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9651E" w14:textId="39D6E1E0" w:rsidR="00196466" w:rsidRDefault="00196466" w:rsidP="00196466">
      <w:bookmarkStart w:id="0" w:name="_Toc264465888"/>
      <w:bookmarkStart w:id="1" w:name="_Toc264465912"/>
      <w:bookmarkStart w:id="2" w:name="_Toc264466059"/>
      <w:bookmarkStart w:id="3" w:name="_Toc271619686"/>
    </w:p>
    <w:p w14:paraId="15620ABA" w14:textId="77777777" w:rsidR="00196466" w:rsidRDefault="00196466" w:rsidP="00196466"/>
    <w:p w14:paraId="28F80687" w14:textId="3CAE5A20" w:rsidR="00782127" w:rsidRPr="00196466" w:rsidRDefault="00782127" w:rsidP="00196466">
      <w:pPr>
        <w:pStyle w:val="Heading2"/>
        <w:rPr>
          <w:b/>
          <w:color w:val="auto"/>
          <w:sz w:val="32"/>
        </w:rPr>
      </w:pPr>
      <w:r w:rsidRPr="00196466">
        <w:rPr>
          <w:b/>
          <w:color w:val="auto"/>
          <w:sz w:val="32"/>
        </w:rPr>
        <w:t>STANDARD OPERATING PROCEDURE DETAILS</w:t>
      </w:r>
      <w:bookmarkEnd w:id="0"/>
      <w:bookmarkEnd w:id="1"/>
      <w:bookmarkEnd w:id="2"/>
      <w:bookmarkEnd w:id="3"/>
    </w:p>
    <w:p w14:paraId="07C44E7A" w14:textId="77777777" w:rsidR="00196466" w:rsidRPr="00196466" w:rsidRDefault="00196466" w:rsidP="00196466"/>
    <w:tbl>
      <w:tblPr>
        <w:tblW w:w="96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02"/>
        <w:gridCol w:w="6846"/>
      </w:tblGrid>
      <w:tr w:rsidR="00782127" w:rsidRPr="00591F1C" w14:paraId="15A926E1" w14:textId="77777777" w:rsidTr="008B6B51">
        <w:trPr>
          <w:cantSplit/>
        </w:trPr>
        <w:tc>
          <w:tcPr>
            <w:tcW w:w="2802" w:type="dxa"/>
            <w:shd w:val="clear" w:color="auto" w:fill="F3F3F3"/>
            <w:vAlign w:val="center"/>
          </w:tcPr>
          <w:p w14:paraId="4E1F34CC" w14:textId="77777777" w:rsidR="00782127" w:rsidRPr="00591F1C" w:rsidRDefault="00782127" w:rsidP="008B6B51">
            <w:pPr>
              <w:pStyle w:val="Tableheading"/>
            </w:pPr>
            <w:r w:rsidRPr="00591F1C">
              <w:t>SOP Title</w:t>
            </w:r>
            <w:r>
              <w:t>:</w:t>
            </w:r>
          </w:p>
        </w:tc>
        <w:tc>
          <w:tcPr>
            <w:tcW w:w="6846" w:type="dxa"/>
            <w:shd w:val="clear" w:color="auto" w:fill="FFFFFF"/>
            <w:vAlign w:val="center"/>
          </w:tcPr>
          <w:p w14:paraId="1E394217" w14:textId="2BA4219E" w:rsidR="00782127" w:rsidRPr="00A74792" w:rsidRDefault="00D17851" w:rsidP="00621360">
            <w:pPr>
              <w:pStyle w:val="Tableheading2"/>
              <w:rPr>
                <w:rFonts w:ascii="Arial" w:hAnsi="Arial"/>
                <w:b/>
              </w:rPr>
            </w:pPr>
            <w:r>
              <w:rPr>
                <w:rFonts w:ascii="Arial" w:hAnsi="Arial"/>
              </w:rPr>
              <w:t>Tn5</w:t>
            </w:r>
            <w:r w:rsidR="00782127" w:rsidRPr="00A74792">
              <w:rPr>
                <w:rFonts w:ascii="Arial" w:hAnsi="Arial"/>
              </w:rPr>
              <w:t xml:space="preserve"> expression</w:t>
            </w:r>
            <w:r w:rsidR="00A74792" w:rsidRPr="00A74792">
              <w:rPr>
                <w:rFonts w:ascii="Arial" w:hAnsi="Arial"/>
              </w:rPr>
              <w:t>,</w:t>
            </w:r>
            <w:r w:rsidR="00782127" w:rsidRPr="00A74792">
              <w:rPr>
                <w:rFonts w:ascii="Arial" w:hAnsi="Arial"/>
              </w:rPr>
              <w:t xml:space="preserve"> purification</w:t>
            </w:r>
            <w:r w:rsidR="00A74792">
              <w:rPr>
                <w:rFonts w:ascii="Arial" w:hAnsi="Arial"/>
              </w:rPr>
              <w:t xml:space="preserve"> and </w:t>
            </w:r>
            <w:r w:rsidR="008C7B3D">
              <w:rPr>
                <w:rFonts w:ascii="Arial" w:hAnsi="Arial"/>
                <w:lang w:eastAsia="zh-CN"/>
              </w:rPr>
              <w:t>activity</w:t>
            </w:r>
          </w:p>
        </w:tc>
      </w:tr>
      <w:tr w:rsidR="00782127" w:rsidRPr="00591F1C" w14:paraId="51EDB5D2" w14:textId="77777777" w:rsidTr="00196466">
        <w:trPr>
          <w:cantSplit/>
        </w:trPr>
        <w:tc>
          <w:tcPr>
            <w:tcW w:w="2802" w:type="dxa"/>
            <w:shd w:val="clear" w:color="auto" w:fill="F3F3F3"/>
            <w:vAlign w:val="center"/>
          </w:tcPr>
          <w:p w14:paraId="154533E6" w14:textId="77777777" w:rsidR="00782127" w:rsidRPr="00591F1C" w:rsidRDefault="00782127" w:rsidP="008B6B51">
            <w:pPr>
              <w:pStyle w:val="Tableheader"/>
            </w:pPr>
            <w:r>
              <w:t>SOP Number:</w:t>
            </w:r>
          </w:p>
        </w:tc>
        <w:tc>
          <w:tcPr>
            <w:tcW w:w="6846" w:type="dxa"/>
            <w:shd w:val="clear" w:color="auto" w:fill="auto"/>
            <w:vAlign w:val="center"/>
          </w:tcPr>
          <w:p w14:paraId="1AE4ADD6" w14:textId="4DF4CAF5" w:rsidR="00782127" w:rsidRPr="00591F1C" w:rsidRDefault="00782127" w:rsidP="00196466">
            <w:pPr>
              <w:pStyle w:val="Tabletext"/>
            </w:pPr>
            <w:r w:rsidRPr="00196466">
              <w:t>SOP</w:t>
            </w:r>
            <w:r w:rsidR="00196466" w:rsidRPr="00196466">
              <w:t>1</w:t>
            </w:r>
            <w:r w:rsidRPr="00196466">
              <w:t>0</w:t>
            </w:r>
            <w:r w:rsidR="0008369A">
              <w:t>2</w:t>
            </w:r>
            <w:r w:rsidRPr="00196466">
              <w:t>-0</w:t>
            </w:r>
            <w:r w:rsidR="00A74792">
              <w:t>1</w:t>
            </w:r>
          </w:p>
        </w:tc>
      </w:tr>
      <w:tr w:rsidR="00782127" w:rsidRPr="00591F1C" w14:paraId="2A7BC291" w14:textId="77777777" w:rsidTr="008B6B51">
        <w:trPr>
          <w:cantSplit/>
        </w:trPr>
        <w:tc>
          <w:tcPr>
            <w:tcW w:w="2802" w:type="dxa"/>
            <w:shd w:val="clear" w:color="auto" w:fill="F3F3F3"/>
            <w:vAlign w:val="center"/>
          </w:tcPr>
          <w:p w14:paraId="27651348" w14:textId="77777777" w:rsidR="00782127" w:rsidRPr="00591F1C" w:rsidRDefault="00782127" w:rsidP="008B6B51">
            <w:pPr>
              <w:pStyle w:val="Tableheader"/>
            </w:pPr>
            <w:r>
              <w:t>Effective Date:</w:t>
            </w:r>
          </w:p>
        </w:tc>
        <w:tc>
          <w:tcPr>
            <w:tcW w:w="6846" w:type="dxa"/>
            <w:shd w:val="clear" w:color="auto" w:fill="FFFFFF"/>
            <w:vAlign w:val="center"/>
          </w:tcPr>
          <w:p w14:paraId="6BA16A66" w14:textId="2600DDFE" w:rsidR="00782127" w:rsidRPr="00591F1C" w:rsidRDefault="00782127" w:rsidP="008B6B51">
            <w:pPr>
              <w:pStyle w:val="Tabletext"/>
            </w:pPr>
            <w:r>
              <w:t>31 Jan 20</w:t>
            </w:r>
            <w:r w:rsidR="0008369A">
              <w:t>2</w:t>
            </w:r>
            <w:r w:rsidR="00E767C9">
              <w:t>2</w:t>
            </w:r>
          </w:p>
        </w:tc>
      </w:tr>
      <w:tr w:rsidR="00782127" w:rsidRPr="00591F1C" w14:paraId="707BD642" w14:textId="77777777" w:rsidTr="008B6B51">
        <w:trPr>
          <w:cantSplit/>
        </w:trPr>
        <w:tc>
          <w:tcPr>
            <w:tcW w:w="2802" w:type="dxa"/>
            <w:shd w:val="clear" w:color="auto" w:fill="F3F3F3"/>
            <w:vAlign w:val="center"/>
          </w:tcPr>
          <w:p w14:paraId="68E403B9" w14:textId="77777777" w:rsidR="00782127" w:rsidRDefault="00782127" w:rsidP="008B6B51">
            <w:pPr>
              <w:pStyle w:val="Tableheader"/>
            </w:pPr>
            <w:r>
              <w:t>Current Review Date:</w:t>
            </w:r>
          </w:p>
        </w:tc>
        <w:tc>
          <w:tcPr>
            <w:tcW w:w="6846" w:type="dxa"/>
            <w:shd w:val="clear" w:color="auto" w:fill="FFFFFF"/>
            <w:vAlign w:val="center"/>
          </w:tcPr>
          <w:p w14:paraId="0E6FC240" w14:textId="5CD1FFD5" w:rsidR="00782127" w:rsidRDefault="00782127" w:rsidP="008B6B51">
            <w:pPr>
              <w:pStyle w:val="Tabletext"/>
            </w:pPr>
          </w:p>
        </w:tc>
      </w:tr>
      <w:tr w:rsidR="00782127" w:rsidRPr="00591F1C" w14:paraId="1B58B2AF" w14:textId="77777777" w:rsidTr="008B6B51">
        <w:trPr>
          <w:cantSplit/>
        </w:trPr>
        <w:tc>
          <w:tcPr>
            <w:tcW w:w="2802" w:type="dxa"/>
            <w:shd w:val="clear" w:color="auto" w:fill="F3F3F3"/>
            <w:vAlign w:val="center"/>
          </w:tcPr>
          <w:p w14:paraId="59D786FB" w14:textId="77777777" w:rsidR="00782127" w:rsidRPr="00591F1C" w:rsidRDefault="00782127" w:rsidP="008B6B51">
            <w:pPr>
              <w:pStyle w:val="Tableheader"/>
            </w:pPr>
            <w:r>
              <w:t xml:space="preserve">Replaces SOP Number: </w:t>
            </w:r>
          </w:p>
        </w:tc>
        <w:tc>
          <w:tcPr>
            <w:tcW w:w="6846" w:type="dxa"/>
            <w:shd w:val="clear" w:color="auto" w:fill="FFFFFF"/>
            <w:vAlign w:val="center"/>
          </w:tcPr>
          <w:p w14:paraId="3C621F54" w14:textId="42BDE573" w:rsidR="00782127" w:rsidRPr="0075249E" w:rsidRDefault="00782127" w:rsidP="00196466">
            <w:pPr>
              <w:pStyle w:val="Tableheader"/>
              <w:rPr>
                <w:b w:val="0"/>
              </w:rPr>
            </w:pPr>
            <w:r w:rsidRPr="00196466">
              <w:rPr>
                <w:b w:val="0"/>
              </w:rPr>
              <w:t>First Issue</w:t>
            </w:r>
          </w:p>
        </w:tc>
      </w:tr>
      <w:tr w:rsidR="00782127" w:rsidRPr="00591F1C" w14:paraId="255A028E" w14:textId="77777777" w:rsidTr="008B6B51">
        <w:trPr>
          <w:cantSplit/>
        </w:trPr>
        <w:tc>
          <w:tcPr>
            <w:tcW w:w="2802" w:type="dxa"/>
            <w:shd w:val="clear" w:color="auto" w:fill="F3F3F3"/>
            <w:vAlign w:val="center"/>
          </w:tcPr>
          <w:p w14:paraId="34CB9CE5" w14:textId="77777777" w:rsidR="00782127" w:rsidRDefault="00782127" w:rsidP="008B6B51">
            <w:pPr>
              <w:pStyle w:val="Tableheader"/>
            </w:pPr>
            <w:r>
              <w:t>Group:</w:t>
            </w:r>
          </w:p>
        </w:tc>
        <w:tc>
          <w:tcPr>
            <w:tcW w:w="6846" w:type="dxa"/>
            <w:shd w:val="clear" w:color="auto" w:fill="FFFFFF"/>
            <w:vAlign w:val="center"/>
          </w:tcPr>
          <w:p w14:paraId="024ED550" w14:textId="4962E918" w:rsidR="00782127" w:rsidRPr="00591F1C" w:rsidRDefault="0008369A" w:rsidP="008B6B51">
            <w:pPr>
              <w:pStyle w:val="Tabletext"/>
            </w:pPr>
            <w:r>
              <w:t>Genome Innovation Hub</w:t>
            </w:r>
          </w:p>
        </w:tc>
      </w:tr>
    </w:tbl>
    <w:p w14:paraId="0920C6AD" w14:textId="77777777" w:rsidR="00782127" w:rsidRPr="00591F1C" w:rsidRDefault="00782127" w:rsidP="00782127"/>
    <w:p w14:paraId="49729118" w14:textId="77777777" w:rsidR="00782127" w:rsidRDefault="00782127" w:rsidP="00782127">
      <w:pPr>
        <w:pStyle w:val="Heading2"/>
      </w:pPr>
      <w:bookmarkStart w:id="4" w:name="_Toc264465889"/>
      <w:bookmarkStart w:id="5" w:name="_Toc264465913"/>
      <w:bookmarkStart w:id="6" w:name="_Toc264466060"/>
      <w:bookmarkStart w:id="7" w:name="_Toc271619687"/>
      <w:r w:rsidRPr="00591F1C">
        <w:t>DECLARATIONS</w:t>
      </w:r>
      <w:bookmarkEnd w:id="4"/>
      <w:bookmarkEnd w:id="5"/>
      <w:bookmarkEnd w:id="6"/>
      <w:bookmarkEnd w:id="7"/>
    </w:p>
    <w:p w14:paraId="4B35330A" w14:textId="77777777" w:rsidR="00782127" w:rsidRPr="002047BC" w:rsidRDefault="00782127" w:rsidP="00782127">
      <w:r w:rsidRPr="002047BC">
        <w:t xml:space="preserve">I have read this document and approve its contents. </w:t>
      </w:r>
    </w:p>
    <w:tbl>
      <w:tblPr>
        <w:tblW w:w="96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48"/>
        <w:gridCol w:w="2160"/>
        <w:gridCol w:w="1980"/>
        <w:gridCol w:w="2340"/>
        <w:gridCol w:w="1620"/>
      </w:tblGrid>
      <w:tr w:rsidR="00782127" w:rsidRPr="00591F1C" w14:paraId="0805755F" w14:textId="77777777" w:rsidTr="008B6B51">
        <w:trPr>
          <w:cantSplit/>
        </w:trPr>
        <w:tc>
          <w:tcPr>
            <w:tcW w:w="1548" w:type="dxa"/>
            <w:shd w:val="clear" w:color="auto" w:fill="F3F3F3"/>
            <w:vAlign w:val="center"/>
          </w:tcPr>
          <w:p w14:paraId="52F3E0FF" w14:textId="77777777" w:rsidR="00782127" w:rsidRPr="00591F1C" w:rsidRDefault="00782127" w:rsidP="008B6B51">
            <w:pPr>
              <w:pStyle w:val="Tableheading"/>
            </w:pPr>
          </w:p>
        </w:tc>
        <w:tc>
          <w:tcPr>
            <w:tcW w:w="2160" w:type="dxa"/>
            <w:tcBorders>
              <w:bottom w:val="single" w:sz="6" w:space="0" w:color="auto"/>
            </w:tcBorders>
            <w:shd w:val="clear" w:color="auto" w:fill="F3F3F3"/>
            <w:vAlign w:val="center"/>
          </w:tcPr>
          <w:p w14:paraId="710B72B9" w14:textId="77777777" w:rsidR="00782127" w:rsidRPr="00591F1C" w:rsidRDefault="00782127" w:rsidP="008B6B51">
            <w:pPr>
              <w:pStyle w:val="Tableheading"/>
            </w:pPr>
            <w:r w:rsidRPr="00591F1C">
              <w:t>Name</w:t>
            </w:r>
          </w:p>
        </w:tc>
        <w:tc>
          <w:tcPr>
            <w:tcW w:w="1980" w:type="dxa"/>
            <w:tcBorders>
              <w:bottom w:val="single" w:sz="6" w:space="0" w:color="auto"/>
            </w:tcBorders>
            <w:shd w:val="clear" w:color="auto" w:fill="F3F3F3"/>
            <w:vAlign w:val="center"/>
          </w:tcPr>
          <w:p w14:paraId="5F3D061C" w14:textId="77777777" w:rsidR="00782127" w:rsidRPr="0014728F" w:rsidRDefault="00782127" w:rsidP="008B6B51">
            <w:pPr>
              <w:pStyle w:val="Tableheading"/>
            </w:pPr>
            <w:r>
              <w:t>Team</w:t>
            </w:r>
          </w:p>
        </w:tc>
        <w:tc>
          <w:tcPr>
            <w:tcW w:w="2340" w:type="dxa"/>
            <w:tcBorders>
              <w:bottom w:val="single" w:sz="6" w:space="0" w:color="auto"/>
            </w:tcBorders>
            <w:shd w:val="clear" w:color="auto" w:fill="F3F3F3"/>
            <w:vAlign w:val="center"/>
          </w:tcPr>
          <w:p w14:paraId="43205762" w14:textId="77777777" w:rsidR="00782127" w:rsidRPr="0014728F" w:rsidRDefault="00782127" w:rsidP="008B6B51">
            <w:pPr>
              <w:pStyle w:val="Tableheading"/>
            </w:pPr>
            <w:r w:rsidRPr="0014728F">
              <w:t>Signature</w:t>
            </w:r>
          </w:p>
        </w:tc>
        <w:tc>
          <w:tcPr>
            <w:tcW w:w="1620" w:type="dxa"/>
            <w:tcBorders>
              <w:bottom w:val="single" w:sz="6" w:space="0" w:color="auto"/>
            </w:tcBorders>
            <w:shd w:val="clear" w:color="auto" w:fill="F3F3F3"/>
          </w:tcPr>
          <w:p w14:paraId="4AC52411" w14:textId="77777777" w:rsidR="00782127" w:rsidRPr="0014728F" w:rsidRDefault="00782127" w:rsidP="008B6B51">
            <w:pPr>
              <w:pStyle w:val="Tableheading"/>
            </w:pPr>
            <w:r>
              <w:t>Date</w:t>
            </w:r>
          </w:p>
        </w:tc>
      </w:tr>
      <w:tr w:rsidR="00782127" w:rsidRPr="00591F1C" w14:paraId="2C8CA910" w14:textId="77777777" w:rsidTr="008B6B51">
        <w:trPr>
          <w:cantSplit/>
        </w:trPr>
        <w:tc>
          <w:tcPr>
            <w:tcW w:w="1548" w:type="dxa"/>
            <w:shd w:val="clear" w:color="auto" w:fill="F3F3F3"/>
            <w:vAlign w:val="center"/>
          </w:tcPr>
          <w:p w14:paraId="54748524" w14:textId="77777777" w:rsidR="00782127" w:rsidRPr="00591F1C" w:rsidRDefault="00782127" w:rsidP="008B6B51">
            <w:pPr>
              <w:pStyle w:val="Tableheader"/>
            </w:pPr>
            <w:r>
              <w:t>Written By: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1524A8CC" w14:textId="46FF5303" w:rsidR="00782127" w:rsidRPr="00591F1C" w:rsidRDefault="00621360" w:rsidP="008B6B51">
            <w:pPr>
              <w:pStyle w:val="Tabletext2"/>
            </w:pPr>
            <w:r>
              <w:t>Max</w:t>
            </w:r>
            <w:r w:rsidR="00782127">
              <w:t xml:space="preserve"> Ma</w:t>
            </w:r>
          </w:p>
        </w:tc>
        <w:tc>
          <w:tcPr>
            <w:tcW w:w="1980" w:type="dxa"/>
            <w:shd w:val="clear" w:color="auto" w:fill="FFFFFF"/>
            <w:vAlign w:val="center"/>
          </w:tcPr>
          <w:p w14:paraId="3A6C511B" w14:textId="77777777" w:rsidR="00782127" w:rsidRPr="00AF2DAA" w:rsidRDefault="00782127" w:rsidP="008B6B51">
            <w:pPr>
              <w:pStyle w:val="Tabletext2"/>
            </w:pPr>
            <w:r w:rsidRPr="004D0EDD">
              <w:rPr>
                <w:bCs/>
              </w:rPr>
              <w:t>Gene Editing group</w:t>
            </w:r>
          </w:p>
        </w:tc>
        <w:tc>
          <w:tcPr>
            <w:tcW w:w="2340" w:type="dxa"/>
            <w:shd w:val="clear" w:color="auto" w:fill="FFFFFF"/>
            <w:vAlign w:val="center"/>
          </w:tcPr>
          <w:p w14:paraId="68705F15" w14:textId="632897EB" w:rsidR="00782127" w:rsidRPr="00A852D3" w:rsidRDefault="00621360" w:rsidP="008B6B51">
            <w:pPr>
              <w:pStyle w:val="Tabletext2"/>
            </w:pPr>
            <w:r>
              <w:t>Max</w:t>
            </w:r>
            <w:r w:rsidR="00782127" w:rsidRPr="00A852D3">
              <w:t xml:space="preserve"> Ma</w:t>
            </w:r>
          </w:p>
        </w:tc>
        <w:tc>
          <w:tcPr>
            <w:tcW w:w="1620" w:type="dxa"/>
            <w:shd w:val="clear" w:color="auto" w:fill="FFFFFF"/>
          </w:tcPr>
          <w:p w14:paraId="39FCA682" w14:textId="19F656E9" w:rsidR="00782127" w:rsidRPr="00CE4FBA" w:rsidRDefault="00E767C9" w:rsidP="008B6B51">
            <w:pPr>
              <w:pStyle w:val="Tabletext2"/>
            </w:pPr>
            <w:r>
              <w:t>31 Jan 2022</w:t>
            </w:r>
          </w:p>
        </w:tc>
      </w:tr>
      <w:tr w:rsidR="00782127" w:rsidRPr="00591F1C" w14:paraId="045DD144" w14:textId="77777777" w:rsidTr="008B6B51">
        <w:trPr>
          <w:cantSplit/>
        </w:trPr>
        <w:tc>
          <w:tcPr>
            <w:tcW w:w="1548" w:type="dxa"/>
            <w:shd w:val="clear" w:color="auto" w:fill="F3F3F3"/>
            <w:vAlign w:val="center"/>
          </w:tcPr>
          <w:p w14:paraId="2B3E8A81" w14:textId="77777777" w:rsidR="00782127" w:rsidRPr="00C82F1A" w:rsidRDefault="00782127" w:rsidP="008B6B51">
            <w:pPr>
              <w:pStyle w:val="Tableheader"/>
            </w:pPr>
            <w:r w:rsidRPr="00591F1C">
              <w:t xml:space="preserve">Reviewed </w:t>
            </w:r>
            <w:r>
              <w:t>By: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1954397A" w14:textId="3A1C389F" w:rsidR="00782127" w:rsidRPr="00CE4FBA" w:rsidRDefault="00782127" w:rsidP="008B6B51">
            <w:pPr>
              <w:pStyle w:val="Tabletext2"/>
            </w:pPr>
          </w:p>
        </w:tc>
        <w:tc>
          <w:tcPr>
            <w:tcW w:w="1980" w:type="dxa"/>
            <w:shd w:val="clear" w:color="auto" w:fill="FFFFFF"/>
            <w:vAlign w:val="center"/>
          </w:tcPr>
          <w:p w14:paraId="4F2DC327" w14:textId="48D54DF3" w:rsidR="00782127" w:rsidRPr="00591F1C" w:rsidRDefault="00782127" w:rsidP="008B6B51">
            <w:pPr>
              <w:pStyle w:val="Tabletext2"/>
            </w:pPr>
          </w:p>
        </w:tc>
        <w:tc>
          <w:tcPr>
            <w:tcW w:w="2340" w:type="dxa"/>
            <w:shd w:val="clear" w:color="auto" w:fill="FFFFFF"/>
            <w:vAlign w:val="center"/>
          </w:tcPr>
          <w:p w14:paraId="29A49419" w14:textId="726286AB" w:rsidR="00782127" w:rsidRPr="00CE4FBA" w:rsidRDefault="00782127" w:rsidP="008B6B51">
            <w:pPr>
              <w:pStyle w:val="Tabletext2"/>
            </w:pPr>
          </w:p>
        </w:tc>
        <w:tc>
          <w:tcPr>
            <w:tcW w:w="1620" w:type="dxa"/>
            <w:shd w:val="clear" w:color="auto" w:fill="FFFFFF"/>
          </w:tcPr>
          <w:p w14:paraId="29D25043" w14:textId="4A7129EF" w:rsidR="00782127" w:rsidRPr="00CE4FBA" w:rsidRDefault="00782127" w:rsidP="008B6B51">
            <w:pPr>
              <w:pStyle w:val="Tabletext2"/>
            </w:pPr>
          </w:p>
        </w:tc>
      </w:tr>
      <w:tr w:rsidR="00782127" w:rsidRPr="00591F1C" w14:paraId="44124C8B" w14:textId="77777777" w:rsidTr="008B6B51">
        <w:trPr>
          <w:cantSplit/>
        </w:trPr>
        <w:tc>
          <w:tcPr>
            <w:tcW w:w="1548" w:type="dxa"/>
            <w:shd w:val="clear" w:color="auto" w:fill="F3F3F3"/>
            <w:vAlign w:val="center"/>
          </w:tcPr>
          <w:p w14:paraId="1E31D6A7" w14:textId="77777777" w:rsidR="00782127" w:rsidRPr="00C82F1A" w:rsidRDefault="00782127" w:rsidP="008B6B51">
            <w:pPr>
              <w:pStyle w:val="Tableheader"/>
            </w:pPr>
            <w:r w:rsidRPr="00591F1C">
              <w:t xml:space="preserve">Reviewed </w:t>
            </w:r>
            <w:r>
              <w:t>By: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790479F0" w14:textId="77777777" w:rsidR="00782127" w:rsidRPr="00CE4FBA" w:rsidRDefault="00782127" w:rsidP="008B6B51">
            <w:pPr>
              <w:pStyle w:val="Tabletext2"/>
            </w:pPr>
          </w:p>
        </w:tc>
        <w:tc>
          <w:tcPr>
            <w:tcW w:w="1980" w:type="dxa"/>
            <w:shd w:val="clear" w:color="auto" w:fill="FFFFFF"/>
            <w:vAlign w:val="center"/>
          </w:tcPr>
          <w:p w14:paraId="3BC6F203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2340" w:type="dxa"/>
            <w:shd w:val="clear" w:color="auto" w:fill="FFFFFF"/>
            <w:vAlign w:val="center"/>
          </w:tcPr>
          <w:p w14:paraId="5A3F2073" w14:textId="77777777" w:rsidR="00782127" w:rsidRPr="00CE4FBA" w:rsidRDefault="00782127" w:rsidP="008B6B51">
            <w:pPr>
              <w:pStyle w:val="Tabletext2"/>
            </w:pPr>
          </w:p>
        </w:tc>
        <w:tc>
          <w:tcPr>
            <w:tcW w:w="1620" w:type="dxa"/>
            <w:shd w:val="clear" w:color="auto" w:fill="FFFFFF"/>
          </w:tcPr>
          <w:p w14:paraId="42CCC0EE" w14:textId="77777777" w:rsidR="00782127" w:rsidRPr="00CE4FBA" w:rsidRDefault="00782127" w:rsidP="008B6B51">
            <w:pPr>
              <w:pStyle w:val="Tabletext2"/>
            </w:pPr>
          </w:p>
        </w:tc>
      </w:tr>
      <w:tr w:rsidR="00782127" w:rsidRPr="00591F1C" w14:paraId="6405D4C1" w14:textId="77777777" w:rsidTr="008B6B51">
        <w:trPr>
          <w:cantSplit/>
        </w:trPr>
        <w:tc>
          <w:tcPr>
            <w:tcW w:w="1548" w:type="dxa"/>
            <w:shd w:val="clear" w:color="auto" w:fill="F3F3F3"/>
            <w:vAlign w:val="center"/>
          </w:tcPr>
          <w:p w14:paraId="0D0F416C" w14:textId="77777777" w:rsidR="00782127" w:rsidRPr="00C82F1A" w:rsidRDefault="00782127" w:rsidP="008B6B51">
            <w:pPr>
              <w:pStyle w:val="Tableheader"/>
            </w:pPr>
            <w:r w:rsidRPr="00591F1C">
              <w:t xml:space="preserve">Reviewed </w:t>
            </w:r>
            <w:r>
              <w:t>By: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1D4D864E" w14:textId="77777777" w:rsidR="00782127" w:rsidRPr="00CE4FBA" w:rsidRDefault="00782127" w:rsidP="008B6B51">
            <w:pPr>
              <w:pStyle w:val="Tabletext2"/>
            </w:pPr>
          </w:p>
        </w:tc>
        <w:tc>
          <w:tcPr>
            <w:tcW w:w="1980" w:type="dxa"/>
            <w:shd w:val="clear" w:color="auto" w:fill="FFFFFF"/>
            <w:vAlign w:val="center"/>
          </w:tcPr>
          <w:p w14:paraId="42262F69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2340" w:type="dxa"/>
            <w:shd w:val="clear" w:color="auto" w:fill="FFFFFF"/>
            <w:vAlign w:val="center"/>
          </w:tcPr>
          <w:p w14:paraId="4DF59726" w14:textId="77777777" w:rsidR="00782127" w:rsidRPr="00CE4FBA" w:rsidRDefault="00782127" w:rsidP="008B6B51">
            <w:pPr>
              <w:pStyle w:val="Tabletext2"/>
            </w:pPr>
          </w:p>
        </w:tc>
        <w:tc>
          <w:tcPr>
            <w:tcW w:w="1620" w:type="dxa"/>
            <w:shd w:val="clear" w:color="auto" w:fill="FFFFFF"/>
          </w:tcPr>
          <w:p w14:paraId="61B47BFF" w14:textId="77777777" w:rsidR="00782127" w:rsidRPr="00CE4FBA" w:rsidRDefault="00782127" w:rsidP="008B6B51">
            <w:pPr>
              <w:pStyle w:val="Tabletext2"/>
            </w:pPr>
          </w:p>
        </w:tc>
      </w:tr>
      <w:tr w:rsidR="00782127" w:rsidRPr="00591F1C" w14:paraId="595FE6E5" w14:textId="77777777" w:rsidTr="008B6B51">
        <w:trPr>
          <w:cantSplit/>
        </w:trPr>
        <w:tc>
          <w:tcPr>
            <w:tcW w:w="1548" w:type="dxa"/>
            <w:shd w:val="clear" w:color="auto" w:fill="F3F3F3"/>
            <w:vAlign w:val="center"/>
          </w:tcPr>
          <w:p w14:paraId="4EBFD843" w14:textId="77777777" w:rsidR="00782127" w:rsidRPr="00C82F1A" w:rsidRDefault="00782127" w:rsidP="008B6B51">
            <w:pPr>
              <w:pStyle w:val="Tableheader"/>
            </w:pPr>
            <w:r w:rsidRPr="00591F1C">
              <w:t xml:space="preserve">Reviewed </w:t>
            </w:r>
            <w:r>
              <w:t>By: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30D86E9D" w14:textId="77777777" w:rsidR="00782127" w:rsidRPr="00CE4FBA" w:rsidRDefault="00782127" w:rsidP="008B6B51">
            <w:pPr>
              <w:pStyle w:val="Tabletext2"/>
            </w:pPr>
          </w:p>
        </w:tc>
        <w:tc>
          <w:tcPr>
            <w:tcW w:w="1980" w:type="dxa"/>
            <w:shd w:val="clear" w:color="auto" w:fill="FFFFFF"/>
            <w:vAlign w:val="center"/>
          </w:tcPr>
          <w:p w14:paraId="7A184291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2340" w:type="dxa"/>
            <w:shd w:val="clear" w:color="auto" w:fill="FFFFFF"/>
            <w:vAlign w:val="center"/>
          </w:tcPr>
          <w:p w14:paraId="0FBEA419" w14:textId="77777777" w:rsidR="00782127" w:rsidRPr="00CE4FBA" w:rsidRDefault="00782127" w:rsidP="008B6B51">
            <w:pPr>
              <w:pStyle w:val="Tabletext2"/>
            </w:pPr>
          </w:p>
        </w:tc>
        <w:tc>
          <w:tcPr>
            <w:tcW w:w="1620" w:type="dxa"/>
            <w:shd w:val="clear" w:color="auto" w:fill="FFFFFF"/>
          </w:tcPr>
          <w:p w14:paraId="1FAA0A75" w14:textId="77777777" w:rsidR="00782127" w:rsidRPr="00CE4FBA" w:rsidRDefault="00782127" w:rsidP="008B6B51">
            <w:pPr>
              <w:pStyle w:val="Tabletext2"/>
            </w:pPr>
          </w:p>
        </w:tc>
      </w:tr>
      <w:tr w:rsidR="00782127" w:rsidRPr="00591F1C" w14:paraId="5897F823" w14:textId="77777777" w:rsidTr="008B6B51">
        <w:trPr>
          <w:cantSplit/>
        </w:trPr>
        <w:tc>
          <w:tcPr>
            <w:tcW w:w="1548" w:type="dxa"/>
            <w:shd w:val="clear" w:color="auto" w:fill="F3F3F3"/>
            <w:vAlign w:val="center"/>
          </w:tcPr>
          <w:p w14:paraId="4F29C877" w14:textId="77777777" w:rsidR="00782127" w:rsidRPr="00591F1C" w:rsidRDefault="00782127" w:rsidP="008B6B51">
            <w:pPr>
              <w:pStyle w:val="Tableheader"/>
            </w:pPr>
            <w:r>
              <w:t>Authorised By: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10FC5EF1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1980" w:type="dxa"/>
            <w:shd w:val="clear" w:color="auto" w:fill="FFFFFF"/>
            <w:vAlign w:val="center"/>
          </w:tcPr>
          <w:p w14:paraId="3CD2F1A2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2340" w:type="dxa"/>
            <w:shd w:val="clear" w:color="auto" w:fill="FFFFFF"/>
            <w:vAlign w:val="center"/>
          </w:tcPr>
          <w:p w14:paraId="038CA288" w14:textId="77777777" w:rsidR="00782127" w:rsidRPr="00CE4FBA" w:rsidRDefault="00782127" w:rsidP="008B6B51">
            <w:pPr>
              <w:pStyle w:val="Tabletext2"/>
            </w:pPr>
          </w:p>
        </w:tc>
        <w:tc>
          <w:tcPr>
            <w:tcW w:w="1620" w:type="dxa"/>
            <w:shd w:val="clear" w:color="auto" w:fill="FFFFFF"/>
          </w:tcPr>
          <w:p w14:paraId="4543E43E" w14:textId="77777777" w:rsidR="00782127" w:rsidRPr="00CE4FBA" w:rsidRDefault="00782127" w:rsidP="008B6B51">
            <w:pPr>
              <w:pStyle w:val="Tabletext2"/>
            </w:pPr>
          </w:p>
        </w:tc>
      </w:tr>
    </w:tbl>
    <w:p w14:paraId="591739D8" w14:textId="77777777" w:rsidR="00782127" w:rsidRDefault="00782127" w:rsidP="00782127"/>
    <w:p w14:paraId="6B12F938" w14:textId="77777777" w:rsidR="00782127" w:rsidRPr="002047BC" w:rsidRDefault="00782127" w:rsidP="00782127">
      <w:pPr>
        <w:pStyle w:val="Heading2"/>
      </w:pPr>
      <w:bookmarkStart w:id="8" w:name="_Toc264465891"/>
      <w:bookmarkStart w:id="9" w:name="_Toc264465915"/>
      <w:bookmarkStart w:id="10" w:name="_Toc264466061"/>
      <w:r>
        <w:t>DOCUMENT HISTORY</w:t>
      </w:r>
    </w:p>
    <w:tbl>
      <w:tblPr>
        <w:tblW w:w="96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08"/>
        <w:gridCol w:w="3780"/>
        <w:gridCol w:w="3060"/>
      </w:tblGrid>
      <w:tr w:rsidR="00782127" w:rsidRPr="00591F1C" w14:paraId="6DCF02C1" w14:textId="77777777" w:rsidTr="008B6B51">
        <w:trPr>
          <w:cantSplit/>
        </w:trPr>
        <w:tc>
          <w:tcPr>
            <w:tcW w:w="2808" w:type="dxa"/>
            <w:shd w:val="clear" w:color="auto" w:fill="F3F3F3"/>
          </w:tcPr>
          <w:p w14:paraId="51EFCCCF" w14:textId="77777777" w:rsidR="00782127" w:rsidRDefault="00782127" w:rsidP="008B6B51">
            <w:pPr>
              <w:pStyle w:val="Tableheading"/>
            </w:pPr>
            <w:r>
              <w:t>SOP Number</w:t>
            </w:r>
          </w:p>
        </w:tc>
        <w:tc>
          <w:tcPr>
            <w:tcW w:w="3780" w:type="dxa"/>
            <w:shd w:val="clear" w:color="auto" w:fill="F3F3F3"/>
            <w:vAlign w:val="center"/>
          </w:tcPr>
          <w:p w14:paraId="7790F797" w14:textId="77777777" w:rsidR="00782127" w:rsidRPr="00591F1C" w:rsidRDefault="00782127" w:rsidP="008B6B51">
            <w:pPr>
              <w:pStyle w:val="Tableheading"/>
            </w:pPr>
            <w:r>
              <w:t>Author</w:t>
            </w:r>
          </w:p>
        </w:tc>
        <w:tc>
          <w:tcPr>
            <w:tcW w:w="3060" w:type="dxa"/>
            <w:shd w:val="clear" w:color="auto" w:fill="F3F3F3"/>
            <w:vAlign w:val="center"/>
          </w:tcPr>
          <w:p w14:paraId="0F774642" w14:textId="77777777" w:rsidR="00782127" w:rsidRPr="0014728F" w:rsidRDefault="00782127" w:rsidP="008B6B51">
            <w:pPr>
              <w:pStyle w:val="Tableheading"/>
            </w:pPr>
            <w:r>
              <w:t>Date Originated or Revised</w:t>
            </w:r>
          </w:p>
        </w:tc>
      </w:tr>
      <w:tr w:rsidR="00782127" w:rsidRPr="00591F1C" w14:paraId="47F7F8E6" w14:textId="77777777" w:rsidTr="008B6B51">
        <w:trPr>
          <w:cantSplit/>
        </w:trPr>
        <w:tc>
          <w:tcPr>
            <w:tcW w:w="2808" w:type="dxa"/>
            <w:shd w:val="clear" w:color="auto" w:fill="FFFFFF"/>
          </w:tcPr>
          <w:p w14:paraId="39A98978" w14:textId="53A69B2A" w:rsidR="00782127" w:rsidRPr="00591F1C" w:rsidRDefault="00196466" w:rsidP="008B6B51">
            <w:pPr>
              <w:pStyle w:val="Tabletext2"/>
            </w:pPr>
            <w:r w:rsidRPr="00196466">
              <w:t>SOP101-01</w:t>
            </w:r>
          </w:p>
        </w:tc>
        <w:tc>
          <w:tcPr>
            <w:tcW w:w="3780" w:type="dxa"/>
            <w:shd w:val="clear" w:color="auto" w:fill="FFFFFF"/>
            <w:vAlign w:val="center"/>
          </w:tcPr>
          <w:p w14:paraId="380B950A" w14:textId="72EAC5ED" w:rsidR="00782127" w:rsidRPr="00591F1C" w:rsidRDefault="00012E7C" w:rsidP="008B6B51">
            <w:pPr>
              <w:pStyle w:val="Tabletext2"/>
            </w:pPr>
            <w:r>
              <w:t>M</w:t>
            </w:r>
            <w:r>
              <w:rPr>
                <w:rFonts w:hint="eastAsia"/>
                <w:lang w:eastAsia="zh-CN"/>
              </w:rPr>
              <w:t>ax</w:t>
            </w:r>
            <w:r w:rsidR="00782127">
              <w:t xml:space="preserve"> Ma</w:t>
            </w:r>
          </w:p>
        </w:tc>
        <w:tc>
          <w:tcPr>
            <w:tcW w:w="3060" w:type="dxa"/>
            <w:shd w:val="clear" w:color="auto" w:fill="FFFFFF"/>
            <w:vAlign w:val="center"/>
          </w:tcPr>
          <w:p w14:paraId="2F616F4F" w14:textId="70D779F6" w:rsidR="00782127" w:rsidRPr="00591F1C" w:rsidRDefault="00782127" w:rsidP="008B6B51">
            <w:pPr>
              <w:pStyle w:val="Tabletext2"/>
            </w:pPr>
            <w:r>
              <w:t>31 Jan 2019</w:t>
            </w:r>
          </w:p>
        </w:tc>
      </w:tr>
      <w:tr w:rsidR="00782127" w:rsidRPr="00591F1C" w14:paraId="244441F7" w14:textId="77777777" w:rsidTr="008B6B51">
        <w:trPr>
          <w:cantSplit/>
        </w:trPr>
        <w:tc>
          <w:tcPr>
            <w:tcW w:w="2808" w:type="dxa"/>
            <w:shd w:val="clear" w:color="auto" w:fill="FFFFFF"/>
          </w:tcPr>
          <w:p w14:paraId="0F14692C" w14:textId="411A976C" w:rsidR="00782127" w:rsidRPr="00591F1C" w:rsidRDefault="00782127" w:rsidP="008B6B51">
            <w:pPr>
              <w:pStyle w:val="Tabletext2"/>
            </w:pPr>
          </w:p>
        </w:tc>
        <w:tc>
          <w:tcPr>
            <w:tcW w:w="3780" w:type="dxa"/>
            <w:shd w:val="clear" w:color="auto" w:fill="FFFFFF"/>
            <w:vAlign w:val="center"/>
          </w:tcPr>
          <w:p w14:paraId="1D1379C1" w14:textId="667F6A36" w:rsidR="00782127" w:rsidRPr="00591F1C" w:rsidRDefault="00782127" w:rsidP="008B6B51">
            <w:pPr>
              <w:pStyle w:val="Tabletext2"/>
            </w:pPr>
          </w:p>
        </w:tc>
        <w:tc>
          <w:tcPr>
            <w:tcW w:w="3060" w:type="dxa"/>
            <w:shd w:val="clear" w:color="auto" w:fill="FFFFFF"/>
            <w:vAlign w:val="center"/>
          </w:tcPr>
          <w:p w14:paraId="0F32A082" w14:textId="77777777" w:rsidR="00782127" w:rsidRDefault="00782127" w:rsidP="008B6B51">
            <w:pPr>
              <w:pStyle w:val="Tabletext2"/>
            </w:pPr>
          </w:p>
        </w:tc>
      </w:tr>
      <w:tr w:rsidR="00782127" w:rsidRPr="00591F1C" w14:paraId="6173F6EC" w14:textId="77777777" w:rsidTr="008B6B51">
        <w:trPr>
          <w:cantSplit/>
        </w:trPr>
        <w:tc>
          <w:tcPr>
            <w:tcW w:w="2808" w:type="dxa"/>
            <w:shd w:val="clear" w:color="auto" w:fill="FFFFFF"/>
          </w:tcPr>
          <w:p w14:paraId="69A3770C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3780" w:type="dxa"/>
            <w:shd w:val="clear" w:color="auto" w:fill="FFFFFF"/>
            <w:vAlign w:val="center"/>
          </w:tcPr>
          <w:p w14:paraId="3F1AEACA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3060" w:type="dxa"/>
            <w:shd w:val="clear" w:color="auto" w:fill="FFFFFF"/>
            <w:vAlign w:val="center"/>
          </w:tcPr>
          <w:p w14:paraId="06AE22A6" w14:textId="77777777" w:rsidR="00782127" w:rsidRDefault="00782127" w:rsidP="008B6B51">
            <w:pPr>
              <w:pStyle w:val="Tabletext2"/>
            </w:pPr>
          </w:p>
        </w:tc>
      </w:tr>
      <w:tr w:rsidR="00782127" w:rsidRPr="00591F1C" w14:paraId="5A4B89FF" w14:textId="77777777" w:rsidTr="008B6B51">
        <w:trPr>
          <w:cantSplit/>
        </w:trPr>
        <w:tc>
          <w:tcPr>
            <w:tcW w:w="2808" w:type="dxa"/>
            <w:shd w:val="clear" w:color="auto" w:fill="FFFFFF"/>
          </w:tcPr>
          <w:p w14:paraId="38D4938D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3780" w:type="dxa"/>
            <w:shd w:val="clear" w:color="auto" w:fill="FFFFFF"/>
            <w:vAlign w:val="center"/>
          </w:tcPr>
          <w:p w14:paraId="4E2D5D91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3060" w:type="dxa"/>
            <w:shd w:val="clear" w:color="auto" w:fill="FFFFFF"/>
            <w:vAlign w:val="center"/>
          </w:tcPr>
          <w:p w14:paraId="3D6B593F" w14:textId="77777777" w:rsidR="00782127" w:rsidRDefault="00782127" w:rsidP="008B6B51">
            <w:pPr>
              <w:pStyle w:val="Tabletext2"/>
            </w:pPr>
          </w:p>
        </w:tc>
      </w:tr>
      <w:tr w:rsidR="00782127" w:rsidRPr="00591F1C" w14:paraId="076192B2" w14:textId="77777777" w:rsidTr="008B6B51">
        <w:trPr>
          <w:cantSplit/>
        </w:trPr>
        <w:tc>
          <w:tcPr>
            <w:tcW w:w="2808" w:type="dxa"/>
            <w:shd w:val="clear" w:color="auto" w:fill="FFFFFF"/>
          </w:tcPr>
          <w:p w14:paraId="1EF9D9C0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3780" w:type="dxa"/>
            <w:shd w:val="clear" w:color="auto" w:fill="FFFFFF"/>
            <w:vAlign w:val="center"/>
          </w:tcPr>
          <w:p w14:paraId="7223539E" w14:textId="77777777" w:rsidR="00782127" w:rsidRPr="00591F1C" w:rsidRDefault="00782127" w:rsidP="008B6B51">
            <w:pPr>
              <w:pStyle w:val="Tabletext2"/>
            </w:pPr>
          </w:p>
        </w:tc>
        <w:tc>
          <w:tcPr>
            <w:tcW w:w="3060" w:type="dxa"/>
            <w:shd w:val="clear" w:color="auto" w:fill="FFFFFF"/>
            <w:vAlign w:val="center"/>
          </w:tcPr>
          <w:p w14:paraId="504BCF6E" w14:textId="77777777" w:rsidR="00782127" w:rsidRDefault="00782127" w:rsidP="008B6B51">
            <w:pPr>
              <w:pStyle w:val="Tabletext2"/>
            </w:pPr>
          </w:p>
        </w:tc>
      </w:tr>
    </w:tbl>
    <w:p w14:paraId="45456113" w14:textId="77777777" w:rsidR="00782127" w:rsidRDefault="00782127" w:rsidP="00782127">
      <w:pPr>
        <w:sectPr w:rsidR="00782127" w:rsidSect="00621360">
          <w:headerReference w:type="even" r:id="rId11"/>
          <w:headerReference w:type="default" r:id="rId12"/>
          <w:footerReference w:type="default" r:id="rId13"/>
          <w:headerReference w:type="first" r:id="rId14"/>
          <w:pgSz w:w="11906" w:h="16838" w:code="9"/>
          <w:pgMar w:top="1418" w:right="1418" w:bottom="1418" w:left="1418" w:header="709" w:footer="567" w:gutter="0"/>
          <w:cols w:space="708"/>
          <w:docGrid w:linePitch="360"/>
        </w:sectPr>
      </w:pPr>
    </w:p>
    <w:p w14:paraId="50F48BF8" w14:textId="77777777" w:rsidR="00196466" w:rsidRDefault="00196466" w:rsidP="00782127">
      <w:pPr>
        <w:pStyle w:val="TOC3"/>
      </w:pPr>
      <w:bookmarkStart w:id="11" w:name="_Toc271619688"/>
    </w:p>
    <w:bookmarkEnd w:id="11"/>
    <w:p w14:paraId="780DE513" w14:textId="77777777" w:rsidR="009F724D" w:rsidRDefault="00782127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r>
        <w:fldChar w:fldCharType="begin"/>
      </w:r>
      <w:r>
        <w:instrText xml:space="preserve"> TOC \o "3-5" \h \z \u </w:instrText>
      </w:r>
      <w:r>
        <w:fldChar w:fldCharType="separate"/>
      </w:r>
      <w:hyperlink w:anchor="_Toc40273337" w:history="1">
        <w:r w:rsidR="009F724D" w:rsidRPr="006A7A13">
          <w:rPr>
            <w:rStyle w:val="Hyperlink"/>
            <w:noProof/>
          </w:rPr>
          <w:t>A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PURPOSE AND APPLICATION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37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3</w:t>
        </w:r>
        <w:r w:rsidR="009F724D">
          <w:rPr>
            <w:noProof/>
            <w:webHidden/>
          </w:rPr>
          <w:fldChar w:fldCharType="end"/>
        </w:r>
      </w:hyperlink>
    </w:p>
    <w:p w14:paraId="4819F26D" w14:textId="77777777" w:rsidR="009F724D" w:rsidRDefault="00D63A64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38" w:history="1">
        <w:r w:rsidR="009F724D" w:rsidRPr="006A7A13">
          <w:rPr>
            <w:rStyle w:val="Hyperlink"/>
            <w:noProof/>
          </w:rPr>
          <w:t>B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BRIEF SUMMARY OF METHOD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38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3</w:t>
        </w:r>
        <w:r w:rsidR="009F724D">
          <w:rPr>
            <w:noProof/>
            <w:webHidden/>
          </w:rPr>
          <w:fldChar w:fldCharType="end"/>
        </w:r>
      </w:hyperlink>
    </w:p>
    <w:p w14:paraId="2676286D" w14:textId="77777777" w:rsidR="009F724D" w:rsidRDefault="00D63A64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39" w:history="1">
        <w:r w:rsidR="009F724D" w:rsidRPr="006A7A13">
          <w:rPr>
            <w:rStyle w:val="Hyperlink"/>
            <w:noProof/>
          </w:rPr>
          <w:t>C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DEFINITIONS AND ABBREVIATIONS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39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3</w:t>
        </w:r>
        <w:r w:rsidR="009F724D">
          <w:rPr>
            <w:noProof/>
            <w:webHidden/>
          </w:rPr>
          <w:fldChar w:fldCharType="end"/>
        </w:r>
      </w:hyperlink>
    </w:p>
    <w:p w14:paraId="1DF9957F" w14:textId="77777777" w:rsidR="009F724D" w:rsidRDefault="00D63A64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40" w:history="1">
        <w:r w:rsidR="009F724D" w:rsidRPr="006A7A13">
          <w:rPr>
            <w:rStyle w:val="Hyperlink"/>
            <w:noProof/>
          </w:rPr>
          <w:t>D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OCCUPATIONAL HEALTH AND SAFETY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40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3</w:t>
        </w:r>
        <w:r w:rsidR="009F724D">
          <w:rPr>
            <w:noProof/>
            <w:webHidden/>
          </w:rPr>
          <w:fldChar w:fldCharType="end"/>
        </w:r>
      </w:hyperlink>
    </w:p>
    <w:p w14:paraId="0AE8EFF3" w14:textId="77777777" w:rsidR="009F724D" w:rsidRDefault="00D63A64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41" w:history="1">
        <w:r w:rsidR="009F724D" w:rsidRPr="006A7A13">
          <w:rPr>
            <w:rStyle w:val="Hyperlink"/>
            <w:noProof/>
          </w:rPr>
          <w:t>E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CAUTIONS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41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3</w:t>
        </w:r>
        <w:r w:rsidR="009F724D">
          <w:rPr>
            <w:noProof/>
            <w:webHidden/>
          </w:rPr>
          <w:fldChar w:fldCharType="end"/>
        </w:r>
      </w:hyperlink>
    </w:p>
    <w:p w14:paraId="2549E358" w14:textId="77777777" w:rsidR="009F724D" w:rsidRDefault="00D63A64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42" w:history="1">
        <w:r w:rsidR="009F724D" w:rsidRPr="006A7A13">
          <w:rPr>
            <w:rStyle w:val="Hyperlink"/>
            <w:noProof/>
          </w:rPr>
          <w:t>F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PERSONNEL QUALIFICATIONS, TRAINING AND RESPONSIBILITIES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42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3</w:t>
        </w:r>
        <w:r w:rsidR="009F724D">
          <w:rPr>
            <w:noProof/>
            <w:webHidden/>
          </w:rPr>
          <w:fldChar w:fldCharType="end"/>
        </w:r>
      </w:hyperlink>
    </w:p>
    <w:p w14:paraId="1EA364F0" w14:textId="77777777" w:rsidR="009F724D" w:rsidRDefault="00D63A64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43" w:history="1">
        <w:r w:rsidR="009F724D" w:rsidRPr="006A7A13">
          <w:rPr>
            <w:rStyle w:val="Hyperlink"/>
            <w:noProof/>
          </w:rPr>
          <w:t>G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EQUIPMENT AND MATERIALS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43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3</w:t>
        </w:r>
        <w:r w:rsidR="009F724D">
          <w:rPr>
            <w:noProof/>
            <w:webHidden/>
          </w:rPr>
          <w:fldChar w:fldCharType="end"/>
        </w:r>
      </w:hyperlink>
    </w:p>
    <w:p w14:paraId="7D6406FA" w14:textId="77777777" w:rsidR="009F724D" w:rsidRDefault="00D63A64">
      <w:pPr>
        <w:pStyle w:val="TOC5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44" w:history="1">
        <w:r w:rsidR="009F724D" w:rsidRPr="006A7A13">
          <w:rPr>
            <w:rStyle w:val="Hyperlink"/>
            <w:noProof/>
          </w:rPr>
          <w:t>Equipment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44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3</w:t>
        </w:r>
        <w:r w:rsidR="009F724D">
          <w:rPr>
            <w:noProof/>
            <w:webHidden/>
          </w:rPr>
          <w:fldChar w:fldCharType="end"/>
        </w:r>
      </w:hyperlink>
    </w:p>
    <w:p w14:paraId="016CA314" w14:textId="77777777" w:rsidR="009F724D" w:rsidRDefault="00D63A64">
      <w:pPr>
        <w:pStyle w:val="TOC5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45" w:history="1">
        <w:r w:rsidR="009F724D" w:rsidRPr="006A7A13">
          <w:rPr>
            <w:rStyle w:val="Hyperlink"/>
            <w:noProof/>
          </w:rPr>
          <w:t>Materials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45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3</w:t>
        </w:r>
        <w:r w:rsidR="009F724D">
          <w:rPr>
            <w:noProof/>
            <w:webHidden/>
          </w:rPr>
          <w:fldChar w:fldCharType="end"/>
        </w:r>
      </w:hyperlink>
    </w:p>
    <w:p w14:paraId="3FB8EC4A" w14:textId="77777777" w:rsidR="009F724D" w:rsidRDefault="00D63A64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46" w:history="1">
        <w:r w:rsidR="009F724D" w:rsidRPr="006A7A13">
          <w:rPr>
            <w:rStyle w:val="Hyperlink"/>
            <w:noProof/>
          </w:rPr>
          <w:t>H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PROCEDURE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46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4</w:t>
        </w:r>
        <w:r w:rsidR="009F724D">
          <w:rPr>
            <w:noProof/>
            <w:webHidden/>
          </w:rPr>
          <w:fldChar w:fldCharType="end"/>
        </w:r>
      </w:hyperlink>
    </w:p>
    <w:p w14:paraId="344DAB4D" w14:textId="77777777" w:rsidR="009F724D" w:rsidRDefault="00D63A64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47" w:history="1">
        <w:r w:rsidR="009F724D" w:rsidRPr="006A7A13">
          <w:rPr>
            <w:rStyle w:val="Hyperlink"/>
            <w:noProof/>
          </w:rPr>
          <w:t>I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WORKED EXAMPLE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47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5</w:t>
        </w:r>
        <w:r w:rsidR="009F724D">
          <w:rPr>
            <w:noProof/>
            <w:webHidden/>
          </w:rPr>
          <w:fldChar w:fldCharType="end"/>
        </w:r>
      </w:hyperlink>
    </w:p>
    <w:p w14:paraId="22B174CD" w14:textId="77777777" w:rsidR="009F724D" w:rsidRDefault="00D63A64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48" w:history="1">
        <w:r w:rsidR="009F724D" w:rsidRPr="006A7A13">
          <w:rPr>
            <w:rStyle w:val="Hyperlink"/>
            <w:noProof/>
          </w:rPr>
          <w:t>J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SOP VALIDATION DETAILS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48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6</w:t>
        </w:r>
        <w:r w:rsidR="009F724D">
          <w:rPr>
            <w:noProof/>
            <w:webHidden/>
          </w:rPr>
          <w:fldChar w:fldCharType="end"/>
        </w:r>
      </w:hyperlink>
    </w:p>
    <w:p w14:paraId="0CDAAF6C" w14:textId="77777777" w:rsidR="009F724D" w:rsidRDefault="00D63A64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49" w:history="1">
        <w:r w:rsidR="009F724D" w:rsidRPr="006A7A13">
          <w:rPr>
            <w:rStyle w:val="Hyperlink"/>
            <w:noProof/>
          </w:rPr>
          <w:t>K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WASTE MANAGEMENT AND DISPOSAL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49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6</w:t>
        </w:r>
        <w:r w:rsidR="009F724D">
          <w:rPr>
            <w:noProof/>
            <w:webHidden/>
          </w:rPr>
          <w:fldChar w:fldCharType="end"/>
        </w:r>
      </w:hyperlink>
    </w:p>
    <w:p w14:paraId="3C8878A2" w14:textId="77777777" w:rsidR="009F724D" w:rsidRDefault="00D63A64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50" w:history="1">
        <w:r w:rsidR="009F724D" w:rsidRPr="006A7A13">
          <w:rPr>
            <w:rStyle w:val="Hyperlink"/>
            <w:noProof/>
          </w:rPr>
          <w:t>L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DATA RECORDS MANAGEMENT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50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6</w:t>
        </w:r>
        <w:r w:rsidR="009F724D">
          <w:rPr>
            <w:noProof/>
            <w:webHidden/>
          </w:rPr>
          <w:fldChar w:fldCharType="end"/>
        </w:r>
      </w:hyperlink>
    </w:p>
    <w:p w14:paraId="5A88B3BE" w14:textId="77777777" w:rsidR="009F724D" w:rsidRDefault="00D63A64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51" w:history="1">
        <w:r w:rsidR="009F724D" w:rsidRPr="006A7A13">
          <w:rPr>
            <w:rStyle w:val="Hyperlink"/>
            <w:noProof/>
          </w:rPr>
          <w:t>M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REFERENCE DOCUMENTS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51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6</w:t>
        </w:r>
        <w:r w:rsidR="009F724D">
          <w:rPr>
            <w:noProof/>
            <w:webHidden/>
          </w:rPr>
          <w:fldChar w:fldCharType="end"/>
        </w:r>
      </w:hyperlink>
    </w:p>
    <w:p w14:paraId="49647882" w14:textId="77777777" w:rsidR="009F724D" w:rsidRDefault="00D63A64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52" w:history="1">
        <w:r w:rsidR="009F724D" w:rsidRPr="006A7A13">
          <w:rPr>
            <w:rStyle w:val="Hyperlink"/>
            <w:noProof/>
          </w:rPr>
          <w:t>N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QUALITY CONTROL (QC) AND QUALITY ASSURANCE (QA) SECTION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52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6</w:t>
        </w:r>
        <w:r w:rsidR="009F724D">
          <w:rPr>
            <w:noProof/>
            <w:webHidden/>
          </w:rPr>
          <w:fldChar w:fldCharType="end"/>
        </w:r>
      </w:hyperlink>
    </w:p>
    <w:p w14:paraId="2E6FF010" w14:textId="77777777" w:rsidR="009F724D" w:rsidRDefault="00D63A64">
      <w:pPr>
        <w:pStyle w:val="TOC4"/>
        <w:rPr>
          <w:rFonts w:asciiTheme="minorHAnsi" w:eastAsiaTheme="minorEastAsia" w:hAnsiTheme="minorHAnsi" w:cstheme="minorBidi"/>
          <w:noProof/>
          <w:szCs w:val="22"/>
          <w:lang w:eastAsia="zh-CN"/>
        </w:rPr>
      </w:pPr>
      <w:hyperlink w:anchor="_Toc40273353" w:history="1">
        <w:r w:rsidR="009F724D" w:rsidRPr="006A7A13">
          <w:rPr>
            <w:rStyle w:val="Hyperlink"/>
            <w:noProof/>
          </w:rPr>
          <w:t>O.</w:t>
        </w:r>
        <w:r w:rsidR="009F724D">
          <w:rPr>
            <w:rFonts w:asciiTheme="minorHAnsi" w:eastAsiaTheme="minorEastAsia" w:hAnsiTheme="minorHAnsi" w:cstheme="minorBidi"/>
            <w:noProof/>
            <w:szCs w:val="22"/>
            <w:lang w:eastAsia="zh-CN"/>
          </w:rPr>
          <w:tab/>
        </w:r>
        <w:r w:rsidR="009F724D" w:rsidRPr="006A7A13">
          <w:rPr>
            <w:rStyle w:val="Hyperlink"/>
            <w:noProof/>
          </w:rPr>
          <w:t>TOUBLESHOOTING</w:t>
        </w:r>
        <w:r w:rsidR="009F724D">
          <w:rPr>
            <w:noProof/>
            <w:webHidden/>
          </w:rPr>
          <w:tab/>
        </w:r>
        <w:r w:rsidR="009F724D">
          <w:rPr>
            <w:noProof/>
            <w:webHidden/>
          </w:rPr>
          <w:fldChar w:fldCharType="begin"/>
        </w:r>
        <w:r w:rsidR="009F724D">
          <w:rPr>
            <w:noProof/>
            <w:webHidden/>
          </w:rPr>
          <w:instrText xml:space="preserve"> PAGEREF _Toc40273353 \h </w:instrText>
        </w:r>
        <w:r w:rsidR="009F724D">
          <w:rPr>
            <w:noProof/>
            <w:webHidden/>
          </w:rPr>
        </w:r>
        <w:r w:rsidR="009F724D">
          <w:rPr>
            <w:noProof/>
            <w:webHidden/>
          </w:rPr>
          <w:fldChar w:fldCharType="separate"/>
        </w:r>
        <w:r w:rsidR="009F724D">
          <w:rPr>
            <w:noProof/>
            <w:webHidden/>
          </w:rPr>
          <w:t>6</w:t>
        </w:r>
        <w:r w:rsidR="009F724D">
          <w:rPr>
            <w:noProof/>
            <w:webHidden/>
          </w:rPr>
          <w:fldChar w:fldCharType="end"/>
        </w:r>
      </w:hyperlink>
    </w:p>
    <w:p w14:paraId="614FEA12" w14:textId="77777777" w:rsidR="00782127" w:rsidRPr="000D6A2C" w:rsidRDefault="00782127" w:rsidP="00782127">
      <w:r>
        <w:fldChar w:fldCharType="end"/>
      </w:r>
    </w:p>
    <w:p w14:paraId="40D8398F" w14:textId="77777777" w:rsidR="00782127" w:rsidRPr="00152CFD" w:rsidRDefault="00782127" w:rsidP="00782127">
      <w:pPr>
        <w:sectPr w:rsidR="00782127" w:rsidRPr="00152CFD" w:rsidSect="00621360">
          <w:pgSz w:w="11906" w:h="16838" w:code="9"/>
          <w:pgMar w:top="1418" w:right="1418" w:bottom="1418" w:left="1418" w:header="709" w:footer="567" w:gutter="0"/>
          <w:cols w:space="708"/>
          <w:docGrid w:linePitch="360"/>
        </w:sectPr>
      </w:pPr>
    </w:p>
    <w:p w14:paraId="2013E248" w14:textId="77777777" w:rsidR="00782127" w:rsidRDefault="00782127" w:rsidP="00621360">
      <w:pPr>
        <w:pStyle w:val="Heading4"/>
        <w:spacing w:after="0" w:line="360" w:lineRule="auto"/>
      </w:pPr>
      <w:bookmarkStart w:id="12" w:name="_Toc264465892"/>
      <w:bookmarkStart w:id="13" w:name="_Toc264465916"/>
      <w:bookmarkStart w:id="14" w:name="_Toc264466062"/>
      <w:bookmarkStart w:id="15" w:name="_Toc40273337"/>
      <w:bookmarkEnd w:id="8"/>
      <w:bookmarkEnd w:id="9"/>
      <w:bookmarkEnd w:id="10"/>
      <w:r w:rsidRPr="00F07026">
        <w:lastRenderedPageBreak/>
        <w:t>PURPOSE AND APPLICATION</w:t>
      </w:r>
      <w:bookmarkEnd w:id="12"/>
      <w:bookmarkEnd w:id="13"/>
      <w:bookmarkEnd w:id="14"/>
      <w:bookmarkEnd w:id="15"/>
    </w:p>
    <w:p w14:paraId="35DCA4D2" w14:textId="39133C40" w:rsidR="00782127" w:rsidRPr="00220221" w:rsidRDefault="00782127" w:rsidP="00621360">
      <w:pPr>
        <w:spacing w:after="0" w:line="360" w:lineRule="auto"/>
        <w:rPr>
          <w:rFonts w:ascii="Arial" w:hAnsi="Arial" w:cs="Arial"/>
          <w:sz w:val="18"/>
          <w:szCs w:val="18"/>
        </w:rPr>
      </w:pPr>
      <w:r w:rsidRPr="00220221">
        <w:rPr>
          <w:rFonts w:ascii="Arial" w:hAnsi="Arial" w:cs="Arial"/>
          <w:sz w:val="18"/>
          <w:szCs w:val="18"/>
        </w:rPr>
        <w:t>This protocol aims to express</w:t>
      </w:r>
      <w:r w:rsidR="00621360">
        <w:rPr>
          <w:rFonts w:ascii="Arial" w:hAnsi="Arial" w:cs="Arial"/>
          <w:sz w:val="18"/>
          <w:szCs w:val="18"/>
        </w:rPr>
        <w:t xml:space="preserve"> and purify</w:t>
      </w:r>
      <w:r w:rsidRPr="00220221">
        <w:rPr>
          <w:rFonts w:ascii="Arial" w:hAnsi="Arial" w:cs="Arial"/>
          <w:sz w:val="18"/>
          <w:szCs w:val="18"/>
        </w:rPr>
        <w:t xml:space="preserve"> soluble </w:t>
      </w:r>
      <w:r w:rsidR="008C7B3D">
        <w:rPr>
          <w:rFonts w:ascii="Arial" w:hAnsi="Arial" w:cs="Arial"/>
          <w:sz w:val="18"/>
          <w:szCs w:val="18"/>
        </w:rPr>
        <w:t xml:space="preserve">Tn5 </w:t>
      </w:r>
      <w:r w:rsidRPr="00220221">
        <w:rPr>
          <w:rFonts w:ascii="Arial" w:hAnsi="Arial" w:cs="Arial"/>
          <w:sz w:val="18"/>
          <w:szCs w:val="18"/>
        </w:rPr>
        <w:t xml:space="preserve">protein from </w:t>
      </w:r>
      <w:r w:rsidRPr="004D0EDD">
        <w:rPr>
          <w:rFonts w:ascii="Arial" w:hAnsi="Arial" w:cs="Arial"/>
          <w:i/>
          <w:sz w:val="18"/>
          <w:szCs w:val="18"/>
        </w:rPr>
        <w:t>E. coli</w:t>
      </w:r>
      <w:r w:rsidR="00621360">
        <w:rPr>
          <w:rFonts w:ascii="Arial" w:hAnsi="Arial" w:cs="Arial"/>
          <w:sz w:val="18"/>
          <w:szCs w:val="18"/>
        </w:rPr>
        <w:t xml:space="preserve"> and validate the activity in vitro digestion assay</w:t>
      </w:r>
      <w:r w:rsidRPr="00220221">
        <w:rPr>
          <w:rFonts w:ascii="Arial" w:hAnsi="Arial" w:cs="Arial"/>
          <w:sz w:val="18"/>
          <w:szCs w:val="18"/>
        </w:rPr>
        <w:t>.</w:t>
      </w:r>
    </w:p>
    <w:p w14:paraId="10EFE587" w14:textId="77777777" w:rsidR="00782127" w:rsidRPr="00924851" w:rsidRDefault="00782127" w:rsidP="00621360">
      <w:pPr>
        <w:spacing w:after="0"/>
      </w:pPr>
    </w:p>
    <w:p w14:paraId="5E4538C5" w14:textId="77777777" w:rsidR="00782127" w:rsidRDefault="00782127" w:rsidP="00621360">
      <w:pPr>
        <w:pStyle w:val="Heading4"/>
        <w:spacing w:after="0" w:line="360" w:lineRule="auto"/>
      </w:pPr>
      <w:bookmarkStart w:id="16" w:name="_Toc264465893"/>
      <w:bookmarkStart w:id="17" w:name="_Toc264465917"/>
      <w:bookmarkStart w:id="18" w:name="_Toc264466063"/>
      <w:bookmarkStart w:id="19" w:name="_Toc40273338"/>
      <w:r>
        <w:t xml:space="preserve">BRIEF </w:t>
      </w:r>
      <w:r w:rsidRPr="00F07026">
        <w:t>SUMMARY OF METHOD</w:t>
      </w:r>
      <w:bookmarkEnd w:id="16"/>
      <w:bookmarkEnd w:id="17"/>
      <w:bookmarkEnd w:id="18"/>
      <w:bookmarkEnd w:id="19"/>
    </w:p>
    <w:p w14:paraId="209FB768" w14:textId="7633F2BB" w:rsidR="00782127" w:rsidRPr="00220221" w:rsidRDefault="00782127" w:rsidP="00621360">
      <w:pPr>
        <w:spacing w:after="0" w:line="360" w:lineRule="auto"/>
        <w:rPr>
          <w:rFonts w:ascii="Arial" w:hAnsi="Arial" w:cs="Arial"/>
          <w:sz w:val="18"/>
          <w:szCs w:val="18"/>
        </w:rPr>
      </w:pPr>
      <w:r w:rsidRPr="00220221">
        <w:rPr>
          <w:rFonts w:ascii="Arial" w:hAnsi="Arial" w:cs="Arial"/>
          <w:sz w:val="18"/>
          <w:szCs w:val="18"/>
        </w:rPr>
        <w:t xml:space="preserve">We transform plasmid and express the proteins in </w:t>
      </w:r>
      <w:r w:rsidRPr="00220221">
        <w:rPr>
          <w:rFonts w:ascii="Arial" w:hAnsi="Arial" w:cs="Arial"/>
          <w:i/>
          <w:sz w:val="18"/>
          <w:szCs w:val="18"/>
        </w:rPr>
        <w:t>E. coli</w:t>
      </w:r>
      <w:r w:rsidRPr="00220221">
        <w:rPr>
          <w:rFonts w:ascii="Arial" w:hAnsi="Arial" w:cs="Arial"/>
          <w:sz w:val="18"/>
          <w:szCs w:val="18"/>
        </w:rPr>
        <w:t xml:space="preserve"> after induction. The proteins are purif</w:t>
      </w:r>
      <w:r w:rsidR="00621360">
        <w:rPr>
          <w:rFonts w:ascii="Arial" w:hAnsi="Arial" w:cs="Arial"/>
          <w:sz w:val="18"/>
          <w:szCs w:val="18"/>
        </w:rPr>
        <w:t xml:space="preserve">ied by </w:t>
      </w:r>
      <w:r w:rsidR="008C7B3D">
        <w:rPr>
          <w:rFonts w:ascii="Arial" w:hAnsi="Arial" w:cs="Arial"/>
          <w:sz w:val="18"/>
          <w:szCs w:val="18"/>
        </w:rPr>
        <w:t xml:space="preserve">two times of </w:t>
      </w:r>
      <w:r w:rsidR="00621360">
        <w:rPr>
          <w:rFonts w:ascii="Arial" w:hAnsi="Arial" w:cs="Arial"/>
          <w:sz w:val="18"/>
          <w:szCs w:val="18"/>
        </w:rPr>
        <w:t>affinity chromatography</w:t>
      </w:r>
      <w:r w:rsidRPr="00220221">
        <w:rPr>
          <w:rFonts w:ascii="Arial" w:hAnsi="Arial" w:cs="Arial"/>
          <w:sz w:val="18"/>
          <w:szCs w:val="18"/>
        </w:rPr>
        <w:t xml:space="preserve"> an</w:t>
      </w:r>
      <w:r w:rsidR="00621360">
        <w:rPr>
          <w:rFonts w:ascii="Arial" w:hAnsi="Arial" w:cs="Arial"/>
          <w:sz w:val="18"/>
          <w:szCs w:val="18"/>
        </w:rPr>
        <w:t xml:space="preserve">d size exclusion chromatography from the cell lysate. The in vitro activity test of in-house purified </w:t>
      </w:r>
      <w:r w:rsidR="008C7B3D">
        <w:rPr>
          <w:rFonts w:ascii="Arial" w:hAnsi="Arial" w:cs="Arial"/>
          <w:sz w:val="18"/>
          <w:szCs w:val="18"/>
        </w:rPr>
        <w:t>Tn5</w:t>
      </w:r>
      <w:r w:rsidR="00621360">
        <w:rPr>
          <w:rFonts w:ascii="Arial" w:hAnsi="Arial" w:cs="Arial"/>
          <w:sz w:val="18"/>
          <w:szCs w:val="18"/>
        </w:rPr>
        <w:t xml:space="preserve"> shows comparable quality with commercial </w:t>
      </w:r>
      <w:r w:rsidR="00621360">
        <w:rPr>
          <w:rFonts w:ascii="Arial" w:hAnsi="Arial" w:cs="Arial" w:hint="eastAsia"/>
          <w:sz w:val="18"/>
          <w:szCs w:val="18"/>
          <w:lang w:eastAsia="zh-CN"/>
        </w:rPr>
        <w:t>product</w:t>
      </w:r>
      <w:r w:rsidR="00621360">
        <w:rPr>
          <w:rFonts w:ascii="Arial" w:hAnsi="Arial" w:cs="Arial"/>
          <w:sz w:val="18"/>
          <w:szCs w:val="18"/>
        </w:rPr>
        <w:t>.</w:t>
      </w:r>
    </w:p>
    <w:p w14:paraId="2A4BE274" w14:textId="77777777" w:rsidR="00782127" w:rsidRDefault="00782127" w:rsidP="00621360">
      <w:pPr>
        <w:spacing w:after="0"/>
      </w:pPr>
    </w:p>
    <w:p w14:paraId="3C3B5588" w14:textId="77777777" w:rsidR="00782127" w:rsidRDefault="00782127" w:rsidP="00621360">
      <w:pPr>
        <w:pStyle w:val="Heading4"/>
        <w:spacing w:after="0" w:line="360" w:lineRule="auto"/>
      </w:pPr>
      <w:bookmarkStart w:id="20" w:name="_Toc40273339"/>
      <w:r>
        <w:t>DEFINITIONS AND ABBREVIATIONS</w:t>
      </w:r>
      <w:bookmarkEnd w:id="20"/>
    </w:p>
    <w:p w14:paraId="4B4D10A2" w14:textId="77777777" w:rsidR="00782127" w:rsidRDefault="00782127" w:rsidP="00621360">
      <w:pPr>
        <w:spacing w:after="0" w:line="360" w:lineRule="auto"/>
        <w:rPr>
          <w:rFonts w:ascii="Arial" w:hAnsi="Arial" w:cs="Arial"/>
          <w:sz w:val="18"/>
          <w:szCs w:val="18"/>
          <w:shd w:val="clear" w:color="auto" w:fill="FFFFFF"/>
        </w:rPr>
      </w:pPr>
      <w:r w:rsidRPr="00637FBF">
        <w:rPr>
          <w:rFonts w:ascii="Arial" w:hAnsi="Arial" w:cs="Arial"/>
          <w:sz w:val="18"/>
          <w:szCs w:val="18"/>
          <w:shd w:val="clear" w:color="auto" w:fill="FFFFFF"/>
        </w:rPr>
        <w:t>OD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– Optical density</w:t>
      </w:r>
    </w:p>
    <w:p w14:paraId="6683E29A" w14:textId="77777777" w:rsidR="00782127" w:rsidRDefault="00782127" w:rsidP="00621360">
      <w:pPr>
        <w:spacing w:after="0" w:line="360" w:lineRule="auto"/>
        <w:rPr>
          <w:rFonts w:ascii="Arial" w:hAnsi="Arial" w:cs="Arial"/>
          <w:sz w:val="18"/>
          <w:szCs w:val="18"/>
          <w:shd w:val="clear" w:color="auto" w:fill="FFFFFF"/>
        </w:rPr>
      </w:pPr>
      <w:r w:rsidRPr="00637FBF">
        <w:rPr>
          <w:rFonts w:ascii="Arial" w:hAnsi="Arial" w:cs="Arial"/>
          <w:sz w:val="18"/>
          <w:szCs w:val="18"/>
          <w:shd w:val="clear" w:color="auto" w:fill="FFFFFF"/>
        </w:rPr>
        <w:t>IPTG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– β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-</w:t>
      </w:r>
      <w:r w:rsidRPr="007C6FB1">
        <w:rPr>
          <w:rFonts w:ascii="Arial" w:hAnsi="Arial" w:cs="Arial"/>
          <w:sz w:val="18"/>
          <w:szCs w:val="18"/>
          <w:shd w:val="clear" w:color="auto" w:fill="FFFFFF"/>
          <w:vertAlign w:val="subscript"/>
        </w:rPr>
        <w:t>D</w:t>
      </w:r>
      <w:r>
        <w:rPr>
          <w:rFonts w:ascii="Arial" w:hAnsi="Arial" w:cs="Arial"/>
          <w:sz w:val="18"/>
          <w:szCs w:val="18"/>
          <w:shd w:val="clear" w:color="auto" w:fill="FFFFFF"/>
        </w:rPr>
        <w:t>-</w:t>
      </w:r>
      <w:proofErr w:type="spellStart"/>
      <w:r>
        <w:rPr>
          <w:rFonts w:ascii="Arial" w:hAnsi="Arial" w:cs="Arial"/>
          <w:sz w:val="18"/>
          <w:szCs w:val="18"/>
          <w:shd w:val="clear" w:color="auto" w:fill="FFFFFF"/>
        </w:rPr>
        <w:t>thiogalactopyranoside</w:t>
      </w:r>
      <w:proofErr w:type="spellEnd"/>
    </w:p>
    <w:p w14:paraId="6C992049" w14:textId="77777777" w:rsidR="00782127" w:rsidRDefault="00782127" w:rsidP="00621360">
      <w:pPr>
        <w:spacing w:after="0" w:line="360" w:lineRule="auto"/>
        <w:rPr>
          <w:rFonts w:ascii="Arial" w:hAnsi="Arial" w:cs="Arial"/>
          <w:sz w:val="18"/>
          <w:szCs w:val="18"/>
        </w:rPr>
      </w:pPr>
      <w:r w:rsidRPr="00221A00">
        <w:rPr>
          <w:rFonts w:ascii="Arial" w:hAnsi="Arial" w:cs="Arial"/>
          <w:sz w:val="18"/>
          <w:szCs w:val="18"/>
        </w:rPr>
        <w:t>SDS-PAGE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– Sodium Dodecyl </w:t>
      </w:r>
      <w:proofErr w:type="spellStart"/>
      <w:r>
        <w:rPr>
          <w:rFonts w:ascii="Arial" w:hAnsi="Arial" w:cs="Arial"/>
          <w:sz w:val="18"/>
          <w:szCs w:val="18"/>
          <w:shd w:val="clear" w:color="auto" w:fill="FFFFFF"/>
        </w:rPr>
        <w:t>Sulfate</w:t>
      </w:r>
      <w:proofErr w:type="spellEnd"/>
      <w:r>
        <w:rPr>
          <w:rFonts w:ascii="Arial" w:hAnsi="Arial" w:cs="Arial"/>
          <w:sz w:val="18"/>
          <w:szCs w:val="18"/>
          <w:shd w:val="clear" w:color="auto" w:fill="FFFFFF"/>
        </w:rPr>
        <w:t>-</w:t>
      </w:r>
      <w:r w:rsidRPr="0033773C">
        <w:rPr>
          <w:rFonts w:ascii="Arial" w:hAnsi="Arial" w:cs="Arial"/>
          <w:sz w:val="18"/>
          <w:szCs w:val="18"/>
          <w:shd w:val="clear" w:color="auto" w:fill="FFFFFF"/>
        </w:rPr>
        <w:t>Poly</w:t>
      </w:r>
      <w:r>
        <w:rPr>
          <w:rFonts w:ascii="Arial" w:hAnsi="Arial" w:cs="Arial"/>
          <w:sz w:val="18"/>
          <w:szCs w:val="18"/>
          <w:shd w:val="clear" w:color="auto" w:fill="FFFFFF"/>
        </w:rPr>
        <w:t>a</w:t>
      </w:r>
      <w:r w:rsidRPr="0033773C">
        <w:rPr>
          <w:rFonts w:ascii="Arial" w:hAnsi="Arial" w:cs="Arial"/>
          <w:sz w:val="18"/>
          <w:szCs w:val="18"/>
          <w:shd w:val="clear" w:color="auto" w:fill="FFFFFF"/>
        </w:rPr>
        <w:t>crylamide Gel Electrophoresis</w:t>
      </w:r>
    </w:p>
    <w:p w14:paraId="49787167" w14:textId="77777777" w:rsidR="00782127" w:rsidRDefault="00782127" w:rsidP="00621360">
      <w:pPr>
        <w:spacing w:after="0" w:line="360" w:lineRule="auto"/>
        <w:rPr>
          <w:rFonts w:ascii="Arial" w:hAnsi="Arial" w:cs="Arial"/>
          <w:sz w:val="18"/>
          <w:szCs w:val="18"/>
          <w:shd w:val="clear" w:color="auto" w:fill="FFFFFF"/>
        </w:rPr>
      </w:pPr>
      <w:r>
        <w:rPr>
          <w:rFonts w:ascii="Arial" w:hAnsi="Arial" w:cs="Arial"/>
          <w:sz w:val="18"/>
          <w:szCs w:val="18"/>
        </w:rPr>
        <w:t xml:space="preserve">FPLC 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– </w:t>
      </w:r>
      <w:r w:rsidRPr="0033773C">
        <w:rPr>
          <w:rFonts w:ascii="Arial" w:hAnsi="Arial" w:cs="Arial"/>
          <w:sz w:val="18"/>
          <w:szCs w:val="18"/>
          <w:shd w:val="clear" w:color="auto" w:fill="FFFFFF"/>
        </w:rPr>
        <w:t>Fast protein liquid chromatography</w:t>
      </w:r>
    </w:p>
    <w:p w14:paraId="342B3A37" w14:textId="77777777" w:rsidR="00621360" w:rsidRDefault="00621360" w:rsidP="00621360">
      <w:pPr>
        <w:spacing w:after="0"/>
        <w:rPr>
          <w:rFonts w:ascii="Arial" w:hAnsi="Arial" w:cs="Arial"/>
          <w:sz w:val="18"/>
          <w:szCs w:val="18"/>
          <w:shd w:val="clear" w:color="auto" w:fill="FFFFFF"/>
        </w:rPr>
      </w:pPr>
    </w:p>
    <w:p w14:paraId="5C7F6EB0" w14:textId="77777777" w:rsidR="008C7B3D" w:rsidRPr="00621360" w:rsidRDefault="008C7B3D" w:rsidP="00621360">
      <w:pPr>
        <w:spacing w:after="0"/>
        <w:rPr>
          <w:rFonts w:ascii="Arial" w:hAnsi="Arial" w:cs="Arial"/>
          <w:sz w:val="18"/>
          <w:szCs w:val="18"/>
          <w:shd w:val="clear" w:color="auto" w:fill="FFFFFF"/>
        </w:rPr>
      </w:pPr>
    </w:p>
    <w:p w14:paraId="1067BCB4" w14:textId="77777777" w:rsidR="00782127" w:rsidRPr="00F07026" w:rsidRDefault="00782127" w:rsidP="00621360">
      <w:pPr>
        <w:pStyle w:val="Heading4"/>
        <w:spacing w:after="0" w:line="360" w:lineRule="auto"/>
      </w:pPr>
      <w:bookmarkStart w:id="21" w:name="_Toc40273340"/>
      <w:bookmarkStart w:id="22" w:name="_Toc264465894"/>
      <w:bookmarkStart w:id="23" w:name="_Toc264465918"/>
      <w:bookmarkStart w:id="24" w:name="_Toc264466064"/>
      <w:r w:rsidRPr="00F07026">
        <w:t>OCCUPATIONAL HEALTH AND SAFETY</w:t>
      </w:r>
      <w:bookmarkEnd w:id="21"/>
      <w:r w:rsidRPr="00F07026">
        <w:t xml:space="preserve"> </w:t>
      </w:r>
      <w:bookmarkEnd w:id="22"/>
      <w:bookmarkEnd w:id="23"/>
      <w:bookmarkEnd w:id="24"/>
    </w:p>
    <w:p w14:paraId="76BF0C58" w14:textId="73B8CD4C" w:rsidR="00782127" w:rsidRPr="0033773C" w:rsidRDefault="00782127" w:rsidP="00621360">
      <w:pPr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here is no health and safety issue</w:t>
      </w:r>
      <w:r w:rsidRPr="0033773C">
        <w:rPr>
          <w:rFonts w:ascii="Arial" w:hAnsi="Arial" w:cs="Arial"/>
          <w:sz w:val="18"/>
          <w:szCs w:val="18"/>
        </w:rPr>
        <w:t xml:space="preserve"> associated with this SOP</w:t>
      </w:r>
      <w:r w:rsidR="00621360">
        <w:rPr>
          <w:rFonts w:ascii="Arial" w:hAnsi="Arial" w:cs="Arial"/>
          <w:sz w:val="18"/>
          <w:szCs w:val="18"/>
        </w:rPr>
        <w:t>, however t</w:t>
      </w:r>
      <w:r w:rsidR="00621360" w:rsidRPr="00B87E7D">
        <w:rPr>
          <w:rFonts w:ascii="Arial" w:hAnsi="Arial" w:cs="Arial"/>
          <w:sz w:val="18"/>
          <w:szCs w:val="18"/>
        </w:rPr>
        <w:t xml:space="preserve">raining of equipment and </w:t>
      </w:r>
      <w:r w:rsidR="00621360">
        <w:rPr>
          <w:rFonts w:ascii="Arial" w:hAnsi="Arial" w:cs="Arial"/>
          <w:sz w:val="18"/>
          <w:szCs w:val="18"/>
        </w:rPr>
        <w:t>r</w:t>
      </w:r>
      <w:r w:rsidR="00621360" w:rsidRPr="00B87E7D">
        <w:rPr>
          <w:rFonts w:ascii="Arial" w:hAnsi="Arial" w:cs="Arial"/>
          <w:sz w:val="18"/>
          <w:szCs w:val="18"/>
        </w:rPr>
        <w:t xml:space="preserve">isk </w:t>
      </w:r>
      <w:r w:rsidR="00621360">
        <w:rPr>
          <w:rFonts w:ascii="Arial" w:hAnsi="Arial" w:cs="Arial"/>
          <w:sz w:val="18"/>
          <w:szCs w:val="18"/>
        </w:rPr>
        <w:t>a</w:t>
      </w:r>
      <w:r w:rsidR="00621360" w:rsidRPr="00B87E7D">
        <w:rPr>
          <w:rFonts w:ascii="Arial" w:hAnsi="Arial" w:cs="Arial"/>
          <w:sz w:val="18"/>
          <w:szCs w:val="18"/>
        </w:rPr>
        <w:t xml:space="preserve">ssessment </w:t>
      </w:r>
      <w:r w:rsidR="00621360">
        <w:rPr>
          <w:rFonts w:ascii="Arial" w:hAnsi="Arial" w:cs="Arial"/>
          <w:sz w:val="18"/>
          <w:szCs w:val="18"/>
        </w:rPr>
        <w:t xml:space="preserve">related to protein expression and purification </w:t>
      </w:r>
      <w:r w:rsidR="00621360" w:rsidRPr="00B87E7D">
        <w:rPr>
          <w:rFonts w:ascii="Arial" w:hAnsi="Arial" w:cs="Arial"/>
          <w:sz w:val="18"/>
          <w:szCs w:val="18"/>
        </w:rPr>
        <w:t>are required before start any experiment listed in this SOP.</w:t>
      </w:r>
    </w:p>
    <w:p w14:paraId="1A498CB3" w14:textId="77777777" w:rsidR="00782127" w:rsidRPr="002150E7" w:rsidRDefault="00782127" w:rsidP="00621360">
      <w:pPr>
        <w:spacing w:after="0"/>
      </w:pPr>
    </w:p>
    <w:p w14:paraId="12A764E7" w14:textId="77777777" w:rsidR="00782127" w:rsidRPr="00F07026" w:rsidRDefault="00782127" w:rsidP="00621360">
      <w:pPr>
        <w:pStyle w:val="Heading4"/>
        <w:spacing w:after="0" w:line="360" w:lineRule="auto"/>
      </w:pPr>
      <w:bookmarkStart w:id="25" w:name="_Toc264465895"/>
      <w:bookmarkStart w:id="26" w:name="_Toc264465919"/>
      <w:bookmarkStart w:id="27" w:name="_Toc264466065"/>
      <w:bookmarkStart w:id="28" w:name="_Toc40273341"/>
      <w:r w:rsidRPr="00F07026">
        <w:t>CAUTIONS</w:t>
      </w:r>
      <w:bookmarkEnd w:id="25"/>
      <w:bookmarkEnd w:id="26"/>
      <w:bookmarkEnd w:id="27"/>
      <w:bookmarkEnd w:id="28"/>
    </w:p>
    <w:p w14:paraId="3AD6BC66" w14:textId="52C8E9E1" w:rsidR="00782127" w:rsidRDefault="00782127" w:rsidP="00621360">
      <w:pPr>
        <w:pStyle w:val="ListParagraph"/>
        <w:numPr>
          <w:ilvl w:val="0"/>
          <w:numId w:val="8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892E61">
        <w:rPr>
          <w:rFonts w:ascii="Arial" w:hAnsi="Arial" w:cs="Arial"/>
          <w:sz w:val="18"/>
          <w:szCs w:val="18"/>
        </w:rPr>
        <w:t xml:space="preserve">Do not scale up the bacterial culture </w:t>
      </w:r>
      <w:r w:rsidR="00EB19AA">
        <w:rPr>
          <w:rFonts w:ascii="Arial" w:hAnsi="Arial" w:cs="Arial"/>
          <w:sz w:val="18"/>
          <w:szCs w:val="18"/>
        </w:rPr>
        <w:t>more than</w:t>
      </w:r>
      <w:r w:rsidRPr="00892E61">
        <w:rPr>
          <w:rFonts w:ascii="Arial" w:hAnsi="Arial" w:cs="Arial"/>
          <w:sz w:val="18"/>
          <w:szCs w:val="18"/>
        </w:rPr>
        <w:t xml:space="preserve"> 1 L (which may cause spill)</w:t>
      </w:r>
      <w:r>
        <w:rPr>
          <w:rFonts w:ascii="Arial" w:hAnsi="Arial" w:cs="Arial"/>
          <w:sz w:val="18"/>
          <w:szCs w:val="18"/>
        </w:rPr>
        <w:t>.</w:t>
      </w:r>
    </w:p>
    <w:p w14:paraId="5B065DA9" w14:textId="77777777" w:rsidR="00782127" w:rsidRPr="00892E61" w:rsidRDefault="00782127" w:rsidP="00621360">
      <w:pPr>
        <w:pStyle w:val="ListParagraph"/>
        <w:numPr>
          <w:ilvl w:val="0"/>
          <w:numId w:val="8"/>
        </w:numPr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892E61">
        <w:rPr>
          <w:rFonts w:ascii="Arial" w:hAnsi="Arial" w:cs="Arial"/>
          <w:sz w:val="18"/>
          <w:szCs w:val="18"/>
        </w:rPr>
        <w:t>Staining/destaining solution and sample buffer</w:t>
      </w:r>
      <w:r>
        <w:rPr>
          <w:rFonts w:ascii="Arial" w:hAnsi="Arial" w:cs="Arial"/>
          <w:sz w:val="18"/>
          <w:szCs w:val="18"/>
        </w:rPr>
        <w:t xml:space="preserve"> are prepared in fume hood.</w:t>
      </w:r>
    </w:p>
    <w:p w14:paraId="1E43F69C" w14:textId="77777777" w:rsidR="00782127" w:rsidRDefault="00782127" w:rsidP="00621360">
      <w:pPr>
        <w:spacing w:after="0"/>
      </w:pPr>
    </w:p>
    <w:p w14:paraId="30588CD3" w14:textId="77777777" w:rsidR="00782127" w:rsidRDefault="00782127" w:rsidP="00621360">
      <w:pPr>
        <w:pStyle w:val="Heading4"/>
        <w:spacing w:after="0" w:line="360" w:lineRule="auto"/>
      </w:pPr>
      <w:bookmarkStart w:id="29" w:name="_Toc40273342"/>
      <w:r>
        <w:t>PERSONNEL QUALIFICATIONS, TRAINING AND RESPONSIBILITIES</w:t>
      </w:r>
      <w:bookmarkEnd w:id="29"/>
    </w:p>
    <w:p w14:paraId="501F3F70" w14:textId="77777777" w:rsidR="00782127" w:rsidRDefault="00782127" w:rsidP="00621360">
      <w:pPr>
        <w:spacing w:after="0" w:line="360" w:lineRule="auto"/>
      </w:pPr>
      <w:r>
        <w:t>Training Requirements:</w:t>
      </w:r>
    </w:p>
    <w:p w14:paraId="59D17BC9" w14:textId="75EFDDB6" w:rsidR="00782127" w:rsidRPr="00401A52" w:rsidRDefault="00DE3FEC" w:rsidP="00621360">
      <w:pPr>
        <w:spacing w:after="0" w:line="360" w:lineRule="auto"/>
        <w:rPr>
          <w:sz w:val="16"/>
          <w:szCs w:val="16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ED83423" wp14:editId="05CBC922">
                <wp:simplePos x="0" y="0"/>
                <wp:positionH relativeFrom="column">
                  <wp:posOffset>2547620</wp:posOffset>
                </wp:positionH>
                <wp:positionV relativeFrom="paragraph">
                  <wp:posOffset>1905</wp:posOffset>
                </wp:positionV>
                <wp:extent cx="163830" cy="154940"/>
                <wp:effectExtent l="9525" t="9525" r="7620" b="6985"/>
                <wp:wrapNone/>
                <wp:docPr id="13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830" cy="15494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EFEFCE" id="Rectangle 22" o:spid="_x0000_s1026" style="position:absolute;margin-left:200.6pt;margin-top:.15pt;width:12.9pt;height:12.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" filled="f"/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755021A" wp14:editId="14C1B3C3">
                <wp:simplePos x="0" y="0"/>
                <wp:positionH relativeFrom="column">
                  <wp:posOffset>-28575</wp:posOffset>
                </wp:positionH>
                <wp:positionV relativeFrom="paragraph">
                  <wp:posOffset>4445</wp:posOffset>
                </wp:positionV>
                <wp:extent cx="163830" cy="154940"/>
                <wp:effectExtent l="5080" t="12065" r="12065" b="13970"/>
                <wp:wrapNone/>
                <wp:docPr id="5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830" cy="15494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444881" id="Rectangle 23" o:spid="_x0000_s1026" style="position:absolute;margin-left:-2.25pt;margin-top:.35pt;width:12.9pt;height:12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" filled="f"/>
            </w:pict>
          </mc:Fallback>
        </mc:AlternateContent>
      </w:r>
      <w:r w:rsidR="00782127">
        <w:t xml:space="preserve">     Read and Understand Document</w:t>
      </w:r>
      <w:r w:rsidR="00782127">
        <w:tab/>
        <w:t xml:space="preserve">              Training Required   </w:t>
      </w:r>
      <w:r w:rsidR="00782127">
        <w:tab/>
      </w:r>
      <w:r w:rsidR="00782127" w:rsidRPr="00401A52">
        <w:rPr>
          <w:sz w:val="16"/>
          <w:szCs w:val="16"/>
        </w:rPr>
        <w:t xml:space="preserve"> </w:t>
      </w:r>
    </w:p>
    <w:p w14:paraId="5486AE87" w14:textId="77777777" w:rsidR="00782127" w:rsidRDefault="00782127" w:rsidP="00621360">
      <w:pPr>
        <w:spacing w:after="0"/>
      </w:pPr>
    </w:p>
    <w:p w14:paraId="4DE24915" w14:textId="77777777" w:rsidR="00782127" w:rsidRPr="00E74FD4" w:rsidRDefault="00782127" w:rsidP="00621360">
      <w:pPr>
        <w:pStyle w:val="Heading4"/>
        <w:spacing w:after="0" w:line="360" w:lineRule="auto"/>
      </w:pPr>
      <w:bookmarkStart w:id="30" w:name="_Toc264465896"/>
      <w:bookmarkStart w:id="31" w:name="_Toc264465920"/>
      <w:bookmarkStart w:id="32" w:name="_Toc264466066"/>
      <w:bookmarkStart w:id="33" w:name="_Toc40273343"/>
      <w:r w:rsidRPr="00F07026">
        <w:t>EQUIPMENT AND MATERIALS</w:t>
      </w:r>
      <w:bookmarkStart w:id="34" w:name="_Toc264465897"/>
      <w:bookmarkStart w:id="35" w:name="_Toc264465921"/>
      <w:bookmarkStart w:id="36" w:name="_Toc264466067"/>
      <w:bookmarkEnd w:id="30"/>
      <w:bookmarkEnd w:id="31"/>
      <w:bookmarkEnd w:id="32"/>
      <w:bookmarkEnd w:id="33"/>
    </w:p>
    <w:p w14:paraId="7D1A94E0" w14:textId="77777777" w:rsidR="00782127" w:rsidRPr="007D0DE3" w:rsidRDefault="00782127" w:rsidP="00621360">
      <w:pPr>
        <w:pStyle w:val="Heading5"/>
        <w:spacing w:after="0" w:line="360" w:lineRule="auto"/>
      </w:pPr>
      <w:bookmarkStart w:id="37" w:name="_Toc40273344"/>
      <w:r w:rsidRPr="00924851">
        <w:t>Equipment</w:t>
      </w:r>
      <w:bookmarkEnd w:id="34"/>
      <w:bookmarkEnd w:id="35"/>
      <w:bookmarkEnd w:id="36"/>
      <w:bookmarkEnd w:id="37"/>
    </w:p>
    <w:p w14:paraId="7FCE44F1" w14:textId="77777777" w:rsidR="00782127" w:rsidRPr="00892E61" w:rsidRDefault="00782127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 w:rsidRPr="0033773C">
        <w:rPr>
          <w:rFonts w:ascii="Arial" w:hAnsi="Arial" w:cs="Arial"/>
          <w:sz w:val="18"/>
          <w:szCs w:val="18"/>
        </w:rPr>
        <w:t xml:space="preserve">FPLC (AKTA </w:t>
      </w:r>
      <w:r w:rsidRPr="00892E61">
        <w:rPr>
          <w:rFonts w:ascii="Arial" w:hAnsi="Arial" w:cs="Arial"/>
          <w:sz w:val="18"/>
          <w:szCs w:val="18"/>
        </w:rPr>
        <w:t>system)</w:t>
      </w:r>
    </w:p>
    <w:p w14:paraId="2737BD39" w14:textId="77777777" w:rsidR="00782127" w:rsidRPr="00892E61" w:rsidRDefault="00782127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 w:rsidRPr="00892E61">
        <w:rPr>
          <w:rFonts w:ascii="Arial" w:hAnsi="Arial" w:cs="Arial"/>
          <w:sz w:val="18"/>
          <w:szCs w:val="18"/>
        </w:rPr>
        <w:t>Size exclusion column (</w:t>
      </w:r>
      <w:r w:rsidRPr="00892E61">
        <w:rPr>
          <w:rFonts w:ascii="Arial" w:hAnsi="Arial" w:cs="Arial"/>
          <w:i/>
          <w:sz w:val="18"/>
          <w:szCs w:val="18"/>
        </w:rPr>
        <w:t>e.g.</w:t>
      </w:r>
      <w:r w:rsidRPr="00892E61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92E61">
        <w:rPr>
          <w:rFonts w:ascii="Arial" w:hAnsi="Arial" w:cs="Arial"/>
          <w:sz w:val="18"/>
          <w:szCs w:val="18"/>
        </w:rPr>
        <w:t>Superdex</w:t>
      </w:r>
      <w:proofErr w:type="spellEnd"/>
      <w:r w:rsidRPr="00892E61">
        <w:rPr>
          <w:rFonts w:ascii="Arial" w:hAnsi="Arial" w:cs="Arial"/>
          <w:sz w:val="18"/>
          <w:szCs w:val="18"/>
        </w:rPr>
        <w:t xml:space="preserve"> 200 Increase 10/300 GL)</w:t>
      </w:r>
    </w:p>
    <w:p w14:paraId="20630E4C" w14:textId="77777777" w:rsidR="00782127" w:rsidRPr="00892E61" w:rsidRDefault="00782127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 w:rsidRPr="00892E61">
        <w:rPr>
          <w:rFonts w:ascii="Arial" w:hAnsi="Arial" w:cs="Arial"/>
          <w:sz w:val="18"/>
          <w:szCs w:val="18"/>
          <w:lang w:val="en-US"/>
        </w:rPr>
        <w:t>Ion exchange column (</w:t>
      </w:r>
      <w:r w:rsidRPr="00892E61">
        <w:rPr>
          <w:rFonts w:ascii="Arial" w:hAnsi="Arial" w:cs="Arial"/>
          <w:i/>
          <w:sz w:val="18"/>
          <w:szCs w:val="18"/>
          <w:lang w:val="en-US"/>
        </w:rPr>
        <w:t>e.g.</w:t>
      </w:r>
      <w:r w:rsidRPr="00892E61">
        <w:rPr>
          <w:rFonts w:ascii="Arial" w:hAnsi="Arial" w:cs="Arial"/>
          <w:sz w:val="18"/>
          <w:szCs w:val="18"/>
          <w:lang w:val="en-US"/>
        </w:rPr>
        <w:t xml:space="preserve"> </w:t>
      </w:r>
      <w:proofErr w:type="spellStart"/>
      <w:r w:rsidRPr="00892E61">
        <w:rPr>
          <w:rFonts w:ascii="Arial" w:hAnsi="Arial" w:cs="Arial"/>
          <w:sz w:val="18"/>
          <w:szCs w:val="18"/>
          <w:lang w:val="en-US"/>
        </w:rPr>
        <w:t>HiTrap</w:t>
      </w:r>
      <w:proofErr w:type="spellEnd"/>
      <w:r w:rsidRPr="00892E61">
        <w:rPr>
          <w:rFonts w:ascii="Arial" w:hAnsi="Arial" w:cs="Arial"/>
          <w:sz w:val="18"/>
          <w:szCs w:val="18"/>
          <w:lang w:val="en-US"/>
        </w:rPr>
        <w:t xml:space="preserve"> column SP HP)</w:t>
      </w:r>
    </w:p>
    <w:p w14:paraId="1328443E" w14:textId="77777777" w:rsidR="00782127" w:rsidRPr="00892E61" w:rsidRDefault="00782127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  <w:lang w:val="en-US"/>
        </w:rPr>
        <w:t>High-speed centrifuge</w:t>
      </w:r>
    </w:p>
    <w:p w14:paraId="0ACEAEB5" w14:textId="77777777" w:rsidR="00782127" w:rsidRDefault="00782127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ncubator/shaker with temperature controller</w:t>
      </w:r>
    </w:p>
    <w:p w14:paraId="3611015D" w14:textId="77777777" w:rsidR="00782127" w:rsidRPr="002F3284" w:rsidRDefault="00782127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pectrophotometer or Nanodrop</w:t>
      </w:r>
      <w:r w:rsidRPr="002F3284">
        <w:rPr>
          <w:rFonts w:ascii="Arial" w:hAnsi="Arial" w:cs="Arial"/>
          <w:sz w:val="18"/>
          <w:szCs w:val="18"/>
          <w:vertAlign w:val="superscript"/>
        </w:rPr>
        <w:t>®</w:t>
      </w:r>
    </w:p>
    <w:p w14:paraId="456E1BAF" w14:textId="77777777" w:rsidR="00782127" w:rsidRDefault="00782127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proofErr w:type="spellStart"/>
      <w:r>
        <w:rPr>
          <w:rFonts w:ascii="Arial" w:hAnsi="Arial" w:cs="Arial"/>
          <w:sz w:val="18"/>
          <w:szCs w:val="18"/>
        </w:rPr>
        <w:t>PowerPac</w:t>
      </w:r>
      <w:r w:rsidRPr="002F3284">
        <w:rPr>
          <w:rFonts w:ascii="Arial" w:hAnsi="Arial" w:cs="Arial"/>
          <w:sz w:val="18"/>
          <w:szCs w:val="18"/>
          <w:vertAlign w:val="superscript"/>
        </w:rPr>
        <w:t>TM</w:t>
      </w:r>
      <w:proofErr w:type="spellEnd"/>
      <w:r>
        <w:rPr>
          <w:rFonts w:ascii="Arial" w:hAnsi="Arial" w:cs="Arial"/>
          <w:sz w:val="18"/>
          <w:szCs w:val="18"/>
        </w:rPr>
        <w:t xml:space="preserve"> power system (Bio-Rad) </w:t>
      </w:r>
    </w:p>
    <w:p w14:paraId="4EFEC09E" w14:textId="7C5B9A69" w:rsidR="0031470D" w:rsidRPr="00892E61" w:rsidRDefault="003C274A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</w:t>
      </w:r>
      <w:r w:rsidR="0031470D" w:rsidRPr="007C6FB1">
        <w:rPr>
          <w:rFonts w:ascii="Arial" w:hAnsi="Arial" w:cs="Arial"/>
          <w:sz w:val="18"/>
          <w:szCs w:val="18"/>
        </w:rPr>
        <w:t xml:space="preserve">robe </w:t>
      </w:r>
      <w:proofErr w:type="spellStart"/>
      <w:r w:rsidR="0031470D" w:rsidRPr="007C6FB1">
        <w:rPr>
          <w:rFonts w:ascii="Arial" w:hAnsi="Arial" w:cs="Arial"/>
          <w:sz w:val="18"/>
          <w:szCs w:val="18"/>
        </w:rPr>
        <w:t>sonicator</w:t>
      </w:r>
      <w:proofErr w:type="spellEnd"/>
      <w:r w:rsidR="0031470D" w:rsidRPr="007C6FB1">
        <w:rPr>
          <w:rFonts w:ascii="Arial" w:hAnsi="Arial" w:cs="Arial"/>
          <w:sz w:val="18"/>
          <w:szCs w:val="18"/>
        </w:rPr>
        <w:t xml:space="preserve"> </w:t>
      </w:r>
      <w:r w:rsidR="0031470D">
        <w:rPr>
          <w:rFonts w:ascii="Arial" w:hAnsi="Arial" w:cs="Arial"/>
          <w:sz w:val="18"/>
          <w:szCs w:val="18"/>
        </w:rPr>
        <w:t>(or cell disrupter)</w:t>
      </w:r>
    </w:p>
    <w:p w14:paraId="2C28ECAE" w14:textId="77777777" w:rsidR="00782127" w:rsidRPr="00924851" w:rsidRDefault="00782127" w:rsidP="00621360">
      <w:pPr>
        <w:pStyle w:val="Heading5"/>
        <w:spacing w:after="0" w:line="360" w:lineRule="auto"/>
      </w:pPr>
      <w:bookmarkStart w:id="38" w:name="_Toc264465898"/>
      <w:bookmarkStart w:id="39" w:name="_Toc264465922"/>
      <w:bookmarkStart w:id="40" w:name="_Toc264466068"/>
      <w:bookmarkStart w:id="41" w:name="_Toc40273345"/>
      <w:r w:rsidRPr="00924851">
        <w:t>Material</w:t>
      </w:r>
      <w:r>
        <w:t>s</w:t>
      </w:r>
      <w:bookmarkEnd w:id="38"/>
      <w:bookmarkEnd w:id="39"/>
      <w:bookmarkEnd w:id="40"/>
      <w:bookmarkEnd w:id="41"/>
    </w:p>
    <w:p w14:paraId="2F39E3BA" w14:textId="046661C1" w:rsidR="009F724D" w:rsidRPr="00403D4C" w:rsidRDefault="00621360" w:rsidP="00621360">
      <w:pPr>
        <w:pStyle w:val="ListNumber2"/>
        <w:numPr>
          <w:ilvl w:val="0"/>
          <w:numId w:val="7"/>
        </w:numPr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Plasmid (for </w:t>
      </w:r>
      <w:r w:rsidR="008C7B3D">
        <w:rPr>
          <w:rFonts w:ascii="Arial" w:hAnsi="Arial" w:cs="Arial"/>
          <w:sz w:val="18"/>
          <w:szCs w:val="18"/>
        </w:rPr>
        <w:t>Tn5</w:t>
      </w:r>
      <w:r>
        <w:rPr>
          <w:rFonts w:ascii="Arial" w:hAnsi="Arial" w:cs="Arial"/>
          <w:sz w:val="18"/>
          <w:szCs w:val="18"/>
        </w:rPr>
        <w:t xml:space="preserve"> expression or activity test</w:t>
      </w:r>
      <w:r w:rsidR="00403D4C">
        <w:rPr>
          <w:rFonts w:ascii="Arial" w:hAnsi="Arial" w:cs="Arial"/>
          <w:sz w:val="18"/>
          <w:szCs w:val="18"/>
        </w:rPr>
        <w:t xml:space="preserve">) and </w:t>
      </w:r>
      <w:r>
        <w:rPr>
          <w:rFonts w:ascii="Arial" w:hAnsi="Arial" w:cs="Arial"/>
          <w:sz w:val="18"/>
          <w:szCs w:val="18"/>
        </w:rPr>
        <w:t xml:space="preserve">target </w:t>
      </w:r>
      <w:r w:rsidR="00403D4C">
        <w:rPr>
          <w:rFonts w:ascii="Arial" w:hAnsi="Arial" w:cs="Arial"/>
          <w:sz w:val="18"/>
          <w:szCs w:val="18"/>
        </w:rPr>
        <w:t>sgRNA</w:t>
      </w:r>
      <w:r>
        <w:rPr>
          <w:rFonts w:ascii="Arial" w:hAnsi="Arial" w:cs="Arial"/>
          <w:sz w:val="18"/>
          <w:szCs w:val="18"/>
        </w:rPr>
        <w:t xml:space="preserve"> (IDT or </w:t>
      </w:r>
      <w:proofErr w:type="spellStart"/>
      <w:r>
        <w:rPr>
          <w:rFonts w:ascii="Arial" w:hAnsi="Arial" w:cs="Arial"/>
          <w:sz w:val="18"/>
          <w:szCs w:val="18"/>
        </w:rPr>
        <w:t>Synthego</w:t>
      </w:r>
      <w:proofErr w:type="spellEnd"/>
      <w:r>
        <w:rPr>
          <w:rFonts w:ascii="Arial" w:hAnsi="Arial" w:cs="Arial"/>
          <w:sz w:val="18"/>
          <w:szCs w:val="18"/>
        </w:rPr>
        <w:t>)</w:t>
      </w:r>
    </w:p>
    <w:p w14:paraId="390C9C76" w14:textId="167FA3CD" w:rsidR="00782127" w:rsidRDefault="00782127" w:rsidP="00621360">
      <w:pPr>
        <w:pStyle w:val="ListNumber2"/>
        <w:numPr>
          <w:ilvl w:val="0"/>
          <w:numId w:val="7"/>
        </w:numPr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ntibiotics (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ampicillin</w:t>
      </w:r>
      <w:r w:rsidRPr="00637FBF">
        <w:rPr>
          <w:rFonts w:ascii="Arial" w:hAnsi="Arial" w:cs="Arial"/>
          <w:sz w:val="18"/>
          <w:szCs w:val="18"/>
          <w:shd w:val="clear" w:color="auto" w:fill="FFFFFF"/>
          <w:lang w:val="en-US" w:eastAsia="zh-CN"/>
        </w:rPr>
        <w:t xml:space="preserve">, 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kanamycin,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r w:rsidR="004D0EDD">
        <w:rPr>
          <w:rFonts w:ascii="Arial" w:hAnsi="Arial" w:cs="Arial"/>
          <w:sz w:val="18"/>
          <w:szCs w:val="18"/>
          <w:shd w:val="clear" w:color="auto" w:fill="FFFFFF"/>
        </w:rPr>
        <w:t xml:space="preserve">or 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chloramphenicol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r w:rsidRPr="002F3284">
        <w:rPr>
          <w:rFonts w:ascii="Arial" w:hAnsi="Arial" w:cs="Arial"/>
          <w:i/>
          <w:sz w:val="18"/>
          <w:szCs w:val="18"/>
          <w:shd w:val="clear" w:color="auto" w:fill="FFFFFF"/>
        </w:rPr>
        <w:t>etc.</w:t>
      </w:r>
      <w:r>
        <w:rPr>
          <w:rFonts w:ascii="Arial" w:hAnsi="Arial" w:cs="Arial"/>
          <w:sz w:val="18"/>
          <w:szCs w:val="18"/>
        </w:rPr>
        <w:t>)</w:t>
      </w:r>
    </w:p>
    <w:p w14:paraId="33DB3F1F" w14:textId="5103E3B3" w:rsidR="00782127" w:rsidRPr="002F3284" w:rsidRDefault="00782127" w:rsidP="00621360">
      <w:pPr>
        <w:pStyle w:val="ListNumber2"/>
        <w:numPr>
          <w:ilvl w:val="0"/>
          <w:numId w:val="7"/>
        </w:numPr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2F3284">
        <w:rPr>
          <w:rFonts w:ascii="Arial" w:hAnsi="Arial" w:cs="Arial"/>
          <w:sz w:val="18"/>
          <w:szCs w:val="18"/>
        </w:rPr>
        <w:t>ickel-charged IMAC resin</w:t>
      </w:r>
    </w:p>
    <w:p w14:paraId="7D116372" w14:textId="6D16B872" w:rsidR="00782127" w:rsidRDefault="00782127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DS-PAGE pre</w:t>
      </w:r>
      <w:r w:rsidR="004D0EDD">
        <w:rPr>
          <w:rFonts w:ascii="Arial" w:hAnsi="Arial" w:cs="Arial" w:hint="eastAsia"/>
          <w:sz w:val="18"/>
          <w:szCs w:val="18"/>
          <w:lang w:eastAsia="zh-CN"/>
        </w:rPr>
        <w:t>-</w:t>
      </w:r>
      <w:r>
        <w:rPr>
          <w:rFonts w:ascii="Arial" w:hAnsi="Arial" w:cs="Arial"/>
          <w:sz w:val="18"/>
          <w:szCs w:val="18"/>
        </w:rPr>
        <w:t>casting gel</w:t>
      </w:r>
    </w:p>
    <w:p w14:paraId="67314AD1" w14:textId="5B8B41BD" w:rsidR="00A74792" w:rsidRDefault="00F0278E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proofErr w:type="spellStart"/>
      <w:r>
        <w:rPr>
          <w:rFonts w:ascii="Arial" w:hAnsi="Arial" w:cs="Arial"/>
          <w:sz w:val="18"/>
          <w:szCs w:val="18"/>
        </w:rPr>
        <w:t>NEBuffer</w:t>
      </w:r>
      <w:proofErr w:type="spellEnd"/>
      <w:r w:rsidR="00621360">
        <w:rPr>
          <w:rFonts w:ascii="Arial" w:hAnsi="Arial" w:cs="Arial"/>
          <w:sz w:val="18"/>
          <w:szCs w:val="18"/>
        </w:rPr>
        <w:t xml:space="preserve"> and </w:t>
      </w:r>
      <w:r w:rsidR="008C7B3D">
        <w:rPr>
          <w:rFonts w:ascii="Arial" w:hAnsi="Arial" w:cs="Arial"/>
          <w:sz w:val="18"/>
          <w:szCs w:val="18"/>
        </w:rPr>
        <w:t>Tn5</w:t>
      </w:r>
      <w:r w:rsidR="00621360">
        <w:rPr>
          <w:rFonts w:ascii="Arial" w:hAnsi="Arial" w:cs="Arial"/>
          <w:sz w:val="18"/>
          <w:szCs w:val="18"/>
        </w:rPr>
        <w:t xml:space="preserve"> reaction buffer</w:t>
      </w:r>
    </w:p>
    <w:p w14:paraId="0964AE58" w14:textId="694A6196" w:rsidR="00F0278E" w:rsidRDefault="00F0278E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lastRenderedPageBreak/>
        <w:t>Proteinase K</w:t>
      </w:r>
    </w:p>
    <w:p w14:paraId="6341AB02" w14:textId="52A1BE5B" w:rsidR="00F0278E" w:rsidRDefault="00F0278E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 w:rsidRPr="00F665AF">
        <w:rPr>
          <w:rFonts w:ascii="Arial" w:hAnsi="Arial" w:cs="Arial"/>
          <w:sz w:val="18"/>
          <w:szCs w:val="18"/>
        </w:rPr>
        <w:t>Tris-Glycine running buffer</w:t>
      </w:r>
    </w:p>
    <w:p w14:paraId="22108393" w14:textId="03F2C748" w:rsidR="00F0278E" w:rsidRDefault="00FB7E79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LB broth</w:t>
      </w:r>
    </w:p>
    <w:p w14:paraId="247EB8DB" w14:textId="52C8640C" w:rsidR="00EA3197" w:rsidRPr="00403D4C" w:rsidRDefault="00EA3197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BS</w:t>
      </w:r>
    </w:p>
    <w:p w14:paraId="14C20754" w14:textId="000DFEBB" w:rsidR="00947F08" w:rsidRPr="00403D4C" w:rsidRDefault="009F724D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Tris, HEPES, </w:t>
      </w:r>
      <w:r w:rsidR="00EA3197">
        <w:rPr>
          <w:rFonts w:ascii="Arial" w:hAnsi="Arial" w:cs="Arial"/>
          <w:sz w:val="18"/>
          <w:szCs w:val="18"/>
        </w:rPr>
        <w:t>NaCl</w:t>
      </w:r>
      <w:r w:rsidR="0031470D">
        <w:rPr>
          <w:rFonts w:ascii="Arial" w:hAnsi="Arial" w:cs="Arial"/>
          <w:sz w:val="18"/>
          <w:szCs w:val="18"/>
        </w:rPr>
        <w:t xml:space="preserve">, </w:t>
      </w:r>
      <w:proofErr w:type="spellStart"/>
      <w:r w:rsidR="0031470D">
        <w:rPr>
          <w:rFonts w:ascii="Arial" w:hAnsi="Arial" w:cs="Arial"/>
          <w:sz w:val="18"/>
          <w:szCs w:val="18"/>
        </w:rPr>
        <w:t>KCl</w:t>
      </w:r>
      <w:proofErr w:type="spellEnd"/>
      <w:r>
        <w:rPr>
          <w:rFonts w:ascii="Arial" w:hAnsi="Arial" w:cs="Arial"/>
          <w:sz w:val="18"/>
          <w:szCs w:val="18"/>
        </w:rPr>
        <w:t>, imidazole</w:t>
      </w:r>
    </w:p>
    <w:p w14:paraId="40586392" w14:textId="224A604E" w:rsidR="00EA3197" w:rsidRDefault="00EA3197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garose gel</w:t>
      </w:r>
    </w:p>
    <w:p w14:paraId="52413752" w14:textId="16720516" w:rsidR="00782127" w:rsidRDefault="0031470D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PTG</w:t>
      </w:r>
    </w:p>
    <w:p w14:paraId="5B3FF773" w14:textId="733B5CC0" w:rsidR="00403D4C" w:rsidRDefault="00403D4C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oomassie Blue</w:t>
      </w:r>
      <w:r w:rsidR="0093310C">
        <w:rPr>
          <w:rFonts w:ascii="Arial" w:hAnsi="Arial" w:cs="Arial" w:hint="eastAsia"/>
          <w:sz w:val="18"/>
          <w:szCs w:val="18"/>
          <w:lang w:eastAsia="zh-CN"/>
        </w:rPr>
        <w:t>,</w:t>
      </w:r>
      <w:r w:rsidR="0093310C">
        <w:rPr>
          <w:rFonts w:ascii="Arial" w:hAnsi="Arial" w:cs="Arial"/>
          <w:sz w:val="18"/>
          <w:szCs w:val="18"/>
          <w:lang w:eastAsia="zh-CN"/>
        </w:rPr>
        <w:t xml:space="preserve"> </w:t>
      </w:r>
      <w:r w:rsidR="0093310C">
        <w:rPr>
          <w:rFonts w:ascii="Arial" w:hAnsi="Arial" w:cs="Arial"/>
          <w:sz w:val="18"/>
          <w:szCs w:val="18"/>
        </w:rPr>
        <w:t xml:space="preserve">methanol, </w:t>
      </w:r>
      <w:r w:rsidR="0093310C" w:rsidRPr="00220221">
        <w:rPr>
          <w:rFonts w:ascii="Arial" w:hAnsi="Arial" w:cs="Arial"/>
          <w:sz w:val="18"/>
          <w:szCs w:val="18"/>
        </w:rPr>
        <w:t>acetic acid</w:t>
      </w:r>
    </w:p>
    <w:p w14:paraId="3C020055" w14:textId="3DE54B33" w:rsidR="00403D4C" w:rsidRDefault="00403D4C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Protein </w:t>
      </w:r>
      <w:r w:rsidRPr="00F665AF">
        <w:rPr>
          <w:rFonts w:ascii="Arial" w:hAnsi="Arial" w:cs="Arial"/>
          <w:sz w:val="18"/>
          <w:szCs w:val="18"/>
        </w:rPr>
        <w:t>sample buffer (glycerol, SDS, β-</w:t>
      </w:r>
      <w:proofErr w:type="spellStart"/>
      <w:r w:rsidRPr="00F665AF">
        <w:rPr>
          <w:rFonts w:ascii="Arial" w:hAnsi="Arial" w:cs="Arial"/>
          <w:sz w:val="18"/>
          <w:szCs w:val="18"/>
        </w:rPr>
        <w:t>mercaptoethanol</w:t>
      </w:r>
      <w:proofErr w:type="spellEnd"/>
      <w:r w:rsidRPr="00F665AF">
        <w:rPr>
          <w:rFonts w:ascii="Arial" w:hAnsi="Arial" w:cs="Arial"/>
          <w:sz w:val="18"/>
          <w:szCs w:val="18"/>
        </w:rPr>
        <w:t>, 0.5 M Tris pH 6.8 and bromophenol blue)</w:t>
      </w:r>
    </w:p>
    <w:p w14:paraId="179FA8D3" w14:textId="6227AF9B" w:rsidR="006655CC" w:rsidRPr="0093310C" w:rsidRDefault="006655CC" w:rsidP="00621360">
      <w:pPr>
        <w:pStyle w:val="ListNumber2"/>
        <w:spacing w:after="0" w:line="360" w:lineRule="auto"/>
        <w:rPr>
          <w:rFonts w:ascii="Arial" w:hAnsi="Arial" w:cs="Arial"/>
          <w:sz w:val="18"/>
          <w:szCs w:val="18"/>
        </w:rPr>
      </w:pPr>
      <w:proofErr w:type="spellStart"/>
      <w:r>
        <w:rPr>
          <w:rFonts w:ascii="Arial" w:hAnsi="Arial" w:cs="Arial"/>
          <w:sz w:val="18"/>
          <w:szCs w:val="18"/>
        </w:rPr>
        <w:t>Pierce</w:t>
      </w:r>
      <w:r w:rsidRPr="006655CC">
        <w:rPr>
          <w:rFonts w:ascii="Arial" w:hAnsi="Arial" w:cs="Arial"/>
          <w:sz w:val="18"/>
          <w:szCs w:val="18"/>
          <w:vertAlign w:val="superscript"/>
        </w:rPr>
        <w:t>TM</w:t>
      </w:r>
      <w:proofErr w:type="spellEnd"/>
      <w:r>
        <w:rPr>
          <w:rFonts w:ascii="Arial" w:hAnsi="Arial" w:cs="Arial"/>
          <w:sz w:val="18"/>
          <w:szCs w:val="18"/>
        </w:rPr>
        <w:t xml:space="preserve"> LAL chromogenic endotoxin quantitation kit</w:t>
      </w:r>
    </w:p>
    <w:p w14:paraId="438E656B" w14:textId="77777777" w:rsidR="00403D4C" w:rsidRPr="009F724D" w:rsidRDefault="00403D4C" w:rsidP="00621360">
      <w:pPr>
        <w:pStyle w:val="ListNumber2"/>
        <w:numPr>
          <w:ilvl w:val="0"/>
          <w:numId w:val="0"/>
        </w:numPr>
        <w:spacing w:after="0"/>
        <w:rPr>
          <w:rFonts w:ascii="Arial" w:hAnsi="Arial" w:cs="Arial"/>
          <w:sz w:val="18"/>
          <w:szCs w:val="18"/>
        </w:rPr>
      </w:pPr>
    </w:p>
    <w:p w14:paraId="2AF419C2" w14:textId="2553A230" w:rsidR="00782127" w:rsidRDefault="008645B7" w:rsidP="00621360">
      <w:pPr>
        <w:pStyle w:val="Heading4"/>
        <w:spacing w:after="0" w:line="360" w:lineRule="auto"/>
      </w:pPr>
      <w:bookmarkStart w:id="42" w:name="_Toc264465902"/>
      <w:bookmarkStart w:id="43" w:name="_Toc264465926"/>
      <w:bookmarkStart w:id="44" w:name="_Toc264466072"/>
      <w:bookmarkStart w:id="45" w:name="_Toc40273346"/>
      <w:r>
        <w:t xml:space="preserve">GENERAL </w:t>
      </w:r>
      <w:r w:rsidR="00782127" w:rsidRPr="00F07026">
        <w:t>PROCEDURE</w:t>
      </w:r>
      <w:bookmarkEnd w:id="42"/>
      <w:bookmarkEnd w:id="43"/>
      <w:bookmarkEnd w:id="44"/>
      <w:bookmarkEnd w:id="45"/>
    </w:p>
    <w:p w14:paraId="5EFA0B44" w14:textId="12E6428B" w:rsidR="00F0278E" w:rsidRPr="009A1B50" w:rsidRDefault="00F0278E" w:rsidP="00621360">
      <w:pPr>
        <w:pStyle w:val="ListParagraph"/>
        <w:numPr>
          <w:ilvl w:val="1"/>
          <w:numId w:val="6"/>
        </w:numPr>
        <w:tabs>
          <w:tab w:val="clear" w:pos="2520"/>
          <w:tab w:val="num" w:pos="851"/>
        </w:tabs>
        <w:spacing w:after="0" w:line="360" w:lineRule="auto"/>
        <w:ind w:left="851" w:hanging="284"/>
        <w:jc w:val="center"/>
        <w:rPr>
          <w:rFonts w:ascii="Arial" w:hAnsi="Arial" w:cs="Arial"/>
          <w:b/>
          <w:sz w:val="18"/>
          <w:szCs w:val="18"/>
        </w:rPr>
      </w:pPr>
      <w:r w:rsidRPr="009A1B50">
        <w:rPr>
          <w:rFonts w:ascii="Arial" w:hAnsi="Arial" w:cs="Arial"/>
          <w:b/>
          <w:sz w:val="18"/>
          <w:szCs w:val="18"/>
        </w:rPr>
        <w:t>Protein Expression</w:t>
      </w:r>
    </w:p>
    <w:p w14:paraId="736B3893" w14:textId="78FCB04B" w:rsidR="00CE3EC4" w:rsidRPr="00CE3EC4" w:rsidRDefault="00CE3EC4" w:rsidP="00621360">
      <w:pPr>
        <w:pStyle w:val="ListParagraph"/>
        <w:numPr>
          <w:ilvl w:val="2"/>
          <w:numId w:val="6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Transform Tn5 plasmid into </w:t>
      </w:r>
      <w:proofErr w:type="gramStart"/>
      <w:r w:rsidR="0099717F">
        <w:rPr>
          <w:rFonts w:ascii="Arial" w:hAnsi="Arial" w:cs="Arial"/>
          <w:sz w:val="18"/>
          <w:szCs w:val="18"/>
        </w:rPr>
        <w:t>Rosetta(</w:t>
      </w:r>
      <w:proofErr w:type="gramEnd"/>
      <w:r w:rsidR="0099717F">
        <w:rPr>
          <w:rFonts w:ascii="Arial" w:hAnsi="Arial" w:cs="Arial"/>
          <w:sz w:val="18"/>
          <w:szCs w:val="18"/>
        </w:rPr>
        <w:t>DE3)</w:t>
      </w:r>
      <w:proofErr w:type="spellStart"/>
      <w:r w:rsidR="00A91EBD">
        <w:rPr>
          <w:rFonts w:ascii="Arial" w:hAnsi="Arial" w:cs="Arial"/>
          <w:sz w:val="18"/>
          <w:szCs w:val="18"/>
        </w:rPr>
        <w:t>plys</w:t>
      </w:r>
      <w:proofErr w:type="spellEnd"/>
      <w:r w:rsidR="00A91EBD">
        <w:rPr>
          <w:rFonts w:ascii="Arial" w:hAnsi="Arial" w:cs="Arial"/>
          <w:sz w:val="18"/>
          <w:szCs w:val="18"/>
        </w:rPr>
        <w:t>.</w:t>
      </w:r>
    </w:p>
    <w:p w14:paraId="718D0090" w14:textId="4D87F267" w:rsidR="00782127" w:rsidRPr="00637FBF" w:rsidRDefault="00782127" w:rsidP="00621360">
      <w:pPr>
        <w:pStyle w:val="ListParagraph"/>
        <w:numPr>
          <w:ilvl w:val="2"/>
          <w:numId w:val="6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637FBF">
        <w:rPr>
          <w:rFonts w:ascii="Arial" w:hAnsi="Arial" w:cs="Arial"/>
          <w:sz w:val="18"/>
          <w:szCs w:val="18"/>
          <w:shd w:val="clear" w:color="auto" w:fill="FFFFFF"/>
        </w:rPr>
        <w:t>Inoculate 10 ml of culture medium containing appropriate antibiotics (</w:t>
      </w:r>
      <w:r w:rsidRPr="00637FBF">
        <w:rPr>
          <w:rFonts w:ascii="Arial" w:hAnsi="Arial" w:cs="Arial"/>
          <w:i/>
          <w:sz w:val="18"/>
          <w:szCs w:val="18"/>
          <w:shd w:val="clear" w:color="auto" w:fill="FFFFFF"/>
        </w:rPr>
        <w:t>i.e.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 xml:space="preserve"> 100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ug/ml ampicillin</w:t>
      </w:r>
      <w:r w:rsidRPr="00637FBF">
        <w:rPr>
          <w:rFonts w:ascii="Arial" w:hAnsi="Arial" w:cs="Arial"/>
          <w:sz w:val="18"/>
          <w:szCs w:val="18"/>
          <w:shd w:val="clear" w:color="auto" w:fill="FFFFFF"/>
          <w:lang w:val="en-US" w:eastAsia="zh-CN"/>
        </w:rPr>
        <w:t xml:space="preserve">, 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50 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ug/ml kanamycin, 34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ug/ml chloramphenicol or combinations) and grow overnight culture shaking at 37</w:t>
      </w:r>
      <w:r w:rsidRPr="00637FBF">
        <w:rPr>
          <w:rFonts w:ascii="Arial" w:hAnsi="Arial" w:cs="Arial"/>
          <w:sz w:val="18"/>
          <w:szCs w:val="18"/>
          <w:shd w:val="clear" w:color="auto" w:fill="FFFFFF"/>
          <w:vertAlign w:val="superscript"/>
        </w:rPr>
        <w:t>o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C.</w:t>
      </w:r>
    </w:p>
    <w:p w14:paraId="495B9364" w14:textId="72DA856E" w:rsidR="00782127" w:rsidRPr="009A69D0" w:rsidRDefault="00782127" w:rsidP="00621360">
      <w:pPr>
        <w:pStyle w:val="ListParagraph"/>
        <w:numPr>
          <w:ilvl w:val="2"/>
          <w:numId w:val="6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637FBF">
        <w:rPr>
          <w:rFonts w:ascii="Arial" w:hAnsi="Arial" w:cs="Arial"/>
          <w:sz w:val="18"/>
          <w:szCs w:val="18"/>
          <w:shd w:val="clear" w:color="auto" w:fill="FFFFFF"/>
        </w:rPr>
        <w:t xml:space="preserve">Inoculate </w:t>
      </w:r>
      <w:r>
        <w:rPr>
          <w:rFonts w:ascii="Arial" w:hAnsi="Arial" w:cs="Arial"/>
          <w:sz w:val="18"/>
          <w:szCs w:val="18"/>
          <w:shd w:val="clear" w:color="auto" w:fill="FFFFFF"/>
        </w:rPr>
        <w:t>800 mL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 xml:space="preserve"> of prewarmed media (with antibiotics) with </w:t>
      </w:r>
      <w:r>
        <w:rPr>
          <w:rFonts w:ascii="Arial" w:hAnsi="Arial" w:cs="Arial"/>
          <w:sz w:val="18"/>
          <w:szCs w:val="18"/>
          <w:shd w:val="clear" w:color="auto" w:fill="FFFFFF"/>
        </w:rPr>
        <w:t>10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ml of the overnight culture and grow at 37</w:t>
      </w:r>
      <w:r w:rsidRPr="007C6FB1">
        <w:rPr>
          <w:rFonts w:ascii="Arial" w:hAnsi="Arial" w:cs="Arial"/>
          <w:sz w:val="18"/>
          <w:szCs w:val="18"/>
          <w:shd w:val="clear" w:color="auto" w:fill="FFFFFF"/>
          <w:vertAlign w:val="superscript"/>
        </w:rPr>
        <w:t>o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C with vigorous shaking</w:t>
      </w:r>
      <w:r w:rsidR="00294CDE">
        <w:rPr>
          <w:rFonts w:ascii="Arial" w:hAnsi="Arial" w:cs="Arial"/>
          <w:sz w:val="18"/>
          <w:szCs w:val="18"/>
          <w:shd w:val="clear" w:color="auto" w:fill="FFFFFF"/>
        </w:rPr>
        <w:t xml:space="preserve"> (</w:t>
      </w:r>
      <w:r w:rsidR="009A69D0">
        <w:rPr>
          <w:rFonts w:ascii="Arial" w:hAnsi="Arial" w:cs="Arial"/>
          <w:sz w:val="18"/>
          <w:szCs w:val="18"/>
          <w:shd w:val="clear" w:color="auto" w:fill="FFFFFF"/>
        </w:rPr>
        <w:t>~2-3 hours</w:t>
      </w:r>
      <w:r w:rsidR="00294CDE">
        <w:rPr>
          <w:rFonts w:ascii="Arial" w:hAnsi="Arial" w:cs="Arial"/>
          <w:sz w:val="18"/>
          <w:szCs w:val="18"/>
          <w:shd w:val="clear" w:color="auto" w:fill="FFFFFF"/>
        </w:rPr>
        <w:t>)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 xml:space="preserve"> until an OD</w:t>
      </w:r>
      <w:r w:rsidRPr="007C6FB1">
        <w:rPr>
          <w:rFonts w:ascii="Arial" w:hAnsi="Arial" w:cs="Arial"/>
          <w:sz w:val="18"/>
          <w:szCs w:val="18"/>
          <w:shd w:val="clear" w:color="auto" w:fill="FFFFFF"/>
          <w:vertAlign w:val="subscript"/>
        </w:rPr>
        <w:t>600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 xml:space="preserve"> of 0.6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- 0.8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 xml:space="preserve"> is reached.</w:t>
      </w:r>
    </w:p>
    <w:p w14:paraId="0FF7CCF9" w14:textId="5F4726D5" w:rsidR="009A69D0" w:rsidRPr="00637FBF" w:rsidRDefault="002C6009" w:rsidP="00621360">
      <w:pPr>
        <w:pStyle w:val="ListParagraph"/>
        <w:numPr>
          <w:ilvl w:val="2"/>
          <w:numId w:val="6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  <w:shd w:val="clear" w:color="auto" w:fill="FFFFFF"/>
        </w:rPr>
        <w:t>Cool at cold room for 30mins</w:t>
      </w:r>
    </w:p>
    <w:p w14:paraId="59323F90" w14:textId="3AD15D08" w:rsidR="00782127" w:rsidRPr="007C6FB1" w:rsidRDefault="00782127" w:rsidP="00621360">
      <w:pPr>
        <w:pStyle w:val="ListParagraph"/>
        <w:numPr>
          <w:ilvl w:val="2"/>
          <w:numId w:val="6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637FBF">
        <w:rPr>
          <w:rFonts w:ascii="Arial" w:hAnsi="Arial" w:cs="Arial"/>
          <w:sz w:val="18"/>
          <w:szCs w:val="18"/>
          <w:shd w:val="clear" w:color="auto" w:fill="FFFFFF"/>
        </w:rPr>
        <w:t>Take a 1</w:t>
      </w:r>
      <w:r w:rsidR="00403D4C"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ml sample immediately before induction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as negative control (-IPTG)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.</w:t>
      </w:r>
    </w:p>
    <w:p w14:paraId="77BD6827" w14:textId="38375AFA" w:rsidR="00782127" w:rsidRPr="007C6FB1" w:rsidRDefault="00782127" w:rsidP="00621360">
      <w:pPr>
        <w:pStyle w:val="ListParagraph"/>
        <w:numPr>
          <w:ilvl w:val="2"/>
          <w:numId w:val="6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637FBF">
        <w:rPr>
          <w:rFonts w:ascii="Arial" w:hAnsi="Arial" w:cs="Arial"/>
          <w:sz w:val="18"/>
          <w:szCs w:val="18"/>
          <w:shd w:val="clear" w:color="auto" w:fill="FFFFFF"/>
        </w:rPr>
        <w:t>Induce expr</w:t>
      </w:r>
      <w:r>
        <w:rPr>
          <w:rFonts w:ascii="Arial" w:hAnsi="Arial" w:cs="Arial"/>
          <w:sz w:val="18"/>
          <w:szCs w:val="18"/>
          <w:shd w:val="clear" w:color="auto" w:fill="FFFFFF"/>
        </w:rPr>
        <w:t>ession by adding isopropyl β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-</w:t>
      </w:r>
      <w:r w:rsidRPr="007C6FB1">
        <w:rPr>
          <w:rFonts w:ascii="Arial" w:hAnsi="Arial" w:cs="Arial"/>
          <w:sz w:val="18"/>
          <w:szCs w:val="18"/>
          <w:shd w:val="clear" w:color="auto" w:fill="FFFFFF"/>
          <w:vertAlign w:val="subscript"/>
        </w:rPr>
        <w:t>D</w:t>
      </w:r>
      <w:r w:rsidRPr="00637FBF">
        <w:rPr>
          <w:rFonts w:ascii="Arial" w:hAnsi="Arial" w:cs="Arial"/>
          <w:sz w:val="18"/>
          <w:szCs w:val="18"/>
          <w:shd w:val="clear" w:color="auto" w:fill="FFFFFF"/>
        </w:rPr>
        <w:t>-</w:t>
      </w:r>
      <w:proofErr w:type="spellStart"/>
      <w:r w:rsidRPr="00637FBF">
        <w:rPr>
          <w:rFonts w:ascii="Arial" w:hAnsi="Arial" w:cs="Arial"/>
          <w:sz w:val="18"/>
          <w:szCs w:val="18"/>
          <w:shd w:val="clear" w:color="auto" w:fill="FFFFFF"/>
        </w:rPr>
        <w:t>thiogalactopyranoside</w:t>
      </w:r>
      <w:proofErr w:type="spellEnd"/>
      <w:r w:rsidRPr="00637FBF">
        <w:rPr>
          <w:rFonts w:ascii="Arial" w:hAnsi="Arial" w:cs="Arial"/>
          <w:sz w:val="18"/>
          <w:szCs w:val="18"/>
          <w:shd w:val="clear" w:color="auto" w:fill="FFFFFF"/>
        </w:rPr>
        <w:t xml:space="preserve"> (IPTG) to a final concentration of </w:t>
      </w:r>
      <w:r>
        <w:rPr>
          <w:rFonts w:ascii="Arial" w:hAnsi="Arial" w:cs="Arial"/>
          <w:sz w:val="18"/>
          <w:szCs w:val="18"/>
          <w:shd w:val="clear" w:color="auto" w:fill="FFFFFF"/>
        </w:rPr>
        <w:t>0.</w:t>
      </w:r>
      <w:r w:rsidR="002C6009">
        <w:rPr>
          <w:rFonts w:ascii="Arial" w:hAnsi="Arial" w:cs="Arial"/>
          <w:sz w:val="18"/>
          <w:szCs w:val="18"/>
          <w:shd w:val="clear" w:color="auto" w:fill="FFFFFF"/>
        </w:rPr>
        <w:t>2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proofErr w:type="spellStart"/>
      <w:r w:rsidRPr="00637FBF">
        <w:rPr>
          <w:rFonts w:ascii="Arial" w:hAnsi="Arial" w:cs="Arial"/>
          <w:sz w:val="18"/>
          <w:szCs w:val="18"/>
          <w:shd w:val="clear" w:color="auto" w:fill="FFFFFF"/>
        </w:rPr>
        <w:t>mM.</w:t>
      </w:r>
      <w:proofErr w:type="spellEnd"/>
    </w:p>
    <w:p w14:paraId="471CEE5B" w14:textId="08CADBEF" w:rsidR="002C6009" w:rsidRPr="002C6009" w:rsidRDefault="00782127" w:rsidP="007062D1">
      <w:pPr>
        <w:pStyle w:val="ListParagraph"/>
        <w:numPr>
          <w:ilvl w:val="2"/>
          <w:numId w:val="6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2C6009">
        <w:rPr>
          <w:rFonts w:ascii="Arial" w:hAnsi="Arial" w:cs="Arial"/>
          <w:sz w:val="18"/>
          <w:szCs w:val="18"/>
          <w:shd w:val="clear" w:color="auto" w:fill="FFFFFF"/>
        </w:rPr>
        <w:t xml:space="preserve">Incubate the culture for an additional </w:t>
      </w:r>
      <w:r w:rsidR="002C6009" w:rsidRPr="002C6009">
        <w:rPr>
          <w:rFonts w:ascii="Arial" w:hAnsi="Arial" w:cs="Arial"/>
          <w:sz w:val="18"/>
          <w:szCs w:val="18"/>
          <w:shd w:val="clear" w:color="auto" w:fill="FFFFFF"/>
        </w:rPr>
        <w:t>20 hours</w:t>
      </w:r>
      <w:r w:rsidRPr="002C6009">
        <w:rPr>
          <w:rFonts w:ascii="Arial" w:hAnsi="Arial" w:cs="Arial"/>
          <w:sz w:val="18"/>
          <w:szCs w:val="18"/>
          <w:shd w:val="clear" w:color="auto" w:fill="FFFFFF"/>
        </w:rPr>
        <w:t xml:space="preserve"> at </w:t>
      </w:r>
      <w:r w:rsidR="002C6009" w:rsidRPr="002C6009">
        <w:rPr>
          <w:rFonts w:ascii="Arial" w:hAnsi="Arial" w:cs="Arial"/>
          <w:sz w:val="18"/>
          <w:szCs w:val="18"/>
          <w:shd w:val="clear" w:color="auto" w:fill="FFFFFF"/>
        </w:rPr>
        <w:t>18</w:t>
      </w:r>
      <w:r w:rsidRPr="002C6009">
        <w:rPr>
          <w:rFonts w:ascii="Arial" w:hAnsi="Arial" w:cs="Arial"/>
          <w:sz w:val="18"/>
          <w:szCs w:val="18"/>
          <w:shd w:val="clear" w:color="auto" w:fill="FFFFFF"/>
          <w:vertAlign w:val="superscript"/>
        </w:rPr>
        <w:t>o</w:t>
      </w:r>
      <w:r w:rsidRPr="002C6009">
        <w:rPr>
          <w:rFonts w:ascii="Arial" w:hAnsi="Arial" w:cs="Arial"/>
          <w:sz w:val="18"/>
          <w:szCs w:val="18"/>
          <w:shd w:val="clear" w:color="auto" w:fill="FFFFFF"/>
        </w:rPr>
        <w:t>C</w:t>
      </w:r>
      <w:r w:rsidR="002C6009">
        <w:rPr>
          <w:rFonts w:ascii="Arial" w:hAnsi="Arial" w:cs="Arial"/>
          <w:sz w:val="18"/>
          <w:szCs w:val="18"/>
          <w:shd w:val="clear" w:color="auto" w:fill="FFFFFF"/>
        </w:rPr>
        <w:t>.</w:t>
      </w:r>
    </w:p>
    <w:p w14:paraId="2BED0C01" w14:textId="57731461" w:rsidR="00782127" w:rsidRPr="0068561F" w:rsidRDefault="00782127" w:rsidP="007062D1">
      <w:pPr>
        <w:pStyle w:val="ListParagraph"/>
        <w:numPr>
          <w:ilvl w:val="2"/>
          <w:numId w:val="6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2C6009">
        <w:rPr>
          <w:rFonts w:ascii="Arial" w:hAnsi="Arial" w:cs="Arial"/>
          <w:sz w:val="18"/>
          <w:szCs w:val="18"/>
          <w:shd w:val="clear" w:color="auto" w:fill="FFFFFF"/>
        </w:rPr>
        <w:t xml:space="preserve">Harvest the cells by centrifugation at </w:t>
      </w:r>
      <w:r w:rsidR="00CC63F0">
        <w:rPr>
          <w:rFonts w:ascii="Arial" w:hAnsi="Arial" w:cs="Arial"/>
          <w:sz w:val="18"/>
          <w:szCs w:val="18"/>
          <w:shd w:val="clear" w:color="auto" w:fill="FFFFFF"/>
        </w:rPr>
        <w:t>8</w:t>
      </w:r>
      <w:r w:rsidRPr="002C6009">
        <w:rPr>
          <w:rFonts w:ascii="Arial" w:hAnsi="Arial" w:cs="Arial"/>
          <w:sz w:val="18"/>
          <w:szCs w:val="18"/>
          <w:shd w:val="clear" w:color="auto" w:fill="FFFFFF"/>
        </w:rPr>
        <w:t>000 x g for 30 min at room temperature.</w:t>
      </w:r>
    </w:p>
    <w:p w14:paraId="6BC8904A" w14:textId="5EDDD267" w:rsidR="0068561F" w:rsidRPr="0068561F" w:rsidRDefault="0068561F" w:rsidP="0068561F">
      <w:pPr>
        <w:pStyle w:val="ListParagraph"/>
        <w:numPr>
          <w:ilvl w:val="2"/>
          <w:numId w:val="6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7C6FB1">
        <w:rPr>
          <w:rFonts w:ascii="Arial" w:hAnsi="Arial" w:cs="Arial"/>
          <w:sz w:val="18"/>
          <w:szCs w:val="18"/>
          <w:shd w:val="clear" w:color="auto" w:fill="FFFFFF"/>
        </w:rPr>
        <w:t>Cell pellet can be stored at -20</w:t>
      </w:r>
      <w:r>
        <w:rPr>
          <w:rFonts w:ascii="Arial" w:hAnsi="Arial" w:cs="Arial"/>
          <w:sz w:val="18"/>
          <w:szCs w:val="18"/>
          <w:shd w:val="clear" w:color="auto" w:fill="FFFFFF"/>
        </w:rPr>
        <w:t xml:space="preserve"> </w:t>
      </w:r>
      <w:proofErr w:type="spellStart"/>
      <w:r w:rsidRPr="007C6FB1">
        <w:rPr>
          <w:rFonts w:ascii="Arial" w:hAnsi="Arial" w:cs="Arial"/>
          <w:sz w:val="18"/>
          <w:szCs w:val="18"/>
          <w:shd w:val="clear" w:color="auto" w:fill="FFFFFF"/>
          <w:vertAlign w:val="superscript"/>
        </w:rPr>
        <w:t>o</w:t>
      </w:r>
      <w:r w:rsidRPr="007C6FB1">
        <w:rPr>
          <w:rFonts w:ascii="Arial" w:hAnsi="Arial" w:cs="Arial"/>
          <w:sz w:val="18"/>
          <w:szCs w:val="18"/>
          <w:shd w:val="clear" w:color="auto" w:fill="FFFFFF"/>
        </w:rPr>
        <w:t>C</w:t>
      </w:r>
      <w:proofErr w:type="spellEnd"/>
      <w:r w:rsidRPr="007C6FB1">
        <w:rPr>
          <w:rFonts w:ascii="Arial" w:hAnsi="Arial" w:cs="Arial"/>
          <w:sz w:val="18"/>
          <w:szCs w:val="18"/>
          <w:shd w:val="clear" w:color="auto" w:fill="FFFFFF"/>
        </w:rPr>
        <w:t xml:space="preserve"> or sub</w:t>
      </w:r>
      <w:r>
        <w:rPr>
          <w:rFonts w:ascii="Arial" w:hAnsi="Arial" w:cs="Arial"/>
          <w:sz w:val="18"/>
          <w:szCs w:val="18"/>
          <w:shd w:val="clear" w:color="auto" w:fill="FFFFFF"/>
        </w:rPr>
        <w:t>ject to different experiments</w:t>
      </w:r>
      <w:r w:rsidRPr="007C6FB1">
        <w:rPr>
          <w:rFonts w:ascii="Arial" w:hAnsi="Arial" w:cs="Arial"/>
          <w:sz w:val="18"/>
          <w:szCs w:val="18"/>
          <w:shd w:val="clear" w:color="auto" w:fill="FFFFFF"/>
        </w:rPr>
        <w:t>.</w:t>
      </w:r>
    </w:p>
    <w:p w14:paraId="31FDE55A" w14:textId="77777777" w:rsidR="0031470D" w:rsidRPr="00221A00" w:rsidRDefault="0031470D" w:rsidP="00621360">
      <w:pPr>
        <w:pStyle w:val="ListParagraph"/>
        <w:spacing w:after="0"/>
        <w:ind w:left="284"/>
        <w:rPr>
          <w:rFonts w:ascii="Arial" w:hAnsi="Arial" w:cs="Arial"/>
          <w:sz w:val="18"/>
          <w:szCs w:val="18"/>
        </w:rPr>
      </w:pPr>
    </w:p>
    <w:p w14:paraId="74547DDE" w14:textId="514A7236" w:rsidR="0031470D" w:rsidRPr="00621360" w:rsidRDefault="0031470D" w:rsidP="00621360">
      <w:pPr>
        <w:pStyle w:val="ListNumber2"/>
        <w:numPr>
          <w:ilvl w:val="1"/>
          <w:numId w:val="6"/>
        </w:numPr>
        <w:spacing w:after="0" w:line="360" w:lineRule="auto"/>
        <w:jc w:val="center"/>
        <w:rPr>
          <w:rFonts w:ascii="Arial" w:hAnsi="Arial" w:cs="Arial"/>
          <w:b/>
          <w:sz w:val="18"/>
          <w:szCs w:val="18"/>
        </w:rPr>
      </w:pPr>
      <w:r w:rsidRPr="009A1B50">
        <w:rPr>
          <w:rFonts w:ascii="Arial" w:hAnsi="Arial" w:cs="Arial"/>
          <w:b/>
          <w:sz w:val="18"/>
          <w:szCs w:val="18"/>
        </w:rPr>
        <w:t xml:space="preserve">Protein </w:t>
      </w:r>
      <w:r w:rsidR="00947F08" w:rsidRPr="009A1B50">
        <w:rPr>
          <w:rFonts w:ascii="Arial" w:hAnsi="Arial" w:cs="Arial"/>
          <w:b/>
          <w:sz w:val="18"/>
          <w:szCs w:val="18"/>
        </w:rPr>
        <w:t>Purification</w:t>
      </w:r>
    </w:p>
    <w:p w14:paraId="1B86D9FD" w14:textId="4A5DC869" w:rsidR="0068561F" w:rsidRPr="000D1976" w:rsidRDefault="0068561F" w:rsidP="002A2CCC">
      <w:pPr>
        <w:pStyle w:val="ListParagraph"/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  <w:shd w:val="clear" w:color="auto" w:fill="FFFFFF"/>
        </w:rPr>
        <w:t xml:space="preserve">Wash the cell pellet in </w:t>
      </w:r>
      <w:r w:rsidRPr="00BC4AA4">
        <w:rPr>
          <w:rFonts w:ascii="Arial" w:hAnsi="Arial" w:cs="Arial"/>
          <w:sz w:val="18"/>
          <w:szCs w:val="18"/>
          <w:shd w:val="clear" w:color="auto" w:fill="FFFFFF"/>
        </w:rPr>
        <w:t xml:space="preserve">ice cold HEGX buffer (20mM HEPES pH7.5, 0.8m NaCl, 0.1mM EDTA, 0.2% Triton X-100, 10% glycerol, 1x </w:t>
      </w:r>
      <w:r w:rsidRPr="000D1976">
        <w:rPr>
          <w:rFonts w:ascii="Arial" w:hAnsi="Arial" w:cs="Arial"/>
          <w:sz w:val="18"/>
          <w:szCs w:val="18"/>
          <w:shd w:val="clear" w:color="auto" w:fill="FFFFFF"/>
        </w:rPr>
        <w:t>protease inhibitor) and resuspend 6L pellet in 400mL HEGX buffer.</w:t>
      </w:r>
    </w:p>
    <w:p w14:paraId="17309A27" w14:textId="77777777" w:rsidR="002A2CCC" w:rsidRPr="000D1976" w:rsidRDefault="00782127" w:rsidP="002A2CCC">
      <w:pPr>
        <w:pStyle w:val="ListParagraph"/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0D1976">
        <w:rPr>
          <w:rFonts w:ascii="Arial" w:hAnsi="Arial" w:cs="Arial"/>
          <w:sz w:val="18"/>
          <w:szCs w:val="18"/>
        </w:rPr>
        <w:t xml:space="preserve">Keep a small sample at each step, to assist with </w:t>
      </w:r>
      <w:proofErr w:type="gramStart"/>
      <w:r w:rsidRPr="000D1976">
        <w:rPr>
          <w:rFonts w:ascii="Arial" w:hAnsi="Arial" w:cs="Arial"/>
          <w:sz w:val="18"/>
          <w:szCs w:val="18"/>
        </w:rPr>
        <w:t>trouble-shooting</w:t>
      </w:r>
      <w:proofErr w:type="gramEnd"/>
      <w:r w:rsidRPr="000D1976">
        <w:rPr>
          <w:rFonts w:ascii="Arial" w:hAnsi="Arial" w:cs="Arial"/>
          <w:sz w:val="18"/>
          <w:szCs w:val="18"/>
        </w:rPr>
        <w:t>.</w:t>
      </w:r>
    </w:p>
    <w:p w14:paraId="0D05EBD8" w14:textId="711FF467" w:rsidR="00782127" w:rsidRPr="000D1976" w:rsidRDefault="008642C4" w:rsidP="002A2CCC">
      <w:pPr>
        <w:pStyle w:val="ListParagraph"/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0D1976">
        <w:rPr>
          <w:rFonts w:ascii="Arial" w:hAnsi="Arial" w:cs="Arial"/>
          <w:sz w:val="18"/>
          <w:szCs w:val="18"/>
        </w:rPr>
        <w:t>Lyse by 3x sonication and 3x cell disruptor 35psi on ice</w:t>
      </w:r>
      <w:r w:rsidR="00782127" w:rsidRPr="000D1976">
        <w:rPr>
          <w:rFonts w:ascii="Arial" w:hAnsi="Arial" w:cs="Arial"/>
          <w:sz w:val="18"/>
          <w:szCs w:val="18"/>
        </w:rPr>
        <w:t>.</w:t>
      </w:r>
    </w:p>
    <w:p w14:paraId="373580E8" w14:textId="77777777" w:rsidR="00782127" w:rsidRPr="000D1976" w:rsidRDefault="00782127" w:rsidP="002A2CCC">
      <w:pPr>
        <w:pStyle w:val="ListParagraph"/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0D1976">
        <w:rPr>
          <w:rFonts w:ascii="Arial" w:hAnsi="Arial" w:cs="Arial"/>
          <w:sz w:val="18"/>
          <w:szCs w:val="18"/>
        </w:rPr>
        <w:t>Centrifuge lysate at 20,000 x g for 30 min at 4 ºC to pellet the cellular debris. Save the supernatant.</w:t>
      </w:r>
    </w:p>
    <w:p w14:paraId="4E22F3BB" w14:textId="77777777" w:rsidR="00CD7ADF" w:rsidRPr="000D1976" w:rsidRDefault="00CD7ADF" w:rsidP="00CD7ADF">
      <w:pPr>
        <w:pStyle w:val="ListParagraph"/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0D1976">
        <w:rPr>
          <w:rFonts w:ascii="Arial" w:hAnsi="Arial" w:cs="Arial"/>
          <w:sz w:val="18"/>
          <w:szCs w:val="18"/>
        </w:rPr>
        <w:t>Precipitate the bacterial DNA by adding PEI (polyethyleneimine, pH7.5) to 0.5% with continuously shaking evenly.</w:t>
      </w:r>
    </w:p>
    <w:p w14:paraId="2DED3097" w14:textId="77777777" w:rsidR="00CD7ADF" w:rsidRPr="000D1976" w:rsidRDefault="00CD7ADF" w:rsidP="00CD7ADF">
      <w:pPr>
        <w:pStyle w:val="ListParagraph"/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0D1976">
        <w:rPr>
          <w:rFonts w:ascii="Arial" w:hAnsi="Arial" w:cs="Arial"/>
          <w:sz w:val="18"/>
          <w:szCs w:val="18"/>
        </w:rPr>
        <w:t>Incubate at 4 degrees for 30mins</w:t>
      </w:r>
    </w:p>
    <w:p w14:paraId="75BEA928" w14:textId="3F493C25" w:rsidR="00B648EB" w:rsidRPr="000D1976" w:rsidRDefault="006F4DB5" w:rsidP="002A2CCC">
      <w:pPr>
        <w:pStyle w:val="ListParagraph"/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0D1976">
        <w:rPr>
          <w:rFonts w:ascii="Arial" w:hAnsi="Arial" w:cs="Arial"/>
          <w:sz w:val="18"/>
          <w:szCs w:val="18"/>
        </w:rPr>
        <w:t>Centrifuge lysate at 20,000 x g for 30 min at 4 ºC.</w:t>
      </w:r>
    </w:p>
    <w:p w14:paraId="1A9F0A0B" w14:textId="5379B02F" w:rsidR="00782127" w:rsidRDefault="00782127" w:rsidP="002A2CCC">
      <w:pPr>
        <w:pStyle w:val="ListParagraph"/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0D1976">
        <w:rPr>
          <w:rFonts w:ascii="Arial" w:hAnsi="Arial" w:cs="Arial"/>
          <w:sz w:val="18"/>
          <w:szCs w:val="18"/>
        </w:rPr>
        <w:t>Add 1 ml of the 50% w/v Ni</w:t>
      </w:r>
      <w:r w:rsidRPr="000D1976">
        <w:rPr>
          <w:rFonts w:ascii="Arial" w:hAnsi="Arial" w:cs="Arial"/>
          <w:sz w:val="18"/>
          <w:szCs w:val="18"/>
          <w:vertAlign w:val="superscript"/>
        </w:rPr>
        <w:t>2+</w:t>
      </w:r>
      <w:r w:rsidRPr="000D1976">
        <w:rPr>
          <w:rFonts w:ascii="Arial" w:hAnsi="Arial" w:cs="Arial"/>
          <w:sz w:val="18"/>
          <w:szCs w:val="18"/>
        </w:rPr>
        <w:t>-NTA</w:t>
      </w:r>
      <w:r w:rsidR="00464242" w:rsidRPr="000D1976">
        <w:rPr>
          <w:rFonts w:ascii="Arial" w:hAnsi="Arial" w:cs="Arial"/>
          <w:sz w:val="18"/>
          <w:szCs w:val="18"/>
        </w:rPr>
        <w:t xml:space="preserve"> (</w:t>
      </w:r>
      <w:r w:rsidR="000D1976" w:rsidRPr="000D1976">
        <w:rPr>
          <w:rFonts w:ascii="Arial" w:hAnsi="Arial" w:cs="Arial"/>
          <w:sz w:val="18"/>
          <w:szCs w:val="18"/>
        </w:rPr>
        <w:t>Roche, equilibrated with HEGX buffer</w:t>
      </w:r>
      <w:r w:rsidR="00464242" w:rsidRPr="000D1976">
        <w:rPr>
          <w:rFonts w:ascii="Arial" w:hAnsi="Arial" w:cs="Arial"/>
          <w:sz w:val="18"/>
          <w:szCs w:val="18"/>
        </w:rPr>
        <w:t>)</w:t>
      </w:r>
      <w:r w:rsidRPr="000D1976">
        <w:rPr>
          <w:rFonts w:ascii="Arial" w:hAnsi="Arial" w:cs="Arial"/>
          <w:sz w:val="18"/>
          <w:szCs w:val="18"/>
        </w:rPr>
        <w:t xml:space="preserve"> slurry to 5 ml cleared lysate and mix gently at 4ºC overnight.</w:t>
      </w:r>
    </w:p>
    <w:p w14:paraId="35238B38" w14:textId="4793EB2F" w:rsidR="00F2513F" w:rsidRPr="000D1976" w:rsidRDefault="00F2513F" w:rsidP="002A2CCC">
      <w:pPr>
        <w:pStyle w:val="ListParagraph"/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Spin down the resin </w:t>
      </w:r>
      <w:r w:rsidR="003B2662" w:rsidRPr="008C65F3">
        <w:rPr>
          <w:rFonts w:ascii="Arial" w:hAnsi="Arial" w:cs="Arial"/>
          <w:sz w:val="18"/>
          <w:szCs w:val="18"/>
        </w:rPr>
        <w:t>at 800xg 10mins at 4 degrees</w:t>
      </w:r>
    </w:p>
    <w:p w14:paraId="6250FF97" w14:textId="4226C41B" w:rsidR="00782127" w:rsidRPr="000D1976" w:rsidRDefault="00782127" w:rsidP="002A2CCC">
      <w:pPr>
        <w:pStyle w:val="ListParagraph"/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0D1976">
        <w:rPr>
          <w:rFonts w:ascii="Arial" w:hAnsi="Arial" w:cs="Arial"/>
          <w:sz w:val="18"/>
          <w:szCs w:val="18"/>
        </w:rPr>
        <w:t>Load the Ni</w:t>
      </w:r>
      <w:r w:rsidRPr="000D1976">
        <w:rPr>
          <w:rFonts w:ascii="Arial" w:hAnsi="Arial" w:cs="Arial"/>
          <w:sz w:val="18"/>
          <w:szCs w:val="18"/>
          <w:vertAlign w:val="superscript"/>
        </w:rPr>
        <w:t>2+</w:t>
      </w:r>
      <w:r w:rsidRPr="000D1976">
        <w:rPr>
          <w:rFonts w:ascii="Arial" w:hAnsi="Arial" w:cs="Arial"/>
          <w:sz w:val="18"/>
          <w:szCs w:val="18"/>
        </w:rPr>
        <w:t>-NTA mixture into a column with the bottom outlet capped.</w:t>
      </w:r>
    </w:p>
    <w:p w14:paraId="586A3B84" w14:textId="77777777" w:rsidR="00782127" w:rsidRDefault="00782127" w:rsidP="002A2CCC">
      <w:pPr>
        <w:pStyle w:val="ListParagraph"/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0D1976">
        <w:rPr>
          <w:rFonts w:ascii="Arial" w:hAnsi="Arial" w:cs="Arial"/>
          <w:sz w:val="18"/>
          <w:szCs w:val="18"/>
        </w:rPr>
        <w:t>Remove bottom cap and collect the column flow-through.</w:t>
      </w:r>
    </w:p>
    <w:p w14:paraId="78C0956E" w14:textId="63CA64E4" w:rsidR="004A3531" w:rsidRPr="000D1976" w:rsidRDefault="004A3531" w:rsidP="002A2CCC">
      <w:pPr>
        <w:pStyle w:val="ListParagraph"/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8C65F3">
        <w:rPr>
          <w:rFonts w:ascii="Arial" w:hAnsi="Arial" w:cs="Arial"/>
          <w:sz w:val="18"/>
          <w:szCs w:val="18"/>
        </w:rPr>
        <w:t>Wash the resin with increasing conc</w:t>
      </w:r>
      <w:r>
        <w:rPr>
          <w:rFonts w:ascii="Arial" w:hAnsi="Arial" w:cs="Arial"/>
          <w:sz w:val="18"/>
          <w:szCs w:val="18"/>
        </w:rPr>
        <w:t>entration</w:t>
      </w:r>
      <w:r w:rsidRPr="008C65F3">
        <w:rPr>
          <w:rFonts w:ascii="Arial" w:hAnsi="Arial" w:cs="Arial"/>
          <w:sz w:val="18"/>
          <w:szCs w:val="18"/>
        </w:rPr>
        <w:t xml:space="preserve"> of imidazole, 20mM HEPES pH7.5, 0.8m NaCl, 0.1mM EDTA, 5% glycerol</w:t>
      </w:r>
    </w:p>
    <w:p w14:paraId="1883EFEE" w14:textId="77777777" w:rsidR="00A43C86" w:rsidRDefault="00A93FAB" w:rsidP="00603F7D">
      <w:pPr>
        <w:pStyle w:val="ListParagraph"/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A43C86">
        <w:rPr>
          <w:rFonts w:ascii="Arial" w:hAnsi="Arial" w:cs="Arial"/>
          <w:sz w:val="18"/>
          <w:szCs w:val="18"/>
        </w:rPr>
        <w:t xml:space="preserve">Elute the protein at 300mM imidazole, 20mM HEPES pH7.5, 0.8m NaCl, 0.1mM EDTA, 5% glycerol </w:t>
      </w:r>
    </w:p>
    <w:p w14:paraId="2A7DD948" w14:textId="77777777" w:rsidR="00E74EAB" w:rsidRPr="008C65F3" w:rsidRDefault="00E74EAB" w:rsidP="00E74EAB">
      <w:pPr>
        <w:pStyle w:val="ListParagraph"/>
        <w:numPr>
          <w:ilvl w:val="0"/>
          <w:numId w:val="19"/>
        </w:numPr>
        <w:tabs>
          <w:tab w:val="clear" w:pos="3420"/>
          <w:tab w:val="num" w:pos="2700"/>
        </w:tabs>
        <w:spacing w:after="160" w:line="259" w:lineRule="auto"/>
        <w:ind w:left="284" w:hanging="295"/>
        <w:rPr>
          <w:rFonts w:ascii="Arial" w:hAnsi="Arial" w:cs="Arial"/>
          <w:sz w:val="18"/>
          <w:szCs w:val="18"/>
        </w:rPr>
      </w:pPr>
      <w:r w:rsidRPr="008C65F3">
        <w:rPr>
          <w:rFonts w:ascii="Arial" w:hAnsi="Arial" w:cs="Arial"/>
          <w:sz w:val="18"/>
          <w:szCs w:val="18"/>
        </w:rPr>
        <w:t>Concentrate the protein by 30kDa cut-off concentrator (now the imidazole conc. = 300mM)</w:t>
      </w:r>
    </w:p>
    <w:p w14:paraId="390578EC" w14:textId="77777777" w:rsidR="00E74EAB" w:rsidRPr="008C65F3" w:rsidRDefault="00E74EAB" w:rsidP="00E74EAB">
      <w:pPr>
        <w:pStyle w:val="ListParagraph"/>
        <w:numPr>
          <w:ilvl w:val="0"/>
          <w:numId w:val="19"/>
        </w:numPr>
        <w:tabs>
          <w:tab w:val="clear" w:pos="3420"/>
          <w:tab w:val="num" w:pos="2700"/>
        </w:tabs>
        <w:spacing w:after="160" w:line="259" w:lineRule="auto"/>
        <w:ind w:left="284" w:hanging="295"/>
        <w:rPr>
          <w:rFonts w:ascii="Arial" w:hAnsi="Arial" w:cs="Arial"/>
          <w:sz w:val="18"/>
          <w:szCs w:val="18"/>
        </w:rPr>
      </w:pPr>
      <w:r w:rsidRPr="008C65F3">
        <w:rPr>
          <w:rFonts w:ascii="Arial" w:hAnsi="Arial" w:cs="Arial"/>
          <w:sz w:val="18"/>
          <w:szCs w:val="18"/>
        </w:rPr>
        <w:t>Exchange the buffer to 20mM HEPES pH7.5, 0.8m NaCl, 0.1mM EDTA, 5% glycerol several times until imidazole conc. &lt;30mM</w:t>
      </w:r>
    </w:p>
    <w:p w14:paraId="0FEB58E4" w14:textId="796471CD" w:rsidR="00782127" w:rsidRDefault="00E74EAB" w:rsidP="00F26585">
      <w:pPr>
        <w:pStyle w:val="ListParagraph"/>
        <w:numPr>
          <w:ilvl w:val="0"/>
          <w:numId w:val="19"/>
        </w:numPr>
        <w:tabs>
          <w:tab w:val="clear" w:pos="3420"/>
          <w:tab w:val="num" w:pos="2700"/>
        </w:tabs>
        <w:spacing w:after="0" w:line="360" w:lineRule="auto"/>
        <w:ind w:left="284" w:hanging="295"/>
        <w:rPr>
          <w:rFonts w:ascii="Arial" w:hAnsi="Arial" w:cs="Arial"/>
          <w:sz w:val="18"/>
          <w:szCs w:val="18"/>
        </w:rPr>
      </w:pPr>
      <w:r w:rsidRPr="008C65F3">
        <w:rPr>
          <w:rFonts w:ascii="Arial" w:hAnsi="Arial" w:cs="Arial"/>
          <w:sz w:val="18"/>
          <w:szCs w:val="18"/>
        </w:rPr>
        <w:lastRenderedPageBreak/>
        <w:t>Make the total volume to 15mL</w:t>
      </w:r>
    </w:p>
    <w:p w14:paraId="10CE3578" w14:textId="77777777" w:rsidR="00F26585" w:rsidRPr="00F26585" w:rsidRDefault="00F26585" w:rsidP="00F26585">
      <w:pPr>
        <w:pStyle w:val="ListParagraph"/>
        <w:spacing w:after="0" w:line="360" w:lineRule="auto"/>
        <w:ind w:left="284"/>
        <w:rPr>
          <w:rFonts w:ascii="Arial" w:hAnsi="Arial" w:cs="Arial"/>
          <w:sz w:val="18"/>
          <w:szCs w:val="18"/>
        </w:rPr>
      </w:pPr>
    </w:p>
    <w:p w14:paraId="7BBFB6F5" w14:textId="2CF8F3EE" w:rsidR="00947F08" w:rsidRDefault="00F26585" w:rsidP="002A2CCC">
      <w:pPr>
        <w:pStyle w:val="ListNumber2"/>
        <w:numPr>
          <w:ilvl w:val="1"/>
          <w:numId w:val="6"/>
        </w:numPr>
        <w:spacing w:after="0" w:line="360" w:lineRule="auto"/>
        <w:ind w:left="284" w:hanging="284"/>
        <w:jc w:val="center"/>
        <w:rPr>
          <w:rFonts w:ascii="Arial" w:hAnsi="Arial" w:cs="Arial"/>
          <w:b/>
          <w:sz w:val="18"/>
          <w:szCs w:val="18"/>
        </w:rPr>
      </w:pPr>
      <w:r w:rsidRPr="008C65F3">
        <w:rPr>
          <w:rFonts w:ascii="Arial" w:hAnsi="Arial" w:cs="Arial"/>
          <w:b/>
          <w:bCs/>
          <w:sz w:val="18"/>
          <w:szCs w:val="18"/>
        </w:rPr>
        <w:t>Remove the His-tag and bind with Ni-NTA for second time</w:t>
      </w:r>
    </w:p>
    <w:p w14:paraId="16695033" w14:textId="0243818B" w:rsidR="001D3327" w:rsidRPr="00732AE9" w:rsidRDefault="00B53287" w:rsidP="00F26585">
      <w:pPr>
        <w:pStyle w:val="ListNumber2"/>
        <w:numPr>
          <w:ilvl w:val="0"/>
          <w:numId w:val="19"/>
        </w:numPr>
        <w:tabs>
          <w:tab w:val="clear" w:pos="3420"/>
          <w:tab w:val="num" w:pos="2700"/>
        </w:tabs>
        <w:spacing w:after="0" w:line="360" w:lineRule="auto"/>
        <w:ind w:left="284" w:hanging="284"/>
        <w:rPr>
          <w:rFonts w:ascii="Arial" w:hAnsi="Arial" w:cs="Arial"/>
          <w:bCs/>
          <w:sz w:val="18"/>
          <w:szCs w:val="18"/>
        </w:rPr>
      </w:pPr>
      <w:r w:rsidRPr="008C65F3">
        <w:rPr>
          <w:rFonts w:ascii="Arial" w:hAnsi="Arial" w:cs="Arial"/>
          <w:sz w:val="18"/>
          <w:szCs w:val="18"/>
        </w:rPr>
        <w:t>Remove the His</w:t>
      </w:r>
      <w:r w:rsidRPr="008C65F3">
        <w:rPr>
          <w:rFonts w:ascii="Arial" w:hAnsi="Arial" w:cs="Arial"/>
          <w:sz w:val="18"/>
          <w:szCs w:val="18"/>
          <w:vertAlign w:val="subscript"/>
        </w:rPr>
        <w:t>6</w:t>
      </w:r>
      <w:r w:rsidRPr="008C65F3">
        <w:rPr>
          <w:rFonts w:ascii="Arial" w:hAnsi="Arial" w:cs="Arial"/>
          <w:sz w:val="18"/>
          <w:szCs w:val="18"/>
        </w:rPr>
        <w:t>-SUMO tag with SenP2</w:t>
      </w:r>
      <w:r>
        <w:rPr>
          <w:rFonts w:ascii="Arial" w:hAnsi="Arial" w:cs="Arial"/>
          <w:sz w:val="18"/>
          <w:szCs w:val="18"/>
        </w:rPr>
        <w:t xml:space="preserve"> (</w:t>
      </w:r>
      <w:r w:rsidR="00732AE9">
        <w:rPr>
          <w:rFonts w:ascii="Arial" w:hAnsi="Arial" w:cs="Arial"/>
          <w:sz w:val="18"/>
          <w:szCs w:val="18"/>
        </w:rPr>
        <w:t>in-house purified</w:t>
      </w:r>
      <w:r>
        <w:rPr>
          <w:rFonts w:ascii="Arial" w:hAnsi="Arial" w:cs="Arial"/>
          <w:sz w:val="18"/>
          <w:szCs w:val="18"/>
        </w:rPr>
        <w:t>)</w:t>
      </w:r>
      <w:r w:rsidRPr="008C65F3">
        <w:rPr>
          <w:rFonts w:ascii="Arial" w:hAnsi="Arial" w:cs="Arial"/>
          <w:sz w:val="18"/>
          <w:szCs w:val="18"/>
        </w:rPr>
        <w:t xml:space="preserve"> for two days at 4 degrees</w:t>
      </w:r>
      <w:r w:rsidR="00732AE9">
        <w:rPr>
          <w:rFonts w:ascii="Arial" w:hAnsi="Arial" w:cs="Arial"/>
          <w:sz w:val="18"/>
          <w:szCs w:val="18"/>
        </w:rPr>
        <w:t>.</w:t>
      </w:r>
    </w:p>
    <w:p w14:paraId="4CC154F8" w14:textId="0D7E76EA" w:rsidR="00732AE9" w:rsidRPr="00732AE9" w:rsidRDefault="00732AE9" w:rsidP="00F26585">
      <w:pPr>
        <w:pStyle w:val="ListNumber2"/>
        <w:numPr>
          <w:ilvl w:val="0"/>
          <w:numId w:val="19"/>
        </w:numPr>
        <w:tabs>
          <w:tab w:val="clear" w:pos="3420"/>
          <w:tab w:val="num" w:pos="2700"/>
        </w:tabs>
        <w:spacing w:after="0" w:line="360" w:lineRule="auto"/>
        <w:ind w:left="284" w:hanging="284"/>
        <w:rPr>
          <w:rFonts w:ascii="Arial" w:hAnsi="Arial" w:cs="Arial"/>
          <w:bCs/>
          <w:sz w:val="18"/>
          <w:szCs w:val="18"/>
        </w:rPr>
      </w:pPr>
      <w:r w:rsidRPr="008C65F3">
        <w:rPr>
          <w:rFonts w:ascii="Arial" w:hAnsi="Arial" w:cs="Arial"/>
          <w:sz w:val="18"/>
          <w:szCs w:val="18"/>
        </w:rPr>
        <w:t>Mix the resulting product with Ni-NTA resin</w:t>
      </w:r>
      <w:r>
        <w:rPr>
          <w:rFonts w:ascii="Arial" w:hAnsi="Arial" w:cs="Arial"/>
          <w:sz w:val="18"/>
          <w:szCs w:val="18"/>
        </w:rPr>
        <w:t xml:space="preserve"> again and incubate</w:t>
      </w:r>
      <w:r w:rsidRPr="008C65F3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overnight</w:t>
      </w:r>
      <w:r w:rsidRPr="008C65F3">
        <w:rPr>
          <w:rFonts w:ascii="Arial" w:hAnsi="Arial" w:cs="Arial"/>
          <w:sz w:val="18"/>
          <w:szCs w:val="18"/>
        </w:rPr>
        <w:t xml:space="preserve"> at 4</w:t>
      </w:r>
      <w:r>
        <w:rPr>
          <w:rFonts w:ascii="Arial" w:hAnsi="Arial" w:cs="Arial"/>
          <w:sz w:val="18"/>
          <w:szCs w:val="18"/>
        </w:rPr>
        <w:t xml:space="preserve"> degrees</w:t>
      </w:r>
    </w:p>
    <w:p w14:paraId="10D7EDC9" w14:textId="7EEB6BBC" w:rsidR="00732AE9" w:rsidRPr="002F09FE" w:rsidRDefault="00732AE9" w:rsidP="00F26585">
      <w:pPr>
        <w:pStyle w:val="ListNumber2"/>
        <w:numPr>
          <w:ilvl w:val="0"/>
          <w:numId w:val="19"/>
        </w:numPr>
        <w:tabs>
          <w:tab w:val="clear" w:pos="3420"/>
          <w:tab w:val="num" w:pos="2700"/>
        </w:tabs>
        <w:spacing w:after="0" w:line="360" w:lineRule="auto"/>
        <w:ind w:left="284" w:hanging="284"/>
        <w:rPr>
          <w:rFonts w:ascii="Arial" w:hAnsi="Arial" w:cs="Arial"/>
          <w:bCs/>
          <w:sz w:val="18"/>
          <w:szCs w:val="18"/>
        </w:rPr>
      </w:pPr>
      <w:r w:rsidRPr="008C65F3">
        <w:rPr>
          <w:rFonts w:ascii="Arial" w:hAnsi="Arial" w:cs="Arial"/>
          <w:sz w:val="18"/>
          <w:szCs w:val="18"/>
        </w:rPr>
        <w:t>Tn5 without tag now will elute from the Ni-NTA resin</w:t>
      </w:r>
      <w:r>
        <w:rPr>
          <w:rFonts w:ascii="Arial" w:hAnsi="Arial" w:cs="Arial"/>
          <w:sz w:val="18"/>
          <w:szCs w:val="18"/>
        </w:rPr>
        <w:t xml:space="preserve"> </w:t>
      </w:r>
      <w:r w:rsidR="0066076A">
        <w:rPr>
          <w:rFonts w:ascii="Arial" w:hAnsi="Arial" w:cs="Arial"/>
          <w:sz w:val="18"/>
          <w:szCs w:val="18"/>
        </w:rPr>
        <w:t>by low imidazole concentration (</w:t>
      </w:r>
      <w:r w:rsidR="002F09FE" w:rsidRPr="008C65F3">
        <w:rPr>
          <w:rFonts w:ascii="Arial" w:hAnsi="Arial" w:cs="Arial"/>
          <w:sz w:val="18"/>
          <w:szCs w:val="18"/>
        </w:rPr>
        <w:t>20mM HEPES pH7.5, 0.8m NaCl, 0.1mM EDTA, 5% glycerol</w:t>
      </w:r>
      <w:r w:rsidR="002F09FE">
        <w:rPr>
          <w:rFonts w:ascii="Arial" w:hAnsi="Arial" w:cs="Arial"/>
          <w:sz w:val="18"/>
          <w:szCs w:val="18"/>
        </w:rPr>
        <w:t>, 50mM imidazole</w:t>
      </w:r>
      <w:r>
        <w:rPr>
          <w:rFonts w:ascii="Arial" w:hAnsi="Arial" w:cs="Arial"/>
          <w:sz w:val="18"/>
          <w:szCs w:val="18"/>
        </w:rPr>
        <w:t>)</w:t>
      </w:r>
      <w:r w:rsidRPr="008C65F3">
        <w:rPr>
          <w:rFonts w:ascii="Arial" w:hAnsi="Arial" w:cs="Arial"/>
          <w:sz w:val="18"/>
          <w:szCs w:val="18"/>
        </w:rPr>
        <w:t>.</w:t>
      </w:r>
    </w:p>
    <w:p w14:paraId="009F03BA" w14:textId="50802A1A" w:rsidR="00F26585" w:rsidRDefault="003E22CF" w:rsidP="003E6F4D">
      <w:pPr>
        <w:pStyle w:val="ListNumber2"/>
        <w:numPr>
          <w:ilvl w:val="0"/>
          <w:numId w:val="19"/>
        </w:numPr>
        <w:tabs>
          <w:tab w:val="clear" w:pos="3420"/>
          <w:tab w:val="num" w:pos="2700"/>
        </w:tabs>
        <w:spacing w:after="0" w:line="360" w:lineRule="auto"/>
        <w:ind w:left="284" w:hanging="284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 xml:space="preserve">Concentrate the protein to </w:t>
      </w:r>
      <w:r w:rsidR="006A0642" w:rsidRPr="008C65F3">
        <w:rPr>
          <w:rFonts w:ascii="Arial" w:hAnsi="Arial" w:cs="Arial"/>
          <w:sz w:val="18"/>
          <w:szCs w:val="18"/>
        </w:rPr>
        <w:t>800uL in buffer 20mM HEPES pH7.5, 0.8m NaCl, 0.1mM EDTA, 1mM TCEP, 5% glycero</w:t>
      </w:r>
      <w:r w:rsidR="006A0642">
        <w:rPr>
          <w:rFonts w:ascii="Arial" w:hAnsi="Arial" w:cs="Arial"/>
          <w:sz w:val="18"/>
          <w:szCs w:val="18"/>
        </w:rPr>
        <w:t>l</w:t>
      </w:r>
      <w:r w:rsidR="003E6F4D">
        <w:rPr>
          <w:rFonts w:ascii="Arial" w:hAnsi="Arial" w:cs="Arial"/>
          <w:sz w:val="18"/>
          <w:szCs w:val="18"/>
        </w:rPr>
        <w:t>.</w:t>
      </w:r>
    </w:p>
    <w:p w14:paraId="571AF085" w14:textId="77777777" w:rsidR="003E6F4D" w:rsidRPr="003E6F4D" w:rsidRDefault="003E6F4D" w:rsidP="003E6F4D">
      <w:pPr>
        <w:pStyle w:val="ListNumber2"/>
        <w:numPr>
          <w:ilvl w:val="0"/>
          <w:numId w:val="0"/>
        </w:numPr>
        <w:spacing w:after="0" w:line="360" w:lineRule="auto"/>
        <w:ind w:left="284"/>
        <w:rPr>
          <w:rFonts w:ascii="Arial" w:hAnsi="Arial" w:cs="Arial"/>
          <w:bCs/>
          <w:sz w:val="18"/>
          <w:szCs w:val="18"/>
        </w:rPr>
      </w:pPr>
    </w:p>
    <w:p w14:paraId="3640BBC2" w14:textId="1F1E2937" w:rsidR="001D3327" w:rsidRDefault="006A0642" w:rsidP="002A2CCC">
      <w:pPr>
        <w:pStyle w:val="ListNumber2"/>
        <w:numPr>
          <w:ilvl w:val="1"/>
          <w:numId w:val="6"/>
        </w:numPr>
        <w:spacing w:after="0" w:line="360" w:lineRule="auto"/>
        <w:ind w:left="284" w:hanging="284"/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Size exclusion chromatography</w:t>
      </w:r>
    </w:p>
    <w:p w14:paraId="42F7EAA1" w14:textId="77777777" w:rsidR="003E6F4D" w:rsidRDefault="003E6F4D" w:rsidP="003E6F4D">
      <w:pPr>
        <w:pStyle w:val="ListNumber2"/>
        <w:numPr>
          <w:ilvl w:val="0"/>
          <w:numId w:val="0"/>
        </w:numPr>
        <w:spacing w:after="0" w:line="360" w:lineRule="auto"/>
        <w:ind w:left="284"/>
        <w:rPr>
          <w:rFonts w:ascii="Arial" w:hAnsi="Arial" w:cs="Arial"/>
          <w:b/>
          <w:sz w:val="18"/>
          <w:szCs w:val="18"/>
        </w:rPr>
      </w:pPr>
    </w:p>
    <w:p w14:paraId="093AFF9F" w14:textId="79925442" w:rsidR="002C3A51" w:rsidRDefault="00FA7648" w:rsidP="002A2CCC">
      <w:pPr>
        <w:pStyle w:val="ListNumber2"/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8C65F3">
        <w:rPr>
          <w:rFonts w:ascii="Arial" w:hAnsi="Arial" w:cs="Arial"/>
          <w:sz w:val="18"/>
          <w:szCs w:val="18"/>
        </w:rPr>
        <w:t xml:space="preserve">Equilibrate the </w:t>
      </w:r>
      <w:proofErr w:type="spellStart"/>
      <w:r w:rsidRPr="008C65F3">
        <w:rPr>
          <w:rFonts w:ascii="Arial" w:hAnsi="Arial" w:cs="Arial"/>
          <w:sz w:val="18"/>
          <w:szCs w:val="18"/>
        </w:rPr>
        <w:t>Superdex</w:t>
      </w:r>
      <w:proofErr w:type="spellEnd"/>
      <w:r w:rsidRPr="008C65F3">
        <w:rPr>
          <w:rFonts w:ascii="Arial" w:hAnsi="Arial" w:cs="Arial"/>
          <w:sz w:val="18"/>
          <w:szCs w:val="18"/>
        </w:rPr>
        <w:t xml:space="preserve"> 200 increase column with </w:t>
      </w:r>
      <w:r>
        <w:rPr>
          <w:rFonts w:ascii="Arial" w:hAnsi="Arial" w:cs="Arial"/>
          <w:sz w:val="18"/>
          <w:szCs w:val="18"/>
        </w:rPr>
        <w:t xml:space="preserve">ice cold </w:t>
      </w:r>
      <w:r w:rsidRPr="008C65F3">
        <w:rPr>
          <w:rFonts w:ascii="Arial" w:hAnsi="Arial" w:cs="Arial"/>
          <w:sz w:val="18"/>
          <w:szCs w:val="18"/>
        </w:rPr>
        <w:t>buffer 20mM HEPES pH7.5, 0.8m NaCl, 0.1mM EDTA, 1mM TCEP, 2%</w:t>
      </w:r>
      <w:r>
        <w:rPr>
          <w:rFonts w:ascii="Arial" w:hAnsi="Arial" w:cs="Arial"/>
          <w:sz w:val="18"/>
          <w:szCs w:val="18"/>
        </w:rPr>
        <w:t xml:space="preserve"> glycerol</w:t>
      </w:r>
    </w:p>
    <w:p w14:paraId="29294819" w14:textId="3340F8B9" w:rsidR="0060743E" w:rsidRDefault="0060743E" w:rsidP="002A2CCC">
      <w:pPr>
        <w:pStyle w:val="ListNumber2"/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Run </w:t>
      </w:r>
      <w:r w:rsidR="00AF060F">
        <w:rPr>
          <w:rFonts w:ascii="Arial" w:hAnsi="Arial" w:cs="Arial"/>
          <w:sz w:val="18"/>
          <w:szCs w:val="18"/>
        </w:rPr>
        <w:t xml:space="preserve">800uL Tn5 protein through the </w:t>
      </w:r>
      <w:proofErr w:type="spellStart"/>
      <w:r w:rsidR="00AF060F" w:rsidRPr="008C65F3">
        <w:rPr>
          <w:rFonts w:ascii="Arial" w:hAnsi="Arial" w:cs="Arial"/>
          <w:sz w:val="18"/>
          <w:szCs w:val="18"/>
        </w:rPr>
        <w:t>Superdex</w:t>
      </w:r>
      <w:proofErr w:type="spellEnd"/>
      <w:r w:rsidR="00AF060F" w:rsidRPr="008C65F3">
        <w:rPr>
          <w:rFonts w:ascii="Arial" w:hAnsi="Arial" w:cs="Arial"/>
          <w:sz w:val="18"/>
          <w:szCs w:val="18"/>
        </w:rPr>
        <w:t xml:space="preserve"> 200 increase column</w:t>
      </w:r>
    </w:p>
    <w:p w14:paraId="14473316" w14:textId="65F1B204" w:rsidR="003E6F4D" w:rsidRDefault="00AF060F" w:rsidP="003E6F4D">
      <w:pPr>
        <w:pStyle w:val="ListNumber2"/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ollect each eluted fraction</w:t>
      </w:r>
      <w:r w:rsidR="008D6C88">
        <w:rPr>
          <w:rFonts w:ascii="Arial" w:hAnsi="Arial" w:cs="Arial"/>
          <w:sz w:val="18"/>
          <w:szCs w:val="18"/>
        </w:rPr>
        <w:t>, concentrate and analysis by SDS-PAGE.</w:t>
      </w:r>
    </w:p>
    <w:p w14:paraId="6237DD49" w14:textId="2E461B6F" w:rsidR="00084396" w:rsidRPr="003E6F4D" w:rsidRDefault="00F562A3" w:rsidP="003E6F4D">
      <w:pPr>
        <w:pStyle w:val="ListNumber2"/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n5 dimer retain the activity, however monomer has no activity.</w:t>
      </w:r>
    </w:p>
    <w:p w14:paraId="1909CE54" w14:textId="77777777" w:rsidR="00621360" w:rsidRDefault="00621360" w:rsidP="00621360">
      <w:pPr>
        <w:pStyle w:val="ListNumber2"/>
        <w:numPr>
          <w:ilvl w:val="0"/>
          <w:numId w:val="0"/>
        </w:numPr>
        <w:spacing w:after="0"/>
        <w:rPr>
          <w:rFonts w:ascii="Arial" w:hAnsi="Arial" w:cs="Arial"/>
          <w:sz w:val="18"/>
          <w:szCs w:val="18"/>
        </w:rPr>
      </w:pPr>
    </w:p>
    <w:p w14:paraId="1E6A836D" w14:textId="77777777" w:rsidR="003E6F4D" w:rsidRDefault="003E6F4D" w:rsidP="003E6F4D">
      <w:pPr>
        <w:pStyle w:val="ListNumber2"/>
        <w:numPr>
          <w:ilvl w:val="1"/>
          <w:numId w:val="6"/>
        </w:numPr>
        <w:spacing w:after="0" w:line="360" w:lineRule="auto"/>
        <w:ind w:left="284" w:hanging="284"/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Tn5 activity test</w:t>
      </w:r>
    </w:p>
    <w:p w14:paraId="29904317" w14:textId="77777777" w:rsidR="003E6F4D" w:rsidRDefault="003E6F4D" w:rsidP="00621360">
      <w:pPr>
        <w:pStyle w:val="ListNumber2"/>
        <w:numPr>
          <w:ilvl w:val="0"/>
          <w:numId w:val="0"/>
        </w:numPr>
        <w:spacing w:after="0"/>
        <w:rPr>
          <w:rFonts w:ascii="Arial" w:hAnsi="Arial" w:cs="Arial"/>
          <w:sz w:val="18"/>
          <w:szCs w:val="18"/>
        </w:rPr>
      </w:pPr>
    </w:p>
    <w:p w14:paraId="00723A36" w14:textId="70C83D81" w:rsidR="00CF4D62" w:rsidRPr="00D85B3F" w:rsidRDefault="00CF4D62" w:rsidP="00D85B3F">
      <w:pPr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EB0502">
        <w:rPr>
          <w:rFonts w:ascii="Arial" w:hAnsi="Arial" w:cs="Arial"/>
          <w:sz w:val="18"/>
          <w:szCs w:val="18"/>
        </w:rPr>
        <w:t>Design and order the lyophilized oligonucleotides that you would like to use to load the Tn5 transposase. You will need 3 oligonucleotides</w:t>
      </w:r>
      <w:r w:rsidR="00D85B3F">
        <w:rPr>
          <w:rFonts w:ascii="Arial" w:hAnsi="Arial" w:cs="Arial"/>
          <w:sz w:val="18"/>
          <w:szCs w:val="18"/>
        </w:rPr>
        <w:t xml:space="preserve">: </w:t>
      </w:r>
      <w:r w:rsidRPr="00EB0502">
        <w:rPr>
          <w:rFonts w:ascii="Arial" w:hAnsi="Arial" w:cs="Arial"/>
          <w:sz w:val="18"/>
          <w:szCs w:val="18"/>
        </w:rPr>
        <w:t>A, B and Rev.</w:t>
      </w:r>
      <w:r w:rsidR="00D85B3F">
        <w:rPr>
          <w:rFonts w:ascii="Arial" w:hAnsi="Arial" w:cs="Arial"/>
          <w:sz w:val="18"/>
          <w:szCs w:val="18"/>
        </w:rPr>
        <w:t xml:space="preserve"> </w:t>
      </w:r>
      <w:r w:rsidRPr="00D85B3F">
        <w:rPr>
          <w:rFonts w:ascii="Arial" w:hAnsi="Arial" w:cs="Arial"/>
          <w:sz w:val="18"/>
          <w:szCs w:val="18"/>
        </w:rPr>
        <w:t>Tn5MErev, 5’-[</w:t>
      </w:r>
      <w:proofErr w:type="spellStart"/>
      <w:r w:rsidRPr="00D85B3F">
        <w:rPr>
          <w:rFonts w:ascii="Arial" w:hAnsi="Arial" w:cs="Arial"/>
          <w:sz w:val="18"/>
          <w:szCs w:val="18"/>
        </w:rPr>
        <w:t>phos</w:t>
      </w:r>
      <w:proofErr w:type="spellEnd"/>
      <w:r w:rsidRPr="00D85B3F">
        <w:rPr>
          <w:rFonts w:ascii="Arial" w:hAnsi="Arial" w:cs="Arial"/>
          <w:sz w:val="18"/>
          <w:szCs w:val="18"/>
        </w:rPr>
        <w:t>]CTGTCTCTTATACACATCT-3’; Tn5ME-A (Illumina FC-121-1030), 5’-TCGTCGGCAGCGTCAGATGTGTATAAGAGACAG-3’; and Tn5ME-B (Illumina FC-121-1031), 5’-GTCTCGTGGGCTCGGAGATGTGTATAAGAGACAG-3’.</w:t>
      </w:r>
    </w:p>
    <w:p w14:paraId="392FD65A" w14:textId="0AFDEFBA" w:rsidR="00CF4D62" w:rsidRPr="00EB0502" w:rsidRDefault="00CF4D62" w:rsidP="00CF4D62">
      <w:pPr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EB0502">
        <w:rPr>
          <w:rFonts w:ascii="Arial" w:hAnsi="Arial" w:cs="Arial"/>
          <w:sz w:val="18"/>
          <w:szCs w:val="18"/>
        </w:rPr>
        <w:t>Prepare th</w:t>
      </w:r>
      <w:r w:rsidR="00D85B3F">
        <w:rPr>
          <w:rFonts w:ascii="Arial" w:hAnsi="Arial" w:cs="Arial"/>
          <w:sz w:val="18"/>
          <w:szCs w:val="18"/>
        </w:rPr>
        <w:t>e</w:t>
      </w:r>
      <w:r w:rsidRPr="00EB0502">
        <w:rPr>
          <w:rFonts w:ascii="Arial" w:hAnsi="Arial" w:cs="Arial"/>
          <w:sz w:val="18"/>
          <w:szCs w:val="18"/>
        </w:rPr>
        <w:t xml:space="preserve"> Annealing Buffer: 40mM Tris-HCl (pH8.0), 50mM NaCl, 0.1mM EDTA. </w:t>
      </w:r>
    </w:p>
    <w:p w14:paraId="7B3EFF07" w14:textId="77777777" w:rsidR="00CF4D62" w:rsidRPr="00EB0502" w:rsidRDefault="00CF4D62" w:rsidP="00CF4D62">
      <w:pPr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EB0502">
        <w:rPr>
          <w:rFonts w:ascii="Arial" w:hAnsi="Arial" w:cs="Arial"/>
          <w:sz w:val="18"/>
          <w:szCs w:val="18"/>
        </w:rPr>
        <w:t xml:space="preserve">Resuspend the oligos in Annealing Buffer to stock concentration of 100 </w:t>
      </w:r>
      <w:proofErr w:type="spellStart"/>
      <w:r w:rsidRPr="00EB0502">
        <w:rPr>
          <w:rFonts w:ascii="Arial" w:hAnsi="Arial" w:cs="Arial"/>
          <w:sz w:val="18"/>
          <w:szCs w:val="18"/>
        </w:rPr>
        <w:t>μM</w:t>
      </w:r>
      <w:proofErr w:type="spellEnd"/>
      <w:r w:rsidRPr="00EB0502">
        <w:rPr>
          <w:rFonts w:ascii="Arial" w:hAnsi="Arial" w:cs="Arial"/>
          <w:sz w:val="18"/>
          <w:szCs w:val="18"/>
        </w:rPr>
        <w:t xml:space="preserve">. </w:t>
      </w:r>
    </w:p>
    <w:p w14:paraId="3ACAAE06" w14:textId="77777777" w:rsidR="00CF4D62" w:rsidRPr="00EB0502" w:rsidRDefault="00CF4D62" w:rsidP="00CF4D62">
      <w:pPr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EB0502">
        <w:rPr>
          <w:rFonts w:ascii="Arial" w:hAnsi="Arial" w:cs="Arial"/>
          <w:sz w:val="18"/>
          <w:szCs w:val="18"/>
        </w:rPr>
        <w:t xml:space="preserve">In a PCR tube, mix 50 </w:t>
      </w:r>
      <w:proofErr w:type="spellStart"/>
      <w:r w:rsidRPr="00EB0502">
        <w:rPr>
          <w:rFonts w:ascii="Arial" w:hAnsi="Arial" w:cs="Arial"/>
          <w:sz w:val="18"/>
          <w:szCs w:val="18"/>
        </w:rPr>
        <w:t>μL</w:t>
      </w:r>
      <w:proofErr w:type="spellEnd"/>
      <w:r w:rsidRPr="00EB0502">
        <w:rPr>
          <w:rFonts w:ascii="Arial" w:hAnsi="Arial" w:cs="Arial"/>
          <w:sz w:val="18"/>
          <w:szCs w:val="18"/>
        </w:rPr>
        <w:t xml:space="preserve"> of oligo Rev with 100 </w:t>
      </w:r>
      <w:proofErr w:type="spellStart"/>
      <w:r w:rsidRPr="00EB0502">
        <w:rPr>
          <w:rFonts w:ascii="Arial" w:hAnsi="Arial" w:cs="Arial"/>
          <w:sz w:val="18"/>
          <w:szCs w:val="18"/>
        </w:rPr>
        <w:t>μL</w:t>
      </w:r>
      <w:proofErr w:type="spellEnd"/>
      <w:r w:rsidRPr="00EB0502">
        <w:rPr>
          <w:rFonts w:ascii="Arial" w:hAnsi="Arial" w:cs="Arial"/>
          <w:sz w:val="18"/>
          <w:szCs w:val="18"/>
        </w:rPr>
        <w:t xml:space="preserve"> of oligo A. </w:t>
      </w:r>
    </w:p>
    <w:p w14:paraId="0C82E709" w14:textId="77777777" w:rsidR="00CF4D62" w:rsidRPr="00EB0502" w:rsidRDefault="00CF4D62" w:rsidP="00CF4D62">
      <w:pPr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EB0502">
        <w:rPr>
          <w:rFonts w:ascii="Arial" w:hAnsi="Arial" w:cs="Arial"/>
          <w:sz w:val="18"/>
          <w:szCs w:val="18"/>
        </w:rPr>
        <w:t xml:space="preserve">In a separate PCR tube, mix 50 </w:t>
      </w:r>
      <w:proofErr w:type="spellStart"/>
      <w:r w:rsidRPr="00EB0502">
        <w:rPr>
          <w:rFonts w:ascii="Arial" w:hAnsi="Arial" w:cs="Arial"/>
          <w:sz w:val="18"/>
          <w:szCs w:val="18"/>
        </w:rPr>
        <w:t>μL</w:t>
      </w:r>
      <w:proofErr w:type="spellEnd"/>
      <w:r w:rsidRPr="00EB0502">
        <w:rPr>
          <w:rFonts w:ascii="Arial" w:hAnsi="Arial" w:cs="Arial"/>
          <w:sz w:val="18"/>
          <w:szCs w:val="18"/>
        </w:rPr>
        <w:t xml:space="preserve"> of oligo Rev with 100 </w:t>
      </w:r>
      <w:proofErr w:type="spellStart"/>
      <w:r w:rsidRPr="00EB0502">
        <w:rPr>
          <w:rFonts w:ascii="Arial" w:hAnsi="Arial" w:cs="Arial"/>
          <w:sz w:val="18"/>
          <w:szCs w:val="18"/>
        </w:rPr>
        <w:t>μL</w:t>
      </w:r>
      <w:proofErr w:type="spellEnd"/>
      <w:r w:rsidRPr="00EB0502">
        <w:rPr>
          <w:rFonts w:ascii="Arial" w:hAnsi="Arial" w:cs="Arial"/>
          <w:sz w:val="18"/>
          <w:szCs w:val="18"/>
        </w:rPr>
        <w:t xml:space="preserve"> of oligo B. </w:t>
      </w:r>
    </w:p>
    <w:p w14:paraId="14E6095B" w14:textId="77777777" w:rsidR="00CF4D62" w:rsidRPr="00EB0502" w:rsidRDefault="00CF4D62" w:rsidP="00CF4D62">
      <w:pPr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EB0502">
        <w:rPr>
          <w:rFonts w:ascii="Arial" w:hAnsi="Arial" w:cs="Arial"/>
          <w:sz w:val="18"/>
          <w:szCs w:val="18"/>
        </w:rPr>
        <w:t>Vortex and place PCR tubes in a thermocycler.</w:t>
      </w:r>
    </w:p>
    <w:p w14:paraId="5801ADAA" w14:textId="77777777" w:rsidR="00CF4D62" w:rsidRPr="00EB0502" w:rsidRDefault="00CF4D62" w:rsidP="00CF4D62">
      <w:pPr>
        <w:numPr>
          <w:ilvl w:val="0"/>
          <w:numId w:val="19"/>
        </w:numPr>
        <w:tabs>
          <w:tab w:val="clear" w:pos="3420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EB0502">
        <w:rPr>
          <w:rFonts w:ascii="Arial" w:hAnsi="Arial" w:cs="Arial"/>
          <w:sz w:val="18"/>
          <w:szCs w:val="18"/>
        </w:rPr>
        <w:t>Run the following program.</w:t>
      </w:r>
    </w:p>
    <w:tbl>
      <w:tblPr>
        <w:tblW w:w="0" w:type="auto"/>
        <w:tblInd w:w="-113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267"/>
        <w:gridCol w:w="2267"/>
      </w:tblGrid>
      <w:tr w:rsidR="00CF4D62" w:rsidRPr="00EB0502" w14:paraId="0BC71E59" w14:textId="77777777" w:rsidTr="006A2F9D">
        <w:trPr>
          <w:trHeight w:val="108"/>
        </w:trPr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04925" w14:textId="77777777" w:rsidR="00CF4D62" w:rsidRPr="00EB0502" w:rsidRDefault="00CF4D62" w:rsidP="00CF4D62">
            <w:pPr>
              <w:tabs>
                <w:tab w:val="num" w:pos="142"/>
              </w:tabs>
              <w:spacing w:after="0" w:line="360" w:lineRule="auto"/>
              <w:ind w:left="142" w:hanging="142"/>
              <w:rPr>
                <w:rFonts w:ascii="Arial" w:hAnsi="Arial" w:cs="Arial"/>
                <w:sz w:val="18"/>
                <w:szCs w:val="18"/>
              </w:rPr>
            </w:pPr>
            <w:r w:rsidRPr="00EB0502">
              <w:rPr>
                <w:rFonts w:ascii="Arial" w:hAnsi="Arial" w:cs="Arial"/>
                <w:sz w:val="18"/>
                <w:szCs w:val="18"/>
              </w:rPr>
              <w:t>Temperature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2E9FC" w14:textId="77777777" w:rsidR="00CF4D62" w:rsidRPr="00EB0502" w:rsidRDefault="00CF4D62" w:rsidP="00CF4D62">
            <w:pPr>
              <w:tabs>
                <w:tab w:val="num" w:pos="142"/>
              </w:tabs>
              <w:spacing w:after="0" w:line="360" w:lineRule="auto"/>
              <w:ind w:left="142" w:hanging="142"/>
              <w:rPr>
                <w:rFonts w:ascii="Arial" w:hAnsi="Arial" w:cs="Arial"/>
                <w:sz w:val="18"/>
                <w:szCs w:val="18"/>
              </w:rPr>
            </w:pPr>
            <w:r w:rsidRPr="00EB0502">
              <w:rPr>
                <w:rFonts w:ascii="Arial" w:hAnsi="Arial" w:cs="Arial"/>
                <w:sz w:val="18"/>
                <w:szCs w:val="18"/>
              </w:rPr>
              <w:t>Time</w:t>
            </w:r>
          </w:p>
        </w:tc>
      </w:tr>
      <w:tr w:rsidR="00CF4D62" w:rsidRPr="00EB0502" w14:paraId="66252E00" w14:textId="77777777" w:rsidTr="006A2F9D">
        <w:trPr>
          <w:trHeight w:val="108"/>
        </w:trPr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3FFD7" w14:textId="77777777" w:rsidR="00CF4D62" w:rsidRPr="00EB0502" w:rsidRDefault="00CF4D62" w:rsidP="00CF4D62">
            <w:pPr>
              <w:tabs>
                <w:tab w:val="num" w:pos="142"/>
              </w:tabs>
              <w:spacing w:after="0" w:line="360" w:lineRule="auto"/>
              <w:ind w:left="142" w:hanging="142"/>
              <w:rPr>
                <w:rFonts w:ascii="Arial" w:hAnsi="Arial" w:cs="Arial"/>
                <w:sz w:val="18"/>
                <w:szCs w:val="18"/>
              </w:rPr>
            </w:pPr>
            <w:r w:rsidRPr="00EB0502">
              <w:rPr>
                <w:rFonts w:ascii="Arial" w:hAnsi="Arial" w:cs="Arial"/>
                <w:sz w:val="18"/>
                <w:szCs w:val="18"/>
              </w:rPr>
              <w:t xml:space="preserve">95°C 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ACE31" w14:textId="77777777" w:rsidR="00CF4D62" w:rsidRPr="00EB0502" w:rsidRDefault="00CF4D62" w:rsidP="00CF4D62">
            <w:pPr>
              <w:tabs>
                <w:tab w:val="num" w:pos="142"/>
              </w:tabs>
              <w:spacing w:after="0" w:line="360" w:lineRule="auto"/>
              <w:ind w:left="142" w:hanging="142"/>
              <w:rPr>
                <w:rFonts w:ascii="Arial" w:hAnsi="Arial" w:cs="Arial"/>
                <w:sz w:val="18"/>
                <w:szCs w:val="18"/>
              </w:rPr>
            </w:pPr>
            <w:r w:rsidRPr="00EB0502">
              <w:rPr>
                <w:rFonts w:ascii="Arial" w:hAnsi="Arial" w:cs="Arial"/>
                <w:sz w:val="18"/>
                <w:szCs w:val="18"/>
              </w:rPr>
              <w:t xml:space="preserve">5 minutes </w:t>
            </w:r>
          </w:p>
        </w:tc>
      </w:tr>
      <w:tr w:rsidR="00CF4D62" w:rsidRPr="00EB0502" w14:paraId="45F15383" w14:textId="77777777" w:rsidTr="006A2F9D">
        <w:trPr>
          <w:trHeight w:val="108"/>
        </w:trPr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2AE1C" w14:textId="77777777" w:rsidR="00CF4D62" w:rsidRPr="00EB0502" w:rsidRDefault="00CF4D62" w:rsidP="00CF4D62">
            <w:pPr>
              <w:tabs>
                <w:tab w:val="num" w:pos="142"/>
              </w:tabs>
              <w:spacing w:after="0" w:line="360" w:lineRule="auto"/>
              <w:ind w:left="142" w:hanging="142"/>
              <w:rPr>
                <w:rFonts w:ascii="Arial" w:hAnsi="Arial" w:cs="Arial"/>
                <w:sz w:val="18"/>
                <w:szCs w:val="18"/>
              </w:rPr>
            </w:pPr>
            <w:r w:rsidRPr="00EB0502">
              <w:rPr>
                <w:rFonts w:ascii="Arial" w:hAnsi="Arial" w:cs="Arial"/>
                <w:sz w:val="18"/>
                <w:szCs w:val="18"/>
              </w:rPr>
              <w:t xml:space="preserve">Cool to 65°C 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E4887" w14:textId="77777777" w:rsidR="00CF4D62" w:rsidRPr="00EB0502" w:rsidRDefault="00CF4D62" w:rsidP="00CF4D62">
            <w:pPr>
              <w:tabs>
                <w:tab w:val="num" w:pos="142"/>
              </w:tabs>
              <w:spacing w:after="0" w:line="360" w:lineRule="auto"/>
              <w:ind w:left="142" w:hanging="142"/>
              <w:rPr>
                <w:rFonts w:ascii="Arial" w:hAnsi="Arial" w:cs="Arial"/>
                <w:sz w:val="18"/>
                <w:szCs w:val="18"/>
              </w:rPr>
            </w:pPr>
            <w:r w:rsidRPr="00EB0502">
              <w:rPr>
                <w:rFonts w:ascii="Arial" w:hAnsi="Arial" w:cs="Arial"/>
                <w:sz w:val="18"/>
                <w:szCs w:val="18"/>
              </w:rPr>
              <w:t xml:space="preserve">-0.1°C/second </w:t>
            </w:r>
          </w:p>
        </w:tc>
      </w:tr>
      <w:tr w:rsidR="00CF4D62" w:rsidRPr="00EB0502" w14:paraId="55C09940" w14:textId="77777777" w:rsidTr="006A2F9D">
        <w:trPr>
          <w:trHeight w:val="108"/>
        </w:trPr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D94B7" w14:textId="77777777" w:rsidR="00CF4D62" w:rsidRPr="00EB0502" w:rsidRDefault="00CF4D62" w:rsidP="00CF4D62">
            <w:pPr>
              <w:tabs>
                <w:tab w:val="num" w:pos="142"/>
              </w:tabs>
              <w:spacing w:after="0" w:line="360" w:lineRule="auto"/>
              <w:ind w:left="142" w:hanging="142"/>
              <w:rPr>
                <w:rFonts w:ascii="Arial" w:hAnsi="Arial" w:cs="Arial"/>
                <w:sz w:val="18"/>
                <w:szCs w:val="18"/>
              </w:rPr>
            </w:pPr>
            <w:r w:rsidRPr="00EB0502">
              <w:rPr>
                <w:rFonts w:ascii="Arial" w:hAnsi="Arial" w:cs="Arial"/>
                <w:sz w:val="18"/>
                <w:szCs w:val="18"/>
              </w:rPr>
              <w:t xml:space="preserve">65°C 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F1F4D" w14:textId="77777777" w:rsidR="00CF4D62" w:rsidRPr="00EB0502" w:rsidRDefault="00CF4D62" w:rsidP="00CF4D62">
            <w:pPr>
              <w:tabs>
                <w:tab w:val="num" w:pos="142"/>
              </w:tabs>
              <w:spacing w:after="0" w:line="360" w:lineRule="auto"/>
              <w:ind w:left="142" w:hanging="142"/>
              <w:rPr>
                <w:rFonts w:ascii="Arial" w:hAnsi="Arial" w:cs="Arial"/>
                <w:sz w:val="18"/>
                <w:szCs w:val="18"/>
              </w:rPr>
            </w:pPr>
            <w:r w:rsidRPr="00EB0502">
              <w:rPr>
                <w:rFonts w:ascii="Arial" w:hAnsi="Arial" w:cs="Arial"/>
                <w:sz w:val="18"/>
                <w:szCs w:val="18"/>
              </w:rPr>
              <w:t xml:space="preserve">5 minutes </w:t>
            </w:r>
          </w:p>
        </w:tc>
      </w:tr>
      <w:tr w:rsidR="00CF4D62" w:rsidRPr="00EB0502" w14:paraId="6DBE48F6" w14:textId="77777777" w:rsidTr="006A2F9D">
        <w:trPr>
          <w:trHeight w:val="108"/>
        </w:trPr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402A4" w14:textId="77777777" w:rsidR="00CF4D62" w:rsidRPr="00EB0502" w:rsidRDefault="00CF4D62" w:rsidP="00CF4D62">
            <w:pPr>
              <w:tabs>
                <w:tab w:val="num" w:pos="142"/>
              </w:tabs>
              <w:spacing w:after="0" w:line="360" w:lineRule="auto"/>
              <w:ind w:left="142" w:hanging="142"/>
              <w:rPr>
                <w:rFonts w:ascii="Arial" w:hAnsi="Arial" w:cs="Arial"/>
                <w:sz w:val="18"/>
                <w:szCs w:val="18"/>
              </w:rPr>
            </w:pPr>
            <w:r w:rsidRPr="00EB0502">
              <w:rPr>
                <w:rFonts w:ascii="Arial" w:hAnsi="Arial" w:cs="Arial"/>
                <w:sz w:val="18"/>
                <w:szCs w:val="18"/>
              </w:rPr>
              <w:t xml:space="preserve">Cool to 4°C 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637F9" w14:textId="77777777" w:rsidR="00CF4D62" w:rsidRPr="00EB0502" w:rsidRDefault="00CF4D62" w:rsidP="00CF4D62">
            <w:pPr>
              <w:tabs>
                <w:tab w:val="num" w:pos="142"/>
              </w:tabs>
              <w:spacing w:after="0" w:line="360" w:lineRule="auto"/>
              <w:ind w:left="142" w:hanging="142"/>
              <w:rPr>
                <w:rFonts w:ascii="Arial" w:hAnsi="Arial" w:cs="Arial"/>
                <w:sz w:val="18"/>
                <w:szCs w:val="18"/>
              </w:rPr>
            </w:pPr>
            <w:r w:rsidRPr="00EB0502">
              <w:rPr>
                <w:rFonts w:ascii="Arial" w:hAnsi="Arial" w:cs="Arial"/>
                <w:sz w:val="18"/>
                <w:szCs w:val="18"/>
              </w:rPr>
              <w:t xml:space="preserve">-0.1°C/second </w:t>
            </w:r>
          </w:p>
        </w:tc>
      </w:tr>
    </w:tbl>
    <w:p w14:paraId="3E82C4BF" w14:textId="745E42EB" w:rsidR="003E6F4D" w:rsidRDefault="003E6F4D" w:rsidP="00BA22C9">
      <w:pPr>
        <w:pStyle w:val="ListNumber2"/>
        <w:numPr>
          <w:ilvl w:val="0"/>
          <w:numId w:val="0"/>
        </w:numPr>
        <w:spacing w:after="0" w:line="360" w:lineRule="auto"/>
        <w:ind w:left="142"/>
        <w:rPr>
          <w:rFonts w:ascii="Arial" w:hAnsi="Arial" w:cs="Arial"/>
          <w:sz w:val="18"/>
          <w:szCs w:val="18"/>
        </w:rPr>
      </w:pPr>
    </w:p>
    <w:p w14:paraId="43E6A432" w14:textId="77777777" w:rsidR="00DF5B81" w:rsidRPr="00EB0502" w:rsidRDefault="00DF5B81" w:rsidP="00DF5B81">
      <w:pPr>
        <w:spacing w:after="0" w:line="360" w:lineRule="auto"/>
        <w:rPr>
          <w:rFonts w:ascii="Arial" w:hAnsi="Arial" w:cs="Arial"/>
          <w:b/>
          <w:bCs/>
          <w:sz w:val="18"/>
          <w:szCs w:val="18"/>
        </w:rPr>
      </w:pPr>
      <w:r w:rsidRPr="00EB0502">
        <w:rPr>
          <w:rFonts w:ascii="Arial" w:hAnsi="Arial" w:cs="Arial"/>
          <w:b/>
          <w:bCs/>
          <w:sz w:val="18"/>
          <w:szCs w:val="18"/>
        </w:rPr>
        <w:t>Prepare Template</w:t>
      </w:r>
    </w:p>
    <w:p w14:paraId="648BDD6E" w14:textId="4392B2F6" w:rsidR="003B5E75" w:rsidRDefault="00DF5B81" w:rsidP="00DF5B81">
      <w:pPr>
        <w:pStyle w:val="ListNumber2"/>
        <w:numPr>
          <w:ilvl w:val="0"/>
          <w:numId w:val="19"/>
        </w:numPr>
        <w:tabs>
          <w:tab w:val="clear" w:pos="3420"/>
          <w:tab w:val="num" w:pos="284"/>
        </w:tabs>
        <w:spacing w:after="0" w:line="360" w:lineRule="auto"/>
        <w:ind w:left="142" w:hanging="142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Prepare template by digesting </w:t>
      </w:r>
      <w:r w:rsidR="003B5E75">
        <w:rPr>
          <w:rFonts w:ascii="Arial" w:hAnsi="Arial" w:cs="Arial"/>
          <w:sz w:val="18"/>
          <w:szCs w:val="18"/>
        </w:rPr>
        <w:t xml:space="preserve">pUC19 plasmids with EcoRI at </w:t>
      </w:r>
      <w:r w:rsidR="003B5E75" w:rsidRPr="00EB0502">
        <w:rPr>
          <w:rFonts w:ascii="Arial" w:hAnsi="Arial" w:cs="Arial"/>
          <w:sz w:val="18"/>
          <w:szCs w:val="18"/>
        </w:rPr>
        <w:t>37°C overnight</w:t>
      </w:r>
    </w:p>
    <w:p w14:paraId="39C2ADC0" w14:textId="29BA20DF" w:rsidR="003E6F4D" w:rsidRDefault="00DF5B81" w:rsidP="00DF5B81">
      <w:pPr>
        <w:pStyle w:val="ListNumber2"/>
        <w:numPr>
          <w:ilvl w:val="0"/>
          <w:numId w:val="19"/>
        </w:numPr>
        <w:tabs>
          <w:tab w:val="clear" w:pos="3420"/>
          <w:tab w:val="num" w:pos="284"/>
        </w:tabs>
        <w:spacing w:after="0" w:line="360" w:lineRule="auto"/>
        <w:ind w:left="142" w:hanging="142"/>
        <w:rPr>
          <w:rFonts w:ascii="Arial" w:hAnsi="Arial" w:cs="Arial"/>
          <w:sz w:val="18"/>
          <w:szCs w:val="18"/>
        </w:rPr>
      </w:pPr>
      <w:r w:rsidRPr="00EB0502">
        <w:rPr>
          <w:rFonts w:ascii="Arial" w:hAnsi="Arial" w:cs="Arial"/>
          <w:sz w:val="18"/>
          <w:szCs w:val="18"/>
        </w:rPr>
        <w:t>Purify by PCR/digestion purification kit</w:t>
      </w:r>
    </w:p>
    <w:p w14:paraId="6A883417" w14:textId="77777777" w:rsidR="009A08BA" w:rsidRDefault="009A08BA" w:rsidP="009A08BA">
      <w:pPr>
        <w:pStyle w:val="ListNumber2"/>
        <w:numPr>
          <w:ilvl w:val="0"/>
          <w:numId w:val="0"/>
        </w:numPr>
        <w:spacing w:after="0" w:line="360" w:lineRule="auto"/>
        <w:ind w:left="142" w:hanging="142"/>
        <w:rPr>
          <w:rFonts w:ascii="Arial" w:hAnsi="Arial" w:cs="Arial"/>
          <w:b/>
          <w:bCs/>
          <w:sz w:val="18"/>
          <w:szCs w:val="18"/>
        </w:rPr>
      </w:pPr>
    </w:p>
    <w:p w14:paraId="0708934A" w14:textId="1CB34CA4" w:rsidR="009A08BA" w:rsidRDefault="009A08BA" w:rsidP="009A08BA">
      <w:pPr>
        <w:pStyle w:val="ListNumber2"/>
        <w:numPr>
          <w:ilvl w:val="0"/>
          <w:numId w:val="0"/>
        </w:numPr>
        <w:spacing w:after="0" w:line="360" w:lineRule="auto"/>
        <w:ind w:left="142" w:hanging="142"/>
        <w:rPr>
          <w:rFonts w:ascii="Arial" w:hAnsi="Arial" w:cs="Arial"/>
          <w:sz w:val="18"/>
          <w:szCs w:val="18"/>
        </w:rPr>
      </w:pPr>
      <w:r w:rsidRPr="00EB0502">
        <w:rPr>
          <w:rFonts w:ascii="Arial" w:hAnsi="Arial" w:cs="Arial"/>
          <w:b/>
          <w:bCs/>
          <w:sz w:val="18"/>
          <w:szCs w:val="18"/>
        </w:rPr>
        <w:t>Prepar</w:t>
      </w:r>
      <w:r>
        <w:rPr>
          <w:rFonts w:ascii="Arial" w:hAnsi="Arial" w:cs="Arial"/>
          <w:b/>
          <w:bCs/>
          <w:sz w:val="18"/>
          <w:szCs w:val="18"/>
        </w:rPr>
        <w:t>e transposome</w:t>
      </w:r>
    </w:p>
    <w:p w14:paraId="4C21EB4E" w14:textId="7A694DE0" w:rsidR="00BA22C9" w:rsidRDefault="00707E7D" w:rsidP="00707E7D">
      <w:pPr>
        <w:pStyle w:val="ListNumber2"/>
        <w:numPr>
          <w:ilvl w:val="0"/>
          <w:numId w:val="19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EB0502">
        <w:rPr>
          <w:rFonts w:ascii="Arial" w:hAnsi="Arial" w:cs="Arial"/>
          <w:sz w:val="18"/>
          <w:szCs w:val="18"/>
        </w:rPr>
        <w:t>Assembly of Tn5 with pre-annealed Mosaic End double-stranded (MEDS) oligonucleotides can be performed in solution by mixing equimolar of pre-annealed Tn5MEDS-A and Tn5MEDS-B oligonucleotides in TE or duplex buffer (IDT)</w:t>
      </w:r>
      <w:r>
        <w:rPr>
          <w:rFonts w:ascii="Arial" w:hAnsi="Arial" w:cs="Arial"/>
          <w:sz w:val="18"/>
          <w:szCs w:val="18"/>
        </w:rPr>
        <w:t>.</w:t>
      </w:r>
    </w:p>
    <w:p w14:paraId="32ACBAFE" w14:textId="708E48E0" w:rsidR="00707E7D" w:rsidRDefault="00956AD9" w:rsidP="00DF5B81">
      <w:pPr>
        <w:pStyle w:val="ListNumber2"/>
        <w:numPr>
          <w:ilvl w:val="0"/>
          <w:numId w:val="19"/>
        </w:numPr>
        <w:tabs>
          <w:tab w:val="clear" w:pos="3420"/>
          <w:tab w:val="num" w:pos="284"/>
        </w:tabs>
        <w:spacing w:after="0" w:line="360" w:lineRule="auto"/>
        <w:ind w:left="142" w:hanging="142"/>
        <w:rPr>
          <w:rFonts w:ascii="Arial" w:hAnsi="Arial" w:cs="Arial"/>
          <w:sz w:val="18"/>
          <w:szCs w:val="18"/>
        </w:rPr>
      </w:pPr>
      <w:r w:rsidRPr="00EB0502">
        <w:rPr>
          <w:rFonts w:ascii="Arial" w:hAnsi="Arial" w:cs="Arial"/>
          <w:sz w:val="18"/>
          <w:szCs w:val="18"/>
        </w:rPr>
        <w:t xml:space="preserve">The mixture is incubated for 60 min at </w:t>
      </w:r>
      <w:r w:rsidR="00461065">
        <w:rPr>
          <w:rFonts w:ascii="Arial" w:hAnsi="Arial" w:cs="Arial"/>
          <w:sz w:val="18"/>
          <w:szCs w:val="18"/>
        </w:rPr>
        <w:t>25 degrees</w:t>
      </w:r>
      <w:r w:rsidRPr="00EB0502">
        <w:rPr>
          <w:rFonts w:ascii="Arial" w:hAnsi="Arial" w:cs="Arial"/>
          <w:sz w:val="18"/>
          <w:szCs w:val="18"/>
        </w:rPr>
        <w:t xml:space="preserve"> and then stored at </w:t>
      </w:r>
      <w:r w:rsidR="00461065">
        <w:rPr>
          <w:rFonts w:ascii="Arial" w:hAnsi="Arial" w:cs="Arial"/>
          <w:sz w:val="18"/>
          <w:szCs w:val="18"/>
        </w:rPr>
        <w:t>-</w:t>
      </w:r>
      <w:r w:rsidRPr="00EB0502">
        <w:rPr>
          <w:rFonts w:ascii="Arial" w:hAnsi="Arial" w:cs="Arial"/>
          <w:sz w:val="18"/>
          <w:szCs w:val="18"/>
        </w:rPr>
        <w:t>20°C</w:t>
      </w:r>
    </w:p>
    <w:p w14:paraId="03C53CA2" w14:textId="77777777" w:rsidR="008D6C88" w:rsidRDefault="008D6C88" w:rsidP="00621360">
      <w:pPr>
        <w:pStyle w:val="ListNumber2"/>
        <w:numPr>
          <w:ilvl w:val="0"/>
          <w:numId w:val="0"/>
        </w:numPr>
        <w:spacing w:after="0"/>
        <w:rPr>
          <w:rFonts w:ascii="Arial" w:hAnsi="Arial" w:cs="Arial"/>
          <w:b/>
          <w:sz w:val="18"/>
          <w:szCs w:val="18"/>
        </w:rPr>
      </w:pPr>
    </w:p>
    <w:p w14:paraId="38CD48BA" w14:textId="21CF49EA" w:rsidR="00461065" w:rsidRDefault="00461065" w:rsidP="00461065">
      <w:pPr>
        <w:pStyle w:val="ListNumber2"/>
        <w:numPr>
          <w:ilvl w:val="0"/>
          <w:numId w:val="0"/>
        </w:numPr>
        <w:spacing w:after="0" w:line="360" w:lineRule="auto"/>
        <w:ind w:left="142" w:hanging="142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Tagmentation reaction</w:t>
      </w:r>
    </w:p>
    <w:p w14:paraId="4F9FFC84" w14:textId="54BBACF7" w:rsidR="00135B1C" w:rsidRDefault="00135B1C" w:rsidP="00461065">
      <w:pPr>
        <w:pStyle w:val="ListNumber2"/>
        <w:numPr>
          <w:ilvl w:val="0"/>
          <w:numId w:val="19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ix and i</w:t>
      </w:r>
      <w:r w:rsidR="00461065">
        <w:rPr>
          <w:rFonts w:ascii="Arial" w:hAnsi="Arial" w:cs="Arial"/>
          <w:sz w:val="18"/>
          <w:szCs w:val="18"/>
        </w:rPr>
        <w:t>ncubate the</w:t>
      </w:r>
      <w:r>
        <w:rPr>
          <w:rFonts w:ascii="Arial" w:hAnsi="Arial" w:cs="Arial"/>
          <w:sz w:val="18"/>
          <w:szCs w:val="18"/>
        </w:rPr>
        <w:t xml:space="preserve"> Tn5 with pUC19 (EcoRI digested) at 37 degrees for </w:t>
      </w:r>
      <w:r w:rsidR="00EF2507">
        <w:rPr>
          <w:rFonts w:ascii="Arial" w:hAnsi="Arial" w:cs="Arial"/>
          <w:sz w:val="18"/>
          <w:szCs w:val="18"/>
        </w:rPr>
        <w:t xml:space="preserve">30mins or </w:t>
      </w:r>
      <w:r>
        <w:rPr>
          <w:rFonts w:ascii="Arial" w:hAnsi="Arial" w:cs="Arial"/>
          <w:sz w:val="18"/>
          <w:szCs w:val="18"/>
        </w:rPr>
        <w:t>1 hour.</w:t>
      </w:r>
    </w:p>
    <w:p w14:paraId="366BC889" w14:textId="55A1F212" w:rsidR="00461065" w:rsidRDefault="00135B1C" w:rsidP="00461065">
      <w:pPr>
        <w:pStyle w:val="ListNumber2"/>
        <w:numPr>
          <w:ilvl w:val="0"/>
          <w:numId w:val="19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heck the Tagmentation on 1%</w:t>
      </w:r>
      <w:r w:rsidR="00960DF7">
        <w:rPr>
          <w:rFonts w:ascii="Arial" w:hAnsi="Arial" w:cs="Arial"/>
          <w:sz w:val="18"/>
          <w:szCs w:val="18"/>
        </w:rPr>
        <w:t xml:space="preserve"> agarose gel</w:t>
      </w:r>
      <w:r w:rsidR="00461065">
        <w:rPr>
          <w:rFonts w:ascii="Arial" w:hAnsi="Arial" w:cs="Arial"/>
          <w:sz w:val="18"/>
          <w:szCs w:val="18"/>
        </w:rPr>
        <w:t xml:space="preserve"> </w:t>
      </w:r>
    </w:p>
    <w:p w14:paraId="1FA79A4D" w14:textId="77777777" w:rsidR="00461065" w:rsidRDefault="00461065" w:rsidP="00461065">
      <w:pPr>
        <w:pStyle w:val="ListNumber2"/>
        <w:numPr>
          <w:ilvl w:val="0"/>
          <w:numId w:val="0"/>
        </w:numPr>
        <w:ind w:left="284" w:hanging="284"/>
        <w:rPr>
          <w:rFonts w:ascii="Arial" w:hAnsi="Arial" w:cs="Arial"/>
          <w:sz w:val="18"/>
          <w:szCs w:val="18"/>
        </w:rPr>
      </w:pPr>
    </w:p>
    <w:p w14:paraId="1BFAB848" w14:textId="202FC64D" w:rsidR="00527BD4" w:rsidRPr="00F665AF" w:rsidRDefault="00527BD4" w:rsidP="00461065">
      <w:pPr>
        <w:pStyle w:val="ListNumber2"/>
        <w:numPr>
          <w:ilvl w:val="0"/>
          <w:numId w:val="0"/>
        </w:numPr>
        <w:ind w:left="1080" w:hanging="360"/>
        <w:rPr>
          <w:rFonts w:ascii="Arial" w:hAnsi="Arial" w:cs="Arial"/>
          <w:sz w:val="18"/>
          <w:szCs w:val="18"/>
        </w:rPr>
      </w:pPr>
    </w:p>
    <w:p w14:paraId="29F6DCCB" w14:textId="08FAF18F" w:rsidR="00CC7D62" w:rsidRPr="00527BD4" w:rsidRDefault="00782127" w:rsidP="00527BD4">
      <w:pPr>
        <w:pStyle w:val="Heading4"/>
      </w:pPr>
      <w:bookmarkStart w:id="46" w:name="_Toc40273347"/>
      <w:r>
        <w:t>WORKED EXAMPLE</w:t>
      </w:r>
      <w:bookmarkEnd w:id="46"/>
    </w:p>
    <w:p w14:paraId="1BE3E9E5" w14:textId="196CB015" w:rsidR="00CC7D62" w:rsidRDefault="00F97EF5" w:rsidP="00527BD4">
      <w:pPr>
        <w:pStyle w:val="ListParagraph"/>
        <w:numPr>
          <w:ilvl w:val="2"/>
          <w:numId w:val="6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n5</w:t>
      </w:r>
      <w:r w:rsidR="00782127" w:rsidRPr="009A1B50">
        <w:rPr>
          <w:rFonts w:ascii="Arial" w:hAnsi="Arial" w:cs="Arial"/>
          <w:sz w:val="18"/>
          <w:szCs w:val="18"/>
        </w:rPr>
        <w:t xml:space="preserve"> expression</w:t>
      </w:r>
      <w:r w:rsidR="00E7012D">
        <w:rPr>
          <w:rFonts w:ascii="Arial" w:hAnsi="Arial" w:cs="Arial"/>
          <w:sz w:val="18"/>
          <w:szCs w:val="18"/>
        </w:rPr>
        <w:t xml:space="preserve"> and scale-up</w:t>
      </w:r>
      <w:r>
        <w:rPr>
          <w:rFonts w:ascii="Arial" w:hAnsi="Arial" w:cs="Arial"/>
          <w:sz w:val="18"/>
          <w:szCs w:val="18"/>
        </w:rPr>
        <w:t xml:space="preserve"> by different E. coli strains</w:t>
      </w:r>
      <w:r w:rsidR="00960DF7">
        <w:rPr>
          <w:rFonts w:ascii="Arial" w:hAnsi="Arial" w:cs="Arial"/>
          <w:sz w:val="18"/>
          <w:szCs w:val="18"/>
        </w:rPr>
        <w:t>, and</w:t>
      </w:r>
      <w:r w:rsidR="00782127" w:rsidRPr="009A1B50">
        <w:rPr>
          <w:rFonts w:ascii="Arial" w:hAnsi="Arial" w:cs="Arial"/>
          <w:sz w:val="18"/>
          <w:szCs w:val="18"/>
        </w:rPr>
        <w:t xml:space="preserve"> </w:t>
      </w:r>
      <w:r w:rsidR="00CC7D62">
        <w:rPr>
          <w:rFonts w:ascii="Arial" w:hAnsi="Arial" w:cs="Arial"/>
          <w:sz w:val="18"/>
          <w:szCs w:val="18"/>
        </w:rPr>
        <w:t xml:space="preserve">affinity </w:t>
      </w:r>
      <w:r w:rsidR="00782127" w:rsidRPr="009A1B50">
        <w:rPr>
          <w:rFonts w:ascii="Arial" w:hAnsi="Arial" w:cs="Arial"/>
          <w:sz w:val="18"/>
          <w:szCs w:val="18"/>
        </w:rPr>
        <w:t>purification</w:t>
      </w:r>
    </w:p>
    <w:p w14:paraId="5045780F" w14:textId="094EC518" w:rsidR="00DE3FEC" w:rsidRDefault="00F97EF5" w:rsidP="00DE3FEC">
      <w:pPr>
        <w:pStyle w:val="ListNumber2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1003700D" wp14:editId="45461B16">
            <wp:extent cx="2460741" cy="185733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1533" cy="1865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E3FEC" w:rsidRPr="00C06F71">
        <w:t xml:space="preserve">    </w:t>
      </w:r>
      <w:r w:rsidR="0078524E">
        <w:rPr>
          <w:rFonts w:hint="eastAsia"/>
          <w:noProof/>
        </w:rPr>
        <w:drawing>
          <wp:inline distT="0" distB="0" distL="0" distR="0" wp14:anchorId="797E9EE4" wp14:editId="11F5C67C">
            <wp:extent cx="1400417" cy="1536767"/>
            <wp:effectExtent l="0" t="0" r="9525" b="6350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610" t="9654" b="14829"/>
                    <a:stretch/>
                  </pic:blipFill>
                  <pic:spPr bwMode="auto">
                    <a:xfrm>
                      <a:off x="0" y="0"/>
                      <a:ext cx="1412640" cy="155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E3FEC" w:rsidRPr="00C06F71">
        <w:t xml:space="preserve"> </w:t>
      </w:r>
    </w:p>
    <w:p w14:paraId="4A2D5462" w14:textId="480B086C" w:rsidR="00997EBE" w:rsidRPr="00C06F71" w:rsidRDefault="00997EBE" w:rsidP="00DE3FEC">
      <w:pPr>
        <w:pStyle w:val="ListNumber2"/>
        <w:numPr>
          <w:ilvl w:val="0"/>
          <w:numId w:val="0"/>
        </w:numPr>
      </w:pPr>
      <w:r w:rsidRPr="008C65F3"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6A4EE263" wp14:editId="45E002F2">
            <wp:extent cx="3561851" cy="2036107"/>
            <wp:effectExtent l="0" t="0" r="635" b="2540"/>
            <wp:docPr id="10" name="Picture 10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4" t="6124" b="18062"/>
                    <a:stretch/>
                  </pic:blipFill>
                  <pic:spPr bwMode="auto">
                    <a:xfrm>
                      <a:off x="0" y="0"/>
                      <a:ext cx="3597594" cy="2056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1BBB8E" w14:textId="0AF8112B" w:rsidR="00DE3FEC" w:rsidRPr="00DE3FEC" w:rsidRDefault="00DE3FEC" w:rsidP="00DE3FEC">
      <w:pPr>
        <w:pStyle w:val="ListNumber2"/>
        <w:numPr>
          <w:ilvl w:val="0"/>
          <w:numId w:val="0"/>
        </w:numPr>
        <w:rPr>
          <w:rFonts w:ascii="Arial" w:hAnsi="Arial" w:cs="Arial"/>
          <w:sz w:val="18"/>
          <w:szCs w:val="20"/>
        </w:rPr>
      </w:pPr>
      <w:r w:rsidRPr="00DE3FEC">
        <w:rPr>
          <w:rFonts w:ascii="Arial" w:hAnsi="Arial" w:cs="Arial"/>
          <w:sz w:val="18"/>
          <w:szCs w:val="20"/>
        </w:rPr>
        <w:t xml:space="preserve">Figure 2: Coomassie blue stained SDS-PAGE showing different fractions (IPTG inductions, wash fractions, elution fractions) during nickel column chromatography of the </w:t>
      </w:r>
      <w:r w:rsidR="00E7012D">
        <w:rPr>
          <w:rFonts w:ascii="Arial" w:hAnsi="Arial" w:cs="Arial"/>
          <w:sz w:val="18"/>
          <w:szCs w:val="20"/>
        </w:rPr>
        <w:t>Tn5</w:t>
      </w:r>
      <w:r w:rsidRPr="00DE3FEC">
        <w:rPr>
          <w:rFonts w:ascii="Arial" w:hAnsi="Arial" w:cs="Arial"/>
          <w:sz w:val="18"/>
          <w:szCs w:val="20"/>
        </w:rPr>
        <w:t xml:space="preserve"> extracted from </w:t>
      </w:r>
      <w:r w:rsidRPr="00DE3FEC">
        <w:rPr>
          <w:rFonts w:ascii="Arial" w:hAnsi="Arial" w:cs="Arial"/>
          <w:i/>
          <w:iCs/>
          <w:sz w:val="18"/>
          <w:szCs w:val="20"/>
        </w:rPr>
        <w:t>E. coli</w:t>
      </w:r>
      <w:r w:rsidRPr="00DE3FEC">
        <w:rPr>
          <w:rFonts w:ascii="Arial" w:hAnsi="Arial" w:cs="Arial"/>
          <w:sz w:val="18"/>
          <w:szCs w:val="20"/>
        </w:rPr>
        <w:t>.</w:t>
      </w:r>
    </w:p>
    <w:p w14:paraId="492D2D44" w14:textId="3581D814" w:rsidR="00CC7D62" w:rsidRPr="00DE3FEC" w:rsidRDefault="00CC7D62" w:rsidP="00527BD4">
      <w:pPr>
        <w:pStyle w:val="ListParagraph"/>
        <w:spacing w:after="0"/>
        <w:ind w:left="284"/>
        <w:rPr>
          <w:rFonts w:ascii="Arial" w:hAnsi="Arial" w:cs="Arial"/>
          <w:sz w:val="12"/>
          <w:szCs w:val="18"/>
        </w:rPr>
      </w:pPr>
    </w:p>
    <w:p w14:paraId="514B493D" w14:textId="77777777" w:rsidR="00DE3FEC" w:rsidRPr="00DE3FEC" w:rsidRDefault="00DE3FEC" w:rsidP="00527BD4">
      <w:pPr>
        <w:pStyle w:val="ListParagraph"/>
        <w:spacing w:after="0"/>
        <w:ind w:left="284"/>
        <w:rPr>
          <w:rFonts w:ascii="Arial" w:hAnsi="Arial" w:cs="Arial"/>
          <w:sz w:val="12"/>
          <w:szCs w:val="18"/>
        </w:rPr>
      </w:pPr>
    </w:p>
    <w:p w14:paraId="777DC556" w14:textId="78EEB294" w:rsidR="00CC7D62" w:rsidRPr="00DE3FEC" w:rsidRDefault="00CC7D62" w:rsidP="00527BD4">
      <w:pPr>
        <w:pStyle w:val="ListParagraph"/>
        <w:numPr>
          <w:ilvl w:val="2"/>
          <w:numId w:val="6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DE3FEC">
        <w:rPr>
          <w:rFonts w:ascii="Arial" w:hAnsi="Arial" w:cs="Arial"/>
          <w:sz w:val="18"/>
          <w:szCs w:val="18"/>
        </w:rPr>
        <w:t>Size exclusion purification</w:t>
      </w:r>
    </w:p>
    <w:p w14:paraId="6DF66140" w14:textId="735709E4" w:rsidR="00DE3FEC" w:rsidRPr="00DE3FEC" w:rsidRDefault="00084396" w:rsidP="00DE3FEC">
      <w:pPr>
        <w:pStyle w:val="ListNumber2"/>
        <w:numPr>
          <w:ilvl w:val="0"/>
          <w:numId w:val="0"/>
        </w:num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D235282" wp14:editId="17DB26BA">
            <wp:extent cx="5759450" cy="2295525"/>
            <wp:effectExtent l="0" t="0" r="12700" b="9525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B3840EE6-9C1F-43BE-853A-C7101B7A0E9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  <w:r w:rsidR="00DE3FEC" w:rsidRPr="00DE3FEC">
        <w:rPr>
          <w:rFonts w:ascii="Arial" w:hAnsi="Arial" w:cs="Arial"/>
        </w:rPr>
        <w:t xml:space="preserve">              </w:t>
      </w:r>
    </w:p>
    <w:p w14:paraId="1FFDB968" w14:textId="44236903" w:rsidR="00DE3FEC" w:rsidRPr="00DE3FEC" w:rsidRDefault="00DE3FEC" w:rsidP="00DE3FEC">
      <w:pPr>
        <w:pStyle w:val="ListNumber2"/>
        <w:numPr>
          <w:ilvl w:val="0"/>
          <w:numId w:val="0"/>
        </w:numPr>
        <w:rPr>
          <w:rFonts w:ascii="Arial" w:hAnsi="Arial" w:cs="Arial"/>
          <w:b/>
          <w:sz w:val="20"/>
          <w:szCs w:val="20"/>
        </w:rPr>
      </w:pPr>
      <w:r w:rsidRPr="00DE3FEC">
        <w:rPr>
          <w:rFonts w:ascii="Arial" w:hAnsi="Arial" w:cs="Arial"/>
          <w:sz w:val="18"/>
          <w:szCs w:val="20"/>
        </w:rPr>
        <w:t xml:space="preserve">Figure 3: Size-exclusion chromatography elugram obtained for </w:t>
      </w:r>
      <w:r w:rsidR="00084396">
        <w:rPr>
          <w:rFonts w:ascii="Arial" w:hAnsi="Arial" w:cs="Arial"/>
          <w:sz w:val="18"/>
          <w:szCs w:val="20"/>
        </w:rPr>
        <w:t>Tn5</w:t>
      </w:r>
      <w:r w:rsidRPr="00DE3FEC">
        <w:rPr>
          <w:rFonts w:ascii="Arial" w:hAnsi="Arial" w:cs="Arial"/>
          <w:sz w:val="18"/>
          <w:szCs w:val="20"/>
        </w:rPr>
        <w:t xml:space="preserve"> by ultraviolet detection at 280 nm. Major peaks of </w:t>
      </w:r>
      <w:r w:rsidR="00084396">
        <w:rPr>
          <w:rFonts w:ascii="Arial" w:hAnsi="Arial" w:cs="Arial"/>
          <w:sz w:val="18"/>
          <w:szCs w:val="20"/>
        </w:rPr>
        <w:t>active Tn5 dimer</w:t>
      </w:r>
      <w:r w:rsidRPr="00DE3FEC">
        <w:rPr>
          <w:rFonts w:ascii="Arial" w:hAnsi="Arial" w:cs="Arial"/>
          <w:sz w:val="18"/>
          <w:szCs w:val="20"/>
        </w:rPr>
        <w:t xml:space="preserve"> fractions are pooled and concentrated.</w:t>
      </w:r>
    </w:p>
    <w:p w14:paraId="76E62138" w14:textId="77777777" w:rsidR="00A71EE5" w:rsidRDefault="00A71EE5" w:rsidP="00A71EE5">
      <w:pPr>
        <w:spacing w:after="0"/>
        <w:rPr>
          <w:b/>
          <w:szCs w:val="22"/>
        </w:rPr>
      </w:pPr>
    </w:p>
    <w:p w14:paraId="428F76DF" w14:textId="77777777" w:rsidR="00A71EE5" w:rsidRPr="00A74792" w:rsidRDefault="00A71EE5" w:rsidP="00A71EE5">
      <w:pPr>
        <w:spacing w:after="0"/>
        <w:rPr>
          <w:b/>
          <w:szCs w:val="22"/>
        </w:rPr>
      </w:pPr>
    </w:p>
    <w:p w14:paraId="346860AD" w14:textId="19AA6614" w:rsidR="00012E7C" w:rsidRDefault="00DE3FEC" w:rsidP="00DE3FEC">
      <w:pPr>
        <w:pStyle w:val="ListParagraph"/>
        <w:numPr>
          <w:ilvl w:val="2"/>
          <w:numId w:val="6"/>
        </w:numPr>
        <w:tabs>
          <w:tab w:val="clear" w:pos="3420"/>
          <w:tab w:val="num" w:pos="284"/>
        </w:tabs>
        <w:spacing w:after="0" w:line="360" w:lineRule="auto"/>
        <w:ind w:left="284" w:hanging="284"/>
        <w:rPr>
          <w:rFonts w:ascii="Arial" w:hAnsi="Arial" w:cs="Arial"/>
          <w:sz w:val="18"/>
          <w:szCs w:val="18"/>
        </w:rPr>
      </w:pPr>
      <w:r w:rsidRPr="00DE3FEC">
        <w:rPr>
          <w:rFonts w:ascii="Arial" w:hAnsi="Arial" w:cs="Arial"/>
          <w:sz w:val="18"/>
          <w:szCs w:val="18"/>
        </w:rPr>
        <w:t xml:space="preserve">GIH in-house </w:t>
      </w:r>
      <w:r w:rsidR="002C3E55">
        <w:rPr>
          <w:rFonts w:ascii="Arial" w:hAnsi="Arial" w:cs="Arial"/>
          <w:sz w:val="18"/>
          <w:szCs w:val="18"/>
        </w:rPr>
        <w:t>Tn5</w:t>
      </w:r>
      <w:r w:rsidRPr="00DE3FEC">
        <w:rPr>
          <w:rFonts w:ascii="Arial" w:hAnsi="Arial" w:cs="Arial"/>
          <w:sz w:val="18"/>
          <w:szCs w:val="18"/>
        </w:rPr>
        <w:t xml:space="preserve"> activity test </w:t>
      </w:r>
    </w:p>
    <w:p w14:paraId="56719BE1" w14:textId="7C384563" w:rsidR="008915BD" w:rsidRPr="00DE3FEC" w:rsidRDefault="00EF2507" w:rsidP="008915BD">
      <w:pPr>
        <w:pStyle w:val="ListParagraph"/>
        <w:spacing w:after="0" w:line="360" w:lineRule="auto"/>
        <w:ind w:left="284"/>
        <w:rPr>
          <w:rFonts w:ascii="Arial" w:hAnsi="Arial" w:cs="Arial"/>
          <w:sz w:val="18"/>
          <w:szCs w:val="18"/>
        </w:rPr>
      </w:pPr>
      <w:r>
        <w:rPr>
          <w:noProof/>
        </w:rPr>
        <w:drawing>
          <wp:inline distT="0" distB="0" distL="0" distR="0" wp14:anchorId="1D0842BA" wp14:editId="341DC82E">
            <wp:extent cx="1875768" cy="2072959"/>
            <wp:effectExtent l="0" t="0" r="0" b="3810"/>
            <wp:docPr id="14" name="Picture 14" descr="A picture containing text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, wh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4960" b="54519"/>
                    <a:stretch/>
                  </pic:blipFill>
                  <pic:spPr bwMode="auto">
                    <a:xfrm>
                      <a:off x="0" y="0"/>
                      <a:ext cx="1879107" cy="2076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7BA816" w14:textId="77777777" w:rsidR="008915BD" w:rsidRDefault="008915BD" w:rsidP="00782127"/>
    <w:p w14:paraId="118C6355" w14:textId="77777777" w:rsidR="00847FA9" w:rsidRPr="00A74792" w:rsidRDefault="00847FA9" w:rsidP="00782127"/>
    <w:p w14:paraId="07608DDA" w14:textId="77777777" w:rsidR="00782127" w:rsidRDefault="00782127" w:rsidP="00782127">
      <w:pPr>
        <w:pStyle w:val="Heading4"/>
      </w:pPr>
      <w:bookmarkStart w:id="47" w:name="_Toc40273348"/>
      <w:r>
        <w:t>SOP VALIDATION DETAILS</w:t>
      </w:r>
      <w:bookmarkEnd w:id="47"/>
    </w:p>
    <w:p w14:paraId="1E2E9101" w14:textId="3CF9DF4B" w:rsidR="00782127" w:rsidRPr="002F3284" w:rsidRDefault="00782127" w:rsidP="00782127">
      <w:pPr>
        <w:rPr>
          <w:rFonts w:ascii="Arial" w:hAnsi="Arial" w:cs="Arial"/>
          <w:sz w:val="18"/>
          <w:szCs w:val="18"/>
        </w:rPr>
      </w:pPr>
      <w:r w:rsidRPr="002F3284">
        <w:rPr>
          <w:rFonts w:ascii="Arial" w:hAnsi="Arial" w:cs="Arial"/>
          <w:sz w:val="18"/>
          <w:szCs w:val="18"/>
        </w:rPr>
        <w:t xml:space="preserve">This protocol has been used to purify </w:t>
      </w:r>
      <w:r w:rsidR="00B55900">
        <w:rPr>
          <w:rFonts w:ascii="Arial" w:hAnsi="Arial" w:cs="Arial"/>
          <w:sz w:val="18"/>
          <w:szCs w:val="18"/>
        </w:rPr>
        <w:t>and validate</w:t>
      </w:r>
      <w:r w:rsidRPr="002F3284">
        <w:rPr>
          <w:rFonts w:ascii="Arial" w:hAnsi="Arial" w:cs="Arial"/>
          <w:sz w:val="18"/>
          <w:szCs w:val="18"/>
        </w:rPr>
        <w:t xml:space="preserve"> </w:t>
      </w:r>
      <w:r w:rsidR="00D63A64">
        <w:rPr>
          <w:rFonts w:ascii="Arial" w:hAnsi="Arial" w:cs="Arial"/>
          <w:sz w:val="18"/>
          <w:szCs w:val="18"/>
        </w:rPr>
        <w:t>Tn5</w:t>
      </w:r>
      <w:r w:rsidR="00B55900">
        <w:rPr>
          <w:rFonts w:ascii="Arial" w:hAnsi="Arial" w:cs="Arial"/>
          <w:sz w:val="18"/>
          <w:szCs w:val="18"/>
        </w:rPr>
        <w:t xml:space="preserve"> v</w:t>
      </w:r>
      <w:r w:rsidR="00D63A64">
        <w:rPr>
          <w:rFonts w:ascii="Arial" w:hAnsi="Arial" w:cs="Arial"/>
          <w:sz w:val="18"/>
          <w:szCs w:val="18"/>
        </w:rPr>
        <w:t>a</w:t>
      </w:r>
      <w:r w:rsidR="00B55900">
        <w:rPr>
          <w:rFonts w:ascii="Arial" w:hAnsi="Arial" w:cs="Arial"/>
          <w:sz w:val="18"/>
          <w:szCs w:val="18"/>
        </w:rPr>
        <w:t>riants</w:t>
      </w:r>
      <w:r w:rsidRPr="002F3284">
        <w:rPr>
          <w:rFonts w:ascii="Arial" w:hAnsi="Arial" w:cs="Arial"/>
          <w:sz w:val="18"/>
          <w:szCs w:val="18"/>
        </w:rPr>
        <w:t xml:space="preserve"> successfully.</w:t>
      </w:r>
    </w:p>
    <w:p w14:paraId="7B7D9EAA" w14:textId="77777777" w:rsidR="00782127" w:rsidRPr="00924851" w:rsidRDefault="00782127" w:rsidP="00B55900">
      <w:pPr>
        <w:spacing w:after="0"/>
      </w:pPr>
    </w:p>
    <w:p w14:paraId="1D3CCEA7" w14:textId="77777777" w:rsidR="00782127" w:rsidRDefault="00782127" w:rsidP="00782127">
      <w:pPr>
        <w:pStyle w:val="Heading4"/>
      </w:pPr>
      <w:bookmarkStart w:id="48" w:name="_Toc264465909"/>
      <w:bookmarkStart w:id="49" w:name="_Toc264465933"/>
      <w:bookmarkStart w:id="50" w:name="_Toc264466079"/>
      <w:bookmarkStart w:id="51" w:name="_Toc40273349"/>
      <w:r w:rsidRPr="004150DF">
        <w:t>WASTE MANAGEMENT</w:t>
      </w:r>
      <w:r w:rsidRPr="00F07026">
        <w:t xml:space="preserve"> AND DISPOSAL</w:t>
      </w:r>
      <w:bookmarkEnd w:id="48"/>
      <w:bookmarkEnd w:id="49"/>
      <w:bookmarkEnd w:id="50"/>
      <w:bookmarkEnd w:id="51"/>
      <w:r w:rsidRPr="00F07026">
        <w:tab/>
      </w:r>
    </w:p>
    <w:p w14:paraId="40D0AFEA" w14:textId="77777777" w:rsidR="00782127" w:rsidRPr="00CA05A7" w:rsidRDefault="00782127" w:rsidP="00782127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mall amount of d</w:t>
      </w:r>
      <w:r w:rsidRPr="00CA05A7">
        <w:rPr>
          <w:rFonts w:ascii="Arial" w:hAnsi="Arial" w:cs="Arial"/>
          <w:sz w:val="18"/>
          <w:szCs w:val="18"/>
        </w:rPr>
        <w:t>iluted methanol</w:t>
      </w:r>
      <w:r>
        <w:rPr>
          <w:rFonts w:ascii="Arial" w:hAnsi="Arial" w:cs="Arial"/>
          <w:sz w:val="18"/>
          <w:szCs w:val="18"/>
        </w:rPr>
        <w:t xml:space="preserve"> (flammable)</w:t>
      </w:r>
      <w:r w:rsidRPr="00CA05A7">
        <w:rPr>
          <w:rFonts w:ascii="Arial" w:hAnsi="Arial" w:cs="Arial"/>
          <w:sz w:val="18"/>
          <w:szCs w:val="18"/>
        </w:rPr>
        <w:t xml:space="preserve"> and glacial acetic acid</w:t>
      </w:r>
      <w:r>
        <w:rPr>
          <w:rFonts w:ascii="Arial" w:hAnsi="Arial" w:cs="Arial"/>
          <w:sz w:val="18"/>
          <w:szCs w:val="18"/>
        </w:rPr>
        <w:t xml:space="preserve"> (weak acid)</w:t>
      </w:r>
      <w:r w:rsidRPr="00CA05A7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can be disposed to g</w:t>
      </w:r>
      <w:r w:rsidRPr="00CA05A7">
        <w:rPr>
          <w:rFonts w:ascii="Arial" w:hAnsi="Arial" w:cs="Arial"/>
          <w:sz w:val="18"/>
          <w:szCs w:val="18"/>
        </w:rPr>
        <w:t xml:space="preserve">eneral </w:t>
      </w:r>
      <w:r>
        <w:rPr>
          <w:rFonts w:ascii="Arial" w:hAnsi="Arial" w:cs="Arial"/>
          <w:sz w:val="18"/>
          <w:szCs w:val="18"/>
        </w:rPr>
        <w:t>l</w:t>
      </w:r>
      <w:r w:rsidRPr="00CA05A7">
        <w:rPr>
          <w:rFonts w:ascii="Arial" w:hAnsi="Arial" w:cs="Arial"/>
          <w:sz w:val="18"/>
          <w:szCs w:val="18"/>
        </w:rPr>
        <w:t>aboratory sink with excess water</w:t>
      </w:r>
    </w:p>
    <w:p w14:paraId="20F97648" w14:textId="77777777" w:rsidR="00782127" w:rsidRDefault="00782127" w:rsidP="00B55900">
      <w:pPr>
        <w:spacing w:after="0"/>
      </w:pPr>
    </w:p>
    <w:p w14:paraId="1D3B6C91" w14:textId="77777777" w:rsidR="00782127" w:rsidRDefault="00782127" w:rsidP="00782127">
      <w:pPr>
        <w:pStyle w:val="Heading4"/>
      </w:pPr>
      <w:bookmarkStart w:id="52" w:name="_Toc40273350"/>
      <w:r>
        <w:t>DATA RECORDS MANAGEMENT</w:t>
      </w:r>
      <w:bookmarkEnd w:id="52"/>
    </w:p>
    <w:p w14:paraId="0BC0CA4D" w14:textId="77777777" w:rsidR="00782127" w:rsidRPr="00DE3FEC" w:rsidRDefault="00782127" w:rsidP="00A760B1">
      <w:pPr>
        <w:pStyle w:val="ListParagraph"/>
        <w:numPr>
          <w:ilvl w:val="0"/>
          <w:numId w:val="9"/>
        </w:numPr>
        <w:ind w:left="284" w:hanging="284"/>
        <w:rPr>
          <w:rFonts w:ascii="Arial" w:hAnsi="Arial" w:cs="Arial"/>
          <w:sz w:val="18"/>
          <w:szCs w:val="20"/>
        </w:rPr>
      </w:pPr>
      <w:r w:rsidRPr="00DE3FEC">
        <w:rPr>
          <w:rFonts w:ascii="Arial" w:hAnsi="Arial" w:cs="Arial"/>
          <w:sz w:val="18"/>
          <w:szCs w:val="20"/>
        </w:rPr>
        <w:t xml:space="preserve">SDS-PAGE gel images are stored at </w:t>
      </w:r>
      <w:proofErr w:type="spellStart"/>
      <w:r w:rsidRPr="00DE3FEC">
        <w:rPr>
          <w:rFonts w:ascii="Arial" w:hAnsi="Arial" w:cs="Arial"/>
          <w:sz w:val="18"/>
          <w:szCs w:val="20"/>
        </w:rPr>
        <w:t>GelDoc</w:t>
      </w:r>
      <w:proofErr w:type="spellEnd"/>
      <w:r w:rsidRPr="00DE3FEC">
        <w:rPr>
          <w:rFonts w:ascii="Arial" w:hAnsi="Arial" w:cs="Arial"/>
          <w:sz w:val="18"/>
          <w:szCs w:val="20"/>
        </w:rPr>
        <w:t xml:space="preserve"> folder</w:t>
      </w:r>
    </w:p>
    <w:p w14:paraId="7E1D945B" w14:textId="77777777" w:rsidR="00782127" w:rsidRPr="00DE3FEC" w:rsidRDefault="00782127" w:rsidP="00A760B1">
      <w:pPr>
        <w:pStyle w:val="ListParagraph"/>
        <w:numPr>
          <w:ilvl w:val="0"/>
          <w:numId w:val="9"/>
        </w:numPr>
        <w:ind w:left="284" w:hanging="284"/>
        <w:rPr>
          <w:rFonts w:ascii="Arial" w:hAnsi="Arial" w:cs="Arial"/>
          <w:sz w:val="18"/>
          <w:szCs w:val="20"/>
        </w:rPr>
      </w:pPr>
      <w:r w:rsidRPr="00DE3FEC">
        <w:rPr>
          <w:rFonts w:ascii="Arial" w:hAnsi="Arial" w:cs="Arial"/>
          <w:sz w:val="18"/>
          <w:szCs w:val="20"/>
        </w:rPr>
        <w:t>FPLC results are stored at AKTA result folder.</w:t>
      </w:r>
    </w:p>
    <w:p w14:paraId="4FD16397" w14:textId="77777777" w:rsidR="00782127" w:rsidRPr="00321413" w:rsidRDefault="00782127" w:rsidP="00B55900">
      <w:pPr>
        <w:spacing w:after="0"/>
      </w:pPr>
    </w:p>
    <w:p w14:paraId="2EE66D80" w14:textId="77777777" w:rsidR="00782127" w:rsidRDefault="00782127" w:rsidP="00782127">
      <w:pPr>
        <w:pStyle w:val="Heading4"/>
      </w:pPr>
      <w:bookmarkStart w:id="53" w:name="_Toc264465910"/>
      <w:bookmarkStart w:id="54" w:name="_Toc264465934"/>
      <w:bookmarkStart w:id="55" w:name="_Toc264466080"/>
      <w:bookmarkStart w:id="56" w:name="_Toc40273351"/>
      <w:r>
        <w:t>REFERENCE</w:t>
      </w:r>
      <w:bookmarkEnd w:id="53"/>
      <w:bookmarkEnd w:id="54"/>
      <w:bookmarkEnd w:id="55"/>
      <w:r>
        <w:t xml:space="preserve"> DOCUMENTS</w:t>
      </w:r>
      <w:bookmarkEnd w:id="56"/>
    </w:p>
    <w:p w14:paraId="0A4657E0" w14:textId="77777777" w:rsidR="00DE3FEC" w:rsidRPr="00DE3FEC" w:rsidRDefault="00DE3FEC" w:rsidP="00DE3FEC">
      <w:pPr>
        <w:spacing w:after="0" w:line="360" w:lineRule="auto"/>
        <w:rPr>
          <w:rFonts w:ascii="Arial" w:hAnsi="Arial" w:cs="Arial"/>
          <w:sz w:val="18"/>
          <w:szCs w:val="18"/>
        </w:rPr>
      </w:pPr>
      <w:bookmarkStart w:id="57" w:name="_Toc40273352"/>
      <w:r w:rsidRPr="00DE3FEC">
        <w:rPr>
          <w:rFonts w:ascii="Arial" w:hAnsi="Arial" w:cs="Arial"/>
          <w:sz w:val="18"/>
          <w:szCs w:val="18"/>
        </w:rPr>
        <w:t>1. Rajagopalan, N., et al. (2018). "A Two-Step Method for Obtaining Highly Pure Cas9 Nuclease for Genome Editing, Biophysical, and Structural Studies." Methods and Protocols 1(2): 17.</w:t>
      </w:r>
    </w:p>
    <w:p w14:paraId="47A5E5B2" w14:textId="77777777" w:rsidR="00DE3FEC" w:rsidRPr="00DE3FEC" w:rsidRDefault="00DE3FEC" w:rsidP="00DE3FEC">
      <w:pPr>
        <w:spacing w:after="0" w:line="360" w:lineRule="auto"/>
        <w:rPr>
          <w:rFonts w:ascii="Arial" w:hAnsi="Arial" w:cs="Arial"/>
          <w:sz w:val="18"/>
          <w:szCs w:val="18"/>
        </w:rPr>
      </w:pPr>
      <w:r w:rsidRPr="00DE3FEC">
        <w:rPr>
          <w:rFonts w:ascii="Arial" w:hAnsi="Arial" w:cs="Arial"/>
          <w:sz w:val="18"/>
          <w:szCs w:val="18"/>
        </w:rPr>
        <w:t>2. New England Biolabs. In vitro digestion of DNA with Cas9 Nuclease, S. pyogenes (M0386)</w:t>
      </w:r>
    </w:p>
    <w:p w14:paraId="4269B5C8" w14:textId="77777777" w:rsidR="00DE3FEC" w:rsidRPr="00DE3FEC" w:rsidRDefault="00DE3FEC" w:rsidP="00DE3FEC">
      <w:pPr>
        <w:spacing w:after="0" w:line="360" w:lineRule="auto"/>
        <w:rPr>
          <w:rFonts w:ascii="Arial" w:hAnsi="Arial" w:cs="Arial"/>
          <w:sz w:val="18"/>
          <w:szCs w:val="18"/>
        </w:rPr>
      </w:pPr>
      <w:r w:rsidRPr="00DE3FEC">
        <w:rPr>
          <w:rFonts w:ascii="Arial" w:hAnsi="Arial" w:cs="Arial"/>
          <w:sz w:val="18"/>
          <w:szCs w:val="18"/>
        </w:rPr>
        <w:t xml:space="preserve">DOI: </w:t>
      </w:r>
      <w:hyperlink r:id="rId20" w:tgtFrame="_blank" w:history="1">
        <w:r w:rsidRPr="00DE3FEC">
          <w:rPr>
            <w:rFonts w:ascii="Arial" w:hAnsi="Arial" w:cs="Arial"/>
            <w:sz w:val="18"/>
            <w:szCs w:val="18"/>
          </w:rPr>
          <w:t>dx.doi.org/10.17504/protocols.io.idhca36</w:t>
        </w:r>
      </w:hyperlink>
    </w:p>
    <w:p w14:paraId="6C6F8482" w14:textId="77777777" w:rsidR="00DE3FEC" w:rsidRPr="00DE3FEC" w:rsidRDefault="00DE3FEC" w:rsidP="00DE3FEC">
      <w:pPr>
        <w:spacing w:after="0" w:line="360" w:lineRule="auto"/>
        <w:rPr>
          <w:rFonts w:ascii="Arial" w:hAnsi="Arial" w:cs="Arial"/>
          <w:sz w:val="18"/>
          <w:szCs w:val="18"/>
        </w:rPr>
      </w:pPr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 xml:space="preserve">3. Savic N, </w:t>
      </w:r>
      <w:proofErr w:type="spellStart"/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>Ringnalda</w:t>
      </w:r>
      <w:proofErr w:type="spellEnd"/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 xml:space="preserve"> FC, Lindsay H, Berk C, </w:t>
      </w:r>
      <w:proofErr w:type="spellStart"/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>Bargsten</w:t>
      </w:r>
      <w:proofErr w:type="spellEnd"/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 xml:space="preserve"> K, Li Y, Neri D, Robinson MD, </w:t>
      </w:r>
      <w:proofErr w:type="spellStart"/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>Ciaudo</w:t>
      </w:r>
      <w:proofErr w:type="spellEnd"/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 xml:space="preserve"> C, Hall J, Jinek M, Schwank G. Covalent linkage of the DNA repair template to the CRISPR-Cas9 nuclease enhances homology-directed repair. Elife. 2018 May 29;</w:t>
      </w:r>
      <w:proofErr w:type="gramStart"/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>7:e</w:t>
      </w:r>
      <w:proofErr w:type="gramEnd"/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 xml:space="preserve">33761. </w:t>
      </w:r>
      <w:proofErr w:type="spellStart"/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>doi</w:t>
      </w:r>
      <w:proofErr w:type="spellEnd"/>
      <w:r w:rsidRPr="00DE3FEC">
        <w:rPr>
          <w:rFonts w:ascii="Arial" w:hAnsi="Arial" w:cs="Arial"/>
          <w:color w:val="212121"/>
          <w:sz w:val="18"/>
          <w:szCs w:val="18"/>
          <w:shd w:val="clear" w:color="auto" w:fill="FFFFFF"/>
        </w:rPr>
        <w:t>: 10.7554/eLife.33761. PMID: 29809142; PMCID: PMC6023611.</w:t>
      </w:r>
    </w:p>
    <w:p w14:paraId="3B6BC9C1" w14:textId="1D9CEE98" w:rsidR="00DF402F" w:rsidRPr="00B55900" w:rsidRDefault="00782127" w:rsidP="00B55900">
      <w:pPr>
        <w:pStyle w:val="Heading4"/>
      </w:pPr>
      <w:r>
        <w:t>QUALITY CONTROL (QC) AND QUALITY ASSURANCE (QA) SECTION</w:t>
      </w:r>
      <w:bookmarkEnd w:id="57"/>
    </w:p>
    <w:p w14:paraId="0C3797BE" w14:textId="6B0667E5" w:rsidR="009A6F20" w:rsidRPr="00B55900" w:rsidRDefault="00DF402F" w:rsidP="009A6F20">
      <w:pPr>
        <w:spacing w:after="0" w:line="360" w:lineRule="auto"/>
        <w:rPr>
          <w:rFonts w:ascii="Arial" w:hAnsi="Arial" w:cs="Arial"/>
          <w:sz w:val="18"/>
          <w:szCs w:val="18"/>
        </w:rPr>
      </w:pPr>
      <w:r w:rsidRPr="00B55900">
        <w:rPr>
          <w:rFonts w:ascii="Arial" w:hAnsi="Arial" w:cs="Arial"/>
          <w:sz w:val="18"/>
          <w:szCs w:val="18"/>
        </w:rPr>
        <w:t>According to the Qiagen website (</w:t>
      </w:r>
      <w:hyperlink r:id="rId21" w:anchor="orderinginformation" w:history="1">
        <w:r w:rsidRPr="00B55900">
          <w:rPr>
            <w:rStyle w:val="Hyperlink"/>
            <w:rFonts w:ascii="Arial" w:hAnsi="Arial" w:cs="Arial"/>
            <w:sz w:val="18"/>
            <w:szCs w:val="18"/>
          </w:rPr>
          <w:t>https://www.qiagen.com/au/products/top-sellers/endofree-plasmid-kits/#orderinginformation</w:t>
        </w:r>
      </w:hyperlink>
      <w:r w:rsidRPr="00B55900">
        <w:rPr>
          <w:rFonts w:ascii="Arial" w:hAnsi="Arial" w:cs="Arial"/>
          <w:sz w:val="18"/>
          <w:szCs w:val="18"/>
        </w:rPr>
        <w:t xml:space="preserve">), </w:t>
      </w:r>
      <w:r w:rsidR="009A6F20" w:rsidRPr="00B55900">
        <w:rPr>
          <w:rFonts w:ascii="Arial" w:hAnsi="Arial" w:cs="Arial"/>
          <w:sz w:val="18"/>
          <w:szCs w:val="18"/>
        </w:rPr>
        <w:t>cell transfection-grade reagent must be less than 0.1 EU/ug.</w:t>
      </w:r>
    </w:p>
    <w:p w14:paraId="2879FDB2" w14:textId="77777777" w:rsidR="00B55900" w:rsidRPr="009A6F20" w:rsidRDefault="00B55900" w:rsidP="009A6F20">
      <w:pPr>
        <w:pStyle w:val="ListParagraph"/>
        <w:spacing w:after="0" w:line="360" w:lineRule="auto"/>
        <w:rPr>
          <w:rFonts w:ascii="Arial" w:hAnsi="Arial" w:cs="Arial"/>
          <w:sz w:val="18"/>
          <w:szCs w:val="18"/>
        </w:rPr>
      </w:pPr>
    </w:p>
    <w:p w14:paraId="6C136234" w14:textId="2073B327" w:rsidR="009A1B50" w:rsidRDefault="009A1B50" w:rsidP="009A1B50">
      <w:pPr>
        <w:pStyle w:val="Heading4"/>
      </w:pPr>
      <w:bookmarkStart w:id="58" w:name="_Toc40273353"/>
      <w:r>
        <w:t>TOUBLESHOOTING</w:t>
      </w:r>
      <w:bookmarkEnd w:id="58"/>
    </w:p>
    <w:p w14:paraId="784AE3D5" w14:textId="112942AF" w:rsidR="009A1B50" w:rsidRPr="00B55900" w:rsidRDefault="00403D4C" w:rsidP="00A760B1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sz w:val="18"/>
          <w:szCs w:val="18"/>
        </w:rPr>
      </w:pPr>
      <w:r w:rsidRPr="00B55900">
        <w:rPr>
          <w:rFonts w:ascii="Arial" w:hAnsi="Arial" w:cs="Arial"/>
          <w:sz w:val="18"/>
          <w:szCs w:val="18"/>
        </w:rPr>
        <w:t>Do not add glycerol during elution step, because its viscosity reduces the buffer exchange dramatically</w:t>
      </w:r>
    </w:p>
    <w:p w14:paraId="0F7185DE" w14:textId="1FCA9C88" w:rsidR="00403D4C" w:rsidRPr="00B55900" w:rsidRDefault="00403D4C" w:rsidP="00A760B1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sz w:val="18"/>
          <w:szCs w:val="18"/>
        </w:rPr>
      </w:pPr>
      <w:r w:rsidRPr="00B55900">
        <w:rPr>
          <w:rFonts w:ascii="Arial" w:hAnsi="Arial" w:cs="Arial"/>
          <w:sz w:val="18"/>
          <w:szCs w:val="18"/>
        </w:rPr>
        <w:t>Work at low temperature environment during the process because the Cas9 is temperature sensitive</w:t>
      </w:r>
    </w:p>
    <w:p w14:paraId="1D3D83D1" w14:textId="77777777" w:rsidR="006300A8" w:rsidRPr="00B55900" w:rsidRDefault="00403D4C" w:rsidP="00A760B1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sz w:val="18"/>
          <w:szCs w:val="18"/>
        </w:rPr>
      </w:pPr>
      <w:r w:rsidRPr="00B55900">
        <w:rPr>
          <w:rFonts w:ascii="Arial" w:hAnsi="Arial" w:cs="Arial"/>
          <w:sz w:val="18"/>
          <w:szCs w:val="18"/>
        </w:rPr>
        <w:t>Bacteria is cultured at low temperature (16-18 °C) to help with protein folding and solubility.</w:t>
      </w:r>
    </w:p>
    <w:p w14:paraId="6828CB13" w14:textId="53592C6E" w:rsidR="006300A8" w:rsidRPr="00B55900" w:rsidRDefault="006300A8" w:rsidP="00A760B1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sz w:val="18"/>
          <w:szCs w:val="18"/>
        </w:rPr>
      </w:pPr>
      <w:r w:rsidRPr="00B55900">
        <w:rPr>
          <w:rFonts w:ascii="Arial" w:hAnsi="Arial" w:cs="Arial"/>
          <w:sz w:val="18"/>
          <w:szCs w:val="18"/>
        </w:rPr>
        <w:t>Avoid the pressures over the pressure limit during FPLC</w:t>
      </w:r>
    </w:p>
    <w:p w14:paraId="191FF1D5" w14:textId="137C94B6" w:rsidR="007A306E" w:rsidRPr="00B55900" w:rsidRDefault="007A306E" w:rsidP="00A760B1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sz w:val="18"/>
          <w:szCs w:val="18"/>
        </w:rPr>
      </w:pPr>
      <w:r w:rsidRPr="00B55900">
        <w:rPr>
          <w:rFonts w:ascii="Arial" w:hAnsi="Arial" w:cs="Arial"/>
          <w:sz w:val="18"/>
          <w:szCs w:val="18"/>
        </w:rPr>
        <w:t>Clean-in-place can be done after several time use of the columns.</w:t>
      </w:r>
    </w:p>
    <w:p w14:paraId="517D76B2" w14:textId="25E26302" w:rsidR="00B55900" w:rsidRPr="00B55900" w:rsidRDefault="00B55900" w:rsidP="00A760B1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sz w:val="18"/>
          <w:szCs w:val="18"/>
        </w:rPr>
      </w:pPr>
      <w:r w:rsidRPr="00B55900">
        <w:rPr>
          <w:rFonts w:ascii="Arial" w:hAnsi="Arial" w:cs="Arial"/>
          <w:sz w:val="18"/>
          <w:szCs w:val="18"/>
        </w:rPr>
        <w:t xml:space="preserve">Final protein product </w:t>
      </w:r>
      <w:proofErr w:type="gramStart"/>
      <w:r w:rsidRPr="00B55900">
        <w:rPr>
          <w:rFonts w:ascii="Arial" w:hAnsi="Arial" w:cs="Arial"/>
          <w:sz w:val="18"/>
          <w:szCs w:val="18"/>
        </w:rPr>
        <w:t>need</w:t>
      </w:r>
      <w:proofErr w:type="gramEnd"/>
      <w:r w:rsidRPr="00B55900">
        <w:rPr>
          <w:rFonts w:ascii="Arial" w:hAnsi="Arial" w:cs="Arial"/>
          <w:sz w:val="18"/>
          <w:szCs w:val="18"/>
        </w:rPr>
        <w:t xml:space="preserve"> to sterilize by pass </w:t>
      </w:r>
      <w:proofErr w:type="spellStart"/>
      <w:r w:rsidRPr="00B55900">
        <w:rPr>
          <w:rFonts w:ascii="Arial" w:hAnsi="Arial" w:cs="Arial"/>
          <w:sz w:val="18"/>
          <w:szCs w:val="18"/>
        </w:rPr>
        <w:t>though</w:t>
      </w:r>
      <w:proofErr w:type="spellEnd"/>
      <w:r w:rsidRPr="00B55900">
        <w:rPr>
          <w:rFonts w:ascii="Arial" w:hAnsi="Arial" w:cs="Arial"/>
          <w:sz w:val="18"/>
          <w:szCs w:val="18"/>
        </w:rPr>
        <w:t xml:space="preserve"> 0.22 </w:t>
      </w:r>
      <w:proofErr w:type="spellStart"/>
      <w:r w:rsidRPr="00B55900">
        <w:rPr>
          <w:rFonts w:ascii="Arial" w:hAnsi="Arial" w:cs="Arial"/>
          <w:sz w:val="18"/>
          <w:szCs w:val="18"/>
        </w:rPr>
        <w:t>uM</w:t>
      </w:r>
      <w:proofErr w:type="spellEnd"/>
      <w:r w:rsidRPr="00B55900">
        <w:rPr>
          <w:rFonts w:ascii="Arial" w:hAnsi="Arial" w:cs="Arial"/>
          <w:sz w:val="18"/>
          <w:szCs w:val="18"/>
        </w:rPr>
        <w:t xml:space="preserve"> PVDF filter before using in genome editing experiment in cell or in vivo to prevent contamination.</w:t>
      </w:r>
    </w:p>
    <w:sectPr w:rsidR="00B55900" w:rsidRPr="00B55900" w:rsidSect="00621360">
      <w:pgSz w:w="11906" w:h="16838" w:code="9"/>
      <w:pgMar w:top="1418" w:right="1418" w:bottom="1418" w:left="1418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60EBE" w14:textId="77777777" w:rsidR="000023FD" w:rsidRDefault="000023FD">
      <w:r>
        <w:separator/>
      </w:r>
    </w:p>
  </w:endnote>
  <w:endnote w:type="continuationSeparator" w:id="0">
    <w:p w14:paraId="13E5037C" w14:textId="77777777" w:rsidR="000023FD" w:rsidRDefault="000023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4B7EB" w14:textId="686D40E4" w:rsidR="008B6B51" w:rsidRPr="00D14A32" w:rsidRDefault="008B6B51" w:rsidP="00D14A32">
    <w:pPr>
      <w:pStyle w:val="Footer"/>
      <w:jc w:val="center"/>
      <w:rPr>
        <w:b/>
        <w:bCs/>
      </w:rPr>
    </w:pPr>
    <w:r w:rsidRPr="00D14A32">
      <w:rPr>
        <w:b/>
        <w:bCs/>
      </w:rPr>
      <w:t xml:space="preserve">Page </w:t>
    </w:r>
    <w:r w:rsidRPr="00D14A32">
      <w:rPr>
        <w:b/>
        <w:bCs/>
      </w:rPr>
      <w:fldChar w:fldCharType="begin"/>
    </w:r>
    <w:r w:rsidRPr="00D14A32">
      <w:rPr>
        <w:b/>
        <w:bCs/>
      </w:rPr>
      <w:instrText xml:space="preserve"> PAGE </w:instrText>
    </w:r>
    <w:r w:rsidRPr="00D14A32">
      <w:rPr>
        <w:b/>
        <w:bCs/>
      </w:rPr>
      <w:fldChar w:fldCharType="separate"/>
    </w:r>
    <w:r w:rsidR="00A71EE5">
      <w:rPr>
        <w:b/>
        <w:bCs/>
        <w:noProof/>
      </w:rPr>
      <w:t>1</w:t>
    </w:r>
    <w:r w:rsidRPr="00D14A32">
      <w:rPr>
        <w:b/>
        <w:bCs/>
      </w:rPr>
      <w:fldChar w:fldCharType="end"/>
    </w:r>
    <w:r w:rsidRPr="00D14A32">
      <w:rPr>
        <w:b/>
        <w:bCs/>
      </w:rPr>
      <w:t xml:space="preserve"> of </w:t>
    </w:r>
    <w:r w:rsidRPr="00D14A32">
      <w:rPr>
        <w:b/>
        <w:bCs/>
      </w:rPr>
      <w:fldChar w:fldCharType="begin"/>
    </w:r>
    <w:r w:rsidRPr="00D14A32">
      <w:rPr>
        <w:b/>
        <w:bCs/>
      </w:rPr>
      <w:instrText xml:space="preserve"> NUMPAGES </w:instrText>
    </w:r>
    <w:r w:rsidRPr="00D14A32">
      <w:rPr>
        <w:b/>
        <w:bCs/>
      </w:rPr>
      <w:fldChar w:fldCharType="separate"/>
    </w:r>
    <w:r w:rsidR="00A71EE5">
      <w:rPr>
        <w:b/>
        <w:bCs/>
        <w:noProof/>
      </w:rPr>
      <w:t>9</w:t>
    </w:r>
    <w:r w:rsidRPr="00D14A32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02755" w14:textId="77777777" w:rsidR="000023FD" w:rsidRDefault="000023FD">
      <w:r>
        <w:separator/>
      </w:r>
    </w:p>
  </w:footnote>
  <w:footnote w:type="continuationSeparator" w:id="0">
    <w:p w14:paraId="08D6FACB" w14:textId="77777777" w:rsidR="000023FD" w:rsidRDefault="000023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A2E5C" w14:textId="77777777" w:rsidR="008B6B51" w:rsidRDefault="00D63A64">
    <w:pPr>
      <w:pStyle w:val="Header"/>
    </w:pPr>
    <w:r>
      <w:rPr>
        <w:noProof/>
      </w:rPr>
      <w:pict w14:anchorId="2FE1502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" o:spid="_x0000_s2050" type="#_x0000_t136" alt="" style="position:absolute;left:0;text-align:left;margin-left:0;margin-top:0;width:511.5pt;height:127.85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#eaeaea" stroked="f">
          <v:textpath style="font-family:&quot;Arial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3D054" w14:textId="7B4613C3" w:rsidR="008B6B51" w:rsidRPr="00782127" w:rsidRDefault="008B6B51">
    <w:pPr>
      <w:pStyle w:val="Header"/>
      <w:rPr>
        <w:rFonts w:ascii="Arial" w:hAnsi="Arial" w:cs="Arial"/>
      </w:rPr>
    </w:pPr>
    <w:r w:rsidRPr="00782127">
      <w:rPr>
        <w:rFonts w:ascii="Arial" w:hAnsi="Arial" w:cs="Arial"/>
      </w:rPr>
      <w:t>SOP10</w:t>
    </w:r>
    <w:r w:rsidR="00E767C9">
      <w:rPr>
        <w:rFonts w:ascii="Arial" w:hAnsi="Arial" w:cs="Arial"/>
      </w:rPr>
      <w:t>2</w:t>
    </w:r>
    <w:r w:rsidRPr="00782127">
      <w:rPr>
        <w:rFonts w:ascii="Arial" w:hAnsi="Arial" w:cs="Arial"/>
      </w:rPr>
      <w:t xml:space="preserve">-01 </w:t>
    </w:r>
    <w:r w:rsidR="00E767C9">
      <w:rPr>
        <w:rFonts w:ascii="Arial" w:hAnsi="Arial" w:cs="Arial"/>
      </w:rPr>
      <w:t>Genome Innovation Hub</w:t>
    </w:r>
    <w:r w:rsidRPr="00782127">
      <w:rPr>
        <w:rFonts w:ascii="Arial" w:hAnsi="Arial" w:cs="Arial"/>
      </w:rPr>
      <w:t xml:space="preserve"> </w:t>
    </w:r>
  </w:p>
  <w:p w14:paraId="74B7BEDD" w14:textId="1D6629E6" w:rsidR="008B6B51" w:rsidRPr="00782127" w:rsidRDefault="008B6B51">
    <w:pPr>
      <w:pStyle w:val="Header"/>
      <w:rPr>
        <w:rFonts w:ascii="Arial" w:hAnsi="Arial" w:cs="Arial"/>
        <w:b/>
        <w:sz w:val="24"/>
      </w:rPr>
    </w:pPr>
    <w:r>
      <w:tab/>
    </w:r>
    <w:r w:rsidR="008A4306">
      <w:rPr>
        <w:rFonts w:ascii="Arial" w:hAnsi="Arial"/>
      </w:rPr>
      <w:t>Tn5</w:t>
    </w:r>
    <w:r w:rsidR="00012E7C" w:rsidRPr="00A74792">
      <w:rPr>
        <w:rFonts w:ascii="Arial" w:hAnsi="Arial"/>
      </w:rPr>
      <w:t xml:space="preserve"> expression, </w:t>
    </w:r>
    <w:proofErr w:type="gramStart"/>
    <w:r w:rsidR="00012E7C" w:rsidRPr="00A74792">
      <w:rPr>
        <w:rFonts w:ascii="Arial" w:hAnsi="Arial"/>
      </w:rPr>
      <w:t>purification</w:t>
    </w:r>
    <w:proofErr w:type="gramEnd"/>
    <w:r w:rsidR="00012E7C">
      <w:rPr>
        <w:rFonts w:ascii="Arial" w:hAnsi="Arial"/>
      </w:rPr>
      <w:t xml:space="preserve"> and </w:t>
    </w:r>
    <w:r w:rsidR="008C7B3D">
      <w:rPr>
        <w:rFonts w:ascii="Arial" w:hAnsi="Arial"/>
        <w:lang w:eastAsia="zh-CN"/>
      </w:rPr>
      <w:t>activit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FE040" w14:textId="77777777" w:rsidR="008B6B51" w:rsidRDefault="00D63A64">
    <w:pPr>
      <w:pStyle w:val="Header"/>
    </w:pPr>
    <w:r>
      <w:rPr>
        <w:noProof/>
      </w:rPr>
      <w:pict w14:anchorId="71CD9C5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" o:spid="_x0000_s2049" type="#_x0000_t136" alt="" style="position:absolute;left:0;text-align:left;margin-left:0;margin-top:0;width:511.5pt;height:127.85pt;rotation:315;z-index:-251659264;mso-wrap-edited:f;mso-width-percent:0;mso-height-percent:0;mso-position-horizontal:center;mso-position-horizontal-relative:margin;mso-position-vertical:center;mso-position-vertical-relative:margin;mso-width-percent:0;mso-height-percent:0" o:allowincell="f" fillcolor="#eaeaea" stroked="f">
          <v:textpath style="font-family:&quot;Arial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D3D62AF"/>
    <w:multiLevelType w:val="hybridMultilevel"/>
    <w:tmpl w:val="75D559E1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83"/>
    <w:multiLevelType w:val="singleLevel"/>
    <w:tmpl w:val="4110846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8A2F9EE"/>
    <w:lvl w:ilvl="0">
      <w:start w:val="1"/>
      <w:numFmt w:val="bullet"/>
      <w:pStyle w:val="ListBullet"/>
      <w:lvlText w:val="-"/>
      <w:lvlJc w:val="left"/>
      <w:pPr>
        <w:tabs>
          <w:tab w:val="num" w:pos="1077"/>
        </w:tabs>
        <w:ind w:left="1077" w:hanging="357"/>
      </w:pPr>
      <w:rPr>
        <w:rFonts w:ascii="Courier New" w:hAnsi="Courier New" w:hint="default"/>
      </w:rPr>
    </w:lvl>
  </w:abstractNum>
  <w:abstractNum w:abstractNumId="3" w15:restartNumberingAfterBreak="0">
    <w:nsid w:val="025A55EB"/>
    <w:multiLevelType w:val="hybridMultilevel"/>
    <w:tmpl w:val="2008390C"/>
    <w:lvl w:ilvl="0" w:tplc="89EA4346">
      <w:start w:val="1"/>
      <w:numFmt w:val="lowerLetter"/>
      <w:pStyle w:val="ListNumber2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C090003">
      <w:start w:val="1"/>
      <w:numFmt w:val="upperLetter"/>
      <w:lvlText w:val="%2.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 w:tplc="0C090005">
      <w:start w:val="1"/>
      <w:numFmt w:val="decimal"/>
      <w:lvlText w:val="%3."/>
      <w:lvlJc w:val="left"/>
      <w:pPr>
        <w:tabs>
          <w:tab w:val="num" w:pos="3420"/>
        </w:tabs>
        <w:ind w:left="3420" w:hanging="720"/>
      </w:pPr>
      <w:rPr>
        <w:rFonts w:hint="default"/>
      </w:rPr>
    </w:lvl>
    <w:lvl w:ilvl="3" w:tplc="0C090001">
      <w:start w:val="1"/>
      <w:numFmt w:val="lowerLetter"/>
      <w:pStyle w:val="ListNumber2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 w:tplc="0C090003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C090005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C090001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C090003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C090005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05FF3B64"/>
    <w:multiLevelType w:val="hybridMultilevel"/>
    <w:tmpl w:val="3B20BD78"/>
    <w:lvl w:ilvl="0" w:tplc="E2902F68">
      <w:start w:val="5"/>
      <w:numFmt w:val="upperLetter"/>
      <w:lvlText w:val="%1.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27501"/>
    <w:multiLevelType w:val="hybridMultilevel"/>
    <w:tmpl w:val="A0AA42BC"/>
    <w:lvl w:ilvl="0" w:tplc="A7DAC63C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  <w:bCs/>
        <w:color w:val="auto"/>
      </w:rPr>
    </w:lvl>
    <w:lvl w:ilvl="1" w:tplc="0C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113F6A"/>
    <w:multiLevelType w:val="hybridMultilevel"/>
    <w:tmpl w:val="147C19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4D1ED6"/>
    <w:multiLevelType w:val="hybridMultilevel"/>
    <w:tmpl w:val="BE0E8EF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8948C5"/>
    <w:multiLevelType w:val="hybridMultilevel"/>
    <w:tmpl w:val="0152E4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5E4464"/>
    <w:multiLevelType w:val="hybridMultilevel"/>
    <w:tmpl w:val="DE6A31FE"/>
    <w:lvl w:ilvl="0" w:tplc="67FA6FD8">
      <w:start w:val="4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4C002E"/>
    <w:multiLevelType w:val="hybridMultilevel"/>
    <w:tmpl w:val="33663A9E"/>
    <w:lvl w:ilvl="0" w:tplc="E4146160">
      <w:start w:val="8"/>
      <w:numFmt w:val="decimal"/>
      <w:lvlText w:val="%1."/>
      <w:lvlJc w:val="left"/>
      <w:pPr>
        <w:tabs>
          <w:tab w:val="num" w:pos="3420"/>
        </w:tabs>
        <w:ind w:left="34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2D4649"/>
    <w:multiLevelType w:val="multilevel"/>
    <w:tmpl w:val="12C44E48"/>
    <w:lvl w:ilvl="0">
      <w:start w:val="1"/>
      <w:numFmt w:val="decimal"/>
      <w:pStyle w:val="ListNumber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pStyle w:val="ListNumber4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3565169C"/>
    <w:multiLevelType w:val="hybridMultilevel"/>
    <w:tmpl w:val="D4BE28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14646"/>
    <w:multiLevelType w:val="hybridMultilevel"/>
    <w:tmpl w:val="856AD23C"/>
    <w:lvl w:ilvl="0" w:tplc="4BFA46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2A5094"/>
    <w:multiLevelType w:val="hybridMultilevel"/>
    <w:tmpl w:val="903CD9CA"/>
    <w:lvl w:ilvl="0" w:tplc="0C090005">
      <w:start w:val="1"/>
      <w:numFmt w:val="decimal"/>
      <w:lvlText w:val="%1."/>
      <w:lvlJc w:val="left"/>
      <w:pPr>
        <w:tabs>
          <w:tab w:val="num" w:pos="3420"/>
        </w:tabs>
        <w:ind w:left="34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E36947"/>
    <w:multiLevelType w:val="hybridMultilevel"/>
    <w:tmpl w:val="E7C062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C105D7"/>
    <w:multiLevelType w:val="hybridMultilevel"/>
    <w:tmpl w:val="E392FCEE"/>
    <w:lvl w:ilvl="0" w:tplc="6646E33A">
      <w:start w:val="10"/>
      <w:numFmt w:val="decimal"/>
      <w:lvlText w:val="%1."/>
      <w:lvlJc w:val="left"/>
      <w:pPr>
        <w:tabs>
          <w:tab w:val="num" w:pos="3420"/>
        </w:tabs>
        <w:ind w:left="3420" w:hanging="72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0549D1"/>
    <w:multiLevelType w:val="hybridMultilevel"/>
    <w:tmpl w:val="53CE696A"/>
    <w:lvl w:ilvl="0" w:tplc="05A2945A">
      <w:start w:val="31"/>
      <w:numFmt w:val="decimal"/>
      <w:lvlText w:val="%1."/>
      <w:lvlJc w:val="left"/>
      <w:pPr>
        <w:tabs>
          <w:tab w:val="num" w:pos="3420"/>
        </w:tabs>
        <w:ind w:left="34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B30C23"/>
    <w:multiLevelType w:val="hybridMultilevel"/>
    <w:tmpl w:val="A34E74C4"/>
    <w:lvl w:ilvl="0" w:tplc="4C641F5C">
      <w:start w:val="1"/>
      <w:numFmt w:val="upperLetter"/>
      <w:lvlText w:val="%1."/>
      <w:lvlJc w:val="left"/>
      <w:pPr>
        <w:tabs>
          <w:tab w:val="num" w:pos="1474"/>
        </w:tabs>
        <w:ind w:left="1474" w:hanging="394"/>
      </w:pPr>
      <w:rPr>
        <w:rFonts w:hint="default"/>
      </w:rPr>
    </w:lvl>
    <w:lvl w:ilvl="1" w:tplc="0C090019">
      <w:start w:val="1"/>
      <w:numFmt w:val="upperLetter"/>
      <w:pStyle w:val="Heading4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31373406">
    <w:abstractNumId w:val="18"/>
  </w:num>
  <w:num w:numId="2" w16cid:durableId="416292909">
    <w:abstractNumId w:val="11"/>
  </w:num>
  <w:num w:numId="3" w16cid:durableId="1474954798">
    <w:abstractNumId w:val="1"/>
  </w:num>
  <w:num w:numId="4" w16cid:durableId="40712647">
    <w:abstractNumId w:val="2"/>
  </w:num>
  <w:num w:numId="5" w16cid:durableId="41909695">
    <w:abstractNumId w:val="5"/>
  </w:num>
  <w:num w:numId="6" w16cid:durableId="238561751">
    <w:abstractNumId w:val="3"/>
  </w:num>
  <w:num w:numId="7" w16cid:durableId="274022222">
    <w:abstractNumId w:val="3"/>
    <w:lvlOverride w:ilvl="0">
      <w:startOverride w:val="1"/>
    </w:lvlOverride>
  </w:num>
  <w:num w:numId="8" w16cid:durableId="1992055102">
    <w:abstractNumId w:val="6"/>
  </w:num>
  <w:num w:numId="9" w16cid:durableId="1225679030">
    <w:abstractNumId w:val="8"/>
  </w:num>
  <w:num w:numId="10" w16cid:durableId="2025670394">
    <w:abstractNumId w:val="14"/>
  </w:num>
  <w:num w:numId="11" w16cid:durableId="1054546003">
    <w:abstractNumId w:val="13"/>
  </w:num>
  <w:num w:numId="12" w16cid:durableId="864713933">
    <w:abstractNumId w:val="15"/>
  </w:num>
  <w:num w:numId="13" w16cid:durableId="1652440595">
    <w:abstractNumId w:val="3"/>
    <w:lvlOverride w:ilvl="0">
      <w:startOverride w:val="1"/>
    </w:lvlOverride>
  </w:num>
  <w:num w:numId="14" w16cid:durableId="513110543">
    <w:abstractNumId w:val="10"/>
  </w:num>
  <w:num w:numId="15" w16cid:durableId="1615599318">
    <w:abstractNumId w:val="17"/>
  </w:num>
  <w:num w:numId="16" w16cid:durableId="1700155483">
    <w:abstractNumId w:val="4"/>
  </w:num>
  <w:num w:numId="17" w16cid:durableId="1896428438">
    <w:abstractNumId w:val="9"/>
  </w:num>
  <w:num w:numId="18" w16cid:durableId="762065403">
    <w:abstractNumId w:val="3"/>
    <w:lvlOverride w:ilvl="0">
      <w:startOverride w:val="31"/>
    </w:lvlOverride>
  </w:num>
  <w:num w:numId="19" w16cid:durableId="589847652">
    <w:abstractNumId w:val="16"/>
  </w:num>
  <w:num w:numId="20" w16cid:durableId="1947342764">
    <w:abstractNumId w:val="12"/>
  </w:num>
  <w:num w:numId="21" w16cid:durableId="617024915">
    <w:abstractNumId w:val="7"/>
  </w:num>
  <w:num w:numId="22" w16cid:durableId="951791578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noPunctuationKerning/>
  <w:characterSpacingControl w:val="doNotCompress"/>
  <w:hdrShapeDefaults>
    <o:shapedefaults v:ext="edit" spidmax="2051" style="mso-position-horizontal:center;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2NTayNLC0MLUwMzZU0lEKTi0uzszPAykwrgUATf/Kfi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Microbiology&lt;/Style&gt;&lt;LeftDelim&gt;{&lt;/LeftDelim&gt;&lt;RightDelim&gt;}&lt;/RightDelim&gt;&lt;FontName&gt;Arial Narrow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My EndNote Library.enl&lt;/item&gt;&lt;/Libraries&gt;&lt;/ENLibraries&gt;"/>
  </w:docVars>
  <w:rsids>
    <w:rsidRoot w:val="00524DE4"/>
    <w:rsid w:val="00001D26"/>
    <w:rsid w:val="000023FD"/>
    <w:rsid w:val="000069CA"/>
    <w:rsid w:val="00006C6C"/>
    <w:rsid w:val="000124B2"/>
    <w:rsid w:val="00012E7C"/>
    <w:rsid w:val="00014879"/>
    <w:rsid w:val="00021863"/>
    <w:rsid w:val="000247AF"/>
    <w:rsid w:val="0003186C"/>
    <w:rsid w:val="0003269A"/>
    <w:rsid w:val="000327D9"/>
    <w:rsid w:val="00034309"/>
    <w:rsid w:val="00036AD7"/>
    <w:rsid w:val="00043EE0"/>
    <w:rsid w:val="00046475"/>
    <w:rsid w:val="0005390D"/>
    <w:rsid w:val="000539B1"/>
    <w:rsid w:val="00055211"/>
    <w:rsid w:val="00062AEB"/>
    <w:rsid w:val="00071E03"/>
    <w:rsid w:val="00072003"/>
    <w:rsid w:val="000727D1"/>
    <w:rsid w:val="00074A9A"/>
    <w:rsid w:val="0008369A"/>
    <w:rsid w:val="00083C45"/>
    <w:rsid w:val="00084396"/>
    <w:rsid w:val="00086021"/>
    <w:rsid w:val="00093F04"/>
    <w:rsid w:val="00094332"/>
    <w:rsid w:val="000A3FBF"/>
    <w:rsid w:val="000A6BB4"/>
    <w:rsid w:val="000B1FD5"/>
    <w:rsid w:val="000B42AD"/>
    <w:rsid w:val="000B749F"/>
    <w:rsid w:val="000C0238"/>
    <w:rsid w:val="000C76A8"/>
    <w:rsid w:val="000D1724"/>
    <w:rsid w:val="000D1976"/>
    <w:rsid w:val="000D29B1"/>
    <w:rsid w:val="000D6A2C"/>
    <w:rsid w:val="000E2751"/>
    <w:rsid w:val="000E509C"/>
    <w:rsid w:val="000E56D3"/>
    <w:rsid w:val="000E6B42"/>
    <w:rsid w:val="000E6EB1"/>
    <w:rsid w:val="000F2244"/>
    <w:rsid w:val="000F25CE"/>
    <w:rsid w:val="001017D5"/>
    <w:rsid w:val="00103090"/>
    <w:rsid w:val="00110E40"/>
    <w:rsid w:val="0011147D"/>
    <w:rsid w:val="001122FC"/>
    <w:rsid w:val="0011329B"/>
    <w:rsid w:val="00115163"/>
    <w:rsid w:val="001200C0"/>
    <w:rsid w:val="0012177C"/>
    <w:rsid w:val="0013279D"/>
    <w:rsid w:val="00135ADA"/>
    <w:rsid w:val="00135B1C"/>
    <w:rsid w:val="00145D60"/>
    <w:rsid w:val="00147149"/>
    <w:rsid w:val="0014728F"/>
    <w:rsid w:val="00150D7E"/>
    <w:rsid w:val="00151FE0"/>
    <w:rsid w:val="00152CFD"/>
    <w:rsid w:val="00153F13"/>
    <w:rsid w:val="001545AD"/>
    <w:rsid w:val="00155018"/>
    <w:rsid w:val="0015776E"/>
    <w:rsid w:val="00162A53"/>
    <w:rsid w:val="001638B9"/>
    <w:rsid w:val="00173F48"/>
    <w:rsid w:val="00174DAC"/>
    <w:rsid w:val="001751B7"/>
    <w:rsid w:val="001838F3"/>
    <w:rsid w:val="00184C68"/>
    <w:rsid w:val="00184FF2"/>
    <w:rsid w:val="00190889"/>
    <w:rsid w:val="00196038"/>
    <w:rsid w:val="00196466"/>
    <w:rsid w:val="00196CB5"/>
    <w:rsid w:val="001A153C"/>
    <w:rsid w:val="001A1627"/>
    <w:rsid w:val="001A1BBE"/>
    <w:rsid w:val="001A3FE5"/>
    <w:rsid w:val="001A678A"/>
    <w:rsid w:val="001B1AA0"/>
    <w:rsid w:val="001B7CFD"/>
    <w:rsid w:val="001C02F7"/>
    <w:rsid w:val="001C2803"/>
    <w:rsid w:val="001C4C58"/>
    <w:rsid w:val="001C681F"/>
    <w:rsid w:val="001C72B2"/>
    <w:rsid w:val="001D3327"/>
    <w:rsid w:val="001D6F48"/>
    <w:rsid w:val="001D7060"/>
    <w:rsid w:val="001E3472"/>
    <w:rsid w:val="001E6049"/>
    <w:rsid w:val="001F286F"/>
    <w:rsid w:val="001F5503"/>
    <w:rsid w:val="001F641D"/>
    <w:rsid w:val="002002B6"/>
    <w:rsid w:val="00201481"/>
    <w:rsid w:val="00201927"/>
    <w:rsid w:val="00204041"/>
    <w:rsid w:val="002047BC"/>
    <w:rsid w:val="00204B1B"/>
    <w:rsid w:val="00206C10"/>
    <w:rsid w:val="00206CD2"/>
    <w:rsid w:val="002129CE"/>
    <w:rsid w:val="00214F2D"/>
    <w:rsid w:val="002150E7"/>
    <w:rsid w:val="00215186"/>
    <w:rsid w:val="00215C34"/>
    <w:rsid w:val="002169C4"/>
    <w:rsid w:val="00220221"/>
    <w:rsid w:val="00221A00"/>
    <w:rsid w:val="0023110F"/>
    <w:rsid w:val="0023504A"/>
    <w:rsid w:val="00237582"/>
    <w:rsid w:val="00237B9B"/>
    <w:rsid w:val="00237E22"/>
    <w:rsid w:val="002409A1"/>
    <w:rsid w:val="002418A9"/>
    <w:rsid w:val="0024195A"/>
    <w:rsid w:val="00244F23"/>
    <w:rsid w:val="002477A0"/>
    <w:rsid w:val="002502BD"/>
    <w:rsid w:val="0025423E"/>
    <w:rsid w:val="002547D4"/>
    <w:rsid w:val="00261D42"/>
    <w:rsid w:val="00263EE7"/>
    <w:rsid w:val="00264C0A"/>
    <w:rsid w:val="0026512F"/>
    <w:rsid w:val="00265E38"/>
    <w:rsid w:val="002738DF"/>
    <w:rsid w:val="002756CF"/>
    <w:rsid w:val="00276E61"/>
    <w:rsid w:val="002817FC"/>
    <w:rsid w:val="00283CAC"/>
    <w:rsid w:val="002840A6"/>
    <w:rsid w:val="00294CDE"/>
    <w:rsid w:val="00294F31"/>
    <w:rsid w:val="002A1C1D"/>
    <w:rsid w:val="002A2A1C"/>
    <w:rsid w:val="002A2CCC"/>
    <w:rsid w:val="002A3BB5"/>
    <w:rsid w:val="002A4D08"/>
    <w:rsid w:val="002A5123"/>
    <w:rsid w:val="002A7F61"/>
    <w:rsid w:val="002B0081"/>
    <w:rsid w:val="002B1330"/>
    <w:rsid w:val="002B1C6A"/>
    <w:rsid w:val="002B5EDF"/>
    <w:rsid w:val="002C3A51"/>
    <w:rsid w:val="002C3CC9"/>
    <w:rsid w:val="002C3E55"/>
    <w:rsid w:val="002C439D"/>
    <w:rsid w:val="002C6009"/>
    <w:rsid w:val="002C633D"/>
    <w:rsid w:val="002D167F"/>
    <w:rsid w:val="002D3BB0"/>
    <w:rsid w:val="002D4249"/>
    <w:rsid w:val="002E2F37"/>
    <w:rsid w:val="002E34A9"/>
    <w:rsid w:val="002E651C"/>
    <w:rsid w:val="002F09FE"/>
    <w:rsid w:val="002F1DE8"/>
    <w:rsid w:val="002F3284"/>
    <w:rsid w:val="0030745F"/>
    <w:rsid w:val="00310938"/>
    <w:rsid w:val="0031470D"/>
    <w:rsid w:val="00321413"/>
    <w:rsid w:val="00324D52"/>
    <w:rsid w:val="003333FE"/>
    <w:rsid w:val="0033773C"/>
    <w:rsid w:val="00337E76"/>
    <w:rsid w:val="00341A77"/>
    <w:rsid w:val="003437C3"/>
    <w:rsid w:val="00344B1C"/>
    <w:rsid w:val="003504CC"/>
    <w:rsid w:val="003517BA"/>
    <w:rsid w:val="00353D12"/>
    <w:rsid w:val="00362CC2"/>
    <w:rsid w:val="00366B17"/>
    <w:rsid w:val="0037376D"/>
    <w:rsid w:val="003745A3"/>
    <w:rsid w:val="00384CDA"/>
    <w:rsid w:val="0038711B"/>
    <w:rsid w:val="00392156"/>
    <w:rsid w:val="00395ADA"/>
    <w:rsid w:val="003A0447"/>
    <w:rsid w:val="003A46AF"/>
    <w:rsid w:val="003A4898"/>
    <w:rsid w:val="003A683F"/>
    <w:rsid w:val="003A7C1C"/>
    <w:rsid w:val="003B2662"/>
    <w:rsid w:val="003B4EC4"/>
    <w:rsid w:val="003B5E75"/>
    <w:rsid w:val="003B6520"/>
    <w:rsid w:val="003B6FFE"/>
    <w:rsid w:val="003C274A"/>
    <w:rsid w:val="003C3400"/>
    <w:rsid w:val="003C79A6"/>
    <w:rsid w:val="003E162B"/>
    <w:rsid w:val="003E22CF"/>
    <w:rsid w:val="003E4A63"/>
    <w:rsid w:val="003E4AA0"/>
    <w:rsid w:val="003E4FAB"/>
    <w:rsid w:val="003E5784"/>
    <w:rsid w:val="003E6F4D"/>
    <w:rsid w:val="00401A52"/>
    <w:rsid w:val="00403D4C"/>
    <w:rsid w:val="00413085"/>
    <w:rsid w:val="00413BCE"/>
    <w:rsid w:val="004150DF"/>
    <w:rsid w:val="00420F34"/>
    <w:rsid w:val="00426885"/>
    <w:rsid w:val="00427149"/>
    <w:rsid w:val="00432EA9"/>
    <w:rsid w:val="00435716"/>
    <w:rsid w:val="004357A9"/>
    <w:rsid w:val="004366C2"/>
    <w:rsid w:val="00437032"/>
    <w:rsid w:val="00444196"/>
    <w:rsid w:val="00451B92"/>
    <w:rsid w:val="00451D42"/>
    <w:rsid w:val="004531D6"/>
    <w:rsid w:val="00455252"/>
    <w:rsid w:val="00461065"/>
    <w:rsid w:val="00464242"/>
    <w:rsid w:val="00470DF3"/>
    <w:rsid w:val="00471B83"/>
    <w:rsid w:val="004753A3"/>
    <w:rsid w:val="004766DE"/>
    <w:rsid w:val="00480711"/>
    <w:rsid w:val="004807AF"/>
    <w:rsid w:val="004812BC"/>
    <w:rsid w:val="0048131A"/>
    <w:rsid w:val="0048277B"/>
    <w:rsid w:val="004941A3"/>
    <w:rsid w:val="00494C11"/>
    <w:rsid w:val="004A3531"/>
    <w:rsid w:val="004A38C0"/>
    <w:rsid w:val="004A7028"/>
    <w:rsid w:val="004B0BC4"/>
    <w:rsid w:val="004B1213"/>
    <w:rsid w:val="004B3F59"/>
    <w:rsid w:val="004B44C2"/>
    <w:rsid w:val="004B504E"/>
    <w:rsid w:val="004B5216"/>
    <w:rsid w:val="004C37C2"/>
    <w:rsid w:val="004C5200"/>
    <w:rsid w:val="004C59A7"/>
    <w:rsid w:val="004C704A"/>
    <w:rsid w:val="004D0E5C"/>
    <w:rsid w:val="004D0EDD"/>
    <w:rsid w:val="004D5E9C"/>
    <w:rsid w:val="004E1315"/>
    <w:rsid w:val="004E17D0"/>
    <w:rsid w:val="004E24D5"/>
    <w:rsid w:val="004F0097"/>
    <w:rsid w:val="00510805"/>
    <w:rsid w:val="005127D0"/>
    <w:rsid w:val="00513AF4"/>
    <w:rsid w:val="00521546"/>
    <w:rsid w:val="00522783"/>
    <w:rsid w:val="005242FC"/>
    <w:rsid w:val="00524DE4"/>
    <w:rsid w:val="00525FD8"/>
    <w:rsid w:val="005263EB"/>
    <w:rsid w:val="00526B31"/>
    <w:rsid w:val="00527BD4"/>
    <w:rsid w:val="00536A47"/>
    <w:rsid w:val="00540EC4"/>
    <w:rsid w:val="00542D0C"/>
    <w:rsid w:val="0054441E"/>
    <w:rsid w:val="0054539E"/>
    <w:rsid w:val="005508C4"/>
    <w:rsid w:val="00552679"/>
    <w:rsid w:val="00552919"/>
    <w:rsid w:val="00555C1B"/>
    <w:rsid w:val="00556024"/>
    <w:rsid w:val="00556687"/>
    <w:rsid w:val="00562444"/>
    <w:rsid w:val="00571204"/>
    <w:rsid w:val="00571306"/>
    <w:rsid w:val="0057428D"/>
    <w:rsid w:val="00575064"/>
    <w:rsid w:val="00581D12"/>
    <w:rsid w:val="0058264F"/>
    <w:rsid w:val="0058412B"/>
    <w:rsid w:val="00585C87"/>
    <w:rsid w:val="005902EB"/>
    <w:rsid w:val="00591F1C"/>
    <w:rsid w:val="00592E3E"/>
    <w:rsid w:val="00594C01"/>
    <w:rsid w:val="00596516"/>
    <w:rsid w:val="00597053"/>
    <w:rsid w:val="005A27D8"/>
    <w:rsid w:val="005A7CD8"/>
    <w:rsid w:val="005B2A4D"/>
    <w:rsid w:val="005B2E0F"/>
    <w:rsid w:val="005C003E"/>
    <w:rsid w:val="005C1A7C"/>
    <w:rsid w:val="005D5677"/>
    <w:rsid w:val="005E243F"/>
    <w:rsid w:val="005E28EC"/>
    <w:rsid w:val="005E2DD6"/>
    <w:rsid w:val="005E413D"/>
    <w:rsid w:val="005E5FA0"/>
    <w:rsid w:val="005F0ABC"/>
    <w:rsid w:val="005F1BFD"/>
    <w:rsid w:val="005F22F2"/>
    <w:rsid w:val="005F32FB"/>
    <w:rsid w:val="005F4F21"/>
    <w:rsid w:val="00600628"/>
    <w:rsid w:val="00604ED8"/>
    <w:rsid w:val="0060743E"/>
    <w:rsid w:val="00611DFC"/>
    <w:rsid w:val="00612482"/>
    <w:rsid w:val="00613BBB"/>
    <w:rsid w:val="0061435E"/>
    <w:rsid w:val="00617CCB"/>
    <w:rsid w:val="00620212"/>
    <w:rsid w:val="00621360"/>
    <w:rsid w:val="00624384"/>
    <w:rsid w:val="0062603E"/>
    <w:rsid w:val="006260AB"/>
    <w:rsid w:val="006300A8"/>
    <w:rsid w:val="006303FC"/>
    <w:rsid w:val="00630A5B"/>
    <w:rsid w:val="00631105"/>
    <w:rsid w:val="006313E8"/>
    <w:rsid w:val="00632CB8"/>
    <w:rsid w:val="006335A9"/>
    <w:rsid w:val="00637121"/>
    <w:rsid w:val="00637FBF"/>
    <w:rsid w:val="00645B9C"/>
    <w:rsid w:val="00651986"/>
    <w:rsid w:val="0065361C"/>
    <w:rsid w:val="0066076A"/>
    <w:rsid w:val="00661AA3"/>
    <w:rsid w:val="00661BEE"/>
    <w:rsid w:val="00662920"/>
    <w:rsid w:val="00663AA4"/>
    <w:rsid w:val="006640A3"/>
    <w:rsid w:val="006652C6"/>
    <w:rsid w:val="006655CC"/>
    <w:rsid w:val="00666006"/>
    <w:rsid w:val="0066757D"/>
    <w:rsid w:val="00667E69"/>
    <w:rsid w:val="00672523"/>
    <w:rsid w:val="00673E20"/>
    <w:rsid w:val="00684D62"/>
    <w:rsid w:val="00685587"/>
    <w:rsid w:val="0068561F"/>
    <w:rsid w:val="006931B1"/>
    <w:rsid w:val="00695659"/>
    <w:rsid w:val="00695876"/>
    <w:rsid w:val="00697B65"/>
    <w:rsid w:val="00697D05"/>
    <w:rsid w:val="006A0642"/>
    <w:rsid w:val="006A1222"/>
    <w:rsid w:val="006B1EBA"/>
    <w:rsid w:val="006B3B64"/>
    <w:rsid w:val="006B650C"/>
    <w:rsid w:val="006B6A38"/>
    <w:rsid w:val="006B6B7D"/>
    <w:rsid w:val="006C55D8"/>
    <w:rsid w:val="006C6813"/>
    <w:rsid w:val="006C7F8D"/>
    <w:rsid w:val="006D0229"/>
    <w:rsid w:val="006D2808"/>
    <w:rsid w:val="006D2D3A"/>
    <w:rsid w:val="006D4CA7"/>
    <w:rsid w:val="006D7735"/>
    <w:rsid w:val="006D7F7F"/>
    <w:rsid w:val="006E25EC"/>
    <w:rsid w:val="006E5685"/>
    <w:rsid w:val="006E66EC"/>
    <w:rsid w:val="006F1521"/>
    <w:rsid w:val="006F1817"/>
    <w:rsid w:val="006F23B9"/>
    <w:rsid w:val="006F2A63"/>
    <w:rsid w:val="006F3C01"/>
    <w:rsid w:val="006F4DB5"/>
    <w:rsid w:val="00703CCE"/>
    <w:rsid w:val="00707E7D"/>
    <w:rsid w:val="00715D5E"/>
    <w:rsid w:val="00716333"/>
    <w:rsid w:val="00720130"/>
    <w:rsid w:val="00730F28"/>
    <w:rsid w:val="00731ED8"/>
    <w:rsid w:val="00732AE9"/>
    <w:rsid w:val="007344D8"/>
    <w:rsid w:val="00734C18"/>
    <w:rsid w:val="00735A0D"/>
    <w:rsid w:val="0075249E"/>
    <w:rsid w:val="007530A7"/>
    <w:rsid w:val="0075520F"/>
    <w:rsid w:val="007574B6"/>
    <w:rsid w:val="00767018"/>
    <w:rsid w:val="007727E2"/>
    <w:rsid w:val="00777B71"/>
    <w:rsid w:val="00781CEC"/>
    <w:rsid w:val="00782127"/>
    <w:rsid w:val="00783E8C"/>
    <w:rsid w:val="00784F08"/>
    <w:rsid w:val="0078524E"/>
    <w:rsid w:val="007951F4"/>
    <w:rsid w:val="007963B2"/>
    <w:rsid w:val="00797A47"/>
    <w:rsid w:val="007A306E"/>
    <w:rsid w:val="007A5B31"/>
    <w:rsid w:val="007C5447"/>
    <w:rsid w:val="007C6FB1"/>
    <w:rsid w:val="007D0866"/>
    <w:rsid w:val="007D0DE3"/>
    <w:rsid w:val="007D0DFB"/>
    <w:rsid w:val="007D123E"/>
    <w:rsid w:val="007D2ECD"/>
    <w:rsid w:val="007D3C96"/>
    <w:rsid w:val="007D6AF7"/>
    <w:rsid w:val="007E04AA"/>
    <w:rsid w:val="007E25DA"/>
    <w:rsid w:val="007E28E1"/>
    <w:rsid w:val="007E343C"/>
    <w:rsid w:val="007E4F52"/>
    <w:rsid w:val="007E7E9E"/>
    <w:rsid w:val="007F4CB8"/>
    <w:rsid w:val="0080690A"/>
    <w:rsid w:val="00810848"/>
    <w:rsid w:val="00813B0E"/>
    <w:rsid w:val="008146DE"/>
    <w:rsid w:val="00816DD6"/>
    <w:rsid w:val="00822EE8"/>
    <w:rsid w:val="00823C1E"/>
    <w:rsid w:val="00826197"/>
    <w:rsid w:val="00830E60"/>
    <w:rsid w:val="008330DC"/>
    <w:rsid w:val="008351EA"/>
    <w:rsid w:val="008361AB"/>
    <w:rsid w:val="00837254"/>
    <w:rsid w:val="008414E1"/>
    <w:rsid w:val="00841670"/>
    <w:rsid w:val="008450AD"/>
    <w:rsid w:val="00846289"/>
    <w:rsid w:val="00846F8C"/>
    <w:rsid w:val="0084789F"/>
    <w:rsid w:val="00847FA9"/>
    <w:rsid w:val="008544FD"/>
    <w:rsid w:val="00855C67"/>
    <w:rsid w:val="008607F0"/>
    <w:rsid w:val="00860862"/>
    <w:rsid w:val="008642C4"/>
    <w:rsid w:val="008644F0"/>
    <w:rsid w:val="008644FF"/>
    <w:rsid w:val="008645B7"/>
    <w:rsid w:val="008712A0"/>
    <w:rsid w:val="00875219"/>
    <w:rsid w:val="008763B5"/>
    <w:rsid w:val="00876EDD"/>
    <w:rsid w:val="00880EEF"/>
    <w:rsid w:val="00881848"/>
    <w:rsid w:val="00890DCB"/>
    <w:rsid w:val="0089124D"/>
    <w:rsid w:val="008915BD"/>
    <w:rsid w:val="008927D0"/>
    <w:rsid w:val="00892E61"/>
    <w:rsid w:val="0089579D"/>
    <w:rsid w:val="00897EB4"/>
    <w:rsid w:val="008A26FF"/>
    <w:rsid w:val="008A3DD9"/>
    <w:rsid w:val="008A4306"/>
    <w:rsid w:val="008A6D78"/>
    <w:rsid w:val="008B09F3"/>
    <w:rsid w:val="008B2C4A"/>
    <w:rsid w:val="008B4DA9"/>
    <w:rsid w:val="008B6093"/>
    <w:rsid w:val="008B6157"/>
    <w:rsid w:val="008B6B51"/>
    <w:rsid w:val="008B72F7"/>
    <w:rsid w:val="008C3BBC"/>
    <w:rsid w:val="008C7B3D"/>
    <w:rsid w:val="008D0240"/>
    <w:rsid w:val="008D0E9B"/>
    <w:rsid w:val="008D6C88"/>
    <w:rsid w:val="008D771D"/>
    <w:rsid w:val="008E32FC"/>
    <w:rsid w:val="008E5262"/>
    <w:rsid w:val="008E61C0"/>
    <w:rsid w:val="008F6BC6"/>
    <w:rsid w:val="008F788B"/>
    <w:rsid w:val="00906125"/>
    <w:rsid w:val="009069D1"/>
    <w:rsid w:val="00907397"/>
    <w:rsid w:val="00907C0E"/>
    <w:rsid w:val="009113E8"/>
    <w:rsid w:val="009118B0"/>
    <w:rsid w:val="00911F0E"/>
    <w:rsid w:val="00915C6E"/>
    <w:rsid w:val="0091658F"/>
    <w:rsid w:val="00917475"/>
    <w:rsid w:val="009214C1"/>
    <w:rsid w:val="00921E62"/>
    <w:rsid w:val="009230F2"/>
    <w:rsid w:val="009234C8"/>
    <w:rsid w:val="00924851"/>
    <w:rsid w:val="00925AC7"/>
    <w:rsid w:val="0093266C"/>
    <w:rsid w:val="0093310C"/>
    <w:rsid w:val="00934396"/>
    <w:rsid w:val="00940D8F"/>
    <w:rsid w:val="00942DC2"/>
    <w:rsid w:val="00943AB7"/>
    <w:rsid w:val="0094748C"/>
    <w:rsid w:val="00947F08"/>
    <w:rsid w:val="009500FE"/>
    <w:rsid w:val="009528FC"/>
    <w:rsid w:val="00952A98"/>
    <w:rsid w:val="00953534"/>
    <w:rsid w:val="00956AD9"/>
    <w:rsid w:val="00960DF7"/>
    <w:rsid w:val="00961B85"/>
    <w:rsid w:val="00967CED"/>
    <w:rsid w:val="00967D20"/>
    <w:rsid w:val="00970703"/>
    <w:rsid w:val="009719A3"/>
    <w:rsid w:val="00972AC7"/>
    <w:rsid w:val="00973516"/>
    <w:rsid w:val="00980705"/>
    <w:rsid w:val="00981726"/>
    <w:rsid w:val="00981B19"/>
    <w:rsid w:val="00981ECF"/>
    <w:rsid w:val="0098689D"/>
    <w:rsid w:val="0099125E"/>
    <w:rsid w:val="00991758"/>
    <w:rsid w:val="00992CCC"/>
    <w:rsid w:val="009946A8"/>
    <w:rsid w:val="0099717F"/>
    <w:rsid w:val="00997EBE"/>
    <w:rsid w:val="009A08BA"/>
    <w:rsid w:val="009A1B29"/>
    <w:rsid w:val="009A1B50"/>
    <w:rsid w:val="009A2BE4"/>
    <w:rsid w:val="009A3577"/>
    <w:rsid w:val="009A5D87"/>
    <w:rsid w:val="009A69D0"/>
    <w:rsid w:val="009A6F20"/>
    <w:rsid w:val="009B1DE7"/>
    <w:rsid w:val="009C0D7A"/>
    <w:rsid w:val="009C2C04"/>
    <w:rsid w:val="009C36BF"/>
    <w:rsid w:val="009D28AE"/>
    <w:rsid w:val="009D2939"/>
    <w:rsid w:val="009E5CA1"/>
    <w:rsid w:val="009E6AD8"/>
    <w:rsid w:val="009F724D"/>
    <w:rsid w:val="00A00483"/>
    <w:rsid w:val="00A057F8"/>
    <w:rsid w:val="00A139E5"/>
    <w:rsid w:val="00A1461A"/>
    <w:rsid w:val="00A160E5"/>
    <w:rsid w:val="00A17AE1"/>
    <w:rsid w:val="00A238E0"/>
    <w:rsid w:val="00A25836"/>
    <w:rsid w:val="00A31DE4"/>
    <w:rsid w:val="00A33FB2"/>
    <w:rsid w:val="00A344FA"/>
    <w:rsid w:val="00A40022"/>
    <w:rsid w:val="00A40B28"/>
    <w:rsid w:val="00A42618"/>
    <w:rsid w:val="00A43C86"/>
    <w:rsid w:val="00A50314"/>
    <w:rsid w:val="00A530EC"/>
    <w:rsid w:val="00A5344B"/>
    <w:rsid w:val="00A56D0E"/>
    <w:rsid w:val="00A57135"/>
    <w:rsid w:val="00A66FE3"/>
    <w:rsid w:val="00A70B20"/>
    <w:rsid w:val="00A70EEF"/>
    <w:rsid w:val="00A71EE5"/>
    <w:rsid w:val="00A74792"/>
    <w:rsid w:val="00A760B1"/>
    <w:rsid w:val="00A852D3"/>
    <w:rsid w:val="00A85DA5"/>
    <w:rsid w:val="00A87605"/>
    <w:rsid w:val="00A91BE6"/>
    <w:rsid w:val="00A91EBD"/>
    <w:rsid w:val="00A93FAB"/>
    <w:rsid w:val="00AA19D6"/>
    <w:rsid w:val="00AA19E7"/>
    <w:rsid w:val="00AA3D94"/>
    <w:rsid w:val="00AB1BEB"/>
    <w:rsid w:val="00AB4E7C"/>
    <w:rsid w:val="00AB752B"/>
    <w:rsid w:val="00AC04D3"/>
    <w:rsid w:val="00AC0DCA"/>
    <w:rsid w:val="00AC12F2"/>
    <w:rsid w:val="00AD12FC"/>
    <w:rsid w:val="00AD3AD8"/>
    <w:rsid w:val="00AD51F9"/>
    <w:rsid w:val="00AE3B06"/>
    <w:rsid w:val="00AF060F"/>
    <w:rsid w:val="00AF0F6B"/>
    <w:rsid w:val="00AF2DAA"/>
    <w:rsid w:val="00AF4C46"/>
    <w:rsid w:val="00AF70D6"/>
    <w:rsid w:val="00AF7C75"/>
    <w:rsid w:val="00B00919"/>
    <w:rsid w:val="00B13B20"/>
    <w:rsid w:val="00B2088B"/>
    <w:rsid w:val="00B2389F"/>
    <w:rsid w:val="00B330DC"/>
    <w:rsid w:val="00B36F7B"/>
    <w:rsid w:val="00B417F4"/>
    <w:rsid w:val="00B41B6C"/>
    <w:rsid w:val="00B50ACB"/>
    <w:rsid w:val="00B5273A"/>
    <w:rsid w:val="00B53287"/>
    <w:rsid w:val="00B54E08"/>
    <w:rsid w:val="00B55900"/>
    <w:rsid w:val="00B55E5C"/>
    <w:rsid w:val="00B55F21"/>
    <w:rsid w:val="00B648EB"/>
    <w:rsid w:val="00B64D7B"/>
    <w:rsid w:val="00B76593"/>
    <w:rsid w:val="00B801E2"/>
    <w:rsid w:val="00B82FE8"/>
    <w:rsid w:val="00B8326B"/>
    <w:rsid w:val="00B8621D"/>
    <w:rsid w:val="00B90031"/>
    <w:rsid w:val="00B91C18"/>
    <w:rsid w:val="00B93215"/>
    <w:rsid w:val="00B9458C"/>
    <w:rsid w:val="00B96C22"/>
    <w:rsid w:val="00BA22C9"/>
    <w:rsid w:val="00BA48AC"/>
    <w:rsid w:val="00BA5B32"/>
    <w:rsid w:val="00BA5D87"/>
    <w:rsid w:val="00BB1404"/>
    <w:rsid w:val="00BB1FEB"/>
    <w:rsid w:val="00BB3B27"/>
    <w:rsid w:val="00BB42B7"/>
    <w:rsid w:val="00BC273C"/>
    <w:rsid w:val="00BC27F3"/>
    <w:rsid w:val="00BC4AA4"/>
    <w:rsid w:val="00BE4AE9"/>
    <w:rsid w:val="00BF034C"/>
    <w:rsid w:val="00BF4D69"/>
    <w:rsid w:val="00BF54EB"/>
    <w:rsid w:val="00C01516"/>
    <w:rsid w:val="00C015B5"/>
    <w:rsid w:val="00C05149"/>
    <w:rsid w:val="00C05595"/>
    <w:rsid w:val="00C06C24"/>
    <w:rsid w:val="00C07167"/>
    <w:rsid w:val="00C11647"/>
    <w:rsid w:val="00C14283"/>
    <w:rsid w:val="00C16989"/>
    <w:rsid w:val="00C23538"/>
    <w:rsid w:val="00C26106"/>
    <w:rsid w:val="00C316E1"/>
    <w:rsid w:val="00C36AB4"/>
    <w:rsid w:val="00C3703F"/>
    <w:rsid w:val="00C375AC"/>
    <w:rsid w:val="00C409CA"/>
    <w:rsid w:val="00C47904"/>
    <w:rsid w:val="00C60911"/>
    <w:rsid w:val="00C62CDC"/>
    <w:rsid w:val="00C63207"/>
    <w:rsid w:val="00C65371"/>
    <w:rsid w:val="00C7142B"/>
    <w:rsid w:val="00C71C3C"/>
    <w:rsid w:val="00C7234A"/>
    <w:rsid w:val="00C7782F"/>
    <w:rsid w:val="00C82F1A"/>
    <w:rsid w:val="00C8301F"/>
    <w:rsid w:val="00C86701"/>
    <w:rsid w:val="00C92EF6"/>
    <w:rsid w:val="00C9504B"/>
    <w:rsid w:val="00CA05A7"/>
    <w:rsid w:val="00CA0E81"/>
    <w:rsid w:val="00CA2B13"/>
    <w:rsid w:val="00CA3328"/>
    <w:rsid w:val="00CA716C"/>
    <w:rsid w:val="00CA7BAE"/>
    <w:rsid w:val="00CB140B"/>
    <w:rsid w:val="00CB78CD"/>
    <w:rsid w:val="00CC4255"/>
    <w:rsid w:val="00CC5C25"/>
    <w:rsid w:val="00CC63F0"/>
    <w:rsid w:val="00CC7D62"/>
    <w:rsid w:val="00CD072E"/>
    <w:rsid w:val="00CD5E73"/>
    <w:rsid w:val="00CD7ADF"/>
    <w:rsid w:val="00CE0DF5"/>
    <w:rsid w:val="00CE2479"/>
    <w:rsid w:val="00CE3EC4"/>
    <w:rsid w:val="00CE4FBA"/>
    <w:rsid w:val="00CE546E"/>
    <w:rsid w:val="00CE7982"/>
    <w:rsid w:val="00CF014A"/>
    <w:rsid w:val="00CF4D62"/>
    <w:rsid w:val="00CF711B"/>
    <w:rsid w:val="00D033EB"/>
    <w:rsid w:val="00D04BA0"/>
    <w:rsid w:val="00D12F93"/>
    <w:rsid w:val="00D133F0"/>
    <w:rsid w:val="00D141D8"/>
    <w:rsid w:val="00D14A32"/>
    <w:rsid w:val="00D14D3F"/>
    <w:rsid w:val="00D17643"/>
    <w:rsid w:val="00D17851"/>
    <w:rsid w:val="00D24403"/>
    <w:rsid w:val="00D26A35"/>
    <w:rsid w:val="00D27737"/>
    <w:rsid w:val="00D30F3D"/>
    <w:rsid w:val="00D31CDD"/>
    <w:rsid w:val="00D33A4F"/>
    <w:rsid w:val="00D34292"/>
    <w:rsid w:val="00D34E80"/>
    <w:rsid w:val="00D42A44"/>
    <w:rsid w:val="00D43A76"/>
    <w:rsid w:val="00D51326"/>
    <w:rsid w:val="00D5484C"/>
    <w:rsid w:val="00D632BC"/>
    <w:rsid w:val="00D63A64"/>
    <w:rsid w:val="00D64880"/>
    <w:rsid w:val="00D72BB3"/>
    <w:rsid w:val="00D740CB"/>
    <w:rsid w:val="00D7576D"/>
    <w:rsid w:val="00D85B3F"/>
    <w:rsid w:val="00D87027"/>
    <w:rsid w:val="00D928C2"/>
    <w:rsid w:val="00D9531A"/>
    <w:rsid w:val="00D95663"/>
    <w:rsid w:val="00DA09A1"/>
    <w:rsid w:val="00DA20B3"/>
    <w:rsid w:val="00DA3687"/>
    <w:rsid w:val="00DA5A21"/>
    <w:rsid w:val="00DB41E3"/>
    <w:rsid w:val="00DB7CAE"/>
    <w:rsid w:val="00DC68D3"/>
    <w:rsid w:val="00DD0A04"/>
    <w:rsid w:val="00DD341F"/>
    <w:rsid w:val="00DE3FEC"/>
    <w:rsid w:val="00DE4267"/>
    <w:rsid w:val="00DF2948"/>
    <w:rsid w:val="00DF402F"/>
    <w:rsid w:val="00DF42B1"/>
    <w:rsid w:val="00DF4527"/>
    <w:rsid w:val="00DF5B81"/>
    <w:rsid w:val="00DF6A76"/>
    <w:rsid w:val="00E00A70"/>
    <w:rsid w:val="00E04901"/>
    <w:rsid w:val="00E1507A"/>
    <w:rsid w:val="00E222CE"/>
    <w:rsid w:val="00E22A95"/>
    <w:rsid w:val="00E33C39"/>
    <w:rsid w:val="00E36472"/>
    <w:rsid w:val="00E431AD"/>
    <w:rsid w:val="00E501EB"/>
    <w:rsid w:val="00E513F9"/>
    <w:rsid w:val="00E52A45"/>
    <w:rsid w:val="00E53110"/>
    <w:rsid w:val="00E6435F"/>
    <w:rsid w:val="00E66BD2"/>
    <w:rsid w:val="00E7012D"/>
    <w:rsid w:val="00E70A8D"/>
    <w:rsid w:val="00E718E7"/>
    <w:rsid w:val="00E740F6"/>
    <w:rsid w:val="00E748F4"/>
    <w:rsid w:val="00E74EAB"/>
    <w:rsid w:val="00E74FD4"/>
    <w:rsid w:val="00E754C9"/>
    <w:rsid w:val="00E767C9"/>
    <w:rsid w:val="00E770A4"/>
    <w:rsid w:val="00E77982"/>
    <w:rsid w:val="00E826D9"/>
    <w:rsid w:val="00E842BF"/>
    <w:rsid w:val="00E847CE"/>
    <w:rsid w:val="00E86F9B"/>
    <w:rsid w:val="00E91F33"/>
    <w:rsid w:val="00E94649"/>
    <w:rsid w:val="00E96FF7"/>
    <w:rsid w:val="00EA3197"/>
    <w:rsid w:val="00EA5D2F"/>
    <w:rsid w:val="00EA6A19"/>
    <w:rsid w:val="00EA7E17"/>
    <w:rsid w:val="00EB19AA"/>
    <w:rsid w:val="00EB754A"/>
    <w:rsid w:val="00EC07B5"/>
    <w:rsid w:val="00EC1BDD"/>
    <w:rsid w:val="00EC347A"/>
    <w:rsid w:val="00EC39FE"/>
    <w:rsid w:val="00EC74C3"/>
    <w:rsid w:val="00ED01D0"/>
    <w:rsid w:val="00ED1214"/>
    <w:rsid w:val="00ED1EF1"/>
    <w:rsid w:val="00ED305B"/>
    <w:rsid w:val="00EE12B5"/>
    <w:rsid w:val="00EE14DD"/>
    <w:rsid w:val="00EE4BDA"/>
    <w:rsid w:val="00EF2507"/>
    <w:rsid w:val="00EF329A"/>
    <w:rsid w:val="00EF3F69"/>
    <w:rsid w:val="00EF48B1"/>
    <w:rsid w:val="00EF7574"/>
    <w:rsid w:val="00F004BA"/>
    <w:rsid w:val="00F0278E"/>
    <w:rsid w:val="00F0290F"/>
    <w:rsid w:val="00F07026"/>
    <w:rsid w:val="00F17333"/>
    <w:rsid w:val="00F1752E"/>
    <w:rsid w:val="00F20010"/>
    <w:rsid w:val="00F24261"/>
    <w:rsid w:val="00F24437"/>
    <w:rsid w:val="00F2513F"/>
    <w:rsid w:val="00F26585"/>
    <w:rsid w:val="00F317B2"/>
    <w:rsid w:val="00F31AE4"/>
    <w:rsid w:val="00F3453C"/>
    <w:rsid w:val="00F350A8"/>
    <w:rsid w:val="00F42C61"/>
    <w:rsid w:val="00F43550"/>
    <w:rsid w:val="00F43557"/>
    <w:rsid w:val="00F43728"/>
    <w:rsid w:val="00F43D2F"/>
    <w:rsid w:val="00F4787A"/>
    <w:rsid w:val="00F47A8B"/>
    <w:rsid w:val="00F508D2"/>
    <w:rsid w:val="00F54E0F"/>
    <w:rsid w:val="00F55F6E"/>
    <w:rsid w:val="00F562A3"/>
    <w:rsid w:val="00F56444"/>
    <w:rsid w:val="00F60148"/>
    <w:rsid w:val="00F60B1F"/>
    <w:rsid w:val="00F656FD"/>
    <w:rsid w:val="00F665AF"/>
    <w:rsid w:val="00F77449"/>
    <w:rsid w:val="00F7788E"/>
    <w:rsid w:val="00F84826"/>
    <w:rsid w:val="00F86888"/>
    <w:rsid w:val="00F87C33"/>
    <w:rsid w:val="00F96958"/>
    <w:rsid w:val="00F96EFE"/>
    <w:rsid w:val="00F97EF5"/>
    <w:rsid w:val="00FA2954"/>
    <w:rsid w:val="00FA63BF"/>
    <w:rsid w:val="00FA7648"/>
    <w:rsid w:val="00FA7F9A"/>
    <w:rsid w:val="00FB1D74"/>
    <w:rsid w:val="00FB3B7D"/>
    <w:rsid w:val="00FB571A"/>
    <w:rsid w:val="00FB7E79"/>
    <w:rsid w:val="00FC4767"/>
    <w:rsid w:val="00FC4BCF"/>
    <w:rsid w:val="00FC647D"/>
    <w:rsid w:val="00FC6E53"/>
    <w:rsid w:val="00FC7662"/>
    <w:rsid w:val="00FD069E"/>
    <w:rsid w:val="00FD4150"/>
    <w:rsid w:val="00FD76BE"/>
    <w:rsid w:val="00FE271B"/>
    <w:rsid w:val="00FE46DC"/>
    <w:rsid w:val="00FF0291"/>
    <w:rsid w:val="00FF4EE7"/>
    <w:rsid w:val="00FF557A"/>
    <w:rsid w:val="00FF5626"/>
    <w:rsid w:val="00FF6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 style="mso-position-horizontal:center;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."/>
  <w:listSeparator w:val=","/>
  <w14:docId w14:val="65462835"/>
  <w15:docId w15:val="{C9DA9A15-29E5-AF44-8D49-17F1EAE83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1F0E"/>
    <w:pPr>
      <w:spacing w:after="60"/>
      <w:jc w:val="both"/>
    </w:pPr>
    <w:rPr>
      <w:rFonts w:ascii="Arial Narrow" w:hAnsi="Arial Narrow"/>
      <w:sz w:val="22"/>
      <w:szCs w:val="24"/>
      <w:lang w:val="en-AU" w:eastAsia="en-AU"/>
    </w:rPr>
  </w:style>
  <w:style w:type="paragraph" w:styleId="Heading1">
    <w:name w:val="heading 1"/>
    <w:basedOn w:val="BodyText2"/>
    <w:next w:val="Normal"/>
    <w:qFormat/>
    <w:rsid w:val="006B650C"/>
    <w:pPr>
      <w:shd w:val="clear" w:color="auto" w:fill="FFCC00"/>
      <w:spacing w:after="0"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qFormat/>
    <w:rsid w:val="00562444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jc w:val="center"/>
      <w:outlineLvl w:val="1"/>
    </w:pPr>
    <w:rPr>
      <w:rFonts w:cs="Arial"/>
      <w:bCs/>
      <w:color w:val="FFFFFF"/>
      <w:sz w:val="28"/>
      <w:szCs w:val="28"/>
    </w:rPr>
  </w:style>
  <w:style w:type="paragraph" w:styleId="Heading3">
    <w:name w:val="heading 3"/>
    <w:basedOn w:val="Heading2"/>
    <w:next w:val="Normal"/>
    <w:qFormat/>
    <w:rsid w:val="00152CFD"/>
    <w:pPr>
      <w:outlineLvl w:val="2"/>
    </w:pPr>
  </w:style>
  <w:style w:type="paragraph" w:styleId="Heading4">
    <w:name w:val="heading 4"/>
    <w:basedOn w:val="Normal"/>
    <w:next w:val="Normal"/>
    <w:qFormat/>
    <w:rsid w:val="004531D6"/>
    <w:pPr>
      <w:numPr>
        <w:ilvl w:val="1"/>
        <w:numId w:val="1"/>
      </w:numPr>
      <w:shd w:val="clear" w:color="auto" w:fill="F3F3F3"/>
      <w:tabs>
        <w:tab w:val="clear" w:pos="1440"/>
        <w:tab w:val="num" w:pos="720"/>
      </w:tabs>
      <w:ind w:left="720" w:hanging="720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7D0DE3"/>
    <w:pPr>
      <w:outlineLvl w:val="4"/>
    </w:pPr>
    <w:rPr>
      <w:b/>
    </w:rPr>
  </w:style>
  <w:style w:type="paragraph" w:styleId="Heading6">
    <w:name w:val="heading 6"/>
    <w:basedOn w:val="Normal"/>
    <w:next w:val="Normal"/>
    <w:rsid w:val="00204B1B"/>
    <w:pPr>
      <w:spacing w:before="24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rsid w:val="00204B1B"/>
    <w:pPr>
      <w:spacing w:before="240"/>
      <w:outlineLvl w:val="6"/>
    </w:pPr>
  </w:style>
  <w:style w:type="paragraph" w:styleId="Heading8">
    <w:name w:val="heading 8"/>
    <w:basedOn w:val="Normal"/>
    <w:next w:val="Normal"/>
    <w:rsid w:val="00C9504B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rsid w:val="00C9504B"/>
    <w:pPr>
      <w:keepNext/>
      <w:numPr>
        <w:ilvl w:val="12"/>
      </w:numPr>
      <w:outlineLvl w:val="8"/>
    </w:pPr>
    <w:rPr>
      <w:rFonts w:ascii="CG Times (W1)" w:hAnsi="CG Times (W1)" w:cs="CG Times (W1)"/>
      <w:b/>
      <w:bCs/>
      <w:color w:val="FF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531A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D9531A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39"/>
    <w:rsid w:val="00D953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D9531A"/>
  </w:style>
  <w:style w:type="paragraph" w:styleId="PlainText">
    <w:name w:val="Plain Text"/>
    <w:basedOn w:val="Normal"/>
    <w:rsid w:val="00600628"/>
    <w:rPr>
      <w:rFonts w:ascii="Courier New" w:hAnsi="Courier New"/>
      <w:sz w:val="20"/>
      <w:szCs w:val="20"/>
      <w:lang w:val="en-US" w:eastAsia="en-US"/>
    </w:rPr>
  </w:style>
  <w:style w:type="character" w:styleId="Hyperlink">
    <w:name w:val="Hyperlink"/>
    <w:basedOn w:val="DefaultParagraphFont"/>
    <w:uiPriority w:val="99"/>
    <w:rsid w:val="002840A6"/>
    <w:rPr>
      <w:color w:val="0000FF"/>
      <w:u w:val="single"/>
    </w:rPr>
  </w:style>
  <w:style w:type="paragraph" w:styleId="EndnoteText">
    <w:name w:val="endnote text"/>
    <w:basedOn w:val="Normal"/>
    <w:semiHidden/>
    <w:rsid w:val="00204B1B"/>
    <w:rPr>
      <w:rFonts w:ascii="CG Times (W1)" w:hAnsi="CG Times (W1)" w:cs="CG Times (W1)"/>
      <w:sz w:val="20"/>
      <w:szCs w:val="20"/>
      <w:lang w:eastAsia="en-US"/>
    </w:rPr>
  </w:style>
  <w:style w:type="paragraph" w:styleId="CommentText">
    <w:name w:val="annotation text"/>
    <w:basedOn w:val="Normal"/>
    <w:link w:val="CommentTextChar"/>
    <w:semiHidden/>
    <w:rsid w:val="00204B1B"/>
    <w:rPr>
      <w:rFonts w:ascii="CG Times (W1)" w:hAnsi="CG Times (W1)" w:cs="CG Times (W1)"/>
      <w:sz w:val="20"/>
      <w:szCs w:val="20"/>
      <w:lang w:eastAsia="en-US"/>
    </w:rPr>
  </w:style>
  <w:style w:type="paragraph" w:styleId="BodyText2">
    <w:name w:val="Body Text 2"/>
    <w:basedOn w:val="Normal"/>
    <w:rsid w:val="00204B1B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center"/>
    </w:pPr>
    <w:rPr>
      <w:rFonts w:ascii="Arial" w:hAnsi="Arial" w:cs="Arial"/>
      <w:b/>
      <w:bCs/>
      <w:sz w:val="20"/>
      <w:szCs w:val="20"/>
      <w:lang w:eastAsia="en-US"/>
    </w:rPr>
  </w:style>
  <w:style w:type="paragraph" w:styleId="BodyText3">
    <w:name w:val="Body Text 3"/>
    <w:basedOn w:val="Normal"/>
    <w:rsid w:val="00C9504B"/>
    <w:pPr>
      <w:spacing w:after="120"/>
    </w:pPr>
    <w:rPr>
      <w:sz w:val="16"/>
      <w:szCs w:val="16"/>
    </w:rPr>
  </w:style>
  <w:style w:type="paragraph" w:styleId="BodyTextIndent2">
    <w:name w:val="Body Text Indent 2"/>
    <w:basedOn w:val="Normal"/>
    <w:rsid w:val="00C9504B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C9504B"/>
    <w:pPr>
      <w:spacing w:after="120"/>
      <w:ind w:left="283"/>
    </w:pPr>
    <w:rPr>
      <w:sz w:val="16"/>
      <w:szCs w:val="16"/>
    </w:rPr>
  </w:style>
  <w:style w:type="character" w:styleId="CommentReference">
    <w:name w:val="annotation reference"/>
    <w:basedOn w:val="DefaultParagraphFont"/>
    <w:semiHidden/>
    <w:rsid w:val="00C9504B"/>
    <w:rPr>
      <w:sz w:val="16"/>
      <w:szCs w:val="16"/>
    </w:rPr>
  </w:style>
  <w:style w:type="paragraph" w:styleId="FootnoteText">
    <w:name w:val="footnote text"/>
    <w:basedOn w:val="Normal"/>
    <w:semiHidden/>
    <w:rsid w:val="00C9504B"/>
    <w:rPr>
      <w:rFonts w:ascii="CG Times (W1)" w:hAnsi="CG Times (W1)" w:cs="CG Times (W1)"/>
      <w:sz w:val="20"/>
      <w:szCs w:val="20"/>
      <w:lang w:eastAsia="en-US"/>
    </w:rPr>
  </w:style>
  <w:style w:type="paragraph" w:styleId="BodyText">
    <w:name w:val="Body Text"/>
    <w:basedOn w:val="Normal"/>
    <w:link w:val="BodyTextChar"/>
    <w:rsid w:val="00C9504B"/>
    <w:rPr>
      <w:rFonts w:ascii="CG Times (W1)" w:hAnsi="CG Times (W1)" w:cs="CG Times (W1)"/>
      <w:lang w:eastAsia="en-US"/>
    </w:rPr>
  </w:style>
  <w:style w:type="paragraph" w:styleId="Title">
    <w:name w:val="Title"/>
    <w:basedOn w:val="Normal"/>
    <w:rsid w:val="00C9504B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center"/>
    </w:pPr>
    <w:rPr>
      <w:rFonts w:ascii="CG Times (W1)" w:hAnsi="CG Times (W1)" w:cs="CG Times (W1)"/>
      <w:b/>
      <w:bCs/>
      <w:u w:val="single"/>
      <w:lang w:eastAsia="en-US"/>
    </w:rPr>
  </w:style>
  <w:style w:type="character" w:styleId="FollowedHyperlink">
    <w:name w:val="FollowedHyperlink"/>
    <w:basedOn w:val="DefaultParagraphFont"/>
    <w:rsid w:val="00C9504B"/>
    <w:rPr>
      <w:color w:val="800080"/>
      <w:u w:val="single"/>
    </w:rPr>
  </w:style>
  <w:style w:type="paragraph" w:styleId="BalloonText">
    <w:name w:val="Balloon Text"/>
    <w:basedOn w:val="Normal"/>
    <w:semiHidden/>
    <w:rsid w:val="00C9504B"/>
    <w:rPr>
      <w:rFonts w:ascii="Tahoma" w:hAnsi="Tahoma" w:cs="Tahoma"/>
      <w:sz w:val="16"/>
      <w:szCs w:val="16"/>
      <w:lang w:eastAsia="en-US"/>
    </w:rPr>
  </w:style>
  <w:style w:type="character" w:styleId="LineNumber">
    <w:name w:val="line number"/>
    <w:basedOn w:val="DefaultParagraphFont"/>
    <w:rsid w:val="00C9504B"/>
  </w:style>
  <w:style w:type="paragraph" w:customStyle="1" w:styleId="Default">
    <w:name w:val="Default"/>
    <w:rsid w:val="004B3F59"/>
    <w:pPr>
      <w:autoSpaceDE w:val="0"/>
      <w:autoSpaceDN w:val="0"/>
      <w:adjustRightInd w:val="0"/>
    </w:pPr>
    <w:rPr>
      <w:color w:val="000000"/>
      <w:sz w:val="24"/>
      <w:szCs w:val="24"/>
      <w:lang w:val="en-AU" w:eastAsia="en-AU"/>
    </w:rPr>
  </w:style>
  <w:style w:type="character" w:customStyle="1" w:styleId="f1">
    <w:name w:val="f1"/>
    <w:basedOn w:val="DefaultParagraphFont"/>
    <w:rsid w:val="005242FC"/>
    <w:rPr>
      <w:color w:val="666666"/>
    </w:rPr>
  </w:style>
  <w:style w:type="paragraph" w:styleId="ListNumber">
    <w:name w:val="List Number"/>
    <w:basedOn w:val="Normal"/>
    <w:qFormat/>
    <w:rsid w:val="004941A3"/>
    <w:pPr>
      <w:numPr>
        <w:numId w:val="5"/>
      </w:numPr>
    </w:pPr>
  </w:style>
  <w:style w:type="paragraph" w:styleId="ListNumber2">
    <w:name w:val="List Number 2"/>
    <w:basedOn w:val="Normal"/>
    <w:qFormat/>
    <w:rsid w:val="002C633D"/>
    <w:pPr>
      <w:numPr>
        <w:numId w:val="6"/>
      </w:numPr>
    </w:pPr>
  </w:style>
  <w:style w:type="paragraph" w:customStyle="1" w:styleId="Tableheading">
    <w:name w:val="Table heading"/>
    <w:basedOn w:val="Normal"/>
    <w:rsid w:val="002477A0"/>
    <w:pPr>
      <w:spacing w:before="240" w:after="240"/>
    </w:pPr>
    <w:rPr>
      <w:rFonts w:cs="Arial"/>
      <w:b/>
      <w:bCs/>
      <w:szCs w:val="22"/>
    </w:rPr>
  </w:style>
  <w:style w:type="paragraph" w:customStyle="1" w:styleId="Tableheader">
    <w:name w:val="Table header"/>
    <w:basedOn w:val="Normal"/>
    <w:rsid w:val="002477A0"/>
    <w:pPr>
      <w:spacing w:before="60"/>
    </w:pPr>
    <w:rPr>
      <w:rFonts w:cs="Arial"/>
      <w:b/>
      <w:bCs/>
      <w:szCs w:val="22"/>
    </w:rPr>
  </w:style>
  <w:style w:type="paragraph" w:customStyle="1" w:styleId="Tableheading2">
    <w:name w:val="Table heading 2"/>
    <w:basedOn w:val="Normal"/>
    <w:rsid w:val="002F1DE8"/>
    <w:pPr>
      <w:spacing w:before="240" w:after="240"/>
    </w:pPr>
    <w:rPr>
      <w:rFonts w:cs="Arial"/>
      <w:smallCaps/>
      <w:szCs w:val="22"/>
    </w:rPr>
  </w:style>
  <w:style w:type="paragraph" w:customStyle="1" w:styleId="Tabletext">
    <w:name w:val="Table text"/>
    <w:basedOn w:val="Normal"/>
    <w:rsid w:val="002F1DE8"/>
    <w:pPr>
      <w:spacing w:before="60"/>
    </w:pPr>
    <w:rPr>
      <w:rFonts w:cs="Arial"/>
      <w:szCs w:val="22"/>
    </w:rPr>
  </w:style>
  <w:style w:type="paragraph" w:customStyle="1" w:styleId="Tabletext2">
    <w:name w:val="Table text 2"/>
    <w:basedOn w:val="Normal"/>
    <w:rsid w:val="002F1DE8"/>
    <w:pPr>
      <w:spacing w:before="120" w:after="120"/>
    </w:pPr>
    <w:rPr>
      <w:rFonts w:cs="Arial"/>
      <w:szCs w:val="22"/>
    </w:rPr>
  </w:style>
  <w:style w:type="paragraph" w:styleId="ListNumber3">
    <w:name w:val="List Number 3"/>
    <w:basedOn w:val="Normal"/>
    <w:rsid w:val="00943AB7"/>
    <w:pPr>
      <w:numPr>
        <w:numId w:val="2"/>
      </w:numPr>
      <w:tabs>
        <w:tab w:val="clear" w:pos="360"/>
        <w:tab w:val="num" w:pos="720"/>
      </w:tabs>
      <w:ind w:left="720" w:hanging="720"/>
    </w:pPr>
  </w:style>
  <w:style w:type="paragraph" w:styleId="ListNumber4">
    <w:name w:val="List Number 4"/>
    <w:basedOn w:val="ListNumber3"/>
    <w:rsid w:val="00C375AC"/>
    <w:pPr>
      <w:numPr>
        <w:ilvl w:val="1"/>
      </w:numPr>
      <w:tabs>
        <w:tab w:val="clear" w:pos="720"/>
        <w:tab w:val="num" w:pos="1080"/>
      </w:tabs>
      <w:ind w:left="1080"/>
    </w:pPr>
  </w:style>
  <w:style w:type="paragraph" w:styleId="ListBullet">
    <w:name w:val="List Bullet"/>
    <w:basedOn w:val="Normal"/>
    <w:qFormat/>
    <w:rsid w:val="00CB140B"/>
    <w:pPr>
      <w:numPr>
        <w:numId w:val="4"/>
      </w:numPr>
    </w:pPr>
  </w:style>
  <w:style w:type="paragraph" w:styleId="ListBullet2">
    <w:name w:val="List Bullet 2"/>
    <w:basedOn w:val="Normal"/>
    <w:rsid w:val="008927D0"/>
    <w:pPr>
      <w:numPr>
        <w:numId w:val="3"/>
      </w:numPr>
    </w:pPr>
  </w:style>
  <w:style w:type="paragraph" w:customStyle="1" w:styleId="TableHeading0">
    <w:name w:val="Table Heading"/>
    <w:basedOn w:val="Normal"/>
    <w:rsid w:val="007E343C"/>
    <w:pPr>
      <w:spacing w:before="20" w:after="20"/>
      <w:jc w:val="left"/>
    </w:pPr>
    <w:rPr>
      <w:rFonts w:cs="Arial"/>
      <w:b/>
      <w:bCs/>
      <w:sz w:val="18"/>
      <w:szCs w:val="14"/>
    </w:rPr>
  </w:style>
  <w:style w:type="paragraph" w:customStyle="1" w:styleId="TableText0">
    <w:name w:val="Table Text"/>
    <w:basedOn w:val="Normal"/>
    <w:link w:val="TableTextChar"/>
    <w:rsid w:val="005A7CD8"/>
    <w:pPr>
      <w:spacing w:before="20" w:after="20"/>
      <w:jc w:val="left"/>
    </w:pPr>
    <w:rPr>
      <w:sz w:val="18"/>
      <w:szCs w:val="14"/>
    </w:rPr>
  </w:style>
  <w:style w:type="paragraph" w:styleId="CommentSubject">
    <w:name w:val="annotation subject"/>
    <w:basedOn w:val="CommentText"/>
    <w:next w:val="CommentText"/>
    <w:semiHidden/>
    <w:rsid w:val="00A1461A"/>
    <w:rPr>
      <w:rFonts w:ascii="Arial Narrow" w:hAnsi="Arial Narrow" w:cs="Times New Roman"/>
      <w:b/>
      <w:bCs/>
      <w:lang w:eastAsia="en-AU"/>
    </w:rPr>
  </w:style>
  <w:style w:type="paragraph" w:styleId="DocumentMap">
    <w:name w:val="Document Map"/>
    <w:basedOn w:val="Normal"/>
    <w:semiHidden/>
    <w:rsid w:val="00921E62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TableTextChar">
    <w:name w:val="Table Text Char"/>
    <w:basedOn w:val="DefaultParagraphFont"/>
    <w:link w:val="TableText0"/>
    <w:rsid w:val="00CF711B"/>
    <w:rPr>
      <w:rFonts w:ascii="Arial Narrow" w:hAnsi="Arial Narrow"/>
      <w:sz w:val="18"/>
      <w:szCs w:val="14"/>
      <w:lang w:val="en-AU" w:eastAsia="en-AU" w:bidi="ar-SA"/>
    </w:rPr>
  </w:style>
  <w:style w:type="paragraph" w:styleId="TOC2">
    <w:name w:val="toc 2"/>
    <w:basedOn w:val="Normal"/>
    <w:next w:val="Normal"/>
    <w:autoRedefine/>
    <w:semiHidden/>
    <w:rsid w:val="00BB1404"/>
    <w:pPr>
      <w:ind w:left="220"/>
    </w:pPr>
  </w:style>
  <w:style w:type="paragraph" w:styleId="TOC1">
    <w:name w:val="toc 1"/>
    <w:basedOn w:val="Normal"/>
    <w:next w:val="Normal"/>
    <w:autoRedefine/>
    <w:semiHidden/>
    <w:rsid w:val="00E52A45"/>
  </w:style>
  <w:style w:type="paragraph" w:styleId="TOC4">
    <w:name w:val="toc 4"/>
    <w:basedOn w:val="Normal"/>
    <w:next w:val="Normal"/>
    <w:autoRedefine/>
    <w:uiPriority w:val="39"/>
    <w:rsid w:val="007727E2"/>
    <w:pPr>
      <w:tabs>
        <w:tab w:val="left" w:pos="1200"/>
        <w:tab w:val="right" w:leader="dot" w:pos="9060"/>
      </w:tabs>
      <w:ind w:left="660"/>
    </w:pPr>
  </w:style>
  <w:style w:type="paragraph" w:styleId="TOC5">
    <w:name w:val="toc 5"/>
    <w:basedOn w:val="Normal"/>
    <w:next w:val="Normal"/>
    <w:autoRedefine/>
    <w:uiPriority w:val="39"/>
    <w:rsid w:val="007727E2"/>
    <w:pPr>
      <w:tabs>
        <w:tab w:val="right" w:leader="dot" w:pos="9060"/>
      </w:tabs>
      <w:ind w:left="1260"/>
    </w:pPr>
  </w:style>
  <w:style w:type="paragraph" w:styleId="TOC3">
    <w:name w:val="toc 3"/>
    <w:basedOn w:val="Normal"/>
    <w:next w:val="Normal"/>
    <w:autoRedefine/>
    <w:uiPriority w:val="39"/>
    <w:rsid w:val="00152CFD"/>
    <w:pPr>
      <w:tabs>
        <w:tab w:val="right" w:leader="dot" w:pos="9060"/>
      </w:tabs>
    </w:pPr>
  </w:style>
  <w:style w:type="character" w:customStyle="1" w:styleId="BodyTextChar">
    <w:name w:val="Body Text Char"/>
    <w:basedOn w:val="DefaultParagraphFont"/>
    <w:link w:val="BodyText"/>
    <w:rsid w:val="00911F0E"/>
    <w:rPr>
      <w:rFonts w:ascii="CG Times (W1)" w:hAnsi="CG Times (W1)" w:cs="CG Times (W1)"/>
      <w:sz w:val="22"/>
      <w:szCs w:val="24"/>
      <w:lang w:val="en-AU" w:eastAsia="en-US"/>
    </w:rPr>
  </w:style>
  <w:style w:type="table" w:styleId="TableSimple1">
    <w:name w:val="Table Simple 1"/>
    <w:basedOn w:val="TableNormal"/>
    <w:rsid w:val="00562444"/>
    <w:pPr>
      <w:spacing w:after="6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</w:tcBorders>
      </w:tcPr>
    </w:tblStylePr>
    <w:tblStylePr w:type="lastRow">
      <w:tblPr/>
      <w:tcPr>
        <w:tcBorders>
          <w:top w:val="single" w:sz="6" w:space="0" w:color="008000"/>
        </w:tcBorders>
      </w:tcPr>
    </w:tblStylePr>
  </w:style>
  <w:style w:type="table" w:styleId="TableList7">
    <w:name w:val="Table List 7"/>
    <w:basedOn w:val="TableNormal"/>
    <w:rsid w:val="00562444"/>
    <w:pPr>
      <w:spacing w:after="60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rPr>
        <w:color w:val="auto"/>
      </w:rPr>
      <w:tblPr/>
      <w:tcPr>
        <w:shd w:val="pct20" w:color="000000" w:fill="FFFFFF"/>
      </w:tcPr>
    </w:tblStylePr>
    <w:tblStylePr w:type="band2Horz">
      <w:tblPr/>
      <w:tcPr>
        <w:shd w:val="pct25" w:color="FFFF00" w:fill="FFFFFF"/>
      </w:tcPr>
    </w:tblStylePr>
  </w:style>
  <w:style w:type="table" w:styleId="TableProfessional">
    <w:name w:val="Table Professional"/>
    <w:basedOn w:val="TableNormal"/>
    <w:rsid w:val="00562444"/>
    <w:pPr>
      <w:spacing w:after="6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table" w:styleId="TableGrid8">
    <w:name w:val="Table Grid 8"/>
    <w:basedOn w:val="TableNormal"/>
    <w:rsid w:val="00562444"/>
    <w:pPr>
      <w:spacing w:after="6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shd w:val="solid" w:color="000080" w:fill="FFFFFF"/>
      </w:tcPr>
    </w:tblStylePr>
    <w:tblStylePr w:type="lastRow">
      <w:rPr>
        <w:b/>
        <w:bCs/>
        <w:color w:val="auto"/>
      </w:rPr>
    </w:tblStylePr>
    <w:tblStylePr w:type="lastCol">
      <w:rPr>
        <w:b/>
        <w:bCs/>
        <w:color w:val="auto"/>
      </w:rPr>
    </w:tblStylePr>
  </w:style>
  <w:style w:type="table" w:styleId="TableList2">
    <w:name w:val="Table List 2"/>
    <w:basedOn w:val="TableNormal"/>
    <w:rsid w:val="00562444"/>
    <w:pPr>
      <w:spacing w:after="60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</w:tcBorders>
      </w:tcPr>
    </w:tblStylePr>
    <w:tblStylePr w:type="band1Horz">
      <w:rPr>
        <w:color w:val="auto"/>
      </w:rPr>
      <w:tblPr/>
      <w:tcPr>
        <w:shd w:val="pct20" w:color="00FF00" w:fill="FFFFFF"/>
      </w:tcPr>
    </w:tblStylePr>
    <w:tblStylePr w:type="band2Horz">
      <w:rPr>
        <w:color w:val="auto"/>
      </w:rPr>
    </w:tblStylePr>
    <w:tblStylePr w:type="swCel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A40022"/>
    <w:pPr>
      <w:spacing w:before="100" w:beforeAutospacing="1" w:after="100" w:afterAutospacing="1"/>
      <w:jc w:val="left"/>
    </w:pPr>
    <w:rPr>
      <w:rFonts w:ascii="Times New Roman" w:eastAsiaTheme="minorEastAsia" w:hAnsi="Times New Roman"/>
      <w:sz w:val="24"/>
      <w:lang w:eastAsia="zh-CN"/>
    </w:rPr>
  </w:style>
  <w:style w:type="paragraph" w:styleId="ListParagraph">
    <w:name w:val="List Paragraph"/>
    <w:basedOn w:val="Normal"/>
    <w:uiPriority w:val="34"/>
    <w:qFormat/>
    <w:rsid w:val="0011329B"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semiHidden/>
    <w:rsid w:val="00947F08"/>
    <w:rPr>
      <w:rFonts w:ascii="CG Times (W1)" w:hAnsi="CG Times (W1)" w:cs="CG Times (W1)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68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77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62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28209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52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chart" Target="charts/chart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qiagen.com/au/products/top-sellers/endofree-plasmid-kits/" TargetMode="Externa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3.tiff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0" Type="http://schemas.openxmlformats.org/officeDocument/2006/relationships/hyperlink" Target="https://dx.doi.org/10.17504/protocols.io.idhca3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1.tiff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4.tif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uq-my.sharepoint.com/personal/uqdxia_uq_edu_au/Documents/GIH/DATA/Gel/Max/Tn5%20SUMO%2020220419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Tn5 SUMO 20220419'!$A$4:$A$44418</c:f>
              <c:numCache>
                <c:formatCode>General</c:formatCode>
                <c:ptCount val="44415"/>
                <c:pt idx="0">
                  <c:v>-1.0958000000000001E-2</c:v>
                </c:pt>
                <c:pt idx="1">
                  <c:v>-8.3180000000000007E-3</c:v>
                </c:pt>
                <c:pt idx="2">
                  <c:v>-5.679E-3</c:v>
                </c:pt>
                <c:pt idx="3">
                  <c:v>-3.039E-3</c:v>
                </c:pt>
                <c:pt idx="4">
                  <c:v>-4.0000000000000002E-4</c:v>
                </c:pt>
                <c:pt idx="5">
                  <c:v>2.2399999999999998E-3</c:v>
                </c:pt>
                <c:pt idx="6">
                  <c:v>4.8789999999999997E-3</c:v>
                </c:pt>
                <c:pt idx="7">
                  <c:v>7.5180000000000004E-3</c:v>
                </c:pt>
                <c:pt idx="8">
                  <c:v>1.0158E-2</c:v>
                </c:pt>
                <c:pt idx="9">
                  <c:v>1.2796999999999999E-2</c:v>
                </c:pt>
                <c:pt idx="10">
                  <c:v>1.5436999999999999E-2</c:v>
                </c:pt>
                <c:pt idx="11">
                  <c:v>1.8075999999999998E-2</c:v>
                </c:pt>
                <c:pt idx="12">
                  <c:v>2.0715000000000001E-2</c:v>
                </c:pt>
                <c:pt idx="13">
                  <c:v>2.3355000000000001E-2</c:v>
                </c:pt>
                <c:pt idx="14">
                  <c:v>2.5994E-2</c:v>
                </c:pt>
                <c:pt idx="15">
                  <c:v>2.8634E-2</c:v>
                </c:pt>
                <c:pt idx="16">
                  <c:v>3.1273000000000002E-2</c:v>
                </c:pt>
                <c:pt idx="17">
                  <c:v>3.3912999999999999E-2</c:v>
                </c:pt>
                <c:pt idx="18">
                  <c:v>3.6552000000000001E-2</c:v>
                </c:pt>
                <c:pt idx="19">
                  <c:v>3.9190999999999997E-2</c:v>
                </c:pt>
                <c:pt idx="20">
                  <c:v>4.1831E-2</c:v>
                </c:pt>
                <c:pt idx="21">
                  <c:v>4.4470000000000003E-2</c:v>
                </c:pt>
                <c:pt idx="22">
                  <c:v>4.7109999999999999E-2</c:v>
                </c:pt>
                <c:pt idx="23">
                  <c:v>4.9749000000000002E-2</c:v>
                </c:pt>
                <c:pt idx="24">
                  <c:v>5.2388999999999998E-2</c:v>
                </c:pt>
                <c:pt idx="25">
                  <c:v>5.5028000000000001E-2</c:v>
                </c:pt>
                <c:pt idx="26">
                  <c:v>5.7667000000000003E-2</c:v>
                </c:pt>
                <c:pt idx="27">
                  <c:v>6.0306999999999999E-2</c:v>
                </c:pt>
                <c:pt idx="28">
                  <c:v>6.2946000000000002E-2</c:v>
                </c:pt>
                <c:pt idx="29">
                  <c:v>6.5586000000000005E-2</c:v>
                </c:pt>
                <c:pt idx="30">
                  <c:v>6.8224999999999994E-2</c:v>
                </c:pt>
                <c:pt idx="31">
                  <c:v>7.0863999999999996E-2</c:v>
                </c:pt>
                <c:pt idx="32">
                  <c:v>7.3504E-2</c:v>
                </c:pt>
                <c:pt idx="33">
                  <c:v>7.6143000000000002E-2</c:v>
                </c:pt>
                <c:pt idx="34">
                  <c:v>7.8783000000000006E-2</c:v>
                </c:pt>
                <c:pt idx="35">
                  <c:v>8.1421999999999994E-2</c:v>
                </c:pt>
                <c:pt idx="36">
                  <c:v>8.4061999999999998E-2</c:v>
                </c:pt>
                <c:pt idx="37">
                  <c:v>8.6701E-2</c:v>
                </c:pt>
                <c:pt idx="38">
                  <c:v>8.9340000000000003E-2</c:v>
                </c:pt>
                <c:pt idx="39">
                  <c:v>9.1980000000000006E-2</c:v>
                </c:pt>
                <c:pt idx="40">
                  <c:v>9.4618999999999995E-2</c:v>
                </c:pt>
                <c:pt idx="41">
                  <c:v>9.7258999999999998E-2</c:v>
                </c:pt>
                <c:pt idx="42">
                  <c:v>9.9898000000000001E-2</c:v>
                </c:pt>
                <c:pt idx="43">
                  <c:v>0.102537</c:v>
                </c:pt>
                <c:pt idx="44">
                  <c:v>0.10517700000000001</c:v>
                </c:pt>
                <c:pt idx="45">
                  <c:v>0.107816</c:v>
                </c:pt>
                <c:pt idx="46">
                  <c:v>0.110456</c:v>
                </c:pt>
                <c:pt idx="47">
                  <c:v>0.113095</c:v>
                </c:pt>
                <c:pt idx="48">
                  <c:v>0.115735</c:v>
                </c:pt>
                <c:pt idx="49">
                  <c:v>0.11837399999999999</c:v>
                </c:pt>
                <c:pt idx="50">
                  <c:v>0.121013</c:v>
                </c:pt>
                <c:pt idx="51">
                  <c:v>0.123653</c:v>
                </c:pt>
                <c:pt idx="52">
                  <c:v>0.12629199999999999</c:v>
                </c:pt>
                <c:pt idx="53">
                  <c:v>0.12893199999999999</c:v>
                </c:pt>
                <c:pt idx="54">
                  <c:v>0.13157099999999999</c:v>
                </c:pt>
                <c:pt idx="55">
                  <c:v>0.13421</c:v>
                </c:pt>
                <c:pt idx="56">
                  <c:v>0.13685</c:v>
                </c:pt>
                <c:pt idx="57">
                  <c:v>0.139489</c:v>
                </c:pt>
                <c:pt idx="58">
                  <c:v>0.14212900000000001</c:v>
                </c:pt>
                <c:pt idx="59">
                  <c:v>0.14476800000000001</c:v>
                </c:pt>
                <c:pt idx="60">
                  <c:v>0.14740800000000001</c:v>
                </c:pt>
                <c:pt idx="61">
                  <c:v>0.15004700000000001</c:v>
                </c:pt>
                <c:pt idx="62">
                  <c:v>0.15268599999999999</c:v>
                </c:pt>
                <c:pt idx="63">
                  <c:v>0.15532599999999999</c:v>
                </c:pt>
                <c:pt idx="64">
                  <c:v>0.15796499999999999</c:v>
                </c:pt>
                <c:pt idx="65">
                  <c:v>0.160605</c:v>
                </c:pt>
                <c:pt idx="66">
                  <c:v>0.163244</c:v>
                </c:pt>
                <c:pt idx="67">
                  <c:v>0.165884</c:v>
                </c:pt>
                <c:pt idx="68">
                  <c:v>0.16852300000000001</c:v>
                </c:pt>
                <c:pt idx="69">
                  <c:v>0.17116200000000001</c:v>
                </c:pt>
                <c:pt idx="70">
                  <c:v>0.17380200000000001</c:v>
                </c:pt>
                <c:pt idx="71">
                  <c:v>0.17644099999999999</c:v>
                </c:pt>
                <c:pt idx="72">
                  <c:v>0.17908099999999999</c:v>
                </c:pt>
                <c:pt idx="73">
                  <c:v>0.18171999999999999</c:v>
                </c:pt>
                <c:pt idx="74">
                  <c:v>0.184359</c:v>
                </c:pt>
                <c:pt idx="75">
                  <c:v>0.186999</c:v>
                </c:pt>
                <c:pt idx="76">
                  <c:v>0.189638</c:v>
                </c:pt>
                <c:pt idx="77">
                  <c:v>0.192278</c:v>
                </c:pt>
                <c:pt idx="78">
                  <c:v>0.19491700000000001</c:v>
                </c:pt>
                <c:pt idx="79">
                  <c:v>0.19755700000000001</c:v>
                </c:pt>
                <c:pt idx="80">
                  <c:v>0.20019600000000001</c:v>
                </c:pt>
                <c:pt idx="81">
                  <c:v>0.20283499999999999</c:v>
                </c:pt>
                <c:pt idx="82">
                  <c:v>0.20547499999999999</c:v>
                </c:pt>
                <c:pt idx="83">
                  <c:v>0.20811399999999999</c:v>
                </c:pt>
                <c:pt idx="84">
                  <c:v>0.210754</c:v>
                </c:pt>
                <c:pt idx="85">
                  <c:v>0.213393</c:v>
                </c:pt>
                <c:pt idx="86">
                  <c:v>0.216032</c:v>
                </c:pt>
                <c:pt idx="87">
                  <c:v>0.21867200000000001</c:v>
                </c:pt>
                <c:pt idx="88">
                  <c:v>0.22131100000000001</c:v>
                </c:pt>
                <c:pt idx="89">
                  <c:v>0.22395100000000001</c:v>
                </c:pt>
                <c:pt idx="90">
                  <c:v>0.22659000000000001</c:v>
                </c:pt>
                <c:pt idx="91">
                  <c:v>0.22922999999999999</c:v>
                </c:pt>
                <c:pt idx="92">
                  <c:v>0.23186899999999999</c:v>
                </c:pt>
                <c:pt idx="93">
                  <c:v>0.23450799999999999</c:v>
                </c:pt>
                <c:pt idx="94">
                  <c:v>0.237148</c:v>
                </c:pt>
                <c:pt idx="95">
                  <c:v>0.239787</c:v>
                </c:pt>
                <c:pt idx="96">
                  <c:v>0.242427</c:v>
                </c:pt>
                <c:pt idx="97">
                  <c:v>0.24506600000000001</c:v>
                </c:pt>
                <c:pt idx="98">
                  <c:v>0.24770600000000001</c:v>
                </c:pt>
                <c:pt idx="99">
                  <c:v>0.25034499999999998</c:v>
                </c:pt>
                <c:pt idx="100">
                  <c:v>0.25298399999999999</c:v>
                </c:pt>
                <c:pt idx="101">
                  <c:v>0.25562400000000002</c:v>
                </c:pt>
                <c:pt idx="102">
                  <c:v>0.25826300000000002</c:v>
                </c:pt>
                <c:pt idx="103">
                  <c:v>0.260903</c:v>
                </c:pt>
                <c:pt idx="104">
                  <c:v>0.263542</c:v>
                </c:pt>
                <c:pt idx="105">
                  <c:v>0.266181</c:v>
                </c:pt>
                <c:pt idx="106">
                  <c:v>0.26882099999999998</c:v>
                </c:pt>
                <c:pt idx="107">
                  <c:v>0.27145999999999998</c:v>
                </c:pt>
                <c:pt idx="108">
                  <c:v>0.27410000000000001</c:v>
                </c:pt>
                <c:pt idx="109">
                  <c:v>0.27673900000000001</c:v>
                </c:pt>
                <c:pt idx="110">
                  <c:v>0.27937899999999999</c:v>
                </c:pt>
                <c:pt idx="111">
                  <c:v>0.28201799999999999</c:v>
                </c:pt>
                <c:pt idx="112">
                  <c:v>0.28465699999999999</c:v>
                </c:pt>
                <c:pt idx="113">
                  <c:v>0.28729700000000002</c:v>
                </c:pt>
                <c:pt idx="114">
                  <c:v>0.28993600000000003</c:v>
                </c:pt>
                <c:pt idx="115">
                  <c:v>0.292576</c:v>
                </c:pt>
                <c:pt idx="116">
                  <c:v>0.29521500000000001</c:v>
                </c:pt>
                <c:pt idx="117">
                  <c:v>0.29785400000000001</c:v>
                </c:pt>
                <c:pt idx="118">
                  <c:v>0.30049399999999998</c:v>
                </c:pt>
                <c:pt idx="119">
                  <c:v>0.30313299999999999</c:v>
                </c:pt>
                <c:pt idx="120">
                  <c:v>0.30577300000000002</c:v>
                </c:pt>
                <c:pt idx="121">
                  <c:v>0.30841200000000002</c:v>
                </c:pt>
                <c:pt idx="122">
                  <c:v>0.311052</c:v>
                </c:pt>
                <c:pt idx="123">
                  <c:v>0.313691</c:v>
                </c:pt>
                <c:pt idx="124">
                  <c:v>0.31633</c:v>
                </c:pt>
                <c:pt idx="125">
                  <c:v>0.31896999999999998</c:v>
                </c:pt>
                <c:pt idx="126">
                  <c:v>0.32160899999999998</c:v>
                </c:pt>
                <c:pt idx="127">
                  <c:v>0.32424900000000001</c:v>
                </c:pt>
                <c:pt idx="128">
                  <c:v>0.32688800000000001</c:v>
                </c:pt>
                <c:pt idx="129">
                  <c:v>0.32952700000000001</c:v>
                </c:pt>
                <c:pt idx="130">
                  <c:v>0.33216699999999999</c:v>
                </c:pt>
                <c:pt idx="131">
                  <c:v>0.33480599999999999</c:v>
                </c:pt>
                <c:pt idx="132">
                  <c:v>0.33744600000000002</c:v>
                </c:pt>
                <c:pt idx="133">
                  <c:v>0.34008500000000003</c:v>
                </c:pt>
                <c:pt idx="134">
                  <c:v>0.342725</c:v>
                </c:pt>
                <c:pt idx="135">
                  <c:v>0.345364</c:v>
                </c:pt>
                <c:pt idx="136">
                  <c:v>0.34800300000000001</c:v>
                </c:pt>
                <c:pt idx="137">
                  <c:v>0.35064299999999998</c:v>
                </c:pt>
                <c:pt idx="138">
                  <c:v>0.35328199999999998</c:v>
                </c:pt>
                <c:pt idx="139">
                  <c:v>0.35592200000000002</c:v>
                </c:pt>
                <c:pt idx="140">
                  <c:v>0.35856100000000002</c:v>
                </c:pt>
                <c:pt idx="141">
                  <c:v>0.36120099999999999</c:v>
                </c:pt>
                <c:pt idx="142">
                  <c:v>0.36384</c:v>
                </c:pt>
                <c:pt idx="143">
                  <c:v>0.366479</c:v>
                </c:pt>
                <c:pt idx="144">
                  <c:v>0.36911899999999997</c:v>
                </c:pt>
                <c:pt idx="145">
                  <c:v>0.37175799999999998</c:v>
                </c:pt>
                <c:pt idx="146">
                  <c:v>0.37439800000000001</c:v>
                </c:pt>
                <c:pt idx="147">
                  <c:v>0.37703700000000001</c:v>
                </c:pt>
                <c:pt idx="148">
                  <c:v>0.37967600000000001</c:v>
                </c:pt>
                <c:pt idx="149">
                  <c:v>0.38231599999999999</c:v>
                </c:pt>
                <c:pt idx="150">
                  <c:v>0.38495499999999999</c:v>
                </c:pt>
                <c:pt idx="151">
                  <c:v>0.38759500000000002</c:v>
                </c:pt>
                <c:pt idx="152">
                  <c:v>0.39023400000000003</c:v>
                </c:pt>
                <c:pt idx="153">
                  <c:v>0.392874</c:v>
                </c:pt>
                <c:pt idx="154">
                  <c:v>0.395513</c:v>
                </c:pt>
                <c:pt idx="155">
                  <c:v>0.39815200000000001</c:v>
                </c:pt>
                <c:pt idx="156">
                  <c:v>0.40079199999999998</c:v>
                </c:pt>
                <c:pt idx="157">
                  <c:v>0.40343099999999998</c:v>
                </c:pt>
                <c:pt idx="158">
                  <c:v>0.40607100000000002</c:v>
                </c:pt>
                <c:pt idx="159">
                  <c:v>0.40871000000000002</c:v>
                </c:pt>
                <c:pt idx="160">
                  <c:v>0.41134900000000002</c:v>
                </c:pt>
                <c:pt idx="161">
                  <c:v>0.413989</c:v>
                </c:pt>
                <c:pt idx="162">
                  <c:v>0.416628</c:v>
                </c:pt>
                <c:pt idx="163">
                  <c:v>0.41926799999999997</c:v>
                </c:pt>
                <c:pt idx="164">
                  <c:v>0.42190699999999998</c:v>
                </c:pt>
                <c:pt idx="165">
                  <c:v>0.42454700000000001</c:v>
                </c:pt>
                <c:pt idx="166">
                  <c:v>0.42718600000000001</c:v>
                </c:pt>
                <c:pt idx="167">
                  <c:v>0.42982500000000001</c:v>
                </c:pt>
                <c:pt idx="168">
                  <c:v>0.43246499999999999</c:v>
                </c:pt>
                <c:pt idx="169">
                  <c:v>0.43510399999999999</c:v>
                </c:pt>
                <c:pt idx="170">
                  <c:v>0.43774400000000002</c:v>
                </c:pt>
                <c:pt idx="171">
                  <c:v>0.44038300000000002</c:v>
                </c:pt>
                <c:pt idx="172">
                  <c:v>0.443023</c:v>
                </c:pt>
                <c:pt idx="173">
                  <c:v>0.445662</c:v>
                </c:pt>
                <c:pt idx="174">
                  <c:v>0.44830100000000001</c:v>
                </c:pt>
                <c:pt idx="175">
                  <c:v>0.45094099999999998</c:v>
                </c:pt>
                <c:pt idx="176">
                  <c:v>0.45357999999999998</c:v>
                </c:pt>
                <c:pt idx="177">
                  <c:v>0.45622000000000001</c:v>
                </c:pt>
                <c:pt idx="178">
                  <c:v>0.45885900000000002</c:v>
                </c:pt>
                <c:pt idx="179">
                  <c:v>0.46149800000000002</c:v>
                </c:pt>
                <c:pt idx="180">
                  <c:v>0.464138</c:v>
                </c:pt>
                <c:pt idx="181">
                  <c:v>0.466777</c:v>
                </c:pt>
                <c:pt idx="182">
                  <c:v>0.46941699999999997</c:v>
                </c:pt>
                <c:pt idx="183">
                  <c:v>0.47205599999999998</c:v>
                </c:pt>
                <c:pt idx="184">
                  <c:v>0.47469600000000001</c:v>
                </c:pt>
                <c:pt idx="185">
                  <c:v>0.47733500000000001</c:v>
                </c:pt>
                <c:pt idx="186">
                  <c:v>0.47997400000000001</c:v>
                </c:pt>
                <c:pt idx="187">
                  <c:v>0.48261399999999999</c:v>
                </c:pt>
                <c:pt idx="188">
                  <c:v>0.48525299999999999</c:v>
                </c:pt>
                <c:pt idx="189">
                  <c:v>0.48789300000000002</c:v>
                </c:pt>
                <c:pt idx="190">
                  <c:v>0.49053200000000002</c:v>
                </c:pt>
                <c:pt idx="191">
                  <c:v>0.49317100000000003</c:v>
                </c:pt>
                <c:pt idx="192">
                  <c:v>0.495811</c:v>
                </c:pt>
                <c:pt idx="193">
                  <c:v>0.49845</c:v>
                </c:pt>
                <c:pt idx="194">
                  <c:v>0.50109000000000004</c:v>
                </c:pt>
                <c:pt idx="195">
                  <c:v>0.50372899999999998</c:v>
                </c:pt>
                <c:pt idx="196">
                  <c:v>0.50636899999999996</c:v>
                </c:pt>
                <c:pt idx="197">
                  <c:v>0.50900800000000002</c:v>
                </c:pt>
                <c:pt idx="198">
                  <c:v>0.51164699999999996</c:v>
                </c:pt>
                <c:pt idx="199">
                  <c:v>0.51428700000000005</c:v>
                </c:pt>
                <c:pt idx="200">
                  <c:v>0.516926</c:v>
                </c:pt>
                <c:pt idx="201">
                  <c:v>0.51956599999999997</c:v>
                </c:pt>
                <c:pt idx="202">
                  <c:v>0.52220500000000003</c:v>
                </c:pt>
                <c:pt idx="203">
                  <c:v>0.52484500000000001</c:v>
                </c:pt>
                <c:pt idx="204">
                  <c:v>0.52748399999999995</c:v>
                </c:pt>
                <c:pt idx="205">
                  <c:v>0.53012300000000001</c:v>
                </c:pt>
                <c:pt idx="206">
                  <c:v>0.53276299999999999</c:v>
                </c:pt>
                <c:pt idx="207">
                  <c:v>0.53540200000000004</c:v>
                </c:pt>
                <c:pt idx="208">
                  <c:v>0.53804200000000002</c:v>
                </c:pt>
                <c:pt idx="209">
                  <c:v>0.54068099999999997</c:v>
                </c:pt>
                <c:pt idx="210">
                  <c:v>0.54332000000000003</c:v>
                </c:pt>
                <c:pt idx="211">
                  <c:v>0.54596</c:v>
                </c:pt>
                <c:pt idx="212">
                  <c:v>0.54859899999999995</c:v>
                </c:pt>
                <c:pt idx="213">
                  <c:v>0.55123900000000003</c:v>
                </c:pt>
                <c:pt idx="214">
                  <c:v>0.55387799999999998</c:v>
                </c:pt>
                <c:pt idx="215">
                  <c:v>0.55651799999999996</c:v>
                </c:pt>
                <c:pt idx="216">
                  <c:v>0.55915700000000002</c:v>
                </c:pt>
                <c:pt idx="217">
                  <c:v>0.56179599999999996</c:v>
                </c:pt>
                <c:pt idx="218">
                  <c:v>0.56443600000000005</c:v>
                </c:pt>
                <c:pt idx="219">
                  <c:v>0.567075</c:v>
                </c:pt>
                <c:pt idx="220">
                  <c:v>0.56971499999999997</c:v>
                </c:pt>
                <c:pt idx="221">
                  <c:v>0.57235400000000003</c:v>
                </c:pt>
                <c:pt idx="222">
                  <c:v>0.57499299999999998</c:v>
                </c:pt>
                <c:pt idx="223">
                  <c:v>0.57763299999999995</c:v>
                </c:pt>
                <c:pt idx="224">
                  <c:v>0.58027200000000001</c:v>
                </c:pt>
                <c:pt idx="225">
                  <c:v>0.58291199999999999</c:v>
                </c:pt>
                <c:pt idx="226">
                  <c:v>0.58555100000000004</c:v>
                </c:pt>
                <c:pt idx="227">
                  <c:v>0.58819100000000002</c:v>
                </c:pt>
                <c:pt idx="228">
                  <c:v>0.59082999999999997</c:v>
                </c:pt>
                <c:pt idx="229">
                  <c:v>0.59346900000000002</c:v>
                </c:pt>
                <c:pt idx="230">
                  <c:v>0.596109</c:v>
                </c:pt>
                <c:pt idx="231">
                  <c:v>0.59874799999999995</c:v>
                </c:pt>
                <c:pt idx="232">
                  <c:v>0.60138800000000003</c:v>
                </c:pt>
                <c:pt idx="233">
                  <c:v>0.60402699999999998</c:v>
                </c:pt>
                <c:pt idx="234">
                  <c:v>0.60666699999999996</c:v>
                </c:pt>
                <c:pt idx="235">
                  <c:v>0.60930600000000001</c:v>
                </c:pt>
                <c:pt idx="236">
                  <c:v>0.61194499999999996</c:v>
                </c:pt>
                <c:pt idx="237">
                  <c:v>0.61458500000000005</c:v>
                </c:pt>
                <c:pt idx="238">
                  <c:v>0.61722399999999999</c:v>
                </c:pt>
                <c:pt idx="239">
                  <c:v>0.61986399999999997</c:v>
                </c:pt>
                <c:pt idx="240">
                  <c:v>0.62250300000000003</c:v>
                </c:pt>
                <c:pt idx="241">
                  <c:v>0.62514199999999998</c:v>
                </c:pt>
                <c:pt idx="242">
                  <c:v>0.62778199999999995</c:v>
                </c:pt>
                <c:pt idx="243">
                  <c:v>0.63042100000000001</c:v>
                </c:pt>
                <c:pt idx="244">
                  <c:v>0.63306099999999998</c:v>
                </c:pt>
                <c:pt idx="245">
                  <c:v>0.63570000000000004</c:v>
                </c:pt>
                <c:pt idx="246">
                  <c:v>0.63834000000000002</c:v>
                </c:pt>
                <c:pt idx="247">
                  <c:v>0.64097899999999997</c:v>
                </c:pt>
                <c:pt idx="248">
                  <c:v>0.64361800000000002</c:v>
                </c:pt>
                <c:pt idx="249">
                  <c:v>0.646258</c:v>
                </c:pt>
                <c:pt idx="250">
                  <c:v>0.64889699999999995</c:v>
                </c:pt>
                <c:pt idx="251">
                  <c:v>0.65153700000000003</c:v>
                </c:pt>
                <c:pt idx="252">
                  <c:v>0.65417599999999998</c:v>
                </c:pt>
                <c:pt idx="253">
                  <c:v>0.65681500000000004</c:v>
                </c:pt>
                <c:pt idx="254">
                  <c:v>0.65945500000000001</c:v>
                </c:pt>
                <c:pt idx="255">
                  <c:v>0.66209399999999996</c:v>
                </c:pt>
                <c:pt idx="256">
                  <c:v>0.66473400000000005</c:v>
                </c:pt>
                <c:pt idx="257">
                  <c:v>0.66737299999999999</c:v>
                </c:pt>
                <c:pt idx="258">
                  <c:v>0.67001299999999997</c:v>
                </c:pt>
                <c:pt idx="259">
                  <c:v>0.67265200000000003</c:v>
                </c:pt>
                <c:pt idx="260">
                  <c:v>0.67529099999999997</c:v>
                </c:pt>
                <c:pt idx="261">
                  <c:v>0.67793099999999995</c:v>
                </c:pt>
                <c:pt idx="262">
                  <c:v>0.68057000000000001</c:v>
                </c:pt>
                <c:pt idx="263">
                  <c:v>0.68320999999999998</c:v>
                </c:pt>
                <c:pt idx="264">
                  <c:v>0.68584900000000004</c:v>
                </c:pt>
                <c:pt idx="265">
                  <c:v>0.68848799999999999</c:v>
                </c:pt>
                <c:pt idx="266">
                  <c:v>0.69112799999999996</c:v>
                </c:pt>
                <c:pt idx="267">
                  <c:v>0.69376700000000002</c:v>
                </c:pt>
                <c:pt idx="268">
                  <c:v>0.696407</c:v>
                </c:pt>
                <c:pt idx="269">
                  <c:v>0.69904599999999995</c:v>
                </c:pt>
                <c:pt idx="270">
                  <c:v>0.70168600000000003</c:v>
                </c:pt>
                <c:pt idx="271">
                  <c:v>0.70432499999999998</c:v>
                </c:pt>
                <c:pt idx="272">
                  <c:v>0.70696400000000004</c:v>
                </c:pt>
                <c:pt idx="273">
                  <c:v>0.70960400000000001</c:v>
                </c:pt>
                <c:pt idx="274">
                  <c:v>0.71224299999999996</c:v>
                </c:pt>
                <c:pt idx="275">
                  <c:v>0.71488300000000005</c:v>
                </c:pt>
                <c:pt idx="276">
                  <c:v>0.71752199999999999</c:v>
                </c:pt>
                <c:pt idx="277">
                  <c:v>0.72016100000000005</c:v>
                </c:pt>
                <c:pt idx="278">
                  <c:v>0.72280100000000003</c:v>
                </c:pt>
                <c:pt idx="279">
                  <c:v>0.72543999999999997</c:v>
                </c:pt>
                <c:pt idx="280">
                  <c:v>0.72807999999999995</c:v>
                </c:pt>
                <c:pt idx="281">
                  <c:v>0.73071900000000001</c:v>
                </c:pt>
                <c:pt idx="282">
                  <c:v>0.73335899999999998</c:v>
                </c:pt>
                <c:pt idx="283">
                  <c:v>0.73599800000000004</c:v>
                </c:pt>
                <c:pt idx="284">
                  <c:v>0.73863699999999999</c:v>
                </c:pt>
                <c:pt idx="285">
                  <c:v>0.74127699999999996</c:v>
                </c:pt>
                <c:pt idx="286">
                  <c:v>0.74391600000000002</c:v>
                </c:pt>
                <c:pt idx="287">
                  <c:v>0.746556</c:v>
                </c:pt>
                <c:pt idx="288">
                  <c:v>0.74919500000000006</c:v>
                </c:pt>
                <c:pt idx="289">
                  <c:v>0.75183500000000003</c:v>
                </c:pt>
                <c:pt idx="290">
                  <c:v>0.75447399999999998</c:v>
                </c:pt>
                <c:pt idx="291">
                  <c:v>0.75711300000000004</c:v>
                </c:pt>
                <c:pt idx="292">
                  <c:v>0.75975300000000001</c:v>
                </c:pt>
                <c:pt idx="293">
                  <c:v>0.76239199999999996</c:v>
                </c:pt>
                <c:pt idx="294">
                  <c:v>0.76503200000000005</c:v>
                </c:pt>
                <c:pt idx="295">
                  <c:v>0.76767099999999999</c:v>
                </c:pt>
                <c:pt idx="296">
                  <c:v>0.77031000000000005</c:v>
                </c:pt>
                <c:pt idx="297">
                  <c:v>0.77295000000000003</c:v>
                </c:pt>
                <c:pt idx="298">
                  <c:v>0.77558899999999997</c:v>
                </c:pt>
                <c:pt idx="299">
                  <c:v>0.77822899999999995</c:v>
                </c:pt>
                <c:pt idx="300">
                  <c:v>0.78086800000000001</c:v>
                </c:pt>
                <c:pt idx="301">
                  <c:v>0.78350799999999998</c:v>
                </c:pt>
                <c:pt idx="302">
                  <c:v>0.78614700000000004</c:v>
                </c:pt>
                <c:pt idx="303">
                  <c:v>0.78878599999999999</c:v>
                </c:pt>
                <c:pt idx="304">
                  <c:v>0.79142599999999996</c:v>
                </c:pt>
                <c:pt idx="305">
                  <c:v>0.79406500000000002</c:v>
                </c:pt>
                <c:pt idx="306">
                  <c:v>0.796705</c:v>
                </c:pt>
                <c:pt idx="307">
                  <c:v>0.79934400000000005</c:v>
                </c:pt>
                <c:pt idx="308">
                  <c:v>0.801983</c:v>
                </c:pt>
                <c:pt idx="309">
                  <c:v>0.80462299999999998</c:v>
                </c:pt>
                <c:pt idx="310">
                  <c:v>0.80726200000000004</c:v>
                </c:pt>
                <c:pt idx="311">
                  <c:v>0.80990200000000001</c:v>
                </c:pt>
                <c:pt idx="312">
                  <c:v>0.81254099999999996</c:v>
                </c:pt>
                <c:pt idx="313">
                  <c:v>0.81518100000000004</c:v>
                </c:pt>
                <c:pt idx="314">
                  <c:v>0.81781999999999999</c:v>
                </c:pt>
                <c:pt idx="315">
                  <c:v>0.82045900000000005</c:v>
                </c:pt>
                <c:pt idx="316">
                  <c:v>0.82309900000000003</c:v>
                </c:pt>
                <c:pt idx="317">
                  <c:v>0.82573799999999997</c:v>
                </c:pt>
                <c:pt idx="318">
                  <c:v>0.82837799999999995</c:v>
                </c:pt>
                <c:pt idx="319">
                  <c:v>0.83101700000000001</c:v>
                </c:pt>
                <c:pt idx="320">
                  <c:v>0.83365599999999995</c:v>
                </c:pt>
                <c:pt idx="321">
                  <c:v>0.83629600000000004</c:v>
                </c:pt>
                <c:pt idx="322">
                  <c:v>0.83893499999999999</c:v>
                </c:pt>
                <c:pt idx="323">
                  <c:v>0.84157499999999996</c:v>
                </c:pt>
                <c:pt idx="324">
                  <c:v>0.84421400000000002</c:v>
                </c:pt>
                <c:pt idx="325">
                  <c:v>0.846854</c:v>
                </c:pt>
                <c:pt idx="326">
                  <c:v>0.84949300000000005</c:v>
                </c:pt>
                <c:pt idx="327">
                  <c:v>0.852132</c:v>
                </c:pt>
                <c:pt idx="328">
                  <c:v>0.85477199999999998</c:v>
                </c:pt>
                <c:pt idx="329">
                  <c:v>0.85741100000000003</c:v>
                </c:pt>
                <c:pt idx="330">
                  <c:v>0.86005100000000001</c:v>
                </c:pt>
                <c:pt idx="331">
                  <c:v>0.86268999999999996</c:v>
                </c:pt>
                <c:pt idx="332">
                  <c:v>0.86533000000000004</c:v>
                </c:pt>
                <c:pt idx="333">
                  <c:v>0.86796899999999999</c:v>
                </c:pt>
                <c:pt idx="334">
                  <c:v>0.87060800000000005</c:v>
                </c:pt>
                <c:pt idx="335">
                  <c:v>0.87324800000000002</c:v>
                </c:pt>
                <c:pt idx="336">
                  <c:v>0.87588699999999997</c:v>
                </c:pt>
                <c:pt idx="337">
                  <c:v>0.87852699999999995</c:v>
                </c:pt>
                <c:pt idx="338">
                  <c:v>0.881166</c:v>
                </c:pt>
                <c:pt idx="339">
                  <c:v>0.88380499999999995</c:v>
                </c:pt>
                <c:pt idx="340">
                  <c:v>0.88644500000000004</c:v>
                </c:pt>
                <c:pt idx="341">
                  <c:v>0.88908399999999999</c:v>
                </c:pt>
                <c:pt idx="342">
                  <c:v>0.89172399999999996</c:v>
                </c:pt>
                <c:pt idx="343">
                  <c:v>0.89436300000000002</c:v>
                </c:pt>
                <c:pt idx="344">
                  <c:v>0.89700299999999999</c:v>
                </c:pt>
                <c:pt idx="345">
                  <c:v>0.89964200000000005</c:v>
                </c:pt>
                <c:pt idx="346">
                  <c:v>0.902281</c:v>
                </c:pt>
                <c:pt idx="347">
                  <c:v>0.90492099999999998</c:v>
                </c:pt>
                <c:pt idx="348">
                  <c:v>0.90756000000000003</c:v>
                </c:pt>
                <c:pt idx="349">
                  <c:v>0.91020000000000001</c:v>
                </c:pt>
                <c:pt idx="350">
                  <c:v>0.91283899999999996</c:v>
                </c:pt>
                <c:pt idx="351">
                  <c:v>0.91547900000000004</c:v>
                </c:pt>
                <c:pt idx="352">
                  <c:v>0.91811799999999999</c:v>
                </c:pt>
                <c:pt idx="353">
                  <c:v>0.92075700000000005</c:v>
                </c:pt>
                <c:pt idx="354">
                  <c:v>0.92339700000000002</c:v>
                </c:pt>
                <c:pt idx="355">
                  <c:v>0.92603599999999997</c:v>
                </c:pt>
                <c:pt idx="356">
                  <c:v>0.92867599999999995</c:v>
                </c:pt>
                <c:pt idx="357">
                  <c:v>0.931315</c:v>
                </c:pt>
                <c:pt idx="358">
                  <c:v>0.93395399999999995</c:v>
                </c:pt>
                <c:pt idx="359">
                  <c:v>0.93659400000000004</c:v>
                </c:pt>
                <c:pt idx="360">
                  <c:v>0.93923299999999998</c:v>
                </c:pt>
                <c:pt idx="361">
                  <c:v>0.94187299999999996</c:v>
                </c:pt>
                <c:pt idx="362">
                  <c:v>0.94451200000000002</c:v>
                </c:pt>
                <c:pt idx="363">
                  <c:v>0.94715199999999999</c:v>
                </c:pt>
                <c:pt idx="364">
                  <c:v>0.94979100000000005</c:v>
                </c:pt>
                <c:pt idx="365">
                  <c:v>0.95243</c:v>
                </c:pt>
                <c:pt idx="366">
                  <c:v>0.95506999999999997</c:v>
                </c:pt>
                <c:pt idx="367">
                  <c:v>0.95770900000000003</c:v>
                </c:pt>
                <c:pt idx="368">
                  <c:v>0.96034900000000001</c:v>
                </c:pt>
                <c:pt idx="369">
                  <c:v>0.96298799999999996</c:v>
                </c:pt>
                <c:pt idx="370">
                  <c:v>0.96562700000000001</c:v>
                </c:pt>
                <c:pt idx="371">
                  <c:v>0.96826699999999999</c:v>
                </c:pt>
                <c:pt idx="372">
                  <c:v>0.97090600000000005</c:v>
                </c:pt>
                <c:pt idx="373">
                  <c:v>0.97354600000000002</c:v>
                </c:pt>
                <c:pt idx="374">
                  <c:v>0.97618499999999997</c:v>
                </c:pt>
                <c:pt idx="375">
                  <c:v>0.97882499999999995</c:v>
                </c:pt>
                <c:pt idx="376">
                  <c:v>0.981464</c:v>
                </c:pt>
                <c:pt idx="377">
                  <c:v>0.98410299999999995</c:v>
                </c:pt>
                <c:pt idx="378">
                  <c:v>0.98674300000000004</c:v>
                </c:pt>
                <c:pt idx="379">
                  <c:v>0.98938199999999998</c:v>
                </c:pt>
                <c:pt idx="380">
                  <c:v>0.99202199999999996</c:v>
                </c:pt>
                <c:pt idx="381">
                  <c:v>0.99466100000000002</c:v>
                </c:pt>
                <c:pt idx="382">
                  <c:v>0.99729999999999996</c:v>
                </c:pt>
                <c:pt idx="383">
                  <c:v>0.99994000000000005</c:v>
                </c:pt>
                <c:pt idx="384">
                  <c:v>1.0025790000000001</c:v>
                </c:pt>
                <c:pt idx="385">
                  <c:v>1.0052190000000001</c:v>
                </c:pt>
                <c:pt idx="386">
                  <c:v>1.0078579999999999</c:v>
                </c:pt>
                <c:pt idx="387">
                  <c:v>1.0104979999999999</c:v>
                </c:pt>
                <c:pt idx="388">
                  <c:v>1.013137</c:v>
                </c:pt>
                <c:pt idx="389">
                  <c:v>1.0157769999999999</c:v>
                </c:pt>
                <c:pt idx="390">
                  <c:v>1.018416</c:v>
                </c:pt>
                <c:pt idx="391">
                  <c:v>1.021055</c:v>
                </c:pt>
                <c:pt idx="392">
                  <c:v>1.023695</c:v>
                </c:pt>
                <c:pt idx="393">
                  <c:v>1.0263340000000001</c:v>
                </c:pt>
                <c:pt idx="394">
                  <c:v>1.0289740000000001</c:v>
                </c:pt>
                <c:pt idx="395">
                  <c:v>1.0316129999999999</c:v>
                </c:pt>
                <c:pt idx="396">
                  <c:v>1.0342519999999999</c:v>
                </c:pt>
                <c:pt idx="397">
                  <c:v>1.0368919999999999</c:v>
                </c:pt>
                <c:pt idx="398">
                  <c:v>1.039531</c:v>
                </c:pt>
                <c:pt idx="399">
                  <c:v>1.042171</c:v>
                </c:pt>
                <c:pt idx="400">
                  <c:v>1.04481</c:v>
                </c:pt>
                <c:pt idx="401">
                  <c:v>1.0474490000000001</c:v>
                </c:pt>
                <c:pt idx="402">
                  <c:v>1.0500890000000001</c:v>
                </c:pt>
                <c:pt idx="403">
                  <c:v>1.0527280000000001</c:v>
                </c:pt>
                <c:pt idx="404">
                  <c:v>1.0553680000000001</c:v>
                </c:pt>
                <c:pt idx="405">
                  <c:v>1.0580069999999999</c:v>
                </c:pt>
                <c:pt idx="406">
                  <c:v>1.0606469999999999</c:v>
                </c:pt>
                <c:pt idx="407">
                  <c:v>1.063286</c:v>
                </c:pt>
                <c:pt idx="408">
                  <c:v>1.065925</c:v>
                </c:pt>
                <c:pt idx="409">
                  <c:v>1.068565</c:v>
                </c:pt>
                <c:pt idx="410">
                  <c:v>1.071204</c:v>
                </c:pt>
                <c:pt idx="411">
                  <c:v>1.073844</c:v>
                </c:pt>
                <c:pt idx="412">
                  <c:v>1.0764830000000001</c:v>
                </c:pt>
                <c:pt idx="413">
                  <c:v>1.0791230000000001</c:v>
                </c:pt>
                <c:pt idx="414">
                  <c:v>1.0817619999999999</c:v>
                </c:pt>
                <c:pt idx="415">
                  <c:v>1.0844009999999999</c:v>
                </c:pt>
                <c:pt idx="416">
                  <c:v>1.0870409999999999</c:v>
                </c:pt>
                <c:pt idx="417">
                  <c:v>1.08968</c:v>
                </c:pt>
                <c:pt idx="418">
                  <c:v>1.09232</c:v>
                </c:pt>
                <c:pt idx="419">
                  <c:v>1.094959</c:v>
                </c:pt>
                <c:pt idx="420">
                  <c:v>1.0975980000000001</c:v>
                </c:pt>
                <c:pt idx="421">
                  <c:v>1.100238</c:v>
                </c:pt>
                <c:pt idx="422">
                  <c:v>1.1028770000000001</c:v>
                </c:pt>
                <c:pt idx="423">
                  <c:v>1.1055170000000001</c:v>
                </c:pt>
                <c:pt idx="424">
                  <c:v>1.1081559999999999</c:v>
                </c:pt>
                <c:pt idx="425">
                  <c:v>1.1107959999999999</c:v>
                </c:pt>
                <c:pt idx="426">
                  <c:v>1.113435</c:v>
                </c:pt>
                <c:pt idx="427">
                  <c:v>1.116074</c:v>
                </c:pt>
                <c:pt idx="428">
                  <c:v>1.118714</c:v>
                </c:pt>
                <c:pt idx="429">
                  <c:v>1.121353</c:v>
                </c:pt>
                <c:pt idx="430">
                  <c:v>1.123993</c:v>
                </c:pt>
                <c:pt idx="431">
                  <c:v>1.1266320000000001</c:v>
                </c:pt>
                <c:pt idx="432">
                  <c:v>1.1292720000000001</c:v>
                </c:pt>
                <c:pt idx="433">
                  <c:v>1.1319109999999999</c:v>
                </c:pt>
                <c:pt idx="434">
                  <c:v>1.1345499999999999</c:v>
                </c:pt>
                <c:pt idx="435">
                  <c:v>1.1371899999999999</c:v>
                </c:pt>
                <c:pt idx="436">
                  <c:v>1.139829</c:v>
                </c:pt>
                <c:pt idx="437">
                  <c:v>1.142469</c:v>
                </c:pt>
                <c:pt idx="438">
                  <c:v>1.145108</c:v>
                </c:pt>
                <c:pt idx="439">
                  <c:v>1.1477470000000001</c:v>
                </c:pt>
                <c:pt idx="440">
                  <c:v>1.150387</c:v>
                </c:pt>
                <c:pt idx="441">
                  <c:v>1.1530260000000001</c:v>
                </c:pt>
                <c:pt idx="442">
                  <c:v>1.1556660000000001</c:v>
                </c:pt>
                <c:pt idx="443">
                  <c:v>1.1583049999999999</c:v>
                </c:pt>
                <c:pt idx="444">
                  <c:v>1.1609449999999999</c:v>
                </c:pt>
                <c:pt idx="445">
                  <c:v>1.163584</c:v>
                </c:pt>
                <c:pt idx="446">
                  <c:v>1.166223</c:v>
                </c:pt>
                <c:pt idx="447">
                  <c:v>1.168863</c:v>
                </c:pt>
                <c:pt idx="448">
                  <c:v>1.171502</c:v>
                </c:pt>
                <c:pt idx="449">
                  <c:v>1.174142</c:v>
                </c:pt>
                <c:pt idx="450">
                  <c:v>1.1767810000000001</c:v>
                </c:pt>
                <c:pt idx="451">
                  <c:v>1.1794199999999999</c:v>
                </c:pt>
                <c:pt idx="452">
                  <c:v>1.1820600000000001</c:v>
                </c:pt>
                <c:pt idx="453">
                  <c:v>1.1846989999999999</c:v>
                </c:pt>
                <c:pt idx="454">
                  <c:v>1.1873389999999999</c:v>
                </c:pt>
                <c:pt idx="455">
                  <c:v>1.189978</c:v>
                </c:pt>
                <c:pt idx="456">
                  <c:v>1.192618</c:v>
                </c:pt>
                <c:pt idx="457">
                  <c:v>1.195257</c:v>
                </c:pt>
                <c:pt idx="458">
                  <c:v>1.1978960000000001</c:v>
                </c:pt>
                <c:pt idx="459">
                  <c:v>1.200536</c:v>
                </c:pt>
                <c:pt idx="460">
                  <c:v>1.2031750000000001</c:v>
                </c:pt>
                <c:pt idx="461">
                  <c:v>1.2058150000000001</c:v>
                </c:pt>
                <c:pt idx="462">
                  <c:v>1.2084539999999999</c:v>
                </c:pt>
                <c:pt idx="463">
                  <c:v>1.2110939999999999</c:v>
                </c:pt>
                <c:pt idx="464">
                  <c:v>1.213733</c:v>
                </c:pt>
                <c:pt idx="465">
                  <c:v>1.216372</c:v>
                </c:pt>
                <c:pt idx="466">
                  <c:v>1.219012</c:v>
                </c:pt>
                <c:pt idx="467">
                  <c:v>1.221651</c:v>
                </c:pt>
                <c:pt idx="468">
                  <c:v>1.224291</c:v>
                </c:pt>
                <c:pt idx="469">
                  <c:v>1.2269300000000001</c:v>
                </c:pt>
                <c:pt idx="470">
                  <c:v>1.2295689999999999</c:v>
                </c:pt>
                <c:pt idx="471">
                  <c:v>1.2322090000000001</c:v>
                </c:pt>
                <c:pt idx="472">
                  <c:v>1.2348479999999999</c:v>
                </c:pt>
                <c:pt idx="473">
                  <c:v>1.2374879999999999</c:v>
                </c:pt>
                <c:pt idx="474">
                  <c:v>1.240127</c:v>
                </c:pt>
                <c:pt idx="475">
                  <c:v>1.242766</c:v>
                </c:pt>
                <c:pt idx="476">
                  <c:v>1.245406</c:v>
                </c:pt>
                <c:pt idx="477">
                  <c:v>1.2480450000000001</c:v>
                </c:pt>
                <c:pt idx="478">
                  <c:v>1.250685</c:v>
                </c:pt>
                <c:pt idx="479">
                  <c:v>1.2533240000000001</c:v>
                </c:pt>
                <c:pt idx="480">
                  <c:v>1.2559640000000001</c:v>
                </c:pt>
                <c:pt idx="481">
                  <c:v>1.2586029999999999</c:v>
                </c:pt>
                <c:pt idx="482">
                  <c:v>1.261242</c:v>
                </c:pt>
                <c:pt idx="483">
                  <c:v>1.2638819999999999</c:v>
                </c:pt>
                <c:pt idx="484">
                  <c:v>1.266521</c:v>
                </c:pt>
                <c:pt idx="485">
                  <c:v>1.269161</c:v>
                </c:pt>
                <c:pt idx="486">
                  <c:v>1.2718</c:v>
                </c:pt>
                <c:pt idx="487">
                  <c:v>1.27444</c:v>
                </c:pt>
                <c:pt idx="488">
                  <c:v>1.2770790000000001</c:v>
                </c:pt>
                <c:pt idx="489">
                  <c:v>1.2797179999999999</c:v>
                </c:pt>
                <c:pt idx="490">
                  <c:v>1.2823580000000001</c:v>
                </c:pt>
                <c:pt idx="491">
                  <c:v>1.2849969999999999</c:v>
                </c:pt>
                <c:pt idx="492">
                  <c:v>1.2876369999999999</c:v>
                </c:pt>
                <c:pt idx="493">
                  <c:v>1.290276</c:v>
                </c:pt>
                <c:pt idx="494">
                  <c:v>1.292915</c:v>
                </c:pt>
                <c:pt idx="495">
                  <c:v>1.295555</c:v>
                </c:pt>
                <c:pt idx="496">
                  <c:v>1.2981940000000001</c:v>
                </c:pt>
                <c:pt idx="497">
                  <c:v>1.300834</c:v>
                </c:pt>
                <c:pt idx="498">
                  <c:v>1.3034730000000001</c:v>
                </c:pt>
                <c:pt idx="499">
                  <c:v>1.3061130000000001</c:v>
                </c:pt>
                <c:pt idx="500">
                  <c:v>1.3087519999999999</c:v>
                </c:pt>
                <c:pt idx="501">
                  <c:v>1.311391</c:v>
                </c:pt>
                <c:pt idx="502">
                  <c:v>1.3140309999999999</c:v>
                </c:pt>
                <c:pt idx="503">
                  <c:v>1.31667</c:v>
                </c:pt>
                <c:pt idx="504">
                  <c:v>1.31931</c:v>
                </c:pt>
                <c:pt idx="505">
                  <c:v>1.321949</c:v>
                </c:pt>
                <c:pt idx="506">
                  <c:v>1.324589</c:v>
                </c:pt>
                <c:pt idx="507">
                  <c:v>1.3272280000000001</c:v>
                </c:pt>
                <c:pt idx="508">
                  <c:v>1.3298669999999999</c:v>
                </c:pt>
                <c:pt idx="509">
                  <c:v>1.3325070000000001</c:v>
                </c:pt>
                <c:pt idx="510">
                  <c:v>1.3351459999999999</c:v>
                </c:pt>
                <c:pt idx="511">
                  <c:v>1.3377859999999999</c:v>
                </c:pt>
                <c:pt idx="512">
                  <c:v>1.340425</c:v>
                </c:pt>
                <c:pt idx="513">
                  <c:v>1.343064</c:v>
                </c:pt>
                <c:pt idx="514">
                  <c:v>1.345704</c:v>
                </c:pt>
                <c:pt idx="515">
                  <c:v>1.3483430000000001</c:v>
                </c:pt>
                <c:pt idx="516">
                  <c:v>1.350983</c:v>
                </c:pt>
                <c:pt idx="517">
                  <c:v>1.3536220000000001</c:v>
                </c:pt>
                <c:pt idx="518">
                  <c:v>1.3562609999999999</c:v>
                </c:pt>
                <c:pt idx="519">
                  <c:v>1.3589009999999999</c:v>
                </c:pt>
                <c:pt idx="520">
                  <c:v>1.36154</c:v>
                </c:pt>
                <c:pt idx="521">
                  <c:v>1.3641799999999999</c:v>
                </c:pt>
                <c:pt idx="522">
                  <c:v>1.366819</c:v>
                </c:pt>
                <c:pt idx="523">
                  <c:v>1.369459</c:v>
                </c:pt>
                <c:pt idx="524">
                  <c:v>1.372098</c:v>
                </c:pt>
                <c:pt idx="525">
                  <c:v>1.374738</c:v>
                </c:pt>
                <c:pt idx="526">
                  <c:v>1.3773770000000001</c:v>
                </c:pt>
                <c:pt idx="527">
                  <c:v>1.3800159999999999</c:v>
                </c:pt>
                <c:pt idx="528">
                  <c:v>1.3826560000000001</c:v>
                </c:pt>
                <c:pt idx="529">
                  <c:v>1.3852949999999999</c:v>
                </c:pt>
                <c:pt idx="530">
                  <c:v>1.3879349999999999</c:v>
                </c:pt>
                <c:pt idx="531">
                  <c:v>1.390574</c:v>
                </c:pt>
                <c:pt idx="532">
                  <c:v>1.393213</c:v>
                </c:pt>
                <c:pt idx="533">
                  <c:v>1.395853</c:v>
                </c:pt>
                <c:pt idx="534">
                  <c:v>1.3984920000000001</c:v>
                </c:pt>
                <c:pt idx="535">
                  <c:v>1.401132</c:v>
                </c:pt>
                <c:pt idx="536">
                  <c:v>1.4037710000000001</c:v>
                </c:pt>
                <c:pt idx="537">
                  <c:v>1.4064099999999999</c:v>
                </c:pt>
                <c:pt idx="538">
                  <c:v>1.4090499999999999</c:v>
                </c:pt>
                <c:pt idx="539">
                  <c:v>1.411689</c:v>
                </c:pt>
                <c:pt idx="540">
                  <c:v>1.4143289999999999</c:v>
                </c:pt>
                <c:pt idx="541">
                  <c:v>1.416968</c:v>
                </c:pt>
                <c:pt idx="542">
                  <c:v>1.419608</c:v>
                </c:pt>
                <c:pt idx="543">
                  <c:v>1.422247</c:v>
                </c:pt>
                <c:pt idx="544">
                  <c:v>1.4248860000000001</c:v>
                </c:pt>
                <c:pt idx="545">
                  <c:v>1.4275260000000001</c:v>
                </c:pt>
                <c:pt idx="546">
                  <c:v>1.4301649999999999</c:v>
                </c:pt>
                <c:pt idx="547">
                  <c:v>1.4328050000000001</c:v>
                </c:pt>
                <c:pt idx="548">
                  <c:v>1.4354439999999999</c:v>
                </c:pt>
                <c:pt idx="549">
                  <c:v>1.4380839999999999</c:v>
                </c:pt>
                <c:pt idx="550">
                  <c:v>1.440723</c:v>
                </c:pt>
                <c:pt idx="551">
                  <c:v>1.443362</c:v>
                </c:pt>
                <c:pt idx="552">
                  <c:v>1.446002</c:v>
                </c:pt>
                <c:pt idx="553">
                  <c:v>1.4486410000000001</c:v>
                </c:pt>
                <c:pt idx="554">
                  <c:v>1.451281</c:v>
                </c:pt>
                <c:pt idx="555">
                  <c:v>1.4539200000000001</c:v>
                </c:pt>
                <c:pt idx="556">
                  <c:v>1.4565589999999999</c:v>
                </c:pt>
                <c:pt idx="557">
                  <c:v>1.4591989999999999</c:v>
                </c:pt>
                <c:pt idx="558">
                  <c:v>1.461838</c:v>
                </c:pt>
                <c:pt idx="559">
                  <c:v>1.4644779999999999</c:v>
                </c:pt>
                <c:pt idx="560">
                  <c:v>1.467117</c:v>
                </c:pt>
                <c:pt idx="561">
                  <c:v>1.4697560000000001</c:v>
                </c:pt>
                <c:pt idx="562">
                  <c:v>1.472396</c:v>
                </c:pt>
                <c:pt idx="563">
                  <c:v>1.4750350000000001</c:v>
                </c:pt>
                <c:pt idx="564">
                  <c:v>1.4776750000000001</c:v>
                </c:pt>
                <c:pt idx="565">
                  <c:v>1.4803139999999999</c:v>
                </c:pt>
                <c:pt idx="566">
                  <c:v>1.4829540000000001</c:v>
                </c:pt>
                <c:pt idx="567">
                  <c:v>1.4855929999999999</c:v>
                </c:pt>
                <c:pt idx="568">
                  <c:v>1.488232</c:v>
                </c:pt>
                <c:pt idx="569">
                  <c:v>1.490872</c:v>
                </c:pt>
                <c:pt idx="570">
                  <c:v>1.493511</c:v>
                </c:pt>
                <c:pt idx="571">
                  <c:v>1.496151</c:v>
                </c:pt>
                <c:pt idx="572">
                  <c:v>1.4987900000000001</c:v>
                </c:pt>
                <c:pt idx="573">
                  <c:v>1.50143</c:v>
                </c:pt>
                <c:pt idx="574">
                  <c:v>1.5040690000000001</c:v>
                </c:pt>
                <c:pt idx="575">
                  <c:v>1.5067079999999999</c:v>
                </c:pt>
                <c:pt idx="576">
                  <c:v>1.5093479999999999</c:v>
                </c:pt>
                <c:pt idx="577">
                  <c:v>1.511987</c:v>
                </c:pt>
                <c:pt idx="578">
                  <c:v>1.5146269999999999</c:v>
                </c:pt>
                <c:pt idx="579">
                  <c:v>1.517266</c:v>
                </c:pt>
                <c:pt idx="580">
                  <c:v>1.5199050000000001</c:v>
                </c:pt>
                <c:pt idx="581">
                  <c:v>1.522545</c:v>
                </c:pt>
                <c:pt idx="582">
                  <c:v>1.5251840000000001</c:v>
                </c:pt>
                <c:pt idx="583">
                  <c:v>1.5278240000000001</c:v>
                </c:pt>
                <c:pt idx="584">
                  <c:v>1.5304629999999999</c:v>
                </c:pt>
                <c:pt idx="585">
                  <c:v>1.5331030000000001</c:v>
                </c:pt>
                <c:pt idx="586">
                  <c:v>1.5357419999999999</c:v>
                </c:pt>
                <c:pt idx="587">
                  <c:v>1.538381</c:v>
                </c:pt>
                <c:pt idx="588">
                  <c:v>1.541021</c:v>
                </c:pt>
                <c:pt idx="589">
                  <c:v>1.54366</c:v>
                </c:pt>
                <c:pt idx="590">
                  <c:v>1.5463</c:v>
                </c:pt>
                <c:pt idx="591">
                  <c:v>1.5489390000000001</c:v>
                </c:pt>
                <c:pt idx="592">
                  <c:v>1.551579</c:v>
                </c:pt>
                <c:pt idx="593">
                  <c:v>1.5542180000000001</c:v>
                </c:pt>
                <c:pt idx="594">
                  <c:v>1.5568569999999999</c:v>
                </c:pt>
                <c:pt idx="595">
                  <c:v>1.5594969999999999</c:v>
                </c:pt>
                <c:pt idx="596">
                  <c:v>1.562136</c:v>
                </c:pt>
                <c:pt idx="597">
                  <c:v>1.5647759999999999</c:v>
                </c:pt>
                <c:pt idx="598">
                  <c:v>1.567415</c:v>
                </c:pt>
                <c:pt idx="599">
                  <c:v>1.5700540000000001</c:v>
                </c:pt>
                <c:pt idx="600">
                  <c:v>1.572694</c:v>
                </c:pt>
                <c:pt idx="601">
                  <c:v>1.5753330000000001</c:v>
                </c:pt>
                <c:pt idx="602">
                  <c:v>1.5779730000000001</c:v>
                </c:pt>
                <c:pt idx="603">
                  <c:v>1.5806119999999999</c:v>
                </c:pt>
                <c:pt idx="604">
                  <c:v>1.5832520000000001</c:v>
                </c:pt>
                <c:pt idx="605">
                  <c:v>1.5858909999999999</c:v>
                </c:pt>
                <c:pt idx="606">
                  <c:v>1.58853</c:v>
                </c:pt>
                <c:pt idx="607">
                  <c:v>1.59117</c:v>
                </c:pt>
                <c:pt idx="608">
                  <c:v>1.593809</c:v>
                </c:pt>
                <c:pt idx="609">
                  <c:v>1.596449</c:v>
                </c:pt>
                <c:pt idx="610">
                  <c:v>1.5990880000000001</c:v>
                </c:pt>
                <c:pt idx="611">
                  <c:v>1.6017269999999999</c:v>
                </c:pt>
                <c:pt idx="612">
                  <c:v>1.6043670000000001</c:v>
                </c:pt>
                <c:pt idx="613">
                  <c:v>1.6070059999999999</c:v>
                </c:pt>
                <c:pt idx="614">
                  <c:v>1.6096459999999999</c:v>
                </c:pt>
                <c:pt idx="615">
                  <c:v>1.612285</c:v>
                </c:pt>
                <c:pt idx="616">
                  <c:v>1.6149249999999999</c:v>
                </c:pt>
                <c:pt idx="617">
                  <c:v>1.617564</c:v>
                </c:pt>
                <c:pt idx="618">
                  <c:v>1.6202030000000001</c:v>
                </c:pt>
                <c:pt idx="619">
                  <c:v>1.622843</c:v>
                </c:pt>
                <c:pt idx="620">
                  <c:v>1.6254820000000001</c:v>
                </c:pt>
                <c:pt idx="621">
                  <c:v>1.6281220000000001</c:v>
                </c:pt>
                <c:pt idx="622">
                  <c:v>1.6307609999999999</c:v>
                </c:pt>
                <c:pt idx="623">
                  <c:v>1.6334010000000001</c:v>
                </c:pt>
                <c:pt idx="624">
                  <c:v>1.6360399999999999</c:v>
                </c:pt>
                <c:pt idx="625">
                  <c:v>1.638679</c:v>
                </c:pt>
                <c:pt idx="626">
                  <c:v>1.641319</c:v>
                </c:pt>
                <c:pt idx="627">
                  <c:v>1.643958</c:v>
                </c:pt>
                <c:pt idx="628">
                  <c:v>1.646598</c:v>
                </c:pt>
                <c:pt idx="629">
                  <c:v>1.6492370000000001</c:v>
                </c:pt>
                <c:pt idx="630">
                  <c:v>1.6518759999999999</c:v>
                </c:pt>
                <c:pt idx="631">
                  <c:v>1.6545160000000001</c:v>
                </c:pt>
                <c:pt idx="632">
                  <c:v>1.6571549999999999</c:v>
                </c:pt>
                <c:pt idx="633">
                  <c:v>1.6597949999999999</c:v>
                </c:pt>
                <c:pt idx="634">
                  <c:v>1.662434</c:v>
                </c:pt>
                <c:pt idx="635">
                  <c:v>1.6650739999999999</c:v>
                </c:pt>
                <c:pt idx="636">
                  <c:v>1.667713</c:v>
                </c:pt>
                <c:pt idx="637">
                  <c:v>1.6703520000000001</c:v>
                </c:pt>
                <c:pt idx="638">
                  <c:v>1.672992</c:v>
                </c:pt>
                <c:pt idx="639">
                  <c:v>1.6756310000000001</c:v>
                </c:pt>
                <c:pt idx="640">
                  <c:v>1.6782710000000001</c:v>
                </c:pt>
                <c:pt idx="641">
                  <c:v>1.6809099999999999</c:v>
                </c:pt>
                <c:pt idx="642">
                  <c:v>1.6835500000000001</c:v>
                </c:pt>
                <c:pt idx="643">
                  <c:v>1.6861889999999999</c:v>
                </c:pt>
                <c:pt idx="644">
                  <c:v>1.688828</c:v>
                </c:pt>
                <c:pt idx="645">
                  <c:v>1.691468</c:v>
                </c:pt>
                <c:pt idx="646">
                  <c:v>1.694107</c:v>
                </c:pt>
                <c:pt idx="647">
                  <c:v>1.696747</c:v>
                </c:pt>
                <c:pt idx="648">
                  <c:v>1.6993860000000001</c:v>
                </c:pt>
                <c:pt idx="649">
                  <c:v>1.7020249999999999</c:v>
                </c:pt>
                <c:pt idx="650">
                  <c:v>1.7046650000000001</c:v>
                </c:pt>
                <c:pt idx="651">
                  <c:v>1.7073039999999999</c:v>
                </c:pt>
                <c:pt idx="652">
                  <c:v>1.7099439999999999</c:v>
                </c:pt>
                <c:pt idx="653">
                  <c:v>1.712583</c:v>
                </c:pt>
                <c:pt idx="654">
                  <c:v>1.715222</c:v>
                </c:pt>
                <c:pt idx="655">
                  <c:v>1.717862</c:v>
                </c:pt>
                <c:pt idx="656">
                  <c:v>1.7205010000000001</c:v>
                </c:pt>
                <c:pt idx="657">
                  <c:v>1.723141</c:v>
                </c:pt>
                <c:pt idx="658">
                  <c:v>1.7257800000000001</c:v>
                </c:pt>
                <c:pt idx="659">
                  <c:v>1.7284200000000001</c:v>
                </c:pt>
                <c:pt idx="660">
                  <c:v>1.7310589999999999</c:v>
                </c:pt>
                <c:pt idx="661">
                  <c:v>1.733698</c:v>
                </c:pt>
                <c:pt idx="662">
                  <c:v>1.7363379999999999</c:v>
                </c:pt>
                <c:pt idx="663">
                  <c:v>1.738977</c:v>
                </c:pt>
                <c:pt idx="664">
                  <c:v>1.741617</c:v>
                </c:pt>
                <c:pt idx="665">
                  <c:v>1.744256</c:v>
                </c:pt>
                <c:pt idx="666">
                  <c:v>1.746896</c:v>
                </c:pt>
                <c:pt idx="667">
                  <c:v>1.7495350000000001</c:v>
                </c:pt>
                <c:pt idx="668">
                  <c:v>1.7521739999999999</c:v>
                </c:pt>
                <c:pt idx="669">
                  <c:v>1.7548140000000001</c:v>
                </c:pt>
                <c:pt idx="670">
                  <c:v>1.7574529999999999</c:v>
                </c:pt>
                <c:pt idx="671">
                  <c:v>1.7600929999999999</c:v>
                </c:pt>
                <c:pt idx="672">
                  <c:v>1.762732</c:v>
                </c:pt>
                <c:pt idx="673">
                  <c:v>1.765371</c:v>
                </c:pt>
                <c:pt idx="674">
                  <c:v>1.768011</c:v>
                </c:pt>
                <c:pt idx="675">
                  <c:v>1.7706500000000001</c:v>
                </c:pt>
                <c:pt idx="676">
                  <c:v>1.77329</c:v>
                </c:pt>
                <c:pt idx="677">
                  <c:v>1.7759290000000001</c:v>
                </c:pt>
                <c:pt idx="678">
                  <c:v>1.7785690000000001</c:v>
                </c:pt>
                <c:pt idx="679">
                  <c:v>1.7812079999999999</c:v>
                </c:pt>
                <c:pt idx="680">
                  <c:v>1.783847</c:v>
                </c:pt>
                <c:pt idx="681">
                  <c:v>1.7864869999999999</c:v>
                </c:pt>
                <c:pt idx="682">
                  <c:v>1.789126</c:v>
                </c:pt>
                <c:pt idx="683">
                  <c:v>1.791766</c:v>
                </c:pt>
                <c:pt idx="684">
                  <c:v>1.794405</c:v>
                </c:pt>
                <c:pt idx="685">
                  <c:v>1.797045</c:v>
                </c:pt>
                <c:pt idx="686">
                  <c:v>1.7996840000000001</c:v>
                </c:pt>
                <c:pt idx="687">
                  <c:v>1.8023229999999999</c:v>
                </c:pt>
                <c:pt idx="688">
                  <c:v>1.8049630000000001</c:v>
                </c:pt>
                <c:pt idx="689">
                  <c:v>1.8076019999999999</c:v>
                </c:pt>
                <c:pt idx="690">
                  <c:v>1.8102419999999999</c:v>
                </c:pt>
                <c:pt idx="691">
                  <c:v>1.812881</c:v>
                </c:pt>
                <c:pt idx="692">
                  <c:v>1.81552</c:v>
                </c:pt>
                <c:pt idx="693">
                  <c:v>1.81816</c:v>
                </c:pt>
                <c:pt idx="694">
                  <c:v>1.8207990000000001</c:v>
                </c:pt>
                <c:pt idx="695">
                  <c:v>1.823439</c:v>
                </c:pt>
                <c:pt idx="696">
                  <c:v>1.8260780000000001</c:v>
                </c:pt>
                <c:pt idx="697">
                  <c:v>1.8287169999999999</c:v>
                </c:pt>
                <c:pt idx="698">
                  <c:v>1.8313569999999999</c:v>
                </c:pt>
                <c:pt idx="699">
                  <c:v>1.833996</c:v>
                </c:pt>
                <c:pt idx="700">
                  <c:v>1.8366359999999999</c:v>
                </c:pt>
                <c:pt idx="701">
                  <c:v>1.839275</c:v>
                </c:pt>
                <c:pt idx="702">
                  <c:v>1.841915</c:v>
                </c:pt>
                <c:pt idx="703">
                  <c:v>1.844554</c:v>
                </c:pt>
                <c:pt idx="704">
                  <c:v>1.8471930000000001</c:v>
                </c:pt>
                <c:pt idx="705">
                  <c:v>1.8498330000000001</c:v>
                </c:pt>
                <c:pt idx="706">
                  <c:v>1.8524719999999999</c:v>
                </c:pt>
                <c:pt idx="707">
                  <c:v>1.8551120000000001</c:v>
                </c:pt>
                <c:pt idx="708">
                  <c:v>1.8577509999999999</c:v>
                </c:pt>
                <c:pt idx="709">
                  <c:v>1.8603909999999999</c:v>
                </c:pt>
                <c:pt idx="710">
                  <c:v>1.86303</c:v>
                </c:pt>
                <c:pt idx="711">
                  <c:v>1.865669</c:v>
                </c:pt>
                <c:pt idx="712">
                  <c:v>1.868309</c:v>
                </c:pt>
                <c:pt idx="713">
                  <c:v>1.8709480000000001</c:v>
                </c:pt>
                <c:pt idx="714">
                  <c:v>1.873588</c:v>
                </c:pt>
                <c:pt idx="715">
                  <c:v>1.8762270000000001</c:v>
                </c:pt>
                <c:pt idx="716">
                  <c:v>1.8788659999999999</c:v>
                </c:pt>
                <c:pt idx="717">
                  <c:v>1.8815059999999999</c:v>
                </c:pt>
                <c:pt idx="718">
                  <c:v>1.884145</c:v>
                </c:pt>
                <c:pt idx="719">
                  <c:v>1.8867849999999999</c:v>
                </c:pt>
                <c:pt idx="720">
                  <c:v>1.889424</c:v>
                </c:pt>
                <c:pt idx="721">
                  <c:v>1.892064</c:v>
                </c:pt>
                <c:pt idx="722">
                  <c:v>1.894703</c:v>
                </c:pt>
                <c:pt idx="723">
                  <c:v>1.8973420000000001</c:v>
                </c:pt>
                <c:pt idx="724">
                  <c:v>1.8999820000000001</c:v>
                </c:pt>
                <c:pt idx="725">
                  <c:v>1.9026209999999999</c:v>
                </c:pt>
                <c:pt idx="726">
                  <c:v>1.9052610000000001</c:v>
                </c:pt>
                <c:pt idx="727">
                  <c:v>1.9078999999999999</c:v>
                </c:pt>
                <c:pt idx="728">
                  <c:v>1.9105399999999999</c:v>
                </c:pt>
                <c:pt idx="729">
                  <c:v>1.913179</c:v>
                </c:pt>
                <c:pt idx="730">
                  <c:v>1.915818</c:v>
                </c:pt>
                <c:pt idx="731">
                  <c:v>1.918458</c:v>
                </c:pt>
                <c:pt idx="732">
                  <c:v>1.9210970000000001</c:v>
                </c:pt>
                <c:pt idx="733">
                  <c:v>1.923737</c:v>
                </c:pt>
                <c:pt idx="734">
                  <c:v>1.9263760000000001</c:v>
                </c:pt>
                <c:pt idx="735">
                  <c:v>1.9290149999999999</c:v>
                </c:pt>
                <c:pt idx="736">
                  <c:v>1.9316549999999999</c:v>
                </c:pt>
                <c:pt idx="737">
                  <c:v>1.934294</c:v>
                </c:pt>
                <c:pt idx="738">
                  <c:v>1.9369339999999999</c:v>
                </c:pt>
                <c:pt idx="739">
                  <c:v>1.939573</c:v>
                </c:pt>
                <c:pt idx="740">
                  <c:v>1.942213</c:v>
                </c:pt>
                <c:pt idx="741">
                  <c:v>1.944852</c:v>
                </c:pt>
                <c:pt idx="742">
                  <c:v>1.9474910000000001</c:v>
                </c:pt>
                <c:pt idx="743">
                  <c:v>1.9501310000000001</c:v>
                </c:pt>
                <c:pt idx="744">
                  <c:v>1.9527699999999999</c:v>
                </c:pt>
                <c:pt idx="745">
                  <c:v>1.9554100000000001</c:v>
                </c:pt>
                <c:pt idx="746">
                  <c:v>1.9580489999999999</c:v>
                </c:pt>
                <c:pt idx="747">
                  <c:v>1.960688</c:v>
                </c:pt>
                <c:pt idx="748">
                  <c:v>1.963328</c:v>
                </c:pt>
                <c:pt idx="749">
                  <c:v>1.965967</c:v>
                </c:pt>
                <c:pt idx="750">
                  <c:v>1.968607</c:v>
                </c:pt>
                <c:pt idx="751">
                  <c:v>1.9712460000000001</c:v>
                </c:pt>
                <c:pt idx="752">
                  <c:v>1.973886</c:v>
                </c:pt>
                <c:pt idx="753">
                  <c:v>1.9765250000000001</c:v>
                </c:pt>
                <c:pt idx="754">
                  <c:v>1.9791639999999999</c:v>
                </c:pt>
                <c:pt idx="755">
                  <c:v>1.9818039999999999</c:v>
                </c:pt>
                <c:pt idx="756">
                  <c:v>1.984443</c:v>
                </c:pt>
                <c:pt idx="757">
                  <c:v>1.9870829999999999</c:v>
                </c:pt>
                <c:pt idx="758">
                  <c:v>1.989722</c:v>
                </c:pt>
                <c:pt idx="759">
                  <c:v>1.992362</c:v>
                </c:pt>
                <c:pt idx="760">
                  <c:v>1.995001</c:v>
                </c:pt>
                <c:pt idx="761">
                  <c:v>1.9976400000000001</c:v>
                </c:pt>
                <c:pt idx="762">
                  <c:v>2.0002800000000001</c:v>
                </c:pt>
                <c:pt idx="763">
                  <c:v>2.0029189999999999</c:v>
                </c:pt>
                <c:pt idx="764">
                  <c:v>2.0055580000000002</c:v>
                </c:pt>
                <c:pt idx="765">
                  <c:v>2.0081980000000001</c:v>
                </c:pt>
                <c:pt idx="766">
                  <c:v>2.010837</c:v>
                </c:pt>
                <c:pt idx="767">
                  <c:v>2.013477</c:v>
                </c:pt>
                <c:pt idx="768">
                  <c:v>2.0161159999999998</c:v>
                </c:pt>
                <c:pt idx="769">
                  <c:v>2.0187560000000002</c:v>
                </c:pt>
                <c:pt idx="770">
                  <c:v>2.0213950000000001</c:v>
                </c:pt>
                <c:pt idx="771">
                  <c:v>2.024035</c:v>
                </c:pt>
                <c:pt idx="772">
                  <c:v>2.0266739999999999</c:v>
                </c:pt>
                <c:pt idx="773">
                  <c:v>2.0293130000000001</c:v>
                </c:pt>
                <c:pt idx="774">
                  <c:v>2.0319530000000001</c:v>
                </c:pt>
                <c:pt idx="775">
                  <c:v>2.034592</c:v>
                </c:pt>
                <c:pt idx="776">
                  <c:v>2.0372319999999999</c:v>
                </c:pt>
                <c:pt idx="777">
                  <c:v>2.0398710000000002</c:v>
                </c:pt>
                <c:pt idx="778">
                  <c:v>2.0425110000000002</c:v>
                </c:pt>
                <c:pt idx="779">
                  <c:v>2.04515</c:v>
                </c:pt>
                <c:pt idx="780">
                  <c:v>2.0477889999999999</c:v>
                </c:pt>
                <c:pt idx="781">
                  <c:v>2.0504289999999998</c:v>
                </c:pt>
                <c:pt idx="782">
                  <c:v>2.0530680000000001</c:v>
                </c:pt>
                <c:pt idx="783">
                  <c:v>2.055707</c:v>
                </c:pt>
                <c:pt idx="784">
                  <c:v>2.0583469999999999</c:v>
                </c:pt>
                <c:pt idx="785">
                  <c:v>2.0609860000000002</c:v>
                </c:pt>
                <c:pt idx="786">
                  <c:v>2.0636260000000002</c:v>
                </c:pt>
                <c:pt idx="787">
                  <c:v>2.066265</c:v>
                </c:pt>
                <c:pt idx="788">
                  <c:v>2.068905</c:v>
                </c:pt>
                <c:pt idx="789">
                  <c:v>2.0715439999999998</c:v>
                </c:pt>
                <c:pt idx="790">
                  <c:v>2.0741830000000001</c:v>
                </c:pt>
                <c:pt idx="791">
                  <c:v>2.0768230000000001</c:v>
                </c:pt>
                <c:pt idx="792">
                  <c:v>2.0794619999999999</c:v>
                </c:pt>
                <c:pt idx="793">
                  <c:v>2.0821019999999999</c:v>
                </c:pt>
                <c:pt idx="794">
                  <c:v>2.0847410000000002</c:v>
                </c:pt>
                <c:pt idx="795">
                  <c:v>2.0873810000000002</c:v>
                </c:pt>
                <c:pt idx="796">
                  <c:v>2.09002</c:v>
                </c:pt>
                <c:pt idx="797">
                  <c:v>2.0926589999999998</c:v>
                </c:pt>
                <c:pt idx="798">
                  <c:v>2.0952989999999998</c:v>
                </c:pt>
                <c:pt idx="799">
                  <c:v>2.0979380000000001</c:v>
                </c:pt>
                <c:pt idx="800">
                  <c:v>2.1005780000000001</c:v>
                </c:pt>
                <c:pt idx="801">
                  <c:v>2.1032169999999999</c:v>
                </c:pt>
                <c:pt idx="802">
                  <c:v>2.1058560000000002</c:v>
                </c:pt>
                <c:pt idx="803">
                  <c:v>2.1084960000000001</c:v>
                </c:pt>
                <c:pt idx="804">
                  <c:v>2.111135</c:v>
                </c:pt>
                <c:pt idx="805">
                  <c:v>2.113775</c:v>
                </c:pt>
                <c:pt idx="806">
                  <c:v>2.1164139999999998</c:v>
                </c:pt>
                <c:pt idx="807">
                  <c:v>2.1190540000000002</c:v>
                </c:pt>
                <c:pt idx="808">
                  <c:v>2.1216930000000001</c:v>
                </c:pt>
                <c:pt idx="809">
                  <c:v>2.1243319999999999</c:v>
                </c:pt>
                <c:pt idx="810">
                  <c:v>2.1269719999999999</c:v>
                </c:pt>
                <c:pt idx="811">
                  <c:v>2.1296110000000001</c:v>
                </c:pt>
                <c:pt idx="812">
                  <c:v>2.1322510000000001</c:v>
                </c:pt>
                <c:pt idx="813">
                  <c:v>2.13489</c:v>
                </c:pt>
                <c:pt idx="814">
                  <c:v>2.1375299999999999</c:v>
                </c:pt>
                <c:pt idx="815">
                  <c:v>2.1401690000000002</c:v>
                </c:pt>
                <c:pt idx="816">
                  <c:v>2.142808</c:v>
                </c:pt>
                <c:pt idx="817">
                  <c:v>2.145448</c:v>
                </c:pt>
                <c:pt idx="818">
                  <c:v>2.1480869999999999</c:v>
                </c:pt>
                <c:pt idx="819">
                  <c:v>2.1507269999999998</c:v>
                </c:pt>
                <c:pt idx="820">
                  <c:v>2.1533660000000001</c:v>
                </c:pt>
                <c:pt idx="821">
                  <c:v>2.1560049999999999</c:v>
                </c:pt>
                <c:pt idx="822">
                  <c:v>2.1586449999999999</c:v>
                </c:pt>
                <c:pt idx="823">
                  <c:v>2.1612840000000002</c:v>
                </c:pt>
                <c:pt idx="824">
                  <c:v>2.1639240000000002</c:v>
                </c:pt>
                <c:pt idx="825">
                  <c:v>2.166563</c:v>
                </c:pt>
                <c:pt idx="826">
                  <c:v>2.169203</c:v>
                </c:pt>
                <c:pt idx="827">
                  <c:v>2.1718419999999998</c:v>
                </c:pt>
                <c:pt idx="828">
                  <c:v>2.1744810000000001</c:v>
                </c:pt>
                <c:pt idx="829">
                  <c:v>2.1771210000000001</c:v>
                </c:pt>
                <c:pt idx="830">
                  <c:v>2.1797599999999999</c:v>
                </c:pt>
                <c:pt idx="831">
                  <c:v>2.1823999999999999</c:v>
                </c:pt>
                <c:pt idx="832">
                  <c:v>2.1850390000000002</c:v>
                </c:pt>
                <c:pt idx="833">
                  <c:v>2.1876790000000002</c:v>
                </c:pt>
                <c:pt idx="834">
                  <c:v>2.190318</c:v>
                </c:pt>
                <c:pt idx="835">
                  <c:v>2.1929569999999998</c:v>
                </c:pt>
                <c:pt idx="836">
                  <c:v>2.1955969999999998</c:v>
                </c:pt>
                <c:pt idx="837">
                  <c:v>2.1982360000000001</c:v>
                </c:pt>
                <c:pt idx="838">
                  <c:v>2.2008760000000001</c:v>
                </c:pt>
                <c:pt idx="839">
                  <c:v>2.2035149999999999</c:v>
                </c:pt>
                <c:pt idx="840">
                  <c:v>2.2061540000000002</c:v>
                </c:pt>
                <c:pt idx="841">
                  <c:v>2.2087940000000001</c:v>
                </c:pt>
                <c:pt idx="842">
                  <c:v>2.211433</c:v>
                </c:pt>
                <c:pt idx="843">
                  <c:v>2.214073</c:v>
                </c:pt>
                <c:pt idx="844">
                  <c:v>2.2167119999999998</c:v>
                </c:pt>
                <c:pt idx="845">
                  <c:v>2.2193520000000002</c:v>
                </c:pt>
                <c:pt idx="846">
                  <c:v>2.221991</c:v>
                </c:pt>
                <c:pt idx="847">
                  <c:v>2.2246299999999999</c:v>
                </c:pt>
                <c:pt idx="848">
                  <c:v>2.2272699999999999</c:v>
                </c:pt>
                <c:pt idx="849">
                  <c:v>2.2299090000000001</c:v>
                </c:pt>
                <c:pt idx="850">
                  <c:v>2.2325490000000001</c:v>
                </c:pt>
                <c:pt idx="851">
                  <c:v>2.235188</c:v>
                </c:pt>
                <c:pt idx="852">
                  <c:v>2.2378279999999999</c:v>
                </c:pt>
                <c:pt idx="853">
                  <c:v>2.2404670000000002</c:v>
                </c:pt>
                <c:pt idx="854">
                  <c:v>2.243106</c:v>
                </c:pt>
                <c:pt idx="855">
                  <c:v>2.245746</c:v>
                </c:pt>
                <c:pt idx="856">
                  <c:v>2.2483849999999999</c:v>
                </c:pt>
                <c:pt idx="857">
                  <c:v>2.2510240000000001</c:v>
                </c:pt>
                <c:pt idx="858">
                  <c:v>2.2536640000000001</c:v>
                </c:pt>
                <c:pt idx="859">
                  <c:v>2.2563029999999999</c:v>
                </c:pt>
                <c:pt idx="860">
                  <c:v>2.2589429999999999</c:v>
                </c:pt>
                <c:pt idx="861">
                  <c:v>2.2615820000000002</c:v>
                </c:pt>
                <c:pt idx="862">
                  <c:v>2.2642220000000002</c:v>
                </c:pt>
                <c:pt idx="863">
                  <c:v>2.266861</c:v>
                </c:pt>
                <c:pt idx="864">
                  <c:v>2.2694999999999999</c:v>
                </c:pt>
                <c:pt idx="865">
                  <c:v>2.2721399999999998</c:v>
                </c:pt>
                <c:pt idx="866">
                  <c:v>2.2747790000000001</c:v>
                </c:pt>
                <c:pt idx="867">
                  <c:v>2.2774190000000001</c:v>
                </c:pt>
                <c:pt idx="868">
                  <c:v>2.2800579999999999</c:v>
                </c:pt>
                <c:pt idx="869">
                  <c:v>2.2826979999999999</c:v>
                </c:pt>
                <c:pt idx="870">
                  <c:v>2.2853370000000002</c:v>
                </c:pt>
                <c:pt idx="871">
                  <c:v>2.2879770000000001</c:v>
                </c:pt>
                <c:pt idx="872">
                  <c:v>2.290616</c:v>
                </c:pt>
                <c:pt idx="873">
                  <c:v>2.2932549999999998</c:v>
                </c:pt>
                <c:pt idx="874">
                  <c:v>2.2958949999999998</c:v>
                </c:pt>
                <c:pt idx="875">
                  <c:v>2.2985340000000001</c:v>
                </c:pt>
                <c:pt idx="876">
                  <c:v>2.3011729999999999</c:v>
                </c:pt>
                <c:pt idx="877">
                  <c:v>2.3038129999999999</c:v>
                </c:pt>
                <c:pt idx="878">
                  <c:v>2.3064520000000002</c:v>
                </c:pt>
                <c:pt idx="879">
                  <c:v>2.3090920000000001</c:v>
                </c:pt>
                <c:pt idx="880">
                  <c:v>2.311731</c:v>
                </c:pt>
                <c:pt idx="881">
                  <c:v>2.314371</c:v>
                </c:pt>
                <c:pt idx="882">
                  <c:v>2.3170099999999998</c:v>
                </c:pt>
                <c:pt idx="883">
                  <c:v>2.3196490000000001</c:v>
                </c:pt>
                <c:pt idx="884">
                  <c:v>2.322289</c:v>
                </c:pt>
                <c:pt idx="885">
                  <c:v>2.3249279999999999</c:v>
                </c:pt>
                <c:pt idx="886">
                  <c:v>2.3275679999999999</c:v>
                </c:pt>
                <c:pt idx="887">
                  <c:v>2.3302070000000001</c:v>
                </c:pt>
                <c:pt idx="888">
                  <c:v>2.3328470000000001</c:v>
                </c:pt>
                <c:pt idx="889">
                  <c:v>2.335486</c:v>
                </c:pt>
                <c:pt idx="890">
                  <c:v>2.3381249999999998</c:v>
                </c:pt>
                <c:pt idx="891">
                  <c:v>2.3407650000000002</c:v>
                </c:pt>
                <c:pt idx="892">
                  <c:v>2.343404</c:v>
                </c:pt>
                <c:pt idx="893">
                  <c:v>2.346044</c:v>
                </c:pt>
                <c:pt idx="894">
                  <c:v>2.3486829999999999</c:v>
                </c:pt>
                <c:pt idx="895">
                  <c:v>2.3513220000000001</c:v>
                </c:pt>
                <c:pt idx="896">
                  <c:v>2.3539620000000001</c:v>
                </c:pt>
                <c:pt idx="897">
                  <c:v>2.3566009999999999</c:v>
                </c:pt>
                <c:pt idx="898">
                  <c:v>2.3592409999999999</c:v>
                </c:pt>
                <c:pt idx="899">
                  <c:v>2.3618800000000002</c:v>
                </c:pt>
                <c:pt idx="900">
                  <c:v>2.3645200000000002</c:v>
                </c:pt>
                <c:pt idx="901">
                  <c:v>2.367159</c:v>
                </c:pt>
                <c:pt idx="902">
                  <c:v>2.3697979999999998</c:v>
                </c:pt>
                <c:pt idx="903">
                  <c:v>2.3724379999999998</c:v>
                </c:pt>
                <c:pt idx="904">
                  <c:v>2.3750770000000001</c:v>
                </c:pt>
                <c:pt idx="905">
                  <c:v>2.3777170000000001</c:v>
                </c:pt>
                <c:pt idx="906">
                  <c:v>2.3803559999999999</c:v>
                </c:pt>
                <c:pt idx="907">
                  <c:v>2.3829959999999999</c:v>
                </c:pt>
                <c:pt idx="908">
                  <c:v>2.3856350000000002</c:v>
                </c:pt>
                <c:pt idx="909">
                  <c:v>2.388274</c:v>
                </c:pt>
                <c:pt idx="910">
                  <c:v>2.390914</c:v>
                </c:pt>
                <c:pt idx="911">
                  <c:v>2.3935529999999998</c:v>
                </c:pt>
                <c:pt idx="912">
                  <c:v>2.3961929999999998</c:v>
                </c:pt>
                <c:pt idx="913">
                  <c:v>2.3988320000000001</c:v>
                </c:pt>
                <c:pt idx="914">
                  <c:v>2.4014709999999999</c:v>
                </c:pt>
                <c:pt idx="915">
                  <c:v>2.4041109999999999</c:v>
                </c:pt>
                <c:pt idx="916">
                  <c:v>2.4067500000000002</c:v>
                </c:pt>
                <c:pt idx="917">
                  <c:v>2.4093900000000001</c:v>
                </c:pt>
                <c:pt idx="918">
                  <c:v>2.412029</c:v>
                </c:pt>
                <c:pt idx="919">
                  <c:v>2.414669</c:v>
                </c:pt>
                <c:pt idx="920">
                  <c:v>2.4173079999999998</c:v>
                </c:pt>
                <c:pt idx="921">
                  <c:v>2.4199470000000001</c:v>
                </c:pt>
                <c:pt idx="922">
                  <c:v>2.422587</c:v>
                </c:pt>
                <c:pt idx="923">
                  <c:v>2.4252259999999999</c:v>
                </c:pt>
                <c:pt idx="924">
                  <c:v>2.4278659999999999</c:v>
                </c:pt>
                <c:pt idx="925">
                  <c:v>2.4305050000000001</c:v>
                </c:pt>
                <c:pt idx="926">
                  <c:v>2.4331450000000001</c:v>
                </c:pt>
                <c:pt idx="927">
                  <c:v>2.4357839999999999</c:v>
                </c:pt>
                <c:pt idx="928">
                  <c:v>2.4384229999999998</c:v>
                </c:pt>
                <c:pt idx="929">
                  <c:v>2.4410630000000002</c:v>
                </c:pt>
                <c:pt idx="930">
                  <c:v>2.443702</c:v>
                </c:pt>
                <c:pt idx="931">
                  <c:v>2.446342</c:v>
                </c:pt>
                <c:pt idx="932">
                  <c:v>2.4489809999999999</c:v>
                </c:pt>
                <c:pt idx="933">
                  <c:v>2.4516200000000001</c:v>
                </c:pt>
                <c:pt idx="934">
                  <c:v>2.4542600000000001</c:v>
                </c:pt>
                <c:pt idx="935">
                  <c:v>2.4568989999999999</c:v>
                </c:pt>
                <c:pt idx="936">
                  <c:v>2.4595389999999999</c:v>
                </c:pt>
                <c:pt idx="937">
                  <c:v>2.4621780000000002</c:v>
                </c:pt>
                <c:pt idx="938">
                  <c:v>2.4648180000000002</c:v>
                </c:pt>
                <c:pt idx="939">
                  <c:v>2.467457</c:v>
                </c:pt>
                <c:pt idx="940">
                  <c:v>2.4700959999999998</c:v>
                </c:pt>
                <c:pt idx="941">
                  <c:v>2.4727359999999998</c:v>
                </c:pt>
                <c:pt idx="942">
                  <c:v>2.4753750000000001</c:v>
                </c:pt>
                <c:pt idx="943">
                  <c:v>2.4780139999999999</c:v>
                </c:pt>
                <c:pt idx="944">
                  <c:v>2.4806539999999999</c:v>
                </c:pt>
                <c:pt idx="945">
                  <c:v>2.4832930000000002</c:v>
                </c:pt>
                <c:pt idx="946">
                  <c:v>2.4859330000000002</c:v>
                </c:pt>
                <c:pt idx="947">
                  <c:v>2.488572</c:v>
                </c:pt>
                <c:pt idx="948">
                  <c:v>2.491212</c:v>
                </c:pt>
                <c:pt idx="949">
                  <c:v>2.4938509999999998</c:v>
                </c:pt>
                <c:pt idx="950">
                  <c:v>2.4964900000000001</c:v>
                </c:pt>
                <c:pt idx="951">
                  <c:v>2.4991300000000001</c:v>
                </c:pt>
                <c:pt idx="952">
                  <c:v>2.5017689999999999</c:v>
                </c:pt>
                <c:pt idx="953">
                  <c:v>2.5044089999999999</c:v>
                </c:pt>
                <c:pt idx="954">
                  <c:v>2.5070480000000002</c:v>
                </c:pt>
                <c:pt idx="955">
                  <c:v>2.5096880000000001</c:v>
                </c:pt>
                <c:pt idx="956">
                  <c:v>2.512327</c:v>
                </c:pt>
                <c:pt idx="957">
                  <c:v>2.5149659999999998</c:v>
                </c:pt>
                <c:pt idx="958">
                  <c:v>2.5176059999999998</c:v>
                </c:pt>
                <c:pt idx="959">
                  <c:v>2.5202450000000001</c:v>
                </c:pt>
                <c:pt idx="960">
                  <c:v>2.522885</c:v>
                </c:pt>
                <c:pt idx="961">
                  <c:v>2.5255239999999999</c:v>
                </c:pt>
                <c:pt idx="962">
                  <c:v>2.5281630000000002</c:v>
                </c:pt>
                <c:pt idx="963">
                  <c:v>2.5308030000000001</c:v>
                </c:pt>
                <c:pt idx="964">
                  <c:v>2.533442</c:v>
                </c:pt>
                <c:pt idx="965">
                  <c:v>2.5360819999999999</c:v>
                </c:pt>
                <c:pt idx="966">
                  <c:v>2.5387209999999998</c:v>
                </c:pt>
                <c:pt idx="967">
                  <c:v>2.5413610000000002</c:v>
                </c:pt>
                <c:pt idx="968">
                  <c:v>2.544</c:v>
                </c:pt>
                <c:pt idx="969">
                  <c:v>2.5466389999999999</c:v>
                </c:pt>
                <c:pt idx="970">
                  <c:v>2.5492789999999999</c:v>
                </c:pt>
                <c:pt idx="971">
                  <c:v>2.5519180000000001</c:v>
                </c:pt>
                <c:pt idx="972">
                  <c:v>2.5545580000000001</c:v>
                </c:pt>
                <c:pt idx="973">
                  <c:v>2.5571969999999999</c:v>
                </c:pt>
                <c:pt idx="974">
                  <c:v>2.5598369999999999</c:v>
                </c:pt>
                <c:pt idx="975">
                  <c:v>2.5624760000000002</c:v>
                </c:pt>
                <c:pt idx="976">
                  <c:v>2.565115</c:v>
                </c:pt>
                <c:pt idx="977">
                  <c:v>2.567755</c:v>
                </c:pt>
                <c:pt idx="978">
                  <c:v>2.5703939999999998</c:v>
                </c:pt>
                <c:pt idx="979">
                  <c:v>2.5730339999999998</c:v>
                </c:pt>
                <c:pt idx="980">
                  <c:v>2.5756730000000001</c:v>
                </c:pt>
                <c:pt idx="981">
                  <c:v>2.5783119999999999</c:v>
                </c:pt>
                <c:pt idx="982">
                  <c:v>2.5809519999999999</c:v>
                </c:pt>
                <c:pt idx="983">
                  <c:v>2.5835910000000002</c:v>
                </c:pt>
                <c:pt idx="984">
                  <c:v>2.5862310000000002</c:v>
                </c:pt>
                <c:pt idx="985">
                  <c:v>2.58887</c:v>
                </c:pt>
                <c:pt idx="986">
                  <c:v>2.59151</c:v>
                </c:pt>
                <c:pt idx="987">
                  <c:v>2.5941489999999998</c:v>
                </c:pt>
                <c:pt idx="988">
                  <c:v>2.5967880000000001</c:v>
                </c:pt>
                <c:pt idx="989">
                  <c:v>2.5994280000000001</c:v>
                </c:pt>
                <c:pt idx="990">
                  <c:v>2.6020669999999999</c:v>
                </c:pt>
                <c:pt idx="991">
                  <c:v>2.6047069999999999</c:v>
                </c:pt>
                <c:pt idx="992">
                  <c:v>2.6073460000000002</c:v>
                </c:pt>
                <c:pt idx="993">
                  <c:v>2.6099860000000001</c:v>
                </c:pt>
                <c:pt idx="994">
                  <c:v>2.612625</c:v>
                </c:pt>
                <c:pt idx="995">
                  <c:v>2.6152639999999998</c:v>
                </c:pt>
                <c:pt idx="996">
                  <c:v>2.6179039999999998</c:v>
                </c:pt>
                <c:pt idx="997">
                  <c:v>2.6205430000000001</c:v>
                </c:pt>
                <c:pt idx="998">
                  <c:v>2.623183</c:v>
                </c:pt>
                <c:pt idx="999">
                  <c:v>2.6258219999999999</c:v>
                </c:pt>
                <c:pt idx="1000">
                  <c:v>2.6284610000000002</c:v>
                </c:pt>
                <c:pt idx="1001">
                  <c:v>2.6311010000000001</c:v>
                </c:pt>
                <c:pt idx="1002">
                  <c:v>2.63374</c:v>
                </c:pt>
                <c:pt idx="1003">
                  <c:v>2.6363799999999999</c:v>
                </c:pt>
                <c:pt idx="1004">
                  <c:v>2.6390189999999998</c:v>
                </c:pt>
                <c:pt idx="1005">
                  <c:v>2.6416590000000002</c:v>
                </c:pt>
                <c:pt idx="1006">
                  <c:v>2.644298</c:v>
                </c:pt>
                <c:pt idx="1007">
                  <c:v>2.6469369999999999</c:v>
                </c:pt>
                <c:pt idx="1008">
                  <c:v>2.6495769999999998</c:v>
                </c:pt>
                <c:pt idx="1009">
                  <c:v>2.6522160000000001</c:v>
                </c:pt>
                <c:pt idx="1010">
                  <c:v>2.6548560000000001</c:v>
                </c:pt>
                <c:pt idx="1011">
                  <c:v>2.6574949999999999</c:v>
                </c:pt>
                <c:pt idx="1012">
                  <c:v>2.6601349999999999</c:v>
                </c:pt>
                <c:pt idx="1013">
                  <c:v>2.6627740000000002</c:v>
                </c:pt>
                <c:pt idx="1014">
                  <c:v>2.665413</c:v>
                </c:pt>
                <c:pt idx="1015">
                  <c:v>2.668053</c:v>
                </c:pt>
                <c:pt idx="1016">
                  <c:v>2.6706919999999998</c:v>
                </c:pt>
                <c:pt idx="1017">
                  <c:v>2.6733310000000001</c:v>
                </c:pt>
                <c:pt idx="1018">
                  <c:v>2.6759710000000001</c:v>
                </c:pt>
                <c:pt idx="1019">
                  <c:v>2.6786099999999999</c:v>
                </c:pt>
                <c:pt idx="1020">
                  <c:v>2.6812499999999999</c:v>
                </c:pt>
                <c:pt idx="1021">
                  <c:v>2.6838890000000002</c:v>
                </c:pt>
                <c:pt idx="1022">
                  <c:v>2.6865290000000002</c:v>
                </c:pt>
                <c:pt idx="1023">
                  <c:v>2.689168</c:v>
                </c:pt>
                <c:pt idx="1024">
                  <c:v>2.691808</c:v>
                </c:pt>
                <c:pt idx="1025">
                  <c:v>2.6944469999999998</c:v>
                </c:pt>
                <c:pt idx="1026">
                  <c:v>2.6970860000000001</c:v>
                </c:pt>
                <c:pt idx="1027">
                  <c:v>2.6997260000000001</c:v>
                </c:pt>
                <c:pt idx="1028">
                  <c:v>2.7023649999999999</c:v>
                </c:pt>
                <c:pt idx="1029">
                  <c:v>2.7050049999999999</c:v>
                </c:pt>
                <c:pt idx="1030">
                  <c:v>2.7076440000000002</c:v>
                </c:pt>
                <c:pt idx="1031">
                  <c:v>2.7102840000000001</c:v>
                </c:pt>
                <c:pt idx="1032">
                  <c:v>2.712923</c:v>
                </c:pt>
                <c:pt idx="1033">
                  <c:v>2.7155619999999998</c:v>
                </c:pt>
                <c:pt idx="1034">
                  <c:v>2.7182019999999998</c:v>
                </c:pt>
                <c:pt idx="1035">
                  <c:v>2.7208410000000001</c:v>
                </c:pt>
                <c:pt idx="1036">
                  <c:v>2.7234799999999999</c:v>
                </c:pt>
                <c:pt idx="1037">
                  <c:v>2.7261199999999999</c:v>
                </c:pt>
                <c:pt idx="1038">
                  <c:v>2.7287590000000002</c:v>
                </c:pt>
                <c:pt idx="1039">
                  <c:v>2.7313990000000001</c:v>
                </c:pt>
                <c:pt idx="1040">
                  <c:v>2.734038</c:v>
                </c:pt>
                <c:pt idx="1041">
                  <c:v>2.7366779999999999</c:v>
                </c:pt>
                <c:pt idx="1042">
                  <c:v>2.7393169999999998</c:v>
                </c:pt>
                <c:pt idx="1043">
                  <c:v>2.7419560000000001</c:v>
                </c:pt>
                <c:pt idx="1044">
                  <c:v>2.744596</c:v>
                </c:pt>
                <c:pt idx="1045">
                  <c:v>2.7472349999999999</c:v>
                </c:pt>
                <c:pt idx="1046">
                  <c:v>2.7498749999999998</c:v>
                </c:pt>
                <c:pt idx="1047">
                  <c:v>2.7525140000000001</c:v>
                </c:pt>
                <c:pt idx="1048">
                  <c:v>2.7551540000000001</c:v>
                </c:pt>
                <c:pt idx="1049">
                  <c:v>2.7577929999999999</c:v>
                </c:pt>
                <c:pt idx="1050">
                  <c:v>2.7604320000000002</c:v>
                </c:pt>
                <c:pt idx="1051">
                  <c:v>2.7630720000000002</c:v>
                </c:pt>
                <c:pt idx="1052">
                  <c:v>2.765711</c:v>
                </c:pt>
                <c:pt idx="1053">
                  <c:v>2.768351</c:v>
                </c:pt>
                <c:pt idx="1054">
                  <c:v>2.7709899999999998</c:v>
                </c:pt>
                <c:pt idx="1055">
                  <c:v>2.7736290000000001</c:v>
                </c:pt>
                <c:pt idx="1056">
                  <c:v>2.7762690000000001</c:v>
                </c:pt>
                <c:pt idx="1057">
                  <c:v>2.7789079999999999</c:v>
                </c:pt>
                <c:pt idx="1058">
                  <c:v>2.7815479999999999</c:v>
                </c:pt>
                <c:pt idx="1059">
                  <c:v>2.7841870000000002</c:v>
                </c:pt>
                <c:pt idx="1060">
                  <c:v>2.7868270000000002</c:v>
                </c:pt>
                <c:pt idx="1061">
                  <c:v>2.789466</c:v>
                </c:pt>
                <c:pt idx="1062">
                  <c:v>2.7921049999999998</c:v>
                </c:pt>
                <c:pt idx="1063">
                  <c:v>2.7947449999999998</c:v>
                </c:pt>
                <c:pt idx="1064">
                  <c:v>2.7973840000000001</c:v>
                </c:pt>
                <c:pt idx="1065">
                  <c:v>2.8000240000000001</c:v>
                </c:pt>
                <c:pt idx="1066">
                  <c:v>2.8026629999999999</c:v>
                </c:pt>
                <c:pt idx="1067">
                  <c:v>2.8053029999999999</c:v>
                </c:pt>
                <c:pt idx="1068">
                  <c:v>2.8079420000000002</c:v>
                </c:pt>
                <c:pt idx="1069">
                  <c:v>2.810581</c:v>
                </c:pt>
                <c:pt idx="1070">
                  <c:v>2.813221</c:v>
                </c:pt>
                <c:pt idx="1071">
                  <c:v>2.8158599999999998</c:v>
                </c:pt>
                <c:pt idx="1072">
                  <c:v>2.8184999999999998</c:v>
                </c:pt>
                <c:pt idx="1073">
                  <c:v>2.8211390000000001</c:v>
                </c:pt>
                <c:pt idx="1074">
                  <c:v>2.8237779999999999</c:v>
                </c:pt>
                <c:pt idx="1075">
                  <c:v>2.8264179999999999</c:v>
                </c:pt>
                <c:pt idx="1076">
                  <c:v>2.8290570000000002</c:v>
                </c:pt>
                <c:pt idx="1077">
                  <c:v>2.8316970000000001</c:v>
                </c:pt>
                <c:pt idx="1078">
                  <c:v>2.834336</c:v>
                </c:pt>
                <c:pt idx="1079">
                  <c:v>2.8369759999999999</c:v>
                </c:pt>
                <c:pt idx="1080">
                  <c:v>2.8396149999999998</c:v>
                </c:pt>
                <c:pt idx="1081">
                  <c:v>2.8422540000000001</c:v>
                </c:pt>
                <c:pt idx="1082">
                  <c:v>2.844894</c:v>
                </c:pt>
                <c:pt idx="1083">
                  <c:v>2.8475329999999999</c:v>
                </c:pt>
                <c:pt idx="1084">
                  <c:v>2.8501729999999998</c:v>
                </c:pt>
                <c:pt idx="1085">
                  <c:v>2.8528120000000001</c:v>
                </c:pt>
                <c:pt idx="1086">
                  <c:v>2.8554520000000001</c:v>
                </c:pt>
                <c:pt idx="1087">
                  <c:v>2.8580909999999999</c:v>
                </c:pt>
                <c:pt idx="1088">
                  <c:v>2.8607300000000002</c:v>
                </c:pt>
                <c:pt idx="1089">
                  <c:v>2.8633700000000002</c:v>
                </c:pt>
                <c:pt idx="1090">
                  <c:v>2.866009</c:v>
                </c:pt>
                <c:pt idx="1091">
                  <c:v>2.868649</c:v>
                </c:pt>
                <c:pt idx="1092">
                  <c:v>2.8712879999999998</c:v>
                </c:pt>
                <c:pt idx="1093">
                  <c:v>2.8739270000000001</c:v>
                </c:pt>
                <c:pt idx="1094">
                  <c:v>2.8765670000000001</c:v>
                </c:pt>
                <c:pt idx="1095">
                  <c:v>2.8792059999999999</c:v>
                </c:pt>
                <c:pt idx="1096">
                  <c:v>2.8818459999999999</c:v>
                </c:pt>
                <c:pt idx="1097">
                  <c:v>2.8844850000000002</c:v>
                </c:pt>
                <c:pt idx="1098">
                  <c:v>2.8871250000000002</c:v>
                </c:pt>
                <c:pt idx="1099">
                  <c:v>2.889764</c:v>
                </c:pt>
                <c:pt idx="1100">
                  <c:v>2.8924029999999998</c:v>
                </c:pt>
                <c:pt idx="1101">
                  <c:v>2.8950429999999998</c:v>
                </c:pt>
                <c:pt idx="1102">
                  <c:v>2.8976820000000001</c:v>
                </c:pt>
                <c:pt idx="1103">
                  <c:v>2.9003220000000001</c:v>
                </c:pt>
                <c:pt idx="1104">
                  <c:v>2.9029609999999999</c:v>
                </c:pt>
                <c:pt idx="1105">
                  <c:v>2.9056009999999999</c:v>
                </c:pt>
                <c:pt idx="1106">
                  <c:v>2.9082400000000002</c:v>
                </c:pt>
                <c:pt idx="1107">
                  <c:v>2.910879</c:v>
                </c:pt>
                <c:pt idx="1108">
                  <c:v>2.913519</c:v>
                </c:pt>
                <c:pt idx="1109">
                  <c:v>2.9161579999999998</c:v>
                </c:pt>
                <c:pt idx="1110">
                  <c:v>2.9187970000000001</c:v>
                </c:pt>
                <c:pt idx="1111">
                  <c:v>2.9214370000000001</c:v>
                </c:pt>
                <c:pt idx="1112">
                  <c:v>2.9240759999999999</c:v>
                </c:pt>
                <c:pt idx="1113">
                  <c:v>2.9267159999999999</c:v>
                </c:pt>
                <c:pt idx="1114">
                  <c:v>2.9293550000000002</c:v>
                </c:pt>
                <c:pt idx="1115">
                  <c:v>2.9319950000000001</c:v>
                </c:pt>
                <c:pt idx="1116">
                  <c:v>2.934634</c:v>
                </c:pt>
                <c:pt idx="1117">
                  <c:v>2.9372739999999999</c:v>
                </c:pt>
                <c:pt idx="1118">
                  <c:v>2.9399130000000002</c:v>
                </c:pt>
                <c:pt idx="1119">
                  <c:v>2.9425520000000001</c:v>
                </c:pt>
                <c:pt idx="1120">
                  <c:v>2.945192</c:v>
                </c:pt>
                <c:pt idx="1121">
                  <c:v>2.9478309999999999</c:v>
                </c:pt>
                <c:pt idx="1122">
                  <c:v>2.9504700000000001</c:v>
                </c:pt>
                <c:pt idx="1123">
                  <c:v>2.9531100000000001</c:v>
                </c:pt>
                <c:pt idx="1124">
                  <c:v>2.9557500000000001</c:v>
                </c:pt>
                <c:pt idx="1125">
                  <c:v>2.9583889999999999</c:v>
                </c:pt>
                <c:pt idx="1126">
                  <c:v>2.9610280000000002</c:v>
                </c:pt>
                <c:pt idx="1127">
                  <c:v>2.9636680000000002</c:v>
                </c:pt>
                <c:pt idx="1128">
                  <c:v>2.966307</c:v>
                </c:pt>
                <c:pt idx="1129">
                  <c:v>2.9689459999999999</c:v>
                </c:pt>
                <c:pt idx="1130">
                  <c:v>2.9715859999999998</c:v>
                </c:pt>
                <c:pt idx="1131">
                  <c:v>2.9742250000000001</c:v>
                </c:pt>
                <c:pt idx="1132">
                  <c:v>2.9768650000000001</c:v>
                </c:pt>
                <c:pt idx="1133">
                  <c:v>2.9795039999999999</c:v>
                </c:pt>
                <c:pt idx="1134">
                  <c:v>2.9821439999999999</c:v>
                </c:pt>
                <c:pt idx="1135">
                  <c:v>2.9847830000000002</c:v>
                </c:pt>
                <c:pt idx="1136">
                  <c:v>2.987422</c:v>
                </c:pt>
                <c:pt idx="1137">
                  <c:v>2.990062</c:v>
                </c:pt>
                <c:pt idx="1138">
                  <c:v>2.9927009999999998</c:v>
                </c:pt>
                <c:pt idx="1139">
                  <c:v>2.9953409999999998</c:v>
                </c:pt>
                <c:pt idx="1140">
                  <c:v>2.9979800000000001</c:v>
                </c:pt>
                <c:pt idx="1141">
                  <c:v>3.0006189999999999</c:v>
                </c:pt>
                <c:pt idx="1142">
                  <c:v>3.0032589999999999</c:v>
                </c:pt>
                <c:pt idx="1143">
                  <c:v>3.0058980000000002</c:v>
                </c:pt>
                <c:pt idx="1144">
                  <c:v>3.0085380000000002</c:v>
                </c:pt>
                <c:pt idx="1145">
                  <c:v>3.011177</c:v>
                </c:pt>
                <c:pt idx="1146">
                  <c:v>3.013817</c:v>
                </c:pt>
                <c:pt idx="1147">
                  <c:v>3.0164559999999998</c:v>
                </c:pt>
                <c:pt idx="1148">
                  <c:v>3.0190950000000001</c:v>
                </c:pt>
                <c:pt idx="1149">
                  <c:v>3.0217350000000001</c:v>
                </c:pt>
                <c:pt idx="1150">
                  <c:v>3.0243739999999999</c:v>
                </c:pt>
                <c:pt idx="1151">
                  <c:v>3.0270139999999999</c:v>
                </c:pt>
                <c:pt idx="1152">
                  <c:v>3.0296530000000002</c:v>
                </c:pt>
                <c:pt idx="1153">
                  <c:v>3.0322930000000001</c:v>
                </c:pt>
                <c:pt idx="1154">
                  <c:v>3.034932</c:v>
                </c:pt>
                <c:pt idx="1155">
                  <c:v>3.0375709999999998</c:v>
                </c:pt>
                <c:pt idx="1156">
                  <c:v>3.0402110000000002</c:v>
                </c:pt>
                <c:pt idx="1157">
                  <c:v>3.0428500000000001</c:v>
                </c:pt>
                <c:pt idx="1158">
                  <c:v>3.04549</c:v>
                </c:pt>
                <c:pt idx="1159">
                  <c:v>3.0481289999999999</c:v>
                </c:pt>
                <c:pt idx="1160">
                  <c:v>3.0507680000000001</c:v>
                </c:pt>
                <c:pt idx="1161">
                  <c:v>3.0534080000000001</c:v>
                </c:pt>
                <c:pt idx="1162">
                  <c:v>3.056047</c:v>
                </c:pt>
                <c:pt idx="1163">
                  <c:v>3.0586869999999999</c:v>
                </c:pt>
                <c:pt idx="1164">
                  <c:v>3.0613260000000002</c:v>
                </c:pt>
                <c:pt idx="1165">
                  <c:v>3.0639660000000002</c:v>
                </c:pt>
                <c:pt idx="1166">
                  <c:v>3.066605</c:v>
                </c:pt>
                <c:pt idx="1167">
                  <c:v>3.0692439999999999</c:v>
                </c:pt>
                <c:pt idx="1168">
                  <c:v>3.0718839999999998</c:v>
                </c:pt>
                <c:pt idx="1169">
                  <c:v>3.0745230000000001</c:v>
                </c:pt>
                <c:pt idx="1170">
                  <c:v>3.0771630000000001</c:v>
                </c:pt>
                <c:pt idx="1171">
                  <c:v>3.0798019999999999</c:v>
                </c:pt>
                <c:pt idx="1172">
                  <c:v>3.0824419999999999</c:v>
                </c:pt>
                <c:pt idx="1173">
                  <c:v>3.0850810000000002</c:v>
                </c:pt>
                <c:pt idx="1174">
                  <c:v>3.08772</c:v>
                </c:pt>
                <c:pt idx="1175">
                  <c:v>3.09036</c:v>
                </c:pt>
                <c:pt idx="1176">
                  <c:v>3.0929989999999998</c:v>
                </c:pt>
                <c:pt idx="1177">
                  <c:v>3.0956389999999998</c:v>
                </c:pt>
                <c:pt idx="1178">
                  <c:v>3.0982780000000001</c:v>
                </c:pt>
                <c:pt idx="1179">
                  <c:v>3.1009169999999999</c:v>
                </c:pt>
                <c:pt idx="1180">
                  <c:v>3.1035569999999999</c:v>
                </c:pt>
                <c:pt idx="1181">
                  <c:v>3.1061960000000002</c:v>
                </c:pt>
                <c:pt idx="1182">
                  <c:v>3.1088360000000002</c:v>
                </c:pt>
                <c:pt idx="1183">
                  <c:v>3.111475</c:v>
                </c:pt>
                <c:pt idx="1184">
                  <c:v>3.114115</c:v>
                </c:pt>
                <c:pt idx="1185">
                  <c:v>3.1167539999999998</c:v>
                </c:pt>
                <c:pt idx="1186">
                  <c:v>3.1193930000000001</c:v>
                </c:pt>
                <c:pt idx="1187">
                  <c:v>3.1220330000000001</c:v>
                </c:pt>
                <c:pt idx="1188">
                  <c:v>3.1246719999999999</c:v>
                </c:pt>
                <c:pt idx="1189">
                  <c:v>3.1273119999999999</c:v>
                </c:pt>
                <c:pt idx="1190">
                  <c:v>3.1299510000000001</c:v>
                </c:pt>
                <c:pt idx="1191">
                  <c:v>3.1325910000000001</c:v>
                </c:pt>
                <c:pt idx="1192">
                  <c:v>3.13523</c:v>
                </c:pt>
                <c:pt idx="1193">
                  <c:v>3.1378689999999998</c:v>
                </c:pt>
                <c:pt idx="1194">
                  <c:v>3.1405090000000002</c:v>
                </c:pt>
                <c:pt idx="1195">
                  <c:v>3.1431480000000001</c:v>
                </c:pt>
                <c:pt idx="1196">
                  <c:v>3.1457869999999999</c:v>
                </c:pt>
                <c:pt idx="1197">
                  <c:v>3.1484269999999999</c:v>
                </c:pt>
                <c:pt idx="1198">
                  <c:v>3.1510660000000001</c:v>
                </c:pt>
                <c:pt idx="1199">
                  <c:v>3.1537060000000001</c:v>
                </c:pt>
                <c:pt idx="1200">
                  <c:v>3.156345</c:v>
                </c:pt>
                <c:pt idx="1201">
                  <c:v>3.1589849999999999</c:v>
                </c:pt>
                <c:pt idx="1202">
                  <c:v>3.1616240000000002</c:v>
                </c:pt>
                <c:pt idx="1203">
                  <c:v>3.164263</c:v>
                </c:pt>
                <c:pt idx="1204">
                  <c:v>3.166903</c:v>
                </c:pt>
                <c:pt idx="1205">
                  <c:v>3.1695419999999999</c:v>
                </c:pt>
                <c:pt idx="1206">
                  <c:v>3.1721819999999998</c:v>
                </c:pt>
                <c:pt idx="1207">
                  <c:v>3.1748210000000001</c:v>
                </c:pt>
                <c:pt idx="1208">
                  <c:v>3.1774610000000001</c:v>
                </c:pt>
                <c:pt idx="1209">
                  <c:v>3.1800999999999999</c:v>
                </c:pt>
                <c:pt idx="1210">
                  <c:v>3.1827390000000002</c:v>
                </c:pt>
                <c:pt idx="1211">
                  <c:v>3.1853790000000002</c:v>
                </c:pt>
                <c:pt idx="1212">
                  <c:v>3.188018</c:v>
                </c:pt>
                <c:pt idx="1213">
                  <c:v>3.190658</c:v>
                </c:pt>
                <c:pt idx="1214">
                  <c:v>3.1932969999999998</c:v>
                </c:pt>
                <c:pt idx="1215">
                  <c:v>3.1959360000000001</c:v>
                </c:pt>
                <c:pt idx="1216">
                  <c:v>3.1985760000000001</c:v>
                </c:pt>
                <c:pt idx="1217">
                  <c:v>3.2012149999999999</c:v>
                </c:pt>
                <c:pt idx="1218">
                  <c:v>3.2038549999999999</c:v>
                </c:pt>
                <c:pt idx="1219">
                  <c:v>3.2064940000000002</c:v>
                </c:pt>
                <c:pt idx="1220">
                  <c:v>3.2091340000000002</c:v>
                </c:pt>
                <c:pt idx="1221">
                  <c:v>3.211773</c:v>
                </c:pt>
                <c:pt idx="1222">
                  <c:v>3.2144119999999998</c:v>
                </c:pt>
                <c:pt idx="1223">
                  <c:v>3.2170519999999998</c:v>
                </c:pt>
                <c:pt idx="1224">
                  <c:v>3.2196910000000001</c:v>
                </c:pt>
                <c:pt idx="1225">
                  <c:v>3.2223310000000001</c:v>
                </c:pt>
                <c:pt idx="1226">
                  <c:v>3.2249699999999999</c:v>
                </c:pt>
                <c:pt idx="1227">
                  <c:v>3.2276099999999999</c:v>
                </c:pt>
                <c:pt idx="1228">
                  <c:v>3.2302490000000001</c:v>
                </c:pt>
                <c:pt idx="1229">
                  <c:v>3.232888</c:v>
                </c:pt>
                <c:pt idx="1230">
                  <c:v>3.235528</c:v>
                </c:pt>
                <c:pt idx="1231">
                  <c:v>3.2381669999999998</c:v>
                </c:pt>
                <c:pt idx="1232">
                  <c:v>3.2408070000000002</c:v>
                </c:pt>
                <c:pt idx="1233">
                  <c:v>3.2434460000000001</c:v>
                </c:pt>
                <c:pt idx="1234">
                  <c:v>3.2460849999999999</c:v>
                </c:pt>
                <c:pt idx="1235">
                  <c:v>3.2487249999999999</c:v>
                </c:pt>
                <c:pt idx="1236">
                  <c:v>3.2513640000000001</c:v>
                </c:pt>
                <c:pt idx="1237">
                  <c:v>3.2540040000000001</c:v>
                </c:pt>
                <c:pt idx="1238">
                  <c:v>3.256643</c:v>
                </c:pt>
                <c:pt idx="1239">
                  <c:v>3.2592829999999999</c:v>
                </c:pt>
                <c:pt idx="1240">
                  <c:v>3.2619220000000002</c:v>
                </c:pt>
                <c:pt idx="1241">
                  <c:v>3.264561</c:v>
                </c:pt>
                <c:pt idx="1242">
                  <c:v>3.267201</c:v>
                </c:pt>
                <c:pt idx="1243">
                  <c:v>3.2698399999999999</c:v>
                </c:pt>
                <c:pt idx="1244">
                  <c:v>3.2724799999999998</c:v>
                </c:pt>
                <c:pt idx="1245">
                  <c:v>3.2751190000000001</c:v>
                </c:pt>
                <c:pt idx="1246">
                  <c:v>3.2777590000000001</c:v>
                </c:pt>
                <c:pt idx="1247">
                  <c:v>3.2803979999999999</c:v>
                </c:pt>
                <c:pt idx="1248">
                  <c:v>3.2830370000000002</c:v>
                </c:pt>
                <c:pt idx="1249">
                  <c:v>3.2856770000000002</c:v>
                </c:pt>
                <c:pt idx="1250">
                  <c:v>3.288316</c:v>
                </c:pt>
                <c:pt idx="1251">
                  <c:v>3.290956</c:v>
                </c:pt>
                <c:pt idx="1252">
                  <c:v>3.2935949999999998</c:v>
                </c:pt>
                <c:pt idx="1253">
                  <c:v>3.2962340000000001</c:v>
                </c:pt>
                <c:pt idx="1254">
                  <c:v>3.2988740000000001</c:v>
                </c:pt>
                <c:pt idx="1255">
                  <c:v>3.3015129999999999</c:v>
                </c:pt>
                <c:pt idx="1256">
                  <c:v>3.3041529999999999</c:v>
                </c:pt>
                <c:pt idx="1257">
                  <c:v>3.3067920000000002</c:v>
                </c:pt>
                <c:pt idx="1258">
                  <c:v>3.3094320000000002</c:v>
                </c:pt>
                <c:pt idx="1259">
                  <c:v>3.312071</c:v>
                </c:pt>
                <c:pt idx="1260">
                  <c:v>3.3147099999999998</c:v>
                </c:pt>
                <c:pt idx="1261">
                  <c:v>3.3173499999999998</c:v>
                </c:pt>
                <c:pt idx="1262">
                  <c:v>3.3199890000000001</c:v>
                </c:pt>
                <c:pt idx="1263">
                  <c:v>3.3226290000000001</c:v>
                </c:pt>
                <c:pt idx="1264">
                  <c:v>3.3252679999999999</c:v>
                </c:pt>
                <c:pt idx="1265">
                  <c:v>3.3279079999999999</c:v>
                </c:pt>
                <c:pt idx="1266">
                  <c:v>3.3305470000000001</c:v>
                </c:pt>
                <c:pt idx="1267">
                  <c:v>3.333186</c:v>
                </c:pt>
                <c:pt idx="1268">
                  <c:v>3.335826</c:v>
                </c:pt>
                <c:pt idx="1269">
                  <c:v>3.3384649999999998</c:v>
                </c:pt>
                <c:pt idx="1270">
                  <c:v>3.3411050000000002</c:v>
                </c:pt>
                <c:pt idx="1271">
                  <c:v>3.343744</c:v>
                </c:pt>
                <c:pt idx="1272">
                  <c:v>3.3463829999999999</c:v>
                </c:pt>
                <c:pt idx="1273">
                  <c:v>3.3490229999999999</c:v>
                </c:pt>
                <c:pt idx="1274">
                  <c:v>3.3516620000000001</c:v>
                </c:pt>
                <c:pt idx="1275">
                  <c:v>3.3543020000000001</c:v>
                </c:pt>
                <c:pt idx="1276">
                  <c:v>3.356941</c:v>
                </c:pt>
                <c:pt idx="1277">
                  <c:v>3.3595809999999999</c:v>
                </c:pt>
                <c:pt idx="1278">
                  <c:v>3.3622200000000002</c:v>
                </c:pt>
                <c:pt idx="1279">
                  <c:v>3.364859</c:v>
                </c:pt>
                <c:pt idx="1280">
                  <c:v>3.367499</c:v>
                </c:pt>
                <c:pt idx="1281">
                  <c:v>3.3701379999999999</c:v>
                </c:pt>
                <c:pt idx="1282">
                  <c:v>3.3727779999999998</c:v>
                </c:pt>
                <c:pt idx="1283">
                  <c:v>3.3754170000000001</c:v>
                </c:pt>
                <c:pt idx="1284">
                  <c:v>3.3780570000000001</c:v>
                </c:pt>
                <c:pt idx="1285">
                  <c:v>3.3806959999999999</c:v>
                </c:pt>
                <c:pt idx="1286">
                  <c:v>3.3833350000000002</c:v>
                </c:pt>
                <c:pt idx="1287">
                  <c:v>3.3859750000000002</c:v>
                </c:pt>
                <c:pt idx="1288">
                  <c:v>3.388614</c:v>
                </c:pt>
                <c:pt idx="1289">
                  <c:v>3.3912529999999999</c:v>
                </c:pt>
                <c:pt idx="1290">
                  <c:v>3.3938929999999998</c:v>
                </c:pt>
                <c:pt idx="1291">
                  <c:v>3.3965320000000001</c:v>
                </c:pt>
                <c:pt idx="1292">
                  <c:v>3.3991720000000001</c:v>
                </c:pt>
                <c:pt idx="1293">
                  <c:v>3.4018109999999999</c:v>
                </c:pt>
                <c:pt idx="1294">
                  <c:v>3.4044509999999999</c:v>
                </c:pt>
                <c:pt idx="1295">
                  <c:v>3.4070900000000002</c:v>
                </c:pt>
                <c:pt idx="1296">
                  <c:v>3.409729</c:v>
                </c:pt>
                <c:pt idx="1297">
                  <c:v>3.412369</c:v>
                </c:pt>
                <c:pt idx="1298">
                  <c:v>3.4150079999999998</c:v>
                </c:pt>
                <c:pt idx="1299">
                  <c:v>3.4176479999999998</c:v>
                </c:pt>
                <c:pt idx="1300">
                  <c:v>3.4202870000000001</c:v>
                </c:pt>
                <c:pt idx="1301">
                  <c:v>3.4229270000000001</c:v>
                </c:pt>
                <c:pt idx="1302">
                  <c:v>3.4255659999999999</c:v>
                </c:pt>
                <c:pt idx="1303">
                  <c:v>3.4282050000000002</c:v>
                </c:pt>
                <c:pt idx="1304">
                  <c:v>3.4308450000000001</c:v>
                </c:pt>
                <c:pt idx="1305">
                  <c:v>3.433484</c:v>
                </c:pt>
                <c:pt idx="1306">
                  <c:v>3.436124</c:v>
                </c:pt>
                <c:pt idx="1307">
                  <c:v>3.4387629999999998</c:v>
                </c:pt>
                <c:pt idx="1308">
                  <c:v>3.4414020000000001</c:v>
                </c:pt>
                <c:pt idx="1309">
                  <c:v>3.444042</c:v>
                </c:pt>
                <c:pt idx="1310">
                  <c:v>3.4466809999999999</c:v>
                </c:pt>
                <c:pt idx="1311">
                  <c:v>3.4493209999999999</c:v>
                </c:pt>
                <c:pt idx="1312">
                  <c:v>3.4519600000000001</c:v>
                </c:pt>
                <c:pt idx="1313">
                  <c:v>3.4546000000000001</c:v>
                </c:pt>
                <c:pt idx="1314">
                  <c:v>3.457239</c:v>
                </c:pt>
                <c:pt idx="1315">
                  <c:v>3.4598779999999998</c:v>
                </c:pt>
                <c:pt idx="1316">
                  <c:v>3.4625180000000002</c:v>
                </c:pt>
                <c:pt idx="1317">
                  <c:v>3.465157</c:v>
                </c:pt>
                <c:pt idx="1318">
                  <c:v>3.467797</c:v>
                </c:pt>
                <c:pt idx="1319">
                  <c:v>3.4704359999999999</c:v>
                </c:pt>
                <c:pt idx="1320">
                  <c:v>3.4730759999999998</c:v>
                </c:pt>
                <c:pt idx="1321">
                  <c:v>3.4757150000000001</c:v>
                </c:pt>
                <c:pt idx="1322">
                  <c:v>3.4783539999999999</c:v>
                </c:pt>
                <c:pt idx="1323">
                  <c:v>3.4809939999999999</c:v>
                </c:pt>
                <c:pt idx="1324">
                  <c:v>3.4836330000000002</c:v>
                </c:pt>
                <c:pt idx="1325">
                  <c:v>3.4862730000000002</c:v>
                </c:pt>
                <c:pt idx="1326">
                  <c:v>3.488912</c:v>
                </c:pt>
                <c:pt idx="1327">
                  <c:v>3.4915509999999998</c:v>
                </c:pt>
                <c:pt idx="1328">
                  <c:v>3.4941909999999998</c:v>
                </c:pt>
                <c:pt idx="1329">
                  <c:v>3.4968300000000001</c:v>
                </c:pt>
                <c:pt idx="1330">
                  <c:v>3.4994700000000001</c:v>
                </c:pt>
                <c:pt idx="1331">
                  <c:v>3.5021089999999999</c:v>
                </c:pt>
                <c:pt idx="1332">
                  <c:v>3.5047489999999999</c:v>
                </c:pt>
                <c:pt idx="1333">
                  <c:v>3.5073880000000002</c:v>
                </c:pt>
                <c:pt idx="1334">
                  <c:v>3.510027</c:v>
                </c:pt>
                <c:pt idx="1335">
                  <c:v>3.512667</c:v>
                </c:pt>
                <c:pt idx="1336">
                  <c:v>3.5153059999999998</c:v>
                </c:pt>
                <c:pt idx="1337">
                  <c:v>3.5179459999999998</c:v>
                </c:pt>
                <c:pt idx="1338">
                  <c:v>3.5205850000000001</c:v>
                </c:pt>
                <c:pt idx="1339">
                  <c:v>3.5232239999999999</c:v>
                </c:pt>
                <c:pt idx="1340">
                  <c:v>3.5258639999999999</c:v>
                </c:pt>
                <c:pt idx="1341">
                  <c:v>3.5285030000000002</c:v>
                </c:pt>
                <c:pt idx="1342">
                  <c:v>3.5311430000000001</c:v>
                </c:pt>
                <c:pt idx="1343">
                  <c:v>3.533782</c:v>
                </c:pt>
                <c:pt idx="1344">
                  <c:v>3.536422</c:v>
                </c:pt>
                <c:pt idx="1345">
                  <c:v>3.5390609999999998</c:v>
                </c:pt>
                <c:pt idx="1346">
                  <c:v>3.5417000000000001</c:v>
                </c:pt>
                <c:pt idx="1347">
                  <c:v>3.54434</c:v>
                </c:pt>
                <c:pt idx="1348">
                  <c:v>3.5469789999999999</c:v>
                </c:pt>
                <c:pt idx="1349">
                  <c:v>3.5496189999999999</c:v>
                </c:pt>
                <c:pt idx="1350">
                  <c:v>3.5522580000000001</c:v>
                </c:pt>
                <c:pt idx="1351">
                  <c:v>3.5548980000000001</c:v>
                </c:pt>
                <c:pt idx="1352">
                  <c:v>3.5575369999999999</c:v>
                </c:pt>
                <c:pt idx="1353">
                  <c:v>3.5601759999999998</c:v>
                </c:pt>
                <c:pt idx="1354">
                  <c:v>3.5628160000000002</c:v>
                </c:pt>
                <c:pt idx="1355">
                  <c:v>3.565455</c:v>
                </c:pt>
                <c:pt idx="1356">
                  <c:v>3.5680939999999999</c:v>
                </c:pt>
                <c:pt idx="1357">
                  <c:v>3.5707339999999999</c:v>
                </c:pt>
                <c:pt idx="1358">
                  <c:v>3.5733730000000001</c:v>
                </c:pt>
                <c:pt idx="1359">
                  <c:v>3.5760130000000001</c:v>
                </c:pt>
                <c:pt idx="1360">
                  <c:v>3.5786519999999999</c:v>
                </c:pt>
                <c:pt idx="1361">
                  <c:v>3.5812919999999999</c:v>
                </c:pt>
                <c:pt idx="1362">
                  <c:v>3.5839310000000002</c:v>
                </c:pt>
                <c:pt idx="1363">
                  <c:v>3.5865710000000002</c:v>
                </c:pt>
                <c:pt idx="1364">
                  <c:v>3.58921</c:v>
                </c:pt>
                <c:pt idx="1365">
                  <c:v>3.5918489999999998</c:v>
                </c:pt>
                <c:pt idx="1366">
                  <c:v>3.5944889999999998</c:v>
                </c:pt>
                <c:pt idx="1367">
                  <c:v>3.5971280000000001</c:v>
                </c:pt>
                <c:pt idx="1368">
                  <c:v>3.5997680000000001</c:v>
                </c:pt>
                <c:pt idx="1369">
                  <c:v>3.6024069999999999</c:v>
                </c:pt>
                <c:pt idx="1370">
                  <c:v>3.6050469999999999</c:v>
                </c:pt>
                <c:pt idx="1371">
                  <c:v>3.6076860000000002</c:v>
                </c:pt>
                <c:pt idx="1372">
                  <c:v>3.610325</c:v>
                </c:pt>
                <c:pt idx="1373">
                  <c:v>3.612965</c:v>
                </c:pt>
                <c:pt idx="1374">
                  <c:v>3.6156039999999998</c:v>
                </c:pt>
                <c:pt idx="1375">
                  <c:v>3.6182430000000001</c:v>
                </c:pt>
                <c:pt idx="1376">
                  <c:v>3.6208830000000001</c:v>
                </c:pt>
                <c:pt idx="1377">
                  <c:v>3.6235219999999999</c:v>
                </c:pt>
                <c:pt idx="1378">
                  <c:v>3.6261619999999999</c:v>
                </c:pt>
                <c:pt idx="1379">
                  <c:v>3.6288010000000002</c:v>
                </c:pt>
                <c:pt idx="1380">
                  <c:v>3.6314410000000001</c:v>
                </c:pt>
                <c:pt idx="1381">
                  <c:v>3.63408</c:v>
                </c:pt>
                <c:pt idx="1382">
                  <c:v>3.6367189999999998</c:v>
                </c:pt>
                <c:pt idx="1383">
                  <c:v>3.6393589999999998</c:v>
                </c:pt>
                <c:pt idx="1384">
                  <c:v>3.6419980000000001</c:v>
                </c:pt>
                <c:pt idx="1385">
                  <c:v>3.644638</c:v>
                </c:pt>
                <c:pt idx="1386">
                  <c:v>3.6472769999999999</c:v>
                </c:pt>
                <c:pt idx="1387">
                  <c:v>3.6499169999999999</c:v>
                </c:pt>
                <c:pt idx="1388">
                  <c:v>3.6525560000000001</c:v>
                </c:pt>
                <c:pt idx="1389">
                  <c:v>3.655195</c:v>
                </c:pt>
                <c:pt idx="1390">
                  <c:v>3.6578349999999999</c:v>
                </c:pt>
                <c:pt idx="1391">
                  <c:v>3.6604739999999998</c:v>
                </c:pt>
                <c:pt idx="1392">
                  <c:v>3.6631140000000002</c:v>
                </c:pt>
                <c:pt idx="1393">
                  <c:v>3.665753</c:v>
                </c:pt>
                <c:pt idx="1394">
                  <c:v>3.6683919999999999</c:v>
                </c:pt>
                <c:pt idx="1395">
                  <c:v>3.6710319999999999</c:v>
                </c:pt>
                <c:pt idx="1396">
                  <c:v>3.6736710000000001</c:v>
                </c:pt>
                <c:pt idx="1397">
                  <c:v>3.6763110000000001</c:v>
                </c:pt>
                <c:pt idx="1398">
                  <c:v>3.6789499999999999</c:v>
                </c:pt>
                <c:pt idx="1399">
                  <c:v>3.6815899999999999</c:v>
                </c:pt>
                <c:pt idx="1400">
                  <c:v>3.6842290000000002</c:v>
                </c:pt>
                <c:pt idx="1401">
                  <c:v>3.686868</c:v>
                </c:pt>
                <c:pt idx="1402">
                  <c:v>3.689508</c:v>
                </c:pt>
                <c:pt idx="1403">
                  <c:v>3.6921469999999998</c:v>
                </c:pt>
                <c:pt idx="1404">
                  <c:v>3.6947869999999998</c:v>
                </c:pt>
                <c:pt idx="1405">
                  <c:v>3.6974260000000001</c:v>
                </c:pt>
                <c:pt idx="1406">
                  <c:v>3.7000660000000001</c:v>
                </c:pt>
                <c:pt idx="1407">
                  <c:v>3.7027049999999999</c:v>
                </c:pt>
                <c:pt idx="1408">
                  <c:v>3.7053440000000002</c:v>
                </c:pt>
                <c:pt idx="1409">
                  <c:v>3.7079840000000002</c:v>
                </c:pt>
                <c:pt idx="1410">
                  <c:v>3.710623</c:v>
                </c:pt>
                <c:pt idx="1411">
                  <c:v>3.713263</c:v>
                </c:pt>
                <c:pt idx="1412">
                  <c:v>3.7159019999999998</c:v>
                </c:pt>
                <c:pt idx="1413">
                  <c:v>3.7185410000000001</c:v>
                </c:pt>
                <c:pt idx="1414">
                  <c:v>3.7211810000000001</c:v>
                </c:pt>
                <c:pt idx="1415">
                  <c:v>3.7238199999999999</c:v>
                </c:pt>
                <c:pt idx="1416">
                  <c:v>3.7264599999999999</c:v>
                </c:pt>
                <c:pt idx="1417">
                  <c:v>3.7290990000000002</c:v>
                </c:pt>
                <c:pt idx="1418">
                  <c:v>3.7317390000000001</c:v>
                </c:pt>
                <c:pt idx="1419">
                  <c:v>3.734378</c:v>
                </c:pt>
                <c:pt idx="1420">
                  <c:v>3.7370169999999998</c:v>
                </c:pt>
                <c:pt idx="1421">
                  <c:v>3.7396569999999998</c:v>
                </c:pt>
                <c:pt idx="1422">
                  <c:v>3.7422960000000001</c:v>
                </c:pt>
                <c:pt idx="1423">
                  <c:v>3.744936</c:v>
                </c:pt>
                <c:pt idx="1424">
                  <c:v>3.7475749999999999</c:v>
                </c:pt>
                <c:pt idx="1425">
                  <c:v>3.7502149999999999</c:v>
                </c:pt>
                <c:pt idx="1426">
                  <c:v>3.7528540000000001</c:v>
                </c:pt>
                <c:pt idx="1427">
                  <c:v>3.755493</c:v>
                </c:pt>
                <c:pt idx="1428">
                  <c:v>3.7581329999999999</c:v>
                </c:pt>
                <c:pt idx="1429">
                  <c:v>3.7607719999999998</c:v>
                </c:pt>
                <c:pt idx="1430">
                  <c:v>3.7634120000000002</c:v>
                </c:pt>
                <c:pt idx="1431">
                  <c:v>3.766051</c:v>
                </c:pt>
                <c:pt idx="1432">
                  <c:v>3.7686899999999999</c:v>
                </c:pt>
                <c:pt idx="1433">
                  <c:v>3.7713299999999998</c:v>
                </c:pt>
                <c:pt idx="1434">
                  <c:v>3.7739690000000001</c:v>
                </c:pt>
                <c:pt idx="1435">
                  <c:v>3.7766090000000001</c:v>
                </c:pt>
                <c:pt idx="1436">
                  <c:v>3.7792479999999999</c:v>
                </c:pt>
                <c:pt idx="1437">
                  <c:v>3.7818879999999999</c:v>
                </c:pt>
                <c:pt idx="1438">
                  <c:v>3.7845270000000002</c:v>
                </c:pt>
                <c:pt idx="1439">
                  <c:v>3.787166</c:v>
                </c:pt>
                <c:pt idx="1440">
                  <c:v>3.789806</c:v>
                </c:pt>
                <c:pt idx="1441">
                  <c:v>3.7924449999999998</c:v>
                </c:pt>
                <c:pt idx="1442">
                  <c:v>3.7950849999999998</c:v>
                </c:pt>
                <c:pt idx="1443">
                  <c:v>3.7977240000000001</c:v>
                </c:pt>
                <c:pt idx="1444">
                  <c:v>3.8003640000000001</c:v>
                </c:pt>
                <c:pt idx="1445">
                  <c:v>3.8030029999999999</c:v>
                </c:pt>
                <c:pt idx="1446">
                  <c:v>3.8056420000000002</c:v>
                </c:pt>
                <c:pt idx="1447">
                  <c:v>3.8082820000000002</c:v>
                </c:pt>
                <c:pt idx="1448">
                  <c:v>3.810921</c:v>
                </c:pt>
                <c:pt idx="1449">
                  <c:v>3.8135599999999998</c:v>
                </c:pt>
                <c:pt idx="1450">
                  <c:v>3.8161999999999998</c:v>
                </c:pt>
                <c:pt idx="1451">
                  <c:v>3.8188390000000001</c:v>
                </c:pt>
                <c:pt idx="1452">
                  <c:v>3.8214790000000001</c:v>
                </c:pt>
                <c:pt idx="1453">
                  <c:v>3.8241179999999999</c:v>
                </c:pt>
                <c:pt idx="1454">
                  <c:v>3.8267579999999999</c:v>
                </c:pt>
                <c:pt idx="1455">
                  <c:v>3.8293970000000002</c:v>
                </c:pt>
                <c:pt idx="1456">
                  <c:v>3.832036</c:v>
                </c:pt>
                <c:pt idx="1457">
                  <c:v>3.834676</c:v>
                </c:pt>
                <c:pt idx="1458">
                  <c:v>3.8373149999999998</c:v>
                </c:pt>
                <c:pt idx="1459">
                  <c:v>3.8399549999999998</c:v>
                </c:pt>
                <c:pt idx="1460">
                  <c:v>3.8425940000000001</c:v>
                </c:pt>
                <c:pt idx="1461">
                  <c:v>3.845234</c:v>
                </c:pt>
                <c:pt idx="1462">
                  <c:v>3.8478729999999999</c:v>
                </c:pt>
                <c:pt idx="1463">
                  <c:v>3.8505129999999999</c:v>
                </c:pt>
                <c:pt idx="1464">
                  <c:v>3.8531520000000001</c:v>
                </c:pt>
                <c:pt idx="1465">
                  <c:v>3.855791</c:v>
                </c:pt>
                <c:pt idx="1466">
                  <c:v>3.8584309999999999</c:v>
                </c:pt>
                <c:pt idx="1467">
                  <c:v>3.8610699999999998</c:v>
                </c:pt>
                <c:pt idx="1468">
                  <c:v>3.8637090000000001</c:v>
                </c:pt>
                <c:pt idx="1469">
                  <c:v>3.866349</c:v>
                </c:pt>
                <c:pt idx="1470">
                  <c:v>3.8689879999999999</c:v>
                </c:pt>
                <c:pt idx="1471">
                  <c:v>3.8716279999999998</c:v>
                </c:pt>
                <c:pt idx="1472">
                  <c:v>3.8742670000000001</c:v>
                </c:pt>
                <c:pt idx="1473">
                  <c:v>3.8769070000000001</c:v>
                </c:pt>
                <c:pt idx="1474">
                  <c:v>3.8795459999999999</c:v>
                </c:pt>
                <c:pt idx="1475">
                  <c:v>3.8821850000000002</c:v>
                </c:pt>
                <c:pt idx="1476">
                  <c:v>3.8848250000000002</c:v>
                </c:pt>
                <c:pt idx="1477">
                  <c:v>3.887464</c:v>
                </c:pt>
                <c:pt idx="1478">
                  <c:v>3.890104</c:v>
                </c:pt>
                <c:pt idx="1479">
                  <c:v>3.8927429999999998</c:v>
                </c:pt>
                <c:pt idx="1480">
                  <c:v>3.8953829999999998</c:v>
                </c:pt>
                <c:pt idx="1481">
                  <c:v>3.8980220000000001</c:v>
                </c:pt>
                <c:pt idx="1482">
                  <c:v>3.9006609999999999</c:v>
                </c:pt>
                <c:pt idx="1483">
                  <c:v>3.9033009999999999</c:v>
                </c:pt>
                <c:pt idx="1484">
                  <c:v>3.9059400000000002</c:v>
                </c:pt>
                <c:pt idx="1485">
                  <c:v>3.9085800000000002</c:v>
                </c:pt>
                <c:pt idx="1486">
                  <c:v>3.911219</c:v>
                </c:pt>
                <c:pt idx="1487">
                  <c:v>3.9138579999999998</c:v>
                </c:pt>
                <c:pt idx="1488">
                  <c:v>3.9164979999999998</c:v>
                </c:pt>
                <c:pt idx="1489">
                  <c:v>3.9191370000000001</c:v>
                </c:pt>
                <c:pt idx="1490">
                  <c:v>3.9217770000000001</c:v>
                </c:pt>
                <c:pt idx="1491">
                  <c:v>3.9244159999999999</c:v>
                </c:pt>
                <c:pt idx="1492">
                  <c:v>3.9270559999999999</c:v>
                </c:pt>
                <c:pt idx="1493">
                  <c:v>3.9296950000000002</c:v>
                </c:pt>
                <c:pt idx="1494">
                  <c:v>3.932334</c:v>
                </c:pt>
                <c:pt idx="1495">
                  <c:v>3.934974</c:v>
                </c:pt>
                <c:pt idx="1496">
                  <c:v>3.9376129999999998</c:v>
                </c:pt>
                <c:pt idx="1497">
                  <c:v>3.9402529999999998</c:v>
                </c:pt>
                <c:pt idx="1498">
                  <c:v>3.9428920000000001</c:v>
                </c:pt>
                <c:pt idx="1499">
                  <c:v>3.945532</c:v>
                </c:pt>
                <c:pt idx="1500">
                  <c:v>3.9481709999999999</c:v>
                </c:pt>
                <c:pt idx="1501">
                  <c:v>3.9508100000000002</c:v>
                </c:pt>
                <c:pt idx="1502">
                  <c:v>3.9534500000000001</c:v>
                </c:pt>
                <c:pt idx="1503">
                  <c:v>3.956089</c:v>
                </c:pt>
                <c:pt idx="1504">
                  <c:v>3.9587289999999999</c:v>
                </c:pt>
                <c:pt idx="1505">
                  <c:v>3.9613679999999998</c:v>
                </c:pt>
                <c:pt idx="1506">
                  <c:v>3.9640070000000001</c:v>
                </c:pt>
                <c:pt idx="1507">
                  <c:v>3.966647</c:v>
                </c:pt>
                <c:pt idx="1508">
                  <c:v>3.9692859999999999</c:v>
                </c:pt>
                <c:pt idx="1509">
                  <c:v>3.9719259999999998</c:v>
                </c:pt>
                <c:pt idx="1510">
                  <c:v>3.9745650000000001</c:v>
                </c:pt>
                <c:pt idx="1511">
                  <c:v>3.9772050000000001</c:v>
                </c:pt>
                <c:pt idx="1512">
                  <c:v>3.9798439999999999</c:v>
                </c:pt>
                <c:pt idx="1513">
                  <c:v>3.9824830000000002</c:v>
                </c:pt>
                <c:pt idx="1514">
                  <c:v>3.9851230000000002</c:v>
                </c:pt>
                <c:pt idx="1515">
                  <c:v>3.987762</c:v>
                </c:pt>
                <c:pt idx="1516">
                  <c:v>3.990402</c:v>
                </c:pt>
                <c:pt idx="1517">
                  <c:v>3.9930409999999998</c:v>
                </c:pt>
                <c:pt idx="1518">
                  <c:v>3.9956809999999998</c:v>
                </c:pt>
                <c:pt idx="1519">
                  <c:v>3.9983200000000001</c:v>
                </c:pt>
                <c:pt idx="1520">
                  <c:v>4.0009589999999999</c:v>
                </c:pt>
                <c:pt idx="1521">
                  <c:v>4.0035990000000004</c:v>
                </c:pt>
                <c:pt idx="1522">
                  <c:v>4.0062379999999997</c:v>
                </c:pt>
                <c:pt idx="1523">
                  <c:v>4.008877</c:v>
                </c:pt>
                <c:pt idx="1524">
                  <c:v>4.0115170000000004</c:v>
                </c:pt>
                <c:pt idx="1525">
                  <c:v>4.0141559999999998</c:v>
                </c:pt>
                <c:pt idx="1526">
                  <c:v>4.0167960000000003</c:v>
                </c:pt>
                <c:pt idx="1527">
                  <c:v>4.0194349999999996</c:v>
                </c:pt>
                <c:pt idx="1528">
                  <c:v>4.0220739999999999</c:v>
                </c:pt>
                <c:pt idx="1529">
                  <c:v>4.0247140000000003</c:v>
                </c:pt>
                <c:pt idx="1530">
                  <c:v>4.0273529999999997</c:v>
                </c:pt>
                <c:pt idx="1531">
                  <c:v>4.0299930000000002</c:v>
                </c:pt>
                <c:pt idx="1532">
                  <c:v>4.0326320000000004</c:v>
                </c:pt>
                <c:pt idx="1533">
                  <c:v>4.035272</c:v>
                </c:pt>
                <c:pt idx="1534">
                  <c:v>4.0379110000000003</c:v>
                </c:pt>
                <c:pt idx="1535">
                  <c:v>4.0405499999999996</c:v>
                </c:pt>
                <c:pt idx="1536">
                  <c:v>4.0431900000000001</c:v>
                </c:pt>
                <c:pt idx="1537">
                  <c:v>4.0458290000000003</c:v>
                </c:pt>
                <c:pt idx="1538">
                  <c:v>4.0484689999999999</c:v>
                </c:pt>
                <c:pt idx="1539">
                  <c:v>4.0511080000000002</c:v>
                </c:pt>
                <c:pt idx="1540">
                  <c:v>4.0537479999999997</c:v>
                </c:pt>
                <c:pt idx="1541">
                  <c:v>4.056387</c:v>
                </c:pt>
                <c:pt idx="1542">
                  <c:v>4.0590260000000002</c:v>
                </c:pt>
                <c:pt idx="1543">
                  <c:v>4.0616659999999998</c:v>
                </c:pt>
                <c:pt idx="1544">
                  <c:v>4.0643050000000001</c:v>
                </c:pt>
                <c:pt idx="1545">
                  <c:v>4.0669449999999996</c:v>
                </c:pt>
                <c:pt idx="1546">
                  <c:v>4.0695839999999999</c:v>
                </c:pt>
                <c:pt idx="1547">
                  <c:v>4.0722230000000001</c:v>
                </c:pt>
                <c:pt idx="1548">
                  <c:v>4.0748629999999997</c:v>
                </c:pt>
                <c:pt idx="1549">
                  <c:v>4.077502</c:v>
                </c:pt>
                <c:pt idx="1550">
                  <c:v>4.0801420000000004</c:v>
                </c:pt>
                <c:pt idx="1551">
                  <c:v>4.0827809999999998</c:v>
                </c:pt>
                <c:pt idx="1552">
                  <c:v>4.0854210000000002</c:v>
                </c:pt>
                <c:pt idx="1553">
                  <c:v>4.0880599999999996</c:v>
                </c:pt>
                <c:pt idx="1554">
                  <c:v>4.0906989999999999</c:v>
                </c:pt>
                <c:pt idx="1555">
                  <c:v>4.0933380000000001</c:v>
                </c:pt>
                <c:pt idx="1556">
                  <c:v>4.0959779999999997</c:v>
                </c:pt>
                <c:pt idx="1557">
                  <c:v>4.0986180000000001</c:v>
                </c:pt>
                <c:pt idx="1558">
                  <c:v>4.1012570000000004</c:v>
                </c:pt>
                <c:pt idx="1559">
                  <c:v>4.1038969999999999</c:v>
                </c:pt>
                <c:pt idx="1560">
                  <c:v>4.1065360000000002</c:v>
                </c:pt>
                <c:pt idx="1561">
                  <c:v>4.1091749999999996</c:v>
                </c:pt>
                <c:pt idx="1562">
                  <c:v>4.1118139999999999</c:v>
                </c:pt>
                <c:pt idx="1563">
                  <c:v>4.1144540000000003</c:v>
                </c:pt>
                <c:pt idx="1564">
                  <c:v>4.1170939999999998</c:v>
                </c:pt>
                <c:pt idx="1565">
                  <c:v>4.1197330000000001</c:v>
                </c:pt>
                <c:pt idx="1566">
                  <c:v>4.1223720000000004</c:v>
                </c:pt>
                <c:pt idx="1567">
                  <c:v>4.1250119999999999</c:v>
                </c:pt>
                <c:pt idx="1568">
                  <c:v>4.1276510000000002</c:v>
                </c:pt>
                <c:pt idx="1569">
                  <c:v>4.1302909999999997</c:v>
                </c:pt>
                <c:pt idx="1570">
                  <c:v>4.13293</c:v>
                </c:pt>
                <c:pt idx="1571">
                  <c:v>4.1355700000000004</c:v>
                </c:pt>
                <c:pt idx="1572">
                  <c:v>4.1382089999999998</c:v>
                </c:pt>
                <c:pt idx="1573">
                  <c:v>4.1408480000000001</c:v>
                </c:pt>
                <c:pt idx="1574">
                  <c:v>4.1434870000000004</c:v>
                </c:pt>
                <c:pt idx="1575">
                  <c:v>4.1461269999999999</c:v>
                </c:pt>
                <c:pt idx="1576">
                  <c:v>4.1487670000000003</c:v>
                </c:pt>
                <c:pt idx="1577">
                  <c:v>4.1514059999999997</c:v>
                </c:pt>
                <c:pt idx="1578">
                  <c:v>4.1540460000000001</c:v>
                </c:pt>
                <c:pt idx="1579">
                  <c:v>4.1566850000000004</c:v>
                </c:pt>
                <c:pt idx="1580">
                  <c:v>4.1593239999999998</c:v>
                </c:pt>
                <c:pt idx="1581">
                  <c:v>4.1619630000000001</c:v>
                </c:pt>
                <c:pt idx="1582">
                  <c:v>4.1646029999999996</c:v>
                </c:pt>
                <c:pt idx="1583">
                  <c:v>4.167243</c:v>
                </c:pt>
                <c:pt idx="1584">
                  <c:v>4.1698820000000003</c:v>
                </c:pt>
                <c:pt idx="1585">
                  <c:v>4.1725209999999997</c:v>
                </c:pt>
                <c:pt idx="1586">
                  <c:v>4.1751610000000001</c:v>
                </c:pt>
                <c:pt idx="1587">
                  <c:v>4.1778000000000004</c:v>
                </c:pt>
                <c:pt idx="1588">
                  <c:v>4.1804389999999998</c:v>
                </c:pt>
                <c:pt idx="1589">
                  <c:v>4.1830790000000002</c:v>
                </c:pt>
                <c:pt idx="1590">
                  <c:v>4.1857189999999997</c:v>
                </c:pt>
                <c:pt idx="1591">
                  <c:v>4.188358</c:v>
                </c:pt>
                <c:pt idx="1592">
                  <c:v>4.1909970000000003</c:v>
                </c:pt>
                <c:pt idx="1593">
                  <c:v>4.1936359999999997</c:v>
                </c:pt>
                <c:pt idx="1594">
                  <c:v>4.1962760000000001</c:v>
                </c:pt>
                <c:pt idx="1595">
                  <c:v>4.1989150000000004</c:v>
                </c:pt>
                <c:pt idx="1596">
                  <c:v>4.2015549999999999</c:v>
                </c:pt>
                <c:pt idx="1597">
                  <c:v>4.2041950000000003</c:v>
                </c:pt>
                <c:pt idx="1598">
                  <c:v>4.2068339999999997</c:v>
                </c:pt>
                <c:pt idx="1599">
                  <c:v>4.209473</c:v>
                </c:pt>
                <c:pt idx="1600">
                  <c:v>4.2121120000000003</c:v>
                </c:pt>
                <c:pt idx="1601">
                  <c:v>4.2147519999999998</c:v>
                </c:pt>
                <c:pt idx="1602">
                  <c:v>4.2173910000000001</c:v>
                </c:pt>
                <c:pt idx="1603">
                  <c:v>4.2200309999999996</c:v>
                </c:pt>
                <c:pt idx="1604">
                  <c:v>4.2226699999999999</c:v>
                </c:pt>
                <c:pt idx="1605">
                  <c:v>4.2253100000000003</c:v>
                </c:pt>
                <c:pt idx="1606">
                  <c:v>4.2279489999999997</c:v>
                </c:pt>
                <c:pt idx="1607">
                  <c:v>4.230588</c:v>
                </c:pt>
                <c:pt idx="1608">
                  <c:v>4.2332280000000004</c:v>
                </c:pt>
                <c:pt idx="1609">
                  <c:v>4.235868</c:v>
                </c:pt>
                <c:pt idx="1610">
                  <c:v>4.2385070000000002</c:v>
                </c:pt>
                <c:pt idx="1611">
                  <c:v>4.2411459999999996</c:v>
                </c:pt>
                <c:pt idx="1612">
                  <c:v>4.2437849999999999</c:v>
                </c:pt>
                <c:pt idx="1613">
                  <c:v>4.2464250000000003</c:v>
                </c:pt>
                <c:pt idx="1614">
                  <c:v>4.2490639999999997</c:v>
                </c:pt>
                <c:pt idx="1615">
                  <c:v>4.2517040000000001</c:v>
                </c:pt>
                <c:pt idx="1616">
                  <c:v>4.2543439999999997</c:v>
                </c:pt>
                <c:pt idx="1617">
                  <c:v>4.256983</c:v>
                </c:pt>
                <c:pt idx="1618">
                  <c:v>4.2596220000000002</c:v>
                </c:pt>
                <c:pt idx="1619">
                  <c:v>4.2622609999999996</c:v>
                </c:pt>
                <c:pt idx="1620">
                  <c:v>4.2649010000000001</c:v>
                </c:pt>
                <c:pt idx="1621">
                  <c:v>4.2675400000000003</c:v>
                </c:pt>
                <c:pt idx="1622">
                  <c:v>4.2701799999999999</c:v>
                </c:pt>
                <c:pt idx="1623">
                  <c:v>4.2728190000000001</c:v>
                </c:pt>
                <c:pt idx="1624">
                  <c:v>4.2754589999999997</c:v>
                </c:pt>
                <c:pt idx="1625">
                  <c:v>4.278098</c:v>
                </c:pt>
                <c:pt idx="1626">
                  <c:v>4.2807370000000002</c:v>
                </c:pt>
                <c:pt idx="1627">
                  <c:v>4.2833769999999998</c:v>
                </c:pt>
                <c:pt idx="1628">
                  <c:v>4.286016</c:v>
                </c:pt>
                <c:pt idx="1629">
                  <c:v>4.2886559999999996</c:v>
                </c:pt>
                <c:pt idx="1630">
                  <c:v>4.2912949999999999</c:v>
                </c:pt>
                <c:pt idx="1631">
                  <c:v>4.2939340000000001</c:v>
                </c:pt>
                <c:pt idx="1632">
                  <c:v>4.2965739999999997</c:v>
                </c:pt>
                <c:pt idx="1633">
                  <c:v>4.299213</c:v>
                </c:pt>
                <c:pt idx="1634">
                  <c:v>4.3018530000000004</c:v>
                </c:pt>
                <c:pt idx="1635">
                  <c:v>4.3044919999999998</c:v>
                </c:pt>
                <c:pt idx="1636">
                  <c:v>4.3071320000000002</c:v>
                </c:pt>
                <c:pt idx="1637">
                  <c:v>4.3097709999999996</c:v>
                </c:pt>
                <c:pt idx="1638">
                  <c:v>4.3124099999999999</c:v>
                </c:pt>
                <c:pt idx="1639">
                  <c:v>4.3150500000000003</c:v>
                </c:pt>
                <c:pt idx="1640">
                  <c:v>4.3176889999999997</c:v>
                </c:pt>
                <c:pt idx="1641">
                  <c:v>4.3203290000000001</c:v>
                </c:pt>
                <c:pt idx="1642">
                  <c:v>4.3229680000000004</c:v>
                </c:pt>
                <c:pt idx="1643">
                  <c:v>4.3256079999999999</c:v>
                </c:pt>
                <c:pt idx="1644">
                  <c:v>4.3282470000000002</c:v>
                </c:pt>
                <c:pt idx="1645">
                  <c:v>4.3308859999999996</c:v>
                </c:pt>
                <c:pt idx="1646">
                  <c:v>4.333526</c:v>
                </c:pt>
                <c:pt idx="1647">
                  <c:v>4.3361650000000003</c:v>
                </c:pt>
                <c:pt idx="1648">
                  <c:v>4.3388049999999998</c:v>
                </c:pt>
                <c:pt idx="1649">
                  <c:v>4.3414440000000001</c:v>
                </c:pt>
                <c:pt idx="1650">
                  <c:v>4.3440830000000004</c:v>
                </c:pt>
                <c:pt idx="1651">
                  <c:v>4.3467229999999999</c:v>
                </c:pt>
                <c:pt idx="1652">
                  <c:v>4.3493620000000002</c:v>
                </c:pt>
                <c:pt idx="1653">
                  <c:v>4.3520019999999997</c:v>
                </c:pt>
                <c:pt idx="1654">
                  <c:v>4.354641</c:v>
                </c:pt>
                <c:pt idx="1655">
                  <c:v>4.3572810000000004</c:v>
                </c:pt>
                <c:pt idx="1656">
                  <c:v>4.3599199999999998</c:v>
                </c:pt>
                <c:pt idx="1657">
                  <c:v>4.3625590000000001</c:v>
                </c:pt>
                <c:pt idx="1658">
                  <c:v>4.3651989999999996</c:v>
                </c:pt>
                <c:pt idx="1659">
                  <c:v>4.3678379999999999</c:v>
                </c:pt>
                <c:pt idx="1660">
                  <c:v>4.3704780000000003</c:v>
                </c:pt>
                <c:pt idx="1661">
                  <c:v>4.3731169999999997</c:v>
                </c:pt>
                <c:pt idx="1662">
                  <c:v>4.3757570000000001</c:v>
                </c:pt>
                <c:pt idx="1663">
                  <c:v>4.3783960000000004</c:v>
                </c:pt>
                <c:pt idx="1664">
                  <c:v>4.3810349999999998</c:v>
                </c:pt>
                <c:pt idx="1665">
                  <c:v>4.3836750000000002</c:v>
                </c:pt>
                <c:pt idx="1666">
                  <c:v>4.3863139999999996</c:v>
                </c:pt>
                <c:pt idx="1667">
                  <c:v>4.388954</c:v>
                </c:pt>
                <c:pt idx="1668">
                  <c:v>4.3915930000000003</c:v>
                </c:pt>
                <c:pt idx="1669">
                  <c:v>4.3942319999999997</c:v>
                </c:pt>
                <c:pt idx="1670">
                  <c:v>4.3968720000000001</c:v>
                </c:pt>
                <c:pt idx="1671">
                  <c:v>4.3995110000000004</c:v>
                </c:pt>
                <c:pt idx="1672">
                  <c:v>4.4021509999999999</c:v>
                </c:pt>
                <c:pt idx="1673">
                  <c:v>4.4047900000000002</c:v>
                </c:pt>
                <c:pt idx="1674">
                  <c:v>4.4074299999999997</c:v>
                </c:pt>
                <c:pt idx="1675">
                  <c:v>4.410069</c:v>
                </c:pt>
                <c:pt idx="1676">
                  <c:v>4.4127080000000003</c:v>
                </c:pt>
                <c:pt idx="1677">
                  <c:v>4.4153479999999998</c:v>
                </c:pt>
                <c:pt idx="1678">
                  <c:v>4.4179870000000001</c:v>
                </c:pt>
                <c:pt idx="1679">
                  <c:v>4.4206269999999996</c:v>
                </c:pt>
                <c:pt idx="1680">
                  <c:v>4.4232659999999999</c:v>
                </c:pt>
                <c:pt idx="1681">
                  <c:v>4.4259060000000003</c:v>
                </c:pt>
                <c:pt idx="1682">
                  <c:v>4.4285449999999997</c:v>
                </c:pt>
                <c:pt idx="1683">
                  <c:v>4.431184</c:v>
                </c:pt>
                <c:pt idx="1684">
                  <c:v>4.4338240000000004</c:v>
                </c:pt>
                <c:pt idx="1685">
                  <c:v>4.4364629999999998</c:v>
                </c:pt>
                <c:pt idx="1686">
                  <c:v>4.4391030000000002</c:v>
                </c:pt>
                <c:pt idx="1687">
                  <c:v>4.4417419999999996</c:v>
                </c:pt>
                <c:pt idx="1688">
                  <c:v>4.4443809999999999</c:v>
                </c:pt>
                <c:pt idx="1689">
                  <c:v>4.4470210000000003</c:v>
                </c:pt>
                <c:pt idx="1690">
                  <c:v>4.4496599999999997</c:v>
                </c:pt>
                <c:pt idx="1691">
                  <c:v>4.4523000000000001</c:v>
                </c:pt>
                <c:pt idx="1692">
                  <c:v>4.4549390000000004</c:v>
                </c:pt>
                <c:pt idx="1693">
                  <c:v>4.457579</c:v>
                </c:pt>
                <c:pt idx="1694">
                  <c:v>4.4602180000000002</c:v>
                </c:pt>
                <c:pt idx="1695">
                  <c:v>4.4628569999999996</c:v>
                </c:pt>
                <c:pt idx="1696">
                  <c:v>4.465497</c:v>
                </c:pt>
                <c:pt idx="1697">
                  <c:v>4.4681360000000003</c:v>
                </c:pt>
                <c:pt idx="1698">
                  <c:v>4.4707759999999999</c:v>
                </c:pt>
                <c:pt idx="1699">
                  <c:v>4.4734150000000001</c:v>
                </c:pt>
                <c:pt idx="1700">
                  <c:v>4.4760549999999997</c:v>
                </c:pt>
                <c:pt idx="1701">
                  <c:v>4.478694</c:v>
                </c:pt>
                <c:pt idx="1702">
                  <c:v>4.4813330000000002</c:v>
                </c:pt>
                <c:pt idx="1703">
                  <c:v>4.4839729999999998</c:v>
                </c:pt>
                <c:pt idx="1704">
                  <c:v>4.486612</c:v>
                </c:pt>
                <c:pt idx="1705">
                  <c:v>4.4892519999999996</c:v>
                </c:pt>
                <c:pt idx="1706">
                  <c:v>4.4918909999999999</c:v>
                </c:pt>
                <c:pt idx="1707">
                  <c:v>4.4945300000000001</c:v>
                </c:pt>
                <c:pt idx="1708">
                  <c:v>4.4971699999999997</c:v>
                </c:pt>
                <c:pt idx="1709">
                  <c:v>4.4998089999999999</c:v>
                </c:pt>
                <c:pt idx="1710">
                  <c:v>4.5024490000000004</c:v>
                </c:pt>
                <c:pt idx="1711">
                  <c:v>4.5050879999999998</c:v>
                </c:pt>
                <c:pt idx="1712">
                  <c:v>4.5077280000000002</c:v>
                </c:pt>
                <c:pt idx="1713">
                  <c:v>4.5103669999999996</c:v>
                </c:pt>
                <c:pt idx="1714">
                  <c:v>4.5130059999999999</c:v>
                </c:pt>
                <c:pt idx="1715">
                  <c:v>4.5156460000000003</c:v>
                </c:pt>
                <c:pt idx="1716">
                  <c:v>4.5182849999999997</c:v>
                </c:pt>
                <c:pt idx="1717">
                  <c:v>4.5209250000000001</c:v>
                </c:pt>
                <c:pt idx="1718">
                  <c:v>4.5235640000000004</c:v>
                </c:pt>
                <c:pt idx="1719">
                  <c:v>4.5262039999999999</c:v>
                </c:pt>
                <c:pt idx="1720">
                  <c:v>4.5288430000000002</c:v>
                </c:pt>
                <c:pt idx="1721">
                  <c:v>4.5314819999999996</c:v>
                </c:pt>
                <c:pt idx="1722">
                  <c:v>4.534122</c:v>
                </c:pt>
                <c:pt idx="1723">
                  <c:v>4.5367610000000003</c:v>
                </c:pt>
                <c:pt idx="1724">
                  <c:v>4.5394009999999998</c:v>
                </c:pt>
                <c:pt idx="1725">
                  <c:v>4.5420400000000001</c:v>
                </c:pt>
                <c:pt idx="1726">
                  <c:v>4.5446790000000004</c:v>
                </c:pt>
                <c:pt idx="1727">
                  <c:v>4.5473189999999999</c:v>
                </c:pt>
                <c:pt idx="1728">
                  <c:v>4.5499580000000002</c:v>
                </c:pt>
                <c:pt idx="1729">
                  <c:v>4.5525979999999997</c:v>
                </c:pt>
                <c:pt idx="1730">
                  <c:v>4.555237</c:v>
                </c:pt>
                <c:pt idx="1731">
                  <c:v>4.5578770000000004</c:v>
                </c:pt>
                <c:pt idx="1732">
                  <c:v>4.5605159999999998</c:v>
                </c:pt>
                <c:pt idx="1733">
                  <c:v>4.5631550000000001</c:v>
                </c:pt>
                <c:pt idx="1734">
                  <c:v>4.5657949999999996</c:v>
                </c:pt>
                <c:pt idx="1735">
                  <c:v>4.5684339999999999</c:v>
                </c:pt>
                <c:pt idx="1736">
                  <c:v>4.5710740000000003</c:v>
                </c:pt>
                <c:pt idx="1737">
                  <c:v>4.5737129999999997</c:v>
                </c:pt>
                <c:pt idx="1738">
                  <c:v>4.5763530000000001</c:v>
                </c:pt>
                <c:pt idx="1739">
                  <c:v>4.5789920000000004</c:v>
                </c:pt>
                <c:pt idx="1740">
                  <c:v>4.5816309999999998</c:v>
                </c:pt>
                <c:pt idx="1741">
                  <c:v>4.5842700000000001</c:v>
                </c:pt>
                <c:pt idx="1742">
                  <c:v>4.5869099999999996</c:v>
                </c:pt>
                <c:pt idx="1743">
                  <c:v>4.58955</c:v>
                </c:pt>
                <c:pt idx="1744">
                  <c:v>4.5921890000000003</c:v>
                </c:pt>
                <c:pt idx="1745">
                  <c:v>4.5948279999999997</c:v>
                </c:pt>
                <c:pt idx="1746">
                  <c:v>4.5974680000000001</c:v>
                </c:pt>
                <c:pt idx="1747">
                  <c:v>4.6001070000000004</c:v>
                </c:pt>
                <c:pt idx="1748">
                  <c:v>4.6027459999999998</c:v>
                </c:pt>
                <c:pt idx="1749">
                  <c:v>4.6053860000000002</c:v>
                </c:pt>
                <c:pt idx="1750">
                  <c:v>4.6080259999999997</c:v>
                </c:pt>
                <c:pt idx="1751">
                  <c:v>4.610665</c:v>
                </c:pt>
                <c:pt idx="1752">
                  <c:v>4.6133040000000003</c:v>
                </c:pt>
                <c:pt idx="1753">
                  <c:v>4.6159439999999998</c:v>
                </c:pt>
                <c:pt idx="1754">
                  <c:v>4.6185830000000001</c:v>
                </c:pt>
                <c:pt idx="1755">
                  <c:v>4.6212220000000004</c:v>
                </c:pt>
                <c:pt idx="1756">
                  <c:v>4.6238619999999999</c:v>
                </c:pt>
                <c:pt idx="1757">
                  <c:v>4.6265020000000003</c:v>
                </c:pt>
                <c:pt idx="1758">
                  <c:v>4.6291409999999997</c:v>
                </c:pt>
                <c:pt idx="1759">
                  <c:v>4.63178</c:v>
                </c:pt>
                <c:pt idx="1760">
                  <c:v>4.6344190000000003</c:v>
                </c:pt>
                <c:pt idx="1761">
                  <c:v>4.6370589999999998</c:v>
                </c:pt>
                <c:pt idx="1762">
                  <c:v>4.6396990000000002</c:v>
                </c:pt>
                <c:pt idx="1763">
                  <c:v>4.6423379999999996</c:v>
                </c:pt>
                <c:pt idx="1764">
                  <c:v>4.6449769999999999</c:v>
                </c:pt>
                <c:pt idx="1765">
                  <c:v>4.6476170000000003</c:v>
                </c:pt>
                <c:pt idx="1766">
                  <c:v>4.6502559999999997</c:v>
                </c:pt>
                <c:pt idx="1767">
                  <c:v>4.652895</c:v>
                </c:pt>
                <c:pt idx="1768">
                  <c:v>4.6555350000000004</c:v>
                </c:pt>
                <c:pt idx="1769">
                  <c:v>4.658175</c:v>
                </c:pt>
                <c:pt idx="1770">
                  <c:v>4.6608140000000002</c:v>
                </c:pt>
                <c:pt idx="1771">
                  <c:v>4.6634529999999996</c:v>
                </c:pt>
                <c:pt idx="1772">
                  <c:v>4.6660919999999999</c:v>
                </c:pt>
                <c:pt idx="1773">
                  <c:v>4.6687320000000003</c:v>
                </c:pt>
                <c:pt idx="1774">
                  <c:v>4.6713709999999997</c:v>
                </c:pt>
                <c:pt idx="1775">
                  <c:v>4.6740110000000001</c:v>
                </c:pt>
                <c:pt idx="1776">
                  <c:v>4.6766509999999997</c:v>
                </c:pt>
                <c:pt idx="1777">
                  <c:v>4.6792899999999999</c:v>
                </c:pt>
                <c:pt idx="1778">
                  <c:v>4.6819290000000002</c:v>
                </c:pt>
                <c:pt idx="1779">
                  <c:v>4.6845679999999996</c:v>
                </c:pt>
                <c:pt idx="1780">
                  <c:v>4.687208</c:v>
                </c:pt>
                <c:pt idx="1781">
                  <c:v>4.6898470000000003</c:v>
                </c:pt>
                <c:pt idx="1782">
                  <c:v>4.6924869999999999</c:v>
                </c:pt>
                <c:pt idx="1783">
                  <c:v>4.6951260000000001</c:v>
                </c:pt>
                <c:pt idx="1784">
                  <c:v>4.6977659999999997</c:v>
                </c:pt>
                <c:pt idx="1785">
                  <c:v>4.7004049999999999</c:v>
                </c:pt>
                <c:pt idx="1786">
                  <c:v>4.7030440000000002</c:v>
                </c:pt>
                <c:pt idx="1787">
                  <c:v>4.7056839999999998</c:v>
                </c:pt>
                <c:pt idx="1788">
                  <c:v>4.708323</c:v>
                </c:pt>
                <c:pt idx="1789">
                  <c:v>4.7109629999999996</c:v>
                </c:pt>
                <c:pt idx="1790">
                  <c:v>4.7136019999999998</c:v>
                </c:pt>
                <c:pt idx="1791">
                  <c:v>4.7162410000000001</c:v>
                </c:pt>
                <c:pt idx="1792">
                  <c:v>4.7188809999999997</c:v>
                </c:pt>
                <c:pt idx="1793">
                  <c:v>4.7215199999999999</c:v>
                </c:pt>
                <c:pt idx="1794">
                  <c:v>4.7241600000000004</c:v>
                </c:pt>
                <c:pt idx="1795">
                  <c:v>4.7267989999999998</c:v>
                </c:pt>
                <c:pt idx="1796">
                  <c:v>4.7294390000000002</c:v>
                </c:pt>
                <c:pt idx="1797">
                  <c:v>4.7320779999999996</c:v>
                </c:pt>
                <c:pt idx="1798">
                  <c:v>4.7347169999999998</c:v>
                </c:pt>
                <c:pt idx="1799">
                  <c:v>4.7373570000000003</c:v>
                </c:pt>
                <c:pt idx="1800">
                  <c:v>4.7399959999999997</c:v>
                </c:pt>
                <c:pt idx="1801">
                  <c:v>4.7426360000000001</c:v>
                </c:pt>
                <c:pt idx="1802">
                  <c:v>4.7452750000000004</c:v>
                </c:pt>
                <c:pt idx="1803">
                  <c:v>4.7479149999999999</c:v>
                </c:pt>
                <c:pt idx="1804">
                  <c:v>4.7505540000000002</c:v>
                </c:pt>
                <c:pt idx="1805">
                  <c:v>4.7531929999999996</c:v>
                </c:pt>
                <c:pt idx="1806">
                  <c:v>4.755833</c:v>
                </c:pt>
                <c:pt idx="1807">
                  <c:v>4.7584720000000003</c:v>
                </c:pt>
                <c:pt idx="1808">
                  <c:v>4.7611119999999998</c:v>
                </c:pt>
                <c:pt idx="1809">
                  <c:v>4.7637510000000001</c:v>
                </c:pt>
                <c:pt idx="1810">
                  <c:v>4.7663900000000003</c:v>
                </c:pt>
                <c:pt idx="1811">
                  <c:v>4.7690299999999999</c:v>
                </c:pt>
                <c:pt idx="1812">
                  <c:v>4.7716690000000002</c:v>
                </c:pt>
                <c:pt idx="1813">
                  <c:v>4.7743089999999997</c:v>
                </c:pt>
                <c:pt idx="1814">
                  <c:v>4.776948</c:v>
                </c:pt>
                <c:pt idx="1815">
                  <c:v>4.7795880000000004</c:v>
                </c:pt>
                <c:pt idx="1816">
                  <c:v>4.7822269999999998</c:v>
                </c:pt>
                <c:pt idx="1817">
                  <c:v>4.7848660000000001</c:v>
                </c:pt>
                <c:pt idx="1818">
                  <c:v>4.7875059999999996</c:v>
                </c:pt>
                <c:pt idx="1819">
                  <c:v>4.7901449999999999</c:v>
                </c:pt>
                <c:pt idx="1820">
                  <c:v>4.7927850000000003</c:v>
                </c:pt>
                <c:pt idx="1821">
                  <c:v>4.7954239999999997</c:v>
                </c:pt>
                <c:pt idx="1822">
                  <c:v>4.7980640000000001</c:v>
                </c:pt>
                <c:pt idx="1823">
                  <c:v>4.8007030000000004</c:v>
                </c:pt>
                <c:pt idx="1824">
                  <c:v>4.8033419999999998</c:v>
                </c:pt>
                <c:pt idx="1825">
                  <c:v>4.8059820000000002</c:v>
                </c:pt>
                <c:pt idx="1826">
                  <c:v>4.8086209999999996</c:v>
                </c:pt>
                <c:pt idx="1827">
                  <c:v>4.811261</c:v>
                </c:pt>
                <c:pt idx="1828">
                  <c:v>4.8139000000000003</c:v>
                </c:pt>
                <c:pt idx="1829">
                  <c:v>4.8165389999999997</c:v>
                </c:pt>
                <c:pt idx="1830">
                  <c:v>4.8191790000000001</c:v>
                </c:pt>
                <c:pt idx="1831">
                  <c:v>4.8218180000000004</c:v>
                </c:pt>
                <c:pt idx="1832">
                  <c:v>4.8244579999999999</c:v>
                </c:pt>
                <c:pt idx="1833">
                  <c:v>4.8270970000000002</c:v>
                </c:pt>
                <c:pt idx="1834">
                  <c:v>4.8297369999999997</c:v>
                </c:pt>
                <c:pt idx="1835">
                  <c:v>4.832376</c:v>
                </c:pt>
                <c:pt idx="1836">
                  <c:v>4.8350150000000003</c:v>
                </c:pt>
                <c:pt idx="1837">
                  <c:v>4.8376549999999998</c:v>
                </c:pt>
                <c:pt idx="1838">
                  <c:v>4.8402940000000001</c:v>
                </c:pt>
                <c:pt idx="1839">
                  <c:v>4.8429339999999996</c:v>
                </c:pt>
                <c:pt idx="1840">
                  <c:v>4.8455729999999999</c:v>
                </c:pt>
                <c:pt idx="1841">
                  <c:v>4.8482130000000003</c:v>
                </c:pt>
                <c:pt idx="1842">
                  <c:v>4.8508519999999997</c:v>
                </c:pt>
                <c:pt idx="1843">
                  <c:v>4.853491</c:v>
                </c:pt>
                <c:pt idx="1844">
                  <c:v>4.8561310000000004</c:v>
                </c:pt>
                <c:pt idx="1845">
                  <c:v>4.8587699999999998</c:v>
                </c:pt>
                <c:pt idx="1846">
                  <c:v>4.8614100000000002</c:v>
                </c:pt>
                <c:pt idx="1847">
                  <c:v>4.8640489999999996</c:v>
                </c:pt>
                <c:pt idx="1848">
                  <c:v>4.8666879999999999</c:v>
                </c:pt>
                <c:pt idx="1849">
                  <c:v>4.8693280000000003</c:v>
                </c:pt>
                <c:pt idx="1850">
                  <c:v>4.8719669999999997</c:v>
                </c:pt>
                <c:pt idx="1851">
                  <c:v>4.8746070000000001</c:v>
                </c:pt>
                <c:pt idx="1852">
                  <c:v>4.8772460000000004</c:v>
                </c:pt>
                <c:pt idx="1853">
                  <c:v>4.8798859999999999</c:v>
                </c:pt>
                <c:pt idx="1854">
                  <c:v>4.8825250000000002</c:v>
                </c:pt>
                <c:pt idx="1855">
                  <c:v>4.8851639999999996</c:v>
                </c:pt>
                <c:pt idx="1856">
                  <c:v>4.887804</c:v>
                </c:pt>
                <c:pt idx="1857">
                  <c:v>4.8904430000000003</c:v>
                </c:pt>
                <c:pt idx="1858">
                  <c:v>4.8930829999999998</c:v>
                </c:pt>
                <c:pt idx="1859">
                  <c:v>4.8957220000000001</c:v>
                </c:pt>
                <c:pt idx="1860">
                  <c:v>4.8983619999999997</c:v>
                </c:pt>
                <c:pt idx="1861">
                  <c:v>4.9010009999999999</c:v>
                </c:pt>
                <c:pt idx="1862">
                  <c:v>4.9036400000000002</c:v>
                </c:pt>
                <c:pt idx="1863">
                  <c:v>4.9062799999999998</c:v>
                </c:pt>
                <c:pt idx="1864">
                  <c:v>4.908919</c:v>
                </c:pt>
                <c:pt idx="1865">
                  <c:v>4.9115589999999996</c:v>
                </c:pt>
                <c:pt idx="1866">
                  <c:v>4.9141979999999998</c:v>
                </c:pt>
                <c:pt idx="1867">
                  <c:v>4.9168370000000001</c:v>
                </c:pt>
                <c:pt idx="1868">
                  <c:v>4.9194769999999997</c:v>
                </c:pt>
                <c:pt idx="1869">
                  <c:v>4.9221159999999999</c:v>
                </c:pt>
                <c:pt idx="1870">
                  <c:v>4.9247560000000004</c:v>
                </c:pt>
                <c:pt idx="1871">
                  <c:v>4.9273949999999997</c:v>
                </c:pt>
                <c:pt idx="1872">
                  <c:v>4.9300350000000002</c:v>
                </c:pt>
                <c:pt idx="1873">
                  <c:v>4.9326739999999996</c:v>
                </c:pt>
                <c:pt idx="1874">
                  <c:v>4.9353129999999998</c:v>
                </c:pt>
                <c:pt idx="1875">
                  <c:v>4.9379530000000003</c:v>
                </c:pt>
                <c:pt idx="1876">
                  <c:v>4.9405919999999997</c:v>
                </c:pt>
                <c:pt idx="1877">
                  <c:v>4.9432320000000001</c:v>
                </c:pt>
                <c:pt idx="1878">
                  <c:v>4.9458710000000004</c:v>
                </c:pt>
                <c:pt idx="1879">
                  <c:v>4.9485109999999999</c:v>
                </c:pt>
                <c:pt idx="1880">
                  <c:v>4.9511500000000002</c:v>
                </c:pt>
                <c:pt idx="1881">
                  <c:v>4.9537890000000004</c:v>
                </c:pt>
                <c:pt idx="1882">
                  <c:v>4.956429</c:v>
                </c:pt>
                <c:pt idx="1883">
                  <c:v>4.9590680000000003</c:v>
                </c:pt>
                <c:pt idx="1884">
                  <c:v>4.9617079999999998</c:v>
                </c:pt>
                <c:pt idx="1885">
                  <c:v>4.9643470000000001</c:v>
                </c:pt>
                <c:pt idx="1886">
                  <c:v>4.9669860000000003</c:v>
                </c:pt>
                <c:pt idx="1887">
                  <c:v>4.9696259999999999</c:v>
                </c:pt>
                <c:pt idx="1888">
                  <c:v>4.9722650000000002</c:v>
                </c:pt>
                <c:pt idx="1889">
                  <c:v>4.9749049999999997</c:v>
                </c:pt>
                <c:pt idx="1890">
                  <c:v>4.977544</c:v>
                </c:pt>
                <c:pt idx="1891">
                  <c:v>4.9801840000000004</c:v>
                </c:pt>
                <c:pt idx="1892">
                  <c:v>4.9828229999999998</c:v>
                </c:pt>
                <c:pt idx="1893">
                  <c:v>4.9854620000000001</c:v>
                </c:pt>
                <c:pt idx="1894">
                  <c:v>4.9881019999999996</c:v>
                </c:pt>
                <c:pt idx="1895">
                  <c:v>4.9907409999999999</c:v>
                </c:pt>
                <c:pt idx="1896">
                  <c:v>4.9933810000000003</c:v>
                </c:pt>
                <c:pt idx="1897">
                  <c:v>4.9960199999999997</c:v>
                </c:pt>
                <c:pt idx="1898">
                  <c:v>4.9986600000000001</c:v>
                </c:pt>
                <c:pt idx="1899">
                  <c:v>5.0012990000000004</c:v>
                </c:pt>
                <c:pt idx="1900">
                  <c:v>5.0039379999999998</c:v>
                </c:pt>
                <c:pt idx="1901">
                  <c:v>5.0065770000000001</c:v>
                </c:pt>
                <c:pt idx="1902">
                  <c:v>5.0092169999999996</c:v>
                </c:pt>
                <c:pt idx="1903">
                  <c:v>5.011857</c:v>
                </c:pt>
                <c:pt idx="1904">
                  <c:v>5.0144960000000003</c:v>
                </c:pt>
                <c:pt idx="1905">
                  <c:v>5.0171349999999997</c:v>
                </c:pt>
                <c:pt idx="1906">
                  <c:v>5.0197750000000001</c:v>
                </c:pt>
                <c:pt idx="1907">
                  <c:v>5.0224140000000004</c:v>
                </c:pt>
                <c:pt idx="1908">
                  <c:v>5.0250539999999999</c:v>
                </c:pt>
                <c:pt idx="1909">
                  <c:v>5.0276930000000002</c:v>
                </c:pt>
                <c:pt idx="1910">
                  <c:v>5.0303329999999997</c:v>
                </c:pt>
                <c:pt idx="1911">
                  <c:v>5.032972</c:v>
                </c:pt>
                <c:pt idx="1912">
                  <c:v>5.0356110000000003</c:v>
                </c:pt>
                <c:pt idx="1913">
                  <c:v>5.0382509999999998</c:v>
                </c:pt>
                <c:pt idx="1914">
                  <c:v>5.0408900000000001</c:v>
                </c:pt>
                <c:pt idx="1915">
                  <c:v>5.0435299999999996</c:v>
                </c:pt>
                <c:pt idx="1916">
                  <c:v>5.0461689999999999</c:v>
                </c:pt>
                <c:pt idx="1917">
                  <c:v>5.0488090000000003</c:v>
                </c:pt>
                <c:pt idx="1918">
                  <c:v>5.0514479999999997</c:v>
                </c:pt>
                <c:pt idx="1919">
                  <c:v>5.054087</c:v>
                </c:pt>
                <c:pt idx="1920">
                  <c:v>5.0567260000000003</c:v>
                </c:pt>
                <c:pt idx="1921">
                  <c:v>5.0593659999999998</c:v>
                </c:pt>
                <c:pt idx="1922">
                  <c:v>5.0620060000000002</c:v>
                </c:pt>
                <c:pt idx="1923">
                  <c:v>5.0646449999999996</c:v>
                </c:pt>
                <c:pt idx="1924">
                  <c:v>5.0672839999999999</c:v>
                </c:pt>
                <c:pt idx="1925">
                  <c:v>5.0699240000000003</c:v>
                </c:pt>
                <c:pt idx="1926">
                  <c:v>5.0725629999999997</c:v>
                </c:pt>
                <c:pt idx="1927">
                  <c:v>5.075202</c:v>
                </c:pt>
                <c:pt idx="1928">
                  <c:v>5.0778420000000004</c:v>
                </c:pt>
                <c:pt idx="1929">
                  <c:v>5.0804819999999999</c:v>
                </c:pt>
                <c:pt idx="1930">
                  <c:v>5.0831210000000002</c:v>
                </c:pt>
                <c:pt idx="1931">
                  <c:v>5.0857599999999996</c:v>
                </c:pt>
                <c:pt idx="1932">
                  <c:v>5.0884</c:v>
                </c:pt>
                <c:pt idx="1933">
                  <c:v>5.0910390000000003</c:v>
                </c:pt>
                <c:pt idx="1934">
                  <c:v>5.0936779999999997</c:v>
                </c:pt>
                <c:pt idx="1935">
                  <c:v>5.0963180000000001</c:v>
                </c:pt>
                <c:pt idx="1936">
                  <c:v>5.0989579999999997</c:v>
                </c:pt>
                <c:pt idx="1937">
                  <c:v>5.1015969999999999</c:v>
                </c:pt>
                <c:pt idx="1938">
                  <c:v>5.1042360000000002</c:v>
                </c:pt>
                <c:pt idx="1939">
                  <c:v>5.1068749999999996</c:v>
                </c:pt>
                <c:pt idx="1940">
                  <c:v>5.109515</c:v>
                </c:pt>
                <c:pt idx="1941">
                  <c:v>5.1121540000000003</c:v>
                </c:pt>
                <c:pt idx="1942">
                  <c:v>5.1147939999999998</c:v>
                </c:pt>
                <c:pt idx="1943">
                  <c:v>5.1174330000000001</c:v>
                </c:pt>
                <c:pt idx="1944">
                  <c:v>5.1200729999999997</c:v>
                </c:pt>
                <c:pt idx="1945">
                  <c:v>5.1227119999999999</c:v>
                </c:pt>
                <c:pt idx="1946">
                  <c:v>5.1253510000000002</c:v>
                </c:pt>
                <c:pt idx="1947">
                  <c:v>5.1279909999999997</c:v>
                </c:pt>
                <c:pt idx="1948">
                  <c:v>5.13063</c:v>
                </c:pt>
                <c:pt idx="1949">
                  <c:v>5.1332700000000004</c:v>
                </c:pt>
                <c:pt idx="1950">
                  <c:v>5.1359089999999998</c:v>
                </c:pt>
                <c:pt idx="1951">
                  <c:v>5.1385490000000003</c:v>
                </c:pt>
                <c:pt idx="1952">
                  <c:v>5.1411879999999996</c:v>
                </c:pt>
                <c:pt idx="1953">
                  <c:v>5.1438269999999999</c:v>
                </c:pt>
                <c:pt idx="1954">
                  <c:v>5.1464670000000003</c:v>
                </c:pt>
                <c:pt idx="1955">
                  <c:v>5.1491069999999999</c:v>
                </c:pt>
                <c:pt idx="1956">
                  <c:v>5.1517460000000002</c:v>
                </c:pt>
                <c:pt idx="1957">
                  <c:v>5.1543850000000004</c:v>
                </c:pt>
                <c:pt idx="1958">
                  <c:v>5.1570239999999998</c:v>
                </c:pt>
                <c:pt idx="1959">
                  <c:v>5.1596640000000003</c:v>
                </c:pt>
                <c:pt idx="1960">
                  <c:v>5.1623029999999996</c:v>
                </c:pt>
                <c:pt idx="1961">
                  <c:v>5.1649430000000001</c:v>
                </c:pt>
                <c:pt idx="1962">
                  <c:v>5.1675820000000003</c:v>
                </c:pt>
                <c:pt idx="1963">
                  <c:v>5.1702219999999999</c:v>
                </c:pt>
                <c:pt idx="1964">
                  <c:v>5.1728610000000002</c:v>
                </c:pt>
                <c:pt idx="1965">
                  <c:v>5.1755000000000004</c:v>
                </c:pt>
                <c:pt idx="1966">
                  <c:v>5.17814</c:v>
                </c:pt>
                <c:pt idx="1967">
                  <c:v>5.1807790000000002</c:v>
                </c:pt>
                <c:pt idx="1968">
                  <c:v>5.1834189999999998</c:v>
                </c:pt>
                <c:pt idx="1969">
                  <c:v>5.1860580000000001</c:v>
                </c:pt>
                <c:pt idx="1970">
                  <c:v>5.1886979999999996</c:v>
                </c:pt>
                <c:pt idx="1971">
                  <c:v>5.1913369999999999</c:v>
                </c:pt>
                <c:pt idx="1972">
                  <c:v>5.1939760000000001</c:v>
                </c:pt>
                <c:pt idx="1973">
                  <c:v>5.1966159999999997</c:v>
                </c:pt>
                <c:pt idx="1974">
                  <c:v>5.199255</c:v>
                </c:pt>
                <c:pt idx="1975">
                  <c:v>5.2018950000000004</c:v>
                </c:pt>
                <c:pt idx="1976">
                  <c:v>5.2045339999999998</c:v>
                </c:pt>
                <c:pt idx="1977">
                  <c:v>5.2071730000000001</c:v>
                </c:pt>
                <c:pt idx="1978">
                  <c:v>5.2098129999999996</c:v>
                </c:pt>
                <c:pt idx="1979">
                  <c:v>5.2124519999999999</c:v>
                </c:pt>
                <c:pt idx="1980">
                  <c:v>5.2150920000000003</c:v>
                </c:pt>
                <c:pt idx="1981">
                  <c:v>5.2177309999999997</c:v>
                </c:pt>
                <c:pt idx="1982">
                  <c:v>5.2203710000000001</c:v>
                </c:pt>
                <c:pt idx="1983">
                  <c:v>5.2230100000000004</c:v>
                </c:pt>
                <c:pt idx="1984">
                  <c:v>5.2256489999999998</c:v>
                </c:pt>
                <c:pt idx="1985">
                  <c:v>5.2282890000000002</c:v>
                </c:pt>
                <c:pt idx="1986">
                  <c:v>5.2309279999999996</c:v>
                </c:pt>
                <c:pt idx="1987">
                  <c:v>5.233568</c:v>
                </c:pt>
                <c:pt idx="1988">
                  <c:v>5.2362070000000003</c:v>
                </c:pt>
                <c:pt idx="1989">
                  <c:v>5.2388469999999998</c:v>
                </c:pt>
                <c:pt idx="1990">
                  <c:v>5.2414860000000001</c:v>
                </c:pt>
                <c:pt idx="1991">
                  <c:v>5.2441250000000004</c:v>
                </c:pt>
                <c:pt idx="1992">
                  <c:v>5.2467649999999999</c:v>
                </c:pt>
                <c:pt idx="1993">
                  <c:v>5.2494040000000002</c:v>
                </c:pt>
                <c:pt idx="1994">
                  <c:v>5.2520439999999997</c:v>
                </c:pt>
                <c:pt idx="1995">
                  <c:v>5.254683</c:v>
                </c:pt>
                <c:pt idx="1996">
                  <c:v>5.2573220000000003</c:v>
                </c:pt>
                <c:pt idx="1997">
                  <c:v>5.2599619999999998</c:v>
                </c:pt>
                <c:pt idx="1998">
                  <c:v>5.2626010000000001</c:v>
                </c:pt>
                <c:pt idx="1999">
                  <c:v>5.2652409999999996</c:v>
                </c:pt>
                <c:pt idx="2000">
                  <c:v>5.2678799999999999</c:v>
                </c:pt>
                <c:pt idx="2001">
                  <c:v>5.2705200000000003</c:v>
                </c:pt>
                <c:pt idx="2002">
                  <c:v>5.2731589999999997</c:v>
                </c:pt>
                <c:pt idx="2003">
                  <c:v>5.275798</c:v>
                </c:pt>
                <c:pt idx="2004">
                  <c:v>5.2784380000000004</c:v>
                </c:pt>
                <c:pt idx="2005">
                  <c:v>5.2810769999999998</c:v>
                </c:pt>
                <c:pt idx="2006">
                  <c:v>5.2837170000000002</c:v>
                </c:pt>
                <c:pt idx="2007">
                  <c:v>5.2863559999999996</c:v>
                </c:pt>
                <c:pt idx="2008">
                  <c:v>5.2889949999999999</c:v>
                </c:pt>
                <c:pt idx="2009">
                  <c:v>5.2916350000000003</c:v>
                </c:pt>
                <c:pt idx="2010">
                  <c:v>5.2942739999999997</c:v>
                </c:pt>
                <c:pt idx="2011">
                  <c:v>5.2969140000000001</c:v>
                </c:pt>
                <c:pt idx="2012">
                  <c:v>5.2995530000000004</c:v>
                </c:pt>
                <c:pt idx="2013">
                  <c:v>5.3021929999999999</c:v>
                </c:pt>
                <c:pt idx="2014">
                  <c:v>5.3048320000000002</c:v>
                </c:pt>
                <c:pt idx="2015">
                  <c:v>5.3074709999999996</c:v>
                </c:pt>
                <c:pt idx="2016">
                  <c:v>5.310111</c:v>
                </c:pt>
                <c:pt idx="2017">
                  <c:v>5.3127500000000003</c:v>
                </c:pt>
                <c:pt idx="2018">
                  <c:v>5.3153899999999998</c:v>
                </c:pt>
                <c:pt idx="2019">
                  <c:v>5.3180290000000001</c:v>
                </c:pt>
                <c:pt idx="2020">
                  <c:v>5.3206689999999996</c:v>
                </c:pt>
                <c:pt idx="2021">
                  <c:v>5.3233079999999999</c:v>
                </c:pt>
                <c:pt idx="2022">
                  <c:v>5.3259470000000002</c:v>
                </c:pt>
                <c:pt idx="2023">
                  <c:v>5.3285869999999997</c:v>
                </c:pt>
                <c:pt idx="2024">
                  <c:v>5.331226</c:v>
                </c:pt>
                <c:pt idx="2025">
                  <c:v>5.3338660000000004</c:v>
                </c:pt>
                <c:pt idx="2026">
                  <c:v>5.3365049999999998</c:v>
                </c:pt>
                <c:pt idx="2027">
                  <c:v>5.3391440000000001</c:v>
                </c:pt>
                <c:pt idx="2028">
                  <c:v>5.3417839999999996</c:v>
                </c:pt>
                <c:pt idx="2029">
                  <c:v>5.3444229999999999</c:v>
                </c:pt>
                <c:pt idx="2030">
                  <c:v>5.3470630000000003</c:v>
                </c:pt>
                <c:pt idx="2031">
                  <c:v>5.3497019999999997</c:v>
                </c:pt>
                <c:pt idx="2032">
                  <c:v>5.3523420000000002</c:v>
                </c:pt>
                <c:pt idx="2033">
                  <c:v>5.3549810000000004</c:v>
                </c:pt>
                <c:pt idx="2034">
                  <c:v>5.3576199999999998</c:v>
                </c:pt>
                <c:pt idx="2035">
                  <c:v>5.3602600000000002</c:v>
                </c:pt>
                <c:pt idx="2036">
                  <c:v>5.3628989999999996</c:v>
                </c:pt>
                <c:pt idx="2037">
                  <c:v>5.3655390000000001</c:v>
                </c:pt>
                <c:pt idx="2038">
                  <c:v>5.3681780000000003</c:v>
                </c:pt>
                <c:pt idx="2039">
                  <c:v>5.3708179999999999</c:v>
                </c:pt>
                <c:pt idx="2040">
                  <c:v>5.3734570000000001</c:v>
                </c:pt>
                <c:pt idx="2041">
                  <c:v>5.3760960000000004</c:v>
                </c:pt>
                <c:pt idx="2042">
                  <c:v>5.378736</c:v>
                </c:pt>
                <c:pt idx="2043">
                  <c:v>5.3813750000000002</c:v>
                </c:pt>
                <c:pt idx="2044">
                  <c:v>5.3840149999999998</c:v>
                </c:pt>
                <c:pt idx="2045">
                  <c:v>5.3866540000000001</c:v>
                </c:pt>
                <c:pt idx="2046">
                  <c:v>5.3892930000000003</c:v>
                </c:pt>
                <c:pt idx="2047">
                  <c:v>5.3919329999999999</c:v>
                </c:pt>
                <c:pt idx="2048">
                  <c:v>5.3945720000000001</c:v>
                </c:pt>
                <c:pt idx="2049">
                  <c:v>5.3972119999999997</c:v>
                </c:pt>
                <c:pt idx="2050">
                  <c:v>5.399851</c:v>
                </c:pt>
                <c:pt idx="2051">
                  <c:v>5.4024910000000004</c:v>
                </c:pt>
                <c:pt idx="2052">
                  <c:v>5.4051299999999998</c:v>
                </c:pt>
                <c:pt idx="2053">
                  <c:v>5.407769</c:v>
                </c:pt>
                <c:pt idx="2054">
                  <c:v>5.4104089999999996</c:v>
                </c:pt>
                <c:pt idx="2055">
                  <c:v>5.4130479999999999</c:v>
                </c:pt>
                <c:pt idx="2056">
                  <c:v>5.4156880000000003</c:v>
                </c:pt>
                <c:pt idx="2057">
                  <c:v>5.4183269999999997</c:v>
                </c:pt>
                <c:pt idx="2058">
                  <c:v>5.4209670000000001</c:v>
                </c:pt>
                <c:pt idx="2059">
                  <c:v>5.4236060000000004</c:v>
                </c:pt>
                <c:pt idx="2060">
                  <c:v>5.4262449999999998</c:v>
                </c:pt>
                <c:pt idx="2061">
                  <c:v>5.4288850000000002</c:v>
                </c:pt>
                <c:pt idx="2062">
                  <c:v>5.4315239999999996</c:v>
                </c:pt>
                <c:pt idx="2063">
                  <c:v>5.434164</c:v>
                </c:pt>
                <c:pt idx="2064">
                  <c:v>5.4368030000000003</c:v>
                </c:pt>
                <c:pt idx="2065">
                  <c:v>5.4394419999999997</c:v>
                </c:pt>
                <c:pt idx="2066">
                  <c:v>5.4420820000000001</c:v>
                </c:pt>
                <c:pt idx="2067">
                  <c:v>5.4447210000000004</c:v>
                </c:pt>
                <c:pt idx="2068">
                  <c:v>5.4473609999999999</c:v>
                </c:pt>
                <c:pt idx="2069">
                  <c:v>5.45</c:v>
                </c:pt>
                <c:pt idx="2070">
                  <c:v>5.4526399999999997</c:v>
                </c:pt>
                <c:pt idx="2071">
                  <c:v>5.455279</c:v>
                </c:pt>
                <c:pt idx="2072">
                  <c:v>5.4579180000000003</c:v>
                </c:pt>
                <c:pt idx="2073">
                  <c:v>5.4605579999999998</c:v>
                </c:pt>
                <c:pt idx="2074">
                  <c:v>5.4631970000000001</c:v>
                </c:pt>
                <c:pt idx="2075">
                  <c:v>5.4658369999999996</c:v>
                </c:pt>
                <c:pt idx="2076">
                  <c:v>5.4684759999999999</c:v>
                </c:pt>
                <c:pt idx="2077">
                  <c:v>5.4711160000000003</c:v>
                </c:pt>
                <c:pt idx="2078">
                  <c:v>5.4737549999999997</c:v>
                </c:pt>
                <c:pt idx="2079">
                  <c:v>5.476394</c:v>
                </c:pt>
                <c:pt idx="2080">
                  <c:v>5.4790330000000003</c:v>
                </c:pt>
                <c:pt idx="2081">
                  <c:v>5.4816729999999998</c:v>
                </c:pt>
                <c:pt idx="2082">
                  <c:v>5.4843130000000002</c:v>
                </c:pt>
                <c:pt idx="2083">
                  <c:v>5.4869519999999996</c:v>
                </c:pt>
                <c:pt idx="2084">
                  <c:v>5.4895909999999999</c:v>
                </c:pt>
                <c:pt idx="2085">
                  <c:v>5.4922310000000003</c:v>
                </c:pt>
                <c:pt idx="2086">
                  <c:v>5.4948699999999997</c:v>
                </c:pt>
                <c:pt idx="2087">
                  <c:v>5.497509</c:v>
                </c:pt>
                <c:pt idx="2088">
                  <c:v>5.5001490000000004</c:v>
                </c:pt>
                <c:pt idx="2089">
                  <c:v>5.5027889999999999</c:v>
                </c:pt>
                <c:pt idx="2090">
                  <c:v>5.5054280000000002</c:v>
                </c:pt>
                <c:pt idx="2091">
                  <c:v>5.5080669999999996</c:v>
                </c:pt>
                <c:pt idx="2092">
                  <c:v>5.510707</c:v>
                </c:pt>
                <c:pt idx="2093">
                  <c:v>5.5133460000000003</c:v>
                </c:pt>
                <c:pt idx="2094">
                  <c:v>5.5159849999999997</c:v>
                </c:pt>
                <c:pt idx="2095">
                  <c:v>5.5186250000000001</c:v>
                </c:pt>
                <c:pt idx="2096">
                  <c:v>5.5212649999999996</c:v>
                </c:pt>
                <c:pt idx="2097">
                  <c:v>5.5239039999999999</c:v>
                </c:pt>
                <c:pt idx="2098">
                  <c:v>5.5265430000000002</c:v>
                </c:pt>
                <c:pt idx="2099">
                  <c:v>5.5291819999999996</c:v>
                </c:pt>
                <c:pt idx="2100">
                  <c:v>5.531822</c:v>
                </c:pt>
                <c:pt idx="2101">
                  <c:v>5.5344610000000003</c:v>
                </c:pt>
                <c:pt idx="2102">
                  <c:v>5.5371009999999998</c:v>
                </c:pt>
                <c:pt idx="2103">
                  <c:v>5.5397400000000001</c:v>
                </c:pt>
                <c:pt idx="2104">
                  <c:v>5.5423799999999996</c:v>
                </c:pt>
                <c:pt idx="2105">
                  <c:v>5.5450189999999999</c:v>
                </c:pt>
                <c:pt idx="2106">
                  <c:v>5.5476580000000002</c:v>
                </c:pt>
                <c:pt idx="2107">
                  <c:v>5.5502979999999997</c:v>
                </c:pt>
                <c:pt idx="2108">
                  <c:v>5.5529380000000002</c:v>
                </c:pt>
                <c:pt idx="2109">
                  <c:v>5.5555770000000004</c:v>
                </c:pt>
                <c:pt idx="2110">
                  <c:v>5.5582159999999998</c:v>
                </c:pt>
                <c:pt idx="2111">
                  <c:v>5.5608560000000002</c:v>
                </c:pt>
                <c:pt idx="2112">
                  <c:v>5.5634949999999996</c:v>
                </c:pt>
                <c:pt idx="2113">
                  <c:v>5.5661339999999999</c:v>
                </c:pt>
                <c:pt idx="2114">
                  <c:v>5.5687740000000003</c:v>
                </c:pt>
                <c:pt idx="2115">
                  <c:v>5.5714139999999999</c:v>
                </c:pt>
                <c:pt idx="2116">
                  <c:v>5.5740530000000001</c:v>
                </c:pt>
                <c:pt idx="2117">
                  <c:v>5.5766920000000004</c:v>
                </c:pt>
                <c:pt idx="2118">
                  <c:v>5.5793309999999998</c:v>
                </c:pt>
                <c:pt idx="2119">
                  <c:v>5.5819710000000002</c:v>
                </c:pt>
                <c:pt idx="2120">
                  <c:v>5.5846099999999996</c:v>
                </c:pt>
                <c:pt idx="2121">
                  <c:v>5.58725</c:v>
                </c:pt>
                <c:pt idx="2122">
                  <c:v>5.5898890000000003</c:v>
                </c:pt>
                <c:pt idx="2123">
                  <c:v>5.5925289999999999</c:v>
                </c:pt>
                <c:pt idx="2124">
                  <c:v>5.5951680000000001</c:v>
                </c:pt>
                <c:pt idx="2125">
                  <c:v>5.5978070000000004</c:v>
                </c:pt>
                <c:pt idx="2126">
                  <c:v>5.600447</c:v>
                </c:pt>
                <c:pt idx="2127">
                  <c:v>5.6030860000000002</c:v>
                </c:pt>
                <c:pt idx="2128">
                  <c:v>5.6057259999999998</c:v>
                </c:pt>
                <c:pt idx="2129">
                  <c:v>5.608365</c:v>
                </c:pt>
                <c:pt idx="2130">
                  <c:v>5.6110049999999996</c:v>
                </c:pt>
                <c:pt idx="2131">
                  <c:v>5.6136439999999999</c:v>
                </c:pt>
                <c:pt idx="2132">
                  <c:v>5.6162830000000001</c:v>
                </c:pt>
                <c:pt idx="2133">
                  <c:v>5.6189229999999997</c:v>
                </c:pt>
                <c:pt idx="2134">
                  <c:v>5.6215619999999999</c:v>
                </c:pt>
                <c:pt idx="2135">
                  <c:v>5.6242020000000004</c:v>
                </c:pt>
                <c:pt idx="2136">
                  <c:v>5.6268409999999998</c:v>
                </c:pt>
                <c:pt idx="2137">
                  <c:v>5.62948</c:v>
                </c:pt>
                <c:pt idx="2138">
                  <c:v>5.6321199999999996</c:v>
                </c:pt>
                <c:pt idx="2139">
                  <c:v>5.6347589999999999</c:v>
                </c:pt>
                <c:pt idx="2140">
                  <c:v>5.6373990000000003</c:v>
                </c:pt>
                <c:pt idx="2141">
                  <c:v>5.6400379999999997</c:v>
                </c:pt>
                <c:pt idx="2142">
                  <c:v>5.6426780000000001</c:v>
                </c:pt>
                <c:pt idx="2143">
                  <c:v>5.6453170000000004</c:v>
                </c:pt>
                <c:pt idx="2144">
                  <c:v>5.6479559999999998</c:v>
                </c:pt>
                <c:pt idx="2145">
                  <c:v>5.6505960000000002</c:v>
                </c:pt>
                <c:pt idx="2146">
                  <c:v>5.6532349999999996</c:v>
                </c:pt>
                <c:pt idx="2147">
                  <c:v>5.655875</c:v>
                </c:pt>
                <c:pt idx="2148">
                  <c:v>5.6585140000000003</c:v>
                </c:pt>
                <c:pt idx="2149">
                  <c:v>5.6611539999999998</c:v>
                </c:pt>
                <c:pt idx="2150">
                  <c:v>5.6637930000000001</c:v>
                </c:pt>
                <c:pt idx="2151">
                  <c:v>5.6664320000000004</c:v>
                </c:pt>
                <c:pt idx="2152">
                  <c:v>5.6690719999999999</c:v>
                </c:pt>
                <c:pt idx="2153">
                  <c:v>5.6717110000000002</c:v>
                </c:pt>
                <c:pt idx="2154">
                  <c:v>5.6743509999999997</c:v>
                </c:pt>
                <c:pt idx="2155">
                  <c:v>5.67699</c:v>
                </c:pt>
                <c:pt idx="2156">
                  <c:v>5.6796290000000003</c:v>
                </c:pt>
                <c:pt idx="2157">
                  <c:v>5.6822689999999998</c:v>
                </c:pt>
                <c:pt idx="2158">
                  <c:v>5.6849080000000001</c:v>
                </c:pt>
                <c:pt idx="2159">
                  <c:v>5.6875479999999996</c:v>
                </c:pt>
                <c:pt idx="2160">
                  <c:v>5.6901869999999999</c:v>
                </c:pt>
                <c:pt idx="2161">
                  <c:v>5.6928270000000003</c:v>
                </c:pt>
                <c:pt idx="2162">
                  <c:v>5.6954659999999997</c:v>
                </c:pt>
                <c:pt idx="2163">
                  <c:v>5.698105</c:v>
                </c:pt>
                <c:pt idx="2164">
                  <c:v>5.7007450000000004</c:v>
                </c:pt>
                <c:pt idx="2165">
                  <c:v>5.7033839999999998</c:v>
                </c:pt>
                <c:pt idx="2166">
                  <c:v>5.7060240000000002</c:v>
                </c:pt>
                <c:pt idx="2167">
                  <c:v>5.7086629999999996</c:v>
                </c:pt>
                <c:pt idx="2168">
                  <c:v>5.711303</c:v>
                </c:pt>
                <c:pt idx="2169">
                  <c:v>5.7139420000000003</c:v>
                </c:pt>
                <c:pt idx="2170">
                  <c:v>5.7165809999999997</c:v>
                </c:pt>
                <c:pt idx="2171">
                  <c:v>5.7192210000000001</c:v>
                </c:pt>
                <c:pt idx="2172">
                  <c:v>5.7218600000000004</c:v>
                </c:pt>
                <c:pt idx="2173">
                  <c:v>5.7244999999999999</c:v>
                </c:pt>
                <c:pt idx="2174">
                  <c:v>5.7271390000000002</c:v>
                </c:pt>
                <c:pt idx="2175">
                  <c:v>5.7297779999999996</c:v>
                </c:pt>
                <c:pt idx="2176">
                  <c:v>5.732418</c:v>
                </c:pt>
                <c:pt idx="2177">
                  <c:v>5.7350570000000003</c:v>
                </c:pt>
                <c:pt idx="2178">
                  <c:v>5.7376969999999998</c:v>
                </c:pt>
                <c:pt idx="2179">
                  <c:v>5.7403360000000001</c:v>
                </c:pt>
                <c:pt idx="2180">
                  <c:v>5.7429759999999996</c:v>
                </c:pt>
                <c:pt idx="2181">
                  <c:v>5.7456149999999999</c:v>
                </c:pt>
                <c:pt idx="2182">
                  <c:v>5.7482540000000002</c:v>
                </c:pt>
                <c:pt idx="2183">
                  <c:v>5.7508939999999997</c:v>
                </c:pt>
                <c:pt idx="2184">
                  <c:v>5.753533</c:v>
                </c:pt>
                <c:pt idx="2185">
                  <c:v>5.7561730000000004</c:v>
                </c:pt>
                <c:pt idx="2186">
                  <c:v>5.7588119999999998</c:v>
                </c:pt>
                <c:pt idx="2187">
                  <c:v>5.7614520000000002</c:v>
                </c:pt>
                <c:pt idx="2188">
                  <c:v>5.7640909999999996</c:v>
                </c:pt>
                <c:pt idx="2189">
                  <c:v>5.7667299999999999</c:v>
                </c:pt>
                <c:pt idx="2190">
                  <c:v>5.7693700000000003</c:v>
                </c:pt>
                <c:pt idx="2191">
                  <c:v>5.7720089999999997</c:v>
                </c:pt>
                <c:pt idx="2192">
                  <c:v>5.7746490000000001</c:v>
                </c:pt>
                <c:pt idx="2193">
                  <c:v>5.7772880000000004</c:v>
                </c:pt>
                <c:pt idx="2194">
                  <c:v>5.7799269999999998</c:v>
                </c:pt>
                <c:pt idx="2195">
                  <c:v>5.7825670000000002</c:v>
                </c:pt>
                <c:pt idx="2196">
                  <c:v>5.7852059999999996</c:v>
                </c:pt>
                <c:pt idx="2197">
                  <c:v>5.787846</c:v>
                </c:pt>
                <c:pt idx="2198">
                  <c:v>5.7904850000000003</c:v>
                </c:pt>
                <c:pt idx="2199">
                  <c:v>5.7931249999999999</c:v>
                </c:pt>
                <c:pt idx="2200">
                  <c:v>5.7957640000000001</c:v>
                </c:pt>
                <c:pt idx="2201">
                  <c:v>5.7984030000000004</c:v>
                </c:pt>
                <c:pt idx="2202">
                  <c:v>5.8010429999999999</c:v>
                </c:pt>
                <c:pt idx="2203">
                  <c:v>5.8036820000000002</c:v>
                </c:pt>
                <c:pt idx="2204">
                  <c:v>5.8063219999999998</c:v>
                </c:pt>
                <c:pt idx="2205">
                  <c:v>5.808961</c:v>
                </c:pt>
                <c:pt idx="2206">
                  <c:v>5.8116009999999996</c:v>
                </c:pt>
                <c:pt idx="2207">
                  <c:v>5.8142399999999999</c:v>
                </c:pt>
                <c:pt idx="2208">
                  <c:v>5.8168790000000001</c:v>
                </c:pt>
                <c:pt idx="2209">
                  <c:v>5.8195189999999997</c:v>
                </c:pt>
                <c:pt idx="2210">
                  <c:v>5.8221579999999999</c:v>
                </c:pt>
                <c:pt idx="2211">
                  <c:v>5.8247980000000004</c:v>
                </c:pt>
                <c:pt idx="2212">
                  <c:v>5.8274369999999998</c:v>
                </c:pt>
                <c:pt idx="2213">
                  <c:v>5.830076</c:v>
                </c:pt>
                <c:pt idx="2214">
                  <c:v>5.8327159999999996</c:v>
                </c:pt>
                <c:pt idx="2215">
                  <c:v>5.8353549999999998</c:v>
                </c:pt>
                <c:pt idx="2216">
                  <c:v>5.8379950000000003</c:v>
                </c:pt>
                <c:pt idx="2217">
                  <c:v>5.8406339999999997</c:v>
                </c:pt>
                <c:pt idx="2218">
                  <c:v>5.8432740000000001</c:v>
                </c:pt>
                <c:pt idx="2219">
                  <c:v>5.8459130000000004</c:v>
                </c:pt>
                <c:pt idx="2220">
                  <c:v>5.8485519999999998</c:v>
                </c:pt>
                <c:pt idx="2221">
                  <c:v>5.8511920000000002</c:v>
                </c:pt>
                <c:pt idx="2222">
                  <c:v>5.8538309999999996</c:v>
                </c:pt>
                <c:pt idx="2223">
                  <c:v>5.856471</c:v>
                </c:pt>
                <c:pt idx="2224">
                  <c:v>5.8591100000000003</c:v>
                </c:pt>
                <c:pt idx="2225">
                  <c:v>5.8617489999999997</c:v>
                </c:pt>
                <c:pt idx="2226">
                  <c:v>5.8643890000000001</c:v>
                </c:pt>
                <c:pt idx="2227">
                  <c:v>5.8670280000000004</c:v>
                </c:pt>
                <c:pt idx="2228">
                  <c:v>5.8696679999999999</c:v>
                </c:pt>
                <c:pt idx="2229">
                  <c:v>5.8723070000000002</c:v>
                </c:pt>
                <c:pt idx="2230">
                  <c:v>5.8749469999999997</c:v>
                </c:pt>
                <c:pt idx="2231">
                  <c:v>5.877586</c:v>
                </c:pt>
                <c:pt idx="2232">
                  <c:v>5.8802250000000003</c:v>
                </c:pt>
                <c:pt idx="2233">
                  <c:v>5.8828649999999998</c:v>
                </c:pt>
                <c:pt idx="2234">
                  <c:v>5.8855040000000001</c:v>
                </c:pt>
                <c:pt idx="2235">
                  <c:v>5.8881439999999996</c:v>
                </c:pt>
                <c:pt idx="2236">
                  <c:v>5.8907829999999999</c:v>
                </c:pt>
                <c:pt idx="2237">
                  <c:v>5.8934230000000003</c:v>
                </c:pt>
                <c:pt idx="2238">
                  <c:v>5.8960619999999997</c:v>
                </c:pt>
                <c:pt idx="2239">
                  <c:v>5.898701</c:v>
                </c:pt>
                <c:pt idx="2240">
                  <c:v>5.9013400000000003</c:v>
                </c:pt>
                <c:pt idx="2241">
                  <c:v>5.9039799999999998</c:v>
                </c:pt>
                <c:pt idx="2242">
                  <c:v>5.9066200000000002</c:v>
                </c:pt>
                <c:pt idx="2243">
                  <c:v>5.9092589999999996</c:v>
                </c:pt>
                <c:pt idx="2244">
                  <c:v>5.9118979999999999</c:v>
                </c:pt>
                <c:pt idx="2245">
                  <c:v>5.9145380000000003</c:v>
                </c:pt>
                <c:pt idx="2246">
                  <c:v>5.9171769999999997</c:v>
                </c:pt>
                <c:pt idx="2247">
                  <c:v>5.919816</c:v>
                </c:pt>
                <c:pt idx="2248">
                  <c:v>5.9224560000000004</c:v>
                </c:pt>
                <c:pt idx="2249">
                  <c:v>5.9250959999999999</c:v>
                </c:pt>
                <c:pt idx="2250">
                  <c:v>5.9277350000000002</c:v>
                </c:pt>
                <c:pt idx="2251">
                  <c:v>5.9303739999999996</c:v>
                </c:pt>
                <c:pt idx="2252">
                  <c:v>5.933014</c:v>
                </c:pt>
                <c:pt idx="2253">
                  <c:v>5.9356530000000003</c:v>
                </c:pt>
                <c:pt idx="2254">
                  <c:v>5.9382929999999998</c:v>
                </c:pt>
                <c:pt idx="2255">
                  <c:v>5.9409320000000001</c:v>
                </c:pt>
                <c:pt idx="2256">
                  <c:v>5.9435719999999996</c:v>
                </c:pt>
                <c:pt idx="2257">
                  <c:v>5.9462109999999999</c:v>
                </c:pt>
                <c:pt idx="2258">
                  <c:v>5.9488500000000002</c:v>
                </c:pt>
                <c:pt idx="2259">
                  <c:v>5.9514889999999996</c:v>
                </c:pt>
                <c:pt idx="2260">
                  <c:v>5.954129</c:v>
                </c:pt>
                <c:pt idx="2261">
                  <c:v>5.9567690000000004</c:v>
                </c:pt>
                <c:pt idx="2262">
                  <c:v>5.9594079999999998</c:v>
                </c:pt>
                <c:pt idx="2263">
                  <c:v>5.9620470000000001</c:v>
                </c:pt>
                <c:pt idx="2264">
                  <c:v>5.9646869999999996</c:v>
                </c:pt>
                <c:pt idx="2265">
                  <c:v>5.9673259999999999</c:v>
                </c:pt>
                <c:pt idx="2266">
                  <c:v>5.9699650000000002</c:v>
                </c:pt>
                <c:pt idx="2267">
                  <c:v>5.9726049999999997</c:v>
                </c:pt>
                <c:pt idx="2268">
                  <c:v>5.9752450000000001</c:v>
                </c:pt>
                <c:pt idx="2269">
                  <c:v>5.9778840000000004</c:v>
                </c:pt>
                <c:pt idx="2270">
                  <c:v>5.9805229999999998</c:v>
                </c:pt>
                <c:pt idx="2271">
                  <c:v>5.9831630000000002</c:v>
                </c:pt>
                <c:pt idx="2272">
                  <c:v>5.9858019999999996</c:v>
                </c:pt>
                <c:pt idx="2273">
                  <c:v>5.9884409999999999</c:v>
                </c:pt>
                <c:pt idx="2274">
                  <c:v>5.9910810000000003</c:v>
                </c:pt>
                <c:pt idx="2275">
                  <c:v>5.9937209999999999</c:v>
                </c:pt>
                <c:pt idx="2276">
                  <c:v>5.9963600000000001</c:v>
                </c:pt>
                <c:pt idx="2277">
                  <c:v>5.9989990000000004</c:v>
                </c:pt>
                <c:pt idx="2278">
                  <c:v>6.0016379999999998</c:v>
                </c:pt>
                <c:pt idx="2279">
                  <c:v>6.0042780000000002</c:v>
                </c:pt>
                <c:pt idx="2280">
                  <c:v>6.0069169999999996</c:v>
                </c:pt>
                <c:pt idx="2281">
                  <c:v>6.009557</c:v>
                </c:pt>
                <c:pt idx="2282">
                  <c:v>6.0121960000000003</c:v>
                </c:pt>
                <c:pt idx="2283">
                  <c:v>6.0148359999999998</c:v>
                </c:pt>
                <c:pt idx="2284">
                  <c:v>6.0174750000000001</c:v>
                </c:pt>
                <c:pt idx="2285">
                  <c:v>6.0201140000000004</c:v>
                </c:pt>
                <c:pt idx="2286">
                  <c:v>6.0227539999999999</c:v>
                </c:pt>
                <c:pt idx="2287">
                  <c:v>6.0253930000000002</c:v>
                </c:pt>
                <c:pt idx="2288">
                  <c:v>6.0280329999999998</c:v>
                </c:pt>
                <c:pt idx="2289">
                  <c:v>6.030672</c:v>
                </c:pt>
                <c:pt idx="2290">
                  <c:v>6.0333119999999996</c:v>
                </c:pt>
                <c:pt idx="2291">
                  <c:v>6.0359509999999998</c:v>
                </c:pt>
                <c:pt idx="2292">
                  <c:v>6.0385900000000001</c:v>
                </c:pt>
                <c:pt idx="2293">
                  <c:v>6.0412299999999997</c:v>
                </c:pt>
                <c:pt idx="2294">
                  <c:v>6.0438689999999999</c:v>
                </c:pt>
                <c:pt idx="2295">
                  <c:v>6.0465090000000004</c:v>
                </c:pt>
                <c:pt idx="2296">
                  <c:v>6.0491479999999997</c:v>
                </c:pt>
                <c:pt idx="2297">
                  <c:v>6.051787</c:v>
                </c:pt>
                <c:pt idx="2298">
                  <c:v>6.0544269999999996</c:v>
                </c:pt>
                <c:pt idx="2299">
                  <c:v>6.0570659999999998</c:v>
                </c:pt>
                <c:pt idx="2300">
                  <c:v>6.0597060000000003</c:v>
                </c:pt>
                <c:pt idx="2301">
                  <c:v>6.0623449999999997</c:v>
                </c:pt>
                <c:pt idx="2302">
                  <c:v>6.0649850000000001</c:v>
                </c:pt>
                <c:pt idx="2303">
                  <c:v>6.0676240000000004</c:v>
                </c:pt>
                <c:pt idx="2304">
                  <c:v>6.0702629999999997</c:v>
                </c:pt>
                <c:pt idx="2305">
                  <c:v>6.0729030000000002</c:v>
                </c:pt>
                <c:pt idx="2306">
                  <c:v>6.0755420000000004</c:v>
                </c:pt>
                <c:pt idx="2307">
                  <c:v>6.078182</c:v>
                </c:pt>
                <c:pt idx="2308">
                  <c:v>6.0808210000000003</c:v>
                </c:pt>
                <c:pt idx="2309">
                  <c:v>6.0834609999999998</c:v>
                </c:pt>
                <c:pt idx="2310">
                  <c:v>6.0861000000000001</c:v>
                </c:pt>
                <c:pt idx="2311">
                  <c:v>6.0887390000000003</c:v>
                </c:pt>
                <c:pt idx="2312">
                  <c:v>6.0913789999999999</c:v>
                </c:pt>
                <c:pt idx="2313">
                  <c:v>6.0940180000000002</c:v>
                </c:pt>
                <c:pt idx="2314">
                  <c:v>6.0966579999999997</c:v>
                </c:pt>
                <c:pt idx="2315">
                  <c:v>6.099297</c:v>
                </c:pt>
                <c:pt idx="2316">
                  <c:v>6.1019360000000002</c:v>
                </c:pt>
                <c:pt idx="2317">
                  <c:v>6.1045759999999998</c:v>
                </c:pt>
                <c:pt idx="2318">
                  <c:v>6.1072150000000001</c:v>
                </c:pt>
                <c:pt idx="2319">
                  <c:v>6.1098549999999996</c:v>
                </c:pt>
                <c:pt idx="2320">
                  <c:v>6.1124939999999999</c:v>
                </c:pt>
                <c:pt idx="2321">
                  <c:v>6.1151340000000003</c:v>
                </c:pt>
                <c:pt idx="2322">
                  <c:v>6.1177729999999997</c:v>
                </c:pt>
                <c:pt idx="2323">
                  <c:v>6.120412</c:v>
                </c:pt>
                <c:pt idx="2324">
                  <c:v>6.1230520000000004</c:v>
                </c:pt>
                <c:pt idx="2325">
                  <c:v>6.1256909999999998</c:v>
                </c:pt>
                <c:pt idx="2326">
                  <c:v>6.1283310000000002</c:v>
                </c:pt>
                <c:pt idx="2327">
                  <c:v>6.1309699999999996</c:v>
                </c:pt>
                <c:pt idx="2328">
                  <c:v>6.13361</c:v>
                </c:pt>
                <c:pt idx="2329">
                  <c:v>6.1362490000000003</c:v>
                </c:pt>
                <c:pt idx="2330">
                  <c:v>6.1388879999999997</c:v>
                </c:pt>
                <c:pt idx="2331">
                  <c:v>6.1415280000000001</c:v>
                </c:pt>
                <c:pt idx="2332">
                  <c:v>6.1441670000000004</c:v>
                </c:pt>
                <c:pt idx="2333">
                  <c:v>6.1468069999999999</c:v>
                </c:pt>
                <c:pt idx="2334">
                  <c:v>6.1494460000000002</c:v>
                </c:pt>
                <c:pt idx="2335">
                  <c:v>6.1520849999999996</c:v>
                </c:pt>
                <c:pt idx="2336">
                  <c:v>6.154725</c:v>
                </c:pt>
                <c:pt idx="2337">
                  <c:v>6.1573640000000003</c:v>
                </c:pt>
                <c:pt idx="2338">
                  <c:v>6.1600039999999998</c:v>
                </c:pt>
                <c:pt idx="2339">
                  <c:v>6.1626430000000001</c:v>
                </c:pt>
                <c:pt idx="2340">
                  <c:v>6.1652829999999996</c:v>
                </c:pt>
                <c:pt idx="2341">
                  <c:v>6.1679219999999999</c:v>
                </c:pt>
                <c:pt idx="2342">
                  <c:v>6.1705610000000002</c:v>
                </c:pt>
                <c:pt idx="2343">
                  <c:v>6.1732009999999997</c:v>
                </c:pt>
                <c:pt idx="2344">
                  <c:v>6.17584</c:v>
                </c:pt>
                <c:pt idx="2345">
                  <c:v>6.1784800000000004</c:v>
                </c:pt>
                <c:pt idx="2346">
                  <c:v>6.1811189999999998</c:v>
                </c:pt>
                <c:pt idx="2347">
                  <c:v>6.1837590000000002</c:v>
                </c:pt>
                <c:pt idx="2348">
                  <c:v>6.1863979999999996</c:v>
                </c:pt>
                <c:pt idx="2349">
                  <c:v>6.1890369999999999</c:v>
                </c:pt>
                <c:pt idx="2350">
                  <c:v>6.1916770000000003</c:v>
                </c:pt>
                <c:pt idx="2351">
                  <c:v>6.1943159999999997</c:v>
                </c:pt>
                <c:pt idx="2352">
                  <c:v>6.1969560000000001</c:v>
                </c:pt>
                <c:pt idx="2353">
                  <c:v>6.1995950000000004</c:v>
                </c:pt>
                <c:pt idx="2354">
                  <c:v>6.2022339999999998</c:v>
                </c:pt>
                <c:pt idx="2355">
                  <c:v>6.2048740000000002</c:v>
                </c:pt>
                <c:pt idx="2356">
                  <c:v>6.2075129999999996</c:v>
                </c:pt>
                <c:pt idx="2357">
                  <c:v>6.210153</c:v>
                </c:pt>
                <c:pt idx="2358">
                  <c:v>6.2127920000000003</c:v>
                </c:pt>
                <c:pt idx="2359">
                  <c:v>6.2154319999999998</c:v>
                </c:pt>
                <c:pt idx="2360">
                  <c:v>6.2180710000000001</c:v>
                </c:pt>
                <c:pt idx="2361">
                  <c:v>6.2207100000000004</c:v>
                </c:pt>
                <c:pt idx="2362">
                  <c:v>6.2233499999999999</c:v>
                </c:pt>
                <c:pt idx="2363">
                  <c:v>6.2259890000000002</c:v>
                </c:pt>
                <c:pt idx="2364">
                  <c:v>6.2286289999999997</c:v>
                </c:pt>
                <c:pt idx="2365">
                  <c:v>6.231268</c:v>
                </c:pt>
                <c:pt idx="2366">
                  <c:v>6.2339079999999996</c:v>
                </c:pt>
                <c:pt idx="2367">
                  <c:v>6.2365469999999998</c:v>
                </c:pt>
                <c:pt idx="2368">
                  <c:v>6.2391860000000001</c:v>
                </c:pt>
                <c:pt idx="2369">
                  <c:v>6.2418259999999997</c:v>
                </c:pt>
                <c:pt idx="2370">
                  <c:v>6.2444649999999999</c:v>
                </c:pt>
                <c:pt idx="2371">
                  <c:v>6.2471050000000004</c:v>
                </c:pt>
                <c:pt idx="2372">
                  <c:v>6.2497439999999997</c:v>
                </c:pt>
                <c:pt idx="2373">
                  <c:v>6.252383</c:v>
                </c:pt>
                <c:pt idx="2374">
                  <c:v>6.2550230000000004</c:v>
                </c:pt>
                <c:pt idx="2375">
                  <c:v>6.2576619999999998</c:v>
                </c:pt>
                <c:pt idx="2376">
                  <c:v>6.2603020000000003</c:v>
                </c:pt>
                <c:pt idx="2377">
                  <c:v>6.2629409999999996</c:v>
                </c:pt>
                <c:pt idx="2378">
                  <c:v>6.2655810000000001</c:v>
                </c:pt>
                <c:pt idx="2379">
                  <c:v>6.2682200000000003</c:v>
                </c:pt>
                <c:pt idx="2380">
                  <c:v>6.2708589999999997</c:v>
                </c:pt>
                <c:pt idx="2381">
                  <c:v>6.2734990000000002</c:v>
                </c:pt>
                <c:pt idx="2382">
                  <c:v>6.2761380000000004</c:v>
                </c:pt>
                <c:pt idx="2383">
                  <c:v>6.278778</c:v>
                </c:pt>
                <c:pt idx="2384">
                  <c:v>6.2814170000000003</c:v>
                </c:pt>
                <c:pt idx="2385">
                  <c:v>6.2840569999999998</c:v>
                </c:pt>
                <c:pt idx="2386">
                  <c:v>6.2866960000000001</c:v>
                </c:pt>
                <c:pt idx="2387">
                  <c:v>6.2893350000000003</c:v>
                </c:pt>
                <c:pt idx="2388">
                  <c:v>6.2919749999999999</c:v>
                </c:pt>
                <c:pt idx="2389">
                  <c:v>6.2946140000000002</c:v>
                </c:pt>
                <c:pt idx="2390">
                  <c:v>6.2972539999999997</c:v>
                </c:pt>
                <c:pt idx="2391">
                  <c:v>6.299893</c:v>
                </c:pt>
                <c:pt idx="2392">
                  <c:v>6.3025320000000002</c:v>
                </c:pt>
                <c:pt idx="2393">
                  <c:v>6.3051719999999998</c:v>
                </c:pt>
                <c:pt idx="2394">
                  <c:v>6.3078110000000001</c:v>
                </c:pt>
                <c:pt idx="2395">
                  <c:v>6.3104509999999996</c:v>
                </c:pt>
                <c:pt idx="2396">
                  <c:v>6.3130899999999999</c:v>
                </c:pt>
                <c:pt idx="2397">
                  <c:v>6.3157300000000003</c:v>
                </c:pt>
                <c:pt idx="2398">
                  <c:v>6.3183689999999997</c:v>
                </c:pt>
                <c:pt idx="2399">
                  <c:v>6.321008</c:v>
                </c:pt>
                <c:pt idx="2400">
                  <c:v>6.3236470000000002</c:v>
                </c:pt>
                <c:pt idx="2401">
                  <c:v>6.3262869999999998</c:v>
                </c:pt>
                <c:pt idx="2402">
                  <c:v>6.3289270000000002</c:v>
                </c:pt>
                <c:pt idx="2403">
                  <c:v>6.3315659999999996</c:v>
                </c:pt>
                <c:pt idx="2404">
                  <c:v>6.334206</c:v>
                </c:pt>
                <c:pt idx="2405">
                  <c:v>6.3368450000000003</c:v>
                </c:pt>
                <c:pt idx="2406">
                  <c:v>6.3394839999999997</c:v>
                </c:pt>
                <c:pt idx="2407">
                  <c:v>6.3421240000000001</c:v>
                </c:pt>
                <c:pt idx="2408">
                  <c:v>6.3447630000000004</c:v>
                </c:pt>
                <c:pt idx="2409">
                  <c:v>6.3474029999999999</c:v>
                </c:pt>
                <c:pt idx="2410">
                  <c:v>6.3500420000000002</c:v>
                </c:pt>
                <c:pt idx="2411">
                  <c:v>6.3526809999999996</c:v>
                </c:pt>
                <c:pt idx="2412">
                  <c:v>6.355321</c:v>
                </c:pt>
                <c:pt idx="2413">
                  <c:v>6.3579600000000003</c:v>
                </c:pt>
                <c:pt idx="2414">
                  <c:v>6.3605999999999998</c:v>
                </c:pt>
                <c:pt idx="2415">
                  <c:v>6.3632390000000001</c:v>
                </c:pt>
                <c:pt idx="2416">
                  <c:v>6.3658789999999996</c:v>
                </c:pt>
                <c:pt idx="2417">
                  <c:v>6.3685179999999999</c:v>
                </c:pt>
                <c:pt idx="2418">
                  <c:v>6.3711570000000002</c:v>
                </c:pt>
                <c:pt idx="2419">
                  <c:v>6.3737959999999996</c:v>
                </c:pt>
                <c:pt idx="2420">
                  <c:v>6.376436</c:v>
                </c:pt>
                <c:pt idx="2421">
                  <c:v>6.3790760000000004</c:v>
                </c:pt>
                <c:pt idx="2422">
                  <c:v>6.3817149999999998</c:v>
                </c:pt>
                <c:pt idx="2423">
                  <c:v>6.3843550000000002</c:v>
                </c:pt>
                <c:pt idx="2424">
                  <c:v>6.3869939999999996</c:v>
                </c:pt>
                <c:pt idx="2425">
                  <c:v>6.3896329999999999</c:v>
                </c:pt>
                <c:pt idx="2426">
                  <c:v>6.3922720000000002</c:v>
                </c:pt>
                <c:pt idx="2427">
                  <c:v>6.3949119999999997</c:v>
                </c:pt>
                <c:pt idx="2428">
                  <c:v>6.3975520000000001</c:v>
                </c:pt>
                <c:pt idx="2429">
                  <c:v>6.4001910000000004</c:v>
                </c:pt>
                <c:pt idx="2430">
                  <c:v>6.4028299999999998</c:v>
                </c:pt>
                <c:pt idx="2431">
                  <c:v>6.4054700000000002</c:v>
                </c:pt>
                <c:pt idx="2432">
                  <c:v>6.4081089999999996</c:v>
                </c:pt>
                <c:pt idx="2433">
                  <c:v>6.4107479999999999</c:v>
                </c:pt>
                <c:pt idx="2434">
                  <c:v>6.4133880000000003</c:v>
                </c:pt>
                <c:pt idx="2435">
                  <c:v>6.4160279999999998</c:v>
                </c:pt>
                <c:pt idx="2436">
                  <c:v>6.4186670000000001</c:v>
                </c:pt>
                <c:pt idx="2437">
                  <c:v>6.4213060000000004</c:v>
                </c:pt>
                <c:pt idx="2438">
                  <c:v>6.4239449999999998</c:v>
                </c:pt>
                <c:pt idx="2439">
                  <c:v>6.4265850000000002</c:v>
                </c:pt>
                <c:pt idx="2440">
                  <c:v>6.4292239999999996</c:v>
                </c:pt>
                <c:pt idx="2441">
                  <c:v>6.431864</c:v>
                </c:pt>
                <c:pt idx="2442">
                  <c:v>6.4345039999999996</c:v>
                </c:pt>
                <c:pt idx="2443">
                  <c:v>6.4371429999999998</c:v>
                </c:pt>
                <c:pt idx="2444">
                  <c:v>6.4397820000000001</c:v>
                </c:pt>
                <c:pt idx="2445">
                  <c:v>6.4424210000000004</c:v>
                </c:pt>
                <c:pt idx="2446">
                  <c:v>6.4450609999999999</c:v>
                </c:pt>
                <c:pt idx="2447">
                  <c:v>6.4477010000000003</c:v>
                </c:pt>
                <c:pt idx="2448">
                  <c:v>6.4503399999999997</c:v>
                </c:pt>
                <c:pt idx="2449">
                  <c:v>6.452979</c:v>
                </c:pt>
                <c:pt idx="2450">
                  <c:v>6.4556190000000004</c:v>
                </c:pt>
                <c:pt idx="2451">
                  <c:v>6.4582579999999998</c:v>
                </c:pt>
                <c:pt idx="2452">
                  <c:v>6.4608970000000001</c:v>
                </c:pt>
                <c:pt idx="2453">
                  <c:v>6.4635369999999996</c:v>
                </c:pt>
                <c:pt idx="2454">
                  <c:v>6.4661770000000001</c:v>
                </c:pt>
                <c:pt idx="2455">
                  <c:v>6.4688160000000003</c:v>
                </c:pt>
                <c:pt idx="2456">
                  <c:v>6.4714549999999997</c:v>
                </c:pt>
                <c:pt idx="2457">
                  <c:v>6.474094</c:v>
                </c:pt>
                <c:pt idx="2458">
                  <c:v>6.4767340000000004</c:v>
                </c:pt>
                <c:pt idx="2459">
                  <c:v>6.4793729999999998</c:v>
                </c:pt>
                <c:pt idx="2460">
                  <c:v>6.4820130000000002</c:v>
                </c:pt>
                <c:pt idx="2461">
                  <c:v>6.4846519999999996</c:v>
                </c:pt>
                <c:pt idx="2462">
                  <c:v>6.4872920000000001</c:v>
                </c:pt>
                <c:pt idx="2463">
                  <c:v>6.4899310000000003</c:v>
                </c:pt>
                <c:pt idx="2464">
                  <c:v>6.4925699999999997</c:v>
                </c:pt>
                <c:pt idx="2465">
                  <c:v>6.4952100000000002</c:v>
                </c:pt>
                <c:pt idx="2466">
                  <c:v>6.4978490000000004</c:v>
                </c:pt>
                <c:pt idx="2467">
                  <c:v>6.500489</c:v>
                </c:pt>
                <c:pt idx="2468">
                  <c:v>6.5031280000000002</c:v>
                </c:pt>
                <c:pt idx="2469">
                  <c:v>6.5057679999999998</c:v>
                </c:pt>
                <c:pt idx="2470">
                  <c:v>6.5084070000000001</c:v>
                </c:pt>
                <c:pt idx="2471">
                  <c:v>6.5110460000000003</c:v>
                </c:pt>
                <c:pt idx="2472">
                  <c:v>6.5136859999999999</c:v>
                </c:pt>
                <c:pt idx="2473">
                  <c:v>6.5163250000000001</c:v>
                </c:pt>
                <c:pt idx="2474">
                  <c:v>6.5189649999999997</c:v>
                </c:pt>
                <c:pt idx="2475">
                  <c:v>6.521604</c:v>
                </c:pt>
                <c:pt idx="2476">
                  <c:v>6.5242430000000002</c:v>
                </c:pt>
                <c:pt idx="2477">
                  <c:v>6.5268829999999998</c:v>
                </c:pt>
                <c:pt idx="2478">
                  <c:v>6.529522</c:v>
                </c:pt>
                <c:pt idx="2479">
                  <c:v>6.5321619999999996</c:v>
                </c:pt>
                <c:pt idx="2480">
                  <c:v>6.5348009999999999</c:v>
                </c:pt>
                <c:pt idx="2481">
                  <c:v>6.5374410000000003</c:v>
                </c:pt>
                <c:pt idx="2482">
                  <c:v>6.5400799999999997</c:v>
                </c:pt>
                <c:pt idx="2483">
                  <c:v>6.542719</c:v>
                </c:pt>
                <c:pt idx="2484">
                  <c:v>6.5453590000000004</c:v>
                </c:pt>
                <c:pt idx="2485">
                  <c:v>6.5479979999999998</c:v>
                </c:pt>
                <c:pt idx="2486">
                  <c:v>6.5506380000000002</c:v>
                </c:pt>
                <c:pt idx="2487">
                  <c:v>6.5532769999999996</c:v>
                </c:pt>
                <c:pt idx="2488">
                  <c:v>6.555917</c:v>
                </c:pt>
                <c:pt idx="2489">
                  <c:v>6.5585560000000003</c:v>
                </c:pt>
                <c:pt idx="2490">
                  <c:v>6.5611949999999997</c:v>
                </c:pt>
                <c:pt idx="2491">
                  <c:v>6.5638350000000001</c:v>
                </c:pt>
                <c:pt idx="2492">
                  <c:v>6.5664740000000004</c:v>
                </c:pt>
                <c:pt idx="2493">
                  <c:v>6.5691139999999999</c:v>
                </c:pt>
                <c:pt idx="2494">
                  <c:v>6.5717530000000002</c:v>
                </c:pt>
                <c:pt idx="2495">
                  <c:v>6.5743919999999996</c:v>
                </c:pt>
                <c:pt idx="2496">
                  <c:v>6.577032</c:v>
                </c:pt>
                <c:pt idx="2497">
                  <c:v>6.5796710000000003</c:v>
                </c:pt>
                <c:pt idx="2498">
                  <c:v>6.5823109999999998</c:v>
                </c:pt>
                <c:pt idx="2499">
                  <c:v>6.5849500000000001</c:v>
                </c:pt>
                <c:pt idx="2500">
                  <c:v>6.5875899999999996</c:v>
                </c:pt>
                <c:pt idx="2501">
                  <c:v>6.5902289999999999</c:v>
                </c:pt>
                <c:pt idx="2502">
                  <c:v>6.5928680000000002</c:v>
                </c:pt>
                <c:pt idx="2503">
                  <c:v>6.5955079999999997</c:v>
                </c:pt>
                <c:pt idx="2504">
                  <c:v>6.598147</c:v>
                </c:pt>
                <c:pt idx="2505">
                  <c:v>6.6007870000000004</c:v>
                </c:pt>
                <c:pt idx="2506">
                  <c:v>6.6034259999999998</c:v>
                </c:pt>
                <c:pt idx="2507">
                  <c:v>6.6060660000000002</c:v>
                </c:pt>
                <c:pt idx="2508">
                  <c:v>6.6087049999999996</c:v>
                </c:pt>
                <c:pt idx="2509">
                  <c:v>6.6113439999999999</c:v>
                </c:pt>
                <c:pt idx="2510">
                  <c:v>6.6139840000000003</c:v>
                </c:pt>
                <c:pt idx="2511">
                  <c:v>6.6166229999999997</c:v>
                </c:pt>
                <c:pt idx="2512">
                  <c:v>6.6192630000000001</c:v>
                </c:pt>
                <c:pt idx="2513">
                  <c:v>6.6219020000000004</c:v>
                </c:pt>
                <c:pt idx="2514">
                  <c:v>6.6245409999999998</c:v>
                </c:pt>
                <c:pt idx="2515">
                  <c:v>6.6271810000000002</c:v>
                </c:pt>
                <c:pt idx="2516">
                  <c:v>6.6298199999999996</c:v>
                </c:pt>
                <c:pt idx="2517">
                  <c:v>6.63246</c:v>
                </c:pt>
                <c:pt idx="2518">
                  <c:v>6.6350990000000003</c:v>
                </c:pt>
                <c:pt idx="2519">
                  <c:v>6.6377389999999998</c:v>
                </c:pt>
                <c:pt idx="2520">
                  <c:v>6.6403780000000001</c:v>
                </c:pt>
                <c:pt idx="2521">
                  <c:v>6.6430170000000004</c:v>
                </c:pt>
                <c:pt idx="2522">
                  <c:v>6.6456569999999999</c:v>
                </c:pt>
                <c:pt idx="2523">
                  <c:v>6.6482960000000002</c:v>
                </c:pt>
                <c:pt idx="2524">
                  <c:v>6.6509359999999997</c:v>
                </c:pt>
                <c:pt idx="2525">
                  <c:v>6.653575</c:v>
                </c:pt>
                <c:pt idx="2526">
                  <c:v>6.6562150000000004</c:v>
                </c:pt>
                <c:pt idx="2527">
                  <c:v>6.6588539999999998</c:v>
                </c:pt>
                <c:pt idx="2528">
                  <c:v>6.6614930000000001</c:v>
                </c:pt>
                <c:pt idx="2529">
                  <c:v>6.6641329999999996</c:v>
                </c:pt>
                <c:pt idx="2530">
                  <c:v>6.6667719999999999</c:v>
                </c:pt>
                <c:pt idx="2531">
                  <c:v>6.6694120000000003</c:v>
                </c:pt>
                <c:pt idx="2532">
                  <c:v>6.6720509999999997</c:v>
                </c:pt>
                <c:pt idx="2533">
                  <c:v>6.67469</c:v>
                </c:pt>
                <c:pt idx="2534">
                  <c:v>6.6773300000000004</c:v>
                </c:pt>
                <c:pt idx="2535">
                  <c:v>6.6799689999999998</c:v>
                </c:pt>
                <c:pt idx="2536">
                  <c:v>6.6826090000000002</c:v>
                </c:pt>
                <c:pt idx="2537">
                  <c:v>6.6852479999999996</c:v>
                </c:pt>
                <c:pt idx="2538">
                  <c:v>6.6878880000000001</c:v>
                </c:pt>
                <c:pt idx="2539">
                  <c:v>6.6905270000000003</c:v>
                </c:pt>
                <c:pt idx="2540">
                  <c:v>6.6931659999999997</c:v>
                </c:pt>
                <c:pt idx="2541">
                  <c:v>6.6958060000000001</c:v>
                </c:pt>
                <c:pt idx="2542">
                  <c:v>6.6984450000000004</c:v>
                </c:pt>
                <c:pt idx="2543">
                  <c:v>6.701085</c:v>
                </c:pt>
                <c:pt idx="2544">
                  <c:v>6.7037240000000002</c:v>
                </c:pt>
                <c:pt idx="2545">
                  <c:v>6.7063639999999998</c:v>
                </c:pt>
                <c:pt idx="2546">
                  <c:v>6.709003</c:v>
                </c:pt>
                <c:pt idx="2547">
                  <c:v>6.7116420000000003</c:v>
                </c:pt>
                <c:pt idx="2548">
                  <c:v>6.7142819999999999</c:v>
                </c:pt>
                <c:pt idx="2549">
                  <c:v>6.7169210000000001</c:v>
                </c:pt>
                <c:pt idx="2550">
                  <c:v>6.7195609999999997</c:v>
                </c:pt>
                <c:pt idx="2551">
                  <c:v>6.7222</c:v>
                </c:pt>
                <c:pt idx="2552">
                  <c:v>6.7248390000000002</c:v>
                </c:pt>
                <c:pt idx="2553">
                  <c:v>6.7274789999999998</c:v>
                </c:pt>
                <c:pt idx="2554">
                  <c:v>6.730118</c:v>
                </c:pt>
                <c:pt idx="2555">
                  <c:v>6.7327579999999996</c:v>
                </c:pt>
                <c:pt idx="2556">
                  <c:v>6.7353969999999999</c:v>
                </c:pt>
                <c:pt idx="2557">
                  <c:v>6.7380370000000003</c:v>
                </c:pt>
                <c:pt idx="2558">
                  <c:v>6.7406759999999997</c:v>
                </c:pt>
                <c:pt idx="2559">
                  <c:v>6.7433149999999999</c:v>
                </c:pt>
                <c:pt idx="2560">
                  <c:v>6.7459550000000004</c:v>
                </c:pt>
                <c:pt idx="2561">
                  <c:v>6.7485939999999998</c:v>
                </c:pt>
                <c:pt idx="2562">
                  <c:v>6.7512340000000002</c:v>
                </c:pt>
                <c:pt idx="2563">
                  <c:v>6.7538729999999996</c:v>
                </c:pt>
                <c:pt idx="2564">
                  <c:v>6.756513</c:v>
                </c:pt>
                <c:pt idx="2565">
                  <c:v>6.7591520000000003</c:v>
                </c:pt>
                <c:pt idx="2566">
                  <c:v>6.7617909999999997</c:v>
                </c:pt>
                <c:pt idx="2567">
                  <c:v>6.7644310000000001</c:v>
                </c:pt>
                <c:pt idx="2568">
                  <c:v>6.7670700000000004</c:v>
                </c:pt>
                <c:pt idx="2569">
                  <c:v>6.7697099999999999</c:v>
                </c:pt>
                <c:pt idx="2570">
                  <c:v>6.7723490000000002</c:v>
                </c:pt>
                <c:pt idx="2571">
                  <c:v>6.7749879999999996</c:v>
                </c:pt>
                <c:pt idx="2572">
                  <c:v>6.777628</c:v>
                </c:pt>
                <c:pt idx="2573">
                  <c:v>6.7802670000000003</c:v>
                </c:pt>
                <c:pt idx="2574">
                  <c:v>6.7829069999999998</c:v>
                </c:pt>
                <c:pt idx="2575">
                  <c:v>6.7855460000000001</c:v>
                </c:pt>
                <c:pt idx="2576">
                  <c:v>6.7881859999999996</c:v>
                </c:pt>
                <c:pt idx="2577">
                  <c:v>6.7908249999999999</c:v>
                </c:pt>
                <c:pt idx="2578">
                  <c:v>6.7934640000000002</c:v>
                </c:pt>
                <c:pt idx="2579">
                  <c:v>6.7961029999999996</c:v>
                </c:pt>
                <c:pt idx="2580">
                  <c:v>6.798743</c:v>
                </c:pt>
                <c:pt idx="2581">
                  <c:v>6.8013830000000004</c:v>
                </c:pt>
                <c:pt idx="2582">
                  <c:v>6.8040219999999998</c:v>
                </c:pt>
                <c:pt idx="2583">
                  <c:v>6.8066620000000002</c:v>
                </c:pt>
                <c:pt idx="2584">
                  <c:v>6.8093009999999996</c:v>
                </c:pt>
                <c:pt idx="2585">
                  <c:v>6.8119399999999999</c:v>
                </c:pt>
                <c:pt idx="2586">
                  <c:v>6.8145790000000002</c:v>
                </c:pt>
                <c:pt idx="2587">
                  <c:v>6.8172189999999997</c:v>
                </c:pt>
                <c:pt idx="2588">
                  <c:v>6.8198590000000001</c:v>
                </c:pt>
                <c:pt idx="2589">
                  <c:v>6.8224980000000004</c:v>
                </c:pt>
                <c:pt idx="2590">
                  <c:v>6.8251369999999998</c:v>
                </c:pt>
                <c:pt idx="2591">
                  <c:v>6.8277770000000002</c:v>
                </c:pt>
                <c:pt idx="2592">
                  <c:v>6.8304159999999996</c:v>
                </c:pt>
                <c:pt idx="2593">
                  <c:v>6.8330549999999999</c:v>
                </c:pt>
                <c:pt idx="2594">
                  <c:v>6.8356950000000003</c:v>
                </c:pt>
                <c:pt idx="2595">
                  <c:v>6.8383349999999998</c:v>
                </c:pt>
                <c:pt idx="2596">
                  <c:v>6.8409740000000001</c:v>
                </c:pt>
                <c:pt idx="2597">
                  <c:v>6.8436130000000004</c:v>
                </c:pt>
                <c:pt idx="2598">
                  <c:v>6.8462519999999998</c:v>
                </c:pt>
                <c:pt idx="2599">
                  <c:v>6.8488920000000002</c:v>
                </c:pt>
                <c:pt idx="2600">
                  <c:v>6.8515319999999997</c:v>
                </c:pt>
                <c:pt idx="2601">
                  <c:v>6.854171</c:v>
                </c:pt>
                <c:pt idx="2602">
                  <c:v>6.8568110000000004</c:v>
                </c:pt>
                <c:pt idx="2603">
                  <c:v>6.8594499999999998</c:v>
                </c:pt>
                <c:pt idx="2604">
                  <c:v>6.8620890000000001</c:v>
                </c:pt>
                <c:pt idx="2605">
                  <c:v>6.8647280000000004</c:v>
                </c:pt>
                <c:pt idx="2606">
                  <c:v>6.8673679999999999</c:v>
                </c:pt>
                <c:pt idx="2607">
                  <c:v>6.8700080000000003</c:v>
                </c:pt>
                <c:pt idx="2608">
                  <c:v>6.8726469999999997</c:v>
                </c:pt>
                <c:pt idx="2609">
                  <c:v>6.875286</c:v>
                </c:pt>
                <c:pt idx="2610">
                  <c:v>6.8779260000000004</c:v>
                </c:pt>
                <c:pt idx="2611">
                  <c:v>6.8805649999999998</c:v>
                </c:pt>
                <c:pt idx="2612">
                  <c:v>6.8832040000000001</c:v>
                </c:pt>
                <c:pt idx="2613">
                  <c:v>6.8858439999999996</c:v>
                </c:pt>
                <c:pt idx="2614">
                  <c:v>6.8884840000000001</c:v>
                </c:pt>
                <c:pt idx="2615">
                  <c:v>6.8911230000000003</c:v>
                </c:pt>
                <c:pt idx="2616">
                  <c:v>6.8937619999999997</c:v>
                </c:pt>
                <c:pt idx="2617">
                  <c:v>6.896401</c:v>
                </c:pt>
                <c:pt idx="2618">
                  <c:v>6.8990410000000004</c:v>
                </c:pt>
                <c:pt idx="2619">
                  <c:v>6.9016799999999998</c:v>
                </c:pt>
                <c:pt idx="2620">
                  <c:v>6.9043200000000002</c:v>
                </c:pt>
                <c:pt idx="2621">
                  <c:v>6.9069599999999998</c:v>
                </c:pt>
                <c:pt idx="2622">
                  <c:v>6.909599</c:v>
                </c:pt>
                <c:pt idx="2623">
                  <c:v>6.9122380000000003</c:v>
                </c:pt>
                <c:pt idx="2624">
                  <c:v>6.9148769999999997</c:v>
                </c:pt>
                <c:pt idx="2625">
                  <c:v>6.9175170000000001</c:v>
                </c:pt>
                <c:pt idx="2626">
                  <c:v>6.9201560000000004</c:v>
                </c:pt>
                <c:pt idx="2627">
                  <c:v>6.9227959999999999</c:v>
                </c:pt>
                <c:pt idx="2628">
                  <c:v>6.9254350000000002</c:v>
                </c:pt>
                <c:pt idx="2629">
                  <c:v>6.9280749999999998</c:v>
                </c:pt>
                <c:pt idx="2630">
                  <c:v>6.930714</c:v>
                </c:pt>
                <c:pt idx="2631">
                  <c:v>6.9333530000000003</c:v>
                </c:pt>
                <c:pt idx="2632">
                  <c:v>6.9359929999999999</c:v>
                </c:pt>
                <c:pt idx="2633">
                  <c:v>6.9386320000000001</c:v>
                </c:pt>
                <c:pt idx="2634">
                  <c:v>6.9412719999999997</c:v>
                </c:pt>
                <c:pt idx="2635">
                  <c:v>6.9439109999999999</c:v>
                </c:pt>
                <c:pt idx="2636">
                  <c:v>6.9465500000000002</c:v>
                </c:pt>
                <c:pt idx="2637">
                  <c:v>6.9491899999999998</c:v>
                </c:pt>
                <c:pt idx="2638">
                  <c:v>6.951829</c:v>
                </c:pt>
                <c:pt idx="2639">
                  <c:v>6.9544689999999996</c:v>
                </c:pt>
                <c:pt idx="2640">
                  <c:v>6.9571079999999998</c:v>
                </c:pt>
                <c:pt idx="2641">
                  <c:v>6.9597480000000003</c:v>
                </c:pt>
                <c:pt idx="2642">
                  <c:v>6.9623869999999997</c:v>
                </c:pt>
                <c:pt idx="2643">
                  <c:v>6.9650259999999999</c:v>
                </c:pt>
                <c:pt idx="2644">
                  <c:v>6.9676660000000004</c:v>
                </c:pt>
                <c:pt idx="2645">
                  <c:v>6.9703049999999998</c:v>
                </c:pt>
                <c:pt idx="2646">
                  <c:v>6.9729450000000002</c:v>
                </c:pt>
                <c:pt idx="2647">
                  <c:v>6.9755839999999996</c:v>
                </c:pt>
                <c:pt idx="2648">
                  <c:v>6.978224</c:v>
                </c:pt>
                <c:pt idx="2649">
                  <c:v>6.9808630000000003</c:v>
                </c:pt>
                <c:pt idx="2650">
                  <c:v>6.9835019999999997</c:v>
                </c:pt>
                <c:pt idx="2651">
                  <c:v>6.9861420000000001</c:v>
                </c:pt>
                <c:pt idx="2652">
                  <c:v>6.9887810000000004</c:v>
                </c:pt>
                <c:pt idx="2653">
                  <c:v>6.9914209999999999</c:v>
                </c:pt>
                <c:pt idx="2654">
                  <c:v>6.9940600000000002</c:v>
                </c:pt>
                <c:pt idx="2655">
                  <c:v>6.9966989999999996</c:v>
                </c:pt>
                <c:pt idx="2656">
                  <c:v>6.999339</c:v>
                </c:pt>
                <c:pt idx="2657">
                  <c:v>7.0019780000000003</c:v>
                </c:pt>
                <c:pt idx="2658">
                  <c:v>7.0046179999999998</c:v>
                </c:pt>
                <c:pt idx="2659">
                  <c:v>7.0072570000000001</c:v>
                </c:pt>
                <c:pt idx="2660">
                  <c:v>7.0098969999999996</c:v>
                </c:pt>
                <c:pt idx="2661">
                  <c:v>7.0125359999999999</c:v>
                </c:pt>
                <c:pt idx="2662">
                  <c:v>7.0151750000000002</c:v>
                </c:pt>
                <c:pt idx="2663">
                  <c:v>7.0178149999999997</c:v>
                </c:pt>
                <c:pt idx="2664">
                  <c:v>7.020454</c:v>
                </c:pt>
                <c:pt idx="2665">
                  <c:v>7.0230940000000004</c:v>
                </c:pt>
                <c:pt idx="2666">
                  <c:v>7.0257329999999998</c:v>
                </c:pt>
                <c:pt idx="2667">
                  <c:v>7.0283730000000002</c:v>
                </c:pt>
                <c:pt idx="2668">
                  <c:v>7.0310119999999996</c:v>
                </c:pt>
                <c:pt idx="2669">
                  <c:v>7.0336509999999999</c:v>
                </c:pt>
                <c:pt idx="2670">
                  <c:v>7.0362910000000003</c:v>
                </c:pt>
                <c:pt idx="2671">
                  <c:v>7.0389299999999997</c:v>
                </c:pt>
                <c:pt idx="2672">
                  <c:v>7.0415700000000001</c:v>
                </c:pt>
                <c:pt idx="2673">
                  <c:v>7.0442090000000004</c:v>
                </c:pt>
                <c:pt idx="2674">
                  <c:v>7.0468479999999998</c:v>
                </c:pt>
                <c:pt idx="2675">
                  <c:v>7.0494880000000002</c:v>
                </c:pt>
                <c:pt idx="2676">
                  <c:v>7.0521269999999996</c:v>
                </c:pt>
                <c:pt idx="2677">
                  <c:v>7.054767</c:v>
                </c:pt>
                <c:pt idx="2678">
                  <c:v>7.0574060000000003</c:v>
                </c:pt>
                <c:pt idx="2679">
                  <c:v>7.0600459999999998</c:v>
                </c:pt>
                <c:pt idx="2680">
                  <c:v>7.0626850000000001</c:v>
                </c:pt>
                <c:pt idx="2681">
                  <c:v>7.0653240000000004</c:v>
                </c:pt>
                <c:pt idx="2682">
                  <c:v>7.0679639999999999</c:v>
                </c:pt>
                <c:pt idx="2683">
                  <c:v>7.0706030000000002</c:v>
                </c:pt>
                <c:pt idx="2684">
                  <c:v>7.0732429999999997</c:v>
                </c:pt>
                <c:pt idx="2685">
                  <c:v>7.075882</c:v>
                </c:pt>
                <c:pt idx="2686">
                  <c:v>7.0785220000000004</c:v>
                </c:pt>
                <c:pt idx="2687">
                  <c:v>7.0811609999999998</c:v>
                </c:pt>
                <c:pt idx="2688">
                  <c:v>7.0838000000000001</c:v>
                </c:pt>
                <c:pt idx="2689">
                  <c:v>7.0864399999999996</c:v>
                </c:pt>
                <c:pt idx="2690">
                  <c:v>7.0890789999999999</c:v>
                </c:pt>
                <c:pt idx="2691">
                  <c:v>7.0917190000000003</c:v>
                </c:pt>
                <c:pt idx="2692">
                  <c:v>7.0943579999999997</c:v>
                </c:pt>
                <c:pt idx="2693">
                  <c:v>7.096997</c:v>
                </c:pt>
                <c:pt idx="2694">
                  <c:v>7.0996370000000004</c:v>
                </c:pt>
                <c:pt idx="2695">
                  <c:v>7.1022759999999998</c:v>
                </c:pt>
                <c:pt idx="2696">
                  <c:v>7.1049160000000002</c:v>
                </c:pt>
                <c:pt idx="2697">
                  <c:v>7.1075549999999996</c:v>
                </c:pt>
                <c:pt idx="2698">
                  <c:v>7.110195</c:v>
                </c:pt>
                <c:pt idx="2699">
                  <c:v>7.1128340000000003</c:v>
                </c:pt>
                <c:pt idx="2700">
                  <c:v>7.1154729999999997</c:v>
                </c:pt>
                <c:pt idx="2701">
                  <c:v>7.1181130000000001</c:v>
                </c:pt>
                <c:pt idx="2702">
                  <c:v>7.1207520000000004</c:v>
                </c:pt>
                <c:pt idx="2703">
                  <c:v>7.1233919999999999</c:v>
                </c:pt>
                <c:pt idx="2704">
                  <c:v>7.1260310000000002</c:v>
                </c:pt>
                <c:pt idx="2705">
                  <c:v>7.1286709999999998</c:v>
                </c:pt>
                <c:pt idx="2706">
                  <c:v>7.13131</c:v>
                </c:pt>
                <c:pt idx="2707">
                  <c:v>7.1339490000000003</c:v>
                </c:pt>
                <c:pt idx="2708">
                  <c:v>7.1365889999999998</c:v>
                </c:pt>
                <c:pt idx="2709">
                  <c:v>7.1392280000000001</c:v>
                </c:pt>
                <c:pt idx="2710">
                  <c:v>7.1418679999999997</c:v>
                </c:pt>
                <c:pt idx="2711">
                  <c:v>7.1445069999999999</c:v>
                </c:pt>
                <c:pt idx="2712">
                  <c:v>7.1471460000000002</c:v>
                </c:pt>
                <c:pt idx="2713">
                  <c:v>7.1497859999999998</c:v>
                </c:pt>
                <c:pt idx="2714">
                  <c:v>7.152425</c:v>
                </c:pt>
                <c:pt idx="2715">
                  <c:v>7.1550649999999996</c:v>
                </c:pt>
                <c:pt idx="2716">
                  <c:v>7.1577039999999998</c:v>
                </c:pt>
                <c:pt idx="2717">
                  <c:v>7.1603440000000003</c:v>
                </c:pt>
                <c:pt idx="2718">
                  <c:v>7.1629829999999997</c:v>
                </c:pt>
                <c:pt idx="2719">
                  <c:v>7.1656219999999999</c:v>
                </c:pt>
                <c:pt idx="2720">
                  <c:v>7.1682620000000004</c:v>
                </c:pt>
                <c:pt idx="2721">
                  <c:v>7.1709009999999997</c:v>
                </c:pt>
                <c:pt idx="2722">
                  <c:v>7.1735410000000002</c:v>
                </c:pt>
                <c:pt idx="2723">
                  <c:v>7.1761799999999996</c:v>
                </c:pt>
                <c:pt idx="2724">
                  <c:v>7.17882</c:v>
                </c:pt>
                <c:pt idx="2725">
                  <c:v>7.1814590000000003</c:v>
                </c:pt>
                <c:pt idx="2726">
                  <c:v>7.1840979999999997</c:v>
                </c:pt>
                <c:pt idx="2727">
                  <c:v>7.1867380000000001</c:v>
                </c:pt>
                <c:pt idx="2728">
                  <c:v>7.1893770000000004</c:v>
                </c:pt>
                <c:pt idx="2729">
                  <c:v>7.1920169999999999</c:v>
                </c:pt>
                <c:pt idx="2730">
                  <c:v>7.1946560000000002</c:v>
                </c:pt>
                <c:pt idx="2731">
                  <c:v>7.1972950000000004</c:v>
                </c:pt>
                <c:pt idx="2732">
                  <c:v>7.199935</c:v>
                </c:pt>
                <c:pt idx="2733">
                  <c:v>7.2025740000000003</c:v>
                </c:pt>
                <c:pt idx="2734">
                  <c:v>7.2052139999999998</c:v>
                </c:pt>
                <c:pt idx="2735">
                  <c:v>7.2078530000000001</c:v>
                </c:pt>
                <c:pt idx="2736">
                  <c:v>7.2104929999999996</c:v>
                </c:pt>
                <c:pt idx="2737">
                  <c:v>7.2131319999999999</c:v>
                </c:pt>
                <c:pt idx="2738">
                  <c:v>7.2157710000000002</c:v>
                </c:pt>
                <c:pt idx="2739">
                  <c:v>7.2184109999999997</c:v>
                </c:pt>
                <c:pt idx="2740">
                  <c:v>7.22105</c:v>
                </c:pt>
                <c:pt idx="2741">
                  <c:v>7.2236900000000004</c:v>
                </c:pt>
                <c:pt idx="2742">
                  <c:v>7.2263289999999998</c:v>
                </c:pt>
                <c:pt idx="2743">
                  <c:v>7.2289690000000002</c:v>
                </c:pt>
                <c:pt idx="2744">
                  <c:v>7.2316079999999996</c:v>
                </c:pt>
                <c:pt idx="2745">
                  <c:v>7.2342469999999999</c:v>
                </c:pt>
                <c:pt idx="2746">
                  <c:v>7.2368870000000003</c:v>
                </c:pt>
                <c:pt idx="2747">
                  <c:v>7.2395259999999997</c:v>
                </c:pt>
                <c:pt idx="2748">
                  <c:v>7.2421660000000001</c:v>
                </c:pt>
                <c:pt idx="2749">
                  <c:v>7.2448050000000004</c:v>
                </c:pt>
                <c:pt idx="2750">
                  <c:v>7.2474439999999998</c:v>
                </c:pt>
                <c:pt idx="2751">
                  <c:v>7.2500840000000002</c:v>
                </c:pt>
                <c:pt idx="2752">
                  <c:v>7.2527229999999996</c:v>
                </c:pt>
                <c:pt idx="2753">
                  <c:v>7.255363</c:v>
                </c:pt>
                <c:pt idx="2754">
                  <c:v>7.2580020000000003</c:v>
                </c:pt>
                <c:pt idx="2755">
                  <c:v>7.2606419999999998</c:v>
                </c:pt>
                <c:pt idx="2756">
                  <c:v>7.2632810000000001</c:v>
                </c:pt>
                <c:pt idx="2757">
                  <c:v>7.2659200000000004</c:v>
                </c:pt>
                <c:pt idx="2758">
                  <c:v>7.2685599999999999</c:v>
                </c:pt>
                <c:pt idx="2759">
                  <c:v>7.2711990000000002</c:v>
                </c:pt>
                <c:pt idx="2760">
                  <c:v>7.2738389999999997</c:v>
                </c:pt>
                <c:pt idx="2761">
                  <c:v>7.276478</c:v>
                </c:pt>
                <c:pt idx="2762">
                  <c:v>7.2791180000000004</c:v>
                </c:pt>
                <c:pt idx="2763">
                  <c:v>7.2817569999999998</c:v>
                </c:pt>
                <c:pt idx="2764">
                  <c:v>7.2843960000000001</c:v>
                </c:pt>
                <c:pt idx="2765">
                  <c:v>7.2870350000000004</c:v>
                </c:pt>
                <c:pt idx="2766">
                  <c:v>7.2896749999999999</c:v>
                </c:pt>
                <c:pt idx="2767">
                  <c:v>7.2923150000000003</c:v>
                </c:pt>
                <c:pt idx="2768">
                  <c:v>7.2949539999999997</c:v>
                </c:pt>
                <c:pt idx="2769">
                  <c:v>7.297593</c:v>
                </c:pt>
                <c:pt idx="2770">
                  <c:v>7.3002330000000004</c:v>
                </c:pt>
                <c:pt idx="2771">
                  <c:v>7.3028719999999998</c:v>
                </c:pt>
                <c:pt idx="2772">
                  <c:v>7.3055110000000001</c:v>
                </c:pt>
                <c:pt idx="2773">
                  <c:v>7.3081509999999996</c:v>
                </c:pt>
                <c:pt idx="2774">
                  <c:v>7.310791</c:v>
                </c:pt>
                <c:pt idx="2775">
                  <c:v>7.3134300000000003</c:v>
                </c:pt>
                <c:pt idx="2776">
                  <c:v>7.3160689999999997</c:v>
                </c:pt>
                <c:pt idx="2777">
                  <c:v>7.3187090000000001</c:v>
                </c:pt>
                <c:pt idx="2778">
                  <c:v>7.3213480000000004</c:v>
                </c:pt>
                <c:pt idx="2779">
                  <c:v>7.3239869999999998</c:v>
                </c:pt>
                <c:pt idx="2780">
                  <c:v>7.3266270000000002</c:v>
                </c:pt>
                <c:pt idx="2781">
                  <c:v>7.3292669999999998</c:v>
                </c:pt>
                <c:pt idx="2782">
                  <c:v>7.331906</c:v>
                </c:pt>
                <c:pt idx="2783">
                  <c:v>7.3345450000000003</c:v>
                </c:pt>
                <c:pt idx="2784">
                  <c:v>7.3371839999999997</c:v>
                </c:pt>
                <c:pt idx="2785">
                  <c:v>7.3398240000000001</c:v>
                </c:pt>
                <c:pt idx="2786">
                  <c:v>7.3424630000000004</c:v>
                </c:pt>
                <c:pt idx="2787">
                  <c:v>7.3451029999999999</c:v>
                </c:pt>
                <c:pt idx="2788">
                  <c:v>7.3477420000000002</c:v>
                </c:pt>
                <c:pt idx="2789">
                  <c:v>7.3503819999999997</c:v>
                </c:pt>
                <c:pt idx="2790">
                  <c:v>7.353021</c:v>
                </c:pt>
                <c:pt idx="2791">
                  <c:v>7.3556600000000003</c:v>
                </c:pt>
                <c:pt idx="2792">
                  <c:v>7.3582999999999998</c:v>
                </c:pt>
                <c:pt idx="2793">
                  <c:v>7.3609400000000003</c:v>
                </c:pt>
                <c:pt idx="2794">
                  <c:v>7.3635789999999997</c:v>
                </c:pt>
                <c:pt idx="2795">
                  <c:v>7.3662179999999999</c:v>
                </c:pt>
                <c:pt idx="2796">
                  <c:v>7.3688570000000002</c:v>
                </c:pt>
                <c:pt idx="2797">
                  <c:v>7.3714969999999997</c:v>
                </c:pt>
                <c:pt idx="2798">
                  <c:v>7.374136</c:v>
                </c:pt>
                <c:pt idx="2799">
                  <c:v>7.3767760000000004</c:v>
                </c:pt>
                <c:pt idx="2800">
                  <c:v>7.379416</c:v>
                </c:pt>
                <c:pt idx="2801">
                  <c:v>7.3820550000000003</c:v>
                </c:pt>
                <c:pt idx="2802">
                  <c:v>7.3846939999999996</c:v>
                </c:pt>
                <c:pt idx="2803">
                  <c:v>7.3873329999999999</c:v>
                </c:pt>
                <c:pt idx="2804">
                  <c:v>7.3899730000000003</c:v>
                </c:pt>
                <c:pt idx="2805">
                  <c:v>7.3926119999999997</c:v>
                </c:pt>
                <c:pt idx="2806">
                  <c:v>7.3952520000000002</c:v>
                </c:pt>
                <c:pt idx="2807">
                  <c:v>7.3978910000000004</c:v>
                </c:pt>
                <c:pt idx="2808">
                  <c:v>7.400531</c:v>
                </c:pt>
                <c:pt idx="2809">
                  <c:v>7.4031700000000003</c:v>
                </c:pt>
                <c:pt idx="2810">
                  <c:v>7.4058089999999996</c:v>
                </c:pt>
                <c:pt idx="2811">
                  <c:v>7.4084490000000001</c:v>
                </c:pt>
                <c:pt idx="2812">
                  <c:v>7.4110880000000003</c:v>
                </c:pt>
                <c:pt idx="2813">
                  <c:v>7.4137279999999999</c:v>
                </c:pt>
                <c:pt idx="2814">
                  <c:v>7.4163670000000002</c:v>
                </c:pt>
                <c:pt idx="2815">
                  <c:v>7.4190060000000004</c:v>
                </c:pt>
                <c:pt idx="2816">
                  <c:v>7.421646</c:v>
                </c:pt>
                <c:pt idx="2817">
                  <c:v>7.4242850000000002</c:v>
                </c:pt>
                <c:pt idx="2818">
                  <c:v>7.4269249999999998</c:v>
                </c:pt>
                <c:pt idx="2819">
                  <c:v>7.4295640000000001</c:v>
                </c:pt>
                <c:pt idx="2820">
                  <c:v>7.4322039999999996</c:v>
                </c:pt>
                <c:pt idx="2821">
                  <c:v>7.4348429999999999</c:v>
                </c:pt>
                <c:pt idx="2822">
                  <c:v>7.4374820000000001</c:v>
                </c:pt>
                <c:pt idx="2823">
                  <c:v>7.4401219999999997</c:v>
                </c:pt>
                <c:pt idx="2824">
                  <c:v>7.442761</c:v>
                </c:pt>
                <c:pt idx="2825">
                  <c:v>7.4454010000000004</c:v>
                </c:pt>
                <c:pt idx="2826">
                  <c:v>7.4480399999999998</c:v>
                </c:pt>
                <c:pt idx="2827">
                  <c:v>7.4506800000000002</c:v>
                </c:pt>
                <c:pt idx="2828">
                  <c:v>7.4533189999999996</c:v>
                </c:pt>
                <c:pt idx="2829">
                  <c:v>7.4559579999999999</c:v>
                </c:pt>
                <c:pt idx="2830">
                  <c:v>7.4585980000000003</c:v>
                </c:pt>
                <c:pt idx="2831">
                  <c:v>7.4612369999999997</c:v>
                </c:pt>
                <c:pt idx="2832">
                  <c:v>7.4638770000000001</c:v>
                </c:pt>
                <c:pt idx="2833">
                  <c:v>7.4665160000000004</c:v>
                </c:pt>
                <c:pt idx="2834">
                  <c:v>7.4691549999999998</c:v>
                </c:pt>
                <c:pt idx="2835">
                  <c:v>7.4717950000000002</c:v>
                </c:pt>
                <c:pt idx="2836">
                  <c:v>7.4744339999999996</c:v>
                </c:pt>
                <c:pt idx="2837">
                  <c:v>7.477074</c:v>
                </c:pt>
                <c:pt idx="2838">
                  <c:v>7.4797130000000003</c:v>
                </c:pt>
                <c:pt idx="2839">
                  <c:v>7.4823529999999998</c:v>
                </c:pt>
                <c:pt idx="2840">
                  <c:v>7.4849920000000001</c:v>
                </c:pt>
                <c:pt idx="2841">
                  <c:v>7.4876310000000004</c:v>
                </c:pt>
                <c:pt idx="2842">
                  <c:v>7.4902709999999999</c:v>
                </c:pt>
                <c:pt idx="2843">
                  <c:v>7.4929100000000002</c:v>
                </c:pt>
                <c:pt idx="2844">
                  <c:v>7.4955499999999997</c:v>
                </c:pt>
                <c:pt idx="2845">
                  <c:v>7.498189</c:v>
                </c:pt>
                <c:pt idx="2846">
                  <c:v>7.5008290000000004</c:v>
                </c:pt>
                <c:pt idx="2847">
                  <c:v>7.5034679999999998</c:v>
                </c:pt>
                <c:pt idx="2848">
                  <c:v>7.5061070000000001</c:v>
                </c:pt>
                <c:pt idx="2849">
                  <c:v>7.5087469999999996</c:v>
                </c:pt>
                <c:pt idx="2850">
                  <c:v>7.5113859999999999</c:v>
                </c:pt>
                <c:pt idx="2851">
                  <c:v>7.5140260000000003</c:v>
                </c:pt>
                <c:pt idx="2852">
                  <c:v>7.5166649999999997</c:v>
                </c:pt>
                <c:pt idx="2853">
                  <c:v>7.519304</c:v>
                </c:pt>
                <c:pt idx="2854">
                  <c:v>7.5219440000000004</c:v>
                </c:pt>
                <c:pt idx="2855">
                  <c:v>7.5245829999999998</c:v>
                </c:pt>
                <c:pt idx="2856">
                  <c:v>7.5272230000000002</c:v>
                </c:pt>
                <c:pt idx="2857">
                  <c:v>7.5298619999999996</c:v>
                </c:pt>
                <c:pt idx="2858">
                  <c:v>7.532502</c:v>
                </c:pt>
                <c:pt idx="2859">
                  <c:v>7.5351410000000003</c:v>
                </c:pt>
                <c:pt idx="2860">
                  <c:v>7.5377799999999997</c:v>
                </c:pt>
                <c:pt idx="2861">
                  <c:v>7.5404200000000001</c:v>
                </c:pt>
                <c:pt idx="2862">
                  <c:v>7.5430590000000004</c:v>
                </c:pt>
                <c:pt idx="2863">
                  <c:v>7.5456989999999999</c:v>
                </c:pt>
                <c:pt idx="2864">
                  <c:v>7.5483380000000002</c:v>
                </c:pt>
                <c:pt idx="2865">
                  <c:v>7.5509779999999997</c:v>
                </c:pt>
                <c:pt idx="2866">
                  <c:v>7.553617</c:v>
                </c:pt>
                <c:pt idx="2867">
                  <c:v>7.5562560000000003</c:v>
                </c:pt>
                <c:pt idx="2868">
                  <c:v>7.5588959999999998</c:v>
                </c:pt>
                <c:pt idx="2869">
                  <c:v>7.5615350000000001</c:v>
                </c:pt>
                <c:pt idx="2870">
                  <c:v>7.5641749999999996</c:v>
                </c:pt>
                <c:pt idx="2871">
                  <c:v>7.5668139999999999</c:v>
                </c:pt>
                <c:pt idx="2872">
                  <c:v>7.5694530000000002</c:v>
                </c:pt>
                <c:pt idx="2873">
                  <c:v>7.5720929999999997</c:v>
                </c:pt>
                <c:pt idx="2874">
                  <c:v>7.574732</c:v>
                </c:pt>
                <c:pt idx="2875">
                  <c:v>7.5773720000000004</c:v>
                </c:pt>
                <c:pt idx="2876">
                  <c:v>7.5800109999999998</c:v>
                </c:pt>
                <c:pt idx="2877">
                  <c:v>7.5826510000000003</c:v>
                </c:pt>
                <c:pt idx="2878">
                  <c:v>7.5852899999999996</c:v>
                </c:pt>
                <c:pt idx="2879">
                  <c:v>7.5879289999999999</c:v>
                </c:pt>
                <c:pt idx="2880">
                  <c:v>7.5905690000000003</c:v>
                </c:pt>
                <c:pt idx="2881">
                  <c:v>7.5932079999999997</c:v>
                </c:pt>
                <c:pt idx="2882">
                  <c:v>7.5958480000000002</c:v>
                </c:pt>
                <c:pt idx="2883">
                  <c:v>7.5984870000000004</c:v>
                </c:pt>
                <c:pt idx="2884">
                  <c:v>7.601127</c:v>
                </c:pt>
                <c:pt idx="2885">
                  <c:v>7.6037660000000002</c:v>
                </c:pt>
                <c:pt idx="2886">
                  <c:v>7.6064049999999996</c:v>
                </c:pt>
                <c:pt idx="2887">
                  <c:v>7.6090450000000001</c:v>
                </c:pt>
                <c:pt idx="2888">
                  <c:v>7.6116840000000003</c:v>
                </c:pt>
                <c:pt idx="2889">
                  <c:v>7.6143239999999999</c:v>
                </c:pt>
                <c:pt idx="2890">
                  <c:v>7.6169630000000002</c:v>
                </c:pt>
                <c:pt idx="2891">
                  <c:v>7.6196020000000004</c:v>
                </c:pt>
                <c:pt idx="2892">
                  <c:v>7.622242</c:v>
                </c:pt>
                <c:pt idx="2893">
                  <c:v>7.6248810000000002</c:v>
                </c:pt>
                <c:pt idx="2894">
                  <c:v>7.6275209999999998</c:v>
                </c:pt>
                <c:pt idx="2895">
                  <c:v>7.6301600000000001</c:v>
                </c:pt>
                <c:pt idx="2896">
                  <c:v>7.6327999999999996</c:v>
                </c:pt>
                <c:pt idx="2897">
                  <c:v>7.6354389999999999</c:v>
                </c:pt>
                <c:pt idx="2898">
                  <c:v>7.6380780000000001</c:v>
                </c:pt>
                <c:pt idx="2899">
                  <c:v>7.6407179999999997</c:v>
                </c:pt>
                <c:pt idx="2900">
                  <c:v>7.643357</c:v>
                </c:pt>
                <c:pt idx="2901">
                  <c:v>7.6459970000000004</c:v>
                </c:pt>
                <c:pt idx="2902">
                  <c:v>7.6486359999999998</c:v>
                </c:pt>
                <c:pt idx="2903">
                  <c:v>7.6512760000000002</c:v>
                </c:pt>
                <c:pt idx="2904">
                  <c:v>7.6539149999999996</c:v>
                </c:pt>
                <c:pt idx="2905">
                  <c:v>7.6565539999999999</c:v>
                </c:pt>
                <c:pt idx="2906">
                  <c:v>7.6591940000000003</c:v>
                </c:pt>
                <c:pt idx="2907">
                  <c:v>7.6618329999999997</c:v>
                </c:pt>
                <c:pt idx="2908">
                  <c:v>7.6644730000000001</c:v>
                </c:pt>
                <c:pt idx="2909">
                  <c:v>7.6671120000000004</c:v>
                </c:pt>
                <c:pt idx="2910">
                  <c:v>7.6697509999999998</c:v>
                </c:pt>
                <c:pt idx="2911">
                  <c:v>7.6723910000000002</c:v>
                </c:pt>
                <c:pt idx="2912">
                  <c:v>7.6750299999999996</c:v>
                </c:pt>
                <c:pt idx="2913">
                  <c:v>7.67767</c:v>
                </c:pt>
                <c:pt idx="2914">
                  <c:v>7.6803090000000003</c:v>
                </c:pt>
                <c:pt idx="2915">
                  <c:v>7.6829489999999998</c:v>
                </c:pt>
                <c:pt idx="2916">
                  <c:v>7.6855880000000001</c:v>
                </c:pt>
                <c:pt idx="2917">
                  <c:v>7.6882270000000004</c:v>
                </c:pt>
                <c:pt idx="2918">
                  <c:v>7.6908669999999999</c:v>
                </c:pt>
                <c:pt idx="2919">
                  <c:v>7.6935060000000002</c:v>
                </c:pt>
                <c:pt idx="2920">
                  <c:v>7.6961459999999997</c:v>
                </c:pt>
                <c:pt idx="2921">
                  <c:v>7.698785</c:v>
                </c:pt>
                <c:pt idx="2922">
                  <c:v>7.7014250000000004</c:v>
                </c:pt>
                <c:pt idx="2923">
                  <c:v>7.7040639999999998</c:v>
                </c:pt>
                <c:pt idx="2924">
                  <c:v>7.7067030000000001</c:v>
                </c:pt>
                <c:pt idx="2925">
                  <c:v>7.7093420000000004</c:v>
                </c:pt>
                <c:pt idx="2926">
                  <c:v>7.7119819999999999</c:v>
                </c:pt>
                <c:pt idx="2927">
                  <c:v>7.7146220000000003</c:v>
                </c:pt>
                <c:pt idx="2928">
                  <c:v>7.7172609999999997</c:v>
                </c:pt>
                <c:pt idx="2929">
                  <c:v>7.7199</c:v>
                </c:pt>
                <c:pt idx="2930">
                  <c:v>7.7225400000000004</c:v>
                </c:pt>
                <c:pt idx="2931">
                  <c:v>7.7251789999999998</c:v>
                </c:pt>
                <c:pt idx="2932">
                  <c:v>7.7278180000000001</c:v>
                </c:pt>
                <c:pt idx="2933">
                  <c:v>7.7304579999999996</c:v>
                </c:pt>
                <c:pt idx="2934">
                  <c:v>7.733098</c:v>
                </c:pt>
                <c:pt idx="2935">
                  <c:v>7.7357370000000003</c:v>
                </c:pt>
                <c:pt idx="2936">
                  <c:v>7.7383759999999997</c:v>
                </c:pt>
                <c:pt idx="2937">
                  <c:v>7.7410160000000001</c:v>
                </c:pt>
                <c:pt idx="2938">
                  <c:v>7.7436550000000004</c:v>
                </c:pt>
                <c:pt idx="2939">
                  <c:v>7.7462939999999998</c:v>
                </c:pt>
                <c:pt idx="2940">
                  <c:v>7.7489340000000002</c:v>
                </c:pt>
                <c:pt idx="2941">
                  <c:v>7.7515739999999997</c:v>
                </c:pt>
                <c:pt idx="2942">
                  <c:v>7.754213</c:v>
                </c:pt>
                <c:pt idx="2943">
                  <c:v>7.7568520000000003</c:v>
                </c:pt>
                <c:pt idx="2944">
                  <c:v>7.7594909999999997</c:v>
                </c:pt>
                <c:pt idx="2945">
                  <c:v>7.7621310000000001</c:v>
                </c:pt>
                <c:pt idx="2946">
                  <c:v>7.7647709999999996</c:v>
                </c:pt>
                <c:pt idx="2947">
                  <c:v>7.7674099999999999</c:v>
                </c:pt>
                <c:pt idx="2948">
                  <c:v>7.7700490000000002</c:v>
                </c:pt>
                <c:pt idx="2949">
                  <c:v>7.7726889999999997</c:v>
                </c:pt>
                <c:pt idx="2950">
                  <c:v>7.775328</c:v>
                </c:pt>
                <c:pt idx="2951">
                  <c:v>7.7779670000000003</c:v>
                </c:pt>
                <c:pt idx="2952">
                  <c:v>7.7806069999999998</c:v>
                </c:pt>
                <c:pt idx="2953">
                  <c:v>7.7832470000000002</c:v>
                </c:pt>
                <c:pt idx="2954">
                  <c:v>7.7858859999999996</c:v>
                </c:pt>
                <c:pt idx="2955">
                  <c:v>7.7885249999999999</c:v>
                </c:pt>
                <c:pt idx="2956">
                  <c:v>7.7911650000000003</c:v>
                </c:pt>
                <c:pt idx="2957">
                  <c:v>7.7938039999999997</c:v>
                </c:pt>
                <c:pt idx="2958">
                  <c:v>7.796443</c:v>
                </c:pt>
                <c:pt idx="2959">
                  <c:v>7.7990830000000004</c:v>
                </c:pt>
                <c:pt idx="2960">
                  <c:v>7.801723</c:v>
                </c:pt>
                <c:pt idx="2961">
                  <c:v>7.8043620000000002</c:v>
                </c:pt>
                <c:pt idx="2962">
                  <c:v>7.8070009999999996</c:v>
                </c:pt>
                <c:pt idx="2963">
                  <c:v>7.8096399999999999</c:v>
                </c:pt>
                <c:pt idx="2964">
                  <c:v>7.8122800000000003</c:v>
                </c:pt>
                <c:pt idx="2965">
                  <c:v>7.8149189999999997</c:v>
                </c:pt>
                <c:pt idx="2966">
                  <c:v>7.8175590000000001</c:v>
                </c:pt>
                <c:pt idx="2967">
                  <c:v>7.8201980000000004</c:v>
                </c:pt>
                <c:pt idx="2968">
                  <c:v>7.822838</c:v>
                </c:pt>
                <c:pt idx="2969">
                  <c:v>7.8254770000000002</c:v>
                </c:pt>
                <c:pt idx="2970">
                  <c:v>7.8281159999999996</c:v>
                </c:pt>
                <c:pt idx="2971">
                  <c:v>7.830756</c:v>
                </c:pt>
                <c:pt idx="2972">
                  <c:v>7.8333950000000003</c:v>
                </c:pt>
                <c:pt idx="2973">
                  <c:v>7.8360349999999999</c:v>
                </c:pt>
                <c:pt idx="2974">
                  <c:v>7.8386740000000001</c:v>
                </c:pt>
                <c:pt idx="2975">
                  <c:v>7.8413139999999997</c:v>
                </c:pt>
                <c:pt idx="2976">
                  <c:v>7.843953</c:v>
                </c:pt>
                <c:pt idx="2977">
                  <c:v>7.8465920000000002</c:v>
                </c:pt>
                <c:pt idx="2978">
                  <c:v>7.8492319999999998</c:v>
                </c:pt>
                <c:pt idx="2979">
                  <c:v>7.851871</c:v>
                </c:pt>
                <c:pt idx="2980">
                  <c:v>7.8545109999999996</c:v>
                </c:pt>
                <c:pt idx="2981">
                  <c:v>7.8571499999999999</c:v>
                </c:pt>
                <c:pt idx="2982">
                  <c:v>7.8597890000000001</c:v>
                </c:pt>
                <c:pt idx="2983">
                  <c:v>7.8624289999999997</c:v>
                </c:pt>
                <c:pt idx="2984">
                  <c:v>7.8650679999999999</c:v>
                </c:pt>
                <c:pt idx="2985">
                  <c:v>7.8677080000000004</c:v>
                </c:pt>
                <c:pt idx="2986">
                  <c:v>7.8703469999999998</c:v>
                </c:pt>
                <c:pt idx="2987">
                  <c:v>7.8729870000000002</c:v>
                </c:pt>
                <c:pt idx="2988">
                  <c:v>7.8756259999999996</c:v>
                </c:pt>
                <c:pt idx="2989">
                  <c:v>7.8782649999999999</c:v>
                </c:pt>
                <c:pt idx="2990">
                  <c:v>7.8809050000000003</c:v>
                </c:pt>
                <c:pt idx="2991">
                  <c:v>7.8835439999999997</c:v>
                </c:pt>
                <c:pt idx="2992">
                  <c:v>7.8861840000000001</c:v>
                </c:pt>
                <c:pt idx="2993">
                  <c:v>7.8888230000000004</c:v>
                </c:pt>
                <c:pt idx="2994">
                  <c:v>7.8914629999999999</c:v>
                </c:pt>
                <c:pt idx="2995">
                  <c:v>7.8941020000000002</c:v>
                </c:pt>
                <c:pt idx="2996">
                  <c:v>7.8967409999999996</c:v>
                </c:pt>
                <c:pt idx="2997">
                  <c:v>7.899381</c:v>
                </c:pt>
                <c:pt idx="2998">
                  <c:v>7.9020200000000003</c:v>
                </c:pt>
                <c:pt idx="2999">
                  <c:v>7.9046599999999998</c:v>
                </c:pt>
                <c:pt idx="3000">
                  <c:v>7.9072990000000001</c:v>
                </c:pt>
                <c:pt idx="3001">
                  <c:v>7.9099380000000004</c:v>
                </c:pt>
                <c:pt idx="3002">
                  <c:v>7.9125779999999999</c:v>
                </c:pt>
                <c:pt idx="3003">
                  <c:v>7.9152170000000002</c:v>
                </c:pt>
                <c:pt idx="3004">
                  <c:v>7.9178569999999997</c:v>
                </c:pt>
                <c:pt idx="3005">
                  <c:v>7.920496</c:v>
                </c:pt>
                <c:pt idx="3006">
                  <c:v>7.9231360000000004</c:v>
                </c:pt>
                <c:pt idx="3007">
                  <c:v>7.9257749999999998</c:v>
                </c:pt>
                <c:pt idx="3008">
                  <c:v>7.9284140000000001</c:v>
                </c:pt>
                <c:pt idx="3009">
                  <c:v>7.9310539999999996</c:v>
                </c:pt>
                <c:pt idx="3010">
                  <c:v>7.9336929999999999</c:v>
                </c:pt>
                <c:pt idx="3011">
                  <c:v>7.9363330000000003</c:v>
                </c:pt>
                <c:pt idx="3012">
                  <c:v>7.9389719999999997</c:v>
                </c:pt>
                <c:pt idx="3013">
                  <c:v>7.9416120000000001</c:v>
                </c:pt>
                <c:pt idx="3014">
                  <c:v>7.9442510000000004</c:v>
                </c:pt>
                <c:pt idx="3015">
                  <c:v>7.9468899999999998</c:v>
                </c:pt>
                <c:pt idx="3016">
                  <c:v>7.9495300000000002</c:v>
                </c:pt>
                <c:pt idx="3017">
                  <c:v>7.9521689999999996</c:v>
                </c:pt>
                <c:pt idx="3018">
                  <c:v>7.954809</c:v>
                </c:pt>
                <c:pt idx="3019">
                  <c:v>7.9574480000000003</c:v>
                </c:pt>
                <c:pt idx="3020">
                  <c:v>7.9600869999999997</c:v>
                </c:pt>
                <c:pt idx="3021">
                  <c:v>7.9627270000000001</c:v>
                </c:pt>
                <c:pt idx="3022">
                  <c:v>7.9653660000000004</c:v>
                </c:pt>
                <c:pt idx="3023">
                  <c:v>7.9680059999999999</c:v>
                </c:pt>
                <c:pt idx="3024">
                  <c:v>7.9706450000000002</c:v>
                </c:pt>
                <c:pt idx="3025">
                  <c:v>7.9732849999999997</c:v>
                </c:pt>
                <c:pt idx="3026">
                  <c:v>7.975924</c:v>
                </c:pt>
                <c:pt idx="3027">
                  <c:v>7.9785630000000003</c:v>
                </c:pt>
                <c:pt idx="3028">
                  <c:v>7.9812029999999998</c:v>
                </c:pt>
                <c:pt idx="3029">
                  <c:v>7.9838420000000001</c:v>
                </c:pt>
                <c:pt idx="3030">
                  <c:v>7.9864819999999996</c:v>
                </c:pt>
                <c:pt idx="3031">
                  <c:v>7.9891209999999999</c:v>
                </c:pt>
                <c:pt idx="3032">
                  <c:v>7.9917600000000002</c:v>
                </c:pt>
                <c:pt idx="3033">
                  <c:v>7.9943999999999997</c:v>
                </c:pt>
                <c:pt idx="3034">
                  <c:v>7.9970400000000001</c:v>
                </c:pt>
                <c:pt idx="3035">
                  <c:v>7.9996790000000004</c:v>
                </c:pt>
                <c:pt idx="3036">
                  <c:v>8.0023180000000007</c:v>
                </c:pt>
                <c:pt idx="3037">
                  <c:v>8.0049569999999992</c:v>
                </c:pt>
                <c:pt idx="3038">
                  <c:v>8.0075970000000005</c:v>
                </c:pt>
                <c:pt idx="3039">
                  <c:v>8.0102370000000001</c:v>
                </c:pt>
                <c:pt idx="3040">
                  <c:v>8.0128760000000003</c:v>
                </c:pt>
                <c:pt idx="3041">
                  <c:v>8.0155150000000006</c:v>
                </c:pt>
                <c:pt idx="3042">
                  <c:v>8.0181550000000001</c:v>
                </c:pt>
                <c:pt idx="3043">
                  <c:v>8.0207940000000004</c:v>
                </c:pt>
                <c:pt idx="3044">
                  <c:v>8.023434</c:v>
                </c:pt>
                <c:pt idx="3045">
                  <c:v>8.0260730000000002</c:v>
                </c:pt>
                <c:pt idx="3046">
                  <c:v>8.0287120000000005</c:v>
                </c:pt>
                <c:pt idx="3047">
                  <c:v>8.031352</c:v>
                </c:pt>
                <c:pt idx="3048">
                  <c:v>8.0339910000000003</c:v>
                </c:pt>
                <c:pt idx="3049">
                  <c:v>8.0366309999999999</c:v>
                </c:pt>
                <c:pt idx="3050">
                  <c:v>8.0392700000000001</c:v>
                </c:pt>
                <c:pt idx="3051">
                  <c:v>8.0419090000000004</c:v>
                </c:pt>
                <c:pt idx="3052">
                  <c:v>8.0445489999999999</c:v>
                </c:pt>
                <c:pt idx="3053">
                  <c:v>8.0471889999999995</c:v>
                </c:pt>
                <c:pt idx="3054">
                  <c:v>8.0498279999999998</c:v>
                </c:pt>
                <c:pt idx="3055">
                  <c:v>8.052467</c:v>
                </c:pt>
                <c:pt idx="3056">
                  <c:v>8.0551060000000003</c:v>
                </c:pt>
                <c:pt idx="3057">
                  <c:v>8.0577459999999999</c:v>
                </c:pt>
                <c:pt idx="3058">
                  <c:v>8.0603859999999994</c:v>
                </c:pt>
                <c:pt idx="3059">
                  <c:v>8.0630249999999997</c:v>
                </c:pt>
                <c:pt idx="3060">
                  <c:v>8.0656639999999999</c:v>
                </c:pt>
                <c:pt idx="3061">
                  <c:v>8.0683039999999995</c:v>
                </c:pt>
                <c:pt idx="3062">
                  <c:v>8.0709429999999998</c:v>
                </c:pt>
                <c:pt idx="3063">
                  <c:v>8.0735829999999993</c:v>
                </c:pt>
                <c:pt idx="3064">
                  <c:v>8.0762210000000003</c:v>
                </c:pt>
                <c:pt idx="3065">
                  <c:v>8.0788609999999998</c:v>
                </c:pt>
                <c:pt idx="3066">
                  <c:v>8.0815009999999994</c:v>
                </c:pt>
                <c:pt idx="3067">
                  <c:v>8.0841399999999997</c:v>
                </c:pt>
                <c:pt idx="3068">
                  <c:v>8.0867799999999992</c:v>
                </c:pt>
                <c:pt idx="3069">
                  <c:v>8.0894189999999995</c:v>
                </c:pt>
                <c:pt idx="3070">
                  <c:v>8.0920579999999998</c:v>
                </c:pt>
                <c:pt idx="3071">
                  <c:v>8.0946979999999993</c:v>
                </c:pt>
                <c:pt idx="3072">
                  <c:v>8.0973380000000006</c:v>
                </c:pt>
                <c:pt idx="3073">
                  <c:v>8.0999770000000009</c:v>
                </c:pt>
                <c:pt idx="3074">
                  <c:v>8.1026159999999994</c:v>
                </c:pt>
                <c:pt idx="3075">
                  <c:v>8.1052549999999997</c:v>
                </c:pt>
                <c:pt idx="3076">
                  <c:v>8.1078949999999992</c:v>
                </c:pt>
                <c:pt idx="3077">
                  <c:v>8.1105350000000005</c:v>
                </c:pt>
                <c:pt idx="3078">
                  <c:v>8.1131729999999997</c:v>
                </c:pt>
                <c:pt idx="3079">
                  <c:v>8.1158129999999993</c:v>
                </c:pt>
                <c:pt idx="3080">
                  <c:v>8.1184530000000006</c:v>
                </c:pt>
                <c:pt idx="3081">
                  <c:v>8.1210920000000009</c:v>
                </c:pt>
                <c:pt idx="3082">
                  <c:v>8.1237320000000004</c:v>
                </c:pt>
                <c:pt idx="3083">
                  <c:v>8.1263699999999996</c:v>
                </c:pt>
                <c:pt idx="3084">
                  <c:v>8.1290099999999992</c:v>
                </c:pt>
                <c:pt idx="3085">
                  <c:v>8.1316500000000005</c:v>
                </c:pt>
                <c:pt idx="3086">
                  <c:v>8.1342890000000008</c:v>
                </c:pt>
                <c:pt idx="3087">
                  <c:v>8.1369290000000003</c:v>
                </c:pt>
                <c:pt idx="3088">
                  <c:v>8.1395680000000006</c:v>
                </c:pt>
                <c:pt idx="3089">
                  <c:v>8.1422070000000009</c:v>
                </c:pt>
                <c:pt idx="3090">
                  <c:v>8.1448470000000004</c:v>
                </c:pt>
                <c:pt idx="3091">
                  <c:v>8.1474860000000007</c:v>
                </c:pt>
                <c:pt idx="3092">
                  <c:v>8.1501260000000002</c:v>
                </c:pt>
                <c:pt idx="3093">
                  <c:v>8.1527650000000005</c:v>
                </c:pt>
                <c:pt idx="3094">
                  <c:v>8.1554040000000008</c:v>
                </c:pt>
                <c:pt idx="3095">
                  <c:v>8.1580440000000003</c:v>
                </c:pt>
                <c:pt idx="3096">
                  <c:v>8.1606839999999998</c:v>
                </c:pt>
                <c:pt idx="3097">
                  <c:v>8.1633220000000009</c:v>
                </c:pt>
                <c:pt idx="3098">
                  <c:v>8.1659620000000004</c:v>
                </c:pt>
                <c:pt idx="3099">
                  <c:v>8.1686019999999999</c:v>
                </c:pt>
                <c:pt idx="3100">
                  <c:v>8.1712410000000002</c:v>
                </c:pt>
                <c:pt idx="3101">
                  <c:v>8.1738809999999997</c:v>
                </c:pt>
                <c:pt idx="3102">
                  <c:v>8.1765190000000008</c:v>
                </c:pt>
                <c:pt idx="3103">
                  <c:v>8.1791590000000003</c:v>
                </c:pt>
                <c:pt idx="3104">
                  <c:v>8.1817989999999998</c:v>
                </c:pt>
                <c:pt idx="3105">
                  <c:v>8.1844380000000001</c:v>
                </c:pt>
                <c:pt idx="3106">
                  <c:v>8.1870779999999996</c:v>
                </c:pt>
                <c:pt idx="3107">
                  <c:v>8.1897169999999999</c:v>
                </c:pt>
                <c:pt idx="3108">
                  <c:v>8.1923560000000002</c:v>
                </c:pt>
                <c:pt idx="3109">
                  <c:v>8.1949959999999997</c:v>
                </c:pt>
                <c:pt idx="3110">
                  <c:v>8.197635</c:v>
                </c:pt>
                <c:pt idx="3111">
                  <c:v>8.2002740000000003</c:v>
                </c:pt>
                <c:pt idx="3112">
                  <c:v>8.2029139999999998</c:v>
                </c:pt>
                <c:pt idx="3113">
                  <c:v>8.2055530000000001</c:v>
                </c:pt>
                <c:pt idx="3114">
                  <c:v>8.2081929999999996</c:v>
                </c:pt>
                <c:pt idx="3115">
                  <c:v>8.2108329999999992</c:v>
                </c:pt>
                <c:pt idx="3116">
                  <c:v>8.2134710000000002</c:v>
                </c:pt>
                <c:pt idx="3117">
                  <c:v>8.2161109999999997</c:v>
                </c:pt>
                <c:pt idx="3118">
                  <c:v>8.2187509999999993</c:v>
                </c:pt>
                <c:pt idx="3119">
                  <c:v>8.2213899999999995</c:v>
                </c:pt>
                <c:pt idx="3120">
                  <c:v>8.2240300000000008</c:v>
                </c:pt>
                <c:pt idx="3121">
                  <c:v>8.2266680000000001</c:v>
                </c:pt>
                <c:pt idx="3122">
                  <c:v>8.2293079999999996</c:v>
                </c:pt>
                <c:pt idx="3123">
                  <c:v>8.2319479999999992</c:v>
                </c:pt>
                <c:pt idx="3124">
                  <c:v>8.2345869999999994</c:v>
                </c:pt>
                <c:pt idx="3125">
                  <c:v>8.2372259999999997</c:v>
                </c:pt>
                <c:pt idx="3126">
                  <c:v>8.2398659999999992</c:v>
                </c:pt>
                <c:pt idx="3127">
                  <c:v>8.2425049999999995</c:v>
                </c:pt>
                <c:pt idx="3128">
                  <c:v>8.2451450000000008</c:v>
                </c:pt>
                <c:pt idx="3129">
                  <c:v>8.2477839999999993</c:v>
                </c:pt>
                <c:pt idx="3130">
                  <c:v>8.2504229999999996</c:v>
                </c:pt>
                <c:pt idx="3131">
                  <c:v>8.2530629999999991</c:v>
                </c:pt>
                <c:pt idx="3132">
                  <c:v>8.2557019999999994</c:v>
                </c:pt>
                <c:pt idx="3133">
                  <c:v>8.2583420000000007</c:v>
                </c:pt>
                <c:pt idx="3134">
                  <c:v>8.2609820000000003</c:v>
                </c:pt>
                <c:pt idx="3135">
                  <c:v>8.2636199999999995</c:v>
                </c:pt>
                <c:pt idx="3136">
                  <c:v>8.2662600000000008</c:v>
                </c:pt>
                <c:pt idx="3137">
                  <c:v>8.2689000000000004</c:v>
                </c:pt>
                <c:pt idx="3138">
                  <c:v>8.2715390000000006</c:v>
                </c:pt>
                <c:pt idx="3139">
                  <c:v>8.2741790000000002</c:v>
                </c:pt>
                <c:pt idx="3140">
                  <c:v>8.2768169999999994</c:v>
                </c:pt>
                <c:pt idx="3141">
                  <c:v>8.2794570000000007</c:v>
                </c:pt>
                <c:pt idx="3142">
                  <c:v>8.2820970000000003</c:v>
                </c:pt>
                <c:pt idx="3143">
                  <c:v>8.2847360000000005</c:v>
                </c:pt>
                <c:pt idx="3144">
                  <c:v>8.2873750000000008</c:v>
                </c:pt>
                <c:pt idx="3145">
                  <c:v>8.2900150000000004</c:v>
                </c:pt>
                <c:pt idx="3146">
                  <c:v>8.2926540000000006</c:v>
                </c:pt>
                <c:pt idx="3147">
                  <c:v>8.2952940000000002</c:v>
                </c:pt>
                <c:pt idx="3148">
                  <c:v>8.2979330000000004</c:v>
                </c:pt>
                <c:pt idx="3149">
                  <c:v>8.3005720000000007</c:v>
                </c:pt>
                <c:pt idx="3150">
                  <c:v>8.3032120000000003</c:v>
                </c:pt>
                <c:pt idx="3151">
                  <c:v>8.3058510000000005</c:v>
                </c:pt>
                <c:pt idx="3152">
                  <c:v>8.3084910000000001</c:v>
                </c:pt>
                <c:pt idx="3153">
                  <c:v>8.3111309999999996</c:v>
                </c:pt>
                <c:pt idx="3154">
                  <c:v>8.3137690000000006</c:v>
                </c:pt>
                <c:pt idx="3155">
                  <c:v>8.3164090000000002</c:v>
                </c:pt>
                <c:pt idx="3156">
                  <c:v>8.3190489999999997</c:v>
                </c:pt>
                <c:pt idx="3157">
                  <c:v>8.321688</c:v>
                </c:pt>
                <c:pt idx="3158">
                  <c:v>8.3243270000000003</c:v>
                </c:pt>
                <c:pt idx="3159">
                  <c:v>8.3269660000000005</c:v>
                </c:pt>
                <c:pt idx="3160">
                  <c:v>8.3296060000000001</c:v>
                </c:pt>
                <c:pt idx="3161">
                  <c:v>8.3322459999999996</c:v>
                </c:pt>
                <c:pt idx="3162">
                  <c:v>8.3348849999999999</c:v>
                </c:pt>
                <c:pt idx="3163">
                  <c:v>8.3375240000000002</c:v>
                </c:pt>
                <c:pt idx="3164">
                  <c:v>8.3401639999999997</c:v>
                </c:pt>
                <c:pt idx="3165">
                  <c:v>8.342803</c:v>
                </c:pt>
                <c:pt idx="3166">
                  <c:v>8.3454429999999995</c:v>
                </c:pt>
                <c:pt idx="3167">
                  <c:v>8.3480819999999998</c:v>
                </c:pt>
                <c:pt idx="3168">
                  <c:v>8.3507210000000001</c:v>
                </c:pt>
                <c:pt idx="3169">
                  <c:v>8.3533609999999996</c:v>
                </c:pt>
                <c:pt idx="3170">
                  <c:v>8.3559999999999999</c:v>
                </c:pt>
                <c:pt idx="3171">
                  <c:v>8.3586399999999994</c:v>
                </c:pt>
                <c:pt idx="3172">
                  <c:v>8.3612789999999997</c:v>
                </c:pt>
                <c:pt idx="3173">
                  <c:v>8.363918</c:v>
                </c:pt>
                <c:pt idx="3174">
                  <c:v>8.3665579999999995</c:v>
                </c:pt>
                <c:pt idx="3175">
                  <c:v>8.3691980000000008</c:v>
                </c:pt>
                <c:pt idx="3176">
                  <c:v>8.3718369999999993</c:v>
                </c:pt>
                <c:pt idx="3177">
                  <c:v>8.3744759999999996</c:v>
                </c:pt>
                <c:pt idx="3178">
                  <c:v>8.3771149999999999</c:v>
                </c:pt>
                <c:pt idx="3179">
                  <c:v>8.3797549999999994</c:v>
                </c:pt>
                <c:pt idx="3180">
                  <c:v>8.3823950000000007</c:v>
                </c:pt>
                <c:pt idx="3181">
                  <c:v>8.3850339999999992</c:v>
                </c:pt>
                <c:pt idx="3182">
                  <c:v>8.3876729999999995</c:v>
                </c:pt>
                <c:pt idx="3183">
                  <c:v>8.3903130000000008</c:v>
                </c:pt>
                <c:pt idx="3184">
                  <c:v>8.3929519999999993</c:v>
                </c:pt>
                <c:pt idx="3185">
                  <c:v>8.3955920000000006</c:v>
                </c:pt>
                <c:pt idx="3186">
                  <c:v>8.3982309999999991</c:v>
                </c:pt>
                <c:pt idx="3187">
                  <c:v>8.4008699999999994</c:v>
                </c:pt>
                <c:pt idx="3188">
                  <c:v>8.4035100000000007</c:v>
                </c:pt>
                <c:pt idx="3189">
                  <c:v>8.4061489999999992</c:v>
                </c:pt>
                <c:pt idx="3190">
                  <c:v>8.4087890000000005</c:v>
                </c:pt>
                <c:pt idx="3191">
                  <c:v>8.4114280000000008</c:v>
                </c:pt>
                <c:pt idx="3192">
                  <c:v>8.4140669999999993</c:v>
                </c:pt>
                <c:pt idx="3193">
                  <c:v>8.4167070000000006</c:v>
                </c:pt>
                <c:pt idx="3194">
                  <c:v>8.4193470000000001</c:v>
                </c:pt>
                <c:pt idx="3195">
                  <c:v>8.4219860000000004</c:v>
                </c:pt>
                <c:pt idx="3196">
                  <c:v>8.4246250000000007</c:v>
                </c:pt>
                <c:pt idx="3197">
                  <c:v>8.4272639999999992</c:v>
                </c:pt>
                <c:pt idx="3198">
                  <c:v>8.4299040000000005</c:v>
                </c:pt>
                <c:pt idx="3199">
                  <c:v>8.432544</c:v>
                </c:pt>
                <c:pt idx="3200">
                  <c:v>8.4351830000000003</c:v>
                </c:pt>
                <c:pt idx="3201">
                  <c:v>8.4378220000000006</c:v>
                </c:pt>
                <c:pt idx="3202">
                  <c:v>8.4404620000000001</c:v>
                </c:pt>
                <c:pt idx="3203">
                  <c:v>8.4431010000000004</c:v>
                </c:pt>
                <c:pt idx="3204">
                  <c:v>8.4457409999999999</c:v>
                </c:pt>
                <c:pt idx="3205">
                  <c:v>8.4483800000000002</c:v>
                </c:pt>
                <c:pt idx="3206">
                  <c:v>8.4510190000000005</c:v>
                </c:pt>
                <c:pt idx="3207">
                  <c:v>8.453659</c:v>
                </c:pt>
                <c:pt idx="3208">
                  <c:v>8.4562980000000003</c:v>
                </c:pt>
                <c:pt idx="3209">
                  <c:v>8.4589379999999998</c:v>
                </c:pt>
                <c:pt idx="3210">
                  <c:v>8.4615770000000001</c:v>
                </c:pt>
                <c:pt idx="3211">
                  <c:v>8.4642160000000004</c:v>
                </c:pt>
                <c:pt idx="3212">
                  <c:v>8.4668559999999999</c:v>
                </c:pt>
                <c:pt idx="3213">
                  <c:v>8.4694959999999995</c:v>
                </c:pt>
                <c:pt idx="3214">
                  <c:v>8.4721349999999997</c:v>
                </c:pt>
                <c:pt idx="3215">
                  <c:v>8.474774</c:v>
                </c:pt>
                <c:pt idx="3216">
                  <c:v>8.4774130000000003</c:v>
                </c:pt>
                <c:pt idx="3217">
                  <c:v>8.4800529999999998</c:v>
                </c:pt>
                <c:pt idx="3218">
                  <c:v>8.4826929999999994</c:v>
                </c:pt>
                <c:pt idx="3219">
                  <c:v>8.4853319999999997</c:v>
                </c:pt>
                <c:pt idx="3220">
                  <c:v>8.4879709999999999</c:v>
                </c:pt>
                <c:pt idx="3221">
                  <c:v>8.4906109999999995</c:v>
                </c:pt>
                <c:pt idx="3222">
                  <c:v>8.4932499999999997</c:v>
                </c:pt>
                <c:pt idx="3223">
                  <c:v>8.4958899999999993</c:v>
                </c:pt>
                <c:pt idx="3224">
                  <c:v>8.4985280000000003</c:v>
                </c:pt>
                <c:pt idx="3225">
                  <c:v>8.5011679999999998</c:v>
                </c:pt>
                <c:pt idx="3226">
                  <c:v>8.5038079999999994</c:v>
                </c:pt>
                <c:pt idx="3227">
                  <c:v>8.5064469999999996</c:v>
                </c:pt>
                <c:pt idx="3228">
                  <c:v>8.5090869999999992</c:v>
                </c:pt>
                <c:pt idx="3229">
                  <c:v>8.5117259999999995</c:v>
                </c:pt>
                <c:pt idx="3230">
                  <c:v>8.5143649999999997</c:v>
                </c:pt>
                <c:pt idx="3231">
                  <c:v>8.5170049999999993</c:v>
                </c:pt>
                <c:pt idx="3232">
                  <c:v>8.5196450000000006</c:v>
                </c:pt>
                <c:pt idx="3233">
                  <c:v>8.5222840000000009</c:v>
                </c:pt>
                <c:pt idx="3234">
                  <c:v>8.5249229999999994</c:v>
                </c:pt>
                <c:pt idx="3235">
                  <c:v>8.5275619999999996</c:v>
                </c:pt>
                <c:pt idx="3236">
                  <c:v>8.5302019999999992</c:v>
                </c:pt>
                <c:pt idx="3237">
                  <c:v>8.5328420000000005</c:v>
                </c:pt>
                <c:pt idx="3238">
                  <c:v>8.5354799999999997</c:v>
                </c:pt>
                <c:pt idx="3239">
                  <c:v>8.5381199999999993</c:v>
                </c:pt>
                <c:pt idx="3240">
                  <c:v>8.5407600000000006</c:v>
                </c:pt>
                <c:pt idx="3241">
                  <c:v>8.5433990000000009</c:v>
                </c:pt>
                <c:pt idx="3242">
                  <c:v>8.5460390000000004</c:v>
                </c:pt>
                <c:pt idx="3243">
                  <c:v>8.5486769999999996</c:v>
                </c:pt>
                <c:pt idx="3244">
                  <c:v>8.5513169999999992</c:v>
                </c:pt>
                <c:pt idx="3245">
                  <c:v>8.5539570000000005</c:v>
                </c:pt>
                <c:pt idx="3246">
                  <c:v>8.5565960000000008</c:v>
                </c:pt>
                <c:pt idx="3247">
                  <c:v>8.5592360000000003</c:v>
                </c:pt>
                <c:pt idx="3248">
                  <c:v>8.5618750000000006</c:v>
                </c:pt>
                <c:pt idx="3249">
                  <c:v>8.5645140000000008</c:v>
                </c:pt>
                <c:pt idx="3250">
                  <c:v>8.5671540000000004</c:v>
                </c:pt>
                <c:pt idx="3251">
                  <c:v>8.5697939999999999</c:v>
                </c:pt>
                <c:pt idx="3252">
                  <c:v>8.5724330000000002</c:v>
                </c:pt>
                <c:pt idx="3253">
                  <c:v>8.5750720000000005</c:v>
                </c:pt>
                <c:pt idx="3254">
                  <c:v>8.5777110000000008</c:v>
                </c:pt>
                <c:pt idx="3255">
                  <c:v>8.5803510000000003</c:v>
                </c:pt>
                <c:pt idx="3256">
                  <c:v>8.5829909999999998</c:v>
                </c:pt>
                <c:pt idx="3257">
                  <c:v>8.5856290000000008</c:v>
                </c:pt>
                <c:pt idx="3258">
                  <c:v>8.5882690000000004</c:v>
                </c:pt>
                <c:pt idx="3259">
                  <c:v>8.5909089999999999</c:v>
                </c:pt>
                <c:pt idx="3260">
                  <c:v>8.5935480000000002</c:v>
                </c:pt>
                <c:pt idx="3261">
                  <c:v>8.5961879999999997</c:v>
                </c:pt>
                <c:pt idx="3262">
                  <c:v>8.5988260000000007</c:v>
                </c:pt>
                <c:pt idx="3263">
                  <c:v>8.6014660000000003</c:v>
                </c:pt>
                <c:pt idx="3264">
                  <c:v>8.6041059999999998</c:v>
                </c:pt>
                <c:pt idx="3265">
                  <c:v>8.6067450000000001</c:v>
                </c:pt>
                <c:pt idx="3266">
                  <c:v>8.6093849999999996</c:v>
                </c:pt>
                <c:pt idx="3267">
                  <c:v>8.6120239999999999</c:v>
                </c:pt>
                <c:pt idx="3268">
                  <c:v>8.6146630000000002</c:v>
                </c:pt>
                <c:pt idx="3269">
                  <c:v>8.6173029999999997</c:v>
                </c:pt>
                <c:pt idx="3270">
                  <c:v>8.6199429999999992</c:v>
                </c:pt>
                <c:pt idx="3271">
                  <c:v>8.6225810000000003</c:v>
                </c:pt>
                <c:pt idx="3272">
                  <c:v>8.6252209999999998</c:v>
                </c:pt>
                <c:pt idx="3273">
                  <c:v>8.6278600000000001</c:v>
                </c:pt>
                <c:pt idx="3274">
                  <c:v>8.6304999999999996</c:v>
                </c:pt>
                <c:pt idx="3275">
                  <c:v>8.6331399999999991</c:v>
                </c:pt>
                <c:pt idx="3276">
                  <c:v>8.6357780000000002</c:v>
                </c:pt>
                <c:pt idx="3277">
                  <c:v>8.6384179999999997</c:v>
                </c:pt>
                <c:pt idx="3278">
                  <c:v>8.6410579999999992</c:v>
                </c:pt>
                <c:pt idx="3279">
                  <c:v>8.6436969999999995</c:v>
                </c:pt>
                <c:pt idx="3280">
                  <c:v>8.6463370000000008</c:v>
                </c:pt>
                <c:pt idx="3281">
                  <c:v>8.6489750000000001</c:v>
                </c:pt>
                <c:pt idx="3282">
                  <c:v>8.6516149999999996</c:v>
                </c:pt>
                <c:pt idx="3283">
                  <c:v>8.6542549999999991</c:v>
                </c:pt>
                <c:pt idx="3284">
                  <c:v>8.6568939999999994</c:v>
                </c:pt>
                <c:pt idx="3285">
                  <c:v>8.6595340000000007</c:v>
                </c:pt>
                <c:pt idx="3286">
                  <c:v>8.6621729999999992</c:v>
                </c:pt>
                <c:pt idx="3287">
                  <c:v>8.6648119999999995</c:v>
                </c:pt>
                <c:pt idx="3288">
                  <c:v>8.6674520000000008</c:v>
                </c:pt>
                <c:pt idx="3289">
                  <c:v>8.6700920000000004</c:v>
                </c:pt>
                <c:pt idx="3290">
                  <c:v>8.6727299999999996</c:v>
                </c:pt>
                <c:pt idx="3291">
                  <c:v>8.6753699999999991</c:v>
                </c:pt>
                <c:pt idx="3292">
                  <c:v>8.6780089999999994</c:v>
                </c:pt>
                <c:pt idx="3293">
                  <c:v>8.6806490000000007</c:v>
                </c:pt>
                <c:pt idx="3294">
                  <c:v>8.6832890000000003</c:v>
                </c:pt>
                <c:pt idx="3295">
                  <c:v>8.6859269999999995</c:v>
                </c:pt>
                <c:pt idx="3296">
                  <c:v>8.6885670000000008</c:v>
                </c:pt>
                <c:pt idx="3297">
                  <c:v>8.6912070000000003</c:v>
                </c:pt>
                <c:pt idx="3298">
                  <c:v>8.6938460000000006</c:v>
                </c:pt>
                <c:pt idx="3299">
                  <c:v>8.6964860000000002</c:v>
                </c:pt>
                <c:pt idx="3300">
                  <c:v>8.6991239999999994</c:v>
                </c:pt>
                <c:pt idx="3301">
                  <c:v>8.7017640000000007</c:v>
                </c:pt>
                <c:pt idx="3302">
                  <c:v>8.7044040000000003</c:v>
                </c:pt>
                <c:pt idx="3303">
                  <c:v>8.7070430000000005</c:v>
                </c:pt>
                <c:pt idx="3304">
                  <c:v>8.7096820000000008</c:v>
                </c:pt>
                <c:pt idx="3305">
                  <c:v>8.7123220000000003</c:v>
                </c:pt>
                <c:pt idx="3306">
                  <c:v>8.7149610000000006</c:v>
                </c:pt>
                <c:pt idx="3307">
                  <c:v>8.7176010000000002</c:v>
                </c:pt>
                <c:pt idx="3308">
                  <c:v>8.7202400000000004</c:v>
                </c:pt>
                <c:pt idx="3309">
                  <c:v>8.7228790000000007</c:v>
                </c:pt>
                <c:pt idx="3310">
                  <c:v>8.7255190000000002</c:v>
                </c:pt>
                <c:pt idx="3311">
                  <c:v>8.7281580000000005</c:v>
                </c:pt>
                <c:pt idx="3312">
                  <c:v>8.7307980000000001</c:v>
                </c:pt>
                <c:pt idx="3313">
                  <c:v>8.7334379999999996</c:v>
                </c:pt>
                <c:pt idx="3314">
                  <c:v>8.7360760000000006</c:v>
                </c:pt>
                <c:pt idx="3315">
                  <c:v>8.7387160000000002</c:v>
                </c:pt>
                <c:pt idx="3316">
                  <c:v>8.7413559999999997</c:v>
                </c:pt>
                <c:pt idx="3317">
                  <c:v>8.743995</c:v>
                </c:pt>
                <c:pt idx="3318">
                  <c:v>8.7466340000000002</c:v>
                </c:pt>
                <c:pt idx="3319">
                  <c:v>8.7492730000000005</c:v>
                </c:pt>
                <c:pt idx="3320">
                  <c:v>8.7519130000000001</c:v>
                </c:pt>
                <c:pt idx="3321">
                  <c:v>8.7545529999999996</c:v>
                </c:pt>
                <c:pt idx="3322">
                  <c:v>8.7571919999999999</c:v>
                </c:pt>
                <c:pt idx="3323">
                  <c:v>8.7598310000000001</c:v>
                </c:pt>
                <c:pt idx="3324">
                  <c:v>8.7624709999999997</c:v>
                </c:pt>
                <c:pt idx="3325">
                  <c:v>8.76511</c:v>
                </c:pt>
                <c:pt idx="3326">
                  <c:v>8.7677499999999995</c:v>
                </c:pt>
                <c:pt idx="3327">
                  <c:v>8.7703889999999998</c:v>
                </c:pt>
                <c:pt idx="3328">
                  <c:v>8.773028</c:v>
                </c:pt>
                <c:pt idx="3329">
                  <c:v>8.7756679999999996</c:v>
                </c:pt>
                <c:pt idx="3330">
                  <c:v>8.7783069999999999</c:v>
                </c:pt>
                <c:pt idx="3331">
                  <c:v>8.7809469999999994</c:v>
                </c:pt>
                <c:pt idx="3332">
                  <c:v>8.7835870000000007</c:v>
                </c:pt>
                <c:pt idx="3333">
                  <c:v>8.786225</c:v>
                </c:pt>
                <c:pt idx="3334">
                  <c:v>8.7888649999999995</c:v>
                </c:pt>
                <c:pt idx="3335">
                  <c:v>8.7915050000000008</c:v>
                </c:pt>
                <c:pt idx="3336">
                  <c:v>8.7941439999999993</c:v>
                </c:pt>
                <c:pt idx="3337">
                  <c:v>8.7967829999999996</c:v>
                </c:pt>
                <c:pt idx="3338">
                  <c:v>8.7994219999999999</c:v>
                </c:pt>
                <c:pt idx="3339">
                  <c:v>8.8020619999999994</c:v>
                </c:pt>
                <c:pt idx="3340">
                  <c:v>8.8047020000000007</c:v>
                </c:pt>
                <c:pt idx="3341">
                  <c:v>8.8073409999999992</c:v>
                </c:pt>
                <c:pt idx="3342">
                  <c:v>8.8099799999999995</c:v>
                </c:pt>
                <c:pt idx="3343">
                  <c:v>8.8126200000000008</c:v>
                </c:pt>
                <c:pt idx="3344">
                  <c:v>8.8152589999999993</c:v>
                </c:pt>
                <c:pt idx="3345">
                  <c:v>8.8178990000000006</c:v>
                </c:pt>
                <c:pt idx="3346">
                  <c:v>8.8205380000000009</c:v>
                </c:pt>
                <c:pt idx="3347">
                  <c:v>8.8231769999999994</c:v>
                </c:pt>
                <c:pt idx="3348">
                  <c:v>8.8258170000000007</c:v>
                </c:pt>
                <c:pt idx="3349">
                  <c:v>8.8284559999999992</c:v>
                </c:pt>
                <c:pt idx="3350">
                  <c:v>8.8310960000000005</c:v>
                </c:pt>
                <c:pt idx="3351">
                  <c:v>8.8337350000000008</c:v>
                </c:pt>
                <c:pt idx="3352">
                  <c:v>8.8363739999999993</c:v>
                </c:pt>
                <c:pt idx="3353">
                  <c:v>8.8390140000000006</c:v>
                </c:pt>
                <c:pt idx="3354">
                  <c:v>8.8416540000000001</c:v>
                </c:pt>
                <c:pt idx="3355">
                  <c:v>8.8442930000000004</c:v>
                </c:pt>
                <c:pt idx="3356">
                  <c:v>8.8469320000000007</c:v>
                </c:pt>
                <c:pt idx="3357">
                  <c:v>8.8495709999999992</c:v>
                </c:pt>
                <c:pt idx="3358">
                  <c:v>8.8522110000000005</c:v>
                </c:pt>
                <c:pt idx="3359">
                  <c:v>8.854851</c:v>
                </c:pt>
                <c:pt idx="3360">
                  <c:v>8.8574900000000003</c:v>
                </c:pt>
                <c:pt idx="3361">
                  <c:v>8.8601290000000006</c:v>
                </c:pt>
                <c:pt idx="3362">
                  <c:v>8.8627690000000001</c:v>
                </c:pt>
                <c:pt idx="3363">
                  <c:v>8.8654080000000004</c:v>
                </c:pt>
                <c:pt idx="3364">
                  <c:v>8.8680479999999999</c:v>
                </c:pt>
                <c:pt idx="3365">
                  <c:v>8.8706870000000002</c:v>
                </c:pt>
                <c:pt idx="3366">
                  <c:v>8.8733260000000005</c:v>
                </c:pt>
                <c:pt idx="3367">
                  <c:v>8.875966</c:v>
                </c:pt>
                <c:pt idx="3368">
                  <c:v>8.8786050000000003</c:v>
                </c:pt>
                <c:pt idx="3369">
                  <c:v>8.8812449999999998</c:v>
                </c:pt>
                <c:pt idx="3370">
                  <c:v>8.8838840000000001</c:v>
                </c:pt>
                <c:pt idx="3371">
                  <c:v>8.8865230000000004</c:v>
                </c:pt>
                <c:pt idx="3372">
                  <c:v>8.8891629999999999</c:v>
                </c:pt>
                <c:pt idx="3373">
                  <c:v>8.8918029999999995</c:v>
                </c:pt>
                <c:pt idx="3374">
                  <c:v>8.8944419999999997</c:v>
                </c:pt>
                <c:pt idx="3375">
                  <c:v>8.897081</c:v>
                </c:pt>
                <c:pt idx="3376">
                  <c:v>8.8997200000000003</c:v>
                </c:pt>
                <c:pt idx="3377">
                  <c:v>8.9023599999999998</c:v>
                </c:pt>
                <c:pt idx="3378">
                  <c:v>8.9049999999999994</c:v>
                </c:pt>
                <c:pt idx="3379">
                  <c:v>8.9076389999999996</c:v>
                </c:pt>
                <c:pt idx="3380">
                  <c:v>8.9102779999999999</c:v>
                </c:pt>
                <c:pt idx="3381">
                  <c:v>8.9129179999999995</c:v>
                </c:pt>
                <c:pt idx="3382">
                  <c:v>8.9155569999999997</c:v>
                </c:pt>
                <c:pt idx="3383">
                  <c:v>8.9181969999999993</c:v>
                </c:pt>
                <c:pt idx="3384">
                  <c:v>8.9208350000000003</c:v>
                </c:pt>
                <c:pt idx="3385">
                  <c:v>8.9234749999999998</c:v>
                </c:pt>
                <c:pt idx="3386">
                  <c:v>8.9261149999999994</c:v>
                </c:pt>
                <c:pt idx="3387">
                  <c:v>8.9287539999999996</c:v>
                </c:pt>
                <c:pt idx="3388">
                  <c:v>8.9313939999999992</c:v>
                </c:pt>
                <c:pt idx="3389">
                  <c:v>8.9340329999999994</c:v>
                </c:pt>
                <c:pt idx="3390">
                  <c:v>8.9366719999999997</c:v>
                </c:pt>
                <c:pt idx="3391">
                  <c:v>8.9393119999999993</c:v>
                </c:pt>
                <c:pt idx="3392">
                  <c:v>8.9419520000000006</c:v>
                </c:pt>
                <c:pt idx="3393">
                  <c:v>8.9445910000000008</c:v>
                </c:pt>
                <c:pt idx="3394">
                  <c:v>8.9472299999999994</c:v>
                </c:pt>
                <c:pt idx="3395">
                  <c:v>8.9498689999999996</c:v>
                </c:pt>
                <c:pt idx="3396">
                  <c:v>8.9525089999999992</c:v>
                </c:pt>
                <c:pt idx="3397">
                  <c:v>8.9551490000000005</c:v>
                </c:pt>
                <c:pt idx="3398">
                  <c:v>8.9577880000000007</c:v>
                </c:pt>
                <c:pt idx="3399">
                  <c:v>8.9604269999999993</c:v>
                </c:pt>
                <c:pt idx="3400">
                  <c:v>8.9630670000000006</c:v>
                </c:pt>
                <c:pt idx="3401">
                  <c:v>8.9657060000000008</c:v>
                </c:pt>
                <c:pt idx="3402">
                  <c:v>8.9683460000000004</c:v>
                </c:pt>
                <c:pt idx="3403">
                  <c:v>8.9709839999999996</c:v>
                </c:pt>
                <c:pt idx="3404">
                  <c:v>8.9736239999999992</c:v>
                </c:pt>
                <c:pt idx="3405">
                  <c:v>8.9762640000000005</c:v>
                </c:pt>
                <c:pt idx="3406">
                  <c:v>8.9789030000000007</c:v>
                </c:pt>
                <c:pt idx="3407">
                  <c:v>8.9815430000000003</c:v>
                </c:pt>
                <c:pt idx="3408">
                  <c:v>8.9841820000000006</c:v>
                </c:pt>
                <c:pt idx="3409">
                  <c:v>8.9868210000000008</c:v>
                </c:pt>
                <c:pt idx="3410">
                  <c:v>8.9894610000000004</c:v>
                </c:pt>
                <c:pt idx="3411">
                  <c:v>8.9921009999999999</c:v>
                </c:pt>
                <c:pt idx="3412">
                  <c:v>8.9947400000000002</c:v>
                </c:pt>
                <c:pt idx="3413">
                  <c:v>8.9973790000000005</c:v>
                </c:pt>
                <c:pt idx="3414">
                  <c:v>9.0000180000000007</c:v>
                </c:pt>
                <c:pt idx="3415">
                  <c:v>9.0026580000000003</c:v>
                </c:pt>
                <c:pt idx="3416">
                  <c:v>9.0052979999999998</c:v>
                </c:pt>
                <c:pt idx="3417">
                  <c:v>9.0079360000000008</c:v>
                </c:pt>
                <c:pt idx="3418">
                  <c:v>9.0105760000000004</c:v>
                </c:pt>
                <c:pt idx="3419">
                  <c:v>9.0132159999999999</c:v>
                </c:pt>
                <c:pt idx="3420">
                  <c:v>9.0158550000000002</c:v>
                </c:pt>
                <c:pt idx="3421">
                  <c:v>9.0184949999999997</c:v>
                </c:pt>
                <c:pt idx="3422">
                  <c:v>9.0211330000000007</c:v>
                </c:pt>
                <c:pt idx="3423">
                  <c:v>9.0237730000000003</c:v>
                </c:pt>
                <c:pt idx="3424">
                  <c:v>9.0264129999999998</c:v>
                </c:pt>
                <c:pt idx="3425">
                  <c:v>9.0290520000000001</c:v>
                </c:pt>
                <c:pt idx="3426">
                  <c:v>9.0316919999999996</c:v>
                </c:pt>
                <c:pt idx="3427">
                  <c:v>9.0343309999999999</c:v>
                </c:pt>
                <c:pt idx="3428">
                  <c:v>9.0369700000000002</c:v>
                </c:pt>
                <c:pt idx="3429">
                  <c:v>9.0396099999999997</c:v>
                </c:pt>
                <c:pt idx="3430">
                  <c:v>9.0422499999999992</c:v>
                </c:pt>
                <c:pt idx="3431">
                  <c:v>9.0448880000000003</c:v>
                </c:pt>
                <c:pt idx="3432">
                  <c:v>9.0475279999999998</c:v>
                </c:pt>
                <c:pt idx="3433">
                  <c:v>9.0501670000000001</c:v>
                </c:pt>
                <c:pt idx="3434">
                  <c:v>9.0528069999999996</c:v>
                </c:pt>
                <c:pt idx="3435">
                  <c:v>9.0554469999999991</c:v>
                </c:pt>
                <c:pt idx="3436">
                  <c:v>9.0580850000000002</c:v>
                </c:pt>
                <c:pt idx="3437">
                  <c:v>9.0607249999999997</c:v>
                </c:pt>
                <c:pt idx="3438">
                  <c:v>9.0633649999999992</c:v>
                </c:pt>
                <c:pt idx="3439">
                  <c:v>9.0660039999999995</c:v>
                </c:pt>
                <c:pt idx="3440">
                  <c:v>9.0686440000000008</c:v>
                </c:pt>
                <c:pt idx="3441">
                  <c:v>9.0712820000000001</c:v>
                </c:pt>
                <c:pt idx="3442">
                  <c:v>9.0739219999999996</c:v>
                </c:pt>
                <c:pt idx="3443">
                  <c:v>9.0765619999999991</c:v>
                </c:pt>
                <c:pt idx="3444">
                  <c:v>9.0792009999999994</c:v>
                </c:pt>
                <c:pt idx="3445">
                  <c:v>9.0818410000000007</c:v>
                </c:pt>
                <c:pt idx="3446">
                  <c:v>9.0844799999999992</c:v>
                </c:pt>
                <c:pt idx="3447">
                  <c:v>9.0871189999999995</c:v>
                </c:pt>
                <c:pt idx="3448">
                  <c:v>9.0897590000000008</c:v>
                </c:pt>
                <c:pt idx="3449">
                  <c:v>9.0923990000000003</c:v>
                </c:pt>
                <c:pt idx="3450">
                  <c:v>9.0950369999999996</c:v>
                </c:pt>
                <c:pt idx="3451">
                  <c:v>9.0976769999999991</c:v>
                </c:pt>
                <c:pt idx="3452">
                  <c:v>9.1003159999999994</c:v>
                </c:pt>
                <c:pt idx="3453">
                  <c:v>9.1029560000000007</c:v>
                </c:pt>
                <c:pt idx="3454">
                  <c:v>9.1055960000000002</c:v>
                </c:pt>
                <c:pt idx="3455">
                  <c:v>9.1082339999999995</c:v>
                </c:pt>
                <c:pt idx="3456">
                  <c:v>9.1108740000000008</c:v>
                </c:pt>
                <c:pt idx="3457">
                  <c:v>9.1135140000000003</c:v>
                </c:pt>
                <c:pt idx="3458">
                  <c:v>9.1161530000000006</c:v>
                </c:pt>
                <c:pt idx="3459">
                  <c:v>9.1187930000000001</c:v>
                </c:pt>
                <c:pt idx="3460">
                  <c:v>9.1214309999999994</c:v>
                </c:pt>
                <c:pt idx="3461">
                  <c:v>9.1240710000000007</c:v>
                </c:pt>
                <c:pt idx="3462">
                  <c:v>9.1267110000000002</c:v>
                </c:pt>
                <c:pt idx="3463">
                  <c:v>9.1293500000000005</c:v>
                </c:pt>
                <c:pt idx="3464">
                  <c:v>9.1319890000000008</c:v>
                </c:pt>
                <c:pt idx="3465">
                  <c:v>9.1346290000000003</c:v>
                </c:pt>
                <c:pt idx="3466">
                  <c:v>9.1372680000000006</c:v>
                </c:pt>
                <c:pt idx="3467">
                  <c:v>9.1399080000000001</c:v>
                </c:pt>
                <c:pt idx="3468">
                  <c:v>9.1425479999999997</c:v>
                </c:pt>
                <c:pt idx="3469">
                  <c:v>9.1451860000000007</c:v>
                </c:pt>
                <c:pt idx="3470">
                  <c:v>9.1478260000000002</c:v>
                </c:pt>
                <c:pt idx="3471">
                  <c:v>9.1504650000000005</c:v>
                </c:pt>
                <c:pt idx="3472">
                  <c:v>9.153105</c:v>
                </c:pt>
                <c:pt idx="3473">
                  <c:v>9.1557449999999996</c:v>
                </c:pt>
                <c:pt idx="3474">
                  <c:v>9.1583830000000006</c:v>
                </c:pt>
                <c:pt idx="3475">
                  <c:v>9.1610230000000001</c:v>
                </c:pt>
                <c:pt idx="3476">
                  <c:v>9.1636629999999997</c:v>
                </c:pt>
                <c:pt idx="3477">
                  <c:v>9.1663019999999999</c:v>
                </c:pt>
                <c:pt idx="3478">
                  <c:v>9.1689410000000002</c:v>
                </c:pt>
                <c:pt idx="3479">
                  <c:v>9.1715800000000005</c:v>
                </c:pt>
                <c:pt idx="3480">
                  <c:v>9.17422</c:v>
                </c:pt>
                <c:pt idx="3481">
                  <c:v>9.1768599999999996</c:v>
                </c:pt>
                <c:pt idx="3482">
                  <c:v>9.1794989999999999</c:v>
                </c:pt>
                <c:pt idx="3483">
                  <c:v>9.1821380000000001</c:v>
                </c:pt>
                <c:pt idx="3484">
                  <c:v>9.1847779999999997</c:v>
                </c:pt>
                <c:pt idx="3485">
                  <c:v>9.1874169999999999</c:v>
                </c:pt>
                <c:pt idx="3486">
                  <c:v>9.1900569999999995</c:v>
                </c:pt>
                <c:pt idx="3487">
                  <c:v>9.1926970000000008</c:v>
                </c:pt>
                <c:pt idx="3488">
                  <c:v>9.195335</c:v>
                </c:pt>
                <c:pt idx="3489">
                  <c:v>9.1979749999999996</c:v>
                </c:pt>
                <c:pt idx="3490">
                  <c:v>9.2006139999999998</c:v>
                </c:pt>
                <c:pt idx="3491">
                  <c:v>9.2032539999999994</c:v>
                </c:pt>
                <c:pt idx="3492">
                  <c:v>9.2058940000000007</c:v>
                </c:pt>
                <c:pt idx="3493">
                  <c:v>9.2085319999999999</c:v>
                </c:pt>
                <c:pt idx="3494">
                  <c:v>9.2111719999999995</c:v>
                </c:pt>
                <c:pt idx="3495">
                  <c:v>9.2138120000000008</c:v>
                </c:pt>
                <c:pt idx="3496">
                  <c:v>9.2164509999999993</c:v>
                </c:pt>
                <c:pt idx="3497">
                  <c:v>9.2190899999999996</c:v>
                </c:pt>
                <c:pt idx="3498">
                  <c:v>9.2217289999999998</c:v>
                </c:pt>
                <c:pt idx="3499">
                  <c:v>9.2243689999999994</c:v>
                </c:pt>
                <c:pt idx="3500">
                  <c:v>9.2270090000000007</c:v>
                </c:pt>
                <c:pt idx="3501">
                  <c:v>9.2296479999999992</c:v>
                </c:pt>
                <c:pt idx="3502">
                  <c:v>9.2322869999999995</c:v>
                </c:pt>
                <c:pt idx="3503">
                  <c:v>9.2349270000000008</c:v>
                </c:pt>
                <c:pt idx="3504">
                  <c:v>9.2375659999999993</c:v>
                </c:pt>
                <c:pt idx="3505">
                  <c:v>9.2402060000000006</c:v>
                </c:pt>
                <c:pt idx="3506">
                  <c:v>9.2428460000000001</c:v>
                </c:pt>
                <c:pt idx="3507">
                  <c:v>9.2454839999999994</c:v>
                </c:pt>
                <c:pt idx="3508">
                  <c:v>9.2481240000000007</c:v>
                </c:pt>
                <c:pt idx="3509">
                  <c:v>9.2507629999999992</c:v>
                </c:pt>
                <c:pt idx="3510">
                  <c:v>9.2534030000000005</c:v>
                </c:pt>
                <c:pt idx="3511">
                  <c:v>9.2560420000000008</c:v>
                </c:pt>
                <c:pt idx="3512">
                  <c:v>9.2586809999999993</c:v>
                </c:pt>
                <c:pt idx="3513">
                  <c:v>9.2613210000000006</c:v>
                </c:pt>
                <c:pt idx="3514">
                  <c:v>9.2639610000000001</c:v>
                </c:pt>
                <c:pt idx="3515">
                  <c:v>9.2666000000000004</c:v>
                </c:pt>
                <c:pt idx="3516">
                  <c:v>9.2692390000000007</c:v>
                </c:pt>
                <c:pt idx="3517">
                  <c:v>9.2718779999999992</c:v>
                </c:pt>
                <c:pt idx="3518">
                  <c:v>9.2745180000000005</c:v>
                </c:pt>
                <c:pt idx="3519">
                  <c:v>9.277158</c:v>
                </c:pt>
                <c:pt idx="3520">
                  <c:v>9.2797970000000003</c:v>
                </c:pt>
                <c:pt idx="3521">
                  <c:v>9.2824360000000006</c:v>
                </c:pt>
                <c:pt idx="3522">
                  <c:v>9.2850760000000001</c:v>
                </c:pt>
                <c:pt idx="3523">
                  <c:v>9.2877150000000004</c:v>
                </c:pt>
                <c:pt idx="3524">
                  <c:v>9.2903549999999999</c:v>
                </c:pt>
                <c:pt idx="3525">
                  <c:v>9.2929940000000002</c:v>
                </c:pt>
                <c:pt idx="3526">
                  <c:v>9.2956330000000005</c:v>
                </c:pt>
                <c:pt idx="3527">
                  <c:v>9.298273</c:v>
                </c:pt>
                <c:pt idx="3528">
                  <c:v>9.3009120000000003</c:v>
                </c:pt>
                <c:pt idx="3529">
                  <c:v>9.3035519999999998</c:v>
                </c:pt>
                <c:pt idx="3530">
                  <c:v>9.3061910000000001</c:v>
                </c:pt>
                <c:pt idx="3531">
                  <c:v>9.3088300000000004</c:v>
                </c:pt>
                <c:pt idx="3532">
                  <c:v>9.3114699999999999</c:v>
                </c:pt>
                <c:pt idx="3533">
                  <c:v>9.3141099999999994</c:v>
                </c:pt>
                <c:pt idx="3534">
                  <c:v>9.3167489999999997</c:v>
                </c:pt>
                <c:pt idx="3535">
                  <c:v>9.319388</c:v>
                </c:pt>
                <c:pt idx="3536">
                  <c:v>9.3220270000000003</c:v>
                </c:pt>
                <c:pt idx="3537">
                  <c:v>9.3246669999999998</c:v>
                </c:pt>
                <c:pt idx="3538">
                  <c:v>9.3273069999999993</c:v>
                </c:pt>
                <c:pt idx="3539">
                  <c:v>9.3299459999999996</c:v>
                </c:pt>
                <c:pt idx="3540">
                  <c:v>9.3325849999999999</c:v>
                </c:pt>
                <c:pt idx="3541">
                  <c:v>9.3352249999999994</c:v>
                </c:pt>
                <c:pt idx="3542">
                  <c:v>9.3378639999999997</c:v>
                </c:pt>
                <c:pt idx="3543">
                  <c:v>9.3405039999999993</c:v>
                </c:pt>
                <c:pt idx="3544">
                  <c:v>9.3431429999999995</c:v>
                </c:pt>
                <c:pt idx="3545">
                  <c:v>9.3457819999999998</c:v>
                </c:pt>
                <c:pt idx="3546">
                  <c:v>9.3484219999999993</c:v>
                </c:pt>
                <c:pt idx="3547">
                  <c:v>9.3510609999999996</c:v>
                </c:pt>
                <c:pt idx="3548">
                  <c:v>9.3537009999999992</c:v>
                </c:pt>
                <c:pt idx="3549">
                  <c:v>9.3563399999999994</c:v>
                </c:pt>
                <c:pt idx="3550">
                  <c:v>9.3589789999999997</c:v>
                </c:pt>
                <c:pt idx="3551">
                  <c:v>9.3616189999999992</c:v>
                </c:pt>
                <c:pt idx="3552">
                  <c:v>9.3642590000000006</c:v>
                </c:pt>
                <c:pt idx="3553">
                  <c:v>9.3668980000000008</c:v>
                </c:pt>
                <c:pt idx="3554">
                  <c:v>9.3695369999999993</c:v>
                </c:pt>
                <c:pt idx="3555">
                  <c:v>9.3721759999999996</c:v>
                </c:pt>
                <c:pt idx="3556">
                  <c:v>9.3748159999999991</c:v>
                </c:pt>
                <c:pt idx="3557">
                  <c:v>9.3774560000000005</c:v>
                </c:pt>
                <c:pt idx="3558">
                  <c:v>9.3800950000000007</c:v>
                </c:pt>
                <c:pt idx="3559">
                  <c:v>9.3827339999999992</c:v>
                </c:pt>
                <c:pt idx="3560">
                  <c:v>9.3853740000000005</c:v>
                </c:pt>
                <c:pt idx="3561">
                  <c:v>9.3880130000000008</c:v>
                </c:pt>
                <c:pt idx="3562">
                  <c:v>9.3906530000000004</c:v>
                </c:pt>
                <c:pt idx="3563">
                  <c:v>9.3932909999999996</c:v>
                </c:pt>
                <c:pt idx="3564">
                  <c:v>9.3959309999999991</c:v>
                </c:pt>
                <c:pt idx="3565">
                  <c:v>9.3985710000000005</c:v>
                </c:pt>
                <c:pt idx="3566">
                  <c:v>9.4012100000000007</c:v>
                </c:pt>
                <c:pt idx="3567">
                  <c:v>9.4038500000000003</c:v>
                </c:pt>
                <c:pt idx="3568">
                  <c:v>9.4064890000000005</c:v>
                </c:pt>
                <c:pt idx="3569">
                  <c:v>9.4091280000000008</c:v>
                </c:pt>
                <c:pt idx="3570">
                  <c:v>9.4117680000000004</c:v>
                </c:pt>
                <c:pt idx="3571">
                  <c:v>9.4144079999999999</c:v>
                </c:pt>
                <c:pt idx="3572">
                  <c:v>9.4170470000000002</c:v>
                </c:pt>
                <c:pt idx="3573">
                  <c:v>9.4196860000000004</c:v>
                </c:pt>
                <c:pt idx="3574">
                  <c:v>9.4223250000000007</c:v>
                </c:pt>
                <c:pt idx="3575">
                  <c:v>9.4249650000000003</c:v>
                </c:pt>
                <c:pt idx="3576">
                  <c:v>9.4276049999999998</c:v>
                </c:pt>
                <c:pt idx="3577">
                  <c:v>9.4302430000000008</c:v>
                </c:pt>
                <c:pt idx="3578">
                  <c:v>9.4328830000000004</c:v>
                </c:pt>
                <c:pt idx="3579">
                  <c:v>9.4355229999999999</c:v>
                </c:pt>
                <c:pt idx="3580">
                  <c:v>9.4381620000000002</c:v>
                </c:pt>
                <c:pt idx="3581">
                  <c:v>9.4408019999999997</c:v>
                </c:pt>
                <c:pt idx="3582">
                  <c:v>9.4434400000000007</c:v>
                </c:pt>
                <c:pt idx="3583">
                  <c:v>9.4460800000000003</c:v>
                </c:pt>
                <c:pt idx="3584">
                  <c:v>9.4487199999999998</c:v>
                </c:pt>
                <c:pt idx="3585">
                  <c:v>9.4513590000000001</c:v>
                </c:pt>
                <c:pt idx="3586">
                  <c:v>9.4539989999999996</c:v>
                </c:pt>
                <c:pt idx="3587">
                  <c:v>9.4566379999999999</c:v>
                </c:pt>
                <c:pt idx="3588">
                  <c:v>9.4592770000000002</c:v>
                </c:pt>
                <c:pt idx="3589">
                  <c:v>9.4619169999999997</c:v>
                </c:pt>
                <c:pt idx="3590">
                  <c:v>9.4645569999999992</c:v>
                </c:pt>
                <c:pt idx="3591">
                  <c:v>9.4671959999999995</c:v>
                </c:pt>
                <c:pt idx="3592">
                  <c:v>9.4698349999999998</c:v>
                </c:pt>
                <c:pt idx="3593">
                  <c:v>9.4724740000000001</c:v>
                </c:pt>
                <c:pt idx="3594">
                  <c:v>9.4751139999999996</c:v>
                </c:pt>
                <c:pt idx="3595">
                  <c:v>9.4777539999999991</c:v>
                </c:pt>
                <c:pt idx="3596">
                  <c:v>9.4803920000000002</c:v>
                </c:pt>
                <c:pt idx="3597">
                  <c:v>9.4830319999999997</c:v>
                </c:pt>
                <c:pt idx="3598">
                  <c:v>9.4856719999999992</c:v>
                </c:pt>
                <c:pt idx="3599">
                  <c:v>9.4883109999999995</c:v>
                </c:pt>
                <c:pt idx="3600">
                  <c:v>9.4909510000000008</c:v>
                </c:pt>
                <c:pt idx="3601">
                  <c:v>9.4935890000000001</c:v>
                </c:pt>
                <c:pt idx="3602">
                  <c:v>9.4962289999999996</c:v>
                </c:pt>
                <c:pt idx="3603">
                  <c:v>9.4988689999999991</c:v>
                </c:pt>
                <c:pt idx="3604">
                  <c:v>9.5015079999999994</c:v>
                </c:pt>
                <c:pt idx="3605">
                  <c:v>9.5041480000000007</c:v>
                </c:pt>
                <c:pt idx="3606">
                  <c:v>9.5067869999999992</c:v>
                </c:pt>
                <c:pt idx="3607">
                  <c:v>9.5094259999999995</c:v>
                </c:pt>
                <c:pt idx="3608">
                  <c:v>9.5120660000000008</c:v>
                </c:pt>
                <c:pt idx="3609">
                  <c:v>9.5147060000000003</c:v>
                </c:pt>
                <c:pt idx="3610">
                  <c:v>9.5173439999999996</c:v>
                </c:pt>
                <c:pt idx="3611">
                  <c:v>9.5199839999999991</c:v>
                </c:pt>
                <c:pt idx="3612">
                  <c:v>9.5226229999999994</c:v>
                </c:pt>
                <c:pt idx="3613">
                  <c:v>9.5252630000000007</c:v>
                </c:pt>
                <c:pt idx="3614">
                  <c:v>9.5279030000000002</c:v>
                </c:pt>
                <c:pt idx="3615">
                  <c:v>9.5305409999999995</c:v>
                </c:pt>
                <c:pt idx="3616">
                  <c:v>9.5331810000000008</c:v>
                </c:pt>
                <c:pt idx="3617">
                  <c:v>9.5358210000000003</c:v>
                </c:pt>
                <c:pt idx="3618">
                  <c:v>9.5384600000000006</c:v>
                </c:pt>
                <c:pt idx="3619">
                  <c:v>9.5411000000000001</c:v>
                </c:pt>
                <c:pt idx="3620">
                  <c:v>9.5437379999999994</c:v>
                </c:pt>
                <c:pt idx="3621">
                  <c:v>9.5463780000000007</c:v>
                </c:pt>
                <c:pt idx="3622">
                  <c:v>9.5490180000000002</c:v>
                </c:pt>
                <c:pt idx="3623">
                  <c:v>9.5516570000000005</c:v>
                </c:pt>
                <c:pt idx="3624">
                  <c:v>9.5542960000000008</c:v>
                </c:pt>
                <c:pt idx="3625">
                  <c:v>9.5569360000000003</c:v>
                </c:pt>
                <c:pt idx="3626">
                  <c:v>9.5595750000000006</c:v>
                </c:pt>
                <c:pt idx="3627">
                  <c:v>9.5622150000000001</c:v>
                </c:pt>
                <c:pt idx="3628">
                  <c:v>9.5648549999999997</c:v>
                </c:pt>
                <c:pt idx="3629">
                  <c:v>9.5674930000000007</c:v>
                </c:pt>
                <c:pt idx="3630">
                  <c:v>9.5701330000000002</c:v>
                </c:pt>
                <c:pt idx="3631">
                  <c:v>9.5727720000000005</c:v>
                </c:pt>
                <c:pt idx="3632">
                  <c:v>9.575412</c:v>
                </c:pt>
                <c:pt idx="3633">
                  <c:v>9.5780519999999996</c:v>
                </c:pt>
                <c:pt idx="3634">
                  <c:v>9.5806900000000006</c:v>
                </c:pt>
                <c:pt idx="3635">
                  <c:v>9.5833300000000001</c:v>
                </c:pt>
                <c:pt idx="3636">
                  <c:v>9.5859699999999997</c:v>
                </c:pt>
                <c:pt idx="3637">
                  <c:v>9.5886089999999999</c:v>
                </c:pt>
                <c:pt idx="3638">
                  <c:v>9.5912489999999995</c:v>
                </c:pt>
                <c:pt idx="3639">
                  <c:v>9.5938870000000005</c:v>
                </c:pt>
                <c:pt idx="3640">
                  <c:v>9.596527</c:v>
                </c:pt>
                <c:pt idx="3641">
                  <c:v>9.5991669999999996</c:v>
                </c:pt>
                <c:pt idx="3642">
                  <c:v>9.6018059999999998</c:v>
                </c:pt>
                <c:pt idx="3643">
                  <c:v>9.6044450000000001</c:v>
                </c:pt>
                <c:pt idx="3644">
                  <c:v>9.6070849999999997</c:v>
                </c:pt>
                <c:pt idx="3645">
                  <c:v>9.6097239999999999</c:v>
                </c:pt>
                <c:pt idx="3646">
                  <c:v>9.6123639999999995</c:v>
                </c:pt>
                <c:pt idx="3647">
                  <c:v>9.6150040000000008</c:v>
                </c:pt>
                <c:pt idx="3648">
                  <c:v>9.617642</c:v>
                </c:pt>
                <c:pt idx="3649">
                  <c:v>9.6202819999999996</c:v>
                </c:pt>
                <c:pt idx="3650">
                  <c:v>9.6229209999999998</c:v>
                </c:pt>
                <c:pt idx="3651">
                  <c:v>9.6255609999999994</c:v>
                </c:pt>
                <c:pt idx="3652">
                  <c:v>9.6282010000000007</c:v>
                </c:pt>
                <c:pt idx="3653">
                  <c:v>9.6308389999999999</c:v>
                </c:pt>
                <c:pt idx="3654">
                  <c:v>9.6334789999999995</c:v>
                </c:pt>
                <c:pt idx="3655">
                  <c:v>9.6361190000000008</c:v>
                </c:pt>
                <c:pt idx="3656">
                  <c:v>9.6387579999999993</c:v>
                </c:pt>
                <c:pt idx="3657">
                  <c:v>9.6413969999999996</c:v>
                </c:pt>
                <c:pt idx="3658">
                  <c:v>9.6440359999999998</c:v>
                </c:pt>
                <c:pt idx="3659">
                  <c:v>9.6466759999999994</c:v>
                </c:pt>
                <c:pt idx="3660">
                  <c:v>9.6493160000000007</c:v>
                </c:pt>
                <c:pt idx="3661">
                  <c:v>9.6519549999999992</c:v>
                </c:pt>
                <c:pt idx="3662">
                  <c:v>9.6545939999999995</c:v>
                </c:pt>
                <c:pt idx="3663">
                  <c:v>9.6572340000000008</c:v>
                </c:pt>
                <c:pt idx="3664">
                  <c:v>9.6598729999999993</c:v>
                </c:pt>
                <c:pt idx="3665">
                  <c:v>9.6625130000000006</c:v>
                </c:pt>
                <c:pt idx="3666">
                  <c:v>9.6651530000000001</c:v>
                </c:pt>
                <c:pt idx="3667">
                  <c:v>9.6677909999999994</c:v>
                </c:pt>
                <c:pt idx="3668">
                  <c:v>9.6704310000000007</c:v>
                </c:pt>
                <c:pt idx="3669">
                  <c:v>9.6730699999999992</c:v>
                </c:pt>
                <c:pt idx="3670">
                  <c:v>9.6757100000000005</c:v>
                </c:pt>
                <c:pt idx="3671">
                  <c:v>9.6783490000000008</c:v>
                </c:pt>
                <c:pt idx="3672">
                  <c:v>9.6809879999999993</c:v>
                </c:pt>
                <c:pt idx="3673">
                  <c:v>9.6836280000000006</c:v>
                </c:pt>
                <c:pt idx="3674">
                  <c:v>9.6862680000000001</c:v>
                </c:pt>
                <c:pt idx="3675">
                  <c:v>9.6889070000000004</c:v>
                </c:pt>
                <c:pt idx="3676">
                  <c:v>9.6915460000000007</c:v>
                </c:pt>
                <c:pt idx="3677">
                  <c:v>9.6941849999999992</c:v>
                </c:pt>
                <c:pt idx="3678">
                  <c:v>9.6968250000000005</c:v>
                </c:pt>
                <c:pt idx="3679">
                  <c:v>9.699465</c:v>
                </c:pt>
                <c:pt idx="3680">
                  <c:v>9.7021040000000003</c:v>
                </c:pt>
                <c:pt idx="3681">
                  <c:v>9.7047430000000006</c:v>
                </c:pt>
                <c:pt idx="3682">
                  <c:v>9.7073830000000001</c:v>
                </c:pt>
                <c:pt idx="3683">
                  <c:v>9.7100220000000004</c:v>
                </c:pt>
                <c:pt idx="3684">
                  <c:v>9.7126619999999999</c:v>
                </c:pt>
                <c:pt idx="3685">
                  <c:v>9.7153019999999994</c:v>
                </c:pt>
                <c:pt idx="3686">
                  <c:v>9.7179400000000005</c:v>
                </c:pt>
                <c:pt idx="3687">
                  <c:v>9.72058</c:v>
                </c:pt>
                <c:pt idx="3688">
                  <c:v>9.7232190000000003</c:v>
                </c:pt>
                <c:pt idx="3689">
                  <c:v>9.7258589999999998</c:v>
                </c:pt>
                <c:pt idx="3690">
                  <c:v>9.7284980000000001</c:v>
                </c:pt>
                <c:pt idx="3691">
                  <c:v>9.7311370000000004</c:v>
                </c:pt>
                <c:pt idx="3692">
                  <c:v>9.7337769999999999</c:v>
                </c:pt>
                <c:pt idx="3693">
                  <c:v>9.7364169999999994</c:v>
                </c:pt>
                <c:pt idx="3694">
                  <c:v>9.7390559999999997</c:v>
                </c:pt>
                <c:pt idx="3695">
                  <c:v>9.741695</c:v>
                </c:pt>
                <c:pt idx="3696">
                  <c:v>9.7443340000000003</c:v>
                </c:pt>
                <c:pt idx="3697">
                  <c:v>9.7469739999999998</c:v>
                </c:pt>
                <c:pt idx="3698">
                  <c:v>9.7496139999999993</c:v>
                </c:pt>
                <c:pt idx="3699">
                  <c:v>9.7522529999999996</c:v>
                </c:pt>
                <c:pt idx="3700">
                  <c:v>9.7548919999999999</c:v>
                </c:pt>
                <c:pt idx="3701">
                  <c:v>9.7575319999999994</c:v>
                </c:pt>
                <c:pt idx="3702">
                  <c:v>9.7601709999999997</c:v>
                </c:pt>
                <c:pt idx="3703">
                  <c:v>9.7628109999999992</c:v>
                </c:pt>
                <c:pt idx="3704">
                  <c:v>9.7654499999999995</c:v>
                </c:pt>
                <c:pt idx="3705">
                  <c:v>9.7680889999999998</c:v>
                </c:pt>
                <c:pt idx="3706">
                  <c:v>9.7707289999999993</c:v>
                </c:pt>
                <c:pt idx="3707">
                  <c:v>9.7733679999999996</c:v>
                </c:pt>
                <c:pt idx="3708">
                  <c:v>9.7760079999999991</c:v>
                </c:pt>
                <c:pt idx="3709">
                  <c:v>9.7786469999999994</c:v>
                </c:pt>
                <c:pt idx="3710">
                  <c:v>9.7812859999999997</c:v>
                </c:pt>
                <c:pt idx="3711">
                  <c:v>9.7839259999999992</c:v>
                </c:pt>
                <c:pt idx="3712">
                  <c:v>9.7865660000000005</c:v>
                </c:pt>
                <c:pt idx="3713">
                  <c:v>9.7892050000000008</c:v>
                </c:pt>
                <c:pt idx="3714">
                  <c:v>9.7918439999999993</c:v>
                </c:pt>
                <c:pt idx="3715">
                  <c:v>9.7944829999999996</c:v>
                </c:pt>
                <c:pt idx="3716">
                  <c:v>9.7971229999999991</c:v>
                </c:pt>
                <c:pt idx="3717">
                  <c:v>9.7997630000000004</c:v>
                </c:pt>
                <c:pt idx="3718">
                  <c:v>9.8024020000000007</c:v>
                </c:pt>
                <c:pt idx="3719">
                  <c:v>9.8050409999999992</c:v>
                </c:pt>
                <c:pt idx="3720">
                  <c:v>9.8076810000000005</c:v>
                </c:pt>
                <c:pt idx="3721">
                  <c:v>9.8103200000000008</c:v>
                </c:pt>
                <c:pt idx="3722">
                  <c:v>9.8129600000000003</c:v>
                </c:pt>
                <c:pt idx="3723">
                  <c:v>9.8155990000000006</c:v>
                </c:pt>
                <c:pt idx="3724">
                  <c:v>9.8182379999999991</c:v>
                </c:pt>
                <c:pt idx="3725">
                  <c:v>9.8208780000000004</c:v>
                </c:pt>
                <c:pt idx="3726">
                  <c:v>9.8235170000000007</c:v>
                </c:pt>
                <c:pt idx="3727">
                  <c:v>9.8261570000000003</c:v>
                </c:pt>
                <c:pt idx="3728">
                  <c:v>9.8287960000000005</c:v>
                </c:pt>
                <c:pt idx="3729">
                  <c:v>9.8314350000000008</c:v>
                </c:pt>
                <c:pt idx="3730">
                  <c:v>9.8340750000000003</c:v>
                </c:pt>
                <c:pt idx="3731">
                  <c:v>9.8367149999999999</c:v>
                </c:pt>
                <c:pt idx="3732">
                  <c:v>9.8393540000000002</c:v>
                </c:pt>
                <c:pt idx="3733">
                  <c:v>9.8419930000000004</c:v>
                </c:pt>
                <c:pt idx="3734">
                  <c:v>9.8446320000000007</c:v>
                </c:pt>
                <c:pt idx="3735">
                  <c:v>9.8472720000000002</c:v>
                </c:pt>
                <c:pt idx="3736">
                  <c:v>9.8499119999999998</c:v>
                </c:pt>
                <c:pt idx="3737">
                  <c:v>9.8525510000000001</c:v>
                </c:pt>
                <c:pt idx="3738">
                  <c:v>9.8551900000000003</c:v>
                </c:pt>
                <c:pt idx="3739">
                  <c:v>9.8578299999999999</c:v>
                </c:pt>
                <c:pt idx="3740">
                  <c:v>9.8604690000000002</c:v>
                </c:pt>
                <c:pt idx="3741">
                  <c:v>9.8631089999999997</c:v>
                </c:pt>
                <c:pt idx="3742">
                  <c:v>9.865748</c:v>
                </c:pt>
                <c:pt idx="3743">
                  <c:v>9.8683870000000002</c:v>
                </c:pt>
                <c:pt idx="3744">
                  <c:v>9.8710269999999998</c:v>
                </c:pt>
                <c:pt idx="3745">
                  <c:v>9.8736660000000001</c:v>
                </c:pt>
                <c:pt idx="3746">
                  <c:v>9.8763059999999996</c:v>
                </c:pt>
                <c:pt idx="3747">
                  <c:v>9.8789449999999999</c:v>
                </c:pt>
                <c:pt idx="3748">
                  <c:v>9.8815840000000001</c:v>
                </c:pt>
                <c:pt idx="3749">
                  <c:v>9.8842239999999997</c:v>
                </c:pt>
                <c:pt idx="3750">
                  <c:v>9.8868639999999992</c:v>
                </c:pt>
                <c:pt idx="3751">
                  <c:v>9.8895029999999995</c:v>
                </c:pt>
                <c:pt idx="3752">
                  <c:v>9.8921419999999998</c:v>
                </c:pt>
                <c:pt idx="3753">
                  <c:v>9.894781</c:v>
                </c:pt>
                <c:pt idx="3754">
                  <c:v>9.8974209999999996</c:v>
                </c:pt>
                <c:pt idx="3755">
                  <c:v>9.9000610000000009</c:v>
                </c:pt>
                <c:pt idx="3756">
                  <c:v>9.9026990000000001</c:v>
                </c:pt>
                <c:pt idx="3757">
                  <c:v>9.9053389999999997</c:v>
                </c:pt>
                <c:pt idx="3758">
                  <c:v>9.9079789999999992</c:v>
                </c:pt>
                <c:pt idx="3759">
                  <c:v>9.9106179999999995</c:v>
                </c:pt>
                <c:pt idx="3760">
                  <c:v>9.9132580000000008</c:v>
                </c:pt>
                <c:pt idx="3761">
                  <c:v>9.915896</c:v>
                </c:pt>
                <c:pt idx="3762">
                  <c:v>9.9185359999999996</c:v>
                </c:pt>
                <c:pt idx="3763">
                  <c:v>9.9211760000000009</c:v>
                </c:pt>
                <c:pt idx="3764">
                  <c:v>9.9238149999999994</c:v>
                </c:pt>
                <c:pt idx="3765">
                  <c:v>9.9264550000000007</c:v>
                </c:pt>
                <c:pt idx="3766">
                  <c:v>9.9290939999999992</c:v>
                </c:pt>
                <c:pt idx="3767">
                  <c:v>9.9317329999999995</c:v>
                </c:pt>
                <c:pt idx="3768">
                  <c:v>9.9343730000000008</c:v>
                </c:pt>
                <c:pt idx="3769">
                  <c:v>9.9370130000000003</c:v>
                </c:pt>
                <c:pt idx="3770">
                  <c:v>9.9396509999999996</c:v>
                </c:pt>
                <c:pt idx="3771">
                  <c:v>9.9422910000000009</c:v>
                </c:pt>
                <c:pt idx="3772">
                  <c:v>9.9449299999999994</c:v>
                </c:pt>
                <c:pt idx="3773">
                  <c:v>9.9475700000000007</c:v>
                </c:pt>
                <c:pt idx="3774">
                  <c:v>9.9502100000000002</c:v>
                </c:pt>
                <c:pt idx="3775">
                  <c:v>9.9528479999999995</c:v>
                </c:pt>
                <c:pt idx="3776">
                  <c:v>9.9554880000000008</c:v>
                </c:pt>
                <c:pt idx="3777">
                  <c:v>9.9581280000000003</c:v>
                </c:pt>
                <c:pt idx="3778">
                  <c:v>9.9607670000000006</c:v>
                </c:pt>
                <c:pt idx="3779">
                  <c:v>9.9634070000000001</c:v>
                </c:pt>
                <c:pt idx="3780">
                  <c:v>9.9660449999999994</c:v>
                </c:pt>
                <c:pt idx="3781">
                  <c:v>9.9686850000000007</c:v>
                </c:pt>
                <c:pt idx="3782">
                  <c:v>9.9713250000000002</c:v>
                </c:pt>
                <c:pt idx="3783">
                  <c:v>9.9739640000000005</c:v>
                </c:pt>
                <c:pt idx="3784">
                  <c:v>9.976604</c:v>
                </c:pt>
                <c:pt idx="3785">
                  <c:v>9.9792430000000003</c:v>
                </c:pt>
                <c:pt idx="3786">
                  <c:v>9.9818820000000006</c:v>
                </c:pt>
                <c:pt idx="3787">
                  <c:v>9.9845220000000001</c:v>
                </c:pt>
                <c:pt idx="3788">
                  <c:v>9.9871619999999997</c:v>
                </c:pt>
                <c:pt idx="3789">
                  <c:v>9.9898000000000007</c:v>
                </c:pt>
                <c:pt idx="3790">
                  <c:v>9.9924400000000002</c:v>
                </c:pt>
                <c:pt idx="3791">
                  <c:v>9.9950790000000005</c:v>
                </c:pt>
                <c:pt idx="3792">
                  <c:v>9.997719</c:v>
                </c:pt>
                <c:pt idx="3793">
                  <c:v>10.000359</c:v>
                </c:pt>
                <c:pt idx="3794">
                  <c:v>10.002997000000001</c:v>
                </c:pt>
                <c:pt idx="3795">
                  <c:v>10.005637</c:v>
                </c:pt>
                <c:pt idx="3796">
                  <c:v>10.008277</c:v>
                </c:pt>
                <c:pt idx="3797">
                  <c:v>10.010916</c:v>
                </c:pt>
                <c:pt idx="3798">
                  <c:v>10.013555999999999</c:v>
                </c:pt>
                <c:pt idx="3799">
                  <c:v>10.016194</c:v>
                </c:pt>
                <c:pt idx="3800">
                  <c:v>10.018834</c:v>
                </c:pt>
                <c:pt idx="3801">
                  <c:v>10.021474</c:v>
                </c:pt>
                <c:pt idx="3802">
                  <c:v>10.024113</c:v>
                </c:pt>
                <c:pt idx="3803">
                  <c:v>10.026752</c:v>
                </c:pt>
                <c:pt idx="3804">
                  <c:v>10.029392</c:v>
                </c:pt>
                <c:pt idx="3805">
                  <c:v>10.032031</c:v>
                </c:pt>
                <c:pt idx="3806">
                  <c:v>10.034670999999999</c:v>
                </c:pt>
                <c:pt idx="3807">
                  <c:v>10.037311000000001</c:v>
                </c:pt>
                <c:pt idx="3808">
                  <c:v>10.039949</c:v>
                </c:pt>
                <c:pt idx="3809">
                  <c:v>10.042589</c:v>
                </c:pt>
                <c:pt idx="3810">
                  <c:v>10.045228</c:v>
                </c:pt>
                <c:pt idx="3811">
                  <c:v>10.047867999999999</c:v>
                </c:pt>
                <c:pt idx="3812">
                  <c:v>10.050508000000001</c:v>
                </c:pt>
                <c:pt idx="3813">
                  <c:v>10.053146</c:v>
                </c:pt>
                <c:pt idx="3814">
                  <c:v>10.055785999999999</c:v>
                </c:pt>
                <c:pt idx="3815">
                  <c:v>10.058426000000001</c:v>
                </c:pt>
                <c:pt idx="3816">
                  <c:v>10.061064999999999</c:v>
                </c:pt>
                <c:pt idx="3817">
                  <c:v>10.063704</c:v>
                </c:pt>
                <c:pt idx="3818">
                  <c:v>10.066343</c:v>
                </c:pt>
                <c:pt idx="3819">
                  <c:v>10.068982999999999</c:v>
                </c:pt>
                <c:pt idx="3820">
                  <c:v>10.071623000000001</c:v>
                </c:pt>
                <c:pt idx="3821">
                  <c:v>10.074261999999999</c:v>
                </c:pt>
                <c:pt idx="3822">
                  <c:v>10.076900999999999</c:v>
                </c:pt>
                <c:pt idx="3823">
                  <c:v>10.079541000000001</c:v>
                </c:pt>
                <c:pt idx="3824">
                  <c:v>10.082179999999999</c:v>
                </c:pt>
                <c:pt idx="3825">
                  <c:v>10.084820000000001</c:v>
                </c:pt>
                <c:pt idx="3826">
                  <c:v>10.08746</c:v>
                </c:pt>
                <c:pt idx="3827">
                  <c:v>10.090097999999999</c:v>
                </c:pt>
                <c:pt idx="3828">
                  <c:v>10.092738000000001</c:v>
                </c:pt>
                <c:pt idx="3829">
                  <c:v>10.095376999999999</c:v>
                </c:pt>
                <c:pt idx="3830">
                  <c:v>10.098017</c:v>
                </c:pt>
                <c:pt idx="3831">
                  <c:v>10.100657</c:v>
                </c:pt>
                <c:pt idx="3832">
                  <c:v>10.103294999999999</c:v>
                </c:pt>
                <c:pt idx="3833">
                  <c:v>10.105935000000001</c:v>
                </c:pt>
                <c:pt idx="3834">
                  <c:v>10.108575</c:v>
                </c:pt>
                <c:pt idx="3835">
                  <c:v>10.111214</c:v>
                </c:pt>
                <c:pt idx="3836">
                  <c:v>10.113853000000001</c:v>
                </c:pt>
                <c:pt idx="3837">
                  <c:v>10.116491999999999</c:v>
                </c:pt>
                <c:pt idx="3838">
                  <c:v>10.119132</c:v>
                </c:pt>
                <c:pt idx="3839">
                  <c:v>10.121772</c:v>
                </c:pt>
                <c:pt idx="3840">
                  <c:v>10.124411</c:v>
                </c:pt>
                <c:pt idx="3841">
                  <c:v>10.127050000000001</c:v>
                </c:pt>
                <c:pt idx="3842">
                  <c:v>10.12969</c:v>
                </c:pt>
                <c:pt idx="3843">
                  <c:v>10.132329</c:v>
                </c:pt>
                <c:pt idx="3844">
                  <c:v>10.134969</c:v>
                </c:pt>
                <c:pt idx="3845">
                  <c:v>10.137608999999999</c:v>
                </c:pt>
                <c:pt idx="3846">
                  <c:v>10.140247</c:v>
                </c:pt>
                <c:pt idx="3847">
                  <c:v>10.142887</c:v>
                </c:pt>
                <c:pt idx="3848">
                  <c:v>10.145526</c:v>
                </c:pt>
                <c:pt idx="3849">
                  <c:v>10.148166</c:v>
                </c:pt>
                <c:pt idx="3850">
                  <c:v>10.150805</c:v>
                </c:pt>
                <c:pt idx="3851">
                  <c:v>10.153444</c:v>
                </c:pt>
                <c:pt idx="3852">
                  <c:v>10.156084</c:v>
                </c:pt>
                <c:pt idx="3853">
                  <c:v>10.158723999999999</c:v>
                </c:pt>
                <c:pt idx="3854">
                  <c:v>10.161363</c:v>
                </c:pt>
                <c:pt idx="3855">
                  <c:v>10.164002</c:v>
                </c:pt>
                <c:pt idx="3856">
                  <c:v>10.166641</c:v>
                </c:pt>
                <c:pt idx="3857">
                  <c:v>10.169281</c:v>
                </c:pt>
                <c:pt idx="3858">
                  <c:v>10.171920999999999</c:v>
                </c:pt>
                <c:pt idx="3859">
                  <c:v>10.17456</c:v>
                </c:pt>
                <c:pt idx="3860">
                  <c:v>10.177199</c:v>
                </c:pt>
                <c:pt idx="3861">
                  <c:v>10.179838999999999</c:v>
                </c:pt>
                <c:pt idx="3862">
                  <c:v>10.182478</c:v>
                </c:pt>
                <c:pt idx="3863">
                  <c:v>10.185117999999999</c:v>
                </c:pt>
                <c:pt idx="3864">
                  <c:v>10.187757</c:v>
                </c:pt>
                <c:pt idx="3865">
                  <c:v>10.190396</c:v>
                </c:pt>
                <c:pt idx="3866">
                  <c:v>10.193035999999999</c:v>
                </c:pt>
                <c:pt idx="3867">
                  <c:v>10.195675</c:v>
                </c:pt>
                <c:pt idx="3868">
                  <c:v>10.198314999999999</c:v>
                </c:pt>
                <c:pt idx="3869">
                  <c:v>10.200953999999999</c:v>
                </c:pt>
                <c:pt idx="3870">
                  <c:v>10.203593</c:v>
                </c:pt>
                <c:pt idx="3871">
                  <c:v>10.206232999999999</c:v>
                </c:pt>
                <c:pt idx="3872">
                  <c:v>10.208873000000001</c:v>
                </c:pt>
                <c:pt idx="3873">
                  <c:v>10.211512000000001</c:v>
                </c:pt>
                <c:pt idx="3874">
                  <c:v>10.214150999999999</c:v>
                </c:pt>
                <c:pt idx="3875">
                  <c:v>10.21679</c:v>
                </c:pt>
                <c:pt idx="3876">
                  <c:v>10.219429999999999</c:v>
                </c:pt>
                <c:pt idx="3877">
                  <c:v>10.22207</c:v>
                </c:pt>
                <c:pt idx="3878">
                  <c:v>10.224709000000001</c:v>
                </c:pt>
                <c:pt idx="3879">
                  <c:v>10.227347999999999</c:v>
                </c:pt>
                <c:pt idx="3880">
                  <c:v>10.229988000000001</c:v>
                </c:pt>
                <c:pt idx="3881">
                  <c:v>10.232627000000001</c:v>
                </c:pt>
                <c:pt idx="3882">
                  <c:v>10.235267</c:v>
                </c:pt>
                <c:pt idx="3883">
                  <c:v>10.237906000000001</c:v>
                </c:pt>
                <c:pt idx="3884">
                  <c:v>10.240544999999999</c:v>
                </c:pt>
                <c:pt idx="3885">
                  <c:v>10.243185</c:v>
                </c:pt>
                <c:pt idx="3886">
                  <c:v>10.245824000000001</c:v>
                </c:pt>
                <c:pt idx="3887">
                  <c:v>10.248464</c:v>
                </c:pt>
                <c:pt idx="3888">
                  <c:v>10.251103000000001</c:v>
                </c:pt>
                <c:pt idx="3889">
                  <c:v>10.253742000000001</c:v>
                </c:pt>
                <c:pt idx="3890">
                  <c:v>10.256382</c:v>
                </c:pt>
                <c:pt idx="3891">
                  <c:v>10.259022</c:v>
                </c:pt>
                <c:pt idx="3892">
                  <c:v>10.261661</c:v>
                </c:pt>
                <c:pt idx="3893">
                  <c:v>10.2643</c:v>
                </c:pt>
                <c:pt idx="3894">
                  <c:v>10.266939000000001</c:v>
                </c:pt>
                <c:pt idx="3895">
                  <c:v>10.269579</c:v>
                </c:pt>
                <c:pt idx="3896">
                  <c:v>10.272219</c:v>
                </c:pt>
                <c:pt idx="3897">
                  <c:v>10.274858</c:v>
                </c:pt>
                <c:pt idx="3898">
                  <c:v>10.277497</c:v>
                </c:pt>
                <c:pt idx="3899">
                  <c:v>10.280137</c:v>
                </c:pt>
                <c:pt idx="3900">
                  <c:v>10.282776</c:v>
                </c:pt>
                <c:pt idx="3901">
                  <c:v>10.285416</c:v>
                </c:pt>
                <c:pt idx="3902">
                  <c:v>10.288055</c:v>
                </c:pt>
                <c:pt idx="3903">
                  <c:v>10.290694</c:v>
                </c:pt>
                <c:pt idx="3904">
                  <c:v>10.293334</c:v>
                </c:pt>
                <c:pt idx="3905">
                  <c:v>10.295973</c:v>
                </c:pt>
                <c:pt idx="3906">
                  <c:v>10.298613</c:v>
                </c:pt>
                <c:pt idx="3907">
                  <c:v>10.301252</c:v>
                </c:pt>
                <c:pt idx="3908">
                  <c:v>10.303891</c:v>
                </c:pt>
                <c:pt idx="3909">
                  <c:v>10.306531</c:v>
                </c:pt>
                <c:pt idx="3910">
                  <c:v>10.309170999999999</c:v>
                </c:pt>
                <c:pt idx="3911">
                  <c:v>10.311809999999999</c:v>
                </c:pt>
                <c:pt idx="3912">
                  <c:v>10.314449</c:v>
                </c:pt>
                <c:pt idx="3913">
                  <c:v>10.317088</c:v>
                </c:pt>
                <c:pt idx="3914">
                  <c:v>10.319728</c:v>
                </c:pt>
                <c:pt idx="3915">
                  <c:v>10.322368000000001</c:v>
                </c:pt>
                <c:pt idx="3916">
                  <c:v>10.325006</c:v>
                </c:pt>
                <c:pt idx="3917">
                  <c:v>10.327646</c:v>
                </c:pt>
                <c:pt idx="3918">
                  <c:v>10.330285999999999</c:v>
                </c:pt>
                <c:pt idx="3919">
                  <c:v>10.332924999999999</c:v>
                </c:pt>
                <c:pt idx="3920">
                  <c:v>10.335565000000001</c:v>
                </c:pt>
                <c:pt idx="3921">
                  <c:v>10.338203999999999</c:v>
                </c:pt>
                <c:pt idx="3922">
                  <c:v>10.340843</c:v>
                </c:pt>
                <c:pt idx="3923">
                  <c:v>10.343483000000001</c:v>
                </c:pt>
                <c:pt idx="3924">
                  <c:v>10.346121999999999</c:v>
                </c:pt>
                <c:pt idx="3925">
                  <c:v>10.348762000000001</c:v>
                </c:pt>
                <c:pt idx="3926">
                  <c:v>10.351400999999999</c:v>
                </c:pt>
                <c:pt idx="3927">
                  <c:v>10.354039999999999</c:v>
                </c:pt>
                <c:pt idx="3928">
                  <c:v>10.356680000000001</c:v>
                </c:pt>
                <c:pt idx="3929">
                  <c:v>10.35932</c:v>
                </c:pt>
                <c:pt idx="3930">
                  <c:v>10.361959000000001</c:v>
                </c:pt>
                <c:pt idx="3931">
                  <c:v>10.364598000000001</c:v>
                </c:pt>
                <c:pt idx="3932">
                  <c:v>10.367236999999999</c:v>
                </c:pt>
                <c:pt idx="3933">
                  <c:v>10.369877000000001</c:v>
                </c:pt>
                <c:pt idx="3934">
                  <c:v>10.372517</c:v>
                </c:pt>
                <c:pt idx="3935">
                  <c:v>10.375154999999999</c:v>
                </c:pt>
                <c:pt idx="3936">
                  <c:v>10.377795000000001</c:v>
                </c:pt>
                <c:pt idx="3937">
                  <c:v>10.380435</c:v>
                </c:pt>
                <c:pt idx="3938">
                  <c:v>10.383074000000001</c:v>
                </c:pt>
                <c:pt idx="3939">
                  <c:v>10.385714</c:v>
                </c:pt>
                <c:pt idx="3940">
                  <c:v>10.388353</c:v>
                </c:pt>
                <c:pt idx="3941">
                  <c:v>10.390992000000001</c:v>
                </c:pt>
                <c:pt idx="3942">
                  <c:v>10.393632</c:v>
                </c:pt>
                <c:pt idx="3943">
                  <c:v>10.396271</c:v>
                </c:pt>
                <c:pt idx="3944">
                  <c:v>10.398911</c:v>
                </c:pt>
                <c:pt idx="3945">
                  <c:v>10.40155</c:v>
                </c:pt>
                <c:pt idx="3946">
                  <c:v>10.404189000000001</c:v>
                </c:pt>
                <c:pt idx="3947">
                  <c:v>10.406829</c:v>
                </c:pt>
                <c:pt idx="3948">
                  <c:v>10.409469</c:v>
                </c:pt>
                <c:pt idx="3949">
                  <c:v>10.412107000000001</c:v>
                </c:pt>
                <c:pt idx="3950">
                  <c:v>10.414747</c:v>
                </c:pt>
                <c:pt idx="3951">
                  <c:v>10.417386</c:v>
                </c:pt>
                <c:pt idx="3952">
                  <c:v>10.420026</c:v>
                </c:pt>
                <c:pt idx="3953">
                  <c:v>10.422666</c:v>
                </c:pt>
                <c:pt idx="3954">
                  <c:v>10.425304000000001</c:v>
                </c:pt>
                <c:pt idx="3955">
                  <c:v>10.427944</c:v>
                </c:pt>
                <c:pt idx="3956">
                  <c:v>10.430584</c:v>
                </c:pt>
                <c:pt idx="3957">
                  <c:v>10.433223</c:v>
                </c:pt>
                <c:pt idx="3958">
                  <c:v>10.435862999999999</c:v>
                </c:pt>
                <c:pt idx="3959">
                  <c:v>10.438502</c:v>
                </c:pt>
                <c:pt idx="3960">
                  <c:v>10.441141</c:v>
                </c:pt>
                <c:pt idx="3961">
                  <c:v>10.443781</c:v>
                </c:pt>
                <c:pt idx="3962">
                  <c:v>10.44642</c:v>
                </c:pt>
                <c:pt idx="3963">
                  <c:v>10.449059</c:v>
                </c:pt>
                <c:pt idx="3964">
                  <c:v>10.451699</c:v>
                </c:pt>
                <c:pt idx="3965">
                  <c:v>10.454338</c:v>
                </c:pt>
                <c:pt idx="3966">
                  <c:v>10.456977999999999</c:v>
                </c:pt>
                <c:pt idx="3967">
                  <c:v>10.459618000000001</c:v>
                </c:pt>
                <c:pt idx="3968">
                  <c:v>10.462256</c:v>
                </c:pt>
                <c:pt idx="3969">
                  <c:v>10.464896</c:v>
                </c:pt>
                <c:pt idx="3970">
                  <c:v>10.467535</c:v>
                </c:pt>
                <c:pt idx="3971">
                  <c:v>10.470174999999999</c:v>
                </c:pt>
                <c:pt idx="3972">
                  <c:v>10.472815000000001</c:v>
                </c:pt>
                <c:pt idx="3973">
                  <c:v>10.475453</c:v>
                </c:pt>
                <c:pt idx="3974">
                  <c:v>10.478092999999999</c:v>
                </c:pt>
                <c:pt idx="3975">
                  <c:v>10.480733000000001</c:v>
                </c:pt>
                <c:pt idx="3976">
                  <c:v>10.483371999999999</c:v>
                </c:pt>
                <c:pt idx="3977">
                  <c:v>10.486012000000001</c:v>
                </c:pt>
                <c:pt idx="3978">
                  <c:v>10.488651000000001</c:v>
                </c:pt>
                <c:pt idx="3979">
                  <c:v>10.491289999999999</c:v>
                </c:pt>
                <c:pt idx="3980">
                  <c:v>10.493930000000001</c:v>
                </c:pt>
                <c:pt idx="3981">
                  <c:v>10.496568999999999</c:v>
                </c:pt>
                <c:pt idx="3982">
                  <c:v>10.499207999999999</c:v>
                </c:pt>
                <c:pt idx="3983">
                  <c:v>10.501848000000001</c:v>
                </c:pt>
                <c:pt idx="3984">
                  <c:v>10.504486999999999</c:v>
                </c:pt>
                <c:pt idx="3985">
                  <c:v>10.507127000000001</c:v>
                </c:pt>
                <c:pt idx="3986">
                  <c:v>10.509767</c:v>
                </c:pt>
                <c:pt idx="3987">
                  <c:v>10.512404999999999</c:v>
                </c:pt>
                <c:pt idx="3988">
                  <c:v>10.515045000000001</c:v>
                </c:pt>
                <c:pt idx="3989">
                  <c:v>10.517683999999999</c:v>
                </c:pt>
                <c:pt idx="3990">
                  <c:v>10.520324</c:v>
                </c:pt>
                <c:pt idx="3991">
                  <c:v>10.522964</c:v>
                </c:pt>
                <c:pt idx="3992">
                  <c:v>10.525601999999999</c:v>
                </c:pt>
                <c:pt idx="3993">
                  <c:v>10.528242000000001</c:v>
                </c:pt>
                <c:pt idx="3994">
                  <c:v>10.530882</c:v>
                </c:pt>
                <c:pt idx="3995">
                  <c:v>10.533521</c:v>
                </c:pt>
                <c:pt idx="3996">
                  <c:v>10.536160000000001</c:v>
                </c:pt>
                <c:pt idx="3997">
                  <c:v>10.538798999999999</c:v>
                </c:pt>
                <c:pt idx="3998">
                  <c:v>10.541439</c:v>
                </c:pt>
                <c:pt idx="3999">
                  <c:v>10.544079</c:v>
                </c:pt>
                <c:pt idx="4000">
                  <c:v>10.546718</c:v>
                </c:pt>
                <c:pt idx="4001">
                  <c:v>10.549357000000001</c:v>
                </c:pt>
                <c:pt idx="4002">
                  <c:v>10.551997</c:v>
                </c:pt>
                <c:pt idx="4003">
                  <c:v>10.554636</c:v>
                </c:pt>
                <c:pt idx="4004">
                  <c:v>10.557276</c:v>
                </c:pt>
                <c:pt idx="4005">
                  <c:v>10.559915999999999</c:v>
                </c:pt>
                <c:pt idx="4006">
                  <c:v>10.562554</c:v>
                </c:pt>
                <c:pt idx="4007">
                  <c:v>10.565194</c:v>
                </c:pt>
                <c:pt idx="4008">
                  <c:v>10.567833</c:v>
                </c:pt>
                <c:pt idx="4009">
                  <c:v>10.570473</c:v>
                </c:pt>
                <c:pt idx="4010">
                  <c:v>10.573112</c:v>
                </c:pt>
                <c:pt idx="4011">
                  <c:v>10.575751</c:v>
                </c:pt>
                <c:pt idx="4012">
                  <c:v>10.578391</c:v>
                </c:pt>
                <c:pt idx="4013">
                  <c:v>10.581030999999999</c:v>
                </c:pt>
                <c:pt idx="4014">
                  <c:v>10.58367</c:v>
                </c:pt>
                <c:pt idx="4015">
                  <c:v>10.586309</c:v>
                </c:pt>
                <c:pt idx="4016">
                  <c:v>10.588948</c:v>
                </c:pt>
                <c:pt idx="4017">
                  <c:v>10.591588</c:v>
                </c:pt>
                <c:pt idx="4018">
                  <c:v>10.594227999999999</c:v>
                </c:pt>
                <c:pt idx="4019">
                  <c:v>10.596867</c:v>
                </c:pt>
                <c:pt idx="4020">
                  <c:v>10.599506</c:v>
                </c:pt>
                <c:pt idx="4021">
                  <c:v>10.602145999999999</c:v>
                </c:pt>
                <c:pt idx="4022">
                  <c:v>10.604785</c:v>
                </c:pt>
                <c:pt idx="4023">
                  <c:v>10.607424999999999</c:v>
                </c:pt>
                <c:pt idx="4024">
                  <c:v>10.610065000000001</c:v>
                </c:pt>
                <c:pt idx="4025">
                  <c:v>10.612703</c:v>
                </c:pt>
                <c:pt idx="4026">
                  <c:v>10.615342999999999</c:v>
                </c:pt>
                <c:pt idx="4027">
                  <c:v>10.617982</c:v>
                </c:pt>
                <c:pt idx="4028">
                  <c:v>10.620621999999999</c:v>
                </c:pt>
                <c:pt idx="4029">
                  <c:v>10.623260999999999</c:v>
                </c:pt>
                <c:pt idx="4030">
                  <c:v>10.6259</c:v>
                </c:pt>
                <c:pt idx="4031">
                  <c:v>10.628539999999999</c:v>
                </c:pt>
                <c:pt idx="4032">
                  <c:v>10.631180000000001</c:v>
                </c:pt>
                <c:pt idx="4033">
                  <c:v>10.633819000000001</c:v>
                </c:pt>
                <c:pt idx="4034">
                  <c:v>10.636457999999999</c:v>
                </c:pt>
                <c:pt idx="4035">
                  <c:v>10.639097</c:v>
                </c:pt>
                <c:pt idx="4036">
                  <c:v>10.641736999999999</c:v>
                </c:pt>
                <c:pt idx="4037">
                  <c:v>10.644377</c:v>
                </c:pt>
                <c:pt idx="4038">
                  <c:v>10.647016000000001</c:v>
                </c:pt>
                <c:pt idx="4039">
                  <c:v>10.649654999999999</c:v>
                </c:pt>
                <c:pt idx="4040">
                  <c:v>10.652295000000001</c:v>
                </c:pt>
                <c:pt idx="4041">
                  <c:v>10.654934000000001</c:v>
                </c:pt>
                <c:pt idx="4042">
                  <c:v>10.657574</c:v>
                </c:pt>
                <c:pt idx="4043">
                  <c:v>10.660213000000001</c:v>
                </c:pt>
                <c:pt idx="4044">
                  <c:v>10.662852000000001</c:v>
                </c:pt>
                <c:pt idx="4045">
                  <c:v>10.665492</c:v>
                </c:pt>
                <c:pt idx="4046">
                  <c:v>10.668131000000001</c:v>
                </c:pt>
                <c:pt idx="4047">
                  <c:v>10.670771</c:v>
                </c:pt>
                <c:pt idx="4048">
                  <c:v>10.673410000000001</c:v>
                </c:pt>
                <c:pt idx="4049">
                  <c:v>10.676049000000001</c:v>
                </c:pt>
                <c:pt idx="4050">
                  <c:v>10.678689</c:v>
                </c:pt>
                <c:pt idx="4051">
                  <c:v>10.681329</c:v>
                </c:pt>
                <c:pt idx="4052">
                  <c:v>10.683968</c:v>
                </c:pt>
                <c:pt idx="4053">
                  <c:v>10.686607</c:v>
                </c:pt>
                <c:pt idx="4054">
                  <c:v>10.689246000000001</c:v>
                </c:pt>
                <c:pt idx="4055">
                  <c:v>10.691886</c:v>
                </c:pt>
                <c:pt idx="4056">
                  <c:v>10.694526</c:v>
                </c:pt>
                <c:pt idx="4057">
                  <c:v>10.697165</c:v>
                </c:pt>
                <c:pt idx="4058">
                  <c:v>10.699804</c:v>
                </c:pt>
                <c:pt idx="4059">
                  <c:v>10.702444</c:v>
                </c:pt>
                <c:pt idx="4060">
                  <c:v>10.705083</c:v>
                </c:pt>
                <c:pt idx="4061">
                  <c:v>10.707723</c:v>
                </c:pt>
                <c:pt idx="4062">
                  <c:v>10.710362</c:v>
                </c:pt>
                <c:pt idx="4063">
                  <c:v>10.713001</c:v>
                </c:pt>
                <c:pt idx="4064">
                  <c:v>10.715641</c:v>
                </c:pt>
                <c:pt idx="4065">
                  <c:v>10.71828</c:v>
                </c:pt>
                <c:pt idx="4066">
                  <c:v>10.72092</c:v>
                </c:pt>
                <c:pt idx="4067">
                  <c:v>10.723559</c:v>
                </c:pt>
                <c:pt idx="4068">
                  <c:v>10.726198</c:v>
                </c:pt>
                <c:pt idx="4069">
                  <c:v>10.728838</c:v>
                </c:pt>
                <c:pt idx="4070">
                  <c:v>10.731477999999999</c:v>
                </c:pt>
                <c:pt idx="4071">
                  <c:v>10.734116999999999</c:v>
                </c:pt>
                <c:pt idx="4072">
                  <c:v>10.736756</c:v>
                </c:pt>
                <c:pt idx="4073">
                  <c:v>10.739395</c:v>
                </c:pt>
                <c:pt idx="4074">
                  <c:v>10.742035</c:v>
                </c:pt>
                <c:pt idx="4075">
                  <c:v>10.744675000000001</c:v>
                </c:pt>
                <c:pt idx="4076">
                  <c:v>10.747313</c:v>
                </c:pt>
                <c:pt idx="4077">
                  <c:v>10.749953</c:v>
                </c:pt>
                <c:pt idx="4078">
                  <c:v>10.752592999999999</c:v>
                </c:pt>
                <c:pt idx="4079">
                  <c:v>10.755231999999999</c:v>
                </c:pt>
                <c:pt idx="4080">
                  <c:v>10.757872000000001</c:v>
                </c:pt>
                <c:pt idx="4081">
                  <c:v>10.760510999999999</c:v>
                </c:pt>
                <c:pt idx="4082">
                  <c:v>10.76315</c:v>
                </c:pt>
                <c:pt idx="4083">
                  <c:v>10.765790000000001</c:v>
                </c:pt>
                <c:pt idx="4084">
                  <c:v>10.768428999999999</c:v>
                </c:pt>
                <c:pt idx="4085">
                  <c:v>10.771069000000001</c:v>
                </c:pt>
                <c:pt idx="4086">
                  <c:v>10.773707999999999</c:v>
                </c:pt>
                <c:pt idx="4087">
                  <c:v>10.776346999999999</c:v>
                </c:pt>
                <c:pt idx="4088">
                  <c:v>10.778987000000001</c:v>
                </c:pt>
                <c:pt idx="4089">
                  <c:v>10.781627</c:v>
                </c:pt>
                <c:pt idx="4090">
                  <c:v>10.784266000000001</c:v>
                </c:pt>
                <c:pt idx="4091">
                  <c:v>10.786905000000001</c:v>
                </c:pt>
                <c:pt idx="4092">
                  <c:v>10.789543999999999</c:v>
                </c:pt>
                <c:pt idx="4093">
                  <c:v>10.792184000000001</c:v>
                </c:pt>
                <c:pt idx="4094">
                  <c:v>10.794824</c:v>
                </c:pt>
                <c:pt idx="4095">
                  <c:v>10.797461999999999</c:v>
                </c:pt>
                <c:pt idx="4096">
                  <c:v>10.800102000000001</c:v>
                </c:pt>
                <c:pt idx="4097">
                  <c:v>10.802742</c:v>
                </c:pt>
                <c:pt idx="4098">
                  <c:v>10.805381000000001</c:v>
                </c:pt>
                <c:pt idx="4099">
                  <c:v>10.808021</c:v>
                </c:pt>
                <c:pt idx="4100">
                  <c:v>10.81066</c:v>
                </c:pt>
                <c:pt idx="4101">
                  <c:v>10.813299000000001</c:v>
                </c:pt>
                <c:pt idx="4102">
                  <c:v>10.815939</c:v>
                </c:pt>
                <c:pt idx="4103">
                  <c:v>10.818578</c:v>
                </c:pt>
                <c:pt idx="4104">
                  <c:v>10.821218</c:v>
                </c:pt>
                <c:pt idx="4105">
                  <c:v>10.823857</c:v>
                </c:pt>
                <c:pt idx="4106">
                  <c:v>10.826496000000001</c:v>
                </c:pt>
                <c:pt idx="4107">
                  <c:v>10.829136</c:v>
                </c:pt>
                <c:pt idx="4108">
                  <c:v>10.831776</c:v>
                </c:pt>
                <c:pt idx="4109">
                  <c:v>10.834414000000001</c:v>
                </c:pt>
                <c:pt idx="4110">
                  <c:v>10.837054</c:v>
                </c:pt>
                <c:pt idx="4111">
                  <c:v>10.839693</c:v>
                </c:pt>
                <c:pt idx="4112">
                  <c:v>10.842333</c:v>
                </c:pt>
                <c:pt idx="4113">
                  <c:v>10.844973</c:v>
                </c:pt>
                <c:pt idx="4114">
                  <c:v>10.847611000000001</c:v>
                </c:pt>
                <c:pt idx="4115">
                  <c:v>10.850251</c:v>
                </c:pt>
                <c:pt idx="4116">
                  <c:v>10.852891</c:v>
                </c:pt>
                <c:pt idx="4117">
                  <c:v>10.85553</c:v>
                </c:pt>
                <c:pt idx="4118">
                  <c:v>10.858169999999999</c:v>
                </c:pt>
                <c:pt idx="4119">
                  <c:v>10.860809</c:v>
                </c:pt>
                <c:pt idx="4120">
                  <c:v>10.863448</c:v>
                </c:pt>
                <c:pt idx="4121">
                  <c:v>10.866088</c:v>
                </c:pt>
                <c:pt idx="4122">
                  <c:v>10.868727</c:v>
                </c:pt>
                <c:pt idx="4123">
                  <c:v>10.871366999999999</c:v>
                </c:pt>
                <c:pt idx="4124">
                  <c:v>10.874006</c:v>
                </c:pt>
                <c:pt idx="4125">
                  <c:v>10.876645</c:v>
                </c:pt>
                <c:pt idx="4126">
                  <c:v>10.879284999999999</c:v>
                </c:pt>
                <c:pt idx="4127">
                  <c:v>10.881925000000001</c:v>
                </c:pt>
                <c:pt idx="4128">
                  <c:v>10.884563</c:v>
                </c:pt>
                <c:pt idx="4129">
                  <c:v>10.887203</c:v>
                </c:pt>
                <c:pt idx="4130">
                  <c:v>10.889842</c:v>
                </c:pt>
                <c:pt idx="4131">
                  <c:v>10.892481999999999</c:v>
                </c:pt>
                <c:pt idx="4132">
                  <c:v>10.895122000000001</c:v>
                </c:pt>
                <c:pt idx="4133">
                  <c:v>10.89776</c:v>
                </c:pt>
                <c:pt idx="4134">
                  <c:v>10.900399999999999</c:v>
                </c:pt>
                <c:pt idx="4135">
                  <c:v>10.903040000000001</c:v>
                </c:pt>
                <c:pt idx="4136">
                  <c:v>10.905678999999999</c:v>
                </c:pt>
                <c:pt idx="4137">
                  <c:v>10.908319000000001</c:v>
                </c:pt>
                <c:pt idx="4138">
                  <c:v>10.910958000000001</c:v>
                </c:pt>
                <c:pt idx="4139">
                  <c:v>10.913596999999999</c:v>
                </c:pt>
                <c:pt idx="4140">
                  <c:v>10.916237000000001</c:v>
                </c:pt>
                <c:pt idx="4141">
                  <c:v>10.918875999999999</c:v>
                </c:pt>
                <c:pt idx="4142">
                  <c:v>10.921514999999999</c:v>
                </c:pt>
                <c:pt idx="4143">
                  <c:v>10.924155000000001</c:v>
                </c:pt>
                <c:pt idx="4144">
                  <c:v>10.926793999999999</c:v>
                </c:pt>
                <c:pt idx="4145">
                  <c:v>10.929434000000001</c:v>
                </c:pt>
                <c:pt idx="4146">
                  <c:v>10.932074</c:v>
                </c:pt>
                <c:pt idx="4147">
                  <c:v>10.934711999999999</c:v>
                </c:pt>
                <c:pt idx="4148">
                  <c:v>10.937352000000001</c:v>
                </c:pt>
                <c:pt idx="4149">
                  <c:v>10.939990999999999</c:v>
                </c:pt>
                <c:pt idx="4150">
                  <c:v>10.942631</c:v>
                </c:pt>
                <c:pt idx="4151">
                  <c:v>10.945271</c:v>
                </c:pt>
                <c:pt idx="4152">
                  <c:v>10.947908999999999</c:v>
                </c:pt>
                <c:pt idx="4153">
                  <c:v>10.950549000000001</c:v>
                </c:pt>
                <c:pt idx="4154">
                  <c:v>10.953189</c:v>
                </c:pt>
                <c:pt idx="4155">
                  <c:v>10.955828</c:v>
                </c:pt>
                <c:pt idx="4156">
                  <c:v>10.958467000000001</c:v>
                </c:pt>
                <c:pt idx="4157">
                  <c:v>10.961107</c:v>
                </c:pt>
                <c:pt idx="4158">
                  <c:v>10.963746</c:v>
                </c:pt>
                <c:pt idx="4159">
                  <c:v>10.966386</c:v>
                </c:pt>
                <c:pt idx="4160">
                  <c:v>10.969025</c:v>
                </c:pt>
                <c:pt idx="4161">
                  <c:v>10.971664000000001</c:v>
                </c:pt>
                <c:pt idx="4162">
                  <c:v>10.974304</c:v>
                </c:pt>
                <c:pt idx="4163">
                  <c:v>10.976943</c:v>
                </c:pt>
                <c:pt idx="4164">
                  <c:v>10.979583</c:v>
                </c:pt>
                <c:pt idx="4165">
                  <c:v>10.982222999999999</c:v>
                </c:pt>
                <c:pt idx="4166">
                  <c:v>10.984861</c:v>
                </c:pt>
                <c:pt idx="4167">
                  <c:v>10.987501</c:v>
                </c:pt>
                <c:pt idx="4168">
                  <c:v>10.99014</c:v>
                </c:pt>
                <c:pt idx="4169">
                  <c:v>10.99278</c:v>
                </c:pt>
                <c:pt idx="4170">
                  <c:v>10.995419999999999</c:v>
                </c:pt>
                <c:pt idx="4171">
                  <c:v>10.998058</c:v>
                </c:pt>
                <c:pt idx="4172">
                  <c:v>11.000698</c:v>
                </c:pt>
                <c:pt idx="4173">
                  <c:v>11.003337999999999</c:v>
                </c:pt>
                <c:pt idx="4174">
                  <c:v>11.005977</c:v>
                </c:pt>
                <c:pt idx="4175">
                  <c:v>11.008616</c:v>
                </c:pt>
                <c:pt idx="4176">
                  <c:v>11.011255999999999</c:v>
                </c:pt>
                <c:pt idx="4177">
                  <c:v>11.013895</c:v>
                </c:pt>
                <c:pt idx="4178">
                  <c:v>11.016534999999999</c:v>
                </c:pt>
                <c:pt idx="4179">
                  <c:v>11.019174</c:v>
                </c:pt>
                <c:pt idx="4180">
                  <c:v>11.021813</c:v>
                </c:pt>
                <c:pt idx="4181">
                  <c:v>11.024452999999999</c:v>
                </c:pt>
                <c:pt idx="4182">
                  <c:v>11.027092</c:v>
                </c:pt>
                <c:pt idx="4183">
                  <c:v>11.029731999999999</c:v>
                </c:pt>
                <c:pt idx="4184">
                  <c:v>11.032372000000001</c:v>
                </c:pt>
                <c:pt idx="4185">
                  <c:v>11.03501</c:v>
                </c:pt>
                <c:pt idx="4186">
                  <c:v>11.037649999999999</c:v>
                </c:pt>
                <c:pt idx="4187">
                  <c:v>11.040289</c:v>
                </c:pt>
                <c:pt idx="4188">
                  <c:v>11.042929000000001</c:v>
                </c:pt>
                <c:pt idx="4189">
                  <c:v>11.045567999999999</c:v>
                </c:pt>
                <c:pt idx="4190">
                  <c:v>11.048207</c:v>
                </c:pt>
                <c:pt idx="4191">
                  <c:v>11.050846999999999</c:v>
                </c:pt>
                <c:pt idx="4192">
                  <c:v>11.053487000000001</c:v>
                </c:pt>
                <c:pt idx="4193">
                  <c:v>11.056126000000001</c:v>
                </c:pt>
                <c:pt idx="4194">
                  <c:v>11.058764999999999</c:v>
                </c:pt>
                <c:pt idx="4195">
                  <c:v>11.061405000000001</c:v>
                </c:pt>
                <c:pt idx="4196">
                  <c:v>11.064044000000001</c:v>
                </c:pt>
                <c:pt idx="4197">
                  <c:v>11.066684</c:v>
                </c:pt>
                <c:pt idx="4198">
                  <c:v>11.069323000000001</c:v>
                </c:pt>
                <c:pt idx="4199">
                  <c:v>11.071961999999999</c:v>
                </c:pt>
                <c:pt idx="4200">
                  <c:v>11.074602000000001</c:v>
                </c:pt>
                <c:pt idx="4201">
                  <c:v>11.077241000000001</c:v>
                </c:pt>
                <c:pt idx="4202">
                  <c:v>11.079881</c:v>
                </c:pt>
                <c:pt idx="4203">
                  <c:v>11.082520000000001</c:v>
                </c:pt>
                <c:pt idx="4204">
                  <c:v>11.085159000000001</c:v>
                </c:pt>
                <c:pt idx="4205">
                  <c:v>11.087799</c:v>
                </c:pt>
                <c:pt idx="4206">
                  <c:v>11.090438000000001</c:v>
                </c:pt>
                <c:pt idx="4207">
                  <c:v>11.093078</c:v>
                </c:pt>
                <c:pt idx="4208">
                  <c:v>11.095717</c:v>
                </c:pt>
                <c:pt idx="4209">
                  <c:v>11.098356000000001</c:v>
                </c:pt>
                <c:pt idx="4210">
                  <c:v>11.100996</c:v>
                </c:pt>
                <c:pt idx="4211">
                  <c:v>11.103636</c:v>
                </c:pt>
                <c:pt idx="4212">
                  <c:v>11.106275</c:v>
                </c:pt>
                <c:pt idx="4213">
                  <c:v>11.108914</c:v>
                </c:pt>
                <c:pt idx="4214">
                  <c:v>11.111553000000001</c:v>
                </c:pt>
                <c:pt idx="4215">
                  <c:v>11.114193</c:v>
                </c:pt>
                <c:pt idx="4216">
                  <c:v>11.116833</c:v>
                </c:pt>
                <c:pt idx="4217">
                  <c:v>11.119472</c:v>
                </c:pt>
                <c:pt idx="4218">
                  <c:v>11.122111</c:v>
                </c:pt>
                <c:pt idx="4219">
                  <c:v>11.124751</c:v>
                </c:pt>
                <c:pt idx="4220">
                  <c:v>11.12739</c:v>
                </c:pt>
                <c:pt idx="4221">
                  <c:v>11.13003</c:v>
                </c:pt>
                <c:pt idx="4222">
                  <c:v>11.132669</c:v>
                </c:pt>
                <c:pt idx="4223">
                  <c:v>11.135308</c:v>
                </c:pt>
                <c:pt idx="4224">
                  <c:v>11.137948</c:v>
                </c:pt>
                <c:pt idx="4225">
                  <c:v>11.140587</c:v>
                </c:pt>
                <c:pt idx="4226">
                  <c:v>11.143227</c:v>
                </c:pt>
                <c:pt idx="4227">
                  <c:v>11.145866</c:v>
                </c:pt>
                <c:pt idx="4228">
                  <c:v>11.148505</c:v>
                </c:pt>
                <c:pt idx="4229">
                  <c:v>11.151145</c:v>
                </c:pt>
                <c:pt idx="4230">
                  <c:v>11.153784999999999</c:v>
                </c:pt>
                <c:pt idx="4231">
                  <c:v>11.156423999999999</c:v>
                </c:pt>
                <c:pt idx="4232">
                  <c:v>11.159063</c:v>
                </c:pt>
                <c:pt idx="4233">
                  <c:v>11.161702</c:v>
                </c:pt>
                <c:pt idx="4234">
                  <c:v>11.164342</c:v>
                </c:pt>
                <c:pt idx="4235">
                  <c:v>11.166982000000001</c:v>
                </c:pt>
                <c:pt idx="4236">
                  <c:v>11.169620999999999</c:v>
                </c:pt>
                <c:pt idx="4237">
                  <c:v>11.17226</c:v>
                </c:pt>
                <c:pt idx="4238">
                  <c:v>11.174899999999999</c:v>
                </c:pt>
                <c:pt idx="4239">
                  <c:v>11.177538999999999</c:v>
                </c:pt>
                <c:pt idx="4240">
                  <c:v>11.180179000000001</c:v>
                </c:pt>
                <c:pt idx="4241">
                  <c:v>11.182817999999999</c:v>
                </c:pt>
                <c:pt idx="4242">
                  <c:v>11.185457</c:v>
                </c:pt>
                <c:pt idx="4243">
                  <c:v>11.188097000000001</c:v>
                </c:pt>
                <c:pt idx="4244">
                  <c:v>11.190735999999999</c:v>
                </c:pt>
                <c:pt idx="4245">
                  <c:v>11.193376000000001</c:v>
                </c:pt>
                <c:pt idx="4246">
                  <c:v>11.196014999999999</c:v>
                </c:pt>
                <c:pt idx="4247">
                  <c:v>11.198653999999999</c:v>
                </c:pt>
                <c:pt idx="4248">
                  <c:v>11.201294000000001</c:v>
                </c:pt>
                <c:pt idx="4249">
                  <c:v>11.203934</c:v>
                </c:pt>
                <c:pt idx="4250">
                  <c:v>11.206573000000001</c:v>
                </c:pt>
                <c:pt idx="4251">
                  <c:v>11.209212000000001</c:v>
                </c:pt>
                <c:pt idx="4252">
                  <c:v>11.211850999999999</c:v>
                </c:pt>
                <c:pt idx="4253">
                  <c:v>11.214491000000001</c:v>
                </c:pt>
                <c:pt idx="4254">
                  <c:v>11.217131</c:v>
                </c:pt>
                <c:pt idx="4255">
                  <c:v>11.219768999999999</c:v>
                </c:pt>
                <c:pt idx="4256">
                  <c:v>11.222409000000001</c:v>
                </c:pt>
                <c:pt idx="4257">
                  <c:v>11.225049</c:v>
                </c:pt>
                <c:pt idx="4258">
                  <c:v>11.227688000000001</c:v>
                </c:pt>
                <c:pt idx="4259">
                  <c:v>11.230328</c:v>
                </c:pt>
                <c:pt idx="4260">
                  <c:v>11.232967</c:v>
                </c:pt>
                <c:pt idx="4261">
                  <c:v>11.235606000000001</c:v>
                </c:pt>
                <c:pt idx="4262">
                  <c:v>11.238246</c:v>
                </c:pt>
                <c:pt idx="4263">
                  <c:v>11.240885</c:v>
                </c:pt>
                <c:pt idx="4264">
                  <c:v>11.243525</c:v>
                </c:pt>
                <c:pt idx="4265">
                  <c:v>11.246164</c:v>
                </c:pt>
                <c:pt idx="4266">
                  <c:v>11.248803000000001</c:v>
                </c:pt>
                <c:pt idx="4267">
                  <c:v>11.251443</c:v>
                </c:pt>
                <c:pt idx="4268">
                  <c:v>11.254083</c:v>
                </c:pt>
                <c:pt idx="4269">
                  <c:v>11.256721000000001</c:v>
                </c:pt>
                <c:pt idx="4270">
                  <c:v>11.259361</c:v>
                </c:pt>
                <c:pt idx="4271">
                  <c:v>11.262</c:v>
                </c:pt>
                <c:pt idx="4272">
                  <c:v>11.26464</c:v>
                </c:pt>
                <c:pt idx="4273">
                  <c:v>11.26728</c:v>
                </c:pt>
                <c:pt idx="4274">
                  <c:v>11.269918000000001</c:v>
                </c:pt>
                <c:pt idx="4275">
                  <c:v>11.272558</c:v>
                </c:pt>
                <c:pt idx="4276">
                  <c:v>11.275198</c:v>
                </c:pt>
                <c:pt idx="4277">
                  <c:v>11.277837</c:v>
                </c:pt>
                <c:pt idx="4278">
                  <c:v>11.280476999999999</c:v>
                </c:pt>
                <c:pt idx="4279">
                  <c:v>11.283116</c:v>
                </c:pt>
                <c:pt idx="4280">
                  <c:v>11.285755</c:v>
                </c:pt>
                <c:pt idx="4281">
                  <c:v>11.288395</c:v>
                </c:pt>
                <c:pt idx="4282">
                  <c:v>11.291034</c:v>
                </c:pt>
                <c:pt idx="4283">
                  <c:v>11.293673999999999</c:v>
                </c:pt>
                <c:pt idx="4284">
                  <c:v>11.296313</c:v>
                </c:pt>
                <c:pt idx="4285">
                  <c:v>11.298952</c:v>
                </c:pt>
                <c:pt idx="4286">
                  <c:v>11.301591999999999</c:v>
                </c:pt>
                <c:pt idx="4287">
                  <c:v>11.304232000000001</c:v>
                </c:pt>
                <c:pt idx="4288">
                  <c:v>11.30687</c:v>
                </c:pt>
                <c:pt idx="4289">
                  <c:v>11.30951</c:v>
                </c:pt>
                <c:pt idx="4290">
                  <c:v>11.312149</c:v>
                </c:pt>
                <c:pt idx="4291">
                  <c:v>11.314788999999999</c:v>
                </c:pt>
                <c:pt idx="4292">
                  <c:v>11.317429000000001</c:v>
                </c:pt>
                <c:pt idx="4293">
                  <c:v>11.320067</c:v>
                </c:pt>
                <c:pt idx="4294">
                  <c:v>11.322706999999999</c:v>
                </c:pt>
                <c:pt idx="4295">
                  <c:v>11.325347000000001</c:v>
                </c:pt>
                <c:pt idx="4296">
                  <c:v>11.327985999999999</c:v>
                </c:pt>
                <c:pt idx="4297">
                  <c:v>11.330626000000001</c:v>
                </c:pt>
                <c:pt idx="4298">
                  <c:v>11.333265000000001</c:v>
                </c:pt>
                <c:pt idx="4299">
                  <c:v>11.335903999999999</c:v>
                </c:pt>
                <c:pt idx="4300">
                  <c:v>11.338544000000001</c:v>
                </c:pt>
                <c:pt idx="4301">
                  <c:v>11.341182999999999</c:v>
                </c:pt>
                <c:pt idx="4302">
                  <c:v>11.343821999999999</c:v>
                </c:pt>
                <c:pt idx="4303">
                  <c:v>11.346462000000001</c:v>
                </c:pt>
                <c:pt idx="4304">
                  <c:v>11.349100999999999</c:v>
                </c:pt>
                <c:pt idx="4305">
                  <c:v>11.351741000000001</c:v>
                </c:pt>
                <c:pt idx="4306">
                  <c:v>11.354381</c:v>
                </c:pt>
                <c:pt idx="4307">
                  <c:v>11.357018999999999</c:v>
                </c:pt>
                <c:pt idx="4308">
                  <c:v>11.359659000000001</c:v>
                </c:pt>
                <c:pt idx="4309">
                  <c:v>11.362297999999999</c:v>
                </c:pt>
                <c:pt idx="4310">
                  <c:v>11.364938</c:v>
                </c:pt>
                <c:pt idx="4311">
                  <c:v>11.367578</c:v>
                </c:pt>
                <c:pt idx="4312">
                  <c:v>11.370215999999999</c:v>
                </c:pt>
                <c:pt idx="4313">
                  <c:v>11.372856000000001</c:v>
                </c:pt>
                <c:pt idx="4314">
                  <c:v>11.375496</c:v>
                </c:pt>
                <c:pt idx="4315">
                  <c:v>11.378135</c:v>
                </c:pt>
                <c:pt idx="4316">
                  <c:v>11.380774000000001</c:v>
                </c:pt>
                <c:pt idx="4317">
                  <c:v>11.383414</c:v>
                </c:pt>
                <c:pt idx="4318">
                  <c:v>11.386053</c:v>
                </c:pt>
                <c:pt idx="4319">
                  <c:v>11.388693</c:v>
                </c:pt>
                <c:pt idx="4320">
                  <c:v>11.391332</c:v>
                </c:pt>
                <c:pt idx="4321">
                  <c:v>11.393971000000001</c:v>
                </c:pt>
                <c:pt idx="4322">
                  <c:v>11.396611</c:v>
                </c:pt>
                <c:pt idx="4323">
                  <c:v>11.39925</c:v>
                </c:pt>
                <c:pt idx="4324">
                  <c:v>11.40189</c:v>
                </c:pt>
                <c:pt idx="4325">
                  <c:v>11.404529999999999</c:v>
                </c:pt>
                <c:pt idx="4326">
                  <c:v>11.407168</c:v>
                </c:pt>
                <c:pt idx="4327">
                  <c:v>11.409808</c:v>
                </c:pt>
                <c:pt idx="4328">
                  <c:v>11.412447</c:v>
                </c:pt>
                <c:pt idx="4329">
                  <c:v>11.415087</c:v>
                </c:pt>
                <c:pt idx="4330">
                  <c:v>11.417726999999999</c:v>
                </c:pt>
                <c:pt idx="4331">
                  <c:v>11.420365</c:v>
                </c:pt>
                <c:pt idx="4332">
                  <c:v>11.423005</c:v>
                </c:pt>
                <c:pt idx="4333">
                  <c:v>11.425644999999999</c:v>
                </c:pt>
                <c:pt idx="4334">
                  <c:v>11.428284</c:v>
                </c:pt>
                <c:pt idx="4335">
                  <c:v>11.430923</c:v>
                </c:pt>
                <c:pt idx="4336">
                  <c:v>11.433562999999999</c:v>
                </c:pt>
                <c:pt idx="4337">
                  <c:v>11.436202</c:v>
                </c:pt>
                <c:pt idx="4338">
                  <c:v>11.438841999999999</c:v>
                </c:pt>
                <c:pt idx="4339">
                  <c:v>11.441481</c:v>
                </c:pt>
                <c:pt idx="4340">
                  <c:v>11.44412</c:v>
                </c:pt>
                <c:pt idx="4341">
                  <c:v>11.446759999999999</c:v>
                </c:pt>
                <c:pt idx="4342">
                  <c:v>11.449399</c:v>
                </c:pt>
                <c:pt idx="4343">
                  <c:v>11.452038999999999</c:v>
                </c:pt>
                <c:pt idx="4344">
                  <c:v>11.454679</c:v>
                </c:pt>
                <c:pt idx="4345">
                  <c:v>11.457317</c:v>
                </c:pt>
                <c:pt idx="4346">
                  <c:v>11.459956999999999</c:v>
                </c:pt>
                <c:pt idx="4347">
                  <c:v>11.462596</c:v>
                </c:pt>
                <c:pt idx="4348">
                  <c:v>11.465236000000001</c:v>
                </c:pt>
                <c:pt idx="4349">
                  <c:v>11.467874999999999</c:v>
                </c:pt>
                <c:pt idx="4350">
                  <c:v>11.470514</c:v>
                </c:pt>
                <c:pt idx="4351">
                  <c:v>11.473153999999999</c:v>
                </c:pt>
                <c:pt idx="4352">
                  <c:v>11.475794</c:v>
                </c:pt>
                <c:pt idx="4353">
                  <c:v>11.478433000000001</c:v>
                </c:pt>
                <c:pt idx="4354">
                  <c:v>11.481071999999999</c:v>
                </c:pt>
                <c:pt idx="4355">
                  <c:v>11.483712000000001</c:v>
                </c:pt>
                <c:pt idx="4356">
                  <c:v>11.486351000000001</c:v>
                </c:pt>
                <c:pt idx="4357">
                  <c:v>11.488991</c:v>
                </c:pt>
                <c:pt idx="4358">
                  <c:v>11.491630000000001</c:v>
                </c:pt>
                <c:pt idx="4359">
                  <c:v>11.494268999999999</c:v>
                </c:pt>
                <c:pt idx="4360">
                  <c:v>11.496909</c:v>
                </c:pt>
                <c:pt idx="4361">
                  <c:v>11.499548000000001</c:v>
                </c:pt>
                <c:pt idx="4362">
                  <c:v>11.502188</c:v>
                </c:pt>
                <c:pt idx="4363">
                  <c:v>11.504827000000001</c:v>
                </c:pt>
                <c:pt idx="4364">
                  <c:v>11.507466000000001</c:v>
                </c:pt>
                <c:pt idx="4365">
                  <c:v>11.510106</c:v>
                </c:pt>
                <c:pt idx="4366">
                  <c:v>11.512745000000001</c:v>
                </c:pt>
                <c:pt idx="4367">
                  <c:v>11.515385</c:v>
                </c:pt>
                <c:pt idx="4368">
                  <c:v>11.518024</c:v>
                </c:pt>
                <c:pt idx="4369">
                  <c:v>11.520663000000001</c:v>
                </c:pt>
                <c:pt idx="4370">
                  <c:v>11.523303</c:v>
                </c:pt>
                <c:pt idx="4371">
                  <c:v>11.525943</c:v>
                </c:pt>
                <c:pt idx="4372">
                  <c:v>11.528582</c:v>
                </c:pt>
                <c:pt idx="4373">
                  <c:v>11.531221</c:v>
                </c:pt>
                <c:pt idx="4374">
                  <c:v>11.533861</c:v>
                </c:pt>
                <c:pt idx="4375">
                  <c:v>11.5365</c:v>
                </c:pt>
                <c:pt idx="4376">
                  <c:v>11.53914</c:v>
                </c:pt>
                <c:pt idx="4377">
                  <c:v>11.541779</c:v>
                </c:pt>
                <c:pt idx="4378">
                  <c:v>11.544418</c:v>
                </c:pt>
                <c:pt idx="4379">
                  <c:v>11.547058</c:v>
                </c:pt>
                <c:pt idx="4380">
                  <c:v>11.549697</c:v>
                </c:pt>
                <c:pt idx="4381">
                  <c:v>11.552337</c:v>
                </c:pt>
                <c:pt idx="4382">
                  <c:v>11.554976</c:v>
                </c:pt>
                <c:pt idx="4383">
                  <c:v>11.557615</c:v>
                </c:pt>
                <c:pt idx="4384">
                  <c:v>11.560255</c:v>
                </c:pt>
                <c:pt idx="4385">
                  <c:v>11.562894</c:v>
                </c:pt>
                <c:pt idx="4386">
                  <c:v>11.565534</c:v>
                </c:pt>
                <c:pt idx="4387">
                  <c:v>11.568173</c:v>
                </c:pt>
                <c:pt idx="4388">
                  <c:v>11.570812</c:v>
                </c:pt>
                <c:pt idx="4389">
                  <c:v>11.573452</c:v>
                </c:pt>
                <c:pt idx="4390">
                  <c:v>11.576091999999999</c:v>
                </c:pt>
                <c:pt idx="4391">
                  <c:v>11.578730999999999</c:v>
                </c:pt>
                <c:pt idx="4392">
                  <c:v>11.58137</c:v>
                </c:pt>
                <c:pt idx="4393">
                  <c:v>11.584009999999999</c:v>
                </c:pt>
                <c:pt idx="4394">
                  <c:v>11.586649</c:v>
                </c:pt>
                <c:pt idx="4395">
                  <c:v>11.589289000000001</c:v>
                </c:pt>
                <c:pt idx="4396">
                  <c:v>11.591927999999999</c:v>
                </c:pt>
                <c:pt idx="4397">
                  <c:v>11.594567</c:v>
                </c:pt>
                <c:pt idx="4398">
                  <c:v>11.597206999999999</c:v>
                </c:pt>
                <c:pt idx="4399">
                  <c:v>11.599845999999999</c:v>
                </c:pt>
                <c:pt idx="4400">
                  <c:v>11.602486000000001</c:v>
                </c:pt>
                <c:pt idx="4401">
                  <c:v>11.605124999999999</c:v>
                </c:pt>
                <c:pt idx="4402">
                  <c:v>11.607764</c:v>
                </c:pt>
                <c:pt idx="4403">
                  <c:v>11.610404000000001</c:v>
                </c:pt>
                <c:pt idx="4404">
                  <c:v>11.613042999999999</c:v>
                </c:pt>
                <c:pt idx="4405">
                  <c:v>11.615683000000001</c:v>
                </c:pt>
                <c:pt idx="4406">
                  <c:v>11.618321999999999</c:v>
                </c:pt>
                <c:pt idx="4407">
                  <c:v>11.620960999999999</c:v>
                </c:pt>
                <c:pt idx="4408">
                  <c:v>11.623601000000001</c:v>
                </c:pt>
                <c:pt idx="4409">
                  <c:v>11.626241</c:v>
                </c:pt>
                <c:pt idx="4410">
                  <c:v>11.628880000000001</c:v>
                </c:pt>
                <c:pt idx="4411">
                  <c:v>11.631519000000001</c:v>
                </c:pt>
                <c:pt idx="4412">
                  <c:v>11.634159</c:v>
                </c:pt>
                <c:pt idx="4413">
                  <c:v>11.636798000000001</c:v>
                </c:pt>
                <c:pt idx="4414">
                  <c:v>11.639438</c:v>
                </c:pt>
                <c:pt idx="4415">
                  <c:v>11.642075999999999</c:v>
                </c:pt>
                <c:pt idx="4416">
                  <c:v>11.644716000000001</c:v>
                </c:pt>
                <c:pt idx="4417">
                  <c:v>11.647356</c:v>
                </c:pt>
                <c:pt idx="4418">
                  <c:v>11.649995000000001</c:v>
                </c:pt>
                <c:pt idx="4419">
                  <c:v>11.652635</c:v>
                </c:pt>
                <c:pt idx="4420">
                  <c:v>11.655274</c:v>
                </c:pt>
                <c:pt idx="4421">
                  <c:v>11.657913000000001</c:v>
                </c:pt>
                <c:pt idx="4422">
                  <c:v>11.660553</c:v>
                </c:pt>
                <c:pt idx="4423">
                  <c:v>11.663192</c:v>
                </c:pt>
                <c:pt idx="4424">
                  <c:v>11.665832</c:v>
                </c:pt>
                <c:pt idx="4425">
                  <c:v>11.668471</c:v>
                </c:pt>
                <c:pt idx="4426">
                  <c:v>11.671110000000001</c:v>
                </c:pt>
                <c:pt idx="4427">
                  <c:v>11.67375</c:v>
                </c:pt>
                <c:pt idx="4428">
                  <c:v>11.67639</c:v>
                </c:pt>
                <c:pt idx="4429">
                  <c:v>11.679029</c:v>
                </c:pt>
                <c:pt idx="4430">
                  <c:v>11.681668</c:v>
                </c:pt>
                <c:pt idx="4431">
                  <c:v>11.684308</c:v>
                </c:pt>
                <c:pt idx="4432">
                  <c:v>11.686947</c:v>
                </c:pt>
                <c:pt idx="4433">
                  <c:v>11.689587</c:v>
                </c:pt>
                <c:pt idx="4434">
                  <c:v>11.692225000000001</c:v>
                </c:pt>
                <c:pt idx="4435">
                  <c:v>11.694865</c:v>
                </c:pt>
                <c:pt idx="4436">
                  <c:v>11.697505</c:v>
                </c:pt>
                <c:pt idx="4437">
                  <c:v>11.700144</c:v>
                </c:pt>
                <c:pt idx="4438">
                  <c:v>11.702783999999999</c:v>
                </c:pt>
                <c:pt idx="4439">
                  <c:v>11.705423</c:v>
                </c:pt>
                <c:pt idx="4440">
                  <c:v>11.708062</c:v>
                </c:pt>
                <c:pt idx="4441">
                  <c:v>11.710702</c:v>
                </c:pt>
                <c:pt idx="4442">
                  <c:v>11.713341</c:v>
                </c:pt>
                <c:pt idx="4443">
                  <c:v>11.715980999999999</c:v>
                </c:pt>
                <c:pt idx="4444">
                  <c:v>11.71862</c:v>
                </c:pt>
                <c:pt idx="4445">
                  <c:v>11.721259</c:v>
                </c:pt>
                <c:pt idx="4446">
                  <c:v>11.723898999999999</c:v>
                </c:pt>
                <c:pt idx="4447">
                  <c:v>11.726539000000001</c:v>
                </c:pt>
                <c:pt idx="4448">
                  <c:v>11.729177</c:v>
                </c:pt>
                <c:pt idx="4449">
                  <c:v>11.731816999999999</c:v>
                </c:pt>
                <c:pt idx="4450">
                  <c:v>11.734456</c:v>
                </c:pt>
                <c:pt idx="4451">
                  <c:v>11.737095999999999</c:v>
                </c:pt>
                <c:pt idx="4452">
                  <c:v>11.739736000000001</c:v>
                </c:pt>
                <c:pt idx="4453">
                  <c:v>11.742374</c:v>
                </c:pt>
                <c:pt idx="4454">
                  <c:v>11.745013999999999</c:v>
                </c:pt>
                <c:pt idx="4455">
                  <c:v>11.747654000000001</c:v>
                </c:pt>
                <c:pt idx="4456">
                  <c:v>11.750292999999999</c:v>
                </c:pt>
                <c:pt idx="4457">
                  <c:v>11.752933000000001</c:v>
                </c:pt>
                <c:pt idx="4458">
                  <c:v>11.755572000000001</c:v>
                </c:pt>
                <c:pt idx="4459">
                  <c:v>11.758210999999999</c:v>
                </c:pt>
                <c:pt idx="4460">
                  <c:v>11.760851000000001</c:v>
                </c:pt>
                <c:pt idx="4461">
                  <c:v>11.763489999999999</c:v>
                </c:pt>
                <c:pt idx="4462">
                  <c:v>11.766128999999999</c:v>
                </c:pt>
                <c:pt idx="4463">
                  <c:v>11.768769000000001</c:v>
                </c:pt>
                <c:pt idx="4464">
                  <c:v>11.771407999999999</c:v>
                </c:pt>
                <c:pt idx="4465">
                  <c:v>11.774048000000001</c:v>
                </c:pt>
                <c:pt idx="4466">
                  <c:v>11.776688</c:v>
                </c:pt>
                <c:pt idx="4467">
                  <c:v>11.779325999999999</c:v>
                </c:pt>
                <c:pt idx="4468">
                  <c:v>11.781966000000001</c:v>
                </c:pt>
                <c:pt idx="4469">
                  <c:v>11.784605000000001</c:v>
                </c:pt>
                <c:pt idx="4470">
                  <c:v>11.787245</c:v>
                </c:pt>
                <c:pt idx="4471">
                  <c:v>11.789885</c:v>
                </c:pt>
                <c:pt idx="4472">
                  <c:v>11.792522999999999</c:v>
                </c:pt>
                <c:pt idx="4473">
                  <c:v>11.795163000000001</c:v>
                </c:pt>
                <c:pt idx="4474">
                  <c:v>11.797803</c:v>
                </c:pt>
                <c:pt idx="4475">
                  <c:v>11.800442</c:v>
                </c:pt>
                <c:pt idx="4476">
                  <c:v>11.803082</c:v>
                </c:pt>
                <c:pt idx="4477">
                  <c:v>11.805721</c:v>
                </c:pt>
                <c:pt idx="4478">
                  <c:v>11.80836</c:v>
                </c:pt>
                <c:pt idx="4479">
                  <c:v>11.811</c:v>
                </c:pt>
                <c:pt idx="4480">
                  <c:v>11.813639</c:v>
                </c:pt>
                <c:pt idx="4481">
                  <c:v>11.816278000000001</c:v>
                </c:pt>
                <c:pt idx="4482">
                  <c:v>11.818918</c:v>
                </c:pt>
                <c:pt idx="4483">
                  <c:v>11.821557</c:v>
                </c:pt>
                <c:pt idx="4484">
                  <c:v>11.824197</c:v>
                </c:pt>
                <c:pt idx="4485">
                  <c:v>11.826836999999999</c:v>
                </c:pt>
                <c:pt idx="4486">
                  <c:v>11.829475</c:v>
                </c:pt>
                <c:pt idx="4487">
                  <c:v>11.832115</c:v>
                </c:pt>
                <c:pt idx="4488">
                  <c:v>11.834754</c:v>
                </c:pt>
                <c:pt idx="4489">
                  <c:v>11.837394</c:v>
                </c:pt>
                <c:pt idx="4490">
                  <c:v>11.840033999999999</c:v>
                </c:pt>
                <c:pt idx="4491">
                  <c:v>11.842672</c:v>
                </c:pt>
                <c:pt idx="4492">
                  <c:v>11.845312</c:v>
                </c:pt>
                <c:pt idx="4493">
                  <c:v>11.847951999999999</c:v>
                </c:pt>
                <c:pt idx="4494">
                  <c:v>11.850591</c:v>
                </c:pt>
                <c:pt idx="4495">
                  <c:v>11.85323</c:v>
                </c:pt>
                <c:pt idx="4496">
                  <c:v>11.855869999999999</c:v>
                </c:pt>
                <c:pt idx="4497">
                  <c:v>11.858509</c:v>
                </c:pt>
                <c:pt idx="4498">
                  <c:v>11.861148999999999</c:v>
                </c:pt>
                <c:pt idx="4499">
                  <c:v>11.863788</c:v>
                </c:pt>
                <c:pt idx="4500">
                  <c:v>11.866427</c:v>
                </c:pt>
                <c:pt idx="4501">
                  <c:v>11.869066999999999</c:v>
                </c:pt>
                <c:pt idx="4502">
                  <c:v>11.871706</c:v>
                </c:pt>
                <c:pt idx="4503">
                  <c:v>11.874345999999999</c:v>
                </c:pt>
                <c:pt idx="4504">
                  <c:v>11.876986</c:v>
                </c:pt>
                <c:pt idx="4505">
                  <c:v>11.879624</c:v>
                </c:pt>
                <c:pt idx="4506">
                  <c:v>11.882263999999999</c:v>
                </c:pt>
                <c:pt idx="4507">
                  <c:v>11.884903</c:v>
                </c:pt>
                <c:pt idx="4508">
                  <c:v>11.887543000000001</c:v>
                </c:pt>
                <c:pt idx="4509">
                  <c:v>11.890181999999999</c:v>
                </c:pt>
                <c:pt idx="4510">
                  <c:v>11.892821</c:v>
                </c:pt>
                <c:pt idx="4511">
                  <c:v>11.895460999999999</c:v>
                </c:pt>
                <c:pt idx="4512">
                  <c:v>11.898101</c:v>
                </c:pt>
                <c:pt idx="4513">
                  <c:v>11.900740000000001</c:v>
                </c:pt>
                <c:pt idx="4514">
                  <c:v>11.903378999999999</c:v>
                </c:pt>
                <c:pt idx="4515">
                  <c:v>11.906019000000001</c:v>
                </c:pt>
                <c:pt idx="4516">
                  <c:v>11.908658000000001</c:v>
                </c:pt>
                <c:pt idx="4517">
                  <c:v>11.911298</c:v>
                </c:pt>
                <c:pt idx="4518">
                  <c:v>11.913937000000001</c:v>
                </c:pt>
                <c:pt idx="4519">
                  <c:v>11.916575999999999</c:v>
                </c:pt>
                <c:pt idx="4520">
                  <c:v>11.919216</c:v>
                </c:pt>
                <c:pt idx="4521">
                  <c:v>11.921855000000001</c:v>
                </c:pt>
                <c:pt idx="4522">
                  <c:v>11.924495</c:v>
                </c:pt>
                <c:pt idx="4523">
                  <c:v>11.927135</c:v>
                </c:pt>
                <c:pt idx="4524">
                  <c:v>11.929773000000001</c:v>
                </c:pt>
                <c:pt idx="4525">
                  <c:v>11.932413</c:v>
                </c:pt>
                <c:pt idx="4526">
                  <c:v>11.935052000000001</c:v>
                </c:pt>
                <c:pt idx="4527">
                  <c:v>11.937692</c:v>
                </c:pt>
                <c:pt idx="4528">
                  <c:v>11.940331</c:v>
                </c:pt>
                <c:pt idx="4529">
                  <c:v>11.942970000000001</c:v>
                </c:pt>
                <c:pt idx="4530">
                  <c:v>11.94561</c:v>
                </c:pt>
                <c:pt idx="4531">
                  <c:v>11.94825</c:v>
                </c:pt>
                <c:pt idx="4532">
                  <c:v>11.950889</c:v>
                </c:pt>
                <c:pt idx="4533">
                  <c:v>11.953528</c:v>
                </c:pt>
                <c:pt idx="4534">
                  <c:v>11.956168</c:v>
                </c:pt>
                <c:pt idx="4535">
                  <c:v>11.958807</c:v>
                </c:pt>
                <c:pt idx="4536">
                  <c:v>11.961447</c:v>
                </c:pt>
                <c:pt idx="4537">
                  <c:v>11.964086</c:v>
                </c:pt>
                <c:pt idx="4538">
                  <c:v>11.966725</c:v>
                </c:pt>
                <c:pt idx="4539">
                  <c:v>11.969365</c:v>
                </c:pt>
                <c:pt idx="4540">
                  <c:v>11.972004</c:v>
                </c:pt>
                <c:pt idx="4541">
                  <c:v>11.974644</c:v>
                </c:pt>
                <c:pt idx="4542">
                  <c:v>11.977283</c:v>
                </c:pt>
                <c:pt idx="4543">
                  <c:v>11.979922</c:v>
                </c:pt>
                <c:pt idx="4544">
                  <c:v>11.982562</c:v>
                </c:pt>
                <c:pt idx="4545">
                  <c:v>11.985201</c:v>
                </c:pt>
                <c:pt idx="4546">
                  <c:v>11.987841</c:v>
                </c:pt>
                <c:pt idx="4547">
                  <c:v>11.99048</c:v>
                </c:pt>
                <c:pt idx="4548">
                  <c:v>11.993119</c:v>
                </c:pt>
                <c:pt idx="4549">
                  <c:v>11.995759</c:v>
                </c:pt>
                <c:pt idx="4550">
                  <c:v>11.998398999999999</c:v>
                </c:pt>
                <c:pt idx="4551">
                  <c:v>12.001037999999999</c:v>
                </c:pt>
                <c:pt idx="4552">
                  <c:v>12.003677</c:v>
                </c:pt>
                <c:pt idx="4553">
                  <c:v>12.006316999999999</c:v>
                </c:pt>
                <c:pt idx="4554">
                  <c:v>12.008956</c:v>
                </c:pt>
                <c:pt idx="4555">
                  <c:v>12.011596000000001</c:v>
                </c:pt>
                <c:pt idx="4556">
                  <c:v>12.014234999999999</c:v>
                </c:pt>
                <c:pt idx="4557">
                  <c:v>12.016874</c:v>
                </c:pt>
                <c:pt idx="4558">
                  <c:v>12.019513999999999</c:v>
                </c:pt>
                <c:pt idx="4559">
                  <c:v>12.022152999999999</c:v>
                </c:pt>
                <c:pt idx="4560">
                  <c:v>12.024793000000001</c:v>
                </c:pt>
                <c:pt idx="4561">
                  <c:v>12.027431999999999</c:v>
                </c:pt>
                <c:pt idx="4562">
                  <c:v>12.030071</c:v>
                </c:pt>
                <c:pt idx="4563">
                  <c:v>12.032711000000001</c:v>
                </c:pt>
                <c:pt idx="4564">
                  <c:v>12.035349999999999</c:v>
                </c:pt>
                <c:pt idx="4565">
                  <c:v>12.037990000000001</c:v>
                </c:pt>
                <c:pt idx="4566">
                  <c:v>12.040628999999999</c:v>
                </c:pt>
                <c:pt idx="4567">
                  <c:v>12.043267999999999</c:v>
                </c:pt>
                <c:pt idx="4568">
                  <c:v>12.045908000000001</c:v>
                </c:pt>
                <c:pt idx="4569">
                  <c:v>12.048548</c:v>
                </c:pt>
                <c:pt idx="4570">
                  <c:v>12.051187000000001</c:v>
                </c:pt>
                <c:pt idx="4571">
                  <c:v>12.053826000000001</c:v>
                </c:pt>
                <c:pt idx="4572">
                  <c:v>12.056466</c:v>
                </c:pt>
                <c:pt idx="4573">
                  <c:v>12.059105000000001</c:v>
                </c:pt>
                <c:pt idx="4574">
                  <c:v>12.061745</c:v>
                </c:pt>
                <c:pt idx="4575">
                  <c:v>12.064384</c:v>
                </c:pt>
                <c:pt idx="4576">
                  <c:v>12.067023000000001</c:v>
                </c:pt>
                <c:pt idx="4577">
                  <c:v>12.069663</c:v>
                </c:pt>
                <c:pt idx="4578">
                  <c:v>12.072302000000001</c:v>
                </c:pt>
                <c:pt idx="4579">
                  <c:v>12.074942</c:v>
                </c:pt>
                <c:pt idx="4580">
                  <c:v>12.077581</c:v>
                </c:pt>
                <c:pt idx="4581">
                  <c:v>12.080220000000001</c:v>
                </c:pt>
                <c:pt idx="4582">
                  <c:v>12.08286</c:v>
                </c:pt>
                <c:pt idx="4583">
                  <c:v>12.085499</c:v>
                </c:pt>
                <c:pt idx="4584">
                  <c:v>12.088139</c:v>
                </c:pt>
                <c:pt idx="4585">
                  <c:v>12.090778</c:v>
                </c:pt>
                <c:pt idx="4586">
                  <c:v>12.093417000000001</c:v>
                </c:pt>
                <c:pt idx="4587">
                  <c:v>12.096057</c:v>
                </c:pt>
                <c:pt idx="4588">
                  <c:v>12.098697</c:v>
                </c:pt>
                <c:pt idx="4589">
                  <c:v>12.101336</c:v>
                </c:pt>
                <c:pt idx="4590">
                  <c:v>12.103975</c:v>
                </c:pt>
                <c:pt idx="4591">
                  <c:v>12.106615</c:v>
                </c:pt>
                <c:pt idx="4592">
                  <c:v>12.109254</c:v>
                </c:pt>
                <c:pt idx="4593">
                  <c:v>12.111893999999999</c:v>
                </c:pt>
                <c:pt idx="4594">
                  <c:v>12.114532000000001</c:v>
                </c:pt>
                <c:pt idx="4595">
                  <c:v>12.117172</c:v>
                </c:pt>
                <c:pt idx="4596">
                  <c:v>12.119812</c:v>
                </c:pt>
                <c:pt idx="4597">
                  <c:v>12.122451</c:v>
                </c:pt>
                <c:pt idx="4598">
                  <c:v>12.125090999999999</c:v>
                </c:pt>
                <c:pt idx="4599">
                  <c:v>12.12773</c:v>
                </c:pt>
                <c:pt idx="4600">
                  <c:v>12.130369</c:v>
                </c:pt>
                <c:pt idx="4601">
                  <c:v>12.133008999999999</c:v>
                </c:pt>
                <c:pt idx="4602">
                  <c:v>12.135648</c:v>
                </c:pt>
                <c:pt idx="4603">
                  <c:v>12.138287999999999</c:v>
                </c:pt>
                <c:pt idx="4604">
                  <c:v>12.140927</c:v>
                </c:pt>
                <c:pt idx="4605">
                  <c:v>12.143566</c:v>
                </c:pt>
                <c:pt idx="4606">
                  <c:v>12.146205999999999</c:v>
                </c:pt>
                <c:pt idx="4607">
                  <c:v>12.148846000000001</c:v>
                </c:pt>
                <c:pt idx="4608">
                  <c:v>12.151484</c:v>
                </c:pt>
                <c:pt idx="4609">
                  <c:v>12.154123999999999</c:v>
                </c:pt>
                <c:pt idx="4610">
                  <c:v>12.156764000000001</c:v>
                </c:pt>
                <c:pt idx="4611">
                  <c:v>12.159402999999999</c:v>
                </c:pt>
                <c:pt idx="4612">
                  <c:v>12.162043000000001</c:v>
                </c:pt>
                <c:pt idx="4613">
                  <c:v>12.164681</c:v>
                </c:pt>
                <c:pt idx="4614">
                  <c:v>12.167320999999999</c:v>
                </c:pt>
                <c:pt idx="4615">
                  <c:v>12.169961000000001</c:v>
                </c:pt>
                <c:pt idx="4616">
                  <c:v>12.172599999999999</c:v>
                </c:pt>
                <c:pt idx="4617">
                  <c:v>12.175240000000001</c:v>
                </c:pt>
                <c:pt idx="4618">
                  <c:v>12.177879000000001</c:v>
                </c:pt>
                <c:pt idx="4619">
                  <c:v>12.180517999999999</c:v>
                </c:pt>
                <c:pt idx="4620">
                  <c:v>12.183158000000001</c:v>
                </c:pt>
                <c:pt idx="4621">
                  <c:v>12.185797000000001</c:v>
                </c:pt>
                <c:pt idx="4622">
                  <c:v>12.188437</c:v>
                </c:pt>
                <c:pt idx="4623">
                  <c:v>12.191076000000001</c:v>
                </c:pt>
                <c:pt idx="4624">
                  <c:v>12.193714999999999</c:v>
                </c:pt>
                <c:pt idx="4625">
                  <c:v>12.196355000000001</c:v>
                </c:pt>
                <c:pt idx="4626">
                  <c:v>12.198995</c:v>
                </c:pt>
                <c:pt idx="4627">
                  <c:v>12.201632999999999</c:v>
                </c:pt>
                <c:pt idx="4628">
                  <c:v>12.204273000000001</c:v>
                </c:pt>
                <c:pt idx="4629">
                  <c:v>12.206913</c:v>
                </c:pt>
                <c:pt idx="4630">
                  <c:v>12.209552</c:v>
                </c:pt>
                <c:pt idx="4631">
                  <c:v>12.212192</c:v>
                </c:pt>
                <c:pt idx="4632">
                  <c:v>12.214829999999999</c:v>
                </c:pt>
                <c:pt idx="4633">
                  <c:v>12.21747</c:v>
                </c:pt>
                <c:pt idx="4634">
                  <c:v>12.22011</c:v>
                </c:pt>
                <c:pt idx="4635">
                  <c:v>12.222749</c:v>
                </c:pt>
                <c:pt idx="4636">
                  <c:v>12.225389</c:v>
                </c:pt>
                <c:pt idx="4637">
                  <c:v>12.228028</c:v>
                </c:pt>
                <c:pt idx="4638">
                  <c:v>12.230667</c:v>
                </c:pt>
                <c:pt idx="4639">
                  <c:v>12.233307</c:v>
                </c:pt>
                <c:pt idx="4640">
                  <c:v>12.235946</c:v>
                </c:pt>
                <c:pt idx="4641">
                  <c:v>12.238585</c:v>
                </c:pt>
                <c:pt idx="4642">
                  <c:v>12.241225</c:v>
                </c:pt>
                <c:pt idx="4643">
                  <c:v>12.243864</c:v>
                </c:pt>
                <c:pt idx="4644">
                  <c:v>12.246504</c:v>
                </c:pt>
                <c:pt idx="4645">
                  <c:v>12.249143999999999</c:v>
                </c:pt>
                <c:pt idx="4646">
                  <c:v>12.251782</c:v>
                </c:pt>
                <c:pt idx="4647">
                  <c:v>12.254422</c:v>
                </c:pt>
                <c:pt idx="4648">
                  <c:v>12.257061999999999</c:v>
                </c:pt>
                <c:pt idx="4649">
                  <c:v>12.259701</c:v>
                </c:pt>
                <c:pt idx="4650">
                  <c:v>12.262340999999999</c:v>
                </c:pt>
                <c:pt idx="4651">
                  <c:v>12.264979</c:v>
                </c:pt>
                <c:pt idx="4652">
                  <c:v>12.267619</c:v>
                </c:pt>
                <c:pt idx="4653">
                  <c:v>12.270258999999999</c:v>
                </c:pt>
                <c:pt idx="4654">
                  <c:v>12.272898</c:v>
                </c:pt>
                <c:pt idx="4655">
                  <c:v>12.275537</c:v>
                </c:pt>
                <c:pt idx="4656">
                  <c:v>12.278176999999999</c:v>
                </c:pt>
                <c:pt idx="4657">
                  <c:v>12.280816</c:v>
                </c:pt>
                <c:pt idx="4658">
                  <c:v>12.283455999999999</c:v>
                </c:pt>
                <c:pt idx="4659">
                  <c:v>12.286095</c:v>
                </c:pt>
                <c:pt idx="4660">
                  <c:v>12.288734</c:v>
                </c:pt>
                <c:pt idx="4661">
                  <c:v>12.291373999999999</c:v>
                </c:pt>
                <c:pt idx="4662">
                  <c:v>12.294013</c:v>
                </c:pt>
                <c:pt idx="4663">
                  <c:v>12.296652999999999</c:v>
                </c:pt>
                <c:pt idx="4664">
                  <c:v>12.299293</c:v>
                </c:pt>
                <c:pt idx="4665">
                  <c:v>12.301931</c:v>
                </c:pt>
                <c:pt idx="4666">
                  <c:v>12.304570999999999</c:v>
                </c:pt>
                <c:pt idx="4667">
                  <c:v>12.30721</c:v>
                </c:pt>
                <c:pt idx="4668">
                  <c:v>12.309850000000001</c:v>
                </c:pt>
                <c:pt idx="4669">
                  <c:v>12.31249</c:v>
                </c:pt>
                <c:pt idx="4670">
                  <c:v>12.315128</c:v>
                </c:pt>
                <c:pt idx="4671">
                  <c:v>12.317767999999999</c:v>
                </c:pt>
                <c:pt idx="4672">
                  <c:v>12.320408</c:v>
                </c:pt>
                <c:pt idx="4673">
                  <c:v>12.323047000000001</c:v>
                </c:pt>
                <c:pt idx="4674">
                  <c:v>12.325685999999999</c:v>
                </c:pt>
                <c:pt idx="4675">
                  <c:v>12.328326000000001</c:v>
                </c:pt>
                <c:pt idx="4676">
                  <c:v>12.330965000000001</c:v>
                </c:pt>
                <c:pt idx="4677">
                  <c:v>12.333605</c:v>
                </c:pt>
                <c:pt idx="4678">
                  <c:v>12.336244000000001</c:v>
                </c:pt>
                <c:pt idx="4679">
                  <c:v>12.338882999999999</c:v>
                </c:pt>
                <c:pt idx="4680">
                  <c:v>12.341523</c:v>
                </c:pt>
                <c:pt idx="4681">
                  <c:v>12.344162000000001</c:v>
                </c:pt>
                <c:pt idx="4682">
                  <c:v>12.346802</c:v>
                </c:pt>
                <c:pt idx="4683">
                  <c:v>12.349442</c:v>
                </c:pt>
                <c:pt idx="4684">
                  <c:v>12.352080000000001</c:v>
                </c:pt>
                <c:pt idx="4685">
                  <c:v>12.35472</c:v>
                </c:pt>
                <c:pt idx="4686">
                  <c:v>12.357359000000001</c:v>
                </c:pt>
                <c:pt idx="4687">
                  <c:v>12.359999</c:v>
                </c:pt>
                <c:pt idx="4688">
                  <c:v>12.362638</c:v>
                </c:pt>
                <c:pt idx="4689">
                  <c:v>12.365277000000001</c:v>
                </c:pt>
                <c:pt idx="4690">
                  <c:v>12.367917</c:v>
                </c:pt>
                <c:pt idx="4691">
                  <c:v>12.370557</c:v>
                </c:pt>
                <c:pt idx="4692">
                  <c:v>12.373196</c:v>
                </c:pt>
                <c:pt idx="4693">
                  <c:v>12.375835</c:v>
                </c:pt>
                <c:pt idx="4694">
                  <c:v>12.378475</c:v>
                </c:pt>
                <c:pt idx="4695">
                  <c:v>12.381114</c:v>
                </c:pt>
                <c:pt idx="4696">
                  <c:v>12.383754</c:v>
                </c:pt>
                <c:pt idx="4697">
                  <c:v>12.386393</c:v>
                </c:pt>
                <c:pt idx="4698">
                  <c:v>12.389032</c:v>
                </c:pt>
                <c:pt idx="4699">
                  <c:v>12.391672</c:v>
                </c:pt>
                <c:pt idx="4700">
                  <c:v>12.394311</c:v>
                </c:pt>
                <c:pt idx="4701">
                  <c:v>12.396951</c:v>
                </c:pt>
                <c:pt idx="4702">
                  <c:v>12.39959</c:v>
                </c:pt>
                <c:pt idx="4703">
                  <c:v>12.402229</c:v>
                </c:pt>
                <c:pt idx="4704">
                  <c:v>12.404869</c:v>
                </c:pt>
                <c:pt idx="4705">
                  <c:v>12.407508</c:v>
                </c:pt>
                <c:pt idx="4706">
                  <c:v>12.410148</c:v>
                </c:pt>
                <c:pt idx="4707">
                  <c:v>12.412787</c:v>
                </c:pt>
                <c:pt idx="4708">
                  <c:v>12.415426</c:v>
                </c:pt>
                <c:pt idx="4709">
                  <c:v>12.418066</c:v>
                </c:pt>
                <c:pt idx="4710">
                  <c:v>12.420705999999999</c:v>
                </c:pt>
                <c:pt idx="4711">
                  <c:v>12.423344999999999</c:v>
                </c:pt>
                <c:pt idx="4712">
                  <c:v>12.425984</c:v>
                </c:pt>
                <c:pt idx="4713">
                  <c:v>12.428623999999999</c:v>
                </c:pt>
                <c:pt idx="4714">
                  <c:v>12.431263</c:v>
                </c:pt>
                <c:pt idx="4715">
                  <c:v>12.433903000000001</c:v>
                </c:pt>
                <c:pt idx="4716">
                  <c:v>12.436541999999999</c:v>
                </c:pt>
                <c:pt idx="4717">
                  <c:v>12.439181</c:v>
                </c:pt>
                <c:pt idx="4718">
                  <c:v>12.441820999999999</c:v>
                </c:pt>
                <c:pt idx="4719">
                  <c:v>12.444459999999999</c:v>
                </c:pt>
                <c:pt idx="4720">
                  <c:v>12.447100000000001</c:v>
                </c:pt>
                <c:pt idx="4721">
                  <c:v>12.449738999999999</c:v>
                </c:pt>
                <c:pt idx="4722">
                  <c:v>12.452378</c:v>
                </c:pt>
                <c:pt idx="4723">
                  <c:v>12.455018000000001</c:v>
                </c:pt>
                <c:pt idx="4724">
                  <c:v>12.457656999999999</c:v>
                </c:pt>
                <c:pt idx="4725">
                  <c:v>12.460297000000001</c:v>
                </c:pt>
                <c:pt idx="4726">
                  <c:v>12.462935999999999</c:v>
                </c:pt>
                <c:pt idx="4727">
                  <c:v>12.465574999999999</c:v>
                </c:pt>
                <c:pt idx="4728">
                  <c:v>12.468215000000001</c:v>
                </c:pt>
                <c:pt idx="4729">
                  <c:v>12.470855</c:v>
                </c:pt>
                <c:pt idx="4730">
                  <c:v>12.473494000000001</c:v>
                </c:pt>
                <c:pt idx="4731">
                  <c:v>12.476133000000001</c:v>
                </c:pt>
                <c:pt idx="4732">
                  <c:v>12.478773</c:v>
                </c:pt>
                <c:pt idx="4733">
                  <c:v>12.481412000000001</c:v>
                </c:pt>
                <c:pt idx="4734">
                  <c:v>12.484052</c:v>
                </c:pt>
                <c:pt idx="4735">
                  <c:v>12.486691</c:v>
                </c:pt>
                <c:pt idx="4736">
                  <c:v>12.489330000000001</c:v>
                </c:pt>
                <c:pt idx="4737">
                  <c:v>12.49197</c:v>
                </c:pt>
                <c:pt idx="4738">
                  <c:v>12.494609000000001</c:v>
                </c:pt>
                <c:pt idx="4739">
                  <c:v>12.497249</c:v>
                </c:pt>
                <c:pt idx="4740">
                  <c:v>12.499888</c:v>
                </c:pt>
                <c:pt idx="4741">
                  <c:v>12.502527000000001</c:v>
                </c:pt>
                <c:pt idx="4742">
                  <c:v>12.505167</c:v>
                </c:pt>
                <c:pt idx="4743">
                  <c:v>12.507806</c:v>
                </c:pt>
                <c:pt idx="4744">
                  <c:v>12.510446</c:v>
                </c:pt>
                <c:pt idx="4745">
                  <c:v>12.513085</c:v>
                </c:pt>
                <c:pt idx="4746">
                  <c:v>12.515724000000001</c:v>
                </c:pt>
                <c:pt idx="4747">
                  <c:v>12.518364</c:v>
                </c:pt>
                <c:pt idx="4748">
                  <c:v>12.521004</c:v>
                </c:pt>
                <c:pt idx="4749">
                  <c:v>12.523643</c:v>
                </c:pt>
                <c:pt idx="4750">
                  <c:v>12.526282</c:v>
                </c:pt>
                <c:pt idx="4751">
                  <c:v>12.528922</c:v>
                </c:pt>
                <c:pt idx="4752">
                  <c:v>12.531561</c:v>
                </c:pt>
                <c:pt idx="4753">
                  <c:v>12.534200999999999</c:v>
                </c:pt>
                <c:pt idx="4754">
                  <c:v>12.536839000000001</c:v>
                </c:pt>
                <c:pt idx="4755">
                  <c:v>12.539479</c:v>
                </c:pt>
                <c:pt idx="4756">
                  <c:v>12.542119</c:v>
                </c:pt>
                <c:pt idx="4757">
                  <c:v>12.544758</c:v>
                </c:pt>
                <c:pt idx="4758">
                  <c:v>12.547397999999999</c:v>
                </c:pt>
                <c:pt idx="4759">
                  <c:v>12.550037</c:v>
                </c:pt>
                <c:pt idx="4760">
                  <c:v>12.552676</c:v>
                </c:pt>
                <c:pt idx="4761">
                  <c:v>12.555315999999999</c:v>
                </c:pt>
                <c:pt idx="4762">
                  <c:v>12.557955</c:v>
                </c:pt>
                <c:pt idx="4763">
                  <c:v>12.560594999999999</c:v>
                </c:pt>
                <c:pt idx="4764">
                  <c:v>12.563234</c:v>
                </c:pt>
                <c:pt idx="4765">
                  <c:v>12.565873</c:v>
                </c:pt>
                <c:pt idx="4766">
                  <c:v>12.568512999999999</c:v>
                </c:pt>
                <c:pt idx="4767">
                  <c:v>12.571153000000001</c:v>
                </c:pt>
                <c:pt idx="4768">
                  <c:v>12.573791999999999</c:v>
                </c:pt>
                <c:pt idx="4769">
                  <c:v>12.576430999999999</c:v>
                </c:pt>
                <c:pt idx="4770">
                  <c:v>12.579071000000001</c:v>
                </c:pt>
                <c:pt idx="4771">
                  <c:v>12.581709999999999</c:v>
                </c:pt>
                <c:pt idx="4772">
                  <c:v>12.584350000000001</c:v>
                </c:pt>
                <c:pt idx="4773">
                  <c:v>12.586988</c:v>
                </c:pt>
                <c:pt idx="4774">
                  <c:v>12.589627999999999</c:v>
                </c:pt>
                <c:pt idx="4775">
                  <c:v>12.592268000000001</c:v>
                </c:pt>
                <c:pt idx="4776">
                  <c:v>12.594906999999999</c:v>
                </c:pt>
                <c:pt idx="4777">
                  <c:v>12.597547</c:v>
                </c:pt>
                <c:pt idx="4778">
                  <c:v>12.600186000000001</c:v>
                </c:pt>
                <c:pt idx="4779">
                  <c:v>12.602824999999999</c:v>
                </c:pt>
                <c:pt idx="4780">
                  <c:v>12.605465000000001</c:v>
                </c:pt>
                <c:pt idx="4781">
                  <c:v>12.608104000000001</c:v>
                </c:pt>
                <c:pt idx="4782">
                  <c:v>12.610744</c:v>
                </c:pt>
                <c:pt idx="4783">
                  <c:v>12.613383000000001</c:v>
                </c:pt>
                <c:pt idx="4784">
                  <c:v>12.616021999999999</c:v>
                </c:pt>
                <c:pt idx="4785">
                  <c:v>12.618662</c:v>
                </c:pt>
                <c:pt idx="4786">
                  <c:v>12.621302</c:v>
                </c:pt>
                <c:pt idx="4787">
                  <c:v>12.623939999999999</c:v>
                </c:pt>
                <c:pt idx="4788">
                  <c:v>12.626580000000001</c:v>
                </c:pt>
                <c:pt idx="4789">
                  <c:v>12.62922</c:v>
                </c:pt>
                <c:pt idx="4790">
                  <c:v>12.631859</c:v>
                </c:pt>
                <c:pt idx="4791">
                  <c:v>12.634499</c:v>
                </c:pt>
                <c:pt idx="4792">
                  <c:v>12.637136999999999</c:v>
                </c:pt>
                <c:pt idx="4793">
                  <c:v>12.639777</c:v>
                </c:pt>
                <c:pt idx="4794">
                  <c:v>12.642417</c:v>
                </c:pt>
                <c:pt idx="4795">
                  <c:v>12.645056</c:v>
                </c:pt>
                <c:pt idx="4796">
                  <c:v>12.647696</c:v>
                </c:pt>
                <c:pt idx="4797">
                  <c:v>12.650335</c:v>
                </c:pt>
                <c:pt idx="4798">
                  <c:v>12.652974</c:v>
                </c:pt>
                <c:pt idx="4799">
                  <c:v>12.655614</c:v>
                </c:pt>
                <c:pt idx="4800">
                  <c:v>12.658253</c:v>
                </c:pt>
                <c:pt idx="4801">
                  <c:v>12.660892</c:v>
                </c:pt>
                <c:pt idx="4802">
                  <c:v>12.663532</c:v>
                </c:pt>
                <c:pt idx="4803">
                  <c:v>12.666171</c:v>
                </c:pt>
                <c:pt idx="4804">
                  <c:v>12.668811</c:v>
                </c:pt>
                <c:pt idx="4805">
                  <c:v>12.671450999999999</c:v>
                </c:pt>
                <c:pt idx="4806">
                  <c:v>12.674089</c:v>
                </c:pt>
                <c:pt idx="4807">
                  <c:v>12.676729</c:v>
                </c:pt>
                <c:pt idx="4808">
                  <c:v>12.679368999999999</c:v>
                </c:pt>
                <c:pt idx="4809">
                  <c:v>12.682008</c:v>
                </c:pt>
                <c:pt idx="4810">
                  <c:v>12.684647999999999</c:v>
                </c:pt>
                <c:pt idx="4811">
                  <c:v>12.687286</c:v>
                </c:pt>
                <c:pt idx="4812">
                  <c:v>12.689926</c:v>
                </c:pt>
                <c:pt idx="4813">
                  <c:v>12.692565999999999</c:v>
                </c:pt>
                <c:pt idx="4814">
                  <c:v>12.695205</c:v>
                </c:pt>
                <c:pt idx="4815">
                  <c:v>12.697844999999999</c:v>
                </c:pt>
                <c:pt idx="4816">
                  <c:v>12.700483999999999</c:v>
                </c:pt>
                <c:pt idx="4817">
                  <c:v>12.703123</c:v>
                </c:pt>
                <c:pt idx="4818">
                  <c:v>12.705762999999999</c:v>
                </c:pt>
                <c:pt idx="4819">
                  <c:v>12.708402</c:v>
                </c:pt>
                <c:pt idx="4820">
                  <c:v>12.711041</c:v>
                </c:pt>
                <c:pt idx="4821">
                  <c:v>12.713680999999999</c:v>
                </c:pt>
                <c:pt idx="4822">
                  <c:v>12.71632</c:v>
                </c:pt>
                <c:pt idx="4823">
                  <c:v>12.718959999999999</c:v>
                </c:pt>
                <c:pt idx="4824">
                  <c:v>12.7216</c:v>
                </c:pt>
                <c:pt idx="4825">
                  <c:v>12.724238</c:v>
                </c:pt>
                <c:pt idx="4826">
                  <c:v>12.726877999999999</c:v>
                </c:pt>
                <c:pt idx="4827">
                  <c:v>12.729518000000001</c:v>
                </c:pt>
                <c:pt idx="4828">
                  <c:v>12.732157000000001</c:v>
                </c:pt>
                <c:pt idx="4829">
                  <c:v>12.734797</c:v>
                </c:pt>
                <c:pt idx="4830">
                  <c:v>12.737435</c:v>
                </c:pt>
                <c:pt idx="4831">
                  <c:v>12.740074999999999</c:v>
                </c:pt>
                <c:pt idx="4832">
                  <c:v>12.742715</c:v>
                </c:pt>
                <c:pt idx="4833">
                  <c:v>12.745354000000001</c:v>
                </c:pt>
                <c:pt idx="4834">
                  <c:v>12.747992999999999</c:v>
                </c:pt>
                <c:pt idx="4835">
                  <c:v>12.750633000000001</c:v>
                </c:pt>
                <c:pt idx="4836">
                  <c:v>12.753272000000001</c:v>
                </c:pt>
                <c:pt idx="4837">
                  <c:v>12.755912</c:v>
                </c:pt>
                <c:pt idx="4838">
                  <c:v>12.758551000000001</c:v>
                </c:pt>
                <c:pt idx="4839">
                  <c:v>12.761189999999999</c:v>
                </c:pt>
                <c:pt idx="4840">
                  <c:v>12.76383</c:v>
                </c:pt>
                <c:pt idx="4841">
                  <c:v>12.766469000000001</c:v>
                </c:pt>
                <c:pt idx="4842">
                  <c:v>12.769109</c:v>
                </c:pt>
                <c:pt idx="4843">
                  <c:v>12.771749</c:v>
                </c:pt>
                <c:pt idx="4844">
                  <c:v>12.774387000000001</c:v>
                </c:pt>
                <c:pt idx="4845">
                  <c:v>12.777027</c:v>
                </c:pt>
                <c:pt idx="4846">
                  <c:v>12.779667</c:v>
                </c:pt>
                <c:pt idx="4847">
                  <c:v>12.782306</c:v>
                </c:pt>
                <c:pt idx="4848">
                  <c:v>12.784945</c:v>
                </c:pt>
                <c:pt idx="4849">
                  <c:v>12.787584000000001</c:v>
                </c:pt>
                <c:pt idx="4850">
                  <c:v>12.790224</c:v>
                </c:pt>
                <c:pt idx="4851">
                  <c:v>12.792864</c:v>
                </c:pt>
                <c:pt idx="4852">
                  <c:v>12.795503</c:v>
                </c:pt>
                <c:pt idx="4853">
                  <c:v>12.798142</c:v>
                </c:pt>
                <c:pt idx="4854">
                  <c:v>12.800782</c:v>
                </c:pt>
                <c:pt idx="4855">
                  <c:v>12.803421</c:v>
                </c:pt>
                <c:pt idx="4856">
                  <c:v>12.806061</c:v>
                </c:pt>
                <c:pt idx="4857">
                  <c:v>12.8087</c:v>
                </c:pt>
                <c:pt idx="4858">
                  <c:v>12.811339</c:v>
                </c:pt>
                <c:pt idx="4859">
                  <c:v>12.813979</c:v>
                </c:pt>
                <c:pt idx="4860">
                  <c:v>12.816618</c:v>
                </c:pt>
                <c:pt idx="4861">
                  <c:v>12.819258</c:v>
                </c:pt>
                <c:pt idx="4862">
                  <c:v>12.821897999999999</c:v>
                </c:pt>
                <c:pt idx="4863">
                  <c:v>12.824536</c:v>
                </c:pt>
                <c:pt idx="4864">
                  <c:v>12.827176</c:v>
                </c:pt>
                <c:pt idx="4865">
                  <c:v>12.829815999999999</c:v>
                </c:pt>
                <c:pt idx="4866">
                  <c:v>12.832455</c:v>
                </c:pt>
                <c:pt idx="4867">
                  <c:v>12.835094</c:v>
                </c:pt>
                <c:pt idx="4868">
                  <c:v>12.837733</c:v>
                </c:pt>
                <c:pt idx="4869">
                  <c:v>12.840373</c:v>
                </c:pt>
                <c:pt idx="4870">
                  <c:v>12.843012999999999</c:v>
                </c:pt>
                <c:pt idx="4871">
                  <c:v>12.845651999999999</c:v>
                </c:pt>
                <c:pt idx="4872">
                  <c:v>12.848291</c:v>
                </c:pt>
                <c:pt idx="4873">
                  <c:v>12.850930999999999</c:v>
                </c:pt>
                <c:pt idx="4874">
                  <c:v>12.853569999999999</c:v>
                </c:pt>
                <c:pt idx="4875">
                  <c:v>12.856210000000001</c:v>
                </c:pt>
                <c:pt idx="4876">
                  <c:v>12.858848999999999</c:v>
                </c:pt>
                <c:pt idx="4877">
                  <c:v>12.861488</c:v>
                </c:pt>
                <c:pt idx="4878">
                  <c:v>12.864127999999999</c:v>
                </c:pt>
                <c:pt idx="4879">
                  <c:v>12.866766999999999</c:v>
                </c:pt>
                <c:pt idx="4880">
                  <c:v>12.869407000000001</c:v>
                </c:pt>
                <c:pt idx="4881">
                  <c:v>12.872045999999999</c:v>
                </c:pt>
                <c:pt idx="4882">
                  <c:v>12.874684999999999</c:v>
                </c:pt>
                <c:pt idx="4883">
                  <c:v>12.877325000000001</c:v>
                </c:pt>
                <c:pt idx="4884">
                  <c:v>12.879965</c:v>
                </c:pt>
                <c:pt idx="4885">
                  <c:v>12.882604000000001</c:v>
                </c:pt>
                <c:pt idx="4886">
                  <c:v>12.885242999999999</c:v>
                </c:pt>
                <c:pt idx="4887">
                  <c:v>12.887881999999999</c:v>
                </c:pt>
                <c:pt idx="4888">
                  <c:v>12.890522000000001</c:v>
                </c:pt>
                <c:pt idx="4889">
                  <c:v>12.893162</c:v>
                </c:pt>
                <c:pt idx="4890">
                  <c:v>12.895801000000001</c:v>
                </c:pt>
                <c:pt idx="4891">
                  <c:v>12.898440000000001</c:v>
                </c:pt>
                <c:pt idx="4892">
                  <c:v>12.90108</c:v>
                </c:pt>
                <c:pt idx="4893">
                  <c:v>12.903719000000001</c:v>
                </c:pt>
                <c:pt idx="4894">
                  <c:v>12.906359</c:v>
                </c:pt>
                <c:pt idx="4895">
                  <c:v>12.908998</c:v>
                </c:pt>
                <c:pt idx="4896">
                  <c:v>12.911637000000001</c:v>
                </c:pt>
                <c:pt idx="4897">
                  <c:v>12.914277</c:v>
                </c:pt>
                <c:pt idx="4898">
                  <c:v>12.916916000000001</c:v>
                </c:pt>
                <c:pt idx="4899">
                  <c:v>12.919556</c:v>
                </c:pt>
                <c:pt idx="4900">
                  <c:v>12.922195</c:v>
                </c:pt>
                <c:pt idx="4901">
                  <c:v>12.924834000000001</c:v>
                </c:pt>
                <c:pt idx="4902">
                  <c:v>12.927474</c:v>
                </c:pt>
                <c:pt idx="4903">
                  <c:v>12.930113</c:v>
                </c:pt>
                <c:pt idx="4904">
                  <c:v>12.932753</c:v>
                </c:pt>
                <c:pt idx="4905">
                  <c:v>12.935392</c:v>
                </c:pt>
                <c:pt idx="4906">
                  <c:v>12.938031000000001</c:v>
                </c:pt>
                <c:pt idx="4907">
                  <c:v>12.940671</c:v>
                </c:pt>
                <c:pt idx="4908">
                  <c:v>12.943311</c:v>
                </c:pt>
                <c:pt idx="4909">
                  <c:v>12.94595</c:v>
                </c:pt>
                <c:pt idx="4910">
                  <c:v>12.948589</c:v>
                </c:pt>
                <c:pt idx="4911">
                  <c:v>12.951229</c:v>
                </c:pt>
                <c:pt idx="4912">
                  <c:v>12.953868</c:v>
                </c:pt>
                <c:pt idx="4913">
                  <c:v>12.956507999999999</c:v>
                </c:pt>
                <c:pt idx="4914">
                  <c:v>12.959146</c:v>
                </c:pt>
                <c:pt idx="4915">
                  <c:v>12.961786</c:v>
                </c:pt>
                <c:pt idx="4916">
                  <c:v>12.964426</c:v>
                </c:pt>
                <c:pt idx="4917">
                  <c:v>12.967065</c:v>
                </c:pt>
                <c:pt idx="4918">
                  <c:v>12.969704999999999</c:v>
                </c:pt>
                <c:pt idx="4919">
                  <c:v>12.972344</c:v>
                </c:pt>
                <c:pt idx="4920">
                  <c:v>12.974983</c:v>
                </c:pt>
                <c:pt idx="4921">
                  <c:v>12.977622999999999</c:v>
                </c:pt>
                <c:pt idx="4922">
                  <c:v>12.980262</c:v>
                </c:pt>
                <c:pt idx="4923">
                  <c:v>12.982901999999999</c:v>
                </c:pt>
                <c:pt idx="4924">
                  <c:v>12.985541</c:v>
                </c:pt>
                <c:pt idx="4925">
                  <c:v>12.98818</c:v>
                </c:pt>
                <c:pt idx="4926">
                  <c:v>12.990819999999999</c:v>
                </c:pt>
                <c:pt idx="4927">
                  <c:v>12.993460000000001</c:v>
                </c:pt>
                <c:pt idx="4928">
                  <c:v>12.996098999999999</c:v>
                </c:pt>
                <c:pt idx="4929">
                  <c:v>12.998737999999999</c:v>
                </c:pt>
                <c:pt idx="4930">
                  <c:v>13.001378000000001</c:v>
                </c:pt>
                <c:pt idx="4931">
                  <c:v>13.004016999999999</c:v>
                </c:pt>
                <c:pt idx="4932">
                  <c:v>13.006657000000001</c:v>
                </c:pt>
                <c:pt idx="4933">
                  <c:v>13.009295</c:v>
                </c:pt>
                <c:pt idx="4934">
                  <c:v>13.011934999999999</c:v>
                </c:pt>
                <c:pt idx="4935">
                  <c:v>13.014575000000001</c:v>
                </c:pt>
                <c:pt idx="4936">
                  <c:v>13.017213999999999</c:v>
                </c:pt>
                <c:pt idx="4937">
                  <c:v>13.019854</c:v>
                </c:pt>
                <c:pt idx="4938">
                  <c:v>13.022493000000001</c:v>
                </c:pt>
                <c:pt idx="4939">
                  <c:v>13.025131999999999</c:v>
                </c:pt>
                <c:pt idx="4940">
                  <c:v>13.027772000000001</c:v>
                </c:pt>
                <c:pt idx="4941">
                  <c:v>13.030411000000001</c:v>
                </c:pt>
                <c:pt idx="4942">
                  <c:v>13.033051</c:v>
                </c:pt>
                <c:pt idx="4943">
                  <c:v>13.035690000000001</c:v>
                </c:pt>
                <c:pt idx="4944">
                  <c:v>13.038328999999999</c:v>
                </c:pt>
                <c:pt idx="4945">
                  <c:v>13.040969</c:v>
                </c:pt>
                <c:pt idx="4946">
                  <c:v>13.043609</c:v>
                </c:pt>
                <c:pt idx="4947">
                  <c:v>13.046246999999999</c:v>
                </c:pt>
                <c:pt idx="4948">
                  <c:v>13.048887000000001</c:v>
                </c:pt>
                <c:pt idx="4949">
                  <c:v>13.051527</c:v>
                </c:pt>
                <c:pt idx="4950">
                  <c:v>13.054166</c:v>
                </c:pt>
                <c:pt idx="4951">
                  <c:v>13.056806</c:v>
                </c:pt>
                <c:pt idx="4952">
                  <c:v>13.059443999999999</c:v>
                </c:pt>
                <c:pt idx="4953">
                  <c:v>13.062084</c:v>
                </c:pt>
                <c:pt idx="4954">
                  <c:v>13.064724</c:v>
                </c:pt>
                <c:pt idx="4955">
                  <c:v>13.067363</c:v>
                </c:pt>
                <c:pt idx="4956">
                  <c:v>13.070003</c:v>
                </c:pt>
                <c:pt idx="4957">
                  <c:v>13.072642</c:v>
                </c:pt>
                <c:pt idx="4958">
                  <c:v>13.075281</c:v>
                </c:pt>
                <c:pt idx="4959">
                  <c:v>13.077921</c:v>
                </c:pt>
                <c:pt idx="4960">
                  <c:v>13.08056</c:v>
                </c:pt>
                <c:pt idx="4961">
                  <c:v>13.0832</c:v>
                </c:pt>
                <c:pt idx="4962">
                  <c:v>13.085839</c:v>
                </c:pt>
                <c:pt idx="4963">
                  <c:v>13.088478</c:v>
                </c:pt>
                <c:pt idx="4964">
                  <c:v>13.091118</c:v>
                </c:pt>
                <c:pt idx="4965">
                  <c:v>13.093757999999999</c:v>
                </c:pt>
                <c:pt idx="4966">
                  <c:v>13.096396</c:v>
                </c:pt>
                <c:pt idx="4967">
                  <c:v>13.099036</c:v>
                </c:pt>
                <c:pt idx="4968">
                  <c:v>13.101675999999999</c:v>
                </c:pt>
                <c:pt idx="4969">
                  <c:v>13.104315</c:v>
                </c:pt>
                <c:pt idx="4970">
                  <c:v>13.106954999999999</c:v>
                </c:pt>
                <c:pt idx="4971">
                  <c:v>13.109593</c:v>
                </c:pt>
                <c:pt idx="4972">
                  <c:v>13.112233</c:v>
                </c:pt>
                <c:pt idx="4973">
                  <c:v>13.114872999999999</c:v>
                </c:pt>
                <c:pt idx="4974">
                  <c:v>13.117512</c:v>
                </c:pt>
                <c:pt idx="4975">
                  <c:v>13.120151999999999</c:v>
                </c:pt>
                <c:pt idx="4976">
                  <c:v>13.122790999999999</c:v>
                </c:pt>
                <c:pt idx="4977">
                  <c:v>13.12543</c:v>
                </c:pt>
                <c:pt idx="4978">
                  <c:v>13.128069999999999</c:v>
                </c:pt>
                <c:pt idx="4979">
                  <c:v>13.130709</c:v>
                </c:pt>
                <c:pt idx="4980">
                  <c:v>13.133348</c:v>
                </c:pt>
                <c:pt idx="4981">
                  <c:v>13.135987999999999</c:v>
                </c:pt>
                <c:pt idx="4982">
                  <c:v>13.138627</c:v>
                </c:pt>
                <c:pt idx="4983">
                  <c:v>13.141266999999999</c:v>
                </c:pt>
                <c:pt idx="4984">
                  <c:v>13.143907</c:v>
                </c:pt>
                <c:pt idx="4985">
                  <c:v>13.146545</c:v>
                </c:pt>
                <c:pt idx="4986">
                  <c:v>13.149184999999999</c:v>
                </c:pt>
                <c:pt idx="4987">
                  <c:v>13.151825000000001</c:v>
                </c:pt>
                <c:pt idx="4988">
                  <c:v>13.154464000000001</c:v>
                </c:pt>
                <c:pt idx="4989">
                  <c:v>13.157104</c:v>
                </c:pt>
                <c:pt idx="4990">
                  <c:v>13.159742</c:v>
                </c:pt>
                <c:pt idx="4991">
                  <c:v>13.162381999999999</c:v>
                </c:pt>
                <c:pt idx="4992">
                  <c:v>13.165022</c:v>
                </c:pt>
                <c:pt idx="4993">
                  <c:v>13.167661000000001</c:v>
                </c:pt>
                <c:pt idx="4994">
                  <c:v>13.170299999999999</c:v>
                </c:pt>
                <c:pt idx="4995">
                  <c:v>13.172940000000001</c:v>
                </c:pt>
                <c:pt idx="4996">
                  <c:v>13.175579000000001</c:v>
                </c:pt>
                <c:pt idx="4997">
                  <c:v>13.178219</c:v>
                </c:pt>
                <c:pt idx="4998">
                  <c:v>13.180858000000001</c:v>
                </c:pt>
                <c:pt idx="4999">
                  <c:v>13.183496999999999</c:v>
                </c:pt>
                <c:pt idx="5000">
                  <c:v>13.186137</c:v>
                </c:pt>
                <c:pt idx="5001">
                  <c:v>13.188776000000001</c:v>
                </c:pt>
                <c:pt idx="5002">
                  <c:v>13.191416</c:v>
                </c:pt>
                <c:pt idx="5003">
                  <c:v>13.194056</c:v>
                </c:pt>
                <c:pt idx="5004">
                  <c:v>13.196694000000001</c:v>
                </c:pt>
                <c:pt idx="5005">
                  <c:v>13.199334</c:v>
                </c:pt>
                <c:pt idx="5006">
                  <c:v>13.201974</c:v>
                </c:pt>
                <c:pt idx="5007">
                  <c:v>13.204613</c:v>
                </c:pt>
                <c:pt idx="5008">
                  <c:v>13.207253</c:v>
                </c:pt>
                <c:pt idx="5009">
                  <c:v>13.209891000000001</c:v>
                </c:pt>
                <c:pt idx="5010">
                  <c:v>13.212531</c:v>
                </c:pt>
                <c:pt idx="5011">
                  <c:v>13.215171</c:v>
                </c:pt>
                <c:pt idx="5012">
                  <c:v>13.21781</c:v>
                </c:pt>
                <c:pt idx="5013">
                  <c:v>13.220449</c:v>
                </c:pt>
                <c:pt idx="5014">
                  <c:v>13.223089</c:v>
                </c:pt>
                <c:pt idx="5015">
                  <c:v>13.225728</c:v>
                </c:pt>
                <c:pt idx="5016">
                  <c:v>13.228368</c:v>
                </c:pt>
                <c:pt idx="5017">
                  <c:v>13.231007</c:v>
                </c:pt>
                <c:pt idx="5018">
                  <c:v>13.233646</c:v>
                </c:pt>
                <c:pt idx="5019">
                  <c:v>13.236286</c:v>
                </c:pt>
                <c:pt idx="5020">
                  <c:v>13.238925</c:v>
                </c:pt>
                <c:pt idx="5021">
                  <c:v>13.241565</c:v>
                </c:pt>
                <c:pt idx="5022">
                  <c:v>13.244204999999999</c:v>
                </c:pt>
                <c:pt idx="5023">
                  <c:v>13.246843</c:v>
                </c:pt>
                <c:pt idx="5024">
                  <c:v>13.249483</c:v>
                </c:pt>
                <c:pt idx="5025">
                  <c:v>13.252122999999999</c:v>
                </c:pt>
                <c:pt idx="5026">
                  <c:v>13.254761999999999</c:v>
                </c:pt>
                <c:pt idx="5027">
                  <c:v>13.257401</c:v>
                </c:pt>
                <c:pt idx="5028">
                  <c:v>13.26004</c:v>
                </c:pt>
                <c:pt idx="5029">
                  <c:v>13.26268</c:v>
                </c:pt>
                <c:pt idx="5030">
                  <c:v>13.265319999999999</c:v>
                </c:pt>
                <c:pt idx="5031">
                  <c:v>13.267958999999999</c:v>
                </c:pt>
                <c:pt idx="5032">
                  <c:v>13.270598</c:v>
                </c:pt>
                <c:pt idx="5033">
                  <c:v>13.273237999999999</c:v>
                </c:pt>
                <c:pt idx="5034">
                  <c:v>13.275876999999999</c:v>
                </c:pt>
                <c:pt idx="5035">
                  <c:v>13.278517000000001</c:v>
                </c:pt>
                <c:pt idx="5036">
                  <c:v>13.281155999999999</c:v>
                </c:pt>
                <c:pt idx="5037">
                  <c:v>13.283795</c:v>
                </c:pt>
                <c:pt idx="5038">
                  <c:v>13.286435000000001</c:v>
                </c:pt>
                <c:pt idx="5039">
                  <c:v>13.289073999999999</c:v>
                </c:pt>
                <c:pt idx="5040">
                  <c:v>13.291714000000001</c:v>
                </c:pt>
                <c:pt idx="5041">
                  <c:v>13.294352999999999</c:v>
                </c:pt>
                <c:pt idx="5042">
                  <c:v>13.296991999999999</c:v>
                </c:pt>
                <c:pt idx="5043">
                  <c:v>13.299632000000001</c:v>
                </c:pt>
                <c:pt idx="5044">
                  <c:v>13.302272</c:v>
                </c:pt>
                <c:pt idx="5045">
                  <c:v>13.304911000000001</c:v>
                </c:pt>
                <c:pt idx="5046">
                  <c:v>13.307550000000001</c:v>
                </c:pt>
                <c:pt idx="5047">
                  <c:v>13.310188999999999</c:v>
                </c:pt>
                <c:pt idx="5048">
                  <c:v>13.312829000000001</c:v>
                </c:pt>
                <c:pt idx="5049">
                  <c:v>13.315469</c:v>
                </c:pt>
                <c:pt idx="5050">
                  <c:v>13.318108000000001</c:v>
                </c:pt>
                <c:pt idx="5051">
                  <c:v>13.320747000000001</c:v>
                </c:pt>
                <c:pt idx="5052">
                  <c:v>13.323387</c:v>
                </c:pt>
                <c:pt idx="5053">
                  <c:v>13.326026000000001</c:v>
                </c:pt>
                <c:pt idx="5054">
                  <c:v>13.328666</c:v>
                </c:pt>
                <c:pt idx="5055">
                  <c:v>13.331305</c:v>
                </c:pt>
                <c:pt idx="5056">
                  <c:v>13.333944000000001</c:v>
                </c:pt>
                <c:pt idx="5057">
                  <c:v>13.336584</c:v>
                </c:pt>
                <c:pt idx="5058">
                  <c:v>13.339223</c:v>
                </c:pt>
                <c:pt idx="5059">
                  <c:v>13.341863</c:v>
                </c:pt>
                <c:pt idx="5060">
                  <c:v>13.344502</c:v>
                </c:pt>
                <c:pt idx="5061">
                  <c:v>13.347141000000001</c:v>
                </c:pt>
                <c:pt idx="5062">
                  <c:v>13.349781</c:v>
                </c:pt>
                <c:pt idx="5063">
                  <c:v>13.352421</c:v>
                </c:pt>
                <c:pt idx="5064">
                  <c:v>13.35506</c:v>
                </c:pt>
                <c:pt idx="5065">
                  <c:v>13.357699</c:v>
                </c:pt>
                <c:pt idx="5066">
                  <c:v>13.360338</c:v>
                </c:pt>
                <c:pt idx="5067">
                  <c:v>13.362978</c:v>
                </c:pt>
                <c:pt idx="5068">
                  <c:v>13.365618</c:v>
                </c:pt>
                <c:pt idx="5069">
                  <c:v>13.368257</c:v>
                </c:pt>
                <c:pt idx="5070">
                  <c:v>13.370896</c:v>
                </c:pt>
                <c:pt idx="5071">
                  <c:v>13.373536</c:v>
                </c:pt>
                <c:pt idx="5072">
                  <c:v>13.376175</c:v>
                </c:pt>
                <c:pt idx="5073">
                  <c:v>13.378814999999999</c:v>
                </c:pt>
                <c:pt idx="5074">
                  <c:v>13.381454</c:v>
                </c:pt>
                <c:pt idx="5075">
                  <c:v>13.384093</c:v>
                </c:pt>
                <c:pt idx="5076">
                  <c:v>13.386733</c:v>
                </c:pt>
                <c:pt idx="5077">
                  <c:v>13.389372</c:v>
                </c:pt>
                <c:pt idx="5078">
                  <c:v>13.392011999999999</c:v>
                </c:pt>
                <c:pt idx="5079">
                  <c:v>13.394651</c:v>
                </c:pt>
                <c:pt idx="5080">
                  <c:v>13.39729</c:v>
                </c:pt>
                <c:pt idx="5081">
                  <c:v>13.399929999999999</c:v>
                </c:pt>
                <c:pt idx="5082">
                  <c:v>13.402570000000001</c:v>
                </c:pt>
                <c:pt idx="5083">
                  <c:v>13.405208999999999</c:v>
                </c:pt>
                <c:pt idx="5084">
                  <c:v>13.407848</c:v>
                </c:pt>
                <c:pt idx="5085">
                  <c:v>13.410487</c:v>
                </c:pt>
                <c:pt idx="5086">
                  <c:v>13.413126999999999</c:v>
                </c:pt>
                <c:pt idx="5087">
                  <c:v>13.415767000000001</c:v>
                </c:pt>
                <c:pt idx="5088">
                  <c:v>13.418405999999999</c:v>
                </c:pt>
                <c:pt idx="5089">
                  <c:v>13.421044999999999</c:v>
                </c:pt>
                <c:pt idx="5090">
                  <c:v>13.423685000000001</c:v>
                </c:pt>
                <c:pt idx="5091">
                  <c:v>13.426323999999999</c:v>
                </c:pt>
                <c:pt idx="5092">
                  <c:v>13.428964000000001</c:v>
                </c:pt>
                <c:pt idx="5093">
                  <c:v>13.431602</c:v>
                </c:pt>
                <c:pt idx="5094">
                  <c:v>13.434241999999999</c:v>
                </c:pt>
                <c:pt idx="5095">
                  <c:v>13.436882000000001</c:v>
                </c:pt>
                <c:pt idx="5096">
                  <c:v>13.439520999999999</c:v>
                </c:pt>
                <c:pt idx="5097">
                  <c:v>13.442161</c:v>
                </c:pt>
                <c:pt idx="5098">
                  <c:v>13.444800000000001</c:v>
                </c:pt>
                <c:pt idx="5099">
                  <c:v>13.447438999999999</c:v>
                </c:pt>
                <c:pt idx="5100">
                  <c:v>13.450079000000001</c:v>
                </c:pt>
                <c:pt idx="5101">
                  <c:v>13.452719</c:v>
                </c:pt>
                <c:pt idx="5102">
                  <c:v>13.455358</c:v>
                </c:pt>
                <c:pt idx="5103">
                  <c:v>13.457997000000001</c:v>
                </c:pt>
                <c:pt idx="5104">
                  <c:v>13.460635999999999</c:v>
                </c:pt>
                <c:pt idx="5105">
                  <c:v>13.463276</c:v>
                </c:pt>
                <c:pt idx="5106">
                  <c:v>13.465916</c:v>
                </c:pt>
                <c:pt idx="5107">
                  <c:v>13.468553999999999</c:v>
                </c:pt>
                <c:pt idx="5108">
                  <c:v>13.471194000000001</c:v>
                </c:pt>
                <c:pt idx="5109">
                  <c:v>13.473834</c:v>
                </c:pt>
                <c:pt idx="5110">
                  <c:v>13.476473</c:v>
                </c:pt>
                <c:pt idx="5111">
                  <c:v>13.479113</c:v>
                </c:pt>
                <c:pt idx="5112">
                  <c:v>13.481750999999999</c:v>
                </c:pt>
                <c:pt idx="5113">
                  <c:v>13.484391</c:v>
                </c:pt>
                <c:pt idx="5114">
                  <c:v>13.487031</c:v>
                </c:pt>
                <c:pt idx="5115">
                  <c:v>13.48967</c:v>
                </c:pt>
                <c:pt idx="5116">
                  <c:v>13.49231</c:v>
                </c:pt>
                <c:pt idx="5117">
                  <c:v>13.494949</c:v>
                </c:pt>
                <c:pt idx="5118">
                  <c:v>13.497588</c:v>
                </c:pt>
                <c:pt idx="5119">
                  <c:v>13.500228</c:v>
                </c:pt>
                <c:pt idx="5120">
                  <c:v>13.502867</c:v>
                </c:pt>
                <c:pt idx="5121">
                  <c:v>13.505507</c:v>
                </c:pt>
                <c:pt idx="5122">
                  <c:v>13.508146</c:v>
                </c:pt>
                <c:pt idx="5123">
                  <c:v>13.510785</c:v>
                </c:pt>
                <c:pt idx="5124">
                  <c:v>13.513425</c:v>
                </c:pt>
                <c:pt idx="5125">
                  <c:v>13.516064999999999</c:v>
                </c:pt>
                <c:pt idx="5126">
                  <c:v>13.518703</c:v>
                </c:pt>
                <c:pt idx="5127">
                  <c:v>13.521343</c:v>
                </c:pt>
                <c:pt idx="5128">
                  <c:v>13.523982999999999</c:v>
                </c:pt>
                <c:pt idx="5129">
                  <c:v>13.526622</c:v>
                </c:pt>
                <c:pt idx="5130">
                  <c:v>13.529261999999999</c:v>
                </c:pt>
                <c:pt idx="5131">
                  <c:v>13.5319</c:v>
                </c:pt>
                <c:pt idx="5132">
                  <c:v>13.53454</c:v>
                </c:pt>
                <c:pt idx="5133">
                  <c:v>13.537179999999999</c:v>
                </c:pt>
                <c:pt idx="5134">
                  <c:v>13.539819</c:v>
                </c:pt>
                <c:pt idx="5135">
                  <c:v>13.542458999999999</c:v>
                </c:pt>
                <c:pt idx="5136">
                  <c:v>13.545097999999999</c:v>
                </c:pt>
                <c:pt idx="5137">
                  <c:v>13.547737</c:v>
                </c:pt>
                <c:pt idx="5138">
                  <c:v>13.550376999999999</c:v>
                </c:pt>
                <c:pt idx="5139">
                  <c:v>13.553016</c:v>
                </c:pt>
                <c:pt idx="5140">
                  <c:v>13.555655</c:v>
                </c:pt>
                <c:pt idx="5141">
                  <c:v>13.558294999999999</c:v>
                </c:pt>
                <c:pt idx="5142">
                  <c:v>13.560934</c:v>
                </c:pt>
                <c:pt idx="5143">
                  <c:v>13.563573999999999</c:v>
                </c:pt>
                <c:pt idx="5144">
                  <c:v>13.566214</c:v>
                </c:pt>
                <c:pt idx="5145">
                  <c:v>13.568852</c:v>
                </c:pt>
                <c:pt idx="5146">
                  <c:v>13.571491999999999</c:v>
                </c:pt>
                <c:pt idx="5147">
                  <c:v>13.574132000000001</c:v>
                </c:pt>
                <c:pt idx="5148">
                  <c:v>13.576771000000001</c:v>
                </c:pt>
                <c:pt idx="5149">
                  <c:v>13.579411</c:v>
                </c:pt>
                <c:pt idx="5150">
                  <c:v>13.582049</c:v>
                </c:pt>
                <c:pt idx="5151">
                  <c:v>13.584688999999999</c:v>
                </c:pt>
                <c:pt idx="5152">
                  <c:v>13.587329</c:v>
                </c:pt>
                <c:pt idx="5153">
                  <c:v>13.589968000000001</c:v>
                </c:pt>
                <c:pt idx="5154">
                  <c:v>13.592606999999999</c:v>
                </c:pt>
                <c:pt idx="5155">
                  <c:v>13.595247000000001</c:v>
                </c:pt>
                <c:pt idx="5156">
                  <c:v>13.597886000000001</c:v>
                </c:pt>
                <c:pt idx="5157">
                  <c:v>13.600526</c:v>
                </c:pt>
                <c:pt idx="5158">
                  <c:v>13.603165000000001</c:v>
                </c:pt>
                <c:pt idx="5159">
                  <c:v>13.605803999999999</c:v>
                </c:pt>
                <c:pt idx="5160">
                  <c:v>13.608444</c:v>
                </c:pt>
                <c:pt idx="5161">
                  <c:v>13.611083000000001</c:v>
                </c:pt>
                <c:pt idx="5162">
                  <c:v>13.613723</c:v>
                </c:pt>
                <c:pt idx="5163">
                  <c:v>13.616363</c:v>
                </c:pt>
                <c:pt idx="5164">
                  <c:v>13.619001000000001</c:v>
                </c:pt>
                <c:pt idx="5165">
                  <c:v>13.621641</c:v>
                </c:pt>
                <c:pt idx="5166">
                  <c:v>13.624281</c:v>
                </c:pt>
                <c:pt idx="5167">
                  <c:v>13.62692</c:v>
                </c:pt>
                <c:pt idx="5168">
                  <c:v>13.62956</c:v>
                </c:pt>
                <c:pt idx="5169">
                  <c:v>13.632198000000001</c:v>
                </c:pt>
                <c:pt idx="5170">
                  <c:v>13.634838</c:v>
                </c:pt>
                <c:pt idx="5171">
                  <c:v>13.637478</c:v>
                </c:pt>
                <c:pt idx="5172">
                  <c:v>13.640117</c:v>
                </c:pt>
                <c:pt idx="5173">
                  <c:v>13.642756</c:v>
                </c:pt>
                <c:pt idx="5174">
                  <c:v>13.645396</c:v>
                </c:pt>
                <c:pt idx="5175">
                  <c:v>13.648035</c:v>
                </c:pt>
                <c:pt idx="5176">
                  <c:v>13.650675</c:v>
                </c:pt>
                <c:pt idx="5177">
                  <c:v>13.653314</c:v>
                </c:pt>
                <c:pt idx="5178">
                  <c:v>13.655953</c:v>
                </c:pt>
                <c:pt idx="5179">
                  <c:v>13.658593</c:v>
                </c:pt>
                <c:pt idx="5180">
                  <c:v>13.661232</c:v>
                </c:pt>
                <c:pt idx="5181">
                  <c:v>13.663872</c:v>
                </c:pt>
                <c:pt idx="5182">
                  <c:v>13.666512000000001</c:v>
                </c:pt>
                <c:pt idx="5183">
                  <c:v>13.66915</c:v>
                </c:pt>
                <c:pt idx="5184">
                  <c:v>13.67179</c:v>
                </c:pt>
                <c:pt idx="5185">
                  <c:v>13.674429999999999</c:v>
                </c:pt>
                <c:pt idx="5186">
                  <c:v>13.677068999999999</c:v>
                </c:pt>
                <c:pt idx="5187">
                  <c:v>13.679708</c:v>
                </c:pt>
                <c:pt idx="5188">
                  <c:v>13.682347</c:v>
                </c:pt>
                <c:pt idx="5189">
                  <c:v>13.684987</c:v>
                </c:pt>
                <c:pt idx="5190">
                  <c:v>13.687627000000001</c:v>
                </c:pt>
                <c:pt idx="5191">
                  <c:v>13.690265999999999</c:v>
                </c:pt>
                <c:pt idx="5192">
                  <c:v>13.692905</c:v>
                </c:pt>
                <c:pt idx="5193">
                  <c:v>13.695544999999999</c:v>
                </c:pt>
                <c:pt idx="5194">
                  <c:v>13.698183999999999</c:v>
                </c:pt>
                <c:pt idx="5195">
                  <c:v>13.700824000000001</c:v>
                </c:pt>
                <c:pt idx="5196">
                  <c:v>13.703462999999999</c:v>
                </c:pt>
                <c:pt idx="5197">
                  <c:v>13.706102</c:v>
                </c:pt>
                <c:pt idx="5198">
                  <c:v>13.708742000000001</c:v>
                </c:pt>
                <c:pt idx="5199">
                  <c:v>13.711380999999999</c:v>
                </c:pt>
                <c:pt idx="5200">
                  <c:v>13.714021000000001</c:v>
                </c:pt>
                <c:pt idx="5201">
                  <c:v>13.716659999999999</c:v>
                </c:pt>
                <c:pt idx="5202">
                  <c:v>13.719298999999999</c:v>
                </c:pt>
                <c:pt idx="5203">
                  <c:v>13.721939000000001</c:v>
                </c:pt>
                <c:pt idx="5204">
                  <c:v>13.724579</c:v>
                </c:pt>
                <c:pt idx="5205">
                  <c:v>13.727218000000001</c:v>
                </c:pt>
                <c:pt idx="5206">
                  <c:v>13.729857000000001</c:v>
                </c:pt>
                <c:pt idx="5207">
                  <c:v>13.732495999999999</c:v>
                </c:pt>
                <c:pt idx="5208">
                  <c:v>13.735136000000001</c:v>
                </c:pt>
                <c:pt idx="5209">
                  <c:v>13.737776</c:v>
                </c:pt>
                <c:pt idx="5210">
                  <c:v>13.740415</c:v>
                </c:pt>
                <c:pt idx="5211">
                  <c:v>13.743054000000001</c:v>
                </c:pt>
                <c:pt idx="5212">
                  <c:v>13.745694</c:v>
                </c:pt>
                <c:pt idx="5213">
                  <c:v>13.748333000000001</c:v>
                </c:pt>
                <c:pt idx="5214">
                  <c:v>13.750973</c:v>
                </c:pt>
                <c:pt idx="5215">
                  <c:v>13.753612</c:v>
                </c:pt>
                <c:pt idx="5216">
                  <c:v>13.756251000000001</c:v>
                </c:pt>
                <c:pt idx="5217">
                  <c:v>13.758891</c:v>
                </c:pt>
                <c:pt idx="5218">
                  <c:v>13.76153</c:v>
                </c:pt>
                <c:pt idx="5219">
                  <c:v>13.76417</c:v>
                </c:pt>
                <c:pt idx="5220">
                  <c:v>13.766809</c:v>
                </c:pt>
                <c:pt idx="5221">
                  <c:v>13.769448000000001</c:v>
                </c:pt>
                <c:pt idx="5222">
                  <c:v>13.772088</c:v>
                </c:pt>
                <c:pt idx="5223">
                  <c:v>13.774728</c:v>
                </c:pt>
                <c:pt idx="5224">
                  <c:v>13.777367</c:v>
                </c:pt>
                <c:pt idx="5225">
                  <c:v>13.780006</c:v>
                </c:pt>
                <c:pt idx="5226">
                  <c:v>13.782645</c:v>
                </c:pt>
                <c:pt idx="5227">
                  <c:v>13.785285</c:v>
                </c:pt>
                <c:pt idx="5228">
                  <c:v>13.787925</c:v>
                </c:pt>
                <c:pt idx="5229">
                  <c:v>13.790564</c:v>
                </c:pt>
                <c:pt idx="5230">
                  <c:v>13.793203</c:v>
                </c:pt>
                <c:pt idx="5231">
                  <c:v>13.795843</c:v>
                </c:pt>
                <c:pt idx="5232">
                  <c:v>13.798482</c:v>
                </c:pt>
                <c:pt idx="5233">
                  <c:v>13.801121999999999</c:v>
                </c:pt>
                <c:pt idx="5234">
                  <c:v>13.803761</c:v>
                </c:pt>
                <c:pt idx="5235">
                  <c:v>13.8064</c:v>
                </c:pt>
                <c:pt idx="5236">
                  <c:v>13.80904</c:v>
                </c:pt>
                <c:pt idx="5237">
                  <c:v>13.811679</c:v>
                </c:pt>
                <c:pt idx="5238">
                  <c:v>13.814318999999999</c:v>
                </c:pt>
                <c:pt idx="5239">
                  <c:v>13.816958</c:v>
                </c:pt>
                <c:pt idx="5240">
                  <c:v>13.819597</c:v>
                </c:pt>
                <c:pt idx="5241">
                  <c:v>13.822236999999999</c:v>
                </c:pt>
                <c:pt idx="5242">
                  <c:v>13.824877000000001</c:v>
                </c:pt>
                <c:pt idx="5243">
                  <c:v>13.827515999999999</c:v>
                </c:pt>
                <c:pt idx="5244">
                  <c:v>13.830155</c:v>
                </c:pt>
                <c:pt idx="5245">
                  <c:v>13.832794</c:v>
                </c:pt>
                <c:pt idx="5246">
                  <c:v>13.835433999999999</c:v>
                </c:pt>
                <c:pt idx="5247">
                  <c:v>13.838074000000001</c:v>
                </c:pt>
                <c:pt idx="5248">
                  <c:v>13.840712999999999</c:v>
                </c:pt>
                <c:pt idx="5249">
                  <c:v>13.843351999999999</c:v>
                </c:pt>
                <c:pt idx="5250">
                  <c:v>13.845992000000001</c:v>
                </c:pt>
                <c:pt idx="5251">
                  <c:v>13.848630999999999</c:v>
                </c:pt>
                <c:pt idx="5252">
                  <c:v>13.851271000000001</c:v>
                </c:pt>
                <c:pt idx="5253">
                  <c:v>13.853909</c:v>
                </c:pt>
                <c:pt idx="5254">
                  <c:v>13.856548999999999</c:v>
                </c:pt>
                <c:pt idx="5255">
                  <c:v>13.859189000000001</c:v>
                </c:pt>
                <c:pt idx="5256">
                  <c:v>13.861827999999999</c:v>
                </c:pt>
                <c:pt idx="5257">
                  <c:v>13.864468</c:v>
                </c:pt>
                <c:pt idx="5258">
                  <c:v>13.867107000000001</c:v>
                </c:pt>
                <c:pt idx="5259">
                  <c:v>13.869745999999999</c:v>
                </c:pt>
                <c:pt idx="5260">
                  <c:v>13.872386000000001</c:v>
                </c:pt>
                <c:pt idx="5261">
                  <c:v>13.875026</c:v>
                </c:pt>
                <c:pt idx="5262">
                  <c:v>13.877665</c:v>
                </c:pt>
                <c:pt idx="5263">
                  <c:v>13.880304000000001</c:v>
                </c:pt>
                <c:pt idx="5264">
                  <c:v>13.882942999999999</c:v>
                </c:pt>
                <c:pt idx="5265">
                  <c:v>13.885583</c:v>
                </c:pt>
                <c:pt idx="5266">
                  <c:v>13.888223</c:v>
                </c:pt>
                <c:pt idx="5267">
                  <c:v>13.890862</c:v>
                </c:pt>
                <c:pt idx="5268">
                  <c:v>13.893501000000001</c:v>
                </c:pt>
                <c:pt idx="5269">
                  <c:v>13.896141</c:v>
                </c:pt>
                <c:pt idx="5270">
                  <c:v>13.89878</c:v>
                </c:pt>
                <c:pt idx="5271">
                  <c:v>13.90142</c:v>
                </c:pt>
                <c:pt idx="5272">
                  <c:v>13.904057999999999</c:v>
                </c:pt>
                <c:pt idx="5273">
                  <c:v>13.906698</c:v>
                </c:pt>
                <c:pt idx="5274">
                  <c:v>13.909338</c:v>
                </c:pt>
                <c:pt idx="5275">
                  <c:v>13.911977</c:v>
                </c:pt>
                <c:pt idx="5276">
                  <c:v>13.914617</c:v>
                </c:pt>
                <c:pt idx="5277">
                  <c:v>13.917256</c:v>
                </c:pt>
                <c:pt idx="5278">
                  <c:v>13.919895</c:v>
                </c:pt>
                <c:pt idx="5279">
                  <c:v>13.922535</c:v>
                </c:pt>
                <c:pt idx="5280">
                  <c:v>13.925174999999999</c:v>
                </c:pt>
                <c:pt idx="5281">
                  <c:v>13.927814</c:v>
                </c:pt>
                <c:pt idx="5282">
                  <c:v>13.930453</c:v>
                </c:pt>
                <c:pt idx="5283">
                  <c:v>13.933092</c:v>
                </c:pt>
                <c:pt idx="5284">
                  <c:v>13.935732</c:v>
                </c:pt>
                <c:pt idx="5285">
                  <c:v>13.938371999999999</c:v>
                </c:pt>
                <c:pt idx="5286">
                  <c:v>13.94101</c:v>
                </c:pt>
                <c:pt idx="5287">
                  <c:v>13.94365</c:v>
                </c:pt>
                <c:pt idx="5288">
                  <c:v>13.946289999999999</c:v>
                </c:pt>
                <c:pt idx="5289">
                  <c:v>13.948929</c:v>
                </c:pt>
                <c:pt idx="5290">
                  <c:v>13.951568999999999</c:v>
                </c:pt>
                <c:pt idx="5291">
                  <c:v>13.954207</c:v>
                </c:pt>
                <c:pt idx="5292">
                  <c:v>13.956847</c:v>
                </c:pt>
                <c:pt idx="5293">
                  <c:v>13.959486999999999</c:v>
                </c:pt>
                <c:pt idx="5294">
                  <c:v>13.962126</c:v>
                </c:pt>
                <c:pt idx="5295">
                  <c:v>13.964765999999999</c:v>
                </c:pt>
                <c:pt idx="5296">
                  <c:v>13.967404999999999</c:v>
                </c:pt>
                <c:pt idx="5297">
                  <c:v>13.970044</c:v>
                </c:pt>
                <c:pt idx="5298">
                  <c:v>13.972683999999999</c:v>
                </c:pt>
                <c:pt idx="5299">
                  <c:v>13.975324000000001</c:v>
                </c:pt>
                <c:pt idx="5300">
                  <c:v>13.977962</c:v>
                </c:pt>
                <c:pt idx="5301">
                  <c:v>13.980601999999999</c:v>
                </c:pt>
                <c:pt idx="5302">
                  <c:v>13.983241</c:v>
                </c:pt>
                <c:pt idx="5303">
                  <c:v>13.985880999999999</c:v>
                </c:pt>
                <c:pt idx="5304">
                  <c:v>13.988521</c:v>
                </c:pt>
                <c:pt idx="5305">
                  <c:v>13.991159</c:v>
                </c:pt>
                <c:pt idx="5306">
                  <c:v>13.993798999999999</c:v>
                </c:pt>
                <c:pt idx="5307">
                  <c:v>13.996439000000001</c:v>
                </c:pt>
                <c:pt idx="5308">
                  <c:v>13.999078000000001</c:v>
                </c:pt>
                <c:pt idx="5309">
                  <c:v>14.001718</c:v>
                </c:pt>
                <c:pt idx="5310">
                  <c:v>14.004356</c:v>
                </c:pt>
                <c:pt idx="5311">
                  <c:v>14.006995999999999</c:v>
                </c:pt>
                <c:pt idx="5312">
                  <c:v>14.009636</c:v>
                </c:pt>
                <c:pt idx="5313">
                  <c:v>14.012275000000001</c:v>
                </c:pt>
                <c:pt idx="5314">
                  <c:v>14.014915</c:v>
                </c:pt>
                <c:pt idx="5315">
                  <c:v>14.017554000000001</c:v>
                </c:pt>
                <c:pt idx="5316">
                  <c:v>14.020193000000001</c:v>
                </c:pt>
                <c:pt idx="5317">
                  <c:v>14.022833</c:v>
                </c:pt>
                <c:pt idx="5318">
                  <c:v>14.025473</c:v>
                </c:pt>
                <c:pt idx="5319">
                  <c:v>14.028111000000001</c:v>
                </c:pt>
                <c:pt idx="5320">
                  <c:v>14.030751</c:v>
                </c:pt>
                <c:pt idx="5321">
                  <c:v>14.033390000000001</c:v>
                </c:pt>
                <c:pt idx="5322">
                  <c:v>14.03603</c:v>
                </c:pt>
                <c:pt idx="5323">
                  <c:v>14.03867</c:v>
                </c:pt>
                <c:pt idx="5324">
                  <c:v>14.041308000000001</c:v>
                </c:pt>
                <c:pt idx="5325">
                  <c:v>14.043948</c:v>
                </c:pt>
                <c:pt idx="5326">
                  <c:v>14.046588</c:v>
                </c:pt>
                <c:pt idx="5327">
                  <c:v>14.049227</c:v>
                </c:pt>
                <c:pt idx="5328">
                  <c:v>14.051867</c:v>
                </c:pt>
                <c:pt idx="5329">
                  <c:v>14.054505000000001</c:v>
                </c:pt>
                <c:pt idx="5330">
                  <c:v>14.057145</c:v>
                </c:pt>
                <c:pt idx="5331">
                  <c:v>14.059785</c:v>
                </c:pt>
                <c:pt idx="5332">
                  <c:v>14.062424</c:v>
                </c:pt>
                <c:pt idx="5333">
                  <c:v>14.065063</c:v>
                </c:pt>
                <c:pt idx="5334">
                  <c:v>14.067703</c:v>
                </c:pt>
                <c:pt idx="5335">
                  <c:v>14.070342</c:v>
                </c:pt>
                <c:pt idx="5336">
                  <c:v>14.072982</c:v>
                </c:pt>
                <c:pt idx="5337">
                  <c:v>14.075621999999999</c:v>
                </c:pt>
                <c:pt idx="5338">
                  <c:v>14.07826</c:v>
                </c:pt>
                <c:pt idx="5339">
                  <c:v>14.0809</c:v>
                </c:pt>
                <c:pt idx="5340">
                  <c:v>14.083539</c:v>
                </c:pt>
                <c:pt idx="5341">
                  <c:v>14.086179</c:v>
                </c:pt>
                <c:pt idx="5342">
                  <c:v>14.088819000000001</c:v>
                </c:pt>
                <c:pt idx="5343">
                  <c:v>14.091457</c:v>
                </c:pt>
                <c:pt idx="5344">
                  <c:v>14.094097</c:v>
                </c:pt>
                <c:pt idx="5345">
                  <c:v>14.096736999999999</c:v>
                </c:pt>
                <c:pt idx="5346">
                  <c:v>14.099375999999999</c:v>
                </c:pt>
                <c:pt idx="5347">
                  <c:v>14.102015</c:v>
                </c:pt>
                <c:pt idx="5348">
                  <c:v>14.104654</c:v>
                </c:pt>
                <c:pt idx="5349">
                  <c:v>14.107294</c:v>
                </c:pt>
                <c:pt idx="5350">
                  <c:v>14.109934000000001</c:v>
                </c:pt>
                <c:pt idx="5351">
                  <c:v>14.112572999999999</c:v>
                </c:pt>
                <c:pt idx="5352">
                  <c:v>14.115212</c:v>
                </c:pt>
                <c:pt idx="5353">
                  <c:v>14.117851999999999</c:v>
                </c:pt>
                <c:pt idx="5354">
                  <c:v>14.120490999999999</c:v>
                </c:pt>
                <c:pt idx="5355">
                  <c:v>14.123131000000001</c:v>
                </c:pt>
                <c:pt idx="5356">
                  <c:v>14.125769999999999</c:v>
                </c:pt>
                <c:pt idx="5357">
                  <c:v>14.128409</c:v>
                </c:pt>
                <c:pt idx="5358">
                  <c:v>14.131049000000001</c:v>
                </c:pt>
                <c:pt idx="5359">
                  <c:v>14.133687999999999</c:v>
                </c:pt>
                <c:pt idx="5360">
                  <c:v>14.136328000000001</c:v>
                </c:pt>
                <c:pt idx="5361">
                  <c:v>14.138968</c:v>
                </c:pt>
                <c:pt idx="5362">
                  <c:v>14.141605999999999</c:v>
                </c:pt>
                <c:pt idx="5363">
                  <c:v>14.144246000000001</c:v>
                </c:pt>
                <c:pt idx="5364">
                  <c:v>14.146886</c:v>
                </c:pt>
                <c:pt idx="5365">
                  <c:v>14.149525000000001</c:v>
                </c:pt>
                <c:pt idx="5366">
                  <c:v>14.152164000000001</c:v>
                </c:pt>
                <c:pt idx="5367">
                  <c:v>14.154802999999999</c:v>
                </c:pt>
                <c:pt idx="5368">
                  <c:v>14.157443000000001</c:v>
                </c:pt>
                <c:pt idx="5369">
                  <c:v>14.160083</c:v>
                </c:pt>
                <c:pt idx="5370">
                  <c:v>14.162722</c:v>
                </c:pt>
                <c:pt idx="5371">
                  <c:v>14.165361000000001</c:v>
                </c:pt>
                <c:pt idx="5372">
                  <c:v>14.168001</c:v>
                </c:pt>
                <c:pt idx="5373">
                  <c:v>14.170640000000001</c:v>
                </c:pt>
                <c:pt idx="5374">
                  <c:v>14.17328</c:v>
                </c:pt>
                <c:pt idx="5375">
                  <c:v>14.175919</c:v>
                </c:pt>
                <c:pt idx="5376">
                  <c:v>14.178558000000001</c:v>
                </c:pt>
                <c:pt idx="5377">
                  <c:v>14.181198</c:v>
                </c:pt>
                <c:pt idx="5378">
                  <c:v>14.183837</c:v>
                </c:pt>
                <c:pt idx="5379">
                  <c:v>14.186477</c:v>
                </c:pt>
                <c:pt idx="5380">
                  <c:v>14.189116</c:v>
                </c:pt>
                <c:pt idx="5381">
                  <c:v>14.191755000000001</c:v>
                </c:pt>
                <c:pt idx="5382">
                  <c:v>14.194395</c:v>
                </c:pt>
                <c:pt idx="5383">
                  <c:v>14.197035</c:v>
                </c:pt>
                <c:pt idx="5384">
                  <c:v>14.199674</c:v>
                </c:pt>
                <c:pt idx="5385">
                  <c:v>14.202313</c:v>
                </c:pt>
                <c:pt idx="5386">
                  <c:v>14.204952</c:v>
                </c:pt>
                <c:pt idx="5387">
                  <c:v>14.207592</c:v>
                </c:pt>
                <c:pt idx="5388">
                  <c:v>14.210232</c:v>
                </c:pt>
                <c:pt idx="5389">
                  <c:v>14.212871</c:v>
                </c:pt>
                <c:pt idx="5390">
                  <c:v>14.21551</c:v>
                </c:pt>
                <c:pt idx="5391">
                  <c:v>14.21815</c:v>
                </c:pt>
                <c:pt idx="5392">
                  <c:v>14.220789</c:v>
                </c:pt>
                <c:pt idx="5393">
                  <c:v>14.223428999999999</c:v>
                </c:pt>
                <c:pt idx="5394">
                  <c:v>14.226068</c:v>
                </c:pt>
                <c:pt idx="5395">
                  <c:v>14.228707</c:v>
                </c:pt>
                <c:pt idx="5396">
                  <c:v>14.231347</c:v>
                </c:pt>
                <c:pt idx="5397">
                  <c:v>14.233986</c:v>
                </c:pt>
                <c:pt idx="5398">
                  <c:v>14.236625999999999</c:v>
                </c:pt>
                <c:pt idx="5399">
                  <c:v>14.239265</c:v>
                </c:pt>
                <c:pt idx="5400">
                  <c:v>14.241904</c:v>
                </c:pt>
                <c:pt idx="5401">
                  <c:v>14.244543999999999</c:v>
                </c:pt>
                <c:pt idx="5402">
                  <c:v>14.247184000000001</c:v>
                </c:pt>
                <c:pt idx="5403">
                  <c:v>14.249822999999999</c:v>
                </c:pt>
                <c:pt idx="5404">
                  <c:v>14.252462</c:v>
                </c:pt>
                <c:pt idx="5405">
                  <c:v>14.255101</c:v>
                </c:pt>
                <c:pt idx="5406">
                  <c:v>14.257740999999999</c:v>
                </c:pt>
                <c:pt idx="5407">
                  <c:v>14.260381000000001</c:v>
                </c:pt>
                <c:pt idx="5408">
                  <c:v>14.263019999999999</c:v>
                </c:pt>
                <c:pt idx="5409">
                  <c:v>14.265658999999999</c:v>
                </c:pt>
                <c:pt idx="5410">
                  <c:v>14.268299000000001</c:v>
                </c:pt>
                <c:pt idx="5411">
                  <c:v>14.270937999999999</c:v>
                </c:pt>
                <c:pt idx="5412">
                  <c:v>14.273578000000001</c:v>
                </c:pt>
                <c:pt idx="5413">
                  <c:v>14.276217000000001</c:v>
                </c:pt>
                <c:pt idx="5414">
                  <c:v>14.278855999999999</c:v>
                </c:pt>
                <c:pt idx="5415">
                  <c:v>14.281496000000001</c:v>
                </c:pt>
                <c:pt idx="5416">
                  <c:v>14.284134999999999</c:v>
                </c:pt>
                <c:pt idx="5417">
                  <c:v>14.286775</c:v>
                </c:pt>
                <c:pt idx="5418">
                  <c:v>14.289414000000001</c:v>
                </c:pt>
                <c:pt idx="5419">
                  <c:v>14.292052999999999</c:v>
                </c:pt>
                <c:pt idx="5420">
                  <c:v>14.294693000000001</c:v>
                </c:pt>
                <c:pt idx="5421">
                  <c:v>14.297333</c:v>
                </c:pt>
                <c:pt idx="5422">
                  <c:v>14.299972</c:v>
                </c:pt>
                <c:pt idx="5423">
                  <c:v>14.302611000000001</c:v>
                </c:pt>
                <c:pt idx="5424">
                  <c:v>14.305249999999999</c:v>
                </c:pt>
                <c:pt idx="5425">
                  <c:v>14.30789</c:v>
                </c:pt>
                <c:pt idx="5426">
                  <c:v>14.31053</c:v>
                </c:pt>
                <c:pt idx="5427">
                  <c:v>14.313169</c:v>
                </c:pt>
                <c:pt idx="5428">
                  <c:v>14.315808000000001</c:v>
                </c:pt>
                <c:pt idx="5429">
                  <c:v>14.318448</c:v>
                </c:pt>
                <c:pt idx="5430">
                  <c:v>14.321087</c:v>
                </c:pt>
                <c:pt idx="5431">
                  <c:v>14.323727</c:v>
                </c:pt>
                <c:pt idx="5432">
                  <c:v>14.326364999999999</c:v>
                </c:pt>
                <c:pt idx="5433">
                  <c:v>14.329005</c:v>
                </c:pt>
                <c:pt idx="5434">
                  <c:v>14.331645</c:v>
                </c:pt>
                <c:pt idx="5435">
                  <c:v>14.334284</c:v>
                </c:pt>
                <c:pt idx="5436">
                  <c:v>14.336924</c:v>
                </c:pt>
                <c:pt idx="5437">
                  <c:v>14.339563</c:v>
                </c:pt>
                <c:pt idx="5438">
                  <c:v>14.342202</c:v>
                </c:pt>
                <c:pt idx="5439">
                  <c:v>14.344842</c:v>
                </c:pt>
                <c:pt idx="5440">
                  <c:v>14.347481999999999</c:v>
                </c:pt>
                <c:pt idx="5441">
                  <c:v>14.350121</c:v>
                </c:pt>
                <c:pt idx="5442">
                  <c:v>14.35276</c:v>
                </c:pt>
                <c:pt idx="5443">
                  <c:v>14.355399</c:v>
                </c:pt>
                <c:pt idx="5444">
                  <c:v>14.358039</c:v>
                </c:pt>
                <c:pt idx="5445">
                  <c:v>14.360678999999999</c:v>
                </c:pt>
                <c:pt idx="5446">
                  <c:v>14.363317</c:v>
                </c:pt>
                <c:pt idx="5447">
                  <c:v>14.365957</c:v>
                </c:pt>
                <c:pt idx="5448">
                  <c:v>14.368596999999999</c:v>
                </c:pt>
                <c:pt idx="5449">
                  <c:v>14.371236</c:v>
                </c:pt>
                <c:pt idx="5450">
                  <c:v>14.373875999999999</c:v>
                </c:pt>
                <c:pt idx="5451">
                  <c:v>14.376514</c:v>
                </c:pt>
                <c:pt idx="5452">
                  <c:v>14.379154</c:v>
                </c:pt>
                <c:pt idx="5453">
                  <c:v>14.381793999999999</c:v>
                </c:pt>
                <c:pt idx="5454">
                  <c:v>14.384433</c:v>
                </c:pt>
                <c:pt idx="5455">
                  <c:v>14.387073000000001</c:v>
                </c:pt>
                <c:pt idx="5456">
                  <c:v>14.389711999999999</c:v>
                </c:pt>
                <c:pt idx="5457">
                  <c:v>14.392351</c:v>
                </c:pt>
                <c:pt idx="5458">
                  <c:v>14.394990999999999</c:v>
                </c:pt>
                <c:pt idx="5459">
                  <c:v>14.397631000000001</c:v>
                </c:pt>
                <c:pt idx="5460">
                  <c:v>14.400270000000001</c:v>
                </c:pt>
                <c:pt idx="5461">
                  <c:v>14.402908999999999</c:v>
                </c:pt>
                <c:pt idx="5462">
                  <c:v>14.405548</c:v>
                </c:pt>
                <c:pt idx="5463">
                  <c:v>14.408188000000001</c:v>
                </c:pt>
                <c:pt idx="5464">
                  <c:v>14.410828</c:v>
                </c:pt>
                <c:pt idx="5465">
                  <c:v>14.413466</c:v>
                </c:pt>
                <c:pt idx="5466">
                  <c:v>14.416105999999999</c:v>
                </c:pt>
                <c:pt idx="5467">
                  <c:v>14.418746000000001</c:v>
                </c:pt>
                <c:pt idx="5468">
                  <c:v>14.421385000000001</c:v>
                </c:pt>
                <c:pt idx="5469">
                  <c:v>14.424025</c:v>
                </c:pt>
                <c:pt idx="5470">
                  <c:v>14.426663</c:v>
                </c:pt>
                <c:pt idx="5471">
                  <c:v>14.429303000000001</c:v>
                </c:pt>
                <c:pt idx="5472">
                  <c:v>14.431943</c:v>
                </c:pt>
                <c:pt idx="5473">
                  <c:v>14.434582000000001</c:v>
                </c:pt>
                <c:pt idx="5474">
                  <c:v>14.437222</c:v>
                </c:pt>
                <c:pt idx="5475">
                  <c:v>14.439861000000001</c:v>
                </c:pt>
                <c:pt idx="5476">
                  <c:v>14.442500000000001</c:v>
                </c:pt>
                <c:pt idx="5477">
                  <c:v>14.44514</c:v>
                </c:pt>
                <c:pt idx="5478">
                  <c:v>14.44778</c:v>
                </c:pt>
                <c:pt idx="5479">
                  <c:v>14.450418000000001</c:v>
                </c:pt>
                <c:pt idx="5480">
                  <c:v>14.453058</c:v>
                </c:pt>
                <c:pt idx="5481">
                  <c:v>14.455697000000001</c:v>
                </c:pt>
                <c:pt idx="5482">
                  <c:v>14.458337</c:v>
                </c:pt>
                <c:pt idx="5483">
                  <c:v>14.460977</c:v>
                </c:pt>
                <c:pt idx="5484">
                  <c:v>14.463615000000001</c:v>
                </c:pt>
                <c:pt idx="5485">
                  <c:v>14.466255</c:v>
                </c:pt>
                <c:pt idx="5486">
                  <c:v>14.468895</c:v>
                </c:pt>
                <c:pt idx="5487">
                  <c:v>14.471534</c:v>
                </c:pt>
                <c:pt idx="5488">
                  <c:v>14.474174</c:v>
                </c:pt>
                <c:pt idx="5489">
                  <c:v>14.476812000000001</c:v>
                </c:pt>
                <c:pt idx="5490">
                  <c:v>14.479452</c:v>
                </c:pt>
                <c:pt idx="5491">
                  <c:v>14.482092</c:v>
                </c:pt>
                <c:pt idx="5492">
                  <c:v>14.484731</c:v>
                </c:pt>
                <c:pt idx="5493">
                  <c:v>14.48737</c:v>
                </c:pt>
                <c:pt idx="5494">
                  <c:v>14.49001</c:v>
                </c:pt>
                <c:pt idx="5495">
                  <c:v>14.492649</c:v>
                </c:pt>
                <c:pt idx="5496">
                  <c:v>14.495289</c:v>
                </c:pt>
                <c:pt idx="5497">
                  <c:v>14.497928999999999</c:v>
                </c:pt>
                <c:pt idx="5498">
                  <c:v>14.500567</c:v>
                </c:pt>
                <c:pt idx="5499">
                  <c:v>14.503207</c:v>
                </c:pt>
                <c:pt idx="5500">
                  <c:v>14.505846</c:v>
                </c:pt>
                <c:pt idx="5501">
                  <c:v>14.508486</c:v>
                </c:pt>
                <c:pt idx="5502">
                  <c:v>14.511126000000001</c:v>
                </c:pt>
                <c:pt idx="5503">
                  <c:v>14.513764</c:v>
                </c:pt>
                <c:pt idx="5504">
                  <c:v>14.516404</c:v>
                </c:pt>
                <c:pt idx="5505">
                  <c:v>14.519043999999999</c:v>
                </c:pt>
                <c:pt idx="5506">
                  <c:v>14.521682999999999</c:v>
                </c:pt>
                <c:pt idx="5507">
                  <c:v>14.524323000000001</c:v>
                </c:pt>
                <c:pt idx="5508">
                  <c:v>14.526961</c:v>
                </c:pt>
                <c:pt idx="5509">
                  <c:v>14.529601</c:v>
                </c:pt>
                <c:pt idx="5510">
                  <c:v>14.532241000000001</c:v>
                </c:pt>
                <c:pt idx="5511">
                  <c:v>14.534879999999999</c:v>
                </c:pt>
                <c:pt idx="5512">
                  <c:v>14.537519</c:v>
                </c:pt>
                <c:pt idx="5513">
                  <c:v>14.540158999999999</c:v>
                </c:pt>
                <c:pt idx="5514">
                  <c:v>14.542797999999999</c:v>
                </c:pt>
                <c:pt idx="5515">
                  <c:v>14.545438000000001</c:v>
                </c:pt>
                <c:pt idx="5516">
                  <c:v>14.548078</c:v>
                </c:pt>
                <c:pt idx="5517">
                  <c:v>14.550716</c:v>
                </c:pt>
                <c:pt idx="5518">
                  <c:v>14.553356000000001</c:v>
                </c:pt>
                <c:pt idx="5519">
                  <c:v>14.555994999999999</c:v>
                </c:pt>
                <c:pt idx="5520">
                  <c:v>14.558635000000001</c:v>
                </c:pt>
                <c:pt idx="5521">
                  <c:v>14.561275</c:v>
                </c:pt>
                <c:pt idx="5522">
                  <c:v>14.563912999999999</c:v>
                </c:pt>
                <c:pt idx="5523">
                  <c:v>14.566553000000001</c:v>
                </c:pt>
                <c:pt idx="5524">
                  <c:v>14.569193</c:v>
                </c:pt>
                <c:pt idx="5525">
                  <c:v>14.571832000000001</c:v>
                </c:pt>
                <c:pt idx="5526">
                  <c:v>14.574471000000001</c:v>
                </c:pt>
                <c:pt idx="5527">
                  <c:v>14.577109999999999</c:v>
                </c:pt>
                <c:pt idx="5528">
                  <c:v>14.579750000000001</c:v>
                </c:pt>
                <c:pt idx="5529">
                  <c:v>14.58239</c:v>
                </c:pt>
                <c:pt idx="5530">
                  <c:v>14.585029</c:v>
                </c:pt>
                <c:pt idx="5531">
                  <c:v>14.587668000000001</c:v>
                </c:pt>
                <c:pt idx="5532">
                  <c:v>14.590308</c:v>
                </c:pt>
                <c:pt idx="5533">
                  <c:v>14.592947000000001</c:v>
                </c:pt>
                <c:pt idx="5534">
                  <c:v>14.595587</c:v>
                </c:pt>
                <c:pt idx="5535">
                  <c:v>14.598227</c:v>
                </c:pt>
                <c:pt idx="5536">
                  <c:v>14.600865000000001</c:v>
                </c:pt>
                <c:pt idx="5537">
                  <c:v>14.603505</c:v>
                </c:pt>
                <c:pt idx="5538">
                  <c:v>14.606144</c:v>
                </c:pt>
                <c:pt idx="5539">
                  <c:v>14.608784</c:v>
                </c:pt>
                <c:pt idx="5540">
                  <c:v>14.611423</c:v>
                </c:pt>
                <c:pt idx="5541">
                  <c:v>14.614062000000001</c:v>
                </c:pt>
                <c:pt idx="5542">
                  <c:v>14.616702</c:v>
                </c:pt>
                <c:pt idx="5543">
                  <c:v>14.619342</c:v>
                </c:pt>
                <c:pt idx="5544">
                  <c:v>14.621981</c:v>
                </c:pt>
                <c:pt idx="5545">
                  <c:v>14.62462</c:v>
                </c:pt>
                <c:pt idx="5546">
                  <c:v>14.627259</c:v>
                </c:pt>
                <c:pt idx="5547">
                  <c:v>14.629899</c:v>
                </c:pt>
                <c:pt idx="5548">
                  <c:v>14.632539</c:v>
                </c:pt>
                <c:pt idx="5549">
                  <c:v>14.635178</c:v>
                </c:pt>
                <c:pt idx="5550">
                  <c:v>14.637817</c:v>
                </c:pt>
                <c:pt idx="5551">
                  <c:v>14.640457</c:v>
                </c:pt>
                <c:pt idx="5552">
                  <c:v>14.643096</c:v>
                </c:pt>
                <c:pt idx="5553">
                  <c:v>14.645735999999999</c:v>
                </c:pt>
                <c:pt idx="5554">
                  <c:v>14.648376000000001</c:v>
                </c:pt>
                <c:pt idx="5555">
                  <c:v>14.651014</c:v>
                </c:pt>
                <c:pt idx="5556">
                  <c:v>14.653654</c:v>
                </c:pt>
                <c:pt idx="5557">
                  <c:v>14.656293</c:v>
                </c:pt>
                <c:pt idx="5558">
                  <c:v>14.658932999999999</c:v>
                </c:pt>
                <c:pt idx="5559">
                  <c:v>14.661572</c:v>
                </c:pt>
                <c:pt idx="5560">
                  <c:v>14.664211</c:v>
                </c:pt>
                <c:pt idx="5561">
                  <c:v>14.666850999999999</c:v>
                </c:pt>
                <c:pt idx="5562">
                  <c:v>14.669491000000001</c:v>
                </c:pt>
                <c:pt idx="5563">
                  <c:v>14.672129999999999</c:v>
                </c:pt>
                <c:pt idx="5564">
                  <c:v>14.674769</c:v>
                </c:pt>
                <c:pt idx="5565">
                  <c:v>14.677408</c:v>
                </c:pt>
                <c:pt idx="5566">
                  <c:v>14.680047999999999</c:v>
                </c:pt>
                <c:pt idx="5567">
                  <c:v>14.682688000000001</c:v>
                </c:pt>
                <c:pt idx="5568">
                  <c:v>14.685326999999999</c:v>
                </c:pt>
                <c:pt idx="5569">
                  <c:v>14.687965999999999</c:v>
                </c:pt>
                <c:pt idx="5570">
                  <c:v>14.690606000000001</c:v>
                </c:pt>
                <c:pt idx="5571">
                  <c:v>14.693244999999999</c:v>
                </c:pt>
                <c:pt idx="5572">
                  <c:v>14.695885000000001</c:v>
                </c:pt>
                <c:pt idx="5573">
                  <c:v>14.698524000000001</c:v>
                </c:pt>
                <c:pt idx="5574">
                  <c:v>14.701162999999999</c:v>
                </c:pt>
                <c:pt idx="5575">
                  <c:v>14.703803000000001</c:v>
                </c:pt>
                <c:pt idx="5576">
                  <c:v>14.706441999999999</c:v>
                </c:pt>
                <c:pt idx="5577">
                  <c:v>14.709082</c:v>
                </c:pt>
                <c:pt idx="5578">
                  <c:v>14.711721000000001</c:v>
                </c:pt>
                <c:pt idx="5579">
                  <c:v>14.714359999999999</c:v>
                </c:pt>
                <c:pt idx="5580">
                  <c:v>14.717000000000001</c:v>
                </c:pt>
                <c:pt idx="5581">
                  <c:v>14.71964</c:v>
                </c:pt>
                <c:pt idx="5582">
                  <c:v>14.722279</c:v>
                </c:pt>
                <c:pt idx="5583">
                  <c:v>14.724918000000001</c:v>
                </c:pt>
                <c:pt idx="5584">
                  <c:v>14.727556999999999</c:v>
                </c:pt>
                <c:pt idx="5585">
                  <c:v>14.730197</c:v>
                </c:pt>
                <c:pt idx="5586">
                  <c:v>14.732837</c:v>
                </c:pt>
                <c:pt idx="5587">
                  <c:v>14.735476</c:v>
                </c:pt>
                <c:pt idx="5588">
                  <c:v>14.738115000000001</c:v>
                </c:pt>
                <c:pt idx="5589">
                  <c:v>14.740755</c:v>
                </c:pt>
                <c:pt idx="5590">
                  <c:v>14.743394</c:v>
                </c:pt>
                <c:pt idx="5591">
                  <c:v>14.746034</c:v>
                </c:pt>
                <c:pt idx="5592">
                  <c:v>14.748671999999999</c:v>
                </c:pt>
                <c:pt idx="5593">
                  <c:v>14.751312</c:v>
                </c:pt>
                <c:pt idx="5594">
                  <c:v>14.753952</c:v>
                </c:pt>
                <c:pt idx="5595">
                  <c:v>14.756591</c:v>
                </c:pt>
                <c:pt idx="5596">
                  <c:v>14.759231</c:v>
                </c:pt>
                <c:pt idx="5597">
                  <c:v>14.76187</c:v>
                </c:pt>
                <c:pt idx="5598">
                  <c:v>14.764509</c:v>
                </c:pt>
                <c:pt idx="5599">
                  <c:v>14.767149</c:v>
                </c:pt>
                <c:pt idx="5600">
                  <c:v>14.769788999999999</c:v>
                </c:pt>
                <c:pt idx="5601">
                  <c:v>14.772428</c:v>
                </c:pt>
                <c:pt idx="5602">
                  <c:v>14.775067</c:v>
                </c:pt>
                <c:pt idx="5603">
                  <c:v>14.777706</c:v>
                </c:pt>
                <c:pt idx="5604">
                  <c:v>14.780346</c:v>
                </c:pt>
                <c:pt idx="5605">
                  <c:v>14.782985999999999</c:v>
                </c:pt>
                <c:pt idx="5606">
                  <c:v>14.785625</c:v>
                </c:pt>
                <c:pt idx="5607">
                  <c:v>14.788264</c:v>
                </c:pt>
                <c:pt idx="5608">
                  <c:v>14.790903999999999</c:v>
                </c:pt>
                <c:pt idx="5609">
                  <c:v>14.793543</c:v>
                </c:pt>
                <c:pt idx="5610">
                  <c:v>14.796182999999999</c:v>
                </c:pt>
                <c:pt idx="5611">
                  <c:v>14.798821</c:v>
                </c:pt>
                <c:pt idx="5612">
                  <c:v>14.801461</c:v>
                </c:pt>
                <c:pt idx="5613">
                  <c:v>14.804100999999999</c:v>
                </c:pt>
                <c:pt idx="5614">
                  <c:v>14.80674</c:v>
                </c:pt>
                <c:pt idx="5615">
                  <c:v>14.809380000000001</c:v>
                </c:pt>
                <c:pt idx="5616">
                  <c:v>14.812018999999999</c:v>
                </c:pt>
                <c:pt idx="5617">
                  <c:v>14.814658</c:v>
                </c:pt>
                <c:pt idx="5618">
                  <c:v>14.817297999999999</c:v>
                </c:pt>
                <c:pt idx="5619">
                  <c:v>14.819938</c:v>
                </c:pt>
                <c:pt idx="5620">
                  <c:v>14.822577000000001</c:v>
                </c:pt>
                <c:pt idx="5621">
                  <c:v>14.825215999999999</c:v>
                </c:pt>
                <c:pt idx="5622">
                  <c:v>14.827855</c:v>
                </c:pt>
                <c:pt idx="5623">
                  <c:v>14.830495000000001</c:v>
                </c:pt>
                <c:pt idx="5624">
                  <c:v>14.833135</c:v>
                </c:pt>
                <c:pt idx="5625">
                  <c:v>14.835773</c:v>
                </c:pt>
                <c:pt idx="5626">
                  <c:v>14.838412999999999</c:v>
                </c:pt>
                <c:pt idx="5627">
                  <c:v>14.841053</c:v>
                </c:pt>
                <c:pt idx="5628">
                  <c:v>14.843692000000001</c:v>
                </c:pt>
                <c:pt idx="5629">
                  <c:v>14.846332</c:v>
                </c:pt>
                <c:pt idx="5630">
                  <c:v>14.84897</c:v>
                </c:pt>
                <c:pt idx="5631">
                  <c:v>14.851610000000001</c:v>
                </c:pt>
                <c:pt idx="5632">
                  <c:v>14.85425</c:v>
                </c:pt>
                <c:pt idx="5633">
                  <c:v>14.856889000000001</c:v>
                </c:pt>
                <c:pt idx="5634">
                  <c:v>14.859529</c:v>
                </c:pt>
                <c:pt idx="5635">
                  <c:v>14.862168</c:v>
                </c:pt>
                <c:pt idx="5636">
                  <c:v>14.864807000000001</c:v>
                </c:pt>
                <c:pt idx="5637">
                  <c:v>14.867447</c:v>
                </c:pt>
                <c:pt idx="5638">
                  <c:v>14.870087</c:v>
                </c:pt>
                <c:pt idx="5639">
                  <c:v>14.872725000000001</c:v>
                </c:pt>
                <c:pt idx="5640">
                  <c:v>14.875365</c:v>
                </c:pt>
                <c:pt idx="5641">
                  <c:v>14.878004000000001</c:v>
                </c:pt>
                <c:pt idx="5642">
                  <c:v>14.880644</c:v>
                </c:pt>
                <c:pt idx="5643">
                  <c:v>14.883284</c:v>
                </c:pt>
                <c:pt idx="5644">
                  <c:v>14.885922000000001</c:v>
                </c:pt>
                <c:pt idx="5645">
                  <c:v>14.888562</c:v>
                </c:pt>
                <c:pt idx="5646">
                  <c:v>14.891202</c:v>
                </c:pt>
                <c:pt idx="5647">
                  <c:v>14.893841</c:v>
                </c:pt>
                <c:pt idx="5648">
                  <c:v>14.896481</c:v>
                </c:pt>
                <c:pt idx="5649">
                  <c:v>14.899119000000001</c:v>
                </c:pt>
                <c:pt idx="5650">
                  <c:v>14.901759</c:v>
                </c:pt>
                <c:pt idx="5651">
                  <c:v>14.904399</c:v>
                </c:pt>
                <c:pt idx="5652">
                  <c:v>14.907038</c:v>
                </c:pt>
                <c:pt idx="5653">
                  <c:v>14.909678</c:v>
                </c:pt>
                <c:pt idx="5654">
                  <c:v>14.912317</c:v>
                </c:pt>
                <c:pt idx="5655">
                  <c:v>14.914956</c:v>
                </c:pt>
                <c:pt idx="5656">
                  <c:v>14.917596</c:v>
                </c:pt>
                <c:pt idx="5657">
                  <c:v>14.920235999999999</c:v>
                </c:pt>
                <c:pt idx="5658">
                  <c:v>14.922874</c:v>
                </c:pt>
                <c:pt idx="5659">
                  <c:v>14.925514</c:v>
                </c:pt>
                <c:pt idx="5660">
                  <c:v>14.928153</c:v>
                </c:pt>
                <c:pt idx="5661">
                  <c:v>14.930793</c:v>
                </c:pt>
                <c:pt idx="5662">
                  <c:v>14.933433000000001</c:v>
                </c:pt>
                <c:pt idx="5663">
                  <c:v>14.936071</c:v>
                </c:pt>
                <c:pt idx="5664">
                  <c:v>14.938711</c:v>
                </c:pt>
                <c:pt idx="5665">
                  <c:v>14.941350999999999</c:v>
                </c:pt>
                <c:pt idx="5666">
                  <c:v>14.943989999999999</c:v>
                </c:pt>
                <c:pt idx="5667">
                  <c:v>14.946630000000001</c:v>
                </c:pt>
                <c:pt idx="5668">
                  <c:v>14.949268</c:v>
                </c:pt>
                <c:pt idx="5669">
                  <c:v>14.951908</c:v>
                </c:pt>
                <c:pt idx="5670">
                  <c:v>14.954548000000001</c:v>
                </c:pt>
                <c:pt idx="5671">
                  <c:v>14.957186999999999</c:v>
                </c:pt>
                <c:pt idx="5672">
                  <c:v>14.959826</c:v>
                </c:pt>
                <c:pt idx="5673">
                  <c:v>14.962465999999999</c:v>
                </c:pt>
                <c:pt idx="5674">
                  <c:v>14.965104999999999</c:v>
                </c:pt>
                <c:pt idx="5675">
                  <c:v>14.967745000000001</c:v>
                </c:pt>
                <c:pt idx="5676">
                  <c:v>14.970385</c:v>
                </c:pt>
                <c:pt idx="5677">
                  <c:v>14.973023</c:v>
                </c:pt>
                <c:pt idx="5678">
                  <c:v>14.975663000000001</c:v>
                </c:pt>
                <c:pt idx="5679">
                  <c:v>14.978301999999999</c:v>
                </c:pt>
                <c:pt idx="5680">
                  <c:v>14.980942000000001</c:v>
                </c:pt>
                <c:pt idx="5681">
                  <c:v>14.983582</c:v>
                </c:pt>
                <c:pt idx="5682">
                  <c:v>14.986219999999999</c:v>
                </c:pt>
                <c:pt idx="5683">
                  <c:v>14.988860000000001</c:v>
                </c:pt>
                <c:pt idx="5684">
                  <c:v>14.9915</c:v>
                </c:pt>
                <c:pt idx="5685">
                  <c:v>14.994139000000001</c:v>
                </c:pt>
                <c:pt idx="5686">
                  <c:v>14.996778000000001</c:v>
                </c:pt>
                <c:pt idx="5687">
                  <c:v>14.999416999999999</c:v>
                </c:pt>
                <c:pt idx="5688">
                  <c:v>15.002057000000001</c:v>
                </c:pt>
                <c:pt idx="5689">
                  <c:v>15.004697</c:v>
                </c:pt>
                <c:pt idx="5690">
                  <c:v>15.007336</c:v>
                </c:pt>
                <c:pt idx="5691">
                  <c:v>15.009975000000001</c:v>
                </c:pt>
                <c:pt idx="5692">
                  <c:v>15.012615</c:v>
                </c:pt>
                <c:pt idx="5693">
                  <c:v>15.015254000000001</c:v>
                </c:pt>
                <c:pt idx="5694">
                  <c:v>15.017894</c:v>
                </c:pt>
                <c:pt idx="5695">
                  <c:v>15.020534</c:v>
                </c:pt>
                <c:pt idx="5696">
                  <c:v>15.023172000000001</c:v>
                </c:pt>
                <c:pt idx="5697">
                  <c:v>15.025812</c:v>
                </c:pt>
                <c:pt idx="5698">
                  <c:v>15.028451</c:v>
                </c:pt>
                <c:pt idx="5699">
                  <c:v>15.031091</c:v>
                </c:pt>
                <c:pt idx="5700">
                  <c:v>15.033731</c:v>
                </c:pt>
                <c:pt idx="5701">
                  <c:v>15.036369000000001</c:v>
                </c:pt>
                <c:pt idx="5702">
                  <c:v>15.039009</c:v>
                </c:pt>
                <c:pt idx="5703">
                  <c:v>15.041649</c:v>
                </c:pt>
                <c:pt idx="5704">
                  <c:v>15.044288</c:v>
                </c:pt>
                <c:pt idx="5705">
                  <c:v>15.046927</c:v>
                </c:pt>
                <c:pt idx="5706">
                  <c:v>15.049566</c:v>
                </c:pt>
                <c:pt idx="5707">
                  <c:v>15.052206</c:v>
                </c:pt>
                <c:pt idx="5708">
                  <c:v>15.054846</c:v>
                </c:pt>
                <c:pt idx="5709">
                  <c:v>15.057485</c:v>
                </c:pt>
                <c:pt idx="5710">
                  <c:v>15.060124</c:v>
                </c:pt>
                <c:pt idx="5711">
                  <c:v>15.062764</c:v>
                </c:pt>
                <c:pt idx="5712">
                  <c:v>15.065403</c:v>
                </c:pt>
                <c:pt idx="5713">
                  <c:v>15.068042999999999</c:v>
                </c:pt>
                <c:pt idx="5714">
                  <c:v>15.070683000000001</c:v>
                </c:pt>
                <c:pt idx="5715">
                  <c:v>15.073321</c:v>
                </c:pt>
                <c:pt idx="5716">
                  <c:v>15.075961</c:v>
                </c:pt>
                <c:pt idx="5717">
                  <c:v>15.0786</c:v>
                </c:pt>
                <c:pt idx="5718">
                  <c:v>15.081239999999999</c:v>
                </c:pt>
                <c:pt idx="5719">
                  <c:v>15.083879</c:v>
                </c:pt>
                <c:pt idx="5720">
                  <c:v>15.086518</c:v>
                </c:pt>
                <c:pt idx="5721">
                  <c:v>15.089157999999999</c:v>
                </c:pt>
                <c:pt idx="5722">
                  <c:v>15.091798000000001</c:v>
                </c:pt>
                <c:pt idx="5723">
                  <c:v>15.094436999999999</c:v>
                </c:pt>
                <c:pt idx="5724">
                  <c:v>15.097075999999999</c:v>
                </c:pt>
                <c:pt idx="5725">
                  <c:v>15.099715</c:v>
                </c:pt>
                <c:pt idx="5726">
                  <c:v>15.102354999999999</c:v>
                </c:pt>
                <c:pt idx="5727">
                  <c:v>15.104995000000001</c:v>
                </c:pt>
                <c:pt idx="5728">
                  <c:v>15.107633999999999</c:v>
                </c:pt>
                <c:pt idx="5729">
                  <c:v>15.110272999999999</c:v>
                </c:pt>
                <c:pt idx="5730">
                  <c:v>15.112913000000001</c:v>
                </c:pt>
                <c:pt idx="5731">
                  <c:v>15.115551999999999</c:v>
                </c:pt>
                <c:pt idx="5732">
                  <c:v>15.118192000000001</c:v>
                </c:pt>
                <c:pt idx="5733">
                  <c:v>15.120831000000001</c:v>
                </c:pt>
                <c:pt idx="5734">
                  <c:v>15.123469999999999</c:v>
                </c:pt>
                <c:pt idx="5735">
                  <c:v>15.126110000000001</c:v>
                </c:pt>
                <c:pt idx="5736">
                  <c:v>15.128748999999999</c:v>
                </c:pt>
                <c:pt idx="5737">
                  <c:v>15.131389</c:v>
                </c:pt>
                <c:pt idx="5738">
                  <c:v>15.134028000000001</c:v>
                </c:pt>
                <c:pt idx="5739">
                  <c:v>15.136666999999999</c:v>
                </c:pt>
                <c:pt idx="5740">
                  <c:v>15.139307000000001</c:v>
                </c:pt>
                <c:pt idx="5741">
                  <c:v>15.141947</c:v>
                </c:pt>
                <c:pt idx="5742">
                  <c:v>15.144586</c:v>
                </c:pt>
                <c:pt idx="5743">
                  <c:v>15.147225000000001</c:v>
                </c:pt>
                <c:pt idx="5744">
                  <c:v>15.149864000000001</c:v>
                </c:pt>
                <c:pt idx="5745">
                  <c:v>15.152504</c:v>
                </c:pt>
                <c:pt idx="5746">
                  <c:v>15.155144</c:v>
                </c:pt>
                <c:pt idx="5747">
                  <c:v>15.157783</c:v>
                </c:pt>
                <c:pt idx="5748">
                  <c:v>15.160422000000001</c:v>
                </c:pt>
                <c:pt idx="5749">
                  <c:v>15.163062</c:v>
                </c:pt>
                <c:pt idx="5750">
                  <c:v>15.165701</c:v>
                </c:pt>
                <c:pt idx="5751">
                  <c:v>15.168341</c:v>
                </c:pt>
                <c:pt idx="5752">
                  <c:v>15.17098</c:v>
                </c:pt>
                <c:pt idx="5753">
                  <c:v>15.173619</c:v>
                </c:pt>
                <c:pt idx="5754">
                  <c:v>15.176259</c:v>
                </c:pt>
                <c:pt idx="5755">
                  <c:v>15.178898</c:v>
                </c:pt>
                <c:pt idx="5756">
                  <c:v>15.181538</c:v>
                </c:pt>
                <c:pt idx="5757">
                  <c:v>15.184177</c:v>
                </c:pt>
                <c:pt idx="5758">
                  <c:v>15.186816</c:v>
                </c:pt>
                <c:pt idx="5759">
                  <c:v>15.189456</c:v>
                </c:pt>
                <c:pt idx="5760">
                  <c:v>15.192095999999999</c:v>
                </c:pt>
                <c:pt idx="5761">
                  <c:v>15.194735</c:v>
                </c:pt>
                <c:pt idx="5762">
                  <c:v>15.197374</c:v>
                </c:pt>
                <c:pt idx="5763">
                  <c:v>15.200013</c:v>
                </c:pt>
                <c:pt idx="5764">
                  <c:v>15.202653</c:v>
                </c:pt>
                <c:pt idx="5765">
                  <c:v>15.205292999999999</c:v>
                </c:pt>
                <c:pt idx="5766">
                  <c:v>15.207932</c:v>
                </c:pt>
                <c:pt idx="5767">
                  <c:v>15.210571</c:v>
                </c:pt>
                <c:pt idx="5768">
                  <c:v>15.213210999999999</c:v>
                </c:pt>
                <c:pt idx="5769">
                  <c:v>15.21585</c:v>
                </c:pt>
                <c:pt idx="5770">
                  <c:v>15.218489999999999</c:v>
                </c:pt>
                <c:pt idx="5771">
                  <c:v>15.221128999999999</c:v>
                </c:pt>
                <c:pt idx="5772">
                  <c:v>15.223768</c:v>
                </c:pt>
                <c:pt idx="5773">
                  <c:v>15.226407999999999</c:v>
                </c:pt>
                <c:pt idx="5774">
                  <c:v>15.229047</c:v>
                </c:pt>
                <c:pt idx="5775">
                  <c:v>15.231687000000001</c:v>
                </c:pt>
                <c:pt idx="5776">
                  <c:v>15.234325999999999</c:v>
                </c:pt>
                <c:pt idx="5777">
                  <c:v>15.236965</c:v>
                </c:pt>
                <c:pt idx="5778">
                  <c:v>15.239604999999999</c:v>
                </c:pt>
                <c:pt idx="5779">
                  <c:v>15.242245</c:v>
                </c:pt>
                <c:pt idx="5780">
                  <c:v>15.244884000000001</c:v>
                </c:pt>
                <c:pt idx="5781">
                  <c:v>15.247522999999999</c:v>
                </c:pt>
                <c:pt idx="5782">
                  <c:v>15.250162</c:v>
                </c:pt>
                <c:pt idx="5783">
                  <c:v>15.252802000000001</c:v>
                </c:pt>
                <c:pt idx="5784">
                  <c:v>15.255442</c:v>
                </c:pt>
                <c:pt idx="5785">
                  <c:v>15.25808</c:v>
                </c:pt>
                <c:pt idx="5786">
                  <c:v>15.260719999999999</c:v>
                </c:pt>
                <c:pt idx="5787">
                  <c:v>15.26336</c:v>
                </c:pt>
                <c:pt idx="5788">
                  <c:v>15.265999000000001</c:v>
                </c:pt>
                <c:pt idx="5789">
                  <c:v>15.268639</c:v>
                </c:pt>
                <c:pt idx="5790">
                  <c:v>15.271278000000001</c:v>
                </c:pt>
                <c:pt idx="5791">
                  <c:v>15.273917000000001</c:v>
                </c:pt>
                <c:pt idx="5792">
                  <c:v>15.276557</c:v>
                </c:pt>
                <c:pt idx="5793">
                  <c:v>15.279196000000001</c:v>
                </c:pt>
                <c:pt idx="5794">
                  <c:v>15.281836</c:v>
                </c:pt>
                <c:pt idx="5795">
                  <c:v>15.284475</c:v>
                </c:pt>
                <c:pt idx="5796">
                  <c:v>15.287114000000001</c:v>
                </c:pt>
                <c:pt idx="5797">
                  <c:v>15.289754</c:v>
                </c:pt>
                <c:pt idx="5798">
                  <c:v>15.292394</c:v>
                </c:pt>
                <c:pt idx="5799">
                  <c:v>15.295033</c:v>
                </c:pt>
                <c:pt idx="5800">
                  <c:v>15.297672</c:v>
                </c:pt>
                <c:pt idx="5801">
                  <c:v>15.300311000000001</c:v>
                </c:pt>
                <c:pt idx="5802">
                  <c:v>15.302951</c:v>
                </c:pt>
                <c:pt idx="5803">
                  <c:v>15.305591</c:v>
                </c:pt>
                <c:pt idx="5804">
                  <c:v>15.308229000000001</c:v>
                </c:pt>
                <c:pt idx="5805">
                  <c:v>15.310869</c:v>
                </c:pt>
                <c:pt idx="5806">
                  <c:v>15.313509</c:v>
                </c:pt>
                <c:pt idx="5807">
                  <c:v>15.316148</c:v>
                </c:pt>
                <c:pt idx="5808">
                  <c:v>15.318788</c:v>
                </c:pt>
                <c:pt idx="5809">
                  <c:v>15.321426000000001</c:v>
                </c:pt>
                <c:pt idx="5810">
                  <c:v>15.324066</c:v>
                </c:pt>
                <c:pt idx="5811">
                  <c:v>15.326706</c:v>
                </c:pt>
                <c:pt idx="5812">
                  <c:v>15.329345</c:v>
                </c:pt>
                <c:pt idx="5813">
                  <c:v>15.331985</c:v>
                </c:pt>
                <c:pt idx="5814">
                  <c:v>15.334624</c:v>
                </c:pt>
                <c:pt idx="5815">
                  <c:v>15.337263</c:v>
                </c:pt>
                <c:pt idx="5816">
                  <c:v>15.339903</c:v>
                </c:pt>
                <c:pt idx="5817">
                  <c:v>15.342542999999999</c:v>
                </c:pt>
                <c:pt idx="5818">
                  <c:v>15.345181</c:v>
                </c:pt>
                <c:pt idx="5819">
                  <c:v>15.347821</c:v>
                </c:pt>
                <c:pt idx="5820">
                  <c:v>15.35046</c:v>
                </c:pt>
                <c:pt idx="5821">
                  <c:v>15.3531</c:v>
                </c:pt>
                <c:pt idx="5822">
                  <c:v>15.355740000000001</c:v>
                </c:pt>
                <c:pt idx="5823">
                  <c:v>15.358378</c:v>
                </c:pt>
                <c:pt idx="5824">
                  <c:v>15.361018</c:v>
                </c:pt>
                <c:pt idx="5825">
                  <c:v>15.363657999999999</c:v>
                </c:pt>
                <c:pt idx="5826">
                  <c:v>15.366296999999999</c:v>
                </c:pt>
                <c:pt idx="5827">
                  <c:v>15.368937000000001</c:v>
                </c:pt>
                <c:pt idx="5828">
                  <c:v>15.371575</c:v>
                </c:pt>
                <c:pt idx="5829">
                  <c:v>15.374215</c:v>
                </c:pt>
                <c:pt idx="5830">
                  <c:v>15.376855000000001</c:v>
                </c:pt>
                <c:pt idx="5831">
                  <c:v>15.379493999999999</c:v>
                </c:pt>
                <c:pt idx="5832">
                  <c:v>15.382133</c:v>
                </c:pt>
                <c:pt idx="5833">
                  <c:v>15.384772999999999</c:v>
                </c:pt>
                <c:pt idx="5834">
                  <c:v>15.387411999999999</c:v>
                </c:pt>
                <c:pt idx="5835">
                  <c:v>15.390052000000001</c:v>
                </c:pt>
                <c:pt idx="5836">
                  <c:v>15.392692</c:v>
                </c:pt>
                <c:pt idx="5837">
                  <c:v>15.39533</c:v>
                </c:pt>
                <c:pt idx="5838">
                  <c:v>15.397970000000001</c:v>
                </c:pt>
                <c:pt idx="5839">
                  <c:v>15.400608999999999</c:v>
                </c:pt>
                <c:pt idx="5840">
                  <c:v>15.403249000000001</c:v>
                </c:pt>
                <c:pt idx="5841">
                  <c:v>15.405889</c:v>
                </c:pt>
                <c:pt idx="5842">
                  <c:v>15.408526999999999</c:v>
                </c:pt>
                <c:pt idx="5843">
                  <c:v>15.411167000000001</c:v>
                </c:pt>
                <c:pt idx="5844">
                  <c:v>15.413807</c:v>
                </c:pt>
                <c:pt idx="5845">
                  <c:v>15.416446000000001</c:v>
                </c:pt>
                <c:pt idx="5846">
                  <c:v>15.419086</c:v>
                </c:pt>
                <c:pt idx="5847">
                  <c:v>15.421723999999999</c:v>
                </c:pt>
                <c:pt idx="5848">
                  <c:v>15.424364000000001</c:v>
                </c:pt>
                <c:pt idx="5849">
                  <c:v>15.427004</c:v>
                </c:pt>
                <c:pt idx="5850">
                  <c:v>15.429643</c:v>
                </c:pt>
                <c:pt idx="5851">
                  <c:v>15.432282000000001</c:v>
                </c:pt>
                <c:pt idx="5852">
                  <c:v>15.434922</c:v>
                </c:pt>
                <c:pt idx="5853">
                  <c:v>15.437561000000001</c:v>
                </c:pt>
                <c:pt idx="5854">
                  <c:v>15.440201</c:v>
                </c:pt>
                <c:pt idx="5855">
                  <c:v>15.442841</c:v>
                </c:pt>
                <c:pt idx="5856">
                  <c:v>15.445479000000001</c:v>
                </c:pt>
                <c:pt idx="5857">
                  <c:v>15.448119</c:v>
                </c:pt>
                <c:pt idx="5858">
                  <c:v>15.450758</c:v>
                </c:pt>
                <c:pt idx="5859">
                  <c:v>15.453398</c:v>
                </c:pt>
                <c:pt idx="5860">
                  <c:v>15.456037999999999</c:v>
                </c:pt>
                <c:pt idx="5861">
                  <c:v>15.458676000000001</c:v>
                </c:pt>
                <c:pt idx="5862">
                  <c:v>15.461316</c:v>
                </c:pt>
                <c:pt idx="5863">
                  <c:v>15.463956</c:v>
                </c:pt>
                <c:pt idx="5864">
                  <c:v>15.466595</c:v>
                </c:pt>
                <c:pt idx="5865">
                  <c:v>15.469234</c:v>
                </c:pt>
                <c:pt idx="5866">
                  <c:v>15.471873</c:v>
                </c:pt>
                <c:pt idx="5867">
                  <c:v>15.474513</c:v>
                </c:pt>
                <c:pt idx="5868">
                  <c:v>15.477152999999999</c:v>
                </c:pt>
                <c:pt idx="5869">
                  <c:v>15.479792</c:v>
                </c:pt>
                <c:pt idx="5870">
                  <c:v>15.482431</c:v>
                </c:pt>
                <c:pt idx="5871">
                  <c:v>15.485071</c:v>
                </c:pt>
                <c:pt idx="5872">
                  <c:v>15.48771</c:v>
                </c:pt>
                <c:pt idx="5873">
                  <c:v>15.490349999999999</c:v>
                </c:pt>
                <c:pt idx="5874">
                  <c:v>15.492990000000001</c:v>
                </c:pt>
                <c:pt idx="5875">
                  <c:v>15.495628</c:v>
                </c:pt>
                <c:pt idx="5876">
                  <c:v>15.498267999999999</c:v>
                </c:pt>
                <c:pt idx="5877">
                  <c:v>15.500907</c:v>
                </c:pt>
                <c:pt idx="5878">
                  <c:v>15.503546999999999</c:v>
                </c:pt>
                <c:pt idx="5879">
                  <c:v>15.506186</c:v>
                </c:pt>
                <c:pt idx="5880">
                  <c:v>15.508825</c:v>
                </c:pt>
                <c:pt idx="5881">
                  <c:v>15.511464999999999</c:v>
                </c:pt>
                <c:pt idx="5882">
                  <c:v>15.514105000000001</c:v>
                </c:pt>
                <c:pt idx="5883">
                  <c:v>15.516743999999999</c:v>
                </c:pt>
                <c:pt idx="5884">
                  <c:v>15.519382999999999</c:v>
                </c:pt>
                <c:pt idx="5885">
                  <c:v>15.522022</c:v>
                </c:pt>
                <c:pt idx="5886">
                  <c:v>15.524661999999999</c:v>
                </c:pt>
                <c:pt idx="5887">
                  <c:v>15.527302000000001</c:v>
                </c:pt>
                <c:pt idx="5888">
                  <c:v>15.529941000000001</c:v>
                </c:pt>
                <c:pt idx="5889">
                  <c:v>15.532579999999999</c:v>
                </c:pt>
                <c:pt idx="5890">
                  <c:v>15.535220000000001</c:v>
                </c:pt>
                <c:pt idx="5891">
                  <c:v>15.537858999999999</c:v>
                </c:pt>
                <c:pt idx="5892">
                  <c:v>15.540499000000001</c:v>
                </c:pt>
                <c:pt idx="5893">
                  <c:v>15.543139</c:v>
                </c:pt>
                <c:pt idx="5894">
                  <c:v>15.545776999999999</c:v>
                </c:pt>
                <c:pt idx="5895">
                  <c:v>15.548417000000001</c:v>
                </c:pt>
                <c:pt idx="5896">
                  <c:v>15.551056000000001</c:v>
                </c:pt>
                <c:pt idx="5897">
                  <c:v>15.553696</c:v>
                </c:pt>
                <c:pt idx="5898">
                  <c:v>15.556335000000001</c:v>
                </c:pt>
                <c:pt idx="5899">
                  <c:v>15.558973999999999</c:v>
                </c:pt>
                <c:pt idx="5900">
                  <c:v>15.561614000000001</c:v>
                </c:pt>
                <c:pt idx="5901">
                  <c:v>15.564254</c:v>
                </c:pt>
                <c:pt idx="5902">
                  <c:v>15.566893</c:v>
                </c:pt>
                <c:pt idx="5903">
                  <c:v>15.569532000000001</c:v>
                </c:pt>
                <c:pt idx="5904">
                  <c:v>15.572171000000001</c:v>
                </c:pt>
                <c:pt idx="5905">
                  <c:v>15.574811</c:v>
                </c:pt>
                <c:pt idx="5906">
                  <c:v>15.577451</c:v>
                </c:pt>
                <c:pt idx="5907">
                  <c:v>15.58009</c:v>
                </c:pt>
                <c:pt idx="5908">
                  <c:v>15.582729</c:v>
                </c:pt>
                <c:pt idx="5909">
                  <c:v>15.585369</c:v>
                </c:pt>
                <c:pt idx="5910">
                  <c:v>15.588008</c:v>
                </c:pt>
                <c:pt idx="5911">
                  <c:v>15.590648</c:v>
                </c:pt>
                <c:pt idx="5912">
                  <c:v>15.593287</c:v>
                </c:pt>
                <c:pt idx="5913">
                  <c:v>15.595926</c:v>
                </c:pt>
                <c:pt idx="5914">
                  <c:v>15.598566</c:v>
                </c:pt>
                <c:pt idx="5915">
                  <c:v>15.601205</c:v>
                </c:pt>
                <c:pt idx="5916">
                  <c:v>15.603845</c:v>
                </c:pt>
                <c:pt idx="5917">
                  <c:v>15.606484</c:v>
                </c:pt>
                <c:pt idx="5918">
                  <c:v>15.609123</c:v>
                </c:pt>
                <c:pt idx="5919">
                  <c:v>15.611763</c:v>
                </c:pt>
                <c:pt idx="5920">
                  <c:v>15.614402999999999</c:v>
                </c:pt>
                <c:pt idx="5921">
                  <c:v>15.617042</c:v>
                </c:pt>
                <c:pt idx="5922">
                  <c:v>15.619681</c:v>
                </c:pt>
                <c:pt idx="5923">
                  <c:v>15.62232</c:v>
                </c:pt>
                <c:pt idx="5924">
                  <c:v>15.62496</c:v>
                </c:pt>
                <c:pt idx="5925">
                  <c:v>15.627599999999999</c:v>
                </c:pt>
                <c:pt idx="5926">
                  <c:v>15.630239</c:v>
                </c:pt>
                <c:pt idx="5927">
                  <c:v>15.632878</c:v>
                </c:pt>
                <c:pt idx="5928">
                  <c:v>15.635517999999999</c:v>
                </c:pt>
                <c:pt idx="5929">
                  <c:v>15.638157</c:v>
                </c:pt>
                <c:pt idx="5930">
                  <c:v>15.640796999999999</c:v>
                </c:pt>
                <c:pt idx="5931">
                  <c:v>15.643435999999999</c:v>
                </c:pt>
                <c:pt idx="5932">
                  <c:v>15.646075</c:v>
                </c:pt>
                <c:pt idx="5933">
                  <c:v>15.648714999999999</c:v>
                </c:pt>
                <c:pt idx="5934">
                  <c:v>15.651354</c:v>
                </c:pt>
                <c:pt idx="5935">
                  <c:v>15.653994000000001</c:v>
                </c:pt>
                <c:pt idx="5936">
                  <c:v>15.656632999999999</c:v>
                </c:pt>
                <c:pt idx="5937">
                  <c:v>15.659272</c:v>
                </c:pt>
                <c:pt idx="5938">
                  <c:v>15.661911999999999</c:v>
                </c:pt>
                <c:pt idx="5939">
                  <c:v>15.664552</c:v>
                </c:pt>
                <c:pt idx="5940">
                  <c:v>15.667191000000001</c:v>
                </c:pt>
                <c:pt idx="5941">
                  <c:v>15.669829999999999</c:v>
                </c:pt>
                <c:pt idx="5942">
                  <c:v>15.672469</c:v>
                </c:pt>
                <c:pt idx="5943">
                  <c:v>15.675109000000001</c:v>
                </c:pt>
                <c:pt idx="5944">
                  <c:v>15.677749</c:v>
                </c:pt>
                <c:pt idx="5945">
                  <c:v>15.680387</c:v>
                </c:pt>
                <c:pt idx="5946">
                  <c:v>15.683026999999999</c:v>
                </c:pt>
                <c:pt idx="5947">
                  <c:v>15.685667</c:v>
                </c:pt>
                <c:pt idx="5948">
                  <c:v>15.688306000000001</c:v>
                </c:pt>
                <c:pt idx="5949">
                  <c:v>15.690946</c:v>
                </c:pt>
                <c:pt idx="5950">
                  <c:v>15.693585000000001</c:v>
                </c:pt>
                <c:pt idx="5951">
                  <c:v>15.696224000000001</c:v>
                </c:pt>
                <c:pt idx="5952">
                  <c:v>15.698864</c:v>
                </c:pt>
                <c:pt idx="5953">
                  <c:v>15.701503000000001</c:v>
                </c:pt>
                <c:pt idx="5954">
                  <c:v>15.704143</c:v>
                </c:pt>
                <c:pt idx="5955">
                  <c:v>15.706782</c:v>
                </c:pt>
                <c:pt idx="5956">
                  <c:v>15.709421000000001</c:v>
                </c:pt>
                <c:pt idx="5957">
                  <c:v>15.712061</c:v>
                </c:pt>
                <c:pt idx="5958">
                  <c:v>15.714701</c:v>
                </c:pt>
                <c:pt idx="5959">
                  <c:v>15.71734</c:v>
                </c:pt>
                <c:pt idx="5960">
                  <c:v>15.719979</c:v>
                </c:pt>
                <c:pt idx="5961">
                  <c:v>15.722618000000001</c:v>
                </c:pt>
                <c:pt idx="5962">
                  <c:v>15.725258</c:v>
                </c:pt>
                <c:pt idx="5963">
                  <c:v>15.727898</c:v>
                </c:pt>
                <c:pt idx="5964">
                  <c:v>15.730536000000001</c:v>
                </c:pt>
                <c:pt idx="5965">
                  <c:v>15.733176</c:v>
                </c:pt>
                <c:pt idx="5966">
                  <c:v>15.735816</c:v>
                </c:pt>
                <c:pt idx="5967">
                  <c:v>15.738455</c:v>
                </c:pt>
                <c:pt idx="5968">
                  <c:v>15.741095</c:v>
                </c:pt>
                <c:pt idx="5969">
                  <c:v>15.743734</c:v>
                </c:pt>
                <c:pt idx="5970">
                  <c:v>15.746373</c:v>
                </c:pt>
                <c:pt idx="5971">
                  <c:v>15.749013</c:v>
                </c:pt>
                <c:pt idx="5972">
                  <c:v>15.751652</c:v>
                </c:pt>
                <c:pt idx="5973">
                  <c:v>15.754292</c:v>
                </c:pt>
                <c:pt idx="5974">
                  <c:v>15.756931</c:v>
                </c:pt>
                <c:pt idx="5975">
                  <c:v>15.75957</c:v>
                </c:pt>
                <c:pt idx="5976">
                  <c:v>15.76221</c:v>
                </c:pt>
                <c:pt idx="5977">
                  <c:v>15.764849999999999</c:v>
                </c:pt>
                <c:pt idx="5978">
                  <c:v>15.767488</c:v>
                </c:pt>
                <c:pt idx="5979">
                  <c:v>15.770128</c:v>
                </c:pt>
                <c:pt idx="5980">
                  <c:v>15.772767</c:v>
                </c:pt>
                <c:pt idx="5981">
                  <c:v>15.775407</c:v>
                </c:pt>
                <c:pt idx="5982">
                  <c:v>15.778047000000001</c:v>
                </c:pt>
                <c:pt idx="5983">
                  <c:v>15.780685</c:v>
                </c:pt>
                <c:pt idx="5984">
                  <c:v>15.783325</c:v>
                </c:pt>
                <c:pt idx="5985">
                  <c:v>15.785964999999999</c:v>
                </c:pt>
                <c:pt idx="5986">
                  <c:v>15.788603999999999</c:v>
                </c:pt>
                <c:pt idx="5987">
                  <c:v>15.791244000000001</c:v>
                </c:pt>
                <c:pt idx="5988">
                  <c:v>15.793882999999999</c:v>
                </c:pt>
                <c:pt idx="5989">
                  <c:v>15.796522</c:v>
                </c:pt>
                <c:pt idx="5990">
                  <c:v>15.799162000000001</c:v>
                </c:pt>
                <c:pt idx="5991">
                  <c:v>15.801800999999999</c:v>
                </c:pt>
                <c:pt idx="5992">
                  <c:v>15.80444</c:v>
                </c:pt>
                <c:pt idx="5993">
                  <c:v>15.807079999999999</c:v>
                </c:pt>
                <c:pt idx="5994">
                  <c:v>15.809718999999999</c:v>
                </c:pt>
                <c:pt idx="5995">
                  <c:v>15.812359000000001</c:v>
                </c:pt>
                <c:pt idx="5996">
                  <c:v>15.814999</c:v>
                </c:pt>
                <c:pt idx="5997">
                  <c:v>15.817637</c:v>
                </c:pt>
                <c:pt idx="5998">
                  <c:v>15.820277000000001</c:v>
                </c:pt>
                <c:pt idx="5999">
                  <c:v>15.822915999999999</c:v>
                </c:pt>
                <c:pt idx="6000">
                  <c:v>15.825556000000001</c:v>
                </c:pt>
                <c:pt idx="6001">
                  <c:v>15.828196</c:v>
                </c:pt>
                <c:pt idx="6002">
                  <c:v>15.830833999999999</c:v>
                </c:pt>
                <c:pt idx="6003">
                  <c:v>15.833474000000001</c:v>
                </c:pt>
                <c:pt idx="6004">
                  <c:v>15.836114</c:v>
                </c:pt>
                <c:pt idx="6005">
                  <c:v>15.838753000000001</c:v>
                </c:pt>
                <c:pt idx="6006">
                  <c:v>15.841393</c:v>
                </c:pt>
                <c:pt idx="6007">
                  <c:v>15.844032</c:v>
                </c:pt>
                <c:pt idx="6008">
                  <c:v>15.846671000000001</c:v>
                </c:pt>
                <c:pt idx="6009">
                  <c:v>15.849311</c:v>
                </c:pt>
                <c:pt idx="6010">
                  <c:v>15.85195</c:v>
                </c:pt>
                <c:pt idx="6011">
                  <c:v>15.854589000000001</c:v>
                </c:pt>
                <c:pt idx="6012">
                  <c:v>15.857229</c:v>
                </c:pt>
                <c:pt idx="6013">
                  <c:v>15.859868000000001</c:v>
                </c:pt>
                <c:pt idx="6014">
                  <c:v>15.862508</c:v>
                </c:pt>
                <c:pt idx="6015">
                  <c:v>15.865148</c:v>
                </c:pt>
                <c:pt idx="6016">
                  <c:v>15.867786000000001</c:v>
                </c:pt>
                <c:pt idx="6017">
                  <c:v>15.870426</c:v>
                </c:pt>
                <c:pt idx="6018">
                  <c:v>15.873065</c:v>
                </c:pt>
                <c:pt idx="6019">
                  <c:v>15.875705</c:v>
                </c:pt>
                <c:pt idx="6020">
                  <c:v>15.878344999999999</c:v>
                </c:pt>
                <c:pt idx="6021">
                  <c:v>15.880983000000001</c:v>
                </c:pt>
                <c:pt idx="6022">
                  <c:v>15.883623</c:v>
                </c:pt>
                <c:pt idx="6023">
                  <c:v>15.886263</c:v>
                </c:pt>
                <c:pt idx="6024">
                  <c:v>15.888902</c:v>
                </c:pt>
                <c:pt idx="6025">
                  <c:v>15.891541</c:v>
                </c:pt>
                <c:pt idx="6026">
                  <c:v>15.894181</c:v>
                </c:pt>
                <c:pt idx="6027">
                  <c:v>15.89682</c:v>
                </c:pt>
                <c:pt idx="6028">
                  <c:v>15.899459999999999</c:v>
                </c:pt>
                <c:pt idx="6029">
                  <c:v>15.902099</c:v>
                </c:pt>
                <c:pt idx="6030">
                  <c:v>15.904738</c:v>
                </c:pt>
                <c:pt idx="6031">
                  <c:v>15.907378</c:v>
                </c:pt>
                <c:pt idx="6032">
                  <c:v>15.910017</c:v>
                </c:pt>
                <c:pt idx="6033">
                  <c:v>15.912656999999999</c:v>
                </c:pt>
                <c:pt idx="6034">
                  <c:v>15.915297000000001</c:v>
                </c:pt>
                <c:pt idx="6035">
                  <c:v>15.917935</c:v>
                </c:pt>
                <c:pt idx="6036">
                  <c:v>15.920574999999999</c:v>
                </c:pt>
                <c:pt idx="6037">
                  <c:v>15.923214</c:v>
                </c:pt>
                <c:pt idx="6038">
                  <c:v>15.925853999999999</c:v>
                </c:pt>
                <c:pt idx="6039">
                  <c:v>15.928493</c:v>
                </c:pt>
                <c:pt idx="6040">
                  <c:v>15.931132</c:v>
                </c:pt>
                <c:pt idx="6041">
                  <c:v>15.933771999999999</c:v>
                </c:pt>
                <c:pt idx="6042">
                  <c:v>15.936412000000001</c:v>
                </c:pt>
                <c:pt idx="6043">
                  <c:v>15.939050999999999</c:v>
                </c:pt>
                <c:pt idx="6044">
                  <c:v>15.941689999999999</c:v>
                </c:pt>
                <c:pt idx="6045">
                  <c:v>15.944329</c:v>
                </c:pt>
                <c:pt idx="6046">
                  <c:v>15.946968999999999</c:v>
                </c:pt>
                <c:pt idx="6047">
                  <c:v>15.949609000000001</c:v>
                </c:pt>
                <c:pt idx="6048">
                  <c:v>15.952248000000001</c:v>
                </c:pt>
                <c:pt idx="6049">
                  <c:v>15.954886999999999</c:v>
                </c:pt>
                <c:pt idx="6050">
                  <c:v>15.957527000000001</c:v>
                </c:pt>
                <c:pt idx="6051">
                  <c:v>15.960165999999999</c:v>
                </c:pt>
                <c:pt idx="6052">
                  <c:v>15.962806</c:v>
                </c:pt>
                <c:pt idx="6053">
                  <c:v>15.965446</c:v>
                </c:pt>
                <c:pt idx="6054">
                  <c:v>15.968083999999999</c:v>
                </c:pt>
                <c:pt idx="6055">
                  <c:v>15.970724000000001</c:v>
                </c:pt>
                <c:pt idx="6056">
                  <c:v>15.973363000000001</c:v>
                </c:pt>
                <c:pt idx="6057">
                  <c:v>15.976003</c:v>
                </c:pt>
                <c:pt idx="6058">
                  <c:v>15.978642000000001</c:v>
                </c:pt>
                <c:pt idx="6059">
                  <c:v>15.981280999999999</c:v>
                </c:pt>
                <c:pt idx="6060">
                  <c:v>15.983921</c:v>
                </c:pt>
                <c:pt idx="6061">
                  <c:v>15.986561</c:v>
                </c:pt>
                <c:pt idx="6062">
                  <c:v>15.989201</c:v>
                </c:pt>
                <c:pt idx="6063">
                  <c:v>15.991838</c:v>
                </c:pt>
                <c:pt idx="6064">
                  <c:v>15.994478000000001</c:v>
                </c:pt>
                <c:pt idx="6065">
                  <c:v>15.997118</c:v>
                </c:pt>
                <c:pt idx="6066">
                  <c:v>15.999758</c:v>
                </c:pt>
                <c:pt idx="6067">
                  <c:v>16.002397999999999</c:v>
                </c:pt>
                <c:pt idx="6068">
                  <c:v>16.005037000000002</c:v>
                </c:pt>
                <c:pt idx="6069">
                  <c:v>16.007674999999999</c:v>
                </c:pt>
                <c:pt idx="6070">
                  <c:v>16.010314999999999</c:v>
                </c:pt>
                <c:pt idx="6071">
                  <c:v>16.012955000000002</c:v>
                </c:pt>
                <c:pt idx="6072">
                  <c:v>16.015594</c:v>
                </c:pt>
                <c:pt idx="6073">
                  <c:v>16.018234</c:v>
                </c:pt>
                <c:pt idx="6074">
                  <c:v>16.020872000000001</c:v>
                </c:pt>
                <c:pt idx="6075">
                  <c:v>16.023512</c:v>
                </c:pt>
                <c:pt idx="6076">
                  <c:v>16.026152</c:v>
                </c:pt>
                <c:pt idx="6077">
                  <c:v>16.028790999999998</c:v>
                </c:pt>
                <c:pt idx="6078">
                  <c:v>16.031431000000001</c:v>
                </c:pt>
                <c:pt idx="6079">
                  <c:v>16.034068999999999</c:v>
                </c:pt>
                <c:pt idx="6080">
                  <c:v>16.036708999999998</c:v>
                </c:pt>
                <c:pt idx="6081">
                  <c:v>16.039349000000001</c:v>
                </c:pt>
                <c:pt idx="6082">
                  <c:v>16.041988</c:v>
                </c:pt>
                <c:pt idx="6083">
                  <c:v>16.044627999999999</c:v>
                </c:pt>
                <c:pt idx="6084">
                  <c:v>16.047267999999999</c:v>
                </c:pt>
                <c:pt idx="6085">
                  <c:v>16.049906</c:v>
                </c:pt>
                <c:pt idx="6086">
                  <c:v>16.052546</c:v>
                </c:pt>
                <c:pt idx="6087">
                  <c:v>16.055185000000002</c:v>
                </c:pt>
                <c:pt idx="6088">
                  <c:v>16.057825000000001</c:v>
                </c:pt>
                <c:pt idx="6089">
                  <c:v>16.060465000000001</c:v>
                </c:pt>
                <c:pt idx="6090">
                  <c:v>16.063103000000002</c:v>
                </c:pt>
                <c:pt idx="6091">
                  <c:v>16.065742</c:v>
                </c:pt>
                <c:pt idx="6092">
                  <c:v>16.068382</c:v>
                </c:pt>
                <c:pt idx="6093">
                  <c:v>16.071021999999999</c:v>
                </c:pt>
                <c:pt idx="6094">
                  <c:v>16.073661999999999</c:v>
                </c:pt>
                <c:pt idx="6095">
                  <c:v>16.076301999999998</c:v>
                </c:pt>
                <c:pt idx="6096">
                  <c:v>16.078938999999998</c:v>
                </c:pt>
                <c:pt idx="6097">
                  <c:v>16.081579000000001</c:v>
                </c:pt>
                <c:pt idx="6098">
                  <c:v>16.084219000000001</c:v>
                </c:pt>
                <c:pt idx="6099">
                  <c:v>16.086859</c:v>
                </c:pt>
                <c:pt idx="6100">
                  <c:v>16.089499</c:v>
                </c:pt>
                <c:pt idx="6101">
                  <c:v>16.092136</c:v>
                </c:pt>
                <c:pt idx="6102">
                  <c:v>16.094776</c:v>
                </c:pt>
                <c:pt idx="6103">
                  <c:v>16.097415999999999</c:v>
                </c:pt>
                <c:pt idx="6104">
                  <c:v>16.100055999999999</c:v>
                </c:pt>
                <c:pt idx="6105">
                  <c:v>16.102695000000001</c:v>
                </c:pt>
                <c:pt idx="6106">
                  <c:v>16.105335</c:v>
                </c:pt>
                <c:pt idx="6107">
                  <c:v>16.107973000000001</c:v>
                </c:pt>
                <c:pt idx="6108">
                  <c:v>16.110613000000001</c:v>
                </c:pt>
                <c:pt idx="6109">
                  <c:v>16.113253</c:v>
                </c:pt>
                <c:pt idx="6110">
                  <c:v>16.115891999999999</c:v>
                </c:pt>
                <c:pt idx="6111">
                  <c:v>16.118531999999998</c:v>
                </c:pt>
                <c:pt idx="6112">
                  <c:v>16.121169999999999</c:v>
                </c:pt>
                <c:pt idx="6113">
                  <c:v>16.123809999999999</c:v>
                </c:pt>
                <c:pt idx="6114">
                  <c:v>16.126449999999998</c:v>
                </c:pt>
                <c:pt idx="6115">
                  <c:v>16.129089</c:v>
                </c:pt>
                <c:pt idx="6116">
                  <c:v>16.131729</c:v>
                </c:pt>
                <c:pt idx="6117">
                  <c:v>16.134367000000001</c:v>
                </c:pt>
                <c:pt idx="6118">
                  <c:v>16.137007000000001</c:v>
                </c:pt>
                <c:pt idx="6119">
                  <c:v>16.139647</c:v>
                </c:pt>
                <c:pt idx="6120">
                  <c:v>16.142285999999999</c:v>
                </c:pt>
                <c:pt idx="6121">
                  <c:v>16.144926000000002</c:v>
                </c:pt>
                <c:pt idx="6122">
                  <c:v>16.147566000000001</c:v>
                </c:pt>
                <c:pt idx="6123">
                  <c:v>16.150203999999999</c:v>
                </c:pt>
                <c:pt idx="6124">
                  <c:v>16.152843000000001</c:v>
                </c:pt>
                <c:pt idx="6125">
                  <c:v>16.155483</c:v>
                </c:pt>
                <c:pt idx="6126">
                  <c:v>16.158123</c:v>
                </c:pt>
                <c:pt idx="6127">
                  <c:v>16.160762999999999</c:v>
                </c:pt>
                <c:pt idx="6128">
                  <c:v>16.163401</c:v>
                </c:pt>
                <c:pt idx="6129">
                  <c:v>16.166039999999999</c:v>
                </c:pt>
                <c:pt idx="6130">
                  <c:v>16.168679999999998</c:v>
                </c:pt>
                <c:pt idx="6131">
                  <c:v>16.171320000000001</c:v>
                </c:pt>
                <c:pt idx="6132">
                  <c:v>16.173960000000001</c:v>
                </c:pt>
                <c:pt idx="6133">
                  <c:v>16.176600000000001</c:v>
                </c:pt>
                <c:pt idx="6134">
                  <c:v>16.179237000000001</c:v>
                </c:pt>
                <c:pt idx="6135">
                  <c:v>16.181877</c:v>
                </c:pt>
                <c:pt idx="6136">
                  <c:v>16.184517</c:v>
                </c:pt>
                <c:pt idx="6137">
                  <c:v>16.187156999999999</c:v>
                </c:pt>
                <c:pt idx="6138">
                  <c:v>16.189796000000001</c:v>
                </c:pt>
                <c:pt idx="6139">
                  <c:v>16.192433999999999</c:v>
                </c:pt>
                <c:pt idx="6140">
                  <c:v>16.195074000000002</c:v>
                </c:pt>
                <c:pt idx="6141">
                  <c:v>16.197714000000001</c:v>
                </c:pt>
                <c:pt idx="6142">
                  <c:v>16.200354000000001</c:v>
                </c:pt>
                <c:pt idx="6143">
                  <c:v>16.202992999999999</c:v>
                </c:pt>
                <c:pt idx="6144">
                  <c:v>16.205632999999999</c:v>
                </c:pt>
                <c:pt idx="6145">
                  <c:v>16.208271</c:v>
                </c:pt>
                <c:pt idx="6146">
                  <c:v>16.210910999999999</c:v>
                </c:pt>
                <c:pt idx="6147">
                  <c:v>16.213550999999999</c:v>
                </c:pt>
                <c:pt idx="6148">
                  <c:v>16.216190000000001</c:v>
                </c:pt>
                <c:pt idx="6149">
                  <c:v>16.218830000000001</c:v>
                </c:pt>
                <c:pt idx="6150">
                  <c:v>16.221468000000002</c:v>
                </c:pt>
                <c:pt idx="6151">
                  <c:v>16.224108000000001</c:v>
                </c:pt>
                <c:pt idx="6152">
                  <c:v>16.226748000000001</c:v>
                </c:pt>
                <c:pt idx="6153">
                  <c:v>16.229386999999999</c:v>
                </c:pt>
                <c:pt idx="6154">
                  <c:v>16.232026999999999</c:v>
                </c:pt>
                <c:pt idx="6155">
                  <c:v>16.234665</c:v>
                </c:pt>
                <c:pt idx="6156">
                  <c:v>16.237304999999999</c:v>
                </c:pt>
                <c:pt idx="6157">
                  <c:v>16.239944000000001</c:v>
                </c:pt>
                <c:pt idx="6158">
                  <c:v>16.242584000000001</c:v>
                </c:pt>
                <c:pt idx="6159">
                  <c:v>16.245224</c:v>
                </c:pt>
                <c:pt idx="6160">
                  <c:v>16.247864</c:v>
                </c:pt>
                <c:pt idx="6161">
                  <c:v>16.250502000000001</c:v>
                </c:pt>
                <c:pt idx="6162">
                  <c:v>16.253140999999999</c:v>
                </c:pt>
                <c:pt idx="6163">
                  <c:v>16.255780999999999</c:v>
                </c:pt>
                <c:pt idx="6164">
                  <c:v>16.258420999999998</c:v>
                </c:pt>
                <c:pt idx="6165">
                  <c:v>16.261061000000002</c:v>
                </c:pt>
                <c:pt idx="6166">
                  <c:v>16.263698999999999</c:v>
                </c:pt>
                <c:pt idx="6167">
                  <c:v>16.266338000000001</c:v>
                </c:pt>
                <c:pt idx="6168">
                  <c:v>16.268978000000001</c:v>
                </c:pt>
                <c:pt idx="6169">
                  <c:v>16.271618</c:v>
                </c:pt>
                <c:pt idx="6170">
                  <c:v>16.274258</c:v>
                </c:pt>
                <c:pt idx="6171">
                  <c:v>16.276897000000002</c:v>
                </c:pt>
                <c:pt idx="6172">
                  <c:v>16.279534999999999</c:v>
                </c:pt>
                <c:pt idx="6173">
                  <c:v>16.282174999999999</c:v>
                </c:pt>
                <c:pt idx="6174">
                  <c:v>16.284814999999998</c:v>
                </c:pt>
                <c:pt idx="6175">
                  <c:v>16.287455000000001</c:v>
                </c:pt>
                <c:pt idx="6176">
                  <c:v>16.290094</c:v>
                </c:pt>
                <c:pt idx="6177">
                  <c:v>16.292732000000001</c:v>
                </c:pt>
                <c:pt idx="6178">
                  <c:v>16.295372</c:v>
                </c:pt>
                <c:pt idx="6179">
                  <c:v>16.298012</c:v>
                </c:pt>
                <c:pt idx="6180">
                  <c:v>16.300651999999999</c:v>
                </c:pt>
                <c:pt idx="6181">
                  <c:v>16.303291000000002</c:v>
                </c:pt>
                <c:pt idx="6182">
                  <c:v>16.305928999999999</c:v>
                </c:pt>
                <c:pt idx="6183">
                  <c:v>16.308568999999999</c:v>
                </c:pt>
                <c:pt idx="6184">
                  <c:v>16.311209000000002</c:v>
                </c:pt>
                <c:pt idx="6185">
                  <c:v>16.313848</c:v>
                </c:pt>
                <c:pt idx="6186">
                  <c:v>16.316488</c:v>
                </c:pt>
                <c:pt idx="6187">
                  <c:v>16.319127999999999</c:v>
                </c:pt>
                <c:pt idx="6188">
                  <c:v>16.321766</c:v>
                </c:pt>
                <c:pt idx="6189">
                  <c:v>16.324406</c:v>
                </c:pt>
                <c:pt idx="6190">
                  <c:v>16.327044999999998</c:v>
                </c:pt>
                <c:pt idx="6191">
                  <c:v>16.329685000000001</c:v>
                </c:pt>
                <c:pt idx="6192">
                  <c:v>16.332325000000001</c:v>
                </c:pt>
                <c:pt idx="6193">
                  <c:v>16.334962999999998</c:v>
                </c:pt>
                <c:pt idx="6194">
                  <c:v>16.337603000000001</c:v>
                </c:pt>
                <c:pt idx="6195">
                  <c:v>16.340242</c:v>
                </c:pt>
                <c:pt idx="6196">
                  <c:v>16.342881999999999</c:v>
                </c:pt>
                <c:pt idx="6197">
                  <c:v>16.345521999999999</c:v>
                </c:pt>
                <c:pt idx="6198">
                  <c:v>16.348161999999999</c:v>
                </c:pt>
                <c:pt idx="6199">
                  <c:v>16.3508</c:v>
                </c:pt>
                <c:pt idx="6200">
                  <c:v>16.353439000000002</c:v>
                </c:pt>
                <c:pt idx="6201">
                  <c:v>16.356079000000001</c:v>
                </c:pt>
                <c:pt idx="6202">
                  <c:v>16.358719000000001</c:v>
                </c:pt>
                <c:pt idx="6203">
                  <c:v>16.361359</c:v>
                </c:pt>
                <c:pt idx="6204">
                  <c:v>16.363997000000001</c:v>
                </c:pt>
                <c:pt idx="6205">
                  <c:v>16.366636</c:v>
                </c:pt>
                <c:pt idx="6206">
                  <c:v>16.369275999999999</c:v>
                </c:pt>
                <c:pt idx="6207">
                  <c:v>16.371915999999999</c:v>
                </c:pt>
                <c:pt idx="6208">
                  <c:v>16.374555999999998</c:v>
                </c:pt>
                <c:pt idx="6209">
                  <c:v>16.377195</c:v>
                </c:pt>
                <c:pt idx="6210">
                  <c:v>16.379833000000001</c:v>
                </c:pt>
                <c:pt idx="6211">
                  <c:v>16.382473000000001</c:v>
                </c:pt>
                <c:pt idx="6212">
                  <c:v>16.385113</c:v>
                </c:pt>
                <c:pt idx="6213">
                  <c:v>16.387753</c:v>
                </c:pt>
                <c:pt idx="6214">
                  <c:v>16.390391999999999</c:v>
                </c:pt>
                <c:pt idx="6215">
                  <c:v>16.39303</c:v>
                </c:pt>
                <c:pt idx="6216">
                  <c:v>16.395669999999999</c:v>
                </c:pt>
                <c:pt idx="6217">
                  <c:v>16.398309999999999</c:v>
                </c:pt>
                <c:pt idx="6218">
                  <c:v>16.400949000000001</c:v>
                </c:pt>
                <c:pt idx="6219">
                  <c:v>16.403589</c:v>
                </c:pt>
                <c:pt idx="6220">
                  <c:v>16.406227000000001</c:v>
                </c:pt>
                <c:pt idx="6221">
                  <c:v>16.408867000000001</c:v>
                </c:pt>
                <c:pt idx="6222">
                  <c:v>16.411507</c:v>
                </c:pt>
                <c:pt idx="6223">
                  <c:v>16.414145999999999</c:v>
                </c:pt>
                <c:pt idx="6224">
                  <c:v>16.416785999999998</c:v>
                </c:pt>
                <c:pt idx="6225">
                  <c:v>16.419426000000001</c:v>
                </c:pt>
                <c:pt idx="6226">
                  <c:v>16.422063999999999</c:v>
                </c:pt>
                <c:pt idx="6227">
                  <c:v>16.424703999999998</c:v>
                </c:pt>
                <c:pt idx="6228">
                  <c:v>16.427343</c:v>
                </c:pt>
                <c:pt idx="6229">
                  <c:v>16.429983</c:v>
                </c:pt>
                <c:pt idx="6230">
                  <c:v>16.432623</c:v>
                </c:pt>
                <c:pt idx="6231">
                  <c:v>16.435261000000001</c:v>
                </c:pt>
                <c:pt idx="6232">
                  <c:v>16.437901</c:v>
                </c:pt>
                <c:pt idx="6233">
                  <c:v>16.440539999999999</c:v>
                </c:pt>
                <c:pt idx="6234">
                  <c:v>16.443180000000002</c:v>
                </c:pt>
                <c:pt idx="6235">
                  <c:v>16.445820000000001</c:v>
                </c:pt>
                <c:pt idx="6236">
                  <c:v>16.448460000000001</c:v>
                </c:pt>
                <c:pt idx="6237">
                  <c:v>16.451097000000001</c:v>
                </c:pt>
                <c:pt idx="6238">
                  <c:v>16.453737</c:v>
                </c:pt>
                <c:pt idx="6239">
                  <c:v>16.456377</c:v>
                </c:pt>
                <c:pt idx="6240">
                  <c:v>16.459016999999999</c:v>
                </c:pt>
                <c:pt idx="6241">
                  <c:v>16.461656999999999</c:v>
                </c:pt>
                <c:pt idx="6242">
                  <c:v>16.464293999999999</c:v>
                </c:pt>
                <c:pt idx="6243">
                  <c:v>16.466933999999998</c:v>
                </c:pt>
                <c:pt idx="6244">
                  <c:v>16.469574000000001</c:v>
                </c:pt>
                <c:pt idx="6245">
                  <c:v>16.472214000000001</c:v>
                </c:pt>
                <c:pt idx="6246">
                  <c:v>16.474854000000001</c:v>
                </c:pt>
                <c:pt idx="6247">
                  <c:v>16.477492999999999</c:v>
                </c:pt>
                <c:pt idx="6248">
                  <c:v>16.480131</c:v>
                </c:pt>
                <c:pt idx="6249">
                  <c:v>16.482771</c:v>
                </c:pt>
                <c:pt idx="6250">
                  <c:v>16.485410999999999</c:v>
                </c:pt>
                <c:pt idx="6251">
                  <c:v>16.488050000000001</c:v>
                </c:pt>
                <c:pt idx="6252">
                  <c:v>16.490690000000001</c:v>
                </c:pt>
                <c:pt idx="6253">
                  <c:v>16.493328000000002</c:v>
                </c:pt>
                <c:pt idx="6254">
                  <c:v>16.495968000000001</c:v>
                </c:pt>
                <c:pt idx="6255">
                  <c:v>16.498608000000001</c:v>
                </c:pt>
                <c:pt idx="6256">
                  <c:v>16.501246999999999</c:v>
                </c:pt>
                <c:pt idx="6257">
                  <c:v>16.503886999999999</c:v>
                </c:pt>
                <c:pt idx="6258">
                  <c:v>16.506525</c:v>
                </c:pt>
                <c:pt idx="6259">
                  <c:v>16.509164999999999</c:v>
                </c:pt>
                <c:pt idx="6260">
                  <c:v>16.511804999999999</c:v>
                </c:pt>
                <c:pt idx="6261">
                  <c:v>16.514444000000001</c:v>
                </c:pt>
                <c:pt idx="6262">
                  <c:v>16.517084000000001</c:v>
                </c:pt>
                <c:pt idx="6263">
                  <c:v>16.519724</c:v>
                </c:pt>
                <c:pt idx="6264">
                  <c:v>16.522362000000001</c:v>
                </c:pt>
                <c:pt idx="6265">
                  <c:v>16.525002000000001</c:v>
                </c:pt>
                <c:pt idx="6266">
                  <c:v>16.527640999999999</c:v>
                </c:pt>
                <c:pt idx="6267">
                  <c:v>16.530280999999999</c:v>
                </c:pt>
                <c:pt idx="6268">
                  <c:v>16.532921000000002</c:v>
                </c:pt>
                <c:pt idx="6269">
                  <c:v>16.535558999999999</c:v>
                </c:pt>
                <c:pt idx="6270">
                  <c:v>16.538198000000001</c:v>
                </c:pt>
                <c:pt idx="6271">
                  <c:v>16.540838000000001</c:v>
                </c:pt>
                <c:pt idx="6272">
                  <c:v>16.543478</c:v>
                </c:pt>
                <c:pt idx="6273">
                  <c:v>16.546118</c:v>
                </c:pt>
                <c:pt idx="6274">
                  <c:v>16.548757999999999</c:v>
                </c:pt>
                <c:pt idx="6275">
                  <c:v>16.551394999999999</c:v>
                </c:pt>
                <c:pt idx="6276">
                  <c:v>16.554034999999999</c:v>
                </c:pt>
                <c:pt idx="6277">
                  <c:v>16.556674999999998</c:v>
                </c:pt>
                <c:pt idx="6278">
                  <c:v>16.559315000000002</c:v>
                </c:pt>
                <c:pt idx="6279">
                  <c:v>16.561954</c:v>
                </c:pt>
                <c:pt idx="6280">
                  <c:v>16.564592000000001</c:v>
                </c:pt>
                <c:pt idx="6281">
                  <c:v>16.567232000000001</c:v>
                </c:pt>
                <c:pt idx="6282">
                  <c:v>16.569872</c:v>
                </c:pt>
                <c:pt idx="6283">
                  <c:v>16.572512</c:v>
                </c:pt>
                <c:pt idx="6284">
                  <c:v>16.575151000000002</c:v>
                </c:pt>
                <c:pt idx="6285">
                  <c:v>16.577791000000001</c:v>
                </c:pt>
                <c:pt idx="6286">
                  <c:v>16.580428999999999</c:v>
                </c:pt>
                <c:pt idx="6287">
                  <c:v>16.583068999999998</c:v>
                </c:pt>
                <c:pt idx="6288">
                  <c:v>16.585709000000001</c:v>
                </c:pt>
                <c:pt idx="6289">
                  <c:v>16.588348</c:v>
                </c:pt>
                <c:pt idx="6290">
                  <c:v>16.590987999999999</c:v>
                </c:pt>
                <c:pt idx="6291">
                  <c:v>16.593626</c:v>
                </c:pt>
                <c:pt idx="6292">
                  <c:v>16.596266</c:v>
                </c:pt>
                <c:pt idx="6293">
                  <c:v>16.598905999999999</c:v>
                </c:pt>
                <c:pt idx="6294">
                  <c:v>16.601545000000002</c:v>
                </c:pt>
                <c:pt idx="6295">
                  <c:v>16.604185000000001</c:v>
                </c:pt>
                <c:pt idx="6296">
                  <c:v>16.606822999999999</c:v>
                </c:pt>
                <c:pt idx="6297">
                  <c:v>16.609463000000002</c:v>
                </c:pt>
                <c:pt idx="6298">
                  <c:v>16.612103000000001</c:v>
                </c:pt>
                <c:pt idx="6299">
                  <c:v>16.614742</c:v>
                </c:pt>
                <c:pt idx="6300">
                  <c:v>16.617381999999999</c:v>
                </c:pt>
                <c:pt idx="6301">
                  <c:v>16.620021999999999</c:v>
                </c:pt>
                <c:pt idx="6302">
                  <c:v>16.62266</c:v>
                </c:pt>
                <c:pt idx="6303">
                  <c:v>16.625298999999998</c:v>
                </c:pt>
                <c:pt idx="6304">
                  <c:v>16.627939000000001</c:v>
                </c:pt>
                <c:pt idx="6305">
                  <c:v>16.630579000000001</c:v>
                </c:pt>
                <c:pt idx="6306">
                  <c:v>16.633219</c:v>
                </c:pt>
                <c:pt idx="6307">
                  <c:v>16.635857000000001</c:v>
                </c:pt>
                <c:pt idx="6308">
                  <c:v>16.638496</c:v>
                </c:pt>
                <c:pt idx="6309">
                  <c:v>16.641135999999999</c:v>
                </c:pt>
                <c:pt idx="6310">
                  <c:v>16.643775999999999</c:v>
                </c:pt>
                <c:pt idx="6311">
                  <c:v>16.646415999999999</c:v>
                </c:pt>
                <c:pt idx="6312">
                  <c:v>16.649055000000001</c:v>
                </c:pt>
                <c:pt idx="6313">
                  <c:v>16.651693000000002</c:v>
                </c:pt>
                <c:pt idx="6314">
                  <c:v>16.654333000000001</c:v>
                </c:pt>
                <c:pt idx="6315">
                  <c:v>16.656973000000001</c:v>
                </c:pt>
                <c:pt idx="6316">
                  <c:v>16.659613</c:v>
                </c:pt>
                <c:pt idx="6317">
                  <c:v>16.662251999999999</c:v>
                </c:pt>
                <c:pt idx="6318">
                  <c:v>16.66489</c:v>
                </c:pt>
                <c:pt idx="6319">
                  <c:v>16.667529999999999</c:v>
                </c:pt>
                <c:pt idx="6320">
                  <c:v>16.670169999999999</c:v>
                </c:pt>
                <c:pt idx="6321">
                  <c:v>16.672809999999998</c:v>
                </c:pt>
                <c:pt idx="6322">
                  <c:v>16.675449</c:v>
                </c:pt>
                <c:pt idx="6323">
                  <c:v>16.678089</c:v>
                </c:pt>
                <c:pt idx="6324">
                  <c:v>16.680727000000001</c:v>
                </c:pt>
                <c:pt idx="6325">
                  <c:v>16.683367000000001</c:v>
                </c:pt>
                <c:pt idx="6326">
                  <c:v>16.686007</c:v>
                </c:pt>
                <c:pt idx="6327">
                  <c:v>16.688645999999999</c:v>
                </c:pt>
                <c:pt idx="6328">
                  <c:v>16.691286000000002</c:v>
                </c:pt>
                <c:pt idx="6329">
                  <c:v>16.693923999999999</c:v>
                </c:pt>
                <c:pt idx="6330">
                  <c:v>16.696563999999999</c:v>
                </c:pt>
                <c:pt idx="6331">
                  <c:v>16.699203000000001</c:v>
                </c:pt>
                <c:pt idx="6332">
                  <c:v>16.701843</c:v>
                </c:pt>
                <c:pt idx="6333">
                  <c:v>16.704483</c:v>
                </c:pt>
                <c:pt idx="6334">
                  <c:v>16.707121000000001</c:v>
                </c:pt>
                <c:pt idx="6335">
                  <c:v>16.709761</c:v>
                </c:pt>
                <c:pt idx="6336">
                  <c:v>16.712399999999999</c:v>
                </c:pt>
                <c:pt idx="6337">
                  <c:v>16.715039999999998</c:v>
                </c:pt>
                <c:pt idx="6338">
                  <c:v>16.717680000000001</c:v>
                </c:pt>
                <c:pt idx="6339">
                  <c:v>16.720320000000001</c:v>
                </c:pt>
                <c:pt idx="6340">
                  <c:v>16.722957999999998</c:v>
                </c:pt>
                <c:pt idx="6341">
                  <c:v>16.725597</c:v>
                </c:pt>
                <c:pt idx="6342">
                  <c:v>16.728237</c:v>
                </c:pt>
                <c:pt idx="6343">
                  <c:v>16.730877</c:v>
                </c:pt>
                <c:pt idx="6344">
                  <c:v>16.733516999999999</c:v>
                </c:pt>
                <c:pt idx="6345">
                  <c:v>16.736155</c:v>
                </c:pt>
                <c:pt idx="6346">
                  <c:v>16.738793999999999</c:v>
                </c:pt>
                <c:pt idx="6347">
                  <c:v>16.741434000000002</c:v>
                </c:pt>
                <c:pt idx="6348">
                  <c:v>16.744074000000001</c:v>
                </c:pt>
                <c:pt idx="6349">
                  <c:v>16.746714000000001</c:v>
                </c:pt>
                <c:pt idx="6350">
                  <c:v>16.749352999999999</c:v>
                </c:pt>
                <c:pt idx="6351">
                  <c:v>16.751991</c:v>
                </c:pt>
                <c:pt idx="6352">
                  <c:v>16.754631</c:v>
                </c:pt>
                <c:pt idx="6353">
                  <c:v>16.757270999999999</c:v>
                </c:pt>
                <c:pt idx="6354">
                  <c:v>16.759910999999999</c:v>
                </c:pt>
                <c:pt idx="6355">
                  <c:v>16.762550000000001</c:v>
                </c:pt>
                <c:pt idx="6356">
                  <c:v>16.765187999999998</c:v>
                </c:pt>
                <c:pt idx="6357">
                  <c:v>16.767828000000002</c:v>
                </c:pt>
                <c:pt idx="6358">
                  <c:v>16.770468000000001</c:v>
                </c:pt>
                <c:pt idx="6359">
                  <c:v>16.773108000000001</c:v>
                </c:pt>
                <c:pt idx="6360">
                  <c:v>16.775746999999999</c:v>
                </c:pt>
                <c:pt idx="6361">
                  <c:v>16.778386999999999</c:v>
                </c:pt>
                <c:pt idx="6362">
                  <c:v>16.781025</c:v>
                </c:pt>
                <c:pt idx="6363">
                  <c:v>16.783664999999999</c:v>
                </c:pt>
                <c:pt idx="6364">
                  <c:v>16.786304000000001</c:v>
                </c:pt>
                <c:pt idx="6365">
                  <c:v>16.788944000000001</c:v>
                </c:pt>
                <c:pt idx="6366">
                  <c:v>16.791584</c:v>
                </c:pt>
                <c:pt idx="6367">
                  <c:v>16.794222000000001</c:v>
                </c:pt>
                <c:pt idx="6368">
                  <c:v>16.796862000000001</c:v>
                </c:pt>
                <c:pt idx="6369">
                  <c:v>16.799500999999999</c:v>
                </c:pt>
                <c:pt idx="6370">
                  <c:v>16.802140999999999</c:v>
                </c:pt>
                <c:pt idx="6371">
                  <c:v>16.804780999999998</c:v>
                </c:pt>
                <c:pt idx="6372">
                  <c:v>16.807418999999999</c:v>
                </c:pt>
                <c:pt idx="6373">
                  <c:v>16.810058999999999</c:v>
                </c:pt>
                <c:pt idx="6374">
                  <c:v>16.812698000000001</c:v>
                </c:pt>
                <c:pt idx="6375">
                  <c:v>16.815338000000001</c:v>
                </c:pt>
                <c:pt idx="6376">
                  <c:v>16.817978</c:v>
                </c:pt>
                <c:pt idx="6377">
                  <c:v>16.820618</c:v>
                </c:pt>
                <c:pt idx="6378">
                  <c:v>16.823256000000001</c:v>
                </c:pt>
                <c:pt idx="6379">
                  <c:v>16.825894999999999</c:v>
                </c:pt>
                <c:pt idx="6380">
                  <c:v>16.828534999999999</c:v>
                </c:pt>
                <c:pt idx="6381">
                  <c:v>16.831175000000002</c:v>
                </c:pt>
                <c:pt idx="6382">
                  <c:v>16.833815000000001</c:v>
                </c:pt>
                <c:pt idx="6383">
                  <c:v>16.836452000000001</c:v>
                </c:pt>
                <c:pt idx="6384">
                  <c:v>16.839092000000001</c:v>
                </c:pt>
                <c:pt idx="6385">
                  <c:v>16.841732</c:v>
                </c:pt>
                <c:pt idx="6386">
                  <c:v>16.844372</c:v>
                </c:pt>
                <c:pt idx="6387">
                  <c:v>16.847011999999999</c:v>
                </c:pt>
                <c:pt idx="6388">
                  <c:v>16.849651000000001</c:v>
                </c:pt>
                <c:pt idx="6389">
                  <c:v>16.852288999999999</c:v>
                </c:pt>
                <c:pt idx="6390">
                  <c:v>16.854928999999998</c:v>
                </c:pt>
                <c:pt idx="6391">
                  <c:v>16.857569000000002</c:v>
                </c:pt>
                <c:pt idx="6392">
                  <c:v>16.860209000000001</c:v>
                </c:pt>
                <c:pt idx="6393">
                  <c:v>16.862848</c:v>
                </c:pt>
                <c:pt idx="6394">
                  <c:v>16.865486000000001</c:v>
                </c:pt>
                <c:pt idx="6395">
                  <c:v>16.868126</c:v>
                </c:pt>
                <c:pt idx="6396">
                  <c:v>16.870766</c:v>
                </c:pt>
                <c:pt idx="6397">
                  <c:v>16.873405000000002</c:v>
                </c:pt>
                <c:pt idx="6398">
                  <c:v>16.876045000000001</c:v>
                </c:pt>
                <c:pt idx="6399">
                  <c:v>16.878682999999999</c:v>
                </c:pt>
                <c:pt idx="6400">
                  <c:v>16.881322999999998</c:v>
                </c:pt>
                <c:pt idx="6401">
                  <c:v>16.883963000000001</c:v>
                </c:pt>
                <c:pt idx="6402">
                  <c:v>16.886602</c:v>
                </c:pt>
                <c:pt idx="6403">
                  <c:v>16.889241999999999</c:v>
                </c:pt>
                <c:pt idx="6404">
                  <c:v>16.891881999999999</c:v>
                </c:pt>
                <c:pt idx="6405">
                  <c:v>16.89452</c:v>
                </c:pt>
                <c:pt idx="6406">
                  <c:v>16.89716</c:v>
                </c:pt>
                <c:pt idx="6407">
                  <c:v>16.899799000000002</c:v>
                </c:pt>
                <c:pt idx="6408">
                  <c:v>16.902439000000001</c:v>
                </c:pt>
                <c:pt idx="6409">
                  <c:v>16.905079000000001</c:v>
                </c:pt>
                <c:pt idx="6410">
                  <c:v>16.907717000000002</c:v>
                </c:pt>
                <c:pt idx="6411">
                  <c:v>16.910357000000001</c:v>
                </c:pt>
                <c:pt idx="6412">
                  <c:v>16.912996</c:v>
                </c:pt>
                <c:pt idx="6413">
                  <c:v>16.915635999999999</c:v>
                </c:pt>
                <c:pt idx="6414">
                  <c:v>16.918275999999999</c:v>
                </c:pt>
                <c:pt idx="6415">
                  <c:v>16.920915999999998</c:v>
                </c:pt>
                <c:pt idx="6416">
                  <c:v>16.923552999999998</c:v>
                </c:pt>
                <c:pt idx="6417">
                  <c:v>16.926193000000001</c:v>
                </c:pt>
                <c:pt idx="6418">
                  <c:v>16.928833000000001</c:v>
                </c:pt>
                <c:pt idx="6419">
                  <c:v>16.931473</c:v>
                </c:pt>
                <c:pt idx="6420">
                  <c:v>16.934113</c:v>
                </c:pt>
                <c:pt idx="6421">
                  <c:v>16.93675</c:v>
                </c:pt>
                <c:pt idx="6422">
                  <c:v>16.93939</c:v>
                </c:pt>
                <c:pt idx="6423">
                  <c:v>16.942029999999999</c:v>
                </c:pt>
                <c:pt idx="6424">
                  <c:v>16.944669999999999</c:v>
                </c:pt>
                <c:pt idx="6425">
                  <c:v>16.947309000000001</c:v>
                </c:pt>
                <c:pt idx="6426">
                  <c:v>16.949949</c:v>
                </c:pt>
                <c:pt idx="6427">
                  <c:v>16.952587000000001</c:v>
                </c:pt>
                <c:pt idx="6428">
                  <c:v>16.955227000000001</c:v>
                </c:pt>
                <c:pt idx="6429">
                  <c:v>16.957867</c:v>
                </c:pt>
                <c:pt idx="6430">
                  <c:v>16.960505999999999</c:v>
                </c:pt>
                <c:pt idx="6431">
                  <c:v>16.963145999999998</c:v>
                </c:pt>
                <c:pt idx="6432">
                  <c:v>16.965783999999999</c:v>
                </c:pt>
                <c:pt idx="6433">
                  <c:v>16.968423999999999</c:v>
                </c:pt>
                <c:pt idx="6434">
                  <c:v>16.971063999999998</c:v>
                </c:pt>
                <c:pt idx="6435">
                  <c:v>16.973703</c:v>
                </c:pt>
                <c:pt idx="6436">
                  <c:v>16.976343</c:v>
                </c:pt>
                <c:pt idx="6437">
                  <c:v>16.978981000000001</c:v>
                </c:pt>
                <c:pt idx="6438">
                  <c:v>16.981621000000001</c:v>
                </c:pt>
                <c:pt idx="6439">
                  <c:v>16.984261</c:v>
                </c:pt>
                <c:pt idx="6440">
                  <c:v>16.986899999999999</c:v>
                </c:pt>
                <c:pt idx="6441">
                  <c:v>16.989540000000002</c:v>
                </c:pt>
                <c:pt idx="6442">
                  <c:v>16.992180000000001</c:v>
                </c:pt>
                <c:pt idx="6443">
                  <c:v>16.994817999999999</c:v>
                </c:pt>
                <c:pt idx="6444">
                  <c:v>16.997458000000002</c:v>
                </c:pt>
                <c:pt idx="6445">
                  <c:v>17.000097</c:v>
                </c:pt>
                <c:pt idx="6446">
                  <c:v>17.002737</c:v>
                </c:pt>
                <c:pt idx="6447">
                  <c:v>17.005376999999999</c:v>
                </c:pt>
                <c:pt idx="6448">
                  <c:v>17.008015</c:v>
                </c:pt>
                <c:pt idx="6449">
                  <c:v>17.010653999999999</c:v>
                </c:pt>
                <c:pt idx="6450">
                  <c:v>17.013293999999998</c:v>
                </c:pt>
                <c:pt idx="6451">
                  <c:v>17.015934000000001</c:v>
                </c:pt>
                <c:pt idx="6452">
                  <c:v>17.018574000000001</c:v>
                </c:pt>
                <c:pt idx="6453">
                  <c:v>17.021214000000001</c:v>
                </c:pt>
                <c:pt idx="6454">
                  <c:v>17.023851000000001</c:v>
                </c:pt>
                <c:pt idx="6455">
                  <c:v>17.026491</c:v>
                </c:pt>
                <c:pt idx="6456">
                  <c:v>17.029131</c:v>
                </c:pt>
                <c:pt idx="6457">
                  <c:v>17.031770999999999</c:v>
                </c:pt>
                <c:pt idx="6458">
                  <c:v>17.034410000000001</c:v>
                </c:pt>
                <c:pt idx="6459">
                  <c:v>17.037047999999999</c:v>
                </c:pt>
                <c:pt idx="6460">
                  <c:v>17.039688000000002</c:v>
                </c:pt>
                <c:pt idx="6461">
                  <c:v>17.042328000000001</c:v>
                </c:pt>
                <c:pt idx="6462">
                  <c:v>17.044968000000001</c:v>
                </c:pt>
                <c:pt idx="6463">
                  <c:v>17.047606999999999</c:v>
                </c:pt>
                <c:pt idx="6464">
                  <c:v>17.050246999999999</c:v>
                </c:pt>
                <c:pt idx="6465">
                  <c:v>17.052885</c:v>
                </c:pt>
                <c:pt idx="6466">
                  <c:v>17.055524999999999</c:v>
                </c:pt>
                <c:pt idx="6467">
                  <c:v>17.058164999999999</c:v>
                </c:pt>
                <c:pt idx="6468">
                  <c:v>17.060804000000001</c:v>
                </c:pt>
                <c:pt idx="6469">
                  <c:v>17.063444</c:v>
                </c:pt>
                <c:pt idx="6470">
                  <c:v>17.066082000000002</c:v>
                </c:pt>
                <c:pt idx="6471">
                  <c:v>17.068722000000001</c:v>
                </c:pt>
                <c:pt idx="6472">
                  <c:v>17.071362000000001</c:v>
                </c:pt>
                <c:pt idx="6473">
                  <c:v>17.074000999999999</c:v>
                </c:pt>
                <c:pt idx="6474">
                  <c:v>17.076640999999999</c:v>
                </c:pt>
                <c:pt idx="6475">
                  <c:v>17.079279</c:v>
                </c:pt>
                <c:pt idx="6476">
                  <c:v>17.081918999999999</c:v>
                </c:pt>
                <c:pt idx="6477">
                  <c:v>17.084558000000001</c:v>
                </c:pt>
                <c:pt idx="6478">
                  <c:v>17.087198000000001</c:v>
                </c:pt>
                <c:pt idx="6479">
                  <c:v>17.089838</c:v>
                </c:pt>
                <c:pt idx="6480">
                  <c:v>17.092478</c:v>
                </c:pt>
                <c:pt idx="6481">
                  <c:v>17.095116000000001</c:v>
                </c:pt>
                <c:pt idx="6482">
                  <c:v>17.097754999999999</c:v>
                </c:pt>
                <c:pt idx="6483">
                  <c:v>17.100394999999999</c:v>
                </c:pt>
                <c:pt idx="6484">
                  <c:v>17.103034999999998</c:v>
                </c:pt>
                <c:pt idx="6485">
                  <c:v>17.105675000000002</c:v>
                </c:pt>
                <c:pt idx="6486">
                  <c:v>17.108312999999999</c:v>
                </c:pt>
                <c:pt idx="6487">
                  <c:v>17.110952000000001</c:v>
                </c:pt>
                <c:pt idx="6488">
                  <c:v>17.113592000000001</c:v>
                </c:pt>
                <c:pt idx="6489">
                  <c:v>17.116232</c:v>
                </c:pt>
                <c:pt idx="6490">
                  <c:v>17.118872</c:v>
                </c:pt>
                <c:pt idx="6491">
                  <c:v>17.121511000000002</c:v>
                </c:pt>
                <c:pt idx="6492">
                  <c:v>17.124148999999999</c:v>
                </c:pt>
                <c:pt idx="6493">
                  <c:v>17.126788999999999</c:v>
                </c:pt>
                <c:pt idx="6494">
                  <c:v>17.129428999999998</c:v>
                </c:pt>
                <c:pt idx="6495">
                  <c:v>17.132069000000001</c:v>
                </c:pt>
                <c:pt idx="6496">
                  <c:v>17.134708</c:v>
                </c:pt>
                <c:pt idx="6497">
                  <c:v>17.137346000000001</c:v>
                </c:pt>
                <c:pt idx="6498">
                  <c:v>17.139986</c:v>
                </c:pt>
                <c:pt idx="6499">
                  <c:v>17.142626</c:v>
                </c:pt>
                <c:pt idx="6500">
                  <c:v>17.145265999999999</c:v>
                </c:pt>
                <c:pt idx="6501">
                  <c:v>17.147905000000002</c:v>
                </c:pt>
                <c:pt idx="6502">
                  <c:v>17.150545000000001</c:v>
                </c:pt>
                <c:pt idx="6503">
                  <c:v>17.153182999999999</c:v>
                </c:pt>
                <c:pt idx="6504">
                  <c:v>17.155823000000002</c:v>
                </c:pt>
                <c:pt idx="6505">
                  <c:v>17.158463000000001</c:v>
                </c:pt>
                <c:pt idx="6506">
                  <c:v>17.161102</c:v>
                </c:pt>
                <c:pt idx="6507">
                  <c:v>17.163741999999999</c:v>
                </c:pt>
                <c:pt idx="6508">
                  <c:v>17.16638</c:v>
                </c:pt>
                <c:pt idx="6509">
                  <c:v>17.16902</c:v>
                </c:pt>
                <c:pt idx="6510">
                  <c:v>17.171658999999998</c:v>
                </c:pt>
                <c:pt idx="6511">
                  <c:v>17.174299000000001</c:v>
                </c:pt>
                <c:pt idx="6512">
                  <c:v>17.176939000000001</c:v>
                </c:pt>
                <c:pt idx="6513">
                  <c:v>17.179576999999998</c:v>
                </c:pt>
                <c:pt idx="6514">
                  <c:v>17.182217000000001</c:v>
                </c:pt>
                <c:pt idx="6515">
                  <c:v>17.184856</c:v>
                </c:pt>
                <c:pt idx="6516">
                  <c:v>17.187495999999999</c:v>
                </c:pt>
                <c:pt idx="6517">
                  <c:v>17.190135999999999</c:v>
                </c:pt>
                <c:pt idx="6518">
                  <c:v>17.192775999999999</c:v>
                </c:pt>
                <c:pt idx="6519">
                  <c:v>17.195414</c:v>
                </c:pt>
                <c:pt idx="6520">
                  <c:v>17.198053000000002</c:v>
                </c:pt>
                <c:pt idx="6521">
                  <c:v>17.200693000000001</c:v>
                </c:pt>
                <c:pt idx="6522">
                  <c:v>17.203333000000001</c:v>
                </c:pt>
                <c:pt idx="6523">
                  <c:v>17.205973</c:v>
                </c:pt>
                <c:pt idx="6524">
                  <c:v>17.208611000000001</c:v>
                </c:pt>
                <c:pt idx="6525">
                  <c:v>17.21125</c:v>
                </c:pt>
                <c:pt idx="6526">
                  <c:v>17.213889999999999</c:v>
                </c:pt>
                <c:pt idx="6527">
                  <c:v>17.216529999999999</c:v>
                </c:pt>
                <c:pt idx="6528">
                  <c:v>17.219169999999998</c:v>
                </c:pt>
                <c:pt idx="6529">
                  <c:v>17.221809</c:v>
                </c:pt>
                <c:pt idx="6530">
                  <c:v>17.224447000000001</c:v>
                </c:pt>
                <c:pt idx="6531">
                  <c:v>17.227087000000001</c:v>
                </c:pt>
                <c:pt idx="6532">
                  <c:v>17.229727</c:v>
                </c:pt>
                <c:pt idx="6533">
                  <c:v>17.232367</c:v>
                </c:pt>
                <c:pt idx="6534">
                  <c:v>17.235005999999998</c:v>
                </c:pt>
                <c:pt idx="6535">
                  <c:v>17.237644</c:v>
                </c:pt>
                <c:pt idx="6536">
                  <c:v>17.240283999999999</c:v>
                </c:pt>
                <c:pt idx="6537">
                  <c:v>17.242923999999999</c:v>
                </c:pt>
                <c:pt idx="6538">
                  <c:v>17.245564000000002</c:v>
                </c:pt>
                <c:pt idx="6539">
                  <c:v>17.248203</c:v>
                </c:pt>
                <c:pt idx="6540">
                  <c:v>17.250843</c:v>
                </c:pt>
                <c:pt idx="6541">
                  <c:v>17.253481000000001</c:v>
                </c:pt>
                <c:pt idx="6542">
                  <c:v>17.256121</c:v>
                </c:pt>
                <c:pt idx="6543">
                  <c:v>17.258759999999999</c:v>
                </c:pt>
                <c:pt idx="6544">
                  <c:v>17.261399999999998</c:v>
                </c:pt>
                <c:pt idx="6545">
                  <c:v>17.264040000000001</c:v>
                </c:pt>
                <c:pt idx="6546">
                  <c:v>17.266677999999999</c:v>
                </c:pt>
                <c:pt idx="6547">
                  <c:v>17.269317999999998</c:v>
                </c:pt>
                <c:pt idx="6548">
                  <c:v>17.271957</c:v>
                </c:pt>
                <c:pt idx="6549">
                  <c:v>17.274597</c:v>
                </c:pt>
                <c:pt idx="6550">
                  <c:v>17.277237</c:v>
                </c:pt>
                <c:pt idx="6551">
                  <c:v>17.279875000000001</c:v>
                </c:pt>
                <c:pt idx="6552">
                  <c:v>17.282515</c:v>
                </c:pt>
                <c:pt idx="6553">
                  <c:v>17.285153999999999</c:v>
                </c:pt>
                <c:pt idx="6554">
                  <c:v>17.287794000000002</c:v>
                </c:pt>
                <c:pt idx="6555">
                  <c:v>17.290434000000001</c:v>
                </c:pt>
                <c:pt idx="6556">
                  <c:v>17.293074000000001</c:v>
                </c:pt>
                <c:pt idx="6557">
                  <c:v>17.295712000000002</c:v>
                </c:pt>
                <c:pt idx="6558">
                  <c:v>17.298351</c:v>
                </c:pt>
                <c:pt idx="6559">
                  <c:v>17.300991</c:v>
                </c:pt>
                <c:pt idx="6560">
                  <c:v>17.303630999999999</c:v>
                </c:pt>
                <c:pt idx="6561">
                  <c:v>17.306270999999999</c:v>
                </c:pt>
                <c:pt idx="6562">
                  <c:v>17.308907999999999</c:v>
                </c:pt>
                <c:pt idx="6563">
                  <c:v>17.311547999999998</c:v>
                </c:pt>
                <c:pt idx="6564">
                  <c:v>17.314188000000001</c:v>
                </c:pt>
                <c:pt idx="6565">
                  <c:v>17.316828000000001</c:v>
                </c:pt>
                <c:pt idx="6566">
                  <c:v>17.319468000000001</c:v>
                </c:pt>
                <c:pt idx="6567">
                  <c:v>17.322106999999999</c:v>
                </c:pt>
                <c:pt idx="6568">
                  <c:v>17.324745</c:v>
                </c:pt>
                <c:pt idx="6569">
                  <c:v>17.327385</c:v>
                </c:pt>
                <c:pt idx="6570">
                  <c:v>17.330024999999999</c:v>
                </c:pt>
                <c:pt idx="6571">
                  <c:v>17.332664000000001</c:v>
                </c:pt>
                <c:pt idx="6572">
                  <c:v>17.335304000000001</c:v>
                </c:pt>
                <c:pt idx="6573">
                  <c:v>17.337942000000002</c:v>
                </c:pt>
                <c:pt idx="6574">
                  <c:v>17.340582000000001</c:v>
                </c:pt>
                <c:pt idx="6575">
                  <c:v>17.343222000000001</c:v>
                </c:pt>
                <c:pt idx="6576">
                  <c:v>17.345860999999999</c:v>
                </c:pt>
                <c:pt idx="6577">
                  <c:v>17.348500999999999</c:v>
                </c:pt>
                <c:pt idx="6578">
                  <c:v>17.351140999999998</c:v>
                </c:pt>
                <c:pt idx="6579">
                  <c:v>17.353778999999999</c:v>
                </c:pt>
                <c:pt idx="6580">
                  <c:v>17.356418999999999</c:v>
                </c:pt>
                <c:pt idx="6581">
                  <c:v>17.359058000000001</c:v>
                </c:pt>
                <c:pt idx="6582">
                  <c:v>17.361698000000001</c:v>
                </c:pt>
                <c:pt idx="6583">
                  <c:v>17.364338</c:v>
                </c:pt>
                <c:pt idx="6584">
                  <c:v>17.366976000000001</c:v>
                </c:pt>
                <c:pt idx="6585">
                  <c:v>17.369616000000001</c:v>
                </c:pt>
                <c:pt idx="6586">
                  <c:v>17.372254999999999</c:v>
                </c:pt>
                <c:pt idx="6587">
                  <c:v>17.374894999999999</c:v>
                </c:pt>
                <c:pt idx="6588">
                  <c:v>17.377535000000002</c:v>
                </c:pt>
                <c:pt idx="6589">
                  <c:v>17.380172999999999</c:v>
                </c:pt>
                <c:pt idx="6590">
                  <c:v>17.382812999999999</c:v>
                </c:pt>
                <c:pt idx="6591">
                  <c:v>17.385452000000001</c:v>
                </c:pt>
                <c:pt idx="6592">
                  <c:v>17.388092</c:v>
                </c:pt>
                <c:pt idx="6593">
                  <c:v>17.390732</c:v>
                </c:pt>
                <c:pt idx="6594">
                  <c:v>17.393371999999999</c:v>
                </c:pt>
                <c:pt idx="6595">
                  <c:v>17.396008999999999</c:v>
                </c:pt>
                <c:pt idx="6596">
                  <c:v>17.398648999999999</c:v>
                </c:pt>
                <c:pt idx="6597">
                  <c:v>17.401288999999998</c:v>
                </c:pt>
                <c:pt idx="6598">
                  <c:v>17.403929000000002</c:v>
                </c:pt>
                <c:pt idx="6599">
                  <c:v>17.406569000000001</c:v>
                </c:pt>
                <c:pt idx="6600">
                  <c:v>17.409206000000001</c:v>
                </c:pt>
                <c:pt idx="6601">
                  <c:v>17.411846000000001</c:v>
                </c:pt>
                <c:pt idx="6602">
                  <c:v>17.414486</c:v>
                </c:pt>
                <c:pt idx="6603">
                  <c:v>17.417126</c:v>
                </c:pt>
                <c:pt idx="6604">
                  <c:v>17.419765000000002</c:v>
                </c:pt>
                <c:pt idx="6605">
                  <c:v>17.422405000000001</c:v>
                </c:pt>
                <c:pt idx="6606">
                  <c:v>17.425042999999999</c:v>
                </c:pt>
                <c:pt idx="6607">
                  <c:v>17.427682999999998</c:v>
                </c:pt>
                <c:pt idx="6608">
                  <c:v>17.430323000000001</c:v>
                </c:pt>
                <c:pt idx="6609">
                  <c:v>17.432962</c:v>
                </c:pt>
                <c:pt idx="6610">
                  <c:v>17.435601999999999</c:v>
                </c:pt>
                <c:pt idx="6611">
                  <c:v>17.43824</c:v>
                </c:pt>
                <c:pt idx="6612">
                  <c:v>17.44088</c:v>
                </c:pt>
                <c:pt idx="6613">
                  <c:v>17.443519999999999</c:v>
                </c:pt>
                <c:pt idx="6614">
                  <c:v>17.446159000000002</c:v>
                </c:pt>
                <c:pt idx="6615">
                  <c:v>17.448799000000001</c:v>
                </c:pt>
                <c:pt idx="6616">
                  <c:v>17.451436999999999</c:v>
                </c:pt>
                <c:pt idx="6617">
                  <c:v>17.454077000000002</c:v>
                </c:pt>
                <c:pt idx="6618">
                  <c:v>17.456717000000001</c:v>
                </c:pt>
                <c:pt idx="6619">
                  <c:v>17.459356</c:v>
                </c:pt>
                <c:pt idx="6620">
                  <c:v>17.461995999999999</c:v>
                </c:pt>
                <c:pt idx="6621">
                  <c:v>17.464635999999999</c:v>
                </c:pt>
                <c:pt idx="6622">
                  <c:v>17.467274</c:v>
                </c:pt>
                <c:pt idx="6623">
                  <c:v>17.469912999999998</c:v>
                </c:pt>
                <c:pt idx="6624">
                  <c:v>17.472553000000001</c:v>
                </c:pt>
                <c:pt idx="6625">
                  <c:v>17.475193000000001</c:v>
                </c:pt>
                <c:pt idx="6626">
                  <c:v>17.477833</c:v>
                </c:pt>
                <c:pt idx="6627">
                  <c:v>17.480471000000001</c:v>
                </c:pt>
                <c:pt idx="6628">
                  <c:v>17.48311</c:v>
                </c:pt>
                <c:pt idx="6629">
                  <c:v>17.485749999999999</c:v>
                </c:pt>
                <c:pt idx="6630">
                  <c:v>17.488389999999999</c:v>
                </c:pt>
                <c:pt idx="6631">
                  <c:v>17.491029999999999</c:v>
                </c:pt>
                <c:pt idx="6632">
                  <c:v>17.493670000000002</c:v>
                </c:pt>
                <c:pt idx="6633">
                  <c:v>17.496307000000002</c:v>
                </c:pt>
                <c:pt idx="6634">
                  <c:v>17.498947000000001</c:v>
                </c:pt>
                <c:pt idx="6635">
                  <c:v>17.501587000000001</c:v>
                </c:pt>
                <c:pt idx="6636">
                  <c:v>17.504227</c:v>
                </c:pt>
                <c:pt idx="6637">
                  <c:v>17.506865999999999</c:v>
                </c:pt>
                <c:pt idx="6638">
                  <c:v>17.509504</c:v>
                </c:pt>
                <c:pt idx="6639">
                  <c:v>17.512143999999999</c:v>
                </c:pt>
                <c:pt idx="6640">
                  <c:v>17.514783999999999</c:v>
                </c:pt>
                <c:pt idx="6641">
                  <c:v>17.517423999999998</c:v>
                </c:pt>
                <c:pt idx="6642">
                  <c:v>17.520063</c:v>
                </c:pt>
                <c:pt idx="6643">
                  <c:v>17.522703</c:v>
                </c:pt>
                <c:pt idx="6644">
                  <c:v>17.525341000000001</c:v>
                </c:pt>
                <c:pt idx="6645">
                  <c:v>17.527981</c:v>
                </c:pt>
                <c:pt idx="6646">
                  <c:v>17.530621</c:v>
                </c:pt>
                <c:pt idx="6647">
                  <c:v>17.533259999999999</c:v>
                </c:pt>
                <c:pt idx="6648">
                  <c:v>17.535900000000002</c:v>
                </c:pt>
                <c:pt idx="6649">
                  <c:v>17.538537999999999</c:v>
                </c:pt>
                <c:pt idx="6650">
                  <c:v>17.541177999999999</c:v>
                </c:pt>
                <c:pt idx="6651">
                  <c:v>17.543818000000002</c:v>
                </c:pt>
                <c:pt idx="6652">
                  <c:v>17.546457</c:v>
                </c:pt>
                <c:pt idx="6653">
                  <c:v>17.549097</c:v>
                </c:pt>
                <c:pt idx="6654">
                  <c:v>17.551735000000001</c:v>
                </c:pt>
                <c:pt idx="6655">
                  <c:v>17.554375</c:v>
                </c:pt>
                <c:pt idx="6656">
                  <c:v>17.557013999999999</c:v>
                </c:pt>
                <c:pt idx="6657">
                  <c:v>17.559653999999998</c:v>
                </c:pt>
                <c:pt idx="6658">
                  <c:v>17.562294000000001</c:v>
                </c:pt>
                <c:pt idx="6659">
                  <c:v>17.564934000000001</c:v>
                </c:pt>
                <c:pt idx="6660">
                  <c:v>17.567571999999998</c:v>
                </c:pt>
                <c:pt idx="6661">
                  <c:v>17.570211</c:v>
                </c:pt>
                <c:pt idx="6662">
                  <c:v>17.572851</c:v>
                </c:pt>
                <c:pt idx="6663">
                  <c:v>17.575491</c:v>
                </c:pt>
                <c:pt idx="6664">
                  <c:v>17.578130999999999</c:v>
                </c:pt>
                <c:pt idx="6665">
                  <c:v>17.580769</c:v>
                </c:pt>
                <c:pt idx="6666">
                  <c:v>17.583407999999999</c:v>
                </c:pt>
                <c:pt idx="6667">
                  <c:v>17.586048000000002</c:v>
                </c:pt>
                <c:pt idx="6668">
                  <c:v>17.588688000000001</c:v>
                </c:pt>
                <c:pt idx="6669">
                  <c:v>17.591328000000001</c:v>
                </c:pt>
                <c:pt idx="6670">
                  <c:v>17.593966999999999</c:v>
                </c:pt>
                <c:pt idx="6671">
                  <c:v>17.596605</c:v>
                </c:pt>
                <c:pt idx="6672">
                  <c:v>17.599245</c:v>
                </c:pt>
                <c:pt idx="6673">
                  <c:v>17.601884999999999</c:v>
                </c:pt>
                <c:pt idx="6674">
                  <c:v>17.604524999999999</c:v>
                </c:pt>
                <c:pt idx="6675">
                  <c:v>17.607164000000001</c:v>
                </c:pt>
                <c:pt idx="6676">
                  <c:v>17.609801999999998</c:v>
                </c:pt>
                <c:pt idx="6677">
                  <c:v>17.612442000000001</c:v>
                </c:pt>
                <c:pt idx="6678">
                  <c:v>17.615082000000001</c:v>
                </c:pt>
                <c:pt idx="6679">
                  <c:v>17.617722000000001</c:v>
                </c:pt>
                <c:pt idx="6680">
                  <c:v>17.620360999999999</c:v>
                </c:pt>
                <c:pt idx="6681">
                  <c:v>17.623000999999999</c:v>
                </c:pt>
                <c:pt idx="6682">
                  <c:v>17.625639</c:v>
                </c:pt>
                <c:pt idx="6683">
                  <c:v>17.628278999999999</c:v>
                </c:pt>
                <c:pt idx="6684">
                  <c:v>17.630918999999999</c:v>
                </c:pt>
                <c:pt idx="6685">
                  <c:v>17.633558000000001</c:v>
                </c:pt>
                <c:pt idx="6686">
                  <c:v>17.636198</c:v>
                </c:pt>
                <c:pt idx="6687">
                  <c:v>17.638836000000001</c:v>
                </c:pt>
                <c:pt idx="6688">
                  <c:v>17.641476000000001</c:v>
                </c:pt>
                <c:pt idx="6689">
                  <c:v>17.644114999999999</c:v>
                </c:pt>
                <c:pt idx="6690">
                  <c:v>17.646754999999999</c:v>
                </c:pt>
                <c:pt idx="6691">
                  <c:v>17.649394999999998</c:v>
                </c:pt>
                <c:pt idx="6692">
                  <c:v>17.652032999999999</c:v>
                </c:pt>
                <c:pt idx="6693">
                  <c:v>17.654672999999999</c:v>
                </c:pt>
                <c:pt idx="6694">
                  <c:v>17.657312000000001</c:v>
                </c:pt>
                <c:pt idx="6695">
                  <c:v>17.659952000000001</c:v>
                </c:pt>
                <c:pt idx="6696">
                  <c:v>17.662592</c:v>
                </c:pt>
                <c:pt idx="6697">
                  <c:v>17.665232</c:v>
                </c:pt>
                <c:pt idx="6698">
                  <c:v>17.667870000000001</c:v>
                </c:pt>
                <c:pt idx="6699">
                  <c:v>17.670508999999999</c:v>
                </c:pt>
                <c:pt idx="6700">
                  <c:v>17.673148999999999</c:v>
                </c:pt>
                <c:pt idx="6701">
                  <c:v>17.675789000000002</c:v>
                </c:pt>
                <c:pt idx="6702">
                  <c:v>17.678429000000001</c:v>
                </c:pt>
                <c:pt idx="6703">
                  <c:v>17.681066999999999</c:v>
                </c:pt>
                <c:pt idx="6704">
                  <c:v>17.683706000000001</c:v>
                </c:pt>
                <c:pt idx="6705">
                  <c:v>17.686346</c:v>
                </c:pt>
                <c:pt idx="6706">
                  <c:v>17.688986</c:v>
                </c:pt>
                <c:pt idx="6707">
                  <c:v>17.691625999999999</c:v>
                </c:pt>
                <c:pt idx="6708">
                  <c:v>17.694265000000001</c:v>
                </c:pt>
                <c:pt idx="6709">
                  <c:v>17.696902999999999</c:v>
                </c:pt>
                <c:pt idx="6710">
                  <c:v>17.699542999999998</c:v>
                </c:pt>
                <c:pt idx="6711">
                  <c:v>17.702183000000002</c:v>
                </c:pt>
                <c:pt idx="6712">
                  <c:v>17.704823000000001</c:v>
                </c:pt>
                <c:pt idx="6713">
                  <c:v>17.707462</c:v>
                </c:pt>
                <c:pt idx="6714">
                  <c:v>17.710100000000001</c:v>
                </c:pt>
                <c:pt idx="6715">
                  <c:v>17.71274</c:v>
                </c:pt>
                <c:pt idx="6716">
                  <c:v>17.71538</c:v>
                </c:pt>
                <c:pt idx="6717">
                  <c:v>17.718019000000002</c:v>
                </c:pt>
                <c:pt idx="6718">
                  <c:v>17.720659000000001</c:v>
                </c:pt>
                <c:pt idx="6719">
                  <c:v>17.723299000000001</c:v>
                </c:pt>
                <c:pt idx="6720">
                  <c:v>17.725936999999998</c:v>
                </c:pt>
                <c:pt idx="6721">
                  <c:v>17.728577000000001</c:v>
                </c:pt>
                <c:pt idx="6722">
                  <c:v>17.731216</c:v>
                </c:pt>
                <c:pt idx="6723">
                  <c:v>17.733855999999999</c:v>
                </c:pt>
                <c:pt idx="6724">
                  <c:v>17.736495999999999</c:v>
                </c:pt>
                <c:pt idx="6725">
                  <c:v>17.739134</c:v>
                </c:pt>
                <c:pt idx="6726">
                  <c:v>17.741773999999999</c:v>
                </c:pt>
                <c:pt idx="6727">
                  <c:v>17.744413000000002</c:v>
                </c:pt>
                <c:pt idx="6728">
                  <c:v>17.747053000000001</c:v>
                </c:pt>
                <c:pt idx="6729">
                  <c:v>17.749693000000001</c:v>
                </c:pt>
                <c:pt idx="6730">
                  <c:v>17.752331000000002</c:v>
                </c:pt>
                <c:pt idx="6731">
                  <c:v>17.754971000000001</c:v>
                </c:pt>
                <c:pt idx="6732">
                  <c:v>17.75761</c:v>
                </c:pt>
                <c:pt idx="6733">
                  <c:v>17.760249999999999</c:v>
                </c:pt>
                <c:pt idx="6734">
                  <c:v>17.762889999999999</c:v>
                </c:pt>
                <c:pt idx="6735">
                  <c:v>17.765529999999998</c:v>
                </c:pt>
                <c:pt idx="6736">
                  <c:v>17.768166999999998</c:v>
                </c:pt>
                <c:pt idx="6737">
                  <c:v>17.770807000000001</c:v>
                </c:pt>
                <c:pt idx="6738">
                  <c:v>17.773447000000001</c:v>
                </c:pt>
                <c:pt idx="6739">
                  <c:v>17.776087</c:v>
                </c:pt>
                <c:pt idx="6740">
                  <c:v>17.778727</c:v>
                </c:pt>
                <c:pt idx="6741">
                  <c:v>17.781364</c:v>
                </c:pt>
                <c:pt idx="6742">
                  <c:v>17.784003999999999</c:v>
                </c:pt>
                <c:pt idx="6743">
                  <c:v>17.786643999999999</c:v>
                </c:pt>
                <c:pt idx="6744">
                  <c:v>17.789283999999999</c:v>
                </c:pt>
                <c:pt idx="6745">
                  <c:v>17.791924000000002</c:v>
                </c:pt>
                <c:pt idx="6746">
                  <c:v>17.794563</c:v>
                </c:pt>
                <c:pt idx="6747">
                  <c:v>17.797201000000001</c:v>
                </c:pt>
                <c:pt idx="6748">
                  <c:v>17.799841000000001</c:v>
                </c:pt>
                <c:pt idx="6749">
                  <c:v>17.802481</c:v>
                </c:pt>
                <c:pt idx="6750">
                  <c:v>17.805119999999999</c:v>
                </c:pt>
                <c:pt idx="6751">
                  <c:v>17.807759999999998</c:v>
                </c:pt>
                <c:pt idx="6752">
                  <c:v>17.810397999999999</c:v>
                </c:pt>
                <c:pt idx="6753">
                  <c:v>17.813037999999999</c:v>
                </c:pt>
                <c:pt idx="6754">
                  <c:v>17.815677999999998</c:v>
                </c:pt>
                <c:pt idx="6755">
                  <c:v>17.818317</c:v>
                </c:pt>
                <c:pt idx="6756">
                  <c:v>17.820957</c:v>
                </c:pt>
                <c:pt idx="6757">
                  <c:v>17.823596999999999</c:v>
                </c:pt>
                <c:pt idx="6758">
                  <c:v>17.826235</c:v>
                </c:pt>
                <c:pt idx="6759">
                  <c:v>17.828875</c:v>
                </c:pt>
                <c:pt idx="6760">
                  <c:v>17.831513999999999</c:v>
                </c:pt>
                <c:pt idx="6761">
                  <c:v>17.834154000000002</c:v>
                </c:pt>
                <c:pt idx="6762">
                  <c:v>17.836794000000001</c:v>
                </c:pt>
                <c:pt idx="6763">
                  <c:v>17.839431999999999</c:v>
                </c:pt>
                <c:pt idx="6764">
                  <c:v>17.842072000000002</c:v>
                </c:pt>
                <c:pt idx="6765">
                  <c:v>17.844711</c:v>
                </c:pt>
                <c:pt idx="6766">
                  <c:v>17.847351</c:v>
                </c:pt>
                <c:pt idx="6767">
                  <c:v>17.849990999999999</c:v>
                </c:pt>
                <c:pt idx="6768">
                  <c:v>17.852629</c:v>
                </c:pt>
                <c:pt idx="6769">
                  <c:v>17.855267999999999</c:v>
                </c:pt>
                <c:pt idx="6770">
                  <c:v>17.857907999999998</c:v>
                </c:pt>
                <c:pt idx="6771">
                  <c:v>17.860548000000001</c:v>
                </c:pt>
                <c:pt idx="6772">
                  <c:v>17.863188000000001</c:v>
                </c:pt>
                <c:pt idx="6773">
                  <c:v>17.865828</c:v>
                </c:pt>
                <c:pt idx="6774">
                  <c:v>17.868465</c:v>
                </c:pt>
                <c:pt idx="6775">
                  <c:v>17.871105</c:v>
                </c:pt>
                <c:pt idx="6776">
                  <c:v>17.873745</c:v>
                </c:pt>
                <c:pt idx="6777">
                  <c:v>17.876384999999999</c:v>
                </c:pt>
                <c:pt idx="6778">
                  <c:v>17.879024999999999</c:v>
                </c:pt>
                <c:pt idx="6779">
                  <c:v>17.881661999999999</c:v>
                </c:pt>
                <c:pt idx="6780">
                  <c:v>17.884302000000002</c:v>
                </c:pt>
                <c:pt idx="6781">
                  <c:v>17.886942000000001</c:v>
                </c:pt>
                <c:pt idx="6782">
                  <c:v>17.889582000000001</c:v>
                </c:pt>
                <c:pt idx="6783">
                  <c:v>17.892220999999999</c:v>
                </c:pt>
                <c:pt idx="6784">
                  <c:v>17.894860999999999</c:v>
                </c:pt>
                <c:pt idx="6785">
                  <c:v>17.897499</c:v>
                </c:pt>
                <c:pt idx="6786">
                  <c:v>17.900138999999999</c:v>
                </c:pt>
                <c:pt idx="6787">
                  <c:v>17.902778999999999</c:v>
                </c:pt>
                <c:pt idx="6788">
                  <c:v>17.905418000000001</c:v>
                </c:pt>
                <c:pt idx="6789">
                  <c:v>17.908058</c:v>
                </c:pt>
                <c:pt idx="6790">
                  <c:v>17.910696000000002</c:v>
                </c:pt>
                <c:pt idx="6791">
                  <c:v>17.913336000000001</c:v>
                </c:pt>
                <c:pt idx="6792">
                  <c:v>17.915976000000001</c:v>
                </c:pt>
                <c:pt idx="6793">
                  <c:v>17.918614999999999</c:v>
                </c:pt>
                <c:pt idx="6794">
                  <c:v>17.921254999999999</c:v>
                </c:pt>
                <c:pt idx="6795">
                  <c:v>17.923895000000002</c:v>
                </c:pt>
                <c:pt idx="6796">
                  <c:v>17.926532999999999</c:v>
                </c:pt>
                <c:pt idx="6797">
                  <c:v>17.929172999999999</c:v>
                </c:pt>
                <c:pt idx="6798">
                  <c:v>17.931812000000001</c:v>
                </c:pt>
                <c:pt idx="6799">
                  <c:v>17.934452</c:v>
                </c:pt>
                <c:pt idx="6800">
                  <c:v>17.937092</c:v>
                </c:pt>
                <c:pt idx="6801">
                  <c:v>17.939730000000001</c:v>
                </c:pt>
                <c:pt idx="6802">
                  <c:v>17.942368999999999</c:v>
                </c:pt>
                <c:pt idx="6803">
                  <c:v>17.945008999999999</c:v>
                </c:pt>
                <c:pt idx="6804">
                  <c:v>17.947648999999998</c:v>
                </c:pt>
                <c:pt idx="6805">
                  <c:v>17.950289000000001</c:v>
                </c:pt>
                <c:pt idx="6806">
                  <c:v>17.952926999999999</c:v>
                </c:pt>
                <c:pt idx="6807">
                  <c:v>17.955566000000001</c:v>
                </c:pt>
                <c:pt idx="6808">
                  <c:v>17.958206000000001</c:v>
                </c:pt>
                <c:pt idx="6809">
                  <c:v>17.960846</c:v>
                </c:pt>
                <c:pt idx="6810">
                  <c:v>17.963486</c:v>
                </c:pt>
                <c:pt idx="6811">
                  <c:v>17.966125000000002</c:v>
                </c:pt>
                <c:pt idx="6812">
                  <c:v>17.968762999999999</c:v>
                </c:pt>
                <c:pt idx="6813">
                  <c:v>17.971402999999999</c:v>
                </c:pt>
                <c:pt idx="6814">
                  <c:v>17.974043000000002</c:v>
                </c:pt>
                <c:pt idx="6815">
                  <c:v>17.976683000000001</c:v>
                </c:pt>
                <c:pt idx="6816">
                  <c:v>17.979322</c:v>
                </c:pt>
                <c:pt idx="6817">
                  <c:v>17.981960000000001</c:v>
                </c:pt>
                <c:pt idx="6818">
                  <c:v>17.9846</c:v>
                </c:pt>
                <c:pt idx="6819">
                  <c:v>17.98724</c:v>
                </c:pt>
                <c:pt idx="6820">
                  <c:v>17.989879999999999</c:v>
                </c:pt>
                <c:pt idx="6821">
                  <c:v>17.992519000000001</c:v>
                </c:pt>
                <c:pt idx="6822">
                  <c:v>17.995159000000001</c:v>
                </c:pt>
                <c:pt idx="6823">
                  <c:v>17.997796999999998</c:v>
                </c:pt>
                <c:pt idx="6824">
                  <c:v>18.000437000000002</c:v>
                </c:pt>
                <c:pt idx="6825">
                  <c:v>18.003077000000001</c:v>
                </c:pt>
                <c:pt idx="6826">
                  <c:v>18.005716</c:v>
                </c:pt>
                <c:pt idx="6827">
                  <c:v>18.008355999999999</c:v>
                </c:pt>
                <c:pt idx="6828">
                  <c:v>18.010994</c:v>
                </c:pt>
                <c:pt idx="6829">
                  <c:v>18.013634</c:v>
                </c:pt>
                <c:pt idx="6830">
                  <c:v>18.016273000000002</c:v>
                </c:pt>
                <c:pt idx="6831">
                  <c:v>18.018913000000001</c:v>
                </c:pt>
                <c:pt idx="6832">
                  <c:v>18.021553000000001</c:v>
                </c:pt>
                <c:pt idx="6833">
                  <c:v>18.024190999999998</c:v>
                </c:pt>
                <c:pt idx="6834">
                  <c:v>18.026831000000001</c:v>
                </c:pt>
                <c:pt idx="6835">
                  <c:v>18.02947</c:v>
                </c:pt>
                <c:pt idx="6836">
                  <c:v>18.032109999999999</c:v>
                </c:pt>
                <c:pt idx="6837">
                  <c:v>18.034749999999999</c:v>
                </c:pt>
                <c:pt idx="6838">
                  <c:v>18.037389999999998</c:v>
                </c:pt>
                <c:pt idx="6839">
                  <c:v>18.040028</c:v>
                </c:pt>
                <c:pt idx="6840">
                  <c:v>18.042667000000002</c:v>
                </c:pt>
                <c:pt idx="6841">
                  <c:v>18.045307000000001</c:v>
                </c:pt>
                <c:pt idx="6842">
                  <c:v>18.047947000000001</c:v>
                </c:pt>
                <c:pt idx="6843">
                  <c:v>18.050587</c:v>
                </c:pt>
                <c:pt idx="6844">
                  <c:v>18.053225000000001</c:v>
                </c:pt>
                <c:pt idx="6845">
                  <c:v>18.055864</c:v>
                </c:pt>
                <c:pt idx="6846">
                  <c:v>18.058503999999999</c:v>
                </c:pt>
                <c:pt idx="6847">
                  <c:v>18.061143999999999</c:v>
                </c:pt>
                <c:pt idx="6848">
                  <c:v>18.063783999999998</c:v>
                </c:pt>
                <c:pt idx="6849">
                  <c:v>18.066423</c:v>
                </c:pt>
                <c:pt idx="6850">
                  <c:v>18.069061000000001</c:v>
                </c:pt>
                <c:pt idx="6851">
                  <c:v>18.071701000000001</c:v>
                </c:pt>
                <c:pt idx="6852">
                  <c:v>18.074341</c:v>
                </c:pt>
                <c:pt idx="6853">
                  <c:v>18.076981</c:v>
                </c:pt>
                <c:pt idx="6854">
                  <c:v>18.079619999999998</c:v>
                </c:pt>
                <c:pt idx="6855">
                  <c:v>18.082257999999999</c:v>
                </c:pt>
                <c:pt idx="6856">
                  <c:v>18.084897999999999</c:v>
                </c:pt>
                <c:pt idx="6857">
                  <c:v>18.087537999999999</c:v>
                </c:pt>
                <c:pt idx="6858">
                  <c:v>18.090178000000002</c:v>
                </c:pt>
                <c:pt idx="6859">
                  <c:v>18.092817</c:v>
                </c:pt>
                <c:pt idx="6860">
                  <c:v>18.095457</c:v>
                </c:pt>
                <c:pt idx="6861">
                  <c:v>18.098095000000001</c:v>
                </c:pt>
                <c:pt idx="6862">
                  <c:v>18.100735</c:v>
                </c:pt>
                <c:pt idx="6863">
                  <c:v>18.103373999999999</c:v>
                </c:pt>
                <c:pt idx="6864">
                  <c:v>18.106013999999998</c:v>
                </c:pt>
                <c:pt idx="6865">
                  <c:v>18.108654000000001</c:v>
                </c:pt>
                <c:pt idx="6866">
                  <c:v>18.111291999999999</c:v>
                </c:pt>
                <c:pt idx="6867">
                  <c:v>18.113931999999998</c:v>
                </c:pt>
                <c:pt idx="6868">
                  <c:v>18.116571</c:v>
                </c:pt>
                <c:pt idx="6869">
                  <c:v>18.119211</c:v>
                </c:pt>
                <c:pt idx="6870">
                  <c:v>18.121850999999999</c:v>
                </c:pt>
                <c:pt idx="6871">
                  <c:v>18.124489000000001</c:v>
                </c:pt>
                <c:pt idx="6872">
                  <c:v>18.127129</c:v>
                </c:pt>
                <c:pt idx="6873">
                  <c:v>18.129767999999999</c:v>
                </c:pt>
                <c:pt idx="6874">
                  <c:v>18.132408000000002</c:v>
                </c:pt>
                <c:pt idx="6875">
                  <c:v>18.135048000000001</c:v>
                </c:pt>
                <c:pt idx="6876">
                  <c:v>18.137688000000001</c:v>
                </c:pt>
                <c:pt idx="6877">
                  <c:v>18.140326000000002</c:v>
                </c:pt>
                <c:pt idx="6878">
                  <c:v>18.142965</c:v>
                </c:pt>
                <c:pt idx="6879">
                  <c:v>18.145605</c:v>
                </c:pt>
                <c:pt idx="6880">
                  <c:v>18.148244999999999</c:v>
                </c:pt>
                <c:pt idx="6881">
                  <c:v>18.150884999999999</c:v>
                </c:pt>
                <c:pt idx="6882">
                  <c:v>18.153521999999999</c:v>
                </c:pt>
                <c:pt idx="6883">
                  <c:v>18.156161999999998</c:v>
                </c:pt>
                <c:pt idx="6884">
                  <c:v>18.158802000000001</c:v>
                </c:pt>
                <c:pt idx="6885">
                  <c:v>18.161442000000001</c:v>
                </c:pt>
                <c:pt idx="6886">
                  <c:v>18.164082000000001</c:v>
                </c:pt>
                <c:pt idx="6887">
                  <c:v>18.166720999999999</c:v>
                </c:pt>
                <c:pt idx="6888">
                  <c:v>18.169359</c:v>
                </c:pt>
                <c:pt idx="6889">
                  <c:v>18.171999</c:v>
                </c:pt>
                <c:pt idx="6890">
                  <c:v>18.174638999999999</c:v>
                </c:pt>
                <c:pt idx="6891">
                  <c:v>18.177278999999999</c:v>
                </c:pt>
                <c:pt idx="6892">
                  <c:v>18.179918000000001</c:v>
                </c:pt>
                <c:pt idx="6893">
                  <c:v>18.182556000000002</c:v>
                </c:pt>
                <c:pt idx="6894">
                  <c:v>18.185196000000001</c:v>
                </c:pt>
                <c:pt idx="6895">
                  <c:v>18.187836000000001</c:v>
                </c:pt>
                <c:pt idx="6896">
                  <c:v>18.190474999999999</c:v>
                </c:pt>
                <c:pt idx="6897">
                  <c:v>18.193114999999999</c:v>
                </c:pt>
                <c:pt idx="6898">
                  <c:v>18.195754999999998</c:v>
                </c:pt>
                <c:pt idx="6899">
                  <c:v>18.198392999999999</c:v>
                </c:pt>
                <c:pt idx="6900">
                  <c:v>18.201032999999999</c:v>
                </c:pt>
                <c:pt idx="6901">
                  <c:v>18.203672000000001</c:v>
                </c:pt>
                <c:pt idx="6902">
                  <c:v>18.206312</c:v>
                </c:pt>
                <c:pt idx="6903">
                  <c:v>18.208952</c:v>
                </c:pt>
                <c:pt idx="6904">
                  <c:v>18.211590000000001</c:v>
                </c:pt>
                <c:pt idx="6905">
                  <c:v>18.214230000000001</c:v>
                </c:pt>
                <c:pt idx="6906">
                  <c:v>18.216868999999999</c:v>
                </c:pt>
                <c:pt idx="6907">
                  <c:v>18.219508999999999</c:v>
                </c:pt>
                <c:pt idx="6908">
                  <c:v>18.222149000000002</c:v>
                </c:pt>
                <c:pt idx="6909">
                  <c:v>18.224786999999999</c:v>
                </c:pt>
                <c:pt idx="6910">
                  <c:v>18.227426999999999</c:v>
                </c:pt>
                <c:pt idx="6911">
                  <c:v>18.230066000000001</c:v>
                </c:pt>
                <c:pt idx="6912">
                  <c:v>18.232706</c:v>
                </c:pt>
                <c:pt idx="6913">
                  <c:v>18.235346</c:v>
                </c:pt>
                <c:pt idx="6914">
                  <c:v>18.237985999999999</c:v>
                </c:pt>
                <c:pt idx="6915">
                  <c:v>18.240622999999999</c:v>
                </c:pt>
                <c:pt idx="6916">
                  <c:v>18.243262999999999</c:v>
                </c:pt>
                <c:pt idx="6917">
                  <c:v>18.245902999999998</c:v>
                </c:pt>
                <c:pt idx="6918">
                  <c:v>18.248543000000002</c:v>
                </c:pt>
                <c:pt idx="6919">
                  <c:v>18.251183000000001</c:v>
                </c:pt>
                <c:pt idx="6920">
                  <c:v>18.253820000000001</c:v>
                </c:pt>
                <c:pt idx="6921">
                  <c:v>18.256460000000001</c:v>
                </c:pt>
                <c:pt idx="6922">
                  <c:v>18.2591</c:v>
                </c:pt>
                <c:pt idx="6923">
                  <c:v>18.26174</c:v>
                </c:pt>
                <c:pt idx="6924">
                  <c:v>18.264379999999999</c:v>
                </c:pt>
                <c:pt idx="6925">
                  <c:v>18.267019000000001</c:v>
                </c:pt>
                <c:pt idx="6926">
                  <c:v>18.269656999999999</c:v>
                </c:pt>
                <c:pt idx="6927">
                  <c:v>18.272296999999998</c:v>
                </c:pt>
                <c:pt idx="6928">
                  <c:v>18.274937000000001</c:v>
                </c:pt>
                <c:pt idx="6929">
                  <c:v>18.277576</c:v>
                </c:pt>
                <c:pt idx="6930">
                  <c:v>18.280215999999999</c:v>
                </c:pt>
                <c:pt idx="6931">
                  <c:v>18.282854</c:v>
                </c:pt>
                <c:pt idx="6932">
                  <c:v>18.285494</c:v>
                </c:pt>
                <c:pt idx="6933">
                  <c:v>18.288133999999999</c:v>
                </c:pt>
                <c:pt idx="6934">
                  <c:v>18.290773000000002</c:v>
                </c:pt>
                <c:pt idx="6935">
                  <c:v>18.293413000000001</c:v>
                </c:pt>
                <c:pt idx="6936">
                  <c:v>18.296053000000001</c:v>
                </c:pt>
                <c:pt idx="6937">
                  <c:v>18.298691000000002</c:v>
                </c:pt>
                <c:pt idx="6938">
                  <c:v>18.301331000000001</c:v>
                </c:pt>
                <c:pt idx="6939">
                  <c:v>18.30397</c:v>
                </c:pt>
                <c:pt idx="6940">
                  <c:v>18.306609999999999</c:v>
                </c:pt>
                <c:pt idx="6941">
                  <c:v>18.309249999999999</c:v>
                </c:pt>
                <c:pt idx="6942">
                  <c:v>18.311888</c:v>
                </c:pt>
                <c:pt idx="6943">
                  <c:v>18.314527999999999</c:v>
                </c:pt>
                <c:pt idx="6944">
                  <c:v>18.317167000000001</c:v>
                </c:pt>
                <c:pt idx="6945">
                  <c:v>18.319807000000001</c:v>
                </c:pt>
                <c:pt idx="6946">
                  <c:v>18.322447</c:v>
                </c:pt>
                <c:pt idx="6947">
                  <c:v>18.325085000000001</c:v>
                </c:pt>
                <c:pt idx="6948">
                  <c:v>18.327724</c:v>
                </c:pt>
                <c:pt idx="6949">
                  <c:v>18.330363999999999</c:v>
                </c:pt>
                <c:pt idx="6950">
                  <c:v>18.333003999999999</c:v>
                </c:pt>
                <c:pt idx="6951">
                  <c:v>18.335643999999998</c:v>
                </c:pt>
                <c:pt idx="6952">
                  <c:v>18.338284000000002</c:v>
                </c:pt>
                <c:pt idx="6953">
                  <c:v>18.340921000000002</c:v>
                </c:pt>
                <c:pt idx="6954">
                  <c:v>18.343561000000001</c:v>
                </c:pt>
                <c:pt idx="6955">
                  <c:v>18.346201000000001</c:v>
                </c:pt>
                <c:pt idx="6956">
                  <c:v>18.348841</c:v>
                </c:pt>
                <c:pt idx="6957">
                  <c:v>18.351479999999999</c:v>
                </c:pt>
                <c:pt idx="6958">
                  <c:v>18.354118</c:v>
                </c:pt>
                <c:pt idx="6959">
                  <c:v>18.356757999999999</c:v>
                </c:pt>
                <c:pt idx="6960">
                  <c:v>18.359397999999999</c:v>
                </c:pt>
                <c:pt idx="6961">
                  <c:v>18.362037999999998</c:v>
                </c:pt>
                <c:pt idx="6962">
                  <c:v>18.364677</c:v>
                </c:pt>
                <c:pt idx="6963">
                  <c:v>18.367317</c:v>
                </c:pt>
                <c:pt idx="6964">
                  <c:v>18.369955000000001</c:v>
                </c:pt>
                <c:pt idx="6965">
                  <c:v>18.372595</c:v>
                </c:pt>
                <c:pt idx="6966">
                  <c:v>18.375235</c:v>
                </c:pt>
                <c:pt idx="6967">
                  <c:v>18.377873999999998</c:v>
                </c:pt>
                <c:pt idx="6968">
                  <c:v>18.380514000000002</c:v>
                </c:pt>
                <c:pt idx="6969">
                  <c:v>18.383151999999999</c:v>
                </c:pt>
                <c:pt idx="6970">
                  <c:v>18.385791999999999</c:v>
                </c:pt>
                <c:pt idx="6971">
                  <c:v>18.388432000000002</c:v>
                </c:pt>
                <c:pt idx="6972">
                  <c:v>18.391071</c:v>
                </c:pt>
                <c:pt idx="6973">
                  <c:v>18.393711</c:v>
                </c:pt>
                <c:pt idx="6974">
                  <c:v>18.396350999999999</c:v>
                </c:pt>
                <c:pt idx="6975">
                  <c:v>18.398989</c:v>
                </c:pt>
                <c:pt idx="6976">
                  <c:v>18.401627999999999</c:v>
                </c:pt>
                <c:pt idx="6977">
                  <c:v>18.404267999999998</c:v>
                </c:pt>
                <c:pt idx="6978">
                  <c:v>18.406908000000001</c:v>
                </c:pt>
                <c:pt idx="6979">
                  <c:v>18.409548000000001</c:v>
                </c:pt>
                <c:pt idx="6980">
                  <c:v>18.412185999999998</c:v>
                </c:pt>
                <c:pt idx="6981">
                  <c:v>18.414825</c:v>
                </c:pt>
                <c:pt idx="6982">
                  <c:v>18.417465</c:v>
                </c:pt>
                <c:pt idx="6983">
                  <c:v>18.420105</c:v>
                </c:pt>
                <c:pt idx="6984">
                  <c:v>18.422744999999999</c:v>
                </c:pt>
                <c:pt idx="6985">
                  <c:v>18.425383</c:v>
                </c:pt>
                <c:pt idx="6986">
                  <c:v>18.428021999999999</c:v>
                </c:pt>
                <c:pt idx="6987">
                  <c:v>18.430662000000002</c:v>
                </c:pt>
                <c:pt idx="6988">
                  <c:v>18.433302000000001</c:v>
                </c:pt>
                <c:pt idx="6989">
                  <c:v>18.435942000000001</c:v>
                </c:pt>
                <c:pt idx="6990">
                  <c:v>18.438580999999999</c:v>
                </c:pt>
                <c:pt idx="6991">
                  <c:v>18.441219</c:v>
                </c:pt>
                <c:pt idx="6992">
                  <c:v>18.443859</c:v>
                </c:pt>
                <c:pt idx="6993">
                  <c:v>18.446498999999999</c:v>
                </c:pt>
                <c:pt idx="6994">
                  <c:v>18.449138999999999</c:v>
                </c:pt>
                <c:pt idx="6995">
                  <c:v>18.451778000000001</c:v>
                </c:pt>
                <c:pt idx="6996">
                  <c:v>18.454415999999998</c:v>
                </c:pt>
                <c:pt idx="6997">
                  <c:v>18.457056000000001</c:v>
                </c:pt>
                <c:pt idx="6998">
                  <c:v>18.459696000000001</c:v>
                </c:pt>
                <c:pt idx="6999">
                  <c:v>18.462336000000001</c:v>
                </c:pt>
                <c:pt idx="7000">
                  <c:v>18.464974999999999</c:v>
                </c:pt>
                <c:pt idx="7001">
                  <c:v>18.467614999999999</c:v>
                </c:pt>
                <c:pt idx="7002">
                  <c:v>18.470253</c:v>
                </c:pt>
                <c:pt idx="7003">
                  <c:v>18.472892999999999</c:v>
                </c:pt>
                <c:pt idx="7004">
                  <c:v>18.475532999999999</c:v>
                </c:pt>
                <c:pt idx="7005">
                  <c:v>18.478172000000001</c:v>
                </c:pt>
                <c:pt idx="7006">
                  <c:v>18.480812</c:v>
                </c:pt>
                <c:pt idx="7007">
                  <c:v>18.483450000000001</c:v>
                </c:pt>
                <c:pt idx="7008">
                  <c:v>18.486090000000001</c:v>
                </c:pt>
                <c:pt idx="7009">
                  <c:v>18.488728999999999</c:v>
                </c:pt>
                <c:pt idx="7010">
                  <c:v>18.491368999999999</c:v>
                </c:pt>
                <c:pt idx="7011">
                  <c:v>18.494008999999998</c:v>
                </c:pt>
                <c:pt idx="7012">
                  <c:v>18.496649000000001</c:v>
                </c:pt>
                <c:pt idx="7013">
                  <c:v>18.499286999999999</c:v>
                </c:pt>
                <c:pt idx="7014">
                  <c:v>18.501926000000001</c:v>
                </c:pt>
                <c:pt idx="7015">
                  <c:v>18.504566000000001</c:v>
                </c:pt>
                <c:pt idx="7016">
                  <c:v>18.507206</c:v>
                </c:pt>
                <c:pt idx="7017">
                  <c:v>18.509846</c:v>
                </c:pt>
                <c:pt idx="7018">
                  <c:v>18.512484000000001</c:v>
                </c:pt>
                <c:pt idx="7019">
                  <c:v>18.515122999999999</c:v>
                </c:pt>
                <c:pt idx="7020">
                  <c:v>18.517762999999999</c:v>
                </c:pt>
                <c:pt idx="7021">
                  <c:v>18.520403000000002</c:v>
                </c:pt>
                <c:pt idx="7022">
                  <c:v>18.523043000000001</c:v>
                </c:pt>
                <c:pt idx="7023">
                  <c:v>18.525680999999999</c:v>
                </c:pt>
                <c:pt idx="7024">
                  <c:v>18.528320000000001</c:v>
                </c:pt>
                <c:pt idx="7025">
                  <c:v>18.53096</c:v>
                </c:pt>
                <c:pt idx="7026">
                  <c:v>18.5336</c:v>
                </c:pt>
                <c:pt idx="7027">
                  <c:v>18.536239999999999</c:v>
                </c:pt>
                <c:pt idx="7028">
                  <c:v>18.538879000000001</c:v>
                </c:pt>
                <c:pt idx="7029">
                  <c:v>18.541516999999999</c:v>
                </c:pt>
                <c:pt idx="7030">
                  <c:v>18.544156999999998</c:v>
                </c:pt>
                <c:pt idx="7031">
                  <c:v>18.546797000000002</c:v>
                </c:pt>
                <c:pt idx="7032">
                  <c:v>18.549437000000001</c:v>
                </c:pt>
                <c:pt idx="7033">
                  <c:v>18.552076</c:v>
                </c:pt>
                <c:pt idx="7034">
                  <c:v>18.554714000000001</c:v>
                </c:pt>
                <c:pt idx="7035">
                  <c:v>18.557354</c:v>
                </c:pt>
                <c:pt idx="7036">
                  <c:v>18.559994</c:v>
                </c:pt>
                <c:pt idx="7037">
                  <c:v>18.562633999999999</c:v>
                </c:pt>
                <c:pt idx="7038">
                  <c:v>18.565273000000001</c:v>
                </c:pt>
                <c:pt idx="7039">
                  <c:v>18.567913000000001</c:v>
                </c:pt>
                <c:pt idx="7040">
                  <c:v>18.570550999999998</c:v>
                </c:pt>
                <c:pt idx="7041">
                  <c:v>18.573191000000001</c:v>
                </c:pt>
                <c:pt idx="7042">
                  <c:v>18.57583</c:v>
                </c:pt>
                <c:pt idx="7043">
                  <c:v>18.578469999999999</c:v>
                </c:pt>
                <c:pt idx="7044">
                  <c:v>18.581109999999999</c:v>
                </c:pt>
                <c:pt idx="7045">
                  <c:v>18.583748</c:v>
                </c:pt>
                <c:pt idx="7046">
                  <c:v>18.586387999999999</c:v>
                </c:pt>
                <c:pt idx="7047">
                  <c:v>18.589027000000002</c:v>
                </c:pt>
                <c:pt idx="7048">
                  <c:v>18.591667000000001</c:v>
                </c:pt>
                <c:pt idx="7049">
                  <c:v>18.594307000000001</c:v>
                </c:pt>
                <c:pt idx="7050">
                  <c:v>18.596947</c:v>
                </c:pt>
                <c:pt idx="7051">
                  <c:v>18.599585000000001</c:v>
                </c:pt>
                <c:pt idx="7052">
                  <c:v>18.602224</c:v>
                </c:pt>
                <c:pt idx="7053">
                  <c:v>18.604863999999999</c:v>
                </c:pt>
                <c:pt idx="7054">
                  <c:v>18.607503999999999</c:v>
                </c:pt>
                <c:pt idx="7055">
                  <c:v>18.610143999999998</c:v>
                </c:pt>
                <c:pt idx="7056">
                  <c:v>18.612781999999999</c:v>
                </c:pt>
                <c:pt idx="7057">
                  <c:v>18.615421000000001</c:v>
                </c:pt>
                <c:pt idx="7058">
                  <c:v>18.618061000000001</c:v>
                </c:pt>
                <c:pt idx="7059">
                  <c:v>18.620701</c:v>
                </c:pt>
                <c:pt idx="7060">
                  <c:v>18.623341</c:v>
                </c:pt>
                <c:pt idx="7061">
                  <c:v>18.625978</c:v>
                </c:pt>
                <c:pt idx="7062">
                  <c:v>18.628617999999999</c:v>
                </c:pt>
                <c:pt idx="7063">
                  <c:v>18.631257999999999</c:v>
                </c:pt>
                <c:pt idx="7064">
                  <c:v>18.633897999999999</c:v>
                </c:pt>
                <c:pt idx="7065">
                  <c:v>18.636538000000002</c:v>
                </c:pt>
                <c:pt idx="7066">
                  <c:v>18.639177</c:v>
                </c:pt>
                <c:pt idx="7067">
                  <c:v>18.641815000000001</c:v>
                </c:pt>
                <c:pt idx="7068">
                  <c:v>18.644455000000001</c:v>
                </c:pt>
                <c:pt idx="7069">
                  <c:v>18.647095</c:v>
                </c:pt>
                <c:pt idx="7070">
                  <c:v>18.649733999999999</c:v>
                </c:pt>
                <c:pt idx="7071">
                  <c:v>18.652373999999998</c:v>
                </c:pt>
                <c:pt idx="7072">
                  <c:v>18.655011999999999</c:v>
                </c:pt>
                <c:pt idx="7073">
                  <c:v>18.657651999999999</c:v>
                </c:pt>
                <c:pt idx="7074">
                  <c:v>18.660291999999998</c:v>
                </c:pt>
                <c:pt idx="7075">
                  <c:v>18.662931</c:v>
                </c:pt>
                <c:pt idx="7076">
                  <c:v>18.665571</c:v>
                </c:pt>
                <c:pt idx="7077">
                  <c:v>18.668210999999999</c:v>
                </c:pt>
                <c:pt idx="7078">
                  <c:v>18.670849</c:v>
                </c:pt>
                <c:pt idx="7079">
                  <c:v>18.673489</c:v>
                </c:pt>
                <c:pt idx="7080">
                  <c:v>18.676127999999999</c:v>
                </c:pt>
                <c:pt idx="7081">
                  <c:v>18.678768000000002</c:v>
                </c:pt>
                <c:pt idx="7082">
                  <c:v>18.681408000000001</c:v>
                </c:pt>
                <c:pt idx="7083">
                  <c:v>18.684045999999999</c:v>
                </c:pt>
                <c:pt idx="7084">
                  <c:v>18.686686000000002</c:v>
                </c:pt>
                <c:pt idx="7085">
                  <c:v>18.689325</c:v>
                </c:pt>
                <c:pt idx="7086">
                  <c:v>18.691965</c:v>
                </c:pt>
                <c:pt idx="7087">
                  <c:v>18.694604999999999</c:v>
                </c:pt>
                <c:pt idx="7088">
                  <c:v>18.697243</c:v>
                </c:pt>
                <c:pt idx="7089">
                  <c:v>18.699883</c:v>
                </c:pt>
                <c:pt idx="7090">
                  <c:v>18.702521999999998</c:v>
                </c:pt>
                <c:pt idx="7091">
                  <c:v>18.705162000000001</c:v>
                </c:pt>
                <c:pt idx="7092">
                  <c:v>18.707802000000001</c:v>
                </c:pt>
                <c:pt idx="7093">
                  <c:v>18.710442</c:v>
                </c:pt>
                <c:pt idx="7094">
                  <c:v>18.713079</c:v>
                </c:pt>
                <c:pt idx="7095">
                  <c:v>18.715719</c:v>
                </c:pt>
                <c:pt idx="7096">
                  <c:v>18.718359</c:v>
                </c:pt>
                <c:pt idx="7097">
                  <c:v>18.720998999999999</c:v>
                </c:pt>
                <c:pt idx="7098">
                  <c:v>18.723638999999999</c:v>
                </c:pt>
                <c:pt idx="7099">
                  <c:v>18.726275999999999</c:v>
                </c:pt>
                <c:pt idx="7100">
                  <c:v>18.728916000000002</c:v>
                </c:pt>
                <c:pt idx="7101">
                  <c:v>18.731556000000001</c:v>
                </c:pt>
                <c:pt idx="7102">
                  <c:v>18.734196000000001</c:v>
                </c:pt>
                <c:pt idx="7103">
                  <c:v>18.736834999999999</c:v>
                </c:pt>
                <c:pt idx="7104">
                  <c:v>18.739474999999999</c:v>
                </c:pt>
                <c:pt idx="7105">
                  <c:v>18.742113</c:v>
                </c:pt>
                <c:pt idx="7106">
                  <c:v>18.744752999999999</c:v>
                </c:pt>
                <c:pt idx="7107">
                  <c:v>18.747392999999999</c:v>
                </c:pt>
                <c:pt idx="7108">
                  <c:v>18.750032000000001</c:v>
                </c:pt>
                <c:pt idx="7109">
                  <c:v>18.752672</c:v>
                </c:pt>
                <c:pt idx="7110">
                  <c:v>18.755310000000001</c:v>
                </c:pt>
                <c:pt idx="7111">
                  <c:v>18.757950000000001</c:v>
                </c:pt>
                <c:pt idx="7112">
                  <c:v>18.760590000000001</c:v>
                </c:pt>
                <c:pt idx="7113">
                  <c:v>18.763228999999999</c:v>
                </c:pt>
                <c:pt idx="7114">
                  <c:v>18.765868999999999</c:v>
                </c:pt>
                <c:pt idx="7115">
                  <c:v>18.768509000000002</c:v>
                </c:pt>
                <c:pt idx="7116">
                  <c:v>18.771146999999999</c:v>
                </c:pt>
                <c:pt idx="7117">
                  <c:v>18.773786999999999</c:v>
                </c:pt>
                <c:pt idx="7118">
                  <c:v>18.776426000000001</c:v>
                </c:pt>
                <c:pt idx="7119">
                  <c:v>18.779066</c:v>
                </c:pt>
                <c:pt idx="7120">
                  <c:v>18.781706</c:v>
                </c:pt>
                <c:pt idx="7121">
                  <c:v>18.784344000000001</c:v>
                </c:pt>
                <c:pt idx="7122">
                  <c:v>18.786982999999999</c:v>
                </c:pt>
                <c:pt idx="7123">
                  <c:v>18.789622999999999</c:v>
                </c:pt>
                <c:pt idx="7124">
                  <c:v>18.792262999999998</c:v>
                </c:pt>
                <c:pt idx="7125">
                  <c:v>18.794903000000001</c:v>
                </c:pt>
                <c:pt idx="7126">
                  <c:v>18.797540999999999</c:v>
                </c:pt>
                <c:pt idx="7127">
                  <c:v>18.800180000000001</c:v>
                </c:pt>
                <c:pt idx="7128">
                  <c:v>18.802820000000001</c:v>
                </c:pt>
                <c:pt idx="7129">
                  <c:v>18.80546</c:v>
                </c:pt>
                <c:pt idx="7130">
                  <c:v>18.8081</c:v>
                </c:pt>
                <c:pt idx="7131">
                  <c:v>18.810739999999999</c:v>
                </c:pt>
                <c:pt idx="7132">
                  <c:v>18.813376999999999</c:v>
                </c:pt>
                <c:pt idx="7133">
                  <c:v>18.816016999999999</c:v>
                </c:pt>
                <c:pt idx="7134">
                  <c:v>18.818657000000002</c:v>
                </c:pt>
                <c:pt idx="7135">
                  <c:v>18.821297000000001</c:v>
                </c:pt>
                <c:pt idx="7136">
                  <c:v>18.823936</c:v>
                </c:pt>
                <c:pt idx="7137">
                  <c:v>18.826574000000001</c:v>
                </c:pt>
                <c:pt idx="7138">
                  <c:v>18.829214</c:v>
                </c:pt>
                <c:pt idx="7139">
                  <c:v>18.831854</c:v>
                </c:pt>
                <c:pt idx="7140">
                  <c:v>18.834493999999999</c:v>
                </c:pt>
                <c:pt idx="7141">
                  <c:v>18.837133000000001</c:v>
                </c:pt>
                <c:pt idx="7142">
                  <c:v>18.839773000000001</c:v>
                </c:pt>
                <c:pt idx="7143">
                  <c:v>18.842410999999998</c:v>
                </c:pt>
                <c:pt idx="7144">
                  <c:v>18.845051000000002</c:v>
                </c:pt>
                <c:pt idx="7145">
                  <c:v>18.847691000000001</c:v>
                </c:pt>
                <c:pt idx="7146">
                  <c:v>18.85033</c:v>
                </c:pt>
                <c:pt idx="7147">
                  <c:v>18.852969999999999</c:v>
                </c:pt>
                <c:pt idx="7148">
                  <c:v>18.855608</c:v>
                </c:pt>
                <c:pt idx="7149">
                  <c:v>18.858248</c:v>
                </c:pt>
                <c:pt idx="7150">
                  <c:v>18.860887999999999</c:v>
                </c:pt>
                <c:pt idx="7151">
                  <c:v>18.863527000000001</c:v>
                </c:pt>
                <c:pt idx="7152">
                  <c:v>18.866167000000001</c:v>
                </c:pt>
                <c:pt idx="7153">
                  <c:v>18.868807</c:v>
                </c:pt>
                <c:pt idx="7154">
                  <c:v>18.871445000000001</c:v>
                </c:pt>
                <c:pt idx="7155">
                  <c:v>18.874084</c:v>
                </c:pt>
                <c:pt idx="7156">
                  <c:v>18.876723999999999</c:v>
                </c:pt>
                <c:pt idx="7157">
                  <c:v>18.879363999999999</c:v>
                </c:pt>
                <c:pt idx="7158">
                  <c:v>18.882003999999998</c:v>
                </c:pt>
                <c:pt idx="7159">
                  <c:v>18.884641999999999</c:v>
                </c:pt>
                <c:pt idx="7160">
                  <c:v>18.887281000000002</c:v>
                </c:pt>
                <c:pt idx="7161">
                  <c:v>18.889921000000001</c:v>
                </c:pt>
                <c:pt idx="7162">
                  <c:v>18.892561000000001</c:v>
                </c:pt>
                <c:pt idx="7163">
                  <c:v>18.895201</c:v>
                </c:pt>
                <c:pt idx="7164">
                  <c:v>18.897839000000001</c:v>
                </c:pt>
                <c:pt idx="7165">
                  <c:v>18.900478</c:v>
                </c:pt>
                <c:pt idx="7166">
                  <c:v>18.903117999999999</c:v>
                </c:pt>
                <c:pt idx="7167">
                  <c:v>18.905757999999999</c:v>
                </c:pt>
                <c:pt idx="7168">
                  <c:v>18.908397999999998</c:v>
                </c:pt>
                <c:pt idx="7169">
                  <c:v>18.911037</c:v>
                </c:pt>
                <c:pt idx="7170">
                  <c:v>18.913675000000001</c:v>
                </c:pt>
                <c:pt idx="7171">
                  <c:v>18.916315000000001</c:v>
                </c:pt>
                <c:pt idx="7172">
                  <c:v>18.918955</c:v>
                </c:pt>
                <c:pt idx="7173">
                  <c:v>18.921595</c:v>
                </c:pt>
                <c:pt idx="7174">
                  <c:v>18.924233999999998</c:v>
                </c:pt>
                <c:pt idx="7175">
                  <c:v>18.926871999999999</c:v>
                </c:pt>
                <c:pt idx="7176">
                  <c:v>18.929511999999999</c:v>
                </c:pt>
                <c:pt idx="7177">
                  <c:v>18.932151999999999</c:v>
                </c:pt>
                <c:pt idx="7178">
                  <c:v>18.934792000000002</c:v>
                </c:pt>
                <c:pt idx="7179">
                  <c:v>18.937431</c:v>
                </c:pt>
                <c:pt idx="7180">
                  <c:v>18.940071</c:v>
                </c:pt>
                <c:pt idx="7181">
                  <c:v>18.942709000000001</c:v>
                </c:pt>
                <c:pt idx="7182">
                  <c:v>18.945349</c:v>
                </c:pt>
                <c:pt idx="7183">
                  <c:v>18.947989</c:v>
                </c:pt>
                <c:pt idx="7184">
                  <c:v>18.950627999999998</c:v>
                </c:pt>
                <c:pt idx="7185">
                  <c:v>18.953268000000001</c:v>
                </c:pt>
                <c:pt idx="7186">
                  <c:v>18.955905999999999</c:v>
                </c:pt>
                <c:pt idx="7187">
                  <c:v>18.958545999999998</c:v>
                </c:pt>
                <c:pt idx="7188">
                  <c:v>18.961185</c:v>
                </c:pt>
                <c:pt idx="7189">
                  <c:v>18.963825</c:v>
                </c:pt>
                <c:pt idx="7190">
                  <c:v>18.966464999999999</c:v>
                </c:pt>
                <c:pt idx="7191">
                  <c:v>18.969104999999999</c:v>
                </c:pt>
                <c:pt idx="7192">
                  <c:v>18.971743</c:v>
                </c:pt>
                <c:pt idx="7193">
                  <c:v>18.974381999999999</c:v>
                </c:pt>
                <c:pt idx="7194">
                  <c:v>18.977022000000002</c:v>
                </c:pt>
                <c:pt idx="7195">
                  <c:v>18.979662000000001</c:v>
                </c:pt>
                <c:pt idx="7196">
                  <c:v>18.982302000000001</c:v>
                </c:pt>
                <c:pt idx="7197">
                  <c:v>18.984940000000002</c:v>
                </c:pt>
                <c:pt idx="7198">
                  <c:v>18.987579</c:v>
                </c:pt>
                <c:pt idx="7199">
                  <c:v>18.990219</c:v>
                </c:pt>
                <c:pt idx="7200">
                  <c:v>18.992858999999999</c:v>
                </c:pt>
                <c:pt idx="7201">
                  <c:v>18.995498999999999</c:v>
                </c:pt>
                <c:pt idx="7202">
                  <c:v>18.998137</c:v>
                </c:pt>
                <c:pt idx="7203">
                  <c:v>19.000775999999998</c:v>
                </c:pt>
                <c:pt idx="7204">
                  <c:v>19.003416000000001</c:v>
                </c:pt>
                <c:pt idx="7205">
                  <c:v>19.006056000000001</c:v>
                </c:pt>
                <c:pt idx="7206">
                  <c:v>19.008696</c:v>
                </c:pt>
                <c:pt idx="7207">
                  <c:v>19.011334999999999</c:v>
                </c:pt>
                <c:pt idx="7208">
                  <c:v>19.013973</c:v>
                </c:pt>
                <c:pt idx="7209">
                  <c:v>19.016613</c:v>
                </c:pt>
                <c:pt idx="7210">
                  <c:v>19.019252999999999</c:v>
                </c:pt>
                <c:pt idx="7211">
                  <c:v>19.021892999999999</c:v>
                </c:pt>
                <c:pt idx="7212">
                  <c:v>19.024532000000001</c:v>
                </c:pt>
                <c:pt idx="7213">
                  <c:v>19.027170000000002</c:v>
                </c:pt>
                <c:pt idx="7214">
                  <c:v>19.029810000000001</c:v>
                </c:pt>
                <c:pt idx="7215">
                  <c:v>19.032450000000001</c:v>
                </c:pt>
                <c:pt idx="7216">
                  <c:v>19.035088999999999</c:v>
                </c:pt>
                <c:pt idx="7217">
                  <c:v>19.037728999999999</c:v>
                </c:pt>
                <c:pt idx="7218">
                  <c:v>19.040368999999998</c:v>
                </c:pt>
                <c:pt idx="7219">
                  <c:v>19.043006999999999</c:v>
                </c:pt>
                <c:pt idx="7220">
                  <c:v>19.045646999999999</c:v>
                </c:pt>
                <c:pt idx="7221">
                  <c:v>19.048286000000001</c:v>
                </c:pt>
                <c:pt idx="7222">
                  <c:v>19.050926</c:v>
                </c:pt>
                <c:pt idx="7223">
                  <c:v>19.053566</c:v>
                </c:pt>
                <c:pt idx="7224">
                  <c:v>19.056204000000001</c:v>
                </c:pt>
                <c:pt idx="7225">
                  <c:v>19.058844000000001</c:v>
                </c:pt>
                <c:pt idx="7226">
                  <c:v>19.061482999999999</c:v>
                </c:pt>
                <c:pt idx="7227">
                  <c:v>19.064122999999999</c:v>
                </c:pt>
                <c:pt idx="7228">
                  <c:v>19.066763000000002</c:v>
                </c:pt>
                <c:pt idx="7229">
                  <c:v>19.069403000000001</c:v>
                </c:pt>
                <c:pt idx="7230">
                  <c:v>19.072040999999999</c:v>
                </c:pt>
                <c:pt idx="7231">
                  <c:v>19.074680000000001</c:v>
                </c:pt>
                <c:pt idx="7232">
                  <c:v>19.07732</c:v>
                </c:pt>
                <c:pt idx="7233">
                  <c:v>19.07996</c:v>
                </c:pt>
                <c:pt idx="7234">
                  <c:v>19.082599999999999</c:v>
                </c:pt>
                <c:pt idx="7235">
                  <c:v>19.085238</c:v>
                </c:pt>
                <c:pt idx="7236">
                  <c:v>19.087876999999999</c:v>
                </c:pt>
                <c:pt idx="7237">
                  <c:v>19.090516999999998</c:v>
                </c:pt>
                <c:pt idx="7238">
                  <c:v>19.093157000000001</c:v>
                </c:pt>
                <c:pt idx="7239">
                  <c:v>19.095797000000001</c:v>
                </c:pt>
                <c:pt idx="7240">
                  <c:v>19.098434000000001</c:v>
                </c:pt>
                <c:pt idx="7241">
                  <c:v>19.101074000000001</c:v>
                </c:pt>
                <c:pt idx="7242">
                  <c:v>19.103714</c:v>
                </c:pt>
                <c:pt idx="7243">
                  <c:v>19.106354</c:v>
                </c:pt>
                <c:pt idx="7244">
                  <c:v>19.108993999999999</c:v>
                </c:pt>
                <c:pt idx="7245">
                  <c:v>19.111633000000001</c:v>
                </c:pt>
                <c:pt idx="7246">
                  <c:v>19.114270999999999</c:v>
                </c:pt>
                <c:pt idx="7247">
                  <c:v>19.116911000000002</c:v>
                </c:pt>
                <c:pt idx="7248">
                  <c:v>19.119551000000001</c:v>
                </c:pt>
                <c:pt idx="7249">
                  <c:v>19.12219</c:v>
                </c:pt>
                <c:pt idx="7250">
                  <c:v>19.124829999999999</c:v>
                </c:pt>
                <c:pt idx="7251">
                  <c:v>19.127468</c:v>
                </c:pt>
                <c:pt idx="7252">
                  <c:v>19.130108</c:v>
                </c:pt>
                <c:pt idx="7253">
                  <c:v>19.132747999999999</c:v>
                </c:pt>
                <c:pt idx="7254">
                  <c:v>19.135387000000001</c:v>
                </c:pt>
                <c:pt idx="7255">
                  <c:v>19.138027000000001</c:v>
                </c:pt>
                <c:pt idx="7256">
                  <c:v>19.140667000000001</c:v>
                </c:pt>
                <c:pt idx="7257">
                  <c:v>19.143305000000002</c:v>
                </c:pt>
                <c:pt idx="7258">
                  <c:v>19.145945000000001</c:v>
                </c:pt>
                <c:pt idx="7259">
                  <c:v>19.148584</c:v>
                </c:pt>
                <c:pt idx="7260">
                  <c:v>19.151223999999999</c:v>
                </c:pt>
                <c:pt idx="7261">
                  <c:v>19.153863999999999</c:v>
                </c:pt>
                <c:pt idx="7262">
                  <c:v>19.156502</c:v>
                </c:pt>
                <c:pt idx="7263">
                  <c:v>19.159141999999999</c:v>
                </c:pt>
                <c:pt idx="7264">
                  <c:v>19.161781000000001</c:v>
                </c:pt>
                <c:pt idx="7265">
                  <c:v>19.164421000000001</c:v>
                </c:pt>
                <c:pt idx="7266">
                  <c:v>19.167061</c:v>
                </c:pt>
                <c:pt idx="7267">
                  <c:v>19.169701</c:v>
                </c:pt>
                <c:pt idx="7268">
                  <c:v>19.172338</c:v>
                </c:pt>
                <c:pt idx="7269">
                  <c:v>19.174977999999999</c:v>
                </c:pt>
                <c:pt idx="7270">
                  <c:v>19.177617999999999</c:v>
                </c:pt>
                <c:pt idx="7271">
                  <c:v>19.180257999999998</c:v>
                </c:pt>
                <c:pt idx="7272">
                  <c:v>19.182898000000002</c:v>
                </c:pt>
                <c:pt idx="7273">
                  <c:v>19.185535000000002</c:v>
                </c:pt>
                <c:pt idx="7274">
                  <c:v>19.188175000000001</c:v>
                </c:pt>
                <c:pt idx="7275">
                  <c:v>19.190815000000001</c:v>
                </c:pt>
                <c:pt idx="7276">
                  <c:v>19.193455</c:v>
                </c:pt>
                <c:pt idx="7277">
                  <c:v>19.196095</c:v>
                </c:pt>
                <c:pt idx="7278">
                  <c:v>19.198732</c:v>
                </c:pt>
                <c:pt idx="7279">
                  <c:v>19.201371999999999</c:v>
                </c:pt>
                <c:pt idx="7280">
                  <c:v>19.204011999999999</c:v>
                </c:pt>
                <c:pt idx="7281">
                  <c:v>19.206651999999998</c:v>
                </c:pt>
                <c:pt idx="7282">
                  <c:v>19.209291</c:v>
                </c:pt>
                <c:pt idx="7283">
                  <c:v>19.211931</c:v>
                </c:pt>
                <c:pt idx="7284">
                  <c:v>19.214569000000001</c:v>
                </c:pt>
                <c:pt idx="7285">
                  <c:v>19.217209</c:v>
                </c:pt>
                <c:pt idx="7286">
                  <c:v>19.219849</c:v>
                </c:pt>
                <c:pt idx="7287">
                  <c:v>19.222487999999998</c:v>
                </c:pt>
                <c:pt idx="7288">
                  <c:v>19.225128000000002</c:v>
                </c:pt>
                <c:pt idx="7289">
                  <c:v>19.227765999999999</c:v>
                </c:pt>
                <c:pt idx="7290">
                  <c:v>19.230405999999999</c:v>
                </c:pt>
                <c:pt idx="7291">
                  <c:v>19.233046000000002</c:v>
                </c:pt>
                <c:pt idx="7292">
                  <c:v>19.235685</c:v>
                </c:pt>
                <c:pt idx="7293">
                  <c:v>19.238325</c:v>
                </c:pt>
                <c:pt idx="7294">
                  <c:v>19.240964999999999</c:v>
                </c:pt>
                <c:pt idx="7295">
                  <c:v>19.243603</c:v>
                </c:pt>
                <c:pt idx="7296">
                  <c:v>19.246243</c:v>
                </c:pt>
                <c:pt idx="7297">
                  <c:v>19.248881999999998</c:v>
                </c:pt>
                <c:pt idx="7298">
                  <c:v>19.251522000000001</c:v>
                </c:pt>
                <c:pt idx="7299">
                  <c:v>19.254162000000001</c:v>
                </c:pt>
                <c:pt idx="7300">
                  <c:v>19.256799999999998</c:v>
                </c:pt>
                <c:pt idx="7301">
                  <c:v>19.259439</c:v>
                </c:pt>
                <c:pt idx="7302">
                  <c:v>19.262079</c:v>
                </c:pt>
                <c:pt idx="7303">
                  <c:v>19.264718999999999</c:v>
                </c:pt>
                <c:pt idx="7304">
                  <c:v>19.267358999999999</c:v>
                </c:pt>
                <c:pt idx="7305">
                  <c:v>19.269997</c:v>
                </c:pt>
                <c:pt idx="7306">
                  <c:v>19.272635999999999</c:v>
                </c:pt>
                <c:pt idx="7307">
                  <c:v>19.275276000000002</c:v>
                </c:pt>
                <c:pt idx="7308">
                  <c:v>19.277916000000001</c:v>
                </c:pt>
                <c:pt idx="7309">
                  <c:v>19.280556000000001</c:v>
                </c:pt>
                <c:pt idx="7310">
                  <c:v>19.283194999999999</c:v>
                </c:pt>
                <c:pt idx="7311">
                  <c:v>19.285833</c:v>
                </c:pt>
                <c:pt idx="7312">
                  <c:v>19.288473</c:v>
                </c:pt>
                <c:pt idx="7313">
                  <c:v>19.291112999999999</c:v>
                </c:pt>
                <c:pt idx="7314">
                  <c:v>19.293752999999999</c:v>
                </c:pt>
                <c:pt idx="7315">
                  <c:v>19.296392000000001</c:v>
                </c:pt>
                <c:pt idx="7316">
                  <c:v>19.299029999999998</c:v>
                </c:pt>
                <c:pt idx="7317">
                  <c:v>19.301670000000001</c:v>
                </c:pt>
                <c:pt idx="7318">
                  <c:v>19.304310000000001</c:v>
                </c:pt>
                <c:pt idx="7319">
                  <c:v>19.306950000000001</c:v>
                </c:pt>
                <c:pt idx="7320">
                  <c:v>19.309588999999999</c:v>
                </c:pt>
                <c:pt idx="7321">
                  <c:v>19.312228999999999</c:v>
                </c:pt>
                <c:pt idx="7322">
                  <c:v>19.314867</c:v>
                </c:pt>
                <c:pt idx="7323">
                  <c:v>19.317506999999999</c:v>
                </c:pt>
                <c:pt idx="7324">
                  <c:v>19.320146999999999</c:v>
                </c:pt>
                <c:pt idx="7325">
                  <c:v>19.322786000000001</c:v>
                </c:pt>
                <c:pt idx="7326">
                  <c:v>19.325426</c:v>
                </c:pt>
                <c:pt idx="7327">
                  <c:v>19.328064000000001</c:v>
                </c:pt>
                <c:pt idx="7328">
                  <c:v>19.330704000000001</c:v>
                </c:pt>
                <c:pt idx="7329">
                  <c:v>19.333344</c:v>
                </c:pt>
                <c:pt idx="7330">
                  <c:v>19.335982999999999</c:v>
                </c:pt>
                <c:pt idx="7331">
                  <c:v>19.338622999999998</c:v>
                </c:pt>
                <c:pt idx="7332">
                  <c:v>19.341263000000001</c:v>
                </c:pt>
                <c:pt idx="7333">
                  <c:v>19.343900999999999</c:v>
                </c:pt>
                <c:pt idx="7334">
                  <c:v>19.346540000000001</c:v>
                </c:pt>
                <c:pt idx="7335">
                  <c:v>19.34918</c:v>
                </c:pt>
                <c:pt idx="7336">
                  <c:v>19.35182</c:v>
                </c:pt>
                <c:pt idx="7337">
                  <c:v>19.35446</c:v>
                </c:pt>
                <c:pt idx="7338">
                  <c:v>19.357098000000001</c:v>
                </c:pt>
                <c:pt idx="7339">
                  <c:v>19.359736999999999</c:v>
                </c:pt>
                <c:pt idx="7340">
                  <c:v>19.362376999999999</c:v>
                </c:pt>
                <c:pt idx="7341">
                  <c:v>19.365017000000002</c:v>
                </c:pt>
                <c:pt idx="7342">
                  <c:v>19.367657000000001</c:v>
                </c:pt>
                <c:pt idx="7343">
                  <c:v>19.370294999999999</c:v>
                </c:pt>
                <c:pt idx="7344">
                  <c:v>19.372934000000001</c:v>
                </c:pt>
                <c:pt idx="7345">
                  <c:v>19.375574</c:v>
                </c:pt>
                <c:pt idx="7346">
                  <c:v>19.378214</c:v>
                </c:pt>
                <c:pt idx="7347">
                  <c:v>19.380853999999999</c:v>
                </c:pt>
                <c:pt idx="7348">
                  <c:v>19.383493000000001</c:v>
                </c:pt>
                <c:pt idx="7349">
                  <c:v>19.386130999999999</c:v>
                </c:pt>
                <c:pt idx="7350">
                  <c:v>19.388770999999998</c:v>
                </c:pt>
                <c:pt idx="7351">
                  <c:v>19.391411000000002</c:v>
                </c:pt>
                <c:pt idx="7352">
                  <c:v>19.394051000000001</c:v>
                </c:pt>
                <c:pt idx="7353">
                  <c:v>19.39669</c:v>
                </c:pt>
                <c:pt idx="7354">
                  <c:v>19.399328000000001</c:v>
                </c:pt>
                <c:pt idx="7355">
                  <c:v>19.401968</c:v>
                </c:pt>
                <c:pt idx="7356">
                  <c:v>19.404608</c:v>
                </c:pt>
                <c:pt idx="7357">
                  <c:v>19.407247999999999</c:v>
                </c:pt>
                <c:pt idx="7358">
                  <c:v>19.409887000000001</c:v>
                </c:pt>
                <c:pt idx="7359">
                  <c:v>19.412527000000001</c:v>
                </c:pt>
                <c:pt idx="7360">
                  <c:v>19.415164999999998</c:v>
                </c:pt>
                <c:pt idx="7361">
                  <c:v>19.417805000000001</c:v>
                </c:pt>
                <c:pt idx="7362">
                  <c:v>19.420444</c:v>
                </c:pt>
                <c:pt idx="7363">
                  <c:v>19.423083999999999</c:v>
                </c:pt>
                <c:pt idx="7364">
                  <c:v>19.425723999999999</c:v>
                </c:pt>
                <c:pt idx="7365">
                  <c:v>19.428362</c:v>
                </c:pt>
                <c:pt idx="7366">
                  <c:v>19.431001999999999</c:v>
                </c:pt>
                <c:pt idx="7367">
                  <c:v>19.433641000000001</c:v>
                </c:pt>
                <c:pt idx="7368">
                  <c:v>19.436281000000001</c:v>
                </c:pt>
                <c:pt idx="7369">
                  <c:v>19.438921000000001</c:v>
                </c:pt>
                <c:pt idx="7370">
                  <c:v>19.441561</c:v>
                </c:pt>
                <c:pt idx="7371">
                  <c:v>19.444199000000001</c:v>
                </c:pt>
                <c:pt idx="7372">
                  <c:v>19.446838</c:v>
                </c:pt>
                <c:pt idx="7373">
                  <c:v>19.449477999999999</c:v>
                </c:pt>
                <c:pt idx="7374">
                  <c:v>19.452117999999999</c:v>
                </c:pt>
                <c:pt idx="7375">
                  <c:v>19.454758000000002</c:v>
                </c:pt>
                <c:pt idx="7376">
                  <c:v>19.457395999999999</c:v>
                </c:pt>
                <c:pt idx="7377">
                  <c:v>19.460035000000001</c:v>
                </c:pt>
                <c:pt idx="7378">
                  <c:v>19.462675000000001</c:v>
                </c:pt>
                <c:pt idx="7379">
                  <c:v>19.465315</c:v>
                </c:pt>
                <c:pt idx="7380">
                  <c:v>19.467955</c:v>
                </c:pt>
                <c:pt idx="7381">
                  <c:v>19.470592</c:v>
                </c:pt>
                <c:pt idx="7382">
                  <c:v>19.473231999999999</c:v>
                </c:pt>
                <c:pt idx="7383">
                  <c:v>19.475871999999999</c:v>
                </c:pt>
                <c:pt idx="7384">
                  <c:v>19.478511999999998</c:v>
                </c:pt>
                <c:pt idx="7385">
                  <c:v>19.481152000000002</c:v>
                </c:pt>
                <c:pt idx="7386">
                  <c:v>19.483791</c:v>
                </c:pt>
                <c:pt idx="7387">
                  <c:v>19.486429000000001</c:v>
                </c:pt>
                <c:pt idx="7388">
                  <c:v>19.489069000000001</c:v>
                </c:pt>
                <c:pt idx="7389">
                  <c:v>19.491709</c:v>
                </c:pt>
                <c:pt idx="7390">
                  <c:v>19.494349</c:v>
                </c:pt>
                <c:pt idx="7391">
                  <c:v>19.496988000000002</c:v>
                </c:pt>
                <c:pt idx="7392">
                  <c:v>19.499625999999999</c:v>
                </c:pt>
                <c:pt idx="7393">
                  <c:v>19.502265999999999</c:v>
                </c:pt>
                <c:pt idx="7394">
                  <c:v>19.504905999999998</c:v>
                </c:pt>
                <c:pt idx="7395">
                  <c:v>19.507545</c:v>
                </c:pt>
                <c:pt idx="7396">
                  <c:v>19.510185</c:v>
                </c:pt>
                <c:pt idx="7397">
                  <c:v>19.512824999999999</c:v>
                </c:pt>
                <c:pt idx="7398">
                  <c:v>19.515463</c:v>
                </c:pt>
                <c:pt idx="7399">
                  <c:v>19.518103</c:v>
                </c:pt>
                <c:pt idx="7400">
                  <c:v>19.520741999999998</c:v>
                </c:pt>
                <c:pt idx="7401">
                  <c:v>19.523382000000002</c:v>
                </c:pt>
                <c:pt idx="7402">
                  <c:v>19.526022000000001</c:v>
                </c:pt>
                <c:pt idx="7403">
                  <c:v>19.528659999999999</c:v>
                </c:pt>
                <c:pt idx="7404">
                  <c:v>19.531300000000002</c:v>
                </c:pt>
                <c:pt idx="7405">
                  <c:v>19.533939</c:v>
                </c:pt>
                <c:pt idx="7406">
                  <c:v>19.536579</c:v>
                </c:pt>
                <c:pt idx="7407">
                  <c:v>19.539218999999999</c:v>
                </c:pt>
                <c:pt idx="7408">
                  <c:v>19.541858999999999</c:v>
                </c:pt>
                <c:pt idx="7409">
                  <c:v>19.544497</c:v>
                </c:pt>
                <c:pt idx="7410">
                  <c:v>19.547135999999998</c:v>
                </c:pt>
                <c:pt idx="7411">
                  <c:v>19.549776000000001</c:v>
                </c:pt>
                <c:pt idx="7412">
                  <c:v>19.552416000000001</c:v>
                </c:pt>
                <c:pt idx="7413">
                  <c:v>19.555056</c:v>
                </c:pt>
                <c:pt idx="7414">
                  <c:v>19.557693</c:v>
                </c:pt>
                <c:pt idx="7415">
                  <c:v>19.560333</c:v>
                </c:pt>
                <c:pt idx="7416">
                  <c:v>19.562973</c:v>
                </c:pt>
                <c:pt idx="7417">
                  <c:v>19.565612999999999</c:v>
                </c:pt>
                <c:pt idx="7418">
                  <c:v>19.568252999999999</c:v>
                </c:pt>
                <c:pt idx="7419">
                  <c:v>19.570889999999999</c:v>
                </c:pt>
                <c:pt idx="7420">
                  <c:v>19.573530000000002</c:v>
                </c:pt>
                <c:pt idx="7421">
                  <c:v>19.576170000000001</c:v>
                </c:pt>
                <c:pt idx="7422">
                  <c:v>19.578810000000001</c:v>
                </c:pt>
                <c:pt idx="7423">
                  <c:v>19.58145</c:v>
                </c:pt>
                <c:pt idx="7424">
                  <c:v>19.584088999999999</c:v>
                </c:pt>
                <c:pt idx="7425">
                  <c:v>19.586727</c:v>
                </c:pt>
                <c:pt idx="7426">
                  <c:v>19.589366999999999</c:v>
                </c:pt>
                <c:pt idx="7427">
                  <c:v>19.592006999999999</c:v>
                </c:pt>
                <c:pt idx="7428">
                  <c:v>19.594646000000001</c:v>
                </c:pt>
                <c:pt idx="7429">
                  <c:v>19.597286</c:v>
                </c:pt>
                <c:pt idx="7430">
                  <c:v>19.599924000000001</c:v>
                </c:pt>
                <c:pt idx="7431">
                  <c:v>19.602564000000001</c:v>
                </c:pt>
                <c:pt idx="7432">
                  <c:v>19.605204000000001</c:v>
                </c:pt>
                <c:pt idx="7433">
                  <c:v>19.607842999999999</c:v>
                </c:pt>
                <c:pt idx="7434">
                  <c:v>19.610482999999999</c:v>
                </c:pt>
                <c:pt idx="7435">
                  <c:v>19.613123000000002</c:v>
                </c:pt>
                <c:pt idx="7436">
                  <c:v>19.615760999999999</c:v>
                </c:pt>
                <c:pt idx="7437">
                  <c:v>19.618400999999999</c:v>
                </c:pt>
                <c:pt idx="7438">
                  <c:v>19.621040000000001</c:v>
                </c:pt>
                <c:pt idx="7439">
                  <c:v>19.62368</c:v>
                </c:pt>
                <c:pt idx="7440">
                  <c:v>19.62632</c:v>
                </c:pt>
                <c:pt idx="7441">
                  <c:v>19.628958000000001</c:v>
                </c:pt>
                <c:pt idx="7442">
                  <c:v>19.631598</c:v>
                </c:pt>
                <c:pt idx="7443">
                  <c:v>19.634236999999999</c:v>
                </c:pt>
                <c:pt idx="7444">
                  <c:v>19.636876999999998</c:v>
                </c:pt>
                <c:pt idx="7445">
                  <c:v>19.639517000000001</c:v>
                </c:pt>
                <c:pt idx="7446">
                  <c:v>19.642157000000001</c:v>
                </c:pt>
                <c:pt idx="7447">
                  <c:v>19.644794000000001</c:v>
                </c:pt>
                <c:pt idx="7448">
                  <c:v>19.647434000000001</c:v>
                </c:pt>
                <c:pt idx="7449">
                  <c:v>19.650074</c:v>
                </c:pt>
                <c:pt idx="7450">
                  <c:v>19.652714</c:v>
                </c:pt>
                <c:pt idx="7451">
                  <c:v>19.655353999999999</c:v>
                </c:pt>
                <c:pt idx="7452">
                  <c:v>19.657990999999999</c:v>
                </c:pt>
                <c:pt idx="7453">
                  <c:v>19.660630999999999</c:v>
                </c:pt>
                <c:pt idx="7454">
                  <c:v>19.663271000000002</c:v>
                </c:pt>
                <c:pt idx="7455">
                  <c:v>19.665911000000001</c:v>
                </c:pt>
                <c:pt idx="7456">
                  <c:v>19.66855</c:v>
                </c:pt>
                <c:pt idx="7457">
                  <c:v>19.671188000000001</c:v>
                </c:pt>
                <c:pt idx="7458">
                  <c:v>19.673828</c:v>
                </c:pt>
                <c:pt idx="7459">
                  <c:v>19.676468</c:v>
                </c:pt>
                <c:pt idx="7460">
                  <c:v>19.679107999999999</c:v>
                </c:pt>
                <c:pt idx="7461">
                  <c:v>19.681747000000001</c:v>
                </c:pt>
                <c:pt idx="7462">
                  <c:v>19.684387000000001</c:v>
                </c:pt>
                <c:pt idx="7463">
                  <c:v>19.687024999999998</c:v>
                </c:pt>
                <c:pt idx="7464">
                  <c:v>19.689665000000002</c:v>
                </c:pt>
                <c:pt idx="7465">
                  <c:v>19.692305000000001</c:v>
                </c:pt>
                <c:pt idx="7466">
                  <c:v>19.694944</c:v>
                </c:pt>
                <c:pt idx="7467">
                  <c:v>19.697583999999999</c:v>
                </c:pt>
                <c:pt idx="7468">
                  <c:v>19.700222</c:v>
                </c:pt>
                <c:pt idx="7469">
                  <c:v>19.702862</c:v>
                </c:pt>
                <c:pt idx="7470">
                  <c:v>19.705501999999999</c:v>
                </c:pt>
                <c:pt idx="7471">
                  <c:v>19.708141000000001</c:v>
                </c:pt>
                <c:pt idx="7472">
                  <c:v>19.710781000000001</c:v>
                </c:pt>
                <c:pt idx="7473">
                  <c:v>19.713421</c:v>
                </c:pt>
                <c:pt idx="7474">
                  <c:v>19.716059000000001</c:v>
                </c:pt>
                <c:pt idx="7475">
                  <c:v>19.718699000000001</c:v>
                </c:pt>
                <c:pt idx="7476">
                  <c:v>19.721337999999999</c:v>
                </c:pt>
                <c:pt idx="7477">
                  <c:v>19.723977999999999</c:v>
                </c:pt>
                <c:pt idx="7478">
                  <c:v>19.726617999999998</c:v>
                </c:pt>
                <c:pt idx="7479">
                  <c:v>19.729255999999999</c:v>
                </c:pt>
                <c:pt idx="7480">
                  <c:v>19.731895000000002</c:v>
                </c:pt>
                <c:pt idx="7481">
                  <c:v>19.734535000000001</c:v>
                </c:pt>
                <c:pt idx="7482">
                  <c:v>19.737175000000001</c:v>
                </c:pt>
                <c:pt idx="7483">
                  <c:v>19.739815</c:v>
                </c:pt>
                <c:pt idx="7484">
                  <c:v>19.742455</c:v>
                </c:pt>
                <c:pt idx="7485">
                  <c:v>19.745092</c:v>
                </c:pt>
                <c:pt idx="7486">
                  <c:v>19.747731999999999</c:v>
                </c:pt>
                <c:pt idx="7487">
                  <c:v>19.750371999999999</c:v>
                </c:pt>
                <c:pt idx="7488">
                  <c:v>19.753011999999998</c:v>
                </c:pt>
                <c:pt idx="7489">
                  <c:v>19.755651</c:v>
                </c:pt>
                <c:pt idx="7490">
                  <c:v>19.758289000000001</c:v>
                </c:pt>
                <c:pt idx="7491">
                  <c:v>19.760929000000001</c:v>
                </c:pt>
                <c:pt idx="7492">
                  <c:v>19.763569</c:v>
                </c:pt>
                <c:pt idx="7493">
                  <c:v>19.766209</c:v>
                </c:pt>
                <c:pt idx="7494">
                  <c:v>19.768847999999998</c:v>
                </c:pt>
                <c:pt idx="7495">
                  <c:v>19.771485999999999</c:v>
                </c:pt>
                <c:pt idx="7496">
                  <c:v>19.774125999999999</c:v>
                </c:pt>
                <c:pt idx="7497">
                  <c:v>19.776765999999999</c:v>
                </c:pt>
                <c:pt idx="7498">
                  <c:v>19.779406000000002</c:v>
                </c:pt>
                <c:pt idx="7499">
                  <c:v>19.782045</c:v>
                </c:pt>
                <c:pt idx="7500">
                  <c:v>19.784685</c:v>
                </c:pt>
                <c:pt idx="7501">
                  <c:v>19.787323000000001</c:v>
                </c:pt>
                <c:pt idx="7502">
                  <c:v>19.789963</c:v>
                </c:pt>
                <c:pt idx="7503">
                  <c:v>19.792603</c:v>
                </c:pt>
                <c:pt idx="7504">
                  <c:v>19.795241999999998</c:v>
                </c:pt>
                <c:pt idx="7505">
                  <c:v>19.797882000000001</c:v>
                </c:pt>
                <c:pt idx="7506">
                  <c:v>19.800519999999999</c:v>
                </c:pt>
                <c:pt idx="7507">
                  <c:v>19.803159999999998</c:v>
                </c:pt>
                <c:pt idx="7508">
                  <c:v>19.805799</c:v>
                </c:pt>
                <c:pt idx="7509">
                  <c:v>19.808439</c:v>
                </c:pt>
                <c:pt idx="7510">
                  <c:v>19.811078999999999</c:v>
                </c:pt>
                <c:pt idx="7511">
                  <c:v>19.813718999999999</c:v>
                </c:pt>
                <c:pt idx="7512">
                  <c:v>19.816357</c:v>
                </c:pt>
                <c:pt idx="7513">
                  <c:v>19.818995999999999</c:v>
                </c:pt>
                <c:pt idx="7514">
                  <c:v>19.821636000000002</c:v>
                </c:pt>
                <c:pt idx="7515">
                  <c:v>19.824276000000001</c:v>
                </c:pt>
                <c:pt idx="7516">
                  <c:v>19.826916000000001</c:v>
                </c:pt>
                <c:pt idx="7517">
                  <c:v>19.829554000000002</c:v>
                </c:pt>
                <c:pt idx="7518">
                  <c:v>19.832193</c:v>
                </c:pt>
                <c:pt idx="7519">
                  <c:v>19.834833</c:v>
                </c:pt>
                <c:pt idx="7520">
                  <c:v>19.837472999999999</c:v>
                </c:pt>
                <c:pt idx="7521">
                  <c:v>19.840112999999999</c:v>
                </c:pt>
                <c:pt idx="7522">
                  <c:v>19.842751</c:v>
                </c:pt>
                <c:pt idx="7523">
                  <c:v>19.845389999999998</c:v>
                </c:pt>
                <c:pt idx="7524">
                  <c:v>19.848030000000001</c:v>
                </c:pt>
                <c:pt idx="7525">
                  <c:v>19.850670000000001</c:v>
                </c:pt>
                <c:pt idx="7526">
                  <c:v>19.85331</c:v>
                </c:pt>
                <c:pt idx="7527">
                  <c:v>19.855948999999999</c:v>
                </c:pt>
                <c:pt idx="7528">
                  <c:v>19.858587</c:v>
                </c:pt>
                <c:pt idx="7529">
                  <c:v>19.861227</c:v>
                </c:pt>
                <c:pt idx="7530">
                  <c:v>19.863866999999999</c:v>
                </c:pt>
                <c:pt idx="7531">
                  <c:v>19.866506999999999</c:v>
                </c:pt>
                <c:pt idx="7532">
                  <c:v>19.869146000000001</c:v>
                </c:pt>
                <c:pt idx="7533">
                  <c:v>19.871784000000002</c:v>
                </c:pt>
                <c:pt idx="7534">
                  <c:v>19.874424000000001</c:v>
                </c:pt>
                <c:pt idx="7535">
                  <c:v>19.877064000000001</c:v>
                </c:pt>
                <c:pt idx="7536">
                  <c:v>19.879704</c:v>
                </c:pt>
                <c:pt idx="7537">
                  <c:v>19.882342999999999</c:v>
                </c:pt>
                <c:pt idx="7538">
                  <c:v>19.884982999999998</c:v>
                </c:pt>
                <c:pt idx="7539">
                  <c:v>19.887620999999999</c:v>
                </c:pt>
                <c:pt idx="7540">
                  <c:v>19.890260999999999</c:v>
                </c:pt>
                <c:pt idx="7541">
                  <c:v>19.892900000000001</c:v>
                </c:pt>
                <c:pt idx="7542">
                  <c:v>19.89554</c:v>
                </c:pt>
                <c:pt idx="7543">
                  <c:v>19.89818</c:v>
                </c:pt>
                <c:pt idx="7544">
                  <c:v>19.900818000000001</c:v>
                </c:pt>
                <c:pt idx="7545">
                  <c:v>19.903458000000001</c:v>
                </c:pt>
                <c:pt idx="7546">
                  <c:v>19.906096999999999</c:v>
                </c:pt>
                <c:pt idx="7547">
                  <c:v>19.908736999999999</c:v>
                </c:pt>
                <c:pt idx="7548">
                  <c:v>19.911377000000002</c:v>
                </c:pt>
                <c:pt idx="7549">
                  <c:v>19.914017000000001</c:v>
                </c:pt>
                <c:pt idx="7550">
                  <c:v>19.916654999999999</c:v>
                </c:pt>
                <c:pt idx="7551">
                  <c:v>19.919294000000001</c:v>
                </c:pt>
                <c:pt idx="7552">
                  <c:v>19.921934</c:v>
                </c:pt>
                <c:pt idx="7553">
                  <c:v>19.924574</c:v>
                </c:pt>
                <c:pt idx="7554">
                  <c:v>19.927213999999999</c:v>
                </c:pt>
                <c:pt idx="7555">
                  <c:v>19.929852</c:v>
                </c:pt>
                <c:pt idx="7556">
                  <c:v>19.932490999999999</c:v>
                </c:pt>
                <c:pt idx="7557">
                  <c:v>19.935130999999998</c:v>
                </c:pt>
                <c:pt idx="7558">
                  <c:v>19.937771000000001</c:v>
                </c:pt>
                <c:pt idx="7559">
                  <c:v>19.940411000000001</c:v>
                </c:pt>
                <c:pt idx="7560">
                  <c:v>19.943048000000001</c:v>
                </c:pt>
                <c:pt idx="7561">
                  <c:v>19.945688000000001</c:v>
                </c:pt>
                <c:pt idx="7562">
                  <c:v>19.948328</c:v>
                </c:pt>
                <c:pt idx="7563">
                  <c:v>19.950968</c:v>
                </c:pt>
                <c:pt idx="7564">
                  <c:v>19.953607999999999</c:v>
                </c:pt>
                <c:pt idx="7565">
                  <c:v>19.956247000000001</c:v>
                </c:pt>
                <c:pt idx="7566">
                  <c:v>19.958884999999999</c:v>
                </c:pt>
                <c:pt idx="7567">
                  <c:v>19.961525000000002</c:v>
                </c:pt>
                <c:pt idx="7568">
                  <c:v>19.964165000000001</c:v>
                </c:pt>
                <c:pt idx="7569">
                  <c:v>19.966805000000001</c:v>
                </c:pt>
                <c:pt idx="7570">
                  <c:v>19.969443999999999</c:v>
                </c:pt>
                <c:pt idx="7571">
                  <c:v>19.972082</c:v>
                </c:pt>
                <c:pt idx="7572">
                  <c:v>19.974722</c:v>
                </c:pt>
                <c:pt idx="7573">
                  <c:v>19.977361999999999</c:v>
                </c:pt>
                <c:pt idx="7574">
                  <c:v>19.980001000000001</c:v>
                </c:pt>
                <c:pt idx="7575">
                  <c:v>19.982641000000001</c:v>
                </c:pt>
                <c:pt idx="7576">
                  <c:v>19.985281000000001</c:v>
                </c:pt>
                <c:pt idx="7577">
                  <c:v>19.987919000000002</c:v>
                </c:pt>
                <c:pt idx="7578">
                  <c:v>19.990559000000001</c:v>
                </c:pt>
                <c:pt idx="7579">
                  <c:v>19.993198</c:v>
                </c:pt>
                <c:pt idx="7580">
                  <c:v>19.995837999999999</c:v>
                </c:pt>
                <c:pt idx="7581">
                  <c:v>19.998477999999999</c:v>
                </c:pt>
                <c:pt idx="7582">
                  <c:v>20.001116</c:v>
                </c:pt>
                <c:pt idx="7583">
                  <c:v>20.003755999999999</c:v>
                </c:pt>
                <c:pt idx="7584">
                  <c:v>20.006395000000001</c:v>
                </c:pt>
                <c:pt idx="7585">
                  <c:v>20.009035000000001</c:v>
                </c:pt>
                <c:pt idx="7586">
                  <c:v>20.011675</c:v>
                </c:pt>
                <c:pt idx="7587">
                  <c:v>20.014315</c:v>
                </c:pt>
                <c:pt idx="7588">
                  <c:v>20.016953000000001</c:v>
                </c:pt>
                <c:pt idx="7589">
                  <c:v>20.019591999999999</c:v>
                </c:pt>
                <c:pt idx="7590">
                  <c:v>20.022231999999999</c:v>
                </c:pt>
                <c:pt idx="7591">
                  <c:v>20.024871999999998</c:v>
                </c:pt>
                <c:pt idx="7592">
                  <c:v>20.027512000000002</c:v>
                </c:pt>
                <c:pt idx="7593">
                  <c:v>20.030149000000002</c:v>
                </c:pt>
                <c:pt idx="7594">
                  <c:v>20.032789000000001</c:v>
                </c:pt>
                <c:pt idx="7595">
                  <c:v>20.035429000000001</c:v>
                </c:pt>
                <c:pt idx="7596">
                  <c:v>20.038069</c:v>
                </c:pt>
                <c:pt idx="7597">
                  <c:v>20.040709</c:v>
                </c:pt>
                <c:pt idx="7598">
                  <c:v>20.043346</c:v>
                </c:pt>
                <c:pt idx="7599">
                  <c:v>20.045985999999999</c:v>
                </c:pt>
                <c:pt idx="7600">
                  <c:v>20.048625999999999</c:v>
                </c:pt>
                <c:pt idx="7601">
                  <c:v>20.051265999999998</c:v>
                </c:pt>
                <c:pt idx="7602">
                  <c:v>20.053905</c:v>
                </c:pt>
                <c:pt idx="7603">
                  <c:v>20.056545</c:v>
                </c:pt>
                <c:pt idx="7604">
                  <c:v>20.059183000000001</c:v>
                </c:pt>
                <c:pt idx="7605">
                  <c:v>20.061823</c:v>
                </c:pt>
                <c:pt idx="7606">
                  <c:v>20.064463</c:v>
                </c:pt>
                <c:pt idx="7607">
                  <c:v>20.067101999999998</c:v>
                </c:pt>
                <c:pt idx="7608">
                  <c:v>20.069742000000002</c:v>
                </c:pt>
                <c:pt idx="7609">
                  <c:v>20.072379999999999</c:v>
                </c:pt>
                <c:pt idx="7610">
                  <c:v>20.075019999999999</c:v>
                </c:pt>
                <c:pt idx="7611">
                  <c:v>20.077660000000002</c:v>
                </c:pt>
                <c:pt idx="7612">
                  <c:v>20.080299</c:v>
                </c:pt>
                <c:pt idx="7613">
                  <c:v>20.082939</c:v>
                </c:pt>
                <c:pt idx="7614">
                  <c:v>20.085578999999999</c:v>
                </c:pt>
                <c:pt idx="7615">
                  <c:v>20.088217</c:v>
                </c:pt>
                <c:pt idx="7616">
                  <c:v>20.090857</c:v>
                </c:pt>
                <c:pt idx="7617">
                  <c:v>20.093495999999998</c:v>
                </c:pt>
                <c:pt idx="7618">
                  <c:v>20.096136000000001</c:v>
                </c:pt>
                <c:pt idx="7619">
                  <c:v>20.098776000000001</c:v>
                </c:pt>
                <c:pt idx="7620">
                  <c:v>20.101413999999998</c:v>
                </c:pt>
                <c:pt idx="7621">
                  <c:v>20.104053</c:v>
                </c:pt>
                <c:pt idx="7622">
                  <c:v>20.106693</c:v>
                </c:pt>
                <c:pt idx="7623">
                  <c:v>20.109332999999999</c:v>
                </c:pt>
                <c:pt idx="7624">
                  <c:v>20.111972999999999</c:v>
                </c:pt>
                <c:pt idx="7625">
                  <c:v>20.114612999999999</c:v>
                </c:pt>
                <c:pt idx="7626">
                  <c:v>20.117249999999999</c:v>
                </c:pt>
                <c:pt idx="7627">
                  <c:v>20.119890000000002</c:v>
                </c:pt>
                <c:pt idx="7628">
                  <c:v>20.122530000000001</c:v>
                </c:pt>
                <c:pt idx="7629">
                  <c:v>20.125170000000001</c:v>
                </c:pt>
                <c:pt idx="7630">
                  <c:v>20.12781</c:v>
                </c:pt>
                <c:pt idx="7631">
                  <c:v>20.130447</c:v>
                </c:pt>
                <c:pt idx="7632">
                  <c:v>20.133087</c:v>
                </c:pt>
                <c:pt idx="7633">
                  <c:v>20.135726999999999</c:v>
                </c:pt>
                <c:pt idx="7634">
                  <c:v>20.138366999999999</c:v>
                </c:pt>
                <c:pt idx="7635">
                  <c:v>20.141006000000001</c:v>
                </c:pt>
                <c:pt idx="7636">
                  <c:v>20.143643999999998</c:v>
                </c:pt>
                <c:pt idx="7637">
                  <c:v>20.146284000000001</c:v>
                </c:pt>
                <c:pt idx="7638">
                  <c:v>20.148924000000001</c:v>
                </c:pt>
                <c:pt idx="7639">
                  <c:v>20.151564</c:v>
                </c:pt>
                <c:pt idx="7640">
                  <c:v>20.154202999999999</c:v>
                </c:pt>
                <c:pt idx="7641">
                  <c:v>20.156842999999999</c:v>
                </c:pt>
                <c:pt idx="7642">
                  <c:v>20.159481</c:v>
                </c:pt>
                <c:pt idx="7643">
                  <c:v>20.162120999999999</c:v>
                </c:pt>
                <c:pt idx="7644">
                  <c:v>20.164760999999999</c:v>
                </c:pt>
                <c:pt idx="7645">
                  <c:v>20.167400000000001</c:v>
                </c:pt>
                <c:pt idx="7646">
                  <c:v>20.17004</c:v>
                </c:pt>
                <c:pt idx="7647">
                  <c:v>20.172678000000001</c:v>
                </c:pt>
                <c:pt idx="7648">
                  <c:v>20.175318000000001</c:v>
                </c:pt>
                <c:pt idx="7649">
                  <c:v>20.177958</c:v>
                </c:pt>
                <c:pt idx="7650">
                  <c:v>20.180596999999999</c:v>
                </c:pt>
                <c:pt idx="7651">
                  <c:v>20.183236999999998</c:v>
                </c:pt>
                <c:pt idx="7652">
                  <c:v>20.185877000000001</c:v>
                </c:pt>
                <c:pt idx="7653">
                  <c:v>20.188514999999999</c:v>
                </c:pt>
                <c:pt idx="7654">
                  <c:v>20.191154000000001</c:v>
                </c:pt>
                <c:pt idx="7655">
                  <c:v>20.193794</c:v>
                </c:pt>
                <c:pt idx="7656">
                  <c:v>20.196434</c:v>
                </c:pt>
                <c:pt idx="7657">
                  <c:v>20.199074</c:v>
                </c:pt>
                <c:pt idx="7658">
                  <c:v>20.201712000000001</c:v>
                </c:pt>
                <c:pt idx="7659">
                  <c:v>20.204350999999999</c:v>
                </c:pt>
                <c:pt idx="7660">
                  <c:v>20.206990999999999</c:v>
                </c:pt>
                <c:pt idx="7661">
                  <c:v>20.209631000000002</c:v>
                </c:pt>
                <c:pt idx="7662">
                  <c:v>20.212271000000001</c:v>
                </c:pt>
                <c:pt idx="7663">
                  <c:v>20.214911000000001</c:v>
                </c:pt>
                <c:pt idx="7664">
                  <c:v>20.217548000000001</c:v>
                </c:pt>
                <c:pt idx="7665">
                  <c:v>20.220188</c:v>
                </c:pt>
                <c:pt idx="7666">
                  <c:v>20.222828</c:v>
                </c:pt>
                <c:pt idx="7667">
                  <c:v>20.225467999999999</c:v>
                </c:pt>
                <c:pt idx="7668">
                  <c:v>20.228107000000001</c:v>
                </c:pt>
                <c:pt idx="7669">
                  <c:v>20.230744999999999</c:v>
                </c:pt>
                <c:pt idx="7670">
                  <c:v>20.233384999999998</c:v>
                </c:pt>
                <c:pt idx="7671">
                  <c:v>20.236025000000001</c:v>
                </c:pt>
                <c:pt idx="7672">
                  <c:v>20.238665000000001</c:v>
                </c:pt>
                <c:pt idx="7673">
                  <c:v>20.241304</c:v>
                </c:pt>
                <c:pt idx="7674">
                  <c:v>20.243942000000001</c:v>
                </c:pt>
                <c:pt idx="7675">
                  <c:v>20.246582</c:v>
                </c:pt>
                <c:pt idx="7676">
                  <c:v>20.249222</c:v>
                </c:pt>
                <c:pt idx="7677">
                  <c:v>20.251861999999999</c:v>
                </c:pt>
                <c:pt idx="7678">
                  <c:v>20.254501000000001</c:v>
                </c:pt>
                <c:pt idx="7679">
                  <c:v>20.257141000000001</c:v>
                </c:pt>
                <c:pt idx="7680">
                  <c:v>20.259779000000002</c:v>
                </c:pt>
                <c:pt idx="7681">
                  <c:v>20.262419000000001</c:v>
                </c:pt>
                <c:pt idx="7682">
                  <c:v>20.265059000000001</c:v>
                </c:pt>
                <c:pt idx="7683">
                  <c:v>20.267697999999999</c:v>
                </c:pt>
                <c:pt idx="7684">
                  <c:v>20.270337999999999</c:v>
                </c:pt>
                <c:pt idx="7685">
                  <c:v>20.272976</c:v>
                </c:pt>
                <c:pt idx="7686">
                  <c:v>20.275615999999999</c:v>
                </c:pt>
                <c:pt idx="7687">
                  <c:v>20.278255000000001</c:v>
                </c:pt>
                <c:pt idx="7688">
                  <c:v>20.280895000000001</c:v>
                </c:pt>
                <c:pt idx="7689">
                  <c:v>20.283535000000001</c:v>
                </c:pt>
                <c:pt idx="7690">
                  <c:v>20.286175</c:v>
                </c:pt>
                <c:pt idx="7691">
                  <c:v>20.288813000000001</c:v>
                </c:pt>
                <c:pt idx="7692">
                  <c:v>20.291452</c:v>
                </c:pt>
                <c:pt idx="7693">
                  <c:v>20.294091999999999</c:v>
                </c:pt>
                <c:pt idx="7694">
                  <c:v>20.296731999999999</c:v>
                </c:pt>
                <c:pt idx="7695">
                  <c:v>20.299372000000002</c:v>
                </c:pt>
                <c:pt idx="7696">
                  <c:v>20.302009999999999</c:v>
                </c:pt>
                <c:pt idx="7697">
                  <c:v>20.304649000000001</c:v>
                </c:pt>
                <c:pt idx="7698">
                  <c:v>20.307289000000001</c:v>
                </c:pt>
                <c:pt idx="7699">
                  <c:v>20.309929</c:v>
                </c:pt>
                <c:pt idx="7700">
                  <c:v>20.312569</c:v>
                </c:pt>
                <c:pt idx="7701">
                  <c:v>20.315207999999998</c:v>
                </c:pt>
                <c:pt idx="7702">
                  <c:v>20.317845999999999</c:v>
                </c:pt>
                <c:pt idx="7703">
                  <c:v>20.320485999999999</c:v>
                </c:pt>
                <c:pt idx="7704">
                  <c:v>20.323125999999998</c:v>
                </c:pt>
                <c:pt idx="7705">
                  <c:v>20.325766000000002</c:v>
                </c:pt>
                <c:pt idx="7706">
                  <c:v>20.328405</c:v>
                </c:pt>
                <c:pt idx="7707">
                  <c:v>20.331043000000001</c:v>
                </c:pt>
                <c:pt idx="7708">
                  <c:v>20.333683000000001</c:v>
                </c:pt>
                <c:pt idx="7709">
                  <c:v>20.336323</c:v>
                </c:pt>
                <c:pt idx="7710">
                  <c:v>20.338963</c:v>
                </c:pt>
                <c:pt idx="7711">
                  <c:v>20.341602000000002</c:v>
                </c:pt>
                <c:pt idx="7712">
                  <c:v>20.344239999999999</c:v>
                </c:pt>
                <c:pt idx="7713">
                  <c:v>20.346879999999999</c:v>
                </c:pt>
                <c:pt idx="7714">
                  <c:v>20.349519999999998</c:v>
                </c:pt>
                <c:pt idx="7715">
                  <c:v>20.352160000000001</c:v>
                </c:pt>
                <c:pt idx="7716">
                  <c:v>20.354799</c:v>
                </c:pt>
                <c:pt idx="7717">
                  <c:v>20.357438999999999</c:v>
                </c:pt>
                <c:pt idx="7718">
                  <c:v>20.360077</c:v>
                </c:pt>
                <c:pt idx="7719">
                  <c:v>20.362717</c:v>
                </c:pt>
                <c:pt idx="7720">
                  <c:v>20.365355999999998</c:v>
                </c:pt>
                <c:pt idx="7721">
                  <c:v>20.367996000000002</c:v>
                </c:pt>
                <c:pt idx="7722">
                  <c:v>20.370636000000001</c:v>
                </c:pt>
                <c:pt idx="7723">
                  <c:v>20.373273999999999</c:v>
                </c:pt>
                <c:pt idx="7724">
                  <c:v>20.375914000000002</c:v>
                </c:pt>
                <c:pt idx="7725">
                  <c:v>20.378553</c:v>
                </c:pt>
                <c:pt idx="7726">
                  <c:v>20.381193</c:v>
                </c:pt>
                <c:pt idx="7727">
                  <c:v>20.383832999999999</c:v>
                </c:pt>
                <c:pt idx="7728">
                  <c:v>20.386472999999999</c:v>
                </c:pt>
                <c:pt idx="7729">
                  <c:v>20.389111</c:v>
                </c:pt>
                <c:pt idx="7730">
                  <c:v>20.391749999999998</c:v>
                </c:pt>
                <c:pt idx="7731">
                  <c:v>20.394390000000001</c:v>
                </c:pt>
                <c:pt idx="7732">
                  <c:v>20.397030000000001</c:v>
                </c:pt>
                <c:pt idx="7733">
                  <c:v>20.39967</c:v>
                </c:pt>
                <c:pt idx="7734">
                  <c:v>20.402308000000001</c:v>
                </c:pt>
                <c:pt idx="7735">
                  <c:v>20.404947</c:v>
                </c:pt>
                <c:pt idx="7736">
                  <c:v>20.407586999999999</c:v>
                </c:pt>
                <c:pt idx="7737">
                  <c:v>20.410226999999999</c:v>
                </c:pt>
                <c:pt idx="7738">
                  <c:v>20.412866999999999</c:v>
                </c:pt>
                <c:pt idx="7739">
                  <c:v>20.415503999999999</c:v>
                </c:pt>
                <c:pt idx="7740">
                  <c:v>20.418144000000002</c:v>
                </c:pt>
                <c:pt idx="7741">
                  <c:v>20.420784000000001</c:v>
                </c:pt>
                <c:pt idx="7742">
                  <c:v>20.423424000000001</c:v>
                </c:pt>
                <c:pt idx="7743">
                  <c:v>20.426064</c:v>
                </c:pt>
                <c:pt idx="7744">
                  <c:v>20.428702999999999</c:v>
                </c:pt>
                <c:pt idx="7745">
                  <c:v>20.431341</c:v>
                </c:pt>
                <c:pt idx="7746">
                  <c:v>20.433980999999999</c:v>
                </c:pt>
                <c:pt idx="7747">
                  <c:v>20.436620999999999</c:v>
                </c:pt>
                <c:pt idx="7748">
                  <c:v>20.439260000000001</c:v>
                </c:pt>
                <c:pt idx="7749">
                  <c:v>20.4419</c:v>
                </c:pt>
                <c:pt idx="7750">
                  <c:v>20.444538000000001</c:v>
                </c:pt>
                <c:pt idx="7751">
                  <c:v>20.447178000000001</c:v>
                </c:pt>
                <c:pt idx="7752">
                  <c:v>20.449818</c:v>
                </c:pt>
                <c:pt idx="7753">
                  <c:v>20.452456999999999</c:v>
                </c:pt>
                <c:pt idx="7754">
                  <c:v>20.455096999999999</c:v>
                </c:pt>
                <c:pt idx="7755">
                  <c:v>20.457737000000002</c:v>
                </c:pt>
                <c:pt idx="7756">
                  <c:v>20.460374999999999</c:v>
                </c:pt>
                <c:pt idx="7757">
                  <c:v>20.463014999999999</c:v>
                </c:pt>
                <c:pt idx="7758">
                  <c:v>20.465654000000001</c:v>
                </c:pt>
                <c:pt idx="7759">
                  <c:v>20.468294</c:v>
                </c:pt>
                <c:pt idx="7760">
                  <c:v>20.470934</c:v>
                </c:pt>
                <c:pt idx="7761">
                  <c:v>20.473572000000001</c:v>
                </c:pt>
                <c:pt idx="7762">
                  <c:v>20.476212</c:v>
                </c:pt>
                <c:pt idx="7763">
                  <c:v>20.478850999999999</c:v>
                </c:pt>
                <c:pt idx="7764">
                  <c:v>20.481490999999998</c:v>
                </c:pt>
                <c:pt idx="7765">
                  <c:v>20.484131000000001</c:v>
                </c:pt>
                <c:pt idx="7766">
                  <c:v>20.486771000000001</c:v>
                </c:pt>
                <c:pt idx="7767">
                  <c:v>20.489408000000001</c:v>
                </c:pt>
                <c:pt idx="7768">
                  <c:v>20.492048</c:v>
                </c:pt>
                <c:pt idx="7769">
                  <c:v>20.494688</c:v>
                </c:pt>
                <c:pt idx="7770">
                  <c:v>20.497328</c:v>
                </c:pt>
                <c:pt idx="7771">
                  <c:v>20.499967999999999</c:v>
                </c:pt>
                <c:pt idx="7772">
                  <c:v>20.502604999999999</c:v>
                </c:pt>
                <c:pt idx="7773">
                  <c:v>20.505244999999999</c:v>
                </c:pt>
                <c:pt idx="7774">
                  <c:v>20.507885000000002</c:v>
                </c:pt>
                <c:pt idx="7775">
                  <c:v>20.510525000000001</c:v>
                </c:pt>
                <c:pt idx="7776">
                  <c:v>20.513165000000001</c:v>
                </c:pt>
                <c:pt idx="7777">
                  <c:v>20.515802000000001</c:v>
                </c:pt>
                <c:pt idx="7778">
                  <c:v>20.518442</c:v>
                </c:pt>
                <c:pt idx="7779">
                  <c:v>20.521082</c:v>
                </c:pt>
                <c:pt idx="7780">
                  <c:v>20.523721999999999</c:v>
                </c:pt>
                <c:pt idx="7781">
                  <c:v>20.526361000000001</c:v>
                </c:pt>
                <c:pt idx="7782">
                  <c:v>20.529001000000001</c:v>
                </c:pt>
                <c:pt idx="7783">
                  <c:v>20.531638999999998</c:v>
                </c:pt>
                <c:pt idx="7784">
                  <c:v>20.534279000000002</c:v>
                </c:pt>
                <c:pt idx="7785">
                  <c:v>20.536919000000001</c:v>
                </c:pt>
                <c:pt idx="7786">
                  <c:v>20.539558</c:v>
                </c:pt>
                <c:pt idx="7787">
                  <c:v>20.542197999999999</c:v>
                </c:pt>
                <c:pt idx="7788">
                  <c:v>20.544836</c:v>
                </c:pt>
                <c:pt idx="7789">
                  <c:v>20.547476</c:v>
                </c:pt>
                <c:pt idx="7790">
                  <c:v>20.550115999999999</c:v>
                </c:pt>
                <c:pt idx="7791">
                  <c:v>20.552755000000001</c:v>
                </c:pt>
                <c:pt idx="7792">
                  <c:v>20.555395000000001</c:v>
                </c:pt>
                <c:pt idx="7793">
                  <c:v>20.558035</c:v>
                </c:pt>
                <c:pt idx="7794">
                  <c:v>20.560673000000001</c:v>
                </c:pt>
                <c:pt idx="7795">
                  <c:v>20.563313000000001</c:v>
                </c:pt>
                <c:pt idx="7796">
                  <c:v>20.565951999999999</c:v>
                </c:pt>
                <c:pt idx="7797">
                  <c:v>20.568591999999999</c:v>
                </c:pt>
                <c:pt idx="7798">
                  <c:v>20.571231999999998</c:v>
                </c:pt>
                <c:pt idx="7799">
                  <c:v>20.573869999999999</c:v>
                </c:pt>
                <c:pt idx="7800">
                  <c:v>20.576509000000001</c:v>
                </c:pt>
                <c:pt idx="7801">
                  <c:v>20.579149000000001</c:v>
                </c:pt>
                <c:pt idx="7802">
                  <c:v>20.581789000000001</c:v>
                </c:pt>
                <c:pt idx="7803">
                  <c:v>20.584429</c:v>
                </c:pt>
                <c:pt idx="7804">
                  <c:v>20.587069</c:v>
                </c:pt>
                <c:pt idx="7805">
                  <c:v>20.589706</c:v>
                </c:pt>
                <c:pt idx="7806">
                  <c:v>20.592345999999999</c:v>
                </c:pt>
                <c:pt idx="7807">
                  <c:v>20.594985999999999</c:v>
                </c:pt>
                <c:pt idx="7808">
                  <c:v>20.597626000000002</c:v>
                </c:pt>
                <c:pt idx="7809">
                  <c:v>20.600266000000001</c:v>
                </c:pt>
                <c:pt idx="7810">
                  <c:v>20.602903000000001</c:v>
                </c:pt>
                <c:pt idx="7811">
                  <c:v>20.605543000000001</c:v>
                </c:pt>
                <c:pt idx="7812">
                  <c:v>20.608183</c:v>
                </c:pt>
                <c:pt idx="7813">
                  <c:v>20.610823</c:v>
                </c:pt>
                <c:pt idx="7814">
                  <c:v>20.613461999999998</c:v>
                </c:pt>
                <c:pt idx="7815">
                  <c:v>20.616099999999999</c:v>
                </c:pt>
                <c:pt idx="7816">
                  <c:v>20.618739999999999</c:v>
                </c:pt>
                <c:pt idx="7817">
                  <c:v>20.621379999999998</c:v>
                </c:pt>
                <c:pt idx="7818">
                  <c:v>20.624020000000002</c:v>
                </c:pt>
                <c:pt idx="7819">
                  <c:v>20.626659</c:v>
                </c:pt>
                <c:pt idx="7820">
                  <c:v>20.629299</c:v>
                </c:pt>
                <c:pt idx="7821">
                  <c:v>20.631937000000001</c:v>
                </c:pt>
                <c:pt idx="7822">
                  <c:v>20.634577</c:v>
                </c:pt>
                <c:pt idx="7823">
                  <c:v>20.637217</c:v>
                </c:pt>
                <c:pt idx="7824">
                  <c:v>20.639856000000002</c:v>
                </c:pt>
                <c:pt idx="7825">
                  <c:v>20.642496000000001</c:v>
                </c:pt>
                <c:pt idx="7826">
                  <c:v>20.645133999999999</c:v>
                </c:pt>
                <c:pt idx="7827">
                  <c:v>20.647773999999998</c:v>
                </c:pt>
                <c:pt idx="7828">
                  <c:v>20.650414000000001</c:v>
                </c:pt>
                <c:pt idx="7829">
                  <c:v>20.653053</c:v>
                </c:pt>
                <c:pt idx="7830">
                  <c:v>20.655692999999999</c:v>
                </c:pt>
                <c:pt idx="7831">
                  <c:v>20.658332999999999</c:v>
                </c:pt>
                <c:pt idx="7832">
                  <c:v>20.660971</c:v>
                </c:pt>
                <c:pt idx="7833">
                  <c:v>20.663609999999998</c:v>
                </c:pt>
                <c:pt idx="7834">
                  <c:v>20.666250000000002</c:v>
                </c:pt>
                <c:pt idx="7835">
                  <c:v>20.668890000000001</c:v>
                </c:pt>
                <c:pt idx="7836">
                  <c:v>20.671530000000001</c:v>
                </c:pt>
                <c:pt idx="7837">
                  <c:v>20.674168000000002</c:v>
                </c:pt>
                <c:pt idx="7838">
                  <c:v>20.676807</c:v>
                </c:pt>
                <c:pt idx="7839">
                  <c:v>20.679447</c:v>
                </c:pt>
                <c:pt idx="7840">
                  <c:v>20.682086999999999</c:v>
                </c:pt>
                <c:pt idx="7841">
                  <c:v>20.684726999999999</c:v>
                </c:pt>
                <c:pt idx="7842">
                  <c:v>20.687366000000001</c:v>
                </c:pt>
                <c:pt idx="7843">
                  <c:v>20.690003999999998</c:v>
                </c:pt>
                <c:pt idx="7844">
                  <c:v>20.692644000000001</c:v>
                </c:pt>
                <c:pt idx="7845">
                  <c:v>20.695284000000001</c:v>
                </c:pt>
                <c:pt idx="7846">
                  <c:v>20.697924</c:v>
                </c:pt>
                <c:pt idx="7847">
                  <c:v>20.700562999999999</c:v>
                </c:pt>
                <c:pt idx="7848">
                  <c:v>20.703201</c:v>
                </c:pt>
                <c:pt idx="7849">
                  <c:v>20.705840999999999</c:v>
                </c:pt>
                <c:pt idx="7850">
                  <c:v>20.708480999999999</c:v>
                </c:pt>
                <c:pt idx="7851">
                  <c:v>20.711120999999999</c:v>
                </c:pt>
                <c:pt idx="7852">
                  <c:v>20.713760000000001</c:v>
                </c:pt>
                <c:pt idx="7853">
                  <c:v>20.716398000000002</c:v>
                </c:pt>
                <c:pt idx="7854">
                  <c:v>20.719038000000001</c:v>
                </c:pt>
                <c:pt idx="7855">
                  <c:v>20.721678000000001</c:v>
                </c:pt>
                <c:pt idx="7856">
                  <c:v>20.724318</c:v>
                </c:pt>
                <c:pt idx="7857">
                  <c:v>20.726956999999999</c:v>
                </c:pt>
                <c:pt idx="7858">
                  <c:v>20.729596999999998</c:v>
                </c:pt>
                <c:pt idx="7859">
                  <c:v>20.732234999999999</c:v>
                </c:pt>
                <c:pt idx="7860">
                  <c:v>20.734874999999999</c:v>
                </c:pt>
                <c:pt idx="7861">
                  <c:v>20.737514000000001</c:v>
                </c:pt>
                <c:pt idx="7862">
                  <c:v>20.740154</c:v>
                </c:pt>
                <c:pt idx="7863">
                  <c:v>20.742794</c:v>
                </c:pt>
                <c:pt idx="7864">
                  <c:v>20.745432000000001</c:v>
                </c:pt>
                <c:pt idx="7865">
                  <c:v>20.748072000000001</c:v>
                </c:pt>
                <c:pt idx="7866">
                  <c:v>20.750710999999999</c:v>
                </c:pt>
                <c:pt idx="7867">
                  <c:v>20.753350999999999</c:v>
                </c:pt>
                <c:pt idx="7868">
                  <c:v>20.755991000000002</c:v>
                </c:pt>
                <c:pt idx="7869">
                  <c:v>20.758631000000001</c:v>
                </c:pt>
                <c:pt idx="7870">
                  <c:v>20.761268999999999</c:v>
                </c:pt>
                <c:pt idx="7871">
                  <c:v>20.763908000000001</c:v>
                </c:pt>
                <c:pt idx="7872">
                  <c:v>20.766548</c:v>
                </c:pt>
                <c:pt idx="7873">
                  <c:v>20.769188</c:v>
                </c:pt>
                <c:pt idx="7874">
                  <c:v>20.771827999999999</c:v>
                </c:pt>
                <c:pt idx="7875">
                  <c:v>20.774466</c:v>
                </c:pt>
                <c:pt idx="7876">
                  <c:v>20.777104999999999</c:v>
                </c:pt>
                <c:pt idx="7877">
                  <c:v>20.779744999999998</c:v>
                </c:pt>
                <c:pt idx="7878">
                  <c:v>20.782385000000001</c:v>
                </c:pt>
                <c:pt idx="7879">
                  <c:v>20.785025000000001</c:v>
                </c:pt>
                <c:pt idx="7880">
                  <c:v>20.787663999999999</c:v>
                </c:pt>
                <c:pt idx="7881">
                  <c:v>20.790302000000001</c:v>
                </c:pt>
                <c:pt idx="7882">
                  <c:v>20.792942</c:v>
                </c:pt>
                <c:pt idx="7883">
                  <c:v>20.795582</c:v>
                </c:pt>
                <c:pt idx="7884">
                  <c:v>20.798221999999999</c:v>
                </c:pt>
                <c:pt idx="7885">
                  <c:v>20.800861000000001</c:v>
                </c:pt>
                <c:pt idx="7886">
                  <c:v>20.803498999999999</c:v>
                </c:pt>
                <c:pt idx="7887">
                  <c:v>20.806139000000002</c:v>
                </c:pt>
                <c:pt idx="7888">
                  <c:v>20.808779000000001</c:v>
                </c:pt>
                <c:pt idx="7889">
                  <c:v>20.811419000000001</c:v>
                </c:pt>
                <c:pt idx="7890">
                  <c:v>20.814057999999999</c:v>
                </c:pt>
                <c:pt idx="7891">
                  <c:v>20.816696</c:v>
                </c:pt>
                <c:pt idx="7892">
                  <c:v>20.819336</c:v>
                </c:pt>
                <c:pt idx="7893">
                  <c:v>20.821975999999999</c:v>
                </c:pt>
                <c:pt idx="7894">
                  <c:v>20.824615000000001</c:v>
                </c:pt>
                <c:pt idx="7895">
                  <c:v>20.827255000000001</c:v>
                </c:pt>
                <c:pt idx="7896">
                  <c:v>20.829895</c:v>
                </c:pt>
                <c:pt idx="7897">
                  <c:v>20.832533000000002</c:v>
                </c:pt>
                <c:pt idx="7898">
                  <c:v>20.835173000000001</c:v>
                </c:pt>
                <c:pt idx="7899">
                  <c:v>20.837812</c:v>
                </c:pt>
                <c:pt idx="7900">
                  <c:v>20.840451999999999</c:v>
                </c:pt>
                <c:pt idx="7901">
                  <c:v>20.843091999999999</c:v>
                </c:pt>
                <c:pt idx="7902">
                  <c:v>20.84573</c:v>
                </c:pt>
                <c:pt idx="7903">
                  <c:v>20.848369999999999</c:v>
                </c:pt>
                <c:pt idx="7904">
                  <c:v>20.851009000000001</c:v>
                </c:pt>
                <c:pt idx="7905">
                  <c:v>20.853649000000001</c:v>
                </c:pt>
                <c:pt idx="7906">
                  <c:v>20.856289</c:v>
                </c:pt>
                <c:pt idx="7907">
                  <c:v>20.858929</c:v>
                </c:pt>
                <c:pt idx="7908">
                  <c:v>20.861567000000001</c:v>
                </c:pt>
                <c:pt idx="7909">
                  <c:v>20.864205999999999</c:v>
                </c:pt>
                <c:pt idx="7910">
                  <c:v>20.866845999999999</c:v>
                </c:pt>
                <c:pt idx="7911">
                  <c:v>20.869485999999998</c:v>
                </c:pt>
                <c:pt idx="7912">
                  <c:v>20.872126000000002</c:v>
                </c:pt>
                <c:pt idx="7913">
                  <c:v>20.874763000000002</c:v>
                </c:pt>
                <c:pt idx="7914">
                  <c:v>20.877403000000001</c:v>
                </c:pt>
                <c:pt idx="7915">
                  <c:v>20.880043000000001</c:v>
                </c:pt>
                <c:pt idx="7916">
                  <c:v>20.882683</c:v>
                </c:pt>
                <c:pt idx="7917">
                  <c:v>20.885323</c:v>
                </c:pt>
                <c:pt idx="7918">
                  <c:v>20.887962000000002</c:v>
                </c:pt>
                <c:pt idx="7919">
                  <c:v>20.890599999999999</c:v>
                </c:pt>
                <c:pt idx="7920">
                  <c:v>20.893239999999999</c:v>
                </c:pt>
                <c:pt idx="7921">
                  <c:v>20.895879999999998</c:v>
                </c:pt>
                <c:pt idx="7922">
                  <c:v>20.898520000000001</c:v>
                </c:pt>
                <c:pt idx="7923">
                  <c:v>20.901159</c:v>
                </c:pt>
                <c:pt idx="7924">
                  <c:v>20.903797000000001</c:v>
                </c:pt>
                <c:pt idx="7925">
                  <c:v>20.906437</c:v>
                </c:pt>
                <c:pt idx="7926">
                  <c:v>20.909077</c:v>
                </c:pt>
                <c:pt idx="7927">
                  <c:v>20.911715999999998</c:v>
                </c:pt>
                <c:pt idx="7928">
                  <c:v>20.914356000000002</c:v>
                </c:pt>
                <c:pt idx="7929">
                  <c:v>20.916993999999999</c:v>
                </c:pt>
                <c:pt idx="7930">
                  <c:v>20.919633999999999</c:v>
                </c:pt>
                <c:pt idx="7931">
                  <c:v>20.922274000000002</c:v>
                </c:pt>
                <c:pt idx="7932">
                  <c:v>20.924913</c:v>
                </c:pt>
                <c:pt idx="7933">
                  <c:v>20.927553</c:v>
                </c:pt>
                <c:pt idx="7934">
                  <c:v>20.930192999999999</c:v>
                </c:pt>
                <c:pt idx="7935">
                  <c:v>20.932831</c:v>
                </c:pt>
                <c:pt idx="7936">
                  <c:v>20.935471</c:v>
                </c:pt>
                <c:pt idx="7937">
                  <c:v>20.938110000000002</c:v>
                </c:pt>
                <c:pt idx="7938">
                  <c:v>20.940750000000001</c:v>
                </c:pt>
                <c:pt idx="7939">
                  <c:v>20.943390000000001</c:v>
                </c:pt>
                <c:pt idx="7940">
                  <c:v>20.946027999999998</c:v>
                </c:pt>
                <c:pt idx="7941">
                  <c:v>20.948668000000001</c:v>
                </c:pt>
                <c:pt idx="7942">
                  <c:v>20.951307</c:v>
                </c:pt>
                <c:pt idx="7943">
                  <c:v>20.953946999999999</c:v>
                </c:pt>
                <c:pt idx="7944">
                  <c:v>20.956586999999999</c:v>
                </c:pt>
                <c:pt idx="7945">
                  <c:v>20.959226999999998</c:v>
                </c:pt>
                <c:pt idx="7946">
                  <c:v>20.961863999999998</c:v>
                </c:pt>
                <c:pt idx="7947">
                  <c:v>20.964504000000002</c:v>
                </c:pt>
                <c:pt idx="7948">
                  <c:v>20.967144000000001</c:v>
                </c:pt>
                <c:pt idx="7949">
                  <c:v>20.969784000000001</c:v>
                </c:pt>
                <c:pt idx="7950">
                  <c:v>20.972424</c:v>
                </c:pt>
                <c:pt idx="7951">
                  <c:v>20.975061</c:v>
                </c:pt>
                <c:pt idx="7952">
                  <c:v>20.977701</c:v>
                </c:pt>
                <c:pt idx="7953">
                  <c:v>20.980340999999999</c:v>
                </c:pt>
                <c:pt idx="7954">
                  <c:v>20.982980999999999</c:v>
                </c:pt>
                <c:pt idx="7955">
                  <c:v>20.985620000000001</c:v>
                </c:pt>
                <c:pt idx="7956">
                  <c:v>20.98826</c:v>
                </c:pt>
                <c:pt idx="7957">
                  <c:v>20.990898000000001</c:v>
                </c:pt>
                <c:pt idx="7958">
                  <c:v>20.993538000000001</c:v>
                </c:pt>
                <c:pt idx="7959">
                  <c:v>20.996178</c:v>
                </c:pt>
                <c:pt idx="7960">
                  <c:v>20.998816999999999</c:v>
                </c:pt>
                <c:pt idx="7961">
                  <c:v>21.001456999999998</c:v>
                </c:pt>
                <c:pt idx="7962">
                  <c:v>21.004095</c:v>
                </c:pt>
                <c:pt idx="7963">
                  <c:v>21.006734999999999</c:v>
                </c:pt>
                <c:pt idx="7964">
                  <c:v>21.009374999999999</c:v>
                </c:pt>
                <c:pt idx="7965">
                  <c:v>21.012014000000001</c:v>
                </c:pt>
                <c:pt idx="7966">
                  <c:v>21.014654</c:v>
                </c:pt>
                <c:pt idx="7967">
                  <c:v>21.017292000000001</c:v>
                </c:pt>
                <c:pt idx="7968">
                  <c:v>21.019932000000001</c:v>
                </c:pt>
                <c:pt idx="7969">
                  <c:v>21.022572</c:v>
                </c:pt>
                <c:pt idx="7970">
                  <c:v>21.025210999999999</c:v>
                </c:pt>
                <c:pt idx="7971">
                  <c:v>21.027850999999998</c:v>
                </c:pt>
                <c:pt idx="7972">
                  <c:v>21.030491000000001</c:v>
                </c:pt>
                <c:pt idx="7973">
                  <c:v>21.033128999999999</c:v>
                </c:pt>
                <c:pt idx="7974">
                  <c:v>21.035768999999998</c:v>
                </c:pt>
                <c:pt idx="7975">
                  <c:v>21.038408</c:v>
                </c:pt>
                <c:pt idx="7976">
                  <c:v>21.041048</c:v>
                </c:pt>
                <c:pt idx="7977">
                  <c:v>21.043688</c:v>
                </c:pt>
                <c:pt idx="7978">
                  <c:v>21.046326000000001</c:v>
                </c:pt>
                <c:pt idx="7979">
                  <c:v>21.048964999999999</c:v>
                </c:pt>
                <c:pt idx="7980">
                  <c:v>21.051604999999999</c:v>
                </c:pt>
                <c:pt idx="7981">
                  <c:v>21.054245000000002</c:v>
                </c:pt>
                <c:pt idx="7982">
                  <c:v>21.056885000000001</c:v>
                </c:pt>
                <c:pt idx="7983">
                  <c:v>21.059525000000001</c:v>
                </c:pt>
                <c:pt idx="7984">
                  <c:v>21.062162000000001</c:v>
                </c:pt>
                <c:pt idx="7985">
                  <c:v>21.064802</c:v>
                </c:pt>
                <c:pt idx="7986">
                  <c:v>21.067442</c:v>
                </c:pt>
                <c:pt idx="7987">
                  <c:v>21.070081999999999</c:v>
                </c:pt>
                <c:pt idx="7988">
                  <c:v>21.072721000000001</c:v>
                </c:pt>
                <c:pt idx="7989">
                  <c:v>21.075358999999999</c:v>
                </c:pt>
                <c:pt idx="7990">
                  <c:v>21.077998999999998</c:v>
                </c:pt>
                <c:pt idx="7991">
                  <c:v>21.080639000000001</c:v>
                </c:pt>
                <c:pt idx="7992">
                  <c:v>21.083279000000001</c:v>
                </c:pt>
                <c:pt idx="7993">
                  <c:v>21.085917999999999</c:v>
                </c:pt>
                <c:pt idx="7994">
                  <c:v>21.088556000000001</c:v>
                </c:pt>
                <c:pt idx="7995">
                  <c:v>21.091196</c:v>
                </c:pt>
                <c:pt idx="7996">
                  <c:v>21.093836</c:v>
                </c:pt>
                <c:pt idx="7997">
                  <c:v>21.096475999999999</c:v>
                </c:pt>
                <c:pt idx="7998">
                  <c:v>21.099115000000001</c:v>
                </c:pt>
                <c:pt idx="7999">
                  <c:v>21.101755000000001</c:v>
                </c:pt>
                <c:pt idx="8000">
                  <c:v>21.104393000000002</c:v>
                </c:pt>
                <c:pt idx="8001">
                  <c:v>21.107033000000001</c:v>
                </c:pt>
                <c:pt idx="8002">
                  <c:v>21.109673000000001</c:v>
                </c:pt>
                <c:pt idx="8003">
                  <c:v>21.112311999999999</c:v>
                </c:pt>
                <c:pt idx="8004">
                  <c:v>21.114951999999999</c:v>
                </c:pt>
                <c:pt idx="8005">
                  <c:v>21.11759</c:v>
                </c:pt>
                <c:pt idx="8006">
                  <c:v>21.120229999999999</c:v>
                </c:pt>
                <c:pt idx="8007">
                  <c:v>21.122869000000001</c:v>
                </c:pt>
                <c:pt idx="8008">
                  <c:v>21.125509000000001</c:v>
                </c:pt>
                <c:pt idx="8009">
                  <c:v>21.128149000000001</c:v>
                </c:pt>
                <c:pt idx="8010">
                  <c:v>21.130789</c:v>
                </c:pt>
                <c:pt idx="8011">
                  <c:v>21.133427000000001</c:v>
                </c:pt>
                <c:pt idx="8012">
                  <c:v>21.136066</c:v>
                </c:pt>
                <c:pt idx="8013">
                  <c:v>21.138705999999999</c:v>
                </c:pt>
                <c:pt idx="8014">
                  <c:v>21.141345999999999</c:v>
                </c:pt>
                <c:pt idx="8015">
                  <c:v>21.143986000000002</c:v>
                </c:pt>
                <c:pt idx="8016">
                  <c:v>21.146623999999999</c:v>
                </c:pt>
                <c:pt idx="8017">
                  <c:v>21.149263000000001</c:v>
                </c:pt>
                <c:pt idx="8018">
                  <c:v>21.151903000000001</c:v>
                </c:pt>
                <c:pt idx="8019">
                  <c:v>21.154543</c:v>
                </c:pt>
                <c:pt idx="8020">
                  <c:v>21.157183</c:v>
                </c:pt>
                <c:pt idx="8021">
                  <c:v>21.159821999999998</c:v>
                </c:pt>
                <c:pt idx="8022">
                  <c:v>21.162459999999999</c:v>
                </c:pt>
                <c:pt idx="8023">
                  <c:v>21.165099999999999</c:v>
                </c:pt>
                <c:pt idx="8024">
                  <c:v>21.167739999999998</c:v>
                </c:pt>
                <c:pt idx="8025">
                  <c:v>21.170380000000002</c:v>
                </c:pt>
                <c:pt idx="8026">
                  <c:v>21.173019</c:v>
                </c:pt>
                <c:pt idx="8027">
                  <c:v>21.175657000000001</c:v>
                </c:pt>
                <c:pt idx="8028">
                  <c:v>21.178297000000001</c:v>
                </c:pt>
                <c:pt idx="8029">
                  <c:v>21.180937</c:v>
                </c:pt>
                <c:pt idx="8030">
                  <c:v>21.183577</c:v>
                </c:pt>
                <c:pt idx="8031">
                  <c:v>21.186216000000002</c:v>
                </c:pt>
                <c:pt idx="8032">
                  <c:v>21.188853999999999</c:v>
                </c:pt>
                <c:pt idx="8033">
                  <c:v>21.191493999999999</c:v>
                </c:pt>
                <c:pt idx="8034">
                  <c:v>21.194133999999998</c:v>
                </c:pt>
                <c:pt idx="8035">
                  <c:v>21.196774000000001</c:v>
                </c:pt>
                <c:pt idx="8036">
                  <c:v>21.199413</c:v>
                </c:pt>
                <c:pt idx="8037">
                  <c:v>21.202052999999999</c:v>
                </c:pt>
                <c:pt idx="8038">
                  <c:v>21.204691</c:v>
                </c:pt>
                <c:pt idx="8039">
                  <c:v>21.207331</c:v>
                </c:pt>
                <c:pt idx="8040">
                  <c:v>21.209969999999998</c:v>
                </c:pt>
                <c:pt idx="8041">
                  <c:v>21.212610000000002</c:v>
                </c:pt>
                <c:pt idx="8042">
                  <c:v>21.215250000000001</c:v>
                </c:pt>
                <c:pt idx="8043">
                  <c:v>21.217887999999999</c:v>
                </c:pt>
                <c:pt idx="8044">
                  <c:v>21.220528000000002</c:v>
                </c:pt>
                <c:pt idx="8045">
                  <c:v>21.223167</c:v>
                </c:pt>
                <c:pt idx="8046">
                  <c:v>21.225807</c:v>
                </c:pt>
                <c:pt idx="8047">
                  <c:v>21.228446999999999</c:v>
                </c:pt>
                <c:pt idx="8048">
                  <c:v>21.231086999999999</c:v>
                </c:pt>
                <c:pt idx="8049">
                  <c:v>21.233725</c:v>
                </c:pt>
                <c:pt idx="8050">
                  <c:v>21.236363999999998</c:v>
                </c:pt>
                <c:pt idx="8051">
                  <c:v>21.239004000000001</c:v>
                </c:pt>
                <c:pt idx="8052">
                  <c:v>21.241644000000001</c:v>
                </c:pt>
                <c:pt idx="8053">
                  <c:v>21.244284</c:v>
                </c:pt>
                <c:pt idx="8054">
                  <c:v>21.246922000000001</c:v>
                </c:pt>
                <c:pt idx="8055">
                  <c:v>21.249561</c:v>
                </c:pt>
                <c:pt idx="8056">
                  <c:v>21.252200999999999</c:v>
                </c:pt>
                <c:pt idx="8057">
                  <c:v>21.254840999999999</c:v>
                </c:pt>
                <c:pt idx="8058">
                  <c:v>21.257480999999999</c:v>
                </c:pt>
                <c:pt idx="8059">
                  <c:v>21.260120000000001</c:v>
                </c:pt>
                <c:pt idx="8060">
                  <c:v>21.262758000000002</c:v>
                </c:pt>
                <c:pt idx="8061">
                  <c:v>21.265398000000001</c:v>
                </c:pt>
                <c:pt idx="8062">
                  <c:v>21.268038000000001</c:v>
                </c:pt>
                <c:pt idx="8063">
                  <c:v>21.270678</c:v>
                </c:pt>
                <c:pt idx="8064">
                  <c:v>21.273316999999999</c:v>
                </c:pt>
                <c:pt idx="8065">
                  <c:v>21.275955</c:v>
                </c:pt>
                <c:pt idx="8066">
                  <c:v>21.278594999999999</c:v>
                </c:pt>
                <c:pt idx="8067">
                  <c:v>21.281234999999999</c:v>
                </c:pt>
                <c:pt idx="8068">
                  <c:v>21.283874999999998</c:v>
                </c:pt>
                <c:pt idx="8069">
                  <c:v>21.286514</c:v>
                </c:pt>
                <c:pt idx="8070">
                  <c:v>21.289152000000001</c:v>
                </c:pt>
                <c:pt idx="8071">
                  <c:v>21.291792000000001</c:v>
                </c:pt>
                <c:pt idx="8072">
                  <c:v>21.294432</c:v>
                </c:pt>
                <c:pt idx="8073">
                  <c:v>21.297070999999999</c:v>
                </c:pt>
                <c:pt idx="8074">
                  <c:v>21.299710999999999</c:v>
                </c:pt>
                <c:pt idx="8075">
                  <c:v>21.302351000000002</c:v>
                </c:pt>
                <c:pt idx="8076">
                  <c:v>21.304988999999999</c:v>
                </c:pt>
                <c:pt idx="8077">
                  <c:v>21.307628999999999</c:v>
                </c:pt>
                <c:pt idx="8078">
                  <c:v>21.310268000000001</c:v>
                </c:pt>
                <c:pt idx="8079">
                  <c:v>21.312908</c:v>
                </c:pt>
                <c:pt idx="8080">
                  <c:v>21.315548</c:v>
                </c:pt>
                <c:pt idx="8081">
                  <c:v>21.318186000000001</c:v>
                </c:pt>
                <c:pt idx="8082">
                  <c:v>21.320826</c:v>
                </c:pt>
                <c:pt idx="8083">
                  <c:v>21.323464999999999</c:v>
                </c:pt>
                <c:pt idx="8084">
                  <c:v>21.326104999999998</c:v>
                </c:pt>
                <c:pt idx="8085">
                  <c:v>21.328745000000001</c:v>
                </c:pt>
                <c:pt idx="8086">
                  <c:v>21.331385000000001</c:v>
                </c:pt>
                <c:pt idx="8087">
                  <c:v>21.334022999999998</c:v>
                </c:pt>
                <c:pt idx="8088">
                  <c:v>21.336662</c:v>
                </c:pt>
                <c:pt idx="8089">
                  <c:v>21.339302</c:v>
                </c:pt>
                <c:pt idx="8090">
                  <c:v>21.341942</c:v>
                </c:pt>
                <c:pt idx="8091">
                  <c:v>21.344581999999999</c:v>
                </c:pt>
                <c:pt idx="8092">
                  <c:v>21.347218999999999</c:v>
                </c:pt>
                <c:pt idx="8093">
                  <c:v>21.349858999999999</c:v>
                </c:pt>
                <c:pt idx="8094">
                  <c:v>21.352499000000002</c:v>
                </c:pt>
                <c:pt idx="8095">
                  <c:v>21.355139000000001</c:v>
                </c:pt>
                <c:pt idx="8096">
                  <c:v>21.357779000000001</c:v>
                </c:pt>
                <c:pt idx="8097">
                  <c:v>21.360417999999999</c:v>
                </c:pt>
                <c:pt idx="8098">
                  <c:v>21.363056</c:v>
                </c:pt>
                <c:pt idx="8099">
                  <c:v>21.365696</c:v>
                </c:pt>
                <c:pt idx="8100">
                  <c:v>21.368335999999999</c:v>
                </c:pt>
                <c:pt idx="8101">
                  <c:v>21.370975000000001</c:v>
                </c:pt>
                <c:pt idx="8102">
                  <c:v>21.373615000000001</c:v>
                </c:pt>
                <c:pt idx="8103">
                  <c:v>21.376252999999998</c:v>
                </c:pt>
                <c:pt idx="8104">
                  <c:v>21.378893000000001</c:v>
                </c:pt>
                <c:pt idx="8105">
                  <c:v>21.381533000000001</c:v>
                </c:pt>
                <c:pt idx="8106">
                  <c:v>21.384172</c:v>
                </c:pt>
                <c:pt idx="8107">
                  <c:v>21.386811999999999</c:v>
                </c:pt>
                <c:pt idx="8108">
                  <c:v>21.38945</c:v>
                </c:pt>
                <c:pt idx="8109">
                  <c:v>21.39209</c:v>
                </c:pt>
                <c:pt idx="8110">
                  <c:v>21.394729999999999</c:v>
                </c:pt>
                <c:pt idx="8111">
                  <c:v>21.397369000000001</c:v>
                </c:pt>
                <c:pt idx="8112">
                  <c:v>21.400009000000001</c:v>
                </c:pt>
                <c:pt idx="8113">
                  <c:v>21.402649</c:v>
                </c:pt>
                <c:pt idx="8114">
                  <c:v>21.405287000000001</c:v>
                </c:pt>
                <c:pt idx="8115">
                  <c:v>21.407927000000001</c:v>
                </c:pt>
                <c:pt idx="8116">
                  <c:v>21.410565999999999</c:v>
                </c:pt>
                <c:pt idx="8117">
                  <c:v>21.413205999999999</c:v>
                </c:pt>
                <c:pt idx="8118">
                  <c:v>21.415845999999998</c:v>
                </c:pt>
                <c:pt idx="8119">
                  <c:v>21.418483999999999</c:v>
                </c:pt>
                <c:pt idx="8120">
                  <c:v>21.421123999999999</c:v>
                </c:pt>
                <c:pt idx="8121">
                  <c:v>21.423763000000001</c:v>
                </c:pt>
                <c:pt idx="8122">
                  <c:v>21.426403000000001</c:v>
                </c:pt>
                <c:pt idx="8123">
                  <c:v>21.429043</c:v>
                </c:pt>
                <c:pt idx="8124">
                  <c:v>21.431683</c:v>
                </c:pt>
                <c:pt idx="8125">
                  <c:v>21.43432</c:v>
                </c:pt>
                <c:pt idx="8126">
                  <c:v>21.436959999999999</c:v>
                </c:pt>
                <c:pt idx="8127">
                  <c:v>21.439599999999999</c:v>
                </c:pt>
                <c:pt idx="8128">
                  <c:v>21.442240000000002</c:v>
                </c:pt>
                <c:pt idx="8129">
                  <c:v>21.444880000000001</c:v>
                </c:pt>
                <c:pt idx="8130">
                  <c:v>21.447517000000001</c:v>
                </c:pt>
                <c:pt idx="8131">
                  <c:v>21.450157000000001</c:v>
                </c:pt>
                <c:pt idx="8132">
                  <c:v>21.452797</c:v>
                </c:pt>
                <c:pt idx="8133">
                  <c:v>21.455437</c:v>
                </c:pt>
                <c:pt idx="8134">
                  <c:v>21.458075999999998</c:v>
                </c:pt>
                <c:pt idx="8135">
                  <c:v>21.460716000000001</c:v>
                </c:pt>
                <c:pt idx="8136">
                  <c:v>21.463353999999999</c:v>
                </c:pt>
                <c:pt idx="8137">
                  <c:v>21.465993999999998</c:v>
                </c:pt>
                <c:pt idx="8138">
                  <c:v>21.468634000000002</c:v>
                </c:pt>
                <c:pt idx="8139">
                  <c:v>21.471273</c:v>
                </c:pt>
                <c:pt idx="8140">
                  <c:v>21.473913</c:v>
                </c:pt>
                <c:pt idx="8141">
                  <c:v>21.476551000000001</c:v>
                </c:pt>
                <c:pt idx="8142">
                  <c:v>21.479191</c:v>
                </c:pt>
                <c:pt idx="8143">
                  <c:v>21.481831</c:v>
                </c:pt>
                <c:pt idx="8144">
                  <c:v>21.484470000000002</c:v>
                </c:pt>
                <c:pt idx="8145">
                  <c:v>21.487110000000001</c:v>
                </c:pt>
                <c:pt idx="8146">
                  <c:v>21.489747999999999</c:v>
                </c:pt>
                <c:pt idx="8147">
                  <c:v>21.492387999999998</c:v>
                </c:pt>
                <c:pt idx="8148">
                  <c:v>21.495028000000001</c:v>
                </c:pt>
                <c:pt idx="8149">
                  <c:v>21.497667</c:v>
                </c:pt>
                <c:pt idx="8150">
                  <c:v>21.500306999999999</c:v>
                </c:pt>
                <c:pt idx="8151">
                  <c:v>21.502946999999999</c:v>
                </c:pt>
                <c:pt idx="8152">
                  <c:v>21.505585</c:v>
                </c:pt>
                <c:pt idx="8153">
                  <c:v>21.508223999999998</c:v>
                </c:pt>
                <c:pt idx="8154">
                  <c:v>21.510864000000002</c:v>
                </c:pt>
                <c:pt idx="8155">
                  <c:v>21.513504000000001</c:v>
                </c:pt>
                <c:pt idx="8156">
                  <c:v>21.516144000000001</c:v>
                </c:pt>
                <c:pt idx="8157">
                  <c:v>21.518782000000002</c:v>
                </c:pt>
                <c:pt idx="8158">
                  <c:v>21.521421</c:v>
                </c:pt>
                <c:pt idx="8159">
                  <c:v>21.524061</c:v>
                </c:pt>
                <c:pt idx="8160">
                  <c:v>21.526700999999999</c:v>
                </c:pt>
                <c:pt idx="8161">
                  <c:v>21.529340999999999</c:v>
                </c:pt>
                <c:pt idx="8162">
                  <c:v>21.531980999999998</c:v>
                </c:pt>
                <c:pt idx="8163">
                  <c:v>21.534617999999998</c:v>
                </c:pt>
                <c:pt idx="8164">
                  <c:v>21.537258000000001</c:v>
                </c:pt>
                <c:pt idx="8165">
                  <c:v>21.539898000000001</c:v>
                </c:pt>
                <c:pt idx="8166">
                  <c:v>21.542538</c:v>
                </c:pt>
                <c:pt idx="8167">
                  <c:v>21.545176999999999</c:v>
                </c:pt>
                <c:pt idx="8168">
                  <c:v>21.547815</c:v>
                </c:pt>
                <c:pt idx="8169">
                  <c:v>21.550454999999999</c:v>
                </c:pt>
                <c:pt idx="8170">
                  <c:v>21.553094999999999</c:v>
                </c:pt>
                <c:pt idx="8171">
                  <c:v>21.555734999999999</c:v>
                </c:pt>
                <c:pt idx="8172">
                  <c:v>21.558374000000001</c:v>
                </c:pt>
                <c:pt idx="8173">
                  <c:v>21.561014</c:v>
                </c:pt>
                <c:pt idx="8174">
                  <c:v>21.563652000000001</c:v>
                </c:pt>
                <c:pt idx="8175">
                  <c:v>21.566292000000001</c:v>
                </c:pt>
                <c:pt idx="8176">
                  <c:v>21.568932</c:v>
                </c:pt>
                <c:pt idx="8177">
                  <c:v>21.571570999999999</c:v>
                </c:pt>
                <c:pt idx="8178">
                  <c:v>21.574210999999998</c:v>
                </c:pt>
                <c:pt idx="8179">
                  <c:v>21.576848999999999</c:v>
                </c:pt>
                <c:pt idx="8180">
                  <c:v>21.579488999999999</c:v>
                </c:pt>
                <c:pt idx="8181">
                  <c:v>21.582128999999998</c:v>
                </c:pt>
                <c:pt idx="8182">
                  <c:v>21.584768</c:v>
                </c:pt>
                <c:pt idx="8183">
                  <c:v>21.587408</c:v>
                </c:pt>
                <c:pt idx="8184">
                  <c:v>21.590046000000001</c:v>
                </c:pt>
                <c:pt idx="8185">
                  <c:v>21.592686</c:v>
                </c:pt>
                <c:pt idx="8186">
                  <c:v>21.595324999999999</c:v>
                </c:pt>
                <c:pt idx="8187">
                  <c:v>21.597964999999999</c:v>
                </c:pt>
                <c:pt idx="8188">
                  <c:v>21.600605000000002</c:v>
                </c:pt>
                <c:pt idx="8189">
                  <c:v>21.603245000000001</c:v>
                </c:pt>
                <c:pt idx="8190">
                  <c:v>21.605882999999999</c:v>
                </c:pt>
                <c:pt idx="8191">
                  <c:v>21.608522000000001</c:v>
                </c:pt>
                <c:pt idx="8192">
                  <c:v>21.611162</c:v>
                </c:pt>
                <c:pt idx="8193">
                  <c:v>21.613802</c:v>
                </c:pt>
                <c:pt idx="8194">
                  <c:v>21.616441999999999</c:v>
                </c:pt>
                <c:pt idx="8195">
                  <c:v>21.61908</c:v>
                </c:pt>
                <c:pt idx="8196">
                  <c:v>21.621718999999999</c:v>
                </c:pt>
                <c:pt idx="8197">
                  <c:v>21.624358999999998</c:v>
                </c:pt>
                <c:pt idx="8198">
                  <c:v>21.626999000000001</c:v>
                </c:pt>
                <c:pt idx="8199">
                  <c:v>21.629639000000001</c:v>
                </c:pt>
                <c:pt idx="8200">
                  <c:v>21.632277999999999</c:v>
                </c:pt>
                <c:pt idx="8201">
                  <c:v>21.634916</c:v>
                </c:pt>
                <c:pt idx="8202">
                  <c:v>21.637556</c:v>
                </c:pt>
                <c:pt idx="8203">
                  <c:v>21.640196</c:v>
                </c:pt>
                <c:pt idx="8204">
                  <c:v>21.642835999999999</c:v>
                </c:pt>
                <c:pt idx="8205">
                  <c:v>21.645475000000001</c:v>
                </c:pt>
                <c:pt idx="8206">
                  <c:v>21.648112999999999</c:v>
                </c:pt>
                <c:pt idx="8207">
                  <c:v>21.650753000000002</c:v>
                </c:pt>
                <c:pt idx="8208">
                  <c:v>21.653393000000001</c:v>
                </c:pt>
                <c:pt idx="8209">
                  <c:v>21.656033000000001</c:v>
                </c:pt>
                <c:pt idx="8210">
                  <c:v>21.658671999999999</c:v>
                </c:pt>
                <c:pt idx="8211">
                  <c:v>21.66131</c:v>
                </c:pt>
                <c:pt idx="8212">
                  <c:v>21.66395</c:v>
                </c:pt>
                <c:pt idx="8213">
                  <c:v>21.666589999999999</c:v>
                </c:pt>
                <c:pt idx="8214">
                  <c:v>21.669229999999999</c:v>
                </c:pt>
                <c:pt idx="8215">
                  <c:v>21.671869000000001</c:v>
                </c:pt>
                <c:pt idx="8216">
                  <c:v>21.674509</c:v>
                </c:pt>
                <c:pt idx="8217">
                  <c:v>21.677147000000001</c:v>
                </c:pt>
                <c:pt idx="8218">
                  <c:v>21.679787000000001</c:v>
                </c:pt>
                <c:pt idx="8219">
                  <c:v>21.682426</c:v>
                </c:pt>
                <c:pt idx="8220">
                  <c:v>21.685065999999999</c:v>
                </c:pt>
                <c:pt idx="8221">
                  <c:v>21.687705999999999</c:v>
                </c:pt>
                <c:pt idx="8222">
                  <c:v>21.690344</c:v>
                </c:pt>
                <c:pt idx="8223">
                  <c:v>21.692983999999999</c:v>
                </c:pt>
                <c:pt idx="8224">
                  <c:v>21.695623000000001</c:v>
                </c:pt>
                <c:pt idx="8225">
                  <c:v>21.698263000000001</c:v>
                </c:pt>
                <c:pt idx="8226">
                  <c:v>21.700903</c:v>
                </c:pt>
                <c:pt idx="8227">
                  <c:v>21.703543</c:v>
                </c:pt>
                <c:pt idx="8228">
                  <c:v>21.706181000000001</c:v>
                </c:pt>
                <c:pt idx="8229">
                  <c:v>21.708819999999999</c:v>
                </c:pt>
                <c:pt idx="8230">
                  <c:v>21.711459999999999</c:v>
                </c:pt>
                <c:pt idx="8231">
                  <c:v>21.714099999999998</c:v>
                </c:pt>
                <c:pt idx="8232">
                  <c:v>21.716740000000001</c:v>
                </c:pt>
                <c:pt idx="8233">
                  <c:v>21.719377999999999</c:v>
                </c:pt>
                <c:pt idx="8234">
                  <c:v>21.722017000000001</c:v>
                </c:pt>
                <c:pt idx="8235">
                  <c:v>21.724657000000001</c:v>
                </c:pt>
                <c:pt idx="8236">
                  <c:v>21.727297</c:v>
                </c:pt>
                <c:pt idx="8237">
                  <c:v>21.729937</c:v>
                </c:pt>
                <c:pt idx="8238">
                  <c:v>21.732576000000002</c:v>
                </c:pt>
                <c:pt idx="8239">
                  <c:v>21.735213999999999</c:v>
                </c:pt>
                <c:pt idx="8240">
                  <c:v>21.737853999999999</c:v>
                </c:pt>
                <c:pt idx="8241">
                  <c:v>21.740494000000002</c:v>
                </c:pt>
                <c:pt idx="8242">
                  <c:v>21.743134000000001</c:v>
                </c:pt>
                <c:pt idx="8243">
                  <c:v>21.745773</c:v>
                </c:pt>
                <c:pt idx="8244">
                  <c:v>21.748411000000001</c:v>
                </c:pt>
                <c:pt idx="8245">
                  <c:v>21.751051</c:v>
                </c:pt>
                <c:pt idx="8246">
                  <c:v>21.753691</c:v>
                </c:pt>
                <c:pt idx="8247">
                  <c:v>21.756329999999998</c:v>
                </c:pt>
                <c:pt idx="8248">
                  <c:v>21.758970000000001</c:v>
                </c:pt>
                <c:pt idx="8249">
                  <c:v>21.761607999999999</c:v>
                </c:pt>
                <c:pt idx="8250">
                  <c:v>21.764247999999998</c:v>
                </c:pt>
                <c:pt idx="8251">
                  <c:v>21.766888000000002</c:v>
                </c:pt>
                <c:pt idx="8252">
                  <c:v>21.769527</c:v>
                </c:pt>
                <c:pt idx="8253">
                  <c:v>21.772167</c:v>
                </c:pt>
                <c:pt idx="8254">
                  <c:v>21.774806999999999</c:v>
                </c:pt>
                <c:pt idx="8255">
                  <c:v>21.777445</c:v>
                </c:pt>
                <c:pt idx="8256">
                  <c:v>21.780085</c:v>
                </c:pt>
                <c:pt idx="8257">
                  <c:v>21.782724000000002</c:v>
                </c:pt>
                <c:pt idx="8258">
                  <c:v>21.785364000000001</c:v>
                </c:pt>
                <c:pt idx="8259">
                  <c:v>21.788004000000001</c:v>
                </c:pt>
                <c:pt idx="8260">
                  <c:v>21.790641999999998</c:v>
                </c:pt>
                <c:pt idx="8261">
                  <c:v>21.793282000000001</c:v>
                </c:pt>
                <c:pt idx="8262">
                  <c:v>21.795921</c:v>
                </c:pt>
                <c:pt idx="8263">
                  <c:v>21.798560999999999</c:v>
                </c:pt>
                <c:pt idx="8264">
                  <c:v>21.801200999999999</c:v>
                </c:pt>
                <c:pt idx="8265">
                  <c:v>21.803840999999998</c:v>
                </c:pt>
                <c:pt idx="8266">
                  <c:v>21.806479</c:v>
                </c:pt>
                <c:pt idx="8267">
                  <c:v>21.809118000000002</c:v>
                </c:pt>
                <c:pt idx="8268">
                  <c:v>21.811758000000001</c:v>
                </c:pt>
                <c:pt idx="8269">
                  <c:v>21.814398000000001</c:v>
                </c:pt>
                <c:pt idx="8270">
                  <c:v>21.817038</c:v>
                </c:pt>
                <c:pt idx="8271">
                  <c:v>21.819675</c:v>
                </c:pt>
                <c:pt idx="8272">
                  <c:v>21.822315</c:v>
                </c:pt>
                <c:pt idx="8273">
                  <c:v>21.824954999999999</c:v>
                </c:pt>
                <c:pt idx="8274">
                  <c:v>21.827594999999999</c:v>
                </c:pt>
                <c:pt idx="8275">
                  <c:v>21.830234999999998</c:v>
                </c:pt>
                <c:pt idx="8276">
                  <c:v>21.832874</c:v>
                </c:pt>
                <c:pt idx="8277">
                  <c:v>21.835512000000001</c:v>
                </c:pt>
                <c:pt idx="8278">
                  <c:v>21.838152000000001</c:v>
                </c:pt>
                <c:pt idx="8279">
                  <c:v>21.840792</c:v>
                </c:pt>
                <c:pt idx="8280">
                  <c:v>21.843430999999999</c:v>
                </c:pt>
                <c:pt idx="8281">
                  <c:v>21.846070999999998</c:v>
                </c:pt>
                <c:pt idx="8282">
                  <c:v>21.848708999999999</c:v>
                </c:pt>
                <c:pt idx="8283">
                  <c:v>21.851348999999999</c:v>
                </c:pt>
                <c:pt idx="8284">
                  <c:v>21.853988999999999</c:v>
                </c:pt>
                <c:pt idx="8285">
                  <c:v>21.856628000000001</c:v>
                </c:pt>
                <c:pt idx="8286">
                  <c:v>21.859268</c:v>
                </c:pt>
                <c:pt idx="8287">
                  <c:v>21.861906000000001</c:v>
                </c:pt>
                <c:pt idx="8288">
                  <c:v>21.864546000000001</c:v>
                </c:pt>
                <c:pt idx="8289">
                  <c:v>21.867186</c:v>
                </c:pt>
                <c:pt idx="8290">
                  <c:v>21.869824999999999</c:v>
                </c:pt>
                <c:pt idx="8291">
                  <c:v>21.872464999999998</c:v>
                </c:pt>
                <c:pt idx="8292">
                  <c:v>21.875105000000001</c:v>
                </c:pt>
                <c:pt idx="8293">
                  <c:v>21.877742999999999</c:v>
                </c:pt>
                <c:pt idx="8294">
                  <c:v>21.880382999999998</c:v>
                </c:pt>
                <c:pt idx="8295">
                  <c:v>21.883022</c:v>
                </c:pt>
                <c:pt idx="8296">
                  <c:v>21.885662</c:v>
                </c:pt>
                <c:pt idx="8297">
                  <c:v>21.888301999999999</c:v>
                </c:pt>
                <c:pt idx="8298">
                  <c:v>21.890940000000001</c:v>
                </c:pt>
                <c:pt idx="8299">
                  <c:v>21.893578999999999</c:v>
                </c:pt>
                <c:pt idx="8300">
                  <c:v>21.896218999999999</c:v>
                </c:pt>
                <c:pt idx="8301">
                  <c:v>21.898859000000002</c:v>
                </c:pt>
                <c:pt idx="8302">
                  <c:v>21.901499000000001</c:v>
                </c:pt>
                <c:pt idx="8303">
                  <c:v>21.904139000000001</c:v>
                </c:pt>
                <c:pt idx="8304">
                  <c:v>21.906776000000001</c:v>
                </c:pt>
                <c:pt idx="8305">
                  <c:v>21.909416</c:v>
                </c:pt>
                <c:pt idx="8306">
                  <c:v>21.912056</c:v>
                </c:pt>
                <c:pt idx="8307">
                  <c:v>21.914695999999999</c:v>
                </c:pt>
                <c:pt idx="8308">
                  <c:v>21.917335999999999</c:v>
                </c:pt>
                <c:pt idx="8309">
                  <c:v>21.919972999999999</c:v>
                </c:pt>
                <c:pt idx="8310">
                  <c:v>21.922612999999998</c:v>
                </c:pt>
                <c:pt idx="8311">
                  <c:v>21.925253000000001</c:v>
                </c:pt>
                <c:pt idx="8312">
                  <c:v>21.927893000000001</c:v>
                </c:pt>
                <c:pt idx="8313">
                  <c:v>21.930531999999999</c:v>
                </c:pt>
                <c:pt idx="8314">
                  <c:v>21.933171999999999</c:v>
                </c:pt>
                <c:pt idx="8315">
                  <c:v>21.93581</c:v>
                </c:pt>
                <c:pt idx="8316">
                  <c:v>21.93845</c:v>
                </c:pt>
                <c:pt idx="8317">
                  <c:v>21.941089999999999</c:v>
                </c:pt>
                <c:pt idx="8318">
                  <c:v>21.943729000000001</c:v>
                </c:pt>
                <c:pt idx="8319">
                  <c:v>21.946369000000001</c:v>
                </c:pt>
                <c:pt idx="8320">
                  <c:v>21.949007000000002</c:v>
                </c:pt>
                <c:pt idx="8321">
                  <c:v>21.951647000000001</c:v>
                </c:pt>
                <c:pt idx="8322">
                  <c:v>21.954287000000001</c:v>
                </c:pt>
                <c:pt idx="8323">
                  <c:v>21.956925999999999</c:v>
                </c:pt>
                <c:pt idx="8324">
                  <c:v>21.959565999999999</c:v>
                </c:pt>
                <c:pt idx="8325">
                  <c:v>21.962204</c:v>
                </c:pt>
                <c:pt idx="8326">
                  <c:v>21.964843999999999</c:v>
                </c:pt>
                <c:pt idx="8327">
                  <c:v>21.967483999999999</c:v>
                </c:pt>
                <c:pt idx="8328">
                  <c:v>21.970123000000001</c:v>
                </c:pt>
                <c:pt idx="8329">
                  <c:v>21.972763</c:v>
                </c:pt>
                <c:pt idx="8330">
                  <c:v>21.975403</c:v>
                </c:pt>
                <c:pt idx="8331">
                  <c:v>21.978041000000001</c:v>
                </c:pt>
                <c:pt idx="8332">
                  <c:v>21.98068</c:v>
                </c:pt>
                <c:pt idx="8333">
                  <c:v>21.983319999999999</c:v>
                </c:pt>
                <c:pt idx="8334">
                  <c:v>21.985959999999999</c:v>
                </c:pt>
                <c:pt idx="8335">
                  <c:v>21.988600000000002</c:v>
                </c:pt>
                <c:pt idx="8336">
                  <c:v>21.991237999999999</c:v>
                </c:pt>
                <c:pt idx="8337">
                  <c:v>21.993877000000001</c:v>
                </c:pt>
                <c:pt idx="8338">
                  <c:v>21.996517000000001</c:v>
                </c:pt>
                <c:pt idx="8339">
                  <c:v>21.999157</c:v>
                </c:pt>
                <c:pt idx="8340">
                  <c:v>22.001797</c:v>
                </c:pt>
                <c:pt idx="8341">
                  <c:v>22.004435999999998</c:v>
                </c:pt>
                <c:pt idx="8342">
                  <c:v>22.007073999999999</c:v>
                </c:pt>
                <c:pt idx="8343">
                  <c:v>22.009713999999999</c:v>
                </c:pt>
                <c:pt idx="8344">
                  <c:v>22.012353999999998</c:v>
                </c:pt>
                <c:pt idx="8345">
                  <c:v>22.014994000000002</c:v>
                </c:pt>
                <c:pt idx="8346">
                  <c:v>22.017633</c:v>
                </c:pt>
                <c:pt idx="8347">
                  <c:v>22.020271000000001</c:v>
                </c:pt>
                <c:pt idx="8348">
                  <c:v>22.022911000000001</c:v>
                </c:pt>
                <c:pt idx="8349">
                  <c:v>22.025551</c:v>
                </c:pt>
                <c:pt idx="8350">
                  <c:v>22.028191</c:v>
                </c:pt>
                <c:pt idx="8351">
                  <c:v>22.030830000000002</c:v>
                </c:pt>
                <c:pt idx="8352">
                  <c:v>22.033470000000001</c:v>
                </c:pt>
                <c:pt idx="8353">
                  <c:v>22.036107999999999</c:v>
                </c:pt>
                <c:pt idx="8354">
                  <c:v>22.038747999999998</c:v>
                </c:pt>
                <c:pt idx="8355">
                  <c:v>22.041388000000001</c:v>
                </c:pt>
                <c:pt idx="8356">
                  <c:v>22.044027</c:v>
                </c:pt>
                <c:pt idx="8357">
                  <c:v>22.046666999999999</c:v>
                </c:pt>
                <c:pt idx="8358">
                  <c:v>22.049305</c:v>
                </c:pt>
                <c:pt idx="8359">
                  <c:v>22.051945</c:v>
                </c:pt>
                <c:pt idx="8360">
                  <c:v>22.054584999999999</c:v>
                </c:pt>
                <c:pt idx="8361">
                  <c:v>22.057224000000001</c:v>
                </c:pt>
                <c:pt idx="8362">
                  <c:v>22.059864000000001</c:v>
                </c:pt>
                <c:pt idx="8363">
                  <c:v>22.062501999999999</c:v>
                </c:pt>
                <c:pt idx="8364">
                  <c:v>22.065142000000002</c:v>
                </c:pt>
                <c:pt idx="8365">
                  <c:v>22.067781</c:v>
                </c:pt>
                <c:pt idx="8366">
                  <c:v>22.070421</c:v>
                </c:pt>
                <c:pt idx="8367">
                  <c:v>22.073060999999999</c:v>
                </c:pt>
                <c:pt idx="8368">
                  <c:v>22.075700999999999</c:v>
                </c:pt>
                <c:pt idx="8369">
                  <c:v>22.078339</c:v>
                </c:pt>
                <c:pt idx="8370">
                  <c:v>22.080978000000002</c:v>
                </c:pt>
                <c:pt idx="8371">
                  <c:v>22.083618000000001</c:v>
                </c:pt>
                <c:pt idx="8372">
                  <c:v>22.086258000000001</c:v>
                </c:pt>
                <c:pt idx="8373">
                  <c:v>22.088898</c:v>
                </c:pt>
                <c:pt idx="8374">
                  <c:v>22.091536000000001</c:v>
                </c:pt>
                <c:pt idx="8375">
                  <c:v>22.094175</c:v>
                </c:pt>
                <c:pt idx="8376">
                  <c:v>22.096814999999999</c:v>
                </c:pt>
                <c:pt idx="8377">
                  <c:v>22.099454999999999</c:v>
                </c:pt>
                <c:pt idx="8378">
                  <c:v>22.102094999999998</c:v>
                </c:pt>
                <c:pt idx="8379">
                  <c:v>22.104734000000001</c:v>
                </c:pt>
                <c:pt idx="8380">
                  <c:v>22.107372000000002</c:v>
                </c:pt>
                <c:pt idx="8381">
                  <c:v>22.110012000000001</c:v>
                </c:pt>
                <c:pt idx="8382">
                  <c:v>22.112652000000001</c:v>
                </c:pt>
                <c:pt idx="8383">
                  <c:v>22.115292</c:v>
                </c:pt>
                <c:pt idx="8384">
                  <c:v>22.117930999999999</c:v>
                </c:pt>
                <c:pt idx="8385">
                  <c:v>22.120569</c:v>
                </c:pt>
                <c:pt idx="8386">
                  <c:v>22.123208999999999</c:v>
                </c:pt>
                <c:pt idx="8387">
                  <c:v>22.125848999999999</c:v>
                </c:pt>
                <c:pt idx="8388">
                  <c:v>22.128488999999998</c:v>
                </c:pt>
                <c:pt idx="8389">
                  <c:v>22.131128</c:v>
                </c:pt>
                <c:pt idx="8390">
                  <c:v>22.133768</c:v>
                </c:pt>
                <c:pt idx="8391">
                  <c:v>22.136406000000001</c:v>
                </c:pt>
                <c:pt idx="8392">
                  <c:v>22.139046</c:v>
                </c:pt>
                <c:pt idx="8393">
                  <c:v>22.141684999999999</c:v>
                </c:pt>
                <c:pt idx="8394">
                  <c:v>22.144324999999998</c:v>
                </c:pt>
                <c:pt idx="8395">
                  <c:v>22.146965000000002</c:v>
                </c:pt>
                <c:pt idx="8396">
                  <c:v>22.149602999999999</c:v>
                </c:pt>
                <c:pt idx="8397">
                  <c:v>22.152242999999999</c:v>
                </c:pt>
                <c:pt idx="8398">
                  <c:v>22.154882000000001</c:v>
                </c:pt>
                <c:pt idx="8399">
                  <c:v>22.157522</c:v>
                </c:pt>
                <c:pt idx="8400">
                  <c:v>22.160162</c:v>
                </c:pt>
                <c:pt idx="8401">
                  <c:v>22.162800000000001</c:v>
                </c:pt>
                <c:pt idx="8402">
                  <c:v>22.16544</c:v>
                </c:pt>
                <c:pt idx="8403">
                  <c:v>22.168078999999999</c:v>
                </c:pt>
                <c:pt idx="8404">
                  <c:v>22.170718999999998</c:v>
                </c:pt>
                <c:pt idx="8405">
                  <c:v>22.173359000000001</c:v>
                </c:pt>
                <c:pt idx="8406">
                  <c:v>22.175999000000001</c:v>
                </c:pt>
                <c:pt idx="8407">
                  <c:v>22.178636999999998</c:v>
                </c:pt>
                <c:pt idx="8408">
                  <c:v>22.181276</c:v>
                </c:pt>
                <c:pt idx="8409">
                  <c:v>22.183916</c:v>
                </c:pt>
                <c:pt idx="8410">
                  <c:v>22.186556</c:v>
                </c:pt>
                <c:pt idx="8411">
                  <c:v>22.189195999999999</c:v>
                </c:pt>
                <c:pt idx="8412">
                  <c:v>22.191832999999999</c:v>
                </c:pt>
                <c:pt idx="8413">
                  <c:v>22.194472999999999</c:v>
                </c:pt>
                <c:pt idx="8414">
                  <c:v>22.197113000000002</c:v>
                </c:pt>
                <c:pt idx="8415">
                  <c:v>22.199753000000001</c:v>
                </c:pt>
                <c:pt idx="8416">
                  <c:v>22.202393000000001</c:v>
                </c:pt>
                <c:pt idx="8417">
                  <c:v>22.205031999999999</c:v>
                </c:pt>
                <c:pt idx="8418">
                  <c:v>22.20767</c:v>
                </c:pt>
                <c:pt idx="8419">
                  <c:v>22.21031</c:v>
                </c:pt>
                <c:pt idx="8420">
                  <c:v>22.212949999999999</c:v>
                </c:pt>
                <c:pt idx="8421">
                  <c:v>22.215589999999999</c:v>
                </c:pt>
                <c:pt idx="8422">
                  <c:v>22.218229000000001</c:v>
                </c:pt>
                <c:pt idx="8423">
                  <c:v>22.220866999999998</c:v>
                </c:pt>
                <c:pt idx="8424">
                  <c:v>22.223507000000001</c:v>
                </c:pt>
                <c:pt idx="8425">
                  <c:v>22.226147000000001</c:v>
                </c:pt>
                <c:pt idx="8426">
                  <c:v>22.228785999999999</c:v>
                </c:pt>
                <c:pt idx="8427">
                  <c:v>22.231425999999999</c:v>
                </c:pt>
                <c:pt idx="8428">
                  <c:v>22.234064</c:v>
                </c:pt>
                <c:pt idx="8429">
                  <c:v>22.236704</c:v>
                </c:pt>
                <c:pt idx="8430">
                  <c:v>22.239343999999999</c:v>
                </c:pt>
                <c:pt idx="8431">
                  <c:v>22.241983000000001</c:v>
                </c:pt>
                <c:pt idx="8432">
                  <c:v>22.244623000000001</c:v>
                </c:pt>
                <c:pt idx="8433">
                  <c:v>22.247263</c:v>
                </c:pt>
                <c:pt idx="8434">
                  <c:v>22.249901000000001</c:v>
                </c:pt>
                <c:pt idx="8435">
                  <c:v>22.252541000000001</c:v>
                </c:pt>
                <c:pt idx="8436">
                  <c:v>22.255179999999999</c:v>
                </c:pt>
                <c:pt idx="8437">
                  <c:v>22.257819999999999</c:v>
                </c:pt>
                <c:pt idx="8438">
                  <c:v>22.260459999999998</c:v>
                </c:pt>
                <c:pt idx="8439">
                  <c:v>22.263097999999999</c:v>
                </c:pt>
                <c:pt idx="8440">
                  <c:v>22.265737999999999</c:v>
                </c:pt>
                <c:pt idx="8441">
                  <c:v>22.268377000000001</c:v>
                </c:pt>
                <c:pt idx="8442">
                  <c:v>22.271017000000001</c:v>
                </c:pt>
                <c:pt idx="8443">
                  <c:v>22.273657</c:v>
                </c:pt>
                <c:pt idx="8444">
                  <c:v>22.276297</c:v>
                </c:pt>
                <c:pt idx="8445">
                  <c:v>22.278934</c:v>
                </c:pt>
                <c:pt idx="8446">
                  <c:v>22.281573999999999</c:v>
                </c:pt>
                <c:pt idx="8447">
                  <c:v>22.284213999999999</c:v>
                </c:pt>
                <c:pt idx="8448">
                  <c:v>22.286854000000002</c:v>
                </c:pt>
                <c:pt idx="8449">
                  <c:v>22.289494000000001</c:v>
                </c:pt>
                <c:pt idx="8450">
                  <c:v>22.292131000000001</c:v>
                </c:pt>
                <c:pt idx="8451">
                  <c:v>22.294771000000001</c:v>
                </c:pt>
                <c:pt idx="8452">
                  <c:v>22.297411</c:v>
                </c:pt>
                <c:pt idx="8453">
                  <c:v>22.300051</c:v>
                </c:pt>
                <c:pt idx="8454">
                  <c:v>22.302690999999999</c:v>
                </c:pt>
                <c:pt idx="8455">
                  <c:v>22.305330000000001</c:v>
                </c:pt>
                <c:pt idx="8456">
                  <c:v>22.307967999999999</c:v>
                </c:pt>
                <c:pt idx="8457">
                  <c:v>22.310607999999998</c:v>
                </c:pt>
                <c:pt idx="8458">
                  <c:v>22.313248000000002</c:v>
                </c:pt>
                <c:pt idx="8459">
                  <c:v>22.315887</c:v>
                </c:pt>
                <c:pt idx="8460">
                  <c:v>22.318527</c:v>
                </c:pt>
                <c:pt idx="8461">
                  <c:v>22.321165000000001</c:v>
                </c:pt>
                <c:pt idx="8462">
                  <c:v>22.323805</c:v>
                </c:pt>
                <c:pt idx="8463">
                  <c:v>22.326445</c:v>
                </c:pt>
                <c:pt idx="8464">
                  <c:v>22.329084000000002</c:v>
                </c:pt>
                <c:pt idx="8465">
                  <c:v>22.331724000000001</c:v>
                </c:pt>
                <c:pt idx="8466">
                  <c:v>22.334361999999999</c:v>
                </c:pt>
                <c:pt idx="8467">
                  <c:v>22.337001999999998</c:v>
                </c:pt>
                <c:pt idx="8468">
                  <c:v>22.339642000000001</c:v>
                </c:pt>
                <c:pt idx="8469">
                  <c:v>22.342281</c:v>
                </c:pt>
                <c:pt idx="8470">
                  <c:v>22.344920999999999</c:v>
                </c:pt>
                <c:pt idx="8471">
                  <c:v>22.347560999999999</c:v>
                </c:pt>
                <c:pt idx="8472">
                  <c:v>22.350199</c:v>
                </c:pt>
                <c:pt idx="8473">
                  <c:v>22.352838999999999</c:v>
                </c:pt>
                <c:pt idx="8474">
                  <c:v>22.355478000000002</c:v>
                </c:pt>
                <c:pt idx="8475">
                  <c:v>22.358118000000001</c:v>
                </c:pt>
                <c:pt idx="8476">
                  <c:v>22.360758000000001</c:v>
                </c:pt>
                <c:pt idx="8477">
                  <c:v>22.363396000000002</c:v>
                </c:pt>
                <c:pt idx="8478">
                  <c:v>22.366035</c:v>
                </c:pt>
                <c:pt idx="8479">
                  <c:v>22.368675</c:v>
                </c:pt>
                <c:pt idx="8480">
                  <c:v>22.371314999999999</c:v>
                </c:pt>
                <c:pt idx="8481">
                  <c:v>22.373954999999999</c:v>
                </c:pt>
                <c:pt idx="8482">
                  <c:v>22.376594999999998</c:v>
                </c:pt>
                <c:pt idx="8483">
                  <c:v>22.379231999999998</c:v>
                </c:pt>
                <c:pt idx="8484">
                  <c:v>22.381872000000001</c:v>
                </c:pt>
                <c:pt idx="8485">
                  <c:v>22.384512000000001</c:v>
                </c:pt>
                <c:pt idx="8486">
                  <c:v>22.387152</c:v>
                </c:pt>
                <c:pt idx="8487">
                  <c:v>22.389790999999999</c:v>
                </c:pt>
                <c:pt idx="8488">
                  <c:v>22.392429</c:v>
                </c:pt>
                <c:pt idx="8489">
                  <c:v>22.395068999999999</c:v>
                </c:pt>
                <c:pt idx="8490">
                  <c:v>22.397708999999999</c:v>
                </c:pt>
                <c:pt idx="8491">
                  <c:v>22.400348999999999</c:v>
                </c:pt>
                <c:pt idx="8492">
                  <c:v>22.402988000000001</c:v>
                </c:pt>
                <c:pt idx="8493">
                  <c:v>22.405628</c:v>
                </c:pt>
                <c:pt idx="8494">
                  <c:v>22.408266000000001</c:v>
                </c:pt>
                <c:pt idx="8495">
                  <c:v>22.410906000000001</c:v>
                </c:pt>
                <c:pt idx="8496">
                  <c:v>22.413546</c:v>
                </c:pt>
                <c:pt idx="8497">
                  <c:v>22.416184999999999</c:v>
                </c:pt>
                <c:pt idx="8498">
                  <c:v>22.418824999999998</c:v>
                </c:pt>
                <c:pt idx="8499">
                  <c:v>22.421462999999999</c:v>
                </c:pt>
                <c:pt idx="8500">
                  <c:v>22.424102999999999</c:v>
                </c:pt>
                <c:pt idx="8501">
                  <c:v>22.426742999999998</c:v>
                </c:pt>
                <c:pt idx="8502">
                  <c:v>22.429382</c:v>
                </c:pt>
                <c:pt idx="8503">
                  <c:v>22.432022</c:v>
                </c:pt>
                <c:pt idx="8504">
                  <c:v>22.434660000000001</c:v>
                </c:pt>
                <c:pt idx="8505">
                  <c:v>22.4373</c:v>
                </c:pt>
                <c:pt idx="8506">
                  <c:v>22.439938999999999</c:v>
                </c:pt>
                <c:pt idx="8507">
                  <c:v>22.442578999999999</c:v>
                </c:pt>
                <c:pt idx="8508">
                  <c:v>22.445219000000002</c:v>
                </c:pt>
                <c:pt idx="8509">
                  <c:v>22.447859000000001</c:v>
                </c:pt>
                <c:pt idx="8510">
                  <c:v>22.450496999999999</c:v>
                </c:pt>
                <c:pt idx="8511">
                  <c:v>22.453136000000001</c:v>
                </c:pt>
                <c:pt idx="8512">
                  <c:v>22.455776</c:v>
                </c:pt>
                <c:pt idx="8513">
                  <c:v>22.458416</c:v>
                </c:pt>
                <c:pt idx="8514">
                  <c:v>22.461055999999999</c:v>
                </c:pt>
                <c:pt idx="8515">
                  <c:v>22.463694</c:v>
                </c:pt>
                <c:pt idx="8516">
                  <c:v>22.466332999999999</c:v>
                </c:pt>
                <c:pt idx="8517">
                  <c:v>22.468972999999998</c:v>
                </c:pt>
                <c:pt idx="8518">
                  <c:v>22.471613000000001</c:v>
                </c:pt>
                <c:pt idx="8519">
                  <c:v>22.474253000000001</c:v>
                </c:pt>
                <c:pt idx="8520">
                  <c:v>22.476891999999999</c:v>
                </c:pt>
                <c:pt idx="8521">
                  <c:v>22.47953</c:v>
                </c:pt>
                <c:pt idx="8522">
                  <c:v>22.48217</c:v>
                </c:pt>
                <c:pt idx="8523">
                  <c:v>22.48481</c:v>
                </c:pt>
                <c:pt idx="8524">
                  <c:v>22.487449999999999</c:v>
                </c:pt>
                <c:pt idx="8525">
                  <c:v>22.490089000000001</c:v>
                </c:pt>
                <c:pt idx="8526">
                  <c:v>22.492726999999999</c:v>
                </c:pt>
                <c:pt idx="8527">
                  <c:v>22.495367000000002</c:v>
                </c:pt>
                <c:pt idx="8528">
                  <c:v>22.498007000000001</c:v>
                </c:pt>
                <c:pt idx="8529">
                  <c:v>22.500647000000001</c:v>
                </c:pt>
                <c:pt idx="8530">
                  <c:v>22.503285999999999</c:v>
                </c:pt>
                <c:pt idx="8531">
                  <c:v>22.505925999999999</c:v>
                </c:pt>
                <c:pt idx="8532">
                  <c:v>22.508564</c:v>
                </c:pt>
                <c:pt idx="8533">
                  <c:v>22.511203999999999</c:v>
                </c:pt>
                <c:pt idx="8534">
                  <c:v>22.513843999999999</c:v>
                </c:pt>
                <c:pt idx="8535">
                  <c:v>22.516483000000001</c:v>
                </c:pt>
                <c:pt idx="8536">
                  <c:v>22.519123</c:v>
                </c:pt>
                <c:pt idx="8537">
                  <c:v>22.521761000000001</c:v>
                </c:pt>
                <c:pt idx="8538">
                  <c:v>22.524401000000001</c:v>
                </c:pt>
                <c:pt idx="8539">
                  <c:v>22.52704</c:v>
                </c:pt>
                <c:pt idx="8540">
                  <c:v>22.529679999999999</c:v>
                </c:pt>
                <c:pt idx="8541">
                  <c:v>22.532319999999999</c:v>
                </c:pt>
                <c:pt idx="8542">
                  <c:v>22.534958</c:v>
                </c:pt>
                <c:pt idx="8543">
                  <c:v>22.537597999999999</c:v>
                </c:pt>
                <c:pt idx="8544">
                  <c:v>22.540237000000001</c:v>
                </c:pt>
                <c:pt idx="8545">
                  <c:v>22.542877000000001</c:v>
                </c:pt>
                <c:pt idx="8546">
                  <c:v>22.545517</c:v>
                </c:pt>
                <c:pt idx="8547">
                  <c:v>22.548157</c:v>
                </c:pt>
                <c:pt idx="8548">
                  <c:v>22.550795000000001</c:v>
                </c:pt>
                <c:pt idx="8549">
                  <c:v>22.553433999999999</c:v>
                </c:pt>
                <c:pt idx="8550">
                  <c:v>22.556073999999999</c:v>
                </c:pt>
                <c:pt idx="8551">
                  <c:v>22.558713999999998</c:v>
                </c:pt>
                <c:pt idx="8552">
                  <c:v>22.561354000000001</c:v>
                </c:pt>
                <c:pt idx="8553">
                  <c:v>22.563991999999999</c:v>
                </c:pt>
                <c:pt idx="8554">
                  <c:v>22.566631000000001</c:v>
                </c:pt>
                <c:pt idx="8555">
                  <c:v>22.569271000000001</c:v>
                </c:pt>
                <c:pt idx="8556">
                  <c:v>22.571911</c:v>
                </c:pt>
                <c:pt idx="8557">
                  <c:v>22.574551</c:v>
                </c:pt>
                <c:pt idx="8558">
                  <c:v>22.577190000000002</c:v>
                </c:pt>
                <c:pt idx="8559">
                  <c:v>22.579827999999999</c:v>
                </c:pt>
                <c:pt idx="8560">
                  <c:v>22.582467999999999</c:v>
                </c:pt>
                <c:pt idx="8561">
                  <c:v>22.585108000000002</c:v>
                </c:pt>
                <c:pt idx="8562">
                  <c:v>22.587748000000001</c:v>
                </c:pt>
                <c:pt idx="8563">
                  <c:v>22.590387</c:v>
                </c:pt>
                <c:pt idx="8564">
                  <c:v>22.593025000000001</c:v>
                </c:pt>
                <c:pt idx="8565">
                  <c:v>22.595665</c:v>
                </c:pt>
                <c:pt idx="8566">
                  <c:v>22.598305</c:v>
                </c:pt>
                <c:pt idx="8567">
                  <c:v>22.600944999999999</c:v>
                </c:pt>
                <c:pt idx="8568">
                  <c:v>22.603584000000001</c:v>
                </c:pt>
                <c:pt idx="8569">
                  <c:v>22.606224000000001</c:v>
                </c:pt>
                <c:pt idx="8570">
                  <c:v>22.608861999999998</c:v>
                </c:pt>
                <c:pt idx="8571">
                  <c:v>22.611502000000002</c:v>
                </c:pt>
                <c:pt idx="8572">
                  <c:v>22.614141</c:v>
                </c:pt>
                <c:pt idx="8573">
                  <c:v>22.616781</c:v>
                </c:pt>
                <c:pt idx="8574">
                  <c:v>22.619420999999999</c:v>
                </c:pt>
                <c:pt idx="8575">
                  <c:v>22.622059</c:v>
                </c:pt>
                <c:pt idx="8576">
                  <c:v>22.624699</c:v>
                </c:pt>
                <c:pt idx="8577">
                  <c:v>22.627338000000002</c:v>
                </c:pt>
                <c:pt idx="8578">
                  <c:v>22.629978000000001</c:v>
                </c:pt>
                <c:pt idx="8579">
                  <c:v>22.632618000000001</c:v>
                </c:pt>
                <c:pt idx="8580">
                  <c:v>22.635255999999998</c:v>
                </c:pt>
                <c:pt idx="8581">
                  <c:v>22.637896000000001</c:v>
                </c:pt>
                <c:pt idx="8582">
                  <c:v>22.640535</c:v>
                </c:pt>
                <c:pt idx="8583">
                  <c:v>22.643174999999999</c:v>
                </c:pt>
                <c:pt idx="8584">
                  <c:v>22.645814999999999</c:v>
                </c:pt>
                <c:pt idx="8585">
                  <c:v>22.648454999999998</c:v>
                </c:pt>
                <c:pt idx="8586">
                  <c:v>22.651092999999999</c:v>
                </c:pt>
                <c:pt idx="8587">
                  <c:v>22.653732000000002</c:v>
                </c:pt>
                <c:pt idx="8588">
                  <c:v>22.656372000000001</c:v>
                </c:pt>
                <c:pt idx="8589">
                  <c:v>22.659012000000001</c:v>
                </c:pt>
                <c:pt idx="8590">
                  <c:v>22.661652</c:v>
                </c:pt>
                <c:pt idx="8591">
                  <c:v>22.664289</c:v>
                </c:pt>
                <c:pt idx="8592">
                  <c:v>22.666929</c:v>
                </c:pt>
                <c:pt idx="8593">
                  <c:v>22.669568999999999</c:v>
                </c:pt>
                <c:pt idx="8594">
                  <c:v>22.672208999999999</c:v>
                </c:pt>
                <c:pt idx="8595">
                  <c:v>22.674848999999998</c:v>
                </c:pt>
                <c:pt idx="8596">
                  <c:v>22.677488</c:v>
                </c:pt>
                <c:pt idx="8597">
                  <c:v>22.680126000000001</c:v>
                </c:pt>
                <c:pt idx="8598">
                  <c:v>22.682766000000001</c:v>
                </c:pt>
                <c:pt idx="8599">
                  <c:v>22.685406</c:v>
                </c:pt>
                <c:pt idx="8600">
                  <c:v>22.688046</c:v>
                </c:pt>
                <c:pt idx="8601">
                  <c:v>22.690684999999998</c:v>
                </c:pt>
                <c:pt idx="8602">
                  <c:v>22.693322999999999</c:v>
                </c:pt>
                <c:pt idx="8603">
                  <c:v>22.695962999999999</c:v>
                </c:pt>
                <c:pt idx="8604">
                  <c:v>22.698602999999999</c:v>
                </c:pt>
                <c:pt idx="8605">
                  <c:v>22.701242000000001</c:v>
                </c:pt>
                <c:pt idx="8606">
                  <c:v>22.703882</c:v>
                </c:pt>
                <c:pt idx="8607">
                  <c:v>22.706522</c:v>
                </c:pt>
                <c:pt idx="8608">
                  <c:v>22.709160000000001</c:v>
                </c:pt>
                <c:pt idx="8609">
                  <c:v>22.7118</c:v>
                </c:pt>
                <c:pt idx="8610">
                  <c:v>22.714438999999999</c:v>
                </c:pt>
                <c:pt idx="8611">
                  <c:v>22.717078999999998</c:v>
                </c:pt>
                <c:pt idx="8612">
                  <c:v>22.719719000000001</c:v>
                </c:pt>
                <c:pt idx="8613">
                  <c:v>22.722356999999999</c:v>
                </c:pt>
                <c:pt idx="8614">
                  <c:v>22.724996999999998</c:v>
                </c:pt>
                <c:pt idx="8615">
                  <c:v>22.727636</c:v>
                </c:pt>
                <c:pt idx="8616">
                  <c:v>22.730276</c:v>
                </c:pt>
                <c:pt idx="8617">
                  <c:v>22.732915999999999</c:v>
                </c:pt>
                <c:pt idx="8618">
                  <c:v>22.735554</c:v>
                </c:pt>
                <c:pt idx="8619">
                  <c:v>22.738194</c:v>
                </c:pt>
                <c:pt idx="8620">
                  <c:v>22.740832999999999</c:v>
                </c:pt>
                <c:pt idx="8621">
                  <c:v>22.743473000000002</c:v>
                </c:pt>
                <c:pt idx="8622">
                  <c:v>22.746113000000001</c:v>
                </c:pt>
                <c:pt idx="8623">
                  <c:v>22.748753000000001</c:v>
                </c:pt>
                <c:pt idx="8624">
                  <c:v>22.751390000000001</c:v>
                </c:pt>
                <c:pt idx="8625">
                  <c:v>22.75403</c:v>
                </c:pt>
                <c:pt idx="8626">
                  <c:v>22.75667</c:v>
                </c:pt>
                <c:pt idx="8627">
                  <c:v>22.759309999999999</c:v>
                </c:pt>
                <c:pt idx="8628">
                  <c:v>22.761949999999999</c:v>
                </c:pt>
                <c:pt idx="8629">
                  <c:v>22.764586999999999</c:v>
                </c:pt>
                <c:pt idx="8630">
                  <c:v>22.767226999999998</c:v>
                </c:pt>
                <c:pt idx="8631">
                  <c:v>22.769867000000001</c:v>
                </c:pt>
                <c:pt idx="8632">
                  <c:v>22.772507000000001</c:v>
                </c:pt>
                <c:pt idx="8633">
                  <c:v>22.775145999999999</c:v>
                </c:pt>
                <c:pt idx="8634">
                  <c:v>22.777785999999999</c:v>
                </c:pt>
                <c:pt idx="8635">
                  <c:v>22.780424</c:v>
                </c:pt>
                <c:pt idx="8636">
                  <c:v>22.783064</c:v>
                </c:pt>
                <c:pt idx="8637">
                  <c:v>22.785703999999999</c:v>
                </c:pt>
                <c:pt idx="8638">
                  <c:v>22.788343000000001</c:v>
                </c:pt>
                <c:pt idx="8639">
                  <c:v>22.790983000000001</c:v>
                </c:pt>
                <c:pt idx="8640">
                  <c:v>22.793621000000002</c:v>
                </c:pt>
                <c:pt idx="8641">
                  <c:v>22.796261000000001</c:v>
                </c:pt>
                <c:pt idx="8642">
                  <c:v>22.798901000000001</c:v>
                </c:pt>
                <c:pt idx="8643">
                  <c:v>22.801539999999999</c:v>
                </c:pt>
                <c:pt idx="8644">
                  <c:v>22.804179999999999</c:v>
                </c:pt>
                <c:pt idx="8645">
                  <c:v>22.806819999999998</c:v>
                </c:pt>
                <c:pt idx="8646">
                  <c:v>22.809457999999999</c:v>
                </c:pt>
                <c:pt idx="8647">
                  <c:v>22.812097999999999</c:v>
                </c:pt>
                <c:pt idx="8648">
                  <c:v>22.814737000000001</c:v>
                </c:pt>
                <c:pt idx="8649">
                  <c:v>22.817377</c:v>
                </c:pt>
                <c:pt idx="8650">
                  <c:v>22.820017</c:v>
                </c:pt>
                <c:pt idx="8651">
                  <c:v>22.822655000000001</c:v>
                </c:pt>
                <c:pt idx="8652">
                  <c:v>22.825294</c:v>
                </c:pt>
                <c:pt idx="8653">
                  <c:v>22.827933999999999</c:v>
                </c:pt>
                <c:pt idx="8654">
                  <c:v>22.830573999999999</c:v>
                </c:pt>
                <c:pt idx="8655">
                  <c:v>22.833214000000002</c:v>
                </c:pt>
                <c:pt idx="8656">
                  <c:v>22.835851999999999</c:v>
                </c:pt>
                <c:pt idx="8657">
                  <c:v>22.838491000000001</c:v>
                </c:pt>
                <c:pt idx="8658">
                  <c:v>22.841131000000001</c:v>
                </c:pt>
                <c:pt idx="8659">
                  <c:v>22.843771</c:v>
                </c:pt>
                <c:pt idx="8660">
                  <c:v>22.846411</c:v>
                </c:pt>
                <c:pt idx="8661">
                  <c:v>22.849050999999999</c:v>
                </c:pt>
                <c:pt idx="8662">
                  <c:v>22.851687999999999</c:v>
                </c:pt>
                <c:pt idx="8663">
                  <c:v>22.854327999999999</c:v>
                </c:pt>
                <c:pt idx="8664">
                  <c:v>22.856967999999998</c:v>
                </c:pt>
                <c:pt idx="8665">
                  <c:v>22.859608000000001</c:v>
                </c:pt>
                <c:pt idx="8666">
                  <c:v>22.862247</c:v>
                </c:pt>
                <c:pt idx="8667">
                  <c:v>22.864885000000001</c:v>
                </c:pt>
                <c:pt idx="8668">
                  <c:v>22.867525000000001</c:v>
                </c:pt>
                <c:pt idx="8669">
                  <c:v>22.870165</c:v>
                </c:pt>
                <c:pt idx="8670">
                  <c:v>22.872805</c:v>
                </c:pt>
                <c:pt idx="8671">
                  <c:v>22.875444000000002</c:v>
                </c:pt>
                <c:pt idx="8672">
                  <c:v>22.878084000000001</c:v>
                </c:pt>
                <c:pt idx="8673">
                  <c:v>22.880721999999999</c:v>
                </c:pt>
                <c:pt idx="8674">
                  <c:v>22.883362000000002</c:v>
                </c:pt>
                <c:pt idx="8675">
                  <c:v>22.886002000000001</c:v>
                </c:pt>
                <c:pt idx="8676">
                  <c:v>22.888641</c:v>
                </c:pt>
                <c:pt idx="8677">
                  <c:v>22.891280999999999</c:v>
                </c:pt>
                <c:pt idx="8678">
                  <c:v>22.893919</c:v>
                </c:pt>
                <c:pt idx="8679">
                  <c:v>22.896559</c:v>
                </c:pt>
                <c:pt idx="8680">
                  <c:v>22.899198999999999</c:v>
                </c:pt>
                <c:pt idx="8681">
                  <c:v>22.901838000000001</c:v>
                </c:pt>
                <c:pt idx="8682">
                  <c:v>22.904478000000001</c:v>
                </c:pt>
                <c:pt idx="8683">
                  <c:v>22.907115999999998</c:v>
                </c:pt>
                <c:pt idx="8684">
                  <c:v>22.909756000000002</c:v>
                </c:pt>
                <c:pt idx="8685">
                  <c:v>22.912395</c:v>
                </c:pt>
                <c:pt idx="8686">
                  <c:v>22.915035</c:v>
                </c:pt>
                <c:pt idx="8687">
                  <c:v>22.917674999999999</c:v>
                </c:pt>
                <c:pt idx="8688">
                  <c:v>22.920314999999999</c:v>
                </c:pt>
                <c:pt idx="8689">
                  <c:v>22.922953</c:v>
                </c:pt>
                <c:pt idx="8690">
                  <c:v>22.925592000000002</c:v>
                </c:pt>
                <c:pt idx="8691">
                  <c:v>22.928232000000001</c:v>
                </c:pt>
                <c:pt idx="8692">
                  <c:v>22.930872000000001</c:v>
                </c:pt>
                <c:pt idx="8693">
                  <c:v>22.933512</c:v>
                </c:pt>
                <c:pt idx="8694">
                  <c:v>22.936150000000001</c:v>
                </c:pt>
                <c:pt idx="8695">
                  <c:v>22.938789</c:v>
                </c:pt>
                <c:pt idx="8696">
                  <c:v>22.941428999999999</c:v>
                </c:pt>
                <c:pt idx="8697">
                  <c:v>22.944068999999999</c:v>
                </c:pt>
                <c:pt idx="8698">
                  <c:v>22.946708999999998</c:v>
                </c:pt>
                <c:pt idx="8699">
                  <c:v>22.949348000000001</c:v>
                </c:pt>
                <c:pt idx="8700">
                  <c:v>22.951986000000002</c:v>
                </c:pt>
                <c:pt idx="8701">
                  <c:v>22.954626000000001</c:v>
                </c:pt>
                <c:pt idx="8702">
                  <c:v>22.957266000000001</c:v>
                </c:pt>
                <c:pt idx="8703">
                  <c:v>22.959906</c:v>
                </c:pt>
                <c:pt idx="8704">
                  <c:v>22.962544999999999</c:v>
                </c:pt>
                <c:pt idx="8705">
                  <c:v>22.965183</c:v>
                </c:pt>
                <c:pt idx="8706">
                  <c:v>22.967822999999999</c:v>
                </c:pt>
                <c:pt idx="8707">
                  <c:v>22.970462999999999</c:v>
                </c:pt>
                <c:pt idx="8708">
                  <c:v>22.973102999999998</c:v>
                </c:pt>
                <c:pt idx="8709">
                  <c:v>22.975742</c:v>
                </c:pt>
                <c:pt idx="8710">
                  <c:v>22.978382</c:v>
                </c:pt>
                <c:pt idx="8711">
                  <c:v>22.981020000000001</c:v>
                </c:pt>
                <c:pt idx="8712">
                  <c:v>22.98366</c:v>
                </c:pt>
                <c:pt idx="8713">
                  <c:v>22.9863</c:v>
                </c:pt>
                <c:pt idx="8714">
                  <c:v>22.988938999999998</c:v>
                </c:pt>
                <c:pt idx="8715">
                  <c:v>22.991579000000002</c:v>
                </c:pt>
                <c:pt idx="8716">
                  <c:v>22.994216999999999</c:v>
                </c:pt>
                <c:pt idx="8717">
                  <c:v>22.996856999999999</c:v>
                </c:pt>
                <c:pt idx="8718">
                  <c:v>22.999496000000001</c:v>
                </c:pt>
                <c:pt idx="8719">
                  <c:v>23.002136</c:v>
                </c:pt>
                <c:pt idx="8720">
                  <c:v>23.004776</c:v>
                </c:pt>
                <c:pt idx="8721">
                  <c:v>23.007414000000001</c:v>
                </c:pt>
                <c:pt idx="8722">
                  <c:v>23.010054</c:v>
                </c:pt>
                <c:pt idx="8723">
                  <c:v>23.012692999999999</c:v>
                </c:pt>
                <c:pt idx="8724">
                  <c:v>23.015332999999998</c:v>
                </c:pt>
                <c:pt idx="8725">
                  <c:v>23.017973000000001</c:v>
                </c:pt>
                <c:pt idx="8726">
                  <c:v>23.020613000000001</c:v>
                </c:pt>
                <c:pt idx="8727">
                  <c:v>23.023250999999998</c:v>
                </c:pt>
                <c:pt idx="8728">
                  <c:v>23.02589</c:v>
                </c:pt>
                <c:pt idx="8729">
                  <c:v>23.02853</c:v>
                </c:pt>
                <c:pt idx="8730">
                  <c:v>23.031169999999999</c:v>
                </c:pt>
                <c:pt idx="8731">
                  <c:v>23.033809999999999</c:v>
                </c:pt>
                <c:pt idx="8732">
                  <c:v>23.036448</c:v>
                </c:pt>
                <c:pt idx="8733">
                  <c:v>23.039086999999999</c:v>
                </c:pt>
                <c:pt idx="8734">
                  <c:v>23.041727000000002</c:v>
                </c:pt>
                <c:pt idx="8735">
                  <c:v>23.044367000000001</c:v>
                </c:pt>
                <c:pt idx="8736">
                  <c:v>23.047007000000001</c:v>
                </c:pt>
                <c:pt idx="8737">
                  <c:v>23.049645999999999</c:v>
                </c:pt>
                <c:pt idx="8738">
                  <c:v>23.052284</c:v>
                </c:pt>
                <c:pt idx="8739">
                  <c:v>23.054924</c:v>
                </c:pt>
                <c:pt idx="8740">
                  <c:v>23.057563999999999</c:v>
                </c:pt>
                <c:pt idx="8741">
                  <c:v>23.060203999999999</c:v>
                </c:pt>
                <c:pt idx="8742">
                  <c:v>23.062843000000001</c:v>
                </c:pt>
                <c:pt idx="8743">
                  <c:v>23.065480999999998</c:v>
                </c:pt>
                <c:pt idx="8744">
                  <c:v>23.068121000000001</c:v>
                </c:pt>
                <c:pt idx="8745">
                  <c:v>23.070761000000001</c:v>
                </c:pt>
                <c:pt idx="8746">
                  <c:v>23.073399999999999</c:v>
                </c:pt>
                <c:pt idx="8747">
                  <c:v>23.076039999999999</c:v>
                </c:pt>
                <c:pt idx="8748">
                  <c:v>23.078679999999999</c:v>
                </c:pt>
                <c:pt idx="8749">
                  <c:v>23.081318</c:v>
                </c:pt>
                <c:pt idx="8750">
                  <c:v>23.083957999999999</c:v>
                </c:pt>
                <c:pt idx="8751">
                  <c:v>23.086597000000001</c:v>
                </c:pt>
                <c:pt idx="8752">
                  <c:v>23.089237000000001</c:v>
                </c:pt>
                <c:pt idx="8753">
                  <c:v>23.091877</c:v>
                </c:pt>
                <c:pt idx="8754">
                  <c:v>23.094515000000001</c:v>
                </c:pt>
                <c:pt idx="8755">
                  <c:v>23.097155000000001</c:v>
                </c:pt>
                <c:pt idx="8756">
                  <c:v>23.099793999999999</c:v>
                </c:pt>
                <c:pt idx="8757">
                  <c:v>23.102433999999999</c:v>
                </c:pt>
                <c:pt idx="8758">
                  <c:v>23.105073999999998</c:v>
                </c:pt>
                <c:pt idx="8759">
                  <c:v>23.107711999999999</c:v>
                </c:pt>
                <c:pt idx="8760">
                  <c:v>23.110351999999999</c:v>
                </c:pt>
                <c:pt idx="8761">
                  <c:v>23.112991000000001</c:v>
                </c:pt>
                <c:pt idx="8762">
                  <c:v>23.115631</c:v>
                </c:pt>
                <c:pt idx="8763">
                  <c:v>23.118271</c:v>
                </c:pt>
                <c:pt idx="8764">
                  <c:v>23.120911</c:v>
                </c:pt>
                <c:pt idx="8765">
                  <c:v>23.123549000000001</c:v>
                </c:pt>
                <c:pt idx="8766">
                  <c:v>23.126187999999999</c:v>
                </c:pt>
                <c:pt idx="8767">
                  <c:v>23.128827999999999</c:v>
                </c:pt>
                <c:pt idx="8768">
                  <c:v>23.131468000000002</c:v>
                </c:pt>
                <c:pt idx="8769">
                  <c:v>23.134108000000001</c:v>
                </c:pt>
                <c:pt idx="8770">
                  <c:v>23.136745000000001</c:v>
                </c:pt>
                <c:pt idx="8771">
                  <c:v>23.139385000000001</c:v>
                </c:pt>
                <c:pt idx="8772">
                  <c:v>23.142025</c:v>
                </c:pt>
                <c:pt idx="8773">
                  <c:v>23.144665</c:v>
                </c:pt>
                <c:pt idx="8774">
                  <c:v>23.147304999999999</c:v>
                </c:pt>
                <c:pt idx="8775">
                  <c:v>23.149944000000001</c:v>
                </c:pt>
                <c:pt idx="8776">
                  <c:v>23.152581999999999</c:v>
                </c:pt>
                <c:pt idx="8777">
                  <c:v>23.155221999999998</c:v>
                </c:pt>
                <c:pt idx="8778">
                  <c:v>23.157862000000002</c:v>
                </c:pt>
                <c:pt idx="8779">
                  <c:v>23.160501</c:v>
                </c:pt>
                <c:pt idx="8780">
                  <c:v>23.163141</c:v>
                </c:pt>
                <c:pt idx="8781">
                  <c:v>23.165779000000001</c:v>
                </c:pt>
                <c:pt idx="8782">
                  <c:v>23.168419</c:v>
                </c:pt>
                <c:pt idx="8783">
                  <c:v>23.171059</c:v>
                </c:pt>
                <c:pt idx="8784">
                  <c:v>23.173698000000002</c:v>
                </c:pt>
                <c:pt idx="8785">
                  <c:v>23.176338000000001</c:v>
                </c:pt>
                <c:pt idx="8786">
                  <c:v>23.178978000000001</c:v>
                </c:pt>
                <c:pt idx="8787">
                  <c:v>23.181616000000002</c:v>
                </c:pt>
                <c:pt idx="8788">
                  <c:v>23.184256000000001</c:v>
                </c:pt>
                <c:pt idx="8789">
                  <c:v>23.186895</c:v>
                </c:pt>
                <c:pt idx="8790">
                  <c:v>23.189534999999999</c:v>
                </c:pt>
                <c:pt idx="8791">
                  <c:v>23.192174999999999</c:v>
                </c:pt>
                <c:pt idx="8792">
                  <c:v>23.194813</c:v>
                </c:pt>
                <c:pt idx="8793">
                  <c:v>23.197452999999999</c:v>
                </c:pt>
                <c:pt idx="8794">
                  <c:v>23.200092000000001</c:v>
                </c:pt>
                <c:pt idx="8795">
                  <c:v>23.202732000000001</c:v>
                </c:pt>
                <c:pt idx="8796">
                  <c:v>23.205372000000001</c:v>
                </c:pt>
                <c:pt idx="8797">
                  <c:v>23.208010000000002</c:v>
                </c:pt>
                <c:pt idx="8798">
                  <c:v>23.210649</c:v>
                </c:pt>
                <c:pt idx="8799">
                  <c:v>23.213289</c:v>
                </c:pt>
                <c:pt idx="8800">
                  <c:v>23.215928999999999</c:v>
                </c:pt>
                <c:pt idx="8801">
                  <c:v>23.218568999999999</c:v>
                </c:pt>
                <c:pt idx="8802">
                  <c:v>23.221209000000002</c:v>
                </c:pt>
                <c:pt idx="8803">
                  <c:v>23.223846000000002</c:v>
                </c:pt>
                <c:pt idx="8804">
                  <c:v>23.226486000000001</c:v>
                </c:pt>
                <c:pt idx="8805">
                  <c:v>23.229126000000001</c:v>
                </c:pt>
                <c:pt idx="8806">
                  <c:v>23.231766</c:v>
                </c:pt>
                <c:pt idx="8807">
                  <c:v>23.234406</c:v>
                </c:pt>
                <c:pt idx="8808">
                  <c:v>23.237043</c:v>
                </c:pt>
                <c:pt idx="8809">
                  <c:v>23.239682999999999</c:v>
                </c:pt>
                <c:pt idx="8810">
                  <c:v>23.242322999999999</c:v>
                </c:pt>
                <c:pt idx="8811">
                  <c:v>23.244962999999998</c:v>
                </c:pt>
                <c:pt idx="8812">
                  <c:v>23.247602000000001</c:v>
                </c:pt>
                <c:pt idx="8813">
                  <c:v>23.250242</c:v>
                </c:pt>
                <c:pt idx="8814">
                  <c:v>23.252880000000001</c:v>
                </c:pt>
                <c:pt idx="8815">
                  <c:v>23.255520000000001</c:v>
                </c:pt>
                <c:pt idx="8816">
                  <c:v>23.25816</c:v>
                </c:pt>
                <c:pt idx="8817">
                  <c:v>23.260798999999999</c:v>
                </c:pt>
                <c:pt idx="8818">
                  <c:v>23.263439000000002</c:v>
                </c:pt>
                <c:pt idx="8819">
                  <c:v>23.266076999999999</c:v>
                </c:pt>
                <c:pt idx="8820">
                  <c:v>23.268716999999999</c:v>
                </c:pt>
                <c:pt idx="8821">
                  <c:v>23.271356999999998</c:v>
                </c:pt>
                <c:pt idx="8822">
                  <c:v>23.273996</c:v>
                </c:pt>
                <c:pt idx="8823">
                  <c:v>23.276636</c:v>
                </c:pt>
                <c:pt idx="8824">
                  <c:v>23.279275999999999</c:v>
                </c:pt>
                <c:pt idx="8825">
                  <c:v>23.281914</c:v>
                </c:pt>
                <c:pt idx="8826">
                  <c:v>23.284554</c:v>
                </c:pt>
                <c:pt idx="8827">
                  <c:v>23.287192999999998</c:v>
                </c:pt>
                <c:pt idx="8828">
                  <c:v>23.289833000000002</c:v>
                </c:pt>
                <c:pt idx="8829">
                  <c:v>23.292473000000001</c:v>
                </c:pt>
                <c:pt idx="8830">
                  <c:v>23.295110999999999</c:v>
                </c:pt>
                <c:pt idx="8831">
                  <c:v>23.297750000000001</c:v>
                </c:pt>
                <c:pt idx="8832">
                  <c:v>23.30039</c:v>
                </c:pt>
                <c:pt idx="8833">
                  <c:v>23.30303</c:v>
                </c:pt>
                <c:pt idx="8834">
                  <c:v>23.305669999999999</c:v>
                </c:pt>
                <c:pt idx="8835">
                  <c:v>23.308308</c:v>
                </c:pt>
                <c:pt idx="8836">
                  <c:v>23.310946999999999</c:v>
                </c:pt>
                <c:pt idx="8837">
                  <c:v>23.313586999999998</c:v>
                </c:pt>
                <c:pt idx="8838">
                  <c:v>23.316227000000001</c:v>
                </c:pt>
                <c:pt idx="8839">
                  <c:v>23.318867000000001</c:v>
                </c:pt>
                <c:pt idx="8840">
                  <c:v>23.321507</c:v>
                </c:pt>
                <c:pt idx="8841">
                  <c:v>23.324144</c:v>
                </c:pt>
                <c:pt idx="8842">
                  <c:v>23.326784</c:v>
                </c:pt>
                <c:pt idx="8843">
                  <c:v>23.329423999999999</c:v>
                </c:pt>
                <c:pt idx="8844">
                  <c:v>23.332063999999999</c:v>
                </c:pt>
                <c:pt idx="8845">
                  <c:v>23.334703000000001</c:v>
                </c:pt>
                <c:pt idx="8846">
                  <c:v>23.337340999999999</c:v>
                </c:pt>
                <c:pt idx="8847">
                  <c:v>23.339981000000002</c:v>
                </c:pt>
                <c:pt idx="8848">
                  <c:v>23.342621000000001</c:v>
                </c:pt>
                <c:pt idx="8849">
                  <c:v>23.345261000000001</c:v>
                </c:pt>
                <c:pt idx="8850">
                  <c:v>23.347899999999999</c:v>
                </c:pt>
                <c:pt idx="8851">
                  <c:v>23.350539999999999</c:v>
                </c:pt>
                <c:pt idx="8852">
                  <c:v>23.353178</c:v>
                </c:pt>
                <c:pt idx="8853">
                  <c:v>23.355817999999999</c:v>
                </c:pt>
                <c:pt idx="8854">
                  <c:v>23.358457999999999</c:v>
                </c:pt>
                <c:pt idx="8855">
                  <c:v>23.361097000000001</c:v>
                </c:pt>
                <c:pt idx="8856">
                  <c:v>23.363737</c:v>
                </c:pt>
                <c:pt idx="8857">
                  <c:v>23.366375000000001</c:v>
                </c:pt>
                <c:pt idx="8858">
                  <c:v>23.369015000000001</c:v>
                </c:pt>
                <c:pt idx="8859">
                  <c:v>23.371655000000001</c:v>
                </c:pt>
                <c:pt idx="8860">
                  <c:v>23.374293999999999</c:v>
                </c:pt>
                <c:pt idx="8861">
                  <c:v>23.376933999999999</c:v>
                </c:pt>
                <c:pt idx="8862">
                  <c:v>23.379574000000002</c:v>
                </c:pt>
                <c:pt idx="8863">
                  <c:v>23.382211999999999</c:v>
                </c:pt>
                <c:pt idx="8864">
                  <c:v>23.384851000000001</c:v>
                </c:pt>
                <c:pt idx="8865">
                  <c:v>23.387491000000001</c:v>
                </c:pt>
                <c:pt idx="8866">
                  <c:v>23.390131</c:v>
                </c:pt>
                <c:pt idx="8867">
                  <c:v>23.392771</c:v>
                </c:pt>
                <c:pt idx="8868">
                  <c:v>23.395409000000001</c:v>
                </c:pt>
                <c:pt idx="8869">
                  <c:v>23.398047999999999</c:v>
                </c:pt>
                <c:pt idx="8870">
                  <c:v>23.400687999999999</c:v>
                </c:pt>
                <c:pt idx="8871">
                  <c:v>23.403327999999998</c:v>
                </c:pt>
                <c:pt idx="8872">
                  <c:v>23.405968000000001</c:v>
                </c:pt>
                <c:pt idx="8873">
                  <c:v>23.408605999999999</c:v>
                </c:pt>
                <c:pt idx="8874">
                  <c:v>23.411245000000001</c:v>
                </c:pt>
                <c:pt idx="8875">
                  <c:v>23.413885000000001</c:v>
                </c:pt>
                <c:pt idx="8876">
                  <c:v>23.416525</c:v>
                </c:pt>
                <c:pt idx="8877">
                  <c:v>23.419165</c:v>
                </c:pt>
                <c:pt idx="8878">
                  <c:v>23.421804000000002</c:v>
                </c:pt>
                <c:pt idx="8879">
                  <c:v>23.424441999999999</c:v>
                </c:pt>
                <c:pt idx="8880">
                  <c:v>23.427081999999999</c:v>
                </c:pt>
                <c:pt idx="8881">
                  <c:v>23.429722000000002</c:v>
                </c:pt>
                <c:pt idx="8882">
                  <c:v>23.432362000000001</c:v>
                </c:pt>
                <c:pt idx="8883">
                  <c:v>23.435001</c:v>
                </c:pt>
                <c:pt idx="8884">
                  <c:v>23.437639000000001</c:v>
                </c:pt>
                <c:pt idx="8885">
                  <c:v>23.440279</c:v>
                </c:pt>
                <c:pt idx="8886">
                  <c:v>23.442919</c:v>
                </c:pt>
                <c:pt idx="8887">
                  <c:v>23.445558999999999</c:v>
                </c:pt>
                <c:pt idx="8888">
                  <c:v>23.448198000000001</c:v>
                </c:pt>
                <c:pt idx="8889">
                  <c:v>23.450838000000001</c:v>
                </c:pt>
                <c:pt idx="8890">
                  <c:v>23.453475999999998</c:v>
                </c:pt>
                <c:pt idx="8891">
                  <c:v>23.456116000000002</c:v>
                </c:pt>
                <c:pt idx="8892">
                  <c:v>23.458755</c:v>
                </c:pt>
                <c:pt idx="8893">
                  <c:v>23.461395</c:v>
                </c:pt>
                <c:pt idx="8894">
                  <c:v>23.464034999999999</c:v>
                </c:pt>
                <c:pt idx="8895">
                  <c:v>23.466673</c:v>
                </c:pt>
                <c:pt idx="8896">
                  <c:v>23.469313</c:v>
                </c:pt>
                <c:pt idx="8897">
                  <c:v>23.471952000000002</c:v>
                </c:pt>
                <c:pt idx="8898">
                  <c:v>23.474592000000001</c:v>
                </c:pt>
                <c:pt idx="8899">
                  <c:v>23.477232000000001</c:v>
                </c:pt>
                <c:pt idx="8900">
                  <c:v>23.479869999999998</c:v>
                </c:pt>
                <c:pt idx="8901">
                  <c:v>23.482510000000001</c:v>
                </c:pt>
                <c:pt idx="8902">
                  <c:v>23.485149</c:v>
                </c:pt>
                <c:pt idx="8903">
                  <c:v>23.487788999999999</c:v>
                </c:pt>
                <c:pt idx="8904">
                  <c:v>23.490428999999999</c:v>
                </c:pt>
                <c:pt idx="8905">
                  <c:v>23.493068999999998</c:v>
                </c:pt>
                <c:pt idx="8906">
                  <c:v>23.495706999999999</c:v>
                </c:pt>
                <c:pt idx="8907">
                  <c:v>23.498346000000002</c:v>
                </c:pt>
                <c:pt idx="8908">
                  <c:v>23.500986000000001</c:v>
                </c:pt>
                <c:pt idx="8909">
                  <c:v>23.503626000000001</c:v>
                </c:pt>
                <c:pt idx="8910">
                  <c:v>23.506266</c:v>
                </c:pt>
                <c:pt idx="8911">
                  <c:v>23.508904000000001</c:v>
                </c:pt>
                <c:pt idx="8912">
                  <c:v>23.511543</c:v>
                </c:pt>
                <c:pt idx="8913">
                  <c:v>23.514182999999999</c:v>
                </c:pt>
                <c:pt idx="8914">
                  <c:v>23.516822999999999</c:v>
                </c:pt>
                <c:pt idx="8915">
                  <c:v>23.519462999999998</c:v>
                </c:pt>
                <c:pt idx="8916">
                  <c:v>23.522102</c:v>
                </c:pt>
                <c:pt idx="8917">
                  <c:v>23.524740000000001</c:v>
                </c:pt>
                <c:pt idx="8918">
                  <c:v>23.527380000000001</c:v>
                </c:pt>
                <c:pt idx="8919">
                  <c:v>23.53002</c:v>
                </c:pt>
                <c:pt idx="8920">
                  <c:v>23.53266</c:v>
                </c:pt>
                <c:pt idx="8921">
                  <c:v>23.535298999999998</c:v>
                </c:pt>
                <c:pt idx="8922">
                  <c:v>23.537936999999999</c:v>
                </c:pt>
                <c:pt idx="8923">
                  <c:v>23.540576999999999</c:v>
                </c:pt>
                <c:pt idx="8924">
                  <c:v>23.543216999999999</c:v>
                </c:pt>
                <c:pt idx="8925">
                  <c:v>23.545856000000001</c:v>
                </c:pt>
                <c:pt idx="8926">
                  <c:v>23.548496</c:v>
                </c:pt>
                <c:pt idx="8927">
                  <c:v>23.551136</c:v>
                </c:pt>
                <c:pt idx="8928">
                  <c:v>23.553774000000001</c:v>
                </c:pt>
                <c:pt idx="8929">
                  <c:v>23.556414</c:v>
                </c:pt>
                <c:pt idx="8930">
                  <c:v>23.559052999999999</c:v>
                </c:pt>
                <c:pt idx="8931">
                  <c:v>23.561693000000002</c:v>
                </c:pt>
                <c:pt idx="8932">
                  <c:v>23.564333000000001</c:v>
                </c:pt>
                <c:pt idx="8933">
                  <c:v>23.566970999999999</c:v>
                </c:pt>
                <c:pt idx="8934">
                  <c:v>23.569610999999998</c:v>
                </c:pt>
                <c:pt idx="8935">
                  <c:v>23.57225</c:v>
                </c:pt>
                <c:pt idx="8936">
                  <c:v>23.57489</c:v>
                </c:pt>
                <c:pt idx="8937">
                  <c:v>23.577529999999999</c:v>
                </c:pt>
                <c:pt idx="8938">
                  <c:v>23.580168</c:v>
                </c:pt>
                <c:pt idx="8939">
                  <c:v>23.582808</c:v>
                </c:pt>
                <c:pt idx="8940">
                  <c:v>23.585446999999998</c:v>
                </c:pt>
                <c:pt idx="8941">
                  <c:v>23.588087000000002</c:v>
                </c:pt>
                <c:pt idx="8942">
                  <c:v>23.590727000000001</c:v>
                </c:pt>
                <c:pt idx="8943">
                  <c:v>23.593367000000001</c:v>
                </c:pt>
                <c:pt idx="8944">
                  <c:v>23.596004000000001</c:v>
                </c:pt>
                <c:pt idx="8945">
                  <c:v>23.598644</c:v>
                </c:pt>
                <c:pt idx="8946">
                  <c:v>23.601284</c:v>
                </c:pt>
                <c:pt idx="8947">
                  <c:v>23.603923999999999</c:v>
                </c:pt>
                <c:pt idx="8948">
                  <c:v>23.606563999999999</c:v>
                </c:pt>
                <c:pt idx="8949">
                  <c:v>23.609200999999999</c:v>
                </c:pt>
                <c:pt idx="8950">
                  <c:v>23.611840999999998</c:v>
                </c:pt>
                <c:pt idx="8951">
                  <c:v>23.614481000000001</c:v>
                </c:pt>
                <c:pt idx="8952">
                  <c:v>23.617121000000001</c:v>
                </c:pt>
                <c:pt idx="8953">
                  <c:v>23.619761</c:v>
                </c:pt>
                <c:pt idx="8954">
                  <c:v>23.622399999999999</c:v>
                </c:pt>
                <c:pt idx="8955">
                  <c:v>23.625038</c:v>
                </c:pt>
                <c:pt idx="8956">
                  <c:v>23.627678</c:v>
                </c:pt>
                <c:pt idx="8957">
                  <c:v>23.630317999999999</c:v>
                </c:pt>
                <c:pt idx="8958">
                  <c:v>23.632957000000001</c:v>
                </c:pt>
                <c:pt idx="8959">
                  <c:v>23.635597000000001</c:v>
                </c:pt>
                <c:pt idx="8960">
                  <c:v>23.638235000000002</c:v>
                </c:pt>
                <c:pt idx="8961">
                  <c:v>23.640875000000001</c:v>
                </c:pt>
                <c:pt idx="8962">
                  <c:v>23.643515000000001</c:v>
                </c:pt>
                <c:pt idx="8963">
                  <c:v>23.646153999999999</c:v>
                </c:pt>
                <c:pt idx="8964">
                  <c:v>23.648793999999999</c:v>
                </c:pt>
                <c:pt idx="8965">
                  <c:v>23.651433999999998</c:v>
                </c:pt>
                <c:pt idx="8966">
                  <c:v>23.654071999999999</c:v>
                </c:pt>
                <c:pt idx="8967">
                  <c:v>23.656711999999999</c:v>
                </c:pt>
                <c:pt idx="8968">
                  <c:v>23.659351000000001</c:v>
                </c:pt>
                <c:pt idx="8969">
                  <c:v>23.661991</c:v>
                </c:pt>
                <c:pt idx="8970">
                  <c:v>23.664631</c:v>
                </c:pt>
                <c:pt idx="8971">
                  <c:v>23.667269000000001</c:v>
                </c:pt>
                <c:pt idx="8972">
                  <c:v>23.669909000000001</c:v>
                </c:pt>
                <c:pt idx="8973">
                  <c:v>23.672547999999999</c:v>
                </c:pt>
                <c:pt idx="8974">
                  <c:v>23.675187999999999</c:v>
                </c:pt>
                <c:pt idx="8975">
                  <c:v>23.677828000000002</c:v>
                </c:pt>
                <c:pt idx="8976">
                  <c:v>23.680465999999999</c:v>
                </c:pt>
                <c:pt idx="8977">
                  <c:v>23.683105000000001</c:v>
                </c:pt>
                <c:pt idx="8978">
                  <c:v>23.685745000000001</c:v>
                </c:pt>
                <c:pt idx="8979">
                  <c:v>23.688385</c:v>
                </c:pt>
                <c:pt idx="8980">
                  <c:v>23.691025</c:v>
                </c:pt>
                <c:pt idx="8981">
                  <c:v>23.693664999999999</c:v>
                </c:pt>
                <c:pt idx="8982">
                  <c:v>23.696301999999999</c:v>
                </c:pt>
                <c:pt idx="8983">
                  <c:v>23.698941999999999</c:v>
                </c:pt>
                <c:pt idx="8984">
                  <c:v>23.701581999999998</c:v>
                </c:pt>
                <c:pt idx="8985">
                  <c:v>23.704222000000001</c:v>
                </c:pt>
                <c:pt idx="8986">
                  <c:v>23.706861</c:v>
                </c:pt>
                <c:pt idx="8987">
                  <c:v>23.709499000000001</c:v>
                </c:pt>
                <c:pt idx="8988">
                  <c:v>23.712139000000001</c:v>
                </c:pt>
                <c:pt idx="8989">
                  <c:v>23.714779</c:v>
                </c:pt>
                <c:pt idx="8990">
                  <c:v>23.717419</c:v>
                </c:pt>
                <c:pt idx="8991">
                  <c:v>23.720058000000002</c:v>
                </c:pt>
                <c:pt idx="8992">
                  <c:v>23.722698000000001</c:v>
                </c:pt>
                <c:pt idx="8993">
                  <c:v>23.725335999999999</c:v>
                </c:pt>
                <c:pt idx="8994">
                  <c:v>23.727976000000002</c:v>
                </c:pt>
                <c:pt idx="8995">
                  <c:v>23.730616000000001</c:v>
                </c:pt>
                <c:pt idx="8996">
                  <c:v>23.733255</c:v>
                </c:pt>
                <c:pt idx="8997">
                  <c:v>23.735894999999999</c:v>
                </c:pt>
                <c:pt idx="8998">
                  <c:v>23.738533</c:v>
                </c:pt>
                <c:pt idx="8999">
                  <c:v>23.741173</c:v>
                </c:pt>
                <c:pt idx="9000">
                  <c:v>23.743812999999999</c:v>
                </c:pt>
                <c:pt idx="9001">
                  <c:v>23.746452000000001</c:v>
                </c:pt>
                <c:pt idx="9002">
                  <c:v>23.749092000000001</c:v>
                </c:pt>
                <c:pt idx="9003">
                  <c:v>23.751732000000001</c:v>
                </c:pt>
                <c:pt idx="9004">
                  <c:v>23.754370000000002</c:v>
                </c:pt>
                <c:pt idx="9005">
                  <c:v>23.757010000000001</c:v>
                </c:pt>
                <c:pt idx="9006">
                  <c:v>23.759649</c:v>
                </c:pt>
                <c:pt idx="9007">
                  <c:v>23.762288999999999</c:v>
                </c:pt>
                <c:pt idx="9008">
                  <c:v>23.764928999999999</c:v>
                </c:pt>
                <c:pt idx="9009">
                  <c:v>23.767567</c:v>
                </c:pt>
                <c:pt idx="9010">
                  <c:v>23.770206000000002</c:v>
                </c:pt>
                <c:pt idx="9011">
                  <c:v>23.772846000000001</c:v>
                </c:pt>
                <c:pt idx="9012">
                  <c:v>23.775486000000001</c:v>
                </c:pt>
                <c:pt idx="9013">
                  <c:v>23.778126</c:v>
                </c:pt>
                <c:pt idx="9014">
                  <c:v>23.780764000000001</c:v>
                </c:pt>
                <c:pt idx="9015">
                  <c:v>23.783403</c:v>
                </c:pt>
                <c:pt idx="9016">
                  <c:v>23.786042999999999</c:v>
                </c:pt>
                <c:pt idx="9017">
                  <c:v>23.788682999999999</c:v>
                </c:pt>
                <c:pt idx="9018">
                  <c:v>23.791322999999998</c:v>
                </c:pt>
                <c:pt idx="9019">
                  <c:v>23.793962000000001</c:v>
                </c:pt>
                <c:pt idx="9020">
                  <c:v>23.796600000000002</c:v>
                </c:pt>
                <c:pt idx="9021">
                  <c:v>23.799240000000001</c:v>
                </c:pt>
                <c:pt idx="9022">
                  <c:v>23.801880000000001</c:v>
                </c:pt>
                <c:pt idx="9023">
                  <c:v>23.80452</c:v>
                </c:pt>
                <c:pt idx="9024">
                  <c:v>23.807158999999999</c:v>
                </c:pt>
                <c:pt idx="9025">
                  <c:v>23.809797</c:v>
                </c:pt>
                <c:pt idx="9026">
                  <c:v>23.812436999999999</c:v>
                </c:pt>
                <c:pt idx="9027">
                  <c:v>23.815076999999999</c:v>
                </c:pt>
                <c:pt idx="9028">
                  <c:v>23.817716999999998</c:v>
                </c:pt>
                <c:pt idx="9029">
                  <c:v>23.820356</c:v>
                </c:pt>
                <c:pt idx="9030">
                  <c:v>23.822996</c:v>
                </c:pt>
                <c:pt idx="9031">
                  <c:v>23.825634000000001</c:v>
                </c:pt>
                <c:pt idx="9032">
                  <c:v>23.828274</c:v>
                </c:pt>
                <c:pt idx="9033">
                  <c:v>23.830914</c:v>
                </c:pt>
                <c:pt idx="9034">
                  <c:v>23.833552999999998</c:v>
                </c:pt>
                <c:pt idx="9035">
                  <c:v>23.836193000000002</c:v>
                </c:pt>
                <c:pt idx="9036">
                  <c:v>23.838830999999999</c:v>
                </c:pt>
                <c:pt idx="9037">
                  <c:v>23.841470999999999</c:v>
                </c:pt>
                <c:pt idx="9038">
                  <c:v>23.844110000000001</c:v>
                </c:pt>
                <c:pt idx="9039">
                  <c:v>23.84675</c:v>
                </c:pt>
                <c:pt idx="9040">
                  <c:v>23.84939</c:v>
                </c:pt>
                <c:pt idx="9041">
                  <c:v>23.852029999999999</c:v>
                </c:pt>
                <c:pt idx="9042">
                  <c:v>23.854668</c:v>
                </c:pt>
                <c:pt idx="9043">
                  <c:v>23.857306999999999</c:v>
                </c:pt>
                <c:pt idx="9044">
                  <c:v>23.859946999999998</c:v>
                </c:pt>
                <c:pt idx="9045">
                  <c:v>23.862587000000001</c:v>
                </c:pt>
                <c:pt idx="9046">
                  <c:v>23.865227000000001</c:v>
                </c:pt>
                <c:pt idx="9047">
                  <c:v>23.867864999999998</c:v>
                </c:pt>
                <c:pt idx="9048">
                  <c:v>23.870504</c:v>
                </c:pt>
                <c:pt idx="9049">
                  <c:v>23.873144</c:v>
                </c:pt>
                <c:pt idx="9050">
                  <c:v>23.875783999999999</c:v>
                </c:pt>
                <c:pt idx="9051">
                  <c:v>23.878423999999999</c:v>
                </c:pt>
                <c:pt idx="9052">
                  <c:v>23.881062</c:v>
                </c:pt>
                <c:pt idx="9053">
                  <c:v>23.883700999999999</c:v>
                </c:pt>
                <c:pt idx="9054">
                  <c:v>23.886341000000002</c:v>
                </c:pt>
                <c:pt idx="9055">
                  <c:v>23.888981000000001</c:v>
                </c:pt>
                <c:pt idx="9056">
                  <c:v>23.891621000000001</c:v>
                </c:pt>
                <c:pt idx="9057">
                  <c:v>23.894259999999999</c:v>
                </c:pt>
                <c:pt idx="9058">
                  <c:v>23.896898</c:v>
                </c:pt>
                <c:pt idx="9059">
                  <c:v>23.899538</c:v>
                </c:pt>
                <c:pt idx="9060">
                  <c:v>23.902177999999999</c:v>
                </c:pt>
                <c:pt idx="9061">
                  <c:v>23.904817999999999</c:v>
                </c:pt>
                <c:pt idx="9062">
                  <c:v>23.907457000000001</c:v>
                </c:pt>
                <c:pt idx="9063">
                  <c:v>23.910094999999998</c:v>
                </c:pt>
                <c:pt idx="9064">
                  <c:v>23.912735000000001</c:v>
                </c:pt>
                <c:pt idx="9065">
                  <c:v>23.915375000000001</c:v>
                </c:pt>
                <c:pt idx="9066">
                  <c:v>23.918015</c:v>
                </c:pt>
                <c:pt idx="9067">
                  <c:v>23.920653999999999</c:v>
                </c:pt>
                <c:pt idx="9068">
                  <c:v>23.923293999999999</c:v>
                </c:pt>
                <c:pt idx="9069">
                  <c:v>23.925932</c:v>
                </c:pt>
                <c:pt idx="9070">
                  <c:v>23.928571999999999</c:v>
                </c:pt>
                <c:pt idx="9071">
                  <c:v>23.931211000000001</c:v>
                </c:pt>
                <c:pt idx="9072">
                  <c:v>23.933851000000001</c:v>
                </c:pt>
                <c:pt idx="9073">
                  <c:v>23.936491</c:v>
                </c:pt>
                <c:pt idx="9074">
                  <c:v>23.939129000000001</c:v>
                </c:pt>
                <c:pt idx="9075">
                  <c:v>23.941769000000001</c:v>
                </c:pt>
                <c:pt idx="9076">
                  <c:v>23.944407999999999</c:v>
                </c:pt>
                <c:pt idx="9077">
                  <c:v>23.947047999999999</c:v>
                </c:pt>
                <c:pt idx="9078">
                  <c:v>23.949687999999998</c:v>
                </c:pt>
                <c:pt idx="9079">
                  <c:v>23.952328000000001</c:v>
                </c:pt>
                <c:pt idx="9080">
                  <c:v>23.954965999999999</c:v>
                </c:pt>
                <c:pt idx="9081">
                  <c:v>23.957605000000001</c:v>
                </c:pt>
                <c:pt idx="9082">
                  <c:v>23.960245</c:v>
                </c:pt>
                <c:pt idx="9083">
                  <c:v>23.962885</c:v>
                </c:pt>
                <c:pt idx="9084">
                  <c:v>23.965525</c:v>
                </c:pt>
                <c:pt idx="9085">
                  <c:v>23.968163000000001</c:v>
                </c:pt>
                <c:pt idx="9086">
                  <c:v>23.970801999999999</c:v>
                </c:pt>
                <c:pt idx="9087">
                  <c:v>23.973441999999999</c:v>
                </c:pt>
                <c:pt idx="9088">
                  <c:v>23.976082000000002</c:v>
                </c:pt>
                <c:pt idx="9089">
                  <c:v>23.978722000000001</c:v>
                </c:pt>
                <c:pt idx="9090">
                  <c:v>23.981359000000001</c:v>
                </c:pt>
                <c:pt idx="9091">
                  <c:v>23.983999000000001</c:v>
                </c:pt>
                <c:pt idx="9092">
                  <c:v>23.986639</c:v>
                </c:pt>
                <c:pt idx="9093">
                  <c:v>23.989279</c:v>
                </c:pt>
                <c:pt idx="9094">
                  <c:v>23.991918999999999</c:v>
                </c:pt>
                <c:pt idx="9095">
                  <c:v>23.994558000000001</c:v>
                </c:pt>
                <c:pt idx="9096">
                  <c:v>23.997195999999999</c:v>
                </c:pt>
                <c:pt idx="9097">
                  <c:v>23.999835999999998</c:v>
                </c:pt>
                <c:pt idx="9098">
                  <c:v>24.002476000000001</c:v>
                </c:pt>
                <c:pt idx="9099">
                  <c:v>24.005116000000001</c:v>
                </c:pt>
                <c:pt idx="9100">
                  <c:v>24.007755</c:v>
                </c:pt>
                <c:pt idx="9101">
                  <c:v>24.010393000000001</c:v>
                </c:pt>
                <c:pt idx="9102">
                  <c:v>24.013033</c:v>
                </c:pt>
                <c:pt idx="9103">
                  <c:v>24.015673</c:v>
                </c:pt>
                <c:pt idx="9104">
                  <c:v>24.018312000000002</c:v>
                </c:pt>
                <c:pt idx="9105">
                  <c:v>24.020952000000001</c:v>
                </c:pt>
                <c:pt idx="9106">
                  <c:v>24.023592000000001</c:v>
                </c:pt>
                <c:pt idx="9107">
                  <c:v>24.026230000000002</c:v>
                </c:pt>
                <c:pt idx="9108">
                  <c:v>24.028870000000001</c:v>
                </c:pt>
                <c:pt idx="9109">
                  <c:v>24.031509</c:v>
                </c:pt>
                <c:pt idx="9110">
                  <c:v>24.034148999999999</c:v>
                </c:pt>
                <c:pt idx="9111">
                  <c:v>24.036788999999999</c:v>
                </c:pt>
                <c:pt idx="9112">
                  <c:v>24.039427</c:v>
                </c:pt>
                <c:pt idx="9113">
                  <c:v>24.042066999999999</c:v>
                </c:pt>
                <c:pt idx="9114">
                  <c:v>24.044706000000001</c:v>
                </c:pt>
                <c:pt idx="9115">
                  <c:v>24.047346000000001</c:v>
                </c:pt>
                <c:pt idx="9116">
                  <c:v>24.049986000000001</c:v>
                </c:pt>
                <c:pt idx="9117">
                  <c:v>24.052624000000002</c:v>
                </c:pt>
                <c:pt idx="9118">
                  <c:v>24.055264000000001</c:v>
                </c:pt>
                <c:pt idx="9119">
                  <c:v>24.057903</c:v>
                </c:pt>
                <c:pt idx="9120">
                  <c:v>24.060542999999999</c:v>
                </c:pt>
                <c:pt idx="9121">
                  <c:v>24.063182999999999</c:v>
                </c:pt>
                <c:pt idx="9122">
                  <c:v>24.065823000000002</c:v>
                </c:pt>
                <c:pt idx="9123">
                  <c:v>24.068460000000002</c:v>
                </c:pt>
                <c:pt idx="9124">
                  <c:v>24.071100000000001</c:v>
                </c:pt>
                <c:pt idx="9125">
                  <c:v>24.073740000000001</c:v>
                </c:pt>
                <c:pt idx="9126">
                  <c:v>24.07638</c:v>
                </c:pt>
                <c:pt idx="9127">
                  <c:v>24.07902</c:v>
                </c:pt>
                <c:pt idx="9128">
                  <c:v>24.081657</c:v>
                </c:pt>
                <c:pt idx="9129">
                  <c:v>24.084296999999999</c:v>
                </c:pt>
                <c:pt idx="9130">
                  <c:v>24.086936999999999</c:v>
                </c:pt>
                <c:pt idx="9131">
                  <c:v>24.089576999999998</c:v>
                </c:pt>
                <c:pt idx="9132">
                  <c:v>24.092216000000001</c:v>
                </c:pt>
                <c:pt idx="9133">
                  <c:v>24.094856</c:v>
                </c:pt>
                <c:pt idx="9134">
                  <c:v>24.097494000000001</c:v>
                </c:pt>
                <c:pt idx="9135">
                  <c:v>24.100134000000001</c:v>
                </c:pt>
                <c:pt idx="9136">
                  <c:v>24.102774</c:v>
                </c:pt>
                <c:pt idx="9137">
                  <c:v>24.105412999999999</c:v>
                </c:pt>
                <c:pt idx="9138">
                  <c:v>24.108053000000002</c:v>
                </c:pt>
                <c:pt idx="9139">
                  <c:v>24.110690999999999</c:v>
                </c:pt>
                <c:pt idx="9140">
                  <c:v>24.113330999999999</c:v>
                </c:pt>
                <c:pt idx="9141">
                  <c:v>24.115970999999998</c:v>
                </c:pt>
                <c:pt idx="9142">
                  <c:v>24.11861</c:v>
                </c:pt>
                <c:pt idx="9143">
                  <c:v>24.12125</c:v>
                </c:pt>
                <c:pt idx="9144">
                  <c:v>24.123889999999999</c:v>
                </c:pt>
                <c:pt idx="9145">
                  <c:v>24.126528</c:v>
                </c:pt>
                <c:pt idx="9146">
                  <c:v>24.129168</c:v>
                </c:pt>
                <c:pt idx="9147">
                  <c:v>24.131806999999998</c:v>
                </c:pt>
                <c:pt idx="9148">
                  <c:v>24.134447000000002</c:v>
                </c:pt>
                <c:pt idx="9149">
                  <c:v>24.137087000000001</c:v>
                </c:pt>
                <c:pt idx="9150">
                  <c:v>24.139724999999999</c:v>
                </c:pt>
                <c:pt idx="9151">
                  <c:v>24.142365000000002</c:v>
                </c:pt>
                <c:pt idx="9152">
                  <c:v>24.145004</c:v>
                </c:pt>
                <c:pt idx="9153">
                  <c:v>24.147644</c:v>
                </c:pt>
                <c:pt idx="9154">
                  <c:v>24.150283999999999</c:v>
                </c:pt>
                <c:pt idx="9155">
                  <c:v>24.152922</c:v>
                </c:pt>
                <c:pt idx="9156">
                  <c:v>24.155560999999999</c:v>
                </c:pt>
                <c:pt idx="9157">
                  <c:v>24.158200999999998</c:v>
                </c:pt>
                <c:pt idx="9158">
                  <c:v>24.160841000000001</c:v>
                </c:pt>
                <c:pt idx="9159">
                  <c:v>24.163481000000001</c:v>
                </c:pt>
                <c:pt idx="9160">
                  <c:v>24.166121</c:v>
                </c:pt>
                <c:pt idx="9161">
                  <c:v>24.168758</c:v>
                </c:pt>
                <c:pt idx="9162">
                  <c:v>24.171398</c:v>
                </c:pt>
                <c:pt idx="9163">
                  <c:v>24.174037999999999</c:v>
                </c:pt>
                <c:pt idx="9164">
                  <c:v>24.176677999999999</c:v>
                </c:pt>
                <c:pt idx="9165">
                  <c:v>24.179317000000001</c:v>
                </c:pt>
                <c:pt idx="9166">
                  <c:v>24.181954999999999</c:v>
                </c:pt>
                <c:pt idx="9167">
                  <c:v>24.184595000000002</c:v>
                </c:pt>
                <c:pt idx="9168">
                  <c:v>24.187235000000001</c:v>
                </c:pt>
                <c:pt idx="9169">
                  <c:v>24.189875000000001</c:v>
                </c:pt>
                <c:pt idx="9170">
                  <c:v>24.192513999999999</c:v>
                </c:pt>
                <c:pt idx="9171">
                  <c:v>24.195153999999999</c:v>
                </c:pt>
                <c:pt idx="9172">
                  <c:v>24.197792</c:v>
                </c:pt>
                <c:pt idx="9173">
                  <c:v>24.200431999999999</c:v>
                </c:pt>
                <c:pt idx="9174">
                  <c:v>24.203071999999999</c:v>
                </c:pt>
                <c:pt idx="9175">
                  <c:v>24.205711000000001</c:v>
                </c:pt>
                <c:pt idx="9176">
                  <c:v>24.208351</c:v>
                </c:pt>
                <c:pt idx="9177">
                  <c:v>24.210989000000001</c:v>
                </c:pt>
                <c:pt idx="9178">
                  <c:v>24.213629000000001</c:v>
                </c:pt>
                <c:pt idx="9179">
                  <c:v>24.216269</c:v>
                </c:pt>
                <c:pt idx="9180">
                  <c:v>24.218907999999999</c:v>
                </c:pt>
                <c:pt idx="9181">
                  <c:v>24.221547999999999</c:v>
                </c:pt>
                <c:pt idx="9182">
                  <c:v>24.224188000000002</c:v>
                </c:pt>
                <c:pt idx="9183">
                  <c:v>24.226825999999999</c:v>
                </c:pt>
                <c:pt idx="9184">
                  <c:v>24.229465000000001</c:v>
                </c:pt>
                <c:pt idx="9185">
                  <c:v>24.232105000000001</c:v>
                </c:pt>
                <c:pt idx="9186">
                  <c:v>24.234745</c:v>
                </c:pt>
                <c:pt idx="9187">
                  <c:v>24.237385</c:v>
                </c:pt>
                <c:pt idx="9188">
                  <c:v>24.240023000000001</c:v>
                </c:pt>
                <c:pt idx="9189">
                  <c:v>24.242661999999999</c:v>
                </c:pt>
                <c:pt idx="9190">
                  <c:v>24.245301999999999</c:v>
                </c:pt>
                <c:pt idx="9191">
                  <c:v>24.247941999999998</c:v>
                </c:pt>
                <c:pt idx="9192">
                  <c:v>24.250582000000001</c:v>
                </c:pt>
                <c:pt idx="9193">
                  <c:v>24.253219999999999</c:v>
                </c:pt>
                <c:pt idx="9194">
                  <c:v>24.255859000000001</c:v>
                </c:pt>
                <c:pt idx="9195">
                  <c:v>24.258499</c:v>
                </c:pt>
                <c:pt idx="9196">
                  <c:v>24.261139</c:v>
                </c:pt>
                <c:pt idx="9197">
                  <c:v>24.263779</c:v>
                </c:pt>
                <c:pt idx="9198">
                  <c:v>24.266418000000002</c:v>
                </c:pt>
                <c:pt idx="9199">
                  <c:v>24.269055999999999</c:v>
                </c:pt>
                <c:pt idx="9200">
                  <c:v>24.271695999999999</c:v>
                </c:pt>
                <c:pt idx="9201">
                  <c:v>24.274336000000002</c:v>
                </c:pt>
                <c:pt idx="9202">
                  <c:v>24.276976000000001</c:v>
                </c:pt>
                <c:pt idx="9203">
                  <c:v>24.279615</c:v>
                </c:pt>
                <c:pt idx="9204">
                  <c:v>24.282253000000001</c:v>
                </c:pt>
                <c:pt idx="9205">
                  <c:v>24.284893</c:v>
                </c:pt>
                <c:pt idx="9206">
                  <c:v>24.287533</c:v>
                </c:pt>
                <c:pt idx="9207">
                  <c:v>24.290172999999999</c:v>
                </c:pt>
                <c:pt idx="9208">
                  <c:v>24.292812000000001</c:v>
                </c:pt>
                <c:pt idx="9209">
                  <c:v>24.295452000000001</c:v>
                </c:pt>
                <c:pt idx="9210">
                  <c:v>24.298089999999998</c:v>
                </c:pt>
                <c:pt idx="9211">
                  <c:v>24.300730000000001</c:v>
                </c:pt>
                <c:pt idx="9212">
                  <c:v>24.303370000000001</c:v>
                </c:pt>
                <c:pt idx="9213">
                  <c:v>24.306009</c:v>
                </c:pt>
                <c:pt idx="9214">
                  <c:v>24.308648999999999</c:v>
                </c:pt>
                <c:pt idx="9215">
                  <c:v>24.311287</c:v>
                </c:pt>
                <c:pt idx="9216">
                  <c:v>24.313927</c:v>
                </c:pt>
                <c:pt idx="9217">
                  <c:v>24.316566000000002</c:v>
                </c:pt>
                <c:pt idx="9218">
                  <c:v>24.319206000000001</c:v>
                </c:pt>
                <c:pt idx="9219">
                  <c:v>24.321846000000001</c:v>
                </c:pt>
                <c:pt idx="9220">
                  <c:v>24.324486</c:v>
                </c:pt>
                <c:pt idx="9221">
                  <c:v>24.327124000000001</c:v>
                </c:pt>
                <c:pt idx="9222">
                  <c:v>24.329763</c:v>
                </c:pt>
                <c:pt idx="9223">
                  <c:v>24.332402999999999</c:v>
                </c:pt>
                <c:pt idx="9224">
                  <c:v>24.335042999999999</c:v>
                </c:pt>
                <c:pt idx="9225">
                  <c:v>24.337682999999998</c:v>
                </c:pt>
                <c:pt idx="9226">
                  <c:v>24.340320999999999</c:v>
                </c:pt>
                <c:pt idx="9227">
                  <c:v>24.342960000000001</c:v>
                </c:pt>
                <c:pt idx="9228">
                  <c:v>24.345600000000001</c:v>
                </c:pt>
                <c:pt idx="9229">
                  <c:v>24.348240000000001</c:v>
                </c:pt>
                <c:pt idx="9230">
                  <c:v>24.35088</c:v>
                </c:pt>
                <c:pt idx="9231">
                  <c:v>24.353518000000001</c:v>
                </c:pt>
                <c:pt idx="9232">
                  <c:v>24.356157</c:v>
                </c:pt>
                <c:pt idx="9233">
                  <c:v>24.358796999999999</c:v>
                </c:pt>
                <c:pt idx="9234">
                  <c:v>24.361436999999999</c:v>
                </c:pt>
                <c:pt idx="9235">
                  <c:v>24.364077000000002</c:v>
                </c:pt>
                <c:pt idx="9236">
                  <c:v>24.366716</c:v>
                </c:pt>
                <c:pt idx="9237">
                  <c:v>24.369354000000001</c:v>
                </c:pt>
                <c:pt idx="9238">
                  <c:v>24.371994000000001</c:v>
                </c:pt>
                <c:pt idx="9239">
                  <c:v>24.374634</c:v>
                </c:pt>
                <c:pt idx="9240">
                  <c:v>24.377274</c:v>
                </c:pt>
                <c:pt idx="9241">
                  <c:v>24.379912999999998</c:v>
                </c:pt>
                <c:pt idx="9242">
                  <c:v>24.382550999999999</c:v>
                </c:pt>
                <c:pt idx="9243">
                  <c:v>24.385190999999999</c:v>
                </c:pt>
                <c:pt idx="9244">
                  <c:v>24.387830999999998</c:v>
                </c:pt>
                <c:pt idx="9245">
                  <c:v>24.390471000000002</c:v>
                </c:pt>
                <c:pt idx="9246">
                  <c:v>24.39311</c:v>
                </c:pt>
                <c:pt idx="9247">
                  <c:v>24.39575</c:v>
                </c:pt>
                <c:pt idx="9248">
                  <c:v>24.398388000000001</c:v>
                </c:pt>
                <c:pt idx="9249">
                  <c:v>24.401028</c:v>
                </c:pt>
                <c:pt idx="9250">
                  <c:v>24.403666999999999</c:v>
                </c:pt>
                <c:pt idx="9251">
                  <c:v>24.406307000000002</c:v>
                </c:pt>
                <c:pt idx="9252">
                  <c:v>24.408947000000001</c:v>
                </c:pt>
                <c:pt idx="9253">
                  <c:v>24.411584999999999</c:v>
                </c:pt>
                <c:pt idx="9254">
                  <c:v>24.414224999999998</c:v>
                </c:pt>
                <c:pt idx="9255">
                  <c:v>24.416864</c:v>
                </c:pt>
                <c:pt idx="9256">
                  <c:v>24.419504</c:v>
                </c:pt>
                <c:pt idx="9257">
                  <c:v>24.422143999999999</c:v>
                </c:pt>
                <c:pt idx="9258">
                  <c:v>24.424783999999999</c:v>
                </c:pt>
                <c:pt idx="9259">
                  <c:v>24.427422</c:v>
                </c:pt>
                <c:pt idx="9260">
                  <c:v>24.430060999999998</c:v>
                </c:pt>
                <c:pt idx="9261">
                  <c:v>24.432701000000002</c:v>
                </c:pt>
                <c:pt idx="9262">
                  <c:v>24.435341000000001</c:v>
                </c:pt>
                <c:pt idx="9263">
                  <c:v>24.437981000000001</c:v>
                </c:pt>
                <c:pt idx="9264">
                  <c:v>24.440619000000002</c:v>
                </c:pt>
                <c:pt idx="9265">
                  <c:v>24.443258</c:v>
                </c:pt>
                <c:pt idx="9266">
                  <c:v>24.445898</c:v>
                </c:pt>
                <c:pt idx="9267">
                  <c:v>24.448537999999999</c:v>
                </c:pt>
                <c:pt idx="9268">
                  <c:v>24.451177999999999</c:v>
                </c:pt>
                <c:pt idx="9269">
                  <c:v>24.453814999999999</c:v>
                </c:pt>
                <c:pt idx="9270">
                  <c:v>24.456454999999998</c:v>
                </c:pt>
                <c:pt idx="9271">
                  <c:v>24.459095000000001</c:v>
                </c:pt>
                <c:pt idx="9272">
                  <c:v>24.461735000000001</c:v>
                </c:pt>
                <c:pt idx="9273">
                  <c:v>24.464375</c:v>
                </c:pt>
                <c:pt idx="9274">
                  <c:v>24.467013999999999</c:v>
                </c:pt>
                <c:pt idx="9275">
                  <c:v>24.469652</c:v>
                </c:pt>
                <c:pt idx="9276">
                  <c:v>24.472291999999999</c:v>
                </c:pt>
                <c:pt idx="9277">
                  <c:v>24.474931999999999</c:v>
                </c:pt>
                <c:pt idx="9278">
                  <c:v>24.477571000000001</c:v>
                </c:pt>
                <c:pt idx="9279">
                  <c:v>24.480211000000001</c:v>
                </c:pt>
                <c:pt idx="9280">
                  <c:v>24.482849000000002</c:v>
                </c:pt>
                <c:pt idx="9281">
                  <c:v>24.485489000000001</c:v>
                </c:pt>
                <c:pt idx="9282">
                  <c:v>24.488129000000001</c:v>
                </c:pt>
                <c:pt idx="9283">
                  <c:v>24.490767999999999</c:v>
                </c:pt>
                <c:pt idx="9284">
                  <c:v>24.493407999999999</c:v>
                </c:pt>
                <c:pt idx="9285">
                  <c:v>24.496047999999998</c:v>
                </c:pt>
                <c:pt idx="9286">
                  <c:v>24.498685999999999</c:v>
                </c:pt>
                <c:pt idx="9287">
                  <c:v>24.501325999999999</c:v>
                </c:pt>
                <c:pt idx="9288">
                  <c:v>24.503965000000001</c:v>
                </c:pt>
                <c:pt idx="9289">
                  <c:v>24.506605</c:v>
                </c:pt>
                <c:pt idx="9290">
                  <c:v>24.509245</c:v>
                </c:pt>
                <c:pt idx="9291">
                  <c:v>24.511883000000001</c:v>
                </c:pt>
                <c:pt idx="9292">
                  <c:v>24.514523000000001</c:v>
                </c:pt>
                <c:pt idx="9293">
                  <c:v>24.517161999999999</c:v>
                </c:pt>
                <c:pt idx="9294">
                  <c:v>24.519801999999999</c:v>
                </c:pt>
                <c:pt idx="9295">
                  <c:v>24.522442000000002</c:v>
                </c:pt>
                <c:pt idx="9296">
                  <c:v>24.525082000000001</c:v>
                </c:pt>
                <c:pt idx="9297">
                  <c:v>24.527719000000001</c:v>
                </c:pt>
                <c:pt idx="9298">
                  <c:v>24.530359000000001</c:v>
                </c:pt>
                <c:pt idx="9299">
                  <c:v>24.532999</c:v>
                </c:pt>
                <c:pt idx="9300">
                  <c:v>24.535639</c:v>
                </c:pt>
                <c:pt idx="9301">
                  <c:v>24.538278999999999</c:v>
                </c:pt>
                <c:pt idx="9302">
                  <c:v>24.540915999999999</c:v>
                </c:pt>
                <c:pt idx="9303">
                  <c:v>24.543555999999999</c:v>
                </c:pt>
                <c:pt idx="9304">
                  <c:v>24.546195999999998</c:v>
                </c:pt>
                <c:pt idx="9305">
                  <c:v>24.548836000000001</c:v>
                </c:pt>
                <c:pt idx="9306">
                  <c:v>24.551476000000001</c:v>
                </c:pt>
                <c:pt idx="9307">
                  <c:v>24.554113000000001</c:v>
                </c:pt>
                <c:pt idx="9308">
                  <c:v>24.556753</c:v>
                </c:pt>
                <c:pt idx="9309">
                  <c:v>24.559393</c:v>
                </c:pt>
                <c:pt idx="9310">
                  <c:v>24.562033</c:v>
                </c:pt>
                <c:pt idx="9311">
                  <c:v>24.564672000000002</c:v>
                </c:pt>
                <c:pt idx="9312">
                  <c:v>24.567312000000001</c:v>
                </c:pt>
                <c:pt idx="9313">
                  <c:v>24.569949999999999</c:v>
                </c:pt>
                <c:pt idx="9314">
                  <c:v>24.572590000000002</c:v>
                </c:pt>
                <c:pt idx="9315">
                  <c:v>24.575230000000001</c:v>
                </c:pt>
                <c:pt idx="9316">
                  <c:v>24.577869</c:v>
                </c:pt>
                <c:pt idx="9317">
                  <c:v>24.580508999999999</c:v>
                </c:pt>
                <c:pt idx="9318">
                  <c:v>24.583147</c:v>
                </c:pt>
                <c:pt idx="9319">
                  <c:v>24.585787</c:v>
                </c:pt>
                <c:pt idx="9320">
                  <c:v>24.588426999999999</c:v>
                </c:pt>
                <c:pt idx="9321">
                  <c:v>24.591066000000001</c:v>
                </c:pt>
                <c:pt idx="9322">
                  <c:v>24.593706000000001</c:v>
                </c:pt>
                <c:pt idx="9323">
                  <c:v>24.596346</c:v>
                </c:pt>
                <c:pt idx="9324">
                  <c:v>24.598984000000002</c:v>
                </c:pt>
                <c:pt idx="9325">
                  <c:v>24.601624000000001</c:v>
                </c:pt>
                <c:pt idx="9326">
                  <c:v>24.604263</c:v>
                </c:pt>
                <c:pt idx="9327">
                  <c:v>24.606902999999999</c:v>
                </c:pt>
                <c:pt idx="9328">
                  <c:v>24.609542999999999</c:v>
                </c:pt>
                <c:pt idx="9329">
                  <c:v>24.612181</c:v>
                </c:pt>
                <c:pt idx="9330">
                  <c:v>24.614820000000002</c:v>
                </c:pt>
                <c:pt idx="9331">
                  <c:v>24.617460000000001</c:v>
                </c:pt>
                <c:pt idx="9332">
                  <c:v>24.620100000000001</c:v>
                </c:pt>
                <c:pt idx="9333">
                  <c:v>24.62274</c:v>
                </c:pt>
                <c:pt idx="9334">
                  <c:v>24.625378000000001</c:v>
                </c:pt>
                <c:pt idx="9335">
                  <c:v>24.628017</c:v>
                </c:pt>
                <c:pt idx="9336">
                  <c:v>24.630656999999999</c:v>
                </c:pt>
                <c:pt idx="9337">
                  <c:v>24.633296999999999</c:v>
                </c:pt>
                <c:pt idx="9338">
                  <c:v>24.635936999999998</c:v>
                </c:pt>
                <c:pt idx="9339">
                  <c:v>24.638577000000002</c:v>
                </c:pt>
                <c:pt idx="9340">
                  <c:v>24.641214000000002</c:v>
                </c:pt>
                <c:pt idx="9341">
                  <c:v>24.643854000000001</c:v>
                </c:pt>
                <c:pt idx="9342">
                  <c:v>24.646494000000001</c:v>
                </c:pt>
                <c:pt idx="9343">
                  <c:v>24.649134</c:v>
                </c:pt>
                <c:pt idx="9344">
                  <c:v>24.651772999999999</c:v>
                </c:pt>
                <c:pt idx="9345">
                  <c:v>24.654411</c:v>
                </c:pt>
                <c:pt idx="9346">
                  <c:v>24.657050999999999</c:v>
                </c:pt>
                <c:pt idx="9347">
                  <c:v>24.659690999999999</c:v>
                </c:pt>
                <c:pt idx="9348">
                  <c:v>24.662330999999998</c:v>
                </c:pt>
                <c:pt idx="9349">
                  <c:v>24.66497</c:v>
                </c:pt>
                <c:pt idx="9350">
                  <c:v>24.66761</c:v>
                </c:pt>
                <c:pt idx="9351">
                  <c:v>24.670248000000001</c:v>
                </c:pt>
                <c:pt idx="9352">
                  <c:v>24.672888</c:v>
                </c:pt>
                <c:pt idx="9353">
                  <c:v>24.675528</c:v>
                </c:pt>
                <c:pt idx="9354">
                  <c:v>24.678166999999998</c:v>
                </c:pt>
                <c:pt idx="9355">
                  <c:v>24.680807000000001</c:v>
                </c:pt>
                <c:pt idx="9356">
                  <c:v>24.683444999999999</c:v>
                </c:pt>
                <c:pt idx="9357">
                  <c:v>24.686084999999999</c:v>
                </c:pt>
                <c:pt idx="9358">
                  <c:v>24.688725000000002</c:v>
                </c:pt>
                <c:pt idx="9359">
                  <c:v>24.691364</c:v>
                </c:pt>
                <c:pt idx="9360">
                  <c:v>24.694004</c:v>
                </c:pt>
                <c:pt idx="9361">
                  <c:v>24.696643999999999</c:v>
                </c:pt>
                <c:pt idx="9362">
                  <c:v>24.699282</c:v>
                </c:pt>
                <c:pt idx="9363">
                  <c:v>24.701920999999999</c:v>
                </c:pt>
                <c:pt idx="9364">
                  <c:v>24.704561000000002</c:v>
                </c:pt>
                <c:pt idx="9365">
                  <c:v>24.707201000000001</c:v>
                </c:pt>
                <c:pt idx="9366">
                  <c:v>24.709841000000001</c:v>
                </c:pt>
                <c:pt idx="9367">
                  <c:v>24.712478999999998</c:v>
                </c:pt>
                <c:pt idx="9368">
                  <c:v>24.715118</c:v>
                </c:pt>
                <c:pt idx="9369">
                  <c:v>24.717758</c:v>
                </c:pt>
                <c:pt idx="9370">
                  <c:v>24.720397999999999</c:v>
                </c:pt>
                <c:pt idx="9371">
                  <c:v>24.723037999999999</c:v>
                </c:pt>
                <c:pt idx="9372">
                  <c:v>24.725676</c:v>
                </c:pt>
                <c:pt idx="9373">
                  <c:v>24.728314999999998</c:v>
                </c:pt>
                <c:pt idx="9374">
                  <c:v>24.730955000000002</c:v>
                </c:pt>
                <c:pt idx="9375">
                  <c:v>24.733595000000001</c:v>
                </c:pt>
                <c:pt idx="9376">
                  <c:v>24.736235000000001</c:v>
                </c:pt>
                <c:pt idx="9377">
                  <c:v>24.738873999999999</c:v>
                </c:pt>
                <c:pt idx="9378">
                  <c:v>24.741512</c:v>
                </c:pt>
                <c:pt idx="9379">
                  <c:v>24.744152</c:v>
                </c:pt>
                <c:pt idx="9380">
                  <c:v>24.746791999999999</c:v>
                </c:pt>
                <c:pt idx="9381">
                  <c:v>24.749431999999999</c:v>
                </c:pt>
                <c:pt idx="9382">
                  <c:v>24.752071000000001</c:v>
                </c:pt>
                <c:pt idx="9383">
                  <c:v>24.754708999999998</c:v>
                </c:pt>
                <c:pt idx="9384">
                  <c:v>24.757349000000001</c:v>
                </c:pt>
                <c:pt idx="9385">
                  <c:v>24.759989000000001</c:v>
                </c:pt>
                <c:pt idx="9386">
                  <c:v>24.762629</c:v>
                </c:pt>
                <c:pt idx="9387">
                  <c:v>24.765267999999999</c:v>
                </c:pt>
                <c:pt idx="9388">
                  <c:v>24.767907999999998</c:v>
                </c:pt>
                <c:pt idx="9389">
                  <c:v>24.770546</c:v>
                </c:pt>
                <c:pt idx="9390">
                  <c:v>24.773185999999999</c:v>
                </c:pt>
                <c:pt idx="9391">
                  <c:v>24.775825999999999</c:v>
                </c:pt>
                <c:pt idx="9392">
                  <c:v>24.778465000000001</c:v>
                </c:pt>
                <c:pt idx="9393">
                  <c:v>24.781105</c:v>
                </c:pt>
                <c:pt idx="9394">
                  <c:v>24.783743000000001</c:v>
                </c:pt>
                <c:pt idx="9395">
                  <c:v>24.786383000000001</c:v>
                </c:pt>
                <c:pt idx="9396">
                  <c:v>24.789021999999999</c:v>
                </c:pt>
                <c:pt idx="9397">
                  <c:v>24.791661999999999</c:v>
                </c:pt>
                <c:pt idx="9398">
                  <c:v>24.794301999999998</c:v>
                </c:pt>
                <c:pt idx="9399">
                  <c:v>24.796942000000001</c:v>
                </c:pt>
                <c:pt idx="9400">
                  <c:v>24.799579999999999</c:v>
                </c:pt>
                <c:pt idx="9401">
                  <c:v>24.802219000000001</c:v>
                </c:pt>
                <c:pt idx="9402">
                  <c:v>24.804859</c:v>
                </c:pt>
                <c:pt idx="9403">
                  <c:v>24.807499</c:v>
                </c:pt>
                <c:pt idx="9404">
                  <c:v>24.810138999999999</c:v>
                </c:pt>
                <c:pt idx="9405">
                  <c:v>24.812777000000001</c:v>
                </c:pt>
                <c:pt idx="9406">
                  <c:v>24.815415999999999</c:v>
                </c:pt>
                <c:pt idx="9407">
                  <c:v>24.818055999999999</c:v>
                </c:pt>
                <c:pt idx="9408">
                  <c:v>24.820696000000002</c:v>
                </c:pt>
                <c:pt idx="9409">
                  <c:v>24.823336000000001</c:v>
                </c:pt>
                <c:pt idx="9410">
                  <c:v>24.825973999999999</c:v>
                </c:pt>
                <c:pt idx="9411">
                  <c:v>24.828613000000001</c:v>
                </c:pt>
                <c:pt idx="9412">
                  <c:v>24.831253</c:v>
                </c:pt>
                <c:pt idx="9413">
                  <c:v>24.833893</c:v>
                </c:pt>
                <c:pt idx="9414">
                  <c:v>24.836532999999999</c:v>
                </c:pt>
                <c:pt idx="9415">
                  <c:v>24.839172000000001</c:v>
                </c:pt>
                <c:pt idx="9416">
                  <c:v>24.841809999999999</c:v>
                </c:pt>
                <c:pt idx="9417">
                  <c:v>24.844449999999998</c:v>
                </c:pt>
                <c:pt idx="9418">
                  <c:v>24.847090000000001</c:v>
                </c:pt>
                <c:pt idx="9419">
                  <c:v>24.849730000000001</c:v>
                </c:pt>
                <c:pt idx="9420">
                  <c:v>24.852368999999999</c:v>
                </c:pt>
                <c:pt idx="9421">
                  <c:v>24.855007000000001</c:v>
                </c:pt>
                <c:pt idx="9422">
                  <c:v>24.857647</c:v>
                </c:pt>
                <c:pt idx="9423">
                  <c:v>24.860287</c:v>
                </c:pt>
                <c:pt idx="9424">
                  <c:v>24.862926000000002</c:v>
                </c:pt>
                <c:pt idx="9425">
                  <c:v>24.865566000000001</c:v>
                </c:pt>
                <c:pt idx="9426">
                  <c:v>24.868206000000001</c:v>
                </c:pt>
                <c:pt idx="9427">
                  <c:v>24.870844000000002</c:v>
                </c:pt>
                <c:pt idx="9428">
                  <c:v>24.873484000000001</c:v>
                </c:pt>
                <c:pt idx="9429">
                  <c:v>24.876123</c:v>
                </c:pt>
                <c:pt idx="9430">
                  <c:v>24.878762999999999</c:v>
                </c:pt>
                <c:pt idx="9431">
                  <c:v>24.881402999999999</c:v>
                </c:pt>
                <c:pt idx="9432">
                  <c:v>24.884041</c:v>
                </c:pt>
                <c:pt idx="9433">
                  <c:v>24.886680999999999</c:v>
                </c:pt>
                <c:pt idx="9434">
                  <c:v>24.889320000000001</c:v>
                </c:pt>
                <c:pt idx="9435">
                  <c:v>24.891960000000001</c:v>
                </c:pt>
                <c:pt idx="9436">
                  <c:v>24.894600000000001</c:v>
                </c:pt>
                <c:pt idx="9437">
                  <c:v>24.89724</c:v>
                </c:pt>
                <c:pt idx="9438">
                  <c:v>24.899878000000001</c:v>
                </c:pt>
                <c:pt idx="9439">
                  <c:v>24.902517</c:v>
                </c:pt>
                <c:pt idx="9440">
                  <c:v>24.905156999999999</c:v>
                </c:pt>
                <c:pt idx="9441">
                  <c:v>24.907796999999999</c:v>
                </c:pt>
                <c:pt idx="9442">
                  <c:v>24.910437000000002</c:v>
                </c:pt>
                <c:pt idx="9443">
                  <c:v>24.913074000000002</c:v>
                </c:pt>
                <c:pt idx="9444">
                  <c:v>24.915714000000001</c:v>
                </c:pt>
                <c:pt idx="9445">
                  <c:v>24.918354000000001</c:v>
                </c:pt>
                <c:pt idx="9446">
                  <c:v>24.920994</c:v>
                </c:pt>
                <c:pt idx="9447">
                  <c:v>24.923634</c:v>
                </c:pt>
                <c:pt idx="9448">
                  <c:v>24.926271</c:v>
                </c:pt>
                <c:pt idx="9449">
                  <c:v>24.928910999999999</c:v>
                </c:pt>
                <c:pt idx="9450">
                  <c:v>24.931550999999999</c:v>
                </c:pt>
                <c:pt idx="9451">
                  <c:v>24.934190999999998</c:v>
                </c:pt>
                <c:pt idx="9452">
                  <c:v>24.936831000000002</c:v>
                </c:pt>
                <c:pt idx="9453">
                  <c:v>24.93947</c:v>
                </c:pt>
                <c:pt idx="9454">
                  <c:v>24.942108000000001</c:v>
                </c:pt>
                <c:pt idx="9455">
                  <c:v>24.944748000000001</c:v>
                </c:pt>
                <c:pt idx="9456">
                  <c:v>24.947388</c:v>
                </c:pt>
                <c:pt idx="9457">
                  <c:v>24.950026999999999</c:v>
                </c:pt>
                <c:pt idx="9458">
                  <c:v>24.952667000000002</c:v>
                </c:pt>
                <c:pt idx="9459">
                  <c:v>24.955304999999999</c:v>
                </c:pt>
                <c:pt idx="9460">
                  <c:v>24.957944999999999</c:v>
                </c:pt>
                <c:pt idx="9461">
                  <c:v>24.960584999999998</c:v>
                </c:pt>
                <c:pt idx="9462">
                  <c:v>24.963224</c:v>
                </c:pt>
                <c:pt idx="9463">
                  <c:v>24.965864</c:v>
                </c:pt>
                <c:pt idx="9464">
                  <c:v>24.968503999999999</c:v>
                </c:pt>
                <c:pt idx="9465">
                  <c:v>24.971142</c:v>
                </c:pt>
                <c:pt idx="9466">
                  <c:v>24.973782</c:v>
                </c:pt>
                <c:pt idx="9467">
                  <c:v>24.976420999999998</c:v>
                </c:pt>
                <c:pt idx="9468">
                  <c:v>24.979061000000002</c:v>
                </c:pt>
                <c:pt idx="9469">
                  <c:v>24.981701000000001</c:v>
                </c:pt>
                <c:pt idx="9470">
                  <c:v>24.984338999999999</c:v>
                </c:pt>
                <c:pt idx="9471">
                  <c:v>24.986979000000002</c:v>
                </c:pt>
                <c:pt idx="9472">
                  <c:v>24.989618</c:v>
                </c:pt>
                <c:pt idx="9473">
                  <c:v>24.992258</c:v>
                </c:pt>
                <c:pt idx="9474">
                  <c:v>24.994897999999999</c:v>
                </c:pt>
                <c:pt idx="9475">
                  <c:v>24.997537999999999</c:v>
                </c:pt>
                <c:pt idx="9476">
                  <c:v>25.000174999999999</c:v>
                </c:pt>
                <c:pt idx="9477">
                  <c:v>25.002814999999998</c:v>
                </c:pt>
                <c:pt idx="9478">
                  <c:v>25.005455000000001</c:v>
                </c:pt>
                <c:pt idx="9479">
                  <c:v>25.008095000000001</c:v>
                </c:pt>
                <c:pt idx="9480">
                  <c:v>25.010735</c:v>
                </c:pt>
                <c:pt idx="9481">
                  <c:v>25.013372</c:v>
                </c:pt>
                <c:pt idx="9482">
                  <c:v>25.016012</c:v>
                </c:pt>
                <c:pt idx="9483">
                  <c:v>25.018651999999999</c:v>
                </c:pt>
                <c:pt idx="9484">
                  <c:v>25.021291999999999</c:v>
                </c:pt>
                <c:pt idx="9485">
                  <c:v>25.023931999999999</c:v>
                </c:pt>
                <c:pt idx="9486">
                  <c:v>25.026568999999999</c:v>
                </c:pt>
                <c:pt idx="9487">
                  <c:v>25.029209000000002</c:v>
                </c:pt>
                <c:pt idx="9488">
                  <c:v>25.031849000000001</c:v>
                </c:pt>
                <c:pt idx="9489">
                  <c:v>25.034489000000001</c:v>
                </c:pt>
                <c:pt idx="9490">
                  <c:v>25.037127999999999</c:v>
                </c:pt>
                <c:pt idx="9491">
                  <c:v>25.039767999999999</c:v>
                </c:pt>
                <c:pt idx="9492">
                  <c:v>25.042406</c:v>
                </c:pt>
                <c:pt idx="9493">
                  <c:v>25.045045999999999</c:v>
                </c:pt>
                <c:pt idx="9494">
                  <c:v>25.047685999999999</c:v>
                </c:pt>
                <c:pt idx="9495">
                  <c:v>25.050325000000001</c:v>
                </c:pt>
                <c:pt idx="9496">
                  <c:v>25.052965</c:v>
                </c:pt>
                <c:pt idx="9497">
                  <c:v>25.055603000000001</c:v>
                </c:pt>
                <c:pt idx="9498">
                  <c:v>25.058243000000001</c:v>
                </c:pt>
                <c:pt idx="9499">
                  <c:v>25.060883</c:v>
                </c:pt>
                <c:pt idx="9500">
                  <c:v>25.063521999999999</c:v>
                </c:pt>
                <c:pt idx="9501">
                  <c:v>25.066161999999998</c:v>
                </c:pt>
                <c:pt idx="9502">
                  <c:v>25.068802000000002</c:v>
                </c:pt>
                <c:pt idx="9503">
                  <c:v>25.071439999999999</c:v>
                </c:pt>
                <c:pt idx="9504">
                  <c:v>25.074079999999999</c:v>
                </c:pt>
                <c:pt idx="9505">
                  <c:v>25.076719000000001</c:v>
                </c:pt>
                <c:pt idx="9506">
                  <c:v>25.079359</c:v>
                </c:pt>
                <c:pt idx="9507">
                  <c:v>25.081999</c:v>
                </c:pt>
                <c:pt idx="9508">
                  <c:v>25.084637000000001</c:v>
                </c:pt>
                <c:pt idx="9509">
                  <c:v>25.087275999999999</c:v>
                </c:pt>
                <c:pt idx="9510">
                  <c:v>25.089915999999999</c:v>
                </c:pt>
                <c:pt idx="9511">
                  <c:v>25.092555999999998</c:v>
                </c:pt>
                <c:pt idx="9512">
                  <c:v>25.095196000000001</c:v>
                </c:pt>
                <c:pt idx="9513">
                  <c:v>25.097836000000001</c:v>
                </c:pt>
                <c:pt idx="9514">
                  <c:v>25.100473000000001</c:v>
                </c:pt>
                <c:pt idx="9515">
                  <c:v>25.103113</c:v>
                </c:pt>
                <c:pt idx="9516">
                  <c:v>25.105753</c:v>
                </c:pt>
                <c:pt idx="9517">
                  <c:v>25.108393</c:v>
                </c:pt>
                <c:pt idx="9518">
                  <c:v>25.111032000000002</c:v>
                </c:pt>
                <c:pt idx="9519">
                  <c:v>25.113669999999999</c:v>
                </c:pt>
                <c:pt idx="9520">
                  <c:v>25.116309999999999</c:v>
                </c:pt>
                <c:pt idx="9521">
                  <c:v>25.118950000000002</c:v>
                </c:pt>
                <c:pt idx="9522">
                  <c:v>25.121590000000001</c:v>
                </c:pt>
                <c:pt idx="9523">
                  <c:v>25.124229</c:v>
                </c:pt>
                <c:pt idx="9524">
                  <c:v>25.126867000000001</c:v>
                </c:pt>
                <c:pt idx="9525">
                  <c:v>25.129507</c:v>
                </c:pt>
                <c:pt idx="9526">
                  <c:v>25.132147</c:v>
                </c:pt>
                <c:pt idx="9527">
                  <c:v>25.134786999999999</c:v>
                </c:pt>
                <c:pt idx="9528">
                  <c:v>25.137426000000001</c:v>
                </c:pt>
                <c:pt idx="9529">
                  <c:v>25.140066000000001</c:v>
                </c:pt>
                <c:pt idx="9530">
                  <c:v>25.142703999999998</c:v>
                </c:pt>
                <c:pt idx="9531">
                  <c:v>25.145344000000001</c:v>
                </c:pt>
                <c:pt idx="9532">
                  <c:v>25.147984000000001</c:v>
                </c:pt>
                <c:pt idx="9533">
                  <c:v>25.150623</c:v>
                </c:pt>
                <c:pt idx="9534">
                  <c:v>25.153262999999999</c:v>
                </c:pt>
                <c:pt idx="9535">
                  <c:v>25.155901</c:v>
                </c:pt>
                <c:pt idx="9536">
                  <c:v>25.158541</c:v>
                </c:pt>
                <c:pt idx="9537">
                  <c:v>25.161180000000002</c:v>
                </c:pt>
                <c:pt idx="9538">
                  <c:v>25.163820000000001</c:v>
                </c:pt>
                <c:pt idx="9539">
                  <c:v>25.166460000000001</c:v>
                </c:pt>
                <c:pt idx="9540">
                  <c:v>25.1691</c:v>
                </c:pt>
                <c:pt idx="9541">
                  <c:v>25.171738000000001</c:v>
                </c:pt>
                <c:pt idx="9542">
                  <c:v>25.174377</c:v>
                </c:pt>
                <c:pt idx="9543">
                  <c:v>25.177016999999999</c:v>
                </c:pt>
                <c:pt idx="9544">
                  <c:v>25.179656999999999</c:v>
                </c:pt>
                <c:pt idx="9545">
                  <c:v>25.182296999999998</c:v>
                </c:pt>
                <c:pt idx="9546">
                  <c:v>25.184934999999999</c:v>
                </c:pt>
                <c:pt idx="9547">
                  <c:v>25.187574000000001</c:v>
                </c:pt>
                <c:pt idx="9548">
                  <c:v>25.190214000000001</c:v>
                </c:pt>
                <c:pt idx="9549">
                  <c:v>25.192854000000001</c:v>
                </c:pt>
                <c:pt idx="9550">
                  <c:v>25.195494</c:v>
                </c:pt>
                <c:pt idx="9551">
                  <c:v>25.198132999999999</c:v>
                </c:pt>
                <c:pt idx="9552">
                  <c:v>25.200771</c:v>
                </c:pt>
                <c:pt idx="9553">
                  <c:v>25.203410999999999</c:v>
                </c:pt>
                <c:pt idx="9554">
                  <c:v>25.206050999999999</c:v>
                </c:pt>
                <c:pt idx="9555">
                  <c:v>25.208691000000002</c:v>
                </c:pt>
                <c:pt idx="9556">
                  <c:v>25.21133</c:v>
                </c:pt>
                <c:pt idx="9557">
                  <c:v>25.213968000000001</c:v>
                </c:pt>
                <c:pt idx="9558">
                  <c:v>25.216608000000001</c:v>
                </c:pt>
                <c:pt idx="9559">
                  <c:v>25.219248</c:v>
                </c:pt>
                <c:pt idx="9560">
                  <c:v>25.221888</c:v>
                </c:pt>
                <c:pt idx="9561">
                  <c:v>25.224526999999998</c:v>
                </c:pt>
                <c:pt idx="9562">
                  <c:v>25.227164999999999</c:v>
                </c:pt>
                <c:pt idx="9563">
                  <c:v>25.229804999999999</c:v>
                </c:pt>
                <c:pt idx="9564">
                  <c:v>25.232444999999998</c:v>
                </c:pt>
                <c:pt idx="9565">
                  <c:v>25.235085000000002</c:v>
                </c:pt>
                <c:pt idx="9566">
                  <c:v>25.237724</c:v>
                </c:pt>
                <c:pt idx="9567">
                  <c:v>25.240364</c:v>
                </c:pt>
                <c:pt idx="9568">
                  <c:v>25.243002000000001</c:v>
                </c:pt>
                <c:pt idx="9569">
                  <c:v>25.245642</c:v>
                </c:pt>
                <c:pt idx="9570">
                  <c:v>25.248280999999999</c:v>
                </c:pt>
                <c:pt idx="9571">
                  <c:v>25.250921000000002</c:v>
                </c:pt>
                <c:pt idx="9572">
                  <c:v>25.253561000000001</c:v>
                </c:pt>
                <c:pt idx="9573">
                  <c:v>25.256198999999999</c:v>
                </c:pt>
                <c:pt idx="9574">
                  <c:v>25.258838999999998</c:v>
                </c:pt>
                <c:pt idx="9575">
                  <c:v>25.261478</c:v>
                </c:pt>
                <c:pt idx="9576">
                  <c:v>25.264118</c:v>
                </c:pt>
                <c:pt idx="9577">
                  <c:v>25.266757999999999</c:v>
                </c:pt>
                <c:pt idx="9578">
                  <c:v>25.269397999999999</c:v>
                </c:pt>
                <c:pt idx="9579">
                  <c:v>25.272036</c:v>
                </c:pt>
                <c:pt idx="9580">
                  <c:v>25.274674999999998</c:v>
                </c:pt>
                <c:pt idx="9581">
                  <c:v>25.277315000000002</c:v>
                </c:pt>
                <c:pt idx="9582">
                  <c:v>25.279955000000001</c:v>
                </c:pt>
                <c:pt idx="9583">
                  <c:v>25.282595000000001</c:v>
                </c:pt>
                <c:pt idx="9584">
                  <c:v>25.285233000000002</c:v>
                </c:pt>
                <c:pt idx="9585">
                  <c:v>25.287872</c:v>
                </c:pt>
                <c:pt idx="9586">
                  <c:v>25.290512</c:v>
                </c:pt>
                <c:pt idx="9587">
                  <c:v>25.293151999999999</c:v>
                </c:pt>
                <c:pt idx="9588">
                  <c:v>25.295791999999999</c:v>
                </c:pt>
                <c:pt idx="9589">
                  <c:v>25.298428999999999</c:v>
                </c:pt>
                <c:pt idx="9590">
                  <c:v>25.301068999999998</c:v>
                </c:pt>
                <c:pt idx="9591">
                  <c:v>25.303709000000001</c:v>
                </c:pt>
                <c:pt idx="9592">
                  <c:v>25.306349000000001</c:v>
                </c:pt>
                <c:pt idx="9593">
                  <c:v>25.308989</c:v>
                </c:pt>
                <c:pt idx="9594">
                  <c:v>25.311627999999999</c:v>
                </c:pt>
                <c:pt idx="9595">
                  <c:v>25.314266</c:v>
                </c:pt>
                <c:pt idx="9596">
                  <c:v>25.316905999999999</c:v>
                </c:pt>
                <c:pt idx="9597">
                  <c:v>25.319545999999999</c:v>
                </c:pt>
                <c:pt idx="9598">
                  <c:v>25.322185999999999</c:v>
                </c:pt>
                <c:pt idx="9599">
                  <c:v>25.324825000000001</c:v>
                </c:pt>
                <c:pt idx="9600">
                  <c:v>25.327463000000002</c:v>
                </c:pt>
                <c:pt idx="9601">
                  <c:v>25.330103000000001</c:v>
                </c:pt>
                <c:pt idx="9602">
                  <c:v>25.332743000000001</c:v>
                </c:pt>
                <c:pt idx="9603">
                  <c:v>25.335381999999999</c:v>
                </c:pt>
                <c:pt idx="9604">
                  <c:v>25.338021999999999</c:v>
                </c:pt>
                <c:pt idx="9605">
                  <c:v>25.340661999999998</c:v>
                </c:pt>
                <c:pt idx="9606">
                  <c:v>25.343299999999999</c:v>
                </c:pt>
                <c:pt idx="9607">
                  <c:v>25.345939999999999</c:v>
                </c:pt>
                <c:pt idx="9608">
                  <c:v>25.348579000000001</c:v>
                </c:pt>
                <c:pt idx="9609">
                  <c:v>25.351219</c:v>
                </c:pt>
                <c:pt idx="9610">
                  <c:v>25.353859</c:v>
                </c:pt>
                <c:pt idx="9611">
                  <c:v>25.356497000000001</c:v>
                </c:pt>
                <c:pt idx="9612">
                  <c:v>25.359137</c:v>
                </c:pt>
                <c:pt idx="9613">
                  <c:v>25.361775999999999</c:v>
                </c:pt>
                <c:pt idx="9614">
                  <c:v>25.364415999999999</c:v>
                </c:pt>
                <c:pt idx="9615">
                  <c:v>25.367056000000002</c:v>
                </c:pt>
                <c:pt idx="9616">
                  <c:v>25.369696000000001</c:v>
                </c:pt>
                <c:pt idx="9617">
                  <c:v>25.372333999999999</c:v>
                </c:pt>
                <c:pt idx="9618">
                  <c:v>25.374973000000001</c:v>
                </c:pt>
                <c:pt idx="9619">
                  <c:v>25.377613</c:v>
                </c:pt>
                <c:pt idx="9620">
                  <c:v>25.380253</c:v>
                </c:pt>
                <c:pt idx="9621">
                  <c:v>25.382892999999999</c:v>
                </c:pt>
                <c:pt idx="9622">
                  <c:v>25.385529999999999</c:v>
                </c:pt>
                <c:pt idx="9623">
                  <c:v>25.388169999999999</c:v>
                </c:pt>
                <c:pt idx="9624">
                  <c:v>25.390809999999998</c:v>
                </c:pt>
                <c:pt idx="9625">
                  <c:v>25.393450000000001</c:v>
                </c:pt>
                <c:pt idx="9626">
                  <c:v>25.396090000000001</c:v>
                </c:pt>
                <c:pt idx="9627">
                  <c:v>25.398727000000001</c:v>
                </c:pt>
                <c:pt idx="9628">
                  <c:v>25.401367</c:v>
                </c:pt>
                <c:pt idx="9629">
                  <c:v>25.404007</c:v>
                </c:pt>
                <c:pt idx="9630">
                  <c:v>25.406647</c:v>
                </c:pt>
                <c:pt idx="9631">
                  <c:v>25.409286000000002</c:v>
                </c:pt>
                <c:pt idx="9632">
                  <c:v>25.411926000000001</c:v>
                </c:pt>
                <c:pt idx="9633">
                  <c:v>25.414563999999999</c:v>
                </c:pt>
                <c:pt idx="9634">
                  <c:v>25.417204000000002</c:v>
                </c:pt>
                <c:pt idx="9635">
                  <c:v>25.419844000000001</c:v>
                </c:pt>
                <c:pt idx="9636">
                  <c:v>25.422483</c:v>
                </c:pt>
                <c:pt idx="9637">
                  <c:v>25.425122999999999</c:v>
                </c:pt>
                <c:pt idx="9638">
                  <c:v>25.427761</c:v>
                </c:pt>
                <c:pt idx="9639">
                  <c:v>25.430401</c:v>
                </c:pt>
                <c:pt idx="9640">
                  <c:v>25.433040999999999</c:v>
                </c:pt>
                <c:pt idx="9641">
                  <c:v>25.435680000000001</c:v>
                </c:pt>
                <c:pt idx="9642">
                  <c:v>25.438320000000001</c:v>
                </c:pt>
                <c:pt idx="9643">
                  <c:v>25.44096</c:v>
                </c:pt>
                <c:pt idx="9644">
                  <c:v>25.443598000000001</c:v>
                </c:pt>
                <c:pt idx="9645">
                  <c:v>25.446238000000001</c:v>
                </c:pt>
                <c:pt idx="9646">
                  <c:v>25.448877</c:v>
                </c:pt>
                <c:pt idx="9647">
                  <c:v>25.451516999999999</c:v>
                </c:pt>
                <c:pt idx="9648">
                  <c:v>25.454156999999999</c:v>
                </c:pt>
                <c:pt idx="9649">
                  <c:v>25.456795</c:v>
                </c:pt>
                <c:pt idx="9650">
                  <c:v>25.459434999999999</c:v>
                </c:pt>
                <c:pt idx="9651">
                  <c:v>25.462074000000001</c:v>
                </c:pt>
                <c:pt idx="9652">
                  <c:v>25.464714000000001</c:v>
                </c:pt>
                <c:pt idx="9653">
                  <c:v>25.467354</c:v>
                </c:pt>
                <c:pt idx="9654">
                  <c:v>25.469994</c:v>
                </c:pt>
                <c:pt idx="9655">
                  <c:v>25.472631</c:v>
                </c:pt>
                <c:pt idx="9656">
                  <c:v>25.475270999999999</c:v>
                </c:pt>
                <c:pt idx="9657">
                  <c:v>25.477910999999999</c:v>
                </c:pt>
                <c:pt idx="9658">
                  <c:v>25.480550999999998</c:v>
                </c:pt>
                <c:pt idx="9659">
                  <c:v>25.483191000000001</c:v>
                </c:pt>
                <c:pt idx="9660">
                  <c:v>25.485828000000001</c:v>
                </c:pt>
                <c:pt idx="9661">
                  <c:v>25.488468000000001</c:v>
                </c:pt>
                <c:pt idx="9662">
                  <c:v>25.491108000000001</c:v>
                </c:pt>
                <c:pt idx="9663">
                  <c:v>25.493748</c:v>
                </c:pt>
                <c:pt idx="9664">
                  <c:v>25.496386999999999</c:v>
                </c:pt>
                <c:pt idx="9665">
                  <c:v>25.499025</c:v>
                </c:pt>
                <c:pt idx="9666">
                  <c:v>25.501664999999999</c:v>
                </c:pt>
                <c:pt idx="9667">
                  <c:v>25.504304999999999</c:v>
                </c:pt>
                <c:pt idx="9668">
                  <c:v>25.506945000000002</c:v>
                </c:pt>
                <c:pt idx="9669">
                  <c:v>25.509584</c:v>
                </c:pt>
                <c:pt idx="9670">
                  <c:v>25.512224</c:v>
                </c:pt>
                <c:pt idx="9671">
                  <c:v>25.514862000000001</c:v>
                </c:pt>
                <c:pt idx="9672">
                  <c:v>25.517502</c:v>
                </c:pt>
                <c:pt idx="9673">
                  <c:v>25.520142</c:v>
                </c:pt>
                <c:pt idx="9674">
                  <c:v>25.522780999999998</c:v>
                </c:pt>
                <c:pt idx="9675">
                  <c:v>25.525421000000001</c:v>
                </c:pt>
                <c:pt idx="9676">
                  <c:v>25.528058999999999</c:v>
                </c:pt>
                <c:pt idx="9677">
                  <c:v>25.530698999999998</c:v>
                </c:pt>
                <c:pt idx="9678">
                  <c:v>25.533339000000002</c:v>
                </c:pt>
                <c:pt idx="9679">
                  <c:v>25.535978</c:v>
                </c:pt>
                <c:pt idx="9680">
                  <c:v>25.538618</c:v>
                </c:pt>
                <c:pt idx="9681">
                  <c:v>25.541257999999999</c:v>
                </c:pt>
                <c:pt idx="9682">
                  <c:v>25.543896</c:v>
                </c:pt>
                <c:pt idx="9683">
                  <c:v>25.546534999999999</c:v>
                </c:pt>
                <c:pt idx="9684">
                  <c:v>25.549175000000002</c:v>
                </c:pt>
                <c:pt idx="9685">
                  <c:v>25.551815000000001</c:v>
                </c:pt>
                <c:pt idx="9686">
                  <c:v>25.554455000000001</c:v>
                </c:pt>
                <c:pt idx="9687">
                  <c:v>25.557092999999998</c:v>
                </c:pt>
                <c:pt idx="9688">
                  <c:v>25.559732</c:v>
                </c:pt>
                <c:pt idx="9689">
                  <c:v>25.562372</c:v>
                </c:pt>
                <c:pt idx="9690">
                  <c:v>25.565011999999999</c:v>
                </c:pt>
                <c:pt idx="9691">
                  <c:v>25.567651999999999</c:v>
                </c:pt>
                <c:pt idx="9692">
                  <c:v>25.570291999999998</c:v>
                </c:pt>
                <c:pt idx="9693">
                  <c:v>25.572928999999998</c:v>
                </c:pt>
                <c:pt idx="9694">
                  <c:v>25.575569000000002</c:v>
                </c:pt>
                <c:pt idx="9695">
                  <c:v>25.578209000000001</c:v>
                </c:pt>
                <c:pt idx="9696">
                  <c:v>25.580849000000001</c:v>
                </c:pt>
                <c:pt idx="9697">
                  <c:v>25.583487999999999</c:v>
                </c:pt>
                <c:pt idx="9698">
                  <c:v>25.586126</c:v>
                </c:pt>
                <c:pt idx="9699">
                  <c:v>25.588766</c:v>
                </c:pt>
                <c:pt idx="9700">
                  <c:v>25.591405999999999</c:v>
                </c:pt>
                <c:pt idx="9701">
                  <c:v>25.594045999999999</c:v>
                </c:pt>
                <c:pt idx="9702">
                  <c:v>25.596685000000001</c:v>
                </c:pt>
                <c:pt idx="9703">
                  <c:v>25.599322999999998</c:v>
                </c:pt>
                <c:pt idx="9704">
                  <c:v>25.601963000000001</c:v>
                </c:pt>
                <c:pt idx="9705">
                  <c:v>25.604603000000001</c:v>
                </c:pt>
                <c:pt idx="9706">
                  <c:v>25.607243</c:v>
                </c:pt>
                <c:pt idx="9707">
                  <c:v>25.609881999999999</c:v>
                </c:pt>
                <c:pt idx="9708">
                  <c:v>25.612521999999998</c:v>
                </c:pt>
                <c:pt idx="9709">
                  <c:v>25.615159999999999</c:v>
                </c:pt>
                <c:pt idx="9710">
                  <c:v>25.617799999999999</c:v>
                </c:pt>
                <c:pt idx="9711">
                  <c:v>25.620439999999999</c:v>
                </c:pt>
                <c:pt idx="9712">
                  <c:v>25.623079000000001</c:v>
                </c:pt>
                <c:pt idx="9713">
                  <c:v>25.625719</c:v>
                </c:pt>
                <c:pt idx="9714">
                  <c:v>25.628357000000001</c:v>
                </c:pt>
                <c:pt idx="9715">
                  <c:v>25.630997000000001</c:v>
                </c:pt>
                <c:pt idx="9716">
                  <c:v>25.633635999999999</c:v>
                </c:pt>
                <c:pt idx="9717">
                  <c:v>25.636275999999999</c:v>
                </c:pt>
                <c:pt idx="9718">
                  <c:v>25.638915999999998</c:v>
                </c:pt>
                <c:pt idx="9719">
                  <c:v>25.641556000000001</c:v>
                </c:pt>
                <c:pt idx="9720">
                  <c:v>25.644193999999999</c:v>
                </c:pt>
                <c:pt idx="9721">
                  <c:v>25.646833000000001</c:v>
                </c:pt>
                <c:pt idx="9722">
                  <c:v>25.649473</c:v>
                </c:pt>
                <c:pt idx="9723">
                  <c:v>25.652113</c:v>
                </c:pt>
                <c:pt idx="9724">
                  <c:v>25.654752999999999</c:v>
                </c:pt>
                <c:pt idx="9725">
                  <c:v>25.657391000000001</c:v>
                </c:pt>
                <c:pt idx="9726">
                  <c:v>25.660029999999999</c:v>
                </c:pt>
                <c:pt idx="9727">
                  <c:v>25.662669999999999</c:v>
                </c:pt>
                <c:pt idx="9728">
                  <c:v>25.665310000000002</c:v>
                </c:pt>
                <c:pt idx="9729">
                  <c:v>25.667950000000001</c:v>
                </c:pt>
                <c:pt idx="9730">
                  <c:v>25.670589</c:v>
                </c:pt>
                <c:pt idx="9731">
                  <c:v>25.673227000000001</c:v>
                </c:pt>
                <c:pt idx="9732">
                  <c:v>25.675867</c:v>
                </c:pt>
                <c:pt idx="9733">
                  <c:v>25.678507</c:v>
                </c:pt>
                <c:pt idx="9734">
                  <c:v>25.681146999999999</c:v>
                </c:pt>
                <c:pt idx="9735">
                  <c:v>25.683786000000001</c:v>
                </c:pt>
                <c:pt idx="9736">
                  <c:v>25.686423999999999</c:v>
                </c:pt>
                <c:pt idx="9737">
                  <c:v>25.689063999999998</c:v>
                </c:pt>
                <c:pt idx="9738">
                  <c:v>25.691704000000001</c:v>
                </c:pt>
                <c:pt idx="9739">
                  <c:v>25.694344000000001</c:v>
                </c:pt>
                <c:pt idx="9740">
                  <c:v>25.696982999999999</c:v>
                </c:pt>
                <c:pt idx="9741">
                  <c:v>25.699621</c:v>
                </c:pt>
                <c:pt idx="9742">
                  <c:v>25.702261</c:v>
                </c:pt>
                <c:pt idx="9743">
                  <c:v>25.704901</c:v>
                </c:pt>
                <c:pt idx="9744">
                  <c:v>25.707540999999999</c:v>
                </c:pt>
                <c:pt idx="9745">
                  <c:v>25.710180000000001</c:v>
                </c:pt>
                <c:pt idx="9746">
                  <c:v>25.712820000000001</c:v>
                </c:pt>
                <c:pt idx="9747">
                  <c:v>25.715458000000002</c:v>
                </c:pt>
                <c:pt idx="9748">
                  <c:v>25.718098000000001</c:v>
                </c:pt>
                <c:pt idx="9749">
                  <c:v>25.720737</c:v>
                </c:pt>
                <c:pt idx="9750">
                  <c:v>25.723376999999999</c:v>
                </c:pt>
                <c:pt idx="9751">
                  <c:v>25.726016999999999</c:v>
                </c:pt>
                <c:pt idx="9752">
                  <c:v>25.728655</c:v>
                </c:pt>
                <c:pt idx="9753">
                  <c:v>25.731294999999999</c:v>
                </c:pt>
                <c:pt idx="9754">
                  <c:v>25.733934000000001</c:v>
                </c:pt>
                <c:pt idx="9755">
                  <c:v>25.736574000000001</c:v>
                </c:pt>
                <c:pt idx="9756">
                  <c:v>25.739214</c:v>
                </c:pt>
                <c:pt idx="9757">
                  <c:v>25.741854</c:v>
                </c:pt>
                <c:pt idx="9758">
                  <c:v>25.744492000000001</c:v>
                </c:pt>
                <c:pt idx="9759">
                  <c:v>25.747131</c:v>
                </c:pt>
                <c:pt idx="9760">
                  <c:v>25.749770999999999</c:v>
                </c:pt>
                <c:pt idx="9761">
                  <c:v>25.752410999999999</c:v>
                </c:pt>
                <c:pt idx="9762">
                  <c:v>25.755051000000002</c:v>
                </c:pt>
                <c:pt idx="9763">
                  <c:v>25.757688999999999</c:v>
                </c:pt>
                <c:pt idx="9764">
                  <c:v>25.760328000000001</c:v>
                </c:pt>
                <c:pt idx="9765">
                  <c:v>25.762968000000001</c:v>
                </c:pt>
                <c:pt idx="9766">
                  <c:v>25.765608</c:v>
                </c:pt>
                <c:pt idx="9767">
                  <c:v>25.768248</c:v>
                </c:pt>
                <c:pt idx="9768">
                  <c:v>25.770886999999998</c:v>
                </c:pt>
                <c:pt idx="9769">
                  <c:v>25.773524999999999</c:v>
                </c:pt>
                <c:pt idx="9770">
                  <c:v>25.776164999999999</c:v>
                </c:pt>
                <c:pt idx="9771">
                  <c:v>25.778804999999998</c:v>
                </c:pt>
                <c:pt idx="9772">
                  <c:v>25.781445000000001</c:v>
                </c:pt>
                <c:pt idx="9773">
                  <c:v>25.784084</c:v>
                </c:pt>
                <c:pt idx="9774">
                  <c:v>25.786722000000001</c:v>
                </c:pt>
                <c:pt idx="9775">
                  <c:v>25.789362000000001</c:v>
                </c:pt>
                <c:pt idx="9776">
                  <c:v>25.792002</c:v>
                </c:pt>
                <c:pt idx="9777">
                  <c:v>25.794640999999999</c:v>
                </c:pt>
                <c:pt idx="9778">
                  <c:v>25.797281000000002</c:v>
                </c:pt>
                <c:pt idx="9779">
                  <c:v>25.799918999999999</c:v>
                </c:pt>
                <c:pt idx="9780">
                  <c:v>25.802558999999999</c:v>
                </c:pt>
                <c:pt idx="9781">
                  <c:v>25.805199000000002</c:v>
                </c:pt>
                <c:pt idx="9782">
                  <c:v>25.807838</c:v>
                </c:pt>
                <c:pt idx="9783">
                  <c:v>25.810478</c:v>
                </c:pt>
                <c:pt idx="9784">
                  <c:v>25.813117999999999</c:v>
                </c:pt>
                <c:pt idx="9785">
                  <c:v>25.815756</c:v>
                </c:pt>
                <c:pt idx="9786">
                  <c:v>25.818396</c:v>
                </c:pt>
                <c:pt idx="9787">
                  <c:v>25.821034999999998</c:v>
                </c:pt>
                <c:pt idx="9788">
                  <c:v>25.823675000000001</c:v>
                </c:pt>
                <c:pt idx="9789">
                  <c:v>25.826315000000001</c:v>
                </c:pt>
                <c:pt idx="9790">
                  <c:v>25.828952999999998</c:v>
                </c:pt>
                <c:pt idx="9791">
                  <c:v>25.831593000000002</c:v>
                </c:pt>
                <c:pt idx="9792">
                  <c:v>25.834232</c:v>
                </c:pt>
                <c:pt idx="9793">
                  <c:v>25.836872</c:v>
                </c:pt>
                <c:pt idx="9794">
                  <c:v>25.839511999999999</c:v>
                </c:pt>
                <c:pt idx="9795">
                  <c:v>25.842151999999999</c:v>
                </c:pt>
                <c:pt idx="9796">
                  <c:v>25.84479</c:v>
                </c:pt>
                <c:pt idx="9797">
                  <c:v>25.847429000000002</c:v>
                </c:pt>
                <c:pt idx="9798">
                  <c:v>25.850069000000001</c:v>
                </c:pt>
                <c:pt idx="9799">
                  <c:v>25.852709000000001</c:v>
                </c:pt>
                <c:pt idx="9800">
                  <c:v>25.855349</c:v>
                </c:pt>
                <c:pt idx="9801">
                  <c:v>25.857986</c:v>
                </c:pt>
                <c:pt idx="9802">
                  <c:v>25.860626</c:v>
                </c:pt>
                <c:pt idx="9803">
                  <c:v>25.863265999999999</c:v>
                </c:pt>
                <c:pt idx="9804">
                  <c:v>25.865905999999999</c:v>
                </c:pt>
                <c:pt idx="9805">
                  <c:v>25.868545999999998</c:v>
                </c:pt>
                <c:pt idx="9806">
                  <c:v>25.871182999999998</c:v>
                </c:pt>
                <c:pt idx="9807">
                  <c:v>25.873823000000002</c:v>
                </c:pt>
                <c:pt idx="9808">
                  <c:v>25.876463000000001</c:v>
                </c:pt>
                <c:pt idx="9809">
                  <c:v>25.879103000000001</c:v>
                </c:pt>
                <c:pt idx="9810">
                  <c:v>25.881741999999999</c:v>
                </c:pt>
                <c:pt idx="9811">
                  <c:v>25.884381999999999</c:v>
                </c:pt>
                <c:pt idx="9812">
                  <c:v>25.88702</c:v>
                </c:pt>
                <c:pt idx="9813">
                  <c:v>25.889659999999999</c:v>
                </c:pt>
                <c:pt idx="9814">
                  <c:v>25.892299999999999</c:v>
                </c:pt>
                <c:pt idx="9815">
                  <c:v>25.894939000000001</c:v>
                </c:pt>
                <c:pt idx="9816">
                  <c:v>25.897579</c:v>
                </c:pt>
                <c:pt idx="9817">
                  <c:v>25.900217000000001</c:v>
                </c:pt>
                <c:pt idx="9818">
                  <c:v>25.902857000000001</c:v>
                </c:pt>
                <c:pt idx="9819">
                  <c:v>25.905497</c:v>
                </c:pt>
                <c:pt idx="9820">
                  <c:v>25.908135999999999</c:v>
                </c:pt>
                <c:pt idx="9821">
                  <c:v>25.910775999999998</c:v>
                </c:pt>
                <c:pt idx="9822">
                  <c:v>25.913416000000002</c:v>
                </c:pt>
                <c:pt idx="9823">
                  <c:v>25.916053999999999</c:v>
                </c:pt>
                <c:pt idx="9824">
                  <c:v>25.918693999999999</c:v>
                </c:pt>
                <c:pt idx="9825">
                  <c:v>25.921333000000001</c:v>
                </c:pt>
                <c:pt idx="9826">
                  <c:v>25.923973</c:v>
                </c:pt>
                <c:pt idx="9827">
                  <c:v>25.926613</c:v>
                </c:pt>
                <c:pt idx="9828">
                  <c:v>25.929251000000001</c:v>
                </c:pt>
                <c:pt idx="9829">
                  <c:v>25.931889999999999</c:v>
                </c:pt>
                <c:pt idx="9830">
                  <c:v>25.934529999999999</c:v>
                </c:pt>
                <c:pt idx="9831">
                  <c:v>25.937169999999998</c:v>
                </c:pt>
                <c:pt idx="9832">
                  <c:v>25.939810000000001</c:v>
                </c:pt>
                <c:pt idx="9833">
                  <c:v>25.942450000000001</c:v>
                </c:pt>
                <c:pt idx="9834">
                  <c:v>25.945087000000001</c:v>
                </c:pt>
                <c:pt idx="9835">
                  <c:v>25.947727</c:v>
                </c:pt>
                <c:pt idx="9836">
                  <c:v>25.950367</c:v>
                </c:pt>
                <c:pt idx="9837">
                  <c:v>25.953006999999999</c:v>
                </c:pt>
                <c:pt idx="9838">
                  <c:v>25.955646999999999</c:v>
                </c:pt>
                <c:pt idx="9839">
                  <c:v>25.958283999999999</c:v>
                </c:pt>
                <c:pt idx="9840">
                  <c:v>25.960923999999999</c:v>
                </c:pt>
                <c:pt idx="9841">
                  <c:v>25.963564000000002</c:v>
                </c:pt>
                <c:pt idx="9842">
                  <c:v>25.966204000000001</c:v>
                </c:pt>
                <c:pt idx="9843">
                  <c:v>25.968843</c:v>
                </c:pt>
                <c:pt idx="9844">
                  <c:v>25.971481000000001</c:v>
                </c:pt>
                <c:pt idx="9845">
                  <c:v>25.974121</c:v>
                </c:pt>
                <c:pt idx="9846">
                  <c:v>25.976761</c:v>
                </c:pt>
                <c:pt idx="9847">
                  <c:v>25.979400999999999</c:v>
                </c:pt>
                <c:pt idx="9848">
                  <c:v>25.982040000000001</c:v>
                </c:pt>
                <c:pt idx="9849">
                  <c:v>25.984680000000001</c:v>
                </c:pt>
                <c:pt idx="9850">
                  <c:v>25.987317999999998</c:v>
                </c:pt>
                <c:pt idx="9851">
                  <c:v>25.989958000000001</c:v>
                </c:pt>
                <c:pt idx="9852">
                  <c:v>25.992598000000001</c:v>
                </c:pt>
                <c:pt idx="9853">
                  <c:v>25.995236999999999</c:v>
                </c:pt>
                <c:pt idx="9854">
                  <c:v>25.997876999999999</c:v>
                </c:pt>
                <c:pt idx="9855">
                  <c:v>26.000515</c:v>
                </c:pt>
                <c:pt idx="9856">
                  <c:v>26.003155</c:v>
                </c:pt>
                <c:pt idx="9857">
                  <c:v>26.005794999999999</c:v>
                </c:pt>
                <c:pt idx="9858">
                  <c:v>26.008434000000001</c:v>
                </c:pt>
                <c:pt idx="9859">
                  <c:v>26.011074000000001</c:v>
                </c:pt>
                <c:pt idx="9860">
                  <c:v>26.013714</c:v>
                </c:pt>
                <c:pt idx="9861">
                  <c:v>26.016352000000001</c:v>
                </c:pt>
                <c:pt idx="9862">
                  <c:v>26.018991</c:v>
                </c:pt>
                <c:pt idx="9863">
                  <c:v>26.021630999999999</c:v>
                </c:pt>
                <c:pt idx="9864">
                  <c:v>26.024270999999999</c:v>
                </c:pt>
                <c:pt idx="9865">
                  <c:v>26.026910999999998</c:v>
                </c:pt>
                <c:pt idx="9866">
                  <c:v>26.029548999999999</c:v>
                </c:pt>
                <c:pt idx="9867">
                  <c:v>26.032188000000001</c:v>
                </c:pt>
                <c:pt idx="9868">
                  <c:v>26.034828000000001</c:v>
                </c:pt>
                <c:pt idx="9869">
                  <c:v>26.037468000000001</c:v>
                </c:pt>
                <c:pt idx="9870">
                  <c:v>26.040108</c:v>
                </c:pt>
                <c:pt idx="9871">
                  <c:v>26.042746999999999</c:v>
                </c:pt>
                <c:pt idx="9872">
                  <c:v>26.045385</c:v>
                </c:pt>
                <c:pt idx="9873">
                  <c:v>26.048024999999999</c:v>
                </c:pt>
                <c:pt idx="9874">
                  <c:v>26.050664999999999</c:v>
                </c:pt>
                <c:pt idx="9875">
                  <c:v>26.053305000000002</c:v>
                </c:pt>
                <c:pt idx="9876">
                  <c:v>26.055944</c:v>
                </c:pt>
                <c:pt idx="9877">
                  <c:v>26.058582000000001</c:v>
                </c:pt>
                <c:pt idx="9878">
                  <c:v>26.061222000000001</c:v>
                </c:pt>
                <c:pt idx="9879">
                  <c:v>26.063862</c:v>
                </c:pt>
                <c:pt idx="9880">
                  <c:v>26.066502</c:v>
                </c:pt>
                <c:pt idx="9881">
                  <c:v>26.069140999999998</c:v>
                </c:pt>
                <c:pt idx="9882">
                  <c:v>26.071778999999999</c:v>
                </c:pt>
                <c:pt idx="9883">
                  <c:v>26.074418999999999</c:v>
                </c:pt>
                <c:pt idx="9884">
                  <c:v>26.077058999999998</c:v>
                </c:pt>
                <c:pt idx="9885">
                  <c:v>26.079699000000002</c:v>
                </c:pt>
                <c:pt idx="9886">
                  <c:v>26.082338</c:v>
                </c:pt>
                <c:pt idx="9887">
                  <c:v>26.084978</c:v>
                </c:pt>
                <c:pt idx="9888">
                  <c:v>26.087616000000001</c:v>
                </c:pt>
                <c:pt idx="9889">
                  <c:v>26.090256</c:v>
                </c:pt>
                <c:pt idx="9890">
                  <c:v>26.092896</c:v>
                </c:pt>
                <c:pt idx="9891">
                  <c:v>26.095535000000002</c:v>
                </c:pt>
                <c:pt idx="9892">
                  <c:v>26.098175000000001</c:v>
                </c:pt>
                <c:pt idx="9893">
                  <c:v>26.100812999999999</c:v>
                </c:pt>
                <c:pt idx="9894">
                  <c:v>26.103452999999998</c:v>
                </c:pt>
                <c:pt idx="9895">
                  <c:v>26.106092</c:v>
                </c:pt>
                <c:pt idx="9896">
                  <c:v>26.108732</c:v>
                </c:pt>
                <c:pt idx="9897">
                  <c:v>26.111371999999999</c:v>
                </c:pt>
                <c:pt idx="9898">
                  <c:v>26.114011999999999</c:v>
                </c:pt>
                <c:pt idx="9899">
                  <c:v>26.11665</c:v>
                </c:pt>
                <c:pt idx="9900">
                  <c:v>26.119288999999998</c:v>
                </c:pt>
                <c:pt idx="9901">
                  <c:v>26.121929000000002</c:v>
                </c:pt>
                <c:pt idx="9902">
                  <c:v>26.124569000000001</c:v>
                </c:pt>
                <c:pt idx="9903">
                  <c:v>26.127209000000001</c:v>
                </c:pt>
                <c:pt idx="9904">
                  <c:v>26.129847000000002</c:v>
                </c:pt>
                <c:pt idx="9905">
                  <c:v>26.132486</c:v>
                </c:pt>
                <c:pt idx="9906">
                  <c:v>26.135126</c:v>
                </c:pt>
                <c:pt idx="9907">
                  <c:v>26.137765999999999</c:v>
                </c:pt>
                <c:pt idx="9908">
                  <c:v>26.140405999999999</c:v>
                </c:pt>
                <c:pt idx="9909">
                  <c:v>26.143045000000001</c:v>
                </c:pt>
                <c:pt idx="9910">
                  <c:v>26.145682999999998</c:v>
                </c:pt>
                <c:pt idx="9911">
                  <c:v>26.148323000000001</c:v>
                </c:pt>
                <c:pt idx="9912">
                  <c:v>26.150963000000001</c:v>
                </c:pt>
                <c:pt idx="9913">
                  <c:v>26.153603</c:v>
                </c:pt>
                <c:pt idx="9914">
                  <c:v>26.156241999999999</c:v>
                </c:pt>
                <c:pt idx="9915">
                  <c:v>26.15888</c:v>
                </c:pt>
                <c:pt idx="9916">
                  <c:v>26.161519999999999</c:v>
                </c:pt>
                <c:pt idx="9917">
                  <c:v>26.164159999999999</c:v>
                </c:pt>
                <c:pt idx="9918">
                  <c:v>26.166799999999999</c:v>
                </c:pt>
                <c:pt idx="9919">
                  <c:v>26.169439000000001</c:v>
                </c:pt>
                <c:pt idx="9920">
                  <c:v>26.172077000000002</c:v>
                </c:pt>
                <c:pt idx="9921">
                  <c:v>26.174717000000001</c:v>
                </c:pt>
                <c:pt idx="9922">
                  <c:v>26.177357000000001</c:v>
                </c:pt>
                <c:pt idx="9923">
                  <c:v>26.179995999999999</c:v>
                </c:pt>
                <c:pt idx="9924">
                  <c:v>26.182635999999999</c:v>
                </c:pt>
                <c:pt idx="9925">
                  <c:v>26.185276000000002</c:v>
                </c:pt>
                <c:pt idx="9926">
                  <c:v>26.187913999999999</c:v>
                </c:pt>
                <c:pt idx="9927">
                  <c:v>26.190553999999999</c:v>
                </c:pt>
                <c:pt idx="9928">
                  <c:v>26.193193000000001</c:v>
                </c:pt>
                <c:pt idx="9929">
                  <c:v>26.195833</c:v>
                </c:pt>
                <c:pt idx="9930">
                  <c:v>26.198473</c:v>
                </c:pt>
                <c:pt idx="9931">
                  <c:v>26.201111000000001</c:v>
                </c:pt>
                <c:pt idx="9932">
                  <c:v>26.203751</c:v>
                </c:pt>
                <c:pt idx="9933">
                  <c:v>26.206389999999999</c:v>
                </c:pt>
                <c:pt idx="9934">
                  <c:v>26.209029999999998</c:v>
                </c:pt>
                <c:pt idx="9935">
                  <c:v>26.211670000000002</c:v>
                </c:pt>
                <c:pt idx="9936">
                  <c:v>26.214310000000001</c:v>
                </c:pt>
                <c:pt idx="9937">
                  <c:v>26.216947999999999</c:v>
                </c:pt>
                <c:pt idx="9938">
                  <c:v>26.219587000000001</c:v>
                </c:pt>
                <c:pt idx="9939">
                  <c:v>26.222227</c:v>
                </c:pt>
                <c:pt idx="9940">
                  <c:v>26.224867</c:v>
                </c:pt>
                <c:pt idx="9941">
                  <c:v>26.227506999999999</c:v>
                </c:pt>
                <c:pt idx="9942">
                  <c:v>26.230145</c:v>
                </c:pt>
                <c:pt idx="9943">
                  <c:v>26.232783999999999</c:v>
                </c:pt>
                <c:pt idx="9944">
                  <c:v>26.235423999999998</c:v>
                </c:pt>
                <c:pt idx="9945">
                  <c:v>26.238064000000001</c:v>
                </c:pt>
                <c:pt idx="9946">
                  <c:v>26.240704000000001</c:v>
                </c:pt>
                <c:pt idx="9947">
                  <c:v>26.243342999999999</c:v>
                </c:pt>
                <c:pt idx="9948">
                  <c:v>26.245981</c:v>
                </c:pt>
                <c:pt idx="9949">
                  <c:v>26.248621</c:v>
                </c:pt>
                <c:pt idx="9950">
                  <c:v>26.251261</c:v>
                </c:pt>
                <c:pt idx="9951">
                  <c:v>26.253900999999999</c:v>
                </c:pt>
                <c:pt idx="9952">
                  <c:v>26.256540000000001</c:v>
                </c:pt>
                <c:pt idx="9953">
                  <c:v>26.259177999999999</c:v>
                </c:pt>
                <c:pt idx="9954">
                  <c:v>26.261818000000002</c:v>
                </c:pt>
                <c:pt idx="9955">
                  <c:v>26.264458000000001</c:v>
                </c:pt>
                <c:pt idx="9956">
                  <c:v>26.267097</c:v>
                </c:pt>
                <c:pt idx="9957">
                  <c:v>26.269736999999999</c:v>
                </c:pt>
                <c:pt idx="9958">
                  <c:v>26.272375</c:v>
                </c:pt>
                <c:pt idx="9959">
                  <c:v>26.275015</c:v>
                </c:pt>
                <c:pt idx="9960">
                  <c:v>26.277654999999999</c:v>
                </c:pt>
                <c:pt idx="9961">
                  <c:v>26.280294000000001</c:v>
                </c:pt>
                <c:pt idx="9962">
                  <c:v>26.282934000000001</c:v>
                </c:pt>
                <c:pt idx="9963">
                  <c:v>26.285574</c:v>
                </c:pt>
                <c:pt idx="9964">
                  <c:v>26.288212000000001</c:v>
                </c:pt>
                <c:pt idx="9965">
                  <c:v>26.290852000000001</c:v>
                </c:pt>
                <c:pt idx="9966">
                  <c:v>26.293491</c:v>
                </c:pt>
                <c:pt idx="9967">
                  <c:v>26.296130999999999</c:v>
                </c:pt>
                <c:pt idx="9968">
                  <c:v>26.298770999999999</c:v>
                </c:pt>
                <c:pt idx="9969">
                  <c:v>26.301409</c:v>
                </c:pt>
                <c:pt idx="9970">
                  <c:v>26.304048999999999</c:v>
                </c:pt>
                <c:pt idx="9971">
                  <c:v>26.306688000000001</c:v>
                </c:pt>
                <c:pt idx="9972">
                  <c:v>26.309328000000001</c:v>
                </c:pt>
                <c:pt idx="9973">
                  <c:v>26.311968</c:v>
                </c:pt>
                <c:pt idx="9974">
                  <c:v>26.314608</c:v>
                </c:pt>
                <c:pt idx="9975">
                  <c:v>26.317245</c:v>
                </c:pt>
                <c:pt idx="9976">
                  <c:v>26.319884999999999</c:v>
                </c:pt>
                <c:pt idx="9977">
                  <c:v>26.322524999999999</c:v>
                </c:pt>
                <c:pt idx="9978">
                  <c:v>26.325164999999998</c:v>
                </c:pt>
                <c:pt idx="9979">
                  <c:v>26.327805000000001</c:v>
                </c:pt>
                <c:pt idx="9980">
                  <c:v>26.330442000000001</c:v>
                </c:pt>
                <c:pt idx="9981">
                  <c:v>26.333082000000001</c:v>
                </c:pt>
                <c:pt idx="9982">
                  <c:v>26.335722000000001</c:v>
                </c:pt>
                <c:pt idx="9983">
                  <c:v>26.338362</c:v>
                </c:pt>
                <c:pt idx="9984">
                  <c:v>26.341002</c:v>
                </c:pt>
                <c:pt idx="9985">
                  <c:v>26.343641000000002</c:v>
                </c:pt>
                <c:pt idx="9986">
                  <c:v>26.346278999999999</c:v>
                </c:pt>
                <c:pt idx="9987">
                  <c:v>26.348918999999999</c:v>
                </c:pt>
                <c:pt idx="9988">
                  <c:v>26.351559000000002</c:v>
                </c:pt>
                <c:pt idx="9989">
                  <c:v>26.354198</c:v>
                </c:pt>
                <c:pt idx="9990">
                  <c:v>26.356838</c:v>
                </c:pt>
                <c:pt idx="9991">
                  <c:v>26.359476000000001</c:v>
                </c:pt>
                <c:pt idx="9992">
                  <c:v>26.362116</c:v>
                </c:pt>
                <c:pt idx="9993">
                  <c:v>26.364756</c:v>
                </c:pt>
                <c:pt idx="9994">
                  <c:v>26.367394999999998</c:v>
                </c:pt>
                <c:pt idx="9995">
                  <c:v>26.370035000000001</c:v>
                </c:pt>
                <c:pt idx="9996">
                  <c:v>26.372672999999999</c:v>
                </c:pt>
                <c:pt idx="9997">
                  <c:v>26.375312999999998</c:v>
                </c:pt>
                <c:pt idx="9998">
                  <c:v>26.377953000000002</c:v>
                </c:pt>
                <c:pt idx="9999">
                  <c:v>26.380592</c:v>
                </c:pt>
                <c:pt idx="10000">
                  <c:v>26.383232</c:v>
                </c:pt>
                <c:pt idx="10001">
                  <c:v>26.385871999999999</c:v>
                </c:pt>
                <c:pt idx="10002">
                  <c:v>26.38851</c:v>
                </c:pt>
                <c:pt idx="10003">
                  <c:v>26.39115</c:v>
                </c:pt>
                <c:pt idx="10004">
                  <c:v>26.393789000000002</c:v>
                </c:pt>
                <c:pt idx="10005">
                  <c:v>26.396429000000001</c:v>
                </c:pt>
                <c:pt idx="10006">
                  <c:v>26.399069000000001</c:v>
                </c:pt>
                <c:pt idx="10007">
                  <c:v>26.401706999999998</c:v>
                </c:pt>
                <c:pt idx="10008">
                  <c:v>26.404346</c:v>
                </c:pt>
                <c:pt idx="10009">
                  <c:v>26.406986</c:v>
                </c:pt>
                <c:pt idx="10010">
                  <c:v>26.409625999999999</c:v>
                </c:pt>
                <c:pt idx="10011">
                  <c:v>26.412265999999999</c:v>
                </c:pt>
                <c:pt idx="10012">
                  <c:v>26.414905999999998</c:v>
                </c:pt>
                <c:pt idx="10013">
                  <c:v>26.417542999999998</c:v>
                </c:pt>
                <c:pt idx="10014">
                  <c:v>26.420183000000002</c:v>
                </c:pt>
                <c:pt idx="10015">
                  <c:v>26.422823000000001</c:v>
                </c:pt>
                <c:pt idx="10016">
                  <c:v>26.425463000000001</c:v>
                </c:pt>
                <c:pt idx="10017">
                  <c:v>26.428101999999999</c:v>
                </c:pt>
                <c:pt idx="10018">
                  <c:v>26.43074</c:v>
                </c:pt>
                <c:pt idx="10019">
                  <c:v>26.43338</c:v>
                </c:pt>
                <c:pt idx="10020">
                  <c:v>26.436019999999999</c:v>
                </c:pt>
                <c:pt idx="10021">
                  <c:v>26.438659999999999</c:v>
                </c:pt>
                <c:pt idx="10022">
                  <c:v>26.441299000000001</c:v>
                </c:pt>
                <c:pt idx="10023">
                  <c:v>26.443936999999998</c:v>
                </c:pt>
                <c:pt idx="10024">
                  <c:v>26.446577000000001</c:v>
                </c:pt>
                <c:pt idx="10025">
                  <c:v>26.449217000000001</c:v>
                </c:pt>
                <c:pt idx="10026">
                  <c:v>26.451857</c:v>
                </c:pt>
                <c:pt idx="10027">
                  <c:v>26.454495999999999</c:v>
                </c:pt>
                <c:pt idx="10028">
                  <c:v>26.457135999999998</c:v>
                </c:pt>
                <c:pt idx="10029">
                  <c:v>26.459773999999999</c:v>
                </c:pt>
                <c:pt idx="10030">
                  <c:v>26.462413999999999</c:v>
                </c:pt>
                <c:pt idx="10031">
                  <c:v>26.465053999999999</c:v>
                </c:pt>
                <c:pt idx="10032">
                  <c:v>26.467693000000001</c:v>
                </c:pt>
                <c:pt idx="10033">
                  <c:v>26.470333</c:v>
                </c:pt>
                <c:pt idx="10034">
                  <c:v>26.472971000000001</c:v>
                </c:pt>
                <c:pt idx="10035">
                  <c:v>26.475611000000001</c:v>
                </c:pt>
                <c:pt idx="10036">
                  <c:v>26.478251</c:v>
                </c:pt>
                <c:pt idx="10037">
                  <c:v>26.480889999999999</c:v>
                </c:pt>
                <c:pt idx="10038">
                  <c:v>26.483529999999998</c:v>
                </c:pt>
                <c:pt idx="10039">
                  <c:v>26.486170000000001</c:v>
                </c:pt>
                <c:pt idx="10040">
                  <c:v>26.488807999999999</c:v>
                </c:pt>
                <c:pt idx="10041">
                  <c:v>26.491447000000001</c:v>
                </c:pt>
                <c:pt idx="10042">
                  <c:v>26.494087</c:v>
                </c:pt>
                <c:pt idx="10043">
                  <c:v>26.496727</c:v>
                </c:pt>
                <c:pt idx="10044">
                  <c:v>26.499366999999999</c:v>
                </c:pt>
                <c:pt idx="10045">
                  <c:v>26.502005</c:v>
                </c:pt>
                <c:pt idx="10046">
                  <c:v>26.504643999999999</c:v>
                </c:pt>
                <c:pt idx="10047">
                  <c:v>26.507283999999999</c:v>
                </c:pt>
                <c:pt idx="10048">
                  <c:v>26.509924000000002</c:v>
                </c:pt>
                <c:pt idx="10049">
                  <c:v>26.512564000000001</c:v>
                </c:pt>
                <c:pt idx="10050">
                  <c:v>26.515203</c:v>
                </c:pt>
                <c:pt idx="10051">
                  <c:v>26.517841000000001</c:v>
                </c:pt>
                <c:pt idx="10052">
                  <c:v>26.520481</c:v>
                </c:pt>
                <c:pt idx="10053">
                  <c:v>26.523121</c:v>
                </c:pt>
                <c:pt idx="10054">
                  <c:v>26.525760999999999</c:v>
                </c:pt>
                <c:pt idx="10055">
                  <c:v>26.528400000000001</c:v>
                </c:pt>
                <c:pt idx="10056">
                  <c:v>26.531037999999999</c:v>
                </c:pt>
                <c:pt idx="10057">
                  <c:v>26.533677999999998</c:v>
                </c:pt>
                <c:pt idx="10058">
                  <c:v>26.536318000000001</c:v>
                </c:pt>
                <c:pt idx="10059">
                  <c:v>26.538958000000001</c:v>
                </c:pt>
                <c:pt idx="10060">
                  <c:v>26.541596999999999</c:v>
                </c:pt>
                <c:pt idx="10061">
                  <c:v>26.544235</c:v>
                </c:pt>
                <c:pt idx="10062">
                  <c:v>26.546875</c:v>
                </c:pt>
                <c:pt idx="10063">
                  <c:v>26.549515</c:v>
                </c:pt>
                <c:pt idx="10064">
                  <c:v>26.552154999999999</c:v>
                </c:pt>
                <c:pt idx="10065">
                  <c:v>26.554794000000001</c:v>
                </c:pt>
                <c:pt idx="10066">
                  <c:v>26.557434000000001</c:v>
                </c:pt>
                <c:pt idx="10067">
                  <c:v>26.560072000000002</c:v>
                </c:pt>
                <c:pt idx="10068">
                  <c:v>26.562712000000001</c:v>
                </c:pt>
                <c:pt idx="10069">
                  <c:v>26.565351</c:v>
                </c:pt>
                <c:pt idx="10070">
                  <c:v>26.567990999999999</c:v>
                </c:pt>
                <c:pt idx="10071">
                  <c:v>26.570630999999999</c:v>
                </c:pt>
                <c:pt idx="10072">
                  <c:v>26.573269</c:v>
                </c:pt>
                <c:pt idx="10073">
                  <c:v>26.575908999999999</c:v>
                </c:pt>
                <c:pt idx="10074">
                  <c:v>26.578548000000001</c:v>
                </c:pt>
                <c:pt idx="10075">
                  <c:v>26.581188000000001</c:v>
                </c:pt>
                <c:pt idx="10076">
                  <c:v>26.583828</c:v>
                </c:pt>
                <c:pt idx="10077">
                  <c:v>26.586468</c:v>
                </c:pt>
                <c:pt idx="10078">
                  <c:v>26.589106000000001</c:v>
                </c:pt>
                <c:pt idx="10079">
                  <c:v>26.591745</c:v>
                </c:pt>
                <c:pt idx="10080">
                  <c:v>26.594384999999999</c:v>
                </c:pt>
                <c:pt idx="10081">
                  <c:v>26.597024999999999</c:v>
                </c:pt>
                <c:pt idx="10082">
                  <c:v>26.599665000000002</c:v>
                </c:pt>
                <c:pt idx="10083">
                  <c:v>26.602302999999999</c:v>
                </c:pt>
                <c:pt idx="10084">
                  <c:v>26.604942000000001</c:v>
                </c:pt>
                <c:pt idx="10085">
                  <c:v>26.607582000000001</c:v>
                </c:pt>
                <c:pt idx="10086">
                  <c:v>26.610222</c:v>
                </c:pt>
                <c:pt idx="10087">
                  <c:v>26.612862</c:v>
                </c:pt>
                <c:pt idx="10088">
                  <c:v>26.615500999999998</c:v>
                </c:pt>
                <c:pt idx="10089">
                  <c:v>26.618138999999999</c:v>
                </c:pt>
                <c:pt idx="10090">
                  <c:v>26.620778999999999</c:v>
                </c:pt>
                <c:pt idx="10091">
                  <c:v>26.623418999999998</c:v>
                </c:pt>
                <c:pt idx="10092">
                  <c:v>26.626059000000001</c:v>
                </c:pt>
                <c:pt idx="10093">
                  <c:v>26.628698</c:v>
                </c:pt>
                <c:pt idx="10094">
                  <c:v>26.631336000000001</c:v>
                </c:pt>
                <c:pt idx="10095">
                  <c:v>26.633976000000001</c:v>
                </c:pt>
                <c:pt idx="10096">
                  <c:v>26.636616</c:v>
                </c:pt>
                <c:pt idx="10097">
                  <c:v>26.639256</c:v>
                </c:pt>
                <c:pt idx="10098">
                  <c:v>26.641895000000002</c:v>
                </c:pt>
                <c:pt idx="10099">
                  <c:v>26.644532999999999</c:v>
                </c:pt>
                <c:pt idx="10100">
                  <c:v>26.647172999999999</c:v>
                </c:pt>
                <c:pt idx="10101">
                  <c:v>26.649813000000002</c:v>
                </c:pt>
                <c:pt idx="10102">
                  <c:v>26.652452</c:v>
                </c:pt>
                <c:pt idx="10103">
                  <c:v>26.655092</c:v>
                </c:pt>
                <c:pt idx="10104">
                  <c:v>26.657731999999999</c:v>
                </c:pt>
                <c:pt idx="10105">
                  <c:v>26.66037</c:v>
                </c:pt>
                <c:pt idx="10106">
                  <c:v>26.66301</c:v>
                </c:pt>
                <c:pt idx="10107">
                  <c:v>26.665648999999998</c:v>
                </c:pt>
                <c:pt idx="10108">
                  <c:v>26.668289000000001</c:v>
                </c:pt>
                <c:pt idx="10109">
                  <c:v>26.670929000000001</c:v>
                </c:pt>
                <c:pt idx="10110">
                  <c:v>26.673566999999998</c:v>
                </c:pt>
                <c:pt idx="10111">
                  <c:v>26.676207000000002</c:v>
                </c:pt>
                <c:pt idx="10112">
                  <c:v>26.678846</c:v>
                </c:pt>
                <c:pt idx="10113">
                  <c:v>26.681486</c:v>
                </c:pt>
                <c:pt idx="10114">
                  <c:v>26.684125999999999</c:v>
                </c:pt>
                <c:pt idx="10115">
                  <c:v>26.686765999999999</c:v>
                </c:pt>
                <c:pt idx="10116">
                  <c:v>26.689404</c:v>
                </c:pt>
                <c:pt idx="10117">
                  <c:v>26.692043000000002</c:v>
                </c:pt>
                <c:pt idx="10118">
                  <c:v>26.694683000000001</c:v>
                </c:pt>
                <c:pt idx="10119">
                  <c:v>26.697323000000001</c:v>
                </c:pt>
                <c:pt idx="10120">
                  <c:v>26.699963</c:v>
                </c:pt>
                <c:pt idx="10121">
                  <c:v>26.7026</c:v>
                </c:pt>
                <c:pt idx="10122">
                  <c:v>26.70524</c:v>
                </c:pt>
                <c:pt idx="10123">
                  <c:v>26.707879999999999</c:v>
                </c:pt>
                <c:pt idx="10124">
                  <c:v>26.710519999999999</c:v>
                </c:pt>
                <c:pt idx="10125">
                  <c:v>26.713159999999998</c:v>
                </c:pt>
                <c:pt idx="10126">
                  <c:v>26.715799000000001</c:v>
                </c:pt>
                <c:pt idx="10127">
                  <c:v>26.718437000000002</c:v>
                </c:pt>
                <c:pt idx="10128">
                  <c:v>26.721077000000001</c:v>
                </c:pt>
                <c:pt idx="10129">
                  <c:v>26.723717000000001</c:v>
                </c:pt>
                <c:pt idx="10130">
                  <c:v>26.726357</c:v>
                </c:pt>
                <c:pt idx="10131">
                  <c:v>26.728995999999999</c:v>
                </c:pt>
                <c:pt idx="10132">
                  <c:v>26.731634</c:v>
                </c:pt>
                <c:pt idx="10133">
                  <c:v>26.734273999999999</c:v>
                </c:pt>
                <c:pt idx="10134">
                  <c:v>26.736913999999999</c:v>
                </c:pt>
                <c:pt idx="10135">
                  <c:v>26.739553000000001</c:v>
                </c:pt>
                <c:pt idx="10136">
                  <c:v>26.742193</c:v>
                </c:pt>
                <c:pt idx="10137">
                  <c:v>26.744831000000001</c:v>
                </c:pt>
                <c:pt idx="10138">
                  <c:v>26.747471000000001</c:v>
                </c:pt>
                <c:pt idx="10139">
                  <c:v>26.750111</c:v>
                </c:pt>
                <c:pt idx="10140">
                  <c:v>26.752749999999999</c:v>
                </c:pt>
                <c:pt idx="10141">
                  <c:v>26.755389999999998</c:v>
                </c:pt>
                <c:pt idx="10142">
                  <c:v>26.758030000000002</c:v>
                </c:pt>
                <c:pt idx="10143">
                  <c:v>26.760667999999999</c:v>
                </c:pt>
                <c:pt idx="10144">
                  <c:v>26.763307999999999</c:v>
                </c:pt>
                <c:pt idx="10145">
                  <c:v>26.765947000000001</c:v>
                </c:pt>
                <c:pt idx="10146">
                  <c:v>26.768587</c:v>
                </c:pt>
                <c:pt idx="10147">
                  <c:v>26.771227</c:v>
                </c:pt>
                <c:pt idx="10148">
                  <c:v>26.773865000000001</c:v>
                </c:pt>
                <c:pt idx="10149">
                  <c:v>26.776505</c:v>
                </c:pt>
                <c:pt idx="10150">
                  <c:v>26.779143999999999</c:v>
                </c:pt>
                <c:pt idx="10151">
                  <c:v>26.781783999999998</c:v>
                </c:pt>
                <c:pt idx="10152">
                  <c:v>26.784424000000001</c:v>
                </c:pt>
                <c:pt idx="10153">
                  <c:v>26.787064000000001</c:v>
                </c:pt>
                <c:pt idx="10154">
                  <c:v>26.789701000000001</c:v>
                </c:pt>
                <c:pt idx="10155">
                  <c:v>26.792341</c:v>
                </c:pt>
                <c:pt idx="10156">
                  <c:v>26.794981</c:v>
                </c:pt>
                <c:pt idx="10157">
                  <c:v>26.797620999999999</c:v>
                </c:pt>
                <c:pt idx="10158">
                  <c:v>26.800260999999999</c:v>
                </c:pt>
                <c:pt idx="10159">
                  <c:v>26.802897999999999</c:v>
                </c:pt>
                <c:pt idx="10160">
                  <c:v>26.805537999999999</c:v>
                </c:pt>
                <c:pt idx="10161">
                  <c:v>26.808178000000002</c:v>
                </c:pt>
                <c:pt idx="10162">
                  <c:v>26.810818000000001</c:v>
                </c:pt>
                <c:pt idx="10163">
                  <c:v>26.813457</c:v>
                </c:pt>
                <c:pt idx="10164">
                  <c:v>26.816096999999999</c:v>
                </c:pt>
                <c:pt idx="10165">
                  <c:v>26.818735</c:v>
                </c:pt>
                <c:pt idx="10166">
                  <c:v>26.821375</c:v>
                </c:pt>
                <c:pt idx="10167">
                  <c:v>26.824014999999999</c:v>
                </c:pt>
                <c:pt idx="10168">
                  <c:v>26.826654000000001</c:v>
                </c:pt>
                <c:pt idx="10169">
                  <c:v>26.829294000000001</c:v>
                </c:pt>
                <c:pt idx="10170">
                  <c:v>26.831931999999998</c:v>
                </c:pt>
                <c:pt idx="10171">
                  <c:v>26.834572000000001</c:v>
                </c:pt>
                <c:pt idx="10172">
                  <c:v>26.837212000000001</c:v>
                </c:pt>
                <c:pt idx="10173">
                  <c:v>26.839850999999999</c:v>
                </c:pt>
                <c:pt idx="10174">
                  <c:v>26.842490999999999</c:v>
                </c:pt>
                <c:pt idx="10175">
                  <c:v>26.845129</c:v>
                </c:pt>
                <c:pt idx="10176">
                  <c:v>26.847769</c:v>
                </c:pt>
                <c:pt idx="10177">
                  <c:v>26.850408999999999</c:v>
                </c:pt>
                <c:pt idx="10178">
                  <c:v>26.853048000000001</c:v>
                </c:pt>
                <c:pt idx="10179">
                  <c:v>26.855688000000001</c:v>
                </c:pt>
                <c:pt idx="10180">
                  <c:v>26.858328</c:v>
                </c:pt>
                <c:pt idx="10181">
                  <c:v>26.860966000000001</c:v>
                </c:pt>
                <c:pt idx="10182">
                  <c:v>26.863605</c:v>
                </c:pt>
                <c:pt idx="10183">
                  <c:v>26.866244999999999</c:v>
                </c:pt>
                <c:pt idx="10184">
                  <c:v>26.868884999999999</c:v>
                </c:pt>
                <c:pt idx="10185">
                  <c:v>26.871524999999998</c:v>
                </c:pt>
                <c:pt idx="10186">
                  <c:v>26.874162999999999</c:v>
                </c:pt>
                <c:pt idx="10187">
                  <c:v>26.876802000000001</c:v>
                </c:pt>
                <c:pt idx="10188">
                  <c:v>26.879442000000001</c:v>
                </c:pt>
                <c:pt idx="10189">
                  <c:v>26.882082</c:v>
                </c:pt>
                <c:pt idx="10190">
                  <c:v>26.884722</c:v>
                </c:pt>
                <c:pt idx="10191">
                  <c:v>26.887362</c:v>
                </c:pt>
                <c:pt idx="10192">
                  <c:v>26.889999</c:v>
                </c:pt>
                <c:pt idx="10193">
                  <c:v>26.892638999999999</c:v>
                </c:pt>
                <c:pt idx="10194">
                  <c:v>26.895278999999999</c:v>
                </c:pt>
                <c:pt idx="10195">
                  <c:v>26.897919000000002</c:v>
                </c:pt>
                <c:pt idx="10196">
                  <c:v>26.900558</c:v>
                </c:pt>
                <c:pt idx="10197">
                  <c:v>26.903196000000001</c:v>
                </c:pt>
                <c:pt idx="10198">
                  <c:v>26.905836000000001</c:v>
                </c:pt>
                <c:pt idx="10199">
                  <c:v>26.908476</c:v>
                </c:pt>
                <c:pt idx="10200">
                  <c:v>26.911116</c:v>
                </c:pt>
                <c:pt idx="10201">
                  <c:v>26.913754999999998</c:v>
                </c:pt>
                <c:pt idx="10202">
                  <c:v>26.916395000000001</c:v>
                </c:pt>
                <c:pt idx="10203">
                  <c:v>26.919032999999999</c:v>
                </c:pt>
                <c:pt idx="10204">
                  <c:v>26.921672999999998</c:v>
                </c:pt>
                <c:pt idx="10205">
                  <c:v>26.924313000000001</c:v>
                </c:pt>
                <c:pt idx="10206">
                  <c:v>26.926952</c:v>
                </c:pt>
                <c:pt idx="10207">
                  <c:v>26.929592</c:v>
                </c:pt>
                <c:pt idx="10208">
                  <c:v>26.932230000000001</c:v>
                </c:pt>
                <c:pt idx="10209">
                  <c:v>26.93487</c:v>
                </c:pt>
                <c:pt idx="10210">
                  <c:v>26.93751</c:v>
                </c:pt>
                <c:pt idx="10211">
                  <c:v>26.940149000000002</c:v>
                </c:pt>
                <c:pt idx="10212">
                  <c:v>26.942789000000001</c:v>
                </c:pt>
                <c:pt idx="10213">
                  <c:v>26.945426999999999</c:v>
                </c:pt>
                <c:pt idx="10214">
                  <c:v>26.948067000000002</c:v>
                </c:pt>
                <c:pt idx="10215">
                  <c:v>26.950706</c:v>
                </c:pt>
                <c:pt idx="10216">
                  <c:v>26.953346</c:v>
                </c:pt>
                <c:pt idx="10217">
                  <c:v>26.955985999999999</c:v>
                </c:pt>
                <c:pt idx="10218">
                  <c:v>26.958625999999999</c:v>
                </c:pt>
                <c:pt idx="10219">
                  <c:v>26.961264</c:v>
                </c:pt>
                <c:pt idx="10220">
                  <c:v>26.963902999999998</c:v>
                </c:pt>
                <c:pt idx="10221">
                  <c:v>26.966543000000001</c:v>
                </c:pt>
                <c:pt idx="10222">
                  <c:v>26.969183000000001</c:v>
                </c:pt>
                <c:pt idx="10223">
                  <c:v>26.971823000000001</c:v>
                </c:pt>
                <c:pt idx="10224">
                  <c:v>26.974461000000002</c:v>
                </c:pt>
                <c:pt idx="10225">
                  <c:v>26.9771</c:v>
                </c:pt>
                <c:pt idx="10226">
                  <c:v>26.97974</c:v>
                </c:pt>
                <c:pt idx="10227">
                  <c:v>26.982379999999999</c:v>
                </c:pt>
                <c:pt idx="10228">
                  <c:v>26.985019999999999</c:v>
                </c:pt>
                <c:pt idx="10229">
                  <c:v>26.987659000000001</c:v>
                </c:pt>
                <c:pt idx="10230">
                  <c:v>26.990297000000002</c:v>
                </c:pt>
                <c:pt idx="10231">
                  <c:v>26.992937000000001</c:v>
                </c:pt>
                <c:pt idx="10232">
                  <c:v>26.995577000000001</c:v>
                </c:pt>
                <c:pt idx="10233">
                  <c:v>26.998217</c:v>
                </c:pt>
                <c:pt idx="10234">
                  <c:v>27.000855999999999</c:v>
                </c:pt>
                <c:pt idx="10235">
                  <c:v>27.003494</c:v>
                </c:pt>
                <c:pt idx="10236">
                  <c:v>27.006133999999999</c:v>
                </c:pt>
                <c:pt idx="10237">
                  <c:v>27.008773999999999</c:v>
                </c:pt>
                <c:pt idx="10238">
                  <c:v>27.011413999999998</c:v>
                </c:pt>
                <c:pt idx="10239">
                  <c:v>27.014053000000001</c:v>
                </c:pt>
                <c:pt idx="10240">
                  <c:v>27.016691000000002</c:v>
                </c:pt>
                <c:pt idx="10241">
                  <c:v>27.019331000000001</c:v>
                </c:pt>
                <c:pt idx="10242">
                  <c:v>27.021971000000001</c:v>
                </c:pt>
                <c:pt idx="10243">
                  <c:v>27.024611</c:v>
                </c:pt>
                <c:pt idx="10244">
                  <c:v>27.027249999999999</c:v>
                </c:pt>
                <c:pt idx="10245">
                  <c:v>27.029890000000002</c:v>
                </c:pt>
                <c:pt idx="10246">
                  <c:v>27.032527999999999</c:v>
                </c:pt>
                <c:pt idx="10247">
                  <c:v>27.035167999999999</c:v>
                </c:pt>
                <c:pt idx="10248">
                  <c:v>27.037807000000001</c:v>
                </c:pt>
                <c:pt idx="10249">
                  <c:v>27.040447</c:v>
                </c:pt>
                <c:pt idx="10250">
                  <c:v>27.043087</c:v>
                </c:pt>
                <c:pt idx="10251">
                  <c:v>27.045725000000001</c:v>
                </c:pt>
                <c:pt idx="10252">
                  <c:v>27.048365</c:v>
                </c:pt>
                <c:pt idx="10253">
                  <c:v>27.051003999999999</c:v>
                </c:pt>
                <c:pt idx="10254">
                  <c:v>27.053643999999998</c:v>
                </c:pt>
                <c:pt idx="10255">
                  <c:v>27.056284000000002</c:v>
                </c:pt>
                <c:pt idx="10256">
                  <c:v>27.058924000000001</c:v>
                </c:pt>
                <c:pt idx="10257">
                  <c:v>27.061561999999999</c:v>
                </c:pt>
                <c:pt idx="10258">
                  <c:v>27.064201000000001</c:v>
                </c:pt>
                <c:pt idx="10259">
                  <c:v>27.066841</c:v>
                </c:pt>
                <c:pt idx="10260">
                  <c:v>27.069481</c:v>
                </c:pt>
                <c:pt idx="10261">
                  <c:v>27.072120999999999</c:v>
                </c:pt>
                <c:pt idx="10262">
                  <c:v>27.074759</c:v>
                </c:pt>
                <c:pt idx="10263">
                  <c:v>27.077397999999999</c:v>
                </c:pt>
                <c:pt idx="10264">
                  <c:v>27.080037999999998</c:v>
                </c:pt>
                <c:pt idx="10265">
                  <c:v>27.082678000000001</c:v>
                </c:pt>
                <c:pt idx="10266">
                  <c:v>27.085318000000001</c:v>
                </c:pt>
                <c:pt idx="10267">
                  <c:v>27.087956999999999</c:v>
                </c:pt>
                <c:pt idx="10268">
                  <c:v>27.090595</c:v>
                </c:pt>
                <c:pt idx="10269">
                  <c:v>27.093235</c:v>
                </c:pt>
                <c:pt idx="10270">
                  <c:v>27.095874999999999</c:v>
                </c:pt>
                <c:pt idx="10271">
                  <c:v>27.098514999999999</c:v>
                </c:pt>
                <c:pt idx="10272">
                  <c:v>27.101154000000001</c:v>
                </c:pt>
                <c:pt idx="10273">
                  <c:v>27.103791999999999</c:v>
                </c:pt>
                <c:pt idx="10274">
                  <c:v>27.106432000000002</c:v>
                </c:pt>
                <c:pt idx="10275">
                  <c:v>27.109072000000001</c:v>
                </c:pt>
                <c:pt idx="10276">
                  <c:v>27.111712000000001</c:v>
                </c:pt>
                <c:pt idx="10277">
                  <c:v>27.114350999999999</c:v>
                </c:pt>
                <c:pt idx="10278">
                  <c:v>27.116989</c:v>
                </c:pt>
                <c:pt idx="10279">
                  <c:v>27.119629</c:v>
                </c:pt>
                <c:pt idx="10280">
                  <c:v>27.122268999999999</c:v>
                </c:pt>
                <c:pt idx="10281">
                  <c:v>27.124908000000001</c:v>
                </c:pt>
                <c:pt idx="10282">
                  <c:v>27.127548000000001</c:v>
                </c:pt>
                <c:pt idx="10283">
                  <c:v>27.130188</c:v>
                </c:pt>
                <c:pt idx="10284">
                  <c:v>27.132826000000001</c:v>
                </c:pt>
                <c:pt idx="10285">
                  <c:v>27.135466000000001</c:v>
                </c:pt>
                <c:pt idx="10286">
                  <c:v>27.138104999999999</c:v>
                </c:pt>
                <c:pt idx="10287">
                  <c:v>27.140744999999999</c:v>
                </c:pt>
                <c:pt idx="10288">
                  <c:v>27.143384999999999</c:v>
                </c:pt>
                <c:pt idx="10289">
                  <c:v>27.146023</c:v>
                </c:pt>
                <c:pt idx="10290">
                  <c:v>27.148662999999999</c:v>
                </c:pt>
                <c:pt idx="10291">
                  <c:v>27.151302000000001</c:v>
                </c:pt>
                <c:pt idx="10292">
                  <c:v>27.153942000000001</c:v>
                </c:pt>
                <c:pt idx="10293">
                  <c:v>27.156582</c:v>
                </c:pt>
                <c:pt idx="10294">
                  <c:v>27.159222</c:v>
                </c:pt>
                <c:pt idx="10295">
                  <c:v>27.161860000000001</c:v>
                </c:pt>
                <c:pt idx="10296">
                  <c:v>27.164498999999999</c:v>
                </c:pt>
                <c:pt idx="10297">
                  <c:v>27.167138999999999</c:v>
                </c:pt>
                <c:pt idx="10298">
                  <c:v>27.169778999999998</c:v>
                </c:pt>
                <c:pt idx="10299">
                  <c:v>27.172419000000001</c:v>
                </c:pt>
                <c:pt idx="10300">
                  <c:v>27.175056000000001</c:v>
                </c:pt>
                <c:pt idx="10301">
                  <c:v>27.177696000000001</c:v>
                </c:pt>
                <c:pt idx="10302">
                  <c:v>27.180336</c:v>
                </c:pt>
                <c:pt idx="10303">
                  <c:v>27.182976</c:v>
                </c:pt>
                <c:pt idx="10304">
                  <c:v>27.185616</c:v>
                </c:pt>
                <c:pt idx="10305">
                  <c:v>27.188255000000002</c:v>
                </c:pt>
                <c:pt idx="10306">
                  <c:v>27.190892999999999</c:v>
                </c:pt>
                <c:pt idx="10307">
                  <c:v>27.193532999999999</c:v>
                </c:pt>
                <c:pt idx="10308">
                  <c:v>27.196173000000002</c:v>
                </c:pt>
                <c:pt idx="10309">
                  <c:v>27.198812</c:v>
                </c:pt>
                <c:pt idx="10310">
                  <c:v>27.201452</c:v>
                </c:pt>
                <c:pt idx="10311">
                  <c:v>27.204090000000001</c:v>
                </c:pt>
                <c:pt idx="10312">
                  <c:v>27.20673</c:v>
                </c:pt>
                <c:pt idx="10313">
                  <c:v>27.20937</c:v>
                </c:pt>
                <c:pt idx="10314">
                  <c:v>27.212008999999998</c:v>
                </c:pt>
                <c:pt idx="10315">
                  <c:v>27.214649000000001</c:v>
                </c:pt>
                <c:pt idx="10316">
                  <c:v>27.217286999999999</c:v>
                </c:pt>
                <c:pt idx="10317">
                  <c:v>27.219926999999998</c:v>
                </c:pt>
                <c:pt idx="10318">
                  <c:v>27.222567000000002</c:v>
                </c:pt>
                <c:pt idx="10319">
                  <c:v>27.225206</c:v>
                </c:pt>
                <c:pt idx="10320">
                  <c:v>27.227846</c:v>
                </c:pt>
                <c:pt idx="10321">
                  <c:v>27.230485999999999</c:v>
                </c:pt>
                <c:pt idx="10322">
                  <c:v>27.233124</c:v>
                </c:pt>
                <c:pt idx="10323">
                  <c:v>27.235764</c:v>
                </c:pt>
                <c:pt idx="10324">
                  <c:v>27.238403000000002</c:v>
                </c:pt>
                <c:pt idx="10325">
                  <c:v>27.241043000000001</c:v>
                </c:pt>
                <c:pt idx="10326">
                  <c:v>27.243683000000001</c:v>
                </c:pt>
                <c:pt idx="10327">
                  <c:v>27.246320999999998</c:v>
                </c:pt>
                <c:pt idx="10328">
                  <c:v>27.24896</c:v>
                </c:pt>
                <c:pt idx="10329">
                  <c:v>27.2516</c:v>
                </c:pt>
                <c:pt idx="10330">
                  <c:v>27.254239999999999</c:v>
                </c:pt>
                <c:pt idx="10331">
                  <c:v>27.256879999999999</c:v>
                </c:pt>
                <c:pt idx="10332">
                  <c:v>27.259519999999998</c:v>
                </c:pt>
                <c:pt idx="10333">
                  <c:v>27.262156999999998</c:v>
                </c:pt>
                <c:pt idx="10334">
                  <c:v>27.264797000000002</c:v>
                </c:pt>
                <c:pt idx="10335">
                  <c:v>27.267437000000001</c:v>
                </c:pt>
                <c:pt idx="10336">
                  <c:v>27.270077000000001</c:v>
                </c:pt>
                <c:pt idx="10337">
                  <c:v>27.272717</c:v>
                </c:pt>
                <c:pt idx="10338">
                  <c:v>27.275354</c:v>
                </c:pt>
                <c:pt idx="10339">
                  <c:v>27.277994</c:v>
                </c:pt>
                <c:pt idx="10340">
                  <c:v>27.280633999999999</c:v>
                </c:pt>
                <c:pt idx="10341">
                  <c:v>27.283273999999999</c:v>
                </c:pt>
                <c:pt idx="10342">
                  <c:v>27.285913000000001</c:v>
                </c:pt>
                <c:pt idx="10343">
                  <c:v>27.288553</c:v>
                </c:pt>
                <c:pt idx="10344">
                  <c:v>27.291191000000001</c:v>
                </c:pt>
                <c:pt idx="10345">
                  <c:v>27.293831000000001</c:v>
                </c:pt>
                <c:pt idx="10346">
                  <c:v>27.296471</c:v>
                </c:pt>
                <c:pt idx="10347">
                  <c:v>27.299109999999999</c:v>
                </c:pt>
                <c:pt idx="10348">
                  <c:v>27.301749999999998</c:v>
                </c:pt>
                <c:pt idx="10349">
                  <c:v>27.304387999999999</c:v>
                </c:pt>
                <c:pt idx="10350">
                  <c:v>27.307027999999999</c:v>
                </c:pt>
                <c:pt idx="10351">
                  <c:v>27.309667999999999</c:v>
                </c:pt>
                <c:pt idx="10352">
                  <c:v>27.312307000000001</c:v>
                </c:pt>
                <c:pt idx="10353">
                  <c:v>27.314947</c:v>
                </c:pt>
                <c:pt idx="10354">
                  <c:v>27.317585000000001</c:v>
                </c:pt>
                <c:pt idx="10355">
                  <c:v>27.320225000000001</c:v>
                </c:pt>
                <c:pt idx="10356">
                  <c:v>27.322865</c:v>
                </c:pt>
                <c:pt idx="10357">
                  <c:v>27.325503999999999</c:v>
                </c:pt>
                <c:pt idx="10358">
                  <c:v>27.328144000000002</c:v>
                </c:pt>
                <c:pt idx="10359">
                  <c:v>27.330784000000001</c:v>
                </c:pt>
                <c:pt idx="10360">
                  <c:v>27.333421999999999</c:v>
                </c:pt>
                <c:pt idx="10361">
                  <c:v>27.336061000000001</c:v>
                </c:pt>
                <c:pt idx="10362">
                  <c:v>27.338701</c:v>
                </c:pt>
                <c:pt idx="10363">
                  <c:v>27.341341</c:v>
                </c:pt>
                <c:pt idx="10364">
                  <c:v>27.343980999999999</c:v>
                </c:pt>
                <c:pt idx="10365">
                  <c:v>27.346619</c:v>
                </c:pt>
                <c:pt idx="10366">
                  <c:v>27.349257999999999</c:v>
                </c:pt>
                <c:pt idx="10367">
                  <c:v>27.351897999999998</c:v>
                </c:pt>
                <c:pt idx="10368">
                  <c:v>27.354538000000002</c:v>
                </c:pt>
                <c:pt idx="10369">
                  <c:v>27.357178000000001</c:v>
                </c:pt>
                <c:pt idx="10370">
                  <c:v>27.359818000000001</c:v>
                </c:pt>
                <c:pt idx="10371">
                  <c:v>27.362455000000001</c:v>
                </c:pt>
                <c:pt idx="10372">
                  <c:v>27.365095</c:v>
                </c:pt>
                <c:pt idx="10373">
                  <c:v>27.367735</c:v>
                </c:pt>
                <c:pt idx="10374">
                  <c:v>27.370374999999999</c:v>
                </c:pt>
                <c:pt idx="10375">
                  <c:v>27.373014000000001</c:v>
                </c:pt>
                <c:pt idx="10376">
                  <c:v>27.375651999999999</c:v>
                </c:pt>
                <c:pt idx="10377">
                  <c:v>27.378291999999998</c:v>
                </c:pt>
                <c:pt idx="10378">
                  <c:v>27.380932000000001</c:v>
                </c:pt>
                <c:pt idx="10379">
                  <c:v>27.383572000000001</c:v>
                </c:pt>
                <c:pt idx="10380">
                  <c:v>27.386210999999999</c:v>
                </c:pt>
                <c:pt idx="10381">
                  <c:v>27.388850999999999</c:v>
                </c:pt>
                <c:pt idx="10382">
                  <c:v>27.391489</c:v>
                </c:pt>
                <c:pt idx="10383">
                  <c:v>27.394129</c:v>
                </c:pt>
                <c:pt idx="10384">
                  <c:v>27.396768999999999</c:v>
                </c:pt>
                <c:pt idx="10385">
                  <c:v>27.399408000000001</c:v>
                </c:pt>
                <c:pt idx="10386">
                  <c:v>27.402048000000001</c:v>
                </c:pt>
                <c:pt idx="10387">
                  <c:v>27.404686000000002</c:v>
                </c:pt>
                <c:pt idx="10388">
                  <c:v>27.407326000000001</c:v>
                </c:pt>
                <c:pt idx="10389">
                  <c:v>27.409966000000001</c:v>
                </c:pt>
                <c:pt idx="10390">
                  <c:v>27.412604999999999</c:v>
                </c:pt>
                <c:pt idx="10391">
                  <c:v>27.415244999999999</c:v>
                </c:pt>
                <c:pt idx="10392">
                  <c:v>27.417883</c:v>
                </c:pt>
                <c:pt idx="10393">
                  <c:v>27.420522999999999</c:v>
                </c:pt>
                <c:pt idx="10394">
                  <c:v>27.423162000000001</c:v>
                </c:pt>
                <c:pt idx="10395">
                  <c:v>27.425802000000001</c:v>
                </c:pt>
                <c:pt idx="10396">
                  <c:v>27.428442</c:v>
                </c:pt>
                <c:pt idx="10397">
                  <c:v>27.431082</c:v>
                </c:pt>
                <c:pt idx="10398">
                  <c:v>27.433720000000001</c:v>
                </c:pt>
                <c:pt idx="10399">
                  <c:v>27.436358999999999</c:v>
                </c:pt>
                <c:pt idx="10400">
                  <c:v>27.438998999999999</c:v>
                </c:pt>
                <c:pt idx="10401">
                  <c:v>27.441638999999999</c:v>
                </c:pt>
                <c:pt idx="10402">
                  <c:v>27.444279000000002</c:v>
                </c:pt>
                <c:pt idx="10403">
                  <c:v>27.446916999999999</c:v>
                </c:pt>
                <c:pt idx="10404">
                  <c:v>27.449556000000001</c:v>
                </c:pt>
                <c:pt idx="10405">
                  <c:v>27.452196000000001</c:v>
                </c:pt>
                <c:pt idx="10406">
                  <c:v>27.454836</c:v>
                </c:pt>
                <c:pt idx="10407">
                  <c:v>27.457476</c:v>
                </c:pt>
                <c:pt idx="10408">
                  <c:v>27.460114999999998</c:v>
                </c:pt>
                <c:pt idx="10409">
                  <c:v>27.462752999999999</c:v>
                </c:pt>
                <c:pt idx="10410">
                  <c:v>27.465392999999999</c:v>
                </c:pt>
                <c:pt idx="10411">
                  <c:v>27.468032999999998</c:v>
                </c:pt>
                <c:pt idx="10412">
                  <c:v>27.470673000000001</c:v>
                </c:pt>
                <c:pt idx="10413">
                  <c:v>27.473312</c:v>
                </c:pt>
                <c:pt idx="10414">
                  <c:v>27.475950000000001</c:v>
                </c:pt>
                <c:pt idx="10415">
                  <c:v>27.478590000000001</c:v>
                </c:pt>
                <c:pt idx="10416">
                  <c:v>27.48123</c:v>
                </c:pt>
                <c:pt idx="10417">
                  <c:v>27.48387</c:v>
                </c:pt>
                <c:pt idx="10418">
                  <c:v>27.486509000000002</c:v>
                </c:pt>
                <c:pt idx="10419">
                  <c:v>27.489149000000001</c:v>
                </c:pt>
                <c:pt idx="10420">
                  <c:v>27.491786999999999</c:v>
                </c:pt>
                <c:pt idx="10421">
                  <c:v>27.494427000000002</c:v>
                </c:pt>
                <c:pt idx="10422">
                  <c:v>27.497066</c:v>
                </c:pt>
                <c:pt idx="10423">
                  <c:v>27.499706</c:v>
                </c:pt>
                <c:pt idx="10424">
                  <c:v>27.502345999999999</c:v>
                </c:pt>
                <c:pt idx="10425">
                  <c:v>27.504984</c:v>
                </c:pt>
                <c:pt idx="10426">
                  <c:v>27.507624</c:v>
                </c:pt>
                <c:pt idx="10427">
                  <c:v>27.510262999999998</c:v>
                </c:pt>
                <c:pt idx="10428">
                  <c:v>27.512903000000001</c:v>
                </c:pt>
                <c:pt idx="10429">
                  <c:v>27.515543000000001</c:v>
                </c:pt>
                <c:pt idx="10430">
                  <c:v>27.518180999999998</c:v>
                </c:pt>
                <c:pt idx="10431">
                  <c:v>27.520821000000002</c:v>
                </c:pt>
                <c:pt idx="10432">
                  <c:v>27.52346</c:v>
                </c:pt>
                <c:pt idx="10433">
                  <c:v>27.5261</c:v>
                </c:pt>
                <c:pt idx="10434">
                  <c:v>27.528739999999999</c:v>
                </c:pt>
                <c:pt idx="10435">
                  <c:v>27.531379999999999</c:v>
                </c:pt>
                <c:pt idx="10436">
                  <c:v>27.534018</c:v>
                </c:pt>
                <c:pt idx="10437">
                  <c:v>27.536657000000002</c:v>
                </c:pt>
                <c:pt idx="10438">
                  <c:v>27.539297000000001</c:v>
                </c:pt>
                <c:pt idx="10439">
                  <c:v>27.541937000000001</c:v>
                </c:pt>
                <c:pt idx="10440">
                  <c:v>27.544577</c:v>
                </c:pt>
                <c:pt idx="10441">
                  <c:v>27.547215000000001</c:v>
                </c:pt>
                <c:pt idx="10442">
                  <c:v>27.549854</c:v>
                </c:pt>
                <c:pt idx="10443">
                  <c:v>27.552493999999999</c:v>
                </c:pt>
                <c:pt idx="10444">
                  <c:v>27.555133999999999</c:v>
                </c:pt>
                <c:pt idx="10445">
                  <c:v>27.557773999999998</c:v>
                </c:pt>
                <c:pt idx="10446">
                  <c:v>27.560413</c:v>
                </c:pt>
                <c:pt idx="10447">
                  <c:v>27.563051000000002</c:v>
                </c:pt>
                <c:pt idx="10448">
                  <c:v>27.565691000000001</c:v>
                </c:pt>
                <c:pt idx="10449">
                  <c:v>27.568331000000001</c:v>
                </c:pt>
                <c:pt idx="10450">
                  <c:v>27.570971</c:v>
                </c:pt>
                <c:pt idx="10451">
                  <c:v>27.573609999999999</c:v>
                </c:pt>
                <c:pt idx="10452">
                  <c:v>27.576248</c:v>
                </c:pt>
                <c:pt idx="10453">
                  <c:v>27.578887999999999</c:v>
                </c:pt>
                <c:pt idx="10454">
                  <c:v>27.581527999999999</c:v>
                </c:pt>
                <c:pt idx="10455">
                  <c:v>27.584167000000001</c:v>
                </c:pt>
                <c:pt idx="10456">
                  <c:v>27.586807</c:v>
                </c:pt>
                <c:pt idx="10457">
                  <c:v>27.589447</c:v>
                </c:pt>
                <c:pt idx="10458">
                  <c:v>27.592085000000001</c:v>
                </c:pt>
                <c:pt idx="10459">
                  <c:v>27.594725</c:v>
                </c:pt>
                <c:pt idx="10460">
                  <c:v>27.597363999999999</c:v>
                </c:pt>
                <c:pt idx="10461">
                  <c:v>27.600003999999998</c:v>
                </c:pt>
                <c:pt idx="10462">
                  <c:v>27.602644000000002</c:v>
                </c:pt>
                <c:pt idx="10463">
                  <c:v>27.605281999999999</c:v>
                </c:pt>
                <c:pt idx="10464">
                  <c:v>27.607921999999999</c:v>
                </c:pt>
                <c:pt idx="10465">
                  <c:v>27.610561000000001</c:v>
                </c:pt>
                <c:pt idx="10466">
                  <c:v>27.613201</c:v>
                </c:pt>
                <c:pt idx="10467">
                  <c:v>27.615841</c:v>
                </c:pt>
                <c:pt idx="10468">
                  <c:v>27.618479000000001</c:v>
                </c:pt>
                <c:pt idx="10469">
                  <c:v>27.621119</c:v>
                </c:pt>
                <c:pt idx="10470">
                  <c:v>27.623757999999999</c:v>
                </c:pt>
                <c:pt idx="10471">
                  <c:v>27.626397999999998</c:v>
                </c:pt>
                <c:pt idx="10472">
                  <c:v>27.629038000000001</c:v>
                </c:pt>
                <c:pt idx="10473">
                  <c:v>27.631678000000001</c:v>
                </c:pt>
                <c:pt idx="10474">
                  <c:v>27.634315000000001</c:v>
                </c:pt>
                <c:pt idx="10475">
                  <c:v>27.636955</c:v>
                </c:pt>
                <c:pt idx="10476">
                  <c:v>27.639595</c:v>
                </c:pt>
                <c:pt idx="10477">
                  <c:v>27.642234999999999</c:v>
                </c:pt>
                <c:pt idx="10478">
                  <c:v>27.644874999999999</c:v>
                </c:pt>
                <c:pt idx="10479">
                  <c:v>27.647511999999999</c:v>
                </c:pt>
                <c:pt idx="10480">
                  <c:v>27.650151999999999</c:v>
                </c:pt>
                <c:pt idx="10481">
                  <c:v>27.652792000000002</c:v>
                </c:pt>
                <c:pt idx="10482">
                  <c:v>27.655432000000001</c:v>
                </c:pt>
                <c:pt idx="10483">
                  <c:v>27.658072000000001</c:v>
                </c:pt>
                <c:pt idx="10484">
                  <c:v>27.660710999999999</c:v>
                </c:pt>
                <c:pt idx="10485">
                  <c:v>27.663349</c:v>
                </c:pt>
                <c:pt idx="10486">
                  <c:v>27.665989</c:v>
                </c:pt>
                <c:pt idx="10487">
                  <c:v>27.668628999999999</c:v>
                </c:pt>
                <c:pt idx="10488">
                  <c:v>27.671268000000001</c:v>
                </c:pt>
                <c:pt idx="10489">
                  <c:v>27.673908000000001</c:v>
                </c:pt>
                <c:pt idx="10490">
                  <c:v>27.676545999999998</c:v>
                </c:pt>
                <c:pt idx="10491">
                  <c:v>27.679186000000001</c:v>
                </c:pt>
                <c:pt idx="10492">
                  <c:v>27.681826000000001</c:v>
                </c:pt>
                <c:pt idx="10493">
                  <c:v>27.684464999999999</c:v>
                </c:pt>
                <c:pt idx="10494">
                  <c:v>27.687104999999999</c:v>
                </c:pt>
                <c:pt idx="10495">
                  <c:v>27.689743</c:v>
                </c:pt>
                <c:pt idx="10496">
                  <c:v>27.692383</c:v>
                </c:pt>
                <c:pt idx="10497">
                  <c:v>27.695022999999999</c:v>
                </c:pt>
                <c:pt idx="10498">
                  <c:v>27.697662000000001</c:v>
                </c:pt>
                <c:pt idx="10499">
                  <c:v>27.700302000000001</c:v>
                </c:pt>
                <c:pt idx="10500">
                  <c:v>27.702942</c:v>
                </c:pt>
                <c:pt idx="10501">
                  <c:v>27.705580000000001</c:v>
                </c:pt>
                <c:pt idx="10502">
                  <c:v>27.708220000000001</c:v>
                </c:pt>
                <c:pt idx="10503">
                  <c:v>27.710858999999999</c:v>
                </c:pt>
                <c:pt idx="10504">
                  <c:v>27.713498999999999</c:v>
                </c:pt>
                <c:pt idx="10505">
                  <c:v>27.716138999999998</c:v>
                </c:pt>
                <c:pt idx="10506">
                  <c:v>27.718776999999999</c:v>
                </c:pt>
                <c:pt idx="10507">
                  <c:v>27.721416000000001</c:v>
                </c:pt>
                <c:pt idx="10508">
                  <c:v>27.724056000000001</c:v>
                </c:pt>
                <c:pt idx="10509">
                  <c:v>27.726696</c:v>
                </c:pt>
                <c:pt idx="10510">
                  <c:v>27.729336</c:v>
                </c:pt>
                <c:pt idx="10511">
                  <c:v>27.731976</c:v>
                </c:pt>
                <c:pt idx="10512">
                  <c:v>27.734613</c:v>
                </c:pt>
                <c:pt idx="10513">
                  <c:v>27.737252999999999</c:v>
                </c:pt>
                <c:pt idx="10514">
                  <c:v>27.739892999999999</c:v>
                </c:pt>
                <c:pt idx="10515">
                  <c:v>27.742533000000002</c:v>
                </c:pt>
                <c:pt idx="10516">
                  <c:v>27.745173000000001</c:v>
                </c:pt>
                <c:pt idx="10517">
                  <c:v>27.747810000000001</c:v>
                </c:pt>
                <c:pt idx="10518">
                  <c:v>27.750450000000001</c:v>
                </c:pt>
                <c:pt idx="10519">
                  <c:v>27.75309</c:v>
                </c:pt>
                <c:pt idx="10520">
                  <c:v>27.75573</c:v>
                </c:pt>
                <c:pt idx="10521">
                  <c:v>27.758368999999998</c:v>
                </c:pt>
                <c:pt idx="10522">
                  <c:v>27.761009000000001</c:v>
                </c:pt>
                <c:pt idx="10523">
                  <c:v>27.763646999999999</c:v>
                </c:pt>
                <c:pt idx="10524">
                  <c:v>27.766286999999998</c:v>
                </c:pt>
                <c:pt idx="10525">
                  <c:v>27.768927000000001</c:v>
                </c:pt>
                <c:pt idx="10526">
                  <c:v>27.771566</c:v>
                </c:pt>
                <c:pt idx="10527">
                  <c:v>27.774206</c:v>
                </c:pt>
                <c:pt idx="10528">
                  <c:v>27.776844000000001</c:v>
                </c:pt>
                <c:pt idx="10529">
                  <c:v>27.779484</c:v>
                </c:pt>
                <c:pt idx="10530">
                  <c:v>27.782124</c:v>
                </c:pt>
                <c:pt idx="10531">
                  <c:v>27.784763000000002</c:v>
                </c:pt>
                <c:pt idx="10532">
                  <c:v>27.787403000000001</c:v>
                </c:pt>
                <c:pt idx="10533">
                  <c:v>27.790040999999999</c:v>
                </c:pt>
                <c:pt idx="10534">
                  <c:v>27.792681000000002</c:v>
                </c:pt>
                <c:pt idx="10535">
                  <c:v>27.795321000000001</c:v>
                </c:pt>
                <c:pt idx="10536">
                  <c:v>27.79796</c:v>
                </c:pt>
                <c:pt idx="10537">
                  <c:v>27.800599999999999</c:v>
                </c:pt>
                <c:pt idx="10538">
                  <c:v>27.803239999999999</c:v>
                </c:pt>
                <c:pt idx="10539">
                  <c:v>27.805878</c:v>
                </c:pt>
                <c:pt idx="10540">
                  <c:v>27.808516999999998</c:v>
                </c:pt>
                <c:pt idx="10541">
                  <c:v>27.811157000000001</c:v>
                </c:pt>
                <c:pt idx="10542">
                  <c:v>27.813797000000001</c:v>
                </c:pt>
                <c:pt idx="10543">
                  <c:v>27.816437000000001</c:v>
                </c:pt>
                <c:pt idx="10544">
                  <c:v>27.819075000000002</c:v>
                </c:pt>
                <c:pt idx="10545">
                  <c:v>27.821714</c:v>
                </c:pt>
                <c:pt idx="10546">
                  <c:v>27.824354</c:v>
                </c:pt>
                <c:pt idx="10547">
                  <c:v>27.826993999999999</c:v>
                </c:pt>
                <c:pt idx="10548">
                  <c:v>27.829633999999999</c:v>
                </c:pt>
                <c:pt idx="10549">
                  <c:v>27.832273000000001</c:v>
                </c:pt>
                <c:pt idx="10550">
                  <c:v>27.834911000000002</c:v>
                </c:pt>
                <c:pt idx="10551">
                  <c:v>27.837551000000001</c:v>
                </c:pt>
                <c:pt idx="10552">
                  <c:v>27.840191000000001</c:v>
                </c:pt>
                <c:pt idx="10553">
                  <c:v>27.842831</c:v>
                </c:pt>
                <c:pt idx="10554">
                  <c:v>27.845469999999999</c:v>
                </c:pt>
                <c:pt idx="10555">
                  <c:v>27.848108</c:v>
                </c:pt>
                <c:pt idx="10556">
                  <c:v>27.850747999999999</c:v>
                </c:pt>
                <c:pt idx="10557">
                  <c:v>27.853387999999999</c:v>
                </c:pt>
                <c:pt idx="10558">
                  <c:v>27.856027999999998</c:v>
                </c:pt>
                <c:pt idx="10559">
                  <c:v>27.858667000000001</c:v>
                </c:pt>
                <c:pt idx="10560">
                  <c:v>27.861307</c:v>
                </c:pt>
                <c:pt idx="10561">
                  <c:v>27.863945000000001</c:v>
                </c:pt>
                <c:pt idx="10562">
                  <c:v>27.866585000000001</c:v>
                </c:pt>
                <c:pt idx="10563">
                  <c:v>27.869225</c:v>
                </c:pt>
                <c:pt idx="10564">
                  <c:v>27.871863999999999</c:v>
                </c:pt>
                <c:pt idx="10565">
                  <c:v>27.874504000000002</c:v>
                </c:pt>
                <c:pt idx="10566">
                  <c:v>27.877141999999999</c:v>
                </c:pt>
                <c:pt idx="10567">
                  <c:v>27.879781999999999</c:v>
                </c:pt>
                <c:pt idx="10568">
                  <c:v>27.882421000000001</c:v>
                </c:pt>
                <c:pt idx="10569">
                  <c:v>27.885061</c:v>
                </c:pt>
                <c:pt idx="10570">
                  <c:v>27.887701</c:v>
                </c:pt>
                <c:pt idx="10571">
                  <c:v>27.890339000000001</c:v>
                </c:pt>
                <c:pt idx="10572">
                  <c:v>27.892979</c:v>
                </c:pt>
                <c:pt idx="10573">
                  <c:v>27.895617999999999</c:v>
                </c:pt>
                <c:pt idx="10574">
                  <c:v>27.898257999999998</c:v>
                </c:pt>
                <c:pt idx="10575">
                  <c:v>27.900898000000002</c:v>
                </c:pt>
                <c:pt idx="10576">
                  <c:v>27.903538000000001</c:v>
                </c:pt>
                <c:pt idx="10577">
                  <c:v>27.906175999999999</c:v>
                </c:pt>
                <c:pt idx="10578">
                  <c:v>27.908815000000001</c:v>
                </c:pt>
                <c:pt idx="10579">
                  <c:v>27.911455</c:v>
                </c:pt>
                <c:pt idx="10580">
                  <c:v>27.914095</c:v>
                </c:pt>
                <c:pt idx="10581">
                  <c:v>27.916734999999999</c:v>
                </c:pt>
                <c:pt idx="10582">
                  <c:v>27.919373</c:v>
                </c:pt>
                <c:pt idx="10583">
                  <c:v>27.922011999999999</c:v>
                </c:pt>
                <c:pt idx="10584">
                  <c:v>27.924651999999998</c:v>
                </c:pt>
                <c:pt idx="10585">
                  <c:v>27.927292000000001</c:v>
                </c:pt>
                <c:pt idx="10586">
                  <c:v>27.929932000000001</c:v>
                </c:pt>
                <c:pt idx="10587">
                  <c:v>27.932570999999999</c:v>
                </c:pt>
                <c:pt idx="10588">
                  <c:v>27.935209</c:v>
                </c:pt>
                <c:pt idx="10589">
                  <c:v>27.937849</c:v>
                </c:pt>
                <c:pt idx="10590">
                  <c:v>27.940488999999999</c:v>
                </c:pt>
                <c:pt idx="10591">
                  <c:v>27.943128999999999</c:v>
                </c:pt>
                <c:pt idx="10592">
                  <c:v>27.945768000000001</c:v>
                </c:pt>
                <c:pt idx="10593">
                  <c:v>27.948405999999999</c:v>
                </c:pt>
                <c:pt idx="10594">
                  <c:v>27.951046000000002</c:v>
                </c:pt>
                <c:pt idx="10595">
                  <c:v>27.953686000000001</c:v>
                </c:pt>
                <c:pt idx="10596">
                  <c:v>27.956326000000001</c:v>
                </c:pt>
                <c:pt idx="10597">
                  <c:v>27.958964999999999</c:v>
                </c:pt>
                <c:pt idx="10598">
                  <c:v>27.961604999999999</c:v>
                </c:pt>
                <c:pt idx="10599">
                  <c:v>27.964243</c:v>
                </c:pt>
                <c:pt idx="10600">
                  <c:v>27.966882999999999</c:v>
                </c:pt>
                <c:pt idx="10601">
                  <c:v>27.969522000000001</c:v>
                </c:pt>
                <c:pt idx="10602">
                  <c:v>27.972162000000001</c:v>
                </c:pt>
                <c:pt idx="10603">
                  <c:v>27.974802</c:v>
                </c:pt>
                <c:pt idx="10604">
                  <c:v>27.977440000000001</c:v>
                </c:pt>
                <c:pt idx="10605">
                  <c:v>27.980080000000001</c:v>
                </c:pt>
                <c:pt idx="10606">
                  <c:v>27.982718999999999</c:v>
                </c:pt>
                <c:pt idx="10607">
                  <c:v>27.985358999999999</c:v>
                </c:pt>
                <c:pt idx="10608">
                  <c:v>27.987998999999999</c:v>
                </c:pt>
                <c:pt idx="10609">
                  <c:v>27.990637</c:v>
                </c:pt>
                <c:pt idx="10610">
                  <c:v>27.993276999999999</c:v>
                </c:pt>
                <c:pt idx="10611">
                  <c:v>27.995916000000001</c:v>
                </c:pt>
                <c:pt idx="10612">
                  <c:v>27.998556000000001</c:v>
                </c:pt>
                <c:pt idx="10613">
                  <c:v>28.001196</c:v>
                </c:pt>
                <c:pt idx="10614">
                  <c:v>28.003836</c:v>
                </c:pt>
                <c:pt idx="10615">
                  <c:v>28.006474000000001</c:v>
                </c:pt>
                <c:pt idx="10616">
                  <c:v>28.009112999999999</c:v>
                </c:pt>
                <c:pt idx="10617">
                  <c:v>28.011752999999999</c:v>
                </c:pt>
                <c:pt idx="10618">
                  <c:v>28.014392999999998</c:v>
                </c:pt>
                <c:pt idx="10619">
                  <c:v>28.017033000000001</c:v>
                </c:pt>
                <c:pt idx="10620">
                  <c:v>28.019670000000001</c:v>
                </c:pt>
                <c:pt idx="10621">
                  <c:v>28.022310000000001</c:v>
                </c:pt>
                <c:pt idx="10622">
                  <c:v>28.02495</c:v>
                </c:pt>
                <c:pt idx="10623">
                  <c:v>28.02759</c:v>
                </c:pt>
                <c:pt idx="10624">
                  <c:v>28.03023</c:v>
                </c:pt>
                <c:pt idx="10625">
                  <c:v>28.032869000000002</c:v>
                </c:pt>
                <c:pt idx="10626">
                  <c:v>28.035506999999999</c:v>
                </c:pt>
                <c:pt idx="10627">
                  <c:v>28.038146999999999</c:v>
                </c:pt>
                <c:pt idx="10628">
                  <c:v>28.040787000000002</c:v>
                </c:pt>
                <c:pt idx="10629">
                  <c:v>28.043427000000001</c:v>
                </c:pt>
                <c:pt idx="10630">
                  <c:v>28.046066</c:v>
                </c:pt>
                <c:pt idx="10631">
                  <c:v>28.048704000000001</c:v>
                </c:pt>
                <c:pt idx="10632">
                  <c:v>28.051344</c:v>
                </c:pt>
                <c:pt idx="10633">
                  <c:v>28.053984</c:v>
                </c:pt>
                <c:pt idx="10634">
                  <c:v>28.056622999999998</c:v>
                </c:pt>
                <c:pt idx="10635">
                  <c:v>28.059263000000001</c:v>
                </c:pt>
                <c:pt idx="10636">
                  <c:v>28.061903000000001</c:v>
                </c:pt>
                <c:pt idx="10637">
                  <c:v>28.064540999999998</c:v>
                </c:pt>
                <c:pt idx="10638">
                  <c:v>28.067181000000001</c:v>
                </c:pt>
                <c:pt idx="10639">
                  <c:v>28.06982</c:v>
                </c:pt>
                <c:pt idx="10640">
                  <c:v>28.07246</c:v>
                </c:pt>
                <c:pt idx="10641">
                  <c:v>28.075099999999999</c:v>
                </c:pt>
                <c:pt idx="10642">
                  <c:v>28.077738</c:v>
                </c:pt>
                <c:pt idx="10643">
                  <c:v>28.080378</c:v>
                </c:pt>
                <c:pt idx="10644">
                  <c:v>28.083017000000002</c:v>
                </c:pt>
                <c:pt idx="10645">
                  <c:v>28.085657000000001</c:v>
                </c:pt>
                <c:pt idx="10646">
                  <c:v>28.088297000000001</c:v>
                </c:pt>
                <c:pt idx="10647">
                  <c:v>28.090935000000002</c:v>
                </c:pt>
                <c:pt idx="10648">
                  <c:v>28.093575000000001</c:v>
                </c:pt>
                <c:pt idx="10649">
                  <c:v>28.096214</c:v>
                </c:pt>
                <c:pt idx="10650">
                  <c:v>28.098853999999999</c:v>
                </c:pt>
                <c:pt idx="10651">
                  <c:v>28.101493999999999</c:v>
                </c:pt>
                <c:pt idx="10652">
                  <c:v>28.104133999999998</c:v>
                </c:pt>
                <c:pt idx="10653">
                  <c:v>28.106770999999998</c:v>
                </c:pt>
                <c:pt idx="10654">
                  <c:v>28.109411000000001</c:v>
                </c:pt>
                <c:pt idx="10655">
                  <c:v>28.112051000000001</c:v>
                </c:pt>
                <c:pt idx="10656">
                  <c:v>28.114691000000001</c:v>
                </c:pt>
                <c:pt idx="10657">
                  <c:v>28.117331</c:v>
                </c:pt>
                <c:pt idx="10658">
                  <c:v>28.119968</c:v>
                </c:pt>
                <c:pt idx="10659">
                  <c:v>28.122608</c:v>
                </c:pt>
                <c:pt idx="10660">
                  <c:v>28.125247999999999</c:v>
                </c:pt>
                <c:pt idx="10661">
                  <c:v>28.127887999999999</c:v>
                </c:pt>
                <c:pt idx="10662">
                  <c:v>28.130527000000001</c:v>
                </c:pt>
                <c:pt idx="10663">
                  <c:v>28.133167</c:v>
                </c:pt>
                <c:pt idx="10664">
                  <c:v>28.135805000000001</c:v>
                </c:pt>
                <c:pt idx="10665">
                  <c:v>28.138445000000001</c:v>
                </c:pt>
                <c:pt idx="10666">
                  <c:v>28.141085</c:v>
                </c:pt>
                <c:pt idx="10667">
                  <c:v>28.143723999999999</c:v>
                </c:pt>
                <c:pt idx="10668">
                  <c:v>28.146363999999998</c:v>
                </c:pt>
                <c:pt idx="10669">
                  <c:v>28.149001999999999</c:v>
                </c:pt>
                <c:pt idx="10670">
                  <c:v>28.151641999999999</c:v>
                </c:pt>
                <c:pt idx="10671">
                  <c:v>28.154281999999998</c:v>
                </c:pt>
                <c:pt idx="10672">
                  <c:v>28.156921000000001</c:v>
                </c:pt>
                <c:pt idx="10673">
                  <c:v>28.159561</c:v>
                </c:pt>
                <c:pt idx="10674">
                  <c:v>28.162201</c:v>
                </c:pt>
                <c:pt idx="10675">
                  <c:v>28.164839000000001</c:v>
                </c:pt>
                <c:pt idx="10676">
                  <c:v>28.167479</c:v>
                </c:pt>
                <c:pt idx="10677">
                  <c:v>28.170117999999999</c:v>
                </c:pt>
                <c:pt idx="10678">
                  <c:v>28.172758000000002</c:v>
                </c:pt>
                <c:pt idx="10679">
                  <c:v>28.175398000000001</c:v>
                </c:pt>
                <c:pt idx="10680">
                  <c:v>28.178035999999999</c:v>
                </c:pt>
                <c:pt idx="10681">
                  <c:v>28.180675999999998</c:v>
                </c:pt>
                <c:pt idx="10682">
                  <c:v>28.183315</c:v>
                </c:pt>
                <c:pt idx="10683">
                  <c:v>28.185955</c:v>
                </c:pt>
                <c:pt idx="10684">
                  <c:v>28.188594999999999</c:v>
                </c:pt>
                <c:pt idx="10685">
                  <c:v>28.191233</c:v>
                </c:pt>
                <c:pt idx="10686">
                  <c:v>28.193871999999999</c:v>
                </c:pt>
                <c:pt idx="10687">
                  <c:v>28.196511999999998</c:v>
                </c:pt>
                <c:pt idx="10688">
                  <c:v>28.199152000000002</c:v>
                </c:pt>
                <c:pt idx="10689">
                  <c:v>28.201792000000001</c:v>
                </c:pt>
                <c:pt idx="10690">
                  <c:v>28.204432000000001</c:v>
                </c:pt>
                <c:pt idx="10691">
                  <c:v>28.207069000000001</c:v>
                </c:pt>
                <c:pt idx="10692">
                  <c:v>28.209709</c:v>
                </c:pt>
                <c:pt idx="10693">
                  <c:v>28.212349</c:v>
                </c:pt>
                <c:pt idx="10694">
                  <c:v>28.214988999999999</c:v>
                </c:pt>
                <c:pt idx="10695">
                  <c:v>28.217628000000001</c:v>
                </c:pt>
                <c:pt idx="10696">
                  <c:v>28.220265999999999</c:v>
                </c:pt>
                <c:pt idx="10697">
                  <c:v>28.222905999999998</c:v>
                </c:pt>
                <c:pt idx="10698">
                  <c:v>28.225546000000001</c:v>
                </c:pt>
                <c:pt idx="10699">
                  <c:v>28.228186000000001</c:v>
                </c:pt>
                <c:pt idx="10700">
                  <c:v>28.230824999999999</c:v>
                </c:pt>
                <c:pt idx="10701">
                  <c:v>28.233464999999999</c:v>
                </c:pt>
                <c:pt idx="10702">
                  <c:v>28.236103</c:v>
                </c:pt>
                <c:pt idx="10703">
                  <c:v>28.238742999999999</c:v>
                </c:pt>
                <c:pt idx="10704">
                  <c:v>28.241382999999999</c:v>
                </c:pt>
                <c:pt idx="10705">
                  <c:v>28.244022000000001</c:v>
                </c:pt>
                <c:pt idx="10706">
                  <c:v>28.246662000000001</c:v>
                </c:pt>
                <c:pt idx="10707">
                  <c:v>28.249300000000002</c:v>
                </c:pt>
                <c:pt idx="10708">
                  <c:v>28.251940000000001</c:v>
                </c:pt>
                <c:pt idx="10709">
                  <c:v>28.254580000000001</c:v>
                </c:pt>
                <c:pt idx="10710">
                  <c:v>28.257218999999999</c:v>
                </c:pt>
                <c:pt idx="10711">
                  <c:v>28.259858999999999</c:v>
                </c:pt>
                <c:pt idx="10712">
                  <c:v>28.262497</c:v>
                </c:pt>
                <c:pt idx="10713">
                  <c:v>28.265136999999999</c:v>
                </c:pt>
                <c:pt idx="10714">
                  <c:v>28.267776000000001</c:v>
                </c:pt>
                <c:pt idx="10715">
                  <c:v>28.270416000000001</c:v>
                </c:pt>
                <c:pt idx="10716">
                  <c:v>28.273056</c:v>
                </c:pt>
                <c:pt idx="10717">
                  <c:v>28.275696</c:v>
                </c:pt>
                <c:pt idx="10718">
                  <c:v>28.278334000000001</c:v>
                </c:pt>
                <c:pt idx="10719">
                  <c:v>28.280972999999999</c:v>
                </c:pt>
                <c:pt idx="10720">
                  <c:v>28.283612999999999</c:v>
                </c:pt>
                <c:pt idx="10721">
                  <c:v>28.286252999999999</c:v>
                </c:pt>
                <c:pt idx="10722">
                  <c:v>28.288893000000002</c:v>
                </c:pt>
                <c:pt idx="10723">
                  <c:v>28.291530999999999</c:v>
                </c:pt>
                <c:pt idx="10724">
                  <c:v>28.294170000000001</c:v>
                </c:pt>
                <c:pt idx="10725">
                  <c:v>28.296810000000001</c:v>
                </c:pt>
                <c:pt idx="10726">
                  <c:v>28.29945</c:v>
                </c:pt>
                <c:pt idx="10727">
                  <c:v>28.30209</c:v>
                </c:pt>
                <c:pt idx="10728">
                  <c:v>28.304728999999998</c:v>
                </c:pt>
                <c:pt idx="10729">
                  <c:v>28.307366999999999</c:v>
                </c:pt>
                <c:pt idx="10730">
                  <c:v>28.310006999999999</c:v>
                </c:pt>
                <c:pt idx="10731">
                  <c:v>28.312646999999998</c:v>
                </c:pt>
                <c:pt idx="10732">
                  <c:v>28.315287000000001</c:v>
                </c:pt>
                <c:pt idx="10733">
                  <c:v>28.317926</c:v>
                </c:pt>
                <c:pt idx="10734">
                  <c:v>28.320564000000001</c:v>
                </c:pt>
                <c:pt idx="10735">
                  <c:v>28.323204</c:v>
                </c:pt>
                <c:pt idx="10736">
                  <c:v>28.325844</c:v>
                </c:pt>
                <c:pt idx="10737">
                  <c:v>28.328484</c:v>
                </c:pt>
                <c:pt idx="10738">
                  <c:v>28.331123000000002</c:v>
                </c:pt>
                <c:pt idx="10739">
                  <c:v>28.333763000000001</c:v>
                </c:pt>
                <c:pt idx="10740">
                  <c:v>28.336400999999999</c:v>
                </c:pt>
                <c:pt idx="10741">
                  <c:v>28.339041000000002</c:v>
                </c:pt>
                <c:pt idx="10742">
                  <c:v>28.341681000000001</c:v>
                </c:pt>
                <c:pt idx="10743">
                  <c:v>28.34432</c:v>
                </c:pt>
                <c:pt idx="10744">
                  <c:v>28.346959999999999</c:v>
                </c:pt>
                <c:pt idx="10745">
                  <c:v>28.349598</c:v>
                </c:pt>
                <c:pt idx="10746">
                  <c:v>28.352238</c:v>
                </c:pt>
                <c:pt idx="10747">
                  <c:v>28.354876999999998</c:v>
                </c:pt>
                <c:pt idx="10748">
                  <c:v>28.357517000000001</c:v>
                </c:pt>
                <c:pt idx="10749">
                  <c:v>28.360157000000001</c:v>
                </c:pt>
                <c:pt idx="10750">
                  <c:v>28.362794999999998</c:v>
                </c:pt>
                <c:pt idx="10751">
                  <c:v>28.365435000000002</c:v>
                </c:pt>
                <c:pt idx="10752">
                  <c:v>28.368074</c:v>
                </c:pt>
                <c:pt idx="10753">
                  <c:v>28.370714</c:v>
                </c:pt>
                <c:pt idx="10754">
                  <c:v>28.373353999999999</c:v>
                </c:pt>
                <c:pt idx="10755">
                  <c:v>28.375993999999999</c:v>
                </c:pt>
                <c:pt idx="10756">
                  <c:v>28.378632</c:v>
                </c:pt>
                <c:pt idx="10757">
                  <c:v>28.381271000000002</c:v>
                </c:pt>
                <c:pt idx="10758">
                  <c:v>28.383911000000001</c:v>
                </c:pt>
                <c:pt idx="10759">
                  <c:v>28.386551000000001</c:v>
                </c:pt>
                <c:pt idx="10760">
                  <c:v>28.389191</c:v>
                </c:pt>
                <c:pt idx="10761">
                  <c:v>28.391829000000001</c:v>
                </c:pt>
                <c:pt idx="10762">
                  <c:v>28.394468</c:v>
                </c:pt>
                <c:pt idx="10763">
                  <c:v>28.397107999999999</c:v>
                </c:pt>
                <c:pt idx="10764">
                  <c:v>28.399747999999999</c:v>
                </c:pt>
                <c:pt idx="10765">
                  <c:v>28.402387999999998</c:v>
                </c:pt>
                <c:pt idx="10766">
                  <c:v>28.405027</c:v>
                </c:pt>
                <c:pt idx="10767">
                  <c:v>28.407665000000001</c:v>
                </c:pt>
                <c:pt idx="10768">
                  <c:v>28.410305000000001</c:v>
                </c:pt>
                <c:pt idx="10769">
                  <c:v>28.412945000000001</c:v>
                </c:pt>
                <c:pt idx="10770">
                  <c:v>28.415585</c:v>
                </c:pt>
                <c:pt idx="10771">
                  <c:v>28.418223999999999</c:v>
                </c:pt>
                <c:pt idx="10772">
                  <c:v>28.420862</c:v>
                </c:pt>
                <c:pt idx="10773">
                  <c:v>28.423501999999999</c:v>
                </c:pt>
                <c:pt idx="10774">
                  <c:v>28.426141999999999</c:v>
                </c:pt>
                <c:pt idx="10775">
                  <c:v>28.428782000000002</c:v>
                </c:pt>
                <c:pt idx="10776">
                  <c:v>28.431421</c:v>
                </c:pt>
                <c:pt idx="10777">
                  <c:v>28.434061</c:v>
                </c:pt>
                <c:pt idx="10778">
                  <c:v>28.436699000000001</c:v>
                </c:pt>
                <c:pt idx="10779">
                  <c:v>28.439339</c:v>
                </c:pt>
                <c:pt idx="10780">
                  <c:v>28.441977999999999</c:v>
                </c:pt>
                <c:pt idx="10781">
                  <c:v>28.444617999999998</c:v>
                </c:pt>
                <c:pt idx="10782">
                  <c:v>28.447258000000001</c:v>
                </c:pt>
                <c:pt idx="10783">
                  <c:v>28.449895999999999</c:v>
                </c:pt>
                <c:pt idx="10784">
                  <c:v>28.452535999999998</c:v>
                </c:pt>
                <c:pt idx="10785">
                  <c:v>28.455175000000001</c:v>
                </c:pt>
                <c:pt idx="10786">
                  <c:v>28.457815</c:v>
                </c:pt>
                <c:pt idx="10787">
                  <c:v>28.460455</c:v>
                </c:pt>
                <c:pt idx="10788">
                  <c:v>28.463093000000001</c:v>
                </c:pt>
                <c:pt idx="10789">
                  <c:v>28.465733</c:v>
                </c:pt>
                <c:pt idx="10790">
                  <c:v>28.468371999999999</c:v>
                </c:pt>
                <c:pt idx="10791">
                  <c:v>28.471012000000002</c:v>
                </c:pt>
                <c:pt idx="10792">
                  <c:v>28.473652000000001</c:v>
                </c:pt>
                <c:pt idx="10793">
                  <c:v>28.476292000000001</c:v>
                </c:pt>
                <c:pt idx="10794">
                  <c:v>28.478929999999998</c:v>
                </c:pt>
                <c:pt idx="10795">
                  <c:v>28.481569</c:v>
                </c:pt>
                <c:pt idx="10796">
                  <c:v>28.484209</c:v>
                </c:pt>
                <c:pt idx="10797">
                  <c:v>28.486848999999999</c:v>
                </c:pt>
                <c:pt idx="10798">
                  <c:v>28.489488999999999</c:v>
                </c:pt>
                <c:pt idx="10799">
                  <c:v>28.492125999999999</c:v>
                </c:pt>
                <c:pt idx="10800">
                  <c:v>28.494765999999998</c:v>
                </c:pt>
                <c:pt idx="10801">
                  <c:v>28.497406000000002</c:v>
                </c:pt>
                <c:pt idx="10802">
                  <c:v>28.500046000000001</c:v>
                </c:pt>
                <c:pt idx="10803">
                  <c:v>28.502686000000001</c:v>
                </c:pt>
                <c:pt idx="10804">
                  <c:v>28.505324999999999</c:v>
                </c:pt>
                <c:pt idx="10805">
                  <c:v>28.507963</c:v>
                </c:pt>
                <c:pt idx="10806">
                  <c:v>28.510603</c:v>
                </c:pt>
                <c:pt idx="10807">
                  <c:v>28.513242999999999</c:v>
                </c:pt>
                <c:pt idx="10808">
                  <c:v>28.515882000000001</c:v>
                </c:pt>
                <c:pt idx="10809">
                  <c:v>28.518522000000001</c:v>
                </c:pt>
                <c:pt idx="10810">
                  <c:v>28.521159999999998</c:v>
                </c:pt>
                <c:pt idx="10811">
                  <c:v>28.523800000000001</c:v>
                </c:pt>
                <c:pt idx="10812">
                  <c:v>28.526440000000001</c:v>
                </c:pt>
                <c:pt idx="10813">
                  <c:v>28.529078999999999</c:v>
                </c:pt>
                <c:pt idx="10814">
                  <c:v>28.531718999999999</c:v>
                </c:pt>
                <c:pt idx="10815">
                  <c:v>28.534358999999998</c:v>
                </c:pt>
                <c:pt idx="10816">
                  <c:v>28.536997</c:v>
                </c:pt>
                <c:pt idx="10817">
                  <c:v>28.539636999999999</c:v>
                </c:pt>
                <c:pt idx="10818">
                  <c:v>28.542276000000001</c:v>
                </c:pt>
                <c:pt idx="10819">
                  <c:v>28.544916000000001</c:v>
                </c:pt>
                <c:pt idx="10820">
                  <c:v>28.547556</c:v>
                </c:pt>
                <c:pt idx="10821">
                  <c:v>28.550194000000001</c:v>
                </c:pt>
                <c:pt idx="10822">
                  <c:v>28.552834000000001</c:v>
                </c:pt>
                <c:pt idx="10823">
                  <c:v>28.555472999999999</c:v>
                </c:pt>
                <c:pt idx="10824">
                  <c:v>28.558112999999999</c:v>
                </c:pt>
                <c:pt idx="10825">
                  <c:v>28.560752999999998</c:v>
                </c:pt>
                <c:pt idx="10826">
                  <c:v>28.563390999999999</c:v>
                </c:pt>
                <c:pt idx="10827">
                  <c:v>28.566030999999999</c:v>
                </c:pt>
                <c:pt idx="10828">
                  <c:v>28.568670000000001</c:v>
                </c:pt>
                <c:pt idx="10829">
                  <c:v>28.57131</c:v>
                </c:pt>
                <c:pt idx="10830">
                  <c:v>28.57395</c:v>
                </c:pt>
                <c:pt idx="10831">
                  <c:v>28.576589999999999</c:v>
                </c:pt>
                <c:pt idx="10832">
                  <c:v>28.579226999999999</c:v>
                </c:pt>
                <c:pt idx="10833">
                  <c:v>28.581866999999999</c:v>
                </c:pt>
                <c:pt idx="10834">
                  <c:v>28.584506999999999</c:v>
                </c:pt>
                <c:pt idx="10835">
                  <c:v>28.587147000000002</c:v>
                </c:pt>
                <c:pt idx="10836">
                  <c:v>28.589787000000001</c:v>
                </c:pt>
                <c:pt idx="10837">
                  <c:v>28.592424000000001</c:v>
                </c:pt>
                <c:pt idx="10838">
                  <c:v>28.595064000000001</c:v>
                </c:pt>
                <c:pt idx="10839">
                  <c:v>28.597704</c:v>
                </c:pt>
                <c:pt idx="10840">
                  <c:v>28.600344</c:v>
                </c:pt>
                <c:pt idx="10841">
                  <c:v>28.602982999999998</c:v>
                </c:pt>
                <c:pt idx="10842">
                  <c:v>28.605623000000001</c:v>
                </c:pt>
                <c:pt idx="10843">
                  <c:v>28.608260999999999</c:v>
                </c:pt>
                <c:pt idx="10844">
                  <c:v>28.610900999999998</c:v>
                </c:pt>
                <c:pt idx="10845">
                  <c:v>28.613541000000001</c:v>
                </c:pt>
                <c:pt idx="10846">
                  <c:v>28.61618</c:v>
                </c:pt>
                <c:pt idx="10847">
                  <c:v>28.618819999999999</c:v>
                </c:pt>
                <c:pt idx="10848">
                  <c:v>28.621458000000001</c:v>
                </c:pt>
                <c:pt idx="10849">
                  <c:v>28.624098</c:v>
                </c:pt>
                <c:pt idx="10850">
                  <c:v>28.626738</c:v>
                </c:pt>
                <c:pt idx="10851">
                  <c:v>28.629377000000002</c:v>
                </c:pt>
                <c:pt idx="10852">
                  <c:v>28.632017000000001</c:v>
                </c:pt>
                <c:pt idx="10853">
                  <c:v>28.634657000000001</c:v>
                </c:pt>
                <c:pt idx="10854">
                  <c:v>28.637295000000002</c:v>
                </c:pt>
                <c:pt idx="10855">
                  <c:v>28.639935000000001</c:v>
                </c:pt>
                <c:pt idx="10856">
                  <c:v>28.642574</c:v>
                </c:pt>
                <c:pt idx="10857">
                  <c:v>28.645213999999999</c:v>
                </c:pt>
                <c:pt idx="10858">
                  <c:v>28.647853999999999</c:v>
                </c:pt>
                <c:pt idx="10859">
                  <c:v>28.650492</c:v>
                </c:pt>
                <c:pt idx="10860">
                  <c:v>28.653130999999998</c:v>
                </c:pt>
                <c:pt idx="10861">
                  <c:v>28.655771000000001</c:v>
                </c:pt>
                <c:pt idx="10862">
                  <c:v>28.658411000000001</c:v>
                </c:pt>
                <c:pt idx="10863">
                  <c:v>28.661051</c:v>
                </c:pt>
                <c:pt idx="10864">
                  <c:v>28.663689000000002</c:v>
                </c:pt>
                <c:pt idx="10865">
                  <c:v>28.666328</c:v>
                </c:pt>
                <c:pt idx="10866">
                  <c:v>28.668968</c:v>
                </c:pt>
                <c:pt idx="10867">
                  <c:v>28.671607999999999</c:v>
                </c:pt>
                <c:pt idx="10868">
                  <c:v>28.674247999999999</c:v>
                </c:pt>
                <c:pt idx="10869">
                  <c:v>28.676888000000002</c:v>
                </c:pt>
                <c:pt idx="10870">
                  <c:v>28.679525000000002</c:v>
                </c:pt>
                <c:pt idx="10871">
                  <c:v>28.682165000000001</c:v>
                </c:pt>
                <c:pt idx="10872">
                  <c:v>28.684805000000001</c:v>
                </c:pt>
                <c:pt idx="10873">
                  <c:v>28.687445</c:v>
                </c:pt>
                <c:pt idx="10874">
                  <c:v>28.690083999999999</c:v>
                </c:pt>
                <c:pt idx="10875">
                  <c:v>28.692722</c:v>
                </c:pt>
                <c:pt idx="10876">
                  <c:v>28.695361999999999</c:v>
                </c:pt>
                <c:pt idx="10877">
                  <c:v>28.698001999999999</c:v>
                </c:pt>
                <c:pt idx="10878">
                  <c:v>28.700641999999998</c:v>
                </c:pt>
                <c:pt idx="10879">
                  <c:v>28.703281</c:v>
                </c:pt>
                <c:pt idx="10880">
                  <c:v>28.705921</c:v>
                </c:pt>
                <c:pt idx="10881">
                  <c:v>28.708559000000001</c:v>
                </c:pt>
                <c:pt idx="10882">
                  <c:v>28.711199000000001</c:v>
                </c:pt>
                <c:pt idx="10883">
                  <c:v>28.713839</c:v>
                </c:pt>
                <c:pt idx="10884">
                  <c:v>28.716477999999999</c:v>
                </c:pt>
                <c:pt idx="10885">
                  <c:v>28.719118000000002</c:v>
                </c:pt>
                <c:pt idx="10886">
                  <c:v>28.721755999999999</c:v>
                </c:pt>
                <c:pt idx="10887">
                  <c:v>28.724395999999999</c:v>
                </c:pt>
                <c:pt idx="10888">
                  <c:v>28.727035999999998</c:v>
                </c:pt>
                <c:pt idx="10889">
                  <c:v>28.729675</c:v>
                </c:pt>
                <c:pt idx="10890">
                  <c:v>28.732315</c:v>
                </c:pt>
                <c:pt idx="10891">
                  <c:v>28.734954999999999</c:v>
                </c:pt>
                <c:pt idx="10892">
                  <c:v>28.737593</c:v>
                </c:pt>
                <c:pt idx="10893">
                  <c:v>28.740231999999999</c:v>
                </c:pt>
                <c:pt idx="10894">
                  <c:v>28.742871999999998</c:v>
                </c:pt>
                <c:pt idx="10895">
                  <c:v>28.745512000000002</c:v>
                </c:pt>
                <c:pt idx="10896">
                  <c:v>28.748152000000001</c:v>
                </c:pt>
                <c:pt idx="10897">
                  <c:v>28.750789999999999</c:v>
                </c:pt>
                <c:pt idx="10898">
                  <c:v>28.753429000000001</c:v>
                </c:pt>
                <c:pt idx="10899">
                  <c:v>28.756069</c:v>
                </c:pt>
                <c:pt idx="10900">
                  <c:v>28.758709</c:v>
                </c:pt>
                <c:pt idx="10901">
                  <c:v>28.761348999999999</c:v>
                </c:pt>
                <c:pt idx="10902">
                  <c:v>28.763987</c:v>
                </c:pt>
                <c:pt idx="10903">
                  <c:v>28.766625999999999</c:v>
                </c:pt>
                <c:pt idx="10904">
                  <c:v>28.769265999999998</c:v>
                </c:pt>
                <c:pt idx="10905">
                  <c:v>28.771906000000001</c:v>
                </c:pt>
                <c:pt idx="10906">
                  <c:v>28.774546000000001</c:v>
                </c:pt>
                <c:pt idx="10907">
                  <c:v>28.777184999999999</c:v>
                </c:pt>
                <c:pt idx="10908">
                  <c:v>28.779823</c:v>
                </c:pt>
                <c:pt idx="10909">
                  <c:v>28.782463</c:v>
                </c:pt>
                <c:pt idx="10910">
                  <c:v>28.785102999999999</c:v>
                </c:pt>
                <c:pt idx="10911">
                  <c:v>28.787742999999999</c:v>
                </c:pt>
                <c:pt idx="10912">
                  <c:v>28.790382000000001</c:v>
                </c:pt>
                <c:pt idx="10913">
                  <c:v>28.793019999999999</c:v>
                </c:pt>
                <c:pt idx="10914">
                  <c:v>28.795660000000002</c:v>
                </c:pt>
                <c:pt idx="10915">
                  <c:v>28.798300000000001</c:v>
                </c:pt>
                <c:pt idx="10916">
                  <c:v>28.800940000000001</c:v>
                </c:pt>
                <c:pt idx="10917">
                  <c:v>28.803578999999999</c:v>
                </c:pt>
                <c:pt idx="10918">
                  <c:v>28.806218999999999</c:v>
                </c:pt>
                <c:pt idx="10919">
                  <c:v>28.808857</c:v>
                </c:pt>
                <c:pt idx="10920">
                  <c:v>28.811496999999999</c:v>
                </c:pt>
                <c:pt idx="10921">
                  <c:v>28.814136999999999</c:v>
                </c:pt>
                <c:pt idx="10922">
                  <c:v>28.816776000000001</c:v>
                </c:pt>
                <c:pt idx="10923">
                  <c:v>28.819416</c:v>
                </c:pt>
                <c:pt idx="10924">
                  <c:v>28.822054000000001</c:v>
                </c:pt>
                <c:pt idx="10925">
                  <c:v>28.824694000000001</c:v>
                </c:pt>
                <c:pt idx="10926">
                  <c:v>28.827332999999999</c:v>
                </c:pt>
                <c:pt idx="10927">
                  <c:v>28.829972999999999</c:v>
                </c:pt>
                <c:pt idx="10928">
                  <c:v>28.832612999999998</c:v>
                </c:pt>
                <c:pt idx="10929">
                  <c:v>28.835251</c:v>
                </c:pt>
                <c:pt idx="10930">
                  <c:v>28.837890999999999</c:v>
                </c:pt>
                <c:pt idx="10931">
                  <c:v>28.840530000000001</c:v>
                </c:pt>
                <c:pt idx="10932">
                  <c:v>28.843170000000001</c:v>
                </c:pt>
                <c:pt idx="10933">
                  <c:v>28.84581</c:v>
                </c:pt>
                <c:pt idx="10934">
                  <c:v>28.84845</c:v>
                </c:pt>
                <c:pt idx="10935">
                  <c:v>28.851088000000001</c:v>
                </c:pt>
                <c:pt idx="10936">
                  <c:v>28.853726999999999</c:v>
                </c:pt>
                <c:pt idx="10937">
                  <c:v>28.856366999999999</c:v>
                </c:pt>
                <c:pt idx="10938">
                  <c:v>28.859006999999998</c:v>
                </c:pt>
                <c:pt idx="10939">
                  <c:v>28.861647000000001</c:v>
                </c:pt>
                <c:pt idx="10940">
                  <c:v>28.864284999999999</c:v>
                </c:pt>
                <c:pt idx="10941">
                  <c:v>28.866924000000001</c:v>
                </c:pt>
                <c:pt idx="10942">
                  <c:v>28.869564</c:v>
                </c:pt>
                <c:pt idx="10943">
                  <c:v>28.872204</c:v>
                </c:pt>
                <c:pt idx="10944">
                  <c:v>28.874844</c:v>
                </c:pt>
                <c:pt idx="10945">
                  <c:v>28.877483000000002</c:v>
                </c:pt>
                <c:pt idx="10946">
                  <c:v>28.880120999999999</c:v>
                </c:pt>
                <c:pt idx="10947">
                  <c:v>28.882760999999999</c:v>
                </c:pt>
                <c:pt idx="10948">
                  <c:v>28.885401000000002</c:v>
                </c:pt>
                <c:pt idx="10949">
                  <c:v>28.888041000000001</c:v>
                </c:pt>
                <c:pt idx="10950">
                  <c:v>28.89068</c:v>
                </c:pt>
                <c:pt idx="10951">
                  <c:v>28.893318000000001</c:v>
                </c:pt>
                <c:pt idx="10952">
                  <c:v>28.895958</c:v>
                </c:pt>
                <c:pt idx="10953">
                  <c:v>28.898598</c:v>
                </c:pt>
                <c:pt idx="10954">
                  <c:v>28.901236999999998</c:v>
                </c:pt>
                <c:pt idx="10955">
                  <c:v>28.903877000000001</c:v>
                </c:pt>
                <c:pt idx="10956">
                  <c:v>28.906517000000001</c:v>
                </c:pt>
                <c:pt idx="10957">
                  <c:v>28.909154999999998</c:v>
                </c:pt>
                <c:pt idx="10958">
                  <c:v>28.911795000000001</c:v>
                </c:pt>
                <c:pt idx="10959">
                  <c:v>28.914434</c:v>
                </c:pt>
                <c:pt idx="10960">
                  <c:v>28.917074</c:v>
                </c:pt>
                <c:pt idx="10961">
                  <c:v>28.919713999999999</c:v>
                </c:pt>
                <c:pt idx="10962">
                  <c:v>28.922352</c:v>
                </c:pt>
                <c:pt idx="10963">
                  <c:v>28.924992</c:v>
                </c:pt>
                <c:pt idx="10964">
                  <c:v>28.927631000000002</c:v>
                </c:pt>
                <c:pt idx="10965">
                  <c:v>28.930271000000001</c:v>
                </c:pt>
                <c:pt idx="10966">
                  <c:v>28.932911000000001</c:v>
                </c:pt>
                <c:pt idx="10967">
                  <c:v>28.935549000000002</c:v>
                </c:pt>
                <c:pt idx="10968">
                  <c:v>28.938189000000001</c:v>
                </c:pt>
                <c:pt idx="10969">
                  <c:v>28.940828</c:v>
                </c:pt>
                <c:pt idx="10970">
                  <c:v>28.943467999999999</c:v>
                </c:pt>
                <c:pt idx="10971">
                  <c:v>28.946107999999999</c:v>
                </c:pt>
                <c:pt idx="10972">
                  <c:v>28.948747999999998</c:v>
                </c:pt>
                <c:pt idx="10973">
                  <c:v>28.951384999999998</c:v>
                </c:pt>
                <c:pt idx="10974">
                  <c:v>28.954025000000001</c:v>
                </c:pt>
                <c:pt idx="10975">
                  <c:v>28.956665000000001</c:v>
                </c:pt>
                <c:pt idx="10976">
                  <c:v>28.959305000000001</c:v>
                </c:pt>
                <c:pt idx="10977">
                  <c:v>28.961945</c:v>
                </c:pt>
                <c:pt idx="10978">
                  <c:v>28.964582</c:v>
                </c:pt>
                <c:pt idx="10979">
                  <c:v>28.967222</c:v>
                </c:pt>
                <c:pt idx="10980">
                  <c:v>28.969861999999999</c:v>
                </c:pt>
                <c:pt idx="10981">
                  <c:v>28.972501999999999</c:v>
                </c:pt>
                <c:pt idx="10982">
                  <c:v>28.975142000000002</c:v>
                </c:pt>
                <c:pt idx="10983">
                  <c:v>28.977781</c:v>
                </c:pt>
                <c:pt idx="10984">
                  <c:v>28.980419000000001</c:v>
                </c:pt>
                <c:pt idx="10985">
                  <c:v>28.983059000000001</c:v>
                </c:pt>
                <c:pt idx="10986">
                  <c:v>28.985699</c:v>
                </c:pt>
                <c:pt idx="10987">
                  <c:v>28.988337999999999</c:v>
                </c:pt>
                <c:pt idx="10988">
                  <c:v>28.990977999999998</c:v>
                </c:pt>
                <c:pt idx="10989">
                  <c:v>28.993615999999999</c:v>
                </c:pt>
                <c:pt idx="10990">
                  <c:v>28.996255999999999</c:v>
                </c:pt>
                <c:pt idx="10991">
                  <c:v>28.998895999999998</c:v>
                </c:pt>
                <c:pt idx="10992">
                  <c:v>29.001535000000001</c:v>
                </c:pt>
                <c:pt idx="10993">
                  <c:v>29.004175</c:v>
                </c:pt>
                <c:pt idx="10994">
                  <c:v>29.006815</c:v>
                </c:pt>
                <c:pt idx="10995">
                  <c:v>29.009453000000001</c:v>
                </c:pt>
                <c:pt idx="10996">
                  <c:v>29.012093</c:v>
                </c:pt>
                <c:pt idx="10997">
                  <c:v>29.014731999999999</c:v>
                </c:pt>
                <c:pt idx="10998">
                  <c:v>29.017372000000002</c:v>
                </c:pt>
                <c:pt idx="10999">
                  <c:v>29.020012000000001</c:v>
                </c:pt>
                <c:pt idx="11000">
                  <c:v>29.022649999999999</c:v>
                </c:pt>
                <c:pt idx="11001">
                  <c:v>29.025289999999998</c:v>
                </c:pt>
                <c:pt idx="11002">
                  <c:v>29.027929</c:v>
                </c:pt>
                <c:pt idx="11003">
                  <c:v>29.030569</c:v>
                </c:pt>
                <c:pt idx="11004">
                  <c:v>29.033208999999999</c:v>
                </c:pt>
                <c:pt idx="11005">
                  <c:v>29.035847</c:v>
                </c:pt>
                <c:pt idx="11006">
                  <c:v>29.038485999999999</c:v>
                </c:pt>
                <c:pt idx="11007">
                  <c:v>29.041125999999998</c:v>
                </c:pt>
                <c:pt idx="11008">
                  <c:v>29.043766000000002</c:v>
                </c:pt>
                <c:pt idx="11009">
                  <c:v>29.046406000000001</c:v>
                </c:pt>
                <c:pt idx="11010">
                  <c:v>29.049046000000001</c:v>
                </c:pt>
                <c:pt idx="11011">
                  <c:v>29.051683000000001</c:v>
                </c:pt>
                <c:pt idx="11012">
                  <c:v>29.054323</c:v>
                </c:pt>
                <c:pt idx="11013">
                  <c:v>29.056963</c:v>
                </c:pt>
                <c:pt idx="11014">
                  <c:v>29.059602999999999</c:v>
                </c:pt>
                <c:pt idx="11015">
                  <c:v>29.062242999999999</c:v>
                </c:pt>
                <c:pt idx="11016">
                  <c:v>29.064879999999999</c:v>
                </c:pt>
                <c:pt idx="11017">
                  <c:v>29.067519999999998</c:v>
                </c:pt>
                <c:pt idx="11018">
                  <c:v>29.070160000000001</c:v>
                </c:pt>
                <c:pt idx="11019">
                  <c:v>29.072800000000001</c:v>
                </c:pt>
                <c:pt idx="11020">
                  <c:v>29.075438999999999</c:v>
                </c:pt>
                <c:pt idx="11021">
                  <c:v>29.078078999999999</c:v>
                </c:pt>
                <c:pt idx="11022">
                  <c:v>29.080717</c:v>
                </c:pt>
                <c:pt idx="11023">
                  <c:v>29.083356999999999</c:v>
                </c:pt>
                <c:pt idx="11024">
                  <c:v>29.085996999999999</c:v>
                </c:pt>
                <c:pt idx="11025">
                  <c:v>29.088636000000001</c:v>
                </c:pt>
                <c:pt idx="11026">
                  <c:v>29.091276000000001</c:v>
                </c:pt>
                <c:pt idx="11027">
                  <c:v>29.093914000000002</c:v>
                </c:pt>
                <c:pt idx="11028">
                  <c:v>29.096554000000001</c:v>
                </c:pt>
                <c:pt idx="11029">
                  <c:v>29.099194000000001</c:v>
                </c:pt>
                <c:pt idx="11030">
                  <c:v>29.101832999999999</c:v>
                </c:pt>
                <c:pt idx="11031">
                  <c:v>29.104472999999999</c:v>
                </c:pt>
                <c:pt idx="11032">
                  <c:v>29.107112999999998</c:v>
                </c:pt>
                <c:pt idx="11033">
                  <c:v>29.109750999999999</c:v>
                </c:pt>
                <c:pt idx="11034">
                  <c:v>29.112390999999999</c:v>
                </c:pt>
                <c:pt idx="11035">
                  <c:v>29.115030000000001</c:v>
                </c:pt>
                <c:pt idx="11036">
                  <c:v>29.11767</c:v>
                </c:pt>
                <c:pt idx="11037">
                  <c:v>29.12031</c:v>
                </c:pt>
                <c:pt idx="11038">
                  <c:v>29.122948000000001</c:v>
                </c:pt>
                <c:pt idx="11039">
                  <c:v>29.125586999999999</c:v>
                </c:pt>
                <c:pt idx="11040">
                  <c:v>29.128226999999999</c:v>
                </c:pt>
                <c:pt idx="11041">
                  <c:v>29.130866999999999</c:v>
                </c:pt>
                <c:pt idx="11042">
                  <c:v>29.133507000000002</c:v>
                </c:pt>
                <c:pt idx="11043">
                  <c:v>29.136144999999999</c:v>
                </c:pt>
                <c:pt idx="11044">
                  <c:v>29.138784000000001</c:v>
                </c:pt>
                <c:pt idx="11045">
                  <c:v>29.141424000000001</c:v>
                </c:pt>
                <c:pt idx="11046">
                  <c:v>29.144064</c:v>
                </c:pt>
                <c:pt idx="11047">
                  <c:v>29.146704</c:v>
                </c:pt>
                <c:pt idx="11048">
                  <c:v>29.149342999999998</c:v>
                </c:pt>
                <c:pt idx="11049">
                  <c:v>29.151980999999999</c:v>
                </c:pt>
                <c:pt idx="11050">
                  <c:v>29.154620999999999</c:v>
                </c:pt>
                <c:pt idx="11051">
                  <c:v>29.157260999999998</c:v>
                </c:pt>
                <c:pt idx="11052">
                  <c:v>29.159901000000001</c:v>
                </c:pt>
                <c:pt idx="11053">
                  <c:v>29.16254</c:v>
                </c:pt>
                <c:pt idx="11054">
                  <c:v>29.165178000000001</c:v>
                </c:pt>
                <c:pt idx="11055">
                  <c:v>29.167818</c:v>
                </c:pt>
                <c:pt idx="11056">
                  <c:v>29.170458</c:v>
                </c:pt>
                <c:pt idx="11057">
                  <c:v>29.173098</c:v>
                </c:pt>
                <c:pt idx="11058">
                  <c:v>29.175737000000002</c:v>
                </c:pt>
                <c:pt idx="11059">
                  <c:v>29.178377000000001</c:v>
                </c:pt>
                <c:pt idx="11060">
                  <c:v>29.181014999999999</c:v>
                </c:pt>
                <c:pt idx="11061">
                  <c:v>29.183655000000002</c:v>
                </c:pt>
                <c:pt idx="11062">
                  <c:v>29.186295000000001</c:v>
                </c:pt>
                <c:pt idx="11063">
                  <c:v>29.188934</c:v>
                </c:pt>
                <c:pt idx="11064">
                  <c:v>29.191573999999999</c:v>
                </c:pt>
                <c:pt idx="11065">
                  <c:v>29.194212</c:v>
                </c:pt>
                <c:pt idx="11066">
                  <c:v>29.196852</c:v>
                </c:pt>
                <c:pt idx="11067">
                  <c:v>29.199491999999999</c:v>
                </c:pt>
                <c:pt idx="11068">
                  <c:v>29.202131000000001</c:v>
                </c:pt>
                <c:pt idx="11069">
                  <c:v>29.204771000000001</c:v>
                </c:pt>
                <c:pt idx="11070">
                  <c:v>29.207411</c:v>
                </c:pt>
                <c:pt idx="11071">
                  <c:v>29.210049000000001</c:v>
                </c:pt>
                <c:pt idx="11072">
                  <c:v>29.212688</c:v>
                </c:pt>
                <c:pt idx="11073">
                  <c:v>29.215328</c:v>
                </c:pt>
                <c:pt idx="11074">
                  <c:v>29.217967999999999</c:v>
                </c:pt>
                <c:pt idx="11075">
                  <c:v>29.220607999999999</c:v>
                </c:pt>
                <c:pt idx="11076">
                  <c:v>29.223246</c:v>
                </c:pt>
                <c:pt idx="11077">
                  <c:v>29.225885000000002</c:v>
                </c:pt>
                <c:pt idx="11078">
                  <c:v>29.228525000000001</c:v>
                </c:pt>
                <c:pt idx="11079">
                  <c:v>29.231165000000001</c:v>
                </c:pt>
                <c:pt idx="11080">
                  <c:v>29.233805</c:v>
                </c:pt>
                <c:pt idx="11081">
                  <c:v>29.236443000000001</c:v>
                </c:pt>
                <c:pt idx="11082">
                  <c:v>29.239082</c:v>
                </c:pt>
                <c:pt idx="11083">
                  <c:v>29.241721999999999</c:v>
                </c:pt>
                <c:pt idx="11084">
                  <c:v>29.244361999999999</c:v>
                </c:pt>
                <c:pt idx="11085">
                  <c:v>29.247001999999998</c:v>
                </c:pt>
                <c:pt idx="11086">
                  <c:v>29.249641</c:v>
                </c:pt>
                <c:pt idx="11087">
                  <c:v>29.252279000000001</c:v>
                </c:pt>
                <c:pt idx="11088">
                  <c:v>29.254919000000001</c:v>
                </c:pt>
                <c:pt idx="11089">
                  <c:v>29.257559000000001</c:v>
                </c:pt>
                <c:pt idx="11090">
                  <c:v>29.260199</c:v>
                </c:pt>
                <c:pt idx="11091">
                  <c:v>29.262837999999999</c:v>
                </c:pt>
                <c:pt idx="11092">
                  <c:v>29.265476</c:v>
                </c:pt>
                <c:pt idx="11093">
                  <c:v>29.268115999999999</c:v>
                </c:pt>
                <c:pt idx="11094">
                  <c:v>29.270755999999999</c:v>
                </c:pt>
                <c:pt idx="11095">
                  <c:v>29.273396000000002</c:v>
                </c:pt>
                <c:pt idx="11096">
                  <c:v>29.276035</c:v>
                </c:pt>
                <c:pt idx="11097">
                  <c:v>29.278675</c:v>
                </c:pt>
                <c:pt idx="11098">
                  <c:v>29.281313000000001</c:v>
                </c:pt>
                <c:pt idx="11099">
                  <c:v>29.283953</c:v>
                </c:pt>
                <c:pt idx="11100">
                  <c:v>29.286591999999999</c:v>
                </c:pt>
                <c:pt idx="11101">
                  <c:v>29.289231999999998</c:v>
                </c:pt>
                <c:pt idx="11102">
                  <c:v>29.291872000000001</c:v>
                </c:pt>
                <c:pt idx="11103">
                  <c:v>29.294509999999999</c:v>
                </c:pt>
                <c:pt idx="11104">
                  <c:v>29.297149999999998</c:v>
                </c:pt>
                <c:pt idx="11105">
                  <c:v>29.299789000000001</c:v>
                </c:pt>
                <c:pt idx="11106">
                  <c:v>29.302429</c:v>
                </c:pt>
                <c:pt idx="11107">
                  <c:v>29.305069</c:v>
                </c:pt>
                <c:pt idx="11108">
                  <c:v>29.307708999999999</c:v>
                </c:pt>
                <c:pt idx="11109">
                  <c:v>29.310347</c:v>
                </c:pt>
                <c:pt idx="11110">
                  <c:v>29.312985999999999</c:v>
                </c:pt>
                <c:pt idx="11111">
                  <c:v>29.315626000000002</c:v>
                </c:pt>
                <c:pt idx="11112">
                  <c:v>29.318266000000001</c:v>
                </c:pt>
                <c:pt idx="11113">
                  <c:v>29.320906000000001</c:v>
                </c:pt>
                <c:pt idx="11114">
                  <c:v>29.323543999999998</c:v>
                </c:pt>
                <c:pt idx="11115">
                  <c:v>29.326183</c:v>
                </c:pt>
                <c:pt idx="11116">
                  <c:v>29.328823</c:v>
                </c:pt>
                <c:pt idx="11117">
                  <c:v>29.331462999999999</c:v>
                </c:pt>
                <c:pt idx="11118">
                  <c:v>29.334102999999999</c:v>
                </c:pt>
                <c:pt idx="11119">
                  <c:v>29.336739999999999</c:v>
                </c:pt>
                <c:pt idx="11120">
                  <c:v>29.339379999999998</c:v>
                </c:pt>
                <c:pt idx="11121">
                  <c:v>29.342020000000002</c:v>
                </c:pt>
                <c:pt idx="11122">
                  <c:v>29.344660000000001</c:v>
                </c:pt>
                <c:pt idx="11123">
                  <c:v>29.347300000000001</c:v>
                </c:pt>
                <c:pt idx="11124">
                  <c:v>29.349938999999999</c:v>
                </c:pt>
                <c:pt idx="11125">
                  <c:v>29.352577</c:v>
                </c:pt>
                <c:pt idx="11126">
                  <c:v>29.355217</c:v>
                </c:pt>
                <c:pt idx="11127">
                  <c:v>29.357856999999999</c:v>
                </c:pt>
                <c:pt idx="11128">
                  <c:v>29.360496999999999</c:v>
                </c:pt>
                <c:pt idx="11129">
                  <c:v>29.363136000000001</c:v>
                </c:pt>
                <c:pt idx="11130">
                  <c:v>29.365773999999998</c:v>
                </c:pt>
                <c:pt idx="11131">
                  <c:v>29.368414000000001</c:v>
                </c:pt>
                <c:pt idx="11132">
                  <c:v>29.371054000000001</c:v>
                </c:pt>
                <c:pt idx="11133">
                  <c:v>29.373692999999999</c:v>
                </c:pt>
                <c:pt idx="11134">
                  <c:v>29.376332999999999</c:v>
                </c:pt>
                <c:pt idx="11135">
                  <c:v>29.378972999999998</c:v>
                </c:pt>
                <c:pt idx="11136">
                  <c:v>29.381610999999999</c:v>
                </c:pt>
                <c:pt idx="11137">
                  <c:v>29.384250999999999</c:v>
                </c:pt>
                <c:pt idx="11138">
                  <c:v>29.386890000000001</c:v>
                </c:pt>
                <c:pt idx="11139">
                  <c:v>29.389530000000001</c:v>
                </c:pt>
                <c:pt idx="11140">
                  <c:v>29.39217</c:v>
                </c:pt>
                <c:pt idx="11141">
                  <c:v>29.394808000000001</c:v>
                </c:pt>
                <c:pt idx="11142">
                  <c:v>29.397448000000001</c:v>
                </c:pt>
                <c:pt idx="11143">
                  <c:v>29.400086999999999</c:v>
                </c:pt>
                <c:pt idx="11144">
                  <c:v>29.402726999999999</c:v>
                </c:pt>
                <c:pt idx="11145">
                  <c:v>29.405366999999998</c:v>
                </c:pt>
                <c:pt idx="11146">
                  <c:v>29.408007000000001</c:v>
                </c:pt>
                <c:pt idx="11147">
                  <c:v>29.410644999999999</c:v>
                </c:pt>
                <c:pt idx="11148">
                  <c:v>29.413284000000001</c:v>
                </c:pt>
                <c:pt idx="11149">
                  <c:v>29.415924</c:v>
                </c:pt>
                <c:pt idx="11150">
                  <c:v>29.418564</c:v>
                </c:pt>
                <c:pt idx="11151">
                  <c:v>29.421203999999999</c:v>
                </c:pt>
                <c:pt idx="11152">
                  <c:v>29.423840999999999</c:v>
                </c:pt>
                <c:pt idx="11153">
                  <c:v>29.426480999999999</c:v>
                </c:pt>
                <c:pt idx="11154">
                  <c:v>29.429120999999999</c:v>
                </c:pt>
                <c:pt idx="11155">
                  <c:v>29.431761000000002</c:v>
                </c:pt>
                <c:pt idx="11156">
                  <c:v>29.434401000000001</c:v>
                </c:pt>
                <c:pt idx="11157">
                  <c:v>29.437038000000001</c:v>
                </c:pt>
                <c:pt idx="11158">
                  <c:v>29.439678000000001</c:v>
                </c:pt>
                <c:pt idx="11159">
                  <c:v>29.442318</c:v>
                </c:pt>
                <c:pt idx="11160">
                  <c:v>29.444958</c:v>
                </c:pt>
                <c:pt idx="11161">
                  <c:v>29.447597999999999</c:v>
                </c:pt>
                <c:pt idx="11162">
                  <c:v>29.450237000000001</c:v>
                </c:pt>
                <c:pt idx="11163">
                  <c:v>29.452874999999999</c:v>
                </c:pt>
                <c:pt idx="11164">
                  <c:v>29.455514999999998</c:v>
                </c:pt>
                <c:pt idx="11165">
                  <c:v>29.458155000000001</c:v>
                </c:pt>
                <c:pt idx="11166">
                  <c:v>29.460794</c:v>
                </c:pt>
                <c:pt idx="11167">
                  <c:v>29.463433999999999</c:v>
                </c:pt>
                <c:pt idx="11168">
                  <c:v>29.466072</c:v>
                </c:pt>
                <c:pt idx="11169">
                  <c:v>29.468712</c:v>
                </c:pt>
                <c:pt idx="11170">
                  <c:v>29.471352</c:v>
                </c:pt>
                <c:pt idx="11171">
                  <c:v>29.473991000000002</c:v>
                </c:pt>
                <c:pt idx="11172">
                  <c:v>29.476631000000001</c:v>
                </c:pt>
                <c:pt idx="11173">
                  <c:v>29.479271000000001</c:v>
                </c:pt>
                <c:pt idx="11174">
                  <c:v>29.481909000000002</c:v>
                </c:pt>
                <c:pt idx="11175">
                  <c:v>29.484549000000001</c:v>
                </c:pt>
                <c:pt idx="11176">
                  <c:v>29.487188</c:v>
                </c:pt>
                <c:pt idx="11177">
                  <c:v>29.489827999999999</c:v>
                </c:pt>
                <c:pt idx="11178">
                  <c:v>29.492467999999999</c:v>
                </c:pt>
                <c:pt idx="11179">
                  <c:v>29.495106</c:v>
                </c:pt>
                <c:pt idx="11180">
                  <c:v>29.497745999999999</c:v>
                </c:pt>
                <c:pt idx="11181">
                  <c:v>29.500385000000001</c:v>
                </c:pt>
                <c:pt idx="11182">
                  <c:v>29.503025000000001</c:v>
                </c:pt>
                <c:pt idx="11183">
                  <c:v>29.505665</c:v>
                </c:pt>
                <c:pt idx="11184">
                  <c:v>29.508303000000002</c:v>
                </c:pt>
                <c:pt idx="11185">
                  <c:v>29.510942</c:v>
                </c:pt>
                <c:pt idx="11186">
                  <c:v>29.513582</c:v>
                </c:pt>
                <c:pt idx="11187">
                  <c:v>29.516221999999999</c:v>
                </c:pt>
                <c:pt idx="11188">
                  <c:v>29.518861999999999</c:v>
                </c:pt>
                <c:pt idx="11189">
                  <c:v>29.521502000000002</c:v>
                </c:pt>
                <c:pt idx="11190">
                  <c:v>29.524139000000002</c:v>
                </c:pt>
                <c:pt idx="11191">
                  <c:v>29.526779000000001</c:v>
                </c:pt>
                <c:pt idx="11192">
                  <c:v>29.529419000000001</c:v>
                </c:pt>
                <c:pt idx="11193">
                  <c:v>29.532059</c:v>
                </c:pt>
                <c:pt idx="11194">
                  <c:v>29.534697999999999</c:v>
                </c:pt>
                <c:pt idx="11195">
                  <c:v>29.537336</c:v>
                </c:pt>
                <c:pt idx="11196">
                  <c:v>29.539975999999999</c:v>
                </c:pt>
                <c:pt idx="11197">
                  <c:v>29.542615999999999</c:v>
                </c:pt>
                <c:pt idx="11198">
                  <c:v>29.545255999999998</c:v>
                </c:pt>
                <c:pt idx="11199">
                  <c:v>29.547895</c:v>
                </c:pt>
                <c:pt idx="11200">
                  <c:v>29.550535</c:v>
                </c:pt>
                <c:pt idx="11201">
                  <c:v>29.553173000000001</c:v>
                </c:pt>
                <c:pt idx="11202">
                  <c:v>29.555813000000001</c:v>
                </c:pt>
                <c:pt idx="11203">
                  <c:v>29.558453</c:v>
                </c:pt>
                <c:pt idx="11204">
                  <c:v>29.561091999999999</c:v>
                </c:pt>
                <c:pt idx="11205">
                  <c:v>29.563732000000002</c:v>
                </c:pt>
                <c:pt idx="11206">
                  <c:v>29.566369999999999</c:v>
                </c:pt>
                <c:pt idx="11207">
                  <c:v>29.569009999999999</c:v>
                </c:pt>
                <c:pt idx="11208">
                  <c:v>29.571650000000002</c:v>
                </c:pt>
                <c:pt idx="11209">
                  <c:v>29.574289</c:v>
                </c:pt>
                <c:pt idx="11210">
                  <c:v>29.576929</c:v>
                </c:pt>
                <c:pt idx="11211">
                  <c:v>29.579568999999999</c:v>
                </c:pt>
                <c:pt idx="11212">
                  <c:v>29.582207</c:v>
                </c:pt>
                <c:pt idx="11213">
                  <c:v>29.584845999999999</c:v>
                </c:pt>
                <c:pt idx="11214">
                  <c:v>29.587485999999998</c:v>
                </c:pt>
                <c:pt idx="11215">
                  <c:v>29.590126000000001</c:v>
                </c:pt>
                <c:pt idx="11216">
                  <c:v>29.592766000000001</c:v>
                </c:pt>
                <c:pt idx="11217">
                  <c:v>29.595403999999998</c:v>
                </c:pt>
                <c:pt idx="11218">
                  <c:v>29.598043000000001</c:v>
                </c:pt>
                <c:pt idx="11219">
                  <c:v>29.600683</c:v>
                </c:pt>
                <c:pt idx="11220">
                  <c:v>29.603323</c:v>
                </c:pt>
                <c:pt idx="11221">
                  <c:v>29.605962999999999</c:v>
                </c:pt>
                <c:pt idx="11222">
                  <c:v>29.608601</c:v>
                </c:pt>
                <c:pt idx="11223">
                  <c:v>29.611239999999999</c:v>
                </c:pt>
                <c:pt idx="11224">
                  <c:v>29.613880000000002</c:v>
                </c:pt>
                <c:pt idx="11225">
                  <c:v>29.616520000000001</c:v>
                </c:pt>
                <c:pt idx="11226">
                  <c:v>29.619160000000001</c:v>
                </c:pt>
                <c:pt idx="11227">
                  <c:v>29.621798999999999</c:v>
                </c:pt>
                <c:pt idx="11228">
                  <c:v>29.624437</c:v>
                </c:pt>
                <c:pt idx="11229">
                  <c:v>29.627077</c:v>
                </c:pt>
                <c:pt idx="11230">
                  <c:v>29.629716999999999</c:v>
                </c:pt>
                <c:pt idx="11231">
                  <c:v>29.632356999999999</c:v>
                </c:pt>
                <c:pt idx="11232">
                  <c:v>29.634996000000001</c:v>
                </c:pt>
                <c:pt idx="11233">
                  <c:v>29.637633999999998</c:v>
                </c:pt>
                <c:pt idx="11234">
                  <c:v>29.640274000000002</c:v>
                </c:pt>
                <c:pt idx="11235">
                  <c:v>29.642914000000001</c:v>
                </c:pt>
                <c:pt idx="11236">
                  <c:v>29.645554000000001</c:v>
                </c:pt>
                <c:pt idx="11237">
                  <c:v>29.648192999999999</c:v>
                </c:pt>
                <c:pt idx="11238">
                  <c:v>29.650832999999999</c:v>
                </c:pt>
                <c:pt idx="11239">
                  <c:v>29.653471</c:v>
                </c:pt>
                <c:pt idx="11240">
                  <c:v>29.656110999999999</c:v>
                </c:pt>
                <c:pt idx="11241">
                  <c:v>29.658750999999999</c:v>
                </c:pt>
                <c:pt idx="11242">
                  <c:v>29.661390000000001</c:v>
                </c:pt>
                <c:pt idx="11243">
                  <c:v>29.66403</c:v>
                </c:pt>
                <c:pt idx="11244">
                  <c:v>29.666668000000001</c:v>
                </c:pt>
                <c:pt idx="11245">
                  <c:v>29.669308000000001</c:v>
                </c:pt>
                <c:pt idx="11246">
                  <c:v>29.671946999999999</c:v>
                </c:pt>
                <c:pt idx="11247">
                  <c:v>29.674586999999999</c:v>
                </c:pt>
                <c:pt idx="11248">
                  <c:v>29.677226999999998</c:v>
                </c:pt>
                <c:pt idx="11249">
                  <c:v>29.679867000000002</c:v>
                </c:pt>
                <c:pt idx="11250">
                  <c:v>29.682504999999999</c:v>
                </c:pt>
                <c:pt idx="11251">
                  <c:v>29.685144000000001</c:v>
                </c:pt>
                <c:pt idx="11252">
                  <c:v>29.687784000000001</c:v>
                </c:pt>
                <c:pt idx="11253">
                  <c:v>29.690424</c:v>
                </c:pt>
                <c:pt idx="11254">
                  <c:v>29.693064</c:v>
                </c:pt>
                <c:pt idx="11255">
                  <c:v>29.695702000000001</c:v>
                </c:pt>
                <c:pt idx="11256">
                  <c:v>29.698340999999999</c:v>
                </c:pt>
                <c:pt idx="11257">
                  <c:v>29.700980999999999</c:v>
                </c:pt>
                <c:pt idx="11258">
                  <c:v>29.703620999999998</c:v>
                </c:pt>
                <c:pt idx="11259">
                  <c:v>29.706261000000001</c:v>
                </c:pt>
                <c:pt idx="11260">
                  <c:v>29.708898999999999</c:v>
                </c:pt>
                <c:pt idx="11261">
                  <c:v>29.711538000000001</c:v>
                </c:pt>
                <c:pt idx="11262">
                  <c:v>29.714178</c:v>
                </c:pt>
                <c:pt idx="11263">
                  <c:v>29.716818</c:v>
                </c:pt>
                <c:pt idx="11264">
                  <c:v>29.719457999999999</c:v>
                </c:pt>
                <c:pt idx="11265">
                  <c:v>29.722097000000002</c:v>
                </c:pt>
                <c:pt idx="11266">
                  <c:v>29.724734999999999</c:v>
                </c:pt>
                <c:pt idx="11267">
                  <c:v>29.727374999999999</c:v>
                </c:pt>
                <c:pt idx="11268">
                  <c:v>29.730015000000002</c:v>
                </c:pt>
                <c:pt idx="11269">
                  <c:v>29.732655000000001</c:v>
                </c:pt>
                <c:pt idx="11270">
                  <c:v>29.735294</c:v>
                </c:pt>
                <c:pt idx="11271">
                  <c:v>29.737932000000001</c:v>
                </c:pt>
                <c:pt idx="11272">
                  <c:v>29.740572</c:v>
                </c:pt>
                <c:pt idx="11273">
                  <c:v>29.743212</c:v>
                </c:pt>
                <c:pt idx="11274">
                  <c:v>29.745851999999999</c:v>
                </c:pt>
                <c:pt idx="11275">
                  <c:v>29.748491000000001</c:v>
                </c:pt>
                <c:pt idx="11276">
                  <c:v>29.751131000000001</c:v>
                </c:pt>
                <c:pt idx="11277">
                  <c:v>29.753768999999998</c:v>
                </c:pt>
                <c:pt idx="11278">
                  <c:v>29.756409000000001</c:v>
                </c:pt>
                <c:pt idx="11279">
                  <c:v>29.759048</c:v>
                </c:pt>
                <c:pt idx="11280">
                  <c:v>29.761687999999999</c:v>
                </c:pt>
                <c:pt idx="11281">
                  <c:v>29.764327999999999</c:v>
                </c:pt>
                <c:pt idx="11282">
                  <c:v>29.766966</c:v>
                </c:pt>
                <c:pt idx="11283">
                  <c:v>29.769606</c:v>
                </c:pt>
                <c:pt idx="11284">
                  <c:v>29.772245000000002</c:v>
                </c:pt>
                <c:pt idx="11285">
                  <c:v>29.774885000000001</c:v>
                </c:pt>
                <c:pt idx="11286">
                  <c:v>29.777525000000001</c:v>
                </c:pt>
                <c:pt idx="11287">
                  <c:v>29.780165</c:v>
                </c:pt>
                <c:pt idx="11288">
                  <c:v>29.782803000000001</c:v>
                </c:pt>
                <c:pt idx="11289">
                  <c:v>29.785442</c:v>
                </c:pt>
                <c:pt idx="11290">
                  <c:v>29.788081999999999</c:v>
                </c:pt>
                <c:pt idx="11291">
                  <c:v>29.790721999999999</c:v>
                </c:pt>
                <c:pt idx="11292">
                  <c:v>29.793361999999998</c:v>
                </c:pt>
                <c:pt idx="11293">
                  <c:v>29.795999999999999</c:v>
                </c:pt>
                <c:pt idx="11294">
                  <c:v>29.798639000000001</c:v>
                </c:pt>
                <c:pt idx="11295">
                  <c:v>29.801279000000001</c:v>
                </c:pt>
                <c:pt idx="11296">
                  <c:v>29.803919</c:v>
                </c:pt>
                <c:pt idx="11297">
                  <c:v>29.806559</c:v>
                </c:pt>
                <c:pt idx="11298">
                  <c:v>29.809196</c:v>
                </c:pt>
                <c:pt idx="11299">
                  <c:v>29.811836</c:v>
                </c:pt>
                <c:pt idx="11300">
                  <c:v>29.814475999999999</c:v>
                </c:pt>
                <c:pt idx="11301">
                  <c:v>29.817115999999999</c:v>
                </c:pt>
                <c:pt idx="11302">
                  <c:v>29.819756000000002</c:v>
                </c:pt>
                <c:pt idx="11303">
                  <c:v>29.822395</c:v>
                </c:pt>
                <c:pt idx="11304">
                  <c:v>29.825033000000001</c:v>
                </c:pt>
                <c:pt idx="11305">
                  <c:v>29.827673000000001</c:v>
                </c:pt>
                <c:pt idx="11306">
                  <c:v>29.830313</c:v>
                </c:pt>
                <c:pt idx="11307">
                  <c:v>29.832951999999999</c:v>
                </c:pt>
                <c:pt idx="11308">
                  <c:v>29.835591999999998</c:v>
                </c:pt>
                <c:pt idx="11309">
                  <c:v>29.838229999999999</c:v>
                </c:pt>
                <c:pt idx="11310">
                  <c:v>29.840869999999999</c:v>
                </c:pt>
                <c:pt idx="11311">
                  <c:v>29.843509999999998</c:v>
                </c:pt>
                <c:pt idx="11312">
                  <c:v>29.846149</c:v>
                </c:pt>
                <c:pt idx="11313">
                  <c:v>29.848789</c:v>
                </c:pt>
                <c:pt idx="11314">
                  <c:v>29.851429</c:v>
                </c:pt>
                <c:pt idx="11315">
                  <c:v>29.854067000000001</c:v>
                </c:pt>
                <c:pt idx="11316">
                  <c:v>29.856707</c:v>
                </c:pt>
                <c:pt idx="11317">
                  <c:v>29.859345999999999</c:v>
                </c:pt>
                <c:pt idx="11318">
                  <c:v>29.861986000000002</c:v>
                </c:pt>
                <c:pt idx="11319">
                  <c:v>29.864626000000001</c:v>
                </c:pt>
                <c:pt idx="11320">
                  <c:v>29.867263999999999</c:v>
                </c:pt>
                <c:pt idx="11321">
                  <c:v>29.869903999999998</c:v>
                </c:pt>
                <c:pt idx="11322">
                  <c:v>29.872543</c:v>
                </c:pt>
                <c:pt idx="11323">
                  <c:v>29.875183</c:v>
                </c:pt>
                <c:pt idx="11324">
                  <c:v>29.877822999999999</c:v>
                </c:pt>
                <c:pt idx="11325">
                  <c:v>29.880462999999999</c:v>
                </c:pt>
                <c:pt idx="11326">
                  <c:v>29.883101</c:v>
                </c:pt>
                <c:pt idx="11327">
                  <c:v>29.885739999999998</c:v>
                </c:pt>
                <c:pt idx="11328">
                  <c:v>29.888380000000002</c:v>
                </c:pt>
                <c:pt idx="11329">
                  <c:v>29.891020000000001</c:v>
                </c:pt>
                <c:pt idx="11330">
                  <c:v>29.893660000000001</c:v>
                </c:pt>
                <c:pt idx="11331">
                  <c:v>29.896297000000001</c:v>
                </c:pt>
                <c:pt idx="11332">
                  <c:v>29.898937</c:v>
                </c:pt>
                <c:pt idx="11333">
                  <c:v>29.901577</c:v>
                </c:pt>
                <c:pt idx="11334">
                  <c:v>29.904216999999999</c:v>
                </c:pt>
                <c:pt idx="11335">
                  <c:v>29.906856999999999</c:v>
                </c:pt>
                <c:pt idx="11336">
                  <c:v>29.909493999999999</c:v>
                </c:pt>
                <c:pt idx="11337">
                  <c:v>29.912134000000002</c:v>
                </c:pt>
                <c:pt idx="11338">
                  <c:v>29.914774000000001</c:v>
                </c:pt>
                <c:pt idx="11339">
                  <c:v>29.917414000000001</c:v>
                </c:pt>
                <c:pt idx="11340">
                  <c:v>29.920052999999999</c:v>
                </c:pt>
                <c:pt idx="11341">
                  <c:v>29.922692999999999</c:v>
                </c:pt>
                <c:pt idx="11342">
                  <c:v>29.925331</c:v>
                </c:pt>
                <c:pt idx="11343">
                  <c:v>29.927970999999999</c:v>
                </c:pt>
                <c:pt idx="11344">
                  <c:v>29.930610999999999</c:v>
                </c:pt>
                <c:pt idx="11345">
                  <c:v>29.933250000000001</c:v>
                </c:pt>
                <c:pt idx="11346">
                  <c:v>29.935890000000001</c:v>
                </c:pt>
                <c:pt idx="11347">
                  <c:v>29.938528000000002</c:v>
                </c:pt>
                <c:pt idx="11348">
                  <c:v>29.941168000000001</c:v>
                </c:pt>
                <c:pt idx="11349">
                  <c:v>29.943808000000001</c:v>
                </c:pt>
                <c:pt idx="11350">
                  <c:v>29.946446999999999</c:v>
                </c:pt>
                <c:pt idx="11351">
                  <c:v>29.949086999999999</c:v>
                </c:pt>
                <c:pt idx="11352">
                  <c:v>29.951727000000002</c:v>
                </c:pt>
                <c:pt idx="11353">
                  <c:v>29.954364999999999</c:v>
                </c:pt>
                <c:pt idx="11354">
                  <c:v>29.957004999999999</c:v>
                </c:pt>
                <c:pt idx="11355">
                  <c:v>29.959644000000001</c:v>
                </c:pt>
                <c:pt idx="11356">
                  <c:v>29.962284</c:v>
                </c:pt>
                <c:pt idx="11357">
                  <c:v>29.964924</c:v>
                </c:pt>
                <c:pt idx="11358">
                  <c:v>29.967562000000001</c:v>
                </c:pt>
                <c:pt idx="11359">
                  <c:v>29.970200999999999</c:v>
                </c:pt>
                <c:pt idx="11360">
                  <c:v>29.972840999999999</c:v>
                </c:pt>
                <c:pt idx="11361">
                  <c:v>29.975480999999998</c:v>
                </c:pt>
                <c:pt idx="11362">
                  <c:v>29.978121000000002</c:v>
                </c:pt>
                <c:pt idx="11363">
                  <c:v>29.980761000000001</c:v>
                </c:pt>
                <c:pt idx="11364">
                  <c:v>29.983398000000001</c:v>
                </c:pt>
                <c:pt idx="11365">
                  <c:v>29.986038000000001</c:v>
                </c:pt>
                <c:pt idx="11366">
                  <c:v>29.988678</c:v>
                </c:pt>
                <c:pt idx="11367">
                  <c:v>29.991318</c:v>
                </c:pt>
                <c:pt idx="11368">
                  <c:v>29.993957999999999</c:v>
                </c:pt>
                <c:pt idx="11369">
                  <c:v>29.996594999999999</c:v>
                </c:pt>
                <c:pt idx="11370">
                  <c:v>29.999234999999999</c:v>
                </c:pt>
                <c:pt idx="11371">
                  <c:v>30.001874999999998</c:v>
                </c:pt>
                <c:pt idx="11372">
                  <c:v>30.004515000000001</c:v>
                </c:pt>
                <c:pt idx="11373">
                  <c:v>30.007154</c:v>
                </c:pt>
                <c:pt idx="11374">
                  <c:v>30.009792000000001</c:v>
                </c:pt>
                <c:pt idx="11375">
                  <c:v>30.012432</c:v>
                </c:pt>
                <c:pt idx="11376">
                  <c:v>30.015072</c:v>
                </c:pt>
                <c:pt idx="11377">
                  <c:v>30.017712</c:v>
                </c:pt>
                <c:pt idx="11378">
                  <c:v>30.020351000000002</c:v>
                </c:pt>
                <c:pt idx="11379">
                  <c:v>30.022991000000001</c:v>
                </c:pt>
                <c:pt idx="11380">
                  <c:v>30.025628999999999</c:v>
                </c:pt>
                <c:pt idx="11381">
                  <c:v>30.028269000000002</c:v>
                </c:pt>
                <c:pt idx="11382">
                  <c:v>30.030909000000001</c:v>
                </c:pt>
                <c:pt idx="11383">
                  <c:v>30.033548</c:v>
                </c:pt>
                <c:pt idx="11384">
                  <c:v>30.036187999999999</c:v>
                </c:pt>
                <c:pt idx="11385">
                  <c:v>30.038826</c:v>
                </c:pt>
                <c:pt idx="11386">
                  <c:v>30.041466</c:v>
                </c:pt>
                <c:pt idx="11387">
                  <c:v>30.044105999999999</c:v>
                </c:pt>
                <c:pt idx="11388">
                  <c:v>30.046745000000001</c:v>
                </c:pt>
                <c:pt idx="11389">
                  <c:v>30.049385000000001</c:v>
                </c:pt>
                <c:pt idx="11390">
                  <c:v>30.052025</c:v>
                </c:pt>
                <c:pt idx="11391">
                  <c:v>30.054663000000001</c:v>
                </c:pt>
                <c:pt idx="11392">
                  <c:v>30.057302</c:v>
                </c:pt>
                <c:pt idx="11393">
                  <c:v>30.059941999999999</c:v>
                </c:pt>
                <c:pt idx="11394">
                  <c:v>30.062581999999999</c:v>
                </c:pt>
                <c:pt idx="11395">
                  <c:v>30.065221999999999</c:v>
                </c:pt>
                <c:pt idx="11396">
                  <c:v>30.06786</c:v>
                </c:pt>
                <c:pt idx="11397">
                  <c:v>30.070499000000002</c:v>
                </c:pt>
                <c:pt idx="11398">
                  <c:v>30.073139000000001</c:v>
                </c:pt>
                <c:pt idx="11399">
                  <c:v>30.075779000000001</c:v>
                </c:pt>
                <c:pt idx="11400">
                  <c:v>30.078419</c:v>
                </c:pt>
                <c:pt idx="11401">
                  <c:v>30.081057000000001</c:v>
                </c:pt>
                <c:pt idx="11402">
                  <c:v>30.083696</c:v>
                </c:pt>
                <c:pt idx="11403">
                  <c:v>30.086335999999999</c:v>
                </c:pt>
                <c:pt idx="11404">
                  <c:v>30.088975999999999</c:v>
                </c:pt>
                <c:pt idx="11405">
                  <c:v>30.091615999999998</c:v>
                </c:pt>
                <c:pt idx="11406">
                  <c:v>30.094255</c:v>
                </c:pt>
                <c:pt idx="11407">
                  <c:v>30.096893000000001</c:v>
                </c:pt>
                <c:pt idx="11408">
                  <c:v>30.099533000000001</c:v>
                </c:pt>
                <c:pt idx="11409">
                  <c:v>30.102173000000001</c:v>
                </c:pt>
                <c:pt idx="11410">
                  <c:v>30.104813</c:v>
                </c:pt>
                <c:pt idx="11411">
                  <c:v>30.107451999999999</c:v>
                </c:pt>
                <c:pt idx="11412">
                  <c:v>30.11009</c:v>
                </c:pt>
                <c:pt idx="11413">
                  <c:v>30.112729999999999</c:v>
                </c:pt>
                <c:pt idx="11414">
                  <c:v>30.115369999999999</c:v>
                </c:pt>
                <c:pt idx="11415">
                  <c:v>30.118010000000002</c:v>
                </c:pt>
                <c:pt idx="11416">
                  <c:v>30.120649</c:v>
                </c:pt>
                <c:pt idx="11417">
                  <c:v>30.123289</c:v>
                </c:pt>
                <c:pt idx="11418">
                  <c:v>30.125927000000001</c:v>
                </c:pt>
                <c:pt idx="11419">
                  <c:v>30.128567</c:v>
                </c:pt>
                <c:pt idx="11420">
                  <c:v>30.131207</c:v>
                </c:pt>
                <c:pt idx="11421">
                  <c:v>30.133845999999998</c:v>
                </c:pt>
                <c:pt idx="11422">
                  <c:v>30.136486000000001</c:v>
                </c:pt>
                <c:pt idx="11423">
                  <c:v>30.139123999999999</c:v>
                </c:pt>
                <c:pt idx="11424">
                  <c:v>30.141763999999998</c:v>
                </c:pt>
                <c:pt idx="11425">
                  <c:v>30.144403000000001</c:v>
                </c:pt>
                <c:pt idx="11426">
                  <c:v>30.147043</c:v>
                </c:pt>
                <c:pt idx="11427">
                  <c:v>30.149683</c:v>
                </c:pt>
                <c:pt idx="11428">
                  <c:v>30.152322999999999</c:v>
                </c:pt>
                <c:pt idx="11429">
                  <c:v>30.154961</c:v>
                </c:pt>
                <c:pt idx="11430">
                  <c:v>30.157599999999999</c:v>
                </c:pt>
                <c:pt idx="11431">
                  <c:v>30.160240000000002</c:v>
                </c:pt>
                <c:pt idx="11432">
                  <c:v>30.162880000000001</c:v>
                </c:pt>
                <c:pt idx="11433">
                  <c:v>30.165520000000001</c:v>
                </c:pt>
                <c:pt idx="11434">
                  <c:v>30.168157999999998</c:v>
                </c:pt>
                <c:pt idx="11435">
                  <c:v>30.170797</c:v>
                </c:pt>
                <c:pt idx="11436">
                  <c:v>30.173437</c:v>
                </c:pt>
                <c:pt idx="11437">
                  <c:v>30.176076999999999</c:v>
                </c:pt>
                <c:pt idx="11438">
                  <c:v>30.178716999999999</c:v>
                </c:pt>
                <c:pt idx="11439">
                  <c:v>30.181355</c:v>
                </c:pt>
                <c:pt idx="11440">
                  <c:v>30.183993999999998</c:v>
                </c:pt>
                <c:pt idx="11441">
                  <c:v>30.186634000000002</c:v>
                </c:pt>
                <c:pt idx="11442">
                  <c:v>30.189274000000001</c:v>
                </c:pt>
                <c:pt idx="11443">
                  <c:v>30.191914000000001</c:v>
                </c:pt>
                <c:pt idx="11444">
                  <c:v>30.194552999999999</c:v>
                </c:pt>
                <c:pt idx="11445">
                  <c:v>30.197191</c:v>
                </c:pt>
                <c:pt idx="11446">
                  <c:v>30.199831</c:v>
                </c:pt>
                <c:pt idx="11447">
                  <c:v>30.202470999999999</c:v>
                </c:pt>
                <c:pt idx="11448">
                  <c:v>30.205110999999999</c:v>
                </c:pt>
                <c:pt idx="11449">
                  <c:v>30.207750000000001</c:v>
                </c:pt>
                <c:pt idx="11450">
                  <c:v>30.210387999999998</c:v>
                </c:pt>
                <c:pt idx="11451">
                  <c:v>30.213028000000001</c:v>
                </c:pt>
                <c:pt idx="11452">
                  <c:v>30.215668000000001</c:v>
                </c:pt>
                <c:pt idx="11453">
                  <c:v>30.218306999999999</c:v>
                </c:pt>
                <c:pt idx="11454">
                  <c:v>30.220946999999999</c:v>
                </c:pt>
                <c:pt idx="11455">
                  <c:v>30.223586999999998</c:v>
                </c:pt>
                <c:pt idx="11456">
                  <c:v>30.226224999999999</c:v>
                </c:pt>
                <c:pt idx="11457">
                  <c:v>30.228864999999999</c:v>
                </c:pt>
                <c:pt idx="11458">
                  <c:v>30.231504000000001</c:v>
                </c:pt>
                <c:pt idx="11459">
                  <c:v>30.234144000000001</c:v>
                </c:pt>
                <c:pt idx="11460">
                  <c:v>30.236784</c:v>
                </c:pt>
                <c:pt idx="11461">
                  <c:v>30.239422000000001</c:v>
                </c:pt>
                <c:pt idx="11462">
                  <c:v>30.242062000000001</c:v>
                </c:pt>
                <c:pt idx="11463">
                  <c:v>30.244700999999999</c:v>
                </c:pt>
                <c:pt idx="11464">
                  <c:v>30.247340999999999</c:v>
                </c:pt>
                <c:pt idx="11465">
                  <c:v>30.249980999999998</c:v>
                </c:pt>
                <c:pt idx="11466">
                  <c:v>30.252621000000001</c:v>
                </c:pt>
                <c:pt idx="11467">
                  <c:v>30.255258999999999</c:v>
                </c:pt>
                <c:pt idx="11468">
                  <c:v>30.257898000000001</c:v>
                </c:pt>
                <c:pt idx="11469">
                  <c:v>30.260538</c:v>
                </c:pt>
                <c:pt idx="11470">
                  <c:v>30.263178</c:v>
                </c:pt>
                <c:pt idx="11471">
                  <c:v>30.265817999999999</c:v>
                </c:pt>
                <c:pt idx="11472">
                  <c:v>30.268456</c:v>
                </c:pt>
                <c:pt idx="11473">
                  <c:v>30.271094999999999</c:v>
                </c:pt>
                <c:pt idx="11474">
                  <c:v>30.273734999999999</c:v>
                </c:pt>
                <c:pt idx="11475">
                  <c:v>30.276375000000002</c:v>
                </c:pt>
                <c:pt idx="11476">
                  <c:v>30.279015000000001</c:v>
                </c:pt>
                <c:pt idx="11477">
                  <c:v>30.281652000000001</c:v>
                </c:pt>
                <c:pt idx="11478">
                  <c:v>30.284292000000001</c:v>
                </c:pt>
                <c:pt idx="11479">
                  <c:v>30.286932</c:v>
                </c:pt>
                <c:pt idx="11480">
                  <c:v>30.289572</c:v>
                </c:pt>
                <c:pt idx="11481">
                  <c:v>30.292211999999999</c:v>
                </c:pt>
                <c:pt idx="11482">
                  <c:v>30.294851000000001</c:v>
                </c:pt>
                <c:pt idx="11483">
                  <c:v>30.297488999999999</c:v>
                </c:pt>
                <c:pt idx="11484">
                  <c:v>30.300128999999998</c:v>
                </c:pt>
                <c:pt idx="11485">
                  <c:v>30.302769000000001</c:v>
                </c:pt>
                <c:pt idx="11486">
                  <c:v>30.305408</c:v>
                </c:pt>
                <c:pt idx="11487">
                  <c:v>30.308047999999999</c:v>
                </c:pt>
                <c:pt idx="11488">
                  <c:v>30.310686</c:v>
                </c:pt>
                <c:pt idx="11489">
                  <c:v>30.313326</c:v>
                </c:pt>
                <c:pt idx="11490">
                  <c:v>30.315966</c:v>
                </c:pt>
                <c:pt idx="11491">
                  <c:v>30.318605000000002</c:v>
                </c:pt>
                <c:pt idx="11492">
                  <c:v>30.321245000000001</c:v>
                </c:pt>
                <c:pt idx="11493">
                  <c:v>30.323885000000001</c:v>
                </c:pt>
                <c:pt idx="11494">
                  <c:v>30.326523000000002</c:v>
                </c:pt>
                <c:pt idx="11495">
                  <c:v>30.329163000000001</c:v>
                </c:pt>
                <c:pt idx="11496">
                  <c:v>30.331802</c:v>
                </c:pt>
                <c:pt idx="11497">
                  <c:v>30.334441999999999</c:v>
                </c:pt>
                <c:pt idx="11498">
                  <c:v>30.337081999999999</c:v>
                </c:pt>
                <c:pt idx="11499">
                  <c:v>30.33972</c:v>
                </c:pt>
                <c:pt idx="11500">
                  <c:v>30.342359999999999</c:v>
                </c:pt>
                <c:pt idx="11501">
                  <c:v>30.344999000000001</c:v>
                </c:pt>
                <c:pt idx="11502">
                  <c:v>30.347639000000001</c:v>
                </c:pt>
                <c:pt idx="11503">
                  <c:v>30.350279</c:v>
                </c:pt>
                <c:pt idx="11504">
                  <c:v>30.352919</c:v>
                </c:pt>
                <c:pt idx="11505">
                  <c:v>30.355556</c:v>
                </c:pt>
                <c:pt idx="11506">
                  <c:v>30.358196</c:v>
                </c:pt>
                <c:pt idx="11507">
                  <c:v>30.360835999999999</c:v>
                </c:pt>
                <c:pt idx="11508">
                  <c:v>30.363475999999999</c:v>
                </c:pt>
                <c:pt idx="11509">
                  <c:v>30.366116000000002</c:v>
                </c:pt>
                <c:pt idx="11510">
                  <c:v>30.368753000000002</c:v>
                </c:pt>
                <c:pt idx="11511">
                  <c:v>30.371393000000001</c:v>
                </c:pt>
                <c:pt idx="11512">
                  <c:v>30.374033000000001</c:v>
                </c:pt>
                <c:pt idx="11513">
                  <c:v>30.376673</c:v>
                </c:pt>
                <c:pt idx="11514">
                  <c:v>30.379313</c:v>
                </c:pt>
                <c:pt idx="11515">
                  <c:v>30.38195</c:v>
                </c:pt>
                <c:pt idx="11516">
                  <c:v>30.384589999999999</c:v>
                </c:pt>
                <c:pt idx="11517">
                  <c:v>30.387229999999999</c:v>
                </c:pt>
                <c:pt idx="11518">
                  <c:v>30.389869999999998</c:v>
                </c:pt>
                <c:pt idx="11519">
                  <c:v>30.392509</c:v>
                </c:pt>
                <c:pt idx="11520">
                  <c:v>30.395149</c:v>
                </c:pt>
                <c:pt idx="11521">
                  <c:v>30.397787000000001</c:v>
                </c:pt>
                <c:pt idx="11522">
                  <c:v>30.400427000000001</c:v>
                </c:pt>
                <c:pt idx="11523">
                  <c:v>30.403067</c:v>
                </c:pt>
                <c:pt idx="11524">
                  <c:v>30.405705999999999</c:v>
                </c:pt>
                <c:pt idx="11525">
                  <c:v>30.408346000000002</c:v>
                </c:pt>
                <c:pt idx="11526">
                  <c:v>30.410983999999999</c:v>
                </c:pt>
                <c:pt idx="11527">
                  <c:v>30.413623999999999</c:v>
                </c:pt>
                <c:pt idx="11528">
                  <c:v>30.416264000000002</c:v>
                </c:pt>
                <c:pt idx="11529">
                  <c:v>30.418903</c:v>
                </c:pt>
                <c:pt idx="11530">
                  <c:v>30.421543</c:v>
                </c:pt>
                <c:pt idx="11531">
                  <c:v>30.424182999999999</c:v>
                </c:pt>
                <c:pt idx="11532">
                  <c:v>30.426821</c:v>
                </c:pt>
                <c:pt idx="11533">
                  <c:v>30.429461</c:v>
                </c:pt>
                <c:pt idx="11534">
                  <c:v>30.432099999999998</c:v>
                </c:pt>
                <c:pt idx="11535">
                  <c:v>30.434740000000001</c:v>
                </c:pt>
                <c:pt idx="11536">
                  <c:v>30.437380000000001</c:v>
                </c:pt>
                <c:pt idx="11537">
                  <c:v>30.440017999999998</c:v>
                </c:pt>
                <c:pt idx="11538">
                  <c:v>30.442657000000001</c:v>
                </c:pt>
                <c:pt idx="11539">
                  <c:v>30.445297</c:v>
                </c:pt>
                <c:pt idx="11540">
                  <c:v>30.447937</c:v>
                </c:pt>
                <c:pt idx="11541">
                  <c:v>30.450576999999999</c:v>
                </c:pt>
                <c:pt idx="11542">
                  <c:v>30.453216999999999</c:v>
                </c:pt>
                <c:pt idx="11543">
                  <c:v>30.455853999999999</c:v>
                </c:pt>
                <c:pt idx="11544">
                  <c:v>30.458494000000002</c:v>
                </c:pt>
                <c:pt idx="11545">
                  <c:v>30.461134000000001</c:v>
                </c:pt>
                <c:pt idx="11546">
                  <c:v>30.463774000000001</c:v>
                </c:pt>
                <c:pt idx="11547">
                  <c:v>30.466412999999999</c:v>
                </c:pt>
                <c:pt idx="11548">
                  <c:v>30.469051</c:v>
                </c:pt>
                <c:pt idx="11549">
                  <c:v>30.471691</c:v>
                </c:pt>
                <c:pt idx="11550">
                  <c:v>30.474330999999999</c:v>
                </c:pt>
                <c:pt idx="11551">
                  <c:v>30.476970999999999</c:v>
                </c:pt>
                <c:pt idx="11552">
                  <c:v>30.479610000000001</c:v>
                </c:pt>
                <c:pt idx="11553">
                  <c:v>30.482247999999998</c:v>
                </c:pt>
                <c:pt idx="11554">
                  <c:v>30.484888000000002</c:v>
                </c:pt>
                <c:pt idx="11555">
                  <c:v>30.487528000000001</c:v>
                </c:pt>
                <c:pt idx="11556">
                  <c:v>30.490168000000001</c:v>
                </c:pt>
                <c:pt idx="11557">
                  <c:v>30.492806999999999</c:v>
                </c:pt>
                <c:pt idx="11558">
                  <c:v>30.495446999999999</c:v>
                </c:pt>
                <c:pt idx="11559">
                  <c:v>30.498085</c:v>
                </c:pt>
                <c:pt idx="11560">
                  <c:v>30.500724999999999</c:v>
                </c:pt>
                <c:pt idx="11561">
                  <c:v>30.503364999999999</c:v>
                </c:pt>
                <c:pt idx="11562">
                  <c:v>30.506004000000001</c:v>
                </c:pt>
                <c:pt idx="11563">
                  <c:v>30.508644</c:v>
                </c:pt>
                <c:pt idx="11564">
                  <c:v>30.511282000000001</c:v>
                </c:pt>
                <c:pt idx="11565">
                  <c:v>30.513922000000001</c:v>
                </c:pt>
                <c:pt idx="11566">
                  <c:v>30.516562</c:v>
                </c:pt>
                <c:pt idx="11567">
                  <c:v>30.519200999999999</c:v>
                </c:pt>
                <c:pt idx="11568">
                  <c:v>30.521840999999998</c:v>
                </c:pt>
                <c:pt idx="11569">
                  <c:v>30.524481000000002</c:v>
                </c:pt>
                <c:pt idx="11570">
                  <c:v>30.527118999999999</c:v>
                </c:pt>
                <c:pt idx="11571">
                  <c:v>30.529758000000001</c:v>
                </c:pt>
                <c:pt idx="11572">
                  <c:v>30.532398000000001</c:v>
                </c:pt>
                <c:pt idx="11573">
                  <c:v>30.535038</c:v>
                </c:pt>
                <c:pt idx="11574">
                  <c:v>30.537678</c:v>
                </c:pt>
                <c:pt idx="11575">
                  <c:v>30.540316000000001</c:v>
                </c:pt>
                <c:pt idx="11576">
                  <c:v>30.542954999999999</c:v>
                </c:pt>
                <c:pt idx="11577">
                  <c:v>30.545594999999999</c:v>
                </c:pt>
                <c:pt idx="11578">
                  <c:v>30.548234999999998</c:v>
                </c:pt>
                <c:pt idx="11579">
                  <c:v>30.550875000000001</c:v>
                </c:pt>
                <c:pt idx="11580">
                  <c:v>30.553514</c:v>
                </c:pt>
                <c:pt idx="11581">
                  <c:v>30.556152000000001</c:v>
                </c:pt>
                <c:pt idx="11582">
                  <c:v>30.558792</c:v>
                </c:pt>
                <c:pt idx="11583">
                  <c:v>30.561432</c:v>
                </c:pt>
                <c:pt idx="11584">
                  <c:v>30.564071999999999</c:v>
                </c:pt>
                <c:pt idx="11585">
                  <c:v>30.566711000000002</c:v>
                </c:pt>
                <c:pt idx="11586">
                  <c:v>30.569348999999999</c:v>
                </c:pt>
                <c:pt idx="11587">
                  <c:v>30.571988999999999</c:v>
                </c:pt>
                <c:pt idx="11588">
                  <c:v>30.574629000000002</c:v>
                </c:pt>
                <c:pt idx="11589">
                  <c:v>30.577269000000001</c:v>
                </c:pt>
                <c:pt idx="11590">
                  <c:v>30.579908</c:v>
                </c:pt>
                <c:pt idx="11591">
                  <c:v>30.582546000000001</c:v>
                </c:pt>
                <c:pt idx="11592">
                  <c:v>30.585186</c:v>
                </c:pt>
                <c:pt idx="11593">
                  <c:v>30.587826</c:v>
                </c:pt>
                <c:pt idx="11594">
                  <c:v>30.590465999999999</c:v>
                </c:pt>
                <c:pt idx="11595">
                  <c:v>30.593105000000001</c:v>
                </c:pt>
                <c:pt idx="11596">
                  <c:v>30.595745000000001</c:v>
                </c:pt>
                <c:pt idx="11597">
                  <c:v>30.598382999999998</c:v>
                </c:pt>
                <c:pt idx="11598">
                  <c:v>30.601023000000001</c:v>
                </c:pt>
                <c:pt idx="11599">
                  <c:v>30.603662</c:v>
                </c:pt>
                <c:pt idx="11600">
                  <c:v>30.606301999999999</c:v>
                </c:pt>
                <c:pt idx="11601">
                  <c:v>30.608941999999999</c:v>
                </c:pt>
                <c:pt idx="11602">
                  <c:v>30.61158</c:v>
                </c:pt>
                <c:pt idx="11603">
                  <c:v>30.61422</c:v>
                </c:pt>
                <c:pt idx="11604">
                  <c:v>30.616859000000002</c:v>
                </c:pt>
                <c:pt idx="11605">
                  <c:v>30.619499000000001</c:v>
                </c:pt>
                <c:pt idx="11606">
                  <c:v>30.622139000000001</c:v>
                </c:pt>
                <c:pt idx="11607">
                  <c:v>30.624779</c:v>
                </c:pt>
                <c:pt idx="11608">
                  <c:v>30.627417000000001</c:v>
                </c:pt>
                <c:pt idx="11609">
                  <c:v>30.630056</c:v>
                </c:pt>
                <c:pt idx="11610">
                  <c:v>30.632695999999999</c:v>
                </c:pt>
                <c:pt idx="11611">
                  <c:v>30.635335999999999</c:v>
                </c:pt>
                <c:pt idx="11612">
                  <c:v>30.637975999999998</c:v>
                </c:pt>
                <c:pt idx="11613">
                  <c:v>30.640613999999999</c:v>
                </c:pt>
                <c:pt idx="11614">
                  <c:v>30.643253000000001</c:v>
                </c:pt>
                <c:pt idx="11615">
                  <c:v>30.645893000000001</c:v>
                </c:pt>
                <c:pt idx="11616">
                  <c:v>30.648533</c:v>
                </c:pt>
                <c:pt idx="11617">
                  <c:v>30.651173</c:v>
                </c:pt>
                <c:pt idx="11618">
                  <c:v>30.653811000000001</c:v>
                </c:pt>
                <c:pt idx="11619">
                  <c:v>30.65645</c:v>
                </c:pt>
                <c:pt idx="11620">
                  <c:v>30.659089999999999</c:v>
                </c:pt>
                <c:pt idx="11621">
                  <c:v>30.661729999999999</c:v>
                </c:pt>
                <c:pt idx="11622">
                  <c:v>30.664370000000002</c:v>
                </c:pt>
                <c:pt idx="11623">
                  <c:v>30.667009</c:v>
                </c:pt>
                <c:pt idx="11624">
                  <c:v>30.669647000000001</c:v>
                </c:pt>
                <c:pt idx="11625">
                  <c:v>30.672287000000001</c:v>
                </c:pt>
                <c:pt idx="11626">
                  <c:v>30.674927</c:v>
                </c:pt>
                <c:pt idx="11627">
                  <c:v>30.677567</c:v>
                </c:pt>
                <c:pt idx="11628">
                  <c:v>30.680205999999998</c:v>
                </c:pt>
                <c:pt idx="11629">
                  <c:v>30.682843999999999</c:v>
                </c:pt>
                <c:pt idx="11630">
                  <c:v>30.685483999999999</c:v>
                </c:pt>
                <c:pt idx="11631">
                  <c:v>30.688123999999998</c:v>
                </c:pt>
                <c:pt idx="11632">
                  <c:v>30.690763</c:v>
                </c:pt>
                <c:pt idx="11633">
                  <c:v>30.693403</c:v>
                </c:pt>
                <c:pt idx="11634">
                  <c:v>30.696043</c:v>
                </c:pt>
                <c:pt idx="11635">
                  <c:v>30.698681000000001</c:v>
                </c:pt>
                <c:pt idx="11636">
                  <c:v>30.701321</c:v>
                </c:pt>
                <c:pt idx="11637">
                  <c:v>30.703959999999999</c:v>
                </c:pt>
                <c:pt idx="11638">
                  <c:v>30.706600000000002</c:v>
                </c:pt>
                <c:pt idx="11639">
                  <c:v>30.709240000000001</c:v>
                </c:pt>
                <c:pt idx="11640">
                  <c:v>30.711877999999999</c:v>
                </c:pt>
                <c:pt idx="11641">
                  <c:v>30.714518000000002</c:v>
                </c:pt>
                <c:pt idx="11642">
                  <c:v>30.717157</c:v>
                </c:pt>
                <c:pt idx="11643">
                  <c:v>30.719797</c:v>
                </c:pt>
                <c:pt idx="11644">
                  <c:v>30.722436999999999</c:v>
                </c:pt>
                <c:pt idx="11645">
                  <c:v>30.725076999999999</c:v>
                </c:pt>
                <c:pt idx="11646">
                  <c:v>30.727715</c:v>
                </c:pt>
                <c:pt idx="11647">
                  <c:v>30.730353999999998</c:v>
                </c:pt>
                <c:pt idx="11648">
                  <c:v>30.732994000000001</c:v>
                </c:pt>
                <c:pt idx="11649">
                  <c:v>30.735634000000001</c:v>
                </c:pt>
                <c:pt idx="11650">
                  <c:v>30.738274000000001</c:v>
                </c:pt>
                <c:pt idx="11651">
                  <c:v>30.740911000000001</c:v>
                </c:pt>
                <c:pt idx="11652">
                  <c:v>30.743551</c:v>
                </c:pt>
                <c:pt idx="11653">
                  <c:v>30.746191</c:v>
                </c:pt>
                <c:pt idx="11654">
                  <c:v>30.748830999999999</c:v>
                </c:pt>
                <c:pt idx="11655">
                  <c:v>30.751470999999999</c:v>
                </c:pt>
                <c:pt idx="11656">
                  <c:v>30.754107999999999</c:v>
                </c:pt>
                <c:pt idx="11657">
                  <c:v>30.756748000000002</c:v>
                </c:pt>
                <c:pt idx="11658">
                  <c:v>30.759388000000001</c:v>
                </c:pt>
                <c:pt idx="11659">
                  <c:v>30.762028000000001</c:v>
                </c:pt>
                <c:pt idx="11660">
                  <c:v>30.764668</c:v>
                </c:pt>
                <c:pt idx="11661">
                  <c:v>30.767306999999999</c:v>
                </c:pt>
                <c:pt idx="11662">
                  <c:v>30.769945</c:v>
                </c:pt>
                <c:pt idx="11663">
                  <c:v>30.772584999999999</c:v>
                </c:pt>
                <c:pt idx="11664">
                  <c:v>30.775224999999999</c:v>
                </c:pt>
                <c:pt idx="11665">
                  <c:v>30.777864000000001</c:v>
                </c:pt>
                <c:pt idx="11666">
                  <c:v>30.780504000000001</c:v>
                </c:pt>
                <c:pt idx="11667">
                  <c:v>30.783142000000002</c:v>
                </c:pt>
                <c:pt idx="11668">
                  <c:v>30.785782000000001</c:v>
                </c:pt>
                <c:pt idx="11669">
                  <c:v>30.788422000000001</c:v>
                </c:pt>
                <c:pt idx="11670">
                  <c:v>30.791060999999999</c:v>
                </c:pt>
                <c:pt idx="11671">
                  <c:v>30.793700999999999</c:v>
                </c:pt>
                <c:pt idx="11672">
                  <c:v>30.796341000000002</c:v>
                </c:pt>
                <c:pt idx="11673">
                  <c:v>30.798978999999999</c:v>
                </c:pt>
                <c:pt idx="11674">
                  <c:v>30.801618999999999</c:v>
                </c:pt>
                <c:pt idx="11675">
                  <c:v>30.804258000000001</c:v>
                </c:pt>
                <c:pt idx="11676">
                  <c:v>30.806898</c:v>
                </c:pt>
                <c:pt idx="11677">
                  <c:v>30.809538</c:v>
                </c:pt>
                <c:pt idx="11678">
                  <c:v>30.812176000000001</c:v>
                </c:pt>
                <c:pt idx="11679">
                  <c:v>30.814816</c:v>
                </c:pt>
                <c:pt idx="11680">
                  <c:v>30.817454999999999</c:v>
                </c:pt>
                <c:pt idx="11681">
                  <c:v>30.820094999999998</c:v>
                </c:pt>
                <c:pt idx="11682">
                  <c:v>30.822735000000002</c:v>
                </c:pt>
                <c:pt idx="11683">
                  <c:v>30.825375000000001</c:v>
                </c:pt>
                <c:pt idx="11684">
                  <c:v>30.828012000000001</c:v>
                </c:pt>
                <c:pt idx="11685">
                  <c:v>30.830652000000001</c:v>
                </c:pt>
                <c:pt idx="11686">
                  <c:v>30.833292</c:v>
                </c:pt>
                <c:pt idx="11687">
                  <c:v>30.835932</c:v>
                </c:pt>
                <c:pt idx="11688">
                  <c:v>30.838571999999999</c:v>
                </c:pt>
                <c:pt idx="11689">
                  <c:v>30.841208999999999</c:v>
                </c:pt>
                <c:pt idx="11690">
                  <c:v>30.843848999999999</c:v>
                </c:pt>
                <c:pt idx="11691">
                  <c:v>30.846488999999998</c:v>
                </c:pt>
                <c:pt idx="11692">
                  <c:v>30.849129000000001</c:v>
                </c:pt>
                <c:pt idx="11693">
                  <c:v>30.851768</c:v>
                </c:pt>
                <c:pt idx="11694">
                  <c:v>30.854406000000001</c:v>
                </c:pt>
                <c:pt idx="11695">
                  <c:v>30.857046</c:v>
                </c:pt>
                <c:pt idx="11696">
                  <c:v>30.859686</c:v>
                </c:pt>
                <c:pt idx="11697">
                  <c:v>30.862325999999999</c:v>
                </c:pt>
                <c:pt idx="11698">
                  <c:v>30.864965000000002</c:v>
                </c:pt>
                <c:pt idx="11699">
                  <c:v>30.867605000000001</c:v>
                </c:pt>
                <c:pt idx="11700">
                  <c:v>30.870242999999999</c:v>
                </c:pt>
                <c:pt idx="11701">
                  <c:v>30.872883000000002</c:v>
                </c:pt>
                <c:pt idx="11702">
                  <c:v>30.875523000000001</c:v>
                </c:pt>
                <c:pt idx="11703">
                  <c:v>30.878162</c:v>
                </c:pt>
                <c:pt idx="11704">
                  <c:v>30.880801999999999</c:v>
                </c:pt>
                <c:pt idx="11705">
                  <c:v>30.88344</c:v>
                </c:pt>
                <c:pt idx="11706">
                  <c:v>30.88608</c:v>
                </c:pt>
                <c:pt idx="11707">
                  <c:v>30.888719999999999</c:v>
                </c:pt>
                <c:pt idx="11708">
                  <c:v>30.891359000000001</c:v>
                </c:pt>
                <c:pt idx="11709">
                  <c:v>30.893999000000001</c:v>
                </c:pt>
                <c:pt idx="11710">
                  <c:v>30.896639</c:v>
                </c:pt>
                <c:pt idx="11711">
                  <c:v>30.899277000000001</c:v>
                </c:pt>
                <c:pt idx="11712">
                  <c:v>30.901917000000001</c:v>
                </c:pt>
                <c:pt idx="11713">
                  <c:v>30.904555999999999</c:v>
                </c:pt>
                <c:pt idx="11714">
                  <c:v>30.907195999999999</c:v>
                </c:pt>
                <c:pt idx="11715">
                  <c:v>30.909835999999999</c:v>
                </c:pt>
                <c:pt idx="11716">
                  <c:v>30.912474</c:v>
                </c:pt>
                <c:pt idx="11717">
                  <c:v>30.915113000000002</c:v>
                </c:pt>
                <c:pt idx="11718">
                  <c:v>30.917753000000001</c:v>
                </c:pt>
                <c:pt idx="11719">
                  <c:v>30.920393000000001</c:v>
                </c:pt>
                <c:pt idx="11720">
                  <c:v>30.923033</c:v>
                </c:pt>
                <c:pt idx="11721">
                  <c:v>30.925673</c:v>
                </c:pt>
                <c:pt idx="11722">
                  <c:v>30.92831</c:v>
                </c:pt>
                <c:pt idx="11723">
                  <c:v>30.930949999999999</c:v>
                </c:pt>
                <c:pt idx="11724">
                  <c:v>30.933589999999999</c:v>
                </c:pt>
                <c:pt idx="11725">
                  <c:v>30.936229999999998</c:v>
                </c:pt>
                <c:pt idx="11726">
                  <c:v>30.938869</c:v>
                </c:pt>
                <c:pt idx="11727">
                  <c:v>30.941507000000001</c:v>
                </c:pt>
                <c:pt idx="11728">
                  <c:v>30.944147000000001</c:v>
                </c:pt>
                <c:pt idx="11729">
                  <c:v>30.946787</c:v>
                </c:pt>
                <c:pt idx="11730">
                  <c:v>30.949427</c:v>
                </c:pt>
                <c:pt idx="11731">
                  <c:v>30.952065999999999</c:v>
                </c:pt>
                <c:pt idx="11732">
                  <c:v>30.954704</c:v>
                </c:pt>
                <c:pt idx="11733">
                  <c:v>30.957343999999999</c:v>
                </c:pt>
                <c:pt idx="11734">
                  <c:v>30.959983999999999</c:v>
                </c:pt>
                <c:pt idx="11735">
                  <c:v>30.962624000000002</c:v>
                </c:pt>
                <c:pt idx="11736">
                  <c:v>30.965263</c:v>
                </c:pt>
                <c:pt idx="11737">
                  <c:v>30.967903</c:v>
                </c:pt>
                <c:pt idx="11738">
                  <c:v>30.970541000000001</c:v>
                </c:pt>
                <c:pt idx="11739">
                  <c:v>30.973181</c:v>
                </c:pt>
                <c:pt idx="11740">
                  <c:v>30.975821</c:v>
                </c:pt>
                <c:pt idx="11741">
                  <c:v>30.978459999999998</c:v>
                </c:pt>
                <c:pt idx="11742">
                  <c:v>30.981100000000001</c:v>
                </c:pt>
                <c:pt idx="11743">
                  <c:v>30.983737999999999</c:v>
                </c:pt>
                <c:pt idx="11744">
                  <c:v>30.986377999999998</c:v>
                </c:pt>
                <c:pt idx="11745">
                  <c:v>30.989017</c:v>
                </c:pt>
                <c:pt idx="11746">
                  <c:v>30.991657</c:v>
                </c:pt>
                <c:pt idx="11747">
                  <c:v>30.994297</c:v>
                </c:pt>
                <c:pt idx="11748">
                  <c:v>30.996936999999999</c:v>
                </c:pt>
                <c:pt idx="11749">
                  <c:v>30.999575</c:v>
                </c:pt>
                <c:pt idx="11750">
                  <c:v>31.002213999999999</c:v>
                </c:pt>
                <c:pt idx="11751">
                  <c:v>31.004854000000002</c:v>
                </c:pt>
                <c:pt idx="11752">
                  <c:v>31.007494000000001</c:v>
                </c:pt>
                <c:pt idx="11753">
                  <c:v>31.010134000000001</c:v>
                </c:pt>
                <c:pt idx="11754">
                  <c:v>31.012771999999998</c:v>
                </c:pt>
                <c:pt idx="11755">
                  <c:v>31.015411</c:v>
                </c:pt>
                <c:pt idx="11756">
                  <c:v>31.018051</c:v>
                </c:pt>
                <c:pt idx="11757">
                  <c:v>31.020690999999999</c:v>
                </c:pt>
                <c:pt idx="11758">
                  <c:v>31.023330999999999</c:v>
                </c:pt>
                <c:pt idx="11759">
                  <c:v>31.025970000000001</c:v>
                </c:pt>
                <c:pt idx="11760">
                  <c:v>31.028607999999998</c:v>
                </c:pt>
                <c:pt idx="11761">
                  <c:v>31.031248000000001</c:v>
                </c:pt>
                <c:pt idx="11762">
                  <c:v>31.033888000000001</c:v>
                </c:pt>
                <c:pt idx="11763">
                  <c:v>31.036528000000001</c:v>
                </c:pt>
                <c:pt idx="11764">
                  <c:v>31.039166999999999</c:v>
                </c:pt>
                <c:pt idx="11765">
                  <c:v>31.041805</c:v>
                </c:pt>
                <c:pt idx="11766">
                  <c:v>31.044445</c:v>
                </c:pt>
                <c:pt idx="11767">
                  <c:v>31.047084999999999</c:v>
                </c:pt>
                <c:pt idx="11768">
                  <c:v>31.049724999999999</c:v>
                </c:pt>
                <c:pt idx="11769">
                  <c:v>31.052364000000001</c:v>
                </c:pt>
                <c:pt idx="11770">
                  <c:v>31.055002000000002</c:v>
                </c:pt>
                <c:pt idx="11771">
                  <c:v>31.057642000000001</c:v>
                </c:pt>
                <c:pt idx="11772">
                  <c:v>31.060282000000001</c:v>
                </c:pt>
                <c:pt idx="11773">
                  <c:v>31.062922</c:v>
                </c:pt>
                <c:pt idx="11774">
                  <c:v>31.065560999999999</c:v>
                </c:pt>
                <c:pt idx="11775">
                  <c:v>31.068200999999998</c:v>
                </c:pt>
                <c:pt idx="11776">
                  <c:v>31.070838999999999</c:v>
                </c:pt>
                <c:pt idx="11777">
                  <c:v>31.073478999999999</c:v>
                </c:pt>
                <c:pt idx="11778">
                  <c:v>31.076118000000001</c:v>
                </c:pt>
                <c:pt idx="11779">
                  <c:v>31.078758000000001</c:v>
                </c:pt>
                <c:pt idx="11780">
                  <c:v>31.081398</c:v>
                </c:pt>
                <c:pt idx="11781">
                  <c:v>31.084036000000001</c:v>
                </c:pt>
                <c:pt idx="11782">
                  <c:v>31.086676000000001</c:v>
                </c:pt>
                <c:pt idx="11783">
                  <c:v>31.089314999999999</c:v>
                </c:pt>
                <c:pt idx="11784">
                  <c:v>31.091954999999999</c:v>
                </c:pt>
                <c:pt idx="11785">
                  <c:v>31.094595000000002</c:v>
                </c:pt>
                <c:pt idx="11786">
                  <c:v>31.097235000000001</c:v>
                </c:pt>
                <c:pt idx="11787">
                  <c:v>31.099872999999999</c:v>
                </c:pt>
                <c:pt idx="11788">
                  <c:v>31.102512000000001</c:v>
                </c:pt>
                <c:pt idx="11789">
                  <c:v>31.105152</c:v>
                </c:pt>
                <c:pt idx="11790">
                  <c:v>31.107792</c:v>
                </c:pt>
                <c:pt idx="11791">
                  <c:v>31.110431999999999</c:v>
                </c:pt>
                <c:pt idx="11792">
                  <c:v>31.11307</c:v>
                </c:pt>
                <c:pt idx="11793">
                  <c:v>31.115708999999999</c:v>
                </c:pt>
                <c:pt idx="11794">
                  <c:v>31.118348999999998</c:v>
                </c:pt>
                <c:pt idx="11795">
                  <c:v>31.120989000000002</c:v>
                </c:pt>
                <c:pt idx="11796">
                  <c:v>31.123629000000001</c:v>
                </c:pt>
                <c:pt idx="11797">
                  <c:v>31.126268</c:v>
                </c:pt>
                <c:pt idx="11798">
                  <c:v>31.128906000000001</c:v>
                </c:pt>
                <c:pt idx="11799">
                  <c:v>31.131546</c:v>
                </c:pt>
                <c:pt idx="11800">
                  <c:v>31.134186</c:v>
                </c:pt>
                <c:pt idx="11801">
                  <c:v>31.136825999999999</c:v>
                </c:pt>
                <c:pt idx="11802">
                  <c:v>31.139465000000001</c:v>
                </c:pt>
                <c:pt idx="11803">
                  <c:v>31.142102999999999</c:v>
                </c:pt>
                <c:pt idx="11804">
                  <c:v>31.144742999999998</c:v>
                </c:pt>
                <c:pt idx="11805">
                  <c:v>31.147383000000001</c:v>
                </c:pt>
                <c:pt idx="11806">
                  <c:v>31.150023000000001</c:v>
                </c:pt>
                <c:pt idx="11807">
                  <c:v>31.152661999999999</c:v>
                </c:pt>
                <c:pt idx="11808">
                  <c:v>31.1553</c:v>
                </c:pt>
                <c:pt idx="11809">
                  <c:v>31.15794</c:v>
                </c:pt>
                <c:pt idx="11810">
                  <c:v>31.16058</c:v>
                </c:pt>
                <c:pt idx="11811">
                  <c:v>31.163219000000002</c:v>
                </c:pt>
                <c:pt idx="11812">
                  <c:v>31.165859000000001</c:v>
                </c:pt>
                <c:pt idx="11813">
                  <c:v>31.168499000000001</c:v>
                </c:pt>
                <c:pt idx="11814">
                  <c:v>31.171137000000002</c:v>
                </c:pt>
                <c:pt idx="11815">
                  <c:v>31.173777000000001</c:v>
                </c:pt>
                <c:pt idx="11816">
                  <c:v>31.176416</c:v>
                </c:pt>
                <c:pt idx="11817">
                  <c:v>31.179055999999999</c:v>
                </c:pt>
                <c:pt idx="11818">
                  <c:v>31.181695999999999</c:v>
                </c:pt>
                <c:pt idx="11819">
                  <c:v>31.184334</c:v>
                </c:pt>
                <c:pt idx="11820">
                  <c:v>31.186973999999999</c:v>
                </c:pt>
                <c:pt idx="11821">
                  <c:v>31.189613000000001</c:v>
                </c:pt>
                <c:pt idx="11822">
                  <c:v>31.192253000000001</c:v>
                </c:pt>
                <c:pt idx="11823">
                  <c:v>31.194893</c:v>
                </c:pt>
                <c:pt idx="11824">
                  <c:v>31.197533</c:v>
                </c:pt>
                <c:pt idx="11825">
                  <c:v>31.200171000000001</c:v>
                </c:pt>
                <c:pt idx="11826">
                  <c:v>31.202809999999999</c:v>
                </c:pt>
                <c:pt idx="11827">
                  <c:v>31.205449999999999</c:v>
                </c:pt>
                <c:pt idx="11828">
                  <c:v>31.208089999999999</c:v>
                </c:pt>
                <c:pt idx="11829">
                  <c:v>31.210730000000002</c:v>
                </c:pt>
                <c:pt idx="11830">
                  <c:v>31.213367000000002</c:v>
                </c:pt>
                <c:pt idx="11831">
                  <c:v>31.216007000000001</c:v>
                </c:pt>
                <c:pt idx="11832">
                  <c:v>31.218647000000001</c:v>
                </c:pt>
                <c:pt idx="11833">
                  <c:v>31.221287</c:v>
                </c:pt>
                <c:pt idx="11834">
                  <c:v>31.223927</c:v>
                </c:pt>
                <c:pt idx="11835">
                  <c:v>31.226564</c:v>
                </c:pt>
                <c:pt idx="11836">
                  <c:v>31.229203999999999</c:v>
                </c:pt>
                <c:pt idx="11837">
                  <c:v>31.231843999999999</c:v>
                </c:pt>
                <c:pt idx="11838">
                  <c:v>31.234483999999998</c:v>
                </c:pt>
                <c:pt idx="11839">
                  <c:v>31.237123</c:v>
                </c:pt>
                <c:pt idx="11840">
                  <c:v>31.239763</c:v>
                </c:pt>
                <c:pt idx="11841">
                  <c:v>31.242401000000001</c:v>
                </c:pt>
                <c:pt idx="11842">
                  <c:v>31.245041000000001</c:v>
                </c:pt>
                <c:pt idx="11843">
                  <c:v>31.247681</c:v>
                </c:pt>
                <c:pt idx="11844">
                  <c:v>31.250319999999999</c:v>
                </c:pt>
                <c:pt idx="11845">
                  <c:v>31.252960000000002</c:v>
                </c:pt>
                <c:pt idx="11846">
                  <c:v>31.255597999999999</c:v>
                </c:pt>
                <c:pt idx="11847">
                  <c:v>31.258237999999999</c:v>
                </c:pt>
                <c:pt idx="11848">
                  <c:v>31.260878000000002</c:v>
                </c:pt>
                <c:pt idx="11849">
                  <c:v>31.263517</c:v>
                </c:pt>
                <c:pt idx="11850">
                  <c:v>31.266157</c:v>
                </c:pt>
                <c:pt idx="11851">
                  <c:v>31.268796999999999</c:v>
                </c:pt>
                <c:pt idx="11852">
                  <c:v>31.271435</c:v>
                </c:pt>
                <c:pt idx="11853">
                  <c:v>31.274075</c:v>
                </c:pt>
                <c:pt idx="11854">
                  <c:v>31.276713999999998</c:v>
                </c:pt>
                <c:pt idx="11855">
                  <c:v>31.279354000000001</c:v>
                </c:pt>
                <c:pt idx="11856">
                  <c:v>31.281994000000001</c:v>
                </c:pt>
                <c:pt idx="11857">
                  <c:v>31.284631999999998</c:v>
                </c:pt>
                <c:pt idx="11858">
                  <c:v>31.287271</c:v>
                </c:pt>
                <c:pt idx="11859">
                  <c:v>31.289911</c:v>
                </c:pt>
                <c:pt idx="11860">
                  <c:v>31.292551</c:v>
                </c:pt>
                <c:pt idx="11861">
                  <c:v>31.295190999999999</c:v>
                </c:pt>
                <c:pt idx="11862">
                  <c:v>31.297830999999999</c:v>
                </c:pt>
                <c:pt idx="11863">
                  <c:v>31.300467999999999</c:v>
                </c:pt>
                <c:pt idx="11864">
                  <c:v>31.303108000000002</c:v>
                </c:pt>
                <c:pt idx="11865">
                  <c:v>31.305748000000001</c:v>
                </c:pt>
                <c:pt idx="11866">
                  <c:v>31.308388000000001</c:v>
                </c:pt>
                <c:pt idx="11867">
                  <c:v>31.311028</c:v>
                </c:pt>
                <c:pt idx="11868">
                  <c:v>31.313665</c:v>
                </c:pt>
                <c:pt idx="11869">
                  <c:v>31.316305</c:v>
                </c:pt>
                <c:pt idx="11870">
                  <c:v>31.318944999999999</c:v>
                </c:pt>
                <c:pt idx="11871">
                  <c:v>31.321584999999999</c:v>
                </c:pt>
                <c:pt idx="11872">
                  <c:v>31.324224000000001</c:v>
                </c:pt>
                <c:pt idx="11873">
                  <c:v>31.326861999999998</c:v>
                </c:pt>
                <c:pt idx="11874">
                  <c:v>31.329502000000002</c:v>
                </c:pt>
                <c:pt idx="11875">
                  <c:v>31.332142000000001</c:v>
                </c:pt>
                <c:pt idx="11876">
                  <c:v>31.334782000000001</c:v>
                </c:pt>
                <c:pt idx="11877">
                  <c:v>31.337420999999999</c:v>
                </c:pt>
                <c:pt idx="11878">
                  <c:v>31.340060999999999</c:v>
                </c:pt>
                <c:pt idx="11879">
                  <c:v>31.342699</c:v>
                </c:pt>
                <c:pt idx="11880">
                  <c:v>31.345338999999999</c:v>
                </c:pt>
                <c:pt idx="11881">
                  <c:v>31.347978999999999</c:v>
                </c:pt>
                <c:pt idx="11882">
                  <c:v>31.350618000000001</c:v>
                </c:pt>
                <c:pt idx="11883">
                  <c:v>31.353258</c:v>
                </c:pt>
                <c:pt idx="11884">
                  <c:v>31.355896000000001</c:v>
                </c:pt>
                <c:pt idx="11885">
                  <c:v>31.358536000000001</c:v>
                </c:pt>
                <c:pt idx="11886">
                  <c:v>31.361176</c:v>
                </c:pt>
                <c:pt idx="11887">
                  <c:v>31.363814999999999</c:v>
                </c:pt>
                <c:pt idx="11888">
                  <c:v>31.366454999999998</c:v>
                </c:pt>
                <c:pt idx="11889">
                  <c:v>31.369095000000002</c:v>
                </c:pt>
                <c:pt idx="11890">
                  <c:v>31.371732999999999</c:v>
                </c:pt>
                <c:pt idx="11891">
                  <c:v>31.374372000000001</c:v>
                </c:pt>
                <c:pt idx="11892">
                  <c:v>31.377012000000001</c:v>
                </c:pt>
                <c:pt idx="11893">
                  <c:v>31.379652</c:v>
                </c:pt>
                <c:pt idx="11894">
                  <c:v>31.382292</c:v>
                </c:pt>
                <c:pt idx="11895">
                  <c:v>31.384930000000001</c:v>
                </c:pt>
                <c:pt idx="11896">
                  <c:v>31.387568999999999</c:v>
                </c:pt>
                <c:pt idx="11897">
                  <c:v>31.390208999999999</c:v>
                </c:pt>
                <c:pt idx="11898">
                  <c:v>31.392848999999998</c:v>
                </c:pt>
                <c:pt idx="11899">
                  <c:v>31.395489000000001</c:v>
                </c:pt>
                <c:pt idx="11900">
                  <c:v>31.398129000000001</c:v>
                </c:pt>
                <c:pt idx="11901">
                  <c:v>31.400766000000001</c:v>
                </c:pt>
                <c:pt idx="11902">
                  <c:v>31.403406</c:v>
                </c:pt>
                <c:pt idx="11903">
                  <c:v>31.406046</c:v>
                </c:pt>
                <c:pt idx="11904">
                  <c:v>31.408685999999999</c:v>
                </c:pt>
                <c:pt idx="11905">
                  <c:v>31.411325000000001</c:v>
                </c:pt>
                <c:pt idx="11906">
                  <c:v>31.413962999999999</c:v>
                </c:pt>
                <c:pt idx="11907">
                  <c:v>31.416602999999999</c:v>
                </c:pt>
                <c:pt idx="11908">
                  <c:v>31.419243000000002</c:v>
                </c:pt>
                <c:pt idx="11909">
                  <c:v>31.421883000000001</c:v>
                </c:pt>
                <c:pt idx="11910">
                  <c:v>31.424522</c:v>
                </c:pt>
                <c:pt idx="11911">
                  <c:v>31.427160000000001</c:v>
                </c:pt>
                <c:pt idx="11912">
                  <c:v>31.4298</c:v>
                </c:pt>
                <c:pt idx="11913">
                  <c:v>31.43244</c:v>
                </c:pt>
                <c:pt idx="11914">
                  <c:v>31.435079999999999</c:v>
                </c:pt>
                <c:pt idx="11915">
                  <c:v>31.437719000000001</c:v>
                </c:pt>
                <c:pt idx="11916">
                  <c:v>31.440359000000001</c:v>
                </c:pt>
                <c:pt idx="11917">
                  <c:v>31.442996999999998</c:v>
                </c:pt>
                <c:pt idx="11918">
                  <c:v>31.445637000000001</c:v>
                </c:pt>
                <c:pt idx="11919">
                  <c:v>31.448277000000001</c:v>
                </c:pt>
                <c:pt idx="11920">
                  <c:v>31.450915999999999</c:v>
                </c:pt>
                <c:pt idx="11921">
                  <c:v>31.453555999999999</c:v>
                </c:pt>
                <c:pt idx="11922">
                  <c:v>31.456194</c:v>
                </c:pt>
                <c:pt idx="11923">
                  <c:v>31.458834</c:v>
                </c:pt>
                <c:pt idx="11924">
                  <c:v>31.461473000000002</c:v>
                </c:pt>
                <c:pt idx="11925">
                  <c:v>31.464113000000001</c:v>
                </c:pt>
                <c:pt idx="11926">
                  <c:v>31.466753000000001</c:v>
                </c:pt>
                <c:pt idx="11927">
                  <c:v>31.469393</c:v>
                </c:pt>
                <c:pt idx="11928">
                  <c:v>31.472031000000001</c:v>
                </c:pt>
                <c:pt idx="11929">
                  <c:v>31.47467</c:v>
                </c:pt>
                <c:pt idx="11930">
                  <c:v>31.477309999999999</c:v>
                </c:pt>
                <c:pt idx="11931">
                  <c:v>31.479949999999999</c:v>
                </c:pt>
                <c:pt idx="11932">
                  <c:v>31.482589999999998</c:v>
                </c:pt>
                <c:pt idx="11933">
                  <c:v>31.485227999999999</c:v>
                </c:pt>
                <c:pt idx="11934">
                  <c:v>31.487867000000001</c:v>
                </c:pt>
                <c:pt idx="11935">
                  <c:v>31.490507000000001</c:v>
                </c:pt>
                <c:pt idx="11936">
                  <c:v>31.493147</c:v>
                </c:pt>
                <c:pt idx="11937">
                  <c:v>31.495787</c:v>
                </c:pt>
                <c:pt idx="11938">
                  <c:v>31.498425999999998</c:v>
                </c:pt>
                <c:pt idx="11939">
                  <c:v>31.501064</c:v>
                </c:pt>
                <c:pt idx="11940">
                  <c:v>31.503703999999999</c:v>
                </c:pt>
                <c:pt idx="11941">
                  <c:v>31.506343999999999</c:v>
                </c:pt>
                <c:pt idx="11942">
                  <c:v>31.508984000000002</c:v>
                </c:pt>
                <c:pt idx="11943">
                  <c:v>31.511623</c:v>
                </c:pt>
                <c:pt idx="11944">
                  <c:v>31.514261000000001</c:v>
                </c:pt>
                <c:pt idx="11945">
                  <c:v>31.516901000000001</c:v>
                </c:pt>
                <c:pt idx="11946">
                  <c:v>31.519541</c:v>
                </c:pt>
                <c:pt idx="11947">
                  <c:v>31.522181</c:v>
                </c:pt>
                <c:pt idx="11948">
                  <c:v>31.524819999999998</c:v>
                </c:pt>
                <c:pt idx="11949">
                  <c:v>31.527457999999999</c:v>
                </c:pt>
                <c:pt idx="11950">
                  <c:v>31.530097999999999</c:v>
                </c:pt>
                <c:pt idx="11951">
                  <c:v>31.532737999999998</c:v>
                </c:pt>
                <c:pt idx="11952">
                  <c:v>31.535378000000001</c:v>
                </c:pt>
                <c:pt idx="11953">
                  <c:v>31.538017</c:v>
                </c:pt>
                <c:pt idx="11954">
                  <c:v>31.540656999999999</c:v>
                </c:pt>
                <c:pt idx="11955">
                  <c:v>31.543295000000001</c:v>
                </c:pt>
                <c:pt idx="11956">
                  <c:v>31.545935</c:v>
                </c:pt>
                <c:pt idx="11957">
                  <c:v>31.548573999999999</c:v>
                </c:pt>
                <c:pt idx="11958">
                  <c:v>31.551214000000002</c:v>
                </c:pt>
                <c:pt idx="11959">
                  <c:v>31.553854000000001</c:v>
                </c:pt>
                <c:pt idx="11960">
                  <c:v>31.556491999999999</c:v>
                </c:pt>
                <c:pt idx="11961">
                  <c:v>31.559132000000002</c:v>
                </c:pt>
                <c:pt idx="11962">
                  <c:v>31.561771</c:v>
                </c:pt>
                <c:pt idx="11963">
                  <c:v>31.564411</c:v>
                </c:pt>
                <c:pt idx="11964">
                  <c:v>31.567050999999999</c:v>
                </c:pt>
                <c:pt idx="11965">
                  <c:v>31.569690999999999</c:v>
                </c:pt>
                <c:pt idx="11966">
                  <c:v>31.572329</c:v>
                </c:pt>
                <c:pt idx="11967">
                  <c:v>31.574967999999998</c:v>
                </c:pt>
                <c:pt idx="11968">
                  <c:v>31.577608000000001</c:v>
                </c:pt>
                <c:pt idx="11969">
                  <c:v>31.580248000000001</c:v>
                </c:pt>
                <c:pt idx="11970">
                  <c:v>31.582888000000001</c:v>
                </c:pt>
                <c:pt idx="11971">
                  <c:v>31.585526000000002</c:v>
                </c:pt>
                <c:pt idx="11972">
                  <c:v>31.588165</c:v>
                </c:pt>
                <c:pt idx="11973">
                  <c:v>31.590805</c:v>
                </c:pt>
                <c:pt idx="11974">
                  <c:v>31.593444999999999</c:v>
                </c:pt>
                <c:pt idx="11975">
                  <c:v>31.596084999999999</c:v>
                </c:pt>
                <c:pt idx="11976">
                  <c:v>31.598724000000001</c:v>
                </c:pt>
                <c:pt idx="11977">
                  <c:v>31.601362000000002</c:v>
                </c:pt>
                <c:pt idx="11978">
                  <c:v>31.604002000000001</c:v>
                </c:pt>
                <c:pt idx="11979">
                  <c:v>31.606642000000001</c:v>
                </c:pt>
                <c:pt idx="11980">
                  <c:v>31.609282</c:v>
                </c:pt>
                <c:pt idx="11981">
                  <c:v>31.611920999999999</c:v>
                </c:pt>
                <c:pt idx="11982">
                  <c:v>31.614559</c:v>
                </c:pt>
                <c:pt idx="11983">
                  <c:v>31.617198999999999</c:v>
                </c:pt>
                <c:pt idx="11984">
                  <c:v>31.619838999999999</c:v>
                </c:pt>
                <c:pt idx="11985">
                  <c:v>31.622478000000001</c:v>
                </c:pt>
                <c:pt idx="11986">
                  <c:v>31.625118000000001</c:v>
                </c:pt>
                <c:pt idx="11987">
                  <c:v>31.627756000000002</c:v>
                </c:pt>
                <c:pt idx="11988">
                  <c:v>31.630396000000001</c:v>
                </c:pt>
                <c:pt idx="11989">
                  <c:v>31.633036000000001</c:v>
                </c:pt>
                <c:pt idx="11990">
                  <c:v>31.635674999999999</c:v>
                </c:pt>
                <c:pt idx="11991">
                  <c:v>31.638314999999999</c:v>
                </c:pt>
                <c:pt idx="11992">
                  <c:v>31.640955000000002</c:v>
                </c:pt>
                <c:pt idx="11993">
                  <c:v>31.643592999999999</c:v>
                </c:pt>
                <c:pt idx="11994">
                  <c:v>31.646232999999999</c:v>
                </c:pt>
                <c:pt idx="11995">
                  <c:v>31.648872000000001</c:v>
                </c:pt>
                <c:pt idx="11996">
                  <c:v>31.651512</c:v>
                </c:pt>
                <c:pt idx="11997">
                  <c:v>31.654152</c:v>
                </c:pt>
                <c:pt idx="11998">
                  <c:v>31.656790000000001</c:v>
                </c:pt>
                <c:pt idx="11999">
                  <c:v>31.65943</c:v>
                </c:pt>
                <c:pt idx="12000">
                  <c:v>31.662068999999999</c:v>
                </c:pt>
                <c:pt idx="12001">
                  <c:v>31.664708999999998</c:v>
                </c:pt>
                <c:pt idx="12002">
                  <c:v>31.667349000000002</c:v>
                </c:pt>
                <c:pt idx="12003">
                  <c:v>31.669989000000001</c:v>
                </c:pt>
                <c:pt idx="12004">
                  <c:v>31.672626000000001</c:v>
                </c:pt>
                <c:pt idx="12005">
                  <c:v>31.675266000000001</c:v>
                </c:pt>
                <c:pt idx="12006">
                  <c:v>31.677906</c:v>
                </c:pt>
                <c:pt idx="12007">
                  <c:v>31.680546</c:v>
                </c:pt>
                <c:pt idx="12008">
                  <c:v>31.683185999999999</c:v>
                </c:pt>
                <c:pt idx="12009">
                  <c:v>31.685822999999999</c:v>
                </c:pt>
                <c:pt idx="12010">
                  <c:v>31.688462999999999</c:v>
                </c:pt>
                <c:pt idx="12011">
                  <c:v>31.691102999999998</c:v>
                </c:pt>
                <c:pt idx="12012">
                  <c:v>31.693743000000001</c:v>
                </c:pt>
                <c:pt idx="12013">
                  <c:v>31.696383000000001</c:v>
                </c:pt>
                <c:pt idx="12014">
                  <c:v>31.699021999999999</c:v>
                </c:pt>
                <c:pt idx="12015">
                  <c:v>31.70166</c:v>
                </c:pt>
                <c:pt idx="12016">
                  <c:v>31.7043</c:v>
                </c:pt>
                <c:pt idx="12017">
                  <c:v>31.706939999999999</c:v>
                </c:pt>
                <c:pt idx="12018">
                  <c:v>31.709579000000002</c:v>
                </c:pt>
                <c:pt idx="12019">
                  <c:v>31.712219000000001</c:v>
                </c:pt>
                <c:pt idx="12020">
                  <c:v>31.714856999999999</c:v>
                </c:pt>
                <c:pt idx="12021">
                  <c:v>31.717497000000002</c:v>
                </c:pt>
                <c:pt idx="12022">
                  <c:v>31.720137000000001</c:v>
                </c:pt>
                <c:pt idx="12023">
                  <c:v>31.722776</c:v>
                </c:pt>
                <c:pt idx="12024">
                  <c:v>31.725415999999999</c:v>
                </c:pt>
                <c:pt idx="12025">
                  <c:v>31.728054</c:v>
                </c:pt>
                <c:pt idx="12026">
                  <c:v>31.730694</c:v>
                </c:pt>
                <c:pt idx="12027">
                  <c:v>31.733333999999999</c:v>
                </c:pt>
                <c:pt idx="12028">
                  <c:v>31.735973000000001</c:v>
                </c:pt>
                <c:pt idx="12029">
                  <c:v>31.738613000000001</c:v>
                </c:pt>
                <c:pt idx="12030">
                  <c:v>31.741253</c:v>
                </c:pt>
                <c:pt idx="12031">
                  <c:v>31.743891000000001</c:v>
                </c:pt>
                <c:pt idx="12032">
                  <c:v>31.746531000000001</c:v>
                </c:pt>
                <c:pt idx="12033">
                  <c:v>31.749169999999999</c:v>
                </c:pt>
                <c:pt idx="12034">
                  <c:v>31.751809999999999</c:v>
                </c:pt>
                <c:pt idx="12035">
                  <c:v>31.754449999999999</c:v>
                </c:pt>
                <c:pt idx="12036">
                  <c:v>31.757088</c:v>
                </c:pt>
                <c:pt idx="12037">
                  <c:v>31.759727000000002</c:v>
                </c:pt>
                <c:pt idx="12038">
                  <c:v>31.762367000000001</c:v>
                </c:pt>
                <c:pt idx="12039">
                  <c:v>31.765007000000001</c:v>
                </c:pt>
                <c:pt idx="12040">
                  <c:v>31.767647</c:v>
                </c:pt>
                <c:pt idx="12041">
                  <c:v>31.770287</c:v>
                </c:pt>
                <c:pt idx="12042">
                  <c:v>31.772924</c:v>
                </c:pt>
                <c:pt idx="12043">
                  <c:v>31.775563999999999</c:v>
                </c:pt>
                <c:pt idx="12044">
                  <c:v>31.778203999999999</c:v>
                </c:pt>
                <c:pt idx="12045">
                  <c:v>31.780843999999998</c:v>
                </c:pt>
                <c:pt idx="12046">
                  <c:v>31.783484000000001</c:v>
                </c:pt>
                <c:pt idx="12047">
                  <c:v>31.786121000000001</c:v>
                </c:pt>
                <c:pt idx="12048">
                  <c:v>31.788761000000001</c:v>
                </c:pt>
                <c:pt idx="12049">
                  <c:v>31.791401</c:v>
                </c:pt>
                <c:pt idx="12050">
                  <c:v>31.794041</c:v>
                </c:pt>
                <c:pt idx="12051">
                  <c:v>31.796679999999999</c:v>
                </c:pt>
                <c:pt idx="12052">
                  <c:v>31.799320000000002</c:v>
                </c:pt>
                <c:pt idx="12053">
                  <c:v>31.801957999999999</c:v>
                </c:pt>
                <c:pt idx="12054">
                  <c:v>31.804597999999999</c:v>
                </c:pt>
                <c:pt idx="12055">
                  <c:v>31.807238000000002</c:v>
                </c:pt>
                <c:pt idx="12056">
                  <c:v>31.809877</c:v>
                </c:pt>
                <c:pt idx="12057">
                  <c:v>31.812517</c:v>
                </c:pt>
                <c:pt idx="12058">
                  <c:v>31.815155000000001</c:v>
                </c:pt>
                <c:pt idx="12059">
                  <c:v>31.817795</c:v>
                </c:pt>
                <c:pt idx="12060">
                  <c:v>31.820435</c:v>
                </c:pt>
                <c:pt idx="12061">
                  <c:v>31.823073999999998</c:v>
                </c:pt>
                <c:pt idx="12062">
                  <c:v>31.825714000000001</c:v>
                </c:pt>
                <c:pt idx="12063">
                  <c:v>31.828351999999999</c:v>
                </c:pt>
                <c:pt idx="12064">
                  <c:v>31.830991999999998</c:v>
                </c:pt>
                <c:pt idx="12065">
                  <c:v>31.833632000000001</c:v>
                </c:pt>
                <c:pt idx="12066">
                  <c:v>31.836271</c:v>
                </c:pt>
                <c:pt idx="12067">
                  <c:v>31.838911</c:v>
                </c:pt>
                <c:pt idx="12068">
                  <c:v>31.841550999999999</c:v>
                </c:pt>
                <c:pt idx="12069">
                  <c:v>31.844189</c:v>
                </c:pt>
                <c:pt idx="12070">
                  <c:v>31.846827999999999</c:v>
                </c:pt>
                <c:pt idx="12071">
                  <c:v>31.849468000000002</c:v>
                </c:pt>
                <c:pt idx="12072">
                  <c:v>31.852108000000001</c:v>
                </c:pt>
                <c:pt idx="12073">
                  <c:v>31.854748000000001</c:v>
                </c:pt>
                <c:pt idx="12074">
                  <c:v>31.857386000000002</c:v>
                </c:pt>
                <c:pt idx="12075">
                  <c:v>31.860025</c:v>
                </c:pt>
                <c:pt idx="12076">
                  <c:v>31.862665</c:v>
                </c:pt>
                <c:pt idx="12077">
                  <c:v>31.865304999999999</c:v>
                </c:pt>
                <c:pt idx="12078">
                  <c:v>31.867944999999999</c:v>
                </c:pt>
                <c:pt idx="12079">
                  <c:v>31.870584000000001</c:v>
                </c:pt>
                <c:pt idx="12080">
                  <c:v>31.873221999999998</c:v>
                </c:pt>
                <c:pt idx="12081">
                  <c:v>31.875862000000001</c:v>
                </c:pt>
                <c:pt idx="12082">
                  <c:v>31.878502000000001</c:v>
                </c:pt>
                <c:pt idx="12083">
                  <c:v>31.881142000000001</c:v>
                </c:pt>
                <c:pt idx="12084">
                  <c:v>31.883780999999999</c:v>
                </c:pt>
                <c:pt idx="12085">
                  <c:v>31.886419</c:v>
                </c:pt>
                <c:pt idx="12086">
                  <c:v>31.889059</c:v>
                </c:pt>
                <c:pt idx="12087">
                  <c:v>31.891698999999999</c:v>
                </c:pt>
                <c:pt idx="12088">
                  <c:v>31.894338999999999</c:v>
                </c:pt>
                <c:pt idx="12089">
                  <c:v>31.896978000000001</c:v>
                </c:pt>
                <c:pt idx="12090">
                  <c:v>31.899616000000002</c:v>
                </c:pt>
                <c:pt idx="12091">
                  <c:v>31.902256000000001</c:v>
                </c:pt>
                <c:pt idx="12092">
                  <c:v>31.904896000000001</c:v>
                </c:pt>
                <c:pt idx="12093">
                  <c:v>31.907536</c:v>
                </c:pt>
                <c:pt idx="12094">
                  <c:v>31.910174999999999</c:v>
                </c:pt>
                <c:pt idx="12095">
                  <c:v>31.912814999999998</c:v>
                </c:pt>
                <c:pt idx="12096">
                  <c:v>31.915452999999999</c:v>
                </c:pt>
                <c:pt idx="12097">
                  <c:v>31.918092999999999</c:v>
                </c:pt>
                <c:pt idx="12098">
                  <c:v>31.920732000000001</c:v>
                </c:pt>
                <c:pt idx="12099">
                  <c:v>31.923372000000001</c:v>
                </c:pt>
                <c:pt idx="12100">
                  <c:v>31.926012</c:v>
                </c:pt>
                <c:pt idx="12101">
                  <c:v>31.928650000000001</c:v>
                </c:pt>
                <c:pt idx="12102">
                  <c:v>31.931290000000001</c:v>
                </c:pt>
                <c:pt idx="12103">
                  <c:v>31.933928999999999</c:v>
                </c:pt>
                <c:pt idx="12104">
                  <c:v>31.936568999999999</c:v>
                </c:pt>
                <c:pt idx="12105">
                  <c:v>31.939209000000002</c:v>
                </c:pt>
                <c:pt idx="12106">
                  <c:v>31.941849000000001</c:v>
                </c:pt>
                <c:pt idx="12107">
                  <c:v>31.944486999999999</c:v>
                </c:pt>
                <c:pt idx="12108">
                  <c:v>31.947126000000001</c:v>
                </c:pt>
                <c:pt idx="12109">
                  <c:v>31.949766</c:v>
                </c:pt>
                <c:pt idx="12110">
                  <c:v>31.952406</c:v>
                </c:pt>
                <c:pt idx="12111">
                  <c:v>31.955045999999999</c:v>
                </c:pt>
                <c:pt idx="12112">
                  <c:v>31.957684</c:v>
                </c:pt>
                <c:pt idx="12113">
                  <c:v>31.960322999999999</c:v>
                </c:pt>
                <c:pt idx="12114">
                  <c:v>31.962962999999998</c:v>
                </c:pt>
                <c:pt idx="12115">
                  <c:v>31.965603000000002</c:v>
                </c:pt>
                <c:pt idx="12116">
                  <c:v>31.968243000000001</c:v>
                </c:pt>
                <c:pt idx="12117">
                  <c:v>31.970882</c:v>
                </c:pt>
                <c:pt idx="12118">
                  <c:v>31.973520000000001</c:v>
                </c:pt>
                <c:pt idx="12119">
                  <c:v>31.97616</c:v>
                </c:pt>
                <c:pt idx="12120">
                  <c:v>31.9788</c:v>
                </c:pt>
                <c:pt idx="12121">
                  <c:v>31.981439999999999</c:v>
                </c:pt>
                <c:pt idx="12122">
                  <c:v>31.984079000000001</c:v>
                </c:pt>
                <c:pt idx="12123">
                  <c:v>31.986716999999999</c:v>
                </c:pt>
                <c:pt idx="12124">
                  <c:v>31.989359</c:v>
                </c:pt>
                <c:pt idx="12125">
                  <c:v>31.991999</c:v>
                </c:pt>
                <c:pt idx="12126">
                  <c:v>31.994634999999999</c:v>
                </c:pt>
                <c:pt idx="12127">
                  <c:v>31.997274000000001</c:v>
                </c:pt>
                <c:pt idx="12128">
                  <c:v>31.999914</c:v>
                </c:pt>
                <c:pt idx="12129">
                  <c:v>32.002555999999998</c:v>
                </c:pt>
                <c:pt idx="12130">
                  <c:v>32.005195999999998</c:v>
                </c:pt>
                <c:pt idx="12131">
                  <c:v>32.007835</c:v>
                </c:pt>
                <c:pt idx="12132">
                  <c:v>32.010475</c:v>
                </c:pt>
                <c:pt idx="12133">
                  <c:v>32.013114999999999</c:v>
                </c:pt>
                <c:pt idx="12134">
                  <c:v>32.015754999999999</c:v>
                </c:pt>
                <c:pt idx="12135">
                  <c:v>32.018394000000001</c:v>
                </c:pt>
                <c:pt idx="12136">
                  <c:v>32.021034</c:v>
                </c:pt>
                <c:pt idx="12137">
                  <c:v>32.023670000000003</c:v>
                </c:pt>
                <c:pt idx="12138">
                  <c:v>32.026310000000002</c:v>
                </c:pt>
                <c:pt idx="12139">
                  <c:v>32.028950000000002</c:v>
                </c:pt>
                <c:pt idx="12140">
                  <c:v>32.031590000000001</c:v>
                </c:pt>
                <c:pt idx="12141">
                  <c:v>32.034229000000003</c:v>
                </c:pt>
                <c:pt idx="12142">
                  <c:v>32.036869000000003</c:v>
                </c:pt>
                <c:pt idx="12143">
                  <c:v>32.039509000000002</c:v>
                </c:pt>
                <c:pt idx="12144">
                  <c:v>32.042149000000002</c:v>
                </c:pt>
                <c:pt idx="12145">
                  <c:v>32.044787999999997</c:v>
                </c:pt>
                <c:pt idx="12146">
                  <c:v>32.047427999999996</c:v>
                </c:pt>
                <c:pt idx="12147">
                  <c:v>32.050063999999999</c:v>
                </c:pt>
                <c:pt idx="12148">
                  <c:v>32.052703999999999</c:v>
                </c:pt>
                <c:pt idx="12149">
                  <c:v>32.055343999999998</c:v>
                </c:pt>
                <c:pt idx="12150">
                  <c:v>32.057983</c:v>
                </c:pt>
                <c:pt idx="12151">
                  <c:v>32.060623</c:v>
                </c:pt>
                <c:pt idx="12152">
                  <c:v>32.063262999999999</c:v>
                </c:pt>
                <c:pt idx="12153">
                  <c:v>32.065902999999999</c:v>
                </c:pt>
                <c:pt idx="12154">
                  <c:v>32.068542000000001</c:v>
                </c:pt>
                <c:pt idx="12155">
                  <c:v>32.071182</c:v>
                </c:pt>
                <c:pt idx="12156">
                  <c:v>32.073822</c:v>
                </c:pt>
                <c:pt idx="12157">
                  <c:v>32.076461999999999</c:v>
                </c:pt>
                <c:pt idx="12158">
                  <c:v>32.079098000000002</c:v>
                </c:pt>
                <c:pt idx="12159">
                  <c:v>32.081738000000001</c:v>
                </c:pt>
                <c:pt idx="12160">
                  <c:v>32.084377000000003</c:v>
                </c:pt>
                <c:pt idx="12161">
                  <c:v>32.087017000000003</c:v>
                </c:pt>
                <c:pt idx="12162">
                  <c:v>32.089657000000003</c:v>
                </c:pt>
                <c:pt idx="12163">
                  <c:v>32.092297000000002</c:v>
                </c:pt>
                <c:pt idx="12164">
                  <c:v>32.094935999999997</c:v>
                </c:pt>
                <c:pt idx="12165">
                  <c:v>32.097575999999997</c:v>
                </c:pt>
                <c:pt idx="12166">
                  <c:v>32.100216000000003</c:v>
                </c:pt>
                <c:pt idx="12167">
                  <c:v>32.102856000000003</c:v>
                </c:pt>
                <c:pt idx="12168">
                  <c:v>32.105494999999998</c:v>
                </c:pt>
                <c:pt idx="12169">
                  <c:v>32.108131</c:v>
                </c:pt>
                <c:pt idx="12170">
                  <c:v>32.110771</c:v>
                </c:pt>
                <c:pt idx="12171">
                  <c:v>32.113410999999999</c:v>
                </c:pt>
                <c:pt idx="12172">
                  <c:v>32.116050999999999</c:v>
                </c:pt>
                <c:pt idx="12173">
                  <c:v>32.118690000000001</c:v>
                </c:pt>
                <c:pt idx="12174">
                  <c:v>32.12133</c:v>
                </c:pt>
                <c:pt idx="12175">
                  <c:v>32.12397</c:v>
                </c:pt>
                <c:pt idx="12176">
                  <c:v>32.126609999999999</c:v>
                </c:pt>
                <c:pt idx="12177">
                  <c:v>32.129249999999999</c:v>
                </c:pt>
                <c:pt idx="12178">
                  <c:v>32.131889000000001</c:v>
                </c:pt>
                <c:pt idx="12179">
                  <c:v>32.134529000000001</c:v>
                </c:pt>
                <c:pt idx="12180">
                  <c:v>32.137165000000003</c:v>
                </c:pt>
                <c:pt idx="12181">
                  <c:v>32.139805000000003</c:v>
                </c:pt>
                <c:pt idx="12182">
                  <c:v>32.142445000000002</c:v>
                </c:pt>
                <c:pt idx="12183">
                  <c:v>32.145083999999997</c:v>
                </c:pt>
                <c:pt idx="12184">
                  <c:v>32.147723999999997</c:v>
                </c:pt>
                <c:pt idx="12185">
                  <c:v>32.150364000000003</c:v>
                </c:pt>
                <c:pt idx="12186">
                  <c:v>32.153004000000003</c:v>
                </c:pt>
                <c:pt idx="12187">
                  <c:v>32.155642999999998</c:v>
                </c:pt>
                <c:pt idx="12188">
                  <c:v>32.158282999999997</c:v>
                </c:pt>
                <c:pt idx="12189">
                  <c:v>32.160922999999997</c:v>
                </c:pt>
                <c:pt idx="12190">
                  <c:v>32.163563000000003</c:v>
                </c:pt>
                <c:pt idx="12191">
                  <c:v>32.166198999999999</c:v>
                </c:pt>
                <c:pt idx="12192">
                  <c:v>32.168838999999998</c:v>
                </c:pt>
                <c:pt idx="12193">
                  <c:v>32.171478</c:v>
                </c:pt>
                <c:pt idx="12194">
                  <c:v>32.174118</c:v>
                </c:pt>
                <c:pt idx="12195">
                  <c:v>32.176758</c:v>
                </c:pt>
                <c:pt idx="12196">
                  <c:v>32.179397999999999</c:v>
                </c:pt>
                <c:pt idx="12197">
                  <c:v>32.182037000000001</c:v>
                </c:pt>
                <c:pt idx="12198">
                  <c:v>32.184677000000001</c:v>
                </c:pt>
                <c:pt idx="12199">
                  <c:v>32.187317</c:v>
                </c:pt>
                <c:pt idx="12200">
                  <c:v>32.189957</c:v>
                </c:pt>
                <c:pt idx="12201">
                  <c:v>32.192596000000002</c:v>
                </c:pt>
                <c:pt idx="12202">
                  <c:v>32.195231999999997</c:v>
                </c:pt>
                <c:pt idx="12203">
                  <c:v>32.197871999999997</c:v>
                </c:pt>
                <c:pt idx="12204">
                  <c:v>32.200512000000003</c:v>
                </c:pt>
                <c:pt idx="12205">
                  <c:v>32.203152000000003</c:v>
                </c:pt>
                <c:pt idx="12206">
                  <c:v>32.205790999999998</c:v>
                </c:pt>
                <c:pt idx="12207">
                  <c:v>32.208430999999997</c:v>
                </c:pt>
                <c:pt idx="12208">
                  <c:v>32.211070999999997</c:v>
                </c:pt>
                <c:pt idx="12209">
                  <c:v>32.213711000000004</c:v>
                </c:pt>
                <c:pt idx="12210">
                  <c:v>32.216351000000003</c:v>
                </c:pt>
                <c:pt idx="12211">
                  <c:v>32.218989999999998</c:v>
                </c:pt>
                <c:pt idx="12212">
                  <c:v>32.221629999999998</c:v>
                </c:pt>
                <c:pt idx="12213">
                  <c:v>32.224266</c:v>
                </c:pt>
                <c:pt idx="12214">
                  <c:v>32.226906</c:v>
                </c:pt>
                <c:pt idx="12215">
                  <c:v>32.229545999999999</c:v>
                </c:pt>
                <c:pt idx="12216">
                  <c:v>32.232185000000001</c:v>
                </c:pt>
                <c:pt idx="12217">
                  <c:v>32.234825000000001</c:v>
                </c:pt>
                <c:pt idx="12218">
                  <c:v>32.237465</c:v>
                </c:pt>
                <c:pt idx="12219">
                  <c:v>32.240105</c:v>
                </c:pt>
                <c:pt idx="12220">
                  <c:v>32.242744000000002</c:v>
                </c:pt>
                <c:pt idx="12221">
                  <c:v>32.245384000000001</c:v>
                </c:pt>
                <c:pt idx="12222">
                  <c:v>32.248024000000001</c:v>
                </c:pt>
                <c:pt idx="12223">
                  <c:v>32.250660000000003</c:v>
                </c:pt>
                <c:pt idx="12224">
                  <c:v>32.253300000000003</c:v>
                </c:pt>
                <c:pt idx="12225">
                  <c:v>32.255938999999998</c:v>
                </c:pt>
                <c:pt idx="12226">
                  <c:v>32.258578999999997</c:v>
                </c:pt>
                <c:pt idx="12227">
                  <c:v>32.261218999999997</c:v>
                </c:pt>
                <c:pt idx="12228">
                  <c:v>32.263858999999997</c:v>
                </c:pt>
                <c:pt idx="12229">
                  <c:v>32.266499000000003</c:v>
                </c:pt>
                <c:pt idx="12230">
                  <c:v>32.269137999999998</c:v>
                </c:pt>
                <c:pt idx="12231">
                  <c:v>32.271777999999998</c:v>
                </c:pt>
                <c:pt idx="12232">
                  <c:v>32.274417999999997</c:v>
                </c:pt>
                <c:pt idx="12233">
                  <c:v>32.277057999999997</c:v>
                </c:pt>
                <c:pt idx="12234">
                  <c:v>32.279693999999999</c:v>
                </c:pt>
                <c:pt idx="12235">
                  <c:v>32.282333000000001</c:v>
                </c:pt>
                <c:pt idx="12236">
                  <c:v>32.284973000000001</c:v>
                </c:pt>
                <c:pt idx="12237">
                  <c:v>32.287613</c:v>
                </c:pt>
                <c:pt idx="12238">
                  <c:v>32.290253</c:v>
                </c:pt>
                <c:pt idx="12239">
                  <c:v>32.292892000000002</c:v>
                </c:pt>
                <c:pt idx="12240">
                  <c:v>32.295532000000001</c:v>
                </c:pt>
                <c:pt idx="12241">
                  <c:v>32.298172000000001</c:v>
                </c:pt>
                <c:pt idx="12242">
                  <c:v>32.300812000000001</c:v>
                </c:pt>
                <c:pt idx="12243">
                  <c:v>32.303452</c:v>
                </c:pt>
                <c:pt idx="12244">
                  <c:v>32.306091000000002</c:v>
                </c:pt>
                <c:pt idx="12245">
                  <c:v>32.308726999999998</c:v>
                </c:pt>
                <c:pt idx="12246">
                  <c:v>32.311366999999997</c:v>
                </c:pt>
                <c:pt idx="12247">
                  <c:v>32.314006999999997</c:v>
                </c:pt>
                <c:pt idx="12248">
                  <c:v>32.316647000000003</c:v>
                </c:pt>
                <c:pt idx="12249">
                  <c:v>32.319285999999998</c:v>
                </c:pt>
                <c:pt idx="12250">
                  <c:v>32.321925999999998</c:v>
                </c:pt>
                <c:pt idx="12251">
                  <c:v>32.324565999999997</c:v>
                </c:pt>
                <c:pt idx="12252">
                  <c:v>32.327205999999997</c:v>
                </c:pt>
                <c:pt idx="12253">
                  <c:v>32.329844999999999</c:v>
                </c:pt>
                <c:pt idx="12254">
                  <c:v>32.332484999999998</c:v>
                </c:pt>
                <c:pt idx="12255">
                  <c:v>32.335124999999998</c:v>
                </c:pt>
                <c:pt idx="12256">
                  <c:v>32.337761</c:v>
                </c:pt>
                <c:pt idx="12257">
                  <c:v>32.340401</c:v>
                </c:pt>
                <c:pt idx="12258">
                  <c:v>32.343040000000002</c:v>
                </c:pt>
                <c:pt idx="12259">
                  <c:v>32.345680000000002</c:v>
                </c:pt>
                <c:pt idx="12260">
                  <c:v>32.348320000000001</c:v>
                </c:pt>
                <c:pt idx="12261">
                  <c:v>32.350960000000001</c:v>
                </c:pt>
                <c:pt idx="12262">
                  <c:v>32.3536</c:v>
                </c:pt>
                <c:pt idx="12263">
                  <c:v>32.356239000000002</c:v>
                </c:pt>
                <c:pt idx="12264">
                  <c:v>32.358879000000002</c:v>
                </c:pt>
                <c:pt idx="12265">
                  <c:v>32.361519000000001</c:v>
                </c:pt>
                <c:pt idx="12266">
                  <c:v>32.364159000000001</c:v>
                </c:pt>
                <c:pt idx="12267">
                  <c:v>32.366795000000003</c:v>
                </c:pt>
                <c:pt idx="12268">
                  <c:v>32.369433999999998</c:v>
                </c:pt>
                <c:pt idx="12269">
                  <c:v>32.372073999999998</c:v>
                </c:pt>
                <c:pt idx="12270">
                  <c:v>32.374713999999997</c:v>
                </c:pt>
                <c:pt idx="12271">
                  <c:v>32.377353999999997</c:v>
                </c:pt>
                <c:pt idx="12272">
                  <c:v>32.379992999999999</c:v>
                </c:pt>
                <c:pt idx="12273">
                  <c:v>32.382632999999998</c:v>
                </c:pt>
                <c:pt idx="12274">
                  <c:v>32.385272999999998</c:v>
                </c:pt>
                <c:pt idx="12275">
                  <c:v>32.387912999999998</c:v>
                </c:pt>
                <c:pt idx="12276">
                  <c:v>32.390552999999997</c:v>
                </c:pt>
                <c:pt idx="12277">
                  <c:v>32.393191999999999</c:v>
                </c:pt>
                <c:pt idx="12278">
                  <c:v>32.395828000000002</c:v>
                </c:pt>
                <c:pt idx="12279">
                  <c:v>32.398468000000001</c:v>
                </c:pt>
                <c:pt idx="12280">
                  <c:v>32.401108000000001</c:v>
                </c:pt>
                <c:pt idx="12281">
                  <c:v>32.403748</c:v>
                </c:pt>
                <c:pt idx="12282">
                  <c:v>32.406387000000002</c:v>
                </c:pt>
                <c:pt idx="12283">
                  <c:v>32.409027000000002</c:v>
                </c:pt>
                <c:pt idx="12284">
                  <c:v>32.411667000000001</c:v>
                </c:pt>
                <c:pt idx="12285">
                  <c:v>32.414307000000001</c:v>
                </c:pt>
                <c:pt idx="12286">
                  <c:v>32.416946000000003</c:v>
                </c:pt>
                <c:pt idx="12287">
                  <c:v>32.419586000000002</c:v>
                </c:pt>
                <c:pt idx="12288">
                  <c:v>32.422226000000002</c:v>
                </c:pt>
                <c:pt idx="12289">
                  <c:v>32.424861999999997</c:v>
                </c:pt>
                <c:pt idx="12290">
                  <c:v>32.427501999999997</c:v>
                </c:pt>
                <c:pt idx="12291">
                  <c:v>32.430140999999999</c:v>
                </c:pt>
                <c:pt idx="12292">
                  <c:v>32.432780999999999</c:v>
                </c:pt>
                <c:pt idx="12293">
                  <c:v>32.435420999999998</c:v>
                </c:pt>
                <c:pt idx="12294">
                  <c:v>32.438060999999998</c:v>
                </c:pt>
                <c:pt idx="12295">
                  <c:v>32.440700999999997</c:v>
                </c:pt>
                <c:pt idx="12296">
                  <c:v>32.443339999999999</c:v>
                </c:pt>
                <c:pt idx="12297">
                  <c:v>32.445979999999999</c:v>
                </c:pt>
                <c:pt idx="12298">
                  <c:v>32.448619999999998</c:v>
                </c:pt>
                <c:pt idx="12299">
                  <c:v>32.451256000000001</c:v>
                </c:pt>
                <c:pt idx="12300">
                  <c:v>32.453896</c:v>
                </c:pt>
                <c:pt idx="12301">
                  <c:v>32.456535000000002</c:v>
                </c:pt>
                <c:pt idx="12302">
                  <c:v>32.459175000000002</c:v>
                </c:pt>
                <c:pt idx="12303">
                  <c:v>32.461815000000001</c:v>
                </c:pt>
                <c:pt idx="12304">
                  <c:v>32.464455000000001</c:v>
                </c:pt>
                <c:pt idx="12305">
                  <c:v>32.467094000000003</c:v>
                </c:pt>
                <c:pt idx="12306">
                  <c:v>32.469734000000003</c:v>
                </c:pt>
                <c:pt idx="12307">
                  <c:v>32.472374000000002</c:v>
                </c:pt>
                <c:pt idx="12308">
                  <c:v>32.475014000000002</c:v>
                </c:pt>
                <c:pt idx="12309">
                  <c:v>32.477654000000001</c:v>
                </c:pt>
                <c:pt idx="12310">
                  <c:v>32.480288999999999</c:v>
                </c:pt>
                <c:pt idx="12311">
                  <c:v>32.482928999999999</c:v>
                </c:pt>
                <c:pt idx="12312">
                  <c:v>32.485568999999998</c:v>
                </c:pt>
                <c:pt idx="12313">
                  <c:v>32.488208999999998</c:v>
                </c:pt>
                <c:pt idx="12314">
                  <c:v>32.490848999999997</c:v>
                </c:pt>
                <c:pt idx="12315">
                  <c:v>32.493487999999999</c:v>
                </c:pt>
                <c:pt idx="12316">
                  <c:v>32.496127999999999</c:v>
                </c:pt>
                <c:pt idx="12317">
                  <c:v>32.498767999999998</c:v>
                </c:pt>
                <c:pt idx="12318">
                  <c:v>32.501407999999998</c:v>
                </c:pt>
                <c:pt idx="12319">
                  <c:v>32.504047</c:v>
                </c:pt>
                <c:pt idx="12320">
                  <c:v>32.506686999999999</c:v>
                </c:pt>
                <c:pt idx="12321">
                  <c:v>32.509323000000002</c:v>
                </c:pt>
                <c:pt idx="12322">
                  <c:v>32.511963000000002</c:v>
                </c:pt>
                <c:pt idx="12323">
                  <c:v>32.514603000000001</c:v>
                </c:pt>
                <c:pt idx="12324">
                  <c:v>32.517242000000003</c:v>
                </c:pt>
                <c:pt idx="12325">
                  <c:v>32.519882000000003</c:v>
                </c:pt>
                <c:pt idx="12326">
                  <c:v>32.522522000000002</c:v>
                </c:pt>
                <c:pt idx="12327">
                  <c:v>32.525162000000002</c:v>
                </c:pt>
                <c:pt idx="12328">
                  <c:v>32.527802000000001</c:v>
                </c:pt>
                <c:pt idx="12329">
                  <c:v>32.530441000000003</c:v>
                </c:pt>
                <c:pt idx="12330">
                  <c:v>32.533081000000003</c:v>
                </c:pt>
                <c:pt idx="12331">
                  <c:v>32.535721000000002</c:v>
                </c:pt>
                <c:pt idx="12332">
                  <c:v>32.538356999999998</c:v>
                </c:pt>
                <c:pt idx="12333">
                  <c:v>32.540996999999997</c:v>
                </c:pt>
                <c:pt idx="12334">
                  <c:v>32.543635999999999</c:v>
                </c:pt>
                <c:pt idx="12335">
                  <c:v>32.546275999999999</c:v>
                </c:pt>
                <c:pt idx="12336">
                  <c:v>32.548915999999998</c:v>
                </c:pt>
                <c:pt idx="12337">
                  <c:v>32.551555999999998</c:v>
                </c:pt>
                <c:pt idx="12338">
                  <c:v>32.554195</c:v>
                </c:pt>
                <c:pt idx="12339">
                  <c:v>32.556835</c:v>
                </c:pt>
                <c:pt idx="12340">
                  <c:v>32.559474999999999</c:v>
                </c:pt>
                <c:pt idx="12341">
                  <c:v>32.562114999999999</c:v>
                </c:pt>
                <c:pt idx="12342">
                  <c:v>32.564754000000001</c:v>
                </c:pt>
                <c:pt idx="12343">
                  <c:v>32.567390000000003</c:v>
                </c:pt>
                <c:pt idx="12344">
                  <c:v>32.570030000000003</c:v>
                </c:pt>
                <c:pt idx="12345">
                  <c:v>32.572670000000002</c:v>
                </c:pt>
                <c:pt idx="12346">
                  <c:v>32.575310000000002</c:v>
                </c:pt>
                <c:pt idx="12347">
                  <c:v>32.577950000000001</c:v>
                </c:pt>
                <c:pt idx="12348">
                  <c:v>32.580589000000003</c:v>
                </c:pt>
                <c:pt idx="12349">
                  <c:v>32.583229000000003</c:v>
                </c:pt>
                <c:pt idx="12350">
                  <c:v>32.585869000000002</c:v>
                </c:pt>
                <c:pt idx="12351">
                  <c:v>32.588509000000002</c:v>
                </c:pt>
                <c:pt idx="12352">
                  <c:v>32.591147999999997</c:v>
                </c:pt>
                <c:pt idx="12353">
                  <c:v>32.593788000000004</c:v>
                </c:pt>
                <c:pt idx="12354">
                  <c:v>32.596423999999999</c:v>
                </c:pt>
                <c:pt idx="12355">
                  <c:v>32.599063999999998</c:v>
                </c:pt>
                <c:pt idx="12356">
                  <c:v>32.601703999999998</c:v>
                </c:pt>
                <c:pt idx="12357">
                  <c:v>32.604343</c:v>
                </c:pt>
                <c:pt idx="12358">
                  <c:v>32.606983</c:v>
                </c:pt>
                <c:pt idx="12359">
                  <c:v>32.609622999999999</c:v>
                </c:pt>
                <c:pt idx="12360">
                  <c:v>32.612262999999999</c:v>
                </c:pt>
                <c:pt idx="12361">
                  <c:v>32.614902000000001</c:v>
                </c:pt>
                <c:pt idx="12362">
                  <c:v>32.617542</c:v>
                </c:pt>
                <c:pt idx="12363">
                  <c:v>32.620182</c:v>
                </c:pt>
                <c:pt idx="12364">
                  <c:v>32.622818000000002</c:v>
                </c:pt>
                <c:pt idx="12365">
                  <c:v>32.625458000000002</c:v>
                </c:pt>
                <c:pt idx="12366">
                  <c:v>32.628098000000001</c:v>
                </c:pt>
                <c:pt idx="12367">
                  <c:v>32.630737000000003</c:v>
                </c:pt>
                <c:pt idx="12368">
                  <c:v>32.633377000000003</c:v>
                </c:pt>
                <c:pt idx="12369">
                  <c:v>32.636017000000002</c:v>
                </c:pt>
                <c:pt idx="12370">
                  <c:v>32.638657000000002</c:v>
                </c:pt>
                <c:pt idx="12371">
                  <c:v>32.641295999999997</c:v>
                </c:pt>
                <c:pt idx="12372">
                  <c:v>32.643935999999997</c:v>
                </c:pt>
                <c:pt idx="12373">
                  <c:v>32.646576000000003</c:v>
                </c:pt>
                <c:pt idx="12374">
                  <c:v>32.649216000000003</c:v>
                </c:pt>
                <c:pt idx="12375">
                  <c:v>32.651851999999998</c:v>
                </c:pt>
                <c:pt idx="12376">
                  <c:v>32.654491</c:v>
                </c:pt>
                <c:pt idx="12377">
                  <c:v>32.657131</c:v>
                </c:pt>
                <c:pt idx="12378">
                  <c:v>32.659770999999999</c:v>
                </c:pt>
                <c:pt idx="12379">
                  <c:v>32.662410999999999</c:v>
                </c:pt>
                <c:pt idx="12380">
                  <c:v>32.665050999999998</c:v>
                </c:pt>
                <c:pt idx="12381">
                  <c:v>32.66769</c:v>
                </c:pt>
                <c:pt idx="12382">
                  <c:v>32.67033</c:v>
                </c:pt>
                <c:pt idx="12383">
                  <c:v>32.672969999999999</c:v>
                </c:pt>
                <c:pt idx="12384">
                  <c:v>32.675609999999999</c:v>
                </c:pt>
                <c:pt idx="12385">
                  <c:v>32.678249000000001</c:v>
                </c:pt>
                <c:pt idx="12386">
                  <c:v>32.680885000000004</c:v>
                </c:pt>
                <c:pt idx="12387">
                  <c:v>32.683525000000003</c:v>
                </c:pt>
                <c:pt idx="12388">
                  <c:v>32.686165000000003</c:v>
                </c:pt>
                <c:pt idx="12389">
                  <c:v>32.688805000000002</c:v>
                </c:pt>
                <c:pt idx="12390">
                  <c:v>32.691443999999997</c:v>
                </c:pt>
                <c:pt idx="12391">
                  <c:v>32.694083999999997</c:v>
                </c:pt>
                <c:pt idx="12392">
                  <c:v>32.696724000000003</c:v>
                </c:pt>
                <c:pt idx="12393">
                  <c:v>32.699364000000003</c:v>
                </c:pt>
                <c:pt idx="12394">
                  <c:v>32.702002999999998</c:v>
                </c:pt>
                <c:pt idx="12395">
                  <c:v>32.704642999999997</c:v>
                </c:pt>
                <c:pt idx="12396">
                  <c:v>32.707282999999997</c:v>
                </c:pt>
                <c:pt idx="12397">
                  <c:v>32.709918999999999</c:v>
                </c:pt>
                <c:pt idx="12398">
                  <c:v>32.712558999999999</c:v>
                </c:pt>
                <c:pt idx="12399">
                  <c:v>32.715198999999998</c:v>
                </c:pt>
                <c:pt idx="12400">
                  <c:v>32.717838</c:v>
                </c:pt>
                <c:pt idx="12401">
                  <c:v>32.720478</c:v>
                </c:pt>
                <c:pt idx="12402">
                  <c:v>32.723117999999999</c:v>
                </c:pt>
                <c:pt idx="12403">
                  <c:v>32.725757999999999</c:v>
                </c:pt>
                <c:pt idx="12404">
                  <c:v>32.728397000000001</c:v>
                </c:pt>
                <c:pt idx="12405">
                  <c:v>32.731037000000001</c:v>
                </c:pt>
                <c:pt idx="12406">
                  <c:v>32.733677</c:v>
                </c:pt>
                <c:pt idx="12407">
                  <c:v>32.736317</c:v>
                </c:pt>
                <c:pt idx="12408">
                  <c:v>32.738953000000002</c:v>
                </c:pt>
                <c:pt idx="12409">
                  <c:v>32.741591999999997</c:v>
                </c:pt>
                <c:pt idx="12410">
                  <c:v>32.744231999999997</c:v>
                </c:pt>
                <c:pt idx="12411">
                  <c:v>32.746872000000003</c:v>
                </c:pt>
                <c:pt idx="12412">
                  <c:v>32.749512000000003</c:v>
                </c:pt>
                <c:pt idx="12413">
                  <c:v>32.752150999999998</c:v>
                </c:pt>
                <c:pt idx="12414">
                  <c:v>32.754790999999997</c:v>
                </c:pt>
                <c:pt idx="12415">
                  <c:v>32.757430999999997</c:v>
                </c:pt>
                <c:pt idx="12416">
                  <c:v>32.760071000000003</c:v>
                </c:pt>
                <c:pt idx="12417">
                  <c:v>32.762711000000003</c:v>
                </c:pt>
                <c:pt idx="12418">
                  <c:v>32.765349999999998</c:v>
                </c:pt>
                <c:pt idx="12419">
                  <c:v>32.767986000000001</c:v>
                </c:pt>
                <c:pt idx="12420">
                  <c:v>32.770626</c:v>
                </c:pt>
                <c:pt idx="12421">
                  <c:v>32.773266</c:v>
                </c:pt>
                <c:pt idx="12422">
                  <c:v>32.775905999999999</c:v>
                </c:pt>
                <c:pt idx="12423">
                  <c:v>32.778545000000001</c:v>
                </c:pt>
                <c:pt idx="12424">
                  <c:v>32.781185000000001</c:v>
                </c:pt>
                <c:pt idx="12425">
                  <c:v>32.783825</c:v>
                </c:pt>
                <c:pt idx="12426">
                  <c:v>32.786465</c:v>
                </c:pt>
                <c:pt idx="12427">
                  <c:v>32.789104000000002</c:v>
                </c:pt>
                <c:pt idx="12428">
                  <c:v>32.791744000000001</c:v>
                </c:pt>
                <c:pt idx="12429">
                  <c:v>32.794384000000001</c:v>
                </c:pt>
                <c:pt idx="12430">
                  <c:v>32.797020000000003</c:v>
                </c:pt>
                <c:pt idx="12431">
                  <c:v>32.799660000000003</c:v>
                </c:pt>
                <c:pt idx="12432">
                  <c:v>32.802298999999998</c:v>
                </c:pt>
                <c:pt idx="12433">
                  <c:v>32.804938999999997</c:v>
                </c:pt>
                <c:pt idx="12434">
                  <c:v>32.807578999999997</c:v>
                </c:pt>
                <c:pt idx="12435">
                  <c:v>32.810218999999996</c:v>
                </c:pt>
                <c:pt idx="12436">
                  <c:v>32.812859000000003</c:v>
                </c:pt>
                <c:pt idx="12437">
                  <c:v>32.815497999999998</c:v>
                </c:pt>
                <c:pt idx="12438">
                  <c:v>32.818137999999998</c:v>
                </c:pt>
                <c:pt idx="12439">
                  <c:v>32.820777999999997</c:v>
                </c:pt>
                <c:pt idx="12440">
                  <c:v>32.823414</c:v>
                </c:pt>
                <c:pt idx="12441">
                  <c:v>32.826053999999999</c:v>
                </c:pt>
                <c:pt idx="12442">
                  <c:v>32.828693000000001</c:v>
                </c:pt>
                <c:pt idx="12443">
                  <c:v>32.831333000000001</c:v>
                </c:pt>
                <c:pt idx="12444">
                  <c:v>32.833973</c:v>
                </c:pt>
                <c:pt idx="12445">
                  <c:v>32.836613</c:v>
                </c:pt>
                <c:pt idx="12446">
                  <c:v>32.839252000000002</c:v>
                </c:pt>
                <c:pt idx="12447">
                  <c:v>32.841892000000001</c:v>
                </c:pt>
                <c:pt idx="12448">
                  <c:v>32.844532000000001</c:v>
                </c:pt>
                <c:pt idx="12449">
                  <c:v>32.847172</c:v>
                </c:pt>
                <c:pt idx="12450">
                  <c:v>32.849812</c:v>
                </c:pt>
                <c:pt idx="12451">
                  <c:v>32.852448000000003</c:v>
                </c:pt>
                <c:pt idx="12452">
                  <c:v>32.855086999999997</c:v>
                </c:pt>
                <c:pt idx="12453">
                  <c:v>32.857726999999997</c:v>
                </c:pt>
                <c:pt idx="12454">
                  <c:v>32.860366999999997</c:v>
                </c:pt>
                <c:pt idx="12455">
                  <c:v>32.863007000000003</c:v>
                </c:pt>
                <c:pt idx="12456">
                  <c:v>32.865645999999998</c:v>
                </c:pt>
                <c:pt idx="12457">
                  <c:v>32.868285999999998</c:v>
                </c:pt>
                <c:pt idx="12458">
                  <c:v>32.870925999999997</c:v>
                </c:pt>
                <c:pt idx="12459">
                  <c:v>32.873565999999997</c:v>
                </c:pt>
                <c:pt idx="12460">
                  <c:v>32.876204999999999</c:v>
                </c:pt>
                <c:pt idx="12461">
                  <c:v>32.878844999999998</c:v>
                </c:pt>
                <c:pt idx="12462">
                  <c:v>32.881481000000001</c:v>
                </c:pt>
                <c:pt idx="12463">
                  <c:v>32.884121</c:v>
                </c:pt>
                <c:pt idx="12464">
                  <c:v>32.886761</c:v>
                </c:pt>
                <c:pt idx="12465">
                  <c:v>32.889400000000002</c:v>
                </c:pt>
                <c:pt idx="12466">
                  <c:v>32.892040000000001</c:v>
                </c:pt>
                <c:pt idx="12467">
                  <c:v>32.894680000000001</c:v>
                </c:pt>
                <c:pt idx="12468">
                  <c:v>32.897320000000001</c:v>
                </c:pt>
                <c:pt idx="12469">
                  <c:v>32.89996</c:v>
                </c:pt>
                <c:pt idx="12470">
                  <c:v>32.902599000000002</c:v>
                </c:pt>
                <c:pt idx="12471">
                  <c:v>32.905239000000002</c:v>
                </c:pt>
                <c:pt idx="12472">
                  <c:v>32.907879000000001</c:v>
                </c:pt>
                <c:pt idx="12473">
                  <c:v>32.910514999999997</c:v>
                </c:pt>
                <c:pt idx="12474">
                  <c:v>32.913155000000003</c:v>
                </c:pt>
                <c:pt idx="12475">
                  <c:v>32.915793999999998</c:v>
                </c:pt>
                <c:pt idx="12476">
                  <c:v>32.918433999999998</c:v>
                </c:pt>
                <c:pt idx="12477">
                  <c:v>32.921073999999997</c:v>
                </c:pt>
                <c:pt idx="12478">
                  <c:v>32.923713999999997</c:v>
                </c:pt>
                <c:pt idx="12479">
                  <c:v>32.926352999999999</c:v>
                </c:pt>
                <c:pt idx="12480">
                  <c:v>32.928992999999998</c:v>
                </c:pt>
                <c:pt idx="12481">
                  <c:v>32.931632999999998</c:v>
                </c:pt>
                <c:pt idx="12482">
                  <c:v>32.934272999999997</c:v>
                </c:pt>
                <c:pt idx="12483">
                  <c:v>32.936912999999997</c:v>
                </c:pt>
                <c:pt idx="12484">
                  <c:v>32.939548000000002</c:v>
                </c:pt>
                <c:pt idx="12485">
                  <c:v>32.942188000000002</c:v>
                </c:pt>
                <c:pt idx="12486">
                  <c:v>32.944828000000001</c:v>
                </c:pt>
                <c:pt idx="12487">
                  <c:v>32.947468000000001</c:v>
                </c:pt>
                <c:pt idx="12488">
                  <c:v>32.950108</c:v>
                </c:pt>
                <c:pt idx="12489">
                  <c:v>32.952747000000002</c:v>
                </c:pt>
                <c:pt idx="12490">
                  <c:v>32.955387000000002</c:v>
                </c:pt>
                <c:pt idx="12491">
                  <c:v>32.958027000000001</c:v>
                </c:pt>
                <c:pt idx="12492">
                  <c:v>32.960667000000001</c:v>
                </c:pt>
                <c:pt idx="12493">
                  <c:v>32.963306000000003</c:v>
                </c:pt>
                <c:pt idx="12494">
                  <c:v>32.965946000000002</c:v>
                </c:pt>
                <c:pt idx="12495">
                  <c:v>32.968581999999998</c:v>
                </c:pt>
                <c:pt idx="12496">
                  <c:v>32.971221999999997</c:v>
                </c:pt>
                <c:pt idx="12497">
                  <c:v>32.973861999999997</c:v>
                </c:pt>
                <c:pt idx="12498">
                  <c:v>32.976500999999999</c:v>
                </c:pt>
                <c:pt idx="12499">
                  <c:v>32.979140999999998</c:v>
                </c:pt>
                <c:pt idx="12500">
                  <c:v>32.981780999999998</c:v>
                </c:pt>
                <c:pt idx="12501">
                  <c:v>32.984420999999998</c:v>
                </c:pt>
                <c:pt idx="12502">
                  <c:v>32.987060999999997</c:v>
                </c:pt>
                <c:pt idx="12503">
                  <c:v>32.989699999999999</c:v>
                </c:pt>
                <c:pt idx="12504">
                  <c:v>32.992339999999999</c:v>
                </c:pt>
                <c:pt idx="12505">
                  <c:v>32.994979999999998</c:v>
                </c:pt>
                <c:pt idx="12506">
                  <c:v>32.997616000000001</c:v>
                </c:pt>
                <c:pt idx="12507">
                  <c:v>33.000256</c:v>
                </c:pt>
                <c:pt idx="12508">
                  <c:v>33.002895000000002</c:v>
                </c:pt>
                <c:pt idx="12509">
                  <c:v>33.005535000000002</c:v>
                </c:pt>
                <c:pt idx="12510">
                  <c:v>33.008175000000001</c:v>
                </c:pt>
                <c:pt idx="12511">
                  <c:v>33.010815000000001</c:v>
                </c:pt>
                <c:pt idx="12512">
                  <c:v>33.013454000000003</c:v>
                </c:pt>
                <c:pt idx="12513">
                  <c:v>33.016094000000002</c:v>
                </c:pt>
                <c:pt idx="12514">
                  <c:v>33.018734000000002</c:v>
                </c:pt>
                <c:pt idx="12515">
                  <c:v>33.021374000000002</c:v>
                </c:pt>
                <c:pt idx="12516">
                  <c:v>33.024009999999997</c:v>
                </c:pt>
                <c:pt idx="12517">
                  <c:v>33.026648999999999</c:v>
                </c:pt>
                <c:pt idx="12518">
                  <c:v>33.029288999999999</c:v>
                </c:pt>
                <c:pt idx="12519">
                  <c:v>33.031928999999998</c:v>
                </c:pt>
                <c:pt idx="12520">
                  <c:v>33.034568999999998</c:v>
                </c:pt>
                <c:pt idx="12521">
                  <c:v>33.037208999999997</c:v>
                </c:pt>
                <c:pt idx="12522">
                  <c:v>33.039847999999999</c:v>
                </c:pt>
                <c:pt idx="12523">
                  <c:v>33.042487999999999</c:v>
                </c:pt>
                <c:pt idx="12524">
                  <c:v>33.045127999999998</c:v>
                </c:pt>
                <c:pt idx="12525">
                  <c:v>33.047767999999998</c:v>
                </c:pt>
                <c:pt idx="12526">
                  <c:v>33.050407</c:v>
                </c:pt>
                <c:pt idx="12527">
                  <c:v>33.053043000000002</c:v>
                </c:pt>
                <c:pt idx="12528">
                  <c:v>33.055683000000002</c:v>
                </c:pt>
                <c:pt idx="12529">
                  <c:v>33.058323000000001</c:v>
                </c:pt>
                <c:pt idx="12530">
                  <c:v>33.060963000000001</c:v>
                </c:pt>
                <c:pt idx="12531">
                  <c:v>33.063602000000003</c:v>
                </c:pt>
                <c:pt idx="12532">
                  <c:v>33.066242000000003</c:v>
                </c:pt>
                <c:pt idx="12533">
                  <c:v>33.068882000000002</c:v>
                </c:pt>
                <c:pt idx="12534">
                  <c:v>33.071522000000002</c:v>
                </c:pt>
                <c:pt idx="12535">
                  <c:v>33.074162000000001</c:v>
                </c:pt>
                <c:pt idx="12536">
                  <c:v>33.076801000000003</c:v>
                </c:pt>
                <c:pt idx="12537">
                  <c:v>33.079441000000003</c:v>
                </c:pt>
                <c:pt idx="12538">
                  <c:v>33.082076999999998</c:v>
                </c:pt>
                <c:pt idx="12539">
                  <c:v>33.084716999999998</c:v>
                </c:pt>
                <c:pt idx="12540">
                  <c:v>33.087356999999997</c:v>
                </c:pt>
                <c:pt idx="12541">
                  <c:v>33.089995999999999</c:v>
                </c:pt>
                <c:pt idx="12542">
                  <c:v>33.092635999999999</c:v>
                </c:pt>
                <c:pt idx="12543">
                  <c:v>33.095275999999998</c:v>
                </c:pt>
                <c:pt idx="12544">
                  <c:v>33.097915999999998</c:v>
                </c:pt>
                <c:pt idx="12545">
                  <c:v>33.100555</c:v>
                </c:pt>
                <c:pt idx="12546">
                  <c:v>33.103194999999999</c:v>
                </c:pt>
                <c:pt idx="12547">
                  <c:v>33.105834999999999</c:v>
                </c:pt>
                <c:pt idx="12548">
                  <c:v>33.108474999999999</c:v>
                </c:pt>
                <c:pt idx="12549">
                  <c:v>33.111111000000001</c:v>
                </c:pt>
                <c:pt idx="12550">
                  <c:v>33.113750000000003</c:v>
                </c:pt>
                <c:pt idx="12551">
                  <c:v>33.116390000000003</c:v>
                </c:pt>
                <c:pt idx="12552">
                  <c:v>33.119030000000002</c:v>
                </c:pt>
                <c:pt idx="12553">
                  <c:v>33.121670000000002</c:v>
                </c:pt>
                <c:pt idx="12554">
                  <c:v>33.124310000000001</c:v>
                </c:pt>
                <c:pt idx="12555">
                  <c:v>33.126949000000003</c:v>
                </c:pt>
                <c:pt idx="12556">
                  <c:v>33.129589000000003</c:v>
                </c:pt>
                <c:pt idx="12557">
                  <c:v>33.132229000000002</c:v>
                </c:pt>
                <c:pt idx="12558">
                  <c:v>33.134869000000002</c:v>
                </c:pt>
                <c:pt idx="12559">
                  <c:v>33.137507999999997</c:v>
                </c:pt>
                <c:pt idx="12560">
                  <c:v>33.140143999999999</c:v>
                </c:pt>
                <c:pt idx="12561">
                  <c:v>33.142783999999999</c:v>
                </c:pt>
                <c:pt idx="12562">
                  <c:v>33.145423999999998</c:v>
                </c:pt>
                <c:pt idx="12563">
                  <c:v>33.148063999999998</c:v>
                </c:pt>
                <c:pt idx="12564">
                  <c:v>33.150703</c:v>
                </c:pt>
                <c:pt idx="12565">
                  <c:v>33.153343</c:v>
                </c:pt>
                <c:pt idx="12566">
                  <c:v>33.155982999999999</c:v>
                </c:pt>
                <c:pt idx="12567">
                  <c:v>33.158622999999999</c:v>
                </c:pt>
                <c:pt idx="12568">
                  <c:v>33.161262999999998</c:v>
                </c:pt>
                <c:pt idx="12569">
                  <c:v>33.163902</c:v>
                </c:pt>
                <c:pt idx="12570">
                  <c:v>33.166542</c:v>
                </c:pt>
                <c:pt idx="12571">
                  <c:v>33.169178000000002</c:v>
                </c:pt>
                <c:pt idx="12572">
                  <c:v>33.171818000000002</c:v>
                </c:pt>
                <c:pt idx="12573">
                  <c:v>33.174458000000001</c:v>
                </c:pt>
                <c:pt idx="12574">
                  <c:v>33.177097000000003</c:v>
                </c:pt>
                <c:pt idx="12575">
                  <c:v>33.179737000000003</c:v>
                </c:pt>
                <c:pt idx="12576">
                  <c:v>33.182377000000002</c:v>
                </c:pt>
                <c:pt idx="12577">
                  <c:v>33.185017000000002</c:v>
                </c:pt>
                <c:pt idx="12578">
                  <c:v>33.187655999999997</c:v>
                </c:pt>
                <c:pt idx="12579">
                  <c:v>33.190295999999996</c:v>
                </c:pt>
                <c:pt idx="12580">
                  <c:v>33.192936000000003</c:v>
                </c:pt>
                <c:pt idx="12581">
                  <c:v>33.195571999999999</c:v>
                </c:pt>
                <c:pt idx="12582">
                  <c:v>33.198211999999998</c:v>
                </c:pt>
                <c:pt idx="12583">
                  <c:v>33.200851</c:v>
                </c:pt>
                <c:pt idx="12584">
                  <c:v>33.203491</c:v>
                </c:pt>
                <c:pt idx="12585">
                  <c:v>33.206130999999999</c:v>
                </c:pt>
                <c:pt idx="12586">
                  <c:v>33.208770999999999</c:v>
                </c:pt>
                <c:pt idx="12587">
                  <c:v>33.211410999999998</c:v>
                </c:pt>
                <c:pt idx="12588">
                  <c:v>33.21405</c:v>
                </c:pt>
                <c:pt idx="12589">
                  <c:v>33.21669</c:v>
                </c:pt>
                <c:pt idx="12590">
                  <c:v>33.219329999999999</c:v>
                </c:pt>
                <c:pt idx="12591">
                  <c:v>33.221969999999999</c:v>
                </c:pt>
                <c:pt idx="12592">
                  <c:v>33.224606000000001</c:v>
                </c:pt>
                <c:pt idx="12593">
                  <c:v>33.227245000000003</c:v>
                </c:pt>
                <c:pt idx="12594">
                  <c:v>33.229885000000003</c:v>
                </c:pt>
                <c:pt idx="12595">
                  <c:v>33.232525000000003</c:v>
                </c:pt>
                <c:pt idx="12596">
                  <c:v>33.235165000000002</c:v>
                </c:pt>
                <c:pt idx="12597">
                  <c:v>33.237803999999997</c:v>
                </c:pt>
                <c:pt idx="12598">
                  <c:v>33.240443999999997</c:v>
                </c:pt>
                <c:pt idx="12599">
                  <c:v>33.243084000000003</c:v>
                </c:pt>
                <c:pt idx="12600">
                  <c:v>33.245724000000003</c:v>
                </c:pt>
                <c:pt idx="12601">
                  <c:v>33.248362999999998</c:v>
                </c:pt>
                <c:pt idx="12602">
                  <c:v>33.251002999999997</c:v>
                </c:pt>
                <c:pt idx="12603">
                  <c:v>33.253639</c:v>
                </c:pt>
                <c:pt idx="12604">
                  <c:v>33.256278999999999</c:v>
                </c:pt>
                <c:pt idx="12605">
                  <c:v>33.258918999999999</c:v>
                </c:pt>
                <c:pt idx="12606">
                  <c:v>33.261558999999998</c:v>
                </c:pt>
                <c:pt idx="12607">
                  <c:v>33.264198</c:v>
                </c:pt>
                <c:pt idx="12608">
                  <c:v>33.266838</c:v>
                </c:pt>
                <c:pt idx="12609">
                  <c:v>33.269477999999999</c:v>
                </c:pt>
                <c:pt idx="12610">
                  <c:v>33.272117999999999</c:v>
                </c:pt>
                <c:pt idx="12611">
                  <c:v>33.274757000000001</c:v>
                </c:pt>
                <c:pt idx="12612">
                  <c:v>33.277397000000001</c:v>
                </c:pt>
                <c:pt idx="12613">
                  <c:v>33.280037</c:v>
                </c:pt>
                <c:pt idx="12614">
                  <c:v>33.282673000000003</c:v>
                </c:pt>
                <c:pt idx="12615">
                  <c:v>33.285313000000002</c:v>
                </c:pt>
                <c:pt idx="12616">
                  <c:v>33.287951999999997</c:v>
                </c:pt>
                <c:pt idx="12617">
                  <c:v>33.290591999999997</c:v>
                </c:pt>
                <c:pt idx="12618">
                  <c:v>33.293232000000003</c:v>
                </c:pt>
                <c:pt idx="12619">
                  <c:v>33.295872000000003</c:v>
                </c:pt>
                <c:pt idx="12620">
                  <c:v>33.298512000000002</c:v>
                </c:pt>
                <c:pt idx="12621">
                  <c:v>33.301150999999997</c:v>
                </c:pt>
                <c:pt idx="12622">
                  <c:v>33.303790999999997</c:v>
                </c:pt>
                <c:pt idx="12623">
                  <c:v>33.306431000000003</c:v>
                </c:pt>
                <c:pt idx="12624">
                  <c:v>33.309071000000003</c:v>
                </c:pt>
                <c:pt idx="12625">
                  <c:v>33.311706999999998</c:v>
                </c:pt>
                <c:pt idx="12626">
                  <c:v>33.314346</c:v>
                </c:pt>
                <c:pt idx="12627">
                  <c:v>33.316986</c:v>
                </c:pt>
                <c:pt idx="12628">
                  <c:v>33.319626</c:v>
                </c:pt>
                <c:pt idx="12629">
                  <c:v>33.322265999999999</c:v>
                </c:pt>
                <c:pt idx="12630">
                  <c:v>33.324905000000001</c:v>
                </c:pt>
                <c:pt idx="12631">
                  <c:v>33.327545000000001</c:v>
                </c:pt>
                <c:pt idx="12632">
                  <c:v>33.330185</c:v>
                </c:pt>
                <c:pt idx="12633">
                  <c:v>33.332825</c:v>
                </c:pt>
                <c:pt idx="12634">
                  <c:v>33.335464000000002</c:v>
                </c:pt>
                <c:pt idx="12635">
                  <c:v>33.338104000000001</c:v>
                </c:pt>
                <c:pt idx="12636">
                  <c:v>33.340739999999997</c:v>
                </c:pt>
                <c:pt idx="12637">
                  <c:v>33.343380000000003</c:v>
                </c:pt>
                <c:pt idx="12638">
                  <c:v>33.346020000000003</c:v>
                </c:pt>
                <c:pt idx="12639">
                  <c:v>33.348660000000002</c:v>
                </c:pt>
                <c:pt idx="12640">
                  <c:v>33.351298999999997</c:v>
                </c:pt>
                <c:pt idx="12641">
                  <c:v>33.353938999999997</c:v>
                </c:pt>
                <c:pt idx="12642">
                  <c:v>33.356579000000004</c:v>
                </c:pt>
                <c:pt idx="12643">
                  <c:v>33.359219000000003</c:v>
                </c:pt>
                <c:pt idx="12644">
                  <c:v>33.361857999999998</c:v>
                </c:pt>
                <c:pt idx="12645">
                  <c:v>33.364497999999998</c:v>
                </c:pt>
                <c:pt idx="12646">
                  <c:v>33.367137999999997</c:v>
                </c:pt>
                <c:pt idx="12647">
                  <c:v>33.369774</c:v>
                </c:pt>
                <c:pt idx="12648">
                  <c:v>33.372413999999999</c:v>
                </c:pt>
                <c:pt idx="12649">
                  <c:v>33.375053000000001</c:v>
                </c:pt>
                <c:pt idx="12650">
                  <c:v>33.377693000000001</c:v>
                </c:pt>
                <c:pt idx="12651">
                  <c:v>33.380333</c:v>
                </c:pt>
                <c:pt idx="12652">
                  <c:v>33.382973</c:v>
                </c:pt>
                <c:pt idx="12653">
                  <c:v>33.385612000000002</c:v>
                </c:pt>
                <c:pt idx="12654">
                  <c:v>33.388252000000001</c:v>
                </c:pt>
                <c:pt idx="12655">
                  <c:v>33.390892000000001</c:v>
                </c:pt>
                <c:pt idx="12656">
                  <c:v>33.393532</c:v>
                </c:pt>
                <c:pt idx="12657">
                  <c:v>33.396168000000003</c:v>
                </c:pt>
                <c:pt idx="12658">
                  <c:v>33.398808000000002</c:v>
                </c:pt>
                <c:pt idx="12659">
                  <c:v>33.401446999999997</c:v>
                </c:pt>
                <c:pt idx="12660">
                  <c:v>33.404086999999997</c:v>
                </c:pt>
                <c:pt idx="12661">
                  <c:v>33.406726999999997</c:v>
                </c:pt>
                <c:pt idx="12662">
                  <c:v>33.409367000000003</c:v>
                </c:pt>
                <c:pt idx="12663">
                  <c:v>33.412005999999998</c:v>
                </c:pt>
                <c:pt idx="12664">
                  <c:v>33.414645999999998</c:v>
                </c:pt>
                <c:pt idx="12665">
                  <c:v>33.417285999999997</c:v>
                </c:pt>
                <c:pt idx="12666">
                  <c:v>33.419925999999997</c:v>
                </c:pt>
                <c:pt idx="12667">
                  <c:v>33.422564999999999</c:v>
                </c:pt>
                <c:pt idx="12668">
                  <c:v>33.425201000000001</c:v>
                </c:pt>
                <c:pt idx="12669">
                  <c:v>33.427841000000001</c:v>
                </c:pt>
                <c:pt idx="12670">
                  <c:v>33.430481</c:v>
                </c:pt>
                <c:pt idx="12671">
                  <c:v>33.433121</c:v>
                </c:pt>
                <c:pt idx="12672">
                  <c:v>33.435760000000002</c:v>
                </c:pt>
                <c:pt idx="12673">
                  <c:v>33.438400000000001</c:v>
                </c:pt>
                <c:pt idx="12674">
                  <c:v>33.441040000000001</c:v>
                </c:pt>
                <c:pt idx="12675">
                  <c:v>33.443680000000001</c:v>
                </c:pt>
                <c:pt idx="12676">
                  <c:v>33.44632</c:v>
                </c:pt>
                <c:pt idx="12677">
                  <c:v>33.448959000000002</c:v>
                </c:pt>
                <c:pt idx="12678">
                  <c:v>33.451599000000002</c:v>
                </c:pt>
                <c:pt idx="12679">
                  <c:v>33.454234999999997</c:v>
                </c:pt>
                <c:pt idx="12680">
                  <c:v>33.456874999999997</c:v>
                </c:pt>
                <c:pt idx="12681">
                  <c:v>33.459515000000003</c:v>
                </c:pt>
                <c:pt idx="12682">
                  <c:v>33.462153999999998</c:v>
                </c:pt>
                <c:pt idx="12683">
                  <c:v>33.464793999999998</c:v>
                </c:pt>
                <c:pt idx="12684">
                  <c:v>33.467433999999997</c:v>
                </c:pt>
                <c:pt idx="12685">
                  <c:v>33.470073999999997</c:v>
                </c:pt>
                <c:pt idx="12686">
                  <c:v>33.472712999999999</c:v>
                </c:pt>
                <c:pt idx="12687">
                  <c:v>33.475352999999998</c:v>
                </c:pt>
                <c:pt idx="12688">
                  <c:v>33.477992999999998</c:v>
                </c:pt>
                <c:pt idx="12689">
                  <c:v>33.480632999999997</c:v>
                </c:pt>
                <c:pt idx="12690">
                  <c:v>33.483269</c:v>
                </c:pt>
                <c:pt idx="12691">
                  <c:v>33.485908999999999</c:v>
                </c:pt>
                <c:pt idx="12692">
                  <c:v>33.488548000000002</c:v>
                </c:pt>
                <c:pt idx="12693">
                  <c:v>33.491188000000001</c:v>
                </c:pt>
                <c:pt idx="12694">
                  <c:v>33.493828000000001</c:v>
                </c:pt>
                <c:pt idx="12695">
                  <c:v>33.496468</c:v>
                </c:pt>
                <c:pt idx="12696">
                  <c:v>33.499107000000002</c:v>
                </c:pt>
                <c:pt idx="12697">
                  <c:v>33.501747000000002</c:v>
                </c:pt>
                <c:pt idx="12698">
                  <c:v>33.504387000000001</c:v>
                </c:pt>
                <c:pt idx="12699">
                  <c:v>33.507027000000001</c:v>
                </c:pt>
                <c:pt idx="12700">
                  <c:v>33.509666000000003</c:v>
                </c:pt>
                <c:pt idx="12701">
                  <c:v>33.512301999999998</c:v>
                </c:pt>
                <c:pt idx="12702">
                  <c:v>33.514941999999998</c:v>
                </c:pt>
                <c:pt idx="12703">
                  <c:v>33.517581999999997</c:v>
                </c:pt>
                <c:pt idx="12704">
                  <c:v>33.520221999999997</c:v>
                </c:pt>
                <c:pt idx="12705">
                  <c:v>33.522860999999999</c:v>
                </c:pt>
                <c:pt idx="12706">
                  <c:v>33.525500999999998</c:v>
                </c:pt>
                <c:pt idx="12707">
                  <c:v>33.528140999999998</c:v>
                </c:pt>
                <c:pt idx="12708">
                  <c:v>33.530780999999998</c:v>
                </c:pt>
                <c:pt idx="12709">
                  <c:v>33.533420999999997</c:v>
                </c:pt>
                <c:pt idx="12710">
                  <c:v>33.536059999999999</c:v>
                </c:pt>
                <c:pt idx="12711">
                  <c:v>33.538699999999999</c:v>
                </c:pt>
                <c:pt idx="12712">
                  <c:v>33.541336000000001</c:v>
                </c:pt>
                <c:pt idx="12713">
                  <c:v>33.543976000000001</c:v>
                </c:pt>
                <c:pt idx="12714">
                  <c:v>33.546616</c:v>
                </c:pt>
                <c:pt idx="12715">
                  <c:v>33.549255000000002</c:v>
                </c:pt>
                <c:pt idx="12716">
                  <c:v>33.551895000000002</c:v>
                </c:pt>
                <c:pt idx="12717">
                  <c:v>33.554535000000001</c:v>
                </c:pt>
                <c:pt idx="12718">
                  <c:v>33.557175000000001</c:v>
                </c:pt>
                <c:pt idx="12719">
                  <c:v>33.559814000000003</c:v>
                </c:pt>
                <c:pt idx="12720">
                  <c:v>33.562454000000002</c:v>
                </c:pt>
                <c:pt idx="12721">
                  <c:v>33.565094000000002</c:v>
                </c:pt>
                <c:pt idx="12722">
                  <c:v>33.567734000000002</c:v>
                </c:pt>
                <c:pt idx="12723">
                  <c:v>33.570369999999997</c:v>
                </c:pt>
                <c:pt idx="12724">
                  <c:v>33.573008999999999</c:v>
                </c:pt>
                <c:pt idx="12725">
                  <c:v>33.575648999999999</c:v>
                </c:pt>
                <c:pt idx="12726">
                  <c:v>33.578288999999998</c:v>
                </c:pt>
                <c:pt idx="12727">
                  <c:v>33.580928999999998</c:v>
                </c:pt>
                <c:pt idx="12728">
                  <c:v>33.583568999999997</c:v>
                </c:pt>
                <c:pt idx="12729">
                  <c:v>33.586207999999999</c:v>
                </c:pt>
                <c:pt idx="12730">
                  <c:v>33.588847999999999</c:v>
                </c:pt>
                <c:pt idx="12731">
                  <c:v>33.591487999999998</c:v>
                </c:pt>
                <c:pt idx="12732">
                  <c:v>33.594127999999998</c:v>
                </c:pt>
                <c:pt idx="12733">
                  <c:v>33.596764</c:v>
                </c:pt>
                <c:pt idx="12734">
                  <c:v>33.599403000000002</c:v>
                </c:pt>
                <c:pt idx="12735">
                  <c:v>33.602043000000002</c:v>
                </c:pt>
                <c:pt idx="12736">
                  <c:v>33.604683000000001</c:v>
                </c:pt>
                <c:pt idx="12737">
                  <c:v>33.607323000000001</c:v>
                </c:pt>
                <c:pt idx="12738">
                  <c:v>33.609962000000003</c:v>
                </c:pt>
                <c:pt idx="12739">
                  <c:v>33.612602000000003</c:v>
                </c:pt>
                <c:pt idx="12740">
                  <c:v>33.615242000000002</c:v>
                </c:pt>
                <c:pt idx="12741">
                  <c:v>33.617882000000002</c:v>
                </c:pt>
                <c:pt idx="12742">
                  <c:v>33.620522000000001</c:v>
                </c:pt>
                <c:pt idx="12743">
                  <c:v>33.623161000000003</c:v>
                </c:pt>
                <c:pt idx="12744">
                  <c:v>33.625796999999999</c:v>
                </c:pt>
                <c:pt idx="12745">
                  <c:v>33.628436999999998</c:v>
                </c:pt>
                <c:pt idx="12746">
                  <c:v>33.631076999999998</c:v>
                </c:pt>
                <c:pt idx="12747">
                  <c:v>33.633716999999997</c:v>
                </c:pt>
                <c:pt idx="12748">
                  <c:v>33.636355999999999</c:v>
                </c:pt>
                <c:pt idx="12749">
                  <c:v>33.638995999999999</c:v>
                </c:pt>
                <c:pt idx="12750">
                  <c:v>33.641635999999998</c:v>
                </c:pt>
                <c:pt idx="12751">
                  <c:v>33.644275999999998</c:v>
                </c:pt>
                <c:pt idx="12752">
                  <c:v>33.646915</c:v>
                </c:pt>
                <c:pt idx="12753">
                  <c:v>33.649554999999999</c:v>
                </c:pt>
                <c:pt idx="12754">
                  <c:v>33.652194999999999</c:v>
                </c:pt>
                <c:pt idx="12755">
                  <c:v>33.654831000000001</c:v>
                </c:pt>
                <c:pt idx="12756">
                  <c:v>33.657471000000001</c:v>
                </c:pt>
                <c:pt idx="12757">
                  <c:v>33.660110000000003</c:v>
                </c:pt>
                <c:pt idx="12758">
                  <c:v>33.662750000000003</c:v>
                </c:pt>
                <c:pt idx="12759">
                  <c:v>33.665390000000002</c:v>
                </c:pt>
                <c:pt idx="12760">
                  <c:v>33.668030000000002</c:v>
                </c:pt>
                <c:pt idx="12761">
                  <c:v>33.670670000000001</c:v>
                </c:pt>
                <c:pt idx="12762">
                  <c:v>33.673309000000003</c:v>
                </c:pt>
                <c:pt idx="12763">
                  <c:v>33.675949000000003</c:v>
                </c:pt>
                <c:pt idx="12764">
                  <c:v>33.678589000000002</c:v>
                </c:pt>
                <c:pt idx="12765">
                  <c:v>33.681229000000002</c:v>
                </c:pt>
                <c:pt idx="12766">
                  <c:v>33.683864999999997</c:v>
                </c:pt>
                <c:pt idx="12767">
                  <c:v>33.686503999999999</c:v>
                </c:pt>
                <c:pt idx="12768">
                  <c:v>33.689143999999999</c:v>
                </c:pt>
                <c:pt idx="12769">
                  <c:v>33.691783999999998</c:v>
                </c:pt>
                <c:pt idx="12770">
                  <c:v>33.694423999999998</c:v>
                </c:pt>
                <c:pt idx="12771">
                  <c:v>33.697063</c:v>
                </c:pt>
                <c:pt idx="12772">
                  <c:v>33.699703</c:v>
                </c:pt>
                <c:pt idx="12773">
                  <c:v>33.702342999999999</c:v>
                </c:pt>
                <c:pt idx="12774">
                  <c:v>33.704982999999999</c:v>
                </c:pt>
                <c:pt idx="12775">
                  <c:v>33.707622999999998</c:v>
                </c:pt>
                <c:pt idx="12776">
                  <c:v>33.710262</c:v>
                </c:pt>
                <c:pt idx="12777">
                  <c:v>33.712898000000003</c:v>
                </c:pt>
                <c:pt idx="12778">
                  <c:v>33.715538000000002</c:v>
                </c:pt>
                <c:pt idx="12779">
                  <c:v>33.718178000000002</c:v>
                </c:pt>
                <c:pt idx="12780">
                  <c:v>33.720818000000001</c:v>
                </c:pt>
                <c:pt idx="12781">
                  <c:v>33.723457000000003</c:v>
                </c:pt>
                <c:pt idx="12782">
                  <c:v>33.726097000000003</c:v>
                </c:pt>
                <c:pt idx="12783">
                  <c:v>33.728737000000002</c:v>
                </c:pt>
                <c:pt idx="12784">
                  <c:v>33.731377000000002</c:v>
                </c:pt>
                <c:pt idx="12785">
                  <c:v>33.734015999999997</c:v>
                </c:pt>
                <c:pt idx="12786">
                  <c:v>33.736656000000004</c:v>
                </c:pt>
                <c:pt idx="12787">
                  <c:v>33.739296000000003</c:v>
                </c:pt>
                <c:pt idx="12788">
                  <c:v>33.741931999999998</c:v>
                </c:pt>
                <c:pt idx="12789">
                  <c:v>33.744571999999998</c:v>
                </c:pt>
                <c:pt idx="12790">
                  <c:v>33.747211</c:v>
                </c:pt>
                <c:pt idx="12791">
                  <c:v>33.749851</c:v>
                </c:pt>
                <c:pt idx="12792">
                  <c:v>33.752490999999999</c:v>
                </c:pt>
                <c:pt idx="12793">
                  <c:v>33.755130999999999</c:v>
                </c:pt>
                <c:pt idx="12794">
                  <c:v>33.757770999999998</c:v>
                </c:pt>
                <c:pt idx="12795">
                  <c:v>33.76041</c:v>
                </c:pt>
                <c:pt idx="12796">
                  <c:v>33.76305</c:v>
                </c:pt>
                <c:pt idx="12797">
                  <c:v>33.765689999999999</c:v>
                </c:pt>
                <c:pt idx="12798">
                  <c:v>33.768326000000002</c:v>
                </c:pt>
                <c:pt idx="12799">
                  <c:v>33.770966000000001</c:v>
                </c:pt>
                <c:pt idx="12800">
                  <c:v>33.773605000000003</c:v>
                </c:pt>
                <c:pt idx="12801">
                  <c:v>33.776245000000003</c:v>
                </c:pt>
                <c:pt idx="12802">
                  <c:v>33.778885000000002</c:v>
                </c:pt>
                <c:pt idx="12803">
                  <c:v>33.781525000000002</c:v>
                </c:pt>
                <c:pt idx="12804">
                  <c:v>33.784163999999997</c:v>
                </c:pt>
                <c:pt idx="12805">
                  <c:v>33.786803999999997</c:v>
                </c:pt>
                <c:pt idx="12806">
                  <c:v>33.789444000000003</c:v>
                </c:pt>
                <c:pt idx="12807">
                  <c:v>33.792084000000003</c:v>
                </c:pt>
                <c:pt idx="12808">
                  <c:v>33.794724000000002</c:v>
                </c:pt>
                <c:pt idx="12809">
                  <c:v>33.797359</c:v>
                </c:pt>
                <c:pt idx="12810">
                  <c:v>33.799999</c:v>
                </c:pt>
                <c:pt idx="12811">
                  <c:v>33.802638999999999</c:v>
                </c:pt>
                <c:pt idx="12812">
                  <c:v>33.805278999999999</c:v>
                </c:pt>
                <c:pt idx="12813">
                  <c:v>33.807918999999998</c:v>
                </c:pt>
                <c:pt idx="12814">
                  <c:v>33.810558</c:v>
                </c:pt>
                <c:pt idx="12815">
                  <c:v>33.813198</c:v>
                </c:pt>
                <c:pt idx="12816">
                  <c:v>33.815837999999999</c:v>
                </c:pt>
                <c:pt idx="12817">
                  <c:v>33.818477999999999</c:v>
                </c:pt>
                <c:pt idx="12818">
                  <c:v>33.821117000000001</c:v>
                </c:pt>
                <c:pt idx="12819">
                  <c:v>33.823757000000001</c:v>
                </c:pt>
                <c:pt idx="12820">
                  <c:v>33.826393000000003</c:v>
                </c:pt>
                <c:pt idx="12821">
                  <c:v>33.829033000000003</c:v>
                </c:pt>
                <c:pt idx="12822">
                  <c:v>33.831673000000002</c:v>
                </c:pt>
                <c:pt idx="12823">
                  <c:v>33.834311999999997</c:v>
                </c:pt>
                <c:pt idx="12824">
                  <c:v>33.836951999999997</c:v>
                </c:pt>
                <c:pt idx="12825">
                  <c:v>33.839592000000003</c:v>
                </c:pt>
                <c:pt idx="12826">
                  <c:v>33.842232000000003</c:v>
                </c:pt>
                <c:pt idx="12827">
                  <c:v>33.844872000000002</c:v>
                </c:pt>
                <c:pt idx="12828">
                  <c:v>33.847510999999997</c:v>
                </c:pt>
                <c:pt idx="12829">
                  <c:v>33.850150999999997</c:v>
                </c:pt>
                <c:pt idx="12830">
                  <c:v>33.852791000000003</c:v>
                </c:pt>
                <c:pt idx="12831">
                  <c:v>33.855426999999999</c:v>
                </c:pt>
                <c:pt idx="12832">
                  <c:v>33.858066999999998</c:v>
                </c:pt>
                <c:pt idx="12833">
                  <c:v>33.860706</c:v>
                </c:pt>
                <c:pt idx="12834">
                  <c:v>33.863346</c:v>
                </c:pt>
                <c:pt idx="12835">
                  <c:v>33.865985999999999</c:v>
                </c:pt>
                <c:pt idx="12836">
                  <c:v>33.868625999999999</c:v>
                </c:pt>
                <c:pt idx="12837">
                  <c:v>33.871265000000001</c:v>
                </c:pt>
                <c:pt idx="12838">
                  <c:v>33.873905000000001</c:v>
                </c:pt>
                <c:pt idx="12839">
                  <c:v>33.876545</c:v>
                </c:pt>
                <c:pt idx="12840">
                  <c:v>33.879185</c:v>
                </c:pt>
                <c:pt idx="12841">
                  <c:v>33.881824000000002</c:v>
                </c:pt>
                <c:pt idx="12842">
                  <c:v>33.884459999999997</c:v>
                </c:pt>
                <c:pt idx="12843">
                  <c:v>33.887099999999997</c:v>
                </c:pt>
                <c:pt idx="12844">
                  <c:v>33.889740000000003</c:v>
                </c:pt>
                <c:pt idx="12845">
                  <c:v>33.892380000000003</c:v>
                </c:pt>
                <c:pt idx="12846">
                  <c:v>33.895020000000002</c:v>
                </c:pt>
                <c:pt idx="12847">
                  <c:v>33.897658999999997</c:v>
                </c:pt>
                <c:pt idx="12848">
                  <c:v>33.900298999999997</c:v>
                </c:pt>
                <c:pt idx="12849">
                  <c:v>33.902939000000003</c:v>
                </c:pt>
                <c:pt idx="12850">
                  <c:v>33.905579000000003</c:v>
                </c:pt>
                <c:pt idx="12851">
                  <c:v>33.908217999999998</c:v>
                </c:pt>
                <c:pt idx="12852">
                  <c:v>33.910857999999998</c:v>
                </c:pt>
                <c:pt idx="12853">
                  <c:v>33.913494</c:v>
                </c:pt>
                <c:pt idx="12854">
                  <c:v>33.916134</c:v>
                </c:pt>
                <c:pt idx="12855">
                  <c:v>33.918773999999999</c:v>
                </c:pt>
                <c:pt idx="12856">
                  <c:v>33.921413000000001</c:v>
                </c:pt>
                <c:pt idx="12857">
                  <c:v>33.924053000000001</c:v>
                </c:pt>
                <c:pt idx="12858">
                  <c:v>33.926693</c:v>
                </c:pt>
                <c:pt idx="12859">
                  <c:v>33.929333</c:v>
                </c:pt>
                <c:pt idx="12860">
                  <c:v>33.931972999999999</c:v>
                </c:pt>
                <c:pt idx="12861">
                  <c:v>33.934612000000001</c:v>
                </c:pt>
                <c:pt idx="12862">
                  <c:v>33.937252000000001</c:v>
                </c:pt>
                <c:pt idx="12863">
                  <c:v>33.939892</c:v>
                </c:pt>
                <c:pt idx="12864">
                  <c:v>33.942528000000003</c:v>
                </c:pt>
                <c:pt idx="12865">
                  <c:v>33.945168000000002</c:v>
                </c:pt>
                <c:pt idx="12866">
                  <c:v>33.947806999999997</c:v>
                </c:pt>
                <c:pt idx="12867">
                  <c:v>33.950446999999997</c:v>
                </c:pt>
                <c:pt idx="12868">
                  <c:v>33.953086999999996</c:v>
                </c:pt>
                <c:pt idx="12869">
                  <c:v>33.955727000000003</c:v>
                </c:pt>
                <c:pt idx="12870">
                  <c:v>33.958365999999998</c:v>
                </c:pt>
                <c:pt idx="12871">
                  <c:v>33.961005999999998</c:v>
                </c:pt>
                <c:pt idx="12872">
                  <c:v>33.963645999999997</c:v>
                </c:pt>
                <c:pt idx="12873">
                  <c:v>33.966285999999997</c:v>
                </c:pt>
                <c:pt idx="12874">
                  <c:v>33.968921999999999</c:v>
                </c:pt>
                <c:pt idx="12875">
                  <c:v>33.971561000000001</c:v>
                </c:pt>
                <c:pt idx="12876">
                  <c:v>33.974201000000001</c:v>
                </c:pt>
                <c:pt idx="12877">
                  <c:v>33.976841</c:v>
                </c:pt>
                <c:pt idx="12878">
                  <c:v>33.979481</c:v>
                </c:pt>
                <c:pt idx="12879">
                  <c:v>33.982120999999999</c:v>
                </c:pt>
                <c:pt idx="12880">
                  <c:v>33.984760000000001</c:v>
                </c:pt>
                <c:pt idx="12881">
                  <c:v>33.987400000000001</c:v>
                </c:pt>
                <c:pt idx="12882">
                  <c:v>33.99004</c:v>
                </c:pt>
                <c:pt idx="12883">
                  <c:v>33.99268</c:v>
                </c:pt>
                <c:pt idx="12884">
                  <c:v>33.995319000000002</c:v>
                </c:pt>
                <c:pt idx="12885">
                  <c:v>33.997954999999997</c:v>
                </c:pt>
                <c:pt idx="12886">
                  <c:v>34.000594999999997</c:v>
                </c:pt>
                <c:pt idx="12887">
                  <c:v>34.003234999999997</c:v>
                </c:pt>
                <c:pt idx="12888">
                  <c:v>34.005875000000003</c:v>
                </c:pt>
                <c:pt idx="12889">
                  <c:v>34.008513999999998</c:v>
                </c:pt>
                <c:pt idx="12890">
                  <c:v>34.011153999999998</c:v>
                </c:pt>
                <c:pt idx="12891">
                  <c:v>34.013793999999997</c:v>
                </c:pt>
                <c:pt idx="12892">
                  <c:v>34.016433999999997</c:v>
                </c:pt>
                <c:pt idx="12893">
                  <c:v>34.019072999999999</c:v>
                </c:pt>
                <c:pt idx="12894">
                  <c:v>34.021712999999998</c:v>
                </c:pt>
                <c:pt idx="12895">
                  <c:v>34.024352999999998</c:v>
                </c:pt>
                <c:pt idx="12896">
                  <c:v>34.026989</c:v>
                </c:pt>
                <c:pt idx="12897">
                  <c:v>34.029629</c:v>
                </c:pt>
                <c:pt idx="12898">
                  <c:v>34.032268999999999</c:v>
                </c:pt>
                <c:pt idx="12899">
                  <c:v>34.034908000000001</c:v>
                </c:pt>
                <c:pt idx="12900">
                  <c:v>34.037548000000001</c:v>
                </c:pt>
                <c:pt idx="12901">
                  <c:v>34.040188000000001</c:v>
                </c:pt>
                <c:pt idx="12902">
                  <c:v>34.042828</c:v>
                </c:pt>
                <c:pt idx="12903">
                  <c:v>34.045467000000002</c:v>
                </c:pt>
                <c:pt idx="12904">
                  <c:v>34.048107000000002</c:v>
                </c:pt>
                <c:pt idx="12905">
                  <c:v>34.050747000000001</c:v>
                </c:pt>
                <c:pt idx="12906">
                  <c:v>34.053387000000001</c:v>
                </c:pt>
                <c:pt idx="12907">
                  <c:v>34.056023000000003</c:v>
                </c:pt>
                <c:pt idx="12908">
                  <c:v>34.058661999999998</c:v>
                </c:pt>
                <c:pt idx="12909">
                  <c:v>34.061301999999998</c:v>
                </c:pt>
                <c:pt idx="12910">
                  <c:v>34.063941999999997</c:v>
                </c:pt>
                <c:pt idx="12911">
                  <c:v>34.066581999999997</c:v>
                </c:pt>
                <c:pt idx="12912">
                  <c:v>34.069220999999999</c:v>
                </c:pt>
                <c:pt idx="12913">
                  <c:v>34.071860999999998</c:v>
                </c:pt>
                <c:pt idx="12914">
                  <c:v>34.074500999999998</c:v>
                </c:pt>
                <c:pt idx="12915">
                  <c:v>34.077140999999997</c:v>
                </c:pt>
                <c:pt idx="12916">
                  <c:v>34.079780999999997</c:v>
                </c:pt>
                <c:pt idx="12917">
                  <c:v>34.082419999999999</c:v>
                </c:pt>
                <c:pt idx="12918">
                  <c:v>34.085056000000002</c:v>
                </c:pt>
                <c:pt idx="12919">
                  <c:v>34.087696000000001</c:v>
                </c:pt>
                <c:pt idx="12920">
                  <c:v>34.090336000000001</c:v>
                </c:pt>
                <c:pt idx="12921">
                  <c:v>34.092976</c:v>
                </c:pt>
                <c:pt idx="12922">
                  <c:v>34.095615000000002</c:v>
                </c:pt>
                <c:pt idx="12923">
                  <c:v>34.098255000000002</c:v>
                </c:pt>
                <c:pt idx="12924">
                  <c:v>34.100895000000001</c:v>
                </c:pt>
                <c:pt idx="12925">
                  <c:v>34.103535000000001</c:v>
                </c:pt>
                <c:pt idx="12926">
                  <c:v>34.106174000000003</c:v>
                </c:pt>
                <c:pt idx="12927">
                  <c:v>34.108814000000002</c:v>
                </c:pt>
                <c:pt idx="12928">
                  <c:v>34.111454000000002</c:v>
                </c:pt>
                <c:pt idx="12929">
                  <c:v>34.114089999999997</c:v>
                </c:pt>
                <c:pt idx="12930">
                  <c:v>34.116729999999997</c:v>
                </c:pt>
                <c:pt idx="12931">
                  <c:v>34.119370000000004</c:v>
                </c:pt>
                <c:pt idx="12932">
                  <c:v>34.122008999999998</c:v>
                </c:pt>
                <c:pt idx="12933">
                  <c:v>34.124648999999998</c:v>
                </c:pt>
                <c:pt idx="12934">
                  <c:v>34.127288999999998</c:v>
                </c:pt>
                <c:pt idx="12935">
                  <c:v>34.129928999999997</c:v>
                </c:pt>
                <c:pt idx="12936">
                  <c:v>34.132567999999999</c:v>
                </c:pt>
                <c:pt idx="12937">
                  <c:v>34.135207999999999</c:v>
                </c:pt>
                <c:pt idx="12938">
                  <c:v>34.137847999999998</c:v>
                </c:pt>
                <c:pt idx="12939">
                  <c:v>34.140487999999998</c:v>
                </c:pt>
                <c:pt idx="12940">
                  <c:v>34.143124</c:v>
                </c:pt>
                <c:pt idx="12941">
                  <c:v>34.145763000000002</c:v>
                </c:pt>
                <c:pt idx="12942">
                  <c:v>34.148403000000002</c:v>
                </c:pt>
                <c:pt idx="12943">
                  <c:v>34.151043000000001</c:v>
                </c:pt>
                <c:pt idx="12944">
                  <c:v>34.153683000000001</c:v>
                </c:pt>
                <c:pt idx="12945">
                  <c:v>34.156322000000003</c:v>
                </c:pt>
                <c:pt idx="12946">
                  <c:v>34.158962000000002</c:v>
                </c:pt>
                <c:pt idx="12947">
                  <c:v>34.161602000000002</c:v>
                </c:pt>
                <c:pt idx="12948">
                  <c:v>34.164242000000002</c:v>
                </c:pt>
                <c:pt idx="12949">
                  <c:v>34.166882000000001</c:v>
                </c:pt>
                <c:pt idx="12950">
                  <c:v>34.169517999999997</c:v>
                </c:pt>
                <c:pt idx="12951">
                  <c:v>34.172156999999999</c:v>
                </c:pt>
                <c:pt idx="12952">
                  <c:v>34.174796999999998</c:v>
                </c:pt>
                <c:pt idx="12953">
                  <c:v>34.177436999999998</c:v>
                </c:pt>
                <c:pt idx="12954">
                  <c:v>34.180076999999997</c:v>
                </c:pt>
                <c:pt idx="12955">
                  <c:v>34.182715999999999</c:v>
                </c:pt>
                <c:pt idx="12956">
                  <c:v>34.185355999999999</c:v>
                </c:pt>
                <c:pt idx="12957">
                  <c:v>34.187995999999998</c:v>
                </c:pt>
                <c:pt idx="12958">
                  <c:v>34.190635999999998</c:v>
                </c:pt>
                <c:pt idx="12959">
                  <c:v>34.193275</c:v>
                </c:pt>
                <c:pt idx="12960">
                  <c:v>34.195914999999999</c:v>
                </c:pt>
                <c:pt idx="12961">
                  <c:v>34.198551000000002</c:v>
                </c:pt>
                <c:pt idx="12962">
                  <c:v>34.201191000000001</c:v>
                </c:pt>
                <c:pt idx="12963">
                  <c:v>34.203831000000001</c:v>
                </c:pt>
                <c:pt idx="12964">
                  <c:v>34.206470000000003</c:v>
                </c:pt>
                <c:pt idx="12965">
                  <c:v>34.209110000000003</c:v>
                </c:pt>
                <c:pt idx="12966">
                  <c:v>34.211750000000002</c:v>
                </c:pt>
                <c:pt idx="12967">
                  <c:v>34.214390000000002</c:v>
                </c:pt>
                <c:pt idx="12968">
                  <c:v>34.217030000000001</c:v>
                </c:pt>
                <c:pt idx="12969">
                  <c:v>34.219669000000003</c:v>
                </c:pt>
                <c:pt idx="12970">
                  <c:v>34.222309000000003</c:v>
                </c:pt>
                <c:pt idx="12971">
                  <c:v>34.224949000000002</c:v>
                </c:pt>
                <c:pt idx="12972">
                  <c:v>34.227584999999998</c:v>
                </c:pt>
                <c:pt idx="12973">
                  <c:v>34.230224999999997</c:v>
                </c:pt>
                <c:pt idx="12974">
                  <c:v>34.232863999999999</c:v>
                </c:pt>
                <c:pt idx="12975">
                  <c:v>34.235503999999999</c:v>
                </c:pt>
                <c:pt idx="12976">
                  <c:v>34.238143999999998</c:v>
                </c:pt>
                <c:pt idx="12977">
                  <c:v>34.240783999999998</c:v>
                </c:pt>
                <c:pt idx="12978">
                  <c:v>34.243423</c:v>
                </c:pt>
                <c:pt idx="12979">
                  <c:v>34.246062999999999</c:v>
                </c:pt>
                <c:pt idx="12980">
                  <c:v>34.248702999999999</c:v>
                </c:pt>
                <c:pt idx="12981">
                  <c:v>34.251342999999999</c:v>
                </c:pt>
                <c:pt idx="12982">
                  <c:v>34.253982999999998</c:v>
                </c:pt>
                <c:pt idx="12983">
                  <c:v>34.256618000000003</c:v>
                </c:pt>
                <c:pt idx="12984">
                  <c:v>34.259258000000003</c:v>
                </c:pt>
                <c:pt idx="12985">
                  <c:v>34.261898000000002</c:v>
                </c:pt>
                <c:pt idx="12986">
                  <c:v>34.264538000000002</c:v>
                </c:pt>
                <c:pt idx="12987">
                  <c:v>34.267178000000001</c:v>
                </c:pt>
                <c:pt idx="12988">
                  <c:v>34.269817000000003</c:v>
                </c:pt>
                <c:pt idx="12989">
                  <c:v>34.272457000000003</c:v>
                </c:pt>
                <c:pt idx="12990">
                  <c:v>34.275097000000002</c:v>
                </c:pt>
                <c:pt idx="12991">
                  <c:v>34.277737000000002</c:v>
                </c:pt>
                <c:pt idx="12992">
                  <c:v>34.280375999999997</c:v>
                </c:pt>
                <c:pt idx="12993">
                  <c:v>34.283016000000003</c:v>
                </c:pt>
                <c:pt idx="12994">
                  <c:v>34.285651999999999</c:v>
                </c:pt>
                <c:pt idx="12995">
                  <c:v>34.288291999999998</c:v>
                </c:pt>
                <c:pt idx="12996">
                  <c:v>34.290931999999998</c:v>
                </c:pt>
                <c:pt idx="12997">
                  <c:v>34.293571</c:v>
                </c:pt>
                <c:pt idx="12998">
                  <c:v>34.296211</c:v>
                </c:pt>
                <c:pt idx="12999">
                  <c:v>34.298850999999999</c:v>
                </c:pt>
                <c:pt idx="13000">
                  <c:v>34.301490999999999</c:v>
                </c:pt>
                <c:pt idx="13001">
                  <c:v>34.304130999999998</c:v>
                </c:pt>
                <c:pt idx="13002">
                  <c:v>34.30677</c:v>
                </c:pt>
                <c:pt idx="13003">
                  <c:v>34.30941</c:v>
                </c:pt>
                <c:pt idx="13004">
                  <c:v>34.312049999999999</c:v>
                </c:pt>
                <c:pt idx="13005">
                  <c:v>34.314686000000002</c:v>
                </c:pt>
                <c:pt idx="13006">
                  <c:v>34.317326000000001</c:v>
                </c:pt>
                <c:pt idx="13007">
                  <c:v>34.319965000000003</c:v>
                </c:pt>
                <c:pt idx="13008">
                  <c:v>34.322605000000003</c:v>
                </c:pt>
                <c:pt idx="13009">
                  <c:v>34.325245000000002</c:v>
                </c:pt>
                <c:pt idx="13010">
                  <c:v>34.327885000000002</c:v>
                </c:pt>
                <c:pt idx="13011">
                  <c:v>34.330523999999997</c:v>
                </c:pt>
                <c:pt idx="13012">
                  <c:v>34.333163999999996</c:v>
                </c:pt>
                <c:pt idx="13013">
                  <c:v>34.335804000000003</c:v>
                </c:pt>
                <c:pt idx="13014">
                  <c:v>34.338444000000003</c:v>
                </c:pt>
                <c:pt idx="13015">
                  <c:v>34.341079999999998</c:v>
                </c:pt>
                <c:pt idx="13016">
                  <c:v>34.343719</c:v>
                </c:pt>
                <c:pt idx="13017">
                  <c:v>34.346359</c:v>
                </c:pt>
                <c:pt idx="13018">
                  <c:v>34.348998999999999</c:v>
                </c:pt>
                <c:pt idx="13019">
                  <c:v>34.351638999999999</c:v>
                </c:pt>
                <c:pt idx="13020">
                  <c:v>34.354278999999998</c:v>
                </c:pt>
                <c:pt idx="13021">
                  <c:v>34.356918</c:v>
                </c:pt>
                <c:pt idx="13022">
                  <c:v>34.359558</c:v>
                </c:pt>
                <c:pt idx="13023">
                  <c:v>34.362197999999999</c:v>
                </c:pt>
                <c:pt idx="13024">
                  <c:v>34.364837999999999</c:v>
                </c:pt>
                <c:pt idx="13025">
                  <c:v>34.367477000000001</c:v>
                </c:pt>
                <c:pt idx="13026">
                  <c:v>34.370113000000003</c:v>
                </c:pt>
                <c:pt idx="13027">
                  <c:v>34.372753000000003</c:v>
                </c:pt>
                <c:pt idx="13028">
                  <c:v>34.375393000000003</c:v>
                </c:pt>
                <c:pt idx="13029">
                  <c:v>34.378033000000002</c:v>
                </c:pt>
                <c:pt idx="13030">
                  <c:v>34.380671999999997</c:v>
                </c:pt>
                <c:pt idx="13031">
                  <c:v>34.383311999999997</c:v>
                </c:pt>
                <c:pt idx="13032">
                  <c:v>34.385952000000003</c:v>
                </c:pt>
                <c:pt idx="13033">
                  <c:v>34.388592000000003</c:v>
                </c:pt>
                <c:pt idx="13034">
                  <c:v>34.391232000000002</c:v>
                </c:pt>
                <c:pt idx="13035">
                  <c:v>34.393870999999997</c:v>
                </c:pt>
                <c:pt idx="13036">
                  <c:v>34.396510999999997</c:v>
                </c:pt>
                <c:pt idx="13037">
                  <c:v>34.399146999999999</c:v>
                </c:pt>
                <c:pt idx="13038">
                  <c:v>34.401786999999999</c:v>
                </c:pt>
                <c:pt idx="13039">
                  <c:v>34.404426999999998</c:v>
                </c:pt>
                <c:pt idx="13040">
                  <c:v>34.407066</c:v>
                </c:pt>
                <c:pt idx="13041">
                  <c:v>34.409706</c:v>
                </c:pt>
                <c:pt idx="13042">
                  <c:v>34.412345999999999</c:v>
                </c:pt>
                <c:pt idx="13043">
                  <c:v>34.414985999999999</c:v>
                </c:pt>
                <c:pt idx="13044">
                  <c:v>34.417625000000001</c:v>
                </c:pt>
                <c:pt idx="13045">
                  <c:v>34.420265000000001</c:v>
                </c:pt>
                <c:pt idx="13046">
                  <c:v>34.422905</c:v>
                </c:pt>
                <c:pt idx="13047">
                  <c:v>34.425545</c:v>
                </c:pt>
                <c:pt idx="13048">
                  <c:v>34.428181000000002</c:v>
                </c:pt>
                <c:pt idx="13049">
                  <c:v>34.430819999999997</c:v>
                </c:pt>
                <c:pt idx="13050">
                  <c:v>34.433459999999997</c:v>
                </c:pt>
                <c:pt idx="13051">
                  <c:v>34.436100000000003</c:v>
                </c:pt>
                <c:pt idx="13052">
                  <c:v>34.438740000000003</c:v>
                </c:pt>
                <c:pt idx="13053">
                  <c:v>34.441380000000002</c:v>
                </c:pt>
                <c:pt idx="13054">
                  <c:v>34.444018999999997</c:v>
                </c:pt>
                <c:pt idx="13055">
                  <c:v>34.446658999999997</c:v>
                </c:pt>
                <c:pt idx="13056">
                  <c:v>34.449299000000003</c:v>
                </c:pt>
                <c:pt idx="13057">
                  <c:v>34.451939000000003</c:v>
                </c:pt>
                <c:pt idx="13058">
                  <c:v>34.454577999999998</c:v>
                </c:pt>
                <c:pt idx="13059">
                  <c:v>34.457214</c:v>
                </c:pt>
                <c:pt idx="13060">
                  <c:v>34.459854</c:v>
                </c:pt>
                <c:pt idx="13061">
                  <c:v>34.462494</c:v>
                </c:pt>
                <c:pt idx="13062">
                  <c:v>34.465133999999999</c:v>
                </c:pt>
                <c:pt idx="13063">
                  <c:v>34.467773000000001</c:v>
                </c:pt>
                <c:pt idx="13064">
                  <c:v>34.470413000000001</c:v>
                </c:pt>
                <c:pt idx="13065">
                  <c:v>34.473053</c:v>
                </c:pt>
                <c:pt idx="13066">
                  <c:v>34.475693</c:v>
                </c:pt>
                <c:pt idx="13067">
                  <c:v>34.478332999999999</c:v>
                </c:pt>
                <c:pt idx="13068">
                  <c:v>34.480972000000001</c:v>
                </c:pt>
                <c:pt idx="13069">
                  <c:v>34.483612000000001</c:v>
                </c:pt>
                <c:pt idx="13070">
                  <c:v>34.486248000000003</c:v>
                </c:pt>
                <c:pt idx="13071">
                  <c:v>34.488888000000003</c:v>
                </c:pt>
                <c:pt idx="13072">
                  <c:v>34.491528000000002</c:v>
                </c:pt>
                <c:pt idx="13073">
                  <c:v>34.494166999999997</c:v>
                </c:pt>
                <c:pt idx="13074">
                  <c:v>34.496806999999997</c:v>
                </c:pt>
                <c:pt idx="13075">
                  <c:v>34.499447000000004</c:v>
                </c:pt>
                <c:pt idx="13076">
                  <c:v>34.502087000000003</c:v>
                </c:pt>
                <c:pt idx="13077">
                  <c:v>34.504725999999998</c:v>
                </c:pt>
                <c:pt idx="13078">
                  <c:v>34.507365999999998</c:v>
                </c:pt>
                <c:pt idx="13079">
                  <c:v>34.510005999999997</c:v>
                </c:pt>
                <c:pt idx="13080">
                  <c:v>34.512645999999997</c:v>
                </c:pt>
                <c:pt idx="13081">
                  <c:v>34.515281999999999</c:v>
                </c:pt>
                <c:pt idx="13082">
                  <c:v>34.517921000000001</c:v>
                </c:pt>
                <c:pt idx="13083">
                  <c:v>34.520561000000001</c:v>
                </c:pt>
                <c:pt idx="13084">
                  <c:v>34.523201</c:v>
                </c:pt>
                <c:pt idx="13085">
                  <c:v>34.525841</c:v>
                </c:pt>
                <c:pt idx="13086">
                  <c:v>34.528480999999999</c:v>
                </c:pt>
                <c:pt idx="13087">
                  <c:v>34.531120000000001</c:v>
                </c:pt>
                <c:pt idx="13088">
                  <c:v>34.533760000000001</c:v>
                </c:pt>
                <c:pt idx="13089">
                  <c:v>34.5364</c:v>
                </c:pt>
                <c:pt idx="13090">
                  <c:v>34.53904</c:v>
                </c:pt>
                <c:pt idx="13091">
                  <c:v>34.541676000000002</c:v>
                </c:pt>
                <c:pt idx="13092">
                  <c:v>34.544314999999997</c:v>
                </c:pt>
                <c:pt idx="13093">
                  <c:v>34.546954999999997</c:v>
                </c:pt>
                <c:pt idx="13094">
                  <c:v>34.549594999999997</c:v>
                </c:pt>
                <c:pt idx="13095">
                  <c:v>34.552235000000003</c:v>
                </c:pt>
                <c:pt idx="13096">
                  <c:v>34.554873999999998</c:v>
                </c:pt>
                <c:pt idx="13097">
                  <c:v>34.557513999999998</c:v>
                </c:pt>
                <c:pt idx="13098">
                  <c:v>34.560153999999997</c:v>
                </c:pt>
                <c:pt idx="13099">
                  <c:v>34.562793999999997</c:v>
                </c:pt>
                <c:pt idx="13100">
                  <c:v>34.565434000000003</c:v>
                </c:pt>
                <c:pt idx="13101">
                  <c:v>34.568072999999998</c:v>
                </c:pt>
                <c:pt idx="13102">
                  <c:v>34.570709000000001</c:v>
                </c:pt>
                <c:pt idx="13103">
                  <c:v>34.573349</c:v>
                </c:pt>
                <c:pt idx="13104">
                  <c:v>34.575989</c:v>
                </c:pt>
                <c:pt idx="13105">
                  <c:v>34.578628999999999</c:v>
                </c:pt>
                <c:pt idx="13106">
                  <c:v>34.581268000000001</c:v>
                </c:pt>
                <c:pt idx="13107">
                  <c:v>34.583908000000001</c:v>
                </c:pt>
                <c:pt idx="13108">
                  <c:v>34.586548000000001</c:v>
                </c:pt>
                <c:pt idx="13109">
                  <c:v>34.589188</c:v>
                </c:pt>
                <c:pt idx="13110">
                  <c:v>34.591827000000002</c:v>
                </c:pt>
                <c:pt idx="13111">
                  <c:v>34.594467000000002</c:v>
                </c:pt>
                <c:pt idx="13112">
                  <c:v>34.597107000000001</c:v>
                </c:pt>
                <c:pt idx="13113">
                  <c:v>34.599742999999997</c:v>
                </c:pt>
                <c:pt idx="13114">
                  <c:v>34.602383000000003</c:v>
                </c:pt>
                <c:pt idx="13115">
                  <c:v>34.605021999999998</c:v>
                </c:pt>
                <c:pt idx="13116">
                  <c:v>34.607661999999998</c:v>
                </c:pt>
                <c:pt idx="13117">
                  <c:v>34.610301999999997</c:v>
                </c:pt>
                <c:pt idx="13118">
                  <c:v>34.612941999999997</c:v>
                </c:pt>
                <c:pt idx="13119">
                  <c:v>34.615582000000003</c:v>
                </c:pt>
                <c:pt idx="13120">
                  <c:v>34.618220999999998</c:v>
                </c:pt>
                <c:pt idx="13121">
                  <c:v>34.620860999999998</c:v>
                </c:pt>
                <c:pt idx="13122">
                  <c:v>34.623500999999997</c:v>
                </c:pt>
                <c:pt idx="13123">
                  <c:v>34.626140999999997</c:v>
                </c:pt>
                <c:pt idx="13124">
                  <c:v>34.628776999999999</c:v>
                </c:pt>
                <c:pt idx="13125">
                  <c:v>34.631416000000002</c:v>
                </c:pt>
                <c:pt idx="13126">
                  <c:v>34.634056000000001</c:v>
                </c:pt>
                <c:pt idx="13127">
                  <c:v>34.636696000000001</c:v>
                </c:pt>
                <c:pt idx="13128">
                  <c:v>34.639336</c:v>
                </c:pt>
                <c:pt idx="13129">
                  <c:v>34.641975000000002</c:v>
                </c:pt>
                <c:pt idx="13130">
                  <c:v>34.644615000000002</c:v>
                </c:pt>
                <c:pt idx="13131">
                  <c:v>34.647255000000001</c:v>
                </c:pt>
                <c:pt idx="13132">
                  <c:v>34.649895000000001</c:v>
                </c:pt>
                <c:pt idx="13133">
                  <c:v>34.652534000000003</c:v>
                </c:pt>
                <c:pt idx="13134">
                  <c:v>34.655174000000002</c:v>
                </c:pt>
                <c:pt idx="13135">
                  <c:v>34.657809999999998</c:v>
                </c:pt>
                <c:pt idx="13136">
                  <c:v>34.660449999999997</c:v>
                </c:pt>
                <c:pt idx="13137">
                  <c:v>34.663089999999997</c:v>
                </c:pt>
                <c:pt idx="13138">
                  <c:v>34.665730000000003</c:v>
                </c:pt>
                <c:pt idx="13139">
                  <c:v>34.668368999999998</c:v>
                </c:pt>
                <c:pt idx="13140">
                  <c:v>34.671008999999998</c:v>
                </c:pt>
                <c:pt idx="13141">
                  <c:v>34.673648999999997</c:v>
                </c:pt>
                <c:pt idx="13142">
                  <c:v>34.676288999999997</c:v>
                </c:pt>
                <c:pt idx="13143">
                  <c:v>34.678927999999999</c:v>
                </c:pt>
                <c:pt idx="13144">
                  <c:v>34.681567999999999</c:v>
                </c:pt>
                <c:pt idx="13145">
                  <c:v>34.684207999999998</c:v>
                </c:pt>
                <c:pt idx="13146">
                  <c:v>34.686844000000001</c:v>
                </c:pt>
                <c:pt idx="13147">
                  <c:v>34.689484</c:v>
                </c:pt>
                <c:pt idx="13148">
                  <c:v>34.692123000000002</c:v>
                </c:pt>
                <c:pt idx="13149">
                  <c:v>34.694763000000002</c:v>
                </c:pt>
                <c:pt idx="13150">
                  <c:v>34.697403000000001</c:v>
                </c:pt>
                <c:pt idx="13151">
                  <c:v>34.700043000000001</c:v>
                </c:pt>
                <c:pt idx="13152">
                  <c:v>34.702682000000003</c:v>
                </c:pt>
                <c:pt idx="13153">
                  <c:v>34.705322000000002</c:v>
                </c:pt>
                <c:pt idx="13154">
                  <c:v>34.707962000000002</c:v>
                </c:pt>
                <c:pt idx="13155">
                  <c:v>34.710602000000002</c:v>
                </c:pt>
                <c:pt idx="13156">
                  <c:v>34.713242000000001</c:v>
                </c:pt>
                <c:pt idx="13157">
                  <c:v>34.715877999999996</c:v>
                </c:pt>
                <c:pt idx="13158">
                  <c:v>34.718516999999999</c:v>
                </c:pt>
                <c:pt idx="13159">
                  <c:v>34.721156999999998</c:v>
                </c:pt>
                <c:pt idx="13160">
                  <c:v>34.723796999999998</c:v>
                </c:pt>
                <c:pt idx="13161">
                  <c:v>34.726436999999997</c:v>
                </c:pt>
                <c:pt idx="13162">
                  <c:v>34.729075999999999</c:v>
                </c:pt>
                <c:pt idx="13163">
                  <c:v>34.731715999999999</c:v>
                </c:pt>
                <c:pt idx="13164">
                  <c:v>34.734355999999998</c:v>
                </c:pt>
                <c:pt idx="13165">
                  <c:v>34.736995999999998</c:v>
                </c:pt>
                <c:pt idx="13166">
                  <c:v>34.739635</c:v>
                </c:pt>
                <c:pt idx="13167">
                  <c:v>34.742271000000002</c:v>
                </c:pt>
                <c:pt idx="13168">
                  <c:v>34.744911000000002</c:v>
                </c:pt>
                <c:pt idx="13169">
                  <c:v>34.747551000000001</c:v>
                </c:pt>
                <c:pt idx="13170">
                  <c:v>34.750191000000001</c:v>
                </c:pt>
                <c:pt idx="13171">
                  <c:v>34.752831</c:v>
                </c:pt>
                <c:pt idx="13172">
                  <c:v>34.755470000000003</c:v>
                </c:pt>
                <c:pt idx="13173">
                  <c:v>34.758110000000002</c:v>
                </c:pt>
                <c:pt idx="13174">
                  <c:v>34.760750000000002</c:v>
                </c:pt>
                <c:pt idx="13175">
                  <c:v>34.763390000000001</c:v>
                </c:pt>
                <c:pt idx="13176">
                  <c:v>34.766029000000003</c:v>
                </c:pt>
                <c:pt idx="13177">
                  <c:v>34.768669000000003</c:v>
                </c:pt>
                <c:pt idx="13178">
                  <c:v>34.771304999999998</c:v>
                </c:pt>
                <c:pt idx="13179">
                  <c:v>34.773944999999998</c:v>
                </c:pt>
                <c:pt idx="13180">
                  <c:v>34.776584999999997</c:v>
                </c:pt>
                <c:pt idx="13181">
                  <c:v>34.779223999999999</c:v>
                </c:pt>
                <c:pt idx="13182">
                  <c:v>34.781863999999999</c:v>
                </c:pt>
                <c:pt idx="13183">
                  <c:v>34.784503999999998</c:v>
                </c:pt>
                <c:pt idx="13184">
                  <c:v>34.787143999999998</c:v>
                </c:pt>
                <c:pt idx="13185">
                  <c:v>34.789783</c:v>
                </c:pt>
                <c:pt idx="13186">
                  <c:v>34.792422999999999</c:v>
                </c:pt>
                <c:pt idx="13187">
                  <c:v>34.795062999999999</c:v>
                </c:pt>
                <c:pt idx="13188">
                  <c:v>34.797702999999998</c:v>
                </c:pt>
                <c:pt idx="13189">
                  <c:v>34.800339000000001</c:v>
                </c:pt>
                <c:pt idx="13190">
                  <c:v>34.802979000000001</c:v>
                </c:pt>
                <c:pt idx="13191">
                  <c:v>34.805618000000003</c:v>
                </c:pt>
                <c:pt idx="13192">
                  <c:v>34.808258000000002</c:v>
                </c:pt>
                <c:pt idx="13193">
                  <c:v>34.810898000000002</c:v>
                </c:pt>
                <c:pt idx="13194">
                  <c:v>34.813538000000001</c:v>
                </c:pt>
                <c:pt idx="13195">
                  <c:v>34.816177000000003</c:v>
                </c:pt>
                <c:pt idx="13196">
                  <c:v>34.818817000000003</c:v>
                </c:pt>
                <c:pt idx="13197">
                  <c:v>34.821457000000002</c:v>
                </c:pt>
                <c:pt idx="13198">
                  <c:v>34.824097000000002</c:v>
                </c:pt>
                <c:pt idx="13199">
                  <c:v>34.826735999999997</c:v>
                </c:pt>
                <c:pt idx="13200">
                  <c:v>34.829371999999999</c:v>
                </c:pt>
                <c:pt idx="13201">
                  <c:v>34.832011999999999</c:v>
                </c:pt>
                <c:pt idx="13202">
                  <c:v>34.834651999999998</c:v>
                </c:pt>
                <c:pt idx="13203">
                  <c:v>34.837291999999998</c:v>
                </c:pt>
                <c:pt idx="13204">
                  <c:v>34.839931</c:v>
                </c:pt>
                <c:pt idx="13205">
                  <c:v>34.842571</c:v>
                </c:pt>
                <c:pt idx="13206">
                  <c:v>34.845210999999999</c:v>
                </c:pt>
                <c:pt idx="13207">
                  <c:v>34.847850999999999</c:v>
                </c:pt>
                <c:pt idx="13208">
                  <c:v>34.850490999999998</c:v>
                </c:pt>
                <c:pt idx="13209">
                  <c:v>34.85313</c:v>
                </c:pt>
                <c:pt idx="13210">
                  <c:v>34.85577</c:v>
                </c:pt>
                <c:pt idx="13211">
                  <c:v>34.858406000000002</c:v>
                </c:pt>
                <c:pt idx="13212">
                  <c:v>34.861046000000002</c:v>
                </c:pt>
                <c:pt idx="13213">
                  <c:v>34.863686000000001</c:v>
                </c:pt>
                <c:pt idx="13214">
                  <c:v>34.866325000000003</c:v>
                </c:pt>
                <c:pt idx="13215">
                  <c:v>34.868965000000003</c:v>
                </c:pt>
                <c:pt idx="13216">
                  <c:v>34.871605000000002</c:v>
                </c:pt>
                <c:pt idx="13217">
                  <c:v>34.874245000000002</c:v>
                </c:pt>
                <c:pt idx="13218">
                  <c:v>34.876883999999997</c:v>
                </c:pt>
                <c:pt idx="13219">
                  <c:v>34.879524000000004</c:v>
                </c:pt>
                <c:pt idx="13220">
                  <c:v>34.882164000000003</c:v>
                </c:pt>
                <c:pt idx="13221">
                  <c:v>34.884804000000003</c:v>
                </c:pt>
                <c:pt idx="13222">
                  <c:v>34.887439999999998</c:v>
                </c:pt>
                <c:pt idx="13223">
                  <c:v>34.890079</c:v>
                </c:pt>
                <c:pt idx="13224">
                  <c:v>34.892719</c:v>
                </c:pt>
                <c:pt idx="13225">
                  <c:v>34.895358999999999</c:v>
                </c:pt>
                <c:pt idx="13226">
                  <c:v>34.897998999999999</c:v>
                </c:pt>
                <c:pt idx="13227">
                  <c:v>34.900638999999998</c:v>
                </c:pt>
                <c:pt idx="13228">
                  <c:v>34.903278</c:v>
                </c:pt>
                <c:pt idx="13229">
                  <c:v>34.905918</c:v>
                </c:pt>
                <c:pt idx="13230">
                  <c:v>34.908557999999999</c:v>
                </c:pt>
                <c:pt idx="13231">
                  <c:v>34.911197999999999</c:v>
                </c:pt>
                <c:pt idx="13232">
                  <c:v>34.913834000000001</c:v>
                </c:pt>
                <c:pt idx="13233">
                  <c:v>34.916473000000003</c:v>
                </c:pt>
                <c:pt idx="13234">
                  <c:v>34.919113000000003</c:v>
                </c:pt>
                <c:pt idx="13235">
                  <c:v>34.921753000000002</c:v>
                </c:pt>
                <c:pt idx="13236">
                  <c:v>34.924393000000002</c:v>
                </c:pt>
                <c:pt idx="13237">
                  <c:v>34.927031999999997</c:v>
                </c:pt>
                <c:pt idx="13238">
                  <c:v>34.929671999999997</c:v>
                </c:pt>
                <c:pt idx="13239">
                  <c:v>34.932312000000003</c:v>
                </c:pt>
                <c:pt idx="13240">
                  <c:v>34.934952000000003</c:v>
                </c:pt>
                <c:pt idx="13241">
                  <c:v>34.937592000000002</c:v>
                </c:pt>
                <c:pt idx="13242">
                  <c:v>34.940230999999997</c:v>
                </c:pt>
                <c:pt idx="13243">
                  <c:v>34.942867</c:v>
                </c:pt>
                <c:pt idx="13244">
                  <c:v>34.945506999999999</c:v>
                </c:pt>
                <c:pt idx="13245">
                  <c:v>34.948146999999999</c:v>
                </c:pt>
                <c:pt idx="13246">
                  <c:v>34.950786999999998</c:v>
                </c:pt>
                <c:pt idx="13247">
                  <c:v>34.953426</c:v>
                </c:pt>
                <c:pt idx="13248">
                  <c:v>34.956066</c:v>
                </c:pt>
                <c:pt idx="13249">
                  <c:v>34.958705999999999</c:v>
                </c:pt>
                <c:pt idx="13250">
                  <c:v>34.961345999999999</c:v>
                </c:pt>
                <c:pt idx="13251">
                  <c:v>34.963985000000001</c:v>
                </c:pt>
                <c:pt idx="13252">
                  <c:v>34.966625000000001</c:v>
                </c:pt>
                <c:pt idx="13253">
                  <c:v>34.969265</c:v>
                </c:pt>
                <c:pt idx="13254">
                  <c:v>34.971901000000003</c:v>
                </c:pt>
                <c:pt idx="13255">
                  <c:v>34.974541000000002</c:v>
                </c:pt>
                <c:pt idx="13256">
                  <c:v>34.977179999999997</c:v>
                </c:pt>
                <c:pt idx="13257">
                  <c:v>34.979819999999997</c:v>
                </c:pt>
                <c:pt idx="13258">
                  <c:v>34.982460000000003</c:v>
                </c:pt>
                <c:pt idx="13259">
                  <c:v>34.985100000000003</c:v>
                </c:pt>
                <c:pt idx="13260">
                  <c:v>34.987740000000002</c:v>
                </c:pt>
                <c:pt idx="13261">
                  <c:v>34.990378999999997</c:v>
                </c:pt>
                <c:pt idx="13262">
                  <c:v>34.993018999999997</c:v>
                </c:pt>
                <c:pt idx="13263">
                  <c:v>34.995659000000003</c:v>
                </c:pt>
                <c:pt idx="13264">
                  <c:v>34.998299000000003</c:v>
                </c:pt>
                <c:pt idx="13265">
                  <c:v>35.000934999999998</c:v>
                </c:pt>
                <c:pt idx="13266">
                  <c:v>35.003574</c:v>
                </c:pt>
                <c:pt idx="13267">
                  <c:v>35.006214</c:v>
                </c:pt>
                <c:pt idx="13268">
                  <c:v>35.008853999999999</c:v>
                </c:pt>
                <c:pt idx="13269">
                  <c:v>35.011493999999999</c:v>
                </c:pt>
                <c:pt idx="13270">
                  <c:v>35.014133000000001</c:v>
                </c:pt>
                <c:pt idx="13271">
                  <c:v>35.016773000000001</c:v>
                </c:pt>
                <c:pt idx="13272">
                  <c:v>35.019413</c:v>
                </c:pt>
                <c:pt idx="13273">
                  <c:v>35.022053</c:v>
                </c:pt>
                <c:pt idx="13274">
                  <c:v>35.024692999999999</c:v>
                </c:pt>
                <c:pt idx="13275">
                  <c:v>35.027332000000001</c:v>
                </c:pt>
                <c:pt idx="13276">
                  <c:v>35.029967999999997</c:v>
                </c:pt>
                <c:pt idx="13277">
                  <c:v>35.032608000000003</c:v>
                </c:pt>
                <c:pt idx="13278">
                  <c:v>35.035248000000003</c:v>
                </c:pt>
                <c:pt idx="13279">
                  <c:v>35.037888000000002</c:v>
                </c:pt>
                <c:pt idx="13280">
                  <c:v>35.040526999999997</c:v>
                </c:pt>
                <c:pt idx="13281">
                  <c:v>35.043166999999997</c:v>
                </c:pt>
                <c:pt idx="13282">
                  <c:v>35.045807000000003</c:v>
                </c:pt>
                <c:pt idx="13283">
                  <c:v>35.048447000000003</c:v>
                </c:pt>
                <c:pt idx="13284">
                  <c:v>35.051085999999998</c:v>
                </c:pt>
                <c:pt idx="13285">
                  <c:v>35.053725999999997</c:v>
                </c:pt>
                <c:pt idx="13286">
                  <c:v>35.056365999999997</c:v>
                </c:pt>
                <c:pt idx="13287">
                  <c:v>35.059002</c:v>
                </c:pt>
                <c:pt idx="13288">
                  <c:v>35.061641999999999</c:v>
                </c:pt>
                <c:pt idx="13289">
                  <c:v>35.064281000000001</c:v>
                </c:pt>
                <c:pt idx="13290">
                  <c:v>35.066921000000001</c:v>
                </c:pt>
                <c:pt idx="13291">
                  <c:v>35.069561</c:v>
                </c:pt>
                <c:pt idx="13292">
                  <c:v>35.072201</c:v>
                </c:pt>
                <c:pt idx="13293">
                  <c:v>35.074840999999999</c:v>
                </c:pt>
                <c:pt idx="13294">
                  <c:v>35.077480000000001</c:v>
                </c:pt>
                <c:pt idx="13295">
                  <c:v>35.080120000000001</c:v>
                </c:pt>
                <c:pt idx="13296">
                  <c:v>35.08276</c:v>
                </c:pt>
                <c:pt idx="13297">
                  <c:v>35.0854</c:v>
                </c:pt>
                <c:pt idx="13298">
                  <c:v>35.088036000000002</c:v>
                </c:pt>
                <c:pt idx="13299">
                  <c:v>35.090674999999997</c:v>
                </c:pt>
                <c:pt idx="13300">
                  <c:v>35.093314999999997</c:v>
                </c:pt>
                <c:pt idx="13301">
                  <c:v>35.095954999999996</c:v>
                </c:pt>
                <c:pt idx="13302">
                  <c:v>35.098595000000003</c:v>
                </c:pt>
                <c:pt idx="13303">
                  <c:v>35.101233999999998</c:v>
                </c:pt>
                <c:pt idx="13304">
                  <c:v>35.103873999999998</c:v>
                </c:pt>
                <c:pt idx="13305">
                  <c:v>35.106513999999997</c:v>
                </c:pt>
                <c:pt idx="13306">
                  <c:v>35.109153999999997</c:v>
                </c:pt>
                <c:pt idx="13307">
                  <c:v>35.111794000000003</c:v>
                </c:pt>
                <c:pt idx="13308">
                  <c:v>35.114429000000001</c:v>
                </c:pt>
                <c:pt idx="13309">
                  <c:v>35.117069000000001</c:v>
                </c:pt>
                <c:pt idx="13310">
                  <c:v>35.119709</c:v>
                </c:pt>
                <c:pt idx="13311">
                  <c:v>35.122349</c:v>
                </c:pt>
                <c:pt idx="13312">
                  <c:v>35.124988999999999</c:v>
                </c:pt>
                <c:pt idx="13313">
                  <c:v>35.127628000000001</c:v>
                </c:pt>
                <c:pt idx="13314">
                  <c:v>35.130268000000001</c:v>
                </c:pt>
                <c:pt idx="13315">
                  <c:v>35.132908</c:v>
                </c:pt>
                <c:pt idx="13316">
                  <c:v>35.135548</c:v>
                </c:pt>
                <c:pt idx="13317">
                  <c:v>35.138187000000002</c:v>
                </c:pt>
                <c:pt idx="13318">
                  <c:v>35.140827000000002</c:v>
                </c:pt>
                <c:pt idx="13319">
                  <c:v>35.143462999999997</c:v>
                </c:pt>
                <c:pt idx="13320">
                  <c:v>35.146102999999997</c:v>
                </c:pt>
                <c:pt idx="13321">
                  <c:v>35.148743000000003</c:v>
                </c:pt>
                <c:pt idx="13322">
                  <c:v>35.151381999999998</c:v>
                </c:pt>
                <c:pt idx="13323">
                  <c:v>35.154021999999998</c:v>
                </c:pt>
                <c:pt idx="13324">
                  <c:v>35.156661999999997</c:v>
                </c:pt>
                <c:pt idx="13325">
                  <c:v>35.159301999999997</c:v>
                </c:pt>
                <c:pt idx="13326">
                  <c:v>35.161942000000003</c:v>
                </c:pt>
                <c:pt idx="13327">
                  <c:v>35.164580999999998</c:v>
                </c:pt>
                <c:pt idx="13328">
                  <c:v>35.167220999999998</c:v>
                </c:pt>
                <c:pt idx="13329">
                  <c:v>35.169860999999997</c:v>
                </c:pt>
                <c:pt idx="13330">
                  <c:v>35.172497</c:v>
                </c:pt>
                <c:pt idx="13331">
                  <c:v>35.175136999999999</c:v>
                </c:pt>
                <c:pt idx="13332">
                  <c:v>35.177776000000001</c:v>
                </c:pt>
                <c:pt idx="13333">
                  <c:v>35.180416000000001</c:v>
                </c:pt>
                <c:pt idx="13334">
                  <c:v>35.183056000000001</c:v>
                </c:pt>
                <c:pt idx="13335">
                  <c:v>35.185696</c:v>
                </c:pt>
                <c:pt idx="13336">
                  <c:v>35.188335000000002</c:v>
                </c:pt>
                <c:pt idx="13337">
                  <c:v>35.190975000000002</c:v>
                </c:pt>
                <c:pt idx="13338">
                  <c:v>35.193615000000001</c:v>
                </c:pt>
                <c:pt idx="13339">
                  <c:v>35.196255000000001</c:v>
                </c:pt>
                <c:pt idx="13340">
                  <c:v>35.198895</c:v>
                </c:pt>
                <c:pt idx="13341">
                  <c:v>35.201529999999998</c:v>
                </c:pt>
                <c:pt idx="13342">
                  <c:v>35.204169999999998</c:v>
                </c:pt>
                <c:pt idx="13343">
                  <c:v>35.206809999999997</c:v>
                </c:pt>
                <c:pt idx="13344">
                  <c:v>35.209449999999997</c:v>
                </c:pt>
                <c:pt idx="13345">
                  <c:v>35.212090000000003</c:v>
                </c:pt>
                <c:pt idx="13346">
                  <c:v>35.214728999999998</c:v>
                </c:pt>
                <c:pt idx="13347">
                  <c:v>35.217368999999998</c:v>
                </c:pt>
                <c:pt idx="13348">
                  <c:v>35.220008999999997</c:v>
                </c:pt>
                <c:pt idx="13349">
                  <c:v>35.222648999999997</c:v>
                </c:pt>
                <c:pt idx="13350">
                  <c:v>35.225287999999999</c:v>
                </c:pt>
                <c:pt idx="13351">
                  <c:v>35.227927999999999</c:v>
                </c:pt>
                <c:pt idx="13352">
                  <c:v>35.230564000000001</c:v>
                </c:pt>
                <c:pt idx="13353">
                  <c:v>35.233204000000001</c:v>
                </c:pt>
                <c:pt idx="13354">
                  <c:v>35.235844</c:v>
                </c:pt>
                <c:pt idx="13355">
                  <c:v>35.238483000000002</c:v>
                </c:pt>
                <c:pt idx="13356">
                  <c:v>35.241123000000002</c:v>
                </c:pt>
                <c:pt idx="13357">
                  <c:v>35.243763000000001</c:v>
                </c:pt>
                <c:pt idx="13358">
                  <c:v>35.246403000000001</c:v>
                </c:pt>
                <c:pt idx="13359">
                  <c:v>35.249043</c:v>
                </c:pt>
                <c:pt idx="13360">
                  <c:v>35.251682000000002</c:v>
                </c:pt>
                <c:pt idx="13361">
                  <c:v>35.254322000000002</c:v>
                </c:pt>
                <c:pt idx="13362">
                  <c:v>35.256962000000001</c:v>
                </c:pt>
                <c:pt idx="13363">
                  <c:v>35.259597999999997</c:v>
                </c:pt>
                <c:pt idx="13364">
                  <c:v>35.262238000000004</c:v>
                </c:pt>
                <c:pt idx="13365">
                  <c:v>35.264876999999998</c:v>
                </c:pt>
                <c:pt idx="13366">
                  <c:v>35.267516999999998</c:v>
                </c:pt>
                <c:pt idx="13367">
                  <c:v>35.270156999999998</c:v>
                </c:pt>
                <c:pt idx="13368">
                  <c:v>35.272796999999997</c:v>
                </c:pt>
                <c:pt idx="13369">
                  <c:v>35.275435999999999</c:v>
                </c:pt>
                <c:pt idx="13370">
                  <c:v>35.278075999999999</c:v>
                </c:pt>
                <c:pt idx="13371">
                  <c:v>35.280715999999998</c:v>
                </c:pt>
                <c:pt idx="13372">
                  <c:v>35.283355999999998</c:v>
                </c:pt>
                <c:pt idx="13373">
                  <c:v>35.285995</c:v>
                </c:pt>
                <c:pt idx="13374">
                  <c:v>35.288631000000002</c:v>
                </c:pt>
                <c:pt idx="13375">
                  <c:v>35.291271000000002</c:v>
                </c:pt>
                <c:pt idx="13376">
                  <c:v>35.293911000000001</c:v>
                </c:pt>
                <c:pt idx="13377">
                  <c:v>35.296551000000001</c:v>
                </c:pt>
                <c:pt idx="13378">
                  <c:v>35.299191</c:v>
                </c:pt>
                <c:pt idx="13379">
                  <c:v>35.301830000000002</c:v>
                </c:pt>
                <c:pt idx="13380">
                  <c:v>35.304470000000002</c:v>
                </c:pt>
                <c:pt idx="13381">
                  <c:v>35.307110000000002</c:v>
                </c:pt>
                <c:pt idx="13382">
                  <c:v>35.309750000000001</c:v>
                </c:pt>
                <c:pt idx="13383">
                  <c:v>35.312389000000003</c:v>
                </c:pt>
                <c:pt idx="13384">
                  <c:v>35.315024999999999</c:v>
                </c:pt>
                <c:pt idx="13385">
                  <c:v>35.317664999999998</c:v>
                </c:pt>
                <c:pt idx="13386">
                  <c:v>35.320304999999998</c:v>
                </c:pt>
                <c:pt idx="13387">
                  <c:v>35.322944999999997</c:v>
                </c:pt>
                <c:pt idx="13388">
                  <c:v>35.325583999999999</c:v>
                </c:pt>
                <c:pt idx="13389">
                  <c:v>35.328223999999999</c:v>
                </c:pt>
                <c:pt idx="13390">
                  <c:v>35.330863999999998</c:v>
                </c:pt>
                <c:pt idx="13391">
                  <c:v>35.333503999999998</c:v>
                </c:pt>
                <c:pt idx="13392">
                  <c:v>35.336143</c:v>
                </c:pt>
                <c:pt idx="13393">
                  <c:v>35.338782999999999</c:v>
                </c:pt>
                <c:pt idx="13394">
                  <c:v>35.341422999999999</c:v>
                </c:pt>
                <c:pt idx="13395">
                  <c:v>35.344059000000001</c:v>
                </c:pt>
                <c:pt idx="13396">
                  <c:v>35.346699000000001</c:v>
                </c:pt>
                <c:pt idx="13397">
                  <c:v>35.349339000000001</c:v>
                </c:pt>
                <c:pt idx="13398">
                  <c:v>35.351978000000003</c:v>
                </c:pt>
                <c:pt idx="13399">
                  <c:v>35.354618000000002</c:v>
                </c:pt>
                <c:pt idx="13400">
                  <c:v>35.357258000000002</c:v>
                </c:pt>
                <c:pt idx="13401">
                  <c:v>35.359898000000001</c:v>
                </c:pt>
                <c:pt idx="13402">
                  <c:v>35.362537000000003</c:v>
                </c:pt>
                <c:pt idx="13403">
                  <c:v>35.365177000000003</c:v>
                </c:pt>
                <c:pt idx="13404">
                  <c:v>35.367817000000002</c:v>
                </c:pt>
                <c:pt idx="13405">
                  <c:v>35.370457000000002</c:v>
                </c:pt>
                <c:pt idx="13406">
                  <c:v>35.373092999999997</c:v>
                </c:pt>
                <c:pt idx="13407">
                  <c:v>35.375731999999999</c:v>
                </c:pt>
                <c:pt idx="13408">
                  <c:v>35.378371999999999</c:v>
                </c:pt>
                <c:pt idx="13409">
                  <c:v>35.381011999999998</c:v>
                </c:pt>
                <c:pt idx="13410">
                  <c:v>35.383651999999998</c:v>
                </c:pt>
                <c:pt idx="13411">
                  <c:v>35.386291999999997</c:v>
                </c:pt>
                <c:pt idx="13412">
                  <c:v>35.388930999999999</c:v>
                </c:pt>
                <c:pt idx="13413">
                  <c:v>35.391570999999999</c:v>
                </c:pt>
                <c:pt idx="13414">
                  <c:v>35.394210999999999</c:v>
                </c:pt>
                <c:pt idx="13415">
                  <c:v>35.396850999999998</c:v>
                </c:pt>
                <c:pt idx="13416">
                  <c:v>35.39949</c:v>
                </c:pt>
                <c:pt idx="13417">
                  <c:v>35.402126000000003</c:v>
                </c:pt>
                <c:pt idx="13418">
                  <c:v>35.404766000000002</c:v>
                </c:pt>
                <c:pt idx="13419">
                  <c:v>35.407406000000002</c:v>
                </c:pt>
                <c:pt idx="13420">
                  <c:v>35.410046000000001</c:v>
                </c:pt>
                <c:pt idx="13421">
                  <c:v>35.412685000000003</c:v>
                </c:pt>
                <c:pt idx="13422">
                  <c:v>35.415325000000003</c:v>
                </c:pt>
                <c:pt idx="13423">
                  <c:v>35.417965000000002</c:v>
                </c:pt>
                <c:pt idx="13424">
                  <c:v>35.420605000000002</c:v>
                </c:pt>
                <c:pt idx="13425">
                  <c:v>35.423243999999997</c:v>
                </c:pt>
                <c:pt idx="13426">
                  <c:v>35.425884000000003</c:v>
                </c:pt>
                <c:pt idx="13427">
                  <c:v>35.428524000000003</c:v>
                </c:pt>
                <c:pt idx="13428">
                  <c:v>35.431159999999998</c:v>
                </c:pt>
                <c:pt idx="13429">
                  <c:v>35.433799999999998</c:v>
                </c:pt>
                <c:pt idx="13430">
                  <c:v>35.436439999999997</c:v>
                </c:pt>
                <c:pt idx="13431">
                  <c:v>35.439079</c:v>
                </c:pt>
                <c:pt idx="13432">
                  <c:v>35.441718999999999</c:v>
                </c:pt>
                <c:pt idx="13433">
                  <c:v>35.444358999999999</c:v>
                </c:pt>
                <c:pt idx="13434">
                  <c:v>35.446998999999998</c:v>
                </c:pt>
                <c:pt idx="13435">
                  <c:v>35.449638</c:v>
                </c:pt>
                <c:pt idx="13436">
                  <c:v>35.452278</c:v>
                </c:pt>
                <c:pt idx="13437">
                  <c:v>35.454917999999999</c:v>
                </c:pt>
                <c:pt idx="13438">
                  <c:v>35.457557999999999</c:v>
                </c:pt>
                <c:pt idx="13439">
                  <c:v>35.460194000000001</c:v>
                </c:pt>
                <c:pt idx="13440">
                  <c:v>35.462833000000003</c:v>
                </c:pt>
                <c:pt idx="13441">
                  <c:v>35.465473000000003</c:v>
                </c:pt>
                <c:pt idx="13442">
                  <c:v>35.468113000000002</c:v>
                </c:pt>
                <c:pt idx="13443">
                  <c:v>35.470753000000002</c:v>
                </c:pt>
                <c:pt idx="13444">
                  <c:v>35.473391999999997</c:v>
                </c:pt>
                <c:pt idx="13445">
                  <c:v>35.476031999999996</c:v>
                </c:pt>
                <c:pt idx="13446">
                  <c:v>35.478672000000003</c:v>
                </c:pt>
                <c:pt idx="13447">
                  <c:v>35.481312000000003</c:v>
                </c:pt>
                <c:pt idx="13448">
                  <c:v>35.483952000000002</c:v>
                </c:pt>
                <c:pt idx="13449">
                  <c:v>35.486587999999998</c:v>
                </c:pt>
                <c:pt idx="13450">
                  <c:v>35.489227</c:v>
                </c:pt>
                <c:pt idx="13451">
                  <c:v>35.491866999999999</c:v>
                </c:pt>
                <c:pt idx="13452">
                  <c:v>35.494506999999999</c:v>
                </c:pt>
                <c:pt idx="13453">
                  <c:v>35.497146999999998</c:v>
                </c:pt>
                <c:pt idx="13454">
                  <c:v>35.499786</c:v>
                </c:pt>
                <c:pt idx="13455">
                  <c:v>35.502426</c:v>
                </c:pt>
                <c:pt idx="13456">
                  <c:v>35.505065999999999</c:v>
                </c:pt>
                <c:pt idx="13457">
                  <c:v>35.507705999999999</c:v>
                </c:pt>
                <c:pt idx="13458">
                  <c:v>35.510345000000001</c:v>
                </c:pt>
                <c:pt idx="13459">
                  <c:v>35.512985</c:v>
                </c:pt>
                <c:pt idx="13460">
                  <c:v>35.515621000000003</c:v>
                </c:pt>
                <c:pt idx="13461">
                  <c:v>35.518261000000003</c:v>
                </c:pt>
                <c:pt idx="13462">
                  <c:v>35.520901000000002</c:v>
                </c:pt>
                <c:pt idx="13463">
                  <c:v>35.523539999999997</c:v>
                </c:pt>
                <c:pt idx="13464">
                  <c:v>35.526179999999997</c:v>
                </c:pt>
                <c:pt idx="13465">
                  <c:v>35.528820000000003</c:v>
                </c:pt>
                <c:pt idx="13466">
                  <c:v>35.531460000000003</c:v>
                </c:pt>
                <c:pt idx="13467">
                  <c:v>35.534100000000002</c:v>
                </c:pt>
                <c:pt idx="13468">
                  <c:v>35.536738999999997</c:v>
                </c:pt>
                <c:pt idx="13469">
                  <c:v>35.539378999999997</c:v>
                </c:pt>
                <c:pt idx="13470">
                  <c:v>35.542019000000003</c:v>
                </c:pt>
                <c:pt idx="13471">
                  <c:v>35.544654999999999</c:v>
                </c:pt>
                <c:pt idx="13472">
                  <c:v>35.547294999999998</c:v>
                </c:pt>
                <c:pt idx="13473">
                  <c:v>35.549934</c:v>
                </c:pt>
                <c:pt idx="13474">
                  <c:v>35.552574</c:v>
                </c:pt>
                <c:pt idx="13475">
                  <c:v>35.555213999999999</c:v>
                </c:pt>
                <c:pt idx="13476">
                  <c:v>35.557853999999999</c:v>
                </c:pt>
                <c:pt idx="13477">
                  <c:v>35.560493000000001</c:v>
                </c:pt>
                <c:pt idx="13478">
                  <c:v>35.563133000000001</c:v>
                </c:pt>
                <c:pt idx="13479">
                  <c:v>35.565773</c:v>
                </c:pt>
                <c:pt idx="13480">
                  <c:v>35.568413</c:v>
                </c:pt>
                <c:pt idx="13481">
                  <c:v>35.571052999999999</c:v>
                </c:pt>
                <c:pt idx="13482">
                  <c:v>35.573689000000002</c:v>
                </c:pt>
                <c:pt idx="13483">
                  <c:v>35.576327999999997</c:v>
                </c:pt>
                <c:pt idx="13484">
                  <c:v>35.578968000000003</c:v>
                </c:pt>
                <c:pt idx="13485">
                  <c:v>35.581608000000003</c:v>
                </c:pt>
                <c:pt idx="13486">
                  <c:v>35.584248000000002</c:v>
                </c:pt>
                <c:pt idx="13487">
                  <c:v>35.586886999999997</c:v>
                </c:pt>
                <c:pt idx="13488">
                  <c:v>35.589526999999997</c:v>
                </c:pt>
                <c:pt idx="13489">
                  <c:v>35.592167000000003</c:v>
                </c:pt>
                <c:pt idx="13490">
                  <c:v>35.594807000000003</c:v>
                </c:pt>
                <c:pt idx="13491">
                  <c:v>35.597445999999998</c:v>
                </c:pt>
                <c:pt idx="13492">
                  <c:v>35.600085999999997</c:v>
                </c:pt>
                <c:pt idx="13493">
                  <c:v>35.602722</c:v>
                </c:pt>
                <c:pt idx="13494">
                  <c:v>35.605362</c:v>
                </c:pt>
                <c:pt idx="13495">
                  <c:v>35.608001999999999</c:v>
                </c:pt>
                <c:pt idx="13496">
                  <c:v>35.610641000000001</c:v>
                </c:pt>
                <c:pt idx="13497">
                  <c:v>35.613281000000001</c:v>
                </c:pt>
                <c:pt idx="13498">
                  <c:v>35.615921</c:v>
                </c:pt>
                <c:pt idx="13499">
                  <c:v>35.618561</c:v>
                </c:pt>
                <c:pt idx="13500">
                  <c:v>35.621200999999999</c:v>
                </c:pt>
                <c:pt idx="13501">
                  <c:v>35.623840000000001</c:v>
                </c:pt>
                <c:pt idx="13502">
                  <c:v>35.626480000000001</c:v>
                </c:pt>
                <c:pt idx="13503">
                  <c:v>35.62912</c:v>
                </c:pt>
                <c:pt idx="13504">
                  <c:v>35.631756000000003</c:v>
                </c:pt>
                <c:pt idx="13505">
                  <c:v>35.634396000000002</c:v>
                </c:pt>
                <c:pt idx="13506">
                  <c:v>35.637034999999997</c:v>
                </c:pt>
                <c:pt idx="13507">
                  <c:v>35.639674999999997</c:v>
                </c:pt>
                <c:pt idx="13508">
                  <c:v>35.642315000000004</c:v>
                </c:pt>
                <c:pt idx="13509">
                  <c:v>35.644955000000003</c:v>
                </c:pt>
                <c:pt idx="13510">
                  <c:v>35.647593999999998</c:v>
                </c:pt>
                <c:pt idx="13511">
                  <c:v>35.650233999999998</c:v>
                </c:pt>
                <c:pt idx="13512">
                  <c:v>35.652873999999997</c:v>
                </c:pt>
                <c:pt idx="13513">
                  <c:v>35.655513999999997</c:v>
                </c:pt>
                <c:pt idx="13514">
                  <c:v>35.658154000000003</c:v>
                </c:pt>
                <c:pt idx="13515">
                  <c:v>35.660789000000001</c:v>
                </c:pt>
                <c:pt idx="13516">
                  <c:v>35.663429000000001</c:v>
                </c:pt>
                <c:pt idx="13517">
                  <c:v>35.666069</c:v>
                </c:pt>
                <c:pt idx="13518">
                  <c:v>35.668709</c:v>
                </c:pt>
                <c:pt idx="13519">
                  <c:v>35.671348999999999</c:v>
                </c:pt>
                <c:pt idx="13520">
                  <c:v>35.673988000000001</c:v>
                </c:pt>
                <c:pt idx="13521">
                  <c:v>35.676628000000001</c:v>
                </c:pt>
                <c:pt idx="13522">
                  <c:v>35.679268</c:v>
                </c:pt>
                <c:pt idx="13523">
                  <c:v>35.681908</c:v>
                </c:pt>
                <c:pt idx="13524">
                  <c:v>35.684547000000002</c:v>
                </c:pt>
                <c:pt idx="13525">
                  <c:v>35.687182999999997</c:v>
                </c:pt>
                <c:pt idx="13526">
                  <c:v>35.689822999999997</c:v>
                </c:pt>
                <c:pt idx="13527">
                  <c:v>35.692462999999996</c:v>
                </c:pt>
                <c:pt idx="13528">
                  <c:v>35.695103000000003</c:v>
                </c:pt>
                <c:pt idx="13529">
                  <c:v>35.697741999999998</c:v>
                </c:pt>
                <c:pt idx="13530">
                  <c:v>35.700381999999998</c:v>
                </c:pt>
                <c:pt idx="13531">
                  <c:v>35.703021999999997</c:v>
                </c:pt>
                <c:pt idx="13532">
                  <c:v>35.705661999999997</c:v>
                </c:pt>
                <c:pt idx="13533">
                  <c:v>35.708302000000003</c:v>
                </c:pt>
                <c:pt idx="13534">
                  <c:v>35.710940999999998</c:v>
                </c:pt>
                <c:pt idx="13535">
                  <c:v>35.713580999999998</c:v>
                </c:pt>
                <c:pt idx="13536">
                  <c:v>35.716217</c:v>
                </c:pt>
                <c:pt idx="13537">
                  <c:v>35.718857</c:v>
                </c:pt>
                <c:pt idx="13538">
                  <c:v>35.721496999999999</c:v>
                </c:pt>
                <c:pt idx="13539">
                  <c:v>35.724136000000001</c:v>
                </c:pt>
                <c:pt idx="13540">
                  <c:v>35.726776000000001</c:v>
                </c:pt>
                <c:pt idx="13541">
                  <c:v>35.729416000000001</c:v>
                </c:pt>
                <c:pt idx="13542">
                  <c:v>35.732056</c:v>
                </c:pt>
                <c:pt idx="13543">
                  <c:v>35.734695000000002</c:v>
                </c:pt>
                <c:pt idx="13544">
                  <c:v>35.737335000000002</c:v>
                </c:pt>
                <c:pt idx="13545">
                  <c:v>35.739975000000001</c:v>
                </c:pt>
                <c:pt idx="13546">
                  <c:v>35.742615000000001</c:v>
                </c:pt>
                <c:pt idx="13547">
                  <c:v>35.745251000000003</c:v>
                </c:pt>
                <c:pt idx="13548">
                  <c:v>35.747889999999998</c:v>
                </c:pt>
                <c:pt idx="13549">
                  <c:v>35.750529999999998</c:v>
                </c:pt>
                <c:pt idx="13550">
                  <c:v>35.753169999999997</c:v>
                </c:pt>
                <c:pt idx="13551">
                  <c:v>35.755809999999997</c:v>
                </c:pt>
                <c:pt idx="13552">
                  <c:v>35.758450000000003</c:v>
                </c:pt>
                <c:pt idx="13553">
                  <c:v>35.761088999999998</c:v>
                </c:pt>
                <c:pt idx="13554">
                  <c:v>35.763728999999998</c:v>
                </c:pt>
                <c:pt idx="13555">
                  <c:v>35.766368999999997</c:v>
                </c:pt>
                <c:pt idx="13556">
                  <c:v>35.769008999999997</c:v>
                </c:pt>
                <c:pt idx="13557">
                  <c:v>35.771647999999999</c:v>
                </c:pt>
                <c:pt idx="13558">
                  <c:v>35.774284000000002</c:v>
                </c:pt>
                <c:pt idx="13559">
                  <c:v>35.776924000000001</c:v>
                </c:pt>
                <c:pt idx="13560">
                  <c:v>35.779564000000001</c:v>
                </c:pt>
                <c:pt idx="13561">
                  <c:v>35.782204</c:v>
                </c:pt>
                <c:pt idx="13562">
                  <c:v>35.784843000000002</c:v>
                </c:pt>
                <c:pt idx="13563">
                  <c:v>35.787483000000002</c:v>
                </c:pt>
                <c:pt idx="13564">
                  <c:v>35.790123000000001</c:v>
                </c:pt>
                <c:pt idx="13565">
                  <c:v>35.792763000000001</c:v>
                </c:pt>
                <c:pt idx="13566">
                  <c:v>35.795403</c:v>
                </c:pt>
                <c:pt idx="13567">
                  <c:v>35.798042000000002</c:v>
                </c:pt>
                <c:pt idx="13568">
                  <c:v>35.800682000000002</c:v>
                </c:pt>
                <c:pt idx="13569">
                  <c:v>35.803317999999997</c:v>
                </c:pt>
                <c:pt idx="13570">
                  <c:v>35.805957999999997</c:v>
                </c:pt>
                <c:pt idx="13571">
                  <c:v>35.808598000000003</c:v>
                </c:pt>
                <c:pt idx="13572">
                  <c:v>35.811236999999998</c:v>
                </c:pt>
                <c:pt idx="13573">
                  <c:v>35.813876999999998</c:v>
                </c:pt>
                <c:pt idx="13574">
                  <c:v>35.816516999999997</c:v>
                </c:pt>
                <c:pt idx="13575">
                  <c:v>35.819156999999997</c:v>
                </c:pt>
                <c:pt idx="13576">
                  <c:v>35.821795999999999</c:v>
                </c:pt>
                <c:pt idx="13577">
                  <c:v>35.824435999999999</c:v>
                </c:pt>
                <c:pt idx="13578">
                  <c:v>35.827075999999998</c:v>
                </c:pt>
                <c:pt idx="13579">
                  <c:v>35.829715999999998</c:v>
                </c:pt>
                <c:pt idx="13580">
                  <c:v>35.832352</c:v>
                </c:pt>
                <c:pt idx="13581">
                  <c:v>35.834991000000002</c:v>
                </c:pt>
                <c:pt idx="13582">
                  <c:v>35.837631000000002</c:v>
                </c:pt>
                <c:pt idx="13583">
                  <c:v>35.840271000000001</c:v>
                </c:pt>
                <c:pt idx="13584">
                  <c:v>35.842911000000001</c:v>
                </c:pt>
                <c:pt idx="13585">
                  <c:v>35.845551</c:v>
                </c:pt>
                <c:pt idx="13586">
                  <c:v>35.848190000000002</c:v>
                </c:pt>
                <c:pt idx="13587">
                  <c:v>35.850830000000002</c:v>
                </c:pt>
                <c:pt idx="13588">
                  <c:v>35.853470000000002</c:v>
                </c:pt>
                <c:pt idx="13589">
                  <c:v>35.856110000000001</c:v>
                </c:pt>
                <c:pt idx="13590">
                  <c:v>35.858749000000003</c:v>
                </c:pt>
                <c:pt idx="13591">
                  <c:v>35.861384999999999</c:v>
                </c:pt>
                <c:pt idx="13592">
                  <c:v>35.864024999999998</c:v>
                </c:pt>
                <c:pt idx="13593">
                  <c:v>35.866664999999998</c:v>
                </c:pt>
                <c:pt idx="13594">
                  <c:v>35.869304999999997</c:v>
                </c:pt>
                <c:pt idx="13595">
                  <c:v>35.871943999999999</c:v>
                </c:pt>
                <c:pt idx="13596">
                  <c:v>35.874583999999999</c:v>
                </c:pt>
                <c:pt idx="13597">
                  <c:v>35.877223999999998</c:v>
                </c:pt>
                <c:pt idx="13598">
                  <c:v>35.879863999999998</c:v>
                </c:pt>
                <c:pt idx="13599">
                  <c:v>35.882503999999997</c:v>
                </c:pt>
                <c:pt idx="13600">
                  <c:v>35.885142999999999</c:v>
                </c:pt>
                <c:pt idx="13601">
                  <c:v>35.887779000000002</c:v>
                </c:pt>
                <c:pt idx="13602">
                  <c:v>35.890419000000001</c:v>
                </c:pt>
                <c:pt idx="13603">
                  <c:v>35.893059000000001</c:v>
                </c:pt>
                <c:pt idx="13604">
                  <c:v>35.895699</c:v>
                </c:pt>
                <c:pt idx="13605">
                  <c:v>35.898338000000003</c:v>
                </c:pt>
                <c:pt idx="13606">
                  <c:v>35.900978000000002</c:v>
                </c:pt>
                <c:pt idx="13607">
                  <c:v>35.903618000000002</c:v>
                </c:pt>
                <c:pt idx="13608">
                  <c:v>35.906258000000001</c:v>
                </c:pt>
                <c:pt idx="13609">
                  <c:v>35.908897000000003</c:v>
                </c:pt>
                <c:pt idx="13610">
                  <c:v>35.911537000000003</c:v>
                </c:pt>
                <c:pt idx="13611">
                  <c:v>35.914177000000002</c:v>
                </c:pt>
                <c:pt idx="13612">
                  <c:v>35.916812999999998</c:v>
                </c:pt>
                <c:pt idx="13613">
                  <c:v>35.919452999999997</c:v>
                </c:pt>
                <c:pt idx="13614">
                  <c:v>35.922091999999999</c:v>
                </c:pt>
                <c:pt idx="13615">
                  <c:v>35.924731999999999</c:v>
                </c:pt>
                <c:pt idx="13616">
                  <c:v>35.927371999999998</c:v>
                </c:pt>
                <c:pt idx="13617">
                  <c:v>35.930011999999998</c:v>
                </c:pt>
                <c:pt idx="13618">
                  <c:v>35.932651999999997</c:v>
                </c:pt>
                <c:pt idx="13619">
                  <c:v>35.935290999999999</c:v>
                </c:pt>
                <c:pt idx="13620">
                  <c:v>35.937930999999999</c:v>
                </c:pt>
                <c:pt idx="13621">
                  <c:v>35.940570999999998</c:v>
                </c:pt>
                <c:pt idx="13622">
                  <c:v>35.943210999999998</c:v>
                </c:pt>
                <c:pt idx="13623">
                  <c:v>35.945847000000001</c:v>
                </c:pt>
                <c:pt idx="13624">
                  <c:v>35.948486000000003</c:v>
                </c:pt>
                <c:pt idx="13625">
                  <c:v>35.951126000000002</c:v>
                </c:pt>
                <c:pt idx="13626">
                  <c:v>35.953766000000002</c:v>
                </c:pt>
                <c:pt idx="13627">
                  <c:v>35.956406000000001</c:v>
                </c:pt>
                <c:pt idx="13628">
                  <c:v>35.959045000000003</c:v>
                </c:pt>
                <c:pt idx="13629">
                  <c:v>35.961685000000003</c:v>
                </c:pt>
                <c:pt idx="13630">
                  <c:v>35.964325000000002</c:v>
                </c:pt>
                <c:pt idx="13631">
                  <c:v>35.966965000000002</c:v>
                </c:pt>
                <c:pt idx="13632">
                  <c:v>35.969603999999997</c:v>
                </c:pt>
                <c:pt idx="13633">
                  <c:v>35.972244000000003</c:v>
                </c:pt>
                <c:pt idx="13634">
                  <c:v>35.974879999999999</c:v>
                </c:pt>
                <c:pt idx="13635">
                  <c:v>35.977519999999998</c:v>
                </c:pt>
                <c:pt idx="13636">
                  <c:v>35.980159999999998</c:v>
                </c:pt>
                <c:pt idx="13637">
                  <c:v>35.982799999999997</c:v>
                </c:pt>
                <c:pt idx="13638">
                  <c:v>35.985439</c:v>
                </c:pt>
                <c:pt idx="13639">
                  <c:v>35.988078999999999</c:v>
                </c:pt>
                <c:pt idx="13640">
                  <c:v>35.990718999999999</c:v>
                </c:pt>
                <c:pt idx="13641">
                  <c:v>35.993358999999998</c:v>
                </c:pt>
                <c:pt idx="13642">
                  <c:v>35.995998</c:v>
                </c:pt>
                <c:pt idx="13643">
                  <c:v>35.998638</c:v>
                </c:pt>
                <c:pt idx="13644">
                  <c:v>36.001277999999999</c:v>
                </c:pt>
                <c:pt idx="13645">
                  <c:v>36.003914000000002</c:v>
                </c:pt>
                <c:pt idx="13646">
                  <c:v>36.006554000000001</c:v>
                </c:pt>
                <c:pt idx="13647">
                  <c:v>36.009193000000003</c:v>
                </c:pt>
                <c:pt idx="13648">
                  <c:v>36.011833000000003</c:v>
                </c:pt>
                <c:pt idx="13649">
                  <c:v>36.014473000000002</c:v>
                </c:pt>
                <c:pt idx="13650">
                  <c:v>36.017113000000002</c:v>
                </c:pt>
                <c:pt idx="13651">
                  <c:v>36.019753000000001</c:v>
                </c:pt>
                <c:pt idx="13652">
                  <c:v>36.022392000000004</c:v>
                </c:pt>
                <c:pt idx="13653">
                  <c:v>36.025032000000003</c:v>
                </c:pt>
                <c:pt idx="13654">
                  <c:v>36.027672000000003</c:v>
                </c:pt>
                <c:pt idx="13655">
                  <c:v>36.030312000000002</c:v>
                </c:pt>
                <c:pt idx="13656">
                  <c:v>36.032947999999998</c:v>
                </c:pt>
                <c:pt idx="13657">
                  <c:v>36.035587</c:v>
                </c:pt>
                <c:pt idx="13658">
                  <c:v>36.038226999999999</c:v>
                </c:pt>
                <c:pt idx="13659">
                  <c:v>36.040866999999999</c:v>
                </c:pt>
                <c:pt idx="13660">
                  <c:v>36.043506999999998</c:v>
                </c:pt>
                <c:pt idx="13661">
                  <c:v>36.046146</c:v>
                </c:pt>
                <c:pt idx="13662">
                  <c:v>36.048786</c:v>
                </c:pt>
                <c:pt idx="13663">
                  <c:v>36.051425999999999</c:v>
                </c:pt>
                <c:pt idx="13664">
                  <c:v>36.054065999999999</c:v>
                </c:pt>
                <c:pt idx="13665">
                  <c:v>36.056705000000001</c:v>
                </c:pt>
                <c:pt idx="13666">
                  <c:v>36.059341000000003</c:v>
                </c:pt>
                <c:pt idx="13667">
                  <c:v>36.061981000000003</c:v>
                </c:pt>
                <c:pt idx="13668">
                  <c:v>36.064621000000002</c:v>
                </c:pt>
                <c:pt idx="13669">
                  <c:v>36.067261000000002</c:v>
                </c:pt>
                <c:pt idx="13670">
                  <c:v>36.069901000000002</c:v>
                </c:pt>
                <c:pt idx="13671">
                  <c:v>36.072539999999996</c:v>
                </c:pt>
                <c:pt idx="13672">
                  <c:v>36.075180000000003</c:v>
                </c:pt>
                <c:pt idx="13673">
                  <c:v>36.077820000000003</c:v>
                </c:pt>
                <c:pt idx="13674">
                  <c:v>36.080460000000002</c:v>
                </c:pt>
                <c:pt idx="13675">
                  <c:v>36.083098999999997</c:v>
                </c:pt>
                <c:pt idx="13676">
                  <c:v>36.085738999999997</c:v>
                </c:pt>
                <c:pt idx="13677">
                  <c:v>36.088374999999999</c:v>
                </c:pt>
                <c:pt idx="13678">
                  <c:v>36.091014999999999</c:v>
                </c:pt>
                <c:pt idx="13679">
                  <c:v>36.093654999999998</c:v>
                </c:pt>
                <c:pt idx="13680">
                  <c:v>36.096294</c:v>
                </c:pt>
                <c:pt idx="13681">
                  <c:v>36.098934</c:v>
                </c:pt>
                <c:pt idx="13682">
                  <c:v>36.101573999999999</c:v>
                </c:pt>
                <c:pt idx="13683">
                  <c:v>36.104213999999999</c:v>
                </c:pt>
                <c:pt idx="13684">
                  <c:v>36.106853000000001</c:v>
                </c:pt>
                <c:pt idx="13685">
                  <c:v>36.109493000000001</c:v>
                </c:pt>
                <c:pt idx="13686">
                  <c:v>36.112133</c:v>
                </c:pt>
                <c:pt idx="13687">
                  <c:v>36.114773</c:v>
                </c:pt>
                <c:pt idx="13688">
                  <c:v>36.117409000000002</c:v>
                </c:pt>
                <c:pt idx="13689">
                  <c:v>36.120049000000002</c:v>
                </c:pt>
                <c:pt idx="13690">
                  <c:v>36.122687999999997</c:v>
                </c:pt>
                <c:pt idx="13691">
                  <c:v>36.125328000000003</c:v>
                </c:pt>
                <c:pt idx="13692">
                  <c:v>36.127968000000003</c:v>
                </c:pt>
                <c:pt idx="13693">
                  <c:v>36.130608000000002</c:v>
                </c:pt>
                <c:pt idx="13694">
                  <c:v>36.133246999999997</c:v>
                </c:pt>
                <c:pt idx="13695">
                  <c:v>36.135886999999997</c:v>
                </c:pt>
                <c:pt idx="13696">
                  <c:v>36.138527000000003</c:v>
                </c:pt>
                <c:pt idx="13697">
                  <c:v>36.141167000000003</c:v>
                </c:pt>
                <c:pt idx="13698">
                  <c:v>36.143805999999998</c:v>
                </c:pt>
                <c:pt idx="13699">
                  <c:v>36.146442</c:v>
                </c:pt>
                <c:pt idx="13700">
                  <c:v>36.149082</c:v>
                </c:pt>
                <c:pt idx="13701">
                  <c:v>36.151721999999999</c:v>
                </c:pt>
                <c:pt idx="13702">
                  <c:v>36.154361999999999</c:v>
                </c:pt>
                <c:pt idx="13703">
                  <c:v>36.157001000000001</c:v>
                </c:pt>
                <c:pt idx="13704">
                  <c:v>36.159641000000001</c:v>
                </c:pt>
                <c:pt idx="13705">
                  <c:v>36.162281</c:v>
                </c:pt>
                <c:pt idx="13706">
                  <c:v>36.164921</c:v>
                </c:pt>
                <c:pt idx="13707">
                  <c:v>36.167560999999999</c:v>
                </c:pt>
                <c:pt idx="13708">
                  <c:v>36.170200000000001</c:v>
                </c:pt>
                <c:pt idx="13709">
                  <c:v>36.172840000000001</c:v>
                </c:pt>
                <c:pt idx="13710">
                  <c:v>36.175476000000003</c:v>
                </c:pt>
                <c:pt idx="13711">
                  <c:v>36.178116000000003</c:v>
                </c:pt>
                <c:pt idx="13712">
                  <c:v>36.180756000000002</c:v>
                </c:pt>
                <c:pt idx="13713">
                  <c:v>36.183394999999997</c:v>
                </c:pt>
                <c:pt idx="13714">
                  <c:v>36.186034999999997</c:v>
                </c:pt>
                <c:pt idx="13715">
                  <c:v>36.188675000000003</c:v>
                </c:pt>
                <c:pt idx="13716">
                  <c:v>36.191315000000003</c:v>
                </c:pt>
                <c:pt idx="13717">
                  <c:v>36.193953999999998</c:v>
                </c:pt>
                <c:pt idx="13718">
                  <c:v>36.196593999999997</c:v>
                </c:pt>
                <c:pt idx="13719">
                  <c:v>36.199233999999997</c:v>
                </c:pt>
                <c:pt idx="13720">
                  <c:v>36.201873999999997</c:v>
                </c:pt>
                <c:pt idx="13721">
                  <c:v>36.204509999999999</c:v>
                </c:pt>
                <c:pt idx="13722">
                  <c:v>36.207149999999999</c:v>
                </c:pt>
                <c:pt idx="13723">
                  <c:v>36.209789000000001</c:v>
                </c:pt>
                <c:pt idx="13724">
                  <c:v>36.212429</c:v>
                </c:pt>
                <c:pt idx="13725">
                  <c:v>36.215069</c:v>
                </c:pt>
                <c:pt idx="13726">
                  <c:v>36.217708999999999</c:v>
                </c:pt>
                <c:pt idx="13727">
                  <c:v>36.220348000000001</c:v>
                </c:pt>
                <c:pt idx="13728">
                  <c:v>36.222988000000001</c:v>
                </c:pt>
                <c:pt idx="13729">
                  <c:v>36.225628</c:v>
                </c:pt>
                <c:pt idx="13730">
                  <c:v>36.228268</c:v>
                </c:pt>
                <c:pt idx="13731">
                  <c:v>36.230907000000002</c:v>
                </c:pt>
                <c:pt idx="13732">
                  <c:v>36.233542999999997</c:v>
                </c:pt>
                <c:pt idx="13733">
                  <c:v>36.236182999999997</c:v>
                </c:pt>
                <c:pt idx="13734">
                  <c:v>36.238822999999996</c:v>
                </c:pt>
                <c:pt idx="13735">
                  <c:v>36.241463000000003</c:v>
                </c:pt>
                <c:pt idx="13736">
                  <c:v>36.244101999999998</c:v>
                </c:pt>
                <c:pt idx="13737">
                  <c:v>36.246741999999998</c:v>
                </c:pt>
                <c:pt idx="13738">
                  <c:v>36.249381999999997</c:v>
                </c:pt>
                <c:pt idx="13739">
                  <c:v>36.252021999999997</c:v>
                </c:pt>
                <c:pt idx="13740">
                  <c:v>36.254662000000003</c:v>
                </c:pt>
                <c:pt idx="13741">
                  <c:v>36.257300999999998</c:v>
                </c:pt>
                <c:pt idx="13742">
                  <c:v>36.259937000000001</c:v>
                </c:pt>
                <c:pt idx="13743">
                  <c:v>36.262577</c:v>
                </c:pt>
                <c:pt idx="13744">
                  <c:v>36.265217</c:v>
                </c:pt>
                <c:pt idx="13745">
                  <c:v>36.267856999999999</c:v>
                </c:pt>
                <c:pt idx="13746">
                  <c:v>36.270496000000001</c:v>
                </c:pt>
                <c:pt idx="13747">
                  <c:v>36.273136000000001</c:v>
                </c:pt>
                <c:pt idx="13748">
                  <c:v>36.275776</c:v>
                </c:pt>
                <c:pt idx="13749">
                  <c:v>36.278416</c:v>
                </c:pt>
                <c:pt idx="13750">
                  <c:v>36.281055000000002</c:v>
                </c:pt>
                <c:pt idx="13751">
                  <c:v>36.283695000000002</c:v>
                </c:pt>
                <c:pt idx="13752">
                  <c:v>36.286335000000001</c:v>
                </c:pt>
                <c:pt idx="13753">
                  <c:v>36.288970999999997</c:v>
                </c:pt>
                <c:pt idx="13754">
                  <c:v>36.291611000000003</c:v>
                </c:pt>
                <c:pt idx="13755">
                  <c:v>36.294249999999998</c:v>
                </c:pt>
                <c:pt idx="13756">
                  <c:v>36.296889999999998</c:v>
                </c:pt>
                <c:pt idx="13757">
                  <c:v>36.299529999999997</c:v>
                </c:pt>
                <c:pt idx="13758">
                  <c:v>36.302169999999997</c:v>
                </c:pt>
                <c:pt idx="13759">
                  <c:v>36.304810000000003</c:v>
                </c:pt>
                <c:pt idx="13760">
                  <c:v>36.307448999999998</c:v>
                </c:pt>
                <c:pt idx="13761">
                  <c:v>36.310088999999998</c:v>
                </c:pt>
                <c:pt idx="13762">
                  <c:v>36.312728999999997</c:v>
                </c:pt>
                <c:pt idx="13763">
                  <c:v>36.315368999999997</c:v>
                </c:pt>
                <c:pt idx="13764">
                  <c:v>36.318004999999999</c:v>
                </c:pt>
                <c:pt idx="13765">
                  <c:v>36.320644000000001</c:v>
                </c:pt>
                <c:pt idx="13766">
                  <c:v>36.323284000000001</c:v>
                </c:pt>
                <c:pt idx="13767">
                  <c:v>36.325924000000001</c:v>
                </c:pt>
                <c:pt idx="13768">
                  <c:v>36.328564</c:v>
                </c:pt>
                <c:pt idx="13769">
                  <c:v>36.331203000000002</c:v>
                </c:pt>
                <c:pt idx="13770">
                  <c:v>36.333843000000002</c:v>
                </c:pt>
                <c:pt idx="13771">
                  <c:v>36.336483000000001</c:v>
                </c:pt>
                <c:pt idx="13772">
                  <c:v>36.339123000000001</c:v>
                </c:pt>
                <c:pt idx="13773">
                  <c:v>36.341763</c:v>
                </c:pt>
                <c:pt idx="13774">
                  <c:v>36.344402000000002</c:v>
                </c:pt>
                <c:pt idx="13775">
                  <c:v>36.347037999999998</c:v>
                </c:pt>
                <c:pt idx="13776">
                  <c:v>36.349677999999997</c:v>
                </c:pt>
                <c:pt idx="13777">
                  <c:v>36.352317999999997</c:v>
                </c:pt>
                <c:pt idx="13778">
                  <c:v>36.354958000000003</c:v>
                </c:pt>
                <c:pt idx="13779">
                  <c:v>36.357596999999998</c:v>
                </c:pt>
                <c:pt idx="13780">
                  <c:v>36.360236999999998</c:v>
                </c:pt>
                <c:pt idx="13781">
                  <c:v>36.362876999999997</c:v>
                </c:pt>
                <c:pt idx="13782">
                  <c:v>36.365516999999997</c:v>
                </c:pt>
                <c:pt idx="13783">
                  <c:v>36.368155999999999</c:v>
                </c:pt>
                <c:pt idx="13784">
                  <c:v>36.370795999999999</c:v>
                </c:pt>
                <c:pt idx="13785">
                  <c:v>36.373435999999998</c:v>
                </c:pt>
                <c:pt idx="13786">
                  <c:v>36.376072000000001</c:v>
                </c:pt>
                <c:pt idx="13787">
                  <c:v>36.378712</c:v>
                </c:pt>
                <c:pt idx="13788">
                  <c:v>36.381351000000002</c:v>
                </c:pt>
                <c:pt idx="13789">
                  <c:v>36.383991000000002</c:v>
                </c:pt>
                <c:pt idx="13790">
                  <c:v>36.386631000000001</c:v>
                </c:pt>
                <c:pt idx="13791">
                  <c:v>36.389271000000001</c:v>
                </c:pt>
                <c:pt idx="13792">
                  <c:v>36.391911</c:v>
                </c:pt>
                <c:pt idx="13793">
                  <c:v>36.394550000000002</c:v>
                </c:pt>
                <c:pt idx="13794">
                  <c:v>36.397190000000002</c:v>
                </c:pt>
                <c:pt idx="13795">
                  <c:v>36.399830000000001</c:v>
                </c:pt>
                <c:pt idx="13796">
                  <c:v>36.402470000000001</c:v>
                </c:pt>
                <c:pt idx="13797">
                  <c:v>36.405106000000004</c:v>
                </c:pt>
                <c:pt idx="13798">
                  <c:v>36.407744999999998</c:v>
                </c:pt>
                <c:pt idx="13799">
                  <c:v>36.410384999999998</c:v>
                </c:pt>
                <c:pt idx="13800">
                  <c:v>36.413024999999998</c:v>
                </c:pt>
                <c:pt idx="13801">
                  <c:v>36.415664999999997</c:v>
                </c:pt>
                <c:pt idx="13802">
                  <c:v>36.418303999999999</c:v>
                </c:pt>
                <c:pt idx="13803">
                  <c:v>36.420943999999999</c:v>
                </c:pt>
                <c:pt idx="13804">
                  <c:v>36.423583999999998</c:v>
                </c:pt>
                <c:pt idx="13805">
                  <c:v>36.426223999999998</c:v>
                </c:pt>
                <c:pt idx="13806">
                  <c:v>36.428863999999997</c:v>
                </c:pt>
                <c:pt idx="13807">
                  <c:v>36.431502999999999</c:v>
                </c:pt>
                <c:pt idx="13808">
                  <c:v>36.434139000000002</c:v>
                </c:pt>
                <c:pt idx="13809">
                  <c:v>36.436779000000001</c:v>
                </c:pt>
                <c:pt idx="13810">
                  <c:v>36.439419000000001</c:v>
                </c:pt>
                <c:pt idx="13811">
                  <c:v>36.442059</c:v>
                </c:pt>
                <c:pt idx="13812">
                  <c:v>36.444698000000002</c:v>
                </c:pt>
                <c:pt idx="13813">
                  <c:v>36.447338000000002</c:v>
                </c:pt>
                <c:pt idx="13814">
                  <c:v>36.449978000000002</c:v>
                </c:pt>
                <c:pt idx="13815">
                  <c:v>36.452618000000001</c:v>
                </c:pt>
                <c:pt idx="13816">
                  <c:v>36.455257000000003</c:v>
                </c:pt>
                <c:pt idx="13817">
                  <c:v>36.457897000000003</c:v>
                </c:pt>
                <c:pt idx="13818">
                  <c:v>36.460532999999998</c:v>
                </c:pt>
                <c:pt idx="13819">
                  <c:v>36.463172999999998</c:v>
                </c:pt>
                <c:pt idx="13820">
                  <c:v>36.465812999999997</c:v>
                </c:pt>
                <c:pt idx="13821">
                  <c:v>36.468451999999999</c:v>
                </c:pt>
                <c:pt idx="13822">
                  <c:v>36.471091999999999</c:v>
                </c:pt>
                <c:pt idx="13823">
                  <c:v>36.473731999999998</c:v>
                </c:pt>
                <c:pt idx="13824">
                  <c:v>36.476371999999998</c:v>
                </c:pt>
                <c:pt idx="13825">
                  <c:v>36.479011999999997</c:v>
                </c:pt>
                <c:pt idx="13826">
                  <c:v>36.481650999999999</c:v>
                </c:pt>
                <c:pt idx="13827">
                  <c:v>36.484290999999999</c:v>
                </c:pt>
                <c:pt idx="13828">
                  <c:v>36.486930999999998</c:v>
                </c:pt>
                <c:pt idx="13829">
                  <c:v>36.489567000000001</c:v>
                </c:pt>
                <c:pt idx="13830">
                  <c:v>36.492207000000001</c:v>
                </c:pt>
                <c:pt idx="13831">
                  <c:v>36.494846000000003</c:v>
                </c:pt>
                <c:pt idx="13832">
                  <c:v>36.497486000000002</c:v>
                </c:pt>
                <c:pt idx="13833">
                  <c:v>36.500126000000002</c:v>
                </c:pt>
                <c:pt idx="13834">
                  <c:v>36.502766000000001</c:v>
                </c:pt>
                <c:pt idx="13835">
                  <c:v>36.505405000000003</c:v>
                </c:pt>
                <c:pt idx="13836">
                  <c:v>36.508045000000003</c:v>
                </c:pt>
                <c:pt idx="13837">
                  <c:v>36.510685000000002</c:v>
                </c:pt>
                <c:pt idx="13838">
                  <c:v>36.513325000000002</c:v>
                </c:pt>
                <c:pt idx="13839">
                  <c:v>36.515965000000001</c:v>
                </c:pt>
                <c:pt idx="13840">
                  <c:v>36.518599999999999</c:v>
                </c:pt>
                <c:pt idx="13841">
                  <c:v>36.521239999999999</c:v>
                </c:pt>
                <c:pt idx="13842">
                  <c:v>36.523879999999998</c:v>
                </c:pt>
                <c:pt idx="13843">
                  <c:v>36.526519999999998</c:v>
                </c:pt>
                <c:pt idx="13844">
                  <c:v>36.529159999999997</c:v>
                </c:pt>
                <c:pt idx="13845">
                  <c:v>36.531798999999999</c:v>
                </c:pt>
                <c:pt idx="13846">
                  <c:v>36.534438999999999</c:v>
                </c:pt>
                <c:pt idx="13847">
                  <c:v>36.537078999999999</c:v>
                </c:pt>
                <c:pt idx="13848">
                  <c:v>36.539718999999998</c:v>
                </c:pt>
                <c:pt idx="13849">
                  <c:v>36.542358</c:v>
                </c:pt>
                <c:pt idx="13850">
                  <c:v>36.544998</c:v>
                </c:pt>
                <c:pt idx="13851">
                  <c:v>36.547634000000002</c:v>
                </c:pt>
                <c:pt idx="13852">
                  <c:v>36.550274000000002</c:v>
                </c:pt>
                <c:pt idx="13853">
                  <c:v>36.552914000000001</c:v>
                </c:pt>
                <c:pt idx="13854">
                  <c:v>36.555553000000003</c:v>
                </c:pt>
                <c:pt idx="13855">
                  <c:v>36.558193000000003</c:v>
                </c:pt>
                <c:pt idx="13856">
                  <c:v>36.560833000000002</c:v>
                </c:pt>
                <c:pt idx="13857">
                  <c:v>36.563473000000002</c:v>
                </c:pt>
                <c:pt idx="13858">
                  <c:v>36.566113000000001</c:v>
                </c:pt>
                <c:pt idx="13859">
                  <c:v>36.568752000000003</c:v>
                </c:pt>
                <c:pt idx="13860">
                  <c:v>36.571392000000003</c:v>
                </c:pt>
                <c:pt idx="13861">
                  <c:v>36.574032000000003</c:v>
                </c:pt>
                <c:pt idx="13862">
                  <c:v>36.576667999999998</c:v>
                </c:pt>
                <c:pt idx="13863">
                  <c:v>36.579307999999997</c:v>
                </c:pt>
                <c:pt idx="13864">
                  <c:v>36.581947</c:v>
                </c:pt>
                <c:pt idx="13865">
                  <c:v>36.584586999999999</c:v>
                </c:pt>
                <c:pt idx="13866">
                  <c:v>36.587226999999999</c:v>
                </c:pt>
                <c:pt idx="13867">
                  <c:v>36.589866999999998</c:v>
                </c:pt>
                <c:pt idx="13868">
                  <c:v>36.592506</c:v>
                </c:pt>
                <c:pt idx="13869">
                  <c:v>36.595146</c:v>
                </c:pt>
                <c:pt idx="13870">
                  <c:v>36.597785999999999</c:v>
                </c:pt>
                <c:pt idx="13871">
                  <c:v>36.600425999999999</c:v>
                </c:pt>
                <c:pt idx="13872">
                  <c:v>36.603065000000001</c:v>
                </c:pt>
                <c:pt idx="13873">
                  <c:v>36.605701000000003</c:v>
                </c:pt>
                <c:pt idx="13874">
                  <c:v>36.608341000000003</c:v>
                </c:pt>
                <c:pt idx="13875">
                  <c:v>36.610981000000002</c:v>
                </c:pt>
                <c:pt idx="13876">
                  <c:v>36.613621000000002</c:v>
                </c:pt>
                <c:pt idx="13877">
                  <c:v>36.616261000000002</c:v>
                </c:pt>
                <c:pt idx="13878">
                  <c:v>36.618899999999996</c:v>
                </c:pt>
                <c:pt idx="13879">
                  <c:v>36.621540000000003</c:v>
                </c:pt>
                <c:pt idx="13880">
                  <c:v>36.624180000000003</c:v>
                </c:pt>
                <c:pt idx="13881">
                  <c:v>36.626820000000002</c:v>
                </c:pt>
                <c:pt idx="13882">
                  <c:v>36.629458999999997</c:v>
                </c:pt>
                <c:pt idx="13883">
                  <c:v>36.632095</c:v>
                </c:pt>
                <c:pt idx="13884">
                  <c:v>36.634734999999999</c:v>
                </c:pt>
                <c:pt idx="13885">
                  <c:v>36.637374999999999</c:v>
                </c:pt>
                <c:pt idx="13886">
                  <c:v>36.640014999999998</c:v>
                </c:pt>
                <c:pt idx="13887">
                  <c:v>36.642654</c:v>
                </c:pt>
                <c:pt idx="13888">
                  <c:v>36.645294</c:v>
                </c:pt>
                <c:pt idx="13889">
                  <c:v>36.647933999999999</c:v>
                </c:pt>
                <c:pt idx="13890">
                  <c:v>36.650573999999999</c:v>
                </c:pt>
                <c:pt idx="13891">
                  <c:v>36.653213999999998</c:v>
                </c:pt>
                <c:pt idx="13892">
                  <c:v>36.655853</c:v>
                </c:pt>
                <c:pt idx="13893">
                  <c:v>36.658493</c:v>
                </c:pt>
                <c:pt idx="13894">
                  <c:v>36.661129000000003</c:v>
                </c:pt>
                <c:pt idx="13895">
                  <c:v>36.663769000000002</c:v>
                </c:pt>
                <c:pt idx="13896">
                  <c:v>36.666409000000002</c:v>
                </c:pt>
                <c:pt idx="13897">
                  <c:v>36.669047999999997</c:v>
                </c:pt>
                <c:pt idx="13898">
                  <c:v>36.671688000000003</c:v>
                </c:pt>
                <c:pt idx="13899">
                  <c:v>36.674328000000003</c:v>
                </c:pt>
                <c:pt idx="13900">
                  <c:v>36.676968000000002</c:v>
                </c:pt>
                <c:pt idx="13901">
                  <c:v>36.679606999999997</c:v>
                </c:pt>
                <c:pt idx="13902">
                  <c:v>36.682246999999997</c:v>
                </c:pt>
                <c:pt idx="13903">
                  <c:v>36.684887000000003</c:v>
                </c:pt>
                <c:pt idx="13904">
                  <c:v>36.687527000000003</c:v>
                </c:pt>
                <c:pt idx="13905">
                  <c:v>36.690162999999998</c:v>
                </c:pt>
                <c:pt idx="13906">
                  <c:v>36.692802</c:v>
                </c:pt>
                <c:pt idx="13907">
                  <c:v>36.695442</c:v>
                </c:pt>
                <c:pt idx="13908">
                  <c:v>36.698081999999999</c:v>
                </c:pt>
                <c:pt idx="13909">
                  <c:v>36.700721999999999</c:v>
                </c:pt>
                <c:pt idx="13910">
                  <c:v>36.703361999999998</c:v>
                </c:pt>
                <c:pt idx="13911">
                  <c:v>36.706001000000001</c:v>
                </c:pt>
                <c:pt idx="13912">
                  <c:v>36.708641</c:v>
                </c:pt>
                <c:pt idx="13913">
                  <c:v>36.711281</c:v>
                </c:pt>
                <c:pt idx="13914">
                  <c:v>36.713920999999999</c:v>
                </c:pt>
                <c:pt idx="13915">
                  <c:v>36.716560000000001</c:v>
                </c:pt>
                <c:pt idx="13916">
                  <c:v>36.719195999999997</c:v>
                </c:pt>
                <c:pt idx="13917">
                  <c:v>36.721836000000003</c:v>
                </c:pt>
                <c:pt idx="13918">
                  <c:v>36.724476000000003</c:v>
                </c:pt>
                <c:pt idx="13919">
                  <c:v>36.727116000000002</c:v>
                </c:pt>
                <c:pt idx="13920">
                  <c:v>36.729754999999997</c:v>
                </c:pt>
                <c:pt idx="13921">
                  <c:v>36.732394999999997</c:v>
                </c:pt>
                <c:pt idx="13922">
                  <c:v>36.735035000000003</c:v>
                </c:pt>
                <c:pt idx="13923">
                  <c:v>36.737675000000003</c:v>
                </c:pt>
                <c:pt idx="13924">
                  <c:v>36.740313999999998</c:v>
                </c:pt>
                <c:pt idx="13925">
                  <c:v>36.742953999999997</c:v>
                </c:pt>
                <c:pt idx="13926">
                  <c:v>36.745593999999997</c:v>
                </c:pt>
                <c:pt idx="13927">
                  <c:v>36.74823</c:v>
                </c:pt>
                <c:pt idx="13928">
                  <c:v>36.750869999999999</c:v>
                </c:pt>
                <c:pt idx="13929">
                  <c:v>36.753509999999999</c:v>
                </c:pt>
                <c:pt idx="13930">
                  <c:v>36.756149000000001</c:v>
                </c:pt>
                <c:pt idx="13931">
                  <c:v>36.758789</c:v>
                </c:pt>
                <c:pt idx="13932">
                  <c:v>36.761429</c:v>
                </c:pt>
                <c:pt idx="13933">
                  <c:v>36.764068999999999</c:v>
                </c:pt>
                <c:pt idx="13934">
                  <c:v>36.766708000000001</c:v>
                </c:pt>
                <c:pt idx="13935">
                  <c:v>36.769348000000001</c:v>
                </c:pt>
                <c:pt idx="13936">
                  <c:v>36.771988</c:v>
                </c:pt>
                <c:pt idx="13937">
                  <c:v>36.774628</c:v>
                </c:pt>
                <c:pt idx="13938">
                  <c:v>36.777264000000002</c:v>
                </c:pt>
                <c:pt idx="13939">
                  <c:v>36.779902999999997</c:v>
                </c:pt>
                <c:pt idx="13940">
                  <c:v>36.782542999999997</c:v>
                </c:pt>
                <c:pt idx="13941">
                  <c:v>36.785183000000004</c:v>
                </c:pt>
                <c:pt idx="13942">
                  <c:v>36.787823000000003</c:v>
                </c:pt>
                <c:pt idx="13943">
                  <c:v>36.790461999999998</c:v>
                </c:pt>
                <c:pt idx="13944">
                  <c:v>36.793101999999998</c:v>
                </c:pt>
                <c:pt idx="13945">
                  <c:v>36.795741999999997</c:v>
                </c:pt>
                <c:pt idx="13946">
                  <c:v>36.798381999999997</c:v>
                </c:pt>
                <c:pt idx="13947">
                  <c:v>36.801022000000003</c:v>
                </c:pt>
                <c:pt idx="13948">
                  <c:v>36.803660999999998</c:v>
                </c:pt>
                <c:pt idx="13949">
                  <c:v>36.806297000000001</c:v>
                </c:pt>
                <c:pt idx="13950">
                  <c:v>36.808937</c:v>
                </c:pt>
                <c:pt idx="13951">
                  <c:v>36.811577</c:v>
                </c:pt>
                <c:pt idx="13952">
                  <c:v>36.814216999999999</c:v>
                </c:pt>
                <c:pt idx="13953">
                  <c:v>36.816856000000001</c:v>
                </c:pt>
                <c:pt idx="13954">
                  <c:v>36.819496000000001</c:v>
                </c:pt>
                <c:pt idx="13955">
                  <c:v>36.822136</c:v>
                </c:pt>
                <c:pt idx="13956">
                  <c:v>36.824776</c:v>
                </c:pt>
                <c:pt idx="13957">
                  <c:v>36.827415000000002</c:v>
                </c:pt>
                <c:pt idx="13958">
                  <c:v>36.830055000000002</c:v>
                </c:pt>
                <c:pt idx="13959">
                  <c:v>36.832690999999997</c:v>
                </c:pt>
                <c:pt idx="13960">
                  <c:v>36.835330999999996</c:v>
                </c:pt>
                <c:pt idx="13961">
                  <c:v>36.837971000000003</c:v>
                </c:pt>
                <c:pt idx="13962">
                  <c:v>36.840611000000003</c:v>
                </c:pt>
                <c:pt idx="13963">
                  <c:v>36.843249999999998</c:v>
                </c:pt>
                <c:pt idx="13964">
                  <c:v>36.845889999999997</c:v>
                </c:pt>
                <c:pt idx="13965">
                  <c:v>36.848529999999997</c:v>
                </c:pt>
                <c:pt idx="13966">
                  <c:v>36.851170000000003</c:v>
                </c:pt>
                <c:pt idx="13967">
                  <c:v>36.853808999999998</c:v>
                </c:pt>
                <c:pt idx="13968">
                  <c:v>36.856448999999998</c:v>
                </c:pt>
                <c:pt idx="13969">
                  <c:v>36.859088999999997</c:v>
                </c:pt>
                <c:pt idx="13970">
                  <c:v>36.861725</c:v>
                </c:pt>
                <c:pt idx="13971">
                  <c:v>36.864364999999999</c:v>
                </c:pt>
                <c:pt idx="13972">
                  <c:v>36.867004000000001</c:v>
                </c:pt>
                <c:pt idx="13973">
                  <c:v>36.869644000000001</c:v>
                </c:pt>
                <c:pt idx="13974">
                  <c:v>36.872284000000001</c:v>
                </c:pt>
                <c:pt idx="13975">
                  <c:v>36.874924</c:v>
                </c:pt>
                <c:pt idx="13976">
                  <c:v>36.877563000000002</c:v>
                </c:pt>
                <c:pt idx="13977">
                  <c:v>36.880203000000002</c:v>
                </c:pt>
                <c:pt idx="13978">
                  <c:v>36.882843000000001</c:v>
                </c:pt>
                <c:pt idx="13979">
                  <c:v>36.885483000000001</c:v>
                </c:pt>
                <c:pt idx="13980">
                  <c:v>36.888123</c:v>
                </c:pt>
                <c:pt idx="13981">
                  <c:v>36.890759000000003</c:v>
                </c:pt>
                <c:pt idx="13982">
                  <c:v>36.893397999999998</c:v>
                </c:pt>
                <c:pt idx="13983">
                  <c:v>36.896037999999997</c:v>
                </c:pt>
                <c:pt idx="13984">
                  <c:v>36.898677999999997</c:v>
                </c:pt>
                <c:pt idx="13985">
                  <c:v>36.901318000000003</c:v>
                </c:pt>
                <c:pt idx="13986">
                  <c:v>36.903956999999998</c:v>
                </c:pt>
                <c:pt idx="13987">
                  <c:v>36.906596999999998</c:v>
                </c:pt>
                <c:pt idx="13988">
                  <c:v>36.909236999999997</c:v>
                </c:pt>
                <c:pt idx="13989">
                  <c:v>36.911876999999997</c:v>
                </c:pt>
                <c:pt idx="13990">
                  <c:v>36.914515999999999</c:v>
                </c:pt>
                <c:pt idx="13991">
                  <c:v>36.917155999999999</c:v>
                </c:pt>
                <c:pt idx="13992">
                  <c:v>36.919792000000001</c:v>
                </c:pt>
                <c:pt idx="13993">
                  <c:v>36.922432000000001</c:v>
                </c:pt>
                <c:pt idx="13994">
                  <c:v>36.925072</c:v>
                </c:pt>
                <c:pt idx="13995">
                  <c:v>36.927711000000002</c:v>
                </c:pt>
                <c:pt idx="13996">
                  <c:v>36.930351000000002</c:v>
                </c:pt>
                <c:pt idx="13997">
                  <c:v>36.932991000000001</c:v>
                </c:pt>
                <c:pt idx="13998">
                  <c:v>36.935631000000001</c:v>
                </c:pt>
                <c:pt idx="13999">
                  <c:v>36.938271</c:v>
                </c:pt>
                <c:pt idx="14000">
                  <c:v>36.940910000000002</c:v>
                </c:pt>
                <c:pt idx="14001">
                  <c:v>36.943550000000002</c:v>
                </c:pt>
                <c:pt idx="14002">
                  <c:v>36.946190000000001</c:v>
                </c:pt>
                <c:pt idx="14003">
                  <c:v>36.948825999999997</c:v>
                </c:pt>
                <c:pt idx="14004">
                  <c:v>36.951466000000003</c:v>
                </c:pt>
                <c:pt idx="14005">
                  <c:v>36.954104999999998</c:v>
                </c:pt>
                <c:pt idx="14006">
                  <c:v>36.956744999999998</c:v>
                </c:pt>
                <c:pt idx="14007">
                  <c:v>36.959384999999997</c:v>
                </c:pt>
                <c:pt idx="14008">
                  <c:v>36.962024999999997</c:v>
                </c:pt>
                <c:pt idx="14009">
                  <c:v>36.964663999999999</c:v>
                </c:pt>
                <c:pt idx="14010">
                  <c:v>36.967303999999999</c:v>
                </c:pt>
                <c:pt idx="14011">
                  <c:v>36.969943999999998</c:v>
                </c:pt>
                <c:pt idx="14012">
                  <c:v>36.972583999999998</c:v>
                </c:pt>
                <c:pt idx="14013">
                  <c:v>36.975223999999997</c:v>
                </c:pt>
                <c:pt idx="14014">
                  <c:v>36.977859000000002</c:v>
                </c:pt>
                <c:pt idx="14015">
                  <c:v>36.980499000000002</c:v>
                </c:pt>
                <c:pt idx="14016">
                  <c:v>36.983139000000001</c:v>
                </c:pt>
                <c:pt idx="14017">
                  <c:v>36.985779000000001</c:v>
                </c:pt>
                <c:pt idx="14018">
                  <c:v>36.988419</c:v>
                </c:pt>
                <c:pt idx="14019">
                  <c:v>36.991058000000002</c:v>
                </c:pt>
                <c:pt idx="14020">
                  <c:v>36.993698000000002</c:v>
                </c:pt>
                <c:pt idx="14021">
                  <c:v>36.996338000000002</c:v>
                </c:pt>
                <c:pt idx="14022">
                  <c:v>36.998978000000001</c:v>
                </c:pt>
                <c:pt idx="14023">
                  <c:v>37.001617000000003</c:v>
                </c:pt>
                <c:pt idx="14024">
                  <c:v>37.004257000000003</c:v>
                </c:pt>
                <c:pt idx="14025">
                  <c:v>37.006892999999998</c:v>
                </c:pt>
                <c:pt idx="14026">
                  <c:v>37.009532999999998</c:v>
                </c:pt>
                <c:pt idx="14027">
                  <c:v>37.012172999999997</c:v>
                </c:pt>
                <c:pt idx="14028">
                  <c:v>37.014811999999999</c:v>
                </c:pt>
                <c:pt idx="14029">
                  <c:v>37.017451999999999</c:v>
                </c:pt>
                <c:pt idx="14030">
                  <c:v>37.020091999999998</c:v>
                </c:pt>
                <c:pt idx="14031">
                  <c:v>37.022731999999998</c:v>
                </c:pt>
                <c:pt idx="14032">
                  <c:v>37.025371999999997</c:v>
                </c:pt>
                <c:pt idx="14033">
                  <c:v>37.028010999999999</c:v>
                </c:pt>
                <c:pt idx="14034">
                  <c:v>37.030650999999999</c:v>
                </c:pt>
                <c:pt idx="14035">
                  <c:v>37.033287000000001</c:v>
                </c:pt>
                <c:pt idx="14036">
                  <c:v>37.035927000000001</c:v>
                </c:pt>
                <c:pt idx="14037">
                  <c:v>37.038567</c:v>
                </c:pt>
                <c:pt idx="14038">
                  <c:v>37.041206000000003</c:v>
                </c:pt>
                <c:pt idx="14039">
                  <c:v>37.043846000000002</c:v>
                </c:pt>
                <c:pt idx="14040">
                  <c:v>37.046486000000002</c:v>
                </c:pt>
                <c:pt idx="14041">
                  <c:v>37.049126000000001</c:v>
                </c:pt>
                <c:pt idx="14042">
                  <c:v>37.051765000000003</c:v>
                </c:pt>
                <c:pt idx="14043">
                  <c:v>37.054405000000003</c:v>
                </c:pt>
                <c:pt idx="14044">
                  <c:v>37.057045000000002</c:v>
                </c:pt>
                <c:pt idx="14045">
                  <c:v>37.059685000000002</c:v>
                </c:pt>
                <c:pt idx="14046">
                  <c:v>37.062320999999997</c:v>
                </c:pt>
                <c:pt idx="14047">
                  <c:v>37.064959999999999</c:v>
                </c:pt>
                <c:pt idx="14048">
                  <c:v>37.067599999999999</c:v>
                </c:pt>
                <c:pt idx="14049">
                  <c:v>37.070239999999998</c:v>
                </c:pt>
                <c:pt idx="14050">
                  <c:v>37.072879999999998</c:v>
                </c:pt>
                <c:pt idx="14051">
                  <c:v>37.075519999999997</c:v>
                </c:pt>
                <c:pt idx="14052">
                  <c:v>37.078158999999999</c:v>
                </c:pt>
                <c:pt idx="14053">
                  <c:v>37.080798999999999</c:v>
                </c:pt>
                <c:pt idx="14054">
                  <c:v>37.083438999999998</c:v>
                </c:pt>
                <c:pt idx="14055">
                  <c:v>37.086078999999998</c:v>
                </c:pt>
                <c:pt idx="14056">
                  <c:v>37.088718</c:v>
                </c:pt>
                <c:pt idx="14057">
                  <c:v>37.091354000000003</c:v>
                </c:pt>
                <c:pt idx="14058">
                  <c:v>37.093994000000002</c:v>
                </c:pt>
                <c:pt idx="14059">
                  <c:v>37.096634000000002</c:v>
                </c:pt>
                <c:pt idx="14060">
                  <c:v>37.099274000000001</c:v>
                </c:pt>
                <c:pt idx="14061">
                  <c:v>37.101913000000003</c:v>
                </c:pt>
                <c:pt idx="14062">
                  <c:v>37.104553000000003</c:v>
                </c:pt>
                <c:pt idx="14063">
                  <c:v>37.107193000000002</c:v>
                </c:pt>
                <c:pt idx="14064">
                  <c:v>37.109833000000002</c:v>
                </c:pt>
                <c:pt idx="14065">
                  <c:v>37.112473000000001</c:v>
                </c:pt>
                <c:pt idx="14066">
                  <c:v>37.115112000000003</c:v>
                </c:pt>
                <c:pt idx="14067">
                  <c:v>37.117752000000003</c:v>
                </c:pt>
                <c:pt idx="14068">
                  <c:v>37.120387999999998</c:v>
                </c:pt>
                <c:pt idx="14069">
                  <c:v>37.123027999999998</c:v>
                </c:pt>
                <c:pt idx="14070">
                  <c:v>37.125667999999997</c:v>
                </c:pt>
                <c:pt idx="14071">
                  <c:v>37.128307</c:v>
                </c:pt>
                <c:pt idx="14072">
                  <c:v>37.130946999999999</c:v>
                </c:pt>
                <c:pt idx="14073">
                  <c:v>37.133586999999999</c:v>
                </c:pt>
                <c:pt idx="14074">
                  <c:v>37.136226999999998</c:v>
                </c:pt>
                <c:pt idx="14075">
                  <c:v>37.138866</c:v>
                </c:pt>
                <c:pt idx="14076">
                  <c:v>37.141506</c:v>
                </c:pt>
                <c:pt idx="14077">
                  <c:v>37.144145999999999</c:v>
                </c:pt>
                <c:pt idx="14078">
                  <c:v>37.146785999999999</c:v>
                </c:pt>
                <c:pt idx="14079">
                  <c:v>37.149422000000001</c:v>
                </c:pt>
                <c:pt idx="14080">
                  <c:v>37.152061000000003</c:v>
                </c:pt>
                <c:pt idx="14081">
                  <c:v>37.154701000000003</c:v>
                </c:pt>
                <c:pt idx="14082">
                  <c:v>37.157341000000002</c:v>
                </c:pt>
                <c:pt idx="14083">
                  <c:v>37.159981000000002</c:v>
                </c:pt>
                <c:pt idx="14084">
                  <c:v>37.162621000000001</c:v>
                </c:pt>
                <c:pt idx="14085">
                  <c:v>37.165260000000004</c:v>
                </c:pt>
                <c:pt idx="14086">
                  <c:v>37.167900000000003</c:v>
                </c:pt>
                <c:pt idx="14087">
                  <c:v>37.170540000000003</c:v>
                </c:pt>
                <c:pt idx="14088">
                  <c:v>37.173180000000002</c:v>
                </c:pt>
                <c:pt idx="14089">
                  <c:v>37.175818999999997</c:v>
                </c:pt>
                <c:pt idx="14090">
                  <c:v>37.178455</c:v>
                </c:pt>
                <c:pt idx="14091">
                  <c:v>37.181094999999999</c:v>
                </c:pt>
                <c:pt idx="14092">
                  <c:v>37.183734999999999</c:v>
                </c:pt>
                <c:pt idx="14093">
                  <c:v>37.186374999999998</c:v>
                </c:pt>
                <c:pt idx="14094">
                  <c:v>37.189014</c:v>
                </c:pt>
                <c:pt idx="14095">
                  <c:v>37.191654</c:v>
                </c:pt>
                <c:pt idx="14096">
                  <c:v>37.194293999999999</c:v>
                </c:pt>
                <c:pt idx="14097">
                  <c:v>37.196933999999999</c:v>
                </c:pt>
                <c:pt idx="14098">
                  <c:v>37.199573999999998</c:v>
                </c:pt>
                <c:pt idx="14099">
                  <c:v>37.202213</c:v>
                </c:pt>
                <c:pt idx="14100">
                  <c:v>37.204853</c:v>
                </c:pt>
                <c:pt idx="14101">
                  <c:v>37.207489000000002</c:v>
                </c:pt>
                <c:pt idx="14102">
                  <c:v>37.210129000000002</c:v>
                </c:pt>
                <c:pt idx="14103">
                  <c:v>37.212769000000002</c:v>
                </c:pt>
                <c:pt idx="14104">
                  <c:v>37.215407999999996</c:v>
                </c:pt>
                <c:pt idx="14105">
                  <c:v>37.218048000000003</c:v>
                </c:pt>
                <c:pt idx="14106">
                  <c:v>37.220688000000003</c:v>
                </c:pt>
                <c:pt idx="14107">
                  <c:v>37.223328000000002</c:v>
                </c:pt>
                <c:pt idx="14108">
                  <c:v>37.225966999999997</c:v>
                </c:pt>
                <c:pt idx="14109">
                  <c:v>37.228606999999997</c:v>
                </c:pt>
                <c:pt idx="14110">
                  <c:v>37.231247000000003</c:v>
                </c:pt>
                <c:pt idx="14111">
                  <c:v>37.233882999999999</c:v>
                </c:pt>
                <c:pt idx="14112">
                  <c:v>37.236522999999998</c:v>
                </c:pt>
                <c:pt idx="14113">
                  <c:v>37.239162</c:v>
                </c:pt>
                <c:pt idx="14114">
                  <c:v>37.241802</c:v>
                </c:pt>
                <c:pt idx="14115">
                  <c:v>37.244441999999999</c:v>
                </c:pt>
                <c:pt idx="14116">
                  <c:v>37.247081999999999</c:v>
                </c:pt>
                <c:pt idx="14117">
                  <c:v>37.249721999999998</c:v>
                </c:pt>
                <c:pt idx="14118">
                  <c:v>37.252361000000001</c:v>
                </c:pt>
                <c:pt idx="14119">
                  <c:v>37.255001</c:v>
                </c:pt>
                <c:pt idx="14120">
                  <c:v>37.257641</c:v>
                </c:pt>
                <c:pt idx="14121">
                  <c:v>37.260280999999999</c:v>
                </c:pt>
                <c:pt idx="14122">
                  <c:v>37.262917000000002</c:v>
                </c:pt>
                <c:pt idx="14123">
                  <c:v>37.265555999999997</c:v>
                </c:pt>
                <c:pt idx="14124">
                  <c:v>37.268196000000003</c:v>
                </c:pt>
                <c:pt idx="14125">
                  <c:v>37.270836000000003</c:v>
                </c:pt>
                <c:pt idx="14126">
                  <c:v>37.273476000000002</c:v>
                </c:pt>
                <c:pt idx="14127">
                  <c:v>37.276114999999997</c:v>
                </c:pt>
                <c:pt idx="14128">
                  <c:v>37.278754999999997</c:v>
                </c:pt>
                <c:pt idx="14129">
                  <c:v>37.281395000000003</c:v>
                </c:pt>
                <c:pt idx="14130">
                  <c:v>37.284035000000003</c:v>
                </c:pt>
                <c:pt idx="14131">
                  <c:v>37.286673999999998</c:v>
                </c:pt>
                <c:pt idx="14132">
                  <c:v>37.289313999999997</c:v>
                </c:pt>
                <c:pt idx="14133">
                  <c:v>37.29195</c:v>
                </c:pt>
                <c:pt idx="14134">
                  <c:v>37.294589999999999</c:v>
                </c:pt>
                <c:pt idx="14135">
                  <c:v>37.297229999999999</c:v>
                </c:pt>
                <c:pt idx="14136">
                  <c:v>37.299869999999999</c:v>
                </c:pt>
                <c:pt idx="14137">
                  <c:v>37.302509000000001</c:v>
                </c:pt>
                <c:pt idx="14138">
                  <c:v>37.305149</c:v>
                </c:pt>
                <c:pt idx="14139">
                  <c:v>37.307789</c:v>
                </c:pt>
                <c:pt idx="14140">
                  <c:v>37.310428999999999</c:v>
                </c:pt>
                <c:pt idx="14141">
                  <c:v>37.313068000000001</c:v>
                </c:pt>
                <c:pt idx="14142">
                  <c:v>37.315708000000001</c:v>
                </c:pt>
                <c:pt idx="14143">
                  <c:v>37.318348</c:v>
                </c:pt>
                <c:pt idx="14144">
                  <c:v>37.320984000000003</c:v>
                </c:pt>
                <c:pt idx="14145">
                  <c:v>37.323624000000002</c:v>
                </c:pt>
                <c:pt idx="14146">
                  <c:v>37.326262999999997</c:v>
                </c:pt>
                <c:pt idx="14147">
                  <c:v>37.328902999999997</c:v>
                </c:pt>
                <c:pt idx="14148">
                  <c:v>37.331543000000003</c:v>
                </c:pt>
                <c:pt idx="14149">
                  <c:v>37.334183000000003</c:v>
                </c:pt>
                <c:pt idx="14150">
                  <c:v>37.336823000000003</c:v>
                </c:pt>
                <c:pt idx="14151">
                  <c:v>37.339461999999997</c:v>
                </c:pt>
                <c:pt idx="14152">
                  <c:v>37.342101999999997</c:v>
                </c:pt>
                <c:pt idx="14153">
                  <c:v>37.344741999999997</c:v>
                </c:pt>
                <c:pt idx="14154">
                  <c:v>37.347382000000003</c:v>
                </c:pt>
                <c:pt idx="14155">
                  <c:v>37.350017999999999</c:v>
                </c:pt>
                <c:pt idx="14156">
                  <c:v>37.352657000000001</c:v>
                </c:pt>
                <c:pt idx="14157">
                  <c:v>37.355297</c:v>
                </c:pt>
                <c:pt idx="14158">
                  <c:v>37.357937</c:v>
                </c:pt>
                <c:pt idx="14159">
                  <c:v>37.360576999999999</c:v>
                </c:pt>
                <c:pt idx="14160">
                  <c:v>37.363216000000001</c:v>
                </c:pt>
                <c:pt idx="14161">
                  <c:v>37.365856000000001</c:v>
                </c:pt>
                <c:pt idx="14162">
                  <c:v>37.368496</c:v>
                </c:pt>
                <c:pt idx="14163">
                  <c:v>37.371136</c:v>
                </c:pt>
                <c:pt idx="14164">
                  <c:v>37.373775000000002</c:v>
                </c:pt>
                <c:pt idx="14165">
                  <c:v>37.376415000000001</c:v>
                </c:pt>
                <c:pt idx="14166">
                  <c:v>37.379050999999997</c:v>
                </c:pt>
                <c:pt idx="14167">
                  <c:v>37.381691000000004</c:v>
                </c:pt>
                <c:pt idx="14168">
                  <c:v>37.384331000000003</c:v>
                </c:pt>
                <c:pt idx="14169">
                  <c:v>37.386971000000003</c:v>
                </c:pt>
                <c:pt idx="14170">
                  <c:v>37.389609999999998</c:v>
                </c:pt>
                <c:pt idx="14171">
                  <c:v>37.392249999999997</c:v>
                </c:pt>
                <c:pt idx="14172">
                  <c:v>37.394889999999997</c:v>
                </c:pt>
                <c:pt idx="14173">
                  <c:v>37.397530000000003</c:v>
                </c:pt>
                <c:pt idx="14174">
                  <c:v>37.400168999999998</c:v>
                </c:pt>
                <c:pt idx="14175">
                  <c:v>37.402808999999998</c:v>
                </c:pt>
                <c:pt idx="14176">
                  <c:v>37.405445</c:v>
                </c:pt>
                <c:pt idx="14177">
                  <c:v>37.408085</c:v>
                </c:pt>
                <c:pt idx="14178">
                  <c:v>37.410724999999999</c:v>
                </c:pt>
                <c:pt idx="14179">
                  <c:v>37.413364000000001</c:v>
                </c:pt>
                <c:pt idx="14180">
                  <c:v>37.416004000000001</c:v>
                </c:pt>
                <c:pt idx="14181">
                  <c:v>37.418644</c:v>
                </c:pt>
                <c:pt idx="14182">
                  <c:v>37.421284</c:v>
                </c:pt>
                <c:pt idx="14183">
                  <c:v>37.423923000000002</c:v>
                </c:pt>
                <c:pt idx="14184">
                  <c:v>37.426563000000002</c:v>
                </c:pt>
                <c:pt idx="14185">
                  <c:v>37.429203000000001</c:v>
                </c:pt>
                <c:pt idx="14186">
                  <c:v>37.431843000000001</c:v>
                </c:pt>
                <c:pt idx="14187">
                  <c:v>37.434479000000003</c:v>
                </c:pt>
                <c:pt idx="14188">
                  <c:v>37.437119000000003</c:v>
                </c:pt>
                <c:pt idx="14189">
                  <c:v>37.439757999999998</c:v>
                </c:pt>
                <c:pt idx="14190">
                  <c:v>37.442397999999997</c:v>
                </c:pt>
                <c:pt idx="14191">
                  <c:v>37.445037999999997</c:v>
                </c:pt>
                <c:pt idx="14192">
                  <c:v>37.447678000000003</c:v>
                </c:pt>
                <c:pt idx="14193">
                  <c:v>37.450316999999998</c:v>
                </c:pt>
                <c:pt idx="14194">
                  <c:v>37.452956999999998</c:v>
                </c:pt>
                <c:pt idx="14195">
                  <c:v>37.455596999999997</c:v>
                </c:pt>
                <c:pt idx="14196">
                  <c:v>37.458236999999997</c:v>
                </c:pt>
                <c:pt idx="14197">
                  <c:v>37.460875999999999</c:v>
                </c:pt>
                <c:pt idx="14198">
                  <c:v>37.463512000000001</c:v>
                </c:pt>
                <c:pt idx="14199">
                  <c:v>37.466152000000001</c:v>
                </c:pt>
                <c:pt idx="14200">
                  <c:v>37.468792000000001</c:v>
                </c:pt>
                <c:pt idx="14201">
                  <c:v>37.471432</c:v>
                </c:pt>
                <c:pt idx="14202">
                  <c:v>37.474072</c:v>
                </c:pt>
                <c:pt idx="14203">
                  <c:v>37.476711000000002</c:v>
                </c:pt>
                <c:pt idx="14204">
                  <c:v>37.479351000000001</c:v>
                </c:pt>
                <c:pt idx="14205">
                  <c:v>37.481991000000001</c:v>
                </c:pt>
                <c:pt idx="14206">
                  <c:v>37.484631</c:v>
                </c:pt>
                <c:pt idx="14207">
                  <c:v>37.487270000000002</c:v>
                </c:pt>
                <c:pt idx="14208">
                  <c:v>37.489910000000002</c:v>
                </c:pt>
                <c:pt idx="14209">
                  <c:v>37.492545999999997</c:v>
                </c:pt>
                <c:pt idx="14210">
                  <c:v>37.495185999999997</c:v>
                </c:pt>
                <c:pt idx="14211">
                  <c:v>37.497826000000003</c:v>
                </c:pt>
                <c:pt idx="14212">
                  <c:v>37.500464999999998</c:v>
                </c:pt>
                <c:pt idx="14213">
                  <c:v>37.503104999999998</c:v>
                </c:pt>
                <c:pt idx="14214">
                  <c:v>37.505744999999997</c:v>
                </c:pt>
                <c:pt idx="14215">
                  <c:v>37.508384999999997</c:v>
                </c:pt>
                <c:pt idx="14216">
                  <c:v>37.511023999999999</c:v>
                </c:pt>
                <c:pt idx="14217">
                  <c:v>37.513663999999999</c:v>
                </c:pt>
                <c:pt idx="14218">
                  <c:v>37.516303999999998</c:v>
                </c:pt>
                <c:pt idx="14219">
                  <c:v>37.518943999999998</c:v>
                </c:pt>
                <c:pt idx="14220">
                  <c:v>37.52158</c:v>
                </c:pt>
                <c:pt idx="14221">
                  <c:v>37.52422</c:v>
                </c:pt>
                <c:pt idx="14222">
                  <c:v>37.526859000000002</c:v>
                </c:pt>
                <c:pt idx="14223">
                  <c:v>37.529499000000001</c:v>
                </c:pt>
                <c:pt idx="14224">
                  <c:v>37.532139000000001</c:v>
                </c:pt>
                <c:pt idx="14225">
                  <c:v>37.534779</c:v>
                </c:pt>
                <c:pt idx="14226">
                  <c:v>37.537418000000002</c:v>
                </c:pt>
                <c:pt idx="14227">
                  <c:v>37.540058000000002</c:v>
                </c:pt>
                <c:pt idx="14228">
                  <c:v>37.542698000000001</c:v>
                </c:pt>
                <c:pt idx="14229">
                  <c:v>37.545338000000001</c:v>
                </c:pt>
                <c:pt idx="14230">
                  <c:v>37.547977000000003</c:v>
                </c:pt>
                <c:pt idx="14231">
                  <c:v>37.550612999999998</c:v>
                </c:pt>
                <c:pt idx="14232">
                  <c:v>37.553252999999998</c:v>
                </c:pt>
                <c:pt idx="14233">
                  <c:v>37.555892999999998</c:v>
                </c:pt>
                <c:pt idx="14234">
                  <c:v>37.558532999999997</c:v>
                </c:pt>
                <c:pt idx="14235">
                  <c:v>37.561171999999999</c:v>
                </c:pt>
                <c:pt idx="14236">
                  <c:v>37.563811999999999</c:v>
                </c:pt>
                <c:pt idx="14237">
                  <c:v>37.566451999999998</c:v>
                </c:pt>
                <c:pt idx="14238">
                  <c:v>37.569091999999998</c:v>
                </c:pt>
                <c:pt idx="14239">
                  <c:v>37.571731999999997</c:v>
                </c:pt>
                <c:pt idx="14240">
                  <c:v>37.574370999999999</c:v>
                </c:pt>
                <c:pt idx="14241">
                  <c:v>37.577010999999999</c:v>
                </c:pt>
                <c:pt idx="14242">
                  <c:v>37.579647000000001</c:v>
                </c:pt>
                <c:pt idx="14243">
                  <c:v>37.582287000000001</c:v>
                </c:pt>
                <c:pt idx="14244">
                  <c:v>37.584927</c:v>
                </c:pt>
                <c:pt idx="14245">
                  <c:v>37.587566000000002</c:v>
                </c:pt>
                <c:pt idx="14246">
                  <c:v>37.590206000000002</c:v>
                </c:pt>
                <c:pt idx="14247">
                  <c:v>37.592846000000002</c:v>
                </c:pt>
                <c:pt idx="14248">
                  <c:v>37.595486000000001</c:v>
                </c:pt>
                <c:pt idx="14249">
                  <c:v>37.598125000000003</c:v>
                </c:pt>
                <c:pt idx="14250">
                  <c:v>37.600765000000003</c:v>
                </c:pt>
                <c:pt idx="14251">
                  <c:v>37.603405000000002</c:v>
                </c:pt>
                <c:pt idx="14252">
                  <c:v>37.606040999999998</c:v>
                </c:pt>
                <c:pt idx="14253">
                  <c:v>37.608680999999997</c:v>
                </c:pt>
                <c:pt idx="14254">
                  <c:v>37.611319999999999</c:v>
                </c:pt>
                <c:pt idx="14255">
                  <c:v>37.613959999999999</c:v>
                </c:pt>
                <c:pt idx="14256">
                  <c:v>37.616599999999998</c:v>
                </c:pt>
                <c:pt idx="14257">
                  <c:v>37.619239999999998</c:v>
                </c:pt>
                <c:pt idx="14258">
                  <c:v>37.621879999999997</c:v>
                </c:pt>
                <c:pt idx="14259">
                  <c:v>37.624518999999999</c:v>
                </c:pt>
                <c:pt idx="14260">
                  <c:v>37.627158999999999</c:v>
                </c:pt>
                <c:pt idx="14261">
                  <c:v>37.629798999999998</c:v>
                </c:pt>
                <c:pt idx="14262">
                  <c:v>37.632438999999998</c:v>
                </c:pt>
                <c:pt idx="14263">
                  <c:v>37.635075000000001</c:v>
                </c:pt>
                <c:pt idx="14264">
                  <c:v>37.637714000000003</c:v>
                </c:pt>
                <c:pt idx="14265">
                  <c:v>37.640354000000002</c:v>
                </c:pt>
                <c:pt idx="14266">
                  <c:v>37.642994000000002</c:v>
                </c:pt>
                <c:pt idx="14267">
                  <c:v>37.645634000000001</c:v>
                </c:pt>
                <c:pt idx="14268">
                  <c:v>37.648273000000003</c:v>
                </c:pt>
                <c:pt idx="14269">
                  <c:v>37.650913000000003</c:v>
                </c:pt>
                <c:pt idx="14270">
                  <c:v>37.653553000000002</c:v>
                </c:pt>
                <c:pt idx="14271">
                  <c:v>37.656193000000002</c:v>
                </c:pt>
                <c:pt idx="14272">
                  <c:v>37.658833000000001</c:v>
                </c:pt>
                <c:pt idx="14273">
                  <c:v>37.661472000000003</c:v>
                </c:pt>
                <c:pt idx="14274">
                  <c:v>37.664107999999999</c:v>
                </c:pt>
                <c:pt idx="14275">
                  <c:v>37.666747999999998</c:v>
                </c:pt>
                <c:pt idx="14276">
                  <c:v>37.669387999999998</c:v>
                </c:pt>
                <c:pt idx="14277">
                  <c:v>37.672027999999997</c:v>
                </c:pt>
                <c:pt idx="14278">
                  <c:v>37.674666999999999</c:v>
                </c:pt>
                <c:pt idx="14279">
                  <c:v>37.677306999999999</c:v>
                </c:pt>
                <c:pt idx="14280">
                  <c:v>37.679946999999999</c:v>
                </c:pt>
                <c:pt idx="14281">
                  <c:v>37.682586999999998</c:v>
                </c:pt>
                <c:pt idx="14282">
                  <c:v>37.685226</c:v>
                </c:pt>
                <c:pt idx="14283">
                  <c:v>37.687866</c:v>
                </c:pt>
                <c:pt idx="14284">
                  <c:v>37.690505999999999</c:v>
                </c:pt>
                <c:pt idx="14285">
                  <c:v>37.693142000000002</c:v>
                </c:pt>
                <c:pt idx="14286">
                  <c:v>37.695782000000001</c:v>
                </c:pt>
                <c:pt idx="14287">
                  <c:v>37.698421000000003</c:v>
                </c:pt>
                <c:pt idx="14288">
                  <c:v>37.701061000000003</c:v>
                </c:pt>
                <c:pt idx="14289">
                  <c:v>37.703701000000002</c:v>
                </c:pt>
                <c:pt idx="14290">
                  <c:v>37.706341000000002</c:v>
                </c:pt>
                <c:pt idx="14291">
                  <c:v>37.708981000000001</c:v>
                </c:pt>
                <c:pt idx="14292">
                  <c:v>37.711620000000003</c:v>
                </c:pt>
                <c:pt idx="14293">
                  <c:v>37.714260000000003</c:v>
                </c:pt>
                <c:pt idx="14294">
                  <c:v>37.716900000000003</c:v>
                </c:pt>
                <c:pt idx="14295">
                  <c:v>37.719540000000002</c:v>
                </c:pt>
                <c:pt idx="14296">
                  <c:v>37.722175999999997</c:v>
                </c:pt>
                <c:pt idx="14297">
                  <c:v>37.724815</c:v>
                </c:pt>
                <c:pt idx="14298">
                  <c:v>37.727454999999999</c:v>
                </c:pt>
                <c:pt idx="14299">
                  <c:v>37.730094999999999</c:v>
                </c:pt>
                <c:pt idx="14300">
                  <c:v>37.732734999999998</c:v>
                </c:pt>
                <c:pt idx="14301">
                  <c:v>37.735374</c:v>
                </c:pt>
                <c:pt idx="14302">
                  <c:v>37.738014</c:v>
                </c:pt>
                <c:pt idx="14303">
                  <c:v>37.740653999999999</c:v>
                </c:pt>
                <c:pt idx="14304">
                  <c:v>37.743293999999999</c:v>
                </c:pt>
                <c:pt idx="14305">
                  <c:v>37.745933999999998</c:v>
                </c:pt>
                <c:pt idx="14306">
                  <c:v>37.748573</c:v>
                </c:pt>
                <c:pt idx="14307">
                  <c:v>37.751209000000003</c:v>
                </c:pt>
                <c:pt idx="14308">
                  <c:v>37.753849000000002</c:v>
                </c:pt>
                <c:pt idx="14309">
                  <c:v>37.756489000000002</c:v>
                </c:pt>
                <c:pt idx="14310">
                  <c:v>37.759129000000001</c:v>
                </c:pt>
                <c:pt idx="14311">
                  <c:v>37.761768000000004</c:v>
                </c:pt>
                <c:pt idx="14312">
                  <c:v>37.764408000000003</c:v>
                </c:pt>
                <c:pt idx="14313">
                  <c:v>37.767048000000003</c:v>
                </c:pt>
                <c:pt idx="14314">
                  <c:v>37.769688000000002</c:v>
                </c:pt>
                <c:pt idx="14315">
                  <c:v>37.772326999999997</c:v>
                </c:pt>
                <c:pt idx="14316">
                  <c:v>37.774966999999997</c:v>
                </c:pt>
                <c:pt idx="14317">
                  <c:v>37.777607000000003</c:v>
                </c:pt>
                <c:pt idx="14318">
                  <c:v>37.780242999999999</c:v>
                </c:pt>
                <c:pt idx="14319">
                  <c:v>37.782882999999998</c:v>
                </c:pt>
                <c:pt idx="14320">
                  <c:v>37.785522</c:v>
                </c:pt>
                <c:pt idx="14321">
                  <c:v>37.788162</c:v>
                </c:pt>
                <c:pt idx="14322">
                  <c:v>37.790801999999999</c:v>
                </c:pt>
                <c:pt idx="14323">
                  <c:v>37.793441999999999</c:v>
                </c:pt>
                <c:pt idx="14324">
                  <c:v>37.796081999999998</c:v>
                </c:pt>
                <c:pt idx="14325">
                  <c:v>37.798721</c:v>
                </c:pt>
                <c:pt idx="14326">
                  <c:v>37.801361</c:v>
                </c:pt>
                <c:pt idx="14327">
                  <c:v>37.804001</c:v>
                </c:pt>
                <c:pt idx="14328">
                  <c:v>37.806637000000002</c:v>
                </c:pt>
                <c:pt idx="14329">
                  <c:v>37.809277000000002</c:v>
                </c:pt>
                <c:pt idx="14330">
                  <c:v>37.811915999999997</c:v>
                </c:pt>
                <c:pt idx="14331">
                  <c:v>37.814556000000003</c:v>
                </c:pt>
                <c:pt idx="14332">
                  <c:v>37.817196000000003</c:v>
                </c:pt>
                <c:pt idx="14333">
                  <c:v>37.819836000000002</c:v>
                </c:pt>
                <c:pt idx="14334">
                  <c:v>37.822474999999997</c:v>
                </c:pt>
                <c:pt idx="14335">
                  <c:v>37.825114999999997</c:v>
                </c:pt>
                <c:pt idx="14336">
                  <c:v>37.827755000000003</c:v>
                </c:pt>
                <c:pt idx="14337">
                  <c:v>37.830395000000003</c:v>
                </c:pt>
                <c:pt idx="14338">
                  <c:v>37.833035000000002</c:v>
                </c:pt>
                <c:pt idx="14339">
                  <c:v>37.83567</c:v>
                </c:pt>
                <c:pt idx="14340">
                  <c:v>37.83831</c:v>
                </c:pt>
                <c:pt idx="14341">
                  <c:v>37.840949999999999</c:v>
                </c:pt>
                <c:pt idx="14342">
                  <c:v>37.843589999999999</c:v>
                </c:pt>
                <c:pt idx="14343">
                  <c:v>37.846229999999998</c:v>
                </c:pt>
                <c:pt idx="14344">
                  <c:v>37.848869000000001</c:v>
                </c:pt>
                <c:pt idx="14345">
                  <c:v>37.851509</c:v>
                </c:pt>
                <c:pt idx="14346">
                  <c:v>37.854149</c:v>
                </c:pt>
                <c:pt idx="14347">
                  <c:v>37.856788999999999</c:v>
                </c:pt>
                <c:pt idx="14348">
                  <c:v>37.859428000000001</c:v>
                </c:pt>
                <c:pt idx="14349">
                  <c:v>37.862068000000001</c:v>
                </c:pt>
                <c:pt idx="14350">
                  <c:v>37.864704000000003</c:v>
                </c:pt>
                <c:pt idx="14351">
                  <c:v>37.867344000000003</c:v>
                </c:pt>
                <c:pt idx="14352">
                  <c:v>37.869984000000002</c:v>
                </c:pt>
                <c:pt idx="14353">
                  <c:v>37.872622999999997</c:v>
                </c:pt>
                <c:pt idx="14354">
                  <c:v>37.875262999999997</c:v>
                </c:pt>
                <c:pt idx="14355">
                  <c:v>37.877903000000003</c:v>
                </c:pt>
                <c:pt idx="14356">
                  <c:v>37.880543000000003</c:v>
                </c:pt>
                <c:pt idx="14357">
                  <c:v>37.883183000000002</c:v>
                </c:pt>
                <c:pt idx="14358">
                  <c:v>37.885821999999997</c:v>
                </c:pt>
                <c:pt idx="14359">
                  <c:v>37.888461999999997</c:v>
                </c:pt>
                <c:pt idx="14360">
                  <c:v>37.891101999999997</c:v>
                </c:pt>
                <c:pt idx="14361">
                  <c:v>37.893737999999999</c:v>
                </c:pt>
                <c:pt idx="14362">
                  <c:v>37.896377999999999</c:v>
                </c:pt>
                <c:pt idx="14363">
                  <c:v>37.899017000000001</c:v>
                </c:pt>
                <c:pt idx="14364">
                  <c:v>37.901657</c:v>
                </c:pt>
                <c:pt idx="14365">
                  <c:v>37.904297</c:v>
                </c:pt>
                <c:pt idx="14366">
                  <c:v>37.906936999999999</c:v>
                </c:pt>
                <c:pt idx="14367">
                  <c:v>37.909576000000001</c:v>
                </c:pt>
                <c:pt idx="14368">
                  <c:v>37.912216000000001</c:v>
                </c:pt>
                <c:pt idx="14369">
                  <c:v>37.914856</c:v>
                </c:pt>
                <c:pt idx="14370">
                  <c:v>37.917496</c:v>
                </c:pt>
                <c:pt idx="14371">
                  <c:v>37.920135000000002</c:v>
                </c:pt>
                <c:pt idx="14372">
                  <c:v>37.922770999999997</c:v>
                </c:pt>
                <c:pt idx="14373">
                  <c:v>37.925410999999997</c:v>
                </c:pt>
                <c:pt idx="14374">
                  <c:v>37.928051000000004</c:v>
                </c:pt>
                <c:pt idx="14375">
                  <c:v>37.930691000000003</c:v>
                </c:pt>
                <c:pt idx="14376">
                  <c:v>37.933331000000003</c:v>
                </c:pt>
                <c:pt idx="14377">
                  <c:v>37.935969999999998</c:v>
                </c:pt>
                <c:pt idx="14378">
                  <c:v>37.938609999999997</c:v>
                </c:pt>
                <c:pt idx="14379">
                  <c:v>37.941249999999997</c:v>
                </c:pt>
                <c:pt idx="14380">
                  <c:v>37.943890000000003</c:v>
                </c:pt>
                <c:pt idx="14381">
                  <c:v>37.946528999999998</c:v>
                </c:pt>
                <c:pt idx="14382">
                  <c:v>37.949168999999998</c:v>
                </c:pt>
                <c:pt idx="14383">
                  <c:v>37.951805</c:v>
                </c:pt>
                <c:pt idx="14384">
                  <c:v>37.954445</c:v>
                </c:pt>
                <c:pt idx="14385">
                  <c:v>37.957084999999999</c:v>
                </c:pt>
                <c:pt idx="14386">
                  <c:v>37.959724000000001</c:v>
                </c:pt>
                <c:pt idx="14387">
                  <c:v>37.962364000000001</c:v>
                </c:pt>
                <c:pt idx="14388">
                  <c:v>37.965004</c:v>
                </c:pt>
                <c:pt idx="14389">
                  <c:v>37.967644</c:v>
                </c:pt>
                <c:pt idx="14390">
                  <c:v>37.970283999999999</c:v>
                </c:pt>
                <c:pt idx="14391">
                  <c:v>37.972923000000002</c:v>
                </c:pt>
                <c:pt idx="14392">
                  <c:v>37.975563000000001</c:v>
                </c:pt>
                <c:pt idx="14393">
                  <c:v>37.978198999999996</c:v>
                </c:pt>
                <c:pt idx="14394">
                  <c:v>37.980839000000003</c:v>
                </c:pt>
                <c:pt idx="14395">
                  <c:v>37.983479000000003</c:v>
                </c:pt>
                <c:pt idx="14396">
                  <c:v>37.986117999999998</c:v>
                </c:pt>
                <c:pt idx="14397">
                  <c:v>37.988757999999997</c:v>
                </c:pt>
                <c:pt idx="14398">
                  <c:v>37.991397999999997</c:v>
                </c:pt>
                <c:pt idx="14399">
                  <c:v>37.994038000000003</c:v>
                </c:pt>
                <c:pt idx="14400">
                  <c:v>37.996676999999998</c:v>
                </c:pt>
                <c:pt idx="14401">
                  <c:v>37.999316999999998</c:v>
                </c:pt>
                <c:pt idx="14402">
                  <c:v>38.001956999999997</c:v>
                </c:pt>
                <c:pt idx="14403">
                  <c:v>38.004596999999997</c:v>
                </c:pt>
                <c:pt idx="14404">
                  <c:v>38.007232999999999</c:v>
                </c:pt>
                <c:pt idx="14405">
                  <c:v>38.009872000000001</c:v>
                </c:pt>
                <c:pt idx="14406">
                  <c:v>38.012512000000001</c:v>
                </c:pt>
                <c:pt idx="14407">
                  <c:v>38.015152</c:v>
                </c:pt>
                <c:pt idx="14408">
                  <c:v>38.017792</c:v>
                </c:pt>
                <c:pt idx="14409">
                  <c:v>38.020432</c:v>
                </c:pt>
                <c:pt idx="14410">
                  <c:v>38.023071000000002</c:v>
                </c:pt>
                <c:pt idx="14411">
                  <c:v>38.025711000000001</c:v>
                </c:pt>
                <c:pt idx="14412">
                  <c:v>38.028351000000001</c:v>
                </c:pt>
                <c:pt idx="14413">
                  <c:v>38.030991</c:v>
                </c:pt>
                <c:pt idx="14414">
                  <c:v>38.033630000000002</c:v>
                </c:pt>
                <c:pt idx="14415">
                  <c:v>38.036265999999998</c:v>
                </c:pt>
                <c:pt idx="14416">
                  <c:v>38.038905999999997</c:v>
                </c:pt>
                <c:pt idx="14417">
                  <c:v>38.041545999999997</c:v>
                </c:pt>
                <c:pt idx="14418">
                  <c:v>38.044186000000003</c:v>
                </c:pt>
                <c:pt idx="14419">
                  <c:v>38.046824999999998</c:v>
                </c:pt>
                <c:pt idx="14420">
                  <c:v>38.049464999999998</c:v>
                </c:pt>
                <c:pt idx="14421">
                  <c:v>38.052104999999997</c:v>
                </c:pt>
                <c:pt idx="14422">
                  <c:v>38.054744999999997</c:v>
                </c:pt>
                <c:pt idx="14423">
                  <c:v>38.057383999999999</c:v>
                </c:pt>
                <c:pt idx="14424">
                  <c:v>38.060023999999999</c:v>
                </c:pt>
                <c:pt idx="14425">
                  <c:v>38.062663999999998</c:v>
                </c:pt>
                <c:pt idx="14426">
                  <c:v>38.065300000000001</c:v>
                </c:pt>
                <c:pt idx="14427">
                  <c:v>38.06794</c:v>
                </c:pt>
                <c:pt idx="14428">
                  <c:v>38.07058</c:v>
                </c:pt>
                <c:pt idx="14429">
                  <c:v>38.073219000000002</c:v>
                </c:pt>
                <c:pt idx="14430">
                  <c:v>38.075859000000001</c:v>
                </c:pt>
                <c:pt idx="14431">
                  <c:v>38.078499000000001</c:v>
                </c:pt>
                <c:pt idx="14432">
                  <c:v>38.081139</c:v>
                </c:pt>
                <c:pt idx="14433">
                  <c:v>38.083778000000002</c:v>
                </c:pt>
                <c:pt idx="14434">
                  <c:v>38.086418000000002</c:v>
                </c:pt>
                <c:pt idx="14435">
                  <c:v>38.089058000000001</c:v>
                </c:pt>
                <c:pt idx="14436">
                  <c:v>38.091698000000001</c:v>
                </c:pt>
                <c:pt idx="14437">
                  <c:v>38.094334000000003</c:v>
                </c:pt>
                <c:pt idx="14438">
                  <c:v>38.096972999999998</c:v>
                </c:pt>
                <c:pt idx="14439">
                  <c:v>38.099612999999998</c:v>
                </c:pt>
                <c:pt idx="14440">
                  <c:v>38.102252999999997</c:v>
                </c:pt>
                <c:pt idx="14441">
                  <c:v>38.104892999999997</c:v>
                </c:pt>
                <c:pt idx="14442">
                  <c:v>38.107532999999997</c:v>
                </c:pt>
                <c:pt idx="14443">
                  <c:v>38.110171999999999</c:v>
                </c:pt>
                <c:pt idx="14444">
                  <c:v>38.112811999999998</c:v>
                </c:pt>
                <c:pt idx="14445">
                  <c:v>38.115451999999998</c:v>
                </c:pt>
                <c:pt idx="14446">
                  <c:v>38.118091999999997</c:v>
                </c:pt>
                <c:pt idx="14447">
                  <c:v>38.120730999999999</c:v>
                </c:pt>
                <c:pt idx="14448">
                  <c:v>38.123367000000002</c:v>
                </c:pt>
                <c:pt idx="14449">
                  <c:v>38.126007000000001</c:v>
                </c:pt>
                <c:pt idx="14450">
                  <c:v>38.128647000000001</c:v>
                </c:pt>
                <c:pt idx="14451">
                  <c:v>38.131287</c:v>
                </c:pt>
                <c:pt idx="14452">
                  <c:v>38.133926000000002</c:v>
                </c:pt>
                <c:pt idx="14453">
                  <c:v>38.136566000000002</c:v>
                </c:pt>
                <c:pt idx="14454">
                  <c:v>38.139206000000001</c:v>
                </c:pt>
                <c:pt idx="14455">
                  <c:v>38.141846000000001</c:v>
                </c:pt>
                <c:pt idx="14456">
                  <c:v>38.144485000000003</c:v>
                </c:pt>
                <c:pt idx="14457">
                  <c:v>38.147125000000003</c:v>
                </c:pt>
                <c:pt idx="14458">
                  <c:v>38.149765000000002</c:v>
                </c:pt>
                <c:pt idx="14459">
                  <c:v>38.152400999999998</c:v>
                </c:pt>
                <c:pt idx="14460">
                  <c:v>38.155040999999997</c:v>
                </c:pt>
                <c:pt idx="14461">
                  <c:v>38.157680999999997</c:v>
                </c:pt>
                <c:pt idx="14462">
                  <c:v>38.160319999999999</c:v>
                </c:pt>
                <c:pt idx="14463">
                  <c:v>38.162959999999998</c:v>
                </c:pt>
                <c:pt idx="14464">
                  <c:v>38.165599999999998</c:v>
                </c:pt>
                <c:pt idx="14465">
                  <c:v>38.168239999999997</c:v>
                </c:pt>
                <c:pt idx="14466">
                  <c:v>38.170878999999999</c:v>
                </c:pt>
                <c:pt idx="14467">
                  <c:v>38.173518999999999</c:v>
                </c:pt>
                <c:pt idx="14468">
                  <c:v>38.176158999999998</c:v>
                </c:pt>
                <c:pt idx="14469">
                  <c:v>38.178795000000001</c:v>
                </c:pt>
                <c:pt idx="14470">
                  <c:v>38.181435</c:v>
                </c:pt>
                <c:pt idx="14471">
                  <c:v>38.184074000000003</c:v>
                </c:pt>
                <c:pt idx="14472">
                  <c:v>38.186714000000002</c:v>
                </c:pt>
                <c:pt idx="14473">
                  <c:v>38.189354000000002</c:v>
                </c:pt>
                <c:pt idx="14474">
                  <c:v>38.191994000000001</c:v>
                </c:pt>
                <c:pt idx="14475">
                  <c:v>38.194633000000003</c:v>
                </c:pt>
                <c:pt idx="14476">
                  <c:v>38.197273000000003</c:v>
                </c:pt>
                <c:pt idx="14477">
                  <c:v>38.199913000000002</c:v>
                </c:pt>
                <c:pt idx="14478">
                  <c:v>38.202553000000002</c:v>
                </c:pt>
                <c:pt idx="14479">
                  <c:v>38.205193000000001</c:v>
                </c:pt>
                <c:pt idx="14480">
                  <c:v>38.207828999999997</c:v>
                </c:pt>
                <c:pt idx="14481">
                  <c:v>38.210467999999999</c:v>
                </c:pt>
                <c:pt idx="14482">
                  <c:v>38.213107999999998</c:v>
                </c:pt>
                <c:pt idx="14483">
                  <c:v>38.215747999999998</c:v>
                </c:pt>
                <c:pt idx="14484">
                  <c:v>38.218387999999997</c:v>
                </c:pt>
                <c:pt idx="14485">
                  <c:v>38.221026999999999</c:v>
                </c:pt>
                <c:pt idx="14486">
                  <c:v>38.223666999999999</c:v>
                </c:pt>
                <c:pt idx="14487">
                  <c:v>38.226306999999998</c:v>
                </c:pt>
                <c:pt idx="14488">
                  <c:v>38.228946999999998</c:v>
                </c:pt>
                <c:pt idx="14489">
                  <c:v>38.231586</c:v>
                </c:pt>
                <c:pt idx="14490">
                  <c:v>38.234226</c:v>
                </c:pt>
                <c:pt idx="14491">
                  <c:v>38.236862000000002</c:v>
                </c:pt>
                <c:pt idx="14492">
                  <c:v>38.239502000000002</c:v>
                </c:pt>
                <c:pt idx="14493">
                  <c:v>38.242142000000001</c:v>
                </c:pt>
                <c:pt idx="14494">
                  <c:v>38.244781000000003</c:v>
                </c:pt>
                <c:pt idx="14495">
                  <c:v>38.247421000000003</c:v>
                </c:pt>
                <c:pt idx="14496">
                  <c:v>38.250061000000002</c:v>
                </c:pt>
                <c:pt idx="14497">
                  <c:v>38.252701000000002</c:v>
                </c:pt>
                <c:pt idx="14498">
                  <c:v>38.255341000000001</c:v>
                </c:pt>
                <c:pt idx="14499">
                  <c:v>38.257980000000003</c:v>
                </c:pt>
                <c:pt idx="14500">
                  <c:v>38.260620000000003</c:v>
                </c:pt>
                <c:pt idx="14501">
                  <c:v>38.263260000000002</c:v>
                </c:pt>
                <c:pt idx="14502">
                  <c:v>38.265895999999998</c:v>
                </c:pt>
                <c:pt idx="14503">
                  <c:v>38.268535999999997</c:v>
                </c:pt>
                <c:pt idx="14504">
                  <c:v>38.271174999999999</c:v>
                </c:pt>
                <c:pt idx="14505">
                  <c:v>38.273814999999999</c:v>
                </c:pt>
                <c:pt idx="14506">
                  <c:v>38.276454999999999</c:v>
                </c:pt>
                <c:pt idx="14507">
                  <c:v>38.279094999999998</c:v>
                </c:pt>
                <c:pt idx="14508">
                  <c:v>38.281734</c:v>
                </c:pt>
                <c:pt idx="14509">
                  <c:v>38.284374</c:v>
                </c:pt>
                <c:pt idx="14510">
                  <c:v>38.287013999999999</c:v>
                </c:pt>
                <c:pt idx="14511">
                  <c:v>38.289653999999999</c:v>
                </c:pt>
                <c:pt idx="14512">
                  <c:v>38.292293999999998</c:v>
                </c:pt>
                <c:pt idx="14513">
                  <c:v>38.294930000000001</c:v>
                </c:pt>
                <c:pt idx="14514">
                  <c:v>38.297569000000003</c:v>
                </c:pt>
                <c:pt idx="14515">
                  <c:v>38.300209000000002</c:v>
                </c:pt>
                <c:pt idx="14516">
                  <c:v>38.302849000000002</c:v>
                </c:pt>
                <c:pt idx="14517">
                  <c:v>38.305489000000001</c:v>
                </c:pt>
                <c:pt idx="14518">
                  <c:v>38.308128000000004</c:v>
                </c:pt>
                <c:pt idx="14519">
                  <c:v>38.310768000000003</c:v>
                </c:pt>
                <c:pt idx="14520">
                  <c:v>38.313408000000003</c:v>
                </c:pt>
                <c:pt idx="14521">
                  <c:v>38.316048000000002</c:v>
                </c:pt>
                <c:pt idx="14522">
                  <c:v>38.318686999999997</c:v>
                </c:pt>
                <c:pt idx="14523">
                  <c:v>38.321326999999997</c:v>
                </c:pt>
                <c:pt idx="14524">
                  <c:v>38.323962999999999</c:v>
                </c:pt>
                <c:pt idx="14525">
                  <c:v>38.326602999999999</c:v>
                </c:pt>
                <c:pt idx="14526">
                  <c:v>38.329242999999998</c:v>
                </c:pt>
                <c:pt idx="14527">
                  <c:v>38.331882</c:v>
                </c:pt>
                <c:pt idx="14528">
                  <c:v>38.334522</c:v>
                </c:pt>
                <c:pt idx="14529">
                  <c:v>38.337161999999999</c:v>
                </c:pt>
                <c:pt idx="14530">
                  <c:v>38.339801999999999</c:v>
                </c:pt>
                <c:pt idx="14531">
                  <c:v>38.342441999999998</c:v>
                </c:pt>
                <c:pt idx="14532">
                  <c:v>38.345081</c:v>
                </c:pt>
                <c:pt idx="14533">
                  <c:v>38.347721</c:v>
                </c:pt>
                <c:pt idx="14534">
                  <c:v>38.350360999999999</c:v>
                </c:pt>
                <c:pt idx="14535">
                  <c:v>38.352997000000002</c:v>
                </c:pt>
                <c:pt idx="14536">
                  <c:v>38.355637000000002</c:v>
                </c:pt>
                <c:pt idx="14537">
                  <c:v>38.358275999999996</c:v>
                </c:pt>
                <c:pt idx="14538">
                  <c:v>38.360916000000003</c:v>
                </c:pt>
                <c:pt idx="14539">
                  <c:v>38.363556000000003</c:v>
                </c:pt>
                <c:pt idx="14540">
                  <c:v>38.366196000000002</c:v>
                </c:pt>
                <c:pt idx="14541">
                  <c:v>38.368834999999997</c:v>
                </c:pt>
                <c:pt idx="14542">
                  <c:v>38.371474999999997</c:v>
                </c:pt>
                <c:pt idx="14543">
                  <c:v>38.374115000000003</c:v>
                </c:pt>
                <c:pt idx="14544">
                  <c:v>38.376755000000003</c:v>
                </c:pt>
                <c:pt idx="14545">
                  <c:v>38.379390999999998</c:v>
                </c:pt>
                <c:pt idx="14546">
                  <c:v>38.38203</c:v>
                </c:pt>
                <c:pt idx="14547">
                  <c:v>38.38467</c:v>
                </c:pt>
                <c:pt idx="14548">
                  <c:v>38.387309999999999</c:v>
                </c:pt>
                <c:pt idx="14549">
                  <c:v>38.389949999999999</c:v>
                </c:pt>
                <c:pt idx="14550">
                  <c:v>38.392589999999998</c:v>
                </c:pt>
                <c:pt idx="14551">
                  <c:v>38.395229</c:v>
                </c:pt>
                <c:pt idx="14552">
                  <c:v>38.397869</c:v>
                </c:pt>
                <c:pt idx="14553">
                  <c:v>38.400509</c:v>
                </c:pt>
                <c:pt idx="14554">
                  <c:v>38.403148999999999</c:v>
                </c:pt>
                <c:pt idx="14555">
                  <c:v>38.405788000000001</c:v>
                </c:pt>
                <c:pt idx="14556">
                  <c:v>38.408423999999997</c:v>
                </c:pt>
                <c:pt idx="14557">
                  <c:v>38.411064000000003</c:v>
                </c:pt>
                <c:pt idx="14558">
                  <c:v>38.413704000000003</c:v>
                </c:pt>
                <c:pt idx="14559">
                  <c:v>38.416344000000002</c:v>
                </c:pt>
                <c:pt idx="14560">
                  <c:v>38.418982999999997</c:v>
                </c:pt>
                <c:pt idx="14561">
                  <c:v>38.421622999999997</c:v>
                </c:pt>
                <c:pt idx="14562">
                  <c:v>38.424263000000003</c:v>
                </c:pt>
                <c:pt idx="14563">
                  <c:v>38.426903000000003</c:v>
                </c:pt>
                <c:pt idx="14564">
                  <c:v>38.429543000000002</c:v>
                </c:pt>
                <c:pt idx="14565">
                  <c:v>38.432181999999997</c:v>
                </c:pt>
                <c:pt idx="14566">
                  <c:v>38.434821999999997</c:v>
                </c:pt>
                <c:pt idx="14567">
                  <c:v>38.437457999999999</c:v>
                </c:pt>
                <c:pt idx="14568">
                  <c:v>38.440097999999999</c:v>
                </c:pt>
                <c:pt idx="14569">
                  <c:v>38.442737999999999</c:v>
                </c:pt>
                <c:pt idx="14570">
                  <c:v>38.445377000000001</c:v>
                </c:pt>
                <c:pt idx="14571">
                  <c:v>38.448017</c:v>
                </c:pt>
                <c:pt idx="14572">
                  <c:v>38.450657</c:v>
                </c:pt>
                <c:pt idx="14573">
                  <c:v>38.453296999999999</c:v>
                </c:pt>
                <c:pt idx="14574">
                  <c:v>38.455936000000001</c:v>
                </c:pt>
                <c:pt idx="14575">
                  <c:v>38.458576000000001</c:v>
                </c:pt>
                <c:pt idx="14576">
                  <c:v>38.461216</c:v>
                </c:pt>
                <c:pt idx="14577">
                  <c:v>38.463856</c:v>
                </c:pt>
                <c:pt idx="14578">
                  <c:v>38.466492000000002</c:v>
                </c:pt>
                <c:pt idx="14579">
                  <c:v>38.469130999999997</c:v>
                </c:pt>
                <c:pt idx="14580">
                  <c:v>38.471770999999997</c:v>
                </c:pt>
                <c:pt idx="14581">
                  <c:v>38.474411000000003</c:v>
                </c:pt>
                <c:pt idx="14582">
                  <c:v>38.477051000000003</c:v>
                </c:pt>
                <c:pt idx="14583">
                  <c:v>38.479691000000003</c:v>
                </c:pt>
                <c:pt idx="14584">
                  <c:v>38.482329999999997</c:v>
                </c:pt>
                <c:pt idx="14585">
                  <c:v>38.484969999999997</c:v>
                </c:pt>
                <c:pt idx="14586">
                  <c:v>38.487609999999997</c:v>
                </c:pt>
                <c:pt idx="14587">
                  <c:v>38.490250000000003</c:v>
                </c:pt>
                <c:pt idx="14588">
                  <c:v>38.492888999999998</c:v>
                </c:pt>
                <c:pt idx="14589">
                  <c:v>38.495525000000001</c:v>
                </c:pt>
                <c:pt idx="14590">
                  <c:v>38.498165</c:v>
                </c:pt>
                <c:pt idx="14591">
                  <c:v>38.500805</c:v>
                </c:pt>
                <c:pt idx="14592">
                  <c:v>38.503444999999999</c:v>
                </c:pt>
                <c:pt idx="14593">
                  <c:v>38.506084000000001</c:v>
                </c:pt>
                <c:pt idx="14594">
                  <c:v>38.508724000000001</c:v>
                </c:pt>
                <c:pt idx="14595">
                  <c:v>38.511364</c:v>
                </c:pt>
                <c:pt idx="14596">
                  <c:v>38.514004</c:v>
                </c:pt>
                <c:pt idx="14597">
                  <c:v>38.516643999999999</c:v>
                </c:pt>
                <c:pt idx="14598">
                  <c:v>38.519283000000001</c:v>
                </c:pt>
                <c:pt idx="14599">
                  <c:v>38.521923000000001</c:v>
                </c:pt>
                <c:pt idx="14600">
                  <c:v>38.524559000000004</c:v>
                </c:pt>
                <c:pt idx="14601">
                  <c:v>38.527199000000003</c:v>
                </c:pt>
                <c:pt idx="14602">
                  <c:v>38.529839000000003</c:v>
                </c:pt>
                <c:pt idx="14603">
                  <c:v>38.532477999999998</c:v>
                </c:pt>
                <c:pt idx="14604">
                  <c:v>38.535117999999997</c:v>
                </c:pt>
                <c:pt idx="14605">
                  <c:v>38.537757999999997</c:v>
                </c:pt>
                <c:pt idx="14606">
                  <c:v>38.540398000000003</c:v>
                </c:pt>
                <c:pt idx="14607">
                  <c:v>38.543036999999998</c:v>
                </c:pt>
                <c:pt idx="14608">
                  <c:v>38.545676999999998</c:v>
                </c:pt>
                <c:pt idx="14609">
                  <c:v>38.548316999999997</c:v>
                </c:pt>
                <c:pt idx="14610">
                  <c:v>38.550953</c:v>
                </c:pt>
                <c:pt idx="14611">
                  <c:v>38.553592999999999</c:v>
                </c:pt>
                <c:pt idx="14612">
                  <c:v>38.556232000000001</c:v>
                </c:pt>
                <c:pt idx="14613">
                  <c:v>38.558872000000001</c:v>
                </c:pt>
                <c:pt idx="14614">
                  <c:v>38.561512</c:v>
                </c:pt>
                <c:pt idx="14615">
                  <c:v>38.564152</c:v>
                </c:pt>
                <c:pt idx="14616">
                  <c:v>38.566792</c:v>
                </c:pt>
                <c:pt idx="14617">
                  <c:v>38.569431000000002</c:v>
                </c:pt>
                <c:pt idx="14618">
                  <c:v>38.572071000000001</c:v>
                </c:pt>
                <c:pt idx="14619">
                  <c:v>38.574711000000001</c:v>
                </c:pt>
                <c:pt idx="14620">
                  <c:v>38.577351</c:v>
                </c:pt>
                <c:pt idx="14621">
                  <c:v>38.579987000000003</c:v>
                </c:pt>
                <c:pt idx="14622">
                  <c:v>38.582625999999998</c:v>
                </c:pt>
                <c:pt idx="14623">
                  <c:v>38.585265999999997</c:v>
                </c:pt>
                <c:pt idx="14624">
                  <c:v>38.587905999999997</c:v>
                </c:pt>
                <c:pt idx="14625">
                  <c:v>38.590546000000003</c:v>
                </c:pt>
                <c:pt idx="14626">
                  <c:v>38.593184999999998</c:v>
                </c:pt>
                <c:pt idx="14627">
                  <c:v>38.595824999999998</c:v>
                </c:pt>
                <c:pt idx="14628">
                  <c:v>38.598464999999997</c:v>
                </c:pt>
                <c:pt idx="14629">
                  <c:v>38.601104999999997</c:v>
                </c:pt>
                <c:pt idx="14630">
                  <c:v>38.603745000000004</c:v>
                </c:pt>
                <c:pt idx="14631">
                  <c:v>38.606383999999998</c:v>
                </c:pt>
                <c:pt idx="14632">
                  <c:v>38.609020000000001</c:v>
                </c:pt>
                <c:pt idx="14633">
                  <c:v>38.611660000000001</c:v>
                </c:pt>
                <c:pt idx="14634">
                  <c:v>38.6143</c:v>
                </c:pt>
                <c:pt idx="14635">
                  <c:v>38.61694</c:v>
                </c:pt>
                <c:pt idx="14636">
                  <c:v>38.619579000000002</c:v>
                </c:pt>
                <c:pt idx="14637">
                  <c:v>38.622219000000001</c:v>
                </c:pt>
                <c:pt idx="14638">
                  <c:v>38.624859000000001</c:v>
                </c:pt>
                <c:pt idx="14639">
                  <c:v>38.627499</c:v>
                </c:pt>
                <c:pt idx="14640">
                  <c:v>38.630138000000002</c:v>
                </c:pt>
                <c:pt idx="14641">
                  <c:v>38.632778000000002</c:v>
                </c:pt>
                <c:pt idx="14642">
                  <c:v>38.635418000000001</c:v>
                </c:pt>
                <c:pt idx="14643">
                  <c:v>38.638053999999997</c:v>
                </c:pt>
                <c:pt idx="14644">
                  <c:v>38.640694000000003</c:v>
                </c:pt>
                <c:pt idx="14645">
                  <c:v>38.643332999999998</c:v>
                </c:pt>
                <c:pt idx="14646">
                  <c:v>38.645972999999998</c:v>
                </c:pt>
                <c:pt idx="14647">
                  <c:v>38.648612999999997</c:v>
                </c:pt>
                <c:pt idx="14648">
                  <c:v>38.651252999999997</c:v>
                </c:pt>
                <c:pt idx="14649">
                  <c:v>38.653892999999997</c:v>
                </c:pt>
                <c:pt idx="14650">
                  <c:v>38.656531999999999</c:v>
                </c:pt>
                <c:pt idx="14651">
                  <c:v>38.659171999999998</c:v>
                </c:pt>
                <c:pt idx="14652">
                  <c:v>38.661811999999998</c:v>
                </c:pt>
                <c:pt idx="14653">
                  <c:v>38.664451999999997</c:v>
                </c:pt>
                <c:pt idx="14654">
                  <c:v>38.667088</c:v>
                </c:pt>
                <c:pt idx="14655">
                  <c:v>38.669727000000002</c:v>
                </c:pt>
                <c:pt idx="14656">
                  <c:v>38.672367000000001</c:v>
                </c:pt>
                <c:pt idx="14657">
                  <c:v>38.675007000000001</c:v>
                </c:pt>
                <c:pt idx="14658">
                  <c:v>38.677647</c:v>
                </c:pt>
                <c:pt idx="14659">
                  <c:v>38.680286000000002</c:v>
                </c:pt>
                <c:pt idx="14660">
                  <c:v>38.682926000000002</c:v>
                </c:pt>
                <c:pt idx="14661">
                  <c:v>38.685566000000001</c:v>
                </c:pt>
                <c:pt idx="14662">
                  <c:v>38.688206000000001</c:v>
                </c:pt>
                <c:pt idx="14663">
                  <c:v>38.690845000000003</c:v>
                </c:pt>
                <c:pt idx="14664">
                  <c:v>38.693485000000003</c:v>
                </c:pt>
                <c:pt idx="14665">
                  <c:v>38.696120999999998</c:v>
                </c:pt>
                <c:pt idx="14666">
                  <c:v>38.698760999999998</c:v>
                </c:pt>
                <c:pt idx="14667">
                  <c:v>38.701400999999997</c:v>
                </c:pt>
                <c:pt idx="14668">
                  <c:v>38.704040999999997</c:v>
                </c:pt>
                <c:pt idx="14669">
                  <c:v>38.706679999999999</c:v>
                </c:pt>
                <c:pt idx="14670">
                  <c:v>38.709319999999998</c:v>
                </c:pt>
                <c:pt idx="14671">
                  <c:v>38.711959999999998</c:v>
                </c:pt>
                <c:pt idx="14672">
                  <c:v>38.714599999999997</c:v>
                </c:pt>
                <c:pt idx="14673">
                  <c:v>38.717238999999999</c:v>
                </c:pt>
                <c:pt idx="14674">
                  <c:v>38.719878999999999</c:v>
                </c:pt>
                <c:pt idx="14675">
                  <c:v>38.722518999999998</c:v>
                </c:pt>
                <c:pt idx="14676">
                  <c:v>38.725155000000001</c:v>
                </c:pt>
                <c:pt idx="14677">
                  <c:v>38.727795</c:v>
                </c:pt>
                <c:pt idx="14678">
                  <c:v>38.730434000000002</c:v>
                </c:pt>
                <c:pt idx="14679">
                  <c:v>38.733074000000002</c:v>
                </c:pt>
                <c:pt idx="14680">
                  <c:v>38.735714000000002</c:v>
                </c:pt>
                <c:pt idx="14681">
                  <c:v>38.738354000000001</c:v>
                </c:pt>
                <c:pt idx="14682">
                  <c:v>38.740993000000003</c:v>
                </c:pt>
                <c:pt idx="14683">
                  <c:v>38.743633000000003</c:v>
                </c:pt>
                <c:pt idx="14684">
                  <c:v>38.746273000000002</c:v>
                </c:pt>
                <c:pt idx="14685">
                  <c:v>38.748913000000002</c:v>
                </c:pt>
                <c:pt idx="14686">
                  <c:v>38.751548999999997</c:v>
                </c:pt>
                <c:pt idx="14687">
                  <c:v>38.754188999999997</c:v>
                </c:pt>
                <c:pt idx="14688">
                  <c:v>38.756827999999999</c:v>
                </c:pt>
                <c:pt idx="14689">
                  <c:v>38.759467999999998</c:v>
                </c:pt>
                <c:pt idx="14690">
                  <c:v>38.762107999999998</c:v>
                </c:pt>
                <c:pt idx="14691">
                  <c:v>38.764747999999997</c:v>
                </c:pt>
                <c:pt idx="14692">
                  <c:v>38.767386999999999</c:v>
                </c:pt>
                <c:pt idx="14693">
                  <c:v>38.770026999999999</c:v>
                </c:pt>
                <c:pt idx="14694">
                  <c:v>38.772666999999998</c:v>
                </c:pt>
                <c:pt idx="14695">
                  <c:v>38.775306999999998</c:v>
                </c:pt>
                <c:pt idx="14696">
                  <c:v>38.777946</c:v>
                </c:pt>
                <c:pt idx="14697">
                  <c:v>38.780582000000003</c:v>
                </c:pt>
                <c:pt idx="14698">
                  <c:v>38.783222000000002</c:v>
                </c:pt>
                <c:pt idx="14699">
                  <c:v>38.785862000000002</c:v>
                </c:pt>
                <c:pt idx="14700">
                  <c:v>38.788502000000001</c:v>
                </c:pt>
                <c:pt idx="14701">
                  <c:v>38.791142000000001</c:v>
                </c:pt>
                <c:pt idx="14702">
                  <c:v>38.793781000000003</c:v>
                </c:pt>
                <c:pt idx="14703">
                  <c:v>38.796421000000002</c:v>
                </c:pt>
                <c:pt idx="14704">
                  <c:v>38.799061000000002</c:v>
                </c:pt>
                <c:pt idx="14705">
                  <c:v>38.801701000000001</c:v>
                </c:pt>
                <c:pt idx="14706">
                  <c:v>38.804340000000003</c:v>
                </c:pt>
                <c:pt idx="14707">
                  <c:v>38.806980000000003</c:v>
                </c:pt>
                <c:pt idx="14708">
                  <c:v>38.809615999999998</c:v>
                </c:pt>
                <c:pt idx="14709">
                  <c:v>38.812255999999998</c:v>
                </c:pt>
                <c:pt idx="14710">
                  <c:v>38.814895999999997</c:v>
                </c:pt>
                <c:pt idx="14711">
                  <c:v>38.817534999999999</c:v>
                </c:pt>
                <c:pt idx="14712">
                  <c:v>38.820174999999999</c:v>
                </c:pt>
                <c:pt idx="14713">
                  <c:v>38.822814999999999</c:v>
                </c:pt>
                <c:pt idx="14714">
                  <c:v>38.825454999999998</c:v>
                </c:pt>
                <c:pt idx="14715">
                  <c:v>38.828094</c:v>
                </c:pt>
                <c:pt idx="14716">
                  <c:v>38.830734</c:v>
                </c:pt>
                <c:pt idx="14717">
                  <c:v>38.833373999999999</c:v>
                </c:pt>
                <c:pt idx="14718">
                  <c:v>38.836013999999999</c:v>
                </c:pt>
                <c:pt idx="14719">
                  <c:v>38.838650000000001</c:v>
                </c:pt>
                <c:pt idx="14720">
                  <c:v>38.841290000000001</c:v>
                </c:pt>
                <c:pt idx="14721">
                  <c:v>38.843929000000003</c:v>
                </c:pt>
                <c:pt idx="14722">
                  <c:v>38.846569000000002</c:v>
                </c:pt>
                <c:pt idx="14723">
                  <c:v>38.849209000000002</c:v>
                </c:pt>
                <c:pt idx="14724">
                  <c:v>38.851849000000001</c:v>
                </c:pt>
                <c:pt idx="14725">
                  <c:v>38.854488000000003</c:v>
                </c:pt>
                <c:pt idx="14726">
                  <c:v>38.857128000000003</c:v>
                </c:pt>
                <c:pt idx="14727">
                  <c:v>38.859768000000003</c:v>
                </c:pt>
                <c:pt idx="14728">
                  <c:v>38.862408000000002</c:v>
                </c:pt>
                <c:pt idx="14729">
                  <c:v>38.865046999999997</c:v>
                </c:pt>
                <c:pt idx="14730">
                  <c:v>38.867683</c:v>
                </c:pt>
                <c:pt idx="14731">
                  <c:v>38.870322999999999</c:v>
                </c:pt>
                <c:pt idx="14732">
                  <c:v>38.872962999999999</c:v>
                </c:pt>
                <c:pt idx="14733">
                  <c:v>38.875602999999998</c:v>
                </c:pt>
                <c:pt idx="14734">
                  <c:v>38.878242</c:v>
                </c:pt>
                <c:pt idx="14735">
                  <c:v>38.880882</c:v>
                </c:pt>
                <c:pt idx="14736">
                  <c:v>38.883521999999999</c:v>
                </c:pt>
                <c:pt idx="14737">
                  <c:v>38.886161999999999</c:v>
                </c:pt>
                <c:pt idx="14738">
                  <c:v>38.888801999999998</c:v>
                </c:pt>
                <c:pt idx="14739">
                  <c:v>38.891441</c:v>
                </c:pt>
                <c:pt idx="14740">
                  <c:v>38.894081</c:v>
                </c:pt>
                <c:pt idx="14741">
                  <c:v>38.896717000000002</c:v>
                </c:pt>
                <c:pt idx="14742">
                  <c:v>38.899357000000002</c:v>
                </c:pt>
                <c:pt idx="14743">
                  <c:v>38.901997000000001</c:v>
                </c:pt>
                <c:pt idx="14744">
                  <c:v>38.904636000000004</c:v>
                </c:pt>
                <c:pt idx="14745">
                  <c:v>38.907276000000003</c:v>
                </c:pt>
                <c:pt idx="14746">
                  <c:v>38.909916000000003</c:v>
                </c:pt>
                <c:pt idx="14747">
                  <c:v>38.912556000000002</c:v>
                </c:pt>
                <c:pt idx="14748">
                  <c:v>38.915194999999997</c:v>
                </c:pt>
                <c:pt idx="14749">
                  <c:v>38.917834999999997</c:v>
                </c:pt>
                <c:pt idx="14750">
                  <c:v>38.920475000000003</c:v>
                </c:pt>
                <c:pt idx="14751">
                  <c:v>38.923115000000003</c:v>
                </c:pt>
                <c:pt idx="14752">
                  <c:v>38.925750999999998</c:v>
                </c:pt>
                <c:pt idx="14753">
                  <c:v>38.928390999999998</c:v>
                </c:pt>
                <c:pt idx="14754">
                  <c:v>38.93103</c:v>
                </c:pt>
                <c:pt idx="14755">
                  <c:v>38.933669999999999</c:v>
                </c:pt>
                <c:pt idx="14756">
                  <c:v>38.936309999999999</c:v>
                </c:pt>
                <c:pt idx="14757">
                  <c:v>38.938949999999998</c:v>
                </c:pt>
                <c:pt idx="14758">
                  <c:v>38.941589</c:v>
                </c:pt>
                <c:pt idx="14759">
                  <c:v>38.944229</c:v>
                </c:pt>
                <c:pt idx="14760">
                  <c:v>38.946869</c:v>
                </c:pt>
                <c:pt idx="14761">
                  <c:v>38.949508999999999</c:v>
                </c:pt>
                <c:pt idx="14762">
                  <c:v>38.952145000000002</c:v>
                </c:pt>
                <c:pt idx="14763">
                  <c:v>38.954783999999997</c:v>
                </c:pt>
                <c:pt idx="14764">
                  <c:v>38.957424000000003</c:v>
                </c:pt>
                <c:pt idx="14765">
                  <c:v>38.960064000000003</c:v>
                </c:pt>
                <c:pt idx="14766">
                  <c:v>38.962704000000002</c:v>
                </c:pt>
                <c:pt idx="14767">
                  <c:v>38.965342999999997</c:v>
                </c:pt>
                <c:pt idx="14768">
                  <c:v>38.967982999999997</c:v>
                </c:pt>
                <c:pt idx="14769">
                  <c:v>38.970623000000003</c:v>
                </c:pt>
                <c:pt idx="14770">
                  <c:v>38.973263000000003</c:v>
                </c:pt>
                <c:pt idx="14771">
                  <c:v>38.975903000000002</c:v>
                </c:pt>
                <c:pt idx="14772">
                  <c:v>38.978541999999997</c:v>
                </c:pt>
                <c:pt idx="14773">
                  <c:v>38.981178</c:v>
                </c:pt>
                <c:pt idx="14774">
                  <c:v>38.983817999999999</c:v>
                </c:pt>
                <c:pt idx="14775">
                  <c:v>38.986457999999999</c:v>
                </c:pt>
                <c:pt idx="14776">
                  <c:v>38.989097999999998</c:v>
                </c:pt>
                <c:pt idx="14777">
                  <c:v>38.991737000000001</c:v>
                </c:pt>
                <c:pt idx="14778">
                  <c:v>38.994377</c:v>
                </c:pt>
                <c:pt idx="14779">
                  <c:v>38.997017</c:v>
                </c:pt>
                <c:pt idx="14780">
                  <c:v>38.999656999999999</c:v>
                </c:pt>
                <c:pt idx="14781">
                  <c:v>39.002296000000001</c:v>
                </c:pt>
                <c:pt idx="14782">
                  <c:v>39.004936000000001</c:v>
                </c:pt>
                <c:pt idx="14783">
                  <c:v>39.007576</c:v>
                </c:pt>
                <c:pt idx="14784">
                  <c:v>39.010212000000003</c:v>
                </c:pt>
                <c:pt idx="14785">
                  <c:v>39.012852000000002</c:v>
                </c:pt>
                <c:pt idx="14786">
                  <c:v>39.015490999999997</c:v>
                </c:pt>
                <c:pt idx="14787">
                  <c:v>39.018130999999997</c:v>
                </c:pt>
                <c:pt idx="14788">
                  <c:v>39.020771000000003</c:v>
                </c:pt>
                <c:pt idx="14789">
                  <c:v>39.023411000000003</c:v>
                </c:pt>
                <c:pt idx="14790">
                  <c:v>39.026051000000002</c:v>
                </c:pt>
                <c:pt idx="14791">
                  <c:v>39.028689999999997</c:v>
                </c:pt>
                <c:pt idx="14792">
                  <c:v>39.031329999999997</c:v>
                </c:pt>
                <c:pt idx="14793">
                  <c:v>39.033969999999997</c:v>
                </c:pt>
                <c:pt idx="14794">
                  <c:v>39.036610000000003</c:v>
                </c:pt>
                <c:pt idx="14795">
                  <c:v>39.039245999999999</c:v>
                </c:pt>
                <c:pt idx="14796">
                  <c:v>39.041885000000001</c:v>
                </c:pt>
                <c:pt idx="14797">
                  <c:v>39.044525</c:v>
                </c:pt>
                <c:pt idx="14798">
                  <c:v>39.047165</c:v>
                </c:pt>
                <c:pt idx="14799">
                  <c:v>39.049804999999999</c:v>
                </c:pt>
                <c:pt idx="14800">
                  <c:v>39.052444000000001</c:v>
                </c:pt>
                <c:pt idx="14801">
                  <c:v>39.055084000000001</c:v>
                </c:pt>
                <c:pt idx="14802">
                  <c:v>39.057724</c:v>
                </c:pt>
                <c:pt idx="14803">
                  <c:v>39.060364</c:v>
                </c:pt>
                <c:pt idx="14804">
                  <c:v>39.063003999999999</c:v>
                </c:pt>
                <c:pt idx="14805">
                  <c:v>39.065643000000001</c:v>
                </c:pt>
                <c:pt idx="14806">
                  <c:v>39.068278999999997</c:v>
                </c:pt>
                <c:pt idx="14807">
                  <c:v>39.070919000000004</c:v>
                </c:pt>
                <c:pt idx="14808">
                  <c:v>39.073559000000003</c:v>
                </c:pt>
                <c:pt idx="14809">
                  <c:v>39.076199000000003</c:v>
                </c:pt>
                <c:pt idx="14810">
                  <c:v>39.078837999999998</c:v>
                </c:pt>
                <c:pt idx="14811">
                  <c:v>39.081477999999997</c:v>
                </c:pt>
                <c:pt idx="14812">
                  <c:v>39.084117999999997</c:v>
                </c:pt>
                <c:pt idx="14813">
                  <c:v>39.086758000000003</c:v>
                </c:pt>
                <c:pt idx="14814">
                  <c:v>39.089396999999998</c:v>
                </c:pt>
                <c:pt idx="14815">
                  <c:v>39.092036999999998</c:v>
                </c:pt>
                <c:pt idx="14816">
                  <c:v>39.094676999999997</c:v>
                </c:pt>
                <c:pt idx="14817">
                  <c:v>39.097313</c:v>
                </c:pt>
                <c:pt idx="14818">
                  <c:v>39.099952999999999</c:v>
                </c:pt>
                <c:pt idx="14819">
                  <c:v>39.102592000000001</c:v>
                </c:pt>
                <c:pt idx="14820">
                  <c:v>39.105232000000001</c:v>
                </c:pt>
                <c:pt idx="14821">
                  <c:v>39.107872</c:v>
                </c:pt>
                <c:pt idx="14822">
                  <c:v>39.110512</c:v>
                </c:pt>
                <c:pt idx="14823">
                  <c:v>39.113151999999999</c:v>
                </c:pt>
                <c:pt idx="14824">
                  <c:v>39.115791000000002</c:v>
                </c:pt>
                <c:pt idx="14825">
                  <c:v>39.118431000000001</c:v>
                </c:pt>
                <c:pt idx="14826">
                  <c:v>39.121071000000001</c:v>
                </c:pt>
                <c:pt idx="14827">
                  <c:v>39.123707000000003</c:v>
                </c:pt>
                <c:pt idx="14828">
                  <c:v>39.126347000000003</c:v>
                </c:pt>
                <c:pt idx="14829">
                  <c:v>39.128985999999998</c:v>
                </c:pt>
                <c:pt idx="14830">
                  <c:v>39.131625999999997</c:v>
                </c:pt>
                <c:pt idx="14831">
                  <c:v>39.134265999999997</c:v>
                </c:pt>
                <c:pt idx="14832">
                  <c:v>39.136906000000003</c:v>
                </c:pt>
                <c:pt idx="14833">
                  <c:v>39.139544999999998</c:v>
                </c:pt>
                <c:pt idx="14834">
                  <c:v>39.142184999999998</c:v>
                </c:pt>
                <c:pt idx="14835">
                  <c:v>39.144824999999997</c:v>
                </c:pt>
                <c:pt idx="14836">
                  <c:v>39.147464999999997</c:v>
                </c:pt>
                <c:pt idx="14837">
                  <c:v>39.150105000000003</c:v>
                </c:pt>
                <c:pt idx="14838">
                  <c:v>39.152740000000001</c:v>
                </c:pt>
                <c:pt idx="14839">
                  <c:v>39.155380000000001</c:v>
                </c:pt>
                <c:pt idx="14840">
                  <c:v>39.15802</c:v>
                </c:pt>
                <c:pt idx="14841">
                  <c:v>39.16066</c:v>
                </c:pt>
                <c:pt idx="14842">
                  <c:v>39.1633</c:v>
                </c:pt>
                <c:pt idx="14843">
                  <c:v>39.165939000000002</c:v>
                </c:pt>
                <c:pt idx="14844">
                  <c:v>39.168579000000001</c:v>
                </c:pt>
                <c:pt idx="14845">
                  <c:v>39.171219000000001</c:v>
                </c:pt>
                <c:pt idx="14846">
                  <c:v>39.173859</c:v>
                </c:pt>
                <c:pt idx="14847">
                  <c:v>39.176498000000002</c:v>
                </c:pt>
                <c:pt idx="14848">
                  <c:v>39.179138000000002</c:v>
                </c:pt>
                <c:pt idx="14849">
                  <c:v>39.181773999999997</c:v>
                </c:pt>
                <c:pt idx="14850">
                  <c:v>39.184413999999997</c:v>
                </c:pt>
                <c:pt idx="14851">
                  <c:v>39.187054000000003</c:v>
                </c:pt>
                <c:pt idx="14852">
                  <c:v>39.189692999999998</c:v>
                </c:pt>
                <c:pt idx="14853">
                  <c:v>39.192332999999998</c:v>
                </c:pt>
                <c:pt idx="14854">
                  <c:v>39.194972999999997</c:v>
                </c:pt>
                <c:pt idx="14855">
                  <c:v>39.197612999999997</c:v>
                </c:pt>
                <c:pt idx="14856">
                  <c:v>39.200252999999996</c:v>
                </c:pt>
                <c:pt idx="14857">
                  <c:v>39.202891999999999</c:v>
                </c:pt>
                <c:pt idx="14858">
                  <c:v>39.205531999999998</c:v>
                </c:pt>
                <c:pt idx="14859">
                  <c:v>39.208171999999998</c:v>
                </c:pt>
                <c:pt idx="14860">
                  <c:v>39.210808</c:v>
                </c:pt>
                <c:pt idx="14861">
                  <c:v>39.213448</c:v>
                </c:pt>
                <c:pt idx="14862">
                  <c:v>39.216087000000002</c:v>
                </c:pt>
                <c:pt idx="14863">
                  <c:v>39.218727000000001</c:v>
                </c:pt>
                <c:pt idx="14864">
                  <c:v>39.221367000000001</c:v>
                </c:pt>
                <c:pt idx="14865">
                  <c:v>39.224007</c:v>
                </c:pt>
                <c:pt idx="14866">
                  <c:v>39.226646000000002</c:v>
                </c:pt>
                <c:pt idx="14867">
                  <c:v>39.229286000000002</c:v>
                </c:pt>
                <c:pt idx="14868">
                  <c:v>39.231926000000001</c:v>
                </c:pt>
                <c:pt idx="14869">
                  <c:v>39.234566000000001</c:v>
                </c:pt>
                <c:pt idx="14870">
                  <c:v>39.237206</c:v>
                </c:pt>
                <c:pt idx="14871">
                  <c:v>39.239840999999998</c:v>
                </c:pt>
                <c:pt idx="14872">
                  <c:v>39.242480999999998</c:v>
                </c:pt>
                <c:pt idx="14873">
                  <c:v>39.245120999999997</c:v>
                </c:pt>
                <c:pt idx="14874">
                  <c:v>39.247760999999997</c:v>
                </c:pt>
                <c:pt idx="14875">
                  <c:v>39.250400999999997</c:v>
                </c:pt>
                <c:pt idx="14876">
                  <c:v>39.253039999999999</c:v>
                </c:pt>
                <c:pt idx="14877">
                  <c:v>39.255679999999998</c:v>
                </c:pt>
                <c:pt idx="14878">
                  <c:v>39.258319999999998</c:v>
                </c:pt>
                <c:pt idx="14879">
                  <c:v>39.260959999999997</c:v>
                </c:pt>
                <c:pt idx="14880">
                  <c:v>39.263598999999999</c:v>
                </c:pt>
                <c:pt idx="14881">
                  <c:v>39.266238999999999</c:v>
                </c:pt>
                <c:pt idx="14882">
                  <c:v>39.268875000000001</c:v>
                </c:pt>
                <c:pt idx="14883">
                  <c:v>39.271515000000001</c:v>
                </c:pt>
                <c:pt idx="14884">
                  <c:v>39.274155</c:v>
                </c:pt>
                <c:pt idx="14885">
                  <c:v>39.276794000000002</c:v>
                </c:pt>
                <c:pt idx="14886">
                  <c:v>39.279434000000002</c:v>
                </c:pt>
                <c:pt idx="14887">
                  <c:v>39.282074000000001</c:v>
                </c:pt>
                <c:pt idx="14888">
                  <c:v>39.284714000000001</c:v>
                </c:pt>
                <c:pt idx="14889">
                  <c:v>39.287354000000001</c:v>
                </c:pt>
                <c:pt idx="14890">
                  <c:v>39.289993000000003</c:v>
                </c:pt>
                <c:pt idx="14891">
                  <c:v>39.292633000000002</c:v>
                </c:pt>
                <c:pt idx="14892">
                  <c:v>39.295273000000002</c:v>
                </c:pt>
                <c:pt idx="14893">
                  <c:v>39.297908999999997</c:v>
                </c:pt>
                <c:pt idx="14894">
                  <c:v>39.300548999999997</c:v>
                </c:pt>
                <c:pt idx="14895">
                  <c:v>39.303187999999999</c:v>
                </c:pt>
                <c:pt idx="14896">
                  <c:v>39.305827999999998</c:v>
                </c:pt>
                <c:pt idx="14897">
                  <c:v>39.308467999999998</c:v>
                </c:pt>
                <c:pt idx="14898">
                  <c:v>39.311107999999997</c:v>
                </c:pt>
                <c:pt idx="14899">
                  <c:v>39.313746999999999</c:v>
                </c:pt>
                <c:pt idx="14900">
                  <c:v>39.316386999999999</c:v>
                </c:pt>
                <c:pt idx="14901">
                  <c:v>39.319026999999998</c:v>
                </c:pt>
                <c:pt idx="14902">
                  <c:v>39.321666999999998</c:v>
                </c:pt>
                <c:pt idx="14903">
                  <c:v>39.324303</c:v>
                </c:pt>
                <c:pt idx="14904">
                  <c:v>39.326942000000003</c:v>
                </c:pt>
                <c:pt idx="14905">
                  <c:v>39.329582000000002</c:v>
                </c:pt>
                <c:pt idx="14906">
                  <c:v>39.332222000000002</c:v>
                </c:pt>
                <c:pt idx="14907">
                  <c:v>39.334862000000001</c:v>
                </c:pt>
                <c:pt idx="14908">
                  <c:v>39.337502000000001</c:v>
                </c:pt>
                <c:pt idx="14909">
                  <c:v>39.340141000000003</c:v>
                </c:pt>
                <c:pt idx="14910">
                  <c:v>39.342781000000002</c:v>
                </c:pt>
                <c:pt idx="14911">
                  <c:v>39.345421000000002</c:v>
                </c:pt>
                <c:pt idx="14912">
                  <c:v>39.348061000000001</c:v>
                </c:pt>
                <c:pt idx="14913">
                  <c:v>39.350700000000003</c:v>
                </c:pt>
                <c:pt idx="14914">
                  <c:v>39.353335999999999</c:v>
                </c:pt>
                <c:pt idx="14915">
                  <c:v>39.355975999999998</c:v>
                </c:pt>
                <c:pt idx="14916">
                  <c:v>39.358615999999998</c:v>
                </c:pt>
                <c:pt idx="14917">
                  <c:v>39.361255999999997</c:v>
                </c:pt>
                <c:pt idx="14918">
                  <c:v>39.363894999999999</c:v>
                </c:pt>
                <c:pt idx="14919">
                  <c:v>39.366534999999999</c:v>
                </c:pt>
                <c:pt idx="14920">
                  <c:v>39.369174999999998</c:v>
                </c:pt>
                <c:pt idx="14921">
                  <c:v>39.371814999999998</c:v>
                </c:pt>
                <c:pt idx="14922">
                  <c:v>39.374454</c:v>
                </c:pt>
                <c:pt idx="14923">
                  <c:v>39.377094</c:v>
                </c:pt>
                <c:pt idx="14924">
                  <c:v>39.379733999999999</c:v>
                </c:pt>
                <c:pt idx="14925">
                  <c:v>39.382370000000002</c:v>
                </c:pt>
                <c:pt idx="14926">
                  <c:v>39.385010000000001</c:v>
                </c:pt>
                <c:pt idx="14927">
                  <c:v>39.387650000000001</c:v>
                </c:pt>
                <c:pt idx="14928">
                  <c:v>39.390289000000003</c:v>
                </c:pt>
                <c:pt idx="14929">
                  <c:v>39.392929000000002</c:v>
                </c:pt>
                <c:pt idx="14930">
                  <c:v>39.395569000000002</c:v>
                </c:pt>
                <c:pt idx="14931">
                  <c:v>39.398209000000001</c:v>
                </c:pt>
                <c:pt idx="14932">
                  <c:v>39.400848000000003</c:v>
                </c:pt>
                <c:pt idx="14933">
                  <c:v>39.403488000000003</c:v>
                </c:pt>
                <c:pt idx="14934">
                  <c:v>39.406128000000002</c:v>
                </c:pt>
                <c:pt idx="14935">
                  <c:v>39.408768000000002</c:v>
                </c:pt>
                <c:pt idx="14936">
                  <c:v>39.411403999999997</c:v>
                </c:pt>
                <c:pt idx="14937">
                  <c:v>39.414042999999999</c:v>
                </c:pt>
                <c:pt idx="14938">
                  <c:v>39.416682999999999</c:v>
                </c:pt>
                <c:pt idx="14939">
                  <c:v>39.419322999999999</c:v>
                </c:pt>
                <c:pt idx="14940">
                  <c:v>39.421962999999998</c:v>
                </c:pt>
                <c:pt idx="14941">
                  <c:v>39.424602999999998</c:v>
                </c:pt>
                <c:pt idx="14942">
                  <c:v>39.427242</c:v>
                </c:pt>
                <c:pt idx="14943">
                  <c:v>39.429881999999999</c:v>
                </c:pt>
                <c:pt idx="14944">
                  <c:v>39.432521999999999</c:v>
                </c:pt>
                <c:pt idx="14945">
                  <c:v>39.435161999999998</c:v>
                </c:pt>
                <c:pt idx="14946">
                  <c:v>39.437801</c:v>
                </c:pt>
                <c:pt idx="14947">
                  <c:v>39.440437000000003</c:v>
                </c:pt>
                <c:pt idx="14948">
                  <c:v>39.443077000000002</c:v>
                </c:pt>
                <c:pt idx="14949">
                  <c:v>39.445717000000002</c:v>
                </c:pt>
                <c:pt idx="14950">
                  <c:v>39.448357000000001</c:v>
                </c:pt>
                <c:pt idx="14951">
                  <c:v>39.450996000000004</c:v>
                </c:pt>
                <c:pt idx="14952">
                  <c:v>39.453636000000003</c:v>
                </c:pt>
                <c:pt idx="14953">
                  <c:v>39.456276000000003</c:v>
                </c:pt>
                <c:pt idx="14954">
                  <c:v>39.458916000000002</c:v>
                </c:pt>
                <c:pt idx="14955">
                  <c:v>39.461554999999997</c:v>
                </c:pt>
                <c:pt idx="14956">
                  <c:v>39.464194999999997</c:v>
                </c:pt>
                <c:pt idx="14957">
                  <c:v>39.466835000000003</c:v>
                </c:pt>
                <c:pt idx="14958">
                  <c:v>39.469470999999999</c:v>
                </c:pt>
                <c:pt idx="14959">
                  <c:v>39.472110999999998</c:v>
                </c:pt>
                <c:pt idx="14960">
                  <c:v>39.474750999999998</c:v>
                </c:pt>
                <c:pt idx="14961">
                  <c:v>39.47739</c:v>
                </c:pt>
                <c:pt idx="14962">
                  <c:v>39.480029999999999</c:v>
                </c:pt>
                <c:pt idx="14963">
                  <c:v>39.482669999999999</c:v>
                </c:pt>
                <c:pt idx="14964">
                  <c:v>39.485309999999998</c:v>
                </c:pt>
                <c:pt idx="14965">
                  <c:v>39.487949</c:v>
                </c:pt>
                <c:pt idx="14966">
                  <c:v>39.490589</c:v>
                </c:pt>
                <c:pt idx="14967">
                  <c:v>39.493228999999999</c:v>
                </c:pt>
                <c:pt idx="14968">
                  <c:v>39.495868999999999</c:v>
                </c:pt>
                <c:pt idx="14969">
                  <c:v>39.498505000000002</c:v>
                </c:pt>
                <c:pt idx="14970">
                  <c:v>39.501143999999996</c:v>
                </c:pt>
                <c:pt idx="14971">
                  <c:v>39.503784000000003</c:v>
                </c:pt>
                <c:pt idx="14972">
                  <c:v>39.506424000000003</c:v>
                </c:pt>
                <c:pt idx="14973">
                  <c:v>39.509064000000002</c:v>
                </c:pt>
                <c:pt idx="14974">
                  <c:v>39.511702999999997</c:v>
                </c:pt>
                <c:pt idx="14975">
                  <c:v>39.514342999999997</c:v>
                </c:pt>
                <c:pt idx="14976">
                  <c:v>39.516983000000003</c:v>
                </c:pt>
                <c:pt idx="14977">
                  <c:v>39.519623000000003</c:v>
                </c:pt>
                <c:pt idx="14978">
                  <c:v>39.522263000000002</c:v>
                </c:pt>
                <c:pt idx="14979">
                  <c:v>39.524898999999998</c:v>
                </c:pt>
                <c:pt idx="14980">
                  <c:v>39.527538</c:v>
                </c:pt>
                <c:pt idx="14981">
                  <c:v>39.530177999999999</c:v>
                </c:pt>
                <c:pt idx="14982">
                  <c:v>39.532817999999999</c:v>
                </c:pt>
                <c:pt idx="14983">
                  <c:v>39.535457999999998</c:v>
                </c:pt>
                <c:pt idx="14984">
                  <c:v>39.538097</c:v>
                </c:pt>
                <c:pt idx="14985">
                  <c:v>39.540737</c:v>
                </c:pt>
                <c:pt idx="14986">
                  <c:v>39.543377</c:v>
                </c:pt>
                <c:pt idx="14987">
                  <c:v>39.546016999999999</c:v>
                </c:pt>
                <c:pt idx="14988">
                  <c:v>39.548656000000001</c:v>
                </c:pt>
                <c:pt idx="14989">
                  <c:v>39.551296000000001</c:v>
                </c:pt>
                <c:pt idx="14990">
                  <c:v>39.553932000000003</c:v>
                </c:pt>
                <c:pt idx="14991">
                  <c:v>39.556572000000003</c:v>
                </c:pt>
                <c:pt idx="14992">
                  <c:v>39.559212000000002</c:v>
                </c:pt>
                <c:pt idx="14993">
                  <c:v>39.561852000000002</c:v>
                </c:pt>
                <c:pt idx="14994">
                  <c:v>39.564490999999997</c:v>
                </c:pt>
                <c:pt idx="14995">
                  <c:v>39.567131000000003</c:v>
                </c:pt>
                <c:pt idx="14996">
                  <c:v>39.569771000000003</c:v>
                </c:pt>
                <c:pt idx="14997">
                  <c:v>39.572411000000002</c:v>
                </c:pt>
                <c:pt idx="14998">
                  <c:v>39.575049999999997</c:v>
                </c:pt>
                <c:pt idx="14999">
                  <c:v>39.577689999999997</c:v>
                </c:pt>
                <c:pt idx="15000">
                  <c:v>39.580329999999996</c:v>
                </c:pt>
                <c:pt idx="15001">
                  <c:v>39.582965999999999</c:v>
                </c:pt>
                <c:pt idx="15002">
                  <c:v>39.585605999999999</c:v>
                </c:pt>
                <c:pt idx="15003">
                  <c:v>39.588245000000001</c:v>
                </c:pt>
                <c:pt idx="15004">
                  <c:v>39.590885</c:v>
                </c:pt>
                <c:pt idx="15005">
                  <c:v>39.593525</c:v>
                </c:pt>
                <c:pt idx="15006">
                  <c:v>39.596164999999999</c:v>
                </c:pt>
                <c:pt idx="15007">
                  <c:v>39.598804000000001</c:v>
                </c:pt>
                <c:pt idx="15008">
                  <c:v>39.601444000000001</c:v>
                </c:pt>
                <c:pt idx="15009">
                  <c:v>39.604084</c:v>
                </c:pt>
                <c:pt idx="15010">
                  <c:v>39.606724</c:v>
                </c:pt>
                <c:pt idx="15011">
                  <c:v>39.609363999999999</c:v>
                </c:pt>
                <c:pt idx="15012">
                  <c:v>39.612000000000002</c:v>
                </c:pt>
                <c:pt idx="15013">
                  <c:v>39.614638999999997</c:v>
                </c:pt>
                <c:pt idx="15014">
                  <c:v>39.617279000000003</c:v>
                </c:pt>
                <c:pt idx="15015">
                  <c:v>39.619919000000003</c:v>
                </c:pt>
                <c:pt idx="15016">
                  <c:v>39.622559000000003</c:v>
                </c:pt>
                <c:pt idx="15017">
                  <c:v>39.625197999999997</c:v>
                </c:pt>
                <c:pt idx="15018">
                  <c:v>39.627837999999997</c:v>
                </c:pt>
                <c:pt idx="15019">
                  <c:v>39.630477999999997</c:v>
                </c:pt>
                <c:pt idx="15020">
                  <c:v>39.633118000000003</c:v>
                </c:pt>
                <c:pt idx="15021">
                  <c:v>39.635756999999998</c:v>
                </c:pt>
                <c:pt idx="15022">
                  <c:v>39.638396999999998</c:v>
                </c:pt>
                <c:pt idx="15023">
                  <c:v>39.641033</c:v>
                </c:pt>
                <c:pt idx="15024">
                  <c:v>39.643673</c:v>
                </c:pt>
                <c:pt idx="15025">
                  <c:v>39.646312999999999</c:v>
                </c:pt>
                <c:pt idx="15026">
                  <c:v>39.648952000000001</c:v>
                </c:pt>
                <c:pt idx="15027">
                  <c:v>39.651592000000001</c:v>
                </c:pt>
                <c:pt idx="15028">
                  <c:v>39.654232</c:v>
                </c:pt>
                <c:pt idx="15029">
                  <c:v>39.656872</c:v>
                </c:pt>
                <c:pt idx="15030">
                  <c:v>39.659511999999999</c:v>
                </c:pt>
                <c:pt idx="15031">
                  <c:v>39.662151000000001</c:v>
                </c:pt>
                <c:pt idx="15032">
                  <c:v>39.664791000000001</c:v>
                </c:pt>
                <c:pt idx="15033">
                  <c:v>39.667431000000001</c:v>
                </c:pt>
                <c:pt idx="15034">
                  <c:v>39.670067000000003</c:v>
                </c:pt>
                <c:pt idx="15035">
                  <c:v>39.672707000000003</c:v>
                </c:pt>
                <c:pt idx="15036">
                  <c:v>39.675345999999998</c:v>
                </c:pt>
                <c:pt idx="15037">
                  <c:v>39.677985999999997</c:v>
                </c:pt>
                <c:pt idx="15038">
                  <c:v>39.680625999999997</c:v>
                </c:pt>
                <c:pt idx="15039">
                  <c:v>39.683266000000003</c:v>
                </c:pt>
                <c:pt idx="15040">
                  <c:v>39.685904999999998</c:v>
                </c:pt>
                <c:pt idx="15041">
                  <c:v>39.688544999999998</c:v>
                </c:pt>
                <c:pt idx="15042">
                  <c:v>39.691184999999997</c:v>
                </c:pt>
                <c:pt idx="15043">
                  <c:v>39.693824999999997</c:v>
                </c:pt>
                <c:pt idx="15044">
                  <c:v>39.696460999999999</c:v>
                </c:pt>
                <c:pt idx="15045">
                  <c:v>39.699100000000001</c:v>
                </c:pt>
                <c:pt idx="15046">
                  <c:v>39.701740000000001</c:v>
                </c:pt>
                <c:pt idx="15047">
                  <c:v>39.70438</c:v>
                </c:pt>
                <c:pt idx="15048">
                  <c:v>39.70702</c:v>
                </c:pt>
                <c:pt idx="15049">
                  <c:v>39.70966</c:v>
                </c:pt>
                <c:pt idx="15050">
                  <c:v>39.712299000000002</c:v>
                </c:pt>
                <c:pt idx="15051">
                  <c:v>39.714939000000001</c:v>
                </c:pt>
                <c:pt idx="15052">
                  <c:v>39.717579000000001</c:v>
                </c:pt>
                <c:pt idx="15053">
                  <c:v>39.720219</c:v>
                </c:pt>
                <c:pt idx="15054">
                  <c:v>39.722858000000002</c:v>
                </c:pt>
                <c:pt idx="15055">
                  <c:v>39.725493999999998</c:v>
                </c:pt>
                <c:pt idx="15056">
                  <c:v>39.728133999999997</c:v>
                </c:pt>
                <c:pt idx="15057">
                  <c:v>39.730773999999997</c:v>
                </c:pt>
                <c:pt idx="15058">
                  <c:v>39.733414000000003</c:v>
                </c:pt>
                <c:pt idx="15059">
                  <c:v>39.736052999999998</c:v>
                </c:pt>
                <c:pt idx="15060">
                  <c:v>39.738692999999998</c:v>
                </c:pt>
                <c:pt idx="15061">
                  <c:v>39.741332999999997</c:v>
                </c:pt>
                <c:pt idx="15062">
                  <c:v>39.743972999999997</c:v>
                </c:pt>
                <c:pt idx="15063">
                  <c:v>39.746613000000004</c:v>
                </c:pt>
                <c:pt idx="15064">
                  <c:v>39.749251999999998</c:v>
                </c:pt>
                <c:pt idx="15065">
                  <c:v>39.751891999999998</c:v>
                </c:pt>
                <c:pt idx="15066">
                  <c:v>39.754528000000001</c:v>
                </c:pt>
                <c:pt idx="15067">
                  <c:v>39.757168</c:v>
                </c:pt>
                <c:pt idx="15068">
                  <c:v>39.759808</c:v>
                </c:pt>
                <c:pt idx="15069">
                  <c:v>39.762447000000002</c:v>
                </c:pt>
                <c:pt idx="15070">
                  <c:v>39.765087000000001</c:v>
                </c:pt>
                <c:pt idx="15071">
                  <c:v>39.767727000000001</c:v>
                </c:pt>
                <c:pt idx="15072">
                  <c:v>39.770367</c:v>
                </c:pt>
                <c:pt idx="15073">
                  <c:v>39.773006000000002</c:v>
                </c:pt>
                <c:pt idx="15074">
                  <c:v>39.775646000000002</c:v>
                </c:pt>
                <c:pt idx="15075">
                  <c:v>39.778286000000001</c:v>
                </c:pt>
                <c:pt idx="15076">
                  <c:v>39.780926000000001</c:v>
                </c:pt>
                <c:pt idx="15077">
                  <c:v>39.783562000000003</c:v>
                </c:pt>
                <c:pt idx="15078">
                  <c:v>39.786200999999998</c:v>
                </c:pt>
                <c:pt idx="15079">
                  <c:v>39.788840999999998</c:v>
                </c:pt>
                <c:pt idx="15080">
                  <c:v>39.791480999999997</c:v>
                </c:pt>
                <c:pt idx="15081">
                  <c:v>39.794120999999997</c:v>
                </c:pt>
                <c:pt idx="15082">
                  <c:v>39.796760999999996</c:v>
                </c:pt>
                <c:pt idx="15083">
                  <c:v>39.799399999999999</c:v>
                </c:pt>
                <c:pt idx="15084">
                  <c:v>39.802039999999998</c:v>
                </c:pt>
                <c:pt idx="15085">
                  <c:v>39.804679999999998</c:v>
                </c:pt>
                <c:pt idx="15086">
                  <c:v>39.807319999999997</c:v>
                </c:pt>
                <c:pt idx="15087">
                  <c:v>39.809958999999999</c:v>
                </c:pt>
                <c:pt idx="15088">
                  <c:v>39.812595000000002</c:v>
                </c:pt>
                <c:pt idx="15089">
                  <c:v>39.815235000000001</c:v>
                </c:pt>
                <c:pt idx="15090">
                  <c:v>39.817875000000001</c:v>
                </c:pt>
                <c:pt idx="15091">
                  <c:v>39.820515</c:v>
                </c:pt>
                <c:pt idx="15092">
                  <c:v>39.823154000000002</c:v>
                </c:pt>
                <c:pt idx="15093">
                  <c:v>39.825794000000002</c:v>
                </c:pt>
                <c:pt idx="15094">
                  <c:v>39.828434000000001</c:v>
                </c:pt>
                <c:pt idx="15095">
                  <c:v>39.831074000000001</c:v>
                </c:pt>
                <c:pt idx="15096">
                  <c:v>39.833714000000001</c:v>
                </c:pt>
                <c:pt idx="15097">
                  <c:v>39.836353000000003</c:v>
                </c:pt>
                <c:pt idx="15098">
                  <c:v>39.838993000000002</c:v>
                </c:pt>
                <c:pt idx="15099">
                  <c:v>39.841628999999998</c:v>
                </c:pt>
                <c:pt idx="15100">
                  <c:v>39.844268999999997</c:v>
                </c:pt>
                <c:pt idx="15101">
                  <c:v>39.846908999999997</c:v>
                </c:pt>
                <c:pt idx="15102">
                  <c:v>39.849547999999999</c:v>
                </c:pt>
                <c:pt idx="15103">
                  <c:v>39.852187999999998</c:v>
                </c:pt>
                <c:pt idx="15104">
                  <c:v>39.854827999999998</c:v>
                </c:pt>
                <c:pt idx="15105">
                  <c:v>39.857467999999997</c:v>
                </c:pt>
                <c:pt idx="15106">
                  <c:v>39.860106999999999</c:v>
                </c:pt>
                <c:pt idx="15107">
                  <c:v>39.862746999999999</c:v>
                </c:pt>
                <c:pt idx="15108">
                  <c:v>39.865386999999998</c:v>
                </c:pt>
                <c:pt idx="15109">
                  <c:v>39.868026999999998</c:v>
                </c:pt>
                <c:pt idx="15110">
                  <c:v>39.870663</c:v>
                </c:pt>
                <c:pt idx="15111">
                  <c:v>39.873302000000002</c:v>
                </c:pt>
                <c:pt idx="15112">
                  <c:v>39.875942000000002</c:v>
                </c:pt>
                <c:pt idx="15113">
                  <c:v>39.878582000000002</c:v>
                </c:pt>
                <c:pt idx="15114">
                  <c:v>39.881222000000001</c:v>
                </c:pt>
                <c:pt idx="15115">
                  <c:v>39.883862000000001</c:v>
                </c:pt>
                <c:pt idx="15116">
                  <c:v>39.886501000000003</c:v>
                </c:pt>
                <c:pt idx="15117">
                  <c:v>39.889141000000002</c:v>
                </c:pt>
                <c:pt idx="15118">
                  <c:v>39.891781000000002</c:v>
                </c:pt>
                <c:pt idx="15119">
                  <c:v>39.894421000000001</c:v>
                </c:pt>
                <c:pt idx="15120">
                  <c:v>39.897056999999997</c:v>
                </c:pt>
                <c:pt idx="15121">
                  <c:v>39.899695999999999</c:v>
                </c:pt>
                <c:pt idx="15122">
                  <c:v>39.902335999999998</c:v>
                </c:pt>
                <c:pt idx="15123">
                  <c:v>39.904975999999998</c:v>
                </c:pt>
                <c:pt idx="15124">
                  <c:v>39.907615999999997</c:v>
                </c:pt>
                <c:pt idx="15125">
                  <c:v>39.910254999999999</c:v>
                </c:pt>
                <c:pt idx="15126">
                  <c:v>39.912894999999999</c:v>
                </c:pt>
                <c:pt idx="15127">
                  <c:v>39.915534999999998</c:v>
                </c:pt>
                <c:pt idx="15128">
                  <c:v>39.918174999999998</c:v>
                </c:pt>
                <c:pt idx="15129">
                  <c:v>39.920814999999997</c:v>
                </c:pt>
                <c:pt idx="15130">
                  <c:v>39.923454</c:v>
                </c:pt>
                <c:pt idx="15131">
                  <c:v>39.926090000000002</c:v>
                </c:pt>
                <c:pt idx="15132">
                  <c:v>39.928730000000002</c:v>
                </c:pt>
                <c:pt idx="15133">
                  <c:v>39.931370000000001</c:v>
                </c:pt>
                <c:pt idx="15134">
                  <c:v>39.934010000000001</c:v>
                </c:pt>
                <c:pt idx="15135">
                  <c:v>39.936649000000003</c:v>
                </c:pt>
                <c:pt idx="15136">
                  <c:v>39.939289000000002</c:v>
                </c:pt>
                <c:pt idx="15137">
                  <c:v>39.941929000000002</c:v>
                </c:pt>
                <c:pt idx="15138">
                  <c:v>39.944569000000001</c:v>
                </c:pt>
                <c:pt idx="15139">
                  <c:v>39.947208000000003</c:v>
                </c:pt>
                <c:pt idx="15140">
                  <c:v>39.949848000000003</c:v>
                </c:pt>
                <c:pt idx="15141">
                  <c:v>39.952488000000002</c:v>
                </c:pt>
                <c:pt idx="15142">
                  <c:v>39.955123999999998</c:v>
                </c:pt>
                <c:pt idx="15143">
                  <c:v>39.957763999999997</c:v>
                </c:pt>
                <c:pt idx="15144">
                  <c:v>39.960402999999999</c:v>
                </c:pt>
                <c:pt idx="15145">
                  <c:v>39.963042999999999</c:v>
                </c:pt>
                <c:pt idx="15146">
                  <c:v>39.965682999999999</c:v>
                </c:pt>
                <c:pt idx="15147">
                  <c:v>39.968322999999998</c:v>
                </c:pt>
                <c:pt idx="15148">
                  <c:v>39.970962999999998</c:v>
                </c:pt>
                <c:pt idx="15149">
                  <c:v>39.973602</c:v>
                </c:pt>
                <c:pt idx="15150">
                  <c:v>39.976241999999999</c:v>
                </c:pt>
                <c:pt idx="15151">
                  <c:v>39.978881999999999</c:v>
                </c:pt>
                <c:pt idx="15152">
                  <c:v>39.981521999999998</c:v>
                </c:pt>
                <c:pt idx="15153">
                  <c:v>39.984158000000001</c:v>
                </c:pt>
                <c:pt idx="15154">
                  <c:v>39.986797000000003</c:v>
                </c:pt>
                <c:pt idx="15155">
                  <c:v>39.989437000000002</c:v>
                </c:pt>
                <c:pt idx="15156">
                  <c:v>39.992077000000002</c:v>
                </c:pt>
                <c:pt idx="15157">
                  <c:v>39.994717000000001</c:v>
                </c:pt>
                <c:pt idx="15158">
                  <c:v>39.997356000000003</c:v>
                </c:pt>
                <c:pt idx="15159">
                  <c:v>39.999996000000003</c:v>
                </c:pt>
                <c:pt idx="15160">
                  <c:v>40.002636000000003</c:v>
                </c:pt>
                <c:pt idx="15161">
                  <c:v>40.005276000000002</c:v>
                </c:pt>
                <c:pt idx="15162">
                  <c:v>40.007914999999997</c:v>
                </c:pt>
                <c:pt idx="15163">
                  <c:v>40.010554999999997</c:v>
                </c:pt>
                <c:pt idx="15164">
                  <c:v>40.013190999999999</c:v>
                </c:pt>
                <c:pt idx="15165">
                  <c:v>40.015830999999999</c:v>
                </c:pt>
                <c:pt idx="15166">
                  <c:v>40.018470999999998</c:v>
                </c:pt>
                <c:pt idx="15167">
                  <c:v>40.021110999999998</c:v>
                </c:pt>
                <c:pt idx="15168">
                  <c:v>40.02375</c:v>
                </c:pt>
                <c:pt idx="15169">
                  <c:v>40.026389999999999</c:v>
                </c:pt>
                <c:pt idx="15170">
                  <c:v>40.029029999999999</c:v>
                </c:pt>
                <c:pt idx="15171">
                  <c:v>40.031669999999998</c:v>
                </c:pt>
                <c:pt idx="15172">
                  <c:v>40.034309</c:v>
                </c:pt>
                <c:pt idx="15173">
                  <c:v>40.036949</c:v>
                </c:pt>
                <c:pt idx="15174">
                  <c:v>40.039588999999999</c:v>
                </c:pt>
                <c:pt idx="15175">
                  <c:v>40.042225000000002</c:v>
                </c:pt>
                <c:pt idx="15176">
                  <c:v>40.044865000000001</c:v>
                </c:pt>
                <c:pt idx="15177">
                  <c:v>40.047504000000004</c:v>
                </c:pt>
                <c:pt idx="15178">
                  <c:v>40.050144000000003</c:v>
                </c:pt>
                <c:pt idx="15179">
                  <c:v>40.052784000000003</c:v>
                </c:pt>
                <c:pt idx="15180">
                  <c:v>40.055424000000002</c:v>
                </c:pt>
                <c:pt idx="15181">
                  <c:v>40.058064000000002</c:v>
                </c:pt>
                <c:pt idx="15182">
                  <c:v>40.060702999999997</c:v>
                </c:pt>
                <c:pt idx="15183">
                  <c:v>40.063343000000003</c:v>
                </c:pt>
                <c:pt idx="15184">
                  <c:v>40.065983000000003</c:v>
                </c:pt>
                <c:pt idx="15185">
                  <c:v>40.068623000000002</c:v>
                </c:pt>
                <c:pt idx="15186">
                  <c:v>40.071258999999998</c:v>
                </c:pt>
                <c:pt idx="15187">
                  <c:v>40.073898</c:v>
                </c:pt>
                <c:pt idx="15188">
                  <c:v>40.076537999999999</c:v>
                </c:pt>
                <c:pt idx="15189">
                  <c:v>40.079177999999999</c:v>
                </c:pt>
                <c:pt idx="15190">
                  <c:v>40.081817999999998</c:v>
                </c:pt>
                <c:pt idx="15191">
                  <c:v>40.084457</c:v>
                </c:pt>
                <c:pt idx="15192">
                  <c:v>40.087097</c:v>
                </c:pt>
                <c:pt idx="15193">
                  <c:v>40.089737</c:v>
                </c:pt>
                <c:pt idx="15194">
                  <c:v>40.092376999999999</c:v>
                </c:pt>
                <c:pt idx="15195">
                  <c:v>40.095016000000001</c:v>
                </c:pt>
                <c:pt idx="15196">
                  <c:v>40.097651999999997</c:v>
                </c:pt>
                <c:pt idx="15197">
                  <c:v>40.100292000000003</c:v>
                </c:pt>
                <c:pt idx="15198">
                  <c:v>40.102932000000003</c:v>
                </c:pt>
                <c:pt idx="15199">
                  <c:v>40.105572000000002</c:v>
                </c:pt>
                <c:pt idx="15200">
                  <c:v>40.108212000000002</c:v>
                </c:pt>
                <c:pt idx="15201">
                  <c:v>40.110850999999997</c:v>
                </c:pt>
                <c:pt idx="15202">
                  <c:v>40.113491000000003</c:v>
                </c:pt>
                <c:pt idx="15203">
                  <c:v>40.116131000000003</c:v>
                </c:pt>
                <c:pt idx="15204">
                  <c:v>40.118771000000002</c:v>
                </c:pt>
                <c:pt idx="15205">
                  <c:v>40.121409999999997</c:v>
                </c:pt>
                <c:pt idx="15206">
                  <c:v>40.124049999999997</c:v>
                </c:pt>
                <c:pt idx="15207">
                  <c:v>40.126685999999999</c:v>
                </c:pt>
                <c:pt idx="15208">
                  <c:v>40.129325999999999</c:v>
                </c:pt>
                <c:pt idx="15209">
                  <c:v>40.131965999999998</c:v>
                </c:pt>
                <c:pt idx="15210">
                  <c:v>40.134605000000001</c:v>
                </c:pt>
                <c:pt idx="15211">
                  <c:v>40.137245</c:v>
                </c:pt>
                <c:pt idx="15212">
                  <c:v>40.139885</c:v>
                </c:pt>
                <c:pt idx="15213">
                  <c:v>40.142524999999999</c:v>
                </c:pt>
                <c:pt idx="15214">
                  <c:v>40.145164000000001</c:v>
                </c:pt>
                <c:pt idx="15215">
                  <c:v>40.147804000000001</c:v>
                </c:pt>
                <c:pt idx="15216">
                  <c:v>40.150444</c:v>
                </c:pt>
                <c:pt idx="15217">
                  <c:v>40.153084</c:v>
                </c:pt>
                <c:pt idx="15218">
                  <c:v>40.155720000000002</c:v>
                </c:pt>
                <c:pt idx="15219">
                  <c:v>40.158360000000002</c:v>
                </c:pt>
                <c:pt idx="15220">
                  <c:v>40.160998999999997</c:v>
                </c:pt>
                <c:pt idx="15221">
                  <c:v>40.163639000000003</c:v>
                </c:pt>
                <c:pt idx="15222">
                  <c:v>40.166279000000003</c:v>
                </c:pt>
                <c:pt idx="15223">
                  <c:v>40.168919000000002</c:v>
                </c:pt>
                <c:pt idx="15224">
                  <c:v>40.171557999999997</c:v>
                </c:pt>
                <c:pt idx="15225">
                  <c:v>40.174197999999997</c:v>
                </c:pt>
                <c:pt idx="15226">
                  <c:v>40.176837999999996</c:v>
                </c:pt>
                <c:pt idx="15227">
                  <c:v>40.179478000000003</c:v>
                </c:pt>
                <c:pt idx="15228">
                  <c:v>40.182116999999998</c:v>
                </c:pt>
                <c:pt idx="15229">
                  <c:v>40.184753000000001</c:v>
                </c:pt>
                <c:pt idx="15230">
                  <c:v>40.187393</c:v>
                </c:pt>
                <c:pt idx="15231">
                  <c:v>40.190033</c:v>
                </c:pt>
                <c:pt idx="15232">
                  <c:v>40.192672999999999</c:v>
                </c:pt>
                <c:pt idx="15233">
                  <c:v>40.195312999999999</c:v>
                </c:pt>
                <c:pt idx="15234">
                  <c:v>40.197952000000001</c:v>
                </c:pt>
                <c:pt idx="15235">
                  <c:v>40.200592</c:v>
                </c:pt>
                <c:pt idx="15236">
                  <c:v>40.203232</c:v>
                </c:pt>
                <c:pt idx="15237">
                  <c:v>40.205871999999999</c:v>
                </c:pt>
                <c:pt idx="15238">
                  <c:v>40.208511000000001</c:v>
                </c:pt>
                <c:pt idx="15239">
                  <c:v>40.211151000000001</c:v>
                </c:pt>
                <c:pt idx="15240">
                  <c:v>40.213787000000004</c:v>
                </c:pt>
                <c:pt idx="15241">
                  <c:v>40.216427000000003</c:v>
                </c:pt>
                <c:pt idx="15242">
                  <c:v>40.219067000000003</c:v>
                </c:pt>
                <c:pt idx="15243">
                  <c:v>40.221705999999998</c:v>
                </c:pt>
                <c:pt idx="15244">
                  <c:v>40.224345999999997</c:v>
                </c:pt>
                <c:pt idx="15245">
                  <c:v>40.226985999999997</c:v>
                </c:pt>
                <c:pt idx="15246">
                  <c:v>40.229626000000003</c:v>
                </c:pt>
                <c:pt idx="15247">
                  <c:v>40.232264999999998</c:v>
                </c:pt>
                <c:pt idx="15248">
                  <c:v>40.234904999999998</c:v>
                </c:pt>
                <c:pt idx="15249">
                  <c:v>40.237544999999997</c:v>
                </c:pt>
                <c:pt idx="15250">
                  <c:v>40.240184999999997</c:v>
                </c:pt>
                <c:pt idx="15251">
                  <c:v>40.242820999999999</c:v>
                </c:pt>
                <c:pt idx="15252">
                  <c:v>40.245460999999999</c:v>
                </c:pt>
                <c:pt idx="15253">
                  <c:v>40.248100000000001</c:v>
                </c:pt>
                <c:pt idx="15254">
                  <c:v>40.25074</c:v>
                </c:pt>
                <c:pt idx="15255">
                  <c:v>40.25338</c:v>
                </c:pt>
                <c:pt idx="15256">
                  <c:v>40.256019999999999</c:v>
                </c:pt>
                <c:pt idx="15257">
                  <c:v>40.258659000000002</c:v>
                </c:pt>
                <c:pt idx="15258">
                  <c:v>40.261299000000001</c:v>
                </c:pt>
                <c:pt idx="15259">
                  <c:v>40.263939000000001</c:v>
                </c:pt>
                <c:pt idx="15260">
                  <c:v>40.266579</c:v>
                </c:pt>
                <c:pt idx="15261">
                  <c:v>40.269215000000003</c:v>
                </c:pt>
                <c:pt idx="15262">
                  <c:v>40.271853999999998</c:v>
                </c:pt>
                <c:pt idx="15263">
                  <c:v>40.274493999999997</c:v>
                </c:pt>
                <c:pt idx="15264">
                  <c:v>40.277133999999997</c:v>
                </c:pt>
                <c:pt idx="15265">
                  <c:v>40.279774000000003</c:v>
                </c:pt>
                <c:pt idx="15266">
                  <c:v>40.282412999999998</c:v>
                </c:pt>
                <c:pt idx="15267">
                  <c:v>40.285052999999998</c:v>
                </c:pt>
                <c:pt idx="15268">
                  <c:v>40.287692999999997</c:v>
                </c:pt>
                <c:pt idx="15269">
                  <c:v>40.290332999999997</c:v>
                </c:pt>
                <c:pt idx="15270">
                  <c:v>40.292973000000003</c:v>
                </c:pt>
                <c:pt idx="15271">
                  <c:v>40.295611999999998</c:v>
                </c:pt>
                <c:pt idx="15272">
                  <c:v>40.298248000000001</c:v>
                </c:pt>
                <c:pt idx="15273">
                  <c:v>40.300888</c:v>
                </c:pt>
                <c:pt idx="15274">
                  <c:v>40.303528</c:v>
                </c:pt>
                <c:pt idx="15275">
                  <c:v>40.306168</c:v>
                </c:pt>
                <c:pt idx="15276">
                  <c:v>40.308807000000002</c:v>
                </c:pt>
                <c:pt idx="15277">
                  <c:v>40.311447000000001</c:v>
                </c:pt>
                <c:pt idx="15278">
                  <c:v>40.314087000000001</c:v>
                </c:pt>
                <c:pt idx="15279">
                  <c:v>40.316727</c:v>
                </c:pt>
                <c:pt idx="15280">
                  <c:v>40.319366000000002</c:v>
                </c:pt>
                <c:pt idx="15281">
                  <c:v>40.322006000000002</c:v>
                </c:pt>
                <c:pt idx="15282">
                  <c:v>40.324646000000001</c:v>
                </c:pt>
                <c:pt idx="15283">
                  <c:v>40.327281999999997</c:v>
                </c:pt>
                <c:pt idx="15284">
                  <c:v>40.329922000000003</c:v>
                </c:pt>
                <c:pt idx="15285">
                  <c:v>40.332560999999998</c:v>
                </c:pt>
                <c:pt idx="15286">
                  <c:v>40.335200999999998</c:v>
                </c:pt>
                <c:pt idx="15287">
                  <c:v>40.337840999999997</c:v>
                </c:pt>
                <c:pt idx="15288">
                  <c:v>40.340480999999997</c:v>
                </c:pt>
                <c:pt idx="15289">
                  <c:v>40.343120999999996</c:v>
                </c:pt>
                <c:pt idx="15290">
                  <c:v>40.345759999999999</c:v>
                </c:pt>
                <c:pt idx="15291">
                  <c:v>40.348399999999998</c:v>
                </c:pt>
                <c:pt idx="15292">
                  <c:v>40.351039999999998</c:v>
                </c:pt>
                <c:pt idx="15293">
                  <c:v>40.353679999999997</c:v>
                </c:pt>
                <c:pt idx="15294">
                  <c:v>40.356316</c:v>
                </c:pt>
                <c:pt idx="15295">
                  <c:v>40.358955000000002</c:v>
                </c:pt>
                <c:pt idx="15296">
                  <c:v>40.361595000000001</c:v>
                </c:pt>
                <c:pt idx="15297">
                  <c:v>40.364235000000001</c:v>
                </c:pt>
                <c:pt idx="15298">
                  <c:v>40.366875</c:v>
                </c:pt>
                <c:pt idx="15299">
                  <c:v>40.369514000000002</c:v>
                </c:pt>
                <c:pt idx="15300">
                  <c:v>40.372154000000002</c:v>
                </c:pt>
                <c:pt idx="15301">
                  <c:v>40.374794000000001</c:v>
                </c:pt>
                <c:pt idx="15302">
                  <c:v>40.377434000000001</c:v>
                </c:pt>
                <c:pt idx="15303">
                  <c:v>40.380074</c:v>
                </c:pt>
                <c:pt idx="15304">
                  <c:v>40.382713000000003</c:v>
                </c:pt>
                <c:pt idx="15305">
                  <c:v>40.385348999999998</c:v>
                </c:pt>
                <c:pt idx="15306">
                  <c:v>40.387988999999997</c:v>
                </c:pt>
                <c:pt idx="15307">
                  <c:v>40.390628999999997</c:v>
                </c:pt>
                <c:pt idx="15308">
                  <c:v>40.393268999999997</c:v>
                </c:pt>
                <c:pt idx="15309">
                  <c:v>40.395907999999999</c:v>
                </c:pt>
                <c:pt idx="15310">
                  <c:v>40.398547999999998</c:v>
                </c:pt>
                <c:pt idx="15311">
                  <c:v>40.401187999999998</c:v>
                </c:pt>
                <c:pt idx="15312">
                  <c:v>40.403827999999997</c:v>
                </c:pt>
                <c:pt idx="15313">
                  <c:v>40.406466999999999</c:v>
                </c:pt>
                <c:pt idx="15314">
                  <c:v>40.409106999999999</c:v>
                </c:pt>
                <c:pt idx="15315">
                  <c:v>40.411746999999998</c:v>
                </c:pt>
                <c:pt idx="15316">
                  <c:v>40.414383000000001</c:v>
                </c:pt>
                <c:pt idx="15317">
                  <c:v>40.417023</c:v>
                </c:pt>
                <c:pt idx="15318">
                  <c:v>40.419662000000002</c:v>
                </c:pt>
                <c:pt idx="15319">
                  <c:v>40.422302000000002</c:v>
                </c:pt>
                <c:pt idx="15320">
                  <c:v>40.424942000000001</c:v>
                </c:pt>
                <c:pt idx="15321">
                  <c:v>40.427582000000001</c:v>
                </c:pt>
                <c:pt idx="15322">
                  <c:v>40.430222000000001</c:v>
                </c:pt>
                <c:pt idx="15323">
                  <c:v>40.432861000000003</c:v>
                </c:pt>
                <c:pt idx="15324">
                  <c:v>40.435501000000002</c:v>
                </c:pt>
                <c:pt idx="15325">
                  <c:v>40.438141000000002</c:v>
                </c:pt>
                <c:pt idx="15326">
                  <c:v>40.440781000000001</c:v>
                </c:pt>
                <c:pt idx="15327">
                  <c:v>40.443416999999997</c:v>
                </c:pt>
                <c:pt idx="15328">
                  <c:v>40.446055999999999</c:v>
                </c:pt>
                <c:pt idx="15329">
                  <c:v>40.448695999999998</c:v>
                </c:pt>
                <c:pt idx="15330">
                  <c:v>40.451335999999998</c:v>
                </c:pt>
                <c:pt idx="15331">
                  <c:v>40.453975999999997</c:v>
                </c:pt>
                <c:pt idx="15332">
                  <c:v>40.456614999999999</c:v>
                </c:pt>
                <c:pt idx="15333">
                  <c:v>40.459254999999999</c:v>
                </c:pt>
                <c:pt idx="15334">
                  <c:v>40.461894999999998</c:v>
                </c:pt>
                <c:pt idx="15335">
                  <c:v>40.464534999999998</c:v>
                </c:pt>
                <c:pt idx="15336">
                  <c:v>40.467174999999997</c:v>
                </c:pt>
                <c:pt idx="15337">
                  <c:v>40.469810000000003</c:v>
                </c:pt>
                <c:pt idx="15338">
                  <c:v>40.472450000000002</c:v>
                </c:pt>
                <c:pt idx="15339">
                  <c:v>40.475090000000002</c:v>
                </c:pt>
                <c:pt idx="15340">
                  <c:v>40.477730000000001</c:v>
                </c:pt>
                <c:pt idx="15341">
                  <c:v>40.480370000000001</c:v>
                </c:pt>
                <c:pt idx="15342">
                  <c:v>40.483009000000003</c:v>
                </c:pt>
                <c:pt idx="15343">
                  <c:v>40.485649000000002</c:v>
                </c:pt>
                <c:pt idx="15344">
                  <c:v>40.488289000000002</c:v>
                </c:pt>
                <c:pt idx="15345">
                  <c:v>40.490929000000001</c:v>
                </c:pt>
                <c:pt idx="15346">
                  <c:v>40.493568000000003</c:v>
                </c:pt>
                <c:pt idx="15347">
                  <c:v>40.496208000000003</c:v>
                </c:pt>
                <c:pt idx="15348">
                  <c:v>40.498843999999998</c:v>
                </c:pt>
                <c:pt idx="15349">
                  <c:v>40.501483999999998</c:v>
                </c:pt>
                <c:pt idx="15350">
                  <c:v>40.504123999999997</c:v>
                </c:pt>
                <c:pt idx="15351">
                  <c:v>40.506762999999999</c:v>
                </c:pt>
                <c:pt idx="15352">
                  <c:v>40.509402999999999</c:v>
                </c:pt>
                <c:pt idx="15353">
                  <c:v>40.512042999999998</c:v>
                </c:pt>
                <c:pt idx="15354">
                  <c:v>40.514682999999998</c:v>
                </c:pt>
                <c:pt idx="15355">
                  <c:v>40.517322999999998</c:v>
                </c:pt>
                <c:pt idx="15356">
                  <c:v>40.519962</c:v>
                </c:pt>
                <c:pt idx="15357">
                  <c:v>40.522601999999999</c:v>
                </c:pt>
                <c:pt idx="15358">
                  <c:v>40.525241999999999</c:v>
                </c:pt>
                <c:pt idx="15359">
                  <c:v>40.527878000000001</c:v>
                </c:pt>
                <c:pt idx="15360">
                  <c:v>40.530518000000001</c:v>
                </c:pt>
                <c:pt idx="15361">
                  <c:v>40.533157000000003</c:v>
                </c:pt>
                <c:pt idx="15362">
                  <c:v>40.535797000000002</c:v>
                </c:pt>
                <c:pt idx="15363">
                  <c:v>40.538437000000002</c:v>
                </c:pt>
                <c:pt idx="15364">
                  <c:v>40.541077000000001</c:v>
                </c:pt>
                <c:pt idx="15365">
                  <c:v>40.543716000000003</c:v>
                </c:pt>
                <c:pt idx="15366">
                  <c:v>40.546356000000003</c:v>
                </c:pt>
                <c:pt idx="15367">
                  <c:v>40.548996000000002</c:v>
                </c:pt>
                <c:pt idx="15368">
                  <c:v>40.551636000000002</c:v>
                </c:pt>
                <c:pt idx="15369">
                  <c:v>40.554276000000002</c:v>
                </c:pt>
                <c:pt idx="15370">
                  <c:v>40.556910999999999</c:v>
                </c:pt>
                <c:pt idx="15371">
                  <c:v>40.559550999999999</c:v>
                </c:pt>
                <c:pt idx="15372">
                  <c:v>40.562190999999999</c:v>
                </c:pt>
                <c:pt idx="15373">
                  <c:v>40.564830999999998</c:v>
                </c:pt>
                <c:pt idx="15374">
                  <c:v>40.567470999999998</c:v>
                </c:pt>
                <c:pt idx="15375">
                  <c:v>40.57011</c:v>
                </c:pt>
                <c:pt idx="15376">
                  <c:v>40.572749999999999</c:v>
                </c:pt>
                <c:pt idx="15377">
                  <c:v>40.575389999999999</c:v>
                </c:pt>
                <c:pt idx="15378">
                  <c:v>40.578029999999998</c:v>
                </c:pt>
                <c:pt idx="15379">
                  <c:v>40.580669</c:v>
                </c:pt>
                <c:pt idx="15380">
                  <c:v>40.583309</c:v>
                </c:pt>
                <c:pt idx="15381">
                  <c:v>40.585945000000002</c:v>
                </c:pt>
                <c:pt idx="15382">
                  <c:v>40.588585000000002</c:v>
                </c:pt>
                <c:pt idx="15383">
                  <c:v>40.591225000000001</c:v>
                </c:pt>
                <c:pt idx="15384">
                  <c:v>40.593864000000004</c:v>
                </c:pt>
                <c:pt idx="15385">
                  <c:v>40.596504000000003</c:v>
                </c:pt>
                <c:pt idx="15386">
                  <c:v>40.599144000000003</c:v>
                </c:pt>
                <c:pt idx="15387">
                  <c:v>40.601784000000002</c:v>
                </c:pt>
                <c:pt idx="15388">
                  <c:v>40.604424000000002</c:v>
                </c:pt>
                <c:pt idx="15389">
                  <c:v>40.607062999999997</c:v>
                </c:pt>
                <c:pt idx="15390">
                  <c:v>40.609703000000003</c:v>
                </c:pt>
                <c:pt idx="15391">
                  <c:v>40.612343000000003</c:v>
                </c:pt>
                <c:pt idx="15392">
                  <c:v>40.614978999999998</c:v>
                </c:pt>
                <c:pt idx="15393">
                  <c:v>40.617618999999998</c:v>
                </c:pt>
                <c:pt idx="15394">
                  <c:v>40.620258</c:v>
                </c:pt>
                <c:pt idx="15395">
                  <c:v>40.622897999999999</c:v>
                </c:pt>
                <c:pt idx="15396">
                  <c:v>40.625537999999999</c:v>
                </c:pt>
                <c:pt idx="15397">
                  <c:v>40.628177999999998</c:v>
                </c:pt>
                <c:pt idx="15398">
                  <c:v>40.630817</c:v>
                </c:pt>
                <c:pt idx="15399">
                  <c:v>40.633457</c:v>
                </c:pt>
                <c:pt idx="15400">
                  <c:v>40.636096999999999</c:v>
                </c:pt>
                <c:pt idx="15401">
                  <c:v>40.638736999999999</c:v>
                </c:pt>
                <c:pt idx="15402">
                  <c:v>40.641376000000001</c:v>
                </c:pt>
                <c:pt idx="15403">
                  <c:v>40.644011999999996</c:v>
                </c:pt>
                <c:pt idx="15404">
                  <c:v>40.646652000000003</c:v>
                </c:pt>
                <c:pt idx="15405">
                  <c:v>40.649292000000003</c:v>
                </c:pt>
                <c:pt idx="15406">
                  <c:v>40.651932000000002</c:v>
                </c:pt>
                <c:pt idx="15407">
                  <c:v>40.654572000000002</c:v>
                </c:pt>
                <c:pt idx="15408">
                  <c:v>40.657210999999997</c:v>
                </c:pt>
                <c:pt idx="15409">
                  <c:v>40.659851000000003</c:v>
                </c:pt>
                <c:pt idx="15410">
                  <c:v>40.662491000000003</c:v>
                </c:pt>
                <c:pt idx="15411">
                  <c:v>40.665131000000002</c:v>
                </c:pt>
                <c:pt idx="15412">
                  <c:v>40.667769999999997</c:v>
                </c:pt>
                <c:pt idx="15413">
                  <c:v>40.670406</c:v>
                </c:pt>
                <c:pt idx="15414">
                  <c:v>40.673045999999999</c:v>
                </c:pt>
                <c:pt idx="15415">
                  <c:v>40.675685999999999</c:v>
                </c:pt>
                <c:pt idx="15416">
                  <c:v>40.678325999999998</c:v>
                </c:pt>
                <c:pt idx="15417">
                  <c:v>40.680965</c:v>
                </c:pt>
                <c:pt idx="15418">
                  <c:v>40.683605</c:v>
                </c:pt>
                <c:pt idx="15419">
                  <c:v>40.686245</c:v>
                </c:pt>
                <c:pt idx="15420">
                  <c:v>40.688884999999999</c:v>
                </c:pt>
                <c:pt idx="15421">
                  <c:v>40.691524999999999</c:v>
                </c:pt>
                <c:pt idx="15422">
                  <c:v>40.694164000000001</c:v>
                </c:pt>
                <c:pt idx="15423">
                  <c:v>40.696804</c:v>
                </c:pt>
                <c:pt idx="15424">
                  <c:v>40.699440000000003</c:v>
                </c:pt>
                <c:pt idx="15425">
                  <c:v>40.702080000000002</c:v>
                </c:pt>
                <c:pt idx="15426">
                  <c:v>40.704720000000002</c:v>
                </c:pt>
                <c:pt idx="15427">
                  <c:v>40.707358999999997</c:v>
                </c:pt>
                <c:pt idx="15428">
                  <c:v>40.709999000000003</c:v>
                </c:pt>
                <c:pt idx="15429">
                  <c:v>40.712639000000003</c:v>
                </c:pt>
                <c:pt idx="15430">
                  <c:v>40.715279000000002</c:v>
                </c:pt>
                <c:pt idx="15431">
                  <c:v>40.717917999999997</c:v>
                </c:pt>
                <c:pt idx="15432">
                  <c:v>40.720557999999997</c:v>
                </c:pt>
                <c:pt idx="15433">
                  <c:v>40.723197999999996</c:v>
                </c:pt>
                <c:pt idx="15434">
                  <c:v>40.725838000000003</c:v>
                </c:pt>
                <c:pt idx="15435">
                  <c:v>40.728473999999999</c:v>
                </c:pt>
                <c:pt idx="15436">
                  <c:v>40.731113000000001</c:v>
                </c:pt>
                <c:pt idx="15437">
                  <c:v>40.733753</c:v>
                </c:pt>
                <c:pt idx="15438">
                  <c:v>40.736393</c:v>
                </c:pt>
                <c:pt idx="15439">
                  <c:v>40.739032999999999</c:v>
                </c:pt>
                <c:pt idx="15440">
                  <c:v>40.741672999999999</c:v>
                </c:pt>
                <c:pt idx="15441">
                  <c:v>40.744312000000001</c:v>
                </c:pt>
                <c:pt idx="15442">
                  <c:v>40.746952</c:v>
                </c:pt>
                <c:pt idx="15443">
                  <c:v>40.749592</c:v>
                </c:pt>
                <c:pt idx="15444">
                  <c:v>40.752231999999999</c:v>
                </c:pt>
                <c:pt idx="15445">
                  <c:v>40.754871000000001</c:v>
                </c:pt>
                <c:pt idx="15446">
                  <c:v>40.757506999999997</c:v>
                </c:pt>
                <c:pt idx="15447">
                  <c:v>40.760147000000003</c:v>
                </c:pt>
                <c:pt idx="15448">
                  <c:v>40.762787000000003</c:v>
                </c:pt>
                <c:pt idx="15449">
                  <c:v>40.765427000000003</c:v>
                </c:pt>
                <c:pt idx="15450">
                  <c:v>40.768065999999997</c:v>
                </c:pt>
                <c:pt idx="15451">
                  <c:v>40.770705999999997</c:v>
                </c:pt>
                <c:pt idx="15452">
                  <c:v>40.773345999999997</c:v>
                </c:pt>
                <c:pt idx="15453">
                  <c:v>40.775986000000003</c:v>
                </c:pt>
                <c:pt idx="15454">
                  <c:v>40.778624999999998</c:v>
                </c:pt>
                <c:pt idx="15455">
                  <c:v>40.781264999999998</c:v>
                </c:pt>
                <c:pt idx="15456">
                  <c:v>40.783904999999997</c:v>
                </c:pt>
                <c:pt idx="15457">
                  <c:v>40.786541</c:v>
                </c:pt>
                <c:pt idx="15458">
                  <c:v>40.789180999999999</c:v>
                </c:pt>
                <c:pt idx="15459">
                  <c:v>40.791820999999999</c:v>
                </c:pt>
                <c:pt idx="15460">
                  <c:v>40.794460000000001</c:v>
                </c:pt>
                <c:pt idx="15461">
                  <c:v>40.7971</c:v>
                </c:pt>
                <c:pt idx="15462">
                  <c:v>40.79974</c:v>
                </c:pt>
                <c:pt idx="15463">
                  <c:v>40.802379999999999</c:v>
                </c:pt>
                <c:pt idx="15464">
                  <c:v>40.805019000000001</c:v>
                </c:pt>
                <c:pt idx="15465">
                  <c:v>40.807659000000001</c:v>
                </c:pt>
                <c:pt idx="15466">
                  <c:v>40.810299000000001</c:v>
                </c:pt>
                <c:pt idx="15467">
                  <c:v>40.812939</c:v>
                </c:pt>
                <c:pt idx="15468">
                  <c:v>40.815575000000003</c:v>
                </c:pt>
                <c:pt idx="15469">
                  <c:v>40.818213999999998</c:v>
                </c:pt>
                <c:pt idx="15470">
                  <c:v>40.820853999999997</c:v>
                </c:pt>
                <c:pt idx="15471">
                  <c:v>40.823493999999997</c:v>
                </c:pt>
                <c:pt idx="15472">
                  <c:v>40.826134000000003</c:v>
                </c:pt>
                <c:pt idx="15473">
                  <c:v>40.828772999999998</c:v>
                </c:pt>
                <c:pt idx="15474">
                  <c:v>40.831412999999998</c:v>
                </c:pt>
                <c:pt idx="15475">
                  <c:v>40.834052999999997</c:v>
                </c:pt>
                <c:pt idx="15476">
                  <c:v>40.836692999999997</c:v>
                </c:pt>
                <c:pt idx="15477">
                  <c:v>40.839333000000003</c:v>
                </c:pt>
                <c:pt idx="15478">
                  <c:v>40.841968999999999</c:v>
                </c:pt>
                <c:pt idx="15479">
                  <c:v>40.844608000000001</c:v>
                </c:pt>
                <c:pt idx="15480">
                  <c:v>40.847248</c:v>
                </c:pt>
                <c:pt idx="15481">
                  <c:v>40.849888</c:v>
                </c:pt>
                <c:pt idx="15482">
                  <c:v>40.852528</c:v>
                </c:pt>
                <c:pt idx="15483">
                  <c:v>40.855167000000002</c:v>
                </c:pt>
                <c:pt idx="15484">
                  <c:v>40.857807000000001</c:v>
                </c:pt>
                <c:pt idx="15485">
                  <c:v>40.860447000000001</c:v>
                </c:pt>
                <c:pt idx="15486">
                  <c:v>40.863087</c:v>
                </c:pt>
                <c:pt idx="15487">
                  <c:v>40.865726000000002</c:v>
                </c:pt>
                <c:pt idx="15488">
                  <c:v>40.868366000000002</c:v>
                </c:pt>
                <c:pt idx="15489">
                  <c:v>40.871001999999997</c:v>
                </c:pt>
                <c:pt idx="15490">
                  <c:v>40.873641999999997</c:v>
                </c:pt>
                <c:pt idx="15491">
                  <c:v>40.876282000000003</c:v>
                </c:pt>
                <c:pt idx="15492">
                  <c:v>40.878922000000003</c:v>
                </c:pt>
                <c:pt idx="15493">
                  <c:v>40.881560999999998</c:v>
                </c:pt>
                <c:pt idx="15494">
                  <c:v>40.884200999999997</c:v>
                </c:pt>
                <c:pt idx="15495">
                  <c:v>40.886840999999997</c:v>
                </c:pt>
                <c:pt idx="15496">
                  <c:v>40.889481000000004</c:v>
                </c:pt>
                <c:pt idx="15497">
                  <c:v>40.892119999999998</c:v>
                </c:pt>
                <c:pt idx="15498">
                  <c:v>40.894759999999998</c:v>
                </c:pt>
                <c:pt idx="15499">
                  <c:v>40.897399999999998</c:v>
                </c:pt>
                <c:pt idx="15500">
                  <c:v>40.900036</c:v>
                </c:pt>
                <c:pt idx="15501">
                  <c:v>40.902676</c:v>
                </c:pt>
                <c:pt idx="15502">
                  <c:v>40.905315000000002</c:v>
                </c:pt>
                <c:pt idx="15503">
                  <c:v>40.907955000000001</c:v>
                </c:pt>
                <c:pt idx="15504">
                  <c:v>40.910595000000001</c:v>
                </c:pt>
                <c:pt idx="15505">
                  <c:v>40.913235</c:v>
                </c:pt>
                <c:pt idx="15506">
                  <c:v>40.915874000000002</c:v>
                </c:pt>
                <c:pt idx="15507">
                  <c:v>40.918514000000002</c:v>
                </c:pt>
                <c:pt idx="15508">
                  <c:v>40.921154000000001</c:v>
                </c:pt>
                <c:pt idx="15509">
                  <c:v>40.923794000000001</c:v>
                </c:pt>
                <c:pt idx="15510">
                  <c:v>40.926434</c:v>
                </c:pt>
                <c:pt idx="15511">
                  <c:v>40.929070000000003</c:v>
                </c:pt>
                <c:pt idx="15512">
                  <c:v>40.931708999999998</c:v>
                </c:pt>
                <c:pt idx="15513">
                  <c:v>40.934348999999997</c:v>
                </c:pt>
                <c:pt idx="15514">
                  <c:v>40.936988999999997</c:v>
                </c:pt>
                <c:pt idx="15515">
                  <c:v>40.939628999999996</c:v>
                </c:pt>
                <c:pt idx="15516">
                  <c:v>40.942267999999999</c:v>
                </c:pt>
                <c:pt idx="15517">
                  <c:v>40.944907999999998</c:v>
                </c:pt>
                <c:pt idx="15518">
                  <c:v>40.947547999999998</c:v>
                </c:pt>
                <c:pt idx="15519">
                  <c:v>40.950187999999997</c:v>
                </c:pt>
                <c:pt idx="15520">
                  <c:v>40.952826999999999</c:v>
                </c:pt>
                <c:pt idx="15521">
                  <c:v>40.955466999999999</c:v>
                </c:pt>
                <c:pt idx="15522">
                  <c:v>40.958103000000001</c:v>
                </c:pt>
                <c:pt idx="15523">
                  <c:v>40.960743000000001</c:v>
                </c:pt>
                <c:pt idx="15524">
                  <c:v>40.963383</c:v>
                </c:pt>
                <c:pt idx="15525">
                  <c:v>40.966022000000002</c:v>
                </c:pt>
                <c:pt idx="15526">
                  <c:v>40.968662000000002</c:v>
                </c:pt>
                <c:pt idx="15527">
                  <c:v>40.971302000000001</c:v>
                </c:pt>
                <c:pt idx="15528">
                  <c:v>40.973942000000001</c:v>
                </c:pt>
                <c:pt idx="15529">
                  <c:v>40.976582000000001</c:v>
                </c:pt>
                <c:pt idx="15530">
                  <c:v>40.979221000000003</c:v>
                </c:pt>
                <c:pt idx="15531">
                  <c:v>40.981861000000002</c:v>
                </c:pt>
                <c:pt idx="15532">
                  <c:v>40.984501000000002</c:v>
                </c:pt>
                <c:pt idx="15533">
                  <c:v>40.987136999999997</c:v>
                </c:pt>
                <c:pt idx="15534">
                  <c:v>40.989776999999997</c:v>
                </c:pt>
                <c:pt idx="15535">
                  <c:v>40.992415999999999</c:v>
                </c:pt>
                <c:pt idx="15536">
                  <c:v>40.995055999999998</c:v>
                </c:pt>
                <c:pt idx="15537">
                  <c:v>40.997695999999998</c:v>
                </c:pt>
                <c:pt idx="15538">
                  <c:v>41.000335999999997</c:v>
                </c:pt>
                <c:pt idx="15539">
                  <c:v>41.002974999999999</c:v>
                </c:pt>
                <c:pt idx="15540">
                  <c:v>41.005614999999999</c:v>
                </c:pt>
                <c:pt idx="15541">
                  <c:v>41.008254999999998</c:v>
                </c:pt>
                <c:pt idx="15542">
                  <c:v>41.010894999999998</c:v>
                </c:pt>
                <c:pt idx="15543">
                  <c:v>41.013534999999997</c:v>
                </c:pt>
                <c:pt idx="15544">
                  <c:v>41.016171</c:v>
                </c:pt>
                <c:pt idx="15545">
                  <c:v>41.018810000000002</c:v>
                </c:pt>
                <c:pt idx="15546">
                  <c:v>41.021450000000002</c:v>
                </c:pt>
                <c:pt idx="15547">
                  <c:v>41.024090000000001</c:v>
                </c:pt>
                <c:pt idx="15548">
                  <c:v>41.026730000000001</c:v>
                </c:pt>
                <c:pt idx="15549">
                  <c:v>41.029369000000003</c:v>
                </c:pt>
                <c:pt idx="15550">
                  <c:v>41.032009000000002</c:v>
                </c:pt>
                <c:pt idx="15551">
                  <c:v>41.034649000000002</c:v>
                </c:pt>
                <c:pt idx="15552">
                  <c:v>41.037289000000001</c:v>
                </c:pt>
                <c:pt idx="15553">
                  <c:v>41.039928000000003</c:v>
                </c:pt>
                <c:pt idx="15554">
                  <c:v>41.042563999999999</c:v>
                </c:pt>
                <c:pt idx="15555">
                  <c:v>41.045203999999998</c:v>
                </c:pt>
                <c:pt idx="15556">
                  <c:v>41.047843999999998</c:v>
                </c:pt>
                <c:pt idx="15557">
                  <c:v>41.050483999999997</c:v>
                </c:pt>
                <c:pt idx="15558">
                  <c:v>41.053122999999999</c:v>
                </c:pt>
                <c:pt idx="15559">
                  <c:v>41.055762999999999</c:v>
                </c:pt>
                <c:pt idx="15560">
                  <c:v>41.058402999999998</c:v>
                </c:pt>
                <c:pt idx="15561">
                  <c:v>41.061042999999998</c:v>
                </c:pt>
                <c:pt idx="15562">
                  <c:v>41.063682999999997</c:v>
                </c:pt>
                <c:pt idx="15563">
                  <c:v>41.066322</c:v>
                </c:pt>
                <c:pt idx="15564">
                  <c:v>41.068961999999999</c:v>
                </c:pt>
                <c:pt idx="15565">
                  <c:v>41.071598000000002</c:v>
                </c:pt>
                <c:pt idx="15566">
                  <c:v>41.074238000000001</c:v>
                </c:pt>
                <c:pt idx="15567">
                  <c:v>41.076878000000001</c:v>
                </c:pt>
                <c:pt idx="15568">
                  <c:v>41.079517000000003</c:v>
                </c:pt>
                <c:pt idx="15569">
                  <c:v>41.082157000000002</c:v>
                </c:pt>
                <c:pt idx="15570">
                  <c:v>41.084797000000002</c:v>
                </c:pt>
                <c:pt idx="15571">
                  <c:v>41.087437000000001</c:v>
                </c:pt>
                <c:pt idx="15572">
                  <c:v>41.090076000000003</c:v>
                </c:pt>
                <c:pt idx="15573">
                  <c:v>41.092716000000003</c:v>
                </c:pt>
                <c:pt idx="15574">
                  <c:v>41.095356000000002</c:v>
                </c:pt>
                <c:pt idx="15575">
                  <c:v>41.097996000000002</c:v>
                </c:pt>
                <c:pt idx="15576">
                  <c:v>41.100631999999997</c:v>
                </c:pt>
                <c:pt idx="15577">
                  <c:v>41.103270999999999</c:v>
                </c:pt>
                <c:pt idx="15578">
                  <c:v>41.105910999999999</c:v>
                </c:pt>
                <c:pt idx="15579">
                  <c:v>41.108550999999999</c:v>
                </c:pt>
                <c:pt idx="15580">
                  <c:v>41.111190999999998</c:v>
                </c:pt>
                <c:pt idx="15581">
                  <c:v>41.113830999999998</c:v>
                </c:pt>
                <c:pt idx="15582">
                  <c:v>41.11647</c:v>
                </c:pt>
                <c:pt idx="15583">
                  <c:v>41.119109999999999</c:v>
                </c:pt>
                <c:pt idx="15584">
                  <c:v>41.121749999999999</c:v>
                </c:pt>
                <c:pt idx="15585">
                  <c:v>41.124389999999998</c:v>
                </c:pt>
                <c:pt idx="15586">
                  <c:v>41.127029</c:v>
                </c:pt>
                <c:pt idx="15587">
                  <c:v>41.129665000000003</c:v>
                </c:pt>
                <c:pt idx="15588">
                  <c:v>41.132305000000002</c:v>
                </c:pt>
                <c:pt idx="15589">
                  <c:v>41.134945000000002</c:v>
                </c:pt>
                <c:pt idx="15590">
                  <c:v>41.137585000000001</c:v>
                </c:pt>
                <c:pt idx="15591">
                  <c:v>41.140224000000003</c:v>
                </c:pt>
                <c:pt idx="15592">
                  <c:v>41.142864000000003</c:v>
                </c:pt>
                <c:pt idx="15593">
                  <c:v>41.145504000000003</c:v>
                </c:pt>
                <c:pt idx="15594">
                  <c:v>41.148144000000002</c:v>
                </c:pt>
                <c:pt idx="15595">
                  <c:v>41.150784000000002</c:v>
                </c:pt>
                <c:pt idx="15596">
                  <c:v>41.153422999999997</c:v>
                </c:pt>
                <c:pt idx="15597">
                  <c:v>41.156063000000003</c:v>
                </c:pt>
                <c:pt idx="15598">
                  <c:v>41.158698999999999</c:v>
                </c:pt>
                <c:pt idx="15599">
                  <c:v>41.161338999999998</c:v>
                </c:pt>
                <c:pt idx="15600">
                  <c:v>41.163978999999998</c:v>
                </c:pt>
                <c:pt idx="15601">
                  <c:v>41.166618</c:v>
                </c:pt>
                <c:pt idx="15602">
                  <c:v>41.169257999999999</c:v>
                </c:pt>
                <c:pt idx="15603">
                  <c:v>41.171897999999999</c:v>
                </c:pt>
                <c:pt idx="15604">
                  <c:v>41.174537999999998</c:v>
                </c:pt>
                <c:pt idx="15605">
                  <c:v>41.177177</c:v>
                </c:pt>
                <c:pt idx="15606">
                  <c:v>41.179817</c:v>
                </c:pt>
                <c:pt idx="15607">
                  <c:v>41.182456999999999</c:v>
                </c:pt>
                <c:pt idx="15608">
                  <c:v>41.185096999999999</c:v>
                </c:pt>
                <c:pt idx="15609">
                  <c:v>41.187733000000001</c:v>
                </c:pt>
                <c:pt idx="15610">
                  <c:v>41.190372000000004</c:v>
                </c:pt>
                <c:pt idx="15611">
                  <c:v>41.193012000000003</c:v>
                </c:pt>
                <c:pt idx="15612">
                  <c:v>41.195652000000003</c:v>
                </c:pt>
                <c:pt idx="15613">
                  <c:v>41.198292000000002</c:v>
                </c:pt>
                <c:pt idx="15614">
                  <c:v>41.200932000000002</c:v>
                </c:pt>
                <c:pt idx="15615">
                  <c:v>41.203570999999997</c:v>
                </c:pt>
                <c:pt idx="15616">
                  <c:v>41.206211000000003</c:v>
                </c:pt>
                <c:pt idx="15617">
                  <c:v>41.208851000000003</c:v>
                </c:pt>
                <c:pt idx="15618">
                  <c:v>41.211491000000002</c:v>
                </c:pt>
                <c:pt idx="15619">
                  <c:v>41.214129999999997</c:v>
                </c:pt>
                <c:pt idx="15620">
                  <c:v>41.216766</c:v>
                </c:pt>
                <c:pt idx="15621">
                  <c:v>41.219405999999999</c:v>
                </c:pt>
                <c:pt idx="15622">
                  <c:v>41.222045999999999</c:v>
                </c:pt>
                <c:pt idx="15623">
                  <c:v>41.224685999999998</c:v>
                </c:pt>
                <c:pt idx="15624">
                  <c:v>41.227325</c:v>
                </c:pt>
                <c:pt idx="15625">
                  <c:v>41.229965</c:v>
                </c:pt>
                <c:pt idx="15626">
                  <c:v>41.232605</c:v>
                </c:pt>
                <c:pt idx="15627">
                  <c:v>41.235244999999999</c:v>
                </c:pt>
                <c:pt idx="15628">
                  <c:v>41.237884999999999</c:v>
                </c:pt>
                <c:pt idx="15629">
                  <c:v>41.240524000000001</c:v>
                </c:pt>
                <c:pt idx="15630">
                  <c:v>41.243160000000003</c:v>
                </c:pt>
                <c:pt idx="15631">
                  <c:v>41.245800000000003</c:v>
                </c:pt>
                <c:pt idx="15632">
                  <c:v>41.248440000000002</c:v>
                </c:pt>
                <c:pt idx="15633">
                  <c:v>41.251080000000002</c:v>
                </c:pt>
                <c:pt idx="15634">
                  <c:v>41.253718999999997</c:v>
                </c:pt>
                <c:pt idx="15635">
                  <c:v>41.256359000000003</c:v>
                </c:pt>
                <c:pt idx="15636">
                  <c:v>41.258999000000003</c:v>
                </c:pt>
                <c:pt idx="15637">
                  <c:v>41.261639000000002</c:v>
                </c:pt>
                <c:pt idx="15638">
                  <c:v>41.264277999999997</c:v>
                </c:pt>
                <c:pt idx="15639">
                  <c:v>41.266917999999997</c:v>
                </c:pt>
                <c:pt idx="15640">
                  <c:v>41.269558000000004</c:v>
                </c:pt>
                <c:pt idx="15641">
                  <c:v>41.272193999999999</c:v>
                </c:pt>
                <c:pt idx="15642">
                  <c:v>41.274833999999998</c:v>
                </c:pt>
                <c:pt idx="15643">
                  <c:v>41.277473000000001</c:v>
                </c:pt>
                <c:pt idx="15644">
                  <c:v>41.280113</c:v>
                </c:pt>
                <c:pt idx="15645">
                  <c:v>41.282753</c:v>
                </c:pt>
                <c:pt idx="15646">
                  <c:v>41.285392999999999</c:v>
                </c:pt>
                <c:pt idx="15647">
                  <c:v>41.288032999999999</c:v>
                </c:pt>
                <c:pt idx="15648">
                  <c:v>41.290672000000001</c:v>
                </c:pt>
                <c:pt idx="15649">
                  <c:v>41.293312</c:v>
                </c:pt>
                <c:pt idx="15650">
                  <c:v>41.295952</c:v>
                </c:pt>
                <c:pt idx="15651">
                  <c:v>41.298591999999999</c:v>
                </c:pt>
                <c:pt idx="15652">
                  <c:v>41.301228000000002</c:v>
                </c:pt>
                <c:pt idx="15653">
                  <c:v>41.303866999999997</c:v>
                </c:pt>
                <c:pt idx="15654">
                  <c:v>41.306507000000003</c:v>
                </c:pt>
                <c:pt idx="15655">
                  <c:v>41.309147000000003</c:v>
                </c:pt>
                <c:pt idx="15656">
                  <c:v>41.311787000000002</c:v>
                </c:pt>
                <c:pt idx="15657">
                  <c:v>41.314425999999997</c:v>
                </c:pt>
                <c:pt idx="15658">
                  <c:v>41.317065999999997</c:v>
                </c:pt>
                <c:pt idx="15659">
                  <c:v>41.319705999999996</c:v>
                </c:pt>
                <c:pt idx="15660">
                  <c:v>41.322346000000003</c:v>
                </c:pt>
                <c:pt idx="15661">
                  <c:v>41.324986000000003</c:v>
                </c:pt>
                <c:pt idx="15662">
                  <c:v>41.327624999999998</c:v>
                </c:pt>
                <c:pt idx="15663">
                  <c:v>41.330261</c:v>
                </c:pt>
                <c:pt idx="15664">
                  <c:v>41.332901</c:v>
                </c:pt>
                <c:pt idx="15665">
                  <c:v>41.335540999999999</c:v>
                </c:pt>
                <c:pt idx="15666">
                  <c:v>41.338180999999999</c:v>
                </c:pt>
                <c:pt idx="15667">
                  <c:v>41.340820000000001</c:v>
                </c:pt>
                <c:pt idx="15668">
                  <c:v>41.34346</c:v>
                </c:pt>
                <c:pt idx="15669">
                  <c:v>41.3461</c:v>
                </c:pt>
                <c:pt idx="15670">
                  <c:v>41.348739999999999</c:v>
                </c:pt>
                <c:pt idx="15671">
                  <c:v>41.351379000000001</c:v>
                </c:pt>
                <c:pt idx="15672">
                  <c:v>41.354019000000001</c:v>
                </c:pt>
                <c:pt idx="15673">
                  <c:v>41.356659000000001</c:v>
                </c:pt>
                <c:pt idx="15674">
                  <c:v>41.359295000000003</c:v>
                </c:pt>
                <c:pt idx="15675">
                  <c:v>41.361935000000003</c:v>
                </c:pt>
                <c:pt idx="15676">
                  <c:v>41.364573999999998</c:v>
                </c:pt>
                <c:pt idx="15677">
                  <c:v>41.367213999999997</c:v>
                </c:pt>
                <c:pt idx="15678">
                  <c:v>41.369853999999997</c:v>
                </c:pt>
                <c:pt idx="15679">
                  <c:v>41.372494000000003</c:v>
                </c:pt>
                <c:pt idx="15680">
                  <c:v>41.375134000000003</c:v>
                </c:pt>
                <c:pt idx="15681">
                  <c:v>41.377772999999998</c:v>
                </c:pt>
                <c:pt idx="15682">
                  <c:v>41.380412999999997</c:v>
                </c:pt>
                <c:pt idx="15683">
                  <c:v>41.383052999999997</c:v>
                </c:pt>
                <c:pt idx="15684">
                  <c:v>41.385693000000003</c:v>
                </c:pt>
                <c:pt idx="15685">
                  <c:v>41.388328999999999</c:v>
                </c:pt>
                <c:pt idx="15686">
                  <c:v>41.390968000000001</c:v>
                </c:pt>
                <c:pt idx="15687">
                  <c:v>41.393608</c:v>
                </c:pt>
                <c:pt idx="15688">
                  <c:v>41.396248</c:v>
                </c:pt>
                <c:pt idx="15689">
                  <c:v>41.398887999999999</c:v>
                </c:pt>
                <c:pt idx="15690">
                  <c:v>41.401527000000002</c:v>
                </c:pt>
                <c:pt idx="15691">
                  <c:v>41.404167000000001</c:v>
                </c:pt>
                <c:pt idx="15692">
                  <c:v>41.406807000000001</c:v>
                </c:pt>
                <c:pt idx="15693">
                  <c:v>41.409447</c:v>
                </c:pt>
                <c:pt idx="15694">
                  <c:v>41.412086000000002</c:v>
                </c:pt>
                <c:pt idx="15695">
                  <c:v>41.414726000000002</c:v>
                </c:pt>
                <c:pt idx="15696">
                  <c:v>41.417361999999997</c:v>
                </c:pt>
                <c:pt idx="15697">
                  <c:v>41.420001999999997</c:v>
                </c:pt>
                <c:pt idx="15698">
                  <c:v>41.422642000000003</c:v>
                </c:pt>
                <c:pt idx="15699">
                  <c:v>41.425282000000003</c:v>
                </c:pt>
                <c:pt idx="15700">
                  <c:v>41.427920999999998</c:v>
                </c:pt>
                <c:pt idx="15701">
                  <c:v>41.430560999999997</c:v>
                </c:pt>
                <c:pt idx="15702">
                  <c:v>41.433200999999997</c:v>
                </c:pt>
                <c:pt idx="15703">
                  <c:v>41.435841000000003</c:v>
                </c:pt>
                <c:pt idx="15704">
                  <c:v>41.438479999999998</c:v>
                </c:pt>
                <c:pt idx="15705">
                  <c:v>41.441119999999998</c:v>
                </c:pt>
                <c:pt idx="15706">
                  <c:v>41.443756</c:v>
                </c:pt>
                <c:pt idx="15707">
                  <c:v>41.446396</c:v>
                </c:pt>
                <c:pt idx="15708">
                  <c:v>41.449036</c:v>
                </c:pt>
                <c:pt idx="15709">
                  <c:v>41.451675000000002</c:v>
                </c:pt>
                <c:pt idx="15710">
                  <c:v>41.454315000000001</c:v>
                </c:pt>
                <c:pt idx="15711">
                  <c:v>41.456955000000001</c:v>
                </c:pt>
                <c:pt idx="15712">
                  <c:v>41.459595</c:v>
                </c:pt>
                <c:pt idx="15713">
                  <c:v>41.462234000000002</c:v>
                </c:pt>
                <c:pt idx="15714">
                  <c:v>41.464874000000002</c:v>
                </c:pt>
                <c:pt idx="15715">
                  <c:v>41.467514000000001</c:v>
                </c:pt>
                <c:pt idx="15716">
                  <c:v>41.470154000000001</c:v>
                </c:pt>
                <c:pt idx="15717">
                  <c:v>41.472790000000003</c:v>
                </c:pt>
                <c:pt idx="15718">
                  <c:v>41.475430000000003</c:v>
                </c:pt>
                <c:pt idx="15719">
                  <c:v>41.478068999999998</c:v>
                </c:pt>
                <c:pt idx="15720">
                  <c:v>41.480708999999997</c:v>
                </c:pt>
                <c:pt idx="15721">
                  <c:v>41.483348999999997</c:v>
                </c:pt>
                <c:pt idx="15722">
                  <c:v>41.485988999999996</c:v>
                </c:pt>
                <c:pt idx="15723">
                  <c:v>41.488627999999999</c:v>
                </c:pt>
                <c:pt idx="15724">
                  <c:v>41.491267999999998</c:v>
                </c:pt>
                <c:pt idx="15725">
                  <c:v>41.493907999999998</c:v>
                </c:pt>
                <c:pt idx="15726">
                  <c:v>41.496547999999997</c:v>
                </c:pt>
                <c:pt idx="15727">
                  <c:v>41.499186999999999</c:v>
                </c:pt>
                <c:pt idx="15728">
                  <c:v>41.501823000000002</c:v>
                </c:pt>
                <c:pt idx="15729">
                  <c:v>41.504463000000001</c:v>
                </c:pt>
                <c:pt idx="15730">
                  <c:v>41.507103000000001</c:v>
                </c:pt>
                <c:pt idx="15731">
                  <c:v>41.509743</c:v>
                </c:pt>
                <c:pt idx="15732">
                  <c:v>41.512383</c:v>
                </c:pt>
                <c:pt idx="15733">
                  <c:v>41.515022000000002</c:v>
                </c:pt>
                <c:pt idx="15734">
                  <c:v>41.517662000000001</c:v>
                </c:pt>
                <c:pt idx="15735">
                  <c:v>41.520302000000001</c:v>
                </c:pt>
                <c:pt idx="15736">
                  <c:v>41.522942</c:v>
                </c:pt>
                <c:pt idx="15737">
                  <c:v>41.525581000000003</c:v>
                </c:pt>
                <c:pt idx="15738">
                  <c:v>41.528221000000002</c:v>
                </c:pt>
                <c:pt idx="15739">
                  <c:v>41.530856999999997</c:v>
                </c:pt>
                <c:pt idx="15740">
                  <c:v>41.533496999999997</c:v>
                </c:pt>
                <c:pt idx="15741">
                  <c:v>41.536136999999997</c:v>
                </c:pt>
                <c:pt idx="15742">
                  <c:v>41.538775999999999</c:v>
                </c:pt>
                <c:pt idx="15743">
                  <c:v>41.541415999999998</c:v>
                </c:pt>
                <c:pt idx="15744">
                  <c:v>41.544055999999998</c:v>
                </c:pt>
                <c:pt idx="15745">
                  <c:v>41.546695999999997</c:v>
                </c:pt>
                <c:pt idx="15746">
                  <c:v>41.549334999999999</c:v>
                </c:pt>
                <c:pt idx="15747">
                  <c:v>41.551974999999999</c:v>
                </c:pt>
                <c:pt idx="15748">
                  <c:v>41.554614999999998</c:v>
                </c:pt>
                <c:pt idx="15749">
                  <c:v>41.557254999999998</c:v>
                </c:pt>
                <c:pt idx="15750">
                  <c:v>41.559891</c:v>
                </c:pt>
                <c:pt idx="15751">
                  <c:v>41.562531</c:v>
                </c:pt>
                <c:pt idx="15752">
                  <c:v>41.565170000000002</c:v>
                </c:pt>
                <c:pt idx="15753">
                  <c:v>41.567810000000001</c:v>
                </c:pt>
                <c:pt idx="15754">
                  <c:v>41.570450000000001</c:v>
                </c:pt>
                <c:pt idx="15755">
                  <c:v>41.573090000000001</c:v>
                </c:pt>
                <c:pt idx="15756">
                  <c:v>41.575729000000003</c:v>
                </c:pt>
                <c:pt idx="15757">
                  <c:v>41.578369000000002</c:v>
                </c:pt>
                <c:pt idx="15758">
                  <c:v>41.581009000000002</c:v>
                </c:pt>
                <c:pt idx="15759">
                  <c:v>41.583649000000001</c:v>
                </c:pt>
                <c:pt idx="15760">
                  <c:v>41.586288000000003</c:v>
                </c:pt>
                <c:pt idx="15761">
                  <c:v>41.588923999999999</c:v>
                </c:pt>
                <c:pt idx="15762">
                  <c:v>41.591563999999998</c:v>
                </c:pt>
                <c:pt idx="15763">
                  <c:v>41.594203999999998</c:v>
                </c:pt>
                <c:pt idx="15764">
                  <c:v>41.596843999999997</c:v>
                </c:pt>
                <c:pt idx="15765">
                  <c:v>41.599482999999999</c:v>
                </c:pt>
                <c:pt idx="15766">
                  <c:v>41.602122999999999</c:v>
                </c:pt>
                <c:pt idx="15767">
                  <c:v>41.604762999999998</c:v>
                </c:pt>
                <c:pt idx="15768">
                  <c:v>41.607402999999998</c:v>
                </c:pt>
                <c:pt idx="15769">
                  <c:v>41.610042999999997</c:v>
                </c:pt>
                <c:pt idx="15770">
                  <c:v>41.612682</c:v>
                </c:pt>
                <c:pt idx="15771">
                  <c:v>41.615318000000002</c:v>
                </c:pt>
                <c:pt idx="15772">
                  <c:v>41.617958000000002</c:v>
                </c:pt>
                <c:pt idx="15773">
                  <c:v>41.620598000000001</c:v>
                </c:pt>
                <c:pt idx="15774">
                  <c:v>41.623238000000001</c:v>
                </c:pt>
                <c:pt idx="15775">
                  <c:v>41.625877000000003</c:v>
                </c:pt>
                <c:pt idx="15776">
                  <c:v>41.628517000000002</c:v>
                </c:pt>
                <c:pt idx="15777">
                  <c:v>41.631157000000002</c:v>
                </c:pt>
                <c:pt idx="15778">
                  <c:v>41.633797000000001</c:v>
                </c:pt>
                <c:pt idx="15779">
                  <c:v>41.636436000000003</c:v>
                </c:pt>
                <c:pt idx="15780">
                  <c:v>41.639076000000003</c:v>
                </c:pt>
                <c:pt idx="15781">
                  <c:v>41.641716000000002</c:v>
                </c:pt>
                <c:pt idx="15782">
                  <c:v>41.644351999999998</c:v>
                </c:pt>
                <c:pt idx="15783">
                  <c:v>41.646991999999997</c:v>
                </c:pt>
                <c:pt idx="15784">
                  <c:v>41.649631999999997</c:v>
                </c:pt>
                <c:pt idx="15785">
                  <c:v>41.652270999999999</c:v>
                </c:pt>
                <c:pt idx="15786">
                  <c:v>41.654910999999998</c:v>
                </c:pt>
                <c:pt idx="15787">
                  <c:v>41.657550999999998</c:v>
                </c:pt>
                <c:pt idx="15788">
                  <c:v>41.660190999999998</c:v>
                </c:pt>
                <c:pt idx="15789">
                  <c:v>41.66283</c:v>
                </c:pt>
                <c:pt idx="15790">
                  <c:v>41.665469999999999</c:v>
                </c:pt>
                <c:pt idx="15791">
                  <c:v>41.668109999999999</c:v>
                </c:pt>
                <c:pt idx="15792">
                  <c:v>41.670749999999998</c:v>
                </c:pt>
                <c:pt idx="15793">
                  <c:v>41.673386000000001</c:v>
                </c:pt>
                <c:pt idx="15794">
                  <c:v>41.676025000000003</c:v>
                </c:pt>
                <c:pt idx="15795">
                  <c:v>41.678665000000002</c:v>
                </c:pt>
                <c:pt idx="15796">
                  <c:v>41.681305000000002</c:v>
                </c:pt>
                <c:pt idx="15797">
                  <c:v>41.683945000000001</c:v>
                </c:pt>
                <c:pt idx="15798">
                  <c:v>41.686584000000003</c:v>
                </c:pt>
                <c:pt idx="15799">
                  <c:v>41.689224000000003</c:v>
                </c:pt>
                <c:pt idx="15800">
                  <c:v>41.691864000000002</c:v>
                </c:pt>
                <c:pt idx="15801">
                  <c:v>41.694504000000002</c:v>
                </c:pt>
                <c:pt idx="15802">
                  <c:v>41.697144000000002</c:v>
                </c:pt>
                <c:pt idx="15803">
                  <c:v>41.699782999999996</c:v>
                </c:pt>
                <c:pt idx="15804">
                  <c:v>41.702418999999999</c:v>
                </c:pt>
                <c:pt idx="15805">
                  <c:v>41.705058999999999</c:v>
                </c:pt>
                <c:pt idx="15806">
                  <c:v>41.707698999999998</c:v>
                </c:pt>
                <c:pt idx="15807">
                  <c:v>41.710338999999998</c:v>
                </c:pt>
                <c:pt idx="15808">
                  <c:v>41.712978</c:v>
                </c:pt>
                <c:pt idx="15809">
                  <c:v>41.715617999999999</c:v>
                </c:pt>
                <c:pt idx="15810">
                  <c:v>41.718257999999999</c:v>
                </c:pt>
                <c:pt idx="15811">
                  <c:v>41.720897999999998</c:v>
                </c:pt>
                <c:pt idx="15812">
                  <c:v>41.723537</c:v>
                </c:pt>
                <c:pt idx="15813">
                  <c:v>41.726177</c:v>
                </c:pt>
                <c:pt idx="15814">
                  <c:v>41.728816999999999</c:v>
                </c:pt>
                <c:pt idx="15815">
                  <c:v>41.731453000000002</c:v>
                </c:pt>
                <c:pt idx="15816">
                  <c:v>41.734093000000001</c:v>
                </c:pt>
                <c:pt idx="15817">
                  <c:v>41.736732000000003</c:v>
                </c:pt>
                <c:pt idx="15818">
                  <c:v>41.739372000000003</c:v>
                </c:pt>
                <c:pt idx="15819">
                  <c:v>41.742012000000003</c:v>
                </c:pt>
                <c:pt idx="15820">
                  <c:v>41.744652000000002</c:v>
                </c:pt>
                <c:pt idx="15821">
                  <c:v>41.747292000000002</c:v>
                </c:pt>
                <c:pt idx="15822">
                  <c:v>41.749930999999997</c:v>
                </c:pt>
                <c:pt idx="15823">
                  <c:v>41.752571000000003</c:v>
                </c:pt>
                <c:pt idx="15824">
                  <c:v>41.755211000000003</c:v>
                </c:pt>
                <c:pt idx="15825">
                  <c:v>41.757851000000002</c:v>
                </c:pt>
                <c:pt idx="15826">
                  <c:v>41.760486999999998</c:v>
                </c:pt>
                <c:pt idx="15827">
                  <c:v>41.763126</c:v>
                </c:pt>
                <c:pt idx="15828">
                  <c:v>41.765765999999999</c:v>
                </c:pt>
                <c:pt idx="15829">
                  <c:v>41.768405999999999</c:v>
                </c:pt>
                <c:pt idx="15830">
                  <c:v>41.771045999999998</c:v>
                </c:pt>
                <c:pt idx="15831">
                  <c:v>41.773685</c:v>
                </c:pt>
                <c:pt idx="15832">
                  <c:v>41.776325</c:v>
                </c:pt>
                <c:pt idx="15833">
                  <c:v>41.778964999999999</c:v>
                </c:pt>
                <c:pt idx="15834">
                  <c:v>41.781604999999999</c:v>
                </c:pt>
                <c:pt idx="15835">
                  <c:v>41.784244999999999</c:v>
                </c:pt>
                <c:pt idx="15836">
                  <c:v>41.786884000000001</c:v>
                </c:pt>
                <c:pt idx="15837">
                  <c:v>41.789520000000003</c:v>
                </c:pt>
                <c:pt idx="15838">
                  <c:v>41.792160000000003</c:v>
                </c:pt>
                <c:pt idx="15839">
                  <c:v>41.794800000000002</c:v>
                </c:pt>
                <c:pt idx="15840">
                  <c:v>41.797440000000002</c:v>
                </c:pt>
                <c:pt idx="15841">
                  <c:v>41.800078999999997</c:v>
                </c:pt>
                <c:pt idx="15842">
                  <c:v>41.802719000000003</c:v>
                </c:pt>
                <c:pt idx="15843">
                  <c:v>41.805359000000003</c:v>
                </c:pt>
                <c:pt idx="15844">
                  <c:v>41.807999000000002</c:v>
                </c:pt>
                <c:pt idx="15845">
                  <c:v>41.810637999999997</c:v>
                </c:pt>
                <c:pt idx="15846">
                  <c:v>41.813277999999997</c:v>
                </c:pt>
                <c:pt idx="15847">
                  <c:v>41.815913999999999</c:v>
                </c:pt>
                <c:pt idx="15848">
                  <c:v>41.818553999999999</c:v>
                </c:pt>
                <c:pt idx="15849">
                  <c:v>41.821193999999998</c:v>
                </c:pt>
                <c:pt idx="15850">
                  <c:v>41.823833</c:v>
                </c:pt>
                <c:pt idx="15851">
                  <c:v>41.826473</c:v>
                </c:pt>
                <c:pt idx="15852">
                  <c:v>41.829113</c:v>
                </c:pt>
                <c:pt idx="15853">
                  <c:v>41.831752999999999</c:v>
                </c:pt>
                <c:pt idx="15854">
                  <c:v>41.834392999999999</c:v>
                </c:pt>
                <c:pt idx="15855">
                  <c:v>41.837032000000001</c:v>
                </c:pt>
                <c:pt idx="15856">
                  <c:v>41.839672</c:v>
                </c:pt>
                <c:pt idx="15857">
                  <c:v>41.842312</c:v>
                </c:pt>
                <c:pt idx="15858">
                  <c:v>41.844948000000002</c:v>
                </c:pt>
                <c:pt idx="15859">
                  <c:v>41.847588000000002</c:v>
                </c:pt>
                <c:pt idx="15860">
                  <c:v>41.850226999999997</c:v>
                </c:pt>
                <c:pt idx="15861">
                  <c:v>41.852867000000003</c:v>
                </c:pt>
                <c:pt idx="15862">
                  <c:v>41.855507000000003</c:v>
                </c:pt>
                <c:pt idx="15863">
                  <c:v>41.858147000000002</c:v>
                </c:pt>
                <c:pt idx="15864">
                  <c:v>41.860785999999997</c:v>
                </c:pt>
                <c:pt idx="15865">
                  <c:v>41.863425999999997</c:v>
                </c:pt>
                <c:pt idx="15866">
                  <c:v>41.866066000000004</c:v>
                </c:pt>
                <c:pt idx="15867">
                  <c:v>41.868706000000003</c:v>
                </c:pt>
                <c:pt idx="15868">
                  <c:v>41.871346000000003</c:v>
                </c:pt>
                <c:pt idx="15869">
                  <c:v>41.873981000000001</c:v>
                </c:pt>
                <c:pt idx="15870">
                  <c:v>41.876621</c:v>
                </c:pt>
                <c:pt idx="15871">
                  <c:v>41.879261</c:v>
                </c:pt>
                <c:pt idx="15872">
                  <c:v>41.881900999999999</c:v>
                </c:pt>
                <c:pt idx="15873">
                  <c:v>41.884540999999999</c:v>
                </c:pt>
                <c:pt idx="15874">
                  <c:v>41.887180000000001</c:v>
                </c:pt>
                <c:pt idx="15875">
                  <c:v>41.88982</c:v>
                </c:pt>
                <c:pt idx="15876">
                  <c:v>41.89246</c:v>
                </c:pt>
                <c:pt idx="15877">
                  <c:v>41.895099999999999</c:v>
                </c:pt>
                <c:pt idx="15878">
                  <c:v>41.897739000000001</c:v>
                </c:pt>
                <c:pt idx="15879">
                  <c:v>41.900379000000001</c:v>
                </c:pt>
                <c:pt idx="15880">
                  <c:v>41.903015000000003</c:v>
                </c:pt>
                <c:pt idx="15881">
                  <c:v>41.905655000000003</c:v>
                </c:pt>
                <c:pt idx="15882">
                  <c:v>41.908295000000003</c:v>
                </c:pt>
                <c:pt idx="15883">
                  <c:v>41.910933999999997</c:v>
                </c:pt>
                <c:pt idx="15884">
                  <c:v>41.913573999999997</c:v>
                </c:pt>
                <c:pt idx="15885">
                  <c:v>41.916213999999997</c:v>
                </c:pt>
                <c:pt idx="15886">
                  <c:v>41.918854000000003</c:v>
                </c:pt>
                <c:pt idx="15887">
                  <c:v>41.921494000000003</c:v>
                </c:pt>
                <c:pt idx="15888">
                  <c:v>41.924132999999998</c:v>
                </c:pt>
                <c:pt idx="15889">
                  <c:v>41.926772999999997</c:v>
                </c:pt>
                <c:pt idx="15890">
                  <c:v>41.929412999999997</c:v>
                </c:pt>
                <c:pt idx="15891">
                  <c:v>41.932048999999999</c:v>
                </c:pt>
                <c:pt idx="15892">
                  <c:v>41.934688999999999</c:v>
                </c:pt>
                <c:pt idx="15893">
                  <c:v>41.937328000000001</c:v>
                </c:pt>
                <c:pt idx="15894">
                  <c:v>41.939968</c:v>
                </c:pt>
                <c:pt idx="15895">
                  <c:v>41.942608</c:v>
                </c:pt>
                <c:pt idx="15896">
                  <c:v>41.945247999999999</c:v>
                </c:pt>
                <c:pt idx="15897">
                  <c:v>41.947887000000001</c:v>
                </c:pt>
                <c:pt idx="15898">
                  <c:v>41.950527000000001</c:v>
                </c:pt>
                <c:pt idx="15899">
                  <c:v>41.953167000000001</c:v>
                </c:pt>
                <c:pt idx="15900">
                  <c:v>41.955807</c:v>
                </c:pt>
                <c:pt idx="15901">
                  <c:v>41.958447</c:v>
                </c:pt>
                <c:pt idx="15902">
                  <c:v>41.961081999999998</c:v>
                </c:pt>
                <c:pt idx="15903">
                  <c:v>41.963721999999997</c:v>
                </c:pt>
                <c:pt idx="15904">
                  <c:v>41.966361999999997</c:v>
                </c:pt>
                <c:pt idx="15905">
                  <c:v>41.969002000000003</c:v>
                </c:pt>
                <c:pt idx="15906">
                  <c:v>41.971642000000003</c:v>
                </c:pt>
                <c:pt idx="15907">
                  <c:v>41.974280999999998</c:v>
                </c:pt>
                <c:pt idx="15908">
                  <c:v>41.976920999999997</c:v>
                </c:pt>
                <c:pt idx="15909">
                  <c:v>41.979560999999997</c:v>
                </c:pt>
                <c:pt idx="15910">
                  <c:v>41.982201000000003</c:v>
                </c:pt>
                <c:pt idx="15911">
                  <c:v>41.984839999999998</c:v>
                </c:pt>
                <c:pt idx="15912">
                  <c:v>41.987479999999998</c:v>
                </c:pt>
                <c:pt idx="15913">
                  <c:v>41.990116</c:v>
                </c:pt>
                <c:pt idx="15914">
                  <c:v>41.992756</c:v>
                </c:pt>
                <c:pt idx="15915">
                  <c:v>41.995396</c:v>
                </c:pt>
                <c:pt idx="15916">
                  <c:v>41.998035000000002</c:v>
                </c:pt>
                <c:pt idx="15917">
                  <c:v>42.000675000000001</c:v>
                </c:pt>
                <c:pt idx="15918">
                  <c:v>42.003315000000001</c:v>
                </c:pt>
                <c:pt idx="15919">
                  <c:v>42.005955</c:v>
                </c:pt>
                <c:pt idx="15920">
                  <c:v>42.008595</c:v>
                </c:pt>
                <c:pt idx="15921">
                  <c:v>42.011234000000002</c:v>
                </c:pt>
                <c:pt idx="15922">
                  <c:v>42.013874000000001</c:v>
                </c:pt>
                <c:pt idx="15923">
                  <c:v>42.016509999999997</c:v>
                </c:pt>
                <c:pt idx="15924">
                  <c:v>42.019150000000003</c:v>
                </c:pt>
                <c:pt idx="15925">
                  <c:v>42.021790000000003</c:v>
                </c:pt>
                <c:pt idx="15926">
                  <c:v>42.024428999999998</c:v>
                </c:pt>
                <c:pt idx="15927">
                  <c:v>42.027068999999997</c:v>
                </c:pt>
                <c:pt idx="15928">
                  <c:v>42.029708999999997</c:v>
                </c:pt>
                <c:pt idx="15929">
                  <c:v>42.032349000000004</c:v>
                </c:pt>
                <c:pt idx="15930">
                  <c:v>42.034987999999998</c:v>
                </c:pt>
                <c:pt idx="15931">
                  <c:v>42.037627999999998</c:v>
                </c:pt>
                <c:pt idx="15932">
                  <c:v>42.040267999999998</c:v>
                </c:pt>
                <c:pt idx="15933">
                  <c:v>42.042907999999997</c:v>
                </c:pt>
                <c:pt idx="15934">
                  <c:v>42.045544</c:v>
                </c:pt>
                <c:pt idx="15935">
                  <c:v>42.048183000000002</c:v>
                </c:pt>
                <c:pt idx="15936">
                  <c:v>42.050823000000001</c:v>
                </c:pt>
                <c:pt idx="15937">
                  <c:v>42.053463000000001</c:v>
                </c:pt>
                <c:pt idx="15938">
                  <c:v>42.056103</c:v>
                </c:pt>
                <c:pt idx="15939">
                  <c:v>42.058743</c:v>
                </c:pt>
                <c:pt idx="15940">
                  <c:v>42.061382000000002</c:v>
                </c:pt>
                <c:pt idx="15941">
                  <c:v>42.064022000000001</c:v>
                </c:pt>
                <c:pt idx="15942">
                  <c:v>42.066662000000001</c:v>
                </c:pt>
                <c:pt idx="15943">
                  <c:v>42.069302</c:v>
                </c:pt>
                <c:pt idx="15944">
                  <c:v>42.071941000000002</c:v>
                </c:pt>
                <c:pt idx="15945">
                  <c:v>42.074576999999998</c:v>
                </c:pt>
                <c:pt idx="15946">
                  <c:v>42.077216999999997</c:v>
                </c:pt>
                <c:pt idx="15947">
                  <c:v>42.079856999999997</c:v>
                </c:pt>
                <c:pt idx="15948">
                  <c:v>42.082496999999996</c:v>
                </c:pt>
                <c:pt idx="15949">
                  <c:v>42.085135999999999</c:v>
                </c:pt>
                <c:pt idx="15950">
                  <c:v>42.087775999999998</c:v>
                </c:pt>
                <c:pt idx="15951">
                  <c:v>42.090415999999998</c:v>
                </c:pt>
                <c:pt idx="15952">
                  <c:v>42.093055999999997</c:v>
                </c:pt>
                <c:pt idx="15953">
                  <c:v>42.095694999999999</c:v>
                </c:pt>
                <c:pt idx="15954">
                  <c:v>42.098334999999999</c:v>
                </c:pt>
                <c:pt idx="15955">
                  <c:v>42.100974999999998</c:v>
                </c:pt>
                <c:pt idx="15956">
                  <c:v>42.103611000000001</c:v>
                </c:pt>
                <c:pt idx="15957">
                  <c:v>42.106251</c:v>
                </c:pt>
                <c:pt idx="15958">
                  <c:v>42.108891</c:v>
                </c:pt>
                <c:pt idx="15959">
                  <c:v>42.111530000000002</c:v>
                </c:pt>
                <c:pt idx="15960">
                  <c:v>42.114170000000001</c:v>
                </c:pt>
                <c:pt idx="15961">
                  <c:v>42.116810000000001</c:v>
                </c:pt>
                <c:pt idx="15962">
                  <c:v>42.119450000000001</c:v>
                </c:pt>
                <c:pt idx="15963">
                  <c:v>42.122089000000003</c:v>
                </c:pt>
                <c:pt idx="15964">
                  <c:v>42.124729000000002</c:v>
                </c:pt>
                <c:pt idx="15965">
                  <c:v>42.127369000000002</c:v>
                </c:pt>
                <c:pt idx="15966">
                  <c:v>42.130009000000001</c:v>
                </c:pt>
                <c:pt idx="15967">
                  <c:v>42.132644999999997</c:v>
                </c:pt>
                <c:pt idx="15968">
                  <c:v>42.135283999999999</c:v>
                </c:pt>
                <c:pt idx="15969">
                  <c:v>42.137923999999998</c:v>
                </c:pt>
                <c:pt idx="15970">
                  <c:v>42.140563999999998</c:v>
                </c:pt>
                <c:pt idx="15971">
                  <c:v>42.143203999999997</c:v>
                </c:pt>
                <c:pt idx="15972">
                  <c:v>42.145843999999997</c:v>
                </c:pt>
                <c:pt idx="15973">
                  <c:v>42.148482999999999</c:v>
                </c:pt>
                <c:pt idx="15974">
                  <c:v>42.151122999999998</c:v>
                </c:pt>
                <c:pt idx="15975">
                  <c:v>42.153762999999998</c:v>
                </c:pt>
                <c:pt idx="15976">
                  <c:v>42.156402999999997</c:v>
                </c:pt>
                <c:pt idx="15977">
                  <c:v>42.159041999999999</c:v>
                </c:pt>
                <c:pt idx="15978">
                  <c:v>42.161678000000002</c:v>
                </c:pt>
                <c:pt idx="15979">
                  <c:v>42.164318000000002</c:v>
                </c:pt>
                <c:pt idx="15980">
                  <c:v>42.166958000000001</c:v>
                </c:pt>
                <c:pt idx="15981">
                  <c:v>42.169598000000001</c:v>
                </c:pt>
                <c:pt idx="15982">
                  <c:v>42.172237000000003</c:v>
                </c:pt>
                <c:pt idx="15983">
                  <c:v>42.174877000000002</c:v>
                </c:pt>
                <c:pt idx="15984">
                  <c:v>42.177517000000002</c:v>
                </c:pt>
                <c:pt idx="15985">
                  <c:v>42.180157000000001</c:v>
                </c:pt>
                <c:pt idx="15986">
                  <c:v>42.182796000000003</c:v>
                </c:pt>
                <c:pt idx="15987">
                  <c:v>42.185436000000003</c:v>
                </c:pt>
                <c:pt idx="15988">
                  <c:v>42.188071999999998</c:v>
                </c:pt>
                <c:pt idx="15989">
                  <c:v>42.190711999999998</c:v>
                </c:pt>
                <c:pt idx="15990">
                  <c:v>42.193351999999997</c:v>
                </c:pt>
                <c:pt idx="15991">
                  <c:v>42.195991999999997</c:v>
                </c:pt>
                <c:pt idx="15992">
                  <c:v>42.198630999999999</c:v>
                </c:pt>
                <c:pt idx="15993">
                  <c:v>42.201270999999998</c:v>
                </c:pt>
                <c:pt idx="15994">
                  <c:v>42.203910999999998</c:v>
                </c:pt>
                <c:pt idx="15995">
                  <c:v>42.206550999999997</c:v>
                </c:pt>
                <c:pt idx="15996">
                  <c:v>42.20919</c:v>
                </c:pt>
                <c:pt idx="15997">
                  <c:v>42.211829999999999</c:v>
                </c:pt>
                <c:pt idx="15998">
                  <c:v>42.214469999999999</c:v>
                </c:pt>
                <c:pt idx="15999">
                  <c:v>42.217106000000001</c:v>
                </c:pt>
                <c:pt idx="16000">
                  <c:v>42.219746000000001</c:v>
                </c:pt>
                <c:pt idx="16001">
                  <c:v>42.222385000000003</c:v>
                </c:pt>
                <c:pt idx="16002">
                  <c:v>42.225025000000002</c:v>
                </c:pt>
                <c:pt idx="16003">
                  <c:v>42.227665000000002</c:v>
                </c:pt>
                <c:pt idx="16004">
                  <c:v>42.230305000000001</c:v>
                </c:pt>
                <c:pt idx="16005">
                  <c:v>42.232944000000003</c:v>
                </c:pt>
                <c:pt idx="16006">
                  <c:v>42.235584000000003</c:v>
                </c:pt>
                <c:pt idx="16007">
                  <c:v>42.238224000000002</c:v>
                </c:pt>
                <c:pt idx="16008">
                  <c:v>42.240864000000002</c:v>
                </c:pt>
                <c:pt idx="16009">
                  <c:v>42.243504000000001</c:v>
                </c:pt>
                <c:pt idx="16010">
                  <c:v>42.246139999999997</c:v>
                </c:pt>
                <c:pt idx="16011">
                  <c:v>42.248778999999999</c:v>
                </c:pt>
                <c:pt idx="16012">
                  <c:v>42.251418999999999</c:v>
                </c:pt>
                <c:pt idx="16013">
                  <c:v>42.254058999999998</c:v>
                </c:pt>
                <c:pt idx="16014">
                  <c:v>42.256698999999998</c:v>
                </c:pt>
                <c:pt idx="16015">
                  <c:v>42.259338</c:v>
                </c:pt>
                <c:pt idx="16016">
                  <c:v>42.261977999999999</c:v>
                </c:pt>
                <c:pt idx="16017">
                  <c:v>42.264617999999999</c:v>
                </c:pt>
                <c:pt idx="16018">
                  <c:v>42.267257999999998</c:v>
                </c:pt>
                <c:pt idx="16019">
                  <c:v>42.269897</c:v>
                </c:pt>
                <c:pt idx="16020">
                  <c:v>42.272537</c:v>
                </c:pt>
                <c:pt idx="16021">
                  <c:v>42.275173000000002</c:v>
                </c:pt>
                <c:pt idx="16022">
                  <c:v>42.277813000000002</c:v>
                </c:pt>
                <c:pt idx="16023">
                  <c:v>42.280453000000001</c:v>
                </c:pt>
                <c:pt idx="16024">
                  <c:v>42.283092000000003</c:v>
                </c:pt>
                <c:pt idx="16025">
                  <c:v>42.285732000000003</c:v>
                </c:pt>
                <c:pt idx="16026">
                  <c:v>42.288372000000003</c:v>
                </c:pt>
                <c:pt idx="16027">
                  <c:v>42.291012000000002</c:v>
                </c:pt>
                <c:pt idx="16028">
                  <c:v>42.293652000000002</c:v>
                </c:pt>
                <c:pt idx="16029">
                  <c:v>42.296290999999997</c:v>
                </c:pt>
                <c:pt idx="16030">
                  <c:v>42.298931000000003</c:v>
                </c:pt>
                <c:pt idx="16031">
                  <c:v>42.301571000000003</c:v>
                </c:pt>
                <c:pt idx="16032">
                  <c:v>42.304206999999998</c:v>
                </c:pt>
                <c:pt idx="16033">
                  <c:v>42.306846999999998</c:v>
                </c:pt>
                <c:pt idx="16034">
                  <c:v>42.309486</c:v>
                </c:pt>
                <c:pt idx="16035">
                  <c:v>42.312125999999999</c:v>
                </c:pt>
                <c:pt idx="16036">
                  <c:v>42.314765999999999</c:v>
                </c:pt>
                <c:pt idx="16037">
                  <c:v>42.317405999999998</c:v>
                </c:pt>
                <c:pt idx="16038">
                  <c:v>42.320045</c:v>
                </c:pt>
                <c:pt idx="16039">
                  <c:v>42.322685</c:v>
                </c:pt>
                <c:pt idx="16040">
                  <c:v>42.325324999999999</c:v>
                </c:pt>
                <c:pt idx="16041">
                  <c:v>42.327964999999999</c:v>
                </c:pt>
                <c:pt idx="16042">
                  <c:v>42.330604999999998</c:v>
                </c:pt>
                <c:pt idx="16043">
                  <c:v>42.333241000000001</c:v>
                </c:pt>
                <c:pt idx="16044">
                  <c:v>42.335880000000003</c:v>
                </c:pt>
                <c:pt idx="16045">
                  <c:v>42.338520000000003</c:v>
                </c:pt>
                <c:pt idx="16046">
                  <c:v>42.341160000000002</c:v>
                </c:pt>
                <c:pt idx="16047">
                  <c:v>42.343800000000002</c:v>
                </c:pt>
                <c:pt idx="16048">
                  <c:v>42.346438999999997</c:v>
                </c:pt>
                <c:pt idx="16049">
                  <c:v>42.349079000000003</c:v>
                </c:pt>
                <c:pt idx="16050">
                  <c:v>42.351719000000003</c:v>
                </c:pt>
                <c:pt idx="16051">
                  <c:v>42.354359000000002</c:v>
                </c:pt>
                <c:pt idx="16052">
                  <c:v>42.356997999999997</c:v>
                </c:pt>
                <c:pt idx="16053">
                  <c:v>42.359637999999997</c:v>
                </c:pt>
                <c:pt idx="16054">
                  <c:v>42.362273999999999</c:v>
                </c:pt>
                <c:pt idx="16055">
                  <c:v>42.364913999999999</c:v>
                </c:pt>
                <c:pt idx="16056">
                  <c:v>42.367553999999998</c:v>
                </c:pt>
                <c:pt idx="16057">
                  <c:v>42.370193</c:v>
                </c:pt>
                <c:pt idx="16058">
                  <c:v>42.372833</c:v>
                </c:pt>
                <c:pt idx="16059">
                  <c:v>42.375473</c:v>
                </c:pt>
                <c:pt idx="16060">
                  <c:v>42.378112999999999</c:v>
                </c:pt>
                <c:pt idx="16061">
                  <c:v>42.380752999999999</c:v>
                </c:pt>
                <c:pt idx="16062">
                  <c:v>42.383392000000001</c:v>
                </c:pt>
                <c:pt idx="16063">
                  <c:v>42.386032</c:v>
                </c:pt>
                <c:pt idx="16064">
                  <c:v>42.388668000000003</c:v>
                </c:pt>
                <c:pt idx="16065">
                  <c:v>42.391308000000002</c:v>
                </c:pt>
                <c:pt idx="16066">
                  <c:v>42.393948000000002</c:v>
                </c:pt>
                <c:pt idx="16067">
                  <c:v>42.396586999999997</c:v>
                </c:pt>
                <c:pt idx="16068">
                  <c:v>42.399227000000003</c:v>
                </c:pt>
                <c:pt idx="16069">
                  <c:v>42.401867000000003</c:v>
                </c:pt>
                <c:pt idx="16070">
                  <c:v>42.404507000000002</c:v>
                </c:pt>
                <c:pt idx="16071">
                  <c:v>42.407145999999997</c:v>
                </c:pt>
                <c:pt idx="16072">
                  <c:v>42.409785999999997</c:v>
                </c:pt>
                <c:pt idx="16073">
                  <c:v>42.412426000000004</c:v>
                </c:pt>
                <c:pt idx="16074">
                  <c:v>42.415066000000003</c:v>
                </c:pt>
                <c:pt idx="16075">
                  <c:v>42.417701999999998</c:v>
                </c:pt>
                <c:pt idx="16076">
                  <c:v>42.420341000000001</c:v>
                </c:pt>
                <c:pt idx="16077">
                  <c:v>42.422981</c:v>
                </c:pt>
                <c:pt idx="16078">
                  <c:v>42.425621</c:v>
                </c:pt>
                <c:pt idx="16079">
                  <c:v>42.428260999999999</c:v>
                </c:pt>
                <c:pt idx="16080">
                  <c:v>42.430900999999999</c:v>
                </c:pt>
                <c:pt idx="16081">
                  <c:v>42.433540000000001</c:v>
                </c:pt>
                <c:pt idx="16082">
                  <c:v>42.43618</c:v>
                </c:pt>
                <c:pt idx="16083">
                  <c:v>42.43882</c:v>
                </c:pt>
                <c:pt idx="16084">
                  <c:v>42.441459999999999</c:v>
                </c:pt>
                <c:pt idx="16085">
                  <c:v>42.444099000000001</c:v>
                </c:pt>
                <c:pt idx="16086">
                  <c:v>42.446734999999997</c:v>
                </c:pt>
                <c:pt idx="16087">
                  <c:v>42.449375000000003</c:v>
                </c:pt>
                <c:pt idx="16088">
                  <c:v>42.452015000000003</c:v>
                </c:pt>
                <c:pt idx="16089">
                  <c:v>42.454655000000002</c:v>
                </c:pt>
                <c:pt idx="16090">
                  <c:v>42.457293999999997</c:v>
                </c:pt>
                <c:pt idx="16091">
                  <c:v>42.459933999999997</c:v>
                </c:pt>
                <c:pt idx="16092">
                  <c:v>42.462573999999996</c:v>
                </c:pt>
                <c:pt idx="16093">
                  <c:v>42.465214000000003</c:v>
                </c:pt>
                <c:pt idx="16094">
                  <c:v>42.467854000000003</c:v>
                </c:pt>
                <c:pt idx="16095">
                  <c:v>42.470492999999998</c:v>
                </c:pt>
                <c:pt idx="16096">
                  <c:v>42.473132999999997</c:v>
                </c:pt>
                <c:pt idx="16097">
                  <c:v>42.475769</c:v>
                </c:pt>
                <c:pt idx="16098">
                  <c:v>42.478408999999999</c:v>
                </c:pt>
                <c:pt idx="16099">
                  <c:v>42.481048999999999</c:v>
                </c:pt>
                <c:pt idx="16100">
                  <c:v>42.483688000000001</c:v>
                </c:pt>
                <c:pt idx="16101">
                  <c:v>42.486328</c:v>
                </c:pt>
                <c:pt idx="16102">
                  <c:v>42.488968</c:v>
                </c:pt>
                <c:pt idx="16103">
                  <c:v>42.491607999999999</c:v>
                </c:pt>
                <c:pt idx="16104">
                  <c:v>42.494247000000001</c:v>
                </c:pt>
                <c:pt idx="16105">
                  <c:v>42.496887000000001</c:v>
                </c:pt>
                <c:pt idx="16106">
                  <c:v>42.499527</c:v>
                </c:pt>
                <c:pt idx="16107">
                  <c:v>42.502167</c:v>
                </c:pt>
                <c:pt idx="16108">
                  <c:v>42.504803000000003</c:v>
                </c:pt>
                <c:pt idx="16109">
                  <c:v>42.507441999999998</c:v>
                </c:pt>
                <c:pt idx="16110">
                  <c:v>42.510081999999997</c:v>
                </c:pt>
                <c:pt idx="16111">
                  <c:v>42.512721999999997</c:v>
                </c:pt>
                <c:pt idx="16112">
                  <c:v>42.515362000000003</c:v>
                </c:pt>
                <c:pt idx="16113">
                  <c:v>42.518002000000003</c:v>
                </c:pt>
                <c:pt idx="16114">
                  <c:v>42.520640999999998</c:v>
                </c:pt>
                <c:pt idx="16115">
                  <c:v>42.523280999999997</c:v>
                </c:pt>
                <c:pt idx="16116">
                  <c:v>42.525920999999997</c:v>
                </c:pt>
                <c:pt idx="16117">
                  <c:v>42.528561000000003</c:v>
                </c:pt>
                <c:pt idx="16118">
                  <c:v>42.531199999999998</c:v>
                </c:pt>
                <c:pt idx="16119">
                  <c:v>42.533836000000001</c:v>
                </c:pt>
                <c:pt idx="16120">
                  <c:v>42.536476</c:v>
                </c:pt>
                <c:pt idx="16121">
                  <c:v>42.539116</c:v>
                </c:pt>
                <c:pt idx="16122">
                  <c:v>42.541755999999999</c:v>
                </c:pt>
                <c:pt idx="16123">
                  <c:v>42.544395000000002</c:v>
                </c:pt>
                <c:pt idx="16124">
                  <c:v>42.547035000000001</c:v>
                </c:pt>
                <c:pt idx="16125">
                  <c:v>42.549675000000001</c:v>
                </c:pt>
                <c:pt idx="16126">
                  <c:v>42.552315</c:v>
                </c:pt>
                <c:pt idx="16127">
                  <c:v>42.554955</c:v>
                </c:pt>
                <c:pt idx="16128">
                  <c:v>42.557594000000002</c:v>
                </c:pt>
                <c:pt idx="16129">
                  <c:v>42.560234000000001</c:v>
                </c:pt>
                <c:pt idx="16130">
                  <c:v>42.562869999999997</c:v>
                </c:pt>
                <c:pt idx="16131">
                  <c:v>42.565510000000003</c:v>
                </c:pt>
                <c:pt idx="16132">
                  <c:v>42.568150000000003</c:v>
                </c:pt>
                <c:pt idx="16133">
                  <c:v>42.570788999999998</c:v>
                </c:pt>
                <c:pt idx="16134">
                  <c:v>42.573428999999997</c:v>
                </c:pt>
                <c:pt idx="16135">
                  <c:v>42.576068999999997</c:v>
                </c:pt>
                <c:pt idx="16136">
                  <c:v>42.578709000000003</c:v>
                </c:pt>
                <c:pt idx="16137">
                  <c:v>42.581347999999998</c:v>
                </c:pt>
                <c:pt idx="16138">
                  <c:v>42.583987999999998</c:v>
                </c:pt>
                <c:pt idx="16139">
                  <c:v>42.586627999999997</c:v>
                </c:pt>
                <c:pt idx="16140">
                  <c:v>42.589264</c:v>
                </c:pt>
                <c:pt idx="16141">
                  <c:v>42.591904</c:v>
                </c:pt>
                <c:pt idx="16142">
                  <c:v>42.594543000000002</c:v>
                </c:pt>
                <c:pt idx="16143">
                  <c:v>42.597183000000001</c:v>
                </c:pt>
                <c:pt idx="16144">
                  <c:v>42.599823000000001</c:v>
                </c:pt>
                <c:pt idx="16145">
                  <c:v>42.602463</c:v>
                </c:pt>
                <c:pt idx="16146">
                  <c:v>42.605103</c:v>
                </c:pt>
                <c:pt idx="16147">
                  <c:v>42.607742000000002</c:v>
                </c:pt>
                <c:pt idx="16148">
                  <c:v>42.610382000000001</c:v>
                </c:pt>
                <c:pt idx="16149">
                  <c:v>42.613022000000001</c:v>
                </c:pt>
                <c:pt idx="16150">
                  <c:v>42.615662</c:v>
                </c:pt>
                <c:pt idx="16151">
                  <c:v>42.618298000000003</c:v>
                </c:pt>
                <c:pt idx="16152">
                  <c:v>42.620936999999998</c:v>
                </c:pt>
                <c:pt idx="16153">
                  <c:v>42.623576999999997</c:v>
                </c:pt>
                <c:pt idx="16154">
                  <c:v>42.626216999999997</c:v>
                </c:pt>
                <c:pt idx="16155">
                  <c:v>42.628857000000004</c:v>
                </c:pt>
                <c:pt idx="16156">
                  <c:v>42.631495999999999</c:v>
                </c:pt>
                <c:pt idx="16157">
                  <c:v>42.634135999999998</c:v>
                </c:pt>
                <c:pt idx="16158">
                  <c:v>42.636775999999998</c:v>
                </c:pt>
                <c:pt idx="16159">
                  <c:v>42.639415999999997</c:v>
                </c:pt>
                <c:pt idx="16160">
                  <c:v>42.642055999999997</c:v>
                </c:pt>
                <c:pt idx="16161">
                  <c:v>42.644694999999999</c:v>
                </c:pt>
                <c:pt idx="16162">
                  <c:v>42.647331000000001</c:v>
                </c:pt>
                <c:pt idx="16163">
                  <c:v>42.649971000000001</c:v>
                </c:pt>
                <c:pt idx="16164">
                  <c:v>42.652611</c:v>
                </c:pt>
                <c:pt idx="16165">
                  <c:v>42.655251</c:v>
                </c:pt>
                <c:pt idx="16166">
                  <c:v>42.657890000000002</c:v>
                </c:pt>
                <c:pt idx="16167">
                  <c:v>42.660530000000001</c:v>
                </c:pt>
                <c:pt idx="16168">
                  <c:v>42.663170000000001</c:v>
                </c:pt>
                <c:pt idx="16169">
                  <c:v>42.66581</c:v>
                </c:pt>
                <c:pt idx="16170">
                  <c:v>42.668449000000003</c:v>
                </c:pt>
                <c:pt idx="16171">
                  <c:v>42.671089000000002</c:v>
                </c:pt>
                <c:pt idx="16172">
                  <c:v>42.673729000000002</c:v>
                </c:pt>
                <c:pt idx="16173">
                  <c:v>42.676364999999997</c:v>
                </c:pt>
                <c:pt idx="16174">
                  <c:v>42.679004999999997</c:v>
                </c:pt>
                <c:pt idx="16175">
                  <c:v>42.681643999999999</c:v>
                </c:pt>
                <c:pt idx="16176">
                  <c:v>42.684283999999998</c:v>
                </c:pt>
                <c:pt idx="16177">
                  <c:v>42.686923999999998</c:v>
                </c:pt>
                <c:pt idx="16178">
                  <c:v>42.689563999999997</c:v>
                </c:pt>
                <c:pt idx="16179">
                  <c:v>42.692203999999997</c:v>
                </c:pt>
                <c:pt idx="16180">
                  <c:v>42.694842999999999</c:v>
                </c:pt>
                <c:pt idx="16181">
                  <c:v>42.697482999999998</c:v>
                </c:pt>
                <c:pt idx="16182">
                  <c:v>42.700122999999998</c:v>
                </c:pt>
                <c:pt idx="16183">
                  <c:v>42.702762999999997</c:v>
                </c:pt>
                <c:pt idx="16184">
                  <c:v>42.705399</c:v>
                </c:pt>
                <c:pt idx="16185">
                  <c:v>42.708038000000002</c:v>
                </c:pt>
                <c:pt idx="16186">
                  <c:v>42.710678000000001</c:v>
                </c:pt>
                <c:pt idx="16187">
                  <c:v>42.713318000000001</c:v>
                </c:pt>
                <c:pt idx="16188">
                  <c:v>42.715958000000001</c:v>
                </c:pt>
                <c:pt idx="16189">
                  <c:v>42.718597000000003</c:v>
                </c:pt>
                <c:pt idx="16190">
                  <c:v>42.721237000000002</c:v>
                </c:pt>
                <c:pt idx="16191">
                  <c:v>42.723877000000002</c:v>
                </c:pt>
                <c:pt idx="16192">
                  <c:v>42.726517000000001</c:v>
                </c:pt>
                <c:pt idx="16193">
                  <c:v>42.729156000000003</c:v>
                </c:pt>
                <c:pt idx="16194">
                  <c:v>42.731796000000003</c:v>
                </c:pt>
                <c:pt idx="16195">
                  <c:v>42.734431999999998</c:v>
                </c:pt>
                <c:pt idx="16196">
                  <c:v>42.737071999999998</c:v>
                </c:pt>
                <c:pt idx="16197">
                  <c:v>42.739711999999997</c:v>
                </c:pt>
                <c:pt idx="16198">
                  <c:v>42.742351999999997</c:v>
                </c:pt>
                <c:pt idx="16199">
                  <c:v>42.744990999999999</c:v>
                </c:pt>
                <c:pt idx="16200">
                  <c:v>42.747630999999998</c:v>
                </c:pt>
                <c:pt idx="16201">
                  <c:v>42.750270999999998</c:v>
                </c:pt>
                <c:pt idx="16202">
                  <c:v>42.752910999999997</c:v>
                </c:pt>
                <c:pt idx="16203">
                  <c:v>42.755549999999999</c:v>
                </c:pt>
                <c:pt idx="16204">
                  <c:v>42.758189999999999</c:v>
                </c:pt>
                <c:pt idx="16205">
                  <c:v>42.760826000000002</c:v>
                </c:pt>
                <c:pt idx="16206">
                  <c:v>42.763466000000001</c:v>
                </c:pt>
                <c:pt idx="16207">
                  <c:v>42.766106000000001</c:v>
                </c:pt>
                <c:pt idx="16208">
                  <c:v>42.768745000000003</c:v>
                </c:pt>
                <c:pt idx="16209">
                  <c:v>42.771385000000002</c:v>
                </c:pt>
                <c:pt idx="16210">
                  <c:v>42.774025000000002</c:v>
                </c:pt>
                <c:pt idx="16211">
                  <c:v>42.776665000000001</c:v>
                </c:pt>
                <c:pt idx="16212">
                  <c:v>42.779305000000001</c:v>
                </c:pt>
                <c:pt idx="16213">
                  <c:v>42.781944000000003</c:v>
                </c:pt>
                <c:pt idx="16214">
                  <c:v>42.784584000000002</c:v>
                </c:pt>
                <c:pt idx="16215">
                  <c:v>42.787224000000002</c:v>
                </c:pt>
                <c:pt idx="16216">
                  <c:v>42.789859999999997</c:v>
                </c:pt>
                <c:pt idx="16217">
                  <c:v>42.792499999999997</c:v>
                </c:pt>
                <c:pt idx="16218">
                  <c:v>42.795138999999999</c:v>
                </c:pt>
                <c:pt idx="16219">
                  <c:v>42.797778999999998</c:v>
                </c:pt>
                <c:pt idx="16220">
                  <c:v>42.800418999999998</c:v>
                </c:pt>
                <c:pt idx="16221">
                  <c:v>42.803058999999998</c:v>
                </c:pt>
                <c:pt idx="16222">
                  <c:v>42.805698</c:v>
                </c:pt>
                <c:pt idx="16223">
                  <c:v>42.808337999999999</c:v>
                </c:pt>
                <c:pt idx="16224">
                  <c:v>42.810977999999999</c:v>
                </c:pt>
                <c:pt idx="16225">
                  <c:v>42.813617999999998</c:v>
                </c:pt>
                <c:pt idx="16226">
                  <c:v>42.816257</c:v>
                </c:pt>
                <c:pt idx="16227">
                  <c:v>42.818893000000003</c:v>
                </c:pt>
                <c:pt idx="16228">
                  <c:v>42.821533000000002</c:v>
                </c:pt>
                <c:pt idx="16229">
                  <c:v>42.824173000000002</c:v>
                </c:pt>
                <c:pt idx="16230">
                  <c:v>42.826813000000001</c:v>
                </c:pt>
                <c:pt idx="16231">
                  <c:v>42.829453000000001</c:v>
                </c:pt>
                <c:pt idx="16232">
                  <c:v>42.832092000000003</c:v>
                </c:pt>
                <c:pt idx="16233">
                  <c:v>42.834732000000002</c:v>
                </c:pt>
                <c:pt idx="16234">
                  <c:v>42.837372000000002</c:v>
                </c:pt>
                <c:pt idx="16235">
                  <c:v>42.840012000000002</c:v>
                </c:pt>
                <c:pt idx="16236">
                  <c:v>42.842650999999996</c:v>
                </c:pt>
                <c:pt idx="16237">
                  <c:v>42.845291000000003</c:v>
                </c:pt>
                <c:pt idx="16238">
                  <c:v>42.847926999999999</c:v>
                </c:pt>
                <c:pt idx="16239">
                  <c:v>42.850566999999998</c:v>
                </c:pt>
                <c:pt idx="16240">
                  <c:v>42.853206999999998</c:v>
                </c:pt>
                <c:pt idx="16241">
                  <c:v>42.855846</c:v>
                </c:pt>
                <c:pt idx="16242">
                  <c:v>42.858485999999999</c:v>
                </c:pt>
                <c:pt idx="16243">
                  <c:v>42.861125999999999</c:v>
                </c:pt>
                <c:pt idx="16244">
                  <c:v>42.863765999999998</c:v>
                </c:pt>
                <c:pt idx="16245">
                  <c:v>42.866405</c:v>
                </c:pt>
                <c:pt idx="16246">
                  <c:v>42.869045</c:v>
                </c:pt>
                <c:pt idx="16247">
                  <c:v>42.871684999999999</c:v>
                </c:pt>
                <c:pt idx="16248">
                  <c:v>42.874324999999999</c:v>
                </c:pt>
                <c:pt idx="16249">
                  <c:v>42.876961000000001</c:v>
                </c:pt>
                <c:pt idx="16250">
                  <c:v>42.879601000000001</c:v>
                </c:pt>
                <c:pt idx="16251">
                  <c:v>42.882240000000003</c:v>
                </c:pt>
                <c:pt idx="16252">
                  <c:v>42.884880000000003</c:v>
                </c:pt>
                <c:pt idx="16253">
                  <c:v>42.887520000000002</c:v>
                </c:pt>
                <c:pt idx="16254">
                  <c:v>42.890160000000002</c:v>
                </c:pt>
                <c:pt idx="16255">
                  <c:v>42.892798999999997</c:v>
                </c:pt>
                <c:pt idx="16256">
                  <c:v>42.895439000000003</c:v>
                </c:pt>
                <c:pt idx="16257">
                  <c:v>42.898079000000003</c:v>
                </c:pt>
                <c:pt idx="16258">
                  <c:v>42.900719000000002</c:v>
                </c:pt>
                <c:pt idx="16259">
                  <c:v>42.903357999999997</c:v>
                </c:pt>
                <c:pt idx="16260">
                  <c:v>42.905994</c:v>
                </c:pt>
                <c:pt idx="16261">
                  <c:v>42.908633999999999</c:v>
                </c:pt>
                <c:pt idx="16262">
                  <c:v>42.911273999999999</c:v>
                </c:pt>
                <c:pt idx="16263">
                  <c:v>42.913913999999998</c:v>
                </c:pt>
                <c:pt idx="16264">
                  <c:v>42.916553</c:v>
                </c:pt>
                <c:pt idx="16265">
                  <c:v>42.919193</c:v>
                </c:pt>
                <c:pt idx="16266">
                  <c:v>42.921832999999999</c:v>
                </c:pt>
                <c:pt idx="16267">
                  <c:v>42.924472999999999</c:v>
                </c:pt>
                <c:pt idx="16268">
                  <c:v>42.927112999999999</c:v>
                </c:pt>
                <c:pt idx="16269">
                  <c:v>42.929752000000001</c:v>
                </c:pt>
                <c:pt idx="16270">
                  <c:v>42.932392</c:v>
                </c:pt>
                <c:pt idx="16271">
                  <c:v>42.935028000000003</c:v>
                </c:pt>
                <c:pt idx="16272">
                  <c:v>42.937668000000002</c:v>
                </c:pt>
                <c:pt idx="16273">
                  <c:v>42.940308000000002</c:v>
                </c:pt>
                <c:pt idx="16274">
                  <c:v>42.942946999999997</c:v>
                </c:pt>
                <c:pt idx="16275">
                  <c:v>42.945587000000003</c:v>
                </c:pt>
                <c:pt idx="16276">
                  <c:v>42.948227000000003</c:v>
                </c:pt>
                <c:pt idx="16277">
                  <c:v>42.950867000000002</c:v>
                </c:pt>
                <c:pt idx="16278">
                  <c:v>42.953505999999997</c:v>
                </c:pt>
                <c:pt idx="16279">
                  <c:v>42.956145999999997</c:v>
                </c:pt>
                <c:pt idx="16280">
                  <c:v>42.958786000000003</c:v>
                </c:pt>
                <c:pt idx="16281">
                  <c:v>42.961421999999999</c:v>
                </c:pt>
                <c:pt idx="16282">
                  <c:v>42.964061999999998</c:v>
                </c:pt>
                <c:pt idx="16283">
                  <c:v>42.966701999999998</c:v>
                </c:pt>
                <c:pt idx="16284">
                  <c:v>42.969341</c:v>
                </c:pt>
                <c:pt idx="16285">
                  <c:v>42.971981</c:v>
                </c:pt>
                <c:pt idx="16286">
                  <c:v>42.974620999999999</c:v>
                </c:pt>
                <c:pt idx="16287">
                  <c:v>42.977260999999999</c:v>
                </c:pt>
                <c:pt idx="16288">
                  <c:v>42.979900000000001</c:v>
                </c:pt>
                <c:pt idx="16289">
                  <c:v>42.98254</c:v>
                </c:pt>
                <c:pt idx="16290">
                  <c:v>42.98518</c:v>
                </c:pt>
                <c:pt idx="16291">
                  <c:v>42.987819999999999</c:v>
                </c:pt>
                <c:pt idx="16292">
                  <c:v>42.990456000000002</c:v>
                </c:pt>
                <c:pt idx="16293">
                  <c:v>42.993094999999997</c:v>
                </c:pt>
                <c:pt idx="16294">
                  <c:v>42.995735000000003</c:v>
                </c:pt>
                <c:pt idx="16295">
                  <c:v>42.998375000000003</c:v>
                </c:pt>
                <c:pt idx="16296">
                  <c:v>43.001015000000002</c:v>
                </c:pt>
                <c:pt idx="16297">
                  <c:v>43.003653999999997</c:v>
                </c:pt>
                <c:pt idx="16298">
                  <c:v>43.006293999999997</c:v>
                </c:pt>
                <c:pt idx="16299">
                  <c:v>43.008934000000004</c:v>
                </c:pt>
                <c:pt idx="16300">
                  <c:v>43.011574000000003</c:v>
                </c:pt>
                <c:pt idx="16301">
                  <c:v>43.014214000000003</c:v>
                </c:pt>
                <c:pt idx="16302">
                  <c:v>43.016852999999998</c:v>
                </c:pt>
                <c:pt idx="16303">
                  <c:v>43.019489</c:v>
                </c:pt>
                <c:pt idx="16304">
                  <c:v>43.022129</c:v>
                </c:pt>
                <c:pt idx="16305">
                  <c:v>43.024768999999999</c:v>
                </c:pt>
                <c:pt idx="16306">
                  <c:v>43.027408999999999</c:v>
                </c:pt>
                <c:pt idx="16307">
                  <c:v>43.030048000000001</c:v>
                </c:pt>
                <c:pt idx="16308">
                  <c:v>43.032688</c:v>
                </c:pt>
                <c:pt idx="16309">
                  <c:v>43.035328</c:v>
                </c:pt>
                <c:pt idx="16310">
                  <c:v>43.037967999999999</c:v>
                </c:pt>
                <c:pt idx="16311">
                  <c:v>43.040607000000001</c:v>
                </c:pt>
                <c:pt idx="16312">
                  <c:v>43.043247000000001</c:v>
                </c:pt>
                <c:pt idx="16313">
                  <c:v>43.045887</c:v>
                </c:pt>
                <c:pt idx="16314">
                  <c:v>43.048523000000003</c:v>
                </c:pt>
                <c:pt idx="16315">
                  <c:v>43.051163000000003</c:v>
                </c:pt>
                <c:pt idx="16316">
                  <c:v>43.053801999999997</c:v>
                </c:pt>
                <c:pt idx="16317">
                  <c:v>43.056441999999997</c:v>
                </c:pt>
                <c:pt idx="16318">
                  <c:v>43.059081999999997</c:v>
                </c:pt>
                <c:pt idx="16319">
                  <c:v>43.061722000000003</c:v>
                </c:pt>
                <c:pt idx="16320">
                  <c:v>43.064362000000003</c:v>
                </c:pt>
                <c:pt idx="16321">
                  <c:v>43.067000999999998</c:v>
                </c:pt>
                <c:pt idx="16322">
                  <c:v>43.069640999999997</c:v>
                </c:pt>
                <c:pt idx="16323">
                  <c:v>43.072280999999997</c:v>
                </c:pt>
                <c:pt idx="16324">
                  <c:v>43.074921000000003</c:v>
                </c:pt>
                <c:pt idx="16325">
                  <c:v>43.077556999999999</c:v>
                </c:pt>
                <c:pt idx="16326">
                  <c:v>43.080196000000001</c:v>
                </c:pt>
                <c:pt idx="16327">
                  <c:v>43.082836</c:v>
                </c:pt>
                <c:pt idx="16328">
                  <c:v>43.085476</c:v>
                </c:pt>
                <c:pt idx="16329">
                  <c:v>43.088115999999999</c:v>
                </c:pt>
                <c:pt idx="16330">
                  <c:v>43.090755000000001</c:v>
                </c:pt>
                <c:pt idx="16331">
                  <c:v>43.093395000000001</c:v>
                </c:pt>
                <c:pt idx="16332">
                  <c:v>43.096035000000001</c:v>
                </c:pt>
                <c:pt idx="16333">
                  <c:v>43.098675</c:v>
                </c:pt>
                <c:pt idx="16334">
                  <c:v>43.101315</c:v>
                </c:pt>
                <c:pt idx="16335">
                  <c:v>43.103954000000002</c:v>
                </c:pt>
                <c:pt idx="16336">
                  <c:v>43.106589999999997</c:v>
                </c:pt>
                <c:pt idx="16337">
                  <c:v>43.109229999999997</c:v>
                </c:pt>
                <c:pt idx="16338">
                  <c:v>43.111870000000003</c:v>
                </c:pt>
                <c:pt idx="16339">
                  <c:v>43.114510000000003</c:v>
                </c:pt>
                <c:pt idx="16340">
                  <c:v>43.117148999999998</c:v>
                </c:pt>
                <c:pt idx="16341">
                  <c:v>43.119788999999997</c:v>
                </c:pt>
                <c:pt idx="16342">
                  <c:v>43.122428999999997</c:v>
                </c:pt>
                <c:pt idx="16343">
                  <c:v>43.125069000000003</c:v>
                </c:pt>
                <c:pt idx="16344">
                  <c:v>43.127707999999998</c:v>
                </c:pt>
                <c:pt idx="16345">
                  <c:v>43.130347999999998</c:v>
                </c:pt>
                <c:pt idx="16346">
                  <c:v>43.132987999999997</c:v>
                </c:pt>
                <c:pt idx="16347">
                  <c:v>43.135624</c:v>
                </c:pt>
                <c:pt idx="16348">
                  <c:v>43.138263999999999</c:v>
                </c:pt>
                <c:pt idx="16349">
                  <c:v>43.140903000000002</c:v>
                </c:pt>
                <c:pt idx="16350">
                  <c:v>43.143543000000001</c:v>
                </c:pt>
                <c:pt idx="16351">
                  <c:v>43.146183000000001</c:v>
                </c:pt>
                <c:pt idx="16352">
                  <c:v>43.148823</c:v>
                </c:pt>
                <c:pt idx="16353">
                  <c:v>43.151463</c:v>
                </c:pt>
                <c:pt idx="16354">
                  <c:v>43.154102000000002</c:v>
                </c:pt>
                <c:pt idx="16355">
                  <c:v>43.156742000000001</c:v>
                </c:pt>
                <c:pt idx="16356">
                  <c:v>43.159382000000001</c:v>
                </c:pt>
                <c:pt idx="16357">
                  <c:v>43.162018000000003</c:v>
                </c:pt>
                <c:pt idx="16358">
                  <c:v>43.164658000000003</c:v>
                </c:pt>
                <c:pt idx="16359">
                  <c:v>43.167296999999998</c:v>
                </c:pt>
                <c:pt idx="16360">
                  <c:v>43.169936999999997</c:v>
                </c:pt>
                <c:pt idx="16361">
                  <c:v>43.172576999999997</c:v>
                </c:pt>
                <c:pt idx="16362">
                  <c:v>43.175217000000004</c:v>
                </c:pt>
                <c:pt idx="16363">
                  <c:v>43.177855999999998</c:v>
                </c:pt>
                <c:pt idx="16364">
                  <c:v>43.180495999999998</c:v>
                </c:pt>
                <c:pt idx="16365">
                  <c:v>43.183135999999998</c:v>
                </c:pt>
                <c:pt idx="16366">
                  <c:v>43.185775999999997</c:v>
                </c:pt>
                <c:pt idx="16367">
                  <c:v>43.188415999999997</c:v>
                </c:pt>
                <c:pt idx="16368">
                  <c:v>43.191051000000002</c:v>
                </c:pt>
                <c:pt idx="16369">
                  <c:v>43.193691000000001</c:v>
                </c:pt>
                <c:pt idx="16370">
                  <c:v>43.196331000000001</c:v>
                </c:pt>
                <c:pt idx="16371">
                  <c:v>43.198971</c:v>
                </c:pt>
                <c:pt idx="16372">
                  <c:v>43.201611</c:v>
                </c:pt>
                <c:pt idx="16373">
                  <c:v>43.204250000000002</c:v>
                </c:pt>
                <c:pt idx="16374">
                  <c:v>43.206890000000001</c:v>
                </c:pt>
                <c:pt idx="16375">
                  <c:v>43.209530000000001</c:v>
                </c:pt>
                <c:pt idx="16376">
                  <c:v>43.21217</c:v>
                </c:pt>
                <c:pt idx="16377">
                  <c:v>43.214809000000002</c:v>
                </c:pt>
                <c:pt idx="16378">
                  <c:v>43.217449000000002</c:v>
                </c:pt>
                <c:pt idx="16379">
                  <c:v>43.220084999999997</c:v>
                </c:pt>
                <c:pt idx="16380">
                  <c:v>43.222724999999997</c:v>
                </c:pt>
                <c:pt idx="16381">
                  <c:v>43.225364999999996</c:v>
                </c:pt>
                <c:pt idx="16382">
                  <c:v>43.228003999999999</c:v>
                </c:pt>
                <c:pt idx="16383">
                  <c:v>43.230643999999998</c:v>
                </c:pt>
                <c:pt idx="16384">
                  <c:v>43.233283999999998</c:v>
                </c:pt>
                <c:pt idx="16385">
                  <c:v>43.235923999999997</c:v>
                </c:pt>
                <c:pt idx="16386">
                  <c:v>43.238563999999997</c:v>
                </c:pt>
                <c:pt idx="16387">
                  <c:v>43.241202999999999</c:v>
                </c:pt>
                <c:pt idx="16388">
                  <c:v>43.243842999999998</c:v>
                </c:pt>
                <c:pt idx="16389">
                  <c:v>43.246482999999998</c:v>
                </c:pt>
                <c:pt idx="16390">
                  <c:v>43.249119</c:v>
                </c:pt>
                <c:pt idx="16391">
                  <c:v>43.251759</c:v>
                </c:pt>
                <c:pt idx="16392">
                  <c:v>43.254398000000002</c:v>
                </c:pt>
                <c:pt idx="16393">
                  <c:v>43.257038000000001</c:v>
                </c:pt>
                <c:pt idx="16394">
                  <c:v>43.259678000000001</c:v>
                </c:pt>
                <c:pt idx="16395">
                  <c:v>43.262318</c:v>
                </c:pt>
                <c:pt idx="16396">
                  <c:v>43.264957000000003</c:v>
                </c:pt>
                <c:pt idx="16397">
                  <c:v>43.267597000000002</c:v>
                </c:pt>
                <c:pt idx="16398">
                  <c:v>43.270237000000002</c:v>
                </c:pt>
                <c:pt idx="16399">
                  <c:v>43.272877000000001</c:v>
                </c:pt>
                <c:pt idx="16400">
                  <c:v>43.275517000000001</c:v>
                </c:pt>
                <c:pt idx="16401">
                  <c:v>43.278151999999999</c:v>
                </c:pt>
                <c:pt idx="16402">
                  <c:v>43.280791999999998</c:v>
                </c:pt>
                <c:pt idx="16403">
                  <c:v>43.283431999999998</c:v>
                </c:pt>
                <c:pt idx="16404">
                  <c:v>43.286071999999997</c:v>
                </c:pt>
                <c:pt idx="16405">
                  <c:v>43.288711999999997</c:v>
                </c:pt>
                <c:pt idx="16406">
                  <c:v>43.291350999999999</c:v>
                </c:pt>
                <c:pt idx="16407">
                  <c:v>43.293990999999998</c:v>
                </c:pt>
                <c:pt idx="16408">
                  <c:v>43.296630999999998</c:v>
                </c:pt>
                <c:pt idx="16409">
                  <c:v>43.299270999999997</c:v>
                </c:pt>
                <c:pt idx="16410">
                  <c:v>43.301909999999999</c:v>
                </c:pt>
                <c:pt idx="16411">
                  <c:v>43.304549999999999</c:v>
                </c:pt>
                <c:pt idx="16412">
                  <c:v>43.307186000000002</c:v>
                </c:pt>
                <c:pt idx="16413">
                  <c:v>43.309826000000001</c:v>
                </c:pt>
                <c:pt idx="16414">
                  <c:v>43.312466000000001</c:v>
                </c:pt>
                <c:pt idx="16415">
                  <c:v>43.315105000000003</c:v>
                </c:pt>
                <c:pt idx="16416">
                  <c:v>43.317745000000002</c:v>
                </c:pt>
                <c:pt idx="16417">
                  <c:v>43.320385000000002</c:v>
                </c:pt>
                <c:pt idx="16418">
                  <c:v>43.323025000000001</c:v>
                </c:pt>
                <c:pt idx="16419">
                  <c:v>43.325665000000001</c:v>
                </c:pt>
                <c:pt idx="16420">
                  <c:v>43.328304000000003</c:v>
                </c:pt>
                <c:pt idx="16421">
                  <c:v>43.330944000000002</c:v>
                </c:pt>
                <c:pt idx="16422">
                  <c:v>43.333579999999998</c:v>
                </c:pt>
                <c:pt idx="16423">
                  <c:v>43.336219999999997</c:v>
                </c:pt>
                <c:pt idx="16424">
                  <c:v>43.338859999999997</c:v>
                </c:pt>
                <c:pt idx="16425">
                  <c:v>43.341498999999999</c:v>
                </c:pt>
                <c:pt idx="16426">
                  <c:v>43.344138999999998</c:v>
                </c:pt>
                <c:pt idx="16427">
                  <c:v>43.346778999999998</c:v>
                </c:pt>
                <c:pt idx="16428">
                  <c:v>43.349418999999997</c:v>
                </c:pt>
                <c:pt idx="16429">
                  <c:v>43.352058</c:v>
                </c:pt>
                <c:pt idx="16430">
                  <c:v>43.354697999999999</c:v>
                </c:pt>
                <c:pt idx="16431">
                  <c:v>43.357337999999999</c:v>
                </c:pt>
                <c:pt idx="16432">
                  <c:v>43.359977999999998</c:v>
                </c:pt>
                <c:pt idx="16433">
                  <c:v>43.362614000000001</c:v>
                </c:pt>
                <c:pt idx="16434">
                  <c:v>43.365253000000003</c:v>
                </c:pt>
                <c:pt idx="16435">
                  <c:v>43.367893000000002</c:v>
                </c:pt>
                <c:pt idx="16436">
                  <c:v>43.370533000000002</c:v>
                </c:pt>
                <c:pt idx="16437">
                  <c:v>43.373173000000001</c:v>
                </c:pt>
                <c:pt idx="16438">
                  <c:v>43.375813000000001</c:v>
                </c:pt>
                <c:pt idx="16439">
                  <c:v>43.378452000000003</c:v>
                </c:pt>
                <c:pt idx="16440">
                  <c:v>43.381092000000002</c:v>
                </c:pt>
                <c:pt idx="16441">
                  <c:v>43.383732000000002</c:v>
                </c:pt>
                <c:pt idx="16442">
                  <c:v>43.386372000000001</c:v>
                </c:pt>
                <c:pt idx="16443">
                  <c:v>43.389011000000004</c:v>
                </c:pt>
                <c:pt idx="16444">
                  <c:v>43.391646999999999</c:v>
                </c:pt>
                <c:pt idx="16445">
                  <c:v>43.394286999999998</c:v>
                </c:pt>
                <c:pt idx="16446">
                  <c:v>43.396926999999998</c:v>
                </c:pt>
                <c:pt idx="16447">
                  <c:v>43.399566999999998</c:v>
                </c:pt>
                <c:pt idx="16448">
                  <c:v>43.402206</c:v>
                </c:pt>
                <c:pt idx="16449">
                  <c:v>43.404845999999999</c:v>
                </c:pt>
                <c:pt idx="16450">
                  <c:v>43.407485999999999</c:v>
                </c:pt>
                <c:pt idx="16451">
                  <c:v>43.410125999999998</c:v>
                </c:pt>
                <c:pt idx="16452">
                  <c:v>43.412765999999998</c:v>
                </c:pt>
                <c:pt idx="16453">
                  <c:v>43.415405</c:v>
                </c:pt>
                <c:pt idx="16454">
                  <c:v>43.418044999999999</c:v>
                </c:pt>
                <c:pt idx="16455">
                  <c:v>43.420681000000002</c:v>
                </c:pt>
                <c:pt idx="16456">
                  <c:v>43.423321000000001</c:v>
                </c:pt>
                <c:pt idx="16457">
                  <c:v>43.425961000000001</c:v>
                </c:pt>
                <c:pt idx="16458">
                  <c:v>43.428600000000003</c:v>
                </c:pt>
                <c:pt idx="16459">
                  <c:v>43.431240000000003</c:v>
                </c:pt>
                <c:pt idx="16460">
                  <c:v>43.433880000000002</c:v>
                </c:pt>
                <c:pt idx="16461">
                  <c:v>43.436520000000002</c:v>
                </c:pt>
                <c:pt idx="16462">
                  <c:v>43.439158999999997</c:v>
                </c:pt>
                <c:pt idx="16463">
                  <c:v>43.441799000000003</c:v>
                </c:pt>
                <c:pt idx="16464">
                  <c:v>43.444439000000003</c:v>
                </c:pt>
                <c:pt idx="16465">
                  <c:v>43.447079000000002</c:v>
                </c:pt>
                <c:pt idx="16466">
                  <c:v>43.449714999999998</c:v>
                </c:pt>
                <c:pt idx="16467">
                  <c:v>43.452354</c:v>
                </c:pt>
                <c:pt idx="16468">
                  <c:v>43.454993999999999</c:v>
                </c:pt>
                <c:pt idx="16469">
                  <c:v>43.457633999999999</c:v>
                </c:pt>
                <c:pt idx="16470">
                  <c:v>43.460273999999998</c:v>
                </c:pt>
                <c:pt idx="16471">
                  <c:v>43.462913999999998</c:v>
                </c:pt>
                <c:pt idx="16472">
                  <c:v>43.465553</c:v>
                </c:pt>
                <c:pt idx="16473">
                  <c:v>43.468192999999999</c:v>
                </c:pt>
                <c:pt idx="16474">
                  <c:v>43.470832999999999</c:v>
                </c:pt>
                <c:pt idx="16475">
                  <c:v>43.473472999999998</c:v>
                </c:pt>
                <c:pt idx="16476">
                  <c:v>43.476112000000001</c:v>
                </c:pt>
                <c:pt idx="16477">
                  <c:v>43.478748000000003</c:v>
                </c:pt>
                <c:pt idx="16478">
                  <c:v>43.481388000000003</c:v>
                </c:pt>
                <c:pt idx="16479">
                  <c:v>43.484028000000002</c:v>
                </c:pt>
                <c:pt idx="16480">
                  <c:v>43.486668000000002</c:v>
                </c:pt>
                <c:pt idx="16481">
                  <c:v>43.489306999999997</c:v>
                </c:pt>
                <c:pt idx="16482">
                  <c:v>43.491947000000003</c:v>
                </c:pt>
                <c:pt idx="16483">
                  <c:v>43.494587000000003</c:v>
                </c:pt>
                <c:pt idx="16484">
                  <c:v>43.497227000000002</c:v>
                </c:pt>
                <c:pt idx="16485">
                  <c:v>43.499865999999997</c:v>
                </c:pt>
                <c:pt idx="16486">
                  <c:v>43.502505999999997</c:v>
                </c:pt>
                <c:pt idx="16487">
                  <c:v>43.505146000000003</c:v>
                </c:pt>
                <c:pt idx="16488">
                  <c:v>43.507781999999999</c:v>
                </c:pt>
                <c:pt idx="16489">
                  <c:v>43.510421999999998</c:v>
                </c:pt>
                <c:pt idx="16490">
                  <c:v>43.513061999999998</c:v>
                </c:pt>
                <c:pt idx="16491">
                  <c:v>43.515701</c:v>
                </c:pt>
                <c:pt idx="16492">
                  <c:v>43.518340999999999</c:v>
                </c:pt>
                <c:pt idx="16493">
                  <c:v>43.520980999999999</c:v>
                </c:pt>
                <c:pt idx="16494">
                  <c:v>43.523620999999999</c:v>
                </c:pt>
                <c:pt idx="16495">
                  <c:v>43.526260000000001</c:v>
                </c:pt>
                <c:pt idx="16496">
                  <c:v>43.5289</c:v>
                </c:pt>
                <c:pt idx="16497">
                  <c:v>43.53154</c:v>
                </c:pt>
                <c:pt idx="16498">
                  <c:v>43.534176000000002</c:v>
                </c:pt>
                <c:pt idx="16499">
                  <c:v>43.536816000000002</c:v>
                </c:pt>
                <c:pt idx="16500">
                  <c:v>43.539454999999997</c:v>
                </c:pt>
                <c:pt idx="16501">
                  <c:v>43.542095000000003</c:v>
                </c:pt>
                <c:pt idx="16502">
                  <c:v>43.544735000000003</c:v>
                </c:pt>
                <c:pt idx="16503">
                  <c:v>43.547375000000002</c:v>
                </c:pt>
                <c:pt idx="16504">
                  <c:v>43.550013999999997</c:v>
                </c:pt>
                <c:pt idx="16505">
                  <c:v>43.552653999999997</c:v>
                </c:pt>
                <c:pt idx="16506">
                  <c:v>43.555294000000004</c:v>
                </c:pt>
                <c:pt idx="16507">
                  <c:v>43.557934000000003</c:v>
                </c:pt>
                <c:pt idx="16508">
                  <c:v>43.560574000000003</c:v>
                </c:pt>
                <c:pt idx="16509">
                  <c:v>43.563209999999998</c:v>
                </c:pt>
                <c:pt idx="16510">
                  <c:v>43.565849</c:v>
                </c:pt>
                <c:pt idx="16511">
                  <c:v>43.568489</c:v>
                </c:pt>
                <c:pt idx="16512">
                  <c:v>43.571128999999999</c:v>
                </c:pt>
                <c:pt idx="16513">
                  <c:v>43.573768999999999</c:v>
                </c:pt>
                <c:pt idx="16514">
                  <c:v>43.576408000000001</c:v>
                </c:pt>
                <c:pt idx="16515">
                  <c:v>43.579048</c:v>
                </c:pt>
                <c:pt idx="16516">
                  <c:v>43.581688</c:v>
                </c:pt>
                <c:pt idx="16517">
                  <c:v>43.584327999999999</c:v>
                </c:pt>
                <c:pt idx="16518">
                  <c:v>43.586967000000001</c:v>
                </c:pt>
                <c:pt idx="16519">
                  <c:v>43.589607000000001</c:v>
                </c:pt>
                <c:pt idx="16520">
                  <c:v>43.592243000000003</c:v>
                </c:pt>
                <c:pt idx="16521">
                  <c:v>43.594883000000003</c:v>
                </c:pt>
                <c:pt idx="16522">
                  <c:v>43.597523000000002</c:v>
                </c:pt>
                <c:pt idx="16523">
                  <c:v>43.600163000000002</c:v>
                </c:pt>
                <c:pt idx="16524">
                  <c:v>43.602801999999997</c:v>
                </c:pt>
                <c:pt idx="16525">
                  <c:v>43.605441999999996</c:v>
                </c:pt>
                <c:pt idx="16526">
                  <c:v>43.608082000000003</c:v>
                </c:pt>
                <c:pt idx="16527">
                  <c:v>43.610722000000003</c:v>
                </c:pt>
                <c:pt idx="16528">
                  <c:v>43.613360999999998</c:v>
                </c:pt>
                <c:pt idx="16529">
                  <c:v>43.616000999999997</c:v>
                </c:pt>
                <c:pt idx="16530">
                  <c:v>43.618640999999997</c:v>
                </c:pt>
                <c:pt idx="16531">
                  <c:v>43.621276999999999</c:v>
                </c:pt>
                <c:pt idx="16532">
                  <c:v>43.623916999999999</c:v>
                </c:pt>
                <c:pt idx="16533">
                  <c:v>43.626556000000001</c:v>
                </c:pt>
                <c:pt idx="16534">
                  <c:v>43.629196</c:v>
                </c:pt>
                <c:pt idx="16535">
                  <c:v>43.631836</c:v>
                </c:pt>
                <c:pt idx="16536">
                  <c:v>43.634475999999999</c:v>
                </c:pt>
                <c:pt idx="16537">
                  <c:v>43.637115000000001</c:v>
                </c:pt>
                <c:pt idx="16538">
                  <c:v>43.639755000000001</c:v>
                </c:pt>
                <c:pt idx="16539">
                  <c:v>43.642395</c:v>
                </c:pt>
                <c:pt idx="16540">
                  <c:v>43.645035</c:v>
                </c:pt>
                <c:pt idx="16541">
                  <c:v>43.647675</c:v>
                </c:pt>
                <c:pt idx="16542">
                  <c:v>43.650311000000002</c:v>
                </c:pt>
                <c:pt idx="16543">
                  <c:v>43.652949999999997</c:v>
                </c:pt>
                <c:pt idx="16544">
                  <c:v>43.655589999999997</c:v>
                </c:pt>
                <c:pt idx="16545">
                  <c:v>43.658230000000003</c:v>
                </c:pt>
                <c:pt idx="16546">
                  <c:v>43.660870000000003</c:v>
                </c:pt>
                <c:pt idx="16547">
                  <c:v>43.663508999999998</c:v>
                </c:pt>
                <c:pt idx="16548">
                  <c:v>43.666148999999997</c:v>
                </c:pt>
                <c:pt idx="16549">
                  <c:v>43.668788999999997</c:v>
                </c:pt>
                <c:pt idx="16550">
                  <c:v>43.671429000000003</c:v>
                </c:pt>
                <c:pt idx="16551">
                  <c:v>43.674067999999998</c:v>
                </c:pt>
                <c:pt idx="16552">
                  <c:v>43.676707999999998</c:v>
                </c:pt>
                <c:pt idx="16553">
                  <c:v>43.679344</c:v>
                </c:pt>
                <c:pt idx="16554">
                  <c:v>43.681984</c:v>
                </c:pt>
                <c:pt idx="16555">
                  <c:v>43.684623999999999</c:v>
                </c:pt>
                <c:pt idx="16556">
                  <c:v>43.687263000000002</c:v>
                </c:pt>
                <c:pt idx="16557">
                  <c:v>43.689903000000001</c:v>
                </c:pt>
                <c:pt idx="16558">
                  <c:v>43.692543000000001</c:v>
                </c:pt>
                <c:pt idx="16559">
                  <c:v>43.695183</c:v>
                </c:pt>
                <c:pt idx="16560">
                  <c:v>43.697823</c:v>
                </c:pt>
                <c:pt idx="16561">
                  <c:v>43.700462000000002</c:v>
                </c:pt>
                <c:pt idx="16562">
                  <c:v>43.703102000000001</c:v>
                </c:pt>
                <c:pt idx="16563">
                  <c:v>43.705742000000001</c:v>
                </c:pt>
                <c:pt idx="16564">
                  <c:v>43.708378000000003</c:v>
                </c:pt>
                <c:pt idx="16565">
                  <c:v>43.711018000000003</c:v>
                </c:pt>
                <c:pt idx="16566">
                  <c:v>43.713656999999998</c:v>
                </c:pt>
                <c:pt idx="16567">
                  <c:v>43.716296999999997</c:v>
                </c:pt>
                <c:pt idx="16568">
                  <c:v>43.718936999999997</c:v>
                </c:pt>
                <c:pt idx="16569">
                  <c:v>43.721577000000003</c:v>
                </c:pt>
                <c:pt idx="16570">
                  <c:v>43.724215999999998</c:v>
                </c:pt>
                <c:pt idx="16571">
                  <c:v>43.726855999999998</c:v>
                </c:pt>
                <c:pt idx="16572">
                  <c:v>43.729495999999997</c:v>
                </c:pt>
                <c:pt idx="16573">
                  <c:v>43.732135999999997</c:v>
                </c:pt>
                <c:pt idx="16574">
                  <c:v>43.734772</c:v>
                </c:pt>
                <c:pt idx="16575">
                  <c:v>43.737411000000002</c:v>
                </c:pt>
                <c:pt idx="16576">
                  <c:v>43.740051000000001</c:v>
                </c:pt>
                <c:pt idx="16577">
                  <c:v>43.742691000000001</c:v>
                </c:pt>
                <c:pt idx="16578">
                  <c:v>43.745331</c:v>
                </c:pt>
                <c:pt idx="16579">
                  <c:v>43.747971</c:v>
                </c:pt>
                <c:pt idx="16580">
                  <c:v>43.750610000000002</c:v>
                </c:pt>
                <c:pt idx="16581">
                  <c:v>43.753250000000001</c:v>
                </c:pt>
                <c:pt idx="16582">
                  <c:v>43.755890000000001</c:v>
                </c:pt>
                <c:pt idx="16583">
                  <c:v>43.75853</c:v>
                </c:pt>
                <c:pt idx="16584">
                  <c:v>43.761169000000002</c:v>
                </c:pt>
                <c:pt idx="16585">
                  <c:v>43.763804999999998</c:v>
                </c:pt>
                <c:pt idx="16586">
                  <c:v>43.766444999999997</c:v>
                </c:pt>
                <c:pt idx="16587">
                  <c:v>43.769084999999997</c:v>
                </c:pt>
                <c:pt idx="16588">
                  <c:v>43.771725000000004</c:v>
                </c:pt>
                <c:pt idx="16589">
                  <c:v>43.774363999999998</c:v>
                </c:pt>
                <c:pt idx="16590">
                  <c:v>43.777003999999998</c:v>
                </c:pt>
                <c:pt idx="16591">
                  <c:v>43.779643999999998</c:v>
                </c:pt>
                <c:pt idx="16592">
                  <c:v>43.782283999999997</c:v>
                </c:pt>
                <c:pt idx="16593">
                  <c:v>43.784923999999997</c:v>
                </c:pt>
                <c:pt idx="16594">
                  <c:v>43.787562999999999</c:v>
                </c:pt>
                <c:pt idx="16595">
                  <c:v>43.790202999999998</c:v>
                </c:pt>
                <c:pt idx="16596">
                  <c:v>43.792839000000001</c:v>
                </c:pt>
                <c:pt idx="16597">
                  <c:v>43.795479</c:v>
                </c:pt>
                <c:pt idx="16598">
                  <c:v>43.798119</c:v>
                </c:pt>
                <c:pt idx="16599">
                  <c:v>43.800758000000002</c:v>
                </c:pt>
                <c:pt idx="16600">
                  <c:v>43.803398000000001</c:v>
                </c:pt>
                <c:pt idx="16601">
                  <c:v>43.806038000000001</c:v>
                </c:pt>
                <c:pt idx="16602">
                  <c:v>43.808678</c:v>
                </c:pt>
                <c:pt idx="16603">
                  <c:v>43.811317000000003</c:v>
                </c:pt>
                <c:pt idx="16604">
                  <c:v>43.813957000000002</c:v>
                </c:pt>
                <c:pt idx="16605">
                  <c:v>43.816597000000002</c:v>
                </c:pt>
                <c:pt idx="16606">
                  <c:v>43.819237000000001</c:v>
                </c:pt>
                <c:pt idx="16607">
                  <c:v>43.821872999999997</c:v>
                </c:pt>
                <c:pt idx="16608">
                  <c:v>43.824511999999999</c:v>
                </c:pt>
                <c:pt idx="16609">
                  <c:v>43.827151999999998</c:v>
                </c:pt>
                <c:pt idx="16610">
                  <c:v>43.829791999999998</c:v>
                </c:pt>
                <c:pt idx="16611">
                  <c:v>43.832431999999997</c:v>
                </c:pt>
                <c:pt idx="16612">
                  <c:v>43.835071999999997</c:v>
                </c:pt>
                <c:pt idx="16613">
                  <c:v>43.837710999999999</c:v>
                </c:pt>
                <c:pt idx="16614">
                  <c:v>43.840350999999998</c:v>
                </c:pt>
                <c:pt idx="16615">
                  <c:v>43.842990999999998</c:v>
                </c:pt>
                <c:pt idx="16616">
                  <c:v>43.845630999999997</c:v>
                </c:pt>
                <c:pt idx="16617">
                  <c:v>43.848269999999999</c:v>
                </c:pt>
                <c:pt idx="16618">
                  <c:v>43.850906000000002</c:v>
                </c:pt>
                <c:pt idx="16619">
                  <c:v>43.853546000000001</c:v>
                </c:pt>
                <c:pt idx="16620">
                  <c:v>43.856186000000001</c:v>
                </c:pt>
                <c:pt idx="16621">
                  <c:v>43.858826000000001</c:v>
                </c:pt>
                <c:pt idx="16622">
                  <c:v>43.861465000000003</c:v>
                </c:pt>
                <c:pt idx="16623">
                  <c:v>43.864105000000002</c:v>
                </c:pt>
                <c:pt idx="16624">
                  <c:v>43.866745000000002</c:v>
                </c:pt>
                <c:pt idx="16625">
                  <c:v>43.869385000000001</c:v>
                </c:pt>
                <c:pt idx="16626">
                  <c:v>43.872025000000001</c:v>
                </c:pt>
                <c:pt idx="16627">
                  <c:v>43.874664000000003</c:v>
                </c:pt>
                <c:pt idx="16628">
                  <c:v>43.877304000000002</c:v>
                </c:pt>
                <c:pt idx="16629">
                  <c:v>43.879939999999998</c:v>
                </c:pt>
                <c:pt idx="16630">
                  <c:v>43.882579999999997</c:v>
                </c:pt>
                <c:pt idx="16631">
                  <c:v>43.885219999999997</c:v>
                </c:pt>
                <c:pt idx="16632">
                  <c:v>43.887858999999999</c:v>
                </c:pt>
                <c:pt idx="16633">
                  <c:v>43.890498999999998</c:v>
                </c:pt>
                <c:pt idx="16634">
                  <c:v>43.893138999999998</c:v>
                </c:pt>
                <c:pt idx="16635">
                  <c:v>43.895778999999997</c:v>
                </c:pt>
                <c:pt idx="16636">
                  <c:v>43.898417999999999</c:v>
                </c:pt>
                <c:pt idx="16637">
                  <c:v>43.901057999999999</c:v>
                </c:pt>
                <c:pt idx="16638">
                  <c:v>43.903697999999999</c:v>
                </c:pt>
                <c:pt idx="16639">
                  <c:v>43.906334000000001</c:v>
                </c:pt>
                <c:pt idx="16640">
                  <c:v>43.908974000000001</c:v>
                </c:pt>
                <c:pt idx="16641">
                  <c:v>43.911613000000003</c:v>
                </c:pt>
                <c:pt idx="16642">
                  <c:v>43.914253000000002</c:v>
                </c:pt>
                <c:pt idx="16643">
                  <c:v>43.916893000000002</c:v>
                </c:pt>
                <c:pt idx="16644">
                  <c:v>43.919533000000001</c:v>
                </c:pt>
                <c:pt idx="16645">
                  <c:v>43.922173000000001</c:v>
                </c:pt>
                <c:pt idx="16646">
                  <c:v>43.924812000000003</c:v>
                </c:pt>
                <c:pt idx="16647">
                  <c:v>43.927452000000002</c:v>
                </c:pt>
                <c:pt idx="16648">
                  <c:v>43.930092000000002</c:v>
                </c:pt>
                <c:pt idx="16649">
                  <c:v>43.932732000000001</c:v>
                </c:pt>
                <c:pt idx="16650">
                  <c:v>43.935367999999997</c:v>
                </c:pt>
                <c:pt idx="16651">
                  <c:v>43.938006999999999</c:v>
                </c:pt>
                <c:pt idx="16652">
                  <c:v>43.940646999999998</c:v>
                </c:pt>
                <c:pt idx="16653">
                  <c:v>43.943286999999998</c:v>
                </c:pt>
                <c:pt idx="16654">
                  <c:v>43.945926999999998</c:v>
                </c:pt>
                <c:pt idx="16655">
                  <c:v>43.948566</c:v>
                </c:pt>
                <c:pt idx="16656">
                  <c:v>43.951205999999999</c:v>
                </c:pt>
                <c:pt idx="16657">
                  <c:v>43.953845999999999</c:v>
                </c:pt>
                <c:pt idx="16658">
                  <c:v>43.956485999999998</c:v>
                </c:pt>
                <c:pt idx="16659">
                  <c:v>43.959125999999998</c:v>
                </c:pt>
                <c:pt idx="16660">
                  <c:v>43.961765</c:v>
                </c:pt>
                <c:pt idx="16661">
                  <c:v>43.964401000000002</c:v>
                </c:pt>
                <c:pt idx="16662">
                  <c:v>43.967041000000002</c:v>
                </c:pt>
                <c:pt idx="16663">
                  <c:v>43.969681000000001</c:v>
                </c:pt>
                <c:pt idx="16664">
                  <c:v>43.972321000000001</c:v>
                </c:pt>
                <c:pt idx="16665">
                  <c:v>43.974960000000003</c:v>
                </c:pt>
                <c:pt idx="16666">
                  <c:v>43.977600000000002</c:v>
                </c:pt>
                <c:pt idx="16667">
                  <c:v>43.980240000000002</c:v>
                </c:pt>
                <c:pt idx="16668">
                  <c:v>43.982880000000002</c:v>
                </c:pt>
                <c:pt idx="16669">
                  <c:v>43.985518999999996</c:v>
                </c:pt>
                <c:pt idx="16670">
                  <c:v>43.988159000000003</c:v>
                </c:pt>
                <c:pt idx="16671">
                  <c:v>43.990799000000003</c:v>
                </c:pt>
                <c:pt idx="16672">
                  <c:v>43.993434999999998</c:v>
                </c:pt>
                <c:pt idx="16673">
                  <c:v>43.996074999999998</c:v>
                </c:pt>
                <c:pt idx="16674">
                  <c:v>43.998714</c:v>
                </c:pt>
                <c:pt idx="16675">
                  <c:v>44.001353999999999</c:v>
                </c:pt>
                <c:pt idx="16676">
                  <c:v>44.003993999999999</c:v>
                </c:pt>
                <c:pt idx="16677">
                  <c:v>44.006633999999998</c:v>
                </c:pt>
                <c:pt idx="16678">
                  <c:v>44.009273999999998</c:v>
                </c:pt>
                <c:pt idx="16679">
                  <c:v>44.011913</c:v>
                </c:pt>
                <c:pt idx="16680">
                  <c:v>44.014552999999999</c:v>
                </c:pt>
                <c:pt idx="16681">
                  <c:v>44.017192999999999</c:v>
                </c:pt>
                <c:pt idx="16682">
                  <c:v>44.019832999999998</c:v>
                </c:pt>
                <c:pt idx="16683">
                  <c:v>44.022469000000001</c:v>
                </c:pt>
                <c:pt idx="16684">
                  <c:v>44.025108000000003</c:v>
                </c:pt>
                <c:pt idx="16685">
                  <c:v>44.027748000000003</c:v>
                </c:pt>
                <c:pt idx="16686">
                  <c:v>44.030388000000002</c:v>
                </c:pt>
                <c:pt idx="16687">
                  <c:v>44.033028000000002</c:v>
                </c:pt>
                <c:pt idx="16688">
                  <c:v>44.035666999999997</c:v>
                </c:pt>
                <c:pt idx="16689">
                  <c:v>44.038307000000003</c:v>
                </c:pt>
                <c:pt idx="16690">
                  <c:v>44.040947000000003</c:v>
                </c:pt>
                <c:pt idx="16691">
                  <c:v>44.043587000000002</c:v>
                </c:pt>
                <c:pt idx="16692">
                  <c:v>44.046227000000002</c:v>
                </c:pt>
                <c:pt idx="16693">
                  <c:v>44.048865999999997</c:v>
                </c:pt>
                <c:pt idx="16694">
                  <c:v>44.051501999999999</c:v>
                </c:pt>
                <c:pt idx="16695">
                  <c:v>44.054141999999999</c:v>
                </c:pt>
                <c:pt idx="16696">
                  <c:v>44.056781999999998</c:v>
                </c:pt>
                <c:pt idx="16697">
                  <c:v>44.059421999999998</c:v>
                </c:pt>
                <c:pt idx="16698">
                  <c:v>44.062061</c:v>
                </c:pt>
                <c:pt idx="16699">
                  <c:v>44.064700999999999</c:v>
                </c:pt>
                <c:pt idx="16700">
                  <c:v>44.067340999999999</c:v>
                </c:pt>
                <c:pt idx="16701">
                  <c:v>44.069980999999999</c:v>
                </c:pt>
                <c:pt idx="16702">
                  <c:v>44.072620000000001</c:v>
                </c:pt>
                <c:pt idx="16703">
                  <c:v>44.07526</c:v>
                </c:pt>
                <c:pt idx="16704">
                  <c:v>44.0779</c:v>
                </c:pt>
                <c:pt idx="16705">
                  <c:v>44.080536000000002</c:v>
                </c:pt>
                <c:pt idx="16706">
                  <c:v>44.083176000000002</c:v>
                </c:pt>
                <c:pt idx="16707">
                  <c:v>44.085814999999997</c:v>
                </c:pt>
                <c:pt idx="16708">
                  <c:v>44.088455000000003</c:v>
                </c:pt>
                <c:pt idx="16709">
                  <c:v>44.091095000000003</c:v>
                </c:pt>
                <c:pt idx="16710">
                  <c:v>44.093735000000002</c:v>
                </c:pt>
                <c:pt idx="16711">
                  <c:v>44.096375000000002</c:v>
                </c:pt>
                <c:pt idx="16712">
                  <c:v>44.099013999999997</c:v>
                </c:pt>
                <c:pt idx="16713">
                  <c:v>44.101654000000003</c:v>
                </c:pt>
                <c:pt idx="16714">
                  <c:v>44.104294000000003</c:v>
                </c:pt>
                <c:pt idx="16715">
                  <c:v>44.106929999999998</c:v>
                </c:pt>
                <c:pt idx="16716">
                  <c:v>44.109569999999998</c:v>
                </c:pt>
                <c:pt idx="16717">
                  <c:v>44.112209</c:v>
                </c:pt>
                <c:pt idx="16718">
                  <c:v>44.114849</c:v>
                </c:pt>
                <c:pt idx="16719">
                  <c:v>44.117488999999999</c:v>
                </c:pt>
                <c:pt idx="16720">
                  <c:v>44.120128999999999</c:v>
                </c:pt>
                <c:pt idx="16721">
                  <c:v>44.122768000000001</c:v>
                </c:pt>
                <c:pt idx="16722">
                  <c:v>44.125408</c:v>
                </c:pt>
                <c:pt idx="16723">
                  <c:v>44.128048</c:v>
                </c:pt>
                <c:pt idx="16724">
                  <c:v>44.130687999999999</c:v>
                </c:pt>
                <c:pt idx="16725">
                  <c:v>44.133327000000001</c:v>
                </c:pt>
                <c:pt idx="16726">
                  <c:v>44.135962999999997</c:v>
                </c:pt>
                <c:pt idx="16727">
                  <c:v>44.138603000000003</c:v>
                </c:pt>
                <c:pt idx="16728">
                  <c:v>44.141243000000003</c:v>
                </c:pt>
                <c:pt idx="16729">
                  <c:v>44.143883000000002</c:v>
                </c:pt>
                <c:pt idx="16730">
                  <c:v>44.146523000000002</c:v>
                </c:pt>
                <c:pt idx="16731">
                  <c:v>44.149161999999997</c:v>
                </c:pt>
                <c:pt idx="16732">
                  <c:v>44.151802000000004</c:v>
                </c:pt>
                <c:pt idx="16733">
                  <c:v>44.154442000000003</c:v>
                </c:pt>
                <c:pt idx="16734">
                  <c:v>44.157082000000003</c:v>
                </c:pt>
                <c:pt idx="16735">
                  <c:v>44.159720999999998</c:v>
                </c:pt>
                <c:pt idx="16736">
                  <c:v>44.162360999999997</c:v>
                </c:pt>
                <c:pt idx="16737">
                  <c:v>44.164997</c:v>
                </c:pt>
                <c:pt idx="16738">
                  <c:v>44.167636999999999</c:v>
                </c:pt>
                <c:pt idx="16739">
                  <c:v>44.170276999999999</c:v>
                </c:pt>
                <c:pt idx="16740">
                  <c:v>44.172916000000001</c:v>
                </c:pt>
                <c:pt idx="16741">
                  <c:v>44.175556</c:v>
                </c:pt>
                <c:pt idx="16742">
                  <c:v>44.178196</c:v>
                </c:pt>
                <c:pt idx="16743">
                  <c:v>44.180835999999999</c:v>
                </c:pt>
                <c:pt idx="16744">
                  <c:v>44.183475000000001</c:v>
                </c:pt>
                <c:pt idx="16745">
                  <c:v>44.186115000000001</c:v>
                </c:pt>
                <c:pt idx="16746">
                  <c:v>44.188755</c:v>
                </c:pt>
                <c:pt idx="16747">
                  <c:v>44.191395</c:v>
                </c:pt>
                <c:pt idx="16748">
                  <c:v>44.194031000000003</c:v>
                </c:pt>
                <c:pt idx="16749">
                  <c:v>44.196671000000002</c:v>
                </c:pt>
                <c:pt idx="16750">
                  <c:v>44.199309999999997</c:v>
                </c:pt>
                <c:pt idx="16751">
                  <c:v>44.201949999999997</c:v>
                </c:pt>
                <c:pt idx="16752">
                  <c:v>44.204590000000003</c:v>
                </c:pt>
                <c:pt idx="16753">
                  <c:v>44.207230000000003</c:v>
                </c:pt>
                <c:pt idx="16754">
                  <c:v>44.209868999999998</c:v>
                </c:pt>
                <c:pt idx="16755">
                  <c:v>44.212508999999997</c:v>
                </c:pt>
                <c:pt idx="16756">
                  <c:v>44.215148999999997</c:v>
                </c:pt>
                <c:pt idx="16757">
                  <c:v>44.217789000000003</c:v>
                </c:pt>
                <c:pt idx="16758">
                  <c:v>44.220427999999998</c:v>
                </c:pt>
                <c:pt idx="16759">
                  <c:v>44.223064000000001</c:v>
                </c:pt>
                <c:pt idx="16760">
                  <c:v>44.225704</c:v>
                </c:pt>
                <c:pt idx="16761">
                  <c:v>44.228344</c:v>
                </c:pt>
                <c:pt idx="16762">
                  <c:v>44.230983999999999</c:v>
                </c:pt>
                <c:pt idx="16763">
                  <c:v>44.233623999999999</c:v>
                </c:pt>
                <c:pt idx="16764">
                  <c:v>44.236263000000001</c:v>
                </c:pt>
                <c:pt idx="16765">
                  <c:v>44.238903000000001</c:v>
                </c:pt>
                <c:pt idx="16766">
                  <c:v>44.241543</c:v>
                </c:pt>
                <c:pt idx="16767">
                  <c:v>44.244183</c:v>
                </c:pt>
                <c:pt idx="16768">
                  <c:v>44.246822000000002</c:v>
                </c:pt>
                <c:pt idx="16769">
                  <c:v>44.249462000000001</c:v>
                </c:pt>
                <c:pt idx="16770">
                  <c:v>44.252097999999997</c:v>
                </c:pt>
                <c:pt idx="16771">
                  <c:v>44.254738000000003</c:v>
                </c:pt>
                <c:pt idx="16772">
                  <c:v>44.257378000000003</c:v>
                </c:pt>
                <c:pt idx="16773">
                  <c:v>44.260016999999998</c:v>
                </c:pt>
                <c:pt idx="16774">
                  <c:v>44.262656999999997</c:v>
                </c:pt>
                <c:pt idx="16775">
                  <c:v>44.265296999999997</c:v>
                </c:pt>
                <c:pt idx="16776">
                  <c:v>44.267937000000003</c:v>
                </c:pt>
                <c:pt idx="16777">
                  <c:v>44.270575999999998</c:v>
                </c:pt>
                <c:pt idx="16778">
                  <c:v>44.273215999999998</c:v>
                </c:pt>
                <c:pt idx="16779">
                  <c:v>44.275855999999997</c:v>
                </c:pt>
                <c:pt idx="16780">
                  <c:v>44.278495999999997</c:v>
                </c:pt>
                <c:pt idx="16781">
                  <c:v>44.281131999999999</c:v>
                </c:pt>
                <c:pt idx="16782">
                  <c:v>44.283771999999999</c:v>
                </c:pt>
                <c:pt idx="16783">
                  <c:v>44.286411000000001</c:v>
                </c:pt>
                <c:pt idx="16784">
                  <c:v>44.289051000000001</c:v>
                </c:pt>
                <c:pt idx="16785">
                  <c:v>44.291691</c:v>
                </c:pt>
                <c:pt idx="16786">
                  <c:v>44.294331</c:v>
                </c:pt>
                <c:pt idx="16787">
                  <c:v>44.296970000000002</c:v>
                </c:pt>
                <c:pt idx="16788">
                  <c:v>44.299610000000001</c:v>
                </c:pt>
                <c:pt idx="16789">
                  <c:v>44.302250000000001</c:v>
                </c:pt>
                <c:pt idx="16790">
                  <c:v>44.30489</c:v>
                </c:pt>
                <c:pt idx="16791">
                  <c:v>44.307526000000003</c:v>
                </c:pt>
                <c:pt idx="16792">
                  <c:v>44.310164999999998</c:v>
                </c:pt>
                <c:pt idx="16793">
                  <c:v>44.312804999999997</c:v>
                </c:pt>
                <c:pt idx="16794">
                  <c:v>44.315444999999997</c:v>
                </c:pt>
                <c:pt idx="16795">
                  <c:v>44.318085000000004</c:v>
                </c:pt>
                <c:pt idx="16796">
                  <c:v>44.320723999999998</c:v>
                </c:pt>
                <c:pt idx="16797">
                  <c:v>44.323363999999998</c:v>
                </c:pt>
                <c:pt idx="16798">
                  <c:v>44.326003999999998</c:v>
                </c:pt>
                <c:pt idx="16799">
                  <c:v>44.328643999999997</c:v>
                </c:pt>
                <c:pt idx="16800">
                  <c:v>44.331283999999997</c:v>
                </c:pt>
                <c:pt idx="16801">
                  <c:v>44.333922999999999</c:v>
                </c:pt>
                <c:pt idx="16802">
                  <c:v>44.336559000000001</c:v>
                </c:pt>
                <c:pt idx="16803">
                  <c:v>44.339199000000001</c:v>
                </c:pt>
                <c:pt idx="16804">
                  <c:v>44.341839</c:v>
                </c:pt>
                <c:pt idx="16805">
                  <c:v>44.344479</c:v>
                </c:pt>
                <c:pt idx="16806">
                  <c:v>44.347118000000002</c:v>
                </c:pt>
                <c:pt idx="16807">
                  <c:v>44.349758000000001</c:v>
                </c:pt>
                <c:pt idx="16808">
                  <c:v>44.352398000000001</c:v>
                </c:pt>
                <c:pt idx="16809">
                  <c:v>44.355038</c:v>
                </c:pt>
                <c:pt idx="16810">
                  <c:v>44.357677000000002</c:v>
                </c:pt>
                <c:pt idx="16811">
                  <c:v>44.360317000000002</c:v>
                </c:pt>
                <c:pt idx="16812">
                  <c:v>44.362957000000002</c:v>
                </c:pt>
                <c:pt idx="16813">
                  <c:v>44.365592999999997</c:v>
                </c:pt>
                <c:pt idx="16814">
                  <c:v>44.368232999999996</c:v>
                </c:pt>
                <c:pt idx="16815">
                  <c:v>44.370871999999999</c:v>
                </c:pt>
                <c:pt idx="16816">
                  <c:v>44.373511999999998</c:v>
                </c:pt>
                <c:pt idx="16817">
                  <c:v>44.376151999999998</c:v>
                </c:pt>
                <c:pt idx="16818">
                  <c:v>44.378791999999997</c:v>
                </c:pt>
                <c:pt idx="16819">
                  <c:v>44.381431999999997</c:v>
                </c:pt>
                <c:pt idx="16820">
                  <c:v>44.384070999999999</c:v>
                </c:pt>
                <c:pt idx="16821">
                  <c:v>44.386710999999998</c:v>
                </c:pt>
                <c:pt idx="16822">
                  <c:v>44.389350999999998</c:v>
                </c:pt>
                <c:pt idx="16823">
                  <c:v>44.391990999999997</c:v>
                </c:pt>
                <c:pt idx="16824">
                  <c:v>44.394627</c:v>
                </c:pt>
                <c:pt idx="16825">
                  <c:v>44.397266000000002</c:v>
                </c:pt>
                <c:pt idx="16826">
                  <c:v>44.399906000000001</c:v>
                </c:pt>
                <c:pt idx="16827">
                  <c:v>44.402546000000001</c:v>
                </c:pt>
                <c:pt idx="16828">
                  <c:v>44.405186</c:v>
                </c:pt>
                <c:pt idx="16829">
                  <c:v>44.407825000000003</c:v>
                </c:pt>
                <c:pt idx="16830">
                  <c:v>44.410465000000002</c:v>
                </c:pt>
                <c:pt idx="16831">
                  <c:v>44.413105000000002</c:v>
                </c:pt>
                <c:pt idx="16832">
                  <c:v>44.415745000000001</c:v>
                </c:pt>
                <c:pt idx="16833">
                  <c:v>44.418385000000001</c:v>
                </c:pt>
                <c:pt idx="16834">
                  <c:v>44.421024000000003</c:v>
                </c:pt>
                <c:pt idx="16835">
                  <c:v>44.423659999999998</c:v>
                </c:pt>
                <c:pt idx="16836">
                  <c:v>44.426299999999998</c:v>
                </c:pt>
                <c:pt idx="16837">
                  <c:v>44.428939999999997</c:v>
                </c:pt>
                <c:pt idx="16838">
                  <c:v>44.431579999999997</c:v>
                </c:pt>
                <c:pt idx="16839">
                  <c:v>44.434218999999999</c:v>
                </c:pt>
                <c:pt idx="16840">
                  <c:v>44.436858999999998</c:v>
                </c:pt>
                <c:pt idx="16841">
                  <c:v>44.439498999999998</c:v>
                </c:pt>
                <c:pt idx="16842">
                  <c:v>44.442138999999997</c:v>
                </c:pt>
                <c:pt idx="16843">
                  <c:v>44.444777999999999</c:v>
                </c:pt>
                <c:pt idx="16844">
                  <c:v>44.447417999999999</c:v>
                </c:pt>
                <c:pt idx="16845">
                  <c:v>44.450057999999999</c:v>
                </c:pt>
                <c:pt idx="16846">
                  <c:v>44.452694000000001</c:v>
                </c:pt>
                <c:pt idx="16847">
                  <c:v>44.455334000000001</c:v>
                </c:pt>
                <c:pt idx="16848">
                  <c:v>44.457973000000003</c:v>
                </c:pt>
                <c:pt idx="16849">
                  <c:v>44.460613000000002</c:v>
                </c:pt>
                <c:pt idx="16850">
                  <c:v>44.463253000000002</c:v>
                </c:pt>
                <c:pt idx="16851">
                  <c:v>44.465893000000001</c:v>
                </c:pt>
                <c:pt idx="16852">
                  <c:v>44.468533000000001</c:v>
                </c:pt>
                <c:pt idx="16853">
                  <c:v>44.471172000000003</c:v>
                </c:pt>
                <c:pt idx="16854">
                  <c:v>44.473812000000002</c:v>
                </c:pt>
                <c:pt idx="16855">
                  <c:v>44.476452000000002</c:v>
                </c:pt>
                <c:pt idx="16856">
                  <c:v>44.479087999999997</c:v>
                </c:pt>
                <c:pt idx="16857">
                  <c:v>44.481727999999997</c:v>
                </c:pt>
                <c:pt idx="16858">
                  <c:v>44.484366999999999</c:v>
                </c:pt>
                <c:pt idx="16859">
                  <c:v>44.487006999999998</c:v>
                </c:pt>
                <c:pt idx="16860">
                  <c:v>44.489646999999998</c:v>
                </c:pt>
                <c:pt idx="16861">
                  <c:v>44.492286999999997</c:v>
                </c:pt>
                <c:pt idx="16862">
                  <c:v>44.494926</c:v>
                </c:pt>
                <c:pt idx="16863">
                  <c:v>44.497565999999999</c:v>
                </c:pt>
                <c:pt idx="16864">
                  <c:v>44.500205999999999</c:v>
                </c:pt>
                <c:pt idx="16865">
                  <c:v>44.502845999999998</c:v>
                </c:pt>
                <c:pt idx="16866">
                  <c:v>44.505485999999998</c:v>
                </c:pt>
                <c:pt idx="16867">
                  <c:v>44.508121000000003</c:v>
                </c:pt>
                <c:pt idx="16868">
                  <c:v>44.510761000000002</c:v>
                </c:pt>
                <c:pt idx="16869">
                  <c:v>44.513401000000002</c:v>
                </c:pt>
                <c:pt idx="16870">
                  <c:v>44.516041000000001</c:v>
                </c:pt>
                <c:pt idx="16871">
                  <c:v>44.518681000000001</c:v>
                </c:pt>
                <c:pt idx="16872">
                  <c:v>44.521320000000003</c:v>
                </c:pt>
                <c:pt idx="16873">
                  <c:v>44.523960000000002</c:v>
                </c:pt>
                <c:pt idx="16874">
                  <c:v>44.526600000000002</c:v>
                </c:pt>
                <c:pt idx="16875">
                  <c:v>44.529240000000001</c:v>
                </c:pt>
                <c:pt idx="16876">
                  <c:v>44.531879000000004</c:v>
                </c:pt>
                <c:pt idx="16877">
                  <c:v>44.534519000000003</c:v>
                </c:pt>
                <c:pt idx="16878">
                  <c:v>44.537154999999998</c:v>
                </c:pt>
                <c:pt idx="16879">
                  <c:v>44.539794999999998</c:v>
                </c:pt>
                <c:pt idx="16880">
                  <c:v>44.542434999999998</c:v>
                </c:pt>
                <c:pt idx="16881">
                  <c:v>44.545074</c:v>
                </c:pt>
                <c:pt idx="16882">
                  <c:v>44.547713999999999</c:v>
                </c:pt>
                <c:pt idx="16883">
                  <c:v>44.550353999999999</c:v>
                </c:pt>
                <c:pt idx="16884">
                  <c:v>44.552993999999998</c:v>
                </c:pt>
                <c:pt idx="16885">
                  <c:v>44.555633999999998</c:v>
                </c:pt>
                <c:pt idx="16886">
                  <c:v>44.558273</c:v>
                </c:pt>
                <c:pt idx="16887">
                  <c:v>44.560912999999999</c:v>
                </c:pt>
                <c:pt idx="16888">
                  <c:v>44.563552999999999</c:v>
                </c:pt>
                <c:pt idx="16889">
                  <c:v>44.566189000000001</c:v>
                </c:pt>
                <c:pt idx="16890">
                  <c:v>44.568829000000001</c:v>
                </c:pt>
                <c:pt idx="16891">
                  <c:v>44.571468000000003</c:v>
                </c:pt>
                <c:pt idx="16892">
                  <c:v>44.574108000000003</c:v>
                </c:pt>
                <c:pt idx="16893">
                  <c:v>44.576748000000002</c:v>
                </c:pt>
                <c:pt idx="16894">
                  <c:v>44.579388000000002</c:v>
                </c:pt>
                <c:pt idx="16895">
                  <c:v>44.582026999999997</c:v>
                </c:pt>
                <c:pt idx="16896">
                  <c:v>44.584667000000003</c:v>
                </c:pt>
                <c:pt idx="16897">
                  <c:v>44.587307000000003</c:v>
                </c:pt>
                <c:pt idx="16898">
                  <c:v>44.589947000000002</c:v>
                </c:pt>
                <c:pt idx="16899">
                  <c:v>44.592587000000002</c:v>
                </c:pt>
                <c:pt idx="16900">
                  <c:v>44.595222</c:v>
                </c:pt>
                <c:pt idx="16901">
                  <c:v>44.597861999999999</c:v>
                </c:pt>
                <c:pt idx="16902">
                  <c:v>44.600501999999999</c:v>
                </c:pt>
                <c:pt idx="16903">
                  <c:v>44.603141999999998</c:v>
                </c:pt>
                <c:pt idx="16904">
                  <c:v>44.605781999999998</c:v>
                </c:pt>
                <c:pt idx="16905">
                  <c:v>44.608421</c:v>
                </c:pt>
                <c:pt idx="16906">
                  <c:v>44.611060999999999</c:v>
                </c:pt>
                <c:pt idx="16907">
                  <c:v>44.613700999999999</c:v>
                </c:pt>
                <c:pt idx="16908">
                  <c:v>44.616340999999998</c:v>
                </c:pt>
                <c:pt idx="16909">
                  <c:v>44.618980000000001</c:v>
                </c:pt>
                <c:pt idx="16910">
                  <c:v>44.62162</c:v>
                </c:pt>
                <c:pt idx="16911">
                  <c:v>44.624256000000003</c:v>
                </c:pt>
                <c:pt idx="16912">
                  <c:v>44.626896000000002</c:v>
                </c:pt>
                <c:pt idx="16913">
                  <c:v>44.629536000000002</c:v>
                </c:pt>
                <c:pt idx="16914">
                  <c:v>44.632174999999997</c:v>
                </c:pt>
                <c:pt idx="16915">
                  <c:v>44.634815000000003</c:v>
                </c:pt>
                <c:pt idx="16916">
                  <c:v>44.637455000000003</c:v>
                </c:pt>
                <c:pt idx="16917">
                  <c:v>44.640095000000002</c:v>
                </c:pt>
                <c:pt idx="16918">
                  <c:v>44.642735000000002</c:v>
                </c:pt>
                <c:pt idx="16919">
                  <c:v>44.645373999999997</c:v>
                </c:pt>
                <c:pt idx="16920">
                  <c:v>44.648014000000003</c:v>
                </c:pt>
                <c:pt idx="16921">
                  <c:v>44.650654000000003</c:v>
                </c:pt>
                <c:pt idx="16922">
                  <c:v>44.653289999999998</c:v>
                </c:pt>
                <c:pt idx="16923">
                  <c:v>44.655929999999998</c:v>
                </c:pt>
                <c:pt idx="16924">
                  <c:v>44.658569</c:v>
                </c:pt>
                <c:pt idx="16925">
                  <c:v>44.661208999999999</c:v>
                </c:pt>
                <c:pt idx="16926">
                  <c:v>44.663848999999999</c:v>
                </c:pt>
                <c:pt idx="16927">
                  <c:v>44.666488999999999</c:v>
                </c:pt>
                <c:pt idx="16928">
                  <c:v>44.669128000000001</c:v>
                </c:pt>
                <c:pt idx="16929">
                  <c:v>44.671768</c:v>
                </c:pt>
                <c:pt idx="16930">
                  <c:v>44.674408</c:v>
                </c:pt>
                <c:pt idx="16931">
                  <c:v>44.677047999999999</c:v>
                </c:pt>
                <c:pt idx="16932">
                  <c:v>44.679684000000002</c:v>
                </c:pt>
                <c:pt idx="16933">
                  <c:v>44.682322999999997</c:v>
                </c:pt>
                <c:pt idx="16934">
                  <c:v>44.684963000000003</c:v>
                </c:pt>
                <c:pt idx="16935">
                  <c:v>44.687603000000003</c:v>
                </c:pt>
                <c:pt idx="16936">
                  <c:v>44.690243000000002</c:v>
                </c:pt>
                <c:pt idx="16937">
                  <c:v>44.692883000000002</c:v>
                </c:pt>
                <c:pt idx="16938">
                  <c:v>44.695521999999997</c:v>
                </c:pt>
                <c:pt idx="16939">
                  <c:v>44.698162000000004</c:v>
                </c:pt>
                <c:pt idx="16940">
                  <c:v>44.700802000000003</c:v>
                </c:pt>
                <c:pt idx="16941">
                  <c:v>44.703442000000003</c:v>
                </c:pt>
                <c:pt idx="16942">
                  <c:v>44.706080999999998</c:v>
                </c:pt>
                <c:pt idx="16943">
                  <c:v>44.708717</c:v>
                </c:pt>
                <c:pt idx="16944">
                  <c:v>44.711357</c:v>
                </c:pt>
                <c:pt idx="16945">
                  <c:v>44.713996999999999</c:v>
                </c:pt>
                <c:pt idx="16946">
                  <c:v>44.716636999999999</c:v>
                </c:pt>
                <c:pt idx="16947">
                  <c:v>44.719276000000001</c:v>
                </c:pt>
                <c:pt idx="16948">
                  <c:v>44.721916</c:v>
                </c:pt>
                <c:pt idx="16949">
                  <c:v>44.724556</c:v>
                </c:pt>
                <c:pt idx="16950">
                  <c:v>44.727195999999999</c:v>
                </c:pt>
                <c:pt idx="16951">
                  <c:v>44.729835999999999</c:v>
                </c:pt>
                <c:pt idx="16952">
                  <c:v>44.732475000000001</c:v>
                </c:pt>
                <c:pt idx="16953">
                  <c:v>44.735115</c:v>
                </c:pt>
                <c:pt idx="16954">
                  <c:v>44.737751000000003</c:v>
                </c:pt>
                <c:pt idx="16955">
                  <c:v>44.740391000000002</c:v>
                </c:pt>
                <c:pt idx="16956">
                  <c:v>44.743031000000002</c:v>
                </c:pt>
                <c:pt idx="16957">
                  <c:v>44.745669999999997</c:v>
                </c:pt>
                <c:pt idx="16958">
                  <c:v>44.748309999999996</c:v>
                </c:pt>
                <c:pt idx="16959">
                  <c:v>44.750950000000003</c:v>
                </c:pt>
                <c:pt idx="16960">
                  <c:v>44.753590000000003</c:v>
                </c:pt>
                <c:pt idx="16961">
                  <c:v>44.756228999999998</c:v>
                </c:pt>
                <c:pt idx="16962">
                  <c:v>44.758868999999997</c:v>
                </c:pt>
                <c:pt idx="16963">
                  <c:v>44.761508999999997</c:v>
                </c:pt>
                <c:pt idx="16964">
                  <c:v>44.764149000000003</c:v>
                </c:pt>
                <c:pt idx="16965">
                  <c:v>44.766784999999999</c:v>
                </c:pt>
                <c:pt idx="16966">
                  <c:v>44.769424000000001</c:v>
                </c:pt>
                <c:pt idx="16967">
                  <c:v>44.772064</c:v>
                </c:pt>
                <c:pt idx="16968">
                  <c:v>44.774704</c:v>
                </c:pt>
                <c:pt idx="16969">
                  <c:v>44.777343999999999</c:v>
                </c:pt>
                <c:pt idx="16970">
                  <c:v>44.779983999999999</c:v>
                </c:pt>
                <c:pt idx="16971">
                  <c:v>44.782623000000001</c:v>
                </c:pt>
                <c:pt idx="16972">
                  <c:v>44.785263</c:v>
                </c:pt>
                <c:pt idx="16973">
                  <c:v>44.787903</c:v>
                </c:pt>
                <c:pt idx="16974">
                  <c:v>44.790543</c:v>
                </c:pt>
                <c:pt idx="16975">
                  <c:v>44.793182000000002</c:v>
                </c:pt>
                <c:pt idx="16976">
                  <c:v>44.795817999999997</c:v>
                </c:pt>
                <c:pt idx="16977">
                  <c:v>44.798457999999997</c:v>
                </c:pt>
                <c:pt idx="16978">
                  <c:v>44.801098000000003</c:v>
                </c:pt>
                <c:pt idx="16979">
                  <c:v>44.803738000000003</c:v>
                </c:pt>
                <c:pt idx="16980">
                  <c:v>44.806376999999998</c:v>
                </c:pt>
                <c:pt idx="16981">
                  <c:v>44.809016999999997</c:v>
                </c:pt>
                <c:pt idx="16982">
                  <c:v>44.811656999999997</c:v>
                </c:pt>
                <c:pt idx="16983">
                  <c:v>44.814297000000003</c:v>
                </c:pt>
                <c:pt idx="16984">
                  <c:v>44.816935999999998</c:v>
                </c:pt>
                <c:pt idx="16985">
                  <c:v>44.819575999999998</c:v>
                </c:pt>
                <c:pt idx="16986">
                  <c:v>44.822215999999997</c:v>
                </c:pt>
                <c:pt idx="16987">
                  <c:v>44.824852</c:v>
                </c:pt>
                <c:pt idx="16988">
                  <c:v>44.827491999999999</c:v>
                </c:pt>
                <c:pt idx="16989">
                  <c:v>44.830131999999999</c:v>
                </c:pt>
                <c:pt idx="16990">
                  <c:v>44.832771000000001</c:v>
                </c:pt>
                <c:pt idx="16991">
                  <c:v>44.835411000000001</c:v>
                </c:pt>
                <c:pt idx="16992">
                  <c:v>44.838051</c:v>
                </c:pt>
                <c:pt idx="16993">
                  <c:v>44.840691</c:v>
                </c:pt>
                <c:pt idx="16994">
                  <c:v>44.843330000000002</c:v>
                </c:pt>
                <c:pt idx="16995">
                  <c:v>44.845970000000001</c:v>
                </c:pt>
                <c:pt idx="16996">
                  <c:v>44.848610000000001</c:v>
                </c:pt>
                <c:pt idx="16997">
                  <c:v>44.85125</c:v>
                </c:pt>
                <c:pt idx="16998">
                  <c:v>44.853886000000003</c:v>
                </c:pt>
                <c:pt idx="16999">
                  <c:v>44.856524999999998</c:v>
                </c:pt>
                <c:pt idx="17000">
                  <c:v>44.859164999999997</c:v>
                </c:pt>
                <c:pt idx="17001">
                  <c:v>44.861804999999997</c:v>
                </c:pt>
                <c:pt idx="17002">
                  <c:v>44.864445000000003</c:v>
                </c:pt>
                <c:pt idx="17003">
                  <c:v>44.867085000000003</c:v>
                </c:pt>
                <c:pt idx="17004">
                  <c:v>44.869723999999998</c:v>
                </c:pt>
                <c:pt idx="17005">
                  <c:v>44.872363999999997</c:v>
                </c:pt>
                <c:pt idx="17006">
                  <c:v>44.875003999999997</c:v>
                </c:pt>
                <c:pt idx="17007">
                  <c:v>44.877643999999997</c:v>
                </c:pt>
                <c:pt idx="17008">
                  <c:v>44.880279999999999</c:v>
                </c:pt>
                <c:pt idx="17009">
                  <c:v>44.882919000000001</c:v>
                </c:pt>
                <c:pt idx="17010">
                  <c:v>44.885559000000001</c:v>
                </c:pt>
                <c:pt idx="17011">
                  <c:v>44.888199</c:v>
                </c:pt>
                <c:pt idx="17012">
                  <c:v>44.890839</c:v>
                </c:pt>
                <c:pt idx="17013">
                  <c:v>44.893478000000002</c:v>
                </c:pt>
                <c:pt idx="17014">
                  <c:v>44.896118000000001</c:v>
                </c:pt>
                <c:pt idx="17015">
                  <c:v>44.898758000000001</c:v>
                </c:pt>
                <c:pt idx="17016">
                  <c:v>44.901398</c:v>
                </c:pt>
                <c:pt idx="17017">
                  <c:v>44.904037000000002</c:v>
                </c:pt>
                <c:pt idx="17018">
                  <c:v>44.906677000000002</c:v>
                </c:pt>
                <c:pt idx="17019">
                  <c:v>44.909312999999997</c:v>
                </c:pt>
                <c:pt idx="17020">
                  <c:v>44.911952999999997</c:v>
                </c:pt>
                <c:pt idx="17021">
                  <c:v>44.914593000000004</c:v>
                </c:pt>
                <c:pt idx="17022">
                  <c:v>44.917233000000003</c:v>
                </c:pt>
                <c:pt idx="17023">
                  <c:v>44.919871999999998</c:v>
                </c:pt>
                <c:pt idx="17024">
                  <c:v>44.922511999999998</c:v>
                </c:pt>
                <c:pt idx="17025">
                  <c:v>44.925151999999997</c:v>
                </c:pt>
                <c:pt idx="17026">
                  <c:v>44.927791999999997</c:v>
                </c:pt>
                <c:pt idx="17027">
                  <c:v>44.930430999999999</c:v>
                </c:pt>
                <c:pt idx="17028">
                  <c:v>44.933070999999998</c:v>
                </c:pt>
                <c:pt idx="17029">
                  <c:v>44.935710999999998</c:v>
                </c:pt>
                <c:pt idx="17030">
                  <c:v>44.938347</c:v>
                </c:pt>
                <c:pt idx="17031">
                  <c:v>44.940987</c:v>
                </c:pt>
                <c:pt idx="17032">
                  <c:v>44.943626000000002</c:v>
                </c:pt>
                <c:pt idx="17033">
                  <c:v>44.946266000000001</c:v>
                </c:pt>
                <c:pt idx="17034">
                  <c:v>44.948906000000001</c:v>
                </c:pt>
                <c:pt idx="17035">
                  <c:v>44.951546</c:v>
                </c:pt>
                <c:pt idx="17036">
                  <c:v>44.954185000000003</c:v>
                </c:pt>
                <c:pt idx="17037">
                  <c:v>44.956825000000002</c:v>
                </c:pt>
                <c:pt idx="17038">
                  <c:v>44.959465000000002</c:v>
                </c:pt>
                <c:pt idx="17039">
                  <c:v>44.962105000000001</c:v>
                </c:pt>
                <c:pt idx="17040">
                  <c:v>44.964745000000001</c:v>
                </c:pt>
                <c:pt idx="17041">
                  <c:v>44.967381000000003</c:v>
                </c:pt>
                <c:pt idx="17042">
                  <c:v>44.970019999999998</c:v>
                </c:pt>
                <c:pt idx="17043">
                  <c:v>44.972659999999998</c:v>
                </c:pt>
                <c:pt idx="17044">
                  <c:v>44.975299999999997</c:v>
                </c:pt>
                <c:pt idx="17045">
                  <c:v>44.977939999999997</c:v>
                </c:pt>
                <c:pt idx="17046">
                  <c:v>44.980578999999999</c:v>
                </c:pt>
                <c:pt idx="17047">
                  <c:v>44.983218999999998</c:v>
                </c:pt>
                <c:pt idx="17048">
                  <c:v>44.985858999999998</c:v>
                </c:pt>
                <c:pt idx="17049">
                  <c:v>44.988498999999997</c:v>
                </c:pt>
                <c:pt idx="17050">
                  <c:v>44.991137999999999</c:v>
                </c:pt>
                <c:pt idx="17051">
                  <c:v>44.993777999999999</c:v>
                </c:pt>
                <c:pt idx="17052">
                  <c:v>44.996414000000001</c:v>
                </c:pt>
                <c:pt idx="17053">
                  <c:v>44.999054000000001</c:v>
                </c:pt>
                <c:pt idx="17054">
                  <c:v>45.001694000000001</c:v>
                </c:pt>
                <c:pt idx="17055">
                  <c:v>45.004333000000003</c:v>
                </c:pt>
                <c:pt idx="17056">
                  <c:v>45.006973000000002</c:v>
                </c:pt>
                <c:pt idx="17057">
                  <c:v>45.009613000000002</c:v>
                </c:pt>
                <c:pt idx="17058">
                  <c:v>45.012253000000001</c:v>
                </c:pt>
                <c:pt idx="17059">
                  <c:v>45.014893000000001</c:v>
                </c:pt>
                <c:pt idx="17060">
                  <c:v>45.017532000000003</c:v>
                </c:pt>
                <c:pt idx="17061">
                  <c:v>45.020172000000002</c:v>
                </c:pt>
                <c:pt idx="17062">
                  <c:v>45.022812000000002</c:v>
                </c:pt>
                <c:pt idx="17063">
                  <c:v>45.025447999999997</c:v>
                </c:pt>
                <c:pt idx="17064">
                  <c:v>45.028087999999997</c:v>
                </c:pt>
                <c:pt idx="17065">
                  <c:v>45.030726999999999</c:v>
                </c:pt>
                <c:pt idx="17066">
                  <c:v>45.033366999999998</c:v>
                </c:pt>
                <c:pt idx="17067">
                  <c:v>45.036006999999998</c:v>
                </c:pt>
                <c:pt idx="17068">
                  <c:v>45.038646999999997</c:v>
                </c:pt>
                <c:pt idx="17069">
                  <c:v>45.041285999999999</c:v>
                </c:pt>
                <c:pt idx="17070">
                  <c:v>45.043925999999999</c:v>
                </c:pt>
                <c:pt idx="17071">
                  <c:v>45.046565999999999</c:v>
                </c:pt>
                <c:pt idx="17072">
                  <c:v>45.049205999999998</c:v>
                </c:pt>
                <c:pt idx="17073">
                  <c:v>45.051842000000001</c:v>
                </c:pt>
                <c:pt idx="17074">
                  <c:v>45.054482</c:v>
                </c:pt>
                <c:pt idx="17075">
                  <c:v>45.057121000000002</c:v>
                </c:pt>
                <c:pt idx="17076">
                  <c:v>45.059761000000002</c:v>
                </c:pt>
                <c:pt idx="17077">
                  <c:v>45.062401000000001</c:v>
                </c:pt>
                <c:pt idx="17078">
                  <c:v>45.065041000000001</c:v>
                </c:pt>
                <c:pt idx="17079">
                  <c:v>45.067680000000003</c:v>
                </c:pt>
                <c:pt idx="17080">
                  <c:v>45.070320000000002</c:v>
                </c:pt>
                <c:pt idx="17081">
                  <c:v>45.072960000000002</c:v>
                </c:pt>
                <c:pt idx="17082">
                  <c:v>45.075600000000001</c:v>
                </c:pt>
                <c:pt idx="17083">
                  <c:v>45.078239000000004</c:v>
                </c:pt>
                <c:pt idx="17084">
                  <c:v>45.080874999999999</c:v>
                </c:pt>
                <c:pt idx="17085">
                  <c:v>45.083514999999998</c:v>
                </c:pt>
                <c:pt idx="17086">
                  <c:v>45.086154999999998</c:v>
                </c:pt>
                <c:pt idx="17087">
                  <c:v>45.088794999999998</c:v>
                </c:pt>
                <c:pt idx="17088">
                  <c:v>45.091434</c:v>
                </c:pt>
                <c:pt idx="17089">
                  <c:v>45.094073999999999</c:v>
                </c:pt>
                <c:pt idx="17090">
                  <c:v>45.096713999999999</c:v>
                </c:pt>
                <c:pt idx="17091">
                  <c:v>45.099353999999998</c:v>
                </c:pt>
                <c:pt idx="17092">
                  <c:v>45.101993999999998</c:v>
                </c:pt>
                <c:pt idx="17093">
                  <c:v>45.104633</c:v>
                </c:pt>
                <c:pt idx="17094">
                  <c:v>45.107272999999999</c:v>
                </c:pt>
                <c:pt idx="17095">
                  <c:v>45.109909000000002</c:v>
                </c:pt>
                <c:pt idx="17096">
                  <c:v>45.112549000000001</c:v>
                </c:pt>
                <c:pt idx="17097">
                  <c:v>45.115189000000001</c:v>
                </c:pt>
                <c:pt idx="17098">
                  <c:v>45.117828000000003</c:v>
                </c:pt>
                <c:pt idx="17099">
                  <c:v>45.120468000000002</c:v>
                </c:pt>
                <c:pt idx="17100">
                  <c:v>45.123108000000002</c:v>
                </c:pt>
                <c:pt idx="17101">
                  <c:v>45.125748000000002</c:v>
                </c:pt>
                <c:pt idx="17102">
                  <c:v>45.128386999999996</c:v>
                </c:pt>
                <c:pt idx="17103">
                  <c:v>45.131027000000003</c:v>
                </c:pt>
                <c:pt idx="17104">
                  <c:v>45.133667000000003</c:v>
                </c:pt>
                <c:pt idx="17105">
                  <c:v>45.136307000000002</c:v>
                </c:pt>
                <c:pt idx="17106">
                  <c:v>45.138942999999998</c:v>
                </c:pt>
                <c:pt idx="17107">
                  <c:v>45.141582</c:v>
                </c:pt>
                <c:pt idx="17108">
                  <c:v>45.144221999999999</c:v>
                </c:pt>
                <c:pt idx="17109">
                  <c:v>45.146861999999999</c:v>
                </c:pt>
                <c:pt idx="17110">
                  <c:v>45.149501999999998</c:v>
                </c:pt>
                <c:pt idx="17111">
                  <c:v>45.152141999999998</c:v>
                </c:pt>
                <c:pt idx="17112">
                  <c:v>45.154781</c:v>
                </c:pt>
                <c:pt idx="17113">
                  <c:v>45.157420999999999</c:v>
                </c:pt>
                <c:pt idx="17114">
                  <c:v>45.160060999999999</c:v>
                </c:pt>
                <c:pt idx="17115">
                  <c:v>45.162700999999998</c:v>
                </c:pt>
                <c:pt idx="17116">
                  <c:v>45.16534</c:v>
                </c:pt>
                <c:pt idx="17117">
                  <c:v>45.167976000000003</c:v>
                </c:pt>
                <c:pt idx="17118">
                  <c:v>45.170616000000003</c:v>
                </c:pt>
                <c:pt idx="17119">
                  <c:v>45.173256000000002</c:v>
                </c:pt>
                <c:pt idx="17120">
                  <c:v>45.175896000000002</c:v>
                </c:pt>
                <c:pt idx="17121">
                  <c:v>45.178534999999997</c:v>
                </c:pt>
                <c:pt idx="17122">
                  <c:v>45.181175000000003</c:v>
                </c:pt>
                <c:pt idx="17123">
                  <c:v>45.183815000000003</c:v>
                </c:pt>
                <c:pt idx="17124">
                  <c:v>45.186455000000002</c:v>
                </c:pt>
                <c:pt idx="17125">
                  <c:v>45.189095000000002</c:v>
                </c:pt>
                <c:pt idx="17126">
                  <c:v>45.191733999999997</c:v>
                </c:pt>
                <c:pt idx="17127">
                  <c:v>45.194374000000003</c:v>
                </c:pt>
                <c:pt idx="17128">
                  <c:v>45.197009999999999</c:v>
                </c:pt>
                <c:pt idx="17129">
                  <c:v>45.199649999999998</c:v>
                </c:pt>
                <c:pt idx="17130">
                  <c:v>45.202289999999998</c:v>
                </c:pt>
                <c:pt idx="17131">
                  <c:v>45.204929</c:v>
                </c:pt>
                <c:pt idx="17132">
                  <c:v>45.207568999999999</c:v>
                </c:pt>
                <c:pt idx="17133">
                  <c:v>45.210208999999999</c:v>
                </c:pt>
                <c:pt idx="17134">
                  <c:v>45.212848999999999</c:v>
                </c:pt>
                <c:pt idx="17135">
                  <c:v>45.215488000000001</c:v>
                </c:pt>
                <c:pt idx="17136">
                  <c:v>45.218128</c:v>
                </c:pt>
                <c:pt idx="17137">
                  <c:v>45.220768</c:v>
                </c:pt>
                <c:pt idx="17138">
                  <c:v>45.223407999999999</c:v>
                </c:pt>
                <c:pt idx="17139">
                  <c:v>45.226044000000002</c:v>
                </c:pt>
                <c:pt idx="17140">
                  <c:v>45.228682999999997</c:v>
                </c:pt>
                <c:pt idx="17141">
                  <c:v>45.231323000000003</c:v>
                </c:pt>
                <c:pt idx="17142">
                  <c:v>45.233963000000003</c:v>
                </c:pt>
                <c:pt idx="17143">
                  <c:v>45.236603000000002</c:v>
                </c:pt>
                <c:pt idx="17144">
                  <c:v>45.239243000000002</c:v>
                </c:pt>
                <c:pt idx="17145">
                  <c:v>45.241881999999997</c:v>
                </c:pt>
                <c:pt idx="17146">
                  <c:v>45.244522000000003</c:v>
                </c:pt>
                <c:pt idx="17147">
                  <c:v>45.247162000000003</c:v>
                </c:pt>
                <c:pt idx="17148">
                  <c:v>45.249802000000003</c:v>
                </c:pt>
                <c:pt idx="17149">
                  <c:v>45.252437999999998</c:v>
                </c:pt>
                <c:pt idx="17150">
                  <c:v>45.255077</c:v>
                </c:pt>
                <c:pt idx="17151">
                  <c:v>45.257717</c:v>
                </c:pt>
                <c:pt idx="17152">
                  <c:v>45.260356999999999</c:v>
                </c:pt>
                <c:pt idx="17153">
                  <c:v>45.262996999999999</c:v>
                </c:pt>
                <c:pt idx="17154">
                  <c:v>45.265636000000001</c:v>
                </c:pt>
                <c:pt idx="17155">
                  <c:v>45.268276</c:v>
                </c:pt>
                <c:pt idx="17156">
                  <c:v>45.270916</c:v>
                </c:pt>
                <c:pt idx="17157">
                  <c:v>45.273555999999999</c:v>
                </c:pt>
                <c:pt idx="17158">
                  <c:v>45.276195999999999</c:v>
                </c:pt>
                <c:pt idx="17159">
                  <c:v>45.278835000000001</c:v>
                </c:pt>
                <c:pt idx="17160">
                  <c:v>45.281471000000003</c:v>
                </c:pt>
                <c:pt idx="17161">
                  <c:v>45.284111000000003</c:v>
                </c:pt>
                <c:pt idx="17162">
                  <c:v>45.286751000000002</c:v>
                </c:pt>
                <c:pt idx="17163">
                  <c:v>45.289391000000002</c:v>
                </c:pt>
                <c:pt idx="17164">
                  <c:v>45.292029999999997</c:v>
                </c:pt>
                <c:pt idx="17165">
                  <c:v>45.294670000000004</c:v>
                </c:pt>
                <c:pt idx="17166">
                  <c:v>45.297310000000003</c:v>
                </c:pt>
                <c:pt idx="17167">
                  <c:v>45.299950000000003</c:v>
                </c:pt>
                <c:pt idx="17168">
                  <c:v>45.302588999999998</c:v>
                </c:pt>
                <c:pt idx="17169">
                  <c:v>45.305228999999997</c:v>
                </c:pt>
                <c:pt idx="17170">
                  <c:v>45.307868999999997</c:v>
                </c:pt>
                <c:pt idx="17171">
                  <c:v>45.310504999999999</c:v>
                </c:pt>
                <c:pt idx="17172">
                  <c:v>45.313144999999999</c:v>
                </c:pt>
                <c:pt idx="17173">
                  <c:v>45.315784000000001</c:v>
                </c:pt>
                <c:pt idx="17174">
                  <c:v>45.318424</c:v>
                </c:pt>
                <c:pt idx="17175">
                  <c:v>45.321064</c:v>
                </c:pt>
                <c:pt idx="17176">
                  <c:v>45.323703999999999</c:v>
                </c:pt>
                <c:pt idx="17177">
                  <c:v>45.326343999999999</c:v>
                </c:pt>
                <c:pt idx="17178">
                  <c:v>45.328983000000001</c:v>
                </c:pt>
                <c:pt idx="17179">
                  <c:v>45.331623</c:v>
                </c:pt>
                <c:pt idx="17180">
                  <c:v>45.334263</c:v>
                </c:pt>
                <c:pt idx="17181">
                  <c:v>45.336903</c:v>
                </c:pt>
                <c:pt idx="17182">
                  <c:v>45.339539000000002</c:v>
                </c:pt>
                <c:pt idx="17183">
                  <c:v>45.342177999999997</c:v>
                </c:pt>
                <c:pt idx="17184">
                  <c:v>45.344817999999997</c:v>
                </c:pt>
                <c:pt idx="17185">
                  <c:v>45.347458000000003</c:v>
                </c:pt>
                <c:pt idx="17186">
                  <c:v>45.350098000000003</c:v>
                </c:pt>
                <c:pt idx="17187">
                  <c:v>45.352736999999998</c:v>
                </c:pt>
                <c:pt idx="17188">
                  <c:v>45.355376999999997</c:v>
                </c:pt>
                <c:pt idx="17189">
                  <c:v>45.358016999999997</c:v>
                </c:pt>
                <c:pt idx="17190">
                  <c:v>45.360657000000003</c:v>
                </c:pt>
                <c:pt idx="17191">
                  <c:v>45.363297000000003</c:v>
                </c:pt>
                <c:pt idx="17192">
                  <c:v>45.365935999999998</c:v>
                </c:pt>
                <c:pt idx="17193">
                  <c:v>45.368572</c:v>
                </c:pt>
                <c:pt idx="17194">
                  <c:v>45.371212</c:v>
                </c:pt>
                <c:pt idx="17195">
                  <c:v>45.373851999999999</c:v>
                </c:pt>
                <c:pt idx="17196">
                  <c:v>45.376491999999999</c:v>
                </c:pt>
                <c:pt idx="17197">
                  <c:v>45.379131000000001</c:v>
                </c:pt>
                <c:pt idx="17198">
                  <c:v>45.381771000000001</c:v>
                </c:pt>
                <c:pt idx="17199">
                  <c:v>45.384411</c:v>
                </c:pt>
                <c:pt idx="17200">
                  <c:v>45.387051</c:v>
                </c:pt>
                <c:pt idx="17201">
                  <c:v>45.389690000000002</c:v>
                </c:pt>
                <c:pt idx="17202">
                  <c:v>45.392330000000001</c:v>
                </c:pt>
                <c:pt idx="17203">
                  <c:v>45.394970000000001</c:v>
                </c:pt>
                <c:pt idx="17204">
                  <c:v>45.397606000000003</c:v>
                </c:pt>
                <c:pt idx="17205">
                  <c:v>45.400246000000003</c:v>
                </c:pt>
                <c:pt idx="17206">
                  <c:v>45.402884999999998</c:v>
                </c:pt>
                <c:pt idx="17207">
                  <c:v>45.405524999999997</c:v>
                </c:pt>
                <c:pt idx="17208">
                  <c:v>45.408164999999997</c:v>
                </c:pt>
                <c:pt idx="17209">
                  <c:v>45.410805000000003</c:v>
                </c:pt>
                <c:pt idx="17210">
                  <c:v>45.413445000000003</c:v>
                </c:pt>
                <c:pt idx="17211">
                  <c:v>45.416083999999998</c:v>
                </c:pt>
                <c:pt idx="17212">
                  <c:v>45.418723999999997</c:v>
                </c:pt>
                <c:pt idx="17213">
                  <c:v>45.421363999999997</c:v>
                </c:pt>
                <c:pt idx="17214">
                  <c:v>45.424003999999996</c:v>
                </c:pt>
                <c:pt idx="17215">
                  <c:v>45.426639999999999</c:v>
                </c:pt>
                <c:pt idx="17216">
                  <c:v>45.429279000000001</c:v>
                </c:pt>
                <c:pt idx="17217">
                  <c:v>45.431919000000001</c:v>
                </c:pt>
                <c:pt idx="17218">
                  <c:v>45.434559</c:v>
                </c:pt>
                <c:pt idx="17219">
                  <c:v>45.437199</c:v>
                </c:pt>
                <c:pt idx="17220">
                  <c:v>45.439838000000002</c:v>
                </c:pt>
                <c:pt idx="17221">
                  <c:v>45.442478000000001</c:v>
                </c:pt>
                <c:pt idx="17222">
                  <c:v>45.445118000000001</c:v>
                </c:pt>
                <c:pt idx="17223">
                  <c:v>45.447758</c:v>
                </c:pt>
                <c:pt idx="17224">
                  <c:v>45.450397000000002</c:v>
                </c:pt>
                <c:pt idx="17225">
                  <c:v>45.453032999999998</c:v>
                </c:pt>
                <c:pt idx="17226">
                  <c:v>45.455672999999997</c:v>
                </c:pt>
                <c:pt idx="17227">
                  <c:v>45.458312999999997</c:v>
                </c:pt>
                <c:pt idx="17228">
                  <c:v>45.460953000000003</c:v>
                </c:pt>
                <c:pt idx="17229">
                  <c:v>45.463593000000003</c:v>
                </c:pt>
                <c:pt idx="17230">
                  <c:v>45.466231999999998</c:v>
                </c:pt>
                <c:pt idx="17231">
                  <c:v>45.468871999999998</c:v>
                </c:pt>
                <c:pt idx="17232">
                  <c:v>45.471511999999997</c:v>
                </c:pt>
                <c:pt idx="17233">
                  <c:v>45.474151999999997</c:v>
                </c:pt>
                <c:pt idx="17234">
                  <c:v>45.476790999999999</c:v>
                </c:pt>
                <c:pt idx="17235">
                  <c:v>45.479430999999998</c:v>
                </c:pt>
                <c:pt idx="17236">
                  <c:v>45.482067000000001</c:v>
                </c:pt>
                <c:pt idx="17237">
                  <c:v>45.484707</c:v>
                </c:pt>
                <c:pt idx="17238">
                  <c:v>45.487347</c:v>
                </c:pt>
                <c:pt idx="17239">
                  <c:v>45.489986000000002</c:v>
                </c:pt>
                <c:pt idx="17240">
                  <c:v>45.492626000000001</c:v>
                </c:pt>
                <c:pt idx="17241">
                  <c:v>45.495266000000001</c:v>
                </c:pt>
                <c:pt idx="17242">
                  <c:v>45.497906</c:v>
                </c:pt>
                <c:pt idx="17243">
                  <c:v>45.500546</c:v>
                </c:pt>
                <c:pt idx="17244">
                  <c:v>45.503185000000002</c:v>
                </c:pt>
                <c:pt idx="17245">
                  <c:v>45.505825000000002</c:v>
                </c:pt>
                <c:pt idx="17246">
                  <c:v>45.508465000000001</c:v>
                </c:pt>
                <c:pt idx="17247">
                  <c:v>45.511100999999996</c:v>
                </c:pt>
                <c:pt idx="17248">
                  <c:v>45.513741000000003</c:v>
                </c:pt>
                <c:pt idx="17249">
                  <c:v>45.516379999999998</c:v>
                </c:pt>
                <c:pt idx="17250">
                  <c:v>45.519019999999998</c:v>
                </c:pt>
                <c:pt idx="17251">
                  <c:v>45.521659999999997</c:v>
                </c:pt>
                <c:pt idx="17252">
                  <c:v>45.524299999999997</c:v>
                </c:pt>
                <c:pt idx="17253">
                  <c:v>45.526938999999999</c:v>
                </c:pt>
                <c:pt idx="17254">
                  <c:v>45.529578999999998</c:v>
                </c:pt>
                <c:pt idx="17255">
                  <c:v>45.532218999999998</c:v>
                </c:pt>
                <c:pt idx="17256">
                  <c:v>45.534858999999997</c:v>
                </c:pt>
                <c:pt idx="17257">
                  <c:v>45.537497999999999</c:v>
                </c:pt>
                <c:pt idx="17258">
                  <c:v>45.540134000000002</c:v>
                </c:pt>
                <c:pt idx="17259">
                  <c:v>45.542774000000001</c:v>
                </c:pt>
                <c:pt idx="17260">
                  <c:v>45.545414000000001</c:v>
                </c:pt>
                <c:pt idx="17261">
                  <c:v>45.548054</c:v>
                </c:pt>
                <c:pt idx="17262">
                  <c:v>45.550694</c:v>
                </c:pt>
                <c:pt idx="17263">
                  <c:v>45.553333000000002</c:v>
                </c:pt>
                <c:pt idx="17264">
                  <c:v>45.555973000000002</c:v>
                </c:pt>
                <c:pt idx="17265">
                  <c:v>45.558613000000001</c:v>
                </c:pt>
                <c:pt idx="17266">
                  <c:v>45.561253000000001</c:v>
                </c:pt>
                <c:pt idx="17267">
                  <c:v>45.563892000000003</c:v>
                </c:pt>
                <c:pt idx="17268">
                  <c:v>45.566532000000002</c:v>
                </c:pt>
                <c:pt idx="17269">
                  <c:v>45.569167999999998</c:v>
                </c:pt>
                <c:pt idx="17270">
                  <c:v>45.571807999999997</c:v>
                </c:pt>
                <c:pt idx="17271">
                  <c:v>45.574447999999997</c:v>
                </c:pt>
                <c:pt idx="17272">
                  <c:v>45.577086999999999</c:v>
                </c:pt>
                <c:pt idx="17273">
                  <c:v>45.579726999999998</c:v>
                </c:pt>
                <c:pt idx="17274">
                  <c:v>45.582366999999998</c:v>
                </c:pt>
                <c:pt idx="17275">
                  <c:v>45.585006999999997</c:v>
                </c:pt>
                <c:pt idx="17276">
                  <c:v>45.587645999999999</c:v>
                </c:pt>
                <c:pt idx="17277">
                  <c:v>45.590285999999999</c:v>
                </c:pt>
                <c:pt idx="17278">
                  <c:v>45.592925999999999</c:v>
                </c:pt>
                <c:pt idx="17279">
                  <c:v>45.595565999999998</c:v>
                </c:pt>
                <c:pt idx="17280">
                  <c:v>45.598202000000001</c:v>
                </c:pt>
                <c:pt idx="17281">
                  <c:v>45.600842</c:v>
                </c:pt>
                <c:pt idx="17282">
                  <c:v>45.603481000000002</c:v>
                </c:pt>
                <c:pt idx="17283">
                  <c:v>45.606121000000002</c:v>
                </c:pt>
                <c:pt idx="17284">
                  <c:v>45.608761000000001</c:v>
                </c:pt>
                <c:pt idx="17285">
                  <c:v>45.611401000000001</c:v>
                </c:pt>
                <c:pt idx="17286">
                  <c:v>45.614040000000003</c:v>
                </c:pt>
                <c:pt idx="17287">
                  <c:v>45.616680000000002</c:v>
                </c:pt>
                <c:pt idx="17288">
                  <c:v>45.619320000000002</c:v>
                </c:pt>
                <c:pt idx="17289">
                  <c:v>45.621960000000001</c:v>
                </c:pt>
                <c:pt idx="17290">
                  <c:v>45.624599000000003</c:v>
                </c:pt>
                <c:pt idx="17291">
                  <c:v>45.627234999999999</c:v>
                </c:pt>
                <c:pt idx="17292">
                  <c:v>45.629874999999998</c:v>
                </c:pt>
                <c:pt idx="17293">
                  <c:v>45.632514999999998</c:v>
                </c:pt>
                <c:pt idx="17294">
                  <c:v>45.635154999999997</c:v>
                </c:pt>
                <c:pt idx="17295">
                  <c:v>45.637794</c:v>
                </c:pt>
                <c:pt idx="17296">
                  <c:v>45.640433999999999</c:v>
                </c:pt>
                <c:pt idx="17297">
                  <c:v>45.643073999999999</c:v>
                </c:pt>
                <c:pt idx="17298">
                  <c:v>45.645713999999998</c:v>
                </c:pt>
                <c:pt idx="17299">
                  <c:v>45.648353999999998</c:v>
                </c:pt>
                <c:pt idx="17300">
                  <c:v>45.650993</c:v>
                </c:pt>
                <c:pt idx="17301">
                  <c:v>45.653629000000002</c:v>
                </c:pt>
                <c:pt idx="17302">
                  <c:v>45.656269000000002</c:v>
                </c:pt>
                <c:pt idx="17303">
                  <c:v>45.658909000000001</c:v>
                </c:pt>
                <c:pt idx="17304">
                  <c:v>45.661549000000001</c:v>
                </c:pt>
                <c:pt idx="17305">
                  <c:v>45.664188000000003</c:v>
                </c:pt>
                <c:pt idx="17306">
                  <c:v>45.666828000000002</c:v>
                </c:pt>
                <c:pt idx="17307">
                  <c:v>45.669468000000002</c:v>
                </c:pt>
                <c:pt idx="17308">
                  <c:v>45.672108000000001</c:v>
                </c:pt>
                <c:pt idx="17309">
                  <c:v>45.674747000000004</c:v>
                </c:pt>
                <c:pt idx="17310">
                  <c:v>45.677387000000003</c:v>
                </c:pt>
                <c:pt idx="17311">
                  <c:v>45.680027000000003</c:v>
                </c:pt>
                <c:pt idx="17312">
                  <c:v>45.682662999999998</c:v>
                </c:pt>
                <c:pt idx="17313">
                  <c:v>45.685302999999998</c:v>
                </c:pt>
                <c:pt idx="17314">
                  <c:v>45.687942999999997</c:v>
                </c:pt>
                <c:pt idx="17315">
                  <c:v>45.690581999999999</c:v>
                </c:pt>
                <c:pt idx="17316">
                  <c:v>45.693221999999999</c:v>
                </c:pt>
                <c:pt idx="17317">
                  <c:v>45.695861999999998</c:v>
                </c:pt>
                <c:pt idx="17318">
                  <c:v>45.698501999999998</c:v>
                </c:pt>
                <c:pt idx="17319">
                  <c:v>45.701141</c:v>
                </c:pt>
                <c:pt idx="17320">
                  <c:v>45.703780999999999</c:v>
                </c:pt>
                <c:pt idx="17321">
                  <c:v>45.706420999999999</c:v>
                </c:pt>
                <c:pt idx="17322">
                  <c:v>45.709060999999998</c:v>
                </c:pt>
                <c:pt idx="17323">
                  <c:v>45.711697000000001</c:v>
                </c:pt>
                <c:pt idx="17324">
                  <c:v>45.714336000000003</c:v>
                </c:pt>
                <c:pt idx="17325">
                  <c:v>45.716976000000003</c:v>
                </c:pt>
                <c:pt idx="17326">
                  <c:v>45.719616000000002</c:v>
                </c:pt>
                <c:pt idx="17327">
                  <c:v>45.722256000000002</c:v>
                </c:pt>
                <c:pt idx="17328">
                  <c:v>45.724894999999997</c:v>
                </c:pt>
                <c:pt idx="17329">
                  <c:v>45.727535000000003</c:v>
                </c:pt>
                <c:pt idx="17330">
                  <c:v>45.730175000000003</c:v>
                </c:pt>
                <c:pt idx="17331">
                  <c:v>45.732815000000002</c:v>
                </c:pt>
                <c:pt idx="17332">
                  <c:v>45.735455000000002</c:v>
                </c:pt>
                <c:pt idx="17333">
                  <c:v>45.738093999999997</c:v>
                </c:pt>
                <c:pt idx="17334">
                  <c:v>45.740729999999999</c:v>
                </c:pt>
                <c:pt idx="17335">
                  <c:v>45.743369999999999</c:v>
                </c:pt>
                <c:pt idx="17336">
                  <c:v>45.746009999999998</c:v>
                </c:pt>
                <c:pt idx="17337">
                  <c:v>45.748649999999998</c:v>
                </c:pt>
                <c:pt idx="17338">
                  <c:v>45.751289</c:v>
                </c:pt>
                <c:pt idx="17339">
                  <c:v>45.753928999999999</c:v>
                </c:pt>
                <c:pt idx="17340">
                  <c:v>45.756568999999999</c:v>
                </c:pt>
                <c:pt idx="17341">
                  <c:v>45.759208999999998</c:v>
                </c:pt>
                <c:pt idx="17342">
                  <c:v>45.761848000000001</c:v>
                </c:pt>
                <c:pt idx="17343">
                  <c:v>45.764488</c:v>
                </c:pt>
                <c:pt idx="17344">
                  <c:v>45.767128</c:v>
                </c:pt>
                <c:pt idx="17345">
                  <c:v>45.769764000000002</c:v>
                </c:pt>
                <c:pt idx="17346">
                  <c:v>45.772404000000002</c:v>
                </c:pt>
                <c:pt idx="17347">
                  <c:v>45.775042999999997</c:v>
                </c:pt>
                <c:pt idx="17348">
                  <c:v>45.777683000000003</c:v>
                </c:pt>
                <c:pt idx="17349">
                  <c:v>45.780323000000003</c:v>
                </c:pt>
                <c:pt idx="17350">
                  <c:v>45.782963000000002</c:v>
                </c:pt>
                <c:pt idx="17351">
                  <c:v>45.785603000000002</c:v>
                </c:pt>
                <c:pt idx="17352">
                  <c:v>45.788241999999997</c:v>
                </c:pt>
                <c:pt idx="17353">
                  <c:v>45.790882000000003</c:v>
                </c:pt>
                <c:pt idx="17354">
                  <c:v>45.793522000000003</c:v>
                </c:pt>
                <c:pt idx="17355">
                  <c:v>45.796162000000002</c:v>
                </c:pt>
                <c:pt idx="17356">
                  <c:v>45.798797999999998</c:v>
                </c:pt>
                <c:pt idx="17357">
                  <c:v>45.801437</c:v>
                </c:pt>
                <c:pt idx="17358">
                  <c:v>45.804076999999999</c:v>
                </c:pt>
                <c:pt idx="17359">
                  <c:v>45.806716999999999</c:v>
                </c:pt>
                <c:pt idx="17360">
                  <c:v>45.809356999999999</c:v>
                </c:pt>
                <c:pt idx="17361">
                  <c:v>45.811996000000001</c:v>
                </c:pt>
                <c:pt idx="17362">
                  <c:v>45.814636</c:v>
                </c:pt>
                <c:pt idx="17363">
                  <c:v>45.817276</c:v>
                </c:pt>
                <c:pt idx="17364">
                  <c:v>45.819915999999999</c:v>
                </c:pt>
                <c:pt idx="17365">
                  <c:v>45.822555999999999</c:v>
                </c:pt>
                <c:pt idx="17366">
                  <c:v>45.825190999999997</c:v>
                </c:pt>
                <c:pt idx="17367">
                  <c:v>45.827831000000003</c:v>
                </c:pt>
                <c:pt idx="17368">
                  <c:v>45.830471000000003</c:v>
                </c:pt>
                <c:pt idx="17369">
                  <c:v>45.833111000000002</c:v>
                </c:pt>
                <c:pt idx="17370">
                  <c:v>45.835751000000002</c:v>
                </c:pt>
                <c:pt idx="17371">
                  <c:v>45.838389999999997</c:v>
                </c:pt>
                <c:pt idx="17372">
                  <c:v>45.841030000000003</c:v>
                </c:pt>
                <c:pt idx="17373">
                  <c:v>45.843670000000003</c:v>
                </c:pt>
                <c:pt idx="17374">
                  <c:v>45.846310000000003</c:v>
                </c:pt>
                <c:pt idx="17375">
                  <c:v>45.848948999999998</c:v>
                </c:pt>
                <c:pt idx="17376">
                  <c:v>45.851588999999997</c:v>
                </c:pt>
                <c:pt idx="17377">
                  <c:v>45.854225</c:v>
                </c:pt>
                <c:pt idx="17378">
                  <c:v>45.856864999999999</c:v>
                </c:pt>
                <c:pt idx="17379">
                  <c:v>45.859504999999999</c:v>
                </c:pt>
                <c:pt idx="17380">
                  <c:v>45.862144000000001</c:v>
                </c:pt>
                <c:pt idx="17381">
                  <c:v>45.864784</c:v>
                </c:pt>
                <c:pt idx="17382">
                  <c:v>45.867424</c:v>
                </c:pt>
                <c:pt idx="17383">
                  <c:v>45.870063999999999</c:v>
                </c:pt>
                <c:pt idx="17384">
                  <c:v>45.872703999999999</c:v>
                </c:pt>
                <c:pt idx="17385">
                  <c:v>45.875343000000001</c:v>
                </c:pt>
                <c:pt idx="17386">
                  <c:v>45.877983</c:v>
                </c:pt>
                <c:pt idx="17387">
                  <c:v>45.880623</c:v>
                </c:pt>
                <c:pt idx="17388">
                  <c:v>45.883259000000002</c:v>
                </c:pt>
                <c:pt idx="17389">
                  <c:v>45.885899000000002</c:v>
                </c:pt>
                <c:pt idx="17390">
                  <c:v>45.888537999999997</c:v>
                </c:pt>
                <c:pt idx="17391">
                  <c:v>45.891177999999996</c:v>
                </c:pt>
                <c:pt idx="17392">
                  <c:v>45.893818000000003</c:v>
                </c:pt>
                <c:pt idx="17393">
                  <c:v>45.896458000000003</c:v>
                </c:pt>
                <c:pt idx="17394">
                  <c:v>45.899096999999998</c:v>
                </c:pt>
                <c:pt idx="17395">
                  <c:v>45.901736999999997</c:v>
                </c:pt>
                <c:pt idx="17396">
                  <c:v>45.904376999999997</c:v>
                </c:pt>
                <c:pt idx="17397">
                  <c:v>45.907017000000003</c:v>
                </c:pt>
                <c:pt idx="17398">
                  <c:v>45.909657000000003</c:v>
                </c:pt>
                <c:pt idx="17399">
                  <c:v>45.912292000000001</c:v>
                </c:pt>
                <c:pt idx="17400">
                  <c:v>45.914932</c:v>
                </c:pt>
                <c:pt idx="17401">
                  <c:v>45.917572</c:v>
                </c:pt>
                <c:pt idx="17402">
                  <c:v>45.920211999999999</c:v>
                </c:pt>
                <c:pt idx="17403">
                  <c:v>45.922851999999999</c:v>
                </c:pt>
                <c:pt idx="17404">
                  <c:v>45.925491000000001</c:v>
                </c:pt>
                <c:pt idx="17405">
                  <c:v>45.928131</c:v>
                </c:pt>
                <c:pt idx="17406">
                  <c:v>45.930771</c:v>
                </c:pt>
                <c:pt idx="17407">
                  <c:v>45.933411</c:v>
                </c:pt>
                <c:pt idx="17408">
                  <c:v>45.936050000000002</c:v>
                </c:pt>
                <c:pt idx="17409">
                  <c:v>45.938690000000001</c:v>
                </c:pt>
                <c:pt idx="17410">
                  <c:v>45.941325999999997</c:v>
                </c:pt>
                <c:pt idx="17411">
                  <c:v>45.943966000000003</c:v>
                </c:pt>
                <c:pt idx="17412">
                  <c:v>45.946606000000003</c:v>
                </c:pt>
                <c:pt idx="17413">
                  <c:v>45.949244999999998</c:v>
                </c:pt>
                <c:pt idx="17414">
                  <c:v>45.951884999999997</c:v>
                </c:pt>
                <c:pt idx="17415">
                  <c:v>45.954524999999997</c:v>
                </c:pt>
                <c:pt idx="17416">
                  <c:v>45.957165000000003</c:v>
                </c:pt>
                <c:pt idx="17417">
                  <c:v>45.959805000000003</c:v>
                </c:pt>
                <c:pt idx="17418">
                  <c:v>45.962443999999998</c:v>
                </c:pt>
                <c:pt idx="17419">
                  <c:v>45.965083999999997</c:v>
                </c:pt>
                <c:pt idx="17420">
                  <c:v>45.967723999999997</c:v>
                </c:pt>
                <c:pt idx="17421">
                  <c:v>45.970359999999999</c:v>
                </c:pt>
                <c:pt idx="17422">
                  <c:v>45.972999999999999</c:v>
                </c:pt>
                <c:pt idx="17423">
                  <c:v>45.975639000000001</c:v>
                </c:pt>
                <c:pt idx="17424">
                  <c:v>45.978279000000001</c:v>
                </c:pt>
                <c:pt idx="17425">
                  <c:v>45.980919</c:v>
                </c:pt>
                <c:pt idx="17426">
                  <c:v>45.983559</c:v>
                </c:pt>
                <c:pt idx="17427">
                  <c:v>45.986198000000002</c:v>
                </c:pt>
                <c:pt idx="17428">
                  <c:v>45.988838000000001</c:v>
                </c:pt>
                <c:pt idx="17429">
                  <c:v>45.991478000000001</c:v>
                </c:pt>
                <c:pt idx="17430">
                  <c:v>45.994118</c:v>
                </c:pt>
                <c:pt idx="17431">
                  <c:v>45.996758</c:v>
                </c:pt>
                <c:pt idx="17432">
                  <c:v>45.999392999999998</c:v>
                </c:pt>
                <c:pt idx="17433">
                  <c:v>46.002032999999997</c:v>
                </c:pt>
                <c:pt idx="17434">
                  <c:v>46.004672999999997</c:v>
                </c:pt>
                <c:pt idx="17435">
                  <c:v>46.007313000000003</c:v>
                </c:pt>
                <c:pt idx="17436">
                  <c:v>46.009953000000003</c:v>
                </c:pt>
                <c:pt idx="17437">
                  <c:v>46.012591999999998</c:v>
                </c:pt>
                <c:pt idx="17438">
                  <c:v>46.015231999999997</c:v>
                </c:pt>
                <c:pt idx="17439">
                  <c:v>46.017871999999997</c:v>
                </c:pt>
                <c:pt idx="17440">
                  <c:v>46.020511999999997</c:v>
                </c:pt>
                <c:pt idx="17441">
                  <c:v>46.023150999999999</c:v>
                </c:pt>
                <c:pt idx="17442">
                  <c:v>46.025787000000001</c:v>
                </c:pt>
                <c:pt idx="17443">
                  <c:v>46.028427000000001</c:v>
                </c:pt>
                <c:pt idx="17444">
                  <c:v>46.031067</c:v>
                </c:pt>
                <c:pt idx="17445">
                  <c:v>46.033707</c:v>
                </c:pt>
                <c:pt idx="17446">
                  <c:v>46.036346000000002</c:v>
                </c:pt>
                <c:pt idx="17447">
                  <c:v>46.038986000000001</c:v>
                </c:pt>
                <c:pt idx="17448">
                  <c:v>46.041626000000001</c:v>
                </c:pt>
                <c:pt idx="17449">
                  <c:v>46.044266</c:v>
                </c:pt>
                <c:pt idx="17450">
                  <c:v>46.046906</c:v>
                </c:pt>
                <c:pt idx="17451">
                  <c:v>46.049545000000002</c:v>
                </c:pt>
                <c:pt idx="17452">
                  <c:v>46.052185000000001</c:v>
                </c:pt>
                <c:pt idx="17453">
                  <c:v>46.054820999999997</c:v>
                </c:pt>
                <c:pt idx="17454">
                  <c:v>46.057461000000004</c:v>
                </c:pt>
                <c:pt idx="17455">
                  <c:v>46.060101000000003</c:v>
                </c:pt>
                <c:pt idx="17456">
                  <c:v>46.062739999999998</c:v>
                </c:pt>
                <c:pt idx="17457">
                  <c:v>46.065379999999998</c:v>
                </c:pt>
                <c:pt idx="17458">
                  <c:v>46.068019999999997</c:v>
                </c:pt>
                <c:pt idx="17459">
                  <c:v>46.070659999999997</c:v>
                </c:pt>
                <c:pt idx="17460">
                  <c:v>46.073298999999999</c:v>
                </c:pt>
                <c:pt idx="17461">
                  <c:v>46.075938999999998</c:v>
                </c:pt>
                <c:pt idx="17462">
                  <c:v>46.078578999999998</c:v>
                </c:pt>
                <c:pt idx="17463">
                  <c:v>46.081218999999997</c:v>
                </c:pt>
                <c:pt idx="17464">
                  <c:v>46.083855</c:v>
                </c:pt>
                <c:pt idx="17465">
                  <c:v>46.086494000000002</c:v>
                </c:pt>
                <c:pt idx="17466">
                  <c:v>46.089134000000001</c:v>
                </c:pt>
                <c:pt idx="17467">
                  <c:v>46.091774000000001</c:v>
                </c:pt>
                <c:pt idx="17468">
                  <c:v>46.094414</c:v>
                </c:pt>
                <c:pt idx="17469">
                  <c:v>46.097054</c:v>
                </c:pt>
                <c:pt idx="17470">
                  <c:v>46.099693000000002</c:v>
                </c:pt>
                <c:pt idx="17471">
                  <c:v>46.102333000000002</c:v>
                </c:pt>
                <c:pt idx="17472">
                  <c:v>46.104973000000001</c:v>
                </c:pt>
                <c:pt idx="17473">
                  <c:v>46.107613000000001</c:v>
                </c:pt>
                <c:pt idx="17474">
                  <c:v>46.110252000000003</c:v>
                </c:pt>
                <c:pt idx="17475">
                  <c:v>46.112887999999998</c:v>
                </c:pt>
                <c:pt idx="17476">
                  <c:v>46.115527999999998</c:v>
                </c:pt>
                <c:pt idx="17477">
                  <c:v>46.118167999999997</c:v>
                </c:pt>
                <c:pt idx="17478">
                  <c:v>46.120807999999997</c:v>
                </c:pt>
                <c:pt idx="17479">
                  <c:v>46.123446999999999</c:v>
                </c:pt>
                <c:pt idx="17480">
                  <c:v>46.126086999999998</c:v>
                </c:pt>
                <c:pt idx="17481">
                  <c:v>46.128726999999998</c:v>
                </c:pt>
                <c:pt idx="17482">
                  <c:v>46.131366999999997</c:v>
                </c:pt>
                <c:pt idx="17483">
                  <c:v>46.134006999999997</c:v>
                </c:pt>
                <c:pt idx="17484">
                  <c:v>46.136645999999999</c:v>
                </c:pt>
                <c:pt idx="17485">
                  <c:v>46.139285999999998</c:v>
                </c:pt>
                <c:pt idx="17486">
                  <c:v>46.141922000000001</c:v>
                </c:pt>
                <c:pt idx="17487">
                  <c:v>46.144562000000001</c:v>
                </c:pt>
                <c:pt idx="17488">
                  <c:v>46.147202</c:v>
                </c:pt>
                <c:pt idx="17489">
                  <c:v>46.149841000000002</c:v>
                </c:pt>
                <c:pt idx="17490">
                  <c:v>46.152481000000002</c:v>
                </c:pt>
                <c:pt idx="17491">
                  <c:v>46.155121000000001</c:v>
                </c:pt>
                <c:pt idx="17492">
                  <c:v>46.157761000000001</c:v>
                </c:pt>
                <c:pt idx="17493">
                  <c:v>46.160400000000003</c:v>
                </c:pt>
                <c:pt idx="17494">
                  <c:v>46.163040000000002</c:v>
                </c:pt>
                <c:pt idx="17495">
                  <c:v>46.165680000000002</c:v>
                </c:pt>
                <c:pt idx="17496">
                  <c:v>46.168320000000001</c:v>
                </c:pt>
                <c:pt idx="17497">
                  <c:v>46.170955999999997</c:v>
                </c:pt>
                <c:pt idx="17498">
                  <c:v>46.173594999999999</c:v>
                </c:pt>
                <c:pt idx="17499">
                  <c:v>46.176234999999998</c:v>
                </c:pt>
                <c:pt idx="17500">
                  <c:v>46.178874999999998</c:v>
                </c:pt>
                <c:pt idx="17501">
                  <c:v>46.181514999999997</c:v>
                </c:pt>
                <c:pt idx="17502">
                  <c:v>46.184154999999997</c:v>
                </c:pt>
                <c:pt idx="17503">
                  <c:v>46.186793999999999</c:v>
                </c:pt>
                <c:pt idx="17504">
                  <c:v>46.189433999999999</c:v>
                </c:pt>
                <c:pt idx="17505">
                  <c:v>46.192073999999998</c:v>
                </c:pt>
                <c:pt idx="17506">
                  <c:v>46.194713999999998</c:v>
                </c:pt>
                <c:pt idx="17507">
                  <c:v>46.197353</c:v>
                </c:pt>
                <c:pt idx="17508">
                  <c:v>46.199989000000002</c:v>
                </c:pt>
                <c:pt idx="17509">
                  <c:v>46.202629000000002</c:v>
                </c:pt>
                <c:pt idx="17510">
                  <c:v>46.205269000000001</c:v>
                </c:pt>
                <c:pt idx="17511">
                  <c:v>46.207909000000001</c:v>
                </c:pt>
                <c:pt idx="17512">
                  <c:v>46.210548000000003</c:v>
                </c:pt>
                <c:pt idx="17513">
                  <c:v>46.213188000000002</c:v>
                </c:pt>
                <c:pt idx="17514">
                  <c:v>46.215828000000002</c:v>
                </c:pt>
                <c:pt idx="17515">
                  <c:v>46.218468000000001</c:v>
                </c:pt>
                <c:pt idx="17516">
                  <c:v>46.221107000000003</c:v>
                </c:pt>
                <c:pt idx="17517">
                  <c:v>46.223747000000003</c:v>
                </c:pt>
                <c:pt idx="17518">
                  <c:v>46.226382999999998</c:v>
                </c:pt>
                <c:pt idx="17519">
                  <c:v>46.229022999999998</c:v>
                </c:pt>
                <c:pt idx="17520">
                  <c:v>46.231662999999998</c:v>
                </c:pt>
                <c:pt idx="17521">
                  <c:v>46.234302999999997</c:v>
                </c:pt>
                <c:pt idx="17522">
                  <c:v>46.236941999999999</c:v>
                </c:pt>
                <c:pt idx="17523">
                  <c:v>46.239581999999999</c:v>
                </c:pt>
                <c:pt idx="17524">
                  <c:v>46.242221999999998</c:v>
                </c:pt>
                <c:pt idx="17525">
                  <c:v>46.244861999999998</c:v>
                </c:pt>
                <c:pt idx="17526">
                  <c:v>46.247501</c:v>
                </c:pt>
                <c:pt idx="17527">
                  <c:v>46.250140999999999</c:v>
                </c:pt>
                <c:pt idx="17528">
                  <c:v>46.252780999999999</c:v>
                </c:pt>
                <c:pt idx="17529">
                  <c:v>46.255417000000001</c:v>
                </c:pt>
                <c:pt idx="17530">
                  <c:v>46.258057000000001</c:v>
                </c:pt>
                <c:pt idx="17531">
                  <c:v>46.260696000000003</c:v>
                </c:pt>
                <c:pt idx="17532">
                  <c:v>46.263336000000002</c:v>
                </c:pt>
                <c:pt idx="17533">
                  <c:v>46.265976000000002</c:v>
                </c:pt>
                <c:pt idx="17534">
                  <c:v>46.268616000000002</c:v>
                </c:pt>
                <c:pt idx="17535">
                  <c:v>46.271254999999996</c:v>
                </c:pt>
                <c:pt idx="17536">
                  <c:v>46.273895000000003</c:v>
                </c:pt>
                <c:pt idx="17537">
                  <c:v>46.276535000000003</c:v>
                </c:pt>
                <c:pt idx="17538">
                  <c:v>46.279175000000002</c:v>
                </c:pt>
                <c:pt idx="17539">
                  <c:v>46.281815000000002</c:v>
                </c:pt>
                <c:pt idx="17540">
                  <c:v>46.284450999999997</c:v>
                </c:pt>
                <c:pt idx="17541">
                  <c:v>46.287089999999999</c:v>
                </c:pt>
                <c:pt idx="17542">
                  <c:v>46.289729999999999</c:v>
                </c:pt>
                <c:pt idx="17543">
                  <c:v>46.292369999999998</c:v>
                </c:pt>
                <c:pt idx="17544">
                  <c:v>46.295009999999998</c:v>
                </c:pt>
                <c:pt idx="17545">
                  <c:v>46.297649</c:v>
                </c:pt>
                <c:pt idx="17546">
                  <c:v>46.300288999999999</c:v>
                </c:pt>
                <c:pt idx="17547">
                  <c:v>46.302928999999999</c:v>
                </c:pt>
                <c:pt idx="17548">
                  <c:v>46.305568999999998</c:v>
                </c:pt>
                <c:pt idx="17549">
                  <c:v>46.308208</c:v>
                </c:pt>
                <c:pt idx="17550">
                  <c:v>46.310848</c:v>
                </c:pt>
                <c:pt idx="17551">
                  <c:v>46.313484000000003</c:v>
                </c:pt>
                <c:pt idx="17552">
                  <c:v>46.316124000000002</c:v>
                </c:pt>
                <c:pt idx="17553">
                  <c:v>46.318764000000002</c:v>
                </c:pt>
                <c:pt idx="17554">
                  <c:v>46.321404000000001</c:v>
                </c:pt>
                <c:pt idx="17555">
                  <c:v>46.324043000000003</c:v>
                </c:pt>
                <c:pt idx="17556">
                  <c:v>46.326683000000003</c:v>
                </c:pt>
                <c:pt idx="17557">
                  <c:v>46.329323000000002</c:v>
                </c:pt>
                <c:pt idx="17558">
                  <c:v>46.331963000000002</c:v>
                </c:pt>
                <c:pt idx="17559">
                  <c:v>46.334601999999997</c:v>
                </c:pt>
                <c:pt idx="17560">
                  <c:v>46.337242000000003</c:v>
                </c:pt>
                <c:pt idx="17561">
                  <c:v>46.339882000000003</c:v>
                </c:pt>
                <c:pt idx="17562">
                  <c:v>46.342517999999998</c:v>
                </c:pt>
                <c:pt idx="17563">
                  <c:v>46.345157999999998</c:v>
                </c:pt>
                <c:pt idx="17564">
                  <c:v>46.347797</c:v>
                </c:pt>
                <c:pt idx="17565">
                  <c:v>46.350436999999999</c:v>
                </c:pt>
                <c:pt idx="17566">
                  <c:v>46.353076999999999</c:v>
                </c:pt>
                <c:pt idx="17567">
                  <c:v>46.355716999999999</c:v>
                </c:pt>
                <c:pt idx="17568">
                  <c:v>46.358356000000001</c:v>
                </c:pt>
                <c:pt idx="17569">
                  <c:v>46.360996</c:v>
                </c:pt>
                <c:pt idx="17570">
                  <c:v>46.363636</c:v>
                </c:pt>
                <c:pt idx="17571">
                  <c:v>46.366275999999999</c:v>
                </c:pt>
                <c:pt idx="17572">
                  <c:v>46.368915999999999</c:v>
                </c:pt>
                <c:pt idx="17573">
                  <c:v>46.371552000000001</c:v>
                </c:pt>
                <c:pt idx="17574">
                  <c:v>46.374191000000003</c:v>
                </c:pt>
                <c:pt idx="17575">
                  <c:v>46.376831000000003</c:v>
                </c:pt>
                <c:pt idx="17576">
                  <c:v>46.379471000000002</c:v>
                </c:pt>
                <c:pt idx="17577">
                  <c:v>46.382111000000002</c:v>
                </c:pt>
                <c:pt idx="17578">
                  <c:v>46.384749999999997</c:v>
                </c:pt>
                <c:pt idx="17579">
                  <c:v>46.387390000000003</c:v>
                </c:pt>
                <c:pt idx="17580">
                  <c:v>46.390030000000003</c:v>
                </c:pt>
                <c:pt idx="17581">
                  <c:v>46.392670000000003</c:v>
                </c:pt>
                <c:pt idx="17582">
                  <c:v>46.395308999999997</c:v>
                </c:pt>
                <c:pt idx="17583">
                  <c:v>46.397945</c:v>
                </c:pt>
                <c:pt idx="17584">
                  <c:v>46.400585</c:v>
                </c:pt>
                <c:pt idx="17585">
                  <c:v>46.403224999999999</c:v>
                </c:pt>
                <c:pt idx="17586">
                  <c:v>46.405864999999999</c:v>
                </c:pt>
                <c:pt idx="17587">
                  <c:v>46.408504000000001</c:v>
                </c:pt>
                <c:pt idx="17588">
                  <c:v>46.411144</c:v>
                </c:pt>
                <c:pt idx="17589">
                  <c:v>46.413784</c:v>
                </c:pt>
                <c:pt idx="17590">
                  <c:v>46.416423999999999</c:v>
                </c:pt>
                <c:pt idx="17591">
                  <c:v>46.419063999999999</c:v>
                </c:pt>
                <c:pt idx="17592">
                  <c:v>46.421703000000001</c:v>
                </c:pt>
                <c:pt idx="17593">
                  <c:v>46.424343</c:v>
                </c:pt>
                <c:pt idx="17594">
                  <c:v>46.426979000000003</c:v>
                </c:pt>
                <c:pt idx="17595">
                  <c:v>46.429619000000002</c:v>
                </c:pt>
                <c:pt idx="17596">
                  <c:v>46.432259000000002</c:v>
                </c:pt>
                <c:pt idx="17597">
                  <c:v>46.434897999999997</c:v>
                </c:pt>
                <c:pt idx="17598">
                  <c:v>46.437538000000004</c:v>
                </c:pt>
                <c:pt idx="17599">
                  <c:v>46.440178000000003</c:v>
                </c:pt>
                <c:pt idx="17600">
                  <c:v>46.442818000000003</c:v>
                </c:pt>
                <c:pt idx="17601">
                  <c:v>46.445456999999998</c:v>
                </c:pt>
                <c:pt idx="17602">
                  <c:v>46.448096999999997</c:v>
                </c:pt>
                <c:pt idx="17603">
                  <c:v>46.450736999999997</c:v>
                </c:pt>
                <c:pt idx="17604">
                  <c:v>46.453377000000003</c:v>
                </c:pt>
                <c:pt idx="17605">
                  <c:v>46.456012999999999</c:v>
                </c:pt>
                <c:pt idx="17606">
                  <c:v>46.458652000000001</c:v>
                </c:pt>
                <c:pt idx="17607">
                  <c:v>46.461292</c:v>
                </c:pt>
                <c:pt idx="17608">
                  <c:v>46.463932</c:v>
                </c:pt>
                <c:pt idx="17609">
                  <c:v>46.466571999999999</c:v>
                </c:pt>
                <c:pt idx="17610">
                  <c:v>46.469211999999999</c:v>
                </c:pt>
                <c:pt idx="17611">
                  <c:v>46.471851000000001</c:v>
                </c:pt>
                <c:pt idx="17612">
                  <c:v>46.474491</c:v>
                </c:pt>
                <c:pt idx="17613">
                  <c:v>46.477131</c:v>
                </c:pt>
                <c:pt idx="17614">
                  <c:v>46.479771</c:v>
                </c:pt>
                <c:pt idx="17615">
                  <c:v>46.482410000000002</c:v>
                </c:pt>
                <c:pt idx="17616">
                  <c:v>46.485045999999997</c:v>
                </c:pt>
                <c:pt idx="17617">
                  <c:v>46.487685999999997</c:v>
                </c:pt>
                <c:pt idx="17618">
                  <c:v>46.490326000000003</c:v>
                </c:pt>
                <c:pt idx="17619">
                  <c:v>46.492966000000003</c:v>
                </c:pt>
                <c:pt idx="17620">
                  <c:v>46.495604999999998</c:v>
                </c:pt>
                <c:pt idx="17621">
                  <c:v>46.498244999999997</c:v>
                </c:pt>
                <c:pt idx="17622">
                  <c:v>46.500884999999997</c:v>
                </c:pt>
                <c:pt idx="17623">
                  <c:v>46.503525000000003</c:v>
                </c:pt>
                <c:pt idx="17624">
                  <c:v>46.506165000000003</c:v>
                </c:pt>
                <c:pt idx="17625">
                  <c:v>46.508803999999998</c:v>
                </c:pt>
                <c:pt idx="17626">
                  <c:v>46.511443999999997</c:v>
                </c:pt>
                <c:pt idx="17627">
                  <c:v>46.51408</c:v>
                </c:pt>
                <c:pt idx="17628">
                  <c:v>46.516719999999999</c:v>
                </c:pt>
                <c:pt idx="17629">
                  <c:v>46.519359999999999</c:v>
                </c:pt>
                <c:pt idx="17630">
                  <c:v>46.521999000000001</c:v>
                </c:pt>
                <c:pt idx="17631">
                  <c:v>46.524639000000001</c:v>
                </c:pt>
                <c:pt idx="17632">
                  <c:v>46.527279</c:v>
                </c:pt>
                <c:pt idx="17633">
                  <c:v>46.529919</c:v>
                </c:pt>
                <c:pt idx="17634">
                  <c:v>46.532558000000002</c:v>
                </c:pt>
                <c:pt idx="17635">
                  <c:v>46.535198000000001</c:v>
                </c:pt>
                <c:pt idx="17636">
                  <c:v>46.537838000000001</c:v>
                </c:pt>
                <c:pt idx="17637">
                  <c:v>46.540478</c:v>
                </c:pt>
                <c:pt idx="17638">
                  <c:v>46.543114000000003</c:v>
                </c:pt>
                <c:pt idx="17639">
                  <c:v>46.545752999999998</c:v>
                </c:pt>
                <c:pt idx="17640">
                  <c:v>46.548392999999997</c:v>
                </c:pt>
                <c:pt idx="17641">
                  <c:v>46.551032999999997</c:v>
                </c:pt>
                <c:pt idx="17642">
                  <c:v>46.553673000000003</c:v>
                </c:pt>
                <c:pt idx="17643">
                  <c:v>46.556313000000003</c:v>
                </c:pt>
                <c:pt idx="17644">
                  <c:v>46.558951999999998</c:v>
                </c:pt>
                <c:pt idx="17645">
                  <c:v>46.561591999999997</c:v>
                </c:pt>
                <c:pt idx="17646">
                  <c:v>46.564231999999997</c:v>
                </c:pt>
                <c:pt idx="17647">
                  <c:v>46.566871999999996</c:v>
                </c:pt>
                <c:pt idx="17648">
                  <c:v>46.569510999999999</c:v>
                </c:pt>
                <c:pt idx="17649">
                  <c:v>46.572147000000001</c:v>
                </c:pt>
                <c:pt idx="17650">
                  <c:v>46.574787000000001</c:v>
                </c:pt>
                <c:pt idx="17651">
                  <c:v>46.577427</c:v>
                </c:pt>
                <c:pt idx="17652">
                  <c:v>46.580067</c:v>
                </c:pt>
                <c:pt idx="17653">
                  <c:v>46.582706000000002</c:v>
                </c:pt>
                <c:pt idx="17654">
                  <c:v>46.585346000000001</c:v>
                </c:pt>
                <c:pt idx="17655">
                  <c:v>46.587986000000001</c:v>
                </c:pt>
                <c:pt idx="17656">
                  <c:v>46.590626</c:v>
                </c:pt>
                <c:pt idx="17657">
                  <c:v>46.593266</c:v>
                </c:pt>
                <c:pt idx="17658">
                  <c:v>46.595905000000002</c:v>
                </c:pt>
                <c:pt idx="17659">
                  <c:v>46.598540999999997</c:v>
                </c:pt>
                <c:pt idx="17660">
                  <c:v>46.601180999999997</c:v>
                </c:pt>
                <c:pt idx="17661">
                  <c:v>46.603821000000003</c:v>
                </c:pt>
                <c:pt idx="17662">
                  <c:v>46.606461000000003</c:v>
                </c:pt>
                <c:pt idx="17663">
                  <c:v>46.609099999999998</c:v>
                </c:pt>
                <c:pt idx="17664">
                  <c:v>46.611739999999998</c:v>
                </c:pt>
                <c:pt idx="17665">
                  <c:v>46.614379999999997</c:v>
                </c:pt>
                <c:pt idx="17666">
                  <c:v>46.617019999999997</c:v>
                </c:pt>
                <c:pt idx="17667">
                  <c:v>46.619658999999999</c:v>
                </c:pt>
                <c:pt idx="17668">
                  <c:v>46.622298999999998</c:v>
                </c:pt>
                <c:pt idx="17669">
                  <c:v>46.624938999999998</c:v>
                </c:pt>
                <c:pt idx="17670">
                  <c:v>46.627575</c:v>
                </c:pt>
                <c:pt idx="17671">
                  <c:v>46.630215</c:v>
                </c:pt>
                <c:pt idx="17672">
                  <c:v>46.632854000000002</c:v>
                </c:pt>
                <c:pt idx="17673">
                  <c:v>46.635494000000001</c:v>
                </c:pt>
                <c:pt idx="17674">
                  <c:v>46.638134000000001</c:v>
                </c:pt>
                <c:pt idx="17675">
                  <c:v>46.640774</c:v>
                </c:pt>
                <c:pt idx="17676">
                  <c:v>46.643414</c:v>
                </c:pt>
                <c:pt idx="17677">
                  <c:v>46.646053000000002</c:v>
                </c:pt>
                <c:pt idx="17678">
                  <c:v>46.648693000000002</c:v>
                </c:pt>
                <c:pt idx="17679">
                  <c:v>46.651333000000001</c:v>
                </c:pt>
                <c:pt idx="17680">
                  <c:v>46.653973000000001</c:v>
                </c:pt>
                <c:pt idx="17681">
                  <c:v>46.656609000000003</c:v>
                </c:pt>
                <c:pt idx="17682">
                  <c:v>46.659247999999998</c:v>
                </c:pt>
                <c:pt idx="17683">
                  <c:v>46.661887999999998</c:v>
                </c:pt>
                <c:pt idx="17684">
                  <c:v>46.664527999999997</c:v>
                </c:pt>
                <c:pt idx="17685">
                  <c:v>46.667167999999997</c:v>
                </c:pt>
                <c:pt idx="17686">
                  <c:v>46.669806999999999</c:v>
                </c:pt>
                <c:pt idx="17687">
                  <c:v>46.672446999999998</c:v>
                </c:pt>
                <c:pt idx="17688">
                  <c:v>46.675086999999998</c:v>
                </c:pt>
                <c:pt idx="17689">
                  <c:v>46.677726999999997</c:v>
                </c:pt>
                <c:pt idx="17690">
                  <c:v>46.680366999999997</c:v>
                </c:pt>
                <c:pt idx="17691">
                  <c:v>46.683005999999999</c:v>
                </c:pt>
                <c:pt idx="17692">
                  <c:v>46.685642000000001</c:v>
                </c:pt>
                <c:pt idx="17693">
                  <c:v>46.688282000000001</c:v>
                </c:pt>
                <c:pt idx="17694">
                  <c:v>46.690922</c:v>
                </c:pt>
                <c:pt idx="17695">
                  <c:v>46.693562</c:v>
                </c:pt>
                <c:pt idx="17696">
                  <c:v>46.696201000000002</c:v>
                </c:pt>
                <c:pt idx="17697">
                  <c:v>46.698841000000002</c:v>
                </c:pt>
                <c:pt idx="17698">
                  <c:v>46.701481000000001</c:v>
                </c:pt>
                <c:pt idx="17699">
                  <c:v>46.704121000000001</c:v>
                </c:pt>
                <c:pt idx="17700">
                  <c:v>46.706760000000003</c:v>
                </c:pt>
                <c:pt idx="17701">
                  <c:v>46.709400000000002</c:v>
                </c:pt>
                <c:pt idx="17702">
                  <c:v>46.712040000000002</c:v>
                </c:pt>
                <c:pt idx="17703">
                  <c:v>46.714675999999997</c:v>
                </c:pt>
                <c:pt idx="17704">
                  <c:v>46.717315999999997</c:v>
                </c:pt>
                <c:pt idx="17705">
                  <c:v>46.719954999999999</c:v>
                </c:pt>
                <c:pt idx="17706">
                  <c:v>46.722594999999998</c:v>
                </c:pt>
                <c:pt idx="17707">
                  <c:v>46.725234999999998</c:v>
                </c:pt>
                <c:pt idx="17708">
                  <c:v>46.727874999999997</c:v>
                </c:pt>
                <c:pt idx="17709">
                  <c:v>46.730514999999997</c:v>
                </c:pt>
                <c:pt idx="17710">
                  <c:v>46.733153999999999</c:v>
                </c:pt>
                <c:pt idx="17711">
                  <c:v>46.735793999999999</c:v>
                </c:pt>
                <c:pt idx="17712">
                  <c:v>46.738433999999998</c:v>
                </c:pt>
                <c:pt idx="17713">
                  <c:v>46.741073999999998</c:v>
                </c:pt>
                <c:pt idx="17714">
                  <c:v>46.74371</c:v>
                </c:pt>
                <c:pt idx="17715">
                  <c:v>46.746349000000002</c:v>
                </c:pt>
                <c:pt idx="17716">
                  <c:v>46.748989000000002</c:v>
                </c:pt>
                <c:pt idx="17717">
                  <c:v>46.751629000000001</c:v>
                </c:pt>
                <c:pt idx="17718">
                  <c:v>46.754269000000001</c:v>
                </c:pt>
                <c:pt idx="17719">
                  <c:v>46.756908000000003</c:v>
                </c:pt>
                <c:pt idx="17720">
                  <c:v>46.759548000000002</c:v>
                </c:pt>
                <c:pt idx="17721">
                  <c:v>46.762188000000002</c:v>
                </c:pt>
                <c:pt idx="17722">
                  <c:v>46.764828000000001</c:v>
                </c:pt>
                <c:pt idx="17723">
                  <c:v>46.767467000000003</c:v>
                </c:pt>
                <c:pt idx="17724">
                  <c:v>46.770107000000003</c:v>
                </c:pt>
                <c:pt idx="17725">
                  <c:v>46.772742999999998</c:v>
                </c:pt>
                <c:pt idx="17726">
                  <c:v>46.775382999999998</c:v>
                </c:pt>
                <c:pt idx="17727">
                  <c:v>46.778022999999997</c:v>
                </c:pt>
                <c:pt idx="17728">
                  <c:v>46.780662999999997</c:v>
                </c:pt>
                <c:pt idx="17729">
                  <c:v>46.783301999999999</c:v>
                </c:pt>
                <c:pt idx="17730">
                  <c:v>46.785941999999999</c:v>
                </c:pt>
                <c:pt idx="17731">
                  <c:v>46.788581999999998</c:v>
                </c:pt>
                <c:pt idx="17732">
                  <c:v>46.791221999999998</c:v>
                </c:pt>
                <c:pt idx="17733">
                  <c:v>46.793861</c:v>
                </c:pt>
                <c:pt idx="17734">
                  <c:v>46.796500999999999</c:v>
                </c:pt>
                <c:pt idx="17735">
                  <c:v>46.799137000000002</c:v>
                </c:pt>
                <c:pt idx="17736">
                  <c:v>46.801777000000001</c:v>
                </c:pt>
                <c:pt idx="17737">
                  <c:v>46.804417000000001</c:v>
                </c:pt>
                <c:pt idx="17738">
                  <c:v>46.807056000000003</c:v>
                </c:pt>
                <c:pt idx="17739">
                  <c:v>46.809696000000002</c:v>
                </c:pt>
                <c:pt idx="17740">
                  <c:v>46.812336000000002</c:v>
                </c:pt>
                <c:pt idx="17741">
                  <c:v>46.814976000000001</c:v>
                </c:pt>
                <c:pt idx="17742">
                  <c:v>46.817616000000001</c:v>
                </c:pt>
                <c:pt idx="17743">
                  <c:v>46.820255000000003</c:v>
                </c:pt>
                <c:pt idx="17744">
                  <c:v>46.822895000000003</c:v>
                </c:pt>
                <c:pt idx="17745">
                  <c:v>46.825535000000002</c:v>
                </c:pt>
                <c:pt idx="17746">
                  <c:v>46.828170999999998</c:v>
                </c:pt>
                <c:pt idx="17747">
                  <c:v>46.830810999999997</c:v>
                </c:pt>
                <c:pt idx="17748">
                  <c:v>46.833449999999999</c:v>
                </c:pt>
                <c:pt idx="17749">
                  <c:v>46.836089999999999</c:v>
                </c:pt>
                <c:pt idx="17750">
                  <c:v>46.838729999999998</c:v>
                </c:pt>
                <c:pt idx="17751">
                  <c:v>46.841369999999998</c:v>
                </c:pt>
                <c:pt idx="17752">
                  <c:v>46.844009</c:v>
                </c:pt>
                <c:pt idx="17753">
                  <c:v>46.846648999999999</c:v>
                </c:pt>
                <c:pt idx="17754">
                  <c:v>46.849288999999999</c:v>
                </c:pt>
                <c:pt idx="17755">
                  <c:v>46.851928999999998</c:v>
                </c:pt>
                <c:pt idx="17756">
                  <c:v>46.854568</c:v>
                </c:pt>
                <c:pt idx="17757">
                  <c:v>46.857204000000003</c:v>
                </c:pt>
                <c:pt idx="17758">
                  <c:v>46.859844000000002</c:v>
                </c:pt>
                <c:pt idx="17759">
                  <c:v>46.862484000000002</c:v>
                </c:pt>
                <c:pt idx="17760">
                  <c:v>46.865124000000002</c:v>
                </c:pt>
                <c:pt idx="17761">
                  <c:v>46.867764000000001</c:v>
                </c:pt>
                <c:pt idx="17762">
                  <c:v>46.870403000000003</c:v>
                </c:pt>
                <c:pt idx="17763">
                  <c:v>46.873043000000003</c:v>
                </c:pt>
                <c:pt idx="17764">
                  <c:v>46.875683000000002</c:v>
                </c:pt>
                <c:pt idx="17765">
                  <c:v>46.878323000000002</c:v>
                </c:pt>
                <c:pt idx="17766">
                  <c:v>46.880961999999997</c:v>
                </c:pt>
                <c:pt idx="17767">
                  <c:v>46.883602000000003</c:v>
                </c:pt>
                <c:pt idx="17768">
                  <c:v>46.886237999999999</c:v>
                </c:pt>
                <c:pt idx="17769">
                  <c:v>46.888877999999998</c:v>
                </c:pt>
                <c:pt idx="17770">
                  <c:v>46.891517999999998</c:v>
                </c:pt>
                <c:pt idx="17771">
                  <c:v>46.894157</c:v>
                </c:pt>
                <c:pt idx="17772">
                  <c:v>46.896796999999999</c:v>
                </c:pt>
                <c:pt idx="17773">
                  <c:v>46.899436999999999</c:v>
                </c:pt>
                <c:pt idx="17774">
                  <c:v>46.902076999999998</c:v>
                </c:pt>
                <c:pt idx="17775">
                  <c:v>46.904716000000001</c:v>
                </c:pt>
                <c:pt idx="17776">
                  <c:v>46.907356</c:v>
                </c:pt>
                <c:pt idx="17777">
                  <c:v>46.909996</c:v>
                </c:pt>
                <c:pt idx="17778">
                  <c:v>46.912635999999999</c:v>
                </c:pt>
                <c:pt idx="17779">
                  <c:v>46.915272000000002</c:v>
                </c:pt>
                <c:pt idx="17780">
                  <c:v>46.917912000000001</c:v>
                </c:pt>
                <c:pt idx="17781">
                  <c:v>46.920551000000003</c:v>
                </c:pt>
                <c:pt idx="17782">
                  <c:v>46.923191000000003</c:v>
                </c:pt>
                <c:pt idx="17783">
                  <c:v>46.925831000000002</c:v>
                </c:pt>
                <c:pt idx="17784">
                  <c:v>46.928471000000002</c:v>
                </c:pt>
                <c:pt idx="17785">
                  <c:v>46.931109999999997</c:v>
                </c:pt>
                <c:pt idx="17786">
                  <c:v>46.933750000000003</c:v>
                </c:pt>
                <c:pt idx="17787">
                  <c:v>46.936390000000003</c:v>
                </c:pt>
                <c:pt idx="17788">
                  <c:v>46.939030000000002</c:v>
                </c:pt>
                <c:pt idx="17789">
                  <c:v>46.941668999999997</c:v>
                </c:pt>
                <c:pt idx="17790">
                  <c:v>46.944305</c:v>
                </c:pt>
                <c:pt idx="17791">
                  <c:v>46.946944999999999</c:v>
                </c:pt>
                <c:pt idx="17792">
                  <c:v>46.949584999999999</c:v>
                </c:pt>
                <c:pt idx="17793">
                  <c:v>46.952224999999999</c:v>
                </c:pt>
                <c:pt idx="17794">
                  <c:v>46.954864999999998</c:v>
                </c:pt>
                <c:pt idx="17795">
                  <c:v>46.957504</c:v>
                </c:pt>
                <c:pt idx="17796">
                  <c:v>46.960144</c:v>
                </c:pt>
                <c:pt idx="17797">
                  <c:v>46.962783999999999</c:v>
                </c:pt>
                <c:pt idx="17798">
                  <c:v>46.965423999999999</c:v>
                </c:pt>
                <c:pt idx="17799">
                  <c:v>46.968063000000001</c:v>
                </c:pt>
                <c:pt idx="17800">
                  <c:v>46.970699000000003</c:v>
                </c:pt>
                <c:pt idx="17801">
                  <c:v>46.973339000000003</c:v>
                </c:pt>
                <c:pt idx="17802">
                  <c:v>46.975979000000002</c:v>
                </c:pt>
                <c:pt idx="17803">
                  <c:v>46.978619000000002</c:v>
                </c:pt>
                <c:pt idx="17804">
                  <c:v>46.981257999999997</c:v>
                </c:pt>
                <c:pt idx="17805">
                  <c:v>46.983898000000003</c:v>
                </c:pt>
                <c:pt idx="17806">
                  <c:v>46.986538000000003</c:v>
                </c:pt>
                <c:pt idx="17807">
                  <c:v>46.989178000000003</c:v>
                </c:pt>
                <c:pt idx="17808">
                  <c:v>46.991816999999998</c:v>
                </c:pt>
                <c:pt idx="17809">
                  <c:v>46.994456999999997</c:v>
                </c:pt>
                <c:pt idx="17810">
                  <c:v>46.997096999999997</c:v>
                </c:pt>
                <c:pt idx="17811">
                  <c:v>46.999732999999999</c:v>
                </c:pt>
                <c:pt idx="17812">
                  <c:v>47.002372999999999</c:v>
                </c:pt>
                <c:pt idx="17813">
                  <c:v>47.005012999999998</c:v>
                </c:pt>
                <c:pt idx="17814">
                  <c:v>47.007652</c:v>
                </c:pt>
                <c:pt idx="17815">
                  <c:v>47.010292</c:v>
                </c:pt>
                <c:pt idx="17816">
                  <c:v>47.012931999999999</c:v>
                </c:pt>
                <c:pt idx="17817">
                  <c:v>47.015571999999999</c:v>
                </c:pt>
                <c:pt idx="17818">
                  <c:v>47.018211000000001</c:v>
                </c:pt>
                <c:pt idx="17819">
                  <c:v>47.020851</c:v>
                </c:pt>
                <c:pt idx="17820">
                  <c:v>47.023491</c:v>
                </c:pt>
                <c:pt idx="17821">
                  <c:v>47.026130999999999</c:v>
                </c:pt>
                <c:pt idx="17822">
                  <c:v>47.028767000000002</c:v>
                </c:pt>
                <c:pt idx="17823">
                  <c:v>47.031405999999997</c:v>
                </c:pt>
                <c:pt idx="17824">
                  <c:v>47.034045999999996</c:v>
                </c:pt>
                <c:pt idx="17825">
                  <c:v>47.036686000000003</c:v>
                </c:pt>
                <c:pt idx="17826">
                  <c:v>47.039326000000003</c:v>
                </c:pt>
                <c:pt idx="17827">
                  <c:v>47.041964999999998</c:v>
                </c:pt>
                <c:pt idx="17828">
                  <c:v>47.044604999999997</c:v>
                </c:pt>
                <c:pt idx="17829">
                  <c:v>47.047244999999997</c:v>
                </c:pt>
                <c:pt idx="17830">
                  <c:v>47.049885000000003</c:v>
                </c:pt>
                <c:pt idx="17831">
                  <c:v>47.052525000000003</c:v>
                </c:pt>
                <c:pt idx="17832">
                  <c:v>47.055163999999998</c:v>
                </c:pt>
                <c:pt idx="17833">
                  <c:v>47.0578</c:v>
                </c:pt>
                <c:pt idx="17834">
                  <c:v>47.06044</c:v>
                </c:pt>
                <c:pt idx="17835">
                  <c:v>47.063079999999999</c:v>
                </c:pt>
                <c:pt idx="17836">
                  <c:v>47.065719999999999</c:v>
                </c:pt>
                <c:pt idx="17837">
                  <c:v>47.068359000000001</c:v>
                </c:pt>
                <c:pt idx="17838">
                  <c:v>47.070999</c:v>
                </c:pt>
                <c:pt idx="17839">
                  <c:v>47.073639</c:v>
                </c:pt>
                <c:pt idx="17840">
                  <c:v>47.076279</c:v>
                </c:pt>
                <c:pt idx="17841">
                  <c:v>47.078918000000002</c:v>
                </c:pt>
                <c:pt idx="17842">
                  <c:v>47.081558000000001</c:v>
                </c:pt>
                <c:pt idx="17843">
                  <c:v>47.084198000000001</c:v>
                </c:pt>
                <c:pt idx="17844">
                  <c:v>47.086834000000003</c:v>
                </c:pt>
                <c:pt idx="17845">
                  <c:v>47.089474000000003</c:v>
                </c:pt>
                <c:pt idx="17846">
                  <c:v>47.092112999999998</c:v>
                </c:pt>
                <c:pt idx="17847">
                  <c:v>47.094752999999997</c:v>
                </c:pt>
                <c:pt idx="17848">
                  <c:v>47.097392999999997</c:v>
                </c:pt>
                <c:pt idx="17849">
                  <c:v>47.100033000000003</c:v>
                </c:pt>
                <c:pt idx="17850">
                  <c:v>47.102673000000003</c:v>
                </c:pt>
                <c:pt idx="17851">
                  <c:v>47.105311999999998</c:v>
                </c:pt>
                <c:pt idx="17852">
                  <c:v>47.107951999999997</c:v>
                </c:pt>
                <c:pt idx="17853">
                  <c:v>47.110591999999997</c:v>
                </c:pt>
                <c:pt idx="17854">
                  <c:v>47.113232000000004</c:v>
                </c:pt>
                <c:pt idx="17855">
                  <c:v>47.115867999999999</c:v>
                </c:pt>
                <c:pt idx="17856">
                  <c:v>47.118507000000001</c:v>
                </c:pt>
                <c:pt idx="17857">
                  <c:v>47.121147000000001</c:v>
                </c:pt>
                <c:pt idx="17858">
                  <c:v>47.123787</c:v>
                </c:pt>
                <c:pt idx="17859">
                  <c:v>47.126427</c:v>
                </c:pt>
                <c:pt idx="17860">
                  <c:v>47.129066000000002</c:v>
                </c:pt>
                <c:pt idx="17861">
                  <c:v>47.131706000000001</c:v>
                </c:pt>
                <c:pt idx="17862">
                  <c:v>47.134346000000001</c:v>
                </c:pt>
                <c:pt idx="17863">
                  <c:v>47.136986</c:v>
                </c:pt>
                <c:pt idx="17864">
                  <c:v>47.139626</c:v>
                </c:pt>
                <c:pt idx="17865">
                  <c:v>47.142265000000002</c:v>
                </c:pt>
                <c:pt idx="17866">
                  <c:v>47.144900999999997</c:v>
                </c:pt>
                <c:pt idx="17867">
                  <c:v>47.147540999999997</c:v>
                </c:pt>
                <c:pt idx="17868">
                  <c:v>47.150181000000003</c:v>
                </c:pt>
                <c:pt idx="17869">
                  <c:v>47.152821000000003</c:v>
                </c:pt>
                <c:pt idx="17870">
                  <c:v>47.155459999999998</c:v>
                </c:pt>
                <c:pt idx="17871">
                  <c:v>47.158099999999997</c:v>
                </c:pt>
                <c:pt idx="17872">
                  <c:v>47.160739999999997</c:v>
                </c:pt>
                <c:pt idx="17873">
                  <c:v>47.163379999999997</c:v>
                </c:pt>
                <c:pt idx="17874">
                  <c:v>47.166018999999999</c:v>
                </c:pt>
                <c:pt idx="17875">
                  <c:v>47.168658999999998</c:v>
                </c:pt>
                <c:pt idx="17876">
                  <c:v>47.171295000000001</c:v>
                </c:pt>
                <c:pt idx="17877">
                  <c:v>47.173935</c:v>
                </c:pt>
                <c:pt idx="17878">
                  <c:v>47.176575</c:v>
                </c:pt>
                <c:pt idx="17879">
                  <c:v>47.179214000000002</c:v>
                </c:pt>
                <c:pt idx="17880">
                  <c:v>47.181854000000001</c:v>
                </c:pt>
                <c:pt idx="17881">
                  <c:v>47.184494000000001</c:v>
                </c:pt>
                <c:pt idx="17882">
                  <c:v>47.187134</c:v>
                </c:pt>
                <c:pt idx="17883">
                  <c:v>47.189774</c:v>
                </c:pt>
                <c:pt idx="17884">
                  <c:v>47.192413000000002</c:v>
                </c:pt>
                <c:pt idx="17885">
                  <c:v>47.195053000000001</c:v>
                </c:pt>
                <c:pt idx="17886">
                  <c:v>47.197693000000001</c:v>
                </c:pt>
                <c:pt idx="17887">
                  <c:v>47.200329000000004</c:v>
                </c:pt>
                <c:pt idx="17888">
                  <c:v>47.202969000000003</c:v>
                </c:pt>
                <c:pt idx="17889">
                  <c:v>47.205607999999998</c:v>
                </c:pt>
                <c:pt idx="17890">
                  <c:v>47.208247999999998</c:v>
                </c:pt>
                <c:pt idx="17891">
                  <c:v>47.210887999999997</c:v>
                </c:pt>
                <c:pt idx="17892">
                  <c:v>47.213527999999997</c:v>
                </c:pt>
                <c:pt idx="17893">
                  <c:v>47.216166999999999</c:v>
                </c:pt>
                <c:pt idx="17894">
                  <c:v>47.218806999999998</c:v>
                </c:pt>
                <c:pt idx="17895">
                  <c:v>47.221446999999998</c:v>
                </c:pt>
                <c:pt idx="17896">
                  <c:v>47.224086999999997</c:v>
                </c:pt>
                <c:pt idx="17897">
                  <c:v>47.226726999999997</c:v>
                </c:pt>
                <c:pt idx="17898">
                  <c:v>47.229362000000002</c:v>
                </c:pt>
                <c:pt idx="17899">
                  <c:v>47.232002000000001</c:v>
                </c:pt>
                <c:pt idx="17900">
                  <c:v>47.234642000000001</c:v>
                </c:pt>
                <c:pt idx="17901">
                  <c:v>47.237282</c:v>
                </c:pt>
                <c:pt idx="17902">
                  <c:v>47.239922</c:v>
                </c:pt>
                <c:pt idx="17903">
                  <c:v>47.242561000000002</c:v>
                </c:pt>
                <c:pt idx="17904">
                  <c:v>47.245201000000002</c:v>
                </c:pt>
                <c:pt idx="17905">
                  <c:v>47.247841000000001</c:v>
                </c:pt>
                <c:pt idx="17906">
                  <c:v>47.250481000000001</c:v>
                </c:pt>
                <c:pt idx="17907">
                  <c:v>47.253120000000003</c:v>
                </c:pt>
                <c:pt idx="17908">
                  <c:v>47.255760000000002</c:v>
                </c:pt>
                <c:pt idx="17909">
                  <c:v>47.258395999999998</c:v>
                </c:pt>
                <c:pt idx="17910">
                  <c:v>47.261035999999997</c:v>
                </c:pt>
                <c:pt idx="17911">
                  <c:v>47.263675999999997</c:v>
                </c:pt>
                <c:pt idx="17912">
                  <c:v>47.266314999999999</c:v>
                </c:pt>
                <c:pt idx="17913">
                  <c:v>47.268954999999998</c:v>
                </c:pt>
                <c:pt idx="17914">
                  <c:v>47.271594999999998</c:v>
                </c:pt>
                <c:pt idx="17915">
                  <c:v>47.274234999999997</c:v>
                </c:pt>
                <c:pt idx="17916">
                  <c:v>47.276874999999997</c:v>
                </c:pt>
                <c:pt idx="17917">
                  <c:v>47.279513999999999</c:v>
                </c:pt>
                <c:pt idx="17918">
                  <c:v>47.282153999999998</c:v>
                </c:pt>
                <c:pt idx="17919">
                  <c:v>47.284793999999998</c:v>
                </c:pt>
                <c:pt idx="17920">
                  <c:v>47.287430000000001</c:v>
                </c:pt>
                <c:pt idx="17921">
                  <c:v>47.29007</c:v>
                </c:pt>
                <c:pt idx="17922">
                  <c:v>47.292709000000002</c:v>
                </c:pt>
                <c:pt idx="17923">
                  <c:v>47.295349000000002</c:v>
                </c:pt>
                <c:pt idx="17924">
                  <c:v>47.297989000000001</c:v>
                </c:pt>
                <c:pt idx="17925">
                  <c:v>47.300629000000001</c:v>
                </c:pt>
                <c:pt idx="17926">
                  <c:v>47.303268000000003</c:v>
                </c:pt>
                <c:pt idx="17927">
                  <c:v>47.305908000000002</c:v>
                </c:pt>
                <c:pt idx="17928">
                  <c:v>47.308548000000002</c:v>
                </c:pt>
                <c:pt idx="17929">
                  <c:v>47.311188000000001</c:v>
                </c:pt>
                <c:pt idx="17930">
                  <c:v>47.313828000000001</c:v>
                </c:pt>
                <c:pt idx="17931">
                  <c:v>47.316462999999999</c:v>
                </c:pt>
                <c:pt idx="17932">
                  <c:v>47.319102999999998</c:v>
                </c:pt>
                <c:pt idx="17933">
                  <c:v>47.321742999999998</c:v>
                </c:pt>
                <c:pt idx="17934">
                  <c:v>47.324382999999997</c:v>
                </c:pt>
                <c:pt idx="17935">
                  <c:v>47.327022999999997</c:v>
                </c:pt>
                <c:pt idx="17936">
                  <c:v>47.329661999999999</c:v>
                </c:pt>
                <c:pt idx="17937">
                  <c:v>47.332301999999999</c:v>
                </c:pt>
                <c:pt idx="17938">
                  <c:v>47.334941999999998</c:v>
                </c:pt>
                <c:pt idx="17939">
                  <c:v>47.337581999999998</c:v>
                </c:pt>
                <c:pt idx="17940">
                  <c:v>47.340221</c:v>
                </c:pt>
                <c:pt idx="17941">
                  <c:v>47.342860999999999</c:v>
                </c:pt>
                <c:pt idx="17942">
                  <c:v>47.345497000000002</c:v>
                </c:pt>
                <c:pt idx="17943">
                  <c:v>47.348137000000001</c:v>
                </c:pt>
                <c:pt idx="17944">
                  <c:v>47.350777000000001</c:v>
                </c:pt>
                <c:pt idx="17945">
                  <c:v>47.353416000000003</c:v>
                </c:pt>
                <c:pt idx="17946">
                  <c:v>47.356056000000002</c:v>
                </c:pt>
                <c:pt idx="17947">
                  <c:v>47.358696000000002</c:v>
                </c:pt>
                <c:pt idx="17948">
                  <c:v>47.361336000000001</c:v>
                </c:pt>
                <c:pt idx="17949">
                  <c:v>47.363976000000001</c:v>
                </c:pt>
                <c:pt idx="17950">
                  <c:v>47.366615000000003</c:v>
                </c:pt>
                <c:pt idx="17951">
                  <c:v>47.369255000000003</c:v>
                </c:pt>
                <c:pt idx="17952">
                  <c:v>47.371890999999998</c:v>
                </c:pt>
                <c:pt idx="17953">
                  <c:v>47.374530999999998</c:v>
                </c:pt>
                <c:pt idx="17954">
                  <c:v>47.377170999999997</c:v>
                </c:pt>
                <c:pt idx="17955">
                  <c:v>47.379809999999999</c:v>
                </c:pt>
                <c:pt idx="17956">
                  <c:v>47.382449999999999</c:v>
                </c:pt>
                <c:pt idx="17957">
                  <c:v>47.385089999999998</c:v>
                </c:pt>
                <c:pt idx="17958">
                  <c:v>47.387729999999998</c:v>
                </c:pt>
                <c:pt idx="17959">
                  <c:v>47.390369</c:v>
                </c:pt>
                <c:pt idx="17960">
                  <c:v>47.393008999999999</c:v>
                </c:pt>
                <c:pt idx="17961">
                  <c:v>47.395648999999999</c:v>
                </c:pt>
                <c:pt idx="17962">
                  <c:v>47.398288999999998</c:v>
                </c:pt>
                <c:pt idx="17963">
                  <c:v>47.400925000000001</c:v>
                </c:pt>
                <c:pt idx="17964">
                  <c:v>47.403564000000003</c:v>
                </c:pt>
                <c:pt idx="17965">
                  <c:v>47.406204000000002</c:v>
                </c:pt>
                <c:pt idx="17966">
                  <c:v>47.408844000000002</c:v>
                </c:pt>
                <c:pt idx="17967">
                  <c:v>47.411484000000002</c:v>
                </c:pt>
                <c:pt idx="17968">
                  <c:v>47.414124000000001</c:v>
                </c:pt>
                <c:pt idx="17969">
                  <c:v>47.416763000000003</c:v>
                </c:pt>
                <c:pt idx="17970">
                  <c:v>47.419403000000003</c:v>
                </c:pt>
                <c:pt idx="17971">
                  <c:v>47.422043000000002</c:v>
                </c:pt>
                <c:pt idx="17972">
                  <c:v>47.424683000000002</c:v>
                </c:pt>
                <c:pt idx="17973">
                  <c:v>47.427321999999997</c:v>
                </c:pt>
                <c:pt idx="17974">
                  <c:v>47.429957999999999</c:v>
                </c:pt>
                <c:pt idx="17975">
                  <c:v>47.432597999999999</c:v>
                </c:pt>
                <c:pt idx="17976">
                  <c:v>47.435237999999998</c:v>
                </c:pt>
                <c:pt idx="17977">
                  <c:v>47.437877999999998</c:v>
                </c:pt>
                <c:pt idx="17978">
                  <c:v>47.440517</c:v>
                </c:pt>
                <c:pt idx="17979">
                  <c:v>47.443156999999999</c:v>
                </c:pt>
                <c:pt idx="17980">
                  <c:v>47.445796999999999</c:v>
                </c:pt>
                <c:pt idx="17981">
                  <c:v>47.448436999999998</c:v>
                </c:pt>
                <c:pt idx="17982">
                  <c:v>47.451076999999998</c:v>
                </c:pt>
                <c:pt idx="17983">
                  <c:v>47.453716</c:v>
                </c:pt>
                <c:pt idx="17984">
                  <c:v>47.456356</c:v>
                </c:pt>
                <c:pt idx="17985">
                  <c:v>47.458992000000002</c:v>
                </c:pt>
                <c:pt idx="17986">
                  <c:v>47.461632000000002</c:v>
                </c:pt>
                <c:pt idx="17987">
                  <c:v>47.464272000000001</c:v>
                </c:pt>
                <c:pt idx="17988">
                  <c:v>47.466911000000003</c:v>
                </c:pt>
                <c:pt idx="17989">
                  <c:v>47.469551000000003</c:v>
                </c:pt>
                <c:pt idx="17990">
                  <c:v>47.472191000000002</c:v>
                </c:pt>
                <c:pt idx="17991">
                  <c:v>47.474831000000002</c:v>
                </c:pt>
                <c:pt idx="17992">
                  <c:v>47.477469999999997</c:v>
                </c:pt>
                <c:pt idx="17993">
                  <c:v>47.480110000000003</c:v>
                </c:pt>
                <c:pt idx="17994">
                  <c:v>47.482750000000003</c:v>
                </c:pt>
                <c:pt idx="17995">
                  <c:v>47.485390000000002</c:v>
                </c:pt>
                <c:pt idx="17996">
                  <c:v>47.488025999999998</c:v>
                </c:pt>
                <c:pt idx="17997">
                  <c:v>47.490665</c:v>
                </c:pt>
                <c:pt idx="17998">
                  <c:v>47.493304999999999</c:v>
                </c:pt>
                <c:pt idx="17999">
                  <c:v>47.495944999999999</c:v>
                </c:pt>
                <c:pt idx="18000">
                  <c:v>47.498584999999999</c:v>
                </c:pt>
                <c:pt idx="18001">
                  <c:v>47.501224999999998</c:v>
                </c:pt>
                <c:pt idx="18002">
                  <c:v>47.503864</c:v>
                </c:pt>
                <c:pt idx="18003">
                  <c:v>47.506504</c:v>
                </c:pt>
                <c:pt idx="18004">
                  <c:v>47.509143999999999</c:v>
                </c:pt>
                <c:pt idx="18005">
                  <c:v>47.511783999999999</c:v>
                </c:pt>
                <c:pt idx="18006">
                  <c:v>47.514423000000001</c:v>
                </c:pt>
                <c:pt idx="18007">
                  <c:v>47.517059000000003</c:v>
                </c:pt>
                <c:pt idx="18008">
                  <c:v>47.519699000000003</c:v>
                </c:pt>
                <c:pt idx="18009">
                  <c:v>47.522339000000002</c:v>
                </c:pt>
                <c:pt idx="18010">
                  <c:v>47.524979000000002</c:v>
                </c:pt>
                <c:pt idx="18011">
                  <c:v>47.527617999999997</c:v>
                </c:pt>
                <c:pt idx="18012">
                  <c:v>47.530258000000003</c:v>
                </c:pt>
                <c:pt idx="18013">
                  <c:v>47.532898000000003</c:v>
                </c:pt>
                <c:pt idx="18014">
                  <c:v>47.535538000000003</c:v>
                </c:pt>
                <c:pt idx="18015">
                  <c:v>47.538176999999997</c:v>
                </c:pt>
                <c:pt idx="18016">
                  <c:v>47.540816999999997</c:v>
                </c:pt>
                <c:pt idx="18017">
                  <c:v>47.543453</c:v>
                </c:pt>
                <c:pt idx="18018">
                  <c:v>47.546092999999999</c:v>
                </c:pt>
                <c:pt idx="18019">
                  <c:v>47.548732999999999</c:v>
                </c:pt>
                <c:pt idx="18020">
                  <c:v>47.551372999999998</c:v>
                </c:pt>
                <c:pt idx="18021">
                  <c:v>47.554012</c:v>
                </c:pt>
                <c:pt idx="18022">
                  <c:v>47.556652</c:v>
                </c:pt>
                <c:pt idx="18023">
                  <c:v>47.559291999999999</c:v>
                </c:pt>
                <c:pt idx="18024">
                  <c:v>47.561931999999999</c:v>
                </c:pt>
                <c:pt idx="18025">
                  <c:v>47.564571000000001</c:v>
                </c:pt>
                <c:pt idx="18026">
                  <c:v>47.567211</c:v>
                </c:pt>
                <c:pt idx="18027">
                  <c:v>47.569851</c:v>
                </c:pt>
                <c:pt idx="18028">
                  <c:v>47.572487000000002</c:v>
                </c:pt>
                <c:pt idx="18029">
                  <c:v>47.575127000000002</c:v>
                </c:pt>
                <c:pt idx="18030">
                  <c:v>47.577765999999997</c:v>
                </c:pt>
                <c:pt idx="18031">
                  <c:v>47.580406000000004</c:v>
                </c:pt>
                <c:pt idx="18032">
                  <c:v>47.583046000000003</c:v>
                </c:pt>
                <c:pt idx="18033">
                  <c:v>47.585686000000003</c:v>
                </c:pt>
                <c:pt idx="18034">
                  <c:v>47.588326000000002</c:v>
                </c:pt>
                <c:pt idx="18035">
                  <c:v>47.590964999999997</c:v>
                </c:pt>
                <c:pt idx="18036">
                  <c:v>47.593604999999997</c:v>
                </c:pt>
                <c:pt idx="18037">
                  <c:v>47.596245000000003</c:v>
                </c:pt>
                <c:pt idx="18038">
                  <c:v>47.598885000000003</c:v>
                </c:pt>
                <c:pt idx="18039">
                  <c:v>47.601520999999998</c:v>
                </c:pt>
                <c:pt idx="18040">
                  <c:v>47.60416</c:v>
                </c:pt>
                <c:pt idx="18041">
                  <c:v>47.6068</c:v>
                </c:pt>
                <c:pt idx="18042">
                  <c:v>47.609439999999999</c:v>
                </c:pt>
                <c:pt idx="18043">
                  <c:v>47.612079999999999</c:v>
                </c:pt>
                <c:pt idx="18044">
                  <c:v>47.614719000000001</c:v>
                </c:pt>
                <c:pt idx="18045">
                  <c:v>47.617359</c:v>
                </c:pt>
                <c:pt idx="18046">
                  <c:v>47.619999</c:v>
                </c:pt>
                <c:pt idx="18047">
                  <c:v>47.622638999999999</c:v>
                </c:pt>
                <c:pt idx="18048">
                  <c:v>47.625278000000002</c:v>
                </c:pt>
                <c:pt idx="18049">
                  <c:v>47.627918000000001</c:v>
                </c:pt>
                <c:pt idx="18050">
                  <c:v>47.630553999999997</c:v>
                </c:pt>
                <c:pt idx="18051">
                  <c:v>47.633194000000003</c:v>
                </c:pt>
                <c:pt idx="18052">
                  <c:v>47.635834000000003</c:v>
                </c:pt>
                <c:pt idx="18053">
                  <c:v>47.638474000000002</c:v>
                </c:pt>
                <c:pt idx="18054">
                  <c:v>47.641112999999997</c:v>
                </c:pt>
                <c:pt idx="18055">
                  <c:v>47.643752999999997</c:v>
                </c:pt>
                <c:pt idx="18056">
                  <c:v>47.646393000000003</c:v>
                </c:pt>
                <c:pt idx="18057">
                  <c:v>47.649033000000003</c:v>
                </c:pt>
                <c:pt idx="18058">
                  <c:v>47.651671999999998</c:v>
                </c:pt>
                <c:pt idx="18059">
                  <c:v>47.654311999999997</c:v>
                </c:pt>
                <c:pt idx="18060">
                  <c:v>47.656951999999997</c:v>
                </c:pt>
                <c:pt idx="18061">
                  <c:v>47.659587999999999</c:v>
                </c:pt>
                <c:pt idx="18062">
                  <c:v>47.662227999999999</c:v>
                </c:pt>
                <c:pt idx="18063">
                  <c:v>47.664867000000001</c:v>
                </c:pt>
                <c:pt idx="18064">
                  <c:v>47.667507000000001</c:v>
                </c:pt>
                <c:pt idx="18065">
                  <c:v>47.670147</c:v>
                </c:pt>
                <c:pt idx="18066">
                  <c:v>47.672787</c:v>
                </c:pt>
                <c:pt idx="18067">
                  <c:v>47.675426000000002</c:v>
                </c:pt>
                <c:pt idx="18068">
                  <c:v>47.678066000000001</c:v>
                </c:pt>
                <c:pt idx="18069">
                  <c:v>47.680706000000001</c:v>
                </c:pt>
                <c:pt idx="18070">
                  <c:v>47.683346</c:v>
                </c:pt>
                <c:pt idx="18071">
                  <c:v>47.685986</c:v>
                </c:pt>
                <c:pt idx="18072">
                  <c:v>47.688622000000002</c:v>
                </c:pt>
                <c:pt idx="18073">
                  <c:v>47.691260999999997</c:v>
                </c:pt>
                <c:pt idx="18074">
                  <c:v>47.693900999999997</c:v>
                </c:pt>
                <c:pt idx="18075">
                  <c:v>47.696541000000003</c:v>
                </c:pt>
                <c:pt idx="18076">
                  <c:v>47.699181000000003</c:v>
                </c:pt>
                <c:pt idx="18077">
                  <c:v>47.701819999999998</c:v>
                </c:pt>
                <c:pt idx="18078">
                  <c:v>47.704459999999997</c:v>
                </c:pt>
                <c:pt idx="18079">
                  <c:v>47.707099999999997</c:v>
                </c:pt>
                <c:pt idx="18080">
                  <c:v>47.709739999999996</c:v>
                </c:pt>
                <c:pt idx="18081">
                  <c:v>47.712378999999999</c:v>
                </c:pt>
                <c:pt idx="18082">
                  <c:v>47.715018999999998</c:v>
                </c:pt>
                <c:pt idx="18083">
                  <c:v>47.717655000000001</c:v>
                </c:pt>
                <c:pt idx="18084">
                  <c:v>47.720295</c:v>
                </c:pt>
                <c:pt idx="18085">
                  <c:v>47.722935</c:v>
                </c:pt>
                <c:pt idx="18086">
                  <c:v>47.725574000000002</c:v>
                </c:pt>
                <c:pt idx="18087">
                  <c:v>47.728214000000001</c:v>
                </c:pt>
                <c:pt idx="18088">
                  <c:v>47.730854000000001</c:v>
                </c:pt>
                <c:pt idx="18089">
                  <c:v>47.733494</c:v>
                </c:pt>
                <c:pt idx="18090">
                  <c:v>47.736134</c:v>
                </c:pt>
                <c:pt idx="18091">
                  <c:v>47.738773000000002</c:v>
                </c:pt>
                <c:pt idx="18092">
                  <c:v>47.741413000000001</c:v>
                </c:pt>
                <c:pt idx="18093">
                  <c:v>47.744048999999997</c:v>
                </c:pt>
                <c:pt idx="18094">
                  <c:v>47.746689000000003</c:v>
                </c:pt>
                <c:pt idx="18095">
                  <c:v>47.749329000000003</c:v>
                </c:pt>
                <c:pt idx="18096">
                  <c:v>47.751967999999998</c:v>
                </c:pt>
                <c:pt idx="18097">
                  <c:v>47.754607999999998</c:v>
                </c:pt>
                <c:pt idx="18098">
                  <c:v>47.757247999999997</c:v>
                </c:pt>
                <c:pt idx="18099">
                  <c:v>47.759887999999997</c:v>
                </c:pt>
                <c:pt idx="18100">
                  <c:v>47.762526999999999</c:v>
                </c:pt>
                <c:pt idx="18101">
                  <c:v>47.765166999999998</c:v>
                </c:pt>
                <c:pt idx="18102">
                  <c:v>47.767806999999998</c:v>
                </c:pt>
                <c:pt idx="18103">
                  <c:v>47.770446999999997</c:v>
                </c:pt>
                <c:pt idx="18104">
                  <c:v>47.773083</c:v>
                </c:pt>
                <c:pt idx="18105">
                  <c:v>47.775722999999999</c:v>
                </c:pt>
                <c:pt idx="18106">
                  <c:v>47.778362000000001</c:v>
                </c:pt>
                <c:pt idx="18107">
                  <c:v>47.781002000000001</c:v>
                </c:pt>
                <c:pt idx="18108">
                  <c:v>47.783642</c:v>
                </c:pt>
                <c:pt idx="18109">
                  <c:v>47.786282</c:v>
                </c:pt>
                <c:pt idx="18110">
                  <c:v>47.788921000000002</c:v>
                </c:pt>
                <c:pt idx="18111">
                  <c:v>47.791561000000002</c:v>
                </c:pt>
                <c:pt idx="18112">
                  <c:v>47.794201000000001</c:v>
                </c:pt>
                <c:pt idx="18113">
                  <c:v>47.796841000000001</c:v>
                </c:pt>
                <c:pt idx="18114">
                  <c:v>47.799480000000003</c:v>
                </c:pt>
                <c:pt idx="18115">
                  <c:v>47.802115999999998</c:v>
                </c:pt>
                <c:pt idx="18116">
                  <c:v>47.804755999999998</c:v>
                </c:pt>
                <c:pt idx="18117">
                  <c:v>47.807395999999997</c:v>
                </c:pt>
                <c:pt idx="18118">
                  <c:v>47.810035999999997</c:v>
                </c:pt>
                <c:pt idx="18119">
                  <c:v>47.812674999999999</c:v>
                </c:pt>
                <c:pt idx="18120">
                  <c:v>47.815314999999998</c:v>
                </c:pt>
                <c:pt idx="18121">
                  <c:v>47.817954999999998</c:v>
                </c:pt>
                <c:pt idx="18122">
                  <c:v>47.820594999999997</c:v>
                </c:pt>
                <c:pt idx="18123">
                  <c:v>47.823234999999997</c:v>
                </c:pt>
                <c:pt idx="18124">
                  <c:v>47.825873999999999</c:v>
                </c:pt>
                <c:pt idx="18125">
                  <c:v>47.828513999999998</c:v>
                </c:pt>
                <c:pt idx="18126">
                  <c:v>47.831150000000001</c:v>
                </c:pt>
                <c:pt idx="18127">
                  <c:v>47.83379</c:v>
                </c:pt>
                <c:pt idx="18128">
                  <c:v>47.83643</c:v>
                </c:pt>
                <c:pt idx="18129">
                  <c:v>47.839069000000002</c:v>
                </c:pt>
                <c:pt idx="18130">
                  <c:v>47.841709000000002</c:v>
                </c:pt>
                <c:pt idx="18131">
                  <c:v>47.844349000000001</c:v>
                </c:pt>
                <c:pt idx="18132">
                  <c:v>47.846989000000001</c:v>
                </c:pt>
                <c:pt idx="18133">
                  <c:v>47.849628000000003</c:v>
                </c:pt>
                <c:pt idx="18134">
                  <c:v>47.852268000000002</c:v>
                </c:pt>
                <c:pt idx="18135">
                  <c:v>47.854908000000002</c:v>
                </c:pt>
                <c:pt idx="18136">
                  <c:v>47.857548000000001</c:v>
                </c:pt>
                <c:pt idx="18137">
                  <c:v>47.860183999999997</c:v>
                </c:pt>
                <c:pt idx="18138">
                  <c:v>47.862822999999999</c:v>
                </c:pt>
                <c:pt idx="18139">
                  <c:v>47.865462999999998</c:v>
                </c:pt>
                <c:pt idx="18140">
                  <c:v>47.868102999999998</c:v>
                </c:pt>
                <c:pt idx="18141">
                  <c:v>47.870742999999997</c:v>
                </c:pt>
                <c:pt idx="18142">
                  <c:v>47.873382999999997</c:v>
                </c:pt>
                <c:pt idx="18143">
                  <c:v>47.876021999999999</c:v>
                </c:pt>
                <c:pt idx="18144">
                  <c:v>47.878661999999998</c:v>
                </c:pt>
                <c:pt idx="18145">
                  <c:v>47.881301999999998</c:v>
                </c:pt>
                <c:pt idx="18146">
                  <c:v>47.883941999999998</c:v>
                </c:pt>
                <c:pt idx="18147">
                  <c:v>47.886581</c:v>
                </c:pt>
                <c:pt idx="18148">
                  <c:v>47.889217000000002</c:v>
                </c:pt>
                <c:pt idx="18149">
                  <c:v>47.891857000000002</c:v>
                </c:pt>
                <c:pt idx="18150">
                  <c:v>47.894497000000001</c:v>
                </c:pt>
                <c:pt idx="18151">
                  <c:v>47.897137000000001</c:v>
                </c:pt>
                <c:pt idx="18152">
                  <c:v>47.899776000000003</c:v>
                </c:pt>
                <c:pt idx="18153">
                  <c:v>47.902416000000002</c:v>
                </c:pt>
                <c:pt idx="18154">
                  <c:v>47.905056000000002</c:v>
                </c:pt>
                <c:pt idx="18155">
                  <c:v>47.907696000000001</c:v>
                </c:pt>
                <c:pt idx="18156">
                  <c:v>47.910336000000001</c:v>
                </c:pt>
                <c:pt idx="18157">
                  <c:v>47.912975000000003</c:v>
                </c:pt>
                <c:pt idx="18158">
                  <c:v>47.915615000000003</c:v>
                </c:pt>
                <c:pt idx="18159">
                  <c:v>47.918250999999998</c:v>
                </c:pt>
                <c:pt idx="18160">
                  <c:v>47.920890999999997</c:v>
                </c:pt>
                <c:pt idx="18161">
                  <c:v>47.923530999999997</c:v>
                </c:pt>
                <c:pt idx="18162">
                  <c:v>47.926169999999999</c:v>
                </c:pt>
                <c:pt idx="18163">
                  <c:v>47.928809999999999</c:v>
                </c:pt>
                <c:pt idx="18164">
                  <c:v>47.931449999999998</c:v>
                </c:pt>
                <c:pt idx="18165">
                  <c:v>47.934089999999998</c:v>
                </c:pt>
                <c:pt idx="18166">
                  <c:v>47.936729</c:v>
                </c:pt>
                <c:pt idx="18167">
                  <c:v>47.939368999999999</c:v>
                </c:pt>
                <c:pt idx="18168">
                  <c:v>47.942008999999999</c:v>
                </c:pt>
                <c:pt idx="18169">
                  <c:v>47.944645000000001</c:v>
                </c:pt>
                <c:pt idx="18170">
                  <c:v>47.947285000000001</c:v>
                </c:pt>
                <c:pt idx="18171">
                  <c:v>47.949924000000003</c:v>
                </c:pt>
                <c:pt idx="18172">
                  <c:v>47.952564000000002</c:v>
                </c:pt>
                <c:pt idx="18173">
                  <c:v>47.955204000000002</c:v>
                </c:pt>
                <c:pt idx="18174">
                  <c:v>47.957844000000001</c:v>
                </c:pt>
                <c:pt idx="18175">
                  <c:v>47.960484000000001</c:v>
                </c:pt>
                <c:pt idx="18176">
                  <c:v>47.963123000000003</c:v>
                </c:pt>
                <c:pt idx="18177">
                  <c:v>47.965763000000003</c:v>
                </c:pt>
                <c:pt idx="18178">
                  <c:v>47.968403000000002</c:v>
                </c:pt>
                <c:pt idx="18179">
                  <c:v>47.971043000000002</c:v>
                </c:pt>
                <c:pt idx="18180">
                  <c:v>47.973678999999997</c:v>
                </c:pt>
                <c:pt idx="18181">
                  <c:v>47.976317999999999</c:v>
                </c:pt>
                <c:pt idx="18182">
                  <c:v>47.978957999999999</c:v>
                </c:pt>
                <c:pt idx="18183">
                  <c:v>47.981597999999998</c:v>
                </c:pt>
                <c:pt idx="18184">
                  <c:v>47.984237999999998</c:v>
                </c:pt>
                <c:pt idx="18185">
                  <c:v>47.986877</c:v>
                </c:pt>
                <c:pt idx="18186">
                  <c:v>47.989516999999999</c:v>
                </c:pt>
                <c:pt idx="18187">
                  <c:v>47.992156999999999</c:v>
                </c:pt>
                <c:pt idx="18188">
                  <c:v>47.994796999999998</c:v>
                </c:pt>
                <c:pt idx="18189">
                  <c:v>47.997436999999998</c:v>
                </c:pt>
                <c:pt idx="18190">
                  <c:v>48.000076</c:v>
                </c:pt>
                <c:pt idx="18191">
                  <c:v>48.002712000000002</c:v>
                </c:pt>
                <c:pt idx="18192">
                  <c:v>48.005352000000002</c:v>
                </c:pt>
                <c:pt idx="18193">
                  <c:v>48.007992000000002</c:v>
                </c:pt>
                <c:pt idx="18194">
                  <c:v>48.010632000000001</c:v>
                </c:pt>
                <c:pt idx="18195">
                  <c:v>48.013271000000003</c:v>
                </c:pt>
                <c:pt idx="18196">
                  <c:v>48.015911000000003</c:v>
                </c:pt>
                <c:pt idx="18197">
                  <c:v>48.018551000000002</c:v>
                </c:pt>
                <c:pt idx="18198">
                  <c:v>48.021191000000002</c:v>
                </c:pt>
                <c:pt idx="18199">
                  <c:v>48.023829999999997</c:v>
                </c:pt>
                <c:pt idx="18200">
                  <c:v>48.026470000000003</c:v>
                </c:pt>
                <c:pt idx="18201">
                  <c:v>48.029110000000003</c:v>
                </c:pt>
                <c:pt idx="18202">
                  <c:v>48.031745999999998</c:v>
                </c:pt>
                <c:pt idx="18203">
                  <c:v>48.034385999999998</c:v>
                </c:pt>
                <c:pt idx="18204">
                  <c:v>48.037025</c:v>
                </c:pt>
                <c:pt idx="18205">
                  <c:v>48.039664999999999</c:v>
                </c:pt>
                <c:pt idx="18206">
                  <c:v>48.042304999999999</c:v>
                </c:pt>
                <c:pt idx="18207">
                  <c:v>48.044944999999998</c:v>
                </c:pt>
                <c:pt idx="18208">
                  <c:v>48.047584999999998</c:v>
                </c:pt>
                <c:pt idx="18209">
                  <c:v>48.050224</c:v>
                </c:pt>
                <c:pt idx="18210">
                  <c:v>48.052864</c:v>
                </c:pt>
                <c:pt idx="18211">
                  <c:v>48.055503999999999</c:v>
                </c:pt>
                <c:pt idx="18212">
                  <c:v>48.058143999999999</c:v>
                </c:pt>
                <c:pt idx="18213">
                  <c:v>48.060780000000001</c:v>
                </c:pt>
                <c:pt idx="18214">
                  <c:v>48.063419000000003</c:v>
                </c:pt>
                <c:pt idx="18215">
                  <c:v>48.066059000000003</c:v>
                </c:pt>
                <c:pt idx="18216">
                  <c:v>48.068699000000002</c:v>
                </c:pt>
                <c:pt idx="18217">
                  <c:v>48.071339000000002</c:v>
                </c:pt>
                <c:pt idx="18218">
                  <c:v>48.073977999999997</c:v>
                </c:pt>
                <c:pt idx="18219">
                  <c:v>48.076618000000003</c:v>
                </c:pt>
                <c:pt idx="18220">
                  <c:v>48.079258000000003</c:v>
                </c:pt>
                <c:pt idx="18221">
                  <c:v>48.081898000000002</c:v>
                </c:pt>
                <c:pt idx="18222">
                  <c:v>48.084538000000002</c:v>
                </c:pt>
                <c:pt idx="18223">
                  <c:v>48.087176999999997</c:v>
                </c:pt>
                <c:pt idx="18224">
                  <c:v>48.089812999999999</c:v>
                </c:pt>
                <c:pt idx="18225">
                  <c:v>48.092452999999999</c:v>
                </c:pt>
                <c:pt idx="18226">
                  <c:v>48.095092999999999</c:v>
                </c:pt>
                <c:pt idx="18227">
                  <c:v>48.097732999999998</c:v>
                </c:pt>
                <c:pt idx="18228">
                  <c:v>48.100372</c:v>
                </c:pt>
                <c:pt idx="18229">
                  <c:v>48.103012</c:v>
                </c:pt>
                <c:pt idx="18230">
                  <c:v>48.105651999999999</c:v>
                </c:pt>
                <c:pt idx="18231">
                  <c:v>48.108291999999999</c:v>
                </c:pt>
                <c:pt idx="18232">
                  <c:v>48.110931000000001</c:v>
                </c:pt>
                <c:pt idx="18233">
                  <c:v>48.113571</c:v>
                </c:pt>
                <c:pt idx="18234">
                  <c:v>48.116207000000003</c:v>
                </c:pt>
                <c:pt idx="18235">
                  <c:v>48.118847000000002</c:v>
                </c:pt>
                <c:pt idx="18236">
                  <c:v>48.121487000000002</c:v>
                </c:pt>
                <c:pt idx="18237">
                  <c:v>48.124125999999997</c:v>
                </c:pt>
                <c:pt idx="18238">
                  <c:v>48.126766000000003</c:v>
                </c:pt>
                <c:pt idx="18239">
                  <c:v>48.129406000000003</c:v>
                </c:pt>
                <c:pt idx="18240">
                  <c:v>48.132046000000003</c:v>
                </c:pt>
                <c:pt idx="18241">
                  <c:v>48.134686000000002</c:v>
                </c:pt>
                <c:pt idx="18242">
                  <c:v>48.137324999999997</c:v>
                </c:pt>
                <c:pt idx="18243">
                  <c:v>48.139964999999997</c:v>
                </c:pt>
                <c:pt idx="18244">
                  <c:v>48.142605000000003</c:v>
                </c:pt>
                <c:pt idx="18245">
                  <c:v>48.145240999999999</c:v>
                </c:pt>
                <c:pt idx="18246">
                  <c:v>48.147880999999998</c:v>
                </c:pt>
                <c:pt idx="18247">
                  <c:v>48.15052</c:v>
                </c:pt>
                <c:pt idx="18248">
                  <c:v>48.15316</c:v>
                </c:pt>
                <c:pt idx="18249">
                  <c:v>48.155799999999999</c:v>
                </c:pt>
                <c:pt idx="18250">
                  <c:v>48.158439999999999</c:v>
                </c:pt>
                <c:pt idx="18251">
                  <c:v>48.161079000000001</c:v>
                </c:pt>
                <c:pt idx="18252">
                  <c:v>48.163719</c:v>
                </c:pt>
                <c:pt idx="18253">
                  <c:v>48.166359</c:v>
                </c:pt>
                <c:pt idx="18254">
                  <c:v>48.168998999999999</c:v>
                </c:pt>
                <c:pt idx="18255">
                  <c:v>48.171638000000002</c:v>
                </c:pt>
                <c:pt idx="18256">
                  <c:v>48.174273999999997</c:v>
                </c:pt>
                <c:pt idx="18257">
                  <c:v>48.176913999999996</c:v>
                </c:pt>
                <c:pt idx="18258">
                  <c:v>48.179554000000003</c:v>
                </c:pt>
                <c:pt idx="18259">
                  <c:v>48.182194000000003</c:v>
                </c:pt>
                <c:pt idx="18260">
                  <c:v>48.184834000000002</c:v>
                </c:pt>
                <c:pt idx="18261">
                  <c:v>48.187472999999997</c:v>
                </c:pt>
                <c:pt idx="18262">
                  <c:v>48.190112999999997</c:v>
                </c:pt>
                <c:pt idx="18263">
                  <c:v>48.192753000000003</c:v>
                </c:pt>
                <c:pt idx="18264">
                  <c:v>48.195393000000003</c:v>
                </c:pt>
                <c:pt idx="18265">
                  <c:v>48.198031999999998</c:v>
                </c:pt>
                <c:pt idx="18266">
                  <c:v>48.200671999999997</c:v>
                </c:pt>
                <c:pt idx="18267">
                  <c:v>48.203308</c:v>
                </c:pt>
                <c:pt idx="18268">
                  <c:v>48.205947999999999</c:v>
                </c:pt>
                <c:pt idx="18269">
                  <c:v>48.208587999999999</c:v>
                </c:pt>
                <c:pt idx="18270">
                  <c:v>48.211227000000001</c:v>
                </c:pt>
                <c:pt idx="18271">
                  <c:v>48.213867</c:v>
                </c:pt>
                <c:pt idx="18272">
                  <c:v>48.216507</c:v>
                </c:pt>
                <c:pt idx="18273">
                  <c:v>48.219147</c:v>
                </c:pt>
                <c:pt idx="18274">
                  <c:v>48.221786000000002</c:v>
                </c:pt>
                <c:pt idx="18275">
                  <c:v>48.224426000000001</c:v>
                </c:pt>
                <c:pt idx="18276">
                  <c:v>48.227066000000001</c:v>
                </c:pt>
                <c:pt idx="18277">
                  <c:v>48.229706</c:v>
                </c:pt>
                <c:pt idx="18278">
                  <c:v>48.232342000000003</c:v>
                </c:pt>
                <c:pt idx="18279">
                  <c:v>48.234982000000002</c:v>
                </c:pt>
                <c:pt idx="18280">
                  <c:v>48.237620999999997</c:v>
                </c:pt>
                <c:pt idx="18281">
                  <c:v>48.240260999999997</c:v>
                </c:pt>
                <c:pt idx="18282">
                  <c:v>48.242901000000003</c:v>
                </c:pt>
                <c:pt idx="18283">
                  <c:v>48.245541000000003</c:v>
                </c:pt>
                <c:pt idx="18284">
                  <c:v>48.248179999999998</c:v>
                </c:pt>
                <c:pt idx="18285">
                  <c:v>48.250819999999997</c:v>
                </c:pt>
                <c:pt idx="18286">
                  <c:v>48.253459999999997</c:v>
                </c:pt>
                <c:pt idx="18287">
                  <c:v>48.256100000000004</c:v>
                </c:pt>
                <c:pt idx="18288">
                  <c:v>48.258738999999998</c:v>
                </c:pt>
                <c:pt idx="18289">
                  <c:v>48.261375000000001</c:v>
                </c:pt>
                <c:pt idx="18290">
                  <c:v>48.264015000000001</c:v>
                </c:pt>
                <c:pt idx="18291">
                  <c:v>48.266655</c:v>
                </c:pt>
                <c:pt idx="18292">
                  <c:v>48.269295</c:v>
                </c:pt>
                <c:pt idx="18293">
                  <c:v>48.271934999999999</c:v>
                </c:pt>
                <c:pt idx="18294">
                  <c:v>48.274574000000001</c:v>
                </c:pt>
                <c:pt idx="18295">
                  <c:v>48.277214000000001</c:v>
                </c:pt>
                <c:pt idx="18296">
                  <c:v>48.279854</c:v>
                </c:pt>
                <c:pt idx="18297">
                  <c:v>48.282494</c:v>
                </c:pt>
                <c:pt idx="18298">
                  <c:v>48.285133000000002</c:v>
                </c:pt>
                <c:pt idx="18299">
                  <c:v>48.287773000000001</c:v>
                </c:pt>
                <c:pt idx="18300">
                  <c:v>48.290408999999997</c:v>
                </c:pt>
                <c:pt idx="18301">
                  <c:v>48.293049000000003</c:v>
                </c:pt>
                <c:pt idx="18302">
                  <c:v>48.295689000000003</c:v>
                </c:pt>
                <c:pt idx="18303">
                  <c:v>48.298327999999998</c:v>
                </c:pt>
                <c:pt idx="18304">
                  <c:v>48.300967999999997</c:v>
                </c:pt>
                <c:pt idx="18305">
                  <c:v>48.303607999999997</c:v>
                </c:pt>
                <c:pt idx="18306">
                  <c:v>48.306247999999997</c:v>
                </c:pt>
                <c:pt idx="18307">
                  <c:v>48.308886999999999</c:v>
                </c:pt>
                <c:pt idx="18308">
                  <c:v>48.311526999999998</c:v>
                </c:pt>
                <c:pt idx="18309">
                  <c:v>48.314166999999998</c:v>
                </c:pt>
                <c:pt idx="18310">
                  <c:v>48.316803</c:v>
                </c:pt>
                <c:pt idx="18311">
                  <c:v>48.319443</c:v>
                </c:pt>
                <c:pt idx="18312">
                  <c:v>48.322082999999999</c:v>
                </c:pt>
                <c:pt idx="18313">
                  <c:v>48.324722000000001</c:v>
                </c:pt>
                <c:pt idx="18314">
                  <c:v>48.327362000000001</c:v>
                </c:pt>
                <c:pt idx="18315">
                  <c:v>48.330002</c:v>
                </c:pt>
                <c:pt idx="18316">
                  <c:v>48.332642</c:v>
                </c:pt>
                <c:pt idx="18317">
                  <c:v>48.335281000000002</c:v>
                </c:pt>
                <c:pt idx="18318">
                  <c:v>48.337921000000001</c:v>
                </c:pt>
                <c:pt idx="18319">
                  <c:v>48.340561000000001</c:v>
                </c:pt>
                <c:pt idx="18320">
                  <c:v>48.343201000000001</c:v>
                </c:pt>
                <c:pt idx="18321">
                  <c:v>48.345837000000003</c:v>
                </c:pt>
                <c:pt idx="18322">
                  <c:v>48.348475999999998</c:v>
                </c:pt>
                <c:pt idx="18323">
                  <c:v>48.351115999999998</c:v>
                </c:pt>
                <c:pt idx="18324">
                  <c:v>48.353755999999997</c:v>
                </c:pt>
                <c:pt idx="18325">
                  <c:v>48.356395999999997</c:v>
                </c:pt>
                <c:pt idx="18326">
                  <c:v>48.359034999999999</c:v>
                </c:pt>
                <c:pt idx="18327">
                  <c:v>48.361674999999998</c:v>
                </c:pt>
                <c:pt idx="18328">
                  <c:v>48.364314999999998</c:v>
                </c:pt>
                <c:pt idx="18329">
                  <c:v>48.366954999999997</c:v>
                </c:pt>
                <c:pt idx="18330">
                  <c:v>48.369594999999997</c:v>
                </c:pt>
                <c:pt idx="18331">
                  <c:v>48.372233999999999</c:v>
                </c:pt>
                <c:pt idx="18332">
                  <c:v>48.374870000000001</c:v>
                </c:pt>
                <c:pt idx="18333">
                  <c:v>48.377510000000001</c:v>
                </c:pt>
                <c:pt idx="18334">
                  <c:v>48.38015</c:v>
                </c:pt>
                <c:pt idx="18335">
                  <c:v>48.38279</c:v>
                </c:pt>
                <c:pt idx="18336">
                  <c:v>48.385429000000002</c:v>
                </c:pt>
                <c:pt idx="18337">
                  <c:v>48.388069000000002</c:v>
                </c:pt>
                <c:pt idx="18338">
                  <c:v>48.390709000000001</c:v>
                </c:pt>
                <c:pt idx="18339">
                  <c:v>48.393349000000001</c:v>
                </c:pt>
                <c:pt idx="18340">
                  <c:v>48.395988000000003</c:v>
                </c:pt>
                <c:pt idx="18341">
                  <c:v>48.398628000000002</c:v>
                </c:pt>
                <c:pt idx="18342">
                  <c:v>48.401268000000002</c:v>
                </c:pt>
                <c:pt idx="18343">
                  <c:v>48.403903999999997</c:v>
                </c:pt>
                <c:pt idx="18344">
                  <c:v>48.406543999999997</c:v>
                </c:pt>
                <c:pt idx="18345">
                  <c:v>48.409184000000003</c:v>
                </c:pt>
                <c:pt idx="18346">
                  <c:v>48.411822999999998</c:v>
                </c:pt>
                <c:pt idx="18347">
                  <c:v>48.414462999999998</c:v>
                </c:pt>
                <c:pt idx="18348">
                  <c:v>48.417102999999997</c:v>
                </c:pt>
                <c:pt idx="18349">
                  <c:v>48.419742999999997</c:v>
                </c:pt>
                <c:pt idx="18350">
                  <c:v>48.422381999999999</c:v>
                </c:pt>
                <c:pt idx="18351">
                  <c:v>48.425021999999998</c:v>
                </c:pt>
                <c:pt idx="18352">
                  <c:v>48.427661999999998</c:v>
                </c:pt>
                <c:pt idx="18353">
                  <c:v>48.430301999999998</c:v>
                </c:pt>
                <c:pt idx="18354">
                  <c:v>48.432938</c:v>
                </c:pt>
                <c:pt idx="18355">
                  <c:v>48.435577000000002</c:v>
                </c:pt>
                <c:pt idx="18356">
                  <c:v>48.438217000000002</c:v>
                </c:pt>
                <c:pt idx="18357">
                  <c:v>48.440857000000001</c:v>
                </c:pt>
                <c:pt idx="18358">
                  <c:v>48.443497000000001</c:v>
                </c:pt>
                <c:pt idx="18359">
                  <c:v>48.446136000000003</c:v>
                </c:pt>
                <c:pt idx="18360">
                  <c:v>48.448776000000002</c:v>
                </c:pt>
                <c:pt idx="18361">
                  <c:v>48.451416000000002</c:v>
                </c:pt>
                <c:pt idx="18362">
                  <c:v>48.454056000000001</c:v>
                </c:pt>
                <c:pt idx="18363">
                  <c:v>48.456696000000001</c:v>
                </c:pt>
                <c:pt idx="18364">
                  <c:v>48.459335000000003</c:v>
                </c:pt>
                <c:pt idx="18365">
                  <c:v>48.461970999999998</c:v>
                </c:pt>
                <c:pt idx="18366">
                  <c:v>48.464610999999998</c:v>
                </c:pt>
                <c:pt idx="18367">
                  <c:v>48.467250999999997</c:v>
                </c:pt>
                <c:pt idx="18368">
                  <c:v>48.469890999999997</c:v>
                </c:pt>
                <c:pt idx="18369">
                  <c:v>48.472529999999999</c:v>
                </c:pt>
                <c:pt idx="18370">
                  <c:v>48.475169999999999</c:v>
                </c:pt>
                <c:pt idx="18371">
                  <c:v>48.477809999999998</c:v>
                </c:pt>
                <c:pt idx="18372">
                  <c:v>48.480449999999998</c:v>
                </c:pt>
                <c:pt idx="18373">
                  <c:v>48.483089</c:v>
                </c:pt>
                <c:pt idx="18374">
                  <c:v>48.485728999999999</c:v>
                </c:pt>
                <c:pt idx="18375">
                  <c:v>48.488368999999999</c:v>
                </c:pt>
                <c:pt idx="18376">
                  <c:v>48.491005000000001</c:v>
                </c:pt>
                <c:pt idx="18377">
                  <c:v>48.493645000000001</c:v>
                </c:pt>
                <c:pt idx="18378">
                  <c:v>48.496284000000003</c:v>
                </c:pt>
                <c:pt idx="18379">
                  <c:v>48.498924000000002</c:v>
                </c:pt>
                <c:pt idx="18380">
                  <c:v>48.501564000000002</c:v>
                </c:pt>
                <c:pt idx="18381">
                  <c:v>48.504204000000001</c:v>
                </c:pt>
                <c:pt idx="18382">
                  <c:v>48.506844000000001</c:v>
                </c:pt>
                <c:pt idx="18383">
                  <c:v>48.509483000000003</c:v>
                </c:pt>
                <c:pt idx="18384">
                  <c:v>48.512123000000003</c:v>
                </c:pt>
                <c:pt idx="18385">
                  <c:v>48.514763000000002</c:v>
                </c:pt>
                <c:pt idx="18386">
                  <c:v>48.517398999999997</c:v>
                </c:pt>
                <c:pt idx="18387">
                  <c:v>48.520038999999997</c:v>
                </c:pt>
                <c:pt idx="18388">
                  <c:v>48.522677999999999</c:v>
                </c:pt>
                <c:pt idx="18389">
                  <c:v>48.525317999999999</c:v>
                </c:pt>
                <c:pt idx="18390">
                  <c:v>48.527957999999998</c:v>
                </c:pt>
                <c:pt idx="18391">
                  <c:v>48.530597999999998</c:v>
                </c:pt>
                <c:pt idx="18392">
                  <c:v>48.533237</c:v>
                </c:pt>
                <c:pt idx="18393">
                  <c:v>48.535876999999999</c:v>
                </c:pt>
                <c:pt idx="18394">
                  <c:v>48.538516999999999</c:v>
                </c:pt>
                <c:pt idx="18395">
                  <c:v>48.541156999999998</c:v>
                </c:pt>
                <c:pt idx="18396">
                  <c:v>48.543796999999998</c:v>
                </c:pt>
                <c:pt idx="18397">
                  <c:v>48.546432000000003</c:v>
                </c:pt>
                <c:pt idx="18398">
                  <c:v>48.549072000000002</c:v>
                </c:pt>
                <c:pt idx="18399">
                  <c:v>48.551712000000002</c:v>
                </c:pt>
                <c:pt idx="18400">
                  <c:v>48.554352000000002</c:v>
                </c:pt>
                <c:pt idx="18401">
                  <c:v>48.556992000000001</c:v>
                </c:pt>
                <c:pt idx="18402">
                  <c:v>48.559631000000003</c:v>
                </c:pt>
                <c:pt idx="18403">
                  <c:v>48.562271000000003</c:v>
                </c:pt>
                <c:pt idx="18404">
                  <c:v>48.564911000000002</c:v>
                </c:pt>
                <c:pt idx="18405">
                  <c:v>48.567551000000002</c:v>
                </c:pt>
                <c:pt idx="18406">
                  <c:v>48.570189999999997</c:v>
                </c:pt>
                <c:pt idx="18407">
                  <c:v>48.572830000000003</c:v>
                </c:pt>
                <c:pt idx="18408">
                  <c:v>48.575465999999999</c:v>
                </c:pt>
                <c:pt idx="18409">
                  <c:v>48.578105999999998</c:v>
                </c:pt>
                <c:pt idx="18410">
                  <c:v>48.580745999999998</c:v>
                </c:pt>
                <c:pt idx="18411">
                  <c:v>48.583385</c:v>
                </c:pt>
                <c:pt idx="18412">
                  <c:v>48.586024999999999</c:v>
                </c:pt>
                <c:pt idx="18413">
                  <c:v>48.588664999999999</c:v>
                </c:pt>
                <c:pt idx="18414">
                  <c:v>48.591304999999998</c:v>
                </c:pt>
                <c:pt idx="18415">
                  <c:v>48.593944999999998</c:v>
                </c:pt>
                <c:pt idx="18416">
                  <c:v>48.596584</c:v>
                </c:pt>
                <c:pt idx="18417">
                  <c:v>48.599224</c:v>
                </c:pt>
                <c:pt idx="18418">
                  <c:v>48.601863999999999</c:v>
                </c:pt>
                <c:pt idx="18419">
                  <c:v>48.604500000000002</c:v>
                </c:pt>
                <c:pt idx="18420">
                  <c:v>48.607140000000001</c:v>
                </c:pt>
                <c:pt idx="18421">
                  <c:v>48.609779000000003</c:v>
                </c:pt>
                <c:pt idx="18422">
                  <c:v>48.612419000000003</c:v>
                </c:pt>
                <c:pt idx="18423">
                  <c:v>48.615059000000002</c:v>
                </c:pt>
                <c:pt idx="18424">
                  <c:v>48.617699000000002</c:v>
                </c:pt>
                <c:pt idx="18425">
                  <c:v>48.620337999999997</c:v>
                </c:pt>
                <c:pt idx="18426">
                  <c:v>48.622978000000003</c:v>
                </c:pt>
                <c:pt idx="18427">
                  <c:v>48.625618000000003</c:v>
                </c:pt>
                <c:pt idx="18428">
                  <c:v>48.628258000000002</c:v>
                </c:pt>
                <c:pt idx="18429">
                  <c:v>48.630898000000002</c:v>
                </c:pt>
                <c:pt idx="18430">
                  <c:v>48.633533</c:v>
                </c:pt>
                <c:pt idx="18431">
                  <c:v>48.636172999999999</c:v>
                </c:pt>
                <c:pt idx="18432">
                  <c:v>48.638812999999999</c:v>
                </c:pt>
                <c:pt idx="18433">
                  <c:v>48.641452999999998</c:v>
                </c:pt>
                <c:pt idx="18434">
                  <c:v>48.644092999999998</c:v>
                </c:pt>
                <c:pt idx="18435">
                  <c:v>48.646732</c:v>
                </c:pt>
                <c:pt idx="18436">
                  <c:v>48.649372</c:v>
                </c:pt>
                <c:pt idx="18437">
                  <c:v>48.652011999999999</c:v>
                </c:pt>
                <c:pt idx="18438">
                  <c:v>48.654651999999999</c:v>
                </c:pt>
                <c:pt idx="18439">
                  <c:v>48.657291000000001</c:v>
                </c:pt>
                <c:pt idx="18440">
                  <c:v>48.659931</c:v>
                </c:pt>
                <c:pt idx="18441">
                  <c:v>48.662567000000003</c:v>
                </c:pt>
                <c:pt idx="18442">
                  <c:v>48.665207000000002</c:v>
                </c:pt>
                <c:pt idx="18443">
                  <c:v>48.667847000000002</c:v>
                </c:pt>
                <c:pt idx="18444">
                  <c:v>48.670485999999997</c:v>
                </c:pt>
                <c:pt idx="18445">
                  <c:v>48.673126000000003</c:v>
                </c:pt>
                <c:pt idx="18446">
                  <c:v>48.675766000000003</c:v>
                </c:pt>
                <c:pt idx="18447">
                  <c:v>48.678406000000003</c:v>
                </c:pt>
                <c:pt idx="18448">
                  <c:v>48.681046000000002</c:v>
                </c:pt>
                <c:pt idx="18449">
                  <c:v>48.683684999999997</c:v>
                </c:pt>
                <c:pt idx="18450">
                  <c:v>48.686324999999997</c:v>
                </c:pt>
                <c:pt idx="18451">
                  <c:v>48.688960999999999</c:v>
                </c:pt>
                <c:pt idx="18452">
                  <c:v>48.691600999999999</c:v>
                </c:pt>
                <c:pt idx="18453">
                  <c:v>48.694240999999998</c:v>
                </c:pt>
                <c:pt idx="18454">
                  <c:v>48.69688</c:v>
                </c:pt>
                <c:pt idx="18455">
                  <c:v>48.69952</c:v>
                </c:pt>
                <c:pt idx="18456">
                  <c:v>48.702159999999999</c:v>
                </c:pt>
                <c:pt idx="18457">
                  <c:v>48.704799999999999</c:v>
                </c:pt>
                <c:pt idx="18458">
                  <c:v>48.707439000000001</c:v>
                </c:pt>
                <c:pt idx="18459">
                  <c:v>48.710079</c:v>
                </c:pt>
                <c:pt idx="18460">
                  <c:v>48.712719</c:v>
                </c:pt>
                <c:pt idx="18461">
                  <c:v>48.715358999999999</c:v>
                </c:pt>
                <c:pt idx="18462">
                  <c:v>48.717995000000002</c:v>
                </c:pt>
                <c:pt idx="18463">
                  <c:v>48.720633999999997</c:v>
                </c:pt>
                <c:pt idx="18464">
                  <c:v>48.723274000000004</c:v>
                </c:pt>
                <c:pt idx="18465">
                  <c:v>48.725914000000003</c:v>
                </c:pt>
                <c:pt idx="18466">
                  <c:v>48.728554000000003</c:v>
                </c:pt>
                <c:pt idx="18467">
                  <c:v>48.731194000000002</c:v>
                </c:pt>
                <c:pt idx="18468">
                  <c:v>48.733832999999997</c:v>
                </c:pt>
                <c:pt idx="18469">
                  <c:v>48.736472999999997</c:v>
                </c:pt>
                <c:pt idx="18470">
                  <c:v>48.739113000000003</c:v>
                </c:pt>
                <c:pt idx="18471">
                  <c:v>48.741753000000003</c:v>
                </c:pt>
                <c:pt idx="18472">
                  <c:v>48.744391999999998</c:v>
                </c:pt>
                <c:pt idx="18473">
                  <c:v>48.747028</c:v>
                </c:pt>
                <c:pt idx="18474">
                  <c:v>48.749668</c:v>
                </c:pt>
                <c:pt idx="18475">
                  <c:v>48.752307999999999</c:v>
                </c:pt>
                <c:pt idx="18476">
                  <c:v>48.754947999999999</c:v>
                </c:pt>
                <c:pt idx="18477">
                  <c:v>48.757587000000001</c:v>
                </c:pt>
                <c:pt idx="18478">
                  <c:v>48.760227</c:v>
                </c:pt>
                <c:pt idx="18479">
                  <c:v>48.762867</c:v>
                </c:pt>
                <c:pt idx="18480">
                  <c:v>48.765506999999999</c:v>
                </c:pt>
                <c:pt idx="18481">
                  <c:v>48.768146999999999</c:v>
                </c:pt>
                <c:pt idx="18482">
                  <c:v>48.770786000000001</c:v>
                </c:pt>
                <c:pt idx="18483">
                  <c:v>48.773426000000001</c:v>
                </c:pt>
                <c:pt idx="18484">
                  <c:v>48.776062000000003</c:v>
                </c:pt>
                <c:pt idx="18485">
                  <c:v>48.778702000000003</c:v>
                </c:pt>
                <c:pt idx="18486">
                  <c:v>48.781342000000002</c:v>
                </c:pt>
                <c:pt idx="18487">
                  <c:v>48.783980999999997</c:v>
                </c:pt>
                <c:pt idx="18488">
                  <c:v>48.786620999999997</c:v>
                </c:pt>
                <c:pt idx="18489">
                  <c:v>48.789261000000003</c:v>
                </c:pt>
                <c:pt idx="18490">
                  <c:v>48.791901000000003</c:v>
                </c:pt>
                <c:pt idx="18491">
                  <c:v>48.794539999999998</c:v>
                </c:pt>
                <c:pt idx="18492">
                  <c:v>48.797179999999997</c:v>
                </c:pt>
                <c:pt idx="18493">
                  <c:v>48.799819999999997</c:v>
                </c:pt>
                <c:pt idx="18494">
                  <c:v>48.802460000000004</c:v>
                </c:pt>
                <c:pt idx="18495">
                  <c:v>48.805095999999999</c:v>
                </c:pt>
                <c:pt idx="18496">
                  <c:v>48.807735000000001</c:v>
                </c:pt>
                <c:pt idx="18497">
                  <c:v>48.810375000000001</c:v>
                </c:pt>
                <c:pt idx="18498">
                  <c:v>48.813015</c:v>
                </c:pt>
                <c:pt idx="18499">
                  <c:v>48.815655</c:v>
                </c:pt>
                <c:pt idx="18500">
                  <c:v>48.818294999999999</c:v>
                </c:pt>
                <c:pt idx="18501">
                  <c:v>48.820934000000001</c:v>
                </c:pt>
                <c:pt idx="18502">
                  <c:v>48.823574000000001</c:v>
                </c:pt>
                <c:pt idx="18503">
                  <c:v>48.826214</c:v>
                </c:pt>
                <c:pt idx="18504">
                  <c:v>48.828854</c:v>
                </c:pt>
                <c:pt idx="18505">
                  <c:v>48.831493000000002</c:v>
                </c:pt>
                <c:pt idx="18506">
                  <c:v>48.834128999999997</c:v>
                </c:pt>
                <c:pt idx="18507">
                  <c:v>48.836768999999997</c:v>
                </c:pt>
                <c:pt idx="18508">
                  <c:v>48.839409000000003</c:v>
                </c:pt>
                <c:pt idx="18509">
                  <c:v>48.842049000000003</c:v>
                </c:pt>
                <c:pt idx="18510">
                  <c:v>48.844687999999998</c:v>
                </c:pt>
                <c:pt idx="18511">
                  <c:v>48.847327999999997</c:v>
                </c:pt>
                <c:pt idx="18512">
                  <c:v>48.849967999999997</c:v>
                </c:pt>
                <c:pt idx="18513">
                  <c:v>48.852607999999996</c:v>
                </c:pt>
                <c:pt idx="18514">
                  <c:v>48.855246999999999</c:v>
                </c:pt>
                <c:pt idx="18515">
                  <c:v>48.857886999999998</c:v>
                </c:pt>
                <c:pt idx="18516">
                  <c:v>48.860526999999998</c:v>
                </c:pt>
                <c:pt idx="18517">
                  <c:v>48.863163</c:v>
                </c:pt>
                <c:pt idx="18518">
                  <c:v>48.865803</c:v>
                </c:pt>
                <c:pt idx="18519">
                  <c:v>48.868442999999999</c:v>
                </c:pt>
                <c:pt idx="18520">
                  <c:v>48.871082000000001</c:v>
                </c:pt>
                <c:pt idx="18521">
                  <c:v>48.873722000000001</c:v>
                </c:pt>
                <c:pt idx="18522">
                  <c:v>48.876362</c:v>
                </c:pt>
                <c:pt idx="18523">
                  <c:v>48.879002</c:v>
                </c:pt>
                <c:pt idx="18524">
                  <c:v>48.881641000000002</c:v>
                </c:pt>
                <c:pt idx="18525">
                  <c:v>48.884281000000001</c:v>
                </c:pt>
                <c:pt idx="18526">
                  <c:v>48.886921000000001</c:v>
                </c:pt>
                <c:pt idx="18527">
                  <c:v>48.889557000000003</c:v>
                </c:pt>
                <c:pt idx="18528">
                  <c:v>48.892197000000003</c:v>
                </c:pt>
                <c:pt idx="18529">
                  <c:v>48.894835999999998</c:v>
                </c:pt>
                <c:pt idx="18530">
                  <c:v>48.897475999999997</c:v>
                </c:pt>
                <c:pt idx="18531">
                  <c:v>48.900115999999997</c:v>
                </c:pt>
                <c:pt idx="18532">
                  <c:v>48.902755999999997</c:v>
                </c:pt>
                <c:pt idx="18533">
                  <c:v>48.905396000000003</c:v>
                </c:pt>
                <c:pt idx="18534">
                  <c:v>48.908034999999998</c:v>
                </c:pt>
                <c:pt idx="18535">
                  <c:v>48.910674999999998</c:v>
                </c:pt>
                <c:pt idx="18536">
                  <c:v>48.913314999999997</c:v>
                </c:pt>
                <c:pt idx="18537">
                  <c:v>48.915954999999997</c:v>
                </c:pt>
                <c:pt idx="18538">
                  <c:v>48.918590999999999</c:v>
                </c:pt>
                <c:pt idx="18539">
                  <c:v>48.921230000000001</c:v>
                </c:pt>
                <c:pt idx="18540">
                  <c:v>48.923870000000001</c:v>
                </c:pt>
                <c:pt idx="18541">
                  <c:v>48.92651</c:v>
                </c:pt>
                <c:pt idx="18542">
                  <c:v>48.92915</c:v>
                </c:pt>
                <c:pt idx="18543">
                  <c:v>48.931789000000002</c:v>
                </c:pt>
                <c:pt idx="18544">
                  <c:v>48.934429000000002</c:v>
                </c:pt>
                <c:pt idx="18545">
                  <c:v>48.937069000000001</c:v>
                </c:pt>
                <c:pt idx="18546">
                  <c:v>48.939709000000001</c:v>
                </c:pt>
                <c:pt idx="18547">
                  <c:v>48.942348000000003</c:v>
                </c:pt>
                <c:pt idx="18548">
                  <c:v>48.944988000000002</c:v>
                </c:pt>
                <c:pt idx="18549">
                  <c:v>48.947623999999998</c:v>
                </c:pt>
                <c:pt idx="18550">
                  <c:v>48.950263999999997</c:v>
                </c:pt>
                <c:pt idx="18551">
                  <c:v>48.952903999999997</c:v>
                </c:pt>
                <c:pt idx="18552">
                  <c:v>48.955544000000003</c:v>
                </c:pt>
                <c:pt idx="18553">
                  <c:v>48.958182999999998</c:v>
                </c:pt>
                <c:pt idx="18554">
                  <c:v>48.960822999999998</c:v>
                </c:pt>
                <c:pt idx="18555">
                  <c:v>48.963462999999997</c:v>
                </c:pt>
                <c:pt idx="18556">
                  <c:v>48.966102999999997</c:v>
                </c:pt>
                <c:pt idx="18557">
                  <c:v>48.968741999999999</c:v>
                </c:pt>
                <c:pt idx="18558">
                  <c:v>48.971381999999998</c:v>
                </c:pt>
                <c:pt idx="18559">
                  <c:v>48.974021999999998</c:v>
                </c:pt>
                <c:pt idx="18560">
                  <c:v>48.976658</c:v>
                </c:pt>
                <c:pt idx="18561">
                  <c:v>48.979298</c:v>
                </c:pt>
                <c:pt idx="18562">
                  <c:v>48.981937000000002</c:v>
                </c:pt>
                <c:pt idx="18563">
                  <c:v>48.984577000000002</c:v>
                </c:pt>
                <c:pt idx="18564">
                  <c:v>48.987217000000001</c:v>
                </c:pt>
                <c:pt idx="18565">
                  <c:v>48.989857000000001</c:v>
                </c:pt>
                <c:pt idx="18566">
                  <c:v>48.992496000000003</c:v>
                </c:pt>
                <c:pt idx="18567">
                  <c:v>48.995136000000002</c:v>
                </c:pt>
                <c:pt idx="18568">
                  <c:v>48.997776000000002</c:v>
                </c:pt>
                <c:pt idx="18569">
                  <c:v>49.000416000000001</c:v>
                </c:pt>
                <c:pt idx="18570">
                  <c:v>49.003056000000001</c:v>
                </c:pt>
                <c:pt idx="18571">
                  <c:v>49.005692000000003</c:v>
                </c:pt>
                <c:pt idx="18572">
                  <c:v>49.008330999999998</c:v>
                </c:pt>
                <c:pt idx="18573">
                  <c:v>49.010970999999998</c:v>
                </c:pt>
                <c:pt idx="18574">
                  <c:v>49.013610999999997</c:v>
                </c:pt>
                <c:pt idx="18575">
                  <c:v>49.016250999999997</c:v>
                </c:pt>
                <c:pt idx="18576">
                  <c:v>49.018889999999999</c:v>
                </c:pt>
                <c:pt idx="18577">
                  <c:v>49.021529999999998</c:v>
                </c:pt>
                <c:pt idx="18578">
                  <c:v>49.024169999999998</c:v>
                </c:pt>
                <c:pt idx="18579">
                  <c:v>49.026809999999998</c:v>
                </c:pt>
                <c:pt idx="18580">
                  <c:v>49.029449</c:v>
                </c:pt>
                <c:pt idx="18581">
                  <c:v>49.032088999999999</c:v>
                </c:pt>
                <c:pt idx="18582">
                  <c:v>49.034725000000002</c:v>
                </c:pt>
                <c:pt idx="18583">
                  <c:v>49.037365000000001</c:v>
                </c:pt>
                <c:pt idx="18584">
                  <c:v>49.040005000000001</c:v>
                </c:pt>
                <c:pt idx="18585">
                  <c:v>49.042645</c:v>
                </c:pt>
                <c:pt idx="18586">
                  <c:v>49.045284000000002</c:v>
                </c:pt>
                <c:pt idx="18587">
                  <c:v>49.047924000000002</c:v>
                </c:pt>
                <c:pt idx="18588">
                  <c:v>49.050564000000001</c:v>
                </c:pt>
                <c:pt idx="18589">
                  <c:v>49.053204000000001</c:v>
                </c:pt>
                <c:pt idx="18590">
                  <c:v>49.055843000000003</c:v>
                </c:pt>
                <c:pt idx="18591">
                  <c:v>49.058483000000003</c:v>
                </c:pt>
                <c:pt idx="18592">
                  <c:v>49.061123000000002</c:v>
                </c:pt>
                <c:pt idx="18593">
                  <c:v>49.063758999999997</c:v>
                </c:pt>
                <c:pt idx="18594">
                  <c:v>49.066398999999997</c:v>
                </c:pt>
                <c:pt idx="18595">
                  <c:v>49.069037999999999</c:v>
                </c:pt>
                <c:pt idx="18596">
                  <c:v>49.071677999999999</c:v>
                </c:pt>
                <c:pt idx="18597">
                  <c:v>49.074317999999998</c:v>
                </c:pt>
                <c:pt idx="18598">
                  <c:v>49.076957999999998</c:v>
                </c:pt>
                <c:pt idx="18599">
                  <c:v>49.079597</c:v>
                </c:pt>
                <c:pt idx="18600">
                  <c:v>49.082236999999999</c:v>
                </c:pt>
                <c:pt idx="18601">
                  <c:v>49.084876999999999</c:v>
                </c:pt>
                <c:pt idx="18602">
                  <c:v>49.087516999999998</c:v>
                </c:pt>
                <c:pt idx="18603">
                  <c:v>49.090153000000001</c:v>
                </c:pt>
                <c:pt idx="18604">
                  <c:v>49.092793</c:v>
                </c:pt>
                <c:pt idx="18605">
                  <c:v>49.095432000000002</c:v>
                </c:pt>
                <c:pt idx="18606">
                  <c:v>49.098072000000002</c:v>
                </c:pt>
                <c:pt idx="18607">
                  <c:v>49.100712000000001</c:v>
                </c:pt>
                <c:pt idx="18608">
                  <c:v>49.103352000000001</c:v>
                </c:pt>
                <c:pt idx="18609">
                  <c:v>49.105991000000003</c:v>
                </c:pt>
                <c:pt idx="18610">
                  <c:v>49.108631000000003</c:v>
                </c:pt>
                <c:pt idx="18611">
                  <c:v>49.111271000000002</c:v>
                </c:pt>
                <c:pt idx="18612">
                  <c:v>49.113911000000002</c:v>
                </c:pt>
                <c:pt idx="18613">
                  <c:v>49.116549999999997</c:v>
                </c:pt>
                <c:pt idx="18614">
                  <c:v>49.119185999999999</c:v>
                </c:pt>
                <c:pt idx="18615">
                  <c:v>49.121825999999999</c:v>
                </c:pt>
                <c:pt idx="18616">
                  <c:v>49.124465999999998</c:v>
                </c:pt>
                <c:pt idx="18617">
                  <c:v>49.127105999999998</c:v>
                </c:pt>
                <c:pt idx="18618">
                  <c:v>49.129745</c:v>
                </c:pt>
                <c:pt idx="18619">
                  <c:v>49.132384999999999</c:v>
                </c:pt>
                <c:pt idx="18620">
                  <c:v>49.135024999999999</c:v>
                </c:pt>
                <c:pt idx="18621">
                  <c:v>49.137664999999998</c:v>
                </c:pt>
                <c:pt idx="18622">
                  <c:v>49.140304999999998</c:v>
                </c:pt>
                <c:pt idx="18623">
                  <c:v>49.142944</c:v>
                </c:pt>
                <c:pt idx="18624">
                  <c:v>49.145583999999999</c:v>
                </c:pt>
                <c:pt idx="18625">
                  <c:v>49.148220000000002</c:v>
                </c:pt>
                <c:pt idx="18626">
                  <c:v>49.150860000000002</c:v>
                </c:pt>
                <c:pt idx="18627">
                  <c:v>49.153500000000001</c:v>
                </c:pt>
                <c:pt idx="18628">
                  <c:v>49.156139000000003</c:v>
                </c:pt>
                <c:pt idx="18629">
                  <c:v>49.158779000000003</c:v>
                </c:pt>
                <c:pt idx="18630">
                  <c:v>49.161419000000002</c:v>
                </c:pt>
                <c:pt idx="18631">
                  <c:v>49.164059000000002</c:v>
                </c:pt>
                <c:pt idx="18632">
                  <c:v>49.166697999999997</c:v>
                </c:pt>
                <c:pt idx="18633">
                  <c:v>49.169338000000003</c:v>
                </c:pt>
                <c:pt idx="18634">
                  <c:v>49.171978000000003</c:v>
                </c:pt>
                <c:pt idx="18635">
                  <c:v>49.174618000000002</c:v>
                </c:pt>
                <c:pt idx="18636">
                  <c:v>49.177253999999998</c:v>
                </c:pt>
                <c:pt idx="18637">
                  <c:v>49.179893</c:v>
                </c:pt>
                <c:pt idx="18638">
                  <c:v>49.182532999999999</c:v>
                </c:pt>
                <c:pt idx="18639">
                  <c:v>49.185172999999999</c:v>
                </c:pt>
                <c:pt idx="18640">
                  <c:v>49.187812999999998</c:v>
                </c:pt>
                <c:pt idx="18641">
                  <c:v>49.190452999999998</c:v>
                </c:pt>
                <c:pt idx="18642">
                  <c:v>49.193092</c:v>
                </c:pt>
                <c:pt idx="18643">
                  <c:v>49.195732</c:v>
                </c:pt>
                <c:pt idx="18644">
                  <c:v>49.198371999999999</c:v>
                </c:pt>
                <c:pt idx="18645">
                  <c:v>49.201011999999999</c:v>
                </c:pt>
                <c:pt idx="18646">
                  <c:v>49.203651000000001</c:v>
                </c:pt>
                <c:pt idx="18647">
                  <c:v>49.206287000000003</c:v>
                </c:pt>
                <c:pt idx="18648">
                  <c:v>49.208927000000003</c:v>
                </c:pt>
                <c:pt idx="18649">
                  <c:v>49.211567000000002</c:v>
                </c:pt>
                <c:pt idx="18650">
                  <c:v>49.214207000000002</c:v>
                </c:pt>
                <c:pt idx="18651">
                  <c:v>49.216845999999997</c:v>
                </c:pt>
                <c:pt idx="18652">
                  <c:v>49.219486000000003</c:v>
                </c:pt>
                <c:pt idx="18653">
                  <c:v>49.222126000000003</c:v>
                </c:pt>
                <c:pt idx="18654">
                  <c:v>49.224766000000002</c:v>
                </c:pt>
                <c:pt idx="18655">
                  <c:v>49.227406000000002</c:v>
                </c:pt>
                <c:pt idx="18656">
                  <c:v>49.230044999999997</c:v>
                </c:pt>
                <c:pt idx="18657">
                  <c:v>49.232684999999996</c:v>
                </c:pt>
                <c:pt idx="18658">
                  <c:v>49.235320999999999</c:v>
                </c:pt>
                <c:pt idx="18659">
                  <c:v>49.237960999999999</c:v>
                </c:pt>
                <c:pt idx="18660">
                  <c:v>49.240600999999998</c:v>
                </c:pt>
                <c:pt idx="18661">
                  <c:v>49.24324</c:v>
                </c:pt>
                <c:pt idx="18662">
                  <c:v>49.24588</c:v>
                </c:pt>
                <c:pt idx="18663">
                  <c:v>49.248519999999999</c:v>
                </c:pt>
                <c:pt idx="18664">
                  <c:v>49.251159999999999</c:v>
                </c:pt>
                <c:pt idx="18665">
                  <c:v>49.253799000000001</c:v>
                </c:pt>
                <c:pt idx="18666">
                  <c:v>49.256439</c:v>
                </c:pt>
                <c:pt idx="18667">
                  <c:v>49.259079</c:v>
                </c:pt>
                <c:pt idx="18668">
                  <c:v>49.261715000000002</c:v>
                </c:pt>
                <c:pt idx="18669">
                  <c:v>49.264355000000002</c:v>
                </c:pt>
                <c:pt idx="18670">
                  <c:v>49.266993999999997</c:v>
                </c:pt>
                <c:pt idx="18671">
                  <c:v>49.269634000000003</c:v>
                </c:pt>
                <c:pt idx="18672">
                  <c:v>49.272274000000003</c:v>
                </c:pt>
                <c:pt idx="18673">
                  <c:v>49.274914000000003</c:v>
                </c:pt>
                <c:pt idx="18674">
                  <c:v>49.277554000000002</c:v>
                </c:pt>
                <c:pt idx="18675">
                  <c:v>49.280192999999997</c:v>
                </c:pt>
                <c:pt idx="18676">
                  <c:v>49.282832999999997</c:v>
                </c:pt>
                <c:pt idx="18677">
                  <c:v>49.285473000000003</c:v>
                </c:pt>
                <c:pt idx="18678">
                  <c:v>49.288113000000003</c:v>
                </c:pt>
                <c:pt idx="18679">
                  <c:v>49.290748999999998</c:v>
                </c:pt>
                <c:pt idx="18680">
                  <c:v>49.293388</c:v>
                </c:pt>
                <c:pt idx="18681">
                  <c:v>49.296028</c:v>
                </c:pt>
                <c:pt idx="18682">
                  <c:v>49.298667999999999</c:v>
                </c:pt>
                <c:pt idx="18683">
                  <c:v>49.301307999999999</c:v>
                </c:pt>
                <c:pt idx="18684">
                  <c:v>49.303947000000001</c:v>
                </c:pt>
                <c:pt idx="18685">
                  <c:v>49.306587</c:v>
                </c:pt>
                <c:pt idx="18686">
                  <c:v>49.309227</c:v>
                </c:pt>
                <c:pt idx="18687">
                  <c:v>49.311866999999999</c:v>
                </c:pt>
                <c:pt idx="18688">
                  <c:v>49.314506999999999</c:v>
                </c:pt>
                <c:pt idx="18689">
                  <c:v>49.317146000000001</c:v>
                </c:pt>
                <c:pt idx="18690">
                  <c:v>49.319781999999996</c:v>
                </c:pt>
                <c:pt idx="18691">
                  <c:v>49.322422000000003</c:v>
                </c:pt>
                <c:pt idx="18692">
                  <c:v>49.325062000000003</c:v>
                </c:pt>
                <c:pt idx="18693">
                  <c:v>49.327702000000002</c:v>
                </c:pt>
                <c:pt idx="18694">
                  <c:v>49.330340999999997</c:v>
                </c:pt>
                <c:pt idx="18695">
                  <c:v>49.332980999999997</c:v>
                </c:pt>
                <c:pt idx="18696">
                  <c:v>49.335621000000003</c:v>
                </c:pt>
                <c:pt idx="18697">
                  <c:v>49.338261000000003</c:v>
                </c:pt>
                <c:pt idx="18698">
                  <c:v>49.340899999999998</c:v>
                </c:pt>
                <c:pt idx="18699">
                  <c:v>49.343539999999997</c:v>
                </c:pt>
                <c:pt idx="18700">
                  <c:v>49.346179999999997</c:v>
                </c:pt>
                <c:pt idx="18701">
                  <c:v>49.348815999999999</c:v>
                </c:pt>
                <c:pt idx="18702">
                  <c:v>49.351455999999999</c:v>
                </c:pt>
                <c:pt idx="18703">
                  <c:v>49.354095000000001</c:v>
                </c:pt>
                <c:pt idx="18704">
                  <c:v>49.356735</c:v>
                </c:pt>
                <c:pt idx="18705">
                  <c:v>49.359375</c:v>
                </c:pt>
                <c:pt idx="18706">
                  <c:v>49.362015</c:v>
                </c:pt>
                <c:pt idx="18707">
                  <c:v>49.364654999999999</c:v>
                </c:pt>
                <c:pt idx="18708">
                  <c:v>49.367294000000001</c:v>
                </c:pt>
                <c:pt idx="18709">
                  <c:v>49.369934000000001</c:v>
                </c:pt>
                <c:pt idx="18710">
                  <c:v>49.372574</c:v>
                </c:pt>
                <c:pt idx="18711">
                  <c:v>49.375214</c:v>
                </c:pt>
                <c:pt idx="18712">
                  <c:v>49.377850000000002</c:v>
                </c:pt>
                <c:pt idx="18713">
                  <c:v>49.380488999999997</c:v>
                </c:pt>
                <c:pt idx="18714">
                  <c:v>49.383128999999997</c:v>
                </c:pt>
                <c:pt idx="18715">
                  <c:v>49.385769000000003</c:v>
                </c:pt>
                <c:pt idx="18716">
                  <c:v>49.388409000000003</c:v>
                </c:pt>
                <c:pt idx="18717">
                  <c:v>49.391047999999998</c:v>
                </c:pt>
                <c:pt idx="18718">
                  <c:v>49.393687999999997</c:v>
                </c:pt>
                <c:pt idx="18719">
                  <c:v>49.396327999999997</c:v>
                </c:pt>
                <c:pt idx="18720">
                  <c:v>49.398968000000004</c:v>
                </c:pt>
                <c:pt idx="18721">
                  <c:v>49.401608000000003</c:v>
                </c:pt>
                <c:pt idx="18722">
                  <c:v>49.404246999999998</c:v>
                </c:pt>
                <c:pt idx="18723">
                  <c:v>49.406883000000001</c:v>
                </c:pt>
                <c:pt idx="18724">
                  <c:v>49.409523</c:v>
                </c:pt>
                <c:pt idx="18725">
                  <c:v>49.412163</c:v>
                </c:pt>
                <c:pt idx="18726">
                  <c:v>49.414802999999999</c:v>
                </c:pt>
                <c:pt idx="18727">
                  <c:v>49.417442000000001</c:v>
                </c:pt>
                <c:pt idx="18728">
                  <c:v>49.420082000000001</c:v>
                </c:pt>
                <c:pt idx="18729">
                  <c:v>49.422722</c:v>
                </c:pt>
                <c:pt idx="18730">
                  <c:v>49.425362</c:v>
                </c:pt>
                <c:pt idx="18731">
                  <c:v>49.428001000000002</c:v>
                </c:pt>
                <c:pt idx="18732">
                  <c:v>49.430641000000001</c:v>
                </c:pt>
                <c:pt idx="18733">
                  <c:v>49.433281000000001</c:v>
                </c:pt>
                <c:pt idx="18734">
                  <c:v>49.435917000000003</c:v>
                </c:pt>
                <c:pt idx="18735">
                  <c:v>49.438557000000003</c:v>
                </c:pt>
                <c:pt idx="18736">
                  <c:v>49.441195999999998</c:v>
                </c:pt>
                <c:pt idx="18737">
                  <c:v>49.443835999999997</c:v>
                </c:pt>
                <c:pt idx="18738">
                  <c:v>49.446475999999997</c:v>
                </c:pt>
                <c:pt idx="18739">
                  <c:v>49.449115999999997</c:v>
                </c:pt>
                <c:pt idx="18740">
                  <c:v>49.451756000000003</c:v>
                </c:pt>
                <c:pt idx="18741">
                  <c:v>49.454394999999998</c:v>
                </c:pt>
                <c:pt idx="18742">
                  <c:v>49.457034999999998</c:v>
                </c:pt>
                <c:pt idx="18743">
                  <c:v>49.459674999999997</c:v>
                </c:pt>
                <c:pt idx="18744">
                  <c:v>49.462311</c:v>
                </c:pt>
                <c:pt idx="18745">
                  <c:v>49.464950999999999</c:v>
                </c:pt>
                <c:pt idx="18746">
                  <c:v>49.467590000000001</c:v>
                </c:pt>
                <c:pt idx="18747">
                  <c:v>49.470230000000001</c:v>
                </c:pt>
                <c:pt idx="18748">
                  <c:v>49.47287</c:v>
                </c:pt>
                <c:pt idx="18749">
                  <c:v>49.47551</c:v>
                </c:pt>
                <c:pt idx="18750">
                  <c:v>49.478149000000002</c:v>
                </c:pt>
                <c:pt idx="18751">
                  <c:v>49.480789000000001</c:v>
                </c:pt>
                <c:pt idx="18752">
                  <c:v>49.483429000000001</c:v>
                </c:pt>
                <c:pt idx="18753">
                  <c:v>49.486069000000001</c:v>
                </c:pt>
                <c:pt idx="18754">
                  <c:v>49.488708000000003</c:v>
                </c:pt>
                <c:pt idx="18755">
                  <c:v>49.491343999999998</c:v>
                </c:pt>
                <c:pt idx="18756">
                  <c:v>49.493983999999998</c:v>
                </c:pt>
                <c:pt idx="18757">
                  <c:v>49.496623999999997</c:v>
                </c:pt>
                <c:pt idx="18758">
                  <c:v>49.499263999999997</c:v>
                </c:pt>
                <c:pt idx="18759">
                  <c:v>49.501904000000003</c:v>
                </c:pt>
                <c:pt idx="18760">
                  <c:v>49.504542999999998</c:v>
                </c:pt>
                <c:pt idx="18761">
                  <c:v>49.507182999999998</c:v>
                </c:pt>
                <c:pt idx="18762">
                  <c:v>49.509822999999997</c:v>
                </c:pt>
                <c:pt idx="18763">
                  <c:v>49.512462999999997</c:v>
                </c:pt>
                <c:pt idx="18764">
                  <c:v>49.515101999999999</c:v>
                </c:pt>
                <c:pt idx="18765">
                  <c:v>49.517741999999998</c:v>
                </c:pt>
                <c:pt idx="18766">
                  <c:v>49.520378000000001</c:v>
                </c:pt>
                <c:pt idx="18767">
                  <c:v>49.523018</c:v>
                </c:pt>
                <c:pt idx="18768">
                  <c:v>49.525658</c:v>
                </c:pt>
                <c:pt idx="18769">
                  <c:v>49.528297000000002</c:v>
                </c:pt>
                <c:pt idx="18770">
                  <c:v>49.530937000000002</c:v>
                </c:pt>
                <c:pt idx="18771">
                  <c:v>49.533577000000001</c:v>
                </c:pt>
                <c:pt idx="18772">
                  <c:v>49.536217000000001</c:v>
                </c:pt>
                <c:pt idx="18773">
                  <c:v>49.538857</c:v>
                </c:pt>
                <c:pt idx="18774">
                  <c:v>49.541496000000002</c:v>
                </c:pt>
                <c:pt idx="18775">
                  <c:v>49.544136000000002</c:v>
                </c:pt>
                <c:pt idx="18776">
                  <c:v>49.546776000000001</c:v>
                </c:pt>
                <c:pt idx="18777">
                  <c:v>49.549411999999997</c:v>
                </c:pt>
                <c:pt idx="18778">
                  <c:v>49.552052000000003</c:v>
                </c:pt>
                <c:pt idx="18779">
                  <c:v>49.554690999999998</c:v>
                </c:pt>
                <c:pt idx="18780">
                  <c:v>49.557330999999998</c:v>
                </c:pt>
                <c:pt idx="18781">
                  <c:v>49.559970999999997</c:v>
                </c:pt>
                <c:pt idx="18782">
                  <c:v>49.562610999999997</c:v>
                </c:pt>
                <c:pt idx="18783">
                  <c:v>49.565249999999999</c:v>
                </c:pt>
                <c:pt idx="18784">
                  <c:v>49.567889999999998</c:v>
                </c:pt>
                <c:pt idx="18785">
                  <c:v>49.570529999999998</c:v>
                </c:pt>
                <c:pt idx="18786">
                  <c:v>49.573169999999998</c:v>
                </c:pt>
                <c:pt idx="18787">
                  <c:v>49.575809</c:v>
                </c:pt>
                <c:pt idx="18788">
                  <c:v>49.578445000000002</c:v>
                </c:pt>
                <c:pt idx="18789">
                  <c:v>49.581085000000002</c:v>
                </c:pt>
                <c:pt idx="18790">
                  <c:v>49.583725000000001</c:v>
                </c:pt>
                <c:pt idx="18791">
                  <c:v>49.586365000000001</c:v>
                </c:pt>
                <c:pt idx="18792">
                  <c:v>49.589005</c:v>
                </c:pt>
                <c:pt idx="18793">
                  <c:v>49.591644000000002</c:v>
                </c:pt>
                <c:pt idx="18794">
                  <c:v>49.594284000000002</c:v>
                </c:pt>
                <c:pt idx="18795">
                  <c:v>49.596924000000001</c:v>
                </c:pt>
                <c:pt idx="18796">
                  <c:v>49.599564000000001</c:v>
                </c:pt>
                <c:pt idx="18797">
                  <c:v>49.602203000000003</c:v>
                </c:pt>
                <c:pt idx="18798">
                  <c:v>49.604843000000002</c:v>
                </c:pt>
                <c:pt idx="18799">
                  <c:v>49.607478999999998</c:v>
                </c:pt>
                <c:pt idx="18800">
                  <c:v>49.610118999999997</c:v>
                </c:pt>
                <c:pt idx="18801">
                  <c:v>49.612758999999997</c:v>
                </c:pt>
                <c:pt idx="18802">
                  <c:v>49.615397999999999</c:v>
                </c:pt>
                <c:pt idx="18803">
                  <c:v>49.618037999999999</c:v>
                </c:pt>
                <c:pt idx="18804">
                  <c:v>49.620677999999998</c:v>
                </c:pt>
                <c:pt idx="18805">
                  <c:v>49.623317999999998</c:v>
                </c:pt>
                <c:pt idx="18806">
                  <c:v>49.625957</c:v>
                </c:pt>
                <c:pt idx="18807">
                  <c:v>49.628596999999999</c:v>
                </c:pt>
                <c:pt idx="18808">
                  <c:v>49.631236999999999</c:v>
                </c:pt>
                <c:pt idx="18809">
                  <c:v>49.633876999999998</c:v>
                </c:pt>
                <c:pt idx="18810">
                  <c:v>49.636513000000001</c:v>
                </c:pt>
                <c:pt idx="18811">
                  <c:v>49.639153</c:v>
                </c:pt>
                <c:pt idx="18812">
                  <c:v>49.641792000000002</c:v>
                </c:pt>
                <c:pt idx="18813">
                  <c:v>49.644432000000002</c:v>
                </c:pt>
                <c:pt idx="18814">
                  <c:v>49.647072000000001</c:v>
                </c:pt>
                <c:pt idx="18815">
                  <c:v>49.649712000000001</c:v>
                </c:pt>
                <c:pt idx="18816">
                  <c:v>49.652351000000003</c:v>
                </c:pt>
                <c:pt idx="18817">
                  <c:v>49.654991000000003</c:v>
                </c:pt>
                <c:pt idx="18818">
                  <c:v>49.657631000000002</c:v>
                </c:pt>
                <c:pt idx="18819">
                  <c:v>49.660271000000002</c:v>
                </c:pt>
                <c:pt idx="18820">
                  <c:v>49.662906999999997</c:v>
                </c:pt>
                <c:pt idx="18821">
                  <c:v>49.665545999999999</c:v>
                </c:pt>
                <c:pt idx="18822">
                  <c:v>49.668185999999999</c:v>
                </c:pt>
                <c:pt idx="18823">
                  <c:v>49.670825999999998</c:v>
                </c:pt>
                <c:pt idx="18824">
                  <c:v>49.673465999999998</c:v>
                </c:pt>
                <c:pt idx="18825">
                  <c:v>49.676105</c:v>
                </c:pt>
                <c:pt idx="18826">
                  <c:v>49.678744999999999</c:v>
                </c:pt>
                <c:pt idx="18827">
                  <c:v>49.681384999999999</c:v>
                </c:pt>
                <c:pt idx="18828">
                  <c:v>49.684024999999998</c:v>
                </c:pt>
                <c:pt idx="18829">
                  <c:v>49.686664999999998</c:v>
                </c:pt>
                <c:pt idx="18830">
                  <c:v>49.689304</c:v>
                </c:pt>
                <c:pt idx="18831">
                  <c:v>49.691940000000002</c:v>
                </c:pt>
                <c:pt idx="18832">
                  <c:v>49.694580000000002</c:v>
                </c:pt>
                <c:pt idx="18833">
                  <c:v>49.697220000000002</c:v>
                </c:pt>
                <c:pt idx="18834">
                  <c:v>49.699860000000001</c:v>
                </c:pt>
                <c:pt idx="18835">
                  <c:v>49.702499000000003</c:v>
                </c:pt>
                <c:pt idx="18836">
                  <c:v>49.705139000000003</c:v>
                </c:pt>
                <c:pt idx="18837">
                  <c:v>49.707779000000002</c:v>
                </c:pt>
                <c:pt idx="18838">
                  <c:v>49.710419000000002</c:v>
                </c:pt>
                <c:pt idx="18839">
                  <c:v>49.713057999999997</c:v>
                </c:pt>
                <c:pt idx="18840">
                  <c:v>49.715698000000003</c:v>
                </c:pt>
                <c:pt idx="18841">
                  <c:v>49.718338000000003</c:v>
                </c:pt>
                <c:pt idx="18842">
                  <c:v>49.720973999999998</c:v>
                </c:pt>
                <c:pt idx="18843">
                  <c:v>49.723613999999998</c:v>
                </c:pt>
                <c:pt idx="18844">
                  <c:v>49.726253999999997</c:v>
                </c:pt>
                <c:pt idx="18845">
                  <c:v>49.728892999999999</c:v>
                </c:pt>
                <c:pt idx="18846">
                  <c:v>49.731532999999999</c:v>
                </c:pt>
                <c:pt idx="18847">
                  <c:v>49.734172999999998</c:v>
                </c:pt>
                <c:pt idx="18848">
                  <c:v>49.736812999999998</c:v>
                </c:pt>
                <c:pt idx="18849">
                  <c:v>49.739452</c:v>
                </c:pt>
                <c:pt idx="18850">
                  <c:v>49.742092</c:v>
                </c:pt>
                <c:pt idx="18851">
                  <c:v>49.744731999999999</c:v>
                </c:pt>
                <c:pt idx="18852">
                  <c:v>49.747371999999999</c:v>
                </c:pt>
                <c:pt idx="18853">
                  <c:v>49.750008000000001</c:v>
                </c:pt>
                <c:pt idx="18854">
                  <c:v>49.752647000000003</c:v>
                </c:pt>
                <c:pt idx="18855">
                  <c:v>49.755287000000003</c:v>
                </c:pt>
                <c:pt idx="18856">
                  <c:v>49.757927000000002</c:v>
                </c:pt>
                <c:pt idx="18857">
                  <c:v>49.760567000000002</c:v>
                </c:pt>
                <c:pt idx="18858">
                  <c:v>49.763205999999997</c:v>
                </c:pt>
                <c:pt idx="18859">
                  <c:v>49.765846000000003</c:v>
                </c:pt>
                <c:pt idx="18860">
                  <c:v>49.768486000000003</c:v>
                </c:pt>
                <c:pt idx="18861">
                  <c:v>49.771126000000002</c:v>
                </c:pt>
                <c:pt idx="18862">
                  <c:v>49.773766000000002</c:v>
                </c:pt>
                <c:pt idx="18863">
                  <c:v>49.776404999999997</c:v>
                </c:pt>
                <c:pt idx="18864">
                  <c:v>49.779040999999999</c:v>
                </c:pt>
                <c:pt idx="18865">
                  <c:v>49.781680999999999</c:v>
                </c:pt>
                <c:pt idx="18866">
                  <c:v>49.784320999999998</c:v>
                </c:pt>
                <c:pt idx="18867">
                  <c:v>49.786960999999998</c:v>
                </c:pt>
                <c:pt idx="18868">
                  <c:v>49.7896</c:v>
                </c:pt>
                <c:pt idx="18869">
                  <c:v>49.79224</c:v>
                </c:pt>
                <c:pt idx="18870">
                  <c:v>49.794879999999999</c:v>
                </c:pt>
                <c:pt idx="18871">
                  <c:v>49.797519999999999</c:v>
                </c:pt>
                <c:pt idx="18872">
                  <c:v>49.800159000000001</c:v>
                </c:pt>
                <c:pt idx="18873">
                  <c:v>49.802799</c:v>
                </c:pt>
                <c:pt idx="18874">
                  <c:v>49.805439</c:v>
                </c:pt>
                <c:pt idx="18875">
                  <c:v>49.808075000000002</c:v>
                </c:pt>
                <c:pt idx="18876">
                  <c:v>49.810715000000002</c:v>
                </c:pt>
                <c:pt idx="18877">
                  <c:v>49.813353999999997</c:v>
                </c:pt>
                <c:pt idx="18878">
                  <c:v>49.815994000000003</c:v>
                </c:pt>
                <c:pt idx="18879">
                  <c:v>49.818634000000003</c:v>
                </c:pt>
                <c:pt idx="18880">
                  <c:v>49.821274000000003</c:v>
                </c:pt>
                <c:pt idx="18881">
                  <c:v>49.823914000000002</c:v>
                </c:pt>
                <c:pt idx="18882">
                  <c:v>49.826552999999997</c:v>
                </c:pt>
                <c:pt idx="18883">
                  <c:v>49.829192999999997</c:v>
                </c:pt>
                <c:pt idx="18884">
                  <c:v>49.831833000000003</c:v>
                </c:pt>
                <c:pt idx="18885">
                  <c:v>49.834473000000003</c:v>
                </c:pt>
                <c:pt idx="18886">
                  <c:v>49.837108999999998</c:v>
                </c:pt>
                <c:pt idx="18887">
                  <c:v>49.839748</c:v>
                </c:pt>
                <c:pt idx="18888">
                  <c:v>49.842388</c:v>
                </c:pt>
                <c:pt idx="18889">
                  <c:v>49.845027999999999</c:v>
                </c:pt>
                <c:pt idx="18890">
                  <c:v>49.847667999999999</c:v>
                </c:pt>
                <c:pt idx="18891">
                  <c:v>49.850307000000001</c:v>
                </c:pt>
                <c:pt idx="18892">
                  <c:v>49.852947</c:v>
                </c:pt>
                <c:pt idx="18893">
                  <c:v>49.855587</c:v>
                </c:pt>
                <c:pt idx="18894">
                  <c:v>49.858226999999999</c:v>
                </c:pt>
                <c:pt idx="18895">
                  <c:v>49.860866999999999</c:v>
                </c:pt>
                <c:pt idx="18896">
                  <c:v>49.863503000000001</c:v>
                </c:pt>
                <c:pt idx="18897">
                  <c:v>49.866142000000004</c:v>
                </c:pt>
                <c:pt idx="18898">
                  <c:v>49.868782000000003</c:v>
                </c:pt>
                <c:pt idx="18899">
                  <c:v>49.871422000000003</c:v>
                </c:pt>
                <c:pt idx="18900">
                  <c:v>49.874062000000002</c:v>
                </c:pt>
                <c:pt idx="18901">
                  <c:v>49.876700999999997</c:v>
                </c:pt>
                <c:pt idx="18902">
                  <c:v>49.879340999999997</c:v>
                </c:pt>
                <c:pt idx="18903">
                  <c:v>49.881981000000003</c:v>
                </c:pt>
                <c:pt idx="18904">
                  <c:v>49.884621000000003</c:v>
                </c:pt>
                <c:pt idx="18905">
                  <c:v>49.887259999999998</c:v>
                </c:pt>
                <c:pt idx="18906">
                  <c:v>49.889899999999997</c:v>
                </c:pt>
                <c:pt idx="18907">
                  <c:v>49.892536</c:v>
                </c:pt>
                <c:pt idx="18908">
                  <c:v>49.895175999999999</c:v>
                </c:pt>
                <c:pt idx="18909">
                  <c:v>49.897815999999999</c:v>
                </c:pt>
                <c:pt idx="18910">
                  <c:v>49.900455000000001</c:v>
                </c:pt>
                <c:pt idx="18911">
                  <c:v>49.903095</c:v>
                </c:pt>
                <c:pt idx="18912">
                  <c:v>49.905735</c:v>
                </c:pt>
                <c:pt idx="18913">
                  <c:v>49.908374999999999</c:v>
                </c:pt>
                <c:pt idx="18914">
                  <c:v>49.911014999999999</c:v>
                </c:pt>
                <c:pt idx="18915">
                  <c:v>49.913654000000001</c:v>
                </c:pt>
                <c:pt idx="18916">
                  <c:v>49.916294000000001</c:v>
                </c:pt>
                <c:pt idx="18917">
                  <c:v>49.918934</c:v>
                </c:pt>
                <c:pt idx="18918">
                  <c:v>49.921570000000003</c:v>
                </c:pt>
                <c:pt idx="18919">
                  <c:v>49.924210000000002</c:v>
                </c:pt>
                <c:pt idx="18920">
                  <c:v>49.926848999999997</c:v>
                </c:pt>
                <c:pt idx="18921">
                  <c:v>49.929488999999997</c:v>
                </c:pt>
                <c:pt idx="18922">
                  <c:v>49.932129000000003</c:v>
                </c:pt>
                <c:pt idx="18923">
                  <c:v>49.934769000000003</c:v>
                </c:pt>
                <c:pt idx="18924">
                  <c:v>49.937407999999998</c:v>
                </c:pt>
                <c:pt idx="18925">
                  <c:v>49.940047999999997</c:v>
                </c:pt>
                <c:pt idx="18926">
                  <c:v>49.942687999999997</c:v>
                </c:pt>
                <c:pt idx="18927">
                  <c:v>49.945328000000003</c:v>
                </c:pt>
                <c:pt idx="18928">
                  <c:v>49.947968000000003</c:v>
                </c:pt>
                <c:pt idx="18929">
                  <c:v>49.950603000000001</c:v>
                </c:pt>
                <c:pt idx="18930">
                  <c:v>49.953243000000001</c:v>
                </c:pt>
                <c:pt idx="18931">
                  <c:v>49.955883</c:v>
                </c:pt>
                <c:pt idx="18932">
                  <c:v>49.958523</c:v>
                </c:pt>
                <c:pt idx="18933">
                  <c:v>49.961162999999999</c:v>
                </c:pt>
                <c:pt idx="18934">
                  <c:v>49.963802000000001</c:v>
                </c:pt>
                <c:pt idx="18935">
                  <c:v>49.966442000000001</c:v>
                </c:pt>
                <c:pt idx="18936">
                  <c:v>49.969082</c:v>
                </c:pt>
                <c:pt idx="18937">
                  <c:v>49.971722</c:v>
                </c:pt>
                <c:pt idx="18938">
                  <c:v>49.974361000000002</c:v>
                </c:pt>
                <c:pt idx="18939">
                  <c:v>49.977001000000001</c:v>
                </c:pt>
                <c:pt idx="18940">
                  <c:v>49.979636999999997</c:v>
                </c:pt>
                <c:pt idx="18941">
                  <c:v>49.982277000000003</c:v>
                </c:pt>
                <c:pt idx="18942">
                  <c:v>49.984917000000003</c:v>
                </c:pt>
                <c:pt idx="18943">
                  <c:v>49.987555999999998</c:v>
                </c:pt>
                <c:pt idx="18944">
                  <c:v>49.990195999999997</c:v>
                </c:pt>
                <c:pt idx="18945">
                  <c:v>49.992835999999997</c:v>
                </c:pt>
                <c:pt idx="18946">
                  <c:v>49.995475999999996</c:v>
                </c:pt>
                <c:pt idx="18947">
                  <c:v>49.998116000000003</c:v>
                </c:pt>
                <c:pt idx="18948">
                  <c:v>50.000754999999998</c:v>
                </c:pt>
                <c:pt idx="18949">
                  <c:v>50.003394999999998</c:v>
                </c:pt>
                <c:pt idx="18950">
                  <c:v>50.006034999999997</c:v>
                </c:pt>
                <c:pt idx="18951">
                  <c:v>50.008671</c:v>
                </c:pt>
                <c:pt idx="18952">
                  <c:v>50.011310999999999</c:v>
                </c:pt>
                <c:pt idx="18953">
                  <c:v>50.013950000000001</c:v>
                </c:pt>
                <c:pt idx="18954">
                  <c:v>50.016590000000001</c:v>
                </c:pt>
                <c:pt idx="18955">
                  <c:v>50.01923</c:v>
                </c:pt>
                <c:pt idx="18956">
                  <c:v>50.02187</c:v>
                </c:pt>
                <c:pt idx="18957">
                  <c:v>50.024509000000002</c:v>
                </c:pt>
                <c:pt idx="18958">
                  <c:v>50.027149000000001</c:v>
                </c:pt>
                <c:pt idx="18959">
                  <c:v>50.029789000000001</c:v>
                </c:pt>
                <c:pt idx="18960">
                  <c:v>50.032429</c:v>
                </c:pt>
                <c:pt idx="18961">
                  <c:v>50.035065000000003</c:v>
                </c:pt>
                <c:pt idx="18962">
                  <c:v>50.037703999999998</c:v>
                </c:pt>
                <c:pt idx="18963">
                  <c:v>50.040343999999997</c:v>
                </c:pt>
                <c:pt idx="18964">
                  <c:v>50.042983999999997</c:v>
                </c:pt>
                <c:pt idx="18965">
                  <c:v>50.045623999999997</c:v>
                </c:pt>
                <c:pt idx="18966">
                  <c:v>50.048264000000003</c:v>
                </c:pt>
                <c:pt idx="18967">
                  <c:v>50.050902999999998</c:v>
                </c:pt>
                <c:pt idx="18968">
                  <c:v>50.053542999999998</c:v>
                </c:pt>
                <c:pt idx="18969">
                  <c:v>50.056182999999997</c:v>
                </c:pt>
                <c:pt idx="18970">
                  <c:v>50.058822999999997</c:v>
                </c:pt>
                <c:pt idx="18971">
                  <c:v>50.061461999999999</c:v>
                </c:pt>
                <c:pt idx="18972">
                  <c:v>50.064098000000001</c:v>
                </c:pt>
                <c:pt idx="18973">
                  <c:v>50.066738000000001</c:v>
                </c:pt>
                <c:pt idx="18974">
                  <c:v>50.069378</c:v>
                </c:pt>
                <c:pt idx="18975">
                  <c:v>50.072018</c:v>
                </c:pt>
                <c:pt idx="18976">
                  <c:v>50.074657000000002</c:v>
                </c:pt>
                <c:pt idx="18977">
                  <c:v>50.077297000000002</c:v>
                </c:pt>
                <c:pt idx="18978">
                  <c:v>50.079937000000001</c:v>
                </c:pt>
                <c:pt idx="18979">
                  <c:v>50.082577000000001</c:v>
                </c:pt>
                <c:pt idx="18980">
                  <c:v>50.085217</c:v>
                </c:pt>
                <c:pt idx="18981">
                  <c:v>50.087856000000002</c:v>
                </c:pt>
                <c:pt idx="18982">
                  <c:v>50.090496000000002</c:v>
                </c:pt>
                <c:pt idx="18983">
                  <c:v>50.093131999999997</c:v>
                </c:pt>
                <c:pt idx="18984">
                  <c:v>50.095771999999997</c:v>
                </c:pt>
                <c:pt idx="18985">
                  <c:v>50.098412000000003</c:v>
                </c:pt>
                <c:pt idx="18986">
                  <c:v>50.101050999999998</c:v>
                </c:pt>
                <c:pt idx="18987">
                  <c:v>50.103690999999998</c:v>
                </c:pt>
                <c:pt idx="18988">
                  <c:v>50.106330999999997</c:v>
                </c:pt>
                <c:pt idx="18989">
                  <c:v>50.108970999999997</c:v>
                </c:pt>
                <c:pt idx="18990">
                  <c:v>50.111609999999999</c:v>
                </c:pt>
                <c:pt idx="18991">
                  <c:v>50.114249999999998</c:v>
                </c:pt>
                <c:pt idx="18992">
                  <c:v>50.116889999999998</c:v>
                </c:pt>
                <c:pt idx="18993">
                  <c:v>50.119529999999997</c:v>
                </c:pt>
                <c:pt idx="18994">
                  <c:v>50.122166</c:v>
                </c:pt>
                <c:pt idx="18995">
                  <c:v>50.124805000000002</c:v>
                </c:pt>
                <c:pt idx="18996">
                  <c:v>50.127445000000002</c:v>
                </c:pt>
                <c:pt idx="18997">
                  <c:v>50.130085000000001</c:v>
                </c:pt>
                <c:pt idx="18998">
                  <c:v>50.132725000000001</c:v>
                </c:pt>
                <c:pt idx="18999">
                  <c:v>50.135365</c:v>
                </c:pt>
                <c:pt idx="19000">
                  <c:v>50.138004000000002</c:v>
                </c:pt>
                <c:pt idx="19001">
                  <c:v>50.140644000000002</c:v>
                </c:pt>
                <c:pt idx="19002">
                  <c:v>50.143284000000001</c:v>
                </c:pt>
                <c:pt idx="19003">
                  <c:v>50.145924000000001</c:v>
                </c:pt>
                <c:pt idx="19004">
                  <c:v>50.148563000000003</c:v>
                </c:pt>
                <c:pt idx="19005">
                  <c:v>50.151198999999998</c:v>
                </c:pt>
                <c:pt idx="19006">
                  <c:v>50.153838999999998</c:v>
                </c:pt>
                <c:pt idx="19007">
                  <c:v>50.156478999999997</c:v>
                </c:pt>
                <c:pt idx="19008">
                  <c:v>50.159118999999997</c:v>
                </c:pt>
                <c:pt idx="19009">
                  <c:v>50.161757999999999</c:v>
                </c:pt>
                <c:pt idx="19010">
                  <c:v>50.164397999999998</c:v>
                </c:pt>
                <c:pt idx="19011">
                  <c:v>50.167037999999998</c:v>
                </c:pt>
                <c:pt idx="19012">
                  <c:v>50.169677999999998</c:v>
                </c:pt>
                <c:pt idx="19013">
                  <c:v>50.172317999999997</c:v>
                </c:pt>
                <c:pt idx="19014">
                  <c:v>50.174956999999999</c:v>
                </c:pt>
                <c:pt idx="19015">
                  <c:v>50.177596999999999</c:v>
                </c:pt>
                <c:pt idx="19016">
                  <c:v>50.180233000000001</c:v>
                </c:pt>
                <c:pt idx="19017">
                  <c:v>50.182873000000001</c:v>
                </c:pt>
                <c:pt idx="19018">
                  <c:v>50.185513</c:v>
                </c:pt>
                <c:pt idx="19019">
                  <c:v>50.188152000000002</c:v>
                </c:pt>
                <c:pt idx="19020">
                  <c:v>50.190792000000002</c:v>
                </c:pt>
                <c:pt idx="19021">
                  <c:v>50.193432000000001</c:v>
                </c:pt>
                <c:pt idx="19022">
                  <c:v>50.196072000000001</c:v>
                </c:pt>
                <c:pt idx="19023">
                  <c:v>50.198711000000003</c:v>
                </c:pt>
                <c:pt idx="19024">
                  <c:v>50.201351000000003</c:v>
                </c:pt>
                <c:pt idx="19025">
                  <c:v>50.203991000000002</c:v>
                </c:pt>
                <c:pt idx="19026">
                  <c:v>50.206631000000002</c:v>
                </c:pt>
                <c:pt idx="19027">
                  <c:v>50.209266999999997</c:v>
                </c:pt>
                <c:pt idx="19028">
                  <c:v>50.211905999999999</c:v>
                </c:pt>
                <c:pt idx="19029">
                  <c:v>50.214545999999999</c:v>
                </c:pt>
                <c:pt idx="19030">
                  <c:v>50.217185999999998</c:v>
                </c:pt>
                <c:pt idx="19031">
                  <c:v>50.219825999999998</c:v>
                </c:pt>
                <c:pt idx="19032">
                  <c:v>50.222465999999997</c:v>
                </c:pt>
                <c:pt idx="19033">
                  <c:v>50.225104999999999</c:v>
                </c:pt>
                <c:pt idx="19034">
                  <c:v>50.227744999999999</c:v>
                </c:pt>
                <c:pt idx="19035">
                  <c:v>50.230384999999998</c:v>
                </c:pt>
                <c:pt idx="19036">
                  <c:v>50.233024999999998</c:v>
                </c:pt>
                <c:pt idx="19037">
                  <c:v>50.235661</c:v>
                </c:pt>
                <c:pt idx="19038">
                  <c:v>50.238300000000002</c:v>
                </c:pt>
                <c:pt idx="19039">
                  <c:v>50.240940000000002</c:v>
                </c:pt>
                <c:pt idx="19040">
                  <c:v>50.243580000000001</c:v>
                </c:pt>
                <c:pt idx="19041">
                  <c:v>50.246220000000001</c:v>
                </c:pt>
                <c:pt idx="19042">
                  <c:v>50.248859000000003</c:v>
                </c:pt>
                <c:pt idx="19043">
                  <c:v>50.251499000000003</c:v>
                </c:pt>
                <c:pt idx="19044">
                  <c:v>50.254139000000002</c:v>
                </c:pt>
                <c:pt idx="19045">
                  <c:v>50.256779000000002</c:v>
                </c:pt>
                <c:pt idx="19046">
                  <c:v>50.259417999999997</c:v>
                </c:pt>
                <c:pt idx="19047">
                  <c:v>50.262058000000003</c:v>
                </c:pt>
                <c:pt idx="19048">
                  <c:v>50.264693999999999</c:v>
                </c:pt>
                <c:pt idx="19049">
                  <c:v>50.267333999999998</c:v>
                </c:pt>
                <c:pt idx="19050">
                  <c:v>50.269973999999998</c:v>
                </c:pt>
                <c:pt idx="19051">
                  <c:v>50.272613999999997</c:v>
                </c:pt>
                <c:pt idx="19052">
                  <c:v>50.275252999999999</c:v>
                </c:pt>
                <c:pt idx="19053">
                  <c:v>50.277892999999999</c:v>
                </c:pt>
                <c:pt idx="19054">
                  <c:v>50.280532999999998</c:v>
                </c:pt>
                <c:pt idx="19055">
                  <c:v>50.283172999999998</c:v>
                </c:pt>
                <c:pt idx="19056">
                  <c:v>50.285812</c:v>
                </c:pt>
                <c:pt idx="19057">
                  <c:v>50.288451999999999</c:v>
                </c:pt>
                <c:pt idx="19058">
                  <c:v>50.291091999999999</c:v>
                </c:pt>
                <c:pt idx="19059">
                  <c:v>50.293728000000002</c:v>
                </c:pt>
                <c:pt idx="19060">
                  <c:v>50.296368000000001</c:v>
                </c:pt>
                <c:pt idx="19061">
                  <c:v>50.299007000000003</c:v>
                </c:pt>
                <c:pt idx="19062">
                  <c:v>50.301647000000003</c:v>
                </c:pt>
                <c:pt idx="19063">
                  <c:v>50.304287000000002</c:v>
                </c:pt>
                <c:pt idx="19064">
                  <c:v>50.306927000000002</c:v>
                </c:pt>
                <c:pt idx="19065">
                  <c:v>50.309565999999997</c:v>
                </c:pt>
                <c:pt idx="19066">
                  <c:v>50.312206000000003</c:v>
                </c:pt>
                <c:pt idx="19067">
                  <c:v>50.314846000000003</c:v>
                </c:pt>
                <c:pt idx="19068">
                  <c:v>50.317486000000002</c:v>
                </c:pt>
                <c:pt idx="19069">
                  <c:v>50.320126000000002</c:v>
                </c:pt>
                <c:pt idx="19070">
                  <c:v>50.322761999999997</c:v>
                </c:pt>
                <c:pt idx="19071">
                  <c:v>50.325400999999999</c:v>
                </c:pt>
                <c:pt idx="19072">
                  <c:v>50.328040999999999</c:v>
                </c:pt>
                <c:pt idx="19073">
                  <c:v>50.330680999999998</c:v>
                </c:pt>
                <c:pt idx="19074">
                  <c:v>50.333320999999998</c:v>
                </c:pt>
                <c:pt idx="19075">
                  <c:v>50.33596</c:v>
                </c:pt>
                <c:pt idx="19076">
                  <c:v>50.3386</c:v>
                </c:pt>
                <c:pt idx="19077">
                  <c:v>50.341239999999999</c:v>
                </c:pt>
                <c:pt idx="19078">
                  <c:v>50.343879999999999</c:v>
                </c:pt>
                <c:pt idx="19079">
                  <c:v>50.346519000000001</c:v>
                </c:pt>
                <c:pt idx="19080">
                  <c:v>50.349159</c:v>
                </c:pt>
                <c:pt idx="19081">
                  <c:v>50.351795000000003</c:v>
                </c:pt>
                <c:pt idx="19082">
                  <c:v>50.354435000000002</c:v>
                </c:pt>
                <c:pt idx="19083">
                  <c:v>50.357075000000002</c:v>
                </c:pt>
                <c:pt idx="19084">
                  <c:v>50.359715000000001</c:v>
                </c:pt>
                <c:pt idx="19085">
                  <c:v>50.362354000000003</c:v>
                </c:pt>
                <c:pt idx="19086">
                  <c:v>50.364994000000003</c:v>
                </c:pt>
                <c:pt idx="19087">
                  <c:v>50.367634000000002</c:v>
                </c:pt>
                <c:pt idx="19088">
                  <c:v>50.370274000000002</c:v>
                </c:pt>
                <c:pt idx="19089">
                  <c:v>50.372912999999997</c:v>
                </c:pt>
                <c:pt idx="19090">
                  <c:v>50.375552999999996</c:v>
                </c:pt>
                <c:pt idx="19091">
                  <c:v>50.378193000000003</c:v>
                </c:pt>
                <c:pt idx="19092">
                  <c:v>50.380828999999999</c:v>
                </c:pt>
                <c:pt idx="19093">
                  <c:v>50.383468999999998</c:v>
                </c:pt>
                <c:pt idx="19094">
                  <c:v>50.386108</c:v>
                </c:pt>
                <c:pt idx="19095">
                  <c:v>50.388748</c:v>
                </c:pt>
                <c:pt idx="19096">
                  <c:v>50.391387999999999</c:v>
                </c:pt>
                <c:pt idx="19097">
                  <c:v>50.394027999999999</c:v>
                </c:pt>
                <c:pt idx="19098">
                  <c:v>50.396667000000001</c:v>
                </c:pt>
                <c:pt idx="19099">
                  <c:v>50.399307</c:v>
                </c:pt>
                <c:pt idx="19100">
                  <c:v>50.401947</c:v>
                </c:pt>
                <c:pt idx="19101">
                  <c:v>50.404586999999999</c:v>
                </c:pt>
                <c:pt idx="19102">
                  <c:v>50.407226999999999</c:v>
                </c:pt>
                <c:pt idx="19103">
                  <c:v>50.409863000000001</c:v>
                </c:pt>
                <c:pt idx="19104">
                  <c:v>50.412502000000003</c:v>
                </c:pt>
                <c:pt idx="19105">
                  <c:v>50.415142000000003</c:v>
                </c:pt>
                <c:pt idx="19106">
                  <c:v>50.417782000000003</c:v>
                </c:pt>
                <c:pt idx="19107">
                  <c:v>50.420422000000002</c:v>
                </c:pt>
                <c:pt idx="19108">
                  <c:v>50.423060999999997</c:v>
                </c:pt>
                <c:pt idx="19109">
                  <c:v>50.425700999999997</c:v>
                </c:pt>
                <c:pt idx="19110">
                  <c:v>50.428341000000003</c:v>
                </c:pt>
                <c:pt idx="19111">
                  <c:v>50.430981000000003</c:v>
                </c:pt>
                <c:pt idx="19112">
                  <c:v>50.433619999999998</c:v>
                </c:pt>
                <c:pt idx="19113">
                  <c:v>50.436256</c:v>
                </c:pt>
                <c:pt idx="19114">
                  <c:v>50.438896</c:v>
                </c:pt>
                <c:pt idx="19115">
                  <c:v>50.441535999999999</c:v>
                </c:pt>
                <c:pt idx="19116">
                  <c:v>50.444175999999999</c:v>
                </c:pt>
                <c:pt idx="19117">
                  <c:v>50.446815000000001</c:v>
                </c:pt>
                <c:pt idx="19118">
                  <c:v>50.449455</c:v>
                </c:pt>
                <c:pt idx="19119">
                  <c:v>50.452095</c:v>
                </c:pt>
                <c:pt idx="19120">
                  <c:v>50.454734999999999</c:v>
                </c:pt>
                <c:pt idx="19121">
                  <c:v>50.457374999999999</c:v>
                </c:pt>
                <c:pt idx="19122">
                  <c:v>50.460014000000001</c:v>
                </c:pt>
                <c:pt idx="19123">
                  <c:v>50.462654000000001</c:v>
                </c:pt>
                <c:pt idx="19124">
                  <c:v>50.465290000000003</c:v>
                </c:pt>
                <c:pt idx="19125">
                  <c:v>50.467930000000003</c:v>
                </c:pt>
                <c:pt idx="19126">
                  <c:v>50.470570000000002</c:v>
                </c:pt>
                <c:pt idx="19127">
                  <c:v>50.473208999999997</c:v>
                </c:pt>
                <c:pt idx="19128">
                  <c:v>50.475848999999997</c:v>
                </c:pt>
                <c:pt idx="19129">
                  <c:v>50.478489000000003</c:v>
                </c:pt>
                <c:pt idx="19130">
                  <c:v>50.481129000000003</c:v>
                </c:pt>
                <c:pt idx="19131">
                  <c:v>50.483767999999998</c:v>
                </c:pt>
                <c:pt idx="19132">
                  <c:v>50.486407999999997</c:v>
                </c:pt>
                <c:pt idx="19133">
                  <c:v>50.489047999999997</c:v>
                </c:pt>
                <c:pt idx="19134">
                  <c:v>50.491688000000003</c:v>
                </c:pt>
                <c:pt idx="19135">
                  <c:v>50.494323999999999</c:v>
                </c:pt>
                <c:pt idx="19136">
                  <c:v>50.496963999999998</c:v>
                </c:pt>
                <c:pt idx="19137">
                  <c:v>50.499603</c:v>
                </c:pt>
                <c:pt idx="19138">
                  <c:v>50.502243</c:v>
                </c:pt>
                <c:pt idx="19139">
                  <c:v>50.504883</c:v>
                </c:pt>
                <c:pt idx="19140">
                  <c:v>50.507522999999999</c:v>
                </c:pt>
                <c:pt idx="19141">
                  <c:v>50.510162000000001</c:v>
                </c:pt>
                <c:pt idx="19142">
                  <c:v>50.512802000000001</c:v>
                </c:pt>
                <c:pt idx="19143">
                  <c:v>50.515442</c:v>
                </c:pt>
                <c:pt idx="19144">
                  <c:v>50.518082</c:v>
                </c:pt>
                <c:pt idx="19145">
                  <c:v>50.520721000000002</c:v>
                </c:pt>
                <c:pt idx="19146">
                  <c:v>50.523356999999997</c:v>
                </c:pt>
                <c:pt idx="19147">
                  <c:v>50.525996999999997</c:v>
                </c:pt>
                <c:pt idx="19148">
                  <c:v>50.528637000000003</c:v>
                </c:pt>
                <c:pt idx="19149">
                  <c:v>50.531277000000003</c:v>
                </c:pt>
                <c:pt idx="19150">
                  <c:v>50.533915999999998</c:v>
                </c:pt>
                <c:pt idx="19151">
                  <c:v>50.536555999999997</c:v>
                </c:pt>
                <c:pt idx="19152">
                  <c:v>50.539195999999997</c:v>
                </c:pt>
                <c:pt idx="19153">
                  <c:v>50.541836000000004</c:v>
                </c:pt>
                <c:pt idx="19154">
                  <c:v>50.544476000000003</c:v>
                </c:pt>
                <c:pt idx="19155">
                  <c:v>50.547114999999998</c:v>
                </c:pt>
                <c:pt idx="19156">
                  <c:v>50.549754999999998</c:v>
                </c:pt>
                <c:pt idx="19157">
                  <c:v>50.552391</c:v>
                </c:pt>
                <c:pt idx="19158">
                  <c:v>50.555031</c:v>
                </c:pt>
                <c:pt idx="19159">
                  <c:v>50.557670999999999</c:v>
                </c:pt>
                <c:pt idx="19160">
                  <c:v>50.560310000000001</c:v>
                </c:pt>
                <c:pt idx="19161">
                  <c:v>50.562950000000001</c:v>
                </c:pt>
                <c:pt idx="19162">
                  <c:v>50.56559</c:v>
                </c:pt>
                <c:pt idx="19163">
                  <c:v>50.56823</c:v>
                </c:pt>
                <c:pt idx="19164">
                  <c:v>50.570869000000002</c:v>
                </c:pt>
                <c:pt idx="19165">
                  <c:v>50.573509000000001</c:v>
                </c:pt>
                <c:pt idx="19166">
                  <c:v>50.576149000000001</c:v>
                </c:pt>
                <c:pt idx="19167">
                  <c:v>50.578789</c:v>
                </c:pt>
                <c:pt idx="19168">
                  <c:v>50.581425000000003</c:v>
                </c:pt>
                <c:pt idx="19169">
                  <c:v>50.584063999999998</c:v>
                </c:pt>
                <c:pt idx="19170">
                  <c:v>50.586703999999997</c:v>
                </c:pt>
                <c:pt idx="19171">
                  <c:v>50.589343999999997</c:v>
                </c:pt>
                <c:pt idx="19172">
                  <c:v>50.591983999999997</c:v>
                </c:pt>
                <c:pt idx="19173">
                  <c:v>50.594624000000003</c:v>
                </c:pt>
                <c:pt idx="19174">
                  <c:v>50.597262999999998</c:v>
                </c:pt>
                <c:pt idx="19175">
                  <c:v>50.599902999999998</c:v>
                </c:pt>
                <c:pt idx="19176">
                  <c:v>50.602542999999997</c:v>
                </c:pt>
                <c:pt idx="19177">
                  <c:v>50.605182999999997</c:v>
                </c:pt>
                <c:pt idx="19178">
                  <c:v>50.607818999999999</c:v>
                </c:pt>
                <c:pt idx="19179">
                  <c:v>50.610458000000001</c:v>
                </c:pt>
                <c:pt idx="19180">
                  <c:v>50.613098000000001</c:v>
                </c:pt>
                <c:pt idx="19181">
                  <c:v>50.615738</c:v>
                </c:pt>
                <c:pt idx="19182">
                  <c:v>50.618378</c:v>
                </c:pt>
                <c:pt idx="19183">
                  <c:v>50.621017000000002</c:v>
                </c:pt>
                <c:pt idx="19184">
                  <c:v>50.623657000000001</c:v>
                </c:pt>
                <c:pt idx="19185">
                  <c:v>50.626297000000001</c:v>
                </c:pt>
                <c:pt idx="19186">
                  <c:v>50.628937000000001</c:v>
                </c:pt>
                <c:pt idx="19187">
                  <c:v>50.631577</c:v>
                </c:pt>
                <c:pt idx="19188">
                  <c:v>50.634216000000002</c:v>
                </c:pt>
                <c:pt idx="19189">
                  <c:v>50.636851999999998</c:v>
                </c:pt>
                <c:pt idx="19190">
                  <c:v>50.639491999999997</c:v>
                </c:pt>
                <c:pt idx="19191">
                  <c:v>50.642131999999997</c:v>
                </c:pt>
                <c:pt idx="19192">
                  <c:v>50.644772000000003</c:v>
                </c:pt>
                <c:pt idx="19193">
                  <c:v>50.647410999999998</c:v>
                </c:pt>
                <c:pt idx="19194">
                  <c:v>50.650050999999998</c:v>
                </c:pt>
                <c:pt idx="19195">
                  <c:v>50.652690999999997</c:v>
                </c:pt>
                <c:pt idx="19196">
                  <c:v>50.655330999999997</c:v>
                </c:pt>
                <c:pt idx="19197">
                  <c:v>50.657969999999999</c:v>
                </c:pt>
                <c:pt idx="19198">
                  <c:v>50.660609999999998</c:v>
                </c:pt>
                <c:pt idx="19199">
                  <c:v>50.663249999999998</c:v>
                </c:pt>
                <c:pt idx="19200">
                  <c:v>50.665886</c:v>
                </c:pt>
                <c:pt idx="19201">
                  <c:v>50.668526</c:v>
                </c:pt>
                <c:pt idx="19202">
                  <c:v>50.671165000000002</c:v>
                </c:pt>
                <c:pt idx="19203">
                  <c:v>50.673805000000002</c:v>
                </c:pt>
                <c:pt idx="19204">
                  <c:v>50.676445000000001</c:v>
                </c:pt>
                <c:pt idx="19205">
                  <c:v>50.679085000000001</c:v>
                </c:pt>
                <c:pt idx="19206">
                  <c:v>50.681725</c:v>
                </c:pt>
                <c:pt idx="19207">
                  <c:v>50.684364000000002</c:v>
                </c:pt>
                <c:pt idx="19208">
                  <c:v>50.687004000000002</c:v>
                </c:pt>
                <c:pt idx="19209">
                  <c:v>50.689644000000001</c:v>
                </c:pt>
                <c:pt idx="19210">
                  <c:v>50.692284000000001</c:v>
                </c:pt>
                <c:pt idx="19211">
                  <c:v>50.694920000000003</c:v>
                </c:pt>
                <c:pt idx="19212">
                  <c:v>50.697558999999998</c:v>
                </c:pt>
                <c:pt idx="19213">
                  <c:v>50.700198999999998</c:v>
                </c:pt>
                <c:pt idx="19214">
                  <c:v>50.702838999999997</c:v>
                </c:pt>
                <c:pt idx="19215">
                  <c:v>50.705478999999997</c:v>
                </c:pt>
                <c:pt idx="19216">
                  <c:v>50.708117999999999</c:v>
                </c:pt>
                <c:pt idx="19217">
                  <c:v>50.710757999999998</c:v>
                </c:pt>
                <c:pt idx="19218">
                  <c:v>50.713397999999998</c:v>
                </c:pt>
                <c:pt idx="19219">
                  <c:v>50.716037999999998</c:v>
                </c:pt>
                <c:pt idx="19220">
                  <c:v>50.718677999999997</c:v>
                </c:pt>
                <c:pt idx="19221">
                  <c:v>50.721316999999999</c:v>
                </c:pt>
                <c:pt idx="19222">
                  <c:v>50.723953000000002</c:v>
                </c:pt>
                <c:pt idx="19223">
                  <c:v>50.726593000000001</c:v>
                </c:pt>
                <c:pt idx="19224">
                  <c:v>50.729233000000001</c:v>
                </c:pt>
                <c:pt idx="19225">
                  <c:v>50.731873</c:v>
                </c:pt>
                <c:pt idx="19226">
                  <c:v>50.734512000000002</c:v>
                </c:pt>
                <c:pt idx="19227">
                  <c:v>50.737152000000002</c:v>
                </c:pt>
                <c:pt idx="19228">
                  <c:v>50.739792000000001</c:v>
                </c:pt>
                <c:pt idx="19229">
                  <c:v>50.742432000000001</c:v>
                </c:pt>
                <c:pt idx="19230">
                  <c:v>50.745071000000003</c:v>
                </c:pt>
                <c:pt idx="19231">
                  <c:v>50.747711000000002</c:v>
                </c:pt>
                <c:pt idx="19232">
                  <c:v>50.750351000000002</c:v>
                </c:pt>
                <c:pt idx="19233">
                  <c:v>50.752986999999997</c:v>
                </c:pt>
                <c:pt idx="19234">
                  <c:v>50.755626999999997</c:v>
                </c:pt>
                <c:pt idx="19235">
                  <c:v>50.758265999999999</c:v>
                </c:pt>
                <c:pt idx="19236">
                  <c:v>50.760905999999999</c:v>
                </c:pt>
                <c:pt idx="19237">
                  <c:v>50.763545999999998</c:v>
                </c:pt>
                <c:pt idx="19238">
                  <c:v>50.766185999999998</c:v>
                </c:pt>
                <c:pt idx="19239">
                  <c:v>50.768825999999997</c:v>
                </c:pt>
                <c:pt idx="19240">
                  <c:v>50.771464999999999</c:v>
                </c:pt>
                <c:pt idx="19241">
                  <c:v>50.774104999999999</c:v>
                </c:pt>
                <c:pt idx="19242">
                  <c:v>50.776744999999998</c:v>
                </c:pt>
                <c:pt idx="19243">
                  <c:v>50.779384999999998</c:v>
                </c:pt>
                <c:pt idx="19244">
                  <c:v>50.782021</c:v>
                </c:pt>
                <c:pt idx="19245">
                  <c:v>50.784660000000002</c:v>
                </c:pt>
                <c:pt idx="19246">
                  <c:v>50.787300000000002</c:v>
                </c:pt>
                <c:pt idx="19247">
                  <c:v>50.789940000000001</c:v>
                </c:pt>
                <c:pt idx="19248">
                  <c:v>50.792580000000001</c:v>
                </c:pt>
                <c:pt idx="19249">
                  <c:v>50.795219000000003</c:v>
                </c:pt>
                <c:pt idx="19250">
                  <c:v>50.797859000000003</c:v>
                </c:pt>
                <c:pt idx="19251">
                  <c:v>50.800499000000002</c:v>
                </c:pt>
                <c:pt idx="19252">
                  <c:v>50.803139000000002</c:v>
                </c:pt>
                <c:pt idx="19253">
                  <c:v>50.805779000000001</c:v>
                </c:pt>
                <c:pt idx="19254">
                  <c:v>50.808413999999999</c:v>
                </c:pt>
                <c:pt idx="19255">
                  <c:v>50.811053999999999</c:v>
                </c:pt>
                <c:pt idx="19256">
                  <c:v>50.813693999999998</c:v>
                </c:pt>
                <c:pt idx="19257">
                  <c:v>50.816333999999998</c:v>
                </c:pt>
                <c:pt idx="19258">
                  <c:v>50.818973999999997</c:v>
                </c:pt>
                <c:pt idx="19259">
                  <c:v>50.821612999999999</c:v>
                </c:pt>
                <c:pt idx="19260">
                  <c:v>50.824252999999999</c:v>
                </c:pt>
                <c:pt idx="19261">
                  <c:v>50.826892999999998</c:v>
                </c:pt>
                <c:pt idx="19262">
                  <c:v>50.829532999999998</c:v>
                </c:pt>
                <c:pt idx="19263">
                  <c:v>50.832172</c:v>
                </c:pt>
                <c:pt idx="19264">
                  <c:v>50.834811999999999</c:v>
                </c:pt>
                <c:pt idx="19265">
                  <c:v>50.837448000000002</c:v>
                </c:pt>
                <c:pt idx="19266">
                  <c:v>50.840088000000002</c:v>
                </c:pt>
                <c:pt idx="19267">
                  <c:v>50.842728000000001</c:v>
                </c:pt>
                <c:pt idx="19268">
                  <c:v>50.845367000000003</c:v>
                </c:pt>
                <c:pt idx="19269">
                  <c:v>50.848007000000003</c:v>
                </c:pt>
                <c:pt idx="19270">
                  <c:v>50.850647000000002</c:v>
                </c:pt>
                <c:pt idx="19271">
                  <c:v>50.853287000000002</c:v>
                </c:pt>
                <c:pt idx="19272">
                  <c:v>50.855927000000001</c:v>
                </c:pt>
                <c:pt idx="19273">
                  <c:v>50.858566000000003</c:v>
                </c:pt>
                <c:pt idx="19274">
                  <c:v>50.861206000000003</c:v>
                </c:pt>
                <c:pt idx="19275">
                  <c:v>50.863846000000002</c:v>
                </c:pt>
                <c:pt idx="19276">
                  <c:v>50.866481999999998</c:v>
                </c:pt>
                <c:pt idx="19277">
                  <c:v>50.869121999999997</c:v>
                </c:pt>
                <c:pt idx="19278">
                  <c:v>50.871760999999999</c:v>
                </c:pt>
                <c:pt idx="19279">
                  <c:v>50.874400999999999</c:v>
                </c:pt>
                <c:pt idx="19280">
                  <c:v>50.877040999999998</c:v>
                </c:pt>
                <c:pt idx="19281">
                  <c:v>50.879680999999998</c:v>
                </c:pt>
                <c:pt idx="19282">
                  <c:v>50.88232</c:v>
                </c:pt>
                <c:pt idx="19283">
                  <c:v>50.88496</c:v>
                </c:pt>
                <c:pt idx="19284">
                  <c:v>50.887599999999999</c:v>
                </c:pt>
                <c:pt idx="19285">
                  <c:v>50.890239999999999</c:v>
                </c:pt>
                <c:pt idx="19286">
                  <c:v>50.892879000000001</c:v>
                </c:pt>
                <c:pt idx="19287">
                  <c:v>50.895515000000003</c:v>
                </c:pt>
                <c:pt idx="19288">
                  <c:v>50.898155000000003</c:v>
                </c:pt>
                <c:pt idx="19289">
                  <c:v>50.900795000000002</c:v>
                </c:pt>
                <c:pt idx="19290">
                  <c:v>50.903435000000002</c:v>
                </c:pt>
                <c:pt idx="19291">
                  <c:v>50.906075000000001</c:v>
                </c:pt>
                <c:pt idx="19292">
                  <c:v>50.908714000000003</c:v>
                </c:pt>
                <c:pt idx="19293">
                  <c:v>50.911354000000003</c:v>
                </c:pt>
                <c:pt idx="19294">
                  <c:v>50.913994000000002</c:v>
                </c:pt>
                <c:pt idx="19295">
                  <c:v>50.916634000000002</c:v>
                </c:pt>
                <c:pt idx="19296">
                  <c:v>50.919272999999997</c:v>
                </c:pt>
                <c:pt idx="19297">
                  <c:v>50.921913000000004</c:v>
                </c:pt>
                <c:pt idx="19298">
                  <c:v>50.924548999999999</c:v>
                </c:pt>
                <c:pt idx="19299">
                  <c:v>50.927188999999998</c:v>
                </c:pt>
                <c:pt idx="19300">
                  <c:v>50.929828999999998</c:v>
                </c:pt>
                <c:pt idx="19301">
                  <c:v>50.932468</c:v>
                </c:pt>
                <c:pt idx="19302">
                  <c:v>50.935108</c:v>
                </c:pt>
                <c:pt idx="19303">
                  <c:v>50.937747999999999</c:v>
                </c:pt>
                <c:pt idx="19304">
                  <c:v>50.940387999999999</c:v>
                </c:pt>
                <c:pt idx="19305">
                  <c:v>50.943027000000001</c:v>
                </c:pt>
                <c:pt idx="19306">
                  <c:v>50.945667</c:v>
                </c:pt>
                <c:pt idx="19307">
                  <c:v>50.948307</c:v>
                </c:pt>
                <c:pt idx="19308">
                  <c:v>50.950946999999999</c:v>
                </c:pt>
                <c:pt idx="19309">
                  <c:v>50.953583000000002</c:v>
                </c:pt>
                <c:pt idx="19310">
                  <c:v>50.956223000000001</c:v>
                </c:pt>
                <c:pt idx="19311">
                  <c:v>50.958862000000003</c:v>
                </c:pt>
                <c:pt idx="19312">
                  <c:v>50.961502000000003</c:v>
                </c:pt>
                <c:pt idx="19313">
                  <c:v>50.964142000000002</c:v>
                </c:pt>
                <c:pt idx="19314">
                  <c:v>50.966782000000002</c:v>
                </c:pt>
                <c:pt idx="19315">
                  <c:v>50.969420999999997</c:v>
                </c:pt>
                <c:pt idx="19316">
                  <c:v>50.972060999999997</c:v>
                </c:pt>
                <c:pt idx="19317">
                  <c:v>50.974701000000003</c:v>
                </c:pt>
                <c:pt idx="19318">
                  <c:v>50.977341000000003</c:v>
                </c:pt>
                <c:pt idx="19319">
                  <c:v>50.979979999999998</c:v>
                </c:pt>
                <c:pt idx="19320">
                  <c:v>50.982616</c:v>
                </c:pt>
                <c:pt idx="19321">
                  <c:v>50.985256</c:v>
                </c:pt>
                <c:pt idx="19322">
                  <c:v>50.987895999999999</c:v>
                </c:pt>
                <c:pt idx="19323">
                  <c:v>50.990535999999999</c:v>
                </c:pt>
                <c:pt idx="19324">
                  <c:v>50.993175999999998</c:v>
                </c:pt>
                <c:pt idx="19325">
                  <c:v>50.995815</c:v>
                </c:pt>
                <c:pt idx="19326">
                  <c:v>50.998455</c:v>
                </c:pt>
                <c:pt idx="19327">
                  <c:v>51.001094999999999</c:v>
                </c:pt>
                <c:pt idx="19328">
                  <c:v>51.003734999999999</c:v>
                </c:pt>
                <c:pt idx="19329">
                  <c:v>51.006374000000001</c:v>
                </c:pt>
                <c:pt idx="19330">
                  <c:v>51.009010000000004</c:v>
                </c:pt>
                <c:pt idx="19331">
                  <c:v>51.011650000000003</c:v>
                </c:pt>
                <c:pt idx="19332">
                  <c:v>51.014290000000003</c:v>
                </c:pt>
                <c:pt idx="19333">
                  <c:v>51.016930000000002</c:v>
                </c:pt>
                <c:pt idx="19334">
                  <c:v>51.019568999999997</c:v>
                </c:pt>
                <c:pt idx="19335">
                  <c:v>51.022208999999997</c:v>
                </c:pt>
                <c:pt idx="19336">
                  <c:v>51.024849000000003</c:v>
                </c:pt>
                <c:pt idx="19337">
                  <c:v>51.027489000000003</c:v>
                </c:pt>
                <c:pt idx="19338">
                  <c:v>51.030127999999998</c:v>
                </c:pt>
                <c:pt idx="19339">
                  <c:v>51.032767999999997</c:v>
                </c:pt>
                <c:pt idx="19340">
                  <c:v>51.035407999999997</c:v>
                </c:pt>
                <c:pt idx="19341">
                  <c:v>51.038043999999999</c:v>
                </c:pt>
                <c:pt idx="19342">
                  <c:v>51.040683999999999</c:v>
                </c:pt>
                <c:pt idx="19343">
                  <c:v>51.043323999999998</c:v>
                </c:pt>
                <c:pt idx="19344">
                  <c:v>51.045963</c:v>
                </c:pt>
                <c:pt idx="19345">
                  <c:v>51.048603</c:v>
                </c:pt>
                <c:pt idx="19346">
                  <c:v>51.051242999999999</c:v>
                </c:pt>
                <c:pt idx="19347">
                  <c:v>51.053882999999999</c:v>
                </c:pt>
                <c:pt idx="19348">
                  <c:v>51.056522000000001</c:v>
                </c:pt>
                <c:pt idx="19349">
                  <c:v>51.059162000000001</c:v>
                </c:pt>
                <c:pt idx="19350">
                  <c:v>51.061802</c:v>
                </c:pt>
                <c:pt idx="19351">
                  <c:v>51.064442</c:v>
                </c:pt>
                <c:pt idx="19352">
                  <c:v>51.067078000000002</c:v>
                </c:pt>
                <c:pt idx="19353">
                  <c:v>51.069716999999997</c:v>
                </c:pt>
                <c:pt idx="19354">
                  <c:v>51.072356999999997</c:v>
                </c:pt>
                <c:pt idx="19355">
                  <c:v>51.074997000000003</c:v>
                </c:pt>
                <c:pt idx="19356">
                  <c:v>51.077637000000003</c:v>
                </c:pt>
                <c:pt idx="19357">
                  <c:v>51.080275999999998</c:v>
                </c:pt>
                <c:pt idx="19358">
                  <c:v>51.082915999999997</c:v>
                </c:pt>
                <c:pt idx="19359">
                  <c:v>51.085555999999997</c:v>
                </c:pt>
                <c:pt idx="19360">
                  <c:v>51.088196000000003</c:v>
                </c:pt>
                <c:pt idx="19361">
                  <c:v>51.090836000000003</c:v>
                </c:pt>
                <c:pt idx="19362">
                  <c:v>51.093474999999998</c:v>
                </c:pt>
                <c:pt idx="19363">
                  <c:v>51.096111000000001</c:v>
                </c:pt>
                <c:pt idx="19364">
                  <c:v>51.098751</c:v>
                </c:pt>
                <c:pt idx="19365">
                  <c:v>51.101391</c:v>
                </c:pt>
                <c:pt idx="19366">
                  <c:v>51.104030999999999</c:v>
                </c:pt>
                <c:pt idx="19367">
                  <c:v>51.106670000000001</c:v>
                </c:pt>
                <c:pt idx="19368">
                  <c:v>51.109310000000001</c:v>
                </c:pt>
                <c:pt idx="19369">
                  <c:v>51.11195</c:v>
                </c:pt>
                <c:pt idx="19370">
                  <c:v>51.11459</c:v>
                </c:pt>
                <c:pt idx="19371">
                  <c:v>51.117229000000002</c:v>
                </c:pt>
                <c:pt idx="19372">
                  <c:v>51.119869000000001</c:v>
                </c:pt>
                <c:pt idx="19373">
                  <c:v>51.122509000000001</c:v>
                </c:pt>
                <c:pt idx="19374">
                  <c:v>51.125145000000003</c:v>
                </c:pt>
                <c:pt idx="19375">
                  <c:v>51.127785000000003</c:v>
                </c:pt>
                <c:pt idx="19376">
                  <c:v>51.130423999999998</c:v>
                </c:pt>
                <c:pt idx="19377">
                  <c:v>51.133063999999997</c:v>
                </c:pt>
                <c:pt idx="19378">
                  <c:v>51.135703999999997</c:v>
                </c:pt>
                <c:pt idx="19379">
                  <c:v>51.138343999999996</c:v>
                </c:pt>
                <c:pt idx="19380">
                  <c:v>51.140984000000003</c:v>
                </c:pt>
                <c:pt idx="19381">
                  <c:v>51.143622999999998</c:v>
                </c:pt>
                <c:pt idx="19382">
                  <c:v>51.146262999999998</c:v>
                </c:pt>
                <c:pt idx="19383">
                  <c:v>51.148902999999997</c:v>
                </c:pt>
                <c:pt idx="19384">
                  <c:v>51.151542999999997</c:v>
                </c:pt>
                <c:pt idx="19385">
                  <c:v>51.154178999999999</c:v>
                </c:pt>
                <c:pt idx="19386">
                  <c:v>51.156818000000001</c:v>
                </c:pt>
                <c:pt idx="19387">
                  <c:v>51.159458000000001</c:v>
                </c:pt>
                <c:pt idx="19388">
                  <c:v>51.162098</c:v>
                </c:pt>
                <c:pt idx="19389">
                  <c:v>51.164738</c:v>
                </c:pt>
                <c:pt idx="19390">
                  <c:v>51.167377000000002</c:v>
                </c:pt>
                <c:pt idx="19391">
                  <c:v>51.170017000000001</c:v>
                </c:pt>
                <c:pt idx="19392">
                  <c:v>51.172657000000001</c:v>
                </c:pt>
                <c:pt idx="19393">
                  <c:v>51.175297</c:v>
                </c:pt>
                <c:pt idx="19394">
                  <c:v>51.177937</c:v>
                </c:pt>
                <c:pt idx="19395">
                  <c:v>51.180573000000003</c:v>
                </c:pt>
                <c:pt idx="19396">
                  <c:v>51.183211999999997</c:v>
                </c:pt>
                <c:pt idx="19397">
                  <c:v>51.185851999999997</c:v>
                </c:pt>
                <c:pt idx="19398">
                  <c:v>51.188491999999997</c:v>
                </c:pt>
                <c:pt idx="19399">
                  <c:v>51.191132000000003</c:v>
                </c:pt>
                <c:pt idx="19400">
                  <c:v>51.193770999999998</c:v>
                </c:pt>
                <c:pt idx="19401">
                  <c:v>51.196410999999998</c:v>
                </c:pt>
                <c:pt idx="19402">
                  <c:v>51.199050999999997</c:v>
                </c:pt>
                <c:pt idx="19403">
                  <c:v>51.201690999999997</c:v>
                </c:pt>
                <c:pt idx="19404">
                  <c:v>51.204329999999999</c:v>
                </c:pt>
                <c:pt idx="19405">
                  <c:v>51.206969999999998</c:v>
                </c:pt>
                <c:pt idx="19406">
                  <c:v>51.209606000000001</c:v>
                </c:pt>
                <c:pt idx="19407">
                  <c:v>51.212246</c:v>
                </c:pt>
                <c:pt idx="19408">
                  <c:v>51.214886</c:v>
                </c:pt>
                <c:pt idx="19409">
                  <c:v>51.217525000000002</c:v>
                </c:pt>
                <c:pt idx="19410">
                  <c:v>51.220165000000001</c:v>
                </c:pt>
                <c:pt idx="19411">
                  <c:v>51.222805000000001</c:v>
                </c:pt>
                <c:pt idx="19412">
                  <c:v>51.225445000000001</c:v>
                </c:pt>
                <c:pt idx="19413">
                  <c:v>51.228085</c:v>
                </c:pt>
                <c:pt idx="19414">
                  <c:v>51.230724000000002</c:v>
                </c:pt>
                <c:pt idx="19415">
                  <c:v>51.233364000000002</c:v>
                </c:pt>
                <c:pt idx="19416">
                  <c:v>51.236004000000001</c:v>
                </c:pt>
                <c:pt idx="19417">
                  <c:v>51.238639999999997</c:v>
                </c:pt>
                <c:pt idx="19418">
                  <c:v>51.241280000000003</c:v>
                </c:pt>
                <c:pt idx="19419">
                  <c:v>51.243918999999998</c:v>
                </c:pt>
                <c:pt idx="19420">
                  <c:v>51.246558999999998</c:v>
                </c:pt>
                <c:pt idx="19421">
                  <c:v>51.249198999999997</c:v>
                </c:pt>
                <c:pt idx="19422">
                  <c:v>51.251838999999997</c:v>
                </c:pt>
                <c:pt idx="19423">
                  <c:v>51.254477999999999</c:v>
                </c:pt>
                <c:pt idx="19424">
                  <c:v>51.257117999999998</c:v>
                </c:pt>
                <c:pt idx="19425">
                  <c:v>51.259757999999998</c:v>
                </c:pt>
                <c:pt idx="19426">
                  <c:v>51.262397999999997</c:v>
                </c:pt>
                <c:pt idx="19427">
                  <c:v>51.265037999999997</c:v>
                </c:pt>
                <c:pt idx="19428">
                  <c:v>51.267673000000002</c:v>
                </c:pt>
                <c:pt idx="19429">
                  <c:v>51.270313000000002</c:v>
                </c:pt>
                <c:pt idx="19430">
                  <c:v>51.272953000000001</c:v>
                </c:pt>
                <c:pt idx="19431">
                  <c:v>51.275593000000001</c:v>
                </c:pt>
                <c:pt idx="19432">
                  <c:v>51.278233</c:v>
                </c:pt>
                <c:pt idx="19433">
                  <c:v>51.280872000000002</c:v>
                </c:pt>
                <c:pt idx="19434">
                  <c:v>51.283512000000002</c:v>
                </c:pt>
                <c:pt idx="19435">
                  <c:v>51.286152000000001</c:v>
                </c:pt>
                <c:pt idx="19436">
                  <c:v>51.288792000000001</c:v>
                </c:pt>
                <c:pt idx="19437">
                  <c:v>51.291431000000003</c:v>
                </c:pt>
                <c:pt idx="19438">
                  <c:v>51.294071000000002</c:v>
                </c:pt>
                <c:pt idx="19439">
                  <c:v>51.296706999999998</c:v>
                </c:pt>
                <c:pt idx="19440">
                  <c:v>51.299346999999997</c:v>
                </c:pt>
                <c:pt idx="19441">
                  <c:v>51.301986999999997</c:v>
                </c:pt>
                <c:pt idx="19442">
                  <c:v>51.304625999999999</c:v>
                </c:pt>
                <c:pt idx="19443">
                  <c:v>51.307265999999998</c:v>
                </c:pt>
                <c:pt idx="19444">
                  <c:v>51.309905999999998</c:v>
                </c:pt>
                <c:pt idx="19445">
                  <c:v>51.312545999999998</c:v>
                </c:pt>
                <c:pt idx="19446">
                  <c:v>51.315185999999997</c:v>
                </c:pt>
                <c:pt idx="19447">
                  <c:v>51.317824999999999</c:v>
                </c:pt>
                <c:pt idx="19448">
                  <c:v>51.320464999999999</c:v>
                </c:pt>
                <c:pt idx="19449">
                  <c:v>51.323104999999998</c:v>
                </c:pt>
                <c:pt idx="19450">
                  <c:v>51.325741000000001</c:v>
                </c:pt>
                <c:pt idx="19451">
                  <c:v>51.328381</c:v>
                </c:pt>
                <c:pt idx="19452">
                  <c:v>51.331020000000002</c:v>
                </c:pt>
                <c:pt idx="19453">
                  <c:v>51.333660000000002</c:v>
                </c:pt>
                <c:pt idx="19454">
                  <c:v>51.336300000000001</c:v>
                </c:pt>
                <c:pt idx="19455">
                  <c:v>51.338940000000001</c:v>
                </c:pt>
                <c:pt idx="19456">
                  <c:v>51.341579000000003</c:v>
                </c:pt>
                <c:pt idx="19457">
                  <c:v>51.344219000000002</c:v>
                </c:pt>
                <c:pt idx="19458">
                  <c:v>51.346859000000002</c:v>
                </c:pt>
                <c:pt idx="19459">
                  <c:v>51.349499000000002</c:v>
                </c:pt>
                <c:pt idx="19460">
                  <c:v>51.352139000000001</c:v>
                </c:pt>
                <c:pt idx="19461">
                  <c:v>51.354773999999999</c:v>
                </c:pt>
                <c:pt idx="19462">
                  <c:v>51.357413999999999</c:v>
                </c:pt>
                <c:pt idx="19463">
                  <c:v>51.360053999999998</c:v>
                </c:pt>
                <c:pt idx="19464">
                  <c:v>51.362693999999998</c:v>
                </c:pt>
                <c:pt idx="19465">
                  <c:v>51.365333999999997</c:v>
                </c:pt>
                <c:pt idx="19466">
                  <c:v>51.367972999999999</c:v>
                </c:pt>
                <c:pt idx="19467">
                  <c:v>51.370612999999999</c:v>
                </c:pt>
                <c:pt idx="19468">
                  <c:v>51.373252999999998</c:v>
                </c:pt>
                <c:pt idx="19469">
                  <c:v>51.375892999999998</c:v>
                </c:pt>
                <c:pt idx="19470">
                  <c:v>51.378532</c:v>
                </c:pt>
                <c:pt idx="19471">
                  <c:v>51.381168000000002</c:v>
                </c:pt>
                <c:pt idx="19472">
                  <c:v>51.383808000000002</c:v>
                </c:pt>
                <c:pt idx="19473">
                  <c:v>51.386448000000001</c:v>
                </c:pt>
                <c:pt idx="19474">
                  <c:v>51.389088000000001</c:v>
                </c:pt>
                <c:pt idx="19475">
                  <c:v>51.391727000000003</c:v>
                </c:pt>
                <c:pt idx="19476">
                  <c:v>51.394367000000003</c:v>
                </c:pt>
                <c:pt idx="19477">
                  <c:v>51.397007000000002</c:v>
                </c:pt>
                <c:pt idx="19478">
                  <c:v>51.399647000000002</c:v>
                </c:pt>
                <c:pt idx="19479">
                  <c:v>51.402287000000001</c:v>
                </c:pt>
                <c:pt idx="19480">
                  <c:v>51.404926000000003</c:v>
                </c:pt>
                <c:pt idx="19481">
                  <c:v>51.407566000000003</c:v>
                </c:pt>
                <c:pt idx="19482">
                  <c:v>51.410201999999998</c:v>
                </c:pt>
                <c:pt idx="19483">
                  <c:v>51.412841999999998</c:v>
                </c:pt>
                <c:pt idx="19484">
                  <c:v>51.415481999999997</c:v>
                </c:pt>
                <c:pt idx="19485">
                  <c:v>51.418120999999999</c:v>
                </c:pt>
                <c:pt idx="19486">
                  <c:v>51.420760999999999</c:v>
                </c:pt>
                <c:pt idx="19487">
                  <c:v>51.423400999999998</c:v>
                </c:pt>
                <c:pt idx="19488">
                  <c:v>51.426040999999998</c:v>
                </c:pt>
                <c:pt idx="19489">
                  <c:v>51.42868</c:v>
                </c:pt>
                <c:pt idx="19490">
                  <c:v>51.431319999999999</c:v>
                </c:pt>
                <c:pt idx="19491">
                  <c:v>51.433959999999999</c:v>
                </c:pt>
                <c:pt idx="19492">
                  <c:v>51.436599999999999</c:v>
                </c:pt>
                <c:pt idx="19493">
                  <c:v>51.439236000000001</c:v>
                </c:pt>
                <c:pt idx="19494">
                  <c:v>51.441875000000003</c:v>
                </c:pt>
                <c:pt idx="19495">
                  <c:v>51.444515000000003</c:v>
                </c:pt>
                <c:pt idx="19496">
                  <c:v>51.447155000000002</c:v>
                </c:pt>
                <c:pt idx="19497">
                  <c:v>51.449795000000002</c:v>
                </c:pt>
                <c:pt idx="19498">
                  <c:v>51.452435000000001</c:v>
                </c:pt>
                <c:pt idx="19499">
                  <c:v>51.455074000000003</c:v>
                </c:pt>
                <c:pt idx="19500">
                  <c:v>51.457714000000003</c:v>
                </c:pt>
                <c:pt idx="19501">
                  <c:v>51.460354000000002</c:v>
                </c:pt>
                <c:pt idx="19502">
                  <c:v>51.462994000000002</c:v>
                </c:pt>
                <c:pt idx="19503">
                  <c:v>51.465632999999997</c:v>
                </c:pt>
                <c:pt idx="19504">
                  <c:v>51.468268999999999</c:v>
                </c:pt>
                <c:pt idx="19505">
                  <c:v>51.470908999999999</c:v>
                </c:pt>
                <c:pt idx="19506">
                  <c:v>51.473548999999998</c:v>
                </c:pt>
                <c:pt idx="19507">
                  <c:v>51.476188999999998</c:v>
                </c:pt>
                <c:pt idx="19508">
                  <c:v>51.478828</c:v>
                </c:pt>
                <c:pt idx="19509">
                  <c:v>51.481468</c:v>
                </c:pt>
                <c:pt idx="19510">
                  <c:v>51.484107999999999</c:v>
                </c:pt>
                <c:pt idx="19511">
                  <c:v>51.486747999999999</c:v>
                </c:pt>
                <c:pt idx="19512">
                  <c:v>51.489387999999998</c:v>
                </c:pt>
                <c:pt idx="19513">
                  <c:v>51.492027</c:v>
                </c:pt>
                <c:pt idx="19514">
                  <c:v>51.494667</c:v>
                </c:pt>
                <c:pt idx="19515">
                  <c:v>51.497303000000002</c:v>
                </c:pt>
                <c:pt idx="19516">
                  <c:v>51.499943000000002</c:v>
                </c:pt>
                <c:pt idx="19517">
                  <c:v>51.502583000000001</c:v>
                </c:pt>
                <c:pt idx="19518">
                  <c:v>51.505222000000003</c:v>
                </c:pt>
                <c:pt idx="19519">
                  <c:v>51.507862000000003</c:v>
                </c:pt>
                <c:pt idx="19520">
                  <c:v>51.510502000000002</c:v>
                </c:pt>
                <c:pt idx="19521">
                  <c:v>51.513142000000002</c:v>
                </c:pt>
                <c:pt idx="19522">
                  <c:v>51.515780999999997</c:v>
                </c:pt>
                <c:pt idx="19523">
                  <c:v>51.518420999999996</c:v>
                </c:pt>
                <c:pt idx="19524">
                  <c:v>51.521061000000003</c:v>
                </c:pt>
                <c:pt idx="19525">
                  <c:v>51.523701000000003</c:v>
                </c:pt>
                <c:pt idx="19526">
                  <c:v>51.526336999999998</c:v>
                </c:pt>
                <c:pt idx="19527">
                  <c:v>51.528976</c:v>
                </c:pt>
                <c:pt idx="19528">
                  <c:v>51.531616</c:v>
                </c:pt>
                <c:pt idx="19529">
                  <c:v>51.534255999999999</c:v>
                </c:pt>
                <c:pt idx="19530">
                  <c:v>51.536895999999999</c:v>
                </c:pt>
                <c:pt idx="19531">
                  <c:v>51.539535999999998</c:v>
                </c:pt>
                <c:pt idx="19532">
                  <c:v>51.542175</c:v>
                </c:pt>
                <c:pt idx="19533">
                  <c:v>51.544815</c:v>
                </c:pt>
                <c:pt idx="19534">
                  <c:v>51.547454999999999</c:v>
                </c:pt>
                <c:pt idx="19535">
                  <c:v>51.550094999999999</c:v>
                </c:pt>
                <c:pt idx="19536">
                  <c:v>51.552734000000001</c:v>
                </c:pt>
                <c:pt idx="19537">
                  <c:v>51.555370000000003</c:v>
                </c:pt>
                <c:pt idx="19538">
                  <c:v>51.558010000000003</c:v>
                </c:pt>
                <c:pt idx="19539">
                  <c:v>51.560650000000003</c:v>
                </c:pt>
                <c:pt idx="19540">
                  <c:v>51.563290000000002</c:v>
                </c:pt>
                <c:pt idx="19541">
                  <c:v>51.565928999999997</c:v>
                </c:pt>
                <c:pt idx="19542">
                  <c:v>51.568568999999997</c:v>
                </c:pt>
                <c:pt idx="19543">
                  <c:v>51.571209000000003</c:v>
                </c:pt>
                <c:pt idx="19544">
                  <c:v>51.573849000000003</c:v>
                </c:pt>
                <c:pt idx="19545">
                  <c:v>51.576487999999998</c:v>
                </c:pt>
                <c:pt idx="19546">
                  <c:v>51.579127999999997</c:v>
                </c:pt>
                <c:pt idx="19547">
                  <c:v>51.581764</c:v>
                </c:pt>
                <c:pt idx="19548">
                  <c:v>51.584403999999999</c:v>
                </c:pt>
                <c:pt idx="19549">
                  <c:v>51.587043999999999</c:v>
                </c:pt>
                <c:pt idx="19550">
                  <c:v>51.589683999999998</c:v>
                </c:pt>
                <c:pt idx="19551">
                  <c:v>51.592323</c:v>
                </c:pt>
                <c:pt idx="19552">
                  <c:v>51.594963</c:v>
                </c:pt>
                <c:pt idx="19553">
                  <c:v>51.597602999999999</c:v>
                </c:pt>
                <c:pt idx="19554">
                  <c:v>51.600242999999999</c:v>
                </c:pt>
                <c:pt idx="19555">
                  <c:v>51.602882000000001</c:v>
                </c:pt>
                <c:pt idx="19556">
                  <c:v>51.605522000000001</c:v>
                </c:pt>
                <c:pt idx="19557">
                  <c:v>51.608162</c:v>
                </c:pt>
                <c:pt idx="19558">
                  <c:v>51.610798000000003</c:v>
                </c:pt>
                <c:pt idx="19559">
                  <c:v>51.613438000000002</c:v>
                </c:pt>
                <c:pt idx="19560">
                  <c:v>51.616076999999997</c:v>
                </c:pt>
                <c:pt idx="19561">
                  <c:v>51.618716999999997</c:v>
                </c:pt>
                <c:pt idx="19562">
                  <c:v>51.621357000000003</c:v>
                </c:pt>
                <c:pt idx="19563">
                  <c:v>51.623997000000003</c:v>
                </c:pt>
                <c:pt idx="19564">
                  <c:v>51.626637000000002</c:v>
                </c:pt>
                <c:pt idx="19565">
                  <c:v>51.629275999999997</c:v>
                </c:pt>
                <c:pt idx="19566">
                  <c:v>51.631915999999997</c:v>
                </c:pt>
                <c:pt idx="19567">
                  <c:v>51.634556000000003</c:v>
                </c:pt>
                <c:pt idx="19568">
                  <c:v>51.637196000000003</c:v>
                </c:pt>
                <c:pt idx="19569">
                  <c:v>51.639831999999998</c:v>
                </c:pt>
                <c:pt idx="19570">
                  <c:v>51.642471</c:v>
                </c:pt>
                <c:pt idx="19571">
                  <c:v>51.645111</c:v>
                </c:pt>
                <c:pt idx="19572">
                  <c:v>51.647751</c:v>
                </c:pt>
                <c:pt idx="19573">
                  <c:v>51.650390999999999</c:v>
                </c:pt>
                <c:pt idx="19574">
                  <c:v>51.653030000000001</c:v>
                </c:pt>
                <c:pt idx="19575">
                  <c:v>51.655670000000001</c:v>
                </c:pt>
                <c:pt idx="19576">
                  <c:v>51.65831</c:v>
                </c:pt>
                <c:pt idx="19577">
                  <c:v>51.66095</c:v>
                </c:pt>
                <c:pt idx="19578">
                  <c:v>51.663589000000002</c:v>
                </c:pt>
                <c:pt idx="19579">
                  <c:v>51.666229000000001</c:v>
                </c:pt>
                <c:pt idx="19580">
                  <c:v>51.668864999999997</c:v>
                </c:pt>
                <c:pt idx="19581">
                  <c:v>51.671505000000003</c:v>
                </c:pt>
                <c:pt idx="19582">
                  <c:v>51.674145000000003</c:v>
                </c:pt>
                <c:pt idx="19583">
                  <c:v>51.676785000000002</c:v>
                </c:pt>
                <c:pt idx="19584">
                  <c:v>51.679423999999997</c:v>
                </c:pt>
                <c:pt idx="19585">
                  <c:v>51.682063999999997</c:v>
                </c:pt>
                <c:pt idx="19586">
                  <c:v>51.684704000000004</c:v>
                </c:pt>
                <c:pt idx="19587">
                  <c:v>51.687344000000003</c:v>
                </c:pt>
                <c:pt idx="19588">
                  <c:v>51.689982999999998</c:v>
                </c:pt>
                <c:pt idx="19589">
                  <c:v>51.692622999999998</c:v>
                </c:pt>
                <c:pt idx="19590">
                  <c:v>51.695262999999997</c:v>
                </c:pt>
                <c:pt idx="19591">
                  <c:v>51.697899</c:v>
                </c:pt>
                <c:pt idx="19592">
                  <c:v>51.700538999999999</c:v>
                </c:pt>
                <c:pt idx="19593">
                  <c:v>51.703178000000001</c:v>
                </c:pt>
                <c:pt idx="19594">
                  <c:v>51.705818000000001</c:v>
                </c:pt>
                <c:pt idx="19595">
                  <c:v>51.708458</c:v>
                </c:pt>
                <c:pt idx="19596">
                  <c:v>51.711098</c:v>
                </c:pt>
                <c:pt idx="19597">
                  <c:v>51.713737000000002</c:v>
                </c:pt>
                <c:pt idx="19598">
                  <c:v>51.716377000000001</c:v>
                </c:pt>
                <c:pt idx="19599">
                  <c:v>51.719017000000001</c:v>
                </c:pt>
                <c:pt idx="19600">
                  <c:v>51.721657</c:v>
                </c:pt>
                <c:pt idx="19601">
                  <c:v>51.724297</c:v>
                </c:pt>
                <c:pt idx="19602">
                  <c:v>51.726933000000002</c:v>
                </c:pt>
                <c:pt idx="19603">
                  <c:v>51.729571999999997</c:v>
                </c:pt>
                <c:pt idx="19604">
                  <c:v>51.732211999999997</c:v>
                </c:pt>
                <c:pt idx="19605">
                  <c:v>51.734851999999997</c:v>
                </c:pt>
                <c:pt idx="19606">
                  <c:v>51.737492000000003</c:v>
                </c:pt>
                <c:pt idx="19607">
                  <c:v>51.740130999999998</c:v>
                </c:pt>
                <c:pt idx="19608">
                  <c:v>51.742770999999998</c:v>
                </c:pt>
                <c:pt idx="19609">
                  <c:v>51.745410999999997</c:v>
                </c:pt>
                <c:pt idx="19610">
                  <c:v>51.748050999999997</c:v>
                </c:pt>
                <c:pt idx="19611">
                  <c:v>51.750689999999999</c:v>
                </c:pt>
                <c:pt idx="19612">
                  <c:v>51.753326000000001</c:v>
                </c:pt>
                <c:pt idx="19613">
                  <c:v>51.755966000000001</c:v>
                </c:pt>
                <c:pt idx="19614">
                  <c:v>51.758606</c:v>
                </c:pt>
                <c:pt idx="19615">
                  <c:v>51.761246</c:v>
                </c:pt>
                <c:pt idx="19616">
                  <c:v>51.763885000000002</c:v>
                </c:pt>
                <c:pt idx="19617">
                  <c:v>51.766525000000001</c:v>
                </c:pt>
                <c:pt idx="19618">
                  <c:v>51.769165000000001</c:v>
                </c:pt>
                <c:pt idx="19619">
                  <c:v>51.771805000000001</c:v>
                </c:pt>
                <c:pt idx="19620">
                  <c:v>51.774445</c:v>
                </c:pt>
                <c:pt idx="19621">
                  <c:v>51.777084000000002</c:v>
                </c:pt>
                <c:pt idx="19622">
                  <c:v>51.779724000000002</c:v>
                </c:pt>
                <c:pt idx="19623">
                  <c:v>51.782359999999997</c:v>
                </c:pt>
                <c:pt idx="19624">
                  <c:v>51.784999999999997</c:v>
                </c:pt>
                <c:pt idx="19625">
                  <c:v>51.787640000000003</c:v>
                </c:pt>
                <c:pt idx="19626">
                  <c:v>51.790278999999998</c:v>
                </c:pt>
                <c:pt idx="19627">
                  <c:v>51.792918999999998</c:v>
                </c:pt>
                <c:pt idx="19628">
                  <c:v>51.795558999999997</c:v>
                </c:pt>
                <c:pt idx="19629">
                  <c:v>51.798198999999997</c:v>
                </c:pt>
                <c:pt idx="19630">
                  <c:v>51.800837999999999</c:v>
                </c:pt>
                <c:pt idx="19631">
                  <c:v>51.803477999999998</c:v>
                </c:pt>
                <c:pt idx="19632">
                  <c:v>51.806117999999998</c:v>
                </c:pt>
                <c:pt idx="19633">
                  <c:v>51.808757999999997</c:v>
                </c:pt>
                <c:pt idx="19634">
                  <c:v>51.811394</c:v>
                </c:pt>
                <c:pt idx="19635">
                  <c:v>51.814033999999999</c:v>
                </c:pt>
                <c:pt idx="19636">
                  <c:v>51.816673000000002</c:v>
                </c:pt>
                <c:pt idx="19637">
                  <c:v>51.819313000000001</c:v>
                </c:pt>
                <c:pt idx="19638">
                  <c:v>51.821953000000001</c:v>
                </c:pt>
                <c:pt idx="19639">
                  <c:v>51.824593</c:v>
                </c:pt>
                <c:pt idx="19640">
                  <c:v>51.827232000000002</c:v>
                </c:pt>
                <c:pt idx="19641">
                  <c:v>51.829872000000002</c:v>
                </c:pt>
                <c:pt idx="19642">
                  <c:v>51.832512000000001</c:v>
                </c:pt>
                <c:pt idx="19643">
                  <c:v>51.835152000000001</c:v>
                </c:pt>
                <c:pt idx="19644">
                  <c:v>51.837791000000003</c:v>
                </c:pt>
                <c:pt idx="19645">
                  <c:v>51.840426999999998</c:v>
                </c:pt>
                <c:pt idx="19646">
                  <c:v>51.843066999999998</c:v>
                </c:pt>
                <c:pt idx="19647">
                  <c:v>51.845706999999997</c:v>
                </c:pt>
                <c:pt idx="19648">
                  <c:v>51.848346999999997</c:v>
                </c:pt>
                <c:pt idx="19649">
                  <c:v>51.850985999999999</c:v>
                </c:pt>
                <c:pt idx="19650">
                  <c:v>51.853625999999998</c:v>
                </c:pt>
                <c:pt idx="19651">
                  <c:v>51.856265999999998</c:v>
                </c:pt>
                <c:pt idx="19652">
                  <c:v>51.858905999999998</c:v>
                </c:pt>
                <c:pt idx="19653">
                  <c:v>51.861545999999997</c:v>
                </c:pt>
                <c:pt idx="19654">
                  <c:v>51.864184999999999</c:v>
                </c:pt>
                <c:pt idx="19655">
                  <c:v>51.866824999999999</c:v>
                </c:pt>
                <c:pt idx="19656">
                  <c:v>51.869461000000001</c:v>
                </c:pt>
                <c:pt idx="19657">
                  <c:v>51.872101000000001</c:v>
                </c:pt>
                <c:pt idx="19658">
                  <c:v>51.874741</c:v>
                </c:pt>
                <c:pt idx="19659">
                  <c:v>51.877380000000002</c:v>
                </c:pt>
                <c:pt idx="19660">
                  <c:v>51.880020000000002</c:v>
                </c:pt>
                <c:pt idx="19661">
                  <c:v>51.882660000000001</c:v>
                </c:pt>
                <c:pt idx="19662">
                  <c:v>51.885300000000001</c:v>
                </c:pt>
                <c:pt idx="19663">
                  <c:v>51.887939000000003</c:v>
                </c:pt>
                <c:pt idx="19664">
                  <c:v>51.890579000000002</c:v>
                </c:pt>
                <c:pt idx="19665">
                  <c:v>51.893219000000002</c:v>
                </c:pt>
                <c:pt idx="19666">
                  <c:v>51.895859000000002</c:v>
                </c:pt>
                <c:pt idx="19667">
                  <c:v>51.898494999999997</c:v>
                </c:pt>
                <c:pt idx="19668">
                  <c:v>51.901133999999999</c:v>
                </c:pt>
                <c:pt idx="19669">
                  <c:v>51.903773999999999</c:v>
                </c:pt>
                <c:pt idx="19670">
                  <c:v>51.906413999999998</c:v>
                </c:pt>
                <c:pt idx="19671">
                  <c:v>51.909053999999998</c:v>
                </c:pt>
                <c:pt idx="19672">
                  <c:v>51.911693999999997</c:v>
                </c:pt>
                <c:pt idx="19673">
                  <c:v>51.914332999999999</c:v>
                </c:pt>
                <c:pt idx="19674">
                  <c:v>51.916972999999999</c:v>
                </c:pt>
                <c:pt idx="19675">
                  <c:v>51.919612999999998</c:v>
                </c:pt>
                <c:pt idx="19676">
                  <c:v>51.922252999999998</c:v>
                </c:pt>
                <c:pt idx="19677">
                  <c:v>51.924892</c:v>
                </c:pt>
                <c:pt idx="19678">
                  <c:v>51.927528000000002</c:v>
                </c:pt>
                <c:pt idx="19679">
                  <c:v>51.930168000000002</c:v>
                </c:pt>
                <c:pt idx="19680">
                  <c:v>51.932808000000001</c:v>
                </c:pt>
                <c:pt idx="19681">
                  <c:v>51.935448000000001</c:v>
                </c:pt>
                <c:pt idx="19682">
                  <c:v>51.938087000000003</c:v>
                </c:pt>
                <c:pt idx="19683">
                  <c:v>51.940727000000003</c:v>
                </c:pt>
                <c:pt idx="19684">
                  <c:v>51.943367000000002</c:v>
                </c:pt>
                <c:pt idx="19685">
                  <c:v>51.946007000000002</c:v>
                </c:pt>
                <c:pt idx="19686">
                  <c:v>51.948647000000001</c:v>
                </c:pt>
                <c:pt idx="19687">
                  <c:v>51.951286000000003</c:v>
                </c:pt>
                <c:pt idx="19688">
                  <c:v>51.953921999999999</c:v>
                </c:pt>
                <c:pt idx="19689">
                  <c:v>51.956561999999998</c:v>
                </c:pt>
                <c:pt idx="19690">
                  <c:v>51.959201999999998</c:v>
                </c:pt>
                <c:pt idx="19691">
                  <c:v>51.961841999999997</c:v>
                </c:pt>
                <c:pt idx="19692">
                  <c:v>51.964480999999999</c:v>
                </c:pt>
                <c:pt idx="19693">
                  <c:v>51.967120999999999</c:v>
                </c:pt>
                <c:pt idx="19694">
                  <c:v>51.969760999999998</c:v>
                </c:pt>
                <c:pt idx="19695">
                  <c:v>51.972400999999998</c:v>
                </c:pt>
                <c:pt idx="19696">
                  <c:v>51.97504</c:v>
                </c:pt>
                <c:pt idx="19697">
                  <c:v>51.977679999999999</c:v>
                </c:pt>
                <c:pt idx="19698">
                  <c:v>51.980319999999999</c:v>
                </c:pt>
                <c:pt idx="19699">
                  <c:v>51.982956000000001</c:v>
                </c:pt>
                <c:pt idx="19700">
                  <c:v>51.985596000000001</c:v>
                </c:pt>
                <c:pt idx="19701">
                  <c:v>51.988235000000003</c:v>
                </c:pt>
                <c:pt idx="19702">
                  <c:v>51.990875000000003</c:v>
                </c:pt>
                <c:pt idx="19703">
                  <c:v>51.993515000000002</c:v>
                </c:pt>
                <c:pt idx="19704">
                  <c:v>51.996155000000002</c:v>
                </c:pt>
                <c:pt idx="19705">
                  <c:v>51.998795000000001</c:v>
                </c:pt>
                <c:pt idx="19706">
                  <c:v>52.001434000000003</c:v>
                </c:pt>
                <c:pt idx="19707">
                  <c:v>52.004074000000003</c:v>
                </c:pt>
                <c:pt idx="19708">
                  <c:v>52.006714000000002</c:v>
                </c:pt>
                <c:pt idx="19709">
                  <c:v>52.009354000000002</c:v>
                </c:pt>
                <c:pt idx="19710">
                  <c:v>52.011989999999997</c:v>
                </c:pt>
                <c:pt idx="19711">
                  <c:v>52.014628999999999</c:v>
                </c:pt>
                <c:pt idx="19712">
                  <c:v>52.017268999999999</c:v>
                </c:pt>
                <c:pt idx="19713">
                  <c:v>52.019908999999998</c:v>
                </c:pt>
                <c:pt idx="19714">
                  <c:v>52.022548999999998</c:v>
                </c:pt>
                <c:pt idx="19715">
                  <c:v>52.025188</c:v>
                </c:pt>
                <c:pt idx="19716">
                  <c:v>52.027828</c:v>
                </c:pt>
                <c:pt idx="19717">
                  <c:v>52.030467999999999</c:v>
                </c:pt>
                <c:pt idx="19718">
                  <c:v>52.033107999999999</c:v>
                </c:pt>
                <c:pt idx="19719">
                  <c:v>52.035747999999998</c:v>
                </c:pt>
                <c:pt idx="19720">
                  <c:v>52.038387</c:v>
                </c:pt>
                <c:pt idx="19721">
                  <c:v>52.041023000000003</c:v>
                </c:pt>
                <c:pt idx="19722">
                  <c:v>52.043663000000002</c:v>
                </c:pt>
                <c:pt idx="19723">
                  <c:v>52.046303000000002</c:v>
                </c:pt>
                <c:pt idx="19724">
                  <c:v>52.048943000000001</c:v>
                </c:pt>
                <c:pt idx="19725">
                  <c:v>52.051582000000003</c:v>
                </c:pt>
                <c:pt idx="19726">
                  <c:v>52.054222000000003</c:v>
                </c:pt>
                <c:pt idx="19727">
                  <c:v>52.056862000000002</c:v>
                </c:pt>
                <c:pt idx="19728">
                  <c:v>52.059502000000002</c:v>
                </c:pt>
                <c:pt idx="19729">
                  <c:v>52.062140999999997</c:v>
                </c:pt>
                <c:pt idx="19730">
                  <c:v>52.064781000000004</c:v>
                </c:pt>
                <c:pt idx="19731">
                  <c:v>52.067421000000003</c:v>
                </c:pt>
                <c:pt idx="19732">
                  <c:v>52.070056999999998</c:v>
                </c:pt>
                <c:pt idx="19733">
                  <c:v>52.072696999999998</c:v>
                </c:pt>
                <c:pt idx="19734">
                  <c:v>52.075336</c:v>
                </c:pt>
                <c:pt idx="19735">
                  <c:v>52.077976</c:v>
                </c:pt>
                <c:pt idx="19736">
                  <c:v>52.080615999999999</c:v>
                </c:pt>
                <c:pt idx="19737">
                  <c:v>52.083255999999999</c:v>
                </c:pt>
                <c:pt idx="19738">
                  <c:v>52.085895999999998</c:v>
                </c:pt>
                <c:pt idx="19739">
                  <c:v>52.088535</c:v>
                </c:pt>
                <c:pt idx="19740">
                  <c:v>52.091175</c:v>
                </c:pt>
                <c:pt idx="19741">
                  <c:v>52.093814999999999</c:v>
                </c:pt>
                <c:pt idx="19742">
                  <c:v>52.096454999999999</c:v>
                </c:pt>
                <c:pt idx="19743">
                  <c:v>52.099091000000001</c:v>
                </c:pt>
                <c:pt idx="19744">
                  <c:v>52.101730000000003</c:v>
                </c:pt>
                <c:pt idx="19745">
                  <c:v>52.104370000000003</c:v>
                </c:pt>
                <c:pt idx="19746">
                  <c:v>52.107010000000002</c:v>
                </c:pt>
                <c:pt idx="19747">
                  <c:v>52.109650000000002</c:v>
                </c:pt>
                <c:pt idx="19748">
                  <c:v>52.112288999999997</c:v>
                </c:pt>
                <c:pt idx="19749">
                  <c:v>52.114928999999997</c:v>
                </c:pt>
                <c:pt idx="19750">
                  <c:v>52.117569000000003</c:v>
                </c:pt>
                <c:pt idx="19751">
                  <c:v>52.120209000000003</c:v>
                </c:pt>
                <c:pt idx="19752">
                  <c:v>52.122849000000002</c:v>
                </c:pt>
                <c:pt idx="19753">
                  <c:v>52.125487999999997</c:v>
                </c:pt>
                <c:pt idx="19754">
                  <c:v>52.128124</c:v>
                </c:pt>
                <c:pt idx="19755">
                  <c:v>52.130763999999999</c:v>
                </c:pt>
                <c:pt idx="19756">
                  <c:v>52.133403999999999</c:v>
                </c:pt>
                <c:pt idx="19757">
                  <c:v>52.136043999999998</c:v>
                </c:pt>
                <c:pt idx="19758">
                  <c:v>52.138683</c:v>
                </c:pt>
                <c:pt idx="19759">
                  <c:v>52.141323</c:v>
                </c:pt>
                <c:pt idx="19760">
                  <c:v>52.143962999999999</c:v>
                </c:pt>
                <c:pt idx="19761">
                  <c:v>52.146602999999999</c:v>
                </c:pt>
                <c:pt idx="19762">
                  <c:v>52.149242000000001</c:v>
                </c:pt>
                <c:pt idx="19763">
                  <c:v>52.151882000000001</c:v>
                </c:pt>
                <c:pt idx="19764">
                  <c:v>52.154518000000003</c:v>
                </c:pt>
                <c:pt idx="19765">
                  <c:v>52.157158000000003</c:v>
                </c:pt>
                <c:pt idx="19766">
                  <c:v>52.159798000000002</c:v>
                </c:pt>
                <c:pt idx="19767">
                  <c:v>52.162436999999997</c:v>
                </c:pt>
                <c:pt idx="19768">
                  <c:v>52.165076999999997</c:v>
                </c:pt>
                <c:pt idx="19769">
                  <c:v>52.167717000000003</c:v>
                </c:pt>
                <c:pt idx="19770">
                  <c:v>52.170357000000003</c:v>
                </c:pt>
                <c:pt idx="19771">
                  <c:v>52.172997000000002</c:v>
                </c:pt>
                <c:pt idx="19772">
                  <c:v>52.175635999999997</c:v>
                </c:pt>
                <c:pt idx="19773">
                  <c:v>52.178275999999997</c:v>
                </c:pt>
                <c:pt idx="19774">
                  <c:v>52.180916000000003</c:v>
                </c:pt>
                <c:pt idx="19775">
                  <c:v>52.183551999999999</c:v>
                </c:pt>
                <c:pt idx="19776">
                  <c:v>52.186191999999998</c:v>
                </c:pt>
                <c:pt idx="19777">
                  <c:v>52.188831</c:v>
                </c:pt>
                <c:pt idx="19778">
                  <c:v>52.191471</c:v>
                </c:pt>
                <c:pt idx="19779">
                  <c:v>52.194110999999999</c:v>
                </c:pt>
                <c:pt idx="19780">
                  <c:v>52.196750999999999</c:v>
                </c:pt>
                <c:pt idx="19781">
                  <c:v>52.199390000000001</c:v>
                </c:pt>
                <c:pt idx="19782">
                  <c:v>52.202030000000001</c:v>
                </c:pt>
                <c:pt idx="19783">
                  <c:v>52.20467</c:v>
                </c:pt>
                <c:pt idx="19784">
                  <c:v>52.20731</c:v>
                </c:pt>
                <c:pt idx="19785">
                  <c:v>52.209949000000002</c:v>
                </c:pt>
                <c:pt idx="19786">
                  <c:v>52.212584999999997</c:v>
                </c:pt>
                <c:pt idx="19787">
                  <c:v>52.215224999999997</c:v>
                </c:pt>
                <c:pt idx="19788">
                  <c:v>52.217865000000003</c:v>
                </c:pt>
                <c:pt idx="19789">
                  <c:v>52.220505000000003</c:v>
                </c:pt>
                <c:pt idx="19790">
                  <c:v>52.223145000000002</c:v>
                </c:pt>
                <c:pt idx="19791">
                  <c:v>52.225783999999997</c:v>
                </c:pt>
                <c:pt idx="19792">
                  <c:v>52.228423999999997</c:v>
                </c:pt>
                <c:pt idx="19793">
                  <c:v>52.231064000000003</c:v>
                </c:pt>
                <c:pt idx="19794">
                  <c:v>52.233704000000003</c:v>
                </c:pt>
                <c:pt idx="19795">
                  <c:v>52.236342999999998</c:v>
                </c:pt>
                <c:pt idx="19796">
                  <c:v>52.238982999999998</c:v>
                </c:pt>
                <c:pt idx="19797">
                  <c:v>52.241619</c:v>
                </c:pt>
                <c:pt idx="19798">
                  <c:v>52.244259</c:v>
                </c:pt>
                <c:pt idx="19799">
                  <c:v>52.246898999999999</c:v>
                </c:pt>
                <c:pt idx="19800">
                  <c:v>52.249538000000001</c:v>
                </c:pt>
                <c:pt idx="19801">
                  <c:v>52.252178000000001</c:v>
                </c:pt>
                <c:pt idx="19802">
                  <c:v>52.254818</c:v>
                </c:pt>
                <c:pt idx="19803">
                  <c:v>52.257458</c:v>
                </c:pt>
                <c:pt idx="19804">
                  <c:v>52.260097999999999</c:v>
                </c:pt>
                <c:pt idx="19805">
                  <c:v>52.262737000000001</c:v>
                </c:pt>
                <c:pt idx="19806">
                  <c:v>52.265377000000001</c:v>
                </c:pt>
                <c:pt idx="19807">
                  <c:v>52.268017</c:v>
                </c:pt>
                <c:pt idx="19808">
                  <c:v>52.270653000000003</c:v>
                </c:pt>
                <c:pt idx="19809">
                  <c:v>52.273293000000002</c:v>
                </c:pt>
                <c:pt idx="19810">
                  <c:v>52.275931999999997</c:v>
                </c:pt>
                <c:pt idx="19811">
                  <c:v>52.278571999999997</c:v>
                </c:pt>
                <c:pt idx="19812">
                  <c:v>52.281211999999996</c:v>
                </c:pt>
                <c:pt idx="19813">
                  <c:v>52.283852000000003</c:v>
                </c:pt>
                <c:pt idx="19814">
                  <c:v>52.286490999999998</c:v>
                </c:pt>
                <c:pt idx="19815">
                  <c:v>52.289130999999998</c:v>
                </c:pt>
                <c:pt idx="19816">
                  <c:v>52.291770999999997</c:v>
                </c:pt>
                <c:pt idx="19817">
                  <c:v>52.294410999999997</c:v>
                </c:pt>
                <c:pt idx="19818">
                  <c:v>52.297049999999999</c:v>
                </c:pt>
                <c:pt idx="19819">
                  <c:v>52.299686000000001</c:v>
                </c:pt>
                <c:pt idx="19820">
                  <c:v>52.302326000000001</c:v>
                </c:pt>
                <c:pt idx="19821">
                  <c:v>52.304966</c:v>
                </c:pt>
                <c:pt idx="19822">
                  <c:v>52.307606</c:v>
                </c:pt>
                <c:pt idx="19823">
                  <c:v>52.310245999999999</c:v>
                </c:pt>
                <c:pt idx="19824">
                  <c:v>52.312885000000001</c:v>
                </c:pt>
                <c:pt idx="19825">
                  <c:v>52.315525000000001</c:v>
                </c:pt>
                <c:pt idx="19826">
                  <c:v>52.318165</c:v>
                </c:pt>
                <c:pt idx="19827">
                  <c:v>52.320805</c:v>
                </c:pt>
                <c:pt idx="19828">
                  <c:v>52.323444000000002</c:v>
                </c:pt>
                <c:pt idx="19829">
                  <c:v>52.326079999999997</c:v>
                </c:pt>
                <c:pt idx="19830">
                  <c:v>52.328719999999997</c:v>
                </c:pt>
                <c:pt idx="19831">
                  <c:v>52.331359999999997</c:v>
                </c:pt>
                <c:pt idx="19832">
                  <c:v>52.334000000000003</c:v>
                </c:pt>
                <c:pt idx="19833">
                  <c:v>52.336638999999998</c:v>
                </c:pt>
                <c:pt idx="19834">
                  <c:v>52.339278999999998</c:v>
                </c:pt>
                <c:pt idx="19835">
                  <c:v>52.341918999999997</c:v>
                </c:pt>
                <c:pt idx="19836">
                  <c:v>52.344558999999997</c:v>
                </c:pt>
                <c:pt idx="19837">
                  <c:v>52.347197999999999</c:v>
                </c:pt>
                <c:pt idx="19838">
                  <c:v>52.349837999999998</c:v>
                </c:pt>
                <c:pt idx="19839">
                  <c:v>52.352477999999998</c:v>
                </c:pt>
                <c:pt idx="19840">
                  <c:v>52.355114</c:v>
                </c:pt>
                <c:pt idx="19841">
                  <c:v>52.357754</c:v>
                </c:pt>
                <c:pt idx="19842">
                  <c:v>52.360393999999999</c:v>
                </c:pt>
                <c:pt idx="19843">
                  <c:v>52.363033000000001</c:v>
                </c:pt>
                <c:pt idx="19844">
                  <c:v>52.365673000000001</c:v>
                </c:pt>
                <c:pt idx="19845">
                  <c:v>52.368313000000001</c:v>
                </c:pt>
                <c:pt idx="19846">
                  <c:v>52.370953</c:v>
                </c:pt>
                <c:pt idx="19847">
                  <c:v>52.373592000000002</c:v>
                </c:pt>
                <c:pt idx="19848">
                  <c:v>52.376232000000002</c:v>
                </c:pt>
                <c:pt idx="19849">
                  <c:v>52.378872000000001</c:v>
                </c:pt>
                <c:pt idx="19850">
                  <c:v>52.381512000000001</c:v>
                </c:pt>
                <c:pt idx="19851">
                  <c:v>52.384148000000003</c:v>
                </c:pt>
                <c:pt idx="19852">
                  <c:v>52.386786999999998</c:v>
                </c:pt>
                <c:pt idx="19853">
                  <c:v>52.389426999999998</c:v>
                </c:pt>
                <c:pt idx="19854">
                  <c:v>52.392066999999997</c:v>
                </c:pt>
                <c:pt idx="19855">
                  <c:v>52.394706999999997</c:v>
                </c:pt>
                <c:pt idx="19856">
                  <c:v>52.397345999999999</c:v>
                </c:pt>
                <c:pt idx="19857">
                  <c:v>52.399985999999998</c:v>
                </c:pt>
                <c:pt idx="19858">
                  <c:v>52.402625999999998</c:v>
                </c:pt>
                <c:pt idx="19859">
                  <c:v>52.405265999999997</c:v>
                </c:pt>
                <c:pt idx="19860">
                  <c:v>52.407905999999997</c:v>
                </c:pt>
                <c:pt idx="19861">
                  <c:v>52.410544999999999</c:v>
                </c:pt>
                <c:pt idx="19862">
                  <c:v>52.413181000000002</c:v>
                </c:pt>
                <c:pt idx="19863">
                  <c:v>52.415821000000001</c:v>
                </c:pt>
                <c:pt idx="19864">
                  <c:v>52.418461000000001</c:v>
                </c:pt>
                <c:pt idx="19865">
                  <c:v>52.421101</c:v>
                </c:pt>
                <c:pt idx="19866">
                  <c:v>52.423740000000002</c:v>
                </c:pt>
                <c:pt idx="19867">
                  <c:v>52.426380000000002</c:v>
                </c:pt>
                <c:pt idx="19868">
                  <c:v>52.429020000000001</c:v>
                </c:pt>
                <c:pt idx="19869">
                  <c:v>52.431660000000001</c:v>
                </c:pt>
                <c:pt idx="19870">
                  <c:v>52.434299000000003</c:v>
                </c:pt>
                <c:pt idx="19871">
                  <c:v>52.436939000000002</c:v>
                </c:pt>
                <c:pt idx="19872">
                  <c:v>52.439579000000002</c:v>
                </c:pt>
                <c:pt idx="19873">
                  <c:v>52.442214999999997</c:v>
                </c:pt>
                <c:pt idx="19874">
                  <c:v>52.444854999999997</c:v>
                </c:pt>
                <c:pt idx="19875">
                  <c:v>52.447495000000004</c:v>
                </c:pt>
                <c:pt idx="19876">
                  <c:v>52.450133999999998</c:v>
                </c:pt>
                <c:pt idx="19877">
                  <c:v>52.452773999999998</c:v>
                </c:pt>
                <c:pt idx="19878">
                  <c:v>52.455413999999998</c:v>
                </c:pt>
                <c:pt idx="19879">
                  <c:v>52.458053999999997</c:v>
                </c:pt>
                <c:pt idx="19880">
                  <c:v>52.460692999999999</c:v>
                </c:pt>
                <c:pt idx="19881">
                  <c:v>52.463332999999999</c:v>
                </c:pt>
                <c:pt idx="19882">
                  <c:v>52.465972999999998</c:v>
                </c:pt>
                <c:pt idx="19883">
                  <c:v>52.468612999999998</c:v>
                </c:pt>
                <c:pt idx="19884">
                  <c:v>52.471249</c:v>
                </c:pt>
                <c:pt idx="19885">
                  <c:v>52.473888000000002</c:v>
                </c:pt>
                <c:pt idx="19886">
                  <c:v>52.476528000000002</c:v>
                </c:pt>
                <c:pt idx="19887">
                  <c:v>52.479168000000001</c:v>
                </c:pt>
                <c:pt idx="19888">
                  <c:v>52.481808000000001</c:v>
                </c:pt>
                <c:pt idx="19889">
                  <c:v>52.484447000000003</c:v>
                </c:pt>
                <c:pt idx="19890">
                  <c:v>52.487087000000002</c:v>
                </c:pt>
                <c:pt idx="19891">
                  <c:v>52.489727000000002</c:v>
                </c:pt>
                <c:pt idx="19892">
                  <c:v>52.492367000000002</c:v>
                </c:pt>
                <c:pt idx="19893">
                  <c:v>52.495007000000001</c:v>
                </c:pt>
                <c:pt idx="19894">
                  <c:v>52.497646000000003</c:v>
                </c:pt>
                <c:pt idx="19895">
                  <c:v>52.500281999999999</c:v>
                </c:pt>
                <c:pt idx="19896">
                  <c:v>52.502921999999998</c:v>
                </c:pt>
                <c:pt idx="19897">
                  <c:v>52.505561999999998</c:v>
                </c:pt>
                <c:pt idx="19898">
                  <c:v>52.508201999999997</c:v>
                </c:pt>
                <c:pt idx="19899">
                  <c:v>52.510840999999999</c:v>
                </c:pt>
                <c:pt idx="19900">
                  <c:v>52.513480999999999</c:v>
                </c:pt>
                <c:pt idx="19901">
                  <c:v>52.516120999999998</c:v>
                </c:pt>
                <c:pt idx="19902">
                  <c:v>52.518760999999998</c:v>
                </c:pt>
                <c:pt idx="19903">
                  <c:v>52.5214</c:v>
                </c:pt>
                <c:pt idx="19904">
                  <c:v>52.524039999999999</c:v>
                </c:pt>
                <c:pt idx="19905">
                  <c:v>52.526676000000002</c:v>
                </c:pt>
                <c:pt idx="19906">
                  <c:v>52.529316000000001</c:v>
                </c:pt>
                <c:pt idx="19907">
                  <c:v>52.531956000000001</c:v>
                </c:pt>
                <c:pt idx="19908">
                  <c:v>52.534595000000003</c:v>
                </c:pt>
                <c:pt idx="19909">
                  <c:v>52.537235000000003</c:v>
                </c:pt>
                <c:pt idx="19910">
                  <c:v>52.539875000000002</c:v>
                </c:pt>
                <c:pt idx="19911">
                  <c:v>52.542515000000002</c:v>
                </c:pt>
                <c:pt idx="19912">
                  <c:v>52.545155000000001</c:v>
                </c:pt>
                <c:pt idx="19913">
                  <c:v>52.547794000000003</c:v>
                </c:pt>
                <c:pt idx="19914">
                  <c:v>52.550434000000003</c:v>
                </c:pt>
                <c:pt idx="19915">
                  <c:v>52.553074000000002</c:v>
                </c:pt>
                <c:pt idx="19916">
                  <c:v>52.555709999999998</c:v>
                </c:pt>
                <c:pt idx="19917">
                  <c:v>52.558349999999997</c:v>
                </c:pt>
                <c:pt idx="19918">
                  <c:v>52.560988999999999</c:v>
                </c:pt>
                <c:pt idx="19919">
                  <c:v>52.563628999999999</c:v>
                </c:pt>
                <c:pt idx="19920">
                  <c:v>52.566268999999998</c:v>
                </c:pt>
                <c:pt idx="19921">
                  <c:v>52.568908999999998</c:v>
                </c:pt>
                <c:pt idx="19922">
                  <c:v>52.571548</c:v>
                </c:pt>
                <c:pt idx="19923">
                  <c:v>52.574187999999999</c:v>
                </c:pt>
                <c:pt idx="19924">
                  <c:v>52.576827999999999</c:v>
                </c:pt>
                <c:pt idx="19925">
                  <c:v>52.579467999999999</c:v>
                </c:pt>
                <c:pt idx="19926">
                  <c:v>52.582107999999998</c:v>
                </c:pt>
                <c:pt idx="19927">
                  <c:v>52.584743000000003</c:v>
                </c:pt>
                <c:pt idx="19928">
                  <c:v>52.587383000000003</c:v>
                </c:pt>
                <c:pt idx="19929">
                  <c:v>52.590023000000002</c:v>
                </c:pt>
                <c:pt idx="19930">
                  <c:v>52.592663000000002</c:v>
                </c:pt>
                <c:pt idx="19931">
                  <c:v>52.595303000000001</c:v>
                </c:pt>
                <c:pt idx="19932">
                  <c:v>52.597942000000003</c:v>
                </c:pt>
                <c:pt idx="19933">
                  <c:v>52.600582000000003</c:v>
                </c:pt>
                <c:pt idx="19934">
                  <c:v>52.603222000000002</c:v>
                </c:pt>
                <c:pt idx="19935">
                  <c:v>52.605862000000002</c:v>
                </c:pt>
                <c:pt idx="19936">
                  <c:v>52.608500999999997</c:v>
                </c:pt>
                <c:pt idx="19937">
                  <c:v>52.611141000000003</c:v>
                </c:pt>
                <c:pt idx="19938">
                  <c:v>52.613776999999999</c:v>
                </c:pt>
                <c:pt idx="19939">
                  <c:v>52.616416999999998</c:v>
                </c:pt>
                <c:pt idx="19940">
                  <c:v>52.619056999999998</c:v>
                </c:pt>
                <c:pt idx="19941">
                  <c:v>52.621696</c:v>
                </c:pt>
                <c:pt idx="19942">
                  <c:v>52.624336</c:v>
                </c:pt>
                <c:pt idx="19943">
                  <c:v>52.626975999999999</c:v>
                </c:pt>
                <c:pt idx="19944">
                  <c:v>52.629615999999999</c:v>
                </c:pt>
                <c:pt idx="19945">
                  <c:v>52.632255999999998</c:v>
                </c:pt>
                <c:pt idx="19946">
                  <c:v>52.634895</c:v>
                </c:pt>
                <c:pt idx="19947">
                  <c:v>52.637535</c:v>
                </c:pt>
                <c:pt idx="19948">
                  <c:v>52.640174999999999</c:v>
                </c:pt>
                <c:pt idx="19949">
                  <c:v>52.642811000000002</c:v>
                </c:pt>
                <c:pt idx="19950">
                  <c:v>52.645451000000001</c:v>
                </c:pt>
                <c:pt idx="19951">
                  <c:v>52.648090000000003</c:v>
                </c:pt>
                <c:pt idx="19952">
                  <c:v>52.650730000000003</c:v>
                </c:pt>
                <c:pt idx="19953">
                  <c:v>52.653370000000002</c:v>
                </c:pt>
                <c:pt idx="19954">
                  <c:v>52.656010000000002</c:v>
                </c:pt>
                <c:pt idx="19955">
                  <c:v>52.658648999999997</c:v>
                </c:pt>
                <c:pt idx="19956">
                  <c:v>52.661288999999996</c:v>
                </c:pt>
                <c:pt idx="19957">
                  <c:v>52.663929000000003</c:v>
                </c:pt>
                <c:pt idx="19958">
                  <c:v>52.666569000000003</c:v>
                </c:pt>
                <c:pt idx="19959">
                  <c:v>52.669209000000002</c:v>
                </c:pt>
                <c:pt idx="19960">
                  <c:v>52.671844</c:v>
                </c:pt>
                <c:pt idx="19961">
                  <c:v>52.674484</c:v>
                </c:pt>
                <c:pt idx="19962">
                  <c:v>52.677123999999999</c:v>
                </c:pt>
                <c:pt idx="19963">
                  <c:v>52.679763999999999</c:v>
                </c:pt>
                <c:pt idx="19964">
                  <c:v>52.682403999999998</c:v>
                </c:pt>
                <c:pt idx="19965">
                  <c:v>52.685043</c:v>
                </c:pt>
                <c:pt idx="19966">
                  <c:v>52.687683</c:v>
                </c:pt>
                <c:pt idx="19967">
                  <c:v>52.690322999999999</c:v>
                </c:pt>
                <c:pt idx="19968">
                  <c:v>52.692962999999999</c:v>
                </c:pt>
                <c:pt idx="19969">
                  <c:v>52.695602000000001</c:v>
                </c:pt>
                <c:pt idx="19970">
                  <c:v>52.698242</c:v>
                </c:pt>
                <c:pt idx="19971">
                  <c:v>52.700878000000003</c:v>
                </c:pt>
                <c:pt idx="19972">
                  <c:v>52.703518000000003</c:v>
                </c:pt>
                <c:pt idx="19973">
                  <c:v>52.706158000000002</c:v>
                </c:pt>
                <c:pt idx="19974">
                  <c:v>52.708796999999997</c:v>
                </c:pt>
                <c:pt idx="19975">
                  <c:v>52.711436999999997</c:v>
                </c:pt>
                <c:pt idx="19976">
                  <c:v>52.714077000000003</c:v>
                </c:pt>
                <c:pt idx="19977">
                  <c:v>52.716717000000003</c:v>
                </c:pt>
                <c:pt idx="19978">
                  <c:v>52.719357000000002</c:v>
                </c:pt>
                <c:pt idx="19979">
                  <c:v>52.721995999999997</c:v>
                </c:pt>
                <c:pt idx="19980">
                  <c:v>52.724635999999997</c:v>
                </c:pt>
                <c:pt idx="19981">
                  <c:v>52.727271999999999</c:v>
                </c:pt>
                <c:pt idx="19982">
                  <c:v>52.729911999999999</c:v>
                </c:pt>
                <c:pt idx="19983">
                  <c:v>52.732551999999998</c:v>
                </c:pt>
                <c:pt idx="19984">
                  <c:v>52.735191</c:v>
                </c:pt>
                <c:pt idx="19985">
                  <c:v>52.737831</c:v>
                </c:pt>
                <c:pt idx="19986">
                  <c:v>52.740470999999999</c:v>
                </c:pt>
                <c:pt idx="19987">
                  <c:v>52.743110999999999</c:v>
                </c:pt>
                <c:pt idx="19988">
                  <c:v>52.745750000000001</c:v>
                </c:pt>
                <c:pt idx="19989">
                  <c:v>52.748390000000001</c:v>
                </c:pt>
                <c:pt idx="19990">
                  <c:v>52.75103</c:v>
                </c:pt>
                <c:pt idx="19991">
                  <c:v>52.75367</c:v>
                </c:pt>
                <c:pt idx="19992">
                  <c:v>52.756306000000002</c:v>
                </c:pt>
                <c:pt idx="19993">
                  <c:v>52.758944999999997</c:v>
                </c:pt>
                <c:pt idx="19994">
                  <c:v>52.761584999999997</c:v>
                </c:pt>
                <c:pt idx="19995">
                  <c:v>52.764225000000003</c:v>
                </c:pt>
                <c:pt idx="19996">
                  <c:v>52.766865000000003</c:v>
                </c:pt>
                <c:pt idx="19997">
                  <c:v>52.769505000000002</c:v>
                </c:pt>
                <c:pt idx="19998">
                  <c:v>52.772143999999997</c:v>
                </c:pt>
                <c:pt idx="19999">
                  <c:v>52.774783999999997</c:v>
                </c:pt>
                <c:pt idx="20000">
                  <c:v>52.777424000000003</c:v>
                </c:pt>
                <c:pt idx="20001">
                  <c:v>52.780064000000003</c:v>
                </c:pt>
                <c:pt idx="20002">
                  <c:v>52.782702999999998</c:v>
                </c:pt>
                <c:pt idx="20003">
                  <c:v>52.785339</c:v>
                </c:pt>
                <c:pt idx="20004">
                  <c:v>52.787979</c:v>
                </c:pt>
                <c:pt idx="20005">
                  <c:v>52.790619</c:v>
                </c:pt>
                <c:pt idx="20006">
                  <c:v>52.793258999999999</c:v>
                </c:pt>
                <c:pt idx="20007">
                  <c:v>52.795898000000001</c:v>
                </c:pt>
                <c:pt idx="20008">
                  <c:v>52.798538000000001</c:v>
                </c:pt>
                <c:pt idx="20009">
                  <c:v>52.801178</c:v>
                </c:pt>
                <c:pt idx="20010">
                  <c:v>52.803818</c:v>
                </c:pt>
                <c:pt idx="20011">
                  <c:v>52.806457999999999</c:v>
                </c:pt>
                <c:pt idx="20012">
                  <c:v>52.809097000000001</c:v>
                </c:pt>
                <c:pt idx="20013">
                  <c:v>52.811737000000001</c:v>
                </c:pt>
                <c:pt idx="20014">
                  <c:v>52.814373000000003</c:v>
                </c:pt>
                <c:pt idx="20015">
                  <c:v>52.817013000000003</c:v>
                </c:pt>
                <c:pt idx="20016">
                  <c:v>52.819653000000002</c:v>
                </c:pt>
                <c:pt idx="20017">
                  <c:v>52.822291999999997</c:v>
                </c:pt>
                <c:pt idx="20018">
                  <c:v>52.824931999999997</c:v>
                </c:pt>
                <c:pt idx="20019">
                  <c:v>52.827572000000004</c:v>
                </c:pt>
                <c:pt idx="20020">
                  <c:v>52.830212000000003</c:v>
                </c:pt>
                <c:pt idx="20021">
                  <c:v>52.832850999999998</c:v>
                </c:pt>
                <c:pt idx="20022">
                  <c:v>52.835490999999998</c:v>
                </c:pt>
                <c:pt idx="20023">
                  <c:v>52.838130999999997</c:v>
                </c:pt>
                <c:pt idx="20024">
                  <c:v>52.840770999999997</c:v>
                </c:pt>
                <c:pt idx="20025">
                  <c:v>52.843406999999999</c:v>
                </c:pt>
                <c:pt idx="20026">
                  <c:v>52.846046000000001</c:v>
                </c:pt>
                <c:pt idx="20027">
                  <c:v>52.848686000000001</c:v>
                </c:pt>
                <c:pt idx="20028">
                  <c:v>52.851326</c:v>
                </c:pt>
                <c:pt idx="20029">
                  <c:v>52.853966</c:v>
                </c:pt>
                <c:pt idx="20030">
                  <c:v>52.856605999999999</c:v>
                </c:pt>
                <c:pt idx="20031">
                  <c:v>52.859245000000001</c:v>
                </c:pt>
                <c:pt idx="20032">
                  <c:v>52.861885000000001</c:v>
                </c:pt>
                <c:pt idx="20033">
                  <c:v>52.864525</c:v>
                </c:pt>
                <c:pt idx="20034">
                  <c:v>52.867165</c:v>
                </c:pt>
                <c:pt idx="20035">
                  <c:v>52.869804000000002</c:v>
                </c:pt>
                <c:pt idx="20036">
                  <c:v>52.872439999999997</c:v>
                </c:pt>
                <c:pt idx="20037">
                  <c:v>52.875079999999997</c:v>
                </c:pt>
                <c:pt idx="20038">
                  <c:v>52.877719999999997</c:v>
                </c:pt>
                <c:pt idx="20039">
                  <c:v>52.880360000000003</c:v>
                </c:pt>
                <c:pt idx="20040">
                  <c:v>52.882998999999998</c:v>
                </c:pt>
                <c:pt idx="20041">
                  <c:v>52.885638999999998</c:v>
                </c:pt>
                <c:pt idx="20042">
                  <c:v>52.888278999999997</c:v>
                </c:pt>
                <c:pt idx="20043">
                  <c:v>52.890918999999997</c:v>
                </c:pt>
                <c:pt idx="20044">
                  <c:v>52.893559000000003</c:v>
                </c:pt>
                <c:pt idx="20045">
                  <c:v>52.896197999999998</c:v>
                </c:pt>
                <c:pt idx="20046">
                  <c:v>52.898834000000001</c:v>
                </c:pt>
                <c:pt idx="20047">
                  <c:v>52.901474</c:v>
                </c:pt>
                <c:pt idx="20048">
                  <c:v>52.904114</c:v>
                </c:pt>
                <c:pt idx="20049">
                  <c:v>52.906753999999999</c:v>
                </c:pt>
                <c:pt idx="20050">
                  <c:v>52.909393000000001</c:v>
                </c:pt>
                <c:pt idx="20051">
                  <c:v>52.912033000000001</c:v>
                </c:pt>
                <c:pt idx="20052">
                  <c:v>52.914673000000001</c:v>
                </c:pt>
                <c:pt idx="20053">
                  <c:v>52.917313</c:v>
                </c:pt>
                <c:pt idx="20054">
                  <c:v>52.919952000000002</c:v>
                </c:pt>
                <c:pt idx="20055">
                  <c:v>52.922592000000002</c:v>
                </c:pt>
                <c:pt idx="20056">
                  <c:v>52.925232000000001</c:v>
                </c:pt>
                <c:pt idx="20057">
                  <c:v>52.927867999999997</c:v>
                </c:pt>
                <c:pt idx="20058">
                  <c:v>52.930508000000003</c:v>
                </c:pt>
                <c:pt idx="20059">
                  <c:v>52.933146999999998</c:v>
                </c:pt>
                <c:pt idx="20060">
                  <c:v>52.935786999999998</c:v>
                </c:pt>
                <c:pt idx="20061">
                  <c:v>52.938426999999997</c:v>
                </c:pt>
                <c:pt idx="20062">
                  <c:v>52.941066999999997</c:v>
                </c:pt>
                <c:pt idx="20063">
                  <c:v>52.943707000000003</c:v>
                </c:pt>
                <c:pt idx="20064">
                  <c:v>52.946345999999998</c:v>
                </c:pt>
                <c:pt idx="20065">
                  <c:v>52.948985999999998</c:v>
                </c:pt>
                <c:pt idx="20066">
                  <c:v>52.951625999999997</c:v>
                </c:pt>
                <c:pt idx="20067">
                  <c:v>52.954265999999997</c:v>
                </c:pt>
                <c:pt idx="20068">
                  <c:v>52.956901999999999</c:v>
                </c:pt>
                <c:pt idx="20069">
                  <c:v>52.959541000000002</c:v>
                </c:pt>
                <c:pt idx="20070">
                  <c:v>52.962181000000001</c:v>
                </c:pt>
                <c:pt idx="20071">
                  <c:v>52.964821000000001</c:v>
                </c:pt>
                <c:pt idx="20072">
                  <c:v>52.967461</c:v>
                </c:pt>
                <c:pt idx="20073">
                  <c:v>52.970100000000002</c:v>
                </c:pt>
                <c:pt idx="20074">
                  <c:v>52.972740000000002</c:v>
                </c:pt>
                <c:pt idx="20075">
                  <c:v>52.975380000000001</c:v>
                </c:pt>
                <c:pt idx="20076">
                  <c:v>52.978020000000001</c:v>
                </c:pt>
                <c:pt idx="20077">
                  <c:v>52.980659000000003</c:v>
                </c:pt>
                <c:pt idx="20078">
                  <c:v>52.983299000000002</c:v>
                </c:pt>
                <c:pt idx="20079">
                  <c:v>52.985934999999998</c:v>
                </c:pt>
                <c:pt idx="20080">
                  <c:v>52.988574999999997</c:v>
                </c:pt>
                <c:pt idx="20081">
                  <c:v>52.991214999999997</c:v>
                </c:pt>
                <c:pt idx="20082">
                  <c:v>52.993855000000003</c:v>
                </c:pt>
                <c:pt idx="20083">
                  <c:v>52.996493999999998</c:v>
                </c:pt>
                <c:pt idx="20084">
                  <c:v>52.999133999999998</c:v>
                </c:pt>
                <c:pt idx="20085">
                  <c:v>53.001773999999997</c:v>
                </c:pt>
                <c:pt idx="20086">
                  <c:v>53.004413999999997</c:v>
                </c:pt>
                <c:pt idx="20087">
                  <c:v>53.007052999999999</c:v>
                </c:pt>
                <c:pt idx="20088">
                  <c:v>53.009692999999999</c:v>
                </c:pt>
                <c:pt idx="20089">
                  <c:v>53.012332999999998</c:v>
                </c:pt>
                <c:pt idx="20090">
                  <c:v>53.014969000000001</c:v>
                </c:pt>
                <c:pt idx="20091">
                  <c:v>53.017609</c:v>
                </c:pt>
                <c:pt idx="20092">
                  <c:v>53.020248000000002</c:v>
                </c:pt>
                <c:pt idx="20093">
                  <c:v>53.022888000000002</c:v>
                </c:pt>
                <c:pt idx="20094">
                  <c:v>53.025528000000001</c:v>
                </c:pt>
                <c:pt idx="20095">
                  <c:v>53.028168000000001</c:v>
                </c:pt>
                <c:pt idx="20096">
                  <c:v>53.030807000000003</c:v>
                </c:pt>
                <c:pt idx="20097">
                  <c:v>53.033447000000002</c:v>
                </c:pt>
                <c:pt idx="20098">
                  <c:v>53.036087000000002</c:v>
                </c:pt>
                <c:pt idx="20099">
                  <c:v>53.038727000000002</c:v>
                </c:pt>
                <c:pt idx="20100">
                  <c:v>53.041367000000001</c:v>
                </c:pt>
                <c:pt idx="20101">
                  <c:v>53.044002999999996</c:v>
                </c:pt>
                <c:pt idx="20102">
                  <c:v>53.046641999999999</c:v>
                </c:pt>
                <c:pt idx="20103">
                  <c:v>53.049281999999998</c:v>
                </c:pt>
                <c:pt idx="20104">
                  <c:v>53.051921999999998</c:v>
                </c:pt>
                <c:pt idx="20105">
                  <c:v>53.054561999999997</c:v>
                </c:pt>
                <c:pt idx="20106">
                  <c:v>53.057200999999999</c:v>
                </c:pt>
                <c:pt idx="20107">
                  <c:v>53.059840999999999</c:v>
                </c:pt>
                <c:pt idx="20108">
                  <c:v>53.062480999999998</c:v>
                </c:pt>
                <c:pt idx="20109">
                  <c:v>53.065120999999998</c:v>
                </c:pt>
                <c:pt idx="20110">
                  <c:v>53.06776</c:v>
                </c:pt>
                <c:pt idx="20111">
                  <c:v>53.070399999999999</c:v>
                </c:pt>
                <c:pt idx="20112">
                  <c:v>53.073036000000002</c:v>
                </c:pt>
                <c:pt idx="20113">
                  <c:v>53.075676000000001</c:v>
                </c:pt>
                <c:pt idx="20114">
                  <c:v>53.078316000000001</c:v>
                </c:pt>
                <c:pt idx="20115">
                  <c:v>53.080956</c:v>
                </c:pt>
                <c:pt idx="20116">
                  <c:v>53.083595000000003</c:v>
                </c:pt>
                <c:pt idx="20117">
                  <c:v>53.086235000000002</c:v>
                </c:pt>
                <c:pt idx="20118">
                  <c:v>53.088875000000002</c:v>
                </c:pt>
                <c:pt idx="20119">
                  <c:v>53.091515000000001</c:v>
                </c:pt>
                <c:pt idx="20120">
                  <c:v>53.094154000000003</c:v>
                </c:pt>
                <c:pt idx="20121">
                  <c:v>53.096794000000003</c:v>
                </c:pt>
                <c:pt idx="20122">
                  <c:v>53.099429999999998</c:v>
                </c:pt>
                <c:pt idx="20123">
                  <c:v>53.102069999999998</c:v>
                </c:pt>
                <c:pt idx="20124">
                  <c:v>53.104709999999997</c:v>
                </c:pt>
                <c:pt idx="20125">
                  <c:v>53.107348999999999</c:v>
                </c:pt>
                <c:pt idx="20126">
                  <c:v>53.109988999999999</c:v>
                </c:pt>
                <c:pt idx="20127">
                  <c:v>53.112628999999998</c:v>
                </c:pt>
                <c:pt idx="20128">
                  <c:v>53.115268999999998</c:v>
                </c:pt>
                <c:pt idx="20129">
                  <c:v>53.117908</c:v>
                </c:pt>
                <c:pt idx="20130">
                  <c:v>53.120547999999999</c:v>
                </c:pt>
                <c:pt idx="20131">
                  <c:v>53.123187999999999</c:v>
                </c:pt>
                <c:pt idx="20132">
                  <c:v>53.125827999999998</c:v>
                </c:pt>
                <c:pt idx="20133">
                  <c:v>53.128464000000001</c:v>
                </c:pt>
                <c:pt idx="20134">
                  <c:v>53.131104000000001</c:v>
                </c:pt>
                <c:pt idx="20135">
                  <c:v>53.133743000000003</c:v>
                </c:pt>
                <c:pt idx="20136">
                  <c:v>53.136383000000002</c:v>
                </c:pt>
                <c:pt idx="20137">
                  <c:v>53.139023000000002</c:v>
                </c:pt>
                <c:pt idx="20138">
                  <c:v>53.141663000000001</c:v>
                </c:pt>
                <c:pt idx="20139">
                  <c:v>53.144302000000003</c:v>
                </c:pt>
                <c:pt idx="20140">
                  <c:v>53.146942000000003</c:v>
                </c:pt>
                <c:pt idx="20141">
                  <c:v>53.149582000000002</c:v>
                </c:pt>
                <c:pt idx="20142">
                  <c:v>53.152222000000002</c:v>
                </c:pt>
                <c:pt idx="20143">
                  <c:v>53.154860999999997</c:v>
                </c:pt>
                <c:pt idx="20144">
                  <c:v>53.157496999999999</c:v>
                </c:pt>
                <c:pt idx="20145">
                  <c:v>53.160136999999999</c:v>
                </c:pt>
                <c:pt idx="20146">
                  <c:v>53.162776999999998</c:v>
                </c:pt>
                <c:pt idx="20147">
                  <c:v>53.165416999999998</c:v>
                </c:pt>
                <c:pt idx="20148">
                  <c:v>53.168056</c:v>
                </c:pt>
                <c:pt idx="20149">
                  <c:v>53.170696</c:v>
                </c:pt>
                <c:pt idx="20150">
                  <c:v>53.173335999999999</c:v>
                </c:pt>
                <c:pt idx="20151">
                  <c:v>53.175975999999999</c:v>
                </c:pt>
                <c:pt idx="20152">
                  <c:v>53.178615999999998</c:v>
                </c:pt>
                <c:pt idx="20153">
                  <c:v>53.181255</c:v>
                </c:pt>
                <c:pt idx="20154">
                  <c:v>53.183895</c:v>
                </c:pt>
                <c:pt idx="20155">
                  <c:v>53.186531000000002</c:v>
                </c:pt>
                <c:pt idx="20156">
                  <c:v>53.189171000000002</c:v>
                </c:pt>
                <c:pt idx="20157">
                  <c:v>53.191811000000001</c:v>
                </c:pt>
                <c:pt idx="20158">
                  <c:v>53.194450000000003</c:v>
                </c:pt>
                <c:pt idx="20159">
                  <c:v>53.197090000000003</c:v>
                </c:pt>
                <c:pt idx="20160">
                  <c:v>53.199730000000002</c:v>
                </c:pt>
                <c:pt idx="20161">
                  <c:v>53.202370000000002</c:v>
                </c:pt>
                <c:pt idx="20162">
                  <c:v>53.205008999999997</c:v>
                </c:pt>
                <c:pt idx="20163">
                  <c:v>53.207649000000004</c:v>
                </c:pt>
                <c:pt idx="20164">
                  <c:v>53.210289000000003</c:v>
                </c:pt>
                <c:pt idx="20165">
                  <c:v>53.212929000000003</c:v>
                </c:pt>
                <c:pt idx="20166">
                  <c:v>53.215564999999998</c:v>
                </c:pt>
                <c:pt idx="20167">
                  <c:v>53.218204</c:v>
                </c:pt>
                <c:pt idx="20168">
                  <c:v>53.220844</c:v>
                </c:pt>
                <c:pt idx="20169">
                  <c:v>53.223483999999999</c:v>
                </c:pt>
                <c:pt idx="20170">
                  <c:v>53.226123999999999</c:v>
                </c:pt>
                <c:pt idx="20171">
                  <c:v>53.228763999999998</c:v>
                </c:pt>
                <c:pt idx="20172">
                  <c:v>53.231403</c:v>
                </c:pt>
                <c:pt idx="20173">
                  <c:v>53.234043</c:v>
                </c:pt>
                <c:pt idx="20174">
                  <c:v>53.236682999999999</c:v>
                </c:pt>
                <c:pt idx="20175">
                  <c:v>53.239322999999999</c:v>
                </c:pt>
                <c:pt idx="20176">
                  <c:v>53.241962000000001</c:v>
                </c:pt>
                <c:pt idx="20177">
                  <c:v>53.244598000000003</c:v>
                </c:pt>
                <c:pt idx="20178">
                  <c:v>53.247238000000003</c:v>
                </c:pt>
                <c:pt idx="20179">
                  <c:v>53.249878000000002</c:v>
                </c:pt>
                <c:pt idx="20180">
                  <c:v>53.252518000000002</c:v>
                </c:pt>
                <c:pt idx="20181">
                  <c:v>53.255156999999997</c:v>
                </c:pt>
                <c:pt idx="20182">
                  <c:v>53.257796999999997</c:v>
                </c:pt>
                <c:pt idx="20183">
                  <c:v>53.260437000000003</c:v>
                </c:pt>
                <c:pt idx="20184">
                  <c:v>53.263077000000003</c:v>
                </c:pt>
                <c:pt idx="20185">
                  <c:v>53.265717000000002</c:v>
                </c:pt>
                <c:pt idx="20186">
                  <c:v>53.268355999999997</c:v>
                </c:pt>
                <c:pt idx="20187">
                  <c:v>53.270995999999997</c:v>
                </c:pt>
                <c:pt idx="20188">
                  <c:v>53.273631999999999</c:v>
                </c:pt>
                <c:pt idx="20189">
                  <c:v>53.276271999999999</c:v>
                </c:pt>
                <c:pt idx="20190">
                  <c:v>53.278911999999998</c:v>
                </c:pt>
                <c:pt idx="20191">
                  <c:v>53.281551</c:v>
                </c:pt>
                <c:pt idx="20192">
                  <c:v>53.284191</c:v>
                </c:pt>
                <c:pt idx="20193">
                  <c:v>53.286830999999999</c:v>
                </c:pt>
                <c:pt idx="20194">
                  <c:v>53.289470999999999</c:v>
                </c:pt>
                <c:pt idx="20195">
                  <c:v>53.292110000000001</c:v>
                </c:pt>
                <c:pt idx="20196">
                  <c:v>53.294750000000001</c:v>
                </c:pt>
                <c:pt idx="20197">
                  <c:v>53.29739</c:v>
                </c:pt>
                <c:pt idx="20198">
                  <c:v>53.300026000000003</c:v>
                </c:pt>
                <c:pt idx="20199">
                  <c:v>53.302666000000002</c:v>
                </c:pt>
                <c:pt idx="20200">
                  <c:v>53.305304999999997</c:v>
                </c:pt>
                <c:pt idx="20201">
                  <c:v>53.307944999999997</c:v>
                </c:pt>
                <c:pt idx="20202">
                  <c:v>53.310585000000003</c:v>
                </c:pt>
                <c:pt idx="20203">
                  <c:v>53.313225000000003</c:v>
                </c:pt>
                <c:pt idx="20204">
                  <c:v>53.315865000000002</c:v>
                </c:pt>
                <c:pt idx="20205">
                  <c:v>53.318503999999997</c:v>
                </c:pt>
                <c:pt idx="20206">
                  <c:v>53.321143999999997</c:v>
                </c:pt>
                <c:pt idx="20207">
                  <c:v>53.323784000000003</c:v>
                </c:pt>
                <c:pt idx="20208">
                  <c:v>53.326424000000003</c:v>
                </c:pt>
                <c:pt idx="20209">
                  <c:v>53.329059999999998</c:v>
                </c:pt>
                <c:pt idx="20210">
                  <c:v>53.331699</c:v>
                </c:pt>
                <c:pt idx="20211">
                  <c:v>53.334339</c:v>
                </c:pt>
                <c:pt idx="20212">
                  <c:v>53.336978999999999</c:v>
                </c:pt>
                <c:pt idx="20213">
                  <c:v>53.339618999999999</c:v>
                </c:pt>
                <c:pt idx="20214">
                  <c:v>53.342258000000001</c:v>
                </c:pt>
                <c:pt idx="20215">
                  <c:v>53.344898000000001</c:v>
                </c:pt>
                <c:pt idx="20216">
                  <c:v>53.347538</c:v>
                </c:pt>
                <c:pt idx="20217">
                  <c:v>53.350178</c:v>
                </c:pt>
                <c:pt idx="20218">
                  <c:v>53.352817999999999</c:v>
                </c:pt>
                <c:pt idx="20219">
                  <c:v>53.355457000000001</c:v>
                </c:pt>
                <c:pt idx="20220">
                  <c:v>53.358092999999997</c:v>
                </c:pt>
                <c:pt idx="20221">
                  <c:v>53.360733000000003</c:v>
                </c:pt>
                <c:pt idx="20222">
                  <c:v>53.363373000000003</c:v>
                </c:pt>
                <c:pt idx="20223">
                  <c:v>53.366013000000002</c:v>
                </c:pt>
                <c:pt idx="20224">
                  <c:v>53.368651999999997</c:v>
                </c:pt>
                <c:pt idx="20225">
                  <c:v>53.371291999999997</c:v>
                </c:pt>
                <c:pt idx="20226">
                  <c:v>53.373932000000003</c:v>
                </c:pt>
                <c:pt idx="20227">
                  <c:v>53.376572000000003</c:v>
                </c:pt>
                <c:pt idx="20228">
                  <c:v>53.379210999999998</c:v>
                </c:pt>
                <c:pt idx="20229">
                  <c:v>53.381850999999997</c:v>
                </c:pt>
                <c:pt idx="20230">
                  <c:v>53.384490999999997</c:v>
                </c:pt>
                <c:pt idx="20231">
                  <c:v>53.387127</c:v>
                </c:pt>
                <c:pt idx="20232">
                  <c:v>53.389766999999999</c:v>
                </c:pt>
                <c:pt idx="20233">
                  <c:v>53.392406000000001</c:v>
                </c:pt>
                <c:pt idx="20234">
                  <c:v>53.395046000000001</c:v>
                </c:pt>
                <c:pt idx="20235">
                  <c:v>53.397686</c:v>
                </c:pt>
                <c:pt idx="20236">
                  <c:v>53.400326</c:v>
                </c:pt>
                <c:pt idx="20237">
                  <c:v>53.402965999999999</c:v>
                </c:pt>
                <c:pt idx="20238">
                  <c:v>53.405605000000001</c:v>
                </c:pt>
                <c:pt idx="20239">
                  <c:v>53.408245000000001</c:v>
                </c:pt>
                <c:pt idx="20240">
                  <c:v>53.410885</c:v>
                </c:pt>
                <c:pt idx="20241">
                  <c:v>53.413525</c:v>
                </c:pt>
                <c:pt idx="20242">
                  <c:v>53.416161000000002</c:v>
                </c:pt>
                <c:pt idx="20243">
                  <c:v>53.418799999999997</c:v>
                </c:pt>
                <c:pt idx="20244">
                  <c:v>53.421439999999997</c:v>
                </c:pt>
                <c:pt idx="20245">
                  <c:v>53.424079999999996</c:v>
                </c:pt>
                <c:pt idx="20246">
                  <c:v>53.426720000000003</c:v>
                </c:pt>
                <c:pt idx="20247">
                  <c:v>53.429358999999998</c:v>
                </c:pt>
                <c:pt idx="20248">
                  <c:v>53.431998999999998</c:v>
                </c:pt>
                <c:pt idx="20249">
                  <c:v>53.434638999999997</c:v>
                </c:pt>
                <c:pt idx="20250">
                  <c:v>53.437278999999997</c:v>
                </c:pt>
                <c:pt idx="20251">
                  <c:v>53.439919000000003</c:v>
                </c:pt>
                <c:pt idx="20252">
                  <c:v>53.442557999999998</c:v>
                </c:pt>
                <c:pt idx="20253">
                  <c:v>53.445194000000001</c:v>
                </c:pt>
                <c:pt idx="20254">
                  <c:v>53.447834</c:v>
                </c:pt>
                <c:pt idx="20255">
                  <c:v>53.450474</c:v>
                </c:pt>
                <c:pt idx="20256">
                  <c:v>53.453113999999999</c:v>
                </c:pt>
                <c:pt idx="20257">
                  <c:v>53.455753000000001</c:v>
                </c:pt>
                <c:pt idx="20258">
                  <c:v>53.458393000000001</c:v>
                </c:pt>
                <c:pt idx="20259">
                  <c:v>53.461033</c:v>
                </c:pt>
                <c:pt idx="20260">
                  <c:v>53.463673</c:v>
                </c:pt>
                <c:pt idx="20261">
                  <c:v>53.466312000000002</c:v>
                </c:pt>
                <c:pt idx="20262">
                  <c:v>53.468952000000002</c:v>
                </c:pt>
                <c:pt idx="20263">
                  <c:v>53.471587999999997</c:v>
                </c:pt>
                <c:pt idx="20264">
                  <c:v>53.474227999999997</c:v>
                </c:pt>
                <c:pt idx="20265">
                  <c:v>53.476868000000003</c:v>
                </c:pt>
                <c:pt idx="20266">
                  <c:v>53.479506999999998</c:v>
                </c:pt>
                <c:pt idx="20267">
                  <c:v>53.482146999999998</c:v>
                </c:pt>
                <c:pt idx="20268">
                  <c:v>53.484786999999997</c:v>
                </c:pt>
                <c:pt idx="20269">
                  <c:v>53.487426999999997</c:v>
                </c:pt>
                <c:pt idx="20270">
                  <c:v>53.490067000000003</c:v>
                </c:pt>
                <c:pt idx="20271">
                  <c:v>53.492705999999998</c:v>
                </c:pt>
                <c:pt idx="20272">
                  <c:v>53.495345999999998</c:v>
                </c:pt>
                <c:pt idx="20273">
                  <c:v>53.497985999999997</c:v>
                </c:pt>
                <c:pt idx="20274">
                  <c:v>53.500622</c:v>
                </c:pt>
                <c:pt idx="20275">
                  <c:v>53.503261999999999</c:v>
                </c:pt>
                <c:pt idx="20276">
                  <c:v>53.505901000000001</c:v>
                </c:pt>
                <c:pt idx="20277">
                  <c:v>53.508541000000001</c:v>
                </c:pt>
                <c:pt idx="20278">
                  <c:v>53.511181000000001</c:v>
                </c:pt>
                <c:pt idx="20279">
                  <c:v>53.513821</c:v>
                </c:pt>
                <c:pt idx="20280">
                  <c:v>53.516460000000002</c:v>
                </c:pt>
                <c:pt idx="20281">
                  <c:v>53.519100000000002</c:v>
                </c:pt>
                <c:pt idx="20282">
                  <c:v>53.521740000000001</c:v>
                </c:pt>
                <c:pt idx="20283">
                  <c:v>53.524380000000001</c:v>
                </c:pt>
                <c:pt idx="20284">
                  <c:v>53.52702</c:v>
                </c:pt>
                <c:pt idx="20285">
                  <c:v>53.529654999999998</c:v>
                </c:pt>
                <c:pt idx="20286">
                  <c:v>53.532294999999998</c:v>
                </c:pt>
                <c:pt idx="20287">
                  <c:v>53.534934999999997</c:v>
                </c:pt>
                <c:pt idx="20288">
                  <c:v>53.537574999999997</c:v>
                </c:pt>
                <c:pt idx="20289">
                  <c:v>53.540215000000003</c:v>
                </c:pt>
                <c:pt idx="20290">
                  <c:v>53.542853999999998</c:v>
                </c:pt>
                <c:pt idx="20291">
                  <c:v>53.545493999999998</c:v>
                </c:pt>
                <c:pt idx="20292">
                  <c:v>53.548133999999997</c:v>
                </c:pt>
                <c:pt idx="20293">
                  <c:v>53.550773999999997</c:v>
                </c:pt>
                <c:pt idx="20294">
                  <c:v>53.553412999999999</c:v>
                </c:pt>
                <c:pt idx="20295">
                  <c:v>53.556052999999999</c:v>
                </c:pt>
                <c:pt idx="20296">
                  <c:v>53.558689000000001</c:v>
                </c:pt>
                <c:pt idx="20297">
                  <c:v>53.561329000000001</c:v>
                </c:pt>
                <c:pt idx="20298">
                  <c:v>53.563969</c:v>
                </c:pt>
                <c:pt idx="20299">
                  <c:v>53.566608000000002</c:v>
                </c:pt>
                <c:pt idx="20300">
                  <c:v>53.569248000000002</c:v>
                </c:pt>
                <c:pt idx="20301">
                  <c:v>53.571888000000001</c:v>
                </c:pt>
                <c:pt idx="20302">
                  <c:v>53.574528000000001</c:v>
                </c:pt>
                <c:pt idx="20303">
                  <c:v>53.577168</c:v>
                </c:pt>
                <c:pt idx="20304">
                  <c:v>53.579807000000002</c:v>
                </c:pt>
                <c:pt idx="20305">
                  <c:v>53.582447000000002</c:v>
                </c:pt>
                <c:pt idx="20306">
                  <c:v>53.585087000000001</c:v>
                </c:pt>
                <c:pt idx="20307">
                  <c:v>53.587722999999997</c:v>
                </c:pt>
                <c:pt idx="20308">
                  <c:v>53.590363000000004</c:v>
                </c:pt>
                <c:pt idx="20309">
                  <c:v>53.593001999999998</c:v>
                </c:pt>
                <c:pt idx="20310">
                  <c:v>53.595641999999998</c:v>
                </c:pt>
                <c:pt idx="20311">
                  <c:v>53.598281999999998</c:v>
                </c:pt>
                <c:pt idx="20312">
                  <c:v>53.600921999999997</c:v>
                </c:pt>
                <c:pt idx="20313">
                  <c:v>53.603560999999999</c:v>
                </c:pt>
                <c:pt idx="20314">
                  <c:v>53.606200999999999</c:v>
                </c:pt>
                <c:pt idx="20315">
                  <c:v>53.608840999999998</c:v>
                </c:pt>
                <c:pt idx="20316">
                  <c:v>53.611480999999998</c:v>
                </c:pt>
                <c:pt idx="20317">
                  <c:v>53.61412</c:v>
                </c:pt>
                <c:pt idx="20318">
                  <c:v>53.616756000000002</c:v>
                </c:pt>
                <c:pt idx="20319">
                  <c:v>53.619396000000002</c:v>
                </c:pt>
                <c:pt idx="20320">
                  <c:v>53.622036000000001</c:v>
                </c:pt>
                <c:pt idx="20321">
                  <c:v>53.624676000000001</c:v>
                </c:pt>
                <c:pt idx="20322">
                  <c:v>53.627316</c:v>
                </c:pt>
                <c:pt idx="20323">
                  <c:v>53.629955000000002</c:v>
                </c:pt>
                <c:pt idx="20324">
                  <c:v>53.632595000000002</c:v>
                </c:pt>
                <c:pt idx="20325">
                  <c:v>53.635235000000002</c:v>
                </c:pt>
                <c:pt idx="20326">
                  <c:v>53.637875000000001</c:v>
                </c:pt>
                <c:pt idx="20327">
                  <c:v>53.640514000000003</c:v>
                </c:pt>
                <c:pt idx="20328">
                  <c:v>53.643154000000003</c:v>
                </c:pt>
                <c:pt idx="20329">
                  <c:v>53.645789999999998</c:v>
                </c:pt>
                <c:pt idx="20330">
                  <c:v>53.648429999999998</c:v>
                </c:pt>
                <c:pt idx="20331">
                  <c:v>53.651069999999997</c:v>
                </c:pt>
                <c:pt idx="20332">
                  <c:v>53.653708999999999</c:v>
                </c:pt>
                <c:pt idx="20333">
                  <c:v>53.656348999999999</c:v>
                </c:pt>
                <c:pt idx="20334">
                  <c:v>53.658988999999998</c:v>
                </c:pt>
                <c:pt idx="20335">
                  <c:v>53.661628999999998</c:v>
                </c:pt>
                <c:pt idx="20336">
                  <c:v>53.664268</c:v>
                </c:pt>
                <c:pt idx="20337">
                  <c:v>53.666907999999999</c:v>
                </c:pt>
                <c:pt idx="20338">
                  <c:v>53.669547999999999</c:v>
                </c:pt>
                <c:pt idx="20339">
                  <c:v>53.672184000000001</c:v>
                </c:pt>
                <c:pt idx="20340">
                  <c:v>53.674824000000001</c:v>
                </c:pt>
                <c:pt idx="20341">
                  <c:v>53.677464000000001</c:v>
                </c:pt>
                <c:pt idx="20342">
                  <c:v>53.680103000000003</c:v>
                </c:pt>
                <c:pt idx="20343">
                  <c:v>53.682743000000002</c:v>
                </c:pt>
                <c:pt idx="20344">
                  <c:v>53.685383000000002</c:v>
                </c:pt>
                <c:pt idx="20345">
                  <c:v>53.688023000000001</c:v>
                </c:pt>
                <c:pt idx="20346">
                  <c:v>53.690662000000003</c:v>
                </c:pt>
                <c:pt idx="20347">
                  <c:v>53.693302000000003</c:v>
                </c:pt>
                <c:pt idx="20348">
                  <c:v>53.695942000000002</c:v>
                </c:pt>
                <c:pt idx="20349">
                  <c:v>53.698582000000002</c:v>
                </c:pt>
                <c:pt idx="20350">
                  <c:v>53.701217999999997</c:v>
                </c:pt>
                <c:pt idx="20351">
                  <c:v>53.703856999999999</c:v>
                </c:pt>
                <c:pt idx="20352">
                  <c:v>53.706496999999999</c:v>
                </c:pt>
                <c:pt idx="20353">
                  <c:v>53.709136999999998</c:v>
                </c:pt>
                <c:pt idx="20354">
                  <c:v>53.711776999999998</c:v>
                </c:pt>
                <c:pt idx="20355">
                  <c:v>53.714416999999997</c:v>
                </c:pt>
                <c:pt idx="20356">
                  <c:v>53.717055999999999</c:v>
                </c:pt>
                <c:pt idx="20357">
                  <c:v>53.719695999999999</c:v>
                </c:pt>
                <c:pt idx="20358">
                  <c:v>53.722335999999999</c:v>
                </c:pt>
                <c:pt idx="20359">
                  <c:v>53.724975999999998</c:v>
                </c:pt>
                <c:pt idx="20360">
                  <c:v>53.727615</c:v>
                </c:pt>
                <c:pt idx="20361">
                  <c:v>53.730251000000003</c:v>
                </c:pt>
                <c:pt idx="20362">
                  <c:v>53.732891000000002</c:v>
                </c:pt>
                <c:pt idx="20363">
                  <c:v>53.735531000000002</c:v>
                </c:pt>
                <c:pt idx="20364">
                  <c:v>53.738171000000001</c:v>
                </c:pt>
                <c:pt idx="20365">
                  <c:v>53.740810000000003</c:v>
                </c:pt>
                <c:pt idx="20366">
                  <c:v>53.743450000000003</c:v>
                </c:pt>
                <c:pt idx="20367">
                  <c:v>53.746090000000002</c:v>
                </c:pt>
                <c:pt idx="20368">
                  <c:v>53.748730000000002</c:v>
                </c:pt>
                <c:pt idx="20369">
                  <c:v>53.751368999999997</c:v>
                </c:pt>
                <c:pt idx="20370">
                  <c:v>53.754009000000003</c:v>
                </c:pt>
                <c:pt idx="20371">
                  <c:v>53.756649000000003</c:v>
                </c:pt>
                <c:pt idx="20372">
                  <c:v>53.759284999999998</c:v>
                </c:pt>
                <c:pt idx="20373">
                  <c:v>53.761924999999998</c:v>
                </c:pt>
                <c:pt idx="20374">
                  <c:v>53.764564999999997</c:v>
                </c:pt>
                <c:pt idx="20375">
                  <c:v>53.767204</c:v>
                </c:pt>
                <c:pt idx="20376">
                  <c:v>53.769843999999999</c:v>
                </c:pt>
                <c:pt idx="20377">
                  <c:v>53.772483999999999</c:v>
                </c:pt>
                <c:pt idx="20378">
                  <c:v>53.775123999999998</c:v>
                </c:pt>
                <c:pt idx="20379">
                  <c:v>53.777763</c:v>
                </c:pt>
                <c:pt idx="20380">
                  <c:v>53.780403</c:v>
                </c:pt>
                <c:pt idx="20381">
                  <c:v>53.783042999999999</c:v>
                </c:pt>
                <c:pt idx="20382">
                  <c:v>53.785682999999999</c:v>
                </c:pt>
                <c:pt idx="20383">
                  <c:v>53.788319000000001</c:v>
                </c:pt>
                <c:pt idx="20384">
                  <c:v>53.790958000000003</c:v>
                </c:pt>
                <c:pt idx="20385">
                  <c:v>53.793598000000003</c:v>
                </c:pt>
                <c:pt idx="20386">
                  <c:v>53.796238000000002</c:v>
                </c:pt>
                <c:pt idx="20387">
                  <c:v>53.798878000000002</c:v>
                </c:pt>
                <c:pt idx="20388">
                  <c:v>53.801516999999997</c:v>
                </c:pt>
                <c:pt idx="20389">
                  <c:v>53.804156999999996</c:v>
                </c:pt>
                <c:pt idx="20390">
                  <c:v>53.806797000000003</c:v>
                </c:pt>
                <c:pt idx="20391">
                  <c:v>53.809437000000003</c:v>
                </c:pt>
                <c:pt idx="20392">
                  <c:v>53.812077000000002</c:v>
                </c:pt>
                <c:pt idx="20393">
                  <c:v>53.814715999999997</c:v>
                </c:pt>
                <c:pt idx="20394">
                  <c:v>53.817352</c:v>
                </c:pt>
                <c:pt idx="20395">
                  <c:v>53.819991999999999</c:v>
                </c:pt>
                <c:pt idx="20396">
                  <c:v>53.822631999999999</c:v>
                </c:pt>
                <c:pt idx="20397">
                  <c:v>53.825271999999998</c:v>
                </c:pt>
                <c:pt idx="20398">
                  <c:v>53.827911</c:v>
                </c:pt>
                <c:pt idx="20399">
                  <c:v>53.830551</c:v>
                </c:pt>
                <c:pt idx="20400">
                  <c:v>53.833190999999999</c:v>
                </c:pt>
                <c:pt idx="20401">
                  <c:v>53.835830999999999</c:v>
                </c:pt>
                <c:pt idx="20402">
                  <c:v>53.838470000000001</c:v>
                </c:pt>
                <c:pt idx="20403">
                  <c:v>53.84111</c:v>
                </c:pt>
                <c:pt idx="20404">
                  <c:v>53.84375</c:v>
                </c:pt>
                <c:pt idx="20405">
                  <c:v>53.846386000000003</c:v>
                </c:pt>
                <c:pt idx="20406">
                  <c:v>53.849026000000002</c:v>
                </c:pt>
                <c:pt idx="20407">
                  <c:v>53.851664999999997</c:v>
                </c:pt>
                <c:pt idx="20408">
                  <c:v>53.854304999999997</c:v>
                </c:pt>
                <c:pt idx="20409">
                  <c:v>53.856945000000003</c:v>
                </c:pt>
                <c:pt idx="20410">
                  <c:v>53.859585000000003</c:v>
                </c:pt>
                <c:pt idx="20411">
                  <c:v>53.862225000000002</c:v>
                </c:pt>
                <c:pt idx="20412">
                  <c:v>53.864863999999997</c:v>
                </c:pt>
                <c:pt idx="20413">
                  <c:v>53.867503999999997</c:v>
                </c:pt>
                <c:pt idx="20414">
                  <c:v>53.870144000000003</c:v>
                </c:pt>
                <c:pt idx="20415">
                  <c:v>53.872779999999999</c:v>
                </c:pt>
                <c:pt idx="20416">
                  <c:v>53.875419999999998</c:v>
                </c:pt>
                <c:pt idx="20417">
                  <c:v>53.878059</c:v>
                </c:pt>
                <c:pt idx="20418">
                  <c:v>53.880699</c:v>
                </c:pt>
                <c:pt idx="20419">
                  <c:v>53.883338999999999</c:v>
                </c:pt>
                <c:pt idx="20420">
                  <c:v>53.885978999999999</c:v>
                </c:pt>
                <c:pt idx="20421">
                  <c:v>53.888618000000001</c:v>
                </c:pt>
                <c:pt idx="20422">
                  <c:v>53.891258000000001</c:v>
                </c:pt>
                <c:pt idx="20423">
                  <c:v>53.893898</c:v>
                </c:pt>
                <c:pt idx="20424">
                  <c:v>53.896538</c:v>
                </c:pt>
                <c:pt idx="20425">
                  <c:v>53.899177999999999</c:v>
                </c:pt>
                <c:pt idx="20426">
                  <c:v>53.901814000000002</c:v>
                </c:pt>
                <c:pt idx="20427">
                  <c:v>53.904452999999997</c:v>
                </c:pt>
                <c:pt idx="20428">
                  <c:v>53.907093000000003</c:v>
                </c:pt>
                <c:pt idx="20429">
                  <c:v>53.909733000000003</c:v>
                </c:pt>
                <c:pt idx="20430">
                  <c:v>53.912373000000002</c:v>
                </c:pt>
                <c:pt idx="20431">
                  <c:v>53.915011999999997</c:v>
                </c:pt>
                <c:pt idx="20432">
                  <c:v>53.917651999999997</c:v>
                </c:pt>
                <c:pt idx="20433">
                  <c:v>53.920292000000003</c:v>
                </c:pt>
                <c:pt idx="20434">
                  <c:v>53.922932000000003</c:v>
                </c:pt>
                <c:pt idx="20435">
                  <c:v>53.925570999999998</c:v>
                </c:pt>
                <c:pt idx="20436">
                  <c:v>53.928210999999997</c:v>
                </c:pt>
                <c:pt idx="20437">
                  <c:v>53.930847</c:v>
                </c:pt>
                <c:pt idx="20438">
                  <c:v>53.933487</c:v>
                </c:pt>
                <c:pt idx="20439">
                  <c:v>53.936126999999999</c:v>
                </c:pt>
                <c:pt idx="20440">
                  <c:v>53.938766000000001</c:v>
                </c:pt>
                <c:pt idx="20441">
                  <c:v>53.941406000000001</c:v>
                </c:pt>
                <c:pt idx="20442">
                  <c:v>53.944046</c:v>
                </c:pt>
                <c:pt idx="20443">
                  <c:v>53.946686</c:v>
                </c:pt>
                <c:pt idx="20444">
                  <c:v>53.949325999999999</c:v>
                </c:pt>
                <c:pt idx="20445">
                  <c:v>53.951965000000001</c:v>
                </c:pt>
                <c:pt idx="20446">
                  <c:v>53.954605000000001</c:v>
                </c:pt>
                <c:pt idx="20447">
                  <c:v>53.957245</c:v>
                </c:pt>
                <c:pt idx="20448">
                  <c:v>53.959881000000003</c:v>
                </c:pt>
                <c:pt idx="20449">
                  <c:v>53.962521000000002</c:v>
                </c:pt>
                <c:pt idx="20450">
                  <c:v>53.965159999999997</c:v>
                </c:pt>
                <c:pt idx="20451">
                  <c:v>53.967799999999997</c:v>
                </c:pt>
                <c:pt idx="20452">
                  <c:v>53.970440000000004</c:v>
                </c:pt>
                <c:pt idx="20453">
                  <c:v>53.973080000000003</c:v>
                </c:pt>
                <c:pt idx="20454">
                  <c:v>53.975718999999998</c:v>
                </c:pt>
                <c:pt idx="20455">
                  <c:v>53.978358999999998</c:v>
                </c:pt>
                <c:pt idx="20456">
                  <c:v>53.980998999999997</c:v>
                </c:pt>
                <c:pt idx="20457">
                  <c:v>53.983638999999997</c:v>
                </c:pt>
                <c:pt idx="20458">
                  <c:v>53.986279000000003</c:v>
                </c:pt>
                <c:pt idx="20459">
                  <c:v>53.988914000000001</c:v>
                </c:pt>
                <c:pt idx="20460">
                  <c:v>53.991554000000001</c:v>
                </c:pt>
                <c:pt idx="20461">
                  <c:v>53.994194</c:v>
                </c:pt>
                <c:pt idx="20462">
                  <c:v>53.996834</c:v>
                </c:pt>
                <c:pt idx="20463">
                  <c:v>53.999473999999999</c:v>
                </c:pt>
                <c:pt idx="20464">
                  <c:v>54.002113000000001</c:v>
                </c:pt>
                <c:pt idx="20465">
                  <c:v>54.004753000000001</c:v>
                </c:pt>
                <c:pt idx="20466">
                  <c:v>54.007393</c:v>
                </c:pt>
                <c:pt idx="20467">
                  <c:v>54.010033</c:v>
                </c:pt>
                <c:pt idx="20468">
                  <c:v>54.012672000000002</c:v>
                </c:pt>
                <c:pt idx="20469">
                  <c:v>54.015312000000002</c:v>
                </c:pt>
                <c:pt idx="20470">
                  <c:v>54.017947999999997</c:v>
                </c:pt>
                <c:pt idx="20471">
                  <c:v>54.020587999999996</c:v>
                </c:pt>
                <c:pt idx="20472">
                  <c:v>54.023228000000003</c:v>
                </c:pt>
                <c:pt idx="20473">
                  <c:v>54.025866999999998</c:v>
                </c:pt>
                <c:pt idx="20474">
                  <c:v>54.028506999999998</c:v>
                </c:pt>
                <c:pt idx="20475">
                  <c:v>54.031146999999997</c:v>
                </c:pt>
                <c:pt idx="20476">
                  <c:v>54.033786999999997</c:v>
                </c:pt>
                <c:pt idx="20477">
                  <c:v>54.036427000000003</c:v>
                </c:pt>
                <c:pt idx="20478">
                  <c:v>54.039065999999998</c:v>
                </c:pt>
                <c:pt idx="20479">
                  <c:v>54.041705999999998</c:v>
                </c:pt>
                <c:pt idx="20480">
                  <c:v>54.044342</c:v>
                </c:pt>
                <c:pt idx="20481">
                  <c:v>54.046982</c:v>
                </c:pt>
                <c:pt idx="20482">
                  <c:v>54.049621999999999</c:v>
                </c:pt>
                <c:pt idx="20483">
                  <c:v>54.052261000000001</c:v>
                </c:pt>
                <c:pt idx="20484">
                  <c:v>54.054901000000001</c:v>
                </c:pt>
                <c:pt idx="20485">
                  <c:v>54.057541000000001</c:v>
                </c:pt>
                <c:pt idx="20486">
                  <c:v>54.060181</c:v>
                </c:pt>
                <c:pt idx="20487">
                  <c:v>54.062820000000002</c:v>
                </c:pt>
                <c:pt idx="20488">
                  <c:v>54.065460000000002</c:v>
                </c:pt>
                <c:pt idx="20489">
                  <c:v>54.068100000000001</c:v>
                </c:pt>
                <c:pt idx="20490">
                  <c:v>54.070740000000001</c:v>
                </c:pt>
                <c:pt idx="20491">
                  <c:v>54.073376000000003</c:v>
                </c:pt>
                <c:pt idx="20492">
                  <c:v>54.076014999999998</c:v>
                </c:pt>
                <c:pt idx="20493">
                  <c:v>54.078654999999998</c:v>
                </c:pt>
                <c:pt idx="20494">
                  <c:v>54.081294999999997</c:v>
                </c:pt>
                <c:pt idx="20495">
                  <c:v>54.083934999999997</c:v>
                </c:pt>
                <c:pt idx="20496">
                  <c:v>54.086575000000003</c:v>
                </c:pt>
                <c:pt idx="20497">
                  <c:v>54.089213999999998</c:v>
                </c:pt>
                <c:pt idx="20498">
                  <c:v>54.091853999999998</c:v>
                </c:pt>
                <c:pt idx="20499">
                  <c:v>54.094493999999997</c:v>
                </c:pt>
                <c:pt idx="20500">
                  <c:v>54.097133999999997</c:v>
                </c:pt>
                <c:pt idx="20501">
                  <c:v>54.099772999999999</c:v>
                </c:pt>
                <c:pt idx="20502">
                  <c:v>54.102409000000002</c:v>
                </c:pt>
                <c:pt idx="20503">
                  <c:v>54.105049000000001</c:v>
                </c:pt>
                <c:pt idx="20504">
                  <c:v>54.107689000000001</c:v>
                </c:pt>
                <c:pt idx="20505">
                  <c:v>54.110329</c:v>
                </c:pt>
                <c:pt idx="20506">
                  <c:v>54.112968000000002</c:v>
                </c:pt>
                <c:pt idx="20507">
                  <c:v>54.115608000000002</c:v>
                </c:pt>
                <c:pt idx="20508">
                  <c:v>54.118248000000001</c:v>
                </c:pt>
                <c:pt idx="20509">
                  <c:v>54.120888000000001</c:v>
                </c:pt>
                <c:pt idx="20510">
                  <c:v>54.123528</c:v>
                </c:pt>
                <c:pt idx="20511">
                  <c:v>54.126167000000002</c:v>
                </c:pt>
                <c:pt idx="20512">
                  <c:v>54.128807000000002</c:v>
                </c:pt>
                <c:pt idx="20513">
                  <c:v>54.131442999999997</c:v>
                </c:pt>
                <c:pt idx="20514">
                  <c:v>54.134082999999997</c:v>
                </c:pt>
                <c:pt idx="20515">
                  <c:v>54.136723000000003</c:v>
                </c:pt>
                <c:pt idx="20516">
                  <c:v>54.139361999999998</c:v>
                </c:pt>
                <c:pt idx="20517">
                  <c:v>54.142001999999998</c:v>
                </c:pt>
                <c:pt idx="20518">
                  <c:v>54.144641999999997</c:v>
                </c:pt>
                <c:pt idx="20519">
                  <c:v>54.147281999999997</c:v>
                </c:pt>
                <c:pt idx="20520">
                  <c:v>54.149920999999999</c:v>
                </c:pt>
                <c:pt idx="20521">
                  <c:v>54.152560999999999</c:v>
                </c:pt>
                <c:pt idx="20522">
                  <c:v>54.155200999999998</c:v>
                </c:pt>
                <c:pt idx="20523">
                  <c:v>54.157840999999998</c:v>
                </c:pt>
                <c:pt idx="20524">
                  <c:v>54.160477</c:v>
                </c:pt>
                <c:pt idx="20525">
                  <c:v>54.163116000000002</c:v>
                </c:pt>
                <c:pt idx="20526">
                  <c:v>54.165756000000002</c:v>
                </c:pt>
                <c:pt idx="20527">
                  <c:v>54.168396000000001</c:v>
                </c:pt>
                <c:pt idx="20528">
                  <c:v>54.171036000000001</c:v>
                </c:pt>
                <c:pt idx="20529">
                  <c:v>54.173676</c:v>
                </c:pt>
                <c:pt idx="20530">
                  <c:v>54.176315000000002</c:v>
                </c:pt>
                <c:pt idx="20531">
                  <c:v>54.178955000000002</c:v>
                </c:pt>
                <c:pt idx="20532">
                  <c:v>54.181595000000002</c:v>
                </c:pt>
                <c:pt idx="20533">
                  <c:v>54.184235000000001</c:v>
                </c:pt>
                <c:pt idx="20534">
                  <c:v>54.186874000000003</c:v>
                </c:pt>
                <c:pt idx="20535">
                  <c:v>54.189509999999999</c:v>
                </c:pt>
                <c:pt idx="20536">
                  <c:v>54.192149999999998</c:v>
                </c:pt>
                <c:pt idx="20537">
                  <c:v>54.194789999999998</c:v>
                </c:pt>
                <c:pt idx="20538">
                  <c:v>54.197429999999997</c:v>
                </c:pt>
                <c:pt idx="20539">
                  <c:v>54.200068999999999</c:v>
                </c:pt>
                <c:pt idx="20540">
                  <c:v>54.202708999999999</c:v>
                </c:pt>
                <c:pt idx="20541">
                  <c:v>54.205348999999998</c:v>
                </c:pt>
                <c:pt idx="20542">
                  <c:v>54.207988999999998</c:v>
                </c:pt>
                <c:pt idx="20543">
                  <c:v>54.210628999999997</c:v>
                </c:pt>
                <c:pt idx="20544">
                  <c:v>54.213267999999999</c:v>
                </c:pt>
                <c:pt idx="20545">
                  <c:v>54.215907999999999</c:v>
                </c:pt>
                <c:pt idx="20546">
                  <c:v>54.218544000000001</c:v>
                </c:pt>
                <c:pt idx="20547">
                  <c:v>54.221184000000001</c:v>
                </c:pt>
                <c:pt idx="20548">
                  <c:v>54.223824</c:v>
                </c:pt>
                <c:pt idx="20549">
                  <c:v>54.226463000000003</c:v>
                </c:pt>
                <c:pt idx="20550">
                  <c:v>54.229103000000002</c:v>
                </c:pt>
                <c:pt idx="20551">
                  <c:v>54.231743000000002</c:v>
                </c:pt>
                <c:pt idx="20552">
                  <c:v>54.234383000000001</c:v>
                </c:pt>
                <c:pt idx="20553">
                  <c:v>54.237022000000003</c:v>
                </c:pt>
                <c:pt idx="20554">
                  <c:v>54.239662000000003</c:v>
                </c:pt>
                <c:pt idx="20555">
                  <c:v>54.242302000000002</c:v>
                </c:pt>
                <c:pt idx="20556">
                  <c:v>54.244937999999998</c:v>
                </c:pt>
                <c:pt idx="20557">
                  <c:v>54.247577999999997</c:v>
                </c:pt>
                <c:pt idx="20558">
                  <c:v>54.250216999999999</c:v>
                </c:pt>
                <c:pt idx="20559">
                  <c:v>54.252856999999999</c:v>
                </c:pt>
                <c:pt idx="20560">
                  <c:v>54.255496999999998</c:v>
                </c:pt>
                <c:pt idx="20561">
                  <c:v>54.258136999999998</c:v>
                </c:pt>
                <c:pt idx="20562">
                  <c:v>54.260776999999997</c:v>
                </c:pt>
                <c:pt idx="20563">
                  <c:v>54.263415999999999</c:v>
                </c:pt>
                <c:pt idx="20564">
                  <c:v>54.266055999999999</c:v>
                </c:pt>
                <c:pt idx="20565">
                  <c:v>54.268695999999998</c:v>
                </c:pt>
                <c:pt idx="20566">
                  <c:v>54.271335999999998</c:v>
                </c:pt>
                <c:pt idx="20567">
                  <c:v>54.273972000000001</c:v>
                </c:pt>
                <c:pt idx="20568">
                  <c:v>54.276611000000003</c:v>
                </c:pt>
                <c:pt idx="20569">
                  <c:v>54.279251000000002</c:v>
                </c:pt>
                <c:pt idx="20570">
                  <c:v>54.281891000000002</c:v>
                </c:pt>
                <c:pt idx="20571">
                  <c:v>54.284531000000001</c:v>
                </c:pt>
                <c:pt idx="20572">
                  <c:v>54.287170000000003</c:v>
                </c:pt>
                <c:pt idx="20573">
                  <c:v>54.289810000000003</c:v>
                </c:pt>
                <c:pt idx="20574">
                  <c:v>54.292450000000002</c:v>
                </c:pt>
                <c:pt idx="20575">
                  <c:v>54.295090000000002</c:v>
                </c:pt>
                <c:pt idx="20576">
                  <c:v>54.297728999999997</c:v>
                </c:pt>
                <c:pt idx="20577">
                  <c:v>54.300369000000003</c:v>
                </c:pt>
                <c:pt idx="20578">
                  <c:v>54.303004999999999</c:v>
                </c:pt>
                <c:pt idx="20579">
                  <c:v>54.305644999999998</c:v>
                </c:pt>
                <c:pt idx="20580">
                  <c:v>54.308284999999998</c:v>
                </c:pt>
                <c:pt idx="20581">
                  <c:v>54.310924999999997</c:v>
                </c:pt>
                <c:pt idx="20582">
                  <c:v>54.313564</c:v>
                </c:pt>
                <c:pt idx="20583">
                  <c:v>54.316203999999999</c:v>
                </c:pt>
                <c:pt idx="20584">
                  <c:v>54.318843999999999</c:v>
                </c:pt>
                <c:pt idx="20585">
                  <c:v>54.321483999999998</c:v>
                </c:pt>
                <c:pt idx="20586">
                  <c:v>54.324123</c:v>
                </c:pt>
                <c:pt idx="20587">
                  <c:v>54.326763</c:v>
                </c:pt>
                <c:pt idx="20588">
                  <c:v>54.329402999999999</c:v>
                </c:pt>
                <c:pt idx="20589">
                  <c:v>54.332039000000002</c:v>
                </c:pt>
                <c:pt idx="20590">
                  <c:v>54.334679000000001</c:v>
                </c:pt>
                <c:pt idx="20591">
                  <c:v>54.337318000000003</c:v>
                </c:pt>
                <c:pt idx="20592">
                  <c:v>54.339958000000003</c:v>
                </c:pt>
                <c:pt idx="20593">
                  <c:v>54.342598000000002</c:v>
                </c:pt>
                <c:pt idx="20594">
                  <c:v>54.345238000000002</c:v>
                </c:pt>
                <c:pt idx="20595">
                  <c:v>54.347878000000001</c:v>
                </c:pt>
                <c:pt idx="20596">
                  <c:v>54.350517000000004</c:v>
                </c:pt>
                <c:pt idx="20597">
                  <c:v>54.353157000000003</c:v>
                </c:pt>
                <c:pt idx="20598">
                  <c:v>54.355797000000003</c:v>
                </c:pt>
                <c:pt idx="20599">
                  <c:v>54.358437000000002</c:v>
                </c:pt>
                <c:pt idx="20600">
                  <c:v>54.361072999999998</c:v>
                </c:pt>
                <c:pt idx="20601">
                  <c:v>54.363712</c:v>
                </c:pt>
                <c:pt idx="20602">
                  <c:v>54.366351999999999</c:v>
                </c:pt>
                <c:pt idx="20603">
                  <c:v>54.368991999999999</c:v>
                </c:pt>
                <c:pt idx="20604">
                  <c:v>54.371631999999998</c:v>
                </c:pt>
                <c:pt idx="20605">
                  <c:v>54.374271</c:v>
                </c:pt>
                <c:pt idx="20606">
                  <c:v>54.376911</c:v>
                </c:pt>
                <c:pt idx="20607">
                  <c:v>54.379550999999999</c:v>
                </c:pt>
                <c:pt idx="20608">
                  <c:v>54.382190999999999</c:v>
                </c:pt>
                <c:pt idx="20609">
                  <c:v>54.384830000000001</c:v>
                </c:pt>
                <c:pt idx="20610">
                  <c:v>54.38747</c:v>
                </c:pt>
                <c:pt idx="20611">
                  <c:v>54.390106000000003</c:v>
                </c:pt>
                <c:pt idx="20612">
                  <c:v>54.392746000000002</c:v>
                </c:pt>
                <c:pt idx="20613">
                  <c:v>54.395386000000002</c:v>
                </c:pt>
                <c:pt idx="20614">
                  <c:v>54.398026000000002</c:v>
                </c:pt>
                <c:pt idx="20615">
                  <c:v>54.400664999999996</c:v>
                </c:pt>
                <c:pt idx="20616">
                  <c:v>54.403305000000003</c:v>
                </c:pt>
                <c:pt idx="20617">
                  <c:v>54.405945000000003</c:v>
                </c:pt>
                <c:pt idx="20618">
                  <c:v>54.408585000000002</c:v>
                </c:pt>
                <c:pt idx="20619">
                  <c:v>54.411223999999997</c:v>
                </c:pt>
                <c:pt idx="20620">
                  <c:v>54.413863999999997</c:v>
                </c:pt>
                <c:pt idx="20621">
                  <c:v>54.416504000000003</c:v>
                </c:pt>
                <c:pt idx="20622">
                  <c:v>54.419139999999999</c:v>
                </c:pt>
                <c:pt idx="20623">
                  <c:v>54.421779999999998</c:v>
                </c:pt>
                <c:pt idx="20624">
                  <c:v>54.424419</c:v>
                </c:pt>
                <c:pt idx="20625">
                  <c:v>54.427059</c:v>
                </c:pt>
                <c:pt idx="20626">
                  <c:v>54.429698999999999</c:v>
                </c:pt>
                <c:pt idx="20627">
                  <c:v>54.432338999999999</c:v>
                </c:pt>
                <c:pt idx="20628">
                  <c:v>54.434978000000001</c:v>
                </c:pt>
                <c:pt idx="20629">
                  <c:v>54.437618000000001</c:v>
                </c:pt>
                <c:pt idx="20630">
                  <c:v>54.440258</c:v>
                </c:pt>
                <c:pt idx="20631">
                  <c:v>54.442898</c:v>
                </c:pt>
                <c:pt idx="20632">
                  <c:v>54.445534000000002</c:v>
                </c:pt>
                <c:pt idx="20633">
                  <c:v>54.448174000000002</c:v>
                </c:pt>
                <c:pt idx="20634">
                  <c:v>54.450812999999997</c:v>
                </c:pt>
                <c:pt idx="20635">
                  <c:v>54.453453000000003</c:v>
                </c:pt>
                <c:pt idx="20636">
                  <c:v>54.456093000000003</c:v>
                </c:pt>
                <c:pt idx="20637">
                  <c:v>54.458733000000002</c:v>
                </c:pt>
                <c:pt idx="20638">
                  <c:v>54.461371999999997</c:v>
                </c:pt>
                <c:pt idx="20639">
                  <c:v>54.464011999999997</c:v>
                </c:pt>
                <c:pt idx="20640">
                  <c:v>54.466652000000003</c:v>
                </c:pt>
                <c:pt idx="20641">
                  <c:v>54.469292000000003</c:v>
                </c:pt>
                <c:pt idx="20642">
                  <c:v>54.471930999999998</c:v>
                </c:pt>
                <c:pt idx="20643">
                  <c:v>54.474567</c:v>
                </c:pt>
                <c:pt idx="20644">
                  <c:v>54.477207</c:v>
                </c:pt>
                <c:pt idx="20645">
                  <c:v>54.479846999999999</c:v>
                </c:pt>
                <c:pt idx="20646">
                  <c:v>54.482486999999999</c:v>
                </c:pt>
                <c:pt idx="20647">
                  <c:v>54.485126000000001</c:v>
                </c:pt>
                <c:pt idx="20648">
                  <c:v>54.487766000000001</c:v>
                </c:pt>
                <c:pt idx="20649">
                  <c:v>54.490406</c:v>
                </c:pt>
                <c:pt idx="20650">
                  <c:v>54.493046</c:v>
                </c:pt>
                <c:pt idx="20651">
                  <c:v>54.495685999999999</c:v>
                </c:pt>
                <c:pt idx="20652">
                  <c:v>54.498325000000001</c:v>
                </c:pt>
                <c:pt idx="20653">
                  <c:v>54.500965000000001</c:v>
                </c:pt>
                <c:pt idx="20654">
                  <c:v>54.503601000000003</c:v>
                </c:pt>
                <c:pt idx="20655">
                  <c:v>54.506241000000003</c:v>
                </c:pt>
                <c:pt idx="20656">
                  <c:v>54.508881000000002</c:v>
                </c:pt>
                <c:pt idx="20657">
                  <c:v>54.511519999999997</c:v>
                </c:pt>
                <c:pt idx="20658">
                  <c:v>54.514159999999997</c:v>
                </c:pt>
                <c:pt idx="20659">
                  <c:v>54.516800000000003</c:v>
                </c:pt>
                <c:pt idx="20660">
                  <c:v>54.519440000000003</c:v>
                </c:pt>
                <c:pt idx="20661">
                  <c:v>54.522078999999998</c:v>
                </c:pt>
                <c:pt idx="20662">
                  <c:v>54.524718999999997</c:v>
                </c:pt>
                <c:pt idx="20663">
                  <c:v>54.527358999999997</c:v>
                </c:pt>
                <c:pt idx="20664">
                  <c:v>54.529998999999997</c:v>
                </c:pt>
                <c:pt idx="20665">
                  <c:v>54.532634999999999</c:v>
                </c:pt>
                <c:pt idx="20666">
                  <c:v>54.535274999999999</c:v>
                </c:pt>
                <c:pt idx="20667">
                  <c:v>54.537914000000001</c:v>
                </c:pt>
                <c:pt idx="20668">
                  <c:v>54.540554</c:v>
                </c:pt>
                <c:pt idx="20669">
                  <c:v>54.543194</c:v>
                </c:pt>
                <c:pt idx="20670">
                  <c:v>54.545833999999999</c:v>
                </c:pt>
                <c:pt idx="20671">
                  <c:v>54.548473000000001</c:v>
                </c:pt>
                <c:pt idx="20672">
                  <c:v>54.551113000000001</c:v>
                </c:pt>
                <c:pt idx="20673">
                  <c:v>54.553753</c:v>
                </c:pt>
                <c:pt idx="20674">
                  <c:v>54.556393</c:v>
                </c:pt>
                <c:pt idx="20675">
                  <c:v>54.559032000000002</c:v>
                </c:pt>
                <c:pt idx="20676">
                  <c:v>54.561667999999997</c:v>
                </c:pt>
                <c:pt idx="20677">
                  <c:v>54.564307999999997</c:v>
                </c:pt>
                <c:pt idx="20678">
                  <c:v>54.566947999999996</c:v>
                </c:pt>
                <c:pt idx="20679">
                  <c:v>54.569588000000003</c:v>
                </c:pt>
                <c:pt idx="20680">
                  <c:v>54.572226999999998</c:v>
                </c:pt>
                <c:pt idx="20681">
                  <c:v>54.574866999999998</c:v>
                </c:pt>
                <c:pt idx="20682">
                  <c:v>54.577506999999997</c:v>
                </c:pt>
                <c:pt idx="20683">
                  <c:v>54.580146999999997</c:v>
                </c:pt>
                <c:pt idx="20684">
                  <c:v>54.582787000000003</c:v>
                </c:pt>
                <c:pt idx="20685">
                  <c:v>54.585425999999998</c:v>
                </c:pt>
                <c:pt idx="20686">
                  <c:v>54.588065999999998</c:v>
                </c:pt>
                <c:pt idx="20687">
                  <c:v>54.590702</c:v>
                </c:pt>
                <c:pt idx="20688">
                  <c:v>54.593342</c:v>
                </c:pt>
                <c:pt idx="20689">
                  <c:v>54.595981999999999</c:v>
                </c:pt>
                <c:pt idx="20690">
                  <c:v>54.598621000000001</c:v>
                </c:pt>
                <c:pt idx="20691">
                  <c:v>54.601261000000001</c:v>
                </c:pt>
                <c:pt idx="20692">
                  <c:v>54.603901</c:v>
                </c:pt>
                <c:pt idx="20693">
                  <c:v>54.606541</c:v>
                </c:pt>
                <c:pt idx="20694">
                  <c:v>54.609180000000002</c:v>
                </c:pt>
                <c:pt idx="20695">
                  <c:v>54.611820000000002</c:v>
                </c:pt>
                <c:pt idx="20696">
                  <c:v>54.614460000000001</c:v>
                </c:pt>
                <c:pt idx="20697">
                  <c:v>54.617100000000001</c:v>
                </c:pt>
                <c:pt idx="20698">
                  <c:v>54.619736000000003</c:v>
                </c:pt>
                <c:pt idx="20699">
                  <c:v>54.622374999999998</c:v>
                </c:pt>
                <c:pt idx="20700">
                  <c:v>54.625014999999998</c:v>
                </c:pt>
                <c:pt idx="20701">
                  <c:v>54.627654999999997</c:v>
                </c:pt>
                <c:pt idx="20702">
                  <c:v>54.630294999999997</c:v>
                </c:pt>
                <c:pt idx="20703">
                  <c:v>54.632935000000003</c:v>
                </c:pt>
                <c:pt idx="20704">
                  <c:v>54.635573999999998</c:v>
                </c:pt>
                <c:pt idx="20705">
                  <c:v>54.638213999999998</c:v>
                </c:pt>
                <c:pt idx="20706">
                  <c:v>54.640853999999997</c:v>
                </c:pt>
                <c:pt idx="20707">
                  <c:v>54.643493999999997</c:v>
                </c:pt>
                <c:pt idx="20708">
                  <c:v>54.646129999999999</c:v>
                </c:pt>
                <c:pt idx="20709">
                  <c:v>54.648769000000001</c:v>
                </c:pt>
                <c:pt idx="20710">
                  <c:v>54.651409000000001</c:v>
                </c:pt>
                <c:pt idx="20711">
                  <c:v>54.654049000000001</c:v>
                </c:pt>
                <c:pt idx="20712">
                  <c:v>54.656689</c:v>
                </c:pt>
                <c:pt idx="20713">
                  <c:v>54.659328000000002</c:v>
                </c:pt>
                <c:pt idx="20714">
                  <c:v>54.661968000000002</c:v>
                </c:pt>
                <c:pt idx="20715">
                  <c:v>54.664608000000001</c:v>
                </c:pt>
                <c:pt idx="20716">
                  <c:v>54.667248000000001</c:v>
                </c:pt>
                <c:pt idx="20717">
                  <c:v>54.669888</c:v>
                </c:pt>
                <c:pt idx="20718">
                  <c:v>54.672527000000002</c:v>
                </c:pt>
                <c:pt idx="20719">
                  <c:v>54.675162999999998</c:v>
                </c:pt>
                <c:pt idx="20720">
                  <c:v>54.677802999999997</c:v>
                </c:pt>
                <c:pt idx="20721">
                  <c:v>54.680442999999997</c:v>
                </c:pt>
                <c:pt idx="20722">
                  <c:v>54.683083000000003</c:v>
                </c:pt>
                <c:pt idx="20723">
                  <c:v>54.685721999999998</c:v>
                </c:pt>
                <c:pt idx="20724">
                  <c:v>54.688361999999998</c:v>
                </c:pt>
                <c:pt idx="20725">
                  <c:v>54.691001999999997</c:v>
                </c:pt>
                <c:pt idx="20726">
                  <c:v>54.693641999999997</c:v>
                </c:pt>
                <c:pt idx="20727">
                  <c:v>54.696280999999999</c:v>
                </c:pt>
                <c:pt idx="20728">
                  <c:v>54.698920999999999</c:v>
                </c:pt>
                <c:pt idx="20729">
                  <c:v>54.701560999999998</c:v>
                </c:pt>
                <c:pt idx="20730">
                  <c:v>54.704197000000001</c:v>
                </c:pt>
                <c:pt idx="20731">
                  <c:v>54.706837</c:v>
                </c:pt>
                <c:pt idx="20732">
                  <c:v>54.709476000000002</c:v>
                </c:pt>
                <c:pt idx="20733">
                  <c:v>54.712116000000002</c:v>
                </c:pt>
                <c:pt idx="20734">
                  <c:v>54.714756000000001</c:v>
                </c:pt>
                <c:pt idx="20735">
                  <c:v>54.717396000000001</c:v>
                </c:pt>
                <c:pt idx="20736">
                  <c:v>54.720036</c:v>
                </c:pt>
                <c:pt idx="20737">
                  <c:v>54.722675000000002</c:v>
                </c:pt>
                <c:pt idx="20738">
                  <c:v>54.725315000000002</c:v>
                </c:pt>
                <c:pt idx="20739">
                  <c:v>54.727955000000001</c:v>
                </c:pt>
                <c:pt idx="20740">
                  <c:v>54.730595000000001</c:v>
                </c:pt>
                <c:pt idx="20741">
                  <c:v>54.733231000000004</c:v>
                </c:pt>
                <c:pt idx="20742">
                  <c:v>54.735869999999998</c:v>
                </c:pt>
                <c:pt idx="20743">
                  <c:v>54.738509999999998</c:v>
                </c:pt>
                <c:pt idx="20744">
                  <c:v>54.741149999999998</c:v>
                </c:pt>
                <c:pt idx="20745">
                  <c:v>54.743789999999997</c:v>
                </c:pt>
                <c:pt idx="20746">
                  <c:v>54.746428999999999</c:v>
                </c:pt>
                <c:pt idx="20747">
                  <c:v>54.749068999999999</c:v>
                </c:pt>
                <c:pt idx="20748">
                  <c:v>54.751708999999998</c:v>
                </c:pt>
                <c:pt idx="20749">
                  <c:v>54.754348999999998</c:v>
                </c:pt>
                <c:pt idx="20750">
                  <c:v>54.756988999999997</c:v>
                </c:pt>
                <c:pt idx="20751">
                  <c:v>54.759627999999999</c:v>
                </c:pt>
                <c:pt idx="20752">
                  <c:v>54.762264000000002</c:v>
                </c:pt>
                <c:pt idx="20753">
                  <c:v>54.764904000000001</c:v>
                </c:pt>
                <c:pt idx="20754">
                  <c:v>54.767544000000001</c:v>
                </c:pt>
                <c:pt idx="20755">
                  <c:v>54.770184</c:v>
                </c:pt>
                <c:pt idx="20756">
                  <c:v>54.772823000000002</c:v>
                </c:pt>
                <c:pt idx="20757">
                  <c:v>54.775463000000002</c:v>
                </c:pt>
                <c:pt idx="20758">
                  <c:v>54.778103000000002</c:v>
                </c:pt>
                <c:pt idx="20759">
                  <c:v>54.780743000000001</c:v>
                </c:pt>
                <c:pt idx="20760">
                  <c:v>54.783382000000003</c:v>
                </c:pt>
                <c:pt idx="20761">
                  <c:v>54.786022000000003</c:v>
                </c:pt>
                <c:pt idx="20762">
                  <c:v>54.788662000000002</c:v>
                </c:pt>
                <c:pt idx="20763">
                  <c:v>54.791297999999998</c:v>
                </c:pt>
                <c:pt idx="20764">
                  <c:v>54.793937999999997</c:v>
                </c:pt>
                <c:pt idx="20765">
                  <c:v>54.796576999999999</c:v>
                </c:pt>
                <c:pt idx="20766">
                  <c:v>54.799216999999999</c:v>
                </c:pt>
                <c:pt idx="20767">
                  <c:v>54.801856999999998</c:v>
                </c:pt>
                <c:pt idx="20768">
                  <c:v>54.804496999999998</c:v>
                </c:pt>
                <c:pt idx="20769">
                  <c:v>54.807136999999997</c:v>
                </c:pt>
                <c:pt idx="20770">
                  <c:v>54.809775999999999</c:v>
                </c:pt>
                <c:pt idx="20771">
                  <c:v>54.812415999999999</c:v>
                </c:pt>
                <c:pt idx="20772">
                  <c:v>54.815055999999998</c:v>
                </c:pt>
                <c:pt idx="20773">
                  <c:v>54.817692000000001</c:v>
                </c:pt>
                <c:pt idx="20774">
                  <c:v>54.820332000000001</c:v>
                </c:pt>
                <c:pt idx="20775">
                  <c:v>54.822971000000003</c:v>
                </c:pt>
                <c:pt idx="20776">
                  <c:v>54.825611000000002</c:v>
                </c:pt>
                <c:pt idx="20777">
                  <c:v>54.828251000000002</c:v>
                </c:pt>
                <c:pt idx="20778">
                  <c:v>54.830891000000001</c:v>
                </c:pt>
                <c:pt idx="20779">
                  <c:v>54.833530000000003</c:v>
                </c:pt>
                <c:pt idx="20780">
                  <c:v>54.836170000000003</c:v>
                </c:pt>
                <c:pt idx="20781">
                  <c:v>54.838810000000002</c:v>
                </c:pt>
                <c:pt idx="20782">
                  <c:v>54.841450000000002</c:v>
                </c:pt>
                <c:pt idx="20783">
                  <c:v>54.844090000000001</c:v>
                </c:pt>
                <c:pt idx="20784">
                  <c:v>54.846724999999999</c:v>
                </c:pt>
                <c:pt idx="20785">
                  <c:v>54.849364999999999</c:v>
                </c:pt>
                <c:pt idx="20786">
                  <c:v>54.852004999999998</c:v>
                </c:pt>
                <c:pt idx="20787">
                  <c:v>54.854644999999998</c:v>
                </c:pt>
                <c:pt idx="20788">
                  <c:v>54.857284999999997</c:v>
                </c:pt>
                <c:pt idx="20789">
                  <c:v>54.859923999999999</c:v>
                </c:pt>
                <c:pt idx="20790">
                  <c:v>54.862563999999999</c:v>
                </c:pt>
                <c:pt idx="20791">
                  <c:v>54.865203999999999</c:v>
                </c:pt>
                <c:pt idx="20792">
                  <c:v>54.867843999999998</c:v>
                </c:pt>
                <c:pt idx="20793">
                  <c:v>54.870483</c:v>
                </c:pt>
                <c:pt idx="20794">
                  <c:v>54.873123</c:v>
                </c:pt>
                <c:pt idx="20795">
                  <c:v>54.875759000000002</c:v>
                </c:pt>
                <c:pt idx="20796">
                  <c:v>54.878399000000002</c:v>
                </c:pt>
                <c:pt idx="20797">
                  <c:v>54.881039000000001</c:v>
                </c:pt>
                <c:pt idx="20798">
                  <c:v>54.883678000000003</c:v>
                </c:pt>
                <c:pt idx="20799">
                  <c:v>54.886318000000003</c:v>
                </c:pt>
                <c:pt idx="20800">
                  <c:v>54.888958000000002</c:v>
                </c:pt>
                <c:pt idx="20801">
                  <c:v>54.891598000000002</c:v>
                </c:pt>
                <c:pt idx="20802">
                  <c:v>54.894238000000001</c:v>
                </c:pt>
                <c:pt idx="20803">
                  <c:v>54.896877000000003</c:v>
                </c:pt>
                <c:pt idx="20804">
                  <c:v>54.899517000000003</c:v>
                </c:pt>
                <c:pt idx="20805">
                  <c:v>54.902157000000003</c:v>
                </c:pt>
                <c:pt idx="20806">
                  <c:v>54.904792999999998</c:v>
                </c:pt>
                <c:pt idx="20807">
                  <c:v>54.907432999999997</c:v>
                </c:pt>
                <c:pt idx="20808">
                  <c:v>54.910072</c:v>
                </c:pt>
                <c:pt idx="20809">
                  <c:v>54.912711999999999</c:v>
                </c:pt>
                <c:pt idx="20810">
                  <c:v>54.915351999999999</c:v>
                </c:pt>
                <c:pt idx="20811">
                  <c:v>54.917991999999998</c:v>
                </c:pt>
                <c:pt idx="20812">
                  <c:v>54.920631</c:v>
                </c:pt>
                <c:pt idx="20813">
                  <c:v>54.923271</c:v>
                </c:pt>
                <c:pt idx="20814">
                  <c:v>54.925910999999999</c:v>
                </c:pt>
                <c:pt idx="20815">
                  <c:v>54.928550999999999</c:v>
                </c:pt>
                <c:pt idx="20816">
                  <c:v>54.931190000000001</c:v>
                </c:pt>
                <c:pt idx="20817">
                  <c:v>54.933826000000003</c:v>
                </c:pt>
                <c:pt idx="20818">
                  <c:v>54.936466000000003</c:v>
                </c:pt>
                <c:pt idx="20819">
                  <c:v>54.939106000000002</c:v>
                </c:pt>
                <c:pt idx="20820">
                  <c:v>54.941746000000002</c:v>
                </c:pt>
                <c:pt idx="20821">
                  <c:v>54.944386000000002</c:v>
                </c:pt>
                <c:pt idx="20822">
                  <c:v>54.947024999999996</c:v>
                </c:pt>
                <c:pt idx="20823">
                  <c:v>54.949665000000003</c:v>
                </c:pt>
                <c:pt idx="20824">
                  <c:v>54.952305000000003</c:v>
                </c:pt>
                <c:pt idx="20825">
                  <c:v>54.954945000000002</c:v>
                </c:pt>
                <c:pt idx="20826">
                  <c:v>54.957583999999997</c:v>
                </c:pt>
                <c:pt idx="20827">
                  <c:v>54.960223999999997</c:v>
                </c:pt>
                <c:pt idx="20828">
                  <c:v>54.962859999999999</c:v>
                </c:pt>
                <c:pt idx="20829">
                  <c:v>54.965499999999999</c:v>
                </c:pt>
                <c:pt idx="20830">
                  <c:v>54.968139999999998</c:v>
                </c:pt>
                <c:pt idx="20831">
                  <c:v>54.970779</c:v>
                </c:pt>
                <c:pt idx="20832">
                  <c:v>54.973419</c:v>
                </c:pt>
                <c:pt idx="20833">
                  <c:v>54.976058999999999</c:v>
                </c:pt>
                <c:pt idx="20834">
                  <c:v>54.978698999999999</c:v>
                </c:pt>
                <c:pt idx="20835">
                  <c:v>54.981338999999998</c:v>
                </c:pt>
                <c:pt idx="20836">
                  <c:v>54.983978</c:v>
                </c:pt>
                <c:pt idx="20837">
                  <c:v>54.986618</c:v>
                </c:pt>
                <c:pt idx="20838">
                  <c:v>54.989258</c:v>
                </c:pt>
                <c:pt idx="20839">
                  <c:v>54.991894000000002</c:v>
                </c:pt>
                <c:pt idx="20840">
                  <c:v>54.994534000000002</c:v>
                </c:pt>
                <c:pt idx="20841">
                  <c:v>54.997172999999997</c:v>
                </c:pt>
                <c:pt idx="20842">
                  <c:v>54.999813000000003</c:v>
                </c:pt>
                <c:pt idx="20843">
                  <c:v>55.002453000000003</c:v>
                </c:pt>
                <c:pt idx="20844">
                  <c:v>55.005093000000002</c:v>
                </c:pt>
                <c:pt idx="20845">
                  <c:v>55.007731999999997</c:v>
                </c:pt>
                <c:pt idx="20846">
                  <c:v>55.010371999999997</c:v>
                </c:pt>
                <c:pt idx="20847">
                  <c:v>55.013012000000003</c:v>
                </c:pt>
                <c:pt idx="20848">
                  <c:v>55.015652000000003</c:v>
                </c:pt>
                <c:pt idx="20849">
                  <c:v>55.018287999999998</c:v>
                </c:pt>
                <c:pt idx="20850">
                  <c:v>55.020927</c:v>
                </c:pt>
                <c:pt idx="20851">
                  <c:v>55.023567</c:v>
                </c:pt>
                <c:pt idx="20852">
                  <c:v>55.026206999999999</c:v>
                </c:pt>
                <c:pt idx="20853">
                  <c:v>55.028846999999999</c:v>
                </c:pt>
                <c:pt idx="20854">
                  <c:v>55.031486999999998</c:v>
                </c:pt>
                <c:pt idx="20855">
                  <c:v>55.034126000000001</c:v>
                </c:pt>
                <c:pt idx="20856">
                  <c:v>55.036766</c:v>
                </c:pt>
                <c:pt idx="20857">
                  <c:v>55.039406</c:v>
                </c:pt>
                <c:pt idx="20858">
                  <c:v>55.042045999999999</c:v>
                </c:pt>
                <c:pt idx="20859">
                  <c:v>55.044685000000001</c:v>
                </c:pt>
                <c:pt idx="20860">
                  <c:v>55.047320999999997</c:v>
                </c:pt>
                <c:pt idx="20861">
                  <c:v>55.049961000000003</c:v>
                </c:pt>
                <c:pt idx="20862">
                  <c:v>55.052601000000003</c:v>
                </c:pt>
                <c:pt idx="20863">
                  <c:v>55.055241000000002</c:v>
                </c:pt>
                <c:pt idx="20864">
                  <c:v>55.057879999999997</c:v>
                </c:pt>
                <c:pt idx="20865">
                  <c:v>55.060519999999997</c:v>
                </c:pt>
                <c:pt idx="20866">
                  <c:v>55.063160000000003</c:v>
                </c:pt>
                <c:pt idx="20867">
                  <c:v>55.065800000000003</c:v>
                </c:pt>
                <c:pt idx="20868">
                  <c:v>55.068438999999998</c:v>
                </c:pt>
                <c:pt idx="20869">
                  <c:v>55.071078999999997</c:v>
                </c:pt>
                <c:pt idx="20870">
                  <c:v>55.073718999999997</c:v>
                </c:pt>
                <c:pt idx="20871">
                  <c:v>55.076355</c:v>
                </c:pt>
                <c:pt idx="20872">
                  <c:v>55.078994999999999</c:v>
                </c:pt>
                <c:pt idx="20873">
                  <c:v>55.081634999999999</c:v>
                </c:pt>
                <c:pt idx="20874">
                  <c:v>55.084274000000001</c:v>
                </c:pt>
                <c:pt idx="20875">
                  <c:v>55.086914</c:v>
                </c:pt>
                <c:pt idx="20876">
                  <c:v>55.089554</c:v>
                </c:pt>
                <c:pt idx="20877">
                  <c:v>55.092193999999999</c:v>
                </c:pt>
                <c:pt idx="20878">
                  <c:v>55.094833000000001</c:v>
                </c:pt>
                <c:pt idx="20879">
                  <c:v>55.097473000000001</c:v>
                </c:pt>
                <c:pt idx="20880">
                  <c:v>55.100113</c:v>
                </c:pt>
                <c:pt idx="20881">
                  <c:v>55.102753</c:v>
                </c:pt>
                <c:pt idx="20882">
                  <c:v>55.105389000000002</c:v>
                </c:pt>
                <c:pt idx="20883">
                  <c:v>55.108027999999997</c:v>
                </c:pt>
                <c:pt idx="20884">
                  <c:v>55.110667999999997</c:v>
                </c:pt>
                <c:pt idx="20885">
                  <c:v>55.113308000000004</c:v>
                </c:pt>
                <c:pt idx="20886">
                  <c:v>55.115948000000003</c:v>
                </c:pt>
                <c:pt idx="20887">
                  <c:v>55.118586999999998</c:v>
                </c:pt>
                <c:pt idx="20888">
                  <c:v>55.121226999999998</c:v>
                </c:pt>
                <c:pt idx="20889">
                  <c:v>55.123866999999997</c:v>
                </c:pt>
                <c:pt idx="20890">
                  <c:v>55.126506999999997</c:v>
                </c:pt>
                <c:pt idx="20891">
                  <c:v>55.129147000000003</c:v>
                </c:pt>
                <c:pt idx="20892">
                  <c:v>55.131785999999998</c:v>
                </c:pt>
                <c:pt idx="20893">
                  <c:v>55.134422000000001</c:v>
                </c:pt>
                <c:pt idx="20894">
                  <c:v>55.137062</c:v>
                </c:pt>
                <c:pt idx="20895">
                  <c:v>55.139702</c:v>
                </c:pt>
                <c:pt idx="20896">
                  <c:v>55.142341999999999</c:v>
                </c:pt>
                <c:pt idx="20897">
                  <c:v>55.144981000000001</c:v>
                </c:pt>
                <c:pt idx="20898">
                  <c:v>55.147621000000001</c:v>
                </c:pt>
                <c:pt idx="20899">
                  <c:v>55.150261</c:v>
                </c:pt>
                <c:pt idx="20900">
                  <c:v>55.152901</c:v>
                </c:pt>
                <c:pt idx="20901">
                  <c:v>55.155540000000002</c:v>
                </c:pt>
                <c:pt idx="20902">
                  <c:v>55.158180000000002</c:v>
                </c:pt>
                <c:pt idx="20903">
                  <c:v>55.160820000000001</c:v>
                </c:pt>
                <c:pt idx="20904">
                  <c:v>55.163455999999996</c:v>
                </c:pt>
                <c:pt idx="20905">
                  <c:v>55.166096000000003</c:v>
                </c:pt>
                <c:pt idx="20906">
                  <c:v>55.168736000000003</c:v>
                </c:pt>
                <c:pt idx="20907">
                  <c:v>55.171374999999998</c:v>
                </c:pt>
                <c:pt idx="20908">
                  <c:v>55.174014999999997</c:v>
                </c:pt>
                <c:pt idx="20909">
                  <c:v>55.176654999999997</c:v>
                </c:pt>
                <c:pt idx="20910">
                  <c:v>55.179295000000003</c:v>
                </c:pt>
                <c:pt idx="20911">
                  <c:v>55.181933999999998</c:v>
                </c:pt>
                <c:pt idx="20912">
                  <c:v>55.184573999999998</c:v>
                </c:pt>
                <c:pt idx="20913">
                  <c:v>55.187213999999997</c:v>
                </c:pt>
                <c:pt idx="20914">
                  <c:v>55.189853999999997</c:v>
                </c:pt>
                <c:pt idx="20915">
                  <c:v>55.192489999999999</c:v>
                </c:pt>
                <c:pt idx="20916">
                  <c:v>55.195129000000001</c:v>
                </c:pt>
                <c:pt idx="20917">
                  <c:v>55.197769000000001</c:v>
                </c:pt>
                <c:pt idx="20918">
                  <c:v>55.200409000000001</c:v>
                </c:pt>
                <c:pt idx="20919">
                  <c:v>55.203049</c:v>
                </c:pt>
                <c:pt idx="20920">
                  <c:v>55.205688000000002</c:v>
                </c:pt>
                <c:pt idx="20921">
                  <c:v>55.208328000000002</c:v>
                </c:pt>
                <c:pt idx="20922">
                  <c:v>55.210968000000001</c:v>
                </c:pt>
                <c:pt idx="20923">
                  <c:v>55.213608000000001</c:v>
                </c:pt>
                <c:pt idx="20924">
                  <c:v>55.216248</c:v>
                </c:pt>
                <c:pt idx="20925">
                  <c:v>55.218884000000003</c:v>
                </c:pt>
                <c:pt idx="20926">
                  <c:v>55.221522999999998</c:v>
                </c:pt>
                <c:pt idx="20927">
                  <c:v>55.224162999999997</c:v>
                </c:pt>
                <c:pt idx="20928">
                  <c:v>55.226802999999997</c:v>
                </c:pt>
                <c:pt idx="20929">
                  <c:v>55.229443000000003</c:v>
                </c:pt>
                <c:pt idx="20930">
                  <c:v>55.232081999999998</c:v>
                </c:pt>
                <c:pt idx="20931">
                  <c:v>55.234721999999998</c:v>
                </c:pt>
                <c:pt idx="20932">
                  <c:v>55.237361999999997</c:v>
                </c:pt>
                <c:pt idx="20933">
                  <c:v>55.240001999999997</c:v>
                </c:pt>
                <c:pt idx="20934">
                  <c:v>55.242640999999999</c:v>
                </c:pt>
                <c:pt idx="20935">
                  <c:v>55.245280999999999</c:v>
                </c:pt>
                <c:pt idx="20936">
                  <c:v>55.247917000000001</c:v>
                </c:pt>
                <c:pt idx="20937">
                  <c:v>55.250557000000001</c:v>
                </c:pt>
                <c:pt idx="20938">
                  <c:v>55.253197</c:v>
                </c:pt>
                <c:pt idx="20939">
                  <c:v>55.255836000000002</c:v>
                </c:pt>
                <c:pt idx="20940">
                  <c:v>55.258476000000002</c:v>
                </c:pt>
                <c:pt idx="20941">
                  <c:v>55.261116000000001</c:v>
                </c:pt>
                <c:pt idx="20942">
                  <c:v>55.263756000000001</c:v>
                </c:pt>
                <c:pt idx="20943">
                  <c:v>55.266396</c:v>
                </c:pt>
                <c:pt idx="20944">
                  <c:v>55.269035000000002</c:v>
                </c:pt>
                <c:pt idx="20945">
                  <c:v>55.271675000000002</c:v>
                </c:pt>
                <c:pt idx="20946">
                  <c:v>55.274315000000001</c:v>
                </c:pt>
                <c:pt idx="20947">
                  <c:v>55.276950999999997</c:v>
                </c:pt>
                <c:pt idx="20948">
                  <c:v>55.279591000000003</c:v>
                </c:pt>
                <c:pt idx="20949">
                  <c:v>55.282229999999998</c:v>
                </c:pt>
                <c:pt idx="20950">
                  <c:v>55.284869999999998</c:v>
                </c:pt>
                <c:pt idx="20951">
                  <c:v>55.287509999999997</c:v>
                </c:pt>
                <c:pt idx="20952">
                  <c:v>55.290149999999997</c:v>
                </c:pt>
                <c:pt idx="20953">
                  <c:v>55.292788999999999</c:v>
                </c:pt>
                <c:pt idx="20954">
                  <c:v>55.295428999999999</c:v>
                </c:pt>
                <c:pt idx="20955">
                  <c:v>55.298068999999998</c:v>
                </c:pt>
                <c:pt idx="20956">
                  <c:v>55.300708999999998</c:v>
                </c:pt>
                <c:pt idx="20957">
                  <c:v>55.303348999999997</c:v>
                </c:pt>
                <c:pt idx="20958">
                  <c:v>55.305984000000002</c:v>
                </c:pt>
                <c:pt idx="20959">
                  <c:v>55.308624000000002</c:v>
                </c:pt>
                <c:pt idx="20960">
                  <c:v>55.311264000000001</c:v>
                </c:pt>
                <c:pt idx="20961">
                  <c:v>55.313904000000001</c:v>
                </c:pt>
                <c:pt idx="20962">
                  <c:v>55.316544</c:v>
                </c:pt>
                <c:pt idx="20963">
                  <c:v>55.319183000000002</c:v>
                </c:pt>
                <c:pt idx="20964">
                  <c:v>55.321823000000002</c:v>
                </c:pt>
                <c:pt idx="20965">
                  <c:v>55.324463000000002</c:v>
                </c:pt>
                <c:pt idx="20966">
                  <c:v>55.327103000000001</c:v>
                </c:pt>
                <c:pt idx="20967">
                  <c:v>55.329742000000003</c:v>
                </c:pt>
                <c:pt idx="20968">
                  <c:v>55.332382000000003</c:v>
                </c:pt>
                <c:pt idx="20969">
                  <c:v>55.335017999999998</c:v>
                </c:pt>
                <c:pt idx="20970">
                  <c:v>55.337657999999998</c:v>
                </c:pt>
                <c:pt idx="20971">
                  <c:v>55.340297999999997</c:v>
                </c:pt>
                <c:pt idx="20972">
                  <c:v>55.342936999999999</c:v>
                </c:pt>
                <c:pt idx="20973">
                  <c:v>55.345576999999999</c:v>
                </c:pt>
                <c:pt idx="20974">
                  <c:v>55.348216999999998</c:v>
                </c:pt>
                <c:pt idx="20975">
                  <c:v>55.350856999999998</c:v>
                </c:pt>
                <c:pt idx="20976">
                  <c:v>55.353496999999997</c:v>
                </c:pt>
                <c:pt idx="20977">
                  <c:v>55.356135999999999</c:v>
                </c:pt>
                <c:pt idx="20978">
                  <c:v>55.358775999999999</c:v>
                </c:pt>
                <c:pt idx="20979">
                  <c:v>55.361415999999998</c:v>
                </c:pt>
                <c:pt idx="20980">
                  <c:v>55.364052000000001</c:v>
                </c:pt>
                <c:pt idx="20981">
                  <c:v>55.366692</c:v>
                </c:pt>
                <c:pt idx="20982">
                  <c:v>55.369331000000003</c:v>
                </c:pt>
                <c:pt idx="20983">
                  <c:v>55.371971000000002</c:v>
                </c:pt>
                <c:pt idx="20984">
                  <c:v>55.374611000000002</c:v>
                </c:pt>
                <c:pt idx="20985">
                  <c:v>55.377251000000001</c:v>
                </c:pt>
                <c:pt idx="20986">
                  <c:v>55.379890000000003</c:v>
                </c:pt>
                <c:pt idx="20987">
                  <c:v>55.382530000000003</c:v>
                </c:pt>
                <c:pt idx="20988">
                  <c:v>55.385170000000002</c:v>
                </c:pt>
                <c:pt idx="20989">
                  <c:v>55.387810000000002</c:v>
                </c:pt>
                <c:pt idx="20990">
                  <c:v>55.390445999999997</c:v>
                </c:pt>
                <c:pt idx="20991">
                  <c:v>55.393084999999999</c:v>
                </c:pt>
                <c:pt idx="20992">
                  <c:v>55.395724999999999</c:v>
                </c:pt>
                <c:pt idx="20993">
                  <c:v>55.398364999999998</c:v>
                </c:pt>
                <c:pt idx="20994">
                  <c:v>55.401004999999998</c:v>
                </c:pt>
                <c:pt idx="20995">
                  <c:v>55.403644999999997</c:v>
                </c:pt>
                <c:pt idx="20996">
                  <c:v>55.406283999999999</c:v>
                </c:pt>
                <c:pt idx="20997">
                  <c:v>55.408923999999999</c:v>
                </c:pt>
                <c:pt idx="20998">
                  <c:v>55.411563999999998</c:v>
                </c:pt>
                <c:pt idx="20999">
                  <c:v>55.414203999999998</c:v>
                </c:pt>
                <c:pt idx="21000">
                  <c:v>55.416843</c:v>
                </c:pt>
                <c:pt idx="21001">
                  <c:v>55.419479000000003</c:v>
                </c:pt>
                <c:pt idx="21002">
                  <c:v>55.422119000000002</c:v>
                </c:pt>
                <c:pt idx="21003">
                  <c:v>55.424759000000002</c:v>
                </c:pt>
                <c:pt idx="21004">
                  <c:v>55.427399000000001</c:v>
                </c:pt>
                <c:pt idx="21005">
                  <c:v>55.430038000000003</c:v>
                </c:pt>
                <c:pt idx="21006">
                  <c:v>55.432678000000003</c:v>
                </c:pt>
                <c:pt idx="21007">
                  <c:v>55.435318000000002</c:v>
                </c:pt>
                <c:pt idx="21008">
                  <c:v>55.437958000000002</c:v>
                </c:pt>
                <c:pt idx="21009">
                  <c:v>55.440598000000001</c:v>
                </c:pt>
                <c:pt idx="21010">
                  <c:v>55.443237000000003</c:v>
                </c:pt>
                <c:pt idx="21011">
                  <c:v>55.445877000000003</c:v>
                </c:pt>
                <c:pt idx="21012">
                  <c:v>55.448512999999998</c:v>
                </c:pt>
                <c:pt idx="21013">
                  <c:v>55.451152999999998</c:v>
                </c:pt>
                <c:pt idx="21014">
                  <c:v>55.453792999999997</c:v>
                </c:pt>
                <c:pt idx="21015">
                  <c:v>55.456432</c:v>
                </c:pt>
                <c:pt idx="21016">
                  <c:v>55.459071999999999</c:v>
                </c:pt>
                <c:pt idx="21017">
                  <c:v>55.461711999999999</c:v>
                </c:pt>
                <c:pt idx="21018">
                  <c:v>55.464351999999998</c:v>
                </c:pt>
                <c:pt idx="21019">
                  <c:v>55.466991</c:v>
                </c:pt>
                <c:pt idx="21020">
                  <c:v>55.469631</c:v>
                </c:pt>
                <c:pt idx="21021">
                  <c:v>55.472270999999999</c:v>
                </c:pt>
                <c:pt idx="21022">
                  <c:v>55.474910999999999</c:v>
                </c:pt>
                <c:pt idx="21023">
                  <c:v>55.477547000000001</c:v>
                </c:pt>
                <c:pt idx="21024">
                  <c:v>55.480186000000003</c:v>
                </c:pt>
                <c:pt idx="21025">
                  <c:v>55.482826000000003</c:v>
                </c:pt>
                <c:pt idx="21026">
                  <c:v>55.485466000000002</c:v>
                </c:pt>
                <c:pt idx="21027">
                  <c:v>55.488106000000002</c:v>
                </c:pt>
                <c:pt idx="21028">
                  <c:v>55.490746000000001</c:v>
                </c:pt>
                <c:pt idx="21029">
                  <c:v>55.493385000000004</c:v>
                </c:pt>
                <c:pt idx="21030">
                  <c:v>55.496025000000003</c:v>
                </c:pt>
                <c:pt idx="21031">
                  <c:v>55.498665000000003</c:v>
                </c:pt>
                <c:pt idx="21032">
                  <c:v>55.501305000000002</c:v>
                </c:pt>
                <c:pt idx="21033">
                  <c:v>55.503943999999997</c:v>
                </c:pt>
                <c:pt idx="21034">
                  <c:v>55.50658</c:v>
                </c:pt>
                <c:pt idx="21035">
                  <c:v>55.509219999999999</c:v>
                </c:pt>
                <c:pt idx="21036">
                  <c:v>55.511859999999999</c:v>
                </c:pt>
                <c:pt idx="21037">
                  <c:v>55.514499999999998</c:v>
                </c:pt>
                <c:pt idx="21038">
                  <c:v>55.517139</c:v>
                </c:pt>
                <c:pt idx="21039">
                  <c:v>55.519779</c:v>
                </c:pt>
                <c:pt idx="21040">
                  <c:v>55.522418999999999</c:v>
                </c:pt>
                <c:pt idx="21041">
                  <c:v>55.525058999999999</c:v>
                </c:pt>
                <c:pt idx="21042">
                  <c:v>55.527698999999998</c:v>
                </c:pt>
                <c:pt idx="21043">
                  <c:v>55.530338</c:v>
                </c:pt>
                <c:pt idx="21044">
                  <c:v>55.532978</c:v>
                </c:pt>
                <c:pt idx="21045">
                  <c:v>55.535614000000002</c:v>
                </c:pt>
                <c:pt idx="21046">
                  <c:v>55.538254000000002</c:v>
                </c:pt>
                <c:pt idx="21047">
                  <c:v>55.540894000000002</c:v>
                </c:pt>
                <c:pt idx="21048">
                  <c:v>55.543532999999996</c:v>
                </c:pt>
                <c:pt idx="21049">
                  <c:v>55.546173000000003</c:v>
                </c:pt>
                <c:pt idx="21050">
                  <c:v>55.548813000000003</c:v>
                </c:pt>
                <c:pt idx="21051">
                  <c:v>55.551453000000002</c:v>
                </c:pt>
                <c:pt idx="21052">
                  <c:v>55.554091999999997</c:v>
                </c:pt>
                <c:pt idx="21053">
                  <c:v>55.556731999999997</c:v>
                </c:pt>
                <c:pt idx="21054">
                  <c:v>55.559372000000003</c:v>
                </c:pt>
                <c:pt idx="21055">
                  <c:v>55.562012000000003</c:v>
                </c:pt>
                <c:pt idx="21056">
                  <c:v>55.564647999999998</c:v>
                </c:pt>
                <c:pt idx="21057">
                  <c:v>55.567287</c:v>
                </c:pt>
                <c:pt idx="21058">
                  <c:v>55.569927</c:v>
                </c:pt>
                <c:pt idx="21059">
                  <c:v>55.572566999999999</c:v>
                </c:pt>
                <c:pt idx="21060">
                  <c:v>55.575206999999999</c:v>
                </c:pt>
                <c:pt idx="21061">
                  <c:v>55.577846999999998</c:v>
                </c:pt>
                <c:pt idx="21062">
                  <c:v>55.580486000000001</c:v>
                </c:pt>
                <c:pt idx="21063">
                  <c:v>55.583126</c:v>
                </c:pt>
                <c:pt idx="21064">
                  <c:v>55.585766</c:v>
                </c:pt>
                <c:pt idx="21065">
                  <c:v>55.588405999999999</c:v>
                </c:pt>
                <c:pt idx="21066">
                  <c:v>55.591042000000002</c:v>
                </c:pt>
                <c:pt idx="21067">
                  <c:v>55.593680999999997</c:v>
                </c:pt>
                <c:pt idx="21068">
                  <c:v>55.596321000000003</c:v>
                </c:pt>
                <c:pt idx="21069">
                  <c:v>55.598961000000003</c:v>
                </c:pt>
                <c:pt idx="21070">
                  <c:v>55.601601000000002</c:v>
                </c:pt>
                <c:pt idx="21071">
                  <c:v>55.604239999999997</c:v>
                </c:pt>
                <c:pt idx="21072">
                  <c:v>55.606879999999997</c:v>
                </c:pt>
                <c:pt idx="21073">
                  <c:v>55.609520000000003</c:v>
                </c:pt>
                <c:pt idx="21074">
                  <c:v>55.612160000000003</c:v>
                </c:pt>
                <c:pt idx="21075">
                  <c:v>55.614798999999998</c:v>
                </c:pt>
                <c:pt idx="21076">
                  <c:v>55.617438999999997</c:v>
                </c:pt>
                <c:pt idx="21077">
                  <c:v>55.620075</c:v>
                </c:pt>
                <c:pt idx="21078">
                  <c:v>55.622714999999999</c:v>
                </c:pt>
                <c:pt idx="21079">
                  <c:v>55.625354999999999</c:v>
                </c:pt>
                <c:pt idx="21080">
                  <c:v>55.627994999999999</c:v>
                </c:pt>
                <c:pt idx="21081">
                  <c:v>55.630634000000001</c:v>
                </c:pt>
                <c:pt idx="21082">
                  <c:v>55.633274</c:v>
                </c:pt>
                <c:pt idx="21083">
                  <c:v>55.635914</c:v>
                </c:pt>
                <c:pt idx="21084">
                  <c:v>55.638553999999999</c:v>
                </c:pt>
                <c:pt idx="21085">
                  <c:v>55.641193000000001</c:v>
                </c:pt>
                <c:pt idx="21086">
                  <c:v>55.643833000000001</c:v>
                </c:pt>
                <c:pt idx="21087">
                  <c:v>55.646473</c:v>
                </c:pt>
                <c:pt idx="21088">
                  <c:v>55.649109000000003</c:v>
                </c:pt>
                <c:pt idx="21089">
                  <c:v>55.651749000000002</c:v>
                </c:pt>
                <c:pt idx="21090">
                  <c:v>55.654387999999997</c:v>
                </c:pt>
                <c:pt idx="21091">
                  <c:v>55.657027999999997</c:v>
                </c:pt>
                <c:pt idx="21092">
                  <c:v>55.659668000000003</c:v>
                </c:pt>
                <c:pt idx="21093">
                  <c:v>55.662308000000003</c:v>
                </c:pt>
                <c:pt idx="21094">
                  <c:v>55.664948000000003</c:v>
                </c:pt>
                <c:pt idx="21095">
                  <c:v>55.667586999999997</c:v>
                </c:pt>
                <c:pt idx="21096">
                  <c:v>55.670226999999997</c:v>
                </c:pt>
                <c:pt idx="21097">
                  <c:v>55.672866999999997</c:v>
                </c:pt>
                <c:pt idx="21098">
                  <c:v>55.675507000000003</c:v>
                </c:pt>
                <c:pt idx="21099">
                  <c:v>55.678142999999999</c:v>
                </c:pt>
                <c:pt idx="21100">
                  <c:v>55.680782000000001</c:v>
                </c:pt>
                <c:pt idx="21101">
                  <c:v>55.683422</c:v>
                </c:pt>
                <c:pt idx="21102">
                  <c:v>55.686062</c:v>
                </c:pt>
                <c:pt idx="21103">
                  <c:v>55.688701999999999</c:v>
                </c:pt>
                <c:pt idx="21104">
                  <c:v>55.691341000000001</c:v>
                </c:pt>
                <c:pt idx="21105">
                  <c:v>55.693981000000001</c:v>
                </c:pt>
                <c:pt idx="21106">
                  <c:v>55.696621</c:v>
                </c:pt>
                <c:pt idx="21107">
                  <c:v>55.699261</c:v>
                </c:pt>
                <c:pt idx="21108">
                  <c:v>55.701900000000002</c:v>
                </c:pt>
                <c:pt idx="21109">
                  <c:v>55.704540000000001</c:v>
                </c:pt>
                <c:pt idx="21110">
                  <c:v>55.707175999999997</c:v>
                </c:pt>
                <c:pt idx="21111">
                  <c:v>55.709816000000004</c:v>
                </c:pt>
                <c:pt idx="21112">
                  <c:v>55.712456000000003</c:v>
                </c:pt>
                <c:pt idx="21113">
                  <c:v>55.715096000000003</c:v>
                </c:pt>
                <c:pt idx="21114">
                  <c:v>55.717734999999998</c:v>
                </c:pt>
                <c:pt idx="21115">
                  <c:v>55.720374999999997</c:v>
                </c:pt>
                <c:pt idx="21116">
                  <c:v>55.723014999999997</c:v>
                </c:pt>
                <c:pt idx="21117">
                  <c:v>55.725655000000003</c:v>
                </c:pt>
                <c:pt idx="21118">
                  <c:v>55.728293999999998</c:v>
                </c:pt>
                <c:pt idx="21119">
                  <c:v>55.730933999999998</c:v>
                </c:pt>
                <c:pt idx="21120">
                  <c:v>55.733573999999997</c:v>
                </c:pt>
                <c:pt idx="21121">
                  <c:v>55.73621</c:v>
                </c:pt>
                <c:pt idx="21122">
                  <c:v>55.738849999999999</c:v>
                </c:pt>
                <c:pt idx="21123">
                  <c:v>55.741489000000001</c:v>
                </c:pt>
                <c:pt idx="21124">
                  <c:v>55.744129000000001</c:v>
                </c:pt>
                <c:pt idx="21125">
                  <c:v>55.746769</c:v>
                </c:pt>
                <c:pt idx="21126">
                  <c:v>55.749409</c:v>
                </c:pt>
                <c:pt idx="21127">
                  <c:v>55.752048000000002</c:v>
                </c:pt>
                <c:pt idx="21128">
                  <c:v>55.754688000000002</c:v>
                </c:pt>
                <c:pt idx="21129">
                  <c:v>55.757328000000001</c:v>
                </c:pt>
                <c:pt idx="21130">
                  <c:v>55.759968000000001</c:v>
                </c:pt>
                <c:pt idx="21131">
                  <c:v>55.762608</c:v>
                </c:pt>
                <c:pt idx="21132">
                  <c:v>55.765244000000003</c:v>
                </c:pt>
                <c:pt idx="21133">
                  <c:v>55.767882999999998</c:v>
                </c:pt>
                <c:pt idx="21134">
                  <c:v>55.770522999999997</c:v>
                </c:pt>
                <c:pt idx="21135">
                  <c:v>55.773162999999997</c:v>
                </c:pt>
                <c:pt idx="21136">
                  <c:v>55.775803000000003</c:v>
                </c:pt>
                <c:pt idx="21137">
                  <c:v>55.778441999999998</c:v>
                </c:pt>
                <c:pt idx="21138">
                  <c:v>55.781081999999998</c:v>
                </c:pt>
                <c:pt idx="21139">
                  <c:v>55.783721999999997</c:v>
                </c:pt>
                <c:pt idx="21140">
                  <c:v>55.786361999999997</c:v>
                </c:pt>
                <c:pt idx="21141">
                  <c:v>55.789000999999999</c:v>
                </c:pt>
                <c:pt idx="21142">
                  <c:v>55.791637000000001</c:v>
                </c:pt>
                <c:pt idx="21143">
                  <c:v>55.794277000000001</c:v>
                </c:pt>
                <c:pt idx="21144">
                  <c:v>55.796917000000001</c:v>
                </c:pt>
                <c:pt idx="21145">
                  <c:v>55.799557</c:v>
                </c:pt>
                <c:pt idx="21146">
                  <c:v>55.802197</c:v>
                </c:pt>
                <c:pt idx="21147">
                  <c:v>55.804836000000002</c:v>
                </c:pt>
                <c:pt idx="21148">
                  <c:v>55.807476000000001</c:v>
                </c:pt>
                <c:pt idx="21149">
                  <c:v>55.810116000000001</c:v>
                </c:pt>
                <c:pt idx="21150">
                  <c:v>55.812756</c:v>
                </c:pt>
                <c:pt idx="21151">
                  <c:v>55.815395000000002</c:v>
                </c:pt>
                <c:pt idx="21152">
                  <c:v>55.818035000000002</c:v>
                </c:pt>
                <c:pt idx="21153">
                  <c:v>55.820670999999997</c:v>
                </c:pt>
                <c:pt idx="21154">
                  <c:v>55.823310999999997</c:v>
                </c:pt>
                <c:pt idx="21155">
                  <c:v>55.825951000000003</c:v>
                </c:pt>
                <c:pt idx="21156">
                  <c:v>55.828589999999998</c:v>
                </c:pt>
                <c:pt idx="21157">
                  <c:v>55.831229999999998</c:v>
                </c:pt>
                <c:pt idx="21158">
                  <c:v>55.833869999999997</c:v>
                </c:pt>
                <c:pt idx="21159">
                  <c:v>55.836509999999997</c:v>
                </c:pt>
                <c:pt idx="21160">
                  <c:v>55.839148999999999</c:v>
                </c:pt>
                <c:pt idx="21161">
                  <c:v>55.841788999999999</c:v>
                </c:pt>
                <c:pt idx="21162">
                  <c:v>55.844428999999998</c:v>
                </c:pt>
                <c:pt idx="21163">
                  <c:v>55.847068999999998</c:v>
                </c:pt>
                <c:pt idx="21164">
                  <c:v>55.849705</c:v>
                </c:pt>
                <c:pt idx="21165">
                  <c:v>55.852345</c:v>
                </c:pt>
                <c:pt idx="21166">
                  <c:v>55.854984000000002</c:v>
                </c:pt>
                <c:pt idx="21167">
                  <c:v>55.857624000000001</c:v>
                </c:pt>
                <c:pt idx="21168">
                  <c:v>55.860264000000001</c:v>
                </c:pt>
                <c:pt idx="21169">
                  <c:v>55.862904</c:v>
                </c:pt>
                <c:pt idx="21170">
                  <c:v>55.865543000000002</c:v>
                </c:pt>
                <c:pt idx="21171">
                  <c:v>55.868183000000002</c:v>
                </c:pt>
                <c:pt idx="21172">
                  <c:v>55.870823000000001</c:v>
                </c:pt>
                <c:pt idx="21173">
                  <c:v>55.873463000000001</c:v>
                </c:pt>
                <c:pt idx="21174">
                  <c:v>55.876102000000003</c:v>
                </c:pt>
                <c:pt idx="21175">
                  <c:v>55.878737999999998</c:v>
                </c:pt>
                <c:pt idx="21176">
                  <c:v>55.881377999999998</c:v>
                </c:pt>
                <c:pt idx="21177">
                  <c:v>55.884017999999998</c:v>
                </c:pt>
                <c:pt idx="21178">
                  <c:v>55.886657999999997</c:v>
                </c:pt>
                <c:pt idx="21179">
                  <c:v>55.889296999999999</c:v>
                </c:pt>
                <c:pt idx="21180">
                  <c:v>55.891936999999999</c:v>
                </c:pt>
                <c:pt idx="21181">
                  <c:v>55.894576999999998</c:v>
                </c:pt>
                <c:pt idx="21182">
                  <c:v>55.897216999999998</c:v>
                </c:pt>
                <c:pt idx="21183">
                  <c:v>55.899856999999997</c:v>
                </c:pt>
                <c:pt idx="21184">
                  <c:v>55.902495999999999</c:v>
                </c:pt>
                <c:pt idx="21185">
                  <c:v>55.905135999999999</c:v>
                </c:pt>
                <c:pt idx="21186">
                  <c:v>55.907772000000001</c:v>
                </c:pt>
                <c:pt idx="21187">
                  <c:v>55.910412000000001</c:v>
                </c:pt>
                <c:pt idx="21188">
                  <c:v>55.913052</c:v>
                </c:pt>
                <c:pt idx="21189">
                  <c:v>55.915691000000002</c:v>
                </c:pt>
                <c:pt idx="21190">
                  <c:v>55.918331000000002</c:v>
                </c:pt>
                <c:pt idx="21191">
                  <c:v>55.920971000000002</c:v>
                </c:pt>
                <c:pt idx="21192">
                  <c:v>55.923611000000001</c:v>
                </c:pt>
                <c:pt idx="21193">
                  <c:v>55.926250000000003</c:v>
                </c:pt>
                <c:pt idx="21194">
                  <c:v>55.928890000000003</c:v>
                </c:pt>
                <c:pt idx="21195">
                  <c:v>55.931530000000002</c:v>
                </c:pt>
                <c:pt idx="21196">
                  <c:v>55.934170000000002</c:v>
                </c:pt>
                <c:pt idx="21197">
                  <c:v>55.936805999999997</c:v>
                </c:pt>
                <c:pt idx="21198">
                  <c:v>55.939444999999999</c:v>
                </c:pt>
                <c:pt idx="21199">
                  <c:v>55.942084999999999</c:v>
                </c:pt>
                <c:pt idx="21200">
                  <c:v>55.944724999999998</c:v>
                </c:pt>
                <c:pt idx="21201">
                  <c:v>55.947364999999998</c:v>
                </c:pt>
                <c:pt idx="21202">
                  <c:v>55.950004999999997</c:v>
                </c:pt>
                <c:pt idx="21203">
                  <c:v>55.952643999999999</c:v>
                </c:pt>
                <c:pt idx="21204">
                  <c:v>55.955283999999999</c:v>
                </c:pt>
                <c:pt idx="21205">
                  <c:v>55.957923999999998</c:v>
                </c:pt>
                <c:pt idx="21206">
                  <c:v>55.960563999999998</c:v>
                </c:pt>
                <c:pt idx="21207">
                  <c:v>55.963200000000001</c:v>
                </c:pt>
                <c:pt idx="21208">
                  <c:v>55.965839000000003</c:v>
                </c:pt>
                <c:pt idx="21209">
                  <c:v>55.968479000000002</c:v>
                </c:pt>
                <c:pt idx="21210">
                  <c:v>55.971119000000002</c:v>
                </c:pt>
                <c:pt idx="21211">
                  <c:v>55.973759000000001</c:v>
                </c:pt>
                <c:pt idx="21212">
                  <c:v>55.976398000000003</c:v>
                </c:pt>
                <c:pt idx="21213">
                  <c:v>55.979038000000003</c:v>
                </c:pt>
                <c:pt idx="21214">
                  <c:v>55.981678000000002</c:v>
                </c:pt>
                <c:pt idx="21215">
                  <c:v>55.984318000000002</c:v>
                </c:pt>
                <c:pt idx="21216">
                  <c:v>55.986958000000001</c:v>
                </c:pt>
                <c:pt idx="21217">
                  <c:v>55.989597000000003</c:v>
                </c:pt>
                <c:pt idx="21218">
                  <c:v>55.992232999999999</c:v>
                </c:pt>
                <c:pt idx="21219">
                  <c:v>55.994872999999998</c:v>
                </c:pt>
                <c:pt idx="21220">
                  <c:v>55.997512999999998</c:v>
                </c:pt>
                <c:pt idx="21221">
                  <c:v>56.000152999999997</c:v>
                </c:pt>
                <c:pt idx="21222">
                  <c:v>56.002791999999999</c:v>
                </c:pt>
                <c:pt idx="21223">
                  <c:v>56.005431999999999</c:v>
                </c:pt>
                <c:pt idx="21224">
                  <c:v>56.008071999999999</c:v>
                </c:pt>
                <c:pt idx="21225">
                  <c:v>56.010711999999998</c:v>
                </c:pt>
                <c:pt idx="21226">
                  <c:v>56.013351</c:v>
                </c:pt>
                <c:pt idx="21227">
                  <c:v>56.015991</c:v>
                </c:pt>
                <c:pt idx="21228">
                  <c:v>56.018630999999999</c:v>
                </c:pt>
                <c:pt idx="21229">
                  <c:v>56.021267000000002</c:v>
                </c:pt>
                <c:pt idx="21230">
                  <c:v>56.023907000000001</c:v>
                </c:pt>
                <c:pt idx="21231">
                  <c:v>56.026546000000003</c:v>
                </c:pt>
                <c:pt idx="21232">
                  <c:v>56.029186000000003</c:v>
                </c:pt>
                <c:pt idx="21233">
                  <c:v>56.031826000000002</c:v>
                </c:pt>
                <c:pt idx="21234">
                  <c:v>56.034466000000002</c:v>
                </c:pt>
                <c:pt idx="21235">
                  <c:v>56.037106000000001</c:v>
                </c:pt>
                <c:pt idx="21236">
                  <c:v>56.039745000000003</c:v>
                </c:pt>
                <c:pt idx="21237">
                  <c:v>56.042385000000003</c:v>
                </c:pt>
                <c:pt idx="21238">
                  <c:v>56.045025000000003</c:v>
                </c:pt>
                <c:pt idx="21239">
                  <c:v>56.047665000000002</c:v>
                </c:pt>
                <c:pt idx="21240">
                  <c:v>56.050300999999997</c:v>
                </c:pt>
                <c:pt idx="21241">
                  <c:v>56.05294</c:v>
                </c:pt>
                <c:pt idx="21242">
                  <c:v>56.055579999999999</c:v>
                </c:pt>
                <c:pt idx="21243">
                  <c:v>56.058219999999999</c:v>
                </c:pt>
                <c:pt idx="21244">
                  <c:v>56.060859999999998</c:v>
                </c:pt>
                <c:pt idx="21245">
                  <c:v>56.063499</c:v>
                </c:pt>
                <c:pt idx="21246">
                  <c:v>56.066139</c:v>
                </c:pt>
                <c:pt idx="21247">
                  <c:v>56.068778999999999</c:v>
                </c:pt>
                <c:pt idx="21248">
                  <c:v>56.071418999999999</c:v>
                </c:pt>
                <c:pt idx="21249">
                  <c:v>56.074058999999998</c:v>
                </c:pt>
                <c:pt idx="21250">
                  <c:v>56.076698</c:v>
                </c:pt>
                <c:pt idx="21251">
                  <c:v>56.079334000000003</c:v>
                </c:pt>
                <c:pt idx="21252">
                  <c:v>56.081974000000002</c:v>
                </c:pt>
                <c:pt idx="21253">
                  <c:v>56.084614000000002</c:v>
                </c:pt>
                <c:pt idx="21254">
                  <c:v>56.087254000000001</c:v>
                </c:pt>
                <c:pt idx="21255">
                  <c:v>56.089893000000004</c:v>
                </c:pt>
                <c:pt idx="21256">
                  <c:v>56.092533000000003</c:v>
                </c:pt>
                <c:pt idx="21257">
                  <c:v>56.095173000000003</c:v>
                </c:pt>
                <c:pt idx="21258">
                  <c:v>56.097813000000002</c:v>
                </c:pt>
                <c:pt idx="21259">
                  <c:v>56.100451999999997</c:v>
                </c:pt>
                <c:pt idx="21260">
                  <c:v>56.103091999999997</c:v>
                </c:pt>
                <c:pt idx="21261">
                  <c:v>56.105732000000003</c:v>
                </c:pt>
                <c:pt idx="21262">
                  <c:v>56.108367999999999</c:v>
                </c:pt>
                <c:pt idx="21263">
                  <c:v>56.111007999999998</c:v>
                </c:pt>
                <c:pt idx="21264">
                  <c:v>56.113647</c:v>
                </c:pt>
                <c:pt idx="21265">
                  <c:v>56.116287</c:v>
                </c:pt>
                <c:pt idx="21266">
                  <c:v>56.118926999999999</c:v>
                </c:pt>
                <c:pt idx="21267">
                  <c:v>56.121566999999999</c:v>
                </c:pt>
                <c:pt idx="21268">
                  <c:v>56.124206999999998</c:v>
                </c:pt>
                <c:pt idx="21269">
                  <c:v>56.126846</c:v>
                </c:pt>
                <c:pt idx="21270">
                  <c:v>56.129486</c:v>
                </c:pt>
                <c:pt idx="21271">
                  <c:v>56.132126</c:v>
                </c:pt>
                <c:pt idx="21272">
                  <c:v>56.134765999999999</c:v>
                </c:pt>
                <c:pt idx="21273">
                  <c:v>56.137402000000002</c:v>
                </c:pt>
                <c:pt idx="21274">
                  <c:v>56.140040999999997</c:v>
                </c:pt>
                <c:pt idx="21275">
                  <c:v>56.142681000000003</c:v>
                </c:pt>
                <c:pt idx="21276">
                  <c:v>56.145321000000003</c:v>
                </c:pt>
                <c:pt idx="21277">
                  <c:v>56.147961000000002</c:v>
                </c:pt>
                <c:pt idx="21278">
                  <c:v>56.150599999999997</c:v>
                </c:pt>
                <c:pt idx="21279">
                  <c:v>56.153239999999997</c:v>
                </c:pt>
                <c:pt idx="21280">
                  <c:v>56.155880000000003</c:v>
                </c:pt>
                <c:pt idx="21281">
                  <c:v>56.158520000000003</c:v>
                </c:pt>
                <c:pt idx="21282">
                  <c:v>56.161160000000002</c:v>
                </c:pt>
                <c:pt idx="21283">
                  <c:v>56.163795</c:v>
                </c:pt>
                <c:pt idx="21284">
                  <c:v>56.166435</c:v>
                </c:pt>
                <c:pt idx="21285">
                  <c:v>56.169074999999999</c:v>
                </c:pt>
                <c:pt idx="21286">
                  <c:v>56.171714999999999</c:v>
                </c:pt>
                <c:pt idx="21287">
                  <c:v>56.174354999999998</c:v>
                </c:pt>
                <c:pt idx="21288">
                  <c:v>56.176994000000001</c:v>
                </c:pt>
                <c:pt idx="21289">
                  <c:v>56.179634</c:v>
                </c:pt>
                <c:pt idx="21290">
                  <c:v>56.182274</c:v>
                </c:pt>
                <c:pt idx="21291">
                  <c:v>56.184913999999999</c:v>
                </c:pt>
                <c:pt idx="21292">
                  <c:v>56.187553000000001</c:v>
                </c:pt>
                <c:pt idx="21293">
                  <c:v>56.190193000000001</c:v>
                </c:pt>
                <c:pt idx="21294">
                  <c:v>56.192829000000003</c:v>
                </c:pt>
                <c:pt idx="21295">
                  <c:v>56.195469000000003</c:v>
                </c:pt>
                <c:pt idx="21296">
                  <c:v>56.198109000000002</c:v>
                </c:pt>
                <c:pt idx="21297">
                  <c:v>56.200747999999997</c:v>
                </c:pt>
                <c:pt idx="21298">
                  <c:v>56.203387999999997</c:v>
                </c:pt>
                <c:pt idx="21299">
                  <c:v>56.206028000000003</c:v>
                </c:pt>
                <c:pt idx="21300">
                  <c:v>56.208668000000003</c:v>
                </c:pt>
                <c:pt idx="21301">
                  <c:v>56.211308000000002</c:v>
                </c:pt>
                <c:pt idx="21302">
                  <c:v>56.213946999999997</c:v>
                </c:pt>
                <c:pt idx="21303">
                  <c:v>56.216586999999997</c:v>
                </c:pt>
                <c:pt idx="21304">
                  <c:v>56.219226999999997</c:v>
                </c:pt>
                <c:pt idx="21305">
                  <c:v>56.221862999999999</c:v>
                </c:pt>
                <c:pt idx="21306">
                  <c:v>56.224502999999999</c:v>
                </c:pt>
                <c:pt idx="21307">
                  <c:v>56.227142000000001</c:v>
                </c:pt>
                <c:pt idx="21308">
                  <c:v>56.229782</c:v>
                </c:pt>
                <c:pt idx="21309">
                  <c:v>56.232422</c:v>
                </c:pt>
                <c:pt idx="21310">
                  <c:v>56.235061999999999</c:v>
                </c:pt>
                <c:pt idx="21311">
                  <c:v>56.237701000000001</c:v>
                </c:pt>
                <c:pt idx="21312">
                  <c:v>56.240341000000001</c:v>
                </c:pt>
                <c:pt idx="21313">
                  <c:v>56.242981</c:v>
                </c:pt>
                <c:pt idx="21314">
                  <c:v>56.245621</c:v>
                </c:pt>
                <c:pt idx="21315">
                  <c:v>56.248260000000002</c:v>
                </c:pt>
                <c:pt idx="21316">
                  <c:v>56.250895999999997</c:v>
                </c:pt>
                <c:pt idx="21317">
                  <c:v>56.253535999999997</c:v>
                </c:pt>
                <c:pt idx="21318">
                  <c:v>56.256176000000004</c:v>
                </c:pt>
                <c:pt idx="21319">
                  <c:v>56.258816000000003</c:v>
                </c:pt>
                <c:pt idx="21320">
                  <c:v>56.261456000000003</c:v>
                </c:pt>
                <c:pt idx="21321">
                  <c:v>56.264094999999998</c:v>
                </c:pt>
                <c:pt idx="21322">
                  <c:v>56.266734999999997</c:v>
                </c:pt>
                <c:pt idx="21323">
                  <c:v>56.269374999999997</c:v>
                </c:pt>
                <c:pt idx="21324">
                  <c:v>56.272015000000003</c:v>
                </c:pt>
                <c:pt idx="21325">
                  <c:v>56.274653999999998</c:v>
                </c:pt>
                <c:pt idx="21326">
                  <c:v>56.277293999999998</c:v>
                </c:pt>
                <c:pt idx="21327">
                  <c:v>56.27993</c:v>
                </c:pt>
                <c:pt idx="21328">
                  <c:v>56.28257</c:v>
                </c:pt>
                <c:pt idx="21329">
                  <c:v>56.285209999999999</c:v>
                </c:pt>
                <c:pt idx="21330">
                  <c:v>56.287849000000001</c:v>
                </c:pt>
                <c:pt idx="21331">
                  <c:v>56.290489000000001</c:v>
                </c:pt>
                <c:pt idx="21332">
                  <c:v>56.293129</c:v>
                </c:pt>
                <c:pt idx="21333">
                  <c:v>56.295769</c:v>
                </c:pt>
                <c:pt idx="21334">
                  <c:v>56.298408999999999</c:v>
                </c:pt>
                <c:pt idx="21335">
                  <c:v>56.301048000000002</c:v>
                </c:pt>
                <c:pt idx="21336">
                  <c:v>56.303688000000001</c:v>
                </c:pt>
                <c:pt idx="21337">
                  <c:v>56.306328000000001</c:v>
                </c:pt>
                <c:pt idx="21338">
                  <c:v>56.308964000000003</c:v>
                </c:pt>
                <c:pt idx="21339">
                  <c:v>56.311604000000003</c:v>
                </c:pt>
                <c:pt idx="21340">
                  <c:v>56.314242999999998</c:v>
                </c:pt>
                <c:pt idx="21341">
                  <c:v>56.316882999999997</c:v>
                </c:pt>
                <c:pt idx="21342">
                  <c:v>56.319522999999997</c:v>
                </c:pt>
                <c:pt idx="21343">
                  <c:v>56.322163000000003</c:v>
                </c:pt>
                <c:pt idx="21344">
                  <c:v>56.324801999999998</c:v>
                </c:pt>
                <c:pt idx="21345">
                  <c:v>56.327441999999998</c:v>
                </c:pt>
                <c:pt idx="21346">
                  <c:v>56.330081999999997</c:v>
                </c:pt>
                <c:pt idx="21347">
                  <c:v>56.332721999999997</c:v>
                </c:pt>
                <c:pt idx="21348">
                  <c:v>56.335360999999999</c:v>
                </c:pt>
                <c:pt idx="21349">
                  <c:v>56.337997000000001</c:v>
                </c:pt>
                <c:pt idx="21350">
                  <c:v>56.340637000000001</c:v>
                </c:pt>
                <c:pt idx="21351">
                  <c:v>56.343277</c:v>
                </c:pt>
                <c:pt idx="21352">
                  <c:v>56.345917</c:v>
                </c:pt>
                <c:pt idx="21353">
                  <c:v>56.348557</c:v>
                </c:pt>
                <c:pt idx="21354">
                  <c:v>56.351196000000002</c:v>
                </c:pt>
                <c:pt idx="21355">
                  <c:v>56.353836000000001</c:v>
                </c:pt>
                <c:pt idx="21356">
                  <c:v>56.356476000000001</c:v>
                </c:pt>
                <c:pt idx="21357">
                  <c:v>56.359116</c:v>
                </c:pt>
                <c:pt idx="21358">
                  <c:v>56.361755000000002</c:v>
                </c:pt>
                <c:pt idx="21359">
                  <c:v>56.364390999999998</c:v>
                </c:pt>
                <c:pt idx="21360">
                  <c:v>56.367030999999997</c:v>
                </c:pt>
                <c:pt idx="21361">
                  <c:v>56.369670999999997</c:v>
                </c:pt>
                <c:pt idx="21362">
                  <c:v>56.372311000000003</c:v>
                </c:pt>
                <c:pt idx="21363">
                  <c:v>56.374949999999998</c:v>
                </c:pt>
                <c:pt idx="21364">
                  <c:v>56.377589999999998</c:v>
                </c:pt>
                <c:pt idx="21365">
                  <c:v>56.380229999999997</c:v>
                </c:pt>
                <c:pt idx="21366">
                  <c:v>56.382869999999997</c:v>
                </c:pt>
                <c:pt idx="21367">
                  <c:v>56.385508999999999</c:v>
                </c:pt>
                <c:pt idx="21368">
                  <c:v>56.388148999999999</c:v>
                </c:pt>
                <c:pt idx="21369">
                  <c:v>56.390788999999998</c:v>
                </c:pt>
                <c:pt idx="21370">
                  <c:v>56.393425000000001</c:v>
                </c:pt>
                <c:pt idx="21371">
                  <c:v>56.396065</c:v>
                </c:pt>
                <c:pt idx="21372">
                  <c:v>56.398705</c:v>
                </c:pt>
                <c:pt idx="21373">
                  <c:v>56.401344000000002</c:v>
                </c:pt>
                <c:pt idx="21374">
                  <c:v>56.403984000000001</c:v>
                </c:pt>
                <c:pt idx="21375">
                  <c:v>56.406624000000001</c:v>
                </c:pt>
                <c:pt idx="21376">
                  <c:v>56.409264</c:v>
                </c:pt>
                <c:pt idx="21377">
                  <c:v>56.411903000000002</c:v>
                </c:pt>
                <c:pt idx="21378">
                  <c:v>56.414543000000002</c:v>
                </c:pt>
                <c:pt idx="21379">
                  <c:v>56.417183000000001</c:v>
                </c:pt>
                <c:pt idx="21380">
                  <c:v>56.419823000000001</c:v>
                </c:pt>
                <c:pt idx="21381">
                  <c:v>56.422459000000003</c:v>
                </c:pt>
                <c:pt idx="21382">
                  <c:v>56.425097999999998</c:v>
                </c:pt>
                <c:pt idx="21383">
                  <c:v>56.427737999999998</c:v>
                </c:pt>
                <c:pt idx="21384">
                  <c:v>56.430377999999997</c:v>
                </c:pt>
                <c:pt idx="21385">
                  <c:v>56.433017999999997</c:v>
                </c:pt>
                <c:pt idx="21386">
                  <c:v>56.435657999999997</c:v>
                </c:pt>
                <c:pt idx="21387">
                  <c:v>56.438296999999999</c:v>
                </c:pt>
                <c:pt idx="21388">
                  <c:v>56.440936999999998</c:v>
                </c:pt>
                <c:pt idx="21389">
                  <c:v>56.443576999999998</c:v>
                </c:pt>
                <c:pt idx="21390">
                  <c:v>56.446216999999997</c:v>
                </c:pt>
                <c:pt idx="21391">
                  <c:v>56.448855999999999</c:v>
                </c:pt>
                <c:pt idx="21392">
                  <c:v>56.451492000000002</c:v>
                </c:pt>
                <c:pt idx="21393">
                  <c:v>56.454132000000001</c:v>
                </c:pt>
                <c:pt idx="21394">
                  <c:v>56.456772000000001</c:v>
                </c:pt>
                <c:pt idx="21395">
                  <c:v>56.459412</c:v>
                </c:pt>
                <c:pt idx="21396">
                  <c:v>56.462051000000002</c:v>
                </c:pt>
                <c:pt idx="21397">
                  <c:v>56.464691000000002</c:v>
                </c:pt>
                <c:pt idx="21398">
                  <c:v>56.467331000000001</c:v>
                </c:pt>
                <c:pt idx="21399">
                  <c:v>56.469971000000001</c:v>
                </c:pt>
                <c:pt idx="21400">
                  <c:v>56.472610000000003</c:v>
                </c:pt>
                <c:pt idx="21401">
                  <c:v>56.475250000000003</c:v>
                </c:pt>
                <c:pt idx="21402">
                  <c:v>56.477890000000002</c:v>
                </c:pt>
                <c:pt idx="21403">
                  <c:v>56.480525999999998</c:v>
                </c:pt>
                <c:pt idx="21404">
                  <c:v>56.483165999999997</c:v>
                </c:pt>
                <c:pt idx="21405">
                  <c:v>56.485805999999997</c:v>
                </c:pt>
                <c:pt idx="21406">
                  <c:v>56.488444999999999</c:v>
                </c:pt>
                <c:pt idx="21407">
                  <c:v>56.491084999999998</c:v>
                </c:pt>
                <c:pt idx="21408">
                  <c:v>56.493724999999998</c:v>
                </c:pt>
                <c:pt idx="21409">
                  <c:v>56.496364999999997</c:v>
                </c:pt>
                <c:pt idx="21410">
                  <c:v>56.499003999999999</c:v>
                </c:pt>
                <c:pt idx="21411">
                  <c:v>56.501643999999999</c:v>
                </c:pt>
                <c:pt idx="21412">
                  <c:v>56.504283999999998</c:v>
                </c:pt>
                <c:pt idx="21413">
                  <c:v>56.506923999999998</c:v>
                </c:pt>
                <c:pt idx="21414">
                  <c:v>56.50956</c:v>
                </c:pt>
                <c:pt idx="21415">
                  <c:v>56.512199000000003</c:v>
                </c:pt>
                <c:pt idx="21416">
                  <c:v>56.514839000000002</c:v>
                </c:pt>
                <c:pt idx="21417">
                  <c:v>56.517479000000002</c:v>
                </c:pt>
                <c:pt idx="21418">
                  <c:v>56.520119000000001</c:v>
                </c:pt>
                <c:pt idx="21419">
                  <c:v>56.522758000000003</c:v>
                </c:pt>
                <c:pt idx="21420">
                  <c:v>56.525398000000003</c:v>
                </c:pt>
                <c:pt idx="21421">
                  <c:v>56.528038000000002</c:v>
                </c:pt>
                <c:pt idx="21422">
                  <c:v>56.530678000000002</c:v>
                </c:pt>
                <c:pt idx="21423">
                  <c:v>56.533318000000001</c:v>
                </c:pt>
                <c:pt idx="21424">
                  <c:v>56.535953999999997</c:v>
                </c:pt>
                <c:pt idx="21425">
                  <c:v>56.538592999999999</c:v>
                </c:pt>
                <c:pt idx="21426">
                  <c:v>56.541232999999998</c:v>
                </c:pt>
                <c:pt idx="21427">
                  <c:v>56.543872999999998</c:v>
                </c:pt>
                <c:pt idx="21428">
                  <c:v>56.546512999999997</c:v>
                </c:pt>
                <c:pt idx="21429">
                  <c:v>56.549151999999999</c:v>
                </c:pt>
                <c:pt idx="21430">
                  <c:v>56.551791999999999</c:v>
                </c:pt>
                <c:pt idx="21431">
                  <c:v>56.554431999999998</c:v>
                </c:pt>
                <c:pt idx="21432">
                  <c:v>56.557071999999998</c:v>
                </c:pt>
                <c:pt idx="21433">
                  <c:v>56.559711</c:v>
                </c:pt>
                <c:pt idx="21434">
                  <c:v>56.562351</c:v>
                </c:pt>
                <c:pt idx="21435">
                  <c:v>56.564987000000002</c:v>
                </c:pt>
                <c:pt idx="21436">
                  <c:v>56.567627000000002</c:v>
                </c:pt>
                <c:pt idx="21437">
                  <c:v>56.570267000000001</c:v>
                </c:pt>
                <c:pt idx="21438">
                  <c:v>56.572906000000003</c:v>
                </c:pt>
                <c:pt idx="21439">
                  <c:v>56.575546000000003</c:v>
                </c:pt>
                <c:pt idx="21440">
                  <c:v>56.578186000000002</c:v>
                </c:pt>
                <c:pt idx="21441">
                  <c:v>56.580826000000002</c:v>
                </c:pt>
                <c:pt idx="21442">
                  <c:v>56.583466000000001</c:v>
                </c:pt>
                <c:pt idx="21443">
                  <c:v>56.586105000000003</c:v>
                </c:pt>
                <c:pt idx="21444">
                  <c:v>56.588745000000003</c:v>
                </c:pt>
                <c:pt idx="21445">
                  <c:v>56.591385000000002</c:v>
                </c:pt>
                <c:pt idx="21446">
                  <c:v>56.594020999999998</c:v>
                </c:pt>
                <c:pt idx="21447">
                  <c:v>56.596660999999997</c:v>
                </c:pt>
                <c:pt idx="21448">
                  <c:v>56.599299999999999</c:v>
                </c:pt>
                <c:pt idx="21449">
                  <c:v>56.601939999999999</c:v>
                </c:pt>
                <c:pt idx="21450">
                  <c:v>56.604579999999999</c:v>
                </c:pt>
                <c:pt idx="21451">
                  <c:v>56.607219999999998</c:v>
                </c:pt>
                <c:pt idx="21452">
                  <c:v>56.609859</c:v>
                </c:pt>
                <c:pt idx="21453">
                  <c:v>56.612499</c:v>
                </c:pt>
                <c:pt idx="21454">
                  <c:v>56.615138999999999</c:v>
                </c:pt>
                <c:pt idx="21455">
                  <c:v>56.617778999999999</c:v>
                </c:pt>
                <c:pt idx="21456">
                  <c:v>56.620418999999998</c:v>
                </c:pt>
                <c:pt idx="21457">
                  <c:v>56.623055000000001</c:v>
                </c:pt>
                <c:pt idx="21458">
                  <c:v>56.625694000000003</c:v>
                </c:pt>
                <c:pt idx="21459">
                  <c:v>56.628334000000002</c:v>
                </c:pt>
                <c:pt idx="21460">
                  <c:v>56.630974000000002</c:v>
                </c:pt>
                <c:pt idx="21461">
                  <c:v>56.633614000000001</c:v>
                </c:pt>
                <c:pt idx="21462">
                  <c:v>56.636253000000004</c:v>
                </c:pt>
                <c:pt idx="21463">
                  <c:v>56.638893000000003</c:v>
                </c:pt>
                <c:pt idx="21464">
                  <c:v>56.641533000000003</c:v>
                </c:pt>
                <c:pt idx="21465">
                  <c:v>56.644173000000002</c:v>
                </c:pt>
                <c:pt idx="21466">
                  <c:v>56.646811999999997</c:v>
                </c:pt>
                <c:pt idx="21467">
                  <c:v>56.649451999999997</c:v>
                </c:pt>
                <c:pt idx="21468">
                  <c:v>56.652087999999999</c:v>
                </c:pt>
                <c:pt idx="21469">
                  <c:v>56.654727999999999</c:v>
                </c:pt>
                <c:pt idx="21470">
                  <c:v>56.657367999999998</c:v>
                </c:pt>
                <c:pt idx="21471">
                  <c:v>56.660007</c:v>
                </c:pt>
                <c:pt idx="21472">
                  <c:v>56.662647</c:v>
                </c:pt>
                <c:pt idx="21473">
                  <c:v>56.665286999999999</c:v>
                </c:pt>
                <c:pt idx="21474">
                  <c:v>56.667926999999999</c:v>
                </c:pt>
                <c:pt idx="21475">
                  <c:v>56.670566999999998</c:v>
                </c:pt>
                <c:pt idx="21476">
                  <c:v>56.673206</c:v>
                </c:pt>
                <c:pt idx="21477">
                  <c:v>56.675846</c:v>
                </c:pt>
                <c:pt idx="21478">
                  <c:v>56.678485999999999</c:v>
                </c:pt>
                <c:pt idx="21479">
                  <c:v>56.681122000000002</c:v>
                </c:pt>
                <c:pt idx="21480">
                  <c:v>56.683762000000002</c:v>
                </c:pt>
                <c:pt idx="21481">
                  <c:v>56.686400999999996</c:v>
                </c:pt>
                <c:pt idx="21482">
                  <c:v>56.689041000000003</c:v>
                </c:pt>
                <c:pt idx="21483">
                  <c:v>56.691681000000003</c:v>
                </c:pt>
                <c:pt idx="21484">
                  <c:v>56.694321000000002</c:v>
                </c:pt>
                <c:pt idx="21485">
                  <c:v>56.696959999999997</c:v>
                </c:pt>
                <c:pt idx="21486">
                  <c:v>56.699599999999997</c:v>
                </c:pt>
                <c:pt idx="21487">
                  <c:v>56.702240000000003</c:v>
                </c:pt>
                <c:pt idx="21488">
                  <c:v>56.704880000000003</c:v>
                </c:pt>
                <c:pt idx="21489">
                  <c:v>56.707520000000002</c:v>
                </c:pt>
                <c:pt idx="21490">
                  <c:v>56.710155</c:v>
                </c:pt>
                <c:pt idx="21491">
                  <c:v>56.712795</c:v>
                </c:pt>
                <c:pt idx="21492">
                  <c:v>56.715434999999999</c:v>
                </c:pt>
                <c:pt idx="21493">
                  <c:v>56.718074999999999</c:v>
                </c:pt>
                <c:pt idx="21494">
                  <c:v>56.720714999999998</c:v>
                </c:pt>
                <c:pt idx="21495">
                  <c:v>56.723354</c:v>
                </c:pt>
                <c:pt idx="21496">
                  <c:v>56.725994</c:v>
                </c:pt>
                <c:pt idx="21497">
                  <c:v>56.728634</c:v>
                </c:pt>
                <c:pt idx="21498">
                  <c:v>56.731273999999999</c:v>
                </c:pt>
                <c:pt idx="21499">
                  <c:v>56.733913000000001</c:v>
                </c:pt>
                <c:pt idx="21500">
                  <c:v>56.736548999999997</c:v>
                </c:pt>
                <c:pt idx="21501">
                  <c:v>56.739189000000003</c:v>
                </c:pt>
                <c:pt idx="21502">
                  <c:v>56.741829000000003</c:v>
                </c:pt>
                <c:pt idx="21503">
                  <c:v>56.744469000000002</c:v>
                </c:pt>
                <c:pt idx="21504">
                  <c:v>56.747107999999997</c:v>
                </c:pt>
                <c:pt idx="21505">
                  <c:v>56.749747999999997</c:v>
                </c:pt>
                <c:pt idx="21506">
                  <c:v>56.752388000000003</c:v>
                </c:pt>
                <c:pt idx="21507">
                  <c:v>56.755028000000003</c:v>
                </c:pt>
                <c:pt idx="21508">
                  <c:v>56.757668000000002</c:v>
                </c:pt>
                <c:pt idx="21509">
                  <c:v>56.760306999999997</c:v>
                </c:pt>
                <c:pt idx="21510">
                  <c:v>56.762946999999997</c:v>
                </c:pt>
                <c:pt idx="21511">
                  <c:v>56.765582999999999</c:v>
                </c:pt>
                <c:pt idx="21512">
                  <c:v>56.768222999999999</c:v>
                </c:pt>
                <c:pt idx="21513">
                  <c:v>56.770862999999999</c:v>
                </c:pt>
                <c:pt idx="21514">
                  <c:v>56.773502000000001</c:v>
                </c:pt>
                <c:pt idx="21515">
                  <c:v>56.776142</c:v>
                </c:pt>
                <c:pt idx="21516">
                  <c:v>56.778782</c:v>
                </c:pt>
                <c:pt idx="21517">
                  <c:v>56.781421999999999</c:v>
                </c:pt>
                <c:pt idx="21518">
                  <c:v>56.784061000000001</c:v>
                </c:pt>
                <c:pt idx="21519">
                  <c:v>56.786701000000001</c:v>
                </c:pt>
                <c:pt idx="21520">
                  <c:v>56.789341</c:v>
                </c:pt>
                <c:pt idx="21521">
                  <c:v>56.791981</c:v>
                </c:pt>
                <c:pt idx="21522">
                  <c:v>56.794617000000002</c:v>
                </c:pt>
                <c:pt idx="21523">
                  <c:v>56.797255999999997</c:v>
                </c:pt>
                <c:pt idx="21524">
                  <c:v>56.799895999999997</c:v>
                </c:pt>
                <c:pt idx="21525">
                  <c:v>56.802536000000003</c:v>
                </c:pt>
                <c:pt idx="21526">
                  <c:v>56.805176000000003</c:v>
                </c:pt>
                <c:pt idx="21527">
                  <c:v>56.807816000000003</c:v>
                </c:pt>
                <c:pt idx="21528">
                  <c:v>56.810454999999997</c:v>
                </c:pt>
                <c:pt idx="21529">
                  <c:v>56.813094999999997</c:v>
                </c:pt>
                <c:pt idx="21530">
                  <c:v>56.815734999999997</c:v>
                </c:pt>
                <c:pt idx="21531">
                  <c:v>56.818375000000003</c:v>
                </c:pt>
                <c:pt idx="21532">
                  <c:v>56.821013999999998</c:v>
                </c:pt>
                <c:pt idx="21533">
                  <c:v>56.823650000000001</c:v>
                </c:pt>
                <c:pt idx="21534">
                  <c:v>56.82629</c:v>
                </c:pt>
                <c:pt idx="21535">
                  <c:v>56.82893</c:v>
                </c:pt>
                <c:pt idx="21536">
                  <c:v>56.831569999999999</c:v>
                </c:pt>
                <c:pt idx="21537">
                  <c:v>56.834209000000001</c:v>
                </c:pt>
                <c:pt idx="21538">
                  <c:v>56.836849000000001</c:v>
                </c:pt>
                <c:pt idx="21539">
                  <c:v>56.839489</c:v>
                </c:pt>
                <c:pt idx="21540">
                  <c:v>56.842129</c:v>
                </c:pt>
                <c:pt idx="21541">
                  <c:v>56.844768999999999</c:v>
                </c:pt>
                <c:pt idx="21542">
                  <c:v>56.847408000000001</c:v>
                </c:pt>
                <c:pt idx="21543">
                  <c:v>56.850048000000001</c:v>
                </c:pt>
                <c:pt idx="21544">
                  <c:v>56.852684000000004</c:v>
                </c:pt>
                <c:pt idx="21545">
                  <c:v>56.855324000000003</c:v>
                </c:pt>
                <c:pt idx="21546">
                  <c:v>56.857964000000003</c:v>
                </c:pt>
                <c:pt idx="21547">
                  <c:v>56.860602999999998</c:v>
                </c:pt>
                <c:pt idx="21548">
                  <c:v>56.863242999999997</c:v>
                </c:pt>
                <c:pt idx="21549">
                  <c:v>56.865882999999997</c:v>
                </c:pt>
                <c:pt idx="21550">
                  <c:v>56.868523000000003</c:v>
                </c:pt>
                <c:pt idx="21551">
                  <c:v>56.871161999999998</c:v>
                </c:pt>
                <c:pt idx="21552">
                  <c:v>56.873801999999998</c:v>
                </c:pt>
                <c:pt idx="21553">
                  <c:v>56.876441999999997</c:v>
                </c:pt>
                <c:pt idx="21554">
                  <c:v>56.879081999999997</c:v>
                </c:pt>
                <c:pt idx="21555">
                  <c:v>56.881717999999999</c:v>
                </c:pt>
                <c:pt idx="21556">
                  <c:v>56.884357000000001</c:v>
                </c:pt>
                <c:pt idx="21557">
                  <c:v>56.886997000000001</c:v>
                </c:pt>
                <c:pt idx="21558">
                  <c:v>56.889637</c:v>
                </c:pt>
                <c:pt idx="21559">
                  <c:v>56.892277</c:v>
                </c:pt>
                <c:pt idx="21560">
                  <c:v>56.894917</c:v>
                </c:pt>
                <c:pt idx="21561">
                  <c:v>56.897556000000002</c:v>
                </c:pt>
                <c:pt idx="21562">
                  <c:v>56.900196000000001</c:v>
                </c:pt>
                <c:pt idx="21563">
                  <c:v>56.902836000000001</c:v>
                </c:pt>
                <c:pt idx="21564">
                  <c:v>56.905476</c:v>
                </c:pt>
                <c:pt idx="21565">
                  <c:v>56.908115000000002</c:v>
                </c:pt>
                <c:pt idx="21566">
                  <c:v>56.910750999999998</c:v>
                </c:pt>
                <c:pt idx="21567">
                  <c:v>56.913390999999997</c:v>
                </c:pt>
                <c:pt idx="21568">
                  <c:v>56.916030999999997</c:v>
                </c:pt>
                <c:pt idx="21569">
                  <c:v>56.918671000000003</c:v>
                </c:pt>
                <c:pt idx="21570">
                  <c:v>56.921309999999998</c:v>
                </c:pt>
                <c:pt idx="21571">
                  <c:v>56.923949999999998</c:v>
                </c:pt>
                <c:pt idx="21572">
                  <c:v>56.926589999999997</c:v>
                </c:pt>
                <c:pt idx="21573">
                  <c:v>56.929229999999997</c:v>
                </c:pt>
                <c:pt idx="21574">
                  <c:v>56.931870000000004</c:v>
                </c:pt>
                <c:pt idx="21575">
                  <c:v>56.934508999999998</c:v>
                </c:pt>
                <c:pt idx="21576">
                  <c:v>56.937145000000001</c:v>
                </c:pt>
                <c:pt idx="21577">
                  <c:v>56.939785000000001</c:v>
                </c:pt>
                <c:pt idx="21578">
                  <c:v>56.942425</c:v>
                </c:pt>
                <c:pt idx="21579">
                  <c:v>56.945065</c:v>
                </c:pt>
                <c:pt idx="21580">
                  <c:v>56.947704000000002</c:v>
                </c:pt>
                <c:pt idx="21581">
                  <c:v>56.950344000000001</c:v>
                </c:pt>
                <c:pt idx="21582">
                  <c:v>56.952984000000001</c:v>
                </c:pt>
                <c:pt idx="21583">
                  <c:v>56.955624</c:v>
                </c:pt>
                <c:pt idx="21584">
                  <c:v>56.958263000000002</c:v>
                </c:pt>
                <c:pt idx="21585">
                  <c:v>56.960903000000002</c:v>
                </c:pt>
                <c:pt idx="21586">
                  <c:v>56.963543000000001</c:v>
                </c:pt>
                <c:pt idx="21587">
                  <c:v>56.966178999999997</c:v>
                </c:pt>
                <c:pt idx="21588">
                  <c:v>56.968819000000003</c:v>
                </c:pt>
                <c:pt idx="21589">
                  <c:v>56.971457999999998</c:v>
                </c:pt>
                <c:pt idx="21590">
                  <c:v>56.974097999999998</c:v>
                </c:pt>
                <c:pt idx="21591">
                  <c:v>56.976737999999997</c:v>
                </c:pt>
                <c:pt idx="21592">
                  <c:v>56.979377999999997</c:v>
                </c:pt>
                <c:pt idx="21593">
                  <c:v>56.982017999999997</c:v>
                </c:pt>
                <c:pt idx="21594">
                  <c:v>56.984656999999999</c:v>
                </c:pt>
                <c:pt idx="21595">
                  <c:v>56.987296999999998</c:v>
                </c:pt>
                <c:pt idx="21596">
                  <c:v>56.989936999999998</c:v>
                </c:pt>
                <c:pt idx="21597">
                  <c:v>56.992576999999997</c:v>
                </c:pt>
                <c:pt idx="21598">
                  <c:v>56.995213</c:v>
                </c:pt>
                <c:pt idx="21599">
                  <c:v>56.997852000000002</c:v>
                </c:pt>
                <c:pt idx="21600">
                  <c:v>57.000492000000001</c:v>
                </c:pt>
                <c:pt idx="21601">
                  <c:v>57.003132000000001</c:v>
                </c:pt>
                <c:pt idx="21602">
                  <c:v>57.005772</c:v>
                </c:pt>
                <c:pt idx="21603">
                  <c:v>57.008411000000002</c:v>
                </c:pt>
                <c:pt idx="21604">
                  <c:v>57.011051000000002</c:v>
                </c:pt>
                <c:pt idx="21605">
                  <c:v>57.013691000000001</c:v>
                </c:pt>
                <c:pt idx="21606">
                  <c:v>57.016331000000001</c:v>
                </c:pt>
                <c:pt idx="21607">
                  <c:v>57.018970000000003</c:v>
                </c:pt>
                <c:pt idx="21608">
                  <c:v>57.021610000000003</c:v>
                </c:pt>
                <c:pt idx="21609">
                  <c:v>57.024245999999998</c:v>
                </c:pt>
                <c:pt idx="21610">
                  <c:v>57.026885999999998</c:v>
                </c:pt>
                <c:pt idx="21611">
                  <c:v>57.029525999999997</c:v>
                </c:pt>
                <c:pt idx="21612">
                  <c:v>57.032165999999997</c:v>
                </c:pt>
                <c:pt idx="21613">
                  <c:v>57.034804999999999</c:v>
                </c:pt>
                <c:pt idx="21614">
                  <c:v>57.037444999999998</c:v>
                </c:pt>
                <c:pt idx="21615">
                  <c:v>57.040084999999998</c:v>
                </c:pt>
                <c:pt idx="21616">
                  <c:v>57.042724999999997</c:v>
                </c:pt>
                <c:pt idx="21617">
                  <c:v>57.045363999999999</c:v>
                </c:pt>
                <c:pt idx="21618">
                  <c:v>57.048003999999999</c:v>
                </c:pt>
                <c:pt idx="21619">
                  <c:v>57.050643999999998</c:v>
                </c:pt>
                <c:pt idx="21620">
                  <c:v>57.053280000000001</c:v>
                </c:pt>
                <c:pt idx="21621">
                  <c:v>57.05592</c:v>
                </c:pt>
                <c:pt idx="21622">
                  <c:v>57.058559000000002</c:v>
                </c:pt>
                <c:pt idx="21623">
                  <c:v>57.061199000000002</c:v>
                </c:pt>
                <c:pt idx="21624">
                  <c:v>57.063839000000002</c:v>
                </c:pt>
                <c:pt idx="21625">
                  <c:v>57.066479000000001</c:v>
                </c:pt>
                <c:pt idx="21626">
                  <c:v>57.069118000000003</c:v>
                </c:pt>
                <c:pt idx="21627">
                  <c:v>57.071758000000003</c:v>
                </c:pt>
                <c:pt idx="21628">
                  <c:v>57.074398000000002</c:v>
                </c:pt>
                <c:pt idx="21629">
                  <c:v>57.077038000000002</c:v>
                </c:pt>
                <c:pt idx="21630">
                  <c:v>57.079678000000001</c:v>
                </c:pt>
                <c:pt idx="21631">
                  <c:v>57.082313999999997</c:v>
                </c:pt>
                <c:pt idx="21632">
                  <c:v>57.084952999999999</c:v>
                </c:pt>
                <c:pt idx="21633">
                  <c:v>57.087592999999998</c:v>
                </c:pt>
                <c:pt idx="21634">
                  <c:v>57.090232999999998</c:v>
                </c:pt>
                <c:pt idx="21635">
                  <c:v>57.092872999999997</c:v>
                </c:pt>
                <c:pt idx="21636">
                  <c:v>57.095511999999999</c:v>
                </c:pt>
                <c:pt idx="21637">
                  <c:v>57.098151999999999</c:v>
                </c:pt>
                <c:pt idx="21638">
                  <c:v>57.100791999999998</c:v>
                </c:pt>
                <c:pt idx="21639">
                  <c:v>57.103431999999998</c:v>
                </c:pt>
                <c:pt idx="21640">
                  <c:v>57.106071</c:v>
                </c:pt>
                <c:pt idx="21641">
                  <c:v>57.108707000000003</c:v>
                </c:pt>
                <c:pt idx="21642">
                  <c:v>57.111347000000002</c:v>
                </c:pt>
                <c:pt idx="21643">
                  <c:v>57.113987000000002</c:v>
                </c:pt>
                <c:pt idx="21644">
                  <c:v>57.116627000000001</c:v>
                </c:pt>
                <c:pt idx="21645">
                  <c:v>57.119267000000001</c:v>
                </c:pt>
                <c:pt idx="21646">
                  <c:v>57.121906000000003</c:v>
                </c:pt>
                <c:pt idx="21647">
                  <c:v>57.124546000000002</c:v>
                </c:pt>
                <c:pt idx="21648">
                  <c:v>57.127186000000002</c:v>
                </c:pt>
                <c:pt idx="21649">
                  <c:v>57.129826000000001</c:v>
                </c:pt>
                <c:pt idx="21650">
                  <c:v>57.132465000000003</c:v>
                </c:pt>
                <c:pt idx="21651">
                  <c:v>57.135105000000003</c:v>
                </c:pt>
                <c:pt idx="21652">
                  <c:v>57.137740999999998</c:v>
                </c:pt>
                <c:pt idx="21653">
                  <c:v>57.140380999999998</c:v>
                </c:pt>
                <c:pt idx="21654">
                  <c:v>57.143020999999997</c:v>
                </c:pt>
                <c:pt idx="21655">
                  <c:v>57.145659999999999</c:v>
                </c:pt>
                <c:pt idx="21656">
                  <c:v>57.148299999999999</c:v>
                </c:pt>
                <c:pt idx="21657">
                  <c:v>57.150939999999999</c:v>
                </c:pt>
                <c:pt idx="21658">
                  <c:v>57.153579999999998</c:v>
                </c:pt>
                <c:pt idx="21659">
                  <c:v>57.156219</c:v>
                </c:pt>
                <c:pt idx="21660">
                  <c:v>57.158859</c:v>
                </c:pt>
                <c:pt idx="21661">
                  <c:v>57.161498999999999</c:v>
                </c:pt>
                <c:pt idx="21662">
                  <c:v>57.164138999999999</c:v>
                </c:pt>
                <c:pt idx="21663">
                  <c:v>57.166775000000001</c:v>
                </c:pt>
                <c:pt idx="21664">
                  <c:v>57.169415000000001</c:v>
                </c:pt>
                <c:pt idx="21665">
                  <c:v>57.172054000000003</c:v>
                </c:pt>
                <c:pt idx="21666">
                  <c:v>57.174694000000002</c:v>
                </c:pt>
                <c:pt idx="21667">
                  <c:v>57.177334000000002</c:v>
                </c:pt>
                <c:pt idx="21668">
                  <c:v>57.179974000000001</c:v>
                </c:pt>
                <c:pt idx="21669">
                  <c:v>57.182613000000003</c:v>
                </c:pt>
                <c:pt idx="21670">
                  <c:v>57.185253000000003</c:v>
                </c:pt>
                <c:pt idx="21671">
                  <c:v>57.187893000000003</c:v>
                </c:pt>
                <c:pt idx="21672">
                  <c:v>57.190533000000002</c:v>
                </c:pt>
                <c:pt idx="21673">
                  <c:v>57.193171999999997</c:v>
                </c:pt>
                <c:pt idx="21674">
                  <c:v>57.195808</c:v>
                </c:pt>
                <c:pt idx="21675">
                  <c:v>57.198447999999999</c:v>
                </c:pt>
                <c:pt idx="21676">
                  <c:v>57.201087999999999</c:v>
                </c:pt>
                <c:pt idx="21677">
                  <c:v>57.203727999999998</c:v>
                </c:pt>
                <c:pt idx="21678">
                  <c:v>57.206367</c:v>
                </c:pt>
                <c:pt idx="21679">
                  <c:v>57.209007</c:v>
                </c:pt>
                <c:pt idx="21680">
                  <c:v>57.211646999999999</c:v>
                </c:pt>
                <c:pt idx="21681">
                  <c:v>57.214286999999999</c:v>
                </c:pt>
                <c:pt idx="21682">
                  <c:v>57.216926999999998</c:v>
                </c:pt>
                <c:pt idx="21683">
                  <c:v>57.219566</c:v>
                </c:pt>
                <c:pt idx="21684">
                  <c:v>57.222206</c:v>
                </c:pt>
                <c:pt idx="21685">
                  <c:v>57.224842000000002</c:v>
                </c:pt>
                <c:pt idx="21686">
                  <c:v>57.227482000000002</c:v>
                </c:pt>
                <c:pt idx="21687">
                  <c:v>57.230122000000001</c:v>
                </c:pt>
                <c:pt idx="21688">
                  <c:v>57.232761000000004</c:v>
                </c:pt>
                <c:pt idx="21689">
                  <c:v>57.235401000000003</c:v>
                </c:pt>
                <c:pt idx="21690">
                  <c:v>57.238041000000003</c:v>
                </c:pt>
                <c:pt idx="21691">
                  <c:v>57.240681000000002</c:v>
                </c:pt>
                <c:pt idx="21692">
                  <c:v>57.243319999999997</c:v>
                </c:pt>
                <c:pt idx="21693">
                  <c:v>57.245959999999997</c:v>
                </c:pt>
                <c:pt idx="21694">
                  <c:v>57.248600000000003</c:v>
                </c:pt>
                <c:pt idx="21695">
                  <c:v>57.251240000000003</c:v>
                </c:pt>
                <c:pt idx="21696">
                  <c:v>57.253875999999998</c:v>
                </c:pt>
                <c:pt idx="21697">
                  <c:v>57.256515999999998</c:v>
                </c:pt>
                <c:pt idx="21698">
                  <c:v>57.259155</c:v>
                </c:pt>
                <c:pt idx="21699">
                  <c:v>57.261794999999999</c:v>
                </c:pt>
                <c:pt idx="21700">
                  <c:v>57.264434999999999</c:v>
                </c:pt>
                <c:pt idx="21701">
                  <c:v>57.267074999999998</c:v>
                </c:pt>
                <c:pt idx="21702">
                  <c:v>57.269714</c:v>
                </c:pt>
                <c:pt idx="21703">
                  <c:v>57.272354</c:v>
                </c:pt>
                <c:pt idx="21704">
                  <c:v>57.274994</c:v>
                </c:pt>
                <c:pt idx="21705">
                  <c:v>57.277633999999999</c:v>
                </c:pt>
                <c:pt idx="21706">
                  <c:v>57.280273000000001</c:v>
                </c:pt>
                <c:pt idx="21707">
                  <c:v>57.282908999999997</c:v>
                </c:pt>
                <c:pt idx="21708">
                  <c:v>57.285549000000003</c:v>
                </c:pt>
                <c:pt idx="21709">
                  <c:v>57.288189000000003</c:v>
                </c:pt>
                <c:pt idx="21710">
                  <c:v>57.290829000000002</c:v>
                </c:pt>
                <c:pt idx="21711">
                  <c:v>57.293467999999997</c:v>
                </c:pt>
                <c:pt idx="21712">
                  <c:v>57.296107999999997</c:v>
                </c:pt>
                <c:pt idx="21713">
                  <c:v>57.298748000000003</c:v>
                </c:pt>
                <c:pt idx="21714">
                  <c:v>57.301388000000003</c:v>
                </c:pt>
                <c:pt idx="21715">
                  <c:v>57.304028000000002</c:v>
                </c:pt>
                <c:pt idx="21716">
                  <c:v>57.306666999999997</c:v>
                </c:pt>
                <c:pt idx="21717">
                  <c:v>57.309303</c:v>
                </c:pt>
                <c:pt idx="21718">
                  <c:v>57.311942999999999</c:v>
                </c:pt>
                <c:pt idx="21719">
                  <c:v>57.314582999999999</c:v>
                </c:pt>
                <c:pt idx="21720">
                  <c:v>57.317222999999998</c:v>
                </c:pt>
                <c:pt idx="21721">
                  <c:v>57.319862000000001</c:v>
                </c:pt>
                <c:pt idx="21722">
                  <c:v>57.322502</c:v>
                </c:pt>
                <c:pt idx="21723">
                  <c:v>57.325142</c:v>
                </c:pt>
                <c:pt idx="21724">
                  <c:v>57.327781999999999</c:v>
                </c:pt>
                <c:pt idx="21725">
                  <c:v>57.330421000000001</c:v>
                </c:pt>
                <c:pt idx="21726">
                  <c:v>57.333061000000001</c:v>
                </c:pt>
                <c:pt idx="21727">
                  <c:v>57.335701</c:v>
                </c:pt>
                <c:pt idx="21728">
                  <c:v>57.338337000000003</c:v>
                </c:pt>
                <c:pt idx="21729">
                  <c:v>57.340977000000002</c:v>
                </c:pt>
                <c:pt idx="21730">
                  <c:v>57.343615999999997</c:v>
                </c:pt>
                <c:pt idx="21731">
                  <c:v>57.346255999999997</c:v>
                </c:pt>
                <c:pt idx="21732">
                  <c:v>57.348896000000003</c:v>
                </c:pt>
                <c:pt idx="21733">
                  <c:v>57.351536000000003</c:v>
                </c:pt>
                <c:pt idx="21734">
                  <c:v>57.354176000000002</c:v>
                </c:pt>
                <c:pt idx="21735">
                  <c:v>57.356814999999997</c:v>
                </c:pt>
                <c:pt idx="21736">
                  <c:v>57.359454999999997</c:v>
                </c:pt>
                <c:pt idx="21737">
                  <c:v>57.362094999999997</c:v>
                </c:pt>
                <c:pt idx="21738">
                  <c:v>57.364735000000003</c:v>
                </c:pt>
                <c:pt idx="21739">
                  <c:v>57.367370999999999</c:v>
                </c:pt>
                <c:pt idx="21740">
                  <c:v>57.370010000000001</c:v>
                </c:pt>
                <c:pt idx="21741">
                  <c:v>57.37265</c:v>
                </c:pt>
                <c:pt idx="21742">
                  <c:v>57.37529</c:v>
                </c:pt>
                <c:pt idx="21743">
                  <c:v>57.377929999999999</c:v>
                </c:pt>
                <c:pt idx="21744">
                  <c:v>57.380569000000001</c:v>
                </c:pt>
                <c:pt idx="21745">
                  <c:v>57.383209000000001</c:v>
                </c:pt>
                <c:pt idx="21746">
                  <c:v>57.385849</c:v>
                </c:pt>
                <c:pt idx="21747">
                  <c:v>57.388489</c:v>
                </c:pt>
                <c:pt idx="21748">
                  <c:v>57.391128999999999</c:v>
                </c:pt>
                <c:pt idx="21749">
                  <c:v>57.393768000000001</c:v>
                </c:pt>
                <c:pt idx="21750">
                  <c:v>57.396403999999997</c:v>
                </c:pt>
                <c:pt idx="21751">
                  <c:v>57.399044000000004</c:v>
                </c:pt>
                <c:pt idx="21752">
                  <c:v>57.401684000000003</c:v>
                </c:pt>
                <c:pt idx="21753">
                  <c:v>57.404324000000003</c:v>
                </c:pt>
                <c:pt idx="21754">
                  <c:v>57.406962999999998</c:v>
                </c:pt>
                <c:pt idx="21755">
                  <c:v>57.409602999999997</c:v>
                </c:pt>
                <c:pt idx="21756">
                  <c:v>57.412242999999997</c:v>
                </c:pt>
                <c:pt idx="21757">
                  <c:v>57.414883000000003</c:v>
                </c:pt>
                <c:pt idx="21758">
                  <c:v>57.417521999999998</c:v>
                </c:pt>
                <c:pt idx="21759">
                  <c:v>57.420161999999998</c:v>
                </c:pt>
                <c:pt idx="21760">
                  <c:v>57.422801999999997</c:v>
                </c:pt>
                <c:pt idx="21761">
                  <c:v>57.425438</c:v>
                </c:pt>
                <c:pt idx="21762">
                  <c:v>57.428077999999999</c:v>
                </c:pt>
                <c:pt idx="21763">
                  <c:v>57.430717000000001</c:v>
                </c:pt>
                <c:pt idx="21764">
                  <c:v>57.433357000000001</c:v>
                </c:pt>
                <c:pt idx="21765">
                  <c:v>57.435997</c:v>
                </c:pt>
                <c:pt idx="21766">
                  <c:v>57.438637</c:v>
                </c:pt>
                <c:pt idx="21767">
                  <c:v>57.441276999999999</c:v>
                </c:pt>
                <c:pt idx="21768">
                  <c:v>57.443916000000002</c:v>
                </c:pt>
                <c:pt idx="21769">
                  <c:v>57.446556000000001</c:v>
                </c:pt>
                <c:pt idx="21770">
                  <c:v>57.449196000000001</c:v>
                </c:pt>
                <c:pt idx="21771">
                  <c:v>57.451836</c:v>
                </c:pt>
                <c:pt idx="21772">
                  <c:v>57.454472000000003</c:v>
                </c:pt>
                <c:pt idx="21773">
                  <c:v>57.457110999999998</c:v>
                </c:pt>
                <c:pt idx="21774">
                  <c:v>57.459750999999997</c:v>
                </c:pt>
                <c:pt idx="21775">
                  <c:v>57.462390999999997</c:v>
                </c:pt>
                <c:pt idx="21776">
                  <c:v>57.465031000000003</c:v>
                </c:pt>
                <c:pt idx="21777">
                  <c:v>57.467669999999998</c:v>
                </c:pt>
                <c:pt idx="21778">
                  <c:v>57.470309999999998</c:v>
                </c:pt>
                <c:pt idx="21779">
                  <c:v>57.472949999999997</c:v>
                </c:pt>
                <c:pt idx="21780">
                  <c:v>57.475589999999997</c:v>
                </c:pt>
                <c:pt idx="21781">
                  <c:v>57.478230000000003</c:v>
                </c:pt>
                <c:pt idx="21782">
                  <c:v>57.480868999999998</c:v>
                </c:pt>
                <c:pt idx="21783">
                  <c:v>57.483505000000001</c:v>
                </c:pt>
                <c:pt idx="21784">
                  <c:v>57.486145</c:v>
                </c:pt>
                <c:pt idx="21785">
                  <c:v>57.488785</c:v>
                </c:pt>
                <c:pt idx="21786">
                  <c:v>57.491425</c:v>
                </c:pt>
                <c:pt idx="21787">
                  <c:v>57.494064000000002</c:v>
                </c:pt>
                <c:pt idx="21788">
                  <c:v>57.496704000000001</c:v>
                </c:pt>
                <c:pt idx="21789">
                  <c:v>57.499344000000001</c:v>
                </c:pt>
                <c:pt idx="21790">
                  <c:v>57.501984</c:v>
                </c:pt>
                <c:pt idx="21791">
                  <c:v>57.504623000000002</c:v>
                </c:pt>
                <c:pt idx="21792">
                  <c:v>57.507263000000002</c:v>
                </c:pt>
                <c:pt idx="21793">
                  <c:v>57.509898999999997</c:v>
                </c:pt>
                <c:pt idx="21794">
                  <c:v>57.512538999999997</c:v>
                </c:pt>
                <c:pt idx="21795">
                  <c:v>57.515179000000003</c:v>
                </c:pt>
                <c:pt idx="21796">
                  <c:v>57.517817999999998</c:v>
                </c:pt>
                <c:pt idx="21797">
                  <c:v>57.520457999999998</c:v>
                </c:pt>
                <c:pt idx="21798">
                  <c:v>57.523097999999997</c:v>
                </c:pt>
                <c:pt idx="21799">
                  <c:v>57.525737999999997</c:v>
                </c:pt>
                <c:pt idx="21800">
                  <c:v>57.528377999999996</c:v>
                </c:pt>
                <c:pt idx="21801">
                  <c:v>57.531016999999999</c:v>
                </c:pt>
                <c:pt idx="21802">
                  <c:v>57.533656999999998</c:v>
                </c:pt>
                <c:pt idx="21803">
                  <c:v>57.536296999999998</c:v>
                </c:pt>
                <c:pt idx="21804">
                  <c:v>57.538933</c:v>
                </c:pt>
                <c:pt idx="21805">
                  <c:v>57.541573</c:v>
                </c:pt>
                <c:pt idx="21806">
                  <c:v>57.544212000000002</c:v>
                </c:pt>
                <c:pt idx="21807">
                  <c:v>57.546852000000001</c:v>
                </c:pt>
                <c:pt idx="21808">
                  <c:v>57.549492000000001</c:v>
                </c:pt>
                <c:pt idx="21809">
                  <c:v>57.552132</c:v>
                </c:pt>
                <c:pt idx="21810">
                  <c:v>57.554771000000002</c:v>
                </c:pt>
                <c:pt idx="21811">
                  <c:v>57.557411000000002</c:v>
                </c:pt>
                <c:pt idx="21812">
                  <c:v>57.560051000000001</c:v>
                </c:pt>
                <c:pt idx="21813">
                  <c:v>57.562691000000001</c:v>
                </c:pt>
                <c:pt idx="21814">
                  <c:v>57.565331</c:v>
                </c:pt>
                <c:pt idx="21815">
                  <c:v>57.567965999999998</c:v>
                </c:pt>
                <c:pt idx="21816">
                  <c:v>57.570605999999998</c:v>
                </c:pt>
                <c:pt idx="21817">
                  <c:v>57.573245999999997</c:v>
                </c:pt>
                <c:pt idx="21818">
                  <c:v>57.575885999999997</c:v>
                </c:pt>
                <c:pt idx="21819">
                  <c:v>57.578525999999997</c:v>
                </c:pt>
                <c:pt idx="21820">
                  <c:v>57.581164999999999</c:v>
                </c:pt>
                <c:pt idx="21821">
                  <c:v>57.583804999999998</c:v>
                </c:pt>
                <c:pt idx="21822">
                  <c:v>57.586444999999998</c:v>
                </c:pt>
                <c:pt idx="21823">
                  <c:v>57.589084999999997</c:v>
                </c:pt>
                <c:pt idx="21824">
                  <c:v>57.591723999999999</c:v>
                </c:pt>
                <c:pt idx="21825">
                  <c:v>57.594363999999999</c:v>
                </c:pt>
                <c:pt idx="21826">
                  <c:v>57.597000000000001</c:v>
                </c:pt>
                <c:pt idx="21827">
                  <c:v>57.599640000000001</c:v>
                </c:pt>
                <c:pt idx="21828">
                  <c:v>57.60228</c:v>
                </c:pt>
                <c:pt idx="21829">
                  <c:v>57.604919000000002</c:v>
                </c:pt>
                <c:pt idx="21830">
                  <c:v>57.607559000000002</c:v>
                </c:pt>
                <c:pt idx="21831">
                  <c:v>57.610199000000001</c:v>
                </c:pt>
                <c:pt idx="21832">
                  <c:v>57.612839000000001</c:v>
                </c:pt>
                <c:pt idx="21833">
                  <c:v>57.615479000000001</c:v>
                </c:pt>
                <c:pt idx="21834">
                  <c:v>57.618118000000003</c:v>
                </c:pt>
                <c:pt idx="21835">
                  <c:v>57.620758000000002</c:v>
                </c:pt>
                <c:pt idx="21836">
                  <c:v>57.623398000000002</c:v>
                </c:pt>
                <c:pt idx="21837">
                  <c:v>57.626033999999997</c:v>
                </c:pt>
                <c:pt idx="21838">
                  <c:v>57.628673999999997</c:v>
                </c:pt>
                <c:pt idx="21839">
                  <c:v>57.631312999999999</c:v>
                </c:pt>
                <c:pt idx="21840">
                  <c:v>57.633952999999998</c:v>
                </c:pt>
                <c:pt idx="21841">
                  <c:v>57.636592999999998</c:v>
                </c:pt>
                <c:pt idx="21842">
                  <c:v>57.639232999999997</c:v>
                </c:pt>
                <c:pt idx="21843">
                  <c:v>57.641871999999999</c:v>
                </c:pt>
                <c:pt idx="21844">
                  <c:v>57.644511999999999</c:v>
                </c:pt>
                <c:pt idx="21845">
                  <c:v>57.647151999999998</c:v>
                </c:pt>
                <c:pt idx="21846">
                  <c:v>57.649791999999998</c:v>
                </c:pt>
                <c:pt idx="21847">
                  <c:v>57.652431</c:v>
                </c:pt>
                <c:pt idx="21848">
                  <c:v>57.655067000000003</c:v>
                </c:pt>
                <c:pt idx="21849">
                  <c:v>57.657707000000002</c:v>
                </c:pt>
                <c:pt idx="21850">
                  <c:v>57.660347000000002</c:v>
                </c:pt>
                <c:pt idx="21851">
                  <c:v>57.662987000000001</c:v>
                </c:pt>
                <c:pt idx="21852">
                  <c:v>57.665627000000001</c:v>
                </c:pt>
                <c:pt idx="21853">
                  <c:v>57.668266000000003</c:v>
                </c:pt>
                <c:pt idx="21854">
                  <c:v>57.670906000000002</c:v>
                </c:pt>
                <c:pt idx="21855">
                  <c:v>57.673546000000002</c:v>
                </c:pt>
                <c:pt idx="21856">
                  <c:v>57.676186000000001</c:v>
                </c:pt>
                <c:pt idx="21857">
                  <c:v>57.678825000000003</c:v>
                </c:pt>
                <c:pt idx="21858">
                  <c:v>57.681460999999999</c:v>
                </c:pt>
                <c:pt idx="21859">
                  <c:v>57.684100999999998</c:v>
                </c:pt>
                <c:pt idx="21860">
                  <c:v>57.686740999999998</c:v>
                </c:pt>
                <c:pt idx="21861">
                  <c:v>57.689380999999997</c:v>
                </c:pt>
                <c:pt idx="21862">
                  <c:v>57.692019999999999</c:v>
                </c:pt>
                <c:pt idx="21863">
                  <c:v>57.694659999999999</c:v>
                </c:pt>
                <c:pt idx="21864">
                  <c:v>57.697299999999998</c:v>
                </c:pt>
                <c:pt idx="21865">
                  <c:v>57.699939999999998</c:v>
                </c:pt>
                <c:pt idx="21866">
                  <c:v>57.702579</c:v>
                </c:pt>
                <c:pt idx="21867">
                  <c:v>57.705219</c:v>
                </c:pt>
                <c:pt idx="21868">
                  <c:v>57.707858999999999</c:v>
                </c:pt>
                <c:pt idx="21869">
                  <c:v>57.710495000000002</c:v>
                </c:pt>
                <c:pt idx="21870">
                  <c:v>57.713135000000001</c:v>
                </c:pt>
                <c:pt idx="21871">
                  <c:v>57.715775000000001</c:v>
                </c:pt>
                <c:pt idx="21872">
                  <c:v>57.718414000000003</c:v>
                </c:pt>
                <c:pt idx="21873">
                  <c:v>57.721054000000002</c:v>
                </c:pt>
                <c:pt idx="21874">
                  <c:v>57.723694000000002</c:v>
                </c:pt>
                <c:pt idx="21875">
                  <c:v>57.726334000000001</c:v>
                </c:pt>
                <c:pt idx="21876">
                  <c:v>57.728973000000003</c:v>
                </c:pt>
                <c:pt idx="21877">
                  <c:v>57.731613000000003</c:v>
                </c:pt>
                <c:pt idx="21878">
                  <c:v>57.734253000000002</c:v>
                </c:pt>
                <c:pt idx="21879">
                  <c:v>57.736893000000002</c:v>
                </c:pt>
                <c:pt idx="21880">
                  <c:v>57.739528999999997</c:v>
                </c:pt>
                <c:pt idx="21881">
                  <c:v>57.742167999999999</c:v>
                </c:pt>
                <c:pt idx="21882">
                  <c:v>57.744807999999999</c:v>
                </c:pt>
                <c:pt idx="21883">
                  <c:v>57.747447999999999</c:v>
                </c:pt>
                <c:pt idx="21884">
                  <c:v>57.750087999999998</c:v>
                </c:pt>
                <c:pt idx="21885">
                  <c:v>57.752727999999998</c:v>
                </c:pt>
                <c:pt idx="21886">
                  <c:v>57.755367</c:v>
                </c:pt>
                <c:pt idx="21887">
                  <c:v>57.758006999999999</c:v>
                </c:pt>
                <c:pt idx="21888">
                  <c:v>57.760646999999999</c:v>
                </c:pt>
                <c:pt idx="21889">
                  <c:v>57.763286999999998</c:v>
                </c:pt>
                <c:pt idx="21890">
                  <c:v>57.765926</c:v>
                </c:pt>
                <c:pt idx="21891">
                  <c:v>57.768562000000003</c:v>
                </c:pt>
                <c:pt idx="21892">
                  <c:v>57.771202000000002</c:v>
                </c:pt>
                <c:pt idx="21893">
                  <c:v>57.773842000000002</c:v>
                </c:pt>
                <c:pt idx="21894">
                  <c:v>57.776482000000001</c:v>
                </c:pt>
                <c:pt idx="21895">
                  <c:v>57.779121000000004</c:v>
                </c:pt>
                <c:pt idx="21896">
                  <c:v>57.781761000000003</c:v>
                </c:pt>
                <c:pt idx="21897">
                  <c:v>57.784401000000003</c:v>
                </c:pt>
                <c:pt idx="21898">
                  <c:v>57.787041000000002</c:v>
                </c:pt>
                <c:pt idx="21899">
                  <c:v>57.789679999999997</c:v>
                </c:pt>
                <c:pt idx="21900">
                  <c:v>57.792319999999997</c:v>
                </c:pt>
                <c:pt idx="21901">
                  <c:v>57.794960000000003</c:v>
                </c:pt>
                <c:pt idx="21902">
                  <c:v>57.797595999999999</c:v>
                </c:pt>
                <c:pt idx="21903">
                  <c:v>57.800235999999998</c:v>
                </c:pt>
                <c:pt idx="21904">
                  <c:v>57.802875999999998</c:v>
                </c:pt>
                <c:pt idx="21905">
                  <c:v>57.805515</c:v>
                </c:pt>
                <c:pt idx="21906">
                  <c:v>57.808154999999999</c:v>
                </c:pt>
                <c:pt idx="21907">
                  <c:v>57.810794999999999</c:v>
                </c:pt>
                <c:pt idx="21908">
                  <c:v>57.813434999999998</c:v>
                </c:pt>
                <c:pt idx="21909">
                  <c:v>57.816074</c:v>
                </c:pt>
                <c:pt idx="21910">
                  <c:v>57.818714</c:v>
                </c:pt>
                <c:pt idx="21911">
                  <c:v>57.821353999999999</c:v>
                </c:pt>
                <c:pt idx="21912">
                  <c:v>57.823993999999999</c:v>
                </c:pt>
                <c:pt idx="21913">
                  <c:v>57.826630000000002</c:v>
                </c:pt>
                <c:pt idx="21914">
                  <c:v>57.829268999999996</c:v>
                </c:pt>
                <c:pt idx="21915">
                  <c:v>57.831909000000003</c:v>
                </c:pt>
                <c:pt idx="21916">
                  <c:v>57.834549000000003</c:v>
                </c:pt>
                <c:pt idx="21917">
                  <c:v>57.837189000000002</c:v>
                </c:pt>
                <c:pt idx="21918">
                  <c:v>57.839827999999997</c:v>
                </c:pt>
                <c:pt idx="21919">
                  <c:v>57.842467999999997</c:v>
                </c:pt>
                <c:pt idx="21920">
                  <c:v>57.845108000000003</c:v>
                </c:pt>
                <c:pt idx="21921">
                  <c:v>57.847748000000003</c:v>
                </c:pt>
                <c:pt idx="21922">
                  <c:v>57.850388000000002</c:v>
                </c:pt>
                <c:pt idx="21923">
                  <c:v>57.853026999999997</c:v>
                </c:pt>
                <c:pt idx="21924">
                  <c:v>57.855663</c:v>
                </c:pt>
                <c:pt idx="21925">
                  <c:v>57.858302999999999</c:v>
                </c:pt>
                <c:pt idx="21926">
                  <c:v>57.860942999999999</c:v>
                </c:pt>
                <c:pt idx="21927">
                  <c:v>57.863582999999998</c:v>
                </c:pt>
                <c:pt idx="21928">
                  <c:v>57.866222</c:v>
                </c:pt>
                <c:pt idx="21929">
                  <c:v>57.868862</c:v>
                </c:pt>
                <c:pt idx="21930">
                  <c:v>57.871502</c:v>
                </c:pt>
                <c:pt idx="21931">
                  <c:v>57.874141999999999</c:v>
                </c:pt>
                <c:pt idx="21932">
                  <c:v>57.876781000000001</c:v>
                </c:pt>
                <c:pt idx="21933">
                  <c:v>57.879421000000001</c:v>
                </c:pt>
                <c:pt idx="21934">
                  <c:v>57.882057000000003</c:v>
                </c:pt>
                <c:pt idx="21935">
                  <c:v>57.884697000000003</c:v>
                </c:pt>
                <c:pt idx="21936">
                  <c:v>57.887337000000002</c:v>
                </c:pt>
                <c:pt idx="21937">
                  <c:v>57.889977000000002</c:v>
                </c:pt>
                <c:pt idx="21938">
                  <c:v>57.892615999999997</c:v>
                </c:pt>
                <c:pt idx="21939">
                  <c:v>57.895256000000003</c:v>
                </c:pt>
                <c:pt idx="21940">
                  <c:v>57.897896000000003</c:v>
                </c:pt>
                <c:pt idx="21941">
                  <c:v>57.900536000000002</c:v>
                </c:pt>
                <c:pt idx="21942">
                  <c:v>57.903174999999997</c:v>
                </c:pt>
                <c:pt idx="21943">
                  <c:v>57.905814999999997</c:v>
                </c:pt>
                <c:pt idx="21944">
                  <c:v>57.908454999999996</c:v>
                </c:pt>
                <c:pt idx="21945">
                  <c:v>57.911090999999999</c:v>
                </c:pt>
                <c:pt idx="21946">
                  <c:v>57.913730999999999</c:v>
                </c:pt>
                <c:pt idx="21947">
                  <c:v>57.916370000000001</c:v>
                </c:pt>
                <c:pt idx="21948">
                  <c:v>57.91901</c:v>
                </c:pt>
                <c:pt idx="21949">
                  <c:v>57.92165</c:v>
                </c:pt>
                <c:pt idx="21950">
                  <c:v>57.924289999999999</c:v>
                </c:pt>
                <c:pt idx="21951">
                  <c:v>57.926929000000001</c:v>
                </c:pt>
                <c:pt idx="21952">
                  <c:v>57.929569000000001</c:v>
                </c:pt>
                <c:pt idx="21953">
                  <c:v>57.932209</c:v>
                </c:pt>
                <c:pt idx="21954">
                  <c:v>57.934849</c:v>
                </c:pt>
                <c:pt idx="21955">
                  <c:v>57.937488999999999</c:v>
                </c:pt>
                <c:pt idx="21956">
                  <c:v>57.940125000000002</c:v>
                </c:pt>
                <c:pt idx="21957">
                  <c:v>57.942763999999997</c:v>
                </c:pt>
                <c:pt idx="21958">
                  <c:v>57.945404000000003</c:v>
                </c:pt>
                <c:pt idx="21959">
                  <c:v>57.948044000000003</c:v>
                </c:pt>
                <c:pt idx="21960">
                  <c:v>57.950684000000003</c:v>
                </c:pt>
                <c:pt idx="21961">
                  <c:v>57.953322999999997</c:v>
                </c:pt>
                <c:pt idx="21962">
                  <c:v>57.955962999999997</c:v>
                </c:pt>
                <c:pt idx="21963">
                  <c:v>57.958602999999997</c:v>
                </c:pt>
                <c:pt idx="21964">
                  <c:v>57.961243000000003</c:v>
                </c:pt>
                <c:pt idx="21965">
                  <c:v>57.963881999999998</c:v>
                </c:pt>
                <c:pt idx="21966">
                  <c:v>57.966521999999998</c:v>
                </c:pt>
                <c:pt idx="21967">
                  <c:v>57.969158</c:v>
                </c:pt>
                <c:pt idx="21968">
                  <c:v>57.971798</c:v>
                </c:pt>
                <c:pt idx="21969">
                  <c:v>57.974437999999999</c:v>
                </c:pt>
                <c:pt idx="21970">
                  <c:v>57.977077000000001</c:v>
                </c:pt>
                <c:pt idx="21971">
                  <c:v>57.979717000000001</c:v>
                </c:pt>
                <c:pt idx="21972">
                  <c:v>57.982357</c:v>
                </c:pt>
                <c:pt idx="21973">
                  <c:v>57.984997</c:v>
                </c:pt>
                <c:pt idx="21974">
                  <c:v>57.987636999999999</c:v>
                </c:pt>
                <c:pt idx="21975">
                  <c:v>57.990276000000001</c:v>
                </c:pt>
                <c:pt idx="21976">
                  <c:v>57.992916000000001</c:v>
                </c:pt>
                <c:pt idx="21977">
                  <c:v>57.995556000000001</c:v>
                </c:pt>
                <c:pt idx="21978">
                  <c:v>57.998192000000003</c:v>
                </c:pt>
                <c:pt idx="21979">
                  <c:v>58.000832000000003</c:v>
                </c:pt>
                <c:pt idx="21980">
                  <c:v>58.003470999999998</c:v>
                </c:pt>
                <c:pt idx="21981">
                  <c:v>58.006110999999997</c:v>
                </c:pt>
                <c:pt idx="21982">
                  <c:v>58.008750999999997</c:v>
                </c:pt>
                <c:pt idx="21983">
                  <c:v>58.011391000000003</c:v>
                </c:pt>
                <c:pt idx="21984">
                  <c:v>58.014029999999998</c:v>
                </c:pt>
                <c:pt idx="21985">
                  <c:v>58.016669999999998</c:v>
                </c:pt>
                <c:pt idx="21986">
                  <c:v>58.019309999999997</c:v>
                </c:pt>
                <c:pt idx="21987">
                  <c:v>58.021949999999997</c:v>
                </c:pt>
                <c:pt idx="21988">
                  <c:v>58.024590000000003</c:v>
                </c:pt>
                <c:pt idx="21989">
                  <c:v>58.027225000000001</c:v>
                </c:pt>
                <c:pt idx="21990">
                  <c:v>58.029865000000001</c:v>
                </c:pt>
                <c:pt idx="21991">
                  <c:v>58.032505</c:v>
                </c:pt>
                <c:pt idx="21992">
                  <c:v>58.035145</c:v>
                </c:pt>
                <c:pt idx="21993">
                  <c:v>58.037785</c:v>
                </c:pt>
                <c:pt idx="21994">
                  <c:v>58.040424000000002</c:v>
                </c:pt>
                <c:pt idx="21995">
                  <c:v>58.043064000000001</c:v>
                </c:pt>
                <c:pt idx="21996">
                  <c:v>58.045704000000001</c:v>
                </c:pt>
                <c:pt idx="21997">
                  <c:v>58.048344</c:v>
                </c:pt>
                <c:pt idx="21998">
                  <c:v>58.050983000000002</c:v>
                </c:pt>
                <c:pt idx="21999">
                  <c:v>58.053623000000002</c:v>
                </c:pt>
                <c:pt idx="22000">
                  <c:v>58.056258999999997</c:v>
                </c:pt>
                <c:pt idx="22001">
                  <c:v>58.058898999999997</c:v>
                </c:pt>
                <c:pt idx="22002">
                  <c:v>58.061539000000003</c:v>
                </c:pt>
                <c:pt idx="22003">
                  <c:v>58.064177999999998</c:v>
                </c:pt>
                <c:pt idx="22004">
                  <c:v>58.066817999999998</c:v>
                </c:pt>
                <c:pt idx="22005">
                  <c:v>58.069457999999997</c:v>
                </c:pt>
                <c:pt idx="22006">
                  <c:v>58.072097999999997</c:v>
                </c:pt>
                <c:pt idx="22007">
                  <c:v>58.074738000000004</c:v>
                </c:pt>
                <c:pt idx="22008">
                  <c:v>58.077376999999998</c:v>
                </c:pt>
                <c:pt idx="22009">
                  <c:v>58.080016999999998</c:v>
                </c:pt>
                <c:pt idx="22010">
                  <c:v>58.082653000000001</c:v>
                </c:pt>
                <c:pt idx="22011">
                  <c:v>58.085293</c:v>
                </c:pt>
                <c:pt idx="22012">
                  <c:v>58.087933</c:v>
                </c:pt>
                <c:pt idx="22013">
                  <c:v>58.090572000000002</c:v>
                </c:pt>
                <c:pt idx="22014">
                  <c:v>58.093212000000001</c:v>
                </c:pt>
                <c:pt idx="22015">
                  <c:v>58.095852000000001</c:v>
                </c:pt>
                <c:pt idx="22016">
                  <c:v>58.098492</c:v>
                </c:pt>
                <c:pt idx="22017">
                  <c:v>58.101131000000002</c:v>
                </c:pt>
                <c:pt idx="22018">
                  <c:v>58.103771000000002</c:v>
                </c:pt>
                <c:pt idx="22019">
                  <c:v>58.106411000000001</c:v>
                </c:pt>
                <c:pt idx="22020">
                  <c:v>58.109051000000001</c:v>
                </c:pt>
                <c:pt idx="22021">
                  <c:v>58.111687000000003</c:v>
                </c:pt>
                <c:pt idx="22022">
                  <c:v>58.114325999999998</c:v>
                </c:pt>
                <c:pt idx="22023">
                  <c:v>58.116965999999998</c:v>
                </c:pt>
                <c:pt idx="22024">
                  <c:v>58.119605999999997</c:v>
                </c:pt>
                <c:pt idx="22025">
                  <c:v>58.122245999999997</c:v>
                </c:pt>
                <c:pt idx="22026">
                  <c:v>58.124885999999996</c:v>
                </c:pt>
                <c:pt idx="22027">
                  <c:v>58.127524999999999</c:v>
                </c:pt>
                <c:pt idx="22028">
                  <c:v>58.130164999999998</c:v>
                </c:pt>
                <c:pt idx="22029">
                  <c:v>58.132804999999998</c:v>
                </c:pt>
                <c:pt idx="22030">
                  <c:v>58.135444999999997</c:v>
                </c:pt>
                <c:pt idx="22031">
                  <c:v>58.138083999999999</c:v>
                </c:pt>
                <c:pt idx="22032">
                  <c:v>58.140720000000002</c:v>
                </c:pt>
                <c:pt idx="22033">
                  <c:v>58.143360000000001</c:v>
                </c:pt>
                <c:pt idx="22034">
                  <c:v>58.146000000000001</c:v>
                </c:pt>
                <c:pt idx="22035">
                  <c:v>58.14864</c:v>
                </c:pt>
                <c:pt idx="22036">
                  <c:v>58.151279000000002</c:v>
                </c:pt>
                <c:pt idx="22037">
                  <c:v>58.153919000000002</c:v>
                </c:pt>
                <c:pt idx="22038">
                  <c:v>58.156559000000001</c:v>
                </c:pt>
                <c:pt idx="22039">
                  <c:v>58.159199000000001</c:v>
                </c:pt>
                <c:pt idx="22040">
                  <c:v>58.161839000000001</c:v>
                </c:pt>
                <c:pt idx="22041">
                  <c:v>58.164478000000003</c:v>
                </c:pt>
                <c:pt idx="22042">
                  <c:v>58.167118000000002</c:v>
                </c:pt>
                <c:pt idx="22043">
                  <c:v>58.169753999999998</c:v>
                </c:pt>
                <c:pt idx="22044">
                  <c:v>58.172393999999997</c:v>
                </c:pt>
                <c:pt idx="22045">
                  <c:v>58.175033999999997</c:v>
                </c:pt>
                <c:pt idx="22046">
                  <c:v>58.177672999999999</c:v>
                </c:pt>
                <c:pt idx="22047">
                  <c:v>58.180312999999998</c:v>
                </c:pt>
                <c:pt idx="22048">
                  <c:v>58.182952999999998</c:v>
                </c:pt>
                <c:pt idx="22049">
                  <c:v>58.185592999999997</c:v>
                </c:pt>
                <c:pt idx="22050">
                  <c:v>58.188231999999999</c:v>
                </c:pt>
                <c:pt idx="22051">
                  <c:v>58.190871999999999</c:v>
                </c:pt>
                <c:pt idx="22052">
                  <c:v>58.193511999999998</c:v>
                </c:pt>
                <c:pt idx="22053">
                  <c:v>58.196151999999998</c:v>
                </c:pt>
                <c:pt idx="22054">
                  <c:v>58.198788</c:v>
                </c:pt>
                <c:pt idx="22055">
                  <c:v>58.201427000000002</c:v>
                </c:pt>
                <c:pt idx="22056">
                  <c:v>58.204067000000002</c:v>
                </c:pt>
                <c:pt idx="22057">
                  <c:v>58.206707000000002</c:v>
                </c:pt>
                <c:pt idx="22058">
                  <c:v>58.209347000000001</c:v>
                </c:pt>
                <c:pt idx="22059">
                  <c:v>58.211987000000001</c:v>
                </c:pt>
                <c:pt idx="22060">
                  <c:v>58.214626000000003</c:v>
                </c:pt>
                <c:pt idx="22061">
                  <c:v>58.217266000000002</c:v>
                </c:pt>
                <c:pt idx="22062">
                  <c:v>58.219906000000002</c:v>
                </c:pt>
                <c:pt idx="22063">
                  <c:v>58.222546000000001</c:v>
                </c:pt>
                <c:pt idx="22064">
                  <c:v>58.225185000000003</c:v>
                </c:pt>
                <c:pt idx="22065">
                  <c:v>58.227820999999999</c:v>
                </c:pt>
                <c:pt idx="22066">
                  <c:v>58.230460999999998</c:v>
                </c:pt>
                <c:pt idx="22067">
                  <c:v>58.233100999999998</c:v>
                </c:pt>
                <c:pt idx="22068">
                  <c:v>58.235740999999997</c:v>
                </c:pt>
                <c:pt idx="22069">
                  <c:v>58.238379999999999</c:v>
                </c:pt>
                <c:pt idx="22070">
                  <c:v>58.241019999999999</c:v>
                </c:pt>
                <c:pt idx="22071">
                  <c:v>58.243659999999998</c:v>
                </c:pt>
                <c:pt idx="22072">
                  <c:v>58.246299999999998</c:v>
                </c:pt>
                <c:pt idx="22073">
                  <c:v>58.248939999999997</c:v>
                </c:pt>
                <c:pt idx="22074">
                  <c:v>58.251579</c:v>
                </c:pt>
                <c:pt idx="22075">
                  <c:v>58.254215000000002</c:v>
                </c:pt>
                <c:pt idx="22076">
                  <c:v>58.256855000000002</c:v>
                </c:pt>
                <c:pt idx="22077">
                  <c:v>58.259495000000001</c:v>
                </c:pt>
                <c:pt idx="22078">
                  <c:v>58.262135000000001</c:v>
                </c:pt>
                <c:pt idx="22079">
                  <c:v>58.264774000000003</c:v>
                </c:pt>
                <c:pt idx="22080">
                  <c:v>58.267414000000002</c:v>
                </c:pt>
                <c:pt idx="22081">
                  <c:v>58.270054000000002</c:v>
                </c:pt>
                <c:pt idx="22082">
                  <c:v>58.272694000000001</c:v>
                </c:pt>
                <c:pt idx="22083">
                  <c:v>58.275333000000003</c:v>
                </c:pt>
                <c:pt idx="22084">
                  <c:v>58.277973000000003</c:v>
                </c:pt>
                <c:pt idx="22085">
                  <c:v>58.280613000000002</c:v>
                </c:pt>
                <c:pt idx="22086">
                  <c:v>58.283248999999998</c:v>
                </c:pt>
                <c:pt idx="22087">
                  <c:v>58.285888999999997</c:v>
                </c:pt>
                <c:pt idx="22088">
                  <c:v>58.288527999999999</c:v>
                </c:pt>
                <c:pt idx="22089">
                  <c:v>58.291167999999999</c:v>
                </c:pt>
                <c:pt idx="22090">
                  <c:v>58.293807999999999</c:v>
                </c:pt>
                <c:pt idx="22091">
                  <c:v>58.296447999999998</c:v>
                </c:pt>
                <c:pt idx="22092">
                  <c:v>58.299087999999998</c:v>
                </c:pt>
                <c:pt idx="22093">
                  <c:v>58.301727</c:v>
                </c:pt>
                <c:pt idx="22094">
                  <c:v>58.304366999999999</c:v>
                </c:pt>
                <c:pt idx="22095">
                  <c:v>58.307006999999999</c:v>
                </c:pt>
                <c:pt idx="22096">
                  <c:v>58.309646999999998</c:v>
                </c:pt>
                <c:pt idx="22097">
                  <c:v>58.312283000000001</c:v>
                </c:pt>
                <c:pt idx="22098">
                  <c:v>58.314922000000003</c:v>
                </c:pt>
                <c:pt idx="22099">
                  <c:v>58.317562000000002</c:v>
                </c:pt>
                <c:pt idx="22100">
                  <c:v>58.320202000000002</c:v>
                </c:pt>
                <c:pt idx="22101">
                  <c:v>58.322842000000001</c:v>
                </c:pt>
                <c:pt idx="22102">
                  <c:v>58.325481000000003</c:v>
                </c:pt>
                <c:pt idx="22103">
                  <c:v>58.328121000000003</c:v>
                </c:pt>
                <c:pt idx="22104">
                  <c:v>58.330761000000003</c:v>
                </c:pt>
                <c:pt idx="22105">
                  <c:v>58.333401000000002</c:v>
                </c:pt>
                <c:pt idx="22106">
                  <c:v>58.336039999999997</c:v>
                </c:pt>
                <c:pt idx="22107">
                  <c:v>58.338679999999997</c:v>
                </c:pt>
                <c:pt idx="22108">
                  <c:v>58.341315999999999</c:v>
                </c:pt>
                <c:pt idx="22109">
                  <c:v>58.343955999999999</c:v>
                </c:pt>
                <c:pt idx="22110">
                  <c:v>58.346595999999998</c:v>
                </c:pt>
                <c:pt idx="22111">
                  <c:v>58.349235999999998</c:v>
                </c:pt>
                <c:pt idx="22112">
                  <c:v>58.351875</c:v>
                </c:pt>
                <c:pt idx="22113">
                  <c:v>58.354514999999999</c:v>
                </c:pt>
                <c:pt idx="22114">
                  <c:v>58.357154999999999</c:v>
                </c:pt>
                <c:pt idx="22115">
                  <c:v>58.359794999999998</c:v>
                </c:pt>
                <c:pt idx="22116">
                  <c:v>58.362434</c:v>
                </c:pt>
                <c:pt idx="22117">
                  <c:v>58.365074</c:v>
                </c:pt>
                <c:pt idx="22118">
                  <c:v>58.367713999999999</c:v>
                </c:pt>
                <c:pt idx="22119">
                  <c:v>58.370350000000002</c:v>
                </c:pt>
                <c:pt idx="22120">
                  <c:v>58.372990000000001</c:v>
                </c:pt>
                <c:pt idx="22121">
                  <c:v>58.375629000000004</c:v>
                </c:pt>
                <c:pt idx="22122">
                  <c:v>58.378269000000003</c:v>
                </c:pt>
                <c:pt idx="22123">
                  <c:v>58.380909000000003</c:v>
                </c:pt>
                <c:pt idx="22124">
                  <c:v>58.383549000000002</c:v>
                </c:pt>
                <c:pt idx="22125">
                  <c:v>58.386189000000002</c:v>
                </c:pt>
                <c:pt idx="22126">
                  <c:v>58.388827999999997</c:v>
                </c:pt>
                <c:pt idx="22127">
                  <c:v>58.391468000000003</c:v>
                </c:pt>
                <c:pt idx="22128">
                  <c:v>58.394108000000003</c:v>
                </c:pt>
                <c:pt idx="22129">
                  <c:v>58.396748000000002</c:v>
                </c:pt>
                <c:pt idx="22130">
                  <c:v>58.399383999999998</c:v>
                </c:pt>
                <c:pt idx="22131">
                  <c:v>58.402023</c:v>
                </c:pt>
                <c:pt idx="22132">
                  <c:v>58.404662999999999</c:v>
                </c:pt>
                <c:pt idx="22133">
                  <c:v>58.407302999999999</c:v>
                </c:pt>
                <c:pt idx="22134">
                  <c:v>58.409942999999998</c:v>
                </c:pt>
                <c:pt idx="22135">
                  <c:v>58.412582</c:v>
                </c:pt>
                <c:pt idx="22136">
                  <c:v>58.415222</c:v>
                </c:pt>
                <c:pt idx="22137">
                  <c:v>58.417862</c:v>
                </c:pt>
                <c:pt idx="22138">
                  <c:v>58.420501999999999</c:v>
                </c:pt>
                <c:pt idx="22139">
                  <c:v>58.423141000000001</c:v>
                </c:pt>
                <c:pt idx="22140">
                  <c:v>58.425781000000001</c:v>
                </c:pt>
                <c:pt idx="22141">
                  <c:v>58.428417000000003</c:v>
                </c:pt>
                <c:pt idx="22142">
                  <c:v>58.431057000000003</c:v>
                </c:pt>
                <c:pt idx="22143">
                  <c:v>58.433697000000002</c:v>
                </c:pt>
                <c:pt idx="22144">
                  <c:v>58.436337000000002</c:v>
                </c:pt>
                <c:pt idx="22145">
                  <c:v>58.438975999999997</c:v>
                </c:pt>
                <c:pt idx="22146">
                  <c:v>58.441616000000003</c:v>
                </c:pt>
                <c:pt idx="22147">
                  <c:v>58.444256000000003</c:v>
                </c:pt>
                <c:pt idx="22148">
                  <c:v>58.446896000000002</c:v>
                </c:pt>
                <c:pt idx="22149">
                  <c:v>58.449534999999997</c:v>
                </c:pt>
                <c:pt idx="22150">
                  <c:v>58.452174999999997</c:v>
                </c:pt>
                <c:pt idx="22151">
                  <c:v>58.454810999999999</c:v>
                </c:pt>
                <c:pt idx="22152">
                  <c:v>58.457450999999999</c:v>
                </c:pt>
                <c:pt idx="22153">
                  <c:v>58.460090999999998</c:v>
                </c:pt>
                <c:pt idx="22154">
                  <c:v>58.462730000000001</c:v>
                </c:pt>
                <c:pt idx="22155">
                  <c:v>58.46537</c:v>
                </c:pt>
                <c:pt idx="22156">
                  <c:v>58.46801</c:v>
                </c:pt>
                <c:pt idx="22157">
                  <c:v>58.470649999999999</c:v>
                </c:pt>
                <c:pt idx="22158">
                  <c:v>58.473289000000001</c:v>
                </c:pt>
                <c:pt idx="22159">
                  <c:v>58.475929000000001</c:v>
                </c:pt>
                <c:pt idx="22160">
                  <c:v>58.478569</c:v>
                </c:pt>
                <c:pt idx="22161">
                  <c:v>58.481209</c:v>
                </c:pt>
                <c:pt idx="22162">
                  <c:v>58.483845000000002</c:v>
                </c:pt>
                <c:pt idx="22163">
                  <c:v>58.486485000000002</c:v>
                </c:pt>
                <c:pt idx="22164">
                  <c:v>58.489123999999997</c:v>
                </c:pt>
                <c:pt idx="22165">
                  <c:v>58.491764000000003</c:v>
                </c:pt>
                <c:pt idx="22166">
                  <c:v>58.494404000000003</c:v>
                </c:pt>
                <c:pt idx="22167">
                  <c:v>58.497044000000002</c:v>
                </c:pt>
                <c:pt idx="22168">
                  <c:v>58.499682999999997</c:v>
                </c:pt>
                <c:pt idx="22169">
                  <c:v>58.502322999999997</c:v>
                </c:pt>
                <c:pt idx="22170">
                  <c:v>58.504962999999996</c:v>
                </c:pt>
                <c:pt idx="22171">
                  <c:v>58.507603000000003</c:v>
                </c:pt>
                <c:pt idx="22172">
                  <c:v>58.510241999999998</c:v>
                </c:pt>
                <c:pt idx="22173">
                  <c:v>58.512878000000001</c:v>
                </c:pt>
                <c:pt idx="22174">
                  <c:v>58.515518</c:v>
                </c:pt>
                <c:pt idx="22175">
                  <c:v>58.518158</c:v>
                </c:pt>
                <c:pt idx="22176">
                  <c:v>58.520797999999999</c:v>
                </c:pt>
                <c:pt idx="22177">
                  <c:v>58.523437999999999</c:v>
                </c:pt>
                <c:pt idx="22178">
                  <c:v>58.526077000000001</c:v>
                </c:pt>
                <c:pt idx="22179">
                  <c:v>58.528717</c:v>
                </c:pt>
                <c:pt idx="22180">
                  <c:v>58.531357</c:v>
                </c:pt>
                <c:pt idx="22181">
                  <c:v>58.533996999999999</c:v>
                </c:pt>
                <c:pt idx="22182">
                  <c:v>58.536636000000001</c:v>
                </c:pt>
                <c:pt idx="22183">
                  <c:v>58.539276000000001</c:v>
                </c:pt>
                <c:pt idx="22184">
                  <c:v>58.541912000000004</c:v>
                </c:pt>
                <c:pt idx="22185">
                  <c:v>58.544552000000003</c:v>
                </c:pt>
                <c:pt idx="22186">
                  <c:v>58.547192000000003</c:v>
                </c:pt>
                <c:pt idx="22187">
                  <c:v>58.549830999999998</c:v>
                </c:pt>
                <c:pt idx="22188">
                  <c:v>58.552470999999997</c:v>
                </c:pt>
                <c:pt idx="22189">
                  <c:v>58.555110999999997</c:v>
                </c:pt>
                <c:pt idx="22190">
                  <c:v>58.557751000000003</c:v>
                </c:pt>
                <c:pt idx="22191">
                  <c:v>58.560389999999998</c:v>
                </c:pt>
                <c:pt idx="22192">
                  <c:v>58.563029999999998</c:v>
                </c:pt>
                <c:pt idx="22193">
                  <c:v>58.565669999999997</c:v>
                </c:pt>
                <c:pt idx="22194">
                  <c:v>58.568309999999997</c:v>
                </c:pt>
                <c:pt idx="22195">
                  <c:v>58.570945999999999</c:v>
                </c:pt>
                <c:pt idx="22196">
                  <c:v>58.573585999999999</c:v>
                </c:pt>
                <c:pt idx="22197">
                  <c:v>58.576225000000001</c:v>
                </c:pt>
                <c:pt idx="22198">
                  <c:v>58.578865</c:v>
                </c:pt>
                <c:pt idx="22199">
                  <c:v>58.581505</c:v>
                </c:pt>
                <c:pt idx="22200">
                  <c:v>58.584144999999999</c:v>
                </c:pt>
                <c:pt idx="22201">
                  <c:v>58.586784000000002</c:v>
                </c:pt>
                <c:pt idx="22202">
                  <c:v>58.589424000000001</c:v>
                </c:pt>
                <c:pt idx="22203">
                  <c:v>58.592064000000001</c:v>
                </c:pt>
                <c:pt idx="22204">
                  <c:v>58.594704</c:v>
                </c:pt>
                <c:pt idx="22205">
                  <c:v>58.597343000000002</c:v>
                </c:pt>
                <c:pt idx="22206">
                  <c:v>58.599978999999998</c:v>
                </c:pt>
                <c:pt idx="22207">
                  <c:v>58.602618999999997</c:v>
                </c:pt>
                <c:pt idx="22208">
                  <c:v>58.605258999999997</c:v>
                </c:pt>
                <c:pt idx="22209">
                  <c:v>58.607899000000003</c:v>
                </c:pt>
                <c:pt idx="22210">
                  <c:v>58.610537999999998</c:v>
                </c:pt>
                <c:pt idx="22211">
                  <c:v>58.613177999999998</c:v>
                </c:pt>
                <c:pt idx="22212">
                  <c:v>58.615817999999997</c:v>
                </c:pt>
                <c:pt idx="22213">
                  <c:v>58.618457999999997</c:v>
                </c:pt>
                <c:pt idx="22214">
                  <c:v>58.621098000000003</c:v>
                </c:pt>
                <c:pt idx="22215">
                  <c:v>58.623736999999998</c:v>
                </c:pt>
                <c:pt idx="22216">
                  <c:v>58.626376999999998</c:v>
                </c:pt>
                <c:pt idx="22217">
                  <c:v>58.629013</c:v>
                </c:pt>
                <c:pt idx="22218">
                  <c:v>58.631653</c:v>
                </c:pt>
                <c:pt idx="22219">
                  <c:v>58.634293</c:v>
                </c:pt>
                <c:pt idx="22220">
                  <c:v>58.636932000000002</c:v>
                </c:pt>
                <c:pt idx="22221">
                  <c:v>58.639572000000001</c:v>
                </c:pt>
                <c:pt idx="22222">
                  <c:v>58.642212000000001</c:v>
                </c:pt>
                <c:pt idx="22223">
                  <c:v>58.644852</c:v>
                </c:pt>
                <c:pt idx="22224">
                  <c:v>58.647491000000002</c:v>
                </c:pt>
                <c:pt idx="22225">
                  <c:v>58.650131000000002</c:v>
                </c:pt>
                <c:pt idx="22226">
                  <c:v>58.652771000000001</c:v>
                </c:pt>
                <c:pt idx="22227">
                  <c:v>58.655406999999997</c:v>
                </c:pt>
                <c:pt idx="22228">
                  <c:v>58.658047000000003</c:v>
                </c:pt>
                <c:pt idx="22229">
                  <c:v>58.660685999999998</c:v>
                </c:pt>
                <c:pt idx="22230">
                  <c:v>58.663325999999998</c:v>
                </c:pt>
                <c:pt idx="22231">
                  <c:v>58.665965999999997</c:v>
                </c:pt>
                <c:pt idx="22232">
                  <c:v>58.668605999999997</c:v>
                </c:pt>
                <c:pt idx="22233">
                  <c:v>58.671245999999996</c:v>
                </c:pt>
                <c:pt idx="22234">
                  <c:v>58.673884999999999</c:v>
                </c:pt>
                <c:pt idx="22235">
                  <c:v>58.676524999999998</c:v>
                </c:pt>
                <c:pt idx="22236">
                  <c:v>58.679164999999998</c:v>
                </c:pt>
                <c:pt idx="22237">
                  <c:v>58.681804999999997</c:v>
                </c:pt>
                <c:pt idx="22238">
                  <c:v>58.684441</c:v>
                </c:pt>
                <c:pt idx="22239">
                  <c:v>58.687080000000002</c:v>
                </c:pt>
                <c:pt idx="22240">
                  <c:v>58.689720000000001</c:v>
                </c:pt>
                <c:pt idx="22241">
                  <c:v>58.692360000000001</c:v>
                </c:pt>
                <c:pt idx="22242">
                  <c:v>58.695</c:v>
                </c:pt>
                <c:pt idx="22243">
                  <c:v>58.697639000000002</c:v>
                </c:pt>
                <c:pt idx="22244">
                  <c:v>58.700279000000002</c:v>
                </c:pt>
                <c:pt idx="22245">
                  <c:v>58.702919000000001</c:v>
                </c:pt>
                <c:pt idx="22246">
                  <c:v>58.705559000000001</c:v>
                </c:pt>
                <c:pt idx="22247">
                  <c:v>58.708199</c:v>
                </c:pt>
                <c:pt idx="22248">
                  <c:v>58.710838000000003</c:v>
                </c:pt>
                <c:pt idx="22249">
                  <c:v>58.713473999999998</c:v>
                </c:pt>
                <c:pt idx="22250">
                  <c:v>58.716113999999997</c:v>
                </c:pt>
                <c:pt idx="22251">
                  <c:v>58.718753999999997</c:v>
                </c:pt>
                <c:pt idx="22252">
                  <c:v>58.721393999999997</c:v>
                </c:pt>
                <c:pt idx="22253">
                  <c:v>58.724032999999999</c:v>
                </c:pt>
                <c:pt idx="22254">
                  <c:v>58.726672999999998</c:v>
                </c:pt>
                <c:pt idx="22255">
                  <c:v>58.729312999999998</c:v>
                </c:pt>
                <c:pt idx="22256">
                  <c:v>58.731952999999997</c:v>
                </c:pt>
                <c:pt idx="22257">
                  <c:v>58.734591999999999</c:v>
                </c:pt>
                <c:pt idx="22258">
                  <c:v>58.737231999999999</c:v>
                </c:pt>
                <c:pt idx="22259">
                  <c:v>58.739871999999998</c:v>
                </c:pt>
                <c:pt idx="22260">
                  <c:v>58.742508000000001</c:v>
                </c:pt>
                <c:pt idx="22261">
                  <c:v>58.745148</c:v>
                </c:pt>
                <c:pt idx="22262">
                  <c:v>58.747787000000002</c:v>
                </c:pt>
                <c:pt idx="22263">
                  <c:v>58.750427000000002</c:v>
                </c:pt>
                <c:pt idx="22264">
                  <c:v>58.753067000000001</c:v>
                </c:pt>
                <c:pt idx="22265">
                  <c:v>58.755707000000001</c:v>
                </c:pt>
                <c:pt idx="22266">
                  <c:v>58.758347000000001</c:v>
                </c:pt>
                <c:pt idx="22267">
                  <c:v>58.760986000000003</c:v>
                </c:pt>
                <c:pt idx="22268">
                  <c:v>58.763626000000002</c:v>
                </c:pt>
                <c:pt idx="22269">
                  <c:v>58.766266000000002</c:v>
                </c:pt>
                <c:pt idx="22270">
                  <c:v>58.768906000000001</c:v>
                </c:pt>
                <c:pt idx="22271">
                  <c:v>58.771541999999997</c:v>
                </c:pt>
                <c:pt idx="22272">
                  <c:v>58.774180999999999</c:v>
                </c:pt>
                <c:pt idx="22273">
                  <c:v>58.776820999999998</c:v>
                </c:pt>
                <c:pt idx="22274">
                  <c:v>58.779460999999998</c:v>
                </c:pt>
                <c:pt idx="22275">
                  <c:v>58.782100999999997</c:v>
                </c:pt>
                <c:pt idx="22276">
                  <c:v>58.784739999999999</c:v>
                </c:pt>
                <c:pt idx="22277">
                  <c:v>58.787379999999999</c:v>
                </c:pt>
                <c:pt idx="22278">
                  <c:v>58.790019999999998</c:v>
                </c:pt>
                <c:pt idx="22279">
                  <c:v>58.792659999999998</c:v>
                </c:pt>
                <c:pt idx="22280">
                  <c:v>58.795299999999997</c:v>
                </c:pt>
                <c:pt idx="22281">
                  <c:v>58.797939</c:v>
                </c:pt>
                <c:pt idx="22282">
                  <c:v>58.800575000000002</c:v>
                </c:pt>
                <c:pt idx="22283">
                  <c:v>58.803215000000002</c:v>
                </c:pt>
                <c:pt idx="22284">
                  <c:v>58.805855000000001</c:v>
                </c:pt>
                <c:pt idx="22285">
                  <c:v>58.808495000000001</c:v>
                </c:pt>
                <c:pt idx="22286">
                  <c:v>58.811134000000003</c:v>
                </c:pt>
                <c:pt idx="22287">
                  <c:v>58.813774000000002</c:v>
                </c:pt>
                <c:pt idx="22288">
                  <c:v>58.816414000000002</c:v>
                </c:pt>
                <c:pt idx="22289">
                  <c:v>58.819054000000001</c:v>
                </c:pt>
                <c:pt idx="22290">
                  <c:v>58.821693000000003</c:v>
                </c:pt>
                <c:pt idx="22291">
                  <c:v>58.824333000000003</c:v>
                </c:pt>
                <c:pt idx="22292">
                  <c:v>58.826973000000002</c:v>
                </c:pt>
                <c:pt idx="22293">
                  <c:v>58.829608999999998</c:v>
                </c:pt>
                <c:pt idx="22294">
                  <c:v>58.832248999999997</c:v>
                </c:pt>
                <c:pt idx="22295">
                  <c:v>58.834887999999999</c:v>
                </c:pt>
                <c:pt idx="22296">
                  <c:v>58.837527999999999</c:v>
                </c:pt>
                <c:pt idx="22297">
                  <c:v>58.840167999999998</c:v>
                </c:pt>
                <c:pt idx="22298">
                  <c:v>58.842807999999998</c:v>
                </c:pt>
                <c:pt idx="22299">
                  <c:v>58.845447999999998</c:v>
                </c:pt>
                <c:pt idx="22300">
                  <c:v>58.848087</c:v>
                </c:pt>
                <c:pt idx="22301">
                  <c:v>58.850726999999999</c:v>
                </c:pt>
                <c:pt idx="22302">
                  <c:v>58.853366999999999</c:v>
                </c:pt>
                <c:pt idx="22303">
                  <c:v>58.856003000000001</c:v>
                </c:pt>
                <c:pt idx="22304">
                  <c:v>58.858643000000001</c:v>
                </c:pt>
                <c:pt idx="22305">
                  <c:v>58.861282000000003</c:v>
                </c:pt>
                <c:pt idx="22306">
                  <c:v>58.863922000000002</c:v>
                </c:pt>
                <c:pt idx="22307">
                  <c:v>58.866562000000002</c:v>
                </c:pt>
                <c:pt idx="22308">
                  <c:v>58.869202000000001</c:v>
                </c:pt>
                <c:pt idx="22309">
                  <c:v>58.871841000000003</c:v>
                </c:pt>
                <c:pt idx="22310">
                  <c:v>58.874481000000003</c:v>
                </c:pt>
                <c:pt idx="22311">
                  <c:v>58.877121000000002</c:v>
                </c:pt>
                <c:pt idx="22312">
                  <c:v>58.879761000000002</c:v>
                </c:pt>
                <c:pt idx="22313">
                  <c:v>58.882401000000002</c:v>
                </c:pt>
                <c:pt idx="22314">
                  <c:v>58.885035999999999</c:v>
                </c:pt>
                <c:pt idx="22315">
                  <c:v>58.887675999999999</c:v>
                </c:pt>
                <c:pt idx="22316">
                  <c:v>58.890315999999999</c:v>
                </c:pt>
                <c:pt idx="22317">
                  <c:v>58.892955999999998</c:v>
                </c:pt>
                <c:pt idx="22318">
                  <c:v>58.895595999999998</c:v>
                </c:pt>
                <c:pt idx="22319">
                  <c:v>58.898235</c:v>
                </c:pt>
                <c:pt idx="22320">
                  <c:v>58.900874999999999</c:v>
                </c:pt>
                <c:pt idx="22321">
                  <c:v>58.903514999999999</c:v>
                </c:pt>
                <c:pt idx="22322">
                  <c:v>58.906154999999998</c:v>
                </c:pt>
                <c:pt idx="22323">
                  <c:v>58.908794</c:v>
                </c:pt>
                <c:pt idx="22324">
                  <c:v>58.911434</c:v>
                </c:pt>
                <c:pt idx="22325">
                  <c:v>58.914070000000002</c:v>
                </c:pt>
                <c:pt idx="22326">
                  <c:v>58.916710000000002</c:v>
                </c:pt>
                <c:pt idx="22327">
                  <c:v>58.919350000000001</c:v>
                </c:pt>
                <c:pt idx="22328">
                  <c:v>58.921989000000004</c:v>
                </c:pt>
                <c:pt idx="22329">
                  <c:v>58.924629000000003</c:v>
                </c:pt>
                <c:pt idx="22330">
                  <c:v>58.927269000000003</c:v>
                </c:pt>
                <c:pt idx="22331">
                  <c:v>58.929909000000002</c:v>
                </c:pt>
                <c:pt idx="22332">
                  <c:v>58.932549000000002</c:v>
                </c:pt>
                <c:pt idx="22333">
                  <c:v>58.935187999999997</c:v>
                </c:pt>
                <c:pt idx="22334">
                  <c:v>58.937828000000003</c:v>
                </c:pt>
                <c:pt idx="22335">
                  <c:v>58.940468000000003</c:v>
                </c:pt>
                <c:pt idx="22336">
                  <c:v>58.943103999999998</c:v>
                </c:pt>
                <c:pt idx="22337">
                  <c:v>58.945743999999998</c:v>
                </c:pt>
                <c:pt idx="22338">
                  <c:v>58.948383</c:v>
                </c:pt>
                <c:pt idx="22339">
                  <c:v>58.951022999999999</c:v>
                </c:pt>
                <c:pt idx="22340">
                  <c:v>58.953662999999999</c:v>
                </c:pt>
                <c:pt idx="22341">
                  <c:v>58.956302999999998</c:v>
                </c:pt>
                <c:pt idx="22342">
                  <c:v>58.958942</c:v>
                </c:pt>
                <c:pt idx="22343">
                  <c:v>58.961582</c:v>
                </c:pt>
                <c:pt idx="22344">
                  <c:v>58.964221999999999</c:v>
                </c:pt>
                <c:pt idx="22345">
                  <c:v>58.966861999999999</c:v>
                </c:pt>
                <c:pt idx="22346">
                  <c:v>58.969501000000001</c:v>
                </c:pt>
                <c:pt idx="22347">
                  <c:v>58.972136999999996</c:v>
                </c:pt>
                <c:pt idx="22348">
                  <c:v>58.974777000000003</c:v>
                </c:pt>
                <c:pt idx="22349">
                  <c:v>58.977417000000003</c:v>
                </c:pt>
                <c:pt idx="22350">
                  <c:v>58.980057000000002</c:v>
                </c:pt>
                <c:pt idx="22351">
                  <c:v>58.982697000000002</c:v>
                </c:pt>
                <c:pt idx="22352">
                  <c:v>58.985335999999997</c:v>
                </c:pt>
                <c:pt idx="22353">
                  <c:v>58.987976000000003</c:v>
                </c:pt>
                <c:pt idx="22354">
                  <c:v>58.990616000000003</c:v>
                </c:pt>
                <c:pt idx="22355">
                  <c:v>58.993256000000002</c:v>
                </c:pt>
                <c:pt idx="22356">
                  <c:v>58.995894999999997</c:v>
                </c:pt>
                <c:pt idx="22357">
                  <c:v>58.998534999999997</c:v>
                </c:pt>
                <c:pt idx="22358">
                  <c:v>59.001170999999999</c:v>
                </c:pt>
                <c:pt idx="22359">
                  <c:v>59.003810999999999</c:v>
                </c:pt>
                <c:pt idx="22360">
                  <c:v>59.006450999999998</c:v>
                </c:pt>
                <c:pt idx="22361">
                  <c:v>59.00909</c:v>
                </c:pt>
                <c:pt idx="22362">
                  <c:v>59.01173</c:v>
                </c:pt>
                <c:pt idx="22363">
                  <c:v>59.01437</c:v>
                </c:pt>
                <c:pt idx="22364">
                  <c:v>59.017009999999999</c:v>
                </c:pt>
                <c:pt idx="22365">
                  <c:v>59.019649999999999</c:v>
                </c:pt>
                <c:pt idx="22366">
                  <c:v>59.022289000000001</c:v>
                </c:pt>
                <c:pt idx="22367">
                  <c:v>59.024929</c:v>
                </c:pt>
                <c:pt idx="22368">
                  <c:v>59.027565000000003</c:v>
                </c:pt>
                <c:pt idx="22369">
                  <c:v>59.030205000000002</c:v>
                </c:pt>
                <c:pt idx="22370">
                  <c:v>59.032845000000002</c:v>
                </c:pt>
                <c:pt idx="22371">
                  <c:v>59.035483999999997</c:v>
                </c:pt>
                <c:pt idx="22372">
                  <c:v>59.038124000000003</c:v>
                </c:pt>
                <c:pt idx="22373">
                  <c:v>59.040764000000003</c:v>
                </c:pt>
                <c:pt idx="22374">
                  <c:v>59.043404000000002</c:v>
                </c:pt>
                <c:pt idx="22375">
                  <c:v>59.046042999999997</c:v>
                </c:pt>
                <c:pt idx="22376">
                  <c:v>59.048682999999997</c:v>
                </c:pt>
                <c:pt idx="22377">
                  <c:v>59.051322999999996</c:v>
                </c:pt>
                <c:pt idx="22378">
                  <c:v>59.053963000000003</c:v>
                </c:pt>
                <c:pt idx="22379">
                  <c:v>59.056598999999999</c:v>
                </c:pt>
                <c:pt idx="22380">
                  <c:v>59.059238000000001</c:v>
                </c:pt>
                <c:pt idx="22381">
                  <c:v>59.061878</c:v>
                </c:pt>
                <c:pt idx="22382">
                  <c:v>59.064518</c:v>
                </c:pt>
                <c:pt idx="22383">
                  <c:v>59.067157999999999</c:v>
                </c:pt>
                <c:pt idx="22384">
                  <c:v>59.069797999999999</c:v>
                </c:pt>
                <c:pt idx="22385">
                  <c:v>59.072437000000001</c:v>
                </c:pt>
                <c:pt idx="22386">
                  <c:v>59.075077</c:v>
                </c:pt>
                <c:pt idx="22387">
                  <c:v>59.077717</c:v>
                </c:pt>
                <c:pt idx="22388">
                  <c:v>59.080356999999999</c:v>
                </c:pt>
                <c:pt idx="22389">
                  <c:v>59.082996000000001</c:v>
                </c:pt>
                <c:pt idx="22390">
                  <c:v>59.085631999999997</c:v>
                </c:pt>
                <c:pt idx="22391">
                  <c:v>59.088272000000003</c:v>
                </c:pt>
                <c:pt idx="22392">
                  <c:v>59.090912000000003</c:v>
                </c:pt>
                <c:pt idx="22393">
                  <c:v>59.093552000000003</c:v>
                </c:pt>
                <c:pt idx="22394">
                  <c:v>59.096190999999997</c:v>
                </c:pt>
                <c:pt idx="22395">
                  <c:v>59.098830999999997</c:v>
                </c:pt>
                <c:pt idx="22396">
                  <c:v>59.101470999999997</c:v>
                </c:pt>
                <c:pt idx="22397">
                  <c:v>59.104111000000003</c:v>
                </c:pt>
                <c:pt idx="22398">
                  <c:v>59.106749999999998</c:v>
                </c:pt>
                <c:pt idx="22399">
                  <c:v>59.109389999999998</c:v>
                </c:pt>
                <c:pt idx="22400">
                  <c:v>59.112029999999997</c:v>
                </c:pt>
                <c:pt idx="22401">
                  <c:v>59.114666</c:v>
                </c:pt>
                <c:pt idx="22402">
                  <c:v>59.117305999999999</c:v>
                </c:pt>
                <c:pt idx="22403">
                  <c:v>59.119945999999999</c:v>
                </c:pt>
                <c:pt idx="22404">
                  <c:v>59.122585000000001</c:v>
                </c:pt>
                <c:pt idx="22405">
                  <c:v>59.125225</c:v>
                </c:pt>
                <c:pt idx="22406">
                  <c:v>59.127865</c:v>
                </c:pt>
                <c:pt idx="22407">
                  <c:v>59.130504999999999</c:v>
                </c:pt>
                <c:pt idx="22408">
                  <c:v>59.133144000000001</c:v>
                </c:pt>
                <c:pt idx="22409">
                  <c:v>59.135784000000001</c:v>
                </c:pt>
                <c:pt idx="22410">
                  <c:v>59.138424000000001</c:v>
                </c:pt>
                <c:pt idx="22411">
                  <c:v>59.141064</c:v>
                </c:pt>
                <c:pt idx="22412">
                  <c:v>59.143700000000003</c:v>
                </c:pt>
                <c:pt idx="22413">
                  <c:v>59.146338999999998</c:v>
                </c:pt>
                <c:pt idx="22414">
                  <c:v>59.148978999999997</c:v>
                </c:pt>
                <c:pt idx="22415">
                  <c:v>59.151618999999997</c:v>
                </c:pt>
                <c:pt idx="22416">
                  <c:v>59.154259000000003</c:v>
                </c:pt>
                <c:pt idx="22417">
                  <c:v>59.156897999999998</c:v>
                </c:pt>
                <c:pt idx="22418">
                  <c:v>59.159537999999998</c:v>
                </c:pt>
                <c:pt idx="22419">
                  <c:v>59.162177999999997</c:v>
                </c:pt>
                <c:pt idx="22420">
                  <c:v>59.164817999999997</c:v>
                </c:pt>
                <c:pt idx="22421">
                  <c:v>59.167458000000003</c:v>
                </c:pt>
                <c:pt idx="22422">
                  <c:v>59.170096999999998</c:v>
                </c:pt>
                <c:pt idx="22423">
                  <c:v>59.172733000000001</c:v>
                </c:pt>
                <c:pt idx="22424">
                  <c:v>59.175373</c:v>
                </c:pt>
                <c:pt idx="22425">
                  <c:v>59.178013</c:v>
                </c:pt>
                <c:pt idx="22426">
                  <c:v>59.180653</c:v>
                </c:pt>
                <c:pt idx="22427">
                  <c:v>59.183292000000002</c:v>
                </c:pt>
                <c:pt idx="22428">
                  <c:v>59.185932000000001</c:v>
                </c:pt>
                <c:pt idx="22429">
                  <c:v>59.188572000000001</c:v>
                </c:pt>
                <c:pt idx="22430">
                  <c:v>59.191212</c:v>
                </c:pt>
                <c:pt idx="22431">
                  <c:v>59.193851000000002</c:v>
                </c:pt>
                <c:pt idx="22432">
                  <c:v>59.196491000000002</c:v>
                </c:pt>
                <c:pt idx="22433">
                  <c:v>59.199131000000001</c:v>
                </c:pt>
                <c:pt idx="22434">
                  <c:v>59.201766999999997</c:v>
                </c:pt>
                <c:pt idx="22435">
                  <c:v>59.204407000000003</c:v>
                </c:pt>
                <c:pt idx="22436">
                  <c:v>59.207047000000003</c:v>
                </c:pt>
                <c:pt idx="22437">
                  <c:v>59.209685999999998</c:v>
                </c:pt>
                <c:pt idx="22438">
                  <c:v>59.212325999999997</c:v>
                </c:pt>
                <c:pt idx="22439">
                  <c:v>59.214965999999997</c:v>
                </c:pt>
                <c:pt idx="22440">
                  <c:v>59.217606000000004</c:v>
                </c:pt>
                <c:pt idx="22441">
                  <c:v>59.220244999999998</c:v>
                </c:pt>
                <c:pt idx="22442">
                  <c:v>59.222884999999998</c:v>
                </c:pt>
                <c:pt idx="22443">
                  <c:v>59.225524999999998</c:v>
                </c:pt>
                <c:pt idx="22444">
                  <c:v>59.228161</c:v>
                </c:pt>
                <c:pt idx="22445">
                  <c:v>59.230801</c:v>
                </c:pt>
                <c:pt idx="22446">
                  <c:v>59.233440000000002</c:v>
                </c:pt>
                <c:pt idx="22447">
                  <c:v>59.236080000000001</c:v>
                </c:pt>
                <c:pt idx="22448">
                  <c:v>59.238720000000001</c:v>
                </c:pt>
                <c:pt idx="22449">
                  <c:v>59.24136</c:v>
                </c:pt>
                <c:pt idx="22450">
                  <c:v>59.243999000000002</c:v>
                </c:pt>
                <c:pt idx="22451">
                  <c:v>59.246639000000002</c:v>
                </c:pt>
                <c:pt idx="22452">
                  <c:v>59.249279000000001</c:v>
                </c:pt>
                <c:pt idx="22453">
                  <c:v>59.251919000000001</c:v>
                </c:pt>
                <c:pt idx="22454">
                  <c:v>59.254559</c:v>
                </c:pt>
                <c:pt idx="22455">
                  <c:v>59.257195000000003</c:v>
                </c:pt>
                <c:pt idx="22456">
                  <c:v>59.259833999999998</c:v>
                </c:pt>
                <c:pt idx="22457">
                  <c:v>59.262473999999997</c:v>
                </c:pt>
                <c:pt idx="22458">
                  <c:v>59.265113999999997</c:v>
                </c:pt>
                <c:pt idx="22459">
                  <c:v>59.267753999999996</c:v>
                </c:pt>
                <c:pt idx="22460">
                  <c:v>59.270392999999999</c:v>
                </c:pt>
                <c:pt idx="22461">
                  <c:v>59.273032999999998</c:v>
                </c:pt>
                <c:pt idx="22462">
                  <c:v>59.275672999999998</c:v>
                </c:pt>
                <c:pt idx="22463">
                  <c:v>59.278312999999997</c:v>
                </c:pt>
                <c:pt idx="22464">
                  <c:v>59.280951999999999</c:v>
                </c:pt>
                <c:pt idx="22465">
                  <c:v>59.283591999999999</c:v>
                </c:pt>
                <c:pt idx="22466">
                  <c:v>59.286228000000001</c:v>
                </c:pt>
                <c:pt idx="22467">
                  <c:v>59.288868000000001</c:v>
                </c:pt>
                <c:pt idx="22468">
                  <c:v>59.291508</c:v>
                </c:pt>
                <c:pt idx="22469">
                  <c:v>59.294147000000002</c:v>
                </c:pt>
                <c:pt idx="22470">
                  <c:v>59.296787000000002</c:v>
                </c:pt>
                <c:pt idx="22471">
                  <c:v>59.299427000000001</c:v>
                </c:pt>
                <c:pt idx="22472">
                  <c:v>59.302067000000001</c:v>
                </c:pt>
                <c:pt idx="22473">
                  <c:v>59.304707000000001</c:v>
                </c:pt>
                <c:pt idx="22474">
                  <c:v>59.307346000000003</c:v>
                </c:pt>
                <c:pt idx="22475">
                  <c:v>59.309986000000002</c:v>
                </c:pt>
                <c:pt idx="22476">
                  <c:v>59.312626000000002</c:v>
                </c:pt>
                <c:pt idx="22477">
                  <c:v>59.315261999999997</c:v>
                </c:pt>
                <c:pt idx="22478">
                  <c:v>59.317901999999997</c:v>
                </c:pt>
                <c:pt idx="22479">
                  <c:v>59.320540999999999</c:v>
                </c:pt>
                <c:pt idx="22480">
                  <c:v>59.323180999999998</c:v>
                </c:pt>
                <c:pt idx="22481">
                  <c:v>59.325820999999998</c:v>
                </c:pt>
                <c:pt idx="22482">
                  <c:v>59.328460999999997</c:v>
                </c:pt>
                <c:pt idx="22483">
                  <c:v>59.331099999999999</c:v>
                </c:pt>
                <c:pt idx="22484">
                  <c:v>59.333739999999999</c:v>
                </c:pt>
                <c:pt idx="22485">
                  <c:v>59.336379999999998</c:v>
                </c:pt>
                <c:pt idx="22486">
                  <c:v>59.339019999999998</c:v>
                </c:pt>
                <c:pt idx="22487">
                  <c:v>59.341659999999997</c:v>
                </c:pt>
                <c:pt idx="22488">
                  <c:v>59.344296</c:v>
                </c:pt>
                <c:pt idx="22489">
                  <c:v>59.346935000000002</c:v>
                </c:pt>
                <c:pt idx="22490">
                  <c:v>59.349575000000002</c:v>
                </c:pt>
                <c:pt idx="22491">
                  <c:v>59.352215000000001</c:v>
                </c:pt>
                <c:pt idx="22492">
                  <c:v>59.354855000000001</c:v>
                </c:pt>
                <c:pt idx="22493">
                  <c:v>59.357494000000003</c:v>
                </c:pt>
                <c:pt idx="22494">
                  <c:v>59.360134000000002</c:v>
                </c:pt>
                <c:pt idx="22495">
                  <c:v>59.362774000000002</c:v>
                </c:pt>
                <c:pt idx="22496">
                  <c:v>59.365414000000001</c:v>
                </c:pt>
                <c:pt idx="22497">
                  <c:v>59.368053000000003</c:v>
                </c:pt>
                <c:pt idx="22498">
                  <c:v>59.370693000000003</c:v>
                </c:pt>
                <c:pt idx="22499">
                  <c:v>59.373328999999998</c:v>
                </c:pt>
                <c:pt idx="22500">
                  <c:v>59.375968999999998</c:v>
                </c:pt>
                <c:pt idx="22501">
                  <c:v>59.378608999999997</c:v>
                </c:pt>
                <c:pt idx="22502">
                  <c:v>59.381247999999999</c:v>
                </c:pt>
                <c:pt idx="22503">
                  <c:v>59.383887999999999</c:v>
                </c:pt>
                <c:pt idx="22504">
                  <c:v>59.386527999999998</c:v>
                </c:pt>
                <c:pt idx="22505">
                  <c:v>59.389167999999998</c:v>
                </c:pt>
                <c:pt idx="22506">
                  <c:v>59.391807999999997</c:v>
                </c:pt>
                <c:pt idx="22507">
                  <c:v>59.394447</c:v>
                </c:pt>
                <c:pt idx="22508">
                  <c:v>59.397086999999999</c:v>
                </c:pt>
                <c:pt idx="22509">
                  <c:v>59.399726999999999</c:v>
                </c:pt>
                <c:pt idx="22510">
                  <c:v>59.402363000000001</c:v>
                </c:pt>
                <c:pt idx="22511">
                  <c:v>59.405003000000001</c:v>
                </c:pt>
                <c:pt idx="22512">
                  <c:v>59.407642000000003</c:v>
                </c:pt>
                <c:pt idx="22513">
                  <c:v>59.410282000000002</c:v>
                </c:pt>
                <c:pt idx="22514">
                  <c:v>59.412922000000002</c:v>
                </c:pt>
                <c:pt idx="22515">
                  <c:v>59.415562000000001</c:v>
                </c:pt>
                <c:pt idx="22516">
                  <c:v>59.418201000000003</c:v>
                </c:pt>
                <c:pt idx="22517">
                  <c:v>59.420841000000003</c:v>
                </c:pt>
                <c:pt idx="22518">
                  <c:v>59.423481000000002</c:v>
                </c:pt>
                <c:pt idx="22519">
                  <c:v>59.426121000000002</c:v>
                </c:pt>
                <c:pt idx="22520">
                  <c:v>59.428756999999997</c:v>
                </c:pt>
                <c:pt idx="22521">
                  <c:v>59.431395999999999</c:v>
                </c:pt>
                <c:pt idx="22522">
                  <c:v>59.434035999999999</c:v>
                </c:pt>
                <c:pt idx="22523">
                  <c:v>59.436675999999999</c:v>
                </c:pt>
                <c:pt idx="22524">
                  <c:v>59.439315999999998</c:v>
                </c:pt>
                <c:pt idx="22525">
                  <c:v>59.441955999999998</c:v>
                </c:pt>
                <c:pt idx="22526">
                  <c:v>59.444595</c:v>
                </c:pt>
                <c:pt idx="22527">
                  <c:v>59.447234999999999</c:v>
                </c:pt>
                <c:pt idx="22528">
                  <c:v>59.449874999999999</c:v>
                </c:pt>
                <c:pt idx="22529">
                  <c:v>59.452514999999998</c:v>
                </c:pt>
                <c:pt idx="22530">
                  <c:v>59.455154</c:v>
                </c:pt>
                <c:pt idx="22531">
                  <c:v>59.457790000000003</c:v>
                </c:pt>
                <c:pt idx="22532">
                  <c:v>59.460430000000002</c:v>
                </c:pt>
                <c:pt idx="22533">
                  <c:v>59.463070000000002</c:v>
                </c:pt>
                <c:pt idx="22534">
                  <c:v>59.465710000000001</c:v>
                </c:pt>
                <c:pt idx="22535">
                  <c:v>59.468349000000003</c:v>
                </c:pt>
                <c:pt idx="22536">
                  <c:v>59.470989000000003</c:v>
                </c:pt>
                <c:pt idx="22537">
                  <c:v>59.473629000000003</c:v>
                </c:pt>
                <c:pt idx="22538">
                  <c:v>59.476269000000002</c:v>
                </c:pt>
                <c:pt idx="22539">
                  <c:v>59.478909000000002</c:v>
                </c:pt>
                <c:pt idx="22540">
                  <c:v>59.481547999999997</c:v>
                </c:pt>
                <c:pt idx="22541">
                  <c:v>59.484188000000003</c:v>
                </c:pt>
                <c:pt idx="22542">
                  <c:v>59.486823999999999</c:v>
                </c:pt>
                <c:pt idx="22543">
                  <c:v>59.489463999999998</c:v>
                </c:pt>
                <c:pt idx="22544">
                  <c:v>59.492103999999998</c:v>
                </c:pt>
                <c:pt idx="22545">
                  <c:v>59.494743</c:v>
                </c:pt>
                <c:pt idx="22546">
                  <c:v>59.497382999999999</c:v>
                </c:pt>
                <c:pt idx="22547">
                  <c:v>59.500022999999999</c:v>
                </c:pt>
                <c:pt idx="22548">
                  <c:v>59.502662999999998</c:v>
                </c:pt>
                <c:pt idx="22549">
                  <c:v>59.505302</c:v>
                </c:pt>
                <c:pt idx="22550">
                  <c:v>59.507942</c:v>
                </c:pt>
                <c:pt idx="22551">
                  <c:v>59.510581999999999</c:v>
                </c:pt>
                <c:pt idx="22552">
                  <c:v>59.513221999999999</c:v>
                </c:pt>
                <c:pt idx="22553">
                  <c:v>59.515858000000001</c:v>
                </c:pt>
                <c:pt idx="22554">
                  <c:v>59.518497000000004</c:v>
                </c:pt>
                <c:pt idx="22555">
                  <c:v>59.521137000000003</c:v>
                </c:pt>
                <c:pt idx="22556">
                  <c:v>59.523777000000003</c:v>
                </c:pt>
                <c:pt idx="22557">
                  <c:v>59.526417000000002</c:v>
                </c:pt>
                <c:pt idx="22558">
                  <c:v>59.529057000000002</c:v>
                </c:pt>
                <c:pt idx="22559">
                  <c:v>59.531695999999997</c:v>
                </c:pt>
                <c:pt idx="22560">
                  <c:v>59.534336000000003</c:v>
                </c:pt>
                <c:pt idx="22561">
                  <c:v>59.536976000000003</c:v>
                </c:pt>
                <c:pt idx="22562">
                  <c:v>59.539616000000002</c:v>
                </c:pt>
                <c:pt idx="22563">
                  <c:v>59.542254999999997</c:v>
                </c:pt>
                <c:pt idx="22564">
                  <c:v>59.544891</c:v>
                </c:pt>
                <c:pt idx="22565">
                  <c:v>59.547530999999999</c:v>
                </c:pt>
                <c:pt idx="22566">
                  <c:v>59.550170999999999</c:v>
                </c:pt>
                <c:pt idx="22567">
                  <c:v>59.552810999999998</c:v>
                </c:pt>
                <c:pt idx="22568">
                  <c:v>59.55545</c:v>
                </c:pt>
                <c:pt idx="22569">
                  <c:v>59.55809</c:v>
                </c:pt>
                <c:pt idx="22570">
                  <c:v>59.56073</c:v>
                </c:pt>
                <c:pt idx="22571">
                  <c:v>59.563369999999999</c:v>
                </c:pt>
                <c:pt idx="22572">
                  <c:v>59.566009999999999</c:v>
                </c:pt>
                <c:pt idx="22573">
                  <c:v>59.568649000000001</c:v>
                </c:pt>
                <c:pt idx="22574">
                  <c:v>59.571289</c:v>
                </c:pt>
                <c:pt idx="22575">
                  <c:v>59.573925000000003</c:v>
                </c:pt>
                <c:pt idx="22576">
                  <c:v>59.576565000000002</c:v>
                </c:pt>
                <c:pt idx="22577">
                  <c:v>59.579205000000002</c:v>
                </c:pt>
                <c:pt idx="22578">
                  <c:v>59.581843999999997</c:v>
                </c:pt>
                <c:pt idx="22579">
                  <c:v>59.584484000000003</c:v>
                </c:pt>
                <c:pt idx="22580">
                  <c:v>59.587124000000003</c:v>
                </c:pt>
                <c:pt idx="22581">
                  <c:v>59.589764000000002</c:v>
                </c:pt>
                <c:pt idx="22582">
                  <c:v>59.592402999999997</c:v>
                </c:pt>
                <c:pt idx="22583">
                  <c:v>59.595042999999997</c:v>
                </c:pt>
                <c:pt idx="22584">
                  <c:v>59.597683000000004</c:v>
                </c:pt>
                <c:pt idx="22585">
                  <c:v>59.600318999999999</c:v>
                </c:pt>
                <c:pt idx="22586">
                  <c:v>59.602958999999998</c:v>
                </c:pt>
                <c:pt idx="22587">
                  <c:v>59.605598000000001</c:v>
                </c:pt>
                <c:pt idx="22588">
                  <c:v>59.608238</c:v>
                </c:pt>
                <c:pt idx="22589">
                  <c:v>59.610878</c:v>
                </c:pt>
                <c:pt idx="22590">
                  <c:v>59.613517999999999</c:v>
                </c:pt>
                <c:pt idx="22591">
                  <c:v>59.616157999999999</c:v>
                </c:pt>
                <c:pt idx="22592">
                  <c:v>59.618797000000001</c:v>
                </c:pt>
                <c:pt idx="22593">
                  <c:v>59.621437</c:v>
                </c:pt>
                <c:pt idx="22594">
                  <c:v>59.624077</c:v>
                </c:pt>
                <c:pt idx="22595">
                  <c:v>59.626716999999999</c:v>
                </c:pt>
                <c:pt idx="22596">
                  <c:v>59.629353000000002</c:v>
                </c:pt>
                <c:pt idx="22597">
                  <c:v>59.631991999999997</c:v>
                </c:pt>
                <c:pt idx="22598">
                  <c:v>59.634632000000003</c:v>
                </c:pt>
                <c:pt idx="22599">
                  <c:v>59.637272000000003</c:v>
                </c:pt>
                <c:pt idx="22600">
                  <c:v>59.639912000000002</c:v>
                </c:pt>
                <c:pt idx="22601">
                  <c:v>59.642550999999997</c:v>
                </c:pt>
                <c:pt idx="22602">
                  <c:v>59.645190999999997</c:v>
                </c:pt>
                <c:pt idx="22603">
                  <c:v>59.647830999999996</c:v>
                </c:pt>
                <c:pt idx="22604">
                  <c:v>59.650471000000003</c:v>
                </c:pt>
                <c:pt idx="22605">
                  <c:v>59.653111000000003</c:v>
                </c:pt>
                <c:pt idx="22606">
                  <c:v>59.655749999999998</c:v>
                </c:pt>
                <c:pt idx="22607">
                  <c:v>59.658386</c:v>
                </c:pt>
                <c:pt idx="22608">
                  <c:v>59.661026</c:v>
                </c:pt>
                <c:pt idx="22609">
                  <c:v>59.663665999999999</c:v>
                </c:pt>
                <c:pt idx="22610">
                  <c:v>59.666305999999999</c:v>
                </c:pt>
                <c:pt idx="22611">
                  <c:v>59.668945000000001</c:v>
                </c:pt>
                <c:pt idx="22612">
                  <c:v>59.671585</c:v>
                </c:pt>
                <c:pt idx="22613">
                  <c:v>59.674225</c:v>
                </c:pt>
                <c:pt idx="22614">
                  <c:v>59.676864999999999</c:v>
                </c:pt>
                <c:pt idx="22615">
                  <c:v>59.679504000000001</c:v>
                </c:pt>
                <c:pt idx="22616">
                  <c:v>59.682144000000001</c:v>
                </c:pt>
                <c:pt idx="22617">
                  <c:v>59.684784000000001</c:v>
                </c:pt>
                <c:pt idx="22618">
                  <c:v>59.687420000000003</c:v>
                </c:pt>
                <c:pt idx="22619">
                  <c:v>59.690060000000003</c:v>
                </c:pt>
                <c:pt idx="22620">
                  <c:v>59.692698999999998</c:v>
                </c:pt>
                <c:pt idx="22621">
                  <c:v>59.695338999999997</c:v>
                </c:pt>
                <c:pt idx="22622">
                  <c:v>59.697978999999997</c:v>
                </c:pt>
                <c:pt idx="22623">
                  <c:v>59.700619000000003</c:v>
                </c:pt>
                <c:pt idx="22624">
                  <c:v>59.703259000000003</c:v>
                </c:pt>
                <c:pt idx="22625">
                  <c:v>59.705897999999998</c:v>
                </c:pt>
                <c:pt idx="22626">
                  <c:v>59.708537999999997</c:v>
                </c:pt>
                <c:pt idx="22627">
                  <c:v>59.711177999999997</c:v>
                </c:pt>
                <c:pt idx="22628">
                  <c:v>59.713818000000003</c:v>
                </c:pt>
                <c:pt idx="22629">
                  <c:v>59.716453999999999</c:v>
                </c:pt>
                <c:pt idx="22630">
                  <c:v>59.719093000000001</c:v>
                </c:pt>
                <c:pt idx="22631">
                  <c:v>59.721733</c:v>
                </c:pt>
                <c:pt idx="22632">
                  <c:v>59.724373</c:v>
                </c:pt>
                <c:pt idx="22633">
                  <c:v>59.727012999999999</c:v>
                </c:pt>
                <c:pt idx="22634">
                  <c:v>59.729652000000002</c:v>
                </c:pt>
                <c:pt idx="22635">
                  <c:v>59.732292000000001</c:v>
                </c:pt>
                <c:pt idx="22636">
                  <c:v>59.734932000000001</c:v>
                </c:pt>
                <c:pt idx="22637">
                  <c:v>59.737572</c:v>
                </c:pt>
                <c:pt idx="22638">
                  <c:v>59.740211000000002</c:v>
                </c:pt>
                <c:pt idx="22639">
                  <c:v>59.742851000000002</c:v>
                </c:pt>
                <c:pt idx="22640">
                  <c:v>59.745486999999997</c:v>
                </c:pt>
                <c:pt idx="22641">
                  <c:v>59.748126999999997</c:v>
                </c:pt>
                <c:pt idx="22642">
                  <c:v>59.750767000000003</c:v>
                </c:pt>
                <c:pt idx="22643">
                  <c:v>59.753407000000003</c:v>
                </c:pt>
                <c:pt idx="22644">
                  <c:v>59.756045999999998</c:v>
                </c:pt>
                <c:pt idx="22645">
                  <c:v>59.758685999999997</c:v>
                </c:pt>
                <c:pt idx="22646">
                  <c:v>59.761325999999997</c:v>
                </c:pt>
                <c:pt idx="22647">
                  <c:v>59.763966000000003</c:v>
                </c:pt>
                <c:pt idx="22648">
                  <c:v>59.766604999999998</c:v>
                </c:pt>
                <c:pt idx="22649">
                  <c:v>59.769244999999998</c:v>
                </c:pt>
                <c:pt idx="22650">
                  <c:v>59.771884999999997</c:v>
                </c:pt>
                <c:pt idx="22651">
                  <c:v>59.774521</c:v>
                </c:pt>
                <c:pt idx="22652">
                  <c:v>59.777161</c:v>
                </c:pt>
                <c:pt idx="22653">
                  <c:v>59.779800000000002</c:v>
                </c:pt>
                <c:pt idx="22654">
                  <c:v>59.782440000000001</c:v>
                </c:pt>
                <c:pt idx="22655">
                  <c:v>59.785080000000001</c:v>
                </c:pt>
                <c:pt idx="22656">
                  <c:v>59.78772</c:v>
                </c:pt>
                <c:pt idx="22657">
                  <c:v>59.790359000000002</c:v>
                </c:pt>
                <c:pt idx="22658">
                  <c:v>59.792999000000002</c:v>
                </c:pt>
                <c:pt idx="22659">
                  <c:v>59.795639000000001</c:v>
                </c:pt>
                <c:pt idx="22660">
                  <c:v>59.798279000000001</c:v>
                </c:pt>
                <c:pt idx="22661">
                  <c:v>59.800915000000003</c:v>
                </c:pt>
                <c:pt idx="22662">
                  <c:v>59.803555000000003</c:v>
                </c:pt>
                <c:pt idx="22663">
                  <c:v>59.806193999999998</c:v>
                </c:pt>
                <c:pt idx="22664">
                  <c:v>59.808833999999997</c:v>
                </c:pt>
                <c:pt idx="22665">
                  <c:v>59.811473999999997</c:v>
                </c:pt>
                <c:pt idx="22666">
                  <c:v>59.814113999999996</c:v>
                </c:pt>
                <c:pt idx="22667">
                  <c:v>59.816752999999999</c:v>
                </c:pt>
                <c:pt idx="22668">
                  <c:v>59.819392999999998</c:v>
                </c:pt>
                <c:pt idx="22669">
                  <c:v>59.822032999999998</c:v>
                </c:pt>
                <c:pt idx="22670">
                  <c:v>59.824672999999997</c:v>
                </c:pt>
                <c:pt idx="22671">
                  <c:v>59.827311999999999</c:v>
                </c:pt>
                <c:pt idx="22672">
                  <c:v>59.829948000000002</c:v>
                </c:pt>
                <c:pt idx="22673">
                  <c:v>59.832588000000001</c:v>
                </c:pt>
                <c:pt idx="22674">
                  <c:v>59.835228000000001</c:v>
                </c:pt>
                <c:pt idx="22675">
                  <c:v>59.837868</c:v>
                </c:pt>
                <c:pt idx="22676">
                  <c:v>59.840508</c:v>
                </c:pt>
                <c:pt idx="22677">
                  <c:v>59.843147000000002</c:v>
                </c:pt>
                <c:pt idx="22678">
                  <c:v>59.845787000000001</c:v>
                </c:pt>
                <c:pt idx="22679">
                  <c:v>59.848427000000001</c:v>
                </c:pt>
                <c:pt idx="22680">
                  <c:v>59.851067</c:v>
                </c:pt>
                <c:pt idx="22681">
                  <c:v>59.853706000000003</c:v>
                </c:pt>
                <c:pt idx="22682">
                  <c:v>59.856346000000002</c:v>
                </c:pt>
                <c:pt idx="22683">
                  <c:v>59.858981999999997</c:v>
                </c:pt>
                <c:pt idx="22684">
                  <c:v>59.861621999999997</c:v>
                </c:pt>
                <c:pt idx="22685">
                  <c:v>59.864261999999997</c:v>
                </c:pt>
                <c:pt idx="22686">
                  <c:v>59.866900999999999</c:v>
                </c:pt>
                <c:pt idx="22687">
                  <c:v>59.869540999999998</c:v>
                </c:pt>
                <c:pt idx="22688">
                  <c:v>59.872180999999998</c:v>
                </c:pt>
                <c:pt idx="22689">
                  <c:v>59.874820999999997</c:v>
                </c:pt>
                <c:pt idx="22690">
                  <c:v>59.877459999999999</c:v>
                </c:pt>
                <c:pt idx="22691">
                  <c:v>59.880099999999999</c:v>
                </c:pt>
                <c:pt idx="22692">
                  <c:v>59.882739999999998</c:v>
                </c:pt>
                <c:pt idx="22693">
                  <c:v>59.885379999999998</c:v>
                </c:pt>
                <c:pt idx="22694">
                  <c:v>59.888016</c:v>
                </c:pt>
                <c:pt idx="22695">
                  <c:v>59.890656</c:v>
                </c:pt>
                <c:pt idx="22696">
                  <c:v>59.893295000000002</c:v>
                </c:pt>
                <c:pt idx="22697">
                  <c:v>59.895935000000001</c:v>
                </c:pt>
                <c:pt idx="22698">
                  <c:v>59.898575000000001</c:v>
                </c:pt>
                <c:pt idx="22699">
                  <c:v>59.901215000000001</c:v>
                </c:pt>
                <c:pt idx="22700">
                  <c:v>59.903854000000003</c:v>
                </c:pt>
                <c:pt idx="22701">
                  <c:v>59.906494000000002</c:v>
                </c:pt>
                <c:pt idx="22702">
                  <c:v>59.909134000000002</c:v>
                </c:pt>
                <c:pt idx="22703">
                  <c:v>59.911774000000001</c:v>
                </c:pt>
                <c:pt idx="22704">
                  <c:v>59.914413000000003</c:v>
                </c:pt>
                <c:pt idx="22705">
                  <c:v>59.917048999999999</c:v>
                </c:pt>
                <c:pt idx="22706">
                  <c:v>59.919688999999998</c:v>
                </c:pt>
                <c:pt idx="22707">
                  <c:v>59.922328999999998</c:v>
                </c:pt>
                <c:pt idx="22708">
                  <c:v>59.924968999999997</c:v>
                </c:pt>
                <c:pt idx="22709">
                  <c:v>59.927607999999999</c:v>
                </c:pt>
                <c:pt idx="22710">
                  <c:v>59.930247999999999</c:v>
                </c:pt>
                <c:pt idx="22711">
                  <c:v>59.932887999999998</c:v>
                </c:pt>
                <c:pt idx="22712">
                  <c:v>59.935527999999998</c:v>
                </c:pt>
                <c:pt idx="22713">
                  <c:v>59.938167999999997</c:v>
                </c:pt>
                <c:pt idx="22714">
                  <c:v>59.940807</c:v>
                </c:pt>
                <c:pt idx="22715">
                  <c:v>59.943446999999999</c:v>
                </c:pt>
                <c:pt idx="22716">
                  <c:v>59.946083000000002</c:v>
                </c:pt>
                <c:pt idx="22717">
                  <c:v>59.948723000000001</c:v>
                </c:pt>
                <c:pt idx="22718">
                  <c:v>59.951363000000001</c:v>
                </c:pt>
                <c:pt idx="22719">
                  <c:v>59.954002000000003</c:v>
                </c:pt>
                <c:pt idx="22720">
                  <c:v>59.956642000000002</c:v>
                </c:pt>
                <c:pt idx="22721">
                  <c:v>59.959282000000002</c:v>
                </c:pt>
                <c:pt idx="22722">
                  <c:v>59.961922000000001</c:v>
                </c:pt>
                <c:pt idx="22723">
                  <c:v>59.964561000000003</c:v>
                </c:pt>
                <c:pt idx="22724">
                  <c:v>59.967201000000003</c:v>
                </c:pt>
                <c:pt idx="22725">
                  <c:v>59.969841000000002</c:v>
                </c:pt>
                <c:pt idx="22726">
                  <c:v>59.972481000000002</c:v>
                </c:pt>
                <c:pt idx="22727">
                  <c:v>59.975116999999997</c:v>
                </c:pt>
                <c:pt idx="22728">
                  <c:v>59.977756999999997</c:v>
                </c:pt>
                <c:pt idx="22729">
                  <c:v>59.980395999999999</c:v>
                </c:pt>
                <c:pt idx="22730">
                  <c:v>59.983035999999998</c:v>
                </c:pt>
                <c:pt idx="22731">
                  <c:v>59.985675999999998</c:v>
                </c:pt>
                <c:pt idx="22732">
                  <c:v>59.988315999999998</c:v>
                </c:pt>
                <c:pt idx="22733">
                  <c:v>59.990955</c:v>
                </c:pt>
                <c:pt idx="22734">
                  <c:v>59.993594999999999</c:v>
                </c:pt>
                <c:pt idx="22735">
                  <c:v>59.996234999999999</c:v>
                </c:pt>
                <c:pt idx="22736">
                  <c:v>59.998874999999998</c:v>
                </c:pt>
                <c:pt idx="22737">
                  <c:v>60.001511000000001</c:v>
                </c:pt>
                <c:pt idx="22738">
                  <c:v>60.004150000000003</c:v>
                </c:pt>
                <c:pt idx="22739">
                  <c:v>60.006790000000002</c:v>
                </c:pt>
                <c:pt idx="22740">
                  <c:v>60.009430000000002</c:v>
                </c:pt>
                <c:pt idx="22741">
                  <c:v>60.012070000000001</c:v>
                </c:pt>
                <c:pt idx="22742">
                  <c:v>60.014709000000003</c:v>
                </c:pt>
                <c:pt idx="22743">
                  <c:v>60.017349000000003</c:v>
                </c:pt>
                <c:pt idx="22744">
                  <c:v>60.019989000000002</c:v>
                </c:pt>
                <c:pt idx="22745">
                  <c:v>60.022629000000002</c:v>
                </c:pt>
                <c:pt idx="22746">
                  <c:v>60.025269000000002</c:v>
                </c:pt>
                <c:pt idx="22747">
                  <c:v>60.027907999999996</c:v>
                </c:pt>
                <c:pt idx="22748">
                  <c:v>60.030543999999999</c:v>
                </c:pt>
                <c:pt idx="22749">
                  <c:v>60.033183999999999</c:v>
                </c:pt>
                <c:pt idx="22750">
                  <c:v>60.035823999999998</c:v>
                </c:pt>
                <c:pt idx="22751">
                  <c:v>60.038463999999998</c:v>
                </c:pt>
                <c:pt idx="22752">
                  <c:v>60.041103</c:v>
                </c:pt>
                <c:pt idx="22753">
                  <c:v>60.043742999999999</c:v>
                </c:pt>
                <c:pt idx="22754">
                  <c:v>60.046382999999999</c:v>
                </c:pt>
                <c:pt idx="22755">
                  <c:v>60.049022999999998</c:v>
                </c:pt>
                <c:pt idx="22756">
                  <c:v>60.051662</c:v>
                </c:pt>
                <c:pt idx="22757">
                  <c:v>60.054302</c:v>
                </c:pt>
                <c:pt idx="22758">
                  <c:v>60.056941999999999</c:v>
                </c:pt>
                <c:pt idx="22759">
                  <c:v>60.059578000000002</c:v>
                </c:pt>
                <c:pt idx="22760">
                  <c:v>60.062218000000001</c:v>
                </c:pt>
                <c:pt idx="22761">
                  <c:v>60.064857000000003</c:v>
                </c:pt>
                <c:pt idx="22762">
                  <c:v>60.067497000000003</c:v>
                </c:pt>
                <c:pt idx="22763">
                  <c:v>60.070137000000003</c:v>
                </c:pt>
                <c:pt idx="22764">
                  <c:v>60.072777000000002</c:v>
                </c:pt>
                <c:pt idx="22765">
                  <c:v>60.075417000000002</c:v>
                </c:pt>
                <c:pt idx="22766">
                  <c:v>60.078055999999997</c:v>
                </c:pt>
                <c:pt idx="22767">
                  <c:v>60.080696000000003</c:v>
                </c:pt>
                <c:pt idx="22768">
                  <c:v>60.083336000000003</c:v>
                </c:pt>
                <c:pt idx="22769">
                  <c:v>60.085976000000002</c:v>
                </c:pt>
                <c:pt idx="22770">
                  <c:v>60.088611999999998</c:v>
                </c:pt>
                <c:pt idx="22771">
                  <c:v>60.091251</c:v>
                </c:pt>
                <c:pt idx="22772">
                  <c:v>60.093890999999999</c:v>
                </c:pt>
                <c:pt idx="22773">
                  <c:v>60.096530999999999</c:v>
                </c:pt>
                <c:pt idx="22774">
                  <c:v>60.099170999999998</c:v>
                </c:pt>
                <c:pt idx="22775">
                  <c:v>60.10181</c:v>
                </c:pt>
                <c:pt idx="22776">
                  <c:v>60.10445</c:v>
                </c:pt>
                <c:pt idx="22777">
                  <c:v>60.107089999999999</c:v>
                </c:pt>
                <c:pt idx="22778">
                  <c:v>60.109729999999999</c:v>
                </c:pt>
                <c:pt idx="22779">
                  <c:v>60.112369999999999</c:v>
                </c:pt>
                <c:pt idx="22780">
                  <c:v>60.115009000000001</c:v>
                </c:pt>
                <c:pt idx="22781">
                  <c:v>60.117645000000003</c:v>
                </c:pt>
                <c:pt idx="22782">
                  <c:v>60.120285000000003</c:v>
                </c:pt>
                <c:pt idx="22783">
                  <c:v>60.122925000000002</c:v>
                </c:pt>
                <c:pt idx="22784">
                  <c:v>60.125565000000002</c:v>
                </c:pt>
                <c:pt idx="22785">
                  <c:v>60.128203999999997</c:v>
                </c:pt>
                <c:pt idx="22786">
                  <c:v>60.130844000000003</c:v>
                </c:pt>
                <c:pt idx="22787">
                  <c:v>60.133484000000003</c:v>
                </c:pt>
                <c:pt idx="22788">
                  <c:v>60.136124000000002</c:v>
                </c:pt>
                <c:pt idx="22789">
                  <c:v>60.138762999999997</c:v>
                </c:pt>
                <c:pt idx="22790">
                  <c:v>60.141402999999997</c:v>
                </c:pt>
                <c:pt idx="22791">
                  <c:v>60.144043000000003</c:v>
                </c:pt>
                <c:pt idx="22792">
                  <c:v>60.146678999999999</c:v>
                </c:pt>
                <c:pt idx="22793">
                  <c:v>60.149318999999998</c:v>
                </c:pt>
                <c:pt idx="22794">
                  <c:v>60.151958</c:v>
                </c:pt>
                <c:pt idx="22795">
                  <c:v>60.154598</c:v>
                </c:pt>
                <c:pt idx="22796">
                  <c:v>60.157238</c:v>
                </c:pt>
                <c:pt idx="22797">
                  <c:v>60.159877999999999</c:v>
                </c:pt>
                <c:pt idx="22798">
                  <c:v>60.162517999999999</c:v>
                </c:pt>
                <c:pt idx="22799">
                  <c:v>60.165157000000001</c:v>
                </c:pt>
                <c:pt idx="22800">
                  <c:v>60.167797</c:v>
                </c:pt>
                <c:pt idx="22801">
                  <c:v>60.170437</c:v>
                </c:pt>
                <c:pt idx="22802">
                  <c:v>60.173073000000002</c:v>
                </c:pt>
                <c:pt idx="22803">
                  <c:v>60.175713000000002</c:v>
                </c:pt>
                <c:pt idx="22804">
                  <c:v>60.178351999999997</c:v>
                </c:pt>
                <c:pt idx="22805">
                  <c:v>60.180992000000003</c:v>
                </c:pt>
                <c:pt idx="22806">
                  <c:v>60.183632000000003</c:v>
                </c:pt>
                <c:pt idx="22807">
                  <c:v>60.186272000000002</c:v>
                </c:pt>
                <c:pt idx="22808">
                  <c:v>60.188910999999997</c:v>
                </c:pt>
                <c:pt idx="22809">
                  <c:v>60.191550999999997</c:v>
                </c:pt>
                <c:pt idx="22810">
                  <c:v>60.194191000000004</c:v>
                </c:pt>
                <c:pt idx="22811">
                  <c:v>60.196831000000003</c:v>
                </c:pt>
                <c:pt idx="22812">
                  <c:v>60.199471000000003</c:v>
                </c:pt>
                <c:pt idx="22813">
                  <c:v>60.202106000000001</c:v>
                </c:pt>
                <c:pt idx="22814">
                  <c:v>60.204746</c:v>
                </c:pt>
                <c:pt idx="22815">
                  <c:v>60.207386</c:v>
                </c:pt>
                <c:pt idx="22816">
                  <c:v>60.210025999999999</c:v>
                </c:pt>
                <c:pt idx="22817">
                  <c:v>60.212665999999999</c:v>
                </c:pt>
                <c:pt idx="22818">
                  <c:v>60.215305000000001</c:v>
                </c:pt>
                <c:pt idx="22819">
                  <c:v>60.217945</c:v>
                </c:pt>
                <c:pt idx="22820">
                  <c:v>60.220585</c:v>
                </c:pt>
                <c:pt idx="22821">
                  <c:v>60.223224999999999</c:v>
                </c:pt>
                <c:pt idx="22822">
                  <c:v>60.225864000000001</c:v>
                </c:pt>
                <c:pt idx="22823">
                  <c:v>60.228504000000001</c:v>
                </c:pt>
                <c:pt idx="22824">
                  <c:v>60.231140000000003</c:v>
                </c:pt>
                <c:pt idx="22825">
                  <c:v>60.233780000000003</c:v>
                </c:pt>
                <c:pt idx="22826">
                  <c:v>60.236420000000003</c:v>
                </c:pt>
                <c:pt idx="22827">
                  <c:v>60.239058999999997</c:v>
                </c:pt>
                <c:pt idx="22828">
                  <c:v>60.241698999999997</c:v>
                </c:pt>
                <c:pt idx="22829">
                  <c:v>60.244338999999997</c:v>
                </c:pt>
                <c:pt idx="22830">
                  <c:v>60.246979000000003</c:v>
                </c:pt>
                <c:pt idx="22831">
                  <c:v>60.249619000000003</c:v>
                </c:pt>
                <c:pt idx="22832">
                  <c:v>60.252257999999998</c:v>
                </c:pt>
                <c:pt idx="22833">
                  <c:v>60.254897999999997</c:v>
                </c:pt>
                <c:pt idx="22834">
                  <c:v>60.257537999999997</c:v>
                </c:pt>
                <c:pt idx="22835">
                  <c:v>60.260173999999999</c:v>
                </c:pt>
                <c:pt idx="22836">
                  <c:v>60.262813999999999</c:v>
                </c:pt>
                <c:pt idx="22837">
                  <c:v>60.265453000000001</c:v>
                </c:pt>
                <c:pt idx="22838">
                  <c:v>60.268093</c:v>
                </c:pt>
                <c:pt idx="22839">
                  <c:v>60.270733</c:v>
                </c:pt>
                <c:pt idx="22840">
                  <c:v>60.273372999999999</c:v>
                </c:pt>
                <c:pt idx="22841">
                  <c:v>60.276012000000001</c:v>
                </c:pt>
                <c:pt idx="22842">
                  <c:v>60.278652000000001</c:v>
                </c:pt>
                <c:pt idx="22843">
                  <c:v>60.281292000000001</c:v>
                </c:pt>
                <c:pt idx="22844">
                  <c:v>60.283932</c:v>
                </c:pt>
                <c:pt idx="22845">
                  <c:v>60.286572</c:v>
                </c:pt>
                <c:pt idx="22846">
                  <c:v>60.289206999999998</c:v>
                </c:pt>
                <c:pt idx="22847">
                  <c:v>60.291846999999997</c:v>
                </c:pt>
                <c:pt idx="22848">
                  <c:v>60.294486999999997</c:v>
                </c:pt>
                <c:pt idx="22849">
                  <c:v>60.297127000000003</c:v>
                </c:pt>
                <c:pt idx="22850">
                  <c:v>60.299767000000003</c:v>
                </c:pt>
                <c:pt idx="22851">
                  <c:v>60.302405999999998</c:v>
                </c:pt>
                <c:pt idx="22852">
                  <c:v>60.305045999999997</c:v>
                </c:pt>
                <c:pt idx="22853">
                  <c:v>60.307685999999997</c:v>
                </c:pt>
                <c:pt idx="22854">
                  <c:v>60.310326000000003</c:v>
                </c:pt>
                <c:pt idx="22855">
                  <c:v>60.312964999999998</c:v>
                </c:pt>
                <c:pt idx="22856">
                  <c:v>60.315604999999998</c:v>
                </c:pt>
                <c:pt idx="22857">
                  <c:v>60.318241</c:v>
                </c:pt>
                <c:pt idx="22858">
                  <c:v>60.320881</c:v>
                </c:pt>
                <c:pt idx="22859">
                  <c:v>60.323521</c:v>
                </c:pt>
                <c:pt idx="22860">
                  <c:v>60.326160000000002</c:v>
                </c:pt>
                <c:pt idx="22861">
                  <c:v>60.328800000000001</c:v>
                </c:pt>
                <c:pt idx="22862">
                  <c:v>60.331440000000001</c:v>
                </c:pt>
                <c:pt idx="22863">
                  <c:v>60.33408</c:v>
                </c:pt>
                <c:pt idx="22864">
                  <c:v>60.33672</c:v>
                </c:pt>
                <c:pt idx="22865">
                  <c:v>60.339359000000002</c:v>
                </c:pt>
                <c:pt idx="22866">
                  <c:v>60.341999000000001</c:v>
                </c:pt>
                <c:pt idx="22867">
                  <c:v>60.344639000000001</c:v>
                </c:pt>
                <c:pt idx="22868">
                  <c:v>60.347275000000003</c:v>
                </c:pt>
                <c:pt idx="22869">
                  <c:v>60.349915000000003</c:v>
                </c:pt>
                <c:pt idx="22870">
                  <c:v>60.352553999999998</c:v>
                </c:pt>
                <c:pt idx="22871">
                  <c:v>60.355193999999997</c:v>
                </c:pt>
                <c:pt idx="22872">
                  <c:v>60.357833999999997</c:v>
                </c:pt>
                <c:pt idx="22873">
                  <c:v>60.360474000000004</c:v>
                </c:pt>
                <c:pt idx="22874">
                  <c:v>60.363112999999998</c:v>
                </c:pt>
                <c:pt idx="22875">
                  <c:v>60.365752999999998</c:v>
                </c:pt>
                <c:pt idx="22876">
                  <c:v>60.368392999999998</c:v>
                </c:pt>
                <c:pt idx="22877">
                  <c:v>60.371032999999997</c:v>
                </c:pt>
                <c:pt idx="22878">
                  <c:v>60.373669</c:v>
                </c:pt>
                <c:pt idx="22879">
                  <c:v>60.376308000000002</c:v>
                </c:pt>
                <c:pt idx="22880">
                  <c:v>60.378948000000001</c:v>
                </c:pt>
                <c:pt idx="22881">
                  <c:v>60.381588000000001</c:v>
                </c:pt>
                <c:pt idx="22882">
                  <c:v>60.384228</c:v>
                </c:pt>
                <c:pt idx="22883">
                  <c:v>60.386868</c:v>
                </c:pt>
                <c:pt idx="22884">
                  <c:v>60.389507000000002</c:v>
                </c:pt>
                <c:pt idx="22885">
                  <c:v>60.392147000000001</c:v>
                </c:pt>
                <c:pt idx="22886">
                  <c:v>60.394787000000001</c:v>
                </c:pt>
                <c:pt idx="22887">
                  <c:v>60.397427</c:v>
                </c:pt>
                <c:pt idx="22888">
                  <c:v>60.400066000000002</c:v>
                </c:pt>
                <c:pt idx="22889">
                  <c:v>60.402701999999998</c:v>
                </c:pt>
                <c:pt idx="22890">
                  <c:v>60.405341999999997</c:v>
                </c:pt>
                <c:pt idx="22891">
                  <c:v>60.407981999999997</c:v>
                </c:pt>
                <c:pt idx="22892">
                  <c:v>60.410621999999996</c:v>
                </c:pt>
                <c:pt idx="22893">
                  <c:v>60.413260999999999</c:v>
                </c:pt>
                <c:pt idx="22894">
                  <c:v>60.415900999999998</c:v>
                </c:pt>
                <c:pt idx="22895">
                  <c:v>60.418540999999998</c:v>
                </c:pt>
                <c:pt idx="22896">
                  <c:v>60.421180999999997</c:v>
                </c:pt>
                <c:pt idx="22897">
                  <c:v>60.423819999999999</c:v>
                </c:pt>
                <c:pt idx="22898">
                  <c:v>60.426459999999999</c:v>
                </c:pt>
                <c:pt idx="22899">
                  <c:v>60.429099999999998</c:v>
                </c:pt>
                <c:pt idx="22900">
                  <c:v>60.431736000000001</c:v>
                </c:pt>
                <c:pt idx="22901">
                  <c:v>60.434376</c:v>
                </c:pt>
                <c:pt idx="22902">
                  <c:v>60.437016</c:v>
                </c:pt>
                <c:pt idx="22903">
                  <c:v>60.439655000000002</c:v>
                </c:pt>
                <c:pt idx="22904">
                  <c:v>60.442295000000001</c:v>
                </c:pt>
                <c:pt idx="22905">
                  <c:v>60.444935000000001</c:v>
                </c:pt>
                <c:pt idx="22906">
                  <c:v>60.447575000000001</c:v>
                </c:pt>
                <c:pt idx="22907">
                  <c:v>60.450214000000003</c:v>
                </c:pt>
                <c:pt idx="22908">
                  <c:v>60.452854000000002</c:v>
                </c:pt>
                <c:pt idx="22909">
                  <c:v>60.455494000000002</c:v>
                </c:pt>
                <c:pt idx="22910">
                  <c:v>60.458134000000001</c:v>
                </c:pt>
                <c:pt idx="22911">
                  <c:v>60.460769999999997</c:v>
                </c:pt>
                <c:pt idx="22912">
                  <c:v>60.463408999999999</c:v>
                </c:pt>
                <c:pt idx="22913">
                  <c:v>60.466048999999998</c:v>
                </c:pt>
                <c:pt idx="22914">
                  <c:v>60.468688999999998</c:v>
                </c:pt>
                <c:pt idx="22915">
                  <c:v>60.471328999999997</c:v>
                </c:pt>
                <c:pt idx="22916">
                  <c:v>60.473968999999997</c:v>
                </c:pt>
                <c:pt idx="22917">
                  <c:v>60.476607999999999</c:v>
                </c:pt>
                <c:pt idx="22918">
                  <c:v>60.479247999999998</c:v>
                </c:pt>
                <c:pt idx="22919">
                  <c:v>60.481887999999998</c:v>
                </c:pt>
                <c:pt idx="22920">
                  <c:v>60.484527999999997</c:v>
                </c:pt>
                <c:pt idx="22921">
                  <c:v>60.487166999999999</c:v>
                </c:pt>
                <c:pt idx="22922">
                  <c:v>60.489803000000002</c:v>
                </c:pt>
                <c:pt idx="22923">
                  <c:v>60.492443000000002</c:v>
                </c:pt>
                <c:pt idx="22924">
                  <c:v>60.495083000000001</c:v>
                </c:pt>
                <c:pt idx="22925">
                  <c:v>60.497723000000001</c:v>
                </c:pt>
                <c:pt idx="22926">
                  <c:v>60.500362000000003</c:v>
                </c:pt>
                <c:pt idx="22927">
                  <c:v>60.503002000000002</c:v>
                </c:pt>
                <c:pt idx="22928">
                  <c:v>60.505642000000002</c:v>
                </c:pt>
                <c:pt idx="22929">
                  <c:v>60.508282000000001</c:v>
                </c:pt>
                <c:pt idx="22930">
                  <c:v>60.510921000000003</c:v>
                </c:pt>
                <c:pt idx="22931">
                  <c:v>60.513561000000003</c:v>
                </c:pt>
                <c:pt idx="22932">
                  <c:v>60.516201000000002</c:v>
                </c:pt>
                <c:pt idx="22933">
                  <c:v>60.518836999999998</c:v>
                </c:pt>
                <c:pt idx="22934">
                  <c:v>60.521476999999997</c:v>
                </c:pt>
                <c:pt idx="22935">
                  <c:v>60.524116999999997</c:v>
                </c:pt>
                <c:pt idx="22936">
                  <c:v>60.526755999999999</c:v>
                </c:pt>
                <c:pt idx="22937">
                  <c:v>60.529395999999998</c:v>
                </c:pt>
                <c:pt idx="22938">
                  <c:v>60.532035999999998</c:v>
                </c:pt>
                <c:pt idx="22939">
                  <c:v>60.534675999999997</c:v>
                </c:pt>
                <c:pt idx="22940">
                  <c:v>60.537315</c:v>
                </c:pt>
                <c:pt idx="22941">
                  <c:v>60.539954999999999</c:v>
                </c:pt>
                <c:pt idx="22942">
                  <c:v>60.542594999999999</c:v>
                </c:pt>
                <c:pt idx="22943">
                  <c:v>60.545234999999998</c:v>
                </c:pt>
                <c:pt idx="22944">
                  <c:v>60.547871000000001</c:v>
                </c:pt>
                <c:pt idx="22945">
                  <c:v>60.550510000000003</c:v>
                </c:pt>
                <c:pt idx="22946">
                  <c:v>60.553150000000002</c:v>
                </c:pt>
                <c:pt idx="22947">
                  <c:v>60.555790000000002</c:v>
                </c:pt>
                <c:pt idx="22948">
                  <c:v>60.558430000000001</c:v>
                </c:pt>
                <c:pt idx="22949">
                  <c:v>60.561069000000003</c:v>
                </c:pt>
                <c:pt idx="22950">
                  <c:v>60.563709000000003</c:v>
                </c:pt>
                <c:pt idx="22951">
                  <c:v>60.566349000000002</c:v>
                </c:pt>
                <c:pt idx="22952">
                  <c:v>60.568989000000002</c:v>
                </c:pt>
                <c:pt idx="22953">
                  <c:v>60.571629000000001</c:v>
                </c:pt>
                <c:pt idx="22954">
                  <c:v>60.574264999999997</c:v>
                </c:pt>
                <c:pt idx="22955">
                  <c:v>60.576903999999999</c:v>
                </c:pt>
                <c:pt idx="22956">
                  <c:v>60.579543999999999</c:v>
                </c:pt>
                <c:pt idx="22957">
                  <c:v>60.582183999999998</c:v>
                </c:pt>
                <c:pt idx="22958">
                  <c:v>60.584823999999998</c:v>
                </c:pt>
                <c:pt idx="22959">
                  <c:v>60.587463</c:v>
                </c:pt>
                <c:pt idx="22960">
                  <c:v>60.590102999999999</c:v>
                </c:pt>
                <c:pt idx="22961">
                  <c:v>60.592742999999999</c:v>
                </c:pt>
                <c:pt idx="22962">
                  <c:v>60.595382999999998</c:v>
                </c:pt>
                <c:pt idx="22963">
                  <c:v>60.598022</c:v>
                </c:pt>
                <c:pt idx="22964">
                  <c:v>60.600662</c:v>
                </c:pt>
                <c:pt idx="22965">
                  <c:v>60.603298000000002</c:v>
                </c:pt>
                <c:pt idx="22966">
                  <c:v>60.605938000000002</c:v>
                </c:pt>
                <c:pt idx="22967">
                  <c:v>60.608578000000001</c:v>
                </c:pt>
                <c:pt idx="22968">
                  <c:v>60.611217000000003</c:v>
                </c:pt>
                <c:pt idx="22969">
                  <c:v>60.613857000000003</c:v>
                </c:pt>
                <c:pt idx="22970">
                  <c:v>60.616497000000003</c:v>
                </c:pt>
                <c:pt idx="22971">
                  <c:v>60.619137000000002</c:v>
                </c:pt>
                <c:pt idx="22972">
                  <c:v>60.621777000000002</c:v>
                </c:pt>
                <c:pt idx="22973">
                  <c:v>60.624415999999997</c:v>
                </c:pt>
                <c:pt idx="22974">
                  <c:v>60.627056000000003</c:v>
                </c:pt>
                <c:pt idx="22975">
                  <c:v>60.629696000000003</c:v>
                </c:pt>
                <c:pt idx="22976">
                  <c:v>60.632331999999998</c:v>
                </c:pt>
                <c:pt idx="22977">
                  <c:v>60.634971999999998</c:v>
                </c:pt>
                <c:pt idx="22978">
                  <c:v>60.637611</c:v>
                </c:pt>
                <c:pt idx="22979">
                  <c:v>60.640250999999999</c:v>
                </c:pt>
                <c:pt idx="22980">
                  <c:v>60.642890999999999</c:v>
                </c:pt>
                <c:pt idx="22981">
                  <c:v>60.645530999999998</c:v>
                </c:pt>
                <c:pt idx="22982">
                  <c:v>60.64817</c:v>
                </c:pt>
                <c:pt idx="22983">
                  <c:v>60.65081</c:v>
                </c:pt>
                <c:pt idx="22984">
                  <c:v>60.653449999999999</c:v>
                </c:pt>
                <c:pt idx="22985">
                  <c:v>60.656089999999999</c:v>
                </c:pt>
                <c:pt idx="22986">
                  <c:v>60.658729999999998</c:v>
                </c:pt>
                <c:pt idx="22987">
                  <c:v>60.661366000000001</c:v>
                </c:pt>
                <c:pt idx="22988">
                  <c:v>60.664005000000003</c:v>
                </c:pt>
                <c:pt idx="22989">
                  <c:v>60.666645000000003</c:v>
                </c:pt>
                <c:pt idx="22990">
                  <c:v>60.669285000000002</c:v>
                </c:pt>
                <c:pt idx="22991">
                  <c:v>60.671925000000002</c:v>
                </c:pt>
                <c:pt idx="22992">
                  <c:v>60.674563999999997</c:v>
                </c:pt>
                <c:pt idx="22993">
                  <c:v>60.677204000000003</c:v>
                </c:pt>
                <c:pt idx="22994">
                  <c:v>60.679844000000003</c:v>
                </c:pt>
                <c:pt idx="22995">
                  <c:v>60.682484000000002</c:v>
                </c:pt>
                <c:pt idx="22996">
                  <c:v>60.685122999999997</c:v>
                </c:pt>
                <c:pt idx="22997">
                  <c:v>60.687762999999997</c:v>
                </c:pt>
                <c:pt idx="22998">
                  <c:v>60.690398999999999</c:v>
                </c:pt>
                <c:pt idx="22999">
                  <c:v>60.693038999999999</c:v>
                </c:pt>
                <c:pt idx="23000">
                  <c:v>60.695678999999998</c:v>
                </c:pt>
                <c:pt idx="23001">
                  <c:v>60.698318</c:v>
                </c:pt>
                <c:pt idx="23002">
                  <c:v>60.700958</c:v>
                </c:pt>
                <c:pt idx="23003">
                  <c:v>60.703598</c:v>
                </c:pt>
                <c:pt idx="23004">
                  <c:v>60.706237999999999</c:v>
                </c:pt>
                <c:pt idx="23005">
                  <c:v>60.708877999999999</c:v>
                </c:pt>
                <c:pt idx="23006">
                  <c:v>60.711517000000001</c:v>
                </c:pt>
                <c:pt idx="23007">
                  <c:v>60.714157</c:v>
                </c:pt>
                <c:pt idx="23008">
                  <c:v>60.716797</c:v>
                </c:pt>
                <c:pt idx="23009">
                  <c:v>60.719433000000002</c:v>
                </c:pt>
                <c:pt idx="23010">
                  <c:v>60.722073000000002</c:v>
                </c:pt>
                <c:pt idx="23011">
                  <c:v>60.724711999999997</c:v>
                </c:pt>
                <c:pt idx="23012">
                  <c:v>60.727352000000003</c:v>
                </c:pt>
                <c:pt idx="23013">
                  <c:v>60.729992000000003</c:v>
                </c:pt>
                <c:pt idx="23014">
                  <c:v>60.732632000000002</c:v>
                </c:pt>
                <c:pt idx="23015">
                  <c:v>60.735270999999997</c:v>
                </c:pt>
                <c:pt idx="23016">
                  <c:v>60.737910999999997</c:v>
                </c:pt>
                <c:pt idx="23017">
                  <c:v>60.740551000000004</c:v>
                </c:pt>
                <c:pt idx="23018">
                  <c:v>60.743191000000003</c:v>
                </c:pt>
                <c:pt idx="23019">
                  <c:v>60.745826999999998</c:v>
                </c:pt>
                <c:pt idx="23020">
                  <c:v>60.748466000000001</c:v>
                </c:pt>
                <c:pt idx="23021">
                  <c:v>60.751106</c:v>
                </c:pt>
                <c:pt idx="23022">
                  <c:v>60.753746</c:v>
                </c:pt>
                <c:pt idx="23023">
                  <c:v>60.756385999999999</c:v>
                </c:pt>
                <c:pt idx="23024">
                  <c:v>60.759025999999999</c:v>
                </c:pt>
                <c:pt idx="23025">
                  <c:v>60.761665000000001</c:v>
                </c:pt>
                <c:pt idx="23026">
                  <c:v>60.764305</c:v>
                </c:pt>
                <c:pt idx="23027">
                  <c:v>60.766945</c:v>
                </c:pt>
                <c:pt idx="23028">
                  <c:v>60.769584999999999</c:v>
                </c:pt>
                <c:pt idx="23029">
                  <c:v>60.772224000000001</c:v>
                </c:pt>
                <c:pt idx="23030">
                  <c:v>60.774859999999997</c:v>
                </c:pt>
                <c:pt idx="23031">
                  <c:v>60.777500000000003</c:v>
                </c:pt>
                <c:pt idx="23032">
                  <c:v>60.780140000000003</c:v>
                </c:pt>
                <c:pt idx="23033">
                  <c:v>60.782780000000002</c:v>
                </c:pt>
                <c:pt idx="23034">
                  <c:v>60.785418999999997</c:v>
                </c:pt>
                <c:pt idx="23035">
                  <c:v>60.788058999999997</c:v>
                </c:pt>
                <c:pt idx="23036">
                  <c:v>60.790698999999996</c:v>
                </c:pt>
                <c:pt idx="23037">
                  <c:v>60.793339000000003</c:v>
                </c:pt>
                <c:pt idx="23038">
                  <c:v>60.795979000000003</c:v>
                </c:pt>
                <c:pt idx="23039">
                  <c:v>60.798617999999998</c:v>
                </c:pt>
                <c:pt idx="23040">
                  <c:v>60.801257999999997</c:v>
                </c:pt>
                <c:pt idx="23041">
                  <c:v>60.803894</c:v>
                </c:pt>
                <c:pt idx="23042">
                  <c:v>60.806533999999999</c:v>
                </c:pt>
                <c:pt idx="23043">
                  <c:v>60.809173999999999</c:v>
                </c:pt>
                <c:pt idx="23044">
                  <c:v>60.811813000000001</c:v>
                </c:pt>
                <c:pt idx="23045">
                  <c:v>60.814453</c:v>
                </c:pt>
                <c:pt idx="23046">
                  <c:v>60.817093</c:v>
                </c:pt>
                <c:pt idx="23047">
                  <c:v>60.819732999999999</c:v>
                </c:pt>
                <c:pt idx="23048">
                  <c:v>60.822372000000001</c:v>
                </c:pt>
                <c:pt idx="23049">
                  <c:v>60.825012000000001</c:v>
                </c:pt>
                <c:pt idx="23050">
                  <c:v>60.827652</c:v>
                </c:pt>
                <c:pt idx="23051">
                  <c:v>60.830292</c:v>
                </c:pt>
                <c:pt idx="23052">
                  <c:v>60.832928000000003</c:v>
                </c:pt>
                <c:pt idx="23053">
                  <c:v>60.835566999999998</c:v>
                </c:pt>
                <c:pt idx="23054">
                  <c:v>60.838206999999997</c:v>
                </c:pt>
                <c:pt idx="23055">
                  <c:v>60.840846999999997</c:v>
                </c:pt>
                <c:pt idx="23056">
                  <c:v>60.843487000000003</c:v>
                </c:pt>
                <c:pt idx="23057">
                  <c:v>60.846127000000003</c:v>
                </c:pt>
                <c:pt idx="23058">
                  <c:v>60.848765999999998</c:v>
                </c:pt>
                <c:pt idx="23059">
                  <c:v>60.851405999999997</c:v>
                </c:pt>
                <c:pt idx="23060">
                  <c:v>60.854045999999997</c:v>
                </c:pt>
                <c:pt idx="23061">
                  <c:v>60.856686000000003</c:v>
                </c:pt>
                <c:pt idx="23062">
                  <c:v>60.859324999999998</c:v>
                </c:pt>
                <c:pt idx="23063">
                  <c:v>60.861961000000001</c:v>
                </c:pt>
                <c:pt idx="23064">
                  <c:v>60.864601</c:v>
                </c:pt>
                <c:pt idx="23065">
                  <c:v>60.867241</c:v>
                </c:pt>
                <c:pt idx="23066">
                  <c:v>60.869880999999999</c:v>
                </c:pt>
                <c:pt idx="23067">
                  <c:v>60.872520000000002</c:v>
                </c:pt>
                <c:pt idx="23068">
                  <c:v>60.875160000000001</c:v>
                </c:pt>
                <c:pt idx="23069">
                  <c:v>60.877800000000001</c:v>
                </c:pt>
                <c:pt idx="23070">
                  <c:v>60.88044</c:v>
                </c:pt>
                <c:pt idx="23071">
                  <c:v>60.88308</c:v>
                </c:pt>
                <c:pt idx="23072">
                  <c:v>60.885719000000002</c:v>
                </c:pt>
                <c:pt idx="23073">
                  <c:v>60.888359000000001</c:v>
                </c:pt>
                <c:pt idx="23074">
                  <c:v>60.890994999999997</c:v>
                </c:pt>
                <c:pt idx="23075">
                  <c:v>60.893635000000003</c:v>
                </c:pt>
                <c:pt idx="23076">
                  <c:v>60.896275000000003</c:v>
                </c:pt>
                <c:pt idx="23077">
                  <c:v>60.898913999999998</c:v>
                </c:pt>
                <c:pt idx="23078">
                  <c:v>60.901553999999997</c:v>
                </c:pt>
                <c:pt idx="23079">
                  <c:v>60.904193999999997</c:v>
                </c:pt>
                <c:pt idx="23080">
                  <c:v>60.906834000000003</c:v>
                </c:pt>
                <c:pt idx="23081">
                  <c:v>60.909472999999998</c:v>
                </c:pt>
                <c:pt idx="23082">
                  <c:v>60.912112999999998</c:v>
                </c:pt>
                <c:pt idx="23083">
                  <c:v>60.914752999999997</c:v>
                </c:pt>
                <c:pt idx="23084">
                  <c:v>60.917392999999997</c:v>
                </c:pt>
                <c:pt idx="23085">
                  <c:v>60.920029</c:v>
                </c:pt>
                <c:pt idx="23086">
                  <c:v>60.922668000000002</c:v>
                </c:pt>
                <c:pt idx="23087">
                  <c:v>60.925308000000001</c:v>
                </c:pt>
                <c:pt idx="23088">
                  <c:v>60.927948000000001</c:v>
                </c:pt>
                <c:pt idx="23089">
                  <c:v>60.930588</c:v>
                </c:pt>
                <c:pt idx="23090">
                  <c:v>60.933228</c:v>
                </c:pt>
                <c:pt idx="23091">
                  <c:v>60.935867000000002</c:v>
                </c:pt>
                <c:pt idx="23092">
                  <c:v>60.938507000000001</c:v>
                </c:pt>
                <c:pt idx="23093">
                  <c:v>60.941147000000001</c:v>
                </c:pt>
                <c:pt idx="23094">
                  <c:v>60.943787</c:v>
                </c:pt>
                <c:pt idx="23095">
                  <c:v>60.946423000000003</c:v>
                </c:pt>
                <c:pt idx="23096">
                  <c:v>60.949061999999998</c:v>
                </c:pt>
                <c:pt idx="23097">
                  <c:v>60.951701999999997</c:v>
                </c:pt>
                <c:pt idx="23098">
                  <c:v>60.954341999999997</c:v>
                </c:pt>
                <c:pt idx="23099">
                  <c:v>60.956982000000004</c:v>
                </c:pt>
                <c:pt idx="23100">
                  <c:v>60.959620999999999</c:v>
                </c:pt>
                <c:pt idx="23101">
                  <c:v>60.962260999999998</c:v>
                </c:pt>
                <c:pt idx="23102">
                  <c:v>60.964900999999998</c:v>
                </c:pt>
                <c:pt idx="23103">
                  <c:v>60.967540999999997</c:v>
                </c:pt>
                <c:pt idx="23104">
                  <c:v>60.970180999999997</c:v>
                </c:pt>
                <c:pt idx="23105">
                  <c:v>60.972819999999999</c:v>
                </c:pt>
                <c:pt idx="23106">
                  <c:v>60.975456000000001</c:v>
                </c:pt>
                <c:pt idx="23107">
                  <c:v>60.978096000000001</c:v>
                </c:pt>
                <c:pt idx="23108">
                  <c:v>60.980736</c:v>
                </c:pt>
                <c:pt idx="23109">
                  <c:v>60.983376</c:v>
                </c:pt>
                <c:pt idx="23110">
                  <c:v>60.986015000000002</c:v>
                </c:pt>
                <c:pt idx="23111">
                  <c:v>60.988655000000001</c:v>
                </c:pt>
                <c:pt idx="23112">
                  <c:v>60.991295000000001</c:v>
                </c:pt>
                <c:pt idx="23113">
                  <c:v>60.993935</c:v>
                </c:pt>
                <c:pt idx="23114">
                  <c:v>60.996574000000003</c:v>
                </c:pt>
                <c:pt idx="23115">
                  <c:v>60.999214000000002</c:v>
                </c:pt>
                <c:pt idx="23116">
                  <c:v>61.001854000000002</c:v>
                </c:pt>
                <c:pt idx="23117">
                  <c:v>61.004489999999997</c:v>
                </c:pt>
                <c:pt idx="23118">
                  <c:v>61.007129999999997</c:v>
                </c:pt>
                <c:pt idx="23119">
                  <c:v>61.009768999999999</c:v>
                </c:pt>
                <c:pt idx="23120">
                  <c:v>61.012408999999998</c:v>
                </c:pt>
                <c:pt idx="23121">
                  <c:v>61.015048999999998</c:v>
                </c:pt>
                <c:pt idx="23122">
                  <c:v>61.017688999999997</c:v>
                </c:pt>
                <c:pt idx="23123">
                  <c:v>61.020328999999997</c:v>
                </c:pt>
                <c:pt idx="23124">
                  <c:v>61.022967999999999</c:v>
                </c:pt>
                <c:pt idx="23125">
                  <c:v>61.025607999999998</c:v>
                </c:pt>
                <c:pt idx="23126">
                  <c:v>61.028247999999998</c:v>
                </c:pt>
                <c:pt idx="23127">
                  <c:v>61.030887999999997</c:v>
                </c:pt>
                <c:pt idx="23128">
                  <c:v>61.033524</c:v>
                </c:pt>
                <c:pt idx="23129">
                  <c:v>61.036163000000002</c:v>
                </c:pt>
                <c:pt idx="23130">
                  <c:v>61.038803000000001</c:v>
                </c:pt>
                <c:pt idx="23131">
                  <c:v>61.041443000000001</c:v>
                </c:pt>
                <c:pt idx="23132">
                  <c:v>61.044083000000001</c:v>
                </c:pt>
                <c:pt idx="23133">
                  <c:v>61.046722000000003</c:v>
                </c:pt>
                <c:pt idx="23134">
                  <c:v>61.049362000000002</c:v>
                </c:pt>
                <c:pt idx="23135">
                  <c:v>61.052002000000002</c:v>
                </c:pt>
                <c:pt idx="23136">
                  <c:v>61.054642000000001</c:v>
                </c:pt>
                <c:pt idx="23137">
                  <c:v>61.057281000000003</c:v>
                </c:pt>
                <c:pt idx="23138">
                  <c:v>61.059921000000003</c:v>
                </c:pt>
                <c:pt idx="23139">
                  <c:v>61.062556999999998</c:v>
                </c:pt>
                <c:pt idx="23140">
                  <c:v>61.065196999999998</c:v>
                </c:pt>
                <c:pt idx="23141">
                  <c:v>61.067836999999997</c:v>
                </c:pt>
                <c:pt idx="23142">
                  <c:v>61.070476999999997</c:v>
                </c:pt>
                <c:pt idx="23143">
                  <c:v>61.073115999999999</c:v>
                </c:pt>
                <c:pt idx="23144">
                  <c:v>61.075755999999998</c:v>
                </c:pt>
                <c:pt idx="23145">
                  <c:v>61.078395999999998</c:v>
                </c:pt>
                <c:pt idx="23146">
                  <c:v>61.081035999999997</c:v>
                </c:pt>
                <c:pt idx="23147">
                  <c:v>61.083674999999999</c:v>
                </c:pt>
                <c:pt idx="23148">
                  <c:v>61.086314999999999</c:v>
                </c:pt>
                <c:pt idx="23149">
                  <c:v>61.088954999999999</c:v>
                </c:pt>
                <c:pt idx="23150">
                  <c:v>61.091591000000001</c:v>
                </c:pt>
                <c:pt idx="23151">
                  <c:v>61.094231000000001</c:v>
                </c:pt>
                <c:pt idx="23152">
                  <c:v>61.096870000000003</c:v>
                </c:pt>
                <c:pt idx="23153">
                  <c:v>61.099510000000002</c:v>
                </c:pt>
                <c:pt idx="23154">
                  <c:v>61.102150000000002</c:v>
                </c:pt>
                <c:pt idx="23155">
                  <c:v>61.104790000000001</c:v>
                </c:pt>
                <c:pt idx="23156">
                  <c:v>61.107430000000001</c:v>
                </c:pt>
                <c:pt idx="23157">
                  <c:v>61.110069000000003</c:v>
                </c:pt>
                <c:pt idx="23158">
                  <c:v>61.112709000000002</c:v>
                </c:pt>
                <c:pt idx="23159">
                  <c:v>61.115349000000002</c:v>
                </c:pt>
                <c:pt idx="23160">
                  <c:v>61.117989000000001</c:v>
                </c:pt>
                <c:pt idx="23161">
                  <c:v>61.120624999999997</c:v>
                </c:pt>
                <c:pt idx="23162">
                  <c:v>61.123263999999999</c:v>
                </c:pt>
                <c:pt idx="23163">
                  <c:v>61.125903999999998</c:v>
                </c:pt>
                <c:pt idx="23164">
                  <c:v>61.128543999999998</c:v>
                </c:pt>
                <c:pt idx="23165">
                  <c:v>61.131183999999998</c:v>
                </c:pt>
                <c:pt idx="23166">
                  <c:v>61.133823</c:v>
                </c:pt>
                <c:pt idx="23167">
                  <c:v>61.136462999999999</c:v>
                </c:pt>
                <c:pt idx="23168">
                  <c:v>61.139102999999999</c:v>
                </c:pt>
                <c:pt idx="23169">
                  <c:v>61.141742999999998</c:v>
                </c:pt>
                <c:pt idx="23170">
                  <c:v>61.144382</c:v>
                </c:pt>
                <c:pt idx="23171">
                  <c:v>61.147018000000003</c:v>
                </c:pt>
                <c:pt idx="23172">
                  <c:v>61.149658000000002</c:v>
                </c:pt>
                <c:pt idx="23173">
                  <c:v>61.152298000000002</c:v>
                </c:pt>
                <c:pt idx="23174">
                  <c:v>61.154938000000001</c:v>
                </c:pt>
                <c:pt idx="23175">
                  <c:v>61.157578000000001</c:v>
                </c:pt>
                <c:pt idx="23176">
                  <c:v>61.160217000000003</c:v>
                </c:pt>
                <c:pt idx="23177">
                  <c:v>61.162857000000002</c:v>
                </c:pt>
                <c:pt idx="23178">
                  <c:v>61.165497000000002</c:v>
                </c:pt>
                <c:pt idx="23179">
                  <c:v>61.168137000000002</c:v>
                </c:pt>
                <c:pt idx="23180">
                  <c:v>61.170775999999996</c:v>
                </c:pt>
                <c:pt idx="23181">
                  <c:v>61.173416000000003</c:v>
                </c:pt>
                <c:pt idx="23182">
                  <c:v>61.176051999999999</c:v>
                </c:pt>
                <c:pt idx="23183">
                  <c:v>61.178691999999998</c:v>
                </c:pt>
                <c:pt idx="23184">
                  <c:v>61.181331999999998</c:v>
                </c:pt>
                <c:pt idx="23185">
                  <c:v>61.183971</c:v>
                </c:pt>
                <c:pt idx="23186">
                  <c:v>61.186610999999999</c:v>
                </c:pt>
                <c:pt idx="23187">
                  <c:v>61.189250999999999</c:v>
                </c:pt>
                <c:pt idx="23188">
                  <c:v>61.191890999999998</c:v>
                </c:pt>
                <c:pt idx="23189">
                  <c:v>61.19453</c:v>
                </c:pt>
                <c:pt idx="23190">
                  <c:v>61.19717</c:v>
                </c:pt>
                <c:pt idx="23191">
                  <c:v>61.199809999999999</c:v>
                </c:pt>
                <c:pt idx="23192">
                  <c:v>61.202449999999999</c:v>
                </c:pt>
                <c:pt idx="23193">
                  <c:v>61.205086000000001</c:v>
                </c:pt>
                <c:pt idx="23194">
                  <c:v>61.207726000000001</c:v>
                </c:pt>
                <c:pt idx="23195">
                  <c:v>61.210365000000003</c:v>
                </c:pt>
                <c:pt idx="23196">
                  <c:v>61.213005000000003</c:v>
                </c:pt>
                <c:pt idx="23197">
                  <c:v>61.215645000000002</c:v>
                </c:pt>
                <c:pt idx="23198">
                  <c:v>61.218285000000002</c:v>
                </c:pt>
                <c:pt idx="23199">
                  <c:v>61.220923999999997</c:v>
                </c:pt>
                <c:pt idx="23200">
                  <c:v>61.223564000000003</c:v>
                </c:pt>
                <c:pt idx="23201">
                  <c:v>61.226204000000003</c:v>
                </c:pt>
                <c:pt idx="23202">
                  <c:v>61.228844000000002</c:v>
                </c:pt>
                <c:pt idx="23203">
                  <c:v>61.231482999999997</c:v>
                </c:pt>
                <c:pt idx="23204">
                  <c:v>61.234119</c:v>
                </c:pt>
                <c:pt idx="23205">
                  <c:v>61.236758999999999</c:v>
                </c:pt>
                <c:pt idx="23206">
                  <c:v>61.239398999999999</c:v>
                </c:pt>
                <c:pt idx="23207">
                  <c:v>61.242038999999998</c:v>
                </c:pt>
                <c:pt idx="23208">
                  <c:v>61.244678</c:v>
                </c:pt>
                <c:pt idx="23209">
                  <c:v>61.247318</c:v>
                </c:pt>
                <c:pt idx="23210">
                  <c:v>61.249957999999999</c:v>
                </c:pt>
                <c:pt idx="23211">
                  <c:v>61.252597999999999</c:v>
                </c:pt>
                <c:pt idx="23212">
                  <c:v>61.255237999999999</c:v>
                </c:pt>
                <c:pt idx="23213">
                  <c:v>61.257877000000001</c:v>
                </c:pt>
                <c:pt idx="23214">
                  <c:v>61.260517</c:v>
                </c:pt>
                <c:pt idx="23215">
                  <c:v>61.263153000000003</c:v>
                </c:pt>
                <c:pt idx="23216">
                  <c:v>61.265793000000002</c:v>
                </c:pt>
                <c:pt idx="23217">
                  <c:v>61.268433000000002</c:v>
                </c:pt>
                <c:pt idx="23218">
                  <c:v>61.271071999999997</c:v>
                </c:pt>
                <c:pt idx="23219">
                  <c:v>61.273712000000003</c:v>
                </c:pt>
                <c:pt idx="23220">
                  <c:v>61.276352000000003</c:v>
                </c:pt>
                <c:pt idx="23221">
                  <c:v>61.278992000000002</c:v>
                </c:pt>
                <c:pt idx="23222">
                  <c:v>61.281630999999997</c:v>
                </c:pt>
                <c:pt idx="23223">
                  <c:v>61.284270999999997</c:v>
                </c:pt>
                <c:pt idx="23224">
                  <c:v>61.286911000000003</c:v>
                </c:pt>
                <c:pt idx="23225">
                  <c:v>61.289551000000003</c:v>
                </c:pt>
                <c:pt idx="23226">
                  <c:v>61.292186999999998</c:v>
                </c:pt>
                <c:pt idx="23227">
                  <c:v>61.294826999999998</c:v>
                </c:pt>
                <c:pt idx="23228">
                  <c:v>61.297466</c:v>
                </c:pt>
                <c:pt idx="23229">
                  <c:v>61.300106</c:v>
                </c:pt>
                <c:pt idx="23230">
                  <c:v>61.302745999999999</c:v>
                </c:pt>
                <c:pt idx="23231">
                  <c:v>61.305385999999999</c:v>
                </c:pt>
                <c:pt idx="23232">
                  <c:v>61.308025000000001</c:v>
                </c:pt>
                <c:pt idx="23233">
                  <c:v>61.310665</c:v>
                </c:pt>
                <c:pt idx="23234">
                  <c:v>61.313305</c:v>
                </c:pt>
                <c:pt idx="23235">
                  <c:v>61.315944999999999</c:v>
                </c:pt>
                <c:pt idx="23236">
                  <c:v>61.318581000000002</c:v>
                </c:pt>
                <c:pt idx="23237">
                  <c:v>61.321219999999997</c:v>
                </c:pt>
                <c:pt idx="23238">
                  <c:v>61.323860000000003</c:v>
                </c:pt>
                <c:pt idx="23239">
                  <c:v>61.326500000000003</c:v>
                </c:pt>
                <c:pt idx="23240">
                  <c:v>61.329140000000002</c:v>
                </c:pt>
                <c:pt idx="23241">
                  <c:v>61.331778999999997</c:v>
                </c:pt>
                <c:pt idx="23242">
                  <c:v>61.334418999999997</c:v>
                </c:pt>
                <c:pt idx="23243">
                  <c:v>61.337059000000004</c:v>
                </c:pt>
                <c:pt idx="23244">
                  <c:v>61.339699000000003</c:v>
                </c:pt>
                <c:pt idx="23245">
                  <c:v>61.342339000000003</c:v>
                </c:pt>
                <c:pt idx="23246">
                  <c:v>61.344977999999998</c:v>
                </c:pt>
                <c:pt idx="23247">
                  <c:v>61.347614</c:v>
                </c:pt>
                <c:pt idx="23248">
                  <c:v>61.350254</c:v>
                </c:pt>
                <c:pt idx="23249">
                  <c:v>61.352893999999999</c:v>
                </c:pt>
                <c:pt idx="23250">
                  <c:v>61.355533999999999</c:v>
                </c:pt>
                <c:pt idx="23251">
                  <c:v>61.358173000000001</c:v>
                </c:pt>
                <c:pt idx="23252">
                  <c:v>61.360813</c:v>
                </c:pt>
                <c:pt idx="23253">
                  <c:v>61.363453</c:v>
                </c:pt>
                <c:pt idx="23254">
                  <c:v>61.366092999999999</c:v>
                </c:pt>
                <c:pt idx="23255">
                  <c:v>61.368732000000001</c:v>
                </c:pt>
                <c:pt idx="23256">
                  <c:v>61.371372000000001</c:v>
                </c:pt>
                <c:pt idx="23257">
                  <c:v>61.374012</c:v>
                </c:pt>
                <c:pt idx="23258">
                  <c:v>61.376648000000003</c:v>
                </c:pt>
                <c:pt idx="23259">
                  <c:v>61.379288000000003</c:v>
                </c:pt>
                <c:pt idx="23260">
                  <c:v>61.381926999999997</c:v>
                </c:pt>
                <c:pt idx="23261">
                  <c:v>61.384566999999997</c:v>
                </c:pt>
                <c:pt idx="23262">
                  <c:v>61.387206999999997</c:v>
                </c:pt>
                <c:pt idx="23263">
                  <c:v>61.389847000000003</c:v>
                </c:pt>
                <c:pt idx="23264">
                  <c:v>61.392487000000003</c:v>
                </c:pt>
                <c:pt idx="23265">
                  <c:v>61.395125999999998</c:v>
                </c:pt>
                <c:pt idx="23266">
                  <c:v>61.397765999999997</c:v>
                </c:pt>
                <c:pt idx="23267">
                  <c:v>61.400405999999997</c:v>
                </c:pt>
                <c:pt idx="23268">
                  <c:v>61.403046000000003</c:v>
                </c:pt>
                <c:pt idx="23269">
                  <c:v>61.405681999999999</c:v>
                </c:pt>
                <c:pt idx="23270">
                  <c:v>61.408321000000001</c:v>
                </c:pt>
                <c:pt idx="23271">
                  <c:v>61.410961</c:v>
                </c:pt>
                <c:pt idx="23272">
                  <c:v>61.413601</c:v>
                </c:pt>
                <c:pt idx="23273">
                  <c:v>61.416240999999999</c:v>
                </c:pt>
                <c:pt idx="23274">
                  <c:v>61.418880000000001</c:v>
                </c:pt>
                <c:pt idx="23275">
                  <c:v>61.421520000000001</c:v>
                </c:pt>
                <c:pt idx="23276">
                  <c:v>61.424160000000001</c:v>
                </c:pt>
                <c:pt idx="23277">
                  <c:v>61.4268</c:v>
                </c:pt>
                <c:pt idx="23278">
                  <c:v>61.42944</c:v>
                </c:pt>
                <c:pt idx="23279">
                  <c:v>61.432079000000002</c:v>
                </c:pt>
                <c:pt idx="23280">
                  <c:v>61.434714999999997</c:v>
                </c:pt>
                <c:pt idx="23281">
                  <c:v>61.437354999999997</c:v>
                </c:pt>
                <c:pt idx="23282">
                  <c:v>61.439995000000003</c:v>
                </c:pt>
                <c:pt idx="23283">
                  <c:v>61.442635000000003</c:v>
                </c:pt>
                <c:pt idx="23284">
                  <c:v>61.445273999999998</c:v>
                </c:pt>
                <c:pt idx="23285">
                  <c:v>61.447913999999997</c:v>
                </c:pt>
                <c:pt idx="23286">
                  <c:v>61.450553999999997</c:v>
                </c:pt>
                <c:pt idx="23287">
                  <c:v>61.453194000000003</c:v>
                </c:pt>
                <c:pt idx="23288">
                  <c:v>61.455832999999998</c:v>
                </c:pt>
                <c:pt idx="23289">
                  <c:v>61.458472999999998</c:v>
                </c:pt>
                <c:pt idx="23290">
                  <c:v>61.461112999999997</c:v>
                </c:pt>
                <c:pt idx="23291">
                  <c:v>61.463749</c:v>
                </c:pt>
                <c:pt idx="23292">
                  <c:v>61.466388999999999</c:v>
                </c:pt>
                <c:pt idx="23293">
                  <c:v>61.469028000000002</c:v>
                </c:pt>
                <c:pt idx="23294">
                  <c:v>61.471668000000001</c:v>
                </c:pt>
                <c:pt idx="23295">
                  <c:v>61.474308000000001</c:v>
                </c:pt>
                <c:pt idx="23296">
                  <c:v>61.476948</c:v>
                </c:pt>
                <c:pt idx="23297">
                  <c:v>61.479588</c:v>
                </c:pt>
                <c:pt idx="23298">
                  <c:v>61.482227000000002</c:v>
                </c:pt>
                <c:pt idx="23299">
                  <c:v>61.484867000000001</c:v>
                </c:pt>
                <c:pt idx="23300">
                  <c:v>61.487507000000001</c:v>
                </c:pt>
                <c:pt idx="23301">
                  <c:v>61.490147</c:v>
                </c:pt>
                <c:pt idx="23302">
                  <c:v>61.492783000000003</c:v>
                </c:pt>
                <c:pt idx="23303">
                  <c:v>61.495421999999998</c:v>
                </c:pt>
                <c:pt idx="23304">
                  <c:v>61.498061999999997</c:v>
                </c:pt>
                <c:pt idx="23305">
                  <c:v>61.500701999999997</c:v>
                </c:pt>
                <c:pt idx="23306">
                  <c:v>61.503342000000004</c:v>
                </c:pt>
                <c:pt idx="23307">
                  <c:v>61.505980999999998</c:v>
                </c:pt>
                <c:pt idx="23308">
                  <c:v>61.508620999999998</c:v>
                </c:pt>
                <c:pt idx="23309">
                  <c:v>61.511260999999998</c:v>
                </c:pt>
                <c:pt idx="23310">
                  <c:v>61.513900999999997</c:v>
                </c:pt>
                <c:pt idx="23311">
                  <c:v>61.516540999999997</c:v>
                </c:pt>
                <c:pt idx="23312">
                  <c:v>61.519176000000002</c:v>
                </c:pt>
                <c:pt idx="23313">
                  <c:v>61.521816000000001</c:v>
                </c:pt>
                <c:pt idx="23314">
                  <c:v>61.524456000000001</c:v>
                </c:pt>
                <c:pt idx="23315">
                  <c:v>61.527096</c:v>
                </c:pt>
                <c:pt idx="23316">
                  <c:v>61.529736</c:v>
                </c:pt>
                <c:pt idx="23317">
                  <c:v>61.532375000000002</c:v>
                </c:pt>
                <c:pt idx="23318">
                  <c:v>61.535015000000001</c:v>
                </c:pt>
                <c:pt idx="23319">
                  <c:v>61.537655000000001</c:v>
                </c:pt>
                <c:pt idx="23320">
                  <c:v>61.540295</c:v>
                </c:pt>
                <c:pt idx="23321">
                  <c:v>61.542934000000002</c:v>
                </c:pt>
                <c:pt idx="23322">
                  <c:v>61.545574000000002</c:v>
                </c:pt>
                <c:pt idx="23323">
                  <c:v>61.548209999999997</c:v>
                </c:pt>
                <c:pt idx="23324">
                  <c:v>61.550849999999997</c:v>
                </c:pt>
                <c:pt idx="23325">
                  <c:v>61.553489999999996</c:v>
                </c:pt>
                <c:pt idx="23326">
                  <c:v>61.556128999999999</c:v>
                </c:pt>
                <c:pt idx="23327">
                  <c:v>61.558768999999998</c:v>
                </c:pt>
                <c:pt idx="23328">
                  <c:v>61.561408999999998</c:v>
                </c:pt>
                <c:pt idx="23329">
                  <c:v>61.564048999999997</c:v>
                </c:pt>
                <c:pt idx="23330">
                  <c:v>61.566688999999997</c:v>
                </c:pt>
                <c:pt idx="23331">
                  <c:v>61.569327999999999</c:v>
                </c:pt>
                <c:pt idx="23332">
                  <c:v>61.571967999999998</c:v>
                </c:pt>
                <c:pt idx="23333">
                  <c:v>61.574607999999998</c:v>
                </c:pt>
                <c:pt idx="23334">
                  <c:v>61.577244</c:v>
                </c:pt>
                <c:pt idx="23335">
                  <c:v>61.579884</c:v>
                </c:pt>
                <c:pt idx="23336">
                  <c:v>61.582523000000002</c:v>
                </c:pt>
                <c:pt idx="23337">
                  <c:v>61.585163000000001</c:v>
                </c:pt>
                <c:pt idx="23338">
                  <c:v>61.587803000000001</c:v>
                </c:pt>
                <c:pt idx="23339">
                  <c:v>61.590443</c:v>
                </c:pt>
                <c:pt idx="23340">
                  <c:v>61.593082000000003</c:v>
                </c:pt>
                <c:pt idx="23341">
                  <c:v>61.595722000000002</c:v>
                </c:pt>
                <c:pt idx="23342">
                  <c:v>61.598362000000002</c:v>
                </c:pt>
                <c:pt idx="23343">
                  <c:v>61.601002000000001</c:v>
                </c:pt>
                <c:pt idx="23344">
                  <c:v>61.603642000000001</c:v>
                </c:pt>
                <c:pt idx="23345">
                  <c:v>61.606276999999999</c:v>
                </c:pt>
                <c:pt idx="23346">
                  <c:v>61.608916999999998</c:v>
                </c:pt>
                <c:pt idx="23347">
                  <c:v>61.611556999999998</c:v>
                </c:pt>
                <c:pt idx="23348">
                  <c:v>61.614196999999997</c:v>
                </c:pt>
                <c:pt idx="23349">
                  <c:v>61.616836999999997</c:v>
                </c:pt>
                <c:pt idx="23350">
                  <c:v>61.619475999999999</c:v>
                </c:pt>
                <c:pt idx="23351">
                  <c:v>61.622115999999998</c:v>
                </c:pt>
                <c:pt idx="23352">
                  <c:v>61.624755999999998</c:v>
                </c:pt>
                <c:pt idx="23353">
                  <c:v>61.627395999999997</c:v>
                </c:pt>
                <c:pt idx="23354">
                  <c:v>61.630034999999999</c:v>
                </c:pt>
                <c:pt idx="23355">
                  <c:v>61.632674999999999</c:v>
                </c:pt>
                <c:pt idx="23356">
                  <c:v>61.635311000000002</c:v>
                </c:pt>
                <c:pt idx="23357">
                  <c:v>61.637951000000001</c:v>
                </c:pt>
                <c:pt idx="23358">
                  <c:v>61.640591000000001</c:v>
                </c:pt>
                <c:pt idx="23359">
                  <c:v>61.643230000000003</c:v>
                </c:pt>
                <c:pt idx="23360">
                  <c:v>61.645870000000002</c:v>
                </c:pt>
                <c:pt idx="23361">
                  <c:v>61.648510000000002</c:v>
                </c:pt>
                <c:pt idx="23362">
                  <c:v>61.651150000000001</c:v>
                </c:pt>
                <c:pt idx="23363">
                  <c:v>61.653790000000001</c:v>
                </c:pt>
                <c:pt idx="23364">
                  <c:v>61.656429000000003</c:v>
                </c:pt>
                <c:pt idx="23365">
                  <c:v>61.659069000000002</c:v>
                </c:pt>
                <c:pt idx="23366">
                  <c:v>61.661709000000002</c:v>
                </c:pt>
                <c:pt idx="23367">
                  <c:v>61.664344999999997</c:v>
                </c:pt>
                <c:pt idx="23368">
                  <c:v>61.666984999999997</c:v>
                </c:pt>
                <c:pt idx="23369">
                  <c:v>61.669623999999999</c:v>
                </c:pt>
                <c:pt idx="23370">
                  <c:v>61.672263999999998</c:v>
                </c:pt>
                <c:pt idx="23371">
                  <c:v>61.674903999999998</c:v>
                </c:pt>
                <c:pt idx="23372">
                  <c:v>61.677543999999997</c:v>
                </c:pt>
                <c:pt idx="23373">
                  <c:v>61.680183</c:v>
                </c:pt>
                <c:pt idx="23374">
                  <c:v>61.682822999999999</c:v>
                </c:pt>
                <c:pt idx="23375">
                  <c:v>61.685462999999999</c:v>
                </c:pt>
                <c:pt idx="23376">
                  <c:v>61.688102999999998</c:v>
                </c:pt>
                <c:pt idx="23377">
                  <c:v>61.690742</c:v>
                </c:pt>
                <c:pt idx="23378">
                  <c:v>61.693378000000003</c:v>
                </c:pt>
                <c:pt idx="23379">
                  <c:v>61.696018000000002</c:v>
                </c:pt>
                <c:pt idx="23380">
                  <c:v>61.698658000000002</c:v>
                </c:pt>
                <c:pt idx="23381">
                  <c:v>61.701298000000001</c:v>
                </c:pt>
                <c:pt idx="23382">
                  <c:v>61.703938000000001</c:v>
                </c:pt>
                <c:pt idx="23383">
                  <c:v>61.706577000000003</c:v>
                </c:pt>
                <c:pt idx="23384">
                  <c:v>61.709217000000002</c:v>
                </c:pt>
                <c:pt idx="23385">
                  <c:v>61.711857000000002</c:v>
                </c:pt>
                <c:pt idx="23386">
                  <c:v>61.714497000000001</c:v>
                </c:pt>
                <c:pt idx="23387">
                  <c:v>61.717136000000004</c:v>
                </c:pt>
                <c:pt idx="23388">
                  <c:v>61.719771999999999</c:v>
                </c:pt>
                <c:pt idx="23389">
                  <c:v>61.722411999999998</c:v>
                </c:pt>
                <c:pt idx="23390">
                  <c:v>61.725051999999998</c:v>
                </c:pt>
                <c:pt idx="23391">
                  <c:v>61.727691999999998</c:v>
                </c:pt>
                <c:pt idx="23392">
                  <c:v>61.730331</c:v>
                </c:pt>
                <c:pt idx="23393">
                  <c:v>61.732970999999999</c:v>
                </c:pt>
                <c:pt idx="23394">
                  <c:v>61.735610999999999</c:v>
                </c:pt>
                <c:pt idx="23395">
                  <c:v>61.738250999999998</c:v>
                </c:pt>
                <c:pt idx="23396">
                  <c:v>61.740890999999998</c:v>
                </c:pt>
                <c:pt idx="23397">
                  <c:v>61.74353</c:v>
                </c:pt>
                <c:pt idx="23398">
                  <c:v>61.746169999999999</c:v>
                </c:pt>
                <c:pt idx="23399">
                  <c:v>61.748806000000002</c:v>
                </c:pt>
                <c:pt idx="23400">
                  <c:v>61.751446000000001</c:v>
                </c:pt>
                <c:pt idx="23401">
                  <c:v>61.754086000000001</c:v>
                </c:pt>
                <c:pt idx="23402">
                  <c:v>61.756725000000003</c:v>
                </c:pt>
                <c:pt idx="23403">
                  <c:v>61.759365000000003</c:v>
                </c:pt>
                <c:pt idx="23404">
                  <c:v>61.762005000000002</c:v>
                </c:pt>
                <c:pt idx="23405">
                  <c:v>61.764645000000002</c:v>
                </c:pt>
                <c:pt idx="23406">
                  <c:v>61.767283999999997</c:v>
                </c:pt>
                <c:pt idx="23407">
                  <c:v>61.769924000000003</c:v>
                </c:pt>
                <c:pt idx="23408">
                  <c:v>61.772564000000003</c:v>
                </c:pt>
                <c:pt idx="23409">
                  <c:v>61.775204000000002</c:v>
                </c:pt>
                <c:pt idx="23410">
                  <c:v>61.777839999999998</c:v>
                </c:pt>
                <c:pt idx="23411">
                  <c:v>61.780479</c:v>
                </c:pt>
                <c:pt idx="23412">
                  <c:v>61.783118999999999</c:v>
                </c:pt>
                <c:pt idx="23413">
                  <c:v>61.785758999999999</c:v>
                </c:pt>
                <c:pt idx="23414">
                  <c:v>61.788398999999998</c:v>
                </c:pt>
                <c:pt idx="23415">
                  <c:v>61.791038999999998</c:v>
                </c:pt>
                <c:pt idx="23416">
                  <c:v>61.793678</c:v>
                </c:pt>
                <c:pt idx="23417">
                  <c:v>61.796317999999999</c:v>
                </c:pt>
                <c:pt idx="23418">
                  <c:v>61.798957999999999</c:v>
                </c:pt>
                <c:pt idx="23419">
                  <c:v>61.801597999999998</c:v>
                </c:pt>
                <c:pt idx="23420">
                  <c:v>61.804237000000001</c:v>
                </c:pt>
                <c:pt idx="23421">
                  <c:v>61.806873000000003</c:v>
                </c:pt>
                <c:pt idx="23422">
                  <c:v>61.809513000000003</c:v>
                </c:pt>
                <c:pt idx="23423">
                  <c:v>61.812153000000002</c:v>
                </c:pt>
                <c:pt idx="23424">
                  <c:v>61.814793000000002</c:v>
                </c:pt>
                <c:pt idx="23425">
                  <c:v>61.817431999999997</c:v>
                </c:pt>
                <c:pt idx="23426">
                  <c:v>61.820072000000003</c:v>
                </c:pt>
                <c:pt idx="23427">
                  <c:v>61.822712000000003</c:v>
                </c:pt>
                <c:pt idx="23428">
                  <c:v>61.825352000000002</c:v>
                </c:pt>
                <c:pt idx="23429">
                  <c:v>61.827990999999997</c:v>
                </c:pt>
                <c:pt idx="23430">
                  <c:v>61.830630999999997</c:v>
                </c:pt>
                <c:pt idx="23431">
                  <c:v>61.833271000000003</c:v>
                </c:pt>
                <c:pt idx="23432">
                  <c:v>61.835906999999999</c:v>
                </c:pt>
                <c:pt idx="23433">
                  <c:v>61.838546999999998</c:v>
                </c:pt>
                <c:pt idx="23434">
                  <c:v>61.841186999999998</c:v>
                </c:pt>
                <c:pt idx="23435">
                  <c:v>61.843826</c:v>
                </c:pt>
                <c:pt idx="23436">
                  <c:v>61.846465999999999</c:v>
                </c:pt>
                <c:pt idx="23437">
                  <c:v>61.849105999999999</c:v>
                </c:pt>
                <c:pt idx="23438">
                  <c:v>61.851745999999999</c:v>
                </c:pt>
                <c:pt idx="23439">
                  <c:v>61.854385000000001</c:v>
                </c:pt>
                <c:pt idx="23440">
                  <c:v>61.857025</c:v>
                </c:pt>
                <c:pt idx="23441">
                  <c:v>61.859665</c:v>
                </c:pt>
                <c:pt idx="23442">
                  <c:v>61.862304999999999</c:v>
                </c:pt>
                <c:pt idx="23443">
                  <c:v>61.864941000000002</c:v>
                </c:pt>
                <c:pt idx="23444">
                  <c:v>61.867579999999997</c:v>
                </c:pt>
                <c:pt idx="23445">
                  <c:v>61.870220000000003</c:v>
                </c:pt>
                <c:pt idx="23446">
                  <c:v>61.872860000000003</c:v>
                </c:pt>
                <c:pt idx="23447">
                  <c:v>61.875500000000002</c:v>
                </c:pt>
                <c:pt idx="23448">
                  <c:v>61.878138999999997</c:v>
                </c:pt>
                <c:pt idx="23449">
                  <c:v>61.880778999999997</c:v>
                </c:pt>
                <c:pt idx="23450">
                  <c:v>61.883419000000004</c:v>
                </c:pt>
                <c:pt idx="23451">
                  <c:v>61.886059000000003</c:v>
                </c:pt>
                <c:pt idx="23452">
                  <c:v>61.888699000000003</c:v>
                </c:pt>
                <c:pt idx="23453">
                  <c:v>61.891334999999998</c:v>
                </c:pt>
                <c:pt idx="23454">
                  <c:v>61.893974</c:v>
                </c:pt>
                <c:pt idx="23455">
                  <c:v>61.896614</c:v>
                </c:pt>
                <c:pt idx="23456">
                  <c:v>61.899253999999999</c:v>
                </c:pt>
                <c:pt idx="23457">
                  <c:v>61.901893999999999</c:v>
                </c:pt>
                <c:pt idx="23458">
                  <c:v>61.904533000000001</c:v>
                </c:pt>
                <c:pt idx="23459">
                  <c:v>61.907173</c:v>
                </c:pt>
                <c:pt idx="23460">
                  <c:v>61.909813</c:v>
                </c:pt>
                <c:pt idx="23461">
                  <c:v>61.912452999999999</c:v>
                </c:pt>
                <c:pt idx="23462">
                  <c:v>61.915092000000001</c:v>
                </c:pt>
                <c:pt idx="23463">
                  <c:v>61.917732000000001</c:v>
                </c:pt>
                <c:pt idx="23464">
                  <c:v>61.920368000000003</c:v>
                </c:pt>
                <c:pt idx="23465">
                  <c:v>61.923008000000003</c:v>
                </c:pt>
                <c:pt idx="23466">
                  <c:v>61.925648000000002</c:v>
                </c:pt>
                <c:pt idx="23467">
                  <c:v>61.928288000000002</c:v>
                </c:pt>
                <c:pt idx="23468">
                  <c:v>61.930926999999997</c:v>
                </c:pt>
                <c:pt idx="23469">
                  <c:v>61.933566999999996</c:v>
                </c:pt>
                <c:pt idx="23470">
                  <c:v>61.936207000000003</c:v>
                </c:pt>
                <c:pt idx="23471">
                  <c:v>61.938847000000003</c:v>
                </c:pt>
                <c:pt idx="23472">
                  <c:v>61.941485999999998</c:v>
                </c:pt>
                <c:pt idx="23473">
                  <c:v>61.944125999999997</c:v>
                </c:pt>
                <c:pt idx="23474">
                  <c:v>61.946765999999997</c:v>
                </c:pt>
                <c:pt idx="23475">
                  <c:v>61.949401999999999</c:v>
                </c:pt>
                <c:pt idx="23476">
                  <c:v>61.952041999999999</c:v>
                </c:pt>
                <c:pt idx="23477">
                  <c:v>61.954681000000001</c:v>
                </c:pt>
                <c:pt idx="23478">
                  <c:v>61.957321</c:v>
                </c:pt>
                <c:pt idx="23479">
                  <c:v>61.959961</c:v>
                </c:pt>
                <c:pt idx="23480">
                  <c:v>61.962600999999999</c:v>
                </c:pt>
                <c:pt idx="23481">
                  <c:v>61.965240000000001</c:v>
                </c:pt>
                <c:pt idx="23482">
                  <c:v>61.967880000000001</c:v>
                </c:pt>
                <c:pt idx="23483">
                  <c:v>61.97052</c:v>
                </c:pt>
                <c:pt idx="23484">
                  <c:v>61.97316</c:v>
                </c:pt>
                <c:pt idx="23485">
                  <c:v>61.9758</c:v>
                </c:pt>
                <c:pt idx="23486">
                  <c:v>61.978436000000002</c:v>
                </c:pt>
                <c:pt idx="23487">
                  <c:v>61.981074999999997</c:v>
                </c:pt>
                <c:pt idx="23488">
                  <c:v>61.983714999999997</c:v>
                </c:pt>
                <c:pt idx="23489">
                  <c:v>61.986355000000003</c:v>
                </c:pt>
                <c:pt idx="23490">
                  <c:v>61.988995000000003</c:v>
                </c:pt>
                <c:pt idx="23491">
                  <c:v>61.991633999999998</c:v>
                </c:pt>
                <c:pt idx="23492">
                  <c:v>61.994273999999997</c:v>
                </c:pt>
                <c:pt idx="23493">
                  <c:v>61.996913999999997</c:v>
                </c:pt>
                <c:pt idx="23494">
                  <c:v>61.999554000000003</c:v>
                </c:pt>
                <c:pt idx="23495">
                  <c:v>62.002192999999998</c:v>
                </c:pt>
                <c:pt idx="23496">
                  <c:v>62.004832999999998</c:v>
                </c:pt>
                <c:pt idx="23497">
                  <c:v>62.007469</c:v>
                </c:pt>
                <c:pt idx="23498">
                  <c:v>62.010109</c:v>
                </c:pt>
                <c:pt idx="23499">
                  <c:v>62.012748999999999</c:v>
                </c:pt>
                <c:pt idx="23500">
                  <c:v>62.015388000000002</c:v>
                </c:pt>
                <c:pt idx="23501">
                  <c:v>62.018028000000001</c:v>
                </c:pt>
                <c:pt idx="23502">
                  <c:v>62.020668000000001</c:v>
                </c:pt>
                <c:pt idx="23503">
                  <c:v>62.023308</c:v>
                </c:pt>
                <c:pt idx="23504">
                  <c:v>62.025948</c:v>
                </c:pt>
                <c:pt idx="23505">
                  <c:v>62.028587000000002</c:v>
                </c:pt>
                <c:pt idx="23506">
                  <c:v>62.031227000000001</c:v>
                </c:pt>
                <c:pt idx="23507">
                  <c:v>62.033867000000001</c:v>
                </c:pt>
                <c:pt idx="23508">
                  <c:v>62.036503000000003</c:v>
                </c:pt>
                <c:pt idx="23509">
                  <c:v>62.039143000000003</c:v>
                </c:pt>
                <c:pt idx="23510">
                  <c:v>62.041781999999998</c:v>
                </c:pt>
                <c:pt idx="23511">
                  <c:v>62.044421999999997</c:v>
                </c:pt>
                <c:pt idx="23512">
                  <c:v>62.047061999999997</c:v>
                </c:pt>
                <c:pt idx="23513">
                  <c:v>62.049702000000003</c:v>
                </c:pt>
                <c:pt idx="23514">
                  <c:v>62.052340999999998</c:v>
                </c:pt>
                <c:pt idx="23515">
                  <c:v>62.054980999999998</c:v>
                </c:pt>
                <c:pt idx="23516">
                  <c:v>62.057620999999997</c:v>
                </c:pt>
                <c:pt idx="23517">
                  <c:v>62.060260999999997</c:v>
                </c:pt>
                <c:pt idx="23518">
                  <c:v>62.062900999999997</c:v>
                </c:pt>
                <c:pt idx="23519">
                  <c:v>62.065536000000002</c:v>
                </c:pt>
                <c:pt idx="23520">
                  <c:v>62.068176000000001</c:v>
                </c:pt>
                <c:pt idx="23521">
                  <c:v>62.070816000000001</c:v>
                </c:pt>
                <c:pt idx="23522">
                  <c:v>62.073456</c:v>
                </c:pt>
                <c:pt idx="23523">
                  <c:v>62.076096</c:v>
                </c:pt>
                <c:pt idx="23524">
                  <c:v>62.078735000000002</c:v>
                </c:pt>
                <c:pt idx="23525">
                  <c:v>62.081375000000001</c:v>
                </c:pt>
                <c:pt idx="23526">
                  <c:v>62.084015000000001</c:v>
                </c:pt>
                <c:pt idx="23527">
                  <c:v>62.086655</c:v>
                </c:pt>
                <c:pt idx="23528">
                  <c:v>62.089294000000002</c:v>
                </c:pt>
                <c:pt idx="23529">
                  <c:v>62.091929999999998</c:v>
                </c:pt>
                <c:pt idx="23530">
                  <c:v>62.094569999999997</c:v>
                </c:pt>
                <c:pt idx="23531">
                  <c:v>62.097209999999997</c:v>
                </c:pt>
                <c:pt idx="23532">
                  <c:v>62.099850000000004</c:v>
                </c:pt>
                <c:pt idx="23533">
                  <c:v>62.102488999999998</c:v>
                </c:pt>
                <c:pt idx="23534">
                  <c:v>62.105128999999998</c:v>
                </c:pt>
                <c:pt idx="23535">
                  <c:v>62.107768999999998</c:v>
                </c:pt>
                <c:pt idx="23536">
                  <c:v>62.110408999999997</c:v>
                </c:pt>
                <c:pt idx="23537">
                  <c:v>62.113048999999997</c:v>
                </c:pt>
                <c:pt idx="23538">
                  <c:v>62.115687999999999</c:v>
                </c:pt>
                <c:pt idx="23539">
                  <c:v>62.118327999999998</c:v>
                </c:pt>
                <c:pt idx="23540">
                  <c:v>62.120964000000001</c:v>
                </c:pt>
                <c:pt idx="23541">
                  <c:v>62.123604</c:v>
                </c:pt>
                <c:pt idx="23542">
                  <c:v>62.126244</c:v>
                </c:pt>
                <c:pt idx="23543">
                  <c:v>62.128883000000002</c:v>
                </c:pt>
                <c:pt idx="23544">
                  <c:v>62.131523000000001</c:v>
                </c:pt>
                <c:pt idx="23545">
                  <c:v>62.134163000000001</c:v>
                </c:pt>
                <c:pt idx="23546">
                  <c:v>62.136803</c:v>
                </c:pt>
                <c:pt idx="23547">
                  <c:v>62.139442000000003</c:v>
                </c:pt>
                <c:pt idx="23548">
                  <c:v>62.142082000000002</c:v>
                </c:pt>
                <c:pt idx="23549">
                  <c:v>62.144722000000002</c:v>
                </c:pt>
                <c:pt idx="23550">
                  <c:v>62.147362000000001</c:v>
                </c:pt>
                <c:pt idx="23551">
                  <c:v>62.149997999999997</c:v>
                </c:pt>
                <c:pt idx="23552">
                  <c:v>62.152636999999999</c:v>
                </c:pt>
                <c:pt idx="23553">
                  <c:v>62.155276999999998</c:v>
                </c:pt>
                <c:pt idx="23554">
                  <c:v>62.157916999999998</c:v>
                </c:pt>
                <c:pt idx="23555">
                  <c:v>62.160556999999997</c:v>
                </c:pt>
                <c:pt idx="23556">
                  <c:v>62.163196999999997</c:v>
                </c:pt>
                <c:pt idx="23557">
                  <c:v>62.165835999999999</c:v>
                </c:pt>
                <c:pt idx="23558">
                  <c:v>62.168475999999998</c:v>
                </c:pt>
                <c:pt idx="23559">
                  <c:v>62.171115999999998</c:v>
                </c:pt>
                <c:pt idx="23560">
                  <c:v>62.173755999999997</c:v>
                </c:pt>
                <c:pt idx="23561">
                  <c:v>62.176394999999999</c:v>
                </c:pt>
                <c:pt idx="23562">
                  <c:v>62.179031000000002</c:v>
                </c:pt>
                <c:pt idx="23563">
                  <c:v>62.181671000000001</c:v>
                </c:pt>
                <c:pt idx="23564">
                  <c:v>62.184311000000001</c:v>
                </c:pt>
                <c:pt idx="23565">
                  <c:v>62.186951000000001</c:v>
                </c:pt>
                <c:pt idx="23566">
                  <c:v>62.189590000000003</c:v>
                </c:pt>
                <c:pt idx="23567">
                  <c:v>62.192230000000002</c:v>
                </c:pt>
                <c:pt idx="23568">
                  <c:v>62.194870000000002</c:v>
                </c:pt>
                <c:pt idx="23569">
                  <c:v>62.197510000000001</c:v>
                </c:pt>
                <c:pt idx="23570">
                  <c:v>62.200150000000001</c:v>
                </c:pt>
                <c:pt idx="23571">
                  <c:v>62.202789000000003</c:v>
                </c:pt>
                <c:pt idx="23572">
                  <c:v>62.205429000000002</c:v>
                </c:pt>
                <c:pt idx="23573">
                  <c:v>62.208064999999998</c:v>
                </c:pt>
                <c:pt idx="23574">
                  <c:v>62.210704999999997</c:v>
                </c:pt>
                <c:pt idx="23575">
                  <c:v>62.213344999999997</c:v>
                </c:pt>
                <c:pt idx="23576">
                  <c:v>62.215983999999999</c:v>
                </c:pt>
                <c:pt idx="23577">
                  <c:v>62.218623999999998</c:v>
                </c:pt>
                <c:pt idx="23578">
                  <c:v>62.221263999999998</c:v>
                </c:pt>
                <c:pt idx="23579">
                  <c:v>62.223903999999997</c:v>
                </c:pt>
                <c:pt idx="23580">
                  <c:v>62.226542999999999</c:v>
                </c:pt>
                <c:pt idx="23581">
                  <c:v>62.229182999999999</c:v>
                </c:pt>
                <c:pt idx="23582">
                  <c:v>62.231822999999999</c:v>
                </c:pt>
                <c:pt idx="23583">
                  <c:v>62.234462999999998</c:v>
                </c:pt>
                <c:pt idx="23584">
                  <c:v>62.237099000000001</c:v>
                </c:pt>
                <c:pt idx="23585">
                  <c:v>62.239738000000003</c:v>
                </c:pt>
                <c:pt idx="23586">
                  <c:v>62.242378000000002</c:v>
                </c:pt>
                <c:pt idx="23587">
                  <c:v>62.245018000000002</c:v>
                </c:pt>
                <c:pt idx="23588">
                  <c:v>62.247658000000001</c:v>
                </c:pt>
                <c:pt idx="23589">
                  <c:v>62.250298000000001</c:v>
                </c:pt>
                <c:pt idx="23590">
                  <c:v>62.252937000000003</c:v>
                </c:pt>
                <c:pt idx="23591">
                  <c:v>62.255577000000002</c:v>
                </c:pt>
                <c:pt idx="23592">
                  <c:v>62.258217000000002</c:v>
                </c:pt>
                <c:pt idx="23593">
                  <c:v>62.260857000000001</c:v>
                </c:pt>
                <c:pt idx="23594">
                  <c:v>62.263496000000004</c:v>
                </c:pt>
                <c:pt idx="23595">
                  <c:v>62.266131999999999</c:v>
                </c:pt>
                <c:pt idx="23596">
                  <c:v>62.268771999999998</c:v>
                </c:pt>
                <c:pt idx="23597">
                  <c:v>62.271411999999998</c:v>
                </c:pt>
                <c:pt idx="23598">
                  <c:v>62.274051999999998</c:v>
                </c:pt>
                <c:pt idx="23599">
                  <c:v>62.276691</c:v>
                </c:pt>
                <c:pt idx="23600">
                  <c:v>62.279330999999999</c:v>
                </c:pt>
                <c:pt idx="23601">
                  <c:v>62.281970999999999</c:v>
                </c:pt>
                <c:pt idx="23602">
                  <c:v>62.284610999999998</c:v>
                </c:pt>
                <c:pt idx="23603">
                  <c:v>62.287250999999998</c:v>
                </c:pt>
                <c:pt idx="23604">
                  <c:v>62.28989</c:v>
                </c:pt>
                <c:pt idx="23605">
                  <c:v>62.292526000000002</c:v>
                </c:pt>
                <c:pt idx="23606">
                  <c:v>62.295166000000002</c:v>
                </c:pt>
                <c:pt idx="23607">
                  <c:v>62.297806000000001</c:v>
                </c:pt>
                <c:pt idx="23608">
                  <c:v>62.300446000000001</c:v>
                </c:pt>
                <c:pt idx="23609">
                  <c:v>62.303085000000003</c:v>
                </c:pt>
                <c:pt idx="23610">
                  <c:v>62.305725000000002</c:v>
                </c:pt>
                <c:pt idx="23611">
                  <c:v>62.308365000000002</c:v>
                </c:pt>
                <c:pt idx="23612">
                  <c:v>62.311005000000002</c:v>
                </c:pt>
                <c:pt idx="23613">
                  <c:v>62.313643999999996</c:v>
                </c:pt>
                <c:pt idx="23614">
                  <c:v>62.316284000000003</c:v>
                </c:pt>
                <c:pt idx="23615">
                  <c:v>62.318924000000003</c:v>
                </c:pt>
                <c:pt idx="23616">
                  <c:v>62.321559999999998</c:v>
                </c:pt>
                <c:pt idx="23617">
                  <c:v>62.324199999999998</c:v>
                </c:pt>
                <c:pt idx="23618">
                  <c:v>62.326839</c:v>
                </c:pt>
                <c:pt idx="23619">
                  <c:v>62.329478999999999</c:v>
                </c:pt>
                <c:pt idx="23620">
                  <c:v>62.332118999999999</c:v>
                </c:pt>
                <c:pt idx="23621">
                  <c:v>62.334758999999998</c:v>
                </c:pt>
                <c:pt idx="23622">
                  <c:v>62.337398999999998</c:v>
                </c:pt>
                <c:pt idx="23623">
                  <c:v>62.340038</c:v>
                </c:pt>
                <c:pt idx="23624">
                  <c:v>62.342677999999999</c:v>
                </c:pt>
                <c:pt idx="23625">
                  <c:v>62.345317999999999</c:v>
                </c:pt>
                <c:pt idx="23626">
                  <c:v>62.347957999999998</c:v>
                </c:pt>
                <c:pt idx="23627">
                  <c:v>62.350594000000001</c:v>
                </c:pt>
                <c:pt idx="23628">
                  <c:v>62.353233000000003</c:v>
                </c:pt>
                <c:pt idx="23629">
                  <c:v>62.355873000000003</c:v>
                </c:pt>
                <c:pt idx="23630">
                  <c:v>62.358513000000002</c:v>
                </c:pt>
                <c:pt idx="23631">
                  <c:v>62.361153000000002</c:v>
                </c:pt>
                <c:pt idx="23632">
                  <c:v>62.363791999999997</c:v>
                </c:pt>
                <c:pt idx="23633">
                  <c:v>62.366432000000003</c:v>
                </c:pt>
                <c:pt idx="23634">
                  <c:v>62.369072000000003</c:v>
                </c:pt>
                <c:pt idx="23635">
                  <c:v>62.371712000000002</c:v>
                </c:pt>
                <c:pt idx="23636">
                  <c:v>62.374352000000002</c:v>
                </c:pt>
                <c:pt idx="23637">
                  <c:v>62.376990999999997</c:v>
                </c:pt>
                <c:pt idx="23638">
                  <c:v>62.379626999999999</c:v>
                </c:pt>
                <c:pt idx="23639">
                  <c:v>62.382266999999999</c:v>
                </c:pt>
                <c:pt idx="23640">
                  <c:v>62.384906999999998</c:v>
                </c:pt>
                <c:pt idx="23641">
                  <c:v>62.387546999999998</c:v>
                </c:pt>
                <c:pt idx="23642">
                  <c:v>62.390186</c:v>
                </c:pt>
                <c:pt idx="23643">
                  <c:v>62.392825999999999</c:v>
                </c:pt>
                <c:pt idx="23644">
                  <c:v>62.395465999999999</c:v>
                </c:pt>
                <c:pt idx="23645">
                  <c:v>62.398105999999999</c:v>
                </c:pt>
                <c:pt idx="23646">
                  <c:v>62.400745000000001</c:v>
                </c:pt>
                <c:pt idx="23647">
                  <c:v>62.403385</c:v>
                </c:pt>
                <c:pt idx="23648">
                  <c:v>62.406025</c:v>
                </c:pt>
                <c:pt idx="23649">
                  <c:v>62.408661000000002</c:v>
                </c:pt>
                <c:pt idx="23650">
                  <c:v>62.411301000000002</c:v>
                </c:pt>
                <c:pt idx="23651">
                  <c:v>62.413939999999997</c:v>
                </c:pt>
                <c:pt idx="23652">
                  <c:v>62.416580000000003</c:v>
                </c:pt>
                <c:pt idx="23653">
                  <c:v>62.419220000000003</c:v>
                </c:pt>
                <c:pt idx="23654">
                  <c:v>62.421860000000002</c:v>
                </c:pt>
                <c:pt idx="23655">
                  <c:v>62.424500000000002</c:v>
                </c:pt>
                <c:pt idx="23656">
                  <c:v>62.427138999999997</c:v>
                </c:pt>
                <c:pt idx="23657">
                  <c:v>62.429779000000003</c:v>
                </c:pt>
                <c:pt idx="23658">
                  <c:v>62.432419000000003</c:v>
                </c:pt>
                <c:pt idx="23659">
                  <c:v>62.435059000000003</c:v>
                </c:pt>
                <c:pt idx="23660">
                  <c:v>62.437694999999998</c:v>
                </c:pt>
                <c:pt idx="23661">
                  <c:v>62.440334</c:v>
                </c:pt>
                <c:pt idx="23662">
                  <c:v>62.442974</c:v>
                </c:pt>
                <c:pt idx="23663">
                  <c:v>62.445613999999999</c:v>
                </c:pt>
                <c:pt idx="23664">
                  <c:v>62.448253999999999</c:v>
                </c:pt>
                <c:pt idx="23665">
                  <c:v>62.450893000000001</c:v>
                </c:pt>
                <c:pt idx="23666">
                  <c:v>62.453533</c:v>
                </c:pt>
                <c:pt idx="23667">
                  <c:v>62.456173</c:v>
                </c:pt>
                <c:pt idx="23668">
                  <c:v>62.458812999999999</c:v>
                </c:pt>
                <c:pt idx="23669">
                  <c:v>62.461452000000001</c:v>
                </c:pt>
                <c:pt idx="23670">
                  <c:v>62.464087999999997</c:v>
                </c:pt>
                <c:pt idx="23671">
                  <c:v>62.466728000000003</c:v>
                </c:pt>
                <c:pt idx="23672">
                  <c:v>62.469368000000003</c:v>
                </c:pt>
                <c:pt idx="23673">
                  <c:v>62.472008000000002</c:v>
                </c:pt>
                <c:pt idx="23674">
                  <c:v>62.474648000000002</c:v>
                </c:pt>
                <c:pt idx="23675">
                  <c:v>62.477286999999997</c:v>
                </c:pt>
                <c:pt idx="23676">
                  <c:v>62.479927000000004</c:v>
                </c:pt>
                <c:pt idx="23677">
                  <c:v>62.482567000000003</c:v>
                </c:pt>
                <c:pt idx="23678">
                  <c:v>62.485207000000003</c:v>
                </c:pt>
                <c:pt idx="23679">
                  <c:v>62.487845999999998</c:v>
                </c:pt>
                <c:pt idx="23680">
                  <c:v>62.490485999999997</c:v>
                </c:pt>
                <c:pt idx="23681">
                  <c:v>62.493122</c:v>
                </c:pt>
                <c:pt idx="23682">
                  <c:v>62.495761999999999</c:v>
                </c:pt>
                <c:pt idx="23683">
                  <c:v>62.498401999999999</c:v>
                </c:pt>
                <c:pt idx="23684">
                  <c:v>62.501041000000001</c:v>
                </c:pt>
                <c:pt idx="23685">
                  <c:v>62.503681</c:v>
                </c:pt>
                <c:pt idx="23686">
                  <c:v>62.506321</c:v>
                </c:pt>
                <c:pt idx="23687">
                  <c:v>62.508960999999999</c:v>
                </c:pt>
                <c:pt idx="23688">
                  <c:v>62.511600000000001</c:v>
                </c:pt>
                <c:pt idx="23689">
                  <c:v>62.514240000000001</c:v>
                </c:pt>
                <c:pt idx="23690">
                  <c:v>62.51688</c:v>
                </c:pt>
                <c:pt idx="23691">
                  <c:v>62.51952</c:v>
                </c:pt>
                <c:pt idx="23692">
                  <c:v>62.522156000000003</c:v>
                </c:pt>
                <c:pt idx="23693">
                  <c:v>62.524796000000002</c:v>
                </c:pt>
                <c:pt idx="23694">
                  <c:v>62.527434999999997</c:v>
                </c:pt>
                <c:pt idx="23695">
                  <c:v>62.530074999999997</c:v>
                </c:pt>
                <c:pt idx="23696">
                  <c:v>62.532715000000003</c:v>
                </c:pt>
                <c:pt idx="23697">
                  <c:v>62.535355000000003</c:v>
                </c:pt>
                <c:pt idx="23698">
                  <c:v>62.537993999999998</c:v>
                </c:pt>
                <c:pt idx="23699">
                  <c:v>62.540633999999997</c:v>
                </c:pt>
                <c:pt idx="23700">
                  <c:v>62.543273999999997</c:v>
                </c:pt>
                <c:pt idx="23701">
                  <c:v>62.545914000000003</c:v>
                </c:pt>
                <c:pt idx="23702">
                  <c:v>62.548552999999998</c:v>
                </c:pt>
                <c:pt idx="23703">
                  <c:v>62.551189000000001</c:v>
                </c:pt>
                <c:pt idx="23704">
                  <c:v>62.553829</c:v>
                </c:pt>
                <c:pt idx="23705">
                  <c:v>62.556469</c:v>
                </c:pt>
                <c:pt idx="23706">
                  <c:v>62.559108999999999</c:v>
                </c:pt>
                <c:pt idx="23707">
                  <c:v>62.561748999999999</c:v>
                </c:pt>
                <c:pt idx="23708">
                  <c:v>62.564388000000001</c:v>
                </c:pt>
                <c:pt idx="23709">
                  <c:v>62.567028000000001</c:v>
                </c:pt>
                <c:pt idx="23710">
                  <c:v>62.569668</c:v>
                </c:pt>
                <c:pt idx="23711">
                  <c:v>62.572308</c:v>
                </c:pt>
                <c:pt idx="23712">
                  <c:v>62.574947000000002</c:v>
                </c:pt>
                <c:pt idx="23713">
                  <c:v>62.577587000000001</c:v>
                </c:pt>
                <c:pt idx="23714">
                  <c:v>62.580222999999997</c:v>
                </c:pt>
                <c:pt idx="23715">
                  <c:v>62.582863000000003</c:v>
                </c:pt>
                <c:pt idx="23716">
                  <c:v>62.585503000000003</c:v>
                </c:pt>
                <c:pt idx="23717">
                  <c:v>62.588141999999998</c:v>
                </c:pt>
                <c:pt idx="23718">
                  <c:v>62.590781999999997</c:v>
                </c:pt>
                <c:pt idx="23719">
                  <c:v>62.593421999999997</c:v>
                </c:pt>
                <c:pt idx="23720">
                  <c:v>62.596062000000003</c:v>
                </c:pt>
                <c:pt idx="23721">
                  <c:v>62.598700999999998</c:v>
                </c:pt>
                <c:pt idx="23722">
                  <c:v>62.601340999999998</c:v>
                </c:pt>
                <c:pt idx="23723">
                  <c:v>62.603980999999997</c:v>
                </c:pt>
                <c:pt idx="23724">
                  <c:v>62.606620999999997</c:v>
                </c:pt>
                <c:pt idx="23725">
                  <c:v>62.609256999999999</c:v>
                </c:pt>
                <c:pt idx="23726">
                  <c:v>62.611896999999999</c:v>
                </c:pt>
                <c:pt idx="23727">
                  <c:v>62.614536000000001</c:v>
                </c:pt>
                <c:pt idx="23728">
                  <c:v>62.617176000000001</c:v>
                </c:pt>
                <c:pt idx="23729">
                  <c:v>62.619816</c:v>
                </c:pt>
                <c:pt idx="23730">
                  <c:v>62.622456</c:v>
                </c:pt>
                <c:pt idx="23731">
                  <c:v>62.625095000000002</c:v>
                </c:pt>
                <c:pt idx="23732">
                  <c:v>62.627735000000001</c:v>
                </c:pt>
                <c:pt idx="23733">
                  <c:v>62.630375000000001</c:v>
                </c:pt>
                <c:pt idx="23734">
                  <c:v>62.633015</c:v>
                </c:pt>
                <c:pt idx="23735">
                  <c:v>62.635654000000002</c:v>
                </c:pt>
                <c:pt idx="23736">
                  <c:v>62.638289999999998</c:v>
                </c:pt>
                <c:pt idx="23737">
                  <c:v>62.640929999999997</c:v>
                </c:pt>
                <c:pt idx="23738">
                  <c:v>62.643569999999997</c:v>
                </c:pt>
                <c:pt idx="23739">
                  <c:v>62.646210000000004</c:v>
                </c:pt>
                <c:pt idx="23740">
                  <c:v>62.648848999999998</c:v>
                </c:pt>
                <c:pt idx="23741">
                  <c:v>62.651488999999998</c:v>
                </c:pt>
                <c:pt idx="23742">
                  <c:v>62.654128999999998</c:v>
                </c:pt>
                <c:pt idx="23743">
                  <c:v>62.656768999999997</c:v>
                </c:pt>
                <c:pt idx="23744">
                  <c:v>62.659408999999997</c:v>
                </c:pt>
                <c:pt idx="23745">
                  <c:v>62.662047999999999</c:v>
                </c:pt>
                <c:pt idx="23746">
                  <c:v>62.664684000000001</c:v>
                </c:pt>
                <c:pt idx="23747">
                  <c:v>62.667324000000001</c:v>
                </c:pt>
                <c:pt idx="23748">
                  <c:v>62.669964</c:v>
                </c:pt>
                <c:pt idx="23749">
                  <c:v>62.672604</c:v>
                </c:pt>
                <c:pt idx="23750">
                  <c:v>62.675243000000002</c:v>
                </c:pt>
                <c:pt idx="23751">
                  <c:v>62.677883000000001</c:v>
                </c:pt>
                <c:pt idx="23752">
                  <c:v>62.680523000000001</c:v>
                </c:pt>
                <c:pt idx="23753">
                  <c:v>62.683163</c:v>
                </c:pt>
                <c:pt idx="23754">
                  <c:v>62.685802000000002</c:v>
                </c:pt>
                <c:pt idx="23755">
                  <c:v>62.688442000000002</c:v>
                </c:pt>
                <c:pt idx="23756">
                  <c:v>62.691082000000002</c:v>
                </c:pt>
                <c:pt idx="23757">
                  <c:v>62.693717999999997</c:v>
                </c:pt>
                <c:pt idx="23758">
                  <c:v>62.696357999999996</c:v>
                </c:pt>
                <c:pt idx="23759">
                  <c:v>62.698996999999999</c:v>
                </c:pt>
                <c:pt idx="23760">
                  <c:v>62.701636999999998</c:v>
                </c:pt>
                <c:pt idx="23761">
                  <c:v>62.704276999999998</c:v>
                </c:pt>
                <c:pt idx="23762">
                  <c:v>62.706916999999997</c:v>
                </c:pt>
                <c:pt idx="23763">
                  <c:v>62.709556999999997</c:v>
                </c:pt>
                <c:pt idx="23764">
                  <c:v>62.712195999999999</c:v>
                </c:pt>
                <c:pt idx="23765">
                  <c:v>62.714835999999998</c:v>
                </c:pt>
                <c:pt idx="23766">
                  <c:v>62.717475999999998</c:v>
                </c:pt>
                <c:pt idx="23767">
                  <c:v>62.720115999999997</c:v>
                </c:pt>
                <c:pt idx="23768">
                  <c:v>62.722752</c:v>
                </c:pt>
                <c:pt idx="23769">
                  <c:v>62.725391000000002</c:v>
                </c:pt>
                <c:pt idx="23770">
                  <c:v>62.728031000000001</c:v>
                </c:pt>
                <c:pt idx="23771">
                  <c:v>62.730671000000001</c:v>
                </c:pt>
                <c:pt idx="23772">
                  <c:v>62.733311</c:v>
                </c:pt>
                <c:pt idx="23773">
                  <c:v>62.735950000000003</c:v>
                </c:pt>
                <c:pt idx="23774">
                  <c:v>62.738590000000002</c:v>
                </c:pt>
                <c:pt idx="23775">
                  <c:v>62.741230000000002</c:v>
                </c:pt>
                <c:pt idx="23776">
                  <c:v>62.743870000000001</c:v>
                </c:pt>
                <c:pt idx="23777">
                  <c:v>62.746510000000001</c:v>
                </c:pt>
                <c:pt idx="23778">
                  <c:v>62.749149000000003</c:v>
                </c:pt>
                <c:pt idx="23779">
                  <c:v>62.751784999999998</c:v>
                </c:pt>
                <c:pt idx="23780">
                  <c:v>62.754424999999998</c:v>
                </c:pt>
                <c:pt idx="23781">
                  <c:v>62.757064999999997</c:v>
                </c:pt>
                <c:pt idx="23782">
                  <c:v>62.759704999999997</c:v>
                </c:pt>
                <c:pt idx="23783">
                  <c:v>62.762343999999999</c:v>
                </c:pt>
                <c:pt idx="23784">
                  <c:v>62.764983999999998</c:v>
                </c:pt>
                <c:pt idx="23785">
                  <c:v>62.767623999999998</c:v>
                </c:pt>
                <c:pt idx="23786">
                  <c:v>62.770263999999997</c:v>
                </c:pt>
                <c:pt idx="23787">
                  <c:v>62.772902999999999</c:v>
                </c:pt>
                <c:pt idx="23788">
                  <c:v>62.775542999999999</c:v>
                </c:pt>
                <c:pt idx="23789">
                  <c:v>62.778182999999999</c:v>
                </c:pt>
                <c:pt idx="23790">
                  <c:v>62.780819000000001</c:v>
                </c:pt>
                <c:pt idx="23791">
                  <c:v>62.783459000000001</c:v>
                </c:pt>
                <c:pt idx="23792">
                  <c:v>62.786098000000003</c:v>
                </c:pt>
                <c:pt idx="23793">
                  <c:v>62.788738000000002</c:v>
                </c:pt>
                <c:pt idx="23794">
                  <c:v>62.791378000000002</c:v>
                </c:pt>
                <c:pt idx="23795">
                  <c:v>62.794018000000001</c:v>
                </c:pt>
                <c:pt idx="23796">
                  <c:v>62.796658000000001</c:v>
                </c:pt>
                <c:pt idx="23797">
                  <c:v>62.799297000000003</c:v>
                </c:pt>
                <c:pt idx="23798">
                  <c:v>62.801937000000002</c:v>
                </c:pt>
                <c:pt idx="23799">
                  <c:v>62.804577000000002</c:v>
                </c:pt>
                <c:pt idx="23800">
                  <c:v>62.807217000000001</c:v>
                </c:pt>
                <c:pt idx="23801">
                  <c:v>62.809852999999997</c:v>
                </c:pt>
                <c:pt idx="23802">
                  <c:v>62.812491999999999</c:v>
                </c:pt>
                <c:pt idx="23803">
                  <c:v>62.815131999999998</c:v>
                </c:pt>
                <c:pt idx="23804">
                  <c:v>62.817771999999998</c:v>
                </c:pt>
                <c:pt idx="23805">
                  <c:v>62.820411999999997</c:v>
                </c:pt>
                <c:pt idx="23806">
                  <c:v>62.823051</c:v>
                </c:pt>
                <c:pt idx="23807">
                  <c:v>62.825690999999999</c:v>
                </c:pt>
                <c:pt idx="23808">
                  <c:v>62.828330999999999</c:v>
                </c:pt>
                <c:pt idx="23809">
                  <c:v>62.830970999999998</c:v>
                </c:pt>
                <c:pt idx="23810">
                  <c:v>62.833610999999998</c:v>
                </c:pt>
                <c:pt idx="23811">
                  <c:v>62.83625</c:v>
                </c:pt>
                <c:pt idx="23812">
                  <c:v>62.838886000000002</c:v>
                </c:pt>
                <c:pt idx="23813">
                  <c:v>62.841526000000002</c:v>
                </c:pt>
                <c:pt idx="23814">
                  <c:v>62.844166000000001</c:v>
                </c:pt>
                <c:pt idx="23815">
                  <c:v>62.846806000000001</c:v>
                </c:pt>
                <c:pt idx="23816">
                  <c:v>62.849445000000003</c:v>
                </c:pt>
                <c:pt idx="23817">
                  <c:v>62.852085000000002</c:v>
                </c:pt>
                <c:pt idx="23818">
                  <c:v>62.854725000000002</c:v>
                </c:pt>
                <c:pt idx="23819">
                  <c:v>62.857365000000001</c:v>
                </c:pt>
                <c:pt idx="23820">
                  <c:v>62.860004000000004</c:v>
                </c:pt>
                <c:pt idx="23821">
                  <c:v>62.862644000000003</c:v>
                </c:pt>
                <c:pt idx="23822">
                  <c:v>62.865279999999998</c:v>
                </c:pt>
                <c:pt idx="23823">
                  <c:v>62.867919999999998</c:v>
                </c:pt>
                <c:pt idx="23824">
                  <c:v>62.870559999999998</c:v>
                </c:pt>
                <c:pt idx="23825">
                  <c:v>62.873199</c:v>
                </c:pt>
                <c:pt idx="23826">
                  <c:v>62.875838999999999</c:v>
                </c:pt>
                <c:pt idx="23827">
                  <c:v>62.878478999999999</c:v>
                </c:pt>
                <c:pt idx="23828">
                  <c:v>62.881118999999998</c:v>
                </c:pt>
                <c:pt idx="23829">
                  <c:v>62.883758999999998</c:v>
                </c:pt>
                <c:pt idx="23830">
                  <c:v>62.886398</c:v>
                </c:pt>
                <c:pt idx="23831">
                  <c:v>62.889037999999999</c:v>
                </c:pt>
                <c:pt idx="23832">
                  <c:v>62.891677999999999</c:v>
                </c:pt>
                <c:pt idx="23833">
                  <c:v>62.894314000000001</c:v>
                </c:pt>
                <c:pt idx="23834">
                  <c:v>62.896954000000001</c:v>
                </c:pt>
                <c:pt idx="23835">
                  <c:v>62.899593000000003</c:v>
                </c:pt>
                <c:pt idx="23836">
                  <c:v>62.902233000000003</c:v>
                </c:pt>
                <c:pt idx="23837">
                  <c:v>62.904873000000002</c:v>
                </c:pt>
                <c:pt idx="23838">
                  <c:v>62.907513000000002</c:v>
                </c:pt>
                <c:pt idx="23839">
                  <c:v>62.910151999999997</c:v>
                </c:pt>
                <c:pt idx="23840">
                  <c:v>62.912792000000003</c:v>
                </c:pt>
                <c:pt idx="23841">
                  <c:v>62.915432000000003</c:v>
                </c:pt>
                <c:pt idx="23842">
                  <c:v>62.918072000000002</c:v>
                </c:pt>
                <c:pt idx="23843">
                  <c:v>62.920712000000002</c:v>
                </c:pt>
                <c:pt idx="23844">
                  <c:v>62.923347</c:v>
                </c:pt>
                <c:pt idx="23845">
                  <c:v>62.925986999999999</c:v>
                </c:pt>
                <c:pt idx="23846">
                  <c:v>62.928626999999999</c:v>
                </c:pt>
                <c:pt idx="23847">
                  <c:v>62.931266999999998</c:v>
                </c:pt>
                <c:pt idx="23848">
                  <c:v>62.933906999999998</c:v>
                </c:pt>
                <c:pt idx="23849">
                  <c:v>62.936546</c:v>
                </c:pt>
                <c:pt idx="23850">
                  <c:v>62.939185999999999</c:v>
                </c:pt>
                <c:pt idx="23851">
                  <c:v>62.941825999999999</c:v>
                </c:pt>
                <c:pt idx="23852">
                  <c:v>62.944465999999998</c:v>
                </c:pt>
                <c:pt idx="23853">
                  <c:v>62.947105000000001</c:v>
                </c:pt>
                <c:pt idx="23854">
                  <c:v>62.949745</c:v>
                </c:pt>
                <c:pt idx="23855">
                  <c:v>62.952381000000003</c:v>
                </c:pt>
                <c:pt idx="23856">
                  <c:v>62.955021000000002</c:v>
                </c:pt>
                <c:pt idx="23857">
                  <c:v>62.957661000000002</c:v>
                </c:pt>
                <c:pt idx="23858">
                  <c:v>62.960299999999997</c:v>
                </c:pt>
                <c:pt idx="23859">
                  <c:v>62.962940000000003</c:v>
                </c:pt>
                <c:pt idx="23860">
                  <c:v>62.965580000000003</c:v>
                </c:pt>
                <c:pt idx="23861">
                  <c:v>62.968220000000002</c:v>
                </c:pt>
                <c:pt idx="23862">
                  <c:v>62.970860000000002</c:v>
                </c:pt>
                <c:pt idx="23863">
                  <c:v>62.973498999999997</c:v>
                </c:pt>
                <c:pt idx="23864">
                  <c:v>62.976139000000003</c:v>
                </c:pt>
                <c:pt idx="23865">
                  <c:v>62.978779000000003</c:v>
                </c:pt>
                <c:pt idx="23866">
                  <c:v>62.981414999999998</c:v>
                </c:pt>
                <c:pt idx="23867">
                  <c:v>62.984054999999998</c:v>
                </c:pt>
                <c:pt idx="23868">
                  <c:v>62.986694</c:v>
                </c:pt>
                <c:pt idx="23869">
                  <c:v>62.989333999999999</c:v>
                </c:pt>
                <c:pt idx="23870">
                  <c:v>62.991973999999999</c:v>
                </c:pt>
                <c:pt idx="23871">
                  <c:v>62.994613999999999</c:v>
                </c:pt>
                <c:pt idx="23872">
                  <c:v>62.997253000000001</c:v>
                </c:pt>
                <c:pt idx="23873">
                  <c:v>62.999893</c:v>
                </c:pt>
                <c:pt idx="23874">
                  <c:v>63.002533</c:v>
                </c:pt>
                <c:pt idx="23875">
                  <c:v>63.005172999999999</c:v>
                </c:pt>
                <c:pt idx="23876">
                  <c:v>63.007812999999999</c:v>
                </c:pt>
                <c:pt idx="23877">
                  <c:v>63.010447999999997</c:v>
                </c:pt>
                <c:pt idx="23878">
                  <c:v>63.013088000000003</c:v>
                </c:pt>
                <c:pt idx="23879">
                  <c:v>63.015728000000003</c:v>
                </c:pt>
                <c:pt idx="23880">
                  <c:v>63.018368000000002</c:v>
                </c:pt>
                <c:pt idx="23881">
                  <c:v>63.021008000000002</c:v>
                </c:pt>
                <c:pt idx="23882">
                  <c:v>63.023646999999997</c:v>
                </c:pt>
                <c:pt idx="23883">
                  <c:v>63.026287000000004</c:v>
                </c:pt>
                <c:pt idx="23884">
                  <c:v>63.028927000000003</c:v>
                </c:pt>
                <c:pt idx="23885">
                  <c:v>63.031567000000003</c:v>
                </c:pt>
                <c:pt idx="23886">
                  <c:v>63.034205999999998</c:v>
                </c:pt>
                <c:pt idx="23887">
                  <c:v>63.036845999999997</c:v>
                </c:pt>
                <c:pt idx="23888">
                  <c:v>63.039482</c:v>
                </c:pt>
                <c:pt idx="23889">
                  <c:v>63.042121999999999</c:v>
                </c:pt>
                <c:pt idx="23890">
                  <c:v>63.044761999999999</c:v>
                </c:pt>
                <c:pt idx="23891">
                  <c:v>63.047401000000001</c:v>
                </c:pt>
                <c:pt idx="23892">
                  <c:v>63.050041</c:v>
                </c:pt>
                <c:pt idx="23893">
                  <c:v>63.052681</c:v>
                </c:pt>
                <c:pt idx="23894">
                  <c:v>63.055320999999999</c:v>
                </c:pt>
                <c:pt idx="23895">
                  <c:v>63.057960999999999</c:v>
                </c:pt>
                <c:pt idx="23896">
                  <c:v>63.060600000000001</c:v>
                </c:pt>
                <c:pt idx="23897">
                  <c:v>63.06324</c:v>
                </c:pt>
                <c:pt idx="23898">
                  <c:v>63.065876000000003</c:v>
                </c:pt>
                <c:pt idx="23899">
                  <c:v>63.068516000000002</c:v>
                </c:pt>
                <c:pt idx="23900">
                  <c:v>63.071156000000002</c:v>
                </c:pt>
                <c:pt idx="23901">
                  <c:v>63.073794999999997</c:v>
                </c:pt>
                <c:pt idx="23902">
                  <c:v>63.076434999999996</c:v>
                </c:pt>
                <c:pt idx="23903">
                  <c:v>63.079075000000003</c:v>
                </c:pt>
                <c:pt idx="23904">
                  <c:v>63.081715000000003</c:v>
                </c:pt>
                <c:pt idx="23905">
                  <c:v>63.084353999999998</c:v>
                </c:pt>
                <c:pt idx="23906">
                  <c:v>63.086993999999997</c:v>
                </c:pt>
                <c:pt idx="23907">
                  <c:v>63.089633999999997</c:v>
                </c:pt>
                <c:pt idx="23908">
                  <c:v>63.092274000000003</c:v>
                </c:pt>
                <c:pt idx="23909">
                  <c:v>63.094909999999999</c:v>
                </c:pt>
                <c:pt idx="23910">
                  <c:v>63.097549000000001</c:v>
                </c:pt>
                <c:pt idx="23911">
                  <c:v>63.100189</c:v>
                </c:pt>
                <c:pt idx="23912">
                  <c:v>63.102829</c:v>
                </c:pt>
                <c:pt idx="23913">
                  <c:v>63.105468999999999</c:v>
                </c:pt>
                <c:pt idx="23914">
                  <c:v>63.108108999999999</c:v>
                </c:pt>
                <c:pt idx="23915">
                  <c:v>63.110748000000001</c:v>
                </c:pt>
                <c:pt idx="23916">
                  <c:v>63.113388</c:v>
                </c:pt>
                <c:pt idx="23917">
                  <c:v>63.116028</c:v>
                </c:pt>
                <c:pt idx="23918">
                  <c:v>63.118668</c:v>
                </c:pt>
                <c:pt idx="23919">
                  <c:v>63.121307000000002</c:v>
                </c:pt>
                <c:pt idx="23920">
                  <c:v>63.123942999999997</c:v>
                </c:pt>
                <c:pt idx="23921">
                  <c:v>63.126582999999997</c:v>
                </c:pt>
                <c:pt idx="23922">
                  <c:v>63.129223000000003</c:v>
                </c:pt>
                <c:pt idx="23923">
                  <c:v>63.131863000000003</c:v>
                </c:pt>
                <c:pt idx="23924">
                  <c:v>63.134501999999998</c:v>
                </c:pt>
                <c:pt idx="23925">
                  <c:v>63.137141999999997</c:v>
                </c:pt>
                <c:pt idx="23926">
                  <c:v>63.139781999999997</c:v>
                </c:pt>
                <c:pt idx="23927">
                  <c:v>63.142422000000003</c:v>
                </c:pt>
                <c:pt idx="23928">
                  <c:v>63.145060999999998</c:v>
                </c:pt>
                <c:pt idx="23929">
                  <c:v>63.147700999999998</c:v>
                </c:pt>
                <c:pt idx="23930">
                  <c:v>63.150340999999997</c:v>
                </c:pt>
                <c:pt idx="23931">
                  <c:v>63.152977</c:v>
                </c:pt>
                <c:pt idx="23932">
                  <c:v>63.155616999999999</c:v>
                </c:pt>
                <c:pt idx="23933">
                  <c:v>63.158256999999999</c:v>
                </c:pt>
                <c:pt idx="23934">
                  <c:v>63.160896000000001</c:v>
                </c:pt>
                <c:pt idx="23935">
                  <c:v>63.163536000000001</c:v>
                </c:pt>
                <c:pt idx="23936">
                  <c:v>63.166176</c:v>
                </c:pt>
                <c:pt idx="23937">
                  <c:v>63.168816</c:v>
                </c:pt>
                <c:pt idx="23938">
                  <c:v>63.171455000000002</c:v>
                </c:pt>
                <c:pt idx="23939">
                  <c:v>63.174095000000001</c:v>
                </c:pt>
                <c:pt idx="23940">
                  <c:v>63.176735000000001</c:v>
                </c:pt>
                <c:pt idx="23941">
                  <c:v>63.179375</c:v>
                </c:pt>
                <c:pt idx="23942">
                  <c:v>63.182011000000003</c:v>
                </c:pt>
                <c:pt idx="23943">
                  <c:v>63.184649999999998</c:v>
                </c:pt>
                <c:pt idx="23944">
                  <c:v>63.187289999999997</c:v>
                </c:pt>
                <c:pt idx="23945">
                  <c:v>63.189929999999997</c:v>
                </c:pt>
                <c:pt idx="23946">
                  <c:v>63.192570000000003</c:v>
                </c:pt>
                <c:pt idx="23947">
                  <c:v>63.195210000000003</c:v>
                </c:pt>
                <c:pt idx="23948">
                  <c:v>63.197848999999998</c:v>
                </c:pt>
                <c:pt idx="23949">
                  <c:v>63.200488999999997</c:v>
                </c:pt>
                <c:pt idx="23950">
                  <c:v>63.203128999999997</c:v>
                </c:pt>
                <c:pt idx="23951">
                  <c:v>63.205768999999997</c:v>
                </c:pt>
                <c:pt idx="23952">
                  <c:v>63.208407999999999</c:v>
                </c:pt>
                <c:pt idx="23953">
                  <c:v>63.211044000000001</c:v>
                </c:pt>
                <c:pt idx="23954">
                  <c:v>63.213684000000001</c:v>
                </c:pt>
                <c:pt idx="23955">
                  <c:v>63.216324</c:v>
                </c:pt>
                <c:pt idx="23956">
                  <c:v>63.218964</c:v>
                </c:pt>
                <c:pt idx="23957">
                  <c:v>63.221603000000002</c:v>
                </c:pt>
                <c:pt idx="23958">
                  <c:v>63.224243000000001</c:v>
                </c:pt>
                <c:pt idx="23959">
                  <c:v>63.226883000000001</c:v>
                </c:pt>
                <c:pt idx="23960">
                  <c:v>63.229523</c:v>
                </c:pt>
                <c:pt idx="23961">
                  <c:v>63.232162000000002</c:v>
                </c:pt>
                <c:pt idx="23962">
                  <c:v>63.234802000000002</c:v>
                </c:pt>
                <c:pt idx="23963">
                  <c:v>63.237437999999997</c:v>
                </c:pt>
                <c:pt idx="23964">
                  <c:v>63.240077999999997</c:v>
                </c:pt>
                <c:pt idx="23965">
                  <c:v>63.242718000000004</c:v>
                </c:pt>
                <c:pt idx="23966">
                  <c:v>63.245358000000003</c:v>
                </c:pt>
                <c:pt idx="23967">
                  <c:v>63.247996999999998</c:v>
                </c:pt>
                <c:pt idx="23968">
                  <c:v>63.250636999999998</c:v>
                </c:pt>
                <c:pt idx="23969">
                  <c:v>63.253276999999997</c:v>
                </c:pt>
                <c:pt idx="23970">
                  <c:v>63.255916999999997</c:v>
                </c:pt>
                <c:pt idx="23971">
                  <c:v>63.258555999999999</c:v>
                </c:pt>
                <c:pt idx="23972">
                  <c:v>63.261195999999998</c:v>
                </c:pt>
                <c:pt idx="23973">
                  <c:v>63.263835999999998</c:v>
                </c:pt>
                <c:pt idx="23974">
                  <c:v>63.266472</c:v>
                </c:pt>
                <c:pt idx="23975">
                  <c:v>63.269112</c:v>
                </c:pt>
                <c:pt idx="23976">
                  <c:v>63.271751000000002</c:v>
                </c:pt>
                <c:pt idx="23977">
                  <c:v>63.274391000000001</c:v>
                </c:pt>
                <c:pt idx="23978">
                  <c:v>63.277031000000001</c:v>
                </c:pt>
                <c:pt idx="23979">
                  <c:v>63.279671</c:v>
                </c:pt>
                <c:pt idx="23980">
                  <c:v>63.282310000000003</c:v>
                </c:pt>
                <c:pt idx="23981">
                  <c:v>63.284950000000002</c:v>
                </c:pt>
                <c:pt idx="23982">
                  <c:v>63.287590000000002</c:v>
                </c:pt>
                <c:pt idx="23983">
                  <c:v>63.290230000000001</c:v>
                </c:pt>
                <c:pt idx="23984">
                  <c:v>63.292870000000001</c:v>
                </c:pt>
                <c:pt idx="23985">
                  <c:v>63.295506000000003</c:v>
                </c:pt>
                <c:pt idx="23986">
                  <c:v>63.298144999999998</c:v>
                </c:pt>
                <c:pt idx="23987">
                  <c:v>63.300784999999998</c:v>
                </c:pt>
                <c:pt idx="23988">
                  <c:v>63.303424999999997</c:v>
                </c:pt>
                <c:pt idx="23989">
                  <c:v>63.306064999999997</c:v>
                </c:pt>
                <c:pt idx="23990">
                  <c:v>63.308703999999999</c:v>
                </c:pt>
                <c:pt idx="23991">
                  <c:v>63.311343999999998</c:v>
                </c:pt>
                <c:pt idx="23992">
                  <c:v>63.313983999999998</c:v>
                </c:pt>
                <c:pt idx="23993">
                  <c:v>63.316623999999997</c:v>
                </c:pt>
                <c:pt idx="23994">
                  <c:v>63.319262999999999</c:v>
                </c:pt>
                <c:pt idx="23995">
                  <c:v>63.321902999999999</c:v>
                </c:pt>
                <c:pt idx="23996">
                  <c:v>63.324539000000001</c:v>
                </c:pt>
                <c:pt idx="23997">
                  <c:v>63.327179000000001</c:v>
                </c:pt>
                <c:pt idx="23998">
                  <c:v>63.329819000000001</c:v>
                </c:pt>
                <c:pt idx="23999">
                  <c:v>63.332458000000003</c:v>
                </c:pt>
                <c:pt idx="24000">
                  <c:v>63.335098000000002</c:v>
                </c:pt>
                <c:pt idx="24001">
                  <c:v>63.337738000000002</c:v>
                </c:pt>
                <c:pt idx="24002">
                  <c:v>63.340378000000001</c:v>
                </c:pt>
                <c:pt idx="24003">
                  <c:v>63.343018000000001</c:v>
                </c:pt>
                <c:pt idx="24004">
                  <c:v>63.345657000000003</c:v>
                </c:pt>
                <c:pt idx="24005">
                  <c:v>63.348297000000002</c:v>
                </c:pt>
                <c:pt idx="24006">
                  <c:v>63.350937000000002</c:v>
                </c:pt>
                <c:pt idx="24007">
                  <c:v>63.353572999999997</c:v>
                </c:pt>
                <c:pt idx="24008">
                  <c:v>63.356212999999997</c:v>
                </c:pt>
                <c:pt idx="24009">
                  <c:v>63.358851999999999</c:v>
                </c:pt>
                <c:pt idx="24010">
                  <c:v>63.361491999999998</c:v>
                </c:pt>
                <c:pt idx="24011">
                  <c:v>63.364131999999998</c:v>
                </c:pt>
                <c:pt idx="24012">
                  <c:v>63.366771999999997</c:v>
                </c:pt>
                <c:pt idx="24013">
                  <c:v>63.369410999999999</c:v>
                </c:pt>
                <c:pt idx="24014">
                  <c:v>63.372050999999999</c:v>
                </c:pt>
                <c:pt idx="24015">
                  <c:v>63.374690999999999</c:v>
                </c:pt>
                <c:pt idx="24016">
                  <c:v>63.377330999999998</c:v>
                </c:pt>
                <c:pt idx="24017">
                  <c:v>63.379970999999998</c:v>
                </c:pt>
                <c:pt idx="24018">
                  <c:v>63.382607</c:v>
                </c:pt>
                <c:pt idx="24019">
                  <c:v>63.385246000000002</c:v>
                </c:pt>
                <c:pt idx="24020">
                  <c:v>63.387886000000002</c:v>
                </c:pt>
                <c:pt idx="24021">
                  <c:v>63.390526000000001</c:v>
                </c:pt>
                <c:pt idx="24022">
                  <c:v>63.393166000000001</c:v>
                </c:pt>
                <c:pt idx="24023">
                  <c:v>63.395805000000003</c:v>
                </c:pt>
                <c:pt idx="24024">
                  <c:v>63.398445000000002</c:v>
                </c:pt>
                <c:pt idx="24025">
                  <c:v>63.401085000000002</c:v>
                </c:pt>
                <c:pt idx="24026">
                  <c:v>63.403725000000001</c:v>
                </c:pt>
                <c:pt idx="24027">
                  <c:v>63.406364000000004</c:v>
                </c:pt>
                <c:pt idx="24028">
                  <c:v>63.409004000000003</c:v>
                </c:pt>
                <c:pt idx="24029">
                  <c:v>63.411639999999998</c:v>
                </c:pt>
                <c:pt idx="24030">
                  <c:v>63.414279999999998</c:v>
                </c:pt>
                <c:pt idx="24031">
                  <c:v>63.416919999999998</c:v>
                </c:pt>
                <c:pt idx="24032">
                  <c:v>63.419559</c:v>
                </c:pt>
                <c:pt idx="24033">
                  <c:v>63.422198999999999</c:v>
                </c:pt>
                <c:pt idx="24034">
                  <c:v>63.424838999999999</c:v>
                </c:pt>
                <c:pt idx="24035">
                  <c:v>63.427478999999998</c:v>
                </c:pt>
                <c:pt idx="24036">
                  <c:v>63.430118999999998</c:v>
                </c:pt>
                <c:pt idx="24037">
                  <c:v>63.432758</c:v>
                </c:pt>
                <c:pt idx="24038">
                  <c:v>63.435397999999999</c:v>
                </c:pt>
                <c:pt idx="24039">
                  <c:v>63.438034000000002</c:v>
                </c:pt>
                <c:pt idx="24040">
                  <c:v>63.440674000000001</c:v>
                </c:pt>
                <c:pt idx="24041">
                  <c:v>63.443314000000001</c:v>
                </c:pt>
                <c:pt idx="24042">
                  <c:v>63.445953000000003</c:v>
                </c:pt>
                <c:pt idx="24043">
                  <c:v>63.448593000000002</c:v>
                </c:pt>
                <c:pt idx="24044">
                  <c:v>63.451233000000002</c:v>
                </c:pt>
                <c:pt idx="24045">
                  <c:v>63.453873000000002</c:v>
                </c:pt>
                <c:pt idx="24046">
                  <c:v>63.456511999999996</c:v>
                </c:pt>
                <c:pt idx="24047">
                  <c:v>63.459152000000003</c:v>
                </c:pt>
                <c:pt idx="24048">
                  <c:v>63.461792000000003</c:v>
                </c:pt>
                <c:pt idx="24049">
                  <c:v>63.464432000000002</c:v>
                </c:pt>
                <c:pt idx="24050">
                  <c:v>63.467067999999998</c:v>
                </c:pt>
                <c:pt idx="24051">
                  <c:v>63.469707</c:v>
                </c:pt>
                <c:pt idx="24052">
                  <c:v>63.472346999999999</c:v>
                </c:pt>
                <c:pt idx="24053">
                  <c:v>63.474986999999999</c:v>
                </c:pt>
                <c:pt idx="24054">
                  <c:v>63.477626999999998</c:v>
                </c:pt>
                <c:pt idx="24055">
                  <c:v>63.480266999999998</c:v>
                </c:pt>
                <c:pt idx="24056">
                  <c:v>63.482906</c:v>
                </c:pt>
                <c:pt idx="24057">
                  <c:v>63.485545999999999</c:v>
                </c:pt>
                <c:pt idx="24058">
                  <c:v>63.488185999999999</c:v>
                </c:pt>
                <c:pt idx="24059">
                  <c:v>63.490825999999998</c:v>
                </c:pt>
                <c:pt idx="24060">
                  <c:v>63.493465</c:v>
                </c:pt>
                <c:pt idx="24061">
                  <c:v>63.496101000000003</c:v>
                </c:pt>
                <c:pt idx="24062">
                  <c:v>63.498741000000003</c:v>
                </c:pt>
                <c:pt idx="24063">
                  <c:v>63.501381000000002</c:v>
                </c:pt>
                <c:pt idx="24064">
                  <c:v>63.504021000000002</c:v>
                </c:pt>
                <c:pt idx="24065">
                  <c:v>63.506659999999997</c:v>
                </c:pt>
                <c:pt idx="24066">
                  <c:v>63.509300000000003</c:v>
                </c:pt>
                <c:pt idx="24067">
                  <c:v>63.511940000000003</c:v>
                </c:pt>
                <c:pt idx="24068">
                  <c:v>63.514580000000002</c:v>
                </c:pt>
                <c:pt idx="24069">
                  <c:v>63.517220000000002</c:v>
                </c:pt>
                <c:pt idx="24070">
                  <c:v>63.519858999999997</c:v>
                </c:pt>
                <c:pt idx="24071">
                  <c:v>63.522499000000003</c:v>
                </c:pt>
                <c:pt idx="24072">
                  <c:v>63.525134999999999</c:v>
                </c:pt>
                <c:pt idx="24073">
                  <c:v>63.527774999999998</c:v>
                </c:pt>
                <c:pt idx="24074">
                  <c:v>63.530414999999998</c:v>
                </c:pt>
                <c:pt idx="24075">
                  <c:v>63.533054</c:v>
                </c:pt>
                <c:pt idx="24076">
                  <c:v>63.535693999999999</c:v>
                </c:pt>
                <c:pt idx="24077">
                  <c:v>63.538333999999999</c:v>
                </c:pt>
                <c:pt idx="24078">
                  <c:v>63.540973999999999</c:v>
                </c:pt>
                <c:pt idx="24079">
                  <c:v>63.543613000000001</c:v>
                </c:pt>
                <c:pt idx="24080">
                  <c:v>63.546253</c:v>
                </c:pt>
                <c:pt idx="24081">
                  <c:v>63.548893</c:v>
                </c:pt>
                <c:pt idx="24082">
                  <c:v>63.551532999999999</c:v>
                </c:pt>
                <c:pt idx="24083">
                  <c:v>63.554169000000002</c:v>
                </c:pt>
                <c:pt idx="24084">
                  <c:v>63.556807999999997</c:v>
                </c:pt>
                <c:pt idx="24085">
                  <c:v>63.559448000000003</c:v>
                </c:pt>
                <c:pt idx="24086">
                  <c:v>63.562088000000003</c:v>
                </c:pt>
                <c:pt idx="24087">
                  <c:v>63.564728000000002</c:v>
                </c:pt>
                <c:pt idx="24088">
                  <c:v>63.567368000000002</c:v>
                </c:pt>
                <c:pt idx="24089">
                  <c:v>63.570006999999997</c:v>
                </c:pt>
                <c:pt idx="24090">
                  <c:v>63.572647000000003</c:v>
                </c:pt>
                <c:pt idx="24091">
                  <c:v>63.575287000000003</c:v>
                </c:pt>
                <c:pt idx="24092">
                  <c:v>63.577927000000003</c:v>
                </c:pt>
                <c:pt idx="24093">
                  <c:v>63.580565999999997</c:v>
                </c:pt>
                <c:pt idx="24094">
                  <c:v>63.583202</c:v>
                </c:pt>
                <c:pt idx="24095">
                  <c:v>63.585842</c:v>
                </c:pt>
                <c:pt idx="24096">
                  <c:v>63.588481999999999</c:v>
                </c:pt>
                <c:pt idx="24097">
                  <c:v>63.591121999999999</c:v>
                </c:pt>
                <c:pt idx="24098">
                  <c:v>63.593761000000001</c:v>
                </c:pt>
                <c:pt idx="24099">
                  <c:v>63.596401</c:v>
                </c:pt>
                <c:pt idx="24100">
                  <c:v>63.599041</c:v>
                </c:pt>
                <c:pt idx="24101">
                  <c:v>63.601680999999999</c:v>
                </c:pt>
                <c:pt idx="24102">
                  <c:v>63.604320999999999</c:v>
                </c:pt>
                <c:pt idx="24103">
                  <c:v>63.606960000000001</c:v>
                </c:pt>
                <c:pt idx="24104">
                  <c:v>63.6096</c:v>
                </c:pt>
                <c:pt idx="24105">
                  <c:v>63.612236000000003</c:v>
                </c:pt>
                <c:pt idx="24106">
                  <c:v>63.614876000000002</c:v>
                </c:pt>
                <c:pt idx="24107">
                  <c:v>63.617516000000002</c:v>
                </c:pt>
                <c:pt idx="24108">
                  <c:v>63.620154999999997</c:v>
                </c:pt>
                <c:pt idx="24109">
                  <c:v>63.622795000000004</c:v>
                </c:pt>
                <c:pt idx="24110">
                  <c:v>63.625435000000003</c:v>
                </c:pt>
                <c:pt idx="24111">
                  <c:v>63.628075000000003</c:v>
                </c:pt>
                <c:pt idx="24112">
                  <c:v>63.630713999999998</c:v>
                </c:pt>
                <c:pt idx="24113">
                  <c:v>63.633353999999997</c:v>
                </c:pt>
                <c:pt idx="24114">
                  <c:v>63.635993999999997</c:v>
                </c:pt>
                <c:pt idx="24115">
                  <c:v>63.638629999999999</c:v>
                </c:pt>
                <c:pt idx="24116">
                  <c:v>63.641269999999999</c:v>
                </c:pt>
                <c:pt idx="24117">
                  <c:v>63.643909000000001</c:v>
                </c:pt>
                <c:pt idx="24118">
                  <c:v>63.646549</c:v>
                </c:pt>
                <c:pt idx="24119">
                  <c:v>63.649189</c:v>
                </c:pt>
                <c:pt idx="24120">
                  <c:v>63.651828999999999</c:v>
                </c:pt>
                <c:pt idx="24121">
                  <c:v>63.654468999999999</c:v>
                </c:pt>
                <c:pt idx="24122">
                  <c:v>63.657108000000001</c:v>
                </c:pt>
                <c:pt idx="24123">
                  <c:v>63.659748</c:v>
                </c:pt>
                <c:pt idx="24124">
                  <c:v>63.662388</c:v>
                </c:pt>
                <c:pt idx="24125">
                  <c:v>63.665028</c:v>
                </c:pt>
                <c:pt idx="24126">
                  <c:v>63.667664000000002</c:v>
                </c:pt>
                <c:pt idx="24127">
                  <c:v>63.670302999999997</c:v>
                </c:pt>
                <c:pt idx="24128">
                  <c:v>63.672942999999997</c:v>
                </c:pt>
                <c:pt idx="24129">
                  <c:v>63.675583000000003</c:v>
                </c:pt>
                <c:pt idx="24130">
                  <c:v>63.678223000000003</c:v>
                </c:pt>
                <c:pt idx="24131">
                  <c:v>63.680861999999998</c:v>
                </c:pt>
                <c:pt idx="24132">
                  <c:v>63.683501999999997</c:v>
                </c:pt>
                <c:pt idx="24133">
                  <c:v>63.686141999999997</c:v>
                </c:pt>
                <c:pt idx="24134">
                  <c:v>63.688782000000003</c:v>
                </c:pt>
                <c:pt idx="24135">
                  <c:v>63.691422000000003</c:v>
                </c:pt>
                <c:pt idx="24136">
                  <c:v>63.694060999999998</c:v>
                </c:pt>
                <c:pt idx="24137">
                  <c:v>63.696697</c:v>
                </c:pt>
                <c:pt idx="24138">
                  <c:v>63.699337</c:v>
                </c:pt>
                <c:pt idx="24139">
                  <c:v>63.701976999999999</c:v>
                </c:pt>
                <c:pt idx="24140">
                  <c:v>63.704616999999999</c:v>
                </c:pt>
                <c:pt idx="24141">
                  <c:v>63.707256000000001</c:v>
                </c:pt>
                <c:pt idx="24142">
                  <c:v>63.709896000000001</c:v>
                </c:pt>
                <c:pt idx="24143">
                  <c:v>63.712536</c:v>
                </c:pt>
                <c:pt idx="24144">
                  <c:v>63.715176</c:v>
                </c:pt>
                <c:pt idx="24145">
                  <c:v>63.717815000000002</c:v>
                </c:pt>
                <c:pt idx="24146">
                  <c:v>63.720455000000001</c:v>
                </c:pt>
                <c:pt idx="24147">
                  <c:v>63.723095000000001</c:v>
                </c:pt>
                <c:pt idx="24148">
                  <c:v>63.725731000000003</c:v>
                </c:pt>
                <c:pt idx="24149">
                  <c:v>63.728371000000003</c:v>
                </c:pt>
                <c:pt idx="24150">
                  <c:v>63.731009999999998</c:v>
                </c:pt>
                <c:pt idx="24151">
                  <c:v>63.733649999999997</c:v>
                </c:pt>
                <c:pt idx="24152">
                  <c:v>63.736289999999997</c:v>
                </c:pt>
                <c:pt idx="24153">
                  <c:v>63.738930000000003</c:v>
                </c:pt>
                <c:pt idx="24154">
                  <c:v>63.741570000000003</c:v>
                </c:pt>
                <c:pt idx="24155">
                  <c:v>63.744208999999998</c:v>
                </c:pt>
                <c:pt idx="24156">
                  <c:v>63.746848999999997</c:v>
                </c:pt>
                <c:pt idx="24157">
                  <c:v>63.749488999999997</c:v>
                </c:pt>
                <c:pt idx="24158">
                  <c:v>63.752128999999996</c:v>
                </c:pt>
                <c:pt idx="24159">
                  <c:v>63.754764999999999</c:v>
                </c:pt>
                <c:pt idx="24160">
                  <c:v>63.757404000000001</c:v>
                </c:pt>
                <c:pt idx="24161">
                  <c:v>63.760044000000001</c:v>
                </c:pt>
                <c:pt idx="24162">
                  <c:v>63.762684</c:v>
                </c:pt>
                <c:pt idx="24163">
                  <c:v>63.765324</c:v>
                </c:pt>
                <c:pt idx="24164">
                  <c:v>63.767963000000002</c:v>
                </c:pt>
                <c:pt idx="24165">
                  <c:v>63.770603000000001</c:v>
                </c:pt>
                <c:pt idx="24166">
                  <c:v>63.773243000000001</c:v>
                </c:pt>
                <c:pt idx="24167">
                  <c:v>63.775883</c:v>
                </c:pt>
                <c:pt idx="24168">
                  <c:v>63.778522000000002</c:v>
                </c:pt>
                <c:pt idx="24169">
                  <c:v>63.781162000000002</c:v>
                </c:pt>
                <c:pt idx="24170">
                  <c:v>63.783797999999997</c:v>
                </c:pt>
                <c:pt idx="24171">
                  <c:v>63.786437999999997</c:v>
                </c:pt>
                <c:pt idx="24172">
                  <c:v>63.789078000000003</c:v>
                </c:pt>
                <c:pt idx="24173">
                  <c:v>63.791718000000003</c:v>
                </c:pt>
                <c:pt idx="24174">
                  <c:v>63.794356999999998</c:v>
                </c:pt>
                <c:pt idx="24175">
                  <c:v>63.796996999999998</c:v>
                </c:pt>
                <c:pt idx="24176">
                  <c:v>63.799636999999997</c:v>
                </c:pt>
                <c:pt idx="24177">
                  <c:v>63.802276999999997</c:v>
                </c:pt>
                <c:pt idx="24178">
                  <c:v>63.804915999999999</c:v>
                </c:pt>
                <c:pt idx="24179">
                  <c:v>63.807555999999998</c:v>
                </c:pt>
                <c:pt idx="24180">
                  <c:v>63.810192000000001</c:v>
                </c:pt>
                <c:pt idx="24181">
                  <c:v>63.812832</c:v>
                </c:pt>
                <c:pt idx="24182">
                  <c:v>63.815472</c:v>
                </c:pt>
                <c:pt idx="24183">
                  <c:v>63.818111000000002</c:v>
                </c:pt>
                <c:pt idx="24184">
                  <c:v>63.820751000000001</c:v>
                </c:pt>
                <c:pt idx="24185">
                  <c:v>63.823391000000001</c:v>
                </c:pt>
                <c:pt idx="24186">
                  <c:v>63.826031</c:v>
                </c:pt>
                <c:pt idx="24187">
                  <c:v>63.828671</c:v>
                </c:pt>
                <c:pt idx="24188">
                  <c:v>63.831310000000002</c:v>
                </c:pt>
                <c:pt idx="24189">
                  <c:v>63.833950000000002</c:v>
                </c:pt>
                <c:pt idx="24190">
                  <c:v>63.836590000000001</c:v>
                </c:pt>
                <c:pt idx="24191">
                  <c:v>63.839225999999996</c:v>
                </c:pt>
                <c:pt idx="24192">
                  <c:v>63.841866000000003</c:v>
                </c:pt>
                <c:pt idx="24193">
                  <c:v>63.844504999999998</c:v>
                </c:pt>
                <c:pt idx="24194">
                  <c:v>63.847144999999998</c:v>
                </c:pt>
                <c:pt idx="24195">
                  <c:v>63.849784999999997</c:v>
                </c:pt>
                <c:pt idx="24196">
                  <c:v>63.852424999999997</c:v>
                </c:pt>
                <c:pt idx="24197">
                  <c:v>63.855063999999999</c:v>
                </c:pt>
                <c:pt idx="24198">
                  <c:v>63.857703999999998</c:v>
                </c:pt>
                <c:pt idx="24199">
                  <c:v>63.860343999999998</c:v>
                </c:pt>
                <c:pt idx="24200">
                  <c:v>63.862983999999997</c:v>
                </c:pt>
                <c:pt idx="24201">
                  <c:v>63.865622999999999</c:v>
                </c:pt>
                <c:pt idx="24202">
                  <c:v>63.868259000000002</c:v>
                </c:pt>
                <c:pt idx="24203">
                  <c:v>63.870899000000001</c:v>
                </c:pt>
                <c:pt idx="24204">
                  <c:v>63.873539000000001</c:v>
                </c:pt>
                <c:pt idx="24205">
                  <c:v>63.876179</c:v>
                </c:pt>
                <c:pt idx="24206">
                  <c:v>63.878819</c:v>
                </c:pt>
                <c:pt idx="24207">
                  <c:v>63.881458000000002</c:v>
                </c:pt>
                <c:pt idx="24208">
                  <c:v>63.884098000000002</c:v>
                </c:pt>
                <c:pt idx="24209">
                  <c:v>63.886738000000001</c:v>
                </c:pt>
                <c:pt idx="24210">
                  <c:v>63.889378000000001</c:v>
                </c:pt>
                <c:pt idx="24211">
                  <c:v>63.892017000000003</c:v>
                </c:pt>
                <c:pt idx="24212">
                  <c:v>63.894657000000002</c:v>
                </c:pt>
                <c:pt idx="24213">
                  <c:v>63.897292999999998</c:v>
                </c:pt>
                <c:pt idx="24214">
                  <c:v>63.899932999999997</c:v>
                </c:pt>
                <c:pt idx="24215">
                  <c:v>63.902572999999997</c:v>
                </c:pt>
                <c:pt idx="24216">
                  <c:v>63.905211999999999</c:v>
                </c:pt>
                <c:pt idx="24217">
                  <c:v>63.907851999999998</c:v>
                </c:pt>
                <c:pt idx="24218">
                  <c:v>63.910491999999998</c:v>
                </c:pt>
                <c:pt idx="24219">
                  <c:v>63.913131999999997</c:v>
                </c:pt>
                <c:pt idx="24220">
                  <c:v>63.915770999999999</c:v>
                </c:pt>
                <c:pt idx="24221">
                  <c:v>63.918410999999999</c:v>
                </c:pt>
                <c:pt idx="24222">
                  <c:v>63.921050999999999</c:v>
                </c:pt>
                <c:pt idx="24223">
                  <c:v>63.923690999999998</c:v>
                </c:pt>
                <c:pt idx="24224">
                  <c:v>63.926327000000001</c:v>
                </c:pt>
                <c:pt idx="24225">
                  <c:v>63.928967</c:v>
                </c:pt>
                <c:pt idx="24226">
                  <c:v>63.931606000000002</c:v>
                </c:pt>
                <c:pt idx="24227">
                  <c:v>63.934246000000002</c:v>
                </c:pt>
                <c:pt idx="24228">
                  <c:v>63.936886000000001</c:v>
                </c:pt>
                <c:pt idx="24229">
                  <c:v>63.939526000000001</c:v>
                </c:pt>
                <c:pt idx="24230">
                  <c:v>63.942165000000003</c:v>
                </c:pt>
                <c:pt idx="24231">
                  <c:v>63.944805000000002</c:v>
                </c:pt>
                <c:pt idx="24232">
                  <c:v>63.947445000000002</c:v>
                </c:pt>
                <c:pt idx="24233">
                  <c:v>63.950085000000001</c:v>
                </c:pt>
                <c:pt idx="24234">
                  <c:v>63.952724000000003</c:v>
                </c:pt>
                <c:pt idx="24235">
                  <c:v>63.955359999999999</c:v>
                </c:pt>
                <c:pt idx="24236">
                  <c:v>63.957999999999998</c:v>
                </c:pt>
                <c:pt idx="24237">
                  <c:v>63.960639999999998</c:v>
                </c:pt>
                <c:pt idx="24238">
                  <c:v>63.963279999999997</c:v>
                </c:pt>
                <c:pt idx="24239">
                  <c:v>63.965919</c:v>
                </c:pt>
                <c:pt idx="24240">
                  <c:v>63.968558999999999</c:v>
                </c:pt>
                <c:pt idx="24241">
                  <c:v>63.971198999999999</c:v>
                </c:pt>
                <c:pt idx="24242">
                  <c:v>63.973838999999998</c:v>
                </c:pt>
                <c:pt idx="24243">
                  <c:v>63.976478999999998</c:v>
                </c:pt>
                <c:pt idx="24244">
                  <c:v>63.979118</c:v>
                </c:pt>
                <c:pt idx="24245">
                  <c:v>63.981757999999999</c:v>
                </c:pt>
                <c:pt idx="24246">
                  <c:v>63.984394000000002</c:v>
                </c:pt>
                <c:pt idx="24247">
                  <c:v>63.987034000000001</c:v>
                </c:pt>
                <c:pt idx="24248">
                  <c:v>63.989677</c:v>
                </c:pt>
                <c:pt idx="24249">
                  <c:v>63.992317</c:v>
                </c:pt>
                <c:pt idx="24250">
                  <c:v>63.994956999999999</c:v>
                </c:pt>
                <c:pt idx="24251">
                  <c:v>63.997588999999998</c:v>
                </c:pt>
                <c:pt idx="24252">
                  <c:v>64.000229000000004</c:v>
                </c:pt>
                <c:pt idx="24253">
                  <c:v>64.002869000000004</c:v>
                </c:pt>
                <c:pt idx="24254">
                  <c:v>64.005508000000006</c:v>
                </c:pt>
                <c:pt idx="24255">
                  <c:v>64.008148000000006</c:v>
                </c:pt>
                <c:pt idx="24256">
                  <c:v>64.010788000000005</c:v>
                </c:pt>
                <c:pt idx="24257">
                  <c:v>64.013428000000005</c:v>
                </c:pt>
                <c:pt idx="24258">
                  <c:v>64.016068000000004</c:v>
                </c:pt>
                <c:pt idx="24259">
                  <c:v>64.018707000000006</c:v>
                </c:pt>
                <c:pt idx="24260">
                  <c:v>64.021347000000006</c:v>
                </c:pt>
                <c:pt idx="24261">
                  <c:v>64.023987000000005</c:v>
                </c:pt>
                <c:pt idx="24262">
                  <c:v>64.026627000000005</c:v>
                </c:pt>
                <c:pt idx="24263">
                  <c:v>64.029266000000007</c:v>
                </c:pt>
                <c:pt idx="24264">
                  <c:v>64.031906000000006</c:v>
                </c:pt>
                <c:pt idx="24265">
                  <c:v>64.034546000000006</c:v>
                </c:pt>
                <c:pt idx="24266">
                  <c:v>64.037186000000005</c:v>
                </c:pt>
                <c:pt idx="24267">
                  <c:v>64.039824999999993</c:v>
                </c:pt>
                <c:pt idx="24268">
                  <c:v>64.042465000000007</c:v>
                </c:pt>
                <c:pt idx="24269">
                  <c:v>64.045105000000007</c:v>
                </c:pt>
                <c:pt idx="24270">
                  <c:v>64.047745000000006</c:v>
                </c:pt>
                <c:pt idx="24271">
                  <c:v>64.050385000000006</c:v>
                </c:pt>
                <c:pt idx="24272">
                  <c:v>64.053023999999994</c:v>
                </c:pt>
                <c:pt idx="24273">
                  <c:v>64.055655999999999</c:v>
                </c:pt>
                <c:pt idx="24274">
                  <c:v>64.058295999999999</c:v>
                </c:pt>
                <c:pt idx="24275">
                  <c:v>64.060935999999998</c:v>
                </c:pt>
                <c:pt idx="24276">
                  <c:v>64.063575999999998</c:v>
                </c:pt>
                <c:pt idx="24277">
                  <c:v>64.066215999999997</c:v>
                </c:pt>
                <c:pt idx="24278">
                  <c:v>64.068854999999999</c:v>
                </c:pt>
                <c:pt idx="24279">
                  <c:v>64.071494999999999</c:v>
                </c:pt>
                <c:pt idx="24280">
                  <c:v>64.074134999999998</c:v>
                </c:pt>
                <c:pt idx="24281">
                  <c:v>64.076774999999998</c:v>
                </c:pt>
                <c:pt idx="24282">
                  <c:v>64.079414</c:v>
                </c:pt>
                <c:pt idx="24283">
                  <c:v>64.082053999999999</c:v>
                </c:pt>
                <c:pt idx="24284">
                  <c:v>64.084693999999999</c:v>
                </c:pt>
                <c:pt idx="24285">
                  <c:v>64.087333999999998</c:v>
                </c:pt>
                <c:pt idx="24286">
                  <c:v>64.089973000000001</c:v>
                </c:pt>
                <c:pt idx="24287">
                  <c:v>64.092613</c:v>
                </c:pt>
                <c:pt idx="24288">
                  <c:v>64.095253</c:v>
                </c:pt>
                <c:pt idx="24289">
                  <c:v>64.097892999999999</c:v>
                </c:pt>
                <c:pt idx="24290">
                  <c:v>64.100532999999999</c:v>
                </c:pt>
                <c:pt idx="24291">
                  <c:v>64.103172000000001</c:v>
                </c:pt>
                <c:pt idx="24292">
                  <c:v>64.105812</c:v>
                </c:pt>
                <c:pt idx="24293">
                  <c:v>64.108452</c:v>
                </c:pt>
                <c:pt idx="24294">
                  <c:v>64.111084000000005</c:v>
                </c:pt>
                <c:pt idx="24295">
                  <c:v>64.113724000000005</c:v>
                </c:pt>
                <c:pt idx="24296">
                  <c:v>64.116364000000004</c:v>
                </c:pt>
                <c:pt idx="24297">
                  <c:v>64.119003000000006</c:v>
                </c:pt>
                <c:pt idx="24298">
                  <c:v>64.121643000000006</c:v>
                </c:pt>
                <c:pt idx="24299">
                  <c:v>64.124283000000005</c:v>
                </c:pt>
                <c:pt idx="24300">
                  <c:v>64.126923000000005</c:v>
                </c:pt>
                <c:pt idx="24301">
                  <c:v>64.129562000000007</c:v>
                </c:pt>
                <c:pt idx="24302">
                  <c:v>64.132202000000007</c:v>
                </c:pt>
                <c:pt idx="24303">
                  <c:v>64.134842000000006</c:v>
                </c:pt>
                <c:pt idx="24304">
                  <c:v>64.137482000000006</c:v>
                </c:pt>
                <c:pt idx="24305">
                  <c:v>64.140120999999994</c:v>
                </c:pt>
                <c:pt idx="24306">
                  <c:v>64.142760999999993</c:v>
                </c:pt>
                <c:pt idx="24307">
                  <c:v>64.145401000000007</c:v>
                </c:pt>
                <c:pt idx="24308">
                  <c:v>64.148041000000006</c:v>
                </c:pt>
                <c:pt idx="24309">
                  <c:v>64.150681000000006</c:v>
                </c:pt>
                <c:pt idx="24310">
                  <c:v>64.153319999999994</c:v>
                </c:pt>
                <c:pt idx="24311">
                  <c:v>64.155959999999993</c:v>
                </c:pt>
                <c:pt idx="24312">
                  <c:v>64.158600000000007</c:v>
                </c:pt>
                <c:pt idx="24313">
                  <c:v>64.161240000000006</c:v>
                </c:pt>
                <c:pt idx="24314">
                  <c:v>64.163878999999994</c:v>
                </c:pt>
                <c:pt idx="24315">
                  <c:v>64.166518999999994</c:v>
                </c:pt>
                <c:pt idx="24316">
                  <c:v>64.169150999999999</c:v>
                </c:pt>
                <c:pt idx="24317">
                  <c:v>64.171790999999999</c:v>
                </c:pt>
                <c:pt idx="24318">
                  <c:v>64.174430999999998</c:v>
                </c:pt>
                <c:pt idx="24319">
                  <c:v>64.177070999999998</c:v>
                </c:pt>
                <c:pt idx="24320">
                  <c:v>64.17971</c:v>
                </c:pt>
                <c:pt idx="24321">
                  <c:v>64.18235</c:v>
                </c:pt>
                <c:pt idx="24322">
                  <c:v>64.184989999999999</c:v>
                </c:pt>
                <c:pt idx="24323">
                  <c:v>64.187629999999999</c:v>
                </c:pt>
                <c:pt idx="24324">
                  <c:v>64.190269000000001</c:v>
                </c:pt>
                <c:pt idx="24325">
                  <c:v>64.192909</c:v>
                </c:pt>
                <c:pt idx="24326">
                  <c:v>64.195549</c:v>
                </c:pt>
                <c:pt idx="24327">
                  <c:v>64.198188999999999</c:v>
                </c:pt>
                <c:pt idx="24328">
                  <c:v>64.200828999999999</c:v>
                </c:pt>
                <c:pt idx="24329">
                  <c:v>64.203468000000001</c:v>
                </c:pt>
                <c:pt idx="24330">
                  <c:v>64.206108</c:v>
                </c:pt>
                <c:pt idx="24331">
                  <c:v>64.208748</c:v>
                </c:pt>
                <c:pt idx="24332">
                  <c:v>64.211387999999999</c:v>
                </c:pt>
                <c:pt idx="24333">
                  <c:v>64.214027000000002</c:v>
                </c:pt>
                <c:pt idx="24334">
                  <c:v>64.216667000000001</c:v>
                </c:pt>
                <c:pt idx="24335">
                  <c:v>64.219307000000001</c:v>
                </c:pt>
                <c:pt idx="24336">
                  <c:v>64.221947</c:v>
                </c:pt>
                <c:pt idx="24337">
                  <c:v>64.224586000000002</c:v>
                </c:pt>
                <c:pt idx="24338">
                  <c:v>64.227219000000005</c:v>
                </c:pt>
                <c:pt idx="24339">
                  <c:v>64.229857999999993</c:v>
                </c:pt>
                <c:pt idx="24340">
                  <c:v>64.232498000000007</c:v>
                </c:pt>
                <c:pt idx="24341">
                  <c:v>64.235138000000006</c:v>
                </c:pt>
                <c:pt idx="24342">
                  <c:v>64.237778000000006</c:v>
                </c:pt>
                <c:pt idx="24343">
                  <c:v>64.240416999999994</c:v>
                </c:pt>
                <c:pt idx="24344">
                  <c:v>64.243056999999993</c:v>
                </c:pt>
                <c:pt idx="24345">
                  <c:v>64.245697000000007</c:v>
                </c:pt>
                <c:pt idx="24346">
                  <c:v>64.248337000000006</c:v>
                </c:pt>
                <c:pt idx="24347">
                  <c:v>64.250977000000006</c:v>
                </c:pt>
                <c:pt idx="24348">
                  <c:v>64.253615999999994</c:v>
                </c:pt>
                <c:pt idx="24349">
                  <c:v>64.256255999999993</c:v>
                </c:pt>
                <c:pt idx="24350">
                  <c:v>64.258895999999993</c:v>
                </c:pt>
                <c:pt idx="24351">
                  <c:v>64.261536000000007</c:v>
                </c:pt>
                <c:pt idx="24352">
                  <c:v>64.264174999999994</c:v>
                </c:pt>
                <c:pt idx="24353">
                  <c:v>64.266814999999994</c:v>
                </c:pt>
                <c:pt idx="24354">
                  <c:v>64.269454999999994</c:v>
                </c:pt>
                <c:pt idx="24355">
                  <c:v>64.272094999999993</c:v>
                </c:pt>
                <c:pt idx="24356">
                  <c:v>64.274733999999995</c:v>
                </c:pt>
                <c:pt idx="24357">
                  <c:v>64.277373999999995</c:v>
                </c:pt>
                <c:pt idx="24358">
                  <c:v>64.280013999999994</c:v>
                </c:pt>
                <c:pt idx="24359">
                  <c:v>64.282646</c:v>
                </c:pt>
                <c:pt idx="24360">
                  <c:v>64.285285999999999</c:v>
                </c:pt>
                <c:pt idx="24361">
                  <c:v>64.287925999999999</c:v>
                </c:pt>
                <c:pt idx="24362">
                  <c:v>64.290565000000001</c:v>
                </c:pt>
                <c:pt idx="24363">
                  <c:v>64.293205</c:v>
                </c:pt>
                <c:pt idx="24364">
                  <c:v>64.295845</c:v>
                </c:pt>
                <c:pt idx="24365">
                  <c:v>64.298484999999999</c:v>
                </c:pt>
                <c:pt idx="24366">
                  <c:v>64.301124999999999</c:v>
                </c:pt>
                <c:pt idx="24367">
                  <c:v>64.303764000000001</c:v>
                </c:pt>
                <c:pt idx="24368">
                  <c:v>64.306404000000001</c:v>
                </c:pt>
                <c:pt idx="24369">
                  <c:v>64.309044</c:v>
                </c:pt>
                <c:pt idx="24370">
                  <c:v>64.311684</c:v>
                </c:pt>
                <c:pt idx="24371">
                  <c:v>64.314323000000002</c:v>
                </c:pt>
                <c:pt idx="24372">
                  <c:v>64.316963000000001</c:v>
                </c:pt>
                <c:pt idx="24373">
                  <c:v>64.319603000000001</c:v>
                </c:pt>
                <c:pt idx="24374">
                  <c:v>64.322243</c:v>
                </c:pt>
                <c:pt idx="24375">
                  <c:v>64.324883</c:v>
                </c:pt>
                <c:pt idx="24376">
                  <c:v>64.327522000000002</c:v>
                </c:pt>
                <c:pt idx="24377">
                  <c:v>64.330162000000001</c:v>
                </c:pt>
                <c:pt idx="24378">
                  <c:v>64.332802000000001</c:v>
                </c:pt>
                <c:pt idx="24379">
                  <c:v>64.335442</c:v>
                </c:pt>
                <c:pt idx="24380">
                  <c:v>64.338081000000003</c:v>
                </c:pt>
                <c:pt idx="24381">
                  <c:v>64.340714000000006</c:v>
                </c:pt>
                <c:pt idx="24382">
                  <c:v>64.343352999999993</c:v>
                </c:pt>
                <c:pt idx="24383">
                  <c:v>64.345993000000007</c:v>
                </c:pt>
                <c:pt idx="24384">
                  <c:v>64.348633000000007</c:v>
                </c:pt>
                <c:pt idx="24385">
                  <c:v>64.351273000000006</c:v>
                </c:pt>
                <c:pt idx="24386">
                  <c:v>64.353911999999994</c:v>
                </c:pt>
                <c:pt idx="24387">
                  <c:v>64.356551999999994</c:v>
                </c:pt>
                <c:pt idx="24388">
                  <c:v>64.359191999999993</c:v>
                </c:pt>
                <c:pt idx="24389">
                  <c:v>64.361832000000007</c:v>
                </c:pt>
                <c:pt idx="24390">
                  <c:v>64.364470999999995</c:v>
                </c:pt>
                <c:pt idx="24391">
                  <c:v>64.367110999999994</c:v>
                </c:pt>
                <c:pt idx="24392">
                  <c:v>64.369750999999994</c:v>
                </c:pt>
                <c:pt idx="24393">
                  <c:v>64.372390999999993</c:v>
                </c:pt>
                <c:pt idx="24394">
                  <c:v>64.375031000000007</c:v>
                </c:pt>
                <c:pt idx="24395">
                  <c:v>64.377669999999995</c:v>
                </c:pt>
                <c:pt idx="24396">
                  <c:v>64.380309999999994</c:v>
                </c:pt>
                <c:pt idx="24397">
                  <c:v>64.382949999999994</c:v>
                </c:pt>
                <c:pt idx="24398">
                  <c:v>64.385589999999993</c:v>
                </c:pt>
                <c:pt idx="24399">
                  <c:v>64.388228999999995</c:v>
                </c:pt>
                <c:pt idx="24400">
                  <c:v>64.390868999999995</c:v>
                </c:pt>
                <c:pt idx="24401">
                  <c:v>64.393508999999995</c:v>
                </c:pt>
                <c:pt idx="24402">
                  <c:v>64.396148999999994</c:v>
                </c:pt>
                <c:pt idx="24403">
                  <c:v>64.398781</c:v>
                </c:pt>
                <c:pt idx="24404">
                  <c:v>64.401420999999999</c:v>
                </c:pt>
                <c:pt idx="24405">
                  <c:v>64.404060000000001</c:v>
                </c:pt>
                <c:pt idx="24406">
                  <c:v>64.406700000000001</c:v>
                </c:pt>
                <c:pt idx="24407">
                  <c:v>64.40934</c:v>
                </c:pt>
                <c:pt idx="24408">
                  <c:v>64.41198</c:v>
                </c:pt>
                <c:pt idx="24409">
                  <c:v>64.414619000000002</c:v>
                </c:pt>
                <c:pt idx="24410">
                  <c:v>64.417259000000001</c:v>
                </c:pt>
                <c:pt idx="24411">
                  <c:v>64.419899000000001</c:v>
                </c:pt>
                <c:pt idx="24412">
                  <c:v>64.422539</c:v>
                </c:pt>
                <c:pt idx="24413">
                  <c:v>64.425179</c:v>
                </c:pt>
                <c:pt idx="24414">
                  <c:v>64.427818000000002</c:v>
                </c:pt>
                <c:pt idx="24415">
                  <c:v>64.430458000000002</c:v>
                </c:pt>
                <c:pt idx="24416">
                  <c:v>64.433098000000001</c:v>
                </c:pt>
                <c:pt idx="24417">
                  <c:v>64.435738000000001</c:v>
                </c:pt>
                <c:pt idx="24418">
                  <c:v>64.438377000000003</c:v>
                </c:pt>
                <c:pt idx="24419">
                  <c:v>64.441017000000002</c:v>
                </c:pt>
                <c:pt idx="24420">
                  <c:v>64.443657000000002</c:v>
                </c:pt>
                <c:pt idx="24421">
                  <c:v>64.446297000000001</c:v>
                </c:pt>
                <c:pt idx="24422">
                  <c:v>64.448936000000003</c:v>
                </c:pt>
                <c:pt idx="24423">
                  <c:v>64.451576000000003</c:v>
                </c:pt>
                <c:pt idx="24424">
                  <c:v>64.454216000000002</c:v>
                </c:pt>
                <c:pt idx="24425">
                  <c:v>64.456847999999994</c:v>
                </c:pt>
                <c:pt idx="24426">
                  <c:v>64.459487999999993</c:v>
                </c:pt>
                <c:pt idx="24427">
                  <c:v>64.462128000000007</c:v>
                </c:pt>
                <c:pt idx="24428">
                  <c:v>64.464766999999995</c:v>
                </c:pt>
                <c:pt idx="24429">
                  <c:v>64.467406999999994</c:v>
                </c:pt>
                <c:pt idx="24430">
                  <c:v>64.470046999999994</c:v>
                </c:pt>
                <c:pt idx="24431">
                  <c:v>64.472686999999993</c:v>
                </c:pt>
                <c:pt idx="24432">
                  <c:v>64.475326999999993</c:v>
                </c:pt>
                <c:pt idx="24433">
                  <c:v>64.477965999999995</c:v>
                </c:pt>
                <c:pt idx="24434">
                  <c:v>64.480605999999995</c:v>
                </c:pt>
                <c:pt idx="24435">
                  <c:v>64.483245999999994</c:v>
                </c:pt>
                <c:pt idx="24436">
                  <c:v>64.485885999999994</c:v>
                </c:pt>
                <c:pt idx="24437">
                  <c:v>64.488524999999996</c:v>
                </c:pt>
                <c:pt idx="24438">
                  <c:v>64.491164999999995</c:v>
                </c:pt>
                <c:pt idx="24439">
                  <c:v>64.493804999999995</c:v>
                </c:pt>
                <c:pt idx="24440">
                  <c:v>64.496444999999994</c:v>
                </c:pt>
                <c:pt idx="24441">
                  <c:v>64.499083999999996</c:v>
                </c:pt>
                <c:pt idx="24442">
                  <c:v>64.501723999999996</c:v>
                </c:pt>
                <c:pt idx="24443">
                  <c:v>64.504363999999995</c:v>
                </c:pt>
                <c:pt idx="24444">
                  <c:v>64.507003999999995</c:v>
                </c:pt>
                <c:pt idx="24445">
                  <c:v>64.509643999999994</c:v>
                </c:pt>
                <c:pt idx="24446">
                  <c:v>64.512276</c:v>
                </c:pt>
                <c:pt idx="24447">
                  <c:v>64.514915000000002</c:v>
                </c:pt>
                <c:pt idx="24448">
                  <c:v>64.517555000000002</c:v>
                </c:pt>
                <c:pt idx="24449">
                  <c:v>64.520195000000001</c:v>
                </c:pt>
                <c:pt idx="24450">
                  <c:v>64.522835000000001</c:v>
                </c:pt>
                <c:pt idx="24451">
                  <c:v>64.525475</c:v>
                </c:pt>
                <c:pt idx="24452">
                  <c:v>64.528114000000002</c:v>
                </c:pt>
                <c:pt idx="24453">
                  <c:v>64.530754000000002</c:v>
                </c:pt>
                <c:pt idx="24454">
                  <c:v>64.533394000000001</c:v>
                </c:pt>
                <c:pt idx="24455">
                  <c:v>64.536034000000001</c:v>
                </c:pt>
                <c:pt idx="24456">
                  <c:v>64.538673000000003</c:v>
                </c:pt>
                <c:pt idx="24457">
                  <c:v>64.541313000000002</c:v>
                </c:pt>
                <c:pt idx="24458">
                  <c:v>64.543953000000002</c:v>
                </c:pt>
                <c:pt idx="24459">
                  <c:v>64.546593000000001</c:v>
                </c:pt>
                <c:pt idx="24460">
                  <c:v>64.549232000000003</c:v>
                </c:pt>
                <c:pt idx="24461">
                  <c:v>64.551872000000003</c:v>
                </c:pt>
                <c:pt idx="24462">
                  <c:v>64.554512000000003</c:v>
                </c:pt>
                <c:pt idx="24463">
                  <c:v>64.557152000000002</c:v>
                </c:pt>
                <c:pt idx="24464">
                  <c:v>64.559792000000002</c:v>
                </c:pt>
                <c:pt idx="24465">
                  <c:v>64.562431000000004</c:v>
                </c:pt>
                <c:pt idx="24466">
                  <c:v>64.565071000000003</c:v>
                </c:pt>
                <c:pt idx="24467">
                  <c:v>64.567711000000003</c:v>
                </c:pt>
                <c:pt idx="24468">
                  <c:v>64.570342999999994</c:v>
                </c:pt>
                <c:pt idx="24469">
                  <c:v>64.572982999999994</c:v>
                </c:pt>
                <c:pt idx="24470">
                  <c:v>64.575622999999993</c:v>
                </c:pt>
                <c:pt idx="24471">
                  <c:v>64.578261999999995</c:v>
                </c:pt>
                <c:pt idx="24472">
                  <c:v>64.580901999999995</c:v>
                </c:pt>
                <c:pt idx="24473">
                  <c:v>64.583541999999994</c:v>
                </c:pt>
                <c:pt idx="24474">
                  <c:v>64.586181999999994</c:v>
                </c:pt>
                <c:pt idx="24475">
                  <c:v>64.588820999999996</c:v>
                </c:pt>
                <c:pt idx="24476">
                  <c:v>64.591460999999995</c:v>
                </c:pt>
                <c:pt idx="24477">
                  <c:v>64.594100999999995</c:v>
                </c:pt>
                <c:pt idx="24478">
                  <c:v>64.596740999999994</c:v>
                </c:pt>
                <c:pt idx="24479">
                  <c:v>64.599379999999996</c:v>
                </c:pt>
                <c:pt idx="24480">
                  <c:v>64.602019999999996</c:v>
                </c:pt>
                <c:pt idx="24481">
                  <c:v>64.604659999999996</c:v>
                </c:pt>
                <c:pt idx="24482">
                  <c:v>64.607299999999995</c:v>
                </c:pt>
                <c:pt idx="24483">
                  <c:v>64.609939999999995</c:v>
                </c:pt>
                <c:pt idx="24484">
                  <c:v>64.612578999999997</c:v>
                </c:pt>
                <c:pt idx="24485">
                  <c:v>64.615218999999996</c:v>
                </c:pt>
                <c:pt idx="24486">
                  <c:v>64.617858999999996</c:v>
                </c:pt>
                <c:pt idx="24487">
                  <c:v>64.620498999999995</c:v>
                </c:pt>
                <c:pt idx="24488">
                  <c:v>64.623137999999997</c:v>
                </c:pt>
                <c:pt idx="24489">
                  <c:v>64.625777999999997</c:v>
                </c:pt>
                <c:pt idx="24490">
                  <c:v>64.628410000000002</c:v>
                </c:pt>
                <c:pt idx="24491">
                  <c:v>64.631050000000002</c:v>
                </c:pt>
                <c:pt idx="24492">
                  <c:v>64.633690000000001</c:v>
                </c:pt>
                <c:pt idx="24493">
                  <c:v>64.636330000000001</c:v>
                </c:pt>
                <c:pt idx="24494">
                  <c:v>64.638969000000003</c:v>
                </c:pt>
                <c:pt idx="24495">
                  <c:v>64.641609000000003</c:v>
                </c:pt>
                <c:pt idx="24496">
                  <c:v>64.644249000000002</c:v>
                </c:pt>
                <c:pt idx="24497">
                  <c:v>64.646889000000002</c:v>
                </c:pt>
                <c:pt idx="24498">
                  <c:v>64.649529000000001</c:v>
                </c:pt>
                <c:pt idx="24499">
                  <c:v>64.652168000000003</c:v>
                </c:pt>
                <c:pt idx="24500">
                  <c:v>64.654808000000003</c:v>
                </c:pt>
                <c:pt idx="24501">
                  <c:v>64.657448000000002</c:v>
                </c:pt>
                <c:pt idx="24502">
                  <c:v>64.660088000000002</c:v>
                </c:pt>
                <c:pt idx="24503">
                  <c:v>64.662727000000004</c:v>
                </c:pt>
                <c:pt idx="24504">
                  <c:v>64.665367000000003</c:v>
                </c:pt>
                <c:pt idx="24505">
                  <c:v>64.668007000000003</c:v>
                </c:pt>
                <c:pt idx="24506">
                  <c:v>64.670647000000002</c:v>
                </c:pt>
                <c:pt idx="24507">
                  <c:v>64.673286000000004</c:v>
                </c:pt>
                <c:pt idx="24508">
                  <c:v>64.675926000000004</c:v>
                </c:pt>
                <c:pt idx="24509">
                  <c:v>64.678566000000004</c:v>
                </c:pt>
                <c:pt idx="24510">
                  <c:v>64.681206000000003</c:v>
                </c:pt>
                <c:pt idx="24511">
                  <c:v>64.683837999999994</c:v>
                </c:pt>
                <c:pt idx="24512">
                  <c:v>64.686477999999994</c:v>
                </c:pt>
                <c:pt idx="24513">
                  <c:v>64.689116999999996</c:v>
                </c:pt>
                <c:pt idx="24514">
                  <c:v>64.691756999999996</c:v>
                </c:pt>
                <c:pt idx="24515">
                  <c:v>64.694396999999995</c:v>
                </c:pt>
                <c:pt idx="24516">
                  <c:v>64.697036999999995</c:v>
                </c:pt>
                <c:pt idx="24517">
                  <c:v>64.699676999999994</c:v>
                </c:pt>
                <c:pt idx="24518">
                  <c:v>64.702315999999996</c:v>
                </c:pt>
                <c:pt idx="24519">
                  <c:v>64.704955999999996</c:v>
                </c:pt>
                <c:pt idx="24520">
                  <c:v>64.707595999999995</c:v>
                </c:pt>
                <c:pt idx="24521">
                  <c:v>64.710235999999995</c:v>
                </c:pt>
                <c:pt idx="24522">
                  <c:v>64.712874999999997</c:v>
                </c:pt>
                <c:pt idx="24523">
                  <c:v>64.715514999999996</c:v>
                </c:pt>
                <c:pt idx="24524">
                  <c:v>64.718154999999996</c:v>
                </c:pt>
                <c:pt idx="24525">
                  <c:v>64.720794999999995</c:v>
                </c:pt>
                <c:pt idx="24526">
                  <c:v>64.723433999999997</c:v>
                </c:pt>
                <c:pt idx="24527">
                  <c:v>64.726073999999997</c:v>
                </c:pt>
                <c:pt idx="24528">
                  <c:v>64.728713999999997</c:v>
                </c:pt>
                <c:pt idx="24529">
                  <c:v>64.731353999999996</c:v>
                </c:pt>
                <c:pt idx="24530">
                  <c:v>64.733993999999996</c:v>
                </c:pt>
                <c:pt idx="24531">
                  <c:v>64.736632999999998</c:v>
                </c:pt>
                <c:pt idx="24532">
                  <c:v>64.739272999999997</c:v>
                </c:pt>
                <c:pt idx="24533">
                  <c:v>64.741905000000003</c:v>
                </c:pt>
                <c:pt idx="24534">
                  <c:v>64.744545000000002</c:v>
                </c:pt>
                <c:pt idx="24535">
                  <c:v>64.747185000000002</c:v>
                </c:pt>
                <c:pt idx="24536">
                  <c:v>64.749825000000001</c:v>
                </c:pt>
                <c:pt idx="24537">
                  <c:v>64.752464000000003</c:v>
                </c:pt>
                <c:pt idx="24538">
                  <c:v>64.755104000000003</c:v>
                </c:pt>
                <c:pt idx="24539">
                  <c:v>64.757744000000002</c:v>
                </c:pt>
                <c:pt idx="24540">
                  <c:v>64.760384000000002</c:v>
                </c:pt>
                <c:pt idx="24541">
                  <c:v>64.763023000000004</c:v>
                </c:pt>
                <c:pt idx="24542">
                  <c:v>64.765663000000004</c:v>
                </c:pt>
                <c:pt idx="24543">
                  <c:v>64.768303000000003</c:v>
                </c:pt>
                <c:pt idx="24544">
                  <c:v>64.770943000000003</c:v>
                </c:pt>
                <c:pt idx="24545">
                  <c:v>64.773582000000005</c:v>
                </c:pt>
                <c:pt idx="24546">
                  <c:v>64.776222000000004</c:v>
                </c:pt>
                <c:pt idx="24547">
                  <c:v>64.778862000000004</c:v>
                </c:pt>
                <c:pt idx="24548">
                  <c:v>64.781502000000003</c:v>
                </c:pt>
                <c:pt idx="24549">
                  <c:v>64.784142000000003</c:v>
                </c:pt>
                <c:pt idx="24550">
                  <c:v>64.786781000000005</c:v>
                </c:pt>
                <c:pt idx="24551">
                  <c:v>64.789421000000004</c:v>
                </c:pt>
                <c:pt idx="24552">
                  <c:v>64.792061000000004</c:v>
                </c:pt>
                <c:pt idx="24553">
                  <c:v>64.794701000000003</c:v>
                </c:pt>
                <c:pt idx="24554">
                  <c:v>64.797340000000005</c:v>
                </c:pt>
                <c:pt idx="24555">
                  <c:v>64.799972999999994</c:v>
                </c:pt>
                <c:pt idx="24556">
                  <c:v>64.802611999999996</c:v>
                </c:pt>
                <c:pt idx="24557">
                  <c:v>64.805251999999996</c:v>
                </c:pt>
                <c:pt idx="24558">
                  <c:v>64.807891999999995</c:v>
                </c:pt>
                <c:pt idx="24559">
                  <c:v>64.810531999999995</c:v>
                </c:pt>
                <c:pt idx="24560">
                  <c:v>64.813170999999997</c:v>
                </c:pt>
                <c:pt idx="24561">
                  <c:v>64.815810999999997</c:v>
                </c:pt>
                <c:pt idx="24562">
                  <c:v>64.818450999999996</c:v>
                </c:pt>
                <c:pt idx="24563">
                  <c:v>64.821090999999996</c:v>
                </c:pt>
                <c:pt idx="24564">
                  <c:v>64.823729999999998</c:v>
                </c:pt>
                <c:pt idx="24565">
                  <c:v>64.826369999999997</c:v>
                </c:pt>
                <c:pt idx="24566">
                  <c:v>64.829009999999997</c:v>
                </c:pt>
                <c:pt idx="24567">
                  <c:v>64.831649999999996</c:v>
                </c:pt>
                <c:pt idx="24568">
                  <c:v>64.834289999999996</c:v>
                </c:pt>
                <c:pt idx="24569">
                  <c:v>64.836928999999998</c:v>
                </c:pt>
                <c:pt idx="24570">
                  <c:v>64.839568999999997</c:v>
                </c:pt>
                <c:pt idx="24571">
                  <c:v>64.842208999999997</c:v>
                </c:pt>
                <c:pt idx="24572">
                  <c:v>64.844848999999996</c:v>
                </c:pt>
                <c:pt idx="24573">
                  <c:v>64.847487999999998</c:v>
                </c:pt>
                <c:pt idx="24574">
                  <c:v>64.850127999999998</c:v>
                </c:pt>
                <c:pt idx="24575">
                  <c:v>64.852767999999998</c:v>
                </c:pt>
                <c:pt idx="24576">
                  <c:v>64.855407999999997</c:v>
                </c:pt>
                <c:pt idx="24577">
                  <c:v>64.858040000000003</c:v>
                </c:pt>
                <c:pt idx="24578">
                  <c:v>64.860680000000002</c:v>
                </c:pt>
                <c:pt idx="24579">
                  <c:v>64.863319000000004</c:v>
                </c:pt>
                <c:pt idx="24580">
                  <c:v>64.865959000000004</c:v>
                </c:pt>
                <c:pt idx="24581">
                  <c:v>64.868599000000003</c:v>
                </c:pt>
                <c:pt idx="24582">
                  <c:v>64.871239000000003</c:v>
                </c:pt>
                <c:pt idx="24583">
                  <c:v>64.873878000000005</c:v>
                </c:pt>
                <c:pt idx="24584">
                  <c:v>64.876518000000004</c:v>
                </c:pt>
                <c:pt idx="24585">
                  <c:v>64.879158000000004</c:v>
                </c:pt>
                <c:pt idx="24586">
                  <c:v>64.881798000000003</c:v>
                </c:pt>
                <c:pt idx="24587">
                  <c:v>64.884438000000003</c:v>
                </c:pt>
                <c:pt idx="24588">
                  <c:v>64.887077000000005</c:v>
                </c:pt>
                <c:pt idx="24589">
                  <c:v>64.889717000000005</c:v>
                </c:pt>
                <c:pt idx="24590">
                  <c:v>64.892357000000004</c:v>
                </c:pt>
                <c:pt idx="24591">
                  <c:v>64.894997000000004</c:v>
                </c:pt>
                <c:pt idx="24592">
                  <c:v>64.897636000000006</c:v>
                </c:pt>
                <c:pt idx="24593">
                  <c:v>64.900276000000005</c:v>
                </c:pt>
                <c:pt idx="24594">
                  <c:v>64.902916000000005</c:v>
                </c:pt>
                <c:pt idx="24595">
                  <c:v>64.905556000000004</c:v>
                </c:pt>
                <c:pt idx="24596">
                  <c:v>64.908195000000006</c:v>
                </c:pt>
                <c:pt idx="24597">
                  <c:v>64.910835000000006</c:v>
                </c:pt>
                <c:pt idx="24598">
                  <c:v>64.913466999999997</c:v>
                </c:pt>
                <c:pt idx="24599">
                  <c:v>64.916106999999997</c:v>
                </c:pt>
                <c:pt idx="24600">
                  <c:v>64.918746999999996</c:v>
                </c:pt>
                <c:pt idx="24601">
                  <c:v>64.921386999999996</c:v>
                </c:pt>
                <c:pt idx="24602">
                  <c:v>64.924025999999998</c:v>
                </c:pt>
                <c:pt idx="24603">
                  <c:v>64.926665999999997</c:v>
                </c:pt>
                <c:pt idx="24604">
                  <c:v>64.929305999999997</c:v>
                </c:pt>
                <c:pt idx="24605">
                  <c:v>64.931945999999996</c:v>
                </c:pt>
                <c:pt idx="24606">
                  <c:v>64.934585999999996</c:v>
                </c:pt>
                <c:pt idx="24607">
                  <c:v>64.937224999999998</c:v>
                </c:pt>
                <c:pt idx="24608">
                  <c:v>64.939864999999998</c:v>
                </c:pt>
                <c:pt idx="24609">
                  <c:v>64.942504999999997</c:v>
                </c:pt>
                <c:pt idx="24610">
                  <c:v>64.945144999999997</c:v>
                </c:pt>
                <c:pt idx="24611">
                  <c:v>64.947783999999999</c:v>
                </c:pt>
                <c:pt idx="24612">
                  <c:v>64.950423999999998</c:v>
                </c:pt>
                <c:pt idx="24613">
                  <c:v>64.953063999999998</c:v>
                </c:pt>
                <c:pt idx="24614">
                  <c:v>64.955703999999997</c:v>
                </c:pt>
                <c:pt idx="24615">
                  <c:v>64.958343999999997</c:v>
                </c:pt>
                <c:pt idx="24616">
                  <c:v>64.960982999999999</c:v>
                </c:pt>
                <c:pt idx="24617">
                  <c:v>64.963622999999998</c:v>
                </c:pt>
                <c:pt idx="24618">
                  <c:v>64.966262999999998</c:v>
                </c:pt>
                <c:pt idx="24619">
                  <c:v>64.968902999999997</c:v>
                </c:pt>
                <c:pt idx="24620">
                  <c:v>64.971535000000003</c:v>
                </c:pt>
                <c:pt idx="24621">
                  <c:v>64.974174000000005</c:v>
                </c:pt>
                <c:pt idx="24622">
                  <c:v>64.976814000000005</c:v>
                </c:pt>
                <c:pt idx="24623">
                  <c:v>64.979454000000004</c:v>
                </c:pt>
                <c:pt idx="24624">
                  <c:v>64.982094000000004</c:v>
                </c:pt>
                <c:pt idx="24625">
                  <c:v>64.984734000000003</c:v>
                </c:pt>
                <c:pt idx="24626">
                  <c:v>64.987373000000005</c:v>
                </c:pt>
                <c:pt idx="24627">
                  <c:v>64.990013000000005</c:v>
                </c:pt>
                <c:pt idx="24628">
                  <c:v>64.992653000000004</c:v>
                </c:pt>
                <c:pt idx="24629">
                  <c:v>64.995293000000004</c:v>
                </c:pt>
                <c:pt idx="24630">
                  <c:v>64.997932000000006</c:v>
                </c:pt>
                <c:pt idx="24631">
                  <c:v>65.000572000000005</c:v>
                </c:pt>
                <c:pt idx="24632">
                  <c:v>65.003212000000005</c:v>
                </c:pt>
                <c:pt idx="24633">
                  <c:v>65.005852000000004</c:v>
                </c:pt>
                <c:pt idx="24634">
                  <c:v>65.008492000000004</c:v>
                </c:pt>
                <c:pt idx="24635">
                  <c:v>65.011131000000006</c:v>
                </c:pt>
                <c:pt idx="24636">
                  <c:v>65.013771000000006</c:v>
                </c:pt>
                <c:pt idx="24637">
                  <c:v>65.016411000000005</c:v>
                </c:pt>
                <c:pt idx="24638">
                  <c:v>65.019051000000005</c:v>
                </c:pt>
                <c:pt idx="24639">
                  <c:v>65.021690000000007</c:v>
                </c:pt>
                <c:pt idx="24640">
                  <c:v>65.024330000000006</c:v>
                </c:pt>
                <c:pt idx="24641">
                  <c:v>65.026970000000006</c:v>
                </c:pt>
                <c:pt idx="24642">
                  <c:v>65.029601999999997</c:v>
                </c:pt>
                <c:pt idx="24643">
                  <c:v>65.032241999999997</c:v>
                </c:pt>
                <c:pt idx="24644">
                  <c:v>65.034881999999996</c:v>
                </c:pt>
                <c:pt idx="24645">
                  <c:v>65.037520999999998</c:v>
                </c:pt>
                <c:pt idx="24646">
                  <c:v>65.040160999999998</c:v>
                </c:pt>
                <c:pt idx="24647">
                  <c:v>65.042800999999997</c:v>
                </c:pt>
                <c:pt idx="24648">
                  <c:v>65.045440999999997</c:v>
                </c:pt>
                <c:pt idx="24649">
                  <c:v>65.048079999999999</c:v>
                </c:pt>
                <c:pt idx="24650">
                  <c:v>65.050719999999998</c:v>
                </c:pt>
                <c:pt idx="24651">
                  <c:v>65.053359999999998</c:v>
                </c:pt>
                <c:pt idx="24652">
                  <c:v>65.055999999999997</c:v>
                </c:pt>
                <c:pt idx="24653">
                  <c:v>65.058639999999997</c:v>
                </c:pt>
                <c:pt idx="24654">
                  <c:v>65.061278999999999</c:v>
                </c:pt>
                <c:pt idx="24655">
                  <c:v>65.063918999999999</c:v>
                </c:pt>
                <c:pt idx="24656">
                  <c:v>65.066558999999998</c:v>
                </c:pt>
                <c:pt idx="24657">
                  <c:v>65.069198999999998</c:v>
                </c:pt>
                <c:pt idx="24658">
                  <c:v>65.071838</c:v>
                </c:pt>
                <c:pt idx="24659">
                  <c:v>65.074477999999999</c:v>
                </c:pt>
                <c:pt idx="24660">
                  <c:v>65.077117999999999</c:v>
                </c:pt>
                <c:pt idx="24661">
                  <c:v>65.079757999999998</c:v>
                </c:pt>
                <c:pt idx="24662">
                  <c:v>65.082397</c:v>
                </c:pt>
                <c:pt idx="24663">
                  <c:v>65.085030000000003</c:v>
                </c:pt>
                <c:pt idx="24664">
                  <c:v>65.087669000000005</c:v>
                </c:pt>
                <c:pt idx="24665">
                  <c:v>65.090309000000005</c:v>
                </c:pt>
                <c:pt idx="24666">
                  <c:v>65.092949000000004</c:v>
                </c:pt>
                <c:pt idx="24667">
                  <c:v>65.095589000000004</c:v>
                </c:pt>
                <c:pt idx="24668">
                  <c:v>65.098228000000006</c:v>
                </c:pt>
                <c:pt idx="24669">
                  <c:v>65.100868000000006</c:v>
                </c:pt>
                <c:pt idx="24670">
                  <c:v>65.103508000000005</c:v>
                </c:pt>
                <c:pt idx="24671">
                  <c:v>65.106148000000005</c:v>
                </c:pt>
                <c:pt idx="24672">
                  <c:v>65.108788000000004</c:v>
                </c:pt>
                <c:pt idx="24673">
                  <c:v>65.111427000000006</c:v>
                </c:pt>
                <c:pt idx="24674">
                  <c:v>65.114067000000006</c:v>
                </c:pt>
                <c:pt idx="24675">
                  <c:v>65.116707000000005</c:v>
                </c:pt>
                <c:pt idx="24676">
                  <c:v>65.119347000000005</c:v>
                </c:pt>
                <c:pt idx="24677">
                  <c:v>65.121986000000007</c:v>
                </c:pt>
                <c:pt idx="24678">
                  <c:v>65.124626000000006</c:v>
                </c:pt>
                <c:pt idx="24679">
                  <c:v>65.127266000000006</c:v>
                </c:pt>
                <c:pt idx="24680">
                  <c:v>65.129906000000005</c:v>
                </c:pt>
                <c:pt idx="24681">
                  <c:v>65.132544999999993</c:v>
                </c:pt>
                <c:pt idx="24682">
                  <c:v>65.135185000000007</c:v>
                </c:pt>
                <c:pt idx="24683">
                  <c:v>65.137825000000007</c:v>
                </c:pt>
                <c:pt idx="24684">
                  <c:v>65.140465000000006</c:v>
                </c:pt>
                <c:pt idx="24685">
                  <c:v>65.143096999999997</c:v>
                </c:pt>
                <c:pt idx="24686">
                  <c:v>65.145736999999997</c:v>
                </c:pt>
                <c:pt idx="24687">
                  <c:v>65.148375999999999</c:v>
                </c:pt>
                <c:pt idx="24688">
                  <c:v>65.151015999999998</c:v>
                </c:pt>
                <c:pt idx="24689">
                  <c:v>65.153655999999998</c:v>
                </c:pt>
                <c:pt idx="24690">
                  <c:v>65.156295999999998</c:v>
                </c:pt>
                <c:pt idx="24691">
                  <c:v>65.158935999999997</c:v>
                </c:pt>
                <c:pt idx="24692">
                  <c:v>65.161574999999999</c:v>
                </c:pt>
                <c:pt idx="24693">
                  <c:v>65.164214999999999</c:v>
                </c:pt>
                <c:pt idx="24694">
                  <c:v>65.166854999999998</c:v>
                </c:pt>
                <c:pt idx="24695">
                  <c:v>65.169494999999998</c:v>
                </c:pt>
                <c:pt idx="24696">
                  <c:v>65.172134</c:v>
                </c:pt>
                <c:pt idx="24697">
                  <c:v>65.174773999999999</c:v>
                </c:pt>
                <c:pt idx="24698">
                  <c:v>65.177413999999999</c:v>
                </c:pt>
                <c:pt idx="24699">
                  <c:v>65.180053999999998</c:v>
                </c:pt>
                <c:pt idx="24700">
                  <c:v>65.182693</c:v>
                </c:pt>
                <c:pt idx="24701">
                  <c:v>65.185333</c:v>
                </c:pt>
                <c:pt idx="24702">
                  <c:v>65.187973</c:v>
                </c:pt>
                <c:pt idx="24703">
                  <c:v>65.190612999999999</c:v>
                </c:pt>
                <c:pt idx="24704">
                  <c:v>65.193252999999999</c:v>
                </c:pt>
                <c:pt idx="24705">
                  <c:v>65.195892000000001</c:v>
                </c:pt>
                <c:pt idx="24706">
                  <c:v>65.198532</c:v>
                </c:pt>
                <c:pt idx="24707">
                  <c:v>65.201164000000006</c:v>
                </c:pt>
                <c:pt idx="24708">
                  <c:v>65.203804000000005</c:v>
                </c:pt>
                <c:pt idx="24709">
                  <c:v>65.206444000000005</c:v>
                </c:pt>
                <c:pt idx="24710">
                  <c:v>65.209084000000004</c:v>
                </c:pt>
                <c:pt idx="24711">
                  <c:v>65.211723000000006</c:v>
                </c:pt>
                <c:pt idx="24712">
                  <c:v>65.214363000000006</c:v>
                </c:pt>
                <c:pt idx="24713">
                  <c:v>65.217003000000005</c:v>
                </c:pt>
                <c:pt idx="24714">
                  <c:v>65.219643000000005</c:v>
                </c:pt>
                <c:pt idx="24715">
                  <c:v>65.222282000000007</c:v>
                </c:pt>
                <c:pt idx="24716">
                  <c:v>65.224922000000007</c:v>
                </c:pt>
                <c:pt idx="24717">
                  <c:v>65.227562000000006</c:v>
                </c:pt>
                <c:pt idx="24718">
                  <c:v>65.230202000000006</c:v>
                </c:pt>
                <c:pt idx="24719">
                  <c:v>65.232840999999993</c:v>
                </c:pt>
                <c:pt idx="24720">
                  <c:v>65.235480999999993</c:v>
                </c:pt>
                <c:pt idx="24721">
                  <c:v>65.238121000000007</c:v>
                </c:pt>
                <c:pt idx="24722">
                  <c:v>65.240761000000006</c:v>
                </c:pt>
                <c:pt idx="24723">
                  <c:v>65.243401000000006</c:v>
                </c:pt>
                <c:pt idx="24724">
                  <c:v>65.246039999999994</c:v>
                </c:pt>
                <c:pt idx="24725">
                  <c:v>65.248679999999993</c:v>
                </c:pt>
                <c:pt idx="24726">
                  <c:v>65.251320000000007</c:v>
                </c:pt>
                <c:pt idx="24727">
                  <c:v>65.253960000000006</c:v>
                </c:pt>
                <c:pt idx="24728">
                  <c:v>65.256591999999998</c:v>
                </c:pt>
                <c:pt idx="24729">
                  <c:v>65.259231999999997</c:v>
                </c:pt>
                <c:pt idx="24730">
                  <c:v>65.261870999999999</c:v>
                </c:pt>
                <c:pt idx="24731">
                  <c:v>65.264510999999999</c:v>
                </c:pt>
                <c:pt idx="24732">
                  <c:v>65.267150999999998</c:v>
                </c:pt>
                <c:pt idx="24733">
                  <c:v>65.269790999999998</c:v>
                </c:pt>
                <c:pt idx="24734">
                  <c:v>65.27243</c:v>
                </c:pt>
                <c:pt idx="24735">
                  <c:v>65.275069999999999</c:v>
                </c:pt>
                <c:pt idx="24736">
                  <c:v>65.277709999999999</c:v>
                </c:pt>
                <c:pt idx="24737">
                  <c:v>65.280349999999999</c:v>
                </c:pt>
                <c:pt idx="24738">
                  <c:v>65.282989999999998</c:v>
                </c:pt>
                <c:pt idx="24739">
                  <c:v>65.285629</c:v>
                </c:pt>
                <c:pt idx="24740">
                  <c:v>65.288269</c:v>
                </c:pt>
                <c:pt idx="24741">
                  <c:v>65.290908999999999</c:v>
                </c:pt>
                <c:pt idx="24742">
                  <c:v>65.293548999999999</c:v>
                </c:pt>
                <c:pt idx="24743">
                  <c:v>65.296188000000001</c:v>
                </c:pt>
                <c:pt idx="24744">
                  <c:v>65.298828</c:v>
                </c:pt>
                <c:pt idx="24745">
                  <c:v>65.301468</c:v>
                </c:pt>
                <c:pt idx="24746">
                  <c:v>65.304107999999999</c:v>
                </c:pt>
                <c:pt idx="24747">
                  <c:v>65.306747000000001</c:v>
                </c:pt>
                <c:pt idx="24748">
                  <c:v>65.309387000000001</c:v>
                </c:pt>
                <c:pt idx="24749">
                  <c:v>65.312027</c:v>
                </c:pt>
                <c:pt idx="24750">
                  <c:v>65.314659000000006</c:v>
                </c:pt>
                <c:pt idx="24751">
                  <c:v>65.317299000000006</c:v>
                </c:pt>
                <c:pt idx="24752">
                  <c:v>65.319939000000005</c:v>
                </c:pt>
                <c:pt idx="24753">
                  <c:v>65.322577999999993</c:v>
                </c:pt>
                <c:pt idx="24754">
                  <c:v>65.325218000000007</c:v>
                </c:pt>
                <c:pt idx="24755">
                  <c:v>65.327858000000006</c:v>
                </c:pt>
                <c:pt idx="24756">
                  <c:v>65.330498000000006</c:v>
                </c:pt>
                <c:pt idx="24757">
                  <c:v>65.333138000000005</c:v>
                </c:pt>
                <c:pt idx="24758">
                  <c:v>65.335776999999993</c:v>
                </c:pt>
                <c:pt idx="24759">
                  <c:v>65.338417000000007</c:v>
                </c:pt>
                <c:pt idx="24760">
                  <c:v>65.341057000000006</c:v>
                </c:pt>
                <c:pt idx="24761">
                  <c:v>65.343697000000006</c:v>
                </c:pt>
                <c:pt idx="24762">
                  <c:v>65.346335999999994</c:v>
                </c:pt>
                <c:pt idx="24763">
                  <c:v>65.348975999999993</c:v>
                </c:pt>
                <c:pt idx="24764">
                  <c:v>65.351616000000007</c:v>
                </c:pt>
                <c:pt idx="24765">
                  <c:v>65.354256000000007</c:v>
                </c:pt>
                <c:pt idx="24766">
                  <c:v>65.356894999999994</c:v>
                </c:pt>
                <c:pt idx="24767">
                  <c:v>65.359534999999994</c:v>
                </c:pt>
                <c:pt idx="24768">
                  <c:v>65.362174999999993</c:v>
                </c:pt>
                <c:pt idx="24769">
                  <c:v>65.364814999999993</c:v>
                </c:pt>
                <c:pt idx="24770">
                  <c:v>65.367455000000007</c:v>
                </c:pt>
                <c:pt idx="24771">
                  <c:v>65.370093999999995</c:v>
                </c:pt>
                <c:pt idx="24772">
                  <c:v>65.372726</c:v>
                </c:pt>
                <c:pt idx="24773">
                  <c:v>65.375366</c:v>
                </c:pt>
                <c:pt idx="24774">
                  <c:v>65.378005999999999</c:v>
                </c:pt>
                <c:pt idx="24775">
                  <c:v>65.380645999999999</c:v>
                </c:pt>
                <c:pt idx="24776">
                  <c:v>65.383285999999998</c:v>
                </c:pt>
                <c:pt idx="24777">
                  <c:v>65.385925</c:v>
                </c:pt>
                <c:pt idx="24778">
                  <c:v>65.388565</c:v>
                </c:pt>
                <c:pt idx="24779">
                  <c:v>65.391204999999999</c:v>
                </c:pt>
                <c:pt idx="24780">
                  <c:v>65.393844999999999</c:v>
                </c:pt>
                <c:pt idx="24781">
                  <c:v>65.396484000000001</c:v>
                </c:pt>
                <c:pt idx="24782">
                  <c:v>65.399124</c:v>
                </c:pt>
                <c:pt idx="24783">
                  <c:v>65.401764</c:v>
                </c:pt>
                <c:pt idx="24784">
                  <c:v>65.404404</c:v>
                </c:pt>
                <c:pt idx="24785">
                  <c:v>65.407043000000002</c:v>
                </c:pt>
                <c:pt idx="24786">
                  <c:v>65.409683000000001</c:v>
                </c:pt>
                <c:pt idx="24787">
                  <c:v>65.412323000000001</c:v>
                </c:pt>
                <c:pt idx="24788">
                  <c:v>65.414963</c:v>
                </c:pt>
                <c:pt idx="24789">
                  <c:v>65.417603</c:v>
                </c:pt>
                <c:pt idx="24790">
                  <c:v>65.420242000000002</c:v>
                </c:pt>
                <c:pt idx="24791">
                  <c:v>65.422882000000001</c:v>
                </c:pt>
                <c:pt idx="24792">
                  <c:v>65.425522000000001</c:v>
                </c:pt>
                <c:pt idx="24793">
                  <c:v>65.428162</c:v>
                </c:pt>
                <c:pt idx="24794">
                  <c:v>65.430794000000006</c:v>
                </c:pt>
                <c:pt idx="24795">
                  <c:v>65.433434000000005</c:v>
                </c:pt>
                <c:pt idx="24796">
                  <c:v>65.436072999999993</c:v>
                </c:pt>
                <c:pt idx="24797">
                  <c:v>65.438713000000007</c:v>
                </c:pt>
                <c:pt idx="24798">
                  <c:v>65.441353000000007</c:v>
                </c:pt>
                <c:pt idx="24799">
                  <c:v>65.443993000000006</c:v>
                </c:pt>
                <c:pt idx="24800">
                  <c:v>65.446631999999994</c:v>
                </c:pt>
                <c:pt idx="24801">
                  <c:v>65.449271999999993</c:v>
                </c:pt>
                <c:pt idx="24802">
                  <c:v>65.451911999999993</c:v>
                </c:pt>
                <c:pt idx="24803">
                  <c:v>65.454552000000007</c:v>
                </c:pt>
                <c:pt idx="24804">
                  <c:v>65.457190999999995</c:v>
                </c:pt>
                <c:pt idx="24805">
                  <c:v>65.459830999999994</c:v>
                </c:pt>
                <c:pt idx="24806">
                  <c:v>65.462470999999994</c:v>
                </c:pt>
                <c:pt idx="24807">
                  <c:v>65.465110999999993</c:v>
                </c:pt>
                <c:pt idx="24808">
                  <c:v>65.467751000000007</c:v>
                </c:pt>
                <c:pt idx="24809">
                  <c:v>65.470389999999995</c:v>
                </c:pt>
                <c:pt idx="24810">
                  <c:v>65.473029999999994</c:v>
                </c:pt>
                <c:pt idx="24811">
                  <c:v>65.475669999999994</c:v>
                </c:pt>
                <c:pt idx="24812">
                  <c:v>65.478309999999993</c:v>
                </c:pt>
                <c:pt idx="24813">
                  <c:v>65.480948999999995</c:v>
                </c:pt>
                <c:pt idx="24814">
                  <c:v>65.483588999999995</c:v>
                </c:pt>
                <c:pt idx="24815">
                  <c:v>65.486221</c:v>
                </c:pt>
                <c:pt idx="24816">
                  <c:v>65.488861</c:v>
                </c:pt>
                <c:pt idx="24817">
                  <c:v>65.491501</c:v>
                </c:pt>
                <c:pt idx="24818">
                  <c:v>65.494140999999999</c:v>
                </c:pt>
                <c:pt idx="24819">
                  <c:v>65.496780000000001</c:v>
                </c:pt>
                <c:pt idx="24820">
                  <c:v>65.499420000000001</c:v>
                </c:pt>
                <c:pt idx="24821">
                  <c:v>65.50206</c:v>
                </c:pt>
                <c:pt idx="24822">
                  <c:v>65.5047</c:v>
                </c:pt>
                <c:pt idx="24823">
                  <c:v>65.507339000000002</c:v>
                </c:pt>
                <c:pt idx="24824">
                  <c:v>65.509979000000001</c:v>
                </c:pt>
                <c:pt idx="24825">
                  <c:v>65.512619000000001</c:v>
                </c:pt>
                <c:pt idx="24826">
                  <c:v>65.515259</c:v>
                </c:pt>
                <c:pt idx="24827">
                  <c:v>65.517899</c:v>
                </c:pt>
                <c:pt idx="24828">
                  <c:v>65.520538000000002</c:v>
                </c:pt>
                <c:pt idx="24829">
                  <c:v>65.523178000000001</c:v>
                </c:pt>
                <c:pt idx="24830">
                  <c:v>65.525818000000001</c:v>
                </c:pt>
                <c:pt idx="24831">
                  <c:v>65.528458000000001</c:v>
                </c:pt>
                <c:pt idx="24832">
                  <c:v>65.531097000000003</c:v>
                </c:pt>
                <c:pt idx="24833">
                  <c:v>65.533737000000002</c:v>
                </c:pt>
                <c:pt idx="24834">
                  <c:v>65.536377000000002</c:v>
                </c:pt>
                <c:pt idx="24835">
                  <c:v>65.539017000000001</c:v>
                </c:pt>
                <c:pt idx="24836">
                  <c:v>65.541656000000003</c:v>
                </c:pt>
                <c:pt idx="24837">
                  <c:v>65.544289000000006</c:v>
                </c:pt>
                <c:pt idx="24838">
                  <c:v>65.546927999999994</c:v>
                </c:pt>
                <c:pt idx="24839">
                  <c:v>65.549567999999994</c:v>
                </c:pt>
                <c:pt idx="24840">
                  <c:v>65.552207999999993</c:v>
                </c:pt>
                <c:pt idx="24841">
                  <c:v>65.554848000000007</c:v>
                </c:pt>
                <c:pt idx="24842">
                  <c:v>65.557486999999995</c:v>
                </c:pt>
                <c:pt idx="24843">
                  <c:v>65.560126999999994</c:v>
                </c:pt>
                <c:pt idx="24844">
                  <c:v>65.562766999999994</c:v>
                </c:pt>
                <c:pt idx="24845">
                  <c:v>65.565406999999993</c:v>
                </c:pt>
                <c:pt idx="24846">
                  <c:v>65.568047000000007</c:v>
                </c:pt>
                <c:pt idx="24847">
                  <c:v>65.570685999999995</c:v>
                </c:pt>
                <c:pt idx="24848">
                  <c:v>65.573325999999994</c:v>
                </c:pt>
                <c:pt idx="24849">
                  <c:v>65.575965999999994</c:v>
                </c:pt>
                <c:pt idx="24850">
                  <c:v>65.578605999999994</c:v>
                </c:pt>
                <c:pt idx="24851">
                  <c:v>65.581244999999996</c:v>
                </c:pt>
                <c:pt idx="24852">
                  <c:v>65.583884999999995</c:v>
                </c:pt>
                <c:pt idx="24853">
                  <c:v>65.586524999999995</c:v>
                </c:pt>
                <c:pt idx="24854">
                  <c:v>65.589164999999994</c:v>
                </c:pt>
                <c:pt idx="24855">
                  <c:v>65.591804999999994</c:v>
                </c:pt>
                <c:pt idx="24856">
                  <c:v>65.594443999999996</c:v>
                </c:pt>
                <c:pt idx="24857">
                  <c:v>65.597083999999995</c:v>
                </c:pt>
                <c:pt idx="24858">
                  <c:v>65.599723999999995</c:v>
                </c:pt>
                <c:pt idx="24859">
                  <c:v>65.602356</c:v>
                </c:pt>
                <c:pt idx="24860">
                  <c:v>65.604996</c:v>
                </c:pt>
                <c:pt idx="24861">
                  <c:v>65.607635000000002</c:v>
                </c:pt>
                <c:pt idx="24862">
                  <c:v>65.610275000000001</c:v>
                </c:pt>
                <c:pt idx="24863">
                  <c:v>65.612915000000001</c:v>
                </c:pt>
                <c:pt idx="24864">
                  <c:v>65.615555000000001</c:v>
                </c:pt>
                <c:pt idx="24865">
                  <c:v>65.618195</c:v>
                </c:pt>
                <c:pt idx="24866">
                  <c:v>65.620834000000002</c:v>
                </c:pt>
                <c:pt idx="24867">
                  <c:v>65.623474000000002</c:v>
                </c:pt>
                <c:pt idx="24868">
                  <c:v>65.626114000000001</c:v>
                </c:pt>
                <c:pt idx="24869">
                  <c:v>65.628754000000001</c:v>
                </c:pt>
                <c:pt idx="24870">
                  <c:v>65.631393000000003</c:v>
                </c:pt>
                <c:pt idx="24871">
                  <c:v>65.634033000000002</c:v>
                </c:pt>
                <c:pt idx="24872">
                  <c:v>65.636673000000002</c:v>
                </c:pt>
                <c:pt idx="24873">
                  <c:v>65.639313000000001</c:v>
                </c:pt>
                <c:pt idx="24874">
                  <c:v>65.641953000000001</c:v>
                </c:pt>
                <c:pt idx="24875">
                  <c:v>65.644592000000003</c:v>
                </c:pt>
                <c:pt idx="24876">
                  <c:v>65.647232000000002</c:v>
                </c:pt>
                <c:pt idx="24877">
                  <c:v>65.649872000000002</c:v>
                </c:pt>
                <c:pt idx="24878">
                  <c:v>65.652512000000002</c:v>
                </c:pt>
                <c:pt idx="24879">
                  <c:v>65.655151000000004</c:v>
                </c:pt>
                <c:pt idx="24880">
                  <c:v>65.657784000000007</c:v>
                </c:pt>
                <c:pt idx="24881">
                  <c:v>65.660422999999994</c:v>
                </c:pt>
                <c:pt idx="24882">
                  <c:v>65.663062999999994</c:v>
                </c:pt>
                <c:pt idx="24883">
                  <c:v>65.665702999999993</c:v>
                </c:pt>
                <c:pt idx="24884">
                  <c:v>65.668342999999993</c:v>
                </c:pt>
                <c:pt idx="24885">
                  <c:v>65.670981999999995</c:v>
                </c:pt>
                <c:pt idx="24886">
                  <c:v>65.673621999999995</c:v>
                </c:pt>
                <c:pt idx="24887">
                  <c:v>65.676261999999994</c:v>
                </c:pt>
                <c:pt idx="24888">
                  <c:v>65.678901999999994</c:v>
                </c:pt>
                <c:pt idx="24889">
                  <c:v>65.681540999999996</c:v>
                </c:pt>
                <c:pt idx="24890">
                  <c:v>65.684180999999995</c:v>
                </c:pt>
                <c:pt idx="24891">
                  <c:v>65.686820999999995</c:v>
                </c:pt>
                <c:pt idx="24892">
                  <c:v>65.689460999999994</c:v>
                </c:pt>
                <c:pt idx="24893">
                  <c:v>65.692100999999994</c:v>
                </c:pt>
                <c:pt idx="24894">
                  <c:v>65.694739999999996</c:v>
                </c:pt>
                <c:pt idx="24895">
                  <c:v>65.697379999999995</c:v>
                </c:pt>
                <c:pt idx="24896">
                  <c:v>65.700019999999995</c:v>
                </c:pt>
                <c:pt idx="24897">
                  <c:v>65.702659999999995</c:v>
                </c:pt>
                <c:pt idx="24898">
                  <c:v>65.705298999999997</c:v>
                </c:pt>
                <c:pt idx="24899">
                  <c:v>65.707938999999996</c:v>
                </c:pt>
                <c:pt idx="24900">
                  <c:v>65.710578999999996</c:v>
                </c:pt>
                <c:pt idx="24901">
                  <c:v>65.713218999999995</c:v>
                </c:pt>
                <c:pt idx="24902">
                  <c:v>65.715851000000001</c:v>
                </c:pt>
                <c:pt idx="24903">
                  <c:v>65.718491</c:v>
                </c:pt>
                <c:pt idx="24904">
                  <c:v>65.721130000000002</c:v>
                </c:pt>
                <c:pt idx="24905">
                  <c:v>65.723770000000002</c:v>
                </c:pt>
                <c:pt idx="24906">
                  <c:v>65.726410000000001</c:v>
                </c:pt>
                <c:pt idx="24907">
                  <c:v>65.729050000000001</c:v>
                </c:pt>
                <c:pt idx="24908">
                  <c:v>65.731689000000003</c:v>
                </c:pt>
                <c:pt idx="24909">
                  <c:v>65.734329000000002</c:v>
                </c:pt>
                <c:pt idx="24910">
                  <c:v>65.736969000000002</c:v>
                </c:pt>
                <c:pt idx="24911">
                  <c:v>65.739609000000002</c:v>
                </c:pt>
                <c:pt idx="24912">
                  <c:v>65.742249000000001</c:v>
                </c:pt>
                <c:pt idx="24913">
                  <c:v>65.744888000000003</c:v>
                </c:pt>
                <c:pt idx="24914">
                  <c:v>65.747528000000003</c:v>
                </c:pt>
                <c:pt idx="24915">
                  <c:v>65.750168000000002</c:v>
                </c:pt>
                <c:pt idx="24916">
                  <c:v>65.752808000000002</c:v>
                </c:pt>
                <c:pt idx="24917">
                  <c:v>65.755447000000004</c:v>
                </c:pt>
                <c:pt idx="24918">
                  <c:v>65.758087000000003</c:v>
                </c:pt>
                <c:pt idx="24919">
                  <c:v>65.760727000000003</c:v>
                </c:pt>
                <c:pt idx="24920">
                  <c:v>65.763367000000002</c:v>
                </c:pt>
                <c:pt idx="24921">
                  <c:v>65.766006000000004</c:v>
                </c:pt>
                <c:pt idx="24922">
                  <c:v>65.768646000000004</c:v>
                </c:pt>
                <c:pt idx="24923">
                  <c:v>65.771286000000003</c:v>
                </c:pt>
                <c:pt idx="24924">
                  <c:v>65.773917999999995</c:v>
                </c:pt>
                <c:pt idx="24925">
                  <c:v>65.776557999999994</c:v>
                </c:pt>
                <c:pt idx="24926">
                  <c:v>65.779197999999994</c:v>
                </c:pt>
                <c:pt idx="24927">
                  <c:v>65.781836999999996</c:v>
                </c:pt>
                <c:pt idx="24928">
                  <c:v>65.784476999999995</c:v>
                </c:pt>
                <c:pt idx="24929">
                  <c:v>65.787116999999995</c:v>
                </c:pt>
                <c:pt idx="24930">
                  <c:v>65.789756999999994</c:v>
                </c:pt>
                <c:pt idx="24931">
                  <c:v>65.792396999999994</c:v>
                </c:pt>
                <c:pt idx="24932">
                  <c:v>65.795035999999996</c:v>
                </c:pt>
                <c:pt idx="24933">
                  <c:v>65.797675999999996</c:v>
                </c:pt>
                <c:pt idx="24934">
                  <c:v>65.800315999999995</c:v>
                </c:pt>
                <c:pt idx="24935">
                  <c:v>65.802955999999995</c:v>
                </c:pt>
                <c:pt idx="24936">
                  <c:v>65.805594999999997</c:v>
                </c:pt>
                <c:pt idx="24937">
                  <c:v>65.808234999999996</c:v>
                </c:pt>
                <c:pt idx="24938">
                  <c:v>65.810874999999996</c:v>
                </c:pt>
                <c:pt idx="24939">
                  <c:v>65.813514999999995</c:v>
                </c:pt>
                <c:pt idx="24940">
                  <c:v>65.816153999999997</c:v>
                </c:pt>
                <c:pt idx="24941">
                  <c:v>65.818793999999997</c:v>
                </c:pt>
                <c:pt idx="24942">
                  <c:v>65.821433999999996</c:v>
                </c:pt>
                <c:pt idx="24943">
                  <c:v>65.824073999999996</c:v>
                </c:pt>
                <c:pt idx="24944">
                  <c:v>65.826713999999996</c:v>
                </c:pt>
                <c:pt idx="24945">
                  <c:v>65.829346000000001</c:v>
                </c:pt>
                <c:pt idx="24946">
                  <c:v>65.831985000000003</c:v>
                </c:pt>
                <c:pt idx="24947">
                  <c:v>65.834625000000003</c:v>
                </c:pt>
                <c:pt idx="24948">
                  <c:v>65.837265000000002</c:v>
                </c:pt>
                <c:pt idx="24949">
                  <c:v>65.839905000000002</c:v>
                </c:pt>
                <c:pt idx="24950">
                  <c:v>65.842545000000001</c:v>
                </c:pt>
                <c:pt idx="24951">
                  <c:v>65.845184000000003</c:v>
                </c:pt>
                <c:pt idx="24952">
                  <c:v>65.847824000000003</c:v>
                </c:pt>
                <c:pt idx="24953">
                  <c:v>65.850464000000002</c:v>
                </c:pt>
                <c:pt idx="24954">
                  <c:v>65.853104000000002</c:v>
                </c:pt>
                <c:pt idx="24955">
                  <c:v>65.855743000000004</c:v>
                </c:pt>
                <c:pt idx="24956">
                  <c:v>65.858383000000003</c:v>
                </c:pt>
                <c:pt idx="24957">
                  <c:v>65.861023000000003</c:v>
                </c:pt>
                <c:pt idx="24958">
                  <c:v>65.863663000000003</c:v>
                </c:pt>
                <c:pt idx="24959">
                  <c:v>65.866302000000005</c:v>
                </c:pt>
                <c:pt idx="24960">
                  <c:v>65.868942000000004</c:v>
                </c:pt>
                <c:pt idx="24961">
                  <c:v>65.871582000000004</c:v>
                </c:pt>
                <c:pt idx="24962">
                  <c:v>65.874222000000003</c:v>
                </c:pt>
                <c:pt idx="24963">
                  <c:v>65.876862000000003</c:v>
                </c:pt>
                <c:pt idx="24964">
                  <c:v>65.879501000000005</c:v>
                </c:pt>
                <c:pt idx="24965">
                  <c:v>65.882141000000004</c:v>
                </c:pt>
                <c:pt idx="24966">
                  <c:v>65.884781000000004</c:v>
                </c:pt>
                <c:pt idx="24967">
                  <c:v>65.887412999999995</c:v>
                </c:pt>
                <c:pt idx="24968">
                  <c:v>65.890052999999995</c:v>
                </c:pt>
                <c:pt idx="24969">
                  <c:v>65.892692999999994</c:v>
                </c:pt>
                <c:pt idx="24970">
                  <c:v>65.895331999999996</c:v>
                </c:pt>
                <c:pt idx="24971">
                  <c:v>65.897971999999996</c:v>
                </c:pt>
                <c:pt idx="24972">
                  <c:v>65.900611999999995</c:v>
                </c:pt>
                <c:pt idx="24973">
                  <c:v>65.903251999999995</c:v>
                </c:pt>
                <c:pt idx="24974">
                  <c:v>65.905890999999997</c:v>
                </c:pt>
                <c:pt idx="24975">
                  <c:v>65.908530999999996</c:v>
                </c:pt>
                <c:pt idx="24976">
                  <c:v>65.911170999999996</c:v>
                </c:pt>
                <c:pt idx="24977">
                  <c:v>65.913810999999995</c:v>
                </c:pt>
                <c:pt idx="24978">
                  <c:v>65.916450999999995</c:v>
                </c:pt>
                <c:pt idx="24979">
                  <c:v>65.919089999999997</c:v>
                </c:pt>
                <c:pt idx="24980">
                  <c:v>65.921729999999997</c:v>
                </c:pt>
                <c:pt idx="24981">
                  <c:v>65.924369999999996</c:v>
                </c:pt>
                <c:pt idx="24982">
                  <c:v>65.927009999999996</c:v>
                </c:pt>
                <c:pt idx="24983">
                  <c:v>65.929648999999998</c:v>
                </c:pt>
                <c:pt idx="24984">
                  <c:v>65.932288999999997</c:v>
                </c:pt>
                <c:pt idx="24985">
                  <c:v>65.934928999999997</c:v>
                </c:pt>
                <c:pt idx="24986">
                  <c:v>65.937568999999996</c:v>
                </c:pt>
                <c:pt idx="24987">
                  <c:v>65.940207999999998</c:v>
                </c:pt>
                <c:pt idx="24988">
                  <c:v>65.942847999999998</c:v>
                </c:pt>
                <c:pt idx="24989">
                  <c:v>65.945480000000003</c:v>
                </c:pt>
                <c:pt idx="24990">
                  <c:v>65.948120000000003</c:v>
                </c:pt>
                <c:pt idx="24991">
                  <c:v>65.950760000000002</c:v>
                </c:pt>
                <c:pt idx="24992">
                  <c:v>65.953400000000002</c:v>
                </c:pt>
                <c:pt idx="24993">
                  <c:v>65.956039000000004</c:v>
                </c:pt>
                <c:pt idx="24994">
                  <c:v>65.958679000000004</c:v>
                </c:pt>
                <c:pt idx="24995">
                  <c:v>65.961319000000003</c:v>
                </c:pt>
                <c:pt idx="24996">
                  <c:v>65.963959000000003</c:v>
                </c:pt>
                <c:pt idx="24997">
                  <c:v>65.966599000000002</c:v>
                </c:pt>
                <c:pt idx="24998">
                  <c:v>65.969238000000004</c:v>
                </c:pt>
                <c:pt idx="24999">
                  <c:v>65.971878000000004</c:v>
                </c:pt>
                <c:pt idx="25000">
                  <c:v>65.974518000000003</c:v>
                </c:pt>
                <c:pt idx="25001">
                  <c:v>65.977158000000003</c:v>
                </c:pt>
                <c:pt idx="25002">
                  <c:v>65.979797000000005</c:v>
                </c:pt>
                <c:pt idx="25003">
                  <c:v>65.982437000000004</c:v>
                </c:pt>
                <c:pt idx="25004">
                  <c:v>65.985077000000004</c:v>
                </c:pt>
                <c:pt idx="25005">
                  <c:v>65.987717000000004</c:v>
                </c:pt>
                <c:pt idx="25006">
                  <c:v>65.990356000000006</c:v>
                </c:pt>
                <c:pt idx="25007">
                  <c:v>65.992996000000005</c:v>
                </c:pt>
                <c:pt idx="25008">
                  <c:v>65.995636000000005</c:v>
                </c:pt>
                <c:pt idx="25009">
                  <c:v>65.998276000000004</c:v>
                </c:pt>
                <c:pt idx="25010">
                  <c:v>66.000916000000004</c:v>
                </c:pt>
                <c:pt idx="25011">
                  <c:v>66.003547999999995</c:v>
                </c:pt>
                <c:pt idx="25012">
                  <c:v>66.006186999999997</c:v>
                </c:pt>
                <c:pt idx="25013">
                  <c:v>66.008826999999997</c:v>
                </c:pt>
                <c:pt idx="25014">
                  <c:v>66.011466999999996</c:v>
                </c:pt>
                <c:pt idx="25015">
                  <c:v>66.014106999999996</c:v>
                </c:pt>
                <c:pt idx="25016">
                  <c:v>66.016746999999995</c:v>
                </c:pt>
                <c:pt idx="25017">
                  <c:v>66.019385999999997</c:v>
                </c:pt>
                <c:pt idx="25018">
                  <c:v>66.022025999999997</c:v>
                </c:pt>
                <c:pt idx="25019">
                  <c:v>66.024665999999996</c:v>
                </c:pt>
                <c:pt idx="25020">
                  <c:v>66.027305999999996</c:v>
                </c:pt>
                <c:pt idx="25021">
                  <c:v>66.029944999999998</c:v>
                </c:pt>
                <c:pt idx="25022">
                  <c:v>66.032584999999997</c:v>
                </c:pt>
                <c:pt idx="25023">
                  <c:v>66.035224999999997</c:v>
                </c:pt>
                <c:pt idx="25024">
                  <c:v>66.037864999999996</c:v>
                </c:pt>
                <c:pt idx="25025">
                  <c:v>66.040503999999999</c:v>
                </c:pt>
                <c:pt idx="25026">
                  <c:v>66.043143999999998</c:v>
                </c:pt>
                <c:pt idx="25027">
                  <c:v>66.045783999999998</c:v>
                </c:pt>
                <c:pt idx="25028">
                  <c:v>66.048423999999997</c:v>
                </c:pt>
                <c:pt idx="25029">
                  <c:v>66.051063999999997</c:v>
                </c:pt>
                <c:pt idx="25030">
                  <c:v>66.053702999999999</c:v>
                </c:pt>
                <c:pt idx="25031">
                  <c:v>66.056342999999998</c:v>
                </c:pt>
                <c:pt idx="25032">
                  <c:v>66.058975000000004</c:v>
                </c:pt>
                <c:pt idx="25033">
                  <c:v>66.061615000000003</c:v>
                </c:pt>
                <c:pt idx="25034">
                  <c:v>66.064255000000003</c:v>
                </c:pt>
                <c:pt idx="25035">
                  <c:v>66.066895000000002</c:v>
                </c:pt>
                <c:pt idx="25036">
                  <c:v>66.069534000000004</c:v>
                </c:pt>
                <c:pt idx="25037">
                  <c:v>66.072174000000004</c:v>
                </c:pt>
                <c:pt idx="25038">
                  <c:v>66.074814000000003</c:v>
                </c:pt>
                <c:pt idx="25039">
                  <c:v>66.077454000000003</c:v>
                </c:pt>
                <c:pt idx="25040">
                  <c:v>66.080093000000005</c:v>
                </c:pt>
                <c:pt idx="25041">
                  <c:v>66.082733000000005</c:v>
                </c:pt>
                <c:pt idx="25042">
                  <c:v>66.085373000000004</c:v>
                </c:pt>
                <c:pt idx="25043">
                  <c:v>66.088013000000004</c:v>
                </c:pt>
                <c:pt idx="25044">
                  <c:v>66.090652000000006</c:v>
                </c:pt>
                <c:pt idx="25045">
                  <c:v>66.093292000000005</c:v>
                </c:pt>
                <c:pt idx="25046">
                  <c:v>66.095932000000005</c:v>
                </c:pt>
                <c:pt idx="25047">
                  <c:v>66.098572000000004</c:v>
                </c:pt>
                <c:pt idx="25048">
                  <c:v>66.101212000000004</c:v>
                </c:pt>
                <c:pt idx="25049">
                  <c:v>66.103851000000006</c:v>
                </c:pt>
                <c:pt idx="25050">
                  <c:v>66.106491000000005</c:v>
                </c:pt>
                <c:pt idx="25051">
                  <c:v>66.109131000000005</c:v>
                </c:pt>
                <c:pt idx="25052">
                  <c:v>66.111771000000005</c:v>
                </c:pt>
                <c:pt idx="25053">
                  <c:v>66.114410000000007</c:v>
                </c:pt>
                <c:pt idx="25054">
                  <c:v>66.117042999999995</c:v>
                </c:pt>
                <c:pt idx="25055">
                  <c:v>66.119681999999997</c:v>
                </c:pt>
                <c:pt idx="25056">
                  <c:v>66.122321999999997</c:v>
                </c:pt>
                <c:pt idx="25057">
                  <c:v>66.124961999999996</c:v>
                </c:pt>
                <c:pt idx="25058">
                  <c:v>66.127601999999996</c:v>
                </c:pt>
                <c:pt idx="25059">
                  <c:v>66.130240999999998</c:v>
                </c:pt>
                <c:pt idx="25060">
                  <c:v>66.132880999999998</c:v>
                </c:pt>
                <c:pt idx="25061">
                  <c:v>66.135520999999997</c:v>
                </c:pt>
                <c:pt idx="25062">
                  <c:v>66.138160999999997</c:v>
                </c:pt>
                <c:pt idx="25063">
                  <c:v>66.140799999999999</c:v>
                </c:pt>
                <c:pt idx="25064">
                  <c:v>66.143439999999998</c:v>
                </c:pt>
                <c:pt idx="25065">
                  <c:v>66.146079999999998</c:v>
                </c:pt>
                <c:pt idx="25066">
                  <c:v>66.148719999999997</c:v>
                </c:pt>
                <c:pt idx="25067">
                  <c:v>66.151359999999997</c:v>
                </c:pt>
                <c:pt idx="25068">
                  <c:v>66.153998999999999</c:v>
                </c:pt>
                <c:pt idx="25069">
                  <c:v>66.156638999999998</c:v>
                </c:pt>
                <c:pt idx="25070">
                  <c:v>66.159278999999998</c:v>
                </c:pt>
                <c:pt idx="25071">
                  <c:v>66.161918999999997</c:v>
                </c:pt>
                <c:pt idx="25072">
                  <c:v>66.164558</c:v>
                </c:pt>
                <c:pt idx="25073">
                  <c:v>66.167197999999999</c:v>
                </c:pt>
                <c:pt idx="25074">
                  <c:v>66.169837999999999</c:v>
                </c:pt>
                <c:pt idx="25075">
                  <c:v>66.172477999999998</c:v>
                </c:pt>
                <c:pt idx="25076">
                  <c:v>66.175110000000004</c:v>
                </c:pt>
                <c:pt idx="25077">
                  <c:v>66.177750000000003</c:v>
                </c:pt>
                <c:pt idx="25078">
                  <c:v>66.180389000000005</c:v>
                </c:pt>
                <c:pt idx="25079">
                  <c:v>66.183029000000005</c:v>
                </c:pt>
                <c:pt idx="25080">
                  <c:v>66.185669000000004</c:v>
                </c:pt>
                <c:pt idx="25081">
                  <c:v>66.188309000000004</c:v>
                </c:pt>
                <c:pt idx="25082">
                  <c:v>66.190948000000006</c:v>
                </c:pt>
                <c:pt idx="25083">
                  <c:v>66.193588000000005</c:v>
                </c:pt>
                <c:pt idx="25084">
                  <c:v>66.196228000000005</c:v>
                </c:pt>
                <c:pt idx="25085">
                  <c:v>66.198868000000004</c:v>
                </c:pt>
                <c:pt idx="25086">
                  <c:v>66.201508000000004</c:v>
                </c:pt>
                <c:pt idx="25087">
                  <c:v>66.204147000000006</c:v>
                </c:pt>
                <c:pt idx="25088">
                  <c:v>66.206787000000006</c:v>
                </c:pt>
                <c:pt idx="25089">
                  <c:v>66.209427000000005</c:v>
                </c:pt>
                <c:pt idx="25090">
                  <c:v>66.212067000000005</c:v>
                </c:pt>
                <c:pt idx="25091">
                  <c:v>66.214706000000007</c:v>
                </c:pt>
                <c:pt idx="25092">
                  <c:v>66.217346000000006</c:v>
                </c:pt>
                <c:pt idx="25093">
                  <c:v>66.219986000000006</c:v>
                </c:pt>
                <c:pt idx="25094">
                  <c:v>66.222626000000005</c:v>
                </c:pt>
                <c:pt idx="25095">
                  <c:v>66.225266000000005</c:v>
                </c:pt>
                <c:pt idx="25096">
                  <c:v>66.227905000000007</c:v>
                </c:pt>
                <c:pt idx="25097">
                  <c:v>66.230536999999998</c:v>
                </c:pt>
                <c:pt idx="25098">
                  <c:v>66.233176999999998</c:v>
                </c:pt>
                <c:pt idx="25099">
                  <c:v>66.235816999999997</c:v>
                </c:pt>
                <c:pt idx="25100">
                  <c:v>66.238456999999997</c:v>
                </c:pt>
                <c:pt idx="25101">
                  <c:v>66.241095999999999</c:v>
                </c:pt>
                <c:pt idx="25102">
                  <c:v>66.243735999999998</c:v>
                </c:pt>
                <c:pt idx="25103">
                  <c:v>66.246375999999998</c:v>
                </c:pt>
                <c:pt idx="25104">
                  <c:v>66.249015999999997</c:v>
                </c:pt>
                <c:pt idx="25105">
                  <c:v>66.251655999999997</c:v>
                </c:pt>
                <c:pt idx="25106">
                  <c:v>66.254294999999999</c:v>
                </c:pt>
                <c:pt idx="25107">
                  <c:v>66.256934999999999</c:v>
                </c:pt>
                <c:pt idx="25108">
                  <c:v>66.259574999999998</c:v>
                </c:pt>
                <c:pt idx="25109">
                  <c:v>66.262214999999998</c:v>
                </c:pt>
                <c:pt idx="25110">
                  <c:v>66.264854</c:v>
                </c:pt>
                <c:pt idx="25111">
                  <c:v>66.267493999999999</c:v>
                </c:pt>
                <c:pt idx="25112">
                  <c:v>66.270133999999999</c:v>
                </c:pt>
                <c:pt idx="25113">
                  <c:v>66.272773999999998</c:v>
                </c:pt>
                <c:pt idx="25114">
                  <c:v>66.275413999999998</c:v>
                </c:pt>
                <c:pt idx="25115">
                  <c:v>66.278053</c:v>
                </c:pt>
                <c:pt idx="25116">
                  <c:v>66.280692999999999</c:v>
                </c:pt>
                <c:pt idx="25117">
                  <c:v>66.283332999999999</c:v>
                </c:pt>
                <c:pt idx="25118">
                  <c:v>66.285972999999998</c:v>
                </c:pt>
                <c:pt idx="25119">
                  <c:v>66.288605000000004</c:v>
                </c:pt>
                <c:pt idx="25120">
                  <c:v>66.291245000000004</c:v>
                </c:pt>
                <c:pt idx="25121">
                  <c:v>66.293884000000006</c:v>
                </c:pt>
                <c:pt idx="25122">
                  <c:v>66.296524000000005</c:v>
                </c:pt>
                <c:pt idx="25123">
                  <c:v>66.299164000000005</c:v>
                </c:pt>
                <c:pt idx="25124">
                  <c:v>66.301804000000004</c:v>
                </c:pt>
                <c:pt idx="25125">
                  <c:v>66.304443000000006</c:v>
                </c:pt>
                <c:pt idx="25126">
                  <c:v>66.307083000000006</c:v>
                </c:pt>
                <c:pt idx="25127">
                  <c:v>66.309723000000005</c:v>
                </c:pt>
                <c:pt idx="25128">
                  <c:v>66.312363000000005</c:v>
                </c:pt>
                <c:pt idx="25129">
                  <c:v>66.315002000000007</c:v>
                </c:pt>
                <c:pt idx="25130">
                  <c:v>66.317642000000006</c:v>
                </c:pt>
                <c:pt idx="25131">
                  <c:v>66.320282000000006</c:v>
                </c:pt>
                <c:pt idx="25132">
                  <c:v>66.322922000000005</c:v>
                </c:pt>
                <c:pt idx="25133">
                  <c:v>66.325562000000005</c:v>
                </c:pt>
                <c:pt idx="25134">
                  <c:v>66.328201000000007</c:v>
                </c:pt>
                <c:pt idx="25135">
                  <c:v>66.330841000000007</c:v>
                </c:pt>
                <c:pt idx="25136">
                  <c:v>66.333481000000006</c:v>
                </c:pt>
                <c:pt idx="25137">
                  <c:v>66.336121000000006</c:v>
                </c:pt>
                <c:pt idx="25138">
                  <c:v>66.338759999999994</c:v>
                </c:pt>
                <c:pt idx="25139">
                  <c:v>66.341399999999993</c:v>
                </c:pt>
                <c:pt idx="25140">
                  <c:v>66.344040000000007</c:v>
                </c:pt>
                <c:pt idx="25141">
                  <c:v>66.346671999999998</c:v>
                </c:pt>
                <c:pt idx="25142">
                  <c:v>66.349311999999998</c:v>
                </c:pt>
                <c:pt idx="25143">
                  <c:v>66.351951999999997</c:v>
                </c:pt>
                <c:pt idx="25144">
                  <c:v>66.354590999999999</c:v>
                </c:pt>
                <c:pt idx="25145">
                  <c:v>66.357230999999999</c:v>
                </c:pt>
                <c:pt idx="25146">
                  <c:v>66.359870999999998</c:v>
                </c:pt>
                <c:pt idx="25147">
                  <c:v>66.362510999999998</c:v>
                </c:pt>
                <c:pt idx="25148">
                  <c:v>66.36515</c:v>
                </c:pt>
                <c:pt idx="25149">
                  <c:v>66.367789999999999</c:v>
                </c:pt>
                <c:pt idx="25150">
                  <c:v>66.370429999999999</c:v>
                </c:pt>
                <c:pt idx="25151">
                  <c:v>66.373069999999998</c:v>
                </c:pt>
                <c:pt idx="25152">
                  <c:v>66.375709999999998</c:v>
                </c:pt>
                <c:pt idx="25153">
                  <c:v>66.378349</c:v>
                </c:pt>
                <c:pt idx="25154">
                  <c:v>66.380989</c:v>
                </c:pt>
                <c:pt idx="25155">
                  <c:v>66.383628999999999</c:v>
                </c:pt>
                <c:pt idx="25156">
                  <c:v>66.386268999999999</c:v>
                </c:pt>
                <c:pt idx="25157">
                  <c:v>66.388908000000001</c:v>
                </c:pt>
                <c:pt idx="25158">
                  <c:v>66.391548</c:v>
                </c:pt>
                <c:pt idx="25159">
                  <c:v>66.394188</c:v>
                </c:pt>
                <c:pt idx="25160">
                  <c:v>66.396827999999999</c:v>
                </c:pt>
                <c:pt idx="25161">
                  <c:v>66.399467000000001</c:v>
                </c:pt>
                <c:pt idx="25162">
                  <c:v>66.402100000000004</c:v>
                </c:pt>
                <c:pt idx="25163">
                  <c:v>66.404739000000006</c:v>
                </c:pt>
                <c:pt idx="25164">
                  <c:v>66.407379000000006</c:v>
                </c:pt>
                <c:pt idx="25165">
                  <c:v>66.410019000000005</c:v>
                </c:pt>
                <c:pt idx="25166">
                  <c:v>66.412659000000005</c:v>
                </c:pt>
                <c:pt idx="25167">
                  <c:v>66.415298000000007</c:v>
                </c:pt>
                <c:pt idx="25168">
                  <c:v>66.417938000000007</c:v>
                </c:pt>
                <c:pt idx="25169">
                  <c:v>66.420578000000006</c:v>
                </c:pt>
                <c:pt idx="25170">
                  <c:v>66.423218000000006</c:v>
                </c:pt>
                <c:pt idx="25171">
                  <c:v>66.425858000000005</c:v>
                </c:pt>
                <c:pt idx="25172">
                  <c:v>66.428496999999993</c:v>
                </c:pt>
                <c:pt idx="25173">
                  <c:v>66.431137000000007</c:v>
                </c:pt>
                <c:pt idx="25174">
                  <c:v>66.433777000000006</c:v>
                </c:pt>
                <c:pt idx="25175">
                  <c:v>66.436417000000006</c:v>
                </c:pt>
                <c:pt idx="25176">
                  <c:v>66.439055999999994</c:v>
                </c:pt>
                <c:pt idx="25177">
                  <c:v>66.441695999999993</c:v>
                </c:pt>
                <c:pt idx="25178">
                  <c:v>66.444336000000007</c:v>
                </c:pt>
                <c:pt idx="25179">
                  <c:v>66.446976000000006</c:v>
                </c:pt>
                <c:pt idx="25180">
                  <c:v>66.449614999999994</c:v>
                </c:pt>
                <c:pt idx="25181">
                  <c:v>66.452254999999994</c:v>
                </c:pt>
                <c:pt idx="25182">
                  <c:v>66.454894999999993</c:v>
                </c:pt>
                <c:pt idx="25183">
                  <c:v>66.457534999999993</c:v>
                </c:pt>
                <c:pt idx="25184">
                  <c:v>66.460166999999998</c:v>
                </c:pt>
                <c:pt idx="25185">
                  <c:v>66.462806999999998</c:v>
                </c:pt>
                <c:pt idx="25186">
                  <c:v>66.465446</c:v>
                </c:pt>
                <c:pt idx="25187">
                  <c:v>66.468086</c:v>
                </c:pt>
                <c:pt idx="25188">
                  <c:v>66.470725999999999</c:v>
                </c:pt>
                <c:pt idx="25189">
                  <c:v>66.473365999999999</c:v>
                </c:pt>
                <c:pt idx="25190">
                  <c:v>66.476005999999998</c:v>
                </c:pt>
                <c:pt idx="25191">
                  <c:v>66.478645</c:v>
                </c:pt>
                <c:pt idx="25192">
                  <c:v>66.481285</c:v>
                </c:pt>
                <c:pt idx="25193">
                  <c:v>66.483924999999999</c:v>
                </c:pt>
                <c:pt idx="25194">
                  <c:v>66.486564999999999</c:v>
                </c:pt>
                <c:pt idx="25195">
                  <c:v>66.489204000000001</c:v>
                </c:pt>
                <c:pt idx="25196">
                  <c:v>66.491844</c:v>
                </c:pt>
                <c:pt idx="25197">
                  <c:v>66.494484</c:v>
                </c:pt>
                <c:pt idx="25198">
                  <c:v>66.497123999999999</c:v>
                </c:pt>
                <c:pt idx="25199">
                  <c:v>66.499763000000002</c:v>
                </c:pt>
                <c:pt idx="25200">
                  <c:v>66.502403000000001</c:v>
                </c:pt>
                <c:pt idx="25201">
                  <c:v>66.505043000000001</c:v>
                </c:pt>
                <c:pt idx="25202">
                  <c:v>66.507683</c:v>
                </c:pt>
                <c:pt idx="25203">
                  <c:v>66.510323</c:v>
                </c:pt>
                <c:pt idx="25204">
                  <c:v>66.512962000000002</c:v>
                </c:pt>
                <c:pt idx="25205">
                  <c:v>66.515602000000001</c:v>
                </c:pt>
                <c:pt idx="25206">
                  <c:v>66.518234000000007</c:v>
                </c:pt>
                <c:pt idx="25207">
                  <c:v>66.520874000000006</c:v>
                </c:pt>
                <c:pt idx="25208">
                  <c:v>66.523514000000006</c:v>
                </c:pt>
                <c:pt idx="25209">
                  <c:v>66.526154000000005</c:v>
                </c:pt>
                <c:pt idx="25210">
                  <c:v>66.528792999999993</c:v>
                </c:pt>
                <c:pt idx="25211">
                  <c:v>66.531433000000007</c:v>
                </c:pt>
                <c:pt idx="25212">
                  <c:v>66.534073000000006</c:v>
                </c:pt>
                <c:pt idx="25213">
                  <c:v>66.536713000000006</c:v>
                </c:pt>
                <c:pt idx="25214">
                  <c:v>66.539351999999994</c:v>
                </c:pt>
                <c:pt idx="25215">
                  <c:v>66.541991999999993</c:v>
                </c:pt>
                <c:pt idx="25216">
                  <c:v>66.544632000000007</c:v>
                </c:pt>
                <c:pt idx="25217">
                  <c:v>66.547272000000007</c:v>
                </c:pt>
                <c:pt idx="25218">
                  <c:v>66.549910999999994</c:v>
                </c:pt>
                <c:pt idx="25219">
                  <c:v>66.552550999999994</c:v>
                </c:pt>
                <c:pt idx="25220">
                  <c:v>66.555190999999994</c:v>
                </c:pt>
                <c:pt idx="25221">
                  <c:v>66.557830999999993</c:v>
                </c:pt>
                <c:pt idx="25222">
                  <c:v>66.560471000000007</c:v>
                </c:pt>
                <c:pt idx="25223">
                  <c:v>66.563109999999995</c:v>
                </c:pt>
                <c:pt idx="25224">
                  <c:v>66.565749999999994</c:v>
                </c:pt>
                <c:pt idx="25225">
                  <c:v>66.568389999999994</c:v>
                </c:pt>
                <c:pt idx="25226">
                  <c:v>66.571029999999993</c:v>
                </c:pt>
                <c:pt idx="25227">
                  <c:v>66.573668999999995</c:v>
                </c:pt>
                <c:pt idx="25228">
                  <c:v>66.576301999999998</c:v>
                </c:pt>
                <c:pt idx="25229">
                  <c:v>66.578941</c:v>
                </c:pt>
                <c:pt idx="25230">
                  <c:v>66.581581</c:v>
                </c:pt>
                <c:pt idx="25231">
                  <c:v>66.584220999999999</c:v>
                </c:pt>
                <c:pt idx="25232">
                  <c:v>66.586860999999999</c:v>
                </c:pt>
                <c:pt idx="25233">
                  <c:v>66.589500000000001</c:v>
                </c:pt>
                <c:pt idx="25234">
                  <c:v>66.592140000000001</c:v>
                </c:pt>
                <c:pt idx="25235">
                  <c:v>66.59478</c:v>
                </c:pt>
                <c:pt idx="25236">
                  <c:v>66.59742</c:v>
                </c:pt>
                <c:pt idx="25237">
                  <c:v>66.600059999999999</c:v>
                </c:pt>
                <c:pt idx="25238">
                  <c:v>66.602699000000001</c:v>
                </c:pt>
                <c:pt idx="25239">
                  <c:v>66.605339000000001</c:v>
                </c:pt>
                <c:pt idx="25240">
                  <c:v>66.607979</c:v>
                </c:pt>
                <c:pt idx="25241">
                  <c:v>66.610619</c:v>
                </c:pt>
                <c:pt idx="25242">
                  <c:v>66.613258000000002</c:v>
                </c:pt>
                <c:pt idx="25243">
                  <c:v>66.615898000000001</c:v>
                </c:pt>
                <c:pt idx="25244">
                  <c:v>66.618538000000001</c:v>
                </c:pt>
                <c:pt idx="25245">
                  <c:v>66.621178</c:v>
                </c:pt>
                <c:pt idx="25246">
                  <c:v>66.623817000000003</c:v>
                </c:pt>
                <c:pt idx="25247">
                  <c:v>66.626457000000002</c:v>
                </c:pt>
                <c:pt idx="25248">
                  <c:v>66.629097000000002</c:v>
                </c:pt>
                <c:pt idx="25249">
                  <c:v>66.631729000000007</c:v>
                </c:pt>
                <c:pt idx="25250">
                  <c:v>66.634369000000007</c:v>
                </c:pt>
                <c:pt idx="25251">
                  <c:v>66.637009000000006</c:v>
                </c:pt>
                <c:pt idx="25252">
                  <c:v>66.639647999999994</c:v>
                </c:pt>
                <c:pt idx="25253">
                  <c:v>66.642287999999994</c:v>
                </c:pt>
                <c:pt idx="25254">
                  <c:v>66.644927999999993</c:v>
                </c:pt>
                <c:pt idx="25255">
                  <c:v>66.647568000000007</c:v>
                </c:pt>
                <c:pt idx="25256">
                  <c:v>66.650208000000006</c:v>
                </c:pt>
                <c:pt idx="25257">
                  <c:v>66.652846999999994</c:v>
                </c:pt>
                <c:pt idx="25258">
                  <c:v>66.655486999999994</c:v>
                </c:pt>
                <c:pt idx="25259">
                  <c:v>66.658126999999993</c:v>
                </c:pt>
                <c:pt idx="25260">
                  <c:v>66.660767000000007</c:v>
                </c:pt>
                <c:pt idx="25261">
                  <c:v>66.663405999999995</c:v>
                </c:pt>
                <c:pt idx="25262">
                  <c:v>66.666045999999994</c:v>
                </c:pt>
                <c:pt idx="25263">
                  <c:v>66.668685999999994</c:v>
                </c:pt>
                <c:pt idx="25264">
                  <c:v>66.671325999999993</c:v>
                </c:pt>
                <c:pt idx="25265">
                  <c:v>66.673964999999995</c:v>
                </c:pt>
                <c:pt idx="25266">
                  <c:v>66.676604999999995</c:v>
                </c:pt>
                <c:pt idx="25267">
                  <c:v>66.679244999999995</c:v>
                </c:pt>
                <c:pt idx="25268">
                  <c:v>66.681884999999994</c:v>
                </c:pt>
                <c:pt idx="25269">
                  <c:v>66.684524999999994</c:v>
                </c:pt>
                <c:pt idx="25270">
                  <c:v>66.687163999999996</c:v>
                </c:pt>
                <c:pt idx="25271">
                  <c:v>66.689796000000001</c:v>
                </c:pt>
                <c:pt idx="25272">
                  <c:v>66.692436000000001</c:v>
                </c:pt>
                <c:pt idx="25273">
                  <c:v>66.695076</c:v>
                </c:pt>
                <c:pt idx="25274">
                  <c:v>66.697716</c:v>
                </c:pt>
                <c:pt idx="25275">
                  <c:v>66.700355999999999</c:v>
                </c:pt>
                <c:pt idx="25276">
                  <c:v>66.702995000000001</c:v>
                </c:pt>
                <c:pt idx="25277">
                  <c:v>66.705635000000001</c:v>
                </c:pt>
                <c:pt idx="25278">
                  <c:v>66.708275</c:v>
                </c:pt>
                <c:pt idx="25279">
                  <c:v>66.710915</c:v>
                </c:pt>
                <c:pt idx="25280">
                  <c:v>66.713554000000002</c:v>
                </c:pt>
                <c:pt idx="25281">
                  <c:v>66.716194000000002</c:v>
                </c:pt>
                <c:pt idx="25282">
                  <c:v>66.718834000000001</c:v>
                </c:pt>
                <c:pt idx="25283">
                  <c:v>66.721474000000001</c:v>
                </c:pt>
                <c:pt idx="25284">
                  <c:v>66.724113000000003</c:v>
                </c:pt>
                <c:pt idx="25285">
                  <c:v>66.726753000000002</c:v>
                </c:pt>
                <c:pt idx="25286">
                  <c:v>66.729393000000002</c:v>
                </c:pt>
                <c:pt idx="25287">
                  <c:v>66.732033000000001</c:v>
                </c:pt>
                <c:pt idx="25288">
                  <c:v>66.734673000000001</c:v>
                </c:pt>
                <c:pt idx="25289">
                  <c:v>66.737312000000003</c:v>
                </c:pt>
                <c:pt idx="25290">
                  <c:v>66.739952000000002</c:v>
                </c:pt>
                <c:pt idx="25291">
                  <c:v>66.742592000000002</c:v>
                </c:pt>
                <c:pt idx="25292">
                  <c:v>66.745232000000001</c:v>
                </c:pt>
                <c:pt idx="25293">
                  <c:v>66.747864000000007</c:v>
                </c:pt>
                <c:pt idx="25294">
                  <c:v>66.750504000000006</c:v>
                </c:pt>
                <c:pt idx="25295">
                  <c:v>66.753142999999994</c:v>
                </c:pt>
                <c:pt idx="25296">
                  <c:v>66.755782999999994</c:v>
                </c:pt>
                <c:pt idx="25297">
                  <c:v>66.758422999999993</c:v>
                </c:pt>
                <c:pt idx="25298">
                  <c:v>66.761062999999993</c:v>
                </c:pt>
                <c:pt idx="25299">
                  <c:v>66.763701999999995</c:v>
                </c:pt>
                <c:pt idx="25300">
                  <c:v>66.766341999999995</c:v>
                </c:pt>
                <c:pt idx="25301">
                  <c:v>66.768981999999994</c:v>
                </c:pt>
                <c:pt idx="25302">
                  <c:v>66.771621999999994</c:v>
                </c:pt>
                <c:pt idx="25303">
                  <c:v>66.774260999999996</c:v>
                </c:pt>
                <c:pt idx="25304">
                  <c:v>66.776900999999995</c:v>
                </c:pt>
                <c:pt idx="25305">
                  <c:v>66.779540999999995</c:v>
                </c:pt>
                <c:pt idx="25306">
                  <c:v>66.782180999999994</c:v>
                </c:pt>
                <c:pt idx="25307">
                  <c:v>66.784820999999994</c:v>
                </c:pt>
                <c:pt idx="25308">
                  <c:v>66.787459999999996</c:v>
                </c:pt>
                <c:pt idx="25309">
                  <c:v>66.790099999999995</c:v>
                </c:pt>
                <c:pt idx="25310">
                  <c:v>66.792739999999995</c:v>
                </c:pt>
                <c:pt idx="25311">
                  <c:v>66.795379999999994</c:v>
                </c:pt>
                <c:pt idx="25312">
                  <c:v>66.798018999999996</c:v>
                </c:pt>
                <c:pt idx="25313">
                  <c:v>66.800658999999996</c:v>
                </c:pt>
                <c:pt idx="25314">
                  <c:v>66.803291000000002</c:v>
                </c:pt>
                <c:pt idx="25315">
                  <c:v>66.805931000000001</c:v>
                </c:pt>
                <c:pt idx="25316">
                  <c:v>66.808571000000001</c:v>
                </c:pt>
                <c:pt idx="25317">
                  <c:v>66.811211</c:v>
                </c:pt>
                <c:pt idx="25318">
                  <c:v>66.813850000000002</c:v>
                </c:pt>
                <c:pt idx="25319">
                  <c:v>66.816490000000002</c:v>
                </c:pt>
                <c:pt idx="25320">
                  <c:v>66.819130000000001</c:v>
                </c:pt>
                <c:pt idx="25321">
                  <c:v>66.821770000000001</c:v>
                </c:pt>
                <c:pt idx="25322">
                  <c:v>66.824409000000003</c:v>
                </c:pt>
                <c:pt idx="25323">
                  <c:v>66.827049000000002</c:v>
                </c:pt>
                <c:pt idx="25324">
                  <c:v>66.829689000000002</c:v>
                </c:pt>
                <c:pt idx="25325">
                  <c:v>66.832329000000001</c:v>
                </c:pt>
                <c:pt idx="25326">
                  <c:v>66.834969000000001</c:v>
                </c:pt>
                <c:pt idx="25327">
                  <c:v>66.837608000000003</c:v>
                </c:pt>
                <c:pt idx="25328">
                  <c:v>66.840248000000003</c:v>
                </c:pt>
                <c:pt idx="25329">
                  <c:v>66.842888000000002</c:v>
                </c:pt>
                <c:pt idx="25330">
                  <c:v>66.845528000000002</c:v>
                </c:pt>
                <c:pt idx="25331">
                  <c:v>66.848167000000004</c:v>
                </c:pt>
                <c:pt idx="25332">
                  <c:v>66.850807000000003</c:v>
                </c:pt>
                <c:pt idx="25333">
                  <c:v>66.853447000000003</c:v>
                </c:pt>
                <c:pt idx="25334">
                  <c:v>66.856087000000002</c:v>
                </c:pt>
                <c:pt idx="25335">
                  <c:v>66.858727000000002</c:v>
                </c:pt>
                <c:pt idx="25336">
                  <c:v>66.861358999999993</c:v>
                </c:pt>
                <c:pt idx="25337">
                  <c:v>66.863997999999995</c:v>
                </c:pt>
                <c:pt idx="25338">
                  <c:v>66.866637999999995</c:v>
                </c:pt>
                <c:pt idx="25339">
                  <c:v>66.869277999999994</c:v>
                </c:pt>
                <c:pt idx="25340">
                  <c:v>66.871917999999994</c:v>
                </c:pt>
                <c:pt idx="25341">
                  <c:v>66.874556999999996</c:v>
                </c:pt>
                <c:pt idx="25342">
                  <c:v>66.877196999999995</c:v>
                </c:pt>
                <c:pt idx="25343">
                  <c:v>66.879836999999995</c:v>
                </c:pt>
                <c:pt idx="25344">
                  <c:v>66.882476999999994</c:v>
                </c:pt>
                <c:pt idx="25345">
                  <c:v>66.885116999999994</c:v>
                </c:pt>
                <c:pt idx="25346">
                  <c:v>66.887755999999996</c:v>
                </c:pt>
                <c:pt idx="25347">
                  <c:v>66.890395999999996</c:v>
                </c:pt>
                <c:pt idx="25348">
                  <c:v>66.893035999999995</c:v>
                </c:pt>
                <c:pt idx="25349">
                  <c:v>66.895675999999995</c:v>
                </c:pt>
                <c:pt idx="25350">
                  <c:v>66.898314999999997</c:v>
                </c:pt>
                <c:pt idx="25351">
                  <c:v>66.900954999999996</c:v>
                </c:pt>
                <c:pt idx="25352">
                  <c:v>66.903594999999996</c:v>
                </c:pt>
                <c:pt idx="25353">
                  <c:v>66.906234999999995</c:v>
                </c:pt>
                <c:pt idx="25354">
                  <c:v>66.908874999999995</c:v>
                </c:pt>
                <c:pt idx="25355">
                  <c:v>66.911513999999997</c:v>
                </c:pt>
                <c:pt idx="25356">
                  <c:v>66.914153999999996</c:v>
                </c:pt>
                <c:pt idx="25357">
                  <c:v>66.916793999999996</c:v>
                </c:pt>
                <c:pt idx="25358">
                  <c:v>66.919426000000001</c:v>
                </c:pt>
                <c:pt idx="25359">
                  <c:v>66.922066000000001</c:v>
                </c:pt>
                <c:pt idx="25360">
                  <c:v>66.924706</c:v>
                </c:pt>
                <c:pt idx="25361">
                  <c:v>66.927345000000003</c:v>
                </c:pt>
                <c:pt idx="25362">
                  <c:v>66.929985000000002</c:v>
                </c:pt>
                <c:pt idx="25363">
                  <c:v>66.932625000000002</c:v>
                </c:pt>
                <c:pt idx="25364">
                  <c:v>66.935265000000001</c:v>
                </c:pt>
                <c:pt idx="25365">
                  <c:v>66.937904000000003</c:v>
                </c:pt>
                <c:pt idx="25366">
                  <c:v>66.940544000000003</c:v>
                </c:pt>
                <c:pt idx="25367">
                  <c:v>66.943184000000002</c:v>
                </c:pt>
                <c:pt idx="25368">
                  <c:v>66.945824000000002</c:v>
                </c:pt>
                <c:pt idx="25369">
                  <c:v>66.948463000000004</c:v>
                </c:pt>
                <c:pt idx="25370">
                  <c:v>66.951103000000003</c:v>
                </c:pt>
                <c:pt idx="25371">
                  <c:v>66.953743000000003</c:v>
                </c:pt>
                <c:pt idx="25372">
                  <c:v>66.956383000000002</c:v>
                </c:pt>
                <c:pt idx="25373">
                  <c:v>66.959023000000002</c:v>
                </c:pt>
                <c:pt idx="25374">
                  <c:v>66.961662000000004</c:v>
                </c:pt>
                <c:pt idx="25375">
                  <c:v>66.964302000000004</c:v>
                </c:pt>
                <c:pt idx="25376">
                  <c:v>66.966942000000003</c:v>
                </c:pt>
                <c:pt idx="25377">
                  <c:v>66.969582000000003</c:v>
                </c:pt>
                <c:pt idx="25378">
                  <c:v>66.972221000000005</c:v>
                </c:pt>
                <c:pt idx="25379">
                  <c:v>66.974853999999993</c:v>
                </c:pt>
                <c:pt idx="25380">
                  <c:v>66.977492999999996</c:v>
                </c:pt>
                <c:pt idx="25381">
                  <c:v>66.980132999999995</c:v>
                </c:pt>
                <c:pt idx="25382">
                  <c:v>66.982772999999995</c:v>
                </c:pt>
                <c:pt idx="25383">
                  <c:v>66.985412999999994</c:v>
                </c:pt>
                <c:pt idx="25384">
                  <c:v>66.988051999999996</c:v>
                </c:pt>
                <c:pt idx="25385">
                  <c:v>66.990691999999996</c:v>
                </c:pt>
                <c:pt idx="25386">
                  <c:v>66.993331999999995</c:v>
                </c:pt>
                <c:pt idx="25387">
                  <c:v>66.995971999999995</c:v>
                </c:pt>
                <c:pt idx="25388">
                  <c:v>66.998610999999997</c:v>
                </c:pt>
                <c:pt idx="25389">
                  <c:v>67.001250999999996</c:v>
                </c:pt>
                <c:pt idx="25390">
                  <c:v>67.003890999999996</c:v>
                </c:pt>
                <c:pt idx="25391">
                  <c:v>67.006530999999995</c:v>
                </c:pt>
                <c:pt idx="25392">
                  <c:v>67.009170999999995</c:v>
                </c:pt>
                <c:pt idx="25393">
                  <c:v>67.011809999999997</c:v>
                </c:pt>
                <c:pt idx="25394">
                  <c:v>67.014449999999997</c:v>
                </c:pt>
                <c:pt idx="25395">
                  <c:v>67.017089999999996</c:v>
                </c:pt>
                <c:pt idx="25396">
                  <c:v>67.019729999999996</c:v>
                </c:pt>
                <c:pt idx="25397">
                  <c:v>67.022368999999998</c:v>
                </c:pt>
                <c:pt idx="25398">
                  <c:v>67.025008999999997</c:v>
                </c:pt>
                <c:pt idx="25399">
                  <c:v>67.027648999999997</c:v>
                </c:pt>
                <c:pt idx="25400">
                  <c:v>67.030288999999996</c:v>
                </c:pt>
                <c:pt idx="25401">
                  <c:v>67.032921000000002</c:v>
                </c:pt>
                <c:pt idx="25402">
                  <c:v>67.035561000000001</c:v>
                </c:pt>
                <c:pt idx="25403">
                  <c:v>67.038200000000003</c:v>
                </c:pt>
                <c:pt idx="25404">
                  <c:v>67.040840000000003</c:v>
                </c:pt>
                <c:pt idx="25405">
                  <c:v>67.043480000000002</c:v>
                </c:pt>
                <c:pt idx="25406">
                  <c:v>67.046120000000002</c:v>
                </c:pt>
                <c:pt idx="25407">
                  <c:v>67.048759000000004</c:v>
                </c:pt>
                <c:pt idx="25408">
                  <c:v>67.051399000000004</c:v>
                </c:pt>
                <c:pt idx="25409">
                  <c:v>67.054039000000003</c:v>
                </c:pt>
                <c:pt idx="25410">
                  <c:v>67.056679000000003</c:v>
                </c:pt>
                <c:pt idx="25411">
                  <c:v>67.059319000000002</c:v>
                </c:pt>
                <c:pt idx="25412">
                  <c:v>67.061958000000004</c:v>
                </c:pt>
                <c:pt idx="25413">
                  <c:v>67.064598000000004</c:v>
                </c:pt>
                <c:pt idx="25414">
                  <c:v>67.067238000000003</c:v>
                </c:pt>
                <c:pt idx="25415">
                  <c:v>67.069878000000003</c:v>
                </c:pt>
                <c:pt idx="25416">
                  <c:v>67.072517000000005</c:v>
                </c:pt>
                <c:pt idx="25417">
                  <c:v>67.075157000000004</c:v>
                </c:pt>
                <c:pt idx="25418">
                  <c:v>67.077797000000004</c:v>
                </c:pt>
                <c:pt idx="25419">
                  <c:v>67.080437000000003</c:v>
                </c:pt>
                <c:pt idx="25420">
                  <c:v>67.083076000000005</c:v>
                </c:pt>
                <c:pt idx="25421">
                  <c:v>67.085716000000005</c:v>
                </c:pt>
                <c:pt idx="25422">
                  <c:v>67.088356000000005</c:v>
                </c:pt>
                <c:pt idx="25423">
                  <c:v>67.090987999999996</c:v>
                </c:pt>
                <c:pt idx="25424">
                  <c:v>67.093627999999995</c:v>
                </c:pt>
                <c:pt idx="25425">
                  <c:v>67.096267999999995</c:v>
                </c:pt>
                <c:pt idx="25426">
                  <c:v>67.098906999999997</c:v>
                </c:pt>
                <c:pt idx="25427">
                  <c:v>67.101546999999997</c:v>
                </c:pt>
                <c:pt idx="25428">
                  <c:v>67.104186999999996</c:v>
                </c:pt>
                <c:pt idx="25429">
                  <c:v>67.106826999999996</c:v>
                </c:pt>
                <c:pt idx="25430">
                  <c:v>67.109466999999995</c:v>
                </c:pt>
                <c:pt idx="25431">
                  <c:v>67.112105999999997</c:v>
                </c:pt>
                <c:pt idx="25432">
                  <c:v>67.114745999999997</c:v>
                </c:pt>
                <c:pt idx="25433">
                  <c:v>67.117385999999996</c:v>
                </c:pt>
                <c:pt idx="25434">
                  <c:v>67.120025999999996</c:v>
                </c:pt>
                <c:pt idx="25435">
                  <c:v>67.122664999999998</c:v>
                </c:pt>
                <c:pt idx="25436">
                  <c:v>67.125304999999997</c:v>
                </c:pt>
                <c:pt idx="25437">
                  <c:v>67.127944999999997</c:v>
                </c:pt>
                <c:pt idx="25438">
                  <c:v>67.130584999999996</c:v>
                </c:pt>
                <c:pt idx="25439">
                  <c:v>67.133223999999998</c:v>
                </c:pt>
                <c:pt idx="25440">
                  <c:v>67.135863999999998</c:v>
                </c:pt>
                <c:pt idx="25441">
                  <c:v>67.138503999999998</c:v>
                </c:pt>
                <c:pt idx="25442">
                  <c:v>67.141143999999997</c:v>
                </c:pt>
                <c:pt idx="25443">
                  <c:v>67.143783999999997</c:v>
                </c:pt>
                <c:pt idx="25444">
                  <c:v>67.146422999999999</c:v>
                </c:pt>
                <c:pt idx="25445">
                  <c:v>67.149055000000004</c:v>
                </c:pt>
                <c:pt idx="25446">
                  <c:v>67.151695000000004</c:v>
                </c:pt>
                <c:pt idx="25447">
                  <c:v>67.154335000000003</c:v>
                </c:pt>
                <c:pt idx="25448">
                  <c:v>67.156975000000003</c:v>
                </c:pt>
                <c:pt idx="25449">
                  <c:v>67.159615000000002</c:v>
                </c:pt>
                <c:pt idx="25450">
                  <c:v>67.162254000000004</c:v>
                </c:pt>
                <c:pt idx="25451">
                  <c:v>67.164894000000004</c:v>
                </c:pt>
                <c:pt idx="25452">
                  <c:v>67.167534000000003</c:v>
                </c:pt>
                <c:pt idx="25453">
                  <c:v>67.170174000000003</c:v>
                </c:pt>
                <c:pt idx="25454">
                  <c:v>67.172813000000005</c:v>
                </c:pt>
                <c:pt idx="25455">
                  <c:v>67.175453000000005</c:v>
                </c:pt>
                <c:pt idx="25456">
                  <c:v>67.178093000000004</c:v>
                </c:pt>
                <c:pt idx="25457">
                  <c:v>67.180733000000004</c:v>
                </c:pt>
                <c:pt idx="25458">
                  <c:v>67.183372000000006</c:v>
                </c:pt>
                <c:pt idx="25459">
                  <c:v>67.186012000000005</c:v>
                </c:pt>
                <c:pt idx="25460">
                  <c:v>67.188652000000005</c:v>
                </c:pt>
                <c:pt idx="25461">
                  <c:v>67.191292000000004</c:v>
                </c:pt>
                <c:pt idx="25462">
                  <c:v>67.193932000000004</c:v>
                </c:pt>
                <c:pt idx="25463">
                  <c:v>67.196571000000006</c:v>
                </c:pt>
                <c:pt idx="25464">
                  <c:v>67.199211000000005</c:v>
                </c:pt>
                <c:pt idx="25465">
                  <c:v>67.201851000000005</c:v>
                </c:pt>
                <c:pt idx="25466">
                  <c:v>67.204482999999996</c:v>
                </c:pt>
                <c:pt idx="25467">
                  <c:v>67.207122999999996</c:v>
                </c:pt>
                <c:pt idx="25468">
                  <c:v>67.209762999999995</c:v>
                </c:pt>
                <c:pt idx="25469">
                  <c:v>67.212401999999997</c:v>
                </c:pt>
                <c:pt idx="25470">
                  <c:v>67.215041999999997</c:v>
                </c:pt>
                <c:pt idx="25471">
                  <c:v>67.217681999999996</c:v>
                </c:pt>
                <c:pt idx="25472">
                  <c:v>67.220321999999996</c:v>
                </c:pt>
                <c:pt idx="25473">
                  <c:v>67.222960999999998</c:v>
                </c:pt>
                <c:pt idx="25474">
                  <c:v>67.225600999999997</c:v>
                </c:pt>
                <c:pt idx="25475">
                  <c:v>67.228240999999997</c:v>
                </c:pt>
                <c:pt idx="25476">
                  <c:v>67.230880999999997</c:v>
                </c:pt>
                <c:pt idx="25477">
                  <c:v>67.233520999999996</c:v>
                </c:pt>
                <c:pt idx="25478">
                  <c:v>67.236159999999998</c:v>
                </c:pt>
                <c:pt idx="25479">
                  <c:v>67.238799999999998</c:v>
                </c:pt>
                <c:pt idx="25480">
                  <c:v>67.241439999999997</c:v>
                </c:pt>
                <c:pt idx="25481">
                  <c:v>67.244079999999997</c:v>
                </c:pt>
                <c:pt idx="25482">
                  <c:v>67.246718999999999</c:v>
                </c:pt>
                <c:pt idx="25483">
                  <c:v>67.249358999999998</c:v>
                </c:pt>
                <c:pt idx="25484">
                  <c:v>67.251998999999998</c:v>
                </c:pt>
                <c:pt idx="25485">
                  <c:v>67.254638999999997</c:v>
                </c:pt>
                <c:pt idx="25486">
                  <c:v>67.257277999999999</c:v>
                </c:pt>
                <c:pt idx="25487">
                  <c:v>67.259917999999999</c:v>
                </c:pt>
                <c:pt idx="25488">
                  <c:v>67.262550000000005</c:v>
                </c:pt>
                <c:pt idx="25489">
                  <c:v>67.265190000000004</c:v>
                </c:pt>
                <c:pt idx="25490">
                  <c:v>67.267830000000004</c:v>
                </c:pt>
                <c:pt idx="25491">
                  <c:v>67.270470000000003</c:v>
                </c:pt>
                <c:pt idx="25492">
                  <c:v>67.273109000000005</c:v>
                </c:pt>
                <c:pt idx="25493">
                  <c:v>67.275749000000005</c:v>
                </c:pt>
                <c:pt idx="25494">
                  <c:v>67.278389000000004</c:v>
                </c:pt>
                <c:pt idx="25495">
                  <c:v>67.281029000000004</c:v>
                </c:pt>
                <c:pt idx="25496">
                  <c:v>67.283669000000003</c:v>
                </c:pt>
                <c:pt idx="25497">
                  <c:v>67.286308000000005</c:v>
                </c:pt>
                <c:pt idx="25498">
                  <c:v>67.288948000000005</c:v>
                </c:pt>
                <c:pt idx="25499">
                  <c:v>67.291588000000004</c:v>
                </c:pt>
                <c:pt idx="25500">
                  <c:v>67.294228000000004</c:v>
                </c:pt>
                <c:pt idx="25501">
                  <c:v>67.296867000000006</c:v>
                </c:pt>
                <c:pt idx="25502">
                  <c:v>67.299507000000006</c:v>
                </c:pt>
                <c:pt idx="25503">
                  <c:v>67.302147000000005</c:v>
                </c:pt>
                <c:pt idx="25504">
                  <c:v>67.304787000000005</c:v>
                </c:pt>
                <c:pt idx="25505">
                  <c:v>67.307426000000007</c:v>
                </c:pt>
                <c:pt idx="25506">
                  <c:v>67.310066000000006</c:v>
                </c:pt>
                <c:pt idx="25507">
                  <c:v>67.312706000000006</c:v>
                </c:pt>
                <c:pt idx="25508">
                  <c:v>67.315346000000005</c:v>
                </c:pt>
                <c:pt idx="25509">
                  <c:v>67.317986000000005</c:v>
                </c:pt>
                <c:pt idx="25510">
                  <c:v>67.320617999999996</c:v>
                </c:pt>
                <c:pt idx="25511">
                  <c:v>67.323256999999998</c:v>
                </c:pt>
                <c:pt idx="25512">
                  <c:v>67.325896999999998</c:v>
                </c:pt>
                <c:pt idx="25513">
                  <c:v>67.328536999999997</c:v>
                </c:pt>
                <c:pt idx="25514">
                  <c:v>67.331176999999997</c:v>
                </c:pt>
                <c:pt idx="25515">
                  <c:v>67.333816999999996</c:v>
                </c:pt>
                <c:pt idx="25516">
                  <c:v>67.336455999999998</c:v>
                </c:pt>
                <c:pt idx="25517">
                  <c:v>67.339095999999998</c:v>
                </c:pt>
                <c:pt idx="25518">
                  <c:v>67.341735999999997</c:v>
                </c:pt>
                <c:pt idx="25519">
                  <c:v>67.344375999999997</c:v>
                </c:pt>
                <c:pt idx="25520">
                  <c:v>67.347014999999999</c:v>
                </c:pt>
                <c:pt idx="25521">
                  <c:v>67.349654999999998</c:v>
                </c:pt>
                <c:pt idx="25522">
                  <c:v>67.352294999999998</c:v>
                </c:pt>
                <c:pt idx="25523">
                  <c:v>67.354934999999998</c:v>
                </c:pt>
                <c:pt idx="25524">
                  <c:v>67.357574</c:v>
                </c:pt>
                <c:pt idx="25525">
                  <c:v>67.360213999999999</c:v>
                </c:pt>
                <c:pt idx="25526">
                  <c:v>67.362853999999999</c:v>
                </c:pt>
                <c:pt idx="25527">
                  <c:v>67.365493999999998</c:v>
                </c:pt>
                <c:pt idx="25528">
                  <c:v>67.368133999999998</c:v>
                </c:pt>
                <c:pt idx="25529">
                  <c:v>67.370773</c:v>
                </c:pt>
                <c:pt idx="25530">
                  <c:v>67.373412999999999</c:v>
                </c:pt>
                <c:pt idx="25531">
                  <c:v>67.376045000000005</c:v>
                </c:pt>
                <c:pt idx="25532">
                  <c:v>67.378685000000004</c:v>
                </c:pt>
                <c:pt idx="25533">
                  <c:v>67.381325000000004</c:v>
                </c:pt>
                <c:pt idx="25534">
                  <c:v>67.383965000000003</c:v>
                </c:pt>
                <c:pt idx="25535">
                  <c:v>67.386604000000005</c:v>
                </c:pt>
                <c:pt idx="25536">
                  <c:v>67.389244000000005</c:v>
                </c:pt>
                <c:pt idx="25537">
                  <c:v>67.391884000000005</c:v>
                </c:pt>
                <c:pt idx="25538">
                  <c:v>67.394524000000004</c:v>
                </c:pt>
                <c:pt idx="25539">
                  <c:v>67.397163000000006</c:v>
                </c:pt>
                <c:pt idx="25540">
                  <c:v>67.399803000000006</c:v>
                </c:pt>
                <c:pt idx="25541">
                  <c:v>67.402443000000005</c:v>
                </c:pt>
                <c:pt idx="25542">
                  <c:v>67.405083000000005</c:v>
                </c:pt>
                <c:pt idx="25543">
                  <c:v>67.407722000000007</c:v>
                </c:pt>
                <c:pt idx="25544">
                  <c:v>67.410362000000006</c:v>
                </c:pt>
                <c:pt idx="25545">
                  <c:v>67.413002000000006</c:v>
                </c:pt>
                <c:pt idx="25546">
                  <c:v>67.415642000000005</c:v>
                </c:pt>
                <c:pt idx="25547">
                  <c:v>67.418282000000005</c:v>
                </c:pt>
                <c:pt idx="25548">
                  <c:v>67.420921000000007</c:v>
                </c:pt>
                <c:pt idx="25549">
                  <c:v>67.423561000000007</c:v>
                </c:pt>
                <c:pt idx="25550">
                  <c:v>67.426201000000006</c:v>
                </c:pt>
                <c:pt idx="25551">
                  <c:v>67.428841000000006</c:v>
                </c:pt>
                <c:pt idx="25552">
                  <c:v>67.431479999999993</c:v>
                </c:pt>
                <c:pt idx="25553">
                  <c:v>67.434112999999996</c:v>
                </c:pt>
                <c:pt idx="25554">
                  <c:v>67.436751999999998</c:v>
                </c:pt>
                <c:pt idx="25555">
                  <c:v>67.439391999999998</c:v>
                </c:pt>
                <c:pt idx="25556">
                  <c:v>67.442031999999998</c:v>
                </c:pt>
                <c:pt idx="25557">
                  <c:v>67.444671999999997</c:v>
                </c:pt>
                <c:pt idx="25558">
                  <c:v>67.447310999999999</c:v>
                </c:pt>
                <c:pt idx="25559">
                  <c:v>67.449950999999999</c:v>
                </c:pt>
                <c:pt idx="25560">
                  <c:v>67.452590999999998</c:v>
                </c:pt>
                <c:pt idx="25561">
                  <c:v>67.455230999999998</c:v>
                </c:pt>
                <c:pt idx="25562">
                  <c:v>67.45787</c:v>
                </c:pt>
                <c:pt idx="25563">
                  <c:v>67.460509999999999</c:v>
                </c:pt>
                <c:pt idx="25564">
                  <c:v>67.463149999999999</c:v>
                </c:pt>
                <c:pt idx="25565">
                  <c:v>67.465789999999998</c:v>
                </c:pt>
                <c:pt idx="25566">
                  <c:v>67.468429999999998</c:v>
                </c:pt>
                <c:pt idx="25567">
                  <c:v>67.471069</c:v>
                </c:pt>
                <c:pt idx="25568">
                  <c:v>67.473708999999999</c:v>
                </c:pt>
                <c:pt idx="25569">
                  <c:v>67.476348999999999</c:v>
                </c:pt>
                <c:pt idx="25570">
                  <c:v>67.478988999999999</c:v>
                </c:pt>
                <c:pt idx="25571">
                  <c:v>67.481628000000001</c:v>
                </c:pt>
                <c:pt idx="25572">
                  <c:v>67.484268</c:v>
                </c:pt>
                <c:pt idx="25573">
                  <c:v>67.486908</c:v>
                </c:pt>
                <c:pt idx="25574">
                  <c:v>67.489547999999999</c:v>
                </c:pt>
                <c:pt idx="25575">
                  <c:v>67.492180000000005</c:v>
                </c:pt>
                <c:pt idx="25576">
                  <c:v>67.494820000000004</c:v>
                </c:pt>
                <c:pt idx="25577">
                  <c:v>67.497459000000006</c:v>
                </c:pt>
                <c:pt idx="25578">
                  <c:v>67.500099000000006</c:v>
                </c:pt>
                <c:pt idx="25579">
                  <c:v>67.502739000000005</c:v>
                </c:pt>
                <c:pt idx="25580">
                  <c:v>67.505379000000005</c:v>
                </c:pt>
                <c:pt idx="25581">
                  <c:v>67.508018000000007</c:v>
                </c:pt>
                <c:pt idx="25582">
                  <c:v>67.510658000000006</c:v>
                </c:pt>
                <c:pt idx="25583">
                  <c:v>67.513298000000006</c:v>
                </c:pt>
                <c:pt idx="25584">
                  <c:v>67.515938000000006</c:v>
                </c:pt>
                <c:pt idx="25585">
                  <c:v>67.518578000000005</c:v>
                </c:pt>
                <c:pt idx="25586">
                  <c:v>67.521216999999993</c:v>
                </c:pt>
                <c:pt idx="25587">
                  <c:v>67.523857000000007</c:v>
                </c:pt>
                <c:pt idx="25588">
                  <c:v>67.526497000000006</c:v>
                </c:pt>
                <c:pt idx="25589">
                  <c:v>67.529137000000006</c:v>
                </c:pt>
                <c:pt idx="25590">
                  <c:v>67.531775999999994</c:v>
                </c:pt>
                <c:pt idx="25591">
                  <c:v>67.534415999999993</c:v>
                </c:pt>
                <c:pt idx="25592">
                  <c:v>67.537056000000007</c:v>
                </c:pt>
                <c:pt idx="25593">
                  <c:v>67.539696000000006</c:v>
                </c:pt>
                <c:pt idx="25594">
                  <c:v>67.542336000000006</c:v>
                </c:pt>
                <c:pt idx="25595">
                  <c:v>67.544974999999994</c:v>
                </c:pt>
                <c:pt idx="25596">
                  <c:v>67.547606999999999</c:v>
                </c:pt>
                <c:pt idx="25597">
                  <c:v>67.550246999999999</c:v>
                </c:pt>
                <c:pt idx="25598">
                  <c:v>67.552886999999998</c:v>
                </c:pt>
                <c:pt idx="25599">
                  <c:v>67.555526999999998</c:v>
                </c:pt>
                <c:pt idx="25600">
                  <c:v>67.558166999999997</c:v>
                </c:pt>
                <c:pt idx="25601">
                  <c:v>67.560805999999999</c:v>
                </c:pt>
                <c:pt idx="25602">
                  <c:v>67.563445999999999</c:v>
                </c:pt>
                <c:pt idx="25603">
                  <c:v>67.566085999999999</c:v>
                </c:pt>
                <c:pt idx="25604">
                  <c:v>67.568725999999998</c:v>
                </c:pt>
                <c:pt idx="25605">
                  <c:v>67.571365</c:v>
                </c:pt>
                <c:pt idx="25606">
                  <c:v>67.574005</c:v>
                </c:pt>
                <c:pt idx="25607">
                  <c:v>67.576644999999999</c:v>
                </c:pt>
                <c:pt idx="25608">
                  <c:v>67.579284999999999</c:v>
                </c:pt>
                <c:pt idx="25609">
                  <c:v>67.581924000000001</c:v>
                </c:pt>
                <c:pt idx="25610">
                  <c:v>67.584564</c:v>
                </c:pt>
                <c:pt idx="25611">
                  <c:v>67.587204</c:v>
                </c:pt>
                <c:pt idx="25612">
                  <c:v>67.589843999999999</c:v>
                </c:pt>
                <c:pt idx="25613">
                  <c:v>67.592483999999999</c:v>
                </c:pt>
                <c:pt idx="25614">
                  <c:v>67.595123000000001</c:v>
                </c:pt>
                <c:pt idx="25615">
                  <c:v>67.597763</c:v>
                </c:pt>
                <c:pt idx="25616">
                  <c:v>67.600403</c:v>
                </c:pt>
                <c:pt idx="25617">
                  <c:v>67.603043</c:v>
                </c:pt>
                <c:pt idx="25618">
                  <c:v>67.605675000000005</c:v>
                </c:pt>
                <c:pt idx="25619">
                  <c:v>67.608315000000005</c:v>
                </c:pt>
                <c:pt idx="25620">
                  <c:v>67.610954000000007</c:v>
                </c:pt>
                <c:pt idx="25621">
                  <c:v>67.613594000000006</c:v>
                </c:pt>
                <c:pt idx="25622">
                  <c:v>67.616234000000006</c:v>
                </c:pt>
                <c:pt idx="25623">
                  <c:v>67.618874000000005</c:v>
                </c:pt>
                <c:pt idx="25624">
                  <c:v>67.621512999999993</c:v>
                </c:pt>
                <c:pt idx="25625">
                  <c:v>67.624153000000007</c:v>
                </c:pt>
                <c:pt idx="25626">
                  <c:v>67.626793000000006</c:v>
                </c:pt>
                <c:pt idx="25627">
                  <c:v>67.629433000000006</c:v>
                </c:pt>
                <c:pt idx="25628">
                  <c:v>67.632071999999994</c:v>
                </c:pt>
                <c:pt idx="25629">
                  <c:v>67.634711999999993</c:v>
                </c:pt>
                <c:pt idx="25630">
                  <c:v>67.637352000000007</c:v>
                </c:pt>
                <c:pt idx="25631">
                  <c:v>67.639992000000007</c:v>
                </c:pt>
                <c:pt idx="25632">
                  <c:v>67.642632000000006</c:v>
                </c:pt>
                <c:pt idx="25633">
                  <c:v>67.645270999999994</c:v>
                </c:pt>
                <c:pt idx="25634">
                  <c:v>67.647910999999993</c:v>
                </c:pt>
                <c:pt idx="25635">
                  <c:v>67.650550999999993</c:v>
                </c:pt>
                <c:pt idx="25636">
                  <c:v>67.653191000000007</c:v>
                </c:pt>
                <c:pt idx="25637">
                  <c:v>67.655829999999995</c:v>
                </c:pt>
                <c:pt idx="25638">
                  <c:v>67.658469999999994</c:v>
                </c:pt>
                <c:pt idx="25639">
                  <c:v>67.661109999999994</c:v>
                </c:pt>
                <c:pt idx="25640">
                  <c:v>67.663741999999999</c:v>
                </c:pt>
                <c:pt idx="25641">
                  <c:v>67.666381999999999</c:v>
                </c:pt>
                <c:pt idx="25642">
                  <c:v>67.669021999999998</c:v>
                </c:pt>
                <c:pt idx="25643">
                  <c:v>67.671661</c:v>
                </c:pt>
                <c:pt idx="25644">
                  <c:v>67.674301</c:v>
                </c:pt>
                <c:pt idx="25645">
                  <c:v>67.676940999999999</c:v>
                </c:pt>
                <c:pt idx="25646">
                  <c:v>67.679580999999999</c:v>
                </c:pt>
                <c:pt idx="25647">
                  <c:v>67.682220000000001</c:v>
                </c:pt>
                <c:pt idx="25648">
                  <c:v>67.68486</c:v>
                </c:pt>
                <c:pt idx="25649">
                  <c:v>67.6875</c:v>
                </c:pt>
                <c:pt idx="25650">
                  <c:v>67.69014</c:v>
                </c:pt>
                <c:pt idx="25651">
                  <c:v>67.692779999999999</c:v>
                </c:pt>
                <c:pt idx="25652">
                  <c:v>67.695419000000001</c:v>
                </c:pt>
                <c:pt idx="25653">
                  <c:v>67.698059000000001</c:v>
                </c:pt>
                <c:pt idx="25654">
                  <c:v>67.700699</c:v>
                </c:pt>
                <c:pt idx="25655">
                  <c:v>67.703339</c:v>
                </c:pt>
                <c:pt idx="25656">
                  <c:v>67.705978000000002</c:v>
                </c:pt>
                <c:pt idx="25657">
                  <c:v>67.708618000000001</c:v>
                </c:pt>
                <c:pt idx="25658">
                  <c:v>67.711258000000001</c:v>
                </c:pt>
                <c:pt idx="25659">
                  <c:v>67.713898</c:v>
                </c:pt>
                <c:pt idx="25660">
                  <c:v>67.716537000000002</c:v>
                </c:pt>
                <c:pt idx="25661">
                  <c:v>67.719177000000002</c:v>
                </c:pt>
                <c:pt idx="25662">
                  <c:v>67.721808999999993</c:v>
                </c:pt>
                <c:pt idx="25663">
                  <c:v>67.724449000000007</c:v>
                </c:pt>
                <c:pt idx="25664">
                  <c:v>67.727089000000007</c:v>
                </c:pt>
                <c:pt idx="25665">
                  <c:v>67.729729000000006</c:v>
                </c:pt>
                <c:pt idx="25666">
                  <c:v>67.732367999999994</c:v>
                </c:pt>
                <c:pt idx="25667">
                  <c:v>67.735007999999993</c:v>
                </c:pt>
                <c:pt idx="25668">
                  <c:v>67.737647999999993</c:v>
                </c:pt>
                <c:pt idx="25669">
                  <c:v>67.740288000000007</c:v>
                </c:pt>
                <c:pt idx="25670">
                  <c:v>67.742928000000006</c:v>
                </c:pt>
                <c:pt idx="25671">
                  <c:v>67.745566999999994</c:v>
                </c:pt>
                <c:pt idx="25672">
                  <c:v>67.748206999999994</c:v>
                </c:pt>
                <c:pt idx="25673">
                  <c:v>67.750846999999993</c:v>
                </c:pt>
                <c:pt idx="25674">
                  <c:v>67.753487000000007</c:v>
                </c:pt>
                <c:pt idx="25675">
                  <c:v>67.756125999999995</c:v>
                </c:pt>
                <c:pt idx="25676">
                  <c:v>67.758765999999994</c:v>
                </c:pt>
                <c:pt idx="25677">
                  <c:v>67.761405999999994</c:v>
                </c:pt>
                <c:pt idx="25678">
                  <c:v>67.764045999999993</c:v>
                </c:pt>
                <c:pt idx="25679">
                  <c:v>67.766684999999995</c:v>
                </c:pt>
                <c:pt idx="25680">
                  <c:v>67.769324999999995</c:v>
                </c:pt>
                <c:pt idx="25681">
                  <c:v>67.771964999999994</c:v>
                </c:pt>
                <c:pt idx="25682">
                  <c:v>67.774604999999994</c:v>
                </c:pt>
                <c:pt idx="25683">
                  <c:v>67.777237</c:v>
                </c:pt>
                <c:pt idx="25684">
                  <c:v>67.779876999999999</c:v>
                </c:pt>
                <c:pt idx="25685">
                  <c:v>67.782516000000001</c:v>
                </c:pt>
                <c:pt idx="25686">
                  <c:v>67.785156000000001</c:v>
                </c:pt>
                <c:pt idx="25687">
                  <c:v>67.787796</c:v>
                </c:pt>
                <c:pt idx="25688">
                  <c:v>67.790436</c:v>
                </c:pt>
                <c:pt idx="25689">
                  <c:v>67.793075999999999</c:v>
                </c:pt>
                <c:pt idx="25690">
                  <c:v>67.795715000000001</c:v>
                </c:pt>
                <c:pt idx="25691">
                  <c:v>67.798355000000001</c:v>
                </c:pt>
                <c:pt idx="25692">
                  <c:v>67.800995</c:v>
                </c:pt>
                <c:pt idx="25693">
                  <c:v>67.803635</c:v>
                </c:pt>
                <c:pt idx="25694">
                  <c:v>67.806274000000002</c:v>
                </c:pt>
                <c:pt idx="25695">
                  <c:v>67.808914000000001</c:v>
                </c:pt>
                <c:pt idx="25696">
                  <c:v>67.811554000000001</c:v>
                </c:pt>
                <c:pt idx="25697">
                  <c:v>67.814194000000001</c:v>
                </c:pt>
                <c:pt idx="25698">
                  <c:v>67.816833000000003</c:v>
                </c:pt>
                <c:pt idx="25699">
                  <c:v>67.819473000000002</c:v>
                </c:pt>
                <c:pt idx="25700">
                  <c:v>67.822113000000002</c:v>
                </c:pt>
                <c:pt idx="25701">
                  <c:v>67.824753000000001</c:v>
                </c:pt>
                <c:pt idx="25702">
                  <c:v>67.827393000000001</c:v>
                </c:pt>
                <c:pt idx="25703">
                  <c:v>67.830032000000003</c:v>
                </c:pt>
                <c:pt idx="25704">
                  <c:v>67.832672000000002</c:v>
                </c:pt>
                <c:pt idx="25705">
                  <c:v>67.835303999999994</c:v>
                </c:pt>
                <c:pt idx="25706">
                  <c:v>67.837943999999993</c:v>
                </c:pt>
                <c:pt idx="25707">
                  <c:v>67.840584000000007</c:v>
                </c:pt>
                <c:pt idx="25708">
                  <c:v>67.843224000000006</c:v>
                </c:pt>
                <c:pt idx="25709">
                  <c:v>67.845862999999994</c:v>
                </c:pt>
                <c:pt idx="25710">
                  <c:v>67.848502999999994</c:v>
                </c:pt>
                <c:pt idx="25711">
                  <c:v>67.851142999999993</c:v>
                </c:pt>
                <c:pt idx="25712">
                  <c:v>67.853783000000007</c:v>
                </c:pt>
                <c:pt idx="25713">
                  <c:v>67.856421999999995</c:v>
                </c:pt>
                <c:pt idx="25714">
                  <c:v>67.859061999999994</c:v>
                </c:pt>
                <c:pt idx="25715">
                  <c:v>67.861701999999994</c:v>
                </c:pt>
                <c:pt idx="25716">
                  <c:v>67.864341999999994</c:v>
                </c:pt>
                <c:pt idx="25717">
                  <c:v>67.866981999999993</c:v>
                </c:pt>
                <c:pt idx="25718">
                  <c:v>67.869620999999995</c:v>
                </c:pt>
                <c:pt idx="25719">
                  <c:v>67.872260999999995</c:v>
                </c:pt>
                <c:pt idx="25720">
                  <c:v>67.874900999999994</c:v>
                </c:pt>
                <c:pt idx="25721">
                  <c:v>67.877540999999994</c:v>
                </c:pt>
                <c:pt idx="25722">
                  <c:v>67.880179999999996</c:v>
                </c:pt>
                <c:pt idx="25723">
                  <c:v>67.882819999999995</c:v>
                </c:pt>
                <c:pt idx="25724">
                  <c:v>67.885459999999995</c:v>
                </c:pt>
                <c:pt idx="25725">
                  <c:v>67.888099999999994</c:v>
                </c:pt>
                <c:pt idx="25726">
                  <c:v>67.890738999999996</c:v>
                </c:pt>
                <c:pt idx="25727">
                  <c:v>67.893371999999999</c:v>
                </c:pt>
                <c:pt idx="25728">
                  <c:v>67.896011000000001</c:v>
                </c:pt>
                <c:pt idx="25729">
                  <c:v>67.898651000000001</c:v>
                </c:pt>
                <c:pt idx="25730">
                  <c:v>67.901291000000001</c:v>
                </c:pt>
                <c:pt idx="25731">
                  <c:v>67.903931</c:v>
                </c:pt>
                <c:pt idx="25732">
                  <c:v>67.906570000000002</c:v>
                </c:pt>
                <c:pt idx="25733">
                  <c:v>67.909210000000002</c:v>
                </c:pt>
                <c:pt idx="25734">
                  <c:v>67.911850000000001</c:v>
                </c:pt>
                <c:pt idx="25735">
                  <c:v>67.914490000000001</c:v>
                </c:pt>
                <c:pt idx="25736">
                  <c:v>67.91713</c:v>
                </c:pt>
                <c:pt idx="25737">
                  <c:v>67.919769000000002</c:v>
                </c:pt>
                <c:pt idx="25738">
                  <c:v>67.922409000000002</c:v>
                </c:pt>
                <c:pt idx="25739">
                  <c:v>67.925049000000001</c:v>
                </c:pt>
                <c:pt idx="25740">
                  <c:v>67.927689000000001</c:v>
                </c:pt>
                <c:pt idx="25741">
                  <c:v>67.930328000000003</c:v>
                </c:pt>
                <c:pt idx="25742">
                  <c:v>67.932968000000002</c:v>
                </c:pt>
                <c:pt idx="25743">
                  <c:v>67.935608000000002</c:v>
                </c:pt>
                <c:pt idx="25744">
                  <c:v>67.938248000000002</c:v>
                </c:pt>
                <c:pt idx="25745">
                  <c:v>67.940887000000004</c:v>
                </c:pt>
                <c:pt idx="25746">
                  <c:v>67.943527000000003</c:v>
                </c:pt>
                <c:pt idx="25747">
                  <c:v>67.946167000000003</c:v>
                </c:pt>
                <c:pt idx="25748">
                  <c:v>67.948798999999994</c:v>
                </c:pt>
                <c:pt idx="25749">
                  <c:v>67.951438999999993</c:v>
                </c:pt>
                <c:pt idx="25750">
                  <c:v>67.954078999999993</c:v>
                </c:pt>
                <c:pt idx="25751">
                  <c:v>67.956717999999995</c:v>
                </c:pt>
                <c:pt idx="25752">
                  <c:v>67.959357999999995</c:v>
                </c:pt>
                <c:pt idx="25753">
                  <c:v>67.961997999999994</c:v>
                </c:pt>
                <c:pt idx="25754">
                  <c:v>67.964637999999994</c:v>
                </c:pt>
                <c:pt idx="25755">
                  <c:v>67.967277999999993</c:v>
                </c:pt>
                <c:pt idx="25756">
                  <c:v>67.969916999999995</c:v>
                </c:pt>
                <c:pt idx="25757">
                  <c:v>67.972556999999995</c:v>
                </c:pt>
                <c:pt idx="25758">
                  <c:v>67.975196999999994</c:v>
                </c:pt>
                <c:pt idx="25759">
                  <c:v>67.977836999999994</c:v>
                </c:pt>
                <c:pt idx="25760">
                  <c:v>67.980475999999996</c:v>
                </c:pt>
                <c:pt idx="25761">
                  <c:v>67.983115999999995</c:v>
                </c:pt>
                <c:pt idx="25762">
                  <c:v>67.985755999999995</c:v>
                </c:pt>
                <c:pt idx="25763">
                  <c:v>67.988395999999995</c:v>
                </c:pt>
                <c:pt idx="25764">
                  <c:v>67.991034999999997</c:v>
                </c:pt>
                <c:pt idx="25765">
                  <c:v>67.993674999999996</c:v>
                </c:pt>
                <c:pt idx="25766">
                  <c:v>67.996314999999996</c:v>
                </c:pt>
                <c:pt idx="25767">
                  <c:v>67.998954999999995</c:v>
                </c:pt>
                <c:pt idx="25768">
                  <c:v>68.001594999999995</c:v>
                </c:pt>
                <c:pt idx="25769">
                  <c:v>68.004233999999997</c:v>
                </c:pt>
                <c:pt idx="25770">
                  <c:v>68.006866000000002</c:v>
                </c:pt>
                <c:pt idx="25771">
                  <c:v>68.009506000000002</c:v>
                </c:pt>
                <c:pt idx="25772">
                  <c:v>68.012146000000001</c:v>
                </c:pt>
                <c:pt idx="25773">
                  <c:v>68.014786000000001</c:v>
                </c:pt>
                <c:pt idx="25774">
                  <c:v>68.017426</c:v>
                </c:pt>
                <c:pt idx="25775">
                  <c:v>68.020065000000002</c:v>
                </c:pt>
                <c:pt idx="25776">
                  <c:v>68.022705000000002</c:v>
                </c:pt>
                <c:pt idx="25777">
                  <c:v>68.025345000000002</c:v>
                </c:pt>
                <c:pt idx="25778">
                  <c:v>68.027985000000001</c:v>
                </c:pt>
                <c:pt idx="25779">
                  <c:v>68.030624000000003</c:v>
                </c:pt>
                <c:pt idx="25780">
                  <c:v>68.033264000000003</c:v>
                </c:pt>
                <c:pt idx="25781">
                  <c:v>68.035904000000002</c:v>
                </c:pt>
                <c:pt idx="25782">
                  <c:v>68.038544000000002</c:v>
                </c:pt>
                <c:pt idx="25783">
                  <c:v>68.041183000000004</c:v>
                </c:pt>
                <c:pt idx="25784">
                  <c:v>68.043823000000003</c:v>
                </c:pt>
                <c:pt idx="25785">
                  <c:v>68.046463000000003</c:v>
                </c:pt>
                <c:pt idx="25786">
                  <c:v>68.049103000000002</c:v>
                </c:pt>
                <c:pt idx="25787">
                  <c:v>68.051743000000002</c:v>
                </c:pt>
                <c:pt idx="25788">
                  <c:v>68.054382000000004</c:v>
                </c:pt>
                <c:pt idx="25789">
                  <c:v>68.057022000000003</c:v>
                </c:pt>
                <c:pt idx="25790">
                  <c:v>68.059662000000003</c:v>
                </c:pt>
                <c:pt idx="25791">
                  <c:v>68.062302000000003</c:v>
                </c:pt>
                <c:pt idx="25792">
                  <c:v>68.064933999999994</c:v>
                </c:pt>
                <c:pt idx="25793">
                  <c:v>68.067573999999993</c:v>
                </c:pt>
                <c:pt idx="25794">
                  <c:v>68.070212999999995</c:v>
                </c:pt>
                <c:pt idx="25795">
                  <c:v>68.072852999999995</c:v>
                </c:pt>
                <c:pt idx="25796">
                  <c:v>68.075492999999994</c:v>
                </c:pt>
                <c:pt idx="25797">
                  <c:v>68.078132999999994</c:v>
                </c:pt>
                <c:pt idx="25798">
                  <c:v>68.080771999999996</c:v>
                </c:pt>
                <c:pt idx="25799">
                  <c:v>68.083411999999996</c:v>
                </c:pt>
                <c:pt idx="25800">
                  <c:v>68.086051999999995</c:v>
                </c:pt>
                <c:pt idx="25801">
                  <c:v>68.088691999999995</c:v>
                </c:pt>
                <c:pt idx="25802">
                  <c:v>68.091330999999997</c:v>
                </c:pt>
                <c:pt idx="25803">
                  <c:v>68.093970999999996</c:v>
                </c:pt>
                <c:pt idx="25804">
                  <c:v>68.096610999999996</c:v>
                </c:pt>
                <c:pt idx="25805">
                  <c:v>68.099250999999995</c:v>
                </c:pt>
                <c:pt idx="25806">
                  <c:v>68.101890999999995</c:v>
                </c:pt>
                <c:pt idx="25807">
                  <c:v>68.104529999999997</c:v>
                </c:pt>
                <c:pt idx="25808">
                  <c:v>68.107169999999996</c:v>
                </c:pt>
                <c:pt idx="25809">
                  <c:v>68.109809999999996</c:v>
                </c:pt>
                <c:pt idx="25810">
                  <c:v>68.112449999999995</c:v>
                </c:pt>
                <c:pt idx="25811">
                  <c:v>68.115088999999998</c:v>
                </c:pt>
                <c:pt idx="25812">
                  <c:v>68.117728999999997</c:v>
                </c:pt>
                <c:pt idx="25813">
                  <c:v>68.120361000000003</c:v>
                </c:pt>
                <c:pt idx="25814">
                  <c:v>68.123001000000002</c:v>
                </c:pt>
                <c:pt idx="25815">
                  <c:v>68.125641000000002</c:v>
                </c:pt>
                <c:pt idx="25816">
                  <c:v>68.128281000000001</c:v>
                </c:pt>
                <c:pt idx="25817">
                  <c:v>68.130920000000003</c:v>
                </c:pt>
                <c:pt idx="25818">
                  <c:v>68.133560000000003</c:v>
                </c:pt>
                <c:pt idx="25819">
                  <c:v>68.136200000000002</c:v>
                </c:pt>
                <c:pt idx="25820">
                  <c:v>68.138840000000002</c:v>
                </c:pt>
                <c:pt idx="25821">
                  <c:v>68.141479000000004</c:v>
                </c:pt>
                <c:pt idx="25822">
                  <c:v>68.144119000000003</c:v>
                </c:pt>
                <c:pt idx="25823">
                  <c:v>68.146759000000003</c:v>
                </c:pt>
                <c:pt idx="25824">
                  <c:v>68.149399000000003</c:v>
                </c:pt>
                <c:pt idx="25825">
                  <c:v>68.152039000000002</c:v>
                </c:pt>
                <c:pt idx="25826">
                  <c:v>68.154678000000004</c:v>
                </c:pt>
                <c:pt idx="25827">
                  <c:v>68.157318000000004</c:v>
                </c:pt>
                <c:pt idx="25828">
                  <c:v>68.159958000000003</c:v>
                </c:pt>
                <c:pt idx="25829">
                  <c:v>68.162598000000003</c:v>
                </c:pt>
                <c:pt idx="25830">
                  <c:v>68.165237000000005</c:v>
                </c:pt>
                <c:pt idx="25831">
                  <c:v>68.167877000000004</c:v>
                </c:pt>
                <c:pt idx="25832">
                  <c:v>68.170517000000004</c:v>
                </c:pt>
                <c:pt idx="25833">
                  <c:v>68.173157000000003</c:v>
                </c:pt>
                <c:pt idx="25834">
                  <c:v>68.175797000000003</c:v>
                </c:pt>
                <c:pt idx="25835">
                  <c:v>68.178428999999994</c:v>
                </c:pt>
                <c:pt idx="25836">
                  <c:v>68.181067999999996</c:v>
                </c:pt>
                <c:pt idx="25837">
                  <c:v>68.183707999999996</c:v>
                </c:pt>
                <c:pt idx="25838">
                  <c:v>68.186347999999995</c:v>
                </c:pt>
                <c:pt idx="25839">
                  <c:v>68.188987999999995</c:v>
                </c:pt>
                <c:pt idx="25840">
                  <c:v>68.191627999999994</c:v>
                </c:pt>
                <c:pt idx="25841">
                  <c:v>68.194266999999996</c:v>
                </c:pt>
                <c:pt idx="25842">
                  <c:v>68.196906999999996</c:v>
                </c:pt>
                <c:pt idx="25843">
                  <c:v>68.199546999999995</c:v>
                </c:pt>
                <c:pt idx="25844">
                  <c:v>68.202186999999995</c:v>
                </c:pt>
                <c:pt idx="25845">
                  <c:v>68.204825999999997</c:v>
                </c:pt>
                <c:pt idx="25846">
                  <c:v>68.207465999999997</c:v>
                </c:pt>
                <c:pt idx="25847">
                  <c:v>68.210105999999996</c:v>
                </c:pt>
                <c:pt idx="25848">
                  <c:v>68.212745999999996</c:v>
                </c:pt>
                <c:pt idx="25849">
                  <c:v>68.215384999999998</c:v>
                </c:pt>
                <c:pt idx="25850">
                  <c:v>68.218024999999997</c:v>
                </c:pt>
                <c:pt idx="25851">
                  <c:v>68.220664999999997</c:v>
                </c:pt>
                <c:pt idx="25852">
                  <c:v>68.223304999999996</c:v>
                </c:pt>
                <c:pt idx="25853">
                  <c:v>68.225944999999996</c:v>
                </c:pt>
                <c:pt idx="25854">
                  <c:v>68.228583999999998</c:v>
                </c:pt>
                <c:pt idx="25855">
                  <c:v>68.231223999999997</c:v>
                </c:pt>
                <c:pt idx="25856">
                  <c:v>68.233863999999997</c:v>
                </c:pt>
                <c:pt idx="25857">
                  <c:v>68.236496000000002</c:v>
                </c:pt>
                <c:pt idx="25858">
                  <c:v>68.239136000000002</c:v>
                </c:pt>
                <c:pt idx="25859">
                  <c:v>68.241776000000002</c:v>
                </c:pt>
                <c:pt idx="25860">
                  <c:v>68.244415000000004</c:v>
                </c:pt>
                <c:pt idx="25861">
                  <c:v>68.247055000000003</c:v>
                </c:pt>
                <c:pt idx="25862">
                  <c:v>68.249695000000003</c:v>
                </c:pt>
                <c:pt idx="25863">
                  <c:v>68.252335000000002</c:v>
                </c:pt>
                <c:pt idx="25864">
                  <c:v>68.254974000000004</c:v>
                </c:pt>
                <c:pt idx="25865">
                  <c:v>68.257614000000004</c:v>
                </c:pt>
                <c:pt idx="25866">
                  <c:v>68.260254000000003</c:v>
                </c:pt>
                <c:pt idx="25867">
                  <c:v>68.262894000000003</c:v>
                </c:pt>
                <c:pt idx="25868">
                  <c:v>68.265533000000005</c:v>
                </c:pt>
                <c:pt idx="25869">
                  <c:v>68.268173000000004</c:v>
                </c:pt>
                <c:pt idx="25870">
                  <c:v>68.270813000000004</c:v>
                </c:pt>
                <c:pt idx="25871">
                  <c:v>68.273453000000003</c:v>
                </c:pt>
                <c:pt idx="25872">
                  <c:v>68.276093000000003</c:v>
                </c:pt>
                <c:pt idx="25873">
                  <c:v>68.278732000000005</c:v>
                </c:pt>
                <c:pt idx="25874">
                  <c:v>68.281372000000005</c:v>
                </c:pt>
                <c:pt idx="25875">
                  <c:v>68.284012000000004</c:v>
                </c:pt>
                <c:pt idx="25876">
                  <c:v>68.286652000000004</c:v>
                </c:pt>
                <c:pt idx="25877">
                  <c:v>68.289291000000006</c:v>
                </c:pt>
                <c:pt idx="25878">
                  <c:v>68.291931000000005</c:v>
                </c:pt>
                <c:pt idx="25879">
                  <c:v>68.294562999999997</c:v>
                </c:pt>
                <c:pt idx="25880">
                  <c:v>68.297202999999996</c:v>
                </c:pt>
                <c:pt idx="25881">
                  <c:v>68.299842999999996</c:v>
                </c:pt>
                <c:pt idx="25882">
                  <c:v>68.302482999999995</c:v>
                </c:pt>
                <c:pt idx="25883">
                  <c:v>68.305121999999997</c:v>
                </c:pt>
                <c:pt idx="25884">
                  <c:v>68.307761999999997</c:v>
                </c:pt>
                <c:pt idx="25885">
                  <c:v>68.310401999999996</c:v>
                </c:pt>
                <c:pt idx="25886">
                  <c:v>68.313041999999996</c:v>
                </c:pt>
                <c:pt idx="25887">
                  <c:v>68.315680999999998</c:v>
                </c:pt>
                <c:pt idx="25888">
                  <c:v>68.318320999999997</c:v>
                </c:pt>
                <c:pt idx="25889">
                  <c:v>68.320960999999997</c:v>
                </c:pt>
                <c:pt idx="25890">
                  <c:v>68.323600999999996</c:v>
                </c:pt>
                <c:pt idx="25891">
                  <c:v>68.326240999999996</c:v>
                </c:pt>
                <c:pt idx="25892">
                  <c:v>68.328879999999998</c:v>
                </c:pt>
                <c:pt idx="25893">
                  <c:v>68.331519999999998</c:v>
                </c:pt>
                <c:pt idx="25894">
                  <c:v>68.334159999999997</c:v>
                </c:pt>
                <c:pt idx="25895">
                  <c:v>68.336799999999997</c:v>
                </c:pt>
                <c:pt idx="25896">
                  <c:v>68.339438999999999</c:v>
                </c:pt>
                <c:pt idx="25897">
                  <c:v>68.342078999999998</c:v>
                </c:pt>
                <c:pt idx="25898">
                  <c:v>68.344718999999998</c:v>
                </c:pt>
                <c:pt idx="25899">
                  <c:v>68.347358999999997</c:v>
                </c:pt>
                <c:pt idx="25900">
                  <c:v>68.349991000000003</c:v>
                </c:pt>
                <c:pt idx="25901">
                  <c:v>68.352631000000002</c:v>
                </c:pt>
                <c:pt idx="25902">
                  <c:v>68.355270000000004</c:v>
                </c:pt>
                <c:pt idx="25903">
                  <c:v>68.357910000000004</c:v>
                </c:pt>
                <c:pt idx="25904">
                  <c:v>68.360550000000003</c:v>
                </c:pt>
                <c:pt idx="25905">
                  <c:v>68.363190000000003</c:v>
                </c:pt>
                <c:pt idx="25906">
                  <c:v>68.365829000000005</c:v>
                </c:pt>
                <c:pt idx="25907">
                  <c:v>68.368469000000005</c:v>
                </c:pt>
                <c:pt idx="25908">
                  <c:v>68.371109000000004</c:v>
                </c:pt>
                <c:pt idx="25909">
                  <c:v>68.373749000000004</c:v>
                </c:pt>
                <c:pt idx="25910">
                  <c:v>68.376389000000003</c:v>
                </c:pt>
                <c:pt idx="25911">
                  <c:v>68.379028000000005</c:v>
                </c:pt>
                <c:pt idx="25912">
                  <c:v>68.381668000000005</c:v>
                </c:pt>
                <c:pt idx="25913">
                  <c:v>68.384308000000004</c:v>
                </c:pt>
                <c:pt idx="25914">
                  <c:v>68.386948000000004</c:v>
                </c:pt>
                <c:pt idx="25915">
                  <c:v>68.389587000000006</c:v>
                </c:pt>
                <c:pt idx="25916">
                  <c:v>68.392227000000005</c:v>
                </c:pt>
                <c:pt idx="25917">
                  <c:v>68.394867000000005</c:v>
                </c:pt>
                <c:pt idx="25918">
                  <c:v>68.397507000000004</c:v>
                </c:pt>
                <c:pt idx="25919">
                  <c:v>68.400146000000007</c:v>
                </c:pt>
                <c:pt idx="25920">
                  <c:v>68.402786000000006</c:v>
                </c:pt>
                <c:pt idx="25921">
                  <c:v>68.405426000000006</c:v>
                </c:pt>
                <c:pt idx="25922">
                  <c:v>68.408057999999997</c:v>
                </c:pt>
                <c:pt idx="25923">
                  <c:v>68.410697999999996</c:v>
                </c:pt>
                <c:pt idx="25924">
                  <c:v>68.413337999999996</c:v>
                </c:pt>
                <c:pt idx="25925">
                  <c:v>68.415976999999998</c:v>
                </c:pt>
                <c:pt idx="25926">
                  <c:v>68.418616999999998</c:v>
                </c:pt>
                <c:pt idx="25927">
                  <c:v>68.421256999999997</c:v>
                </c:pt>
                <c:pt idx="25928">
                  <c:v>68.423896999999997</c:v>
                </c:pt>
                <c:pt idx="25929">
                  <c:v>68.426536999999996</c:v>
                </c:pt>
                <c:pt idx="25930">
                  <c:v>68.429175999999998</c:v>
                </c:pt>
                <c:pt idx="25931">
                  <c:v>68.431815999999998</c:v>
                </c:pt>
                <c:pt idx="25932">
                  <c:v>68.434455999999997</c:v>
                </c:pt>
                <c:pt idx="25933">
                  <c:v>68.437095999999997</c:v>
                </c:pt>
                <c:pt idx="25934">
                  <c:v>68.439734999999999</c:v>
                </c:pt>
                <c:pt idx="25935">
                  <c:v>68.442374999999998</c:v>
                </c:pt>
                <c:pt idx="25936">
                  <c:v>68.445014999999998</c:v>
                </c:pt>
                <c:pt idx="25937">
                  <c:v>68.447654999999997</c:v>
                </c:pt>
                <c:pt idx="25938">
                  <c:v>68.450294</c:v>
                </c:pt>
                <c:pt idx="25939">
                  <c:v>68.452933999999999</c:v>
                </c:pt>
                <c:pt idx="25940">
                  <c:v>68.455573999999999</c:v>
                </c:pt>
                <c:pt idx="25941">
                  <c:v>68.458213999999998</c:v>
                </c:pt>
                <c:pt idx="25942">
                  <c:v>68.460853999999998</c:v>
                </c:pt>
                <c:pt idx="25943">
                  <c:v>68.463493</c:v>
                </c:pt>
                <c:pt idx="25944">
                  <c:v>68.466125000000005</c:v>
                </c:pt>
                <c:pt idx="25945">
                  <c:v>68.468765000000005</c:v>
                </c:pt>
                <c:pt idx="25946">
                  <c:v>68.471405000000004</c:v>
                </c:pt>
                <c:pt idx="25947">
                  <c:v>68.474045000000004</c:v>
                </c:pt>
                <c:pt idx="25948">
                  <c:v>68.476685000000003</c:v>
                </c:pt>
                <c:pt idx="25949">
                  <c:v>68.479324000000005</c:v>
                </c:pt>
                <c:pt idx="25950">
                  <c:v>68.481964000000005</c:v>
                </c:pt>
                <c:pt idx="25951">
                  <c:v>68.484604000000004</c:v>
                </c:pt>
                <c:pt idx="25952">
                  <c:v>68.487244000000004</c:v>
                </c:pt>
                <c:pt idx="25953">
                  <c:v>68.489883000000006</c:v>
                </c:pt>
                <c:pt idx="25954">
                  <c:v>68.492523000000006</c:v>
                </c:pt>
                <c:pt idx="25955">
                  <c:v>68.495163000000005</c:v>
                </c:pt>
                <c:pt idx="25956">
                  <c:v>68.497803000000005</c:v>
                </c:pt>
                <c:pt idx="25957">
                  <c:v>68.500443000000004</c:v>
                </c:pt>
                <c:pt idx="25958">
                  <c:v>68.503082000000006</c:v>
                </c:pt>
                <c:pt idx="25959">
                  <c:v>68.505722000000006</c:v>
                </c:pt>
                <c:pt idx="25960">
                  <c:v>68.508362000000005</c:v>
                </c:pt>
                <c:pt idx="25961">
                  <c:v>68.511002000000005</c:v>
                </c:pt>
                <c:pt idx="25962">
                  <c:v>68.513641000000007</c:v>
                </c:pt>
                <c:pt idx="25963">
                  <c:v>68.516281000000006</c:v>
                </c:pt>
                <c:pt idx="25964">
                  <c:v>68.518921000000006</c:v>
                </c:pt>
                <c:pt idx="25965">
                  <c:v>68.521552999999997</c:v>
                </c:pt>
                <c:pt idx="25966">
                  <c:v>68.524192999999997</c:v>
                </c:pt>
                <c:pt idx="25967">
                  <c:v>68.526832999999996</c:v>
                </c:pt>
                <c:pt idx="25968">
                  <c:v>68.529471999999998</c:v>
                </c:pt>
                <c:pt idx="25969">
                  <c:v>68.532111999999998</c:v>
                </c:pt>
                <c:pt idx="25970">
                  <c:v>68.534751999999997</c:v>
                </c:pt>
                <c:pt idx="25971">
                  <c:v>68.537391999999997</c:v>
                </c:pt>
                <c:pt idx="25972">
                  <c:v>68.540030999999999</c:v>
                </c:pt>
                <c:pt idx="25973">
                  <c:v>68.542670999999999</c:v>
                </c:pt>
                <c:pt idx="25974">
                  <c:v>68.545310999999998</c:v>
                </c:pt>
                <c:pt idx="25975">
                  <c:v>68.547950999999998</c:v>
                </c:pt>
                <c:pt idx="25976">
                  <c:v>68.550590999999997</c:v>
                </c:pt>
                <c:pt idx="25977">
                  <c:v>68.553229999999999</c:v>
                </c:pt>
                <c:pt idx="25978">
                  <c:v>68.555869999999999</c:v>
                </c:pt>
                <c:pt idx="25979">
                  <c:v>68.558509999999998</c:v>
                </c:pt>
                <c:pt idx="25980">
                  <c:v>68.561149999999998</c:v>
                </c:pt>
                <c:pt idx="25981">
                  <c:v>68.563789</c:v>
                </c:pt>
                <c:pt idx="25982">
                  <c:v>68.566428999999999</c:v>
                </c:pt>
                <c:pt idx="25983">
                  <c:v>68.569068999999999</c:v>
                </c:pt>
                <c:pt idx="25984">
                  <c:v>68.571708999999998</c:v>
                </c:pt>
                <c:pt idx="25985">
                  <c:v>68.574348000000001</c:v>
                </c:pt>
                <c:pt idx="25986">
                  <c:v>68.576988</c:v>
                </c:pt>
                <c:pt idx="25987">
                  <c:v>68.579620000000006</c:v>
                </c:pt>
                <c:pt idx="25988">
                  <c:v>68.582260000000005</c:v>
                </c:pt>
                <c:pt idx="25989">
                  <c:v>68.584900000000005</c:v>
                </c:pt>
                <c:pt idx="25990">
                  <c:v>68.587540000000004</c:v>
                </c:pt>
                <c:pt idx="25991">
                  <c:v>68.590179000000006</c:v>
                </c:pt>
                <c:pt idx="25992">
                  <c:v>68.592819000000006</c:v>
                </c:pt>
                <c:pt idx="25993">
                  <c:v>68.595459000000005</c:v>
                </c:pt>
                <c:pt idx="25994">
                  <c:v>68.598099000000005</c:v>
                </c:pt>
                <c:pt idx="25995">
                  <c:v>68.600739000000004</c:v>
                </c:pt>
                <c:pt idx="25996">
                  <c:v>68.603378000000006</c:v>
                </c:pt>
                <c:pt idx="25997">
                  <c:v>68.606018000000006</c:v>
                </c:pt>
                <c:pt idx="25998">
                  <c:v>68.608658000000005</c:v>
                </c:pt>
                <c:pt idx="25999">
                  <c:v>68.611298000000005</c:v>
                </c:pt>
                <c:pt idx="26000">
                  <c:v>68.613937000000007</c:v>
                </c:pt>
                <c:pt idx="26001">
                  <c:v>68.616577000000007</c:v>
                </c:pt>
                <c:pt idx="26002">
                  <c:v>68.619217000000006</c:v>
                </c:pt>
                <c:pt idx="26003">
                  <c:v>68.621857000000006</c:v>
                </c:pt>
                <c:pt idx="26004">
                  <c:v>68.624495999999994</c:v>
                </c:pt>
                <c:pt idx="26005">
                  <c:v>68.627135999999993</c:v>
                </c:pt>
                <c:pt idx="26006">
                  <c:v>68.629776000000007</c:v>
                </c:pt>
                <c:pt idx="26007">
                  <c:v>68.632416000000006</c:v>
                </c:pt>
                <c:pt idx="26008">
                  <c:v>68.635056000000006</c:v>
                </c:pt>
                <c:pt idx="26009">
                  <c:v>68.637687999999997</c:v>
                </c:pt>
                <c:pt idx="26010">
                  <c:v>68.640326999999999</c:v>
                </c:pt>
                <c:pt idx="26011">
                  <c:v>68.642966999999999</c:v>
                </c:pt>
                <c:pt idx="26012">
                  <c:v>68.645606999999998</c:v>
                </c:pt>
                <c:pt idx="26013">
                  <c:v>68.648246999999998</c:v>
                </c:pt>
                <c:pt idx="26014">
                  <c:v>68.650886999999997</c:v>
                </c:pt>
                <c:pt idx="26015">
                  <c:v>68.653525999999999</c:v>
                </c:pt>
                <c:pt idx="26016">
                  <c:v>68.656165999999999</c:v>
                </c:pt>
                <c:pt idx="26017">
                  <c:v>68.658805999999998</c:v>
                </c:pt>
                <c:pt idx="26018">
                  <c:v>68.661445999999998</c:v>
                </c:pt>
                <c:pt idx="26019">
                  <c:v>68.664085</c:v>
                </c:pt>
                <c:pt idx="26020">
                  <c:v>68.666725</c:v>
                </c:pt>
                <c:pt idx="26021">
                  <c:v>68.669364999999999</c:v>
                </c:pt>
                <c:pt idx="26022">
                  <c:v>68.672004999999999</c:v>
                </c:pt>
                <c:pt idx="26023">
                  <c:v>68.674644000000001</c:v>
                </c:pt>
                <c:pt idx="26024">
                  <c:v>68.677284</c:v>
                </c:pt>
                <c:pt idx="26025">
                  <c:v>68.679924</c:v>
                </c:pt>
                <c:pt idx="26026">
                  <c:v>68.682563999999999</c:v>
                </c:pt>
                <c:pt idx="26027">
                  <c:v>68.685203999999999</c:v>
                </c:pt>
                <c:pt idx="26028">
                  <c:v>68.687843000000001</c:v>
                </c:pt>
                <c:pt idx="26029">
                  <c:v>68.690483</c:v>
                </c:pt>
                <c:pt idx="26030">
                  <c:v>68.693115000000006</c:v>
                </c:pt>
                <c:pt idx="26031">
                  <c:v>68.695755000000005</c:v>
                </c:pt>
                <c:pt idx="26032">
                  <c:v>68.698395000000005</c:v>
                </c:pt>
                <c:pt idx="26033">
                  <c:v>68.701035000000005</c:v>
                </c:pt>
                <c:pt idx="26034">
                  <c:v>68.703674000000007</c:v>
                </c:pt>
                <c:pt idx="26035">
                  <c:v>68.706314000000006</c:v>
                </c:pt>
                <c:pt idx="26036">
                  <c:v>68.708954000000006</c:v>
                </c:pt>
                <c:pt idx="26037">
                  <c:v>68.711594000000005</c:v>
                </c:pt>
                <c:pt idx="26038">
                  <c:v>68.714232999999993</c:v>
                </c:pt>
                <c:pt idx="26039">
                  <c:v>68.716873000000007</c:v>
                </c:pt>
                <c:pt idx="26040">
                  <c:v>68.719513000000006</c:v>
                </c:pt>
                <c:pt idx="26041">
                  <c:v>68.722153000000006</c:v>
                </c:pt>
                <c:pt idx="26042">
                  <c:v>68.724791999999994</c:v>
                </c:pt>
                <c:pt idx="26043">
                  <c:v>68.727431999999993</c:v>
                </c:pt>
                <c:pt idx="26044">
                  <c:v>68.730072000000007</c:v>
                </c:pt>
                <c:pt idx="26045">
                  <c:v>68.732712000000006</c:v>
                </c:pt>
                <c:pt idx="26046">
                  <c:v>68.735352000000006</c:v>
                </c:pt>
                <c:pt idx="26047">
                  <c:v>68.737990999999994</c:v>
                </c:pt>
                <c:pt idx="26048">
                  <c:v>68.740630999999993</c:v>
                </c:pt>
                <c:pt idx="26049">
                  <c:v>68.743270999999993</c:v>
                </c:pt>
                <c:pt idx="26050">
                  <c:v>68.745911000000007</c:v>
                </c:pt>
                <c:pt idx="26051">
                  <c:v>68.748549999999994</c:v>
                </c:pt>
                <c:pt idx="26052">
                  <c:v>68.751182999999997</c:v>
                </c:pt>
                <c:pt idx="26053">
                  <c:v>68.753822</c:v>
                </c:pt>
                <c:pt idx="26054">
                  <c:v>68.756461999999999</c:v>
                </c:pt>
                <c:pt idx="26055">
                  <c:v>68.759101999999999</c:v>
                </c:pt>
                <c:pt idx="26056">
                  <c:v>68.761741999999998</c:v>
                </c:pt>
                <c:pt idx="26057">
                  <c:v>68.764381</c:v>
                </c:pt>
                <c:pt idx="26058">
                  <c:v>68.767021</c:v>
                </c:pt>
                <c:pt idx="26059">
                  <c:v>68.769660999999999</c:v>
                </c:pt>
                <c:pt idx="26060">
                  <c:v>68.772300999999999</c:v>
                </c:pt>
                <c:pt idx="26061">
                  <c:v>68.774940000000001</c:v>
                </c:pt>
                <c:pt idx="26062">
                  <c:v>68.77758</c:v>
                </c:pt>
                <c:pt idx="26063">
                  <c:v>68.78022</c:v>
                </c:pt>
                <c:pt idx="26064">
                  <c:v>68.782859999999999</c:v>
                </c:pt>
                <c:pt idx="26065">
                  <c:v>68.785499999999999</c:v>
                </c:pt>
                <c:pt idx="26066">
                  <c:v>68.788139000000001</c:v>
                </c:pt>
                <c:pt idx="26067">
                  <c:v>68.790779000000001</c:v>
                </c:pt>
                <c:pt idx="26068">
                  <c:v>68.793419</c:v>
                </c:pt>
                <c:pt idx="26069">
                  <c:v>68.796059</c:v>
                </c:pt>
                <c:pt idx="26070">
                  <c:v>68.798698000000002</c:v>
                </c:pt>
                <c:pt idx="26071">
                  <c:v>68.801338000000001</c:v>
                </c:pt>
                <c:pt idx="26072">
                  <c:v>68.803978000000001</c:v>
                </c:pt>
                <c:pt idx="26073">
                  <c:v>68.806618</c:v>
                </c:pt>
                <c:pt idx="26074">
                  <c:v>68.809250000000006</c:v>
                </c:pt>
                <c:pt idx="26075">
                  <c:v>68.811890000000005</c:v>
                </c:pt>
                <c:pt idx="26076">
                  <c:v>68.814528999999993</c:v>
                </c:pt>
                <c:pt idx="26077">
                  <c:v>68.817169000000007</c:v>
                </c:pt>
                <c:pt idx="26078">
                  <c:v>68.819809000000006</c:v>
                </c:pt>
                <c:pt idx="26079">
                  <c:v>68.822449000000006</c:v>
                </c:pt>
                <c:pt idx="26080">
                  <c:v>68.825089000000006</c:v>
                </c:pt>
                <c:pt idx="26081">
                  <c:v>68.827727999999993</c:v>
                </c:pt>
                <c:pt idx="26082">
                  <c:v>68.830368000000007</c:v>
                </c:pt>
                <c:pt idx="26083">
                  <c:v>68.833008000000007</c:v>
                </c:pt>
                <c:pt idx="26084">
                  <c:v>68.835648000000006</c:v>
                </c:pt>
                <c:pt idx="26085">
                  <c:v>68.838286999999994</c:v>
                </c:pt>
                <c:pt idx="26086">
                  <c:v>68.840926999999994</c:v>
                </c:pt>
                <c:pt idx="26087">
                  <c:v>68.843566999999993</c:v>
                </c:pt>
                <c:pt idx="26088">
                  <c:v>68.846207000000007</c:v>
                </c:pt>
                <c:pt idx="26089">
                  <c:v>68.848845999999995</c:v>
                </c:pt>
                <c:pt idx="26090">
                  <c:v>68.851485999999994</c:v>
                </c:pt>
                <c:pt idx="26091">
                  <c:v>68.854125999999994</c:v>
                </c:pt>
                <c:pt idx="26092">
                  <c:v>68.856765999999993</c:v>
                </c:pt>
                <c:pt idx="26093">
                  <c:v>68.859406000000007</c:v>
                </c:pt>
                <c:pt idx="26094">
                  <c:v>68.862044999999995</c:v>
                </c:pt>
                <c:pt idx="26095">
                  <c:v>68.864684999999994</c:v>
                </c:pt>
                <c:pt idx="26096">
                  <c:v>68.867317</c:v>
                </c:pt>
                <c:pt idx="26097">
                  <c:v>68.869956999999999</c:v>
                </c:pt>
                <c:pt idx="26098">
                  <c:v>68.872596999999999</c:v>
                </c:pt>
                <c:pt idx="26099">
                  <c:v>68.875236999999998</c:v>
                </c:pt>
                <c:pt idx="26100">
                  <c:v>68.877876000000001</c:v>
                </c:pt>
                <c:pt idx="26101">
                  <c:v>68.880516</c:v>
                </c:pt>
                <c:pt idx="26102">
                  <c:v>68.883156</c:v>
                </c:pt>
                <c:pt idx="26103">
                  <c:v>68.885795999999999</c:v>
                </c:pt>
                <c:pt idx="26104">
                  <c:v>68.888435000000001</c:v>
                </c:pt>
                <c:pt idx="26105">
                  <c:v>68.891075000000001</c:v>
                </c:pt>
                <c:pt idx="26106">
                  <c:v>68.893715</c:v>
                </c:pt>
                <c:pt idx="26107">
                  <c:v>68.896355</c:v>
                </c:pt>
                <c:pt idx="26108">
                  <c:v>68.898994000000002</c:v>
                </c:pt>
                <c:pt idx="26109">
                  <c:v>68.901634000000001</c:v>
                </c:pt>
                <c:pt idx="26110">
                  <c:v>68.904274000000001</c:v>
                </c:pt>
                <c:pt idx="26111">
                  <c:v>68.906914</c:v>
                </c:pt>
                <c:pt idx="26112">
                  <c:v>68.909554</c:v>
                </c:pt>
                <c:pt idx="26113">
                  <c:v>68.912193000000002</c:v>
                </c:pt>
                <c:pt idx="26114">
                  <c:v>68.914833000000002</c:v>
                </c:pt>
                <c:pt idx="26115">
                  <c:v>68.917473000000001</c:v>
                </c:pt>
                <c:pt idx="26116">
                  <c:v>68.920113000000001</c:v>
                </c:pt>
                <c:pt idx="26117">
                  <c:v>68.922745000000006</c:v>
                </c:pt>
                <c:pt idx="26118">
                  <c:v>68.925385000000006</c:v>
                </c:pt>
                <c:pt idx="26119">
                  <c:v>68.928023999999994</c:v>
                </c:pt>
                <c:pt idx="26120">
                  <c:v>68.930663999999993</c:v>
                </c:pt>
                <c:pt idx="26121">
                  <c:v>68.933304000000007</c:v>
                </c:pt>
                <c:pt idx="26122">
                  <c:v>68.935944000000006</c:v>
                </c:pt>
                <c:pt idx="26123">
                  <c:v>68.938582999999994</c:v>
                </c:pt>
                <c:pt idx="26124">
                  <c:v>68.941222999999994</c:v>
                </c:pt>
                <c:pt idx="26125">
                  <c:v>68.943862999999993</c:v>
                </c:pt>
                <c:pt idx="26126">
                  <c:v>68.946503000000007</c:v>
                </c:pt>
                <c:pt idx="26127">
                  <c:v>68.949141999999995</c:v>
                </c:pt>
                <c:pt idx="26128">
                  <c:v>68.951781999999994</c:v>
                </c:pt>
                <c:pt idx="26129">
                  <c:v>68.954421999999994</c:v>
                </c:pt>
                <c:pt idx="26130">
                  <c:v>68.957061999999993</c:v>
                </c:pt>
                <c:pt idx="26131">
                  <c:v>68.959701999999993</c:v>
                </c:pt>
                <c:pt idx="26132">
                  <c:v>68.962340999999995</c:v>
                </c:pt>
                <c:pt idx="26133">
                  <c:v>68.964980999999995</c:v>
                </c:pt>
                <c:pt idx="26134">
                  <c:v>68.967620999999994</c:v>
                </c:pt>
                <c:pt idx="26135">
                  <c:v>68.970260999999994</c:v>
                </c:pt>
                <c:pt idx="26136">
                  <c:v>68.972899999999996</c:v>
                </c:pt>
                <c:pt idx="26137">
                  <c:v>68.975539999999995</c:v>
                </c:pt>
                <c:pt idx="26138">
                  <c:v>68.978179999999995</c:v>
                </c:pt>
                <c:pt idx="26139">
                  <c:v>68.980812</c:v>
                </c:pt>
                <c:pt idx="26140">
                  <c:v>68.983452</c:v>
                </c:pt>
                <c:pt idx="26141">
                  <c:v>68.986091999999999</c:v>
                </c:pt>
                <c:pt idx="26142">
                  <c:v>68.988731000000001</c:v>
                </c:pt>
                <c:pt idx="26143">
                  <c:v>68.991371000000001</c:v>
                </c:pt>
                <c:pt idx="26144">
                  <c:v>68.994011</c:v>
                </c:pt>
                <c:pt idx="26145">
                  <c:v>68.996651</c:v>
                </c:pt>
                <c:pt idx="26146">
                  <c:v>68.999290000000002</c:v>
                </c:pt>
                <c:pt idx="26147">
                  <c:v>69.001930000000002</c:v>
                </c:pt>
                <c:pt idx="26148">
                  <c:v>69.004570000000001</c:v>
                </c:pt>
                <c:pt idx="26149">
                  <c:v>69.007210000000001</c:v>
                </c:pt>
                <c:pt idx="26150">
                  <c:v>69.00985</c:v>
                </c:pt>
                <c:pt idx="26151">
                  <c:v>69.012489000000002</c:v>
                </c:pt>
                <c:pt idx="26152">
                  <c:v>69.015129000000002</c:v>
                </c:pt>
                <c:pt idx="26153">
                  <c:v>69.017769000000001</c:v>
                </c:pt>
                <c:pt idx="26154">
                  <c:v>69.020409000000001</c:v>
                </c:pt>
                <c:pt idx="26155">
                  <c:v>69.023048000000003</c:v>
                </c:pt>
                <c:pt idx="26156">
                  <c:v>69.025688000000002</c:v>
                </c:pt>
                <c:pt idx="26157">
                  <c:v>69.028328000000002</c:v>
                </c:pt>
                <c:pt idx="26158">
                  <c:v>69.030968000000001</c:v>
                </c:pt>
                <c:pt idx="26159">
                  <c:v>69.033607000000003</c:v>
                </c:pt>
                <c:pt idx="26160">
                  <c:v>69.036247000000003</c:v>
                </c:pt>
                <c:pt idx="26161">
                  <c:v>69.038878999999994</c:v>
                </c:pt>
                <c:pt idx="26162">
                  <c:v>69.041518999999994</c:v>
                </c:pt>
                <c:pt idx="26163">
                  <c:v>69.044158999999993</c:v>
                </c:pt>
                <c:pt idx="26164">
                  <c:v>69.046798999999993</c:v>
                </c:pt>
                <c:pt idx="26165">
                  <c:v>69.049437999999995</c:v>
                </c:pt>
                <c:pt idx="26166">
                  <c:v>69.052077999999995</c:v>
                </c:pt>
                <c:pt idx="26167">
                  <c:v>69.054717999999994</c:v>
                </c:pt>
                <c:pt idx="26168">
                  <c:v>69.057357999999994</c:v>
                </c:pt>
                <c:pt idx="26169">
                  <c:v>69.059997999999993</c:v>
                </c:pt>
                <c:pt idx="26170">
                  <c:v>69.062636999999995</c:v>
                </c:pt>
                <c:pt idx="26171">
                  <c:v>69.065276999999995</c:v>
                </c:pt>
                <c:pt idx="26172">
                  <c:v>69.067916999999994</c:v>
                </c:pt>
                <c:pt idx="26173">
                  <c:v>69.070556999999994</c:v>
                </c:pt>
                <c:pt idx="26174">
                  <c:v>69.073195999999996</c:v>
                </c:pt>
                <c:pt idx="26175">
                  <c:v>69.075835999999995</c:v>
                </c:pt>
                <c:pt idx="26176">
                  <c:v>69.078475999999995</c:v>
                </c:pt>
                <c:pt idx="26177">
                  <c:v>69.081115999999994</c:v>
                </c:pt>
                <c:pt idx="26178">
                  <c:v>69.083754999999996</c:v>
                </c:pt>
                <c:pt idx="26179">
                  <c:v>69.086394999999996</c:v>
                </c:pt>
                <c:pt idx="26180">
                  <c:v>69.089034999999996</c:v>
                </c:pt>
                <c:pt idx="26181">
                  <c:v>69.091674999999995</c:v>
                </c:pt>
                <c:pt idx="26182">
                  <c:v>69.094307000000001</c:v>
                </c:pt>
                <c:pt idx="26183">
                  <c:v>69.096947</c:v>
                </c:pt>
                <c:pt idx="26184">
                  <c:v>69.099586000000002</c:v>
                </c:pt>
                <c:pt idx="26185">
                  <c:v>69.102226000000002</c:v>
                </c:pt>
                <c:pt idx="26186">
                  <c:v>69.104866000000001</c:v>
                </c:pt>
                <c:pt idx="26187">
                  <c:v>69.107506000000001</c:v>
                </c:pt>
                <c:pt idx="26188">
                  <c:v>69.110146</c:v>
                </c:pt>
                <c:pt idx="26189">
                  <c:v>69.112785000000002</c:v>
                </c:pt>
                <c:pt idx="26190">
                  <c:v>69.115425000000002</c:v>
                </c:pt>
                <c:pt idx="26191">
                  <c:v>69.118065000000001</c:v>
                </c:pt>
                <c:pt idx="26192">
                  <c:v>69.120705000000001</c:v>
                </c:pt>
                <c:pt idx="26193">
                  <c:v>69.123344000000003</c:v>
                </c:pt>
                <c:pt idx="26194">
                  <c:v>69.125984000000003</c:v>
                </c:pt>
                <c:pt idx="26195">
                  <c:v>69.128624000000002</c:v>
                </c:pt>
                <c:pt idx="26196">
                  <c:v>69.131264000000002</c:v>
                </c:pt>
                <c:pt idx="26197">
                  <c:v>69.133904000000001</c:v>
                </c:pt>
                <c:pt idx="26198">
                  <c:v>69.136543000000003</c:v>
                </c:pt>
                <c:pt idx="26199">
                  <c:v>69.139183000000003</c:v>
                </c:pt>
                <c:pt idx="26200">
                  <c:v>69.141823000000002</c:v>
                </c:pt>
                <c:pt idx="26201">
                  <c:v>69.144463000000002</c:v>
                </c:pt>
                <c:pt idx="26202">
                  <c:v>69.147102000000004</c:v>
                </c:pt>
                <c:pt idx="26203">
                  <c:v>69.149742000000003</c:v>
                </c:pt>
                <c:pt idx="26204">
                  <c:v>69.152373999999995</c:v>
                </c:pt>
                <c:pt idx="26205">
                  <c:v>69.155013999999994</c:v>
                </c:pt>
                <c:pt idx="26206">
                  <c:v>69.157653999999994</c:v>
                </c:pt>
                <c:pt idx="26207">
                  <c:v>69.160293999999993</c:v>
                </c:pt>
                <c:pt idx="26208">
                  <c:v>69.162932999999995</c:v>
                </c:pt>
                <c:pt idx="26209">
                  <c:v>69.165572999999995</c:v>
                </c:pt>
                <c:pt idx="26210">
                  <c:v>69.168212999999994</c:v>
                </c:pt>
                <c:pt idx="26211">
                  <c:v>69.170852999999994</c:v>
                </c:pt>
                <c:pt idx="26212">
                  <c:v>69.173491999999996</c:v>
                </c:pt>
                <c:pt idx="26213">
                  <c:v>69.176131999999996</c:v>
                </c:pt>
                <c:pt idx="26214">
                  <c:v>69.178771999999995</c:v>
                </c:pt>
                <c:pt idx="26215">
                  <c:v>69.181411999999995</c:v>
                </c:pt>
                <c:pt idx="26216">
                  <c:v>69.184051999999994</c:v>
                </c:pt>
                <c:pt idx="26217">
                  <c:v>69.186690999999996</c:v>
                </c:pt>
                <c:pt idx="26218">
                  <c:v>69.189330999999996</c:v>
                </c:pt>
                <c:pt idx="26219">
                  <c:v>69.191970999999995</c:v>
                </c:pt>
                <c:pt idx="26220">
                  <c:v>69.194610999999995</c:v>
                </c:pt>
                <c:pt idx="26221">
                  <c:v>69.197249999999997</c:v>
                </c:pt>
                <c:pt idx="26222">
                  <c:v>69.199889999999996</c:v>
                </c:pt>
                <c:pt idx="26223">
                  <c:v>69.202529999999996</c:v>
                </c:pt>
                <c:pt idx="26224">
                  <c:v>69.205169999999995</c:v>
                </c:pt>
                <c:pt idx="26225">
                  <c:v>69.207808999999997</c:v>
                </c:pt>
                <c:pt idx="26226">
                  <c:v>69.210442</c:v>
                </c:pt>
                <c:pt idx="26227">
                  <c:v>69.213081000000003</c:v>
                </c:pt>
                <c:pt idx="26228">
                  <c:v>69.215721000000002</c:v>
                </c:pt>
                <c:pt idx="26229">
                  <c:v>69.218361000000002</c:v>
                </c:pt>
                <c:pt idx="26230">
                  <c:v>69.221001000000001</c:v>
                </c:pt>
                <c:pt idx="26231">
                  <c:v>69.223640000000003</c:v>
                </c:pt>
                <c:pt idx="26232">
                  <c:v>69.226280000000003</c:v>
                </c:pt>
                <c:pt idx="26233">
                  <c:v>69.228920000000002</c:v>
                </c:pt>
                <c:pt idx="26234">
                  <c:v>69.231560000000002</c:v>
                </c:pt>
                <c:pt idx="26235">
                  <c:v>69.234200000000001</c:v>
                </c:pt>
                <c:pt idx="26236">
                  <c:v>69.236839000000003</c:v>
                </c:pt>
                <c:pt idx="26237">
                  <c:v>69.239479000000003</c:v>
                </c:pt>
                <c:pt idx="26238">
                  <c:v>69.242119000000002</c:v>
                </c:pt>
                <c:pt idx="26239">
                  <c:v>69.244759000000002</c:v>
                </c:pt>
                <c:pt idx="26240">
                  <c:v>69.247398000000004</c:v>
                </c:pt>
                <c:pt idx="26241">
                  <c:v>69.250038000000004</c:v>
                </c:pt>
                <c:pt idx="26242">
                  <c:v>69.252678000000003</c:v>
                </c:pt>
                <c:pt idx="26243">
                  <c:v>69.255318000000003</c:v>
                </c:pt>
                <c:pt idx="26244">
                  <c:v>69.257957000000005</c:v>
                </c:pt>
                <c:pt idx="26245">
                  <c:v>69.260597000000004</c:v>
                </c:pt>
                <c:pt idx="26246">
                  <c:v>69.263237000000004</c:v>
                </c:pt>
                <c:pt idx="26247">
                  <c:v>69.265868999999995</c:v>
                </c:pt>
                <c:pt idx="26248">
                  <c:v>69.268508999999995</c:v>
                </c:pt>
                <c:pt idx="26249">
                  <c:v>69.271148999999994</c:v>
                </c:pt>
                <c:pt idx="26250">
                  <c:v>69.273787999999996</c:v>
                </c:pt>
                <c:pt idx="26251">
                  <c:v>69.276427999999996</c:v>
                </c:pt>
                <c:pt idx="26252">
                  <c:v>69.279067999999995</c:v>
                </c:pt>
                <c:pt idx="26253">
                  <c:v>69.281707999999995</c:v>
                </c:pt>
                <c:pt idx="26254">
                  <c:v>69.284347999999994</c:v>
                </c:pt>
                <c:pt idx="26255">
                  <c:v>69.286986999999996</c:v>
                </c:pt>
                <c:pt idx="26256">
                  <c:v>69.289626999999996</c:v>
                </c:pt>
                <c:pt idx="26257">
                  <c:v>69.292266999999995</c:v>
                </c:pt>
                <c:pt idx="26258">
                  <c:v>69.294906999999995</c:v>
                </c:pt>
                <c:pt idx="26259">
                  <c:v>69.297545999999997</c:v>
                </c:pt>
                <c:pt idx="26260">
                  <c:v>69.300185999999997</c:v>
                </c:pt>
                <c:pt idx="26261">
                  <c:v>69.302825999999996</c:v>
                </c:pt>
                <c:pt idx="26262">
                  <c:v>69.305465999999996</c:v>
                </c:pt>
                <c:pt idx="26263">
                  <c:v>69.308104999999998</c:v>
                </c:pt>
                <c:pt idx="26264">
                  <c:v>69.310744999999997</c:v>
                </c:pt>
                <c:pt idx="26265">
                  <c:v>69.313384999999997</c:v>
                </c:pt>
                <c:pt idx="26266">
                  <c:v>69.316024999999996</c:v>
                </c:pt>
                <c:pt idx="26267">
                  <c:v>69.318664999999996</c:v>
                </c:pt>
                <c:pt idx="26268">
                  <c:v>69.321303999999998</c:v>
                </c:pt>
                <c:pt idx="26269">
                  <c:v>69.323936000000003</c:v>
                </c:pt>
                <c:pt idx="26270">
                  <c:v>69.326576000000003</c:v>
                </c:pt>
                <c:pt idx="26271">
                  <c:v>69.329216000000002</c:v>
                </c:pt>
                <c:pt idx="26272">
                  <c:v>69.331856000000002</c:v>
                </c:pt>
                <c:pt idx="26273">
                  <c:v>69.334496000000001</c:v>
                </c:pt>
                <c:pt idx="26274">
                  <c:v>69.337135000000004</c:v>
                </c:pt>
                <c:pt idx="26275">
                  <c:v>69.339775000000003</c:v>
                </c:pt>
                <c:pt idx="26276">
                  <c:v>69.342415000000003</c:v>
                </c:pt>
                <c:pt idx="26277">
                  <c:v>69.345055000000002</c:v>
                </c:pt>
                <c:pt idx="26278">
                  <c:v>69.347694000000004</c:v>
                </c:pt>
                <c:pt idx="26279">
                  <c:v>69.350334000000004</c:v>
                </c:pt>
                <c:pt idx="26280">
                  <c:v>69.352974000000003</c:v>
                </c:pt>
                <c:pt idx="26281">
                  <c:v>69.355614000000003</c:v>
                </c:pt>
                <c:pt idx="26282">
                  <c:v>69.358253000000005</c:v>
                </c:pt>
                <c:pt idx="26283">
                  <c:v>69.360893000000004</c:v>
                </c:pt>
                <c:pt idx="26284">
                  <c:v>69.363533000000004</c:v>
                </c:pt>
                <c:pt idx="26285">
                  <c:v>69.366173000000003</c:v>
                </c:pt>
                <c:pt idx="26286">
                  <c:v>69.368813000000003</c:v>
                </c:pt>
                <c:pt idx="26287">
                  <c:v>69.371452000000005</c:v>
                </c:pt>
                <c:pt idx="26288">
                  <c:v>69.374092000000005</c:v>
                </c:pt>
                <c:pt idx="26289">
                  <c:v>69.376732000000004</c:v>
                </c:pt>
                <c:pt idx="26290">
                  <c:v>69.379372000000004</c:v>
                </c:pt>
                <c:pt idx="26291">
                  <c:v>69.382003999999995</c:v>
                </c:pt>
                <c:pt idx="26292">
                  <c:v>69.384643999999994</c:v>
                </c:pt>
                <c:pt idx="26293">
                  <c:v>69.387282999999996</c:v>
                </c:pt>
                <c:pt idx="26294">
                  <c:v>69.389922999999996</c:v>
                </c:pt>
                <c:pt idx="26295">
                  <c:v>69.392562999999996</c:v>
                </c:pt>
                <c:pt idx="26296">
                  <c:v>69.395202999999995</c:v>
                </c:pt>
                <c:pt idx="26297">
                  <c:v>69.397841999999997</c:v>
                </c:pt>
                <c:pt idx="26298">
                  <c:v>69.400481999999997</c:v>
                </c:pt>
                <c:pt idx="26299">
                  <c:v>69.403121999999996</c:v>
                </c:pt>
                <c:pt idx="26300">
                  <c:v>69.405761999999996</c:v>
                </c:pt>
                <c:pt idx="26301">
                  <c:v>69.408400999999998</c:v>
                </c:pt>
                <c:pt idx="26302">
                  <c:v>69.411040999999997</c:v>
                </c:pt>
                <c:pt idx="26303">
                  <c:v>69.413680999999997</c:v>
                </c:pt>
                <c:pt idx="26304">
                  <c:v>69.416320999999996</c:v>
                </c:pt>
                <c:pt idx="26305">
                  <c:v>69.418960999999996</c:v>
                </c:pt>
                <c:pt idx="26306">
                  <c:v>69.421599999999998</c:v>
                </c:pt>
                <c:pt idx="26307">
                  <c:v>69.424239999999998</c:v>
                </c:pt>
                <c:pt idx="26308">
                  <c:v>69.426879999999997</c:v>
                </c:pt>
                <c:pt idx="26309">
                  <c:v>69.429519999999997</c:v>
                </c:pt>
                <c:pt idx="26310">
                  <c:v>69.432158999999999</c:v>
                </c:pt>
                <c:pt idx="26311">
                  <c:v>69.434798999999998</c:v>
                </c:pt>
                <c:pt idx="26312">
                  <c:v>69.437438999999998</c:v>
                </c:pt>
                <c:pt idx="26313">
                  <c:v>69.440071000000003</c:v>
                </c:pt>
                <c:pt idx="26314">
                  <c:v>69.442711000000003</c:v>
                </c:pt>
                <c:pt idx="26315">
                  <c:v>69.445351000000002</c:v>
                </c:pt>
                <c:pt idx="26316">
                  <c:v>69.447990000000004</c:v>
                </c:pt>
                <c:pt idx="26317">
                  <c:v>69.450630000000004</c:v>
                </c:pt>
                <c:pt idx="26318">
                  <c:v>69.453270000000003</c:v>
                </c:pt>
                <c:pt idx="26319">
                  <c:v>69.455910000000003</c:v>
                </c:pt>
                <c:pt idx="26320">
                  <c:v>69.458549000000005</c:v>
                </c:pt>
                <c:pt idx="26321">
                  <c:v>69.461189000000005</c:v>
                </c:pt>
                <c:pt idx="26322">
                  <c:v>69.463829000000004</c:v>
                </c:pt>
                <c:pt idx="26323">
                  <c:v>69.466469000000004</c:v>
                </c:pt>
                <c:pt idx="26324">
                  <c:v>69.469109000000003</c:v>
                </c:pt>
                <c:pt idx="26325">
                  <c:v>69.471748000000005</c:v>
                </c:pt>
                <c:pt idx="26326">
                  <c:v>69.474388000000005</c:v>
                </c:pt>
                <c:pt idx="26327">
                  <c:v>69.477028000000004</c:v>
                </c:pt>
                <c:pt idx="26328">
                  <c:v>69.479668000000004</c:v>
                </c:pt>
                <c:pt idx="26329">
                  <c:v>69.482307000000006</c:v>
                </c:pt>
                <c:pt idx="26330">
                  <c:v>69.484947000000005</c:v>
                </c:pt>
                <c:pt idx="26331">
                  <c:v>69.487587000000005</c:v>
                </c:pt>
                <c:pt idx="26332">
                  <c:v>69.490227000000004</c:v>
                </c:pt>
                <c:pt idx="26333">
                  <c:v>69.492867000000004</c:v>
                </c:pt>
                <c:pt idx="26334">
                  <c:v>69.495498999999995</c:v>
                </c:pt>
                <c:pt idx="26335">
                  <c:v>69.498137999999997</c:v>
                </c:pt>
                <c:pt idx="26336">
                  <c:v>69.500777999999997</c:v>
                </c:pt>
                <c:pt idx="26337">
                  <c:v>69.503417999999996</c:v>
                </c:pt>
                <c:pt idx="26338">
                  <c:v>69.506057999999996</c:v>
                </c:pt>
                <c:pt idx="26339">
                  <c:v>69.508697999999995</c:v>
                </c:pt>
                <c:pt idx="26340">
                  <c:v>69.511336999999997</c:v>
                </c:pt>
                <c:pt idx="26341">
                  <c:v>69.513976999999997</c:v>
                </c:pt>
                <c:pt idx="26342">
                  <c:v>69.516616999999997</c:v>
                </c:pt>
                <c:pt idx="26343">
                  <c:v>69.519256999999996</c:v>
                </c:pt>
                <c:pt idx="26344">
                  <c:v>69.521895999999998</c:v>
                </c:pt>
                <c:pt idx="26345">
                  <c:v>69.524535999999998</c:v>
                </c:pt>
                <c:pt idx="26346">
                  <c:v>69.527175999999997</c:v>
                </c:pt>
                <c:pt idx="26347">
                  <c:v>69.529815999999997</c:v>
                </c:pt>
                <c:pt idx="26348">
                  <c:v>69.532454999999999</c:v>
                </c:pt>
                <c:pt idx="26349">
                  <c:v>69.535094999999998</c:v>
                </c:pt>
                <c:pt idx="26350">
                  <c:v>69.537734999999998</c:v>
                </c:pt>
                <c:pt idx="26351">
                  <c:v>69.540374999999997</c:v>
                </c:pt>
                <c:pt idx="26352">
                  <c:v>69.543014999999997</c:v>
                </c:pt>
                <c:pt idx="26353">
                  <c:v>69.545653999999999</c:v>
                </c:pt>
                <c:pt idx="26354">
                  <c:v>69.548293999999999</c:v>
                </c:pt>
                <c:pt idx="26355">
                  <c:v>69.550933999999998</c:v>
                </c:pt>
                <c:pt idx="26356">
                  <c:v>69.553566000000004</c:v>
                </c:pt>
                <c:pt idx="26357">
                  <c:v>69.556206000000003</c:v>
                </c:pt>
                <c:pt idx="26358">
                  <c:v>69.558846000000003</c:v>
                </c:pt>
                <c:pt idx="26359">
                  <c:v>69.561485000000005</c:v>
                </c:pt>
                <c:pt idx="26360">
                  <c:v>69.564125000000004</c:v>
                </c:pt>
                <c:pt idx="26361">
                  <c:v>69.566765000000004</c:v>
                </c:pt>
                <c:pt idx="26362">
                  <c:v>69.569405000000003</c:v>
                </c:pt>
                <c:pt idx="26363">
                  <c:v>69.572044000000005</c:v>
                </c:pt>
                <c:pt idx="26364">
                  <c:v>69.574684000000005</c:v>
                </c:pt>
                <c:pt idx="26365">
                  <c:v>69.577324000000004</c:v>
                </c:pt>
                <c:pt idx="26366">
                  <c:v>69.579964000000004</c:v>
                </c:pt>
                <c:pt idx="26367">
                  <c:v>69.582603000000006</c:v>
                </c:pt>
                <c:pt idx="26368">
                  <c:v>69.585243000000006</c:v>
                </c:pt>
                <c:pt idx="26369">
                  <c:v>69.587883000000005</c:v>
                </c:pt>
                <c:pt idx="26370">
                  <c:v>69.590523000000005</c:v>
                </c:pt>
                <c:pt idx="26371">
                  <c:v>69.593163000000004</c:v>
                </c:pt>
                <c:pt idx="26372">
                  <c:v>69.595802000000006</c:v>
                </c:pt>
                <c:pt idx="26373">
                  <c:v>69.598442000000006</c:v>
                </c:pt>
                <c:pt idx="26374">
                  <c:v>69.601082000000005</c:v>
                </c:pt>
                <c:pt idx="26375">
                  <c:v>69.603722000000005</c:v>
                </c:pt>
                <c:pt idx="26376">
                  <c:v>69.606361000000007</c:v>
                </c:pt>
                <c:pt idx="26377">
                  <c:v>69.609001000000006</c:v>
                </c:pt>
                <c:pt idx="26378">
                  <c:v>69.611632999999998</c:v>
                </c:pt>
                <c:pt idx="26379">
                  <c:v>69.614272999999997</c:v>
                </c:pt>
                <c:pt idx="26380">
                  <c:v>69.616912999999997</c:v>
                </c:pt>
                <c:pt idx="26381">
                  <c:v>69.619552999999996</c:v>
                </c:pt>
                <c:pt idx="26382">
                  <c:v>69.622191999999998</c:v>
                </c:pt>
                <c:pt idx="26383">
                  <c:v>69.624831999999998</c:v>
                </c:pt>
                <c:pt idx="26384">
                  <c:v>69.627471999999997</c:v>
                </c:pt>
                <c:pt idx="26385">
                  <c:v>69.630111999999997</c:v>
                </c:pt>
                <c:pt idx="26386">
                  <c:v>69.632750999999999</c:v>
                </c:pt>
                <c:pt idx="26387">
                  <c:v>69.635390999999998</c:v>
                </c:pt>
                <c:pt idx="26388">
                  <c:v>69.638030999999998</c:v>
                </c:pt>
                <c:pt idx="26389">
                  <c:v>69.640670999999998</c:v>
                </c:pt>
                <c:pt idx="26390">
                  <c:v>69.643310999999997</c:v>
                </c:pt>
                <c:pt idx="26391">
                  <c:v>69.645949999999999</c:v>
                </c:pt>
                <c:pt idx="26392">
                  <c:v>69.648589999999999</c:v>
                </c:pt>
                <c:pt idx="26393">
                  <c:v>69.651229999999998</c:v>
                </c:pt>
                <c:pt idx="26394">
                  <c:v>69.653869999999998</c:v>
                </c:pt>
                <c:pt idx="26395">
                  <c:v>69.656509</c:v>
                </c:pt>
                <c:pt idx="26396">
                  <c:v>69.659148999999999</c:v>
                </c:pt>
                <c:pt idx="26397">
                  <c:v>69.661788999999999</c:v>
                </c:pt>
                <c:pt idx="26398">
                  <c:v>69.664428999999998</c:v>
                </c:pt>
                <c:pt idx="26399">
                  <c:v>69.667061000000004</c:v>
                </c:pt>
                <c:pt idx="26400">
                  <c:v>69.669701000000003</c:v>
                </c:pt>
                <c:pt idx="26401">
                  <c:v>69.672340000000005</c:v>
                </c:pt>
                <c:pt idx="26402">
                  <c:v>69.674980000000005</c:v>
                </c:pt>
                <c:pt idx="26403">
                  <c:v>69.677620000000005</c:v>
                </c:pt>
                <c:pt idx="26404">
                  <c:v>69.680260000000004</c:v>
                </c:pt>
                <c:pt idx="26405">
                  <c:v>69.682899000000006</c:v>
                </c:pt>
                <c:pt idx="26406">
                  <c:v>69.685539000000006</c:v>
                </c:pt>
                <c:pt idx="26407">
                  <c:v>69.688179000000005</c:v>
                </c:pt>
                <c:pt idx="26408">
                  <c:v>69.690819000000005</c:v>
                </c:pt>
                <c:pt idx="26409">
                  <c:v>69.693459000000004</c:v>
                </c:pt>
                <c:pt idx="26410">
                  <c:v>69.696098000000006</c:v>
                </c:pt>
                <c:pt idx="26411">
                  <c:v>69.698738000000006</c:v>
                </c:pt>
                <c:pt idx="26412">
                  <c:v>69.701378000000005</c:v>
                </c:pt>
                <c:pt idx="26413">
                  <c:v>69.704018000000005</c:v>
                </c:pt>
                <c:pt idx="26414">
                  <c:v>69.706657000000007</c:v>
                </c:pt>
                <c:pt idx="26415">
                  <c:v>69.709297000000007</c:v>
                </c:pt>
                <c:pt idx="26416">
                  <c:v>69.711937000000006</c:v>
                </c:pt>
                <c:pt idx="26417">
                  <c:v>69.714577000000006</c:v>
                </c:pt>
                <c:pt idx="26418">
                  <c:v>69.717215999999993</c:v>
                </c:pt>
                <c:pt idx="26419">
                  <c:v>69.719855999999993</c:v>
                </c:pt>
                <c:pt idx="26420">
                  <c:v>69.722496000000007</c:v>
                </c:pt>
                <c:pt idx="26421">
                  <c:v>69.725127999999998</c:v>
                </c:pt>
                <c:pt idx="26422">
                  <c:v>69.727767999999998</c:v>
                </c:pt>
                <c:pt idx="26423">
                  <c:v>69.730407999999997</c:v>
                </c:pt>
                <c:pt idx="26424">
                  <c:v>69.733046999999999</c:v>
                </c:pt>
                <c:pt idx="26425">
                  <c:v>69.735686999999999</c:v>
                </c:pt>
                <c:pt idx="26426">
                  <c:v>69.738326999999998</c:v>
                </c:pt>
                <c:pt idx="26427">
                  <c:v>69.740966999999998</c:v>
                </c:pt>
                <c:pt idx="26428">
                  <c:v>69.743606999999997</c:v>
                </c:pt>
                <c:pt idx="26429">
                  <c:v>69.746245999999999</c:v>
                </c:pt>
                <c:pt idx="26430">
                  <c:v>69.748885999999999</c:v>
                </c:pt>
                <c:pt idx="26431">
                  <c:v>69.751525999999998</c:v>
                </c:pt>
                <c:pt idx="26432">
                  <c:v>69.754165999999998</c:v>
                </c:pt>
                <c:pt idx="26433">
                  <c:v>69.756805</c:v>
                </c:pt>
                <c:pt idx="26434">
                  <c:v>69.759444999999999</c:v>
                </c:pt>
                <c:pt idx="26435">
                  <c:v>69.762084999999999</c:v>
                </c:pt>
                <c:pt idx="26436">
                  <c:v>69.764724999999999</c:v>
                </c:pt>
                <c:pt idx="26437">
                  <c:v>69.767364999999998</c:v>
                </c:pt>
                <c:pt idx="26438">
                  <c:v>69.770004</c:v>
                </c:pt>
                <c:pt idx="26439">
                  <c:v>69.772644</c:v>
                </c:pt>
                <c:pt idx="26440">
                  <c:v>69.775283999999999</c:v>
                </c:pt>
                <c:pt idx="26441">
                  <c:v>69.777923999999999</c:v>
                </c:pt>
                <c:pt idx="26442">
                  <c:v>69.780563000000001</c:v>
                </c:pt>
                <c:pt idx="26443">
                  <c:v>69.783195000000006</c:v>
                </c:pt>
                <c:pt idx="26444">
                  <c:v>69.785835000000006</c:v>
                </c:pt>
                <c:pt idx="26445">
                  <c:v>69.788475000000005</c:v>
                </c:pt>
                <c:pt idx="26446">
                  <c:v>69.791115000000005</c:v>
                </c:pt>
                <c:pt idx="26447">
                  <c:v>69.793755000000004</c:v>
                </c:pt>
                <c:pt idx="26448">
                  <c:v>69.796394000000006</c:v>
                </c:pt>
                <c:pt idx="26449">
                  <c:v>69.799034000000006</c:v>
                </c:pt>
                <c:pt idx="26450">
                  <c:v>69.801674000000006</c:v>
                </c:pt>
                <c:pt idx="26451">
                  <c:v>69.804314000000005</c:v>
                </c:pt>
                <c:pt idx="26452">
                  <c:v>69.806952999999993</c:v>
                </c:pt>
                <c:pt idx="26453">
                  <c:v>69.809593000000007</c:v>
                </c:pt>
                <c:pt idx="26454">
                  <c:v>69.812233000000006</c:v>
                </c:pt>
                <c:pt idx="26455">
                  <c:v>69.814873000000006</c:v>
                </c:pt>
                <c:pt idx="26456">
                  <c:v>69.817513000000005</c:v>
                </c:pt>
                <c:pt idx="26457">
                  <c:v>69.820151999999993</c:v>
                </c:pt>
                <c:pt idx="26458">
                  <c:v>69.822792000000007</c:v>
                </c:pt>
                <c:pt idx="26459">
                  <c:v>69.825432000000006</c:v>
                </c:pt>
                <c:pt idx="26460">
                  <c:v>69.828072000000006</c:v>
                </c:pt>
                <c:pt idx="26461">
                  <c:v>69.830710999999994</c:v>
                </c:pt>
                <c:pt idx="26462">
                  <c:v>69.833350999999993</c:v>
                </c:pt>
                <c:pt idx="26463">
                  <c:v>69.835991000000007</c:v>
                </c:pt>
                <c:pt idx="26464">
                  <c:v>69.838622999999998</c:v>
                </c:pt>
                <c:pt idx="26465">
                  <c:v>69.841262999999998</c:v>
                </c:pt>
                <c:pt idx="26466">
                  <c:v>69.843902999999997</c:v>
                </c:pt>
                <c:pt idx="26467">
                  <c:v>69.846541999999999</c:v>
                </c:pt>
                <c:pt idx="26468">
                  <c:v>69.849181999999999</c:v>
                </c:pt>
                <c:pt idx="26469">
                  <c:v>69.851821999999999</c:v>
                </c:pt>
                <c:pt idx="26470">
                  <c:v>69.854461999999998</c:v>
                </c:pt>
                <c:pt idx="26471">
                  <c:v>69.857101</c:v>
                </c:pt>
                <c:pt idx="26472">
                  <c:v>69.859741</c:v>
                </c:pt>
                <c:pt idx="26473">
                  <c:v>69.862380999999999</c:v>
                </c:pt>
                <c:pt idx="26474">
                  <c:v>69.865020999999999</c:v>
                </c:pt>
                <c:pt idx="26475">
                  <c:v>69.867660999999998</c:v>
                </c:pt>
                <c:pt idx="26476">
                  <c:v>69.8703</c:v>
                </c:pt>
                <c:pt idx="26477">
                  <c:v>69.87294</c:v>
                </c:pt>
                <c:pt idx="26478">
                  <c:v>69.875579999999999</c:v>
                </c:pt>
                <c:pt idx="26479">
                  <c:v>69.878219999999999</c:v>
                </c:pt>
                <c:pt idx="26480">
                  <c:v>69.880859000000001</c:v>
                </c:pt>
                <c:pt idx="26481">
                  <c:v>69.883499</c:v>
                </c:pt>
                <c:pt idx="26482">
                  <c:v>69.886139</c:v>
                </c:pt>
                <c:pt idx="26483">
                  <c:v>69.888779</c:v>
                </c:pt>
                <c:pt idx="26484">
                  <c:v>69.891418000000002</c:v>
                </c:pt>
                <c:pt idx="26485">
                  <c:v>69.894058000000001</c:v>
                </c:pt>
                <c:pt idx="26486">
                  <c:v>69.896690000000007</c:v>
                </c:pt>
                <c:pt idx="26487">
                  <c:v>69.899330000000006</c:v>
                </c:pt>
                <c:pt idx="26488">
                  <c:v>69.901970000000006</c:v>
                </c:pt>
                <c:pt idx="26489">
                  <c:v>69.904610000000005</c:v>
                </c:pt>
                <c:pt idx="26490">
                  <c:v>69.907248999999993</c:v>
                </c:pt>
                <c:pt idx="26491">
                  <c:v>69.909889000000007</c:v>
                </c:pt>
                <c:pt idx="26492">
                  <c:v>69.912529000000006</c:v>
                </c:pt>
                <c:pt idx="26493">
                  <c:v>69.915169000000006</c:v>
                </c:pt>
                <c:pt idx="26494">
                  <c:v>69.917809000000005</c:v>
                </c:pt>
                <c:pt idx="26495">
                  <c:v>69.920447999999993</c:v>
                </c:pt>
                <c:pt idx="26496">
                  <c:v>69.923088000000007</c:v>
                </c:pt>
                <c:pt idx="26497">
                  <c:v>69.925728000000007</c:v>
                </c:pt>
                <c:pt idx="26498">
                  <c:v>69.928368000000006</c:v>
                </c:pt>
                <c:pt idx="26499">
                  <c:v>69.931006999999994</c:v>
                </c:pt>
                <c:pt idx="26500">
                  <c:v>69.933646999999993</c:v>
                </c:pt>
                <c:pt idx="26501">
                  <c:v>69.936286999999993</c:v>
                </c:pt>
                <c:pt idx="26502">
                  <c:v>69.938927000000007</c:v>
                </c:pt>
                <c:pt idx="26503">
                  <c:v>69.941565999999995</c:v>
                </c:pt>
                <c:pt idx="26504">
                  <c:v>69.944205999999994</c:v>
                </c:pt>
                <c:pt idx="26505">
                  <c:v>69.946845999999994</c:v>
                </c:pt>
                <c:pt idx="26506">
                  <c:v>69.949485999999993</c:v>
                </c:pt>
                <c:pt idx="26507">
                  <c:v>69.952126000000007</c:v>
                </c:pt>
                <c:pt idx="26508">
                  <c:v>69.954757999999998</c:v>
                </c:pt>
                <c:pt idx="26509">
                  <c:v>69.957397</c:v>
                </c:pt>
                <c:pt idx="26510">
                  <c:v>69.960037</c:v>
                </c:pt>
                <c:pt idx="26511">
                  <c:v>69.962676999999999</c:v>
                </c:pt>
                <c:pt idx="26512">
                  <c:v>69.965316999999999</c:v>
                </c:pt>
                <c:pt idx="26513">
                  <c:v>69.967956999999998</c:v>
                </c:pt>
                <c:pt idx="26514">
                  <c:v>69.970596</c:v>
                </c:pt>
                <c:pt idx="26515">
                  <c:v>69.973236</c:v>
                </c:pt>
                <c:pt idx="26516">
                  <c:v>69.975876</c:v>
                </c:pt>
                <c:pt idx="26517">
                  <c:v>69.978515999999999</c:v>
                </c:pt>
                <c:pt idx="26518">
                  <c:v>69.981155000000001</c:v>
                </c:pt>
                <c:pt idx="26519">
                  <c:v>69.983795000000001</c:v>
                </c:pt>
                <c:pt idx="26520">
                  <c:v>69.986435</c:v>
                </c:pt>
                <c:pt idx="26521">
                  <c:v>69.989075</c:v>
                </c:pt>
                <c:pt idx="26522">
                  <c:v>69.991714000000002</c:v>
                </c:pt>
                <c:pt idx="26523">
                  <c:v>69.994354000000001</c:v>
                </c:pt>
                <c:pt idx="26524">
                  <c:v>69.996994000000001</c:v>
                </c:pt>
                <c:pt idx="26525">
                  <c:v>69.999634</c:v>
                </c:pt>
                <c:pt idx="26526">
                  <c:v>70.002274</c:v>
                </c:pt>
                <c:pt idx="26527">
                  <c:v>70.004913000000002</c:v>
                </c:pt>
                <c:pt idx="26528">
                  <c:v>70.007553000000001</c:v>
                </c:pt>
                <c:pt idx="26529">
                  <c:v>70.010193000000001</c:v>
                </c:pt>
                <c:pt idx="26530">
                  <c:v>70.012825000000007</c:v>
                </c:pt>
                <c:pt idx="26531">
                  <c:v>70.015465000000006</c:v>
                </c:pt>
                <c:pt idx="26532">
                  <c:v>70.018105000000006</c:v>
                </c:pt>
                <c:pt idx="26533">
                  <c:v>70.020743999999993</c:v>
                </c:pt>
                <c:pt idx="26534">
                  <c:v>70.023383999999993</c:v>
                </c:pt>
                <c:pt idx="26535">
                  <c:v>70.026024000000007</c:v>
                </c:pt>
                <c:pt idx="26536">
                  <c:v>70.028664000000006</c:v>
                </c:pt>
                <c:pt idx="26537">
                  <c:v>70.031302999999994</c:v>
                </c:pt>
                <c:pt idx="26538">
                  <c:v>70.033942999999994</c:v>
                </c:pt>
                <c:pt idx="26539">
                  <c:v>70.036582999999993</c:v>
                </c:pt>
                <c:pt idx="26540">
                  <c:v>70.039223000000007</c:v>
                </c:pt>
                <c:pt idx="26541">
                  <c:v>70.041861999999995</c:v>
                </c:pt>
                <c:pt idx="26542">
                  <c:v>70.044501999999994</c:v>
                </c:pt>
                <c:pt idx="26543">
                  <c:v>70.047141999999994</c:v>
                </c:pt>
                <c:pt idx="26544">
                  <c:v>70.049781999999993</c:v>
                </c:pt>
                <c:pt idx="26545">
                  <c:v>70.052422000000007</c:v>
                </c:pt>
                <c:pt idx="26546">
                  <c:v>70.055060999999995</c:v>
                </c:pt>
                <c:pt idx="26547">
                  <c:v>70.057700999999994</c:v>
                </c:pt>
                <c:pt idx="26548">
                  <c:v>70.060340999999994</c:v>
                </c:pt>
                <c:pt idx="26549">
                  <c:v>70.062980999999994</c:v>
                </c:pt>
                <c:pt idx="26550">
                  <c:v>70.065619999999996</c:v>
                </c:pt>
                <c:pt idx="26551">
                  <c:v>70.068252999999999</c:v>
                </c:pt>
                <c:pt idx="26552">
                  <c:v>70.070892000000001</c:v>
                </c:pt>
                <c:pt idx="26553">
                  <c:v>70.073532</c:v>
                </c:pt>
                <c:pt idx="26554">
                  <c:v>70.076172</c:v>
                </c:pt>
                <c:pt idx="26555">
                  <c:v>70.078811999999999</c:v>
                </c:pt>
                <c:pt idx="26556">
                  <c:v>70.081451000000001</c:v>
                </c:pt>
                <c:pt idx="26557">
                  <c:v>70.084091000000001</c:v>
                </c:pt>
                <c:pt idx="26558">
                  <c:v>70.086731</c:v>
                </c:pt>
                <c:pt idx="26559">
                  <c:v>70.089371</c:v>
                </c:pt>
                <c:pt idx="26560">
                  <c:v>70.092010000000002</c:v>
                </c:pt>
                <c:pt idx="26561">
                  <c:v>70.094650000000001</c:v>
                </c:pt>
                <c:pt idx="26562">
                  <c:v>70.097290000000001</c:v>
                </c:pt>
                <c:pt idx="26563">
                  <c:v>70.099930000000001</c:v>
                </c:pt>
                <c:pt idx="26564">
                  <c:v>70.10257</c:v>
                </c:pt>
                <c:pt idx="26565">
                  <c:v>70.105209000000002</c:v>
                </c:pt>
                <c:pt idx="26566">
                  <c:v>70.107849000000002</c:v>
                </c:pt>
                <c:pt idx="26567">
                  <c:v>70.110489000000001</c:v>
                </c:pt>
                <c:pt idx="26568">
                  <c:v>70.113129000000001</c:v>
                </c:pt>
                <c:pt idx="26569">
                  <c:v>70.115768000000003</c:v>
                </c:pt>
                <c:pt idx="26570">
                  <c:v>70.118408000000002</c:v>
                </c:pt>
                <c:pt idx="26571">
                  <c:v>70.121048000000002</c:v>
                </c:pt>
                <c:pt idx="26572">
                  <c:v>70.123688000000001</c:v>
                </c:pt>
                <c:pt idx="26573">
                  <c:v>70.126320000000007</c:v>
                </c:pt>
                <c:pt idx="26574">
                  <c:v>70.128960000000006</c:v>
                </c:pt>
                <c:pt idx="26575">
                  <c:v>70.131598999999994</c:v>
                </c:pt>
                <c:pt idx="26576">
                  <c:v>70.134238999999994</c:v>
                </c:pt>
                <c:pt idx="26577">
                  <c:v>70.136878999999993</c:v>
                </c:pt>
                <c:pt idx="26578">
                  <c:v>70.139519000000007</c:v>
                </c:pt>
                <c:pt idx="26579">
                  <c:v>70.142159000000007</c:v>
                </c:pt>
                <c:pt idx="26580">
                  <c:v>70.144797999999994</c:v>
                </c:pt>
                <c:pt idx="26581">
                  <c:v>70.147437999999994</c:v>
                </c:pt>
                <c:pt idx="26582">
                  <c:v>70.150077999999993</c:v>
                </c:pt>
                <c:pt idx="26583">
                  <c:v>70.152717999999993</c:v>
                </c:pt>
                <c:pt idx="26584">
                  <c:v>70.155356999999995</c:v>
                </c:pt>
                <c:pt idx="26585">
                  <c:v>70.157996999999995</c:v>
                </c:pt>
                <c:pt idx="26586">
                  <c:v>70.160636999999994</c:v>
                </c:pt>
                <c:pt idx="26587">
                  <c:v>70.163276999999994</c:v>
                </c:pt>
                <c:pt idx="26588">
                  <c:v>70.165915999999996</c:v>
                </c:pt>
                <c:pt idx="26589">
                  <c:v>70.168555999999995</c:v>
                </c:pt>
                <c:pt idx="26590">
                  <c:v>70.171195999999995</c:v>
                </c:pt>
                <c:pt idx="26591">
                  <c:v>70.173835999999994</c:v>
                </c:pt>
                <c:pt idx="26592">
                  <c:v>70.176475999999994</c:v>
                </c:pt>
                <c:pt idx="26593">
                  <c:v>70.179114999999996</c:v>
                </c:pt>
                <c:pt idx="26594">
                  <c:v>70.181754999999995</c:v>
                </c:pt>
                <c:pt idx="26595">
                  <c:v>70.184387000000001</c:v>
                </c:pt>
                <c:pt idx="26596">
                  <c:v>70.187027</c:v>
                </c:pt>
                <c:pt idx="26597">
                  <c:v>70.189667</c:v>
                </c:pt>
                <c:pt idx="26598">
                  <c:v>70.192307</c:v>
                </c:pt>
                <c:pt idx="26599">
                  <c:v>70.194946000000002</c:v>
                </c:pt>
                <c:pt idx="26600">
                  <c:v>70.197586000000001</c:v>
                </c:pt>
                <c:pt idx="26601">
                  <c:v>70.200226000000001</c:v>
                </c:pt>
                <c:pt idx="26602">
                  <c:v>70.202866</c:v>
                </c:pt>
                <c:pt idx="26603">
                  <c:v>70.205505000000002</c:v>
                </c:pt>
                <c:pt idx="26604">
                  <c:v>70.208145000000002</c:v>
                </c:pt>
                <c:pt idx="26605">
                  <c:v>70.210785000000001</c:v>
                </c:pt>
                <c:pt idx="26606">
                  <c:v>70.213425000000001</c:v>
                </c:pt>
                <c:pt idx="26607">
                  <c:v>70.216064000000003</c:v>
                </c:pt>
                <c:pt idx="26608">
                  <c:v>70.218704000000002</c:v>
                </c:pt>
                <c:pt idx="26609">
                  <c:v>70.221344000000002</c:v>
                </c:pt>
                <c:pt idx="26610">
                  <c:v>70.223984000000002</c:v>
                </c:pt>
                <c:pt idx="26611">
                  <c:v>70.226624000000001</c:v>
                </c:pt>
                <c:pt idx="26612">
                  <c:v>70.229263000000003</c:v>
                </c:pt>
                <c:pt idx="26613">
                  <c:v>70.231903000000003</c:v>
                </c:pt>
                <c:pt idx="26614">
                  <c:v>70.234543000000002</c:v>
                </c:pt>
                <c:pt idx="26615">
                  <c:v>70.237183000000002</c:v>
                </c:pt>
                <c:pt idx="26616">
                  <c:v>70.239814999999993</c:v>
                </c:pt>
                <c:pt idx="26617">
                  <c:v>70.242455000000007</c:v>
                </c:pt>
                <c:pt idx="26618">
                  <c:v>70.245093999999995</c:v>
                </c:pt>
                <c:pt idx="26619">
                  <c:v>70.247733999999994</c:v>
                </c:pt>
                <c:pt idx="26620">
                  <c:v>70.250373999999994</c:v>
                </c:pt>
                <c:pt idx="26621">
                  <c:v>70.253013999999993</c:v>
                </c:pt>
                <c:pt idx="26622">
                  <c:v>70.255652999999995</c:v>
                </c:pt>
                <c:pt idx="26623">
                  <c:v>70.258292999999995</c:v>
                </c:pt>
                <c:pt idx="26624">
                  <c:v>70.260932999999994</c:v>
                </c:pt>
                <c:pt idx="26625">
                  <c:v>70.263572999999994</c:v>
                </c:pt>
                <c:pt idx="26626">
                  <c:v>70.266211999999996</c:v>
                </c:pt>
                <c:pt idx="26627">
                  <c:v>70.268851999999995</c:v>
                </c:pt>
                <c:pt idx="26628">
                  <c:v>70.271491999999995</c:v>
                </c:pt>
                <c:pt idx="26629">
                  <c:v>70.274131999999994</c:v>
                </c:pt>
                <c:pt idx="26630">
                  <c:v>70.276771999999994</c:v>
                </c:pt>
                <c:pt idx="26631">
                  <c:v>70.279410999999996</c:v>
                </c:pt>
                <c:pt idx="26632">
                  <c:v>70.282050999999996</c:v>
                </c:pt>
                <c:pt idx="26633">
                  <c:v>70.284690999999995</c:v>
                </c:pt>
                <c:pt idx="26634">
                  <c:v>70.287330999999995</c:v>
                </c:pt>
                <c:pt idx="26635">
                  <c:v>70.289969999999997</c:v>
                </c:pt>
                <c:pt idx="26636">
                  <c:v>70.292609999999996</c:v>
                </c:pt>
                <c:pt idx="26637">
                  <c:v>70.295249999999996</c:v>
                </c:pt>
                <c:pt idx="26638">
                  <c:v>70.297882000000001</c:v>
                </c:pt>
                <c:pt idx="26639">
                  <c:v>70.300522000000001</c:v>
                </c:pt>
                <c:pt idx="26640">
                  <c:v>70.303162</c:v>
                </c:pt>
                <c:pt idx="26641">
                  <c:v>70.305801000000002</c:v>
                </c:pt>
                <c:pt idx="26642">
                  <c:v>70.308441000000002</c:v>
                </c:pt>
                <c:pt idx="26643">
                  <c:v>70.311081000000001</c:v>
                </c:pt>
                <c:pt idx="26644">
                  <c:v>70.313721000000001</c:v>
                </c:pt>
                <c:pt idx="26645">
                  <c:v>70.316360000000003</c:v>
                </c:pt>
                <c:pt idx="26646">
                  <c:v>70.319000000000003</c:v>
                </c:pt>
                <c:pt idx="26647">
                  <c:v>70.321640000000002</c:v>
                </c:pt>
                <c:pt idx="26648">
                  <c:v>70.324280000000002</c:v>
                </c:pt>
                <c:pt idx="26649">
                  <c:v>70.326920000000001</c:v>
                </c:pt>
                <c:pt idx="26650">
                  <c:v>70.329559000000003</c:v>
                </c:pt>
                <c:pt idx="26651">
                  <c:v>70.332199000000003</c:v>
                </c:pt>
                <c:pt idx="26652">
                  <c:v>70.334839000000002</c:v>
                </c:pt>
                <c:pt idx="26653">
                  <c:v>70.337479000000002</c:v>
                </c:pt>
                <c:pt idx="26654">
                  <c:v>70.340118000000004</c:v>
                </c:pt>
                <c:pt idx="26655">
                  <c:v>70.342758000000003</c:v>
                </c:pt>
                <c:pt idx="26656">
                  <c:v>70.345398000000003</c:v>
                </c:pt>
                <c:pt idx="26657">
                  <c:v>70.348038000000003</c:v>
                </c:pt>
                <c:pt idx="26658">
                  <c:v>70.350677000000005</c:v>
                </c:pt>
                <c:pt idx="26659">
                  <c:v>70.353317000000004</c:v>
                </c:pt>
                <c:pt idx="26660">
                  <c:v>70.355948999999995</c:v>
                </c:pt>
                <c:pt idx="26661">
                  <c:v>70.358588999999995</c:v>
                </c:pt>
                <c:pt idx="26662">
                  <c:v>70.361228999999994</c:v>
                </c:pt>
                <c:pt idx="26663">
                  <c:v>70.363868999999994</c:v>
                </c:pt>
                <c:pt idx="26664">
                  <c:v>70.366507999999996</c:v>
                </c:pt>
                <c:pt idx="26665">
                  <c:v>70.369147999999996</c:v>
                </c:pt>
                <c:pt idx="26666">
                  <c:v>70.371787999999995</c:v>
                </c:pt>
                <c:pt idx="26667">
                  <c:v>70.374427999999995</c:v>
                </c:pt>
                <c:pt idx="26668">
                  <c:v>70.377067999999994</c:v>
                </c:pt>
                <c:pt idx="26669">
                  <c:v>70.379706999999996</c:v>
                </c:pt>
                <c:pt idx="26670">
                  <c:v>70.382346999999996</c:v>
                </c:pt>
                <c:pt idx="26671">
                  <c:v>70.384986999999995</c:v>
                </c:pt>
                <c:pt idx="26672">
                  <c:v>70.387626999999995</c:v>
                </c:pt>
                <c:pt idx="26673">
                  <c:v>70.390265999999997</c:v>
                </c:pt>
                <c:pt idx="26674">
                  <c:v>70.392905999999996</c:v>
                </c:pt>
                <c:pt idx="26675">
                  <c:v>70.395545999999996</c:v>
                </c:pt>
                <c:pt idx="26676">
                  <c:v>70.398185999999995</c:v>
                </c:pt>
                <c:pt idx="26677">
                  <c:v>70.400825999999995</c:v>
                </c:pt>
                <c:pt idx="26678">
                  <c:v>70.403464999999997</c:v>
                </c:pt>
                <c:pt idx="26679">
                  <c:v>70.406104999999997</c:v>
                </c:pt>
                <c:pt idx="26680">
                  <c:v>70.408744999999996</c:v>
                </c:pt>
                <c:pt idx="26681">
                  <c:v>70.411377000000002</c:v>
                </c:pt>
                <c:pt idx="26682">
                  <c:v>70.414017000000001</c:v>
                </c:pt>
                <c:pt idx="26683">
                  <c:v>70.416656000000003</c:v>
                </c:pt>
                <c:pt idx="26684">
                  <c:v>70.419296000000003</c:v>
                </c:pt>
                <c:pt idx="26685">
                  <c:v>70.421936000000002</c:v>
                </c:pt>
                <c:pt idx="26686">
                  <c:v>70.424576000000002</c:v>
                </c:pt>
                <c:pt idx="26687">
                  <c:v>70.427216000000001</c:v>
                </c:pt>
                <c:pt idx="26688">
                  <c:v>70.429855000000003</c:v>
                </c:pt>
                <c:pt idx="26689">
                  <c:v>70.432495000000003</c:v>
                </c:pt>
                <c:pt idx="26690">
                  <c:v>70.435135000000002</c:v>
                </c:pt>
                <c:pt idx="26691">
                  <c:v>70.437775000000002</c:v>
                </c:pt>
                <c:pt idx="26692">
                  <c:v>70.440414000000004</c:v>
                </c:pt>
                <c:pt idx="26693">
                  <c:v>70.443054000000004</c:v>
                </c:pt>
                <c:pt idx="26694">
                  <c:v>70.445694000000003</c:v>
                </c:pt>
                <c:pt idx="26695">
                  <c:v>70.448334000000003</c:v>
                </c:pt>
                <c:pt idx="26696">
                  <c:v>70.450974000000002</c:v>
                </c:pt>
                <c:pt idx="26697">
                  <c:v>70.453613000000004</c:v>
                </c:pt>
                <c:pt idx="26698">
                  <c:v>70.456253000000004</c:v>
                </c:pt>
                <c:pt idx="26699">
                  <c:v>70.458893000000003</c:v>
                </c:pt>
                <c:pt idx="26700">
                  <c:v>70.461533000000003</c:v>
                </c:pt>
                <c:pt idx="26701">
                  <c:v>70.464172000000005</c:v>
                </c:pt>
                <c:pt idx="26702">
                  <c:v>70.466812000000004</c:v>
                </c:pt>
                <c:pt idx="26703">
                  <c:v>70.469443999999996</c:v>
                </c:pt>
                <c:pt idx="26704">
                  <c:v>70.472083999999995</c:v>
                </c:pt>
                <c:pt idx="26705">
                  <c:v>70.474723999999995</c:v>
                </c:pt>
                <c:pt idx="26706">
                  <c:v>70.477363999999994</c:v>
                </c:pt>
                <c:pt idx="26707">
                  <c:v>70.480002999999996</c:v>
                </c:pt>
                <c:pt idx="26708">
                  <c:v>70.482642999999996</c:v>
                </c:pt>
                <c:pt idx="26709">
                  <c:v>70.485282999999995</c:v>
                </c:pt>
                <c:pt idx="26710">
                  <c:v>70.487922999999995</c:v>
                </c:pt>
                <c:pt idx="26711">
                  <c:v>70.490561999999997</c:v>
                </c:pt>
                <c:pt idx="26712">
                  <c:v>70.493201999999997</c:v>
                </c:pt>
                <c:pt idx="26713">
                  <c:v>70.495841999999996</c:v>
                </c:pt>
                <c:pt idx="26714">
                  <c:v>70.498481999999996</c:v>
                </c:pt>
                <c:pt idx="26715">
                  <c:v>70.501121999999995</c:v>
                </c:pt>
                <c:pt idx="26716">
                  <c:v>70.503760999999997</c:v>
                </c:pt>
                <c:pt idx="26717">
                  <c:v>70.506400999999997</c:v>
                </c:pt>
                <c:pt idx="26718">
                  <c:v>70.509040999999996</c:v>
                </c:pt>
                <c:pt idx="26719">
                  <c:v>70.511680999999996</c:v>
                </c:pt>
                <c:pt idx="26720">
                  <c:v>70.514319999999998</c:v>
                </c:pt>
                <c:pt idx="26721">
                  <c:v>70.516959999999997</c:v>
                </c:pt>
                <c:pt idx="26722">
                  <c:v>70.519599999999997</c:v>
                </c:pt>
                <c:pt idx="26723">
                  <c:v>70.522239999999996</c:v>
                </c:pt>
                <c:pt idx="26724">
                  <c:v>70.524878999999999</c:v>
                </c:pt>
                <c:pt idx="26725">
                  <c:v>70.527512000000002</c:v>
                </c:pt>
                <c:pt idx="26726">
                  <c:v>70.530151000000004</c:v>
                </c:pt>
                <c:pt idx="26727">
                  <c:v>70.532791000000003</c:v>
                </c:pt>
                <c:pt idx="26728">
                  <c:v>70.535431000000003</c:v>
                </c:pt>
                <c:pt idx="26729">
                  <c:v>70.538071000000002</c:v>
                </c:pt>
                <c:pt idx="26730">
                  <c:v>70.540710000000004</c:v>
                </c:pt>
                <c:pt idx="26731">
                  <c:v>70.543350000000004</c:v>
                </c:pt>
                <c:pt idx="26732">
                  <c:v>70.545990000000003</c:v>
                </c:pt>
                <c:pt idx="26733">
                  <c:v>70.548630000000003</c:v>
                </c:pt>
                <c:pt idx="26734">
                  <c:v>70.551270000000002</c:v>
                </c:pt>
                <c:pt idx="26735">
                  <c:v>70.553909000000004</c:v>
                </c:pt>
                <c:pt idx="26736">
                  <c:v>70.556549000000004</c:v>
                </c:pt>
                <c:pt idx="26737">
                  <c:v>70.559189000000003</c:v>
                </c:pt>
                <c:pt idx="26738">
                  <c:v>70.561829000000003</c:v>
                </c:pt>
                <c:pt idx="26739">
                  <c:v>70.564468000000005</c:v>
                </c:pt>
                <c:pt idx="26740">
                  <c:v>70.567108000000005</c:v>
                </c:pt>
                <c:pt idx="26741">
                  <c:v>70.569748000000004</c:v>
                </c:pt>
                <c:pt idx="26742">
                  <c:v>70.572388000000004</c:v>
                </c:pt>
                <c:pt idx="26743">
                  <c:v>70.575027000000006</c:v>
                </c:pt>
                <c:pt idx="26744">
                  <c:v>70.577667000000005</c:v>
                </c:pt>
                <c:pt idx="26745">
                  <c:v>70.580307000000005</c:v>
                </c:pt>
                <c:pt idx="26746">
                  <c:v>70.582947000000004</c:v>
                </c:pt>
                <c:pt idx="26747">
                  <c:v>70.585578999999996</c:v>
                </c:pt>
                <c:pt idx="26748">
                  <c:v>70.588218999999995</c:v>
                </c:pt>
                <c:pt idx="26749">
                  <c:v>70.590857999999997</c:v>
                </c:pt>
                <c:pt idx="26750">
                  <c:v>70.593497999999997</c:v>
                </c:pt>
                <c:pt idx="26751">
                  <c:v>70.596137999999996</c:v>
                </c:pt>
                <c:pt idx="26752">
                  <c:v>70.598777999999996</c:v>
                </c:pt>
                <c:pt idx="26753">
                  <c:v>70.601417999999995</c:v>
                </c:pt>
                <c:pt idx="26754">
                  <c:v>70.604056999999997</c:v>
                </c:pt>
                <c:pt idx="26755">
                  <c:v>70.606696999999997</c:v>
                </c:pt>
                <c:pt idx="26756">
                  <c:v>70.609336999999996</c:v>
                </c:pt>
                <c:pt idx="26757">
                  <c:v>70.611976999999996</c:v>
                </c:pt>
                <c:pt idx="26758">
                  <c:v>70.614615999999998</c:v>
                </c:pt>
                <c:pt idx="26759">
                  <c:v>70.617255999999998</c:v>
                </c:pt>
                <c:pt idx="26760">
                  <c:v>70.619895999999997</c:v>
                </c:pt>
                <c:pt idx="26761">
                  <c:v>70.622535999999997</c:v>
                </c:pt>
                <c:pt idx="26762">
                  <c:v>70.625174999999999</c:v>
                </c:pt>
                <c:pt idx="26763">
                  <c:v>70.627814999999998</c:v>
                </c:pt>
                <c:pt idx="26764">
                  <c:v>70.630454999999998</c:v>
                </c:pt>
                <c:pt idx="26765">
                  <c:v>70.633094999999997</c:v>
                </c:pt>
                <c:pt idx="26766">
                  <c:v>70.635734999999997</c:v>
                </c:pt>
                <c:pt idx="26767">
                  <c:v>70.638373999999999</c:v>
                </c:pt>
                <c:pt idx="26768">
                  <c:v>70.641006000000004</c:v>
                </c:pt>
                <c:pt idx="26769">
                  <c:v>70.643646000000004</c:v>
                </c:pt>
                <c:pt idx="26770">
                  <c:v>70.646286000000003</c:v>
                </c:pt>
                <c:pt idx="26771">
                  <c:v>70.648926000000003</c:v>
                </c:pt>
                <c:pt idx="26772">
                  <c:v>70.651566000000003</c:v>
                </c:pt>
                <c:pt idx="26773">
                  <c:v>70.654205000000005</c:v>
                </c:pt>
                <c:pt idx="26774">
                  <c:v>70.656845000000004</c:v>
                </c:pt>
                <c:pt idx="26775">
                  <c:v>70.659485000000004</c:v>
                </c:pt>
                <c:pt idx="26776">
                  <c:v>70.662125000000003</c:v>
                </c:pt>
                <c:pt idx="26777">
                  <c:v>70.664764000000005</c:v>
                </c:pt>
                <c:pt idx="26778">
                  <c:v>70.667404000000005</c:v>
                </c:pt>
                <c:pt idx="26779">
                  <c:v>70.670044000000004</c:v>
                </c:pt>
                <c:pt idx="26780">
                  <c:v>70.672684000000004</c:v>
                </c:pt>
                <c:pt idx="26781">
                  <c:v>70.675323000000006</c:v>
                </c:pt>
                <c:pt idx="26782">
                  <c:v>70.677963000000005</c:v>
                </c:pt>
                <c:pt idx="26783">
                  <c:v>70.680603000000005</c:v>
                </c:pt>
                <c:pt idx="26784">
                  <c:v>70.683243000000004</c:v>
                </c:pt>
                <c:pt idx="26785">
                  <c:v>70.685883000000004</c:v>
                </c:pt>
                <c:pt idx="26786">
                  <c:v>70.688522000000006</c:v>
                </c:pt>
                <c:pt idx="26787">
                  <c:v>70.691162000000006</c:v>
                </c:pt>
                <c:pt idx="26788">
                  <c:v>70.693802000000005</c:v>
                </c:pt>
                <c:pt idx="26789">
                  <c:v>70.696442000000005</c:v>
                </c:pt>
                <c:pt idx="26790">
                  <c:v>70.699073999999996</c:v>
                </c:pt>
                <c:pt idx="26791">
                  <c:v>70.701713999999996</c:v>
                </c:pt>
                <c:pt idx="26792">
                  <c:v>70.704352999999998</c:v>
                </c:pt>
                <c:pt idx="26793">
                  <c:v>70.706992999999997</c:v>
                </c:pt>
                <c:pt idx="26794">
                  <c:v>70.709632999999997</c:v>
                </c:pt>
                <c:pt idx="26795">
                  <c:v>70.712272999999996</c:v>
                </c:pt>
                <c:pt idx="26796">
                  <c:v>70.714911999999998</c:v>
                </c:pt>
                <c:pt idx="26797">
                  <c:v>70.717551999999998</c:v>
                </c:pt>
                <c:pt idx="26798">
                  <c:v>70.720191999999997</c:v>
                </c:pt>
                <c:pt idx="26799">
                  <c:v>70.722831999999997</c:v>
                </c:pt>
                <c:pt idx="26800">
                  <c:v>70.725470999999999</c:v>
                </c:pt>
                <c:pt idx="26801">
                  <c:v>70.728110999999998</c:v>
                </c:pt>
                <c:pt idx="26802">
                  <c:v>70.730750999999998</c:v>
                </c:pt>
                <c:pt idx="26803">
                  <c:v>70.733390999999997</c:v>
                </c:pt>
                <c:pt idx="26804">
                  <c:v>70.736030999999997</c:v>
                </c:pt>
                <c:pt idx="26805">
                  <c:v>70.738669999999999</c:v>
                </c:pt>
                <c:pt idx="26806">
                  <c:v>70.741309999999999</c:v>
                </c:pt>
                <c:pt idx="26807">
                  <c:v>70.743949999999998</c:v>
                </c:pt>
                <c:pt idx="26808">
                  <c:v>70.746589999999998</c:v>
                </c:pt>
                <c:pt idx="26809">
                  <c:v>70.749229</c:v>
                </c:pt>
                <c:pt idx="26810">
                  <c:v>70.751868999999999</c:v>
                </c:pt>
                <c:pt idx="26811">
                  <c:v>70.754508999999999</c:v>
                </c:pt>
                <c:pt idx="26812">
                  <c:v>70.757141000000004</c:v>
                </c:pt>
                <c:pt idx="26813">
                  <c:v>70.759781000000004</c:v>
                </c:pt>
                <c:pt idx="26814">
                  <c:v>70.762421000000003</c:v>
                </c:pt>
                <c:pt idx="26815">
                  <c:v>70.765060000000005</c:v>
                </c:pt>
                <c:pt idx="26816">
                  <c:v>70.767700000000005</c:v>
                </c:pt>
                <c:pt idx="26817">
                  <c:v>70.770340000000004</c:v>
                </c:pt>
                <c:pt idx="26818">
                  <c:v>70.772980000000004</c:v>
                </c:pt>
                <c:pt idx="26819">
                  <c:v>70.775620000000004</c:v>
                </c:pt>
                <c:pt idx="26820">
                  <c:v>70.778259000000006</c:v>
                </c:pt>
                <c:pt idx="26821">
                  <c:v>70.780899000000005</c:v>
                </c:pt>
                <c:pt idx="26822">
                  <c:v>70.783539000000005</c:v>
                </c:pt>
                <c:pt idx="26823">
                  <c:v>70.786179000000004</c:v>
                </c:pt>
                <c:pt idx="26824">
                  <c:v>70.788818000000006</c:v>
                </c:pt>
                <c:pt idx="26825">
                  <c:v>70.791458000000006</c:v>
                </c:pt>
                <c:pt idx="26826">
                  <c:v>70.794098000000005</c:v>
                </c:pt>
                <c:pt idx="26827">
                  <c:v>70.796738000000005</c:v>
                </c:pt>
                <c:pt idx="26828">
                  <c:v>70.799377000000007</c:v>
                </c:pt>
                <c:pt idx="26829">
                  <c:v>70.802017000000006</c:v>
                </c:pt>
                <c:pt idx="26830">
                  <c:v>70.804657000000006</c:v>
                </c:pt>
                <c:pt idx="26831">
                  <c:v>70.807297000000005</c:v>
                </c:pt>
                <c:pt idx="26832">
                  <c:v>70.809937000000005</c:v>
                </c:pt>
                <c:pt idx="26833">
                  <c:v>70.812568999999996</c:v>
                </c:pt>
                <c:pt idx="26834">
                  <c:v>70.815207999999998</c:v>
                </c:pt>
                <c:pt idx="26835">
                  <c:v>70.817847999999998</c:v>
                </c:pt>
                <c:pt idx="26836">
                  <c:v>70.820487999999997</c:v>
                </c:pt>
                <c:pt idx="26837">
                  <c:v>70.823127999999997</c:v>
                </c:pt>
                <c:pt idx="26838">
                  <c:v>70.825767999999997</c:v>
                </c:pt>
                <c:pt idx="26839">
                  <c:v>70.828406999999999</c:v>
                </c:pt>
                <c:pt idx="26840">
                  <c:v>70.831046999999998</c:v>
                </c:pt>
                <c:pt idx="26841">
                  <c:v>70.833686999999998</c:v>
                </c:pt>
                <c:pt idx="26842">
                  <c:v>70.836326999999997</c:v>
                </c:pt>
                <c:pt idx="26843">
                  <c:v>70.838965999999999</c:v>
                </c:pt>
                <c:pt idx="26844">
                  <c:v>70.841605999999999</c:v>
                </c:pt>
                <c:pt idx="26845">
                  <c:v>70.844245999999998</c:v>
                </c:pt>
                <c:pt idx="26846">
                  <c:v>70.846885999999998</c:v>
                </c:pt>
                <c:pt idx="26847">
                  <c:v>70.849525</c:v>
                </c:pt>
                <c:pt idx="26848">
                  <c:v>70.852164999999999</c:v>
                </c:pt>
                <c:pt idx="26849">
                  <c:v>70.854804999999999</c:v>
                </c:pt>
                <c:pt idx="26850">
                  <c:v>70.857444999999998</c:v>
                </c:pt>
                <c:pt idx="26851">
                  <c:v>70.860084999999998</c:v>
                </c:pt>
                <c:pt idx="26852">
                  <c:v>70.862724</c:v>
                </c:pt>
                <c:pt idx="26853">
                  <c:v>70.865364</c:v>
                </c:pt>
                <c:pt idx="26854">
                  <c:v>70.868003999999999</c:v>
                </c:pt>
                <c:pt idx="26855">
                  <c:v>70.870636000000005</c:v>
                </c:pt>
                <c:pt idx="26856">
                  <c:v>70.873276000000004</c:v>
                </c:pt>
                <c:pt idx="26857">
                  <c:v>70.875916000000004</c:v>
                </c:pt>
                <c:pt idx="26858">
                  <c:v>70.878555000000006</c:v>
                </c:pt>
                <c:pt idx="26859">
                  <c:v>70.881195000000005</c:v>
                </c:pt>
                <c:pt idx="26860">
                  <c:v>70.883835000000005</c:v>
                </c:pt>
                <c:pt idx="26861">
                  <c:v>70.886475000000004</c:v>
                </c:pt>
                <c:pt idx="26862">
                  <c:v>70.889114000000006</c:v>
                </c:pt>
                <c:pt idx="26863">
                  <c:v>70.891754000000006</c:v>
                </c:pt>
                <c:pt idx="26864">
                  <c:v>70.894394000000005</c:v>
                </c:pt>
                <c:pt idx="26865">
                  <c:v>70.897034000000005</c:v>
                </c:pt>
                <c:pt idx="26866">
                  <c:v>70.899673000000007</c:v>
                </c:pt>
                <c:pt idx="26867">
                  <c:v>70.902313000000007</c:v>
                </c:pt>
                <c:pt idx="26868">
                  <c:v>70.904953000000006</c:v>
                </c:pt>
                <c:pt idx="26869">
                  <c:v>70.907593000000006</c:v>
                </c:pt>
                <c:pt idx="26870">
                  <c:v>70.910233000000005</c:v>
                </c:pt>
                <c:pt idx="26871">
                  <c:v>70.912871999999993</c:v>
                </c:pt>
                <c:pt idx="26872">
                  <c:v>70.915512000000007</c:v>
                </c:pt>
                <c:pt idx="26873">
                  <c:v>70.918152000000006</c:v>
                </c:pt>
                <c:pt idx="26874">
                  <c:v>70.920792000000006</c:v>
                </c:pt>
                <c:pt idx="26875">
                  <c:v>70.923430999999994</c:v>
                </c:pt>
                <c:pt idx="26876">
                  <c:v>70.926070999999993</c:v>
                </c:pt>
                <c:pt idx="26877">
                  <c:v>70.928702999999999</c:v>
                </c:pt>
                <c:pt idx="26878">
                  <c:v>70.931342999999998</c:v>
                </c:pt>
                <c:pt idx="26879">
                  <c:v>70.933982999999998</c:v>
                </c:pt>
                <c:pt idx="26880">
                  <c:v>70.936622999999997</c:v>
                </c:pt>
                <c:pt idx="26881">
                  <c:v>70.939261999999999</c:v>
                </c:pt>
                <c:pt idx="26882">
                  <c:v>70.941901999999999</c:v>
                </c:pt>
                <c:pt idx="26883">
                  <c:v>70.944541999999998</c:v>
                </c:pt>
                <c:pt idx="26884">
                  <c:v>70.947181999999998</c:v>
                </c:pt>
                <c:pt idx="26885">
                  <c:v>70.949821</c:v>
                </c:pt>
                <c:pt idx="26886">
                  <c:v>70.952461</c:v>
                </c:pt>
                <c:pt idx="26887">
                  <c:v>70.955100999999999</c:v>
                </c:pt>
                <c:pt idx="26888">
                  <c:v>70.957740999999999</c:v>
                </c:pt>
                <c:pt idx="26889">
                  <c:v>70.960380999999998</c:v>
                </c:pt>
                <c:pt idx="26890">
                  <c:v>70.96302</c:v>
                </c:pt>
                <c:pt idx="26891">
                  <c:v>70.96566</c:v>
                </c:pt>
                <c:pt idx="26892">
                  <c:v>70.968299999999999</c:v>
                </c:pt>
                <c:pt idx="26893">
                  <c:v>70.970939999999999</c:v>
                </c:pt>
                <c:pt idx="26894">
                  <c:v>70.973579000000001</c:v>
                </c:pt>
                <c:pt idx="26895">
                  <c:v>70.976219</c:v>
                </c:pt>
                <c:pt idx="26896">
                  <c:v>70.978859</c:v>
                </c:pt>
                <c:pt idx="26897">
                  <c:v>70.981498999999999</c:v>
                </c:pt>
                <c:pt idx="26898">
                  <c:v>70.984131000000005</c:v>
                </c:pt>
                <c:pt idx="26899">
                  <c:v>70.986771000000005</c:v>
                </c:pt>
                <c:pt idx="26900">
                  <c:v>70.989410000000007</c:v>
                </c:pt>
                <c:pt idx="26901">
                  <c:v>70.992050000000006</c:v>
                </c:pt>
                <c:pt idx="26902">
                  <c:v>70.994690000000006</c:v>
                </c:pt>
                <c:pt idx="26903">
                  <c:v>70.997330000000005</c:v>
                </c:pt>
                <c:pt idx="26904">
                  <c:v>70.999968999999993</c:v>
                </c:pt>
                <c:pt idx="26905">
                  <c:v>71.002609000000007</c:v>
                </c:pt>
                <c:pt idx="26906">
                  <c:v>71.005249000000006</c:v>
                </c:pt>
                <c:pt idx="26907">
                  <c:v>71.007889000000006</c:v>
                </c:pt>
                <c:pt idx="26908">
                  <c:v>71.010529000000005</c:v>
                </c:pt>
                <c:pt idx="26909">
                  <c:v>71.013167999999993</c:v>
                </c:pt>
                <c:pt idx="26910">
                  <c:v>71.015808000000007</c:v>
                </c:pt>
                <c:pt idx="26911">
                  <c:v>71.018448000000006</c:v>
                </c:pt>
                <c:pt idx="26912">
                  <c:v>71.021088000000006</c:v>
                </c:pt>
                <c:pt idx="26913">
                  <c:v>71.023726999999994</c:v>
                </c:pt>
                <c:pt idx="26914">
                  <c:v>71.026366999999993</c:v>
                </c:pt>
                <c:pt idx="26915">
                  <c:v>71.029007000000007</c:v>
                </c:pt>
                <c:pt idx="26916">
                  <c:v>71.031647000000007</c:v>
                </c:pt>
                <c:pt idx="26917">
                  <c:v>71.034285999999994</c:v>
                </c:pt>
                <c:pt idx="26918">
                  <c:v>71.036925999999994</c:v>
                </c:pt>
                <c:pt idx="26919">
                  <c:v>71.039565999999994</c:v>
                </c:pt>
                <c:pt idx="26920">
                  <c:v>71.042197999999999</c:v>
                </c:pt>
                <c:pt idx="26921">
                  <c:v>71.044837999999999</c:v>
                </c:pt>
                <c:pt idx="26922">
                  <c:v>71.047477999999998</c:v>
                </c:pt>
                <c:pt idx="26923">
                  <c:v>71.050117</c:v>
                </c:pt>
                <c:pt idx="26924">
                  <c:v>71.052757</c:v>
                </c:pt>
                <c:pt idx="26925">
                  <c:v>71.055396999999999</c:v>
                </c:pt>
                <c:pt idx="26926">
                  <c:v>71.058036999999999</c:v>
                </c:pt>
                <c:pt idx="26927">
                  <c:v>71.060676999999998</c:v>
                </c:pt>
                <c:pt idx="26928">
                  <c:v>71.063316</c:v>
                </c:pt>
                <c:pt idx="26929">
                  <c:v>71.065956</c:v>
                </c:pt>
                <c:pt idx="26930">
                  <c:v>71.068595999999999</c:v>
                </c:pt>
                <c:pt idx="26931">
                  <c:v>71.071235999999999</c:v>
                </c:pt>
                <c:pt idx="26932">
                  <c:v>71.073875000000001</c:v>
                </c:pt>
                <c:pt idx="26933">
                  <c:v>71.076515000000001</c:v>
                </c:pt>
                <c:pt idx="26934">
                  <c:v>71.079155</c:v>
                </c:pt>
                <c:pt idx="26935">
                  <c:v>71.081795</c:v>
                </c:pt>
                <c:pt idx="26936">
                  <c:v>71.084434999999999</c:v>
                </c:pt>
                <c:pt idx="26937">
                  <c:v>71.087074000000001</c:v>
                </c:pt>
                <c:pt idx="26938">
                  <c:v>71.089714000000001</c:v>
                </c:pt>
                <c:pt idx="26939">
                  <c:v>71.092354</c:v>
                </c:pt>
                <c:pt idx="26940">
                  <c:v>71.094994</c:v>
                </c:pt>
                <c:pt idx="26941">
                  <c:v>71.097633000000002</c:v>
                </c:pt>
                <c:pt idx="26942">
                  <c:v>71.100266000000005</c:v>
                </c:pt>
                <c:pt idx="26943">
                  <c:v>71.102905000000007</c:v>
                </c:pt>
                <c:pt idx="26944">
                  <c:v>71.105545000000006</c:v>
                </c:pt>
                <c:pt idx="26945">
                  <c:v>71.108185000000006</c:v>
                </c:pt>
                <c:pt idx="26946">
                  <c:v>71.110825000000006</c:v>
                </c:pt>
                <c:pt idx="26947">
                  <c:v>71.113463999999993</c:v>
                </c:pt>
                <c:pt idx="26948">
                  <c:v>71.116104000000007</c:v>
                </c:pt>
                <c:pt idx="26949">
                  <c:v>71.118744000000007</c:v>
                </c:pt>
                <c:pt idx="26950">
                  <c:v>71.121384000000006</c:v>
                </c:pt>
                <c:pt idx="26951">
                  <c:v>71.124022999999994</c:v>
                </c:pt>
                <c:pt idx="26952">
                  <c:v>71.126662999999994</c:v>
                </c:pt>
                <c:pt idx="26953">
                  <c:v>71.129302999999993</c:v>
                </c:pt>
                <c:pt idx="26954">
                  <c:v>71.131943000000007</c:v>
                </c:pt>
                <c:pt idx="26955">
                  <c:v>71.134583000000006</c:v>
                </c:pt>
                <c:pt idx="26956">
                  <c:v>71.137221999999994</c:v>
                </c:pt>
                <c:pt idx="26957">
                  <c:v>71.139861999999994</c:v>
                </c:pt>
                <c:pt idx="26958">
                  <c:v>71.142501999999993</c:v>
                </c:pt>
                <c:pt idx="26959">
                  <c:v>71.145142000000007</c:v>
                </c:pt>
                <c:pt idx="26960">
                  <c:v>71.147780999999995</c:v>
                </c:pt>
                <c:pt idx="26961">
                  <c:v>71.150420999999994</c:v>
                </c:pt>
                <c:pt idx="26962">
                  <c:v>71.153060999999994</c:v>
                </c:pt>
                <c:pt idx="26963">
                  <c:v>71.155700999999993</c:v>
                </c:pt>
                <c:pt idx="26964">
                  <c:v>71.158332999999999</c:v>
                </c:pt>
                <c:pt idx="26965">
                  <c:v>71.160972999999998</c:v>
                </c:pt>
                <c:pt idx="26966">
                  <c:v>71.163612000000001</c:v>
                </c:pt>
                <c:pt idx="26967">
                  <c:v>71.166252</c:v>
                </c:pt>
                <c:pt idx="26968">
                  <c:v>71.168892</c:v>
                </c:pt>
                <c:pt idx="26969">
                  <c:v>71.171531999999999</c:v>
                </c:pt>
                <c:pt idx="26970">
                  <c:v>71.174171000000001</c:v>
                </c:pt>
                <c:pt idx="26971">
                  <c:v>71.176811000000001</c:v>
                </c:pt>
                <c:pt idx="26972">
                  <c:v>71.179451</c:v>
                </c:pt>
                <c:pt idx="26973">
                  <c:v>71.182091</c:v>
                </c:pt>
                <c:pt idx="26974">
                  <c:v>71.184730999999999</c:v>
                </c:pt>
                <c:pt idx="26975">
                  <c:v>71.187370000000001</c:v>
                </c:pt>
                <c:pt idx="26976">
                  <c:v>71.190010000000001</c:v>
                </c:pt>
                <c:pt idx="26977">
                  <c:v>71.19265</c:v>
                </c:pt>
                <c:pt idx="26978">
                  <c:v>71.19529</c:v>
                </c:pt>
                <c:pt idx="26979">
                  <c:v>71.197929000000002</c:v>
                </c:pt>
                <c:pt idx="26980">
                  <c:v>71.200569000000002</c:v>
                </c:pt>
                <c:pt idx="26981">
                  <c:v>71.203209000000001</c:v>
                </c:pt>
                <c:pt idx="26982">
                  <c:v>71.205849000000001</c:v>
                </c:pt>
                <c:pt idx="26983">
                  <c:v>71.208488000000003</c:v>
                </c:pt>
                <c:pt idx="26984">
                  <c:v>71.211128000000002</c:v>
                </c:pt>
                <c:pt idx="26985">
                  <c:v>71.213759999999994</c:v>
                </c:pt>
                <c:pt idx="26986">
                  <c:v>71.216399999999993</c:v>
                </c:pt>
                <c:pt idx="26987">
                  <c:v>71.219040000000007</c:v>
                </c:pt>
                <c:pt idx="26988">
                  <c:v>71.221680000000006</c:v>
                </c:pt>
                <c:pt idx="26989">
                  <c:v>71.224318999999994</c:v>
                </c:pt>
                <c:pt idx="26990">
                  <c:v>71.226958999999994</c:v>
                </c:pt>
                <c:pt idx="26991">
                  <c:v>71.229598999999993</c:v>
                </c:pt>
                <c:pt idx="26992">
                  <c:v>71.232239000000007</c:v>
                </c:pt>
                <c:pt idx="26993">
                  <c:v>71.234879000000006</c:v>
                </c:pt>
                <c:pt idx="26994">
                  <c:v>71.237517999999994</c:v>
                </c:pt>
                <c:pt idx="26995">
                  <c:v>71.240157999999994</c:v>
                </c:pt>
                <c:pt idx="26996">
                  <c:v>71.242797999999993</c:v>
                </c:pt>
                <c:pt idx="26997">
                  <c:v>71.245437999999993</c:v>
                </c:pt>
                <c:pt idx="26998">
                  <c:v>71.248076999999995</c:v>
                </c:pt>
                <c:pt idx="26999">
                  <c:v>71.250716999999995</c:v>
                </c:pt>
                <c:pt idx="27000">
                  <c:v>71.253356999999994</c:v>
                </c:pt>
                <c:pt idx="27001">
                  <c:v>71.255996999999994</c:v>
                </c:pt>
                <c:pt idx="27002">
                  <c:v>71.258635999999996</c:v>
                </c:pt>
                <c:pt idx="27003">
                  <c:v>71.261275999999995</c:v>
                </c:pt>
                <c:pt idx="27004">
                  <c:v>71.263915999999995</c:v>
                </c:pt>
                <c:pt idx="27005">
                  <c:v>71.266555999999994</c:v>
                </c:pt>
                <c:pt idx="27006">
                  <c:v>71.269195999999994</c:v>
                </c:pt>
                <c:pt idx="27007">
                  <c:v>71.271827999999999</c:v>
                </c:pt>
                <c:pt idx="27008">
                  <c:v>71.274467000000001</c:v>
                </c:pt>
                <c:pt idx="27009">
                  <c:v>71.277107000000001</c:v>
                </c:pt>
                <c:pt idx="27010">
                  <c:v>71.279747</c:v>
                </c:pt>
                <c:pt idx="27011">
                  <c:v>71.282387</c:v>
                </c:pt>
                <c:pt idx="27012">
                  <c:v>71.285026999999999</c:v>
                </c:pt>
                <c:pt idx="27013">
                  <c:v>71.287666000000002</c:v>
                </c:pt>
                <c:pt idx="27014">
                  <c:v>71.290306000000001</c:v>
                </c:pt>
                <c:pt idx="27015">
                  <c:v>71.292946000000001</c:v>
                </c:pt>
                <c:pt idx="27016">
                  <c:v>71.295586</c:v>
                </c:pt>
                <c:pt idx="27017">
                  <c:v>71.298225000000002</c:v>
                </c:pt>
                <c:pt idx="27018">
                  <c:v>71.300865000000002</c:v>
                </c:pt>
                <c:pt idx="27019">
                  <c:v>71.303505000000001</c:v>
                </c:pt>
                <c:pt idx="27020">
                  <c:v>71.306145000000001</c:v>
                </c:pt>
                <c:pt idx="27021">
                  <c:v>71.308784000000003</c:v>
                </c:pt>
                <c:pt idx="27022">
                  <c:v>71.311424000000002</c:v>
                </c:pt>
                <c:pt idx="27023">
                  <c:v>71.314064000000002</c:v>
                </c:pt>
                <c:pt idx="27024">
                  <c:v>71.316704000000001</c:v>
                </c:pt>
                <c:pt idx="27025">
                  <c:v>71.319344000000001</c:v>
                </c:pt>
                <c:pt idx="27026">
                  <c:v>71.321983000000003</c:v>
                </c:pt>
                <c:pt idx="27027">
                  <c:v>71.324623000000003</c:v>
                </c:pt>
                <c:pt idx="27028">
                  <c:v>71.327263000000002</c:v>
                </c:pt>
                <c:pt idx="27029">
                  <c:v>71.329894999999993</c:v>
                </c:pt>
                <c:pt idx="27030">
                  <c:v>71.332534999999993</c:v>
                </c:pt>
                <c:pt idx="27031">
                  <c:v>71.335175000000007</c:v>
                </c:pt>
                <c:pt idx="27032">
                  <c:v>71.337813999999995</c:v>
                </c:pt>
                <c:pt idx="27033">
                  <c:v>71.340453999999994</c:v>
                </c:pt>
                <c:pt idx="27034">
                  <c:v>71.343093999999994</c:v>
                </c:pt>
                <c:pt idx="27035">
                  <c:v>71.345733999999993</c:v>
                </c:pt>
                <c:pt idx="27036">
                  <c:v>71.348372999999995</c:v>
                </c:pt>
                <c:pt idx="27037">
                  <c:v>71.351012999999995</c:v>
                </c:pt>
                <c:pt idx="27038">
                  <c:v>71.353652999999994</c:v>
                </c:pt>
                <c:pt idx="27039">
                  <c:v>71.356292999999994</c:v>
                </c:pt>
                <c:pt idx="27040">
                  <c:v>71.358931999999996</c:v>
                </c:pt>
                <c:pt idx="27041">
                  <c:v>71.361571999999995</c:v>
                </c:pt>
                <c:pt idx="27042">
                  <c:v>71.364211999999995</c:v>
                </c:pt>
                <c:pt idx="27043">
                  <c:v>71.366851999999994</c:v>
                </c:pt>
                <c:pt idx="27044">
                  <c:v>71.369491999999994</c:v>
                </c:pt>
                <c:pt idx="27045">
                  <c:v>71.372130999999996</c:v>
                </c:pt>
                <c:pt idx="27046">
                  <c:v>71.374770999999996</c:v>
                </c:pt>
                <c:pt idx="27047">
                  <c:v>71.377410999999995</c:v>
                </c:pt>
                <c:pt idx="27048">
                  <c:v>71.380050999999995</c:v>
                </c:pt>
                <c:pt idx="27049">
                  <c:v>71.382689999999997</c:v>
                </c:pt>
                <c:pt idx="27050">
                  <c:v>71.385323</c:v>
                </c:pt>
                <c:pt idx="27051">
                  <c:v>71.387962000000002</c:v>
                </c:pt>
                <c:pt idx="27052">
                  <c:v>71.390602000000001</c:v>
                </c:pt>
                <c:pt idx="27053">
                  <c:v>71.393242000000001</c:v>
                </c:pt>
                <c:pt idx="27054">
                  <c:v>71.395882</c:v>
                </c:pt>
                <c:pt idx="27055">
                  <c:v>71.398521000000002</c:v>
                </c:pt>
                <c:pt idx="27056">
                  <c:v>71.401161000000002</c:v>
                </c:pt>
                <c:pt idx="27057">
                  <c:v>71.403801000000001</c:v>
                </c:pt>
                <c:pt idx="27058">
                  <c:v>71.406441000000001</c:v>
                </c:pt>
                <c:pt idx="27059">
                  <c:v>71.409081</c:v>
                </c:pt>
                <c:pt idx="27060">
                  <c:v>71.411720000000003</c:v>
                </c:pt>
                <c:pt idx="27061">
                  <c:v>71.414360000000002</c:v>
                </c:pt>
                <c:pt idx="27062">
                  <c:v>71.417000000000002</c:v>
                </c:pt>
                <c:pt idx="27063">
                  <c:v>71.419640000000001</c:v>
                </c:pt>
                <c:pt idx="27064">
                  <c:v>71.422279000000003</c:v>
                </c:pt>
                <c:pt idx="27065">
                  <c:v>71.424919000000003</c:v>
                </c:pt>
                <c:pt idx="27066">
                  <c:v>71.427559000000002</c:v>
                </c:pt>
                <c:pt idx="27067">
                  <c:v>71.430199000000002</c:v>
                </c:pt>
                <c:pt idx="27068">
                  <c:v>71.432838000000004</c:v>
                </c:pt>
                <c:pt idx="27069">
                  <c:v>71.435478000000003</c:v>
                </c:pt>
                <c:pt idx="27070">
                  <c:v>71.438118000000003</c:v>
                </c:pt>
                <c:pt idx="27071">
                  <c:v>71.440758000000002</c:v>
                </c:pt>
                <c:pt idx="27072">
                  <c:v>71.443389999999994</c:v>
                </c:pt>
                <c:pt idx="27073">
                  <c:v>71.446029999999993</c:v>
                </c:pt>
                <c:pt idx="27074">
                  <c:v>71.448668999999995</c:v>
                </c:pt>
                <c:pt idx="27075">
                  <c:v>71.451308999999995</c:v>
                </c:pt>
                <c:pt idx="27076">
                  <c:v>71.453948999999994</c:v>
                </c:pt>
                <c:pt idx="27077">
                  <c:v>71.456588999999994</c:v>
                </c:pt>
                <c:pt idx="27078">
                  <c:v>71.459228999999993</c:v>
                </c:pt>
                <c:pt idx="27079">
                  <c:v>71.461867999999996</c:v>
                </c:pt>
                <c:pt idx="27080">
                  <c:v>71.464507999999995</c:v>
                </c:pt>
                <c:pt idx="27081">
                  <c:v>71.467147999999995</c:v>
                </c:pt>
                <c:pt idx="27082">
                  <c:v>71.469787999999994</c:v>
                </c:pt>
                <c:pt idx="27083">
                  <c:v>71.472426999999996</c:v>
                </c:pt>
                <c:pt idx="27084">
                  <c:v>71.475066999999996</c:v>
                </c:pt>
                <c:pt idx="27085">
                  <c:v>71.477706999999995</c:v>
                </c:pt>
                <c:pt idx="27086">
                  <c:v>71.480346999999995</c:v>
                </c:pt>
                <c:pt idx="27087">
                  <c:v>71.482985999999997</c:v>
                </c:pt>
                <c:pt idx="27088">
                  <c:v>71.485625999999996</c:v>
                </c:pt>
                <c:pt idx="27089">
                  <c:v>71.488265999999996</c:v>
                </c:pt>
                <c:pt idx="27090">
                  <c:v>71.490905999999995</c:v>
                </c:pt>
                <c:pt idx="27091">
                  <c:v>71.493545999999995</c:v>
                </c:pt>
                <c:pt idx="27092">
                  <c:v>71.496184999999997</c:v>
                </c:pt>
                <c:pt idx="27093">
                  <c:v>71.498824999999997</c:v>
                </c:pt>
                <c:pt idx="27094">
                  <c:v>71.501457000000002</c:v>
                </c:pt>
                <c:pt idx="27095">
                  <c:v>71.504097000000002</c:v>
                </c:pt>
                <c:pt idx="27096">
                  <c:v>71.506737000000001</c:v>
                </c:pt>
                <c:pt idx="27097">
                  <c:v>71.509377000000001</c:v>
                </c:pt>
                <c:pt idx="27098">
                  <c:v>71.512016000000003</c:v>
                </c:pt>
                <c:pt idx="27099">
                  <c:v>71.514656000000002</c:v>
                </c:pt>
                <c:pt idx="27100">
                  <c:v>71.517296000000002</c:v>
                </c:pt>
                <c:pt idx="27101">
                  <c:v>71.519936000000001</c:v>
                </c:pt>
                <c:pt idx="27102">
                  <c:v>71.522575000000003</c:v>
                </c:pt>
                <c:pt idx="27103">
                  <c:v>71.525215000000003</c:v>
                </c:pt>
                <c:pt idx="27104">
                  <c:v>71.527855000000002</c:v>
                </c:pt>
                <c:pt idx="27105">
                  <c:v>71.530495000000002</c:v>
                </c:pt>
                <c:pt idx="27106">
                  <c:v>71.533134000000004</c:v>
                </c:pt>
                <c:pt idx="27107">
                  <c:v>71.535774000000004</c:v>
                </c:pt>
                <c:pt idx="27108">
                  <c:v>71.538414000000003</c:v>
                </c:pt>
                <c:pt idx="27109">
                  <c:v>71.541054000000003</c:v>
                </c:pt>
                <c:pt idx="27110">
                  <c:v>71.543694000000002</c:v>
                </c:pt>
                <c:pt idx="27111">
                  <c:v>71.546333000000004</c:v>
                </c:pt>
                <c:pt idx="27112">
                  <c:v>71.548973000000004</c:v>
                </c:pt>
                <c:pt idx="27113">
                  <c:v>71.551613000000003</c:v>
                </c:pt>
                <c:pt idx="27114">
                  <c:v>71.554253000000003</c:v>
                </c:pt>
                <c:pt idx="27115">
                  <c:v>71.556884999999994</c:v>
                </c:pt>
                <c:pt idx="27116">
                  <c:v>71.559524999999994</c:v>
                </c:pt>
                <c:pt idx="27117">
                  <c:v>71.562163999999996</c:v>
                </c:pt>
                <c:pt idx="27118">
                  <c:v>71.564803999999995</c:v>
                </c:pt>
                <c:pt idx="27119">
                  <c:v>71.567443999999995</c:v>
                </c:pt>
                <c:pt idx="27120">
                  <c:v>71.570083999999994</c:v>
                </c:pt>
                <c:pt idx="27121">
                  <c:v>71.572722999999996</c:v>
                </c:pt>
                <c:pt idx="27122">
                  <c:v>71.575362999999996</c:v>
                </c:pt>
                <c:pt idx="27123">
                  <c:v>71.578002999999995</c:v>
                </c:pt>
                <c:pt idx="27124">
                  <c:v>71.580642999999995</c:v>
                </c:pt>
                <c:pt idx="27125">
                  <c:v>71.583281999999997</c:v>
                </c:pt>
                <c:pt idx="27126">
                  <c:v>71.585921999999997</c:v>
                </c:pt>
                <c:pt idx="27127">
                  <c:v>71.588561999999996</c:v>
                </c:pt>
                <c:pt idx="27128">
                  <c:v>71.591201999999996</c:v>
                </c:pt>
                <c:pt idx="27129">
                  <c:v>71.593841999999995</c:v>
                </c:pt>
                <c:pt idx="27130">
                  <c:v>71.596480999999997</c:v>
                </c:pt>
                <c:pt idx="27131">
                  <c:v>71.599120999999997</c:v>
                </c:pt>
                <c:pt idx="27132">
                  <c:v>71.601760999999996</c:v>
                </c:pt>
                <c:pt idx="27133">
                  <c:v>71.604400999999996</c:v>
                </c:pt>
                <c:pt idx="27134">
                  <c:v>71.607039999999998</c:v>
                </c:pt>
                <c:pt idx="27135">
                  <c:v>71.609679999999997</c:v>
                </c:pt>
                <c:pt idx="27136">
                  <c:v>71.612319999999997</c:v>
                </c:pt>
                <c:pt idx="27137">
                  <c:v>71.614952000000002</c:v>
                </c:pt>
                <c:pt idx="27138">
                  <c:v>71.617592000000002</c:v>
                </c:pt>
                <c:pt idx="27139">
                  <c:v>71.620232000000001</c:v>
                </c:pt>
                <c:pt idx="27140">
                  <c:v>71.622871000000004</c:v>
                </c:pt>
                <c:pt idx="27141">
                  <c:v>71.625511000000003</c:v>
                </c:pt>
                <c:pt idx="27142">
                  <c:v>71.628151000000003</c:v>
                </c:pt>
                <c:pt idx="27143">
                  <c:v>71.630791000000002</c:v>
                </c:pt>
                <c:pt idx="27144">
                  <c:v>71.633430000000004</c:v>
                </c:pt>
                <c:pt idx="27145">
                  <c:v>71.636070000000004</c:v>
                </c:pt>
                <c:pt idx="27146">
                  <c:v>71.638710000000003</c:v>
                </c:pt>
                <c:pt idx="27147">
                  <c:v>71.641350000000003</c:v>
                </c:pt>
                <c:pt idx="27148">
                  <c:v>71.643990000000002</c:v>
                </c:pt>
                <c:pt idx="27149">
                  <c:v>71.646629000000004</c:v>
                </c:pt>
                <c:pt idx="27150">
                  <c:v>71.649269000000004</c:v>
                </c:pt>
                <c:pt idx="27151">
                  <c:v>71.651909000000003</c:v>
                </c:pt>
                <c:pt idx="27152">
                  <c:v>71.654549000000003</c:v>
                </c:pt>
                <c:pt idx="27153">
                  <c:v>71.657188000000005</c:v>
                </c:pt>
                <c:pt idx="27154">
                  <c:v>71.659828000000005</c:v>
                </c:pt>
                <c:pt idx="27155">
                  <c:v>71.662468000000004</c:v>
                </c:pt>
                <c:pt idx="27156">
                  <c:v>71.665108000000004</c:v>
                </c:pt>
                <c:pt idx="27157">
                  <c:v>71.667747000000006</c:v>
                </c:pt>
                <c:pt idx="27158">
                  <c:v>71.670387000000005</c:v>
                </c:pt>
                <c:pt idx="27159">
                  <c:v>71.673018999999996</c:v>
                </c:pt>
                <c:pt idx="27160">
                  <c:v>71.675658999999996</c:v>
                </c:pt>
                <c:pt idx="27161">
                  <c:v>71.678298999999996</c:v>
                </c:pt>
                <c:pt idx="27162">
                  <c:v>71.680938999999995</c:v>
                </c:pt>
                <c:pt idx="27163">
                  <c:v>71.683577999999997</c:v>
                </c:pt>
                <c:pt idx="27164">
                  <c:v>71.686217999999997</c:v>
                </c:pt>
                <c:pt idx="27165">
                  <c:v>71.688857999999996</c:v>
                </c:pt>
                <c:pt idx="27166">
                  <c:v>71.691497999999996</c:v>
                </c:pt>
                <c:pt idx="27167">
                  <c:v>71.694137999999995</c:v>
                </c:pt>
                <c:pt idx="27168">
                  <c:v>71.696776999999997</c:v>
                </c:pt>
                <c:pt idx="27169">
                  <c:v>71.699416999999997</c:v>
                </c:pt>
                <c:pt idx="27170">
                  <c:v>71.702056999999996</c:v>
                </c:pt>
                <c:pt idx="27171">
                  <c:v>71.704696999999996</c:v>
                </c:pt>
                <c:pt idx="27172">
                  <c:v>71.707335999999998</c:v>
                </c:pt>
                <c:pt idx="27173">
                  <c:v>71.709975999999997</c:v>
                </c:pt>
                <c:pt idx="27174">
                  <c:v>71.712615999999997</c:v>
                </c:pt>
                <c:pt idx="27175">
                  <c:v>71.715255999999997</c:v>
                </c:pt>
                <c:pt idx="27176">
                  <c:v>71.717895999999996</c:v>
                </c:pt>
                <c:pt idx="27177">
                  <c:v>71.720534999999998</c:v>
                </c:pt>
                <c:pt idx="27178">
                  <c:v>71.723174999999998</c:v>
                </c:pt>
                <c:pt idx="27179">
                  <c:v>71.725814999999997</c:v>
                </c:pt>
                <c:pt idx="27180">
                  <c:v>71.728454999999997</c:v>
                </c:pt>
                <c:pt idx="27181">
                  <c:v>71.731087000000002</c:v>
                </c:pt>
                <c:pt idx="27182">
                  <c:v>71.733727000000002</c:v>
                </c:pt>
                <c:pt idx="27183">
                  <c:v>71.736366000000004</c:v>
                </c:pt>
                <c:pt idx="27184">
                  <c:v>71.739006000000003</c:v>
                </c:pt>
                <c:pt idx="27185">
                  <c:v>71.741646000000003</c:v>
                </c:pt>
                <c:pt idx="27186">
                  <c:v>71.744286000000002</c:v>
                </c:pt>
                <c:pt idx="27187">
                  <c:v>71.746925000000005</c:v>
                </c:pt>
                <c:pt idx="27188">
                  <c:v>71.749565000000004</c:v>
                </c:pt>
                <c:pt idx="27189">
                  <c:v>71.752205000000004</c:v>
                </c:pt>
                <c:pt idx="27190">
                  <c:v>71.754845000000003</c:v>
                </c:pt>
                <c:pt idx="27191">
                  <c:v>71.757484000000005</c:v>
                </c:pt>
                <c:pt idx="27192">
                  <c:v>71.760124000000005</c:v>
                </c:pt>
                <c:pt idx="27193">
                  <c:v>71.762764000000004</c:v>
                </c:pt>
                <c:pt idx="27194">
                  <c:v>71.765404000000004</c:v>
                </c:pt>
                <c:pt idx="27195">
                  <c:v>71.768044000000003</c:v>
                </c:pt>
                <c:pt idx="27196">
                  <c:v>71.770683000000005</c:v>
                </c:pt>
                <c:pt idx="27197">
                  <c:v>71.773323000000005</c:v>
                </c:pt>
                <c:pt idx="27198">
                  <c:v>71.775963000000004</c:v>
                </c:pt>
                <c:pt idx="27199">
                  <c:v>71.778603000000004</c:v>
                </c:pt>
                <c:pt idx="27200">
                  <c:v>71.781242000000006</c:v>
                </c:pt>
                <c:pt idx="27201">
                  <c:v>71.783882000000006</c:v>
                </c:pt>
                <c:pt idx="27202">
                  <c:v>71.786513999999997</c:v>
                </c:pt>
                <c:pt idx="27203">
                  <c:v>71.789153999999996</c:v>
                </c:pt>
                <c:pt idx="27204">
                  <c:v>71.791793999999996</c:v>
                </c:pt>
                <c:pt idx="27205">
                  <c:v>71.794433999999995</c:v>
                </c:pt>
                <c:pt idx="27206">
                  <c:v>71.797072999999997</c:v>
                </c:pt>
                <c:pt idx="27207">
                  <c:v>71.799712999999997</c:v>
                </c:pt>
                <c:pt idx="27208">
                  <c:v>71.802352999999997</c:v>
                </c:pt>
                <c:pt idx="27209">
                  <c:v>71.804992999999996</c:v>
                </c:pt>
                <c:pt idx="27210">
                  <c:v>71.807631999999998</c:v>
                </c:pt>
                <c:pt idx="27211">
                  <c:v>71.810271999999998</c:v>
                </c:pt>
                <c:pt idx="27212">
                  <c:v>71.812911999999997</c:v>
                </c:pt>
                <c:pt idx="27213">
                  <c:v>71.815551999999997</c:v>
                </c:pt>
                <c:pt idx="27214">
                  <c:v>71.818191999999996</c:v>
                </c:pt>
                <c:pt idx="27215">
                  <c:v>71.820830999999998</c:v>
                </c:pt>
                <c:pt idx="27216">
                  <c:v>71.823470999999998</c:v>
                </c:pt>
                <c:pt idx="27217">
                  <c:v>71.826110999999997</c:v>
                </c:pt>
                <c:pt idx="27218">
                  <c:v>71.828750999999997</c:v>
                </c:pt>
                <c:pt idx="27219">
                  <c:v>71.831389999999999</c:v>
                </c:pt>
                <c:pt idx="27220">
                  <c:v>71.834029999999998</c:v>
                </c:pt>
                <c:pt idx="27221">
                  <c:v>71.836669999999998</c:v>
                </c:pt>
                <c:pt idx="27222">
                  <c:v>71.839309999999998</c:v>
                </c:pt>
                <c:pt idx="27223">
                  <c:v>71.841949</c:v>
                </c:pt>
                <c:pt idx="27224">
                  <c:v>71.844582000000003</c:v>
                </c:pt>
                <c:pt idx="27225">
                  <c:v>71.847221000000005</c:v>
                </c:pt>
                <c:pt idx="27226">
                  <c:v>71.849861000000004</c:v>
                </c:pt>
                <c:pt idx="27227">
                  <c:v>71.852501000000004</c:v>
                </c:pt>
                <c:pt idx="27228">
                  <c:v>71.855141000000003</c:v>
                </c:pt>
                <c:pt idx="27229">
                  <c:v>71.857780000000005</c:v>
                </c:pt>
                <c:pt idx="27230">
                  <c:v>71.860420000000005</c:v>
                </c:pt>
                <c:pt idx="27231">
                  <c:v>71.863060000000004</c:v>
                </c:pt>
                <c:pt idx="27232">
                  <c:v>71.865700000000004</c:v>
                </c:pt>
                <c:pt idx="27233">
                  <c:v>71.868340000000003</c:v>
                </c:pt>
                <c:pt idx="27234">
                  <c:v>71.870979000000005</c:v>
                </c:pt>
                <c:pt idx="27235">
                  <c:v>71.873619000000005</c:v>
                </c:pt>
                <c:pt idx="27236">
                  <c:v>71.876259000000005</c:v>
                </c:pt>
                <c:pt idx="27237">
                  <c:v>71.878899000000004</c:v>
                </c:pt>
                <c:pt idx="27238">
                  <c:v>71.881538000000006</c:v>
                </c:pt>
                <c:pt idx="27239">
                  <c:v>71.884178000000006</c:v>
                </c:pt>
                <c:pt idx="27240">
                  <c:v>71.886818000000005</c:v>
                </c:pt>
                <c:pt idx="27241">
                  <c:v>71.889458000000005</c:v>
                </c:pt>
                <c:pt idx="27242">
                  <c:v>71.892097000000007</c:v>
                </c:pt>
                <c:pt idx="27243">
                  <c:v>71.894737000000006</c:v>
                </c:pt>
                <c:pt idx="27244">
                  <c:v>71.897377000000006</c:v>
                </c:pt>
                <c:pt idx="27245">
                  <c:v>71.900017000000005</c:v>
                </c:pt>
                <c:pt idx="27246">
                  <c:v>71.902648999999997</c:v>
                </c:pt>
                <c:pt idx="27247">
                  <c:v>71.905288999999996</c:v>
                </c:pt>
                <c:pt idx="27248">
                  <c:v>71.907927999999998</c:v>
                </c:pt>
                <c:pt idx="27249">
                  <c:v>71.910567999999998</c:v>
                </c:pt>
                <c:pt idx="27250">
                  <c:v>71.913207999999997</c:v>
                </c:pt>
                <c:pt idx="27251">
                  <c:v>71.915847999999997</c:v>
                </c:pt>
                <c:pt idx="27252">
                  <c:v>71.918487999999996</c:v>
                </c:pt>
                <c:pt idx="27253">
                  <c:v>71.921126999999998</c:v>
                </c:pt>
                <c:pt idx="27254">
                  <c:v>71.923766999999998</c:v>
                </c:pt>
                <c:pt idx="27255">
                  <c:v>71.926406999999998</c:v>
                </c:pt>
                <c:pt idx="27256">
                  <c:v>71.929046999999997</c:v>
                </c:pt>
                <c:pt idx="27257">
                  <c:v>71.931685999999999</c:v>
                </c:pt>
                <c:pt idx="27258">
                  <c:v>71.934325999999999</c:v>
                </c:pt>
                <c:pt idx="27259">
                  <c:v>71.936965999999998</c:v>
                </c:pt>
                <c:pt idx="27260">
                  <c:v>71.939605999999998</c:v>
                </c:pt>
                <c:pt idx="27261">
                  <c:v>71.942245</c:v>
                </c:pt>
                <c:pt idx="27262">
                  <c:v>71.944884999999999</c:v>
                </c:pt>
                <c:pt idx="27263">
                  <c:v>71.947524999999999</c:v>
                </c:pt>
                <c:pt idx="27264">
                  <c:v>71.950164999999998</c:v>
                </c:pt>
                <c:pt idx="27265">
                  <c:v>71.952804999999998</c:v>
                </c:pt>
                <c:pt idx="27266">
                  <c:v>71.955444</c:v>
                </c:pt>
                <c:pt idx="27267">
                  <c:v>71.958076000000005</c:v>
                </c:pt>
                <c:pt idx="27268">
                  <c:v>71.960716000000005</c:v>
                </c:pt>
                <c:pt idx="27269">
                  <c:v>71.963356000000005</c:v>
                </c:pt>
                <c:pt idx="27270">
                  <c:v>71.965996000000004</c:v>
                </c:pt>
                <c:pt idx="27271">
                  <c:v>71.968636000000004</c:v>
                </c:pt>
                <c:pt idx="27272">
                  <c:v>71.971275000000006</c:v>
                </c:pt>
                <c:pt idx="27273">
                  <c:v>71.973915000000005</c:v>
                </c:pt>
                <c:pt idx="27274">
                  <c:v>71.976555000000005</c:v>
                </c:pt>
                <c:pt idx="27275">
                  <c:v>71.979195000000004</c:v>
                </c:pt>
                <c:pt idx="27276">
                  <c:v>71.981834000000006</c:v>
                </c:pt>
                <c:pt idx="27277">
                  <c:v>71.984474000000006</c:v>
                </c:pt>
                <c:pt idx="27278">
                  <c:v>71.987114000000005</c:v>
                </c:pt>
                <c:pt idx="27279">
                  <c:v>71.989754000000005</c:v>
                </c:pt>
                <c:pt idx="27280">
                  <c:v>71.992393000000007</c:v>
                </c:pt>
                <c:pt idx="27281">
                  <c:v>71.995033000000006</c:v>
                </c:pt>
                <c:pt idx="27282">
                  <c:v>71.997673000000006</c:v>
                </c:pt>
                <c:pt idx="27283">
                  <c:v>72.000313000000006</c:v>
                </c:pt>
                <c:pt idx="27284">
                  <c:v>72.002953000000005</c:v>
                </c:pt>
                <c:pt idx="27285">
                  <c:v>72.005591999999993</c:v>
                </c:pt>
                <c:pt idx="27286">
                  <c:v>72.008232000000007</c:v>
                </c:pt>
                <c:pt idx="27287">
                  <c:v>72.010872000000006</c:v>
                </c:pt>
                <c:pt idx="27288">
                  <c:v>72.013512000000006</c:v>
                </c:pt>
                <c:pt idx="27289">
                  <c:v>72.016143999999997</c:v>
                </c:pt>
                <c:pt idx="27290">
                  <c:v>72.018783999999997</c:v>
                </c:pt>
                <c:pt idx="27291">
                  <c:v>72.021422999999999</c:v>
                </c:pt>
                <c:pt idx="27292">
                  <c:v>72.024062999999998</c:v>
                </c:pt>
                <c:pt idx="27293">
                  <c:v>72.026702999999998</c:v>
                </c:pt>
                <c:pt idx="27294">
                  <c:v>72.029342999999997</c:v>
                </c:pt>
                <c:pt idx="27295">
                  <c:v>72.031981999999999</c:v>
                </c:pt>
                <c:pt idx="27296">
                  <c:v>72.034621999999999</c:v>
                </c:pt>
                <c:pt idx="27297">
                  <c:v>72.037261999999998</c:v>
                </c:pt>
                <c:pt idx="27298">
                  <c:v>72.039901999999998</c:v>
                </c:pt>
                <c:pt idx="27299">
                  <c:v>72.042541999999997</c:v>
                </c:pt>
                <c:pt idx="27300">
                  <c:v>72.045180999999999</c:v>
                </c:pt>
                <c:pt idx="27301">
                  <c:v>72.047820999999999</c:v>
                </c:pt>
                <c:pt idx="27302">
                  <c:v>72.050460999999999</c:v>
                </c:pt>
                <c:pt idx="27303">
                  <c:v>72.053100999999998</c:v>
                </c:pt>
                <c:pt idx="27304">
                  <c:v>72.05574</c:v>
                </c:pt>
                <c:pt idx="27305">
                  <c:v>72.05838</c:v>
                </c:pt>
                <c:pt idx="27306">
                  <c:v>72.061019999999999</c:v>
                </c:pt>
                <c:pt idx="27307">
                  <c:v>72.063659999999999</c:v>
                </c:pt>
                <c:pt idx="27308">
                  <c:v>72.066299000000001</c:v>
                </c:pt>
                <c:pt idx="27309">
                  <c:v>72.068939</c:v>
                </c:pt>
                <c:pt idx="27310">
                  <c:v>72.071579</c:v>
                </c:pt>
                <c:pt idx="27311">
                  <c:v>72.074211000000005</c:v>
                </c:pt>
                <c:pt idx="27312">
                  <c:v>72.076851000000005</c:v>
                </c:pt>
                <c:pt idx="27313">
                  <c:v>72.079491000000004</c:v>
                </c:pt>
                <c:pt idx="27314">
                  <c:v>72.082130000000006</c:v>
                </c:pt>
                <c:pt idx="27315">
                  <c:v>72.084770000000006</c:v>
                </c:pt>
                <c:pt idx="27316">
                  <c:v>72.087410000000006</c:v>
                </c:pt>
                <c:pt idx="27317">
                  <c:v>72.090050000000005</c:v>
                </c:pt>
                <c:pt idx="27318">
                  <c:v>72.092690000000005</c:v>
                </c:pt>
                <c:pt idx="27319">
                  <c:v>72.095329000000007</c:v>
                </c:pt>
                <c:pt idx="27320">
                  <c:v>72.097969000000006</c:v>
                </c:pt>
                <c:pt idx="27321">
                  <c:v>72.100609000000006</c:v>
                </c:pt>
                <c:pt idx="27322">
                  <c:v>72.103249000000005</c:v>
                </c:pt>
                <c:pt idx="27323">
                  <c:v>72.105887999999993</c:v>
                </c:pt>
                <c:pt idx="27324">
                  <c:v>72.108528000000007</c:v>
                </c:pt>
                <c:pt idx="27325">
                  <c:v>72.111168000000006</c:v>
                </c:pt>
                <c:pt idx="27326">
                  <c:v>72.113808000000006</c:v>
                </c:pt>
                <c:pt idx="27327">
                  <c:v>72.116446999999994</c:v>
                </c:pt>
                <c:pt idx="27328">
                  <c:v>72.119086999999993</c:v>
                </c:pt>
                <c:pt idx="27329">
                  <c:v>72.121727000000007</c:v>
                </c:pt>
                <c:pt idx="27330">
                  <c:v>72.124367000000007</c:v>
                </c:pt>
                <c:pt idx="27331">
                  <c:v>72.127007000000006</c:v>
                </c:pt>
                <c:pt idx="27332">
                  <c:v>72.129638999999997</c:v>
                </c:pt>
                <c:pt idx="27333">
                  <c:v>72.132277999999999</c:v>
                </c:pt>
                <c:pt idx="27334">
                  <c:v>72.134917999999999</c:v>
                </c:pt>
                <c:pt idx="27335">
                  <c:v>72.137557999999999</c:v>
                </c:pt>
                <c:pt idx="27336">
                  <c:v>72.140197999999998</c:v>
                </c:pt>
                <c:pt idx="27337">
                  <c:v>72.142837999999998</c:v>
                </c:pt>
                <c:pt idx="27338">
                  <c:v>72.145477</c:v>
                </c:pt>
                <c:pt idx="27339">
                  <c:v>72.148116999999999</c:v>
                </c:pt>
                <c:pt idx="27340">
                  <c:v>72.150756999999999</c:v>
                </c:pt>
                <c:pt idx="27341">
                  <c:v>72.153396999999998</c:v>
                </c:pt>
                <c:pt idx="27342">
                  <c:v>72.156036</c:v>
                </c:pt>
                <c:pt idx="27343">
                  <c:v>72.158676</c:v>
                </c:pt>
                <c:pt idx="27344">
                  <c:v>72.161315999999999</c:v>
                </c:pt>
                <c:pt idx="27345">
                  <c:v>72.163955999999999</c:v>
                </c:pt>
                <c:pt idx="27346">
                  <c:v>72.166595000000001</c:v>
                </c:pt>
                <c:pt idx="27347">
                  <c:v>72.169235</c:v>
                </c:pt>
                <c:pt idx="27348">
                  <c:v>72.171875</c:v>
                </c:pt>
                <c:pt idx="27349">
                  <c:v>72.174515</c:v>
                </c:pt>
                <c:pt idx="27350">
                  <c:v>72.177154999999999</c:v>
                </c:pt>
                <c:pt idx="27351">
                  <c:v>72.179794000000001</c:v>
                </c:pt>
                <c:pt idx="27352">
                  <c:v>72.182434000000001</c:v>
                </c:pt>
                <c:pt idx="27353">
                  <c:v>72.185074</c:v>
                </c:pt>
                <c:pt idx="27354">
                  <c:v>72.187706000000006</c:v>
                </c:pt>
                <c:pt idx="27355">
                  <c:v>72.190346000000005</c:v>
                </c:pt>
                <c:pt idx="27356">
                  <c:v>72.192986000000005</c:v>
                </c:pt>
                <c:pt idx="27357">
                  <c:v>72.195625000000007</c:v>
                </c:pt>
                <c:pt idx="27358">
                  <c:v>72.198265000000006</c:v>
                </c:pt>
                <c:pt idx="27359">
                  <c:v>72.200905000000006</c:v>
                </c:pt>
                <c:pt idx="27360">
                  <c:v>72.203545000000005</c:v>
                </c:pt>
                <c:pt idx="27361">
                  <c:v>72.206183999999993</c:v>
                </c:pt>
                <c:pt idx="27362">
                  <c:v>72.208824000000007</c:v>
                </c:pt>
                <c:pt idx="27363">
                  <c:v>72.211464000000007</c:v>
                </c:pt>
                <c:pt idx="27364">
                  <c:v>72.214104000000006</c:v>
                </c:pt>
                <c:pt idx="27365">
                  <c:v>72.216742999999994</c:v>
                </c:pt>
                <c:pt idx="27366">
                  <c:v>72.219382999999993</c:v>
                </c:pt>
                <c:pt idx="27367">
                  <c:v>72.222022999999993</c:v>
                </c:pt>
                <c:pt idx="27368">
                  <c:v>72.224663000000007</c:v>
                </c:pt>
                <c:pt idx="27369">
                  <c:v>72.227303000000006</c:v>
                </c:pt>
                <c:pt idx="27370">
                  <c:v>72.229941999999994</c:v>
                </c:pt>
                <c:pt idx="27371">
                  <c:v>72.232581999999994</c:v>
                </c:pt>
                <c:pt idx="27372">
                  <c:v>72.235221999999993</c:v>
                </c:pt>
                <c:pt idx="27373">
                  <c:v>72.237862000000007</c:v>
                </c:pt>
                <c:pt idx="27374">
                  <c:v>72.240500999999995</c:v>
                </c:pt>
                <c:pt idx="27375">
                  <c:v>72.243140999999994</c:v>
                </c:pt>
                <c:pt idx="27376">
                  <c:v>72.245773</c:v>
                </c:pt>
                <c:pt idx="27377">
                  <c:v>72.248412999999999</c:v>
                </c:pt>
                <c:pt idx="27378">
                  <c:v>72.251052999999999</c:v>
                </c:pt>
                <c:pt idx="27379">
                  <c:v>72.253692999999998</c:v>
                </c:pt>
                <c:pt idx="27380">
                  <c:v>72.256332</c:v>
                </c:pt>
                <c:pt idx="27381">
                  <c:v>72.258972</c:v>
                </c:pt>
                <c:pt idx="27382">
                  <c:v>72.261612</c:v>
                </c:pt>
                <c:pt idx="27383">
                  <c:v>72.264251999999999</c:v>
                </c:pt>
                <c:pt idx="27384">
                  <c:v>72.266891000000001</c:v>
                </c:pt>
                <c:pt idx="27385">
                  <c:v>72.269531000000001</c:v>
                </c:pt>
                <c:pt idx="27386">
                  <c:v>72.272171</c:v>
                </c:pt>
                <c:pt idx="27387">
                  <c:v>72.274811</c:v>
                </c:pt>
                <c:pt idx="27388">
                  <c:v>72.277450999999999</c:v>
                </c:pt>
                <c:pt idx="27389">
                  <c:v>72.280090000000001</c:v>
                </c:pt>
                <c:pt idx="27390">
                  <c:v>72.282730000000001</c:v>
                </c:pt>
                <c:pt idx="27391">
                  <c:v>72.28537</c:v>
                </c:pt>
                <c:pt idx="27392">
                  <c:v>72.28801</c:v>
                </c:pt>
                <c:pt idx="27393">
                  <c:v>72.290649000000002</c:v>
                </c:pt>
                <c:pt idx="27394">
                  <c:v>72.293289000000001</c:v>
                </c:pt>
                <c:pt idx="27395">
                  <c:v>72.295929000000001</c:v>
                </c:pt>
                <c:pt idx="27396">
                  <c:v>72.298569000000001</c:v>
                </c:pt>
                <c:pt idx="27397">
                  <c:v>72.301208000000003</c:v>
                </c:pt>
                <c:pt idx="27398">
                  <c:v>72.303841000000006</c:v>
                </c:pt>
                <c:pt idx="27399">
                  <c:v>72.306479999999993</c:v>
                </c:pt>
                <c:pt idx="27400">
                  <c:v>72.309119999999993</c:v>
                </c:pt>
                <c:pt idx="27401">
                  <c:v>72.311760000000007</c:v>
                </c:pt>
                <c:pt idx="27402">
                  <c:v>72.314400000000006</c:v>
                </c:pt>
                <c:pt idx="27403">
                  <c:v>72.317038999999994</c:v>
                </c:pt>
                <c:pt idx="27404">
                  <c:v>72.319678999999994</c:v>
                </c:pt>
                <c:pt idx="27405">
                  <c:v>72.322318999999993</c:v>
                </c:pt>
                <c:pt idx="27406">
                  <c:v>72.324959000000007</c:v>
                </c:pt>
                <c:pt idx="27407">
                  <c:v>72.327599000000006</c:v>
                </c:pt>
                <c:pt idx="27408">
                  <c:v>72.330237999999994</c:v>
                </c:pt>
                <c:pt idx="27409">
                  <c:v>72.332877999999994</c:v>
                </c:pt>
                <c:pt idx="27410">
                  <c:v>72.335517999999993</c:v>
                </c:pt>
                <c:pt idx="27411">
                  <c:v>72.338158000000007</c:v>
                </c:pt>
                <c:pt idx="27412">
                  <c:v>72.340796999999995</c:v>
                </c:pt>
                <c:pt idx="27413">
                  <c:v>72.343436999999994</c:v>
                </c:pt>
                <c:pt idx="27414">
                  <c:v>72.346076999999994</c:v>
                </c:pt>
                <c:pt idx="27415">
                  <c:v>72.348716999999994</c:v>
                </c:pt>
                <c:pt idx="27416">
                  <c:v>72.351356999999993</c:v>
                </c:pt>
                <c:pt idx="27417">
                  <c:v>72.353995999999995</c:v>
                </c:pt>
                <c:pt idx="27418">
                  <c:v>72.356635999999995</c:v>
                </c:pt>
                <c:pt idx="27419">
                  <c:v>72.359268</c:v>
                </c:pt>
                <c:pt idx="27420">
                  <c:v>72.361908</c:v>
                </c:pt>
                <c:pt idx="27421">
                  <c:v>72.364547999999999</c:v>
                </c:pt>
                <c:pt idx="27422">
                  <c:v>72.367187999999999</c:v>
                </c:pt>
                <c:pt idx="27423">
                  <c:v>72.369827000000001</c:v>
                </c:pt>
                <c:pt idx="27424">
                  <c:v>72.372467</c:v>
                </c:pt>
                <c:pt idx="27425">
                  <c:v>72.375107</c:v>
                </c:pt>
                <c:pt idx="27426">
                  <c:v>72.377746999999999</c:v>
                </c:pt>
                <c:pt idx="27427">
                  <c:v>72.380386000000001</c:v>
                </c:pt>
                <c:pt idx="27428">
                  <c:v>72.383026000000001</c:v>
                </c:pt>
                <c:pt idx="27429">
                  <c:v>72.385666000000001</c:v>
                </c:pt>
                <c:pt idx="27430">
                  <c:v>72.388306</c:v>
                </c:pt>
                <c:pt idx="27431">
                  <c:v>72.390945000000002</c:v>
                </c:pt>
                <c:pt idx="27432">
                  <c:v>72.393585000000002</c:v>
                </c:pt>
                <c:pt idx="27433">
                  <c:v>72.396225000000001</c:v>
                </c:pt>
                <c:pt idx="27434">
                  <c:v>72.398865000000001</c:v>
                </c:pt>
                <c:pt idx="27435">
                  <c:v>72.401505</c:v>
                </c:pt>
                <c:pt idx="27436">
                  <c:v>72.404144000000002</c:v>
                </c:pt>
                <c:pt idx="27437">
                  <c:v>72.406784000000002</c:v>
                </c:pt>
                <c:pt idx="27438">
                  <c:v>72.409424000000001</c:v>
                </c:pt>
                <c:pt idx="27439">
                  <c:v>72.412064000000001</c:v>
                </c:pt>
                <c:pt idx="27440">
                  <c:v>72.414703000000003</c:v>
                </c:pt>
                <c:pt idx="27441">
                  <c:v>72.417336000000006</c:v>
                </c:pt>
                <c:pt idx="27442">
                  <c:v>72.419974999999994</c:v>
                </c:pt>
                <c:pt idx="27443">
                  <c:v>72.422614999999993</c:v>
                </c:pt>
                <c:pt idx="27444">
                  <c:v>72.425255000000007</c:v>
                </c:pt>
                <c:pt idx="27445">
                  <c:v>72.427895000000007</c:v>
                </c:pt>
                <c:pt idx="27446">
                  <c:v>72.430533999999994</c:v>
                </c:pt>
                <c:pt idx="27447">
                  <c:v>72.433173999999994</c:v>
                </c:pt>
                <c:pt idx="27448">
                  <c:v>72.435813999999993</c:v>
                </c:pt>
                <c:pt idx="27449">
                  <c:v>72.438453999999993</c:v>
                </c:pt>
                <c:pt idx="27450">
                  <c:v>72.441092999999995</c:v>
                </c:pt>
                <c:pt idx="27451">
                  <c:v>72.443732999999995</c:v>
                </c:pt>
                <c:pt idx="27452">
                  <c:v>72.446372999999994</c:v>
                </c:pt>
                <c:pt idx="27453">
                  <c:v>72.449012999999994</c:v>
                </c:pt>
                <c:pt idx="27454">
                  <c:v>72.451652999999993</c:v>
                </c:pt>
                <c:pt idx="27455">
                  <c:v>72.454291999999995</c:v>
                </c:pt>
                <c:pt idx="27456">
                  <c:v>72.456931999999995</c:v>
                </c:pt>
                <c:pt idx="27457">
                  <c:v>72.459571999999994</c:v>
                </c:pt>
                <c:pt idx="27458">
                  <c:v>72.462211999999994</c:v>
                </c:pt>
                <c:pt idx="27459">
                  <c:v>72.464850999999996</c:v>
                </c:pt>
                <c:pt idx="27460">
                  <c:v>72.467490999999995</c:v>
                </c:pt>
                <c:pt idx="27461">
                  <c:v>72.470130999999995</c:v>
                </c:pt>
                <c:pt idx="27462">
                  <c:v>72.472770999999995</c:v>
                </c:pt>
                <c:pt idx="27463">
                  <c:v>72.475403</c:v>
                </c:pt>
                <c:pt idx="27464">
                  <c:v>72.478043</c:v>
                </c:pt>
                <c:pt idx="27465">
                  <c:v>72.480682000000002</c:v>
                </c:pt>
                <c:pt idx="27466">
                  <c:v>72.483322000000001</c:v>
                </c:pt>
                <c:pt idx="27467">
                  <c:v>72.485962000000001</c:v>
                </c:pt>
                <c:pt idx="27468">
                  <c:v>72.488602</c:v>
                </c:pt>
                <c:pt idx="27469">
                  <c:v>72.491241000000002</c:v>
                </c:pt>
                <c:pt idx="27470">
                  <c:v>72.493881000000002</c:v>
                </c:pt>
                <c:pt idx="27471">
                  <c:v>72.496521000000001</c:v>
                </c:pt>
                <c:pt idx="27472">
                  <c:v>72.499161000000001</c:v>
                </c:pt>
                <c:pt idx="27473">
                  <c:v>72.501801</c:v>
                </c:pt>
                <c:pt idx="27474">
                  <c:v>72.504440000000002</c:v>
                </c:pt>
                <c:pt idx="27475">
                  <c:v>72.507080000000002</c:v>
                </c:pt>
                <c:pt idx="27476">
                  <c:v>72.509720000000002</c:v>
                </c:pt>
                <c:pt idx="27477">
                  <c:v>72.512360000000001</c:v>
                </c:pt>
                <c:pt idx="27478">
                  <c:v>72.514999000000003</c:v>
                </c:pt>
                <c:pt idx="27479">
                  <c:v>72.517639000000003</c:v>
                </c:pt>
                <c:pt idx="27480">
                  <c:v>72.520279000000002</c:v>
                </c:pt>
                <c:pt idx="27481">
                  <c:v>72.522919000000002</c:v>
                </c:pt>
                <c:pt idx="27482">
                  <c:v>72.525558000000004</c:v>
                </c:pt>
                <c:pt idx="27483">
                  <c:v>72.528198000000003</c:v>
                </c:pt>
                <c:pt idx="27484">
                  <c:v>72.530829999999995</c:v>
                </c:pt>
                <c:pt idx="27485">
                  <c:v>72.533469999999994</c:v>
                </c:pt>
                <c:pt idx="27486">
                  <c:v>72.536109999999994</c:v>
                </c:pt>
                <c:pt idx="27487">
                  <c:v>72.538749999999993</c:v>
                </c:pt>
                <c:pt idx="27488">
                  <c:v>72.541388999999995</c:v>
                </c:pt>
                <c:pt idx="27489">
                  <c:v>72.544028999999995</c:v>
                </c:pt>
                <c:pt idx="27490">
                  <c:v>72.546668999999994</c:v>
                </c:pt>
                <c:pt idx="27491">
                  <c:v>72.549308999999994</c:v>
                </c:pt>
                <c:pt idx="27492">
                  <c:v>72.551948999999993</c:v>
                </c:pt>
                <c:pt idx="27493">
                  <c:v>72.554587999999995</c:v>
                </c:pt>
                <c:pt idx="27494">
                  <c:v>72.557227999999995</c:v>
                </c:pt>
                <c:pt idx="27495">
                  <c:v>72.559867999999994</c:v>
                </c:pt>
                <c:pt idx="27496">
                  <c:v>72.562507999999994</c:v>
                </c:pt>
                <c:pt idx="27497">
                  <c:v>72.565146999999996</c:v>
                </c:pt>
                <c:pt idx="27498">
                  <c:v>72.567786999999996</c:v>
                </c:pt>
                <c:pt idx="27499">
                  <c:v>72.570426999999995</c:v>
                </c:pt>
                <c:pt idx="27500">
                  <c:v>72.573066999999995</c:v>
                </c:pt>
                <c:pt idx="27501">
                  <c:v>72.575705999999997</c:v>
                </c:pt>
                <c:pt idx="27502">
                  <c:v>72.578345999999996</c:v>
                </c:pt>
                <c:pt idx="27503">
                  <c:v>72.580985999999996</c:v>
                </c:pt>
                <c:pt idx="27504">
                  <c:v>72.583625999999995</c:v>
                </c:pt>
                <c:pt idx="27505">
                  <c:v>72.586265999999995</c:v>
                </c:pt>
                <c:pt idx="27506">
                  <c:v>72.588898</c:v>
                </c:pt>
                <c:pt idx="27507">
                  <c:v>72.591537000000002</c:v>
                </c:pt>
                <c:pt idx="27508">
                  <c:v>72.594177000000002</c:v>
                </c:pt>
                <c:pt idx="27509">
                  <c:v>72.596817000000001</c:v>
                </c:pt>
                <c:pt idx="27510">
                  <c:v>72.599457000000001</c:v>
                </c:pt>
                <c:pt idx="27511">
                  <c:v>72.602097000000001</c:v>
                </c:pt>
                <c:pt idx="27512">
                  <c:v>72.604736000000003</c:v>
                </c:pt>
                <c:pt idx="27513">
                  <c:v>72.607376000000002</c:v>
                </c:pt>
                <c:pt idx="27514">
                  <c:v>72.610016000000002</c:v>
                </c:pt>
                <c:pt idx="27515">
                  <c:v>72.612656000000001</c:v>
                </c:pt>
                <c:pt idx="27516">
                  <c:v>72.615295000000003</c:v>
                </c:pt>
                <c:pt idx="27517">
                  <c:v>72.617935000000003</c:v>
                </c:pt>
                <c:pt idx="27518">
                  <c:v>72.620575000000002</c:v>
                </c:pt>
                <c:pt idx="27519">
                  <c:v>72.623215000000002</c:v>
                </c:pt>
                <c:pt idx="27520">
                  <c:v>72.625854000000004</c:v>
                </c:pt>
                <c:pt idx="27521">
                  <c:v>72.628494000000003</c:v>
                </c:pt>
                <c:pt idx="27522">
                  <c:v>72.631134000000003</c:v>
                </c:pt>
                <c:pt idx="27523">
                  <c:v>72.633774000000003</c:v>
                </c:pt>
                <c:pt idx="27524">
                  <c:v>72.636414000000002</c:v>
                </c:pt>
                <c:pt idx="27525">
                  <c:v>72.639053000000004</c:v>
                </c:pt>
                <c:pt idx="27526">
                  <c:v>72.641693000000004</c:v>
                </c:pt>
                <c:pt idx="27527">
                  <c:v>72.644333000000003</c:v>
                </c:pt>
                <c:pt idx="27528">
                  <c:v>72.646964999999994</c:v>
                </c:pt>
                <c:pt idx="27529">
                  <c:v>72.649604999999994</c:v>
                </c:pt>
                <c:pt idx="27530">
                  <c:v>72.652244999999994</c:v>
                </c:pt>
                <c:pt idx="27531">
                  <c:v>72.654883999999996</c:v>
                </c:pt>
                <c:pt idx="27532">
                  <c:v>72.657523999999995</c:v>
                </c:pt>
                <c:pt idx="27533">
                  <c:v>72.660163999999995</c:v>
                </c:pt>
                <c:pt idx="27534">
                  <c:v>72.662803999999994</c:v>
                </c:pt>
                <c:pt idx="27535">
                  <c:v>72.665442999999996</c:v>
                </c:pt>
                <c:pt idx="27536">
                  <c:v>72.668082999999996</c:v>
                </c:pt>
                <c:pt idx="27537">
                  <c:v>72.670722999999995</c:v>
                </c:pt>
                <c:pt idx="27538">
                  <c:v>72.673362999999995</c:v>
                </c:pt>
                <c:pt idx="27539">
                  <c:v>72.676002999999994</c:v>
                </c:pt>
                <c:pt idx="27540">
                  <c:v>72.678641999999996</c:v>
                </c:pt>
                <c:pt idx="27541">
                  <c:v>72.681281999999996</c:v>
                </c:pt>
                <c:pt idx="27542">
                  <c:v>72.683921999999995</c:v>
                </c:pt>
                <c:pt idx="27543">
                  <c:v>72.686561999999995</c:v>
                </c:pt>
                <c:pt idx="27544">
                  <c:v>72.689200999999997</c:v>
                </c:pt>
                <c:pt idx="27545">
                  <c:v>72.691840999999997</c:v>
                </c:pt>
                <c:pt idx="27546">
                  <c:v>72.694480999999996</c:v>
                </c:pt>
                <c:pt idx="27547">
                  <c:v>72.697120999999996</c:v>
                </c:pt>
                <c:pt idx="27548">
                  <c:v>72.699759999999998</c:v>
                </c:pt>
                <c:pt idx="27549">
                  <c:v>72.702393000000001</c:v>
                </c:pt>
                <c:pt idx="27550">
                  <c:v>72.705032000000003</c:v>
                </c:pt>
                <c:pt idx="27551">
                  <c:v>72.707672000000002</c:v>
                </c:pt>
                <c:pt idx="27552">
                  <c:v>72.710312000000002</c:v>
                </c:pt>
                <c:pt idx="27553">
                  <c:v>72.712952000000001</c:v>
                </c:pt>
                <c:pt idx="27554">
                  <c:v>72.715591000000003</c:v>
                </c:pt>
                <c:pt idx="27555">
                  <c:v>72.718231000000003</c:v>
                </c:pt>
                <c:pt idx="27556">
                  <c:v>72.720871000000002</c:v>
                </c:pt>
                <c:pt idx="27557">
                  <c:v>72.723511000000002</c:v>
                </c:pt>
                <c:pt idx="27558">
                  <c:v>72.726151000000002</c:v>
                </c:pt>
                <c:pt idx="27559">
                  <c:v>72.728790000000004</c:v>
                </c:pt>
                <c:pt idx="27560">
                  <c:v>72.731430000000003</c:v>
                </c:pt>
                <c:pt idx="27561">
                  <c:v>72.734070000000003</c:v>
                </c:pt>
                <c:pt idx="27562">
                  <c:v>72.736710000000002</c:v>
                </c:pt>
                <c:pt idx="27563">
                  <c:v>72.739349000000004</c:v>
                </c:pt>
                <c:pt idx="27564">
                  <c:v>72.741989000000004</c:v>
                </c:pt>
                <c:pt idx="27565">
                  <c:v>72.744629000000003</c:v>
                </c:pt>
                <c:pt idx="27566">
                  <c:v>72.747269000000003</c:v>
                </c:pt>
                <c:pt idx="27567">
                  <c:v>72.749908000000005</c:v>
                </c:pt>
                <c:pt idx="27568">
                  <c:v>72.752548000000004</c:v>
                </c:pt>
                <c:pt idx="27569">
                  <c:v>72.755188000000004</c:v>
                </c:pt>
                <c:pt idx="27570">
                  <c:v>72.757828000000003</c:v>
                </c:pt>
                <c:pt idx="27571">
                  <c:v>72.760459999999995</c:v>
                </c:pt>
                <c:pt idx="27572">
                  <c:v>72.763099999999994</c:v>
                </c:pt>
                <c:pt idx="27573">
                  <c:v>72.765738999999996</c:v>
                </c:pt>
                <c:pt idx="27574">
                  <c:v>72.768378999999996</c:v>
                </c:pt>
                <c:pt idx="27575">
                  <c:v>72.771018999999995</c:v>
                </c:pt>
                <c:pt idx="27576">
                  <c:v>72.773658999999995</c:v>
                </c:pt>
                <c:pt idx="27577">
                  <c:v>72.776298999999995</c:v>
                </c:pt>
                <c:pt idx="27578">
                  <c:v>72.778937999999997</c:v>
                </c:pt>
                <c:pt idx="27579">
                  <c:v>72.781577999999996</c:v>
                </c:pt>
                <c:pt idx="27580">
                  <c:v>72.784217999999996</c:v>
                </c:pt>
                <c:pt idx="27581">
                  <c:v>72.786857999999995</c:v>
                </c:pt>
                <c:pt idx="27582">
                  <c:v>72.789496999999997</c:v>
                </c:pt>
                <c:pt idx="27583">
                  <c:v>72.792136999999997</c:v>
                </c:pt>
                <c:pt idx="27584">
                  <c:v>72.794776999999996</c:v>
                </c:pt>
                <c:pt idx="27585">
                  <c:v>72.797416999999996</c:v>
                </c:pt>
                <c:pt idx="27586">
                  <c:v>72.800055999999998</c:v>
                </c:pt>
                <c:pt idx="27587">
                  <c:v>72.802695999999997</c:v>
                </c:pt>
                <c:pt idx="27588">
                  <c:v>72.805335999999997</c:v>
                </c:pt>
                <c:pt idx="27589">
                  <c:v>72.807975999999996</c:v>
                </c:pt>
                <c:pt idx="27590">
                  <c:v>72.810615999999996</c:v>
                </c:pt>
                <c:pt idx="27591">
                  <c:v>72.813254999999998</c:v>
                </c:pt>
                <c:pt idx="27592">
                  <c:v>72.815894999999998</c:v>
                </c:pt>
                <c:pt idx="27593">
                  <c:v>72.818527000000003</c:v>
                </c:pt>
                <c:pt idx="27594">
                  <c:v>72.821167000000003</c:v>
                </c:pt>
                <c:pt idx="27595">
                  <c:v>72.823807000000002</c:v>
                </c:pt>
                <c:pt idx="27596">
                  <c:v>72.826447000000002</c:v>
                </c:pt>
                <c:pt idx="27597">
                  <c:v>72.829086000000004</c:v>
                </c:pt>
                <c:pt idx="27598">
                  <c:v>72.831726000000003</c:v>
                </c:pt>
                <c:pt idx="27599">
                  <c:v>72.834366000000003</c:v>
                </c:pt>
                <c:pt idx="27600">
                  <c:v>72.837006000000002</c:v>
                </c:pt>
                <c:pt idx="27601">
                  <c:v>72.839645000000004</c:v>
                </c:pt>
                <c:pt idx="27602">
                  <c:v>72.842285000000004</c:v>
                </c:pt>
                <c:pt idx="27603">
                  <c:v>72.844925000000003</c:v>
                </c:pt>
                <c:pt idx="27604">
                  <c:v>72.847565000000003</c:v>
                </c:pt>
                <c:pt idx="27605">
                  <c:v>72.850204000000005</c:v>
                </c:pt>
                <c:pt idx="27606">
                  <c:v>72.852844000000005</c:v>
                </c:pt>
                <c:pt idx="27607">
                  <c:v>72.855484000000004</c:v>
                </c:pt>
                <c:pt idx="27608">
                  <c:v>72.858124000000004</c:v>
                </c:pt>
                <c:pt idx="27609">
                  <c:v>72.860764000000003</c:v>
                </c:pt>
                <c:pt idx="27610">
                  <c:v>72.863403000000005</c:v>
                </c:pt>
                <c:pt idx="27611">
                  <c:v>72.866043000000005</c:v>
                </c:pt>
                <c:pt idx="27612">
                  <c:v>72.868683000000004</c:v>
                </c:pt>
                <c:pt idx="27613">
                  <c:v>72.871323000000004</c:v>
                </c:pt>
                <c:pt idx="27614">
                  <c:v>72.873962000000006</c:v>
                </c:pt>
                <c:pt idx="27615">
                  <c:v>72.876594999999995</c:v>
                </c:pt>
                <c:pt idx="27616">
                  <c:v>72.879233999999997</c:v>
                </c:pt>
                <c:pt idx="27617">
                  <c:v>72.881873999999996</c:v>
                </c:pt>
                <c:pt idx="27618">
                  <c:v>72.884513999999996</c:v>
                </c:pt>
                <c:pt idx="27619">
                  <c:v>72.887153999999995</c:v>
                </c:pt>
                <c:pt idx="27620">
                  <c:v>72.889792999999997</c:v>
                </c:pt>
                <c:pt idx="27621">
                  <c:v>72.892432999999997</c:v>
                </c:pt>
                <c:pt idx="27622">
                  <c:v>72.895072999999996</c:v>
                </c:pt>
                <c:pt idx="27623">
                  <c:v>72.897712999999996</c:v>
                </c:pt>
                <c:pt idx="27624">
                  <c:v>72.900351999999998</c:v>
                </c:pt>
                <c:pt idx="27625">
                  <c:v>72.902991999999998</c:v>
                </c:pt>
                <c:pt idx="27626">
                  <c:v>72.905631999999997</c:v>
                </c:pt>
                <c:pt idx="27627">
                  <c:v>72.908271999999997</c:v>
                </c:pt>
                <c:pt idx="27628">
                  <c:v>72.910911999999996</c:v>
                </c:pt>
                <c:pt idx="27629">
                  <c:v>72.913550999999998</c:v>
                </c:pt>
                <c:pt idx="27630">
                  <c:v>72.916190999999998</c:v>
                </c:pt>
                <c:pt idx="27631">
                  <c:v>72.918830999999997</c:v>
                </c:pt>
                <c:pt idx="27632">
                  <c:v>72.921470999999997</c:v>
                </c:pt>
                <c:pt idx="27633">
                  <c:v>72.924109999999999</c:v>
                </c:pt>
                <c:pt idx="27634">
                  <c:v>72.926749999999998</c:v>
                </c:pt>
                <c:pt idx="27635">
                  <c:v>72.929389999999998</c:v>
                </c:pt>
                <c:pt idx="27636">
                  <c:v>72.932022000000003</c:v>
                </c:pt>
                <c:pt idx="27637">
                  <c:v>72.934662000000003</c:v>
                </c:pt>
                <c:pt idx="27638">
                  <c:v>72.937302000000003</c:v>
                </c:pt>
                <c:pt idx="27639">
                  <c:v>72.939941000000005</c:v>
                </c:pt>
                <c:pt idx="27640">
                  <c:v>72.942581000000004</c:v>
                </c:pt>
                <c:pt idx="27641">
                  <c:v>72.945221000000004</c:v>
                </c:pt>
                <c:pt idx="27642">
                  <c:v>72.947861000000003</c:v>
                </c:pt>
                <c:pt idx="27643">
                  <c:v>72.950500000000005</c:v>
                </c:pt>
                <c:pt idx="27644">
                  <c:v>72.953140000000005</c:v>
                </c:pt>
                <c:pt idx="27645">
                  <c:v>72.955780000000004</c:v>
                </c:pt>
                <c:pt idx="27646">
                  <c:v>72.958420000000004</c:v>
                </c:pt>
                <c:pt idx="27647">
                  <c:v>72.961060000000003</c:v>
                </c:pt>
                <c:pt idx="27648">
                  <c:v>72.963699000000005</c:v>
                </c:pt>
                <c:pt idx="27649">
                  <c:v>72.966339000000005</c:v>
                </c:pt>
                <c:pt idx="27650">
                  <c:v>72.968979000000004</c:v>
                </c:pt>
                <c:pt idx="27651">
                  <c:v>72.971619000000004</c:v>
                </c:pt>
                <c:pt idx="27652">
                  <c:v>72.974258000000006</c:v>
                </c:pt>
                <c:pt idx="27653">
                  <c:v>72.976898000000006</c:v>
                </c:pt>
                <c:pt idx="27654">
                  <c:v>72.979538000000005</c:v>
                </c:pt>
                <c:pt idx="27655">
                  <c:v>72.982178000000005</c:v>
                </c:pt>
                <c:pt idx="27656">
                  <c:v>72.984818000000004</c:v>
                </c:pt>
                <c:pt idx="27657">
                  <c:v>72.987457000000006</c:v>
                </c:pt>
                <c:pt idx="27658">
                  <c:v>72.990088999999998</c:v>
                </c:pt>
                <c:pt idx="27659">
                  <c:v>72.992728999999997</c:v>
                </c:pt>
                <c:pt idx="27660">
                  <c:v>72.995368999999997</c:v>
                </c:pt>
                <c:pt idx="27661">
                  <c:v>72.998008999999996</c:v>
                </c:pt>
                <c:pt idx="27662">
                  <c:v>73.000647999999998</c:v>
                </c:pt>
                <c:pt idx="27663">
                  <c:v>73.003287999999998</c:v>
                </c:pt>
                <c:pt idx="27664">
                  <c:v>73.005927999999997</c:v>
                </c:pt>
                <c:pt idx="27665">
                  <c:v>73.008567999999997</c:v>
                </c:pt>
                <c:pt idx="27666">
                  <c:v>73.011207999999996</c:v>
                </c:pt>
                <c:pt idx="27667">
                  <c:v>73.013846999999998</c:v>
                </c:pt>
                <c:pt idx="27668">
                  <c:v>73.016486999999998</c:v>
                </c:pt>
                <c:pt idx="27669">
                  <c:v>73.019126999999997</c:v>
                </c:pt>
                <c:pt idx="27670">
                  <c:v>73.021766999999997</c:v>
                </c:pt>
                <c:pt idx="27671">
                  <c:v>73.024405999999999</c:v>
                </c:pt>
                <c:pt idx="27672">
                  <c:v>73.027045999999999</c:v>
                </c:pt>
                <c:pt idx="27673">
                  <c:v>73.029685999999998</c:v>
                </c:pt>
                <c:pt idx="27674">
                  <c:v>73.032325999999998</c:v>
                </c:pt>
                <c:pt idx="27675">
                  <c:v>73.034965999999997</c:v>
                </c:pt>
                <c:pt idx="27676">
                  <c:v>73.037604999999999</c:v>
                </c:pt>
                <c:pt idx="27677">
                  <c:v>73.040244999999999</c:v>
                </c:pt>
                <c:pt idx="27678">
                  <c:v>73.042884999999998</c:v>
                </c:pt>
                <c:pt idx="27679">
                  <c:v>73.045524999999998</c:v>
                </c:pt>
                <c:pt idx="27680">
                  <c:v>73.048157000000003</c:v>
                </c:pt>
                <c:pt idx="27681">
                  <c:v>73.050797000000003</c:v>
                </c:pt>
                <c:pt idx="27682">
                  <c:v>73.053436000000005</c:v>
                </c:pt>
                <c:pt idx="27683">
                  <c:v>73.056076000000004</c:v>
                </c:pt>
                <c:pt idx="27684">
                  <c:v>73.058716000000004</c:v>
                </c:pt>
                <c:pt idx="27685">
                  <c:v>73.061356000000004</c:v>
                </c:pt>
                <c:pt idx="27686">
                  <c:v>73.063995000000006</c:v>
                </c:pt>
                <c:pt idx="27687">
                  <c:v>73.066635000000005</c:v>
                </c:pt>
                <c:pt idx="27688">
                  <c:v>73.069275000000005</c:v>
                </c:pt>
                <c:pt idx="27689">
                  <c:v>73.071915000000004</c:v>
                </c:pt>
                <c:pt idx="27690">
                  <c:v>73.074554000000006</c:v>
                </c:pt>
                <c:pt idx="27691">
                  <c:v>73.077194000000006</c:v>
                </c:pt>
                <c:pt idx="27692">
                  <c:v>73.079834000000005</c:v>
                </c:pt>
                <c:pt idx="27693">
                  <c:v>73.082474000000005</c:v>
                </c:pt>
                <c:pt idx="27694">
                  <c:v>73.085114000000004</c:v>
                </c:pt>
                <c:pt idx="27695">
                  <c:v>73.087753000000006</c:v>
                </c:pt>
                <c:pt idx="27696">
                  <c:v>73.090393000000006</c:v>
                </c:pt>
                <c:pt idx="27697">
                  <c:v>73.093033000000005</c:v>
                </c:pt>
                <c:pt idx="27698">
                  <c:v>73.095673000000005</c:v>
                </c:pt>
                <c:pt idx="27699">
                  <c:v>73.098312000000007</c:v>
                </c:pt>
                <c:pt idx="27700">
                  <c:v>73.100952000000007</c:v>
                </c:pt>
                <c:pt idx="27701">
                  <c:v>73.103583999999998</c:v>
                </c:pt>
                <c:pt idx="27702">
                  <c:v>73.106223999999997</c:v>
                </c:pt>
                <c:pt idx="27703">
                  <c:v>73.108863999999997</c:v>
                </c:pt>
                <c:pt idx="27704">
                  <c:v>73.111503999999996</c:v>
                </c:pt>
                <c:pt idx="27705">
                  <c:v>73.114142999999999</c:v>
                </c:pt>
                <c:pt idx="27706">
                  <c:v>73.116782999999998</c:v>
                </c:pt>
                <c:pt idx="27707">
                  <c:v>73.119422999999998</c:v>
                </c:pt>
                <c:pt idx="27708">
                  <c:v>73.122062999999997</c:v>
                </c:pt>
                <c:pt idx="27709">
                  <c:v>73.124701999999999</c:v>
                </c:pt>
                <c:pt idx="27710">
                  <c:v>73.127341999999999</c:v>
                </c:pt>
                <c:pt idx="27711">
                  <c:v>73.129981999999998</c:v>
                </c:pt>
                <c:pt idx="27712">
                  <c:v>73.132621999999998</c:v>
                </c:pt>
                <c:pt idx="27713">
                  <c:v>73.135261999999997</c:v>
                </c:pt>
                <c:pt idx="27714">
                  <c:v>73.137900999999999</c:v>
                </c:pt>
                <c:pt idx="27715">
                  <c:v>73.140540999999999</c:v>
                </c:pt>
                <c:pt idx="27716">
                  <c:v>73.143180999999998</c:v>
                </c:pt>
                <c:pt idx="27717">
                  <c:v>73.145820999999998</c:v>
                </c:pt>
                <c:pt idx="27718">
                  <c:v>73.14846</c:v>
                </c:pt>
                <c:pt idx="27719">
                  <c:v>73.1511</c:v>
                </c:pt>
                <c:pt idx="27720">
                  <c:v>73.153739999999999</c:v>
                </c:pt>
                <c:pt idx="27721">
                  <c:v>73.156379999999999</c:v>
                </c:pt>
                <c:pt idx="27722">
                  <c:v>73.159019000000001</c:v>
                </c:pt>
                <c:pt idx="27723">
                  <c:v>73.161652000000004</c:v>
                </c:pt>
                <c:pt idx="27724">
                  <c:v>73.164291000000006</c:v>
                </c:pt>
                <c:pt idx="27725">
                  <c:v>73.166931000000005</c:v>
                </c:pt>
                <c:pt idx="27726">
                  <c:v>73.169571000000005</c:v>
                </c:pt>
                <c:pt idx="27727">
                  <c:v>73.172211000000004</c:v>
                </c:pt>
                <c:pt idx="27728">
                  <c:v>73.174850000000006</c:v>
                </c:pt>
                <c:pt idx="27729">
                  <c:v>73.177490000000006</c:v>
                </c:pt>
                <c:pt idx="27730">
                  <c:v>73.180130000000005</c:v>
                </c:pt>
                <c:pt idx="27731">
                  <c:v>73.182770000000005</c:v>
                </c:pt>
                <c:pt idx="27732">
                  <c:v>73.185410000000005</c:v>
                </c:pt>
                <c:pt idx="27733">
                  <c:v>73.188049000000007</c:v>
                </c:pt>
                <c:pt idx="27734">
                  <c:v>73.190689000000006</c:v>
                </c:pt>
                <c:pt idx="27735">
                  <c:v>73.193329000000006</c:v>
                </c:pt>
                <c:pt idx="27736">
                  <c:v>73.195969000000005</c:v>
                </c:pt>
                <c:pt idx="27737">
                  <c:v>73.198607999999993</c:v>
                </c:pt>
                <c:pt idx="27738">
                  <c:v>73.201248000000007</c:v>
                </c:pt>
                <c:pt idx="27739">
                  <c:v>73.203888000000006</c:v>
                </c:pt>
                <c:pt idx="27740">
                  <c:v>73.206528000000006</c:v>
                </c:pt>
                <c:pt idx="27741">
                  <c:v>73.209166999999994</c:v>
                </c:pt>
                <c:pt idx="27742">
                  <c:v>73.211806999999993</c:v>
                </c:pt>
                <c:pt idx="27743">
                  <c:v>73.214447000000007</c:v>
                </c:pt>
                <c:pt idx="27744">
                  <c:v>73.217087000000006</c:v>
                </c:pt>
                <c:pt idx="27745">
                  <c:v>73.219718999999998</c:v>
                </c:pt>
                <c:pt idx="27746">
                  <c:v>73.222358999999997</c:v>
                </c:pt>
                <c:pt idx="27747">
                  <c:v>73.224997999999999</c:v>
                </c:pt>
                <c:pt idx="27748">
                  <c:v>73.227637999999999</c:v>
                </c:pt>
                <c:pt idx="27749">
                  <c:v>73.230277999999998</c:v>
                </c:pt>
                <c:pt idx="27750">
                  <c:v>73.232917999999998</c:v>
                </c:pt>
                <c:pt idx="27751">
                  <c:v>73.235557999999997</c:v>
                </c:pt>
                <c:pt idx="27752">
                  <c:v>73.238197</c:v>
                </c:pt>
                <c:pt idx="27753">
                  <c:v>73.240836999999999</c:v>
                </c:pt>
                <c:pt idx="27754">
                  <c:v>73.243476999999999</c:v>
                </c:pt>
                <c:pt idx="27755">
                  <c:v>73.246116999999998</c:v>
                </c:pt>
                <c:pt idx="27756">
                  <c:v>73.248756</c:v>
                </c:pt>
                <c:pt idx="27757">
                  <c:v>73.251396</c:v>
                </c:pt>
                <c:pt idx="27758">
                  <c:v>73.254035999999999</c:v>
                </c:pt>
                <c:pt idx="27759">
                  <c:v>73.256675999999999</c:v>
                </c:pt>
                <c:pt idx="27760">
                  <c:v>73.259315000000001</c:v>
                </c:pt>
                <c:pt idx="27761">
                  <c:v>73.261955</c:v>
                </c:pt>
                <c:pt idx="27762">
                  <c:v>73.264595</c:v>
                </c:pt>
                <c:pt idx="27763">
                  <c:v>73.267234999999999</c:v>
                </c:pt>
                <c:pt idx="27764">
                  <c:v>73.269874999999999</c:v>
                </c:pt>
                <c:pt idx="27765">
                  <c:v>73.272514000000001</c:v>
                </c:pt>
                <c:pt idx="27766">
                  <c:v>73.275146000000007</c:v>
                </c:pt>
                <c:pt idx="27767">
                  <c:v>73.277786000000006</c:v>
                </c:pt>
                <c:pt idx="27768">
                  <c:v>73.280426000000006</c:v>
                </c:pt>
                <c:pt idx="27769">
                  <c:v>73.283066000000005</c:v>
                </c:pt>
                <c:pt idx="27770">
                  <c:v>73.285706000000005</c:v>
                </c:pt>
                <c:pt idx="27771">
                  <c:v>73.288345000000007</c:v>
                </c:pt>
                <c:pt idx="27772">
                  <c:v>73.290985000000006</c:v>
                </c:pt>
                <c:pt idx="27773">
                  <c:v>73.293625000000006</c:v>
                </c:pt>
                <c:pt idx="27774">
                  <c:v>73.296265000000005</c:v>
                </c:pt>
                <c:pt idx="27775">
                  <c:v>73.298903999999993</c:v>
                </c:pt>
                <c:pt idx="27776">
                  <c:v>73.301544000000007</c:v>
                </c:pt>
                <c:pt idx="27777">
                  <c:v>73.304184000000006</c:v>
                </c:pt>
                <c:pt idx="27778">
                  <c:v>73.306824000000006</c:v>
                </c:pt>
                <c:pt idx="27779">
                  <c:v>73.309464000000006</c:v>
                </c:pt>
                <c:pt idx="27780">
                  <c:v>73.312102999999993</c:v>
                </c:pt>
                <c:pt idx="27781">
                  <c:v>73.314743000000007</c:v>
                </c:pt>
                <c:pt idx="27782">
                  <c:v>73.317383000000007</c:v>
                </c:pt>
                <c:pt idx="27783">
                  <c:v>73.320023000000006</c:v>
                </c:pt>
                <c:pt idx="27784">
                  <c:v>73.322661999999994</c:v>
                </c:pt>
                <c:pt idx="27785">
                  <c:v>73.325301999999994</c:v>
                </c:pt>
                <c:pt idx="27786">
                  <c:v>73.327941999999993</c:v>
                </c:pt>
                <c:pt idx="27787">
                  <c:v>73.330582000000007</c:v>
                </c:pt>
                <c:pt idx="27788">
                  <c:v>73.333213999999998</c:v>
                </c:pt>
                <c:pt idx="27789">
                  <c:v>73.335853999999998</c:v>
                </c:pt>
                <c:pt idx="27790">
                  <c:v>73.338493</c:v>
                </c:pt>
                <c:pt idx="27791">
                  <c:v>73.341132999999999</c:v>
                </c:pt>
                <c:pt idx="27792">
                  <c:v>73.343772999999999</c:v>
                </c:pt>
                <c:pt idx="27793">
                  <c:v>73.346412999999998</c:v>
                </c:pt>
                <c:pt idx="27794">
                  <c:v>73.349052</c:v>
                </c:pt>
                <c:pt idx="27795">
                  <c:v>73.351692</c:v>
                </c:pt>
                <c:pt idx="27796">
                  <c:v>73.354331999999999</c:v>
                </c:pt>
                <c:pt idx="27797">
                  <c:v>73.356971999999999</c:v>
                </c:pt>
                <c:pt idx="27798">
                  <c:v>73.359611999999998</c:v>
                </c:pt>
                <c:pt idx="27799">
                  <c:v>73.362251000000001</c:v>
                </c:pt>
                <c:pt idx="27800">
                  <c:v>73.364891</c:v>
                </c:pt>
                <c:pt idx="27801">
                  <c:v>73.367531</c:v>
                </c:pt>
                <c:pt idx="27802">
                  <c:v>73.370170999999999</c:v>
                </c:pt>
                <c:pt idx="27803">
                  <c:v>73.372810000000001</c:v>
                </c:pt>
                <c:pt idx="27804">
                  <c:v>73.375450000000001</c:v>
                </c:pt>
                <c:pt idx="27805">
                  <c:v>73.37809</c:v>
                </c:pt>
                <c:pt idx="27806">
                  <c:v>73.38073</c:v>
                </c:pt>
                <c:pt idx="27807">
                  <c:v>73.383369000000002</c:v>
                </c:pt>
                <c:pt idx="27808">
                  <c:v>73.386009000000001</c:v>
                </c:pt>
                <c:pt idx="27809">
                  <c:v>73.388649000000001</c:v>
                </c:pt>
                <c:pt idx="27810">
                  <c:v>73.391281000000006</c:v>
                </c:pt>
                <c:pt idx="27811">
                  <c:v>73.393921000000006</c:v>
                </c:pt>
                <c:pt idx="27812">
                  <c:v>73.396561000000005</c:v>
                </c:pt>
                <c:pt idx="27813">
                  <c:v>73.399199999999993</c:v>
                </c:pt>
                <c:pt idx="27814">
                  <c:v>73.401840000000007</c:v>
                </c:pt>
                <c:pt idx="27815">
                  <c:v>73.404480000000007</c:v>
                </c:pt>
                <c:pt idx="27816">
                  <c:v>73.407120000000006</c:v>
                </c:pt>
                <c:pt idx="27817">
                  <c:v>73.409760000000006</c:v>
                </c:pt>
                <c:pt idx="27818">
                  <c:v>73.412398999999994</c:v>
                </c:pt>
                <c:pt idx="27819">
                  <c:v>73.415038999999993</c:v>
                </c:pt>
                <c:pt idx="27820">
                  <c:v>73.417679000000007</c:v>
                </c:pt>
                <c:pt idx="27821">
                  <c:v>73.420319000000006</c:v>
                </c:pt>
                <c:pt idx="27822">
                  <c:v>73.422957999999994</c:v>
                </c:pt>
                <c:pt idx="27823">
                  <c:v>73.425597999999994</c:v>
                </c:pt>
                <c:pt idx="27824">
                  <c:v>73.428237999999993</c:v>
                </c:pt>
                <c:pt idx="27825">
                  <c:v>73.430878000000007</c:v>
                </c:pt>
                <c:pt idx="27826">
                  <c:v>73.433516999999995</c:v>
                </c:pt>
                <c:pt idx="27827">
                  <c:v>73.436156999999994</c:v>
                </c:pt>
                <c:pt idx="27828">
                  <c:v>73.438796999999994</c:v>
                </c:pt>
                <c:pt idx="27829">
                  <c:v>73.441436999999993</c:v>
                </c:pt>
                <c:pt idx="27830">
                  <c:v>73.444076999999993</c:v>
                </c:pt>
                <c:pt idx="27831">
                  <c:v>73.446715999999995</c:v>
                </c:pt>
                <c:pt idx="27832">
                  <c:v>73.449348000000001</c:v>
                </c:pt>
                <c:pt idx="27833">
                  <c:v>73.451988</c:v>
                </c:pt>
                <c:pt idx="27834">
                  <c:v>73.454628</c:v>
                </c:pt>
                <c:pt idx="27835">
                  <c:v>73.457267999999999</c:v>
                </c:pt>
                <c:pt idx="27836">
                  <c:v>73.459907999999999</c:v>
                </c:pt>
                <c:pt idx="27837">
                  <c:v>73.462547000000001</c:v>
                </c:pt>
                <c:pt idx="27838">
                  <c:v>73.465187</c:v>
                </c:pt>
                <c:pt idx="27839">
                  <c:v>73.467827</c:v>
                </c:pt>
                <c:pt idx="27840">
                  <c:v>73.470466999999999</c:v>
                </c:pt>
                <c:pt idx="27841">
                  <c:v>73.473106000000001</c:v>
                </c:pt>
                <c:pt idx="27842">
                  <c:v>73.475746000000001</c:v>
                </c:pt>
                <c:pt idx="27843">
                  <c:v>73.478386</c:v>
                </c:pt>
                <c:pt idx="27844">
                  <c:v>73.481026</c:v>
                </c:pt>
                <c:pt idx="27845">
                  <c:v>73.483665000000002</c:v>
                </c:pt>
                <c:pt idx="27846">
                  <c:v>73.486305000000002</c:v>
                </c:pt>
                <c:pt idx="27847">
                  <c:v>73.488945000000001</c:v>
                </c:pt>
                <c:pt idx="27848">
                  <c:v>73.491585000000001</c:v>
                </c:pt>
                <c:pt idx="27849">
                  <c:v>73.494225</c:v>
                </c:pt>
                <c:pt idx="27850">
                  <c:v>73.496864000000002</c:v>
                </c:pt>
                <c:pt idx="27851">
                  <c:v>73.499504000000002</c:v>
                </c:pt>
                <c:pt idx="27852">
                  <c:v>73.502144000000001</c:v>
                </c:pt>
                <c:pt idx="27853">
                  <c:v>73.504776000000007</c:v>
                </c:pt>
                <c:pt idx="27854">
                  <c:v>73.507416000000006</c:v>
                </c:pt>
                <c:pt idx="27855">
                  <c:v>73.510056000000006</c:v>
                </c:pt>
                <c:pt idx="27856">
                  <c:v>73.512694999999994</c:v>
                </c:pt>
                <c:pt idx="27857">
                  <c:v>73.515334999999993</c:v>
                </c:pt>
                <c:pt idx="27858">
                  <c:v>73.517975000000007</c:v>
                </c:pt>
                <c:pt idx="27859">
                  <c:v>73.520615000000006</c:v>
                </c:pt>
                <c:pt idx="27860">
                  <c:v>73.523253999999994</c:v>
                </c:pt>
                <c:pt idx="27861">
                  <c:v>73.525893999999994</c:v>
                </c:pt>
                <c:pt idx="27862">
                  <c:v>73.528533999999993</c:v>
                </c:pt>
                <c:pt idx="27863">
                  <c:v>73.531173999999993</c:v>
                </c:pt>
                <c:pt idx="27864">
                  <c:v>73.533812999999995</c:v>
                </c:pt>
                <c:pt idx="27865">
                  <c:v>73.536452999999995</c:v>
                </c:pt>
                <c:pt idx="27866">
                  <c:v>73.539092999999994</c:v>
                </c:pt>
                <c:pt idx="27867">
                  <c:v>73.541732999999994</c:v>
                </c:pt>
                <c:pt idx="27868">
                  <c:v>73.544372999999993</c:v>
                </c:pt>
                <c:pt idx="27869">
                  <c:v>73.547011999999995</c:v>
                </c:pt>
                <c:pt idx="27870">
                  <c:v>73.549651999999995</c:v>
                </c:pt>
                <c:pt idx="27871">
                  <c:v>73.552291999999994</c:v>
                </c:pt>
                <c:pt idx="27872">
                  <c:v>73.554931999999994</c:v>
                </c:pt>
                <c:pt idx="27873">
                  <c:v>73.557570999999996</c:v>
                </c:pt>
                <c:pt idx="27874">
                  <c:v>73.560210999999995</c:v>
                </c:pt>
                <c:pt idx="27875">
                  <c:v>73.562843000000001</c:v>
                </c:pt>
                <c:pt idx="27876">
                  <c:v>73.565483</c:v>
                </c:pt>
                <c:pt idx="27877">
                  <c:v>73.568123</c:v>
                </c:pt>
                <c:pt idx="27878">
                  <c:v>73.570762999999999</c:v>
                </c:pt>
                <c:pt idx="27879">
                  <c:v>73.573402000000002</c:v>
                </c:pt>
                <c:pt idx="27880">
                  <c:v>73.576042000000001</c:v>
                </c:pt>
                <c:pt idx="27881">
                  <c:v>73.578682000000001</c:v>
                </c:pt>
                <c:pt idx="27882">
                  <c:v>73.581322</c:v>
                </c:pt>
                <c:pt idx="27883">
                  <c:v>73.583961000000002</c:v>
                </c:pt>
                <c:pt idx="27884">
                  <c:v>73.586601000000002</c:v>
                </c:pt>
                <c:pt idx="27885">
                  <c:v>73.589241000000001</c:v>
                </c:pt>
                <c:pt idx="27886">
                  <c:v>73.591881000000001</c:v>
                </c:pt>
                <c:pt idx="27887">
                  <c:v>73.594521</c:v>
                </c:pt>
                <c:pt idx="27888">
                  <c:v>73.597160000000002</c:v>
                </c:pt>
                <c:pt idx="27889">
                  <c:v>73.599800000000002</c:v>
                </c:pt>
                <c:pt idx="27890">
                  <c:v>73.602440000000001</c:v>
                </c:pt>
                <c:pt idx="27891">
                  <c:v>73.605080000000001</c:v>
                </c:pt>
                <c:pt idx="27892">
                  <c:v>73.607719000000003</c:v>
                </c:pt>
                <c:pt idx="27893">
                  <c:v>73.610359000000003</c:v>
                </c:pt>
                <c:pt idx="27894">
                  <c:v>73.612999000000002</c:v>
                </c:pt>
                <c:pt idx="27895">
                  <c:v>73.615639000000002</c:v>
                </c:pt>
                <c:pt idx="27896">
                  <c:v>73.618279000000001</c:v>
                </c:pt>
                <c:pt idx="27897">
                  <c:v>73.620911000000007</c:v>
                </c:pt>
                <c:pt idx="27898">
                  <c:v>73.623549999999994</c:v>
                </c:pt>
                <c:pt idx="27899">
                  <c:v>73.626189999999994</c:v>
                </c:pt>
                <c:pt idx="27900">
                  <c:v>73.628829999999994</c:v>
                </c:pt>
                <c:pt idx="27901">
                  <c:v>73.631469999999993</c:v>
                </c:pt>
                <c:pt idx="27902">
                  <c:v>73.634108999999995</c:v>
                </c:pt>
                <c:pt idx="27903">
                  <c:v>73.636748999999995</c:v>
                </c:pt>
                <c:pt idx="27904">
                  <c:v>73.639388999999994</c:v>
                </c:pt>
                <c:pt idx="27905">
                  <c:v>73.642028999999994</c:v>
                </c:pt>
                <c:pt idx="27906">
                  <c:v>73.644668999999993</c:v>
                </c:pt>
                <c:pt idx="27907">
                  <c:v>73.647307999999995</c:v>
                </c:pt>
                <c:pt idx="27908">
                  <c:v>73.649947999999995</c:v>
                </c:pt>
                <c:pt idx="27909">
                  <c:v>73.652587999999994</c:v>
                </c:pt>
                <c:pt idx="27910">
                  <c:v>73.655227999999994</c:v>
                </c:pt>
                <c:pt idx="27911">
                  <c:v>73.657866999999996</c:v>
                </c:pt>
                <c:pt idx="27912">
                  <c:v>73.660506999999996</c:v>
                </c:pt>
                <c:pt idx="27913">
                  <c:v>73.663146999999995</c:v>
                </c:pt>
                <c:pt idx="27914">
                  <c:v>73.665786999999995</c:v>
                </c:pt>
                <c:pt idx="27915">
                  <c:v>73.668426999999994</c:v>
                </c:pt>
                <c:pt idx="27916">
                  <c:v>73.671065999999996</c:v>
                </c:pt>
                <c:pt idx="27917">
                  <c:v>73.673705999999996</c:v>
                </c:pt>
                <c:pt idx="27918">
                  <c:v>73.676338000000001</c:v>
                </c:pt>
                <c:pt idx="27919">
                  <c:v>73.678978000000001</c:v>
                </c:pt>
                <c:pt idx="27920">
                  <c:v>73.681618</c:v>
                </c:pt>
                <c:pt idx="27921">
                  <c:v>73.684258</c:v>
                </c:pt>
                <c:pt idx="27922">
                  <c:v>73.686897000000002</c:v>
                </c:pt>
                <c:pt idx="27923">
                  <c:v>73.689537000000001</c:v>
                </c:pt>
                <c:pt idx="27924">
                  <c:v>73.692177000000001</c:v>
                </c:pt>
                <c:pt idx="27925">
                  <c:v>73.694817</c:v>
                </c:pt>
                <c:pt idx="27926">
                  <c:v>73.697456000000003</c:v>
                </c:pt>
                <c:pt idx="27927">
                  <c:v>73.700096000000002</c:v>
                </c:pt>
                <c:pt idx="27928">
                  <c:v>73.702736000000002</c:v>
                </c:pt>
                <c:pt idx="27929">
                  <c:v>73.705376000000001</c:v>
                </c:pt>
                <c:pt idx="27930">
                  <c:v>73.708015000000003</c:v>
                </c:pt>
                <c:pt idx="27931">
                  <c:v>73.710655000000003</c:v>
                </c:pt>
                <c:pt idx="27932">
                  <c:v>73.713295000000002</c:v>
                </c:pt>
                <c:pt idx="27933">
                  <c:v>73.715935000000002</c:v>
                </c:pt>
                <c:pt idx="27934">
                  <c:v>73.718575000000001</c:v>
                </c:pt>
                <c:pt idx="27935">
                  <c:v>73.721214000000003</c:v>
                </c:pt>
                <c:pt idx="27936">
                  <c:v>73.723854000000003</c:v>
                </c:pt>
                <c:pt idx="27937">
                  <c:v>73.726494000000002</c:v>
                </c:pt>
                <c:pt idx="27938">
                  <c:v>73.729134000000002</c:v>
                </c:pt>
                <c:pt idx="27939">
                  <c:v>73.731773000000004</c:v>
                </c:pt>
                <c:pt idx="27940">
                  <c:v>73.734406000000007</c:v>
                </c:pt>
                <c:pt idx="27941">
                  <c:v>73.737044999999995</c:v>
                </c:pt>
                <c:pt idx="27942">
                  <c:v>73.739684999999994</c:v>
                </c:pt>
                <c:pt idx="27943">
                  <c:v>73.742324999999994</c:v>
                </c:pt>
                <c:pt idx="27944">
                  <c:v>73.744964999999993</c:v>
                </c:pt>
                <c:pt idx="27945">
                  <c:v>73.747603999999995</c:v>
                </c:pt>
                <c:pt idx="27946">
                  <c:v>73.750243999999995</c:v>
                </c:pt>
                <c:pt idx="27947">
                  <c:v>73.752883999999995</c:v>
                </c:pt>
                <c:pt idx="27948">
                  <c:v>73.755523999999994</c:v>
                </c:pt>
                <c:pt idx="27949">
                  <c:v>73.758162999999996</c:v>
                </c:pt>
                <c:pt idx="27950">
                  <c:v>73.760802999999996</c:v>
                </c:pt>
                <c:pt idx="27951">
                  <c:v>73.763442999999995</c:v>
                </c:pt>
                <c:pt idx="27952">
                  <c:v>73.766082999999995</c:v>
                </c:pt>
                <c:pt idx="27953">
                  <c:v>73.768722999999994</c:v>
                </c:pt>
                <c:pt idx="27954">
                  <c:v>73.771361999999996</c:v>
                </c:pt>
                <c:pt idx="27955">
                  <c:v>73.774001999999996</c:v>
                </c:pt>
                <c:pt idx="27956">
                  <c:v>73.776641999999995</c:v>
                </c:pt>
                <c:pt idx="27957">
                  <c:v>73.779281999999995</c:v>
                </c:pt>
                <c:pt idx="27958">
                  <c:v>73.781920999999997</c:v>
                </c:pt>
                <c:pt idx="27959">
                  <c:v>73.784560999999997</c:v>
                </c:pt>
                <c:pt idx="27960">
                  <c:v>73.787200999999996</c:v>
                </c:pt>
                <c:pt idx="27961">
                  <c:v>73.789840999999996</c:v>
                </c:pt>
                <c:pt idx="27962">
                  <c:v>73.792473000000001</c:v>
                </c:pt>
                <c:pt idx="27963">
                  <c:v>73.795113000000001</c:v>
                </c:pt>
                <c:pt idx="27964">
                  <c:v>73.797752000000003</c:v>
                </c:pt>
                <c:pt idx="27965">
                  <c:v>73.800392000000002</c:v>
                </c:pt>
                <c:pt idx="27966">
                  <c:v>73.803032000000002</c:v>
                </c:pt>
                <c:pt idx="27967">
                  <c:v>73.805672000000001</c:v>
                </c:pt>
                <c:pt idx="27968">
                  <c:v>73.808311000000003</c:v>
                </c:pt>
                <c:pt idx="27969">
                  <c:v>73.810951000000003</c:v>
                </c:pt>
                <c:pt idx="27970">
                  <c:v>73.813591000000002</c:v>
                </c:pt>
                <c:pt idx="27971">
                  <c:v>73.816231000000002</c:v>
                </c:pt>
                <c:pt idx="27972">
                  <c:v>73.818871000000001</c:v>
                </c:pt>
                <c:pt idx="27973">
                  <c:v>73.821510000000004</c:v>
                </c:pt>
                <c:pt idx="27974">
                  <c:v>73.824150000000003</c:v>
                </c:pt>
                <c:pt idx="27975">
                  <c:v>73.826790000000003</c:v>
                </c:pt>
                <c:pt idx="27976">
                  <c:v>73.829430000000002</c:v>
                </c:pt>
                <c:pt idx="27977">
                  <c:v>73.832069000000004</c:v>
                </c:pt>
                <c:pt idx="27978">
                  <c:v>73.834709000000004</c:v>
                </c:pt>
                <c:pt idx="27979">
                  <c:v>73.837349000000003</c:v>
                </c:pt>
                <c:pt idx="27980">
                  <c:v>73.839989000000003</c:v>
                </c:pt>
                <c:pt idx="27981">
                  <c:v>73.842628000000005</c:v>
                </c:pt>
                <c:pt idx="27982">
                  <c:v>73.845268000000004</c:v>
                </c:pt>
                <c:pt idx="27983">
                  <c:v>73.847908000000004</c:v>
                </c:pt>
                <c:pt idx="27984">
                  <c:v>73.850539999999995</c:v>
                </c:pt>
                <c:pt idx="27985">
                  <c:v>73.853179999999995</c:v>
                </c:pt>
                <c:pt idx="27986">
                  <c:v>73.855819999999994</c:v>
                </c:pt>
                <c:pt idx="27987">
                  <c:v>73.858458999999996</c:v>
                </c:pt>
                <c:pt idx="27988">
                  <c:v>73.861098999999996</c:v>
                </c:pt>
                <c:pt idx="27989">
                  <c:v>73.863738999999995</c:v>
                </c:pt>
                <c:pt idx="27990">
                  <c:v>73.866378999999995</c:v>
                </c:pt>
                <c:pt idx="27991">
                  <c:v>73.869018999999994</c:v>
                </c:pt>
                <c:pt idx="27992">
                  <c:v>73.871657999999996</c:v>
                </c:pt>
                <c:pt idx="27993">
                  <c:v>73.874297999999996</c:v>
                </c:pt>
                <c:pt idx="27994">
                  <c:v>73.876937999999996</c:v>
                </c:pt>
                <c:pt idx="27995">
                  <c:v>73.879577999999995</c:v>
                </c:pt>
                <c:pt idx="27996">
                  <c:v>73.882216999999997</c:v>
                </c:pt>
                <c:pt idx="27997">
                  <c:v>73.884856999999997</c:v>
                </c:pt>
                <c:pt idx="27998">
                  <c:v>73.887496999999996</c:v>
                </c:pt>
                <c:pt idx="27999">
                  <c:v>73.890136999999996</c:v>
                </c:pt>
                <c:pt idx="28000">
                  <c:v>73.892775999999998</c:v>
                </c:pt>
                <c:pt idx="28001">
                  <c:v>73.895415999999997</c:v>
                </c:pt>
                <c:pt idx="28002">
                  <c:v>73.898055999999997</c:v>
                </c:pt>
                <c:pt idx="28003">
                  <c:v>73.900695999999996</c:v>
                </c:pt>
                <c:pt idx="28004">
                  <c:v>73.903335999999996</c:v>
                </c:pt>
                <c:pt idx="28005">
                  <c:v>73.905968000000001</c:v>
                </c:pt>
                <c:pt idx="28006">
                  <c:v>73.908607000000003</c:v>
                </c:pt>
                <c:pt idx="28007">
                  <c:v>73.911247000000003</c:v>
                </c:pt>
                <c:pt idx="28008">
                  <c:v>73.913887000000003</c:v>
                </c:pt>
                <c:pt idx="28009">
                  <c:v>73.916527000000002</c:v>
                </c:pt>
                <c:pt idx="28010">
                  <c:v>73.919167000000002</c:v>
                </c:pt>
                <c:pt idx="28011">
                  <c:v>73.921806000000004</c:v>
                </c:pt>
                <c:pt idx="28012">
                  <c:v>73.924446000000003</c:v>
                </c:pt>
                <c:pt idx="28013">
                  <c:v>73.927086000000003</c:v>
                </c:pt>
                <c:pt idx="28014">
                  <c:v>73.929726000000002</c:v>
                </c:pt>
                <c:pt idx="28015">
                  <c:v>73.932365000000004</c:v>
                </c:pt>
                <c:pt idx="28016">
                  <c:v>73.935005000000004</c:v>
                </c:pt>
                <c:pt idx="28017">
                  <c:v>73.937645000000003</c:v>
                </c:pt>
                <c:pt idx="28018">
                  <c:v>73.940285000000003</c:v>
                </c:pt>
                <c:pt idx="28019">
                  <c:v>73.942924000000005</c:v>
                </c:pt>
                <c:pt idx="28020">
                  <c:v>73.945564000000005</c:v>
                </c:pt>
                <c:pt idx="28021">
                  <c:v>73.948204000000004</c:v>
                </c:pt>
                <c:pt idx="28022">
                  <c:v>73.950844000000004</c:v>
                </c:pt>
                <c:pt idx="28023">
                  <c:v>73.953484000000003</c:v>
                </c:pt>
                <c:pt idx="28024">
                  <c:v>73.956123000000005</c:v>
                </c:pt>
                <c:pt idx="28025">
                  <c:v>73.958763000000005</c:v>
                </c:pt>
                <c:pt idx="28026">
                  <c:v>73.961403000000004</c:v>
                </c:pt>
                <c:pt idx="28027">
                  <c:v>73.964034999999996</c:v>
                </c:pt>
                <c:pt idx="28028">
                  <c:v>73.966674999999995</c:v>
                </c:pt>
                <c:pt idx="28029">
                  <c:v>73.969314999999995</c:v>
                </c:pt>
                <c:pt idx="28030">
                  <c:v>73.971953999999997</c:v>
                </c:pt>
                <c:pt idx="28031">
                  <c:v>73.974593999999996</c:v>
                </c:pt>
                <c:pt idx="28032">
                  <c:v>73.977233999999996</c:v>
                </c:pt>
                <c:pt idx="28033">
                  <c:v>73.979873999999995</c:v>
                </c:pt>
                <c:pt idx="28034">
                  <c:v>73.982512999999997</c:v>
                </c:pt>
                <c:pt idx="28035">
                  <c:v>73.985152999999997</c:v>
                </c:pt>
                <c:pt idx="28036">
                  <c:v>73.987792999999996</c:v>
                </c:pt>
                <c:pt idx="28037">
                  <c:v>73.990432999999996</c:v>
                </c:pt>
                <c:pt idx="28038">
                  <c:v>73.993072999999995</c:v>
                </c:pt>
                <c:pt idx="28039">
                  <c:v>73.995711999999997</c:v>
                </c:pt>
                <c:pt idx="28040">
                  <c:v>73.998351999999997</c:v>
                </c:pt>
                <c:pt idx="28041">
                  <c:v>74.000991999999997</c:v>
                </c:pt>
                <c:pt idx="28042">
                  <c:v>74.003631999999996</c:v>
                </c:pt>
                <c:pt idx="28043">
                  <c:v>74.006270999999998</c:v>
                </c:pt>
                <c:pt idx="28044">
                  <c:v>74.008910999999998</c:v>
                </c:pt>
                <c:pt idx="28045">
                  <c:v>74.011550999999997</c:v>
                </c:pt>
                <c:pt idx="28046">
                  <c:v>74.014190999999997</c:v>
                </c:pt>
                <c:pt idx="28047">
                  <c:v>74.016829999999999</c:v>
                </c:pt>
                <c:pt idx="28048">
                  <c:v>74.019469999999998</c:v>
                </c:pt>
                <c:pt idx="28049">
                  <c:v>74.022102000000004</c:v>
                </c:pt>
                <c:pt idx="28050">
                  <c:v>74.024742000000003</c:v>
                </c:pt>
                <c:pt idx="28051">
                  <c:v>74.027382000000003</c:v>
                </c:pt>
                <c:pt idx="28052">
                  <c:v>74.030022000000002</c:v>
                </c:pt>
                <c:pt idx="28053">
                  <c:v>74.032661000000004</c:v>
                </c:pt>
                <c:pt idx="28054">
                  <c:v>74.035301000000004</c:v>
                </c:pt>
                <c:pt idx="28055">
                  <c:v>74.037941000000004</c:v>
                </c:pt>
                <c:pt idx="28056">
                  <c:v>74.040581000000003</c:v>
                </c:pt>
                <c:pt idx="28057">
                  <c:v>74.043221000000003</c:v>
                </c:pt>
                <c:pt idx="28058">
                  <c:v>74.045860000000005</c:v>
                </c:pt>
                <c:pt idx="28059">
                  <c:v>74.048500000000004</c:v>
                </c:pt>
                <c:pt idx="28060">
                  <c:v>74.051140000000004</c:v>
                </c:pt>
                <c:pt idx="28061">
                  <c:v>74.053780000000003</c:v>
                </c:pt>
                <c:pt idx="28062">
                  <c:v>74.056419000000005</c:v>
                </c:pt>
                <c:pt idx="28063">
                  <c:v>74.059059000000005</c:v>
                </c:pt>
                <c:pt idx="28064">
                  <c:v>74.061699000000004</c:v>
                </c:pt>
                <c:pt idx="28065">
                  <c:v>74.064339000000004</c:v>
                </c:pt>
                <c:pt idx="28066">
                  <c:v>74.066978000000006</c:v>
                </c:pt>
                <c:pt idx="28067">
                  <c:v>74.069618000000006</c:v>
                </c:pt>
                <c:pt idx="28068">
                  <c:v>74.072258000000005</c:v>
                </c:pt>
                <c:pt idx="28069">
                  <c:v>74.074898000000005</c:v>
                </c:pt>
                <c:pt idx="28070">
                  <c:v>74.077529999999996</c:v>
                </c:pt>
                <c:pt idx="28071">
                  <c:v>74.080169999999995</c:v>
                </c:pt>
                <c:pt idx="28072">
                  <c:v>74.082808999999997</c:v>
                </c:pt>
                <c:pt idx="28073">
                  <c:v>74.085448999999997</c:v>
                </c:pt>
                <c:pt idx="28074">
                  <c:v>74.088088999999997</c:v>
                </c:pt>
                <c:pt idx="28075">
                  <c:v>74.090728999999996</c:v>
                </c:pt>
                <c:pt idx="28076">
                  <c:v>74.093368999999996</c:v>
                </c:pt>
                <c:pt idx="28077">
                  <c:v>74.096007999999998</c:v>
                </c:pt>
                <c:pt idx="28078">
                  <c:v>74.098647999999997</c:v>
                </c:pt>
                <c:pt idx="28079">
                  <c:v>74.101287999999997</c:v>
                </c:pt>
                <c:pt idx="28080">
                  <c:v>74.103927999999996</c:v>
                </c:pt>
                <c:pt idx="28081">
                  <c:v>74.106566999999998</c:v>
                </c:pt>
                <c:pt idx="28082">
                  <c:v>74.109206999999998</c:v>
                </c:pt>
                <c:pt idx="28083">
                  <c:v>74.111846999999997</c:v>
                </c:pt>
                <c:pt idx="28084">
                  <c:v>74.114486999999997</c:v>
                </c:pt>
                <c:pt idx="28085">
                  <c:v>74.117125999999999</c:v>
                </c:pt>
                <c:pt idx="28086">
                  <c:v>74.119765999999998</c:v>
                </c:pt>
                <c:pt idx="28087">
                  <c:v>74.122405999999998</c:v>
                </c:pt>
                <c:pt idx="28088">
                  <c:v>74.125045999999998</c:v>
                </c:pt>
                <c:pt idx="28089">
                  <c:v>74.127685999999997</c:v>
                </c:pt>
                <c:pt idx="28090">
                  <c:v>74.130324999999999</c:v>
                </c:pt>
                <c:pt idx="28091">
                  <c:v>74.132964999999999</c:v>
                </c:pt>
                <c:pt idx="28092">
                  <c:v>74.135597000000004</c:v>
                </c:pt>
                <c:pt idx="28093">
                  <c:v>74.138237000000004</c:v>
                </c:pt>
                <c:pt idx="28094">
                  <c:v>74.140877000000003</c:v>
                </c:pt>
                <c:pt idx="28095">
                  <c:v>74.143517000000003</c:v>
                </c:pt>
                <c:pt idx="28096">
                  <c:v>74.146156000000005</c:v>
                </c:pt>
                <c:pt idx="28097">
                  <c:v>74.148796000000004</c:v>
                </c:pt>
                <c:pt idx="28098">
                  <c:v>74.151436000000004</c:v>
                </c:pt>
                <c:pt idx="28099">
                  <c:v>74.154076000000003</c:v>
                </c:pt>
                <c:pt idx="28100">
                  <c:v>74.156715000000005</c:v>
                </c:pt>
                <c:pt idx="28101">
                  <c:v>74.159355000000005</c:v>
                </c:pt>
                <c:pt idx="28102">
                  <c:v>74.161995000000005</c:v>
                </c:pt>
                <c:pt idx="28103">
                  <c:v>74.164635000000004</c:v>
                </c:pt>
                <c:pt idx="28104">
                  <c:v>74.167274000000006</c:v>
                </c:pt>
                <c:pt idx="28105">
                  <c:v>74.169914000000006</c:v>
                </c:pt>
                <c:pt idx="28106">
                  <c:v>74.172554000000005</c:v>
                </c:pt>
                <c:pt idx="28107">
                  <c:v>74.175194000000005</c:v>
                </c:pt>
                <c:pt idx="28108">
                  <c:v>74.177834000000004</c:v>
                </c:pt>
                <c:pt idx="28109">
                  <c:v>74.180473000000006</c:v>
                </c:pt>
                <c:pt idx="28110">
                  <c:v>74.183113000000006</c:v>
                </c:pt>
                <c:pt idx="28111">
                  <c:v>74.185753000000005</c:v>
                </c:pt>
                <c:pt idx="28112">
                  <c:v>74.188393000000005</c:v>
                </c:pt>
                <c:pt idx="28113">
                  <c:v>74.191032000000007</c:v>
                </c:pt>
                <c:pt idx="28114">
                  <c:v>74.193664999999996</c:v>
                </c:pt>
                <c:pt idx="28115">
                  <c:v>74.196303999999998</c:v>
                </c:pt>
                <c:pt idx="28116">
                  <c:v>74.198943999999997</c:v>
                </c:pt>
                <c:pt idx="28117">
                  <c:v>74.201583999999997</c:v>
                </c:pt>
                <c:pt idx="28118">
                  <c:v>74.204223999999996</c:v>
                </c:pt>
                <c:pt idx="28119">
                  <c:v>74.206862999999998</c:v>
                </c:pt>
                <c:pt idx="28120">
                  <c:v>74.209502999999998</c:v>
                </c:pt>
                <c:pt idx="28121">
                  <c:v>74.212142999999998</c:v>
                </c:pt>
                <c:pt idx="28122">
                  <c:v>74.214782999999997</c:v>
                </c:pt>
                <c:pt idx="28123">
                  <c:v>74.217421999999999</c:v>
                </c:pt>
                <c:pt idx="28124">
                  <c:v>74.220061999999999</c:v>
                </c:pt>
                <c:pt idx="28125">
                  <c:v>74.222701999999998</c:v>
                </c:pt>
                <c:pt idx="28126">
                  <c:v>74.225341999999998</c:v>
                </c:pt>
                <c:pt idx="28127">
                  <c:v>74.227981999999997</c:v>
                </c:pt>
                <c:pt idx="28128">
                  <c:v>74.230620999999999</c:v>
                </c:pt>
                <c:pt idx="28129">
                  <c:v>74.233260999999999</c:v>
                </c:pt>
                <c:pt idx="28130">
                  <c:v>74.235900999999998</c:v>
                </c:pt>
                <c:pt idx="28131">
                  <c:v>74.238540999999998</c:v>
                </c:pt>
                <c:pt idx="28132">
                  <c:v>74.24118</c:v>
                </c:pt>
                <c:pt idx="28133">
                  <c:v>74.243819999999999</c:v>
                </c:pt>
                <c:pt idx="28134">
                  <c:v>74.246459999999999</c:v>
                </c:pt>
                <c:pt idx="28135">
                  <c:v>74.249092000000005</c:v>
                </c:pt>
                <c:pt idx="28136">
                  <c:v>74.251732000000004</c:v>
                </c:pt>
                <c:pt idx="28137">
                  <c:v>74.254372000000004</c:v>
                </c:pt>
                <c:pt idx="28138">
                  <c:v>74.257011000000006</c:v>
                </c:pt>
                <c:pt idx="28139">
                  <c:v>74.259651000000005</c:v>
                </c:pt>
                <c:pt idx="28140">
                  <c:v>74.262291000000005</c:v>
                </c:pt>
                <c:pt idx="28141">
                  <c:v>74.264931000000004</c:v>
                </c:pt>
                <c:pt idx="28142">
                  <c:v>74.267570000000006</c:v>
                </c:pt>
                <c:pt idx="28143">
                  <c:v>74.270210000000006</c:v>
                </c:pt>
                <c:pt idx="28144">
                  <c:v>74.272850000000005</c:v>
                </c:pt>
                <c:pt idx="28145">
                  <c:v>74.275490000000005</c:v>
                </c:pt>
                <c:pt idx="28146">
                  <c:v>74.278130000000004</c:v>
                </c:pt>
                <c:pt idx="28147">
                  <c:v>74.280769000000006</c:v>
                </c:pt>
                <c:pt idx="28148">
                  <c:v>74.283409000000006</c:v>
                </c:pt>
                <c:pt idx="28149">
                  <c:v>74.286049000000006</c:v>
                </c:pt>
                <c:pt idx="28150">
                  <c:v>74.288689000000005</c:v>
                </c:pt>
                <c:pt idx="28151">
                  <c:v>74.291327999999993</c:v>
                </c:pt>
                <c:pt idx="28152">
                  <c:v>74.293968000000007</c:v>
                </c:pt>
                <c:pt idx="28153">
                  <c:v>74.296608000000006</c:v>
                </c:pt>
                <c:pt idx="28154">
                  <c:v>74.299248000000006</c:v>
                </c:pt>
                <c:pt idx="28155">
                  <c:v>74.301888000000005</c:v>
                </c:pt>
                <c:pt idx="28156">
                  <c:v>74.304526999999993</c:v>
                </c:pt>
                <c:pt idx="28157">
                  <c:v>74.307158999999999</c:v>
                </c:pt>
                <c:pt idx="28158">
                  <c:v>74.309798999999998</c:v>
                </c:pt>
                <c:pt idx="28159">
                  <c:v>74.312438999999998</c:v>
                </c:pt>
                <c:pt idx="28160">
                  <c:v>74.315078999999997</c:v>
                </c:pt>
                <c:pt idx="28161">
                  <c:v>74.317718999999997</c:v>
                </c:pt>
                <c:pt idx="28162">
                  <c:v>74.320357999999999</c:v>
                </c:pt>
                <c:pt idx="28163">
                  <c:v>74.322997999999998</c:v>
                </c:pt>
                <c:pt idx="28164">
                  <c:v>74.325637999999998</c:v>
                </c:pt>
                <c:pt idx="28165">
                  <c:v>74.328277999999997</c:v>
                </c:pt>
                <c:pt idx="28166">
                  <c:v>74.330916999999999</c:v>
                </c:pt>
                <c:pt idx="28167">
                  <c:v>74.333556999999999</c:v>
                </c:pt>
                <c:pt idx="28168">
                  <c:v>74.336196999999999</c:v>
                </c:pt>
                <c:pt idx="28169">
                  <c:v>74.338836999999998</c:v>
                </c:pt>
                <c:pt idx="28170">
                  <c:v>74.341476</c:v>
                </c:pt>
                <c:pt idx="28171">
                  <c:v>74.344116</c:v>
                </c:pt>
                <c:pt idx="28172">
                  <c:v>74.346755999999999</c:v>
                </c:pt>
                <c:pt idx="28173">
                  <c:v>74.349395999999999</c:v>
                </c:pt>
                <c:pt idx="28174">
                  <c:v>74.352035999999998</c:v>
                </c:pt>
                <c:pt idx="28175">
                  <c:v>74.354675</c:v>
                </c:pt>
                <c:pt idx="28176">
                  <c:v>74.357315</c:v>
                </c:pt>
                <c:pt idx="28177">
                  <c:v>74.359954999999999</c:v>
                </c:pt>
                <c:pt idx="28178">
                  <c:v>74.362594999999999</c:v>
                </c:pt>
                <c:pt idx="28179">
                  <c:v>74.365227000000004</c:v>
                </c:pt>
                <c:pt idx="28180">
                  <c:v>74.367867000000004</c:v>
                </c:pt>
                <c:pt idx="28181">
                  <c:v>74.370506000000006</c:v>
                </c:pt>
                <c:pt idx="28182">
                  <c:v>74.373146000000006</c:v>
                </c:pt>
                <c:pt idx="28183">
                  <c:v>74.375786000000005</c:v>
                </c:pt>
                <c:pt idx="28184">
                  <c:v>74.378426000000005</c:v>
                </c:pt>
                <c:pt idx="28185">
                  <c:v>74.381065000000007</c:v>
                </c:pt>
                <c:pt idx="28186">
                  <c:v>74.383705000000006</c:v>
                </c:pt>
                <c:pt idx="28187">
                  <c:v>74.386345000000006</c:v>
                </c:pt>
                <c:pt idx="28188">
                  <c:v>74.388985000000005</c:v>
                </c:pt>
                <c:pt idx="28189">
                  <c:v>74.391623999999993</c:v>
                </c:pt>
                <c:pt idx="28190">
                  <c:v>74.394264000000007</c:v>
                </c:pt>
                <c:pt idx="28191">
                  <c:v>74.396904000000006</c:v>
                </c:pt>
                <c:pt idx="28192">
                  <c:v>74.399544000000006</c:v>
                </c:pt>
                <c:pt idx="28193">
                  <c:v>74.402184000000005</c:v>
                </c:pt>
                <c:pt idx="28194">
                  <c:v>74.404822999999993</c:v>
                </c:pt>
                <c:pt idx="28195">
                  <c:v>74.407463000000007</c:v>
                </c:pt>
                <c:pt idx="28196">
                  <c:v>74.410103000000007</c:v>
                </c:pt>
                <c:pt idx="28197">
                  <c:v>74.412743000000006</c:v>
                </c:pt>
                <c:pt idx="28198">
                  <c:v>74.415381999999994</c:v>
                </c:pt>
                <c:pt idx="28199">
                  <c:v>74.418021999999993</c:v>
                </c:pt>
                <c:pt idx="28200">
                  <c:v>74.420661999999993</c:v>
                </c:pt>
                <c:pt idx="28201">
                  <c:v>74.423293999999999</c:v>
                </c:pt>
                <c:pt idx="28202">
                  <c:v>74.425933999999998</c:v>
                </c:pt>
                <c:pt idx="28203">
                  <c:v>74.428573999999998</c:v>
                </c:pt>
                <c:pt idx="28204">
                  <c:v>74.431213</c:v>
                </c:pt>
                <c:pt idx="28205">
                  <c:v>74.433852999999999</c:v>
                </c:pt>
                <c:pt idx="28206">
                  <c:v>74.436492999999999</c:v>
                </c:pt>
                <c:pt idx="28207">
                  <c:v>74.439132999999998</c:v>
                </c:pt>
                <c:pt idx="28208">
                  <c:v>74.441772</c:v>
                </c:pt>
                <c:pt idx="28209">
                  <c:v>74.444412</c:v>
                </c:pt>
                <c:pt idx="28210">
                  <c:v>74.447051999999999</c:v>
                </c:pt>
                <c:pt idx="28211">
                  <c:v>74.449691999999999</c:v>
                </c:pt>
                <c:pt idx="28212">
                  <c:v>74.452331999999998</c:v>
                </c:pt>
                <c:pt idx="28213">
                  <c:v>74.454971</c:v>
                </c:pt>
                <c:pt idx="28214">
                  <c:v>74.457611</c:v>
                </c:pt>
                <c:pt idx="28215">
                  <c:v>74.460251</c:v>
                </c:pt>
                <c:pt idx="28216">
                  <c:v>74.462890999999999</c:v>
                </c:pt>
                <c:pt idx="28217">
                  <c:v>74.465530000000001</c:v>
                </c:pt>
                <c:pt idx="28218">
                  <c:v>74.468170000000001</c:v>
                </c:pt>
                <c:pt idx="28219">
                  <c:v>74.47081</c:v>
                </c:pt>
                <c:pt idx="28220">
                  <c:v>74.47345</c:v>
                </c:pt>
                <c:pt idx="28221">
                  <c:v>74.476089000000002</c:v>
                </c:pt>
                <c:pt idx="28222">
                  <c:v>74.478722000000005</c:v>
                </c:pt>
                <c:pt idx="28223">
                  <c:v>74.481361000000007</c:v>
                </c:pt>
                <c:pt idx="28224">
                  <c:v>74.484001000000006</c:v>
                </c:pt>
                <c:pt idx="28225">
                  <c:v>74.486641000000006</c:v>
                </c:pt>
                <c:pt idx="28226">
                  <c:v>74.489281000000005</c:v>
                </c:pt>
                <c:pt idx="28227">
                  <c:v>74.491919999999993</c:v>
                </c:pt>
                <c:pt idx="28228">
                  <c:v>74.494560000000007</c:v>
                </c:pt>
                <c:pt idx="28229">
                  <c:v>74.497200000000007</c:v>
                </c:pt>
                <c:pt idx="28230">
                  <c:v>74.499840000000006</c:v>
                </c:pt>
                <c:pt idx="28231">
                  <c:v>74.502480000000006</c:v>
                </c:pt>
                <c:pt idx="28232">
                  <c:v>74.505118999999993</c:v>
                </c:pt>
                <c:pt idx="28233">
                  <c:v>74.507758999999993</c:v>
                </c:pt>
                <c:pt idx="28234">
                  <c:v>74.510399000000007</c:v>
                </c:pt>
                <c:pt idx="28235">
                  <c:v>74.513039000000006</c:v>
                </c:pt>
                <c:pt idx="28236">
                  <c:v>74.515677999999994</c:v>
                </c:pt>
                <c:pt idx="28237">
                  <c:v>74.518317999999994</c:v>
                </c:pt>
                <c:pt idx="28238">
                  <c:v>74.520957999999993</c:v>
                </c:pt>
                <c:pt idx="28239">
                  <c:v>74.523598000000007</c:v>
                </c:pt>
                <c:pt idx="28240">
                  <c:v>74.526236999999995</c:v>
                </c:pt>
                <c:pt idx="28241">
                  <c:v>74.528876999999994</c:v>
                </c:pt>
                <c:pt idx="28242">
                  <c:v>74.531516999999994</c:v>
                </c:pt>
                <c:pt idx="28243">
                  <c:v>74.534156999999993</c:v>
                </c:pt>
                <c:pt idx="28244">
                  <c:v>74.536788999999999</c:v>
                </c:pt>
                <c:pt idx="28245">
                  <c:v>74.539428999999998</c:v>
                </c:pt>
                <c:pt idx="28246">
                  <c:v>74.542068</c:v>
                </c:pt>
                <c:pt idx="28247">
                  <c:v>74.544708</c:v>
                </c:pt>
                <c:pt idx="28248">
                  <c:v>74.547348</c:v>
                </c:pt>
                <c:pt idx="28249">
                  <c:v>74.549987999999999</c:v>
                </c:pt>
                <c:pt idx="28250">
                  <c:v>74.552627999999999</c:v>
                </c:pt>
                <c:pt idx="28251">
                  <c:v>74.555267000000001</c:v>
                </c:pt>
                <c:pt idx="28252">
                  <c:v>74.557907</c:v>
                </c:pt>
                <c:pt idx="28253">
                  <c:v>74.560547</c:v>
                </c:pt>
                <c:pt idx="28254">
                  <c:v>74.563186999999999</c:v>
                </c:pt>
                <c:pt idx="28255">
                  <c:v>74.565826000000001</c:v>
                </c:pt>
                <c:pt idx="28256">
                  <c:v>74.568466000000001</c:v>
                </c:pt>
                <c:pt idx="28257">
                  <c:v>74.571106</c:v>
                </c:pt>
                <c:pt idx="28258">
                  <c:v>74.573746</c:v>
                </c:pt>
                <c:pt idx="28259">
                  <c:v>74.576385000000002</c:v>
                </c:pt>
                <c:pt idx="28260">
                  <c:v>74.579025000000001</c:v>
                </c:pt>
                <c:pt idx="28261">
                  <c:v>74.581665000000001</c:v>
                </c:pt>
                <c:pt idx="28262">
                  <c:v>74.584305000000001</c:v>
                </c:pt>
                <c:pt idx="28263">
                  <c:v>74.586945</c:v>
                </c:pt>
                <c:pt idx="28264">
                  <c:v>74.589584000000002</c:v>
                </c:pt>
                <c:pt idx="28265">
                  <c:v>74.592224000000002</c:v>
                </c:pt>
                <c:pt idx="28266">
                  <c:v>74.594855999999993</c:v>
                </c:pt>
                <c:pt idx="28267">
                  <c:v>74.597496000000007</c:v>
                </c:pt>
                <c:pt idx="28268">
                  <c:v>74.600136000000006</c:v>
                </c:pt>
                <c:pt idx="28269">
                  <c:v>74.602776000000006</c:v>
                </c:pt>
                <c:pt idx="28270">
                  <c:v>74.605414999999994</c:v>
                </c:pt>
                <c:pt idx="28271">
                  <c:v>74.608054999999993</c:v>
                </c:pt>
                <c:pt idx="28272">
                  <c:v>74.610695000000007</c:v>
                </c:pt>
                <c:pt idx="28273">
                  <c:v>74.613335000000006</c:v>
                </c:pt>
                <c:pt idx="28274">
                  <c:v>74.615973999999994</c:v>
                </c:pt>
                <c:pt idx="28275">
                  <c:v>74.618613999999994</c:v>
                </c:pt>
                <c:pt idx="28276">
                  <c:v>74.621253999999993</c:v>
                </c:pt>
                <c:pt idx="28277">
                  <c:v>74.623894000000007</c:v>
                </c:pt>
                <c:pt idx="28278">
                  <c:v>74.626534000000007</c:v>
                </c:pt>
                <c:pt idx="28279">
                  <c:v>74.629172999999994</c:v>
                </c:pt>
                <c:pt idx="28280">
                  <c:v>74.631812999999994</c:v>
                </c:pt>
                <c:pt idx="28281">
                  <c:v>74.634452999999993</c:v>
                </c:pt>
                <c:pt idx="28282">
                  <c:v>74.637092999999993</c:v>
                </c:pt>
                <c:pt idx="28283">
                  <c:v>74.639731999999995</c:v>
                </c:pt>
                <c:pt idx="28284">
                  <c:v>74.642371999999995</c:v>
                </c:pt>
                <c:pt idx="28285">
                  <c:v>74.645011999999994</c:v>
                </c:pt>
                <c:pt idx="28286">
                  <c:v>74.647651999999994</c:v>
                </c:pt>
                <c:pt idx="28287">
                  <c:v>74.650283999999999</c:v>
                </c:pt>
                <c:pt idx="28288">
                  <c:v>74.652923999999999</c:v>
                </c:pt>
                <c:pt idx="28289">
                  <c:v>74.655563000000001</c:v>
                </c:pt>
                <c:pt idx="28290">
                  <c:v>74.658203</c:v>
                </c:pt>
                <c:pt idx="28291">
                  <c:v>74.660843</c:v>
                </c:pt>
                <c:pt idx="28292">
                  <c:v>74.663482999999999</c:v>
                </c:pt>
                <c:pt idx="28293">
                  <c:v>74.666122000000001</c:v>
                </c:pt>
                <c:pt idx="28294">
                  <c:v>74.668762000000001</c:v>
                </c:pt>
                <c:pt idx="28295">
                  <c:v>74.671402</c:v>
                </c:pt>
                <c:pt idx="28296">
                  <c:v>74.674042</c:v>
                </c:pt>
                <c:pt idx="28297">
                  <c:v>74.676682</c:v>
                </c:pt>
                <c:pt idx="28298">
                  <c:v>74.679321000000002</c:v>
                </c:pt>
                <c:pt idx="28299">
                  <c:v>74.681961000000001</c:v>
                </c:pt>
                <c:pt idx="28300">
                  <c:v>74.684601000000001</c:v>
                </c:pt>
                <c:pt idx="28301">
                  <c:v>74.687241</c:v>
                </c:pt>
                <c:pt idx="28302">
                  <c:v>74.689880000000002</c:v>
                </c:pt>
                <c:pt idx="28303">
                  <c:v>74.692520000000002</c:v>
                </c:pt>
                <c:pt idx="28304">
                  <c:v>74.695160000000001</c:v>
                </c:pt>
                <c:pt idx="28305">
                  <c:v>74.697800000000001</c:v>
                </c:pt>
                <c:pt idx="28306">
                  <c:v>74.700439000000003</c:v>
                </c:pt>
                <c:pt idx="28307">
                  <c:v>74.703079000000002</c:v>
                </c:pt>
                <c:pt idx="28308">
                  <c:v>74.705719000000002</c:v>
                </c:pt>
                <c:pt idx="28309">
                  <c:v>74.708350999999993</c:v>
                </c:pt>
                <c:pt idx="28310">
                  <c:v>74.710991000000007</c:v>
                </c:pt>
                <c:pt idx="28311">
                  <c:v>74.713631000000007</c:v>
                </c:pt>
                <c:pt idx="28312">
                  <c:v>74.716269999999994</c:v>
                </c:pt>
                <c:pt idx="28313">
                  <c:v>74.718909999999994</c:v>
                </c:pt>
                <c:pt idx="28314">
                  <c:v>74.721549999999993</c:v>
                </c:pt>
                <c:pt idx="28315">
                  <c:v>74.724189999999993</c:v>
                </c:pt>
                <c:pt idx="28316">
                  <c:v>74.726830000000007</c:v>
                </c:pt>
                <c:pt idx="28317">
                  <c:v>74.729468999999995</c:v>
                </c:pt>
                <c:pt idx="28318">
                  <c:v>74.732108999999994</c:v>
                </c:pt>
                <c:pt idx="28319">
                  <c:v>74.734748999999994</c:v>
                </c:pt>
                <c:pt idx="28320">
                  <c:v>74.737388999999993</c:v>
                </c:pt>
                <c:pt idx="28321">
                  <c:v>74.740027999999995</c:v>
                </c:pt>
                <c:pt idx="28322">
                  <c:v>74.742667999999995</c:v>
                </c:pt>
                <c:pt idx="28323">
                  <c:v>74.745307999999994</c:v>
                </c:pt>
                <c:pt idx="28324">
                  <c:v>74.747947999999994</c:v>
                </c:pt>
                <c:pt idx="28325">
                  <c:v>74.750586999999996</c:v>
                </c:pt>
                <c:pt idx="28326">
                  <c:v>74.753226999999995</c:v>
                </c:pt>
                <c:pt idx="28327">
                  <c:v>74.755866999999995</c:v>
                </c:pt>
                <c:pt idx="28328">
                  <c:v>74.758506999999994</c:v>
                </c:pt>
                <c:pt idx="28329">
                  <c:v>74.761146999999994</c:v>
                </c:pt>
                <c:pt idx="28330">
                  <c:v>74.763785999999996</c:v>
                </c:pt>
                <c:pt idx="28331">
                  <c:v>74.766418000000002</c:v>
                </c:pt>
                <c:pt idx="28332">
                  <c:v>74.769058000000001</c:v>
                </c:pt>
                <c:pt idx="28333">
                  <c:v>74.771698000000001</c:v>
                </c:pt>
                <c:pt idx="28334">
                  <c:v>74.774338</c:v>
                </c:pt>
                <c:pt idx="28335">
                  <c:v>74.776978</c:v>
                </c:pt>
                <c:pt idx="28336">
                  <c:v>74.779617000000002</c:v>
                </c:pt>
                <c:pt idx="28337">
                  <c:v>74.782257000000001</c:v>
                </c:pt>
                <c:pt idx="28338">
                  <c:v>74.784897000000001</c:v>
                </c:pt>
                <c:pt idx="28339">
                  <c:v>74.787537</c:v>
                </c:pt>
                <c:pt idx="28340">
                  <c:v>74.790176000000002</c:v>
                </c:pt>
                <c:pt idx="28341">
                  <c:v>74.792816000000002</c:v>
                </c:pt>
                <c:pt idx="28342">
                  <c:v>74.795456000000001</c:v>
                </c:pt>
                <c:pt idx="28343">
                  <c:v>74.798096000000001</c:v>
                </c:pt>
                <c:pt idx="28344">
                  <c:v>74.800735000000003</c:v>
                </c:pt>
                <c:pt idx="28345">
                  <c:v>74.803375000000003</c:v>
                </c:pt>
                <c:pt idx="28346">
                  <c:v>74.806015000000002</c:v>
                </c:pt>
                <c:pt idx="28347">
                  <c:v>74.808655000000002</c:v>
                </c:pt>
                <c:pt idx="28348">
                  <c:v>74.811295000000001</c:v>
                </c:pt>
                <c:pt idx="28349">
                  <c:v>74.813934000000003</c:v>
                </c:pt>
                <c:pt idx="28350">
                  <c:v>74.816574000000003</c:v>
                </c:pt>
                <c:pt idx="28351">
                  <c:v>74.819214000000002</c:v>
                </c:pt>
                <c:pt idx="28352">
                  <c:v>74.821845999999994</c:v>
                </c:pt>
                <c:pt idx="28353">
                  <c:v>74.824485999999993</c:v>
                </c:pt>
                <c:pt idx="28354">
                  <c:v>74.827126000000007</c:v>
                </c:pt>
                <c:pt idx="28355">
                  <c:v>74.829764999999995</c:v>
                </c:pt>
                <c:pt idx="28356">
                  <c:v>74.832404999999994</c:v>
                </c:pt>
                <c:pt idx="28357">
                  <c:v>74.835044999999994</c:v>
                </c:pt>
                <c:pt idx="28358">
                  <c:v>74.837684999999993</c:v>
                </c:pt>
                <c:pt idx="28359">
                  <c:v>74.840323999999995</c:v>
                </c:pt>
                <c:pt idx="28360">
                  <c:v>74.842963999999995</c:v>
                </c:pt>
                <c:pt idx="28361">
                  <c:v>74.845603999999994</c:v>
                </c:pt>
                <c:pt idx="28362">
                  <c:v>74.848243999999994</c:v>
                </c:pt>
                <c:pt idx="28363">
                  <c:v>74.850882999999996</c:v>
                </c:pt>
                <c:pt idx="28364">
                  <c:v>74.853522999999996</c:v>
                </c:pt>
                <c:pt idx="28365">
                  <c:v>74.856162999999995</c:v>
                </c:pt>
                <c:pt idx="28366">
                  <c:v>74.858802999999995</c:v>
                </c:pt>
                <c:pt idx="28367">
                  <c:v>74.861442999999994</c:v>
                </c:pt>
                <c:pt idx="28368">
                  <c:v>74.864081999999996</c:v>
                </c:pt>
                <c:pt idx="28369">
                  <c:v>74.866721999999996</c:v>
                </c:pt>
                <c:pt idx="28370">
                  <c:v>74.869361999999995</c:v>
                </c:pt>
                <c:pt idx="28371">
                  <c:v>74.872001999999995</c:v>
                </c:pt>
                <c:pt idx="28372">
                  <c:v>74.874640999999997</c:v>
                </c:pt>
                <c:pt idx="28373">
                  <c:v>74.877280999999996</c:v>
                </c:pt>
                <c:pt idx="28374">
                  <c:v>74.879913000000002</c:v>
                </c:pt>
                <c:pt idx="28375">
                  <c:v>74.882553000000001</c:v>
                </c:pt>
                <c:pt idx="28376">
                  <c:v>74.885193000000001</c:v>
                </c:pt>
                <c:pt idx="28377">
                  <c:v>74.887833000000001</c:v>
                </c:pt>
                <c:pt idx="28378">
                  <c:v>74.890472000000003</c:v>
                </c:pt>
                <c:pt idx="28379">
                  <c:v>74.893112000000002</c:v>
                </c:pt>
                <c:pt idx="28380">
                  <c:v>74.895752000000002</c:v>
                </c:pt>
                <c:pt idx="28381">
                  <c:v>74.898392000000001</c:v>
                </c:pt>
                <c:pt idx="28382">
                  <c:v>74.901031000000003</c:v>
                </c:pt>
                <c:pt idx="28383">
                  <c:v>74.903671000000003</c:v>
                </c:pt>
                <c:pt idx="28384">
                  <c:v>74.906311000000002</c:v>
                </c:pt>
                <c:pt idx="28385">
                  <c:v>74.908951000000002</c:v>
                </c:pt>
                <c:pt idx="28386">
                  <c:v>74.911591000000001</c:v>
                </c:pt>
                <c:pt idx="28387">
                  <c:v>74.914230000000003</c:v>
                </c:pt>
                <c:pt idx="28388">
                  <c:v>74.916870000000003</c:v>
                </c:pt>
                <c:pt idx="28389">
                  <c:v>74.919510000000002</c:v>
                </c:pt>
                <c:pt idx="28390">
                  <c:v>74.922150000000002</c:v>
                </c:pt>
                <c:pt idx="28391">
                  <c:v>74.924789000000004</c:v>
                </c:pt>
                <c:pt idx="28392">
                  <c:v>74.927429000000004</c:v>
                </c:pt>
                <c:pt idx="28393">
                  <c:v>74.930069000000003</c:v>
                </c:pt>
                <c:pt idx="28394">
                  <c:v>74.932709000000003</c:v>
                </c:pt>
                <c:pt idx="28395">
                  <c:v>74.935349000000002</c:v>
                </c:pt>
                <c:pt idx="28396">
                  <c:v>74.937980999999994</c:v>
                </c:pt>
                <c:pt idx="28397">
                  <c:v>74.940619999999996</c:v>
                </c:pt>
                <c:pt idx="28398">
                  <c:v>74.943259999999995</c:v>
                </c:pt>
                <c:pt idx="28399">
                  <c:v>74.945899999999995</c:v>
                </c:pt>
                <c:pt idx="28400">
                  <c:v>74.948539999999994</c:v>
                </c:pt>
                <c:pt idx="28401">
                  <c:v>74.951179999999994</c:v>
                </c:pt>
                <c:pt idx="28402">
                  <c:v>74.953818999999996</c:v>
                </c:pt>
                <c:pt idx="28403">
                  <c:v>74.956458999999995</c:v>
                </c:pt>
                <c:pt idx="28404">
                  <c:v>74.959098999999995</c:v>
                </c:pt>
                <c:pt idx="28405">
                  <c:v>74.961738999999994</c:v>
                </c:pt>
                <c:pt idx="28406">
                  <c:v>74.964377999999996</c:v>
                </c:pt>
                <c:pt idx="28407">
                  <c:v>74.967017999999996</c:v>
                </c:pt>
                <c:pt idx="28408">
                  <c:v>74.969657999999995</c:v>
                </c:pt>
                <c:pt idx="28409">
                  <c:v>74.972297999999995</c:v>
                </c:pt>
                <c:pt idx="28410">
                  <c:v>74.974936999999997</c:v>
                </c:pt>
                <c:pt idx="28411">
                  <c:v>74.977576999999997</c:v>
                </c:pt>
                <c:pt idx="28412">
                  <c:v>74.980216999999996</c:v>
                </c:pt>
                <c:pt idx="28413">
                  <c:v>74.982856999999996</c:v>
                </c:pt>
                <c:pt idx="28414">
                  <c:v>74.985496999999995</c:v>
                </c:pt>
                <c:pt idx="28415">
                  <c:v>74.988135999999997</c:v>
                </c:pt>
                <c:pt idx="28416">
                  <c:v>74.990775999999997</c:v>
                </c:pt>
                <c:pt idx="28417">
                  <c:v>74.993415999999996</c:v>
                </c:pt>
                <c:pt idx="28418">
                  <c:v>74.996048000000002</c:v>
                </c:pt>
                <c:pt idx="28419">
                  <c:v>74.998688000000001</c:v>
                </c:pt>
                <c:pt idx="28420">
                  <c:v>75.001328000000001</c:v>
                </c:pt>
                <c:pt idx="28421">
                  <c:v>75.003967000000003</c:v>
                </c:pt>
                <c:pt idx="28422">
                  <c:v>75.006607000000002</c:v>
                </c:pt>
                <c:pt idx="28423">
                  <c:v>75.009247000000002</c:v>
                </c:pt>
                <c:pt idx="28424">
                  <c:v>75.011887000000002</c:v>
                </c:pt>
                <c:pt idx="28425">
                  <c:v>75.014526000000004</c:v>
                </c:pt>
                <c:pt idx="28426">
                  <c:v>75.017166000000003</c:v>
                </c:pt>
                <c:pt idx="28427">
                  <c:v>75.019806000000003</c:v>
                </c:pt>
                <c:pt idx="28428">
                  <c:v>75.022446000000002</c:v>
                </c:pt>
                <c:pt idx="28429">
                  <c:v>75.025085000000004</c:v>
                </c:pt>
                <c:pt idx="28430">
                  <c:v>75.027725000000004</c:v>
                </c:pt>
                <c:pt idx="28431">
                  <c:v>75.030365000000003</c:v>
                </c:pt>
                <c:pt idx="28432">
                  <c:v>75.033005000000003</c:v>
                </c:pt>
                <c:pt idx="28433">
                  <c:v>75.035645000000002</c:v>
                </c:pt>
                <c:pt idx="28434">
                  <c:v>75.038284000000004</c:v>
                </c:pt>
                <c:pt idx="28435">
                  <c:v>75.040924000000004</c:v>
                </c:pt>
                <c:pt idx="28436">
                  <c:v>75.043564000000003</c:v>
                </c:pt>
                <c:pt idx="28437">
                  <c:v>75.046204000000003</c:v>
                </c:pt>
                <c:pt idx="28438">
                  <c:v>75.048843000000005</c:v>
                </c:pt>
                <c:pt idx="28439">
                  <c:v>75.051475999999994</c:v>
                </c:pt>
                <c:pt idx="28440">
                  <c:v>75.054114999999996</c:v>
                </c:pt>
                <c:pt idx="28441">
                  <c:v>75.056754999999995</c:v>
                </c:pt>
                <c:pt idx="28442">
                  <c:v>75.059394999999995</c:v>
                </c:pt>
                <c:pt idx="28443">
                  <c:v>75.062034999999995</c:v>
                </c:pt>
                <c:pt idx="28444">
                  <c:v>75.064673999999997</c:v>
                </c:pt>
                <c:pt idx="28445">
                  <c:v>75.067313999999996</c:v>
                </c:pt>
                <c:pt idx="28446">
                  <c:v>75.069953999999996</c:v>
                </c:pt>
                <c:pt idx="28447">
                  <c:v>75.072593999999995</c:v>
                </c:pt>
                <c:pt idx="28448">
                  <c:v>75.075232999999997</c:v>
                </c:pt>
                <c:pt idx="28449">
                  <c:v>75.077872999999997</c:v>
                </c:pt>
                <c:pt idx="28450">
                  <c:v>75.080512999999996</c:v>
                </c:pt>
                <c:pt idx="28451">
                  <c:v>75.083152999999996</c:v>
                </c:pt>
                <c:pt idx="28452">
                  <c:v>75.085792999999995</c:v>
                </c:pt>
                <c:pt idx="28453">
                  <c:v>75.088431999999997</c:v>
                </c:pt>
                <c:pt idx="28454">
                  <c:v>75.091071999999997</c:v>
                </c:pt>
                <c:pt idx="28455">
                  <c:v>75.093711999999996</c:v>
                </c:pt>
                <c:pt idx="28456">
                  <c:v>75.096351999999996</c:v>
                </c:pt>
                <c:pt idx="28457">
                  <c:v>75.098990999999998</c:v>
                </c:pt>
                <c:pt idx="28458">
                  <c:v>75.101630999999998</c:v>
                </c:pt>
                <c:pt idx="28459">
                  <c:v>75.104270999999997</c:v>
                </c:pt>
                <c:pt idx="28460">
                  <c:v>75.106910999999997</c:v>
                </c:pt>
                <c:pt idx="28461">
                  <c:v>75.109543000000002</c:v>
                </c:pt>
                <c:pt idx="28462">
                  <c:v>75.112183000000002</c:v>
                </c:pt>
                <c:pt idx="28463">
                  <c:v>75.114822000000004</c:v>
                </c:pt>
                <c:pt idx="28464">
                  <c:v>75.117462000000003</c:v>
                </c:pt>
                <c:pt idx="28465">
                  <c:v>75.120102000000003</c:v>
                </c:pt>
                <c:pt idx="28466">
                  <c:v>75.122742000000002</c:v>
                </c:pt>
                <c:pt idx="28467">
                  <c:v>75.125381000000004</c:v>
                </c:pt>
                <c:pt idx="28468">
                  <c:v>75.128021000000004</c:v>
                </c:pt>
                <c:pt idx="28469">
                  <c:v>75.130661000000003</c:v>
                </c:pt>
                <c:pt idx="28470">
                  <c:v>75.133301000000003</c:v>
                </c:pt>
                <c:pt idx="28471">
                  <c:v>75.135941000000003</c:v>
                </c:pt>
                <c:pt idx="28472">
                  <c:v>75.138580000000005</c:v>
                </c:pt>
                <c:pt idx="28473">
                  <c:v>75.141220000000004</c:v>
                </c:pt>
                <c:pt idx="28474">
                  <c:v>75.143860000000004</c:v>
                </c:pt>
                <c:pt idx="28475">
                  <c:v>75.146500000000003</c:v>
                </c:pt>
                <c:pt idx="28476">
                  <c:v>75.149139000000005</c:v>
                </c:pt>
                <c:pt idx="28477">
                  <c:v>75.151779000000005</c:v>
                </c:pt>
                <c:pt idx="28478">
                  <c:v>75.154419000000004</c:v>
                </c:pt>
                <c:pt idx="28479">
                  <c:v>75.157059000000004</c:v>
                </c:pt>
                <c:pt idx="28480">
                  <c:v>75.159698000000006</c:v>
                </c:pt>
                <c:pt idx="28481">
                  <c:v>75.162338000000005</c:v>
                </c:pt>
                <c:pt idx="28482">
                  <c:v>75.164978000000005</c:v>
                </c:pt>
                <c:pt idx="28483">
                  <c:v>75.167609999999996</c:v>
                </c:pt>
                <c:pt idx="28484">
                  <c:v>75.170249999999996</c:v>
                </c:pt>
                <c:pt idx="28485">
                  <c:v>75.172889999999995</c:v>
                </c:pt>
                <c:pt idx="28486">
                  <c:v>75.175528999999997</c:v>
                </c:pt>
                <c:pt idx="28487">
                  <c:v>75.178168999999997</c:v>
                </c:pt>
                <c:pt idx="28488">
                  <c:v>75.180808999999996</c:v>
                </c:pt>
                <c:pt idx="28489">
                  <c:v>75.183448999999996</c:v>
                </c:pt>
                <c:pt idx="28490">
                  <c:v>75.186088999999996</c:v>
                </c:pt>
                <c:pt idx="28491">
                  <c:v>75.188727999999998</c:v>
                </c:pt>
                <c:pt idx="28492">
                  <c:v>75.191367999999997</c:v>
                </c:pt>
                <c:pt idx="28493">
                  <c:v>75.194007999999997</c:v>
                </c:pt>
                <c:pt idx="28494">
                  <c:v>75.196647999999996</c:v>
                </c:pt>
                <c:pt idx="28495">
                  <c:v>75.199286999999998</c:v>
                </c:pt>
                <c:pt idx="28496">
                  <c:v>75.201926999999998</c:v>
                </c:pt>
                <c:pt idx="28497">
                  <c:v>75.204566999999997</c:v>
                </c:pt>
                <c:pt idx="28498">
                  <c:v>75.207206999999997</c:v>
                </c:pt>
                <c:pt idx="28499">
                  <c:v>75.209845999999999</c:v>
                </c:pt>
                <c:pt idx="28500">
                  <c:v>75.212485999999998</c:v>
                </c:pt>
                <c:pt idx="28501">
                  <c:v>75.215125999999998</c:v>
                </c:pt>
                <c:pt idx="28502">
                  <c:v>75.217765999999997</c:v>
                </c:pt>
                <c:pt idx="28503">
                  <c:v>75.220405999999997</c:v>
                </c:pt>
                <c:pt idx="28504">
                  <c:v>75.223038000000003</c:v>
                </c:pt>
                <c:pt idx="28505">
                  <c:v>75.225677000000005</c:v>
                </c:pt>
                <c:pt idx="28506">
                  <c:v>75.228317000000004</c:v>
                </c:pt>
                <c:pt idx="28507">
                  <c:v>75.230957000000004</c:v>
                </c:pt>
                <c:pt idx="28508">
                  <c:v>75.233597000000003</c:v>
                </c:pt>
                <c:pt idx="28509">
                  <c:v>75.236237000000003</c:v>
                </c:pt>
                <c:pt idx="28510">
                  <c:v>75.238876000000005</c:v>
                </c:pt>
                <c:pt idx="28511">
                  <c:v>75.241516000000004</c:v>
                </c:pt>
                <c:pt idx="28512">
                  <c:v>75.244156000000004</c:v>
                </c:pt>
                <c:pt idx="28513">
                  <c:v>75.246796000000003</c:v>
                </c:pt>
                <c:pt idx="28514">
                  <c:v>75.249435000000005</c:v>
                </c:pt>
                <c:pt idx="28515">
                  <c:v>75.252075000000005</c:v>
                </c:pt>
                <c:pt idx="28516">
                  <c:v>75.254715000000004</c:v>
                </c:pt>
                <c:pt idx="28517">
                  <c:v>75.257355000000004</c:v>
                </c:pt>
                <c:pt idx="28518">
                  <c:v>75.259995000000004</c:v>
                </c:pt>
                <c:pt idx="28519">
                  <c:v>75.262634000000006</c:v>
                </c:pt>
                <c:pt idx="28520">
                  <c:v>75.265274000000005</c:v>
                </c:pt>
                <c:pt idx="28521">
                  <c:v>75.267914000000005</c:v>
                </c:pt>
                <c:pt idx="28522">
                  <c:v>75.270554000000004</c:v>
                </c:pt>
                <c:pt idx="28523">
                  <c:v>75.273193000000006</c:v>
                </c:pt>
                <c:pt idx="28524">
                  <c:v>75.275833000000006</c:v>
                </c:pt>
                <c:pt idx="28525">
                  <c:v>75.278473000000005</c:v>
                </c:pt>
                <c:pt idx="28526">
                  <c:v>75.281104999999997</c:v>
                </c:pt>
                <c:pt idx="28527">
                  <c:v>75.283744999999996</c:v>
                </c:pt>
                <c:pt idx="28528">
                  <c:v>75.286384999999996</c:v>
                </c:pt>
                <c:pt idx="28529">
                  <c:v>75.289023999999998</c:v>
                </c:pt>
                <c:pt idx="28530">
                  <c:v>75.291663999999997</c:v>
                </c:pt>
                <c:pt idx="28531">
                  <c:v>75.294303999999997</c:v>
                </c:pt>
                <c:pt idx="28532">
                  <c:v>75.296943999999996</c:v>
                </c:pt>
                <c:pt idx="28533">
                  <c:v>75.299582999999998</c:v>
                </c:pt>
                <c:pt idx="28534">
                  <c:v>75.302222999999998</c:v>
                </c:pt>
                <c:pt idx="28535">
                  <c:v>75.304862999999997</c:v>
                </c:pt>
                <c:pt idx="28536">
                  <c:v>75.307502999999997</c:v>
                </c:pt>
                <c:pt idx="28537">
                  <c:v>75.310142999999997</c:v>
                </c:pt>
                <c:pt idx="28538">
                  <c:v>75.312781999999999</c:v>
                </c:pt>
                <c:pt idx="28539">
                  <c:v>75.315421999999998</c:v>
                </c:pt>
                <c:pt idx="28540">
                  <c:v>75.318061999999998</c:v>
                </c:pt>
                <c:pt idx="28541">
                  <c:v>75.320701999999997</c:v>
                </c:pt>
                <c:pt idx="28542">
                  <c:v>75.323340999999999</c:v>
                </c:pt>
                <c:pt idx="28543">
                  <c:v>75.325980999999999</c:v>
                </c:pt>
                <c:pt idx="28544">
                  <c:v>75.328620999999998</c:v>
                </c:pt>
                <c:pt idx="28545">
                  <c:v>75.331260999999998</c:v>
                </c:pt>
                <c:pt idx="28546">
                  <c:v>75.3339</c:v>
                </c:pt>
                <c:pt idx="28547">
                  <c:v>75.336539999999999</c:v>
                </c:pt>
                <c:pt idx="28548">
                  <c:v>75.339172000000005</c:v>
                </c:pt>
                <c:pt idx="28549">
                  <c:v>75.341812000000004</c:v>
                </c:pt>
                <c:pt idx="28550">
                  <c:v>75.344452000000004</c:v>
                </c:pt>
                <c:pt idx="28551">
                  <c:v>75.347092000000004</c:v>
                </c:pt>
                <c:pt idx="28552">
                  <c:v>75.349731000000006</c:v>
                </c:pt>
                <c:pt idx="28553">
                  <c:v>75.352371000000005</c:v>
                </c:pt>
                <c:pt idx="28554">
                  <c:v>75.355011000000005</c:v>
                </c:pt>
                <c:pt idx="28555">
                  <c:v>75.357651000000004</c:v>
                </c:pt>
                <c:pt idx="28556">
                  <c:v>75.360291000000004</c:v>
                </c:pt>
                <c:pt idx="28557">
                  <c:v>75.362930000000006</c:v>
                </c:pt>
                <c:pt idx="28558">
                  <c:v>75.365570000000005</c:v>
                </c:pt>
                <c:pt idx="28559">
                  <c:v>75.368210000000005</c:v>
                </c:pt>
                <c:pt idx="28560">
                  <c:v>75.370850000000004</c:v>
                </c:pt>
                <c:pt idx="28561">
                  <c:v>75.373489000000006</c:v>
                </c:pt>
                <c:pt idx="28562">
                  <c:v>75.376129000000006</c:v>
                </c:pt>
                <c:pt idx="28563">
                  <c:v>75.378769000000005</c:v>
                </c:pt>
                <c:pt idx="28564">
                  <c:v>75.381409000000005</c:v>
                </c:pt>
                <c:pt idx="28565">
                  <c:v>75.384048000000007</c:v>
                </c:pt>
                <c:pt idx="28566">
                  <c:v>75.386688000000007</c:v>
                </c:pt>
                <c:pt idx="28567">
                  <c:v>75.389328000000006</c:v>
                </c:pt>
                <c:pt idx="28568">
                  <c:v>75.391968000000006</c:v>
                </c:pt>
                <c:pt idx="28569">
                  <c:v>75.394599999999997</c:v>
                </c:pt>
                <c:pt idx="28570">
                  <c:v>75.397239999999996</c:v>
                </c:pt>
                <c:pt idx="28571">
                  <c:v>75.399878999999999</c:v>
                </c:pt>
                <c:pt idx="28572">
                  <c:v>75.402518999999998</c:v>
                </c:pt>
                <c:pt idx="28573">
                  <c:v>75.405158999999998</c:v>
                </c:pt>
                <c:pt idx="28574">
                  <c:v>75.407798999999997</c:v>
                </c:pt>
                <c:pt idx="28575">
                  <c:v>75.410438999999997</c:v>
                </c:pt>
                <c:pt idx="28576">
                  <c:v>75.413077999999999</c:v>
                </c:pt>
                <c:pt idx="28577">
                  <c:v>75.415717999999998</c:v>
                </c:pt>
                <c:pt idx="28578">
                  <c:v>75.418357999999998</c:v>
                </c:pt>
                <c:pt idx="28579">
                  <c:v>75.420997999999997</c:v>
                </c:pt>
                <c:pt idx="28580">
                  <c:v>75.423636999999999</c:v>
                </c:pt>
                <c:pt idx="28581">
                  <c:v>75.426276999999999</c:v>
                </c:pt>
                <c:pt idx="28582">
                  <c:v>75.428916999999998</c:v>
                </c:pt>
                <c:pt idx="28583">
                  <c:v>75.431556999999998</c:v>
                </c:pt>
                <c:pt idx="28584">
                  <c:v>75.434196</c:v>
                </c:pt>
                <c:pt idx="28585">
                  <c:v>75.436836</c:v>
                </c:pt>
                <c:pt idx="28586">
                  <c:v>75.439475999999999</c:v>
                </c:pt>
                <c:pt idx="28587">
                  <c:v>75.442115999999999</c:v>
                </c:pt>
                <c:pt idx="28588">
                  <c:v>75.444755999999998</c:v>
                </c:pt>
                <c:pt idx="28589">
                  <c:v>75.447395</c:v>
                </c:pt>
                <c:pt idx="28590">
                  <c:v>75.450035</c:v>
                </c:pt>
                <c:pt idx="28591">
                  <c:v>75.452667000000005</c:v>
                </c:pt>
                <c:pt idx="28592">
                  <c:v>75.455307000000005</c:v>
                </c:pt>
                <c:pt idx="28593">
                  <c:v>75.457947000000004</c:v>
                </c:pt>
                <c:pt idx="28594">
                  <c:v>75.460587000000004</c:v>
                </c:pt>
                <c:pt idx="28595">
                  <c:v>75.463226000000006</c:v>
                </c:pt>
                <c:pt idx="28596">
                  <c:v>75.465866000000005</c:v>
                </c:pt>
                <c:pt idx="28597">
                  <c:v>75.468506000000005</c:v>
                </c:pt>
                <c:pt idx="28598">
                  <c:v>75.471146000000005</c:v>
                </c:pt>
                <c:pt idx="28599">
                  <c:v>75.473785000000007</c:v>
                </c:pt>
                <c:pt idx="28600">
                  <c:v>75.476425000000006</c:v>
                </c:pt>
                <c:pt idx="28601">
                  <c:v>75.479065000000006</c:v>
                </c:pt>
                <c:pt idx="28602">
                  <c:v>75.481705000000005</c:v>
                </c:pt>
                <c:pt idx="28603">
                  <c:v>75.484343999999993</c:v>
                </c:pt>
                <c:pt idx="28604">
                  <c:v>75.486984000000007</c:v>
                </c:pt>
                <c:pt idx="28605">
                  <c:v>75.489624000000006</c:v>
                </c:pt>
                <c:pt idx="28606">
                  <c:v>75.492264000000006</c:v>
                </c:pt>
                <c:pt idx="28607">
                  <c:v>75.494904000000005</c:v>
                </c:pt>
                <c:pt idx="28608">
                  <c:v>75.497542999999993</c:v>
                </c:pt>
                <c:pt idx="28609">
                  <c:v>75.500183000000007</c:v>
                </c:pt>
                <c:pt idx="28610">
                  <c:v>75.502823000000006</c:v>
                </c:pt>
                <c:pt idx="28611">
                  <c:v>75.505463000000006</c:v>
                </c:pt>
                <c:pt idx="28612">
                  <c:v>75.508101999999994</c:v>
                </c:pt>
                <c:pt idx="28613">
                  <c:v>75.510734999999997</c:v>
                </c:pt>
                <c:pt idx="28614">
                  <c:v>75.513373999999999</c:v>
                </c:pt>
                <c:pt idx="28615">
                  <c:v>75.516013999999998</c:v>
                </c:pt>
                <c:pt idx="28616">
                  <c:v>75.518653999999998</c:v>
                </c:pt>
                <c:pt idx="28617">
                  <c:v>75.521293999999997</c:v>
                </c:pt>
                <c:pt idx="28618">
                  <c:v>75.523933</c:v>
                </c:pt>
                <c:pt idx="28619">
                  <c:v>75.526572999999999</c:v>
                </c:pt>
                <c:pt idx="28620">
                  <c:v>75.529212999999999</c:v>
                </c:pt>
                <c:pt idx="28621">
                  <c:v>75.531852999999998</c:v>
                </c:pt>
                <c:pt idx="28622">
                  <c:v>75.534492</c:v>
                </c:pt>
                <c:pt idx="28623">
                  <c:v>75.537132</c:v>
                </c:pt>
                <c:pt idx="28624">
                  <c:v>75.539771999999999</c:v>
                </c:pt>
                <c:pt idx="28625">
                  <c:v>75.542411999999999</c:v>
                </c:pt>
                <c:pt idx="28626">
                  <c:v>75.545051999999998</c:v>
                </c:pt>
                <c:pt idx="28627">
                  <c:v>75.547691</c:v>
                </c:pt>
                <c:pt idx="28628">
                  <c:v>75.550331</c:v>
                </c:pt>
                <c:pt idx="28629">
                  <c:v>75.552970999999999</c:v>
                </c:pt>
                <c:pt idx="28630">
                  <c:v>75.555610999999999</c:v>
                </c:pt>
                <c:pt idx="28631">
                  <c:v>75.558250000000001</c:v>
                </c:pt>
                <c:pt idx="28632">
                  <c:v>75.560890000000001</c:v>
                </c:pt>
                <c:pt idx="28633">
                  <c:v>75.56353</c:v>
                </c:pt>
                <c:pt idx="28634">
                  <c:v>75.56617</c:v>
                </c:pt>
                <c:pt idx="28635">
                  <c:v>75.568802000000005</c:v>
                </c:pt>
                <c:pt idx="28636">
                  <c:v>75.571442000000005</c:v>
                </c:pt>
                <c:pt idx="28637">
                  <c:v>75.574081000000007</c:v>
                </c:pt>
                <c:pt idx="28638">
                  <c:v>75.576721000000006</c:v>
                </c:pt>
                <c:pt idx="28639">
                  <c:v>75.579361000000006</c:v>
                </c:pt>
                <c:pt idx="28640">
                  <c:v>75.582001000000005</c:v>
                </c:pt>
                <c:pt idx="28641">
                  <c:v>75.584641000000005</c:v>
                </c:pt>
                <c:pt idx="28642">
                  <c:v>75.587280000000007</c:v>
                </c:pt>
                <c:pt idx="28643">
                  <c:v>75.589920000000006</c:v>
                </c:pt>
                <c:pt idx="28644">
                  <c:v>75.592560000000006</c:v>
                </c:pt>
                <c:pt idx="28645">
                  <c:v>75.595200000000006</c:v>
                </c:pt>
                <c:pt idx="28646">
                  <c:v>75.597838999999993</c:v>
                </c:pt>
                <c:pt idx="28647">
                  <c:v>75.600479000000007</c:v>
                </c:pt>
                <c:pt idx="28648">
                  <c:v>75.603119000000007</c:v>
                </c:pt>
                <c:pt idx="28649">
                  <c:v>75.605759000000006</c:v>
                </c:pt>
                <c:pt idx="28650">
                  <c:v>75.608397999999994</c:v>
                </c:pt>
                <c:pt idx="28651">
                  <c:v>75.611037999999994</c:v>
                </c:pt>
                <c:pt idx="28652">
                  <c:v>75.613677999999993</c:v>
                </c:pt>
                <c:pt idx="28653">
                  <c:v>75.616318000000007</c:v>
                </c:pt>
                <c:pt idx="28654">
                  <c:v>75.618958000000006</c:v>
                </c:pt>
                <c:pt idx="28655">
                  <c:v>75.621596999999994</c:v>
                </c:pt>
                <c:pt idx="28656">
                  <c:v>75.624229</c:v>
                </c:pt>
                <c:pt idx="28657">
                  <c:v>75.626868999999999</c:v>
                </c:pt>
                <c:pt idx="28658">
                  <c:v>75.629508999999999</c:v>
                </c:pt>
                <c:pt idx="28659">
                  <c:v>75.632148999999998</c:v>
                </c:pt>
                <c:pt idx="28660">
                  <c:v>75.634788999999998</c:v>
                </c:pt>
                <c:pt idx="28661">
                  <c:v>75.637428</c:v>
                </c:pt>
                <c:pt idx="28662">
                  <c:v>75.640067999999999</c:v>
                </c:pt>
                <c:pt idx="28663">
                  <c:v>75.642707999999999</c:v>
                </c:pt>
                <c:pt idx="28664">
                  <c:v>75.645347999999998</c:v>
                </c:pt>
                <c:pt idx="28665">
                  <c:v>75.647987000000001</c:v>
                </c:pt>
                <c:pt idx="28666">
                  <c:v>75.650627</c:v>
                </c:pt>
                <c:pt idx="28667">
                  <c:v>75.653267</c:v>
                </c:pt>
                <c:pt idx="28668">
                  <c:v>75.655906999999999</c:v>
                </c:pt>
                <c:pt idx="28669">
                  <c:v>75.658546000000001</c:v>
                </c:pt>
                <c:pt idx="28670">
                  <c:v>75.661186000000001</c:v>
                </c:pt>
                <c:pt idx="28671">
                  <c:v>75.663826</c:v>
                </c:pt>
                <c:pt idx="28672">
                  <c:v>75.666466</c:v>
                </c:pt>
                <c:pt idx="28673">
                  <c:v>75.669105999999999</c:v>
                </c:pt>
                <c:pt idx="28674">
                  <c:v>75.671745000000001</c:v>
                </c:pt>
                <c:pt idx="28675">
                  <c:v>75.674385000000001</c:v>
                </c:pt>
                <c:pt idx="28676">
                  <c:v>75.677025</c:v>
                </c:pt>
                <c:pt idx="28677">
                  <c:v>75.679665</c:v>
                </c:pt>
                <c:pt idx="28678">
                  <c:v>75.682297000000005</c:v>
                </c:pt>
                <c:pt idx="28679">
                  <c:v>75.684937000000005</c:v>
                </c:pt>
                <c:pt idx="28680">
                  <c:v>75.687576000000007</c:v>
                </c:pt>
                <c:pt idx="28681">
                  <c:v>75.690216000000007</c:v>
                </c:pt>
                <c:pt idx="28682">
                  <c:v>75.692856000000006</c:v>
                </c:pt>
                <c:pt idx="28683">
                  <c:v>75.695496000000006</c:v>
                </c:pt>
                <c:pt idx="28684">
                  <c:v>75.698134999999994</c:v>
                </c:pt>
                <c:pt idx="28685">
                  <c:v>75.700774999999993</c:v>
                </c:pt>
                <c:pt idx="28686">
                  <c:v>75.703415000000007</c:v>
                </c:pt>
                <c:pt idx="28687">
                  <c:v>75.706055000000006</c:v>
                </c:pt>
                <c:pt idx="28688">
                  <c:v>75.708693999999994</c:v>
                </c:pt>
                <c:pt idx="28689">
                  <c:v>75.711333999999994</c:v>
                </c:pt>
                <c:pt idx="28690">
                  <c:v>75.713973999999993</c:v>
                </c:pt>
                <c:pt idx="28691">
                  <c:v>75.716614000000007</c:v>
                </c:pt>
                <c:pt idx="28692">
                  <c:v>75.719254000000006</c:v>
                </c:pt>
                <c:pt idx="28693">
                  <c:v>75.721892999999994</c:v>
                </c:pt>
                <c:pt idx="28694">
                  <c:v>75.724532999999994</c:v>
                </c:pt>
                <c:pt idx="28695">
                  <c:v>75.727172999999993</c:v>
                </c:pt>
                <c:pt idx="28696">
                  <c:v>75.729812999999993</c:v>
                </c:pt>
                <c:pt idx="28697">
                  <c:v>75.732451999999995</c:v>
                </c:pt>
                <c:pt idx="28698">
                  <c:v>75.735091999999995</c:v>
                </c:pt>
                <c:pt idx="28699">
                  <c:v>75.737731999999994</c:v>
                </c:pt>
                <c:pt idx="28700">
                  <c:v>75.740364</c:v>
                </c:pt>
                <c:pt idx="28701">
                  <c:v>75.743003999999999</c:v>
                </c:pt>
                <c:pt idx="28702">
                  <c:v>75.745643999999999</c:v>
                </c:pt>
                <c:pt idx="28703">
                  <c:v>75.748283000000001</c:v>
                </c:pt>
                <c:pt idx="28704">
                  <c:v>75.750923</c:v>
                </c:pt>
                <c:pt idx="28705">
                  <c:v>75.753563</c:v>
                </c:pt>
                <c:pt idx="28706">
                  <c:v>75.756202999999999</c:v>
                </c:pt>
                <c:pt idx="28707">
                  <c:v>75.758842000000001</c:v>
                </c:pt>
                <c:pt idx="28708">
                  <c:v>75.761482000000001</c:v>
                </c:pt>
                <c:pt idx="28709">
                  <c:v>75.764122</c:v>
                </c:pt>
                <c:pt idx="28710">
                  <c:v>75.766762</c:v>
                </c:pt>
                <c:pt idx="28711">
                  <c:v>75.769401999999999</c:v>
                </c:pt>
                <c:pt idx="28712">
                  <c:v>75.772041000000002</c:v>
                </c:pt>
                <c:pt idx="28713">
                  <c:v>75.774681000000001</c:v>
                </c:pt>
                <c:pt idx="28714">
                  <c:v>75.777321000000001</c:v>
                </c:pt>
                <c:pt idx="28715">
                  <c:v>75.779961</c:v>
                </c:pt>
                <c:pt idx="28716">
                  <c:v>75.782600000000002</c:v>
                </c:pt>
                <c:pt idx="28717">
                  <c:v>75.785240000000002</c:v>
                </c:pt>
                <c:pt idx="28718">
                  <c:v>75.787880000000001</c:v>
                </c:pt>
                <c:pt idx="28719">
                  <c:v>75.790520000000001</c:v>
                </c:pt>
                <c:pt idx="28720">
                  <c:v>75.793159000000003</c:v>
                </c:pt>
                <c:pt idx="28721">
                  <c:v>75.795792000000006</c:v>
                </c:pt>
                <c:pt idx="28722">
                  <c:v>75.798430999999994</c:v>
                </c:pt>
                <c:pt idx="28723">
                  <c:v>75.801070999999993</c:v>
                </c:pt>
                <c:pt idx="28724">
                  <c:v>75.803711000000007</c:v>
                </c:pt>
                <c:pt idx="28725">
                  <c:v>75.806351000000006</c:v>
                </c:pt>
                <c:pt idx="28726">
                  <c:v>75.808989999999994</c:v>
                </c:pt>
                <c:pt idx="28727">
                  <c:v>75.811629999999994</c:v>
                </c:pt>
                <c:pt idx="28728">
                  <c:v>75.814269999999993</c:v>
                </c:pt>
                <c:pt idx="28729">
                  <c:v>75.816909999999993</c:v>
                </c:pt>
                <c:pt idx="28730">
                  <c:v>75.819550000000007</c:v>
                </c:pt>
                <c:pt idx="28731">
                  <c:v>75.822188999999995</c:v>
                </c:pt>
                <c:pt idx="28732">
                  <c:v>75.824828999999994</c:v>
                </c:pt>
                <c:pt idx="28733">
                  <c:v>75.827468999999994</c:v>
                </c:pt>
                <c:pt idx="28734">
                  <c:v>75.830108999999993</c:v>
                </c:pt>
                <c:pt idx="28735">
                  <c:v>75.832747999999995</c:v>
                </c:pt>
                <c:pt idx="28736">
                  <c:v>75.835387999999995</c:v>
                </c:pt>
                <c:pt idx="28737">
                  <c:v>75.838027999999994</c:v>
                </c:pt>
                <c:pt idx="28738">
                  <c:v>75.840667999999994</c:v>
                </c:pt>
                <c:pt idx="28739">
                  <c:v>75.843306999999996</c:v>
                </c:pt>
                <c:pt idx="28740">
                  <c:v>75.845946999999995</c:v>
                </c:pt>
                <c:pt idx="28741">
                  <c:v>75.848586999999995</c:v>
                </c:pt>
                <c:pt idx="28742">
                  <c:v>75.851226999999994</c:v>
                </c:pt>
                <c:pt idx="28743">
                  <c:v>75.853859</c:v>
                </c:pt>
                <c:pt idx="28744">
                  <c:v>75.856498999999999</c:v>
                </c:pt>
                <c:pt idx="28745">
                  <c:v>75.859138000000002</c:v>
                </c:pt>
                <c:pt idx="28746">
                  <c:v>75.861778000000001</c:v>
                </c:pt>
                <c:pt idx="28747">
                  <c:v>75.864418000000001</c:v>
                </c:pt>
                <c:pt idx="28748">
                  <c:v>75.867058</c:v>
                </c:pt>
                <c:pt idx="28749">
                  <c:v>75.869698</c:v>
                </c:pt>
                <c:pt idx="28750">
                  <c:v>75.872337000000002</c:v>
                </c:pt>
                <c:pt idx="28751">
                  <c:v>75.874977000000001</c:v>
                </c:pt>
                <c:pt idx="28752">
                  <c:v>75.877617000000001</c:v>
                </c:pt>
                <c:pt idx="28753">
                  <c:v>75.880257</c:v>
                </c:pt>
                <c:pt idx="28754">
                  <c:v>75.882896000000002</c:v>
                </c:pt>
                <c:pt idx="28755">
                  <c:v>75.885536000000002</c:v>
                </c:pt>
                <c:pt idx="28756">
                  <c:v>75.888176000000001</c:v>
                </c:pt>
                <c:pt idx="28757">
                  <c:v>75.890816000000001</c:v>
                </c:pt>
                <c:pt idx="28758">
                  <c:v>75.893456</c:v>
                </c:pt>
                <c:pt idx="28759">
                  <c:v>75.896095000000003</c:v>
                </c:pt>
                <c:pt idx="28760">
                  <c:v>75.898735000000002</c:v>
                </c:pt>
                <c:pt idx="28761">
                  <c:v>75.901375000000002</c:v>
                </c:pt>
                <c:pt idx="28762">
                  <c:v>75.904015000000001</c:v>
                </c:pt>
                <c:pt idx="28763">
                  <c:v>75.906654000000003</c:v>
                </c:pt>
                <c:pt idx="28764">
                  <c:v>75.909294000000003</c:v>
                </c:pt>
                <c:pt idx="28765">
                  <c:v>75.911925999999994</c:v>
                </c:pt>
                <c:pt idx="28766">
                  <c:v>75.914565999999994</c:v>
                </c:pt>
                <c:pt idx="28767">
                  <c:v>75.917205999999993</c:v>
                </c:pt>
                <c:pt idx="28768">
                  <c:v>75.919846000000007</c:v>
                </c:pt>
                <c:pt idx="28769">
                  <c:v>75.922484999999995</c:v>
                </c:pt>
                <c:pt idx="28770">
                  <c:v>75.925124999999994</c:v>
                </c:pt>
                <c:pt idx="28771">
                  <c:v>75.927764999999994</c:v>
                </c:pt>
                <c:pt idx="28772">
                  <c:v>75.930404999999993</c:v>
                </c:pt>
                <c:pt idx="28773">
                  <c:v>75.933043999999995</c:v>
                </c:pt>
                <c:pt idx="28774">
                  <c:v>75.935683999999995</c:v>
                </c:pt>
                <c:pt idx="28775">
                  <c:v>75.938323999999994</c:v>
                </c:pt>
                <c:pt idx="28776">
                  <c:v>75.940963999999994</c:v>
                </c:pt>
                <c:pt idx="28777">
                  <c:v>75.943603999999993</c:v>
                </c:pt>
                <c:pt idx="28778">
                  <c:v>75.946242999999996</c:v>
                </c:pt>
                <c:pt idx="28779">
                  <c:v>75.948882999999995</c:v>
                </c:pt>
                <c:pt idx="28780">
                  <c:v>75.951522999999995</c:v>
                </c:pt>
                <c:pt idx="28781">
                  <c:v>75.954162999999994</c:v>
                </c:pt>
                <c:pt idx="28782">
                  <c:v>75.956801999999996</c:v>
                </c:pt>
                <c:pt idx="28783">
                  <c:v>75.959441999999996</c:v>
                </c:pt>
                <c:pt idx="28784">
                  <c:v>75.962081999999995</c:v>
                </c:pt>
                <c:pt idx="28785">
                  <c:v>75.964721999999995</c:v>
                </c:pt>
                <c:pt idx="28786">
                  <c:v>75.967354</c:v>
                </c:pt>
                <c:pt idx="28787">
                  <c:v>75.969994</c:v>
                </c:pt>
                <c:pt idx="28788">
                  <c:v>75.972633000000002</c:v>
                </c:pt>
                <c:pt idx="28789">
                  <c:v>75.975273000000001</c:v>
                </c:pt>
                <c:pt idx="28790">
                  <c:v>75.977913000000001</c:v>
                </c:pt>
                <c:pt idx="28791">
                  <c:v>75.980553</c:v>
                </c:pt>
                <c:pt idx="28792">
                  <c:v>75.983192000000003</c:v>
                </c:pt>
                <c:pt idx="28793">
                  <c:v>75.985832000000002</c:v>
                </c:pt>
                <c:pt idx="28794">
                  <c:v>75.988472000000002</c:v>
                </c:pt>
                <c:pt idx="28795">
                  <c:v>75.991112000000001</c:v>
                </c:pt>
                <c:pt idx="28796">
                  <c:v>75.993752000000001</c:v>
                </c:pt>
                <c:pt idx="28797">
                  <c:v>75.996391000000003</c:v>
                </c:pt>
                <c:pt idx="28798">
                  <c:v>75.999031000000002</c:v>
                </c:pt>
                <c:pt idx="28799">
                  <c:v>76.001671000000002</c:v>
                </c:pt>
                <c:pt idx="28800">
                  <c:v>76.004311000000001</c:v>
                </c:pt>
                <c:pt idx="28801">
                  <c:v>76.006950000000003</c:v>
                </c:pt>
                <c:pt idx="28802">
                  <c:v>76.009590000000003</c:v>
                </c:pt>
                <c:pt idx="28803">
                  <c:v>76.012230000000002</c:v>
                </c:pt>
                <c:pt idx="28804">
                  <c:v>76.014870000000002</c:v>
                </c:pt>
                <c:pt idx="28805">
                  <c:v>76.017509000000004</c:v>
                </c:pt>
                <c:pt idx="28806">
                  <c:v>76.020149000000004</c:v>
                </c:pt>
                <c:pt idx="28807">
                  <c:v>76.022789000000003</c:v>
                </c:pt>
                <c:pt idx="28808">
                  <c:v>76.025420999999994</c:v>
                </c:pt>
                <c:pt idx="28809">
                  <c:v>76.028060999999994</c:v>
                </c:pt>
                <c:pt idx="28810">
                  <c:v>76.030700999999993</c:v>
                </c:pt>
                <c:pt idx="28811">
                  <c:v>76.033339999999995</c:v>
                </c:pt>
                <c:pt idx="28812">
                  <c:v>76.035979999999995</c:v>
                </c:pt>
                <c:pt idx="28813">
                  <c:v>76.038619999999995</c:v>
                </c:pt>
                <c:pt idx="28814">
                  <c:v>76.041259999999994</c:v>
                </c:pt>
                <c:pt idx="28815">
                  <c:v>76.043899999999994</c:v>
                </c:pt>
                <c:pt idx="28816">
                  <c:v>76.046538999999996</c:v>
                </c:pt>
                <c:pt idx="28817">
                  <c:v>76.049178999999995</c:v>
                </c:pt>
                <c:pt idx="28818">
                  <c:v>76.051818999999995</c:v>
                </c:pt>
                <c:pt idx="28819">
                  <c:v>76.054458999999994</c:v>
                </c:pt>
                <c:pt idx="28820">
                  <c:v>76.057097999999996</c:v>
                </c:pt>
                <c:pt idx="28821">
                  <c:v>76.059737999999996</c:v>
                </c:pt>
                <c:pt idx="28822">
                  <c:v>76.062377999999995</c:v>
                </c:pt>
                <c:pt idx="28823">
                  <c:v>76.065017999999995</c:v>
                </c:pt>
                <c:pt idx="28824">
                  <c:v>76.067656999999997</c:v>
                </c:pt>
                <c:pt idx="28825">
                  <c:v>76.070296999999997</c:v>
                </c:pt>
                <c:pt idx="28826">
                  <c:v>76.072936999999996</c:v>
                </c:pt>
                <c:pt idx="28827">
                  <c:v>76.075576999999996</c:v>
                </c:pt>
                <c:pt idx="28828">
                  <c:v>76.078216999999995</c:v>
                </c:pt>
                <c:pt idx="28829">
                  <c:v>76.080855999999997</c:v>
                </c:pt>
                <c:pt idx="28830">
                  <c:v>76.083488000000003</c:v>
                </c:pt>
                <c:pt idx="28831">
                  <c:v>76.086128000000002</c:v>
                </c:pt>
                <c:pt idx="28832">
                  <c:v>76.088768000000002</c:v>
                </c:pt>
                <c:pt idx="28833">
                  <c:v>76.091408000000001</c:v>
                </c:pt>
                <c:pt idx="28834">
                  <c:v>76.094048000000001</c:v>
                </c:pt>
                <c:pt idx="28835">
                  <c:v>76.096687000000003</c:v>
                </c:pt>
                <c:pt idx="28836">
                  <c:v>76.099327000000002</c:v>
                </c:pt>
                <c:pt idx="28837">
                  <c:v>76.101967000000002</c:v>
                </c:pt>
                <c:pt idx="28838">
                  <c:v>76.104607000000001</c:v>
                </c:pt>
                <c:pt idx="28839">
                  <c:v>76.107246000000004</c:v>
                </c:pt>
                <c:pt idx="28840">
                  <c:v>76.109886000000003</c:v>
                </c:pt>
                <c:pt idx="28841">
                  <c:v>76.112526000000003</c:v>
                </c:pt>
                <c:pt idx="28842">
                  <c:v>76.115166000000002</c:v>
                </c:pt>
                <c:pt idx="28843">
                  <c:v>76.117805000000004</c:v>
                </c:pt>
                <c:pt idx="28844">
                  <c:v>76.120445000000004</c:v>
                </c:pt>
                <c:pt idx="28845">
                  <c:v>76.123085000000003</c:v>
                </c:pt>
                <c:pt idx="28846">
                  <c:v>76.125725000000003</c:v>
                </c:pt>
                <c:pt idx="28847">
                  <c:v>76.128365000000002</c:v>
                </c:pt>
                <c:pt idx="28848">
                  <c:v>76.131004000000004</c:v>
                </c:pt>
                <c:pt idx="28849">
                  <c:v>76.133644000000004</c:v>
                </c:pt>
                <c:pt idx="28850">
                  <c:v>76.136284000000003</c:v>
                </c:pt>
                <c:pt idx="28851">
                  <c:v>76.138924000000003</c:v>
                </c:pt>
                <c:pt idx="28852">
                  <c:v>76.141555999999994</c:v>
                </c:pt>
                <c:pt idx="28853">
                  <c:v>76.144195999999994</c:v>
                </c:pt>
                <c:pt idx="28854">
                  <c:v>76.146834999999996</c:v>
                </c:pt>
                <c:pt idx="28855">
                  <c:v>76.149474999999995</c:v>
                </c:pt>
                <c:pt idx="28856">
                  <c:v>76.152114999999995</c:v>
                </c:pt>
                <c:pt idx="28857">
                  <c:v>76.154754999999994</c:v>
                </c:pt>
                <c:pt idx="28858">
                  <c:v>76.157393999999996</c:v>
                </c:pt>
                <c:pt idx="28859">
                  <c:v>76.160033999999996</c:v>
                </c:pt>
                <c:pt idx="28860">
                  <c:v>76.162673999999996</c:v>
                </c:pt>
                <c:pt idx="28861">
                  <c:v>76.165313999999995</c:v>
                </c:pt>
                <c:pt idx="28862">
                  <c:v>76.167952999999997</c:v>
                </c:pt>
                <c:pt idx="28863">
                  <c:v>76.170592999999997</c:v>
                </c:pt>
                <c:pt idx="28864">
                  <c:v>76.173232999999996</c:v>
                </c:pt>
                <c:pt idx="28865">
                  <c:v>76.175872999999996</c:v>
                </c:pt>
                <c:pt idx="28866">
                  <c:v>76.178512999999995</c:v>
                </c:pt>
                <c:pt idx="28867">
                  <c:v>76.181151999999997</c:v>
                </c:pt>
                <c:pt idx="28868">
                  <c:v>76.183791999999997</c:v>
                </c:pt>
                <c:pt idx="28869">
                  <c:v>76.186431999999996</c:v>
                </c:pt>
                <c:pt idx="28870">
                  <c:v>76.189071999999996</c:v>
                </c:pt>
                <c:pt idx="28871">
                  <c:v>76.191710999999998</c:v>
                </c:pt>
                <c:pt idx="28872">
                  <c:v>76.194350999999997</c:v>
                </c:pt>
                <c:pt idx="28873">
                  <c:v>76.196983000000003</c:v>
                </c:pt>
                <c:pt idx="28874">
                  <c:v>76.199623000000003</c:v>
                </c:pt>
                <c:pt idx="28875">
                  <c:v>76.202263000000002</c:v>
                </c:pt>
                <c:pt idx="28876">
                  <c:v>76.204903000000002</c:v>
                </c:pt>
                <c:pt idx="28877">
                  <c:v>76.207542000000004</c:v>
                </c:pt>
                <c:pt idx="28878">
                  <c:v>76.210182000000003</c:v>
                </c:pt>
                <c:pt idx="28879">
                  <c:v>76.212822000000003</c:v>
                </c:pt>
                <c:pt idx="28880">
                  <c:v>76.215462000000002</c:v>
                </c:pt>
                <c:pt idx="28881">
                  <c:v>76.218102000000002</c:v>
                </c:pt>
                <c:pt idx="28882">
                  <c:v>76.220741000000004</c:v>
                </c:pt>
                <c:pt idx="28883">
                  <c:v>76.223381000000003</c:v>
                </c:pt>
                <c:pt idx="28884">
                  <c:v>76.226021000000003</c:v>
                </c:pt>
                <c:pt idx="28885">
                  <c:v>76.228661000000002</c:v>
                </c:pt>
                <c:pt idx="28886">
                  <c:v>76.231300000000005</c:v>
                </c:pt>
                <c:pt idx="28887">
                  <c:v>76.233940000000004</c:v>
                </c:pt>
                <c:pt idx="28888">
                  <c:v>76.236580000000004</c:v>
                </c:pt>
                <c:pt idx="28889">
                  <c:v>76.239220000000003</c:v>
                </c:pt>
                <c:pt idx="28890">
                  <c:v>76.241859000000005</c:v>
                </c:pt>
                <c:pt idx="28891">
                  <c:v>76.244499000000005</c:v>
                </c:pt>
                <c:pt idx="28892">
                  <c:v>76.247139000000004</c:v>
                </c:pt>
                <c:pt idx="28893">
                  <c:v>76.249779000000004</c:v>
                </c:pt>
                <c:pt idx="28894">
                  <c:v>76.252419000000003</c:v>
                </c:pt>
                <c:pt idx="28895">
                  <c:v>76.255050999999995</c:v>
                </c:pt>
                <c:pt idx="28896">
                  <c:v>76.257689999999997</c:v>
                </c:pt>
                <c:pt idx="28897">
                  <c:v>76.260329999999996</c:v>
                </c:pt>
                <c:pt idx="28898">
                  <c:v>76.262969999999996</c:v>
                </c:pt>
                <c:pt idx="28899">
                  <c:v>76.265609999999995</c:v>
                </c:pt>
                <c:pt idx="28900">
                  <c:v>76.268249999999995</c:v>
                </c:pt>
                <c:pt idx="28901">
                  <c:v>76.270888999999997</c:v>
                </c:pt>
                <c:pt idx="28902">
                  <c:v>76.273528999999996</c:v>
                </c:pt>
                <c:pt idx="28903">
                  <c:v>76.276168999999996</c:v>
                </c:pt>
                <c:pt idx="28904">
                  <c:v>76.278808999999995</c:v>
                </c:pt>
                <c:pt idx="28905">
                  <c:v>76.281447999999997</c:v>
                </c:pt>
                <c:pt idx="28906">
                  <c:v>76.284087999999997</c:v>
                </c:pt>
                <c:pt idx="28907">
                  <c:v>76.286727999999997</c:v>
                </c:pt>
                <c:pt idx="28908">
                  <c:v>76.289367999999996</c:v>
                </c:pt>
                <c:pt idx="28909">
                  <c:v>76.292006999999998</c:v>
                </c:pt>
                <c:pt idx="28910">
                  <c:v>76.294646999999998</c:v>
                </c:pt>
                <c:pt idx="28911">
                  <c:v>76.297286999999997</c:v>
                </c:pt>
                <c:pt idx="28912">
                  <c:v>76.299926999999997</c:v>
                </c:pt>
                <c:pt idx="28913">
                  <c:v>76.302566999999996</c:v>
                </c:pt>
                <c:pt idx="28914">
                  <c:v>76.305205999999998</c:v>
                </c:pt>
                <c:pt idx="28915">
                  <c:v>76.307845999999998</c:v>
                </c:pt>
                <c:pt idx="28916">
                  <c:v>76.310485999999997</c:v>
                </c:pt>
                <c:pt idx="28917">
                  <c:v>76.313118000000003</c:v>
                </c:pt>
                <c:pt idx="28918">
                  <c:v>76.315758000000002</c:v>
                </c:pt>
                <c:pt idx="28919">
                  <c:v>76.318398000000002</c:v>
                </c:pt>
                <c:pt idx="28920">
                  <c:v>76.321037000000004</c:v>
                </c:pt>
                <c:pt idx="28921">
                  <c:v>76.323677000000004</c:v>
                </c:pt>
                <c:pt idx="28922">
                  <c:v>76.326317000000003</c:v>
                </c:pt>
                <c:pt idx="28923">
                  <c:v>76.328957000000003</c:v>
                </c:pt>
                <c:pt idx="28924">
                  <c:v>76.331596000000005</c:v>
                </c:pt>
                <c:pt idx="28925">
                  <c:v>76.334236000000004</c:v>
                </c:pt>
                <c:pt idx="28926">
                  <c:v>76.336876000000004</c:v>
                </c:pt>
                <c:pt idx="28927">
                  <c:v>76.339516000000003</c:v>
                </c:pt>
                <c:pt idx="28928">
                  <c:v>76.342155000000005</c:v>
                </c:pt>
                <c:pt idx="28929">
                  <c:v>76.344795000000005</c:v>
                </c:pt>
                <c:pt idx="28930">
                  <c:v>76.347435000000004</c:v>
                </c:pt>
                <c:pt idx="28931">
                  <c:v>76.350075000000004</c:v>
                </c:pt>
                <c:pt idx="28932">
                  <c:v>76.352715000000003</c:v>
                </c:pt>
                <c:pt idx="28933">
                  <c:v>76.355354000000005</c:v>
                </c:pt>
                <c:pt idx="28934">
                  <c:v>76.357994000000005</c:v>
                </c:pt>
                <c:pt idx="28935">
                  <c:v>76.360634000000005</c:v>
                </c:pt>
                <c:pt idx="28936">
                  <c:v>76.363274000000004</c:v>
                </c:pt>
                <c:pt idx="28937">
                  <c:v>76.365913000000006</c:v>
                </c:pt>
                <c:pt idx="28938">
                  <c:v>76.368545999999995</c:v>
                </c:pt>
                <c:pt idx="28939">
                  <c:v>76.371184999999997</c:v>
                </c:pt>
                <c:pt idx="28940">
                  <c:v>76.373824999999997</c:v>
                </c:pt>
                <c:pt idx="28941">
                  <c:v>76.376464999999996</c:v>
                </c:pt>
                <c:pt idx="28942">
                  <c:v>76.379104999999996</c:v>
                </c:pt>
                <c:pt idx="28943">
                  <c:v>76.381743999999998</c:v>
                </c:pt>
                <c:pt idx="28944">
                  <c:v>76.384383999999997</c:v>
                </c:pt>
                <c:pt idx="28945">
                  <c:v>76.387023999999997</c:v>
                </c:pt>
                <c:pt idx="28946">
                  <c:v>76.389663999999996</c:v>
                </c:pt>
                <c:pt idx="28947">
                  <c:v>76.392302999999998</c:v>
                </c:pt>
                <c:pt idx="28948">
                  <c:v>76.394942999999998</c:v>
                </c:pt>
                <c:pt idx="28949">
                  <c:v>76.397582999999997</c:v>
                </c:pt>
                <c:pt idx="28950">
                  <c:v>76.400222999999997</c:v>
                </c:pt>
                <c:pt idx="28951">
                  <c:v>76.402862999999996</c:v>
                </c:pt>
                <c:pt idx="28952">
                  <c:v>76.405501999999998</c:v>
                </c:pt>
                <c:pt idx="28953">
                  <c:v>76.408141999999998</c:v>
                </c:pt>
                <c:pt idx="28954">
                  <c:v>76.410781999999998</c:v>
                </c:pt>
                <c:pt idx="28955">
                  <c:v>76.413421999999997</c:v>
                </c:pt>
                <c:pt idx="28956">
                  <c:v>76.416060999999999</c:v>
                </c:pt>
                <c:pt idx="28957">
                  <c:v>76.418700999999999</c:v>
                </c:pt>
                <c:pt idx="28958">
                  <c:v>76.421340999999998</c:v>
                </c:pt>
                <c:pt idx="28959">
                  <c:v>76.423980999999998</c:v>
                </c:pt>
                <c:pt idx="28960">
                  <c:v>76.426613000000003</c:v>
                </c:pt>
                <c:pt idx="28961">
                  <c:v>76.429253000000003</c:v>
                </c:pt>
                <c:pt idx="28962">
                  <c:v>76.431892000000005</c:v>
                </c:pt>
                <c:pt idx="28963">
                  <c:v>76.434532000000004</c:v>
                </c:pt>
                <c:pt idx="28964">
                  <c:v>76.437172000000004</c:v>
                </c:pt>
                <c:pt idx="28965">
                  <c:v>76.439812000000003</c:v>
                </c:pt>
                <c:pt idx="28966">
                  <c:v>76.442451000000005</c:v>
                </c:pt>
                <c:pt idx="28967">
                  <c:v>76.445091000000005</c:v>
                </c:pt>
                <c:pt idx="28968">
                  <c:v>76.447731000000005</c:v>
                </c:pt>
                <c:pt idx="28969">
                  <c:v>76.450371000000004</c:v>
                </c:pt>
                <c:pt idx="28970">
                  <c:v>76.453011000000004</c:v>
                </c:pt>
                <c:pt idx="28971">
                  <c:v>76.455650000000006</c:v>
                </c:pt>
                <c:pt idx="28972">
                  <c:v>76.458290000000005</c:v>
                </c:pt>
                <c:pt idx="28973">
                  <c:v>76.460930000000005</c:v>
                </c:pt>
                <c:pt idx="28974">
                  <c:v>76.463570000000004</c:v>
                </c:pt>
                <c:pt idx="28975">
                  <c:v>76.466209000000006</c:v>
                </c:pt>
                <c:pt idx="28976">
                  <c:v>76.468849000000006</c:v>
                </c:pt>
                <c:pt idx="28977">
                  <c:v>76.471489000000005</c:v>
                </c:pt>
                <c:pt idx="28978">
                  <c:v>76.474129000000005</c:v>
                </c:pt>
                <c:pt idx="28979">
                  <c:v>76.476768000000007</c:v>
                </c:pt>
                <c:pt idx="28980">
                  <c:v>76.479408000000006</c:v>
                </c:pt>
                <c:pt idx="28981">
                  <c:v>76.482048000000006</c:v>
                </c:pt>
                <c:pt idx="28982">
                  <c:v>76.484679999999997</c:v>
                </c:pt>
                <c:pt idx="28983">
                  <c:v>76.487319999999997</c:v>
                </c:pt>
                <c:pt idx="28984">
                  <c:v>76.489959999999996</c:v>
                </c:pt>
                <c:pt idx="28985">
                  <c:v>76.492598999999998</c:v>
                </c:pt>
                <c:pt idx="28986">
                  <c:v>76.495238999999998</c:v>
                </c:pt>
                <c:pt idx="28987">
                  <c:v>76.497878999999998</c:v>
                </c:pt>
                <c:pt idx="28988">
                  <c:v>76.500518999999997</c:v>
                </c:pt>
                <c:pt idx="28989">
                  <c:v>76.503158999999997</c:v>
                </c:pt>
                <c:pt idx="28990">
                  <c:v>76.505797999999999</c:v>
                </c:pt>
                <c:pt idx="28991">
                  <c:v>76.508437999999998</c:v>
                </c:pt>
                <c:pt idx="28992">
                  <c:v>76.511077999999998</c:v>
                </c:pt>
                <c:pt idx="28993">
                  <c:v>76.513717999999997</c:v>
                </c:pt>
                <c:pt idx="28994">
                  <c:v>76.516356999999999</c:v>
                </c:pt>
                <c:pt idx="28995">
                  <c:v>76.518996999999999</c:v>
                </c:pt>
                <c:pt idx="28996">
                  <c:v>76.521636999999998</c:v>
                </c:pt>
                <c:pt idx="28997">
                  <c:v>76.524276999999998</c:v>
                </c:pt>
                <c:pt idx="28998">
                  <c:v>76.526916999999997</c:v>
                </c:pt>
                <c:pt idx="28999">
                  <c:v>76.529555999999999</c:v>
                </c:pt>
                <c:pt idx="29000">
                  <c:v>76.532195999999999</c:v>
                </c:pt>
                <c:pt idx="29001">
                  <c:v>76.534835999999999</c:v>
                </c:pt>
                <c:pt idx="29002">
                  <c:v>76.537475999999998</c:v>
                </c:pt>
                <c:pt idx="29003">
                  <c:v>76.540108000000004</c:v>
                </c:pt>
                <c:pt idx="29004">
                  <c:v>76.542747000000006</c:v>
                </c:pt>
                <c:pt idx="29005">
                  <c:v>76.545387000000005</c:v>
                </c:pt>
                <c:pt idx="29006">
                  <c:v>76.548027000000005</c:v>
                </c:pt>
                <c:pt idx="29007">
                  <c:v>76.550667000000004</c:v>
                </c:pt>
                <c:pt idx="29008">
                  <c:v>76.553307000000004</c:v>
                </c:pt>
                <c:pt idx="29009">
                  <c:v>76.555946000000006</c:v>
                </c:pt>
                <c:pt idx="29010">
                  <c:v>76.558586000000005</c:v>
                </c:pt>
                <c:pt idx="29011">
                  <c:v>76.561226000000005</c:v>
                </c:pt>
                <c:pt idx="29012">
                  <c:v>76.563866000000004</c:v>
                </c:pt>
                <c:pt idx="29013">
                  <c:v>76.566505000000006</c:v>
                </c:pt>
                <c:pt idx="29014">
                  <c:v>76.569145000000006</c:v>
                </c:pt>
                <c:pt idx="29015">
                  <c:v>76.571785000000006</c:v>
                </c:pt>
                <c:pt idx="29016">
                  <c:v>76.574425000000005</c:v>
                </c:pt>
                <c:pt idx="29017">
                  <c:v>76.577065000000005</c:v>
                </c:pt>
                <c:pt idx="29018">
                  <c:v>76.579704000000007</c:v>
                </c:pt>
                <c:pt idx="29019">
                  <c:v>76.582344000000006</c:v>
                </c:pt>
                <c:pt idx="29020">
                  <c:v>76.584984000000006</c:v>
                </c:pt>
                <c:pt idx="29021">
                  <c:v>76.587624000000005</c:v>
                </c:pt>
                <c:pt idx="29022">
                  <c:v>76.590262999999993</c:v>
                </c:pt>
                <c:pt idx="29023">
                  <c:v>76.592903000000007</c:v>
                </c:pt>
                <c:pt idx="29024">
                  <c:v>76.595543000000006</c:v>
                </c:pt>
                <c:pt idx="29025">
                  <c:v>76.598174999999998</c:v>
                </c:pt>
                <c:pt idx="29026">
                  <c:v>76.600814999999997</c:v>
                </c:pt>
                <c:pt idx="29027">
                  <c:v>76.603454999999997</c:v>
                </c:pt>
                <c:pt idx="29028">
                  <c:v>76.606093999999999</c:v>
                </c:pt>
                <c:pt idx="29029">
                  <c:v>76.608733999999998</c:v>
                </c:pt>
                <c:pt idx="29030">
                  <c:v>76.611373999999998</c:v>
                </c:pt>
                <c:pt idx="29031">
                  <c:v>76.614013999999997</c:v>
                </c:pt>
                <c:pt idx="29032">
                  <c:v>76.616652999999999</c:v>
                </c:pt>
                <c:pt idx="29033">
                  <c:v>76.619292999999999</c:v>
                </c:pt>
                <c:pt idx="29034">
                  <c:v>76.621932999999999</c:v>
                </c:pt>
                <c:pt idx="29035">
                  <c:v>76.624572999999998</c:v>
                </c:pt>
                <c:pt idx="29036">
                  <c:v>76.627212999999998</c:v>
                </c:pt>
                <c:pt idx="29037">
                  <c:v>76.629852</c:v>
                </c:pt>
                <c:pt idx="29038">
                  <c:v>76.632491999999999</c:v>
                </c:pt>
                <c:pt idx="29039">
                  <c:v>76.635131999999999</c:v>
                </c:pt>
                <c:pt idx="29040">
                  <c:v>76.637771999999998</c:v>
                </c:pt>
                <c:pt idx="29041">
                  <c:v>76.640411</c:v>
                </c:pt>
                <c:pt idx="29042">
                  <c:v>76.643051</c:v>
                </c:pt>
                <c:pt idx="29043">
                  <c:v>76.645690999999999</c:v>
                </c:pt>
                <c:pt idx="29044">
                  <c:v>76.648330999999999</c:v>
                </c:pt>
                <c:pt idx="29045">
                  <c:v>76.650970000000001</c:v>
                </c:pt>
                <c:pt idx="29046">
                  <c:v>76.65361</c:v>
                </c:pt>
                <c:pt idx="29047">
                  <c:v>76.656242000000006</c:v>
                </c:pt>
                <c:pt idx="29048">
                  <c:v>76.658882000000006</c:v>
                </c:pt>
                <c:pt idx="29049">
                  <c:v>76.661522000000005</c:v>
                </c:pt>
                <c:pt idx="29050">
                  <c:v>76.664162000000005</c:v>
                </c:pt>
                <c:pt idx="29051">
                  <c:v>76.666801000000007</c:v>
                </c:pt>
                <c:pt idx="29052">
                  <c:v>76.669441000000006</c:v>
                </c:pt>
                <c:pt idx="29053">
                  <c:v>76.672081000000006</c:v>
                </c:pt>
                <c:pt idx="29054">
                  <c:v>76.674721000000005</c:v>
                </c:pt>
                <c:pt idx="29055">
                  <c:v>76.677361000000005</c:v>
                </c:pt>
                <c:pt idx="29056">
                  <c:v>76.680000000000007</c:v>
                </c:pt>
                <c:pt idx="29057">
                  <c:v>76.682640000000006</c:v>
                </c:pt>
                <c:pt idx="29058">
                  <c:v>76.685280000000006</c:v>
                </c:pt>
                <c:pt idx="29059">
                  <c:v>76.687920000000005</c:v>
                </c:pt>
                <c:pt idx="29060">
                  <c:v>76.690558999999993</c:v>
                </c:pt>
                <c:pt idx="29061">
                  <c:v>76.693199000000007</c:v>
                </c:pt>
                <c:pt idx="29062">
                  <c:v>76.695839000000007</c:v>
                </c:pt>
                <c:pt idx="29063">
                  <c:v>76.698479000000006</c:v>
                </c:pt>
                <c:pt idx="29064">
                  <c:v>76.701117999999994</c:v>
                </c:pt>
                <c:pt idx="29065">
                  <c:v>76.703757999999993</c:v>
                </c:pt>
                <c:pt idx="29066">
                  <c:v>76.706397999999993</c:v>
                </c:pt>
                <c:pt idx="29067">
                  <c:v>76.709038000000007</c:v>
                </c:pt>
                <c:pt idx="29068">
                  <c:v>76.711678000000006</c:v>
                </c:pt>
                <c:pt idx="29069">
                  <c:v>76.714309999999998</c:v>
                </c:pt>
                <c:pt idx="29070">
                  <c:v>76.716949</c:v>
                </c:pt>
                <c:pt idx="29071">
                  <c:v>76.719588999999999</c:v>
                </c:pt>
                <c:pt idx="29072">
                  <c:v>76.722228999999999</c:v>
                </c:pt>
                <c:pt idx="29073">
                  <c:v>76.724868999999998</c:v>
                </c:pt>
                <c:pt idx="29074">
                  <c:v>76.727508999999998</c:v>
                </c:pt>
                <c:pt idx="29075">
                  <c:v>76.730148</c:v>
                </c:pt>
                <c:pt idx="29076">
                  <c:v>76.732787999999999</c:v>
                </c:pt>
                <c:pt idx="29077">
                  <c:v>76.735427999999999</c:v>
                </c:pt>
                <c:pt idx="29078">
                  <c:v>76.738067999999998</c:v>
                </c:pt>
                <c:pt idx="29079">
                  <c:v>76.740707</c:v>
                </c:pt>
                <c:pt idx="29080">
                  <c:v>76.743347</c:v>
                </c:pt>
                <c:pt idx="29081">
                  <c:v>76.745987</c:v>
                </c:pt>
                <c:pt idx="29082">
                  <c:v>76.748626999999999</c:v>
                </c:pt>
                <c:pt idx="29083">
                  <c:v>76.751266000000001</c:v>
                </c:pt>
                <c:pt idx="29084">
                  <c:v>76.753906000000001</c:v>
                </c:pt>
                <c:pt idx="29085">
                  <c:v>76.756546</c:v>
                </c:pt>
                <c:pt idx="29086">
                  <c:v>76.759186</c:v>
                </c:pt>
                <c:pt idx="29087">
                  <c:v>76.761825999999999</c:v>
                </c:pt>
                <c:pt idx="29088">
                  <c:v>76.764465000000001</c:v>
                </c:pt>
                <c:pt idx="29089">
                  <c:v>76.767105000000001</c:v>
                </c:pt>
                <c:pt idx="29090">
                  <c:v>76.769737000000006</c:v>
                </c:pt>
                <c:pt idx="29091">
                  <c:v>76.772377000000006</c:v>
                </c:pt>
                <c:pt idx="29092">
                  <c:v>76.775017000000005</c:v>
                </c:pt>
                <c:pt idx="29093">
                  <c:v>76.777657000000005</c:v>
                </c:pt>
                <c:pt idx="29094">
                  <c:v>76.780296000000007</c:v>
                </c:pt>
                <c:pt idx="29095">
                  <c:v>76.782936000000007</c:v>
                </c:pt>
                <c:pt idx="29096">
                  <c:v>76.785576000000006</c:v>
                </c:pt>
                <c:pt idx="29097">
                  <c:v>76.788216000000006</c:v>
                </c:pt>
                <c:pt idx="29098">
                  <c:v>76.790854999999993</c:v>
                </c:pt>
                <c:pt idx="29099">
                  <c:v>76.793494999999993</c:v>
                </c:pt>
                <c:pt idx="29100">
                  <c:v>76.796135000000007</c:v>
                </c:pt>
                <c:pt idx="29101">
                  <c:v>76.798775000000006</c:v>
                </c:pt>
                <c:pt idx="29102">
                  <c:v>76.801413999999994</c:v>
                </c:pt>
                <c:pt idx="29103">
                  <c:v>76.804053999999994</c:v>
                </c:pt>
                <c:pt idx="29104">
                  <c:v>76.806693999999993</c:v>
                </c:pt>
                <c:pt idx="29105">
                  <c:v>76.809334000000007</c:v>
                </c:pt>
                <c:pt idx="29106">
                  <c:v>76.811974000000006</c:v>
                </c:pt>
                <c:pt idx="29107">
                  <c:v>76.814612999999994</c:v>
                </c:pt>
                <c:pt idx="29108">
                  <c:v>76.817252999999994</c:v>
                </c:pt>
                <c:pt idx="29109">
                  <c:v>76.819892999999993</c:v>
                </c:pt>
                <c:pt idx="29110">
                  <c:v>76.822533000000007</c:v>
                </c:pt>
                <c:pt idx="29111">
                  <c:v>76.825171999999995</c:v>
                </c:pt>
                <c:pt idx="29112">
                  <c:v>76.827804999999998</c:v>
                </c:pt>
                <c:pt idx="29113">
                  <c:v>76.830444</c:v>
                </c:pt>
                <c:pt idx="29114">
                  <c:v>76.833083999999999</c:v>
                </c:pt>
                <c:pt idx="29115">
                  <c:v>76.835723999999999</c:v>
                </c:pt>
                <c:pt idx="29116">
                  <c:v>76.838363999999999</c:v>
                </c:pt>
                <c:pt idx="29117">
                  <c:v>76.841003000000001</c:v>
                </c:pt>
                <c:pt idx="29118">
                  <c:v>76.843643</c:v>
                </c:pt>
                <c:pt idx="29119">
                  <c:v>76.846283</c:v>
                </c:pt>
                <c:pt idx="29120">
                  <c:v>76.848922999999999</c:v>
                </c:pt>
                <c:pt idx="29121">
                  <c:v>76.851562999999999</c:v>
                </c:pt>
                <c:pt idx="29122">
                  <c:v>76.854202000000001</c:v>
                </c:pt>
                <c:pt idx="29123">
                  <c:v>76.856842</c:v>
                </c:pt>
                <c:pt idx="29124">
                  <c:v>76.859482</c:v>
                </c:pt>
                <c:pt idx="29125">
                  <c:v>76.862121999999999</c:v>
                </c:pt>
                <c:pt idx="29126">
                  <c:v>76.864761000000001</c:v>
                </c:pt>
                <c:pt idx="29127">
                  <c:v>76.867401000000001</c:v>
                </c:pt>
                <c:pt idx="29128">
                  <c:v>76.870041000000001</c:v>
                </c:pt>
                <c:pt idx="29129">
                  <c:v>76.872681</c:v>
                </c:pt>
                <c:pt idx="29130">
                  <c:v>76.875320000000002</c:v>
                </c:pt>
                <c:pt idx="29131">
                  <c:v>76.877960000000002</c:v>
                </c:pt>
                <c:pt idx="29132">
                  <c:v>76.880600000000001</c:v>
                </c:pt>
                <c:pt idx="29133">
                  <c:v>76.883240000000001</c:v>
                </c:pt>
                <c:pt idx="29134">
                  <c:v>76.885872000000006</c:v>
                </c:pt>
                <c:pt idx="29135">
                  <c:v>76.888512000000006</c:v>
                </c:pt>
                <c:pt idx="29136">
                  <c:v>76.891150999999994</c:v>
                </c:pt>
                <c:pt idx="29137">
                  <c:v>76.893790999999993</c:v>
                </c:pt>
                <c:pt idx="29138">
                  <c:v>76.896431000000007</c:v>
                </c:pt>
                <c:pt idx="29139">
                  <c:v>76.899071000000006</c:v>
                </c:pt>
                <c:pt idx="29140">
                  <c:v>76.901711000000006</c:v>
                </c:pt>
                <c:pt idx="29141">
                  <c:v>76.904349999999994</c:v>
                </c:pt>
                <c:pt idx="29142">
                  <c:v>76.906989999999993</c:v>
                </c:pt>
                <c:pt idx="29143">
                  <c:v>76.909630000000007</c:v>
                </c:pt>
                <c:pt idx="29144">
                  <c:v>76.912270000000007</c:v>
                </c:pt>
                <c:pt idx="29145">
                  <c:v>76.914908999999994</c:v>
                </c:pt>
                <c:pt idx="29146">
                  <c:v>76.917548999999994</c:v>
                </c:pt>
                <c:pt idx="29147">
                  <c:v>76.920188999999993</c:v>
                </c:pt>
                <c:pt idx="29148">
                  <c:v>76.922828999999993</c:v>
                </c:pt>
                <c:pt idx="29149">
                  <c:v>76.925467999999995</c:v>
                </c:pt>
                <c:pt idx="29150">
                  <c:v>76.928107999999995</c:v>
                </c:pt>
                <c:pt idx="29151">
                  <c:v>76.930747999999994</c:v>
                </c:pt>
                <c:pt idx="29152">
                  <c:v>76.933387999999994</c:v>
                </c:pt>
                <c:pt idx="29153">
                  <c:v>76.936027999999993</c:v>
                </c:pt>
                <c:pt idx="29154">
                  <c:v>76.938666999999995</c:v>
                </c:pt>
                <c:pt idx="29155">
                  <c:v>76.941299000000001</c:v>
                </c:pt>
                <c:pt idx="29156">
                  <c:v>76.943939</c:v>
                </c:pt>
                <c:pt idx="29157">
                  <c:v>76.946579</c:v>
                </c:pt>
                <c:pt idx="29158">
                  <c:v>76.949218999999999</c:v>
                </c:pt>
                <c:pt idx="29159">
                  <c:v>76.951858999999999</c:v>
                </c:pt>
                <c:pt idx="29160">
                  <c:v>76.954498000000001</c:v>
                </c:pt>
                <c:pt idx="29161">
                  <c:v>76.957138</c:v>
                </c:pt>
                <c:pt idx="29162">
                  <c:v>76.959778</c:v>
                </c:pt>
                <c:pt idx="29163">
                  <c:v>76.962418</c:v>
                </c:pt>
                <c:pt idx="29164">
                  <c:v>76.965057000000002</c:v>
                </c:pt>
                <c:pt idx="29165">
                  <c:v>76.967697000000001</c:v>
                </c:pt>
                <c:pt idx="29166">
                  <c:v>76.970337000000001</c:v>
                </c:pt>
                <c:pt idx="29167">
                  <c:v>76.972977</c:v>
                </c:pt>
                <c:pt idx="29168">
                  <c:v>76.975616000000002</c:v>
                </c:pt>
                <c:pt idx="29169">
                  <c:v>76.978256000000002</c:v>
                </c:pt>
                <c:pt idx="29170">
                  <c:v>76.980896000000001</c:v>
                </c:pt>
                <c:pt idx="29171">
                  <c:v>76.983536000000001</c:v>
                </c:pt>
                <c:pt idx="29172">
                  <c:v>76.986176</c:v>
                </c:pt>
                <c:pt idx="29173">
                  <c:v>76.988815000000002</c:v>
                </c:pt>
                <c:pt idx="29174">
                  <c:v>76.991455000000002</c:v>
                </c:pt>
                <c:pt idx="29175">
                  <c:v>76.994095000000002</c:v>
                </c:pt>
                <c:pt idx="29176">
                  <c:v>76.996735000000001</c:v>
                </c:pt>
                <c:pt idx="29177">
                  <c:v>76.999367000000007</c:v>
                </c:pt>
                <c:pt idx="29178">
                  <c:v>77.002007000000006</c:v>
                </c:pt>
                <c:pt idx="29179">
                  <c:v>77.004645999999994</c:v>
                </c:pt>
                <c:pt idx="29180">
                  <c:v>77.007285999999993</c:v>
                </c:pt>
                <c:pt idx="29181">
                  <c:v>77.009925999999993</c:v>
                </c:pt>
                <c:pt idx="29182">
                  <c:v>77.012566000000007</c:v>
                </c:pt>
                <c:pt idx="29183">
                  <c:v>77.015204999999995</c:v>
                </c:pt>
                <c:pt idx="29184">
                  <c:v>77.017844999999994</c:v>
                </c:pt>
                <c:pt idx="29185">
                  <c:v>77.020484999999994</c:v>
                </c:pt>
                <c:pt idx="29186">
                  <c:v>77.023124999999993</c:v>
                </c:pt>
                <c:pt idx="29187">
                  <c:v>77.025763999999995</c:v>
                </c:pt>
                <c:pt idx="29188">
                  <c:v>77.028403999999995</c:v>
                </c:pt>
                <c:pt idx="29189">
                  <c:v>77.031043999999994</c:v>
                </c:pt>
                <c:pt idx="29190">
                  <c:v>77.033683999999994</c:v>
                </c:pt>
                <c:pt idx="29191">
                  <c:v>77.036323999999993</c:v>
                </c:pt>
                <c:pt idx="29192">
                  <c:v>77.038962999999995</c:v>
                </c:pt>
                <c:pt idx="29193">
                  <c:v>77.041602999999995</c:v>
                </c:pt>
                <c:pt idx="29194">
                  <c:v>77.044242999999994</c:v>
                </c:pt>
                <c:pt idx="29195">
                  <c:v>77.046882999999994</c:v>
                </c:pt>
                <c:pt idx="29196">
                  <c:v>77.049521999999996</c:v>
                </c:pt>
                <c:pt idx="29197">
                  <c:v>77.052161999999996</c:v>
                </c:pt>
                <c:pt idx="29198">
                  <c:v>77.054801999999995</c:v>
                </c:pt>
                <c:pt idx="29199">
                  <c:v>77.057434000000001</c:v>
                </c:pt>
                <c:pt idx="29200">
                  <c:v>77.060074</c:v>
                </c:pt>
                <c:pt idx="29201">
                  <c:v>77.062714</c:v>
                </c:pt>
                <c:pt idx="29202">
                  <c:v>77.065353000000002</c:v>
                </c:pt>
                <c:pt idx="29203">
                  <c:v>77.067993000000001</c:v>
                </c:pt>
                <c:pt idx="29204">
                  <c:v>77.070633000000001</c:v>
                </c:pt>
                <c:pt idx="29205">
                  <c:v>77.073273</c:v>
                </c:pt>
                <c:pt idx="29206">
                  <c:v>77.075912000000002</c:v>
                </c:pt>
                <c:pt idx="29207">
                  <c:v>77.078552000000002</c:v>
                </c:pt>
                <c:pt idx="29208">
                  <c:v>77.081192000000001</c:v>
                </c:pt>
                <c:pt idx="29209">
                  <c:v>77.083832000000001</c:v>
                </c:pt>
                <c:pt idx="29210">
                  <c:v>77.086472000000001</c:v>
                </c:pt>
                <c:pt idx="29211">
                  <c:v>77.089111000000003</c:v>
                </c:pt>
                <c:pt idx="29212">
                  <c:v>77.091751000000002</c:v>
                </c:pt>
                <c:pt idx="29213">
                  <c:v>77.094391000000002</c:v>
                </c:pt>
                <c:pt idx="29214">
                  <c:v>77.097031000000001</c:v>
                </c:pt>
                <c:pt idx="29215">
                  <c:v>77.099670000000003</c:v>
                </c:pt>
                <c:pt idx="29216">
                  <c:v>77.102310000000003</c:v>
                </c:pt>
                <c:pt idx="29217">
                  <c:v>77.104950000000002</c:v>
                </c:pt>
                <c:pt idx="29218">
                  <c:v>77.107590000000002</c:v>
                </c:pt>
                <c:pt idx="29219">
                  <c:v>77.110229000000004</c:v>
                </c:pt>
                <c:pt idx="29220">
                  <c:v>77.112862000000007</c:v>
                </c:pt>
                <c:pt idx="29221">
                  <c:v>77.115500999999995</c:v>
                </c:pt>
                <c:pt idx="29222">
                  <c:v>77.118140999999994</c:v>
                </c:pt>
                <c:pt idx="29223">
                  <c:v>77.120780999999994</c:v>
                </c:pt>
                <c:pt idx="29224">
                  <c:v>77.123420999999993</c:v>
                </c:pt>
                <c:pt idx="29225">
                  <c:v>77.126059999999995</c:v>
                </c:pt>
                <c:pt idx="29226">
                  <c:v>77.128699999999995</c:v>
                </c:pt>
                <c:pt idx="29227">
                  <c:v>77.131339999999994</c:v>
                </c:pt>
                <c:pt idx="29228">
                  <c:v>77.133979999999994</c:v>
                </c:pt>
                <c:pt idx="29229">
                  <c:v>77.136619999999994</c:v>
                </c:pt>
                <c:pt idx="29230">
                  <c:v>77.139258999999996</c:v>
                </c:pt>
                <c:pt idx="29231">
                  <c:v>77.141898999999995</c:v>
                </c:pt>
                <c:pt idx="29232">
                  <c:v>77.144538999999995</c:v>
                </c:pt>
                <c:pt idx="29233">
                  <c:v>77.147178999999994</c:v>
                </c:pt>
                <c:pt idx="29234">
                  <c:v>77.149817999999996</c:v>
                </c:pt>
                <c:pt idx="29235">
                  <c:v>77.152457999999996</c:v>
                </c:pt>
                <c:pt idx="29236">
                  <c:v>77.155097999999995</c:v>
                </c:pt>
                <c:pt idx="29237">
                  <c:v>77.157737999999995</c:v>
                </c:pt>
                <c:pt idx="29238">
                  <c:v>77.160377999999994</c:v>
                </c:pt>
                <c:pt idx="29239">
                  <c:v>77.163016999999996</c:v>
                </c:pt>
                <c:pt idx="29240">
                  <c:v>77.165656999999996</c:v>
                </c:pt>
                <c:pt idx="29241">
                  <c:v>77.168296999999995</c:v>
                </c:pt>
                <c:pt idx="29242">
                  <c:v>77.170929000000001</c:v>
                </c:pt>
                <c:pt idx="29243">
                  <c:v>77.173569000000001</c:v>
                </c:pt>
                <c:pt idx="29244">
                  <c:v>77.176208000000003</c:v>
                </c:pt>
                <c:pt idx="29245">
                  <c:v>77.178848000000002</c:v>
                </c:pt>
                <c:pt idx="29246">
                  <c:v>77.181488000000002</c:v>
                </c:pt>
                <c:pt idx="29247">
                  <c:v>77.184128000000001</c:v>
                </c:pt>
                <c:pt idx="29248">
                  <c:v>77.186768000000001</c:v>
                </c:pt>
                <c:pt idx="29249">
                  <c:v>77.189407000000003</c:v>
                </c:pt>
                <c:pt idx="29250">
                  <c:v>77.192047000000002</c:v>
                </c:pt>
                <c:pt idx="29251">
                  <c:v>77.194687000000002</c:v>
                </c:pt>
                <c:pt idx="29252">
                  <c:v>77.197327000000001</c:v>
                </c:pt>
                <c:pt idx="29253">
                  <c:v>77.199966000000003</c:v>
                </c:pt>
                <c:pt idx="29254">
                  <c:v>77.202606000000003</c:v>
                </c:pt>
                <c:pt idx="29255">
                  <c:v>77.205246000000002</c:v>
                </c:pt>
                <c:pt idx="29256">
                  <c:v>77.207886000000002</c:v>
                </c:pt>
                <c:pt idx="29257">
                  <c:v>77.210526000000002</c:v>
                </c:pt>
                <c:pt idx="29258">
                  <c:v>77.213165000000004</c:v>
                </c:pt>
                <c:pt idx="29259">
                  <c:v>77.215805000000003</c:v>
                </c:pt>
                <c:pt idx="29260">
                  <c:v>77.218445000000003</c:v>
                </c:pt>
                <c:pt idx="29261">
                  <c:v>77.221085000000002</c:v>
                </c:pt>
                <c:pt idx="29262">
                  <c:v>77.223724000000004</c:v>
                </c:pt>
                <c:pt idx="29263">
                  <c:v>77.226364000000004</c:v>
                </c:pt>
                <c:pt idx="29264">
                  <c:v>77.228995999999995</c:v>
                </c:pt>
                <c:pt idx="29265">
                  <c:v>77.231635999999995</c:v>
                </c:pt>
                <c:pt idx="29266">
                  <c:v>77.234275999999994</c:v>
                </c:pt>
                <c:pt idx="29267">
                  <c:v>77.236915999999994</c:v>
                </c:pt>
                <c:pt idx="29268">
                  <c:v>77.239554999999996</c:v>
                </c:pt>
                <c:pt idx="29269">
                  <c:v>77.242194999999995</c:v>
                </c:pt>
                <c:pt idx="29270">
                  <c:v>77.244834999999995</c:v>
                </c:pt>
                <c:pt idx="29271">
                  <c:v>77.247474999999994</c:v>
                </c:pt>
                <c:pt idx="29272">
                  <c:v>77.250113999999996</c:v>
                </c:pt>
                <c:pt idx="29273">
                  <c:v>77.252753999999996</c:v>
                </c:pt>
                <c:pt idx="29274">
                  <c:v>77.255393999999995</c:v>
                </c:pt>
                <c:pt idx="29275">
                  <c:v>77.258033999999995</c:v>
                </c:pt>
                <c:pt idx="29276">
                  <c:v>77.260673999999995</c:v>
                </c:pt>
                <c:pt idx="29277">
                  <c:v>77.263312999999997</c:v>
                </c:pt>
                <c:pt idx="29278">
                  <c:v>77.265952999999996</c:v>
                </c:pt>
                <c:pt idx="29279">
                  <c:v>77.268592999999996</c:v>
                </c:pt>
                <c:pt idx="29280">
                  <c:v>77.271232999999995</c:v>
                </c:pt>
                <c:pt idx="29281">
                  <c:v>77.273871999999997</c:v>
                </c:pt>
                <c:pt idx="29282">
                  <c:v>77.276511999999997</c:v>
                </c:pt>
                <c:pt idx="29283">
                  <c:v>77.279151999999996</c:v>
                </c:pt>
                <c:pt idx="29284">
                  <c:v>77.281791999999996</c:v>
                </c:pt>
                <c:pt idx="29285">
                  <c:v>77.284430999999998</c:v>
                </c:pt>
                <c:pt idx="29286">
                  <c:v>77.287064000000001</c:v>
                </c:pt>
                <c:pt idx="29287">
                  <c:v>77.289703000000003</c:v>
                </c:pt>
                <c:pt idx="29288">
                  <c:v>77.292343000000002</c:v>
                </c:pt>
                <c:pt idx="29289">
                  <c:v>77.294983000000002</c:v>
                </c:pt>
                <c:pt idx="29290">
                  <c:v>77.297623000000002</c:v>
                </c:pt>
                <c:pt idx="29291">
                  <c:v>77.300262000000004</c:v>
                </c:pt>
                <c:pt idx="29292">
                  <c:v>77.302902000000003</c:v>
                </c:pt>
                <c:pt idx="29293">
                  <c:v>77.305542000000003</c:v>
                </c:pt>
                <c:pt idx="29294">
                  <c:v>77.308182000000002</c:v>
                </c:pt>
                <c:pt idx="29295">
                  <c:v>77.310822000000002</c:v>
                </c:pt>
                <c:pt idx="29296">
                  <c:v>77.313461000000004</c:v>
                </c:pt>
                <c:pt idx="29297">
                  <c:v>77.316101000000003</c:v>
                </c:pt>
                <c:pt idx="29298">
                  <c:v>77.318741000000003</c:v>
                </c:pt>
                <c:pt idx="29299">
                  <c:v>77.321381000000002</c:v>
                </c:pt>
                <c:pt idx="29300">
                  <c:v>77.324020000000004</c:v>
                </c:pt>
                <c:pt idx="29301">
                  <c:v>77.326660000000004</c:v>
                </c:pt>
                <c:pt idx="29302">
                  <c:v>77.329300000000003</c:v>
                </c:pt>
                <c:pt idx="29303">
                  <c:v>77.331940000000003</c:v>
                </c:pt>
                <c:pt idx="29304">
                  <c:v>77.334579000000005</c:v>
                </c:pt>
                <c:pt idx="29305">
                  <c:v>77.337219000000005</c:v>
                </c:pt>
                <c:pt idx="29306">
                  <c:v>77.339859000000004</c:v>
                </c:pt>
                <c:pt idx="29307">
                  <c:v>77.342490999999995</c:v>
                </c:pt>
                <c:pt idx="29308">
                  <c:v>77.345130999999995</c:v>
                </c:pt>
                <c:pt idx="29309">
                  <c:v>77.347770999999995</c:v>
                </c:pt>
                <c:pt idx="29310">
                  <c:v>77.350409999999997</c:v>
                </c:pt>
                <c:pt idx="29311">
                  <c:v>77.353049999999996</c:v>
                </c:pt>
                <c:pt idx="29312">
                  <c:v>77.355689999999996</c:v>
                </c:pt>
                <c:pt idx="29313">
                  <c:v>77.358329999999995</c:v>
                </c:pt>
                <c:pt idx="29314">
                  <c:v>77.360969999999995</c:v>
                </c:pt>
                <c:pt idx="29315">
                  <c:v>77.363608999999997</c:v>
                </c:pt>
                <c:pt idx="29316">
                  <c:v>77.366248999999996</c:v>
                </c:pt>
                <c:pt idx="29317">
                  <c:v>77.368888999999996</c:v>
                </c:pt>
                <c:pt idx="29318">
                  <c:v>77.371528999999995</c:v>
                </c:pt>
                <c:pt idx="29319">
                  <c:v>77.374167999999997</c:v>
                </c:pt>
                <c:pt idx="29320">
                  <c:v>77.376807999999997</c:v>
                </c:pt>
                <c:pt idx="29321">
                  <c:v>77.379447999999996</c:v>
                </c:pt>
                <c:pt idx="29322">
                  <c:v>77.382087999999996</c:v>
                </c:pt>
                <c:pt idx="29323">
                  <c:v>77.384726999999998</c:v>
                </c:pt>
                <c:pt idx="29324">
                  <c:v>77.387366999999998</c:v>
                </c:pt>
                <c:pt idx="29325">
                  <c:v>77.390006999999997</c:v>
                </c:pt>
                <c:pt idx="29326">
                  <c:v>77.392646999999997</c:v>
                </c:pt>
                <c:pt idx="29327">
                  <c:v>77.395286999999996</c:v>
                </c:pt>
                <c:pt idx="29328">
                  <c:v>77.397925999999998</c:v>
                </c:pt>
                <c:pt idx="29329">
                  <c:v>77.400558000000004</c:v>
                </c:pt>
                <c:pt idx="29330">
                  <c:v>77.403198000000003</c:v>
                </c:pt>
                <c:pt idx="29331">
                  <c:v>77.405838000000003</c:v>
                </c:pt>
                <c:pt idx="29332">
                  <c:v>77.408478000000002</c:v>
                </c:pt>
                <c:pt idx="29333">
                  <c:v>77.411118000000002</c:v>
                </c:pt>
                <c:pt idx="29334">
                  <c:v>77.413757000000004</c:v>
                </c:pt>
                <c:pt idx="29335">
                  <c:v>77.416397000000003</c:v>
                </c:pt>
                <c:pt idx="29336">
                  <c:v>77.419037000000003</c:v>
                </c:pt>
                <c:pt idx="29337">
                  <c:v>77.421677000000003</c:v>
                </c:pt>
                <c:pt idx="29338">
                  <c:v>77.424316000000005</c:v>
                </c:pt>
                <c:pt idx="29339">
                  <c:v>77.426956000000004</c:v>
                </c:pt>
                <c:pt idx="29340">
                  <c:v>77.429596000000004</c:v>
                </c:pt>
                <c:pt idx="29341">
                  <c:v>77.432236000000003</c:v>
                </c:pt>
                <c:pt idx="29342">
                  <c:v>77.434875000000005</c:v>
                </c:pt>
                <c:pt idx="29343">
                  <c:v>77.437515000000005</c:v>
                </c:pt>
                <c:pt idx="29344">
                  <c:v>77.440155000000004</c:v>
                </c:pt>
                <c:pt idx="29345">
                  <c:v>77.442795000000004</c:v>
                </c:pt>
                <c:pt idx="29346">
                  <c:v>77.445435000000003</c:v>
                </c:pt>
                <c:pt idx="29347">
                  <c:v>77.448074000000005</c:v>
                </c:pt>
                <c:pt idx="29348">
                  <c:v>77.450714000000005</c:v>
                </c:pt>
                <c:pt idx="29349">
                  <c:v>77.453354000000004</c:v>
                </c:pt>
                <c:pt idx="29350">
                  <c:v>77.455994000000004</c:v>
                </c:pt>
                <c:pt idx="29351">
                  <c:v>77.458625999999995</c:v>
                </c:pt>
                <c:pt idx="29352">
                  <c:v>77.461265999999995</c:v>
                </c:pt>
                <c:pt idx="29353">
                  <c:v>77.463904999999997</c:v>
                </c:pt>
                <c:pt idx="29354">
                  <c:v>77.466544999999996</c:v>
                </c:pt>
                <c:pt idx="29355">
                  <c:v>77.469184999999996</c:v>
                </c:pt>
                <c:pt idx="29356">
                  <c:v>77.471824999999995</c:v>
                </c:pt>
                <c:pt idx="29357">
                  <c:v>77.474463999999998</c:v>
                </c:pt>
                <c:pt idx="29358">
                  <c:v>77.477103999999997</c:v>
                </c:pt>
                <c:pt idx="29359">
                  <c:v>77.479743999999997</c:v>
                </c:pt>
                <c:pt idx="29360">
                  <c:v>77.482383999999996</c:v>
                </c:pt>
                <c:pt idx="29361">
                  <c:v>77.485022999999998</c:v>
                </c:pt>
                <c:pt idx="29362">
                  <c:v>77.487662999999998</c:v>
                </c:pt>
                <c:pt idx="29363">
                  <c:v>77.490302999999997</c:v>
                </c:pt>
                <c:pt idx="29364">
                  <c:v>77.492942999999997</c:v>
                </c:pt>
                <c:pt idx="29365">
                  <c:v>77.495582999999996</c:v>
                </c:pt>
                <c:pt idx="29366">
                  <c:v>77.498221999999998</c:v>
                </c:pt>
                <c:pt idx="29367">
                  <c:v>77.500861999999998</c:v>
                </c:pt>
                <c:pt idx="29368">
                  <c:v>77.503501999999997</c:v>
                </c:pt>
                <c:pt idx="29369">
                  <c:v>77.506141999999997</c:v>
                </c:pt>
                <c:pt idx="29370">
                  <c:v>77.508780999999999</c:v>
                </c:pt>
                <c:pt idx="29371">
                  <c:v>77.511420999999999</c:v>
                </c:pt>
                <c:pt idx="29372">
                  <c:v>77.514053000000004</c:v>
                </c:pt>
                <c:pt idx="29373">
                  <c:v>77.516693000000004</c:v>
                </c:pt>
                <c:pt idx="29374">
                  <c:v>77.519333000000003</c:v>
                </c:pt>
                <c:pt idx="29375">
                  <c:v>77.521973000000003</c:v>
                </c:pt>
                <c:pt idx="29376">
                  <c:v>77.524612000000005</c:v>
                </c:pt>
                <c:pt idx="29377">
                  <c:v>77.527252000000004</c:v>
                </c:pt>
                <c:pt idx="29378">
                  <c:v>77.529892000000004</c:v>
                </c:pt>
                <c:pt idx="29379">
                  <c:v>77.532532000000003</c:v>
                </c:pt>
                <c:pt idx="29380">
                  <c:v>77.535172000000003</c:v>
                </c:pt>
                <c:pt idx="29381">
                  <c:v>77.537811000000005</c:v>
                </c:pt>
                <c:pt idx="29382">
                  <c:v>77.540451000000004</c:v>
                </c:pt>
                <c:pt idx="29383">
                  <c:v>77.543091000000004</c:v>
                </c:pt>
                <c:pt idx="29384">
                  <c:v>77.545731000000004</c:v>
                </c:pt>
                <c:pt idx="29385">
                  <c:v>77.548370000000006</c:v>
                </c:pt>
                <c:pt idx="29386">
                  <c:v>77.551010000000005</c:v>
                </c:pt>
                <c:pt idx="29387">
                  <c:v>77.553650000000005</c:v>
                </c:pt>
                <c:pt idx="29388">
                  <c:v>77.556290000000004</c:v>
                </c:pt>
                <c:pt idx="29389">
                  <c:v>77.558929000000006</c:v>
                </c:pt>
                <c:pt idx="29390">
                  <c:v>77.561569000000006</c:v>
                </c:pt>
                <c:pt idx="29391">
                  <c:v>77.564209000000005</c:v>
                </c:pt>
                <c:pt idx="29392">
                  <c:v>77.566849000000005</c:v>
                </c:pt>
                <c:pt idx="29393">
                  <c:v>77.569489000000004</c:v>
                </c:pt>
                <c:pt idx="29394">
                  <c:v>77.572120999999996</c:v>
                </c:pt>
                <c:pt idx="29395">
                  <c:v>77.574759999999998</c:v>
                </c:pt>
                <c:pt idx="29396">
                  <c:v>77.577399999999997</c:v>
                </c:pt>
                <c:pt idx="29397">
                  <c:v>77.580039999999997</c:v>
                </c:pt>
                <c:pt idx="29398">
                  <c:v>77.582679999999996</c:v>
                </c:pt>
                <c:pt idx="29399">
                  <c:v>77.585319999999996</c:v>
                </c:pt>
                <c:pt idx="29400">
                  <c:v>77.587958999999998</c:v>
                </c:pt>
                <c:pt idx="29401">
                  <c:v>77.590598999999997</c:v>
                </c:pt>
                <c:pt idx="29402">
                  <c:v>77.593238999999997</c:v>
                </c:pt>
                <c:pt idx="29403">
                  <c:v>77.595878999999996</c:v>
                </c:pt>
                <c:pt idx="29404">
                  <c:v>77.598517999999999</c:v>
                </c:pt>
                <c:pt idx="29405">
                  <c:v>77.601157999999998</c:v>
                </c:pt>
                <c:pt idx="29406">
                  <c:v>77.603797999999998</c:v>
                </c:pt>
                <c:pt idx="29407">
                  <c:v>77.606437999999997</c:v>
                </c:pt>
                <c:pt idx="29408">
                  <c:v>77.609076999999999</c:v>
                </c:pt>
                <c:pt idx="29409">
                  <c:v>77.611716999999999</c:v>
                </c:pt>
                <c:pt idx="29410">
                  <c:v>77.614356999999998</c:v>
                </c:pt>
                <c:pt idx="29411">
                  <c:v>77.616996999999998</c:v>
                </c:pt>
                <c:pt idx="29412">
                  <c:v>77.619636999999997</c:v>
                </c:pt>
                <c:pt idx="29413">
                  <c:v>77.622275999999999</c:v>
                </c:pt>
                <c:pt idx="29414">
                  <c:v>77.624915999999999</c:v>
                </c:pt>
                <c:pt idx="29415">
                  <c:v>77.627555999999998</c:v>
                </c:pt>
                <c:pt idx="29416">
                  <c:v>77.630188000000004</c:v>
                </c:pt>
                <c:pt idx="29417">
                  <c:v>77.632828000000003</c:v>
                </c:pt>
                <c:pt idx="29418">
                  <c:v>77.635468000000003</c:v>
                </c:pt>
                <c:pt idx="29419">
                  <c:v>77.638107000000005</c:v>
                </c:pt>
                <c:pt idx="29420">
                  <c:v>77.640747000000005</c:v>
                </c:pt>
                <c:pt idx="29421">
                  <c:v>77.643387000000004</c:v>
                </c:pt>
                <c:pt idx="29422">
                  <c:v>77.646027000000004</c:v>
                </c:pt>
                <c:pt idx="29423">
                  <c:v>77.648666000000006</c:v>
                </c:pt>
                <c:pt idx="29424">
                  <c:v>77.651306000000005</c:v>
                </c:pt>
                <c:pt idx="29425">
                  <c:v>77.653946000000005</c:v>
                </c:pt>
                <c:pt idx="29426">
                  <c:v>77.656586000000004</c:v>
                </c:pt>
                <c:pt idx="29427">
                  <c:v>77.659225000000006</c:v>
                </c:pt>
                <c:pt idx="29428">
                  <c:v>77.661865000000006</c:v>
                </c:pt>
                <c:pt idx="29429">
                  <c:v>77.664505000000005</c:v>
                </c:pt>
                <c:pt idx="29430">
                  <c:v>77.667145000000005</c:v>
                </c:pt>
                <c:pt idx="29431">
                  <c:v>77.669785000000005</c:v>
                </c:pt>
                <c:pt idx="29432">
                  <c:v>77.672424000000007</c:v>
                </c:pt>
                <c:pt idx="29433">
                  <c:v>77.675064000000006</c:v>
                </c:pt>
                <c:pt idx="29434">
                  <c:v>77.677704000000006</c:v>
                </c:pt>
                <c:pt idx="29435">
                  <c:v>77.680344000000005</c:v>
                </c:pt>
                <c:pt idx="29436">
                  <c:v>77.682982999999993</c:v>
                </c:pt>
                <c:pt idx="29437">
                  <c:v>77.685615999999996</c:v>
                </c:pt>
                <c:pt idx="29438">
                  <c:v>77.688254999999998</c:v>
                </c:pt>
                <c:pt idx="29439">
                  <c:v>77.690894999999998</c:v>
                </c:pt>
                <c:pt idx="29440">
                  <c:v>77.693534999999997</c:v>
                </c:pt>
                <c:pt idx="29441">
                  <c:v>77.696174999999997</c:v>
                </c:pt>
                <c:pt idx="29442">
                  <c:v>77.698813999999999</c:v>
                </c:pt>
                <c:pt idx="29443">
                  <c:v>77.701453999999998</c:v>
                </c:pt>
                <c:pt idx="29444">
                  <c:v>77.704093999999998</c:v>
                </c:pt>
                <c:pt idx="29445">
                  <c:v>77.706733999999997</c:v>
                </c:pt>
                <c:pt idx="29446">
                  <c:v>77.709372999999999</c:v>
                </c:pt>
                <c:pt idx="29447">
                  <c:v>77.712012999999999</c:v>
                </c:pt>
                <c:pt idx="29448">
                  <c:v>77.714652999999998</c:v>
                </c:pt>
                <c:pt idx="29449">
                  <c:v>77.717292999999998</c:v>
                </c:pt>
                <c:pt idx="29450">
                  <c:v>77.719932999999997</c:v>
                </c:pt>
                <c:pt idx="29451">
                  <c:v>77.722572</c:v>
                </c:pt>
                <c:pt idx="29452">
                  <c:v>77.725211999999999</c:v>
                </c:pt>
                <c:pt idx="29453">
                  <c:v>77.727851999999999</c:v>
                </c:pt>
                <c:pt idx="29454">
                  <c:v>77.730491999999998</c:v>
                </c:pt>
                <c:pt idx="29455">
                  <c:v>77.733131</c:v>
                </c:pt>
                <c:pt idx="29456">
                  <c:v>77.735771</c:v>
                </c:pt>
                <c:pt idx="29457">
                  <c:v>77.738410999999999</c:v>
                </c:pt>
                <c:pt idx="29458">
                  <c:v>77.741050999999999</c:v>
                </c:pt>
                <c:pt idx="29459">
                  <c:v>77.743683000000004</c:v>
                </c:pt>
                <c:pt idx="29460">
                  <c:v>77.746323000000004</c:v>
                </c:pt>
                <c:pt idx="29461">
                  <c:v>77.748962000000006</c:v>
                </c:pt>
                <c:pt idx="29462">
                  <c:v>77.751602000000005</c:v>
                </c:pt>
                <c:pt idx="29463">
                  <c:v>77.754242000000005</c:v>
                </c:pt>
                <c:pt idx="29464">
                  <c:v>77.756882000000004</c:v>
                </c:pt>
                <c:pt idx="29465">
                  <c:v>77.759521000000007</c:v>
                </c:pt>
                <c:pt idx="29466">
                  <c:v>77.762161000000006</c:v>
                </c:pt>
                <c:pt idx="29467">
                  <c:v>77.764801000000006</c:v>
                </c:pt>
                <c:pt idx="29468">
                  <c:v>77.767441000000005</c:v>
                </c:pt>
                <c:pt idx="29469">
                  <c:v>77.770081000000005</c:v>
                </c:pt>
                <c:pt idx="29470">
                  <c:v>77.772720000000007</c:v>
                </c:pt>
                <c:pt idx="29471">
                  <c:v>77.775360000000006</c:v>
                </c:pt>
                <c:pt idx="29472">
                  <c:v>77.778000000000006</c:v>
                </c:pt>
                <c:pt idx="29473">
                  <c:v>77.780640000000005</c:v>
                </c:pt>
                <c:pt idx="29474">
                  <c:v>77.783278999999993</c:v>
                </c:pt>
                <c:pt idx="29475">
                  <c:v>77.785919000000007</c:v>
                </c:pt>
                <c:pt idx="29476">
                  <c:v>77.788559000000006</c:v>
                </c:pt>
                <c:pt idx="29477">
                  <c:v>77.791199000000006</c:v>
                </c:pt>
                <c:pt idx="29478">
                  <c:v>77.793839000000006</c:v>
                </c:pt>
                <c:pt idx="29479">
                  <c:v>77.796477999999993</c:v>
                </c:pt>
                <c:pt idx="29480">
                  <c:v>77.799118000000007</c:v>
                </c:pt>
                <c:pt idx="29481">
                  <c:v>77.801749999999998</c:v>
                </c:pt>
                <c:pt idx="29482">
                  <c:v>77.804389999999998</c:v>
                </c:pt>
                <c:pt idx="29483">
                  <c:v>77.807029999999997</c:v>
                </c:pt>
                <c:pt idx="29484">
                  <c:v>77.809669</c:v>
                </c:pt>
                <c:pt idx="29485">
                  <c:v>77.812308999999999</c:v>
                </c:pt>
                <c:pt idx="29486">
                  <c:v>77.814948999999999</c:v>
                </c:pt>
                <c:pt idx="29487">
                  <c:v>77.817588999999998</c:v>
                </c:pt>
                <c:pt idx="29488">
                  <c:v>77.820228999999998</c:v>
                </c:pt>
                <c:pt idx="29489">
                  <c:v>77.822868</c:v>
                </c:pt>
                <c:pt idx="29490">
                  <c:v>77.825507999999999</c:v>
                </c:pt>
                <c:pt idx="29491">
                  <c:v>77.828147999999999</c:v>
                </c:pt>
                <c:pt idx="29492">
                  <c:v>77.830787999999998</c:v>
                </c:pt>
                <c:pt idx="29493">
                  <c:v>77.833427</c:v>
                </c:pt>
                <c:pt idx="29494">
                  <c:v>77.836067</c:v>
                </c:pt>
                <c:pt idx="29495">
                  <c:v>77.838706999999999</c:v>
                </c:pt>
                <c:pt idx="29496">
                  <c:v>77.841346999999999</c:v>
                </c:pt>
                <c:pt idx="29497">
                  <c:v>77.843986999999998</c:v>
                </c:pt>
                <c:pt idx="29498">
                  <c:v>77.846626000000001</c:v>
                </c:pt>
                <c:pt idx="29499">
                  <c:v>77.849266</c:v>
                </c:pt>
                <c:pt idx="29500">
                  <c:v>77.851906</c:v>
                </c:pt>
                <c:pt idx="29501">
                  <c:v>77.854545999999999</c:v>
                </c:pt>
                <c:pt idx="29502">
                  <c:v>77.857185000000001</c:v>
                </c:pt>
                <c:pt idx="29503">
                  <c:v>77.859818000000004</c:v>
                </c:pt>
                <c:pt idx="29504">
                  <c:v>77.862457000000006</c:v>
                </c:pt>
                <c:pt idx="29505">
                  <c:v>77.865097000000006</c:v>
                </c:pt>
                <c:pt idx="29506">
                  <c:v>77.867737000000005</c:v>
                </c:pt>
                <c:pt idx="29507">
                  <c:v>77.870377000000005</c:v>
                </c:pt>
                <c:pt idx="29508">
                  <c:v>77.873016000000007</c:v>
                </c:pt>
                <c:pt idx="29509">
                  <c:v>77.875656000000006</c:v>
                </c:pt>
                <c:pt idx="29510">
                  <c:v>77.878296000000006</c:v>
                </c:pt>
                <c:pt idx="29511">
                  <c:v>77.880936000000005</c:v>
                </c:pt>
                <c:pt idx="29512">
                  <c:v>77.883574999999993</c:v>
                </c:pt>
                <c:pt idx="29513">
                  <c:v>77.886215000000007</c:v>
                </c:pt>
                <c:pt idx="29514">
                  <c:v>77.888855000000007</c:v>
                </c:pt>
                <c:pt idx="29515">
                  <c:v>77.891495000000006</c:v>
                </c:pt>
                <c:pt idx="29516">
                  <c:v>77.894135000000006</c:v>
                </c:pt>
                <c:pt idx="29517">
                  <c:v>77.896773999999994</c:v>
                </c:pt>
                <c:pt idx="29518">
                  <c:v>77.899413999999993</c:v>
                </c:pt>
                <c:pt idx="29519">
                  <c:v>77.902054000000007</c:v>
                </c:pt>
                <c:pt idx="29520">
                  <c:v>77.904694000000006</c:v>
                </c:pt>
                <c:pt idx="29521">
                  <c:v>77.907332999999994</c:v>
                </c:pt>
                <c:pt idx="29522">
                  <c:v>77.909972999999994</c:v>
                </c:pt>
                <c:pt idx="29523">
                  <c:v>77.912612999999993</c:v>
                </c:pt>
                <c:pt idx="29524">
                  <c:v>77.915244999999999</c:v>
                </c:pt>
                <c:pt idx="29525">
                  <c:v>77.917884999999998</c:v>
                </c:pt>
                <c:pt idx="29526">
                  <c:v>77.920524999999998</c:v>
                </c:pt>
                <c:pt idx="29527">
                  <c:v>77.923164</c:v>
                </c:pt>
                <c:pt idx="29528">
                  <c:v>77.925803999999999</c:v>
                </c:pt>
                <c:pt idx="29529">
                  <c:v>77.928443999999999</c:v>
                </c:pt>
                <c:pt idx="29530">
                  <c:v>77.931083999999998</c:v>
                </c:pt>
                <c:pt idx="29531">
                  <c:v>77.933723000000001</c:v>
                </c:pt>
                <c:pt idx="29532">
                  <c:v>77.936363</c:v>
                </c:pt>
                <c:pt idx="29533">
                  <c:v>77.939003</c:v>
                </c:pt>
                <c:pt idx="29534">
                  <c:v>77.941642999999999</c:v>
                </c:pt>
                <c:pt idx="29535">
                  <c:v>77.944282999999999</c:v>
                </c:pt>
                <c:pt idx="29536">
                  <c:v>77.946922000000001</c:v>
                </c:pt>
                <c:pt idx="29537">
                  <c:v>77.949562</c:v>
                </c:pt>
                <c:pt idx="29538">
                  <c:v>77.952202</c:v>
                </c:pt>
                <c:pt idx="29539">
                  <c:v>77.954841999999999</c:v>
                </c:pt>
                <c:pt idx="29540">
                  <c:v>77.957481000000001</c:v>
                </c:pt>
                <c:pt idx="29541">
                  <c:v>77.960121000000001</c:v>
                </c:pt>
                <c:pt idx="29542">
                  <c:v>77.962761</c:v>
                </c:pt>
                <c:pt idx="29543">
                  <c:v>77.965401</c:v>
                </c:pt>
                <c:pt idx="29544">
                  <c:v>77.968040000000002</c:v>
                </c:pt>
                <c:pt idx="29545">
                  <c:v>77.970680000000002</c:v>
                </c:pt>
                <c:pt idx="29546">
                  <c:v>77.973312000000007</c:v>
                </c:pt>
                <c:pt idx="29547">
                  <c:v>77.975952000000007</c:v>
                </c:pt>
                <c:pt idx="29548">
                  <c:v>77.978592000000006</c:v>
                </c:pt>
                <c:pt idx="29549">
                  <c:v>77.981232000000006</c:v>
                </c:pt>
                <c:pt idx="29550">
                  <c:v>77.983870999999994</c:v>
                </c:pt>
                <c:pt idx="29551">
                  <c:v>77.986510999999993</c:v>
                </c:pt>
                <c:pt idx="29552">
                  <c:v>77.989151000000007</c:v>
                </c:pt>
                <c:pt idx="29553">
                  <c:v>77.991791000000006</c:v>
                </c:pt>
                <c:pt idx="29554">
                  <c:v>77.994431000000006</c:v>
                </c:pt>
                <c:pt idx="29555">
                  <c:v>77.997069999999994</c:v>
                </c:pt>
                <c:pt idx="29556">
                  <c:v>77.999709999999993</c:v>
                </c:pt>
                <c:pt idx="29557">
                  <c:v>78.002350000000007</c:v>
                </c:pt>
                <c:pt idx="29558">
                  <c:v>78.004990000000006</c:v>
                </c:pt>
                <c:pt idx="29559">
                  <c:v>78.007628999999994</c:v>
                </c:pt>
                <c:pt idx="29560">
                  <c:v>78.010268999999994</c:v>
                </c:pt>
                <c:pt idx="29561">
                  <c:v>78.012908999999993</c:v>
                </c:pt>
                <c:pt idx="29562">
                  <c:v>78.015548999999993</c:v>
                </c:pt>
                <c:pt idx="29563">
                  <c:v>78.018187999999995</c:v>
                </c:pt>
                <c:pt idx="29564">
                  <c:v>78.020827999999995</c:v>
                </c:pt>
                <c:pt idx="29565">
                  <c:v>78.023467999999994</c:v>
                </c:pt>
                <c:pt idx="29566">
                  <c:v>78.026107999999994</c:v>
                </c:pt>
                <c:pt idx="29567">
                  <c:v>78.028747999999993</c:v>
                </c:pt>
                <c:pt idx="29568">
                  <c:v>78.031379999999999</c:v>
                </c:pt>
                <c:pt idx="29569">
                  <c:v>78.034019000000001</c:v>
                </c:pt>
                <c:pt idx="29570">
                  <c:v>78.036659</c:v>
                </c:pt>
                <c:pt idx="29571">
                  <c:v>78.039299</c:v>
                </c:pt>
                <c:pt idx="29572">
                  <c:v>78.041938999999999</c:v>
                </c:pt>
                <c:pt idx="29573">
                  <c:v>78.044578999999999</c:v>
                </c:pt>
                <c:pt idx="29574">
                  <c:v>78.047218000000001</c:v>
                </c:pt>
                <c:pt idx="29575">
                  <c:v>78.049858</c:v>
                </c:pt>
                <c:pt idx="29576">
                  <c:v>78.052498</c:v>
                </c:pt>
                <c:pt idx="29577">
                  <c:v>78.055137999999999</c:v>
                </c:pt>
                <c:pt idx="29578">
                  <c:v>78.057777000000002</c:v>
                </c:pt>
                <c:pt idx="29579">
                  <c:v>78.060417000000001</c:v>
                </c:pt>
                <c:pt idx="29580">
                  <c:v>78.063057000000001</c:v>
                </c:pt>
                <c:pt idx="29581">
                  <c:v>78.065697</c:v>
                </c:pt>
                <c:pt idx="29582">
                  <c:v>78.068336000000002</c:v>
                </c:pt>
                <c:pt idx="29583">
                  <c:v>78.070976000000002</c:v>
                </c:pt>
                <c:pt idx="29584">
                  <c:v>78.073616000000001</c:v>
                </c:pt>
                <c:pt idx="29585">
                  <c:v>78.076256000000001</c:v>
                </c:pt>
                <c:pt idx="29586">
                  <c:v>78.078896</c:v>
                </c:pt>
                <c:pt idx="29587">
                  <c:v>78.081535000000002</c:v>
                </c:pt>
                <c:pt idx="29588">
                  <c:v>78.084175000000002</c:v>
                </c:pt>
                <c:pt idx="29589">
                  <c:v>78.086806999999993</c:v>
                </c:pt>
                <c:pt idx="29590">
                  <c:v>78.089447000000007</c:v>
                </c:pt>
                <c:pt idx="29591">
                  <c:v>78.092087000000006</c:v>
                </c:pt>
                <c:pt idx="29592">
                  <c:v>78.094727000000006</c:v>
                </c:pt>
                <c:pt idx="29593">
                  <c:v>78.097365999999994</c:v>
                </c:pt>
                <c:pt idx="29594">
                  <c:v>78.100005999999993</c:v>
                </c:pt>
                <c:pt idx="29595">
                  <c:v>78.102645999999993</c:v>
                </c:pt>
                <c:pt idx="29596">
                  <c:v>78.105286000000007</c:v>
                </c:pt>
                <c:pt idx="29597">
                  <c:v>78.107924999999994</c:v>
                </c:pt>
                <c:pt idx="29598">
                  <c:v>78.110564999999994</c:v>
                </c:pt>
                <c:pt idx="29599">
                  <c:v>78.113204999999994</c:v>
                </c:pt>
                <c:pt idx="29600">
                  <c:v>78.115844999999993</c:v>
                </c:pt>
                <c:pt idx="29601">
                  <c:v>78.118483999999995</c:v>
                </c:pt>
                <c:pt idx="29602">
                  <c:v>78.121123999999995</c:v>
                </c:pt>
                <c:pt idx="29603">
                  <c:v>78.123763999999994</c:v>
                </c:pt>
                <c:pt idx="29604">
                  <c:v>78.126403999999994</c:v>
                </c:pt>
                <c:pt idx="29605">
                  <c:v>78.129043999999993</c:v>
                </c:pt>
                <c:pt idx="29606">
                  <c:v>78.131682999999995</c:v>
                </c:pt>
                <c:pt idx="29607">
                  <c:v>78.134322999999995</c:v>
                </c:pt>
                <c:pt idx="29608">
                  <c:v>78.136962999999994</c:v>
                </c:pt>
                <c:pt idx="29609">
                  <c:v>78.139602999999994</c:v>
                </c:pt>
                <c:pt idx="29610">
                  <c:v>78.142241999999996</c:v>
                </c:pt>
                <c:pt idx="29611">
                  <c:v>78.144874999999999</c:v>
                </c:pt>
                <c:pt idx="29612">
                  <c:v>78.147514000000001</c:v>
                </c:pt>
                <c:pt idx="29613">
                  <c:v>78.150154000000001</c:v>
                </c:pt>
                <c:pt idx="29614">
                  <c:v>78.152794</c:v>
                </c:pt>
                <c:pt idx="29615">
                  <c:v>78.155434</c:v>
                </c:pt>
                <c:pt idx="29616">
                  <c:v>78.158073000000002</c:v>
                </c:pt>
                <c:pt idx="29617">
                  <c:v>78.160713000000001</c:v>
                </c:pt>
                <c:pt idx="29618">
                  <c:v>78.163353000000001</c:v>
                </c:pt>
                <c:pt idx="29619">
                  <c:v>78.165993</c:v>
                </c:pt>
                <c:pt idx="29620">
                  <c:v>78.168633</c:v>
                </c:pt>
                <c:pt idx="29621">
                  <c:v>78.171272000000002</c:v>
                </c:pt>
                <c:pt idx="29622">
                  <c:v>78.173912000000001</c:v>
                </c:pt>
                <c:pt idx="29623">
                  <c:v>78.176552000000001</c:v>
                </c:pt>
                <c:pt idx="29624">
                  <c:v>78.179192</c:v>
                </c:pt>
                <c:pt idx="29625">
                  <c:v>78.181831000000003</c:v>
                </c:pt>
                <c:pt idx="29626">
                  <c:v>78.184471000000002</c:v>
                </c:pt>
                <c:pt idx="29627">
                  <c:v>78.187111000000002</c:v>
                </c:pt>
                <c:pt idx="29628">
                  <c:v>78.189751000000001</c:v>
                </c:pt>
                <c:pt idx="29629">
                  <c:v>78.192390000000003</c:v>
                </c:pt>
                <c:pt idx="29630">
                  <c:v>78.195030000000003</c:v>
                </c:pt>
                <c:pt idx="29631">
                  <c:v>78.197670000000002</c:v>
                </c:pt>
                <c:pt idx="29632">
                  <c:v>78.200310000000002</c:v>
                </c:pt>
                <c:pt idx="29633">
                  <c:v>78.202941999999993</c:v>
                </c:pt>
                <c:pt idx="29634">
                  <c:v>78.205582000000007</c:v>
                </c:pt>
                <c:pt idx="29635">
                  <c:v>78.208220999999995</c:v>
                </c:pt>
                <c:pt idx="29636">
                  <c:v>78.210860999999994</c:v>
                </c:pt>
                <c:pt idx="29637">
                  <c:v>78.213500999999994</c:v>
                </c:pt>
                <c:pt idx="29638">
                  <c:v>78.216140999999993</c:v>
                </c:pt>
                <c:pt idx="29639">
                  <c:v>78.218781000000007</c:v>
                </c:pt>
                <c:pt idx="29640">
                  <c:v>78.221419999999995</c:v>
                </c:pt>
                <c:pt idx="29641">
                  <c:v>78.224059999999994</c:v>
                </c:pt>
                <c:pt idx="29642">
                  <c:v>78.226699999999994</c:v>
                </c:pt>
                <c:pt idx="29643">
                  <c:v>78.229339999999993</c:v>
                </c:pt>
                <c:pt idx="29644">
                  <c:v>78.231978999999995</c:v>
                </c:pt>
                <c:pt idx="29645">
                  <c:v>78.234618999999995</c:v>
                </c:pt>
                <c:pt idx="29646">
                  <c:v>78.237258999999995</c:v>
                </c:pt>
                <c:pt idx="29647">
                  <c:v>78.239898999999994</c:v>
                </c:pt>
                <c:pt idx="29648">
                  <c:v>78.242537999999996</c:v>
                </c:pt>
                <c:pt idx="29649">
                  <c:v>78.245177999999996</c:v>
                </c:pt>
                <c:pt idx="29650">
                  <c:v>78.247817999999995</c:v>
                </c:pt>
                <c:pt idx="29651">
                  <c:v>78.250457999999995</c:v>
                </c:pt>
                <c:pt idx="29652">
                  <c:v>78.253097999999994</c:v>
                </c:pt>
                <c:pt idx="29653">
                  <c:v>78.255736999999996</c:v>
                </c:pt>
                <c:pt idx="29654">
                  <c:v>78.258369000000002</c:v>
                </c:pt>
                <c:pt idx="29655">
                  <c:v>78.261009000000001</c:v>
                </c:pt>
                <c:pt idx="29656">
                  <c:v>78.263649000000001</c:v>
                </c:pt>
                <c:pt idx="29657">
                  <c:v>78.266289</c:v>
                </c:pt>
                <c:pt idx="29658">
                  <c:v>78.268929</c:v>
                </c:pt>
                <c:pt idx="29659">
                  <c:v>78.271568000000002</c:v>
                </c:pt>
                <c:pt idx="29660">
                  <c:v>78.274208000000002</c:v>
                </c:pt>
                <c:pt idx="29661">
                  <c:v>78.276848000000001</c:v>
                </c:pt>
                <c:pt idx="29662">
                  <c:v>78.279488000000001</c:v>
                </c:pt>
                <c:pt idx="29663">
                  <c:v>78.282127000000003</c:v>
                </c:pt>
                <c:pt idx="29664">
                  <c:v>78.284767000000002</c:v>
                </c:pt>
                <c:pt idx="29665">
                  <c:v>78.287407000000002</c:v>
                </c:pt>
                <c:pt idx="29666">
                  <c:v>78.290047000000001</c:v>
                </c:pt>
                <c:pt idx="29667">
                  <c:v>78.292686000000003</c:v>
                </c:pt>
                <c:pt idx="29668">
                  <c:v>78.295326000000003</c:v>
                </c:pt>
                <c:pt idx="29669">
                  <c:v>78.297966000000002</c:v>
                </c:pt>
                <c:pt idx="29670">
                  <c:v>78.300606000000002</c:v>
                </c:pt>
                <c:pt idx="29671">
                  <c:v>78.303246000000001</c:v>
                </c:pt>
                <c:pt idx="29672">
                  <c:v>78.305885000000004</c:v>
                </c:pt>
                <c:pt idx="29673">
                  <c:v>78.308525000000003</c:v>
                </c:pt>
                <c:pt idx="29674">
                  <c:v>78.311165000000003</c:v>
                </c:pt>
                <c:pt idx="29675">
                  <c:v>78.313805000000002</c:v>
                </c:pt>
                <c:pt idx="29676">
                  <c:v>78.316436999999993</c:v>
                </c:pt>
                <c:pt idx="29677">
                  <c:v>78.319076999999993</c:v>
                </c:pt>
                <c:pt idx="29678">
                  <c:v>78.321715999999995</c:v>
                </c:pt>
                <c:pt idx="29679">
                  <c:v>78.324355999999995</c:v>
                </c:pt>
                <c:pt idx="29680">
                  <c:v>78.326995999999994</c:v>
                </c:pt>
                <c:pt idx="29681">
                  <c:v>78.329635999999994</c:v>
                </c:pt>
                <c:pt idx="29682">
                  <c:v>78.332274999999996</c:v>
                </c:pt>
                <c:pt idx="29683">
                  <c:v>78.334914999999995</c:v>
                </c:pt>
                <c:pt idx="29684">
                  <c:v>78.337554999999995</c:v>
                </c:pt>
                <c:pt idx="29685">
                  <c:v>78.340194999999994</c:v>
                </c:pt>
                <c:pt idx="29686">
                  <c:v>78.342833999999996</c:v>
                </c:pt>
                <c:pt idx="29687">
                  <c:v>78.345473999999996</c:v>
                </c:pt>
                <c:pt idx="29688">
                  <c:v>78.348113999999995</c:v>
                </c:pt>
                <c:pt idx="29689">
                  <c:v>78.350753999999995</c:v>
                </c:pt>
                <c:pt idx="29690">
                  <c:v>78.353393999999994</c:v>
                </c:pt>
                <c:pt idx="29691">
                  <c:v>78.356032999999996</c:v>
                </c:pt>
                <c:pt idx="29692">
                  <c:v>78.358672999999996</c:v>
                </c:pt>
                <c:pt idx="29693">
                  <c:v>78.361312999999996</c:v>
                </c:pt>
                <c:pt idx="29694">
                  <c:v>78.363952999999995</c:v>
                </c:pt>
                <c:pt idx="29695">
                  <c:v>78.366591999999997</c:v>
                </c:pt>
                <c:pt idx="29696">
                  <c:v>78.369231999999997</c:v>
                </c:pt>
                <c:pt idx="29697">
                  <c:v>78.371871999999996</c:v>
                </c:pt>
                <c:pt idx="29698">
                  <c:v>78.374504000000002</c:v>
                </c:pt>
                <c:pt idx="29699">
                  <c:v>78.377144000000001</c:v>
                </c:pt>
                <c:pt idx="29700">
                  <c:v>78.379784000000001</c:v>
                </c:pt>
                <c:pt idx="29701">
                  <c:v>78.382423000000003</c:v>
                </c:pt>
                <c:pt idx="29702">
                  <c:v>78.385063000000002</c:v>
                </c:pt>
                <c:pt idx="29703">
                  <c:v>78.387703000000002</c:v>
                </c:pt>
                <c:pt idx="29704">
                  <c:v>78.390343000000001</c:v>
                </c:pt>
                <c:pt idx="29705">
                  <c:v>78.392982000000003</c:v>
                </c:pt>
                <c:pt idx="29706">
                  <c:v>78.395622000000003</c:v>
                </c:pt>
                <c:pt idx="29707">
                  <c:v>78.398262000000003</c:v>
                </c:pt>
                <c:pt idx="29708">
                  <c:v>78.400902000000002</c:v>
                </c:pt>
                <c:pt idx="29709">
                  <c:v>78.403542000000002</c:v>
                </c:pt>
                <c:pt idx="29710">
                  <c:v>78.406181000000004</c:v>
                </c:pt>
                <c:pt idx="29711">
                  <c:v>78.408821000000003</c:v>
                </c:pt>
                <c:pt idx="29712">
                  <c:v>78.411461000000003</c:v>
                </c:pt>
                <c:pt idx="29713">
                  <c:v>78.414101000000002</c:v>
                </c:pt>
                <c:pt idx="29714">
                  <c:v>78.416740000000004</c:v>
                </c:pt>
                <c:pt idx="29715">
                  <c:v>78.419380000000004</c:v>
                </c:pt>
                <c:pt idx="29716">
                  <c:v>78.422020000000003</c:v>
                </c:pt>
                <c:pt idx="29717">
                  <c:v>78.424660000000003</c:v>
                </c:pt>
                <c:pt idx="29718">
                  <c:v>78.427299000000005</c:v>
                </c:pt>
                <c:pt idx="29719">
                  <c:v>78.429939000000005</c:v>
                </c:pt>
                <c:pt idx="29720">
                  <c:v>78.432570999999996</c:v>
                </c:pt>
                <c:pt idx="29721">
                  <c:v>78.435210999999995</c:v>
                </c:pt>
                <c:pt idx="29722">
                  <c:v>78.437850999999995</c:v>
                </c:pt>
                <c:pt idx="29723">
                  <c:v>78.440490999999994</c:v>
                </c:pt>
                <c:pt idx="29724">
                  <c:v>78.443129999999996</c:v>
                </c:pt>
                <c:pt idx="29725">
                  <c:v>78.445769999999996</c:v>
                </c:pt>
                <c:pt idx="29726">
                  <c:v>78.448409999999996</c:v>
                </c:pt>
                <c:pt idx="29727">
                  <c:v>78.451049999999995</c:v>
                </c:pt>
                <c:pt idx="29728">
                  <c:v>78.453689999999995</c:v>
                </c:pt>
                <c:pt idx="29729">
                  <c:v>78.456328999999997</c:v>
                </c:pt>
                <c:pt idx="29730">
                  <c:v>78.458968999999996</c:v>
                </c:pt>
                <c:pt idx="29731">
                  <c:v>78.461608999999996</c:v>
                </c:pt>
                <c:pt idx="29732">
                  <c:v>78.464248999999995</c:v>
                </c:pt>
                <c:pt idx="29733">
                  <c:v>78.466887999999997</c:v>
                </c:pt>
                <c:pt idx="29734">
                  <c:v>78.469527999999997</c:v>
                </c:pt>
                <c:pt idx="29735">
                  <c:v>78.472167999999996</c:v>
                </c:pt>
                <c:pt idx="29736">
                  <c:v>78.474807999999996</c:v>
                </c:pt>
                <c:pt idx="29737">
                  <c:v>78.477447999999995</c:v>
                </c:pt>
                <c:pt idx="29738">
                  <c:v>78.480086999999997</c:v>
                </c:pt>
                <c:pt idx="29739">
                  <c:v>78.482726999999997</c:v>
                </c:pt>
                <c:pt idx="29740">
                  <c:v>78.485366999999997</c:v>
                </c:pt>
                <c:pt idx="29741">
                  <c:v>78.487999000000002</c:v>
                </c:pt>
                <c:pt idx="29742">
                  <c:v>78.490639000000002</c:v>
                </c:pt>
                <c:pt idx="29743">
                  <c:v>78.493279000000001</c:v>
                </c:pt>
                <c:pt idx="29744">
                  <c:v>78.495918000000003</c:v>
                </c:pt>
                <c:pt idx="29745">
                  <c:v>78.498558000000003</c:v>
                </c:pt>
                <c:pt idx="29746">
                  <c:v>78.501198000000002</c:v>
                </c:pt>
                <c:pt idx="29747">
                  <c:v>78.503838000000002</c:v>
                </c:pt>
                <c:pt idx="29748">
                  <c:v>78.506477000000004</c:v>
                </c:pt>
                <c:pt idx="29749">
                  <c:v>78.509117000000003</c:v>
                </c:pt>
                <c:pt idx="29750">
                  <c:v>78.511757000000003</c:v>
                </c:pt>
                <c:pt idx="29751">
                  <c:v>78.514397000000002</c:v>
                </c:pt>
                <c:pt idx="29752">
                  <c:v>78.517036000000004</c:v>
                </c:pt>
                <c:pt idx="29753">
                  <c:v>78.519676000000004</c:v>
                </c:pt>
                <c:pt idx="29754">
                  <c:v>78.522316000000004</c:v>
                </c:pt>
                <c:pt idx="29755">
                  <c:v>78.524956000000003</c:v>
                </c:pt>
                <c:pt idx="29756">
                  <c:v>78.527596000000003</c:v>
                </c:pt>
                <c:pt idx="29757">
                  <c:v>78.530235000000005</c:v>
                </c:pt>
                <c:pt idx="29758">
                  <c:v>78.532875000000004</c:v>
                </c:pt>
                <c:pt idx="29759">
                  <c:v>78.535515000000004</c:v>
                </c:pt>
                <c:pt idx="29760">
                  <c:v>78.538155000000003</c:v>
                </c:pt>
                <c:pt idx="29761">
                  <c:v>78.540794000000005</c:v>
                </c:pt>
                <c:pt idx="29762">
                  <c:v>78.543434000000005</c:v>
                </c:pt>
                <c:pt idx="29763">
                  <c:v>78.546065999999996</c:v>
                </c:pt>
                <c:pt idx="29764">
                  <c:v>78.548705999999996</c:v>
                </c:pt>
                <c:pt idx="29765">
                  <c:v>78.551345999999995</c:v>
                </c:pt>
                <c:pt idx="29766">
                  <c:v>78.553985999999995</c:v>
                </c:pt>
                <c:pt idx="29767">
                  <c:v>78.556624999999997</c:v>
                </c:pt>
                <c:pt idx="29768">
                  <c:v>78.559264999999996</c:v>
                </c:pt>
                <c:pt idx="29769">
                  <c:v>78.561904999999996</c:v>
                </c:pt>
                <c:pt idx="29770">
                  <c:v>78.564544999999995</c:v>
                </c:pt>
                <c:pt idx="29771">
                  <c:v>78.567183999999997</c:v>
                </c:pt>
                <c:pt idx="29772">
                  <c:v>78.569823999999997</c:v>
                </c:pt>
                <c:pt idx="29773">
                  <c:v>78.572463999999997</c:v>
                </c:pt>
                <c:pt idx="29774">
                  <c:v>78.575103999999996</c:v>
                </c:pt>
                <c:pt idx="29775">
                  <c:v>78.577743999999996</c:v>
                </c:pt>
                <c:pt idx="29776">
                  <c:v>78.580382999999998</c:v>
                </c:pt>
                <c:pt idx="29777">
                  <c:v>78.583022999999997</c:v>
                </c:pt>
                <c:pt idx="29778">
                  <c:v>78.585662999999997</c:v>
                </c:pt>
                <c:pt idx="29779">
                  <c:v>78.588302999999996</c:v>
                </c:pt>
                <c:pt idx="29780">
                  <c:v>78.590941999999998</c:v>
                </c:pt>
                <c:pt idx="29781">
                  <c:v>78.593581999999998</c:v>
                </c:pt>
                <c:pt idx="29782">
                  <c:v>78.596221999999997</c:v>
                </c:pt>
                <c:pt idx="29783">
                  <c:v>78.598861999999997</c:v>
                </c:pt>
                <c:pt idx="29784">
                  <c:v>78.601500999999999</c:v>
                </c:pt>
                <c:pt idx="29785">
                  <c:v>78.604134000000002</c:v>
                </c:pt>
                <c:pt idx="29786">
                  <c:v>78.606773000000004</c:v>
                </c:pt>
                <c:pt idx="29787">
                  <c:v>78.609413000000004</c:v>
                </c:pt>
                <c:pt idx="29788">
                  <c:v>78.612053000000003</c:v>
                </c:pt>
                <c:pt idx="29789">
                  <c:v>78.614693000000003</c:v>
                </c:pt>
                <c:pt idx="29790">
                  <c:v>78.617332000000005</c:v>
                </c:pt>
                <c:pt idx="29791">
                  <c:v>78.619972000000004</c:v>
                </c:pt>
                <c:pt idx="29792">
                  <c:v>78.622612000000004</c:v>
                </c:pt>
                <c:pt idx="29793">
                  <c:v>78.625252000000003</c:v>
                </c:pt>
                <c:pt idx="29794">
                  <c:v>78.627892000000003</c:v>
                </c:pt>
                <c:pt idx="29795">
                  <c:v>78.630531000000005</c:v>
                </c:pt>
                <c:pt idx="29796">
                  <c:v>78.633171000000004</c:v>
                </c:pt>
                <c:pt idx="29797">
                  <c:v>78.635811000000004</c:v>
                </c:pt>
                <c:pt idx="29798">
                  <c:v>78.638451000000003</c:v>
                </c:pt>
                <c:pt idx="29799">
                  <c:v>78.641090000000005</c:v>
                </c:pt>
                <c:pt idx="29800">
                  <c:v>78.643730000000005</c:v>
                </c:pt>
                <c:pt idx="29801">
                  <c:v>78.646370000000005</c:v>
                </c:pt>
                <c:pt idx="29802">
                  <c:v>78.649010000000004</c:v>
                </c:pt>
                <c:pt idx="29803">
                  <c:v>78.651649000000006</c:v>
                </c:pt>
                <c:pt idx="29804">
                  <c:v>78.654289000000006</c:v>
                </c:pt>
                <c:pt idx="29805">
                  <c:v>78.656929000000005</c:v>
                </c:pt>
                <c:pt idx="29806">
                  <c:v>78.659560999999997</c:v>
                </c:pt>
                <c:pt idx="29807">
                  <c:v>78.662200999999996</c:v>
                </c:pt>
                <c:pt idx="29808">
                  <c:v>78.664840999999996</c:v>
                </c:pt>
                <c:pt idx="29809">
                  <c:v>78.667479999999998</c:v>
                </c:pt>
                <c:pt idx="29810">
                  <c:v>78.670119999999997</c:v>
                </c:pt>
                <c:pt idx="29811">
                  <c:v>78.672759999999997</c:v>
                </c:pt>
                <c:pt idx="29812">
                  <c:v>78.675399999999996</c:v>
                </c:pt>
                <c:pt idx="29813">
                  <c:v>78.678039999999996</c:v>
                </c:pt>
                <c:pt idx="29814">
                  <c:v>78.680678999999998</c:v>
                </c:pt>
                <c:pt idx="29815">
                  <c:v>78.683318999999997</c:v>
                </c:pt>
                <c:pt idx="29816">
                  <c:v>78.685958999999997</c:v>
                </c:pt>
                <c:pt idx="29817">
                  <c:v>78.688598999999996</c:v>
                </c:pt>
                <c:pt idx="29818">
                  <c:v>78.691237999999998</c:v>
                </c:pt>
                <c:pt idx="29819">
                  <c:v>78.693877999999998</c:v>
                </c:pt>
                <c:pt idx="29820">
                  <c:v>78.696517999999998</c:v>
                </c:pt>
                <c:pt idx="29821">
                  <c:v>78.699157999999997</c:v>
                </c:pt>
                <c:pt idx="29822">
                  <c:v>78.701796999999999</c:v>
                </c:pt>
                <c:pt idx="29823">
                  <c:v>78.704436999999999</c:v>
                </c:pt>
                <c:pt idx="29824">
                  <c:v>78.707076999999998</c:v>
                </c:pt>
                <c:pt idx="29825">
                  <c:v>78.709716999999998</c:v>
                </c:pt>
                <c:pt idx="29826">
                  <c:v>78.712356999999997</c:v>
                </c:pt>
                <c:pt idx="29827">
                  <c:v>78.714995999999999</c:v>
                </c:pt>
                <c:pt idx="29828">
                  <c:v>78.717628000000005</c:v>
                </c:pt>
                <c:pt idx="29829">
                  <c:v>78.720268000000004</c:v>
                </c:pt>
                <c:pt idx="29830">
                  <c:v>78.722908000000004</c:v>
                </c:pt>
                <c:pt idx="29831">
                  <c:v>78.725548000000003</c:v>
                </c:pt>
                <c:pt idx="29832">
                  <c:v>78.728188000000003</c:v>
                </c:pt>
                <c:pt idx="29833">
                  <c:v>78.730827000000005</c:v>
                </c:pt>
                <c:pt idx="29834">
                  <c:v>78.733467000000005</c:v>
                </c:pt>
                <c:pt idx="29835">
                  <c:v>78.736107000000004</c:v>
                </c:pt>
                <c:pt idx="29836">
                  <c:v>78.738747000000004</c:v>
                </c:pt>
                <c:pt idx="29837">
                  <c:v>78.741386000000006</c:v>
                </c:pt>
                <c:pt idx="29838">
                  <c:v>78.744026000000005</c:v>
                </c:pt>
                <c:pt idx="29839">
                  <c:v>78.746666000000005</c:v>
                </c:pt>
                <c:pt idx="29840">
                  <c:v>78.749306000000004</c:v>
                </c:pt>
                <c:pt idx="29841">
                  <c:v>78.751945000000006</c:v>
                </c:pt>
                <c:pt idx="29842">
                  <c:v>78.754585000000006</c:v>
                </c:pt>
                <c:pt idx="29843">
                  <c:v>78.757225000000005</c:v>
                </c:pt>
                <c:pt idx="29844">
                  <c:v>78.759865000000005</c:v>
                </c:pt>
                <c:pt idx="29845">
                  <c:v>78.762505000000004</c:v>
                </c:pt>
                <c:pt idx="29846">
                  <c:v>78.765144000000006</c:v>
                </c:pt>
                <c:pt idx="29847">
                  <c:v>78.767784000000006</c:v>
                </c:pt>
                <c:pt idx="29848">
                  <c:v>78.770424000000006</c:v>
                </c:pt>
                <c:pt idx="29849">
                  <c:v>78.773064000000005</c:v>
                </c:pt>
                <c:pt idx="29850">
                  <c:v>78.775695999999996</c:v>
                </c:pt>
                <c:pt idx="29851">
                  <c:v>78.778335999999996</c:v>
                </c:pt>
                <c:pt idx="29852">
                  <c:v>78.780974999999998</c:v>
                </c:pt>
                <c:pt idx="29853">
                  <c:v>78.783614999999998</c:v>
                </c:pt>
                <c:pt idx="29854">
                  <c:v>78.786254999999997</c:v>
                </c:pt>
                <c:pt idx="29855">
                  <c:v>78.788894999999997</c:v>
                </c:pt>
                <c:pt idx="29856">
                  <c:v>78.791533999999999</c:v>
                </c:pt>
                <c:pt idx="29857">
                  <c:v>78.794173999999998</c:v>
                </c:pt>
                <c:pt idx="29858">
                  <c:v>78.796813999999998</c:v>
                </c:pt>
                <c:pt idx="29859">
                  <c:v>78.799453999999997</c:v>
                </c:pt>
                <c:pt idx="29860">
                  <c:v>78.802093999999997</c:v>
                </c:pt>
                <c:pt idx="29861">
                  <c:v>78.804732999999999</c:v>
                </c:pt>
                <c:pt idx="29862">
                  <c:v>78.807372999999998</c:v>
                </c:pt>
                <c:pt idx="29863">
                  <c:v>78.810012999999998</c:v>
                </c:pt>
                <c:pt idx="29864">
                  <c:v>78.812652999999997</c:v>
                </c:pt>
                <c:pt idx="29865">
                  <c:v>78.815291999999999</c:v>
                </c:pt>
                <c:pt idx="29866">
                  <c:v>78.817931999999999</c:v>
                </c:pt>
                <c:pt idx="29867">
                  <c:v>78.820571999999999</c:v>
                </c:pt>
                <c:pt idx="29868">
                  <c:v>78.823211999999998</c:v>
                </c:pt>
                <c:pt idx="29869">
                  <c:v>78.825851</c:v>
                </c:pt>
                <c:pt idx="29870">
                  <c:v>78.828491</c:v>
                </c:pt>
                <c:pt idx="29871">
                  <c:v>78.831123000000005</c:v>
                </c:pt>
                <c:pt idx="29872">
                  <c:v>78.833763000000005</c:v>
                </c:pt>
                <c:pt idx="29873">
                  <c:v>78.836403000000004</c:v>
                </c:pt>
                <c:pt idx="29874">
                  <c:v>78.839043000000004</c:v>
                </c:pt>
                <c:pt idx="29875">
                  <c:v>78.841682000000006</c:v>
                </c:pt>
                <c:pt idx="29876">
                  <c:v>78.844322000000005</c:v>
                </c:pt>
                <c:pt idx="29877">
                  <c:v>78.846962000000005</c:v>
                </c:pt>
                <c:pt idx="29878">
                  <c:v>78.849602000000004</c:v>
                </c:pt>
                <c:pt idx="29879">
                  <c:v>78.852242000000004</c:v>
                </c:pt>
                <c:pt idx="29880">
                  <c:v>78.854881000000006</c:v>
                </c:pt>
                <c:pt idx="29881">
                  <c:v>78.857521000000006</c:v>
                </c:pt>
                <c:pt idx="29882">
                  <c:v>78.860161000000005</c:v>
                </c:pt>
                <c:pt idx="29883">
                  <c:v>78.862801000000005</c:v>
                </c:pt>
                <c:pt idx="29884">
                  <c:v>78.865440000000007</c:v>
                </c:pt>
                <c:pt idx="29885">
                  <c:v>78.868080000000006</c:v>
                </c:pt>
                <c:pt idx="29886">
                  <c:v>78.870720000000006</c:v>
                </c:pt>
                <c:pt idx="29887">
                  <c:v>78.873360000000005</c:v>
                </c:pt>
                <c:pt idx="29888">
                  <c:v>78.875998999999993</c:v>
                </c:pt>
                <c:pt idx="29889">
                  <c:v>78.878639000000007</c:v>
                </c:pt>
                <c:pt idx="29890">
                  <c:v>78.881279000000006</c:v>
                </c:pt>
                <c:pt idx="29891">
                  <c:v>78.883919000000006</c:v>
                </c:pt>
                <c:pt idx="29892">
                  <c:v>78.886559000000005</c:v>
                </c:pt>
                <c:pt idx="29893">
                  <c:v>78.889190999999997</c:v>
                </c:pt>
                <c:pt idx="29894">
                  <c:v>78.891829999999999</c:v>
                </c:pt>
                <c:pt idx="29895">
                  <c:v>78.894469999999998</c:v>
                </c:pt>
                <c:pt idx="29896">
                  <c:v>78.897109999999998</c:v>
                </c:pt>
                <c:pt idx="29897">
                  <c:v>78.899749999999997</c:v>
                </c:pt>
                <c:pt idx="29898">
                  <c:v>78.902389999999997</c:v>
                </c:pt>
                <c:pt idx="29899">
                  <c:v>78.905028999999999</c:v>
                </c:pt>
                <c:pt idx="29900">
                  <c:v>78.907668999999999</c:v>
                </c:pt>
                <c:pt idx="29901">
                  <c:v>78.910308999999998</c:v>
                </c:pt>
                <c:pt idx="29902">
                  <c:v>78.912948999999998</c:v>
                </c:pt>
                <c:pt idx="29903">
                  <c:v>78.915588</c:v>
                </c:pt>
                <c:pt idx="29904">
                  <c:v>78.918227999999999</c:v>
                </c:pt>
                <c:pt idx="29905">
                  <c:v>78.920867999999999</c:v>
                </c:pt>
                <c:pt idx="29906">
                  <c:v>78.923507999999998</c:v>
                </c:pt>
                <c:pt idx="29907">
                  <c:v>78.926147</c:v>
                </c:pt>
                <c:pt idx="29908">
                  <c:v>78.928787</c:v>
                </c:pt>
                <c:pt idx="29909">
                  <c:v>78.931426999999999</c:v>
                </c:pt>
                <c:pt idx="29910">
                  <c:v>78.934066999999999</c:v>
                </c:pt>
                <c:pt idx="29911">
                  <c:v>78.936706999999998</c:v>
                </c:pt>
                <c:pt idx="29912">
                  <c:v>78.939346</c:v>
                </c:pt>
                <c:pt idx="29913">
                  <c:v>78.941986</c:v>
                </c:pt>
                <c:pt idx="29914">
                  <c:v>78.944626</c:v>
                </c:pt>
                <c:pt idx="29915">
                  <c:v>78.947258000000005</c:v>
                </c:pt>
                <c:pt idx="29916">
                  <c:v>78.949898000000005</c:v>
                </c:pt>
                <c:pt idx="29917">
                  <c:v>78.952538000000004</c:v>
                </c:pt>
                <c:pt idx="29918">
                  <c:v>78.955177000000006</c:v>
                </c:pt>
                <c:pt idx="29919">
                  <c:v>78.957817000000006</c:v>
                </c:pt>
                <c:pt idx="29920">
                  <c:v>78.960457000000005</c:v>
                </c:pt>
                <c:pt idx="29921">
                  <c:v>78.963097000000005</c:v>
                </c:pt>
                <c:pt idx="29922">
                  <c:v>78.965736000000007</c:v>
                </c:pt>
                <c:pt idx="29923">
                  <c:v>78.968376000000006</c:v>
                </c:pt>
                <c:pt idx="29924">
                  <c:v>78.971016000000006</c:v>
                </c:pt>
                <c:pt idx="29925">
                  <c:v>78.973656000000005</c:v>
                </c:pt>
                <c:pt idx="29926">
                  <c:v>78.976294999999993</c:v>
                </c:pt>
                <c:pt idx="29927">
                  <c:v>78.978935000000007</c:v>
                </c:pt>
                <c:pt idx="29928">
                  <c:v>78.981575000000007</c:v>
                </c:pt>
                <c:pt idx="29929">
                  <c:v>78.984215000000006</c:v>
                </c:pt>
                <c:pt idx="29930">
                  <c:v>78.986855000000006</c:v>
                </c:pt>
                <c:pt idx="29931">
                  <c:v>78.989493999999993</c:v>
                </c:pt>
                <c:pt idx="29932">
                  <c:v>78.992133999999993</c:v>
                </c:pt>
                <c:pt idx="29933">
                  <c:v>78.994774000000007</c:v>
                </c:pt>
                <c:pt idx="29934">
                  <c:v>78.997414000000006</c:v>
                </c:pt>
                <c:pt idx="29935">
                  <c:v>79.000052999999994</c:v>
                </c:pt>
                <c:pt idx="29936">
                  <c:v>79.002692999999994</c:v>
                </c:pt>
                <c:pt idx="29937">
                  <c:v>79.005324999999999</c:v>
                </c:pt>
                <c:pt idx="29938">
                  <c:v>79.007964999999999</c:v>
                </c:pt>
                <c:pt idx="29939">
                  <c:v>79.010604999999998</c:v>
                </c:pt>
                <c:pt idx="29940">
                  <c:v>79.013244999999998</c:v>
                </c:pt>
                <c:pt idx="29941">
                  <c:v>79.015884</c:v>
                </c:pt>
                <c:pt idx="29942">
                  <c:v>79.018523999999999</c:v>
                </c:pt>
                <c:pt idx="29943">
                  <c:v>79.021163999999999</c:v>
                </c:pt>
                <c:pt idx="29944">
                  <c:v>79.023803999999998</c:v>
                </c:pt>
                <c:pt idx="29945">
                  <c:v>79.026443</c:v>
                </c:pt>
                <c:pt idx="29946">
                  <c:v>79.029083</c:v>
                </c:pt>
                <c:pt idx="29947">
                  <c:v>79.031723</c:v>
                </c:pt>
                <c:pt idx="29948">
                  <c:v>79.034362999999999</c:v>
                </c:pt>
                <c:pt idx="29949">
                  <c:v>79.037002999999999</c:v>
                </c:pt>
                <c:pt idx="29950">
                  <c:v>79.039642000000001</c:v>
                </c:pt>
                <c:pt idx="29951">
                  <c:v>79.042282</c:v>
                </c:pt>
                <c:pt idx="29952">
                  <c:v>79.044922</c:v>
                </c:pt>
                <c:pt idx="29953">
                  <c:v>79.047561999999999</c:v>
                </c:pt>
                <c:pt idx="29954">
                  <c:v>79.050201000000001</c:v>
                </c:pt>
                <c:pt idx="29955">
                  <c:v>79.052841000000001</c:v>
                </c:pt>
                <c:pt idx="29956">
                  <c:v>79.055481</c:v>
                </c:pt>
                <c:pt idx="29957">
                  <c:v>79.058121</c:v>
                </c:pt>
                <c:pt idx="29958">
                  <c:v>79.060753000000005</c:v>
                </c:pt>
                <c:pt idx="29959">
                  <c:v>79.063393000000005</c:v>
                </c:pt>
                <c:pt idx="29960">
                  <c:v>79.066032000000007</c:v>
                </c:pt>
                <c:pt idx="29961">
                  <c:v>79.068672000000007</c:v>
                </c:pt>
                <c:pt idx="29962">
                  <c:v>79.071312000000006</c:v>
                </c:pt>
                <c:pt idx="29963">
                  <c:v>79.073952000000006</c:v>
                </c:pt>
                <c:pt idx="29964">
                  <c:v>79.076590999999993</c:v>
                </c:pt>
                <c:pt idx="29965">
                  <c:v>79.079230999999993</c:v>
                </c:pt>
                <c:pt idx="29966">
                  <c:v>79.081871000000007</c:v>
                </c:pt>
                <c:pt idx="29967">
                  <c:v>79.084511000000006</c:v>
                </c:pt>
                <c:pt idx="29968">
                  <c:v>79.087151000000006</c:v>
                </c:pt>
                <c:pt idx="29969">
                  <c:v>79.089789999999994</c:v>
                </c:pt>
                <c:pt idx="29970">
                  <c:v>79.092429999999993</c:v>
                </c:pt>
                <c:pt idx="29971">
                  <c:v>79.095070000000007</c:v>
                </c:pt>
                <c:pt idx="29972">
                  <c:v>79.097710000000006</c:v>
                </c:pt>
                <c:pt idx="29973">
                  <c:v>79.100348999999994</c:v>
                </c:pt>
                <c:pt idx="29974">
                  <c:v>79.102988999999994</c:v>
                </c:pt>
                <c:pt idx="29975">
                  <c:v>79.105628999999993</c:v>
                </c:pt>
                <c:pt idx="29976">
                  <c:v>79.108269000000007</c:v>
                </c:pt>
                <c:pt idx="29977">
                  <c:v>79.110909000000007</c:v>
                </c:pt>
                <c:pt idx="29978">
                  <c:v>79.113547999999994</c:v>
                </c:pt>
                <c:pt idx="29979">
                  <c:v>79.116187999999994</c:v>
                </c:pt>
                <c:pt idx="29980">
                  <c:v>79.118819999999999</c:v>
                </c:pt>
                <c:pt idx="29981">
                  <c:v>79.121459999999999</c:v>
                </c:pt>
                <c:pt idx="29982">
                  <c:v>79.124099999999999</c:v>
                </c:pt>
                <c:pt idx="29983">
                  <c:v>79.126739999999998</c:v>
                </c:pt>
                <c:pt idx="29984">
                  <c:v>79.129379</c:v>
                </c:pt>
                <c:pt idx="29985">
                  <c:v>79.132019</c:v>
                </c:pt>
                <c:pt idx="29986">
                  <c:v>79.134658999999999</c:v>
                </c:pt>
                <c:pt idx="29987">
                  <c:v>79.137298999999999</c:v>
                </c:pt>
                <c:pt idx="29988">
                  <c:v>79.139938000000001</c:v>
                </c:pt>
                <c:pt idx="29989">
                  <c:v>79.142578</c:v>
                </c:pt>
                <c:pt idx="29990">
                  <c:v>79.145218</c:v>
                </c:pt>
                <c:pt idx="29991">
                  <c:v>79.147857999999999</c:v>
                </c:pt>
                <c:pt idx="29992">
                  <c:v>79.150497000000001</c:v>
                </c:pt>
                <c:pt idx="29993">
                  <c:v>79.153137000000001</c:v>
                </c:pt>
                <c:pt idx="29994">
                  <c:v>79.155777</c:v>
                </c:pt>
                <c:pt idx="29995">
                  <c:v>79.158417</c:v>
                </c:pt>
                <c:pt idx="29996">
                  <c:v>79.161057</c:v>
                </c:pt>
                <c:pt idx="29997">
                  <c:v>79.163696000000002</c:v>
                </c:pt>
                <c:pt idx="29998">
                  <c:v>79.166336000000001</c:v>
                </c:pt>
                <c:pt idx="29999">
                  <c:v>79.168976000000001</c:v>
                </c:pt>
                <c:pt idx="30000">
                  <c:v>79.171616</c:v>
                </c:pt>
                <c:pt idx="30001">
                  <c:v>79.174255000000002</c:v>
                </c:pt>
                <c:pt idx="30002">
                  <c:v>79.176888000000005</c:v>
                </c:pt>
                <c:pt idx="30003">
                  <c:v>79.179526999999993</c:v>
                </c:pt>
                <c:pt idx="30004">
                  <c:v>79.182167000000007</c:v>
                </c:pt>
                <c:pt idx="30005">
                  <c:v>79.184807000000006</c:v>
                </c:pt>
                <c:pt idx="30006">
                  <c:v>79.187447000000006</c:v>
                </c:pt>
                <c:pt idx="30007">
                  <c:v>79.190085999999994</c:v>
                </c:pt>
                <c:pt idx="30008">
                  <c:v>79.192725999999993</c:v>
                </c:pt>
                <c:pt idx="30009">
                  <c:v>79.195366000000007</c:v>
                </c:pt>
                <c:pt idx="30010">
                  <c:v>79.198006000000007</c:v>
                </c:pt>
                <c:pt idx="30011">
                  <c:v>79.200644999999994</c:v>
                </c:pt>
                <c:pt idx="30012">
                  <c:v>79.203284999999994</c:v>
                </c:pt>
                <c:pt idx="30013">
                  <c:v>79.205924999999993</c:v>
                </c:pt>
                <c:pt idx="30014">
                  <c:v>79.208564999999993</c:v>
                </c:pt>
                <c:pt idx="30015">
                  <c:v>79.211205000000007</c:v>
                </c:pt>
                <c:pt idx="30016">
                  <c:v>79.213843999999995</c:v>
                </c:pt>
                <c:pt idx="30017">
                  <c:v>79.216483999999994</c:v>
                </c:pt>
                <c:pt idx="30018">
                  <c:v>79.219123999999994</c:v>
                </c:pt>
                <c:pt idx="30019">
                  <c:v>79.221763999999993</c:v>
                </c:pt>
                <c:pt idx="30020">
                  <c:v>79.224402999999995</c:v>
                </c:pt>
                <c:pt idx="30021">
                  <c:v>79.227042999999995</c:v>
                </c:pt>
                <c:pt idx="30022">
                  <c:v>79.229682999999994</c:v>
                </c:pt>
                <c:pt idx="30023">
                  <c:v>79.232315</c:v>
                </c:pt>
                <c:pt idx="30024">
                  <c:v>79.234954999999999</c:v>
                </c:pt>
                <c:pt idx="30025">
                  <c:v>79.237594999999999</c:v>
                </c:pt>
                <c:pt idx="30026">
                  <c:v>79.240234000000001</c:v>
                </c:pt>
                <c:pt idx="30027">
                  <c:v>79.242874</c:v>
                </c:pt>
                <c:pt idx="30028">
                  <c:v>79.245514</c:v>
                </c:pt>
                <c:pt idx="30029">
                  <c:v>79.248154</c:v>
                </c:pt>
                <c:pt idx="30030">
                  <c:v>79.250793000000002</c:v>
                </c:pt>
                <c:pt idx="30031">
                  <c:v>79.253433000000001</c:v>
                </c:pt>
                <c:pt idx="30032">
                  <c:v>79.256073000000001</c:v>
                </c:pt>
                <c:pt idx="30033">
                  <c:v>79.258713</c:v>
                </c:pt>
                <c:pt idx="30034">
                  <c:v>79.261353</c:v>
                </c:pt>
                <c:pt idx="30035">
                  <c:v>79.263992000000002</c:v>
                </c:pt>
                <c:pt idx="30036">
                  <c:v>79.266632000000001</c:v>
                </c:pt>
                <c:pt idx="30037">
                  <c:v>79.269272000000001</c:v>
                </c:pt>
                <c:pt idx="30038">
                  <c:v>79.271912</c:v>
                </c:pt>
                <c:pt idx="30039">
                  <c:v>79.274551000000002</c:v>
                </c:pt>
                <c:pt idx="30040">
                  <c:v>79.277191000000002</c:v>
                </c:pt>
                <c:pt idx="30041">
                  <c:v>79.279831000000001</c:v>
                </c:pt>
                <c:pt idx="30042">
                  <c:v>79.282471000000001</c:v>
                </c:pt>
                <c:pt idx="30043">
                  <c:v>79.285110000000003</c:v>
                </c:pt>
                <c:pt idx="30044">
                  <c:v>79.287750000000003</c:v>
                </c:pt>
                <c:pt idx="30045">
                  <c:v>79.290381999999994</c:v>
                </c:pt>
                <c:pt idx="30046">
                  <c:v>79.293021999999993</c:v>
                </c:pt>
                <c:pt idx="30047">
                  <c:v>79.295661999999993</c:v>
                </c:pt>
                <c:pt idx="30048">
                  <c:v>79.298302000000007</c:v>
                </c:pt>
                <c:pt idx="30049">
                  <c:v>79.300940999999995</c:v>
                </c:pt>
                <c:pt idx="30050">
                  <c:v>79.303580999999994</c:v>
                </c:pt>
                <c:pt idx="30051">
                  <c:v>79.306220999999994</c:v>
                </c:pt>
                <c:pt idx="30052">
                  <c:v>79.308860999999993</c:v>
                </c:pt>
                <c:pt idx="30053">
                  <c:v>79.311501000000007</c:v>
                </c:pt>
                <c:pt idx="30054">
                  <c:v>79.314139999999995</c:v>
                </c:pt>
                <c:pt idx="30055">
                  <c:v>79.316779999999994</c:v>
                </c:pt>
                <c:pt idx="30056">
                  <c:v>79.319419999999994</c:v>
                </c:pt>
                <c:pt idx="30057">
                  <c:v>79.322059999999993</c:v>
                </c:pt>
                <c:pt idx="30058">
                  <c:v>79.324698999999995</c:v>
                </c:pt>
                <c:pt idx="30059">
                  <c:v>79.327338999999995</c:v>
                </c:pt>
                <c:pt idx="30060">
                  <c:v>79.329978999999994</c:v>
                </c:pt>
                <c:pt idx="30061">
                  <c:v>79.332618999999994</c:v>
                </c:pt>
                <c:pt idx="30062">
                  <c:v>79.335257999999996</c:v>
                </c:pt>
                <c:pt idx="30063">
                  <c:v>79.337897999999996</c:v>
                </c:pt>
                <c:pt idx="30064">
                  <c:v>79.340537999999995</c:v>
                </c:pt>
                <c:pt idx="30065">
                  <c:v>79.343177999999995</c:v>
                </c:pt>
                <c:pt idx="30066">
                  <c:v>79.345817999999994</c:v>
                </c:pt>
                <c:pt idx="30067">
                  <c:v>79.34845</c:v>
                </c:pt>
                <c:pt idx="30068">
                  <c:v>79.351089000000002</c:v>
                </c:pt>
                <c:pt idx="30069">
                  <c:v>79.353729000000001</c:v>
                </c:pt>
                <c:pt idx="30070">
                  <c:v>79.356369000000001</c:v>
                </c:pt>
                <c:pt idx="30071">
                  <c:v>79.359009</c:v>
                </c:pt>
                <c:pt idx="30072">
                  <c:v>79.361649</c:v>
                </c:pt>
                <c:pt idx="30073">
                  <c:v>79.364288000000002</c:v>
                </c:pt>
                <c:pt idx="30074">
                  <c:v>79.366928000000001</c:v>
                </c:pt>
                <c:pt idx="30075">
                  <c:v>79.369568000000001</c:v>
                </c:pt>
                <c:pt idx="30076">
                  <c:v>79.372208000000001</c:v>
                </c:pt>
                <c:pt idx="30077">
                  <c:v>79.374847000000003</c:v>
                </c:pt>
                <c:pt idx="30078">
                  <c:v>79.377487000000002</c:v>
                </c:pt>
                <c:pt idx="30079">
                  <c:v>79.380127000000002</c:v>
                </c:pt>
                <c:pt idx="30080">
                  <c:v>79.382767000000001</c:v>
                </c:pt>
                <c:pt idx="30081">
                  <c:v>79.385406000000003</c:v>
                </c:pt>
                <c:pt idx="30082">
                  <c:v>79.388046000000003</c:v>
                </c:pt>
                <c:pt idx="30083">
                  <c:v>79.390686000000002</c:v>
                </c:pt>
                <c:pt idx="30084">
                  <c:v>79.393326000000002</c:v>
                </c:pt>
                <c:pt idx="30085">
                  <c:v>79.395966000000001</c:v>
                </c:pt>
                <c:pt idx="30086">
                  <c:v>79.398605000000003</c:v>
                </c:pt>
                <c:pt idx="30087">
                  <c:v>79.401245000000003</c:v>
                </c:pt>
                <c:pt idx="30088">
                  <c:v>79.403876999999994</c:v>
                </c:pt>
                <c:pt idx="30089">
                  <c:v>79.406516999999994</c:v>
                </c:pt>
                <c:pt idx="30090">
                  <c:v>79.409156999999993</c:v>
                </c:pt>
                <c:pt idx="30091">
                  <c:v>79.411797000000007</c:v>
                </c:pt>
                <c:pt idx="30092">
                  <c:v>79.414435999999995</c:v>
                </c:pt>
                <c:pt idx="30093">
                  <c:v>79.417075999999994</c:v>
                </c:pt>
                <c:pt idx="30094">
                  <c:v>79.419715999999994</c:v>
                </c:pt>
                <c:pt idx="30095">
                  <c:v>79.422355999999994</c:v>
                </c:pt>
                <c:pt idx="30096">
                  <c:v>79.424994999999996</c:v>
                </c:pt>
                <c:pt idx="30097">
                  <c:v>79.427634999999995</c:v>
                </c:pt>
                <c:pt idx="30098">
                  <c:v>79.430274999999995</c:v>
                </c:pt>
                <c:pt idx="30099">
                  <c:v>79.432914999999994</c:v>
                </c:pt>
                <c:pt idx="30100">
                  <c:v>79.435554999999994</c:v>
                </c:pt>
                <c:pt idx="30101">
                  <c:v>79.438193999999996</c:v>
                </c:pt>
                <c:pt idx="30102">
                  <c:v>79.440833999999995</c:v>
                </c:pt>
                <c:pt idx="30103">
                  <c:v>79.443473999999995</c:v>
                </c:pt>
                <c:pt idx="30104">
                  <c:v>79.446113999999994</c:v>
                </c:pt>
                <c:pt idx="30105">
                  <c:v>79.448752999999996</c:v>
                </c:pt>
                <c:pt idx="30106">
                  <c:v>79.451392999999996</c:v>
                </c:pt>
                <c:pt idx="30107">
                  <c:v>79.454032999999995</c:v>
                </c:pt>
                <c:pt idx="30108">
                  <c:v>79.456672999999995</c:v>
                </c:pt>
                <c:pt idx="30109">
                  <c:v>79.459311999999997</c:v>
                </c:pt>
                <c:pt idx="30110">
                  <c:v>79.461945</c:v>
                </c:pt>
                <c:pt idx="30111">
                  <c:v>79.464584000000002</c:v>
                </c:pt>
                <c:pt idx="30112">
                  <c:v>79.467224000000002</c:v>
                </c:pt>
                <c:pt idx="30113">
                  <c:v>79.469864000000001</c:v>
                </c:pt>
                <c:pt idx="30114">
                  <c:v>79.472504000000001</c:v>
                </c:pt>
                <c:pt idx="30115">
                  <c:v>79.475143000000003</c:v>
                </c:pt>
                <c:pt idx="30116">
                  <c:v>79.477783000000002</c:v>
                </c:pt>
                <c:pt idx="30117">
                  <c:v>79.480423000000002</c:v>
                </c:pt>
                <c:pt idx="30118">
                  <c:v>79.483063000000001</c:v>
                </c:pt>
                <c:pt idx="30119">
                  <c:v>79.485703000000001</c:v>
                </c:pt>
                <c:pt idx="30120">
                  <c:v>79.488342000000003</c:v>
                </c:pt>
                <c:pt idx="30121">
                  <c:v>79.490982000000002</c:v>
                </c:pt>
                <c:pt idx="30122">
                  <c:v>79.493622000000002</c:v>
                </c:pt>
                <c:pt idx="30123">
                  <c:v>79.496262000000002</c:v>
                </c:pt>
                <c:pt idx="30124">
                  <c:v>79.498901000000004</c:v>
                </c:pt>
                <c:pt idx="30125">
                  <c:v>79.501541000000003</c:v>
                </c:pt>
                <c:pt idx="30126">
                  <c:v>79.504181000000003</c:v>
                </c:pt>
                <c:pt idx="30127">
                  <c:v>79.506821000000002</c:v>
                </c:pt>
                <c:pt idx="30128">
                  <c:v>79.509460000000004</c:v>
                </c:pt>
                <c:pt idx="30129">
                  <c:v>79.512100000000004</c:v>
                </c:pt>
                <c:pt idx="30130">
                  <c:v>79.514740000000003</c:v>
                </c:pt>
                <c:pt idx="30131">
                  <c:v>79.517380000000003</c:v>
                </c:pt>
                <c:pt idx="30132">
                  <c:v>79.520011999999994</c:v>
                </c:pt>
                <c:pt idx="30133">
                  <c:v>79.522651999999994</c:v>
                </c:pt>
                <c:pt idx="30134">
                  <c:v>79.525290999999996</c:v>
                </c:pt>
                <c:pt idx="30135">
                  <c:v>79.527930999999995</c:v>
                </c:pt>
                <c:pt idx="30136">
                  <c:v>79.530570999999995</c:v>
                </c:pt>
                <c:pt idx="30137">
                  <c:v>79.533210999999994</c:v>
                </c:pt>
                <c:pt idx="30138">
                  <c:v>79.535850999999994</c:v>
                </c:pt>
                <c:pt idx="30139">
                  <c:v>79.538489999999996</c:v>
                </c:pt>
                <c:pt idx="30140">
                  <c:v>79.541129999999995</c:v>
                </c:pt>
                <c:pt idx="30141">
                  <c:v>79.543769999999995</c:v>
                </c:pt>
                <c:pt idx="30142">
                  <c:v>79.546409999999995</c:v>
                </c:pt>
                <c:pt idx="30143">
                  <c:v>79.549048999999997</c:v>
                </c:pt>
                <c:pt idx="30144">
                  <c:v>79.551688999999996</c:v>
                </c:pt>
                <c:pt idx="30145">
                  <c:v>79.554328999999996</c:v>
                </c:pt>
                <c:pt idx="30146">
                  <c:v>79.556968999999995</c:v>
                </c:pt>
                <c:pt idx="30147">
                  <c:v>79.559607999999997</c:v>
                </c:pt>
                <c:pt idx="30148">
                  <c:v>79.562247999999997</c:v>
                </c:pt>
                <c:pt idx="30149">
                  <c:v>79.564887999999996</c:v>
                </c:pt>
                <c:pt idx="30150">
                  <c:v>79.567527999999996</c:v>
                </c:pt>
                <c:pt idx="30151">
                  <c:v>79.570167999999995</c:v>
                </c:pt>
                <c:pt idx="30152">
                  <c:v>79.572806999999997</c:v>
                </c:pt>
                <c:pt idx="30153">
                  <c:v>79.575446999999997</c:v>
                </c:pt>
                <c:pt idx="30154">
                  <c:v>79.578079000000002</c:v>
                </c:pt>
                <c:pt idx="30155">
                  <c:v>79.580719000000002</c:v>
                </c:pt>
                <c:pt idx="30156">
                  <c:v>79.583359000000002</c:v>
                </c:pt>
                <c:pt idx="30157">
                  <c:v>79.585999000000001</c:v>
                </c:pt>
                <c:pt idx="30158">
                  <c:v>79.588638000000003</c:v>
                </c:pt>
                <c:pt idx="30159">
                  <c:v>79.591278000000003</c:v>
                </c:pt>
                <c:pt idx="30160">
                  <c:v>79.593918000000002</c:v>
                </c:pt>
                <c:pt idx="30161">
                  <c:v>79.596558000000002</c:v>
                </c:pt>
                <c:pt idx="30162">
                  <c:v>79.599197000000004</c:v>
                </c:pt>
                <c:pt idx="30163">
                  <c:v>79.601837000000003</c:v>
                </c:pt>
                <c:pt idx="30164">
                  <c:v>79.604477000000003</c:v>
                </c:pt>
                <c:pt idx="30165">
                  <c:v>79.607117000000002</c:v>
                </c:pt>
                <c:pt idx="30166">
                  <c:v>79.609756000000004</c:v>
                </c:pt>
                <c:pt idx="30167">
                  <c:v>79.612396000000004</c:v>
                </c:pt>
                <c:pt idx="30168">
                  <c:v>79.615036000000003</c:v>
                </c:pt>
                <c:pt idx="30169">
                  <c:v>79.617676000000003</c:v>
                </c:pt>
                <c:pt idx="30170">
                  <c:v>79.620316000000003</c:v>
                </c:pt>
                <c:pt idx="30171">
                  <c:v>79.622955000000005</c:v>
                </c:pt>
                <c:pt idx="30172">
                  <c:v>79.625595000000004</c:v>
                </c:pt>
                <c:pt idx="30173">
                  <c:v>79.628235000000004</c:v>
                </c:pt>
                <c:pt idx="30174">
                  <c:v>79.630875000000003</c:v>
                </c:pt>
                <c:pt idx="30175">
                  <c:v>79.633506999999994</c:v>
                </c:pt>
                <c:pt idx="30176">
                  <c:v>79.636146999999994</c:v>
                </c:pt>
                <c:pt idx="30177">
                  <c:v>79.638785999999996</c:v>
                </c:pt>
                <c:pt idx="30178">
                  <c:v>79.641425999999996</c:v>
                </c:pt>
                <c:pt idx="30179">
                  <c:v>79.644065999999995</c:v>
                </c:pt>
                <c:pt idx="30180">
                  <c:v>79.646705999999995</c:v>
                </c:pt>
                <c:pt idx="30181">
                  <c:v>79.649344999999997</c:v>
                </c:pt>
                <c:pt idx="30182">
                  <c:v>79.651984999999996</c:v>
                </c:pt>
                <c:pt idx="30183">
                  <c:v>79.654624999999996</c:v>
                </c:pt>
                <c:pt idx="30184">
                  <c:v>79.657264999999995</c:v>
                </c:pt>
                <c:pt idx="30185">
                  <c:v>79.659903999999997</c:v>
                </c:pt>
                <c:pt idx="30186">
                  <c:v>79.662543999999997</c:v>
                </c:pt>
                <c:pt idx="30187">
                  <c:v>79.665183999999996</c:v>
                </c:pt>
                <c:pt idx="30188">
                  <c:v>79.667823999999996</c:v>
                </c:pt>
                <c:pt idx="30189">
                  <c:v>79.670463999999996</c:v>
                </c:pt>
                <c:pt idx="30190">
                  <c:v>79.673102999999998</c:v>
                </c:pt>
                <c:pt idx="30191">
                  <c:v>79.675742999999997</c:v>
                </c:pt>
                <c:pt idx="30192">
                  <c:v>79.678382999999997</c:v>
                </c:pt>
                <c:pt idx="30193">
                  <c:v>79.681022999999996</c:v>
                </c:pt>
                <c:pt idx="30194">
                  <c:v>79.683661999999998</c:v>
                </c:pt>
                <c:pt idx="30195">
                  <c:v>79.686301999999998</c:v>
                </c:pt>
                <c:pt idx="30196">
                  <c:v>79.688941999999997</c:v>
                </c:pt>
                <c:pt idx="30197">
                  <c:v>79.691574000000003</c:v>
                </c:pt>
                <c:pt idx="30198">
                  <c:v>79.694214000000002</c:v>
                </c:pt>
                <c:pt idx="30199">
                  <c:v>79.696854000000002</c:v>
                </c:pt>
                <c:pt idx="30200">
                  <c:v>79.699493000000004</c:v>
                </c:pt>
                <c:pt idx="30201">
                  <c:v>79.702133000000003</c:v>
                </c:pt>
                <c:pt idx="30202">
                  <c:v>79.704773000000003</c:v>
                </c:pt>
                <c:pt idx="30203">
                  <c:v>79.707413000000003</c:v>
                </c:pt>
                <c:pt idx="30204">
                  <c:v>79.710052000000005</c:v>
                </c:pt>
                <c:pt idx="30205">
                  <c:v>79.712692000000004</c:v>
                </c:pt>
                <c:pt idx="30206">
                  <c:v>79.715332000000004</c:v>
                </c:pt>
                <c:pt idx="30207">
                  <c:v>79.717972000000003</c:v>
                </c:pt>
                <c:pt idx="30208">
                  <c:v>79.720612000000003</c:v>
                </c:pt>
                <c:pt idx="30209">
                  <c:v>79.723251000000005</c:v>
                </c:pt>
                <c:pt idx="30210">
                  <c:v>79.725891000000004</c:v>
                </c:pt>
                <c:pt idx="30211">
                  <c:v>79.728531000000004</c:v>
                </c:pt>
                <c:pt idx="30212">
                  <c:v>79.731171000000003</c:v>
                </c:pt>
                <c:pt idx="30213">
                  <c:v>79.733810000000005</c:v>
                </c:pt>
                <c:pt idx="30214">
                  <c:v>79.736450000000005</c:v>
                </c:pt>
                <c:pt idx="30215">
                  <c:v>79.739090000000004</c:v>
                </c:pt>
                <c:pt idx="30216">
                  <c:v>79.741730000000004</c:v>
                </c:pt>
                <c:pt idx="30217">
                  <c:v>79.744370000000004</c:v>
                </c:pt>
                <c:pt idx="30218">
                  <c:v>79.747009000000006</c:v>
                </c:pt>
                <c:pt idx="30219">
                  <c:v>79.749640999999997</c:v>
                </c:pt>
                <c:pt idx="30220">
                  <c:v>79.752280999999996</c:v>
                </c:pt>
                <c:pt idx="30221">
                  <c:v>79.754920999999996</c:v>
                </c:pt>
                <c:pt idx="30222">
                  <c:v>79.757560999999995</c:v>
                </c:pt>
                <c:pt idx="30223">
                  <c:v>79.760200999999995</c:v>
                </c:pt>
                <c:pt idx="30224">
                  <c:v>79.762839999999997</c:v>
                </c:pt>
                <c:pt idx="30225">
                  <c:v>79.765479999999997</c:v>
                </c:pt>
                <c:pt idx="30226">
                  <c:v>79.768119999999996</c:v>
                </c:pt>
                <c:pt idx="30227">
                  <c:v>79.770759999999996</c:v>
                </c:pt>
                <c:pt idx="30228">
                  <c:v>79.773398999999998</c:v>
                </c:pt>
                <c:pt idx="30229">
                  <c:v>79.776038999999997</c:v>
                </c:pt>
                <c:pt idx="30230">
                  <c:v>79.778678999999997</c:v>
                </c:pt>
                <c:pt idx="30231">
                  <c:v>79.781318999999996</c:v>
                </c:pt>
                <c:pt idx="30232">
                  <c:v>79.783957999999998</c:v>
                </c:pt>
                <c:pt idx="30233">
                  <c:v>79.786597999999998</c:v>
                </c:pt>
                <c:pt idx="30234">
                  <c:v>79.789237999999997</c:v>
                </c:pt>
                <c:pt idx="30235">
                  <c:v>79.791877999999997</c:v>
                </c:pt>
                <c:pt idx="30236">
                  <c:v>79.794517999999997</c:v>
                </c:pt>
                <c:pt idx="30237">
                  <c:v>79.797156999999999</c:v>
                </c:pt>
                <c:pt idx="30238">
                  <c:v>79.799796999999998</c:v>
                </c:pt>
                <c:pt idx="30239">
                  <c:v>79.802436999999998</c:v>
                </c:pt>
                <c:pt idx="30240">
                  <c:v>79.805069000000003</c:v>
                </c:pt>
                <c:pt idx="30241">
                  <c:v>79.807709000000003</c:v>
                </c:pt>
                <c:pt idx="30242">
                  <c:v>79.810349000000002</c:v>
                </c:pt>
                <c:pt idx="30243">
                  <c:v>79.812988000000004</c:v>
                </c:pt>
                <c:pt idx="30244">
                  <c:v>79.815628000000004</c:v>
                </c:pt>
                <c:pt idx="30245">
                  <c:v>79.818268000000003</c:v>
                </c:pt>
                <c:pt idx="30246">
                  <c:v>79.820908000000003</c:v>
                </c:pt>
                <c:pt idx="30247">
                  <c:v>79.823547000000005</c:v>
                </c:pt>
                <c:pt idx="30248">
                  <c:v>79.826187000000004</c:v>
                </c:pt>
                <c:pt idx="30249">
                  <c:v>79.828827000000004</c:v>
                </c:pt>
                <c:pt idx="30250">
                  <c:v>79.831467000000004</c:v>
                </c:pt>
                <c:pt idx="30251">
                  <c:v>79.834106000000006</c:v>
                </c:pt>
                <c:pt idx="30252">
                  <c:v>79.836746000000005</c:v>
                </c:pt>
                <c:pt idx="30253">
                  <c:v>79.839386000000005</c:v>
                </c:pt>
                <c:pt idx="30254">
                  <c:v>79.842026000000004</c:v>
                </c:pt>
                <c:pt idx="30255">
                  <c:v>79.844666000000004</c:v>
                </c:pt>
                <c:pt idx="30256">
                  <c:v>79.847305000000006</c:v>
                </c:pt>
                <c:pt idx="30257">
                  <c:v>79.849945000000005</c:v>
                </c:pt>
                <c:pt idx="30258">
                  <c:v>79.852585000000005</c:v>
                </c:pt>
                <c:pt idx="30259">
                  <c:v>79.855225000000004</c:v>
                </c:pt>
                <c:pt idx="30260">
                  <c:v>79.857864000000006</c:v>
                </c:pt>
                <c:pt idx="30261">
                  <c:v>79.860504000000006</c:v>
                </c:pt>
                <c:pt idx="30262">
                  <c:v>79.863135999999997</c:v>
                </c:pt>
                <c:pt idx="30263">
                  <c:v>79.865775999999997</c:v>
                </c:pt>
                <c:pt idx="30264">
                  <c:v>79.868415999999996</c:v>
                </c:pt>
                <c:pt idx="30265">
                  <c:v>79.871055999999996</c:v>
                </c:pt>
                <c:pt idx="30266">
                  <c:v>79.873694999999998</c:v>
                </c:pt>
                <c:pt idx="30267">
                  <c:v>79.876334999999997</c:v>
                </c:pt>
                <c:pt idx="30268">
                  <c:v>79.878974999999997</c:v>
                </c:pt>
                <c:pt idx="30269">
                  <c:v>79.881614999999996</c:v>
                </c:pt>
                <c:pt idx="30270">
                  <c:v>79.884253999999999</c:v>
                </c:pt>
                <c:pt idx="30271">
                  <c:v>79.886893999999998</c:v>
                </c:pt>
                <c:pt idx="30272">
                  <c:v>79.889533999999998</c:v>
                </c:pt>
                <c:pt idx="30273">
                  <c:v>79.892173999999997</c:v>
                </c:pt>
                <c:pt idx="30274">
                  <c:v>79.894813999999997</c:v>
                </c:pt>
                <c:pt idx="30275">
                  <c:v>79.897452999999999</c:v>
                </c:pt>
                <c:pt idx="30276">
                  <c:v>79.900092999999998</c:v>
                </c:pt>
                <c:pt idx="30277">
                  <c:v>79.902732999999998</c:v>
                </c:pt>
                <c:pt idx="30278">
                  <c:v>79.905372999999997</c:v>
                </c:pt>
                <c:pt idx="30279">
                  <c:v>79.908011999999999</c:v>
                </c:pt>
                <c:pt idx="30280">
                  <c:v>79.910651999999999</c:v>
                </c:pt>
                <c:pt idx="30281">
                  <c:v>79.913291999999998</c:v>
                </c:pt>
                <c:pt idx="30282">
                  <c:v>79.915931999999998</c:v>
                </c:pt>
                <c:pt idx="30283">
                  <c:v>79.918571</c:v>
                </c:pt>
                <c:pt idx="30284">
                  <c:v>79.921204000000003</c:v>
                </c:pt>
                <c:pt idx="30285">
                  <c:v>79.923843000000005</c:v>
                </c:pt>
                <c:pt idx="30286">
                  <c:v>79.926483000000005</c:v>
                </c:pt>
                <c:pt idx="30287">
                  <c:v>79.929123000000004</c:v>
                </c:pt>
                <c:pt idx="30288">
                  <c:v>79.931763000000004</c:v>
                </c:pt>
                <c:pt idx="30289">
                  <c:v>79.934402000000006</c:v>
                </c:pt>
                <c:pt idx="30290">
                  <c:v>79.937042000000005</c:v>
                </c:pt>
                <c:pt idx="30291">
                  <c:v>79.939682000000005</c:v>
                </c:pt>
                <c:pt idx="30292">
                  <c:v>79.942322000000004</c:v>
                </c:pt>
                <c:pt idx="30293">
                  <c:v>79.944962000000004</c:v>
                </c:pt>
                <c:pt idx="30294">
                  <c:v>79.947601000000006</c:v>
                </c:pt>
                <c:pt idx="30295">
                  <c:v>79.950241000000005</c:v>
                </c:pt>
                <c:pt idx="30296">
                  <c:v>79.952881000000005</c:v>
                </c:pt>
                <c:pt idx="30297">
                  <c:v>79.955521000000005</c:v>
                </c:pt>
                <c:pt idx="30298">
                  <c:v>79.958160000000007</c:v>
                </c:pt>
                <c:pt idx="30299">
                  <c:v>79.960800000000006</c:v>
                </c:pt>
                <c:pt idx="30300">
                  <c:v>79.963440000000006</c:v>
                </c:pt>
                <c:pt idx="30301">
                  <c:v>79.966080000000005</c:v>
                </c:pt>
                <c:pt idx="30302">
                  <c:v>79.968718999999993</c:v>
                </c:pt>
                <c:pt idx="30303">
                  <c:v>79.971359000000007</c:v>
                </c:pt>
                <c:pt idx="30304">
                  <c:v>79.973999000000006</c:v>
                </c:pt>
                <c:pt idx="30305">
                  <c:v>79.976630999999998</c:v>
                </c:pt>
                <c:pt idx="30306">
                  <c:v>79.979270999999997</c:v>
                </c:pt>
                <c:pt idx="30307">
                  <c:v>79.981910999999997</c:v>
                </c:pt>
                <c:pt idx="30308">
                  <c:v>79.984549999999999</c:v>
                </c:pt>
                <c:pt idx="30309">
                  <c:v>79.987189999999998</c:v>
                </c:pt>
                <c:pt idx="30310">
                  <c:v>79.989829999999998</c:v>
                </c:pt>
                <c:pt idx="30311">
                  <c:v>79.992469999999997</c:v>
                </c:pt>
                <c:pt idx="30312">
                  <c:v>79.995109999999997</c:v>
                </c:pt>
                <c:pt idx="30313">
                  <c:v>79.997748999999999</c:v>
                </c:pt>
                <c:pt idx="30314">
                  <c:v>80.000388999999998</c:v>
                </c:pt>
                <c:pt idx="30315">
                  <c:v>80.003028999999998</c:v>
                </c:pt>
                <c:pt idx="30316">
                  <c:v>80.005668999999997</c:v>
                </c:pt>
                <c:pt idx="30317">
                  <c:v>80.008308</c:v>
                </c:pt>
                <c:pt idx="30318">
                  <c:v>80.010947999999999</c:v>
                </c:pt>
                <c:pt idx="30319">
                  <c:v>80.013587999999999</c:v>
                </c:pt>
                <c:pt idx="30320">
                  <c:v>80.016227999999998</c:v>
                </c:pt>
                <c:pt idx="30321">
                  <c:v>80.018867</c:v>
                </c:pt>
                <c:pt idx="30322">
                  <c:v>80.021507</c:v>
                </c:pt>
                <c:pt idx="30323">
                  <c:v>80.024146999999999</c:v>
                </c:pt>
                <c:pt idx="30324">
                  <c:v>80.026786999999999</c:v>
                </c:pt>
                <c:pt idx="30325">
                  <c:v>80.029426999999998</c:v>
                </c:pt>
                <c:pt idx="30326">
                  <c:v>80.032066</c:v>
                </c:pt>
                <c:pt idx="30327">
                  <c:v>80.034698000000006</c:v>
                </c:pt>
                <c:pt idx="30328">
                  <c:v>80.037338000000005</c:v>
                </c:pt>
                <c:pt idx="30329">
                  <c:v>80.039978000000005</c:v>
                </c:pt>
                <c:pt idx="30330">
                  <c:v>80.042618000000004</c:v>
                </c:pt>
                <c:pt idx="30331">
                  <c:v>80.045258000000004</c:v>
                </c:pt>
                <c:pt idx="30332">
                  <c:v>80.047897000000006</c:v>
                </c:pt>
                <c:pt idx="30333">
                  <c:v>80.050537000000006</c:v>
                </c:pt>
                <c:pt idx="30334">
                  <c:v>80.053177000000005</c:v>
                </c:pt>
                <c:pt idx="30335">
                  <c:v>80.055817000000005</c:v>
                </c:pt>
                <c:pt idx="30336">
                  <c:v>80.058456000000007</c:v>
                </c:pt>
                <c:pt idx="30337">
                  <c:v>80.061096000000006</c:v>
                </c:pt>
                <c:pt idx="30338">
                  <c:v>80.063736000000006</c:v>
                </c:pt>
                <c:pt idx="30339">
                  <c:v>80.066376000000005</c:v>
                </c:pt>
                <c:pt idx="30340">
                  <c:v>80.069016000000005</c:v>
                </c:pt>
                <c:pt idx="30341">
                  <c:v>80.071655000000007</c:v>
                </c:pt>
                <c:pt idx="30342">
                  <c:v>80.074295000000006</c:v>
                </c:pt>
                <c:pt idx="30343">
                  <c:v>80.076935000000006</c:v>
                </c:pt>
                <c:pt idx="30344">
                  <c:v>80.079575000000006</c:v>
                </c:pt>
                <c:pt idx="30345">
                  <c:v>80.082213999999993</c:v>
                </c:pt>
                <c:pt idx="30346">
                  <c:v>80.084854000000007</c:v>
                </c:pt>
                <c:pt idx="30347">
                  <c:v>80.087494000000007</c:v>
                </c:pt>
                <c:pt idx="30348">
                  <c:v>80.090134000000006</c:v>
                </c:pt>
                <c:pt idx="30349">
                  <c:v>80.092765999999997</c:v>
                </c:pt>
                <c:pt idx="30350">
                  <c:v>80.095405999999997</c:v>
                </c:pt>
                <c:pt idx="30351">
                  <c:v>80.098044999999999</c:v>
                </c:pt>
                <c:pt idx="30352">
                  <c:v>80.100684999999999</c:v>
                </c:pt>
                <c:pt idx="30353">
                  <c:v>80.103324999999998</c:v>
                </c:pt>
                <c:pt idx="30354">
                  <c:v>80.105964999999998</c:v>
                </c:pt>
                <c:pt idx="30355">
                  <c:v>80.108604</c:v>
                </c:pt>
                <c:pt idx="30356">
                  <c:v>80.111243999999999</c:v>
                </c:pt>
                <c:pt idx="30357">
                  <c:v>80.113883999999999</c:v>
                </c:pt>
                <c:pt idx="30358">
                  <c:v>80.116523999999998</c:v>
                </c:pt>
                <c:pt idx="30359">
                  <c:v>80.119163999999998</c:v>
                </c:pt>
                <c:pt idx="30360">
                  <c:v>80.121803</c:v>
                </c:pt>
                <c:pt idx="30361">
                  <c:v>80.124442999999999</c:v>
                </c:pt>
                <c:pt idx="30362">
                  <c:v>80.127082999999999</c:v>
                </c:pt>
                <c:pt idx="30363">
                  <c:v>80.129722999999998</c:v>
                </c:pt>
                <c:pt idx="30364">
                  <c:v>80.132362000000001</c:v>
                </c:pt>
                <c:pt idx="30365">
                  <c:v>80.135002</c:v>
                </c:pt>
                <c:pt idx="30366">
                  <c:v>80.137642</c:v>
                </c:pt>
                <c:pt idx="30367">
                  <c:v>80.140281999999999</c:v>
                </c:pt>
                <c:pt idx="30368">
                  <c:v>80.142921000000001</c:v>
                </c:pt>
                <c:pt idx="30369">
                  <c:v>80.145561000000001</c:v>
                </c:pt>
                <c:pt idx="30370">
                  <c:v>80.148201</c:v>
                </c:pt>
                <c:pt idx="30371">
                  <c:v>80.150833000000006</c:v>
                </c:pt>
                <c:pt idx="30372">
                  <c:v>80.153473000000005</c:v>
                </c:pt>
                <c:pt idx="30373">
                  <c:v>80.156113000000005</c:v>
                </c:pt>
                <c:pt idx="30374">
                  <c:v>80.158752000000007</c:v>
                </c:pt>
                <c:pt idx="30375">
                  <c:v>80.161392000000006</c:v>
                </c:pt>
                <c:pt idx="30376">
                  <c:v>80.164032000000006</c:v>
                </c:pt>
                <c:pt idx="30377">
                  <c:v>80.166672000000005</c:v>
                </c:pt>
                <c:pt idx="30378">
                  <c:v>80.169312000000005</c:v>
                </c:pt>
                <c:pt idx="30379">
                  <c:v>80.171951000000007</c:v>
                </c:pt>
                <c:pt idx="30380">
                  <c:v>80.174591000000007</c:v>
                </c:pt>
                <c:pt idx="30381">
                  <c:v>80.177231000000006</c:v>
                </c:pt>
                <c:pt idx="30382">
                  <c:v>80.179871000000006</c:v>
                </c:pt>
                <c:pt idx="30383">
                  <c:v>80.182509999999994</c:v>
                </c:pt>
                <c:pt idx="30384">
                  <c:v>80.185149999999993</c:v>
                </c:pt>
                <c:pt idx="30385">
                  <c:v>80.187790000000007</c:v>
                </c:pt>
                <c:pt idx="30386">
                  <c:v>80.190430000000006</c:v>
                </c:pt>
                <c:pt idx="30387">
                  <c:v>80.193068999999994</c:v>
                </c:pt>
                <c:pt idx="30388">
                  <c:v>80.195708999999994</c:v>
                </c:pt>
                <c:pt idx="30389">
                  <c:v>80.198348999999993</c:v>
                </c:pt>
                <c:pt idx="30390">
                  <c:v>80.200989000000007</c:v>
                </c:pt>
                <c:pt idx="30391">
                  <c:v>80.203629000000006</c:v>
                </c:pt>
                <c:pt idx="30392">
                  <c:v>80.206260999999998</c:v>
                </c:pt>
                <c:pt idx="30393">
                  <c:v>80.2089</c:v>
                </c:pt>
                <c:pt idx="30394">
                  <c:v>80.211539999999999</c:v>
                </c:pt>
                <c:pt idx="30395">
                  <c:v>80.214179999999999</c:v>
                </c:pt>
                <c:pt idx="30396">
                  <c:v>80.216819999999998</c:v>
                </c:pt>
                <c:pt idx="30397">
                  <c:v>80.219459999999998</c:v>
                </c:pt>
                <c:pt idx="30398">
                  <c:v>80.222099</c:v>
                </c:pt>
                <c:pt idx="30399">
                  <c:v>80.224739</c:v>
                </c:pt>
                <c:pt idx="30400">
                  <c:v>80.227378999999999</c:v>
                </c:pt>
                <c:pt idx="30401">
                  <c:v>80.230018999999999</c:v>
                </c:pt>
                <c:pt idx="30402">
                  <c:v>80.232658000000001</c:v>
                </c:pt>
                <c:pt idx="30403">
                  <c:v>80.235298</c:v>
                </c:pt>
                <c:pt idx="30404">
                  <c:v>80.237938</c:v>
                </c:pt>
                <c:pt idx="30405">
                  <c:v>80.240577999999999</c:v>
                </c:pt>
                <c:pt idx="30406">
                  <c:v>80.243217000000001</c:v>
                </c:pt>
                <c:pt idx="30407">
                  <c:v>80.245857000000001</c:v>
                </c:pt>
                <c:pt idx="30408">
                  <c:v>80.248497</c:v>
                </c:pt>
                <c:pt idx="30409">
                  <c:v>80.251137</c:v>
                </c:pt>
                <c:pt idx="30410">
                  <c:v>80.253776999999999</c:v>
                </c:pt>
                <c:pt idx="30411">
                  <c:v>80.256416000000002</c:v>
                </c:pt>
                <c:pt idx="30412">
                  <c:v>80.259056000000001</c:v>
                </c:pt>
                <c:pt idx="30413">
                  <c:v>80.261696000000001</c:v>
                </c:pt>
                <c:pt idx="30414">
                  <c:v>80.264328000000006</c:v>
                </c:pt>
                <c:pt idx="30415">
                  <c:v>80.266968000000006</c:v>
                </c:pt>
                <c:pt idx="30416">
                  <c:v>80.269608000000005</c:v>
                </c:pt>
                <c:pt idx="30417">
                  <c:v>80.272246999999993</c:v>
                </c:pt>
                <c:pt idx="30418">
                  <c:v>80.274887000000007</c:v>
                </c:pt>
                <c:pt idx="30419">
                  <c:v>80.277527000000006</c:v>
                </c:pt>
                <c:pt idx="30420">
                  <c:v>80.280167000000006</c:v>
                </c:pt>
                <c:pt idx="30421">
                  <c:v>80.282805999999994</c:v>
                </c:pt>
                <c:pt idx="30422">
                  <c:v>80.285445999999993</c:v>
                </c:pt>
                <c:pt idx="30423">
                  <c:v>80.288086000000007</c:v>
                </c:pt>
                <c:pt idx="30424">
                  <c:v>80.290726000000006</c:v>
                </c:pt>
                <c:pt idx="30425">
                  <c:v>80.293364999999994</c:v>
                </c:pt>
                <c:pt idx="30426">
                  <c:v>80.296004999999994</c:v>
                </c:pt>
                <c:pt idx="30427">
                  <c:v>80.298644999999993</c:v>
                </c:pt>
                <c:pt idx="30428">
                  <c:v>80.301284999999993</c:v>
                </c:pt>
                <c:pt idx="30429">
                  <c:v>80.303925000000007</c:v>
                </c:pt>
                <c:pt idx="30430">
                  <c:v>80.306563999999995</c:v>
                </c:pt>
                <c:pt idx="30431">
                  <c:v>80.309203999999994</c:v>
                </c:pt>
                <c:pt idx="30432">
                  <c:v>80.311843999999994</c:v>
                </c:pt>
                <c:pt idx="30433">
                  <c:v>80.314483999999993</c:v>
                </c:pt>
                <c:pt idx="30434">
                  <c:v>80.317122999999995</c:v>
                </c:pt>
                <c:pt idx="30435">
                  <c:v>80.319762999999995</c:v>
                </c:pt>
                <c:pt idx="30436">
                  <c:v>80.322395</c:v>
                </c:pt>
                <c:pt idx="30437">
                  <c:v>80.325035</c:v>
                </c:pt>
                <c:pt idx="30438">
                  <c:v>80.327674999999999</c:v>
                </c:pt>
                <c:pt idx="30439">
                  <c:v>80.330314999999999</c:v>
                </c:pt>
                <c:pt idx="30440">
                  <c:v>80.332954000000001</c:v>
                </c:pt>
                <c:pt idx="30441">
                  <c:v>80.335594</c:v>
                </c:pt>
                <c:pt idx="30442">
                  <c:v>80.338234</c:v>
                </c:pt>
                <c:pt idx="30443">
                  <c:v>80.340873999999999</c:v>
                </c:pt>
                <c:pt idx="30444">
                  <c:v>80.343513000000002</c:v>
                </c:pt>
                <c:pt idx="30445">
                  <c:v>80.346153000000001</c:v>
                </c:pt>
                <c:pt idx="30446">
                  <c:v>80.348793000000001</c:v>
                </c:pt>
                <c:pt idx="30447">
                  <c:v>80.351433</c:v>
                </c:pt>
                <c:pt idx="30448">
                  <c:v>80.354073</c:v>
                </c:pt>
                <c:pt idx="30449">
                  <c:v>80.356712000000002</c:v>
                </c:pt>
                <c:pt idx="30450">
                  <c:v>80.359352000000001</c:v>
                </c:pt>
                <c:pt idx="30451">
                  <c:v>80.361992000000001</c:v>
                </c:pt>
                <c:pt idx="30452">
                  <c:v>80.364632</c:v>
                </c:pt>
                <c:pt idx="30453">
                  <c:v>80.367271000000002</c:v>
                </c:pt>
                <c:pt idx="30454">
                  <c:v>80.369911000000002</c:v>
                </c:pt>
                <c:pt idx="30455">
                  <c:v>80.372551000000001</c:v>
                </c:pt>
                <c:pt idx="30456">
                  <c:v>80.375191000000001</c:v>
                </c:pt>
                <c:pt idx="30457">
                  <c:v>80.377823000000006</c:v>
                </c:pt>
                <c:pt idx="30458">
                  <c:v>80.380463000000006</c:v>
                </c:pt>
                <c:pt idx="30459">
                  <c:v>80.383101999999994</c:v>
                </c:pt>
                <c:pt idx="30460">
                  <c:v>80.385741999999993</c:v>
                </c:pt>
                <c:pt idx="30461">
                  <c:v>80.388382000000007</c:v>
                </c:pt>
                <c:pt idx="30462">
                  <c:v>80.391022000000007</c:v>
                </c:pt>
                <c:pt idx="30463">
                  <c:v>80.393660999999994</c:v>
                </c:pt>
                <c:pt idx="30464">
                  <c:v>80.396300999999994</c:v>
                </c:pt>
                <c:pt idx="30465">
                  <c:v>80.398940999999994</c:v>
                </c:pt>
                <c:pt idx="30466">
                  <c:v>80.401580999999993</c:v>
                </c:pt>
                <c:pt idx="30467">
                  <c:v>80.404221000000007</c:v>
                </c:pt>
                <c:pt idx="30468">
                  <c:v>80.406859999999995</c:v>
                </c:pt>
                <c:pt idx="30469">
                  <c:v>80.409499999999994</c:v>
                </c:pt>
                <c:pt idx="30470">
                  <c:v>80.412139999999994</c:v>
                </c:pt>
                <c:pt idx="30471">
                  <c:v>80.414779999999993</c:v>
                </c:pt>
                <c:pt idx="30472">
                  <c:v>80.417418999999995</c:v>
                </c:pt>
                <c:pt idx="30473">
                  <c:v>80.420058999999995</c:v>
                </c:pt>
                <c:pt idx="30474">
                  <c:v>80.422698999999994</c:v>
                </c:pt>
                <c:pt idx="30475">
                  <c:v>80.425338999999994</c:v>
                </c:pt>
                <c:pt idx="30476">
                  <c:v>80.427978999999993</c:v>
                </c:pt>
                <c:pt idx="30477">
                  <c:v>80.430617999999996</c:v>
                </c:pt>
                <c:pt idx="30478">
                  <c:v>80.433257999999995</c:v>
                </c:pt>
                <c:pt idx="30479">
                  <c:v>80.435890000000001</c:v>
                </c:pt>
                <c:pt idx="30480">
                  <c:v>80.43853</c:v>
                </c:pt>
                <c:pt idx="30481">
                  <c:v>80.44117</c:v>
                </c:pt>
                <c:pt idx="30482">
                  <c:v>80.443809999999999</c:v>
                </c:pt>
                <c:pt idx="30483">
                  <c:v>80.446449000000001</c:v>
                </c:pt>
                <c:pt idx="30484">
                  <c:v>80.449089000000001</c:v>
                </c:pt>
                <c:pt idx="30485">
                  <c:v>80.451729</c:v>
                </c:pt>
                <c:pt idx="30486">
                  <c:v>80.454369</c:v>
                </c:pt>
                <c:pt idx="30487">
                  <c:v>80.457008000000002</c:v>
                </c:pt>
                <c:pt idx="30488">
                  <c:v>80.459648000000001</c:v>
                </c:pt>
                <c:pt idx="30489">
                  <c:v>80.462288000000001</c:v>
                </c:pt>
                <c:pt idx="30490">
                  <c:v>80.464928</c:v>
                </c:pt>
                <c:pt idx="30491">
                  <c:v>80.467567000000003</c:v>
                </c:pt>
                <c:pt idx="30492">
                  <c:v>80.470207000000002</c:v>
                </c:pt>
                <c:pt idx="30493">
                  <c:v>80.472847000000002</c:v>
                </c:pt>
                <c:pt idx="30494">
                  <c:v>80.475487000000001</c:v>
                </c:pt>
                <c:pt idx="30495">
                  <c:v>80.478127000000001</c:v>
                </c:pt>
                <c:pt idx="30496">
                  <c:v>80.480766000000003</c:v>
                </c:pt>
                <c:pt idx="30497">
                  <c:v>80.483406000000002</c:v>
                </c:pt>
                <c:pt idx="30498">
                  <c:v>80.486046000000002</c:v>
                </c:pt>
                <c:pt idx="30499">
                  <c:v>80.488686000000001</c:v>
                </c:pt>
                <c:pt idx="30500">
                  <c:v>80.491325000000003</c:v>
                </c:pt>
                <c:pt idx="30501">
                  <c:v>80.493958000000006</c:v>
                </c:pt>
                <c:pt idx="30502">
                  <c:v>80.496596999999994</c:v>
                </c:pt>
                <c:pt idx="30503">
                  <c:v>80.499236999999994</c:v>
                </c:pt>
                <c:pt idx="30504">
                  <c:v>80.501876999999993</c:v>
                </c:pt>
                <c:pt idx="30505">
                  <c:v>80.504517000000007</c:v>
                </c:pt>
                <c:pt idx="30506">
                  <c:v>80.507155999999995</c:v>
                </c:pt>
                <c:pt idx="30507">
                  <c:v>80.509795999999994</c:v>
                </c:pt>
                <c:pt idx="30508">
                  <c:v>80.512435999999994</c:v>
                </c:pt>
                <c:pt idx="30509">
                  <c:v>80.515075999999993</c:v>
                </c:pt>
                <c:pt idx="30510">
                  <c:v>80.517714999999995</c:v>
                </c:pt>
                <c:pt idx="30511">
                  <c:v>80.520354999999995</c:v>
                </c:pt>
                <c:pt idx="30512">
                  <c:v>80.522994999999995</c:v>
                </c:pt>
                <c:pt idx="30513">
                  <c:v>80.525634999999994</c:v>
                </c:pt>
                <c:pt idx="30514">
                  <c:v>80.528274999999994</c:v>
                </c:pt>
                <c:pt idx="30515">
                  <c:v>80.530913999999996</c:v>
                </c:pt>
                <c:pt idx="30516">
                  <c:v>80.533553999999995</c:v>
                </c:pt>
                <c:pt idx="30517">
                  <c:v>80.536193999999995</c:v>
                </c:pt>
                <c:pt idx="30518">
                  <c:v>80.538833999999994</c:v>
                </c:pt>
                <c:pt idx="30519">
                  <c:v>80.541472999999996</c:v>
                </c:pt>
                <c:pt idx="30520">
                  <c:v>80.544112999999996</c:v>
                </c:pt>
                <c:pt idx="30521">
                  <c:v>80.546752999999995</c:v>
                </c:pt>
                <c:pt idx="30522">
                  <c:v>80.549385000000001</c:v>
                </c:pt>
                <c:pt idx="30523">
                  <c:v>80.552025</c:v>
                </c:pt>
                <c:pt idx="30524">
                  <c:v>80.554665</c:v>
                </c:pt>
                <c:pt idx="30525">
                  <c:v>80.557304000000002</c:v>
                </c:pt>
                <c:pt idx="30526">
                  <c:v>80.559944000000002</c:v>
                </c:pt>
                <c:pt idx="30527">
                  <c:v>80.562584000000001</c:v>
                </c:pt>
                <c:pt idx="30528">
                  <c:v>80.565224000000001</c:v>
                </c:pt>
                <c:pt idx="30529">
                  <c:v>80.567863000000003</c:v>
                </c:pt>
                <c:pt idx="30530">
                  <c:v>80.570503000000002</c:v>
                </c:pt>
                <c:pt idx="30531">
                  <c:v>80.573143000000002</c:v>
                </c:pt>
                <c:pt idx="30532">
                  <c:v>80.575783000000001</c:v>
                </c:pt>
                <c:pt idx="30533">
                  <c:v>80.578423000000001</c:v>
                </c:pt>
                <c:pt idx="30534">
                  <c:v>80.581062000000003</c:v>
                </c:pt>
                <c:pt idx="30535">
                  <c:v>80.583702000000002</c:v>
                </c:pt>
                <c:pt idx="30536">
                  <c:v>80.586342000000002</c:v>
                </c:pt>
                <c:pt idx="30537">
                  <c:v>80.588982000000001</c:v>
                </c:pt>
                <c:pt idx="30538">
                  <c:v>80.591621000000004</c:v>
                </c:pt>
                <c:pt idx="30539">
                  <c:v>80.594261000000003</c:v>
                </c:pt>
                <c:pt idx="30540">
                  <c:v>80.596901000000003</c:v>
                </c:pt>
                <c:pt idx="30541">
                  <c:v>80.599541000000002</c:v>
                </c:pt>
                <c:pt idx="30542">
                  <c:v>80.602180000000004</c:v>
                </c:pt>
                <c:pt idx="30543">
                  <c:v>80.604820000000004</c:v>
                </c:pt>
                <c:pt idx="30544">
                  <c:v>80.607451999999995</c:v>
                </c:pt>
                <c:pt idx="30545">
                  <c:v>80.610091999999995</c:v>
                </c:pt>
                <c:pt idx="30546">
                  <c:v>80.612731999999994</c:v>
                </c:pt>
                <c:pt idx="30547">
                  <c:v>80.615371999999994</c:v>
                </c:pt>
                <c:pt idx="30548">
                  <c:v>80.618010999999996</c:v>
                </c:pt>
                <c:pt idx="30549">
                  <c:v>80.620650999999995</c:v>
                </c:pt>
                <c:pt idx="30550">
                  <c:v>80.623290999999995</c:v>
                </c:pt>
                <c:pt idx="30551">
                  <c:v>80.625930999999994</c:v>
                </c:pt>
                <c:pt idx="30552">
                  <c:v>80.628570999999994</c:v>
                </c:pt>
                <c:pt idx="30553">
                  <c:v>80.631209999999996</c:v>
                </c:pt>
                <c:pt idx="30554">
                  <c:v>80.633849999999995</c:v>
                </c:pt>
                <c:pt idx="30555">
                  <c:v>80.636489999999995</c:v>
                </c:pt>
                <c:pt idx="30556">
                  <c:v>80.639129999999994</c:v>
                </c:pt>
                <c:pt idx="30557">
                  <c:v>80.641768999999996</c:v>
                </c:pt>
                <c:pt idx="30558">
                  <c:v>80.644408999999996</c:v>
                </c:pt>
                <c:pt idx="30559">
                  <c:v>80.647048999999996</c:v>
                </c:pt>
                <c:pt idx="30560">
                  <c:v>80.649688999999995</c:v>
                </c:pt>
                <c:pt idx="30561">
                  <c:v>80.652327999999997</c:v>
                </c:pt>
                <c:pt idx="30562">
                  <c:v>80.654967999999997</c:v>
                </c:pt>
                <c:pt idx="30563">
                  <c:v>80.657607999999996</c:v>
                </c:pt>
                <c:pt idx="30564">
                  <c:v>80.660247999999996</c:v>
                </c:pt>
                <c:pt idx="30565">
                  <c:v>80.662887999999995</c:v>
                </c:pt>
                <c:pt idx="30566">
                  <c:v>80.665520000000001</c:v>
                </c:pt>
                <c:pt idx="30567">
                  <c:v>80.668159000000003</c:v>
                </c:pt>
                <c:pt idx="30568">
                  <c:v>80.670799000000002</c:v>
                </c:pt>
                <c:pt idx="30569">
                  <c:v>80.673439000000002</c:v>
                </c:pt>
                <c:pt idx="30570">
                  <c:v>80.676079000000001</c:v>
                </c:pt>
                <c:pt idx="30571">
                  <c:v>80.678719000000001</c:v>
                </c:pt>
                <c:pt idx="30572">
                  <c:v>80.681358000000003</c:v>
                </c:pt>
                <c:pt idx="30573">
                  <c:v>80.683998000000003</c:v>
                </c:pt>
                <c:pt idx="30574">
                  <c:v>80.686638000000002</c:v>
                </c:pt>
                <c:pt idx="30575">
                  <c:v>80.689278000000002</c:v>
                </c:pt>
                <c:pt idx="30576">
                  <c:v>80.691917000000004</c:v>
                </c:pt>
                <c:pt idx="30577">
                  <c:v>80.694557000000003</c:v>
                </c:pt>
                <c:pt idx="30578">
                  <c:v>80.697197000000003</c:v>
                </c:pt>
                <c:pt idx="30579">
                  <c:v>80.699837000000002</c:v>
                </c:pt>
                <c:pt idx="30580">
                  <c:v>80.702477000000002</c:v>
                </c:pt>
                <c:pt idx="30581">
                  <c:v>80.705116000000004</c:v>
                </c:pt>
                <c:pt idx="30582">
                  <c:v>80.707756000000003</c:v>
                </c:pt>
                <c:pt idx="30583">
                  <c:v>80.710396000000003</c:v>
                </c:pt>
                <c:pt idx="30584">
                  <c:v>80.713036000000002</c:v>
                </c:pt>
                <c:pt idx="30585">
                  <c:v>80.715675000000005</c:v>
                </c:pt>
                <c:pt idx="30586">
                  <c:v>80.718315000000004</c:v>
                </c:pt>
                <c:pt idx="30587">
                  <c:v>80.720955000000004</c:v>
                </c:pt>
                <c:pt idx="30588">
                  <c:v>80.723586999999995</c:v>
                </c:pt>
                <c:pt idx="30589">
                  <c:v>80.726226999999994</c:v>
                </c:pt>
                <c:pt idx="30590">
                  <c:v>80.728866999999994</c:v>
                </c:pt>
                <c:pt idx="30591">
                  <c:v>80.731505999999996</c:v>
                </c:pt>
                <c:pt idx="30592">
                  <c:v>80.734145999999996</c:v>
                </c:pt>
                <c:pt idx="30593">
                  <c:v>80.736785999999995</c:v>
                </c:pt>
                <c:pt idx="30594">
                  <c:v>80.739425999999995</c:v>
                </c:pt>
                <c:pt idx="30595">
                  <c:v>80.742064999999997</c:v>
                </c:pt>
                <c:pt idx="30596">
                  <c:v>80.744704999999996</c:v>
                </c:pt>
                <c:pt idx="30597">
                  <c:v>80.747344999999996</c:v>
                </c:pt>
                <c:pt idx="30598">
                  <c:v>80.749984999999995</c:v>
                </c:pt>
                <c:pt idx="30599">
                  <c:v>80.752624999999995</c:v>
                </c:pt>
                <c:pt idx="30600">
                  <c:v>80.755263999999997</c:v>
                </c:pt>
                <c:pt idx="30601">
                  <c:v>80.757903999999996</c:v>
                </c:pt>
                <c:pt idx="30602">
                  <c:v>80.760543999999996</c:v>
                </c:pt>
                <c:pt idx="30603">
                  <c:v>80.763183999999995</c:v>
                </c:pt>
                <c:pt idx="30604">
                  <c:v>80.765822999999997</c:v>
                </c:pt>
                <c:pt idx="30605">
                  <c:v>80.768462999999997</c:v>
                </c:pt>
                <c:pt idx="30606">
                  <c:v>80.771102999999997</c:v>
                </c:pt>
                <c:pt idx="30607">
                  <c:v>80.773742999999996</c:v>
                </c:pt>
                <c:pt idx="30608">
                  <c:v>80.776381999999998</c:v>
                </c:pt>
                <c:pt idx="30609">
                  <c:v>80.779015000000001</c:v>
                </c:pt>
                <c:pt idx="30610">
                  <c:v>80.781654000000003</c:v>
                </c:pt>
                <c:pt idx="30611">
                  <c:v>80.784294000000003</c:v>
                </c:pt>
                <c:pt idx="30612">
                  <c:v>80.786934000000002</c:v>
                </c:pt>
                <c:pt idx="30613">
                  <c:v>80.789574000000002</c:v>
                </c:pt>
                <c:pt idx="30614">
                  <c:v>80.792213000000004</c:v>
                </c:pt>
                <c:pt idx="30615">
                  <c:v>80.794853000000003</c:v>
                </c:pt>
                <c:pt idx="30616">
                  <c:v>80.797493000000003</c:v>
                </c:pt>
                <c:pt idx="30617">
                  <c:v>80.800133000000002</c:v>
                </c:pt>
                <c:pt idx="30618">
                  <c:v>80.802773000000002</c:v>
                </c:pt>
                <c:pt idx="30619">
                  <c:v>80.805412000000004</c:v>
                </c:pt>
                <c:pt idx="30620">
                  <c:v>80.808052000000004</c:v>
                </c:pt>
                <c:pt idx="30621">
                  <c:v>80.810692000000003</c:v>
                </c:pt>
                <c:pt idx="30622">
                  <c:v>80.813332000000003</c:v>
                </c:pt>
                <c:pt idx="30623">
                  <c:v>80.815971000000005</c:v>
                </c:pt>
                <c:pt idx="30624">
                  <c:v>80.818611000000004</c:v>
                </c:pt>
                <c:pt idx="30625">
                  <c:v>80.821251000000004</c:v>
                </c:pt>
                <c:pt idx="30626">
                  <c:v>80.823891000000003</c:v>
                </c:pt>
                <c:pt idx="30627">
                  <c:v>80.826530000000005</c:v>
                </c:pt>
                <c:pt idx="30628">
                  <c:v>80.829170000000005</c:v>
                </c:pt>
                <c:pt idx="30629">
                  <c:v>80.831810000000004</c:v>
                </c:pt>
                <c:pt idx="30630">
                  <c:v>80.834450000000004</c:v>
                </c:pt>
                <c:pt idx="30631">
                  <c:v>80.837081999999995</c:v>
                </c:pt>
                <c:pt idx="30632">
                  <c:v>80.839721999999995</c:v>
                </c:pt>
                <c:pt idx="30633">
                  <c:v>80.842360999999997</c:v>
                </c:pt>
                <c:pt idx="30634">
                  <c:v>80.845000999999996</c:v>
                </c:pt>
                <c:pt idx="30635">
                  <c:v>80.847640999999996</c:v>
                </c:pt>
                <c:pt idx="30636">
                  <c:v>80.850280999999995</c:v>
                </c:pt>
                <c:pt idx="30637">
                  <c:v>80.852920999999995</c:v>
                </c:pt>
                <c:pt idx="30638">
                  <c:v>80.855559999999997</c:v>
                </c:pt>
                <c:pt idx="30639">
                  <c:v>80.858199999999997</c:v>
                </c:pt>
                <c:pt idx="30640">
                  <c:v>80.860839999999996</c:v>
                </c:pt>
                <c:pt idx="30641">
                  <c:v>80.863479999999996</c:v>
                </c:pt>
                <c:pt idx="30642">
                  <c:v>80.866118999999998</c:v>
                </c:pt>
                <c:pt idx="30643">
                  <c:v>80.868758999999997</c:v>
                </c:pt>
                <c:pt idx="30644">
                  <c:v>80.871398999999997</c:v>
                </c:pt>
                <c:pt idx="30645">
                  <c:v>80.874038999999996</c:v>
                </c:pt>
                <c:pt idx="30646">
                  <c:v>80.876677999999998</c:v>
                </c:pt>
                <c:pt idx="30647">
                  <c:v>80.879317999999998</c:v>
                </c:pt>
                <c:pt idx="30648">
                  <c:v>80.881957999999997</c:v>
                </c:pt>
                <c:pt idx="30649">
                  <c:v>80.884597999999997</c:v>
                </c:pt>
                <c:pt idx="30650">
                  <c:v>80.887237999999996</c:v>
                </c:pt>
                <c:pt idx="30651">
                  <c:v>80.889876999999998</c:v>
                </c:pt>
                <c:pt idx="30652">
                  <c:v>80.892516999999998</c:v>
                </c:pt>
                <c:pt idx="30653">
                  <c:v>80.895149000000004</c:v>
                </c:pt>
                <c:pt idx="30654">
                  <c:v>80.897789000000003</c:v>
                </c:pt>
                <c:pt idx="30655">
                  <c:v>80.900429000000003</c:v>
                </c:pt>
                <c:pt idx="30656">
                  <c:v>80.903069000000002</c:v>
                </c:pt>
                <c:pt idx="30657">
                  <c:v>80.905708000000004</c:v>
                </c:pt>
                <c:pt idx="30658">
                  <c:v>80.908348000000004</c:v>
                </c:pt>
                <c:pt idx="30659">
                  <c:v>80.910988000000003</c:v>
                </c:pt>
                <c:pt idx="30660">
                  <c:v>80.913628000000003</c:v>
                </c:pt>
                <c:pt idx="30661">
                  <c:v>80.916267000000005</c:v>
                </c:pt>
                <c:pt idx="30662">
                  <c:v>80.918907000000004</c:v>
                </c:pt>
                <c:pt idx="30663">
                  <c:v>80.921547000000004</c:v>
                </c:pt>
                <c:pt idx="30664">
                  <c:v>80.924187000000003</c:v>
                </c:pt>
                <c:pt idx="30665">
                  <c:v>80.926826000000005</c:v>
                </c:pt>
                <c:pt idx="30666">
                  <c:v>80.929466000000005</c:v>
                </c:pt>
                <c:pt idx="30667">
                  <c:v>80.932106000000005</c:v>
                </c:pt>
                <c:pt idx="30668">
                  <c:v>80.934746000000004</c:v>
                </c:pt>
                <c:pt idx="30669">
                  <c:v>80.937386000000004</c:v>
                </c:pt>
                <c:pt idx="30670">
                  <c:v>80.940025000000006</c:v>
                </c:pt>
                <c:pt idx="30671">
                  <c:v>80.942665000000005</c:v>
                </c:pt>
                <c:pt idx="30672">
                  <c:v>80.945305000000005</c:v>
                </c:pt>
                <c:pt idx="30673">
                  <c:v>80.947945000000004</c:v>
                </c:pt>
                <c:pt idx="30674">
                  <c:v>80.950576999999996</c:v>
                </c:pt>
                <c:pt idx="30675">
                  <c:v>80.953216999999995</c:v>
                </c:pt>
                <c:pt idx="30676">
                  <c:v>80.955855999999997</c:v>
                </c:pt>
                <c:pt idx="30677">
                  <c:v>80.958495999999997</c:v>
                </c:pt>
                <c:pt idx="30678">
                  <c:v>80.961135999999996</c:v>
                </c:pt>
                <c:pt idx="30679">
                  <c:v>80.963775999999996</c:v>
                </c:pt>
                <c:pt idx="30680">
                  <c:v>80.966414999999998</c:v>
                </c:pt>
                <c:pt idx="30681">
                  <c:v>80.969054999999997</c:v>
                </c:pt>
                <c:pt idx="30682">
                  <c:v>80.971694999999997</c:v>
                </c:pt>
                <c:pt idx="30683">
                  <c:v>80.974334999999996</c:v>
                </c:pt>
                <c:pt idx="30684">
                  <c:v>80.976973999999998</c:v>
                </c:pt>
                <c:pt idx="30685">
                  <c:v>80.979613999999998</c:v>
                </c:pt>
                <c:pt idx="30686">
                  <c:v>80.982253999999998</c:v>
                </c:pt>
                <c:pt idx="30687">
                  <c:v>80.984893999999997</c:v>
                </c:pt>
                <c:pt idx="30688">
                  <c:v>80.987533999999997</c:v>
                </c:pt>
                <c:pt idx="30689">
                  <c:v>80.990172999999999</c:v>
                </c:pt>
                <c:pt idx="30690">
                  <c:v>80.992812999999998</c:v>
                </c:pt>
                <c:pt idx="30691">
                  <c:v>80.995452999999998</c:v>
                </c:pt>
                <c:pt idx="30692">
                  <c:v>80.998092999999997</c:v>
                </c:pt>
                <c:pt idx="30693">
                  <c:v>81.000731999999999</c:v>
                </c:pt>
                <c:pt idx="30694">
                  <c:v>81.003371999999999</c:v>
                </c:pt>
                <c:pt idx="30695">
                  <c:v>81.006011999999998</c:v>
                </c:pt>
                <c:pt idx="30696">
                  <c:v>81.008644000000004</c:v>
                </c:pt>
                <c:pt idx="30697">
                  <c:v>81.011284000000003</c:v>
                </c:pt>
                <c:pt idx="30698">
                  <c:v>81.013924000000003</c:v>
                </c:pt>
                <c:pt idx="30699">
                  <c:v>81.016563000000005</c:v>
                </c:pt>
                <c:pt idx="30700">
                  <c:v>81.019203000000005</c:v>
                </c:pt>
                <c:pt idx="30701">
                  <c:v>81.021843000000004</c:v>
                </c:pt>
                <c:pt idx="30702">
                  <c:v>81.024483000000004</c:v>
                </c:pt>
                <c:pt idx="30703">
                  <c:v>81.027122000000006</c:v>
                </c:pt>
                <c:pt idx="30704">
                  <c:v>81.029762000000005</c:v>
                </c:pt>
                <c:pt idx="30705">
                  <c:v>81.032402000000005</c:v>
                </c:pt>
                <c:pt idx="30706">
                  <c:v>81.035042000000004</c:v>
                </c:pt>
                <c:pt idx="30707">
                  <c:v>81.037682000000004</c:v>
                </c:pt>
                <c:pt idx="30708">
                  <c:v>81.040321000000006</c:v>
                </c:pt>
                <c:pt idx="30709">
                  <c:v>81.042961000000005</c:v>
                </c:pt>
                <c:pt idx="30710">
                  <c:v>81.045601000000005</c:v>
                </c:pt>
                <c:pt idx="30711">
                  <c:v>81.048241000000004</c:v>
                </c:pt>
                <c:pt idx="30712">
                  <c:v>81.050880000000006</c:v>
                </c:pt>
                <c:pt idx="30713">
                  <c:v>81.053520000000006</c:v>
                </c:pt>
                <c:pt idx="30714">
                  <c:v>81.056160000000006</c:v>
                </c:pt>
                <c:pt idx="30715">
                  <c:v>81.058800000000005</c:v>
                </c:pt>
                <c:pt idx="30716">
                  <c:v>81.061440000000005</c:v>
                </c:pt>
                <c:pt idx="30717">
                  <c:v>81.064079000000007</c:v>
                </c:pt>
                <c:pt idx="30718">
                  <c:v>81.066710999999998</c:v>
                </c:pt>
                <c:pt idx="30719">
                  <c:v>81.069350999999997</c:v>
                </c:pt>
                <c:pt idx="30720">
                  <c:v>81.071990999999997</c:v>
                </c:pt>
                <c:pt idx="30721">
                  <c:v>81.074630999999997</c:v>
                </c:pt>
                <c:pt idx="30722">
                  <c:v>81.077270999999996</c:v>
                </c:pt>
                <c:pt idx="30723">
                  <c:v>81.079909999999998</c:v>
                </c:pt>
                <c:pt idx="30724">
                  <c:v>81.082549999999998</c:v>
                </c:pt>
                <c:pt idx="30725">
                  <c:v>81.085189999999997</c:v>
                </c:pt>
                <c:pt idx="30726">
                  <c:v>81.087829999999997</c:v>
                </c:pt>
                <c:pt idx="30727">
                  <c:v>81.090468999999999</c:v>
                </c:pt>
                <c:pt idx="30728">
                  <c:v>81.093108999999998</c:v>
                </c:pt>
                <c:pt idx="30729">
                  <c:v>81.095748999999998</c:v>
                </c:pt>
                <c:pt idx="30730">
                  <c:v>81.098388999999997</c:v>
                </c:pt>
                <c:pt idx="30731">
                  <c:v>81.101027999999999</c:v>
                </c:pt>
                <c:pt idx="30732">
                  <c:v>81.103667999999999</c:v>
                </c:pt>
                <c:pt idx="30733">
                  <c:v>81.106307999999999</c:v>
                </c:pt>
                <c:pt idx="30734">
                  <c:v>81.108947999999998</c:v>
                </c:pt>
                <c:pt idx="30735">
                  <c:v>81.111587999999998</c:v>
                </c:pt>
                <c:pt idx="30736">
                  <c:v>81.114227</c:v>
                </c:pt>
                <c:pt idx="30737">
                  <c:v>81.116866999999999</c:v>
                </c:pt>
                <c:pt idx="30738">
                  <c:v>81.119506999999999</c:v>
                </c:pt>
                <c:pt idx="30739">
                  <c:v>81.122139000000004</c:v>
                </c:pt>
                <c:pt idx="30740">
                  <c:v>81.124779000000004</c:v>
                </c:pt>
                <c:pt idx="30741">
                  <c:v>81.127419000000003</c:v>
                </c:pt>
                <c:pt idx="30742">
                  <c:v>81.130058000000005</c:v>
                </c:pt>
                <c:pt idx="30743">
                  <c:v>81.132698000000005</c:v>
                </c:pt>
                <c:pt idx="30744">
                  <c:v>81.135338000000004</c:v>
                </c:pt>
                <c:pt idx="30745">
                  <c:v>81.137978000000004</c:v>
                </c:pt>
                <c:pt idx="30746">
                  <c:v>81.140617000000006</c:v>
                </c:pt>
                <c:pt idx="30747">
                  <c:v>81.143257000000006</c:v>
                </c:pt>
                <c:pt idx="30748">
                  <c:v>81.145897000000005</c:v>
                </c:pt>
                <c:pt idx="30749">
                  <c:v>81.148537000000005</c:v>
                </c:pt>
                <c:pt idx="30750">
                  <c:v>81.151176000000007</c:v>
                </c:pt>
                <c:pt idx="30751">
                  <c:v>81.153816000000006</c:v>
                </c:pt>
                <c:pt idx="30752">
                  <c:v>81.156456000000006</c:v>
                </c:pt>
                <c:pt idx="30753">
                  <c:v>81.159096000000005</c:v>
                </c:pt>
                <c:pt idx="30754">
                  <c:v>81.161736000000005</c:v>
                </c:pt>
                <c:pt idx="30755">
                  <c:v>81.164375000000007</c:v>
                </c:pt>
                <c:pt idx="30756">
                  <c:v>81.167015000000006</c:v>
                </c:pt>
                <c:pt idx="30757">
                  <c:v>81.169655000000006</c:v>
                </c:pt>
                <c:pt idx="30758">
                  <c:v>81.172295000000005</c:v>
                </c:pt>
                <c:pt idx="30759">
                  <c:v>81.174933999999993</c:v>
                </c:pt>
                <c:pt idx="30760">
                  <c:v>81.177574000000007</c:v>
                </c:pt>
                <c:pt idx="30761">
                  <c:v>81.180205999999998</c:v>
                </c:pt>
                <c:pt idx="30762">
                  <c:v>81.182845999999998</c:v>
                </c:pt>
                <c:pt idx="30763">
                  <c:v>81.185485999999997</c:v>
                </c:pt>
                <c:pt idx="30764">
                  <c:v>81.188125999999997</c:v>
                </c:pt>
                <c:pt idx="30765">
                  <c:v>81.190764999999999</c:v>
                </c:pt>
                <c:pt idx="30766">
                  <c:v>81.193404999999998</c:v>
                </c:pt>
                <c:pt idx="30767">
                  <c:v>81.196044999999998</c:v>
                </c:pt>
                <c:pt idx="30768">
                  <c:v>81.198684999999998</c:v>
                </c:pt>
                <c:pt idx="30769">
                  <c:v>81.201324</c:v>
                </c:pt>
                <c:pt idx="30770">
                  <c:v>81.203963999999999</c:v>
                </c:pt>
                <c:pt idx="30771">
                  <c:v>81.206603999999999</c:v>
                </c:pt>
                <c:pt idx="30772">
                  <c:v>81.209243999999998</c:v>
                </c:pt>
                <c:pt idx="30773">
                  <c:v>81.211883999999998</c:v>
                </c:pt>
                <c:pt idx="30774">
                  <c:v>81.214523</c:v>
                </c:pt>
                <c:pt idx="30775">
                  <c:v>81.217162999999999</c:v>
                </c:pt>
                <c:pt idx="30776">
                  <c:v>81.219802999999999</c:v>
                </c:pt>
                <c:pt idx="30777">
                  <c:v>81.222442999999998</c:v>
                </c:pt>
                <c:pt idx="30778">
                  <c:v>81.225082</c:v>
                </c:pt>
                <c:pt idx="30779">
                  <c:v>81.227722</c:v>
                </c:pt>
                <c:pt idx="30780">
                  <c:v>81.230362</c:v>
                </c:pt>
                <c:pt idx="30781">
                  <c:v>81.233001999999999</c:v>
                </c:pt>
                <c:pt idx="30782">
                  <c:v>81.235641000000001</c:v>
                </c:pt>
                <c:pt idx="30783">
                  <c:v>81.238274000000004</c:v>
                </c:pt>
                <c:pt idx="30784">
                  <c:v>81.240913000000006</c:v>
                </c:pt>
                <c:pt idx="30785">
                  <c:v>81.243553000000006</c:v>
                </c:pt>
                <c:pt idx="30786">
                  <c:v>81.246193000000005</c:v>
                </c:pt>
                <c:pt idx="30787">
                  <c:v>81.248833000000005</c:v>
                </c:pt>
                <c:pt idx="30788">
                  <c:v>81.251472000000007</c:v>
                </c:pt>
                <c:pt idx="30789">
                  <c:v>81.254112000000006</c:v>
                </c:pt>
                <c:pt idx="30790">
                  <c:v>81.256752000000006</c:v>
                </c:pt>
                <c:pt idx="30791">
                  <c:v>81.259392000000005</c:v>
                </c:pt>
                <c:pt idx="30792">
                  <c:v>81.262032000000005</c:v>
                </c:pt>
                <c:pt idx="30793">
                  <c:v>81.264671000000007</c:v>
                </c:pt>
                <c:pt idx="30794">
                  <c:v>81.267311000000007</c:v>
                </c:pt>
                <c:pt idx="30795">
                  <c:v>81.269951000000006</c:v>
                </c:pt>
                <c:pt idx="30796">
                  <c:v>81.272591000000006</c:v>
                </c:pt>
                <c:pt idx="30797">
                  <c:v>81.275229999999993</c:v>
                </c:pt>
                <c:pt idx="30798">
                  <c:v>81.277869999999993</c:v>
                </c:pt>
                <c:pt idx="30799">
                  <c:v>81.280510000000007</c:v>
                </c:pt>
                <c:pt idx="30800">
                  <c:v>81.283150000000006</c:v>
                </c:pt>
                <c:pt idx="30801">
                  <c:v>81.285788999999994</c:v>
                </c:pt>
                <c:pt idx="30802">
                  <c:v>81.288428999999994</c:v>
                </c:pt>
                <c:pt idx="30803">
                  <c:v>81.291068999999993</c:v>
                </c:pt>
                <c:pt idx="30804">
                  <c:v>81.293709000000007</c:v>
                </c:pt>
                <c:pt idx="30805">
                  <c:v>81.296340999999998</c:v>
                </c:pt>
                <c:pt idx="30806">
                  <c:v>81.298980999999998</c:v>
                </c:pt>
                <c:pt idx="30807">
                  <c:v>81.30162</c:v>
                </c:pt>
                <c:pt idx="30808">
                  <c:v>81.304259999999999</c:v>
                </c:pt>
                <c:pt idx="30809">
                  <c:v>81.306899999999999</c:v>
                </c:pt>
                <c:pt idx="30810">
                  <c:v>81.309539999999998</c:v>
                </c:pt>
                <c:pt idx="30811">
                  <c:v>81.312179999999998</c:v>
                </c:pt>
                <c:pt idx="30812">
                  <c:v>81.314819</c:v>
                </c:pt>
                <c:pt idx="30813">
                  <c:v>81.317458999999999</c:v>
                </c:pt>
                <c:pt idx="30814">
                  <c:v>81.320098999999999</c:v>
                </c:pt>
                <c:pt idx="30815">
                  <c:v>81.322738999999999</c:v>
                </c:pt>
                <c:pt idx="30816">
                  <c:v>81.325378000000001</c:v>
                </c:pt>
                <c:pt idx="30817">
                  <c:v>81.328018</c:v>
                </c:pt>
                <c:pt idx="30818">
                  <c:v>81.330658</c:v>
                </c:pt>
                <c:pt idx="30819">
                  <c:v>81.333297999999999</c:v>
                </c:pt>
                <c:pt idx="30820">
                  <c:v>81.335937999999999</c:v>
                </c:pt>
                <c:pt idx="30821">
                  <c:v>81.338577000000001</c:v>
                </c:pt>
                <c:pt idx="30822">
                  <c:v>81.341217</c:v>
                </c:pt>
                <c:pt idx="30823">
                  <c:v>81.343857</c:v>
                </c:pt>
                <c:pt idx="30824">
                  <c:v>81.346496999999999</c:v>
                </c:pt>
                <c:pt idx="30825">
                  <c:v>81.349136000000001</c:v>
                </c:pt>
                <c:pt idx="30826">
                  <c:v>81.351768000000007</c:v>
                </c:pt>
                <c:pt idx="30827">
                  <c:v>81.354408000000006</c:v>
                </c:pt>
                <c:pt idx="30828">
                  <c:v>81.357048000000006</c:v>
                </c:pt>
                <c:pt idx="30829">
                  <c:v>81.359688000000006</c:v>
                </c:pt>
                <c:pt idx="30830">
                  <c:v>81.362328000000005</c:v>
                </c:pt>
                <c:pt idx="30831">
                  <c:v>81.364966999999993</c:v>
                </c:pt>
                <c:pt idx="30832">
                  <c:v>81.367607000000007</c:v>
                </c:pt>
                <c:pt idx="30833">
                  <c:v>81.370247000000006</c:v>
                </c:pt>
                <c:pt idx="30834">
                  <c:v>81.372887000000006</c:v>
                </c:pt>
                <c:pt idx="30835">
                  <c:v>81.375525999999994</c:v>
                </c:pt>
                <c:pt idx="30836">
                  <c:v>81.378165999999993</c:v>
                </c:pt>
                <c:pt idx="30837">
                  <c:v>81.380806000000007</c:v>
                </c:pt>
                <c:pt idx="30838">
                  <c:v>81.383446000000006</c:v>
                </c:pt>
                <c:pt idx="30839">
                  <c:v>81.386086000000006</c:v>
                </c:pt>
                <c:pt idx="30840">
                  <c:v>81.388724999999994</c:v>
                </c:pt>
                <c:pt idx="30841">
                  <c:v>81.391364999999993</c:v>
                </c:pt>
                <c:pt idx="30842">
                  <c:v>81.394005000000007</c:v>
                </c:pt>
                <c:pt idx="30843">
                  <c:v>81.396645000000007</c:v>
                </c:pt>
                <c:pt idx="30844">
                  <c:v>81.399283999999994</c:v>
                </c:pt>
                <c:pt idx="30845">
                  <c:v>81.401923999999994</c:v>
                </c:pt>
                <c:pt idx="30846">
                  <c:v>81.404563999999993</c:v>
                </c:pt>
                <c:pt idx="30847">
                  <c:v>81.407203999999993</c:v>
                </c:pt>
                <c:pt idx="30848">
                  <c:v>81.409835999999999</c:v>
                </c:pt>
                <c:pt idx="30849">
                  <c:v>81.412475999999998</c:v>
                </c:pt>
                <c:pt idx="30850">
                  <c:v>81.415115</c:v>
                </c:pt>
                <c:pt idx="30851">
                  <c:v>81.417755</c:v>
                </c:pt>
                <c:pt idx="30852">
                  <c:v>81.420394999999999</c:v>
                </c:pt>
                <c:pt idx="30853">
                  <c:v>81.423034999999999</c:v>
                </c:pt>
                <c:pt idx="30854">
                  <c:v>81.425674000000001</c:v>
                </c:pt>
                <c:pt idx="30855">
                  <c:v>81.428314</c:v>
                </c:pt>
                <c:pt idx="30856">
                  <c:v>81.430954</c:v>
                </c:pt>
                <c:pt idx="30857">
                  <c:v>81.433593999999999</c:v>
                </c:pt>
                <c:pt idx="30858">
                  <c:v>81.436233999999999</c:v>
                </c:pt>
                <c:pt idx="30859">
                  <c:v>81.438873000000001</c:v>
                </c:pt>
                <c:pt idx="30860">
                  <c:v>81.441513</c:v>
                </c:pt>
                <c:pt idx="30861">
                  <c:v>81.444153</c:v>
                </c:pt>
                <c:pt idx="30862">
                  <c:v>81.446793</c:v>
                </c:pt>
                <c:pt idx="30863">
                  <c:v>81.449432000000002</c:v>
                </c:pt>
                <c:pt idx="30864">
                  <c:v>81.452072000000001</c:v>
                </c:pt>
                <c:pt idx="30865">
                  <c:v>81.454712000000001</c:v>
                </c:pt>
                <c:pt idx="30866">
                  <c:v>81.457352</c:v>
                </c:pt>
                <c:pt idx="30867">
                  <c:v>81.459991000000002</c:v>
                </c:pt>
                <c:pt idx="30868">
                  <c:v>81.462631000000002</c:v>
                </c:pt>
                <c:pt idx="30869">
                  <c:v>81.465271000000001</c:v>
                </c:pt>
                <c:pt idx="30870">
                  <c:v>81.467903000000007</c:v>
                </c:pt>
                <c:pt idx="30871">
                  <c:v>81.470543000000006</c:v>
                </c:pt>
                <c:pt idx="30872">
                  <c:v>81.473183000000006</c:v>
                </c:pt>
                <c:pt idx="30873">
                  <c:v>81.475821999999994</c:v>
                </c:pt>
                <c:pt idx="30874">
                  <c:v>81.478461999999993</c:v>
                </c:pt>
                <c:pt idx="30875">
                  <c:v>81.481102000000007</c:v>
                </c:pt>
                <c:pt idx="30876">
                  <c:v>81.483742000000007</c:v>
                </c:pt>
                <c:pt idx="30877">
                  <c:v>81.486382000000006</c:v>
                </c:pt>
                <c:pt idx="30878">
                  <c:v>81.489020999999994</c:v>
                </c:pt>
                <c:pt idx="30879">
                  <c:v>81.491660999999993</c:v>
                </c:pt>
                <c:pt idx="30880">
                  <c:v>81.494300999999993</c:v>
                </c:pt>
                <c:pt idx="30881">
                  <c:v>81.496941000000007</c:v>
                </c:pt>
                <c:pt idx="30882">
                  <c:v>81.499579999999995</c:v>
                </c:pt>
                <c:pt idx="30883">
                  <c:v>81.502219999999994</c:v>
                </c:pt>
                <c:pt idx="30884">
                  <c:v>81.504859999999994</c:v>
                </c:pt>
                <c:pt idx="30885">
                  <c:v>81.507499999999993</c:v>
                </c:pt>
                <c:pt idx="30886">
                  <c:v>81.510138999999995</c:v>
                </c:pt>
                <c:pt idx="30887">
                  <c:v>81.512778999999995</c:v>
                </c:pt>
                <c:pt idx="30888">
                  <c:v>81.515418999999994</c:v>
                </c:pt>
                <c:pt idx="30889">
                  <c:v>81.518058999999994</c:v>
                </c:pt>
                <c:pt idx="30890">
                  <c:v>81.520698999999993</c:v>
                </c:pt>
                <c:pt idx="30891">
                  <c:v>81.523330999999999</c:v>
                </c:pt>
                <c:pt idx="30892">
                  <c:v>81.525970000000001</c:v>
                </c:pt>
                <c:pt idx="30893">
                  <c:v>81.52861</c:v>
                </c:pt>
                <c:pt idx="30894">
                  <c:v>81.53125</c:v>
                </c:pt>
                <c:pt idx="30895">
                  <c:v>81.53389</c:v>
                </c:pt>
                <c:pt idx="30896">
                  <c:v>81.536529999999999</c:v>
                </c:pt>
                <c:pt idx="30897">
                  <c:v>81.539169000000001</c:v>
                </c:pt>
                <c:pt idx="30898">
                  <c:v>81.541809000000001</c:v>
                </c:pt>
                <c:pt idx="30899">
                  <c:v>81.544449</c:v>
                </c:pt>
                <c:pt idx="30900">
                  <c:v>81.547089</c:v>
                </c:pt>
                <c:pt idx="30901">
                  <c:v>81.549728000000002</c:v>
                </c:pt>
                <c:pt idx="30902">
                  <c:v>81.552368000000001</c:v>
                </c:pt>
                <c:pt idx="30903">
                  <c:v>81.555008000000001</c:v>
                </c:pt>
                <c:pt idx="30904">
                  <c:v>81.557648</c:v>
                </c:pt>
                <c:pt idx="30905">
                  <c:v>81.560287000000002</c:v>
                </c:pt>
                <c:pt idx="30906">
                  <c:v>81.562927000000002</c:v>
                </c:pt>
                <c:pt idx="30907">
                  <c:v>81.565567000000001</c:v>
                </c:pt>
                <c:pt idx="30908">
                  <c:v>81.568207000000001</c:v>
                </c:pt>
                <c:pt idx="30909">
                  <c:v>81.570847000000001</c:v>
                </c:pt>
                <c:pt idx="30910">
                  <c:v>81.573486000000003</c:v>
                </c:pt>
                <c:pt idx="30911">
                  <c:v>81.576126000000002</c:v>
                </c:pt>
                <c:pt idx="30912">
                  <c:v>81.578766000000002</c:v>
                </c:pt>
                <c:pt idx="30913">
                  <c:v>81.581397999999993</c:v>
                </c:pt>
                <c:pt idx="30914">
                  <c:v>81.584038000000007</c:v>
                </c:pt>
                <c:pt idx="30915">
                  <c:v>81.586678000000006</c:v>
                </c:pt>
                <c:pt idx="30916">
                  <c:v>81.589316999999994</c:v>
                </c:pt>
                <c:pt idx="30917">
                  <c:v>81.591956999999994</c:v>
                </c:pt>
                <c:pt idx="30918">
                  <c:v>81.594596999999993</c:v>
                </c:pt>
                <c:pt idx="30919">
                  <c:v>81.597237000000007</c:v>
                </c:pt>
                <c:pt idx="30920">
                  <c:v>81.599875999999995</c:v>
                </c:pt>
                <c:pt idx="30921">
                  <c:v>81.602515999999994</c:v>
                </c:pt>
                <c:pt idx="30922">
                  <c:v>81.605155999999994</c:v>
                </c:pt>
                <c:pt idx="30923">
                  <c:v>81.607795999999993</c:v>
                </c:pt>
                <c:pt idx="30924">
                  <c:v>81.610434999999995</c:v>
                </c:pt>
                <c:pt idx="30925">
                  <c:v>81.613074999999995</c:v>
                </c:pt>
                <c:pt idx="30926">
                  <c:v>81.615714999999994</c:v>
                </c:pt>
                <c:pt idx="30927">
                  <c:v>81.618354999999994</c:v>
                </c:pt>
                <c:pt idx="30928">
                  <c:v>81.620994999999994</c:v>
                </c:pt>
                <c:pt idx="30929">
                  <c:v>81.623633999999996</c:v>
                </c:pt>
                <c:pt idx="30930">
                  <c:v>81.626273999999995</c:v>
                </c:pt>
                <c:pt idx="30931">
                  <c:v>81.628913999999995</c:v>
                </c:pt>
                <c:pt idx="30932">
                  <c:v>81.631553999999994</c:v>
                </c:pt>
                <c:pt idx="30933">
                  <c:v>81.634192999999996</c:v>
                </c:pt>
                <c:pt idx="30934">
                  <c:v>81.636832999999996</c:v>
                </c:pt>
                <c:pt idx="30935">
                  <c:v>81.639465000000001</c:v>
                </c:pt>
                <c:pt idx="30936">
                  <c:v>81.642105000000001</c:v>
                </c:pt>
                <c:pt idx="30937">
                  <c:v>81.644745</c:v>
                </c:pt>
                <c:pt idx="30938">
                  <c:v>81.647385</c:v>
                </c:pt>
                <c:pt idx="30939">
                  <c:v>81.650024000000002</c:v>
                </c:pt>
                <c:pt idx="30940">
                  <c:v>81.652664000000001</c:v>
                </c:pt>
                <c:pt idx="30941">
                  <c:v>81.655304000000001</c:v>
                </c:pt>
                <c:pt idx="30942">
                  <c:v>81.657944000000001</c:v>
                </c:pt>
                <c:pt idx="30943">
                  <c:v>81.660583000000003</c:v>
                </c:pt>
                <c:pt idx="30944">
                  <c:v>81.663223000000002</c:v>
                </c:pt>
                <c:pt idx="30945">
                  <c:v>81.665863000000002</c:v>
                </c:pt>
                <c:pt idx="30946">
                  <c:v>81.668503000000001</c:v>
                </c:pt>
                <c:pt idx="30947">
                  <c:v>81.671143000000001</c:v>
                </c:pt>
                <c:pt idx="30948">
                  <c:v>81.673782000000003</c:v>
                </c:pt>
                <c:pt idx="30949">
                  <c:v>81.676422000000002</c:v>
                </c:pt>
                <c:pt idx="30950">
                  <c:v>81.679062000000002</c:v>
                </c:pt>
                <c:pt idx="30951">
                  <c:v>81.681702000000001</c:v>
                </c:pt>
                <c:pt idx="30952">
                  <c:v>81.684341000000003</c:v>
                </c:pt>
                <c:pt idx="30953">
                  <c:v>81.686981000000003</c:v>
                </c:pt>
                <c:pt idx="30954">
                  <c:v>81.689621000000002</c:v>
                </c:pt>
                <c:pt idx="30955">
                  <c:v>81.692261000000002</c:v>
                </c:pt>
                <c:pt idx="30956">
                  <c:v>81.694892999999993</c:v>
                </c:pt>
                <c:pt idx="30957">
                  <c:v>81.697533000000007</c:v>
                </c:pt>
                <c:pt idx="30958">
                  <c:v>81.700171999999995</c:v>
                </c:pt>
                <c:pt idx="30959">
                  <c:v>81.702811999999994</c:v>
                </c:pt>
                <c:pt idx="30960">
                  <c:v>81.705451999999994</c:v>
                </c:pt>
                <c:pt idx="30961">
                  <c:v>81.708091999999994</c:v>
                </c:pt>
                <c:pt idx="30962">
                  <c:v>81.710731999999993</c:v>
                </c:pt>
                <c:pt idx="30963">
                  <c:v>81.713370999999995</c:v>
                </c:pt>
                <c:pt idx="30964">
                  <c:v>81.716010999999995</c:v>
                </c:pt>
                <c:pt idx="30965">
                  <c:v>81.718650999999994</c:v>
                </c:pt>
                <c:pt idx="30966">
                  <c:v>81.721290999999994</c:v>
                </c:pt>
                <c:pt idx="30967">
                  <c:v>81.723929999999996</c:v>
                </c:pt>
                <c:pt idx="30968">
                  <c:v>81.726569999999995</c:v>
                </c:pt>
                <c:pt idx="30969">
                  <c:v>81.729209999999995</c:v>
                </c:pt>
                <c:pt idx="30970">
                  <c:v>81.731849999999994</c:v>
                </c:pt>
                <c:pt idx="30971">
                  <c:v>81.734488999999996</c:v>
                </c:pt>
                <c:pt idx="30972">
                  <c:v>81.737128999999996</c:v>
                </c:pt>
                <c:pt idx="30973">
                  <c:v>81.739768999999995</c:v>
                </c:pt>
                <c:pt idx="30974">
                  <c:v>81.742408999999995</c:v>
                </c:pt>
                <c:pt idx="30975">
                  <c:v>81.745048999999995</c:v>
                </c:pt>
                <c:pt idx="30976">
                  <c:v>81.747687999999997</c:v>
                </c:pt>
                <c:pt idx="30977">
                  <c:v>81.750327999999996</c:v>
                </c:pt>
                <c:pt idx="30978">
                  <c:v>81.752960000000002</c:v>
                </c:pt>
                <c:pt idx="30979">
                  <c:v>81.755600000000001</c:v>
                </c:pt>
                <c:pt idx="30980">
                  <c:v>81.758240000000001</c:v>
                </c:pt>
                <c:pt idx="30981">
                  <c:v>81.76088</c:v>
                </c:pt>
                <c:pt idx="30982">
                  <c:v>81.763519000000002</c:v>
                </c:pt>
                <c:pt idx="30983">
                  <c:v>81.766159000000002</c:v>
                </c:pt>
                <c:pt idx="30984">
                  <c:v>81.768799000000001</c:v>
                </c:pt>
                <c:pt idx="30985">
                  <c:v>81.771439000000001</c:v>
                </c:pt>
                <c:pt idx="30986">
                  <c:v>81.774078000000003</c:v>
                </c:pt>
                <c:pt idx="30987">
                  <c:v>81.776718000000002</c:v>
                </c:pt>
                <c:pt idx="30988">
                  <c:v>81.779358000000002</c:v>
                </c:pt>
                <c:pt idx="30989">
                  <c:v>81.781998000000002</c:v>
                </c:pt>
                <c:pt idx="30990">
                  <c:v>81.784637000000004</c:v>
                </c:pt>
                <c:pt idx="30991">
                  <c:v>81.787277000000003</c:v>
                </c:pt>
                <c:pt idx="30992">
                  <c:v>81.789917000000003</c:v>
                </c:pt>
                <c:pt idx="30993">
                  <c:v>81.792557000000002</c:v>
                </c:pt>
                <c:pt idx="30994">
                  <c:v>81.795197000000002</c:v>
                </c:pt>
                <c:pt idx="30995">
                  <c:v>81.797836000000004</c:v>
                </c:pt>
                <c:pt idx="30996">
                  <c:v>81.800476000000003</c:v>
                </c:pt>
                <c:pt idx="30997">
                  <c:v>81.803116000000003</c:v>
                </c:pt>
                <c:pt idx="30998">
                  <c:v>81.805756000000002</c:v>
                </c:pt>
                <c:pt idx="30999">
                  <c:v>81.808395000000004</c:v>
                </c:pt>
                <c:pt idx="31000">
                  <c:v>81.811027999999993</c:v>
                </c:pt>
                <c:pt idx="31001">
                  <c:v>81.813666999999995</c:v>
                </c:pt>
                <c:pt idx="31002">
                  <c:v>81.816306999999995</c:v>
                </c:pt>
                <c:pt idx="31003">
                  <c:v>81.818946999999994</c:v>
                </c:pt>
                <c:pt idx="31004">
                  <c:v>81.821586999999994</c:v>
                </c:pt>
                <c:pt idx="31005">
                  <c:v>81.824225999999996</c:v>
                </c:pt>
                <c:pt idx="31006">
                  <c:v>81.826865999999995</c:v>
                </c:pt>
                <c:pt idx="31007">
                  <c:v>81.829505999999995</c:v>
                </c:pt>
                <c:pt idx="31008">
                  <c:v>81.832145999999995</c:v>
                </c:pt>
                <c:pt idx="31009">
                  <c:v>81.834784999999997</c:v>
                </c:pt>
                <c:pt idx="31010">
                  <c:v>81.837424999999996</c:v>
                </c:pt>
                <c:pt idx="31011">
                  <c:v>81.840064999999996</c:v>
                </c:pt>
                <c:pt idx="31012">
                  <c:v>81.842704999999995</c:v>
                </c:pt>
                <c:pt idx="31013">
                  <c:v>81.845344999999995</c:v>
                </c:pt>
                <c:pt idx="31014">
                  <c:v>81.847983999999997</c:v>
                </c:pt>
                <c:pt idx="31015">
                  <c:v>81.850623999999996</c:v>
                </c:pt>
                <c:pt idx="31016">
                  <c:v>81.853263999999996</c:v>
                </c:pt>
                <c:pt idx="31017">
                  <c:v>81.855903999999995</c:v>
                </c:pt>
                <c:pt idx="31018">
                  <c:v>81.858542999999997</c:v>
                </c:pt>
                <c:pt idx="31019">
                  <c:v>81.861182999999997</c:v>
                </c:pt>
                <c:pt idx="31020">
                  <c:v>81.863822999999996</c:v>
                </c:pt>
                <c:pt idx="31021">
                  <c:v>81.866462999999996</c:v>
                </c:pt>
                <c:pt idx="31022">
                  <c:v>81.869095000000002</c:v>
                </c:pt>
                <c:pt idx="31023">
                  <c:v>81.871735000000001</c:v>
                </c:pt>
                <c:pt idx="31024">
                  <c:v>81.874374000000003</c:v>
                </c:pt>
                <c:pt idx="31025">
                  <c:v>81.877014000000003</c:v>
                </c:pt>
                <c:pt idx="31026">
                  <c:v>81.879654000000002</c:v>
                </c:pt>
                <c:pt idx="31027">
                  <c:v>81.882294000000002</c:v>
                </c:pt>
                <c:pt idx="31028">
                  <c:v>81.884933000000004</c:v>
                </c:pt>
                <c:pt idx="31029">
                  <c:v>81.887573000000003</c:v>
                </c:pt>
                <c:pt idx="31030">
                  <c:v>81.890213000000003</c:v>
                </c:pt>
                <c:pt idx="31031">
                  <c:v>81.892853000000002</c:v>
                </c:pt>
                <c:pt idx="31032">
                  <c:v>81.895493000000002</c:v>
                </c:pt>
                <c:pt idx="31033">
                  <c:v>81.898132000000004</c:v>
                </c:pt>
                <c:pt idx="31034">
                  <c:v>81.900772000000003</c:v>
                </c:pt>
                <c:pt idx="31035">
                  <c:v>81.903412000000003</c:v>
                </c:pt>
                <c:pt idx="31036">
                  <c:v>81.906052000000003</c:v>
                </c:pt>
                <c:pt idx="31037">
                  <c:v>81.908691000000005</c:v>
                </c:pt>
                <c:pt idx="31038">
                  <c:v>81.911331000000004</c:v>
                </c:pt>
                <c:pt idx="31039">
                  <c:v>81.913971000000004</c:v>
                </c:pt>
                <c:pt idx="31040">
                  <c:v>81.916611000000003</c:v>
                </c:pt>
                <c:pt idx="31041">
                  <c:v>81.919250000000005</c:v>
                </c:pt>
                <c:pt idx="31042">
                  <c:v>81.921890000000005</c:v>
                </c:pt>
                <c:pt idx="31043">
                  <c:v>81.924521999999996</c:v>
                </c:pt>
                <c:pt idx="31044">
                  <c:v>81.927161999999996</c:v>
                </c:pt>
                <c:pt idx="31045">
                  <c:v>81.929801999999995</c:v>
                </c:pt>
                <c:pt idx="31046">
                  <c:v>81.932441999999995</c:v>
                </c:pt>
                <c:pt idx="31047">
                  <c:v>81.935080999999997</c:v>
                </c:pt>
                <c:pt idx="31048">
                  <c:v>81.937720999999996</c:v>
                </c:pt>
                <c:pt idx="31049">
                  <c:v>81.940360999999996</c:v>
                </c:pt>
                <c:pt idx="31050">
                  <c:v>81.943000999999995</c:v>
                </c:pt>
                <c:pt idx="31051">
                  <c:v>81.945640999999995</c:v>
                </c:pt>
                <c:pt idx="31052">
                  <c:v>81.948279999999997</c:v>
                </c:pt>
                <c:pt idx="31053">
                  <c:v>81.950919999999996</c:v>
                </c:pt>
                <c:pt idx="31054">
                  <c:v>81.953559999999996</c:v>
                </c:pt>
                <c:pt idx="31055">
                  <c:v>81.956199999999995</c:v>
                </c:pt>
                <c:pt idx="31056">
                  <c:v>81.958838999999998</c:v>
                </c:pt>
                <c:pt idx="31057">
                  <c:v>81.961478999999997</c:v>
                </c:pt>
                <c:pt idx="31058">
                  <c:v>81.964118999999997</c:v>
                </c:pt>
                <c:pt idx="31059">
                  <c:v>81.966758999999996</c:v>
                </c:pt>
                <c:pt idx="31060">
                  <c:v>81.969397999999998</c:v>
                </c:pt>
                <c:pt idx="31061">
                  <c:v>81.972037999999998</c:v>
                </c:pt>
                <c:pt idx="31062">
                  <c:v>81.974677999999997</c:v>
                </c:pt>
                <c:pt idx="31063">
                  <c:v>81.977317999999997</c:v>
                </c:pt>
                <c:pt idx="31064">
                  <c:v>81.979957999999996</c:v>
                </c:pt>
                <c:pt idx="31065">
                  <c:v>81.982590000000002</c:v>
                </c:pt>
                <c:pt idx="31066">
                  <c:v>81.985229000000004</c:v>
                </c:pt>
                <c:pt idx="31067">
                  <c:v>81.987869000000003</c:v>
                </c:pt>
                <c:pt idx="31068">
                  <c:v>81.990509000000003</c:v>
                </c:pt>
                <c:pt idx="31069">
                  <c:v>81.993149000000003</c:v>
                </c:pt>
                <c:pt idx="31070">
                  <c:v>81.995789000000002</c:v>
                </c:pt>
                <c:pt idx="31071">
                  <c:v>81.998428000000004</c:v>
                </c:pt>
                <c:pt idx="31072">
                  <c:v>82.001068000000004</c:v>
                </c:pt>
                <c:pt idx="31073">
                  <c:v>82.003708000000003</c:v>
                </c:pt>
                <c:pt idx="31074">
                  <c:v>82.006348000000003</c:v>
                </c:pt>
                <c:pt idx="31075">
                  <c:v>82.008987000000005</c:v>
                </c:pt>
                <c:pt idx="31076">
                  <c:v>82.011627000000004</c:v>
                </c:pt>
                <c:pt idx="31077">
                  <c:v>82.014267000000004</c:v>
                </c:pt>
                <c:pt idx="31078">
                  <c:v>82.016907000000003</c:v>
                </c:pt>
                <c:pt idx="31079">
                  <c:v>82.019547000000003</c:v>
                </c:pt>
                <c:pt idx="31080">
                  <c:v>82.022186000000005</c:v>
                </c:pt>
                <c:pt idx="31081">
                  <c:v>82.024826000000004</c:v>
                </c:pt>
                <c:pt idx="31082">
                  <c:v>82.027466000000004</c:v>
                </c:pt>
                <c:pt idx="31083">
                  <c:v>82.030106000000004</c:v>
                </c:pt>
                <c:pt idx="31084">
                  <c:v>82.032745000000006</c:v>
                </c:pt>
                <c:pt idx="31085">
                  <c:v>82.035385000000005</c:v>
                </c:pt>
                <c:pt idx="31086">
                  <c:v>82.038025000000005</c:v>
                </c:pt>
                <c:pt idx="31087">
                  <c:v>82.040656999999996</c:v>
                </c:pt>
                <c:pt idx="31088">
                  <c:v>82.043296999999995</c:v>
                </c:pt>
                <c:pt idx="31089">
                  <c:v>82.045936999999995</c:v>
                </c:pt>
                <c:pt idx="31090">
                  <c:v>82.048575999999997</c:v>
                </c:pt>
                <c:pt idx="31091">
                  <c:v>82.051215999999997</c:v>
                </c:pt>
                <c:pt idx="31092">
                  <c:v>82.053855999999996</c:v>
                </c:pt>
                <c:pt idx="31093">
                  <c:v>82.056495999999996</c:v>
                </c:pt>
                <c:pt idx="31094">
                  <c:v>82.059134999999998</c:v>
                </c:pt>
                <c:pt idx="31095">
                  <c:v>82.061774999999997</c:v>
                </c:pt>
                <c:pt idx="31096">
                  <c:v>82.064414999999997</c:v>
                </c:pt>
                <c:pt idx="31097">
                  <c:v>82.067054999999996</c:v>
                </c:pt>
                <c:pt idx="31098">
                  <c:v>82.069694999999996</c:v>
                </c:pt>
                <c:pt idx="31099">
                  <c:v>82.072333999999998</c:v>
                </c:pt>
                <c:pt idx="31100">
                  <c:v>82.074973999999997</c:v>
                </c:pt>
                <c:pt idx="31101">
                  <c:v>82.077613999999997</c:v>
                </c:pt>
                <c:pt idx="31102">
                  <c:v>82.080253999999996</c:v>
                </c:pt>
                <c:pt idx="31103">
                  <c:v>82.082892999999999</c:v>
                </c:pt>
                <c:pt idx="31104">
                  <c:v>82.085532999999998</c:v>
                </c:pt>
                <c:pt idx="31105">
                  <c:v>82.088172999999998</c:v>
                </c:pt>
                <c:pt idx="31106">
                  <c:v>82.090812999999997</c:v>
                </c:pt>
                <c:pt idx="31107">
                  <c:v>82.093451999999999</c:v>
                </c:pt>
                <c:pt idx="31108">
                  <c:v>82.096085000000002</c:v>
                </c:pt>
                <c:pt idx="31109">
                  <c:v>82.098724000000004</c:v>
                </c:pt>
                <c:pt idx="31110">
                  <c:v>82.101364000000004</c:v>
                </c:pt>
                <c:pt idx="31111">
                  <c:v>82.104004000000003</c:v>
                </c:pt>
                <c:pt idx="31112">
                  <c:v>82.106644000000003</c:v>
                </c:pt>
                <c:pt idx="31113">
                  <c:v>82.109283000000005</c:v>
                </c:pt>
                <c:pt idx="31114">
                  <c:v>82.111923000000004</c:v>
                </c:pt>
                <c:pt idx="31115">
                  <c:v>82.114563000000004</c:v>
                </c:pt>
                <c:pt idx="31116">
                  <c:v>82.117203000000003</c:v>
                </c:pt>
                <c:pt idx="31117">
                  <c:v>82.119843000000003</c:v>
                </c:pt>
                <c:pt idx="31118">
                  <c:v>82.122482000000005</c:v>
                </c:pt>
                <c:pt idx="31119">
                  <c:v>82.125122000000005</c:v>
                </c:pt>
                <c:pt idx="31120">
                  <c:v>82.127762000000004</c:v>
                </c:pt>
                <c:pt idx="31121">
                  <c:v>82.130402000000004</c:v>
                </c:pt>
                <c:pt idx="31122">
                  <c:v>82.133041000000006</c:v>
                </c:pt>
                <c:pt idx="31123">
                  <c:v>82.135681000000005</c:v>
                </c:pt>
                <c:pt idx="31124">
                  <c:v>82.138321000000005</c:v>
                </c:pt>
                <c:pt idx="31125">
                  <c:v>82.140961000000004</c:v>
                </c:pt>
                <c:pt idx="31126">
                  <c:v>82.143600000000006</c:v>
                </c:pt>
                <c:pt idx="31127">
                  <c:v>82.146240000000006</c:v>
                </c:pt>
                <c:pt idx="31128">
                  <c:v>82.148880000000005</c:v>
                </c:pt>
                <c:pt idx="31129">
                  <c:v>82.151520000000005</c:v>
                </c:pt>
                <c:pt idx="31130">
                  <c:v>82.154151999999996</c:v>
                </c:pt>
                <c:pt idx="31131">
                  <c:v>82.156791999999996</c:v>
                </c:pt>
                <c:pt idx="31132">
                  <c:v>82.159430999999998</c:v>
                </c:pt>
                <c:pt idx="31133">
                  <c:v>82.162070999999997</c:v>
                </c:pt>
                <c:pt idx="31134">
                  <c:v>82.164710999999997</c:v>
                </c:pt>
                <c:pt idx="31135">
                  <c:v>82.167350999999996</c:v>
                </c:pt>
                <c:pt idx="31136">
                  <c:v>82.169990999999996</c:v>
                </c:pt>
                <c:pt idx="31137">
                  <c:v>82.172629999999998</c:v>
                </c:pt>
                <c:pt idx="31138">
                  <c:v>82.175269999999998</c:v>
                </c:pt>
                <c:pt idx="31139">
                  <c:v>82.177909999999997</c:v>
                </c:pt>
                <c:pt idx="31140">
                  <c:v>82.180549999999997</c:v>
                </c:pt>
                <c:pt idx="31141">
                  <c:v>82.183188999999999</c:v>
                </c:pt>
                <c:pt idx="31142">
                  <c:v>82.185828999999998</c:v>
                </c:pt>
                <c:pt idx="31143">
                  <c:v>82.188468999999998</c:v>
                </c:pt>
                <c:pt idx="31144">
                  <c:v>82.191108999999997</c:v>
                </c:pt>
                <c:pt idx="31145">
                  <c:v>82.193747999999999</c:v>
                </c:pt>
                <c:pt idx="31146">
                  <c:v>82.196387999999999</c:v>
                </c:pt>
                <c:pt idx="31147">
                  <c:v>82.199027999999998</c:v>
                </c:pt>
                <c:pt idx="31148">
                  <c:v>82.201667999999998</c:v>
                </c:pt>
                <c:pt idx="31149">
                  <c:v>82.204307999999997</c:v>
                </c:pt>
                <c:pt idx="31150">
                  <c:v>82.206947</c:v>
                </c:pt>
                <c:pt idx="31151">
                  <c:v>82.209586999999999</c:v>
                </c:pt>
                <c:pt idx="31152">
                  <c:v>82.212219000000005</c:v>
                </c:pt>
                <c:pt idx="31153">
                  <c:v>82.214859000000004</c:v>
                </c:pt>
                <c:pt idx="31154">
                  <c:v>82.217499000000004</c:v>
                </c:pt>
                <c:pt idx="31155">
                  <c:v>82.220139000000003</c:v>
                </c:pt>
                <c:pt idx="31156">
                  <c:v>82.222778000000005</c:v>
                </c:pt>
                <c:pt idx="31157">
                  <c:v>82.225418000000005</c:v>
                </c:pt>
                <c:pt idx="31158">
                  <c:v>82.228058000000004</c:v>
                </c:pt>
                <c:pt idx="31159">
                  <c:v>82.230698000000004</c:v>
                </c:pt>
                <c:pt idx="31160">
                  <c:v>82.233337000000006</c:v>
                </c:pt>
                <c:pt idx="31161">
                  <c:v>82.235977000000005</c:v>
                </c:pt>
                <c:pt idx="31162">
                  <c:v>82.238617000000005</c:v>
                </c:pt>
                <c:pt idx="31163">
                  <c:v>82.241257000000004</c:v>
                </c:pt>
                <c:pt idx="31164">
                  <c:v>82.243896000000007</c:v>
                </c:pt>
                <c:pt idx="31165">
                  <c:v>82.246536000000006</c:v>
                </c:pt>
                <c:pt idx="31166">
                  <c:v>82.249176000000006</c:v>
                </c:pt>
                <c:pt idx="31167">
                  <c:v>82.251816000000005</c:v>
                </c:pt>
                <c:pt idx="31168">
                  <c:v>82.254456000000005</c:v>
                </c:pt>
                <c:pt idx="31169">
                  <c:v>82.257095000000007</c:v>
                </c:pt>
                <c:pt idx="31170">
                  <c:v>82.259735000000006</c:v>
                </c:pt>
                <c:pt idx="31171">
                  <c:v>82.262375000000006</c:v>
                </c:pt>
                <c:pt idx="31172">
                  <c:v>82.265015000000005</c:v>
                </c:pt>
                <c:pt idx="31173">
                  <c:v>82.267653999999993</c:v>
                </c:pt>
                <c:pt idx="31174">
                  <c:v>82.270286999999996</c:v>
                </c:pt>
                <c:pt idx="31175">
                  <c:v>82.272925999999998</c:v>
                </c:pt>
                <c:pt idx="31176">
                  <c:v>82.275565999999998</c:v>
                </c:pt>
                <c:pt idx="31177">
                  <c:v>82.278205999999997</c:v>
                </c:pt>
                <c:pt idx="31178">
                  <c:v>82.280845999999997</c:v>
                </c:pt>
                <c:pt idx="31179">
                  <c:v>82.283484999999999</c:v>
                </c:pt>
                <c:pt idx="31180">
                  <c:v>82.286124999999998</c:v>
                </c:pt>
                <c:pt idx="31181">
                  <c:v>82.288764999999998</c:v>
                </c:pt>
                <c:pt idx="31182">
                  <c:v>82.291404999999997</c:v>
                </c:pt>
                <c:pt idx="31183">
                  <c:v>82.294044</c:v>
                </c:pt>
                <c:pt idx="31184">
                  <c:v>82.296683999999999</c:v>
                </c:pt>
                <c:pt idx="31185">
                  <c:v>82.299323999999999</c:v>
                </c:pt>
                <c:pt idx="31186">
                  <c:v>82.301963999999998</c:v>
                </c:pt>
                <c:pt idx="31187">
                  <c:v>82.304603999999998</c:v>
                </c:pt>
                <c:pt idx="31188">
                  <c:v>82.307243</c:v>
                </c:pt>
                <c:pt idx="31189">
                  <c:v>82.309882999999999</c:v>
                </c:pt>
                <c:pt idx="31190">
                  <c:v>82.312522999999999</c:v>
                </c:pt>
                <c:pt idx="31191">
                  <c:v>82.315162999999998</c:v>
                </c:pt>
                <c:pt idx="31192">
                  <c:v>82.317802</c:v>
                </c:pt>
                <c:pt idx="31193">
                  <c:v>82.320442</c:v>
                </c:pt>
                <c:pt idx="31194">
                  <c:v>82.323081999999999</c:v>
                </c:pt>
                <c:pt idx="31195">
                  <c:v>82.325714000000005</c:v>
                </c:pt>
                <c:pt idx="31196">
                  <c:v>82.328354000000004</c:v>
                </c:pt>
                <c:pt idx="31197">
                  <c:v>82.330994000000004</c:v>
                </c:pt>
                <c:pt idx="31198">
                  <c:v>82.333633000000006</c:v>
                </c:pt>
                <c:pt idx="31199">
                  <c:v>82.336273000000006</c:v>
                </c:pt>
                <c:pt idx="31200">
                  <c:v>82.338913000000005</c:v>
                </c:pt>
                <c:pt idx="31201">
                  <c:v>82.341553000000005</c:v>
                </c:pt>
                <c:pt idx="31202">
                  <c:v>82.344193000000004</c:v>
                </c:pt>
                <c:pt idx="31203">
                  <c:v>82.346832000000006</c:v>
                </c:pt>
                <c:pt idx="31204">
                  <c:v>82.349472000000006</c:v>
                </c:pt>
                <c:pt idx="31205">
                  <c:v>82.352112000000005</c:v>
                </c:pt>
                <c:pt idx="31206">
                  <c:v>82.354752000000005</c:v>
                </c:pt>
                <c:pt idx="31207">
                  <c:v>82.357391000000007</c:v>
                </c:pt>
                <c:pt idx="31208">
                  <c:v>82.360031000000006</c:v>
                </c:pt>
                <c:pt idx="31209">
                  <c:v>82.362671000000006</c:v>
                </c:pt>
                <c:pt idx="31210">
                  <c:v>82.365311000000005</c:v>
                </c:pt>
                <c:pt idx="31211">
                  <c:v>82.367949999999993</c:v>
                </c:pt>
                <c:pt idx="31212">
                  <c:v>82.370590000000007</c:v>
                </c:pt>
                <c:pt idx="31213">
                  <c:v>82.373230000000007</c:v>
                </c:pt>
                <c:pt idx="31214">
                  <c:v>82.375870000000006</c:v>
                </c:pt>
                <c:pt idx="31215">
                  <c:v>82.378510000000006</c:v>
                </c:pt>
                <c:pt idx="31216">
                  <c:v>82.381148999999994</c:v>
                </c:pt>
                <c:pt idx="31217">
                  <c:v>82.383780999999999</c:v>
                </c:pt>
                <c:pt idx="31218">
                  <c:v>82.386420999999999</c:v>
                </c:pt>
                <c:pt idx="31219">
                  <c:v>82.389060999999998</c:v>
                </c:pt>
                <c:pt idx="31220">
                  <c:v>82.391700999999998</c:v>
                </c:pt>
                <c:pt idx="31221">
                  <c:v>82.394340999999997</c:v>
                </c:pt>
                <c:pt idx="31222">
                  <c:v>82.396979999999999</c:v>
                </c:pt>
                <c:pt idx="31223">
                  <c:v>82.399619999999999</c:v>
                </c:pt>
                <c:pt idx="31224">
                  <c:v>82.402259999999998</c:v>
                </c:pt>
                <c:pt idx="31225">
                  <c:v>82.404899999999998</c:v>
                </c:pt>
                <c:pt idx="31226">
                  <c:v>82.407539</c:v>
                </c:pt>
                <c:pt idx="31227">
                  <c:v>82.410178999999999</c:v>
                </c:pt>
                <c:pt idx="31228">
                  <c:v>82.412818999999999</c:v>
                </c:pt>
                <c:pt idx="31229">
                  <c:v>82.415458999999998</c:v>
                </c:pt>
                <c:pt idx="31230">
                  <c:v>82.418098000000001</c:v>
                </c:pt>
                <c:pt idx="31231">
                  <c:v>82.420738</c:v>
                </c:pt>
                <c:pt idx="31232">
                  <c:v>82.423378</c:v>
                </c:pt>
                <c:pt idx="31233">
                  <c:v>82.426017999999999</c:v>
                </c:pt>
                <c:pt idx="31234">
                  <c:v>82.428657999999999</c:v>
                </c:pt>
                <c:pt idx="31235">
                  <c:v>82.431297000000001</c:v>
                </c:pt>
                <c:pt idx="31236">
                  <c:v>82.433937</c:v>
                </c:pt>
                <c:pt idx="31237">
                  <c:v>82.436577</c:v>
                </c:pt>
                <c:pt idx="31238">
                  <c:v>82.439216999999999</c:v>
                </c:pt>
                <c:pt idx="31239">
                  <c:v>82.441849000000005</c:v>
                </c:pt>
                <c:pt idx="31240">
                  <c:v>82.444489000000004</c:v>
                </c:pt>
                <c:pt idx="31241">
                  <c:v>82.447128000000006</c:v>
                </c:pt>
                <c:pt idx="31242">
                  <c:v>82.449768000000006</c:v>
                </c:pt>
                <c:pt idx="31243">
                  <c:v>82.452408000000005</c:v>
                </c:pt>
                <c:pt idx="31244">
                  <c:v>82.455048000000005</c:v>
                </c:pt>
                <c:pt idx="31245">
                  <c:v>82.457687000000007</c:v>
                </c:pt>
                <c:pt idx="31246">
                  <c:v>82.460327000000007</c:v>
                </c:pt>
                <c:pt idx="31247">
                  <c:v>82.462967000000006</c:v>
                </c:pt>
                <c:pt idx="31248">
                  <c:v>82.465607000000006</c:v>
                </c:pt>
                <c:pt idx="31249">
                  <c:v>82.468245999999994</c:v>
                </c:pt>
                <c:pt idx="31250">
                  <c:v>82.470885999999993</c:v>
                </c:pt>
                <c:pt idx="31251">
                  <c:v>82.473526000000007</c:v>
                </c:pt>
                <c:pt idx="31252">
                  <c:v>82.476166000000006</c:v>
                </c:pt>
                <c:pt idx="31253">
                  <c:v>82.478806000000006</c:v>
                </c:pt>
                <c:pt idx="31254">
                  <c:v>82.481444999999994</c:v>
                </c:pt>
                <c:pt idx="31255">
                  <c:v>82.484084999999993</c:v>
                </c:pt>
                <c:pt idx="31256">
                  <c:v>82.486725000000007</c:v>
                </c:pt>
                <c:pt idx="31257">
                  <c:v>82.489365000000006</c:v>
                </c:pt>
                <c:pt idx="31258">
                  <c:v>82.492003999999994</c:v>
                </c:pt>
                <c:pt idx="31259">
                  <c:v>82.494643999999994</c:v>
                </c:pt>
                <c:pt idx="31260">
                  <c:v>82.497275999999999</c:v>
                </c:pt>
                <c:pt idx="31261">
                  <c:v>82.499915999999999</c:v>
                </c:pt>
                <c:pt idx="31262">
                  <c:v>82.502555999999998</c:v>
                </c:pt>
                <c:pt idx="31263">
                  <c:v>82.505195999999998</c:v>
                </c:pt>
                <c:pt idx="31264">
                  <c:v>82.507835</c:v>
                </c:pt>
                <c:pt idx="31265">
                  <c:v>82.510475</c:v>
                </c:pt>
                <c:pt idx="31266">
                  <c:v>82.513114999999999</c:v>
                </c:pt>
                <c:pt idx="31267">
                  <c:v>82.515754999999999</c:v>
                </c:pt>
                <c:pt idx="31268">
                  <c:v>82.518394000000001</c:v>
                </c:pt>
                <c:pt idx="31269">
                  <c:v>82.521034</c:v>
                </c:pt>
                <c:pt idx="31270">
                  <c:v>82.523674</c:v>
                </c:pt>
                <c:pt idx="31271">
                  <c:v>82.526313999999999</c:v>
                </c:pt>
                <c:pt idx="31272">
                  <c:v>82.528953999999999</c:v>
                </c:pt>
                <c:pt idx="31273">
                  <c:v>82.531593000000001</c:v>
                </c:pt>
                <c:pt idx="31274">
                  <c:v>82.534233</c:v>
                </c:pt>
                <c:pt idx="31275">
                  <c:v>82.536873</c:v>
                </c:pt>
                <c:pt idx="31276">
                  <c:v>82.539512999999999</c:v>
                </c:pt>
                <c:pt idx="31277">
                  <c:v>82.542152000000002</c:v>
                </c:pt>
                <c:pt idx="31278">
                  <c:v>82.544792000000001</c:v>
                </c:pt>
                <c:pt idx="31279">
                  <c:v>82.547432000000001</c:v>
                </c:pt>
                <c:pt idx="31280">
                  <c:v>82.550072</c:v>
                </c:pt>
                <c:pt idx="31281">
                  <c:v>82.552711000000002</c:v>
                </c:pt>
                <c:pt idx="31282">
                  <c:v>82.555344000000005</c:v>
                </c:pt>
                <c:pt idx="31283">
                  <c:v>82.557982999999993</c:v>
                </c:pt>
                <c:pt idx="31284">
                  <c:v>82.560623000000007</c:v>
                </c:pt>
                <c:pt idx="31285">
                  <c:v>82.563263000000006</c:v>
                </c:pt>
                <c:pt idx="31286">
                  <c:v>82.565903000000006</c:v>
                </c:pt>
                <c:pt idx="31287">
                  <c:v>82.568541999999994</c:v>
                </c:pt>
                <c:pt idx="31288">
                  <c:v>82.571181999999993</c:v>
                </c:pt>
                <c:pt idx="31289">
                  <c:v>82.573822000000007</c:v>
                </c:pt>
                <c:pt idx="31290">
                  <c:v>82.576462000000006</c:v>
                </c:pt>
                <c:pt idx="31291">
                  <c:v>82.579102000000006</c:v>
                </c:pt>
                <c:pt idx="31292">
                  <c:v>82.581740999999994</c:v>
                </c:pt>
                <c:pt idx="31293">
                  <c:v>82.584380999999993</c:v>
                </c:pt>
                <c:pt idx="31294">
                  <c:v>82.587020999999993</c:v>
                </c:pt>
                <c:pt idx="31295">
                  <c:v>82.589661000000007</c:v>
                </c:pt>
                <c:pt idx="31296">
                  <c:v>82.592299999999994</c:v>
                </c:pt>
                <c:pt idx="31297">
                  <c:v>82.594939999999994</c:v>
                </c:pt>
                <c:pt idx="31298">
                  <c:v>82.597579999999994</c:v>
                </c:pt>
                <c:pt idx="31299">
                  <c:v>82.600219999999993</c:v>
                </c:pt>
                <c:pt idx="31300">
                  <c:v>82.602858999999995</c:v>
                </c:pt>
                <c:pt idx="31301">
                  <c:v>82.605498999999995</c:v>
                </c:pt>
                <c:pt idx="31302">
                  <c:v>82.608138999999994</c:v>
                </c:pt>
                <c:pt idx="31303">
                  <c:v>82.610778999999994</c:v>
                </c:pt>
                <c:pt idx="31304">
                  <c:v>82.613410999999999</c:v>
                </c:pt>
                <c:pt idx="31305">
                  <c:v>82.616050999999999</c:v>
                </c:pt>
                <c:pt idx="31306">
                  <c:v>82.618690000000001</c:v>
                </c:pt>
                <c:pt idx="31307">
                  <c:v>82.62133</c:v>
                </c:pt>
                <c:pt idx="31308">
                  <c:v>82.62397</c:v>
                </c:pt>
                <c:pt idx="31309">
                  <c:v>82.626609999999999</c:v>
                </c:pt>
                <c:pt idx="31310">
                  <c:v>82.629249999999999</c:v>
                </c:pt>
                <c:pt idx="31311">
                  <c:v>82.631889000000001</c:v>
                </c:pt>
                <c:pt idx="31312">
                  <c:v>82.634529000000001</c:v>
                </c:pt>
                <c:pt idx="31313">
                  <c:v>82.637169</c:v>
                </c:pt>
                <c:pt idx="31314">
                  <c:v>82.639809</c:v>
                </c:pt>
                <c:pt idx="31315">
                  <c:v>82.642448000000002</c:v>
                </c:pt>
                <c:pt idx="31316">
                  <c:v>82.645088000000001</c:v>
                </c:pt>
                <c:pt idx="31317">
                  <c:v>82.647728000000001</c:v>
                </c:pt>
                <c:pt idx="31318">
                  <c:v>82.650368</c:v>
                </c:pt>
                <c:pt idx="31319">
                  <c:v>82.653008</c:v>
                </c:pt>
                <c:pt idx="31320">
                  <c:v>82.655647000000002</c:v>
                </c:pt>
                <c:pt idx="31321">
                  <c:v>82.658287000000001</c:v>
                </c:pt>
                <c:pt idx="31322">
                  <c:v>82.660927000000001</c:v>
                </c:pt>
                <c:pt idx="31323">
                  <c:v>82.663567</c:v>
                </c:pt>
                <c:pt idx="31324">
                  <c:v>82.666206000000003</c:v>
                </c:pt>
                <c:pt idx="31325">
                  <c:v>82.668839000000006</c:v>
                </c:pt>
                <c:pt idx="31326">
                  <c:v>82.671477999999993</c:v>
                </c:pt>
                <c:pt idx="31327">
                  <c:v>82.674118000000007</c:v>
                </c:pt>
                <c:pt idx="31328">
                  <c:v>82.676758000000007</c:v>
                </c:pt>
                <c:pt idx="31329">
                  <c:v>82.679398000000006</c:v>
                </c:pt>
                <c:pt idx="31330">
                  <c:v>82.682036999999994</c:v>
                </c:pt>
                <c:pt idx="31331">
                  <c:v>82.684676999999994</c:v>
                </c:pt>
                <c:pt idx="31332">
                  <c:v>82.687316999999993</c:v>
                </c:pt>
                <c:pt idx="31333">
                  <c:v>82.689957000000007</c:v>
                </c:pt>
                <c:pt idx="31334">
                  <c:v>82.692595999999995</c:v>
                </c:pt>
                <c:pt idx="31335">
                  <c:v>82.695235999999994</c:v>
                </c:pt>
                <c:pt idx="31336">
                  <c:v>82.697875999999994</c:v>
                </c:pt>
                <c:pt idx="31337">
                  <c:v>82.700515999999993</c:v>
                </c:pt>
                <c:pt idx="31338">
                  <c:v>82.703156000000007</c:v>
                </c:pt>
                <c:pt idx="31339">
                  <c:v>82.705794999999995</c:v>
                </c:pt>
                <c:pt idx="31340">
                  <c:v>82.708434999999994</c:v>
                </c:pt>
                <c:pt idx="31341">
                  <c:v>82.711074999999994</c:v>
                </c:pt>
                <c:pt idx="31342">
                  <c:v>82.713714999999993</c:v>
                </c:pt>
                <c:pt idx="31343">
                  <c:v>82.716353999999995</c:v>
                </c:pt>
                <c:pt idx="31344">
                  <c:v>82.718993999999995</c:v>
                </c:pt>
                <c:pt idx="31345">
                  <c:v>82.721633999999995</c:v>
                </c:pt>
                <c:pt idx="31346">
                  <c:v>82.724273999999994</c:v>
                </c:pt>
                <c:pt idx="31347">
                  <c:v>82.726906</c:v>
                </c:pt>
                <c:pt idx="31348">
                  <c:v>82.729545999999999</c:v>
                </c:pt>
                <c:pt idx="31349">
                  <c:v>82.732185000000001</c:v>
                </c:pt>
                <c:pt idx="31350">
                  <c:v>82.734825000000001</c:v>
                </c:pt>
                <c:pt idx="31351">
                  <c:v>82.737465</c:v>
                </c:pt>
                <c:pt idx="31352">
                  <c:v>82.740105</c:v>
                </c:pt>
                <c:pt idx="31353">
                  <c:v>82.742744000000002</c:v>
                </c:pt>
                <c:pt idx="31354">
                  <c:v>82.745384000000001</c:v>
                </c:pt>
                <c:pt idx="31355">
                  <c:v>82.748024000000001</c:v>
                </c:pt>
                <c:pt idx="31356">
                  <c:v>82.750664</c:v>
                </c:pt>
                <c:pt idx="31357">
                  <c:v>82.753304</c:v>
                </c:pt>
                <c:pt idx="31358">
                  <c:v>82.755943000000002</c:v>
                </c:pt>
                <c:pt idx="31359">
                  <c:v>82.758583000000002</c:v>
                </c:pt>
                <c:pt idx="31360">
                  <c:v>82.761223000000001</c:v>
                </c:pt>
                <c:pt idx="31361">
                  <c:v>82.763863000000001</c:v>
                </c:pt>
                <c:pt idx="31362">
                  <c:v>82.766502000000003</c:v>
                </c:pt>
                <c:pt idx="31363">
                  <c:v>82.769142000000002</c:v>
                </c:pt>
                <c:pt idx="31364">
                  <c:v>82.771782000000002</c:v>
                </c:pt>
                <c:pt idx="31365">
                  <c:v>82.774422000000001</c:v>
                </c:pt>
                <c:pt idx="31366">
                  <c:v>82.777061000000003</c:v>
                </c:pt>
                <c:pt idx="31367">
                  <c:v>82.779701000000003</c:v>
                </c:pt>
                <c:pt idx="31368">
                  <c:v>82.782341000000002</c:v>
                </c:pt>
                <c:pt idx="31369">
                  <c:v>82.784972999999994</c:v>
                </c:pt>
                <c:pt idx="31370">
                  <c:v>82.787612999999993</c:v>
                </c:pt>
                <c:pt idx="31371">
                  <c:v>82.790253000000007</c:v>
                </c:pt>
                <c:pt idx="31372">
                  <c:v>82.792891999999995</c:v>
                </c:pt>
                <c:pt idx="31373">
                  <c:v>82.795531999999994</c:v>
                </c:pt>
                <c:pt idx="31374">
                  <c:v>82.798171999999994</c:v>
                </c:pt>
                <c:pt idx="31375">
                  <c:v>82.800811999999993</c:v>
                </c:pt>
                <c:pt idx="31376">
                  <c:v>82.803451999999993</c:v>
                </c:pt>
                <c:pt idx="31377">
                  <c:v>82.806090999999995</c:v>
                </c:pt>
                <c:pt idx="31378">
                  <c:v>82.808730999999995</c:v>
                </c:pt>
                <c:pt idx="31379">
                  <c:v>82.811370999999994</c:v>
                </c:pt>
                <c:pt idx="31380">
                  <c:v>82.814010999999994</c:v>
                </c:pt>
                <c:pt idx="31381">
                  <c:v>82.816649999999996</c:v>
                </c:pt>
                <c:pt idx="31382">
                  <c:v>82.819289999999995</c:v>
                </c:pt>
                <c:pt idx="31383">
                  <c:v>82.821929999999995</c:v>
                </c:pt>
                <c:pt idx="31384">
                  <c:v>82.824569999999994</c:v>
                </c:pt>
                <c:pt idx="31385">
                  <c:v>82.827208999999996</c:v>
                </c:pt>
                <c:pt idx="31386">
                  <c:v>82.829848999999996</c:v>
                </c:pt>
                <c:pt idx="31387">
                  <c:v>82.832488999999995</c:v>
                </c:pt>
                <c:pt idx="31388">
                  <c:v>82.835128999999995</c:v>
                </c:pt>
                <c:pt idx="31389">
                  <c:v>82.837768999999994</c:v>
                </c:pt>
                <c:pt idx="31390">
                  <c:v>82.840407999999996</c:v>
                </c:pt>
                <c:pt idx="31391">
                  <c:v>82.843040000000002</c:v>
                </c:pt>
                <c:pt idx="31392">
                  <c:v>82.845680000000002</c:v>
                </c:pt>
                <c:pt idx="31393">
                  <c:v>82.848320000000001</c:v>
                </c:pt>
                <c:pt idx="31394">
                  <c:v>82.850960000000001</c:v>
                </c:pt>
                <c:pt idx="31395">
                  <c:v>82.8536</c:v>
                </c:pt>
                <c:pt idx="31396">
                  <c:v>82.856239000000002</c:v>
                </c:pt>
                <c:pt idx="31397">
                  <c:v>82.858879000000002</c:v>
                </c:pt>
                <c:pt idx="31398">
                  <c:v>82.861519000000001</c:v>
                </c:pt>
                <c:pt idx="31399">
                  <c:v>82.864159000000001</c:v>
                </c:pt>
                <c:pt idx="31400">
                  <c:v>82.866798000000003</c:v>
                </c:pt>
                <c:pt idx="31401">
                  <c:v>82.869438000000002</c:v>
                </c:pt>
                <c:pt idx="31402">
                  <c:v>82.872078000000002</c:v>
                </c:pt>
                <c:pt idx="31403">
                  <c:v>82.874718000000001</c:v>
                </c:pt>
                <c:pt idx="31404">
                  <c:v>82.877357000000003</c:v>
                </c:pt>
                <c:pt idx="31405">
                  <c:v>82.879997000000003</c:v>
                </c:pt>
                <c:pt idx="31406">
                  <c:v>82.882637000000003</c:v>
                </c:pt>
                <c:pt idx="31407">
                  <c:v>82.885277000000002</c:v>
                </c:pt>
                <c:pt idx="31408">
                  <c:v>82.887917000000002</c:v>
                </c:pt>
                <c:pt idx="31409">
                  <c:v>82.890556000000004</c:v>
                </c:pt>
                <c:pt idx="31410">
                  <c:v>82.893196000000003</c:v>
                </c:pt>
                <c:pt idx="31411">
                  <c:v>82.895836000000003</c:v>
                </c:pt>
                <c:pt idx="31412">
                  <c:v>82.898467999999994</c:v>
                </c:pt>
                <c:pt idx="31413">
                  <c:v>82.901107999999994</c:v>
                </c:pt>
                <c:pt idx="31414">
                  <c:v>82.903747999999993</c:v>
                </c:pt>
                <c:pt idx="31415">
                  <c:v>82.906386999999995</c:v>
                </c:pt>
                <c:pt idx="31416">
                  <c:v>82.909026999999995</c:v>
                </c:pt>
                <c:pt idx="31417">
                  <c:v>82.911666999999994</c:v>
                </c:pt>
                <c:pt idx="31418">
                  <c:v>82.914306999999994</c:v>
                </c:pt>
                <c:pt idx="31419">
                  <c:v>82.916945999999996</c:v>
                </c:pt>
                <c:pt idx="31420">
                  <c:v>82.919585999999995</c:v>
                </c:pt>
                <c:pt idx="31421">
                  <c:v>82.922225999999995</c:v>
                </c:pt>
                <c:pt idx="31422">
                  <c:v>82.924865999999994</c:v>
                </c:pt>
                <c:pt idx="31423">
                  <c:v>82.927504999999996</c:v>
                </c:pt>
                <c:pt idx="31424">
                  <c:v>82.930144999999996</c:v>
                </c:pt>
                <c:pt idx="31425">
                  <c:v>82.932784999999996</c:v>
                </c:pt>
                <c:pt idx="31426">
                  <c:v>82.935424999999995</c:v>
                </c:pt>
                <c:pt idx="31427">
                  <c:v>82.938064999999995</c:v>
                </c:pt>
                <c:pt idx="31428">
                  <c:v>82.940703999999997</c:v>
                </c:pt>
                <c:pt idx="31429">
                  <c:v>82.943343999999996</c:v>
                </c:pt>
                <c:pt idx="31430">
                  <c:v>82.945983999999996</c:v>
                </c:pt>
                <c:pt idx="31431">
                  <c:v>82.948623999999995</c:v>
                </c:pt>
                <c:pt idx="31432">
                  <c:v>82.951262999999997</c:v>
                </c:pt>
                <c:pt idx="31433">
                  <c:v>82.953902999999997</c:v>
                </c:pt>
                <c:pt idx="31434">
                  <c:v>82.956535000000002</c:v>
                </c:pt>
                <c:pt idx="31435">
                  <c:v>82.959175000000002</c:v>
                </c:pt>
                <c:pt idx="31436">
                  <c:v>82.961815000000001</c:v>
                </c:pt>
                <c:pt idx="31437">
                  <c:v>82.964455000000001</c:v>
                </c:pt>
                <c:pt idx="31438">
                  <c:v>82.967094000000003</c:v>
                </c:pt>
                <c:pt idx="31439">
                  <c:v>82.969734000000003</c:v>
                </c:pt>
                <c:pt idx="31440">
                  <c:v>82.972374000000002</c:v>
                </c:pt>
                <c:pt idx="31441">
                  <c:v>82.975014000000002</c:v>
                </c:pt>
                <c:pt idx="31442">
                  <c:v>82.977654000000001</c:v>
                </c:pt>
                <c:pt idx="31443">
                  <c:v>82.980293000000003</c:v>
                </c:pt>
                <c:pt idx="31444">
                  <c:v>82.982933000000003</c:v>
                </c:pt>
                <c:pt idx="31445">
                  <c:v>82.985573000000002</c:v>
                </c:pt>
                <c:pt idx="31446">
                  <c:v>82.988213000000002</c:v>
                </c:pt>
                <c:pt idx="31447">
                  <c:v>82.990852000000004</c:v>
                </c:pt>
                <c:pt idx="31448">
                  <c:v>82.993492000000003</c:v>
                </c:pt>
                <c:pt idx="31449">
                  <c:v>82.996132000000003</c:v>
                </c:pt>
                <c:pt idx="31450">
                  <c:v>82.998772000000002</c:v>
                </c:pt>
                <c:pt idx="31451">
                  <c:v>83.001411000000004</c:v>
                </c:pt>
                <c:pt idx="31452">
                  <c:v>83.004051000000004</c:v>
                </c:pt>
                <c:pt idx="31453">
                  <c:v>83.006691000000004</c:v>
                </c:pt>
                <c:pt idx="31454">
                  <c:v>83.009331000000003</c:v>
                </c:pt>
                <c:pt idx="31455">
                  <c:v>83.011971000000003</c:v>
                </c:pt>
                <c:pt idx="31456">
                  <c:v>83.014602999999994</c:v>
                </c:pt>
                <c:pt idx="31457">
                  <c:v>83.017241999999996</c:v>
                </c:pt>
                <c:pt idx="31458">
                  <c:v>83.019881999999996</c:v>
                </c:pt>
                <c:pt idx="31459">
                  <c:v>83.022521999999995</c:v>
                </c:pt>
                <c:pt idx="31460">
                  <c:v>83.025161999999995</c:v>
                </c:pt>
                <c:pt idx="31461">
                  <c:v>83.027801999999994</c:v>
                </c:pt>
                <c:pt idx="31462">
                  <c:v>83.030440999999996</c:v>
                </c:pt>
                <c:pt idx="31463">
                  <c:v>83.033080999999996</c:v>
                </c:pt>
                <c:pt idx="31464">
                  <c:v>83.035720999999995</c:v>
                </c:pt>
                <c:pt idx="31465">
                  <c:v>83.038360999999995</c:v>
                </c:pt>
                <c:pt idx="31466">
                  <c:v>83.040999999999997</c:v>
                </c:pt>
                <c:pt idx="31467">
                  <c:v>83.043639999999996</c:v>
                </c:pt>
                <c:pt idx="31468">
                  <c:v>83.046279999999996</c:v>
                </c:pt>
                <c:pt idx="31469">
                  <c:v>83.048919999999995</c:v>
                </c:pt>
                <c:pt idx="31470">
                  <c:v>83.051558999999997</c:v>
                </c:pt>
                <c:pt idx="31471">
                  <c:v>83.054198999999997</c:v>
                </c:pt>
                <c:pt idx="31472">
                  <c:v>83.056838999999997</c:v>
                </c:pt>
                <c:pt idx="31473">
                  <c:v>83.059478999999996</c:v>
                </c:pt>
                <c:pt idx="31474">
                  <c:v>83.062118999999996</c:v>
                </c:pt>
                <c:pt idx="31475">
                  <c:v>83.064757999999998</c:v>
                </c:pt>
                <c:pt idx="31476">
                  <c:v>83.067397999999997</c:v>
                </c:pt>
                <c:pt idx="31477">
                  <c:v>83.070030000000003</c:v>
                </c:pt>
                <c:pt idx="31478">
                  <c:v>83.072670000000002</c:v>
                </c:pt>
                <c:pt idx="31479">
                  <c:v>83.075310000000002</c:v>
                </c:pt>
                <c:pt idx="31480">
                  <c:v>83.077950000000001</c:v>
                </c:pt>
                <c:pt idx="31481">
                  <c:v>83.080589000000003</c:v>
                </c:pt>
                <c:pt idx="31482">
                  <c:v>83.083229000000003</c:v>
                </c:pt>
                <c:pt idx="31483">
                  <c:v>83.085869000000002</c:v>
                </c:pt>
                <c:pt idx="31484">
                  <c:v>83.088509000000002</c:v>
                </c:pt>
                <c:pt idx="31485">
                  <c:v>83.091148000000004</c:v>
                </c:pt>
                <c:pt idx="31486">
                  <c:v>83.093788000000004</c:v>
                </c:pt>
                <c:pt idx="31487">
                  <c:v>83.096428000000003</c:v>
                </c:pt>
                <c:pt idx="31488">
                  <c:v>83.099068000000003</c:v>
                </c:pt>
                <c:pt idx="31489">
                  <c:v>83.101707000000005</c:v>
                </c:pt>
                <c:pt idx="31490">
                  <c:v>83.104347000000004</c:v>
                </c:pt>
                <c:pt idx="31491">
                  <c:v>83.106987000000004</c:v>
                </c:pt>
                <c:pt idx="31492">
                  <c:v>83.109627000000003</c:v>
                </c:pt>
                <c:pt idx="31493">
                  <c:v>83.112267000000003</c:v>
                </c:pt>
                <c:pt idx="31494">
                  <c:v>83.114906000000005</c:v>
                </c:pt>
                <c:pt idx="31495">
                  <c:v>83.117546000000004</c:v>
                </c:pt>
                <c:pt idx="31496">
                  <c:v>83.120186000000004</c:v>
                </c:pt>
                <c:pt idx="31497">
                  <c:v>83.122826000000003</c:v>
                </c:pt>
                <c:pt idx="31498">
                  <c:v>83.125465000000005</c:v>
                </c:pt>
                <c:pt idx="31499">
                  <c:v>83.128097999999994</c:v>
                </c:pt>
                <c:pt idx="31500">
                  <c:v>83.130736999999996</c:v>
                </c:pt>
                <c:pt idx="31501">
                  <c:v>83.133376999999996</c:v>
                </c:pt>
                <c:pt idx="31502">
                  <c:v>83.136016999999995</c:v>
                </c:pt>
                <c:pt idx="31503">
                  <c:v>83.138656999999995</c:v>
                </c:pt>
                <c:pt idx="31504">
                  <c:v>83.141295999999997</c:v>
                </c:pt>
                <c:pt idx="31505">
                  <c:v>83.143935999999997</c:v>
                </c:pt>
                <c:pt idx="31506">
                  <c:v>83.146575999999996</c:v>
                </c:pt>
                <c:pt idx="31507">
                  <c:v>83.149215999999996</c:v>
                </c:pt>
                <c:pt idx="31508">
                  <c:v>83.151854999999998</c:v>
                </c:pt>
                <c:pt idx="31509">
                  <c:v>83.154494999999997</c:v>
                </c:pt>
                <c:pt idx="31510">
                  <c:v>83.157134999999997</c:v>
                </c:pt>
                <c:pt idx="31511">
                  <c:v>83.159774999999996</c:v>
                </c:pt>
                <c:pt idx="31512">
                  <c:v>83.162414999999996</c:v>
                </c:pt>
                <c:pt idx="31513">
                  <c:v>83.165053999999998</c:v>
                </c:pt>
                <c:pt idx="31514">
                  <c:v>83.167693999999997</c:v>
                </c:pt>
                <c:pt idx="31515">
                  <c:v>83.170333999999997</c:v>
                </c:pt>
                <c:pt idx="31516">
                  <c:v>83.172973999999996</c:v>
                </c:pt>
                <c:pt idx="31517">
                  <c:v>83.175612999999998</c:v>
                </c:pt>
                <c:pt idx="31518">
                  <c:v>83.178252999999998</c:v>
                </c:pt>
                <c:pt idx="31519">
                  <c:v>83.180892999999998</c:v>
                </c:pt>
                <c:pt idx="31520">
                  <c:v>83.183532999999997</c:v>
                </c:pt>
                <c:pt idx="31521">
                  <c:v>83.186165000000003</c:v>
                </c:pt>
                <c:pt idx="31522">
                  <c:v>83.188805000000002</c:v>
                </c:pt>
                <c:pt idx="31523">
                  <c:v>83.191444000000004</c:v>
                </c:pt>
                <c:pt idx="31524">
                  <c:v>83.194084000000004</c:v>
                </c:pt>
                <c:pt idx="31525">
                  <c:v>83.196724000000003</c:v>
                </c:pt>
                <c:pt idx="31526">
                  <c:v>83.199364000000003</c:v>
                </c:pt>
                <c:pt idx="31527">
                  <c:v>83.202003000000005</c:v>
                </c:pt>
                <c:pt idx="31528">
                  <c:v>83.204643000000004</c:v>
                </c:pt>
                <c:pt idx="31529">
                  <c:v>83.207283000000004</c:v>
                </c:pt>
                <c:pt idx="31530">
                  <c:v>83.209923000000003</c:v>
                </c:pt>
                <c:pt idx="31531">
                  <c:v>83.212563000000003</c:v>
                </c:pt>
                <c:pt idx="31532">
                  <c:v>83.215202000000005</c:v>
                </c:pt>
                <c:pt idx="31533">
                  <c:v>83.217842000000005</c:v>
                </c:pt>
                <c:pt idx="31534">
                  <c:v>83.220482000000004</c:v>
                </c:pt>
                <c:pt idx="31535">
                  <c:v>83.223122000000004</c:v>
                </c:pt>
                <c:pt idx="31536">
                  <c:v>83.225761000000006</c:v>
                </c:pt>
                <c:pt idx="31537">
                  <c:v>83.228401000000005</c:v>
                </c:pt>
                <c:pt idx="31538">
                  <c:v>83.231041000000005</c:v>
                </c:pt>
                <c:pt idx="31539">
                  <c:v>83.233681000000004</c:v>
                </c:pt>
                <c:pt idx="31540">
                  <c:v>83.236320000000006</c:v>
                </c:pt>
                <c:pt idx="31541">
                  <c:v>83.238960000000006</c:v>
                </c:pt>
                <c:pt idx="31542">
                  <c:v>83.241591999999997</c:v>
                </c:pt>
                <c:pt idx="31543">
                  <c:v>83.244231999999997</c:v>
                </c:pt>
                <c:pt idx="31544">
                  <c:v>83.246871999999996</c:v>
                </c:pt>
                <c:pt idx="31545">
                  <c:v>83.249511999999996</c:v>
                </c:pt>
                <c:pt idx="31546">
                  <c:v>83.252150999999998</c:v>
                </c:pt>
                <c:pt idx="31547">
                  <c:v>83.254790999999997</c:v>
                </c:pt>
                <c:pt idx="31548">
                  <c:v>83.257430999999997</c:v>
                </c:pt>
                <c:pt idx="31549">
                  <c:v>83.260070999999996</c:v>
                </c:pt>
                <c:pt idx="31550">
                  <c:v>83.262710999999996</c:v>
                </c:pt>
                <c:pt idx="31551">
                  <c:v>83.265349999999998</c:v>
                </c:pt>
                <c:pt idx="31552">
                  <c:v>83.267989999999998</c:v>
                </c:pt>
                <c:pt idx="31553">
                  <c:v>83.270629999999997</c:v>
                </c:pt>
                <c:pt idx="31554">
                  <c:v>83.273269999999997</c:v>
                </c:pt>
                <c:pt idx="31555">
                  <c:v>83.275908999999999</c:v>
                </c:pt>
                <c:pt idx="31556">
                  <c:v>83.278548999999998</c:v>
                </c:pt>
                <c:pt idx="31557">
                  <c:v>83.281188999999998</c:v>
                </c:pt>
                <c:pt idx="31558">
                  <c:v>83.283828999999997</c:v>
                </c:pt>
                <c:pt idx="31559">
                  <c:v>83.286468999999997</c:v>
                </c:pt>
                <c:pt idx="31560">
                  <c:v>83.289107999999999</c:v>
                </c:pt>
                <c:pt idx="31561">
                  <c:v>83.291747999999998</c:v>
                </c:pt>
                <c:pt idx="31562">
                  <c:v>83.294387999999998</c:v>
                </c:pt>
                <c:pt idx="31563">
                  <c:v>83.297027999999997</c:v>
                </c:pt>
                <c:pt idx="31564">
                  <c:v>83.299660000000003</c:v>
                </c:pt>
                <c:pt idx="31565">
                  <c:v>83.302299000000005</c:v>
                </c:pt>
                <c:pt idx="31566">
                  <c:v>83.304939000000005</c:v>
                </c:pt>
                <c:pt idx="31567">
                  <c:v>83.307579000000004</c:v>
                </c:pt>
                <c:pt idx="31568">
                  <c:v>83.310219000000004</c:v>
                </c:pt>
                <c:pt idx="31569">
                  <c:v>83.312859000000003</c:v>
                </c:pt>
                <c:pt idx="31570">
                  <c:v>83.315498000000005</c:v>
                </c:pt>
                <c:pt idx="31571">
                  <c:v>83.318138000000005</c:v>
                </c:pt>
                <c:pt idx="31572">
                  <c:v>83.320778000000004</c:v>
                </c:pt>
                <c:pt idx="31573">
                  <c:v>83.323418000000004</c:v>
                </c:pt>
                <c:pt idx="31574">
                  <c:v>83.326057000000006</c:v>
                </c:pt>
                <c:pt idx="31575">
                  <c:v>83.328697000000005</c:v>
                </c:pt>
                <c:pt idx="31576">
                  <c:v>83.331337000000005</c:v>
                </c:pt>
                <c:pt idx="31577">
                  <c:v>83.333977000000004</c:v>
                </c:pt>
                <c:pt idx="31578">
                  <c:v>83.336617000000004</c:v>
                </c:pt>
                <c:pt idx="31579">
                  <c:v>83.339256000000006</c:v>
                </c:pt>
                <c:pt idx="31580">
                  <c:v>83.341896000000006</c:v>
                </c:pt>
                <c:pt idx="31581">
                  <c:v>83.344536000000005</c:v>
                </c:pt>
                <c:pt idx="31582">
                  <c:v>83.347176000000005</c:v>
                </c:pt>
                <c:pt idx="31583">
                  <c:v>83.349815000000007</c:v>
                </c:pt>
                <c:pt idx="31584">
                  <c:v>83.352455000000006</c:v>
                </c:pt>
                <c:pt idx="31585">
                  <c:v>83.355095000000006</c:v>
                </c:pt>
                <c:pt idx="31586">
                  <c:v>83.357726999999997</c:v>
                </c:pt>
                <c:pt idx="31587">
                  <c:v>83.360366999999997</c:v>
                </c:pt>
                <c:pt idx="31588">
                  <c:v>83.363006999999996</c:v>
                </c:pt>
                <c:pt idx="31589">
                  <c:v>83.365645999999998</c:v>
                </c:pt>
                <c:pt idx="31590">
                  <c:v>83.368285999999998</c:v>
                </c:pt>
                <c:pt idx="31591">
                  <c:v>83.370925999999997</c:v>
                </c:pt>
                <c:pt idx="31592">
                  <c:v>83.373565999999997</c:v>
                </c:pt>
                <c:pt idx="31593">
                  <c:v>83.376204999999999</c:v>
                </c:pt>
                <c:pt idx="31594">
                  <c:v>83.378844999999998</c:v>
                </c:pt>
                <c:pt idx="31595">
                  <c:v>83.381484999999998</c:v>
                </c:pt>
                <c:pt idx="31596">
                  <c:v>83.384124999999997</c:v>
                </c:pt>
                <c:pt idx="31597">
                  <c:v>83.386764999999997</c:v>
                </c:pt>
                <c:pt idx="31598">
                  <c:v>83.389403999999999</c:v>
                </c:pt>
                <c:pt idx="31599">
                  <c:v>83.392043999999999</c:v>
                </c:pt>
                <c:pt idx="31600">
                  <c:v>83.394683999999998</c:v>
                </c:pt>
                <c:pt idx="31601">
                  <c:v>83.397323999999998</c:v>
                </c:pt>
                <c:pt idx="31602">
                  <c:v>83.399963</c:v>
                </c:pt>
                <c:pt idx="31603">
                  <c:v>83.402602999999999</c:v>
                </c:pt>
                <c:pt idx="31604">
                  <c:v>83.405242999999999</c:v>
                </c:pt>
                <c:pt idx="31605">
                  <c:v>83.407882999999998</c:v>
                </c:pt>
                <c:pt idx="31606">
                  <c:v>83.410522</c:v>
                </c:pt>
                <c:pt idx="31607">
                  <c:v>83.413162</c:v>
                </c:pt>
                <c:pt idx="31608">
                  <c:v>83.415794000000005</c:v>
                </c:pt>
                <c:pt idx="31609">
                  <c:v>83.418434000000005</c:v>
                </c:pt>
                <c:pt idx="31610">
                  <c:v>83.421074000000004</c:v>
                </c:pt>
                <c:pt idx="31611">
                  <c:v>83.423714000000004</c:v>
                </c:pt>
                <c:pt idx="31612">
                  <c:v>83.426353000000006</c:v>
                </c:pt>
                <c:pt idx="31613">
                  <c:v>83.428993000000006</c:v>
                </c:pt>
                <c:pt idx="31614">
                  <c:v>83.431633000000005</c:v>
                </c:pt>
                <c:pt idx="31615">
                  <c:v>83.434273000000005</c:v>
                </c:pt>
                <c:pt idx="31616">
                  <c:v>83.436913000000004</c:v>
                </c:pt>
                <c:pt idx="31617">
                  <c:v>83.439552000000006</c:v>
                </c:pt>
                <c:pt idx="31618">
                  <c:v>83.442192000000006</c:v>
                </c:pt>
                <c:pt idx="31619">
                  <c:v>83.444832000000005</c:v>
                </c:pt>
                <c:pt idx="31620">
                  <c:v>83.447472000000005</c:v>
                </c:pt>
                <c:pt idx="31621">
                  <c:v>83.450111000000007</c:v>
                </c:pt>
                <c:pt idx="31622">
                  <c:v>83.452751000000006</c:v>
                </c:pt>
                <c:pt idx="31623">
                  <c:v>83.455391000000006</c:v>
                </c:pt>
                <c:pt idx="31624">
                  <c:v>83.458031000000005</c:v>
                </c:pt>
                <c:pt idx="31625">
                  <c:v>83.460669999999993</c:v>
                </c:pt>
                <c:pt idx="31626">
                  <c:v>83.463310000000007</c:v>
                </c:pt>
                <c:pt idx="31627">
                  <c:v>83.465950000000007</c:v>
                </c:pt>
                <c:pt idx="31628">
                  <c:v>83.468590000000006</c:v>
                </c:pt>
                <c:pt idx="31629">
                  <c:v>83.471221999999997</c:v>
                </c:pt>
                <c:pt idx="31630">
                  <c:v>83.473861999999997</c:v>
                </c:pt>
                <c:pt idx="31631">
                  <c:v>83.476500999999999</c:v>
                </c:pt>
                <c:pt idx="31632">
                  <c:v>83.479140999999998</c:v>
                </c:pt>
                <c:pt idx="31633">
                  <c:v>83.481780999999998</c:v>
                </c:pt>
                <c:pt idx="31634">
                  <c:v>83.484420999999998</c:v>
                </c:pt>
                <c:pt idx="31635">
                  <c:v>83.487060999999997</c:v>
                </c:pt>
                <c:pt idx="31636">
                  <c:v>83.489699999999999</c:v>
                </c:pt>
                <c:pt idx="31637">
                  <c:v>83.492339999999999</c:v>
                </c:pt>
                <c:pt idx="31638">
                  <c:v>83.494979999999998</c:v>
                </c:pt>
                <c:pt idx="31639">
                  <c:v>83.497619999999998</c:v>
                </c:pt>
                <c:pt idx="31640">
                  <c:v>83.500259</c:v>
                </c:pt>
                <c:pt idx="31641">
                  <c:v>83.502898999999999</c:v>
                </c:pt>
                <c:pt idx="31642">
                  <c:v>83.505538999999999</c:v>
                </c:pt>
                <c:pt idx="31643">
                  <c:v>83.508178999999998</c:v>
                </c:pt>
                <c:pt idx="31644">
                  <c:v>83.510818</c:v>
                </c:pt>
                <c:pt idx="31645">
                  <c:v>83.513458</c:v>
                </c:pt>
                <c:pt idx="31646">
                  <c:v>83.516098</c:v>
                </c:pt>
                <c:pt idx="31647">
                  <c:v>83.518737999999999</c:v>
                </c:pt>
                <c:pt idx="31648">
                  <c:v>83.521377999999999</c:v>
                </c:pt>
                <c:pt idx="31649">
                  <c:v>83.524017000000001</c:v>
                </c:pt>
                <c:pt idx="31650">
                  <c:v>83.526657</c:v>
                </c:pt>
                <c:pt idx="31651">
                  <c:v>83.529289000000006</c:v>
                </c:pt>
                <c:pt idx="31652">
                  <c:v>83.531929000000005</c:v>
                </c:pt>
                <c:pt idx="31653">
                  <c:v>83.534569000000005</c:v>
                </c:pt>
                <c:pt idx="31654">
                  <c:v>83.537209000000004</c:v>
                </c:pt>
                <c:pt idx="31655">
                  <c:v>83.539848000000006</c:v>
                </c:pt>
                <c:pt idx="31656">
                  <c:v>83.542488000000006</c:v>
                </c:pt>
                <c:pt idx="31657">
                  <c:v>83.545128000000005</c:v>
                </c:pt>
                <c:pt idx="31658">
                  <c:v>83.547768000000005</c:v>
                </c:pt>
                <c:pt idx="31659">
                  <c:v>83.550407000000007</c:v>
                </c:pt>
                <c:pt idx="31660">
                  <c:v>83.553047000000007</c:v>
                </c:pt>
                <c:pt idx="31661">
                  <c:v>83.555687000000006</c:v>
                </c:pt>
                <c:pt idx="31662">
                  <c:v>83.558327000000006</c:v>
                </c:pt>
                <c:pt idx="31663">
                  <c:v>83.560965999999993</c:v>
                </c:pt>
                <c:pt idx="31664">
                  <c:v>83.563605999999993</c:v>
                </c:pt>
                <c:pt idx="31665">
                  <c:v>83.566246000000007</c:v>
                </c:pt>
                <c:pt idx="31666">
                  <c:v>83.568886000000006</c:v>
                </c:pt>
                <c:pt idx="31667">
                  <c:v>83.571526000000006</c:v>
                </c:pt>
                <c:pt idx="31668">
                  <c:v>83.574164999999994</c:v>
                </c:pt>
                <c:pt idx="31669">
                  <c:v>83.576804999999993</c:v>
                </c:pt>
                <c:pt idx="31670">
                  <c:v>83.579445000000007</c:v>
                </c:pt>
                <c:pt idx="31671">
                  <c:v>83.582085000000006</c:v>
                </c:pt>
                <c:pt idx="31672">
                  <c:v>83.584723999999994</c:v>
                </c:pt>
                <c:pt idx="31673">
                  <c:v>83.587356999999997</c:v>
                </c:pt>
                <c:pt idx="31674">
                  <c:v>83.589995999999999</c:v>
                </c:pt>
                <c:pt idx="31675">
                  <c:v>83.592635999999999</c:v>
                </c:pt>
                <c:pt idx="31676">
                  <c:v>83.595275999999998</c:v>
                </c:pt>
                <c:pt idx="31677">
                  <c:v>83.597915999999998</c:v>
                </c:pt>
                <c:pt idx="31678">
                  <c:v>83.600555</c:v>
                </c:pt>
                <c:pt idx="31679">
                  <c:v>83.603194999999999</c:v>
                </c:pt>
                <c:pt idx="31680">
                  <c:v>83.605834999999999</c:v>
                </c:pt>
                <c:pt idx="31681">
                  <c:v>83.608474999999999</c:v>
                </c:pt>
                <c:pt idx="31682">
                  <c:v>83.611114999999998</c:v>
                </c:pt>
                <c:pt idx="31683">
                  <c:v>83.613754</c:v>
                </c:pt>
                <c:pt idx="31684">
                  <c:v>83.616394</c:v>
                </c:pt>
                <c:pt idx="31685">
                  <c:v>83.619033999999999</c:v>
                </c:pt>
                <c:pt idx="31686">
                  <c:v>83.621673999999999</c:v>
                </c:pt>
                <c:pt idx="31687">
                  <c:v>83.624313000000001</c:v>
                </c:pt>
                <c:pt idx="31688">
                  <c:v>83.626953</c:v>
                </c:pt>
                <c:pt idx="31689">
                  <c:v>83.629593</c:v>
                </c:pt>
                <c:pt idx="31690">
                  <c:v>83.632232999999999</c:v>
                </c:pt>
                <c:pt idx="31691">
                  <c:v>83.634872000000001</c:v>
                </c:pt>
                <c:pt idx="31692">
                  <c:v>83.637512000000001</c:v>
                </c:pt>
                <c:pt idx="31693">
                  <c:v>83.640152</c:v>
                </c:pt>
                <c:pt idx="31694">
                  <c:v>83.642784000000006</c:v>
                </c:pt>
                <c:pt idx="31695">
                  <c:v>83.645424000000006</c:v>
                </c:pt>
                <c:pt idx="31696">
                  <c:v>83.648064000000005</c:v>
                </c:pt>
                <c:pt idx="31697">
                  <c:v>83.650702999999993</c:v>
                </c:pt>
                <c:pt idx="31698">
                  <c:v>83.653343000000007</c:v>
                </c:pt>
                <c:pt idx="31699">
                  <c:v>83.655983000000006</c:v>
                </c:pt>
                <c:pt idx="31700">
                  <c:v>83.658623000000006</c:v>
                </c:pt>
                <c:pt idx="31701">
                  <c:v>83.661263000000005</c:v>
                </c:pt>
                <c:pt idx="31702">
                  <c:v>83.663901999999993</c:v>
                </c:pt>
                <c:pt idx="31703">
                  <c:v>83.666542000000007</c:v>
                </c:pt>
                <c:pt idx="31704">
                  <c:v>83.669182000000006</c:v>
                </c:pt>
                <c:pt idx="31705">
                  <c:v>83.671822000000006</c:v>
                </c:pt>
                <c:pt idx="31706">
                  <c:v>83.674460999999994</c:v>
                </c:pt>
                <c:pt idx="31707">
                  <c:v>83.677100999999993</c:v>
                </c:pt>
                <c:pt idx="31708">
                  <c:v>83.679741000000007</c:v>
                </c:pt>
                <c:pt idx="31709">
                  <c:v>83.682381000000007</c:v>
                </c:pt>
                <c:pt idx="31710">
                  <c:v>83.685019999999994</c:v>
                </c:pt>
                <c:pt idx="31711">
                  <c:v>83.687659999999994</c:v>
                </c:pt>
                <c:pt idx="31712">
                  <c:v>83.690299999999993</c:v>
                </c:pt>
                <c:pt idx="31713">
                  <c:v>83.692939999999993</c:v>
                </c:pt>
                <c:pt idx="31714">
                  <c:v>83.695580000000007</c:v>
                </c:pt>
                <c:pt idx="31715">
                  <c:v>83.698218999999995</c:v>
                </c:pt>
                <c:pt idx="31716">
                  <c:v>83.700851</c:v>
                </c:pt>
                <c:pt idx="31717">
                  <c:v>83.703491</c:v>
                </c:pt>
                <c:pt idx="31718">
                  <c:v>83.706130999999999</c:v>
                </c:pt>
                <c:pt idx="31719">
                  <c:v>83.708770999999999</c:v>
                </c:pt>
                <c:pt idx="31720">
                  <c:v>83.711410999999998</c:v>
                </c:pt>
                <c:pt idx="31721">
                  <c:v>83.71405</c:v>
                </c:pt>
                <c:pt idx="31722">
                  <c:v>83.71669</c:v>
                </c:pt>
                <c:pt idx="31723">
                  <c:v>83.719329999999999</c:v>
                </c:pt>
                <c:pt idx="31724">
                  <c:v>83.721969999999999</c:v>
                </c:pt>
                <c:pt idx="31725">
                  <c:v>83.724609000000001</c:v>
                </c:pt>
                <c:pt idx="31726">
                  <c:v>83.727249</c:v>
                </c:pt>
                <c:pt idx="31727">
                  <c:v>83.729889</c:v>
                </c:pt>
                <c:pt idx="31728">
                  <c:v>83.732529</c:v>
                </c:pt>
                <c:pt idx="31729">
                  <c:v>83.735168000000002</c:v>
                </c:pt>
                <c:pt idx="31730">
                  <c:v>83.737808000000001</c:v>
                </c:pt>
                <c:pt idx="31731">
                  <c:v>83.740448000000001</c:v>
                </c:pt>
                <c:pt idx="31732">
                  <c:v>83.743088</c:v>
                </c:pt>
                <c:pt idx="31733">
                  <c:v>83.745728</c:v>
                </c:pt>
                <c:pt idx="31734">
                  <c:v>83.748367000000002</c:v>
                </c:pt>
                <c:pt idx="31735">
                  <c:v>83.751007000000001</c:v>
                </c:pt>
                <c:pt idx="31736">
                  <c:v>83.753647000000001</c:v>
                </c:pt>
                <c:pt idx="31737">
                  <c:v>83.756287</c:v>
                </c:pt>
                <c:pt idx="31738">
                  <c:v>83.758919000000006</c:v>
                </c:pt>
                <c:pt idx="31739">
                  <c:v>83.761559000000005</c:v>
                </c:pt>
                <c:pt idx="31740">
                  <c:v>83.764197999999993</c:v>
                </c:pt>
                <c:pt idx="31741">
                  <c:v>83.766838000000007</c:v>
                </c:pt>
                <c:pt idx="31742">
                  <c:v>83.769478000000007</c:v>
                </c:pt>
                <c:pt idx="31743">
                  <c:v>83.772118000000006</c:v>
                </c:pt>
                <c:pt idx="31744">
                  <c:v>83.774756999999994</c:v>
                </c:pt>
                <c:pt idx="31745">
                  <c:v>83.777396999999993</c:v>
                </c:pt>
                <c:pt idx="31746">
                  <c:v>83.780036999999993</c:v>
                </c:pt>
                <c:pt idx="31747">
                  <c:v>83.782677000000007</c:v>
                </c:pt>
                <c:pt idx="31748">
                  <c:v>83.785315999999995</c:v>
                </c:pt>
                <c:pt idx="31749">
                  <c:v>83.787955999999994</c:v>
                </c:pt>
                <c:pt idx="31750">
                  <c:v>83.790595999999994</c:v>
                </c:pt>
                <c:pt idx="31751">
                  <c:v>83.793235999999993</c:v>
                </c:pt>
                <c:pt idx="31752">
                  <c:v>83.795876000000007</c:v>
                </c:pt>
                <c:pt idx="31753">
                  <c:v>83.798514999999995</c:v>
                </c:pt>
                <c:pt idx="31754">
                  <c:v>83.801154999999994</c:v>
                </c:pt>
                <c:pt idx="31755">
                  <c:v>83.803794999999994</c:v>
                </c:pt>
                <c:pt idx="31756">
                  <c:v>83.806434999999993</c:v>
                </c:pt>
                <c:pt idx="31757">
                  <c:v>83.809073999999995</c:v>
                </c:pt>
                <c:pt idx="31758">
                  <c:v>83.811713999999995</c:v>
                </c:pt>
                <c:pt idx="31759">
                  <c:v>83.814346</c:v>
                </c:pt>
                <c:pt idx="31760">
                  <c:v>83.816986</c:v>
                </c:pt>
                <c:pt idx="31761">
                  <c:v>83.819626</c:v>
                </c:pt>
                <c:pt idx="31762">
                  <c:v>83.822265999999999</c:v>
                </c:pt>
                <c:pt idx="31763">
                  <c:v>83.824905000000001</c:v>
                </c:pt>
                <c:pt idx="31764">
                  <c:v>83.827545000000001</c:v>
                </c:pt>
                <c:pt idx="31765">
                  <c:v>83.830185</c:v>
                </c:pt>
                <c:pt idx="31766">
                  <c:v>83.832825</c:v>
                </c:pt>
                <c:pt idx="31767">
                  <c:v>83.835464000000002</c:v>
                </c:pt>
                <c:pt idx="31768">
                  <c:v>83.838104000000001</c:v>
                </c:pt>
                <c:pt idx="31769">
                  <c:v>83.840744000000001</c:v>
                </c:pt>
                <c:pt idx="31770">
                  <c:v>83.843384</c:v>
                </c:pt>
                <c:pt idx="31771">
                  <c:v>83.846024</c:v>
                </c:pt>
                <c:pt idx="31772">
                  <c:v>83.848663000000002</c:v>
                </c:pt>
                <c:pt idx="31773">
                  <c:v>83.851303000000001</c:v>
                </c:pt>
                <c:pt idx="31774">
                  <c:v>83.853943000000001</c:v>
                </c:pt>
                <c:pt idx="31775">
                  <c:v>83.856583000000001</c:v>
                </c:pt>
                <c:pt idx="31776">
                  <c:v>83.859222000000003</c:v>
                </c:pt>
                <c:pt idx="31777">
                  <c:v>83.861862000000002</c:v>
                </c:pt>
                <c:pt idx="31778">
                  <c:v>83.864502000000002</c:v>
                </c:pt>
                <c:pt idx="31779">
                  <c:v>83.867142000000001</c:v>
                </c:pt>
                <c:pt idx="31780">
                  <c:v>83.869781000000003</c:v>
                </c:pt>
                <c:pt idx="31781">
                  <c:v>83.872414000000006</c:v>
                </c:pt>
                <c:pt idx="31782">
                  <c:v>83.875052999999994</c:v>
                </c:pt>
                <c:pt idx="31783">
                  <c:v>83.877692999999994</c:v>
                </c:pt>
                <c:pt idx="31784">
                  <c:v>83.880332999999993</c:v>
                </c:pt>
                <c:pt idx="31785">
                  <c:v>83.882973000000007</c:v>
                </c:pt>
                <c:pt idx="31786">
                  <c:v>83.885611999999995</c:v>
                </c:pt>
                <c:pt idx="31787">
                  <c:v>83.888251999999994</c:v>
                </c:pt>
                <c:pt idx="31788">
                  <c:v>83.890891999999994</c:v>
                </c:pt>
                <c:pt idx="31789">
                  <c:v>83.893531999999993</c:v>
                </c:pt>
                <c:pt idx="31790">
                  <c:v>83.896172000000007</c:v>
                </c:pt>
                <c:pt idx="31791">
                  <c:v>83.898810999999995</c:v>
                </c:pt>
                <c:pt idx="31792">
                  <c:v>83.901450999999994</c:v>
                </c:pt>
                <c:pt idx="31793">
                  <c:v>83.904090999999994</c:v>
                </c:pt>
                <c:pt idx="31794">
                  <c:v>83.906730999999994</c:v>
                </c:pt>
                <c:pt idx="31795">
                  <c:v>83.909369999999996</c:v>
                </c:pt>
                <c:pt idx="31796">
                  <c:v>83.912009999999995</c:v>
                </c:pt>
                <c:pt idx="31797">
                  <c:v>83.914649999999995</c:v>
                </c:pt>
                <c:pt idx="31798">
                  <c:v>83.917289999999994</c:v>
                </c:pt>
                <c:pt idx="31799">
                  <c:v>83.919929999999994</c:v>
                </c:pt>
                <c:pt idx="31800">
                  <c:v>83.922568999999996</c:v>
                </c:pt>
                <c:pt idx="31801">
                  <c:v>83.925208999999995</c:v>
                </c:pt>
                <c:pt idx="31802">
                  <c:v>83.927848999999995</c:v>
                </c:pt>
                <c:pt idx="31803">
                  <c:v>83.930481</c:v>
                </c:pt>
                <c:pt idx="31804">
                  <c:v>83.933121</c:v>
                </c:pt>
                <c:pt idx="31805">
                  <c:v>83.935760000000002</c:v>
                </c:pt>
                <c:pt idx="31806">
                  <c:v>83.938400000000001</c:v>
                </c:pt>
                <c:pt idx="31807">
                  <c:v>83.941040000000001</c:v>
                </c:pt>
                <c:pt idx="31808">
                  <c:v>83.943680000000001</c:v>
                </c:pt>
                <c:pt idx="31809">
                  <c:v>83.94632</c:v>
                </c:pt>
                <c:pt idx="31810">
                  <c:v>83.948959000000002</c:v>
                </c:pt>
                <c:pt idx="31811">
                  <c:v>83.951599000000002</c:v>
                </c:pt>
                <c:pt idx="31812">
                  <c:v>83.954239000000001</c:v>
                </c:pt>
                <c:pt idx="31813">
                  <c:v>83.956879000000001</c:v>
                </c:pt>
                <c:pt idx="31814">
                  <c:v>83.959518000000003</c:v>
                </c:pt>
                <c:pt idx="31815">
                  <c:v>83.962158000000002</c:v>
                </c:pt>
                <c:pt idx="31816">
                  <c:v>83.964798000000002</c:v>
                </c:pt>
                <c:pt idx="31817">
                  <c:v>83.967438000000001</c:v>
                </c:pt>
                <c:pt idx="31818">
                  <c:v>83.970078000000001</c:v>
                </c:pt>
                <c:pt idx="31819">
                  <c:v>83.972717000000003</c:v>
                </c:pt>
                <c:pt idx="31820">
                  <c:v>83.975357000000002</c:v>
                </c:pt>
                <c:pt idx="31821">
                  <c:v>83.977997000000002</c:v>
                </c:pt>
                <c:pt idx="31822">
                  <c:v>83.980637000000002</c:v>
                </c:pt>
                <c:pt idx="31823">
                  <c:v>83.983276000000004</c:v>
                </c:pt>
                <c:pt idx="31824">
                  <c:v>83.985916000000003</c:v>
                </c:pt>
                <c:pt idx="31825">
                  <c:v>83.988547999999994</c:v>
                </c:pt>
                <c:pt idx="31826">
                  <c:v>83.991187999999994</c:v>
                </c:pt>
                <c:pt idx="31827">
                  <c:v>83.993827999999993</c:v>
                </c:pt>
                <c:pt idx="31828">
                  <c:v>83.996467999999993</c:v>
                </c:pt>
                <c:pt idx="31829">
                  <c:v>83.999106999999995</c:v>
                </c:pt>
                <c:pt idx="31830">
                  <c:v>84.001746999999995</c:v>
                </c:pt>
                <c:pt idx="31831">
                  <c:v>84.004386999999994</c:v>
                </c:pt>
                <c:pt idx="31832">
                  <c:v>84.007026999999994</c:v>
                </c:pt>
                <c:pt idx="31833">
                  <c:v>84.009665999999996</c:v>
                </c:pt>
                <c:pt idx="31834">
                  <c:v>84.012305999999995</c:v>
                </c:pt>
                <c:pt idx="31835">
                  <c:v>84.014945999999995</c:v>
                </c:pt>
                <c:pt idx="31836">
                  <c:v>84.017585999999994</c:v>
                </c:pt>
                <c:pt idx="31837">
                  <c:v>84.020225999999994</c:v>
                </c:pt>
                <c:pt idx="31838">
                  <c:v>84.022864999999996</c:v>
                </c:pt>
                <c:pt idx="31839">
                  <c:v>84.025504999999995</c:v>
                </c:pt>
                <c:pt idx="31840">
                  <c:v>84.028144999999995</c:v>
                </c:pt>
                <c:pt idx="31841">
                  <c:v>84.030784999999995</c:v>
                </c:pt>
                <c:pt idx="31842">
                  <c:v>84.033423999999997</c:v>
                </c:pt>
                <c:pt idx="31843">
                  <c:v>84.036063999999996</c:v>
                </c:pt>
                <c:pt idx="31844">
                  <c:v>84.038703999999996</c:v>
                </c:pt>
                <c:pt idx="31845">
                  <c:v>84.041343999999995</c:v>
                </c:pt>
                <c:pt idx="31846">
                  <c:v>84.043976000000001</c:v>
                </c:pt>
                <c:pt idx="31847">
                  <c:v>84.046616</c:v>
                </c:pt>
                <c:pt idx="31848">
                  <c:v>84.049255000000002</c:v>
                </c:pt>
                <c:pt idx="31849">
                  <c:v>84.051895000000002</c:v>
                </c:pt>
                <c:pt idx="31850">
                  <c:v>84.054535000000001</c:v>
                </c:pt>
                <c:pt idx="31851">
                  <c:v>84.057175000000001</c:v>
                </c:pt>
                <c:pt idx="31852">
                  <c:v>84.059814000000003</c:v>
                </c:pt>
                <c:pt idx="31853">
                  <c:v>84.062454000000002</c:v>
                </c:pt>
                <c:pt idx="31854">
                  <c:v>84.065094000000002</c:v>
                </c:pt>
                <c:pt idx="31855">
                  <c:v>84.067734000000002</c:v>
                </c:pt>
                <c:pt idx="31856">
                  <c:v>84.070374000000001</c:v>
                </c:pt>
                <c:pt idx="31857">
                  <c:v>84.073013000000003</c:v>
                </c:pt>
                <c:pt idx="31858">
                  <c:v>84.075653000000003</c:v>
                </c:pt>
                <c:pt idx="31859">
                  <c:v>84.078293000000002</c:v>
                </c:pt>
                <c:pt idx="31860">
                  <c:v>84.080933000000002</c:v>
                </c:pt>
                <c:pt idx="31861">
                  <c:v>84.083572000000004</c:v>
                </c:pt>
                <c:pt idx="31862">
                  <c:v>84.086212000000003</c:v>
                </c:pt>
                <c:pt idx="31863">
                  <c:v>84.088852000000003</c:v>
                </c:pt>
                <c:pt idx="31864">
                  <c:v>84.091492000000002</c:v>
                </c:pt>
                <c:pt idx="31865">
                  <c:v>84.094131000000004</c:v>
                </c:pt>
                <c:pt idx="31866">
                  <c:v>84.096771000000004</c:v>
                </c:pt>
                <c:pt idx="31867">
                  <c:v>84.099411000000003</c:v>
                </c:pt>
                <c:pt idx="31868">
                  <c:v>84.102042999999995</c:v>
                </c:pt>
                <c:pt idx="31869">
                  <c:v>84.104682999999994</c:v>
                </c:pt>
                <c:pt idx="31870">
                  <c:v>84.107322999999994</c:v>
                </c:pt>
                <c:pt idx="31871">
                  <c:v>84.109961999999996</c:v>
                </c:pt>
                <c:pt idx="31872">
                  <c:v>84.112601999999995</c:v>
                </c:pt>
                <c:pt idx="31873">
                  <c:v>84.115241999999995</c:v>
                </c:pt>
                <c:pt idx="31874">
                  <c:v>84.117881999999994</c:v>
                </c:pt>
                <c:pt idx="31875">
                  <c:v>84.120521999999994</c:v>
                </c:pt>
                <c:pt idx="31876">
                  <c:v>84.123160999999996</c:v>
                </c:pt>
                <c:pt idx="31877">
                  <c:v>84.125800999999996</c:v>
                </c:pt>
                <c:pt idx="31878">
                  <c:v>84.128440999999995</c:v>
                </c:pt>
                <c:pt idx="31879">
                  <c:v>84.131080999999995</c:v>
                </c:pt>
                <c:pt idx="31880">
                  <c:v>84.133719999999997</c:v>
                </c:pt>
                <c:pt idx="31881">
                  <c:v>84.136359999999996</c:v>
                </c:pt>
                <c:pt idx="31882">
                  <c:v>84.138999999999996</c:v>
                </c:pt>
                <c:pt idx="31883">
                  <c:v>84.141639999999995</c:v>
                </c:pt>
                <c:pt idx="31884">
                  <c:v>84.144278999999997</c:v>
                </c:pt>
                <c:pt idx="31885">
                  <c:v>84.146918999999997</c:v>
                </c:pt>
                <c:pt idx="31886">
                  <c:v>84.149558999999996</c:v>
                </c:pt>
                <c:pt idx="31887">
                  <c:v>84.152198999999996</c:v>
                </c:pt>
                <c:pt idx="31888">
                  <c:v>84.154838999999996</c:v>
                </c:pt>
                <c:pt idx="31889">
                  <c:v>84.157477999999998</c:v>
                </c:pt>
                <c:pt idx="31890">
                  <c:v>84.160110000000003</c:v>
                </c:pt>
                <c:pt idx="31891">
                  <c:v>84.162750000000003</c:v>
                </c:pt>
                <c:pt idx="31892">
                  <c:v>84.165390000000002</c:v>
                </c:pt>
                <c:pt idx="31893">
                  <c:v>84.168030000000002</c:v>
                </c:pt>
                <c:pt idx="31894">
                  <c:v>84.170670000000001</c:v>
                </c:pt>
                <c:pt idx="31895">
                  <c:v>84.173309000000003</c:v>
                </c:pt>
                <c:pt idx="31896">
                  <c:v>84.175949000000003</c:v>
                </c:pt>
                <c:pt idx="31897">
                  <c:v>84.178589000000002</c:v>
                </c:pt>
                <c:pt idx="31898">
                  <c:v>84.181229000000002</c:v>
                </c:pt>
                <c:pt idx="31899">
                  <c:v>84.183868000000004</c:v>
                </c:pt>
                <c:pt idx="31900">
                  <c:v>84.186508000000003</c:v>
                </c:pt>
                <c:pt idx="31901">
                  <c:v>84.189148000000003</c:v>
                </c:pt>
                <c:pt idx="31902">
                  <c:v>84.191788000000003</c:v>
                </c:pt>
                <c:pt idx="31903">
                  <c:v>84.194427000000005</c:v>
                </c:pt>
                <c:pt idx="31904">
                  <c:v>84.197067000000004</c:v>
                </c:pt>
                <c:pt idx="31905">
                  <c:v>84.199707000000004</c:v>
                </c:pt>
                <c:pt idx="31906">
                  <c:v>84.202347000000003</c:v>
                </c:pt>
                <c:pt idx="31907">
                  <c:v>84.204987000000003</c:v>
                </c:pt>
                <c:pt idx="31908">
                  <c:v>84.207626000000005</c:v>
                </c:pt>
                <c:pt idx="31909">
                  <c:v>84.210266000000004</c:v>
                </c:pt>
                <c:pt idx="31910">
                  <c:v>84.212906000000004</c:v>
                </c:pt>
                <c:pt idx="31911">
                  <c:v>84.215537999999995</c:v>
                </c:pt>
                <c:pt idx="31912">
                  <c:v>84.218177999999995</c:v>
                </c:pt>
                <c:pt idx="31913">
                  <c:v>84.220817999999994</c:v>
                </c:pt>
                <c:pt idx="31914">
                  <c:v>84.223456999999996</c:v>
                </c:pt>
                <c:pt idx="31915">
                  <c:v>84.226096999999996</c:v>
                </c:pt>
                <c:pt idx="31916">
                  <c:v>84.228736999999995</c:v>
                </c:pt>
                <c:pt idx="31917">
                  <c:v>84.231376999999995</c:v>
                </c:pt>
                <c:pt idx="31918">
                  <c:v>84.234015999999997</c:v>
                </c:pt>
                <c:pt idx="31919">
                  <c:v>84.236655999999996</c:v>
                </c:pt>
                <c:pt idx="31920">
                  <c:v>84.239295999999996</c:v>
                </c:pt>
                <c:pt idx="31921">
                  <c:v>84.241935999999995</c:v>
                </c:pt>
                <c:pt idx="31922">
                  <c:v>84.244575999999995</c:v>
                </c:pt>
                <c:pt idx="31923">
                  <c:v>84.247214999999997</c:v>
                </c:pt>
                <c:pt idx="31924">
                  <c:v>84.249854999999997</c:v>
                </c:pt>
                <c:pt idx="31925">
                  <c:v>84.252494999999996</c:v>
                </c:pt>
                <c:pt idx="31926">
                  <c:v>84.255134999999996</c:v>
                </c:pt>
                <c:pt idx="31927">
                  <c:v>84.257773999999998</c:v>
                </c:pt>
                <c:pt idx="31928">
                  <c:v>84.260413999999997</c:v>
                </c:pt>
                <c:pt idx="31929">
                  <c:v>84.263053999999997</c:v>
                </c:pt>
                <c:pt idx="31930">
                  <c:v>84.265693999999996</c:v>
                </c:pt>
                <c:pt idx="31931">
                  <c:v>84.268332999999998</c:v>
                </c:pt>
                <c:pt idx="31932">
                  <c:v>84.270972999999998</c:v>
                </c:pt>
                <c:pt idx="31933">
                  <c:v>84.273605000000003</c:v>
                </c:pt>
                <c:pt idx="31934">
                  <c:v>84.276245000000003</c:v>
                </c:pt>
                <c:pt idx="31935">
                  <c:v>84.278885000000002</c:v>
                </c:pt>
                <c:pt idx="31936">
                  <c:v>84.281525000000002</c:v>
                </c:pt>
                <c:pt idx="31937">
                  <c:v>84.284164000000004</c:v>
                </c:pt>
                <c:pt idx="31938">
                  <c:v>84.286804000000004</c:v>
                </c:pt>
                <c:pt idx="31939">
                  <c:v>84.289444000000003</c:v>
                </c:pt>
                <c:pt idx="31940">
                  <c:v>84.292084000000003</c:v>
                </c:pt>
                <c:pt idx="31941">
                  <c:v>84.294724000000002</c:v>
                </c:pt>
                <c:pt idx="31942">
                  <c:v>84.297363000000004</c:v>
                </c:pt>
                <c:pt idx="31943">
                  <c:v>84.300003000000004</c:v>
                </c:pt>
                <c:pt idx="31944">
                  <c:v>84.302643000000003</c:v>
                </c:pt>
                <c:pt idx="31945">
                  <c:v>84.305283000000003</c:v>
                </c:pt>
                <c:pt idx="31946">
                  <c:v>84.307922000000005</c:v>
                </c:pt>
                <c:pt idx="31947">
                  <c:v>84.310562000000004</c:v>
                </c:pt>
                <c:pt idx="31948">
                  <c:v>84.313202000000004</c:v>
                </c:pt>
                <c:pt idx="31949">
                  <c:v>84.315842000000004</c:v>
                </c:pt>
                <c:pt idx="31950">
                  <c:v>84.318481000000006</c:v>
                </c:pt>
                <c:pt idx="31951">
                  <c:v>84.321121000000005</c:v>
                </c:pt>
                <c:pt idx="31952">
                  <c:v>84.323761000000005</c:v>
                </c:pt>
                <c:pt idx="31953">
                  <c:v>84.326401000000004</c:v>
                </c:pt>
                <c:pt idx="31954">
                  <c:v>84.329041000000004</c:v>
                </c:pt>
                <c:pt idx="31955">
                  <c:v>84.331672999999995</c:v>
                </c:pt>
                <c:pt idx="31956">
                  <c:v>84.334311999999997</c:v>
                </c:pt>
                <c:pt idx="31957">
                  <c:v>84.336951999999997</c:v>
                </c:pt>
                <c:pt idx="31958">
                  <c:v>84.339591999999996</c:v>
                </c:pt>
                <c:pt idx="31959">
                  <c:v>84.342231999999996</c:v>
                </c:pt>
                <c:pt idx="31960">
                  <c:v>84.344871999999995</c:v>
                </c:pt>
                <c:pt idx="31961">
                  <c:v>84.347510999999997</c:v>
                </c:pt>
                <c:pt idx="31962">
                  <c:v>84.350150999999997</c:v>
                </c:pt>
                <c:pt idx="31963">
                  <c:v>84.352790999999996</c:v>
                </c:pt>
                <c:pt idx="31964">
                  <c:v>84.355430999999996</c:v>
                </c:pt>
                <c:pt idx="31965">
                  <c:v>84.358069999999998</c:v>
                </c:pt>
                <c:pt idx="31966">
                  <c:v>84.360709999999997</c:v>
                </c:pt>
                <c:pt idx="31967">
                  <c:v>84.363349999999997</c:v>
                </c:pt>
                <c:pt idx="31968">
                  <c:v>84.365989999999996</c:v>
                </c:pt>
                <c:pt idx="31969">
                  <c:v>84.368628999999999</c:v>
                </c:pt>
                <c:pt idx="31970">
                  <c:v>84.371268999999998</c:v>
                </c:pt>
                <c:pt idx="31971">
                  <c:v>84.373908999999998</c:v>
                </c:pt>
                <c:pt idx="31972">
                  <c:v>84.376548999999997</c:v>
                </c:pt>
                <c:pt idx="31973">
                  <c:v>84.379188999999997</c:v>
                </c:pt>
                <c:pt idx="31974">
                  <c:v>84.381827999999999</c:v>
                </c:pt>
                <c:pt idx="31975">
                  <c:v>84.384467999999998</c:v>
                </c:pt>
                <c:pt idx="31976">
                  <c:v>84.387100000000004</c:v>
                </c:pt>
                <c:pt idx="31977">
                  <c:v>84.389740000000003</c:v>
                </c:pt>
                <c:pt idx="31978">
                  <c:v>84.392380000000003</c:v>
                </c:pt>
                <c:pt idx="31979">
                  <c:v>84.395020000000002</c:v>
                </c:pt>
                <c:pt idx="31980">
                  <c:v>84.397659000000004</c:v>
                </c:pt>
                <c:pt idx="31981">
                  <c:v>84.400299000000004</c:v>
                </c:pt>
                <c:pt idx="31982">
                  <c:v>84.402939000000003</c:v>
                </c:pt>
                <c:pt idx="31983">
                  <c:v>84.405579000000003</c:v>
                </c:pt>
                <c:pt idx="31984">
                  <c:v>84.408218000000005</c:v>
                </c:pt>
                <c:pt idx="31985">
                  <c:v>84.410858000000005</c:v>
                </c:pt>
                <c:pt idx="31986">
                  <c:v>84.413498000000004</c:v>
                </c:pt>
                <c:pt idx="31987">
                  <c:v>84.416138000000004</c:v>
                </c:pt>
                <c:pt idx="31988">
                  <c:v>84.418777000000006</c:v>
                </c:pt>
                <c:pt idx="31989">
                  <c:v>84.421417000000005</c:v>
                </c:pt>
                <c:pt idx="31990">
                  <c:v>84.424057000000005</c:v>
                </c:pt>
                <c:pt idx="31991">
                  <c:v>84.426697000000004</c:v>
                </c:pt>
                <c:pt idx="31992">
                  <c:v>84.429337000000004</c:v>
                </c:pt>
                <c:pt idx="31993">
                  <c:v>84.431976000000006</c:v>
                </c:pt>
                <c:pt idx="31994">
                  <c:v>84.434616000000005</c:v>
                </c:pt>
                <c:pt idx="31995">
                  <c:v>84.437256000000005</c:v>
                </c:pt>
                <c:pt idx="31996">
                  <c:v>84.439896000000005</c:v>
                </c:pt>
                <c:pt idx="31997">
                  <c:v>84.442535000000007</c:v>
                </c:pt>
                <c:pt idx="31998">
                  <c:v>84.445167999999995</c:v>
                </c:pt>
                <c:pt idx="31999">
                  <c:v>84.447806999999997</c:v>
                </c:pt>
                <c:pt idx="32000">
                  <c:v>84.450446999999997</c:v>
                </c:pt>
                <c:pt idx="32001">
                  <c:v>84.453086999999996</c:v>
                </c:pt>
                <c:pt idx="32002">
                  <c:v>84.455726999999996</c:v>
                </c:pt>
                <c:pt idx="32003">
                  <c:v>84.458365999999998</c:v>
                </c:pt>
                <c:pt idx="32004">
                  <c:v>84.461005999999998</c:v>
                </c:pt>
                <c:pt idx="32005">
                  <c:v>84.463645999999997</c:v>
                </c:pt>
                <c:pt idx="32006">
                  <c:v>84.466285999999997</c:v>
                </c:pt>
                <c:pt idx="32007">
                  <c:v>84.468924999999999</c:v>
                </c:pt>
                <c:pt idx="32008">
                  <c:v>84.471564999999998</c:v>
                </c:pt>
                <c:pt idx="32009">
                  <c:v>84.474204999999998</c:v>
                </c:pt>
                <c:pt idx="32010">
                  <c:v>84.476844999999997</c:v>
                </c:pt>
                <c:pt idx="32011">
                  <c:v>84.479484999999997</c:v>
                </c:pt>
                <c:pt idx="32012">
                  <c:v>84.482123999999999</c:v>
                </c:pt>
                <c:pt idx="32013">
                  <c:v>84.484763999999998</c:v>
                </c:pt>
                <c:pt idx="32014">
                  <c:v>84.487403999999998</c:v>
                </c:pt>
                <c:pt idx="32015">
                  <c:v>84.490043999999997</c:v>
                </c:pt>
                <c:pt idx="32016">
                  <c:v>84.492683</c:v>
                </c:pt>
                <c:pt idx="32017">
                  <c:v>84.495322999999999</c:v>
                </c:pt>
                <c:pt idx="32018">
                  <c:v>84.497962999999999</c:v>
                </c:pt>
                <c:pt idx="32019">
                  <c:v>84.500602999999998</c:v>
                </c:pt>
                <c:pt idx="32020">
                  <c:v>84.503235000000004</c:v>
                </c:pt>
                <c:pt idx="32021">
                  <c:v>84.505875000000003</c:v>
                </c:pt>
                <c:pt idx="32022">
                  <c:v>84.508514000000005</c:v>
                </c:pt>
                <c:pt idx="32023">
                  <c:v>84.511154000000005</c:v>
                </c:pt>
                <c:pt idx="32024">
                  <c:v>84.513794000000004</c:v>
                </c:pt>
                <c:pt idx="32025">
                  <c:v>84.516434000000004</c:v>
                </c:pt>
                <c:pt idx="32026">
                  <c:v>84.519073000000006</c:v>
                </c:pt>
                <c:pt idx="32027">
                  <c:v>84.521713000000005</c:v>
                </c:pt>
                <c:pt idx="32028">
                  <c:v>84.524353000000005</c:v>
                </c:pt>
                <c:pt idx="32029">
                  <c:v>84.526993000000004</c:v>
                </c:pt>
                <c:pt idx="32030">
                  <c:v>84.529633000000004</c:v>
                </c:pt>
                <c:pt idx="32031">
                  <c:v>84.532272000000006</c:v>
                </c:pt>
                <c:pt idx="32032">
                  <c:v>84.534912000000006</c:v>
                </c:pt>
                <c:pt idx="32033">
                  <c:v>84.537552000000005</c:v>
                </c:pt>
                <c:pt idx="32034">
                  <c:v>84.540192000000005</c:v>
                </c:pt>
                <c:pt idx="32035">
                  <c:v>84.542831000000007</c:v>
                </c:pt>
                <c:pt idx="32036">
                  <c:v>84.545471000000006</c:v>
                </c:pt>
                <c:pt idx="32037">
                  <c:v>84.548111000000006</c:v>
                </c:pt>
                <c:pt idx="32038">
                  <c:v>84.550751000000005</c:v>
                </c:pt>
                <c:pt idx="32039">
                  <c:v>84.553391000000005</c:v>
                </c:pt>
                <c:pt idx="32040">
                  <c:v>84.556030000000007</c:v>
                </c:pt>
                <c:pt idx="32041">
                  <c:v>84.558670000000006</c:v>
                </c:pt>
                <c:pt idx="32042">
                  <c:v>84.561301999999998</c:v>
                </c:pt>
                <c:pt idx="32043">
                  <c:v>84.563941999999997</c:v>
                </c:pt>
                <c:pt idx="32044">
                  <c:v>84.566581999999997</c:v>
                </c:pt>
                <c:pt idx="32045">
                  <c:v>84.569220999999999</c:v>
                </c:pt>
                <c:pt idx="32046">
                  <c:v>84.571860999999998</c:v>
                </c:pt>
                <c:pt idx="32047">
                  <c:v>84.574500999999998</c:v>
                </c:pt>
                <c:pt idx="32048">
                  <c:v>84.577140999999997</c:v>
                </c:pt>
                <c:pt idx="32049">
                  <c:v>84.579780999999997</c:v>
                </c:pt>
                <c:pt idx="32050">
                  <c:v>84.582419999999999</c:v>
                </c:pt>
                <c:pt idx="32051">
                  <c:v>84.585059999999999</c:v>
                </c:pt>
                <c:pt idx="32052">
                  <c:v>84.587699999999998</c:v>
                </c:pt>
                <c:pt idx="32053">
                  <c:v>84.590339999999998</c:v>
                </c:pt>
                <c:pt idx="32054">
                  <c:v>84.592979</c:v>
                </c:pt>
                <c:pt idx="32055">
                  <c:v>84.595618999999999</c:v>
                </c:pt>
                <c:pt idx="32056">
                  <c:v>84.598258999999999</c:v>
                </c:pt>
                <c:pt idx="32057">
                  <c:v>84.600898999999998</c:v>
                </c:pt>
                <c:pt idx="32058">
                  <c:v>84.603538999999998</c:v>
                </c:pt>
                <c:pt idx="32059">
                  <c:v>84.606178</c:v>
                </c:pt>
                <c:pt idx="32060">
                  <c:v>84.608817999999999</c:v>
                </c:pt>
                <c:pt idx="32061">
                  <c:v>84.611457999999999</c:v>
                </c:pt>
                <c:pt idx="32062">
                  <c:v>84.614097999999998</c:v>
                </c:pt>
                <c:pt idx="32063">
                  <c:v>84.616730000000004</c:v>
                </c:pt>
                <c:pt idx="32064">
                  <c:v>84.619370000000004</c:v>
                </c:pt>
                <c:pt idx="32065">
                  <c:v>84.622009000000006</c:v>
                </c:pt>
                <c:pt idx="32066">
                  <c:v>84.624649000000005</c:v>
                </c:pt>
                <c:pt idx="32067">
                  <c:v>84.627289000000005</c:v>
                </c:pt>
                <c:pt idx="32068">
                  <c:v>84.629929000000004</c:v>
                </c:pt>
                <c:pt idx="32069">
                  <c:v>84.632568000000006</c:v>
                </c:pt>
                <c:pt idx="32070">
                  <c:v>84.635208000000006</c:v>
                </c:pt>
                <c:pt idx="32071">
                  <c:v>84.637848000000005</c:v>
                </c:pt>
                <c:pt idx="32072">
                  <c:v>84.640488000000005</c:v>
                </c:pt>
                <c:pt idx="32073">
                  <c:v>84.643127000000007</c:v>
                </c:pt>
                <c:pt idx="32074">
                  <c:v>84.645767000000006</c:v>
                </c:pt>
                <c:pt idx="32075">
                  <c:v>84.648407000000006</c:v>
                </c:pt>
                <c:pt idx="32076">
                  <c:v>84.651047000000005</c:v>
                </c:pt>
                <c:pt idx="32077">
                  <c:v>84.653687000000005</c:v>
                </c:pt>
                <c:pt idx="32078">
                  <c:v>84.656326000000007</c:v>
                </c:pt>
                <c:pt idx="32079">
                  <c:v>84.658966000000007</c:v>
                </c:pt>
                <c:pt idx="32080">
                  <c:v>84.661606000000006</c:v>
                </c:pt>
                <c:pt idx="32081">
                  <c:v>84.664246000000006</c:v>
                </c:pt>
                <c:pt idx="32082">
                  <c:v>84.666884999999994</c:v>
                </c:pt>
                <c:pt idx="32083">
                  <c:v>84.669524999999993</c:v>
                </c:pt>
                <c:pt idx="32084">
                  <c:v>84.672165000000007</c:v>
                </c:pt>
                <c:pt idx="32085">
                  <c:v>84.674796999999998</c:v>
                </c:pt>
                <c:pt idx="32086">
                  <c:v>84.677436999999998</c:v>
                </c:pt>
                <c:pt idx="32087">
                  <c:v>84.680076999999997</c:v>
                </c:pt>
                <c:pt idx="32088">
                  <c:v>84.682715999999999</c:v>
                </c:pt>
                <c:pt idx="32089">
                  <c:v>84.685355999999999</c:v>
                </c:pt>
                <c:pt idx="32090">
                  <c:v>84.687995999999998</c:v>
                </c:pt>
                <c:pt idx="32091">
                  <c:v>84.690635999999998</c:v>
                </c:pt>
                <c:pt idx="32092">
                  <c:v>84.693275</c:v>
                </c:pt>
                <c:pt idx="32093">
                  <c:v>84.695914999999999</c:v>
                </c:pt>
                <c:pt idx="32094">
                  <c:v>84.698554999999999</c:v>
                </c:pt>
                <c:pt idx="32095">
                  <c:v>84.701194999999998</c:v>
                </c:pt>
                <c:pt idx="32096">
                  <c:v>84.703834999999998</c:v>
                </c:pt>
                <c:pt idx="32097">
                  <c:v>84.706474</c:v>
                </c:pt>
                <c:pt idx="32098">
                  <c:v>84.709114</c:v>
                </c:pt>
                <c:pt idx="32099">
                  <c:v>84.711753999999999</c:v>
                </c:pt>
                <c:pt idx="32100">
                  <c:v>84.714393999999999</c:v>
                </c:pt>
                <c:pt idx="32101">
                  <c:v>84.717033000000001</c:v>
                </c:pt>
                <c:pt idx="32102">
                  <c:v>84.719673</c:v>
                </c:pt>
                <c:pt idx="32103">
                  <c:v>84.722313</c:v>
                </c:pt>
                <c:pt idx="32104">
                  <c:v>84.724952999999999</c:v>
                </c:pt>
                <c:pt idx="32105">
                  <c:v>84.727592000000001</c:v>
                </c:pt>
                <c:pt idx="32106">
                  <c:v>84.730232000000001</c:v>
                </c:pt>
                <c:pt idx="32107">
                  <c:v>84.732864000000006</c:v>
                </c:pt>
                <c:pt idx="32108">
                  <c:v>84.735504000000006</c:v>
                </c:pt>
                <c:pt idx="32109">
                  <c:v>84.738144000000005</c:v>
                </c:pt>
                <c:pt idx="32110">
                  <c:v>84.740784000000005</c:v>
                </c:pt>
                <c:pt idx="32111">
                  <c:v>84.743423000000007</c:v>
                </c:pt>
                <c:pt idx="32112">
                  <c:v>84.746063000000007</c:v>
                </c:pt>
                <c:pt idx="32113">
                  <c:v>84.748703000000006</c:v>
                </c:pt>
                <c:pt idx="32114">
                  <c:v>84.751343000000006</c:v>
                </c:pt>
                <c:pt idx="32115">
                  <c:v>84.753983000000005</c:v>
                </c:pt>
                <c:pt idx="32116">
                  <c:v>84.756621999999993</c:v>
                </c:pt>
                <c:pt idx="32117">
                  <c:v>84.759262000000007</c:v>
                </c:pt>
                <c:pt idx="32118">
                  <c:v>84.761902000000006</c:v>
                </c:pt>
                <c:pt idx="32119">
                  <c:v>84.764542000000006</c:v>
                </c:pt>
                <c:pt idx="32120">
                  <c:v>84.767180999999994</c:v>
                </c:pt>
                <c:pt idx="32121">
                  <c:v>84.769820999999993</c:v>
                </c:pt>
                <c:pt idx="32122">
                  <c:v>84.772461000000007</c:v>
                </c:pt>
                <c:pt idx="32123">
                  <c:v>84.775101000000006</c:v>
                </c:pt>
                <c:pt idx="32124">
                  <c:v>84.777739999999994</c:v>
                </c:pt>
                <c:pt idx="32125">
                  <c:v>84.780379999999994</c:v>
                </c:pt>
                <c:pt idx="32126">
                  <c:v>84.783019999999993</c:v>
                </c:pt>
                <c:pt idx="32127">
                  <c:v>84.785659999999993</c:v>
                </c:pt>
                <c:pt idx="32128">
                  <c:v>84.788291999999998</c:v>
                </c:pt>
                <c:pt idx="32129">
                  <c:v>84.790931999999998</c:v>
                </c:pt>
                <c:pt idx="32130">
                  <c:v>84.793571</c:v>
                </c:pt>
                <c:pt idx="32131">
                  <c:v>84.796211</c:v>
                </c:pt>
                <c:pt idx="32132">
                  <c:v>84.798850999999999</c:v>
                </c:pt>
                <c:pt idx="32133">
                  <c:v>84.801490999999999</c:v>
                </c:pt>
                <c:pt idx="32134">
                  <c:v>84.804130999999998</c:v>
                </c:pt>
                <c:pt idx="32135">
                  <c:v>84.80677</c:v>
                </c:pt>
                <c:pt idx="32136">
                  <c:v>84.80941</c:v>
                </c:pt>
                <c:pt idx="32137">
                  <c:v>84.812049999999999</c:v>
                </c:pt>
                <c:pt idx="32138">
                  <c:v>84.814689999999999</c:v>
                </c:pt>
                <c:pt idx="32139">
                  <c:v>84.817329000000001</c:v>
                </c:pt>
                <c:pt idx="32140">
                  <c:v>84.819969</c:v>
                </c:pt>
                <c:pt idx="32141">
                  <c:v>84.822609</c:v>
                </c:pt>
                <c:pt idx="32142">
                  <c:v>84.825248999999999</c:v>
                </c:pt>
                <c:pt idx="32143">
                  <c:v>84.827888000000002</c:v>
                </c:pt>
                <c:pt idx="32144">
                  <c:v>84.830528000000001</c:v>
                </c:pt>
                <c:pt idx="32145">
                  <c:v>84.833168000000001</c:v>
                </c:pt>
                <c:pt idx="32146">
                  <c:v>84.835808</c:v>
                </c:pt>
                <c:pt idx="32147">
                  <c:v>84.838448</c:v>
                </c:pt>
                <c:pt idx="32148">
                  <c:v>84.841087000000002</c:v>
                </c:pt>
                <c:pt idx="32149">
                  <c:v>84.843727000000001</c:v>
                </c:pt>
                <c:pt idx="32150">
                  <c:v>84.846359000000007</c:v>
                </c:pt>
                <c:pt idx="32151">
                  <c:v>84.848999000000006</c:v>
                </c:pt>
                <c:pt idx="32152">
                  <c:v>84.851639000000006</c:v>
                </c:pt>
                <c:pt idx="32153">
                  <c:v>84.854279000000005</c:v>
                </c:pt>
                <c:pt idx="32154">
                  <c:v>84.856917999999993</c:v>
                </c:pt>
                <c:pt idx="32155">
                  <c:v>84.859558000000007</c:v>
                </c:pt>
                <c:pt idx="32156">
                  <c:v>84.862198000000006</c:v>
                </c:pt>
                <c:pt idx="32157">
                  <c:v>84.864838000000006</c:v>
                </c:pt>
                <c:pt idx="32158">
                  <c:v>84.867476999999994</c:v>
                </c:pt>
                <c:pt idx="32159">
                  <c:v>84.870116999999993</c:v>
                </c:pt>
                <c:pt idx="32160">
                  <c:v>84.872757000000007</c:v>
                </c:pt>
                <c:pt idx="32161">
                  <c:v>84.875397000000007</c:v>
                </c:pt>
                <c:pt idx="32162">
                  <c:v>84.878035999999994</c:v>
                </c:pt>
                <c:pt idx="32163">
                  <c:v>84.880675999999994</c:v>
                </c:pt>
                <c:pt idx="32164">
                  <c:v>84.883315999999994</c:v>
                </c:pt>
                <c:pt idx="32165">
                  <c:v>84.885955999999993</c:v>
                </c:pt>
                <c:pt idx="32166">
                  <c:v>84.888596000000007</c:v>
                </c:pt>
                <c:pt idx="32167">
                  <c:v>84.891234999999995</c:v>
                </c:pt>
                <c:pt idx="32168">
                  <c:v>84.893874999999994</c:v>
                </c:pt>
                <c:pt idx="32169">
                  <c:v>84.896514999999994</c:v>
                </c:pt>
                <c:pt idx="32170">
                  <c:v>84.899154999999993</c:v>
                </c:pt>
                <c:pt idx="32171">
                  <c:v>84.901793999999995</c:v>
                </c:pt>
                <c:pt idx="32172">
                  <c:v>84.904426999999998</c:v>
                </c:pt>
                <c:pt idx="32173">
                  <c:v>84.907066</c:v>
                </c:pt>
                <c:pt idx="32174">
                  <c:v>84.909706</c:v>
                </c:pt>
                <c:pt idx="32175">
                  <c:v>84.912345999999999</c:v>
                </c:pt>
                <c:pt idx="32176">
                  <c:v>84.914985999999999</c:v>
                </c:pt>
                <c:pt idx="32177">
                  <c:v>84.917625000000001</c:v>
                </c:pt>
                <c:pt idx="32178">
                  <c:v>84.920265000000001</c:v>
                </c:pt>
                <c:pt idx="32179">
                  <c:v>84.922905</c:v>
                </c:pt>
                <c:pt idx="32180">
                  <c:v>84.925545</c:v>
                </c:pt>
                <c:pt idx="32181">
                  <c:v>84.928184999999999</c:v>
                </c:pt>
                <c:pt idx="32182">
                  <c:v>84.930824000000001</c:v>
                </c:pt>
                <c:pt idx="32183">
                  <c:v>84.933464000000001</c:v>
                </c:pt>
                <c:pt idx="32184">
                  <c:v>84.936104</c:v>
                </c:pt>
                <c:pt idx="32185">
                  <c:v>84.938744</c:v>
                </c:pt>
                <c:pt idx="32186">
                  <c:v>84.941383000000002</c:v>
                </c:pt>
                <c:pt idx="32187">
                  <c:v>84.944023000000001</c:v>
                </c:pt>
                <c:pt idx="32188">
                  <c:v>84.946663000000001</c:v>
                </c:pt>
                <c:pt idx="32189">
                  <c:v>84.949303</c:v>
                </c:pt>
                <c:pt idx="32190">
                  <c:v>84.951942000000003</c:v>
                </c:pt>
                <c:pt idx="32191">
                  <c:v>84.954582000000002</c:v>
                </c:pt>
                <c:pt idx="32192">
                  <c:v>84.957222000000002</c:v>
                </c:pt>
                <c:pt idx="32193">
                  <c:v>84.959854000000007</c:v>
                </c:pt>
                <c:pt idx="32194">
                  <c:v>84.962494000000007</c:v>
                </c:pt>
                <c:pt idx="32195">
                  <c:v>84.965134000000006</c:v>
                </c:pt>
                <c:pt idx="32196">
                  <c:v>84.967772999999994</c:v>
                </c:pt>
                <c:pt idx="32197">
                  <c:v>84.970412999999994</c:v>
                </c:pt>
                <c:pt idx="32198">
                  <c:v>84.973052999999993</c:v>
                </c:pt>
                <c:pt idx="32199">
                  <c:v>84.975693000000007</c:v>
                </c:pt>
                <c:pt idx="32200">
                  <c:v>84.978333000000006</c:v>
                </c:pt>
                <c:pt idx="32201">
                  <c:v>84.980971999999994</c:v>
                </c:pt>
                <c:pt idx="32202">
                  <c:v>84.983611999999994</c:v>
                </c:pt>
                <c:pt idx="32203">
                  <c:v>84.986251999999993</c:v>
                </c:pt>
                <c:pt idx="32204">
                  <c:v>84.988892000000007</c:v>
                </c:pt>
                <c:pt idx="32205">
                  <c:v>84.991530999999995</c:v>
                </c:pt>
                <c:pt idx="32206">
                  <c:v>84.994170999999994</c:v>
                </c:pt>
                <c:pt idx="32207">
                  <c:v>84.996810999999994</c:v>
                </c:pt>
                <c:pt idx="32208">
                  <c:v>84.999450999999993</c:v>
                </c:pt>
                <c:pt idx="32209">
                  <c:v>85.002089999999995</c:v>
                </c:pt>
                <c:pt idx="32210">
                  <c:v>85.004729999999995</c:v>
                </c:pt>
                <c:pt idx="32211">
                  <c:v>85.007369999999995</c:v>
                </c:pt>
                <c:pt idx="32212">
                  <c:v>85.010009999999994</c:v>
                </c:pt>
                <c:pt idx="32213">
                  <c:v>85.012649999999994</c:v>
                </c:pt>
                <c:pt idx="32214">
                  <c:v>85.015288999999996</c:v>
                </c:pt>
                <c:pt idx="32215">
                  <c:v>85.017921000000001</c:v>
                </c:pt>
                <c:pt idx="32216">
                  <c:v>85.020561000000001</c:v>
                </c:pt>
                <c:pt idx="32217">
                  <c:v>85.023201</c:v>
                </c:pt>
                <c:pt idx="32218">
                  <c:v>85.025841</c:v>
                </c:pt>
                <c:pt idx="32219">
                  <c:v>85.028480999999999</c:v>
                </c:pt>
                <c:pt idx="32220">
                  <c:v>85.031120000000001</c:v>
                </c:pt>
                <c:pt idx="32221">
                  <c:v>85.033760000000001</c:v>
                </c:pt>
                <c:pt idx="32222">
                  <c:v>85.0364</c:v>
                </c:pt>
                <c:pt idx="32223">
                  <c:v>85.03904</c:v>
                </c:pt>
                <c:pt idx="32224">
                  <c:v>85.041679000000002</c:v>
                </c:pt>
                <c:pt idx="32225">
                  <c:v>85.044319000000002</c:v>
                </c:pt>
                <c:pt idx="32226">
                  <c:v>85.046959000000001</c:v>
                </c:pt>
                <c:pt idx="32227">
                  <c:v>85.049599000000001</c:v>
                </c:pt>
                <c:pt idx="32228">
                  <c:v>85.052238000000003</c:v>
                </c:pt>
                <c:pt idx="32229">
                  <c:v>85.054878000000002</c:v>
                </c:pt>
                <c:pt idx="32230">
                  <c:v>85.057518000000002</c:v>
                </c:pt>
                <c:pt idx="32231">
                  <c:v>85.060158000000001</c:v>
                </c:pt>
                <c:pt idx="32232">
                  <c:v>85.062798000000001</c:v>
                </c:pt>
                <c:pt idx="32233">
                  <c:v>85.065437000000003</c:v>
                </c:pt>
                <c:pt idx="32234">
                  <c:v>85.068077000000002</c:v>
                </c:pt>
                <c:pt idx="32235">
                  <c:v>85.070717000000002</c:v>
                </c:pt>
                <c:pt idx="32236">
                  <c:v>85.073357000000001</c:v>
                </c:pt>
                <c:pt idx="32237">
                  <c:v>85.075989000000007</c:v>
                </c:pt>
                <c:pt idx="32238">
                  <c:v>85.078629000000006</c:v>
                </c:pt>
                <c:pt idx="32239">
                  <c:v>85.081267999999994</c:v>
                </c:pt>
                <c:pt idx="32240">
                  <c:v>85.083907999999994</c:v>
                </c:pt>
                <c:pt idx="32241">
                  <c:v>85.086547999999993</c:v>
                </c:pt>
                <c:pt idx="32242">
                  <c:v>85.089187999999993</c:v>
                </c:pt>
                <c:pt idx="32243">
                  <c:v>85.091826999999995</c:v>
                </c:pt>
                <c:pt idx="32244">
                  <c:v>85.094466999999995</c:v>
                </c:pt>
                <c:pt idx="32245">
                  <c:v>85.097106999999994</c:v>
                </c:pt>
                <c:pt idx="32246">
                  <c:v>85.099746999999994</c:v>
                </c:pt>
                <c:pt idx="32247">
                  <c:v>85.102385999999996</c:v>
                </c:pt>
                <c:pt idx="32248">
                  <c:v>85.105025999999995</c:v>
                </c:pt>
                <c:pt idx="32249">
                  <c:v>85.107665999999995</c:v>
                </c:pt>
                <c:pt idx="32250">
                  <c:v>85.110305999999994</c:v>
                </c:pt>
                <c:pt idx="32251">
                  <c:v>85.112945999999994</c:v>
                </c:pt>
                <c:pt idx="32252">
                  <c:v>85.115584999999996</c:v>
                </c:pt>
                <c:pt idx="32253">
                  <c:v>85.118224999999995</c:v>
                </c:pt>
                <c:pt idx="32254">
                  <c:v>85.120864999999995</c:v>
                </c:pt>
                <c:pt idx="32255">
                  <c:v>85.123504999999994</c:v>
                </c:pt>
                <c:pt idx="32256">
                  <c:v>85.126143999999996</c:v>
                </c:pt>
                <c:pt idx="32257">
                  <c:v>85.128783999999996</c:v>
                </c:pt>
                <c:pt idx="32258">
                  <c:v>85.131423999999996</c:v>
                </c:pt>
                <c:pt idx="32259">
                  <c:v>85.134056000000001</c:v>
                </c:pt>
                <c:pt idx="32260">
                  <c:v>85.136696000000001</c:v>
                </c:pt>
                <c:pt idx="32261">
                  <c:v>85.139336</c:v>
                </c:pt>
                <c:pt idx="32262">
                  <c:v>85.141975000000002</c:v>
                </c:pt>
                <c:pt idx="32263">
                  <c:v>85.144615000000002</c:v>
                </c:pt>
                <c:pt idx="32264">
                  <c:v>85.147255000000001</c:v>
                </c:pt>
                <c:pt idx="32265">
                  <c:v>85.149895000000001</c:v>
                </c:pt>
                <c:pt idx="32266">
                  <c:v>85.152534000000003</c:v>
                </c:pt>
                <c:pt idx="32267">
                  <c:v>85.155174000000002</c:v>
                </c:pt>
                <c:pt idx="32268">
                  <c:v>85.157814000000002</c:v>
                </c:pt>
                <c:pt idx="32269">
                  <c:v>85.160454000000001</c:v>
                </c:pt>
                <c:pt idx="32270">
                  <c:v>85.163094000000001</c:v>
                </c:pt>
                <c:pt idx="32271">
                  <c:v>85.165733000000003</c:v>
                </c:pt>
                <c:pt idx="32272">
                  <c:v>85.168373000000003</c:v>
                </c:pt>
                <c:pt idx="32273">
                  <c:v>85.171013000000002</c:v>
                </c:pt>
                <c:pt idx="32274">
                  <c:v>85.173653000000002</c:v>
                </c:pt>
                <c:pt idx="32275">
                  <c:v>85.176292000000004</c:v>
                </c:pt>
                <c:pt idx="32276">
                  <c:v>85.178932000000003</c:v>
                </c:pt>
                <c:pt idx="32277">
                  <c:v>85.181572000000003</c:v>
                </c:pt>
                <c:pt idx="32278">
                  <c:v>85.184212000000002</c:v>
                </c:pt>
                <c:pt idx="32279">
                  <c:v>85.186852000000002</c:v>
                </c:pt>
                <c:pt idx="32280">
                  <c:v>85.189483999999993</c:v>
                </c:pt>
                <c:pt idx="32281">
                  <c:v>85.192122999999995</c:v>
                </c:pt>
                <c:pt idx="32282">
                  <c:v>85.194762999999995</c:v>
                </c:pt>
                <c:pt idx="32283">
                  <c:v>85.197402999999994</c:v>
                </c:pt>
                <c:pt idx="32284">
                  <c:v>85.200042999999994</c:v>
                </c:pt>
                <c:pt idx="32285">
                  <c:v>85.202681999999996</c:v>
                </c:pt>
                <c:pt idx="32286">
                  <c:v>85.205321999999995</c:v>
                </c:pt>
                <c:pt idx="32287">
                  <c:v>85.207961999999995</c:v>
                </c:pt>
                <c:pt idx="32288">
                  <c:v>85.210601999999994</c:v>
                </c:pt>
                <c:pt idx="32289">
                  <c:v>85.213241999999994</c:v>
                </c:pt>
                <c:pt idx="32290">
                  <c:v>85.215880999999996</c:v>
                </c:pt>
                <c:pt idx="32291">
                  <c:v>85.218520999999996</c:v>
                </c:pt>
                <c:pt idx="32292">
                  <c:v>85.221160999999995</c:v>
                </c:pt>
                <c:pt idx="32293">
                  <c:v>85.223800999999995</c:v>
                </c:pt>
                <c:pt idx="32294">
                  <c:v>85.226439999999997</c:v>
                </c:pt>
                <c:pt idx="32295">
                  <c:v>85.229079999999996</c:v>
                </c:pt>
                <c:pt idx="32296">
                  <c:v>85.231719999999996</c:v>
                </c:pt>
                <c:pt idx="32297">
                  <c:v>85.234359999999995</c:v>
                </c:pt>
                <c:pt idx="32298">
                  <c:v>85.236999999999995</c:v>
                </c:pt>
                <c:pt idx="32299">
                  <c:v>85.239638999999997</c:v>
                </c:pt>
                <c:pt idx="32300">
                  <c:v>85.242278999999996</c:v>
                </c:pt>
                <c:pt idx="32301">
                  <c:v>85.244918999999996</c:v>
                </c:pt>
                <c:pt idx="32302">
                  <c:v>85.247551000000001</c:v>
                </c:pt>
                <c:pt idx="32303">
                  <c:v>85.250191000000001</c:v>
                </c:pt>
                <c:pt idx="32304">
                  <c:v>85.252831</c:v>
                </c:pt>
                <c:pt idx="32305">
                  <c:v>85.255470000000003</c:v>
                </c:pt>
                <c:pt idx="32306">
                  <c:v>85.258110000000002</c:v>
                </c:pt>
                <c:pt idx="32307">
                  <c:v>85.260750000000002</c:v>
                </c:pt>
                <c:pt idx="32308">
                  <c:v>85.263390000000001</c:v>
                </c:pt>
                <c:pt idx="32309">
                  <c:v>85.266029000000003</c:v>
                </c:pt>
                <c:pt idx="32310">
                  <c:v>85.268669000000003</c:v>
                </c:pt>
                <c:pt idx="32311">
                  <c:v>85.271309000000002</c:v>
                </c:pt>
                <c:pt idx="32312">
                  <c:v>85.273949000000002</c:v>
                </c:pt>
                <c:pt idx="32313">
                  <c:v>85.276588000000004</c:v>
                </c:pt>
                <c:pt idx="32314">
                  <c:v>85.279228000000003</c:v>
                </c:pt>
                <c:pt idx="32315">
                  <c:v>85.281868000000003</c:v>
                </c:pt>
                <c:pt idx="32316">
                  <c:v>85.284508000000002</c:v>
                </c:pt>
                <c:pt idx="32317">
                  <c:v>85.287148000000002</c:v>
                </c:pt>
                <c:pt idx="32318">
                  <c:v>85.289787000000004</c:v>
                </c:pt>
                <c:pt idx="32319">
                  <c:v>85.292427000000004</c:v>
                </c:pt>
                <c:pt idx="32320">
                  <c:v>85.295067000000003</c:v>
                </c:pt>
                <c:pt idx="32321">
                  <c:v>85.297707000000003</c:v>
                </c:pt>
                <c:pt idx="32322">
                  <c:v>85.300346000000005</c:v>
                </c:pt>
                <c:pt idx="32323">
                  <c:v>85.302986000000004</c:v>
                </c:pt>
                <c:pt idx="32324">
                  <c:v>85.305617999999996</c:v>
                </c:pt>
                <c:pt idx="32325">
                  <c:v>85.308257999999995</c:v>
                </c:pt>
                <c:pt idx="32326">
                  <c:v>85.310897999999995</c:v>
                </c:pt>
                <c:pt idx="32327">
                  <c:v>85.313537999999994</c:v>
                </c:pt>
                <c:pt idx="32328">
                  <c:v>85.316176999999996</c:v>
                </c:pt>
                <c:pt idx="32329">
                  <c:v>85.318816999999996</c:v>
                </c:pt>
                <c:pt idx="32330">
                  <c:v>85.321456999999995</c:v>
                </c:pt>
                <c:pt idx="32331">
                  <c:v>85.324096999999995</c:v>
                </c:pt>
                <c:pt idx="32332">
                  <c:v>85.326735999999997</c:v>
                </c:pt>
                <c:pt idx="32333">
                  <c:v>85.329375999999996</c:v>
                </c:pt>
                <c:pt idx="32334">
                  <c:v>85.332015999999996</c:v>
                </c:pt>
                <c:pt idx="32335">
                  <c:v>85.334655999999995</c:v>
                </c:pt>
                <c:pt idx="32336">
                  <c:v>85.337295999999995</c:v>
                </c:pt>
                <c:pt idx="32337">
                  <c:v>85.339934999999997</c:v>
                </c:pt>
                <c:pt idx="32338">
                  <c:v>85.342574999999997</c:v>
                </c:pt>
                <c:pt idx="32339">
                  <c:v>85.345214999999996</c:v>
                </c:pt>
                <c:pt idx="32340">
                  <c:v>85.347854999999996</c:v>
                </c:pt>
                <c:pt idx="32341">
                  <c:v>85.350493999999998</c:v>
                </c:pt>
                <c:pt idx="32342">
                  <c:v>85.353133999999997</c:v>
                </c:pt>
                <c:pt idx="32343">
                  <c:v>85.355773999999997</c:v>
                </c:pt>
                <c:pt idx="32344">
                  <c:v>85.358413999999996</c:v>
                </c:pt>
                <c:pt idx="32345">
                  <c:v>85.361046000000002</c:v>
                </c:pt>
                <c:pt idx="32346">
                  <c:v>85.363686000000001</c:v>
                </c:pt>
                <c:pt idx="32347">
                  <c:v>85.366325000000003</c:v>
                </c:pt>
                <c:pt idx="32348">
                  <c:v>85.368965000000003</c:v>
                </c:pt>
                <c:pt idx="32349">
                  <c:v>85.371605000000002</c:v>
                </c:pt>
                <c:pt idx="32350">
                  <c:v>85.374245000000002</c:v>
                </c:pt>
                <c:pt idx="32351">
                  <c:v>85.376884000000004</c:v>
                </c:pt>
                <c:pt idx="32352">
                  <c:v>85.379524000000004</c:v>
                </c:pt>
                <c:pt idx="32353">
                  <c:v>85.382164000000003</c:v>
                </c:pt>
                <c:pt idx="32354">
                  <c:v>85.384804000000003</c:v>
                </c:pt>
                <c:pt idx="32355">
                  <c:v>85.387444000000002</c:v>
                </c:pt>
                <c:pt idx="32356">
                  <c:v>85.390083000000004</c:v>
                </c:pt>
                <c:pt idx="32357">
                  <c:v>85.392723000000004</c:v>
                </c:pt>
                <c:pt idx="32358">
                  <c:v>85.395363000000003</c:v>
                </c:pt>
                <c:pt idx="32359">
                  <c:v>85.398003000000003</c:v>
                </c:pt>
                <c:pt idx="32360">
                  <c:v>85.400642000000005</c:v>
                </c:pt>
                <c:pt idx="32361">
                  <c:v>85.403282000000004</c:v>
                </c:pt>
                <c:pt idx="32362">
                  <c:v>85.405922000000004</c:v>
                </c:pt>
                <c:pt idx="32363">
                  <c:v>85.408562000000003</c:v>
                </c:pt>
                <c:pt idx="32364">
                  <c:v>85.411201000000005</c:v>
                </c:pt>
                <c:pt idx="32365">
                  <c:v>85.413841000000005</c:v>
                </c:pt>
                <c:pt idx="32366">
                  <c:v>85.416481000000005</c:v>
                </c:pt>
                <c:pt idx="32367">
                  <c:v>85.419112999999996</c:v>
                </c:pt>
                <c:pt idx="32368">
                  <c:v>85.421752999999995</c:v>
                </c:pt>
                <c:pt idx="32369">
                  <c:v>85.424392999999995</c:v>
                </c:pt>
                <c:pt idx="32370">
                  <c:v>85.427031999999997</c:v>
                </c:pt>
                <c:pt idx="32371">
                  <c:v>85.429671999999997</c:v>
                </c:pt>
                <c:pt idx="32372">
                  <c:v>85.432311999999996</c:v>
                </c:pt>
                <c:pt idx="32373">
                  <c:v>85.434951999999996</c:v>
                </c:pt>
                <c:pt idx="32374">
                  <c:v>85.437591999999995</c:v>
                </c:pt>
                <c:pt idx="32375">
                  <c:v>85.440230999999997</c:v>
                </c:pt>
                <c:pt idx="32376">
                  <c:v>85.442870999999997</c:v>
                </c:pt>
                <c:pt idx="32377">
                  <c:v>85.445510999999996</c:v>
                </c:pt>
                <c:pt idx="32378">
                  <c:v>85.448150999999996</c:v>
                </c:pt>
                <c:pt idx="32379">
                  <c:v>85.450789999999998</c:v>
                </c:pt>
                <c:pt idx="32380">
                  <c:v>85.453429999999997</c:v>
                </c:pt>
                <c:pt idx="32381">
                  <c:v>85.456069999999997</c:v>
                </c:pt>
                <c:pt idx="32382">
                  <c:v>85.458709999999996</c:v>
                </c:pt>
                <c:pt idx="32383">
                  <c:v>85.461348999999998</c:v>
                </c:pt>
                <c:pt idx="32384">
                  <c:v>85.463988999999998</c:v>
                </c:pt>
                <c:pt idx="32385">
                  <c:v>85.466628999999998</c:v>
                </c:pt>
                <c:pt idx="32386">
                  <c:v>85.469268999999997</c:v>
                </c:pt>
                <c:pt idx="32387">
                  <c:v>85.471908999999997</c:v>
                </c:pt>
                <c:pt idx="32388">
                  <c:v>85.474547999999999</c:v>
                </c:pt>
                <c:pt idx="32389">
                  <c:v>85.477180000000004</c:v>
                </c:pt>
                <c:pt idx="32390">
                  <c:v>85.479820000000004</c:v>
                </c:pt>
                <c:pt idx="32391">
                  <c:v>85.482460000000003</c:v>
                </c:pt>
                <c:pt idx="32392">
                  <c:v>85.485100000000003</c:v>
                </c:pt>
                <c:pt idx="32393">
                  <c:v>85.487740000000002</c:v>
                </c:pt>
                <c:pt idx="32394">
                  <c:v>85.490379000000004</c:v>
                </c:pt>
                <c:pt idx="32395">
                  <c:v>85.493019000000004</c:v>
                </c:pt>
                <c:pt idx="32396">
                  <c:v>85.495659000000003</c:v>
                </c:pt>
                <c:pt idx="32397">
                  <c:v>85.498299000000003</c:v>
                </c:pt>
                <c:pt idx="32398">
                  <c:v>85.500938000000005</c:v>
                </c:pt>
                <c:pt idx="32399">
                  <c:v>85.503578000000005</c:v>
                </c:pt>
                <c:pt idx="32400">
                  <c:v>85.506218000000004</c:v>
                </c:pt>
                <c:pt idx="32401">
                  <c:v>85.508858000000004</c:v>
                </c:pt>
                <c:pt idx="32402">
                  <c:v>85.511497000000006</c:v>
                </c:pt>
                <c:pt idx="32403">
                  <c:v>85.514137000000005</c:v>
                </c:pt>
                <c:pt idx="32404">
                  <c:v>85.516777000000005</c:v>
                </c:pt>
                <c:pt idx="32405">
                  <c:v>85.519417000000004</c:v>
                </c:pt>
                <c:pt idx="32406">
                  <c:v>85.522057000000004</c:v>
                </c:pt>
                <c:pt idx="32407">
                  <c:v>85.524696000000006</c:v>
                </c:pt>
                <c:pt idx="32408">
                  <c:v>85.527336000000005</c:v>
                </c:pt>
                <c:pt idx="32409">
                  <c:v>85.529976000000005</c:v>
                </c:pt>
                <c:pt idx="32410">
                  <c:v>85.532607999999996</c:v>
                </c:pt>
                <c:pt idx="32411">
                  <c:v>85.535247999999996</c:v>
                </c:pt>
                <c:pt idx="32412">
                  <c:v>85.537887999999995</c:v>
                </c:pt>
                <c:pt idx="32413">
                  <c:v>85.540526999999997</c:v>
                </c:pt>
                <c:pt idx="32414">
                  <c:v>85.543166999999997</c:v>
                </c:pt>
                <c:pt idx="32415">
                  <c:v>85.545806999999996</c:v>
                </c:pt>
                <c:pt idx="32416">
                  <c:v>85.548446999999996</c:v>
                </c:pt>
                <c:pt idx="32417">
                  <c:v>85.551085999999998</c:v>
                </c:pt>
                <c:pt idx="32418">
                  <c:v>85.553725999999997</c:v>
                </c:pt>
                <c:pt idx="32419">
                  <c:v>85.556365999999997</c:v>
                </c:pt>
                <c:pt idx="32420">
                  <c:v>85.559005999999997</c:v>
                </c:pt>
                <c:pt idx="32421">
                  <c:v>85.561645999999996</c:v>
                </c:pt>
                <c:pt idx="32422">
                  <c:v>85.564284999999998</c:v>
                </c:pt>
                <c:pt idx="32423">
                  <c:v>85.566924999999998</c:v>
                </c:pt>
                <c:pt idx="32424">
                  <c:v>85.569564999999997</c:v>
                </c:pt>
                <c:pt idx="32425">
                  <c:v>85.572204999999997</c:v>
                </c:pt>
                <c:pt idx="32426">
                  <c:v>85.574843999999999</c:v>
                </c:pt>
                <c:pt idx="32427">
                  <c:v>85.577483999999998</c:v>
                </c:pt>
                <c:pt idx="32428">
                  <c:v>85.580123999999998</c:v>
                </c:pt>
                <c:pt idx="32429">
                  <c:v>85.582763999999997</c:v>
                </c:pt>
                <c:pt idx="32430">
                  <c:v>85.585402999999999</c:v>
                </c:pt>
                <c:pt idx="32431">
                  <c:v>85.588042999999999</c:v>
                </c:pt>
                <c:pt idx="32432">
                  <c:v>85.590675000000005</c:v>
                </c:pt>
                <c:pt idx="32433">
                  <c:v>85.593315000000004</c:v>
                </c:pt>
                <c:pt idx="32434">
                  <c:v>85.595955000000004</c:v>
                </c:pt>
                <c:pt idx="32435">
                  <c:v>85.598595000000003</c:v>
                </c:pt>
                <c:pt idx="32436">
                  <c:v>85.601234000000005</c:v>
                </c:pt>
                <c:pt idx="32437">
                  <c:v>85.603874000000005</c:v>
                </c:pt>
                <c:pt idx="32438">
                  <c:v>85.606514000000004</c:v>
                </c:pt>
                <c:pt idx="32439">
                  <c:v>85.609154000000004</c:v>
                </c:pt>
                <c:pt idx="32440">
                  <c:v>85.611794000000003</c:v>
                </c:pt>
                <c:pt idx="32441">
                  <c:v>85.614433000000005</c:v>
                </c:pt>
                <c:pt idx="32442">
                  <c:v>85.617073000000005</c:v>
                </c:pt>
                <c:pt idx="32443">
                  <c:v>85.619713000000004</c:v>
                </c:pt>
                <c:pt idx="32444">
                  <c:v>85.622353000000004</c:v>
                </c:pt>
                <c:pt idx="32445">
                  <c:v>85.624992000000006</c:v>
                </c:pt>
                <c:pt idx="32446">
                  <c:v>85.627632000000006</c:v>
                </c:pt>
                <c:pt idx="32447">
                  <c:v>85.630272000000005</c:v>
                </c:pt>
                <c:pt idx="32448">
                  <c:v>85.632912000000005</c:v>
                </c:pt>
                <c:pt idx="32449">
                  <c:v>85.635551000000007</c:v>
                </c:pt>
                <c:pt idx="32450">
                  <c:v>85.638191000000006</c:v>
                </c:pt>
                <c:pt idx="32451">
                  <c:v>85.640831000000006</c:v>
                </c:pt>
                <c:pt idx="32452">
                  <c:v>85.643471000000005</c:v>
                </c:pt>
                <c:pt idx="32453">
                  <c:v>85.646111000000005</c:v>
                </c:pt>
                <c:pt idx="32454">
                  <c:v>85.648742999999996</c:v>
                </c:pt>
                <c:pt idx="32455">
                  <c:v>85.651381999999998</c:v>
                </c:pt>
                <c:pt idx="32456">
                  <c:v>85.654021999999998</c:v>
                </c:pt>
                <c:pt idx="32457">
                  <c:v>85.656661999999997</c:v>
                </c:pt>
                <c:pt idx="32458">
                  <c:v>85.659301999999997</c:v>
                </c:pt>
                <c:pt idx="32459">
                  <c:v>85.661941999999996</c:v>
                </c:pt>
                <c:pt idx="32460">
                  <c:v>85.664580999999998</c:v>
                </c:pt>
                <c:pt idx="32461">
                  <c:v>85.667220999999998</c:v>
                </c:pt>
                <c:pt idx="32462">
                  <c:v>85.669860999999997</c:v>
                </c:pt>
                <c:pt idx="32463">
                  <c:v>85.672500999999997</c:v>
                </c:pt>
                <c:pt idx="32464">
                  <c:v>85.675139999999999</c:v>
                </c:pt>
                <c:pt idx="32465">
                  <c:v>85.677779999999998</c:v>
                </c:pt>
                <c:pt idx="32466">
                  <c:v>85.680419999999998</c:v>
                </c:pt>
                <c:pt idx="32467">
                  <c:v>85.683059999999998</c:v>
                </c:pt>
                <c:pt idx="32468">
                  <c:v>85.685699</c:v>
                </c:pt>
                <c:pt idx="32469">
                  <c:v>85.688338999999999</c:v>
                </c:pt>
                <c:pt idx="32470">
                  <c:v>85.690978999999999</c:v>
                </c:pt>
                <c:pt idx="32471">
                  <c:v>85.693618999999998</c:v>
                </c:pt>
                <c:pt idx="32472">
                  <c:v>85.696258999999998</c:v>
                </c:pt>
                <c:pt idx="32473">
                  <c:v>85.698898</c:v>
                </c:pt>
                <c:pt idx="32474">
                  <c:v>85.701537999999999</c:v>
                </c:pt>
                <c:pt idx="32475">
                  <c:v>85.704177999999999</c:v>
                </c:pt>
                <c:pt idx="32476">
                  <c:v>85.706810000000004</c:v>
                </c:pt>
                <c:pt idx="32477">
                  <c:v>85.709450000000004</c:v>
                </c:pt>
                <c:pt idx="32478">
                  <c:v>85.712090000000003</c:v>
                </c:pt>
                <c:pt idx="32479">
                  <c:v>85.714729000000005</c:v>
                </c:pt>
                <c:pt idx="32480">
                  <c:v>85.717369000000005</c:v>
                </c:pt>
                <c:pt idx="32481">
                  <c:v>85.720009000000005</c:v>
                </c:pt>
                <c:pt idx="32482">
                  <c:v>85.722649000000004</c:v>
                </c:pt>
                <c:pt idx="32483">
                  <c:v>85.725288000000006</c:v>
                </c:pt>
                <c:pt idx="32484">
                  <c:v>85.727928000000006</c:v>
                </c:pt>
                <c:pt idx="32485">
                  <c:v>85.730568000000005</c:v>
                </c:pt>
                <c:pt idx="32486">
                  <c:v>85.733208000000005</c:v>
                </c:pt>
                <c:pt idx="32487">
                  <c:v>85.735847000000007</c:v>
                </c:pt>
                <c:pt idx="32488">
                  <c:v>85.738487000000006</c:v>
                </c:pt>
                <c:pt idx="32489">
                  <c:v>85.741127000000006</c:v>
                </c:pt>
                <c:pt idx="32490">
                  <c:v>85.743767000000005</c:v>
                </c:pt>
                <c:pt idx="32491">
                  <c:v>85.746407000000005</c:v>
                </c:pt>
                <c:pt idx="32492">
                  <c:v>85.749046000000007</c:v>
                </c:pt>
                <c:pt idx="32493">
                  <c:v>85.751686000000007</c:v>
                </c:pt>
                <c:pt idx="32494">
                  <c:v>85.754326000000006</c:v>
                </c:pt>
                <c:pt idx="32495">
                  <c:v>85.756966000000006</c:v>
                </c:pt>
                <c:pt idx="32496">
                  <c:v>85.759604999999993</c:v>
                </c:pt>
                <c:pt idx="32497">
                  <c:v>85.762237999999996</c:v>
                </c:pt>
                <c:pt idx="32498">
                  <c:v>85.764876999999998</c:v>
                </c:pt>
                <c:pt idx="32499">
                  <c:v>85.767516999999998</c:v>
                </c:pt>
                <c:pt idx="32500">
                  <c:v>85.770156999999998</c:v>
                </c:pt>
                <c:pt idx="32501">
                  <c:v>85.772796999999997</c:v>
                </c:pt>
                <c:pt idx="32502">
                  <c:v>85.775435999999999</c:v>
                </c:pt>
                <c:pt idx="32503">
                  <c:v>85.778075999999999</c:v>
                </c:pt>
                <c:pt idx="32504">
                  <c:v>85.780715999999998</c:v>
                </c:pt>
                <c:pt idx="32505">
                  <c:v>85.783355999999998</c:v>
                </c:pt>
                <c:pt idx="32506">
                  <c:v>85.785995</c:v>
                </c:pt>
                <c:pt idx="32507">
                  <c:v>85.788634999999999</c:v>
                </c:pt>
                <c:pt idx="32508">
                  <c:v>85.791274999999999</c:v>
                </c:pt>
                <c:pt idx="32509">
                  <c:v>85.793914999999998</c:v>
                </c:pt>
                <c:pt idx="32510">
                  <c:v>85.796554999999998</c:v>
                </c:pt>
                <c:pt idx="32511">
                  <c:v>85.799194</c:v>
                </c:pt>
                <c:pt idx="32512">
                  <c:v>85.801833999999999</c:v>
                </c:pt>
                <c:pt idx="32513">
                  <c:v>85.804473999999999</c:v>
                </c:pt>
                <c:pt idx="32514">
                  <c:v>85.807113999999999</c:v>
                </c:pt>
                <c:pt idx="32515">
                  <c:v>85.809753000000001</c:v>
                </c:pt>
                <c:pt idx="32516">
                  <c:v>85.812393</c:v>
                </c:pt>
                <c:pt idx="32517">
                  <c:v>85.815033</c:v>
                </c:pt>
                <c:pt idx="32518">
                  <c:v>85.817672999999999</c:v>
                </c:pt>
                <c:pt idx="32519">
                  <c:v>85.820305000000005</c:v>
                </c:pt>
                <c:pt idx="32520">
                  <c:v>85.822945000000004</c:v>
                </c:pt>
                <c:pt idx="32521">
                  <c:v>85.825584000000006</c:v>
                </c:pt>
                <c:pt idx="32522">
                  <c:v>85.828224000000006</c:v>
                </c:pt>
                <c:pt idx="32523">
                  <c:v>85.830864000000005</c:v>
                </c:pt>
                <c:pt idx="32524">
                  <c:v>85.833504000000005</c:v>
                </c:pt>
                <c:pt idx="32525">
                  <c:v>85.836143000000007</c:v>
                </c:pt>
                <c:pt idx="32526">
                  <c:v>85.838783000000006</c:v>
                </c:pt>
                <c:pt idx="32527">
                  <c:v>85.841423000000006</c:v>
                </c:pt>
                <c:pt idx="32528">
                  <c:v>85.844063000000006</c:v>
                </c:pt>
                <c:pt idx="32529">
                  <c:v>85.846703000000005</c:v>
                </c:pt>
                <c:pt idx="32530">
                  <c:v>85.849341999999993</c:v>
                </c:pt>
                <c:pt idx="32531">
                  <c:v>85.851982000000007</c:v>
                </c:pt>
                <c:pt idx="32532">
                  <c:v>85.854622000000006</c:v>
                </c:pt>
                <c:pt idx="32533">
                  <c:v>85.857262000000006</c:v>
                </c:pt>
                <c:pt idx="32534">
                  <c:v>85.859900999999994</c:v>
                </c:pt>
                <c:pt idx="32535">
                  <c:v>85.862540999999993</c:v>
                </c:pt>
                <c:pt idx="32536">
                  <c:v>85.865181000000007</c:v>
                </c:pt>
                <c:pt idx="32537">
                  <c:v>85.867821000000006</c:v>
                </c:pt>
                <c:pt idx="32538">
                  <c:v>85.870461000000006</c:v>
                </c:pt>
                <c:pt idx="32539">
                  <c:v>85.873099999999994</c:v>
                </c:pt>
                <c:pt idx="32540">
                  <c:v>85.875739999999993</c:v>
                </c:pt>
                <c:pt idx="32541">
                  <c:v>85.878371999999999</c:v>
                </c:pt>
                <c:pt idx="32542">
                  <c:v>85.881011999999998</c:v>
                </c:pt>
                <c:pt idx="32543">
                  <c:v>85.883651999999998</c:v>
                </c:pt>
                <c:pt idx="32544">
                  <c:v>85.886291999999997</c:v>
                </c:pt>
                <c:pt idx="32545">
                  <c:v>85.888930999999999</c:v>
                </c:pt>
                <c:pt idx="32546">
                  <c:v>85.891570999999999</c:v>
                </c:pt>
                <c:pt idx="32547">
                  <c:v>85.894210999999999</c:v>
                </c:pt>
                <c:pt idx="32548">
                  <c:v>85.896850999999998</c:v>
                </c:pt>
                <c:pt idx="32549">
                  <c:v>85.89949</c:v>
                </c:pt>
                <c:pt idx="32550">
                  <c:v>85.90213</c:v>
                </c:pt>
                <c:pt idx="32551">
                  <c:v>85.904769999999999</c:v>
                </c:pt>
                <c:pt idx="32552">
                  <c:v>85.907409999999999</c:v>
                </c:pt>
                <c:pt idx="32553">
                  <c:v>85.910049000000001</c:v>
                </c:pt>
                <c:pt idx="32554">
                  <c:v>85.912689</c:v>
                </c:pt>
                <c:pt idx="32555">
                  <c:v>85.915329</c:v>
                </c:pt>
                <c:pt idx="32556">
                  <c:v>85.917968999999999</c:v>
                </c:pt>
                <c:pt idx="32557">
                  <c:v>85.920608999999999</c:v>
                </c:pt>
                <c:pt idx="32558">
                  <c:v>85.923248000000001</c:v>
                </c:pt>
                <c:pt idx="32559">
                  <c:v>85.925888</c:v>
                </c:pt>
                <c:pt idx="32560">
                  <c:v>85.928528</c:v>
                </c:pt>
                <c:pt idx="32561">
                  <c:v>85.931168</c:v>
                </c:pt>
                <c:pt idx="32562">
                  <c:v>85.933800000000005</c:v>
                </c:pt>
                <c:pt idx="32563">
                  <c:v>85.936440000000005</c:v>
                </c:pt>
                <c:pt idx="32564">
                  <c:v>85.939079000000007</c:v>
                </c:pt>
                <c:pt idx="32565">
                  <c:v>85.941719000000006</c:v>
                </c:pt>
                <c:pt idx="32566">
                  <c:v>85.944359000000006</c:v>
                </c:pt>
                <c:pt idx="32567">
                  <c:v>85.946999000000005</c:v>
                </c:pt>
                <c:pt idx="32568">
                  <c:v>85.949637999999993</c:v>
                </c:pt>
                <c:pt idx="32569">
                  <c:v>85.952278000000007</c:v>
                </c:pt>
                <c:pt idx="32570">
                  <c:v>85.954918000000006</c:v>
                </c:pt>
                <c:pt idx="32571">
                  <c:v>85.957558000000006</c:v>
                </c:pt>
                <c:pt idx="32572">
                  <c:v>85.960196999999994</c:v>
                </c:pt>
                <c:pt idx="32573">
                  <c:v>85.962836999999993</c:v>
                </c:pt>
                <c:pt idx="32574">
                  <c:v>85.965477000000007</c:v>
                </c:pt>
                <c:pt idx="32575">
                  <c:v>85.968117000000007</c:v>
                </c:pt>
                <c:pt idx="32576">
                  <c:v>85.970757000000006</c:v>
                </c:pt>
                <c:pt idx="32577">
                  <c:v>85.973395999999994</c:v>
                </c:pt>
                <c:pt idx="32578">
                  <c:v>85.976035999999993</c:v>
                </c:pt>
                <c:pt idx="32579">
                  <c:v>85.978675999999993</c:v>
                </c:pt>
                <c:pt idx="32580">
                  <c:v>85.981316000000007</c:v>
                </c:pt>
                <c:pt idx="32581">
                  <c:v>85.983954999999995</c:v>
                </c:pt>
                <c:pt idx="32582">
                  <c:v>85.986594999999994</c:v>
                </c:pt>
                <c:pt idx="32583">
                  <c:v>85.989234999999994</c:v>
                </c:pt>
                <c:pt idx="32584">
                  <c:v>85.991866999999999</c:v>
                </c:pt>
                <c:pt idx="32585">
                  <c:v>85.994506999999999</c:v>
                </c:pt>
                <c:pt idx="32586">
                  <c:v>85.997146999999998</c:v>
                </c:pt>
                <c:pt idx="32587">
                  <c:v>85.999786</c:v>
                </c:pt>
                <c:pt idx="32588">
                  <c:v>86.002426</c:v>
                </c:pt>
                <c:pt idx="32589">
                  <c:v>86.005065999999999</c:v>
                </c:pt>
                <c:pt idx="32590">
                  <c:v>86.007705999999999</c:v>
                </c:pt>
                <c:pt idx="32591">
                  <c:v>86.010345000000001</c:v>
                </c:pt>
                <c:pt idx="32592">
                  <c:v>86.012985</c:v>
                </c:pt>
                <c:pt idx="32593">
                  <c:v>86.015625</c:v>
                </c:pt>
                <c:pt idx="32594">
                  <c:v>86.018265</c:v>
                </c:pt>
                <c:pt idx="32595">
                  <c:v>86.020904999999999</c:v>
                </c:pt>
                <c:pt idx="32596">
                  <c:v>86.023544000000001</c:v>
                </c:pt>
                <c:pt idx="32597">
                  <c:v>86.026184000000001</c:v>
                </c:pt>
                <c:pt idx="32598">
                  <c:v>86.028824</c:v>
                </c:pt>
                <c:pt idx="32599">
                  <c:v>86.031464</c:v>
                </c:pt>
                <c:pt idx="32600">
                  <c:v>86.034103000000002</c:v>
                </c:pt>
                <c:pt idx="32601">
                  <c:v>86.036743000000001</c:v>
                </c:pt>
                <c:pt idx="32602">
                  <c:v>86.039383000000001</c:v>
                </c:pt>
                <c:pt idx="32603">
                  <c:v>86.042023</c:v>
                </c:pt>
                <c:pt idx="32604">
                  <c:v>86.044662000000002</c:v>
                </c:pt>
                <c:pt idx="32605">
                  <c:v>86.047302000000002</c:v>
                </c:pt>
                <c:pt idx="32606">
                  <c:v>86.049933999999993</c:v>
                </c:pt>
                <c:pt idx="32607">
                  <c:v>86.052574000000007</c:v>
                </c:pt>
                <c:pt idx="32608">
                  <c:v>86.055214000000007</c:v>
                </c:pt>
                <c:pt idx="32609">
                  <c:v>86.057854000000006</c:v>
                </c:pt>
                <c:pt idx="32610">
                  <c:v>86.060492999999994</c:v>
                </c:pt>
                <c:pt idx="32611">
                  <c:v>86.063132999999993</c:v>
                </c:pt>
                <c:pt idx="32612">
                  <c:v>86.065772999999993</c:v>
                </c:pt>
                <c:pt idx="32613">
                  <c:v>86.068413000000007</c:v>
                </c:pt>
                <c:pt idx="32614">
                  <c:v>86.071053000000006</c:v>
                </c:pt>
                <c:pt idx="32615">
                  <c:v>86.073691999999994</c:v>
                </c:pt>
                <c:pt idx="32616">
                  <c:v>86.076331999999994</c:v>
                </c:pt>
                <c:pt idx="32617">
                  <c:v>86.078971999999993</c:v>
                </c:pt>
                <c:pt idx="32618">
                  <c:v>86.081612000000007</c:v>
                </c:pt>
                <c:pt idx="32619">
                  <c:v>86.084250999999995</c:v>
                </c:pt>
                <c:pt idx="32620">
                  <c:v>86.086890999999994</c:v>
                </c:pt>
                <c:pt idx="32621">
                  <c:v>86.089530999999994</c:v>
                </c:pt>
                <c:pt idx="32622">
                  <c:v>86.092170999999993</c:v>
                </c:pt>
                <c:pt idx="32623">
                  <c:v>86.094809999999995</c:v>
                </c:pt>
                <c:pt idx="32624">
                  <c:v>86.097449999999995</c:v>
                </c:pt>
                <c:pt idx="32625">
                  <c:v>86.100089999999994</c:v>
                </c:pt>
                <c:pt idx="32626">
                  <c:v>86.102729999999994</c:v>
                </c:pt>
                <c:pt idx="32627">
                  <c:v>86.105362</c:v>
                </c:pt>
                <c:pt idx="32628">
                  <c:v>86.108001999999999</c:v>
                </c:pt>
                <c:pt idx="32629">
                  <c:v>86.110641000000001</c:v>
                </c:pt>
                <c:pt idx="32630">
                  <c:v>86.113281000000001</c:v>
                </c:pt>
                <c:pt idx="32631">
                  <c:v>86.115921</c:v>
                </c:pt>
                <c:pt idx="32632">
                  <c:v>86.118561</c:v>
                </c:pt>
                <c:pt idx="32633">
                  <c:v>86.121200999999999</c:v>
                </c:pt>
                <c:pt idx="32634">
                  <c:v>86.123840000000001</c:v>
                </c:pt>
                <c:pt idx="32635">
                  <c:v>86.126480000000001</c:v>
                </c:pt>
                <c:pt idx="32636">
                  <c:v>86.12912</c:v>
                </c:pt>
                <c:pt idx="32637">
                  <c:v>86.13176</c:v>
                </c:pt>
                <c:pt idx="32638">
                  <c:v>86.134399000000002</c:v>
                </c:pt>
                <c:pt idx="32639">
                  <c:v>86.137039000000001</c:v>
                </c:pt>
                <c:pt idx="32640">
                  <c:v>86.139679000000001</c:v>
                </c:pt>
                <c:pt idx="32641">
                  <c:v>86.142319000000001</c:v>
                </c:pt>
                <c:pt idx="32642">
                  <c:v>86.144958000000003</c:v>
                </c:pt>
                <c:pt idx="32643">
                  <c:v>86.147598000000002</c:v>
                </c:pt>
                <c:pt idx="32644">
                  <c:v>86.150238000000002</c:v>
                </c:pt>
                <c:pt idx="32645">
                  <c:v>86.152878000000001</c:v>
                </c:pt>
                <c:pt idx="32646">
                  <c:v>86.155518000000001</c:v>
                </c:pt>
                <c:pt idx="32647">
                  <c:v>86.158157000000003</c:v>
                </c:pt>
                <c:pt idx="32648">
                  <c:v>86.160797000000002</c:v>
                </c:pt>
                <c:pt idx="32649">
                  <c:v>86.163428999999994</c:v>
                </c:pt>
                <c:pt idx="32650">
                  <c:v>86.166068999999993</c:v>
                </c:pt>
                <c:pt idx="32651">
                  <c:v>86.168709000000007</c:v>
                </c:pt>
                <c:pt idx="32652">
                  <c:v>86.171349000000006</c:v>
                </c:pt>
                <c:pt idx="32653">
                  <c:v>86.173987999999994</c:v>
                </c:pt>
                <c:pt idx="32654">
                  <c:v>86.176627999999994</c:v>
                </c:pt>
                <c:pt idx="32655">
                  <c:v>86.179267999999993</c:v>
                </c:pt>
                <c:pt idx="32656">
                  <c:v>86.181908000000007</c:v>
                </c:pt>
                <c:pt idx="32657">
                  <c:v>86.184546999999995</c:v>
                </c:pt>
                <c:pt idx="32658">
                  <c:v>86.187186999999994</c:v>
                </c:pt>
                <c:pt idx="32659">
                  <c:v>86.189826999999994</c:v>
                </c:pt>
                <c:pt idx="32660">
                  <c:v>86.192466999999994</c:v>
                </c:pt>
                <c:pt idx="32661">
                  <c:v>86.195106999999993</c:v>
                </c:pt>
                <c:pt idx="32662">
                  <c:v>86.197745999999995</c:v>
                </c:pt>
                <c:pt idx="32663">
                  <c:v>86.200385999999995</c:v>
                </c:pt>
                <c:pt idx="32664">
                  <c:v>86.203025999999994</c:v>
                </c:pt>
                <c:pt idx="32665">
                  <c:v>86.205665999999994</c:v>
                </c:pt>
                <c:pt idx="32666">
                  <c:v>86.208304999999996</c:v>
                </c:pt>
                <c:pt idx="32667">
                  <c:v>86.210944999999995</c:v>
                </c:pt>
                <c:pt idx="32668">
                  <c:v>86.213584999999995</c:v>
                </c:pt>
                <c:pt idx="32669">
                  <c:v>86.216224999999994</c:v>
                </c:pt>
                <c:pt idx="32670">
                  <c:v>86.218863999999996</c:v>
                </c:pt>
                <c:pt idx="32671">
                  <c:v>86.221496999999999</c:v>
                </c:pt>
                <c:pt idx="32672">
                  <c:v>86.224136000000001</c:v>
                </c:pt>
                <c:pt idx="32673">
                  <c:v>86.226776000000001</c:v>
                </c:pt>
                <c:pt idx="32674">
                  <c:v>86.229416000000001</c:v>
                </c:pt>
                <c:pt idx="32675">
                  <c:v>86.232056</c:v>
                </c:pt>
                <c:pt idx="32676">
                  <c:v>86.234695000000002</c:v>
                </c:pt>
                <c:pt idx="32677">
                  <c:v>86.237335000000002</c:v>
                </c:pt>
                <c:pt idx="32678">
                  <c:v>86.239975000000001</c:v>
                </c:pt>
                <c:pt idx="32679">
                  <c:v>86.242615000000001</c:v>
                </c:pt>
                <c:pt idx="32680">
                  <c:v>86.245255</c:v>
                </c:pt>
                <c:pt idx="32681">
                  <c:v>86.247894000000002</c:v>
                </c:pt>
                <c:pt idx="32682">
                  <c:v>86.250534000000002</c:v>
                </c:pt>
                <c:pt idx="32683">
                  <c:v>86.253174000000001</c:v>
                </c:pt>
                <c:pt idx="32684">
                  <c:v>86.255814000000001</c:v>
                </c:pt>
                <c:pt idx="32685">
                  <c:v>86.258453000000003</c:v>
                </c:pt>
                <c:pt idx="32686">
                  <c:v>86.261093000000002</c:v>
                </c:pt>
                <c:pt idx="32687">
                  <c:v>86.263733000000002</c:v>
                </c:pt>
                <c:pt idx="32688">
                  <c:v>86.266373000000002</c:v>
                </c:pt>
                <c:pt idx="32689">
                  <c:v>86.269012000000004</c:v>
                </c:pt>
                <c:pt idx="32690">
                  <c:v>86.271652000000003</c:v>
                </c:pt>
                <c:pt idx="32691">
                  <c:v>86.274292000000003</c:v>
                </c:pt>
                <c:pt idx="32692">
                  <c:v>86.276932000000002</c:v>
                </c:pt>
                <c:pt idx="32693">
                  <c:v>86.279563999999993</c:v>
                </c:pt>
                <c:pt idx="32694">
                  <c:v>86.282203999999993</c:v>
                </c:pt>
                <c:pt idx="32695">
                  <c:v>86.284842999999995</c:v>
                </c:pt>
                <c:pt idx="32696">
                  <c:v>86.287482999999995</c:v>
                </c:pt>
                <c:pt idx="32697">
                  <c:v>86.290122999999994</c:v>
                </c:pt>
                <c:pt idx="32698">
                  <c:v>86.292762999999994</c:v>
                </c:pt>
                <c:pt idx="32699">
                  <c:v>86.295402999999993</c:v>
                </c:pt>
                <c:pt idx="32700">
                  <c:v>86.298041999999995</c:v>
                </c:pt>
                <c:pt idx="32701">
                  <c:v>86.300681999999995</c:v>
                </c:pt>
                <c:pt idx="32702">
                  <c:v>86.303321999999994</c:v>
                </c:pt>
                <c:pt idx="32703">
                  <c:v>86.305961999999994</c:v>
                </c:pt>
                <c:pt idx="32704">
                  <c:v>86.308600999999996</c:v>
                </c:pt>
                <c:pt idx="32705">
                  <c:v>86.311240999999995</c:v>
                </c:pt>
                <c:pt idx="32706">
                  <c:v>86.313880999999995</c:v>
                </c:pt>
                <c:pt idx="32707">
                  <c:v>86.316520999999995</c:v>
                </c:pt>
                <c:pt idx="32708">
                  <c:v>86.319159999999997</c:v>
                </c:pt>
                <c:pt idx="32709">
                  <c:v>86.321799999999996</c:v>
                </c:pt>
                <c:pt idx="32710">
                  <c:v>86.324439999999996</c:v>
                </c:pt>
                <c:pt idx="32711">
                  <c:v>86.327079999999995</c:v>
                </c:pt>
                <c:pt idx="32712">
                  <c:v>86.329719999999995</c:v>
                </c:pt>
                <c:pt idx="32713">
                  <c:v>86.332358999999997</c:v>
                </c:pt>
                <c:pt idx="32714">
                  <c:v>86.334991000000002</c:v>
                </c:pt>
                <c:pt idx="32715">
                  <c:v>86.337631000000002</c:v>
                </c:pt>
                <c:pt idx="32716">
                  <c:v>86.340271000000001</c:v>
                </c:pt>
                <c:pt idx="32717">
                  <c:v>86.342911000000001</c:v>
                </c:pt>
                <c:pt idx="32718">
                  <c:v>86.345551</c:v>
                </c:pt>
                <c:pt idx="32719">
                  <c:v>86.348190000000002</c:v>
                </c:pt>
                <c:pt idx="32720">
                  <c:v>86.350830000000002</c:v>
                </c:pt>
                <c:pt idx="32721">
                  <c:v>86.353470000000002</c:v>
                </c:pt>
                <c:pt idx="32722">
                  <c:v>86.356110000000001</c:v>
                </c:pt>
                <c:pt idx="32723">
                  <c:v>86.358749000000003</c:v>
                </c:pt>
                <c:pt idx="32724">
                  <c:v>86.361389000000003</c:v>
                </c:pt>
                <c:pt idx="32725">
                  <c:v>86.364029000000002</c:v>
                </c:pt>
                <c:pt idx="32726">
                  <c:v>86.366669000000002</c:v>
                </c:pt>
                <c:pt idx="32727">
                  <c:v>86.369308000000004</c:v>
                </c:pt>
                <c:pt idx="32728">
                  <c:v>86.371948000000003</c:v>
                </c:pt>
                <c:pt idx="32729">
                  <c:v>86.374588000000003</c:v>
                </c:pt>
                <c:pt idx="32730">
                  <c:v>86.377228000000002</c:v>
                </c:pt>
                <c:pt idx="32731">
                  <c:v>86.379868000000002</c:v>
                </c:pt>
                <c:pt idx="32732">
                  <c:v>86.382507000000004</c:v>
                </c:pt>
                <c:pt idx="32733">
                  <c:v>86.385147000000003</c:v>
                </c:pt>
                <c:pt idx="32734">
                  <c:v>86.387787000000003</c:v>
                </c:pt>
                <c:pt idx="32735">
                  <c:v>86.390427000000003</c:v>
                </c:pt>
                <c:pt idx="32736">
                  <c:v>86.393058999999994</c:v>
                </c:pt>
                <c:pt idx="32737">
                  <c:v>86.395698999999993</c:v>
                </c:pt>
                <c:pt idx="32738">
                  <c:v>86.398337999999995</c:v>
                </c:pt>
                <c:pt idx="32739">
                  <c:v>86.400977999999995</c:v>
                </c:pt>
                <c:pt idx="32740">
                  <c:v>86.403617999999994</c:v>
                </c:pt>
                <c:pt idx="32741">
                  <c:v>86.406257999999994</c:v>
                </c:pt>
                <c:pt idx="32742">
                  <c:v>86.408896999999996</c:v>
                </c:pt>
                <c:pt idx="32743">
                  <c:v>86.411536999999996</c:v>
                </c:pt>
                <c:pt idx="32744">
                  <c:v>86.414176999999995</c:v>
                </c:pt>
                <c:pt idx="32745">
                  <c:v>86.416816999999995</c:v>
                </c:pt>
                <c:pt idx="32746">
                  <c:v>86.419455999999997</c:v>
                </c:pt>
                <c:pt idx="32747">
                  <c:v>86.422095999999996</c:v>
                </c:pt>
                <c:pt idx="32748">
                  <c:v>86.424735999999996</c:v>
                </c:pt>
                <c:pt idx="32749">
                  <c:v>86.427375999999995</c:v>
                </c:pt>
                <c:pt idx="32750">
                  <c:v>86.430015999999995</c:v>
                </c:pt>
                <c:pt idx="32751">
                  <c:v>86.432654999999997</c:v>
                </c:pt>
                <c:pt idx="32752">
                  <c:v>86.435294999999996</c:v>
                </c:pt>
                <c:pt idx="32753">
                  <c:v>86.437934999999996</c:v>
                </c:pt>
                <c:pt idx="32754">
                  <c:v>86.440574999999995</c:v>
                </c:pt>
                <c:pt idx="32755">
                  <c:v>86.443213999999998</c:v>
                </c:pt>
                <c:pt idx="32756">
                  <c:v>86.445853999999997</c:v>
                </c:pt>
                <c:pt idx="32757">
                  <c:v>86.448493999999997</c:v>
                </c:pt>
                <c:pt idx="32758">
                  <c:v>86.451126000000002</c:v>
                </c:pt>
                <c:pt idx="32759">
                  <c:v>86.453766000000002</c:v>
                </c:pt>
                <c:pt idx="32760">
                  <c:v>86.456406000000001</c:v>
                </c:pt>
                <c:pt idx="32761">
                  <c:v>86.459045000000003</c:v>
                </c:pt>
                <c:pt idx="32762">
                  <c:v>86.461685000000003</c:v>
                </c:pt>
                <c:pt idx="32763">
                  <c:v>86.464325000000002</c:v>
                </c:pt>
                <c:pt idx="32764">
                  <c:v>86.466965000000002</c:v>
                </c:pt>
                <c:pt idx="32765">
                  <c:v>86.469604000000004</c:v>
                </c:pt>
                <c:pt idx="32766">
                  <c:v>86.472244000000003</c:v>
                </c:pt>
                <c:pt idx="32767">
                  <c:v>86.474884000000003</c:v>
                </c:pt>
                <c:pt idx="32768">
                  <c:v>86.477524000000003</c:v>
                </c:pt>
                <c:pt idx="32769">
                  <c:v>86.480164000000002</c:v>
                </c:pt>
                <c:pt idx="32770">
                  <c:v>86.482803000000004</c:v>
                </c:pt>
                <c:pt idx="32771">
                  <c:v>86.485443000000004</c:v>
                </c:pt>
                <c:pt idx="32772">
                  <c:v>86.488083000000003</c:v>
                </c:pt>
                <c:pt idx="32773">
                  <c:v>86.490723000000003</c:v>
                </c:pt>
                <c:pt idx="32774">
                  <c:v>86.493362000000005</c:v>
                </c:pt>
                <c:pt idx="32775">
                  <c:v>86.496002000000004</c:v>
                </c:pt>
                <c:pt idx="32776">
                  <c:v>86.498642000000004</c:v>
                </c:pt>
                <c:pt idx="32777">
                  <c:v>86.501282000000003</c:v>
                </c:pt>
                <c:pt idx="32778">
                  <c:v>86.503922000000003</c:v>
                </c:pt>
                <c:pt idx="32779">
                  <c:v>86.506553999999994</c:v>
                </c:pt>
                <c:pt idx="32780">
                  <c:v>86.509192999999996</c:v>
                </c:pt>
                <c:pt idx="32781">
                  <c:v>86.511832999999996</c:v>
                </c:pt>
                <c:pt idx="32782">
                  <c:v>86.514472999999995</c:v>
                </c:pt>
                <c:pt idx="32783">
                  <c:v>86.517112999999995</c:v>
                </c:pt>
                <c:pt idx="32784">
                  <c:v>86.519752999999994</c:v>
                </c:pt>
                <c:pt idx="32785">
                  <c:v>86.522391999999996</c:v>
                </c:pt>
                <c:pt idx="32786">
                  <c:v>86.525031999999996</c:v>
                </c:pt>
                <c:pt idx="32787">
                  <c:v>86.527671999999995</c:v>
                </c:pt>
                <c:pt idx="32788">
                  <c:v>86.530311999999995</c:v>
                </c:pt>
                <c:pt idx="32789">
                  <c:v>86.532950999999997</c:v>
                </c:pt>
                <c:pt idx="32790">
                  <c:v>86.535590999999997</c:v>
                </c:pt>
                <c:pt idx="32791">
                  <c:v>86.538230999999996</c:v>
                </c:pt>
                <c:pt idx="32792">
                  <c:v>86.540870999999996</c:v>
                </c:pt>
                <c:pt idx="32793">
                  <c:v>86.543509999999998</c:v>
                </c:pt>
                <c:pt idx="32794">
                  <c:v>86.546149999999997</c:v>
                </c:pt>
                <c:pt idx="32795">
                  <c:v>86.548789999999997</c:v>
                </c:pt>
                <c:pt idx="32796">
                  <c:v>86.551429999999996</c:v>
                </c:pt>
                <c:pt idx="32797">
                  <c:v>86.554069999999996</c:v>
                </c:pt>
                <c:pt idx="32798">
                  <c:v>86.556708999999998</c:v>
                </c:pt>
                <c:pt idx="32799">
                  <c:v>86.559348999999997</c:v>
                </c:pt>
                <c:pt idx="32800">
                  <c:v>86.561988999999997</c:v>
                </c:pt>
                <c:pt idx="32801">
                  <c:v>86.564621000000002</c:v>
                </c:pt>
                <c:pt idx="32802">
                  <c:v>86.567261000000002</c:v>
                </c:pt>
                <c:pt idx="32803">
                  <c:v>86.569901000000002</c:v>
                </c:pt>
                <c:pt idx="32804">
                  <c:v>86.572540000000004</c:v>
                </c:pt>
                <c:pt idx="32805">
                  <c:v>86.575180000000003</c:v>
                </c:pt>
                <c:pt idx="32806">
                  <c:v>86.577820000000003</c:v>
                </c:pt>
                <c:pt idx="32807">
                  <c:v>86.580460000000002</c:v>
                </c:pt>
                <c:pt idx="32808">
                  <c:v>86.583099000000004</c:v>
                </c:pt>
                <c:pt idx="32809">
                  <c:v>86.585739000000004</c:v>
                </c:pt>
                <c:pt idx="32810">
                  <c:v>86.588379000000003</c:v>
                </c:pt>
                <c:pt idx="32811">
                  <c:v>86.591019000000003</c:v>
                </c:pt>
                <c:pt idx="32812">
                  <c:v>86.593658000000005</c:v>
                </c:pt>
                <c:pt idx="32813">
                  <c:v>86.596298000000004</c:v>
                </c:pt>
                <c:pt idx="32814">
                  <c:v>86.598938000000004</c:v>
                </c:pt>
                <c:pt idx="32815">
                  <c:v>86.601578000000003</c:v>
                </c:pt>
                <c:pt idx="32816">
                  <c:v>86.604218000000003</c:v>
                </c:pt>
                <c:pt idx="32817">
                  <c:v>86.606857000000005</c:v>
                </c:pt>
                <c:pt idx="32818">
                  <c:v>86.609497000000005</c:v>
                </c:pt>
                <c:pt idx="32819">
                  <c:v>86.612137000000004</c:v>
                </c:pt>
                <c:pt idx="32820">
                  <c:v>86.614777000000004</c:v>
                </c:pt>
                <c:pt idx="32821">
                  <c:v>86.617416000000006</c:v>
                </c:pt>
                <c:pt idx="32822">
                  <c:v>86.620056000000005</c:v>
                </c:pt>
                <c:pt idx="32823">
                  <c:v>86.622687999999997</c:v>
                </c:pt>
                <c:pt idx="32824">
                  <c:v>86.625327999999996</c:v>
                </c:pt>
                <c:pt idx="32825">
                  <c:v>86.627967999999996</c:v>
                </c:pt>
                <c:pt idx="32826">
                  <c:v>86.630607999999995</c:v>
                </c:pt>
                <c:pt idx="32827">
                  <c:v>86.633246999999997</c:v>
                </c:pt>
                <c:pt idx="32828">
                  <c:v>86.635886999999997</c:v>
                </c:pt>
                <c:pt idx="32829">
                  <c:v>86.638526999999996</c:v>
                </c:pt>
                <c:pt idx="32830">
                  <c:v>86.641166999999996</c:v>
                </c:pt>
                <c:pt idx="32831">
                  <c:v>86.643805999999998</c:v>
                </c:pt>
                <c:pt idx="32832">
                  <c:v>86.646445999999997</c:v>
                </c:pt>
                <c:pt idx="32833">
                  <c:v>86.649085999999997</c:v>
                </c:pt>
                <c:pt idx="32834">
                  <c:v>86.651725999999996</c:v>
                </c:pt>
                <c:pt idx="32835">
                  <c:v>86.654365999999996</c:v>
                </c:pt>
                <c:pt idx="32836">
                  <c:v>86.657004999999998</c:v>
                </c:pt>
                <c:pt idx="32837">
                  <c:v>86.659644999999998</c:v>
                </c:pt>
                <c:pt idx="32838">
                  <c:v>86.662284999999997</c:v>
                </c:pt>
                <c:pt idx="32839">
                  <c:v>86.664924999999997</c:v>
                </c:pt>
                <c:pt idx="32840">
                  <c:v>86.667563999999999</c:v>
                </c:pt>
                <c:pt idx="32841">
                  <c:v>86.670203999999998</c:v>
                </c:pt>
                <c:pt idx="32842">
                  <c:v>86.672843999999998</c:v>
                </c:pt>
                <c:pt idx="32843">
                  <c:v>86.675483999999997</c:v>
                </c:pt>
                <c:pt idx="32844">
                  <c:v>86.678116000000003</c:v>
                </c:pt>
                <c:pt idx="32845">
                  <c:v>86.680756000000002</c:v>
                </c:pt>
                <c:pt idx="32846">
                  <c:v>86.683395000000004</c:v>
                </c:pt>
                <c:pt idx="32847">
                  <c:v>86.686035000000004</c:v>
                </c:pt>
                <c:pt idx="32848">
                  <c:v>86.688675000000003</c:v>
                </c:pt>
                <c:pt idx="32849">
                  <c:v>86.691315000000003</c:v>
                </c:pt>
                <c:pt idx="32850">
                  <c:v>86.693954000000005</c:v>
                </c:pt>
                <c:pt idx="32851">
                  <c:v>86.696594000000005</c:v>
                </c:pt>
                <c:pt idx="32852">
                  <c:v>86.699234000000004</c:v>
                </c:pt>
                <c:pt idx="32853">
                  <c:v>86.701874000000004</c:v>
                </c:pt>
                <c:pt idx="32854">
                  <c:v>86.704514000000003</c:v>
                </c:pt>
                <c:pt idx="32855">
                  <c:v>86.707153000000005</c:v>
                </c:pt>
                <c:pt idx="32856">
                  <c:v>86.709793000000005</c:v>
                </c:pt>
                <c:pt idx="32857">
                  <c:v>86.712433000000004</c:v>
                </c:pt>
                <c:pt idx="32858">
                  <c:v>86.715073000000004</c:v>
                </c:pt>
                <c:pt idx="32859">
                  <c:v>86.717712000000006</c:v>
                </c:pt>
                <c:pt idx="32860">
                  <c:v>86.720352000000005</c:v>
                </c:pt>
                <c:pt idx="32861">
                  <c:v>86.722992000000005</c:v>
                </c:pt>
                <c:pt idx="32862">
                  <c:v>86.725632000000004</c:v>
                </c:pt>
                <c:pt idx="32863">
                  <c:v>86.728271000000007</c:v>
                </c:pt>
                <c:pt idx="32864">
                  <c:v>86.730911000000006</c:v>
                </c:pt>
                <c:pt idx="32865">
                  <c:v>86.733551000000006</c:v>
                </c:pt>
                <c:pt idx="32866">
                  <c:v>86.736182999999997</c:v>
                </c:pt>
                <c:pt idx="32867">
                  <c:v>86.738822999999996</c:v>
                </c:pt>
                <c:pt idx="32868">
                  <c:v>86.741462999999996</c:v>
                </c:pt>
                <c:pt idx="32869">
                  <c:v>86.744101999999998</c:v>
                </c:pt>
                <c:pt idx="32870">
                  <c:v>86.746741999999998</c:v>
                </c:pt>
                <c:pt idx="32871">
                  <c:v>86.749381999999997</c:v>
                </c:pt>
                <c:pt idx="32872">
                  <c:v>86.752021999999997</c:v>
                </c:pt>
                <c:pt idx="32873">
                  <c:v>86.754661999999996</c:v>
                </c:pt>
                <c:pt idx="32874">
                  <c:v>86.757300999999998</c:v>
                </c:pt>
                <c:pt idx="32875">
                  <c:v>86.759940999999998</c:v>
                </c:pt>
                <c:pt idx="32876">
                  <c:v>86.762580999999997</c:v>
                </c:pt>
                <c:pt idx="32877">
                  <c:v>86.765220999999997</c:v>
                </c:pt>
                <c:pt idx="32878">
                  <c:v>86.767859999999999</c:v>
                </c:pt>
                <c:pt idx="32879">
                  <c:v>86.770499999999998</c:v>
                </c:pt>
                <c:pt idx="32880">
                  <c:v>86.773139999999998</c:v>
                </c:pt>
                <c:pt idx="32881">
                  <c:v>86.775779999999997</c:v>
                </c:pt>
                <c:pt idx="32882">
                  <c:v>86.778419</c:v>
                </c:pt>
                <c:pt idx="32883">
                  <c:v>86.781058999999999</c:v>
                </c:pt>
                <c:pt idx="32884">
                  <c:v>86.783698999999999</c:v>
                </c:pt>
                <c:pt idx="32885">
                  <c:v>86.786338999999998</c:v>
                </c:pt>
                <c:pt idx="32886">
                  <c:v>86.788978999999998</c:v>
                </c:pt>
                <c:pt idx="32887">
                  <c:v>86.791618</c:v>
                </c:pt>
                <c:pt idx="32888">
                  <c:v>86.794250000000005</c:v>
                </c:pt>
                <c:pt idx="32889">
                  <c:v>86.796890000000005</c:v>
                </c:pt>
                <c:pt idx="32890">
                  <c:v>86.799530000000004</c:v>
                </c:pt>
                <c:pt idx="32891">
                  <c:v>86.802170000000004</c:v>
                </c:pt>
                <c:pt idx="32892">
                  <c:v>86.804810000000003</c:v>
                </c:pt>
                <c:pt idx="32893">
                  <c:v>86.807449000000005</c:v>
                </c:pt>
                <c:pt idx="32894">
                  <c:v>86.810089000000005</c:v>
                </c:pt>
                <c:pt idx="32895">
                  <c:v>86.812729000000004</c:v>
                </c:pt>
                <c:pt idx="32896">
                  <c:v>86.815369000000004</c:v>
                </c:pt>
                <c:pt idx="32897">
                  <c:v>86.818008000000006</c:v>
                </c:pt>
                <c:pt idx="32898">
                  <c:v>86.820648000000006</c:v>
                </c:pt>
                <c:pt idx="32899">
                  <c:v>86.823288000000005</c:v>
                </c:pt>
                <c:pt idx="32900">
                  <c:v>86.825928000000005</c:v>
                </c:pt>
                <c:pt idx="32901">
                  <c:v>86.828568000000004</c:v>
                </c:pt>
                <c:pt idx="32902">
                  <c:v>86.831207000000006</c:v>
                </c:pt>
                <c:pt idx="32903">
                  <c:v>86.833847000000006</c:v>
                </c:pt>
                <c:pt idx="32904">
                  <c:v>86.836487000000005</c:v>
                </c:pt>
                <c:pt idx="32905">
                  <c:v>86.839127000000005</c:v>
                </c:pt>
                <c:pt idx="32906">
                  <c:v>86.841766000000007</c:v>
                </c:pt>
                <c:pt idx="32907">
                  <c:v>86.844406000000006</c:v>
                </c:pt>
                <c:pt idx="32908">
                  <c:v>86.847046000000006</c:v>
                </c:pt>
                <c:pt idx="32909">
                  <c:v>86.849686000000005</c:v>
                </c:pt>
                <c:pt idx="32910">
                  <c:v>86.852317999999997</c:v>
                </c:pt>
                <c:pt idx="32911">
                  <c:v>86.854957999999996</c:v>
                </c:pt>
                <c:pt idx="32912">
                  <c:v>86.857596999999998</c:v>
                </c:pt>
                <c:pt idx="32913">
                  <c:v>86.860236999999998</c:v>
                </c:pt>
                <c:pt idx="32914">
                  <c:v>86.862876999999997</c:v>
                </c:pt>
                <c:pt idx="32915">
                  <c:v>86.865516999999997</c:v>
                </c:pt>
                <c:pt idx="32916">
                  <c:v>86.868155999999999</c:v>
                </c:pt>
                <c:pt idx="32917">
                  <c:v>86.870795999999999</c:v>
                </c:pt>
                <c:pt idx="32918">
                  <c:v>86.873435999999998</c:v>
                </c:pt>
                <c:pt idx="32919">
                  <c:v>86.876075999999998</c:v>
                </c:pt>
                <c:pt idx="32920">
                  <c:v>86.878715999999997</c:v>
                </c:pt>
                <c:pt idx="32921">
                  <c:v>86.881354999999999</c:v>
                </c:pt>
                <c:pt idx="32922">
                  <c:v>86.883994999999999</c:v>
                </c:pt>
                <c:pt idx="32923">
                  <c:v>86.886634999999998</c:v>
                </c:pt>
                <c:pt idx="32924">
                  <c:v>86.889274999999998</c:v>
                </c:pt>
                <c:pt idx="32925">
                  <c:v>86.891914</c:v>
                </c:pt>
                <c:pt idx="32926">
                  <c:v>86.894553999999999</c:v>
                </c:pt>
                <c:pt idx="32927">
                  <c:v>86.897193999999999</c:v>
                </c:pt>
                <c:pt idx="32928">
                  <c:v>86.899833999999998</c:v>
                </c:pt>
                <c:pt idx="32929">
                  <c:v>86.902473000000001</c:v>
                </c:pt>
                <c:pt idx="32930">
                  <c:v>86.905113</c:v>
                </c:pt>
                <c:pt idx="32931">
                  <c:v>86.907745000000006</c:v>
                </c:pt>
                <c:pt idx="32932">
                  <c:v>86.910385000000005</c:v>
                </c:pt>
                <c:pt idx="32933">
                  <c:v>86.913025000000005</c:v>
                </c:pt>
                <c:pt idx="32934">
                  <c:v>86.915665000000004</c:v>
                </c:pt>
                <c:pt idx="32935">
                  <c:v>86.918304000000006</c:v>
                </c:pt>
                <c:pt idx="32936">
                  <c:v>86.920944000000006</c:v>
                </c:pt>
                <c:pt idx="32937">
                  <c:v>86.923584000000005</c:v>
                </c:pt>
                <c:pt idx="32938">
                  <c:v>86.926224000000005</c:v>
                </c:pt>
                <c:pt idx="32939">
                  <c:v>86.928864000000004</c:v>
                </c:pt>
                <c:pt idx="32940">
                  <c:v>86.931503000000006</c:v>
                </c:pt>
                <c:pt idx="32941">
                  <c:v>86.934143000000006</c:v>
                </c:pt>
                <c:pt idx="32942">
                  <c:v>86.936783000000005</c:v>
                </c:pt>
                <c:pt idx="32943">
                  <c:v>86.939423000000005</c:v>
                </c:pt>
                <c:pt idx="32944">
                  <c:v>86.942062000000007</c:v>
                </c:pt>
                <c:pt idx="32945">
                  <c:v>86.944702000000007</c:v>
                </c:pt>
                <c:pt idx="32946">
                  <c:v>86.947342000000006</c:v>
                </c:pt>
                <c:pt idx="32947">
                  <c:v>86.949982000000006</c:v>
                </c:pt>
                <c:pt idx="32948">
                  <c:v>86.952620999999994</c:v>
                </c:pt>
                <c:pt idx="32949">
                  <c:v>86.955260999999993</c:v>
                </c:pt>
                <c:pt idx="32950">
                  <c:v>86.957901000000007</c:v>
                </c:pt>
                <c:pt idx="32951">
                  <c:v>86.960541000000006</c:v>
                </c:pt>
                <c:pt idx="32952">
                  <c:v>86.963181000000006</c:v>
                </c:pt>
                <c:pt idx="32953">
                  <c:v>86.965812999999997</c:v>
                </c:pt>
                <c:pt idx="32954">
                  <c:v>86.968451999999999</c:v>
                </c:pt>
                <c:pt idx="32955">
                  <c:v>86.971091999999999</c:v>
                </c:pt>
                <c:pt idx="32956">
                  <c:v>86.973731999999998</c:v>
                </c:pt>
                <c:pt idx="32957">
                  <c:v>86.976371999999998</c:v>
                </c:pt>
                <c:pt idx="32958">
                  <c:v>86.979011999999997</c:v>
                </c:pt>
                <c:pt idx="32959">
                  <c:v>86.981650999999999</c:v>
                </c:pt>
                <c:pt idx="32960">
                  <c:v>86.984290999999999</c:v>
                </c:pt>
                <c:pt idx="32961">
                  <c:v>86.986930999999998</c:v>
                </c:pt>
                <c:pt idx="32962">
                  <c:v>86.989570999999998</c:v>
                </c:pt>
                <c:pt idx="32963">
                  <c:v>86.99221</c:v>
                </c:pt>
                <c:pt idx="32964">
                  <c:v>86.99485</c:v>
                </c:pt>
                <c:pt idx="32965">
                  <c:v>86.997489999999999</c:v>
                </c:pt>
                <c:pt idx="32966">
                  <c:v>87.000129999999999</c:v>
                </c:pt>
                <c:pt idx="32967">
                  <c:v>87.002769000000001</c:v>
                </c:pt>
                <c:pt idx="32968">
                  <c:v>87.005409</c:v>
                </c:pt>
                <c:pt idx="32969">
                  <c:v>87.008049</c:v>
                </c:pt>
                <c:pt idx="32970">
                  <c:v>87.010688999999999</c:v>
                </c:pt>
                <c:pt idx="32971">
                  <c:v>87.013328999999999</c:v>
                </c:pt>
                <c:pt idx="32972">
                  <c:v>87.015968000000001</c:v>
                </c:pt>
                <c:pt idx="32973">
                  <c:v>87.018608</c:v>
                </c:pt>
                <c:pt idx="32974">
                  <c:v>87.021248</c:v>
                </c:pt>
                <c:pt idx="32975">
                  <c:v>87.023880000000005</c:v>
                </c:pt>
                <c:pt idx="32976">
                  <c:v>87.026520000000005</c:v>
                </c:pt>
                <c:pt idx="32977">
                  <c:v>87.029160000000005</c:v>
                </c:pt>
                <c:pt idx="32978">
                  <c:v>87.031799000000007</c:v>
                </c:pt>
                <c:pt idx="32979">
                  <c:v>87.034439000000006</c:v>
                </c:pt>
                <c:pt idx="32980">
                  <c:v>87.037079000000006</c:v>
                </c:pt>
                <c:pt idx="32981">
                  <c:v>87.039719000000005</c:v>
                </c:pt>
                <c:pt idx="32982">
                  <c:v>87.042357999999993</c:v>
                </c:pt>
                <c:pt idx="32983">
                  <c:v>87.044998000000007</c:v>
                </c:pt>
                <c:pt idx="32984">
                  <c:v>87.047638000000006</c:v>
                </c:pt>
                <c:pt idx="32985">
                  <c:v>87.050278000000006</c:v>
                </c:pt>
                <c:pt idx="32986">
                  <c:v>87.052916999999994</c:v>
                </c:pt>
                <c:pt idx="32987">
                  <c:v>87.055556999999993</c:v>
                </c:pt>
                <c:pt idx="32988">
                  <c:v>87.058197000000007</c:v>
                </c:pt>
                <c:pt idx="32989">
                  <c:v>87.060837000000006</c:v>
                </c:pt>
                <c:pt idx="32990">
                  <c:v>87.063477000000006</c:v>
                </c:pt>
                <c:pt idx="32991">
                  <c:v>87.066115999999994</c:v>
                </c:pt>
                <c:pt idx="32992">
                  <c:v>87.068755999999993</c:v>
                </c:pt>
                <c:pt idx="32993">
                  <c:v>87.071395999999993</c:v>
                </c:pt>
                <c:pt idx="32994">
                  <c:v>87.074036000000007</c:v>
                </c:pt>
                <c:pt idx="32995">
                  <c:v>87.076674999999994</c:v>
                </c:pt>
                <c:pt idx="32996">
                  <c:v>87.079307999999997</c:v>
                </c:pt>
                <c:pt idx="32997">
                  <c:v>87.081947</c:v>
                </c:pt>
                <c:pt idx="32998">
                  <c:v>87.084586999999999</c:v>
                </c:pt>
                <c:pt idx="32999">
                  <c:v>87.087226999999999</c:v>
                </c:pt>
                <c:pt idx="33000">
                  <c:v>87.089866999999998</c:v>
                </c:pt>
                <c:pt idx="33001">
                  <c:v>87.092506</c:v>
                </c:pt>
                <c:pt idx="33002">
                  <c:v>87.095146</c:v>
                </c:pt>
                <c:pt idx="33003">
                  <c:v>87.097785999999999</c:v>
                </c:pt>
                <c:pt idx="33004">
                  <c:v>87.100425999999999</c:v>
                </c:pt>
                <c:pt idx="33005">
                  <c:v>87.103065000000001</c:v>
                </c:pt>
                <c:pt idx="33006">
                  <c:v>87.105705</c:v>
                </c:pt>
                <c:pt idx="33007">
                  <c:v>87.108345</c:v>
                </c:pt>
                <c:pt idx="33008">
                  <c:v>87.110984999999999</c:v>
                </c:pt>
                <c:pt idx="33009">
                  <c:v>87.113624999999999</c:v>
                </c:pt>
                <c:pt idx="33010">
                  <c:v>87.116264000000001</c:v>
                </c:pt>
                <c:pt idx="33011">
                  <c:v>87.118904000000001</c:v>
                </c:pt>
                <c:pt idx="33012">
                  <c:v>87.121544</c:v>
                </c:pt>
                <c:pt idx="33013">
                  <c:v>87.124184</c:v>
                </c:pt>
                <c:pt idx="33014">
                  <c:v>87.126823000000002</c:v>
                </c:pt>
                <c:pt idx="33015">
                  <c:v>87.129463000000001</c:v>
                </c:pt>
                <c:pt idx="33016">
                  <c:v>87.132103000000001</c:v>
                </c:pt>
                <c:pt idx="33017">
                  <c:v>87.134743</c:v>
                </c:pt>
                <c:pt idx="33018">
                  <c:v>87.137375000000006</c:v>
                </c:pt>
                <c:pt idx="33019">
                  <c:v>87.140015000000005</c:v>
                </c:pt>
                <c:pt idx="33020">
                  <c:v>87.142653999999993</c:v>
                </c:pt>
                <c:pt idx="33021">
                  <c:v>87.145294000000007</c:v>
                </c:pt>
                <c:pt idx="33022">
                  <c:v>87.147934000000006</c:v>
                </c:pt>
                <c:pt idx="33023">
                  <c:v>87.150574000000006</c:v>
                </c:pt>
                <c:pt idx="33024">
                  <c:v>87.153214000000006</c:v>
                </c:pt>
                <c:pt idx="33025">
                  <c:v>87.155852999999993</c:v>
                </c:pt>
                <c:pt idx="33026">
                  <c:v>87.158493000000007</c:v>
                </c:pt>
                <c:pt idx="33027">
                  <c:v>87.161133000000007</c:v>
                </c:pt>
                <c:pt idx="33028">
                  <c:v>87.163773000000006</c:v>
                </c:pt>
                <c:pt idx="33029">
                  <c:v>87.166411999999994</c:v>
                </c:pt>
                <c:pt idx="33030">
                  <c:v>87.169051999999994</c:v>
                </c:pt>
                <c:pt idx="33031">
                  <c:v>87.171691999999993</c:v>
                </c:pt>
                <c:pt idx="33032">
                  <c:v>87.174332000000007</c:v>
                </c:pt>
                <c:pt idx="33033">
                  <c:v>87.176970999999995</c:v>
                </c:pt>
                <c:pt idx="33034">
                  <c:v>87.179610999999994</c:v>
                </c:pt>
                <c:pt idx="33035">
                  <c:v>87.182250999999994</c:v>
                </c:pt>
                <c:pt idx="33036">
                  <c:v>87.184890999999993</c:v>
                </c:pt>
                <c:pt idx="33037">
                  <c:v>87.187531000000007</c:v>
                </c:pt>
                <c:pt idx="33038">
                  <c:v>87.190169999999995</c:v>
                </c:pt>
                <c:pt idx="33039">
                  <c:v>87.192809999999994</c:v>
                </c:pt>
                <c:pt idx="33040">
                  <c:v>87.195442</c:v>
                </c:pt>
                <c:pt idx="33041">
                  <c:v>87.198081999999999</c:v>
                </c:pt>
                <c:pt idx="33042">
                  <c:v>87.200721999999999</c:v>
                </c:pt>
                <c:pt idx="33043">
                  <c:v>87.203361999999998</c:v>
                </c:pt>
                <c:pt idx="33044">
                  <c:v>87.206001000000001</c:v>
                </c:pt>
                <c:pt idx="33045">
                  <c:v>87.208641</c:v>
                </c:pt>
                <c:pt idx="33046">
                  <c:v>87.211281</c:v>
                </c:pt>
                <c:pt idx="33047">
                  <c:v>87.213920999999999</c:v>
                </c:pt>
                <c:pt idx="33048">
                  <c:v>87.216560000000001</c:v>
                </c:pt>
                <c:pt idx="33049">
                  <c:v>87.219200000000001</c:v>
                </c:pt>
                <c:pt idx="33050">
                  <c:v>87.22184</c:v>
                </c:pt>
                <c:pt idx="33051">
                  <c:v>87.22448</c:v>
                </c:pt>
                <c:pt idx="33052">
                  <c:v>87.227119000000002</c:v>
                </c:pt>
                <c:pt idx="33053">
                  <c:v>87.229759000000001</c:v>
                </c:pt>
                <c:pt idx="33054">
                  <c:v>87.232399000000001</c:v>
                </c:pt>
                <c:pt idx="33055">
                  <c:v>87.235039</c:v>
                </c:pt>
                <c:pt idx="33056">
                  <c:v>87.237679</c:v>
                </c:pt>
                <c:pt idx="33057">
                  <c:v>87.240318000000002</c:v>
                </c:pt>
                <c:pt idx="33058">
                  <c:v>87.242958000000002</c:v>
                </c:pt>
                <c:pt idx="33059">
                  <c:v>87.245598000000001</c:v>
                </c:pt>
                <c:pt idx="33060">
                  <c:v>87.248238000000001</c:v>
                </c:pt>
                <c:pt idx="33061">
                  <c:v>87.250870000000006</c:v>
                </c:pt>
                <c:pt idx="33062">
                  <c:v>87.253510000000006</c:v>
                </c:pt>
                <c:pt idx="33063">
                  <c:v>87.256148999999994</c:v>
                </c:pt>
                <c:pt idx="33064">
                  <c:v>87.258788999999993</c:v>
                </c:pt>
                <c:pt idx="33065">
                  <c:v>87.261429000000007</c:v>
                </c:pt>
                <c:pt idx="33066">
                  <c:v>87.264069000000006</c:v>
                </c:pt>
                <c:pt idx="33067">
                  <c:v>87.266707999999994</c:v>
                </c:pt>
                <c:pt idx="33068">
                  <c:v>87.269347999999994</c:v>
                </c:pt>
                <c:pt idx="33069">
                  <c:v>87.271987999999993</c:v>
                </c:pt>
                <c:pt idx="33070">
                  <c:v>87.274628000000007</c:v>
                </c:pt>
                <c:pt idx="33071">
                  <c:v>87.277266999999995</c:v>
                </c:pt>
                <c:pt idx="33072">
                  <c:v>87.279906999999994</c:v>
                </c:pt>
                <c:pt idx="33073">
                  <c:v>87.282546999999994</c:v>
                </c:pt>
                <c:pt idx="33074">
                  <c:v>87.285186999999993</c:v>
                </c:pt>
                <c:pt idx="33075">
                  <c:v>87.287826999999993</c:v>
                </c:pt>
                <c:pt idx="33076">
                  <c:v>87.290465999999995</c:v>
                </c:pt>
                <c:pt idx="33077">
                  <c:v>87.293105999999995</c:v>
                </c:pt>
                <c:pt idx="33078">
                  <c:v>87.295745999999994</c:v>
                </c:pt>
                <c:pt idx="33079">
                  <c:v>87.298385999999994</c:v>
                </c:pt>
                <c:pt idx="33080">
                  <c:v>87.301024999999996</c:v>
                </c:pt>
                <c:pt idx="33081">
                  <c:v>87.303664999999995</c:v>
                </c:pt>
                <c:pt idx="33082">
                  <c:v>87.306304999999995</c:v>
                </c:pt>
                <c:pt idx="33083">
                  <c:v>87.308937</c:v>
                </c:pt>
                <c:pt idx="33084">
                  <c:v>87.311577</c:v>
                </c:pt>
                <c:pt idx="33085">
                  <c:v>87.314216999999999</c:v>
                </c:pt>
                <c:pt idx="33086">
                  <c:v>87.316856000000001</c:v>
                </c:pt>
                <c:pt idx="33087">
                  <c:v>87.319496000000001</c:v>
                </c:pt>
                <c:pt idx="33088">
                  <c:v>87.322136</c:v>
                </c:pt>
                <c:pt idx="33089">
                  <c:v>87.324776</c:v>
                </c:pt>
                <c:pt idx="33090">
                  <c:v>87.327415000000002</c:v>
                </c:pt>
                <c:pt idx="33091">
                  <c:v>87.330055000000002</c:v>
                </c:pt>
                <c:pt idx="33092">
                  <c:v>87.332695000000001</c:v>
                </c:pt>
                <c:pt idx="33093">
                  <c:v>87.335335000000001</c:v>
                </c:pt>
                <c:pt idx="33094">
                  <c:v>87.337975</c:v>
                </c:pt>
                <c:pt idx="33095">
                  <c:v>87.340614000000002</c:v>
                </c:pt>
                <c:pt idx="33096">
                  <c:v>87.343254000000002</c:v>
                </c:pt>
                <c:pt idx="33097">
                  <c:v>87.345894000000001</c:v>
                </c:pt>
                <c:pt idx="33098">
                  <c:v>87.348534000000001</c:v>
                </c:pt>
                <c:pt idx="33099">
                  <c:v>87.351173000000003</c:v>
                </c:pt>
                <c:pt idx="33100">
                  <c:v>87.353813000000002</c:v>
                </c:pt>
                <c:pt idx="33101">
                  <c:v>87.356453000000002</c:v>
                </c:pt>
                <c:pt idx="33102">
                  <c:v>87.359093000000001</c:v>
                </c:pt>
                <c:pt idx="33103">
                  <c:v>87.361732000000003</c:v>
                </c:pt>
                <c:pt idx="33104">
                  <c:v>87.364372000000003</c:v>
                </c:pt>
                <c:pt idx="33105">
                  <c:v>87.367003999999994</c:v>
                </c:pt>
                <c:pt idx="33106">
                  <c:v>87.369643999999994</c:v>
                </c:pt>
                <c:pt idx="33107">
                  <c:v>87.372283999999993</c:v>
                </c:pt>
                <c:pt idx="33108">
                  <c:v>87.374923999999993</c:v>
                </c:pt>
                <c:pt idx="33109">
                  <c:v>87.377562999999995</c:v>
                </c:pt>
                <c:pt idx="33110">
                  <c:v>87.380202999999995</c:v>
                </c:pt>
                <c:pt idx="33111">
                  <c:v>87.382842999999994</c:v>
                </c:pt>
                <c:pt idx="33112">
                  <c:v>87.385482999999994</c:v>
                </c:pt>
                <c:pt idx="33113">
                  <c:v>87.388122999999993</c:v>
                </c:pt>
                <c:pt idx="33114">
                  <c:v>87.390761999999995</c:v>
                </c:pt>
                <c:pt idx="33115">
                  <c:v>87.393401999999995</c:v>
                </c:pt>
                <c:pt idx="33116">
                  <c:v>87.396041999999994</c:v>
                </c:pt>
                <c:pt idx="33117">
                  <c:v>87.398681999999994</c:v>
                </c:pt>
                <c:pt idx="33118">
                  <c:v>87.401320999999996</c:v>
                </c:pt>
                <c:pt idx="33119">
                  <c:v>87.403960999999995</c:v>
                </c:pt>
                <c:pt idx="33120">
                  <c:v>87.406600999999995</c:v>
                </c:pt>
                <c:pt idx="33121">
                  <c:v>87.409240999999994</c:v>
                </c:pt>
                <c:pt idx="33122">
                  <c:v>87.411879999999996</c:v>
                </c:pt>
                <c:pt idx="33123">
                  <c:v>87.414519999999996</c:v>
                </c:pt>
                <c:pt idx="33124">
                  <c:v>87.417159999999996</c:v>
                </c:pt>
                <c:pt idx="33125">
                  <c:v>87.419799999999995</c:v>
                </c:pt>
                <c:pt idx="33126">
                  <c:v>87.422439999999995</c:v>
                </c:pt>
                <c:pt idx="33127">
                  <c:v>87.425072</c:v>
                </c:pt>
                <c:pt idx="33128">
                  <c:v>87.427711000000002</c:v>
                </c:pt>
                <c:pt idx="33129">
                  <c:v>87.430351000000002</c:v>
                </c:pt>
                <c:pt idx="33130">
                  <c:v>87.432991000000001</c:v>
                </c:pt>
                <c:pt idx="33131">
                  <c:v>87.435631000000001</c:v>
                </c:pt>
                <c:pt idx="33132">
                  <c:v>87.438271</c:v>
                </c:pt>
                <c:pt idx="33133">
                  <c:v>87.440910000000002</c:v>
                </c:pt>
                <c:pt idx="33134">
                  <c:v>87.443550000000002</c:v>
                </c:pt>
                <c:pt idx="33135">
                  <c:v>87.446190000000001</c:v>
                </c:pt>
                <c:pt idx="33136">
                  <c:v>87.448830000000001</c:v>
                </c:pt>
                <c:pt idx="33137">
                  <c:v>87.451469000000003</c:v>
                </c:pt>
                <c:pt idx="33138">
                  <c:v>87.454109000000003</c:v>
                </c:pt>
                <c:pt idx="33139">
                  <c:v>87.456749000000002</c:v>
                </c:pt>
                <c:pt idx="33140">
                  <c:v>87.459389000000002</c:v>
                </c:pt>
                <c:pt idx="33141">
                  <c:v>87.462029000000001</c:v>
                </c:pt>
                <c:pt idx="33142">
                  <c:v>87.464668000000003</c:v>
                </c:pt>
                <c:pt idx="33143">
                  <c:v>87.467308000000003</c:v>
                </c:pt>
                <c:pt idx="33144">
                  <c:v>87.469948000000002</c:v>
                </c:pt>
                <c:pt idx="33145">
                  <c:v>87.472588000000002</c:v>
                </c:pt>
                <c:pt idx="33146">
                  <c:v>87.475227000000004</c:v>
                </c:pt>
                <c:pt idx="33147">
                  <c:v>87.477867000000003</c:v>
                </c:pt>
                <c:pt idx="33148">
                  <c:v>87.480498999999995</c:v>
                </c:pt>
                <c:pt idx="33149">
                  <c:v>87.483138999999994</c:v>
                </c:pt>
                <c:pt idx="33150">
                  <c:v>87.485778999999994</c:v>
                </c:pt>
                <c:pt idx="33151">
                  <c:v>87.488418999999993</c:v>
                </c:pt>
                <c:pt idx="33152">
                  <c:v>87.491057999999995</c:v>
                </c:pt>
                <c:pt idx="33153">
                  <c:v>87.493697999999995</c:v>
                </c:pt>
                <c:pt idx="33154">
                  <c:v>87.496337999999994</c:v>
                </c:pt>
                <c:pt idx="33155">
                  <c:v>87.498977999999994</c:v>
                </c:pt>
                <c:pt idx="33156">
                  <c:v>87.501616999999996</c:v>
                </c:pt>
                <c:pt idx="33157">
                  <c:v>87.504256999999996</c:v>
                </c:pt>
                <c:pt idx="33158">
                  <c:v>87.506896999999995</c:v>
                </c:pt>
                <c:pt idx="33159">
                  <c:v>87.509536999999995</c:v>
                </c:pt>
                <c:pt idx="33160">
                  <c:v>87.512176999999994</c:v>
                </c:pt>
                <c:pt idx="33161">
                  <c:v>87.514815999999996</c:v>
                </c:pt>
                <c:pt idx="33162">
                  <c:v>87.517455999999996</c:v>
                </c:pt>
                <c:pt idx="33163">
                  <c:v>87.520095999999995</c:v>
                </c:pt>
                <c:pt idx="33164">
                  <c:v>87.522735999999995</c:v>
                </c:pt>
                <c:pt idx="33165">
                  <c:v>87.525374999999997</c:v>
                </c:pt>
                <c:pt idx="33166">
                  <c:v>87.528014999999996</c:v>
                </c:pt>
                <c:pt idx="33167">
                  <c:v>87.530654999999996</c:v>
                </c:pt>
                <c:pt idx="33168">
                  <c:v>87.533294999999995</c:v>
                </c:pt>
                <c:pt idx="33169">
                  <c:v>87.535933999999997</c:v>
                </c:pt>
                <c:pt idx="33170">
                  <c:v>87.538567</c:v>
                </c:pt>
                <c:pt idx="33171">
                  <c:v>87.541206000000003</c:v>
                </c:pt>
                <c:pt idx="33172">
                  <c:v>87.543846000000002</c:v>
                </c:pt>
                <c:pt idx="33173">
                  <c:v>87.546486000000002</c:v>
                </c:pt>
                <c:pt idx="33174">
                  <c:v>87.549126000000001</c:v>
                </c:pt>
                <c:pt idx="33175">
                  <c:v>87.551765000000003</c:v>
                </c:pt>
                <c:pt idx="33176">
                  <c:v>87.554405000000003</c:v>
                </c:pt>
                <c:pt idx="33177">
                  <c:v>87.557045000000002</c:v>
                </c:pt>
                <c:pt idx="33178">
                  <c:v>87.559685000000002</c:v>
                </c:pt>
                <c:pt idx="33179">
                  <c:v>87.562325000000001</c:v>
                </c:pt>
                <c:pt idx="33180">
                  <c:v>87.564964000000003</c:v>
                </c:pt>
                <c:pt idx="33181">
                  <c:v>87.567604000000003</c:v>
                </c:pt>
                <c:pt idx="33182">
                  <c:v>87.570244000000002</c:v>
                </c:pt>
                <c:pt idx="33183">
                  <c:v>87.572884000000002</c:v>
                </c:pt>
                <c:pt idx="33184">
                  <c:v>87.575523000000004</c:v>
                </c:pt>
                <c:pt idx="33185">
                  <c:v>87.578163000000004</c:v>
                </c:pt>
                <c:pt idx="33186">
                  <c:v>87.580803000000003</c:v>
                </c:pt>
                <c:pt idx="33187">
                  <c:v>87.583443000000003</c:v>
                </c:pt>
                <c:pt idx="33188">
                  <c:v>87.586082000000005</c:v>
                </c:pt>
                <c:pt idx="33189">
                  <c:v>87.588722000000004</c:v>
                </c:pt>
                <c:pt idx="33190">
                  <c:v>87.591362000000004</c:v>
                </c:pt>
                <c:pt idx="33191">
                  <c:v>87.594002000000003</c:v>
                </c:pt>
                <c:pt idx="33192">
                  <c:v>87.596633999999995</c:v>
                </c:pt>
                <c:pt idx="33193">
                  <c:v>87.599273999999994</c:v>
                </c:pt>
                <c:pt idx="33194">
                  <c:v>87.601912999999996</c:v>
                </c:pt>
                <c:pt idx="33195">
                  <c:v>87.604552999999996</c:v>
                </c:pt>
                <c:pt idx="33196">
                  <c:v>87.607192999999995</c:v>
                </c:pt>
                <c:pt idx="33197">
                  <c:v>87.609832999999995</c:v>
                </c:pt>
                <c:pt idx="33198">
                  <c:v>87.612472999999994</c:v>
                </c:pt>
                <c:pt idx="33199">
                  <c:v>87.615111999999996</c:v>
                </c:pt>
                <c:pt idx="33200">
                  <c:v>87.617751999999996</c:v>
                </c:pt>
                <c:pt idx="33201">
                  <c:v>87.620391999999995</c:v>
                </c:pt>
                <c:pt idx="33202">
                  <c:v>87.623031999999995</c:v>
                </c:pt>
                <c:pt idx="33203">
                  <c:v>87.625670999999997</c:v>
                </c:pt>
                <c:pt idx="33204">
                  <c:v>87.628310999999997</c:v>
                </c:pt>
                <c:pt idx="33205">
                  <c:v>87.630950999999996</c:v>
                </c:pt>
                <c:pt idx="33206">
                  <c:v>87.633590999999996</c:v>
                </c:pt>
                <c:pt idx="33207">
                  <c:v>87.636229999999998</c:v>
                </c:pt>
                <c:pt idx="33208">
                  <c:v>87.638869999999997</c:v>
                </c:pt>
                <c:pt idx="33209">
                  <c:v>87.641509999999997</c:v>
                </c:pt>
                <c:pt idx="33210">
                  <c:v>87.644149999999996</c:v>
                </c:pt>
                <c:pt idx="33211">
                  <c:v>87.646789999999996</c:v>
                </c:pt>
                <c:pt idx="33212">
                  <c:v>87.649428999999998</c:v>
                </c:pt>
                <c:pt idx="33213">
                  <c:v>87.652061000000003</c:v>
                </c:pt>
                <c:pt idx="33214">
                  <c:v>87.654701000000003</c:v>
                </c:pt>
                <c:pt idx="33215">
                  <c:v>87.657341000000002</c:v>
                </c:pt>
                <c:pt idx="33216">
                  <c:v>87.659981000000002</c:v>
                </c:pt>
                <c:pt idx="33217">
                  <c:v>87.662621000000001</c:v>
                </c:pt>
                <c:pt idx="33218">
                  <c:v>87.665260000000004</c:v>
                </c:pt>
                <c:pt idx="33219">
                  <c:v>87.667900000000003</c:v>
                </c:pt>
                <c:pt idx="33220">
                  <c:v>87.670540000000003</c:v>
                </c:pt>
                <c:pt idx="33221">
                  <c:v>87.673180000000002</c:v>
                </c:pt>
                <c:pt idx="33222">
                  <c:v>87.675819000000004</c:v>
                </c:pt>
                <c:pt idx="33223">
                  <c:v>87.678459000000004</c:v>
                </c:pt>
                <c:pt idx="33224">
                  <c:v>87.681099000000003</c:v>
                </c:pt>
                <c:pt idx="33225">
                  <c:v>87.683739000000003</c:v>
                </c:pt>
                <c:pt idx="33226">
                  <c:v>87.686378000000005</c:v>
                </c:pt>
                <c:pt idx="33227">
                  <c:v>87.689018000000004</c:v>
                </c:pt>
                <c:pt idx="33228">
                  <c:v>87.691658000000004</c:v>
                </c:pt>
                <c:pt idx="33229">
                  <c:v>87.694298000000003</c:v>
                </c:pt>
                <c:pt idx="33230">
                  <c:v>87.696938000000003</c:v>
                </c:pt>
                <c:pt idx="33231">
                  <c:v>87.699577000000005</c:v>
                </c:pt>
                <c:pt idx="33232">
                  <c:v>87.702217000000005</c:v>
                </c:pt>
                <c:pt idx="33233">
                  <c:v>87.704857000000004</c:v>
                </c:pt>
                <c:pt idx="33234">
                  <c:v>87.707497000000004</c:v>
                </c:pt>
                <c:pt idx="33235">
                  <c:v>87.710128999999995</c:v>
                </c:pt>
                <c:pt idx="33236">
                  <c:v>87.712768999999994</c:v>
                </c:pt>
                <c:pt idx="33237">
                  <c:v>87.715407999999996</c:v>
                </c:pt>
                <c:pt idx="33238">
                  <c:v>87.718047999999996</c:v>
                </c:pt>
                <c:pt idx="33239">
                  <c:v>87.720687999999996</c:v>
                </c:pt>
                <c:pt idx="33240">
                  <c:v>87.723327999999995</c:v>
                </c:pt>
                <c:pt idx="33241">
                  <c:v>87.725966999999997</c:v>
                </c:pt>
                <c:pt idx="33242">
                  <c:v>87.728606999999997</c:v>
                </c:pt>
                <c:pt idx="33243">
                  <c:v>87.731246999999996</c:v>
                </c:pt>
                <c:pt idx="33244">
                  <c:v>87.733886999999996</c:v>
                </c:pt>
                <c:pt idx="33245">
                  <c:v>87.736525999999998</c:v>
                </c:pt>
                <c:pt idx="33246">
                  <c:v>87.739165999999997</c:v>
                </c:pt>
                <c:pt idx="33247">
                  <c:v>87.741805999999997</c:v>
                </c:pt>
                <c:pt idx="33248">
                  <c:v>87.744445999999996</c:v>
                </c:pt>
                <c:pt idx="33249">
                  <c:v>87.747085999999996</c:v>
                </c:pt>
                <c:pt idx="33250">
                  <c:v>87.749724999999998</c:v>
                </c:pt>
                <c:pt idx="33251">
                  <c:v>87.752364999999998</c:v>
                </c:pt>
                <c:pt idx="33252">
                  <c:v>87.755004999999997</c:v>
                </c:pt>
                <c:pt idx="33253">
                  <c:v>87.757644999999997</c:v>
                </c:pt>
                <c:pt idx="33254">
                  <c:v>87.760283999999999</c:v>
                </c:pt>
                <c:pt idx="33255">
                  <c:v>87.762923999999998</c:v>
                </c:pt>
                <c:pt idx="33256">
                  <c:v>87.765563999999998</c:v>
                </c:pt>
                <c:pt idx="33257">
                  <c:v>87.768196000000003</c:v>
                </c:pt>
                <c:pt idx="33258">
                  <c:v>87.770836000000003</c:v>
                </c:pt>
                <c:pt idx="33259">
                  <c:v>87.773476000000002</c:v>
                </c:pt>
                <c:pt idx="33260">
                  <c:v>87.776115000000004</c:v>
                </c:pt>
                <c:pt idx="33261">
                  <c:v>87.778755000000004</c:v>
                </c:pt>
                <c:pt idx="33262">
                  <c:v>87.781395000000003</c:v>
                </c:pt>
                <c:pt idx="33263">
                  <c:v>87.784035000000003</c:v>
                </c:pt>
                <c:pt idx="33264">
                  <c:v>87.786674000000005</c:v>
                </c:pt>
                <c:pt idx="33265">
                  <c:v>87.789314000000005</c:v>
                </c:pt>
                <c:pt idx="33266">
                  <c:v>87.791954000000004</c:v>
                </c:pt>
                <c:pt idx="33267">
                  <c:v>87.794594000000004</c:v>
                </c:pt>
                <c:pt idx="33268">
                  <c:v>87.797234000000003</c:v>
                </c:pt>
                <c:pt idx="33269">
                  <c:v>87.799873000000005</c:v>
                </c:pt>
                <c:pt idx="33270">
                  <c:v>87.802513000000005</c:v>
                </c:pt>
                <c:pt idx="33271">
                  <c:v>87.805153000000004</c:v>
                </c:pt>
                <c:pt idx="33272">
                  <c:v>87.807793000000004</c:v>
                </c:pt>
                <c:pt idx="33273">
                  <c:v>87.810432000000006</c:v>
                </c:pt>
                <c:pt idx="33274">
                  <c:v>87.813072000000005</c:v>
                </c:pt>
                <c:pt idx="33275">
                  <c:v>87.815712000000005</c:v>
                </c:pt>
                <c:pt idx="33276">
                  <c:v>87.818352000000004</c:v>
                </c:pt>
                <c:pt idx="33277">
                  <c:v>87.820992000000004</c:v>
                </c:pt>
                <c:pt idx="33278">
                  <c:v>87.823623999999995</c:v>
                </c:pt>
                <c:pt idx="33279">
                  <c:v>87.826262999999997</c:v>
                </c:pt>
                <c:pt idx="33280">
                  <c:v>87.828902999999997</c:v>
                </c:pt>
                <c:pt idx="33281">
                  <c:v>87.831542999999996</c:v>
                </c:pt>
                <c:pt idx="33282">
                  <c:v>87.834182999999996</c:v>
                </c:pt>
                <c:pt idx="33283">
                  <c:v>87.836822999999995</c:v>
                </c:pt>
                <c:pt idx="33284">
                  <c:v>87.839461999999997</c:v>
                </c:pt>
                <c:pt idx="33285">
                  <c:v>87.842101999999997</c:v>
                </c:pt>
                <c:pt idx="33286">
                  <c:v>87.844741999999997</c:v>
                </c:pt>
                <c:pt idx="33287">
                  <c:v>87.847381999999996</c:v>
                </c:pt>
                <c:pt idx="33288">
                  <c:v>87.850020999999998</c:v>
                </c:pt>
                <c:pt idx="33289">
                  <c:v>87.852660999999998</c:v>
                </c:pt>
                <c:pt idx="33290">
                  <c:v>87.855300999999997</c:v>
                </c:pt>
                <c:pt idx="33291">
                  <c:v>87.857940999999997</c:v>
                </c:pt>
                <c:pt idx="33292">
                  <c:v>87.860579999999999</c:v>
                </c:pt>
                <c:pt idx="33293">
                  <c:v>87.863219999999998</c:v>
                </c:pt>
                <c:pt idx="33294">
                  <c:v>87.865859999999998</c:v>
                </c:pt>
                <c:pt idx="33295">
                  <c:v>87.868499999999997</c:v>
                </c:pt>
                <c:pt idx="33296">
                  <c:v>87.871139999999997</c:v>
                </c:pt>
                <c:pt idx="33297">
                  <c:v>87.873778999999999</c:v>
                </c:pt>
                <c:pt idx="33298">
                  <c:v>87.876418999999999</c:v>
                </c:pt>
                <c:pt idx="33299">
                  <c:v>87.879058999999998</c:v>
                </c:pt>
                <c:pt idx="33300">
                  <c:v>87.881691000000004</c:v>
                </c:pt>
                <c:pt idx="33301">
                  <c:v>87.884331000000003</c:v>
                </c:pt>
                <c:pt idx="33302">
                  <c:v>87.886971000000003</c:v>
                </c:pt>
                <c:pt idx="33303">
                  <c:v>87.889610000000005</c:v>
                </c:pt>
                <c:pt idx="33304">
                  <c:v>87.892250000000004</c:v>
                </c:pt>
                <c:pt idx="33305">
                  <c:v>87.894890000000004</c:v>
                </c:pt>
                <c:pt idx="33306">
                  <c:v>87.897530000000003</c:v>
                </c:pt>
                <c:pt idx="33307">
                  <c:v>87.900169000000005</c:v>
                </c:pt>
                <c:pt idx="33308">
                  <c:v>87.902809000000005</c:v>
                </c:pt>
                <c:pt idx="33309">
                  <c:v>87.905449000000004</c:v>
                </c:pt>
                <c:pt idx="33310">
                  <c:v>87.908089000000004</c:v>
                </c:pt>
                <c:pt idx="33311">
                  <c:v>87.910728000000006</c:v>
                </c:pt>
                <c:pt idx="33312">
                  <c:v>87.913368000000006</c:v>
                </c:pt>
                <c:pt idx="33313">
                  <c:v>87.916008000000005</c:v>
                </c:pt>
                <c:pt idx="33314">
                  <c:v>87.918648000000005</c:v>
                </c:pt>
                <c:pt idx="33315">
                  <c:v>87.921288000000004</c:v>
                </c:pt>
                <c:pt idx="33316">
                  <c:v>87.923927000000006</c:v>
                </c:pt>
                <c:pt idx="33317">
                  <c:v>87.926567000000006</c:v>
                </c:pt>
                <c:pt idx="33318">
                  <c:v>87.929207000000005</c:v>
                </c:pt>
                <c:pt idx="33319">
                  <c:v>87.931847000000005</c:v>
                </c:pt>
                <c:pt idx="33320">
                  <c:v>87.934486000000007</c:v>
                </c:pt>
                <c:pt idx="33321">
                  <c:v>87.937126000000006</c:v>
                </c:pt>
                <c:pt idx="33322">
                  <c:v>87.939757999999998</c:v>
                </c:pt>
                <c:pt idx="33323">
                  <c:v>87.942397999999997</c:v>
                </c:pt>
                <c:pt idx="33324">
                  <c:v>87.945037999999997</c:v>
                </c:pt>
                <c:pt idx="33325">
                  <c:v>87.947677999999996</c:v>
                </c:pt>
                <c:pt idx="33326">
                  <c:v>87.950316999999998</c:v>
                </c:pt>
                <c:pt idx="33327">
                  <c:v>87.952956999999998</c:v>
                </c:pt>
                <c:pt idx="33328">
                  <c:v>87.955596999999997</c:v>
                </c:pt>
                <c:pt idx="33329">
                  <c:v>87.958236999999997</c:v>
                </c:pt>
                <c:pt idx="33330">
                  <c:v>87.960875999999999</c:v>
                </c:pt>
                <c:pt idx="33331">
                  <c:v>87.963515999999998</c:v>
                </c:pt>
                <c:pt idx="33332">
                  <c:v>87.966155999999998</c:v>
                </c:pt>
                <c:pt idx="33333">
                  <c:v>87.968795999999998</c:v>
                </c:pt>
                <c:pt idx="33334">
                  <c:v>87.971435999999997</c:v>
                </c:pt>
                <c:pt idx="33335">
                  <c:v>87.974074999999999</c:v>
                </c:pt>
                <c:pt idx="33336">
                  <c:v>87.976714999999999</c:v>
                </c:pt>
                <c:pt idx="33337">
                  <c:v>87.979354999999998</c:v>
                </c:pt>
                <c:pt idx="33338">
                  <c:v>87.981994999999998</c:v>
                </c:pt>
                <c:pt idx="33339">
                  <c:v>87.984634</c:v>
                </c:pt>
                <c:pt idx="33340">
                  <c:v>87.987273999999999</c:v>
                </c:pt>
                <c:pt idx="33341">
                  <c:v>87.989913999999999</c:v>
                </c:pt>
                <c:pt idx="33342">
                  <c:v>87.992553999999998</c:v>
                </c:pt>
                <c:pt idx="33343">
                  <c:v>87.995193</c:v>
                </c:pt>
                <c:pt idx="33344">
                  <c:v>87.997826000000003</c:v>
                </c:pt>
                <c:pt idx="33345">
                  <c:v>88.000465000000005</c:v>
                </c:pt>
                <c:pt idx="33346">
                  <c:v>88.003105000000005</c:v>
                </c:pt>
                <c:pt idx="33347">
                  <c:v>88.005745000000005</c:v>
                </c:pt>
                <c:pt idx="33348">
                  <c:v>88.008385000000004</c:v>
                </c:pt>
                <c:pt idx="33349">
                  <c:v>88.011024000000006</c:v>
                </c:pt>
                <c:pt idx="33350">
                  <c:v>88.013664000000006</c:v>
                </c:pt>
                <c:pt idx="33351">
                  <c:v>88.016304000000005</c:v>
                </c:pt>
                <c:pt idx="33352">
                  <c:v>88.018944000000005</c:v>
                </c:pt>
                <c:pt idx="33353">
                  <c:v>88.021584000000004</c:v>
                </c:pt>
                <c:pt idx="33354">
                  <c:v>88.024223000000006</c:v>
                </c:pt>
                <c:pt idx="33355">
                  <c:v>88.026863000000006</c:v>
                </c:pt>
                <c:pt idx="33356">
                  <c:v>88.029503000000005</c:v>
                </c:pt>
                <c:pt idx="33357">
                  <c:v>88.032143000000005</c:v>
                </c:pt>
                <c:pt idx="33358">
                  <c:v>88.034782000000007</c:v>
                </c:pt>
                <c:pt idx="33359">
                  <c:v>88.037422000000007</c:v>
                </c:pt>
                <c:pt idx="33360">
                  <c:v>88.040062000000006</c:v>
                </c:pt>
                <c:pt idx="33361">
                  <c:v>88.042702000000006</c:v>
                </c:pt>
                <c:pt idx="33362">
                  <c:v>88.045340999999993</c:v>
                </c:pt>
                <c:pt idx="33363">
                  <c:v>88.047980999999993</c:v>
                </c:pt>
                <c:pt idx="33364">
                  <c:v>88.050621000000007</c:v>
                </c:pt>
                <c:pt idx="33365">
                  <c:v>88.053252999999998</c:v>
                </c:pt>
                <c:pt idx="33366">
                  <c:v>88.055892999999998</c:v>
                </c:pt>
                <c:pt idx="33367">
                  <c:v>88.058532999999997</c:v>
                </c:pt>
                <c:pt idx="33368">
                  <c:v>88.061171999999999</c:v>
                </c:pt>
                <c:pt idx="33369">
                  <c:v>88.063811999999999</c:v>
                </c:pt>
                <c:pt idx="33370">
                  <c:v>88.066451999999998</c:v>
                </c:pt>
                <c:pt idx="33371">
                  <c:v>88.069091999999998</c:v>
                </c:pt>
                <c:pt idx="33372">
                  <c:v>88.071731999999997</c:v>
                </c:pt>
                <c:pt idx="33373">
                  <c:v>88.074370999999999</c:v>
                </c:pt>
                <c:pt idx="33374">
                  <c:v>88.077010999999999</c:v>
                </c:pt>
                <c:pt idx="33375">
                  <c:v>88.079650999999998</c:v>
                </c:pt>
                <c:pt idx="33376">
                  <c:v>88.082290999999998</c:v>
                </c:pt>
                <c:pt idx="33377">
                  <c:v>88.08493</c:v>
                </c:pt>
                <c:pt idx="33378">
                  <c:v>88.087569999999999</c:v>
                </c:pt>
                <c:pt idx="33379">
                  <c:v>88.090209999999999</c:v>
                </c:pt>
                <c:pt idx="33380">
                  <c:v>88.092849999999999</c:v>
                </c:pt>
                <c:pt idx="33381">
                  <c:v>88.095489999999998</c:v>
                </c:pt>
                <c:pt idx="33382">
                  <c:v>88.098129</c:v>
                </c:pt>
                <c:pt idx="33383">
                  <c:v>88.100769</c:v>
                </c:pt>
                <c:pt idx="33384">
                  <c:v>88.103408999999999</c:v>
                </c:pt>
                <c:pt idx="33385">
                  <c:v>88.106048999999999</c:v>
                </c:pt>
                <c:pt idx="33386">
                  <c:v>88.108688000000001</c:v>
                </c:pt>
                <c:pt idx="33387">
                  <c:v>88.111320000000006</c:v>
                </c:pt>
                <c:pt idx="33388">
                  <c:v>88.113960000000006</c:v>
                </c:pt>
                <c:pt idx="33389">
                  <c:v>88.116600000000005</c:v>
                </c:pt>
                <c:pt idx="33390">
                  <c:v>88.119240000000005</c:v>
                </c:pt>
                <c:pt idx="33391">
                  <c:v>88.121880000000004</c:v>
                </c:pt>
                <c:pt idx="33392">
                  <c:v>88.124519000000006</c:v>
                </c:pt>
                <c:pt idx="33393">
                  <c:v>88.127159000000006</c:v>
                </c:pt>
                <c:pt idx="33394">
                  <c:v>88.129799000000006</c:v>
                </c:pt>
                <c:pt idx="33395">
                  <c:v>88.132439000000005</c:v>
                </c:pt>
                <c:pt idx="33396">
                  <c:v>88.135077999999993</c:v>
                </c:pt>
                <c:pt idx="33397">
                  <c:v>88.137718000000007</c:v>
                </c:pt>
                <c:pt idx="33398">
                  <c:v>88.140358000000006</c:v>
                </c:pt>
                <c:pt idx="33399">
                  <c:v>88.142998000000006</c:v>
                </c:pt>
                <c:pt idx="33400">
                  <c:v>88.145638000000005</c:v>
                </c:pt>
                <c:pt idx="33401">
                  <c:v>88.148276999999993</c:v>
                </c:pt>
                <c:pt idx="33402">
                  <c:v>88.150917000000007</c:v>
                </c:pt>
                <c:pt idx="33403">
                  <c:v>88.153557000000006</c:v>
                </c:pt>
                <c:pt idx="33404">
                  <c:v>88.156197000000006</c:v>
                </c:pt>
                <c:pt idx="33405">
                  <c:v>88.158835999999994</c:v>
                </c:pt>
                <c:pt idx="33406">
                  <c:v>88.161475999999993</c:v>
                </c:pt>
                <c:pt idx="33407">
                  <c:v>88.164116000000007</c:v>
                </c:pt>
                <c:pt idx="33408">
                  <c:v>88.166756000000007</c:v>
                </c:pt>
                <c:pt idx="33409">
                  <c:v>88.169387999999998</c:v>
                </c:pt>
                <c:pt idx="33410">
                  <c:v>88.172027999999997</c:v>
                </c:pt>
                <c:pt idx="33411">
                  <c:v>88.174666999999999</c:v>
                </c:pt>
                <c:pt idx="33412">
                  <c:v>88.177306999999999</c:v>
                </c:pt>
                <c:pt idx="33413">
                  <c:v>88.179946999999999</c:v>
                </c:pt>
                <c:pt idx="33414">
                  <c:v>88.182586999999998</c:v>
                </c:pt>
                <c:pt idx="33415">
                  <c:v>88.185226</c:v>
                </c:pt>
                <c:pt idx="33416">
                  <c:v>88.187866</c:v>
                </c:pt>
                <c:pt idx="33417">
                  <c:v>88.190505999999999</c:v>
                </c:pt>
                <c:pt idx="33418">
                  <c:v>88.193145999999999</c:v>
                </c:pt>
                <c:pt idx="33419">
                  <c:v>88.195785999999998</c:v>
                </c:pt>
                <c:pt idx="33420">
                  <c:v>88.198425</c:v>
                </c:pt>
                <c:pt idx="33421">
                  <c:v>88.201065</c:v>
                </c:pt>
                <c:pt idx="33422">
                  <c:v>88.203704999999999</c:v>
                </c:pt>
                <c:pt idx="33423">
                  <c:v>88.206344999999999</c:v>
                </c:pt>
                <c:pt idx="33424">
                  <c:v>88.208984000000001</c:v>
                </c:pt>
                <c:pt idx="33425">
                  <c:v>88.211624</c:v>
                </c:pt>
                <c:pt idx="33426">
                  <c:v>88.214264</c:v>
                </c:pt>
                <c:pt idx="33427">
                  <c:v>88.216904</c:v>
                </c:pt>
                <c:pt idx="33428">
                  <c:v>88.219543000000002</c:v>
                </c:pt>
                <c:pt idx="33429">
                  <c:v>88.222183000000001</c:v>
                </c:pt>
                <c:pt idx="33430">
                  <c:v>88.224815000000007</c:v>
                </c:pt>
                <c:pt idx="33431">
                  <c:v>88.227455000000006</c:v>
                </c:pt>
                <c:pt idx="33432">
                  <c:v>88.230095000000006</c:v>
                </c:pt>
                <c:pt idx="33433">
                  <c:v>88.232735000000005</c:v>
                </c:pt>
                <c:pt idx="33434">
                  <c:v>88.235373999999993</c:v>
                </c:pt>
                <c:pt idx="33435">
                  <c:v>88.238014000000007</c:v>
                </c:pt>
                <c:pt idx="33436">
                  <c:v>88.240654000000006</c:v>
                </c:pt>
                <c:pt idx="33437">
                  <c:v>88.243294000000006</c:v>
                </c:pt>
                <c:pt idx="33438">
                  <c:v>88.245934000000005</c:v>
                </c:pt>
                <c:pt idx="33439">
                  <c:v>88.248572999999993</c:v>
                </c:pt>
                <c:pt idx="33440">
                  <c:v>88.251213000000007</c:v>
                </c:pt>
                <c:pt idx="33441">
                  <c:v>88.253853000000007</c:v>
                </c:pt>
                <c:pt idx="33442">
                  <c:v>88.256493000000006</c:v>
                </c:pt>
                <c:pt idx="33443">
                  <c:v>88.259131999999994</c:v>
                </c:pt>
                <c:pt idx="33444">
                  <c:v>88.261771999999993</c:v>
                </c:pt>
                <c:pt idx="33445">
                  <c:v>88.264411999999993</c:v>
                </c:pt>
                <c:pt idx="33446">
                  <c:v>88.267052000000007</c:v>
                </c:pt>
                <c:pt idx="33447">
                  <c:v>88.269690999999995</c:v>
                </c:pt>
                <c:pt idx="33448">
                  <c:v>88.272330999999994</c:v>
                </c:pt>
                <c:pt idx="33449">
                  <c:v>88.274970999999994</c:v>
                </c:pt>
                <c:pt idx="33450">
                  <c:v>88.277610999999993</c:v>
                </c:pt>
                <c:pt idx="33451">
                  <c:v>88.280251000000007</c:v>
                </c:pt>
                <c:pt idx="33452">
                  <c:v>88.282882999999998</c:v>
                </c:pt>
                <c:pt idx="33453">
                  <c:v>88.285522</c:v>
                </c:pt>
                <c:pt idx="33454">
                  <c:v>88.288162</c:v>
                </c:pt>
                <c:pt idx="33455">
                  <c:v>88.290801999999999</c:v>
                </c:pt>
                <c:pt idx="33456">
                  <c:v>88.293441999999999</c:v>
                </c:pt>
                <c:pt idx="33457">
                  <c:v>88.296081999999998</c:v>
                </c:pt>
                <c:pt idx="33458">
                  <c:v>88.298721</c:v>
                </c:pt>
                <c:pt idx="33459">
                  <c:v>88.301361</c:v>
                </c:pt>
                <c:pt idx="33460">
                  <c:v>88.304001</c:v>
                </c:pt>
                <c:pt idx="33461">
                  <c:v>88.306640999999999</c:v>
                </c:pt>
                <c:pt idx="33462">
                  <c:v>88.309280000000001</c:v>
                </c:pt>
                <c:pt idx="33463">
                  <c:v>88.311920000000001</c:v>
                </c:pt>
                <c:pt idx="33464">
                  <c:v>88.31456</c:v>
                </c:pt>
                <c:pt idx="33465">
                  <c:v>88.3172</c:v>
                </c:pt>
                <c:pt idx="33466">
                  <c:v>88.319839000000002</c:v>
                </c:pt>
                <c:pt idx="33467">
                  <c:v>88.322479000000001</c:v>
                </c:pt>
                <c:pt idx="33468">
                  <c:v>88.325119000000001</c:v>
                </c:pt>
                <c:pt idx="33469">
                  <c:v>88.327759</c:v>
                </c:pt>
                <c:pt idx="33470">
                  <c:v>88.330399</c:v>
                </c:pt>
                <c:pt idx="33471">
                  <c:v>88.333038000000002</c:v>
                </c:pt>
                <c:pt idx="33472">
                  <c:v>88.335678000000001</c:v>
                </c:pt>
                <c:pt idx="33473">
                  <c:v>88.338318000000001</c:v>
                </c:pt>
                <c:pt idx="33474">
                  <c:v>88.340950000000007</c:v>
                </c:pt>
                <c:pt idx="33475">
                  <c:v>88.343590000000006</c:v>
                </c:pt>
                <c:pt idx="33476">
                  <c:v>88.346230000000006</c:v>
                </c:pt>
                <c:pt idx="33477">
                  <c:v>88.348868999999993</c:v>
                </c:pt>
                <c:pt idx="33478">
                  <c:v>88.351508999999993</c:v>
                </c:pt>
                <c:pt idx="33479">
                  <c:v>88.354149000000007</c:v>
                </c:pt>
                <c:pt idx="33480">
                  <c:v>88.356789000000006</c:v>
                </c:pt>
                <c:pt idx="33481">
                  <c:v>88.359427999999994</c:v>
                </c:pt>
                <c:pt idx="33482">
                  <c:v>88.362067999999994</c:v>
                </c:pt>
                <c:pt idx="33483">
                  <c:v>88.364707999999993</c:v>
                </c:pt>
                <c:pt idx="33484">
                  <c:v>88.367348000000007</c:v>
                </c:pt>
                <c:pt idx="33485">
                  <c:v>88.369986999999995</c:v>
                </c:pt>
                <c:pt idx="33486">
                  <c:v>88.372626999999994</c:v>
                </c:pt>
                <c:pt idx="33487">
                  <c:v>88.375266999999994</c:v>
                </c:pt>
                <c:pt idx="33488">
                  <c:v>88.377906999999993</c:v>
                </c:pt>
                <c:pt idx="33489">
                  <c:v>88.380547000000007</c:v>
                </c:pt>
                <c:pt idx="33490">
                  <c:v>88.383185999999995</c:v>
                </c:pt>
                <c:pt idx="33491">
                  <c:v>88.385825999999994</c:v>
                </c:pt>
                <c:pt idx="33492">
                  <c:v>88.388465999999994</c:v>
                </c:pt>
                <c:pt idx="33493">
                  <c:v>88.391105999999994</c:v>
                </c:pt>
                <c:pt idx="33494">
                  <c:v>88.393744999999996</c:v>
                </c:pt>
                <c:pt idx="33495">
                  <c:v>88.396377999999999</c:v>
                </c:pt>
                <c:pt idx="33496">
                  <c:v>88.399017000000001</c:v>
                </c:pt>
                <c:pt idx="33497">
                  <c:v>88.401657</c:v>
                </c:pt>
                <c:pt idx="33498">
                  <c:v>88.404297</c:v>
                </c:pt>
                <c:pt idx="33499">
                  <c:v>88.406936999999999</c:v>
                </c:pt>
                <c:pt idx="33500">
                  <c:v>88.409576000000001</c:v>
                </c:pt>
                <c:pt idx="33501">
                  <c:v>88.412216000000001</c:v>
                </c:pt>
                <c:pt idx="33502">
                  <c:v>88.414856</c:v>
                </c:pt>
                <c:pt idx="33503">
                  <c:v>88.417496</c:v>
                </c:pt>
                <c:pt idx="33504">
                  <c:v>88.420135000000002</c:v>
                </c:pt>
                <c:pt idx="33505">
                  <c:v>88.422775000000001</c:v>
                </c:pt>
                <c:pt idx="33506">
                  <c:v>88.425415000000001</c:v>
                </c:pt>
                <c:pt idx="33507">
                  <c:v>88.428055000000001</c:v>
                </c:pt>
                <c:pt idx="33508">
                  <c:v>88.430695</c:v>
                </c:pt>
                <c:pt idx="33509">
                  <c:v>88.433334000000002</c:v>
                </c:pt>
                <c:pt idx="33510">
                  <c:v>88.435974000000002</c:v>
                </c:pt>
                <c:pt idx="33511">
                  <c:v>88.438614000000001</c:v>
                </c:pt>
                <c:pt idx="33512">
                  <c:v>88.441254000000001</c:v>
                </c:pt>
                <c:pt idx="33513">
                  <c:v>88.443893000000003</c:v>
                </c:pt>
                <c:pt idx="33514">
                  <c:v>88.446533000000002</c:v>
                </c:pt>
                <c:pt idx="33515">
                  <c:v>88.449173000000002</c:v>
                </c:pt>
                <c:pt idx="33516">
                  <c:v>88.451813000000001</c:v>
                </c:pt>
                <c:pt idx="33517">
                  <c:v>88.454445000000007</c:v>
                </c:pt>
                <c:pt idx="33518">
                  <c:v>88.457085000000006</c:v>
                </c:pt>
                <c:pt idx="33519">
                  <c:v>88.459723999999994</c:v>
                </c:pt>
                <c:pt idx="33520">
                  <c:v>88.462363999999994</c:v>
                </c:pt>
                <c:pt idx="33521">
                  <c:v>88.465003999999993</c:v>
                </c:pt>
                <c:pt idx="33522">
                  <c:v>88.467644000000007</c:v>
                </c:pt>
                <c:pt idx="33523">
                  <c:v>88.470284000000007</c:v>
                </c:pt>
                <c:pt idx="33524">
                  <c:v>88.472922999999994</c:v>
                </c:pt>
                <c:pt idx="33525">
                  <c:v>88.475562999999994</c:v>
                </c:pt>
                <c:pt idx="33526">
                  <c:v>88.478202999999993</c:v>
                </c:pt>
                <c:pt idx="33527">
                  <c:v>88.480842999999993</c:v>
                </c:pt>
                <c:pt idx="33528">
                  <c:v>88.483481999999995</c:v>
                </c:pt>
                <c:pt idx="33529">
                  <c:v>88.486121999999995</c:v>
                </c:pt>
                <c:pt idx="33530">
                  <c:v>88.488761999999994</c:v>
                </c:pt>
                <c:pt idx="33531">
                  <c:v>88.491401999999994</c:v>
                </c:pt>
                <c:pt idx="33532">
                  <c:v>88.494040999999996</c:v>
                </c:pt>
                <c:pt idx="33533">
                  <c:v>88.496680999999995</c:v>
                </c:pt>
                <c:pt idx="33534">
                  <c:v>88.499320999999995</c:v>
                </c:pt>
                <c:pt idx="33535">
                  <c:v>88.501960999999994</c:v>
                </c:pt>
                <c:pt idx="33536">
                  <c:v>88.504600999999994</c:v>
                </c:pt>
                <c:pt idx="33537">
                  <c:v>88.507239999999996</c:v>
                </c:pt>
                <c:pt idx="33538">
                  <c:v>88.509879999999995</c:v>
                </c:pt>
                <c:pt idx="33539">
                  <c:v>88.512512000000001</c:v>
                </c:pt>
                <c:pt idx="33540">
                  <c:v>88.515152</c:v>
                </c:pt>
                <c:pt idx="33541">
                  <c:v>88.517792</c:v>
                </c:pt>
                <c:pt idx="33542">
                  <c:v>88.520432</c:v>
                </c:pt>
                <c:pt idx="33543">
                  <c:v>88.523071000000002</c:v>
                </c:pt>
                <c:pt idx="33544">
                  <c:v>88.525711000000001</c:v>
                </c:pt>
                <c:pt idx="33545">
                  <c:v>88.528351000000001</c:v>
                </c:pt>
                <c:pt idx="33546">
                  <c:v>88.530991</c:v>
                </c:pt>
                <c:pt idx="33547">
                  <c:v>88.533630000000002</c:v>
                </c:pt>
                <c:pt idx="33548">
                  <c:v>88.536270000000002</c:v>
                </c:pt>
                <c:pt idx="33549">
                  <c:v>88.538910000000001</c:v>
                </c:pt>
                <c:pt idx="33550">
                  <c:v>88.541550000000001</c:v>
                </c:pt>
                <c:pt idx="33551">
                  <c:v>88.544189000000003</c:v>
                </c:pt>
                <c:pt idx="33552">
                  <c:v>88.546829000000002</c:v>
                </c:pt>
                <c:pt idx="33553">
                  <c:v>88.549469000000002</c:v>
                </c:pt>
                <c:pt idx="33554">
                  <c:v>88.552109000000002</c:v>
                </c:pt>
                <c:pt idx="33555">
                  <c:v>88.554749000000001</c:v>
                </c:pt>
                <c:pt idx="33556">
                  <c:v>88.557388000000003</c:v>
                </c:pt>
                <c:pt idx="33557">
                  <c:v>88.560028000000003</c:v>
                </c:pt>
                <c:pt idx="33558">
                  <c:v>88.562668000000002</c:v>
                </c:pt>
                <c:pt idx="33559">
                  <c:v>88.565308000000002</c:v>
                </c:pt>
                <c:pt idx="33560">
                  <c:v>88.567947000000004</c:v>
                </c:pt>
                <c:pt idx="33561">
                  <c:v>88.570580000000007</c:v>
                </c:pt>
                <c:pt idx="33562">
                  <c:v>88.573218999999995</c:v>
                </c:pt>
                <c:pt idx="33563">
                  <c:v>88.575858999999994</c:v>
                </c:pt>
                <c:pt idx="33564">
                  <c:v>88.578498999999994</c:v>
                </c:pt>
                <c:pt idx="33565">
                  <c:v>88.581138999999993</c:v>
                </c:pt>
                <c:pt idx="33566">
                  <c:v>88.583777999999995</c:v>
                </c:pt>
                <c:pt idx="33567">
                  <c:v>88.586417999999995</c:v>
                </c:pt>
                <c:pt idx="33568">
                  <c:v>88.589057999999994</c:v>
                </c:pt>
                <c:pt idx="33569">
                  <c:v>88.591697999999994</c:v>
                </c:pt>
                <c:pt idx="33570">
                  <c:v>88.594336999999996</c:v>
                </c:pt>
                <c:pt idx="33571">
                  <c:v>88.596976999999995</c:v>
                </c:pt>
                <c:pt idx="33572">
                  <c:v>88.599616999999995</c:v>
                </c:pt>
                <c:pt idx="33573">
                  <c:v>88.602256999999994</c:v>
                </c:pt>
                <c:pt idx="33574">
                  <c:v>88.604896999999994</c:v>
                </c:pt>
                <c:pt idx="33575">
                  <c:v>88.607535999999996</c:v>
                </c:pt>
                <c:pt idx="33576">
                  <c:v>88.610175999999996</c:v>
                </c:pt>
                <c:pt idx="33577">
                  <c:v>88.612815999999995</c:v>
                </c:pt>
                <c:pt idx="33578">
                  <c:v>88.615455999999995</c:v>
                </c:pt>
                <c:pt idx="33579">
                  <c:v>88.618094999999997</c:v>
                </c:pt>
                <c:pt idx="33580">
                  <c:v>88.620734999999996</c:v>
                </c:pt>
                <c:pt idx="33581">
                  <c:v>88.623374999999996</c:v>
                </c:pt>
                <c:pt idx="33582">
                  <c:v>88.626007000000001</c:v>
                </c:pt>
                <c:pt idx="33583">
                  <c:v>88.628647000000001</c:v>
                </c:pt>
                <c:pt idx="33584">
                  <c:v>88.631287</c:v>
                </c:pt>
                <c:pt idx="33585">
                  <c:v>88.633926000000002</c:v>
                </c:pt>
                <c:pt idx="33586">
                  <c:v>88.636566000000002</c:v>
                </c:pt>
                <c:pt idx="33587">
                  <c:v>88.639206000000001</c:v>
                </c:pt>
                <c:pt idx="33588">
                  <c:v>88.641846000000001</c:v>
                </c:pt>
                <c:pt idx="33589">
                  <c:v>88.644485000000003</c:v>
                </c:pt>
                <c:pt idx="33590">
                  <c:v>88.647125000000003</c:v>
                </c:pt>
                <c:pt idx="33591">
                  <c:v>88.649765000000002</c:v>
                </c:pt>
                <c:pt idx="33592">
                  <c:v>88.652405000000002</c:v>
                </c:pt>
                <c:pt idx="33593">
                  <c:v>88.655045000000001</c:v>
                </c:pt>
                <c:pt idx="33594">
                  <c:v>88.657684000000003</c:v>
                </c:pt>
                <c:pt idx="33595">
                  <c:v>88.660324000000003</c:v>
                </c:pt>
                <c:pt idx="33596">
                  <c:v>88.662964000000002</c:v>
                </c:pt>
                <c:pt idx="33597">
                  <c:v>88.665604000000002</c:v>
                </c:pt>
                <c:pt idx="33598">
                  <c:v>88.668243000000004</c:v>
                </c:pt>
                <c:pt idx="33599">
                  <c:v>88.670883000000003</c:v>
                </c:pt>
                <c:pt idx="33600">
                  <c:v>88.673523000000003</c:v>
                </c:pt>
                <c:pt idx="33601">
                  <c:v>88.676163000000003</c:v>
                </c:pt>
                <c:pt idx="33602">
                  <c:v>88.678802000000005</c:v>
                </c:pt>
                <c:pt idx="33603">
                  <c:v>88.681442000000004</c:v>
                </c:pt>
                <c:pt idx="33604">
                  <c:v>88.684073999999995</c:v>
                </c:pt>
                <c:pt idx="33605">
                  <c:v>88.686713999999995</c:v>
                </c:pt>
                <c:pt idx="33606">
                  <c:v>88.689353999999994</c:v>
                </c:pt>
                <c:pt idx="33607">
                  <c:v>88.691993999999994</c:v>
                </c:pt>
                <c:pt idx="33608">
                  <c:v>88.694632999999996</c:v>
                </c:pt>
                <c:pt idx="33609">
                  <c:v>88.697272999999996</c:v>
                </c:pt>
                <c:pt idx="33610">
                  <c:v>88.699912999999995</c:v>
                </c:pt>
                <c:pt idx="33611">
                  <c:v>88.702552999999995</c:v>
                </c:pt>
                <c:pt idx="33612">
                  <c:v>88.705192999999994</c:v>
                </c:pt>
                <c:pt idx="33613">
                  <c:v>88.707831999999996</c:v>
                </c:pt>
                <c:pt idx="33614">
                  <c:v>88.710471999999996</c:v>
                </c:pt>
                <c:pt idx="33615">
                  <c:v>88.713111999999995</c:v>
                </c:pt>
                <c:pt idx="33616">
                  <c:v>88.715751999999995</c:v>
                </c:pt>
                <c:pt idx="33617">
                  <c:v>88.718390999999997</c:v>
                </c:pt>
                <c:pt idx="33618">
                  <c:v>88.721030999999996</c:v>
                </c:pt>
                <c:pt idx="33619">
                  <c:v>88.723670999999996</c:v>
                </c:pt>
                <c:pt idx="33620">
                  <c:v>88.726310999999995</c:v>
                </c:pt>
                <c:pt idx="33621">
                  <c:v>88.728950999999995</c:v>
                </c:pt>
                <c:pt idx="33622">
                  <c:v>88.731589999999997</c:v>
                </c:pt>
                <c:pt idx="33623">
                  <c:v>88.734229999999997</c:v>
                </c:pt>
                <c:pt idx="33624">
                  <c:v>88.736869999999996</c:v>
                </c:pt>
                <c:pt idx="33625">
                  <c:v>88.739509999999996</c:v>
                </c:pt>
                <c:pt idx="33626">
                  <c:v>88.742142000000001</c:v>
                </c:pt>
                <c:pt idx="33627">
                  <c:v>88.744781000000003</c:v>
                </c:pt>
                <c:pt idx="33628">
                  <c:v>88.747421000000003</c:v>
                </c:pt>
                <c:pt idx="33629">
                  <c:v>88.750061000000002</c:v>
                </c:pt>
                <c:pt idx="33630">
                  <c:v>88.752701000000002</c:v>
                </c:pt>
                <c:pt idx="33631">
                  <c:v>88.755341000000001</c:v>
                </c:pt>
                <c:pt idx="33632">
                  <c:v>88.757980000000003</c:v>
                </c:pt>
                <c:pt idx="33633">
                  <c:v>88.760620000000003</c:v>
                </c:pt>
                <c:pt idx="33634">
                  <c:v>88.763260000000002</c:v>
                </c:pt>
                <c:pt idx="33635">
                  <c:v>88.765900000000002</c:v>
                </c:pt>
                <c:pt idx="33636">
                  <c:v>88.768539000000004</c:v>
                </c:pt>
                <c:pt idx="33637">
                  <c:v>88.771179000000004</c:v>
                </c:pt>
                <c:pt idx="33638">
                  <c:v>88.773819000000003</c:v>
                </c:pt>
                <c:pt idx="33639">
                  <c:v>88.776459000000003</c:v>
                </c:pt>
                <c:pt idx="33640">
                  <c:v>88.779099000000002</c:v>
                </c:pt>
                <c:pt idx="33641">
                  <c:v>88.781738000000004</c:v>
                </c:pt>
                <c:pt idx="33642">
                  <c:v>88.784378000000004</c:v>
                </c:pt>
                <c:pt idx="33643">
                  <c:v>88.787018000000003</c:v>
                </c:pt>
                <c:pt idx="33644">
                  <c:v>88.789658000000003</c:v>
                </c:pt>
                <c:pt idx="33645">
                  <c:v>88.792297000000005</c:v>
                </c:pt>
                <c:pt idx="33646">
                  <c:v>88.794937000000004</c:v>
                </c:pt>
                <c:pt idx="33647">
                  <c:v>88.797568999999996</c:v>
                </c:pt>
                <c:pt idx="33648">
                  <c:v>88.800208999999995</c:v>
                </c:pt>
                <c:pt idx="33649">
                  <c:v>88.802848999999995</c:v>
                </c:pt>
                <c:pt idx="33650">
                  <c:v>88.805488999999994</c:v>
                </c:pt>
                <c:pt idx="33651">
                  <c:v>88.808127999999996</c:v>
                </c:pt>
                <c:pt idx="33652">
                  <c:v>88.810767999999996</c:v>
                </c:pt>
                <c:pt idx="33653">
                  <c:v>88.813407999999995</c:v>
                </c:pt>
                <c:pt idx="33654">
                  <c:v>88.816047999999995</c:v>
                </c:pt>
                <c:pt idx="33655">
                  <c:v>88.818686999999997</c:v>
                </c:pt>
                <c:pt idx="33656">
                  <c:v>88.821326999999997</c:v>
                </c:pt>
                <c:pt idx="33657">
                  <c:v>88.823966999999996</c:v>
                </c:pt>
                <c:pt idx="33658">
                  <c:v>88.826606999999996</c:v>
                </c:pt>
                <c:pt idx="33659">
                  <c:v>88.829246999999995</c:v>
                </c:pt>
                <c:pt idx="33660">
                  <c:v>88.831885999999997</c:v>
                </c:pt>
                <c:pt idx="33661">
                  <c:v>88.834525999999997</c:v>
                </c:pt>
                <c:pt idx="33662">
                  <c:v>88.837165999999996</c:v>
                </c:pt>
                <c:pt idx="33663">
                  <c:v>88.839805999999996</c:v>
                </c:pt>
                <c:pt idx="33664">
                  <c:v>88.842444999999998</c:v>
                </c:pt>
                <c:pt idx="33665">
                  <c:v>88.845084999999997</c:v>
                </c:pt>
                <c:pt idx="33666">
                  <c:v>88.847724999999997</c:v>
                </c:pt>
                <c:pt idx="33667">
                  <c:v>88.850364999999996</c:v>
                </c:pt>
                <c:pt idx="33668">
                  <c:v>88.853003999999999</c:v>
                </c:pt>
                <c:pt idx="33669">
                  <c:v>88.855637000000002</c:v>
                </c:pt>
                <c:pt idx="33670">
                  <c:v>88.858276000000004</c:v>
                </c:pt>
                <c:pt idx="33671">
                  <c:v>88.860916000000003</c:v>
                </c:pt>
                <c:pt idx="33672">
                  <c:v>88.863556000000003</c:v>
                </c:pt>
                <c:pt idx="33673">
                  <c:v>88.866196000000002</c:v>
                </c:pt>
                <c:pt idx="33674">
                  <c:v>88.868835000000004</c:v>
                </c:pt>
                <c:pt idx="33675">
                  <c:v>88.871475000000004</c:v>
                </c:pt>
                <c:pt idx="33676">
                  <c:v>88.874115000000003</c:v>
                </c:pt>
                <c:pt idx="33677">
                  <c:v>88.876755000000003</c:v>
                </c:pt>
                <c:pt idx="33678">
                  <c:v>88.879395000000002</c:v>
                </c:pt>
                <c:pt idx="33679">
                  <c:v>88.882034000000004</c:v>
                </c:pt>
                <c:pt idx="33680">
                  <c:v>88.884674000000004</c:v>
                </c:pt>
                <c:pt idx="33681">
                  <c:v>88.887314000000003</c:v>
                </c:pt>
                <c:pt idx="33682">
                  <c:v>88.889954000000003</c:v>
                </c:pt>
                <c:pt idx="33683">
                  <c:v>88.892593000000005</c:v>
                </c:pt>
                <c:pt idx="33684">
                  <c:v>88.895233000000005</c:v>
                </c:pt>
                <c:pt idx="33685">
                  <c:v>88.897873000000004</c:v>
                </c:pt>
                <c:pt idx="33686">
                  <c:v>88.900513000000004</c:v>
                </c:pt>
                <c:pt idx="33687">
                  <c:v>88.903152000000006</c:v>
                </c:pt>
                <c:pt idx="33688">
                  <c:v>88.905792000000005</c:v>
                </c:pt>
                <c:pt idx="33689">
                  <c:v>88.908432000000005</c:v>
                </c:pt>
                <c:pt idx="33690">
                  <c:v>88.911072000000004</c:v>
                </c:pt>
                <c:pt idx="33691">
                  <c:v>88.913703999999996</c:v>
                </c:pt>
                <c:pt idx="33692">
                  <c:v>88.916343999999995</c:v>
                </c:pt>
                <c:pt idx="33693">
                  <c:v>88.918982999999997</c:v>
                </c:pt>
                <c:pt idx="33694">
                  <c:v>88.921622999999997</c:v>
                </c:pt>
                <c:pt idx="33695">
                  <c:v>88.924262999999996</c:v>
                </c:pt>
                <c:pt idx="33696">
                  <c:v>88.926902999999996</c:v>
                </c:pt>
                <c:pt idx="33697">
                  <c:v>88.929542999999995</c:v>
                </c:pt>
                <c:pt idx="33698">
                  <c:v>88.932181999999997</c:v>
                </c:pt>
                <c:pt idx="33699">
                  <c:v>88.934821999999997</c:v>
                </c:pt>
                <c:pt idx="33700">
                  <c:v>88.937461999999996</c:v>
                </c:pt>
                <c:pt idx="33701">
                  <c:v>88.940101999999996</c:v>
                </c:pt>
                <c:pt idx="33702">
                  <c:v>88.942740999999998</c:v>
                </c:pt>
                <c:pt idx="33703">
                  <c:v>88.945380999999998</c:v>
                </c:pt>
                <c:pt idx="33704">
                  <c:v>88.948020999999997</c:v>
                </c:pt>
                <c:pt idx="33705">
                  <c:v>88.950660999999997</c:v>
                </c:pt>
                <c:pt idx="33706">
                  <c:v>88.953299999999999</c:v>
                </c:pt>
                <c:pt idx="33707">
                  <c:v>88.955939999999998</c:v>
                </c:pt>
                <c:pt idx="33708">
                  <c:v>88.958579999999998</c:v>
                </c:pt>
                <c:pt idx="33709">
                  <c:v>88.961219999999997</c:v>
                </c:pt>
                <c:pt idx="33710">
                  <c:v>88.963859999999997</c:v>
                </c:pt>
                <c:pt idx="33711">
                  <c:v>88.966498999999999</c:v>
                </c:pt>
                <c:pt idx="33712">
                  <c:v>88.969131000000004</c:v>
                </c:pt>
                <c:pt idx="33713">
                  <c:v>88.971771000000004</c:v>
                </c:pt>
                <c:pt idx="33714">
                  <c:v>88.974411000000003</c:v>
                </c:pt>
                <c:pt idx="33715">
                  <c:v>88.977051000000003</c:v>
                </c:pt>
                <c:pt idx="33716">
                  <c:v>88.979691000000003</c:v>
                </c:pt>
                <c:pt idx="33717">
                  <c:v>88.982330000000005</c:v>
                </c:pt>
                <c:pt idx="33718">
                  <c:v>88.984970000000004</c:v>
                </c:pt>
                <c:pt idx="33719">
                  <c:v>88.987610000000004</c:v>
                </c:pt>
                <c:pt idx="33720">
                  <c:v>88.990250000000003</c:v>
                </c:pt>
                <c:pt idx="33721">
                  <c:v>88.992889000000005</c:v>
                </c:pt>
                <c:pt idx="33722">
                  <c:v>88.995529000000005</c:v>
                </c:pt>
                <c:pt idx="33723">
                  <c:v>88.998169000000004</c:v>
                </c:pt>
                <c:pt idx="33724">
                  <c:v>89.000809000000004</c:v>
                </c:pt>
                <c:pt idx="33725">
                  <c:v>89.003448000000006</c:v>
                </c:pt>
                <c:pt idx="33726">
                  <c:v>89.006088000000005</c:v>
                </c:pt>
                <c:pt idx="33727">
                  <c:v>89.008728000000005</c:v>
                </c:pt>
                <c:pt idx="33728">
                  <c:v>89.011368000000004</c:v>
                </c:pt>
                <c:pt idx="33729">
                  <c:v>89.014008000000004</c:v>
                </c:pt>
                <c:pt idx="33730">
                  <c:v>89.016647000000006</c:v>
                </c:pt>
                <c:pt idx="33731">
                  <c:v>89.019287000000006</c:v>
                </c:pt>
                <c:pt idx="33732">
                  <c:v>89.021927000000005</c:v>
                </c:pt>
                <c:pt idx="33733">
                  <c:v>89.024567000000005</c:v>
                </c:pt>
                <c:pt idx="33734">
                  <c:v>89.027198999999996</c:v>
                </c:pt>
                <c:pt idx="33735">
                  <c:v>89.029838999999996</c:v>
                </c:pt>
                <c:pt idx="33736">
                  <c:v>89.032477999999998</c:v>
                </c:pt>
                <c:pt idx="33737">
                  <c:v>89.035117999999997</c:v>
                </c:pt>
                <c:pt idx="33738">
                  <c:v>89.037757999999997</c:v>
                </c:pt>
                <c:pt idx="33739">
                  <c:v>89.040397999999996</c:v>
                </c:pt>
                <c:pt idx="33740">
                  <c:v>89.043036999999998</c:v>
                </c:pt>
                <c:pt idx="33741">
                  <c:v>89.045676999999998</c:v>
                </c:pt>
                <c:pt idx="33742">
                  <c:v>89.048316999999997</c:v>
                </c:pt>
                <c:pt idx="33743">
                  <c:v>89.050956999999997</c:v>
                </c:pt>
                <c:pt idx="33744">
                  <c:v>89.053595999999999</c:v>
                </c:pt>
                <c:pt idx="33745">
                  <c:v>89.056235999999998</c:v>
                </c:pt>
                <c:pt idx="33746">
                  <c:v>89.058875999999998</c:v>
                </c:pt>
                <c:pt idx="33747">
                  <c:v>89.061515999999997</c:v>
                </c:pt>
                <c:pt idx="33748">
                  <c:v>89.064155999999997</c:v>
                </c:pt>
                <c:pt idx="33749">
                  <c:v>89.066794999999999</c:v>
                </c:pt>
                <c:pt idx="33750">
                  <c:v>89.069434999999999</c:v>
                </c:pt>
                <c:pt idx="33751">
                  <c:v>89.072074999999998</c:v>
                </c:pt>
                <c:pt idx="33752">
                  <c:v>89.074714999999998</c:v>
                </c:pt>
                <c:pt idx="33753">
                  <c:v>89.077354</c:v>
                </c:pt>
                <c:pt idx="33754">
                  <c:v>89.079993999999999</c:v>
                </c:pt>
                <c:pt idx="33755">
                  <c:v>89.082633999999999</c:v>
                </c:pt>
                <c:pt idx="33756">
                  <c:v>89.085266000000004</c:v>
                </c:pt>
                <c:pt idx="33757">
                  <c:v>89.087906000000004</c:v>
                </c:pt>
                <c:pt idx="33758">
                  <c:v>89.090546000000003</c:v>
                </c:pt>
                <c:pt idx="33759">
                  <c:v>89.093185000000005</c:v>
                </c:pt>
                <c:pt idx="33760">
                  <c:v>89.095825000000005</c:v>
                </c:pt>
                <c:pt idx="33761">
                  <c:v>89.098465000000004</c:v>
                </c:pt>
                <c:pt idx="33762">
                  <c:v>89.101105000000004</c:v>
                </c:pt>
                <c:pt idx="33763">
                  <c:v>89.103745000000004</c:v>
                </c:pt>
                <c:pt idx="33764">
                  <c:v>89.106384000000006</c:v>
                </c:pt>
                <c:pt idx="33765">
                  <c:v>89.109024000000005</c:v>
                </c:pt>
                <c:pt idx="33766">
                  <c:v>89.111664000000005</c:v>
                </c:pt>
                <c:pt idx="33767">
                  <c:v>89.114304000000004</c:v>
                </c:pt>
                <c:pt idx="33768">
                  <c:v>89.116943000000006</c:v>
                </c:pt>
                <c:pt idx="33769">
                  <c:v>89.119583000000006</c:v>
                </c:pt>
                <c:pt idx="33770">
                  <c:v>89.122223000000005</c:v>
                </c:pt>
                <c:pt idx="33771">
                  <c:v>89.124863000000005</c:v>
                </c:pt>
                <c:pt idx="33772">
                  <c:v>89.127502000000007</c:v>
                </c:pt>
                <c:pt idx="33773">
                  <c:v>89.130142000000006</c:v>
                </c:pt>
                <c:pt idx="33774">
                  <c:v>89.132782000000006</c:v>
                </c:pt>
                <c:pt idx="33775">
                  <c:v>89.135422000000005</c:v>
                </c:pt>
                <c:pt idx="33776">
                  <c:v>89.138062000000005</c:v>
                </c:pt>
                <c:pt idx="33777">
                  <c:v>89.140701000000007</c:v>
                </c:pt>
                <c:pt idx="33778">
                  <c:v>89.143332999999998</c:v>
                </c:pt>
                <c:pt idx="33779">
                  <c:v>89.145972999999998</c:v>
                </c:pt>
                <c:pt idx="33780">
                  <c:v>89.148612999999997</c:v>
                </c:pt>
                <c:pt idx="33781">
                  <c:v>89.151252999999997</c:v>
                </c:pt>
                <c:pt idx="33782">
                  <c:v>89.153892999999997</c:v>
                </c:pt>
                <c:pt idx="33783">
                  <c:v>89.156531999999999</c:v>
                </c:pt>
                <c:pt idx="33784">
                  <c:v>89.159171999999998</c:v>
                </c:pt>
                <c:pt idx="33785">
                  <c:v>89.161811999999998</c:v>
                </c:pt>
                <c:pt idx="33786">
                  <c:v>89.164451999999997</c:v>
                </c:pt>
                <c:pt idx="33787">
                  <c:v>89.167090999999999</c:v>
                </c:pt>
                <c:pt idx="33788">
                  <c:v>89.169730999999999</c:v>
                </c:pt>
                <c:pt idx="33789">
                  <c:v>89.172370999999998</c:v>
                </c:pt>
                <c:pt idx="33790">
                  <c:v>89.175010999999998</c:v>
                </c:pt>
                <c:pt idx="33791">
                  <c:v>89.17765</c:v>
                </c:pt>
                <c:pt idx="33792">
                  <c:v>89.180289999999999</c:v>
                </c:pt>
                <c:pt idx="33793">
                  <c:v>89.182929999999999</c:v>
                </c:pt>
                <c:pt idx="33794">
                  <c:v>89.185569999999998</c:v>
                </c:pt>
                <c:pt idx="33795">
                  <c:v>89.188209999999998</c:v>
                </c:pt>
                <c:pt idx="33796">
                  <c:v>89.190849</c:v>
                </c:pt>
                <c:pt idx="33797">
                  <c:v>89.193489</c:v>
                </c:pt>
                <c:pt idx="33798">
                  <c:v>89.196128999999999</c:v>
                </c:pt>
                <c:pt idx="33799">
                  <c:v>89.198761000000005</c:v>
                </c:pt>
                <c:pt idx="33800">
                  <c:v>89.201401000000004</c:v>
                </c:pt>
                <c:pt idx="33801">
                  <c:v>89.204041000000004</c:v>
                </c:pt>
                <c:pt idx="33802">
                  <c:v>89.206680000000006</c:v>
                </c:pt>
                <c:pt idx="33803">
                  <c:v>89.209320000000005</c:v>
                </c:pt>
                <c:pt idx="33804">
                  <c:v>89.211960000000005</c:v>
                </c:pt>
                <c:pt idx="33805">
                  <c:v>89.214600000000004</c:v>
                </c:pt>
                <c:pt idx="33806">
                  <c:v>89.217239000000006</c:v>
                </c:pt>
                <c:pt idx="33807">
                  <c:v>89.219879000000006</c:v>
                </c:pt>
                <c:pt idx="33808">
                  <c:v>89.222519000000005</c:v>
                </c:pt>
                <c:pt idx="33809">
                  <c:v>89.225159000000005</c:v>
                </c:pt>
                <c:pt idx="33810">
                  <c:v>89.227798000000007</c:v>
                </c:pt>
                <c:pt idx="33811">
                  <c:v>89.230438000000007</c:v>
                </c:pt>
                <c:pt idx="33812">
                  <c:v>89.233078000000006</c:v>
                </c:pt>
                <c:pt idx="33813">
                  <c:v>89.235718000000006</c:v>
                </c:pt>
                <c:pt idx="33814">
                  <c:v>89.238358000000005</c:v>
                </c:pt>
                <c:pt idx="33815">
                  <c:v>89.240996999999993</c:v>
                </c:pt>
                <c:pt idx="33816">
                  <c:v>89.243637000000007</c:v>
                </c:pt>
                <c:pt idx="33817">
                  <c:v>89.246277000000006</c:v>
                </c:pt>
                <c:pt idx="33818">
                  <c:v>89.248917000000006</c:v>
                </c:pt>
                <c:pt idx="33819">
                  <c:v>89.251555999999994</c:v>
                </c:pt>
                <c:pt idx="33820">
                  <c:v>89.254195999999993</c:v>
                </c:pt>
                <c:pt idx="33821">
                  <c:v>89.256827999999999</c:v>
                </c:pt>
                <c:pt idx="33822">
                  <c:v>89.259467999999998</c:v>
                </c:pt>
                <c:pt idx="33823">
                  <c:v>89.262107999999998</c:v>
                </c:pt>
                <c:pt idx="33824">
                  <c:v>89.264747999999997</c:v>
                </c:pt>
                <c:pt idx="33825">
                  <c:v>89.267386999999999</c:v>
                </c:pt>
                <c:pt idx="33826">
                  <c:v>89.270026999999999</c:v>
                </c:pt>
                <c:pt idx="33827">
                  <c:v>89.272666999999998</c:v>
                </c:pt>
                <c:pt idx="33828">
                  <c:v>89.275306999999998</c:v>
                </c:pt>
                <c:pt idx="33829">
                  <c:v>89.277946</c:v>
                </c:pt>
                <c:pt idx="33830">
                  <c:v>89.280586</c:v>
                </c:pt>
                <c:pt idx="33831">
                  <c:v>89.283225999999999</c:v>
                </c:pt>
                <c:pt idx="33832">
                  <c:v>89.285865999999999</c:v>
                </c:pt>
                <c:pt idx="33833">
                  <c:v>89.288505999999998</c:v>
                </c:pt>
                <c:pt idx="33834">
                  <c:v>89.291145</c:v>
                </c:pt>
                <c:pt idx="33835">
                  <c:v>89.293785</c:v>
                </c:pt>
                <c:pt idx="33836">
                  <c:v>89.296424999999999</c:v>
                </c:pt>
                <c:pt idx="33837">
                  <c:v>89.299064999999999</c:v>
                </c:pt>
                <c:pt idx="33838">
                  <c:v>89.301704000000001</c:v>
                </c:pt>
                <c:pt idx="33839">
                  <c:v>89.304344</c:v>
                </c:pt>
                <c:pt idx="33840">
                  <c:v>89.306984</c:v>
                </c:pt>
                <c:pt idx="33841">
                  <c:v>89.309623999999999</c:v>
                </c:pt>
                <c:pt idx="33842">
                  <c:v>89.312263000000002</c:v>
                </c:pt>
                <c:pt idx="33843">
                  <c:v>89.314896000000005</c:v>
                </c:pt>
                <c:pt idx="33844">
                  <c:v>89.317535000000007</c:v>
                </c:pt>
                <c:pt idx="33845">
                  <c:v>89.320175000000006</c:v>
                </c:pt>
                <c:pt idx="33846">
                  <c:v>89.322815000000006</c:v>
                </c:pt>
                <c:pt idx="33847">
                  <c:v>89.325455000000005</c:v>
                </c:pt>
                <c:pt idx="33848">
                  <c:v>89.328093999999993</c:v>
                </c:pt>
                <c:pt idx="33849">
                  <c:v>89.330734000000007</c:v>
                </c:pt>
                <c:pt idx="33850">
                  <c:v>89.333374000000006</c:v>
                </c:pt>
                <c:pt idx="33851">
                  <c:v>89.336014000000006</c:v>
                </c:pt>
                <c:pt idx="33852">
                  <c:v>89.338654000000005</c:v>
                </c:pt>
                <c:pt idx="33853">
                  <c:v>89.341292999999993</c:v>
                </c:pt>
                <c:pt idx="33854">
                  <c:v>89.343933000000007</c:v>
                </c:pt>
                <c:pt idx="33855">
                  <c:v>89.346573000000006</c:v>
                </c:pt>
                <c:pt idx="33856">
                  <c:v>89.349213000000006</c:v>
                </c:pt>
                <c:pt idx="33857">
                  <c:v>89.351851999999994</c:v>
                </c:pt>
                <c:pt idx="33858">
                  <c:v>89.354491999999993</c:v>
                </c:pt>
                <c:pt idx="33859">
                  <c:v>89.357132000000007</c:v>
                </c:pt>
                <c:pt idx="33860">
                  <c:v>89.359772000000007</c:v>
                </c:pt>
                <c:pt idx="33861">
                  <c:v>89.362410999999994</c:v>
                </c:pt>
                <c:pt idx="33862">
                  <c:v>89.365050999999994</c:v>
                </c:pt>
                <c:pt idx="33863">
                  <c:v>89.367690999999994</c:v>
                </c:pt>
                <c:pt idx="33864">
                  <c:v>89.370322999999999</c:v>
                </c:pt>
                <c:pt idx="33865">
                  <c:v>89.372962999999999</c:v>
                </c:pt>
                <c:pt idx="33866">
                  <c:v>89.375602999999998</c:v>
                </c:pt>
                <c:pt idx="33867">
                  <c:v>89.378242</c:v>
                </c:pt>
                <c:pt idx="33868">
                  <c:v>89.380882</c:v>
                </c:pt>
                <c:pt idx="33869">
                  <c:v>89.383521999999999</c:v>
                </c:pt>
                <c:pt idx="33870">
                  <c:v>89.386161999999999</c:v>
                </c:pt>
                <c:pt idx="33871">
                  <c:v>89.388801999999998</c:v>
                </c:pt>
                <c:pt idx="33872">
                  <c:v>89.391441</c:v>
                </c:pt>
                <c:pt idx="33873">
                  <c:v>89.394081</c:v>
                </c:pt>
                <c:pt idx="33874">
                  <c:v>89.396720999999999</c:v>
                </c:pt>
                <c:pt idx="33875">
                  <c:v>89.399360999999999</c:v>
                </c:pt>
                <c:pt idx="33876">
                  <c:v>89.402000000000001</c:v>
                </c:pt>
                <c:pt idx="33877">
                  <c:v>89.404640000000001</c:v>
                </c:pt>
                <c:pt idx="33878">
                  <c:v>89.40728</c:v>
                </c:pt>
                <c:pt idx="33879">
                  <c:v>89.40992</c:v>
                </c:pt>
                <c:pt idx="33880">
                  <c:v>89.412559999999999</c:v>
                </c:pt>
                <c:pt idx="33881">
                  <c:v>89.415199000000001</c:v>
                </c:pt>
                <c:pt idx="33882">
                  <c:v>89.417839000000001</c:v>
                </c:pt>
                <c:pt idx="33883">
                  <c:v>89.420479</c:v>
                </c:pt>
                <c:pt idx="33884">
                  <c:v>89.423119</c:v>
                </c:pt>
                <c:pt idx="33885">
                  <c:v>89.425758000000002</c:v>
                </c:pt>
                <c:pt idx="33886">
                  <c:v>89.428391000000005</c:v>
                </c:pt>
                <c:pt idx="33887">
                  <c:v>89.431030000000007</c:v>
                </c:pt>
                <c:pt idx="33888">
                  <c:v>89.433670000000006</c:v>
                </c:pt>
                <c:pt idx="33889">
                  <c:v>89.436310000000006</c:v>
                </c:pt>
                <c:pt idx="33890">
                  <c:v>89.438950000000006</c:v>
                </c:pt>
                <c:pt idx="33891">
                  <c:v>89.441588999999993</c:v>
                </c:pt>
                <c:pt idx="33892">
                  <c:v>89.444229000000007</c:v>
                </c:pt>
                <c:pt idx="33893">
                  <c:v>89.446869000000007</c:v>
                </c:pt>
                <c:pt idx="33894">
                  <c:v>89.449509000000006</c:v>
                </c:pt>
                <c:pt idx="33895">
                  <c:v>89.452147999999994</c:v>
                </c:pt>
                <c:pt idx="33896">
                  <c:v>89.454787999999994</c:v>
                </c:pt>
                <c:pt idx="33897">
                  <c:v>89.457427999999993</c:v>
                </c:pt>
                <c:pt idx="33898">
                  <c:v>89.460068000000007</c:v>
                </c:pt>
                <c:pt idx="33899">
                  <c:v>89.462708000000006</c:v>
                </c:pt>
                <c:pt idx="33900">
                  <c:v>89.465346999999994</c:v>
                </c:pt>
                <c:pt idx="33901">
                  <c:v>89.467986999999994</c:v>
                </c:pt>
                <c:pt idx="33902">
                  <c:v>89.470626999999993</c:v>
                </c:pt>
                <c:pt idx="33903">
                  <c:v>89.473267000000007</c:v>
                </c:pt>
                <c:pt idx="33904">
                  <c:v>89.475905999999995</c:v>
                </c:pt>
                <c:pt idx="33905">
                  <c:v>89.478545999999994</c:v>
                </c:pt>
                <c:pt idx="33906">
                  <c:v>89.481185999999994</c:v>
                </c:pt>
                <c:pt idx="33907">
                  <c:v>89.483825999999993</c:v>
                </c:pt>
                <c:pt idx="33908">
                  <c:v>89.486457999999999</c:v>
                </c:pt>
                <c:pt idx="33909">
                  <c:v>89.489097999999998</c:v>
                </c:pt>
                <c:pt idx="33910">
                  <c:v>89.491737000000001</c:v>
                </c:pt>
                <c:pt idx="33911">
                  <c:v>89.494377</c:v>
                </c:pt>
                <c:pt idx="33912">
                  <c:v>89.497017</c:v>
                </c:pt>
                <c:pt idx="33913">
                  <c:v>89.499656999999999</c:v>
                </c:pt>
                <c:pt idx="33914">
                  <c:v>89.502296000000001</c:v>
                </c:pt>
                <c:pt idx="33915">
                  <c:v>89.504936000000001</c:v>
                </c:pt>
                <c:pt idx="33916">
                  <c:v>89.507576</c:v>
                </c:pt>
                <c:pt idx="33917">
                  <c:v>89.510216</c:v>
                </c:pt>
                <c:pt idx="33918">
                  <c:v>89.512855999999999</c:v>
                </c:pt>
                <c:pt idx="33919">
                  <c:v>89.515495000000001</c:v>
                </c:pt>
                <c:pt idx="33920">
                  <c:v>89.518135000000001</c:v>
                </c:pt>
                <c:pt idx="33921">
                  <c:v>89.520775</c:v>
                </c:pt>
                <c:pt idx="33922">
                  <c:v>89.523415</c:v>
                </c:pt>
                <c:pt idx="33923">
                  <c:v>89.526054000000002</c:v>
                </c:pt>
                <c:pt idx="33924">
                  <c:v>89.528694000000002</c:v>
                </c:pt>
                <c:pt idx="33925">
                  <c:v>89.531334000000001</c:v>
                </c:pt>
                <c:pt idx="33926">
                  <c:v>89.533974000000001</c:v>
                </c:pt>
                <c:pt idx="33927">
                  <c:v>89.536613000000003</c:v>
                </c:pt>
                <c:pt idx="33928">
                  <c:v>89.539253000000002</c:v>
                </c:pt>
                <c:pt idx="33929">
                  <c:v>89.541884999999994</c:v>
                </c:pt>
                <c:pt idx="33930">
                  <c:v>89.544524999999993</c:v>
                </c:pt>
                <c:pt idx="33931">
                  <c:v>89.547165000000007</c:v>
                </c:pt>
                <c:pt idx="33932">
                  <c:v>89.549805000000006</c:v>
                </c:pt>
                <c:pt idx="33933">
                  <c:v>89.552443999999994</c:v>
                </c:pt>
                <c:pt idx="33934">
                  <c:v>89.555083999999994</c:v>
                </c:pt>
                <c:pt idx="33935">
                  <c:v>89.557723999999993</c:v>
                </c:pt>
                <c:pt idx="33936">
                  <c:v>89.560364000000007</c:v>
                </c:pt>
                <c:pt idx="33937">
                  <c:v>89.563004000000006</c:v>
                </c:pt>
                <c:pt idx="33938">
                  <c:v>89.565642999999994</c:v>
                </c:pt>
                <c:pt idx="33939">
                  <c:v>89.568282999999994</c:v>
                </c:pt>
                <c:pt idx="33940">
                  <c:v>89.570922999999993</c:v>
                </c:pt>
                <c:pt idx="33941">
                  <c:v>89.573562999999993</c:v>
                </c:pt>
                <c:pt idx="33942">
                  <c:v>89.576201999999995</c:v>
                </c:pt>
                <c:pt idx="33943">
                  <c:v>89.578841999999995</c:v>
                </c:pt>
                <c:pt idx="33944">
                  <c:v>89.581481999999994</c:v>
                </c:pt>
                <c:pt idx="33945">
                  <c:v>89.584121999999994</c:v>
                </c:pt>
                <c:pt idx="33946">
                  <c:v>89.586760999999996</c:v>
                </c:pt>
                <c:pt idx="33947">
                  <c:v>89.589400999999995</c:v>
                </c:pt>
                <c:pt idx="33948">
                  <c:v>89.592040999999995</c:v>
                </c:pt>
                <c:pt idx="33949">
                  <c:v>89.594680999999994</c:v>
                </c:pt>
                <c:pt idx="33950">
                  <c:v>89.597320999999994</c:v>
                </c:pt>
                <c:pt idx="33951">
                  <c:v>89.599952999999999</c:v>
                </c:pt>
                <c:pt idx="33952">
                  <c:v>89.602592000000001</c:v>
                </c:pt>
                <c:pt idx="33953">
                  <c:v>89.605232000000001</c:v>
                </c:pt>
                <c:pt idx="33954">
                  <c:v>89.607872</c:v>
                </c:pt>
                <c:pt idx="33955">
                  <c:v>89.610512</c:v>
                </c:pt>
                <c:pt idx="33956">
                  <c:v>89.613151999999999</c:v>
                </c:pt>
                <c:pt idx="33957">
                  <c:v>89.615791000000002</c:v>
                </c:pt>
                <c:pt idx="33958">
                  <c:v>89.618431000000001</c:v>
                </c:pt>
                <c:pt idx="33959">
                  <c:v>89.621071000000001</c:v>
                </c:pt>
                <c:pt idx="33960">
                  <c:v>89.623711</c:v>
                </c:pt>
                <c:pt idx="33961">
                  <c:v>89.626350000000002</c:v>
                </c:pt>
                <c:pt idx="33962">
                  <c:v>89.628990000000002</c:v>
                </c:pt>
                <c:pt idx="33963">
                  <c:v>89.631630000000001</c:v>
                </c:pt>
                <c:pt idx="33964">
                  <c:v>89.634270000000001</c:v>
                </c:pt>
                <c:pt idx="33965">
                  <c:v>89.636909000000003</c:v>
                </c:pt>
                <c:pt idx="33966">
                  <c:v>89.639549000000002</c:v>
                </c:pt>
                <c:pt idx="33967">
                  <c:v>89.642189000000002</c:v>
                </c:pt>
                <c:pt idx="33968">
                  <c:v>89.644829000000001</c:v>
                </c:pt>
                <c:pt idx="33969">
                  <c:v>89.647469000000001</c:v>
                </c:pt>
                <c:pt idx="33970">
                  <c:v>89.650108000000003</c:v>
                </c:pt>
                <c:pt idx="33971">
                  <c:v>89.652748000000003</c:v>
                </c:pt>
                <c:pt idx="33972">
                  <c:v>89.655388000000002</c:v>
                </c:pt>
                <c:pt idx="33973">
                  <c:v>89.658019999999993</c:v>
                </c:pt>
                <c:pt idx="33974">
                  <c:v>89.660659999999993</c:v>
                </c:pt>
                <c:pt idx="33975">
                  <c:v>89.663300000000007</c:v>
                </c:pt>
                <c:pt idx="33976">
                  <c:v>89.665938999999995</c:v>
                </c:pt>
                <c:pt idx="33977">
                  <c:v>89.668578999999994</c:v>
                </c:pt>
                <c:pt idx="33978">
                  <c:v>89.671218999999994</c:v>
                </c:pt>
                <c:pt idx="33979">
                  <c:v>89.673858999999993</c:v>
                </c:pt>
                <c:pt idx="33980">
                  <c:v>89.676497999999995</c:v>
                </c:pt>
                <c:pt idx="33981">
                  <c:v>89.679137999999995</c:v>
                </c:pt>
                <c:pt idx="33982">
                  <c:v>89.681777999999994</c:v>
                </c:pt>
                <c:pt idx="33983">
                  <c:v>89.684417999999994</c:v>
                </c:pt>
                <c:pt idx="33984">
                  <c:v>89.687056999999996</c:v>
                </c:pt>
                <c:pt idx="33985">
                  <c:v>89.689696999999995</c:v>
                </c:pt>
                <c:pt idx="33986">
                  <c:v>89.692336999999995</c:v>
                </c:pt>
                <c:pt idx="33987">
                  <c:v>89.694976999999994</c:v>
                </c:pt>
                <c:pt idx="33988">
                  <c:v>89.697616999999994</c:v>
                </c:pt>
                <c:pt idx="33989">
                  <c:v>89.700255999999996</c:v>
                </c:pt>
                <c:pt idx="33990">
                  <c:v>89.702895999999996</c:v>
                </c:pt>
                <c:pt idx="33991">
                  <c:v>89.705535999999995</c:v>
                </c:pt>
                <c:pt idx="33992">
                  <c:v>89.708175999999995</c:v>
                </c:pt>
                <c:pt idx="33993">
                  <c:v>89.710814999999997</c:v>
                </c:pt>
                <c:pt idx="33994">
                  <c:v>89.713454999999996</c:v>
                </c:pt>
                <c:pt idx="33995">
                  <c:v>89.716087000000002</c:v>
                </c:pt>
                <c:pt idx="33996">
                  <c:v>89.718727000000001</c:v>
                </c:pt>
                <c:pt idx="33997">
                  <c:v>89.721367000000001</c:v>
                </c:pt>
                <c:pt idx="33998">
                  <c:v>89.724007</c:v>
                </c:pt>
                <c:pt idx="33999">
                  <c:v>89.726646000000002</c:v>
                </c:pt>
                <c:pt idx="34000">
                  <c:v>89.729286000000002</c:v>
                </c:pt>
                <c:pt idx="34001">
                  <c:v>89.731926000000001</c:v>
                </c:pt>
                <c:pt idx="34002">
                  <c:v>89.734566000000001</c:v>
                </c:pt>
                <c:pt idx="34003">
                  <c:v>89.737206</c:v>
                </c:pt>
                <c:pt idx="34004">
                  <c:v>89.739845000000003</c:v>
                </c:pt>
                <c:pt idx="34005">
                  <c:v>89.742485000000002</c:v>
                </c:pt>
                <c:pt idx="34006">
                  <c:v>89.745125000000002</c:v>
                </c:pt>
                <c:pt idx="34007">
                  <c:v>89.747765000000001</c:v>
                </c:pt>
                <c:pt idx="34008">
                  <c:v>89.750404000000003</c:v>
                </c:pt>
                <c:pt idx="34009">
                  <c:v>89.753044000000003</c:v>
                </c:pt>
                <c:pt idx="34010">
                  <c:v>89.755684000000002</c:v>
                </c:pt>
                <c:pt idx="34011">
                  <c:v>89.758324000000002</c:v>
                </c:pt>
                <c:pt idx="34012">
                  <c:v>89.760963000000004</c:v>
                </c:pt>
                <c:pt idx="34013">
                  <c:v>89.763603000000003</c:v>
                </c:pt>
                <c:pt idx="34014">
                  <c:v>89.766243000000003</c:v>
                </c:pt>
                <c:pt idx="34015">
                  <c:v>89.768883000000002</c:v>
                </c:pt>
                <c:pt idx="34016">
                  <c:v>89.771514999999994</c:v>
                </c:pt>
                <c:pt idx="34017">
                  <c:v>89.774154999999993</c:v>
                </c:pt>
                <c:pt idx="34018">
                  <c:v>89.776793999999995</c:v>
                </c:pt>
                <c:pt idx="34019">
                  <c:v>89.779433999999995</c:v>
                </c:pt>
                <c:pt idx="34020">
                  <c:v>89.782073999999994</c:v>
                </c:pt>
                <c:pt idx="34021">
                  <c:v>89.784713999999994</c:v>
                </c:pt>
                <c:pt idx="34022">
                  <c:v>89.787353999999993</c:v>
                </c:pt>
                <c:pt idx="34023">
                  <c:v>89.789992999999996</c:v>
                </c:pt>
                <c:pt idx="34024">
                  <c:v>89.792632999999995</c:v>
                </c:pt>
                <c:pt idx="34025">
                  <c:v>89.795272999999995</c:v>
                </c:pt>
                <c:pt idx="34026">
                  <c:v>89.797912999999994</c:v>
                </c:pt>
                <c:pt idx="34027">
                  <c:v>89.800551999999996</c:v>
                </c:pt>
                <c:pt idx="34028">
                  <c:v>89.803191999999996</c:v>
                </c:pt>
                <c:pt idx="34029">
                  <c:v>89.805831999999995</c:v>
                </c:pt>
                <c:pt idx="34030">
                  <c:v>89.808471999999995</c:v>
                </c:pt>
                <c:pt idx="34031">
                  <c:v>89.811110999999997</c:v>
                </c:pt>
                <c:pt idx="34032">
                  <c:v>89.813750999999996</c:v>
                </c:pt>
                <c:pt idx="34033">
                  <c:v>89.816390999999996</c:v>
                </c:pt>
                <c:pt idx="34034">
                  <c:v>89.819030999999995</c:v>
                </c:pt>
                <c:pt idx="34035">
                  <c:v>89.821670999999995</c:v>
                </c:pt>
                <c:pt idx="34036">
                  <c:v>89.824309999999997</c:v>
                </c:pt>
                <c:pt idx="34037">
                  <c:v>89.826949999999997</c:v>
                </c:pt>
                <c:pt idx="34038">
                  <c:v>89.829582000000002</c:v>
                </c:pt>
                <c:pt idx="34039">
                  <c:v>89.832222000000002</c:v>
                </c:pt>
                <c:pt idx="34040">
                  <c:v>89.834862000000001</c:v>
                </c:pt>
                <c:pt idx="34041">
                  <c:v>89.837502000000001</c:v>
                </c:pt>
                <c:pt idx="34042">
                  <c:v>89.840141000000003</c:v>
                </c:pt>
                <c:pt idx="34043">
                  <c:v>89.842781000000002</c:v>
                </c:pt>
                <c:pt idx="34044">
                  <c:v>89.845421000000002</c:v>
                </c:pt>
                <c:pt idx="34045">
                  <c:v>89.848061000000001</c:v>
                </c:pt>
                <c:pt idx="34046">
                  <c:v>89.850700000000003</c:v>
                </c:pt>
                <c:pt idx="34047">
                  <c:v>89.853340000000003</c:v>
                </c:pt>
                <c:pt idx="34048">
                  <c:v>89.855980000000002</c:v>
                </c:pt>
                <c:pt idx="34049">
                  <c:v>89.858620000000002</c:v>
                </c:pt>
                <c:pt idx="34050">
                  <c:v>89.861259000000004</c:v>
                </c:pt>
                <c:pt idx="34051">
                  <c:v>89.863899000000004</c:v>
                </c:pt>
                <c:pt idx="34052">
                  <c:v>89.866539000000003</c:v>
                </c:pt>
                <c:pt idx="34053">
                  <c:v>89.869179000000003</c:v>
                </c:pt>
                <c:pt idx="34054">
                  <c:v>89.871819000000002</c:v>
                </c:pt>
                <c:pt idx="34055">
                  <c:v>89.874458000000004</c:v>
                </c:pt>
                <c:pt idx="34056">
                  <c:v>89.877098000000004</c:v>
                </c:pt>
                <c:pt idx="34057">
                  <c:v>89.879738000000003</c:v>
                </c:pt>
                <c:pt idx="34058">
                  <c:v>89.882378000000003</c:v>
                </c:pt>
                <c:pt idx="34059">
                  <c:v>89.885017000000005</c:v>
                </c:pt>
                <c:pt idx="34060">
                  <c:v>89.887649999999994</c:v>
                </c:pt>
                <c:pt idx="34061">
                  <c:v>89.890288999999996</c:v>
                </c:pt>
                <c:pt idx="34062">
                  <c:v>89.892928999999995</c:v>
                </c:pt>
                <c:pt idx="34063">
                  <c:v>89.895568999999995</c:v>
                </c:pt>
                <c:pt idx="34064">
                  <c:v>89.898208999999994</c:v>
                </c:pt>
                <c:pt idx="34065">
                  <c:v>89.900847999999996</c:v>
                </c:pt>
                <c:pt idx="34066">
                  <c:v>89.903487999999996</c:v>
                </c:pt>
                <c:pt idx="34067">
                  <c:v>89.906127999999995</c:v>
                </c:pt>
                <c:pt idx="34068">
                  <c:v>89.908767999999995</c:v>
                </c:pt>
                <c:pt idx="34069">
                  <c:v>89.911406999999997</c:v>
                </c:pt>
                <c:pt idx="34070">
                  <c:v>89.914046999999997</c:v>
                </c:pt>
                <c:pt idx="34071">
                  <c:v>89.916686999999996</c:v>
                </c:pt>
                <c:pt idx="34072">
                  <c:v>89.919326999999996</c:v>
                </c:pt>
                <c:pt idx="34073">
                  <c:v>89.921966999999995</c:v>
                </c:pt>
                <c:pt idx="34074">
                  <c:v>89.924605999999997</c:v>
                </c:pt>
                <c:pt idx="34075">
                  <c:v>89.927245999999997</c:v>
                </c:pt>
                <c:pt idx="34076">
                  <c:v>89.929885999999996</c:v>
                </c:pt>
                <c:pt idx="34077">
                  <c:v>89.932525999999996</c:v>
                </c:pt>
                <c:pt idx="34078">
                  <c:v>89.935164999999998</c:v>
                </c:pt>
                <c:pt idx="34079">
                  <c:v>89.937804999999997</c:v>
                </c:pt>
                <c:pt idx="34080">
                  <c:v>89.940444999999997</c:v>
                </c:pt>
                <c:pt idx="34081">
                  <c:v>89.943077000000002</c:v>
                </c:pt>
                <c:pt idx="34082">
                  <c:v>89.945717000000002</c:v>
                </c:pt>
                <c:pt idx="34083">
                  <c:v>89.948357000000001</c:v>
                </c:pt>
                <c:pt idx="34084">
                  <c:v>89.950996000000004</c:v>
                </c:pt>
                <c:pt idx="34085">
                  <c:v>89.953636000000003</c:v>
                </c:pt>
                <c:pt idx="34086">
                  <c:v>89.956276000000003</c:v>
                </c:pt>
                <c:pt idx="34087">
                  <c:v>89.958916000000002</c:v>
                </c:pt>
                <c:pt idx="34088">
                  <c:v>89.961555000000004</c:v>
                </c:pt>
                <c:pt idx="34089">
                  <c:v>89.964195000000004</c:v>
                </c:pt>
                <c:pt idx="34090">
                  <c:v>89.966835000000003</c:v>
                </c:pt>
                <c:pt idx="34091">
                  <c:v>89.969475000000003</c:v>
                </c:pt>
                <c:pt idx="34092">
                  <c:v>89.972115000000002</c:v>
                </c:pt>
                <c:pt idx="34093">
                  <c:v>89.974754000000004</c:v>
                </c:pt>
                <c:pt idx="34094">
                  <c:v>89.977394000000004</c:v>
                </c:pt>
                <c:pt idx="34095">
                  <c:v>89.980034000000003</c:v>
                </c:pt>
                <c:pt idx="34096">
                  <c:v>89.982674000000003</c:v>
                </c:pt>
                <c:pt idx="34097">
                  <c:v>89.985313000000005</c:v>
                </c:pt>
                <c:pt idx="34098">
                  <c:v>89.987953000000005</c:v>
                </c:pt>
                <c:pt idx="34099">
                  <c:v>89.990593000000004</c:v>
                </c:pt>
                <c:pt idx="34100">
                  <c:v>89.993233000000004</c:v>
                </c:pt>
                <c:pt idx="34101">
                  <c:v>89.995872000000006</c:v>
                </c:pt>
                <c:pt idx="34102">
                  <c:v>89.998512000000005</c:v>
                </c:pt>
                <c:pt idx="34103">
                  <c:v>90.001143999999996</c:v>
                </c:pt>
                <c:pt idx="34104">
                  <c:v>90.003783999999996</c:v>
                </c:pt>
                <c:pt idx="34105">
                  <c:v>90.006423999999996</c:v>
                </c:pt>
                <c:pt idx="34106">
                  <c:v>90.009063999999995</c:v>
                </c:pt>
                <c:pt idx="34107">
                  <c:v>90.011702999999997</c:v>
                </c:pt>
                <c:pt idx="34108">
                  <c:v>90.014342999999997</c:v>
                </c:pt>
                <c:pt idx="34109">
                  <c:v>90.016982999999996</c:v>
                </c:pt>
                <c:pt idx="34110">
                  <c:v>90.019622999999996</c:v>
                </c:pt>
                <c:pt idx="34111">
                  <c:v>90.022262999999995</c:v>
                </c:pt>
                <c:pt idx="34112">
                  <c:v>90.024901999999997</c:v>
                </c:pt>
                <c:pt idx="34113">
                  <c:v>90.027541999999997</c:v>
                </c:pt>
                <c:pt idx="34114">
                  <c:v>90.030181999999996</c:v>
                </c:pt>
                <c:pt idx="34115">
                  <c:v>90.032821999999996</c:v>
                </c:pt>
                <c:pt idx="34116">
                  <c:v>90.035460999999998</c:v>
                </c:pt>
                <c:pt idx="34117">
                  <c:v>90.038100999999997</c:v>
                </c:pt>
                <c:pt idx="34118">
                  <c:v>90.040740999999997</c:v>
                </c:pt>
                <c:pt idx="34119">
                  <c:v>90.043380999999997</c:v>
                </c:pt>
                <c:pt idx="34120">
                  <c:v>90.046020999999996</c:v>
                </c:pt>
                <c:pt idx="34121">
                  <c:v>90.048659999999998</c:v>
                </c:pt>
                <c:pt idx="34122">
                  <c:v>90.051299999999998</c:v>
                </c:pt>
                <c:pt idx="34123">
                  <c:v>90.053939999999997</c:v>
                </c:pt>
                <c:pt idx="34124">
                  <c:v>90.056579999999997</c:v>
                </c:pt>
                <c:pt idx="34125">
                  <c:v>90.059212000000002</c:v>
                </c:pt>
                <c:pt idx="34126">
                  <c:v>90.061852000000002</c:v>
                </c:pt>
                <c:pt idx="34127">
                  <c:v>90.064491000000004</c:v>
                </c:pt>
                <c:pt idx="34128">
                  <c:v>90.067131000000003</c:v>
                </c:pt>
                <c:pt idx="34129">
                  <c:v>90.069771000000003</c:v>
                </c:pt>
                <c:pt idx="34130">
                  <c:v>90.072411000000002</c:v>
                </c:pt>
                <c:pt idx="34131">
                  <c:v>90.075050000000005</c:v>
                </c:pt>
                <c:pt idx="34132">
                  <c:v>90.077690000000004</c:v>
                </c:pt>
                <c:pt idx="34133">
                  <c:v>90.080330000000004</c:v>
                </c:pt>
                <c:pt idx="34134">
                  <c:v>90.082970000000003</c:v>
                </c:pt>
                <c:pt idx="34135">
                  <c:v>90.085609000000005</c:v>
                </c:pt>
                <c:pt idx="34136">
                  <c:v>90.088249000000005</c:v>
                </c:pt>
                <c:pt idx="34137">
                  <c:v>90.090889000000004</c:v>
                </c:pt>
                <c:pt idx="34138">
                  <c:v>90.093529000000004</c:v>
                </c:pt>
                <c:pt idx="34139">
                  <c:v>90.096169000000003</c:v>
                </c:pt>
                <c:pt idx="34140">
                  <c:v>90.098808000000005</c:v>
                </c:pt>
                <c:pt idx="34141">
                  <c:v>90.101448000000005</c:v>
                </c:pt>
                <c:pt idx="34142">
                  <c:v>90.104088000000004</c:v>
                </c:pt>
                <c:pt idx="34143">
                  <c:v>90.106728000000004</c:v>
                </c:pt>
                <c:pt idx="34144">
                  <c:v>90.109367000000006</c:v>
                </c:pt>
                <c:pt idx="34145">
                  <c:v>90.112007000000006</c:v>
                </c:pt>
                <c:pt idx="34146">
                  <c:v>90.114638999999997</c:v>
                </c:pt>
                <c:pt idx="34147">
                  <c:v>90.117278999999996</c:v>
                </c:pt>
                <c:pt idx="34148">
                  <c:v>90.119918999999996</c:v>
                </c:pt>
                <c:pt idx="34149">
                  <c:v>90.122558999999995</c:v>
                </c:pt>
                <c:pt idx="34150">
                  <c:v>90.125197999999997</c:v>
                </c:pt>
                <c:pt idx="34151">
                  <c:v>90.127837999999997</c:v>
                </c:pt>
                <c:pt idx="34152">
                  <c:v>90.130477999999997</c:v>
                </c:pt>
                <c:pt idx="34153">
                  <c:v>90.133117999999996</c:v>
                </c:pt>
                <c:pt idx="34154">
                  <c:v>90.135756999999998</c:v>
                </c:pt>
                <c:pt idx="34155">
                  <c:v>90.138396999999998</c:v>
                </c:pt>
                <c:pt idx="34156">
                  <c:v>90.141036999999997</c:v>
                </c:pt>
                <c:pt idx="34157">
                  <c:v>90.143676999999997</c:v>
                </c:pt>
                <c:pt idx="34158">
                  <c:v>90.146316999999996</c:v>
                </c:pt>
                <c:pt idx="34159">
                  <c:v>90.148955999999998</c:v>
                </c:pt>
                <c:pt idx="34160">
                  <c:v>90.151595999999998</c:v>
                </c:pt>
                <c:pt idx="34161">
                  <c:v>90.154235999999997</c:v>
                </c:pt>
                <c:pt idx="34162">
                  <c:v>90.156875999999997</c:v>
                </c:pt>
                <c:pt idx="34163">
                  <c:v>90.159514999999999</c:v>
                </c:pt>
                <c:pt idx="34164">
                  <c:v>90.162154999999998</c:v>
                </c:pt>
                <c:pt idx="34165">
                  <c:v>90.164794999999998</c:v>
                </c:pt>
                <c:pt idx="34166">
                  <c:v>90.167434999999998</c:v>
                </c:pt>
                <c:pt idx="34167">
                  <c:v>90.170074</c:v>
                </c:pt>
                <c:pt idx="34168">
                  <c:v>90.172707000000003</c:v>
                </c:pt>
                <c:pt idx="34169">
                  <c:v>90.175346000000005</c:v>
                </c:pt>
                <c:pt idx="34170">
                  <c:v>90.177986000000004</c:v>
                </c:pt>
                <c:pt idx="34171">
                  <c:v>90.180626000000004</c:v>
                </c:pt>
                <c:pt idx="34172">
                  <c:v>90.183266000000003</c:v>
                </c:pt>
                <c:pt idx="34173">
                  <c:v>90.185905000000005</c:v>
                </c:pt>
                <c:pt idx="34174">
                  <c:v>90.188545000000005</c:v>
                </c:pt>
                <c:pt idx="34175">
                  <c:v>90.191185000000004</c:v>
                </c:pt>
                <c:pt idx="34176">
                  <c:v>90.193825000000004</c:v>
                </c:pt>
                <c:pt idx="34177">
                  <c:v>90.196465000000003</c:v>
                </c:pt>
                <c:pt idx="34178">
                  <c:v>90.199104000000005</c:v>
                </c:pt>
                <c:pt idx="34179">
                  <c:v>90.201744000000005</c:v>
                </c:pt>
                <c:pt idx="34180">
                  <c:v>90.204384000000005</c:v>
                </c:pt>
                <c:pt idx="34181">
                  <c:v>90.207024000000004</c:v>
                </c:pt>
                <c:pt idx="34182">
                  <c:v>90.209663000000006</c:v>
                </c:pt>
                <c:pt idx="34183">
                  <c:v>90.212303000000006</c:v>
                </c:pt>
                <c:pt idx="34184">
                  <c:v>90.214943000000005</c:v>
                </c:pt>
                <c:pt idx="34185">
                  <c:v>90.217583000000005</c:v>
                </c:pt>
                <c:pt idx="34186">
                  <c:v>90.220222000000007</c:v>
                </c:pt>
                <c:pt idx="34187">
                  <c:v>90.222862000000006</c:v>
                </c:pt>
                <c:pt idx="34188">
                  <c:v>90.225502000000006</c:v>
                </c:pt>
                <c:pt idx="34189">
                  <c:v>90.228142000000005</c:v>
                </c:pt>
                <c:pt idx="34190">
                  <c:v>90.230773999999997</c:v>
                </c:pt>
                <c:pt idx="34191">
                  <c:v>90.233413999999996</c:v>
                </c:pt>
                <c:pt idx="34192">
                  <c:v>90.236052999999998</c:v>
                </c:pt>
                <c:pt idx="34193">
                  <c:v>90.238692999999998</c:v>
                </c:pt>
                <c:pt idx="34194">
                  <c:v>90.241332999999997</c:v>
                </c:pt>
                <c:pt idx="34195">
                  <c:v>90.243972999999997</c:v>
                </c:pt>
                <c:pt idx="34196">
                  <c:v>90.246612999999996</c:v>
                </c:pt>
                <c:pt idx="34197">
                  <c:v>90.249251999999998</c:v>
                </c:pt>
                <c:pt idx="34198">
                  <c:v>90.251891999999998</c:v>
                </c:pt>
                <c:pt idx="34199">
                  <c:v>90.254531999999998</c:v>
                </c:pt>
                <c:pt idx="34200">
                  <c:v>90.257171999999997</c:v>
                </c:pt>
                <c:pt idx="34201">
                  <c:v>90.259810999999999</c:v>
                </c:pt>
                <c:pt idx="34202">
                  <c:v>90.262450999999999</c:v>
                </c:pt>
                <c:pt idx="34203">
                  <c:v>90.265090999999998</c:v>
                </c:pt>
                <c:pt idx="34204">
                  <c:v>90.267730999999998</c:v>
                </c:pt>
                <c:pt idx="34205">
                  <c:v>90.27037</c:v>
                </c:pt>
                <c:pt idx="34206">
                  <c:v>90.273009999999999</c:v>
                </c:pt>
                <c:pt idx="34207">
                  <c:v>90.275649999999999</c:v>
                </c:pt>
                <c:pt idx="34208">
                  <c:v>90.278289999999998</c:v>
                </c:pt>
                <c:pt idx="34209">
                  <c:v>90.280929999999998</c:v>
                </c:pt>
                <c:pt idx="34210">
                  <c:v>90.283569</c:v>
                </c:pt>
                <c:pt idx="34211">
                  <c:v>90.286208999999999</c:v>
                </c:pt>
                <c:pt idx="34212">
                  <c:v>90.288841000000005</c:v>
                </c:pt>
                <c:pt idx="34213">
                  <c:v>90.291481000000005</c:v>
                </c:pt>
                <c:pt idx="34214">
                  <c:v>90.294121000000004</c:v>
                </c:pt>
                <c:pt idx="34215">
                  <c:v>90.296761000000004</c:v>
                </c:pt>
                <c:pt idx="34216">
                  <c:v>90.299400000000006</c:v>
                </c:pt>
                <c:pt idx="34217">
                  <c:v>90.302040000000005</c:v>
                </c:pt>
                <c:pt idx="34218">
                  <c:v>90.304680000000005</c:v>
                </c:pt>
                <c:pt idx="34219">
                  <c:v>90.307320000000004</c:v>
                </c:pt>
                <c:pt idx="34220">
                  <c:v>90.309959000000006</c:v>
                </c:pt>
                <c:pt idx="34221">
                  <c:v>90.312599000000006</c:v>
                </c:pt>
                <c:pt idx="34222">
                  <c:v>90.315239000000005</c:v>
                </c:pt>
                <c:pt idx="34223">
                  <c:v>90.317879000000005</c:v>
                </c:pt>
                <c:pt idx="34224">
                  <c:v>90.320518000000007</c:v>
                </c:pt>
                <c:pt idx="34225">
                  <c:v>90.323158000000006</c:v>
                </c:pt>
                <c:pt idx="34226">
                  <c:v>90.325798000000006</c:v>
                </c:pt>
                <c:pt idx="34227">
                  <c:v>90.328438000000006</c:v>
                </c:pt>
                <c:pt idx="34228">
                  <c:v>90.331078000000005</c:v>
                </c:pt>
                <c:pt idx="34229">
                  <c:v>90.333716999999993</c:v>
                </c:pt>
                <c:pt idx="34230">
                  <c:v>90.336357000000007</c:v>
                </c:pt>
                <c:pt idx="34231">
                  <c:v>90.338997000000006</c:v>
                </c:pt>
                <c:pt idx="34232">
                  <c:v>90.341637000000006</c:v>
                </c:pt>
                <c:pt idx="34233">
                  <c:v>90.344268999999997</c:v>
                </c:pt>
                <c:pt idx="34234">
                  <c:v>90.346908999999997</c:v>
                </c:pt>
                <c:pt idx="34235">
                  <c:v>90.349547999999999</c:v>
                </c:pt>
                <c:pt idx="34236">
                  <c:v>90.352187999999998</c:v>
                </c:pt>
                <c:pt idx="34237">
                  <c:v>90.354827999999998</c:v>
                </c:pt>
                <c:pt idx="34238">
                  <c:v>90.357467999999997</c:v>
                </c:pt>
                <c:pt idx="34239">
                  <c:v>90.360106999999999</c:v>
                </c:pt>
                <c:pt idx="34240">
                  <c:v>90.362746999999999</c:v>
                </c:pt>
                <c:pt idx="34241">
                  <c:v>90.365386999999998</c:v>
                </c:pt>
                <c:pt idx="34242">
                  <c:v>90.368026999999998</c:v>
                </c:pt>
                <c:pt idx="34243">
                  <c:v>90.370666999999997</c:v>
                </c:pt>
                <c:pt idx="34244">
                  <c:v>90.373305999999999</c:v>
                </c:pt>
                <c:pt idx="34245">
                  <c:v>90.375945999999999</c:v>
                </c:pt>
                <c:pt idx="34246">
                  <c:v>90.378585999999999</c:v>
                </c:pt>
                <c:pt idx="34247">
                  <c:v>90.381225999999998</c:v>
                </c:pt>
                <c:pt idx="34248">
                  <c:v>90.383865</c:v>
                </c:pt>
                <c:pt idx="34249">
                  <c:v>90.386505</c:v>
                </c:pt>
                <c:pt idx="34250">
                  <c:v>90.389144999999999</c:v>
                </c:pt>
                <c:pt idx="34251">
                  <c:v>90.391784999999999</c:v>
                </c:pt>
                <c:pt idx="34252">
                  <c:v>90.394424000000001</c:v>
                </c:pt>
                <c:pt idx="34253">
                  <c:v>90.397064</c:v>
                </c:pt>
                <c:pt idx="34254">
                  <c:v>90.399704</c:v>
                </c:pt>
                <c:pt idx="34255">
                  <c:v>90.402336000000005</c:v>
                </c:pt>
                <c:pt idx="34256">
                  <c:v>90.404976000000005</c:v>
                </c:pt>
                <c:pt idx="34257">
                  <c:v>90.407616000000004</c:v>
                </c:pt>
                <c:pt idx="34258">
                  <c:v>90.410255000000006</c:v>
                </c:pt>
                <c:pt idx="34259">
                  <c:v>90.412895000000006</c:v>
                </c:pt>
                <c:pt idx="34260">
                  <c:v>90.415535000000006</c:v>
                </c:pt>
                <c:pt idx="34261">
                  <c:v>90.418175000000005</c:v>
                </c:pt>
                <c:pt idx="34262">
                  <c:v>90.420815000000005</c:v>
                </c:pt>
                <c:pt idx="34263">
                  <c:v>90.423454000000007</c:v>
                </c:pt>
                <c:pt idx="34264">
                  <c:v>90.426094000000006</c:v>
                </c:pt>
                <c:pt idx="34265">
                  <c:v>90.428734000000006</c:v>
                </c:pt>
                <c:pt idx="34266">
                  <c:v>90.431374000000005</c:v>
                </c:pt>
                <c:pt idx="34267">
                  <c:v>90.434012999999993</c:v>
                </c:pt>
                <c:pt idx="34268">
                  <c:v>90.436653000000007</c:v>
                </c:pt>
                <c:pt idx="34269">
                  <c:v>90.439293000000006</c:v>
                </c:pt>
                <c:pt idx="34270">
                  <c:v>90.441933000000006</c:v>
                </c:pt>
                <c:pt idx="34271">
                  <c:v>90.444571999999994</c:v>
                </c:pt>
                <c:pt idx="34272">
                  <c:v>90.447211999999993</c:v>
                </c:pt>
                <c:pt idx="34273">
                  <c:v>90.449852000000007</c:v>
                </c:pt>
                <c:pt idx="34274">
                  <c:v>90.452492000000007</c:v>
                </c:pt>
                <c:pt idx="34275">
                  <c:v>90.455132000000006</c:v>
                </c:pt>
                <c:pt idx="34276">
                  <c:v>90.457770999999994</c:v>
                </c:pt>
                <c:pt idx="34277">
                  <c:v>90.460402999999999</c:v>
                </c:pt>
                <c:pt idx="34278">
                  <c:v>90.463042999999999</c:v>
                </c:pt>
                <c:pt idx="34279">
                  <c:v>90.465682999999999</c:v>
                </c:pt>
                <c:pt idx="34280">
                  <c:v>90.468322999999998</c:v>
                </c:pt>
                <c:pt idx="34281">
                  <c:v>90.470962999999998</c:v>
                </c:pt>
                <c:pt idx="34282">
                  <c:v>90.473602</c:v>
                </c:pt>
                <c:pt idx="34283">
                  <c:v>90.476241999999999</c:v>
                </c:pt>
                <c:pt idx="34284">
                  <c:v>90.478881999999999</c:v>
                </c:pt>
                <c:pt idx="34285">
                  <c:v>90.481521999999998</c:v>
                </c:pt>
                <c:pt idx="34286">
                  <c:v>90.484161</c:v>
                </c:pt>
                <c:pt idx="34287">
                  <c:v>90.486801</c:v>
                </c:pt>
                <c:pt idx="34288">
                  <c:v>90.489440999999999</c:v>
                </c:pt>
                <c:pt idx="34289">
                  <c:v>90.492080999999999</c:v>
                </c:pt>
                <c:pt idx="34290">
                  <c:v>90.494720000000001</c:v>
                </c:pt>
                <c:pt idx="34291">
                  <c:v>90.49736</c:v>
                </c:pt>
                <c:pt idx="34292">
                  <c:v>90.5</c:v>
                </c:pt>
                <c:pt idx="34293">
                  <c:v>90.50264</c:v>
                </c:pt>
                <c:pt idx="34294">
                  <c:v>90.505279999999999</c:v>
                </c:pt>
                <c:pt idx="34295">
                  <c:v>90.507919000000001</c:v>
                </c:pt>
                <c:pt idx="34296">
                  <c:v>90.510559000000001</c:v>
                </c:pt>
                <c:pt idx="34297">
                  <c:v>90.513199</c:v>
                </c:pt>
                <c:pt idx="34298">
                  <c:v>90.515831000000006</c:v>
                </c:pt>
                <c:pt idx="34299">
                  <c:v>90.518471000000005</c:v>
                </c:pt>
                <c:pt idx="34300">
                  <c:v>90.521111000000005</c:v>
                </c:pt>
                <c:pt idx="34301">
                  <c:v>90.523750000000007</c:v>
                </c:pt>
                <c:pt idx="34302">
                  <c:v>90.526390000000006</c:v>
                </c:pt>
                <c:pt idx="34303">
                  <c:v>90.529030000000006</c:v>
                </c:pt>
                <c:pt idx="34304">
                  <c:v>90.531670000000005</c:v>
                </c:pt>
                <c:pt idx="34305">
                  <c:v>90.534308999999993</c:v>
                </c:pt>
                <c:pt idx="34306">
                  <c:v>90.536949000000007</c:v>
                </c:pt>
                <c:pt idx="34307">
                  <c:v>90.539589000000007</c:v>
                </c:pt>
                <c:pt idx="34308">
                  <c:v>90.542229000000006</c:v>
                </c:pt>
                <c:pt idx="34309">
                  <c:v>90.544867999999994</c:v>
                </c:pt>
                <c:pt idx="34310">
                  <c:v>90.547507999999993</c:v>
                </c:pt>
                <c:pt idx="34311">
                  <c:v>90.550147999999993</c:v>
                </c:pt>
                <c:pt idx="34312">
                  <c:v>90.552788000000007</c:v>
                </c:pt>
                <c:pt idx="34313">
                  <c:v>90.555428000000006</c:v>
                </c:pt>
                <c:pt idx="34314">
                  <c:v>90.558066999999994</c:v>
                </c:pt>
                <c:pt idx="34315">
                  <c:v>90.560706999999994</c:v>
                </c:pt>
                <c:pt idx="34316">
                  <c:v>90.563346999999993</c:v>
                </c:pt>
                <c:pt idx="34317">
                  <c:v>90.565987000000007</c:v>
                </c:pt>
                <c:pt idx="34318">
                  <c:v>90.568625999999995</c:v>
                </c:pt>
                <c:pt idx="34319">
                  <c:v>90.571265999999994</c:v>
                </c:pt>
                <c:pt idx="34320">
                  <c:v>90.573898</c:v>
                </c:pt>
                <c:pt idx="34321">
                  <c:v>90.576537999999999</c:v>
                </c:pt>
                <c:pt idx="34322">
                  <c:v>90.579177999999999</c:v>
                </c:pt>
                <c:pt idx="34323">
                  <c:v>90.581817999999998</c:v>
                </c:pt>
                <c:pt idx="34324">
                  <c:v>90.584457</c:v>
                </c:pt>
                <c:pt idx="34325">
                  <c:v>90.587097</c:v>
                </c:pt>
                <c:pt idx="34326">
                  <c:v>90.589737</c:v>
                </c:pt>
                <c:pt idx="34327">
                  <c:v>90.592376999999999</c:v>
                </c:pt>
                <c:pt idx="34328">
                  <c:v>90.595016000000001</c:v>
                </c:pt>
                <c:pt idx="34329">
                  <c:v>90.597656000000001</c:v>
                </c:pt>
                <c:pt idx="34330">
                  <c:v>90.600296</c:v>
                </c:pt>
                <c:pt idx="34331">
                  <c:v>90.602936</c:v>
                </c:pt>
                <c:pt idx="34332">
                  <c:v>90.605575999999999</c:v>
                </c:pt>
                <c:pt idx="34333">
                  <c:v>90.608215000000001</c:v>
                </c:pt>
                <c:pt idx="34334">
                  <c:v>90.610855000000001</c:v>
                </c:pt>
                <c:pt idx="34335">
                  <c:v>90.613495</c:v>
                </c:pt>
                <c:pt idx="34336">
                  <c:v>90.616135</c:v>
                </c:pt>
                <c:pt idx="34337">
                  <c:v>90.618774000000002</c:v>
                </c:pt>
                <c:pt idx="34338">
                  <c:v>90.621414000000001</c:v>
                </c:pt>
                <c:pt idx="34339">
                  <c:v>90.624054000000001</c:v>
                </c:pt>
                <c:pt idx="34340">
                  <c:v>90.626694000000001</c:v>
                </c:pt>
                <c:pt idx="34341">
                  <c:v>90.629333000000003</c:v>
                </c:pt>
                <c:pt idx="34342">
                  <c:v>90.631966000000006</c:v>
                </c:pt>
                <c:pt idx="34343">
                  <c:v>90.634604999999993</c:v>
                </c:pt>
                <c:pt idx="34344">
                  <c:v>90.637244999999993</c:v>
                </c:pt>
                <c:pt idx="34345">
                  <c:v>90.639885000000007</c:v>
                </c:pt>
                <c:pt idx="34346">
                  <c:v>90.642525000000006</c:v>
                </c:pt>
                <c:pt idx="34347">
                  <c:v>90.645163999999994</c:v>
                </c:pt>
                <c:pt idx="34348">
                  <c:v>90.647803999999994</c:v>
                </c:pt>
                <c:pt idx="34349">
                  <c:v>90.650443999999993</c:v>
                </c:pt>
                <c:pt idx="34350">
                  <c:v>90.653084000000007</c:v>
                </c:pt>
                <c:pt idx="34351">
                  <c:v>90.655724000000006</c:v>
                </c:pt>
                <c:pt idx="34352">
                  <c:v>90.658362999999994</c:v>
                </c:pt>
                <c:pt idx="34353">
                  <c:v>90.661002999999994</c:v>
                </c:pt>
                <c:pt idx="34354">
                  <c:v>90.663642999999993</c:v>
                </c:pt>
                <c:pt idx="34355">
                  <c:v>90.666283000000007</c:v>
                </c:pt>
                <c:pt idx="34356">
                  <c:v>90.668921999999995</c:v>
                </c:pt>
                <c:pt idx="34357">
                  <c:v>90.671561999999994</c:v>
                </c:pt>
                <c:pt idx="34358">
                  <c:v>90.674201999999994</c:v>
                </c:pt>
                <c:pt idx="34359">
                  <c:v>90.676841999999994</c:v>
                </c:pt>
                <c:pt idx="34360">
                  <c:v>90.679481999999993</c:v>
                </c:pt>
                <c:pt idx="34361">
                  <c:v>90.682120999999995</c:v>
                </c:pt>
                <c:pt idx="34362">
                  <c:v>90.684760999999995</c:v>
                </c:pt>
                <c:pt idx="34363">
                  <c:v>90.687393</c:v>
                </c:pt>
                <c:pt idx="34364">
                  <c:v>90.690033</c:v>
                </c:pt>
                <c:pt idx="34365">
                  <c:v>90.692672999999999</c:v>
                </c:pt>
                <c:pt idx="34366">
                  <c:v>90.695312999999999</c:v>
                </c:pt>
                <c:pt idx="34367">
                  <c:v>90.697952000000001</c:v>
                </c:pt>
                <c:pt idx="34368">
                  <c:v>90.700592</c:v>
                </c:pt>
                <c:pt idx="34369">
                  <c:v>90.703232</c:v>
                </c:pt>
                <c:pt idx="34370">
                  <c:v>90.705871999999999</c:v>
                </c:pt>
                <c:pt idx="34371">
                  <c:v>90.708511000000001</c:v>
                </c:pt>
                <c:pt idx="34372">
                  <c:v>90.711151000000001</c:v>
                </c:pt>
                <c:pt idx="34373">
                  <c:v>90.713791000000001</c:v>
                </c:pt>
                <c:pt idx="34374">
                  <c:v>90.716431</c:v>
                </c:pt>
                <c:pt idx="34375">
                  <c:v>90.719070000000002</c:v>
                </c:pt>
                <c:pt idx="34376">
                  <c:v>90.721710000000002</c:v>
                </c:pt>
                <c:pt idx="34377">
                  <c:v>90.724350000000001</c:v>
                </c:pt>
                <c:pt idx="34378">
                  <c:v>90.726990000000001</c:v>
                </c:pt>
                <c:pt idx="34379">
                  <c:v>90.72963</c:v>
                </c:pt>
                <c:pt idx="34380">
                  <c:v>90.732269000000002</c:v>
                </c:pt>
                <c:pt idx="34381">
                  <c:v>90.734909000000002</c:v>
                </c:pt>
                <c:pt idx="34382">
                  <c:v>90.737549000000001</c:v>
                </c:pt>
                <c:pt idx="34383">
                  <c:v>90.740189000000001</c:v>
                </c:pt>
                <c:pt idx="34384">
                  <c:v>90.742828000000003</c:v>
                </c:pt>
                <c:pt idx="34385">
                  <c:v>90.745461000000006</c:v>
                </c:pt>
                <c:pt idx="34386">
                  <c:v>90.748099999999994</c:v>
                </c:pt>
                <c:pt idx="34387">
                  <c:v>90.750739999999993</c:v>
                </c:pt>
                <c:pt idx="34388">
                  <c:v>90.753380000000007</c:v>
                </c:pt>
                <c:pt idx="34389">
                  <c:v>90.756020000000007</c:v>
                </c:pt>
                <c:pt idx="34390">
                  <c:v>90.758658999999994</c:v>
                </c:pt>
                <c:pt idx="34391">
                  <c:v>90.761298999999994</c:v>
                </c:pt>
                <c:pt idx="34392">
                  <c:v>90.763938999999993</c:v>
                </c:pt>
                <c:pt idx="34393">
                  <c:v>90.766578999999993</c:v>
                </c:pt>
                <c:pt idx="34394">
                  <c:v>90.769217999999995</c:v>
                </c:pt>
                <c:pt idx="34395">
                  <c:v>90.771857999999995</c:v>
                </c:pt>
                <c:pt idx="34396">
                  <c:v>90.774497999999994</c:v>
                </c:pt>
                <c:pt idx="34397">
                  <c:v>90.777137999999994</c:v>
                </c:pt>
                <c:pt idx="34398">
                  <c:v>90.779777999999993</c:v>
                </c:pt>
                <c:pt idx="34399">
                  <c:v>90.782416999999995</c:v>
                </c:pt>
                <c:pt idx="34400">
                  <c:v>90.785056999999995</c:v>
                </c:pt>
                <c:pt idx="34401">
                  <c:v>90.787696999999994</c:v>
                </c:pt>
                <c:pt idx="34402">
                  <c:v>90.790336999999994</c:v>
                </c:pt>
                <c:pt idx="34403">
                  <c:v>90.792975999999996</c:v>
                </c:pt>
                <c:pt idx="34404">
                  <c:v>90.795615999999995</c:v>
                </c:pt>
                <c:pt idx="34405">
                  <c:v>90.798255999999995</c:v>
                </c:pt>
                <c:pt idx="34406">
                  <c:v>90.800895999999995</c:v>
                </c:pt>
                <c:pt idx="34407">
                  <c:v>90.803528</c:v>
                </c:pt>
                <c:pt idx="34408">
                  <c:v>90.806168</c:v>
                </c:pt>
                <c:pt idx="34409">
                  <c:v>90.808807000000002</c:v>
                </c:pt>
                <c:pt idx="34410">
                  <c:v>90.811447000000001</c:v>
                </c:pt>
                <c:pt idx="34411">
                  <c:v>90.814087000000001</c:v>
                </c:pt>
                <c:pt idx="34412">
                  <c:v>90.816727</c:v>
                </c:pt>
                <c:pt idx="34413">
                  <c:v>90.819366000000002</c:v>
                </c:pt>
                <c:pt idx="34414">
                  <c:v>90.822006000000002</c:v>
                </c:pt>
                <c:pt idx="34415">
                  <c:v>90.824646000000001</c:v>
                </c:pt>
                <c:pt idx="34416">
                  <c:v>90.827286000000001</c:v>
                </c:pt>
                <c:pt idx="34417">
                  <c:v>90.829926</c:v>
                </c:pt>
                <c:pt idx="34418">
                  <c:v>90.832565000000002</c:v>
                </c:pt>
                <c:pt idx="34419">
                  <c:v>90.835205000000002</c:v>
                </c:pt>
                <c:pt idx="34420">
                  <c:v>90.837845000000002</c:v>
                </c:pt>
                <c:pt idx="34421">
                  <c:v>90.840485000000001</c:v>
                </c:pt>
                <c:pt idx="34422">
                  <c:v>90.843124000000003</c:v>
                </c:pt>
                <c:pt idx="34423">
                  <c:v>90.845764000000003</c:v>
                </c:pt>
                <c:pt idx="34424">
                  <c:v>90.848404000000002</c:v>
                </c:pt>
                <c:pt idx="34425">
                  <c:v>90.851044000000002</c:v>
                </c:pt>
                <c:pt idx="34426">
                  <c:v>90.853683000000004</c:v>
                </c:pt>
                <c:pt idx="34427">
                  <c:v>90.856323000000003</c:v>
                </c:pt>
                <c:pt idx="34428">
                  <c:v>90.858963000000003</c:v>
                </c:pt>
                <c:pt idx="34429">
                  <c:v>90.861594999999994</c:v>
                </c:pt>
                <c:pt idx="34430">
                  <c:v>90.864234999999994</c:v>
                </c:pt>
                <c:pt idx="34431">
                  <c:v>90.866874999999993</c:v>
                </c:pt>
                <c:pt idx="34432">
                  <c:v>90.869513999999995</c:v>
                </c:pt>
                <c:pt idx="34433">
                  <c:v>90.872153999999995</c:v>
                </c:pt>
                <c:pt idx="34434">
                  <c:v>90.874793999999994</c:v>
                </c:pt>
                <c:pt idx="34435">
                  <c:v>90.877433999999994</c:v>
                </c:pt>
                <c:pt idx="34436">
                  <c:v>90.880073999999993</c:v>
                </c:pt>
                <c:pt idx="34437">
                  <c:v>90.882712999999995</c:v>
                </c:pt>
                <c:pt idx="34438">
                  <c:v>90.885352999999995</c:v>
                </c:pt>
                <c:pt idx="34439">
                  <c:v>90.887992999999994</c:v>
                </c:pt>
                <c:pt idx="34440">
                  <c:v>90.890632999999994</c:v>
                </c:pt>
                <c:pt idx="34441">
                  <c:v>90.893271999999996</c:v>
                </c:pt>
                <c:pt idx="34442">
                  <c:v>90.895911999999996</c:v>
                </c:pt>
                <c:pt idx="34443">
                  <c:v>90.898551999999995</c:v>
                </c:pt>
                <c:pt idx="34444">
                  <c:v>90.901191999999995</c:v>
                </c:pt>
                <c:pt idx="34445">
                  <c:v>90.903830999999997</c:v>
                </c:pt>
                <c:pt idx="34446">
                  <c:v>90.906470999999996</c:v>
                </c:pt>
                <c:pt idx="34447">
                  <c:v>90.909110999999996</c:v>
                </c:pt>
                <c:pt idx="34448">
                  <c:v>90.911750999999995</c:v>
                </c:pt>
                <c:pt idx="34449">
                  <c:v>90.914390999999995</c:v>
                </c:pt>
                <c:pt idx="34450">
                  <c:v>90.917023</c:v>
                </c:pt>
                <c:pt idx="34451">
                  <c:v>90.919662000000002</c:v>
                </c:pt>
                <c:pt idx="34452">
                  <c:v>90.922302000000002</c:v>
                </c:pt>
                <c:pt idx="34453">
                  <c:v>90.924942000000001</c:v>
                </c:pt>
                <c:pt idx="34454">
                  <c:v>90.927582000000001</c:v>
                </c:pt>
                <c:pt idx="34455">
                  <c:v>90.930222000000001</c:v>
                </c:pt>
                <c:pt idx="34456">
                  <c:v>90.932861000000003</c:v>
                </c:pt>
                <c:pt idx="34457">
                  <c:v>90.935501000000002</c:v>
                </c:pt>
                <c:pt idx="34458">
                  <c:v>90.938141000000002</c:v>
                </c:pt>
                <c:pt idx="34459">
                  <c:v>90.940781000000001</c:v>
                </c:pt>
                <c:pt idx="34460">
                  <c:v>90.943420000000003</c:v>
                </c:pt>
                <c:pt idx="34461">
                  <c:v>90.946060000000003</c:v>
                </c:pt>
                <c:pt idx="34462">
                  <c:v>90.948700000000002</c:v>
                </c:pt>
                <c:pt idx="34463">
                  <c:v>90.951340000000002</c:v>
                </c:pt>
                <c:pt idx="34464">
                  <c:v>90.953979000000004</c:v>
                </c:pt>
                <c:pt idx="34465">
                  <c:v>90.956619000000003</c:v>
                </c:pt>
                <c:pt idx="34466">
                  <c:v>90.959259000000003</c:v>
                </c:pt>
                <c:pt idx="34467">
                  <c:v>90.961899000000003</c:v>
                </c:pt>
                <c:pt idx="34468">
                  <c:v>90.964539000000002</c:v>
                </c:pt>
                <c:pt idx="34469">
                  <c:v>90.967178000000004</c:v>
                </c:pt>
                <c:pt idx="34470">
                  <c:v>90.969818000000004</c:v>
                </c:pt>
                <c:pt idx="34471">
                  <c:v>90.972458000000003</c:v>
                </c:pt>
                <c:pt idx="34472">
                  <c:v>90.975089999999994</c:v>
                </c:pt>
                <c:pt idx="34473">
                  <c:v>90.977729999999994</c:v>
                </c:pt>
                <c:pt idx="34474">
                  <c:v>90.980369999999994</c:v>
                </c:pt>
                <c:pt idx="34475">
                  <c:v>90.983008999999996</c:v>
                </c:pt>
                <c:pt idx="34476">
                  <c:v>90.985648999999995</c:v>
                </c:pt>
                <c:pt idx="34477">
                  <c:v>90.988288999999995</c:v>
                </c:pt>
                <c:pt idx="34478">
                  <c:v>90.990928999999994</c:v>
                </c:pt>
                <c:pt idx="34479">
                  <c:v>90.993567999999996</c:v>
                </c:pt>
                <c:pt idx="34480">
                  <c:v>90.996207999999996</c:v>
                </c:pt>
                <c:pt idx="34481">
                  <c:v>90.998847999999995</c:v>
                </c:pt>
                <c:pt idx="34482">
                  <c:v>91.001487999999995</c:v>
                </c:pt>
                <c:pt idx="34483">
                  <c:v>91.004127999999994</c:v>
                </c:pt>
                <c:pt idx="34484">
                  <c:v>91.006766999999996</c:v>
                </c:pt>
                <c:pt idx="34485">
                  <c:v>91.009406999999996</c:v>
                </c:pt>
                <c:pt idx="34486">
                  <c:v>91.012046999999995</c:v>
                </c:pt>
                <c:pt idx="34487">
                  <c:v>91.014686999999995</c:v>
                </c:pt>
                <c:pt idx="34488">
                  <c:v>91.017325999999997</c:v>
                </c:pt>
                <c:pt idx="34489">
                  <c:v>91.019965999999997</c:v>
                </c:pt>
                <c:pt idx="34490">
                  <c:v>91.022605999999996</c:v>
                </c:pt>
                <c:pt idx="34491">
                  <c:v>91.025245999999996</c:v>
                </c:pt>
                <c:pt idx="34492">
                  <c:v>91.027884999999998</c:v>
                </c:pt>
                <c:pt idx="34493">
                  <c:v>91.030524999999997</c:v>
                </c:pt>
                <c:pt idx="34494">
                  <c:v>91.033157000000003</c:v>
                </c:pt>
                <c:pt idx="34495">
                  <c:v>91.035797000000002</c:v>
                </c:pt>
                <c:pt idx="34496">
                  <c:v>91.038437000000002</c:v>
                </c:pt>
                <c:pt idx="34497">
                  <c:v>91.041077000000001</c:v>
                </c:pt>
                <c:pt idx="34498">
                  <c:v>91.043716000000003</c:v>
                </c:pt>
                <c:pt idx="34499">
                  <c:v>91.046356000000003</c:v>
                </c:pt>
                <c:pt idx="34500">
                  <c:v>91.048996000000002</c:v>
                </c:pt>
                <c:pt idx="34501">
                  <c:v>91.051636000000002</c:v>
                </c:pt>
                <c:pt idx="34502">
                  <c:v>91.054276000000002</c:v>
                </c:pt>
                <c:pt idx="34503">
                  <c:v>91.056915000000004</c:v>
                </c:pt>
                <c:pt idx="34504">
                  <c:v>91.059555000000003</c:v>
                </c:pt>
                <c:pt idx="34505">
                  <c:v>91.062195000000003</c:v>
                </c:pt>
                <c:pt idx="34506">
                  <c:v>91.064835000000002</c:v>
                </c:pt>
                <c:pt idx="34507">
                  <c:v>91.067474000000004</c:v>
                </c:pt>
                <c:pt idx="34508">
                  <c:v>91.070114000000004</c:v>
                </c:pt>
                <c:pt idx="34509">
                  <c:v>91.072754000000003</c:v>
                </c:pt>
                <c:pt idx="34510">
                  <c:v>91.075394000000003</c:v>
                </c:pt>
                <c:pt idx="34511">
                  <c:v>91.078033000000005</c:v>
                </c:pt>
                <c:pt idx="34512">
                  <c:v>91.080673000000004</c:v>
                </c:pt>
                <c:pt idx="34513">
                  <c:v>91.083313000000004</c:v>
                </c:pt>
                <c:pt idx="34514">
                  <c:v>91.085953000000003</c:v>
                </c:pt>
                <c:pt idx="34515">
                  <c:v>91.088584999999995</c:v>
                </c:pt>
                <c:pt idx="34516">
                  <c:v>91.091224999999994</c:v>
                </c:pt>
                <c:pt idx="34517">
                  <c:v>91.093863999999996</c:v>
                </c:pt>
                <c:pt idx="34518">
                  <c:v>91.096503999999996</c:v>
                </c:pt>
                <c:pt idx="34519">
                  <c:v>91.099143999999995</c:v>
                </c:pt>
                <c:pt idx="34520">
                  <c:v>91.101783999999995</c:v>
                </c:pt>
                <c:pt idx="34521">
                  <c:v>91.104423999999995</c:v>
                </c:pt>
                <c:pt idx="34522">
                  <c:v>91.107062999999997</c:v>
                </c:pt>
                <c:pt idx="34523">
                  <c:v>91.109702999999996</c:v>
                </c:pt>
                <c:pt idx="34524">
                  <c:v>91.112342999999996</c:v>
                </c:pt>
                <c:pt idx="34525">
                  <c:v>91.114982999999995</c:v>
                </c:pt>
                <c:pt idx="34526">
                  <c:v>91.117621999999997</c:v>
                </c:pt>
                <c:pt idx="34527">
                  <c:v>91.120261999999997</c:v>
                </c:pt>
                <c:pt idx="34528">
                  <c:v>91.122901999999996</c:v>
                </c:pt>
                <c:pt idx="34529">
                  <c:v>91.125541999999996</c:v>
                </c:pt>
                <c:pt idx="34530">
                  <c:v>91.128180999999998</c:v>
                </c:pt>
                <c:pt idx="34531">
                  <c:v>91.130820999999997</c:v>
                </c:pt>
                <c:pt idx="34532">
                  <c:v>91.133460999999997</c:v>
                </c:pt>
                <c:pt idx="34533">
                  <c:v>91.136100999999996</c:v>
                </c:pt>
                <c:pt idx="34534">
                  <c:v>91.138740999999996</c:v>
                </c:pt>
                <c:pt idx="34535">
                  <c:v>91.141379999999998</c:v>
                </c:pt>
                <c:pt idx="34536">
                  <c:v>91.144019999999998</c:v>
                </c:pt>
                <c:pt idx="34537">
                  <c:v>91.146652000000003</c:v>
                </c:pt>
                <c:pt idx="34538">
                  <c:v>91.149292000000003</c:v>
                </c:pt>
                <c:pt idx="34539">
                  <c:v>91.151932000000002</c:v>
                </c:pt>
                <c:pt idx="34540">
                  <c:v>91.154572000000002</c:v>
                </c:pt>
                <c:pt idx="34541">
                  <c:v>91.157211000000004</c:v>
                </c:pt>
                <c:pt idx="34542">
                  <c:v>91.159851000000003</c:v>
                </c:pt>
                <c:pt idx="34543">
                  <c:v>91.162491000000003</c:v>
                </c:pt>
                <c:pt idx="34544">
                  <c:v>91.165131000000002</c:v>
                </c:pt>
                <c:pt idx="34545">
                  <c:v>91.167770000000004</c:v>
                </c:pt>
                <c:pt idx="34546">
                  <c:v>91.170410000000004</c:v>
                </c:pt>
                <c:pt idx="34547">
                  <c:v>91.173050000000003</c:v>
                </c:pt>
                <c:pt idx="34548">
                  <c:v>91.175690000000003</c:v>
                </c:pt>
                <c:pt idx="34549">
                  <c:v>91.178329000000005</c:v>
                </c:pt>
                <c:pt idx="34550">
                  <c:v>91.180969000000005</c:v>
                </c:pt>
                <c:pt idx="34551">
                  <c:v>91.183609000000004</c:v>
                </c:pt>
                <c:pt idx="34552">
                  <c:v>91.186249000000004</c:v>
                </c:pt>
                <c:pt idx="34553">
                  <c:v>91.188889000000003</c:v>
                </c:pt>
                <c:pt idx="34554">
                  <c:v>91.191528000000005</c:v>
                </c:pt>
                <c:pt idx="34555">
                  <c:v>91.194168000000005</c:v>
                </c:pt>
                <c:pt idx="34556">
                  <c:v>91.196808000000004</c:v>
                </c:pt>
                <c:pt idx="34557">
                  <c:v>91.199448000000004</c:v>
                </c:pt>
                <c:pt idx="34558">
                  <c:v>91.202087000000006</c:v>
                </c:pt>
                <c:pt idx="34559">
                  <c:v>91.204719999999995</c:v>
                </c:pt>
                <c:pt idx="34560">
                  <c:v>91.207358999999997</c:v>
                </c:pt>
                <c:pt idx="34561">
                  <c:v>91.209998999999996</c:v>
                </c:pt>
                <c:pt idx="34562">
                  <c:v>91.212638999999996</c:v>
                </c:pt>
                <c:pt idx="34563">
                  <c:v>91.215278999999995</c:v>
                </c:pt>
                <c:pt idx="34564">
                  <c:v>91.217917999999997</c:v>
                </c:pt>
                <c:pt idx="34565">
                  <c:v>91.220557999999997</c:v>
                </c:pt>
                <c:pt idx="34566">
                  <c:v>91.223197999999996</c:v>
                </c:pt>
                <c:pt idx="34567">
                  <c:v>91.225837999999996</c:v>
                </c:pt>
                <c:pt idx="34568">
                  <c:v>91.228476999999998</c:v>
                </c:pt>
                <c:pt idx="34569">
                  <c:v>91.231116999999998</c:v>
                </c:pt>
                <c:pt idx="34570">
                  <c:v>91.233756999999997</c:v>
                </c:pt>
                <c:pt idx="34571">
                  <c:v>91.236396999999997</c:v>
                </c:pt>
                <c:pt idx="34572">
                  <c:v>91.239036999999996</c:v>
                </c:pt>
                <c:pt idx="34573">
                  <c:v>91.241675999999998</c:v>
                </c:pt>
                <c:pt idx="34574">
                  <c:v>91.244315999999998</c:v>
                </c:pt>
                <c:pt idx="34575">
                  <c:v>91.246955999999997</c:v>
                </c:pt>
                <c:pt idx="34576">
                  <c:v>91.249595999999997</c:v>
                </c:pt>
                <c:pt idx="34577">
                  <c:v>91.252234999999999</c:v>
                </c:pt>
                <c:pt idx="34578">
                  <c:v>91.254874999999998</c:v>
                </c:pt>
                <c:pt idx="34579">
                  <c:v>91.257514999999998</c:v>
                </c:pt>
                <c:pt idx="34580">
                  <c:v>91.260154999999997</c:v>
                </c:pt>
                <c:pt idx="34581">
                  <c:v>91.262787000000003</c:v>
                </c:pt>
                <c:pt idx="34582">
                  <c:v>91.265427000000003</c:v>
                </c:pt>
                <c:pt idx="34583">
                  <c:v>91.268066000000005</c:v>
                </c:pt>
                <c:pt idx="34584">
                  <c:v>91.270706000000004</c:v>
                </c:pt>
                <c:pt idx="34585">
                  <c:v>91.273346000000004</c:v>
                </c:pt>
                <c:pt idx="34586">
                  <c:v>91.275986000000003</c:v>
                </c:pt>
                <c:pt idx="34587">
                  <c:v>91.278625000000005</c:v>
                </c:pt>
                <c:pt idx="34588">
                  <c:v>91.281265000000005</c:v>
                </c:pt>
                <c:pt idx="34589">
                  <c:v>91.283905000000004</c:v>
                </c:pt>
                <c:pt idx="34590">
                  <c:v>91.286545000000004</c:v>
                </c:pt>
                <c:pt idx="34591">
                  <c:v>91.289185000000003</c:v>
                </c:pt>
                <c:pt idx="34592">
                  <c:v>91.291824000000005</c:v>
                </c:pt>
                <c:pt idx="34593">
                  <c:v>91.294464000000005</c:v>
                </c:pt>
                <c:pt idx="34594">
                  <c:v>91.297104000000004</c:v>
                </c:pt>
                <c:pt idx="34595">
                  <c:v>91.299744000000004</c:v>
                </c:pt>
                <c:pt idx="34596">
                  <c:v>91.302383000000006</c:v>
                </c:pt>
                <c:pt idx="34597">
                  <c:v>91.305023000000006</c:v>
                </c:pt>
                <c:pt idx="34598">
                  <c:v>91.307663000000005</c:v>
                </c:pt>
                <c:pt idx="34599">
                  <c:v>91.310303000000005</c:v>
                </c:pt>
                <c:pt idx="34600">
                  <c:v>91.312943000000004</c:v>
                </c:pt>
                <c:pt idx="34601">
                  <c:v>91.315582000000006</c:v>
                </c:pt>
                <c:pt idx="34602">
                  <c:v>91.318213999999998</c:v>
                </c:pt>
                <c:pt idx="34603">
                  <c:v>91.320853999999997</c:v>
                </c:pt>
                <c:pt idx="34604">
                  <c:v>91.323493999999997</c:v>
                </c:pt>
                <c:pt idx="34605">
                  <c:v>91.326133999999996</c:v>
                </c:pt>
                <c:pt idx="34606">
                  <c:v>91.328772999999998</c:v>
                </c:pt>
                <c:pt idx="34607">
                  <c:v>91.331412999999998</c:v>
                </c:pt>
                <c:pt idx="34608">
                  <c:v>91.334052999999997</c:v>
                </c:pt>
                <c:pt idx="34609">
                  <c:v>91.336692999999997</c:v>
                </c:pt>
                <c:pt idx="34610">
                  <c:v>91.339332999999996</c:v>
                </c:pt>
                <c:pt idx="34611">
                  <c:v>91.341971999999998</c:v>
                </c:pt>
                <c:pt idx="34612">
                  <c:v>91.344611999999998</c:v>
                </c:pt>
                <c:pt idx="34613">
                  <c:v>91.347251999999997</c:v>
                </c:pt>
                <c:pt idx="34614">
                  <c:v>91.349891999999997</c:v>
                </c:pt>
                <c:pt idx="34615">
                  <c:v>91.352530999999999</c:v>
                </c:pt>
                <c:pt idx="34616">
                  <c:v>91.355170999999999</c:v>
                </c:pt>
                <c:pt idx="34617">
                  <c:v>91.357810999999998</c:v>
                </c:pt>
                <c:pt idx="34618">
                  <c:v>91.360450999999998</c:v>
                </c:pt>
                <c:pt idx="34619">
                  <c:v>91.363090999999997</c:v>
                </c:pt>
                <c:pt idx="34620">
                  <c:v>91.365729999999999</c:v>
                </c:pt>
                <c:pt idx="34621">
                  <c:v>91.368369999999999</c:v>
                </c:pt>
                <c:pt idx="34622">
                  <c:v>91.371009999999998</c:v>
                </c:pt>
                <c:pt idx="34623">
                  <c:v>91.373649999999998</c:v>
                </c:pt>
                <c:pt idx="34624">
                  <c:v>91.376282000000003</c:v>
                </c:pt>
                <c:pt idx="34625">
                  <c:v>91.378922000000003</c:v>
                </c:pt>
                <c:pt idx="34626">
                  <c:v>91.381561000000005</c:v>
                </c:pt>
                <c:pt idx="34627">
                  <c:v>91.384201000000004</c:v>
                </c:pt>
                <c:pt idx="34628">
                  <c:v>91.386841000000004</c:v>
                </c:pt>
                <c:pt idx="34629">
                  <c:v>91.389481000000004</c:v>
                </c:pt>
                <c:pt idx="34630">
                  <c:v>91.392120000000006</c:v>
                </c:pt>
                <c:pt idx="34631">
                  <c:v>91.394760000000005</c:v>
                </c:pt>
                <c:pt idx="34632">
                  <c:v>91.397400000000005</c:v>
                </c:pt>
                <c:pt idx="34633">
                  <c:v>91.400040000000004</c:v>
                </c:pt>
                <c:pt idx="34634">
                  <c:v>91.402679000000006</c:v>
                </c:pt>
                <c:pt idx="34635">
                  <c:v>91.405319000000006</c:v>
                </c:pt>
                <c:pt idx="34636">
                  <c:v>91.407959000000005</c:v>
                </c:pt>
                <c:pt idx="34637">
                  <c:v>91.410599000000005</c:v>
                </c:pt>
                <c:pt idx="34638">
                  <c:v>91.413239000000004</c:v>
                </c:pt>
                <c:pt idx="34639">
                  <c:v>91.415878000000006</c:v>
                </c:pt>
                <c:pt idx="34640">
                  <c:v>91.418518000000006</c:v>
                </c:pt>
                <c:pt idx="34641">
                  <c:v>91.421158000000005</c:v>
                </c:pt>
                <c:pt idx="34642">
                  <c:v>91.423798000000005</c:v>
                </c:pt>
                <c:pt idx="34643">
                  <c:v>91.426437000000007</c:v>
                </c:pt>
                <c:pt idx="34644">
                  <c:v>91.429077000000007</c:v>
                </c:pt>
                <c:pt idx="34645">
                  <c:v>91.431717000000006</c:v>
                </c:pt>
                <c:pt idx="34646">
                  <c:v>91.434348999999997</c:v>
                </c:pt>
                <c:pt idx="34647">
                  <c:v>91.436988999999997</c:v>
                </c:pt>
                <c:pt idx="34648">
                  <c:v>91.439628999999996</c:v>
                </c:pt>
                <c:pt idx="34649">
                  <c:v>91.442267999999999</c:v>
                </c:pt>
                <c:pt idx="34650">
                  <c:v>91.444907999999998</c:v>
                </c:pt>
                <c:pt idx="34651">
                  <c:v>91.447547999999998</c:v>
                </c:pt>
                <c:pt idx="34652">
                  <c:v>91.450187999999997</c:v>
                </c:pt>
                <c:pt idx="34653">
                  <c:v>91.452826999999999</c:v>
                </c:pt>
                <c:pt idx="34654">
                  <c:v>91.455466999999999</c:v>
                </c:pt>
                <c:pt idx="34655">
                  <c:v>91.458106999999998</c:v>
                </c:pt>
                <c:pt idx="34656">
                  <c:v>91.460746999999998</c:v>
                </c:pt>
                <c:pt idx="34657">
                  <c:v>91.463386999999997</c:v>
                </c:pt>
                <c:pt idx="34658">
                  <c:v>91.466025999999999</c:v>
                </c:pt>
                <c:pt idx="34659">
                  <c:v>91.468665999999999</c:v>
                </c:pt>
                <c:pt idx="34660">
                  <c:v>91.471305999999998</c:v>
                </c:pt>
                <c:pt idx="34661">
                  <c:v>91.473945999999998</c:v>
                </c:pt>
                <c:pt idx="34662">
                  <c:v>91.476585</c:v>
                </c:pt>
                <c:pt idx="34663">
                  <c:v>91.479225</c:v>
                </c:pt>
                <c:pt idx="34664">
                  <c:v>91.481864999999999</c:v>
                </c:pt>
                <c:pt idx="34665">
                  <c:v>91.484504999999999</c:v>
                </c:pt>
                <c:pt idx="34666">
                  <c:v>91.487144000000001</c:v>
                </c:pt>
                <c:pt idx="34667">
                  <c:v>91.489777000000004</c:v>
                </c:pt>
                <c:pt idx="34668">
                  <c:v>91.492416000000006</c:v>
                </c:pt>
                <c:pt idx="34669">
                  <c:v>91.495056000000005</c:v>
                </c:pt>
                <c:pt idx="34670">
                  <c:v>91.497696000000005</c:v>
                </c:pt>
                <c:pt idx="34671">
                  <c:v>91.500336000000004</c:v>
                </c:pt>
                <c:pt idx="34672">
                  <c:v>91.502975000000006</c:v>
                </c:pt>
                <c:pt idx="34673">
                  <c:v>91.505615000000006</c:v>
                </c:pt>
                <c:pt idx="34674">
                  <c:v>91.508255000000005</c:v>
                </c:pt>
                <c:pt idx="34675">
                  <c:v>91.510895000000005</c:v>
                </c:pt>
                <c:pt idx="34676">
                  <c:v>91.513535000000005</c:v>
                </c:pt>
                <c:pt idx="34677">
                  <c:v>91.516174000000007</c:v>
                </c:pt>
                <c:pt idx="34678">
                  <c:v>91.518814000000006</c:v>
                </c:pt>
                <c:pt idx="34679">
                  <c:v>91.521454000000006</c:v>
                </c:pt>
                <c:pt idx="34680">
                  <c:v>91.524094000000005</c:v>
                </c:pt>
                <c:pt idx="34681">
                  <c:v>91.526732999999993</c:v>
                </c:pt>
                <c:pt idx="34682">
                  <c:v>91.529373000000007</c:v>
                </c:pt>
                <c:pt idx="34683">
                  <c:v>91.532013000000006</c:v>
                </c:pt>
                <c:pt idx="34684">
                  <c:v>91.534653000000006</c:v>
                </c:pt>
                <c:pt idx="34685">
                  <c:v>91.537291999999994</c:v>
                </c:pt>
                <c:pt idx="34686">
                  <c:v>91.539931999999993</c:v>
                </c:pt>
                <c:pt idx="34687">
                  <c:v>91.542572000000007</c:v>
                </c:pt>
                <c:pt idx="34688">
                  <c:v>91.545212000000006</c:v>
                </c:pt>
                <c:pt idx="34689">
                  <c:v>91.547843999999998</c:v>
                </c:pt>
                <c:pt idx="34690">
                  <c:v>91.550483999999997</c:v>
                </c:pt>
                <c:pt idx="34691">
                  <c:v>91.553122999999999</c:v>
                </c:pt>
                <c:pt idx="34692">
                  <c:v>91.555762999999999</c:v>
                </c:pt>
                <c:pt idx="34693">
                  <c:v>91.558402999999998</c:v>
                </c:pt>
                <c:pt idx="34694">
                  <c:v>91.561042999999998</c:v>
                </c:pt>
                <c:pt idx="34695">
                  <c:v>91.563682999999997</c:v>
                </c:pt>
                <c:pt idx="34696">
                  <c:v>91.566322</c:v>
                </c:pt>
                <c:pt idx="34697">
                  <c:v>91.568961999999999</c:v>
                </c:pt>
                <c:pt idx="34698">
                  <c:v>91.571601999999999</c:v>
                </c:pt>
                <c:pt idx="34699">
                  <c:v>91.574241999999998</c:v>
                </c:pt>
                <c:pt idx="34700">
                  <c:v>91.576881</c:v>
                </c:pt>
                <c:pt idx="34701">
                  <c:v>91.579521</c:v>
                </c:pt>
                <c:pt idx="34702">
                  <c:v>91.582160999999999</c:v>
                </c:pt>
                <c:pt idx="34703">
                  <c:v>91.584800999999999</c:v>
                </c:pt>
                <c:pt idx="34704">
                  <c:v>91.587440000000001</c:v>
                </c:pt>
                <c:pt idx="34705">
                  <c:v>91.59008</c:v>
                </c:pt>
                <c:pt idx="34706">
                  <c:v>91.59272</c:v>
                </c:pt>
                <c:pt idx="34707">
                  <c:v>91.595359999999999</c:v>
                </c:pt>
                <c:pt idx="34708">
                  <c:v>91.597999999999999</c:v>
                </c:pt>
                <c:pt idx="34709">
                  <c:v>91.600639000000001</c:v>
                </c:pt>
                <c:pt idx="34710">
                  <c:v>91.603279000000001</c:v>
                </c:pt>
                <c:pt idx="34711">
                  <c:v>91.605911000000006</c:v>
                </c:pt>
                <c:pt idx="34712">
                  <c:v>91.608551000000006</c:v>
                </c:pt>
                <c:pt idx="34713">
                  <c:v>91.611191000000005</c:v>
                </c:pt>
                <c:pt idx="34714">
                  <c:v>91.613831000000005</c:v>
                </c:pt>
                <c:pt idx="34715">
                  <c:v>91.616470000000007</c:v>
                </c:pt>
                <c:pt idx="34716">
                  <c:v>91.619110000000006</c:v>
                </c:pt>
                <c:pt idx="34717">
                  <c:v>91.621750000000006</c:v>
                </c:pt>
                <c:pt idx="34718">
                  <c:v>91.624390000000005</c:v>
                </c:pt>
                <c:pt idx="34719">
                  <c:v>91.627028999999993</c:v>
                </c:pt>
                <c:pt idx="34720">
                  <c:v>91.629669000000007</c:v>
                </c:pt>
                <c:pt idx="34721">
                  <c:v>91.632309000000006</c:v>
                </c:pt>
                <c:pt idx="34722">
                  <c:v>91.634949000000006</c:v>
                </c:pt>
                <c:pt idx="34723">
                  <c:v>91.637589000000006</c:v>
                </c:pt>
                <c:pt idx="34724">
                  <c:v>91.640227999999993</c:v>
                </c:pt>
                <c:pt idx="34725">
                  <c:v>91.642868000000007</c:v>
                </c:pt>
                <c:pt idx="34726">
                  <c:v>91.645508000000007</c:v>
                </c:pt>
                <c:pt idx="34727">
                  <c:v>91.648148000000006</c:v>
                </c:pt>
                <c:pt idx="34728">
                  <c:v>91.650786999999994</c:v>
                </c:pt>
                <c:pt idx="34729">
                  <c:v>91.653426999999994</c:v>
                </c:pt>
                <c:pt idx="34730">
                  <c:v>91.656066999999993</c:v>
                </c:pt>
                <c:pt idx="34731">
                  <c:v>91.658707000000007</c:v>
                </c:pt>
                <c:pt idx="34732">
                  <c:v>91.661338999999998</c:v>
                </c:pt>
                <c:pt idx="34733">
                  <c:v>91.663978999999998</c:v>
                </c:pt>
                <c:pt idx="34734">
                  <c:v>91.666618</c:v>
                </c:pt>
                <c:pt idx="34735">
                  <c:v>91.669257999999999</c:v>
                </c:pt>
                <c:pt idx="34736">
                  <c:v>91.671897999999999</c:v>
                </c:pt>
                <c:pt idx="34737">
                  <c:v>91.674537999999998</c:v>
                </c:pt>
                <c:pt idx="34738">
                  <c:v>91.677177</c:v>
                </c:pt>
                <c:pt idx="34739">
                  <c:v>91.679817</c:v>
                </c:pt>
                <c:pt idx="34740">
                  <c:v>91.682456999999999</c:v>
                </c:pt>
                <c:pt idx="34741">
                  <c:v>91.685096999999999</c:v>
                </c:pt>
                <c:pt idx="34742">
                  <c:v>91.687736999999998</c:v>
                </c:pt>
                <c:pt idx="34743">
                  <c:v>91.690376000000001</c:v>
                </c:pt>
                <c:pt idx="34744">
                  <c:v>91.693016</c:v>
                </c:pt>
                <c:pt idx="34745">
                  <c:v>91.695656</c:v>
                </c:pt>
                <c:pt idx="34746">
                  <c:v>91.698295999999999</c:v>
                </c:pt>
                <c:pt idx="34747">
                  <c:v>91.700935000000001</c:v>
                </c:pt>
                <c:pt idx="34748">
                  <c:v>91.703575000000001</c:v>
                </c:pt>
                <c:pt idx="34749">
                  <c:v>91.706215</c:v>
                </c:pt>
                <c:pt idx="34750">
                  <c:v>91.708855</c:v>
                </c:pt>
                <c:pt idx="34751">
                  <c:v>91.711494000000002</c:v>
                </c:pt>
                <c:pt idx="34752">
                  <c:v>91.714134000000001</c:v>
                </c:pt>
                <c:pt idx="34753">
                  <c:v>91.716774000000001</c:v>
                </c:pt>
                <c:pt idx="34754">
                  <c:v>91.719406000000006</c:v>
                </c:pt>
                <c:pt idx="34755">
                  <c:v>91.722046000000006</c:v>
                </c:pt>
                <c:pt idx="34756">
                  <c:v>91.724686000000005</c:v>
                </c:pt>
                <c:pt idx="34757">
                  <c:v>91.727324999999993</c:v>
                </c:pt>
                <c:pt idx="34758">
                  <c:v>91.729965000000007</c:v>
                </c:pt>
                <c:pt idx="34759">
                  <c:v>91.732605000000007</c:v>
                </c:pt>
                <c:pt idx="34760">
                  <c:v>91.735245000000006</c:v>
                </c:pt>
                <c:pt idx="34761">
                  <c:v>91.737885000000006</c:v>
                </c:pt>
                <c:pt idx="34762">
                  <c:v>91.740523999999994</c:v>
                </c:pt>
                <c:pt idx="34763">
                  <c:v>91.743163999999993</c:v>
                </c:pt>
                <c:pt idx="34764">
                  <c:v>91.745804000000007</c:v>
                </c:pt>
                <c:pt idx="34765">
                  <c:v>91.748444000000006</c:v>
                </c:pt>
                <c:pt idx="34766">
                  <c:v>91.751082999999994</c:v>
                </c:pt>
                <c:pt idx="34767">
                  <c:v>91.753722999999994</c:v>
                </c:pt>
                <c:pt idx="34768">
                  <c:v>91.756362999999993</c:v>
                </c:pt>
                <c:pt idx="34769">
                  <c:v>91.759003000000007</c:v>
                </c:pt>
                <c:pt idx="34770">
                  <c:v>91.761641999999995</c:v>
                </c:pt>
                <c:pt idx="34771">
                  <c:v>91.764281999999994</c:v>
                </c:pt>
                <c:pt idx="34772">
                  <c:v>91.766921999999994</c:v>
                </c:pt>
                <c:pt idx="34773">
                  <c:v>91.769561999999993</c:v>
                </c:pt>
                <c:pt idx="34774">
                  <c:v>91.772201999999993</c:v>
                </c:pt>
                <c:pt idx="34775">
                  <c:v>91.774840999999995</c:v>
                </c:pt>
                <c:pt idx="34776">
                  <c:v>91.777473000000001</c:v>
                </c:pt>
                <c:pt idx="34777">
                  <c:v>91.780113</c:v>
                </c:pt>
                <c:pt idx="34778">
                  <c:v>91.782753</c:v>
                </c:pt>
                <c:pt idx="34779">
                  <c:v>91.785392999999999</c:v>
                </c:pt>
                <c:pt idx="34780">
                  <c:v>91.788032999999999</c:v>
                </c:pt>
                <c:pt idx="34781">
                  <c:v>91.790672000000001</c:v>
                </c:pt>
                <c:pt idx="34782">
                  <c:v>91.793312</c:v>
                </c:pt>
                <c:pt idx="34783">
                  <c:v>91.795952</c:v>
                </c:pt>
                <c:pt idx="34784">
                  <c:v>91.798591999999999</c:v>
                </c:pt>
                <c:pt idx="34785">
                  <c:v>91.801231000000001</c:v>
                </c:pt>
                <c:pt idx="34786">
                  <c:v>91.803871000000001</c:v>
                </c:pt>
                <c:pt idx="34787">
                  <c:v>91.806511</c:v>
                </c:pt>
                <c:pt idx="34788">
                  <c:v>91.809151</c:v>
                </c:pt>
                <c:pt idx="34789">
                  <c:v>91.811790000000002</c:v>
                </c:pt>
                <c:pt idx="34790">
                  <c:v>91.814430000000002</c:v>
                </c:pt>
                <c:pt idx="34791">
                  <c:v>91.817070000000001</c:v>
                </c:pt>
                <c:pt idx="34792">
                  <c:v>91.819710000000001</c:v>
                </c:pt>
                <c:pt idx="34793">
                  <c:v>91.82235</c:v>
                </c:pt>
                <c:pt idx="34794">
                  <c:v>91.824989000000002</c:v>
                </c:pt>
                <c:pt idx="34795">
                  <c:v>91.827629000000002</c:v>
                </c:pt>
                <c:pt idx="34796">
                  <c:v>91.830269000000001</c:v>
                </c:pt>
                <c:pt idx="34797">
                  <c:v>91.832909000000001</c:v>
                </c:pt>
                <c:pt idx="34798">
                  <c:v>91.835541000000006</c:v>
                </c:pt>
                <c:pt idx="34799">
                  <c:v>91.838181000000006</c:v>
                </c:pt>
                <c:pt idx="34800">
                  <c:v>91.840819999999994</c:v>
                </c:pt>
                <c:pt idx="34801">
                  <c:v>91.843459999999993</c:v>
                </c:pt>
                <c:pt idx="34802">
                  <c:v>91.846100000000007</c:v>
                </c:pt>
                <c:pt idx="34803">
                  <c:v>91.848740000000006</c:v>
                </c:pt>
                <c:pt idx="34804">
                  <c:v>91.851378999999994</c:v>
                </c:pt>
                <c:pt idx="34805">
                  <c:v>91.854018999999994</c:v>
                </c:pt>
                <c:pt idx="34806">
                  <c:v>91.856658999999993</c:v>
                </c:pt>
                <c:pt idx="34807">
                  <c:v>91.859298999999993</c:v>
                </c:pt>
                <c:pt idx="34808">
                  <c:v>91.861937999999995</c:v>
                </c:pt>
                <c:pt idx="34809">
                  <c:v>91.864577999999995</c:v>
                </c:pt>
                <c:pt idx="34810">
                  <c:v>91.867217999999994</c:v>
                </c:pt>
                <c:pt idx="34811">
                  <c:v>91.869857999999994</c:v>
                </c:pt>
                <c:pt idx="34812">
                  <c:v>91.872497999999993</c:v>
                </c:pt>
                <c:pt idx="34813">
                  <c:v>91.875136999999995</c:v>
                </c:pt>
                <c:pt idx="34814">
                  <c:v>91.877776999999995</c:v>
                </c:pt>
                <c:pt idx="34815">
                  <c:v>91.880416999999994</c:v>
                </c:pt>
                <c:pt idx="34816">
                  <c:v>91.883056999999994</c:v>
                </c:pt>
                <c:pt idx="34817">
                  <c:v>91.885695999999996</c:v>
                </c:pt>
                <c:pt idx="34818">
                  <c:v>91.888335999999995</c:v>
                </c:pt>
                <c:pt idx="34819">
                  <c:v>91.890968000000001</c:v>
                </c:pt>
                <c:pt idx="34820">
                  <c:v>91.893608</c:v>
                </c:pt>
                <c:pt idx="34821">
                  <c:v>91.896248</c:v>
                </c:pt>
                <c:pt idx="34822">
                  <c:v>91.898887999999999</c:v>
                </c:pt>
                <c:pt idx="34823">
                  <c:v>91.901527000000002</c:v>
                </c:pt>
                <c:pt idx="34824">
                  <c:v>91.904167000000001</c:v>
                </c:pt>
                <c:pt idx="34825">
                  <c:v>91.906807000000001</c:v>
                </c:pt>
                <c:pt idx="34826">
                  <c:v>91.909447</c:v>
                </c:pt>
                <c:pt idx="34827">
                  <c:v>91.912086000000002</c:v>
                </c:pt>
                <c:pt idx="34828">
                  <c:v>91.914726000000002</c:v>
                </c:pt>
                <c:pt idx="34829">
                  <c:v>91.917366000000001</c:v>
                </c:pt>
                <c:pt idx="34830">
                  <c:v>91.920006000000001</c:v>
                </c:pt>
                <c:pt idx="34831">
                  <c:v>91.922646</c:v>
                </c:pt>
                <c:pt idx="34832">
                  <c:v>91.925285000000002</c:v>
                </c:pt>
                <c:pt idx="34833">
                  <c:v>91.927925000000002</c:v>
                </c:pt>
                <c:pt idx="34834">
                  <c:v>91.930565000000001</c:v>
                </c:pt>
                <c:pt idx="34835">
                  <c:v>91.933205000000001</c:v>
                </c:pt>
                <c:pt idx="34836">
                  <c:v>91.935844000000003</c:v>
                </c:pt>
                <c:pt idx="34837">
                  <c:v>91.938484000000003</c:v>
                </c:pt>
                <c:pt idx="34838">
                  <c:v>91.941124000000002</c:v>
                </c:pt>
                <c:pt idx="34839">
                  <c:v>91.943764000000002</c:v>
                </c:pt>
                <c:pt idx="34840">
                  <c:v>91.946404000000001</c:v>
                </c:pt>
                <c:pt idx="34841">
                  <c:v>91.949036000000007</c:v>
                </c:pt>
                <c:pt idx="34842">
                  <c:v>91.951674999999994</c:v>
                </c:pt>
                <c:pt idx="34843">
                  <c:v>91.954314999999994</c:v>
                </c:pt>
                <c:pt idx="34844">
                  <c:v>91.956954999999994</c:v>
                </c:pt>
                <c:pt idx="34845">
                  <c:v>91.959594999999993</c:v>
                </c:pt>
                <c:pt idx="34846">
                  <c:v>91.962233999999995</c:v>
                </c:pt>
                <c:pt idx="34847">
                  <c:v>91.964873999999995</c:v>
                </c:pt>
                <c:pt idx="34848">
                  <c:v>91.967513999999994</c:v>
                </c:pt>
                <c:pt idx="34849">
                  <c:v>91.970153999999994</c:v>
                </c:pt>
                <c:pt idx="34850">
                  <c:v>91.972793999999993</c:v>
                </c:pt>
                <c:pt idx="34851">
                  <c:v>91.975432999999995</c:v>
                </c:pt>
                <c:pt idx="34852">
                  <c:v>91.978072999999995</c:v>
                </c:pt>
                <c:pt idx="34853">
                  <c:v>91.980712999999994</c:v>
                </c:pt>
                <c:pt idx="34854">
                  <c:v>91.983352999999994</c:v>
                </c:pt>
                <c:pt idx="34855">
                  <c:v>91.985991999999996</c:v>
                </c:pt>
                <c:pt idx="34856">
                  <c:v>91.988631999999996</c:v>
                </c:pt>
                <c:pt idx="34857">
                  <c:v>91.991271999999995</c:v>
                </c:pt>
                <c:pt idx="34858">
                  <c:v>91.993911999999995</c:v>
                </c:pt>
                <c:pt idx="34859">
                  <c:v>91.996551999999994</c:v>
                </c:pt>
                <c:pt idx="34860">
                  <c:v>91.999190999999996</c:v>
                </c:pt>
                <c:pt idx="34861">
                  <c:v>92.001830999999996</c:v>
                </c:pt>
                <c:pt idx="34862">
                  <c:v>92.004470999999995</c:v>
                </c:pt>
                <c:pt idx="34863">
                  <c:v>92.007103000000001</c:v>
                </c:pt>
                <c:pt idx="34864">
                  <c:v>92.009743</c:v>
                </c:pt>
                <c:pt idx="34865">
                  <c:v>92.012383</c:v>
                </c:pt>
                <c:pt idx="34866">
                  <c:v>92.015022000000002</c:v>
                </c:pt>
                <c:pt idx="34867">
                  <c:v>92.017662000000001</c:v>
                </c:pt>
                <c:pt idx="34868">
                  <c:v>92.020302000000001</c:v>
                </c:pt>
                <c:pt idx="34869">
                  <c:v>92.022942</c:v>
                </c:pt>
                <c:pt idx="34870">
                  <c:v>92.025581000000003</c:v>
                </c:pt>
                <c:pt idx="34871">
                  <c:v>92.028221000000002</c:v>
                </c:pt>
                <c:pt idx="34872">
                  <c:v>92.030861000000002</c:v>
                </c:pt>
                <c:pt idx="34873">
                  <c:v>92.033501000000001</c:v>
                </c:pt>
                <c:pt idx="34874">
                  <c:v>92.036140000000003</c:v>
                </c:pt>
                <c:pt idx="34875">
                  <c:v>92.038780000000003</c:v>
                </c:pt>
                <c:pt idx="34876">
                  <c:v>92.041420000000002</c:v>
                </c:pt>
                <c:pt idx="34877">
                  <c:v>92.044060000000002</c:v>
                </c:pt>
                <c:pt idx="34878">
                  <c:v>92.046700000000001</c:v>
                </c:pt>
                <c:pt idx="34879">
                  <c:v>92.049339000000003</c:v>
                </c:pt>
                <c:pt idx="34880">
                  <c:v>92.051979000000003</c:v>
                </c:pt>
                <c:pt idx="34881">
                  <c:v>92.054619000000002</c:v>
                </c:pt>
                <c:pt idx="34882">
                  <c:v>92.057259000000002</c:v>
                </c:pt>
                <c:pt idx="34883">
                  <c:v>92.059898000000004</c:v>
                </c:pt>
                <c:pt idx="34884">
                  <c:v>92.062531000000007</c:v>
                </c:pt>
                <c:pt idx="34885">
                  <c:v>92.065169999999995</c:v>
                </c:pt>
                <c:pt idx="34886">
                  <c:v>92.067809999999994</c:v>
                </c:pt>
                <c:pt idx="34887">
                  <c:v>92.070449999999994</c:v>
                </c:pt>
                <c:pt idx="34888">
                  <c:v>92.073089999999993</c:v>
                </c:pt>
                <c:pt idx="34889">
                  <c:v>92.075728999999995</c:v>
                </c:pt>
                <c:pt idx="34890">
                  <c:v>92.078368999999995</c:v>
                </c:pt>
                <c:pt idx="34891">
                  <c:v>92.081008999999995</c:v>
                </c:pt>
                <c:pt idx="34892">
                  <c:v>92.083648999999994</c:v>
                </c:pt>
                <c:pt idx="34893">
                  <c:v>92.086287999999996</c:v>
                </c:pt>
                <c:pt idx="34894">
                  <c:v>92.088927999999996</c:v>
                </c:pt>
                <c:pt idx="34895">
                  <c:v>92.091567999999995</c:v>
                </c:pt>
                <c:pt idx="34896">
                  <c:v>92.094207999999995</c:v>
                </c:pt>
                <c:pt idx="34897">
                  <c:v>92.096847999999994</c:v>
                </c:pt>
                <c:pt idx="34898">
                  <c:v>92.099486999999996</c:v>
                </c:pt>
                <c:pt idx="34899">
                  <c:v>92.102126999999996</c:v>
                </c:pt>
                <c:pt idx="34900">
                  <c:v>92.104766999999995</c:v>
                </c:pt>
                <c:pt idx="34901">
                  <c:v>92.107406999999995</c:v>
                </c:pt>
                <c:pt idx="34902">
                  <c:v>92.110045999999997</c:v>
                </c:pt>
                <c:pt idx="34903">
                  <c:v>92.112685999999997</c:v>
                </c:pt>
                <c:pt idx="34904">
                  <c:v>92.115325999999996</c:v>
                </c:pt>
                <c:pt idx="34905">
                  <c:v>92.117965999999996</c:v>
                </c:pt>
                <c:pt idx="34906">
                  <c:v>92.120598000000001</c:v>
                </c:pt>
                <c:pt idx="34907">
                  <c:v>92.123238000000001</c:v>
                </c:pt>
                <c:pt idx="34908">
                  <c:v>92.125877000000003</c:v>
                </c:pt>
                <c:pt idx="34909">
                  <c:v>92.128517000000002</c:v>
                </c:pt>
                <c:pt idx="34910">
                  <c:v>92.131157000000002</c:v>
                </c:pt>
                <c:pt idx="34911">
                  <c:v>92.133797000000001</c:v>
                </c:pt>
                <c:pt idx="34912">
                  <c:v>92.136436000000003</c:v>
                </c:pt>
                <c:pt idx="34913">
                  <c:v>92.139076000000003</c:v>
                </c:pt>
                <c:pt idx="34914">
                  <c:v>92.141716000000002</c:v>
                </c:pt>
                <c:pt idx="34915">
                  <c:v>92.144356000000002</c:v>
                </c:pt>
                <c:pt idx="34916">
                  <c:v>92.146996000000001</c:v>
                </c:pt>
                <c:pt idx="34917">
                  <c:v>92.149635000000004</c:v>
                </c:pt>
                <c:pt idx="34918">
                  <c:v>92.152275000000003</c:v>
                </c:pt>
                <c:pt idx="34919">
                  <c:v>92.154915000000003</c:v>
                </c:pt>
                <c:pt idx="34920">
                  <c:v>92.157555000000002</c:v>
                </c:pt>
                <c:pt idx="34921">
                  <c:v>92.160194000000004</c:v>
                </c:pt>
                <c:pt idx="34922">
                  <c:v>92.162834000000004</c:v>
                </c:pt>
                <c:pt idx="34923">
                  <c:v>92.165474000000003</c:v>
                </c:pt>
                <c:pt idx="34924">
                  <c:v>92.168114000000003</c:v>
                </c:pt>
                <c:pt idx="34925">
                  <c:v>92.170753000000005</c:v>
                </c:pt>
                <c:pt idx="34926">
                  <c:v>92.173393000000004</c:v>
                </c:pt>
                <c:pt idx="34927">
                  <c:v>92.176033000000004</c:v>
                </c:pt>
                <c:pt idx="34928">
                  <c:v>92.178664999999995</c:v>
                </c:pt>
                <c:pt idx="34929">
                  <c:v>92.181304999999995</c:v>
                </c:pt>
                <c:pt idx="34930">
                  <c:v>92.183944999999994</c:v>
                </c:pt>
                <c:pt idx="34931">
                  <c:v>92.186583999999996</c:v>
                </c:pt>
                <c:pt idx="34932">
                  <c:v>92.189223999999996</c:v>
                </c:pt>
                <c:pt idx="34933">
                  <c:v>92.191863999999995</c:v>
                </c:pt>
                <c:pt idx="34934">
                  <c:v>92.194503999999995</c:v>
                </c:pt>
                <c:pt idx="34935">
                  <c:v>92.197143999999994</c:v>
                </c:pt>
                <c:pt idx="34936">
                  <c:v>92.199782999999996</c:v>
                </c:pt>
                <c:pt idx="34937">
                  <c:v>92.202422999999996</c:v>
                </c:pt>
                <c:pt idx="34938">
                  <c:v>92.205062999999996</c:v>
                </c:pt>
                <c:pt idx="34939">
                  <c:v>92.207702999999995</c:v>
                </c:pt>
                <c:pt idx="34940">
                  <c:v>92.210341999999997</c:v>
                </c:pt>
                <c:pt idx="34941">
                  <c:v>92.212981999999997</c:v>
                </c:pt>
                <c:pt idx="34942">
                  <c:v>92.215621999999996</c:v>
                </c:pt>
                <c:pt idx="34943">
                  <c:v>92.218261999999996</c:v>
                </c:pt>
                <c:pt idx="34944">
                  <c:v>92.220900999999998</c:v>
                </c:pt>
                <c:pt idx="34945">
                  <c:v>92.223540999999997</c:v>
                </c:pt>
                <c:pt idx="34946">
                  <c:v>92.226180999999997</c:v>
                </c:pt>
                <c:pt idx="34947">
                  <c:v>92.228820999999996</c:v>
                </c:pt>
                <c:pt idx="34948">
                  <c:v>92.231460999999996</c:v>
                </c:pt>
                <c:pt idx="34949">
                  <c:v>92.234093000000001</c:v>
                </c:pt>
                <c:pt idx="34950">
                  <c:v>92.236732000000003</c:v>
                </c:pt>
                <c:pt idx="34951">
                  <c:v>92.239372000000003</c:v>
                </c:pt>
                <c:pt idx="34952">
                  <c:v>92.242012000000003</c:v>
                </c:pt>
                <c:pt idx="34953">
                  <c:v>92.244652000000002</c:v>
                </c:pt>
                <c:pt idx="34954">
                  <c:v>92.247292000000002</c:v>
                </c:pt>
                <c:pt idx="34955">
                  <c:v>92.249931000000004</c:v>
                </c:pt>
                <c:pt idx="34956">
                  <c:v>92.252571000000003</c:v>
                </c:pt>
                <c:pt idx="34957">
                  <c:v>92.255211000000003</c:v>
                </c:pt>
                <c:pt idx="34958">
                  <c:v>92.257851000000002</c:v>
                </c:pt>
                <c:pt idx="34959">
                  <c:v>92.260490000000004</c:v>
                </c:pt>
                <c:pt idx="34960">
                  <c:v>92.263130000000004</c:v>
                </c:pt>
                <c:pt idx="34961">
                  <c:v>92.265770000000003</c:v>
                </c:pt>
                <c:pt idx="34962">
                  <c:v>92.268410000000003</c:v>
                </c:pt>
                <c:pt idx="34963">
                  <c:v>92.271049000000005</c:v>
                </c:pt>
                <c:pt idx="34964">
                  <c:v>92.273689000000005</c:v>
                </c:pt>
                <c:pt idx="34965">
                  <c:v>92.276329000000004</c:v>
                </c:pt>
                <c:pt idx="34966">
                  <c:v>92.278969000000004</c:v>
                </c:pt>
                <c:pt idx="34967">
                  <c:v>92.281609000000003</c:v>
                </c:pt>
                <c:pt idx="34968">
                  <c:v>92.284248000000005</c:v>
                </c:pt>
                <c:pt idx="34969">
                  <c:v>92.286888000000005</c:v>
                </c:pt>
                <c:pt idx="34970">
                  <c:v>92.289528000000004</c:v>
                </c:pt>
                <c:pt idx="34971">
                  <c:v>92.292159999999996</c:v>
                </c:pt>
                <c:pt idx="34972">
                  <c:v>92.294799999999995</c:v>
                </c:pt>
                <c:pt idx="34973">
                  <c:v>92.297439999999995</c:v>
                </c:pt>
                <c:pt idx="34974">
                  <c:v>92.300078999999997</c:v>
                </c:pt>
                <c:pt idx="34975">
                  <c:v>92.302718999999996</c:v>
                </c:pt>
                <c:pt idx="34976">
                  <c:v>92.305358999999996</c:v>
                </c:pt>
                <c:pt idx="34977">
                  <c:v>92.307998999999995</c:v>
                </c:pt>
                <c:pt idx="34978">
                  <c:v>92.310637999999997</c:v>
                </c:pt>
                <c:pt idx="34979">
                  <c:v>92.313277999999997</c:v>
                </c:pt>
                <c:pt idx="34980">
                  <c:v>92.315917999999996</c:v>
                </c:pt>
                <c:pt idx="34981">
                  <c:v>92.318557999999996</c:v>
                </c:pt>
                <c:pt idx="34982">
                  <c:v>92.321197999999995</c:v>
                </c:pt>
                <c:pt idx="34983">
                  <c:v>92.323836999999997</c:v>
                </c:pt>
                <c:pt idx="34984">
                  <c:v>92.326476999999997</c:v>
                </c:pt>
                <c:pt idx="34985">
                  <c:v>92.329116999999997</c:v>
                </c:pt>
                <c:pt idx="34986">
                  <c:v>92.331756999999996</c:v>
                </c:pt>
                <c:pt idx="34987">
                  <c:v>92.334395999999998</c:v>
                </c:pt>
                <c:pt idx="34988">
                  <c:v>92.337035999999998</c:v>
                </c:pt>
                <c:pt idx="34989">
                  <c:v>92.339675999999997</c:v>
                </c:pt>
                <c:pt idx="34990">
                  <c:v>92.342315999999997</c:v>
                </c:pt>
                <c:pt idx="34991">
                  <c:v>92.344954999999999</c:v>
                </c:pt>
                <c:pt idx="34992">
                  <c:v>92.347594999999998</c:v>
                </c:pt>
                <c:pt idx="34993">
                  <c:v>92.350227000000004</c:v>
                </c:pt>
                <c:pt idx="34994">
                  <c:v>92.352867000000003</c:v>
                </c:pt>
                <c:pt idx="34995">
                  <c:v>92.355507000000003</c:v>
                </c:pt>
                <c:pt idx="34996">
                  <c:v>92.358147000000002</c:v>
                </c:pt>
                <c:pt idx="34997">
                  <c:v>92.360786000000004</c:v>
                </c:pt>
                <c:pt idx="34998">
                  <c:v>92.363426000000004</c:v>
                </c:pt>
                <c:pt idx="34999">
                  <c:v>92.366066000000004</c:v>
                </c:pt>
                <c:pt idx="35000">
                  <c:v>92.368706000000003</c:v>
                </c:pt>
                <c:pt idx="35001">
                  <c:v>92.371346000000003</c:v>
                </c:pt>
                <c:pt idx="35002">
                  <c:v>92.373985000000005</c:v>
                </c:pt>
                <c:pt idx="35003">
                  <c:v>92.376625000000004</c:v>
                </c:pt>
                <c:pt idx="35004">
                  <c:v>92.379265000000004</c:v>
                </c:pt>
                <c:pt idx="35005">
                  <c:v>92.381905000000003</c:v>
                </c:pt>
                <c:pt idx="35006">
                  <c:v>92.384544000000005</c:v>
                </c:pt>
                <c:pt idx="35007">
                  <c:v>92.387184000000005</c:v>
                </c:pt>
                <c:pt idx="35008">
                  <c:v>92.389824000000004</c:v>
                </c:pt>
                <c:pt idx="35009">
                  <c:v>92.392464000000004</c:v>
                </c:pt>
                <c:pt idx="35010">
                  <c:v>92.395103000000006</c:v>
                </c:pt>
                <c:pt idx="35011">
                  <c:v>92.397743000000006</c:v>
                </c:pt>
                <c:pt idx="35012">
                  <c:v>92.400383000000005</c:v>
                </c:pt>
                <c:pt idx="35013">
                  <c:v>92.403023000000005</c:v>
                </c:pt>
                <c:pt idx="35014">
                  <c:v>92.405663000000004</c:v>
                </c:pt>
                <c:pt idx="35015">
                  <c:v>92.408294999999995</c:v>
                </c:pt>
                <c:pt idx="35016">
                  <c:v>92.410933999999997</c:v>
                </c:pt>
                <c:pt idx="35017">
                  <c:v>92.413573999999997</c:v>
                </c:pt>
                <c:pt idx="35018">
                  <c:v>92.416213999999997</c:v>
                </c:pt>
                <c:pt idx="35019">
                  <c:v>92.418853999999996</c:v>
                </c:pt>
                <c:pt idx="35020">
                  <c:v>92.421493999999996</c:v>
                </c:pt>
                <c:pt idx="35021">
                  <c:v>92.424132999999998</c:v>
                </c:pt>
                <c:pt idx="35022">
                  <c:v>92.426772999999997</c:v>
                </c:pt>
                <c:pt idx="35023">
                  <c:v>92.429412999999997</c:v>
                </c:pt>
                <c:pt idx="35024">
                  <c:v>92.432052999999996</c:v>
                </c:pt>
                <c:pt idx="35025">
                  <c:v>92.434691999999998</c:v>
                </c:pt>
                <c:pt idx="35026">
                  <c:v>92.437331999999998</c:v>
                </c:pt>
                <c:pt idx="35027">
                  <c:v>92.439971999999997</c:v>
                </c:pt>
                <c:pt idx="35028">
                  <c:v>92.442611999999997</c:v>
                </c:pt>
                <c:pt idx="35029">
                  <c:v>92.445250999999999</c:v>
                </c:pt>
                <c:pt idx="35030">
                  <c:v>92.447890999999998</c:v>
                </c:pt>
                <c:pt idx="35031">
                  <c:v>92.450530999999998</c:v>
                </c:pt>
                <c:pt idx="35032">
                  <c:v>92.453170999999998</c:v>
                </c:pt>
                <c:pt idx="35033">
                  <c:v>92.455810999999997</c:v>
                </c:pt>
                <c:pt idx="35034">
                  <c:v>92.458449999999999</c:v>
                </c:pt>
                <c:pt idx="35035">
                  <c:v>92.461089999999999</c:v>
                </c:pt>
                <c:pt idx="35036">
                  <c:v>92.463722000000004</c:v>
                </c:pt>
                <c:pt idx="35037">
                  <c:v>92.466362000000004</c:v>
                </c:pt>
                <c:pt idx="35038">
                  <c:v>92.469002000000003</c:v>
                </c:pt>
                <c:pt idx="35039">
                  <c:v>92.471642000000003</c:v>
                </c:pt>
                <c:pt idx="35040">
                  <c:v>92.474281000000005</c:v>
                </c:pt>
                <c:pt idx="35041">
                  <c:v>92.476921000000004</c:v>
                </c:pt>
                <c:pt idx="35042">
                  <c:v>92.479561000000004</c:v>
                </c:pt>
                <c:pt idx="35043">
                  <c:v>92.482201000000003</c:v>
                </c:pt>
                <c:pt idx="35044">
                  <c:v>92.484840000000005</c:v>
                </c:pt>
                <c:pt idx="35045">
                  <c:v>92.487480000000005</c:v>
                </c:pt>
                <c:pt idx="35046">
                  <c:v>92.490120000000005</c:v>
                </c:pt>
                <c:pt idx="35047">
                  <c:v>92.492760000000004</c:v>
                </c:pt>
                <c:pt idx="35048">
                  <c:v>92.495399000000006</c:v>
                </c:pt>
                <c:pt idx="35049">
                  <c:v>92.498039000000006</c:v>
                </c:pt>
                <c:pt idx="35050">
                  <c:v>92.500679000000005</c:v>
                </c:pt>
                <c:pt idx="35051">
                  <c:v>92.503319000000005</c:v>
                </c:pt>
                <c:pt idx="35052">
                  <c:v>92.505959000000004</c:v>
                </c:pt>
                <c:pt idx="35053">
                  <c:v>92.508598000000006</c:v>
                </c:pt>
                <c:pt idx="35054">
                  <c:v>92.511238000000006</c:v>
                </c:pt>
                <c:pt idx="35055">
                  <c:v>92.513878000000005</c:v>
                </c:pt>
                <c:pt idx="35056">
                  <c:v>92.516518000000005</c:v>
                </c:pt>
                <c:pt idx="35057">
                  <c:v>92.519157000000007</c:v>
                </c:pt>
                <c:pt idx="35058">
                  <c:v>92.521789999999996</c:v>
                </c:pt>
                <c:pt idx="35059">
                  <c:v>92.524428999999998</c:v>
                </c:pt>
                <c:pt idx="35060">
                  <c:v>92.527068999999997</c:v>
                </c:pt>
                <c:pt idx="35061">
                  <c:v>92.529708999999997</c:v>
                </c:pt>
                <c:pt idx="35062">
                  <c:v>92.532348999999996</c:v>
                </c:pt>
                <c:pt idx="35063">
                  <c:v>92.534987999999998</c:v>
                </c:pt>
                <c:pt idx="35064">
                  <c:v>92.537627999999998</c:v>
                </c:pt>
                <c:pt idx="35065">
                  <c:v>92.540267999999998</c:v>
                </c:pt>
                <c:pt idx="35066">
                  <c:v>92.542907999999997</c:v>
                </c:pt>
                <c:pt idx="35067">
                  <c:v>92.545546999999999</c:v>
                </c:pt>
                <c:pt idx="35068">
                  <c:v>92.548186999999999</c:v>
                </c:pt>
                <c:pt idx="35069">
                  <c:v>92.550826999999998</c:v>
                </c:pt>
                <c:pt idx="35070">
                  <c:v>92.553466999999998</c:v>
                </c:pt>
                <c:pt idx="35071">
                  <c:v>92.556106999999997</c:v>
                </c:pt>
                <c:pt idx="35072">
                  <c:v>92.558745999999999</c:v>
                </c:pt>
                <c:pt idx="35073">
                  <c:v>92.561385999999999</c:v>
                </c:pt>
                <c:pt idx="35074">
                  <c:v>92.564025999999998</c:v>
                </c:pt>
                <c:pt idx="35075">
                  <c:v>92.566665999999998</c:v>
                </c:pt>
                <c:pt idx="35076">
                  <c:v>92.569305</c:v>
                </c:pt>
                <c:pt idx="35077">
                  <c:v>92.571944999999999</c:v>
                </c:pt>
                <c:pt idx="35078">
                  <c:v>92.574584999999999</c:v>
                </c:pt>
                <c:pt idx="35079">
                  <c:v>92.577224999999999</c:v>
                </c:pt>
                <c:pt idx="35080">
                  <c:v>92.579857000000004</c:v>
                </c:pt>
                <c:pt idx="35081">
                  <c:v>92.582497000000004</c:v>
                </c:pt>
                <c:pt idx="35082">
                  <c:v>92.585136000000006</c:v>
                </c:pt>
                <c:pt idx="35083">
                  <c:v>92.587776000000005</c:v>
                </c:pt>
                <c:pt idx="35084">
                  <c:v>92.590416000000005</c:v>
                </c:pt>
                <c:pt idx="35085">
                  <c:v>92.593056000000004</c:v>
                </c:pt>
                <c:pt idx="35086">
                  <c:v>92.595695000000006</c:v>
                </c:pt>
                <c:pt idx="35087">
                  <c:v>92.598335000000006</c:v>
                </c:pt>
                <c:pt idx="35088">
                  <c:v>92.600975000000005</c:v>
                </c:pt>
                <c:pt idx="35089">
                  <c:v>92.603615000000005</c:v>
                </c:pt>
                <c:pt idx="35090">
                  <c:v>92.606255000000004</c:v>
                </c:pt>
                <c:pt idx="35091">
                  <c:v>92.608894000000006</c:v>
                </c:pt>
                <c:pt idx="35092">
                  <c:v>92.611534000000006</c:v>
                </c:pt>
                <c:pt idx="35093">
                  <c:v>92.614174000000006</c:v>
                </c:pt>
                <c:pt idx="35094">
                  <c:v>92.616814000000005</c:v>
                </c:pt>
                <c:pt idx="35095">
                  <c:v>92.619452999999993</c:v>
                </c:pt>
                <c:pt idx="35096">
                  <c:v>92.622093000000007</c:v>
                </c:pt>
                <c:pt idx="35097">
                  <c:v>92.624733000000006</c:v>
                </c:pt>
                <c:pt idx="35098">
                  <c:v>92.627373000000006</c:v>
                </c:pt>
                <c:pt idx="35099">
                  <c:v>92.630013000000005</c:v>
                </c:pt>
                <c:pt idx="35100">
                  <c:v>92.632651999999993</c:v>
                </c:pt>
                <c:pt idx="35101">
                  <c:v>92.635283999999999</c:v>
                </c:pt>
                <c:pt idx="35102">
                  <c:v>92.637923999999998</c:v>
                </c:pt>
                <c:pt idx="35103">
                  <c:v>92.640563999999998</c:v>
                </c:pt>
                <c:pt idx="35104">
                  <c:v>92.643203999999997</c:v>
                </c:pt>
                <c:pt idx="35105">
                  <c:v>92.645843999999997</c:v>
                </c:pt>
                <c:pt idx="35106">
                  <c:v>92.648482999999999</c:v>
                </c:pt>
                <c:pt idx="35107">
                  <c:v>92.651122999999998</c:v>
                </c:pt>
                <c:pt idx="35108">
                  <c:v>92.653762999999998</c:v>
                </c:pt>
                <c:pt idx="35109">
                  <c:v>92.656402999999997</c:v>
                </c:pt>
                <c:pt idx="35110">
                  <c:v>92.659041999999999</c:v>
                </c:pt>
                <c:pt idx="35111">
                  <c:v>92.661681999999999</c:v>
                </c:pt>
                <c:pt idx="35112">
                  <c:v>92.664321999999999</c:v>
                </c:pt>
                <c:pt idx="35113">
                  <c:v>92.666961999999998</c:v>
                </c:pt>
                <c:pt idx="35114">
                  <c:v>92.669601</c:v>
                </c:pt>
                <c:pt idx="35115">
                  <c:v>92.672241</c:v>
                </c:pt>
                <c:pt idx="35116">
                  <c:v>92.674880999999999</c:v>
                </c:pt>
                <c:pt idx="35117">
                  <c:v>92.677520999999999</c:v>
                </c:pt>
                <c:pt idx="35118">
                  <c:v>92.680160999999998</c:v>
                </c:pt>
                <c:pt idx="35119">
                  <c:v>92.6828</c:v>
                </c:pt>
                <c:pt idx="35120">
                  <c:v>92.68544</c:v>
                </c:pt>
                <c:pt idx="35121">
                  <c:v>92.688079999999999</c:v>
                </c:pt>
                <c:pt idx="35122">
                  <c:v>92.690719999999999</c:v>
                </c:pt>
                <c:pt idx="35123">
                  <c:v>92.693352000000004</c:v>
                </c:pt>
                <c:pt idx="35124">
                  <c:v>92.695992000000004</c:v>
                </c:pt>
                <c:pt idx="35125">
                  <c:v>92.698631000000006</c:v>
                </c:pt>
                <c:pt idx="35126">
                  <c:v>92.701271000000006</c:v>
                </c:pt>
                <c:pt idx="35127">
                  <c:v>92.703911000000005</c:v>
                </c:pt>
                <c:pt idx="35128">
                  <c:v>92.706551000000005</c:v>
                </c:pt>
                <c:pt idx="35129">
                  <c:v>92.709190000000007</c:v>
                </c:pt>
                <c:pt idx="35130">
                  <c:v>92.711830000000006</c:v>
                </c:pt>
                <c:pt idx="35131">
                  <c:v>92.714470000000006</c:v>
                </c:pt>
                <c:pt idx="35132">
                  <c:v>92.717110000000005</c:v>
                </c:pt>
                <c:pt idx="35133">
                  <c:v>92.719748999999993</c:v>
                </c:pt>
                <c:pt idx="35134">
                  <c:v>92.722389000000007</c:v>
                </c:pt>
                <c:pt idx="35135">
                  <c:v>92.725029000000006</c:v>
                </c:pt>
                <c:pt idx="35136">
                  <c:v>92.727669000000006</c:v>
                </c:pt>
                <c:pt idx="35137">
                  <c:v>92.730309000000005</c:v>
                </c:pt>
                <c:pt idx="35138">
                  <c:v>92.732947999999993</c:v>
                </c:pt>
                <c:pt idx="35139">
                  <c:v>92.735588000000007</c:v>
                </c:pt>
                <c:pt idx="35140">
                  <c:v>92.738228000000007</c:v>
                </c:pt>
                <c:pt idx="35141">
                  <c:v>92.740868000000006</c:v>
                </c:pt>
                <c:pt idx="35142">
                  <c:v>92.743506999999994</c:v>
                </c:pt>
                <c:pt idx="35143">
                  <c:v>92.746146999999993</c:v>
                </c:pt>
                <c:pt idx="35144">
                  <c:v>92.748786999999993</c:v>
                </c:pt>
                <c:pt idx="35145">
                  <c:v>92.751418999999999</c:v>
                </c:pt>
                <c:pt idx="35146">
                  <c:v>92.754058999999998</c:v>
                </c:pt>
                <c:pt idx="35147">
                  <c:v>92.756698999999998</c:v>
                </c:pt>
                <c:pt idx="35148">
                  <c:v>92.759338</c:v>
                </c:pt>
                <c:pt idx="35149">
                  <c:v>92.761977999999999</c:v>
                </c:pt>
                <c:pt idx="35150">
                  <c:v>92.764617999999999</c:v>
                </c:pt>
                <c:pt idx="35151">
                  <c:v>92.767257999999998</c:v>
                </c:pt>
                <c:pt idx="35152">
                  <c:v>92.769897</c:v>
                </c:pt>
                <c:pt idx="35153">
                  <c:v>92.772537</c:v>
                </c:pt>
                <c:pt idx="35154">
                  <c:v>92.775176999999999</c:v>
                </c:pt>
                <c:pt idx="35155">
                  <c:v>92.777816999999999</c:v>
                </c:pt>
                <c:pt idx="35156">
                  <c:v>92.780456999999998</c:v>
                </c:pt>
                <c:pt idx="35157">
                  <c:v>92.783096</c:v>
                </c:pt>
                <c:pt idx="35158">
                  <c:v>92.785736</c:v>
                </c:pt>
                <c:pt idx="35159">
                  <c:v>92.788376</c:v>
                </c:pt>
                <c:pt idx="35160">
                  <c:v>92.791015999999999</c:v>
                </c:pt>
                <c:pt idx="35161">
                  <c:v>92.793655000000001</c:v>
                </c:pt>
                <c:pt idx="35162">
                  <c:v>92.796295000000001</c:v>
                </c:pt>
                <c:pt idx="35163">
                  <c:v>92.798935</c:v>
                </c:pt>
                <c:pt idx="35164">
                  <c:v>92.801575</c:v>
                </c:pt>
                <c:pt idx="35165">
                  <c:v>92.804214000000002</c:v>
                </c:pt>
                <c:pt idx="35166">
                  <c:v>92.806847000000005</c:v>
                </c:pt>
                <c:pt idx="35167">
                  <c:v>92.809486000000007</c:v>
                </c:pt>
                <c:pt idx="35168">
                  <c:v>92.812126000000006</c:v>
                </c:pt>
                <c:pt idx="35169">
                  <c:v>92.814766000000006</c:v>
                </c:pt>
                <c:pt idx="35170">
                  <c:v>92.817406000000005</c:v>
                </c:pt>
                <c:pt idx="35171">
                  <c:v>92.820044999999993</c:v>
                </c:pt>
                <c:pt idx="35172">
                  <c:v>92.822685000000007</c:v>
                </c:pt>
                <c:pt idx="35173">
                  <c:v>92.825325000000007</c:v>
                </c:pt>
                <c:pt idx="35174">
                  <c:v>92.827965000000006</c:v>
                </c:pt>
                <c:pt idx="35175">
                  <c:v>92.830605000000006</c:v>
                </c:pt>
                <c:pt idx="35176">
                  <c:v>92.833243999999993</c:v>
                </c:pt>
                <c:pt idx="35177">
                  <c:v>92.835883999999993</c:v>
                </c:pt>
                <c:pt idx="35178">
                  <c:v>92.838524000000007</c:v>
                </c:pt>
                <c:pt idx="35179">
                  <c:v>92.841164000000006</c:v>
                </c:pt>
                <c:pt idx="35180">
                  <c:v>92.843802999999994</c:v>
                </c:pt>
                <c:pt idx="35181">
                  <c:v>92.846442999999994</c:v>
                </c:pt>
                <c:pt idx="35182">
                  <c:v>92.849082999999993</c:v>
                </c:pt>
                <c:pt idx="35183">
                  <c:v>92.851723000000007</c:v>
                </c:pt>
                <c:pt idx="35184">
                  <c:v>92.854361999999995</c:v>
                </c:pt>
                <c:pt idx="35185">
                  <c:v>92.857001999999994</c:v>
                </c:pt>
                <c:pt idx="35186">
                  <c:v>92.859641999999994</c:v>
                </c:pt>
                <c:pt idx="35187">
                  <c:v>92.862281999999993</c:v>
                </c:pt>
                <c:pt idx="35188">
                  <c:v>92.864913999999999</c:v>
                </c:pt>
                <c:pt idx="35189">
                  <c:v>92.867553999999998</c:v>
                </c:pt>
                <c:pt idx="35190">
                  <c:v>92.870193</c:v>
                </c:pt>
                <c:pt idx="35191">
                  <c:v>92.872833</c:v>
                </c:pt>
                <c:pt idx="35192">
                  <c:v>92.875473</c:v>
                </c:pt>
                <c:pt idx="35193">
                  <c:v>92.878112999999999</c:v>
                </c:pt>
                <c:pt idx="35194">
                  <c:v>92.880752999999999</c:v>
                </c:pt>
                <c:pt idx="35195">
                  <c:v>92.883392000000001</c:v>
                </c:pt>
                <c:pt idx="35196">
                  <c:v>92.886032</c:v>
                </c:pt>
                <c:pt idx="35197">
                  <c:v>92.888672</c:v>
                </c:pt>
                <c:pt idx="35198">
                  <c:v>92.891311999999999</c:v>
                </c:pt>
                <c:pt idx="35199">
                  <c:v>92.893951000000001</c:v>
                </c:pt>
                <c:pt idx="35200">
                  <c:v>92.896591000000001</c:v>
                </c:pt>
                <c:pt idx="35201">
                  <c:v>92.899231</c:v>
                </c:pt>
                <c:pt idx="35202">
                  <c:v>92.901871</c:v>
                </c:pt>
                <c:pt idx="35203">
                  <c:v>92.904510000000002</c:v>
                </c:pt>
                <c:pt idx="35204">
                  <c:v>92.907150000000001</c:v>
                </c:pt>
                <c:pt idx="35205">
                  <c:v>92.909790000000001</c:v>
                </c:pt>
                <c:pt idx="35206">
                  <c:v>92.912430000000001</c:v>
                </c:pt>
                <c:pt idx="35207">
                  <c:v>92.91507</c:v>
                </c:pt>
                <c:pt idx="35208">
                  <c:v>92.917709000000002</c:v>
                </c:pt>
                <c:pt idx="35209">
                  <c:v>92.920349000000002</c:v>
                </c:pt>
                <c:pt idx="35210">
                  <c:v>92.922980999999993</c:v>
                </c:pt>
                <c:pt idx="35211">
                  <c:v>92.925621000000007</c:v>
                </c:pt>
                <c:pt idx="35212">
                  <c:v>92.928261000000006</c:v>
                </c:pt>
                <c:pt idx="35213">
                  <c:v>92.930901000000006</c:v>
                </c:pt>
                <c:pt idx="35214">
                  <c:v>92.933539999999994</c:v>
                </c:pt>
                <c:pt idx="35215">
                  <c:v>92.936179999999993</c:v>
                </c:pt>
                <c:pt idx="35216">
                  <c:v>92.938820000000007</c:v>
                </c:pt>
                <c:pt idx="35217">
                  <c:v>92.941460000000006</c:v>
                </c:pt>
                <c:pt idx="35218">
                  <c:v>92.944098999999994</c:v>
                </c:pt>
                <c:pt idx="35219">
                  <c:v>92.946738999999994</c:v>
                </c:pt>
                <c:pt idx="35220">
                  <c:v>92.949378999999993</c:v>
                </c:pt>
                <c:pt idx="35221">
                  <c:v>92.952019000000007</c:v>
                </c:pt>
                <c:pt idx="35222">
                  <c:v>92.954659000000007</c:v>
                </c:pt>
                <c:pt idx="35223">
                  <c:v>92.957297999999994</c:v>
                </c:pt>
                <c:pt idx="35224">
                  <c:v>92.959937999999994</c:v>
                </c:pt>
                <c:pt idx="35225">
                  <c:v>92.962577999999993</c:v>
                </c:pt>
                <c:pt idx="35226">
                  <c:v>92.965217999999993</c:v>
                </c:pt>
                <c:pt idx="35227">
                  <c:v>92.967856999999995</c:v>
                </c:pt>
                <c:pt idx="35228">
                  <c:v>92.970496999999995</c:v>
                </c:pt>
                <c:pt idx="35229">
                  <c:v>92.973136999999994</c:v>
                </c:pt>
                <c:pt idx="35230">
                  <c:v>92.975776999999994</c:v>
                </c:pt>
                <c:pt idx="35231">
                  <c:v>92.978415999999996</c:v>
                </c:pt>
                <c:pt idx="35232">
                  <c:v>92.981048999999999</c:v>
                </c:pt>
                <c:pt idx="35233">
                  <c:v>92.983688000000001</c:v>
                </c:pt>
                <c:pt idx="35234">
                  <c:v>92.986328</c:v>
                </c:pt>
                <c:pt idx="35235">
                  <c:v>92.988968</c:v>
                </c:pt>
                <c:pt idx="35236">
                  <c:v>92.991607999999999</c:v>
                </c:pt>
                <c:pt idx="35237">
                  <c:v>92.994247000000001</c:v>
                </c:pt>
                <c:pt idx="35238">
                  <c:v>92.996887000000001</c:v>
                </c:pt>
                <c:pt idx="35239">
                  <c:v>92.999527</c:v>
                </c:pt>
                <c:pt idx="35240">
                  <c:v>93.002167</c:v>
                </c:pt>
                <c:pt idx="35241">
                  <c:v>93.004807</c:v>
                </c:pt>
                <c:pt idx="35242">
                  <c:v>93.007446000000002</c:v>
                </c:pt>
                <c:pt idx="35243">
                  <c:v>93.010086000000001</c:v>
                </c:pt>
                <c:pt idx="35244">
                  <c:v>93.012726000000001</c:v>
                </c:pt>
                <c:pt idx="35245">
                  <c:v>93.015366</c:v>
                </c:pt>
                <c:pt idx="35246">
                  <c:v>93.018005000000002</c:v>
                </c:pt>
                <c:pt idx="35247">
                  <c:v>93.020645000000002</c:v>
                </c:pt>
                <c:pt idx="35248">
                  <c:v>93.023285000000001</c:v>
                </c:pt>
                <c:pt idx="35249">
                  <c:v>93.025925000000001</c:v>
                </c:pt>
                <c:pt idx="35250">
                  <c:v>93.028564000000003</c:v>
                </c:pt>
                <c:pt idx="35251">
                  <c:v>93.031204000000002</c:v>
                </c:pt>
                <c:pt idx="35252">
                  <c:v>93.033844000000002</c:v>
                </c:pt>
                <c:pt idx="35253">
                  <c:v>93.036475999999993</c:v>
                </c:pt>
                <c:pt idx="35254">
                  <c:v>93.039116000000007</c:v>
                </c:pt>
                <c:pt idx="35255">
                  <c:v>93.041756000000007</c:v>
                </c:pt>
                <c:pt idx="35256">
                  <c:v>93.044394999999994</c:v>
                </c:pt>
                <c:pt idx="35257">
                  <c:v>93.047034999999994</c:v>
                </c:pt>
                <c:pt idx="35258">
                  <c:v>93.049674999999993</c:v>
                </c:pt>
                <c:pt idx="35259">
                  <c:v>93.052314999999993</c:v>
                </c:pt>
                <c:pt idx="35260">
                  <c:v>93.054955000000007</c:v>
                </c:pt>
                <c:pt idx="35261">
                  <c:v>93.057593999999995</c:v>
                </c:pt>
                <c:pt idx="35262">
                  <c:v>93.060233999999994</c:v>
                </c:pt>
                <c:pt idx="35263">
                  <c:v>93.062873999999994</c:v>
                </c:pt>
                <c:pt idx="35264">
                  <c:v>93.065513999999993</c:v>
                </c:pt>
                <c:pt idx="35265">
                  <c:v>93.068152999999995</c:v>
                </c:pt>
                <c:pt idx="35266">
                  <c:v>93.070792999999995</c:v>
                </c:pt>
                <c:pt idx="35267">
                  <c:v>93.073432999999994</c:v>
                </c:pt>
                <c:pt idx="35268">
                  <c:v>93.076072999999994</c:v>
                </c:pt>
                <c:pt idx="35269">
                  <c:v>93.078711999999996</c:v>
                </c:pt>
                <c:pt idx="35270">
                  <c:v>93.081351999999995</c:v>
                </c:pt>
                <c:pt idx="35271">
                  <c:v>93.083991999999995</c:v>
                </c:pt>
                <c:pt idx="35272">
                  <c:v>93.086631999999994</c:v>
                </c:pt>
                <c:pt idx="35273">
                  <c:v>93.089271999999994</c:v>
                </c:pt>
                <c:pt idx="35274">
                  <c:v>93.091910999999996</c:v>
                </c:pt>
                <c:pt idx="35275">
                  <c:v>93.094543000000002</c:v>
                </c:pt>
                <c:pt idx="35276">
                  <c:v>93.097183000000001</c:v>
                </c:pt>
                <c:pt idx="35277">
                  <c:v>93.099823000000001</c:v>
                </c:pt>
                <c:pt idx="35278">
                  <c:v>93.102463</c:v>
                </c:pt>
                <c:pt idx="35279">
                  <c:v>93.105103</c:v>
                </c:pt>
                <c:pt idx="35280">
                  <c:v>93.107742000000002</c:v>
                </c:pt>
                <c:pt idx="35281">
                  <c:v>93.110382000000001</c:v>
                </c:pt>
                <c:pt idx="35282">
                  <c:v>93.113022000000001</c:v>
                </c:pt>
                <c:pt idx="35283">
                  <c:v>93.115662</c:v>
                </c:pt>
                <c:pt idx="35284">
                  <c:v>93.118301000000002</c:v>
                </c:pt>
                <c:pt idx="35285">
                  <c:v>93.120941000000002</c:v>
                </c:pt>
                <c:pt idx="35286">
                  <c:v>93.123581000000001</c:v>
                </c:pt>
                <c:pt idx="35287">
                  <c:v>93.126221000000001</c:v>
                </c:pt>
                <c:pt idx="35288">
                  <c:v>93.128860000000003</c:v>
                </c:pt>
                <c:pt idx="35289">
                  <c:v>93.131500000000003</c:v>
                </c:pt>
                <c:pt idx="35290">
                  <c:v>93.134140000000002</c:v>
                </c:pt>
                <c:pt idx="35291">
                  <c:v>93.136780000000002</c:v>
                </c:pt>
                <c:pt idx="35292">
                  <c:v>93.139420000000001</c:v>
                </c:pt>
                <c:pt idx="35293">
                  <c:v>93.142059000000003</c:v>
                </c:pt>
                <c:pt idx="35294">
                  <c:v>93.144699000000003</c:v>
                </c:pt>
                <c:pt idx="35295">
                  <c:v>93.147339000000002</c:v>
                </c:pt>
                <c:pt idx="35296">
                  <c:v>93.149979000000002</c:v>
                </c:pt>
                <c:pt idx="35297">
                  <c:v>93.152610999999993</c:v>
                </c:pt>
                <c:pt idx="35298">
                  <c:v>93.155251000000007</c:v>
                </c:pt>
                <c:pt idx="35299">
                  <c:v>93.157889999999995</c:v>
                </c:pt>
                <c:pt idx="35300">
                  <c:v>93.160529999999994</c:v>
                </c:pt>
                <c:pt idx="35301">
                  <c:v>93.163169999999994</c:v>
                </c:pt>
                <c:pt idx="35302">
                  <c:v>93.165809999999993</c:v>
                </c:pt>
                <c:pt idx="35303">
                  <c:v>93.168448999999995</c:v>
                </c:pt>
                <c:pt idx="35304">
                  <c:v>93.171088999999995</c:v>
                </c:pt>
                <c:pt idx="35305">
                  <c:v>93.173728999999994</c:v>
                </c:pt>
                <c:pt idx="35306">
                  <c:v>93.176368999999994</c:v>
                </c:pt>
                <c:pt idx="35307">
                  <c:v>93.179007999999996</c:v>
                </c:pt>
                <c:pt idx="35308">
                  <c:v>93.181647999999996</c:v>
                </c:pt>
                <c:pt idx="35309">
                  <c:v>93.184287999999995</c:v>
                </c:pt>
                <c:pt idx="35310">
                  <c:v>93.186927999999995</c:v>
                </c:pt>
                <c:pt idx="35311">
                  <c:v>93.189567999999994</c:v>
                </c:pt>
                <c:pt idx="35312">
                  <c:v>93.192206999999996</c:v>
                </c:pt>
                <c:pt idx="35313">
                  <c:v>93.194846999999996</c:v>
                </c:pt>
                <c:pt idx="35314">
                  <c:v>93.197486999999995</c:v>
                </c:pt>
                <c:pt idx="35315">
                  <c:v>93.200126999999995</c:v>
                </c:pt>
                <c:pt idx="35316">
                  <c:v>93.202765999999997</c:v>
                </c:pt>
                <c:pt idx="35317">
                  <c:v>93.205405999999996</c:v>
                </c:pt>
                <c:pt idx="35318">
                  <c:v>93.208038000000002</c:v>
                </c:pt>
                <c:pt idx="35319">
                  <c:v>93.210678000000001</c:v>
                </c:pt>
                <c:pt idx="35320">
                  <c:v>93.213318000000001</c:v>
                </c:pt>
                <c:pt idx="35321">
                  <c:v>93.215958000000001</c:v>
                </c:pt>
                <c:pt idx="35322">
                  <c:v>93.218597000000003</c:v>
                </c:pt>
                <c:pt idx="35323">
                  <c:v>93.221237000000002</c:v>
                </c:pt>
                <c:pt idx="35324">
                  <c:v>93.223877000000002</c:v>
                </c:pt>
                <c:pt idx="35325">
                  <c:v>93.226517000000001</c:v>
                </c:pt>
                <c:pt idx="35326">
                  <c:v>93.229156000000003</c:v>
                </c:pt>
                <c:pt idx="35327">
                  <c:v>93.231796000000003</c:v>
                </c:pt>
                <c:pt idx="35328">
                  <c:v>93.234436000000002</c:v>
                </c:pt>
                <c:pt idx="35329">
                  <c:v>93.237076000000002</c:v>
                </c:pt>
                <c:pt idx="35330">
                  <c:v>93.239716000000001</c:v>
                </c:pt>
                <c:pt idx="35331">
                  <c:v>93.242355000000003</c:v>
                </c:pt>
                <c:pt idx="35332">
                  <c:v>93.244995000000003</c:v>
                </c:pt>
                <c:pt idx="35333">
                  <c:v>93.247635000000002</c:v>
                </c:pt>
                <c:pt idx="35334">
                  <c:v>93.250275000000002</c:v>
                </c:pt>
                <c:pt idx="35335">
                  <c:v>93.252914000000004</c:v>
                </c:pt>
                <c:pt idx="35336">
                  <c:v>93.255554000000004</c:v>
                </c:pt>
                <c:pt idx="35337">
                  <c:v>93.258194000000003</c:v>
                </c:pt>
                <c:pt idx="35338">
                  <c:v>93.260834000000003</c:v>
                </c:pt>
                <c:pt idx="35339">
                  <c:v>93.263474000000002</c:v>
                </c:pt>
                <c:pt idx="35340">
                  <c:v>93.266105999999994</c:v>
                </c:pt>
                <c:pt idx="35341">
                  <c:v>93.268744999999996</c:v>
                </c:pt>
                <c:pt idx="35342">
                  <c:v>93.271384999999995</c:v>
                </c:pt>
                <c:pt idx="35343">
                  <c:v>93.274024999999995</c:v>
                </c:pt>
                <c:pt idx="35344">
                  <c:v>93.276664999999994</c:v>
                </c:pt>
                <c:pt idx="35345">
                  <c:v>93.279304999999994</c:v>
                </c:pt>
                <c:pt idx="35346">
                  <c:v>93.281943999999996</c:v>
                </c:pt>
                <c:pt idx="35347">
                  <c:v>93.284583999999995</c:v>
                </c:pt>
                <c:pt idx="35348">
                  <c:v>93.287223999999995</c:v>
                </c:pt>
                <c:pt idx="35349">
                  <c:v>93.289863999999994</c:v>
                </c:pt>
                <c:pt idx="35350">
                  <c:v>93.292502999999996</c:v>
                </c:pt>
                <c:pt idx="35351">
                  <c:v>93.295142999999996</c:v>
                </c:pt>
                <c:pt idx="35352">
                  <c:v>93.297782999999995</c:v>
                </c:pt>
                <c:pt idx="35353">
                  <c:v>93.300422999999995</c:v>
                </c:pt>
                <c:pt idx="35354">
                  <c:v>93.303061999999997</c:v>
                </c:pt>
                <c:pt idx="35355">
                  <c:v>93.305701999999997</c:v>
                </c:pt>
                <c:pt idx="35356">
                  <c:v>93.308341999999996</c:v>
                </c:pt>
                <c:pt idx="35357">
                  <c:v>93.310981999999996</c:v>
                </c:pt>
                <c:pt idx="35358">
                  <c:v>93.313621999999995</c:v>
                </c:pt>
                <c:pt idx="35359">
                  <c:v>93.316260999999997</c:v>
                </c:pt>
                <c:pt idx="35360">
                  <c:v>93.318900999999997</c:v>
                </c:pt>
                <c:pt idx="35361">
                  <c:v>93.321540999999996</c:v>
                </c:pt>
                <c:pt idx="35362">
                  <c:v>93.324173000000002</c:v>
                </c:pt>
                <c:pt idx="35363">
                  <c:v>93.326813000000001</c:v>
                </c:pt>
                <c:pt idx="35364">
                  <c:v>93.329453000000001</c:v>
                </c:pt>
                <c:pt idx="35365">
                  <c:v>93.332092000000003</c:v>
                </c:pt>
                <c:pt idx="35366">
                  <c:v>93.334732000000002</c:v>
                </c:pt>
                <c:pt idx="35367">
                  <c:v>93.337372000000002</c:v>
                </c:pt>
                <c:pt idx="35368">
                  <c:v>93.340012000000002</c:v>
                </c:pt>
                <c:pt idx="35369">
                  <c:v>93.342651000000004</c:v>
                </c:pt>
                <c:pt idx="35370">
                  <c:v>93.345291000000003</c:v>
                </c:pt>
                <c:pt idx="35371">
                  <c:v>93.347931000000003</c:v>
                </c:pt>
                <c:pt idx="35372">
                  <c:v>93.350571000000002</c:v>
                </c:pt>
                <c:pt idx="35373">
                  <c:v>93.353210000000004</c:v>
                </c:pt>
                <c:pt idx="35374">
                  <c:v>93.355850000000004</c:v>
                </c:pt>
                <c:pt idx="35375">
                  <c:v>93.358490000000003</c:v>
                </c:pt>
                <c:pt idx="35376">
                  <c:v>93.361130000000003</c:v>
                </c:pt>
                <c:pt idx="35377">
                  <c:v>93.363770000000002</c:v>
                </c:pt>
                <c:pt idx="35378">
                  <c:v>93.366409000000004</c:v>
                </c:pt>
                <c:pt idx="35379">
                  <c:v>93.369049000000004</c:v>
                </c:pt>
                <c:pt idx="35380">
                  <c:v>93.371689000000003</c:v>
                </c:pt>
                <c:pt idx="35381">
                  <c:v>93.374329000000003</c:v>
                </c:pt>
                <c:pt idx="35382">
                  <c:v>93.376968000000005</c:v>
                </c:pt>
                <c:pt idx="35383">
                  <c:v>93.379600999999994</c:v>
                </c:pt>
                <c:pt idx="35384">
                  <c:v>93.382239999999996</c:v>
                </c:pt>
                <c:pt idx="35385">
                  <c:v>93.384879999999995</c:v>
                </c:pt>
                <c:pt idx="35386">
                  <c:v>93.387519999999995</c:v>
                </c:pt>
                <c:pt idx="35387">
                  <c:v>93.390159999999995</c:v>
                </c:pt>
                <c:pt idx="35388">
                  <c:v>93.392798999999997</c:v>
                </c:pt>
                <c:pt idx="35389">
                  <c:v>93.395438999999996</c:v>
                </c:pt>
                <c:pt idx="35390">
                  <c:v>93.398078999999996</c:v>
                </c:pt>
                <c:pt idx="35391">
                  <c:v>93.400718999999995</c:v>
                </c:pt>
                <c:pt idx="35392">
                  <c:v>93.403357999999997</c:v>
                </c:pt>
                <c:pt idx="35393">
                  <c:v>93.405997999999997</c:v>
                </c:pt>
                <c:pt idx="35394">
                  <c:v>93.408637999999996</c:v>
                </c:pt>
                <c:pt idx="35395">
                  <c:v>93.411277999999996</c:v>
                </c:pt>
                <c:pt idx="35396">
                  <c:v>93.413917999999995</c:v>
                </c:pt>
                <c:pt idx="35397">
                  <c:v>93.416556999999997</c:v>
                </c:pt>
                <c:pt idx="35398">
                  <c:v>93.419196999999997</c:v>
                </c:pt>
                <c:pt idx="35399">
                  <c:v>93.421836999999996</c:v>
                </c:pt>
                <c:pt idx="35400">
                  <c:v>93.424476999999996</c:v>
                </c:pt>
                <c:pt idx="35401">
                  <c:v>93.427115999999998</c:v>
                </c:pt>
                <c:pt idx="35402">
                  <c:v>93.429755999999998</c:v>
                </c:pt>
                <c:pt idx="35403">
                  <c:v>93.432395999999997</c:v>
                </c:pt>
                <c:pt idx="35404">
                  <c:v>93.435035999999997</c:v>
                </c:pt>
                <c:pt idx="35405">
                  <c:v>93.437668000000002</c:v>
                </c:pt>
                <c:pt idx="35406">
                  <c:v>93.440308000000002</c:v>
                </c:pt>
                <c:pt idx="35407">
                  <c:v>93.442947000000004</c:v>
                </c:pt>
                <c:pt idx="35408">
                  <c:v>93.445587000000003</c:v>
                </c:pt>
                <c:pt idx="35409">
                  <c:v>93.448227000000003</c:v>
                </c:pt>
                <c:pt idx="35410">
                  <c:v>93.450867000000002</c:v>
                </c:pt>
                <c:pt idx="35411">
                  <c:v>93.453506000000004</c:v>
                </c:pt>
                <c:pt idx="35412">
                  <c:v>93.456146000000004</c:v>
                </c:pt>
                <c:pt idx="35413">
                  <c:v>93.458786000000003</c:v>
                </c:pt>
                <c:pt idx="35414">
                  <c:v>93.461426000000003</c:v>
                </c:pt>
                <c:pt idx="35415">
                  <c:v>93.464066000000003</c:v>
                </c:pt>
                <c:pt idx="35416">
                  <c:v>93.466705000000005</c:v>
                </c:pt>
                <c:pt idx="35417">
                  <c:v>93.469345000000004</c:v>
                </c:pt>
                <c:pt idx="35418">
                  <c:v>93.471985000000004</c:v>
                </c:pt>
                <c:pt idx="35419">
                  <c:v>93.474625000000003</c:v>
                </c:pt>
                <c:pt idx="35420">
                  <c:v>93.477264000000005</c:v>
                </c:pt>
                <c:pt idx="35421">
                  <c:v>93.479904000000005</c:v>
                </c:pt>
                <c:pt idx="35422">
                  <c:v>93.482544000000004</c:v>
                </c:pt>
                <c:pt idx="35423">
                  <c:v>93.485184000000004</c:v>
                </c:pt>
                <c:pt idx="35424">
                  <c:v>93.487823000000006</c:v>
                </c:pt>
                <c:pt idx="35425">
                  <c:v>93.490463000000005</c:v>
                </c:pt>
                <c:pt idx="35426">
                  <c:v>93.493103000000005</c:v>
                </c:pt>
                <c:pt idx="35427">
                  <c:v>93.495734999999996</c:v>
                </c:pt>
                <c:pt idx="35428">
                  <c:v>93.498374999999996</c:v>
                </c:pt>
                <c:pt idx="35429">
                  <c:v>93.501014999999995</c:v>
                </c:pt>
                <c:pt idx="35430">
                  <c:v>93.503653999999997</c:v>
                </c:pt>
                <c:pt idx="35431">
                  <c:v>93.506293999999997</c:v>
                </c:pt>
                <c:pt idx="35432">
                  <c:v>93.508933999999996</c:v>
                </c:pt>
                <c:pt idx="35433">
                  <c:v>93.511573999999996</c:v>
                </c:pt>
                <c:pt idx="35434">
                  <c:v>93.514213999999996</c:v>
                </c:pt>
                <c:pt idx="35435">
                  <c:v>93.516852999999998</c:v>
                </c:pt>
                <c:pt idx="35436">
                  <c:v>93.519492999999997</c:v>
                </c:pt>
                <c:pt idx="35437">
                  <c:v>93.522132999999997</c:v>
                </c:pt>
                <c:pt idx="35438">
                  <c:v>93.524772999999996</c:v>
                </c:pt>
                <c:pt idx="35439">
                  <c:v>93.527411999999998</c:v>
                </c:pt>
                <c:pt idx="35440">
                  <c:v>93.530051999999998</c:v>
                </c:pt>
                <c:pt idx="35441">
                  <c:v>93.532691999999997</c:v>
                </c:pt>
                <c:pt idx="35442">
                  <c:v>93.535331999999997</c:v>
                </c:pt>
                <c:pt idx="35443">
                  <c:v>93.537970999999999</c:v>
                </c:pt>
                <c:pt idx="35444">
                  <c:v>93.540610999999998</c:v>
                </c:pt>
                <c:pt idx="35445">
                  <c:v>93.543250999999998</c:v>
                </c:pt>
                <c:pt idx="35446">
                  <c:v>93.545890999999997</c:v>
                </c:pt>
                <c:pt idx="35447">
                  <c:v>93.548530999999997</c:v>
                </c:pt>
                <c:pt idx="35448">
                  <c:v>93.551169999999999</c:v>
                </c:pt>
                <c:pt idx="35449">
                  <c:v>93.553802000000005</c:v>
                </c:pt>
                <c:pt idx="35450">
                  <c:v>93.556442000000004</c:v>
                </c:pt>
                <c:pt idx="35451">
                  <c:v>93.559082000000004</c:v>
                </c:pt>
                <c:pt idx="35452">
                  <c:v>93.561722000000003</c:v>
                </c:pt>
                <c:pt idx="35453">
                  <c:v>93.564362000000003</c:v>
                </c:pt>
                <c:pt idx="35454">
                  <c:v>93.567001000000005</c:v>
                </c:pt>
                <c:pt idx="35455">
                  <c:v>93.569641000000004</c:v>
                </c:pt>
                <c:pt idx="35456">
                  <c:v>93.572281000000004</c:v>
                </c:pt>
                <c:pt idx="35457">
                  <c:v>93.574921000000003</c:v>
                </c:pt>
                <c:pt idx="35458">
                  <c:v>93.577560000000005</c:v>
                </c:pt>
                <c:pt idx="35459">
                  <c:v>93.580200000000005</c:v>
                </c:pt>
                <c:pt idx="35460">
                  <c:v>93.582840000000004</c:v>
                </c:pt>
                <c:pt idx="35461">
                  <c:v>93.585480000000004</c:v>
                </c:pt>
                <c:pt idx="35462">
                  <c:v>93.588120000000004</c:v>
                </c:pt>
                <c:pt idx="35463">
                  <c:v>93.590759000000006</c:v>
                </c:pt>
                <c:pt idx="35464">
                  <c:v>93.593399000000005</c:v>
                </c:pt>
                <c:pt idx="35465">
                  <c:v>93.596039000000005</c:v>
                </c:pt>
                <c:pt idx="35466">
                  <c:v>93.598679000000004</c:v>
                </c:pt>
                <c:pt idx="35467">
                  <c:v>93.601318000000006</c:v>
                </c:pt>
                <c:pt idx="35468">
                  <c:v>93.603958000000006</c:v>
                </c:pt>
                <c:pt idx="35469">
                  <c:v>93.606598000000005</c:v>
                </c:pt>
                <c:pt idx="35470">
                  <c:v>93.609229999999997</c:v>
                </c:pt>
                <c:pt idx="35471">
                  <c:v>93.611869999999996</c:v>
                </c:pt>
                <c:pt idx="35472">
                  <c:v>93.614509999999996</c:v>
                </c:pt>
                <c:pt idx="35473">
                  <c:v>93.617148999999998</c:v>
                </c:pt>
                <c:pt idx="35474">
                  <c:v>93.619788999999997</c:v>
                </c:pt>
                <c:pt idx="35475">
                  <c:v>93.622428999999997</c:v>
                </c:pt>
                <c:pt idx="35476">
                  <c:v>93.625068999999996</c:v>
                </c:pt>
                <c:pt idx="35477">
                  <c:v>93.627707999999998</c:v>
                </c:pt>
                <c:pt idx="35478">
                  <c:v>93.630347999999998</c:v>
                </c:pt>
                <c:pt idx="35479">
                  <c:v>93.632987999999997</c:v>
                </c:pt>
                <c:pt idx="35480">
                  <c:v>93.635627999999997</c:v>
                </c:pt>
                <c:pt idx="35481">
                  <c:v>93.638267999999997</c:v>
                </c:pt>
                <c:pt idx="35482">
                  <c:v>93.640906999999999</c:v>
                </c:pt>
                <c:pt idx="35483">
                  <c:v>93.643546999999998</c:v>
                </c:pt>
                <c:pt idx="35484">
                  <c:v>93.646186999999998</c:v>
                </c:pt>
                <c:pt idx="35485">
                  <c:v>93.648826999999997</c:v>
                </c:pt>
                <c:pt idx="35486">
                  <c:v>93.651465999999999</c:v>
                </c:pt>
                <c:pt idx="35487">
                  <c:v>93.654105999999999</c:v>
                </c:pt>
                <c:pt idx="35488">
                  <c:v>93.656745999999998</c:v>
                </c:pt>
                <c:pt idx="35489">
                  <c:v>93.659385999999998</c:v>
                </c:pt>
                <c:pt idx="35490">
                  <c:v>93.662025</c:v>
                </c:pt>
                <c:pt idx="35491">
                  <c:v>93.664664999999999</c:v>
                </c:pt>
                <c:pt idx="35492">
                  <c:v>93.667297000000005</c:v>
                </c:pt>
                <c:pt idx="35493">
                  <c:v>93.669937000000004</c:v>
                </c:pt>
                <c:pt idx="35494">
                  <c:v>93.672577000000004</c:v>
                </c:pt>
                <c:pt idx="35495">
                  <c:v>93.675217000000004</c:v>
                </c:pt>
                <c:pt idx="35496">
                  <c:v>93.677856000000006</c:v>
                </c:pt>
                <c:pt idx="35497">
                  <c:v>93.680496000000005</c:v>
                </c:pt>
                <c:pt idx="35498">
                  <c:v>93.683136000000005</c:v>
                </c:pt>
                <c:pt idx="35499">
                  <c:v>93.685776000000004</c:v>
                </c:pt>
                <c:pt idx="35500">
                  <c:v>93.688416000000004</c:v>
                </c:pt>
                <c:pt idx="35501">
                  <c:v>93.691055000000006</c:v>
                </c:pt>
                <c:pt idx="35502">
                  <c:v>93.693695000000005</c:v>
                </c:pt>
                <c:pt idx="35503">
                  <c:v>93.696335000000005</c:v>
                </c:pt>
                <c:pt idx="35504">
                  <c:v>93.698975000000004</c:v>
                </c:pt>
                <c:pt idx="35505">
                  <c:v>93.701614000000006</c:v>
                </c:pt>
                <c:pt idx="35506">
                  <c:v>93.704254000000006</c:v>
                </c:pt>
                <c:pt idx="35507">
                  <c:v>93.706894000000005</c:v>
                </c:pt>
                <c:pt idx="35508">
                  <c:v>93.709534000000005</c:v>
                </c:pt>
                <c:pt idx="35509">
                  <c:v>93.712173000000007</c:v>
                </c:pt>
                <c:pt idx="35510">
                  <c:v>93.714813000000007</c:v>
                </c:pt>
                <c:pt idx="35511">
                  <c:v>93.717453000000006</c:v>
                </c:pt>
                <c:pt idx="35512">
                  <c:v>93.720093000000006</c:v>
                </c:pt>
                <c:pt idx="35513">
                  <c:v>93.722733000000005</c:v>
                </c:pt>
                <c:pt idx="35514">
                  <c:v>93.725364999999996</c:v>
                </c:pt>
                <c:pt idx="35515">
                  <c:v>93.728003999999999</c:v>
                </c:pt>
                <c:pt idx="35516">
                  <c:v>93.730643999999998</c:v>
                </c:pt>
                <c:pt idx="35517">
                  <c:v>93.733283999999998</c:v>
                </c:pt>
                <c:pt idx="35518">
                  <c:v>93.735923999999997</c:v>
                </c:pt>
                <c:pt idx="35519">
                  <c:v>93.738563999999997</c:v>
                </c:pt>
                <c:pt idx="35520">
                  <c:v>93.741202999999999</c:v>
                </c:pt>
                <c:pt idx="35521">
                  <c:v>93.743842999999998</c:v>
                </c:pt>
                <c:pt idx="35522">
                  <c:v>93.746482999999998</c:v>
                </c:pt>
                <c:pt idx="35523">
                  <c:v>93.749122999999997</c:v>
                </c:pt>
                <c:pt idx="35524">
                  <c:v>93.751761999999999</c:v>
                </c:pt>
                <c:pt idx="35525">
                  <c:v>93.754401999999999</c:v>
                </c:pt>
                <c:pt idx="35526">
                  <c:v>93.757041999999998</c:v>
                </c:pt>
                <c:pt idx="35527">
                  <c:v>93.759681999999998</c:v>
                </c:pt>
                <c:pt idx="35528">
                  <c:v>93.762321</c:v>
                </c:pt>
                <c:pt idx="35529">
                  <c:v>93.764961</c:v>
                </c:pt>
                <c:pt idx="35530">
                  <c:v>93.767600999999999</c:v>
                </c:pt>
                <c:pt idx="35531">
                  <c:v>93.770240999999999</c:v>
                </c:pt>
                <c:pt idx="35532">
                  <c:v>93.772880999999998</c:v>
                </c:pt>
                <c:pt idx="35533">
                  <c:v>93.77552</c:v>
                </c:pt>
                <c:pt idx="35534">
                  <c:v>93.77816</c:v>
                </c:pt>
                <c:pt idx="35535">
                  <c:v>93.780792000000005</c:v>
                </c:pt>
                <c:pt idx="35536">
                  <c:v>93.783432000000005</c:v>
                </c:pt>
                <c:pt idx="35537">
                  <c:v>93.786072000000004</c:v>
                </c:pt>
                <c:pt idx="35538">
                  <c:v>93.788712000000004</c:v>
                </c:pt>
                <c:pt idx="35539">
                  <c:v>93.791351000000006</c:v>
                </c:pt>
                <c:pt idx="35540">
                  <c:v>93.793991000000005</c:v>
                </c:pt>
                <c:pt idx="35541">
                  <c:v>93.796631000000005</c:v>
                </c:pt>
                <c:pt idx="35542">
                  <c:v>93.799271000000005</c:v>
                </c:pt>
                <c:pt idx="35543">
                  <c:v>93.801910000000007</c:v>
                </c:pt>
                <c:pt idx="35544">
                  <c:v>93.804550000000006</c:v>
                </c:pt>
                <c:pt idx="35545">
                  <c:v>93.807190000000006</c:v>
                </c:pt>
                <c:pt idx="35546">
                  <c:v>93.809830000000005</c:v>
                </c:pt>
                <c:pt idx="35547">
                  <c:v>93.812468999999993</c:v>
                </c:pt>
                <c:pt idx="35548">
                  <c:v>93.815109000000007</c:v>
                </c:pt>
                <c:pt idx="35549">
                  <c:v>93.817749000000006</c:v>
                </c:pt>
                <c:pt idx="35550">
                  <c:v>93.820389000000006</c:v>
                </c:pt>
                <c:pt idx="35551">
                  <c:v>93.823029000000005</c:v>
                </c:pt>
                <c:pt idx="35552">
                  <c:v>93.825667999999993</c:v>
                </c:pt>
                <c:pt idx="35553">
                  <c:v>93.828308000000007</c:v>
                </c:pt>
                <c:pt idx="35554">
                  <c:v>93.830948000000006</c:v>
                </c:pt>
                <c:pt idx="35555">
                  <c:v>93.833588000000006</c:v>
                </c:pt>
                <c:pt idx="35556">
                  <c:v>93.836226999999994</c:v>
                </c:pt>
                <c:pt idx="35557">
                  <c:v>93.838859999999997</c:v>
                </c:pt>
                <c:pt idx="35558">
                  <c:v>93.841498999999999</c:v>
                </c:pt>
                <c:pt idx="35559">
                  <c:v>93.844138999999998</c:v>
                </c:pt>
                <c:pt idx="35560">
                  <c:v>93.846778999999998</c:v>
                </c:pt>
                <c:pt idx="35561">
                  <c:v>93.849418999999997</c:v>
                </c:pt>
                <c:pt idx="35562">
                  <c:v>93.852058</c:v>
                </c:pt>
                <c:pt idx="35563">
                  <c:v>93.854697999999999</c:v>
                </c:pt>
                <c:pt idx="35564">
                  <c:v>93.857337999999999</c:v>
                </c:pt>
                <c:pt idx="35565">
                  <c:v>93.859977999999998</c:v>
                </c:pt>
                <c:pt idx="35566">
                  <c:v>93.862617</c:v>
                </c:pt>
                <c:pt idx="35567">
                  <c:v>93.865257</c:v>
                </c:pt>
                <c:pt idx="35568">
                  <c:v>93.867896999999999</c:v>
                </c:pt>
                <c:pt idx="35569">
                  <c:v>93.870536999999999</c:v>
                </c:pt>
                <c:pt idx="35570">
                  <c:v>93.873176999999998</c:v>
                </c:pt>
                <c:pt idx="35571">
                  <c:v>93.875816</c:v>
                </c:pt>
                <c:pt idx="35572">
                  <c:v>93.878456</c:v>
                </c:pt>
                <c:pt idx="35573">
                  <c:v>93.881095999999999</c:v>
                </c:pt>
                <c:pt idx="35574">
                  <c:v>93.883735999999999</c:v>
                </c:pt>
                <c:pt idx="35575">
                  <c:v>93.886375000000001</c:v>
                </c:pt>
                <c:pt idx="35576">
                  <c:v>93.889015000000001</c:v>
                </c:pt>
                <c:pt idx="35577">
                  <c:v>93.891655</c:v>
                </c:pt>
                <c:pt idx="35578">
                  <c:v>93.894295</c:v>
                </c:pt>
                <c:pt idx="35579">
                  <c:v>93.896927000000005</c:v>
                </c:pt>
                <c:pt idx="35580">
                  <c:v>93.899567000000005</c:v>
                </c:pt>
                <c:pt idx="35581">
                  <c:v>93.902206000000007</c:v>
                </c:pt>
                <c:pt idx="35582">
                  <c:v>93.904846000000006</c:v>
                </c:pt>
                <c:pt idx="35583">
                  <c:v>93.907486000000006</c:v>
                </c:pt>
                <c:pt idx="35584">
                  <c:v>93.910126000000005</c:v>
                </c:pt>
                <c:pt idx="35585">
                  <c:v>93.912766000000005</c:v>
                </c:pt>
                <c:pt idx="35586">
                  <c:v>93.915405000000007</c:v>
                </c:pt>
                <c:pt idx="35587">
                  <c:v>93.918045000000006</c:v>
                </c:pt>
                <c:pt idx="35588">
                  <c:v>93.920685000000006</c:v>
                </c:pt>
                <c:pt idx="35589">
                  <c:v>93.923325000000006</c:v>
                </c:pt>
                <c:pt idx="35590">
                  <c:v>93.925963999999993</c:v>
                </c:pt>
                <c:pt idx="35591">
                  <c:v>93.928604000000007</c:v>
                </c:pt>
                <c:pt idx="35592">
                  <c:v>93.931244000000007</c:v>
                </c:pt>
                <c:pt idx="35593">
                  <c:v>93.933884000000006</c:v>
                </c:pt>
                <c:pt idx="35594">
                  <c:v>93.936522999999994</c:v>
                </c:pt>
                <c:pt idx="35595">
                  <c:v>93.939162999999994</c:v>
                </c:pt>
                <c:pt idx="35596">
                  <c:v>93.941802999999993</c:v>
                </c:pt>
                <c:pt idx="35597">
                  <c:v>93.944443000000007</c:v>
                </c:pt>
                <c:pt idx="35598">
                  <c:v>93.947083000000006</c:v>
                </c:pt>
                <c:pt idx="35599">
                  <c:v>93.949721999999994</c:v>
                </c:pt>
                <c:pt idx="35600">
                  <c:v>93.952354</c:v>
                </c:pt>
                <c:pt idx="35601">
                  <c:v>93.954993999999999</c:v>
                </c:pt>
                <c:pt idx="35602">
                  <c:v>93.957633999999999</c:v>
                </c:pt>
                <c:pt idx="35603">
                  <c:v>93.960273999999998</c:v>
                </c:pt>
                <c:pt idx="35604">
                  <c:v>93.962913999999998</c:v>
                </c:pt>
                <c:pt idx="35605">
                  <c:v>93.965553</c:v>
                </c:pt>
                <c:pt idx="35606">
                  <c:v>93.968192999999999</c:v>
                </c:pt>
                <c:pt idx="35607">
                  <c:v>93.970832999999999</c:v>
                </c:pt>
                <c:pt idx="35608">
                  <c:v>93.973472999999998</c:v>
                </c:pt>
                <c:pt idx="35609">
                  <c:v>93.976112000000001</c:v>
                </c:pt>
                <c:pt idx="35610">
                  <c:v>93.978752</c:v>
                </c:pt>
                <c:pt idx="35611">
                  <c:v>93.981392</c:v>
                </c:pt>
                <c:pt idx="35612">
                  <c:v>93.984031999999999</c:v>
                </c:pt>
                <c:pt idx="35613">
                  <c:v>93.986671000000001</c:v>
                </c:pt>
                <c:pt idx="35614">
                  <c:v>93.989311000000001</c:v>
                </c:pt>
                <c:pt idx="35615">
                  <c:v>93.991951</c:v>
                </c:pt>
                <c:pt idx="35616">
                  <c:v>93.994591</c:v>
                </c:pt>
                <c:pt idx="35617">
                  <c:v>93.997230999999999</c:v>
                </c:pt>
                <c:pt idx="35618">
                  <c:v>93.999870000000001</c:v>
                </c:pt>
                <c:pt idx="35619">
                  <c:v>94.002510000000001</c:v>
                </c:pt>
                <c:pt idx="35620">
                  <c:v>94.00515</c:v>
                </c:pt>
                <c:pt idx="35621">
                  <c:v>94.00779</c:v>
                </c:pt>
                <c:pt idx="35622">
                  <c:v>94.010422000000005</c:v>
                </c:pt>
                <c:pt idx="35623">
                  <c:v>94.013062000000005</c:v>
                </c:pt>
                <c:pt idx="35624">
                  <c:v>94.015701000000007</c:v>
                </c:pt>
                <c:pt idx="35625">
                  <c:v>94.018341000000007</c:v>
                </c:pt>
                <c:pt idx="35626">
                  <c:v>94.020981000000006</c:v>
                </c:pt>
                <c:pt idx="35627">
                  <c:v>94.023621000000006</c:v>
                </c:pt>
                <c:pt idx="35628">
                  <c:v>94.026259999999994</c:v>
                </c:pt>
                <c:pt idx="35629">
                  <c:v>94.028899999999993</c:v>
                </c:pt>
                <c:pt idx="35630">
                  <c:v>94.031540000000007</c:v>
                </c:pt>
                <c:pt idx="35631">
                  <c:v>94.034180000000006</c:v>
                </c:pt>
                <c:pt idx="35632">
                  <c:v>94.036818999999994</c:v>
                </c:pt>
                <c:pt idx="35633">
                  <c:v>94.039458999999994</c:v>
                </c:pt>
                <c:pt idx="35634">
                  <c:v>94.042098999999993</c:v>
                </c:pt>
                <c:pt idx="35635">
                  <c:v>94.044739000000007</c:v>
                </c:pt>
                <c:pt idx="35636">
                  <c:v>94.047379000000006</c:v>
                </c:pt>
                <c:pt idx="35637">
                  <c:v>94.050017999999994</c:v>
                </c:pt>
                <c:pt idx="35638">
                  <c:v>94.052657999999994</c:v>
                </c:pt>
                <c:pt idx="35639">
                  <c:v>94.055297999999993</c:v>
                </c:pt>
                <c:pt idx="35640">
                  <c:v>94.057937999999993</c:v>
                </c:pt>
                <c:pt idx="35641">
                  <c:v>94.060576999999995</c:v>
                </c:pt>
                <c:pt idx="35642">
                  <c:v>94.063216999999995</c:v>
                </c:pt>
                <c:pt idx="35643">
                  <c:v>94.065856999999994</c:v>
                </c:pt>
                <c:pt idx="35644">
                  <c:v>94.068489</c:v>
                </c:pt>
                <c:pt idx="35645">
                  <c:v>94.071128999999999</c:v>
                </c:pt>
                <c:pt idx="35646">
                  <c:v>94.073768999999999</c:v>
                </c:pt>
                <c:pt idx="35647">
                  <c:v>94.076408000000001</c:v>
                </c:pt>
                <c:pt idx="35648">
                  <c:v>94.079048</c:v>
                </c:pt>
                <c:pt idx="35649">
                  <c:v>94.081688</c:v>
                </c:pt>
                <c:pt idx="35650">
                  <c:v>94.084327999999999</c:v>
                </c:pt>
                <c:pt idx="35651">
                  <c:v>94.086967000000001</c:v>
                </c:pt>
                <c:pt idx="35652">
                  <c:v>94.089607000000001</c:v>
                </c:pt>
                <c:pt idx="35653">
                  <c:v>94.092247</c:v>
                </c:pt>
                <c:pt idx="35654">
                  <c:v>94.094887</c:v>
                </c:pt>
                <c:pt idx="35655">
                  <c:v>94.097526999999999</c:v>
                </c:pt>
                <c:pt idx="35656">
                  <c:v>94.100166000000002</c:v>
                </c:pt>
                <c:pt idx="35657">
                  <c:v>94.102806000000001</c:v>
                </c:pt>
                <c:pt idx="35658">
                  <c:v>94.105446000000001</c:v>
                </c:pt>
                <c:pt idx="35659">
                  <c:v>94.108086</c:v>
                </c:pt>
                <c:pt idx="35660">
                  <c:v>94.110725000000002</c:v>
                </c:pt>
                <c:pt idx="35661">
                  <c:v>94.113365000000002</c:v>
                </c:pt>
                <c:pt idx="35662">
                  <c:v>94.116005000000001</c:v>
                </c:pt>
                <c:pt idx="35663">
                  <c:v>94.118645000000001</c:v>
                </c:pt>
                <c:pt idx="35664">
                  <c:v>94.121284000000003</c:v>
                </c:pt>
                <c:pt idx="35665">
                  <c:v>94.123924000000002</c:v>
                </c:pt>
                <c:pt idx="35666">
                  <c:v>94.126555999999994</c:v>
                </c:pt>
                <c:pt idx="35667">
                  <c:v>94.129195999999993</c:v>
                </c:pt>
                <c:pt idx="35668">
                  <c:v>94.131836000000007</c:v>
                </c:pt>
                <c:pt idx="35669">
                  <c:v>94.134476000000006</c:v>
                </c:pt>
                <c:pt idx="35670">
                  <c:v>94.137114999999994</c:v>
                </c:pt>
                <c:pt idx="35671">
                  <c:v>94.139754999999994</c:v>
                </c:pt>
                <c:pt idx="35672">
                  <c:v>94.142394999999993</c:v>
                </c:pt>
                <c:pt idx="35673">
                  <c:v>94.145034999999993</c:v>
                </c:pt>
                <c:pt idx="35674">
                  <c:v>94.147675000000007</c:v>
                </c:pt>
                <c:pt idx="35675">
                  <c:v>94.150313999999995</c:v>
                </c:pt>
                <c:pt idx="35676">
                  <c:v>94.152953999999994</c:v>
                </c:pt>
                <c:pt idx="35677">
                  <c:v>94.155593999999994</c:v>
                </c:pt>
                <c:pt idx="35678">
                  <c:v>94.158233999999993</c:v>
                </c:pt>
                <c:pt idx="35679">
                  <c:v>94.160872999999995</c:v>
                </c:pt>
                <c:pt idx="35680">
                  <c:v>94.163512999999995</c:v>
                </c:pt>
                <c:pt idx="35681">
                  <c:v>94.166152999999994</c:v>
                </c:pt>
                <c:pt idx="35682">
                  <c:v>94.168792999999994</c:v>
                </c:pt>
                <c:pt idx="35683">
                  <c:v>94.171431999999996</c:v>
                </c:pt>
                <c:pt idx="35684">
                  <c:v>94.174071999999995</c:v>
                </c:pt>
                <c:pt idx="35685">
                  <c:v>94.176711999999995</c:v>
                </c:pt>
                <c:pt idx="35686">
                  <c:v>94.179351999999994</c:v>
                </c:pt>
                <c:pt idx="35687">
                  <c:v>94.181984</c:v>
                </c:pt>
                <c:pt idx="35688">
                  <c:v>94.184623999999999</c:v>
                </c:pt>
                <c:pt idx="35689">
                  <c:v>94.187263000000002</c:v>
                </c:pt>
                <c:pt idx="35690">
                  <c:v>94.189903000000001</c:v>
                </c:pt>
                <c:pt idx="35691">
                  <c:v>94.192543000000001</c:v>
                </c:pt>
                <c:pt idx="35692">
                  <c:v>94.195183</c:v>
                </c:pt>
                <c:pt idx="35693">
                  <c:v>94.197823</c:v>
                </c:pt>
                <c:pt idx="35694">
                  <c:v>94.200462000000002</c:v>
                </c:pt>
                <c:pt idx="35695">
                  <c:v>94.203102000000001</c:v>
                </c:pt>
                <c:pt idx="35696">
                  <c:v>94.205742000000001</c:v>
                </c:pt>
                <c:pt idx="35697">
                  <c:v>94.208382</c:v>
                </c:pt>
                <c:pt idx="35698">
                  <c:v>94.211021000000002</c:v>
                </c:pt>
                <c:pt idx="35699">
                  <c:v>94.213661000000002</c:v>
                </c:pt>
                <c:pt idx="35700">
                  <c:v>94.216301000000001</c:v>
                </c:pt>
                <c:pt idx="35701">
                  <c:v>94.218941000000001</c:v>
                </c:pt>
                <c:pt idx="35702">
                  <c:v>94.221581</c:v>
                </c:pt>
                <c:pt idx="35703">
                  <c:v>94.224220000000003</c:v>
                </c:pt>
                <c:pt idx="35704">
                  <c:v>94.226860000000002</c:v>
                </c:pt>
                <c:pt idx="35705">
                  <c:v>94.229500000000002</c:v>
                </c:pt>
                <c:pt idx="35706">
                  <c:v>94.232140000000001</c:v>
                </c:pt>
                <c:pt idx="35707">
                  <c:v>94.234779000000003</c:v>
                </c:pt>
                <c:pt idx="35708">
                  <c:v>94.237419000000003</c:v>
                </c:pt>
                <c:pt idx="35709">
                  <c:v>94.240050999999994</c:v>
                </c:pt>
                <c:pt idx="35710">
                  <c:v>94.242690999999994</c:v>
                </c:pt>
                <c:pt idx="35711">
                  <c:v>94.245330999999993</c:v>
                </c:pt>
                <c:pt idx="35712">
                  <c:v>94.247971000000007</c:v>
                </c:pt>
                <c:pt idx="35713">
                  <c:v>94.250609999999995</c:v>
                </c:pt>
                <c:pt idx="35714">
                  <c:v>94.253249999999994</c:v>
                </c:pt>
                <c:pt idx="35715">
                  <c:v>94.255889999999994</c:v>
                </c:pt>
                <c:pt idx="35716">
                  <c:v>94.258529999999993</c:v>
                </c:pt>
                <c:pt idx="35717">
                  <c:v>94.261168999999995</c:v>
                </c:pt>
                <c:pt idx="35718">
                  <c:v>94.263808999999995</c:v>
                </c:pt>
                <c:pt idx="35719">
                  <c:v>94.266448999999994</c:v>
                </c:pt>
                <c:pt idx="35720">
                  <c:v>94.269088999999994</c:v>
                </c:pt>
                <c:pt idx="35721">
                  <c:v>94.271728999999993</c:v>
                </c:pt>
                <c:pt idx="35722">
                  <c:v>94.274367999999996</c:v>
                </c:pt>
                <c:pt idx="35723">
                  <c:v>94.277007999999995</c:v>
                </c:pt>
                <c:pt idx="35724">
                  <c:v>94.279647999999995</c:v>
                </c:pt>
                <c:pt idx="35725">
                  <c:v>94.282287999999994</c:v>
                </c:pt>
                <c:pt idx="35726">
                  <c:v>94.284926999999996</c:v>
                </c:pt>
                <c:pt idx="35727">
                  <c:v>94.287566999999996</c:v>
                </c:pt>
                <c:pt idx="35728">
                  <c:v>94.290206999999995</c:v>
                </c:pt>
                <c:pt idx="35729">
                  <c:v>94.292846999999995</c:v>
                </c:pt>
                <c:pt idx="35730">
                  <c:v>94.295485999999997</c:v>
                </c:pt>
                <c:pt idx="35731">
                  <c:v>94.298119</c:v>
                </c:pt>
                <c:pt idx="35732">
                  <c:v>94.300758000000002</c:v>
                </c:pt>
                <c:pt idx="35733">
                  <c:v>94.303398000000001</c:v>
                </c:pt>
                <c:pt idx="35734">
                  <c:v>94.306038000000001</c:v>
                </c:pt>
                <c:pt idx="35735">
                  <c:v>94.308678</c:v>
                </c:pt>
                <c:pt idx="35736">
                  <c:v>94.311317000000003</c:v>
                </c:pt>
                <c:pt idx="35737">
                  <c:v>94.313957000000002</c:v>
                </c:pt>
                <c:pt idx="35738">
                  <c:v>94.316597000000002</c:v>
                </c:pt>
                <c:pt idx="35739">
                  <c:v>94.319237000000001</c:v>
                </c:pt>
                <c:pt idx="35740">
                  <c:v>94.321877000000001</c:v>
                </c:pt>
                <c:pt idx="35741">
                  <c:v>94.324516000000003</c:v>
                </c:pt>
                <c:pt idx="35742">
                  <c:v>94.327156000000002</c:v>
                </c:pt>
                <c:pt idx="35743">
                  <c:v>94.329796000000002</c:v>
                </c:pt>
                <c:pt idx="35744">
                  <c:v>94.332436000000001</c:v>
                </c:pt>
                <c:pt idx="35745">
                  <c:v>94.335075000000003</c:v>
                </c:pt>
                <c:pt idx="35746">
                  <c:v>94.337715000000003</c:v>
                </c:pt>
                <c:pt idx="35747">
                  <c:v>94.340355000000002</c:v>
                </c:pt>
                <c:pt idx="35748">
                  <c:v>94.342995000000002</c:v>
                </c:pt>
                <c:pt idx="35749">
                  <c:v>94.345634000000004</c:v>
                </c:pt>
                <c:pt idx="35750">
                  <c:v>94.348274000000004</c:v>
                </c:pt>
                <c:pt idx="35751">
                  <c:v>94.350914000000003</c:v>
                </c:pt>
                <c:pt idx="35752">
                  <c:v>94.353545999999994</c:v>
                </c:pt>
                <c:pt idx="35753">
                  <c:v>94.356185999999994</c:v>
                </c:pt>
                <c:pt idx="35754">
                  <c:v>94.358825999999993</c:v>
                </c:pt>
                <c:pt idx="35755">
                  <c:v>94.361464999999995</c:v>
                </c:pt>
                <c:pt idx="35756">
                  <c:v>94.364104999999995</c:v>
                </c:pt>
                <c:pt idx="35757">
                  <c:v>94.366744999999995</c:v>
                </c:pt>
                <c:pt idx="35758">
                  <c:v>94.369384999999994</c:v>
                </c:pt>
                <c:pt idx="35759">
                  <c:v>94.372024999999994</c:v>
                </c:pt>
                <c:pt idx="35760">
                  <c:v>94.374663999999996</c:v>
                </c:pt>
                <c:pt idx="35761">
                  <c:v>94.377303999999995</c:v>
                </c:pt>
                <c:pt idx="35762">
                  <c:v>94.379943999999995</c:v>
                </c:pt>
                <c:pt idx="35763">
                  <c:v>94.382583999999994</c:v>
                </c:pt>
                <c:pt idx="35764">
                  <c:v>94.385222999999996</c:v>
                </c:pt>
                <c:pt idx="35765">
                  <c:v>94.387862999999996</c:v>
                </c:pt>
                <c:pt idx="35766">
                  <c:v>94.390502999999995</c:v>
                </c:pt>
                <c:pt idx="35767">
                  <c:v>94.393142999999995</c:v>
                </c:pt>
                <c:pt idx="35768">
                  <c:v>94.395781999999997</c:v>
                </c:pt>
                <c:pt idx="35769">
                  <c:v>94.398421999999997</c:v>
                </c:pt>
                <c:pt idx="35770">
                  <c:v>94.401061999999996</c:v>
                </c:pt>
                <c:pt idx="35771">
                  <c:v>94.403701999999996</c:v>
                </c:pt>
                <c:pt idx="35772">
                  <c:v>94.406341999999995</c:v>
                </c:pt>
                <c:pt idx="35773">
                  <c:v>94.408980999999997</c:v>
                </c:pt>
                <c:pt idx="35774">
                  <c:v>94.411613000000003</c:v>
                </c:pt>
                <c:pt idx="35775">
                  <c:v>94.414253000000002</c:v>
                </c:pt>
                <c:pt idx="35776">
                  <c:v>94.416893000000002</c:v>
                </c:pt>
                <c:pt idx="35777">
                  <c:v>94.419533000000001</c:v>
                </c:pt>
                <c:pt idx="35778">
                  <c:v>94.422173000000001</c:v>
                </c:pt>
                <c:pt idx="35779">
                  <c:v>94.424812000000003</c:v>
                </c:pt>
                <c:pt idx="35780">
                  <c:v>94.427452000000002</c:v>
                </c:pt>
                <c:pt idx="35781">
                  <c:v>94.430092000000002</c:v>
                </c:pt>
                <c:pt idx="35782">
                  <c:v>94.432732000000001</c:v>
                </c:pt>
                <c:pt idx="35783">
                  <c:v>94.435371000000004</c:v>
                </c:pt>
                <c:pt idx="35784">
                  <c:v>94.438011000000003</c:v>
                </c:pt>
                <c:pt idx="35785">
                  <c:v>94.440651000000003</c:v>
                </c:pt>
                <c:pt idx="35786">
                  <c:v>94.443291000000002</c:v>
                </c:pt>
                <c:pt idx="35787">
                  <c:v>94.445930000000004</c:v>
                </c:pt>
                <c:pt idx="35788">
                  <c:v>94.448570000000004</c:v>
                </c:pt>
                <c:pt idx="35789">
                  <c:v>94.451210000000003</c:v>
                </c:pt>
                <c:pt idx="35790">
                  <c:v>94.453850000000003</c:v>
                </c:pt>
                <c:pt idx="35791">
                  <c:v>94.456490000000002</c:v>
                </c:pt>
                <c:pt idx="35792">
                  <c:v>94.459129000000004</c:v>
                </c:pt>
                <c:pt idx="35793">
                  <c:v>94.461769000000004</c:v>
                </c:pt>
                <c:pt idx="35794">
                  <c:v>94.464409000000003</c:v>
                </c:pt>
                <c:pt idx="35795">
                  <c:v>94.467049000000003</c:v>
                </c:pt>
                <c:pt idx="35796">
                  <c:v>94.469680999999994</c:v>
                </c:pt>
                <c:pt idx="35797">
                  <c:v>94.472320999999994</c:v>
                </c:pt>
                <c:pt idx="35798">
                  <c:v>94.474959999999996</c:v>
                </c:pt>
                <c:pt idx="35799">
                  <c:v>94.477599999999995</c:v>
                </c:pt>
                <c:pt idx="35800">
                  <c:v>94.480239999999995</c:v>
                </c:pt>
                <c:pt idx="35801">
                  <c:v>94.482879999999994</c:v>
                </c:pt>
                <c:pt idx="35802">
                  <c:v>94.485518999999996</c:v>
                </c:pt>
                <c:pt idx="35803">
                  <c:v>94.488158999999996</c:v>
                </c:pt>
                <c:pt idx="35804">
                  <c:v>94.490798999999996</c:v>
                </c:pt>
                <c:pt idx="35805">
                  <c:v>94.493438999999995</c:v>
                </c:pt>
                <c:pt idx="35806">
                  <c:v>94.496077999999997</c:v>
                </c:pt>
                <c:pt idx="35807">
                  <c:v>94.498717999999997</c:v>
                </c:pt>
                <c:pt idx="35808">
                  <c:v>94.501357999999996</c:v>
                </c:pt>
                <c:pt idx="35809">
                  <c:v>94.503997999999996</c:v>
                </c:pt>
                <c:pt idx="35810">
                  <c:v>94.506637999999995</c:v>
                </c:pt>
                <c:pt idx="35811">
                  <c:v>94.509276999999997</c:v>
                </c:pt>
                <c:pt idx="35812">
                  <c:v>94.511916999999997</c:v>
                </c:pt>
                <c:pt idx="35813">
                  <c:v>94.514556999999996</c:v>
                </c:pt>
                <c:pt idx="35814">
                  <c:v>94.517196999999996</c:v>
                </c:pt>
                <c:pt idx="35815">
                  <c:v>94.519835999999998</c:v>
                </c:pt>
                <c:pt idx="35816">
                  <c:v>94.522475999999997</c:v>
                </c:pt>
                <c:pt idx="35817">
                  <c:v>94.525108000000003</c:v>
                </c:pt>
                <c:pt idx="35818">
                  <c:v>94.527748000000003</c:v>
                </c:pt>
                <c:pt idx="35819">
                  <c:v>94.530388000000002</c:v>
                </c:pt>
                <c:pt idx="35820">
                  <c:v>94.533028000000002</c:v>
                </c:pt>
                <c:pt idx="35821">
                  <c:v>94.535667000000004</c:v>
                </c:pt>
                <c:pt idx="35822">
                  <c:v>94.538307000000003</c:v>
                </c:pt>
                <c:pt idx="35823">
                  <c:v>94.540947000000003</c:v>
                </c:pt>
                <c:pt idx="35824">
                  <c:v>94.543587000000002</c:v>
                </c:pt>
                <c:pt idx="35825">
                  <c:v>94.546227000000002</c:v>
                </c:pt>
                <c:pt idx="35826">
                  <c:v>94.548866000000004</c:v>
                </c:pt>
                <c:pt idx="35827">
                  <c:v>94.551506000000003</c:v>
                </c:pt>
                <c:pt idx="35828">
                  <c:v>94.554146000000003</c:v>
                </c:pt>
                <c:pt idx="35829">
                  <c:v>94.556786000000002</c:v>
                </c:pt>
                <c:pt idx="35830">
                  <c:v>94.559425000000005</c:v>
                </c:pt>
                <c:pt idx="35831">
                  <c:v>94.562065000000004</c:v>
                </c:pt>
                <c:pt idx="35832">
                  <c:v>94.564705000000004</c:v>
                </c:pt>
                <c:pt idx="35833">
                  <c:v>94.567345000000003</c:v>
                </c:pt>
                <c:pt idx="35834">
                  <c:v>94.569984000000005</c:v>
                </c:pt>
                <c:pt idx="35835">
                  <c:v>94.572624000000005</c:v>
                </c:pt>
                <c:pt idx="35836">
                  <c:v>94.575264000000004</c:v>
                </c:pt>
                <c:pt idx="35837">
                  <c:v>94.577904000000004</c:v>
                </c:pt>
                <c:pt idx="35838">
                  <c:v>94.580544000000003</c:v>
                </c:pt>
                <c:pt idx="35839">
                  <c:v>94.583175999999995</c:v>
                </c:pt>
                <c:pt idx="35840">
                  <c:v>94.585814999999997</c:v>
                </c:pt>
                <c:pt idx="35841">
                  <c:v>94.588454999999996</c:v>
                </c:pt>
                <c:pt idx="35842">
                  <c:v>94.591094999999996</c:v>
                </c:pt>
                <c:pt idx="35843">
                  <c:v>94.593734999999995</c:v>
                </c:pt>
                <c:pt idx="35844">
                  <c:v>94.596374999999995</c:v>
                </c:pt>
                <c:pt idx="35845">
                  <c:v>94.599013999999997</c:v>
                </c:pt>
                <c:pt idx="35846">
                  <c:v>94.601653999999996</c:v>
                </c:pt>
                <c:pt idx="35847">
                  <c:v>94.604293999999996</c:v>
                </c:pt>
                <c:pt idx="35848">
                  <c:v>94.606933999999995</c:v>
                </c:pt>
                <c:pt idx="35849">
                  <c:v>94.609572999999997</c:v>
                </c:pt>
                <c:pt idx="35850">
                  <c:v>94.612212999999997</c:v>
                </c:pt>
                <c:pt idx="35851">
                  <c:v>94.614852999999997</c:v>
                </c:pt>
                <c:pt idx="35852">
                  <c:v>94.617492999999996</c:v>
                </c:pt>
                <c:pt idx="35853">
                  <c:v>94.620131999999998</c:v>
                </c:pt>
                <c:pt idx="35854">
                  <c:v>94.622771999999998</c:v>
                </c:pt>
                <c:pt idx="35855">
                  <c:v>94.625411999999997</c:v>
                </c:pt>
                <c:pt idx="35856">
                  <c:v>94.628051999999997</c:v>
                </c:pt>
                <c:pt idx="35857">
                  <c:v>94.630691999999996</c:v>
                </c:pt>
                <c:pt idx="35858">
                  <c:v>94.633330999999998</c:v>
                </c:pt>
                <c:pt idx="35859">
                  <c:v>94.635970999999998</c:v>
                </c:pt>
                <c:pt idx="35860">
                  <c:v>94.638610999999997</c:v>
                </c:pt>
                <c:pt idx="35861">
                  <c:v>94.641243000000003</c:v>
                </c:pt>
                <c:pt idx="35862">
                  <c:v>94.643883000000002</c:v>
                </c:pt>
                <c:pt idx="35863">
                  <c:v>94.646523000000002</c:v>
                </c:pt>
                <c:pt idx="35864">
                  <c:v>94.649162000000004</c:v>
                </c:pt>
                <c:pt idx="35865">
                  <c:v>94.651802000000004</c:v>
                </c:pt>
                <c:pt idx="35866">
                  <c:v>94.654442000000003</c:v>
                </c:pt>
                <c:pt idx="35867">
                  <c:v>94.657082000000003</c:v>
                </c:pt>
                <c:pt idx="35868">
                  <c:v>94.659721000000005</c:v>
                </c:pt>
                <c:pt idx="35869">
                  <c:v>94.662361000000004</c:v>
                </c:pt>
                <c:pt idx="35870">
                  <c:v>94.665001000000004</c:v>
                </c:pt>
                <c:pt idx="35871">
                  <c:v>94.667641000000003</c:v>
                </c:pt>
                <c:pt idx="35872">
                  <c:v>94.670280000000005</c:v>
                </c:pt>
                <c:pt idx="35873">
                  <c:v>94.672920000000005</c:v>
                </c:pt>
                <c:pt idx="35874">
                  <c:v>94.675560000000004</c:v>
                </c:pt>
                <c:pt idx="35875">
                  <c:v>94.678200000000004</c:v>
                </c:pt>
                <c:pt idx="35876">
                  <c:v>94.680840000000003</c:v>
                </c:pt>
                <c:pt idx="35877">
                  <c:v>94.683479000000005</c:v>
                </c:pt>
                <c:pt idx="35878">
                  <c:v>94.686119000000005</c:v>
                </c:pt>
                <c:pt idx="35879">
                  <c:v>94.688759000000005</c:v>
                </c:pt>
                <c:pt idx="35880">
                  <c:v>94.691399000000004</c:v>
                </c:pt>
                <c:pt idx="35881">
                  <c:v>94.694038000000006</c:v>
                </c:pt>
                <c:pt idx="35882">
                  <c:v>94.696678000000006</c:v>
                </c:pt>
                <c:pt idx="35883">
                  <c:v>94.699309999999997</c:v>
                </c:pt>
                <c:pt idx="35884">
                  <c:v>94.701949999999997</c:v>
                </c:pt>
                <c:pt idx="35885">
                  <c:v>94.704589999999996</c:v>
                </c:pt>
                <c:pt idx="35886">
                  <c:v>94.707229999999996</c:v>
                </c:pt>
                <c:pt idx="35887">
                  <c:v>94.709868999999998</c:v>
                </c:pt>
                <c:pt idx="35888">
                  <c:v>94.712508999999997</c:v>
                </c:pt>
                <c:pt idx="35889">
                  <c:v>94.715148999999997</c:v>
                </c:pt>
                <c:pt idx="35890">
                  <c:v>94.717788999999996</c:v>
                </c:pt>
                <c:pt idx="35891">
                  <c:v>94.720427999999998</c:v>
                </c:pt>
                <c:pt idx="35892">
                  <c:v>94.723067999999998</c:v>
                </c:pt>
                <c:pt idx="35893">
                  <c:v>94.725707999999997</c:v>
                </c:pt>
                <c:pt idx="35894">
                  <c:v>94.728347999999997</c:v>
                </c:pt>
                <c:pt idx="35895">
                  <c:v>94.730987999999996</c:v>
                </c:pt>
                <c:pt idx="35896">
                  <c:v>94.733626999999998</c:v>
                </c:pt>
                <c:pt idx="35897">
                  <c:v>94.736266999999998</c:v>
                </c:pt>
                <c:pt idx="35898">
                  <c:v>94.738906999999998</c:v>
                </c:pt>
                <c:pt idx="35899">
                  <c:v>94.741546999999997</c:v>
                </c:pt>
                <c:pt idx="35900">
                  <c:v>94.744185999999999</c:v>
                </c:pt>
                <c:pt idx="35901">
                  <c:v>94.746825999999999</c:v>
                </c:pt>
                <c:pt idx="35902">
                  <c:v>94.749465999999998</c:v>
                </c:pt>
                <c:pt idx="35903">
                  <c:v>94.752105999999998</c:v>
                </c:pt>
                <c:pt idx="35904">
                  <c:v>94.754738000000003</c:v>
                </c:pt>
                <c:pt idx="35905">
                  <c:v>94.757378000000003</c:v>
                </c:pt>
                <c:pt idx="35906">
                  <c:v>94.760017000000005</c:v>
                </c:pt>
                <c:pt idx="35907">
                  <c:v>94.762657000000004</c:v>
                </c:pt>
                <c:pt idx="35908">
                  <c:v>94.765297000000004</c:v>
                </c:pt>
                <c:pt idx="35909">
                  <c:v>94.767937000000003</c:v>
                </c:pt>
                <c:pt idx="35910">
                  <c:v>94.770576000000005</c:v>
                </c:pt>
                <c:pt idx="35911">
                  <c:v>94.773216000000005</c:v>
                </c:pt>
                <c:pt idx="35912">
                  <c:v>94.775856000000005</c:v>
                </c:pt>
                <c:pt idx="35913">
                  <c:v>94.778496000000004</c:v>
                </c:pt>
                <c:pt idx="35914">
                  <c:v>94.781136000000004</c:v>
                </c:pt>
                <c:pt idx="35915">
                  <c:v>94.783775000000006</c:v>
                </c:pt>
                <c:pt idx="35916">
                  <c:v>94.786415000000005</c:v>
                </c:pt>
                <c:pt idx="35917">
                  <c:v>94.789055000000005</c:v>
                </c:pt>
                <c:pt idx="35918">
                  <c:v>94.791695000000004</c:v>
                </c:pt>
                <c:pt idx="35919">
                  <c:v>94.794334000000006</c:v>
                </c:pt>
                <c:pt idx="35920">
                  <c:v>94.796974000000006</c:v>
                </c:pt>
                <c:pt idx="35921">
                  <c:v>94.799614000000005</c:v>
                </c:pt>
                <c:pt idx="35922">
                  <c:v>94.802254000000005</c:v>
                </c:pt>
                <c:pt idx="35923">
                  <c:v>94.804893000000007</c:v>
                </c:pt>
                <c:pt idx="35924">
                  <c:v>94.807533000000006</c:v>
                </c:pt>
                <c:pt idx="35925">
                  <c:v>94.810173000000006</c:v>
                </c:pt>
                <c:pt idx="35926">
                  <c:v>94.812804999999997</c:v>
                </c:pt>
                <c:pt idx="35927">
                  <c:v>94.815444999999997</c:v>
                </c:pt>
                <c:pt idx="35928">
                  <c:v>94.818084999999996</c:v>
                </c:pt>
                <c:pt idx="35929">
                  <c:v>94.820723999999998</c:v>
                </c:pt>
                <c:pt idx="35930">
                  <c:v>94.823363999999998</c:v>
                </c:pt>
                <c:pt idx="35931">
                  <c:v>94.826003999999998</c:v>
                </c:pt>
                <c:pt idx="35932">
                  <c:v>94.828643999999997</c:v>
                </c:pt>
                <c:pt idx="35933">
                  <c:v>94.831283999999997</c:v>
                </c:pt>
                <c:pt idx="35934">
                  <c:v>94.833922999999999</c:v>
                </c:pt>
                <c:pt idx="35935">
                  <c:v>94.836562999999998</c:v>
                </c:pt>
                <c:pt idx="35936">
                  <c:v>94.839202999999998</c:v>
                </c:pt>
                <c:pt idx="35937">
                  <c:v>94.841842999999997</c:v>
                </c:pt>
                <c:pt idx="35938">
                  <c:v>94.844481999999999</c:v>
                </c:pt>
                <c:pt idx="35939">
                  <c:v>94.847121999999999</c:v>
                </c:pt>
                <c:pt idx="35940">
                  <c:v>94.849761999999998</c:v>
                </c:pt>
                <c:pt idx="35941">
                  <c:v>94.852401999999998</c:v>
                </c:pt>
                <c:pt idx="35942">
                  <c:v>94.855041999999997</c:v>
                </c:pt>
                <c:pt idx="35943">
                  <c:v>94.857680999999999</c:v>
                </c:pt>
                <c:pt idx="35944">
                  <c:v>94.860320999999999</c:v>
                </c:pt>
                <c:pt idx="35945">
                  <c:v>94.862960999999999</c:v>
                </c:pt>
                <c:pt idx="35946">
                  <c:v>94.865600999999998</c:v>
                </c:pt>
                <c:pt idx="35947">
                  <c:v>94.86824</c:v>
                </c:pt>
                <c:pt idx="35948">
                  <c:v>94.870872000000006</c:v>
                </c:pt>
                <c:pt idx="35949">
                  <c:v>94.873512000000005</c:v>
                </c:pt>
                <c:pt idx="35950">
                  <c:v>94.876152000000005</c:v>
                </c:pt>
                <c:pt idx="35951">
                  <c:v>94.878792000000004</c:v>
                </c:pt>
                <c:pt idx="35952">
                  <c:v>94.881432000000004</c:v>
                </c:pt>
                <c:pt idx="35953">
                  <c:v>94.884071000000006</c:v>
                </c:pt>
                <c:pt idx="35954">
                  <c:v>94.886711000000005</c:v>
                </c:pt>
                <c:pt idx="35955">
                  <c:v>94.889351000000005</c:v>
                </c:pt>
                <c:pt idx="35956">
                  <c:v>94.891991000000004</c:v>
                </c:pt>
                <c:pt idx="35957">
                  <c:v>94.894630000000006</c:v>
                </c:pt>
                <c:pt idx="35958">
                  <c:v>94.897270000000006</c:v>
                </c:pt>
                <c:pt idx="35959">
                  <c:v>94.899910000000006</c:v>
                </c:pt>
                <c:pt idx="35960">
                  <c:v>94.902550000000005</c:v>
                </c:pt>
                <c:pt idx="35961">
                  <c:v>94.905190000000005</c:v>
                </c:pt>
                <c:pt idx="35962">
                  <c:v>94.907829000000007</c:v>
                </c:pt>
                <c:pt idx="35963">
                  <c:v>94.910469000000006</c:v>
                </c:pt>
                <c:pt idx="35964">
                  <c:v>94.913109000000006</c:v>
                </c:pt>
                <c:pt idx="35965">
                  <c:v>94.915749000000005</c:v>
                </c:pt>
                <c:pt idx="35966">
                  <c:v>94.918387999999993</c:v>
                </c:pt>
                <c:pt idx="35967">
                  <c:v>94.921028000000007</c:v>
                </c:pt>
                <c:pt idx="35968">
                  <c:v>94.923668000000006</c:v>
                </c:pt>
                <c:pt idx="35969">
                  <c:v>94.926299999999998</c:v>
                </c:pt>
                <c:pt idx="35970">
                  <c:v>94.928939999999997</c:v>
                </c:pt>
                <c:pt idx="35971">
                  <c:v>94.931579999999997</c:v>
                </c:pt>
                <c:pt idx="35972">
                  <c:v>94.934218999999999</c:v>
                </c:pt>
                <c:pt idx="35973">
                  <c:v>94.936858999999998</c:v>
                </c:pt>
                <c:pt idx="35974">
                  <c:v>94.939498999999998</c:v>
                </c:pt>
                <c:pt idx="35975">
                  <c:v>94.942138999999997</c:v>
                </c:pt>
                <c:pt idx="35976">
                  <c:v>94.944777999999999</c:v>
                </c:pt>
                <c:pt idx="35977">
                  <c:v>94.947417999999999</c:v>
                </c:pt>
                <c:pt idx="35978">
                  <c:v>94.950057999999999</c:v>
                </c:pt>
                <c:pt idx="35979">
                  <c:v>94.952697999999998</c:v>
                </c:pt>
                <c:pt idx="35980">
                  <c:v>94.955337999999998</c:v>
                </c:pt>
                <c:pt idx="35981">
                  <c:v>94.957977</c:v>
                </c:pt>
                <c:pt idx="35982">
                  <c:v>94.960616999999999</c:v>
                </c:pt>
                <c:pt idx="35983">
                  <c:v>94.963256999999999</c:v>
                </c:pt>
                <c:pt idx="35984">
                  <c:v>94.965896999999998</c:v>
                </c:pt>
                <c:pt idx="35985">
                  <c:v>94.968536</c:v>
                </c:pt>
                <c:pt idx="35986">
                  <c:v>94.971176</c:v>
                </c:pt>
                <c:pt idx="35987">
                  <c:v>94.973815999999999</c:v>
                </c:pt>
                <c:pt idx="35988">
                  <c:v>94.976455999999999</c:v>
                </c:pt>
                <c:pt idx="35989">
                  <c:v>94.979095000000001</c:v>
                </c:pt>
                <c:pt idx="35990">
                  <c:v>94.981735</c:v>
                </c:pt>
                <c:pt idx="35991">
                  <c:v>94.984367000000006</c:v>
                </c:pt>
                <c:pt idx="35992">
                  <c:v>94.987007000000006</c:v>
                </c:pt>
                <c:pt idx="35993">
                  <c:v>94.989647000000005</c:v>
                </c:pt>
                <c:pt idx="35994">
                  <c:v>94.992287000000005</c:v>
                </c:pt>
                <c:pt idx="35995">
                  <c:v>94.994926000000007</c:v>
                </c:pt>
                <c:pt idx="35996">
                  <c:v>94.997566000000006</c:v>
                </c:pt>
                <c:pt idx="35997">
                  <c:v>95.000206000000006</c:v>
                </c:pt>
                <c:pt idx="35998">
                  <c:v>95.002846000000005</c:v>
                </c:pt>
                <c:pt idx="35999">
                  <c:v>95.005486000000005</c:v>
                </c:pt>
                <c:pt idx="36000">
                  <c:v>95.008125000000007</c:v>
                </c:pt>
                <c:pt idx="36001">
                  <c:v>95.010765000000006</c:v>
                </c:pt>
                <c:pt idx="36002">
                  <c:v>95.013405000000006</c:v>
                </c:pt>
                <c:pt idx="36003">
                  <c:v>95.016045000000005</c:v>
                </c:pt>
                <c:pt idx="36004">
                  <c:v>95.018683999999993</c:v>
                </c:pt>
                <c:pt idx="36005">
                  <c:v>95.021324000000007</c:v>
                </c:pt>
                <c:pt idx="36006">
                  <c:v>95.023964000000007</c:v>
                </c:pt>
                <c:pt idx="36007">
                  <c:v>95.026604000000006</c:v>
                </c:pt>
                <c:pt idx="36008">
                  <c:v>95.029242999999994</c:v>
                </c:pt>
                <c:pt idx="36009">
                  <c:v>95.031882999999993</c:v>
                </c:pt>
                <c:pt idx="36010">
                  <c:v>95.034522999999993</c:v>
                </c:pt>
                <c:pt idx="36011">
                  <c:v>95.037163000000007</c:v>
                </c:pt>
                <c:pt idx="36012">
                  <c:v>95.039803000000006</c:v>
                </c:pt>
                <c:pt idx="36013">
                  <c:v>95.042434999999998</c:v>
                </c:pt>
                <c:pt idx="36014">
                  <c:v>95.045074</c:v>
                </c:pt>
                <c:pt idx="36015">
                  <c:v>95.047713999999999</c:v>
                </c:pt>
                <c:pt idx="36016">
                  <c:v>95.050353999999999</c:v>
                </c:pt>
                <c:pt idx="36017">
                  <c:v>95.052993999999998</c:v>
                </c:pt>
                <c:pt idx="36018">
                  <c:v>95.055633999999998</c:v>
                </c:pt>
                <c:pt idx="36019">
                  <c:v>95.058273</c:v>
                </c:pt>
                <c:pt idx="36020">
                  <c:v>95.060912999999999</c:v>
                </c:pt>
                <c:pt idx="36021">
                  <c:v>95.063552999999999</c:v>
                </c:pt>
                <c:pt idx="36022">
                  <c:v>95.066192999999998</c:v>
                </c:pt>
                <c:pt idx="36023">
                  <c:v>95.068832</c:v>
                </c:pt>
                <c:pt idx="36024">
                  <c:v>95.071472</c:v>
                </c:pt>
                <c:pt idx="36025">
                  <c:v>95.074112</c:v>
                </c:pt>
                <c:pt idx="36026">
                  <c:v>95.076751999999999</c:v>
                </c:pt>
                <c:pt idx="36027">
                  <c:v>95.079391000000001</c:v>
                </c:pt>
                <c:pt idx="36028">
                  <c:v>95.082031000000001</c:v>
                </c:pt>
                <c:pt idx="36029">
                  <c:v>95.084671</c:v>
                </c:pt>
                <c:pt idx="36030">
                  <c:v>95.087311</c:v>
                </c:pt>
                <c:pt idx="36031">
                  <c:v>95.089950999999999</c:v>
                </c:pt>
                <c:pt idx="36032">
                  <c:v>95.092590000000001</c:v>
                </c:pt>
                <c:pt idx="36033">
                  <c:v>95.095230000000001</c:v>
                </c:pt>
                <c:pt idx="36034">
                  <c:v>95.097862000000006</c:v>
                </c:pt>
                <c:pt idx="36035">
                  <c:v>95.100502000000006</c:v>
                </c:pt>
                <c:pt idx="36036">
                  <c:v>95.103142000000005</c:v>
                </c:pt>
                <c:pt idx="36037">
                  <c:v>95.105782000000005</c:v>
                </c:pt>
                <c:pt idx="36038">
                  <c:v>95.108421000000007</c:v>
                </c:pt>
                <c:pt idx="36039">
                  <c:v>95.111061000000007</c:v>
                </c:pt>
                <c:pt idx="36040">
                  <c:v>95.113701000000006</c:v>
                </c:pt>
                <c:pt idx="36041">
                  <c:v>95.116341000000006</c:v>
                </c:pt>
                <c:pt idx="36042">
                  <c:v>95.118979999999993</c:v>
                </c:pt>
                <c:pt idx="36043">
                  <c:v>95.121619999999993</c:v>
                </c:pt>
                <c:pt idx="36044">
                  <c:v>95.124260000000007</c:v>
                </c:pt>
                <c:pt idx="36045">
                  <c:v>95.126900000000006</c:v>
                </c:pt>
                <c:pt idx="36046">
                  <c:v>95.129538999999994</c:v>
                </c:pt>
                <c:pt idx="36047">
                  <c:v>95.132178999999994</c:v>
                </c:pt>
                <c:pt idx="36048">
                  <c:v>95.134818999999993</c:v>
                </c:pt>
                <c:pt idx="36049">
                  <c:v>95.137459000000007</c:v>
                </c:pt>
                <c:pt idx="36050">
                  <c:v>95.140099000000006</c:v>
                </c:pt>
                <c:pt idx="36051">
                  <c:v>95.142737999999994</c:v>
                </c:pt>
                <c:pt idx="36052">
                  <c:v>95.145377999999994</c:v>
                </c:pt>
                <c:pt idx="36053">
                  <c:v>95.148017999999993</c:v>
                </c:pt>
                <c:pt idx="36054">
                  <c:v>95.150658000000007</c:v>
                </c:pt>
                <c:pt idx="36055">
                  <c:v>95.153296999999995</c:v>
                </c:pt>
                <c:pt idx="36056">
                  <c:v>95.155929999999998</c:v>
                </c:pt>
                <c:pt idx="36057">
                  <c:v>95.158569</c:v>
                </c:pt>
                <c:pt idx="36058">
                  <c:v>95.161208999999999</c:v>
                </c:pt>
                <c:pt idx="36059">
                  <c:v>95.163848999999999</c:v>
                </c:pt>
                <c:pt idx="36060">
                  <c:v>95.166488999999999</c:v>
                </c:pt>
                <c:pt idx="36061">
                  <c:v>95.169128000000001</c:v>
                </c:pt>
                <c:pt idx="36062">
                  <c:v>95.171768</c:v>
                </c:pt>
                <c:pt idx="36063">
                  <c:v>95.174408</c:v>
                </c:pt>
                <c:pt idx="36064">
                  <c:v>95.177047999999999</c:v>
                </c:pt>
                <c:pt idx="36065">
                  <c:v>95.179687999999999</c:v>
                </c:pt>
                <c:pt idx="36066">
                  <c:v>95.182327000000001</c:v>
                </c:pt>
                <c:pt idx="36067">
                  <c:v>95.184967</c:v>
                </c:pt>
                <c:pt idx="36068">
                  <c:v>95.187607</c:v>
                </c:pt>
                <c:pt idx="36069">
                  <c:v>95.190246999999999</c:v>
                </c:pt>
                <c:pt idx="36070">
                  <c:v>95.192886000000001</c:v>
                </c:pt>
                <c:pt idx="36071">
                  <c:v>95.195526000000001</c:v>
                </c:pt>
                <c:pt idx="36072">
                  <c:v>95.198166000000001</c:v>
                </c:pt>
                <c:pt idx="36073">
                  <c:v>95.200806</c:v>
                </c:pt>
                <c:pt idx="36074">
                  <c:v>95.203445000000002</c:v>
                </c:pt>
                <c:pt idx="36075">
                  <c:v>95.206085000000002</c:v>
                </c:pt>
                <c:pt idx="36076">
                  <c:v>95.208725000000001</c:v>
                </c:pt>
                <c:pt idx="36077">
                  <c:v>95.211365000000001</c:v>
                </c:pt>
                <c:pt idx="36078">
                  <c:v>95.213997000000006</c:v>
                </c:pt>
                <c:pt idx="36079">
                  <c:v>95.216637000000006</c:v>
                </c:pt>
                <c:pt idx="36080">
                  <c:v>95.219275999999994</c:v>
                </c:pt>
                <c:pt idx="36081">
                  <c:v>95.221915999999993</c:v>
                </c:pt>
                <c:pt idx="36082">
                  <c:v>95.224556000000007</c:v>
                </c:pt>
                <c:pt idx="36083">
                  <c:v>95.227196000000006</c:v>
                </c:pt>
                <c:pt idx="36084">
                  <c:v>95.229836000000006</c:v>
                </c:pt>
                <c:pt idx="36085">
                  <c:v>95.232474999999994</c:v>
                </c:pt>
                <c:pt idx="36086">
                  <c:v>95.235114999999993</c:v>
                </c:pt>
                <c:pt idx="36087">
                  <c:v>95.237755000000007</c:v>
                </c:pt>
                <c:pt idx="36088">
                  <c:v>95.240395000000007</c:v>
                </c:pt>
                <c:pt idx="36089">
                  <c:v>95.243033999999994</c:v>
                </c:pt>
                <c:pt idx="36090">
                  <c:v>95.245673999999994</c:v>
                </c:pt>
                <c:pt idx="36091">
                  <c:v>95.248313999999993</c:v>
                </c:pt>
                <c:pt idx="36092">
                  <c:v>95.250953999999993</c:v>
                </c:pt>
                <c:pt idx="36093">
                  <c:v>95.253592999999995</c:v>
                </c:pt>
                <c:pt idx="36094">
                  <c:v>95.256232999999995</c:v>
                </c:pt>
                <c:pt idx="36095">
                  <c:v>95.258872999999994</c:v>
                </c:pt>
                <c:pt idx="36096">
                  <c:v>95.261512999999994</c:v>
                </c:pt>
                <c:pt idx="36097">
                  <c:v>95.264152999999993</c:v>
                </c:pt>
                <c:pt idx="36098">
                  <c:v>95.266791999999995</c:v>
                </c:pt>
                <c:pt idx="36099">
                  <c:v>95.269431999999995</c:v>
                </c:pt>
                <c:pt idx="36100">
                  <c:v>95.272064</c:v>
                </c:pt>
                <c:pt idx="36101">
                  <c:v>95.274704</c:v>
                </c:pt>
                <c:pt idx="36102">
                  <c:v>95.277343999999999</c:v>
                </c:pt>
                <c:pt idx="36103">
                  <c:v>95.279983999999999</c:v>
                </c:pt>
                <c:pt idx="36104">
                  <c:v>95.282623000000001</c:v>
                </c:pt>
                <c:pt idx="36105">
                  <c:v>95.285263</c:v>
                </c:pt>
                <c:pt idx="36106">
                  <c:v>95.287903</c:v>
                </c:pt>
                <c:pt idx="36107">
                  <c:v>95.290543</c:v>
                </c:pt>
                <c:pt idx="36108">
                  <c:v>95.293182000000002</c:v>
                </c:pt>
                <c:pt idx="36109">
                  <c:v>95.295822000000001</c:v>
                </c:pt>
                <c:pt idx="36110">
                  <c:v>95.298462000000001</c:v>
                </c:pt>
                <c:pt idx="36111">
                  <c:v>95.301102</c:v>
                </c:pt>
                <c:pt idx="36112">
                  <c:v>95.303741000000002</c:v>
                </c:pt>
                <c:pt idx="36113">
                  <c:v>95.306381000000002</c:v>
                </c:pt>
                <c:pt idx="36114">
                  <c:v>95.309021000000001</c:v>
                </c:pt>
                <c:pt idx="36115">
                  <c:v>95.311661000000001</c:v>
                </c:pt>
                <c:pt idx="36116">
                  <c:v>95.314301</c:v>
                </c:pt>
                <c:pt idx="36117">
                  <c:v>95.316940000000002</c:v>
                </c:pt>
                <c:pt idx="36118">
                  <c:v>95.319580000000002</c:v>
                </c:pt>
                <c:pt idx="36119">
                  <c:v>95.322220000000002</c:v>
                </c:pt>
                <c:pt idx="36120">
                  <c:v>95.324860000000001</c:v>
                </c:pt>
                <c:pt idx="36121">
                  <c:v>95.327492000000007</c:v>
                </c:pt>
                <c:pt idx="36122">
                  <c:v>95.330132000000006</c:v>
                </c:pt>
                <c:pt idx="36123">
                  <c:v>95.332770999999994</c:v>
                </c:pt>
                <c:pt idx="36124">
                  <c:v>95.335410999999993</c:v>
                </c:pt>
                <c:pt idx="36125">
                  <c:v>95.338050999999993</c:v>
                </c:pt>
                <c:pt idx="36126">
                  <c:v>95.340691000000007</c:v>
                </c:pt>
                <c:pt idx="36127">
                  <c:v>95.343329999999995</c:v>
                </c:pt>
                <c:pt idx="36128">
                  <c:v>95.345969999999994</c:v>
                </c:pt>
                <c:pt idx="36129">
                  <c:v>95.348609999999994</c:v>
                </c:pt>
                <c:pt idx="36130">
                  <c:v>95.351249999999993</c:v>
                </c:pt>
                <c:pt idx="36131">
                  <c:v>95.353888999999995</c:v>
                </c:pt>
                <c:pt idx="36132">
                  <c:v>95.356528999999995</c:v>
                </c:pt>
                <c:pt idx="36133">
                  <c:v>95.359168999999994</c:v>
                </c:pt>
                <c:pt idx="36134">
                  <c:v>95.361808999999994</c:v>
                </c:pt>
                <c:pt idx="36135">
                  <c:v>95.364448999999993</c:v>
                </c:pt>
                <c:pt idx="36136">
                  <c:v>95.367087999999995</c:v>
                </c:pt>
                <c:pt idx="36137">
                  <c:v>95.369727999999995</c:v>
                </c:pt>
                <c:pt idx="36138">
                  <c:v>95.372367999999994</c:v>
                </c:pt>
                <c:pt idx="36139">
                  <c:v>95.375007999999994</c:v>
                </c:pt>
                <c:pt idx="36140">
                  <c:v>95.377646999999996</c:v>
                </c:pt>
                <c:pt idx="36141">
                  <c:v>95.380286999999996</c:v>
                </c:pt>
                <c:pt idx="36142">
                  <c:v>95.382926999999995</c:v>
                </c:pt>
                <c:pt idx="36143">
                  <c:v>95.385559000000001</c:v>
                </c:pt>
                <c:pt idx="36144">
                  <c:v>95.388199</c:v>
                </c:pt>
                <c:pt idx="36145">
                  <c:v>95.390839</c:v>
                </c:pt>
                <c:pt idx="36146">
                  <c:v>95.393478000000002</c:v>
                </c:pt>
                <c:pt idx="36147">
                  <c:v>95.396118000000001</c:v>
                </c:pt>
                <c:pt idx="36148">
                  <c:v>95.398758000000001</c:v>
                </c:pt>
                <c:pt idx="36149">
                  <c:v>95.401398</c:v>
                </c:pt>
                <c:pt idx="36150">
                  <c:v>95.404037000000002</c:v>
                </c:pt>
                <c:pt idx="36151">
                  <c:v>95.406677000000002</c:v>
                </c:pt>
                <c:pt idx="36152">
                  <c:v>95.409317000000001</c:v>
                </c:pt>
                <c:pt idx="36153">
                  <c:v>95.411957000000001</c:v>
                </c:pt>
                <c:pt idx="36154">
                  <c:v>95.414597000000001</c:v>
                </c:pt>
                <c:pt idx="36155">
                  <c:v>95.417236000000003</c:v>
                </c:pt>
                <c:pt idx="36156">
                  <c:v>95.419876000000002</c:v>
                </c:pt>
                <c:pt idx="36157">
                  <c:v>95.422516000000002</c:v>
                </c:pt>
                <c:pt idx="36158">
                  <c:v>95.425156000000001</c:v>
                </c:pt>
                <c:pt idx="36159">
                  <c:v>95.427795000000003</c:v>
                </c:pt>
                <c:pt idx="36160">
                  <c:v>95.430435000000003</c:v>
                </c:pt>
                <c:pt idx="36161">
                  <c:v>95.433075000000002</c:v>
                </c:pt>
                <c:pt idx="36162">
                  <c:v>95.435715000000002</c:v>
                </c:pt>
                <c:pt idx="36163">
                  <c:v>95.438354000000004</c:v>
                </c:pt>
                <c:pt idx="36164">
                  <c:v>95.440994000000003</c:v>
                </c:pt>
                <c:pt idx="36165">
                  <c:v>95.443625999999995</c:v>
                </c:pt>
                <c:pt idx="36166">
                  <c:v>95.446265999999994</c:v>
                </c:pt>
                <c:pt idx="36167">
                  <c:v>95.448905999999994</c:v>
                </c:pt>
                <c:pt idx="36168">
                  <c:v>95.451545999999993</c:v>
                </c:pt>
                <c:pt idx="36169">
                  <c:v>95.454184999999995</c:v>
                </c:pt>
                <c:pt idx="36170">
                  <c:v>95.456824999999995</c:v>
                </c:pt>
                <c:pt idx="36171">
                  <c:v>95.459464999999994</c:v>
                </c:pt>
                <c:pt idx="36172">
                  <c:v>95.462104999999994</c:v>
                </c:pt>
                <c:pt idx="36173">
                  <c:v>95.464744999999994</c:v>
                </c:pt>
                <c:pt idx="36174">
                  <c:v>95.467383999999996</c:v>
                </c:pt>
                <c:pt idx="36175">
                  <c:v>95.470023999999995</c:v>
                </c:pt>
                <c:pt idx="36176">
                  <c:v>95.472663999999995</c:v>
                </c:pt>
                <c:pt idx="36177">
                  <c:v>95.475303999999994</c:v>
                </c:pt>
                <c:pt idx="36178">
                  <c:v>95.477942999999996</c:v>
                </c:pt>
                <c:pt idx="36179">
                  <c:v>95.480582999999996</c:v>
                </c:pt>
                <c:pt idx="36180">
                  <c:v>95.483222999999995</c:v>
                </c:pt>
                <c:pt idx="36181">
                  <c:v>95.485862999999995</c:v>
                </c:pt>
                <c:pt idx="36182">
                  <c:v>95.488502999999994</c:v>
                </c:pt>
                <c:pt idx="36183">
                  <c:v>95.491141999999996</c:v>
                </c:pt>
                <c:pt idx="36184">
                  <c:v>95.493781999999996</c:v>
                </c:pt>
                <c:pt idx="36185">
                  <c:v>95.496421999999995</c:v>
                </c:pt>
                <c:pt idx="36186">
                  <c:v>95.499054000000001</c:v>
                </c:pt>
                <c:pt idx="36187">
                  <c:v>95.501694000000001</c:v>
                </c:pt>
                <c:pt idx="36188">
                  <c:v>95.504333000000003</c:v>
                </c:pt>
                <c:pt idx="36189">
                  <c:v>95.506973000000002</c:v>
                </c:pt>
                <c:pt idx="36190">
                  <c:v>95.509613000000002</c:v>
                </c:pt>
                <c:pt idx="36191">
                  <c:v>95.512253000000001</c:v>
                </c:pt>
                <c:pt idx="36192">
                  <c:v>95.514893000000001</c:v>
                </c:pt>
                <c:pt idx="36193">
                  <c:v>95.517532000000003</c:v>
                </c:pt>
                <c:pt idx="36194">
                  <c:v>95.520172000000002</c:v>
                </c:pt>
                <c:pt idx="36195">
                  <c:v>95.522812000000002</c:v>
                </c:pt>
                <c:pt idx="36196">
                  <c:v>95.525452000000001</c:v>
                </c:pt>
                <c:pt idx="36197">
                  <c:v>95.528091000000003</c:v>
                </c:pt>
                <c:pt idx="36198">
                  <c:v>95.530731000000003</c:v>
                </c:pt>
                <c:pt idx="36199">
                  <c:v>95.533371000000002</c:v>
                </c:pt>
                <c:pt idx="36200">
                  <c:v>95.536011000000002</c:v>
                </c:pt>
                <c:pt idx="36201">
                  <c:v>95.538651000000002</c:v>
                </c:pt>
                <c:pt idx="36202">
                  <c:v>95.541290000000004</c:v>
                </c:pt>
                <c:pt idx="36203">
                  <c:v>95.543930000000003</c:v>
                </c:pt>
                <c:pt idx="36204">
                  <c:v>95.546570000000003</c:v>
                </c:pt>
                <c:pt idx="36205">
                  <c:v>95.549210000000002</c:v>
                </c:pt>
                <c:pt idx="36206">
                  <c:v>95.551849000000004</c:v>
                </c:pt>
                <c:pt idx="36207">
                  <c:v>95.554489000000004</c:v>
                </c:pt>
                <c:pt idx="36208">
                  <c:v>95.557120999999995</c:v>
                </c:pt>
                <c:pt idx="36209">
                  <c:v>95.559760999999995</c:v>
                </c:pt>
                <c:pt idx="36210">
                  <c:v>95.562400999999994</c:v>
                </c:pt>
                <c:pt idx="36211">
                  <c:v>95.565040999999994</c:v>
                </c:pt>
                <c:pt idx="36212">
                  <c:v>95.567679999999996</c:v>
                </c:pt>
                <c:pt idx="36213">
                  <c:v>95.570319999999995</c:v>
                </c:pt>
                <c:pt idx="36214">
                  <c:v>95.572959999999995</c:v>
                </c:pt>
                <c:pt idx="36215">
                  <c:v>95.575599999999994</c:v>
                </c:pt>
                <c:pt idx="36216">
                  <c:v>95.578238999999996</c:v>
                </c:pt>
                <c:pt idx="36217">
                  <c:v>95.580878999999996</c:v>
                </c:pt>
                <c:pt idx="36218">
                  <c:v>95.583518999999995</c:v>
                </c:pt>
                <c:pt idx="36219">
                  <c:v>95.586158999999995</c:v>
                </c:pt>
                <c:pt idx="36220">
                  <c:v>95.588798999999995</c:v>
                </c:pt>
                <c:pt idx="36221">
                  <c:v>95.591437999999997</c:v>
                </c:pt>
                <c:pt idx="36222">
                  <c:v>95.594077999999996</c:v>
                </c:pt>
                <c:pt idx="36223">
                  <c:v>95.596717999999996</c:v>
                </c:pt>
                <c:pt idx="36224">
                  <c:v>95.599357999999995</c:v>
                </c:pt>
                <c:pt idx="36225">
                  <c:v>95.601996999999997</c:v>
                </c:pt>
                <c:pt idx="36226">
                  <c:v>95.604636999999997</c:v>
                </c:pt>
                <c:pt idx="36227">
                  <c:v>95.607276999999996</c:v>
                </c:pt>
                <c:pt idx="36228">
                  <c:v>95.609916999999996</c:v>
                </c:pt>
                <c:pt idx="36229">
                  <c:v>95.612555999999998</c:v>
                </c:pt>
                <c:pt idx="36230">
                  <c:v>95.615189000000001</c:v>
                </c:pt>
                <c:pt idx="36231">
                  <c:v>95.617828000000003</c:v>
                </c:pt>
                <c:pt idx="36232">
                  <c:v>95.620468000000002</c:v>
                </c:pt>
                <c:pt idx="36233">
                  <c:v>95.623108000000002</c:v>
                </c:pt>
                <c:pt idx="36234">
                  <c:v>95.625748000000002</c:v>
                </c:pt>
                <c:pt idx="36235">
                  <c:v>95.628387000000004</c:v>
                </c:pt>
                <c:pt idx="36236">
                  <c:v>95.631027000000003</c:v>
                </c:pt>
                <c:pt idx="36237">
                  <c:v>95.633667000000003</c:v>
                </c:pt>
                <c:pt idx="36238">
                  <c:v>95.636307000000002</c:v>
                </c:pt>
                <c:pt idx="36239">
                  <c:v>95.638947000000002</c:v>
                </c:pt>
                <c:pt idx="36240">
                  <c:v>95.641586000000004</c:v>
                </c:pt>
                <c:pt idx="36241">
                  <c:v>95.644226000000003</c:v>
                </c:pt>
                <c:pt idx="36242">
                  <c:v>95.646866000000003</c:v>
                </c:pt>
                <c:pt idx="36243">
                  <c:v>95.649506000000002</c:v>
                </c:pt>
                <c:pt idx="36244">
                  <c:v>95.652145000000004</c:v>
                </c:pt>
                <c:pt idx="36245">
                  <c:v>95.654785000000004</c:v>
                </c:pt>
                <c:pt idx="36246">
                  <c:v>95.657425000000003</c:v>
                </c:pt>
                <c:pt idx="36247">
                  <c:v>95.660065000000003</c:v>
                </c:pt>
                <c:pt idx="36248">
                  <c:v>95.662704000000005</c:v>
                </c:pt>
                <c:pt idx="36249">
                  <c:v>95.665344000000005</c:v>
                </c:pt>
                <c:pt idx="36250">
                  <c:v>95.667984000000004</c:v>
                </c:pt>
                <c:pt idx="36251">
                  <c:v>95.670615999999995</c:v>
                </c:pt>
                <c:pt idx="36252">
                  <c:v>95.673255999999995</c:v>
                </c:pt>
                <c:pt idx="36253">
                  <c:v>95.675895999999995</c:v>
                </c:pt>
                <c:pt idx="36254">
                  <c:v>95.678534999999997</c:v>
                </c:pt>
                <c:pt idx="36255">
                  <c:v>95.681174999999996</c:v>
                </c:pt>
                <c:pt idx="36256">
                  <c:v>95.683814999999996</c:v>
                </c:pt>
                <c:pt idx="36257">
                  <c:v>95.686454999999995</c:v>
                </c:pt>
                <c:pt idx="36258">
                  <c:v>95.689094999999995</c:v>
                </c:pt>
                <c:pt idx="36259">
                  <c:v>95.691733999999997</c:v>
                </c:pt>
                <c:pt idx="36260">
                  <c:v>95.694373999999996</c:v>
                </c:pt>
                <c:pt idx="36261">
                  <c:v>95.697013999999996</c:v>
                </c:pt>
                <c:pt idx="36262">
                  <c:v>95.699653999999995</c:v>
                </c:pt>
                <c:pt idx="36263">
                  <c:v>95.702292999999997</c:v>
                </c:pt>
                <c:pt idx="36264">
                  <c:v>95.704932999999997</c:v>
                </c:pt>
                <c:pt idx="36265">
                  <c:v>95.707572999999996</c:v>
                </c:pt>
                <c:pt idx="36266">
                  <c:v>95.710212999999996</c:v>
                </c:pt>
                <c:pt idx="36267">
                  <c:v>95.712851999999998</c:v>
                </c:pt>
                <c:pt idx="36268">
                  <c:v>95.715491999999998</c:v>
                </c:pt>
                <c:pt idx="36269">
                  <c:v>95.718131999999997</c:v>
                </c:pt>
                <c:pt idx="36270">
                  <c:v>95.720771999999997</c:v>
                </c:pt>
                <c:pt idx="36271">
                  <c:v>95.723411999999996</c:v>
                </c:pt>
                <c:pt idx="36272">
                  <c:v>95.726050999999998</c:v>
                </c:pt>
                <c:pt idx="36273">
                  <c:v>95.728683000000004</c:v>
                </c:pt>
                <c:pt idx="36274">
                  <c:v>95.731323000000003</c:v>
                </c:pt>
                <c:pt idx="36275">
                  <c:v>95.733963000000003</c:v>
                </c:pt>
                <c:pt idx="36276">
                  <c:v>95.736603000000002</c:v>
                </c:pt>
                <c:pt idx="36277">
                  <c:v>95.739243000000002</c:v>
                </c:pt>
                <c:pt idx="36278">
                  <c:v>95.741882000000004</c:v>
                </c:pt>
                <c:pt idx="36279">
                  <c:v>95.744522000000003</c:v>
                </c:pt>
                <c:pt idx="36280">
                  <c:v>95.747162000000003</c:v>
                </c:pt>
                <c:pt idx="36281">
                  <c:v>95.749802000000003</c:v>
                </c:pt>
                <c:pt idx="36282">
                  <c:v>95.752441000000005</c:v>
                </c:pt>
                <c:pt idx="36283">
                  <c:v>95.755081000000004</c:v>
                </c:pt>
                <c:pt idx="36284">
                  <c:v>95.757721000000004</c:v>
                </c:pt>
                <c:pt idx="36285">
                  <c:v>95.760361000000003</c:v>
                </c:pt>
                <c:pt idx="36286">
                  <c:v>95.763000000000005</c:v>
                </c:pt>
                <c:pt idx="36287">
                  <c:v>95.765640000000005</c:v>
                </c:pt>
                <c:pt idx="36288">
                  <c:v>95.768280000000004</c:v>
                </c:pt>
                <c:pt idx="36289">
                  <c:v>95.770920000000004</c:v>
                </c:pt>
                <c:pt idx="36290">
                  <c:v>95.773560000000003</c:v>
                </c:pt>
                <c:pt idx="36291">
                  <c:v>95.776199000000005</c:v>
                </c:pt>
                <c:pt idx="36292">
                  <c:v>95.778839000000005</c:v>
                </c:pt>
                <c:pt idx="36293">
                  <c:v>95.781479000000004</c:v>
                </c:pt>
                <c:pt idx="36294">
                  <c:v>95.784119000000004</c:v>
                </c:pt>
                <c:pt idx="36295">
                  <c:v>95.786750999999995</c:v>
                </c:pt>
                <c:pt idx="36296">
                  <c:v>95.789390999999995</c:v>
                </c:pt>
                <c:pt idx="36297">
                  <c:v>95.792029999999997</c:v>
                </c:pt>
                <c:pt idx="36298">
                  <c:v>95.794669999999996</c:v>
                </c:pt>
                <c:pt idx="36299">
                  <c:v>95.797309999999996</c:v>
                </c:pt>
                <c:pt idx="36300">
                  <c:v>95.799949999999995</c:v>
                </c:pt>
                <c:pt idx="36301">
                  <c:v>95.802588999999998</c:v>
                </c:pt>
                <c:pt idx="36302">
                  <c:v>95.805228999999997</c:v>
                </c:pt>
                <c:pt idx="36303">
                  <c:v>95.807868999999997</c:v>
                </c:pt>
                <c:pt idx="36304">
                  <c:v>95.810508999999996</c:v>
                </c:pt>
                <c:pt idx="36305">
                  <c:v>95.813147999999998</c:v>
                </c:pt>
                <c:pt idx="36306">
                  <c:v>95.815787999999998</c:v>
                </c:pt>
                <c:pt idx="36307">
                  <c:v>95.818427999999997</c:v>
                </c:pt>
                <c:pt idx="36308">
                  <c:v>95.821067999999997</c:v>
                </c:pt>
                <c:pt idx="36309">
                  <c:v>95.823707999999996</c:v>
                </c:pt>
                <c:pt idx="36310">
                  <c:v>95.826346999999998</c:v>
                </c:pt>
                <c:pt idx="36311">
                  <c:v>95.828986999999998</c:v>
                </c:pt>
                <c:pt idx="36312">
                  <c:v>95.831626999999997</c:v>
                </c:pt>
                <c:pt idx="36313">
                  <c:v>95.834266999999997</c:v>
                </c:pt>
                <c:pt idx="36314">
                  <c:v>95.836905999999999</c:v>
                </c:pt>
                <c:pt idx="36315">
                  <c:v>95.839545999999999</c:v>
                </c:pt>
                <c:pt idx="36316">
                  <c:v>95.842185999999998</c:v>
                </c:pt>
                <c:pt idx="36317">
                  <c:v>95.844818000000004</c:v>
                </c:pt>
                <c:pt idx="36318">
                  <c:v>95.847458000000003</c:v>
                </c:pt>
                <c:pt idx="36319">
                  <c:v>95.850098000000003</c:v>
                </c:pt>
                <c:pt idx="36320">
                  <c:v>95.852737000000005</c:v>
                </c:pt>
                <c:pt idx="36321">
                  <c:v>95.855377000000004</c:v>
                </c:pt>
                <c:pt idx="36322">
                  <c:v>95.858017000000004</c:v>
                </c:pt>
                <c:pt idx="36323">
                  <c:v>95.860657000000003</c:v>
                </c:pt>
                <c:pt idx="36324">
                  <c:v>95.863297000000003</c:v>
                </c:pt>
                <c:pt idx="36325">
                  <c:v>95.865936000000005</c:v>
                </c:pt>
                <c:pt idx="36326">
                  <c:v>95.868576000000004</c:v>
                </c:pt>
                <c:pt idx="36327">
                  <c:v>95.871216000000004</c:v>
                </c:pt>
                <c:pt idx="36328">
                  <c:v>95.873856000000004</c:v>
                </c:pt>
                <c:pt idx="36329">
                  <c:v>95.876495000000006</c:v>
                </c:pt>
                <c:pt idx="36330">
                  <c:v>95.879135000000005</c:v>
                </c:pt>
                <c:pt idx="36331">
                  <c:v>95.881775000000005</c:v>
                </c:pt>
                <c:pt idx="36332">
                  <c:v>95.884415000000004</c:v>
                </c:pt>
                <c:pt idx="36333">
                  <c:v>95.887054000000006</c:v>
                </c:pt>
                <c:pt idx="36334">
                  <c:v>95.889694000000006</c:v>
                </c:pt>
                <c:pt idx="36335">
                  <c:v>95.892334000000005</c:v>
                </c:pt>
                <c:pt idx="36336">
                  <c:v>95.894974000000005</c:v>
                </c:pt>
                <c:pt idx="36337">
                  <c:v>95.897614000000004</c:v>
                </c:pt>
                <c:pt idx="36338">
                  <c:v>95.900245999999996</c:v>
                </c:pt>
                <c:pt idx="36339">
                  <c:v>95.902884999999998</c:v>
                </c:pt>
                <c:pt idx="36340">
                  <c:v>95.905524999999997</c:v>
                </c:pt>
                <c:pt idx="36341">
                  <c:v>95.908164999999997</c:v>
                </c:pt>
                <c:pt idx="36342">
                  <c:v>95.910804999999996</c:v>
                </c:pt>
                <c:pt idx="36343">
                  <c:v>95.913444999999996</c:v>
                </c:pt>
                <c:pt idx="36344">
                  <c:v>95.916083999999998</c:v>
                </c:pt>
                <c:pt idx="36345">
                  <c:v>95.918723999999997</c:v>
                </c:pt>
                <c:pt idx="36346">
                  <c:v>95.921363999999997</c:v>
                </c:pt>
                <c:pt idx="36347">
                  <c:v>95.924003999999996</c:v>
                </c:pt>
                <c:pt idx="36348">
                  <c:v>95.926642999999999</c:v>
                </c:pt>
                <c:pt idx="36349">
                  <c:v>95.929282999999998</c:v>
                </c:pt>
                <c:pt idx="36350">
                  <c:v>95.931922999999998</c:v>
                </c:pt>
                <c:pt idx="36351">
                  <c:v>95.934562999999997</c:v>
                </c:pt>
                <c:pt idx="36352">
                  <c:v>95.937201999999999</c:v>
                </c:pt>
                <c:pt idx="36353">
                  <c:v>95.939841999999999</c:v>
                </c:pt>
                <c:pt idx="36354">
                  <c:v>95.942481999999998</c:v>
                </c:pt>
                <c:pt idx="36355">
                  <c:v>95.945121999999998</c:v>
                </c:pt>
                <c:pt idx="36356">
                  <c:v>95.947761999999997</c:v>
                </c:pt>
                <c:pt idx="36357">
                  <c:v>95.950400999999999</c:v>
                </c:pt>
                <c:pt idx="36358">
                  <c:v>95.953040999999999</c:v>
                </c:pt>
                <c:pt idx="36359">
                  <c:v>95.955680999999998</c:v>
                </c:pt>
                <c:pt idx="36360">
                  <c:v>95.958313000000004</c:v>
                </c:pt>
                <c:pt idx="36361">
                  <c:v>95.960953000000003</c:v>
                </c:pt>
                <c:pt idx="36362">
                  <c:v>95.963593000000003</c:v>
                </c:pt>
                <c:pt idx="36363">
                  <c:v>95.966232000000005</c:v>
                </c:pt>
                <c:pt idx="36364">
                  <c:v>95.968872000000005</c:v>
                </c:pt>
                <c:pt idx="36365">
                  <c:v>95.971512000000004</c:v>
                </c:pt>
                <c:pt idx="36366">
                  <c:v>95.974152000000004</c:v>
                </c:pt>
                <c:pt idx="36367">
                  <c:v>95.976791000000006</c:v>
                </c:pt>
                <c:pt idx="36368">
                  <c:v>95.979431000000005</c:v>
                </c:pt>
                <c:pt idx="36369">
                  <c:v>95.982071000000005</c:v>
                </c:pt>
                <c:pt idx="36370">
                  <c:v>95.984711000000004</c:v>
                </c:pt>
                <c:pt idx="36371">
                  <c:v>95.987350000000006</c:v>
                </c:pt>
                <c:pt idx="36372">
                  <c:v>95.989990000000006</c:v>
                </c:pt>
                <c:pt idx="36373">
                  <c:v>95.992630000000005</c:v>
                </c:pt>
                <c:pt idx="36374">
                  <c:v>95.995270000000005</c:v>
                </c:pt>
                <c:pt idx="36375">
                  <c:v>95.997910000000005</c:v>
                </c:pt>
                <c:pt idx="36376">
                  <c:v>96.000549000000007</c:v>
                </c:pt>
                <c:pt idx="36377">
                  <c:v>96.003189000000006</c:v>
                </c:pt>
                <c:pt idx="36378">
                  <c:v>96.005829000000006</c:v>
                </c:pt>
                <c:pt idx="36379">
                  <c:v>96.008469000000005</c:v>
                </c:pt>
                <c:pt idx="36380">
                  <c:v>96.011107999999993</c:v>
                </c:pt>
                <c:pt idx="36381">
                  <c:v>96.013748000000007</c:v>
                </c:pt>
                <c:pt idx="36382">
                  <c:v>96.016379999999998</c:v>
                </c:pt>
                <c:pt idx="36383">
                  <c:v>96.019019999999998</c:v>
                </c:pt>
                <c:pt idx="36384">
                  <c:v>96.021659999999997</c:v>
                </c:pt>
                <c:pt idx="36385">
                  <c:v>96.024299999999997</c:v>
                </c:pt>
                <c:pt idx="36386">
                  <c:v>96.026938999999999</c:v>
                </c:pt>
                <c:pt idx="36387">
                  <c:v>96.029578999999998</c:v>
                </c:pt>
                <c:pt idx="36388">
                  <c:v>96.032218999999998</c:v>
                </c:pt>
                <c:pt idx="36389">
                  <c:v>96.034858999999997</c:v>
                </c:pt>
                <c:pt idx="36390">
                  <c:v>96.037497999999999</c:v>
                </c:pt>
                <c:pt idx="36391">
                  <c:v>96.040137999999999</c:v>
                </c:pt>
                <c:pt idx="36392">
                  <c:v>96.042777999999998</c:v>
                </c:pt>
                <c:pt idx="36393">
                  <c:v>96.045417999999998</c:v>
                </c:pt>
                <c:pt idx="36394">
                  <c:v>96.048057999999997</c:v>
                </c:pt>
                <c:pt idx="36395">
                  <c:v>96.050697</c:v>
                </c:pt>
                <c:pt idx="36396">
                  <c:v>96.053336999999999</c:v>
                </c:pt>
                <c:pt idx="36397">
                  <c:v>96.055976999999999</c:v>
                </c:pt>
                <c:pt idx="36398">
                  <c:v>96.058616999999998</c:v>
                </c:pt>
                <c:pt idx="36399">
                  <c:v>96.061256</c:v>
                </c:pt>
                <c:pt idx="36400">
                  <c:v>96.063896</c:v>
                </c:pt>
                <c:pt idx="36401">
                  <c:v>96.066535999999999</c:v>
                </c:pt>
                <c:pt idx="36402">
                  <c:v>96.069175999999999</c:v>
                </c:pt>
                <c:pt idx="36403">
                  <c:v>96.071808000000004</c:v>
                </c:pt>
                <c:pt idx="36404">
                  <c:v>96.074448000000004</c:v>
                </c:pt>
                <c:pt idx="36405">
                  <c:v>96.077087000000006</c:v>
                </c:pt>
                <c:pt idx="36406">
                  <c:v>96.079727000000005</c:v>
                </c:pt>
                <c:pt idx="36407">
                  <c:v>96.082367000000005</c:v>
                </c:pt>
                <c:pt idx="36408">
                  <c:v>96.085007000000004</c:v>
                </c:pt>
                <c:pt idx="36409">
                  <c:v>96.087646000000007</c:v>
                </c:pt>
                <c:pt idx="36410">
                  <c:v>96.090286000000006</c:v>
                </c:pt>
                <c:pt idx="36411">
                  <c:v>96.092926000000006</c:v>
                </c:pt>
                <c:pt idx="36412">
                  <c:v>96.095566000000005</c:v>
                </c:pt>
                <c:pt idx="36413">
                  <c:v>96.098206000000005</c:v>
                </c:pt>
                <c:pt idx="36414">
                  <c:v>96.100845000000007</c:v>
                </c:pt>
                <c:pt idx="36415">
                  <c:v>96.103485000000006</c:v>
                </c:pt>
                <c:pt idx="36416">
                  <c:v>96.106125000000006</c:v>
                </c:pt>
                <c:pt idx="36417">
                  <c:v>96.108765000000005</c:v>
                </c:pt>
                <c:pt idx="36418">
                  <c:v>96.111403999999993</c:v>
                </c:pt>
                <c:pt idx="36419">
                  <c:v>96.114044000000007</c:v>
                </c:pt>
                <c:pt idx="36420">
                  <c:v>96.116684000000006</c:v>
                </c:pt>
                <c:pt idx="36421">
                  <c:v>96.119324000000006</c:v>
                </c:pt>
                <c:pt idx="36422">
                  <c:v>96.121964000000006</c:v>
                </c:pt>
                <c:pt idx="36423">
                  <c:v>96.124602999999993</c:v>
                </c:pt>
                <c:pt idx="36424">
                  <c:v>96.127243000000007</c:v>
                </c:pt>
                <c:pt idx="36425">
                  <c:v>96.129874999999998</c:v>
                </c:pt>
                <c:pt idx="36426">
                  <c:v>96.132514999999998</c:v>
                </c:pt>
                <c:pt idx="36427">
                  <c:v>96.135154999999997</c:v>
                </c:pt>
                <c:pt idx="36428">
                  <c:v>96.137794</c:v>
                </c:pt>
                <c:pt idx="36429">
                  <c:v>96.140433999999999</c:v>
                </c:pt>
                <c:pt idx="36430">
                  <c:v>96.143073999999999</c:v>
                </c:pt>
                <c:pt idx="36431">
                  <c:v>96.145713999999998</c:v>
                </c:pt>
                <c:pt idx="36432">
                  <c:v>96.148353999999998</c:v>
                </c:pt>
                <c:pt idx="36433">
                  <c:v>96.150993</c:v>
                </c:pt>
                <c:pt idx="36434">
                  <c:v>96.153632999999999</c:v>
                </c:pt>
                <c:pt idx="36435">
                  <c:v>96.156272999999999</c:v>
                </c:pt>
                <c:pt idx="36436">
                  <c:v>96.158912999999998</c:v>
                </c:pt>
                <c:pt idx="36437">
                  <c:v>96.161552</c:v>
                </c:pt>
                <c:pt idx="36438">
                  <c:v>96.164192</c:v>
                </c:pt>
                <c:pt idx="36439">
                  <c:v>96.166831999999999</c:v>
                </c:pt>
                <c:pt idx="36440">
                  <c:v>96.169471999999999</c:v>
                </c:pt>
                <c:pt idx="36441">
                  <c:v>96.172111999999998</c:v>
                </c:pt>
                <c:pt idx="36442">
                  <c:v>96.174751000000001</c:v>
                </c:pt>
                <c:pt idx="36443">
                  <c:v>96.177391</c:v>
                </c:pt>
                <c:pt idx="36444">
                  <c:v>96.180031</c:v>
                </c:pt>
                <c:pt idx="36445">
                  <c:v>96.182670999999999</c:v>
                </c:pt>
                <c:pt idx="36446">
                  <c:v>96.185310000000001</c:v>
                </c:pt>
                <c:pt idx="36447">
                  <c:v>96.187943000000004</c:v>
                </c:pt>
                <c:pt idx="36448">
                  <c:v>96.190582000000006</c:v>
                </c:pt>
                <c:pt idx="36449">
                  <c:v>96.193222000000006</c:v>
                </c:pt>
                <c:pt idx="36450">
                  <c:v>96.195862000000005</c:v>
                </c:pt>
                <c:pt idx="36451">
                  <c:v>96.198502000000005</c:v>
                </c:pt>
                <c:pt idx="36452">
                  <c:v>96.201141000000007</c:v>
                </c:pt>
                <c:pt idx="36453">
                  <c:v>96.203781000000006</c:v>
                </c:pt>
                <c:pt idx="36454">
                  <c:v>96.206421000000006</c:v>
                </c:pt>
                <c:pt idx="36455">
                  <c:v>96.209061000000005</c:v>
                </c:pt>
                <c:pt idx="36456">
                  <c:v>96.211699999999993</c:v>
                </c:pt>
                <c:pt idx="36457">
                  <c:v>96.214340000000007</c:v>
                </c:pt>
                <c:pt idx="36458">
                  <c:v>96.216980000000007</c:v>
                </c:pt>
                <c:pt idx="36459">
                  <c:v>96.219620000000006</c:v>
                </c:pt>
                <c:pt idx="36460">
                  <c:v>96.222260000000006</c:v>
                </c:pt>
                <c:pt idx="36461">
                  <c:v>96.224898999999994</c:v>
                </c:pt>
                <c:pt idx="36462">
                  <c:v>96.227538999999993</c:v>
                </c:pt>
                <c:pt idx="36463">
                  <c:v>96.230179000000007</c:v>
                </c:pt>
                <c:pt idx="36464">
                  <c:v>96.232819000000006</c:v>
                </c:pt>
                <c:pt idx="36465">
                  <c:v>96.235457999999994</c:v>
                </c:pt>
                <c:pt idx="36466">
                  <c:v>96.238097999999994</c:v>
                </c:pt>
                <c:pt idx="36467">
                  <c:v>96.240737999999993</c:v>
                </c:pt>
                <c:pt idx="36468">
                  <c:v>96.243369999999999</c:v>
                </c:pt>
                <c:pt idx="36469">
                  <c:v>96.246009999999998</c:v>
                </c:pt>
                <c:pt idx="36470">
                  <c:v>96.248649999999998</c:v>
                </c:pt>
                <c:pt idx="36471">
                  <c:v>96.251289</c:v>
                </c:pt>
                <c:pt idx="36472">
                  <c:v>96.253928999999999</c:v>
                </c:pt>
                <c:pt idx="36473">
                  <c:v>96.256568999999999</c:v>
                </c:pt>
                <c:pt idx="36474">
                  <c:v>96.259208999999998</c:v>
                </c:pt>
                <c:pt idx="36475">
                  <c:v>96.261848000000001</c:v>
                </c:pt>
                <c:pt idx="36476">
                  <c:v>96.264488</c:v>
                </c:pt>
                <c:pt idx="36477">
                  <c:v>96.267128</c:v>
                </c:pt>
                <c:pt idx="36478">
                  <c:v>96.269767999999999</c:v>
                </c:pt>
                <c:pt idx="36479">
                  <c:v>96.272407999999999</c:v>
                </c:pt>
                <c:pt idx="36480">
                  <c:v>96.275047000000001</c:v>
                </c:pt>
                <c:pt idx="36481">
                  <c:v>96.277687</c:v>
                </c:pt>
                <c:pt idx="36482">
                  <c:v>96.280327</c:v>
                </c:pt>
                <c:pt idx="36483">
                  <c:v>96.282966999999999</c:v>
                </c:pt>
                <c:pt idx="36484">
                  <c:v>96.285606000000001</c:v>
                </c:pt>
                <c:pt idx="36485">
                  <c:v>96.288246000000001</c:v>
                </c:pt>
                <c:pt idx="36486">
                  <c:v>96.290886</c:v>
                </c:pt>
                <c:pt idx="36487">
                  <c:v>96.293526</c:v>
                </c:pt>
                <c:pt idx="36488">
                  <c:v>96.296165000000002</c:v>
                </c:pt>
                <c:pt idx="36489">
                  <c:v>96.298805000000002</c:v>
                </c:pt>
                <c:pt idx="36490">
                  <c:v>96.301437000000007</c:v>
                </c:pt>
                <c:pt idx="36491">
                  <c:v>96.304077000000007</c:v>
                </c:pt>
                <c:pt idx="36492">
                  <c:v>96.306717000000006</c:v>
                </c:pt>
                <c:pt idx="36493">
                  <c:v>96.309357000000006</c:v>
                </c:pt>
                <c:pt idx="36494">
                  <c:v>96.311995999999994</c:v>
                </c:pt>
                <c:pt idx="36495">
                  <c:v>96.314635999999993</c:v>
                </c:pt>
                <c:pt idx="36496">
                  <c:v>96.317276000000007</c:v>
                </c:pt>
                <c:pt idx="36497">
                  <c:v>96.319916000000006</c:v>
                </c:pt>
                <c:pt idx="36498">
                  <c:v>96.322556000000006</c:v>
                </c:pt>
                <c:pt idx="36499">
                  <c:v>96.325194999999994</c:v>
                </c:pt>
                <c:pt idx="36500">
                  <c:v>96.327834999999993</c:v>
                </c:pt>
                <c:pt idx="36501">
                  <c:v>96.330475000000007</c:v>
                </c:pt>
                <c:pt idx="36502">
                  <c:v>96.333115000000006</c:v>
                </c:pt>
                <c:pt idx="36503">
                  <c:v>96.335753999999994</c:v>
                </c:pt>
                <c:pt idx="36504">
                  <c:v>96.338393999999994</c:v>
                </c:pt>
                <c:pt idx="36505">
                  <c:v>96.341033999999993</c:v>
                </c:pt>
                <c:pt idx="36506">
                  <c:v>96.343673999999993</c:v>
                </c:pt>
                <c:pt idx="36507">
                  <c:v>96.346312999999995</c:v>
                </c:pt>
                <c:pt idx="36508">
                  <c:v>96.348952999999995</c:v>
                </c:pt>
                <c:pt idx="36509">
                  <c:v>96.351592999999994</c:v>
                </c:pt>
                <c:pt idx="36510">
                  <c:v>96.354232999999994</c:v>
                </c:pt>
                <c:pt idx="36511">
                  <c:v>96.356872999999993</c:v>
                </c:pt>
                <c:pt idx="36512">
                  <c:v>96.359504999999999</c:v>
                </c:pt>
                <c:pt idx="36513">
                  <c:v>96.362144000000001</c:v>
                </c:pt>
                <c:pt idx="36514">
                  <c:v>96.364784</c:v>
                </c:pt>
                <c:pt idx="36515">
                  <c:v>96.367424</c:v>
                </c:pt>
                <c:pt idx="36516">
                  <c:v>96.370063999999999</c:v>
                </c:pt>
                <c:pt idx="36517">
                  <c:v>96.372703999999999</c:v>
                </c:pt>
                <c:pt idx="36518">
                  <c:v>96.375343000000001</c:v>
                </c:pt>
                <c:pt idx="36519">
                  <c:v>96.377983</c:v>
                </c:pt>
                <c:pt idx="36520">
                  <c:v>96.380623</c:v>
                </c:pt>
                <c:pt idx="36521">
                  <c:v>96.383262999999999</c:v>
                </c:pt>
                <c:pt idx="36522">
                  <c:v>96.385902000000002</c:v>
                </c:pt>
                <c:pt idx="36523">
                  <c:v>96.388542000000001</c:v>
                </c:pt>
                <c:pt idx="36524">
                  <c:v>96.391182000000001</c:v>
                </c:pt>
                <c:pt idx="36525">
                  <c:v>96.393822</c:v>
                </c:pt>
                <c:pt idx="36526">
                  <c:v>96.396461000000002</c:v>
                </c:pt>
                <c:pt idx="36527">
                  <c:v>96.399101000000002</c:v>
                </c:pt>
                <c:pt idx="36528">
                  <c:v>96.401741000000001</c:v>
                </c:pt>
                <c:pt idx="36529">
                  <c:v>96.404381000000001</c:v>
                </c:pt>
                <c:pt idx="36530">
                  <c:v>96.407021</c:v>
                </c:pt>
                <c:pt idx="36531">
                  <c:v>96.409660000000002</c:v>
                </c:pt>
                <c:pt idx="36532">
                  <c:v>96.412300000000002</c:v>
                </c:pt>
                <c:pt idx="36533">
                  <c:v>96.414940000000001</c:v>
                </c:pt>
                <c:pt idx="36534">
                  <c:v>96.417572000000007</c:v>
                </c:pt>
                <c:pt idx="36535">
                  <c:v>96.420212000000006</c:v>
                </c:pt>
                <c:pt idx="36536">
                  <c:v>96.422852000000006</c:v>
                </c:pt>
                <c:pt idx="36537">
                  <c:v>96.425490999999994</c:v>
                </c:pt>
                <c:pt idx="36538">
                  <c:v>96.428130999999993</c:v>
                </c:pt>
                <c:pt idx="36539">
                  <c:v>96.430770999999993</c:v>
                </c:pt>
                <c:pt idx="36540">
                  <c:v>96.433411000000007</c:v>
                </c:pt>
                <c:pt idx="36541">
                  <c:v>96.436049999999994</c:v>
                </c:pt>
                <c:pt idx="36542">
                  <c:v>96.438689999999994</c:v>
                </c:pt>
                <c:pt idx="36543">
                  <c:v>96.441329999999994</c:v>
                </c:pt>
                <c:pt idx="36544">
                  <c:v>96.443969999999993</c:v>
                </c:pt>
                <c:pt idx="36545">
                  <c:v>96.446608999999995</c:v>
                </c:pt>
                <c:pt idx="36546">
                  <c:v>96.449248999999995</c:v>
                </c:pt>
                <c:pt idx="36547">
                  <c:v>96.451888999999994</c:v>
                </c:pt>
                <c:pt idx="36548">
                  <c:v>96.454528999999994</c:v>
                </c:pt>
                <c:pt idx="36549">
                  <c:v>96.457168999999993</c:v>
                </c:pt>
                <c:pt idx="36550">
                  <c:v>96.459807999999995</c:v>
                </c:pt>
                <c:pt idx="36551">
                  <c:v>96.462447999999995</c:v>
                </c:pt>
                <c:pt idx="36552">
                  <c:v>96.465087999999994</c:v>
                </c:pt>
                <c:pt idx="36553">
                  <c:v>96.467727999999994</c:v>
                </c:pt>
                <c:pt idx="36554">
                  <c:v>96.470366999999996</c:v>
                </c:pt>
                <c:pt idx="36555">
                  <c:v>96.472999999999999</c:v>
                </c:pt>
                <c:pt idx="36556">
                  <c:v>96.475639000000001</c:v>
                </c:pt>
                <c:pt idx="36557">
                  <c:v>96.478279000000001</c:v>
                </c:pt>
                <c:pt idx="36558">
                  <c:v>96.480919</c:v>
                </c:pt>
                <c:pt idx="36559">
                  <c:v>96.483559</c:v>
                </c:pt>
                <c:pt idx="36560">
                  <c:v>96.486198000000002</c:v>
                </c:pt>
                <c:pt idx="36561">
                  <c:v>96.488838000000001</c:v>
                </c:pt>
                <c:pt idx="36562">
                  <c:v>96.491478000000001</c:v>
                </c:pt>
                <c:pt idx="36563">
                  <c:v>96.494118</c:v>
                </c:pt>
                <c:pt idx="36564">
                  <c:v>96.496758</c:v>
                </c:pt>
                <c:pt idx="36565">
                  <c:v>96.499397000000002</c:v>
                </c:pt>
                <c:pt idx="36566">
                  <c:v>96.502037000000001</c:v>
                </c:pt>
                <c:pt idx="36567">
                  <c:v>96.504677000000001</c:v>
                </c:pt>
                <c:pt idx="36568">
                  <c:v>96.507317</c:v>
                </c:pt>
                <c:pt idx="36569">
                  <c:v>96.509956000000003</c:v>
                </c:pt>
                <c:pt idx="36570">
                  <c:v>96.512596000000002</c:v>
                </c:pt>
                <c:pt idx="36571">
                  <c:v>96.515236000000002</c:v>
                </c:pt>
                <c:pt idx="36572">
                  <c:v>96.517876000000001</c:v>
                </c:pt>
                <c:pt idx="36573">
                  <c:v>96.520515000000003</c:v>
                </c:pt>
                <c:pt idx="36574">
                  <c:v>96.523155000000003</c:v>
                </c:pt>
                <c:pt idx="36575">
                  <c:v>96.525795000000002</c:v>
                </c:pt>
                <c:pt idx="36576">
                  <c:v>96.528435000000002</c:v>
                </c:pt>
                <c:pt idx="36577">
                  <c:v>96.531066999999993</c:v>
                </c:pt>
                <c:pt idx="36578">
                  <c:v>96.533707000000007</c:v>
                </c:pt>
                <c:pt idx="36579">
                  <c:v>96.536345999999995</c:v>
                </c:pt>
                <c:pt idx="36580">
                  <c:v>96.538985999999994</c:v>
                </c:pt>
                <c:pt idx="36581">
                  <c:v>96.541625999999994</c:v>
                </c:pt>
                <c:pt idx="36582">
                  <c:v>96.544265999999993</c:v>
                </c:pt>
                <c:pt idx="36583">
                  <c:v>96.546906000000007</c:v>
                </c:pt>
                <c:pt idx="36584">
                  <c:v>96.549544999999995</c:v>
                </c:pt>
                <c:pt idx="36585">
                  <c:v>96.552184999999994</c:v>
                </c:pt>
                <c:pt idx="36586">
                  <c:v>96.554824999999994</c:v>
                </c:pt>
                <c:pt idx="36587">
                  <c:v>96.557464999999993</c:v>
                </c:pt>
                <c:pt idx="36588">
                  <c:v>96.560103999999995</c:v>
                </c:pt>
                <c:pt idx="36589">
                  <c:v>96.562743999999995</c:v>
                </c:pt>
                <c:pt idx="36590">
                  <c:v>96.565383999999995</c:v>
                </c:pt>
                <c:pt idx="36591">
                  <c:v>96.568023999999994</c:v>
                </c:pt>
                <c:pt idx="36592">
                  <c:v>96.570662999999996</c:v>
                </c:pt>
                <c:pt idx="36593">
                  <c:v>96.573302999999996</c:v>
                </c:pt>
                <c:pt idx="36594">
                  <c:v>96.575942999999995</c:v>
                </c:pt>
                <c:pt idx="36595">
                  <c:v>96.578582999999995</c:v>
                </c:pt>
                <c:pt idx="36596">
                  <c:v>96.581222999999994</c:v>
                </c:pt>
                <c:pt idx="36597">
                  <c:v>96.583861999999996</c:v>
                </c:pt>
                <c:pt idx="36598">
                  <c:v>96.586501999999996</c:v>
                </c:pt>
                <c:pt idx="36599">
                  <c:v>96.589134000000001</c:v>
                </c:pt>
                <c:pt idx="36600">
                  <c:v>96.591774000000001</c:v>
                </c:pt>
                <c:pt idx="36601">
                  <c:v>96.594414</c:v>
                </c:pt>
                <c:pt idx="36602">
                  <c:v>96.597054</c:v>
                </c:pt>
                <c:pt idx="36603">
                  <c:v>96.599693000000002</c:v>
                </c:pt>
                <c:pt idx="36604">
                  <c:v>96.602333000000002</c:v>
                </c:pt>
                <c:pt idx="36605">
                  <c:v>96.604973000000001</c:v>
                </c:pt>
                <c:pt idx="36606">
                  <c:v>96.607613000000001</c:v>
                </c:pt>
                <c:pt idx="36607">
                  <c:v>96.610252000000003</c:v>
                </c:pt>
                <c:pt idx="36608">
                  <c:v>96.612892000000002</c:v>
                </c:pt>
                <c:pt idx="36609">
                  <c:v>96.615532000000002</c:v>
                </c:pt>
                <c:pt idx="36610">
                  <c:v>96.618172000000001</c:v>
                </c:pt>
                <c:pt idx="36611">
                  <c:v>96.620811000000003</c:v>
                </c:pt>
                <c:pt idx="36612">
                  <c:v>96.623451000000003</c:v>
                </c:pt>
                <c:pt idx="36613">
                  <c:v>96.626091000000002</c:v>
                </c:pt>
                <c:pt idx="36614">
                  <c:v>96.628731000000002</c:v>
                </c:pt>
                <c:pt idx="36615">
                  <c:v>96.631371000000001</c:v>
                </c:pt>
                <c:pt idx="36616">
                  <c:v>96.634010000000004</c:v>
                </c:pt>
                <c:pt idx="36617">
                  <c:v>96.636650000000003</c:v>
                </c:pt>
                <c:pt idx="36618">
                  <c:v>96.639290000000003</c:v>
                </c:pt>
                <c:pt idx="36619">
                  <c:v>96.641930000000002</c:v>
                </c:pt>
                <c:pt idx="36620">
                  <c:v>96.644561999999993</c:v>
                </c:pt>
                <c:pt idx="36621">
                  <c:v>96.647201999999993</c:v>
                </c:pt>
                <c:pt idx="36622">
                  <c:v>96.649840999999995</c:v>
                </c:pt>
                <c:pt idx="36623">
                  <c:v>96.652480999999995</c:v>
                </c:pt>
                <c:pt idx="36624">
                  <c:v>96.655120999999994</c:v>
                </c:pt>
                <c:pt idx="36625">
                  <c:v>96.657760999999994</c:v>
                </c:pt>
                <c:pt idx="36626">
                  <c:v>96.660399999999996</c:v>
                </c:pt>
                <c:pt idx="36627">
                  <c:v>96.663039999999995</c:v>
                </c:pt>
                <c:pt idx="36628">
                  <c:v>96.665679999999995</c:v>
                </c:pt>
                <c:pt idx="36629">
                  <c:v>96.668319999999994</c:v>
                </c:pt>
                <c:pt idx="36630">
                  <c:v>96.670958999999996</c:v>
                </c:pt>
                <c:pt idx="36631">
                  <c:v>96.673598999999996</c:v>
                </c:pt>
                <c:pt idx="36632">
                  <c:v>96.676238999999995</c:v>
                </c:pt>
                <c:pt idx="36633">
                  <c:v>96.678878999999995</c:v>
                </c:pt>
                <c:pt idx="36634">
                  <c:v>96.681518999999994</c:v>
                </c:pt>
                <c:pt idx="36635">
                  <c:v>96.684157999999996</c:v>
                </c:pt>
                <c:pt idx="36636">
                  <c:v>96.686797999999996</c:v>
                </c:pt>
                <c:pt idx="36637">
                  <c:v>96.689437999999996</c:v>
                </c:pt>
                <c:pt idx="36638">
                  <c:v>96.692077999999995</c:v>
                </c:pt>
                <c:pt idx="36639">
                  <c:v>96.694716999999997</c:v>
                </c:pt>
                <c:pt idx="36640">
                  <c:v>96.697356999999997</c:v>
                </c:pt>
                <c:pt idx="36641">
                  <c:v>96.699996999999996</c:v>
                </c:pt>
                <c:pt idx="36642">
                  <c:v>96.702629000000002</c:v>
                </c:pt>
                <c:pt idx="36643">
                  <c:v>96.705269000000001</c:v>
                </c:pt>
                <c:pt idx="36644">
                  <c:v>96.707909000000001</c:v>
                </c:pt>
                <c:pt idx="36645">
                  <c:v>96.710548000000003</c:v>
                </c:pt>
                <c:pt idx="36646">
                  <c:v>96.713188000000002</c:v>
                </c:pt>
                <c:pt idx="36647">
                  <c:v>96.715828000000002</c:v>
                </c:pt>
                <c:pt idx="36648">
                  <c:v>96.718468000000001</c:v>
                </c:pt>
                <c:pt idx="36649">
                  <c:v>96.721107000000003</c:v>
                </c:pt>
                <c:pt idx="36650">
                  <c:v>96.723747000000003</c:v>
                </c:pt>
                <c:pt idx="36651">
                  <c:v>96.726387000000003</c:v>
                </c:pt>
                <c:pt idx="36652">
                  <c:v>96.729027000000002</c:v>
                </c:pt>
                <c:pt idx="36653">
                  <c:v>96.731667000000002</c:v>
                </c:pt>
                <c:pt idx="36654">
                  <c:v>96.734306000000004</c:v>
                </c:pt>
                <c:pt idx="36655">
                  <c:v>96.736946000000003</c:v>
                </c:pt>
                <c:pt idx="36656">
                  <c:v>96.739586000000003</c:v>
                </c:pt>
                <c:pt idx="36657">
                  <c:v>96.742226000000002</c:v>
                </c:pt>
                <c:pt idx="36658">
                  <c:v>96.744865000000004</c:v>
                </c:pt>
                <c:pt idx="36659">
                  <c:v>96.747505000000004</c:v>
                </c:pt>
                <c:pt idx="36660">
                  <c:v>96.750145000000003</c:v>
                </c:pt>
                <c:pt idx="36661">
                  <c:v>96.752785000000003</c:v>
                </c:pt>
                <c:pt idx="36662">
                  <c:v>96.755424000000005</c:v>
                </c:pt>
                <c:pt idx="36663">
                  <c:v>96.758064000000005</c:v>
                </c:pt>
                <c:pt idx="36664">
                  <c:v>96.760695999999996</c:v>
                </c:pt>
                <c:pt idx="36665">
                  <c:v>96.763335999999995</c:v>
                </c:pt>
                <c:pt idx="36666">
                  <c:v>96.765975999999995</c:v>
                </c:pt>
                <c:pt idx="36667">
                  <c:v>96.768615999999994</c:v>
                </c:pt>
                <c:pt idx="36668">
                  <c:v>96.771254999999996</c:v>
                </c:pt>
                <c:pt idx="36669">
                  <c:v>96.773894999999996</c:v>
                </c:pt>
                <c:pt idx="36670">
                  <c:v>96.776534999999996</c:v>
                </c:pt>
                <c:pt idx="36671">
                  <c:v>96.779174999999995</c:v>
                </c:pt>
                <c:pt idx="36672">
                  <c:v>96.781814999999995</c:v>
                </c:pt>
                <c:pt idx="36673">
                  <c:v>96.784453999999997</c:v>
                </c:pt>
                <c:pt idx="36674">
                  <c:v>96.787093999999996</c:v>
                </c:pt>
                <c:pt idx="36675">
                  <c:v>96.789733999999996</c:v>
                </c:pt>
                <c:pt idx="36676">
                  <c:v>96.792373999999995</c:v>
                </c:pt>
                <c:pt idx="36677">
                  <c:v>96.795012999999997</c:v>
                </c:pt>
                <c:pt idx="36678">
                  <c:v>96.797652999999997</c:v>
                </c:pt>
                <c:pt idx="36679">
                  <c:v>96.800292999999996</c:v>
                </c:pt>
                <c:pt idx="36680">
                  <c:v>96.802932999999996</c:v>
                </c:pt>
                <c:pt idx="36681">
                  <c:v>96.805572999999995</c:v>
                </c:pt>
                <c:pt idx="36682">
                  <c:v>96.808211999999997</c:v>
                </c:pt>
                <c:pt idx="36683">
                  <c:v>96.810851999999997</c:v>
                </c:pt>
                <c:pt idx="36684">
                  <c:v>96.813491999999997</c:v>
                </c:pt>
                <c:pt idx="36685">
                  <c:v>96.816124000000002</c:v>
                </c:pt>
                <c:pt idx="36686">
                  <c:v>96.818764000000002</c:v>
                </c:pt>
                <c:pt idx="36687">
                  <c:v>96.821404000000001</c:v>
                </c:pt>
                <c:pt idx="36688">
                  <c:v>96.824043000000003</c:v>
                </c:pt>
                <c:pt idx="36689">
                  <c:v>96.826683000000003</c:v>
                </c:pt>
                <c:pt idx="36690">
                  <c:v>96.829323000000002</c:v>
                </c:pt>
                <c:pt idx="36691">
                  <c:v>96.831963000000002</c:v>
                </c:pt>
                <c:pt idx="36692">
                  <c:v>96.834602000000004</c:v>
                </c:pt>
                <c:pt idx="36693">
                  <c:v>96.837242000000003</c:v>
                </c:pt>
                <c:pt idx="36694">
                  <c:v>96.839882000000003</c:v>
                </c:pt>
                <c:pt idx="36695">
                  <c:v>96.842522000000002</c:v>
                </c:pt>
                <c:pt idx="36696">
                  <c:v>96.845161000000004</c:v>
                </c:pt>
                <c:pt idx="36697">
                  <c:v>96.847801000000004</c:v>
                </c:pt>
                <c:pt idx="36698">
                  <c:v>96.850441000000004</c:v>
                </c:pt>
                <c:pt idx="36699">
                  <c:v>96.853081000000003</c:v>
                </c:pt>
                <c:pt idx="36700">
                  <c:v>96.855721000000003</c:v>
                </c:pt>
                <c:pt idx="36701">
                  <c:v>96.858360000000005</c:v>
                </c:pt>
                <c:pt idx="36702">
                  <c:v>96.861000000000004</c:v>
                </c:pt>
                <c:pt idx="36703">
                  <c:v>96.863640000000004</c:v>
                </c:pt>
                <c:pt idx="36704">
                  <c:v>96.866280000000003</c:v>
                </c:pt>
                <c:pt idx="36705">
                  <c:v>96.868919000000005</c:v>
                </c:pt>
                <c:pt idx="36706">
                  <c:v>96.871559000000005</c:v>
                </c:pt>
                <c:pt idx="36707">
                  <c:v>96.874190999999996</c:v>
                </c:pt>
                <c:pt idx="36708">
                  <c:v>96.876830999999996</c:v>
                </c:pt>
                <c:pt idx="36709">
                  <c:v>96.879470999999995</c:v>
                </c:pt>
                <c:pt idx="36710">
                  <c:v>96.882110999999995</c:v>
                </c:pt>
                <c:pt idx="36711">
                  <c:v>96.884749999999997</c:v>
                </c:pt>
                <c:pt idx="36712">
                  <c:v>96.887389999999996</c:v>
                </c:pt>
                <c:pt idx="36713">
                  <c:v>96.890029999999996</c:v>
                </c:pt>
                <c:pt idx="36714">
                  <c:v>96.892669999999995</c:v>
                </c:pt>
                <c:pt idx="36715">
                  <c:v>96.895308999999997</c:v>
                </c:pt>
                <c:pt idx="36716">
                  <c:v>96.897948999999997</c:v>
                </c:pt>
                <c:pt idx="36717">
                  <c:v>96.900588999999997</c:v>
                </c:pt>
                <c:pt idx="36718">
                  <c:v>96.903228999999996</c:v>
                </c:pt>
                <c:pt idx="36719">
                  <c:v>96.905868999999996</c:v>
                </c:pt>
                <c:pt idx="36720">
                  <c:v>96.908507999999998</c:v>
                </c:pt>
                <c:pt idx="36721">
                  <c:v>96.911147999999997</c:v>
                </c:pt>
                <c:pt idx="36722">
                  <c:v>96.913787999999997</c:v>
                </c:pt>
                <c:pt idx="36723">
                  <c:v>96.916427999999996</c:v>
                </c:pt>
                <c:pt idx="36724">
                  <c:v>96.919066999999998</c:v>
                </c:pt>
                <c:pt idx="36725">
                  <c:v>96.921706999999998</c:v>
                </c:pt>
                <c:pt idx="36726">
                  <c:v>96.924346999999997</c:v>
                </c:pt>
                <c:pt idx="36727">
                  <c:v>96.926986999999997</c:v>
                </c:pt>
                <c:pt idx="36728">
                  <c:v>96.929625999999999</c:v>
                </c:pt>
                <c:pt idx="36729">
                  <c:v>96.932259000000002</c:v>
                </c:pt>
                <c:pt idx="36730">
                  <c:v>96.934898000000004</c:v>
                </c:pt>
                <c:pt idx="36731">
                  <c:v>96.937538000000004</c:v>
                </c:pt>
                <c:pt idx="36732">
                  <c:v>96.940178000000003</c:v>
                </c:pt>
                <c:pt idx="36733">
                  <c:v>96.942818000000003</c:v>
                </c:pt>
                <c:pt idx="36734">
                  <c:v>96.945457000000005</c:v>
                </c:pt>
                <c:pt idx="36735">
                  <c:v>96.948097000000004</c:v>
                </c:pt>
                <c:pt idx="36736">
                  <c:v>96.950737000000004</c:v>
                </c:pt>
                <c:pt idx="36737">
                  <c:v>96.953377000000003</c:v>
                </c:pt>
                <c:pt idx="36738">
                  <c:v>96.956017000000003</c:v>
                </c:pt>
                <c:pt idx="36739">
                  <c:v>96.958656000000005</c:v>
                </c:pt>
                <c:pt idx="36740">
                  <c:v>96.961296000000004</c:v>
                </c:pt>
                <c:pt idx="36741">
                  <c:v>96.963936000000004</c:v>
                </c:pt>
                <c:pt idx="36742">
                  <c:v>96.966576000000003</c:v>
                </c:pt>
                <c:pt idx="36743">
                  <c:v>96.969215000000005</c:v>
                </c:pt>
                <c:pt idx="36744">
                  <c:v>96.971855000000005</c:v>
                </c:pt>
                <c:pt idx="36745">
                  <c:v>96.974495000000005</c:v>
                </c:pt>
                <c:pt idx="36746">
                  <c:v>96.977135000000004</c:v>
                </c:pt>
                <c:pt idx="36747">
                  <c:v>96.979774000000006</c:v>
                </c:pt>
                <c:pt idx="36748">
                  <c:v>96.982414000000006</c:v>
                </c:pt>
                <c:pt idx="36749">
                  <c:v>96.985054000000005</c:v>
                </c:pt>
                <c:pt idx="36750">
                  <c:v>96.987694000000005</c:v>
                </c:pt>
                <c:pt idx="36751">
                  <c:v>96.990325999999996</c:v>
                </c:pt>
                <c:pt idx="36752">
                  <c:v>96.992965999999996</c:v>
                </c:pt>
                <c:pt idx="36753">
                  <c:v>96.995604999999998</c:v>
                </c:pt>
                <c:pt idx="36754">
                  <c:v>96.998244999999997</c:v>
                </c:pt>
                <c:pt idx="36755">
                  <c:v>97.000884999999997</c:v>
                </c:pt>
                <c:pt idx="36756">
                  <c:v>97.003524999999996</c:v>
                </c:pt>
                <c:pt idx="36757">
                  <c:v>97.006164999999996</c:v>
                </c:pt>
                <c:pt idx="36758">
                  <c:v>97.008803999999998</c:v>
                </c:pt>
                <c:pt idx="36759">
                  <c:v>97.011443999999997</c:v>
                </c:pt>
                <c:pt idx="36760">
                  <c:v>97.014083999999997</c:v>
                </c:pt>
                <c:pt idx="36761">
                  <c:v>97.016723999999996</c:v>
                </c:pt>
                <c:pt idx="36762">
                  <c:v>97.019362999999998</c:v>
                </c:pt>
                <c:pt idx="36763">
                  <c:v>97.022002999999998</c:v>
                </c:pt>
                <c:pt idx="36764">
                  <c:v>97.024642999999998</c:v>
                </c:pt>
                <c:pt idx="36765">
                  <c:v>97.027282999999997</c:v>
                </c:pt>
                <c:pt idx="36766">
                  <c:v>97.029921999999999</c:v>
                </c:pt>
                <c:pt idx="36767">
                  <c:v>97.032561999999999</c:v>
                </c:pt>
                <c:pt idx="36768">
                  <c:v>97.035201999999998</c:v>
                </c:pt>
                <c:pt idx="36769">
                  <c:v>97.037841999999998</c:v>
                </c:pt>
                <c:pt idx="36770">
                  <c:v>97.040481999999997</c:v>
                </c:pt>
                <c:pt idx="36771">
                  <c:v>97.043120999999999</c:v>
                </c:pt>
                <c:pt idx="36772">
                  <c:v>97.045753000000005</c:v>
                </c:pt>
                <c:pt idx="36773">
                  <c:v>97.048393000000004</c:v>
                </c:pt>
                <c:pt idx="36774">
                  <c:v>97.051033000000004</c:v>
                </c:pt>
                <c:pt idx="36775">
                  <c:v>97.053673000000003</c:v>
                </c:pt>
                <c:pt idx="36776">
                  <c:v>97.056313000000003</c:v>
                </c:pt>
                <c:pt idx="36777">
                  <c:v>97.058952000000005</c:v>
                </c:pt>
                <c:pt idx="36778">
                  <c:v>97.061592000000005</c:v>
                </c:pt>
                <c:pt idx="36779">
                  <c:v>97.064232000000004</c:v>
                </c:pt>
                <c:pt idx="36780">
                  <c:v>97.066872000000004</c:v>
                </c:pt>
                <c:pt idx="36781">
                  <c:v>97.069511000000006</c:v>
                </c:pt>
                <c:pt idx="36782">
                  <c:v>97.072151000000005</c:v>
                </c:pt>
                <c:pt idx="36783">
                  <c:v>97.074791000000005</c:v>
                </c:pt>
                <c:pt idx="36784">
                  <c:v>97.077431000000004</c:v>
                </c:pt>
                <c:pt idx="36785">
                  <c:v>97.080070000000006</c:v>
                </c:pt>
                <c:pt idx="36786">
                  <c:v>97.082710000000006</c:v>
                </c:pt>
                <c:pt idx="36787">
                  <c:v>97.085350000000005</c:v>
                </c:pt>
                <c:pt idx="36788">
                  <c:v>97.087990000000005</c:v>
                </c:pt>
                <c:pt idx="36789">
                  <c:v>97.090630000000004</c:v>
                </c:pt>
                <c:pt idx="36790">
                  <c:v>97.093269000000006</c:v>
                </c:pt>
                <c:pt idx="36791">
                  <c:v>97.095909000000006</c:v>
                </c:pt>
                <c:pt idx="36792">
                  <c:v>97.098549000000006</c:v>
                </c:pt>
                <c:pt idx="36793">
                  <c:v>97.101189000000005</c:v>
                </c:pt>
                <c:pt idx="36794">
                  <c:v>97.103820999999996</c:v>
                </c:pt>
                <c:pt idx="36795">
                  <c:v>97.106460999999996</c:v>
                </c:pt>
                <c:pt idx="36796">
                  <c:v>97.109099999999998</c:v>
                </c:pt>
                <c:pt idx="36797">
                  <c:v>97.111739999999998</c:v>
                </c:pt>
                <c:pt idx="36798">
                  <c:v>97.114379999999997</c:v>
                </c:pt>
                <c:pt idx="36799">
                  <c:v>97.117019999999997</c:v>
                </c:pt>
                <c:pt idx="36800">
                  <c:v>97.119658999999999</c:v>
                </c:pt>
                <c:pt idx="36801">
                  <c:v>97.122298999999998</c:v>
                </c:pt>
                <c:pt idx="36802">
                  <c:v>97.124938999999998</c:v>
                </c:pt>
                <c:pt idx="36803">
                  <c:v>97.127578999999997</c:v>
                </c:pt>
                <c:pt idx="36804">
                  <c:v>97.130218999999997</c:v>
                </c:pt>
                <c:pt idx="36805">
                  <c:v>97.132857999999999</c:v>
                </c:pt>
                <c:pt idx="36806">
                  <c:v>97.135497999999998</c:v>
                </c:pt>
                <c:pt idx="36807">
                  <c:v>97.138137999999998</c:v>
                </c:pt>
                <c:pt idx="36808">
                  <c:v>97.140777999999997</c:v>
                </c:pt>
                <c:pt idx="36809">
                  <c:v>97.143416999999999</c:v>
                </c:pt>
                <c:pt idx="36810">
                  <c:v>97.146056999999999</c:v>
                </c:pt>
                <c:pt idx="36811">
                  <c:v>97.148696999999999</c:v>
                </c:pt>
                <c:pt idx="36812">
                  <c:v>97.151336999999998</c:v>
                </c:pt>
                <c:pt idx="36813">
                  <c:v>97.153976</c:v>
                </c:pt>
                <c:pt idx="36814">
                  <c:v>97.156616</c:v>
                </c:pt>
                <c:pt idx="36815">
                  <c:v>97.159255999999999</c:v>
                </c:pt>
                <c:pt idx="36816">
                  <c:v>97.161888000000005</c:v>
                </c:pt>
                <c:pt idx="36817">
                  <c:v>97.164528000000004</c:v>
                </c:pt>
                <c:pt idx="36818">
                  <c:v>97.167168000000004</c:v>
                </c:pt>
                <c:pt idx="36819">
                  <c:v>97.169807000000006</c:v>
                </c:pt>
                <c:pt idx="36820">
                  <c:v>97.172447000000005</c:v>
                </c:pt>
                <c:pt idx="36821">
                  <c:v>97.175087000000005</c:v>
                </c:pt>
                <c:pt idx="36822">
                  <c:v>97.177727000000004</c:v>
                </c:pt>
                <c:pt idx="36823">
                  <c:v>97.180367000000004</c:v>
                </c:pt>
                <c:pt idx="36824">
                  <c:v>97.183006000000006</c:v>
                </c:pt>
                <c:pt idx="36825">
                  <c:v>97.185646000000006</c:v>
                </c:pt>
                <c:pt idx="36826">
                  <c:v>97.188286000000005</c:v>
                </c:pt>
                <c:pt idx="36827">
                  <c:v>97.190926000000005</c:v>
                </c:pt>
                <c:pt idx="36828">
                  <c:v>97.193565000000007</c:v>
                </c:pt>
                <c:pt idx="36829">
                  <c:v>97.196205000000006</c:v>
                </c:pt>
                <c:pt idx="36830">
                  <c:v>97.198845000000006</c:v>
                </c:pt>
                <c:pt idx="36831">
                  <c:v>97.201485000000005</c:v>
                </c:pt>
                <c:pt idx="36832">
                  <c:v>97.204123999999993</c:v>
                </c:pt>
                <c:pt idx="36833">
                  <c:v>97.206764000000007</c:v>
                </c:pt>
                <c:pt idx="36834">
                  <c:v>97.209404000000006</c:v>
                </c:pt>
                <c:pt idx="36835">
                  <c:v>97.212044000000006</c:v>
                </c:pt>
                <c:pt idx="36836">
                  <c:v>97.214684000000005</c:v>
                </c:pt>
                <c:pt idx="36837">
                  <c:v>97.217315999999997</c:v>
                </c:pt>
                <c:pt idx="36838">
                  <c:v>97.219954999999999</c:v>
                </c:pt>
                <c:pt idx="36839">
                  <c:v>97.222594999999998</c:v>
                </c:pt>
                <c:pt idx="36840">
                  <c:v>97.225234999999998</c:v>
                </c:pt>
                <c:pt idx="36841">
                  <c:v>97.227874999999997</c:v>
                </c:pt>
                <c:pt idx="36842">
                  <c:v>97.230514999999997</c:v>
                </c:pt>
                <c:pt idx="36843">
                  <c:v>97.233153999999999</c:v>
                </c:pt>
                <c:pt idx="36844">
                  <c:v>97.235793999999999</c:v>
                </c:pt>
                <c:pt idx="36845">
                  <c:v>97.238433999999998</c:v>
                </c:pt>
                <c:pt idx="36846">
                  <c:v>97.241073999999998</c:v>
                </c:pt>
                <c:pt idx="36847">
                  <c:v>97.243713</c:v>
                </c:pt>
                <c:pt idx="36848">
                  <c:v>97.246352999999999</c:v>
                </c:pt>
                <c:pt idx="36849">
                  <c:v>97.248992999999999</c:v>
                </c:pt>
                <c:pt idx="36850">
                  <c:v>97.251632999999998</c:v>
                </c:pt>
                <c:pt idx="36851">
                  <c:v>97.254272</c:v>
                </c:pt>
                <c:pt idx="36852">
                  <c:v>97.256912</c:v>
                </c:pt>
                <c:pt idx="36853">
                  <c:v>97.259551999999999</c:v>
                </c:pt>
                <c:pt idx="36854">
                  <c:v>97.262191999999999</c:v>
                </c:pt>
                <c:pt idx="36855">
                  <c:v>97.264831999999998</c:v>
                </c:pt>
                <c:pt idx="36856">
                  <c:v>97.267471</c:v>
                </c:pt>
                <c:pt idx="36857">
                  <c:v>97.270111</c:v>
                </c:pt>
                <c:pt idx="36858">
                  <c:v>97.272751</c:v>
                </c:pt>
                <c:pt idx="36859">
                  <c:v>97.275383000000005</c:v>
                </c:pt>
                <c:pt idx="36860">
                  <c:v>97.278023000000005</c:v>
                </c:pt>
                <c:pt idx="36861">
                  <c:v>97.280663000000004</c:v>
                </c:pt>
                <c:pt idx="36862">
                  <c:v>97.283302000000006</c:v>
                </c:pt>
                <c:pt idx="36863">
                  <c:v>97.285942000000006</c:v>
                </c:pt>
                <c:pt idx="36864">
                  <c:v>97.288582000000005</c:v>
                </c:pt>
                <c:pt idx="36865">
                  <c:v>97.291222000000005</c:v>
                </c:pt>
                <c:pt idx="36866">
                  <c:v>97.293861000000007</c:v>
                </c:pt>
                <c:pt idx="36867">
                  <c:v>97.296501000000006</c:v>
                </c:pt>
                <c:pt idx="36868">
                  <c:v>97.299141000000006</c:v>
                </c:pt>
                <c:pt idx="36869">
                  <c:v>97.301781000000005</c:v>
                </c:pt>
                <c:pt idx="36870">
                  <c:v>97.304419999999993</c:v>
                </c:pt>
                <c:pt idx="36871">
                  <c:v>97.307060000000007</c:v>
                </c:pt>
                <c:pt idx="36872">
                  <c:v>97.309700000000007</c:v>
                </c:pt>
                <c:pt idx="36873">
                  <c:v>97.312340000000006</c:v>
                </c:pt>
                <c:pt idx="36874">
                  <c:v>97.314980000000006</c:v>
                </c:pt>
                <c:pt idx="36875">
                  <c:v>97.317618999999993</c:v>
                </c:pt>
                <c:pt idx="36876">
                  <c:v>97.320258999999993</c:v>
                </c:pt>
                <c:pt idx="36877">
                  <c:v>97.322899000000007</c:v>
                </c:pt>
                <c:pt idx="36878">
                  <c:v>97.325539000000006</c:v>
                </c:pt>
                <c:pt idx="36879">
                  <c:v>97.328177999999994</c:v>
                </c:pt>
                <c:pt idx="36880">
                  <c:v>97.330817999999994</c:v>
                </c:pt>
                <c:pt idx="36881">
                  <c:v>97.333449999999999</c:v>
                </c:pt>
                <c:pt idx="36882">
                  <c:v>97.336089999999999</c:v>
                </c:pt>
                <c:pt idx="36883">
                  <c:v>97.338729999999998</c:v>
                </c:pt>
                <c:pt idx="36884">
                  <c:v>97.341369999999998</c:v>
                </c:pt>
                <c:pt idx="36885">
                  <c:v>97.344009</c:v>
                </c:pt>
                <c:pt idx="36886">
                  <c:v>97.346648999999999</c:v>
                </c:pt>
                <c:pt idx="36887">
                  <c:v>97.349288999999999</c:v>
                </c:pt>
                <c:pt idx="36888">
                  <c:v>97.351928999999998</c:v>
                </c:pt>
                <c:pt idx="36889">
                  <c:v>97.354568</c:v>
                </c:pt>
                <c:pt idx="36890">
                  <c:v>97.357208</c:v>
                </c:pt>
                <c:pt idx="36891">
                  <c:v>97.359848</c:v>
                </c:pt>
                <c:pt idx="36892">
                  <c:v>97.362487999999999</c:v>
                </c:pt>
                <c:pt idx="36893">
                  <c:v>97.365127999999999</c:v>
                </c:pt>
                <c:pt idx="36894">
                  <c:v>97.367767000000001</c:v>
                </c:pt>
                <c:pt idx="36895">
                  <c:v>97.370407</c:v>
                </c:pt>
                <c:pt idx="36896">
                  <c:v>97.373047</c:v>
                </c:pt>
                <c:pt idx="36897">
                  <c:v>97.375686999999999</c:v>
                </c:pt>
                <c:pt idx="36898">
                  <c:v>97.378326000000001</c:v>
                </c:pt>
                <c:pt idx="36899">
                  <c:v>97.380966000000001</c:v>
                </c:pt>
                <c:pt idx="36900">
                  <c:v>97.383606</c:v>
                </c:pt>
                <c:pt idx="36901">
                  <c:v>97.386246</c:v>
                </c:pt>
                <c:pt idx="36902">
                  <c:v>97.388878000000005</c:v>
                </c:pt>
                <c:pt idx="36903">
                  <c:v>97.391518000000005</c:v>
                </c:pt>
                <c:pt idx="36904">
                  <c:v>97.394157000000007</c:v>
                </c:pt>
                <c:pt idx="36905">
                  <c:v>97.396797000000007</c:v>
                </c:pt>
                <c:pt idx="36906">
                  <c:v>97.399437000000006</c:v>
                </c:pt>
                <c:pt idx="36907">
                  <c:v>97.402077000000006</c:v>
                </c:pt>
                <c:pt idx="36908">
                  <c:v>97.404715999999993</c:v>
                </c:pt>
                <c:pt idx="36909">
                  <c:v>97.407355999999993</c:v>
                </c:pt>
                <c:pt idx="36910">
                  <c:v>97.409996000000007</c:v>
                </c:pt>
                <c:pt idx="36911">
                  <c:v>97.412636000000006</c:v>
                </c:pt>
                <c:pt idx="36912">
                  <c:v>97.415276000000006</c:v>
                </c:pt>
                <c:pt idx="36913">
                  <c:v>97.417914999999994</c:v>
                </c:pt>
                <c:pt idx="36914">
                  <c:v>97.420554999999993</c:v>
                </c:pt>
                <c:pt idx="36915">
                  <c:v>97.423195000000007</c:v>
                </c:pt>
                <c:pt idx="36916">
                  <c:v>97.425835000000006</c:v>
                </c:pt>
                <c:pt idx="36917">
                  <c:v>97.428473999999994</c:v>
                </c:pt>
                <c:pt idx="36918">
                  <c:v>97.431113999999994</c:v>
                </c:pt>
                <c:pt idx="36919">
                  <c:v>97.433753999999993</c:v>
                </c:pt>
                <c:pt idx="36920">
                  <c:v>97.436394000000007</c:v>
                </c:pt>
                <c:pt idx="36921">
                  <c:v>97.439034000000007</c:v>
                </c:pt>
                <c:pt idx="36922">
                  <c:v>97.441672999999994</c:v>
                </c:pt>
                <c:pt idx="36923">
                  <c:v>97.444312999999994</c:v>
                </c:pt>
                <c:pt idx="36924">
                  <c:v>97.446944999999999</c:v>
                </c:pt>
                <c:pt idx="36925">
                  <c:v>97.449584999999999</c:v>
                </c:pt>
                <c:pt idx="36926">
                  <c:v>97.452224999999999</c:v>
                </c:pt>
                <c:pt idx="36927">
                  <c:v>97.454864999999998</c:v>
                </c:pt>
                <c:pt idx="36928">
                  <c:v>97.457504</c:v>
                </c:pt>
                <c:pt idx="36929">
                  <c:v>97.460144</c:v>
                </c:pt>
                <c:pt idx="36930">
                  <c:v>97.462783999999999</c:v>
                </c:pt>
                <c:pt idx="36931">
                  <c:v>97.465423999999999</c:v>
                </c:pt>
                <c:pt idx="36932">
                  <c:v>97.468063000000001</c:v>
                </c:pt>
                <c:pt idx="36933">
                  <c:v>97.470703</c:v>
                </c:pt>
                <c:pt idx="36934">
                  <c:v>97.473343</c:v>
                </c:pt>
                <c:pt idx="36935">
                  <c:v>97.475982999999999</c:v>
                </c:pt>
                <c:pt idx="36936">
                  <c:v>97.478622000000001</c:v>
                </c:pt>
                <c:pt idx="36937">
                  <c:v>97.481262000000001</c:v>
                </c:pt>
                <c:pt idx="36938">
                  <c:v>97.483902</c:v>
                </c:pt>
                <c:pt idx="36939">
                  <c:v>97.486542</c:v>
                </c:pt>
                <c:pt idx="36940">
                  <c:v>97.489182</c:v>
                </c:pt>
                <c:pt idx="36941">
                  <c:v>97.491821000000002</c:v>
                </c:pt>
                <c:pt idx="36942">
                  <c:v>97.494461000000001</c:v>
                </c:pt>
                <c:pt idx="36943">
                  <c:v>97.497101000000001</c:v>
                </c:pt>
                <c:pt idx="36944">
                  <c:v>97.499741</c:v>
                </c:pt>
                <c:pt idx="36945">
                  <c:v>97.502380000000002</c:v>
                </c:pt>
                <c:pt idx="36946">
                  <c:v>97.505013000000005</c:v>
                </c:pt>
                <c:pt idx="36947">
                  <c:v>97.507651999999993</c:v>
                </c:pt>
                <c:pt idx="36948">
                  <c:v>97.510292000000007</c:v>
                </c:pt>
                <c:pt idx="36949">
                  <c:v>97.512932000000006</c:v>
                </c:pt>
                <c:pt idx="36950">
                  <c:v>97.515572000000006</c:v>
                </c:pt>
                <c:pt idx="36951">
                  <c:v>97.518210999999994</c:v>
                </c:pt>
                <c:pt idx="36952">
                  <c:v>97.520850999999993</c:v>
                </c:pt>
                <c:pt idx="36953">
                  <c:v>97.523491000000007</c:v>
                </c:pt>
                <c:pt idx="36954">
                  <c:v>97.526131000000007</c:v>
                </c:pt>
                <c:pt idx="36955">
                  <c:v>97.528769999999994</c:v>
                </c:pt>
                <c:pt idx="36956">
                  <c:v>97.531409999999994</c:v>
                </c:pt>
                <c:pt idx="36957">
                  <c:v>97.534049999999993</c:v>
                </c:pt>
                <c:pt idx="36958">
                  <c:v>97.536689999999993</c:v>
                </c:pt>
                <c:pt idx="36959">
                  <c:v>97.539330000000007</c:v>
                </c:pt>
                <c:pt idx="36960">
                  <c:v>97.541968999999995</c:v>
                </c:pt>
                <c:pt idx="36961">
                  <c:v>97.544608999999994</c:v>
                </c:pt>
                <c:pt idx="36962">
                  <c:v>97.547248999999994</c:v>
                </c:pt>
                <c:pt idx="36963">
                  <c:v>97.549888999999993</c:v>
                </c:pt>
                <c:pt idx="36964">
                  <c:v>97.552527999999995</c:v>
                </c:pt>
                <c:pt idx="36965">
                  <c:v>97.555167999999995</c:v>
                </c:pt>
                <c:pt idx="36966">
                  <c:v>97.557807999999994</c:v>
                </c:pt>
                <c:pt idx="36967">
                  <c:v>97.560447999999994</c:v>
                </c:pt>
                <c:pt idx="36968">
                  <c:v>97.563079999999999</c:v>
                </c:pt>
                <c:pt idx="36969">
                  <c:v>97.565719999999999</c:v>
                </c:pt>
                <c:pt idx="36970">
                  <c:v>97.568359000000001</c:v>
                </c:pt>
                <c:pt idx="36971">
                  <c:v>97.570999</c:v>
                </c:pt>
                <c:pt idx="36972">
                  <c:v>97.573639</c:v>
                </c:pt>
                <c:pt idx="36973">
                  <c:v>97.576279</c:v>
                </c:pt>
                <c:pt idx="36974">
                  <c:v>97.578918000000002</c:v>
                </c:pt>
                <c:pt idx="36975">
                  <c:v>97.581558000000001</c:v>
                </c:pt>
                <c:pt idx="36976">
                  <c:v>97.584198000000001</c:v>
                </c:pt>
                <c:pt idx="36977">
                  <c:v>97.586838</c:v>
                </c:pt>
                <c:pt idx="36978">
                  <c:v>97.589478</c:v>
                </c:pt>
                <c:pt idx="36979">
                  <c:v>97.592117000000002</c:v>
                </c:pt>
                <c:pt idx="36980">
                  <c:v>97.594757000000001</c:v>
                </c:pt>
                <c:pt idx="36981">
                  <c:v>97.597397000000001</c:v>
                </c:pt>
                <c:pt idx="36982">
                  <c:v>97.600037</c:v>
                </c:pt>
                <c:pt idx="36983">
                  <c:v>97.602676000000002</c:v>
                </c:pt>
                <c:pt idx="36984">
                  <c:v>97.605316000000002</c:v>
                </c:pt>
                <c:pt idx="36985">
                  <c:v>97.607956000000001</c:v>
                </c:pt>
                <c:pt idx="36986">
                  <c:v>97.610596000000001</c:v>
                </c:pt>
                <c:pt idx="36987">
                  <c:v>97.613235000000003</c:v>
                </c:pt>
                <c:pt idx="36988">
                  <c:v>97.615875000000003</c:v>
                </c:pt>
                <c:pt idx="36989">
                  <c:v>97.618506999999994</c:v>
                </c:pt>
                <c:pt idx="36990">
                  <c:v>97.621146999999993</c:v>
                </c:pt>
                <c:pt idx="36991">
                  <c:v>97.623786999999993</c:v>
                </c:pt>
                <c:pt idx="36992">
                  <c:v>97.626427000000007</c:v>
                </c:pt>
                <c:pt idx="36993">
                  <c:v>97.629065999999995</c:v>
                </c:pt>
                <c:pt idx="36994">
                  <c:v>97.631705999999994</c:v>
                </c:pt>
                <c:pt idx="36995">
                  <c:v>97.634345999999994</c:v>
                </c:pt>
                <c:pt idx="36996">
                  <c:v>97.636985999999993</c:v>
                </c:pt>
                <c:pt idx="36997">
                  <c:v>97.639626000000007</c:v>
                </c:pt>
                <c:pt idx="36998">
                  <c:v>97.642264999999995</c:v>
                </c:pt>
                <c:pt idx="36999">
                  <c:v>97.644904999999994</c:v>
                </c:pt>
                <c:pt idx="37000">
                  <c:v>97.647544999999994</c:v>
                </c:pt>
                <c:pt idx="37001">
                  <c:v>97.650184999999993</c:v>
                </c:pt>
                <c:pt idx="37002">
                  <c:v>97.652823999999995</c:v>
                </c:pt>
                <c:pt idx="37003">
                  <c:v>97.655463999999995</c:v>
                </c:pt>
                <c:pt idx="37004">
                  <c:v>97.658103999999994</c:v>
                </c:pt>
                <c:pt idx="37005">
                  <c:v>97.660743999999994</c:v>
                </c:pt>
                <c:pt idx="37006">
                  <c:v>97.663382999999996</c:v>
                </c:pt>
                <c:pt idx="37007">
                  <c:v>97.666022999999996</c:v>
                </c:pt>
                <c:pt idx="37008">
                  <c:v>97.668662999999995</c:v>
                </c:pt>
                <c:pt idx="37009">
                  <c:v>97.671302999999995</c:v>
                </c:pt>
                <c:pt idx="37010">
                  <c:v>97.673942999999994</c:v>
                </c:pt>
                <c:pt idx="37011">
                  <c:v>97.676575</c:v>
                </c:pt>
                <c:pt idx="37012">
                  <c:v>97.679214000000002</c:v>
                </c:pt>
                <c:pt idx="37013">
                  <c:v>97.681854000000001</c:v>
                </c:pt>
                <c:pt idx="37014">
                  <c:v>97.684494000000001</c:v>
                </c:pt>
                <c:pt idx="37015">
                  <c:v>97.687134</c:v>
                </c:pt>
                <c:pt idx="37016">
                  <c:v>97.689774</c:v>
                </c:pt>
                <c:pt idx="37017">
                  <c:v>97.692413000000002</c:v>
                </c:pt>
                <c:pt idx="37018">
                  <c:v>97.695053000000001</c:v>
                </c:pt>
                <c:pt idx="37019">
                  <c:v>97.697693000000001</c:v>
                </c:pt>
                <c:pt idx="37020">
                  <c:v>97.700333000000001</c:v>
                </c:pt>
                <c:pt idx="37021">
                  <c:v>97.702972000000003</c:v>
                </c:pt>
                <c:pt idx="37022">
                  <c:v>97.705612000000002</c:v>
                </c:pt>
                <c:pt idx="37023">
                  <c:v>97.708252000000002</c:v>
                </c:pt>
                <c:pt idx="37024">
                  <c:v>97.710892000000001</c:v>
                </c:pt>
                <c:pt idx="37025">
                  <c:v>97.713531000000003</c:v>
                </c:pt>
                <c:pt idx="37026">
                  <c:v>97.716171000000003</c:v>
                </c:pt>
                <c:pt idx="37027">
                  <c:v>97.718811000000002</c:v>
                </c:pt>
                <c:pt idx="37028">
                  <c:v>97.721451000000002</c:v>
                </c:pt>
                <c:pt idx="37029">
                  <c:v>97.724091000000001</c:v>
                </c:pt>
                <c:pt idx="37030">
                  <c:v>97.726730000000003</c:v>
                </c:pt>
                <c:pt idx="37031">
                  <c:v>97.729370000000003</c:v>
                </c:pt>
                <c:pt idx="37032">
                  <c:v>97.732010000000002</c:v>
                </c:pt>
                <c:pt idx="37033">
                  <c:v>97.734641999999994</c:v>
                </c:pt>
                <c:pt idx="37034">
                  <c:v>97.737281999999993</c:v>
                </c:pt>
                <c:pt idx="37035">
                  <c:v>97.739922000000007</c:v>
                </c:pt>
                <c:pt idx="37036">
                  <c:v>97.742560999999995</c:v>
                </c:pt>
                <c:pt idx="37037">
                  <c:v>97.745200999999994</c:v>
                </c:pt>
                <c:pt idx="37038">
                  <c:v>97.747840999999994</c:v>
                </c:pt>
                <c:pt idx="37039">
                  <c:v>97.750480999999994</c:v>
                </c:pt>
                <c:pt idx="37040">
                  <c:v>97.753119999999996</c:v>
                </c:pt>
                <c:pt idx="37041">
                  <c:v>97.755759999999995</c:v>
                </c:pt>
                <c:pt idx="37042">
                  <c:v>97.758399999999995</c:v>
                </c:pt>
                <c:pt idx="37043">
                  <c:v>97.761039999999994</c:v>
                </c:pt>
                <c:pt idx="37044">
                  <c:v>97.763679999999994</c:v>
                </c:pt>
                <c:pt idx="37045">
                  <c:v>97.766318999999996</c:v>
                </c:pt>
                <c:pt idx="37046">
                  <c:v>97.768958999999995</c:v>
                </c:pt>
                <c:pt idx="37047">
                  <c:v>97.771598999999995</c:v>
                </c:pt>
                <c:pt idx="37048">
                  <c:v>97.774238999999994</c:v>
                </c:pt>
                <c:pt idx="37049">
                  <c:v>97.776877999999996</c:v>
                </c:pt>
                <c:pt idx="37050">
                  <c:v>97.779517999999996</c:v>
                </c:pt>
                <c:pt idx="37051">
                  <c:v>97.782157999999995</c:v>
                </c:pt>
                <c:pt idx="37052">
                  <c:v>97.784797999999995</c:v>
                </c:pt>
                <c:pt idx="37053">
                  <c:v>97.787436999999997</c:v>
                </c:pt>
                <c:pt idx="37054">
                  <c:v>97.79007</c:v>
                </c:pt>
                <c:pt idx="37055">
                  <c:v>97.792709000000002</c:v>
                </c:pt>
                <c:pt idx="37056">
                  <c:v>97.795349000000002</c:v>
                </c:pt>
                <c:pt idx="37057">
                  <c:v>97.797989000000001</c:v>
                </c:pt>
                <c:pt idx="37058">
                  <c:v>97.800629000000001</c:v>
                </c:pt>
                <c:pt idx="37059">
                  <c:v>97.803268000000003</c:v>
                </c:pt>
                <c:pt idx="37060">
                  <c:v>97.805908000000002</c:v>
                </c:pt>
                <c:pt idx="37061">
                  <c:v>97.808548000000002</c:v>
                </c:pt>
                <c:pt idx="37062">
                  <c:v>97.811188000000001</c:v>
                </c:pt>
                <c:pt idx="37063">
                  <c:v>97.813828000000001</c:v>
                </c:pt>
                <c:pt idx="37064">
                  <c:v>97.816467000000003</c:v>
                </c:pt>
                <c:pt idx="37065">
                  <c:v>97.819107000000002</c:v>
                </c:pt>
                <c:pt idx="37066">
                  <c:v>97.821747000000002</c:v>
                </c:pt>
                <c:pt idx="37067">
                  <c:v>97.824387000000002</c:v>
                </c:pt>
                <c:pt idx="37068">
                  <c:v>97.827026000000004</c:v>
                </c:pt>
                <c:pt idx="37069">
                  <c:v>97.829666000000003</c:v>
                </c:pt>
                <c:pt idx="37070">
                  <c:v>97.832306000000003</c:v>
                </c:pt>
                <c:pt idx="37071">
                  <c:v>97.834946000000002</c:v>
                </c:pt>
                <c:pt idx="37072">
                  <c:v>97.837585000000004</c:v>
                </c:pt>
                <c:pt idx="37073">
                  <c:v>97.840225000000004</c:v>
                </c:pt>
                <c:pt idx="37074">
                  <c:v>97.842865000000003</c:v>
                </c:pt>
                <c:pt idx="37075">
                  <c:v>97.845505000000003</c:v>
                </c:pt>
                <c:pt idx="37076">
                  <c:v>97.848136999999994</c:v>
                </c:pt>
                <c:pt idx="37077">
                  <c:v>97.850776999999994</c:v>
                </c:pt>
                <c:pt idx="37078">
                  <c:v>97.853415999999996</c:v>
                </c:pt>
                <c:pt idx="37079">
                  <c:v>97.856055999999995</c:v>
                </c:pt>
                <c:pt idx="37080">
                  <c:v>97.858695999999995</c:v>
                </c:pt>
                <c:pt idx="37081">
                  <c:v>97.861335999999994</c:v>
                </c:pt>
                <c:pt idx="37082">
                  <c:v>97.863975999999994</c:v>
                </c:pt>
                <c:pt idx="37083">
                  <c:v>97.866614999999996</c:v>
                </c:pt>
                <c:pt idx="37084">
                  <c:v>97.869254999999995</c:v>
                </c:pt>
                <c:pt idx="37085">
                  <c:v>97.871894999999995</c:v>
                </c:pt>
                <c:pt idx="37086">
                  <c:v>97.874534999999995</c:v>
                </c:pt>
                <c:pt idx="37087">
                  <c:v>97.877173999999997</c:v>
                </c:pt>
                <c:pt idx="37088">
                  <c:v>97.879813999999996</c:v>
                </c:pt>
                <c:pt idx="37089">
                  <c:v>97.882453999999996</c:v>
                </c:pt>
                <c:pt idx="37090">
                  <c:v>97.885093999999995</c:v>
                </c:pt>
                <c:pt idx="37091">
                  <c:v>97.887732999999997</c:v>
                </c:pt>
                <c:pt idx="37092">
                  <c:v>97.890372999999997</c:v>
                </c:pt>
                <c:pt idx="37093">
                  <c:v>97.893012999999996</c:v>
                </c:pt>
                <c:pt idx="37094">
                  <c:v>97.895652999999996</c:v>
                </c:pt>
                <c:pt idx="37095">
                  <c:v>97.898292999999995</c:v>
                </c:pt>
                <c:pt idx="37096">
                  <c:v>97.900931999999997</c:v>
                </c:pt>
                <c:pt idx="37097">
                  <c:v>97.903571999999997</c:v>
                </c:pt>
                <c:pt idx="37098">
                  <c:v>97.906204000000002</c:v>
                </c:pt>
                <c:pt idx="37099">
                  <c:v>97.908844000000002</c:v>
                </c:pt>
                <c:pt idx="37100">
                  <c:v>97.911484000000002</c:v>
                </c:pt>
                <c:pt idx="37101">
                  <c:v>97.914124000000001</c:v>
                </c:pt>
                <c:pt idx="37102">
                  <c:v>97.916763000000003</c:v>
                </c:pt>
                <c:pt idx="37103">
                  <c:v>97.919403000000003</c:v>
                </c:pt>
                <c:pt idx="37104">
                  <c:v>97.922043000000002</c:v>
                </c:pt>
                <c:pt idx="37105">
                  <c:v>97.924683000000002</c:v>
                </c:pt>
                <c:pt idx="37106">
                  <c:v>97.927322000000004</c:v>
                </c:pt>
                <c:pt idx="37107">
                  <c:v>97.929962000000003</c:v>
                </c:pt>
                <c:pt idx="37108">
                  <c:v>97.932602000000003</c:v>
                </c:pt>
                <c:pt idx="37109">
                  <c:v>97.935242000000002</c:v>
                </c:pt>
                <c:pt idx="37110">
                  <c:v>97.937881000000004</c:v>
                </c:pt>
                <c:pt idx="37111">
                  <c:v>97.940521000000004</c:v>
                </c:pt>
                <c:pt idx="37112">
                  <c:v>97.943161000000003</c:v>
                </c:pt>
                <c:pt idx="37113">
                  <c:v>97.945801000000003</c:v>
                </c:pt>
                <c:pt idx="37114">
                  <c:v>97.948441000000003</c:v>
                </c:pt>
                <c:pt idx="37115">
                  <c:v>97.951080000000005</c:v>
                </c:pt>
                <c:pt idx="37116">
                  <c:v>97.953720000000004</c:v>
                </c:pt>
                <c:pt idx="37117">
                  <c:v>97.956360000000004</c:v>
                </c:pt>
                <c:pt idx="37118">
                  <c:v>97.959000000000003</c:v>
                </c:pt>
                <c:pt idx="37119">
                  <c:v>97.961631999999994</c:v>
                </c:pt>
                <c:pt idx="37120">
                  <c:v>97.964271999999994</c:v>
                </c:pt>
                <c:pt idx="37121">
                  <c:v>97.966910999999996</c:v>
                </c:pt>
                <c:pt idx="37122">
                  <c:v>97.969550999999996</c:v>
                </c:pt>
                <c:pt idx="37123">
                  <c:v>97.972190999999995</c:v>
                </c:pt>
                <c:pt idx="37124">
                  <c:v>97.974830999999995</c:v>
                </c:pt>
                <c:pt idx="37125">
                  <c:v>97.977469999999997</c:v>
                </c:pt>
                <c:pt idx="37126">
                  <c:v>97.980109999999996</c:v>
                </c:pt>
                <c:pt idx="37127">
                  <c:v>97.982749999999996</c:v>
                </c:pt>
                <c:pt idx="37128">
                  <c:v>97.985389999999995</c:v>
                </c:pt>
                <c:pt idx="37129">
                  <c:v>97.988028999999997</c:v>
                </c:pt>
                <c:pt idx="37130">
                  <c:v>97.990668999999997</c:v>
                </c:pt>
                <c:pt idx="37131">
                  <c:v>97.993308999999996</c:v>
                </c:pt>
                <c:pt idx="37132">
                  <c:v>97.995948999999996</c:v>
                </c:pt>
                <c:pt idx="37133">
                  <c:v>97.998588999999996</c:v>
                </c:pt>
                <c:pt idx="37134">
                  <c:v>98.001227999999998</c:v>
                </c:pt>
                <c:pt idx="37135">
                  <c:v>98.003867999999997</c:v>
                </c:pt>
                <c:pt idx="37136">
                  <c:v>98.006507999999997</c:v>
                </c:pt>
                <c:pt idx="37137">
                  <c:v>98.009147999999996</c:v>
                </c:pt>
                <c:pt idx="37138">
                  <c:v>98.011786999999998</c:v>
                </c:pt>
                <c:pt idx="37139">
                  <c:v>98.014426999999998</c:v>
                </c:pt>
                <c:pt idx="37140">
                  <c:v>98.017066999999997</c:v>
                </c:pt>
                <c:pt idx="37141">
                  <c:v>98.019699000000003</c:v>
                </c:pt>
                <c:pt idx="37142">
                  <c:v>98.022339000000002</c:v>
                </c:pt>
                <c:pt idx="37143">
                  <c:v>98.024979000000002</c:v>
                </c:pt>
                <c:pt idx="37144">
                  <c:v>98.027618000000004</c:v>
                </c:pt>
                <c:pt idx="37145">
                  <c:v>98.030258000000003</c:v>
                </c:pt>
                <c:pt idx="37146">
                  <c:v>98.032898000000003</c:v>
                </c:pt>
                <c:pt idx="37147">
                  <c:v>98.035538000000003</c:v>
                </c:pt>
                <c:pt idx="37148">
                  <c:v>98.038177000000005</c:v>
                </c:pt>
                <c:pt idx="37149">
                  <c:v>98.040817000000004</c:v>
                </c:pt>
                <c:pt idx="37150">
                  <c:v>98.043457000000004</c:v>
                </c:pt>
                <c:pt idx="37151">
                  <c:v>98.046097000000003</c:v>
                </c:pt>
                <c:pt idx="37152">
                  <c:v>98.048737000000003</c:v>
                </c:pt>
                <c:pt idx="37153">
                  <c:v>98.051376000000005</c:v>
                </c:pt>
                <c:pt idx="37154">
                  <c:v>98.054016000000004</c:v>
                </c:pt>
                <c:pt idx="37155">
                  <c:v>98.056656000000004</c:v>
                </c:pt>
                <c:pt idx="37156">
                  <c:v>98.059296000000003</c:v>
                </c:pt>
                <c:pt idx="37157">
                  <c:v>98.061935000000005</c:v>
                </c:pt>
                <c:pt idx="37158">
                  <c:v>98.064575000000005</c:v>
                </c:pt>
                <c:pt idx="37159">
                  <c:v>98.067215000000004</c:v>
                </c:pt>
                <c:pt idx="37160">
                  <c:v>98.069855000000004</c:v>
                </c:pt>
                <c:pt idx="37161">
                  <c:v>98.072495000000004</c:v>
                </c:pt>
                <c:pt idx="37162">
                  <c:v>98.075134000000006</c:v>
                </c:pt>
                <c:pt idx="37163">
                  <c:v>98.077765999999997</c:v>
                </c:pt>
                <c:pt idx="37164">
                  <c:v>98.080405999999996</c:v>
                </c:pt>
                <c:pt idx="37165">
                  <c:v>98.083045999999996</c:v>
                </c:pt>
                <c:pt idx="37166">
                  <c:v>98.085685999999995</c:v>
                </c:pt>
                <c:pt idx="37167">
                  <c:v>98.088325999999995</c:v>
                </c:pt>
                <c:pt idx="37168">
                  <c:v>98.090964999999997</c:v>
                </c:pt>
                <c:pt idx="37169">
                  <c:v>98.093604999999997</c:v>
                </c:pt>
                <c:pt idx="37170">
                  <c:v>98.096244999999996</c:v>
                </c:pt>
                <c:pt idx="37171">
                  <c:v>98.098884999999996</c:v>
                </c:pt>
                <c:pt idx="37172">
                  <c:v>98.101523999999998</c:v>
                </c:pt>
                <c:pt idx="37173">
                  <c:v>98.104163999999997</c:v>
                </c:pt>
                <c:pt idx="37174">
                  <c:v>98.106803999999997</c:v>
                </c:pt>
                <c:pt idx="37175">
                  <c:v>98.109443999999996</c:v>
                </c:pt>
                <c:pt idx="37176">
                  <c:v>98.112082999999998</c:v>
                </c:pt>
                <c:pt idx="37177">
                  <c:v>98.114722999999998</c:v>
                </c:pt>
                <c:pt idx="37178">
                  <c:v>98.117362999999997</c:v>
                </c:pt>
                <c:pt idx="37179">
                  <c:v>98.120002999999997</c:v>
                </c:pt>
                <c:pt idx="37180">
                  <c:v>98.122642999999997</c:v>
                </c:pt>
                <c:pt idx="37181">
                  <c:v>98.125281999999999</c:v>
                </c:pt>
                <c:pt idx="37182">
                  <c:v>98.127921999999998</c:v>
                </c:pt>
                <c:pt idx="37183">
                  <c:v>98.130561999999998</c:v>
                </c:pt>
                <c:pt idx="37184">
                  <c:v>98.133201999999997</c:v>
                </c:pt>
                <c:pt idx="37185">
                  <c:v>98.135834000000003</c:v>
                </c:pt>
                <c:pt idx="37186">
                  <c:v>98.138474000000002</c:v>
                </c:pt>
                <c:pt idx="37187">
                  <c:v>98.141113000000004</c:v>
                </c:pt>
                <c:pt idx="37188">
                  <c:v>98.143753000000004</c:v>
                </c:pt>
                <c:pt idx="37189">
                  <c:v>98.146393000000003</c:v>
                </c:pt>
                <c:pt idx="37190">
                  <c:v>98.149033000000003</c:v>
                </c:pt>
                <c:pt idx="37191">
                  <c:v>98.151672000000005</c:v>
                </c:pt>
                <c:pt idx="37192">
                  <c:v>98.154312000000004</c:v>
                </c:pt>
                <c:pt idx="37193">
                  <c:v>98.156952000000004</c:v>
                </c:pt>
                <c:pt idx="37194">
                  <c:v>98.159592000000004</c:v>
                </c:pt>
                <c:pt idx="37195">
                  <c:v>98.162231000000006</c:v>
                </c:pt>
                <c:pt idx="37196">
                  <c:v>98.164871000000005</c:v>
                </c:pt>
                <c:pt idx="37197">
                  <c:v>98.167511000000005</c:v>
                </c:pt>
                <c:pt idx="37198">
                  <c:v>98.170151000000004</c:v>
                </c:pt>
                <c:pt idx="37199">
                  <c:v>98.172791000000004</c:v>
                </c:pt>
                <c:pt idx="37200">
                  <c:v>98.175430000000006</c:v>
                </c:pt>
                <c:pt idx="37201">
                  <c:v>98.178070000000005</c:v>
                </c:pt>
                <c:pt idx="37202">
                  <c:v>98.180710000000005</c:v>
                </c:pt>
                <c:pt idx="37203">
                  <c:v>98.183350000000004</c:v>
                </c:pt>
                <c:pt idx="37204">
                  <c:v>98.185989000000006</c:v>
                </c:pt>
                <c:pt idx="37205">
                  <c:v>98.188629000000006</c:v>
                </c:pt>
                <c:pt idx="37206">
                  <c:v>98.191260999999997</c:v>
                </c:pt>
                <c:pt idx="37207">
                  <c:v>98.193900999999997</c:v>
                </c:pt>
                <c:pt idx="37208">
                  <c:v>98.196540999999996</c:v>
                </c:pt>
                <c:pt idx="37209">
                  <c:v>98.199180999999996</c:v>
                </c:pt>
                <c:pt idx="37210">
                  <c:v>98.201819999999998</c:v>
                </c:pt>
                <c:pt idx="37211">
                  <c:v>98.204459999999997</c:v>
                </c:pt>
                <c:pt idx="37212">
                  <c:v>98.207099999999997</c:v>
                </c:pt>
                <c:pt idx="37213">
                  <c:v>98.209739999999996</c:v>
                </c:pt>
                <c:pt idx="37214">
                  <c:v>98.212378999999999</c:v>
                </c:pt>
                <c:pt idx="37215">
                  <c:v>98.215018999999998</c:v>
                </c:pt>
                <c:pt idx="37216">
                  <c:v>98.217658999999998</c:v>
                </c:pt>
                <c:pt idx="37217">
                  <c:v>98.220298999999997</c:v>
                </c:pt>
                <c:pt idx="37218">
                  <c:v>98.222938999999997</c:v>
                </c:pt>
                <c:pt idx="37219">
                  <c:v>98.225577999999999</c:v>
                </c:pt>
                <c:pt idx="37220">
                  <c:v>98.228217999999998</c:v>
                </c:pt>
                <c:pt idx="37221">
                  <c:v>98.230857999999998</c:v>
                </c:pt>
                <c:pt idx="37222">
                  <c:v>98.233497999999997</c:v>
                </c:pt>
                <c:pt idx="37223">
                  <c:v>98.236136999999999</c:v>
                </c:pt>
                <c:pt idx="37224">
                  <c:v>98.238776999999999</c:v>
                </c:pt>
                <c:pt idx="37225">
                  <c:v>98.241416999999998</c:v>
                </c:pt>
                <c:pt idx="37226">
                  <c:v>98.244056999999998</c:v>
                </c:pt>
                <c:pt idx="37227">
                  <c:v>98.246696</c:v>
                </c:pt>
                <c:pt idx="37228">
                  <c:v>98.249329000000003</c:v>
                </c:pt>
                <c:pt idx="37229">
                  <c:v>98.251968000000005</c:v>
                </c:pt>
                <c:pt idx="37230">
                  <c:v>98.254608000000005</c:v>
                </c:pt>
                <c:pt idx="37231">
                  <c:v>98.257248000000004</c:v>
                </c:pt>
                <c:pt idx="37232">
                  <c:v>98.259888000000004</c:v>
                </c:pt>
                <c:pt idx="37233">
                  <c:v>98.262527000000006</c:v>
                </c:pt>
                <c:pt idx="37234">
                  <c:v>98.265167000000005</c:v>
                </c:pt>
                <c:pt idx="37235">
                  <c:v>98.267807000000005</c:v>
                </c:pt>
                <c:pt idx="37236">
                  <c:v>98.270447000000004</c:v>
                </c:pt>
                <c:pt idx="37237">
                  <c:v>98.273087000000004</c:v>
                </c:pt>
                <c:pt idx="37238">
                  <c:v>98.275726000000006</c:v>
                </c:pt>
                <c:pt idx="37239">
                  <c:v>98.278366000000005</c:v>
                </c:pt>
                <c:pt idx="37240">
                  <c:v>98.281006000000005</c:v>
                </c:pt>
                <c:pt idx="37241">
                  <c:v>98.283646000000005</c:v>
                </c:pt>
                <c:pt idx="37242">
                  <c:v>98.286285000000007</c:v>
                </c:pt>
                <c:pt idx="37243">
                  <c:v>98.288925000000006</c:v>
                </c:pt>
                <c:pt idx="37244">
                  <c:v>98.291565000000006</c:v>
                </c:pt>
                <c:pt idx="37245">
                  <c:v>98.294205000000005</c:v>
                </c:pt>
                <c:pt idx="37246">
                  <c:v>98.296843999999993</c:v>
                </c:pt>
                <c:pt idx="37247">
                  <c:v>98.299484000000007</c:v>
                </c:pt>
                <c:pt idx="37248">
                  <c:v>98.302124000000006</c:v>
                </c:pt>
                <c:pt idx="37249">
                  <c:v>98.304764000000006</c:v>
                </c:pt>
                <c:pt idx="37250">
                  <c:v>98.307395999999997</c:v>
                </c:pt>
                <c:pt idx="37251">
                  <c:v>98.310035999999997</c:v>
                </c:pt>
                <c:pt idx="37252">
                  <c:v>98.312674999999999</c:v>
                </c:pt>
                <c:pt idx="37253">
                  <c:v>98.315314999999998</c:v>
                </c:pt>
                <c:pt idx="37254">
                  <c:v>98.317954999999998</c:v>
                </c:pt>
                <c:pt idx="37255">
                  <c:v>98.320594999999997</c:v>
                </c:pt>
                <c:pt idx="37256">
                  <c:v>98.323234999999997</c:v>
                </c:pt>
                <c:pt idx="37257">
                  <c:v>98.325873999999999</c:v>
                </c:pt>
                <c:pt idx="37258">
                  <c:v>98.328513999999998</c:v>
                </c:pt>
                <c:pt idx="37259">
                  <c:v>98.331153999999998</c:v>
                </c:pt>
                <c:pt idx="37260">
                  <c:v>98.333793999999997</c:v>
                </c:pt>
                <c:pt idx="37261">
                  <c:v>98.336433</c:v>
                </c:pt>
                <c:pt idx="37262">
                  <c:v>98.339072999999999</c:v>
                </c:pt>
                <c:pt idx="37263">
                  <c:v>98.341712999999999</c:v>
                </c:pt>
                <c:pt idx="37264">
                  <c:v>98.344352999999998</c:v>
                </c:pt>
                <c:pt idx="37265">
                  <c:v>98.346992</c:v>
                </c:pt>
                <c:pt idx="37266">
                  <c:v>98.349632</c:v>
                </c:pt>
                <c:pt idx="37267">
                  <c:v>98.352271999999999</c:v>
                </c:pt>
                <c:pt idx="37268">
                  <c:v>98.354911999999999</c:v>
                </c:pt>
                <c:pt idx="37269">
                  <c:v>98.357551999999998</c:v>
                </c:pt>
                <c:pt idx="37270">
                  <c:v>98.360191</c:v>
                </c:pt>
                <c:pt idx="37271">
                  <c:v>98.362823000000006</c:v>
                </c:pt>
                <c:pt idx="37272">
                  <c:v>98.365463000000005</c:v>
                </c:pt>
                <c:pt idx="37273">
                  <c:v>98.368103000000005</c:v>
                </c:pt>
                <c:pt idx="37274">
                  <c:v>98.370743000000004</c:v>
                </c:pt>
                <c:pt idx="37275">
                  <c:v>98.373383000000004</c:v>
                </c:pt>
                <c:pt idx="37276">
                  <c:v>98.376022000000006</c:v>
                </c:pt>
                <c:pt idx="37277">
                  <c:v>98.378662000000006</c:v>
                </c:pt>
                <c:pt idx="37278">
                  <c:v>98.381302000000005</c:v>
                </c:pt>
                <c:pt idx="37279">
                  <c:v>98.383942000000005</c:v>
                </c:pt>
                <c:pt idx="37280">
                  <c:v>98.386581000000007</c:v>
                </c:pt>
                <c:pt idx="37281">
                  <c:v>98.389221000000006</c:v>
                </c:pt>
                <c:pt idx="37282">
                  <c:v>98.391861000000006</c:v>
                </c:pt>
                <c:pt idx="37283">
                  <c:v>98.394501000000005</c:v>
                </c:pt>
                <c:pt idx="37284">
                  <c:v>98.397141000000005</c:v>
                </c:pt>
                <c:pt idx="37285">
                  <c:v>98.399780000000007</c:v>
                </c:pt>
                <c:pt idx="37286">
                  <c:v>98.402420000000006</c:v>
                </c:pt>
                <c:pt idx="37287">
                  <c:v>98.405060000000006</c:v>
                </c:pt>
                <c:pt idx="37288">
                  <c:v>98.407700000000006</c:v>
                </c:pt>
                <c:pt idx="37289">
                  <c:v>98.410338999999993</c:v>
                </c:pt>
                <c:pt idx="37290">
                  <c:v>98.412979000000007</c:v>
                </c:pt>
                <c:pt idx="37291">
                  <c:v>98.415619000000007</c:v>
                </c:pt>
                <c:pt idx="37292">
                  <c:v>98.418259000000006</c:v>
                </c:pt>
                <c:pt idx="37293">
                  <c:v>98.420890999999997</c:v>
                </c:pt>
                <c:pt idx="37294">
                  <c:v>98.423530999999997</c:v>
                </c:pt>
                <c:pt idx="37295">
                  <c:v>98.426169999999999</c:v>
                </c:pt>
                <c:pt idx="37296">
                  <c:v>98.428809999999999</c:v>
                </c:pt>
                <c:pt idx="37297">
                  <c:v>98.431449999999998</c:v>
                </c:pt>
                <c:pt idx="37298">
                  <c:v>98.434089999999998</c:v>
                </c:pt>
                <c:pt idx="37299">
                  <c:v>98.436729</c:v>
                </c:pt>
                <c:pt idx="37300">
                  <c:v>98.439368999999999</c:v>
                </c:pt>
                <c:pt idx="37301">
                  <c:v>98.442008999999999</c:v>
                </c:pt>
                <c:pt idx="37302">
                  <c:v>98.444648999999998</c:v>
                </c:pt>
                <c:pt idx="37303">
                  <c:v>98.447288999999998</c:v>
                </c:pt>
                <c:pt idx="37304">
                  <c:v>98.449928</c:v>
                </c:pt>
                <c:pt idx="37305">
                  <c:v>98.452567999999999</c:v>
                </c:pt>
                <c:pt idx="37306">
                  <c:v>98.455207999999999</c:v>
                </c:pt>
                <c:pt idx="37307">
                  <c:v>98.457847999999998</c:v>
                </c:pt>
                <c:pt idx="37308">
                  <c:v>98.460487000000001</c:v>
                </c:pt>
                <c:pt idx="37309">
                  <c:v>98.463127</c:v>
                </c:pt>
                <c:pt idx="37310">
                  <c:v>98.465767</c:v>
                </c:pt>
                <c:pt idx="37311">
                  <c:v>98.468406999999999</c:v>
                </c:pt>
                <c:pt idx="37312">
                  <c:v>98.471046000000001</c:v>
                </c:pt>
                <c:pt idx="37313">
                  <c:v>98.473686000000001</c:v>
                </c:pt>
                <c:pt idx="37314">
                  <c:v>98.476326</c:v>
                </c:pt>
                <c:pt idx="37315">
                  <c:v>98.478958000000006</c:v>
                </c:pt>
                <c:pt idx="37316">
                  <c:v>98.481598000000005</c:v>
                </c:pt>
                <c:pt idx="37317">
                  <c:v>98.484238000000005</c:v>
                </c:pt>
                <c:pt idx="37318">
                  <c:v>98.486877000000007</c:v>
                </c:pt>
                <c:pt idx="37319">
                  <c:v>98.489517000000006</c:v>
                </c:pt>
                <c:pt idx="37320">
                  <c:v>98.492157000000006</c:v>
                </c:pt>
                <c:pt idx="37321">
                  <c:v>98.494797000000005</c:v>
                </c:pt>
                <c:pt idx="37322">
                  <c:v>98.497437000000005</c:v>
                </c:pt>
                <c:pt idx="37323">
                  <c:v>98.500076000000007</c:v>
                </c:pt>
                <c:pt idx="37324">
                  <c:v>98.502716000000007</c:v>
                </c:pt>
                <c:pt idx="37325">
                  <c:v>98.505356000000006</c:v>
                </c:pt>
                <c:pt idx="37326">
                  <c:v>98.507996000000006</c:v>
                </c:pt>
                <c:pt idx="37327">
                  <c:v>98.510634999999994</c:v>
                </c:pt>
                <c:pt idx="37328">
                  <c:v>98.513274999999993</c:v>
                </c:pt>
                <c:pt idx="37329">
                  <c:v>98.515915000000007</c:v>
                </c:pt>
                <c:pt idx="37330">
                  <c:v>98.518555000000006</c:v>
                </c:pt>
                <c:pt idx="37331">
                  <c:v>98.521193999999994</c:v>
                </c:pt>
                <c:pt idx="37332">
                  <c:v>98.523833999999994</c:v>
                </c:pt>
                <c:pt idx="37333">
                  <c:v>98.526473999999993</c:v>
                </c:pt>
                <c:pt idx="37334">
                  <c:v>98.529114000000007</c:v>
                </c:pt>
                <c:pt idx="37335">
                  <c:v>98.531754000000006</c:v>
                </c:pt>
                <c:pt idx="37336">
                  <c:v>98.534385999999998</c:v>
                </c:pt>
                <c:pt idx="37337">
                  <c:v>98.537025</c:v>
                </c:pt>
                <c:pt idx="37338">
                  <c:v>98.539664999999999</c:v>
                </c:pt>
                <c:pt idx="37339">
                  <c:v>98.542304999999999</c:v>
                </c:pt>
                <c:pt idx="37340">
                  <c:v>98.544944999999998</c:v>
                </c:pt>
                <c:pt idx="37341">
                  <c:v>98.547584999999998</c:v>
                </c:pt>
                <c:pt idx="37342">
                  <c:v>98.550224</c:v>
                </c:pt>
                <c:pt idx="37343">
                  <c:v>98.552864</c:v>
                </c:pt>
                <c:pt idx="37344">
                  <c:v>98.555503999999999</c:v>
                </c:pt>
                <c:pt idx="37345">
                  <c:v>98.558143999999999</c:v>
                </c:pt>
                <c:pt idx="37346">
                  <c:v>98.560783000000001</c:v>
                </c:pt>
                <c:pt idx="37347">
                  <c:v>98.563423</c:v>
                </c:pt>
                <c:pt idx="37348">
                  <c:v>98.566063</c:v>
                </c:pt>
                <c:pt idx="37349">
                  <c:v>98.568702999999999</c:v>
                </c:pt>
                <c:pt idx="37350">
                  <c:v>98.571342000000001</c:v>
                </c:pt>
                <c:pt idx="37351">
                  <c:v>98.573982000000001</c:v>
                </c:pt>
                <c:pt idx="37352">
                  <c:v>98.576622</c:v>
                </c:pt>
                <c:pt idx="37353">
                  <c:v>98.579262</c:v>
                </c:pt>
                <c:pt idx="37354">
                  <c:v>98.581901999999999</c:v>
                </c:pt>
                <c:pt idx="37355">
                  <c:v>98.584541000000002</c:v>
                </c:pt>
                <c:pt idx="37356">
                  <c:v>98.587181000000001</c:v>
                </c:pt>
                <c:pt idx="37357">
                  <c:v>98.589821000000001</c:v>
                </c:pt>
                <c:pt idx="37358">
                  <c:v>98.592453000000006</c:v>
                </c:pt>
                <c:pt idx="37359">
                  <c:v>98.595093000000006</c:v>
                </c:pt>
                <c:pt idx="37360">
                  <c:v>98.597733000000005</c:v>
                </c:pt>
                <c:pt idx="37361">
                  <c:v>98.600371999999993</c:v>
                </c:pt>
                <c:pt idx="37362">
                  <c:v>98.603012000000007</c:v>
                </c:pt>
                <c:pt idx="37363">
                  <c:v>98.605652000000006</c:v>
                </c:pt>
                <c:pt idx="37364">
                  <c:v>98.608292000000006</c:v>
                </c:pt>
                <c:pt idx="37365">
                  <c:v>98.610930999999994</c:v>
                </c:pt>
                <c:pt idx="37366">
                  <c:v>98.613570999999993</c:v>
                </c:pt>
                <c:pt idx="37367">
                  <c:v>98.616211000000007</c:v>
                </c:pt>
                <c:pt idx="37368">
                  <c:v>98.618851000000006</c:v>
                </c:pt>
                <c:pt idx="37369">
                  <c:v>98.621489999999994</c:v>
                </c:pt>
                <c:pt idx="37370">
                  <c:v>98.624129999999994</c:v>
                </c:pt>
                <c:pt idx="37371">
                  <c:v>98.626769999999993</c:v>
                </c:pt>
                <c:pt idx="37372">
                  <c:v>98.629409999999993</c:v>
                </c:pt>
                <c:pt idx="37373">
                  <c:v>98.632050000000007</c:v>
                </c:pt>
                <c:pt idx="37374">
                  <c:v>98.634688999999995</c:v>
                </c:pt>
                <c:pt idx="37375">
                  <c:v>98.637328999999994</c:v>
                </c:pt>
                <c:pt idx="37376">
                  <c:v>98.639968999999994</c:v>
                </c:pt>
                <c:pt idx="37377">
                  <c:v>98.642608999999993</c:v>
                </c:pt>
                <c:pt idx="37378">
                  <c:v>98.645247999999995</c:v>
                </c:pt>
                <c:pt idx="37379">
                  <c:v>98.647887999999995</c:v>
                </c:pt>
                <c:pt idx="37380">
                  <c:v>98.65052</c:v>
                </c:pt>
                <c:pt idx="37381">
                  <c:v>98.65316</c:v>
                </c:pt>
                <c:pt idx="37382">
                  <c:v>98.655799999999999</c:v>
                </c:pt>
                <c:pt idx="37383">
                  <c:v>98.658439999999999</c:v>
                </c:pt>
                <c:pt idx="37384">
                  <c:v>98.661079000000001</c:v>
                </c:pt>
                <c:pt idx="37385">
                  <c:v>98.663719</c:v>
                </c:pt>
                <c:pt idx="37386">
                  <c:v>98.666359</c:v>
                </c:pt>
                <c:pt idx="37387">
                  <c:v>98.668998999999999</c:v>
                </c:pt>
                <c:pt idx="37388">
                  <c:v>98.671638000000002</c:v>
                </c:pt>
                <c:pt idx="37389">
                  <c:v>98.674278000000001</c:v>
                </c:pt>
                <c:pt idx="37390">
                  <c:v>98.676918000000001</c:v>
                </c:pt>
                <c:pt idx="37391">
                  <c:v>98.679558</c:v>
                </c:pt>
                <c:pt idx="37392">
                  <c:v>98.682198</c:v>
                </c:pt>
                <c:pt idx="37393">
                  <c:v>98.684837000000002</c:v>
                </c:pt>
                <c:pt idx="37394">
                  <c:v>98.687477000000001</c:v>
                </c:pt>
                <c:pt idx="37395">
                  <c:v>98.690117000000001</c:v>
                </c:pt>
                <c:pt idx="37396">
                  <c:v>98.692757</c:v>
                </c:pt>
                <c:pt idx="37397">
                  <c:v>98.695396000000002</c:v>
                </c:pt>
                <c:pt idx="37398">
                  <c:v>98.698036000000002</c:v>
                </c:pt>
                <c:pt idx="37399">
                  <c:v>98.700676000000001</c:v>
                </c:pt>
                <c:pt idx="37400">
                  <c:v>98.703316000000001</c:v>
                </c:pt>
                <c:pt idx="37401">
                  <c:v>98.705956</c:v>
                </c:pt>
                <c:pt idx="37402">
                  <c:v>98.708588000000006</c:v>
                </c:pt>
                <c:pt idx="37403">
                  <c:v>98.711226999999994</c:v>
                </c:pt>
                <c:pt idx="37404">
                  <c:v>98.713866999999993</c:v>
                </c:pt>
                <c:pt idx="37405">
                  <c:v>98.716507000000007</c:v>
                </c:pt>
                <c:pt idx="37406">
                  <c:v>98.719147000000007</c:v>
                </c:pt>
                <c:pt idx="37407">
                  <c:v>98.721785999999994</c:v>
                </c:pt>
                <c:pt idx="37408">
                  <c:v>98.724425999999994</c:v>
                </c:pt>
                <c:pt idx="37409">
                  <c:v>98.727065999999994</c:v>
                </c:pt>
                <c:pt idx="37410">
                  <c:v>98.729705999999993</c:v>
                </c:pt>
                <c:pt idx="37411">
                  <c:v>98.732346000000007</c:v>
                </c:pt>
                <c:pt idx="37412">
                  <c:v>98.734984999999995</c:v>
                </c:pt>
                <c:pt idx="37413">
                  <c:v>98.737624999999994</c:v>
                </c:pt>
                <c:pt idx="37414">
                  <c:v>98.740264999999994</c:v>
                </c:pt>
                <c:pt idx="37415">
                  <c:v>98.742904999999993</c:v>
                </c:pt>
                <c:pt idx="37416">
                  <c:v>98.745543999999995</c:v>
                </c:pt>
                <c:pt idx="37417">
                  <c:v>98.748183999999995</c:v>
                </c:pt>
                <c:pt idx="37418">
                  <c:v>98.750823999999994</c:v>
                </c:pt>
                <c:pt idx="37419">
                  <c:v>98.753463999999994</c:v>
                </c:pt>
                <c:pt idx="37420">
                  <c:v>98.756103999999993</c:v>
                </c:pt>
                <c:pt idx="37421">
                  <c:v>98.758742999999996</c:v>
                </c:pt>
                <c:pt idx="37422">
                  <c:v>98.761382999999995</c:v>
                </c:pt>
                <c:pt idx="37423">
                  <c:v>98.764015000000001</c:v>
                </c:pt>
                <c:pt idx="37424">
                  <c:v>98.766655</c:v>
                </c:pt>
                <c:pt idx="37425">
                  <c:v>98.769295</c:v>
                </c:pt>
                <c:pt idx="37426">
                  <c:v>98.771934999999999</c:v>
                </c:pt>
                <c:pt idx="37427">
                  <c:v>98.774574000000001</c:v>
                </c:pt>
                <c:pt idx="37428">
                  <c:v>98.777214000000001</c:v>
                </c:pt>
                <c:pt idx="37429">
                  <c:v>98.779854</c:v>
                </c:pt>
                <c:pt idx="37430">
                  <c:v>98.782494</c:v>
                </c:pt>
                <c:pt idx="37431">
                  <c:v>98.785133000000002</c:v>
                </c:pt>
                <c:pt idx="37432">
                  <c:v>98.787773000000001</c:v>
                </c:pt>
                <c:pt idx="37433">
                  <c:v>98.790413000000001</c:v>
                </c:pt>
                <c:pt idx="37434">
                  <c:v>98.793053</c:v>
                </c:pt>
                <c:pt idx="37435">
                  <c:v>98.795692000000003</c:v>
                </c:pt>
                <c:pt idx="37436">
                  <c:v>98.798332000000002</c:v>
                </c:pt>
                <c:pt idx="37437">
                  <c:v>98.800972000000002</c:v>
                </c:pt>
                <c:pt idx="37438">
                  <c:v>98.803612000000001</c:v>
                </c:pt>
                <c:pt idx="37439">
                  <c:v>98.806252000000001</c:v>
                </c:pt>
                <c:pt idx="37440">
                  <c:v>98.808891000000003</c:v>
                </c:pt>
                <c:pt idx="37441">
                  <c:v>98.811531000000002</c:v>
                </c:pt>
                <c:pt idx="37442">
                  <c:v>98.814171000000002</c:v>
                </c:pt>
                <c:pt idx="37443">
                  <c:v>98.816811000000001</c:v>
                </c:pt>
                <c:pt idx="37444">
                  <c:v>98.819450000000003</c:v>
                </c:pt>
                <c:pt idx="37445">
                  <c:v>98.822083000000006</c:v>
                </c:pt>
                <c:pt idx="37446">
                  <c:v>98.824721999999994</c:v>
                </c:pt>
                <c:pt idx="37447">
                  <c:v>98.827361999999994</c:v>
                </c:pt>
                <c:pt idx="37448">
                  <c:v>98.830001999999993</c:v>
                </c:pt>
                <c:pt idx="37449">
                  <c:v>98.832642000000007</c:v>
                </c:pt>
                <c:pt idx="37450">
                  <c:v>98.835280999999995</c:v>
                </c:pt>
                <c:pt idx="37451">
                  <c:v>98.837920999999994</c:v>
                </c:pt>
                <c:pt idx="37452">
                  <c:v>98.840560999999994</c:v>
                </c:pt>
                <c:pt idx="37453">
                  <c:v>98.843200999999993</c:v>
                </c:pt>
                <c:pt idx="37454">
                  <c:v>98.845839999999995</c:v>
                </c:pt>
                <c:pt idx="37455">
                  <c:v>98.848479999999995</c:v>
                </c:pt>
                <c:pt idx="37456">
                  <c:v>98.851119999999995</c:v>
                </c:pt>
                <c:pt idx="37457">
                  <c:v>98.853759999999994</c:v>
                </c:pt>
                <c:pt idx="37458">
                  <c:v>98.856399999999994</c:v>
                </c:pt>
                <c:pt idx="37459">
                  <c:v>98.859038999999996</c:v>
                </c:pt>
                <c:pt idx="37460">
                  <c:v>98.861678999999995</c:v>
                </c:pt>
                <c:pt idx="37461">
                  <c:v>98.864318999999995</c:v>
                </c:pt>
                <c:pt idx="37462">
                  <c:v>98.866958999999994</c:v>
                </c:pt>
                <c:pt idx="37463">
                  <c:v>98.869597999999996</c:v>
                </c:pt>
                <c:pt idx="37464">
                  <c:v>98.872237999999996</c:v>
                </c:pt>
                <c:pt idx="37465">
                  <c:v>98.874877999999995</c:v>
                </c:pt>
                <c:pt idx="37466">
                  <c:v>98.877517999999995</c:v>
                </c:pt>
                <c:pt idx="37467">
                  <c:v>98.88015</c:v>
                </c:pt>
                <c:pt idx="37468">
                  <c:v>98.88279</c:v>
                </c:pt>
                <c:pt idx="37469">
                  <c:v>98.885429000000002</c:v>
                </c:pt>
                <c:pt idx="37470">
                  <c:v>98.888069000000002</c:v>
                </c:pt>
                <c:pt idx="37471">
                  <c:v>98.890709000000001</c:v>
                </c:pt>
                <c:pt idx="37472">
                  <c:v>98.893349000000001</c:v>
                </c:pt>
                <c:pt idx="37473">
                  <c:v>98.895988000000003</c:v>
                </c:pt>
                <c:pt idx="37474">
                  <c:v>98.898628000000002</c:v>
                </c:pt>
                <c:pt idx="37475">
                  <c:v>98.901268000000002</c:v>
                </c:pt>
                <c:pt idx="37476">
                  <c:v>98.903908000000001</c:v>
                </c:pt>
                <c:pt idx="37477">
                  <c:v>98.906548000000001</c:v>
                </c:pt>
                <c:pt idx="37478">
                  <c:v>98.909187000000003</c:v>
                </c:pt>
                <c:pt idx="37479">
                  <c:v>98.911827000000002</c:v>
                </c:pt>
                <c:pt idx="37480">
                  <c:v>98.914467000000002</c:v>
                </c:pt>
                <c:pt idx="37481">
                  <c:v>98.917107000000001</c:v>
                </c:pt>
                <c:pt idx="37482">
                  <c:v>98.919746000000004</c:v>
                </c:pt>
                <c:pt idx="37483">
                  <c:v>98.922386000000003</c:v>
                </c:pt>
                <c:pt idx="37484">
                  <c:v>98.925026000000003</c:v>
                </c:pt>
                <c:pt idx="37485">
                  <c:v>98.927666000000002</c:v>
                </c:pt>
                <c:pt idx="37486">
                  <c:v>98.930305000000004</c:v>
                </c:pt>
                <c:pt idx="37487">
                  <c:v>98.932945000000004</c:v>
                </c:pt>
                <c:pt idx="37488">
                  <c:v>98.935576999999995</c:v>
                </c:pt>
                <c:pt idx="37489">
                  <c:v>98.938216999999995</c:v>
                </c:pt>
                <c:pt idx="37490">
                  <c:v>98.940856999999994</c:v>
                </c:pt>
                <c:pt idx="37491">
                  <c:v>98.943496999999994</c:v>
                </c:pt>
                <c:pt idx="37492">
                  <c:v>98.946135999999996</c:v>
                </c:pt>
                <c:pt idx="37493">
                  <c:v>98.948775999999995</c:v>
                </c:pt>
                <c:pt idx="37494">
                  <c:v>98.951415999999995</c:v>
                </c:pt>
                <c:pt idx="37495">
                  <c:v>98.954055999999994</c:v>
                </c:pt>
                <c:pt idx="37496">
                  <c:v>98.956695999999994</c:v>
                </c:pt>
                <c:pt idx="37497">
                  <c:v>98.959334999999996</c:v>
                </c:pt>
                <c:pt idx="37498">
                  <c:v>98.961974999999995</c:v>
                </c:pt>
                <c:pt idx="37499">
                  <c:v>98.964614999999995</c:v>
                </c:pt>
                <c:pt idx="37500">
                  <c:v>98.967254999999994</c:v>
                </c:pt>
                <c:pt idx="37501">
                  <c:v>98.969893999999996</c:v>
                </c:pt>
                <c:pt idx="37502">
                  <c:v>98.972533999999996</c:v>
                </c:pt>
                <c:pt idx="37503">
                  <c:v>98.975173999999996</c:v>
                </c:pt>
                <c:pt idx="37504">
                  <c:v>98.977813999999995</c:v>
                </c:pt>
                <c:pt idx="37505">
                  <c:v>98.980452999999997</c:v>
                </c:pt>
                <c:pt idx="37506">
                  <c:v>98.983092999999997</c:v>
                </c:pt>
                <c:pt idx="37507">
                  <c:v>98.985732999999996</c:v>
                </c:pt>
                <c:pt idx="37508">
                  <c:v>98.988372999999996</c:v>
                </c:pt>
                <c:pt idx="37509">
                  <c:v>98.991012999999995</c:v>
                </c:pt>
                <c:pt idx="37510">
                  <c:v>98.993645000000001</c:v>
                </c:pt>
                <c:pt idx="37511">
                  <c:v>98.996284000000003</c:v>
                </c:pt>
                <c:pt idx="37512">
                  <c:v>98.998924000000002</c:v>
                </c:pt>
                <c:pt idx="37513">
                  <c:v>99.001564000000002</c:v>
                </c:pt>
                <c:pt idx="37514">
                  <c:v>99.004204000000001</c:v>
                </c:pt>
                <c:pt idx="37515">
                  <c:v>99.006844000000001</c:v>
                </c:pt>
                <c:pt idx="37516">
                  <c:v>99.009483000000003</c:v>
                </c:pt>
                <c:pt idx="37517">
                  <c:v>99.012123000000003</c:v>
                </c:pt>
                <c:pt idx="37518">
                  <c:v>99.014763000000002</c:v>
                </c:pt>
                <c:pt idx="37519">
                  <c:v>99.017403000000002</c:v>
                </c:pt>
                <c:pt idx="37520">
                  <c:v>99.020042000000004</c:v>
                </c:pt>
                <c:pt idx="37521">
                  <c:v>99.022682000000003</c:v>
                </c:pt>
                <c:pt idx="37522">
                  <c:v>99.025322000000003</c:v>
                </c:pt>
                <c:pt idx="37523">
                  <c:v>99.027962000000002</c:v>
                </c:pt>
                <c:pt idx="37524">
                  <c:v>99.030602000000002</c:v>
                </c:pt>
                <c:pt idx="37525">
                  <c:v>99.033241000000004</c:v>
                </c:pt>
                <c:pt idx="37526">
                  <c:v>99.035881000000003</c:v>
                </c:pt>
                <c:pt idx="37527">
                  <c:v>99.038521000000003</c:v>
                </c:pt>
                <c:pt idx="37528">
                  <c:v>99.041161000000002</c:v>
                </c:pt>
                <c:pt idx="37529">
                  <c:v>99.043800000000005</c:v>
                </c:pt>
                <c:pt idx="37530">
                  <c:v>99.046440000000004</c:v>
                </c:pt>
                <c:pt idx="37531">
                  <c:v>99.049080000000004</c:v>
                </c:pt>
                <c:pt idx="37532">
                  <c:v>99.051711999999995</c:v>
                </c:pt>
                <c:pt idx="37533">
                  <c:v>99.054351999999994</c:v>
                </c:pt>
                <c:pt idx="37534">
                  <c:v>99.056991999999994</c:v>
                </c:pt>
                <c:pt idx="37535">
                  <c:v>99.059630999999996</c:v>
                </c:pt>
                <c:pt idx="37536">
                  <c:v>99.062270999999996</c:v>
                </c:pt>
                <c:pt idx="37537">
                  <c:v>99.064910999999995</c:v>
                </c:pt>
                <c:pt idx="37538">
                  <c:v>99.067550999999995</c:v>
                </c:pt>
                <c:pt idx="37539">
                  <c:v>99.070189999999997</c:v>
                </c:pt>
                <c:pt idx="37540">
                  <c:v>99.072829999999996</c:v>
                </c:pt>
                <c:pt idx="37541">
                  <c:v>99.075469999999996</c:v>
                </c:pt>
                <c:pt idx="37542">
                  <c:v>99.078109999999995</c:v>
                </c:pt>
                <c:pt idx="37543">
                  <c:v>99.080749999999995</c:v>
                </c:pt>
                <c:pt idx="37544">
                  <c:v>99.083388999999997</c:v>
                </c:pt>
                <c:pt idx="37545">
                  <c:v>99.086028999999996</c:v>
                </c:pt>
                <c:pt idx="37546">
                  <c:v>99.088668999999996</c:v>
                </c:pt>
                <c:pt idx="37547">
                  <c:v>99.091308999999995</c:v>
                </c:pt>
                <c:pt idx="37548">
                  <c:v>99.093947999999997</c:v>
                </c:pt>
                <c:pt idx="37549">
                  <c:v>99.096587999999997</c:v>
                </c:pt>
                <c:pt idx="37550">
                  <c:v>99.099227999999997</c:v>
                </c:pt>
                <c:pt idx="37551">
                  <c:v>99.101867999999996</c:v>
                </c:pt>
                <c:pt idx="37552">
                  <c:v>99.104506999999998</c:v>
                </c:pt>
                <c:pt idx="37553">
                  <c:v>99.107140000000001</c:v>
                </c:pt>
                <c:pt idx="37554">
                  <c:v>99.109779000000003</c:v>
                </c:pt>
                <c:pt idx="37555">
                  <c:v>99.112419000000003</c:v>
                </c:pt>
                <c:pt idx="37556">
                  <c:v>99.115059000000002</c:v>
                </c:pt>
                <c:pt idx="37557">
                  <c:v>99.117699000000002</c:v>
                </c:pt>
                <c:pt idx="37558">
                  <c:v>99.120338000000004</c:v>
                </c:pt>
                <c:pt idx="37559">
                  <c:v>99.122978000000003</c:v>
                </c:pt>
                <c:pt idx="37560">
                  <c:v>99.125618000000003</c:v>
                </c:pt>
                <c:pt idx="37561">
                  <c:v>99.128258000000002</c:v>
                </c:pt>
                <c:pt idx="37562">
                  <c:v>99.130898000000002</c:v>
                </c:pt>
                <c:pt idx="37563">
                  <c:v>99.133537000000004</c:v>
                </c:pt>
                <c:pt idx="37564">
                  <c:v>99.136177000000004</c:v>
                </c:pt>
                <c:pt idx="37565">
                  <c:v>99.138817000000003</c:v>
                </c:pt>
                <c:pt idx="37566">
                  <c:v>99.141457000000003</c:v>
                </c:pt>
                <c:pt idx="37567">
                  <c:v>99.144096000000005</c:v>
                </c:pt>
                <c:pt idx="37568">
                  <c:v>99.146736000000004</c:v>
                </c:pt>
                <c:pt idx="37569">
                  <c:v>99.149376000000004</c:v>
                </c:pt>
                <c:pt idx="37570">
                  <c:v>99.152016000000003</c:v>
                </c:pt>
                <c:pt idx="37571">
                  <c:v>99.154655000000005</c:v>
                </c:pt>
                <c:pt idx="37572">
                  <c:v>99.157295000000005</c:v>
                </c:pt>
                <c:pt idx="37573">
                  <c:v>99.159935000000004</c:v>
                </c:pt>
                <c:pt idx="37574">
                  <c:v>99.162575000000004</c:v>
                </c:pt>
                <c:pt idx="37575">
                  <c:v>99.165206999999995</c:v>
                </c:pt>
                <c:pt idx="37576">
                  <c:v>99.167846999999995</c:v>
                </c:pt>
                <c:pt idx="37577">
                  <c:v>99.170485999999997</c:v>
                </c:pt>
                <c:pt idx="37578">
                  <c:v>99.173125999999996</c:v>
                </c:pt>
                <c:pt idx="37579">
                  <c:v>99.175765999999996</c:v>
                </c:pt>
                <c:pt idx="37580">
                  <c:v>99.178405999999995</c:v>
                </c:pt>
                <c:pt idx="37581">
                  <c:v>99.181045999999995</c:v>
                </c:pt>
                <c:pt idx="37582">
                  <c:v>99.183684999999997</c:v>
                </c:pt>
                <c:pt idx="37583">
                  <c:v>99.186324999999997</c:v>
                </c:pt>
                <c:pt idx="37584">
                  <c:v>99.188964999999996</c:v>
                </c:pt>
                <c:pt idx="37585">
                  <c:v>99.191604999999996</c:v>
                </c:pt>
                <c:pt idx="37586">
                  <c:v>99.194243999999998</c:v>
                </c:pt>
                <c:pt idx="37587">
                  <c:v>99.196883999999997</c:v>
                </c:pt>
                <c:pt idx="37588">
                  <c:v>99.199523999999997</c:v>
                </c:pt>
                <c:pt idx="37589">
                  <c:v>99.202163999999996</c:v>
                </c:pt>
                <c:pt idx="37590">
                  <c:v>99.204802999999998</c:v>
                </c:pt>
                <c:pt idx="37591">
                  <c:v>99.207442999999998</c:v>
                </c:pt>
                <c:pt idx="37592">
                  <c:v>99.210082999999997</c:v>
                </c:pt>
                <c:pt idx="37593">
                  <c:v>99.212722999999997</c:v>
                </c:pt>
                <c:pt idx="37594">
                  <c:v>99.215362999999996</c:v>
                </c:pt>
                <c:pt idx="37595">
                  <c:v>99.218001999999998</c:v>
                </c:pt>
                <c:pt idx="37596">
                  <c:v>99.220641999999998</c:v>
                </c:pt>
                <c:pt idx="37597">
                  <c:v>99.223274000000004</c:v>
                </c:pt>
                <c:pt idx="37598">
                  <c:v>99.225914000000003</c:v>
                </c:pt>
                <c:pt idx="37599">
                  <c:v>99.228554000000003</c:v>
                </c:pt>
                <c:pt idx="37600">
                  <c:v>99.231194000000002</c:v>
                </c:pt>
                <c:pt idx="37601">
                  <c:v>99.233833000000004</c:v>
                </c:pt>
                <c:pt idx="37602">
                  <c:v>99.236473000000004</c:v>
                </c:pt>
                <c:pt idx="37603">
                  <c:v>99.239113000000003</c:v>
                </c:pt>
                <c:pt idx="37604">
                  <c:v>99.241753000000003</c:v>
                </c:pt>
                <c:pt idx="37605">
                  <c:v>99.244392000000005</c:v>
                </c:pt>
                <c:pt idx="37606">
                  <c:v>99.247032000000004</c:v>
                </c:pt>
                <c:pt idx="37607">
                  <c:v>99.249672000000004</c:v>
                </c:pt>
                <c:pt idx="37608">
                  <c:v>99.252312000000003</c:v>
                </c:pt>
                <c:pt idx="37609">
                  <c:v>99.254951000000005</c:v>
                </c:pt>
                <c:pt idx="37610">
                  <c:v>99.257591000000005</c:v>
                </c:pt>
                <c:pt idx="37611">
                  <c:v>99.260231000000005</c:v>
                </c:pt>
                <c:pt idx="37612">
                  <c:v>99.262871000000004</c:v>
                </c:pt>
                <c:pt idx="37613">
                  <c:v>99.265511000000004</c:v>
                </c:pt>
                <c:pt idx="37614">
                  <c:v>99.268150000000006</c:v>
                </c:pt>
                <c:pt idx="37615">
                  <c:v>99.270790000000005</c:v>
                </c:pt>
                <c:pt idx="37616">
                  <c:v>99.273430000000005</c:v>
                </c:pt>
                <c:pt idx="37617">
                  <c:v>99.276070000000004</c:v>
                </c:pt>
                <c:pt idx="37618">
                  <c:v>99.278709000000006</c:v>
                </c:pt>
                <c:pt idx="37619">
                  <c:v>99.281341999999995</c:v>
                </c:pt>
                <c:pt idx="37620">
                  <c:v>99.283980999999997</c:v>
                </c:pt>
                <c:pt idx="37621">
                  <c:v>99.286620999999997</c:v>
                </c:pt>
                <c:pt idx="37622">
                  <c:v>99.289260999999996</c:v>
                </c:pt>
                <c:pt idx="37623">
                  <c:v>99.291900999999996</c:v>
                </c:pt>
                <c:pt idx="37624">
                  <c:v>99.294539999999998</c:v>
                </c:pt>
                <c:pt idx="37625">
                  <c:v>99.297179999999997</c:v>
                </c:pt>
                <c:pt idx="37626">
                  <c:v>99.299819999999997</c:v>
                </c:pt>
                <c:pt idx="37627">
                  <c:v>99.302459999999996</c:v>
                </c:pt>
                <c:pt idx="37628">
                  <c:v>99.305098999999998</c:v>
                </c:pt>
                <c:pt idx="37629">
                  <c:v>99.307738999999998</c:v>
                </c:pt>
                <c:pt idx="37630">
                  <c:v>99.310378999999998</c:v>
                </c:pt>
                <c:pt idx="37631">
                  <c:v>99.313018999999997</c:v>
                </c:pt>
                <c:pt idx="37632">
                  <c:v>99.315658999999997</c:v>
                </c:pt>
                <c:pt idx="37633">
                  <c:v>99.318297999999999</c:v>
                </c:pt>
                <c:pt idx="37634">
                  <c:v>99.320937999999998</c:v>
                </c:pt>
                <c:pt idx="37635">
                  <c:v>99.323577999999998</c:v>
                </c:pt>
                <c:pt idx="37636">
                  <c:v>99.326217999999997</c:v>
                </c:pt>
                <c:pt idx="37637">
                  <c:v>99.328856999999999</c:v>
                </c:pt>
                <c:pt idx="37638">
                  <c:v>99.331496999999999</c:v>
                </c:pt>
                <c:pt idx="37639">
                  <c:v>99.334136999999998</c:v>
                </c:pt>
                <c:pt idx="37640">
                  <c:v>99.336769000000004</c:v>
                </c:pt>
                <c:pt idx="37641">
                  <c:v>99.339409000000003</c:v>
                </c:pt>
                <c:pt idx="37642">
                  <c:v>99.342049000000003</c:v>
                </c:pt>
                <c:pt idx="37643">
                  <c:v>99.344688000000005</c:v>
                </c:pt>
                <c:pt idx="37644">
                  <c:v>99.347328000000005</c:v>
                </c:pt>
                <c:pt idx="37645">
                  <c:v>99.349968000000004</c:v>
                </c:pt>
                <c:pt idx="37646">
                  <c:v>99.352608000000004</c:v>
                </c:pt>
                <c:pt idx="37647">
                  <c:v>99.355247000000006</c:v>
                </c:pt>
                <c:pt idx="37648">
                  <c:v>99.357887000000005</c:v>
                </c:pt>
                <c:pt idx="37649">
                  <c:v>99.360527000000005</c:v>
                </c:pt>
                <c:pt idx="37650">
                  <c:v>99.363167000000004</c:v>
                </c:pt>
                <c:pt idx="37651">
                  <c:v>99.365807000000004</c:v>
                </c:pt>
                <c:pt idx="37652">
                  <c:v>99.368446000000006</c:v>
                </c:pt>
                <c:pt idx="37653">
                  <c:v>99.371086000000005</c:v>
                </c:pt>
                <c:pt idx="37654">
                  <c:v>99.373726000000005</c:v>
                </c:pt>
                <c:pt idx="37655">
                  <c:v>99.376366000000004</c:v>
                </c:pt>
                <c:pt idx="37656">
                  <c:v>99.379005000000006</c:v>
                </c:pt>
                <c:pt idx="37657">
                  <c:v>99.381645000000006</c:v>
                </c:pt>
                <c:pt idx="37658">
                  <c:v>99.384285000000006</c:v>
                </c:pt>
                <c:pt idx="37659">
                  <c:v>99.386925000000005</c:v>
                </c:pt>
                <c:pt idx="37660">
                  <c:v>99.389565000000005</c:v>
                </c:pt>
                <c:pt idx="37661">
                  <c:v>99.392204000000007</c:v>
                </c:pt>
                <c:pt idx="37662">
                  <c:v>99.394835999999998</c:v>
                </c:pt>
                <c:pt idx="37663">
                  <c:v>99.397475999999997</c:v>
                </c:pt>
                <c:pt idx="37664">
                  <c:v>99.400115999999997</c:v>
                </c:pt>
                <c:pt idx="37665">
                  <c:v>99.402755999999997</c:v>
                </c:pt>
                <c:pt idx="37666">
                  <c:v>99.405395999999996</c:v>
                </c:pt>
                <c:pt idx="37667">
                  <c:v>99.408034999999998</c:v>
                </c:pt>
                <c:pt idx="37668">
                  <c:v>99.410674999999998</c:v>
                </c:pt>
                <c:pt idx="37669">
                  <c:v>99.413314999999997</c:v>
                </c:pt>
                <c:pt idx="37670">
                  <c:v>99.415954999999997</c:v>
                </c:pt>
                <c:pt idx="37671">
                  <c:v>99.418593999999999</c:v>
                </c:pt>
                <c:pt idx="37672">
                  <c:v>99.421233999999998</c:v>
                </c:pt>
                <c:pt idx="37673">
                  <c:v>99.423873999999998</c:v>
                </c:pt>
                <c:pt idx="37674">
                  <c:v>99.426513999999997</c:v>
                </c:pt>
                <c:pt idx="37675">
                  <c:v>99.429152999999999</c:v>
                </c:pt>
                <c:pt idx="37676">
                  <c:v>99.431792999999999</c:v>
                </c:pt>
                <c:pt idx="37677">
                  <c:v>99.434432999999999</c:v>
                </c:pt>
                <c:pt idx="37678">
                  <c:v>99.437072999999998</c:v>
                </c:pt>
                <c:pt idx="37679">
                  <c:v>99.439712999999998</c:v>
                </c:pt>
                <c:pt idx="37680">
                  <c:v>99.442352</c:v>
                </c:pt>
                <c:pt idx="37681">
                  <c:v>99.444991999999999</c:v>
                </c:pt>
                <c:pt idx="37682">
                  <c:v>99.447631999999999</c:v>
                </c:pt>
                <c:pt idx="37683">
                  <c:v>99.450271999999998</c:v>
                </c:pt>
                <c:pt idx="37684">
                  <c:v>99.452904000000004</c:v>
                </c:pt>
                <c:pt idx="37685">
                  <c:v>99.455544000000003</c:v>
                </c:pt>
                <c:pt idx="37686">
                  <c:v>99.458183000000005</c:v>
                </c:pt>
                <c:pt idx="37687">
                  <c:v>99.460823000000005</c:v>
                </c:pt>
                <c:pt idx="37688">
                  <c:v>99.463463000000004</c:v>
                </c:pt>
                <c:pt idx="37689">
                  <c:v>99.466103000000004</c:v>
                </c:pt>
                <c:pt idx="37690">
                  <c:v>99.468742000000006</c:v>
                </c:pt>
                <c:pt idx="37691">
                  <c:v>99.471382000000006</c:v>
                </c:pt>
                <c:pt idx="37692">
                  <c:v>99.474022000000005</c:v>
                </c:pt>
                <c:pt idx="37693">
                  <c:v>99.476662000000005</c:v>
                </c:pt>
                <c:pt idx="37694">
                  <c:v>99.479301000000007</c:v>
                </c:pt>
                <c:pt idx="37695">
                  <c:v>99.481941000000006</c:v>
                </c:pt>
                <c:pt idx="37696">
                  <c:v>99.484581000000006</c:v>
                </c:pt>
                <c:pt idx="37697">
                  <c:v>99.487221000000005</c:v>
                </c:pt>
                <c:pt idx="37698">
                  <c:v>99.489861000000005</c:v>
                </c:pt>
                <c:pt idx="37699">
                  <c:v>99.492500000000007</c:v>
                </c:pt>
                <c:pt idx="37700">
                  <c:v>99.495140000000006</c:v>
                </c:pt>
                <c:pt idx="37701">
                  <c:v>99.497780000000006</c:v>
                </c:pt>
                <c:pt idx="37702">
                  <c:v>99.500420000000005</c:v>
                </c:pt>
                <c:pt idx="37703">
                  <c:v>99.503058999999993</c:v>
                </c:pt>
                <c:pt idx="37704">
                  <c:v>99.505699000000007</c:v>
                </c:pt>
                <c:pt idx="37705">
                  <c:v>99.508330999999998</c:v>
                </c:pt>
                <c:pt idx="37706">
                  <c:v>99.510970999999998</c:v>
                </c:pt>
                <c:pt idx="37707">
                  <c:v>99.513610999999997</c:v>
                </c:pt>
                <c:pt idx="37708">
                  <c:v>99.516250999999997</c:v>
                </c:pt>
                <c:pt idx="37709">
                  <c:v>99.518889999999999</c:v>
                </c:pt>
                <c:pt idx="37710">
                  <c:v>99.521529999999998</c:v>
                </c:pt>
                <c:pt idx="37711">
                  <c:v>99.524169999999998</c:v>
                </c:pt>
                <c:pt idx="37712">
                  <c:v>99.526809999999998</c:v>
                </c:pt>
                <c:pt idx="37713">
                  <c:v>99.529449</c:v>
                </c:pt>
                <c:pt idx="37714">
                  <c:v>99.532088999999999</c:v>
                </c:pt>
                <c:pt idx="37715">
                  <c:v>99.534728999999999</c:v>
                </c:pt>
                <c:pt idx="37716">
                  <c:v>99.537368999999998</c:v>
                </c:pt>
                <c:pt idx="37717">
                  <c:v>99.540008999999998</c:v>
                </c:pt>
                <c:pt idx="37718">
                  <c:v>99.542648</c:v>
                </c:pt>
                <c:pt idx="37719">
                  <c:v>99.545287999999999</c:v>
                </c:pt>
                <c:pt idx="37720">
                  <c:v>99.547927999999999</c:v>
                </c:pt>
                <c:pt idx="37721">
                  <c:v>99.550567999999998</c:v>
                </c:pt>
                <c:pt idx="37722">
                  <c:v>99.553207</c:v>
                </c:pt>
                <c:pt idx="37723">
                  <c:v>99.555847</c:v>
                </c:pt>
                <c:pt idx="37724">
                  <c:v>99.558487</c:v>
                </c:pt>
                <c:pt idx="37725">
                  <c:v>99.561126999999999</c:v>
                </c:pt>
                <c:pt idx="37726">
                  <c:v>99.563766000000001</c:v>
                </c:pt>
                <c:pt idx="37727">
                  <c:v>99.566399000000004</c:v>
                </c:pt>
                <c:pt idx="37728">
                  <c:v>99.569038000000006</c:v>
                </c:pt>
                <c:pt idx="37729">
                  <c:v>99.571678000000006</c:v>
                </c:pt>
                <c:pt idx="37730">
                  <c:v>99.574318000000005</c:v>
                </c:pt>
                <c:pt idx="37731">
                  <c:v>99.576958000000005</c:v>
                </c:pt>
                <c:pt idx="37732">
                  <c:v>99.579597000000007</c:v>
                </c:pt>
                <c:pt idx="37733">
                  <c:v>99.582237000000006</c:v>
                </c:pt>
                <c:pt idx="37734">
                  <c:v>99.584877000000006</c:v>
                </c:pt>
                <c:pt idx="37735">
                  <c:v>99.587517000000005</c:v>
                </c:pt>
                <c:pt idx="37736">
                  <c:v>99.590157000000005</c:v>
                </c:pt>
                <c:pt idx="37737">
                  <c:v>99.592796000000007</c:v>
                </c:pt>
                <c:pt idx="37738">
                  <c:v>99.595436000000007</c:v>
                </c:pt>
                <c:pt idx="37739">
                  <c:v>99.598076000000006</c:v>
                </c:pt>
                <c:pt idx="37740">
                  <c:v>99.600716000000006</c:v>
                </c:pt>
                <c:pt idx="37741">
                  <c:v>99.603354999999993</c:v>
                </c:pt>
                <c:pt idx="37742">
                  <c:v>99.605994999999993</c:v>
                </c:pt>
                <c:pt idx="37743">
                  <c:v>99.608635000000007</c:v>
                </c:pt>
                <c:pt idx="37744">
                  <c:v>99.611275000000006</c:v>
                </c:pt>
                <c:pt idx="37745">
                  <c:v>99.613913999999994</c:v>
                </c:pt>
                <c:pt idx="37746">
                  <c:v>99.616553999999994</c:v>
                </c:pt>
                <c:pt idx="37747">
                  <c:v>99.619193999999993</c:v>
                </c:pt>
                <c:pt idx="37748">
                  <c:v>99.621834000000007</c:v>
                </c:pt>
                <c:pt idx="37749">
                  <c:v>99.624465999999998</c:v>
                </c:pt>
                <c:pt idx="37750">
                  <c:v>99.627105999999998</c:v>
                </c:pt>
                <c:pt idx="37751">
                  <c:v>99.629745</c:v>
                </c:pt>
                <c:pt idx="37752">
                  <c:v>99.632384999999999</c:v>
                </c:pt>
                <c:pt idx="37753">
                  <c:v>99.635024999999999</c:v>
                </c:pt>
                <c:pt idx="37754">
                  <c:v>99.637664999999998</c:v>
                </c:pt>
                <c:pt idx="37755">
                  <c:v>99.640304999999998</c:v>
                </c:pt>
                <c:pt idx="37756">
                  <c:v>99.642944</c:v>
                </c:pt>
                <c:pt idx="37757">
                  <c:v>99.645583999999999</c:v>
                </c:pt>
                <c:pt idx="37758">
                  <c:v>99.648223999999999</c:v>
                </c:pt>
                <c:pt idx="37759">
                  <c:v>99.650863999999999</c:v>
                </c:pt>
                <c:pt idx="37760">
                  <c:v>99.653503000000001</c:v>
                </c:pt>
                <c:pt idx="37761">
                  <c:v>99.656143</c:v>
                </c:pt>
                <c:pt idx="37762">
                  <c:v>99.658783</c:v>
                </c:pt>
                <c:pt idx="37763">
                  <c:v>99.661422999999999</c:v>
                </c:pt>
                <c:pt idx="37764">
                  <c:v>99.664062999999999</c:v>
                </c:pt>
                <c:pt idx="37765">
                  <c:v>99.666702000000001</c:v>
                </c:pt>
                <c:pt idx="37766">
                  <c:v>99.669342</c:v>
                </c:pt>
                <c:pt idx="37767">
                  <c:v>99.671982</c:v>
                </c:pt>
                <c:pt idx="37768">
                  <c:v>99.674621999999999</c:v>
                </c:pt>
                <c:pt idx="37769">
                  <c:v>99.677261000000001</c:v>
                </c:pt>
                <c:pt idx="37770">
                  <c:v>99.679901000000001</c:v>
                </c:pt>
                <c:pt idx="37771">
                  <c:v>99.682533000000006</c:v>
                </c:pt>
                <c:pt idx="37772">
                  <c:v>99.685173000000006</c:v>
                </c:pt>
                <c:pt idx="37773">
                  <c:v>99.687813000000006</c:v>
                </c:pt>
                <c:pt idx="37774">
                  <c:v>99.690453000000005</c:v>
                </c:pt>
                <c:pt idx="37775">
                  <c:v>99.693091999999993</c:v>
                </c:pt>
                <c:pt idx="37776">
                  <c:v>99.695732000000007</c:v>
                </c:pt>
                <c:pt idx="37777">
                  <c:v>99.698372000000006</c:v>
                </c:pt>
                <c:pt idx="37778">
                  <c:v>99.701012000000006</c:v>
                </c:pt>
                <c:pt idx="37779">
                  <c:v>99.703650999999994</c:v>
                </c:pt>
                <c:pt idx="37780">
                  <c:v>99.706290999999993</c:v>
                </c:pt>
                <c:pt idx="37781">
                  <c:v>99.708931000000007</c:v>
                </c:pt>
                <c:pt idx="37782">
                  <c:v>99.711571000000006</c:v>
                </c:pt>
                <c:pt idx="37783">
                  <c:v>99.714211000000006</c:v>
                </c:pt>
                <c:pt idx="37784">
                  <c:v>99.716849999999994</c:v>
                </c:pt>
                <c:pt idx="37785">
                  <c:v>99.719489999999993</c:v>
                </c:pt>
                <c:pt idx="37786">
                  <c:v>99.722130000000007</c:v>
                </c:pt>
                <c:pt idx="37787">
                  <c:v>99.724770000000007</c:v>
                </c:pt>
                <c:pt idx="37788">
                  <c:v>99.727408999999994</c:v>
                </c:pt>
                <c:pt idx="37789">
                  <c:v>99.730048999999994</c:v>
                </c:pt>
                <c:pt idx="37790">
                  <c:v>99.732688999999993</c:v>
                </c:pt>
                <c:pt idx="37791">
                  <c:v>99.735328999999993</c:v>
                </c:pt>
                <c:pt idx="37792">
                  <c:v>99.737960999999999</c:v>
                </c:pt>
                <c:pt idx="37793">
                  <c:v>99.740600999999998</c:v>
                </c:pt>
                <c:pt idx="37794">
                  <c:v>99.74324</c:v>
                </c:pt>
                <c:pt idx="37795">
                  <c:v>99.74588</c:v>
                </c:pt>
                <c:pt idx="37796">
                  <c:v>99.748519999999999</c:v>
                </c:pt>
                <c:pt idx="37797">
                  <c:v>99.751159999999999</c:v>
                </c:pt>
                <c:pt idx="37798">
                  <c:v>99.753799000000001</c:v>
                </c:pt>
                <c:pt idx="37799">
                  <c:v>99.756439</c:v>
                </c:pt>
                <c:pt idx="37800">
                  <c:v>99.759079</c:v>
                </c:pt>
                <c:pt idx="37801">
                  <c:v>99.761718999999999</c:v>
                </c:pt>
                <c:pt idx="37802">
                  <c:v>99.764358999999999</c:v>
                </c:pt>
                <c:pt idx="37803">
                  <c:v>99.766998000000001</c:v>
                </c:pt>
                <c:pt idx="37804">
                  <c:v>99.769638</c:v>
                </c:pt>
                <c:pt idx="37805">
                  <c:v>99.772278</c:v>
                </c:pt>
                <c:pt idx="37806">
                  <c:v>99.774918</c:v>
                </c:pt>
                <c:pt idx="37807">
                  <c:v>99.777557000000002</c:v>
                </c:pt>
                <c:pt idx="37808">
                  <c:v>99.780197000000001</c:v>
                </c:pt>
                <c:pt idx="37809">
                  <c:v>99.782837000000001</c:v>
                </c:pt>
                <c:pt idx="37810">
                  <c:v>99.785477</c:v>
                </c:pt>
                <c:pt idx="37811">
                  <c:v>99.788116000000002</c:v>
                </c:pt>
                <c:pt idx="37812">
                  <c:v>99.790756000000002</c:v>
                </c:pt>
                <c:pt idx="37813">
                  <c:v>99.793396000000001</c:v>
                </c:pt>
                <c:pt idx="37814">
                  <c:v>99.796028000000007</c:v>
                </c:pt>
                <c:pt idx="37815">
                  <c:v>99.798668000000006</c:v>
                </c:pt>
                <c:pt idx="37816">
                  <c:v>99.801308000000006</c:v>
                </c:pt>
                <c:pt idx="37817">
                  <c:v>99.803946999999994</c:v>
                </c:pt>
                <c:pt idx="37818">
                  <c:v>99.806586999999993</c:v>
                </c:pt>
                <c:pt idx="37819">
                  <c:v>99.809227000000007</c:v>
                </c:pt>
                <c:pt idx="37820">
                  <c:v>99.811867000000007</c:v>
                </c:pt>
                <c:pt idx="37821">
                  <c:v>99.814507000000006</c:v>
                </c:pt>
                <c:pt idx="37822">
                  <c:v>99.817145999999994</c:v>
                </c:pt>
                <c:pt idx="37823">
                  <c:v>99.819785999999993</c:v>
                </c:pt>
                <c:pt idx="37824">
                  <c:v>99.822425999999993</c:v>
                </c:pt>
                <c:pt idx="37825">
                  <c:v>99.825066000000007</c:v>
                </c:pt>
                <c:pt idx="37826">
                  <c:v>99.827704999999995</c:v>
                </c:pt>
                <c:pt idx="37827">
                  <c:v>99.830344999999994</c:v>
                </c:pt>
                <c:pt idx="37828">
                  <c:v>99.832984999999994</c:v>
                </c:pt>
                <c:pt idx="37829">
                  <c:v>99.835624999999993</c:v>
                </c:pt>
                <c:pt idx="37830">
                  <c:v>99.838263999999995</c:v>
                </c:pt>
                <c:pt idx="37831">
                  <c:v>99.840903999999995</c:v>
                </c:pt>
                <c:pt idx="37832">
                  <c:v>99.843543999999994</c:v>
                </c:pt>
                <c:pt idx="37833">
                  <c:v>99.846183999999994</c:v>
                </c:pt>
                <c:pt idx="37834">
                  <c:v>99.848823999999993</c:v>
                </c:pt>
                <c:pt idx="37835">
                  <c:v>99.851462999999995</c:v>
                </c:pt>
                <c:pt idx="37836">
                  <c:v>99.854095000000001</c:v>
                </c:pt>
                <c:pt idx="37837">
                  <c:v>99.856735</c:v>
                </c:pt>
                <c:pt idx="37838">
                  <c:v>99.859375</c:v>
                </c:pt>
                <c:pt idx="37839">
                  <c:v>99.862015</c:v>
                </c:pt>
                <c:pt idx="37840">
                  <c:v>99.864654999999999</c:v>
                </c:pt>
                <c:pt idx="37841">
                  <c:v>99.867294000000001</c:v>
                </c:pt>
                <c:pt idx="37842">
                  <c:v>99.869934000000001</c:v>
                </c:pt>
                <c:pt idx="37843">
                  <c:v>99.872574</c:v>
                </c:pt>
                <c:pt idx="37844">
                  <c:v>99.875214</c:v>
                </c:pt>
                <c:pt idx="37845">
                  <c:v>99.877853000000002</c:v>
                </c:pt>
                <c:pt idx="37846">
                  <c:v>99.880493000000001</c:v>
                </c:pt>
                <c:pt idx="37847">
                  <c:v>99.883133000000001</c:v>
                </c:pt>
                <c:pt idx="37848">
                  <c:v>99.885773</c:v>
                </c:pt>
                <c:pt idx="37849">
                  <c:v>99.888412000000002</c:v>
                </c:pt>
                <c:pt idx="37850">
                  <c:v>99.891052000000002</c:v>
                </c:pt>
                <c:pt idx="37851">
                  <c:v>99.893692000000001</c:v>
                </c:pt>
                <c:pt idx="37852">
                  <c:v>99.896332000000001</c:v>
                </c:pt>
                <c:pt idx="37853">
                  <c:v>99.898972000000001</c:v>
                </c:pt>
                <c:pt idx="37854">
                  <c:v>99.901611000000003</c:v>
                </c:pt>
                <c:pt idx="37855">
                  <c:v>99.904251000000002</c:v>
                </c:pt>
                <c:pt idx="37856">
                  <c:v>99.906891000000002</c:v>
                </c:pt>
                <c:pt idx="37857">
                  <c:v>99.909522999999993</c:v>
                </c:pt>
                <c:pt idx="37858">
                  <c:v>99.912163000000007</c:v>
                </c:pt>
                <c:pt idx="37859">
                  <c:v>99.914803000000006</c:v>
                </c:pt>
                <c:pt idx="37860">
                  <c:v>99.917441999999994</c:v>
                </c:pt>
                <c:pt idx="37861">
                  <c:v>99.920081999999994</c:v>
                </c:pt>
                <c:pt idx="37862">
                  <c:v>99.922721999999993</c:v>
                </c:pt>
                <c:pt idx="37863">
                  <c:v>99.925362000000007</c:v>
                </c:pt>
                <c:pt idx="37864">
                  <c:v>99.928000999999995</c:v>
                </c:pt>
                <c:pt idx="37865">
                  <c:v>99.930640999999994</c:v>
                </c:pt>
                <c:pt idx="37866">
                  <c:v>99.933280999999994</c:v>
                </c:pt>
                <c:pt idx="37867">
                  <c:v>99.935920999999993</c:v>
                </c:pt>
                <c:pt idx="37868">
                  <c:v>99.938559999999995</c:v>
                </c:pt>
                <c:pt idx="37869">
                  <c:v>99.941199999999995</c:v>
                </c:pt>
                <c:pt idx="37870">
                  <c:v>99.943839999999994</c:v>
                </c:pt>
                <c:pt idx="37871">
                  <c:v>99.946479999999994</c:v>
                </c:pt>
                <c:pt idx="37872">
                  <c:v>99.949119999999994</c:v>
                </c:pt>
                <c:pt idx="37873">
                  <c:v>99.951758999999996</c:v>
                </c:pt>
                <c:pt idx="37874">
                  <c:v>99.954398999999995</c:v>
                </c:pt>
                <c:pt idx="37875">
                  <c:v>99.957038999999995</c:v>
                </c:pt>
                <c:pt idx="37876">
                  <c:v>99.959678999999994</c:v>
                </c:pt>
                <c:pt idx="37877">
                  <c:v>99.962317999999996</c:v>
                </c:pt>
                <c:pt idx="37878">
                  <c:v>99.964957999999996</c:v>
                </c:pt>
                <c:pt idx="37879">
                  <c:v>99.967590000000001</c:v>
                </c:pt>
                <c:pt idx="37880">
                  <c:v>99.970230000000001</c:v>
                </c:pt>
                <c:pt idx="37881">
                  <c:v>99.97287</c:v>
                </c:pt>
                <c:pt idx="37882">
                  <c:v>99.97551</c:v>
                </c:pt>
                <c:pt idx="37883">
                  <c:v>99.978149000000002</c:v>
                </c:pt>
                <c:pt idx="37884">
                  <c:v>99.980789000000001</c:v>
                </c:pt>
                <c:pt idx="37885">
                  <c:v>99.983429000000001</c:v>
                </c:pt>
                <c:pt idx="37886">
                  <c:v>99.986069000000001</c:v>
                </c:pt>
                <c:pt idx="37887">
                  <c:v>99.988708000000003</c:v>
                </c:pt>
                <c:pt idx="37888">
                  <c:v>99.991348000000002</c:v>
                </c:pt>
                <c:pt idx="37889">
                  <c:v>99.993988000000002</c:v>
                </c:pt>
                <c:pt idx="37890">
                  <c:v>99.996628000000001</c:v>
                </c:pt>
                <c:pt idx="37891">
                  <c:v>99.999268000000001</c:v>
                </c:pt>
                <c:pt idx="37892">
                  <c:v>100.001907</c:v>
                </c:pt>
                <c:pt idx="37893">
                  <c:v>100.004547</c:v>
                </c:pt>
                <c:pt idx="37894">
                  <c:v>100.007187</c:v>
                </c:pt>
                <c:pt idx="37895">
                  <c:v>100.009827</c:v>
                </c:pt>
                <c:pt idx="37896">
                  <c:v>100.012466</c:v>
                </c:pt>
                <c:pt idx="37897">
                  <c:v>100.015106</c:v>
                </c:pt>
                <c:pt idx="37898">
                  <c:v>100.017746</c:v>
                </c:pt>
                <c:pt idx="37899">
                  <c:v>100.020386</c:v>
                </c:pt>
                <c:pt idx="37900">
                  <c:v>100.023026</c:v>
                </c:pt>
                <c:pt idx="37901">
                  <c:v>100.02565800000001</c:v>
                </c:pt>
                <c:pt idx="37902">
                  <c:v>100.02829699999999</c:v>
                </c:pt>
                <c:pt idx="37903">
                  <c:v>100.03093699999999</c:v>
                </c:pt>
                <c:pt idx="37904">
                  <c:v>100.03357699999999</c:v>
                </c:pt>
                <c:pt idx="37905">
                  <c:v>100.03621699999999</c:v>
                </c:pt>
                <c:pt idx="37906">
                  <c:v>100.03885699999999</c:v>
                </c:pt>
                <c:pt idx="37907">
                  <c:v>100.041496</c:v>
                </c:pt>
                <c:pt idx="37908">
                  <c:v>100.04413599999999</c:v>
                </c:pt>
                <c:pt idx="37909">
                  <c:v>100.04677599999999</c:v>
                </c:pt>
                <c:pt idx="37910">
                  <c:v>100.04941599999999</c:v>
                </c:pt>
                <c:pt idx="37911">
                  <c:v>100.052055</c:v>
                </c:pt>
                <c:pt idx="37912">
                  <c:v>100.054695</c:v>
                </c:pt>
                <c:pt idx="37913">
                  <c:v>100.05733499999999</c:v>
                </c:pt>
                <c:pt idx="37914">
                  <c:v>100.05997499999999</c:v>
                </c:pt>
                <c:pt idx="37915">
                  <c:v>100.062614</c:v>
                </c:pt>
                <c:pt idx="37916">
                  <c:v>100.065254</c:v>
                </c:pt>
                <c:pt idx="37917">
                  <c:v>100.067894</c:v>
                </c:pt>
                <c:pt idx="37918">
                  <c:v>100.07053399999999</c:v>
                </c:pt>
                <c:pt idx="37919">
                  <c:v>100.07317399999999</c:v>
                </c:pt>
                <c:pt idx="37920">
                  <c:v>100.075813</c:v>
                </c:pt>
                <c:pt idx="37921">
                  <c:v>100.078453</c:v>
                </c:pt>
                <c:pt idx="37922">
                  <c:v>100.081085</c:v>
                </c:pt>
                <c:pt idx="37923">
                  <c:v>100.083725</c:v>
                </c:pt>
                <c:pt idx="37924">
                  <c:v>100.086365</c:v>
                </c:pt>
                <c:pt idx="37925">
                  <c:v>100.089005</c:v>
                </c:pt>
                <c:pt idx="37926">
                  <c:v>100.091644</c:v>
                </c:pt>
                <c:pt idx="37927">
                  <c:v>100.094284</c:v>
                </c:pt>
                <c:pt idx="37928">
                  <c:v>100.096924</c:v>
                </c:pt>
                <c:pt idx="37929">
                  <c:v>100.099564</c:v>
                </c:pt>
                <c:pt idx="37930">
                  <c:v>100.102203</c:v>
                </c:pt>
                <c:pt idx="37931">
                  <c:v>100.104843</c:v>
                </c:pt>
                <c:pt idx="37932">
                  <c:v>100.107483</c:v>
                </c:pt>
                <c:pt idx="37933">
                  <c:v>100.110123</c:v>
                </c:pt>
                <c:pt idx="37934">
                  <c:v>100.112762</c:v>
                </c:pt>
                <c:pt idx="37935">
                  <c:v>100.115402</c:v>
                </c:pt>
                <c:pt idx="37936">
                  <c:v>100.118042</c:v>
                </c:pt>
                <c:pt idx="37937">
                  <c:v>100.120682</c:v>
                </c:pt>
                <c:pt idx="37938">
                  <c:v>100.123322</c:v>
                </c:pt>
                <c:pt idx="37939">
                  <c:v>100.125961</c:v>
                </c:pt>
                <c:pt idx="37940">
                  <c:v>100.128601</c:v>
                </c:pt>
                <c:pt idx="37941">
                  <c:v>100.131241</c:v>
                </c:pt>
                <c:pt idx="37942">
                  <c:v>100.133881</c:v>
                </c:pt>
                <c:pt idx="37943">
                  <c:v>100.13652</c:v>
                </c:pt>
                <c:pt idx="37944">
                  <c:v>100.13915299999999</c:v>
                </c:pt>
                <c:pt idx="37945">
                  <c:v>100.141792</c:v>
                </c:pt>
                <c:pt idx="37946">
                  <c:v>100.14443199999999</c:v>
                </c:pt>
                <c:pt idx="37947">
                  <c:v>100.14707199999999</c:v>
                </c:pt>
                <c:pt idx="37948">
                  <c:v>100.14971199999999</c:v>
                </c:pt>
                <c:pt idx="37949">
                  <c:v>100.152351</c:v>
                </c:pt>
                <c:pt idx="37950">
                  <c:v>100.154991</c:v>
                </c:pt>
                <c:pt idx="37951">
                  <c:v>100.15763099999999</c:v>
                </c:pt>
                <c:pt idx="37952">
                  <c:v>100.16027099999999</c:v>
                </c:pt>
                <c:pt idx="37953">
                  <c:v>100.16291</c:v>
                </c:pt>
                <c:pt idx="37954">
                  <c:v>100.16555</c:v>
                </c:pt>
                <c:pt idx="37955">
                  <c:v>100.16819</c:v>
                </c:pt>
                <c:pt idx="37956">
                  <c:v>100.17083</c:v>
                </c:pt>
                <c:pt idx="37957">
                  <c:v>100.17346999999999</c:v>
                </c:pt>
                <c:pt idx="37958">
                  <c:v>100.176109</c:v>
                </c:pt>
                <c:pt idx="37959">
                  <c:v>100.178749</c:v>
                </c:pt>
                <c:pt idx="37960">
                  <c:v>100.181389</c:v>
                </c:pt>
                <c:pt idx="37961">
                  <c:v>100.184029</c:v>
                </c:pt>
                <c:pt idx="37962">
                  <c:v>100.186668</c:v>
                </c:pt>
                <c:pt idx="37963">
                  <c:v>100.189308</c:v>
                </c:pt>
                <c:pt idx="37964">
                  <c:v>100.191948</c:v>
                </c:pt>
                <c:pt idx="37965">
                  <c:v>100.194588</c:v>
                </c:pt>
                <c:pt idx="37966">
                  <c:v>100.19722</c:v>
                </c:pt>
                <c:pt idx="37967">
                  <c:v>100.19986</c:v>
                </c:pt>
                <c:pt idx="37968">
                  <c:v>100.202499</c:v>
                </c:pt>
                <c:pt idx="37969">
                  <c:v>100.205139</c:v>
                </c:pt>
                <c:pt idx="37970">
                  <c:v>100.207779</c:v>
                </c:pt>
                <c:pt idx="37971">
                  <c:v>100.210419</c:v>
                </c:pt>
                <c:pt idx="37972">
                  <c:v>100.213058</c:v>
                </c:pt>
                <c:pt idx="37973">
                  <c:v>100.215698</c:v>
                </c:pt>
                <c:pt idx="37974">
                  <c:v>100.218338</c:v>
                </c:pt>
                <c:pt idx="37975">
                  <c:v>100.220978</c:v>
                </c:pt>
                <c:pt idx="37976">
                  <c:v>100.223618</c:v>
                </c:pt>
                <c:pt idx="37977">
                  <c:v>100.226257</c:v>
                </c:pt>
                <c:pt idx="37978">
                  <c:v>100.228897</c:v>
                </c:pt>
                <c:pt idx="37979">
                  <c:v>100.231537</c:v>
                </c:pt>
                <c:pt idx="37980">
                  <c:v>100.234177</c:v>
                </c:pt>
                <c:pt idx="37981">
                  <c:v>100.236816</c:v>
                </c:pt>
                <c:pt idx="37982">
                  <c:v>100.239456</c:v>
                </c:pt>
                <c:pt idx="37983">
                  <c:v>100.242096</c:v>
                </c:pt>
                <c:pt idx="37984">
                  <c:v>100.244736</c:v>
                </c:pt>
                <c:pt idx="37985">
                  <c:v>100.24737500000001</c:v>
                </c:pt>
                <c:pt idx="37986">
                  <c:v>100.250015</c:v>
                </c:pt>
                <c:pt idx="37987">
                  <c:v>100.252655</c:v>
                </c:pt>
                <c:pt idx="37988">
                  <c:v>100.255287</c:v>
                </c:pt>
                <c:pt idx="37989">
                  <c:v>100.257927</c:v>
                </c:pt>
                <c:pt idx="37990">
                  <c:v>100.26056699999999</c:v>
                </c:pt>
                <c:pt idx="37991">
                  <c:v>100.263206</c:v>
                </c:pt>
                <c:pt idx="37992">
                  <c:v>100.265846</c:v>
                </c:pt>
                <c:pt idx="37993">
                  <c:v>100.268486</c:v>
                </c:pt>
                <c:pt idx="37994">
                  <c:v>100.271126</c:v>
                </c:pt>
                <c:pt idx="37995">
                  <c:v>100.27376599999999</c:v>
                </c:pt>
                <c:pt idx="37996">
                  <c:v>100.276405</c:v>
                </c:pt>
                <c:pt idx="37997">
                  <c:v>100.279045</c:v>
                </c:pt>
                <c:pt idx="37998">
                  <c:v>100.281685</c:v>
                </c:pt>
                <c:pt idx="37999">
                  <c:v>100.284325</c:v>
                </c:pt>
                <c:pt idx="38000">
                  <c:v>100.286964</c:v>
                </c:pt>
                <c:pt idx="38001">
                  <c:v>100.289604</c:v>
                </c:pt>
                <c:pt idx="38002">
                  <c:v>100.292244</c:v>
                </c:pt>
                <c:pt idx="38003">
                  <c:v>100.294884</c:v>
                </c:pt>
                <c:pt idx="38004">
                  <c:v>100.297523</c:v>
                </c:pt>
                <c:pt idx="38005">
                  <c:v>100.300163</c:v>
                </c:pt>
                <c:pt idx="38006">
                  <c:v>100.302803</c:v>
                </c:pt>
                <c:pt idx="38007">
                  <c:v>100.305443</c:v>
                </c:pt>
                <c:pt idx="38008">
                  <c:v>100.308083</c:v>
                </c:pt>
                <c:pt idx="38009">
                  <c:v>100.310715</c:v>
                </c:pt>
                <c:pt idx="38010">
                  <c:v>100.313354</c:v>
                </c:pt>
                <c:pt idx="38011">
                  <c:v>100.315994</c:v>
                </c:pt>
                <c:pt idx="38012">
                  <c:v>100.318634</c:v>
                </c:pt>
                <c:pt idx="38013">
                  <c:v>100.321274</c:v>
                </c:pt>
                <c:pt idx="38014">
                  <c:v>100.323914</c:v>
                </c:pt>
                <c:pt idx="38015">
                  <c:v>100.326553</c:v>
                </c:pt>
                <c:pt idx="38016">
                  <c:v>100.329193</c:v>
                </c:pt>
                <c:pt idx="38017">
                  <c:v>100.331833</c:v>
                </c:pt>
                <c:pt idx="38018">
                  <c:v>100.334473</c:v>
                </c:pt>
                <c:pt idx="38019">
                  <c:v>100.337112</c:v>
                </c:pt>
                <c:pt idx="38020">
                  <c:v>100.339752</c:v>
                </c:pt>
                <c:pt idx="38021">
                  <c:v>100.342392</c:v>
                </c:pt>
                <c:pt idx="38022">
                  <c:v>100.345032</c:v>
                </c:pt>
                <c:pt idx="38023">
                  <c:v>100.347672</c:v>
                </c:pt>
                <c:pt idx="38024">
                  <c:v>100.350311</c:v>
                </c:pt>
                <c:pt idx="38025">
                  <c:v>100.352951</c:v>
                </c:pt>
                <c:pt idx="38026">
                  <c:v>100.355591</c:v>
                </c:pt>
                <c:pt idx="38027">
                  <c:v>100.358231</c:v>
                </c:pt>
                <c:pt idx="38028">
                  <c:v>100.36087000000001</c:v>
                </c:pt>
                <c:pt idx="38029">
                  <c:v>100.36351000000001</c:v>
                </c:pt>
                <c:pt idx="38030">
                  <c:v>100.36615</c:v>
                </c:pt>
                <c:pt idx="38031">
                  <c:v>100.368782</c:v>
                </c:pt>
                <c:pt idx="38032">
                  <c:v>100.371422</c:v>
                </c:pt>
                <c:pt idx="38033">
                  <c:v>100.374062</c:v>
                </c:pt>
                <c:pt idx="38034">
                  <c:v>100.376701</c:v>
                </c:pt>
                <c:pt idx="38035">
                  <c:v>100.379341</c:v>
                </c:pt>
                <c:pt idx="38036">
                  <c:v>100.381981</c:v>
                </c:pt>
                <c:pt idx="38037">
                  <c:v>100.384621</c:v>
                </c:pt>
                <c:pt idx="38038">
                  <c:v>100.38726</c:v>
                </c:pt>
                <c:pt idx="38039">
                  <c:v>100.3899</c:v>
                </c:pt>
                <c:pt idx="38040">
                  <c:v>100.39254</c:v>
                </c:pt>
                <c:pt idx="38041">
                  <c:v>100.39518</c:v>
                </c:pt>
                <c:pt idx="38042">
                  <c:v>100.39782</c:v>
                </c:pt>
                <c:pt idx="38043">
                  <c:v>100.400459</c:v>
                </c:pt>
                <c:pt idx="38044">
                  <c:v>100.403099</c:v>
                </c:pt>
                <c:pt idx="38045">
                  <c:v>100.405739</c:v>
                </c:pt>
                <c:pt idx="38046">
                  <c:v>100.408379</c:v>
                </c:pt>
                <c:pt idx="38047">
                  <c:v>100.411018</c:v>
                </c:pt>
                <c:pt idx="38048">
                  <c:v>100.413658</c:v>
                </c:pt>
                <c:pt idx="38049">
                  <c:v>100.416298</c:v>
                </c:pt>
                <c:pt idx="38050">
                  <c:v>100.418938</c:v>
                </c:pt>
                <c:pt idx="38051">
                  <c:v>100.421577</c:v>
                </c:pt>
                <c:pt idx="38052">
                  <c:v>100.424217</c:v>
                </c:pt>
                <c:pt idx="38053">
                  <c:v>100.426849</c:v>
                </c:pt>
                <c:pt idx="38054">
                  <c:v>100.429489</c:v>
                </c:pt>
                <c:pt idx="38055">
                  <c:v>100.432129</c:v>
                </c:pt>
                <c:pt idx="38056">
                  <c:v>100.434769</c:v>
                </c:pt>
                <c:pt idx="38057">
                  <c:v>100.437408</c:v>
                </c:pt>
                <c:pt idx="38058">
                  <c:v>100.440048</c:v>
                </c:pt>
                <c:pt idx="38059">
                  <c:v>100.442688</c:v>
                </c:pt>
                <c:pt idx="38060">
                  <c:v>100.445328</c:v>
                </c:pt>
                <c:pt idx="38061">
                  <c:v>100.447968</c:v>
                </c:pt>
                <c:pt idx="38062">
                  <c:v>100.45060700000001</c:v>
                </c:pt>
                <c:pt idx="38063">
                  <c:v>100.453247</c:v>
                </c:pt>
                <c:pt idx="38064">
                  <c:v>100.455887</c:v>
                </c:pt>
                <c:pt idx="38065">
                  <c:v>100.458527</c:v>
                </c:pt>
                <c:pt idx="38066">
                  <c:v>100.46116600000001</c:v>
                </c:pt>
                <c:pt idx="38067">
                  <c:v>100.46380600000001</c:v>
                </c:pt>
                <c:pt idx="38068">
                  <c:v>100.466446</c:v>
                </c:pt>
                <c:pt idx="38069">
                  <c:v>100.469086</c:v>
                </c:pt>
                <c:pt idx="38070">
                  <c:v>100.47172500000001</c:v>
                </c:pt>
                <c:pt idx="38071">
                  <c:v>100.47436500000001</c:v>
                </c:pt>
                <c:pt idx="38072">
                  <c:v>100.47700500000001</c:v>
                </c:pt>
                <c:pt idx="38073">
                  <c:v>100.479645</c:v>
                </c:pt>
                <c:pt idx="38074">
                  <c:v>100.482277</c:v>
                </c:pt>
                <c:pt idx="38075">
                  <c:v>100.484917</c:v>
                </c:pt>
                <c:pt idx="38076">
                  <c:v>100.487556</c:v>
                </c:pt>
                <c:pt idx="38077">
                  <c:v>100.490196</c:v>
                </c:pt>
                <c:pt idx="38078">
                  <c:v>100.492836</c:v>
                </c:pt>
                <c:pt idx="38079">
                  <c:v>100.495476</c:v>
                </c:pt>
                <c:pt idx="38080">
                  <c:v>100.498116</c:v>
                </c:pt>
                <c:pt idx="38081">
                  <c:v>100.500755</c:v>
                </c:pt>
                <c:pt idx="38082">
                  <c:v>100.503395</c:v>
                </c:pt>
                <c:pt idx="38083">
                  <c:v>100.506035</c:v>
                </c:pt>
                <c:pt idx="38084">
                  <c:v>100.508675</c:v>
                </c:pt>
                <c:pt idx="38085">
                  <c:v>100.511314</c:v>
                </c:pt>
                <c:pt idx="38086">
                  <c:v>100.513954</c:v>
                </c:pt>
                <c:pt idx="38087">
                  <c:v>100.516594</c:v>
                </c:pt>
                <c:pt idx="38088">
                  <c:v>100.519234</c:v>
                </c:pt>
                <c:pt idx="38089">
                  <c:v>100.521873</c:v>
                </c:pt>
                <c:pt idx="38090">
                  <c:v>100.524513</c:v>
                </c:pt>
                <c:pt idx="38091">
                  <c:v>100.527153</c:v>
                </c:pt>
                <c:pt idx="38092">
                  <c:v>100.529793</c:v>
                </c:pt>
                <c:pt idx="38093">
                  <c:v>100.532433</c:v>
                </c:pt>
                <c:pt idx="38094">
                  <c:v>100.535072</c:v>
                </c:pt>
                <c:pt idx="38095">
                  <c:v>100.537712</c:v>
                </c:pt>
                <c:pt idx="38096">
                  <c:v>100.540344</c:v>
                </c:pt>
                <c:pt idx="38097">
                  <c:v>100.542984</c:v>
                </c:pt>
                <c:pt idx="38098">
                  <c:v>100.545624</c:v>
                </c:pt>
                <c:pt idx="38099">
                  <c:v>100.548264</c:v>
                </c:pt>
                <c:pt idx="38100">
                  <c:v>100.55090300000001</c:v>
                </c:pt>
                <c:pt idx="38101">
                  <c:v>100.553543</c:v>
                </c:pt>
                <c:pt idx="38102">
                  <c:v>100.556183</c:v>
                </c:pt>
                <c:pt idx="38103">
                  <c:v>100.558823</c:v>
                </c:pt>
                <c:pt idx="38104">
                  <c:v>100.56146200000001</c:v>
                </c:pt>
                <c:pt idx="38105">
                  <c:v>100.56410200000001</c:v>
                </c:pt>
                <c:pt idx="38106">
                  <c:v>100.566742</c:v>
                </c:pt>
                <c:pt idx="38107">
                  <c:v>100.569382</c:v>
                </c:pt>
                <c:pt idx="38108">
                  <c:v>100.57202100000001</c:v>
                </c:pt>
                <c:pt idx="38109">
                  <c:v>100.57466100000001</c:v>
                </c:pt>
                <c:pt idx="38110">
                  <c:v>100.57730100000001</c:v>
                </c:pt>
                <c:pt idx="38111">
                  <c:v>100.57994100000001</c:v>
                </c:pt>
                <c:pt idx="38112">
                  <c:v>100.582581</c:v>
                </c:pt>
                <c:pt idx="38113">
                  <c:v>100.58522000000001</c:v>
                </c:pt>
                <c:pt idx="38114">
                  <c:v>100.58786000000001</c:v>
                </c:pt>
                <c:pt idx="38115">
                  <c:v>100.59050000000001</c:v>
                </c:pt>
                <c:pt idx="38116">
                  <c:v>100.59314000000001</c:v>
                </c:pt>
                <c:pt idx="38117">
                  <c:v>100.59577899999999</c:v>
                </c:pt>
                <c:pt idx="38118">
                  <c:v>100.598412</c:v>
                </c:pt>
                <c:pt idx="38119">
                  <c:v>100.601051</c:v>
                </c:pt>
                <c:pt idx="38120">
                  <c:v>100.603691</c:v>
                </c:pt>
                <c:pt idx="38121">
                  <c:v>100.606331</c:v>
                </c:pt>
                <c:pt idx="38122">
                  <c:v>100.608971</c:v>
                </c:pt>
                <c:pt idx="38123">
                  <c:v>100.61161</c:v>
                </c:pt>
                <c:pt idx="38124">
                  <c:v>100.61425</c:v>
                </c:pt>
                <c:pt idx="38125">
                  <c:v>100.61689</c:v>
                </c:pt>
                <c:pt idx="38126">
                  <c:v>100.61953</c:v>
                </c:pt>
                <c:pt idx="38127">
                  <c:v>100.622169</c:v>
                </c:pt>
                <c:pt idx="38128">
                  <c:v>100.624809</c:v>
                </c:pt>
                <c:pt idx="38129">
                  <c:v>100.627449</c:v>
                </c:pt>
                <c:pt idx="38130">
                  <c:v>100.630089</c:v>
                </c:pt>
                <c:pt idx="38131">
                  <c:v>100.632729</c:v>
                </c:pt>
                <c:pt idx="38132">
                  <c:v>100.635368</c:v>
                </c:pt>
                <c:pt idx="38133">
                  <c:v>100.638008</c:v>
                </c:pt>
                <c:pt idx="38134">
                  <c:v>100.640648</c:v>
                </c:pt>
                <c:pt idx="38135">
                  <c:v>100.643288</c:v>
                </c:pt>
                <c:pt idx="38136">
                  <c:v>100.645927</c:v>
                </c:pt>
                <c:pt idx="38137">
                  <c:v>100.648567</c:v>
                </c:pt>
                <c:pt idx="38138">
                  <c:v>100.651207</c:v>
                </c:pt>
                <c:pt idx="38139">
                  <c:v>100.653839</c:v>
                </c:pt>
                <c:pt idx="38140">
                  <c:v>100.656479</c:v>
                </c:pt>
                <c:pt idx="38141">
                  <c:v>100.659119</c:v>
                </c:pt>
                <c:pt idx="38142">
                  <c:v>100.66175800000001</c:v>
                </c:pt>
                <c:pt idx="38143">
                  <c:v>100.66439800000001</c:v>
                </c:pt>
                <c:pt idx="38144">
                  <c:v>100.66703800000001</c:v>
                </c:pt>
                <c:pt idx="38145">
                  <c:v>100.669678</c:v>
                </c:pt>
                <c:pt idx="38146">
                  <c:v>100.672318</c:v>
                </c:pt>
                <c:pt idx="38147">
                  <c:v>100.67495700000001</c:v>
                </c:pt>
                <c:pt idx="38148">
                  <c:v>100.67759700000001</c:v>
                </c:pt>
                <c:pt idx="38149">
                  <c:v>100.68023700000001</c:v>
                </c:pt>
                <c:pt idx="38150">
                  <c:v>100.682877</c:v>
                </c:pt>
                <c:pt idx="38151">
                  <c:v>100.68551600000001</c:v>
                </c:pt>
                <c:pt idx="38152">
                  <c:v>100.68815600000001</c:v>
                </c:pt>
                <c:pt idx="38153">
                  <c:v>100.69079600000001</c:v>
                </c:pt>
                <c:pt idx="38154">
                  <c:v>100.69343600000001</c:v>
                </c:pt>
                <c:pt idx="38155">
                  <c:v>100.69607499999999</c:v>
                </c:pt>
                <c:pt idx="38156">
                  <c:v>100.69871500000001</c:v>
                </c:pt>
                <c:pt idx="38157">
                  <c:v>100.70135500000001</c:v>
                </c:pt>
                <c:pt idx="38158">
                  <c:v>100.70399500000001</c:v>
                </c:pt>
                <c:pt idx="38159">
                  <c:v>100.70663500000001</c:v>
                </c:pt>
                <c:pt idx="38160">
                  <c:v>100.70927399999999</c:v>
                </c:pt>
                <c:pt idx="38161">
                  <c:v>100.711906</c:v>
                </c:pt>
                <c:pt idx="38162">
                  <c:v>100.714546</c:v>
                </c:pt>
                <c:pt idx="38163">
                  <c:v>100.717186</c:v>
                </c:pt>
                <c:pt idx="38164">
                  <c:v>100.719826</c:v>
                </c:pt>
                <c:pt idx="38165">
                  <c:v>100.722466</c:v>
                </c:pt>
                <c:pt idx="38166">
                  <c:v>100.725105</c:v>
                </c:pt>
                <c:pt idx="38167">
                  <c:v>100.727745</c:v>
                </c:pt>
                <c:pt idx="38168">
                  <c:v>100.730385</c:v>
                </c:pt>
                <c:pt idx="38169">
                  <c:v>100.733025</c:v>
                </c:pt>
                <c:pt idx="38170">
                  <c:v>100.735664</c:v>
                </c:pt>
                <c:pt idx="38171">
                  <c:v>100.738304</c:v>
                </c:pt>
                <c:pt idx="38172">
                  <c:v>100.740944</c:v>
                </c:pt>
                <c:pt idx="38173">
                  <c:v>100.743584</c:v>
                </c:pt>
                <c:pt idx="38174">
                  <c:v>100.746223</c:v>
                </c:pt>
                <c:pt idx="38175">
                  <c:v>100.748863</c:v>
                </c:pt>
                <c:pt idx="38176">
                  <c:v>100.751503</c:v>
                </c:pt>
                <c:pt idx="38177">
                  <c:v>100.754143</c:v>
                </c:pt>
                <c:pt idx="38178">
                  <c:v>100.756783</c:v>
                </c:pt>
                <c:pt idx="38179">
                  <c:v>100.759422</c:v>
                </c:pt>
                <c:pt idx="38180">
                  <c:v>100.762062</c:v>
                </c:pt>
                <c:pt idx="38181">
                  <c:v>100.764702</c:v>
                </c:pt>
                <c:pt idx="38182">
                  <c:v>100.767342</c:v>
                </c:pt>
                <c:pt idx="38183">
                  <c:v>100.769974</c:v>
                </c:pt>
                <c:pt idx="38184">
                  <c:v>100.772614</c:v>
                </c:pt>
                <c:pt idx="38185">
                  <c:v>100.77525300000001</c:v>
                </c:pt>
                <c:pt idx="38186">
                  <c:v>100.77789300000001</c:v>
                </c:pt>
                <c:pt idx="38187">
                  <c:v>100.78053300000001</c:v>
                </c:pt>
                <c:pt idx="38188">
                  <c:v>100.78317300000001</c:v>
                </c:pt>
                <c:pt idx="38189">
                  <c:v>100.78581200000001</c:v>
                </c:pt>
                <c:pt idx="38190">
                  <c:v>100.78845200000001</c:v>
                </c:pt>
                <c:pt idx="38191">
                  <c:v>100.79109200000001</c:v>
                </c:pt>
                <c:pt idx="38192">
                  <c:v>100.79373200000001</c:v>
                </c:pt>
                <c:pt idx="38193">
                  <c:v>100.79637099999999</c:v>
                </c:pt>
                <c:pt idx="38194">
                  <c:v>100.79901099999999</c:v>
                </c:pt>
                <c:pt idx="38195">
                  <c:v>100.80165100000001</c:v>
                </c:pt>
                <c:pt idx="38196">
                  <c:v>100.80429100000001</c:v>
                </c:pt>
                <c:pt idx="38197">
                  <c:v>100.80693100000001</c:v>
                </c:pt>
                <c:pt idx="38198">
                  <c:v>100.80956999999999</c:v>
                </c:pt>
                <c:pt idx="38199">
                  <c:v>100.81220999999999</c:v>
                </c:pt>
                <c:pt idx="38200">
                  <c:v>100.81485000000001</c:v>
                </c:pt>
                <c:pt idx="38201">
                  <c:v>100.81749000000001</c:v>
                </c:pt>
                <c:pt idx="38202">
                  <c:v>100.82012899999999</c:v>
                </c:pt>
                <c:pt idx="38203">
                  <c:v>100.82276899999999</c:v>
                </c:pt>
                <c:pt idx="38204">
                  <c:v>100.82540899999999</c:v>
                </c:pt>
                <c:pt idx="38205">
                  <c:v>100.828041</c:v>
                </c:pt>
                <c:pt idx="38206">
                  <c:v>100.830681</c:v>
                </c:pt>
                <c:pt idx="38207">
                  <c:v>100.833321</c:v>
                </c:pt>
                <c:pt idx="38208">
                  <c:v>100.83596</c:v>
                </c:pt>
                <c:pt idx="38209">
                  <c:v>100.8386</c:v>
                </c:pt>
                <c:pt idx="38210">
                  <c:v>100.84124</c:v>
                </c:pt>
                <c:pt idx="38211">
                  <c:v>100.84388</c:v>
                </c:pt>
                <c:pt idx="38212">
                  <c:v>100.846519</c:v>
                </c:pt>
                <c:pt idx="38213">
                  <c:v>100.849159</c:v>
                </c:pt>
                <c:pt idx="38214">
                  <c:v>100.851799</c:v>
                </c:pt>
                <c:pt idx="38215">
                  <c:v>100.854439</c:v>
                </c:pt>
                <c:pt idx="38216">
                  <c:v>100.857079</c:v>
                </c:pt>
                <c:pt idx="38217">
                  <c:v>100.859718</c:v>
                </c:pt>
                <c:pt idx="38218">
                  <c:v>100.862358</c:v>
                </c:pt>
                <c:pt idx="38219">
                  <c:v>100.864998</c:v>
                </c:pt>
                <c:pt idx="38220">
                  <c:v>100.867638</c:v>
                </c:pt>
                <c:pt idx="38221">
                  <c:v>100.870277</c:v>
                </c:pt>
                <c:pt idx="38222">
                  <c:v>100.872917</c:v>
                </c:pt>
                <c:pt idx="38223">
                  <c:v>100.875557</c:v>
                </c:pt>
                <c:pt idx="38224">
                  <c:v>100.878197</c:v>
                </c:pt>
                <c:pt idx="38225">
                  <c:v>100.880836</c:v>
                </c:pt>
                <c:pt idx="38226">
                  <c:v>100.88346900000001</c:v>
                </c:pt>
                <c:pt idx="38227">
                  <c:v>100.88610799999999</c:v>
                </c:pt>
                <c:pt idx="38228">
                  <c:v>100.88874800000001</c:v>
                </c:pt>
                <c:pt idx="38229">
                  <c:v>100.89138800000001</c:v>
                </c:pt>
                <c:pt idx="38230">
                  <c:v>100.89402800000001</c:v>
                </c:pt>
                <c:pt idx="38231">
                  <c:v>100.89666699999999</c:v>
                </c:pt>
                <c:pt idx="38232">
                  <c:v>100.89930699999999</c:v>
                </c:pt>
                <c:pt idx="38233">
                  <c:v>100.90194700000001</c:v>
                </c:pt>
                <c:pt idx="38234">
                  <c:v>100.90458700000001</c:v>
                </c:pt>
                <c:pt idx="38235">
                  <c:v>100.90722700000001</c:v>
                </c:pt>
                <c:pt idx="38236">
                  <c:v>100.90986599999999</c:v>
                </c:pt>
                <c:pt idx="38237">
                  <c:v>100.91250599999999</c:v>
                </c:pt>
                <c:pt idx="38238">
                  <c:v>100.91514599999999</c:v>
                </c:pt>
                <c:pt idx="38239">
                  <c:v>100.91778600000001</c:v>
                </c:pt>
                <c:pt idx="38240">
                  <c:v>100.92042499999999</c:v>
                </c:pt>
                <c:pt idx="38241">
                  <c:v>100.92306499999999</c:v>
                </c:pt>
                <c:pt idx="38242">
                  <c:v>100.92570499999999</c:v>
                </c:pt>
                <c:pt idx="38243">
                  <c:v>100.92834499999999</c:v>
                </c:pt>
                <c:pt idx="38244">
                  <c:v>100.930984</c:v>
                </c:pt>
                <c:pt idx="38245">
                  <c:v>100.93362399999999</c:v>
                </c:pt>
                <c:pt idx="38246">
                  <c:v>100.93626399999999</c:v>
                </c:pt>
                <c:pt idx="38247">
                  <c:v>100.93890399999999</c:v>
                </c:pt>
                <c:pt idx="38248">
                  <c:v>100.941536</c:v>
                </c:pt>
                <c:pt idx="38249">
                  <c:v>100.944176</c:v>
                </c:pt>
                <c:pt idx="38250">
                  <c:v>100.946815</c:v>
                </c:pt>
                <c:pt idx="38251">
                  <c:v>100.949455</c:v>
                </c:pt>
                <c:pt idx="38252">
                  <c:v>100.952095</c:v>
                </c:pt>
                <c:pt idx="38253">
                  <c:v>100.954735</c:v>
                </c:pt>
                <c:pt idx="38254">
                  <c:v>100.957375</c:v>
                </c:pt>
                <c:pt idx="38255">
                  <c:v>100.960014</c:v>
                </c:pt>
                <c:pt idx="38256">
                  <c:v>100.962654</c:v>
                </c:pt>
                <c:pt idx="38257">
                  <c:v>100.965294</c:v>
                </c:pt>
                <c:pt idx="38258">
                  <c:v>100.967934</c:v>
                </c:pt>
                <c:pt idx="38259">
                  <c:v>100.970573</c:v>
                </c:pt>
                <c:pt idx="38260">
                  <c:v>100.973213</c:v>
                </c:pt>
                <c:pt idx="38261">
                  <c:v>100.975853</c:v>
                </c:pt>
                <c:pt idx="38262">
                  <c:v>100.978493</c:v>
                </c:pt>
                <c:pt idx="38263">
                  <c:v>100.981133</c:v>
                </c:pt>
                <c:pt idx="38264">
                  <c:v>100.983772</c:v>
                </c:pt>
                <c:pt idx="38265">
                  <c:v>100.986412</c:v>
                </c:pt>
                <c:pt idx="38266">
                  <c:v>100.989052</c:v>
                </c:pt>
                <c:pt idx="38267">
                  <c:v>100.991692</c:v>
                </c:pt>
                <c:pt idx="38268">
                  <c:v>100.994331</c:v>
                </c:pt>
                <c:pt idx="38269">
                  <c:v>100.996971</c:v>
                </c:pt>
                <c:pt idx="38270">
                  <c:v>100.99960299999999</c:v>
                </c:pt>
                <c:pt idx="38271">
                  <c:v>101.00224300000001</c:v>
                </c:pt>
                <c:pt idx="38272">
                  <c:v>101.00488300000001</c:v>
                </c:pt>
                <c:pt idx="38273">
                  <c:v>101.00752300000001</c:v>
                </c:pt>
                <c:pt idx="38274">
                  <c:v>101.01016199999999</c:v>
                </c:pt>
                <c:pt idx="38275">
                  <c:v>101.01280199999999</c:v>
                </c:pt>
                <c:pt idx="38276">
                  <c:v>101.01544199999999</c:v>
                </c:pt>
                <c:pt idx="38277">
                  <c:v>101.01808200000001</c:v>
                </c:pt>
                <c:pt idx="38278">
                  <c:v>101.02072099999999</c:v>
                </c:pt>
                <c:pt idx="38279">
                  <c:v>101.02336099999999</c:v>
                </c:pt>
                <c:pt idx="38280">
                  <c:v>101.02600099999999</c:v>
                </c:pt>
                <c:pt idx="38281">
                  <c:v>101.02864099999999</c:v>
                </c:pt>
                <c:pt idx="38282">
                  <c:v>101.03128100000001</c:v>
                </c:pt>
                <c:pt idx="38283">
                  <c:v>101.03391999999999</c:v>
                </c:pt>
                <c:pt idx="38284">
                  <c:v>101.03655999999999</c:v>
                </c:pt>
                <c:pt idx="38285">
                  <c:v>101.03919999999999</c:v>
                </c:pt>
                <c:pt idx="38286">
                  <c:v>101.04183999999999</c:v>
                </c:pt>
                <c:pt idx="38287">
                  <c:v>101.044479</c:v>
                </c:pt>
                <c:pt idx="38288">
                  <c:v>101.047119</c:v>
                </c:pt>
                <c:pt idx="38289">
                  <c:v>101.04975899999999</c:v>
                </c:pt>
                <c:pt idx="38290">
                  <c:v>101.05239899999999</c:v>
                </c:pt>
                <c:pt idx="38291">
                  <c:v>101.055031</c:v>
                </c:pt>
                <c:pt idx="38292">
                  <c:v>101.057671</c:v>
                </c:pt>
                <c:pt idx="38293">
                  <c:v>101.06031</c:v>
                </c:pt>
                <c:pt idx="38294">
                  <c:v>101.06295</c:v>
                </c:pt>
                <c:pt idx="38295">
                  <c:v>101.06559</c:v>
                </c:pt>
                <c:pt idx="38296">
                  <c:v>101.06823</c:v>
                </c:pt>
                <c:pt idx="38297">
                  <c:v>101.070869</c:v>
                </c:pt>
                <c:pt idx="38298">
                  <c:v>101.073509</c:v>
                </c:pt>
                <c:pt idx="38299">
                  <c:v>101.076149</c:v>
                </c:pt>
                <c:pt idx="38300">
                  <c:v>101.078789</c:v>
                </c:pt>
                <c:pt idx="38301">
                  <c:v>101.081429</c:v>
                </c:pt>
                <c:pt idx="38302">
                  <c:v>101.084068</c:v>
                </c:pt>
                <c:pt idx="38303">
                  <c:v>101.086708</c:v>
                </c:pt>
                <c:pt idx="38304">
                  <c:v>101.089348</c:v>
                </c:pt>
                <c:pt idx="38305">
                  <c:v>101.091988</c:v>
                </c:pt>
                <c:pt idx="38306">
                  <c:v>101.094627</c:v>
                </c:pt>
                <c:pt idx="38307">
                  <c:v>101.097267</c:v>
                </c:pt>
                <c:pt idx="38308">
                  <c:v>101.099907</c:v>
                </c:pt>
                <c:pt idx="38309">
                  <c:v>101.102547</c:v>
                </c:pt>
                <c:pt idx="38310">
                  <c:v>101.105186</c:v>
                </c:pt>
                <c:pt idx="38311">
                  <c:v>101.107826</c:v>
                </c:pt>
                <c:pt idx="38312">
                  <c:v>101.110466</c:v>
                </c:pt>
                <c:pt idx="38313">
                  <c:v>101.11309799999999</c:v>
                </c:pt>
                <c:pt idx="38314">
                  <c:v>101.11573799999999</c:v>
                </c:pt>
                <c:pt idx="38315">
                  <c:v>101.11837800000001</c:v>
                </c:pt>
                <c:pt idx="38316">
                  <c:v>101.12101699999999</c:v>
                </c:pt>
                <c:pt idx="38317">
                  <c:v>101.12365699999999</c:v>
                </c:pt>
                <c:pt idx="38318">
                  <c:v>101.12629699999999</c:v>
                </c:pt>
                <c:pt idx="38319">
                  <c:v>101.12893699999999</c:v>
                </c:pt>
                <c:pt idx="38320">
                  <c:v>101.13157699999999</c:v>
                </c:pt>
                <c:pt idx="38321">
                  <c:v>101.134216</c:v>
                </c:pt>
                <c:pt idx="38322">
                  <c:v>101.13685599999999</c:v>
                </c:pt>
                <c:pt idx="38323">
                  <c:v>101.13949599999999</c:v>
                </c:pt>
                <c:pt idx="38324">
                  <c:v>101.14213599999999</c:v>
                </c:pt>
                <c:pt idx="38325">
                  <c:v>101.144775</c:v>
                </c:pt>
                <c:pt idx="38326">
                  <c:v>101.147415</c:v>
                </c:pt>
                <c:pt idx="38327">
                  <c:v>101.15005499999999</c:v>
                </c:pt>
                <c:pt idx="38328">
                  <c:v>101.15269499999999</c:v>
                </c:pt>
                <c:pt idx="38329">
                  <c:v>101.155334</c:v>
                </c:pt>
                <c:pt idx="38330">
                  <c:v>101.157974</c:v>
                </c:pt>
                <c:pt idx="38331">
                  <c:v>101.160614</c:v>
                </c:pt>
                <c:pt idx="38332">
                  <c:v>101.16325399999999</c:v>
                </c:pt>
                <c:pt idx="38333">
                  <c:v>101.16589399999999</c:v>
                </c:pt>
                <c:pt idx="38334">
                  <c:v>101.168533</c:v>
                </c:pt>
                <c:pt idx="38335">
                  <c:v>101.171165</c:v>
                </c:pt>
                <c:pt idx="38336">
                  <c:v>101.173805</c:v>
                </c:pt>
                <c:pt idx="38337">
                  <c:v>101.176445</c:v>
                </c:pt>
                <c:pt idx="38338">
                  <c:v>101.179085</c:v>
                </c:pt>
                <c:pt idx="38339">
                  <c:v>101.181725</c:v>
                </c:pt>
                <c:pt idx="38340">
                  <c:v>101.184364</c:v>
                </c:pt>
                <c:pt idx="38341">
                  <c:v>101.187004</c:v>
                </c:pt>
                <c:pt idx="38342">
                  <c:v>101.189644</c:v>
                </c:pt>
                <c:pt idx="38343">
                  <c:v>101.192284</c:v>
                </c:pt>
                <c:pt idx="38344">
                  <c:v>101.194923</c:v>
                </c:pt>
                <c:pt idx="38345">
                  <c:v>101.197563</c:v>
                </c:pt>
                <c:pt idx="38346">
                  <c:v>101.200203</c:v>
                </c:pt>
                <c:pt idx="38347">
                  <c:v>101.202843</c:v>
                </c:pt>
                <c:pt idx="38348">
                  <c:v>101.205482</c:v>
                </c:pt>
                <c:pt idx="38349">
                  <c:v>101.208122</c:v>
                </c:pt>
                <c:pt idx="38350">
                  <c:v>101.210762</c:v>
                </c:pt>
                <c:pt idx="38351">
                  <c:v>101.213402</c:v>
                </c:pt>
                <c:pt idx="38352">
                  <c:v>101.216042</c:v>
                </c:pt>
                <c:pt idx="38353">
                  <c:v>101.218681</c:v>
                </c:pt>
                <c:pt idx="38354">
                  <c:v>101.221321</c:v>
                </c:pt>
                <c:pt idx="38355">
                  <c:v>101.223961</c:v>
                </c:pt>
                <c:pt idx="38356">
                  <c:v>101.22659299999999</c:v>
                </c:pt>
                <c:pt idx="38357">
                  <c:v>101.22923299999999</c:v>
                </c:pt>
                <c:pt idx="38358">
                  <c:v>101.23187299999999</c:v>
                </c:pt>
                <c:pt idx="38359">
                  <c:v>101.234512</c:v>
                </c:pt>
                <c:pt idx="38360">
                  <c:v>101.23715199999999</c:v>
                </c:pt>
                <c:pt idx="38361">
                  <c:v>101.23979199999999</c:v>
                </c:pt>
                <c:pt idx="38362">
                  <c:v>101.24243199999999</c:v>
                </c:pt>
                <c:pt idx="38363">
                  <c:v>101.245071</c:v>
                </c:pt>
                <c:pt idx="38364">
                  <c:v>101.247711</c:v>
                </c:pt>
                <c:pt idx="38365">
                  <c:v>101.25035099999999</c:v>
                </c:pt>
                <c:pt idx="38366">
                  <c:v>101.25299099999999</c:v>
                </c:pt>
                <c:pt idx="38367">
                  <c:v>101.25563</c:v>
                </c:pt>
                <c:pt idx="38368">
                  <c:v>101.25827</c:v>
                </c:pt>
                <c:pt idx="38369">
                  <c:v>101.26091</c:v>
                </c:pt>
                <c:pt idx="38370">
                  <c:v>101.26355</c:v>
                </c:pt>
                <c:pt idx="38371">
                  <c:v>101.26618999999999</c:v>
                </c:pt>
                <c:pt idx="38372">
                  <c:v>101.268829</c:v>
                </c:pt>
                <c:pt idx="38373">
                  <c:v>101.271469</c:v>
                </c:pt>
                <c:pt idx="38374">
                  <c:v>101.274109</c:v>
                </c:pt>
                <c:pt idx="38375">
                  <c:v>101.276749</c:v>
                </c:pt>
                <c:pt idx="38376">
                  <c:v>101.279388</c:v>
                </c:pt>
                <c:pt idx="38377">
                  <c:v>101.282028</c:v>
                </c:pt>
                <c:pt idx="38378">
                  <c:v>101.28466</c:v>
                </c:pt>
                <c:pt idx="38379">
                  <c:v>101.2873</c:v>
                </c:pt>
                <c:pt idx="38380">
                  <c:v>101.28994</c:v>
                </c:pt>
                <c:pt idx="38381">
                  <c:v>101.29258</c:v>
                </c:pt>
                <c:pt idx="38382">
                  <c:v>101.295219</c:v>
                </c:pt>
                <c:pt idx="38383">
                  <c:v>101.297859</c:v>
                </c:pt>
                <c:pt idx="38384">
                  <c:v>101.300499</c:v>
                </c:pt>
                <c:pt idx="38385">
                  <c:v>101.303139</c:v>
                </c:pt>
                <c:pt idx="38386">
                  <c:v>101.305779</c:v>
                </c:pt>
                <c:pt idx="38387">
                  <c:v>101.308418</c:v>
                </c:pt>
                <c:pt idx="38388">
                  <c:v>101.311058</c:v>
                </c:pt>
                <c:pt idx="38389">
                  <c:v>101.313698</c:v>
                </c:pt>
                <c:pt idx="38390">
                  <c:v>101.316338</c:v>
                </c:pt>
                <c:pt idx="38391">
                  <c:v>101.318977</c:v>
                </c:pt>
                <c:pt idx="38392">
                  <c:v>101.321617</c:v>
                </c:pt>
                <c:pt idx="38393">
                  <c:v>101.324257</c:v>
                </c:pt>
                <c:pt idx="38394">
                  <c:v>101.326897</c:v>
                </c:pt>
                <c:pt idx="38395">
                  <c:v>101.329536</c:v>
                </c:pt>
                <c:pt idx="38396">
                  <c:v>101.332176</c:v>
                </c:pt>
                <c:pt idx="38397">
                  <c:v>101.334816</c:v>
                </c:pt>
                <c:pt idx="38398">
                  <c:v>101.337456</c:v>
                </c:pt>
                <c:pt idx="38399">
                  <c:v>101.340096</c:v>
                </c:pt>
                <c:pt idx="38400">
                  <c:v>101.34272799999999</c:v>
                </c:pt>
                <c:pt idx="38401">
                  <c:v>101.345367</c:v>
                </c:pt>
                <c:pt idx="38402">
                  <c:v>101.348007</c:v>
                </c:pt>
                <c:pt idx="38403">
                  <c:v>101.350647</c:v>
                </c:pt>
                <c:pt idx="38404">
                  <c:v>101.35328699999999</c:v>
                </c:pt>
                <c:pt idx="38405">
                  <c:v>101.35592699999999</c:v>
                </c:pt>
                <c:pt idx="38406">
                  <c:v>101.358566</c:v>
                </c:pt>
                <c:pt idx="38407">
                  <c:v>101.361206</c:v>
                </c:pt>
                <c:pt idx="38408">
                  <c:v>101.363846</c:v>
                </c:pt>
                <c:pt idx="38409">
                  <c:v>101.36648599999999</c:v>
                </c:pt>
                <c:pt idx="38410">
                  <c:v>101.369125</c:v>
                </c:pt>
                <c:pt idx="38411">
                  <c:v>101.371765</c:v>
                </c:pt>
                <c:pt idx="38412">
                  <c:v>101.374405</c:v>
                </c:pt>
                <c:pt idx="38413">
                  <c:v>101.377045</c:v>
                </c:pt>
                <c:pt idx="38414">
                  <c:v>101.379684</c:v>
                </c:pt>
                <c:pt idx="38415">
                  <c:v>101.382324</c:v>
                </c:pt>
                <c:pt idx="38416">
                  <c:v>101.384964</c:v>
                </c:pt>
                <c:pt idx="38417">
                  <c:v>101.387604</c:v>
                </c:pt>
                <c:pt idx="38418">
                  <c:v>101.390244</c:v>
                </c:pt>
                <c:pt idx="38419">
                  <c:v>101.392883</c:v>
                </c:pt>
                <c:pt idx="38420">
                  <c:v>101.395523</c:v>
                </c:pt>
                <c:pt idx="38421">
                  <c:v>101.398163</c:v>
                </c:pt>
                <c:pt idx="38422">
                  <c:v>101.400795</c:v>
                </c:pt>
                <c:pt idx="38423">
                  <c:v>101.403435</c:v>
                </c:pt>
                <c:pt idx="38424">
                  <c:v>101.406075</c:v>
                </c:pt>
                <c:pt idx="38425">
                  <c:v>101.408714</c:v>
                </c:pt>
                <c:pt idx="38426">
                  <c:v>101.411354</c:v>
                </c:pt>
                <c:pt idx="38427">
                  <c:v>101.413994</c:v>
                </c:pt>
                <c:pt idx="38428">
                  <c:v>101.416634</c:v>
                </c:pt>
                <c:pt idx="38429">
                  <c:v>101.419273</c:v>
                </c:pt>
                <c:pt idx="38430">
                  <c:v>101.421913</c:v>
                </c:pt>
                <c:pt idx="38431">
                  <c:v>101.424553</c:v>
                </c:pt>
                <c:pt idx="38432">
                  <c:v>101.427193</c:v>
                </c:pt>
                <c:pt idx="38433">
                  <c:v>101.429832</c:v>
                </c:pt>
                <c:pt idx="38434">
                  <c:v>101.432472</c:v>
                </c:pt>
                <c:pt idx="38435">
                  <c:v>101.435112</c:v>
                </c:pt>
                <c:pt idx="38436">
                  <c:v>101.437752</c:v>
                </c:pt>
                <c:pt idx="38437">
                  <c:v>101.440392</c:v>
                </c:pt>
                <c:pt idx="38438">
                  <c:v>101.443031</c:v>
                </c:pt>
                <c:pt idx="38439">
                  <c:v>101.445671</c:v>
                </c:pt>
                <c:pt idx="38440">
                  <c:v>101.448311</c:v>
                </c:pt>
                <c:pt idx="38441">
                  <c:v>101.450951</c:v>
                </c:pt>
                <c:pt idx="38442">
                  <c:v>101.45359000000001</c:v>
                </c:pt>
                <c:pt idx="38443">
                  <c:v>101.45622299999999</c:v>
                </c:pt>
                <c:pt idx="38444">
                  <c:v>101.458862</c:v>
                </c:pt>
                <c:pt idx="38445">
                  <c:v>101.461502</c:v>
                </c:pt>
                <c:pt idx="38446">
                  <c:v>101.464142</c:v>
                </c:pt>
                <c:pt idx="38447">
                  <c:v>101.46678199999999</c:v>
                </c:pt>
                <c:pt idx="38448">
                  <c:v>101.469421</c:v>
                </c:pt>
                <c:pt idx="38449">
                  <c:v>101.472061</c:v>
                </c:pt>
                <c:pt idx="38450">
                  <c:v>101.474701</c:v>
                </c:pt>
                <c:pt idx="38451">
                  <c:v>101.477341</c:v>
                </c:pt>
                <c:pt idx="38452">
                  <c:v>101.47998</c:v>
                </c:pt>
                <c:pt idx="38453">
                  <c:v>101.48262</c:v>
                </c:pt>
                <c:pt idx="38454">
                  <c:v>101.48526</c:v>
                </c:pt>
                <c:pt idx="38455">
                  <c:v>101.4879</c:v>
                </c:pt>
                <c:pt idx="38456">
                  <c:v>101.49054</c:v>
                </c:pt>
                <c:pt idx="38457">
                  <c:v>101.493179</c:v>
                </c:pt>
                <c:pt idx="38458">
                  <c:v>101.495819</c:v>
                </c:pt>
                <c:pt idx="38459">
                  <c:v>101.498459</c:v>
                </c:pt>
                <c:pt idx="38460">
                  <c:v>101.501099</c:v>
                </c:pt>
                <c:pt idx="38461">
                  <c:v>101.503738</c:v>
                </c:pt>
                <c:pt idx="38462">
                  <c:v>101.506378</c:v>
                </c:pt>
                <c:pt idx="38463">
                  <c:v>101.509018</c:v>
                </c:pt>
                <c:pt idx="38464">
                  <c:v>101.511658</c:v>
                </c:pt>
                <c:pt idx="38465">
                  <c:v>101.51429</c:v>
                </c:pt>
                <c:pt idx="38466">
                  <c:v>101.51693</c:v>
                </c:pt>
                <c:pt idx="38467">
                  <c:v>101.519569</c:v>
                </c:pt>
                <c:pt idx="38468">
                  <c:v>101.522209</c:v>
                </c:pt>
                <c:pt idx="38469">
                  <c:v>101.524849</c:v>
                </c:pt>
                <c:pt idx="38470">
                  <c:v>101.527489</c:v>
                </c:pt>
                <c:pt idx="38471">
                  <c:v>101.530128</c:v>
                </c:pt>
                <c:pt idx="38472">
                  <c:v>101.532768</c:v>
                </c:pt>
                <c:pt idx="38473">
                  <c:v>101.535408</c:v>
                </c:pt>
                <c:pt idx="38474">
                  <c:v>101.538048</c:v>
                </c:pt>
                <c:pt idx="38475">
                  <c:v>101.540688</c:v>
                </c:pt>
                <c:pt idx="38476">
                  <c:v>101.54332700000001</c:v>
                </c:pt>
                <c:pt idx="38477">
                  <c:v>101.545967</c:v>
                </c:pt>
                <c:pt idx="38478">
                  <c:v>101.548607</c:v>
                </c:pt>
                <c:pt idx="38479">
                  <c:v>101.551247</c:v>
                </c:pt>
                <c:pt idx="38480">
                  <c:v>101.55388600000001</c:v>
                </c:pt>
                <c:pt idx="38481">
                  <c:v>101.55652600000001</c:v>
                </c:pt>
                <c:pt idx="38482">
                  <c:v>101.559166</c:v>
                </c:pt>
                <c:pt idx="38483">
                  <c:v>101.561806</c:v>
                </c:pt>
                <c:pt idx="38484">
                  <c:v>101.56444500000001</c:v>
                </c:pt>
                <c:pt idx="38485">
                  <c:v>101.56708500000001</c:v>
                </c:pt>
                <c:pt idx="38486">
                  <c:v>101.56972500000001</c:v>
                </c:pt>
                <c:pt idx="38487">
                  <c:v>101.572357</c:v>
                </c:pt>
                <c:pt idx="38488">
                  <c:v>101.574997</c:v>
                </c:pt>
                <c:pt idx="38489">
                  <c:v>101.577637</c:v>
                </c:pt>
                <c:pt idx="38490">
                  <c:v>101.580276</c:v>
                </c:pt>
                <c:pt idx="38491">
                  <c:v>101.582916</c:v>
                </c:pt>
                <c:pt idx="38492">
                  <c:v>101.585556</c:v>
                </c:pt>
                <c:pt idx="38493">
                  <c:v>101.588196</c:v>
                </c:pt>
                <c:pt idx="38494">
                  <c:v>101.590836</c:v>
                </c:pt>
                <c:pt idx="38495">
                  <c:v>101.593475</c:v>
                </c:pt>
                <c:pt idx="38496">
                  <c:v>101.596115</c:v>
                </c:pt>
                <c:pt idx="38497">
                  <c:v>101.598755</c:v>
                </c:pt>
                <c:pt idx="38498">
                  <c:v>101.601395</c:v>
                </c:pt>
                <c:pt idx="38499">
                  <c:v>101.604034</c:v>
                </c:pt>
                <c:pt idx="38500">
                  <c:v>101.606674</c:v>
                </c:pt>
                <c:pt idx="38501">
                  <c:v>101.609314</c:v>
                </c:pt>
                <c:pt idx="38502">
                  <c:v>101.611954</c:v>
                </c:pt>
                <c:pt idx="38503">
                  <c:v>101.614594</c:v>
                </c:pt>
                <c:pt idx="38504">
                  <c:v>101.617233</c:v>
                </c:pt>
                <c:pt idx="38505">
                  <c:v>101.619873</c:v>
                </c:pt>
                <c:pt idx="38506">
                  <c:v>101.622513</c:v>
                </c:pt>
                <c:pt idx="38507">
                  <c:v>101.625153</c:v>
                </c:pt>
                <c:pt idx="38508">
                  <c:v>101.627785</c:v>
                </c:pt>
                <c:pt idx="38509">
                  <c:v>101.630424</c:v>
                </c:pt>
                <c:pt idx="38510">
                  <c:v>101.633064</c:v>
                </c:pt>
                <c:pt idx="38511">
                  <c:v>101.635704</c:v>
                </c:pt>
                <c:pt idx="38512">
                  <c:v>101.638344</c:v>
                </c:pt>
                <c:pt idx="38513">
                  <c:v>101.640984</c:v>
                </c:pt>
                <c:pt idx="38514">
                  <c:v>101.64362300000001</c:v>
                </c:pt>
                <c:pt idx="38515">
                  <c:v>101.646263</c:v>
                </c:pt>
                <c:pt idx="38516">
                  <c:v>101.648903</c:v>
                </c:pt>
                <c:pt idx="38517">
                  <c:v>101.651543</c:v>
                </c:pt>
                <c:pt idx="38518">
                  <c:v>101.65418200000001</c:v>
                </c:pt>
                <c:pt idx="38519">
                  <c:v>101.65682200000001</c:v>
                </c:pt>
                <c:pt idx="38520">
                  <c:v>101.659462</c:v>
                </c:pt>
                <c:pt idx="38521">
                  <c:v>101.662102</c:v>
                </c:pt>
                <c:pt idx="38522">
                  <c:v>101.664742</c:v>
                </c:pt>
                <c:pt idx="38523">
                  <c:v>101.66738100000001</c:v>
                </c:pt>
                <c:pt idx="38524">
                  <c:v>101.67002100000001</c:v>
                </c:pt>
                <c:pt idx="38525">
                  <c:v>101.67266100000001</c:v>
                </c:pt>
                <c:pt idx="38526">
                  <c:v>101.675301</c:v>
                </c:pt>
                <c:pt idx="38527">
                  <c:v>101.67794000000001</c:v>
                </c:pt>
                <c:pt idx="38528">
                  <c:v>101.68058000000001</c:v>
                </c:pt>
                <c:pt idx="38529">
                  <c:v>101.68322000000001</c:v>
                </c:pt>
                <c:pt idx="38530">
                  <c:v>101.685852</c:v>
                </c:pt>
                <c:pt idx="38531">
                  <c:v>101.688492</c:v>
                </c:pt>
                <c:pt idx="38532">
                  <c:v>101.691132</c:v>
                </c:pt>
                <c:pt idx="38533">
                  <c:v>101.693771</c:v>
                </c:pt>
                <c:pt idx="38534">
                  <c:v>101.696411</c:v>
                </c:pt>
                <c:pt idx="38535">
                  <c:v>101.699051</c:v>
                </c:pt>
                <c:pt idx="38536">
                  <c:v>101.701691</c:v>
                </c:pt>
                <c:pt idx="38537">
                  <c:v>101.70433</c:v>
                </c:pt>
                <c:pt idx="38538">
                  <c:v>101.70697</c:v>
                </c:pt>
                <c:pt idx="38539">
                  <c:v>101.70961</c:v>
                </c:pt>
                <c:pt idx="38540">
                  <c:v>101.71225</c:v>
                </c:pt>
                <c:pt idx="38541">
                  <c:v>101.71489</c:v>
                </c:pt>
                <c:pt idx="38542">
                  <c:v>101.717529</c:v>
                </c:pt>
                <c:pt idx="38543">
                  <c:v>101.720169</c:v>
                </c:pt>
                <c:pt idx="38544">
                  <c:v>101.722809</c:v>
                </c:pt>
                <c:pt idx="38545">
                  <c:v>101.725449</c:v>
                </c:pt>
                <c:pt idx="38546">
                  <c:v>101.728088</c:v>
                </c:pt>
                <c:pt idx="38547">
                  <c:v>101.730728</c:v>
                </c:pt>
                <c:pt idx="38548">
                  <c:v>101.733368</c:v>
                </c:pt>
                <c:pt idx="38549">
                  <c:v>101.736008</c:v>
                </c:pt>
                <c:pt idx="38550">
                  <c:v>101.738647</c:v>
                </c:pt>
                <c:pt idx="38551">
                  <c:v>101.741287</c:v>
                </c:pt>
                <c:pt idx="38552">
                  <c:v>101.74391900000001</c:v>
                </c:pt>
                <c:pt idx="38553">
                  <c:v>101.746559</c:v>
                </c:pt>
                <c:pt idx="38554">
                  <c:v>101.749199</c:v>
                </c:pt>
                <c:pt idx="38555">
                  <c:v>101.751839</c:v>
                </c:pt>
                <c:pt idx="38556">
                  <c:v>101.75447800000001</c:v>
                </c:pt>
                <c:pt idx="38557">
                  <c:v>101.75711800000001</c:v>
                </c:pt>
                <c:pt idx="38558">
                  <c:v>101.75975800000001</c:v>
                </c:pt>
                <c:pt idx="38559">
                  <c:v>101.762398</c:v>
                </c:pt>
                <c:pt idx="38560">
                  <c:v>101.765038</c:v>
                </c:pt>
                <c:pt idx="38561">
                  <c:v>101.76767700000001</c:v>
                </c:pt>
                <c:pt idx="38562">
                  <c:v>101.77031700000001</c:v>
                </c:pt>
                <c:pt idx="38563">
                  <c:v>101.77295700000001</c:v>
                </c:pt>
                <c:pt idx="38564">
                  <c:v>101.775597</c:v>
                </c:pt>
                <c:pt idx="38565">
                  <c:v>101.77823600000001</c:v>
                </c:pt>
                <c:pt idx="38566">
                  <c:v>101.78087600000001</c:v>
                </c:pt>
                <c:pt idx="38567">
                  <c:v>101.78351600000001</c:v>
                </c:pt>
                <c:pt idx="38568">
                  <c:v>101.78615600000001</c:v>
                </c:pt>
                <c:pt idx="38569">
                  <c:v>101.78879499999999</c:v>
                </c:pt>
                <c:pt idx="38570">
                  <c:v>101.79143500000001</c:v>
                </c:pt>
                <c:pt idx="38571">
                  <c:v>101.79407500000001</c:v>
                </c:pt>
                <c:pt idx="38572">
                  <c:v>101.79671500000001</c:v>
                </c:pt>
                <c:pt idx="38573">
                  <c:v>101.799347</c:v>
                </c:pt>
                <c:pt idx="38574">
                  <c:v>101.801987</c:v>
                </c:pt>
                <c:pt idx="38575">
                  <c:v>101.804626</c:v>
                </c:pt>
                <c:pt idx="38576">
                  <c:v>101.807266</c:v>
                </c:pt>
                <c:pt idx="38577">
                  <c:v>101.809906</c:v>
                </c:pt>
                <c:pt idx="38578">
                  <c:v>101.812546</c:v>
                </c:pt>
                <c:pt idx="38579">
                  <c:v>101.815186</c:v>
                </c:pt>
                <c:pt idx="38580">
                  <c:v>101.817825</c:v>
                </c:pt>
                <c:pt idx="38581">
                  <c:v>101.820465</c:v>
                </c:pt>
                <c:pt idx="38582">
                  <c:v>101.823105</c:v>
                </c:pt>
                <c:pt idx="38583">
                  <c:v>101.825745</c:v>
                </c:pt>
                <c:pt idx="38584">
                  <c:v>101.828384</c:v>
                </c:pt>
                <c:pt idx="38585">
                  <c:v>101.831024</c:v>
                </c:pt>
                <c:pt idx="38586">
                  <c:v>101.833664</c:v>
                </c:pt>
                <c:pt idx="38587">
                  <c:v>101.836304</c:v>
                </c:pt>
                <c:pt idx="38588">
                  <c:v>101.838943</c:v>
                </c:pt>
                <c:pt idx="38589">
                  <c:v>101.841583</c:v>
                </c:pt>
                <c:pt idx="38590">
                  <c:v>101.844223</c:v>
                </c:pt>
                <c:pt idx="38591">
                  <c:v>101.846863</c:v>
                </c:pt>
                <c:pt idx="38592">
                  <c:v>101.849503</c:v>
                </c:pt>
                <c:pt idx="38593">
                  <c:v>101.852142</c:v>
                </c:pt>
                <c:pt idx="38594">
                  <c:v>101.854782</c:v>
                </c:pt>
                <c:pt idx="38595">
                  <c:v>101.85741400000001</c:v>
                </c:pt>
                <c:pt idx="38596">
                  <c:v>101.86005400000001</c:v>
                </c:pt>
                <c:pt idx="38597">
                  <c:v>101.862694</c:v>
                </c:pt>
                <c:pt idx="38598">
                  <c:v>101.865334</c:v>
                </c:pt>
                <c:pt idx="38599">
                  <c:v>101.86797300000001</c:v>
                </c:pt>
                <c:pt idx="38600">
                  <c:v>101.87061300000001</c:v>
                </c:pt>
                <c:pt idx="38601">
                  <c:v>101.87325300000001</c:v>
                </c:pt>
                <c:pt idx="38602">
                  <c:v>101.875893</c:v>
                </c:pt>
                <c:pt idx="38603">
                  <c:v>101.87853200000001</c:v>
                </c:pt>
                <c:pt idx="38604">
                  <c:v>101.88117200000001</c:v>
                </c:pt>
                <c:pt idx="38605">
                  <c:v>101.88381200000001</c:v>
                </c:pt>
                <c:pt idx="38606">
                  <c:v>101.88645200000001</c:v>
                </c:pt>
                <c:pt idx="38607">
                  <c:v>101.88909099999999</c:v>
                </c:pt>
                <c:pt idx="38608">
                  <c:v>101.89173099999999</c:v>
                </c:pt>
                <c:pt idx="38609">
                  <c:v>101.89437100000001</c:v>
                </c:pt>
                <c:pt idx="38610">
                  <c:v>101.89701100000001</c:v>
                </c:pt>
                <c:pt idx="38611">
                  <c:v>101.89965100000001</c:v>
                </c:pt>
                <c:pt idx="38612">
                  <c:v>101.90228999999999</c:v>
                </c:pt>
                <c:pt idx="38613">
                  <c:v>101.90492999999999</c:v>
                </c:pt>
                <c:pt idx="38614">
                  <c:v>101.90757000000001</c:v>
                </c:pt>
                <c:pt idx="38615">
                  <c:v>101.91021000000001</c:v>
                </c:pt>
                <c:pt idx="38616">
                  <c:v>101.91284899999999</c:v>
                </c:pt>
                <c:pt idx="38617">
                  <c:v>101.915482</c:v>
                </c:pt>
                <c:pt idx="38618">
                  <c:v>101.918121</c:v>
                </c:pt>
                <c:pt idx="38619">
                  <c:v>101.920761</c:v>
                </c:pt>
                <c:pt idx="38620">
                  <c:v>101.923401</c:v>
                </c:pt>
                <c:pt idx="38621">
                  <c:v>101.926041</c:v>
                </c:pt>
                <c:pt idx="38622">
                  <c:v>101.92868</c:v>
                </c:pt>
                <c:pt idx="38623">
                  <c:v>101.93132</c:v>
                </c:pt>
                <c:pt idx="38624">
                  <c:v>101.93396</c:v>
                </c:pt>
                <c:pt idx="38625">
                  <c:v>101.9366</c:v>
                </c:pt>
                <c:pt idx="38626">
                  <c:v>101.93924</c:v>
                </c:pt>
                <c:pt idx="38627">
                  <c:v>101.941879</c:v>
                </c:pt>
                <c:pt idx="38628">
                  <c:v>101.944519</c:v>
                </c:pt>
                <c:pt idx="38629">
                  <c:v>101.947159</c:v>
                </c:pt>
                <c:pt idx="38630">
                  <c:v>101.949799</c:v>
                </c:pt>
                <c:pt idx="38631">
                  <c:v>101.952438</c:v>
                </c:pt>
                <c:pt idx="38632">
                  <c:v>101.955078</c:v>
                </c:pt>
                <c:pt idx="38633">
                  <c:v>101.957718</c:v>
                </c:pt>
                <c:pt idx="38634">
                  <c:v>101.960358</c:v>
                </c:pt>
                <c:pt idx="38635">
                  <c:v>101.962997</c:v>
                </c:pt>
                <c:pt idx="38636">
                  <c:v>101.965637</c:v>
                </c:pt>
                <c:pt idx="38637">
                  <c:v>101.968277</c:v>
                </c:pt>
                <c:pt idx="38638">
                  <c:v>101.970917</c:v>
                </c:pt>
                <c:pt idx="38639">
                  <c:v>101.97354900000001</c:v>
                </c:pt>
                <c:pt idx="38640">
                  <c:v>101.97618900000001</c:v>
                </c:pt>
                <c:pt idx="38641">
                  <c:v>101.97882799999999</c:v>
                </c:pt>
                <c:pt idx="38642">
                  <c:v>101.98146800000001</c:v>
                </c:pt>
                <c:pt idx="38643">
                  <c:v>101.98410800000001</c:v>
                </c:pt>
                <c:pt idx="38644">
                  <c:v>101.98674800000001</c:v>
                </c:pt>
                <c:pt idx="38645">
                  <c:v>101.98938800000001</c:v>
                </c:pt>
                <c:pt idx="38646">
                  <c:v>101.99202699999999</c:v>
                </c:pt>
                <c:pt idx="38647">
                  <c:v>101.99466700000001</c:v>
                </c:pt>
                <c:pt idx="38648">
                  <c:v>101.99730700000001</c:v>
                </c:pt>
                <c:pt idx="38649">
                  <c:v>101.99994700000001</c:v>
                </c:pt>
                <c:pt idx="38650">
                  <c:v>102.00258599999999</c:v>
                </c:pt>
                <c:pt idx="38651">
                  <c:v>102.00522599999999</c:v>
                </c:pt>
                <c:pt idx="38652">
                  <c:v>102.00786600000001</c:v>
                </c:pt>
                <c:pt idx="38653">
                  <c:v>102.01050600000001</c:v>
                </c:pt>
                <c:pt idx="38654">
                  <c:v>102.01314499999999</c:v>
                </c:pt>
                <c:pt idx="38655">
                  <c:v>102.01578499999999</c:v>
                </c:pt>
                <c:pt idx="38656">
                  <c:v>102.01842499999999</c:v>
                </c:pt>
                <c:pt idx="38657">
                  <c:v>102.02106499999999</c:v>
                </c:pt>
                <c:pt idx="38658">
                  <c:v>102.02370500000001</c:v>
                </c:pt>
                <c:pt idx="38659">
                  <c:v>102.02634399999999</c:v>
                </c:pt>
                <c:pt idx="38660">
                  <c:v>102.028976</c:v>
                </c:pt>
                <c:pt idx="38661">
                  <c:v>102.031616</c:v>
                </c:pt>
                <c:pt idx="38662">
                  <c:v>102.034256</c:v>
                </c:pt>
                <c:pt idx="38663">
                  <c:v>102.036896</c:v>
                </c:pt>
                <c:pt idx="38664">
                  <c:v>102.039536</c:v>
                </c:pt>
                <c:pt idx="38665">
                  <c:v>102.042175</c:v>
                </c:pt>
                <c:pt idx="38666">
                  <c:v>102.044815</c:v>
                </c:pt>
                <c:pt idx="38667">
                  <c:v>102.047455</c:v>
                </c:pt>
                <c:pt idx="38668">
                  <c:v>102.050095</c:v>
                </c:pt>
                <c:pt idx="38669">
                  <c:v>102.052734</c:v>
                </c:pt>
                <c:pt idx="38670">
                  <c:v>102.055374</c:v>
                </c:pt>
                <c:pt idx="38671">
                  <c:v>102.058014</c:v>
                </c:pt>
                <c:pt idx="38672">
                  <c:v>102.060654</c:v>
                </c:pt>
                <c:pt idx="38673">
                  <c:v>102.063293</c:v>
                </c:pt>
                <c:pt idx="38674">
                  <c:v>102.065933</c:v>
                </c:pt>
                <c:pt idx="38675">
                  <c:v>102.068573</c:v>
                </c:pt>
                <c:pt idx="38676">
                  <c:v>102.071213</c:v>
                </c:pt>
                <c:pt idx="38677">
                  <c:v>102.073853</c:v>
                </c:pt>
                <c:pt idx="38678">
                  <c:v>102.076492</c:v>
                </c:pt>
                <c:pt idx="38679">
                  <c:v>102.079132</c:v>
                </c:pt>
                <c:pt idx="38680">
                  <c:v>102.081772</c:v>
                </c:pt>
                <c:pt idx="38681">
                  <c:v>102.084412</c:v>
                </c:pt>
                <c:pt idx="38682">
                  <c:v>102.08704400000001</c:v>
                </c:pt>
                <c:pt idx="38683">
                  <c:v>102.08968400000001</c:v>
                </c:pt>
                <c:pt idx="38684">
                  <c:v>102.09232299999999</c:v>
                </c:pt>
                <c:pt idx="38685">
                  <c:v>102.09496300000001</c:v>
                </c:pt>
                <c:pt idx="38686">
                  <c:v>102.09760300000001</c:v>
                </c:pt>
                <c:pt idx="38687">
                  <c:v>102.10024300000001</c:v>
                </c:pt>
                <c:pt idx="38688">
                  <c:v>102.10288199999999</c:v>
                </c:pt>
                <c:pt idx="38689">
                  <c:v>102.10552199999999</c:v>
                </c:pt>
                <c:pt idx="38690">
                  <c:v>102.10816199999999</c:v>
                </c:pt>
                <c:pt idx="38691">
                  <c:v>102.11080200000001</c:v>
                </c:pt>
                <c:pt idx="38692">
                  <c:v>102.11344099999999</c:v>
                </c:pt>
                <c:pt idx="38693">
                  <c:v>102.11608099999999</c:v>
                </c:pt>
                <c:pt idx="38694">
                  <c:v>102.11872099999999</c:v>
                </c:pt>
                <c:pt idx="38695">
                  <c:v>102.12136099999999</c:v>
                </c:pt>
                <c:pt idx="38696">
                  <c:v>102.12400100000001</c:v>
                </c:pt>
                <c:pt idx="38697">
                  <c:v>102.12663999999999</c:v>
                </c:pt>
                <c:pt idx="38698">
                  <c:v>102.12927999999999</c:v>
                </c:pt>
                <c:pt idx="38699">
                  <c:v>102.13191999999999</c:v>
                </c:pt>
                <c:pt idx="38700">
                  <c:v>102.13455999999999</c:v>
                </c:pt>
                <c:pt idx="38701">
                  <c:v>102.137199</c:v>
                </c:pt>
                <c:pt idx="38702">
                  <c:v>102.13983899999999</c:v>
                </c:pt>
                <c:pt idx="38703">
                  <c:v>102.14247899999999</c:v>
                </c:pt>
                <c:pt idx="38704">
                  <c:v>102.145111</c:v>
                </c:pt>
                <c:pt idx="38705">
                  <c:v>102.147751</c:v>
                </c:pt>
                <c:pt idx="38706">
                  <c:v>102.150391</c:v>
                </c:pt>
                <c:pt idx="38707">
                  <c:v>102.15303</c:v>
                </c:pt>
                <c:pt idx="38708">
                  <c:v>102.15567</c:v>
                </c:pt>
                <c:pt idx="38709">
                  <c:v>102.15831</c:v>
                </c:pt>
                <c:pt idx="38710">
                  <c:v>102.16095</c:v>
                </c:pt>
                <c:pt idx="38711">
                  <c:v>102.163589</c:v>
                </c:pt>
                <c:pt idx="38712">
                  <c:v>102.166229</c:v>
                </c:pt>
                <c:pt idx="38713">
                  <c:v>102.168869</c:v>
                </c:pt>
                <c:pt idx="38714">
                  <c:v>102.171509</c:v>
                </c:pt>
                <c:pt idx="38715">
                  <c:v>102.174149</c:v>
                </c:pt>
                <c:pt idx="38716">
                  <c:v>102.176788</c:v>
                </c:pt>
                <c:pt idx="38717">
                  <c:v>102.179428</c:v>
                </c:pt>
                <c:pt idx="38718">
                  <c:v>102.182068</c:v>
                </c:pt>
                <c:pt idx="38719">
                  <c:v>102.184708</c:v>
                </c:pt>
                <c:pt idx="38720">
                  <c:v>102.187347</c:v>
                </c:pt>
                <c:pt idx="38721">
                  <c:v>102.189987</c:v>
                </c:pt>
                <c:pt idx="38722">
                  <c:v>102.192627</c:v>
                </c:pt>
                <c:pt idx="38723">
                  <c:v>102.195267</c:v>
                </c:pt>
                <c:pt idx="38724">
                  <c:v>102.197906</c:v>
                </c:pt>
                <c:pt idx="38725">
                  <c:v>102.20053900000001</c:v>
                </c:pt>
                <c:pt idx="38726">
                  <c:v>102.20317799999999</c:v>
                </c:pt>
                <c:pt idx="38727">
                  <c:v>102.20581799999999</c:v>
                </c:pt>
                <c:pt idx="38728">
                  <c:v>102.20845799999999</c:v>
                </c:pt>
                <c:pt idx="38729">
                  <c:v>102.21109800000001</c:v>
                </c:pt>
                <c:pt idx="38730">
                  <c:v>102.21373699999999</c:v>
                </c:pt>
                <c:pt idx="38731">
                  <c:v>102.21637699999999</c:v>
                </c:pt>
                <c:pt idx="38732">
                  <c:v>102.21901699999999</c:v>
                </c:pt>
                <c:pt idx="38733">
                  <c:v>102.22165699999999</c:v>
                </c:pt>
                <c:pt idx="38734">
                  <c:v>102.22429700000001</c:v>
                </c:pt>
                <c:pt idx="38735">
                  <c:v>102.22693599999999</c:v>
                </c:pt>
                <c:pt idx="38736">
                  <c:v>102.22957599999999</c:v>
                </c:pt>
                <c:pt idx="38737">
                  <c:v>102.23221599999999</c:v>
                </c:pt>
                <c:pt idx="38738">
                  <c:v>102.23485599999999</c:v>
                </c:pt>
                <c:pt idx="38739">
                  <c:v>102.237495</c:v>
                </c:pt>
                <c:pt idx="38740">
                  <c:v>102.240135</c:v>
                </c:pt>
                <c:pt idx="38741">
                  <c:v>102.24277499999999</c:v>
                </c:pt>
                <c:pt idx="38742">
                  <c:v>102.24541499999999</c:v>
                </c:pt>
                <c:pt idx="38743">
                  <c:v>102.24805499999999</c:v>
                </c:pt>
                <c:pt idx="38744">
                  <c:v>102.250694</c:v>
                </c:pt>
                <c:pt idx="38745">
                  <c:v>102.253334</c:v>
                </c:pt>
                <c:pt idx="38746">
                  <c:v>102.25597399999999</c:v>
                </c:pt>
                <c:pt idx="38747">
                  <c:v>102.258606</c:v>
                </c:pt>
                <c:pt idx="38748">
                  <c:v>102.261246</c:v>
                </c:pt>
                <c:pt idx="38749">
                  <c:v>102.263885</c:v>
                </c:pt>
                <c:pt idx="38750">
                  <c:v>102.266525</c:v>
                </c:pt>
                <c:pt idx="38751">
                  <c:v>102.269165</c:v>
                </c:pt>
                <c:pt idx="38752">
                  <c:v>102.271805</c:v>
                </c:pt>
                <c:pt idx="38753">
                  <c:v>102.274445</c:v>
                </c:pt>
                <c:pt idx="38754">
                  <c:v>102.277084</c:v>
                </c:pt>
                <c:pt idx="38755">
                  <c:v>102.279724</c:v>
                </c:pt>
                <c:pt idx="38756">
                  <c:v>102.282364</c:v>
                </c:pt>
                <c:pt idx="38757">
                  <c:v>102.285004</c:v>
                </c:pt>
                <c:pt idx="38758">
                  <c:v>102.287643</c:v>
                </c:pt>
                <c:pt idx="38759">
                  <c:v>102.290283</c:v>
                </c:pt>
                <c:pt idx="38760">
                  <c:v>102.292923</c:v>
                </c:pt>
                <c:pt idx="38761">
                  <c:v>102.295563</c:v>
                </c:pt>
                <c:pt idx="38762">
                  <c:v>102.298203</c:v>
                </c:pt>
                <c:pt idx="38763">
                  <c:v>102.300842</c:v>
                </c:pt>
                <c:pt idx="38764">
                  <c:v>102.303482</c:v>
                </c:pt>
                <c:pt idx="38765">
                  <c:v>102.306122</c:v>
                </c:pt>
                <c:pt idx="38766">
                  <c:v>102.308762</c:v>
                </c:pt>
                <c:pt idx="38767">
                  <c:v>102.311401</c:v>
                </c:pt>
                <c:pt idx="38768">
                  <c:v>102.314041</c:v>
                </c:pt>
                <c:pt idx="38769">
                  <c:v>102.31667299999999</c:v>
                </c:pt>
                <c:pt idx="38770">
                  <c:v>102.31931299999999</c:v>
                </c:pt>
                <c:pt idx="38771">
                  <c:v>102.32195299999999</c:v>
                </c:pt>
                <c:pt idx="38772">
                  <c:v>102.32459299999999</c:v>
                </c:pt>
                <c:pt idx="38773">
                  <c:v>102.327232</c:v>
                </c:pt>
                <c:pt idx="38774">
                  <c:v>102.32987199999999</c:v>
                </c:pt>
                <c:pt idx="38775">
                  <c:v>102.33251199999999</c:v>
                </c:pt>
                <c:pt idx="38776">
                  <c:v>102.33515199999999</c:v>
                </c:pt>
                <c:pt idx="38777">
                  <c:v>102.337791</c:v>
                </c:pt>
                <c:pt idx="38778">
                  <c:v>102.340431</c:v>
                </c:pt>
                <c:pt idx="38779">
                  <c:v>102.34307099999999</c:v>
                </c:pt>
                <c:pt idx="38780">
                  <c:v>102.34571099999999</c:v>
                </c:pt>
                <c:pt idx="38781">
                  <c:v>102.34835099999999</c:v>
                </c:pt>
                <c:pt idx="38782">
                  <c:v>102.35099</c:v>
                </c:pt>
                <c:pt idx="38783">
                  <c:v>102.35363</c:v>
                </c:pt>
                <c:pt idx="38784">
                  <c:v>102.35626999999999</c:v>
                </c:pt>
                <c:pt idx="38785">
                  <c:v>102.35890999999999</c:v>
                </c:pt>
                <c:pt idx="38786">
                  <c:v>102.361549</c:v>
                </c:pt>
                <c:pt idx="38787">
                  <c:v>102.364189</c:v>
                </c:pt>
                <c:pt idx="38788">
                  <c:v>102.366829</c:v>
                </c:pt>
                <c:pt idx="38789">
                  <c:v>102.369469</c:v>
                </c:pt>
                <c:pt idx="38790">
                  <c:v>102.372101</c:v>
                </c:pt>
                <c:pt idx="38791">
                  <c:v>102.374741</c:v>
                </c:pt>
                <c:pt idx="38792">
                  <c:v>102.37738</c:v>
                </c:pt>
                <c:pt idx="38793">
                  <c:v>102.38002</c:v>
                </c:pt>
                <c:pt idx="38794">
                  <c:v>102.38266</c:v>
                </c:pt>
                <c:pt idx="38795">
                  <c:v>102.3853</c:v>
                </c:pt>
                <c:pt idx="38796">
                  <c:v>102.387939</c:v>
                </c:pt>
                <c:pt idx="38797">
                  <c:v>102.390579</c:v>
                </c:pt>
                <c:pt idx="38798">
                  <c:v>102.393219</c:v>
                </c:pt>
                <c:pt idx="38799">
                  <c:v>102.395859</c:v>
                </c:pt>
                <c:pt idx="38800">
                  <c:v>102.398499</c:v>
                </c:pt>
                <c:pt idx="38801">
                  <c:v>102.401138</c:v>
                </c:pt>
                <c:pt idx="38802">
                  <c:v>102.403778</c:v>
                </c:pt>
                <c:pt idx="38803">
                  <c:v>102.406418</c:v>
                </c:pt>
                <c:pt idx="38804">
                  <c:v>102.409058</c:v>
                </c:pt>
                <c:pt idx="38805">
                  <c:v>102.411697</c:v>
                </c:pt>
                <c:pt idx="38806">
                  <c:v>102.414337</c:v>
                </c:pt>
                <c:pt idx="38807">
                  <c:v>102.416977</c:v>
                </c:pt>
                <c:pt idx="38808">
                  <c:v>102.419617</c:v>
                </c:pt>
                <c:pt idx="38809">
                  <c:v>102.422256</c:v>
                </c:pt>
                <c:pt idx="38810">
                  <c:v>102.424896</c:v>
                </c:pt>
                <c:pt idx="38811">
                  <c:v>102.427536</c:v>
                </c:pt>
                <c:pt idx="38812">
                  <c:v>102.43016799999999</c:v>
                </c:pt>
                <c:pt idx="38813">
                  <c:v>102.43280799999999</c:v>
                </c:pt>
                <c:pt idx="38814">
                  <c:v>102.43544799999999</c:v>
                </c:pt>
                <c:pt idx="38815">
                  <c:v>102.438087</c:v>
                </c:pt>
                <c:pt idx="38816">
                  <c:v>102.440727</c:v>
                </c:pt>
                <c:pt idx="38817">
                  <c:v>102.44336699999999</c:v>
                </c:pt>
                <c:pt idx="38818">
                  <c:v>102.44600699999999</c:v>
                </c:pt>
                <c:pt idx="38819">
                  <c:v>102.44864699999999</c:v>
                </c:pt>
                <c:pt idx="38820">
                  <c:v>102.451286</c:v>
                </c:pt>
                <c:pt idx="38821">
                  <c:v>102.453926</c:v>
                </c:pt>
                <c:pt idx="38822">
                  <c:v>102.456566</c:v>
                </c:pt>
                <c:pt idx="38823">
                  <c:v>102.45920599999999</c:v>
                </c:pt>
                <c:pt idx="38824">
                  <c:v>102.461845</c:v>
                </c:pt>
                <c:pt idx="38825">
                  <c:v>102.464485</c:v>
                </c:pt>
                <c:pt idx="38826">
                  <c:v>102.467125</c:v>
                </c:pt>
                <c:pt idx="38827">
                  <c:v>102.469765</c:v>
                </c:pt>
                <c:pt idx="38828">
                  <c:v>102.472404</c:v>
                </c:pt>
                <c:pt idx="38829">
                  <c:v>102.475044</c:v>
                </c:pt>
                <c:pt idx="38830">
                  <c:v>102.477684</c:v>
                </c:pt>
                <c:pt idx="38831">
                  <c:v>102.480324</c:v>
                </c:pt>
                <c:pt idx="38832">
                  <c:v>102.482964</c:v>
                </c:pt>
                <c:pt idx="38833">
                  <c:v>102.485603</c:v>
                </c:pt>
                <c:pt idx="38834">
                  <c:v>102.488235</c:v>
                </c:pt>
                <c:pt idx="38835">
                  <c:v>102.490875</c:v>
                </c:pt>
                <c:pt idx="38836">
                  <c:v>102.493515</c:v>
                </c:pt>
                <c:pt idx="38837">
                  <c:v>102.496155</c:v>
                </c:pt>
                <c:pt idx="38838">
                  <c:v>102.498795</c:v>
                </c:pt>
                <c:pt idx="38839">
                  <c:v>102.501434</c:v>
                </c:pt>
                <c:pt idx="38840">
                  <c:v>102.504074</c:v>
                </c:pt>
                <c:pt idx="38841">
                  <c:v>102.506714</c:v>
                </c:pt>
                <c:pt idx="38842">
                  <c:v>102.509354</c:v>
                </c:pt>
                <c:pt idx="38843">
                  <c:v>102.511993</c:v>
                </c:pt>
                <c:pt idx="38844">
                  <c:v>102.514633</c:v>
                </c:pt>
                <c:pt idx="38845">
                  <c:v>102.517273</c:v>
                </c:pt>
                <c:pt idx="38846">
                  <c:v>102.519913</c:v>
                </c:pt>
                <c:pt idx="38847">
                  <c:v>102.522552</c:v>
                </c:pt>
                <c:pt idx="38848">
                  <c:v>102.525192</c:v>
                </c:pt>
                <c:pt idx="38849">
                  <c:v>102.527832</c:v>
                </c:pt>
                <c:pt idx="38850">
                  <c:v>102.530472</c:v>
                </c:pt>
                <c:pt idx="38851">
                  <c:v>102.533112</c:v>
                </c:pt>
                <c:pt idx="38852">
                  <c:v>102.535751</c:v>
                </c:pt>
                <c:pt idx="38853">
                  <c:v>102.538391</c:v>
                </c:pt>
                <c:pt idx="38854">
                  <c:v>102.541031</c:v>
                </c:pt>
                <c:pt idx="38855">
                  <c:v>102.543671</c:v>
                </c:pt>
                <c:pt idx="38856">
                  <c:v>102.54630299999999</c:v>
                </c:pt>
                <c:pt idx="38857">
                  <c:v>102.54894299999999</c:v>
                </c:pt>
                <c:pt idx="38858">
                  <c:v>102.551582</c:v>
                </c:pt>
                <c:pt idx="38859">
                  <c:v>102.554222</c:v>
                </c:pt>
                <c:pt idx="38860">
                  <c:v>102.556862</c:v>
                </c:pt>
                <c:pt idx="38861">
                  <c:v>102.55950199999999</c:v>
                </c:pt>
                <c:pt idx="38862">
                  <c:v>102.562141</c:v>
                </c:pt>
                <c:pt idx="38863">
                  <c:v>102.564781</c:v>
                </c:pt>
                <c:pt idx="38864">
                  <c:v>102.567421</c:v>
                </c:pt>
                <c:pt idx="38865">
                  <c:v>102.570061</c:v>
                </c:pt>
                <c:pt idx="38866">
                  <c:v>102.572701</c:v>
                </c:pt>
                <c:pt idx="38867">
                  <c:v>102.57534</c:v>
                </c:pt>
                <c:pt idx="38868">
                  <c:v>102.57798</c:v>
                </c:pt>
                <c:pt idx="38869">
                  <c:v>102.58062</c:v>
                </c:pt>
                <c:pt idx="38870">
                  <c:v>102.58326</c:v>
                </c:pt>
                <c:pt idx="38871">
                  <c:v>102.585899</c:v>
                </c:pt>
                <c:pt idx="38872">
                  <c:v>102.588539</c:v>
                </c:pt>
                <c:pt idx="38873">
                  <c:v>102.591179</c:v>
                </c:pt>
                <c:pt idx="38874">
                  <c:v>102.593819</c:v>
                </c:pt>
                <c:pt idx="38875">
                  <c:v>102.596458</c:v>
                </c:pt>
                <c:pt idx="38876">
                  <c:v>102.599098</c:v>
                </c:pt>
                <c:pt idx="38877">
                  <c:v>102.60173</c:v>
                </c:pt>
                <c:pt idx="38878">
                  <c:v>102.60437</c:v>
                </c:pt>
                <c:pt idx="38879">
                  <c:v>102.60701</c:v>
                </c:pt>
                <c:pt idx="38880">
                  <c:v>102.60965</c:v>
                </c:pt>
                <c:pt idx="38881">
                  <c:v>102.612289</c:v>
                </c:pt>
                <c:pt idx="38882">
                  <c:v>102.614929</c:v>
                </c:pt>
                <c:pt idx="38883">
                  <c:v>102.617569</c:v>
                </c:pt>
                <c:pt idx="38884">
                  <c:v>102.620209</c:v>
                </c:pt>
                <c:pt idx="38885">
                  <c:v>102.622849</c:v>
                </c:pt>
                <c:pt idx="38886">
                  <c:v>102.625488</c:v>
                </c:pt>
                <c:pt idx="38887">
                  <c:v>102.628128</c:v>
                </c:pt>
                <c:pt idx="38888">
                  <c:v>102.630768</c:v>
                </c:pt>
                <c:pt idx="38889">
                  <c:v>102.633408</c:v>
                </c:pt>
                <c:pt idx="38890">
                  <c:v>102.636047</c:v>
                </c:pt>
                <c:pt idx="38891">
                  <c:v>102.638687</c:v>
                </c:pt>
                <c:pt idx="38892">
                  <c:v>102.641327</c:v>
                </c:pt>
                <c:pt idx="38893">
                  <c:v>102.643967</c:v>
                </c:pt>
                <c:pt idx="38894">
                  <c:v>102.64660600000001</c:v>
                </c:pt>
                <c:pt idx="38895">
                  <c:v>102.64924600000001</c:v>
                </c:pt>
                <c:pt idx="38896">
                  <c:v>102.651886</c:v>
                </c:pt>
                <c:pt idx="38897">
                  <c:v>102.654526</c:v>
                </c:pt>
                <c:pt idx="38898">
                  <c:v>102.657166</c:v>
                </c:pt>
                <c:pt idx="38899">
                  <c:v>102.65979799999999</c:v>
                </c:pt>
                <c:pt idx="38900">
                  <c:v>102.662437</c:v>
                </c:pt>
                <c:pt idx="38901">
                  <c:v>102.665077</c:v>
                </c:pt>
                <c:pt idx="38902">
                  <c:v>102.667717</c:v>
                </c:pt>
                <c:pt idx="38903">
                  <c:v>102.670357</c:v>
                </c:pt>
                <c:pt idx="38904">
                  <c:v>102.672997</c:v>
                </c:pt>
                <c:pt idx="38905">
                  <c:v>102.675636</c:v>
                </c:pt>
                <c:pt idx="38906">
                  <c:v>102.678276</c:v>
                </c:pt>
                <c:pt idx="38907">
                  <c:v>102.680916</c:v>
                </c:pt>
                <c:pt idx="38908">
                  <c:v>102.683556</c:v>
                </c:pt>
                <c:pt idx="38909">
                  <c:v>102.686195</c:v>
                </c:pt>
                <c:pt idx="38910">
                  <c:v>102.688835</c:v>
                </c:pt>
                <c:pt idx="38911">
                  <c:v>102.691475</c:v>
                </c:pt>
                <c:pt idx="38912">
                  <c:v>102.694115</c:v>
                </c:pt>
                <c:pt idx="38913">
                  <c:v>102.696754</c:v>
                </c:pt>
                <c:pt idx="38914">
                  <c:v>102.699394</c:v>
                </c:pt>
                <c:pt idx="38915">
                  <c:v>102.702034</c:v>
                </c:pt>
                <c:pt idx="38916">
                  <c:v>102.704674</c:v>
                </c:pt>
                <c:pt idx="38917">
                  <c:v>102.707314</c:v>
                </c:pt>
                <c:pt idx="38918">
                  <c:v>102.709953</c:v>
                </c:pt>
                <c:pt idx="38919">
                  <c:v>102.712593</c:v>
                </c:pt>
                <c:pt idx="38920">
                  <c:v>102.715233</c:v>
                </c:pt>
                <c:pt idx="38921">
                  <c:v>102.717865</c:v>
                </c:pt>
                <c:pt idx="38922">
                  <c:v>102.720505</c:v>
                </c:pt>
                <c:pt idx="38923">
                  <c:v>102.723145</c:v>
                </c:pt>
                <c:pt idx="38924">
                  <c:v>102.725784</c:v>
                </c:pt>
                <c:pt idx="38925">
                  <c:v>102.728424</c:v>
                </c:pt>
                <c:pt idx="38926">
                  <c:v>102.731064</c:v>
                </c:pt>
                <c:pt idx="38927">
                  <c:v>102.733704</c:v>
                </c:pt>
                <c:pt idx="38928">
                  <c:v>102.73634300000001</c:v>
                </c:pt>
                <c:pt idx="38929">
                  <c:v>102.738983</c:v>
                </c:pt>
                <c:pt idx="38930">
                  <c:v>102.741623</c:v>
                </c:pt>
                <c:pt idx="38931">
                  <c:v>102.744263</c:v>
                </c:pt>
                <c:pt idx="38932">
                  <c:v>102.74690200000001</c:v>
                </c:pt>
                <c:pt idx="38933">
                  <c:v>102.74954200000001</c:v>
                </c:pt>
                <c:pt idx="38934">
                  <c:v>102.752182</c:v>
                </c:pt>
                <c:pt idx="38935">
                  <c:v>102.754822</c:v>
                </c:pt>
                <c:pt idx="38936">
                  <c:v>102.757462</c:v>
                </c:pt>
                <c:pt idx="38937">
                  <c:v>102.76010100000001</c:v>
                </c:pt>
                <c:pt idx="38938">
                  <c:v>102.76274100000001</c:v>
                </c:pt>
                <c:pt idx="38939">
                  <c:v>102.765381</c:v>
                </c:pt>
                <c:pt idx="38940">
                  <c:v>102.768021</c:v>
                </c:pt>
                <c:pt idx="38941">
                  <c:v>102.77066000000001</c:v>
                </c:pt>
                <c:pt idx="38942">
                  <c:v>102.773293</c:v>
                </c:pt>
                <c:pt idx="38943">
                  <c:v>102.775932</c:v>
                </c:pt>
                <c:pt idx="38944">
                  <c:v>102.778572</c:v>
                </c:pt>
                <c:pt idx="38945">
                  <c:v>102.781212</c:v>
                </c:pt>
                <c:pt idx="38946">
                  <c:v>102.783852</c:v>
                </c:pt>
                <c:pt idx="38947">
                  <c:v>102.786491</c:v>
                </c:pt>
                <c:pt idx="38948">
                  <c:v>102.789131</c:v>
                </c:pt>
                <c:pt idx="38949">
                  <c:v>102.791771</c:v>
                </c:pt>
                <c:pt idx="38950">
                  <c:v>102.794411</c:v>
                </c:pt>
                <c:pt idx="38951">
                  <c:v>102.79705</c:v>
                </c:pt>
                <c:pt idx="38952">
                  <c:v>102.79969</c:v>
                </c:pt>
                <c:pt idx="38953">
                  <c:v>102.80233</c:v>
                </c:pt>
                <c:pt idx="38954">
                  <c:v>102.80497</c:v>
                </c:pt>
                <c:pt idx="38955">
                  <c:v>102.80761</c:v>
                </c:pt>
                <c:pt idx="38956">
                  <c:v>102.810249</c:v>
                </c:pt>
                <c:pt idx="38957">
                  <c:v>102.812889</c:v>
                </c:pt>
                <c:pt idx="38958">
                  <c:v>102.815529</c:v>
                </c:pt>
                <c:pt idx="38959">
                  <c:v>102.818169</c:v>
                </c:pt>
                <c:pt idx="38960">
                  <c:v>102.820808</c:v>
                </c:pt>
                <c:pt idx="38961">
                  <c:v>102.823448</c:v>
                </c:pt>
                <c:pt idx="38962">
                  <c:v>102.826088</c:v>
                </c:pt>
                <c:pt idx="38963">
                  <c:v>102.828728</c:v>
                </c:pt>
                <c:pt idx="38964">
                  <c:v>102.83136</c:v>
                </c:pt>
                <c:pt idx="38965">
                  <c:v>102.834</c:v>
                </c:pt>
                <c:pt idx="38966">
                  <c:v>102.83663900000001</c:v>
                </c:pt>
                <c:pt idx="38967">
                  <c:v>102.839279</c:v>
                </c:pt>
                <c:pt idx="38968">
                  <c:v>102.841919</c:v>
                </c:pt>
                <c:pt idx="38969">
                  <c:v>102.844559</c:v>
                </c:pt>
                <c:pt idx="38970">
                  <c:v>102.84719800000001</c:v>
                </c:pt>
                <c:pt idx="38971">
                  <c:v>102.84983800000001</c:v>
                </c:pt>
                <c:pt idx="38972">
                  <c:v>102.852478</c:v>
                </c:pt>
                <c:pt idx="38973">
                  <c:v>102.855118</c:v>
                </c:pt>
                <c:pt idx="38974">
                  <c:v>102.857758</c:v>
                </c:pt>
                <c:pt idx="38975">
                  <c:v>102.86039700000001</c:v>
                </c:pt>
                <c:pt idx="38976">
                  <c:v>102.86303700000001</c:v>
                </c:pt>
                <c:pt idx="38977">
                  <c:v>102.86567700000001</c:v>
                </c:pt>
                <c:pt idx="38978">
                  <c:v>102.868317</c:v>
                </c:pt>
                <c:pt idx="38979">
                  <c:v>102.87095600000001</c:v>
                </c:pt>
                <c:pt idx="38980">
                  <c:v>102.87359600000001</c:v>
                </c:pt>
                <c:pt idx="38981">
                  <c:v>102.87623600000001</c:v>
                </c:pt>
                <c:pt idx="38982">
                  <c:v>102.87887600000001</c:v>
                </c:pt>
                <c:pt idx="38983">
                  <c:v>102.881516</c:v>
                </c:pt>
                <c:pt idx="38984">
                  <c:v>102.88415500000001</c:v>
                </c:pt>
                <c:pt idx="38985">
                  <c:v>102.88679500000001</c:v>
                </c:pt>
                <c:pt idx="38986">
                  <c:v>102.889427</c:v>
                </c:pt>
                <c:pt idx="38987">
                  <c:v>102.892067</c:v>
                </c:pt>
                <c:pt idx="38988">
                  <c:v>102.894707</c:v>
                </c:pt>
                <c:pt idx="38989">
                  <c:v>102.897346</c:v>
                </c:pt>
                <c:pt idx="38990">
                  <c:v>102.899986</c:v>
                </c:pt>
                <c:pt idx="38991">
                  <c:v>102.902626</c:v>
                </c:pt>
                <c:pt idx="38992">
                  <c:v>102.905266</c:v>
                </c:pt>
                <c:pt idx="38993">
                  <c:v>102.907906</c:v>
                </c:pt>
                <c:pt idx="38994">
                  <c:v>102.910545</c:v>
                </c:pt>
                <c:pt idx="38995">
                  <c:v>102.913185</c:v>
                </c:pt>
                <c:pt idx="38996">
                  <c:v>102.915825</c:v>
                </c:pt>
                <c:pt idx="38997">
                  <c:v>102.918465</c:v>
                </c:pt>
                <c:pt idx="38998">
                  <c:v>102.921104</c:v>
                </c:pt>
                <c:pt idx="38999">
                  <c:v>102.923744</c:v>
                </c:pt>
                <c:pt idx="39000">
                  <c:v>102.926384</c:v>
                </c:pt>
                <c:pt idx="39001">
                  <c:v>102.929024</c:v>
                </c:pt>
                <c:pt idx="39002">
                  <c:v>102.931664</c:v>
                </c:pt>
                <c:pt idx="39003">
                  <c:v>102.934303</c:v>
                </c:pt>
                <c:pt idx="39004">
                  <c:v>102.936943</c:v>
                </c:pt>
                <c:pt idx="39005">
                  <c:v>102.939583</c:v>
                </c:pt>
                <c:pt idx="39006">
                  <c:v>102.942223</c:v>
                </c:pt>
                <c:pt idx="39007">
                  <c:v>102.944855</c:v>
                </c:pt>
                <c:pt idx="39008">
                  <c:v>102.947495</c:v>
                </c:pt>
                <c:pt idx="39009">
                  <c:v>102.95013400000001</c:v>
                </c:pt>
                <c:pt idx="39010">
                  <c:v>102.95277400000001</c:v>
                </c:pt>
                <c:pt idx="39011">
                  <c:v>102.955414</c:v>
                </c:pt>
                <c:pt idx="39012">
                  <c:v>102.958054</c:v>
                </c:pt>
                <c:pt idx="39013">
                  <c:v>102.96069300000001</c:v>
                </c:pt>
                <c:pt idx="39014">
                  <c:v>102.96333300000001</c:v>
                </c:pt>
                <c:pt idx="39015">
                  <c:v>102.96597300000001</c:v>
                </c:pt>
                <c:pt idx="39016">
                  <c:v>102.968613</c:v>
                </c:pt>
                <c:pt idx="39017">
                  <c:v>102.97125200000001</c:v>
                </c:pt>
                <c:pt idx="39018">
                  <c:v>102.97389200000001</c:v>
                </c:pt>
                <c:pt idx="39019">
                  <c:v>102.97653200000001</c:v>
                </c:pt>
                <c:pt idx="39020">
                  <c:v>102.97917200000001</c:v>
                </c:pt>
                <c:pt idx="39021">
                  <c:v>102.98181200000001</c:v>
                </c:pt>
                <c:pt idx="39022">
                  <c:v>102.98445100000001</c:v>
                </c:pt>
                <c:pt idx="39023">
                  <c:v>102.98709100000001</c:v>
                </c:pt>
                <c:pt idx="39024">
                  <c:v>102.98973100000001</c:v>
                </c:pt>
                <c:pt idx="39025">
                  <c:v>102.99237100000001</c:v>
                </c:pt>
                <c:pt idx="39026">
                  <c:v>102.99500999999999</c:v>
                </c:pt>
                <c:pt idx="39027">
                  <c:v>102.99764999999999</c:v>
                </c:pt>
                <c:pt idx="39028">
                  <c:v>103.00029000000001</c:v>
                </c:pt>
                <c:pt idx="39029">
                  <c:v>103.002922</c:v>
                </c:pt>
                <c:pt idx="39030">
                  <c:v>103.005562</c:v>
                </c:pt>
                <c:pt idx="39031">
                  <c:v>103.008202</c:v>
                </c:pt>
                <c:pt idx="39032">
                  <c:v>103.010841</c:v>
                </c:pt>
                <c:pt idx="39033">
                  <c:v>103.013481</c:v>
                </c:pt>
                <c:pt idx="39034">
                  <c:v>103.016121</c:v>
                </c:pt>
                <c:pt idx="39035">
                  <c:v>103.018761</c:v>
                </c:pt>
                <c:pt idx="39036">
                  <c:v>103.0214</c:v>
                </c:pt>
                <c:pt idx="39037">
                  <c:v>103.02404</c:v>
                </c:pt>
                <c:pt idx="39038">
                  <c:v>103.02668</c:v>
                </c:pt>
                <c:pt idx="39039">
                  <c:v>103.02932</c:v>
                </c:pt>
                <c:pt idx="39040">
                  <c:v>103.03196</c:v>
                </c:pt>
                <c:pt idx="39041">
                  <c:v>103.034599</c:v>
                </c:pt>
                <c:pt idx="39042">
                  <c:v>103.037239</c:v>
                </c:pt>
                <c:pt idx="39043">
                  <c:v>103.039879</c:v>
                </c:pt>
                <c:pt idx="39044">
                  <c:v>103.042519</c:v>
                </c:pt>
                <c:pt idx="39045">
                  <c:v>103.045158</c:v>
                </c:pt>
                <c:pt idx="39046">
                  <c:v>103.047798</c:v>
                </c:pt>
                <c:pt idx="39047">
                  <c:v>103.050438</c:v>
                </c:pt>
                <c:pt idx="39048">
                  <c:v>103.053078</c:v>
                </c:pt>
                <c:pt idx="39049">
                  <c:v>103.055717</c:v>
                </c:pt>
                <c:pt idx="39050">
                  <c:v>103.058357</c:v>
                </c:pt>
                <c:pt idx="39051">
                  <c:v>103.06098900000001</c:v>
                </c:pt>
                <c:pt idx="39052">
                  <c:v>103.06362900000001</c:v>
                </c:pt>
                <c:pt idx="39053">
                  <c:v>103.06626900000001</c:v>
                </c:pt>
                <c:pt idx="39054">
                  <c:v>103.068909</c:v>
                </c:pt>
                <c:pt idx="39055">
                  <c:v>103.07154800000001</c:v>
                </c:pt>
                <c:pt idx="39056">
                  <c:v>103.07418800000001</c:v>
                </c:pt>
                <c:pt idx="39057">
                  <c:v>103.07682800000001</c:v>
                </c:pt>
                <c:pt idx="39058">
                  <c:v>103.07946800000001</c:v>
                </c:pt>
                <c:pt idx="39059">
                  <c:v>103.08210800000001</c:v>
                </c:pt>
                <c:pt idx="39060">
                  <c:v>103.08474699999999</c:v>
                </c:pt>
                <c:pt idx="39061">
                  <c:v>103.08738700000001</c:v>
                </c:pt>
                <c:pt idx="39062">
                  <c:v>103.09002700000001</c:v>
                </c:pt>
                <c:pt idx="39063">
                  <c:v>103.09266700000001</c:v>
                </c:pt>
                <c:pt idx="39064">
                  <c:v>103.09530599999999</c:v>
                </c:pt>
                <c:pt idx="39065">
                  <c:v>103.09794599999999</c:v>
                </c:pt>
                <c:pt idx="39066">
                  <c:v>103.10058600000001</c:v>
                </c:pt>
                <c:pt idx="39067">
                  <c:v>103.10322600000001</c:v>
                </c:pt>
                <c:pt idx="39068">
                  <c:v>103.10586499999999</c:v>
                </c:pt>
                <c:pt idx="39069">
                  <c:v>103.10850499999999</c:v>
                </c:pt>
                <c:pt idx="39070">
                  <c:v>103.11114499999999</c:v>
                </c:pt>
                <c:pt idx="39071">
                  <c:v>103.11378499999999</c:v>
                </c:pt>
                <c:pt idx="39072">
                  <c:v>103.11642500000001</c:v>
                </c:pt>
                <c:pt idx="39073">
                  <c:v>103.119057</c:v>
                </c:pt>
                <c:pt idx="39074">
                  <c:v>103.121696</c:v>
                </c:pt>
                <c:pt idx="39075">
                  <c:v>103.124336</c:v>
                </c:pt>
                <c:pt idx="39076">
                  <c:v>103.126976</c:v>
                </c:pt>
                <c:pt idx="39077">
                  <c:v>103.129616</c:v>
                </c:pt>
                <c:pt idx="39078">
                  <c:v>103.132256</c:v>
                </c:pt>
                <c:pt idx="39079">
                  <c:v>103.134895</c:v>
                </c:pt>
                <c:pt idx="39080">
                  <c:v>103.137535</c:v>
                </c:pt>
                <c:pt idx="39081">
                  <c:v>103.140175</c:v>
                </c:pt>
                <c:pt idx="39082">
                  <c:v>103.142815</c:v>
                </c:pt>
                <c:pt idx="39083">
                  <c:v>103.145454</c:v>
                </c:pt>
                <c:pt idx="39084">
                  <c:v>103.148094</c:v>
                </c:pt>
                <c:pt idx="39085">
                  <c:v>103.150734</c:v>
                </c:pt>
                <c:pt idx="39086">
                  <c:v>103.153374</c:v>
                </c:pt>
                <c:pt idx="39087">
                  <c:v>103.156013</c:v>
                </c:pt>
                <c:pt idx="39088">
                  <c:v>103.158653</c:v>
                </c:pt>
                <c:pt idx="39089">
                  <c:v>103.161293</c:v>
                </c:pt>
                <c:pt idx="39090">
                  <c:v>103.163933</c:v>
                </c:pt>
                <c:pt idx="39091">
                  <c:v>103.166573</c:v>
                </c:pt>
                <c:pt idx="39092">
                  <c:v>103.169212</c:v>
                </c:pt>
                <c:pt idx="39093">
                  <c:v>103.171852</c:v>
                </c:pt>
                <c:pt idx="39094">
                  <c:v>103.17448400000001</c:v>
                </c:pt>
                <c:pt idx="39095">
                  <c:v>103.17712400000001</c:v>
                </c:pt>
                <c:pt idx="39096">
                  <c:v>103.17976400000001</c:v>
                </c:pt>
                <c:pt idx="39097">
                  <c:v>103.18240400000001</c:v>
                </c:pt>
                <c:pt idx="39098">
                  <c:v>103.18504299999999</c:v>
                </c:pt>
                <c:pt idx="39099">
                  <c:v>103.18768300000001</c:v>
                </c:pt>
                <c:pt idx="39100">
                  <c:v>103.19032300000001</c:v>
                </c:pt>
                <c:pt idx="39101">
                  <c:v>103.19296300000001</c:v>
                </c:pt>
                <c:pt idx="39102">
                  <c:v>103.19560199999999</c:v>
                </c:pt>
                <c:pt idx="39103">
                  <c:v>103.19824199999999</c:v>
                </c:pt>
                <c:pt idx="39104">
                  <c:v>103.20088200000001</c:v>
                </c:pt>
                <c:pt idx="39105">
                  <c:v>103.20352200000001</c:v>
                </c:pt>
                <c:pt idx="39106">
                  <c:v>103.20616099999999</c:v>
                </c:pt>
                <c:pt idx="39107">
                  <c:v>103.20880099999999</c:v>
                </c:pt>
                <c:pt idx="39108">
                  <c:v>103.21144099999999</c:v>
                </c:pt>
                <c:pt idx="39109">
                  <c:v>103.21408099999999</c:v>
                </c:pt>
                <c:pt idx="39110">
                  <c:v>103.21672100000001</c:v>
                </c:pt>
                <c:pt idx="39111">
                  <c:v>103.21935999999999</c:v>
                </c:pt>
                <c:pt idx="39112">
                  <c:v>103.22199999999999</c:v>
                </c:pt>
                <c:pt idx="39113">
                  <c:v>103.22463999999999</c:v>
                </c:pt>
                <c:pt idx="39114">
                  <c:v>103.22727999999999</c:v>
                </c:pt>
                <c:pt idx="39115">
                  <c:v>103.229919</c:v>
                </c:pt>
                <c:pt idx="39116">
                  <c:v>103.232552</c:v>
                </c:pt>
                <c:pt idx="39117">
                  <c:v>103.235191</c:v>
                </c:pt>
                <c:pt idx="39118">
                  <c:v>103.237831</c:v>
                </c:pt>
                <c:pt idx="39119">
                  <c:v>103.240471</c:v>
                </c:pt>
                <c:pt idx="39120">
                  <c:v>103.243111</c:v>
                </c:pt>
                <c:pt idx="39121">
                  <c:v>103.24575</c:v>
                </c:pt>
                <c:pt idx="39122">
                  <c:v>103.24839</c:v>
                </c:pt>
                <c:pt idx="39123">
                  <c:v>103.25103</c:v>
                </c:pt>
                <c:pt idx="39124">
                  <c:v>103.25367</c:v>
                </c:pt>
                <c:pt idx="39125">
                  <c:v>103.25631</c:v>
                </c:pt>
                <c:pt idx="39126">
                  <c:v>103.258949</c:v>
                </c:pt>
                <c:pt idx="39127">
                  <c:v>103.261589</c:v>
                </c:pt>
                <c:pt idx="39128">
                  <c:v>103.264229</c:v>
                </c:pt>
                <c:pt idx="39129">
                  <c:v>103.266869</c:v>
                </c:pt>
                <c:pt idx="39130">
                  <c:v>103.269508</c:v>
                </c:pt>
                <c:pt idx="39131">
                  <c:v>103.272148</c:v>
                </c:pt>
                <c:pt idx="39132">
                  <c:v>103.274788</c:v>
                </c:pt>
                <c:pt idx="39133">
                  <c:v>103.277428</c:v>
                </c:pt>
                <c:pt idx="39134">
                  <c:v>103.280067</c:v>
                </c:pt>
                <c:pt idx="39135">
                  <c:v>103.282707</c:v>
                </c:pt>
                <c:pt idx="39136">
                  <c:v>103.285347</c:v>
                </c:pt>
                <c:pt idx="39137">
                  <c:v>103.287987</c:v>
                </c:pt>
                <c:pt idx="39138">
                  <c:v>103.29061900000001</c:v>
                </c:pt>
                <c:pt idx="39139">
                  <c:v>103.29325900000001</c:v>
                </c:pt>
                <c:pt idx="39140">
                  <c:v>103.29589799999999</c:v>
                </c:pt>
                <c:pt idx="39141">
                  <c:v>103.29853799999999</c:v>
                </c:pt>
                <c:pt idx="39142">
                  <c:v>103.30117799999999</c:v>
                </c:pt>
                <c:pt idx="39143">
                  <c:v>103.30381800000001</c:v>
                </c:pt>
                <c:pt idx="39144">
                  <c:v>103.30645800000001</c:v>
                </c:pt>
                <c:pt idx="39145">
                  <c:v>103.30909699999999</c:v>
                </c:pt>
                <c:pt idx="39146">
                  <c:v>103.31173699999999</c:v>
                </c:pt>
                <c:pt idx="39147">
                  <c:v>103.31437699999999</c:v>
                </c:pt>
                <c:pt idx="39148">
                  <c:v>103.31701700000001</c:v>
                </c:pt>
                <c:pt idx="39149">
                  <c:v>103.31965599999999</c:v>
                </c:pt>
                <c:pt idx="39150">
                  <c:v>103.32229599999999</c:v>
                </c:pt>
                <c:pt idx="39151">
                  <c:v>103.32493599999999</c:v>
                </c:pt>
                <c:pt idx="39152">
                  <c:v>103.32757599999999</c:v>
                </c:pt>
                <c:pt idx="39153">
                  <c:v>103.330215</c:v>
                </c:pt>
                <c:pt idx="39154">
                  <c:v>103.332855</c:v>
                </c:pt>
                <c:pt idx="39155">
                  <c:v>103.33549499999999</c:v>
                </c:pt>
                <c:pt idx="39156">
                  <c:v>103.33813499999999</c:v>
                </c:pt>
                <c:pt idx="39157">
                  <c:v>103.34077499999999</c:v>
                </c:pt>
                <c:pt idx="39158">
                  <c:v>103.343414</c:v>
                </c:pt>
                <c:pt idx="39159">
                  <c:v>103.346046</c:v>
                </c:pt>
                <c:pt idx="39160">
                  <c:v>103.348686</c:v>
                </c:pt>
                <c:pt idx="39161">
                  <c:v>103.351326</c:v>
                </c:pt>
                <c:pt idx="39162">
                  <c:v>103.353966</c:v>
                </c:pt>
                <c:pt idx="39163">
                  <c:v>103.356606</c:v>
                </c:pt>
                <c:pt idx="39164">
                  <c:v>103.359245</c:v>
                </c:pt>
                <c:pt idx="39165">
                  <c:v>103.361885</c:v>
                </c:pt>
                <c:pt idx="39166">
                  <c:v>103.364525</c:v>
                </c:pt>
                <c:pt idx="39167">
                  <c:v>103.367165</c:v>
                </c:pt>
                <c:pt idx="39168">
                  <c:v>103.369804</c:v>
                </c:pt>
                <c:pt idx="39169">
                  <c:v>103.372444</c:v>
                </c:pt>
                <c:pt idx="39170">
                  <c:v>103.375084</c:v>
                </c:pt>
                <c:pt idx="39171">
                  <c:v>103.377724</c:v>
                </c:pt>
                <c:pt idx="39172">
                  <c:v>103.380363</c:v>
                </c:pt>
                <c:pt idx="39173">
                  <c:v>103.383003</c:v>
                </c:pt>
                <c:pt idx="39174">
                  <c:v>103.385643</c:v>
                </c:pt>
                <c:pt idx="39175">
                  <c:v>103.388283</c:v>
                </c:pt>
                <c:pt idx="39176">
                  <c:v>103.390923</c:v>
                </c:pt>
                <c:pt idx="39177">
                  <c:v>103.393562</c:v>
                </c:pt>
                <c:pt idx="39178">
                  <c:v>103.396202</c:v>
                </c:pt>
                <c:pt idx="39179">
                  <c:v>103.398842</c:v>
                </c:pt>
                <c:pt idx="39180">
                  <c:v>103.401482</c:v>
                </c:pt>
                <c:pt idx="39181">
                  <c:v>103.40411400000001</c:v>
                </c:pt>
                <c:pt idx="39182">
                  <c:v>103.40675400000001</c:v>
                </c:pt>
                <c:pt idx="39183">
                  <c:v>103.40939299999999</c:v>
                </c:pt>
                <c:pt idx="39184">
                  <c:v>103.41203299999999</c:v>
                </c:pt>
                <c:pt idx="39185">
                  <c:v>103.41467299999999</c:v>
                </c:pt>
                <c:pt idx="39186">
                  <c:v>103.41731299999999</c:v>
                </c:pt>
                <c:pt idx="39187">
                  <c:v>103.41995199999999</c:v>
                </c:pt>
                <c:pt idx="39188">
                  <c:v>103.42259199999999</c:v>
                </c:pt>
                <c:pt idx="39189">
                  <c:v>103.42523199999999</c:v>
                </c:pt>
                <c:pt idx="39190">
                  <c:v>103.42787199999999</c:v>
                </c:pt>
                <c:pt idx="39191">
                  <c:v>103.430511</c:v>
                </c:pt>
                <c:pt idx="39192">
                  <c:v>103.433151</c:v>
                </c:pt>
                <c:pt idx="39193">
                  <c:v>103.43579099999999</c:v>
                </c:pt>
                <c:pt idx="39194">
                  <c:v>103.43843099999999</c:v>
                </c:pt>
                <c:pt idx="39195">
                  <c:v>103.44107099999999</c:v>
                </c:pt>
                <c:pt idx="39196">
                  <c:v>103.44371</c:v>
                </c:pt>
                <c:pt idx="39197">
                  <c:v>103.44635</c:v>
                </c:pt>
                <c:pt idx="39198">
                  <c:v>103.44898999999999</c:v>
                </c:pt>
                <c:pt idx="39199">
                  <c:v>103.45162999999999</c:v>
                </c:pt>
                <c:pt idx="39200">
                  <c:v>103.454269</c:v>
                </c:pt>
                <c:pt idx="39201">
                  <c:v>103.456909</c:v>
                </c:pt>
                <c:pt idx="39202">
                  <c:v>103.459549</c:v>
                </c:pt>
                <c:pt idx="39203">
                  <c:v>103.462181</c:v>
                </c:pt>
                <c:pt idx="39204">
                  <c:v>103.464821</c:v>
                </c:pt>
                <c:pt idx="39205">
                  <c:v>103.467461</c:v>
                </c:pt>
                <c:pt idx="39206">
                  <c:v>103.4701</c:v>
                </c:pt>
                <c:pt idx="39207">
                  <c:v>103.47274</c:v>
                </c:pt>
                <c:pt idx="39208">
                  <c:v>103.47538</c:v>
                </c:pt>
                <c:pt idx="39209">
                  <c:v>103.47802</c:v>
                </c:pt>
                <c:pt idx="39210">
                  <c:v>103.480659</c:v>
                </c:pt>
                <c:pt idx="39211">
                  <c:v>103.483299</c:v>
                </c:pt>
                <c:pt idx="39212">
                  <c:v>103.485939</c:v>
                </c:pt>
                <c:pt idx="39213">
                  <c:v>103.488579</c:v>
                </c:pt>
                <c:pt idx="39214">
                  <c:v>103.491219</c:v>
                </c:pt>
                <c:pt idx="39215">
                  <c:v>103.493858</c:v>
                </c:pt>
                <c:pt idx="39216">
                  <c:v>103.496498</c:v>
                </c:pt>
                <c:pt idx="39217">
                  <c:v>103.499138</c:v>
                </c:pt>
                <c:pt idx="39218">
                  <c:v>103.501778</c:v>
                </c:pt>
                <c:pt idx="39219">
                  <c:v>103.504417</c:v>
                </c:pt>
                <c:pt idx="39220">
                  <c:v>103.507057</c:v>
                </c:pt>
                <c:pt idx="39221">
                  <c:v>103.509697</c:v>
                </c:pt>
                <c:pt idx="39222">
                  <c:v>103.512337</c:v>
                </c:pt>
                <c:pt idx="39223">
                  <c:v>103.514977</c:v>
                </c:pt>
                <c:pt idx="39224">
                  <c:v>103.51760899999999</c:v>
                </c:pt>
                <c:pt idx="39225">
                  <c:v>103.520248</c:v>
                </c:pt>
                <c:pt idx="39226">
                  <c:v>103.52288799999999</c:v>
                </c:pt>
                <c:pt idx="39227">
                  <c:v>103.52552799999999</c:v>
                </c:pt>
                <c:pt idx="39228">
                  <c:v>103.52816799999999</c:v>
                </c:pt>
                <c:pt idx="39229">
                  <c:v>103.530807</c:v>
                </c:pt>
                <c:pt idx="39230">
                  <c:v>103.533447</c:v>
                </c:pt>
                <c:pt idx="39231">
                  <c:v>103.53608699999999</c:v>
                </c:pt>
                <c:pt idx="39232">
                  <c:v>103.53872699999999</c:v>
                </c:pt>
                <c:pt idx="39233">
                  <c:v>103.54136699999999</c:v>
                </c:pt>
                <c:pt idx="39234">
                  <c:v>103.544006</c:v>
                </c:pt>
                <c:pt idx="39235">
                  <c:v>103.546646</c:v>
                </c:pt>
                <c:pt idx="39236">
                  <c:v>103.549286</c:v>
                </c:pt>
                <c:pt idx="39237">
                  <c:v>103.55192599999999</c:v>
                </c:pt>
                <c:pt idx="39238">
                  <c:v>103.554565</c:v>
                </c:pt>
                <c:pt idx="39239">
                  <c:v>103.557205</c:v>
                </c:pt>
                <c:pt idx="39240">
                  <c:v>103.559845</c:v>
                </c:pt>
                <c:pt idx="39241">
                  <c:v>103.562485</c:v>
                </c:pt>
                <c:pt idx="39242">
                  <c:v>103.56512499999999</c:v>
                </c:pt>
                <c:pt idx="39243">
                  <c:v>103.567764</c:v>
                </c:pt>
                <c:pt idx="39244">
                  <c:v>103.570404</c:v>
                </c:pt>
                <c:pt idx="39245">
                  <c:v>103.573044</c:v>
                </c:pt>
                <c:pt idx="39246">
                  <c:v>103.575676</c:v>
                </c:pt>
                <c:pt idx="39247">
                  <c:v>103.578316</c:v>
                </c:pt>
                <c:pt idx="39248">
                  <c:v>103.580956</c:v>
                </c:pt>
                <c:pt idx="39249">
                  <c:v>103.583595</c:v>
                </c:pt>
                <c:pt idx="39250">
                  <c:v>103.586235</c:v>
                </c:pt>
                <c:pt idx="39251">
                  <c:v>103.588875</c:v>
                </c:pt>
                <c:pt idx="39252">
                  <c:v>103.591515</c:v>
                </c:pt>
                <c:pt idx="39253">
                  <c:v>103.594154</c:v>
                </c:pt>
                <c:pt idx="39254">
                  <c:v>103.596794</c:v>
                </c:pt>
                <c:pt idx="39255">
                  <c:v>103.599434</c:v>
                </c:pt>
                <c:pt idx="39256">
                  <c:v>103.602074</c:v>
                </c:pt>
                <c:pt idx="39257">
                  <c:v>103.604713</c:v>
                </c:pt>
                <c:pt idx="39258">
                  <c:v>103.607353</c:v>
                </c:pt>
                <c:pt idx="39259">
                  <c:v>103.609993</c:v>
                </c:pt>
                <c:pt idx="39260">
                  <c:v>103.612633</c:v>
                </c:pt>
                <c:pt idx="39261">
                  <c:v>103.615273</c:v>
                </c:pt>
                <c:pt idx="39262">
                  <c:v>103.617912</c:v>
                </c:pt>
                <c:pt idx="39263">
                  <c:v>103.620552</c:v>
                </c:pt>
                <c:pt idx="39264">
                  <c:v>103.623192</c:v>
                </c:pt>
                <c:pt idx="39265">
                  <c:v>103.625832</c:v>
                </c:pt>
                <c:pt idx="39266">
                  <c:v>103.628471</c:v>
                </c:pt>
                <c:pt idx="39267">
                  <c:v>103.631111</c:v>
                </c:pt>
                <c:pt idx="39268">
                  <c:v>103.633743</c:v>
                </c:pt>
                <c:pt idx="39269">
                  <c:v>103.636383</c:v>
                </c:pt>
                <c:pt idx="39270">
                  <c:v>103.63902299999999</c:v>
                </c:pt>
                <c:pt idx="39271">
                  <c:v>103.64166299999999</c:v>
                </c:pt>
                <c:pt idx="39272">
                  <c:v>103.644302</c:v>
                </c:pt>
                <c:pt idx="39273">
                  <c:v>103.646942</c:v>
                </c:pt>
                <c:pt idx="39274">
                  <c:v>103.649582</c:v>
                </c:pt>
                <c:pt idx="39275">
                  <c:v>103.65222199999999</c:v>
                </c:pt>
                <c:pt idx="39276">
                  <c:v>103.654861</c:v>
                </c:pt>
                <c:pt idx="39277">
                  <c:v>103.657501</c:v>
                </c:pt>
                <c:pt idx="39278">
                  <c:v>103.660141</c:v>
                </c:pt>
                <c:pt idx="39279">
                  <c:v>103.662781</c:v>
                </c:pt>
                <c:pt idx="39280">
                  <c:v>103.66542099999999</c:v>
                </c:pt>
                <c:pt idx="39281">
                  <c:v>103.66806</c:v>
                </c:pt>
                <c:pt idx="39282">
                  <c:v>103.6707</c:v>
                </c:pt>
                <c:pt idx="39283">
                  <c:v>103.67334</c:v>
                </c:pt>
                <c:pt idx="39284">
                  <c:v>103.67598</c:v>
                </c:pt>
                <c:pt idx="39285">
                  <c:v>103.678619</c:v>
                </c:pt>
                <c:pt idx="39286">
                  <c:v>103.681259</c:v>
                </c:pt>
                <c:pt idx="39287">
                  <c:v>103.683899</c:v>
                </c:pt>
                <c:pt idx="39288">
                  <c:v>103.686539</c:v>
                </c:pt>
                <c:pt idx="39289">
                  <c:v>103.689178</c:v>
                </c:pt>
                <c:pt idx="39290">
                  <c:v>103.691811</c:v>
                </c:pt>
                <c:pt idx="39291">
                  <c:v>103.69445</c:v>
                </c:pt>
                <c:pt idx="39292">
                  <c:v>103.69709</c:v>
                </c:pt>
                <c:pt idx="39293">
                  <c:v>103.69973</c:v>
                </c:pt>
                <c:pt idx="39294">
                  <c:v>103.70237</c:v>
                </c:pt>
                <c:pt idx="39295">
                  <c:v>103.705009</c:v>
                </c:pt>
                <c:pt idx="39296">
                  <c:v>103.707649</c:v>
                </c:pt>
                <c:pt idx="39297">
                  <c:v>103.710289</c:v>
                </c:pt>
                <c:pt idx="39298">
                  <c:v>103.712929</c:v>
                </c:pt>
                <c:pt idx="39299">
                  <c:v>103.715569</c:v>
                </c:pt>
                <c:pt idx="39300">
                  <c:v>103.718208</c:v>
                </c:pt>
                <c:pt idx="39301">
                  <c:v>103.720848</c:v>
                </c:pt>
                <c:pt idx="39302">
                  <c:v>103.723488</c:v>
                </c:pt>
                <c:pt idx="39303">
                  <c:v>103.726128</c:v>
                </c:pt>
                <c:pt idx="39304">
                  <c:v>103.728767</c:v>
                </c:pt>
                <c:pt idx="39305">
                  <c:v>103.731407</c:v>
                </c:pt>
                <c:pt idx="39306">
                  <c:v>103.734047</c:v>
                </c:pt>
                <c:pt idx="39307">
                  <c:v>103.736687</c:v>
                </c:pt>
                <c:pt idx="39308">
                  <c:v>103.73932600000001</c:v>
                </c:pt>
                <c:pt idx="39309">
                  <c:v>103.74196600000001</c:v>
                </c:pt>
                <c:pt idx="39310">
                  <c:v>103.744606</c:v>
                </c:pt>
                <c:pt idx="39311">
                  <c:v>103.747238</c:v>
                </c:pt>
                <c:pt idx="39312">
                  <c:v>103.749878</c:v>
                </c:pt>
                <c:pt idx="39313">
                  <c:v>103.75251799999999</c:v>
                </c:pt>
                <c:pt idx="39314">
                  <c:v>103.755157</c:v>
                </c:pt>
                <c:pt idx="39315">
                  <c:v>103.757797</c:v>
                </c:pt>
                <c:pt idx="39316">
                  <c:v>103.760437</c:v>
                </c:pt>
                <c:pt idx="39317">
                  <c:v>103.763077</c:v>
                </c:pt>
                <c:pt idx="39318">
                  <c:v>103.765717</c:v>
                </c:pt>
                <c:pt idx="39319">
                  <c:v>103.768356</c:v>
                </c:pt>
                <c:pt idx="39320">
                  <c:v>103.770996</c:v>
                </c:pt>
                <c:pt idx="39321">
                  <c:v>103.773636</c:v>
                </c:pt>
                <c:pt idx="39322">
                  <c:v>103.776276</c:v>
                </c:pt>
                <c:pt idx="39323">
                  <c:v>103.778915</c:v>
                </c:pt>
                <c:pt idx="39324">
                  <c:v>103.781555</c:v>
                </c:pt>
                <c:pt idx="39325">
                  <c:v>103.784195</c:v>
                </c:pt>
                <c:pt idx="39326">
                  <c:v>103.786835</c:v>
                </c:pt>
                <c:pt idx="39327">
                  <c:v>103.789474</c:v>
                </c:pt>
                <c:pt idx="39328">
                  <c:v>103.792114</c:v>
                </c:pt>
                <c:pt idx="39329">
                  <c:v>103.794754</c:v>
                </c:pt>
                <c:pt idx="39330">
                  <c:v>103.797394</c:v>
                </c:pt>
                <c:pt idx="39331">
                  <c:v>103.800034</c:v>
                </c:pt>
                <c:pt idx="39332">
                  <c:v>103.802673</c:v>
                </c:pt>
                <c:pt idx="39333">
                  <c:v>103.805305</c:v>
                </c:pt>
                <c:pt idx="39334">
                  <c:v>103.807945</c:v>
                </c:pt>
                <c:pt idx="39335">
                  <c:v>103.810585</c:v>
                </c:pt>
                <c:pt idx="39336">
                  <c:v>103.813225</c:v>
                </c:pt>
                <c:pt idx="39337">
                  <c:v>103.815865</c:v>
                </c:pt>
                <c:pt idx="39338">
                  <c:v>103.818504</c:v>
                </c:pt>
                <c:pt idx="39339">
                  <c:v>103.821144</c:v>
                </c:pt>
                <c:pt idx="39340">
                  <c:v>103.823784</c:v>
                </c:pt>
                <c:pt idx="39341">
                  <c:v>103.826424</c:v>
                </c:pt>
                <c:pt idx="39342">
                  <c:v>103.829063</c:v>
                </c:pt>
                <c:pt idx="39343">
                  <c:v>103.831703</c:v>
                </c:pt>
                <c:pt idx="39344">
                  <c:v>103.834343</c:v>
                </c:pt>
                <c:pt idx="39345">
                  <c:v>103.836983</c:v>
                </c:pt>
                <c:pt idx="39346">
                  <c:v>103.83962200000001</c:v>
                </c:pt>
                <c:pt idx="39347">
                  <c:v>103.84226200000001</c:v>
                </c:pt>
                <c:pt idx="39348">
                  <c:v>103.844902</c:v>
                </c:pt>
                <c:pt idx="39349">
                  <c:v>103.847542</c:v>
                </c:pt>
                <c:pt idx="39350">
                  <c:v>103.850182</c:v>
                </c:pt>
                <c:pt idx="39351">
                  <c:v>103.85282100000001</c:v>
                </c:pt>
                <c:pt idx="39352">
                  <c:v>103.85546100000001</c:v>
                </c:pt>
                <c:pt idx="39353">
                  <c:v>103.858101</c:v>
                </c:pt>
                <c:pt idx="39354">
                  <c:v>103.860741</c:v>
                </c:pt>
                <c:pt idx="39355">
                  <c:v>103.863373</c:v>
                </c:pt>
                <c:pt idx="39356">
                  <c:v>103.866013</c:v>
                </c:pt>
                <c:pt idx="39357">
                  <c:v>103.868652</c:v>
                </c:pt>
                <c:pt idx="39358">
                  <c:v>103.871292</c:v>
                </c:pt>
                <c:pt idx="39359">
                  <c:v>103.873932</c:v>
                </c:pt>
                <c:pt idx="39360">
                  <c:v>103.876572</c:v>
                </c:pt>
                <c:pt idx="39361">
                  <c:v>103.879211</c:v>
                </c:pt>
                <c:pt idx="39362">
                  <c:v>103.881851</c:v>
                </c:pt>
                <c:pt idx="39363">
                  <c:v>103.884491</c:v>
                </c:pt>
                <c:pt idx="39364">
                  <c:v>103.887131</c:v>
                </c:pt>
                <c:pt idx="39365">
                  <c:v>103.889771</c:v>
                </c:pt>
                <c:pt idx="39366">
                  <c:v>103.89241</c:v>
                </c:pt>
                <c:pt idx="39367">
                  <c:v>103.89505</c:v>
                </c:pt>
                <c:pt idx="39368">
                  <c:v>103.89769</c:v>
                </c:pt>
                <c:pt idx="39369">
                  <c:v>103.90033</c:v>
                </c:pt>
                <c:pt idx="39370">
                  <c:v>103.902969</c:v>
                </c:pt>
                <c:pt idx="39371">
                  <c:v>103.905609</c:v>
                </c:pt>
                <c:pt idx="39372">
                  <c:v>103.908249</c:v>
                </c:pt>
                <c:pt idx="39373">
                  <c:v>103.910889</c:v>
                </c:pt>
                <c:pt idx="39374">
                  <c:v>103.913528</c:v>
                </c:pt>
                <c:pt idx="39375">
                  <c:v>103.916168</c:v>
                </c:pt>
                <c:pt idx="39376">
                  <c:v>103.9188</c:v>
                </c:pt>
                <c:pt idx="39377">
                  <c:v>103.92144</c:v>
                </c:pt>
                <c:pt idx="39378">
                  <c:v>103.92408</c:v>
                </c:pt>
                <c:pt idx="39379">
                  <c:v>103.92672</c:v>
                </c:pt>
                <c:pt idx="39380">
                  <c:v>103.92935900000001</c:v>
                </c:pt>
                <c:pt idx="39381">
                  <c:v>103.931999</c:v>
                </c:pt>
                <c:pt idx="39382">
                  <c:v>103.934639</c:v>
                </c:pt>
                <c:pt idx="39383">
                  <c:v>103.937279</c:v>
                </c:pt>
                <c:pt idx="39384">
                  <c:v>103.939919</c:v>
                </c:pt>
                <c:pt idx="39385">
                  <c:v>103.94255800000001</c:v>
                </c:pt>
                <c:pt idx="39386">
                  <c:v>103.945198</c:v>
                </c:pt>
                <c:pt idx="39387">
                  <c:v>103.947838</c:v>
                </c:pt>
                <c:pt idx="39388">
                  <c:v>103.950478</c:v>
                </c:pt>
                <c:pt idx="39389">
                  <c:v>103.95311700000001</c:v>
                </c:pt>
                <c:pt idx="39390">
                  <c:v>103.95575700000001</c:v>
                </c:pt>
                <c:pt idx="39391">
                  <c:v>103.95839700000001</c:v>
                </c:pt>
                <c:pt idx="39392">
                  <c:v>103.961037</c:v>
                </c:pt>
                <c:pt idx="39393">
                  <c:v>103.96367600000001</c:v>
                </c:pt>
                <c:pt idx="39394">
                  <c:v>103.96631600000001</c:v>
                </c:pt>
                <c:pt idx="39395">
                  <c:v>103.96895600000001</c:v>
                </c:pt>
                <c:pt idx="39396">
                  <c:v>103.97159600000001</c:v>
                </c:pt>
                <c:pt idx="39397">
                  <c:v>103.974236</c:v>
                </c:pt>
                <c:pt idx="39398">
                  <c:v>103.976868</c:v>
                </c:pt>
                <c:pt idx="39399">
                  <c:v>103.979507</c:v>
                </c:pt>
                <c:pt idx="39400">
                  <c:v>103.982147</c:v>
                </c:pt>
                <c:pt idx="39401">
                  <c:v>103.984787</c:v>
                </c:pt>
                <c:pt idx="39402">
                  <c:v>103.987427</c:v>
                </c:pt>
                <c:pt idx="39403">
                  <c:v>103.990067</c:v>
                </c:pt>
                <c:pt idx="39404">
                  <c:v>103.992706</c:v>
                </c:pt>
                <c:pt idx="39405">
                  <c:v>103.995346</c:v>
                </c:pt>
                <c:pt idx="39406">
                  <c:v>103.997986</c:v>
                </c:pt>
                <c:pt idx="39407">
                  <c:v>104.000626</c:v>
                </c:pt>
                <c:pt idx="39408">
                  <c:v>104.003265</c:v>
                </c:pt>
                <c:pt idx="39409">
                  <c:v>104.005905</c:v>
                </c:pt>
                <c:pt idx="39410">
                  <c:v>104.008545</c:v>
                </c:pt>
                <c:pt idx="39411">
                  <c:v>104.011185</c:v>
                </c:pt>
                <c:pt idx="39412">
                  <c:v>104.013824</c:v>
                </c:pt>
                <c:pt idx="39413">
                  <c:v>104.016464</c:v>
                </c:pt>
                <c:pt idx="39414">
                  <c:v>104.019104</c:v>
                </c:pt>
                <c:pt idx="39415">
                  <c:v>104.021744</c:v>
                </c:pt>
                <c:pt idx="39416">
                  <c:v>104.024384</c:v>
                </c:pt>
                <c:pt idx="39417">
                  <c:v>104.027023</c:v>
                </c:pt>
                <c:pt idx="39418">
                  <c:v>104.029663</c:v>
                </c:pt>
                <c:pt idx="39419">
                  <c:v>104.032303</c:v>
                </c:pt>
                <c:pt idx="39420">
                  <c:v>104.034935</c:v>
                </c:pt>
                <c:pt idx="39421">
                  <c:v>104.037575</c:v>
                </c:pt>
                <c:pt idx="39422">
                  <c:v>104.040215</c:v>
                </c:pt>
                <c:pt idx="39423">
                  <c:v>104.04285400000001</c:v>
                </c:pt>
                <c:pt idx="39424">
                  <c:v>104.04549400000001</c:v>
                </c:pt>
                <c:pt idx="39425">
                  <c:v>104.048134</c:v>
                </c:pt>
                <c:pt idx="39426">
                  <c:v>104.050774</c:v>
                </c:pt>
                <c:pt idx="39427">
                  <c:v>104.05341300000001</c:v>
                </c:pt>
                <c:pt idx="39428">
                  <c:v>104.05605300000001</c:v>
                </c:pt>
                <c:pt idx="39429">
                  <c:v>104.05869300000001</c:v>
                </c:pt>
                <c:pt idx="39430">
                  <c:v>104.061333</c:v>
                </c:pt>
                <c:pt idx="39431">
                  <c:v>104.06397200000001</c:v>
                </c:pt>
                <c:pt idx="39432">
                  <c:v>104.06661200000001</c:v>
                </c:pt>
                <c:pt idx="39433">
                  <c:v>104.06925200000001</c:v>
                </c:pt>
                <c:pt idx="39434">
                  <c:v>104.07189200000001</c:v>
                </c:pt>
                <c:pt idx="39435">
                  <c:v>104.074532</c:v>
                </c:pt>
                <c:pt idx="39436">
                  <c:v>104.07717100000001</c:v>
                </c:pt>
                <c:pt idx="39437">
                  <c:v>104.07981100000001</c:v>
                </c:pt>
                <c:pt idx="39438">
                  <c:v>104.08245100000001</c:v>
                </c:pt>
                <c:pt idx="39439">
                  <c:v>104.08509100000001</c:v>
                </c:pt>
                <c:pt idx="39440">
                  <c:v>104.08772999999999</c:v>
                </c:pt>
                <c:pt idx="39441">
                  <c:v>104.090363</c:v>
                </c:pt>
                <c:pt idx="39442">
                  <c:v>104.093002</c:v>
                </c:pt>
                <c:pt idx="39443">
                  <c:v>104.095642</c:v>
                </c:pt>
                <c:pt idx="39444">
                  <c:v>104.098282</c:v>
                </c:pt>
                <c:pt idx="39445">
                  <c:v>104.100922</c:v>
                </c:pt>
                <c:pt idx="39446">
                  <c:v>104.103561</c:v>
                </c:pt>
                <c:pt idx="39447">
                  <c:v>104.106201</c:v>
                </c:pt>
                <c:pt idx="39448">
                  <c:v>104.108841</c:v>
                </c:pt>
                <c:pt idx="39449">
                  <c:v>104.111481</c:v>
                </c:pt>
                <c:pt idx="39450">
                  <c:v>104.11412</c:v>
                </c:pt>
                <c:pt idx="39451">
                  <c:v>104.11676</c:v>
                </c:pt>
                <c:pt idx="39452">
                  <c:v>104.1194</c:v>
                </c:pt>
                <c:pt idx="39453">
                  <c:v>104.12204</c:v>
                </c:pt>
                <c:pt idx="39454">
                  <c:v>104.12468</c:v>
                </c:pt>
                <c:pt idx="39455">
                  <c:v>104.127319</c:v>
                </c:pt>
                <c:pt idx="39456">
                  <c:v>104.129959</c:v>
                </c:pt>
                <c:pt idx="39457">
                  <c:v>104.132599</c:v>
                </c:pt>
                <c:pt idx="39458">
                  <c:v>104.135239</c:v>
                </c:pt>
                <c:pt idx="39459">
                  <c:v>104.137878</c:v>
                </c:pt>
                <c:pt idx="39460">
                  <c:v>104.140518</c:v>
                </c:pt>
                <c:pt idx="39461">
                  <c:v>104.143158</c:v>
                </c:pt>
                <c:pt idx="39462">
                  <c:v>104.145798</c:v>
                </c:pt>
                <c:pt idx="39463">
                  <c:v>104.14843</c:v>
                </c:pt>
                <c:pt idx="39464">
                  <c:v>104.15107</c:v>
                </c:pt>
                <c:pt idx="39465">
                  <c:v>104.15370900000001</c:v>
                </c:pt>
                <c:pt idx="39466">
                  <c:v>104.15634900000001</c:v>
                </c:pt>
                <c:pt idx="39467">
                  <c:v>104.15898900000001</c:v>
                </c:pt>
                <c:pt idx="39468">
                  <c:v>104.161629</c:v>
                </c:pt>
                <c:pt idx="39469">
                  <c:v>104.16426800000001</c:v>
                </c:pt>
                <c:pt idx="39470">
                  <c:v>104.16690800000001</c:v>
                </c:pt>
                <c:pt idx="39471">
                  <c:v>104.16954800000001</c:v>
                </c:pt>
                <c:pt idx="39472">
                  <c:v>104.17218800000001</c:v>
                </c:pt>
                <c:pt idx="39473">
                  <c:v>104.17482800000001</c:v>
                </c:pt>
                <c:pt idx="39474">
                  <c:v>104.17746699999999</c:v>
                </c:pt>
                <c:pt idx="39475">
                  <c:v>104.18010700000001</c:v>
                </c:pt>
                <c:pt idx="39476">
                  <c:v>104.18274700000001</c:v>
                </c:pt>
                <c:pt idx="39477">
                  <c:v>104.18538700000001</c:v>
                </c:pt>
                <c:pt idx="39478">
                  <c:v>104.18802599999999</c:v>
                </c:pt>
                <c:pt idx="39479">
                  <c:v>104.19066599999999</c:v>
                </c:pt>
                <c:pt idx="39480">
                  <c:v>104.19330600000001</c:v>
                </c:pt>
                <c:pt idx="39481">
                  <c:v>104.19594600000001</c:v>
                </c:pt>
                <c:pt idx="39482">
                  <c:v>104.19858600000001</c:v>
                </c:pt>
                <c:pt idx="39483">
                  <c:v>104.20122499999999</c:v>
                </c:pt>
                <c:pt idx="39484">
                  <c:v>104.20386499999999</c:v>
                </c:pt>
                <c:pt idx="39485">
                  <c:v>104.206497</c:v>
                </c:pt>
                <c:pt idx="39486">
                  <c:v>104.209137</c:v>
                </c:pt>
                <c:pt idx="39487">
                  <c:v>104.211777</c:v>
                </c:pt>
                <c:pt idx="39488">
                  <c:v>104.214417</c:v>
                </c:pt>
                <c:pt idx="39489">
                  <c:v>104.217056</c:v>
                </c:pt>
                <c:pt idx="39490">
                  <c:v>104.219696</c:v>
                </c:pt>
                <c:pt idx="39491">
                  <c:v>104.222336</c:v>
                </c:pt>
                <c:pt idx="39492">
                  <c:v>104.224976</c:v>
                </c:pt>
                <c:pt idx="39493">
                  <c:v>104.227615</c:v>
                </c:pt>
                <c:pt idx="39494">
                  <c:v>104.230255</c:v>
                </c:pt>
                <c:pt idx="39495">
                  <c:v>104.232895</c:v>
                </c:pt>
                <c:pt idx="39496">
                  <c:v>104.235535</c:v>
                </c:pt>
                <c:pt idx="39497">
                  <c:v>104.238174</c:v>
                </c:pt>
                <c:pt idx="39498">
                  <c:v>104.240814</c:v>
                </c:pt>
                <c:pt idx="39499">
                  <c:v>104.243454</c:v>
                </c:pt>
                <c:pt idx="39500">
                  <c:v>104.246094</c:v>
                </c:pt>
                <c:pt idx="39501">
                  <c:v>104.248734</c:v>
                </c:pt>
                <c:pt idx="39502">
                  <c:v>104.251373</c:v>
                </c:pt>
                <c:pt idx="39503">
                  <c:v>104.254013</c:v>
                </c:pt>
                <c:pt idx="39504">
                  <c:v>104.256653</c:v>
                </c:pt>
                <c:pt idx="39505">
                  <c:v>104.259293</c:v>
                </c:pt>
                <c:pt idx="39506">
                  <c:v>104.261932</c:v>
                </c:pt>
                <c:pt idx="39507">
                  <c:v>104.264565</c:v>
                </c:pt>
                <c:pt idx="39508">
                  <c:v>104.26720400000001</c:v>
                </c:pt>
                <c:pt idx="39509">
                  <c:v>104.26984400000001</c:v>
                </c:pt>
                <c:pt idx="39510">
                  <c:v>104.27248400000001</c:v>
                </c:pt>
                <c:pt idx="39511">
                  <c:v>104.27512400000001</c:v>
                </c:pt>
                <c:pt idx="39512">
                  <c:v>104.27776299999999</c:v>
                </c:pt>
                <c:pt idx="39513">
                  <c:v>104.28040300000001</c:v>
                </c:pt>
                <c:pt idx="39514">
                  <c:v>104.28304300000001</c:v>
                </c:pt>
                <c:pt idx="39515">
                  <c:v>104.28568300000001</c:v>
                </c:pt>
                <c:pt idx="39516">
                  <c:v>104.28832199999999</c:v>
                </c:pt>
                <c:pt idx="39517">
                  <c:v>104.29096199999999</c:v>
                </c:pt>
                <c:pt idx="39518">
                  <c:v>104.29360200000001</c:v>
                </c:pt>
                <c:pt idx="39519">
                  <c:v>104.29624200000001</c:v>
                </c:pt>
                <c:pt idx="39520">
                  <c:v>104.29888200000001</c:v>
                </c:pt>
                <c:pt idx="39521">
                  <c:v>104.30152099999999</c:v>
                </c:pt>
                <c:pt idx="39522">
                  <c:v>104.30416099999999</c:v>
                </c:pt>
                <c:pt idx="39523">
                  <c:v>104.30680099999999</c:v>
                </c:pt>
                <c:pt idx="39524">
                  <c:v>104.30944100000001</c:v>
                </c:pt>
                <c:pt idx="39525">
                  <c:v>104.31207999999999</c:v>
                </c:pt>
                <c:pt idx="39526">
                  <c:v>104.31471999999999</c:v>
                </c:pt>
                <c:pt idx="39527">
                  <c:v>104.31735999999999</c:v>
                </c:pt>
                <c:pt idx="39528">
                  <c:v>104.319992</c:v>
                </c:pt>
                <c:pt idx="39529">
                  <c:v>104.322632</c:v>
                </c:pt>
                <c:pt idx="39530">
                  <c:v>104.325272</c:v>
                </c:pt>
                <c:pt idx="39531">
                  <c:v>104.327911</c:v>
                </c:pt>
                <c:pt idx="39532">
                  <c:v>104.330551</c:v>
                </c:pt>
                <c:pt idx="39533">
                  <c:v>104.333191</c:v>
                </c:pt>
                <c:pt idx="39534">
                  <c:v>104.335831</c:v>
                </c:pt>
                <c:pt idx="39535">
                  <c:v>104.33847</c:v>
                </c:pt>
                <c:pt idx="39536">
                  <c:v>104.34111</c:v>
                </c:pt>
                <c:pt idx="39537">
                  <c:v>104.34375</c:v>
                </c:pt>
                <c:pt idx="39538">
                  <c:v>104.34639</c:v>
                </c:pt>
                <c:pt idx="39539">
                  <c:v>104.34903</c:v>
                </c:pt>
                <c:pt idx="39540">
                  <c:v>104.351669</c:v>
                </c:pt>
                <c:pt idx="39541">
                  <c:v>104.354309</c:v>
                </c:pt>
                <c:pt idx="39542">
                  <c:v>104.356949</c:v>
                </c:pt>
                <c:pt idx="39543">
                  <c:v>104.359589</c:v>
                </c:pt>
                <c:pt idx="39544">
                  <c:v>104.362228</c:v>
                </c:pt>
                <c:pt idx="39545">
                  <c:v>104.364868</c:v>
                </c:pt>
                <c:pt idx="39546">
                  <c:v>104.367508</c:v>
                </c:pt>
                <c:pt idx="39547">
                  <c:v>104.370148</c:v>
                </c:pt>
                <c:pt idx="39548">
                  <c:v>104.372787</c:v>
                </c:pt>
                <c:pt idx="39549">
                  <c:v>104.375427</c:v>
                </c:pt>
                <c:pt idx="39550">
                  <c:v>104.37805899999999</c:v>
                </c:pt>
                <c:pt idx="39551">
                  <c:v>104.38069900000001</c:v>
                </c:pt>
                <c:pt idx="39552">
                  <c:v>104.38333900000001</c:v>
                </c:pt>
                <c:pt idx="39553">
                  <c:v>104.38597900000001</c:v>
                </c:pt>
                <c:pt idx="39554">
                  <c:v>104.38861799999999</c:v>
                </c:pt>
                <c:pt idx="39555">
                  <c:v>104.39125799999999</c:v>
                </c:pt>
                <c:pt idx="39556">
                  <c:v>104.39389799999999</c:v>
                </c:pt>
                <c:pt idx="39557">
                  <c:v>104.39653800000001</c:v>
                </c:pt>
                <c:pt idx="39558">
                  <c:v>104.39917800000001</c:v>
                </c:pt>
                <c:pt idx="39559">
                  <c:v>104.40181699999999</c:v>
                </c:pt>
                <c:pt idx="39560">
                  <c:v>104.40445699999999</c:v>
                </c:pt>
                <c:pt idx="39561">
                  <c:v>104.40709699999999</c:v>
                </c:pt>
                <c:pt idx="39562">
                  <c:v>104.40973700000001</c:v>
                </c:pt>
                <c:pt idx="39563">
                  <c:v>104.41237599999999</c:v>
                </c:pt>
                <c:pt idx="39564">
                  <c:v>104.41501599999999</c:v>
                </c:pt>
                <c:pt idx="39565">
                  <c:v>104.41765599999999</c:v>
                </c:pt>
                <c:pt idx="39566">
                  <c:v>104.42029599999999</c:v>
                </c:pt>
                <c:pt idx="39567">
                  <c:v>104.422935</c:v>
                </c:pt>
                <c:pt idx="39568">
                  <c:v>104.42557499999999</c:v>
                </c:pt>
                <c:pt idx="39569">
                  <c:v>104.42821499999999</c:v>
                </c:pt>
                <c:pt idx="39570">
                  <c:v>104.43085499999999</c:v>
                </c:pt>
                <c:pt idx="39571">
                  <c:v>104.43349499999999</c:v>
                </c:pt>
                <c:pt idx="39572">
                  <c:v>104.436127</c:v>
                </c:pt>
                <c:pt idx="39573">
                  <c:v>104.438766</c:v>
                </c:pt>
                <c:pt idx="39574">
                  <c:v>104.441406</c:v>
                </c:pt>
                <c:pt idx="39575">
                  <c:v>104.444046</c:v>
                </c:pt>
                <c:pt idx="39576">
                  <c:v>104.446686</c:v>
                </c:pt>
                <c:pt idx="39577">
                  <c:v>104.449326</c:v>
                </c:pt>
                <c:pt idx="39578">
                  <c:v>104.451965</c:v>
                </c:pt>
                <c:pt idx="39579">
                  <c:v>104.454605</c:v>
                </c:pt>
                <c:pt idx="39580">
                  <c:v>104.457245</c:v>
                </c:pt>
                <c:pt idx="39581">
                  <c:v>104.459885</c:v>
                </c:pt>
                <c:pt idx="39582">
                  <c:v>104.462524</c:v>
                </c:pt>
                <c:pt idx="39583">
                  <c:v>104.465164</c:v>
                </c:pt>
                <c:pt idx="39584">
                  <c:v>104.467804</c:v>
                </c:pt>
                <c:pt idx="39585">
                  <c:v>104.470444</c:v>
                </c:pt>
                <c:pt idx="39586">
                  <c:v>104.473083</c:v>
                </c:pt>
                <c:pt idx="39587">
                  <c:v>104.475723</c:v>
                </c:pt>
                <c:pt idx="39588">
                  <c:v>104.478363</c:v>
                </c:pt>
                <c:pt idx="39589">
                  <c:v>104.481003</c:v>
                </c:pt>
                <c:pt idx="39590">
                  <c:v>104.483643</c:v>
                </c:pt>
                <c:pt idx="39591">
                  <c:v>104.486282</c:v>
                </c:pt>
                <c:pt idx="39592">
                  <c:v>104.488922</c:v>
                </c:pt>
                <c:pt idx="39593">
                  <c:v>104.49155399999999</c:v>
                </c:pt>
                <c:pt idx="39594">
                  <c:v>104.49419399999999</c:v>
                </c:pt>
                <c:pt idx="39595">
                  <c:v>104.49683400000001</c:v>
                </c:pt>
                <c:pt idx="39596">
                  <c:v>104.49947400000001</c:v>
                </c:pt>
                <c:pt idx="39597">
                  <c:v>104.50211299999999</c:v>
                </c:pt>
                <c:pt idx="39598">
                  <c:v>104.50475299999999</c:v>
                </c:pt>
                <c:pt idx="39599">
                  <c:v>104.50739299999999</c:v>
                </c:pt>
                <c:pt idx="39600">
                  <c:v>104.51003300000001</c:v>
                </c:pt>
                <c:pt idx="39601">
                  <c:v>104.51267199999999</c:v>
                </c:pt>
                <c:pt idx="39602">
                  <c:v>104.51531199999999</c:v>
                </c:pt>
                <c:pt idx="39603">
                  <c:v>104.51795199999999</c:v>
                </c:pt>
                <c:pt idx="39604">
                  <c:v>104.52059199999999</c:v>
                </c:pt>
                <c:pt idx="39605">
                  <c:v>104.52323199999999</c:v>
                </c:pt>
                <c:pt idx="39606">
                  <c:v>104.525871</c:v>
                </c:pt>
                <c:pt idx="39607">
                  <c:v>104.52851099999999</c:v>
                </c:pt>
                <c:pt idx="39608">
                  <c:v>104.53115099999999</c:v>
                </c:pt>
                <c:pt idx="39609">
                  <c:v>104.53379099999999</c:v>
                </c:pt>
                <c:pt idx="39610">
                  <c:v>104.53643</c:v>
                </c:pt>
                <c:pt idx="39611">
                  <c:v>104.53907</c:v>
                </c:pt>
                <c:pt idx="39612">
                  <c:v>104.54170999999999</c:v>
                </c:pt>
                <c:pt idx="39613">
                  <c:v>104.54434999999999</c:v>
                </c:pt>
                <c:pt idx="39614">
                  <c:v>104.546989</c:v>
                </c:pt>
                <c:pt idx="39615">
                  <c:v>104.549622</c:v>
                </c:pt>
                <c:pt idx="39616">
                  <c:v>104.552261</c:v>
                </c:pt>
                <c:pt idx="39617">
                  <c:v>104.554901</c:v>
                </c:pt>
                <c:pt idx="39618">
                  <c:v>104.557541</c:v>
                </c:pt>
                <c:pt idx="39619">
                  <c:v>104.560181</c:v>
                </c:pt>
                <c:pt idx="39620">
                  <c:v>104.56282</c:v>
                </c:pt>
                <c:pt idx="39621">
                  <c:v>104.56546</c:v>
                </c:pt>
                <c:pt idx="39622">
                  <c:v>104.5681</c:v>
                </c:pt>
                <c:pt idx="39623">
                  <c:v>104.57074</c:v>
                </c:pt>
                <c:pt idx="39624">
                  <c:v>104.57338</c:v>
                </c:pt>
                <c:pt idx="39625">
                  <c:v>104.576019</c:v>
                </c:pt>
                <c:pt idx="39626">
                  <c:v>104.578659</c:v>
                </c:pt>
                <c:pt idx="39627">
                  <c:v>104.581299</c:v>
                </c:pt>
                <c:pt idx="39628">
                  <c:v>104.583939</c:v>
                </c:pt>
                <c:pt idx="39629">
                  <c:v>104.586578</c:v>
                </c:pt>
                <c:pt idx="39630">
                  <c:v>104.589218</c:v>
                </c:pt>
                <c:pt idx="39631">
                  <c:v>104.591858</c:v>
                </c:pt>
                <c:pt idx="39632">
                  <c:v>104.594498</c:v>
                </c:pt>
                <c:pt idx="39633">
                  <c:v>104.597137</c:v>
                </c:pt>
                <c:pt idx="39634">
                  <c:v>104.599777</c:v>
                </c:pt>
                <c:pt idx="39635">
                  <c:v>104.602417</c:v>
                </c:pt>
                <c:pt idx="39636">
                  <c:v>104.605057</c:v>
                </c:pt>
                <c:pt idx="39637">
                  <c:v>104.60768899999999</c:v>
                </c:pt>
                <c:pt idx="39638">
                  <c:v>104.61032899999999</c:v>
                </c:pt>
                <c:pt idx="39639">
                  <c:v>104.612968</c:v>
                </c:pt>
                <c:pt idx="39640">
                  <c:v>104.61560799999999</c:v>
                </c:pt>
                <c:pt idx="39641">
                  <c:v>104.61824799999999</c:v>
                </c:pt>
                <c:pt idx="39642">
                  <c:v>104.62088799999999</c:v>
                </c:pt>
                <c:pt idx="39643">
                  <c:v>104.62352799999999</c:v>
                </c:pt>
                <c:pt idx="39644">
                  <c:v>104.626167</c:v>
                </c:pt>
                <c:pt idx="39645">
                  <c:v>104.62880699999999</c:v>
                </c:pt>
                <c:pt idx="39646">
                  <c:v>104.63144699999999</c:v>
                </c:pt>
                <c:pt idx="39647">
                  <c:v>104.63408699999999</c:v>
                </c:pt>
                <c:pt idx="39648">
                  <c:v>104.636726</c:v>
                </c:pt>
                <c:pt idx="39649">
                  <c:v>104.639366</c:v>
                </c:pt>
                <c:pt idx="39650">
                  <c:v>104.64200599999999</c:v>
                </c:pt>
                <c:pt idx="39651">
                  <c:v>104.64464599999999</c:v>
                </c:pt>
                <c:pt idx="39652">
                  <c:v>104.647285</c:v>
                </c:pt>
                <c:pt idx="39653">
                  <c:v>104.649925</c:v>
                </c:pt>
                <c:pt idx="39654">
                  <c:v>104.652565</c:v>
                </c:pt>
                <c:pt idx="39655">
                  <c:v>104.655205</c:v>
                </c:pt>
                <c:pt idx="39656">
                  <c:v>104.65784499999999</c:v>
                </c:pt>
                <c:pt idx="39657">
                  <c:v>104.660484</c:v>
                </c:pt>
                <c:pt idx="39658">
                  <c:v>104.663116</c:v>
                </c:pt>
                <c:pt idx="39659">
                  <c:v>104.665756</c:v>
                </c:pt>
                <c:pt idx="39660">
                  <c:v>104.668396</c:v>
                </c:pt>
                <c:pt idx="39661">
                  <c:v>104.671036</c:v>
                </c:pt>
                <c:pt idx="39662">
                  <c:v>104.673676</c:v>
                </c:pt>
                <c:pt idx="39663">
                  <c:v>104.676315</c:v>
                </c:pt>
                <c:pt idx="39664">
                  <c:v>104.678955</c:v>
                </c:pt>
                <c:pt idx="39665">
                  <c:v>104.681595</c:v>
                </c:pt>
                <c:pt idx="39666">
                  <c:v>104.684235</c:v>
                </c:pt>
                <c:pt idx="39667">
                  <c:v>104.686874</c:v>
                </c:pt>
                <c:pt idx="39668">
                  <c:v>104.689514</c:v>
                </c:pt>
                <c:pt idx="39669">
                  <c:v>104.692154</c:v>
                </c:pt>
                <c:pt idx="39670">
                  <c:v>104.694794</c:v>
                </c:pt>
                <c:pt idx="39671">
                  <c:v>104.697433</c:v>
                </c:pt>
                <c:pt idx="39672">
                  <c:v>104.700073</c:v>
                </c:pt>
                <c:pt idx="39673">
                  <c:v>104.702713</c:v>
                </c:pt>
                <c:pt idx="39674">
                  <c:v>104.705353</c:v>
                </c:pt>
                <c:pt idx="39675">
                  <c:v>104.707993</c:v>
                </c:pt>
                <c:pt idx="39676">
                  <c:v>104.710632</c:v>
                </c:pt>
                <c:pt idx="39677">
                  <c:v>104.713272</c:v>
                </c:pt>
                <c:pt idx="39678">
                  <c:v>104.715912</c:v>
                </c:pt>
                <c:pt idx="39679">
                  <c:v>104.718552</c:v>
                </c:pt>
                <c:pt idx="39680">
                  <c:v>104.72118399999999</c:v>
                </c:pt>
                <c:pt idx="39681">
                  <c:v>104.72382399999999</c:v>
                </c:pt>
                <c:pt idx="39682">
                  <c:v>104.726463</c:v>
                </c:pt>
                <c:pt idx="39683">
                  <c:v>104.72910299999999</c:v>
                </c:pt>
                <c:pt idx="39684">
                  <c:v>104.73174299999999</c:v>
                </c:pt>
                <c:pt idx="39685">
                  <c:v>104.73438299999999</c:v>
                </c:pt>
                <c:pt idx="39686">
                  <c:v>104.737022</c:v>
                </c:pt>
                <c:pt idx="39687">
                  <c:v>104.739662</c:v>
                </c:pt>
                <c:pt idx="39688">
                  <c:v>104.742302</c:v>
                </c:pt>
                <c:pt idx="39689">
                  <c:v>104.74494199999999</c:v>
                </c:pt>
                <c:pt idx="39690">
                  <c:v>104.747581</c:v>
                </c:pt>
                <c:pt idx="39691">
                  <c:v>104.750221</c:v>
                </c:pt>
                <c:pt idx="39692">
                  <c:v>104.752861</c:v>
                </c:pt>
                <c:pt idx="39693">
                  <c:v>104.755501</c:v>
                </c:pt>
                <c:pt idx="39694">
                  <c:v>104.75814099999999</c:v>
                </c:pt>
                <c:pt idx="39695">
                  <c:v>104.76078</c:v>
                </c:pt>
                <c:pt idx="39696">
                  <c:v>104.76342</c:v>
                </c:pt>
                <c:pt idx="39697">
                  <c:v>104.76606</c:v>
                </c:pt>
                <c:pt idx="39698">
                  <c:v>104.7687</c:v>
                </c:pt>
                <c:pt idx="39699">
                  <c:v>104.771339</c:v>
                </c:pt>
                <c:pt idx="39700">
                  <c:v>104.773979</c:v>
                </c:pt>
                <c:pt idx="39701">
                  <c:v>104.776619</c:v>
                </c:pt>
                <c:pt idx="39702">
                  <c:v>104.779251</c:v>
                </c:pt>
                <c:pt idx="39703">
                  <c:v>104.781891</c:v>
                </c:pt>
                <c:pt idx="39704">
                  <c:v>104.784531</c:v>
                </c:pt>
                <c:pt idx="39705">
                  <c:v>104.78717</c:v>
                </c:pt>
                <c:pt idx="39706">
                  <c:v>104.78981</c:v>
                </c:pt>
                <c:pt idx="39707">
                  <c:v>104.79245</c:v>
                </c:pt>
                <c:pt idx="39708">
                  <c:v>104.79509</c:v>
                </c:pt>
                <c:pt idx="39709">
                  <c:v>104.797729</c:v>
                </c:pt>
                <c:pt idx="39710">
                  <c:v>104.800369</c:v>
                </c:pt>
                <c:pt idx="39711">
                  <c:v>104.803009</c:v>
                </c:pt>
                <c:pt idx="39712">
                  <c:v>104.805649</c:v>
                </c:pt>
                <c:pt idx="39713">
                  <c:v>104.808289</c:v>
                </c:pt>
                <c:pt idx="39714">
                  <c:v>104.810928</c:v>
                </c:pt>
                <c:pt idx="39715">
                  <c:v>104.813568</c:v>
                </c:pt>
                <c:pt idx="39716">
                  <c:v>104.816208</c:v>
                </c:pt>
                <c:pt idx="39717">
                  <c:v>104.818848</c:v>
                </c:pt>
                <c:pt idx="39718">
                  <c:v>104.821487</c:v>
                </c:pt>
                <c:pt idx="39719">
                  <c:v>104.824127</c:v>
                </c:pt>
                <c:pt idx="39720">
                  <c:v>104.826767</c:v>
                </c:pt>
                <c:pt idx="39721">
                  <c:v>104.829407</c:v>
                </c:pt>
                <c:pt idx="39722">
                  <c:v>104.832047</c:v>
                </c:pt>
                <c:pt idx="39723">
                  <c:v>104.834686</c:v>
                </c:pt>
                <c:pt idx="39724">
                  <c:v>104.837318</c:v>
                </c:pt>
                <c:pt idx="39725">
                  <c:v>104.839958</c:v>
                </c:pt>
                <c:pt idx="39726">
                  <c:v>104.842598</c:v>
                </c:pt>
                <c:pt idx="39727">
                  <c:v>104.84523799999999</c:v>
                </c:pt>
                <c:pt idx="39728">
                  <c:v>104.84787799999999</c:v>
                </c:pt>
                <c:pt idx="39729">
                  <c:v>104.850517</c:v>
                </c:pt>
                <c:pt idx="39730">
                  <c:v>104.853157</c:v>
                </c:pt>
                <c:pt idx="39731">
                  <c:v>104.855797</c:v>
                </c:pt>
                <c:pt idx="39732">
                  <c:v>104.858437</c:v>
                </c:pt>
                <c:pt idx="39733">
                  <c:v>104.861076</c:v>
                </c:pt>
                <c:pt idx="39734">
                  <c:v>104.863716</c:v>
                </c:pt>
                <c:pt idx="39735">
                  <c:v>104.866356</c:v>
                </c:pt>
                <c:pt idx="39736">
                  <c:v>104.868996</c:v>
                </c:pt>
                <c:pt idx="39737">
                  <c:v>104.871635</c:v>
                </c:pt>
                <c:pt idx="39738">
                  <c:v>104.874275</c:v>
                </c:pt>
                <c:pt idx="39739">
                  <c:v>104.876915</c:v>
                </c:pt>
                <c:pt idx="39740">
                  <c:v>104.879555</c:v>
                </c:pt>
                <c:pt idx="39741">
                  <c:v>104.882195</c:v>
                </c:pt>
                <c:pt idx="39742">
                  <c:v>104.884834</c:v>
                </c:pt>
                <c:pt idx="39743">
                  <c:v>104.887474</c:v>
                </c:pt>
                <c:pt idx="39744">
                  <c:v>104.890114</c:v>
                </c:pt>
                <c:pt idx="39745">
                  <c:v>104.892746</c:v>
                </c:pt>
                <c:pt idx="39746">
                  <c:v>104.895386</c:v>
                </c:pt>
                <c:pt idx="39747">
                  <c:v>104.898026</c:v>
                </c:pt>
                <c:pt idx="39748">
                  <c:v>104.900665</c:v>
                </c:pt>
                <c:pt idx="39749">
                  <c:v>104.903305</c:v>
                </c:pt>
                <c:pt idx="39750">
                  <c:v>104.905945</c:v>
                </c:pt>
                <c:pt idx="39751">
                  <c:v>104.908585</c:v>
                </c:pt>
                <c:pt idx="39752">
                  <c:v>104.911224</c:v>
                </c:pt>
                <c:pt idx="39753">
                  <c:v>104.913864</c:v>
                </c:pt>
                <c:pt idx="39754">
                  <c:v>104.916504</c:v>
                </c:pt>
                <c:pt idx="39755">
                  <c:v>104.919144</c:v>
                </c:pt>
                <c:pt idx="39756">
                  <c:v>104.921783</c:v>
                </c:pt>
                <c:pt idx="39757">
                  <c:v>104.924423</c:v>
                </c:pt>
                <c:pt idx="39758">
                  <c:v>104.927063</c:v>
                </c:pt>
                <c:pt idx="39759">
                  <c:v>104.929703</c:v>
                </c:pt>
                <c:pt idx="39760">
                  <c:v>104.932343</c:v>
                </c:pt>
                <c:pt idx="39761">
                  <c:v>104.93498200000001</c:v>
                </c:pt>
                <c:pt idx="39762">
                  <c:v>104.937622</c:v>
                </c:pt>
                <c:pt idx="39763">
                  <c:v>104.940262</c:v>
                </c:pt>
                <c:pt idx="39764">
                  <c:v>104.942902</c:v>
                </c:pt>
                <c:pt idx="39765">
                  <c:v>104.94554100000001</c:v>
                </c:pt>
                <c:pt idx="39766">
                  <c:v>104.94818100000001</c:v>
                </c:pt>
                <c:pt idx="39767">
                  <c:v>104.950813</c:v>
                </c:pt>
                <c:pt idx="39768">
                  <c:v>104.953453</c:v>
                </c:pt>
                <c:pt idx="39769">
                  <c:v>104.956093</c:v>
                </c:pt>
                <c:pt idx="39770">
                  <c:v>104.958733</c:v>
                </c:pt>
                <c:pt idx="39771">
                  <c:v>104.961372</c:v>
                </c:pt>
                <c:pt idx="39772">
                  <c:v>104.964012</c:v>
                </c:pt>
                <c:pt idx="39773">
                  <c:v>104.966652</c:v>
                </c:pt>
                <c:pt idx="39774">
                  <c:v>104.969292</c:v>
                </c:pt>
                <c:pt idx="39775">
                  <c:v>104.971931</c:v>
                </c:pt>
                <c:pt idx="39776">
                  <c:v>104.974571</c:v>
                </c:pt>
                <c:pt idx="39777">
                  <c:v>104.977211</c:v>
                </c:pt>
                <c:pt idx="39778">
                  <c:v>104.979851</c:v>
                </c:pt>
                <c:pt idx="39779">
                  <c:v>104.982491</c:v>
                </c:pt>
                <c:pt idx="39780">
                  <c:v>104.98513</c:v>
                </c:pt>
                <c:pt idx="39781">
                  <c:v>104.98777</c:v>
                </c:pt>
                <c:pt idx="39782">
                  <c:v>104.99041</c:v>
                </c:pt>
                <c:pt idx="39783">
                  <c:v>104.99305</c:v>
                </c:pt>
                <c:pt idx="39784">
                  <c:v>104.995689</c:v>
                </c:pt>
                <c:pt idx="39785">
                  <c:v>104.998329</c:v>
                </c:pt>
                <c:pt idx="39786">
                  <c:v>105.000969</c:v>
                </c:pt>
                <c:pt idx="39787">
                  <c:v>105.003609</c:v>
                </c:pt>
                <c:pt idx="39788">
                  <c:v>105.006248</c:v>
                </c:pt>
                <c:pt idx="39789">
                  <c:v>105.008881</c:v>
                </c:pt>
                <c:pt idx="39790">
                  <c:v>105.01152</c:v>
                </c:pt>
                <c:pt idx="39791">
                  <c:v>105.01416</c:v>
                </c:pt>
                <c:pt idx="39792">
                  <c:v>105.0168</c:v>
                </c:pt>
                <c:pt idx="39793">
                  <c:v>105.01944</c:v>
                </c:pt>
                <c:pt idx="39794">
                  <c:v>105.02207900000001</c:v>
                </c:pt>
                <c:pt idx="39795">
                  <c:v>105.024719</c:v>
                </c:pt>
                <c:pt idx="39796">
                  <c:v>105.027359</c:v>
                </c:pt>
                <c:pt idx="39797">
                  <c:v>105.029999</c:v>
                </c:pt>
                <c:pt idx="39798">
                  <c:v>105.032639</c:v>
                </c:pt>
                <c:pt idx="39799">
                  <c:v>105.03527800000001</c:v>
                </c:pt>
                <c:pt idx="39800">
                  <c:v>105.037918</c:v>
                </c:pt>
                <c:pt idx="39801">
                  <c:v>105.040558</c:v>
                </c:pt>
                <c:pt idx="39802">
                  <c:v>105.043198</c:v>
                </c:pt>
                <c:pt idx="39803">
                  <c:v>105.04583700000001</c:v>
                </c:pt>
                <c:pt idx="39804">
                  <c:v>105.04847700000001</c:v>
                </c:pt>
                <c:pt idx="39805">
                  <c:v>105.051117</c:v>
                </c:pt>
                <c:pt idx="39806">
                  <c:v>105.053757</c:v>
                </c:pt>
                <c:pt idx="39807">
                  <c:v>105.05639600000001</c:v>
                </c:pt>
                <c:pt idx="39808">
                  <c:v>105.05903600000001</c:v>
                </c:pt>
                <c:pt idx="39809">
                  <c:v>105.06167600000001</c:v>
                </c:pt>
                <c:pt idx="39810">
                  <c:v>105.064308</c:v>
                </c:pt>
                <c:pt idx="39811">
                  <c:v>105.066948</c:v>
                </c:pt>
                <c:pt idx="39812">
                  <c:v>105.069588</c:v>
                </c:pt>
                <c:pt idx="39813">
                  <c:v>105.072227</c:v>
                </c:pt>
                <c:pt idx="39814">
                  <c:v>105.074867</c:v>
                </c:pt>
                <c:pt idx="39815">
                  <c:v>105.077507</c:v>
                </c:pt>
                <c:pt idx="39816">
                  <c:v>105.080147</c:v>
                </c:pt>
                <c:pt idx="39817">
                  <c:v>105.082787</c:v>
                </c:pt>
                <c:pt idx="39818">
                  <c:v>105.085426</c:v>
                </c:pt>
                <c:pt idx="39819">
                  <c:v>105.088066</c:v>
                </c:pt>
                <c:pt idx="39820">
                  <c:v>105.090706</c:v>
                </c:pt>
                <c:pt idx="39821">
                  <c:v>105.093346</c:v>
                </c:pt>
                <c:pt idx="39822">
                  <c:v>105.095985</c:v>
                </c:pt>
                <c:pt idx="39823">
                  <c:v>105.098625</c:v>
                </c:pt>
                <c:pt idx="39824">
                  <c:v>105.101265</c:v>
                </c:pt>
                <c:pt idx="39825">
                  <c:v>105.103905</c:v>
                </c:pt>
                <c:pt idx="39826">
                  <c:v>105.106544</c:v>
                </c:pt>
                <c:pt idx="39827">
                  <c:v>105.109184</c:v>
                </c:pt>
                <c:pt idx="39828">
                  <c:v>105.111824</c:v>
                </c:pt>
                <c:pt idx="39829">
                  <c:v>105.114464</c:v>
                </c:pt>
                <c:pt idx="39830">
                  <c:v>105.117104</c:v>
                </c:pt>
                <c:pt idx="39831">
                  <c:v>105.119743</c:v>
                </c:pt>
                <c:pt idx="39832">
                  <c:v>105.12237500000001</c:v>
                </c:pt>
                <c:pt idx="39833">
                  <c:v>105.125015</c:v>
                </c:pt>
                <c:pt idx="39834">
                  <c:v>105.127655</c:v>
                </c:pt>
                <c:pt idx="39835">
                  <c:v>105.130295</c:v>
                </c:pt>
                <c:pt idx="39836">
                  <c:v>105.132935</c:v>
                </c:pt>
                <c:pt idx="39837">
                  <c:v>105.13557400000001</c:v>
                </c:pt>
                <c:pt idx="39838">
                  <c:v>105.138214</c:v>
                </c:pt>
                <c:pt idx="39839">
                  <c:v>105.140854</c:v>
                </c:pt>
                <c:pt idx="39840">
                  <c:v>105.143494</c:v>
                </c:pt>
                <c:pt idx="39841">
                  <c:v>105.14613300000001</c:v>
                </c:pt>
                <c:pt idx="39842">
                  <c:v>105.14877300000001</c:v>
                </c:pt>
                <c:pt idx="39843">
                  <c:v>105.15141300000001</c:v>
                </c:pt>
                <c:pt idx="39844">
                  <c:v>105.154053</c:v>
                </c:pt>
                <c:pt idx="39845">
                  <c:v>105.156693</c:v>
                </c:pt>
                <c:pt idx="39846">
                  <c:v>105.15933200000001</c:v>
                </c:pt>
                <c:pt idx="39847">
                  <c:v>105.16197200000001</c:v>
                </c:pt>
                <c:pt idx="39848">
                  <c:v>105.16461200000001</c:v>
                </c:pt>
                <c:pt idx="39849">
                  <c:v>105.167252</c:v>
                </c:pt>
                <c:pt idx="39850">
                  <c:v>105.16989100000001</c:v>
                </c:pt>
                <c:pt idx="39851">
                  <c:v>105.17253100000001</c:v>
                </c:pt>
                <c:pt idx="39852">
                  <c:v>105.17517100000001</c:v>
                </c:pt>
                <c:pt idx="39853">
                  <c:v>105.17781100000001</c:v>
                </c:pt>
                <c:pt idx="39854">
                  <c:v>105.180443</c:v>
                </c:pt>
                <c:pt idx="39855">
                  <c:v>105.183083</c:v>
                </c:pt>
                <c:pt idx="39856">
                  <c:v>105.185722</c:v>
                </c:pt>
                <c:pt idx="39857">
                  <c:v>105.188362</c:v>
                </c:pt>
                <c:pt idx="39858">
                  <c:v>105.191002</c:v>
                </c:pt>
                <c:pt idx="39859">
                  <c:v>105.193642</c:v>
                </c:pt>
                <c:pt idx="39860">
                  <c:v>105.196281</c:v>
                </c:pt>
                <c:pt idx="39861">
                  <c:v>105.198921</c:v>
                </c:pt>
                <c:pt idx="39862">
                  <c:v>105.201561</c:v>
                </c:pt>
                <c:pt idx="39863">
                  <c:v>105.204201</c:v>
                </c:pt>
                <c:pt idx="39864">
                  <c:v>105.206841</c:v>
                </c:pt>
                <c:pt idx="39865">
                  <c:v>105.20948</c:v>
                </c:pt>
                <c:pt idx="39866">
                  <c:v>105.21212</c:v>
                </c:pt>
                <c:pt idx="39867">
                  <c:v>105.21476</c:v>
                </c:pt>
                <c:pt idx="39868">
                  <c:v>105.2174</c:v>
                </c:pt>
                <c:pt idx="39869">
                  <c:v>105.220039</c:v>
                </c:pt>
                <c:pt idx="39870">
                  <c:v>105.222679</c:v>
                </c:pt>
                <c:pt idx="39871">
                  <c:v>105.225319</c:v>
                </c:pt>
                <c:pt idx="39872">
                  <c:v>105.227959</c:v>
                </c:pt>
                <c:pt idx="39873">
                  <c:v>105.230598</c:v>
                </c:pt>
                <c:pt idx="39874">
                  <c:v>105.233238</c:v>
                </c:pt>
                <c:pt idx="39875">
                  <c:v>105.23587000000001</c:v>
                </c:pt>
                <c:pt idx="39876">
                  <c:v>105.23851000000001</c:v>
                </c:pt>
                <c:pt idx="39877">
                  <c:v>105.24115</c:v>
                </c:pt>
                <c:pt idx="39878">
                  <c:v>105.24379</c:v>
                </c:pt>
                <c:pt idx="39879">
                  <c:v>105.24642900000001</c:v>
                </c:pt>
                <c:pt idx="39880">
                  <c:v>105.24906900000001</c:v>
                </c:pt>
                <c:pt idx="39881">
                  <c:v>105.25170900000001</c:v>
                </c:pt>
                <c:pt idx="39882">
                  <c:v>105.254349</c:v>
                </c:pt>
                <c:pt idx="39883">
                  <c:v>105.256989</c:v>
                </c:pt>
                <c:pt idx="39884">
                  <c:v>105.25962800000001</c:v>
                </c:pt>
                <c:pt idx="39885">
                  <c:v>105.26226800000001</c:v>
                </c:pt>
                <c:pt idx="39886">
                  <c:v>105.26490800000001</c:v>
                </c:pt>
                <c:pt idx="39887">
                  <c:v>105.26754800000001</c:v>
                </c:pt>
                <c:pt idx="39888">
                  <c:v>105.27018700000001</c:v>
                </c:pt>
                <c:pt idx="39889">
                  <c:v>105.27282700000001</c:v>
                </c:pt>
                <c:pt idx="39890">
                  <c:v>105.27546700000001</c:v>
                </c:pt>
                <c:pt idx="39891">
                  <c:v>105.27810700000001</c:v>
                </c:pt>
                <c:pt idx="39892">
                  <c:v>105.28074599999999</c:v>
                </c:pt>
                <c:pt idx="39893">
                  <c:v>105.28338599999999</c:v>
                </c:pt>
                <c:pt idx="39894">
                  <c:v>105.28602600000001</c:v>
                </c:pt>
                <c:pt idx="39895">
                  <c:v>105.28866600000001</c:v>
                </c:pt>
                <c:pt idx="39896">
                  <c:v>105.29130600000001</c:v>
                </c:pt>
                <c:pt idx="39897">
                  <c:v>105.293938</c:v>
                </c:pt>
                <c:pt idx="39898">
                  <c:v>105.296577</c:v>
                </c:pt>
                <c:pt idx="39899">
                  <c:v>105.299217</c:v>
                </c:pt>
                <c:pt idx="39900">
                  <c:v>105.301857</c:v>
                </c:pt>
                <c:pt idx="39901">
                  <c:v>105.304497</c:v>
                </c:pt>
                <c:pt idx="39902">
                  <c:v>105.307137</c:v>
                </c:pt>
                <c:pt idx="39903">
                  <c:v>105.309776</c:v>
                </c:pt>
                <c:pt idx="39904">
                  <c:v>105.312416</c:v>
                </c:pt>
                <c:pt idx="39905">
                  <c:v>105.315056</c:v>
                </c:pt>
                <c:pt idx="39906">
                  <c:v>105.317696</c:v>
                </c:pt>
                <c:pt idx="39907">
                  <c:v>105.320335</c:v>
                </c:pt>
                <c:pt idx="39908">
                  <c:v>105.322975</c:v>
                </c:pt>
                <c:pt idx="39909">
                  <c:v>105.325615</c:v>
                </c:pt>
                <c:pt idx="39910">
                  <c:v>105.328255</c:v>
                </c:pt>
                <c:pt idx="39911">
                  <c:v>105.330894</c:v>
                </c:pt>
                <c:pt idx="39912">
                  <c:v>105.333534</c:v>
                </c:pt>
                <c:pt idx="39913">
                  <c:v>105.336174</c:v>
                </c:pt>
                <c:pt idx="39914">
                  <c:v>105.338814</c:v>
                </c:pt>
                <c:pt idx="39915">
                  <c:v>105.341454</c:v>
                </c:pt>
                <c:pt idx="39916">
                  <c:v>105.344093</c:v>
                </c:pt>
                <c:pt idx="39917">
                  <c:v>105.346733</c:v>
                </c:pt>
                <c:pt idx="39918">
                  <c:v>105.349373</c:v>
                </c:pt>
                <c:pt idx="39919">
                  <c:v>105.35200500000001</c:v>
                </c:pt>
                <c:pt idx="39920">
                  <c:v>105.354645</c:v>
                </c:pt>
                <c:pt idx="39921">
                  <c:v>105.357285</c:v>
                </c:pt>
                <c:pt idx="39922">
                  <c:v>105.35992400000001</c:v>
                </c:pt>
                <c:pt idx="39923">
                  <c:v>105.36256400000001</c:v>
                </c:pt>
                <c:pt idx="39924">
                  <c:v>105.36520400000001</c:v>
                </c:pt>
                <c:pt idx="39925">
                  <c:v>105.36784400000001</c:v>
                </c:pt>
                <c:pt idx="39926">
                  <c:v>105.37048299999999</c:v>
                </c:pt>
                <c:pt idx="39927">
                  <c:v>105.37312300000001</c:v>
                </c:pt>
                <c:pt idx="39928">
                  <c:v>105.37576300000001</c:v>
                </c:pt>
                <c:pt idx="39929">
                  <c:v>105.37840300000001</c:v>
                </c:pt>
                <c:pt idx="39930">
                  <c:v>105.38104199999999</c:v>
                </c:pt>
                <c:pt idx="39931">
                  <c:v>105.38368199999999</c:v>
                </c:pt>
                <c:pt idx="39932">
                  <c:v>105.38632200000001</c:v>
                </c:pt>
                <c:pt idx="39933">
                  <c:v>105.38896200000001</c:v>
                </c:pt>
                <c:pt idx="39934">
                  <c:v>105.39160200000001</c:v>
                </c:pt>
                <c:pt idx="39935">
                  <c:v>105.39424099999999</c:v>
                </c:pt>
                <c:pt idx="39936">
                  <c:v>105.39688099999999</c:v>
                </c:pt>
                <c:pt idx="39937">
                  <c:v>105.39952099999999</c:v>
                </c:pt>
                <c:pt idx="39938">
                  <c:v>105.40216100000001</c:v>
                </c:pt>
                <c:pt idx="39939">
                  <c:v>105.40479999999999</c:v>
                </c:pt>
                <c:pt idx="39940">
                  <c:v>105.40743999999999</c:v>
                </c:pt>
                <c:pt idx="39941">
                  <c:v>105.410072</c:v>
                </c:pt>
                <c:pt idx="39942">
                  <c:v>105.412712</c:v>
                </c:pt>
                <c:pt idx="39943">
                  <c:v>105.415352</c:v>
                </c:pt>
                <c:pt idx="39944">
                  <c:v>105.417992</c:v>
                </c:pt>
                <c:pt idx="39945">
                  <c:v>105.420631</c:v>
                </c:pt>
                <c:pt idx="39946">
                  <c:v>105.423271</c:v>
                </c:pt>
                <c:pt idx="39947">
                  <c:v>105.425911</c:v>
                </c:pt>
                <c:pt idx="39948">
                  <c:v>105.428551</c:v>
                </c:pt>
                <c:pt idx="39949">
                  <c:v>105.43119</c:v>
                </c:pt>
                <c:pt idx="39950">
                  <c:v>105.43383</c:v>
                </c:pt>
                <c:pt idx="39951">
                  <c:v>105.43647</c:v>
                </c:pt>
                <c:pt idx="39952">
                  <c:v>105.43911</c:v>
                </c:pt>
                <c:pt idx="39953">
                  <c:v>105.44175</c:v>
                </c:pt>
                <c:pt idx="39954">
                  <c:v>105.444389</c:v>
                </c:pt>
                <c:pt idx="39955">
                  <c:v>105.447029</c:v>
                </c:pt>
                <c:pt idx="39956">
                  <c:v>105.449669</c:v>
                </c:pt>
                <c:pt idx="39957">
                  <c:v>105.452309</c:v>
                </c:pt>
                <c:pt idx="39958">
                  <c:v>105.454948</c:v>
                </c:pt>
                <c:pt idx="39959">
                  <c:v>105.457588</c:v>
                </c:pt>
                <c:pt idx="39960">
                  <c:v>105.460228</c:v>
                </c:pt>
                <c:pt idx="39961">
                  <c:v>105.462868</c:v>
                </c:pt>
                <c:pt idx="39962">
                  <c:v>105.46550000000001</c:v>
                </c:pt>
                <c:pt idx="39963">
                  <c:v>105.46814000000001</c:v>
                </c:pt>
                <c:pt idx="39964">
                  <c:v>105.47077899999999</c:v>
                </c:pt>
                <c:pt idx="39965">
                  <c:v>105.47341900000001</c:v>
                </c:pt>
                <c:pt idx="39966">
                  <c:v>105.47605900000001</c:v>
                </c:pt>
                <c:pt idx="39967">
                  <c:v>105.47869900000001</c:v>
                </c:pt>
                <c:pt idx="39968">
                  <c:v>105.48133900000001</c:v>
                </c:pt>
                <c:pt idx="39969">
                  <c:v>105.48397799999999</c:v>
                </c:pt>
                <c:pt idx="39970">
                  <c:v>105.48661800000001</c:v>
                </c:pt>
                <c:pt idx="39971">
                  <c:v>105.48925800000001</c:v>
                </c:pt>
                <c:pt idx="39972">
                  <c:v>105.49189800000001</c:v>
                </c:pt>
                <c:pt idx="39973">
                  <c:v>105.49453699999999</c:v>
                </c:pt>
                <c:pt idx="39974">
                  <c:v>105.49717699999999</c:v>
                </c:pt>
                <c:pt idx="39975">
                  <c:v>105.49981699999999</c:v>
                </c:pt>
                <c:pt idx="39976">
                  <c:v>105.50245700000001</c:v>
                </c:pt>
                <c:pt idx="39977">
                  <c:v>105.50509599999999</c:v>
                </c:pt>
                <c:pt idx="39978">
                  <c:v>105.50773599999999</c:v>
                </c:pt>
                <c:pt idx="39979">
                  <c:v>105.51037599999999</c:v>
                </c:pt>
                <c:pt idx="39980">
                  <c:v>105.51301599999999</c:v>
                </c:pt>
                <c:pt idx="39981">
                  <c:v>105.51565600000001</c:v>
                </c:pt>
                <c:pt idx="39982">
                  <c:v>105.51829499999999</c:v>
                </c:pt>
                <c:pt idx="39983">
                  <c:v>105.52093499999999</c:v>
                </c:pt>
                <c:pt idx="39984">
                  <c:v>105.523567</c:v>
                </c:pt>
                <c:pt idx="39985">
                  <c:v>105.526207</c:v>
                </c:pt>
                <c:pt idx="39986">
                  <c:v>105.528847</c:v>
                </c:pt>
                <c:pt idx="39987">
                  <c:v>105.531487</c:v>
                </c:pt>
                <c:pt idx="39988">
                  <c:v>105.534126</c:v>
                </c:pt>
                <c:pt idx="39989">
                  <c:v>105.536766</c:v>
                </c:pt>
                <c:pt idx="39990">
                  <c:v>105.539406</c:v>
                </c:pt>
                <c:pt idx="39991">
                  <c:v>105.542046</c:v>
                </c:pt>
                <c:pt idx="39992">
                  <c:v>105.544685</c:v>
                </c:pt>
                <c:pt idx="39993">
                  <c:v>105.547325</c:v>
                </c:pt>
                <c:pt idx="39994">
                  <c:v>105.549965</c:v>
                </c:pt>
                <c:pt idx="39995">
                  <c:v>105.552605</c:v>
                </c:pt>
                <c:pt idx="39996">
                  <c:v>105.555244</c:v>
                </c:pt>
                <c:pt idx="39997">
                  <c:v>105.557884</c:v>
                </c:pt>
                <c:pt idx="39998">
                  <c:v>105.560524</c:v>
                </c:pt>
                <c:pt idx="39999">
                  <c:v>105.563164</c:v>
                </c:pt>
                <c:pt idx="40000">
                  <c:v>105.565804</c:v>
                </c:pt>
                <c:pt idx="40001">
                  <c:v>105.568443</c:v>
                </c:pt>
                <c:pt idx="40002">
                  <c:v>105.571083</c:v>
                </c:pt>
                <c:pt idx="40003">
                  <c:v>105.573723</c:v>
                </c:pt>
                <c:pt idx="40004">
                  <c:v>105.576363</c:v>
                </c:pt>
                <c:pt idx="40005">
                  <c:v>105.579002</c:v>
                </c:pt>
                <c:pt idx="40006">
                  <c:v>105.58163500000001</c:v>
                </c:pt>
                <c:pt idx="40007">
                  <c:v>105.58427399999999</c:v>
                </c:pt>
                <c:pt idx="40008">
                  <c:v>105.58691399999999</c:v>
                </c:pt>
                <c:pt idx="40009">
                  <c:v>105.58955400000001</c:v>
                </c:pt>
                <c:pt idx="40010">
                  <c:v>105.59219400000001</c:v>
                </c:pt>
                <c:pt idx="40011">
                  <c:v>105.59483299999999</c:v>
                </c:pt>
                <c:pt idx="40012">
                  <c:v>105.59747299999999</c:v>
                </c:pt>
                <c:pt idx="40013">
                  <c:v>105.60011299999999</c:v>
                </c:pt>
                <c:pt idx="40014">
                  <c:v>105.60275300000001</c:v>
                </c:pt>
                <c:pt idx="40015">
                  <c:v>105.60539199999999</c:v>
                </c:pt>
                <c:pt idx="40016">
                  <c:v>105.60803199999999</c:v>
                </c:pt>
                <c:pt idx="40017">
                  <c:v>105.61067199999999</c:v>
                </c:pt>
                <c:pt idx="40018">
                  <c:v>105.61331199999999</c:v>
                </c:pt>
                <c:pt idx="40019">
                  <c:v>105.61595199999999</c:v>
                </c:pt>
                <c:pt idx="40020">
                  <c:v>105.618591</c:v>
                </c:pt>
                <c:pt idx="40021">
                  <c:v>105.62123099999999</c:v>
                </c:pt>
                <c:pt idx="40022">
                  <c:v>105.62387099999999</c:v>
                </c:pt>
                <c:pt idx="40023">
                  <c:v>105.62651099999999</c:v>
                </c:pt>
                <c:pt idx="40024">
                  <c:v>105.62915</c:v>
                </c:pt>
                <c:pt idx="40025">
                  <c:v>105.63179</c:v>
                </c:pt>
                <c:pt idx="40026">
                  <c:v>105.63442999999999</c:v>
                </c:pt>
                <c:pt idx="40027">
                  <c:v>105.637062</c:v>
                </c:pt>
                <c:pt idx="40028">
                  <c:v>105.639702</c:v>
                </c:pt>
                <c:pt idx="40029">
                  <c:v>105.642342</c:v>
                </c:pt>
                <c:pt idx="40030">
                  <c:v>105.644981</c:v>
                </c:pt>
                <c:pt idx="40031">
                  <c:v>105.647621</c:v>
                </c:pt>
                <c:pt idx="40032">
                  <c:v>105.650261</c:v>
                </c:pt>
                <c:pt idx="40033">
                  <c:v>105.652901</c:v>
                </c:pt>
                <c:pt idx="40034">
                  <c:v>105.65554</c:v>
                </c:pt>
                <c:pt idx="40035">
                  <c:v>105.65818</c:v>
                </c:pt>
                <c:pt idx="40036">
                  <c:v>105.66082</c:v>
                </c:pt>
                <c:pt idx="40037">
                  <c:v>105.66346</c:v>
                </c:pt>
                <c:pt idx="40038">
                  <c:v>105.6661</c:v>
                </c:pt>
                <c:pt idx="40039">
                  <c:v>105.668739</c:v>
                </c:pt>
                <c:pt idx="40040">
                  <c:v>105.671379</c:v>
                </c:pt>
                <c:pt idx="40041">
                  <c:v>105.674019</c:v>
                </c:pt>
                <c:pt idx="40042">
                  <c:v>105.676659</c:v>
                </c:pt>
                <c:pt idx="40043">
                  <c:v>105.679298</c:v>
                </c:pt>
                <c:pt idx="40044">
                  <c:v>105.681938</c:v>
                </c:pt>
                <c:pt idx="40045">
                  <c:v>105.684578</c:v>
                </c:pt>
                <c:pt idx="40046">
                  <c:v>105.687218</c:v>
                </c:pt>
                <c:pt idx="40047">
                  <c:v>105.689857</c:v>
                </c:pt>
                <c:pt idx="40048">
                  <c:v>105.692497</c:v>
                </c:pt>
                <c:pt idx="40049">
                  <c:v>105.69512899999999</c:v>
                </c:pt>
                <c:pt idx="40050">
                  <c:v>105.69776899999999</c:v>
                </c:pt>
                <c:pt idx="40051">
                  <c:v>105.70040899999999</c:v>
                </c:pt>
                <c:pt idx="40052">
                  <c:v>105.70304899999999</c:v>
                </c:pt>
                <c:pt idx="40053">
                  <c:v>105.70568799999999</c:v>
                </c:pt>
                <c:pt idx="40054">
                  <c:v>105.70832799999999</c:v>
                </c:pt>
                <c:pt idx="40055">
                  <c:v>105.71096799999999</c:v>
                </c:pt>
                <c:pt idx="40056">
                  <c:v>105.71360799999999</c:v>
                </c:pt>
                <c:pt idx="40057">
                  <c:v>105.71624799999999</c:v>
                </c:pt>
                <c:pt idx="40058">
                  <c:v>105.718887</c:v>
                </c:pt>
                <c:pt idx="40059">
                  <c:v>105.72152699999999</c:v>
                </c:pt>
                <c:pt idx="40060">
                  <c:v>105.72416699999999</c:v>
                </c:pt>
                <c:pt idx="40061">
                  <c:v>105.72680699999999</c:v>
                </c:pt>
                <c:pt idx="40062">
                  <c:v>105.729446</c:v>
                </c:pt>
                <c:pt idx="40063">
                  <c:v>105.732086</c:v>
                </c:pt>
                <c:pt idx="40064">
                  <c:v>105.73472599999999</c:v>
                </c:pt>
                <c:pt idx="40065">
                  <c:v>105.73736599999999</c:v>
                </c:pt>
                <c:pt idx="40066">
                  <c:v>105.740005</c:v>
                </c:pt>
                <c:pt idx="40067">
                  <c:v>105.742645</c:v>
                </c:pt>
                <c:pt idx="40068">
                  <c:v>105.745285</c:v>
                </c:pt>
                <c:pt idx="40069">
                  <c:v>105.747925</c:v>
                </c:pt>
                <c:pt idx="40070">
                  <c:v>105.75056499999999</c:v>
                </c:pt>
                <c:pt idx="40071">
                  <c:v>105.753197</c:v>
                </c:pt>
                <c:pt idx="40072">
                  <c:v>105.755836</c:v>
                </c:pt>
                <c:pt idx="40073">
                  <c:v>105.758476</c:v>
                </c:pt>
                <c:pt idx="40074">
                  <c:v>105.761116</c:v>
                </c:pt>
                <c:pt idx="40075">
                  <c:v>105.763756</c:v>
                </c:pt>
                <c:pt idx="40076">
                  <c:v>105.766396</c:v>
                </c:pt>
                <c:pt idx="40077">
                  <c:v>105.769035</c:v>
                </c:pt>
                <c:pt idx="40078">
                  <c:v>105.771675</c:v>
                </c:pt>
                <c:pt idx="40079">
                  <c:v>105.774315</c:v>
                </c:pt>
                <c:pt idx="40080">
                  <c:v>105.776955</c:v>
                </c:pt>
                <c:pt idx="40081">
                  <c:v>105.779594</c:v>
                </c:pt>
                <c:pt idx="40082">
                  <c:v>105.782234</c:v>
                </c:pt>
                <c:pt idx="40083">
                  <c:v>105.784874</c:v>
                </c:pt>
                <c:pt idx="40084">
                  <c:v>105.787514</c:v>
                </c:pt>
                <c:pt idx="40085">
                  <c:v>105.790154</c:v>
                </c:pt>
                <c:pt idx="40086">
                  <c:v>105.792793</c:v>
                </c:pt>
                <c:pt idx="40087">
                  <c:v>105.795433</c:v>
                </c:pt>
                <c:pt idx="40088">
                  <c:v>105.798073</c:v>
                </c:pt>
                <c:pt idx="40089">
                  <c:v>105.800713</c:v>
                </c:pt>
                <c:pt idx="40090">
                  <c:v>105.803352</c:v>
                </c:pt>
                <c:pt idx="40091">
                  <c:v>105.805992</c:v>
                </c:pt>
                <c:pt idx="40092">
                  <c:v>105.80862399999999</c:v>
                </c:pt>
                <c:pt idx="40093">
                  <c:v>105.81126399999999</c:v>
                </c:pt>
                <c:pt idx="40094">
                  <c:v>105.81390399999999</c:v>
                </c:pt>
                <c:pt idx="40095">
                  <c:v>105.81654399999999</c:v>
                </c:pt>
                <c:pt idx="40096">
                  <c:v>105.819183</c:v>
                </c:pt>
                <c:pt idx="40097">
                  <c:v>105.82182299999999</c:v>
                </c:pt>
                <c:pt idx="40098">
                  <c:v>105.82446299999999</c:v>
                </c:pt>
                <c:pt idx="40099">
                  <c:v>105.82710299999999</c:v>
                </c:pt>
                <c:pt idx="40100">
                  <c:v>105.829742</c:v>
                </c:pt>
                <c:pt idx="40101">
                  <c:v>105.832382</c:v>
                </c:pt>
                <c:pt idx="40102">
                  <c:v>105.835022</c:v>
                </c:pt>
                <c:pt idx="40103">
                  <c:v>105.83766199999999</c:v>
                </c:pt>
                <c:pt idx="40104">
                  <c:v>105.84030199999999</c:v>
                </c:pt>
                <c:pt idx="40105">
                  <c:v>105.842941</c:v>
                </c:pt>
                <c:pt idx="40106">
                  <c:v>105.845581</c:v>
                </c:pt>
                <c:pt idx="40107">
                  <c:v>105.848221</c:v>
                </c:pt>
                <c:pt idx="40108">
                  <c:v>105.85086099999999</c:v>
                </c:pt>
                <c:pt idx="40109">
                  <c:v>105.8535</c:v>
                </c:pt>
                <c:pt idx="40110">
                  <c:v>105.85614</c:v>
                </c:pt>
                <c:pt idx="40111">
                  <c:v>105.85878</c:v>
                </c:pt>
                <c:pt idx="40112">
                  <c:v>105.86142</c:v>
                </c:pt>
                <c:pt idx="40113">
                  <c:v>105.864059</c:v>
                </c:pt>
                <c:pt idx="40114">
                  <c:v>105.866692</c:v>
                </c:pt>
                <c:pt idx="40115">
                  <c:v>105.869331</c:v>
                </c:pt>
                <c:pt idx="40116">
                  <c:v>105.871971</c:v>
                </c:pt>
                <c:pt idx="40117">
                  <c:v>105.874611</c:v>
                </c:pt>
                <c:pt idx="40118">
                  <c:v>105.877251</c:v>
                </c:pt>
                <c:pt idx="40119">
                  <c:v>105.87989</c:v>
                </c:pt>
                <c:pt idx="40120">
                  <c:v>105.88253</c:v>
                </c:pt>
                <c:pt idx="40121">
                  <c:v>105.88517</c:v>
                </c:pt>
                <c:pt idx="40122">
                  <c:v>105.88781</c:v>
                </c:pt>
                <c:pt idx="40123">
                  <c:v>105.89045</c:v>
                </c:pt>
                <c:pt idx="40124">
                  <c:v>105.893089</c:v>
                </c:pt>
                <c:pt idx="40125">
                  <c:v>105.895729</c:v>
                </c:pt>
                <c:pt idx="40126">
                  <c:v>105.898369</c:v>
                </c:pt>
                <c:pt idx="40127">
                  <c:v>105.901009</c:v>
                </c:pt>
                <c:pt idx="40128">
                  <c:v>105.903648</c:v>
                </c:pt>
                <c:pt idx="40129">
                  <c:v>105.906288</c:v>
                </c:pt>
                <c:pt idx="40130">
                  <c:v>105.908928</c:v>
                </c:pt>
                <c:pt idx="40131">
                  <c:v>105.911568</c:v>
                </c:pt>
                <c:pt idx="40132">
                  <c:v>105.914207</c:v>
                </c:pt>
                <c:pt idx="40133">
                  <c:v>105.916847</c:v>
                </c:pt>
                <c:pt idx="40134">
                  <c:v>105.919487</c:v>
                </c:pt>
                <c:pt idx="40135">
                  <c:v>105.922127</c:v>
                </c:pt>
                <c:pt idx="40136">
                  <c:v>105.92475899999999</c:v>
                </c:pt>
                <c:pt idx="40137">
                  <c:v>105.92739899999999</c:v>
                </c:pt>
                <c:pt idx="40138">
                  <c:v>105.930038</c:v>
                </c:pt>
                <c:pt idx="40139">
                  <c:v>105.932678</c:v>
                </c:pt>
                <c:pt idx="40140">
                  <c:v>105.935318</c:v>
                </c:pt>
                <c:pt idx="40141">
                  <c:v>105.93795799999999</c:v>
                </c:pt>
                <c:pt idx="40142">
                  <c:v>105.94059799999999</c:v>
                </c:pt>
                <c:pt idx="40143">
                  <c:v>105.943237</c:v>
                </c:pt>
                <c:pt idx="40144">
                  <c:v>105.945877</c:v>
                </c:pt>
                <c:pt idx="40145">
                  <c:v>105.948517</c:v>
                </c:pt>
                <c:pt idx="40146">
                  <c:v>105.95115699999999</c:v>
                </c:pt>
                <c:pt idx="40147">
                  <c:v>105.953796</c:v>
                </c:pt>
                <c:pt idx="40148">
                  <c:v>105.956436</c:v>
                </c:pt>
                <c:pt idx="40149">
                  <c:v>105.959076</c:v>
                </c:pt>
                <c:pt idx="40150">
                  <c:v>105.961716</c:v>
                </c:pt>
                <c:pt idx="40151">
                  <c:v>105.964355</c:v>
                </c:pt>
                <c:pt idx="40152">
                  <c:v>105.966995</c:v>
                </c:pt>
                <c:pt idx="40153">
                  <c:v>105.969635</c:v>
                </c:pt>
                <c:pt idx="40154">
                  <c:v>105.972275</c:v>
                </c:pt>
                <c:pt idx="40155">
                  <c:v>105.974915</c:v>
                </c:pt>
                <c:pt idx="40156">
                  <c:v>105.977554</c:v>
                </c:pt>
                <c:pt idx="40157">
                  <c:v>105.980194</c:v>
                </c:pt>
                <c:pt idx="40158">
                  <c:v>105.982826</c:v>
                </c:pt>
                <c:pt idx="40159">
                  <c:v>105.985466</c:v>
                </c:pt>
                <c:pt idx="40160">
                  <c:v>105.988106</c:v>
                </c:pt>
                <c:pt idx="40161">
                  <c:v>105.990746</c:v>
                </c:pt>
                <c:pt idx="40162">
                  <c:v>105.993385</c:v>
                </c:pt>
                <c:pt idx="40163">
                  <c:v>105.996025</c:v>
                </c:pt>
                <c:pt idx="40164">
                  <c:v>105.998665</c:v>
                </c:pt>
                <c:pt idx="40165">
                  <c:v>106.001305</c:v>
                </c:pt>
                <c:pt idx="40166">
                  <c:v>106.003944</c:v>
                </c:pt>
                <c:pt idx="40167">
                  <c:v>106.006584</c:v>
                </c:pt>
                <c:pt idx="40168">
                  <c:v>106.009224</c:v>
                </c:pt>
                <c:pt idx="40169">
                  <c:v>106.011864</c:v>
                </c:pt>
                <c:pt idx="40170">
                  <c:v>106.014503</c:v>
                </c:pt>
                <c:pt idx="40171">
                  <c:v>106.017143</c:v>
                </c:pt>
                <c:pt idx="40172">
                  <c:v>106.019783</c:v>
                </c:pt>
                <c:pt idx="40173">
                  <c:v>106.022423</c:v>
                </c:pt>
                <c:pt idx="40174">
                  <c:v>106.025063</c:v>
                </c:pt>
                <c:pt idx="40175">
                  <c:v>106.02770200000001</c:v>
                </c:pt>
                <c:pt idx="40176">
                  <c:v>106.030342</c:v>
                </c:pt>
                <c:pt idx="40177">
                  <c:v>106.032982</c:v>
                </c:pt>
                <c:pt idx="40178">
                  <c:v>106.035622</c:v>
                </c:pt>
                <c:pt idx="40179">
                  <c:v>106.03825399999999</c:v>
                </c:pt>
                <c:pt idx="40180">
                  <c:v>106.04089399999999</c:v>
                </c:pt>
                <c:pt idx="40181">
                  <c:v>106.043533</c:v>
                </c:pt>
                <c:pt idx="40182">
                  <c:v>106.046173</c:v>
                </c:pt>
                <c:pt idx="40183">
                  <c:v>106.048813</c:v>
                </c:pt>
                <c:pt idx="40184">
                  <c:v>106.051453</c:v>
                </c:pt>
                <c:pt idx="40185">
                  <c:v>106.054092</c:v>
                </c:pt>
                <c:pt idx="40186">
                  <c:v>106.056732</c:v>
                </c:pt>
                <c:pt idx="40187">
                  <c:v>106.059372</c:v>
                </c:pt>
                <c:pt idx="40188">
                  <c:v>106.062012</c:v>
                </c:pt>
                <c:pt idx="40189">
                  <c:v>106.064651</c:v>
                </c:pt>
                <c:pt idx="40190">
                  <c:v>106.067291</c:v>
                </c:pt>
                <c:pt idx="40191">
                  <c:v>106.069931</c:v>
                </c:pt>
                <c:pt idx="40192">
                  <c:v>106.072571</c:v>
                </c:pt>
                <c:pt idx="40193">
                  <c:v>106.075211</c:v>
                </c:pt>
                <c:pt idx="40194">
                  <c:v>106.07785</c:v>
                </c:pt>
                <c:pt idx="40195">
                  <c:v>106.08049</c:v>
                </c:pt>
                <c:pt idx="40196">
                  <c:v>106.08313</c:v>
                </c:pt>
                <c:pt idx="40197">
                  <c:v>106.08577</c:v>
                </c:pt>
                <c:pt idx="40198">
                  <c:v>106.088409</c:v>
                </c:pt>
                <c:pt idx="40199">
                  <c:v>106.091049</c:v>
                </c:pt>
                <c:pt idx="40200">
                  <c:v>106.093689</c:v>
                </c:pt>
                <c:pt idx="40201">
                  <c:v>106.096321</c:v>
                </c:pt>
                <c:pt idx="40202">
                  <c:v>106.098961</c:v>
                </c:pt>
                <c:pt idx="40203">
                  <c:v>106.101601</c:v>
                </c:pt>
                <c:pt idx="40204">
                  <c:v>106.10424</c:v>
                </c:pt>
                <c:pt idx="40205">
                  <c:v>106.10688</c:v>
                </c:pt>
                <c:pt idx="40206">
                  <c:v>106.10952</c:v>
                </c:pt>
                <c:pt idx="40207">
                  <c:v>106.11216</c:v>
                </c:pt>
                <c:pt idx="40208">
                  <c:v>106.114799</c:v>
                </c:pt>
                <c:pt idx="40209">
                  <c:v>106.117439</c:v>
                </c:pt>
                <c:pt idx="40210">
                  <c:v>106.120079</c:v>
                </c:pt>
                <c:pt idx="40211">
                  <c:v>106.122719</c:v>
                </c:pt>
                <c:pt idx="40212">
                  <c:v>106.125359</c:v>
                </c:pt>
                <c:pt idx="40213">
                  <c:v>106.12799800000001</c:v>
                </c:pt>
                <c:pt idx="40214">
                  <c:v>106.130638</c:v>
                </c:pt>
                <c:pt idx="40215">
                  <c:v>106.133278</c:v>
                </c:pt>
                <c:pt idx="40216">
                  <c:v>106.135918</c:v>
                </c:pt>
                <c:pt idx="40217">
                  <c:v>106.13855700000001</c:v>
                </c:pt>
                <c:pt idx="40218">
                  <c:v>106.14119700000001</c:v>
                </c:pt>
                <c:pt idx="40219">
                  <c:v>106.143837</c:v>
                </c:pt>
                <c:pt idx="40220">
                  <c:v>106.146477</c:v>
                </c:pt>
                <c:pt idx="40221">
                  <c:v>106.149117</c:v>
                </c:pt>
                <c:pt idx="40222">
                  <c:v>106.15175600000001</c:v>
                </c:pt>
                <c:pt idx="40223">
                  <c:v>106.154388</c:v>
                </c:pt>
                <c:pt idx="40224">
                  <c:v>106.157028</c:v>
                </c:pt>
                <c:pt idx="40225">
                  <c:v>106.159668</c:v>
                </c:pt>
                <c:pt idx="40226">
                  <c:v>106.162308</c:v>
                </c:pt>
                <c:pt idx="40227">
                  <c:v>106.164948</c:v>
                </c:pt>
                <c:pt idx="40228">
                  <c:v>106.167587</c:v>
                </c:pt>
                <c:pt idx="40229">
                  <c:v>106.170227</c:v>
                </c:pt>
                <c:pt idx="40230">
                  <c:v>106.172867</c:v>
                </c:pt>
                <c:pt idx="40231">
                  <c:v>106.175507</c:v>
                </c:pt>
                <c:pt idx="40232">
                  <c:v>106.178146</c:v>
                </c:pt>
                <c:pt idx="40233">
                  <c:v>106.180786</c:v>
                </c:pt>
                <c:pt idx="40234">
                  <c:v>106.183426</c:v>
                </c:pt>
                <c:pt idx="40235">
                  <c:v>106.186066</c:v>
                </c:pt>
                <c:pt idx="40236">
                  <c:v>106.188705</c:v>
                </c:pt>
                <c:pt idx="40237">
                  <c:v>106.191345</c:v>
                </c:pt>
                <c:pt idx="40238">
                  <c:v>106.193985</c:v>
                </c:pt>
                <c:pt idx="40239">
                  <c:v>106.196625</c:v>
                </c:pt>
                <c:pt idx="40240">
                  <c:v>106.199265</c:v>
                </c:pt>
                <c:pt idx="40241">
                  <c:v>106.201904</c:v>
                </c:pt>
                <c:pt idx="40242">
                  <c:v>106.204544</c:v>
                </c:pt>
                <c:pt idx="40243">
                  <c:v>106.207184</c:v>
                </c:pt>
                <c:pt idx="40244">
                  <c:v>106.209816</c:v>
                </c:pt>
                <c:pt idx="40245">
                  <c:v>106.212456</c:v>
                </c:pt>
                <c:pt idx="40246">
                  <c:v>106.215096</c:v>
                </c:pt>
                <c:pt idx="40247">
                  <c:v>106.217735</c:v>
                </c:pt>
                <c:pt idx="40248">
                  <c:v>106.220375</c:v>
                </c:pt>
                <c:pt idx="40249">
                  <c:v>106.223015</c:v>
                </c:pt>
                <c:pt idx="40250">
                  <c:v>106.225655</c:v>
                </c:pt>
                <c:pt idx="40251">
                  <c:v>106.22829400000001</c:v>
                </c:pt>
                <c:pt idx="40252">
                  <c:v>106.230934</c:v>
                </c:pt>
                <c:pt idx="40253">
                  <c:v>106.233574</c:v>
                </c:pt>
                <c:pt idx="40254">
                  <c:v>106.236214</c:v>
                </c:pt>
                <c:pt idx="40255">
                  <c:v>106.23885300000001</c:v>
                </c:pt>
                <c:pt idx="40256">
                  <c:v>106.24149300000001</c:v>
                </c:pt>
                <c:pt idx="40257">
                  <c:v>106.24413300000001</c:v>
                </c:pt>
                <c:pt idx="40258">
                  <c:v>106.246773</c:v>
                </c:pt>
                <c:pt idx="40259">
                  <c:v>106.249413</c:v>
                </c:pt>
                <c:pt idx="40260">
                  <c:v>106.25205200000001</c:v>
                </c:pt>
                <c:pt idx="40261">
                  <c:v>106.25469200000001</c:v>
                </c:pt>
                <c:pt idx="40262">
                  <c:v>106.25733200000001</c:v>
                </c:pt>
                <c:pt idx="40263">
                  <c:v>106.259972</c:v>
                </c:pt>
                <c:pt idx="40264">
                  <c:v>106.26261100000001</c:v>
                </c:pt>
                <c:pt idx="40265">
                  <c:v>106.26525100000001</c:v>
                </c:pt>
                <c:pt idx="40266">
                  <c:v>106.267883</c:v>
                </c:pt>
                <c:pt idx="40267">
                  <c:v>106.270523</c:v>
                </c:pt>
                <c:pt idx="40268">
                  <c:v>106.273163</c:v>
                </c:pt>
                <c:pt idx="40269">
                  <c:v>106.275803</c:v>
                </c:pt>
                <c:pt idx="40270">
                  <c:v>106.278442</c:v>
                </c:pt>
                <c:pt idx="40271">
                  <c:v>106.281082</c:v>
                </c:pt>
                <c:pt idx="40272">
                  <c:v>106.283722</c:v>
                </c:pt>
                <c:pt idx="40273">
                  <c:v>106.286362</c:v>
                </c:pt>
                <c:pt idx="40274">
                  <c:v>106.289001</c:v>
                </c:pt>
                <c:pt idx="40275">
                  <c:v>106.291641</c:v>
                </c:pt>
                <c:pt idx="40276">
                  <c:v>106.294281</c:v>
                </c:pt>
                <c:pt idx="40277">
                  <c:v>106.296921</c:v>
                </c:pt>
                <c:pt idx="40278">
                  <c:v>106.299561</c:v>
                </c:pt>
                <c:pt idx="40279">
                  <c:v>106.3022</c:v>
                </c:pt>
                <c:pt idx="40280">
                  <c:v>106.30484</c:v>
                </c:pt>
                <c:pt idx="40281">
                  <c:v>106.30748</c:v>
                </c:pt>
                <c:pt idx="40282">
                  <c:v>106.31012</c:v>
                </c:pt>
                <c:pt idx="40283">
                  <c:v>106.312759</c:v>
                </c:pt>
                <c:pt idx="40284">
                  <c:v>106.315399</c:v>
                </c:pt>
                <c:pt idx="40285">
                  <c:v>106.318039</c:v>
                </c:pt>
                <c:pt idx="40286">
                  <c:v>106.320679</c:v>
                </c:pt>
                <c:pt idx="40287">
                  <c:v>106.323318</c:v>
                </c:pt>
                <c:pt idx="40288">
                  <c:v>106.325951</c:v>
                </c:pt>
                <c:pt idx="40289">
                  <c:v>106.32859000000001</c:v>
                </c:pt>
                <c:pt idx="40290">
                  <c:v>106.33123000000001</c:v>
                </c:pt>
                <c:pt idx="40291">
                  <c:v>106.33387</c:v>
                </c:pt>
                <c:pt idx="40292">
                  <c:v>106.33651</c:v>
                </c:pt>
                <c:pt idx="40293">
                  <c:v>106.33914900000001</c:v>
                </c:pt>
                <c:pt idx="40294">
                  <c:v>106.34178900000001</c:v>
                </c:pt>
                <c:pt idx="40295">
                  <c:v>106.34442900000001</c:v>
                </c:pt>
                <c:pt idx="40296">
                  <c:v>106.347069</c:v>
                </c:pt>
                <c:pt idx="40297">
                  <c:v>106.349709</c:v>
                </c:pt>
                <c:pt idx="40298">
                  <c:v>106.35234800000001</c:v>
                </c:pt>
                <c:pt idx="40299">
                  <c:v>106.35498800000001</c:v>
                </c:pt>
                <c:pt idx="40300">
                  <c:v>106.35762800000001</c:v>
                </c:pt>
                <c:pt idx="40301">
                  <c:v>106.360268</c:v>
                </c:pt>
                <c:pt idx="40302">
                  <c:v>106.36290700000001</c:v>
                </c:pt>
                <c:pt idx="40303">
                  <c:v>106.36554700000001</c:v>
                </c:pt>
                <c:pt idx="40304">
                  <c:v>106.36818700000001</c:v>
                </c:pt>
                <c:pt idx="40305">
                  <c:v>106.37082700000001</c:v>
                </c:pt>
                <c:pt idx="40306">
                  <c:v>106.37346599999999</c:v>
                </c:pt>
                <c:pt idx="40307">
                  <c:v>106.37610599999999</c:v>
                </c:pt>
                <c:pt idx="40308">
                  <c:v>106.37874600000001</c:v>
                </c:pt>
                <c:pt idx="40309">
                  <c:v>106.381378</c:v>
                </c:pt>
                <c:pt idx="40310">
                  <c:v>106.384018</c:v>
                </c:pt>
                <c:pt idx="40311">
                  <c:v>106.386658</c:v>
                </c:pt>
                <c:pt idx="40312">
                  <c:v>106.389297</c:v>
                </c:pt>
                <c:pt idx="40313">
                  <c:v>106.391937</c:v>
                </c:pt>
                <c:pt idx="40314">
                  <c:v>106.394577</c:v>
                </c:pt>
                <c:pt idx="40315">
                  <c:v>106.397217</c:v>
                </c:pt>
                <c:pt idx="40316">
                  <c:v>106.399857</c:v>
                </c:pt>
                <c:pt idx="40317">
                  <c:v>106.402496</c:v>
                </c:pt>
                <c:pt idx="40318">
                  <c:v>106.405136</c:v>
                </c:pt>
                <c:pt idx="40319">
                  <c:v>106.407776</c:v>
                </c:pt>
                <c:pt idx="40320">
                  <c:v>106.410416</c:v>
                </c:pt>
                <c:pt idx="40321">
                  <c:v>106.413055</c:v>
                </c:pt>
                <c:pt idx="40322">
                  <c:v>106.415695</c:v>
                </c:pt>
                <c:pt idx="40323">
                  <c:v>106.418335</c:v>
                </c:pt>
                <c:pt idx="40324">
                  <c:v>106.420975</c:v>
                </c:pt>
                <c:pt idx="40325">
                  <c:v>106.423615</c:v>
                </c:pt>
                <c:pt idx="40326">
                  <c:v>106.426254</c:v>
                </c:pt>
                <c:pt idx="40327">
                  <c:v>106.428894</c:v>
                </c:pt>
                <c:pt idx="40328">
                  <c:v>106.431534</c:v>
                </c:pt>
                <c:pt idx="40329">
                  <c:v>106.434174</c:v>
                </c:pt>
                <c:pt idx="40330">
                  <c:v>106.436813</c:v>
                </c:pt>
                <c:pt idx="40331">
                  <c:v>106.43944500000001</c:v>
                </c:pt>
                <c:pt idx="40332">
                  <c:v>106.44208500000001</c:v>
                </c:pt>
                <c:pt idx="40333">
                  <c:v>106.44472500000001</c:v>
                </c:pt>
                <c:pt idx="40334">
                  <c:v>106.447365</c:v>
                </c:pt>
                <c:pt idx="40335">
                  <c:v>106.450005</c:v>
                </c:pt>
                <c:pt idx="40336">
                  <c:v>106.45264400000001</c:v>
                </c:pt>
                <c:pt idx="40337">
                  <c:v>106.45528400000001</c:v>
                </c:pt>
                <c:pt idx="40338">
                  <c:v>106.45792400000001</c:v>
                </c:pt>
                <c:pt idx="40339">
                  <c:v>106.46056400000001</c:v>
                </c:pt>
                <c:pt idx="40340">
                  <c:v>106.46320299999999</c:v>
                </c:pt>
                <c:pt idx="40341">
                  <c:v>106.46584300000001</c:v>
                </c:pt>
                <c:pt idx="40342">
                  <c:v>106.46848300000001</c:v>
                </c:pt>
                <c:pt idx="40343">
                  <c:v>106.47112300000001</c:v>
                </c:pt>
                <c:pt idx="40344">
                  <c:v>106.47376300000001</c:v>
                </c:pt>
                <c:pt idx="40345">
                  <c:v>106.47640199999999</c:v>
                </c:pt>
                <c:pt idx="40346">
                  <c:v>106.47904200000001</c:v>
                </c:pt>
                <c:pt idx="40347">
                  <c:v>106.48168200000001</c:v>
                </c:pt>
                <c:pt idx="40348">
                  <c:v>106.48432200000001</c:v>
                </c:pt>
                <c:pt idx="40349">
                  <c:v>106.48696099999999</c:v>
                </c:pt>
                <c:pt idx="40350">
                  <c:v>106.48960099999999</c:v>
                </c:pt>
                <c:pt idx="40351">
                  <c:v>106.49224100000001</c:v>
                </c:pt>
                <c:pt idx="40352">
                  <c:v>106.49488100000001</c:v>
                </c:pt>
                <c:pt idx="40353">
                  <c:v>106.497513</c:v>
                </c:pt>
                <c:pt idx="40354">
                  <c:v>106.500153</c:v>
                </c:pt>
                <c:pt idx="40355">
                  <c:v>106.502792</c:v>
                </c:pt>
                <c:pt idx="40356">
                  <c:v>106.505432</c:v>
                </c:pt>
                <c:pt idx="40357">
                  <c:v>106.508072</c:v>
                </c:pt>
                <c:pt idx="40358">
                  <c:v>106.510712</c:v>
                </c:pt>
                <c:pt idx="40359">
                  <c:v>106.513351</c:v>
                </c:pt>
                <c:pt idx="40360">
                  <c:v>106.515991</c:v>
                </c:pt>
                <c:pt idx="40361">
                  <c:v>106.518631</c:v>
                </c:pt>
                <c:pt idx="40362">
                  <c:v>106.521271</c:v>
                </c:pt>
                <c:pt idx="40363">
                  <c:v>106.523911</c:v>
                </c:pt>
                <c:pt idx="40364">
                  <c:v>106.52655</c:v>
                </c:pt>
                <c:pt idx="40365">
                  <c:v>106.52919</c:v>
                </c:pt>
                <c:pt idx="40366">
                  <c:v>106.53183</c:v>
                </c:pt>
                <c:pt idx="40367">
                  <c:v>106.53447</c:v>
                </c:pt>
                <c:pt idx="40368">
                  <c:v>106.537109</c:v>
                </c:pt>
                <c:pt idx="40369">
                  <c:v>106.539749</c:v>
                </c:pt>
                <c:pt idx="40370">
                  <c:v>106.542389</c:v>
                </c:pt>
                <c:pt idx="40371">
                  <c:v>106.545029</c:v>
                </c:pt>
                <c:pt idx="40372">
                  <c:v>106.547668</c:v>
                </c:pt>
                <c:pt idx="40373">
                  <c:v>106.550308</c:v>
                </c:pt>
                <c:pt idx="40374">
                  <c:v>106.552948</c:v>
                </c:pt>
                <c:pt idx="40375">
                  <c:v>106.55558000000001</c:v>
                </c:pt>
                <c:pt idx="40376">
                  <c:v>106.55822000000001</c:v>
                </c:pt>
                <c:pt idx="40377">
                  <c:v>106.56086000000001</c:v>
                </c:pt>
                <c:pt idx="40378">
                  <c:v>106.56349899999999</c:v>
                </c:pt>
                <c:pt idx="40379">
                  <c:v>106.56613900000001</c:v>
                </c:pt>
                <c:pt idx="40380">
                  <c:v>106.56877900000001</c:v>
                </c:pt>
                <c:pt idx="40381">
                  <c:v>106.57141900000001</c:v>
                </c:pt>
                <c:pt idx="40382">
                  <c:v>106.57405900000001</c:v>
                </c:pt>
                <c:pt idx="40383">
                  <c:v>106.57669799999999</c:v>
                </c:pt>
                <c:pt idx="40384">
                  <c:v>106.57933800000001</c:v>
                </c:pt>
                <c:pt idx="40385">
                  <c:v>106.58197800000001</c:v>
                </c:pt>
                <c:pt idx="40386">
                  <c:v>106.58461800000001</c:v>
                </c:pt>
                <c:pt idx="40387">
                  <c:v>106.58725699999999</c:v>
                </c:pt>
                <c:pt idx="40388">
                  <c:v>106.58989699999999</c:v>
                </c:pt>
                <c:pt idx="40389">
                  <c:v>106.59253699999999</c:v>
                </c:pt>
                <c:pt idx="40390">
                  <c:v>106.59517700000001</c:v>
                </c:pt>
                <c:pt idx="40391">
                  <c:v>106.59781599999999</c:v>
                </c:pt>
                <c:pt idx="40392">
                  <c:v>106.60045599999999</c:v>
                </c:pt>
                <c:pt idx="40393">
                  <c:v>106.60309599999999</c:v>
                </c:pt>
                <c:pt idx="40394">
                  <c:v>106.60573599999999</c:v>
                </c:pt>
                <c:pt idx="40395">
                  <c:v>106.60837600000001</c:v>
                </c:pt>
                <c:pt idx="40396">
                  <c:v>106.611008</c:v>
                </c:pt>
                <c:pt idx="40397">
                  <c:v>106.613647</c:v>
                </c:pt>
                <c:pt idx="40398">
                  <c:v>106.616287</c:v>
                </c:pt>
                <c:pt idx="40399">
                  <c:v>106.618927</c:v>
                </c:pt>
                <c:pt idx="40400">
                  <c:v>106.621567</c:v>
                </c:pt>
                <c:pt idx="40401">
                  <c:v>106.624207</c:v>
                </c:pt>
                <c:pt idx="40402">
                  <c:v>106.626846</c:v>
                </c:pt>
                <c:pt idx="40403">
                  <c:v>106.629486</c:v>
                </c:pt>
                <c:pt idx="40404">
                  <c:v>106.632126</c:v>
                </c:pt>
                <c:pt idx="40405">
                  <c:v>106.634766</c:v>
                </c:pt>
                <c:pt idx="40406">
                  <c:v>106.637405</c:v>
                </c:pt>
                <c:pt idx="40407">
                  <c:v>106.640045</c:v>
                </c:pt>
                <c:pt idx="40408">
                  <c:v>106.642685</c:v>
                </c:pt>
                <c:pt idx="40409">
                  <c:v>106.645325</c:v>
                </c:pt>
                <c:pt idx="40410">
                  <c:v>106.647964</c:v>
                </c:pt>
                <c:pt idx="40411">
                  <c:v>106.650604</c:v>
                </c:pt>
                <c:pt idx="40412">
                  <c:v>106.653244</c:v>
                </c:pt>
                <c:pt idx="40413">
                  <c:v>106.655884</c:v>
                </c:pt>
                <c:pt idx="40414">
                  <c:v>106.658524</c:v>
                </c:pt>
                <c:pt idx="40415">
                  <c:v>106.661163</c:v>
                </c:pt>
                <c:pt idx="40416">
                  <c:v>106.663803</c:v>
                </c:pt>
                <c:pt idx="40417">
                  <c:v>106.666443</c:v>
                </c:pt>
                <c:pt idx="40418">
                  <c:v>106.66907500000001</c:v>
                </c:pt>
                <c:pt idx="40419">
                  <c:v>106.67171500000001</c:v>
                </c:pt>
                <c:pt idx="40420">
                  <c:v>106.67435500000001</c:v>
                </c:pt>
                <c:pt idx="40421">
                  <c:v>106.67699399999999</c:v>
                </c:pt>
                <c:pt idx="40422">
                  <c:v>106.67963399999999</c:v>
                </c:pt>
                <c:pt idx="40423">
                  <c:v>106.68227400000001</c:v>
                </c:pt>
                <c:pt idx="40424">
                  <c:v>106.68491400000001</c:v>
                </c:pt>
                <c:pt idx="40425">
                  <c:v>106.68755299999999</c:v>
                </c:pt>
                <c:pt idx="40426">
                  <c:v>106.69019299999999</c:v>
                </c:pt>
                <c:pt idx="40427">
                  <c:v>106.69283299999999</c:v>
                </c:pt>
                <c:pt idx="40428">
                  <c:v>106.69547300000001</c:v>
                </c:pt>
                <c:pt idx="40429">
                  <c:v>106.69811199999999</c:v>
                </c:pt>
                <c:pt idx="40430">
                  <c:v>106.70075199999999</c:v>
                </c:pt>
                <c:pt idx="40431">
                  <c:v>106.70339199999999</c:v>
                </c:pt>
                <c:pt idx="40432">
                  <c:v>106.70603199999999</c:v>
                </c:pt>
                <c:pt idx="40433">
                  <c:v>106.70867200000001</c:v>
                </c:pt>
                <c:pt idx="40434">
                  <c:v>106.71131099999999</c:v>
                </c:pt>
                <c:pt idx="40435">
                  <c:v>106.71395099999999</c:v>
                </c:pt>
                <c:pt idx="40436">
                  <c:v>106.71659099999999</c:v>
                </c:pt>
                <c:pt idx="40437">
                  <c:v>106.71923099999999</c:v>
                </c:pt>
                <c:pt idx="40438">
                  <c:v>106.72187</c:v>
                </c:pt>
                <c:pt idx="40439">
                  <c:v>106.72451</c:v>
                </c:pt>
                <c:pt idx="40440">
                  <c:v>106.727142</c:v>
                </c:pt>
                <c:pt idx="40441">
                  <c:v>106.729782</c:v>
                </c:pt>
                <c:pt idx="40442">
                  <c:v>106.732422</c:v>
                </c:pt>
                <c:pt idx="40443">
                  <c:v>106.735062</c:v>
                </c:pt>
                <c:pt idx="40444">
                  <c:v>106.737701</c:v>
                </c:pt>
                <c:pt idx="40445">
                  <c:v>106.740341</c:v>
                </c:pt>
                <c:pt idx="40446">
                  <c:v>106.742981</c:v>
                </c:pt>
                <c:pt idx="40447">
                  <c:v>106.745621</c:v>
                </c:pt>
                <c:pt idx="40448">
                  <c:v>106.74826</c:v>
                </c:pt>
                <c:pt idx="40449">
                  <c:v>106.7509</c:v>
                </c:pt>
                <c:pt idx="40450">
                  <c:v>106.75354</c:v>
                </c:pt>
                <c:pt idx="40451">
                  <c:v>106.75618</c:v>
                </c:pt>
                <c:pt idx="40452">
                  <c:v>106.75882</c:v>
                </c:pt>
                <c:pt idx="40453">
                  <c:v>106.761459</c:v>
                </c:pt>
                <c:pt idx="40454">
                  <c:v>106.764099</c:v>
                </c:pt>
                <c:pt idx="40455">
                  <c:v>106.766739</c:v>
                </c:pt>
                <c:pt idx="40456">
                  <c:v>106.769379</c:v>
                </c:pt>
                <c:pt idx="40457">
                  <c:v>106.772018</c:v>
                </c:pt>
                <c:pt idx="40458">
                  <c:v>106.774658</c:v>
                </c:pt>
                <c:pt idx="40459">
                  <c:v>106.777298</c:v>
                </c:pt>
                <c:pt idx="40460">
                  <c:v>106.779938</c:v>
                </c:pt>
                <c:pt idx="40461">
                  <c:v>106.78257000000001</c:v>
                </c:pt>
                <c:pt idx="40462">
                  <c:v>106.78521000000001</c:v>
                </c:pt>
                <c:pt idx="40463">
                  <c:v>106.78784899999999</c:v>
                </c:pt>
                <c:pt idx="40464">
                  <c:v>106.79048899999999</c:v>
                </c:pt>
                <c:pt idx="40465">
                  <c:v>106.79312899999999</c:v>
                </c:pt>
                <c:pt idx="40466">
                  <c:v>106.79576900000001</c:v>
                </c:pt>
                <c:pt idx="40467">
                  <c:v>106.79840900000001</c:v>
                </c:pt>
                <c:pt idx="40468">
                  <c:v>106.80104799999999</c:v>
                </c:pt>
                <c:pt idx="40469">
                  <c:v>106.80368799999999</c:v>
                </c:pt>
                <c:pt idx="40470">
                  <c:v>106.80632799999999</c:v>
                </c:pt>
                <c:pt idx="40471">
                  <c:v>106.80896799999999</c:v>
                </c:pt>
                <c:pt idx="40472">
                  <c:v>106.811607</c:v>
                </c:pt>
                <c:pt idx="40473">
                  <c:v>106.81424699999999</c:v>
                </c:pt>
                <c:pt idx="40474">
                  <c:v>106.81688699999999</c:v>
                </c:pt>
                <c:pt idx="40475">
                  <c:v>106.81952699999999</c:v>
                </c:pt>
                <c:pt idx="40476">
                  <c:v>106.822166</c:v>
                </c:pt>
                <c:pt idx="40477">
                  <c:v>106.824806</c:v>
                </c:pt>
                <c:pt idx="40478">
                  <c:v>106.82744599999999</c:v>
                </c:pt>
                <c:pt idx="40479">
                  <c:v>106.83008599999999</c:v>
                </c:pt>
                <c:pt idx="40480">
                  <c:v>106.83272599999999</c:v>
                </c:pt>
                <c:pt idx="40481">
                  <c:v>106.835365</c:v>
                </c:pt>
                <c:pt idx="40482">
                  <c:v>106.838005</c:v>
                </c:pt>
                <c:pt idx="40483">
                  <c:v>106.840637</c:v>
                </c:pt>
                <c:pt idx="40484">
                  <c:v>106.843277</c:v>
                </c:pt>
                <c:pt idx="40485">
                  <c:v>106.845917</c:v>
                </c:pt>
                <c:pt idx="40486">
                  <c:v>106.848557</c:v>
                </c:pt>
                <c:pt idx="40487">
                  <c:v>106.851196</c:v>
                </c:pt>
                <c:pt idx="40488">
                  <c:v>106.853836</c:v>
                </c:pt>
                <c:pt idx="40489">
                  <c:v>106.856476</c:v>
                </c:pt>
                <c:pt idx="40490">
                  <c:v>106.859116</c:v>
                </c:pt>
                <c:pt idx="40491">
                  <c:v>106.861755</c:v>
                </c:pt>
                <c:pt idx="40492">
                  <c:v>106.864395</c:v>
                </c:pt>
                <c:pt idx="40493">
                  <c:v>106.867035</c:v>
                </c:pt>
                <c:pt idx="40494">
                  <c:v>106.869675</c:v>
                </c:pt>
                <c:pt idx="40495">
                  <c:v>106.872314</c:v>
                </c:pt>
                <c:pt idx="40496">
                  <c:v>106.874954</c:v>
                </c:pt>
                <c:pt idx="40497">
                  <c:v>106.877594</c:v>
                </c:pt>
                <c:pt idx="40498">
                  <c:v>106.880234</c:v>
                </c:pt>
                <c:pt idx="40499">
                  <c:v>106.882874</c:v>
                </c:pt>
                <c:pt idx="40500">
                  <c:v>106.885513</c:v>
                </c:pt>
                <c:pt idx="40501">
                  <c:v>106.888153</c:v>
                </c:pt>
                <c:pt idx="40502">
                  <c:v>106.890793</c:v>
                </c:pt>
                <c:pt idx="40503">
                  <c:v>106.893433</c:v>
                </c:pt>
                <c:pt idx="40504">
                  <c:v>106.896072</c:v>
                </c:pt>
                <c:pt idx="40505">
                  <c:v>106.89870500000001</c:v>
                </c:pt>
                <c:pt idx="40506">
                  <c:v>106.90134399999999</c:v>
                </c:pt>
                <c:pt idx="40507">
                  <c:v>106.90398399999999</c:v>
                </c:pt>
                <c:pt idx="40508">
                  <c:v>106.90662399999999</c:v>
                </c:pt>
                <c:pt idx="40509">
                  <c:v>106.90926399999999</c:v>
                </c:pt>
                <c:pt idx="40510">
                  <c:v>106.911903</c:v>
                </c:pt>
                <c:pt idx="40511">
                  <c:v>106.91454299999999</c:v>
                </c:pt>
                <c:pt idx="40512">
                  <c:v>106.91718299999999</c:v>
                </c:pt>
                <c:pt idx="40513">
                  <c:v>106.91982299999999</c:v>
                </c:pt>
                <c:pt idx="40514">
                  <c:v>106.922462</c:v>
                </c:pt>
                <c:pt idx="40515">
                  <c:v>106.925102</c:v>
                </c:pt>
                <c:pt idx="40516">
                  <c:v>106.92774199999999</c:v>
                </c:pt>
                <c:pt idx="40517">
                  <c:v>106.93038199999999</c:v>
                </c:pt>
                <c:pt idx="40518">
                  <c:v>106.93302199999999</c:v>
                </c:pt>
                <c:pt idx="40519">
                  <c:v>106.935661</c:v>
                </c:pt>
                <c:pt idx="40520">
                  <c:v>106.938301</c:v>
                </c:pt>
                <c:pt idx="40521">
                  <c:v>106.940941</c:v>
                </c:pt>
                <c:pt idx="40522">
                  <c:v>106.94358099999999</c:v>
                </c:pt>
                <c:pt idx="40523">
                  <c:v>106.94622</c:v>
                </c:pt>
                <c:pt idx="40524">
                  <c:v>106.94886</c:v>
                </c:pt>
                <c:pt idx="40525">
                  <c:v>106.9515</c:v>
                </c:pt>
                <c:pt idx="40526">
                  <c:v>106.954132</c:v>
                </c:pt>
                <c:pt idx="40527">
                  <c:v>106.956772</c:v>
                </c:pt>
                <c:pt idx="40528">
                  <c:v>106.959412</c:v>
                </c:pt>
                <c:pt idx="40529">
                  <c:v>106.962051</c:v>
                </c:pt>
                <c:pt idx="40530">
                  <c:v>106.964691</c:v>
                </c:pt>
                <c:pt idx="40531">
                  <c:v>106.967331</c:v>
                </c:pt>
                <c:pt idx="40532">
                  <c:v>106.969971</c:v>
                </c:pt>
                <c:pt idx="40533">
                  <c:v>106.97261</c:v>
                </c:pt>
                <c:pt idx="40534">
                  <c:v>106.97525</c:v>
                </c:pt>
                <c:pt idx="40535">
                  <c:v>106.97789</c:v>
                </c:pt>
                <c:pt idx="40536">
                  <c:v>106.98053</c:v>
                </c:pt>
                <c:pt idx="40537">
                  <c:v>106.98317</c:v>
                </c:pt>
                <c:pt idx="40538">
                  <c:v>106.985809</c:v>
                </c:pt>
                <c:pt idx="40539">
                  <c:v>106.988449</c:v>
                </c:pt>
                <c:pt idx="40540">
                  <c:v>106.991089</c:v>
                </c:pt>
                <c:pt idx="40541">
                  <c:v>106.993729</c:v>
                </c:pt>
                <c:pt idx="40542">
                  <c:v>106.996368</c:v>
                </c:pt>
                <c:pt idx="40543">
                  <c:v>106.999008</c:v>
                </c:pt>
                <c:pt idx="40544">
                  <c:v>107.001648</c:v>
                </c:pt>
                <c:pt idx="40545">
                  <c:v>107.004288</c:v>
                </c:pt>
                <c:pt idx="40546">
                  <c:v>107.006927</c:v>
                </c:pt>
                <c:pt idx="40547">
                  <c:v>107.009567</c:v>
                </c:pt>
                <c:pt idx="40548">
                  <c:v>107.012199</c:v>
                </c:pt>
                <c:pt idx="40549">
                  <c:v>107.01483899999999</c:v>
                </c:pt>
                <c:pt idx="40550">
                  <c:v>107.01747899999999</c:v>
                </c:pt>
                <c:pt idx="40551">
                  <c:v>107.02011899999999</c:v>
                </c:pt>
                <c:pt idx="40552">
                  <c:v>107.022758</c:v>
                </c:pt>
                <c:pt idx="40553">
                  <c:v>107.025398</c:v>
                </c:pt>
                <c:pt idx="40554">
                  <c:v>107.028038</c:v>
                </c:pt>
                <c:pt idx="40555">
                  <c:v>107.03067799999999</c:v>
                </c:pt>
                <c:pt idx="40556">
                  <c:v>107.03331799999999</c:v>
                </c:pt>
                <c:pt idx="40557">
                  <c:v>107.035957</c:v>
                </c:pt>
                <c:pt idx="40558">
                  <c:v>107.038597</c:v>
                </c:pt>
                <c:pt idx="40559">
                  <c:v>107.041237</c:v>
                </c:pt>
                <c:pt idx="40560">
                  <c:v>107.04387699999999</c:v>
                </c:pt>
                <c:pt idx="40561">
                  <c:v>107.046516</c:v>
                </c:pt>
                <c:pt idx="40562">
                  <c:v>107.049156</c:v>
                </c:pt>
                <c:pt idx="40563">
                  <c:v>107.051796</c:v>
                </c:pt>
                <c:pt idx="40564">
                  <c:v>107.054436</c:v>
                </c:pt>
                <c:pt idx="40565">
                  <c:v>107.057076</c:v>
                </c:pt>
                <c:pt idx="40566">
                  <c:v>107.059715</c:v>
                </c:pt>
                <c:pt idx="40567">
                  <c:v>107.062355</c:v>
                </c:pt>
                <c:pt idx="40568">
                  <c:v>107.064995</c:v>
                </c:pt>
                <c:pt idx="40569">
                  <c:v>107.067635</c:v>
                </c:pt>
                <c:pt idx="40570">
                  <c:v>107.070267</c:v>
                </c:pt>
                <c:pt idx="40571">
                  <c:v>107.072906</c:v>
                </c:pt>
                <c:pt idx="40572">
                  <c:v>107.075546</c:v>
                </c:pt>
                <c:pt idx="40573">
                  <c:v>107.078186</c:v>
                </c:pt>
                <c:pt idx="40574">
                  <c:v>107.080826</c:v>
                </c:pt>
                <c:pt idx="40575">
                  <c:v>107.083466</c:v>
                </c:pt>
                <c:pt idx="40576">
                  <c:v>107.086105</c:v>
                </c:pt>
                <c:pt idx="40577">
                  <c:v>107.088745</c:v>
                </c:pt>
                <c:pt idx="40578">
                  <c:v>107.091385</c:v>
                </c:pt>
                <c:pt idx="40579">
                  <c:v>107.094025</c:v>
                </c:pt>
                <c:pt idx="40580">
                  <c:v>107.096664</c:v>
                </c:pt>
                <c:pt idx="40581">
                  <c:v>107.099304</c:v>
                </c:pt>
                <c:pt idx="40582">
                  <c:v>107.101944</c:v>
                </c:pt>
                <c:pt idx="40583">
                  <c:v>107.104584</c:v>
                </c:pt>
                <c:pt idx="40584">
                  <c:v>107.107224</c:v>
                </c:pt>
                <c:pt idx="40585">
                  <c:v>107.109863</c:v>
                </c:pt>
                <c:pt idx="40586">
                  <c:v>107.112503</c:v>
                </c:pt>
                <c:pt idx="40587">
                  <c:v>107.115143</c:v>
                </c:pt>
                <c:pt idx="40588">
                  <c:v>107.117783</c:v>
                </c:pt>
                <c:pt idx="40589">
                  <c:v>107.120422</c:v>
                </c:pt>
                <c:pt idx="40590">
                  <c:v>107.123062</c:v>
                </c:pt>
                <c:pt idx="40591">
                  <c:v>107.125702</c:v>
                </c:pt>
                <c:pt idx="40592">
                  <c:v>107.128334</c:v>
                </c:pt>
                <c:pt idx="40593">
                  <c:v>107.13097399999999</c:v>
                </c:pt>
                <c:pt idx="40594">
                  <c:v>107.13361399999999</c:v>
                </c:pt>
                <c:pt idx="40595">
                  <c:v>107.136253</c:v>
                </c:pt>
                <c:pt idx="40596">
                  <c:v>107.138893</c:v>
                </c:pt>
                <c:pt idx="40597">
                  <c:v>107.141533</c:v>
                </c:pt>
                <c:pt idx="40598">
                  <c:v>107.14417299999999</c:v>
                </c:pt>
                <c:pt idx="40599">
                  <c:v>107.146812</c:v>
                </c:pt>
                <c:pt idx="40600">
                  <c:v>107.149452</c:v>
                </c:pt>
                <c:pt idx="40601">
                  <c:v>107.152092</c:v>
                </c:pt>
                <c:pt idx="40602">
                  <c:v>107.154732</c:v>
                </c:pt>
                <c:pt idx="40603">
                  <c:v>107.157372</c:v>
                </c:pt>
                <c:pt idx="40604">
                  <c:v>107.160011</c:v>
                </c:pt>
                <c:pt idx="40605">
                  <c:v>107.162651</c:v>
                </c:pt>
                <c:pt idx="40606">
                  <c:v>107.165291</c:v>
                </c:pt>
                <c:pt idx="40607">
                  <c:v>107.167931</c:v>
                </c:pt>
                <c:pt idx="40608">
                  <c:v>107.17057</c:v>
                </c:pt>
                <c:pt idx="40609">
                  <c:v>107.17321</c:v>
                </c:pt>
                <c:pt idx="40610">
                  <c:v>107.17585</c:v>
                </c:pt>
                <c:pt idx="40611">
                  <c:v>107.17849</c:v>
                </c:pt>
                <c:pt idx="40612">
                  <c:v>107.181129</c:v>
                </c:pt>
                <c:pt idx="40613">
                  <c:v>107.183762</c:v>
                </c:pt>
                <c:pt idx="40614">
                  <c:v>107.186401</c:v>
                </c:pt>
                <c:pt idx="40615">
                  <c:v>107.189041</c:v>
                </c:pt>
                <c:pt idx="40616">
                  <c:v>107.191681</c:v>
                </c:pt>
                <c:pt idx="40617">
                  <c:v>107.194321</c:v>
                </c:pt>
                <c:pt idx="40618">
                  <c:v>107.19696</c:v>
                </c:pt>
                <c:pt idx="40619">
                  <c:v>107.1996</c:v>
                </c:pt>
                <c:pt idx="40620">
                  <c:v>107.20224</c:v>
                </c:pt>
                <c:pt idx="40621">
                  <c:v>107.20488</c:v>
                </c:pt>
                <c:pt idx="40622">
                  <c:v>107.20752</c:v>
                </c:pt>
                <c:pt idx="40623">
                  <c:v>107.210159</c:v>
                </c:pt>
                <c:pt idx="40624">
                  <c:v>107.212799</c:v>
                </c:pt>
                <c:pt idx="40625">
                  <c:v>107.215439</c:v>
                </c:pt>
                <c:pt idx="40626">
                  <c:v>107.218079</c:v>
                </c:pt>
                <c:pt idx="40627">
                  <c:v>107.22071800000001</c:v>
                </c:pt>
                <c:pt idx="40628">
                  <c:v>107.223358</c:v>
                </c:pt>
                <c:pt idx="40629">
                  <c:v>107.225998</c:v>
                </c:pt>
                <c:pt idx="40630">
                  <c:v>107.228638</c:v>
                </c:pt>
                <c:pt idx="40631">
                  <c:v>107.23127700000001</c:v>
                </c:pt>
                <c:pt idx="40632">
                  <c:v>107.23391700000001</c:v>
                </c:pt>
                <c:pt idx="40633">
                  <c:v>107.236557</c:v>
                </c:pt>
                <c:pt idx="40634">
                  <c:v>107.239197</c:v>
                </c:pt>
                <c:pt idx="40635">
                  <c:v>107.241829</c:v>
                </c:pt>
                <c:pt idx="40636">
                  <c:v>107.244469</c:v>
                </c:pt>
                <c:pt idx="40637">
                  <c:v>107.247108</c:v>
                </c:pt>
                <c:pt idx="40638">
                  <c:v>107.249748</c:v>
                </c:pt>
                <c:pt idx="40639">
                  <c:v>107.252388</c:v>
                </c:pt>
                <c:pt idx="40640">
                  <c:v>107.255028</c:v>
                </c:pt>
                <c:pt idx="40641">
                  <c:v>107.257668</c:v>
                </c:pt>
                <c:pt idx="40642">
                  <c:v>107.260307</c:v>
                </c:pt>
                <c:pt idx="40643">
                  <c:v>107.262947</c:v>
                </c:pt>
                <c:pt idx="40644">
                  <c:v>107.265587</c:v>
                </c:pt>
                <c:pt idx="40645">
                  <c:v>107.268227</c:v>
                </c:pt>
                <c:pt idx="40646">
                  <c:v>107.270866</c:v>
                </c:pt>
                <c:pt idx="40647">
                  <c:v>107.273506</c:v>
                </c:pt>
                <c:pt idx="40648">
                  <c:v>107.276146</c:v>
                </c:pt>
                <c:pt idx="40649">
                  <c:v>107.278786</c:v>
                </c:pt>
                <c:pt idx="40650">
                  <c:v>107.281425</c:v>
                </c:pt>
                <c:pt idx="40651">
                  <c:v>107.284065</c:v>
                </c:pt>
                <c:pt idx="40652">
                  <c:v>107.286705</c:v>
                </c:pt>
                <c:pt idx="40653">
                  <c:v>107.289345</c:v>
                </c:pt>
                <c:pt idx="40654">
                  <c:v>107.291985</c:v>
                </c:pt>
                <c:pt idx="40655">
                  <c:v>107.294624</c:v>
                </c:pt>
                <c:pt idx="40656">
                  <c:v>107.297264</c:v>
                </c:pt>
                <c:pt idx="40657">
                  <c:v>107.299896</c:v>
                </c:pt>
                <c:pt idx="40658">
                  <c:v>107.302536</c:v>
                </c:pt>
                <c:pt idx="40659">
                  <c:v>107.305176</c:v>
                </c:pt>
                <c:pt idx="40660">
                  <c:v>107.307816</c:v>
                </c:pt>
                <c:pt idx="40661">
                  <c:v>107.310455</c:v>
                </c:pt>
                <c:pt idx="40662">
                  <c:v>107.313095</c:v>
                </c:pt>
                <c:pt idx="40663">
                  <c:v>107.315735</c:v>
                </c:pt>
                <c:pt idx="40664">
                  <c:v>107.318375</c:v>
                </c:pt>
                <c:pt idx="40665">
                  <c:v>107.32101400000001</c:v>
                </c:pt>
                <c:pt idx="40666">
                  <c:v>107.323654</c:v>
                </c:pt>
                <c:pt idx="40667">
                  <c:v>107.326294</c:v>
                </c:pt>
                <c:pt idx="40668">
                  <c:v>107.328934</c:v>
                </c:pt>
                <c:pt idx="40669">
                  <c:v>107.33157300000001</c:v>
                </c:pt>
                <c:pt idx="40670">
                  <c:v>107.33421300000001</c:v>
                </c:pt>
                <c:pt idx="40671">
                  <c:v>107.336853</c:v>
                </c:pt>
                <c:pt idx="40672">
                  <c:v>107.339493</c:v>
                </c:pt>
                <c:pt idx="40673">
                  <c:v>107.342133</c:v>
                </c:pt>
                <c:pt idx="40674">
                  <c:v>107.34477200000001</c:v>
                </c:pt>
                <c:pt idx="40675">
                  <c:v>107.34741200000001</c:v>
                </c:pt>
                <c:pt idx="40676">
                  <c:v>107.35005200000001</c:v>
                </c:pt>
                <c:pt idx="40677">
                  <c:v>107.352692</c:v>
                </c:pt>
                <c:pt idx="40678">
                  <c:v>107.355324</c:v>
                </c:pt>
                <c:pt idx="40679">
                  <c:v>107.357964</c:v>
                </c:pt>
                <c:pt idx="40680">
                  <c:v>107.360603</c:v>
                </c:pt>
                <c:pt idx="40681">
                  <c:v>107.363243</c:v>
                </c:pt>
                <c:pt idx="40682">
                  <c:v>107.365883</c:v>
                </c:pt>
                <c:pt idx="40683">
                  <c:v>107.368523</c:v>
                </c:pt>
                <c:pt idx="40684">
                  <c:v>107.371162</c:v>
                </c:pt>
                <c:pt idx="40685">
                  <c:v>107.373802</c:v>
                </c:pt>
                <c:pt idx="40686">
                  <c:v>107.376442</c:v>
                </c:pt>
                <c:pt idx="40687">
                  <c:v>107.379082</c:v>
                </c:pt>
                <c:pt idx="40688">
                  <c:v>107.381721</c:v>
                </c:pt>
                <c:pt idx="40689">
                  <c:v>107.384361</c:v>
                </c:pt>
                <c:pt idx="40690">
                  <c:v>107.387001</c:v>
                </c:pt>
                <c:pt idx="40691">
                  <c:v>107.389641</c:v>
                </c:pt>
                <c:pt idx="40692">
                  <c:v>107.392281</c:v>
                </c:pt>
                <c:pt idx="40693">
                  <c:v>107.39492</c:v>
                </c:pt>
                <c:pt idx="40694">
                  <c:v>107.39756</c:v>
                </c:pt>
                <c:pt idx="40695">
                  <c:v>107.4002</c:v>
                </c:pt>
                <c:pt idx="40696">
                  <c:v>107.40284</c:v>
                </c:pt>
                <c:pt idx="40697">
                  <c:v>107.405479</c:v>
                </c:pt>
                <c:pt idx="40698">
                  <c:v>107.408119</c:v>
                </c:pt>
                <c:pt idx="40699">
                  <c:v>107.410759</c:v>
                </c:pt>
                <c:pt idx="40700">
                  <c:v>107.413391</c:v>
                </c:pt>
                <c:pt idx="40701">
                  <c:v>107.416031</c:v>
                </c:pt>
                <c:pt idx="40702">
                  <c:v>107.418671</c:v>
                </c:pt>
                <c:pt idx="40703">
                  <c:v>107.42131000000001</c:v>
                </c:pt>
                <c:pt idx="40704">
                  <c:v>107.42395</c:v>
                </c:pt>
                <c:pt idx="40705">
                  <c:v>107.42659</c:v>
                </c:pt>
                <c:pt idx="40706">
                  <c:v>107.42923</c:v>
                </c:pt>
                <c:pt idx="40707">
                  <c:v>107.43187</c:v>
                </c:pt>
                <c:pt idx="40708">
                  <c:v>107.43450900000001</c:v>
                </c:pt>
                <c:pt idx="40709">
                  <c:v>107.43714900000001</c:v>
                </c:pt>
                <c:pt idx="40710">
                  <c:v>107.439789</c:v>
                </c:pt>
                <c:pt idx="40711">
                  <c:v>107.442429</c:v>
                </c:pt>
                <c:pt idx="40712">
                  <c:v>107.44506800000001</c:v>
                </c:pt>
                <c:pt idx="40713">
                  <c:v>107.44770800000001</c:v>
                </c:pt>
                <c:pt idx="40714">
                  <c:v>107.45034800000001</c:v>
                </c:pt>
                <c:pt idx="40715">
                  <c:v>107.452988</c:v>
                </c:pt>
                <c:pt idx="40716">
                  <c:v>107.45562700000001</c:v>
                </c:pt>
                <c:pt idx="40717">
                  <c:v>107.45826700000001</c:v>
                </c:pt>
                <c:pt idx="40718">
                  <c:v>107.46090700000001</c:v>
                </c:pt>
                <c:pt idx="40719">
                  <c:v>107.46354700000001</c:v>
                </c:pt>
                <c:pt idx="40720">
                  <c:v>107.46618700000001</c:v>
                </c:pt>
                <c:pt idx="40721">
                  <c:v>107.46882600000001</c:v>
                </c:pt>
                <c:pt idx="40722">
                  <c:v>107.471458</c:v>
                </c:pt>
                <c:pt idx="40723">
                  <c:v>107.474098</c:v>
                </c:pt>
                <c:pt idx="40724">
                  <c:v>107.476738</c:v>
                </c:pt>
                <c:pt idx="40725">
                  <c:v>107.479378</c:v>
                </c:pt>
                <c:pt idx="40726">
                  <c:v>107.482018</c:v>
                </c:pt>
                <c:pt idx="40727">
                  <c:v>107.484657</c:v>
                </c:pt>
                <c:pt idx="40728">
                  <c:v>107.487297</c:v>
                </c:pt>
                <c:pt idx="40729">
                  <c:v>107.489937</c:v>
                </c:pt>
                <c:pt idx="40730">
                  <c:v>107.492577</c:v>
                </c:pt>
                <c:pt idx="40731">
                  <c:v>107.495216</c:v>
                </c:pt>
                <c:pt idx="40732">
                  <c:v>107.497856</c:v>
                </c:pt>
                <c:pt idx="40733">
                  <c:v>107.500496</c:v>
                </c:pt>
                <c:pt idx="40734">
                  <c:v>107.503136</c:v>
                </c:pt>
                <c:pt idx="40735">
                  <c:v>107.505775</c:v>
                </c:pt>
                <c:pt idx="40736">
                  <c:v>107.508415</c:v>
                </c:pt>
                <c:pt idx="40737">
                  <c:v>107.511055</c:v>
                </c:pt>
                <c:pt idx="40738">
                  <c:v>107.513695</c:v>
                </c:pt>
                <c:pt idx="40739">
                  <c:v>107.516335</c:v>
                </c:pt>
                <c:pt idx="40740">
                  <c:v>107.518974</c:v>
                </c:pt>
                <c:pt idx="40741">
                  <c:v>107.521614</c:v>
                </c:pt>
                <c:pt idx="40742">
                  <c:v>107.524254</c:v>
                </c:pt>
                <c:pt idx="40743">
                  <c:v>107.526886</c:v>
                </c:pt>
                <c:pt idx="40744">
                  <c:v>107.529526</c:v>
                </c:pt>
                <c:pt idx="40745">
                  <c:v>107.532166</c:v>
                </c:pt>
                <c:pt idx="40746">
                  <c:v>107.53480500000001</c:v>
                </c:pt>
                <c:pt idx="40747">
                  <c:v>107.53744500000001</c:v>
                </c:pt>
                <c:pt idx="40748">
                  <c:v>107.540085</c:v>
                </c:pt>
                <c:pt idx="40749">
                  <c:v>107.542725</c:v>
                </c:pt>
                <c:pt idx="40750">
                  <c:v>107.54536400000001</c:v>
                </c:pt>
                <c:pt idx="40751">
                  <c:v>107.54800400000001</c:v>
                </c:pt>
                <c:pt idx="40752">
                  <c:v>107.55064400000001</c:v>
                </c:pt>
                <c:pt idx="40753">
                  <c:v>107.553284</c:v>
                </c:pt>
                <c:pt idx="40754">
                  <c:v>107.55592300000001</c:v>
                </c:pt>
                <c:pt idx="40755">
                  <c:v>107.55856300000001</c:v>
                </c:pt>
                <c:pt idx="40756">
                  <c:v>107.56120300000001</c:v>
                </c:pt>
                <c:pt idx="40757">
                  <c:v>107.56384300000001</c:v>
                </c:pt>
                <c:pt idx="40758">
                  <c:v>107.56648300000001</c:v>
                </c:pt>
                <c:pt idx="40759">
                  <c:v>107.56912199999999</c:v>
                </c:pt>
                <c:pt idx="40760">
                  <c:v>107.57176200000001</c:v>
                </c:pt>
                <c:pt idx="40761">
                  <c:v>107.57440200000001</c:v>
                </c:pt>
                <c:pt idx="40762">
                  <c:v>107.57704200000001</c:v>
                </c:pt>
                <c:pt idx="40763">
                  <c:v>107.57968099999999</c:v>
                </c:pt>
                <c:pt idx="40764">
                  <c:v>107.58232099999999</c:v>
                </c:pt>
                <c:pt idx="40765">
                  <c:v>107.584953</c:v>
                </c:pt>
                <c:pt idx="40766">
                  <c:v>107.587593</c:v>
                </c:pt>
                <c:pt idx="40767">
                  <c:v>107.590233</c:v>
                </c:pt>
                <c:pt idx="40768">
                  <c:v>107.592873</c:v>
                </c:pt>
                <c:pt idx="40769">
                  <c:v>107.595512</c:v>
                </c:pt>
                <c:pt idx="40770">
                  <c:v>107.598152</c:v>
                </c:pt>
                <c:pt idx="40771">
                  <c:v>107.600792</c:v>
                </c:pt>
                <c:pt idx="40772">
                  <c:v>107.603432</c:v>
                </c:pt>
                <c:pt idx="40773">
                  <c:v>107.606071</c:v>
                </c:pt>
                <c:pt idx="40774">
                  <c:v>107.608711</c:v>
                </c:pt>
                <c:pt idx="40775">
                  <c:v>107.611351</c:v>
                </c:pt>
                <c:pt idx="40776">
                  <c:v>107.613991</c:v>
                </c:pt>
                <c:pt idx="40777">
                  <c:v>107.616631</c:v>
                </c:pt>
                <c:pt idx="40778">
                  <c:v>107.61927</c:v>
                </c:pt>
                <c:pt idx="40779">
                  <c:v>107.62191</c:v>
                </c:pt>
                <c:pt idx="40780">
                  <c:v>107.62455</c:v>
                </c:pt>
                <c:pt idx="40781">
                  <c:v>107.62719</c:v>
                </c:pt>
                <c:pt idx="40782">
                  <c:v>107.629829</c:v>
                </c:pt>
                <c:pt idx="40783">
                  <c:v>107.632469</c:v>
                </c:pt>
                <c:pt idx="40784">
                  <c:v>107.635109</c:v>
                </c:pt>
                <c:pt idx="40785">
                  <c:v>107.637749</c:v>
                </c:pt>
                <c:pt idx="40786">
                  <c:v>107.640388</c:v>
                </c:pt>
                <c:pt idx="40787">
                  <c:v>107.643021</c:v>
                </c:pt>
                <c:pt idx="40788">
                  <c:v>107.64566000000001</c:v>
                </c:pt>
                <c:pt idx="40789">
                  <c:v>107.64830000000001</c:v>
                </c:pt>
                <c:pt idx="40790">
                  <c:v>107.65094000000001</c:v>
                </c:pt>
                <c:pt idx="40791">
                  <c:v>107.65358000000001</c:v>
                </c:pt>
                <c:pt idx="40792">
                  <c:v>107.65621899999999</c:v>
                </c:pt>
                <c:pt idx="40793">
                  <c:v>107.65885900000001</c:v>
                </c:pt>
                <c:pt idx="40794">
                  <c:v>107.66149900000001</c:v>
                </c:pt>
                <c:pt idx="40795">
                  <c:v>107.66413900000001</c:v>
                </c:pt>
                <c:pt idx="40796">
                  <c:v>107.66677900000001</c:v>
                </c:pt>
                <c:pt idx="40797">
                  <c:v>107.66941799999999</c:v>
                </c:pt>
                <c:pt idx="40798">
                  <c:v>107.67205800000001</c:v>
                </c:pt>
                <c:pt idx="40799">
                  <c:v>107.67469800000001</c:v>
                </c:pt>
                <c:pt idx="40800">
                  <c:v>107.67733800000001</c:v>
                </c:pt>
                <c:pt idx="40801">
                  <c:v>107.67997699999999</c:v>
                </c:pt>
                <c:pt idx="40802">
                  <c:v>107.68261699999999</c:v>
                </c:pt>
                <c:pt idx="40803">
                  <c:v>107.68525700000001</c:v>
                </c:pt>
                <c:pt idx="40804">
                  <c:v>107.68789700000001</c:v>
                </c:pt>
                <c:pt idx="40805">
                  <c:v>107.69053599999999</c:v>
                </c:pt>
                <c:pt idx="40806">
                  <c:v>107.69317599999999</c:v>
                </c:pt>
                <c:pt idx="40807">
                  <c:v>107.69581599999999</c:v>
                </c:pt>
                <c:pt idx="40808">
                  <c:v>107.69845599999999</c:v>
                </c:pt>
                <c:pt idx="40809">
                  <c:v>107.701088</c:v>
                </c:pt>
                <c:pt idx="40810">
                  <c:v>107.703728</c:v>
                </c:pt>
                <c:pt idx="40811">
                  <c:v>107.706367</c:v>
                </c:pt>
                <c:pt idx="40812">
                  <c:v>107.709007</c:v>
                </c:pt>
                <c:pt idx="40813">
                  <c:v>107.711647</c:v>
                </c:pt>
                <c:pt idx="40814">
                  <c:v>107.714287</c:v>
                </c:pt>
                <c:pt idx="40815">
                  <c:v>107.716927</c:v>
                </c:pt>
                <c:pt idx="40816">
                  <c:v>107.719566</c:v>
                </c:pt>
                <c:pt idx="40817">
                  <c:v>107.722206</c:v>
                </c:pt>
                <c:pt idx="40818">
                  <c:v>107.724846</c:v>
                </c:pt>
                <c:pt idx="40819">
                  <c:v>107.727486</c:v>
                </c:pt>
                <c:pt idx="40820">
                  <c:v>107.730125</c:v>
                </c:pt>
                <c:pt idx="40821">
                  <c:v>107.732765</c:v>
                </c:pt>
                <c:pt idx="40822">
                  <c:v>107.735405</c:v>
                </c:pt>
                <c:pt idx="40823">
                  <c:v>107.738045</c:v>
                </c:pt>
                <c:pt idx="40824">
                  <c:v>107.740685</c:v>
                </c:pt>
                <c:pt idx="40825">
                  <c:v>107.743324</c:v>
                </c:pt>
                <c:pt idx="40826">
                  <c:v>107.745964</c:v>
                </c:pt>
                <c:pt idx="40827">
                  <c:v>107.748604</c:v>
                </c:pt>
                <c:pt idx="40828">
                  <c:v>107.751244</c:v>
                </c:pt>
                <c:pt idx="40829">
                  <c:v>107.753883</c:v>
                </c:pt>
                <c:pt idx="40830">
                  <c:v>107.756516</c:v>
                </c:pt>
                <c:pt idx="40831">
                  <c:v>107.75915500000001</c:v>
                </c:pt>
                <c:pt idx="40832">
                  <c:v>107.76179500000001</c:v>
                </c:pt>
                <c:pt idx="40833">
                  <c:v>107.76443500000001</c:v>
                </c:pt>
                <c:pt idx="40834">
                  <c:v>107.76707500000001</c:v>
                </c:pt>
                <c:pt idx="40835">
                  <c:v>107.76971399999999</c:v>
                </c:pt>
                <c:pt idx="40836">
                  <c:v>107.77235400000001</c:v>
                </c:pt>
                <c:pt idx="40837">
                  <c:v>107.77499400000001</c:v>
                </c:pt>
                <c:pt idx="40838">
                  <c:v>107.77763400000001</c:v>
                </c:pt>
                <c:pt idx="40839">
                  <c:v>107.78027299999999</c:v>
                </c:pt>
                <c:pt idx="40840">
                  <c:v>107.78291299999999</c:v>
                </c:pt>
                <c:pt idx="40841">
                  <c:v>107.78555299999999</c:v>
                </c:pt>
                <c:pt idx="40842">
                  <c:v>107.78819300000001</c:v>
                </c:pt>
                <c:pt idx="40843">
                  <c:v>107.79083300000001</c:v>
                </c:pt>
                <c:pt idx="40844">
                  <c:v>107.79347199999999</c:v>
                </c:pt>
                <c:pt idx="40845">
                  <c:v>107.79611199999999</c:v>
                </c:pt>
                <c:pt idx="40846">
                  <c:v>107.79875199999999</c:v>
                </c:pt>
                <c:pt idx="40847">
                  <c:v>107.80139200000001</c:v>
                </c:pt>
                <c:pt idx="40848">
                  <c:v>107.80403099999999</c:v>
                </c:pt>
                <c:pt idx="40849">
                  <c:v>107.80667099999999</c:v>
                </c:pt>
                <c:pt idx="40850">
                  <c:v>107.80931099999999</c:v>
                </c:pt>
                <c:pt idx="40851">
                  <c:v>107.81195099999999</c:v>
                </c:pt>
                <c:pt idx="40852">
                  <c:v>107.814583</c:v>
                </c:pt>
                <c:pt idx="40853">
                  <c:v>107.817223</c:v>
                </c:pt>
                <c:pt idx="40854">
                  <c:v>107.819862</c:v>
                </c:pt>
                <c:pt idx="40855">
                  <c:v>107.822502</c:v>
                </c:pt>
                <c:pt idx="40856">
                  <c:v>107.825142</c:v>
                </c:pt>
                <c:pt idx="40857">
                  <c:v>107.827782</c:v>
                </c:pt>
                <c:pt idx="40858">
                  <c:v>107.830421</c:v>
                </c:pt>
                <c:pt idx="40859">
                  <c:v>107.833061</c:v>
                </c:pt>
                <c:pt idx="40860">
                  <c:v>107.835701</c:v>
                </c:pt>
                <c:pt idx="40861">
                  <c:v>107.838341</c:v>
                </c:pt>
                <c:pt idx="40862">
                  <c:v>107.840981</c:v>
                </c:pt>
                <c:pt idx="40863">
                  <c:v>107.84362</c:v>
                </c:pt>
                <c:pt idx="40864">
                  <c:v>107.84626</c:v>
                </c:pt>
                <c:pt idx="40865">
                  <c:v>107.8489</c:v>
                </c:pt>
                <c:pt idx="40866">
                  <c:v>107.85154</c:v>
                </c:pt>
                <c:pt idx="40867">
                  <c:v>107.854179</c:v>
                </c:pt>
                <c:pt idx="40868">
                  <c:v>107.856819</c:v>
                </c:pt>
                <c:pt idx="40869">
                  <c:v>107.859459</c:v>
                </c:pt>
                <c:pt idx="40870">
                  <c:v>107.862099</c:v>
                </c:pt>
                <c:pt idx="40871">
                  <c:v>107.864738</c:v>
                </c:pt>
                <c:pt idx="40872">
                  <c:v>107.867378</c:v>
                </c:pt>
                <c:pt idx="40873">
                  <c:v>107.870018</c:v>
                </c:pt>
                <c:pt idx="40874">
                  <c:v>107.87264999999999</c:v>
                </c:pt>
                <c:pt idx="40875">
                  <c:v>107.87529000000001</c:v>
                </c:pt>
                <c:pt idx="40876">
                  <c:v>107.87793000000001</c:v>
                </c:pt>
                <c:pt idx="40877">
                  <c:v>107.88056899999999</c:v>
                </c:pt>
                <c:pt idx="40878">
                  <c:v>107.88320899999999</c:v>
                </c:pt>
                <c:pt idx="40879">
                  <c:v>107.88584899999999</c:v>
                </c:pt>
                <c:pt idx="40880">
                  <c:v>107.88848900000001</c:v>
                </c:pt>
                <c:pt idx="40881">
                  <c:v>107.89112900000001</c:v>
                </c:pt>
                <c:pt idx="40882">
                  <c:v>107.89376799999999</c:v>
                </c:pt>
                <c:pt idx="40883">
                  <c:v>107.89640799999999</c:v>
                </c:pt>
                <c:pt idx="40884">
                  <c:v>107.89904799999999</c:v>
                </c:pt>
                <c:pt idx="40885">
                  <c:v>107.90168799999999</c:v>
                </c:pt>
                <c:pt idx="40886">
                  <c:v>107.90432699999999</c:v>
                </c:pt>
                <c:pt idx="40887">
                  <c:v>107.90696699999999</c:v>
                </c:pt>
                <c:pt idx="40888">
                  <c:v>107.90960699999999</c:v>
                </c:pt>
                <c:pt idx="40889">
                  <c:v>107.91224699999999</c:v>
                </c:pt>
                <c:pt idx="40890">
                  <c:v>107.914886</c:v>
                </c:pt>
                <c:pt idx="40891">
                  <c:v>107.917526</c:v>
                </c:pt>
                <c:pt idx="40892">
                  <c:v>107.92016599999999</c:v>
                </c:pt>
                <c:pt idx="40893">
                  <c:v>107.92280599999999</c:v>
                </c:pt>
                <c:pt idx="40894">
                  <c:v>107.92544599999999</c:v>
                </c:pt>
                <c:pt idx="40895">
                  <c:v>107.928078</c:v>
                </c:pt>
                <c:pt idx="40896">
                  <c:v>107.930717</c:v>
                </c:pt>
                <c:pt idx="40897">
                  <c:v>107.933357</c:v>
                </c:pt>
                <c:pt idx="40898">
                  <c:v>107.935997</c:v>
                </c:pt>
                <c:pt idx="40899">
                  <c:v>107.938637</c:v>
                </c:pt>
                <c:pt idx="40900">
                  <c:v>107.941277</c:v>
                </c:pt>
                <c:pt idx="40901">
                  <c:v>107.943916</c:v>
                </c:pt>
                <c:pt idx="40902">
                  <c:v>107.946556</c:v>
                </c:pt>
                <c:pt idx="40903">
                  <c:v>107.949196</c:v>
                </c:pt>
                <c:pt idx="40904">
                  <c:v>107.951836</c:v>
                </c:pt>
                <c:pt idx="40905">
                  <c:v>107.954475</c:v>
                </c:pt>
                <c:pt idx="40906">
                  <c:v>107.957115</c:v>
                </c:pt>
                <c:pt idx="40907">
                  <c:v>107.959755</c:v>
                </c:pt>
                <c:pt idx="40908">
                  <c:v>107.962395</c:v>
                </c:pt>
                <c:pt idx="40909">
                  <c:v>107.965034</c:v>
                </c:pt>
                <c:pt idx="40910">
                  <c:v>107.967674</c:v>
                </c:pt>
                <c:pt idx="40911">
                  <c:v>107.970314</c:v>
                </c:pt>
                <c:pt idx="40912">
                  <c:v>107.972954</c:v>
                </c:pt>
                <c:pt idx="40913">
                  <c:v>107.975594</c:v>
                </c:pt>
                <c:pt idx="40914">
                  <c:v>107.978233</c:v>
                </c:pt>
                <c:pt idx="40915">
                  <c:v>107.980873</c:v>
                </c:pt>
                <c:pt idx="40916">
                  <c:v>107.983513</c:v>
                </c:pt>
                <c:pt idx="40917">
                  <c:v>107.98614499999999</c:v>
                </c:pt>
                <c:pt idx="40918">
                  <c:v>107.98878499999999</c:v>
                </c:pt>
                <c:pt idx="40919">
                  <c:v>107.99142500000001</c:v>
                </c:pt>
                <c:pt idx="40920">
                  <c:v>107.99406399999999</c:v>
                </c:pt>
                <c:pt idx="40921">
                  <c:v>107.99670399999999</c:v>
                </c:pt>
                <c:pt idx="40922">
                  <c:v>107.99934399999999</c:v>
                </c:pt>
                <c:pt idx="40923">
                  <c:v>108.00198399999999</c:v>
                </c:pt>
                <c:pt idx="40924">
                  <c:v>108.004623</c:v>
                </c:pt>
                <c:pt idx="40925">
                  <c:v>108.00726299999999</c:v>
                </c:pt>
                <c:pt idx="40926">
                  <c:v>108.00990299999999</c:v>
                </c:pt>
                <c:pt idx="40927">
                  <c:v>108.01254299999999</c:v>
                </c:pt>
                <c:pt idx="40928">
                  <c:v>108.015182</c:v>
                </c:pt>
                <c:pt idx="40929">
                  <c:v>108.017822</c:v>
                </c:pt>
                <c:pt idx="40930">
                  <c:v>108.02046199999999</c:v>
                </c:pt>
                <c:pt idx="40931">
                  <c:v>108.02310199999999</c:v>
                </c:pt>
                <c:pt idx="40932">
                  <c:v>108.02574199999999</c:v>
                </c:pt>
                <c:pt idx="40933">
                  <c:v>108.028381</c:v>
                </c:pt>
                <c:pt idx="40934">
                  <c:v>108.031021</c:v>
                </c:pt>
                <c:pt idx="40935">
                  <c:v>108.033661</c:v>
                </c:pt>
                <c:pt idx="40936">
                  <c:v>108.03630099999999</c:v>
                </c:pt>
                <c:pt idx="40937">
                  <c:v>108.03894</c:v>
                </c:pt>
                <c:pt idx="40938">
                  <c:v>108.04158</c:v>
                </c:pt>
                <c:pt idx="40939">
                  <c:v>108.044212</c:v>
                </c:pt>
                <c:pt idx="40940">
                  <c:v>108.046852</c:v>
                </c:pt>
                <c:pt idx="40941">
                  <c:v>108.049492</c:v>
                </c:pt>
                <c:pt idx="40942">
                  <c:v>108.052132</c:v>
                </c:pt>
                <c:pt idx="40943">
                  <c:v>108.054771</c:v>
                </c:pt>
                <c:pt idx="40944">
                  <c:v>108.057411</c:v>
                </c:pt>
                <c:pt idx="40945">
                  <c:v>108.060051</c:v>
                </c:pt>
                <c:pt idx="40946">
                  <c:v>108.062691</c:v>
                </c:pt>
                <c:pt idx="40947">
                  <c:v>108.065331</c:v>
                </c:pt>
                <c:pt idx="40948">
                  <c:v>108.06797</c:v>
                </c:pt>
                <c:pt idx="40949">
                  <c:v>108.07061</c:v>
                </c:pt>
                <c:pt idx="40950">
                  <c:v>108.07325</c:v>
                </c:pt>
                <c:pt idx="40951">
                  <c:v>108.07589</c:v>
                </c:pt>
                <c:pt idx="40952">
                  <c:v>108.078529</c:v>
                </c:pt>
                <c:pt idx="40953">
                  <c:v>108.081169</c:v>
                </c:pt>
                <c:pt idx="40954">
                  <c:v>108.083809</c:v>
                </c:pt>
                <c:pt idx="40955">
                  <c:v>108.086449</c:v>
                </c:pt>
                <c:pt idx="40956">
                  <c:v>108.089088</c:v>
                </c:pt>
                <c:pt idx="40957">
                  <c:v>108.091728</c:v>
                </c:pt>
                <c:pt idx="40958">
                  <c:v>108.094368</c:v>
                </c:pt>
                <c:pt idx="40959">
                  <c:v>108.097008</c:v>
                </c:pt>
                <c:pt idx="40960">
                  <c:v>108.09963999999999</c:v>
                </c:pt>
                <c:pt idx="40961">
                  <c:v>108.10227999999999</c:v>
                </c:pt>
                <c:pt idx="40962">
                  <c:v>108.104919</c:v>
                </c:pt>
                <c:pt idx="40963">
                  <c:v>108.10755899999999</c:v>
                </c:pt>
                <c:pt idx="40964">
                  <c:v>108.11019899999999</c:v>
                </c:pt>
                <c:pt idx="40965">
                  <c:v>108.11283899999999</c:v>
                </c:pt>
                <c:pt idx="40966">
                  <c:v>108.11547899999999</c:v>
                </c:pt>
                <c:pt idx="40967">
                  <c:v>108.118118</c:v>
                </c:pt>
                <c:pt idx="40968">
                  <c:v>108.120758</c:v>
                </c:pt>
                <c:pt idx="40969">
                  <c:v>108.12339799999999</c:v>
                </c:pt>
                <c:pt idx="40970">
                  <c:v>108.12603799999999</c:v>
                </c:pt>
                <c:pt idx="40971">
                  <c:v>108.128677</c:v>
                </c:pt>
                <c:pt idx="40972">
                  <c:v>108.131317</c:v>
                </c:pt>
                <c:pt idx="40973">
                  <c:v>108.133957</c:v>
                </c:pt>
                <c:pt idx="40974">
                  <c:v>108.13659699999999</c:v>
                </c:pt>
                <c:pt idx="40975">
                  <c:v>108.139236</c:v>
                </c:pt>
                <c:pt idx="40976">
                  <c:v>108.141876</c:v>
                </c:pt>
                <c:pt idx="40977">
                  <c:v>108.144516</c:v>
                </c:pt>
                <c:pt idx="40978">
                  <c:v>108.147156</c:v>
                </c:pt>
                <c:pt idx="40979">
                  <c:v>108.14979599999999</c:v>
                </c:pt>
                <c:pt idx="40980">
                  <c:v>108.152435</c:v>
                </c:pt>
                <c:pt idx="40981">
                  <c:v>108.155075</c:v>
                </c:pt>
                <c:pt idx="40982">
                  <c:v>108.157707</c:v>
                </c:pt>
                <c:pt idx="40983">
                  <c:v>108.160347</c:v>
                </c:pt>
                <c:pt idx="40984">
                  <c:v>108.162987</c:v>
                </c:pt>
                <c:pt idx="40985">
                  <c:v>108.165627</c:v>
                </c:pt>
                <c:pt idx="40986">
                  <c:v>108.168266</c:v>
                </c:pt>
                <c:pt idx="40987">
                  <c:v>108.170906</c:v>
                </c:pt>
                <c:pt idx="40988">
                  <c:v>108.173546</c:v>
                </c:pt>
                <c:pt idx="40989">
                  <c:v>108.176186</c:v>
                </c:pt>
                <c:pt idx="40990">
                  <c:v>108.178825</c:v>
                </c:pt>
                <c:pt idx="40991">
                  <c:v>108.181465</c:v>
                </c:pt>
                <c:pt idx="40992">
                  <c:v>108.184105</c:v>
                </c:pt>
                <c:pt idx="40993">
                  <c:v>108.186745</c:v>
                </c:pt>
                <c:pt idx="40994">
                  <c:v>108.189384</c:v>
                </c:pt>
                <c:pt idx="40995">
                  <c:v>108.192024</c:v>
                </c:pt>
                <c:pt idx="40996">
                  <c:v>108.194664</c:v>
                </c:pt>
                <c:pt idx="40997">
                  <c:v>108.197304</c:v>
                </c:pt>
                <c:pt idx="40998">
                  <c:v>108.199944</c:v>
                </c:pt>
                <c:pt idx="40999">
                  <c:v>108.202583</c:v>
                </c:pt>
                <c:pt idx="41000">
                  <c:v>108.205223</c:v>
                </c:pt>
                <c:pt idx="41001">
                  <c:v>108.207863</c:v>
                </c:pt>
                <c:pt idx="41002">
                  <c:v>108.210503</c:v>
                </c:pt>
                <c:pt idx="41003">
                  <c:v>108.213142</c:v>
                </c:pt>
                <c:pt idx="41004">
                  <c:v>108.21577499999999</c:v>
                </c:pt>
                <c:pt idx="41005">
                  <c:v>108.218414</c:v>
                </c:pt>
                <c:pt idx="41006">
                  <c:v>108.221054</c:v>
                </c:pt>
                <c:pt idx="41007">
                  <c:v>108.22369399999999</c:v>
                </c:pt>
                <c:pt idx="41008">
                  <c:v>108.22633399999999</c:v>
                </c:pt>
                <c:pt idx="41009">
                  <c:v>108.228973</c:v>
                </c:pt>
                <c:pt idx="41010">
                  <c:v>108.231613</c:v>
                </c:pt>
                <c:pt idx="41011">
                  <c:v>108.234253</c:v>
                </c:pt>
                <c:pt idx="41012">
                  <c:v>108.23689299999999</c:v>
                </c:pt>
                <c:pt idx="41013">
                  <c:v>108.239532</c:v>
                </c:pt>
                <c:pt idx="41014">
                  <c:v>108.242172</c:v>
                </c:pt>
                <c:pt idx="41015">
                  <c:v>108.244812</c:v>
                </c:pt>
                <c:pt idx="41016">
                  <c:v>108.247452</c:v>
                </c:pt>
                <c:pt idx="41017">
                  <c:v>108.250092</c:v>
                </c:pt>
                <c:pt idx="41018">
                  <c:v>108.252731</c:v>
                </c:pt>
                <c:pt idx="41019">
                  <c:v>108.255371</c:v>
                </c:pt>
                <c:pt idx="41020">
                  <c:v>108.258011</c:v>
                </c:pt>
                <c:pt idx="41021">
                  <c:v>108.260651</c:v>
                </c:pt>
                <c:pt idx="41022">
                  <c:v>108.26329</c:v>
                </c:pt>
                <c:pt idx="41023">
                  <c:v>108.26593</c:v>
                </c:pt>
                <c:pt idx="41024">
                  <c:v>108.26857</c:v>
                </c:pt>
                <c:pt idx="41025">
                  <c:v>108.27121</c:v>
                </c:pt>
                <c:pt idx="41026">
                  <c:v>108.273842</c:v>
                </c:pt>
                <c:pt idx="41027">
                  <c:v>108.276482</c:v>
                </c:pt>
                <c:pt idx="41028">
                  <c:v>108.279121</c:v>
                </c:pt>
                <c:pt idx="41029">
                  <c:v>108.281761</c:v>
                </c:pt>
                <c:pt idx="41030">
                  <c:v>108.284401</c:v>
                </c:pt>
                <c:pt idx="41031">
                  <c:v>108.287041</c:v>
                </c:pt>
                <c:pt idx="41032">
                  <c:v>108.28968</c:v>
                </c:pt>
                <c:pt idx="41033">
                  <c:v>108.29232</c:v>
                </c:pt>
                <c:pt idx="41034">
                  <c:v>108.29496</c:v>
                </c:pt>
                <c:pt idx="41035">
                  <c:v>108.2976</c:v>
                </c:pt>
                <c:pt idx="41036">
                  <c:v>108.30024</c:v>
                </c:pt>
                <c:pt idx="41037">
                  <c:v>108.302879</c:v>
                </c:pt>
                <c:pt idx="41038">
                  <c:v>108.305519</c:v>
                </c:pt>
                <c:pt idx="41039">
                  <c:v>108.308159</c:v>
                </c:pt>
                <c:pt idx="41040">
                  <c:v>108.310799</c:v>
                </c:pt>
                <c:pt idx="41041">
                  <c:v>108.313438</c:v>
                </c:pt>
                <c:pt idx="41042">
                  <c:v>108.316078</c:v>
                </c:pt>
                <c:pt idx="41043">
                  <c:v>108.318718</c:v>
                </c:pt>
                <c:pt idx="41044">
                  <c:v>108.321358</c:v>
                </c:pt>
                <c:pt idx="41045">
                  <c:v>108.32399700000001</c:v>
                </c:pt>
                <c:pt idx="41046">
                  <c:v>108.32663700000001</c:v>
                </c:pt>
                <c:pt idx="41047">
                  <c:v>108.329269</c:v>
                </c:pt>
                <c:pt idx="41048">
                  <c:v>108.331909</c:v>
                </c:pt>
                <c:pt idx="41049">
                  <c:v>108.334549</c:v>
                </c:pt>
                <c:pt idx="41050">
                  <c:v>108.337189</c:v>
                </c:pt>
                <c:pt idx="41051">
                  <c:v>108.339828</c:v>
                </c:pt>
                <c:pt idx="41052">
                  <c:v>108.342468</c:v>
                </c:pt>
                <c:pt idx="41053">
                  <c:v>108.345108</c:v>
                </c:pt>
                <c:pt idx="41054">
                  <c:v>108.347748</c:v>
                </c:pt>
                <c:pt idx="41055">
                  <c:v>108.350388</c:v>
                </c:pt>
                <c:pt idx="41056">
                  <c:v>108.353027</c:v>
                </c:pt>
                <c:pt idx="41057">
                  <c:v>108.355667</c:v>
                </c:pt>
                <c:pt idx="41058">
                  <c:v>108.358307</c:v>
                </c:pt>
                <c:pt idx="41059">
                  <c:v>108.360947</c:v>
                </c:pt>
                <c:pt idx="41060">
                  <c:v>108.363586</c:v>
                </c:pt>
                <c:pt idx="41061">
                  <c:v>108.366226</c:v>
                </c:pt>
                <c:pt idx="41062">
                  <c:v>108.368866</c:v>
                </c:pt>
                <c:pt idx="41063">
                  <c:v>108.371506</c:v>
                </c:pt>
                <c:pt idx="41064">
                  <c:v>108.374146</c:v>
                </c:pt>
                <c:pt idx="41065">
                  <c:v>108.376785</c:v>
                </c:pt>
                <c:pt idx="41066">
                  <c:v>108.379425</c:v>
                </c:pt>
                <c:pt idx="41067">
                  <c:v>108.382065</c:v>
                </c:pt>
                <c:pt idx="41068">
                  <c:v>108.384705</c:v>
                </c:pt>
                <c:pt idx="41069">
                  <c:v>108.387337</c:v>
                </c:pt>
                <c:pt idx="41070">
                  <c:v>108.389977</c:v>
                </c:pt>
                <c:pt idx="41071">
                  <c:v>108.392616</c:v>
                </c:pt>
                <c:pt idx="41072">
                  <c:v>108.395256</c:v>
                </c:pt>
                <c:pt idx="41073">
                  <c:v>108.397896</c:v>
                </c:pt>
                <c:pt idx="41074">
                  <c:v>108.400536</c:v>
                </c:pt>
                <c:pt idx="41075">
                  <c:v>108.403175</c:v>
                </c:pt>
                <c:pt idx="41076">
                  <c:v>108.405815</c:v>
                </c:pt>
                <c:pt idx="41077">
                  <c:v>108.408455</c:v>
                </c:pt>
                <c:pt idx="41078">
                  <c:v>108.411095</c:v>
                </c:pt>
                <c:pt idx="41079">
                  <c:v>108.41373400000001</c:v>
                </c:pt>
                <c:pt idx="41080">
                  <c:v>108.416374</c:v>
                </c:pt>
                <c:pt idx="41081">
                  <c:v>108.419014</c:v>
                </c:pt>
                <c:pt idx="41082">
                  <c:v>108.421654</c:v>
                </c:pt>
                <c:pt idx="41083">
                  <c:v>108.424294</c:v>
                </c:pt>
                <c:pt idx="41084">
                  <c:v>108.42693300000001</c:v>
                </c:pt>
                <c:pt idx="41085">
                  <c:v>108.429573</c:v>
                </c:pt>
                <c:pt idx="41086">
                  <c:v>108.432213</c:v>
                </c:pt>
                <c:pt idx="41087">
                  <c:v>108.434853</c:v>
                </c:pt>
                <c:pt idx="41088">
                  <c:v>108.43749200000001</c:v>
                </c:pt>
                <c:pt idx="41089">
                  <c:v>108.44013200000001</c:v>
                </c:pt>
                <c:pt idx="41090">
                  <c:v>108.44277200000001</c:v>
                </c:pt>
                <c:pt idx="41091">
                  <c:v>108.445404</c:v>
                </c:pt>
                <c:pt idx="41092">
                  <c:v>108.448044</c:v>
                </c:pt>
                <c:pt idx="41093">
                  <c:v>108.450684</c:v>
                </c:pt>
                <c:pt idx="41094">
                  <c:v>108.453323</c:v>
                </c:pt>
                <c:pt idx="41095">
                  <c:v>108.455963</c:v>
                </c:pt>
                <c:pt idx="41096">
                  <c:v>108.458603</c:v>
                </c:pt>
                <c:pt idx="41097">
                  <c:v>108.461243</c:v>
                </c:pt>
                <c:pt idx="41098">
                  <c:v>108.463882</c:v>
                </c:pt>
                <c:pt idx="41099">
                  <c:v>108.466522</c:v>
                </c:pt>
                <c:pt idx="41100">
                  <c:v>108.469162</c:v>
                </c:pt>
                <c:pt idx="41101">
                  <c:v>108.471802</c:v>
                </c:pt>
                <c:pt idx="41102">
                  <c:v>108.474442</c:v>
                </c:pt>
                <c:pt idx="41103">
                  <c:v>108.477081</c:v>
                </c:pt>
                <c:pt idx="41104">
                  <c:v>108.479721</c:v>
                </c:pt>
                <c:pt idx="41105">
                  <c:v>108.482361</c:v>
                </c:pt>
                <c:pt idx="41106">
                  <c:v>108.485001</c:v>
                </c:pt>
                <c:pt idx="41107">
                  <c:v>108.48764</c:v>
                </c:pt>
                <c:pt idx="41108">
                  <c:v>108.49028</c:v>
                </c:pt>
                <c:pt idx="41109">
                  <c:v>108.49292</c:v>
                </c:pt>
                <c:pt idx="41110">
                  <c:v>108.49556</c:v>
                </c:pt>
                <c:pt idx="41111">
                  <c:v>108.498199</c:v>
                </c:pt>
                <c:pt idx="41112">
                  <c:v>108.500832</c:v>
                </c:pt>
                <c:pt idx="41113">
                  <c:v>108.503471</c:v>
                </c:pt>
                <c:pt idx="41114">
                  <c:v>108.506111</c:v>
                </c:pt>
                <c:pt idx="41115">
                  <c:v>108.508751</c:v>
                </c:pt>
                <c:pt idx="41116">
                  <c:v>108.511391</c:v>
                </c:pt>
                <c:pt idx="41117">
                  <c:v>108.51403000000001</c:v>
                </c:pt>
                <c:pt idx="41118">
                  <c:v>108.51667</c:v>
                </c:pt>
                <c:pt idx="41119">
                  <c:v>108.51931</c:v>
                </c:pt>
                <c:pt idx="41120">
                  <c:v>108.52195</c:v>
                </c:pt>
                <c:pt idx="41121">
                  <c:v>108.52459</c:v>
                </c:pt>
                <c:pt idx="41122">
                  <c:v>108.52722900000001</c:v>
                </c:pt>
                <c:pt idx="41123">
                  <c:v>108.52986900000001</c:v>
                </c:pt>
                <c:pt idx="41124">
                  <c:v>108.532509</c:v>
                </c:pt>
                <c:pt idx="41125">
                  <c:v>108.535149</c:v>
                </c:pt>
                <c:pt idx="41126">
                  <c:v>108.53778800000001</c:v>
                </c:pt>
                <c:pt idx="41127">
                  <c:v>108.54042800000001</c:v>
                </c:pt>
                <c:pt idx="41128">
                  <c:v>108.54306800000001</c:v>
                </c:pt>
                <c:pt idx="41129">
                  <c:v>108.545708</c:v>
                </c:pt>
                <c:pt idx="41130">
                  <c:v>108.54834700000001</c:v>
                </c:pt>
                <c:pt idx="41131">
                  <c:v>108.55098700000001</c:v>
                </c:pt>
                <c:pt idx="41132">
                  <c:v>108.55362700000001</c:v>
                </c:pt>
                <c:pt idx="41133">
                  <c:v>108.55626700000001</c:v>
                </c:pt>
                <c:pt idx="41134">
                  <c:v>108.558899</c:v>
                </c:pt>
                <c:pt idx="41135">
                  <c:v>108.561539</c:v>
                </c:pt>
                <c:pt idx="41136">
                  <c:v>108.564178</c:v>
                </c:pt>
                <c:pt idx="41137">
                  <c:v>108.566818</c:v>
                </c:pt>
                <c:pt idx="41138">
                  <c:v>108.569458</c:v>
                </c:pt>
                <c:pt idx="41139">
                  <c:v>108.572098</c:v>
                </c:pt>
                <c:pt idx="41140">
                  <c:v>108.574738</c:v>
                </c:pt>
                <c:pt idx="41141">
                  <c:v>108.577377</c:v>
                </c:pt>
                <c:pt idx="41142">
                  <c:v>108.580017</c:v>
                </c:pt>
                <c:pt idx="41143">
                  <c:v>108.582657</c:v>
                </c:pt>
                <c:pt idx="41144">
                  <c:v>108.585297</c:v>
                </c:pt>
                <c:pt idx="41145">
                  <c:v>108.587936</c:v>
                </c:pt>
                <c:pt idx="41146">
                  <c:v>108.590576</c:v>
                </c:pt>
                <c:pt idx="41147">
                  <c:v>108.593216</c:v>
                </c:pt>
                <c:pt idx="41148">
                  <c:v>108.595856</c:v>
                </c:pt>
                <c:pt idx="41149">
                  <c:v>108.598495</c:v>
                </c:pt>
                <c:pt idx="41150">
                  <c:v>108.601135</c:v>
                </c:pt>
                <c:pt idx="41151">
                  <c:v>108.603775</c:v>
                </c:pt>
                <c:pt idx="41152">
                  <c:v>108.606415</c:v>
                </c:pt>
                <c:pt idx="41153">
                  <c:v>108.609055</c:v>
                </c:pt>
                <c:pt idx="41154">
                  <c:v>108.611694</c:v>
                </c:pt>
                <c:pt idx="41155">
                  <c:v>108.614334</c:v>
                </c:pt>
                <c:pt idx="41156">
                  <c:v>108.61696600000001</c:v>
                </c:pt>
                <c:pt idx="41157">
                  <c:v>108.619606</c:v>
                </c:pt>
                <c:pt idx="41158">
                  <c:v>108.622246</c:v>
                </c:pt>
                <c:pt idx="41159">
                  <c:v>108.624886</c:v>
                </c:pt>
                <c:pt idx="41160">
                  <c:v>108.62752500000001</c:v>
                </c:pt>
                <c:pt idx="41161">
                  <c:v>108.63016500000001</c:v>
                </c:pt>
                <c:pt idx="41162">
                  <c:v>108.632805</c:v>
                </c:pt>
                <c:pt idx="41163">
                  <c:v>108.635445</c:v>
                </c:pt>
                <c:pt idx="41164">
                  <c:v>108.63808400000001</c:v>
                </c:pt>
                <c:pt idx="41165">
                  <c:v>108.64072400000001</c:v>
                </c:pt>
                <c:pt idx="41166">
                  <c:v>108.64336400000001</c:v>
                </c:pt>
                <c:pt idx="41167">
                  <c:v>108.646004</c:v>
                </c:pt>
                <c:pt idx="41168">
                  <c:v>108.64864300000001</c:v>
                </c:pt>
                <c:pt idx="41169">
                  <c:v>108.65128300000001</c:v>
                </c:pt>
                <c:pt idx="41170">
                  <c:v>108.65392300000001</c:v>
                </c:pt>
                <c:pt idx="41171">
                  <c:v>108.65656300000001</c:v>
                </c:pt>
                <c:pt idx="41172">
                  <c:v>108.65920300000001</c:v>
                </c:pt>
                <c:pt idx="41173">
                  <c:v>108.66184199999999</c:v>
                </c:pt>
                <c:pt idx="41174">
                  <c:v>108.66448200000001</c:v>
                </c:pt>
                <c:pt idx="41175">
                  <c:v>108.66712200000001</c:v>
                </c:pt>
                <c:pt idx="41176">
                  <c:v>108.66976200000001</c:v>
                </c:pt>
                <c:pt idx="41177">
                  <c:v>108.67240099999999</c:v>
                </c:pt>
                <c:pt idx="41178">
                  <c:v>108.675034</c:v>
                </c:pt>
                <c:pt idx="41179">
                  <c:v>108.677673</c:v>
                </c:pt>
                <c:pt idx="41180">
                  <c:v>108.680313</c:v>
                </c:pt>
                <c:pt idx="41181">
                  <c:v>108.682953</c:v>
                </c:pt>
                <c:pt idx="41182">
                  <c:v>108.685593</c:v>
                </c:pt>
                <c:pt idx="41183">
                  <c:v>108.688232</c:v>
                </c:pt>
                <c:pt idx="41184">
                  <c:v>108.690872</c:v>
                </c:pt>
                <c:pt idx="41185">
                  <c:v>108.693512</c:v>
                </c:pt>
                <c:pt idx="41186">
                  <c:v>108.696152</c:v>
                </c:pt>
                <c:pt idx="41187">
                  <c:v>108.698792</c:v>
                </c:pt>
                <c:pt idx="41188">
                  <c:v>108.701431</c:v>
                </c:pt>
                <c:pt idx="41189">
                  <c:v>108.704071</c:v>
                </c:pt>
                <c:pt idx="41190">
                  <c:v>108.706711</c:v>
                </c:pt>
                <c:pt idx="41191">
                  <c:v>108.709351</c:v>
                </c:pt>
                <c:pt idx="41192">
                  <c:v>108.71199</c:v>
                </c:pt>
                <c:pt idx="41193">
                  <c:v>108.71463</c:v>
                </c:pt>
                <c:pt idx="41194">
                  <c:v>108.71727</c:v>
                </c:pt>
                <c:pt idx="41195">
                  <c:v>108.71991</c:v>
                </c:pt>
                <c:pt idx="41196">
                  <c:v>108.722549</c:v>
                </c:pt>
                <c:pt idx="41197">
                  <c:v>108.725189</c:v>
                </c:pt>
                <c:pt idx="41198">
                  <c:v>108.727829</c:v>
                </c:pt>
                <c:pt idx="41199">
                  <c:v>108.73046100000001</c:v>
                </c:pt>
                <c:pt idx="41200">
                  <c:v>108.733101</c:v>
                </c:pt>
                <c:pt idx="41201">
                  <c:v>108.735741</c:v>
                </c:pt>
                <c:pt idx="41202">
                  <c:v>108.73838000000001</c:v>
                </c:pt>
                <c:pt idx="41203">
                  <c:v>108.74102000000001</c:v>
                </c:pt>
                <c:pt idx="41204">
                  <c:v>108.74366000000001</c:v>
                </c:pt>
                <c:pt idx="41205">
                  <c:v>108.74630000000001</c:v>
                </c:pt>
                <c:pt idx="41206">
                  <c:v>108.74894</c:v>
                </c:pt>
                <c:pt idx="41207">
                  <c:v>108.75157900000001</c:v>
                </c:pt>
                <c:pt idx="41208">
                  <c:v>108.75421900000001</c:v>
                </c:pt>
                <c:pt idx="41209">
                  <c:v>108.75685900000001</c:v>
                </c:pt>
                <c:pt idx="41210">
                  <c:v>108.75949900000001</c:v>
                </c:pt>
                <c:pt idx="41211">
                  <c:v>108.76213799999999</c:v>
                </c:pt>
                <c:pt idx="41212">
                  <c:v>108.76477800000001</c:v>
                </c:pt>
                <c:pt idx="41213">
                  <c:v>108.76741800000001</c:v>
                </c:pt>
                <c:pt idx="41214">
                  <c:v>108.77005800000001</c:v>
                </c:pt>
                <c:pt idx="41215">
                  <c:v>108.77269699999999</c:v>
                </c:pt>
                <c:pt idx="41216">
                  <c:v>108.77533699999999</c:v>
                </c:pt>
                <c:pt idx="41217">
                  <c:v>108.77797700000001</c:v>
                </c:pt>
                <c:pt idx="41218">
                  <c:v>108.78061700000001</c:v>
                </c:pt>
                <c:pt idx="41219">
                  <c:v>108.78325700000001</c:v>
                </c:pt>
                <c:pt idx="41220">
                  <c:v>108.78589599999999</c:v>
                </c:pt>
                <c:pt idx="41221">
                  <c:v>108.788528</c:v>
                </c:pt>
                <c:pt idx="41222">
                  <c:v>108.791168</c:v>
                </c:pt>
                <c:pt idx="41223">
                  <c:v>108.793808</c:v>
                </c:pt>
                <c:pt idx="41224">
                  <c:v>108.796448</c:v>
                </c:pt>
                <c:pt idx="41225">
                  <c:v>108.799088</c:v>
                </c:pt>
                <c:pt idx="41226">
                  <c:v>108.801727</c:v>
                </c:pt>
                <c:pt idx="41227">
                  <c:v>108.804367</c:v>
                </c:pt>
                <c:pt idx="41228">
                  <c:v>108.807007</c:v>
                </c:pt>
                <c:pt idx="41229">
                  <c:v>108.809647</c:v>
                </c:pt>
                <c:pt idx="41230">
                  <c:v>108.812286</c:v>
                </c:pt>
                <c:pt idx="41231">
                  <c:v>108.814926</c:v>
                </c:pt>
                <c:pt idx="41232">
                  <c:v>108.817566</c:v>
                </c:pt>
                <c:pt idx="41233">
                  <c:v>108.820206</c:v>
                </c:pt>
                <c:pt idx="41234">
                  <c:v>108.822845</c:v>
                </c:pt>
                <c:pt idx="41235">
                  <c:v>108.825485</c:v>
                </c:pt>
                <c:pt idx="41236">
                  <c:v>108.828125</c:v>
                </c:pt>
                <c:pt idx="41237">
                  <c:v>108.830765</c:v>
                </c:pt>
                <c:pt idx="41238">
                  <c:v>108.833405</c:v>
                </c:pt>
                <c:pt idx="41239">
                  <c:v>108.836044</c:v>
                </c:pt>
                <c:pt idx="41240">
                  <c:v>108.838684</c:v>
                </c:pt>
                <c:pt idx="41241">
                  <c:v>108.841324</c:v>
                </c:pt>
                <c:pt idx="41242">
                  <c:v>108.843964</c:v>
                </c:pt>
                <c:pt idx="41243">
                  <c:v>108.84659600000001</c:v>
                </c:pt>
                <c:pt idx="41244">
                  <c:v>108.849236</c:v>
                </c:pt>
                <c:pt idx="41245">
                  <c:v>108.85187500000001</c:v>
                </c:pt>
                <c:pt idx="41246">
                  <c:v>108.85451500000001</c:v>
                </c:pt>
                <c:pt idx="41247">
                  <c:v>108.85715500000001</c:v>
                </c:pt>
                <c:pt idx="41248">
                  <c:v>108.85979500000001</c:v>
                </c:pt>
                <c:pt idx="41249">
                  <c:v>108.86243399999999</c:v>
                </c:pt>
                <c:pt idx="41250">
                  <c:v>108.86507400000001</c:v>
                </c:pt>
                <c:pt idx="41251">
                  <c:v>108.86771400000001</c:v>
                </c:pt>
                <c:pt idx="41252">
                  <c:v>108.87035400000001</c:v>
                </c:pt>
                <c:pt idx="41253">
                  <c:v>108.87299299999999</c:v>
                </c:pt>
                <c:pt idx="41254">
                  <c:v>108.87563299999999</c:v>
                </c:pt>
                <c:pt idx="41255">
                  <c:v>108.87827299999999</c:v>
                </c:pt>
                <c:pt idx="41256">
                  <c:v>108.88091300000001</c:v>
                </c:pt>
                <c:pt idx="41257">
                  <c:v>108.88355300000001</c:v>
                </c:pt>
                <c:pt idx="41258">
                  <c:v>108.88619199999999</c:v>
                </c:pt>
                <c:pt idx="41259">
                  <c:v>108.88883199999999</c:v>
                </c:pt>
                <c:pt idx="41260">
                  <c:v>108.89147199999999</c:v>
                </c:pt>
                <c:pt idx="41261">
                  <c:v>108.89411200000001</c:v>
                </c:pt>
                <c:pt idx="41262">
                  <c:v>108.89675099999999</c:v>
                </c:pt>
                <c:pt idx="41263">
                  <c:v>108.89939099999999</c:v>
                </c:pt>
                <c:pt idx="41264">
                  <c:v>108.902023</c:v>
                </c:pt>
                <c:pt idx="41265">
                  <c:v>108.904663</c:v>
                </c:pt>
                <c:pt idx="41266">
                  <c:v>108.907303</c:v>
                </c:pt>
                <c:pt idx="41267">
                  <c:v>108.909943</c:v>
                </c:pt>
                <c:pt idx="41268">
                  <c:v>108.912582</c:v>
                </c:pt>
                <c:pt idx="41269">
                  <c:v>108.915222</c:v>
                </c:pt>
                <c:pt idx="41270">
                  <c:v>108.917862</c:v>
                </c:pt>
                <c:pt idx="41271">
                  <c:v>108.920502</c:v>
                </c:pt>
                <c:pt idx="41272">
                  <c:v>108.923141</c:v>
                </c:pt>
                <c:pt idx="41273">
                  <c:v>108.925781</c:v>
                </c:pt>
                <c:pt idx="41274">
                  <c:v>108.928421</c:v>
                </c:pt>
                <c:pt idx="41275">
                  <c:v>108.931061</c:v>
                </c:pt>
                <c:pt idx="41276">
                  <c:v>108.933701</c:v>
                </c:pt>
                <c:pt idx="41277">
                  <c:v>108.93634</c:v>
                </c:pt>
                <c:pt idx="41278">
                  <c:v>108.93898</c:v>
                </c:pt>
                <c:pt idx="41279">
                  <c:v>108.94162</c:v>
                </c:pt>
                <c:pt idx="41280">
                  <c:v>108.94426</c:v>
                </c:pt>
                <c:pt idx="41281">
                  <c:v>108.946899</c:v>
                </c:pt>
                <c:pt idx="41282">
                  <c:v>108.949539</c:v>
                </c:pt>
                <c:pt idx="41283">
                  <c:v>108.952179</c:v>
                </c:pt>
                <c:pt idx="41284">
                  <c:v>108.954819</c:v>
                </c:pt>
                <c:pt idx="41285">
                  <c:v>108.957458</c:v>
                </c:pt>
                <c:pt idx="41286">
                  <c:v>108.96009100000001</c:v>
                </c:pt>
                <c:pt idx="41287">
                  <c:v>108.96272999999999</c:v>
                </c:pt>
                <c:pt idx="41288">
                  <c:v>108.96536999999999</c:v>
                </c:pt>
                <c:pt idx="41289">
                  <c:v>108.96801000000001</c:v>
                </c:pt>
                <c:pt idx="41290">
                  <c:v>108.97065000000001</c:v>
                </c:pt>
                <c:pt idx="41291">
                  <c:v>108.97328899999999</c:v>
                </c:pt>
                <c:pt idx="41292">
                  <c:v>108.97592899999999</c:v>
                </c:pt>
                <c:pt idx="41293">
                  <c:v>108.97856899999999</c:v>
                </c:pt>
                <c:pt idx="41294">
                  <c:v>108.98120900000001</c:v>
                </c:pt>
                <c:pt idx="41295">
                  <c:v>108.98384900000001</c:v>
                </c:pt>
                <c:pt idx="41296">
                  <c:v>108.98648799999999</c:v>
                </c:pt>
                <c:pt idx="41297">
                  <c:v>108.98912799999999</c:v>
                </c:pt>
                <c:pt idx="41298">
                  <c:v>108.99176799999999</c:v>
                </c:pt>
                <c:pt idx="41299">
                  <c:v>108.99440800000001</c:v>
                </c:pt>
                <c:pt idx="41300">
                  <c:v>108.99704699999999</c:v>
                </c:pt>
                <c:pt idx="41301">
                  <c:v>108.99968699999999</c:v>
                </c:pt>
                <c:pt idx="41302">
                  <c:v>109.00232699999999</c:v>
                </c:pt>
                <c:pt idx="41303">
                  <c:v>109.00496699999999</c:v>
                </c:pt>
                <c:pt idx="41304">
                  <c:v>109.00760699999999</c:v>
                </c:pt>
                <c:pt idx="41305">
                  <c:v>109.010246</c:v>
                </c:pt>
                <c:pt idx="41306">
                  <c:v>109.01288599999999</c:v>
                </c:pt>
                <c:pt idx="41307">
                  <c:v>109.01552599999999</c:v>
                </c:pt>
                <c:pt idx="41308">
                  <c:v>109.018158</c:v>
                </c:pt>
                <c:pt idx="41309">
                  <c:v>109.020798</c:v>
                </c:pt>
                <c:pt idx="41310">
                  <c:v>109.023438</c:v>
                </c:pt>
                <c:pt idx="41311">
                  <c:v>109.026077</c:v>
                </c:pt>
                <c:pt idx="41312">
                  <c:v>109.028717</c:v>
                </c:pt>
                <c:pt idx="41313">
                  <c:v>109.031357</c:v>
                </c:pt>
                <c:pt idx="41314">
                  <c:v>109.033997</c:v>
                </c:pt>
                <c:pt idx="41315">
                  <c:v>109.036636</c:v>
                </c:pt>
                <c:pt idx="41316">
                  <c:v>109.039276</c:v>
                </c:pt>
                <c:pt idx="41317">
                  <c:v>109.041916</c:v>
                </c:pt>
                <c:pt idx="41318">
                  <c:v>109.044556</c:v>
                </c:pt>
                <c:pt idx="41319">
                  <c:v>109.047195</c:v>
                </c:pt>
                <c:pt idx="41320">
                  <c:v>109.049835</c:v>
                </c:pt>
                <c:pt idx="41321">
                  <c:v>109.052475</c:v>
                </c:pt>
                <c:pt idx="41322">
                  <c:v>109.055115</c:v>
                </c:pt>
                <c:pt idx="41323">
                  <c:v>109.057755</c:v>
                </c:pt>
                <c:pt idx="41324">
                  <c:v>109.060394</c:v>
                </c:pt>
                <c:pt idx="41325">
                  <c:v>109.063034</c:v>
                </c:pt>
                <c:pt idx="41326">
                  <c:v>109.065674</c:v>
                </c:pt>
                <c:pt idx="41327">
                  <c:v>109.068314</c:v>
                </c:pt>
                <c:pt idx="41328">
                  <c:v>109.070953</c:v>
                </c:pt>
                <c:pt idx="41329">
                  <c:v>109.07358600000001</c:v>
                </c:pt>
                <c:pt idx="41330">
                  <c:v>109.07622499999999</c:v>
                </c:pt>
                <c:pt idx="41331">
                  <c:v>109.07886499999999</c:v>
                </c:pt>
                <c:pt idx="41332">
                  <c:v>109.08150500000001</c:v>
                </c:pt>
                <c:pt idx="41333">
                  <c:v>109.08414500000001</c:v>
                </c:pt>
                <c:pt idx="41334">
                  <c:v>109.08678399999999</c:v>
                </c:pt>
                <c:pt idx="41335">
                  <c:v>109.08942399999999</c:v>
                </c:pt>
                <c:pt idx="41336">
                  <c:v>109.09206399999999</c:v>
                </c:pt>
                <c:pt idx="41337">
                  <c:v>109.09470399999999</c:v>
                </c:pt>
                <c:pt idx="41338">
                  <c:v>109.097343</c:v>
                </c:pt>
                <c:pt idx="41339">
                  <c:v>109.09998299999999</c:v>
                </c:pt>
                <c:pt idx="41340">
                  <c:v>109.10262299999999</c:v>
                </c:pt>
                <c:pt idx="41341">
                  <c:v>109.10526299999999</c:v>
                </c:pt>
                <c:pt idx="41342">
                  <c:v>109.10790299999999</c:v>
                </c:pt>
                <c:pt idx="41343">
                  <c:v>109.110542</c:v>
                </c:pt>
                <c:pt idx="41344">
                  <c:v>109.11318199999999</c:v>
                </c:pt>
                <c:pt idx="41345">
                  <c:v>109.11582199999999</c:v>
                </c:pt>
                <c:pt idx="41346">
                  <c:v>109.11846199999999</c:v>
                </c:pt>
                <c:pt idx="41347">
                  <c:v>109.121101</c:v>
                </c:pt>
                <c:pt idx="41348">
                  <c:v>109.123741</c:v>
                </c:pt>
                <c:pt idx="41349">
                  <c:v>109.12638099999999</c:v>
                </c:pt>
                <c:pt idx="41350">
                  <c:v>109.12902099999999</c:v>
                </c:pt>
                <c:pt idx="41351">
                  <c:v>109.131653</c:v>
                </c:pt>
                <c:pt idx="41352">
                  <c:v>109.134293</c:v>
                </c:pt>
                <c:pt idx="41353">
                  <c:v>109.136932</c:v>
                </c:pt>
                <c:pt idx="41354">
                  <c:v>109.139572</c:v>
                </c:pt>
                <c:pt idx="41355">
                  <c:v>109.142212</c:v>
                </c:pt>
                <c:pt idx="41356">
                  <c:v>109.144852</c:v>
                </c:pt>
                <c:pt idx="41357">
                  <c:v>109.147491</c:v>
                </c:pt>
                <c:pt idx="41358">
                  <c:v>109.150131</c:v>
                </c:pt>
                <c:pt idx="41359">
                  <c:v>109.152771</c:v>
                </c:pt>
                <c:pt idx="41360">
                  <c:v>109.155411</c:v>
                </c:pt>
                <c:pt idx="41361">
                  <c:v>109.158051</c:v>
                </c:pt>
                <c:pt idx="41362">
                  <c:v>109.16069</c:v>
                </c:pt>
                <c:pt idx="41363">
                  <c:v>109.16333</c:v>
                </c:pt>
                <c:pt idx="41364">
                  <c:v>109.16597</c:v>
                </c:pt>
                <c:pt idx="41365">
                  <c:v>109.16861</c:v>
                </c:pt>
                <c:pt idx="41366">
                  <c:v>109.171249</c:v>
                </c:pt>
                <c:pt idx="41367">
                  <c:v>109.173889</c:v>
                </c:pt>
                <c:pt idx="41368">
                  <c:v>109.176529</c:v>
                </c:pt>
                <c:pt idx="41369">
                  <c:v>109.179169</c:v>
                </c:pt>
                <c:pt idx="41370">
                  <c:v>109.181808</c:v>
                </c:pt>
                <c:pt idx="41371">
                  <c:v>109.184448</c:v>
                </c:pt>
                <c:pt idx="41372">
                  <c:v>109.187088</c:v>
                </c:pt>
                <c:pt idx="41373">
                  <c:v>109.18971999999999</c:v>
                </c:pt>
                <c:pt idx="41374">
                  <c:v>109.19235999999999</c:v>
                </c:pt>
                <c:pt idx="41375">
                  <c:v>109.19499999999999</c:v>
                </c:pt>
                <c:pt idx="41376">
                  <c:v>109.197639</c:v>
                </c:pt>
                <c:pt idx="41377">
                  <c:v>109.20027899999999</c:v>
                </c:pt>
                <c:pt idx="41378">
                  <c:v>109.20291899999999</c:v>
                </c:pt>
                <c:pt idx="41379">
                  <c:v>109.20555899999999</c:v>
                </c:pt>
                <c:pt idx="41380">
                  <c:v>109.20819899999999</c:v>
                </c:pt>
                <c:pt idx="41381">
                  <c:v>109.210838</c:v>
                </c:pt>
                <c:pt idx="41382">
                  <c:v>109.21347799999999</c:v>
                </c:pt>
                <c:pt idx="41383">
                  <c:v>109.21611799999999</c:v>
                </c:pt>
                <c:pt idx="41384">
                  <c:v>109.21875799999999</c:v>
                </c:pt>
                <c:pt idx="41385">
                  <c:v>109.221397</c:v>
                </c:pt>
                <c:pt idx="41386">
                  <c:v>109.224037</c:v>
                </c:pt>
                <c:pt idx="41387">
                  <c:v>109.226677</c:v>
                </c:pt>
                <c:pt idx="41388">
                  <c:v>109.22931699999999</c:v>
                </c:pt>
                <c:pt idx="41389">
                  <c:v>109.231956</c:v>
                </c:pt>
                <c:pt idx="41390">
                  <c:v>109.234596</c:v>
                </c:pt>
                <c:pt idx="41391">
                  <c:v>109.237236</c:v>
                </c:pt>
                <c:pt idx="41392">
                  <c:v>109.239876</c:v>
                </c:pt>
                <c:pt idx="41393">
                  <c:v>109.24251599999999</c:v>
                </c:pt>
                <c:pt idx="41394">
                  <c:v>109.245155</c:v>
                </c:pt>
                <c:pt idx="41395">
                  <c:v>109.247787</c:v>
                </c:pt>
                <c:pt idx="41396">
                  <c:v>109.250427</c:v>
                </c:pt>
                <c:pt idx="41397">
                  <c:v>109.253067</c:v>
                </c:pt>
                <c:pt idx="41398">
                  <c:v>109.255707</c:v>
                </c:pt>
                <c:pt idx="41399">
                  <c:v>109.258347</c:v>
                </c:pt>
                <c:pt idx="41400">
                  <c:v>109.260986</c:v>
                </c:pt>
                <c:pt idx="41401">
                  <c:v>109.263626</c:v>
                </c:pt>
                <c:pt idx="41402">
                  <c:v>109.266266</c:v>
                </c:pt>
                <c:pt idx="41403">
                  <c:v>109.268906</c:v>
                </c:pt>
                <c:pt idx="41404">
                  <c:v>109.271545</c:v>
                </c:pt>
                <c:pt idx="41405">
                  <c:v>109.274185</c:v>
                </c:pt>
                <c:pt idx="41406">
                  <c:v>109.276825</c:v>
                </c:pt>
                <c:pt idx="41407">
                  <c:v>109.279465</c:v>
                </c:pt>
                <c:pt idx="41408">
                  <c:v>109.282104</c:v>
                </c:pt>
                <c:pt idx="41409">
                  <c:v>109.284744</c:v>
                </c:pt>
                <c:pt idx="41410">
                  <c:v>109.287384</c:v>
                </c:pt>
                <c:pt idx="41411">
                  <c:v>109.290024</c:v>
                </c:pt>
                <c:pt idx="41412">
                  <c:v>109.292664</c:v>
                </c:pt>
                <c:pt idx="41413">
                  <c:v>109.295303</c:v>
                </c:pt>
                <c:pt idx="41414">
                  <c:v>109.297943</c:v>
                </c:pt>
                <c:pt idx="41415">
                  <c:v>109.300583</c:v>
                </c:pt>
                <c:pt idx="41416">
                  <c:v>109.30321499999999</c:v>
                </c:pt>
                <c:pt idx="41417">
                  <c:v>109.30585499999999</c:v>
                </c:pt>
                <c:pt idx="41418">
                  <c:v>109.30849499999999</c:v>
                </c:pt>
                <c:pt idx="41419">
                  <c:v>109.311134</c:v>
                </c:pt>
                <c:pt idx="41420">
                  <c:v>109.313774</c:v>
                </c:pt>
                <c:pt idx="41421">
                  <c:v>109.31641399999999</c:v>
                </c:pt>
                <c:pt idx="41422">
                  <c:v>109.31905399999999</c:v>
                </c:pt>
                <c:pt idx="41423">
                  <c:v>109.321693</c:v>
                </c:pt>
                <c:pt idx="41424">
                  <c:v>109.324333</c:v>
                </c:pt>
                <c:pt idx="41425">
                  <c:v>109.326973</c:v>
                </c:pt>
                <c:pt idx="41426">
                  <c:v>109.32961299999999</c:v>
                </c:pt>
                <c:pt idx="41427">
                  <c:v>109.33225299999999</c:v>
                </c:pt>
                <c:pt idx="41428">
                  <c:v>109.334892</c:v>
                </c:pt>
                <c:pt idx="41429">
                  <c:v>109.337532</c:v>
                </c:pt>
                <c:pt idx="41430">
                  <c:v>109.340172</c:v>
                </c:pt>
                <c:pt idx="41431">
                  <c:v>109.342812</c:v>
                </c:pt>
                <c:pt idx="41432">
                  <c:v>109.345451</c:v>
                </c:pt>
                <c:pt idx="41433">
                  <c:v>109.348091</c:v>
                </c:pt>
                <c:pt idx="41434">
                  <c:v>109.350731</c:v>
                </c:pt>
                <c:pt idx="41435">
                  <c:v>109.353371</c:v>
                </c:pt>
                <c:pt idx="41436">
                  <c:v>109.35601</c:v>
                </c:pt>
                <c:pt idx="41437">
                  <c:v>109.35865</c:v>
                </c:pt>
                <c:pt idx="41438">
                  <c:v>109.361282</c:v>
                </c:pt>
                <c:pt idx="41439">
                  <c:v>109.363922</c:v>
                </c:pt>
                <c:pt idx="41440">
                  <c:v>109.366562</c:v>
                </c:pt>
                <c:pt idx="41441">
                  <c:v>109.369202</c:v>
                </c:pt>
                <c:pt idx="41442">
                  <c:v>109.371841</c:v>
                </c:pt>
                <c:pt idx="41443">
                  <c:v>109.374481</c:v>
                </c:pt>
                <c:pt idx="41444">
                  <c:v>109.377121</c:v>
                </c:pt>
                <c:pt idx="41445">
                  <c:v>109.379761</c:v>
                </c:pt>
                <c:pt idx="41446">
                  <c:v>109.382401</c:v>
                </c:pt>
                <c:pt idx="41447">
                  <c:v>109.38504</c:v>
                </c:pt>
                <c:pt idx="41448">
                  <c:v>109.38768</c:v>
                </c:pt>
                <c:pt idx="41449">
                  <c:v>109.39032</c:v>
                </c:pt>
                <c:pt idx="41450">
                  <c:v>109.39296</c:v>
                </c:pt>
                <c:pt idx="41451">
                  <c:v>109.395599</c:v>
                </c:pt>
                <c:pt idx="41452">
                  <c:v>109.398239</c:v>
                </c:pt>
                <c:pt idx="41453">
                  <c:v>109.400879</c:v>
                </c:pt>
                <c:pt idx="41454">
                  <c:v>109.403519</c:v>
                </c:pt>
                <c:pt idx="41455">
                  <c:v>109.406158</c:v>
                </c:pt>
                <c:pt idx="41456">
                  <c:v>109.408798</c:v>
                </c:pt>
                <c:pt idx="41457">
                  <c:v>109.411438</c:v>
                </c:pt>
                <c:pt idx="41458">
                  <c:v>109.414078</c:v>
                </c:pt>
                <c:pt idx="41459">
                  <c:v>109.416718</c:v>
                </c:pt>
                <c:pt idx="41460">
                  <c:v>109.41934999999999</c:v>
                </c:pt>
                <c:pt idx="41461">
                  <c:v>109.421989</c:v>
                </c:pt>
                <c:pt idx="41462">
                  <c:v>109.424629</c:v>
                </c:pt>
                <c:pt idx="41463">
                  <c:v>109.427269</c:v>
                </c:pt>
                <c:pt idx="41464">
                  <c:v>109.42990899999999</c:v>
                </c:pt>
                <c:pt idx="41465">
                  <c:v>109.43254899999999</c:v>
                </c:pt>
                <c:pt idx="41466">
                  <c:v>109.435188</c:v>
                </c:pt>
                <c:pt idx="41467">
                  <c:v>109.437828</c:v>
                </c:pt>
                <c:pt idx="41468">
                  <c:v>109.440468</c:v>
                </c:pt>
                <c:pt idx="41469">
                  <c:v>109.443108</c:v>
                </c:pt>
                <c:pt idx="41470">
                  <c:v>109.445747</c:v>
                </c:pt>
                <c:pt idx="41471">
                  <c:v>109.448387</c:v>
                </c:pt>
                <c:pt idx="41472">
                  <c:v>109.451027</c:v>
                </c:pt>
                <c:pt idx="41473">
                  <c:v>109.453667</c:v>
                </c:pt>
                <c:pt idx="41474">
                  <c:v>109.456306</c:v>
                </c:pt>
                <c:pt idx="41475">
                  <c:v>109.458946</c:v>
                </c:pt>
                <c:pt idx="41476">
                  <c:v>109.461586</c:v>
                </c:pt>
                <c:pt idx="41477">
                  <c:v>109.464226</c:v>
                </c:pt>
                <c:pt idx="41478">
                  <c:v>109.466866</c:v>
                </c:pt>
                <c:pt idx="41479">
                  <c:v>109.469505</c:v>
                </c:pt>
                <c:pt idx="41480">
                  <c:v>109.472145</c:v>
                </c:pt>
                <c:pt idx="41481">
                  <c:v>109.474777</c:v>
                </c:pt>
                <c:pt idx="41482">
                  <c:v>109.477417</c:v>
                </c:pt>
                <c:pt idx="41483">
                  <c:v>109.480057</c:v>
                </c:pt>
                <c:pt idx="41484">
                  <c:v>109.482697</c:v>
                </c:pt>
                <c:pt idx="41485">
                  <c:v>109.485336</c:v>
                </c:pt>
                <c:pt idx="41486">
                  <c:v>109.487976</c:v>
                </c:pt>
                <c:pt idx="41487">
                  <c:v>109.490616</c:v>
                </c:pt>
                <c:pt idx="41488">
                  <c:v>109.493256</c:v>
                </c:pt>
                <c:pt idx="41489">
                  <c:v>109.495895</c:v>
                </c:pt>
                <c:pt idx="41490">
                  <c:v>109.498535</c:v>
                </c:pt>
                <c:pt idx="41491">
                  <c:v>109.501175</c:v>
                </c:pt>
                <c:pt idx="41492">
                  <c:v>109.503815</c:v>
                </c:pt>
                <c:pt idx="41493">
                  <c:v>109.50645400000001</c:v>
                </c:pt>
                <c:pt idx="41494">
                  <c:v>109.509094</c:v>
                </c:pt>
                <c:pt idx="41495">
                  <c:v>109.511734</c:v>
                </c:pt>
                <c:pt idx="41496">
                  <c:v>109.514374</c:v>
                </c:pt>
                <c:pt idx="41497">
                  <c:v>109.517014</c:v>
                </c:pt>
                <c:pt idx="41498">
                  <c:v>109.51965300000001</c:v>
                </c:pt>
                <c:pt idx="41499">
                  <c:v>109.522293</c:v>
                </c:pt>
                <c:pt idx="41500">
                  <c:v>109.524933</c:v>
                </c:pt>
                <c:pt idx="41501">
                  <c:v>109.527573</c:v>
                </c:pt>
                <c:pt idx="41502">
                  <c:v>109.53021200000001</c:v>
                </c:pt>
                <c:pt idx="41503">
                  <c:v>109.53284499999999</c:v>
                </c:pt>
                <c:pt idx="41504">
                  <c:v>109.535484</c:v>
                </c:pt>
                <c:pt idx="41505">
                  <c:v>109.538124</c:v>
                </c:pt>
                <c:pt idx="41506">
                  <c:v>109.540764</c:v>
                </c:pt>
                <c:pt idx="41507">
                  <c:v>109.543404</c:v>
                </c:pt>
                <c:pt idx="41508">
                  <c:v>109.546043</c:v>
                </c:pt>
                <c:pt idx="41509">
                  <c:v>109.548683</c:v>
                </c:pt>
                <c:pt idx="41510">
                  <c:v>109.551323</c:v>
                </c:pt>
                <c:pt idx="41511">
                  <c:v>109.553963</c:v>
                </c:pt>
                <c:pt idx="41512">
                  <c:v>109.556602</c:v>
                </c:pt>
                <c:pt idx="41513">
                  <c:v>109.559242</c:v>
                </c:pt>
                <c:pt idx="41514">
                  <c:v>109.561882</c:v>
                </c:pt>
                <c:pt idx="41515">
                  <c:v>109.564522</c:v>
                </c:pt>
                <c:pt idx="41516">
                  <c:v>109.567162</c:v>
                </c:pt>
                <c:pt idx="41517">
                  <c:v>109.569801</c:v>
                </c:pt>
                <c:pt idx="41518">
                  <c:v>109.572441</c:v>
                </c:pt>
                <c:pt idx="41519">
                  <c:v>109.575081</c:v>
                </c:pt>
                <c:pt idx="41520">
                  <c:v>109.577721</c:v>
                </c:pt>
                <c:pt idx="41521">
                  <c:v>109.58036</c:v>
                </c:pt>
                <c:pt idx="41522">
                  <c:v>109.583</c:v>
                </c:pt>
                <c:pt idx="41523">
                  <c:v>109.58564</c:v>
                </c:pt>
                <c:pt idx="41524">
                  <c:v>109.58828</c:v>
                </c:pt>
                <c:pt idx="41525">
                  <c:v>109.590912</c:v>
                </c:pt>
                <c:pt idx="41526">
                  <c:v>109.593552</c:v>
                </c:pt>
                <c:pt idx="41527">
                  <c:v>109.596191</c:v>
                </c:pt>
                <c:pt idx="41528">
                  <c:v>109.598831</c:v>
                </c:pt>
                <c:pt idx="41529">
                  <c:v>109.601471</c:v>
                </c:pt>
                <c:pt idx="41530">
                  <c:v>109.604111</c:v>
                </c:pt>
                <c:pt idx="41531">
                  <c:v>109.60675000000001</c:v>
                </c:pt>
                <c:pt idx="41532">
                  <c:v>109.60939</c:v>
                </c:pt>
                <c:pt idx="41533">
                  <c:v>109.61203</c:v>
                </c:pt>
                <c:pt idx="41534">
                  <c:v>109.61467</c:v>
                </c:pt>
                <c:pt idx="41535">
                  <c:v>109.61731</c:v>
                </c:pt>
                <c:pt idx="41536">
                  <c:v>109.61994900000001</c:v>
                </c:pt>
                <c:pt idx="41537">
                  <c:v>109.622589</c:v>
                </c:pt>
                <c:pt idx="41538">
                  <c:v>109.625229</c:v>
                </c:pt>
                <c:pt idx="41539">
                  <c:v>109.627869</c:v>
                </c:pt>
                <c:pt idx="41540">
                  <c:v>109.63050800000001</c:v>
                </c:pt>
                <c:pt idx="41541">
                  <c:v>109.63314800000001</c:v>
                </c:pt>
                <c:pt idx="41542">
                  <c:v>109.63578800000001</c:v>
                </c:pt>
                <c:pt idx="41543">
                  <c:v>109.638428</c:v>
                </c:pt>
                <c:pt idx="41544">
                  <c:v>109.641068</c:v>
                </c:pt>
                <c:pt idx="41545">
                  <c:v>109.64370700000001</c:v>
                </c:pt>
                <c:pt idx="41546">
                  <c:v>109.646339</c:v>
                </c:pt>
                <c:pt idx="41547">
                  <c:v>109.648979</c:v>
                </c:pt>
                <c:pt idx="41548">
                  <c:v>109.651619</c:v>
                </c:pt>
                <c:pt idx="41549">
                  <c:v>109.654259</c:v>
                </c:pt>
                <c:pt idx="41550">
                  <c:v>109.656898</c:v>
                </c:pt>
                <c:pt idx="41551">
                  <c:v>109.659538</c:v>
                </c:pt>
                <c:pt idx="41552">
                  <c:v>109.662178</c:v>
                </c:pt>
                <c:pt idx="41553">
                  <c:v>109.664818</c:v>
                </c:pt>
                <c:pt idx="41554">
                  <c:v>109.667458</c:v>
                </c:pt>
                <c:pt idx="41555">
                  <c:v>109.670097</c:v>
                </c:pt>
                <c:pt idx="41556">
                  <c:v>109.672737</c:v>
                </c:pt>
                <c:pt idx="41557">
                  <c:v>109.675377</c:v>
                </c:pt>
                <c:pt idx="41558">
                  <c:v>109.678017</c:v>
                </c:pt>
                <c:pt idx="41559">
                  <c:v>109.680656</c:v>
                </c:pt>
                <c:pt idx="41560">
                  <c:v>109.683296</c:v>
                </c:pt>
                <c:pt idx="41561">
                  <c:v>109.685936</c:v>
                </c:pt>
                <c:pt idx="41562">
                  <c:v>109.688576</c:v>
                </c:pt>
                <c:pt idx="41563">
                  <c:v>109.691216</c:v>
                </c:pt>
                <c:pt idx="41564">
                  <c:v>109.693855</c:v>
                </c:pt>
                <c:pt idx="41565">
                  <c:v>109.696495</c:v>
                </c:pt>
                <c:pt idx="41566">
                  <c:v>109.699135</c:v>
                </c:pt>
                <c:pt idx="41567">
                  <c:v>109.701775</c:v>
                </c:pt>
                <c:pt idx="41568">
                  <c:v>109.704407</c:v>
                </c:pt>
                <c:pt idx="41569">
                  <c:v>109.707047</c:v>
                </c:pt>
                <c:pt idx="41570">
                  <c:v>109.709686</c:v>
                </c:pt>
                <c:pt idx="41571">
                  <c:v>109.712326</c:v>
                </c:pt>
                <c:pt idx="41572">
                  <c:v>109.714966</c:v>
                </c:pt>
                <c:pt idx="41573">
                  <c:v>109.717606</c:v>
                </c:pt>
                <c:pt idx="41574">
                  <c:v>109.72024500000001</c:v>
                </c:pt>
                <c:pt idx="41575">
                  <c:v>109.72288500000001</c:v>
                </c:pt>
                <c:pt idx="41576">
                  <c:v>109.725525</c:v>
                </c:pt>
                <c:pt idx="41577">
                  <c:v>109.728165</c:v>
                </c:pt>
                <c:pt idx="41578">
                  <c:v>109.73080400000001</c:v>
                </c:pt>
                <c:pt idx="41579">
                  <c:v>109.73344400000001</c:v>
                </c:pt>
                <c:pt idx="41580">
                  <c:v>109.73608400000001</c:v>
                </c:pt>
                <c:pt idx="41581">
                  <c:v>109.738724</c:v>
                </c:pt>
                <c:pt idx="41582">
                  <c:v>109.741364</c:v>
                </c:pt>
                <c:pt idx="41583">
                  <c:v>109.74400300000001</c:v>
                </c:pt>
                <c:pt idx="41584">
                  <c:v>109.74664300000001</c:v>
                </c:pt>
                <c:pt idx="41585">
                  <c:v>109.74928300000001</c:v>
                </c:pt>
                <c:pt idx="41586">
                  <c:v>109.75192300000001</c:v>
                </c:pt>
                <c:pt idx="41587">
                  <c:v>109.75456200000001</c:v>
                </c:pt>
                <c:pt idx="41588">
                  <c:v>109.75720200000001</c:v>
                </c:pt>
                <c:pt idx="41589">
                  <c:v>109.75984200000001</c:v>
                </c:pt>
                <c:pt idx="41590">
                  <c:v>109.762474</c:v>
                </c:pt>
                <c:pt idx="41591">
                  <c:v>109.765114</c:v>
                </c:pt>
                <c:pt idx="41592">
                  <c:v>109.767754</c:v>
                </c:pt>
                <c:pt idx="41593">
                  <c:v>109.770393</c:v>
                </c:pt>
                <c:pt idx="41594">
                  <c:v>109.773033</c:v>
                </c:pt>
                <c:pt idx="41595">
                  <c:v>109.775673</c:v>
                </c:pt>
                <c:pt idx="41596">
                  <c:v>109.778313</c:v>
                </c:pt>
                <c:pt idx="41597">
                  <c:v>109.780952</c:v>
                </c:pt>
                <c:pt idx="41598">
                  <c:v>109.783592</c:v>
                </c:pt>
                <c:pt idx="41599">
                  <c:v>109.786232</c:v>
                </c:pt>
                <c:pt idx="41600">
                  <c:v>109.788872</c:v>
                </c:pt>
                <c:pt idx="41601">
                  <c:v>109.791512</c:v>
                </c:pt>
                <c:pt idx="41602">
                  <c:v>109.794151</c:v>
                </c:pt>
                <c:pt idx="41603">
                  <c:v>109.796791</c:v>
                </c:pt>
                <c:pt idx="41604">
                  <c:v>109.799431</c:v>
                </c:pt>
                <c:pt idx="41605">
                  <c:v>109.802071</c:v>
                </c:pt>
                <c:pt idx="41606">
                  <c:v>109.80471</c:v>
                </c:pt>
                <c:pt idx="41607">
                  <c:v>109.80735</c:v>
                </c:pt>
                <c:pt idx="41608">
                  <c:v>109.80999</c:v>
                </c:pt>
                <c:pt idx="41609">
                  <c:v>109.81263</c:v>
                </c:pt>
                <c:pt idx="41610">
                  <c:v>109.815269</c:v>
                </c:pt>
                <c:pt idx="41611">
                  <c:v>109.817909</c:v>
                </c:pt>
                <c:pt idx="41612">
                  <c:v>109.82054100000001</c:v>
                </c:pt>
                <c:pt idx="41613">
                  <c:v>109.82318100000001</c:v>
                </c:pt>
                <c:pt idx="41614">
                  <c:v>109.825821</c:v>
                </c:pt>
                <c:pt idx="41615">
                  <c:v>109.828461</c:v>
                </c:pt>
                <c:pt idx="41616">
                  <c:v>109.83110000000001</c:v>
                </c:pt>
                <c:pt idx="41617">
                  <c:v>109.83374000000001</c:v>
                </c:pt>
                <c:pt idx="41618">
                  <c:v>109.83638000000001</c:v>
                </c:pt>
                <c:pt idx="41619">
                  <c:v>109.83902</c:v>
                </c:pt>
                <c:pt idx="41620">
                  <c:v>109.84166</c:v>
                </c:pt>
                <c:pt idx="41621">
                  <c:v>109.84429900000001</c:v>
                </c:pt>
                <c:pt idx="41622">
                  <c:v>109.84693900000001</c:v>
                </c:pt>
                <c:pt idx="41623">
                  <c:v>109.84957900000001</c:v>
                </c:pt>
                <c:pt idx="41624">
                  <c:v>109.85221900000001</c:v>
                </c:pt>
                <c:pt idx="41625">
                  <c:v>109.85485799999999</c:v>
                </c:pt>
                <c:pt idx="41626">
                  <c:v>109.85749800000001</c:v>
                </c:pt>
                <c:pt idx="41627">
                  <c:v>109.86013800000001</c:v>
                </c:pt>
                <c:pt idx="41628">
                  <c:v>109.86277800000001</c:v>
                </c:pt>
                <c:pt idx="41629">
                  <c:v>109.86541699999999</c:v>
                </c:pt>
                <c:pt idx="41630">
                  <c:v>109.86805699999999</c:v>
                </c:pt>
                <c:pt idx="41631">
                  <c:v>109.87069700000001</c:v>
                </c:pt>
                <c:pt idx="41632">
                  <c:v>109.87333700000001</c:v>
                </c:pt>
                <c:pt idx="41633">
                  <c:v>109.875969</c:v>
                </c:pt>
                <c:pt idx="41634">
                  <c:v>109.878609</c:v>
                </c:pt>
                <c:pt idx="41635">
                  <c:v>109.881248</c:v>
                </c:pt>
                <c:pt idx="41636">
                  <c:v>109.883888</c:v>
                </c:pt>
                <c:pt idx="41637">
                  <c:v>109.886528</c:v>
                </c:pt>
                <c:pt idx="41638">
                  <c:v>109.889168</c:v>
                </c:pt>
                <c:pt idx="41639">
                  <c:v>109.891808</c:v>
                </c:pt>
                <c:pt idx="41640">
                  <c:v>109.894447</c:v>
                </c:pt>
                <c:pt idx="41641">
                  <c:v>109.897087</c:v>
                </c:pt>
                <c:pt idx="41642">
                  <c:v>109.899727</c:v>
                </c:pt>
                <c:pt idx="41643">
                  <c:v>109.902367</c:v>
                </c:pt>
                <c:pt idx="41644">
                  <c:v>109.905006</c:v>
                </c:pt>
                <c:pt idx="41645">
                  <c:v>109.907646</c:v>
                </c:pt>
                <c:pt idx="41646">
                  <c:v>109.910286</c:v>
                </c:pt>
                <c:pt idx="41647">
                  <c:v>109.912926</c:v>
                </c:pt>
                <c:pt idx="41648">
                  <c:v>109.915565</c:v>
                </c:pt>
                <c:pt idx="41649">
                  <c:v>109.918205</c:v>
                </c:pt>
                <c:pt idx="41650">
                  <c:v>109.920845</c:v>
                </c:pt>
                <c:pt idx="41651">
                  <c:v>109.923485</c:v>
                </c:pt>
                <c:pt idx="41652">
                  <c:v>109.926125</c:v>
                </c:pt>
                <c:pt idx="41653">
                  <c:v>109.928764</c:v>
                </c:pt>
                <c:pt idx="41654">
                  <c:v>109.931404</c:v>
                </c:pt>
                <c:pt idx="41655">
                  <c:v>109.93403600000001</c:v>
                </c:pt>
                <c:pt idx="41656">
                  <c:v>109.93667600000001</c:v>
                </c:pt>
                <c:pt idx="41657">
                  <c:v>109.93931600000001</c:v>
                </c:pt>
                <c:pt idx="41658">
                  <c:v>109.941956</c:v>
                </c:pt>
                <c:pt idx="41659">
                  <c:v>109.94459500000001</c:v>
                </c:pt>
                <c:pt idx="41660">
                  <c:v>109.94723500000001</c:v>
                </c:pt>
                <c:pt idx="41661">
                  <c:v>109.94987500000001</c:v>
                </c:pt>
                <c:pt idx="41662">
                  <c:v>109.95251500000001</c:v>
                </c:pt>
                <c:pt idx="41663">
                  <c:v>109.95515399999999</c:v>
                </c:pt>
                <c:pt idx="41664">
                  <c:v>109.95779400000001</c:v>
                </c:pt>
                <c:pt idx="41665">
                  <c:v>109.96043400000001</c:v>
                </c:pt>
                <c:pt idx="41666">
                  <c:v>109.96307400000001</c:v>
                </c:pt>
                <c:pt idx="41667">
                  <c:v>109.96571400000001</c:v>
                </c:pt>
                <c:pt idx="41668">
                  <c:v>109.96835299999999</c:v>
                </c:pt>
                <c:pt idx="41669">
                  <c:v>109.97099300000001</c:v>
                </c:pt>
                <c:pt idx="41670">
                  <c:v>109.97363300000001</c:v>
                </c:pt>
                <c:pt idx="41671">
                  <c:v>109.97627300000001</c:v>
                </c:pt>
                <c:pt idx="41672">
                  <c:v>109.97891199999999</c:v>
                </c:pt>
                <c:pt idx="41673">
                  <c:v>109.98155199999999</c:v>
                </c:pt>
                <c:pt idx="41674">
                  <c:v>109.98419199999999</c:v>
                </c:pt>
                <c:pt idx="41675">
                  <c:v>109.98683200000001</c:v>
                </c:pt>
                <c:pt idx="41676">
                  <c:v>109.98947099999999</c:v>
                </c:pt>
                <c:pt idx="41677">
                  <c:v>109.992104</c:v>
                </c:pt>
                <c:pt idx="41678">
                  <c:v>109.994743</c:v>
                </c:pt>
                <c:pt idx="41679">
                  <c:v>109.997383</c:v>
                </c:pt>
                <c:pt idx="41680">
                  <c:v>110.000023</c:v>
                </c:pt>
                <c:pt idx="41681">
                  <c:v>110.002663</c:v>
                </c:pt>
                <c:pt idx="41682">
                  <c:v>110.005302</c:v>
                </c:pt>
                <c:pt idx="41683">
                  <c:v>110.007942</c:v>
                </c:pt>
                <c:pt idx="41684">
                  <c:v>110.010582</c:v>
                </c:pt>
                <c:pt idx="41685">
                  <c:v>110.013222</c:v>
                </c:pt>
                <c:pt idx="41686">
                  <c:v>110.015862</c:v>
                </c:pt>
                <c:pt idx="41687">
                  <c:v>110.018501</c:v>
                </c:pt>
                <c:pt idx="41688">
                  <c:v>110.021141</c:v>
                </c:pt>
                <c:pt idx="41689">
                  <c:v>110.023781</c:v>
                </c:pt>
                <c:pt idx="41690">
                  <c:v>110.026421</c:v>
                </c:pt>
                <c:pt idx="41691">
                  <c:v>110.02906</c:v>
                </c:pt>
                <c:pt idx="41692">
                  <c:v>110.0317</c:v>
                </c:pt>
                <c:pt idx="41693">
                  <c:v>110.03434</c:v>
                </c:pt>
                <c:pt idx="41694">
                  <c:v>110.03698</c:v>
                </c:pt>
                <c:pt idx="41695">
                  <c:v>110.039619</c:v>
                </c:pt>
                <c:pt idx="41696">
                  <c:v>110.042259</c:v>
                </c:pt>
                <c:pt idx="41697">
                  <c:v>110.044899</c:v>
                </c:pt>
                <c:pt idx="41698">
                  <c:v>110.04753100000001</c:v>
                </c:pt>
                <c:pt idx="41699">
                  <c:v>110.05017100000001</c:v>
                </c:pt>
                <c:pt idx="41700">
                  <c:v>110.05281100000001</c:v>
                </c:pt>
                <c:pt idx="41701">
                  <c:v>110.05544999999999</c:v>
                </c:pt>
                <c:pt idx="41702">
                  <c:v>110.05809000000001</c:v>
                </c:pt>
                <c:pt idx="41703">
                  <c:v>110.06073000000001</c:v>
                </c:pt>
                <c:pt idx="41704">
                  <c:v>110.06337000000001</c:v>
                </c:pt>
                <c:pt idx="41705">
                  <c:v>110.06601000000001</c:v>
                </c:pt>
                <c:pt idx="41706">
                  <c:v>110.06864899999999</c:v>
                </c:pt>
                <c:pt idx="41707">
                  <c:v>110.07128899999999</c:v>
                </c:pt>
                <c:pt idx="41708">
                  <c:v>110.07392900000001</c:v>
                </c:pt>
                <c:pt idx="41709">
                  <c:v>110.07656900000001</c:v>
                </c:pt>
                <c:pt idx="41710">
                  <c:v>110.07920799999999</c:v>
                </c:pt>
                <c:pt idx="41711">
                  <c:v>110.08184799999999</c:v>
                </c:pt>
                <c:pt idx="41712">
                  <c:v>110.08448799999999</c:v>
                </c:pt>
                <c:pt idx="41713">
                  <c:v>110.08712800000001</c:v>
                </c:pt>
                <c:pt idx="41714">
                  <c:v>110.08976699999999</c:v>
                </c:pt>
                <c:pt idx="41715">
                  <c:v>110.09240699999999</c:v>
                </c:pt>
                <c:pt idx="41716">
                  <c:v>110.09504699999999</c:v>
                </c:pt>
                <c:pt idx="41717">
                  <c:v>110.09768699999999</c:v>
                </c:pt>
                <c:pt idx="41718">
                  <c:v>110.10032699999999</c:v>
                </c:pt>
                <c:pt idx="41719">
                  <c:v>110.102966</c:v>
                </c:pt>
                <c:pt idx="41720">
                  <c:v>110.105598</c:v>
                </c:pt>
                <c:pt idx="41721">
                  <c:v>110.108238</c:v>
                </c:pt>
                <c:pt idx="41722">
                  <c:v>110.110878</c:v>
                </c:pt>
                <c:pt idx="41723">
                  <c:v>110.113518</c:v>
                </c:pt>
                <c:pt idx="41724">
                  <c:v>110.116158</c:v>
                </c:pt>
                <c:pt idx="41725">
                  <c:v>110.118797</c:v>
                </c:pt>
                <c:pt idx="41726">
                  <c:v>110.121437</c:v>
                </c:pt>
                <c:pt idx="41727">
                  <c:v>110.124077</c:v>
                </c:pt>
                <c:pt idx="41728">
                  <c:v>110.126717</c:v>
                </c:pt>
                <c:pt idx="41729">
                  <c:v>110.129356</c:v>
                </c:pt>
                <c:pt idx="41730">
                  <c:v>110.131996</c:v>
                </c:pt>
                <c:pt idx="41731">
                  <c:v>110.134636</c:v>
                </c:pt>
                <c:pt idx="41732">
                  <c:v>110.137276</c:v>
                </c:pt>
                <c:pt idx="41733">
                  <c:v>110.139915</c:v>
                </c:pt>
                <c:pt idx="41734">
                  <c:v>110.142555</c:v>
                </c:pt>
                <c:pt idx="41735">
                  <c:v>110.145195</c:v>
                </c:pt>
                <c:pt idx="41736">
                  <c:v>110.147835</c:v>
                </c:pt>
                <c:pt idx="41737">
                  <c:v>110.150475</c:v>
                </c:pt>
                <c:pt idx="41738">
                  <c:v>110.153114</c:v>
                </c:pt>
                <c:pt idx="41739">
                  <c:v>110.155754</c:v>
                </c:pt>
                <c:pt idx="41740">
                  <c:v>110.158394</c:v>
                </c:pt>
                <c:pt idx="41741">
                  <c:v>110.161034</c:v>
                </c:pt>
                <c:pt idx="41742">
                  <c:v>110.16366600000001</c:v>
                </c:pt>
                <c:pt idx="41743">
                  <c:v>110.16630600000001</c:v>
                </c:pt>
                <c:pt idx="41744">
                  <c:v>110.16894499999999</c:v>
                </c:pt>
                <c:pt idx="41745">
                  <c:v>110.17158499999999</c:v>
                </c:pt>
                <c:pt idx="41746">
                  <c:v>110.17422500000001</c:v>
                </c:pt>
                <c:pt idx="41747">
                  <c:v>110.17686500000001</c:v>
                </c:pt>
                <c:pt idx="41748">
                  <c:v>110.17950399999999</c:v>
                </c:pt>
                <c:pt idx="41749">
                  <c:v>110.18214399999999</c:v>
                </c:pt>
                <c:pt idx="41750">
                  <c:v>110.18478399999999</c:v>
                </c:pt>
                <c:pt idx="41751">
                  <c:v>110.18742399999999</c:v>
                </c:pt>
                <c:pt idx="41752">
                  <c:v>110.19006299999999</c:v>
                </c:pt>
                <c:pt idx="41753">
                  <c:v>110.19270299999999</c:v>
                </c:pt>
                <c:pt idx="41754">
                  <c:v>110.19534299999999</c:v>
                </c:pt>
                <c:pt idx="41755">
                  <c:v>110.19798299999999</c:v>
                </c:pt>
                <c:pt idx="41756">
                  <c:v>110.20062299999999</c:v>
                </c:pt>
                <c:pt idx="41757">
                  <c:v>110.203262</c:v>
                </c:pt>
                <c:pt idx="41758">
                  <c:v>110.20590199999999</c:v>
                </c:pt>
                <c:pt idx="41759">
                  <c:v>110.20854199999999</c:v>
                </c:pt>
                <c:pt idx="41760">
                  <c:v>110.21118199999999</c:v>
                </c:pt>
                <c:pt idx="41761">
                  <c:v>110.213821</c:v>
                </c:pt>
                <c:pt idx="41762">
                  <c:v>110.216461</c:v>
                </c:pt>
                <c:pt idx="41763">
                  <c:v>110.219093</c:v>
                </c:pt>
                <c:pt idx="41764">
                  <c:v>110.221733</c:v>
                </c:pt>
                <c:pt idx="41765">
                  <c:v>110.224373</c:v>
                </c:pt>
                <c:pt idx="41766">
                  <c:v>110.227013</c:v>
                </c:pt>
                <c:pt idx="41767">
                  <c:v>110.229652</c:v>
                </c:pt>
                <c:pt idx="41768">
                  <c:v>110.232292</c:v>
                </c:pt>
                <c:pt idx="41769">
                  <c:v>110.234932</c:v>
                </c:pt>
                <c:pt idx="41770">
                  <c:v>110.237572</c:v>
                </c:pt>
                <c:pt idx="41771">
                  <c:v>110.240211</c:v>
                </c:pt>
                <c:pt idx="41772">
                  <c:v>110.242851</c:v>
                </c:pt>
                <c:pt idx="41773">
                  <c:v>110.245491</c:v>
                </c:pt>
                <c:pt idx="41774">
                  <c:v>110.248131</c:v>
                </c:pt>
                <c:pt idx="41775">
                  <c:v>110.250771</c:v>
                </c:pt>
                <c:pt idx="41776">
                  <c:v>110.25341</c:v>
                </c:pt>
                <c:pt idx="41777">
                  <c:v>110.25605</c:v>
                </c:pt>
                <c:pt idx="41778">
                  <c:v>110.25869</c:v>
                </c:pt>
                <c:pt idx="41779">
                  <c:v>110.26133</c:v>
                </c:pt>
                <c:pt idx="41780">
                  <c:v>110.263969</c:v>
                </c:pt>
                <c:pt idx="41781">
                  <c:v>110.266609</c:v>
                </c:pt>
                <c:pt idx="41782">
                  <c:v>110.269249</c:v>
                </c:pt>
                <c:pt idx="41783">
                  <c:v>110.271889</c:v>
                </c:pt>
                <c:pt idx="41784">
                  <c:v>110.274529</c:v>
                </c:pt>
                <c:pt idx="41785">
                  <c:v>110.27716100000001</c:v>
                </c:pt>
                <c:pt idx="41786">
                  <c:v>110.27979999999999</c:v>
                </c:pt>
                <c:pt idx="41787">
                  <c:v>110.28243999999999</c:v>
                </c:pt>
                <c:pt idx="41788">
                  <c:v>110.28507999999999</c:v>
                </c:pt>
                <c:pt idx="41789">
                  <c:v>110.28771999999999</c:v>
                </c:pt>
                <c:pt idx="41790">
                  <c:v>110.290359</c:v>
                </c:pt>
                <c:pt idx="41791">
                  <c:v>110.29299899999999</c:v>
                </c:pt>
                <c:pt idx="41792">
                  <c:v>110.29563899999999</c:v>
                </c:pt>
                <c:pt idx="41793">
                  <c:v>110.29827899999999</c:v>
                </c:pt>
                <c:pt idx="41794">
                  <c:v>110.30091899999999</c:v>
                </c:pt>
                <c:pt idx="41795">
                  <c:v>110.303558</c:v>
                </c:pt>
                <c:pt idx="41796">
                  <c:v>110.30619799999999</c:v>
                </c:pt>
                <c:pt idx="41797">
                  <c:v>110.30883799999999</c:v>
                </c:pt>
                <c:pt idx="41798">
                  <c:v>110.31147799999999</c:v>
                </c:pt>
                <c:pt idx="41799">
                  <c:v>110.314117</c:v>
                </c:pt>
                <c:pt idx="41800">
                  <c:v>110.316757</c:v>
                </c:pt>
                <c:pt idx="41801">
                  <c:v>110.319397</c:v>
                </c:pt>
                <c:pt idx="41802">
                  <c:v>110.32203699999999</c:v>
                </c:pt>
                <c:pt idx="41803">
                  <c:v>110.32467699999999</c:v>
                </c:pt>
                <c:pt idx="41804">
                  <c:v>110.327316</c:v>
                </c:pt>
                <c:pt idx="41805">
                  <c:v>110.329956</c:v>
                </c:pt>
                <c:pt idx="41806">
                  <c:v>110.332596</c:v>
                </c:pt>
                <c:pt idx="41807">
                  <c:v>110.335228</c:v>
                </c:pt>
                <c:pt idx="41808">
                  <c:v>110.337868</c:v>
                </c:pt>
                <c:pt idx="41809">
                  <c:v>110.340508</c:v>
                </c:pt>
                <c:pt idx="41810">
                  <c:v>110.343147</c:v>
                </c:pt>
                <c:pt idx="41811">
                  <c:v>110.345787</c:v>
                </c:pt>
                <c:pt idx="41812">
                  <c:v>110.348427</c:v>
                </c:pt>
                <c:pt idx="41813">
                  <c:v>110.351067</c:v>
                </c:pt>
                <c:pt idx="41814">
                  <c:v>110.353706</c:v>
                </c:pt>
                <c:pt idx="41815">
                  <c:v>110.356346</c:v>
                </c:pt>
                <c:pt idx="41816">
                  <c:v>110.358986</c:v>
                </c:pt>
                <c:pt idx="41817">
                  <c:v>110.361626</c:v>
                </c:pt>
                <c:pt idx="41818">
                  <c:v>110.364265</c:v>
                </c:pt>
                <c:pt idx="41819">
                  <c:v>110.366905</c:v>
                </c:pt>
                <c:pt idx="41820">
                  <c:v>110.369545</c:v>
                </c:pt>
                <c:pt idx="41821">
                  <c:v>110.372185</c:v>
                </c:pt>
                <c:pt idx="41822">
                  <c:v>110.374825</c:v>
                </c:pt>
                <c:pt idx="41823">
                  <c:v>110.377464</c:v>
                </c:pt>
                <c:pt idx="41824">
                  <c:v>110.380104</c:v>
                </c:pt>
                <c:pt idx="41825">
                  <c:v>110.382744</c:v>
                </c:pt>
                <c:pt idx="41826">
                  <c:v>110.385384</c:v>
                </c:pt>
                <c:pt idx="41827">
                  <c:v>110.388023</c:v>
                </c:pt>
                <c:pt idx="41828">
                  <c:v>110.390663</c:v>
                </c:pt>
                <c:pt idx="41829">
                  <c:v>110.39329499999999</c:v>
                </c:pt>
                <c:pt idx="41830">
                  <c:v>110.39593499999999</c:v>
                </c:pt>
                <c:pt idx="41831">
                  <c:v>110.39857499999999</c:v>
                </c:pt>
                <c:pt idx="41832">
                  <c:v>110.40121499999999</c:v>
                </c:pt>
                <c:pt idx="41833">
                  <c:v>110.403854</c:v>
                </c:pt>
                <c:pt idx="41834">
                  <c:v>110.406494</c:v>
                </c:pt>
                <c:pt idx="41835">
                  <c:v>110.40913399999999</c:v>
                </c:pt>
                <c:pt idx="41836">
                  <c:v>110.41177399999999</c:v>
                </c:pt>
                <c:pt idx="41837">
                  <c:v>110.414413</c:v>
                </c:pt>
                <c:pt idx="41838">
                  <c:v>110.417053</c:v>
                </c:pt>
                <c:pt idx="41839">
                  <c:v>110.419693</c:v>
                </c:pt>
                <c:pt idx="41840">
                  <c:v>110.42233299999999</c:v>
                </c:pt>
                <c:pt idx="41841">
                  <c:v>110.42497299999999</c:v>
                </c:pt>
                <c:pt idx="41842">
                  <c:v>110.427612</c:v>
                </c:pt>
                <c:pt idx="41843">
                  <c:v>110.430252</c:v>
                </c:pt>
                <c:pt idx="41844">
                  <c:v>110.432892</c:v>
                </c:pt>
                <c:pt idx="41845">
                  <c:v>110.43553199999999</c:v>
                </c:pt>
                <c:pt idx="41846">
                  <c:v>110.438171</c:v>
                </c:pt>
                <c:pt idx="41847">
                  <c:v>110.440811</c:v>
                </c:pt>
                <c:pt idx="41848">
                  <c:v>110.443451</c:v>
                </c:pt>
                <c:pt idx="41849">
                  <c:v>110.446091</c:v>
                </c:pt>
                <c:pt idx="41850">
                  <c:v>110.448723</c:v>
                </c:pt>
                <c:pt idx="41851">
                  <c:v>110.451363</c:v>
                </c:pt>
                <c:pt idx="41852">
                  <c:v>110.454002</c:v>
                </c:pt>
                <c:pt idx="41853">
                  <c:v>110.456642</c:v>
                </c:pt>
                <c:pt idx="41854">
                  <c:v>110.459282</c:v>
                </c:pt>
                <c:pt idx="41855">
                  <c:v>110.461922</c:v>
                </c:pt>
                <c:pt idx="41856">
                  <c:v>110.464561</c:v>
                </c:pt>
                <c:pt idx="41857">
                  <c:v>110.467201</c:v>
                </c:pt>
                <c:pt idx="41858">
                  <c:v>110.469841</c:v>
                </c:pt>
                <c:pt idx="41859">
                  <c:v>110.472481</c:v>
                </c:pt>
                <c:pt idx="41860">
                  <c:v>110.475121</c:v>
                </c:pt>
                <c:pt idx="41861">
                  <c:v>110.47776</c:v>
                </c:pt>
                <c:pt idx="41862">
                  <c:v>110.4804</c:v>
                </c:pt>
                <c:pt idx="41863">
                  <c:v>110.48304</c:v>
                </c:pt>
                <c:pt idx="41864">
                  <c:v>110.48568</c:v>
                </c:pt>
                <c:pt idx="41865">
                  <c:v>110.488319</c:v>
                </c:pt>
                <c:pt idx="41866">
                  <c:v>110.490959</c:v>
                </c:pt>
                <c:pt idx="41867">
                  <c:v>110.493599</c:v>
                </c:pt>
                <c:pt idx="41868">
                  <c:v>110.496239</c:v>
                </c:pt>
                <c:pt idx="41869">
                  <c:v>110.498878</c:v>
                </c:pt>
                <c:pt idx="41870">
                  <c:v>110.501518</c:v>
                </c:pt>
                <c:pt idx="41871">
                  <c:v>110.504158</c:v>
                </c:pt>
                <c:pt idx="41872">
                  <c:v>110.50679</c:v>
                </c:pt>
                <c:pt idx="41873">
                  <c:v>110.50942999999999</c:v>
                </c:pt>
                <c:pt idx="41874">
                  <c:v>110.51206999999999</c:v>
                </c:pt>
                <c:pt idx="41875">
                  <c:v>110.514709</c:v>
                </c:pt>
                <c:pt idx="41876">
                  <c:v>110.517349</c:v>
                </c:pt>
                <c:pt idx="41877">
                  <c:v>110.519989</c:v>
                </c:pt>
                <c:pt idx="41878">
                  <c:v>110.52262899999999</c:v>
                </c:pt>
                <c:pt idx="41879">
                  <c:v>110.52526899999999</c:v>
                </c:pt>
                <c:pt idx="41880">
                  <c:v>110.527908</c:v>
                </c:pt>
                <c:pt idx="41881">
                  <c:v>110.530548</c:v>
                </c:pt>
                <c:pt idx="41882">
                  <c:v>110.533188</c:v>
                </c:pt>
                <c:pt idx="41883">
                  <c:v>110.535828</c:v>
                </c:pt>
                <c:pt idx="41884">
                  <c:v>110.538467</c:v>
                </c:pt>
                <c:pt idx="41885">
                  <c:v>110.541107</c:v>
                </c:pt>
                <c:pt idx="41886">
                  <c:v>110.543747</c:v>
                </c:pt>
                <c:pt idx="41887">
                  <c:v>110.546387</c:v>
                </c:pt>
                <c:pt idx="41888">
                  <c:v>110.549026</c:v>
                </c:pt>
                <c:pt idx="41889">
                  <c:v>110.551666</c:v>
                </c:pt>
                <c:pt idx="41890">
                  <c:v>110.554306</c:v>
                </c:pt>
                <c:pt idx="41891">
                  <c:v>110.556946</c:v>
                </c:pt>
                <c:pt idx="41892">
                  <c:v>110.559586</c:v>
                </c:pt>
                <c:pt idx="41893">
                  <c:v>110.562225</c:v>
                </c:pt>
                <c:pt idx="41894">
                  <c:v>110.564857</c:v>
                </c:pt>
                <c:pt idx="41895">
                  <c:v>110.567497</c:v>
                </c:pt>
                <c:pt idx="41896">
                  <c:v>110.570137</c:v>
                </c:pt>
                <c:pt idx="41897">
                  <c:v>110.572777</c:v>
                </c:pt>
                <c:pt idx="41898">
                  <c:v>110.575417</c:v>
                </c:pt>
                <c:pt idx="41899">
                  <c:v>110.578056</c:v>
                </c:pt>
                <c:pt idx="41900">
                  <c:v>110.580696</c:v>
                </c:pt>
                <c:pt idx="41901">
                  <c:v>110.583336</c:v>
                </c:pt>
                <c:pt idx="41902">
                  <c:v>110.585976</c:v>
                </c:pt>
                <c:pt idx="41903">
                  <c:v>110.588615</c:v>
                </c:pt>
                <c:pt idx="41904">
                  <c:v>110.591255</c:v>
                </c:pt>
                <c:pt idx="41905">
                  <c:v>110.593895</c:v>
                </c:pt>
                <c:pt idx="41906">
                  <c:v>110.596535</c:v>
                </c:pt>
                <c:pt idx="41907">
                  <c:v>110.599174</c:v>
                </c:pt>
                <c:pt idx="41908">
                  <c:v>110.601814</c:v>
                </c:pt>
                <c:pt idx="41909">
                  <c:v>110.604454</c:v>
                </c:pt>
                <c:pt idx="41910">
                  <c:v>110.607094</c:v>
                </c:pt>
                <c:pt idx="41911">
                  <c:v>110.609734</c:v>
                </c:pt>
                <c:pt idx="41912">
                  <c:v>110.61237300000001</c:v>
                </c:pt>
                <c:pt idx="41913">
                  <c:v>110.615013</c:v>
                </c:pt>
                <c:pt idx="41914">
                  <c:v>110.617653</c:v>
                </c:pt>
                <c:pt idx="41915">
                  <c:v>110.620285</c:v>
                </c:pt>
                <c:pt idx="41916">
                  <c:v>110.622925</c:v>
                </c:pt>
                <c:pt idx="41917">
                  <c:v>110.62556499999999</c:v>
                </c:pt>
                <c:pt idx="41918">
                  <c:v>110.628204</c:v>
                </c:pt>
                <c:pt idx="41919">
                  <c:v>110.630844</c:v>
                </c:pt>
                <c:pt idx="41920">
                  <c:v>110.633484</c:v>
                </c:pt>
                <c:pt idx="41921">
                  <c:v>110.636124</c:v>
                </c:pt>
                <c:pt idx="41922">
                  <c:v>110.638763</c:v>
                </c:pt>
                <c:pt idx="41923">
                  <c:v>110.641403</c:v>
                </c:pt>
                <c:pt idx="41924">
                  <c:v>110.644043</c:v>
                </c:pt>
                <c:pt idx="41925">
                  <c:v>110.646683</c:v>
                </c:pt>
                <c:pt idx="41926">
                  <c:v>110.649323</c:v>
                </c:pt>
                <c:pt idx="41927">
                  <c:v>110.651962</c:v>
                </c:pt>
                <c:pt idx="41928">
                  <c:v>110.654602</c:v>
                </c:pt>
                <c:pt idx="41929">
                  <c:v>110.657242</c:v>
                </c:pt>
                <c:pt idx="41930">
                  <c:v>110.659882</c:v>
                </c:pt>
                <c:pt idx="41931">
                  <c:v>110.662521</c:v>
                </c:pt>
                <c:pt idx="41932">
                  <c:v>110.665161</c:v>
                </c:pt>
                <c:pt idx="41933">
                  <c:v>110.667801</c:v>
                </c:pt>
                <c:pt idx="41934">
                  <c:v>110.670441</c:v>
                </c:pt>
                <c:pt idx="41935">
                  <c:v>110.67308</c:v>
                </c:pt>
                <c:pt idx="41936">
                  <c:v>110.67572</c:v>
                </c:pt>
                <c:pt idx="41937">
                  <c:v>110.678352</c:v>
                </c:pt>
                <c:pt idx="41938">
                  <c:v>110.680992</c:v>
                </c:pt>
                <c:pt idx="41939">
                  <c:v>110.683632</c:v>
                </c:pt>
                <c:pt idx="41940">
                  <c:v>110.686272</c:v>
                </c:pt>
                <c:pt idx="41941">
                  <c:v>110.688911</c:v>
                </c:pt>
                <c:pt idx="41942">
                  <c:v>110.691551</c:v>
                </c:pt>
                <c:pt idx="41943">
                  <c:v>110.694191</c:v>
                </c:pt>
                <c:pt idx="41944">
                  <c:v>110.696831</c:v>
                </c:pt>
                <c:pt idx="41945">
                  <c:v>110.699471</c:v>
                </c:pt>
                <c:pt idx="41946">
                  <c:v>110.70211</c:v>
                </c:pt>
                <c:pt idx="41947">
                  <c:v>110.70475</c:v>
                </c:pt>
                <c:pt idx="41948">
                  <c:v>110.70739</c:v>
                </c:pt>
                <c:pt idx="41949">
                  <c:v>110.71003</c:v>
                </c:pt>
                <c:pt idx="41950">
                  <c:v>110.71266900000001</c:v>
                </c:pt>
                <c:pt idx="41951">
                  <c:v>110.715309</c:v>
                </c:pt>
                <c:pt idx="41952">
                  <c:v>110.717949</c:v>
                </c:pt>
                <c:pt idx="41953">
                  <c:v>110.720589</c:v>
                </c:pt>
                <c:pt idx="41954">
                  <c:v>110.72322800000001</c:v>
                </c:pt>
                <c:pt idx="41955">
                  <c:v>110.72586800000001</c:v>
                </c:pt>
                <c:pt idx="41956">
                  <c:v>110.72850800000001</c:v>
                </c:pt>
                <c:pt idx="41957">
                  <c:v>110.731148</c:v>
                </c:pt>
                <c:pt idx="41958">
                  <c:v>110.733788</c:v>
                </c:pt>
                <c:pt idx="41959">
                  <c:v>110.73642</c:v>
                </c:pt>
                <c:pt idx="41960">
                  <c:v>110.739059</c:v>
                </c:pt>
                <c:pt idx="41961">
                  <c:v>110.741699</c:v>
                </c:pt>
                <c:pt idx="41962">
                  <c:v>110.744339</c:v>
                </c:pt>
                <c:pt idx="41963">
                  <c:v>110.746979</c:v>
                </c:pt>
                <c:pt idx="41964">
                  <c:v>110.749619</c:v>
                </c:pt>
                <c:pt idx="41965">
                  <c:v>110.752258</c:v>
                </c:pt>
                <c:pt idx="41966">
                  <c:v>110.754898</c:v>
                </c:pt>
                <c:pt idx="41967">
                  <c:v>110.757538</c:v>
                </c:pt>
                <c:pt idx="41968">
                  <c:v>110.760178</c:v>
                </c:pt>
                <c:pt idx="41969">
                  <c:v>110.762817</c:v>
                </c:pt>
                <c:pt idx="41970">
                  <c:v>110.765457</c:v>
                </c:pt>
                <c:pt idx="41971">
                  <c:v>110.768097</c:v>
                </c:pt>
                <c:pt idx="41972">
                  <c:v>110.770737</c:v>
                </c:pt>
                <c:pt idx="41973">
                  <c:v>110.773376</c:v>
                </c:pt>
                <c:pt idx="41974">
                  <c:v>110.776016</c:v>
                </c:pt>
                <c:pt idx="41975">
                  <c:v>110.778656</c:v>
                </c:pt>
                <c:pt idx="41976">
                  <c:v>110.781296</c:v>
                </c:pt>
                <c:pt idx="41977">
                  <c:v>110.783936</c:v>
                </c:pt>
                <c:pt idx="41978">
                  <c:v>110.786575</c:v>
                </c:pt>
                <c:pt idx="41979">
                  <c:v>110.789215</c:v>
                </c:pt>
                <c:pt idx="41980">
                  <c:v>110.791847</c:v>
                </c:pt>
                <c:pt idx="41981">
                  <c:v>110.794487</c:v>
                </c:pt>
                <c:pt idx="41982">
                  <c:v>110.797127</c:v>
                </c:pt>
                <c:pt idx="41983">
                  <c:v>110.799767</c:v>
                </c:pt>
                <c:pt idx="41984">
                  <c:v>110.802406</c:v>
                </c:pt>
                <c:pt idx="41985">
                  <c:v>110.805046</c:v>
                </c:pt>
                <c:pt idx="41986">
                  <c:v>110.807686</c:v>
                </c:pt>
                <c:pt idx="41987">
                  <c:v>110.810326</c:v>
                </c:pt>
                <c:pt idx="41988">
                  <c:v>110.81296500000001</c:v>
                </c:pt>
                <c:pt idx="41989">
                  <c:v>110.81560500000001</c:v>
                </c:pt>
                <c:pt idx="41990">
                  <c:v>110.818245</c:v>
                </c:pt>
                <c:pt idx="41991">
                  <c:v>110.820885</c:v>
                </c:pt>
                <c:pt idx="41992">
                  <c:v>110.82352400000001</c:v>
                </c:pt>
                <c:pt idx="41993">
                  <c:v>110.82616400000001</c:v>
                </c:pt>
                <c:pt idx="41994">
                  <c:v>110.82880400000001</c:v>
                </c:pt>
                <c:pt idx="41995">
                  <c:v>110.831444</c:v>
                </c:pt>
                <c:pt idx="41996">
                  <c:v>110.834084</c:v>
                </c:pt>
                <c:pt idx="41997">
                  <c:v>110.83672300000001</c:v>
                </c:pt>
                <c:pt idx="41998">
                  <c:v>110.83936300000001</c:v>
                </c:pt>
                <c:pt idx="41999">
                  <c:v>110.84200300000001</c:v>
                </c:pt>
                <c:pt idx="42000">
                  <c:v>110.844643</c:v>
                </c:pt>
                <c:pt idx="42001">
                  <c:v>110.84728200000001</c:v>
                </c:pt>
                <c:pt idx="42002">
                  <c:v>110.849915</c:v>
                </c:pt>
                <c:pt idx="42003">
                  <c:v>110.852554</c:v>
                </c:pt>
                <c:pt idx="42004">
                  <c:v>110.855194</c:v>
                </c:pt>
                <c:pt idx="42005">
                  <c:v>110.857834</c:v>
                </c:pt>
                <c:pt idx="42006">
                  <c:v>110.860474</c:v>
                </c:pt>
                <c:pt idx="42007">
                  <c:v>110.863113</c:v>
                </c:pt>
                <c:pt idx="42008">
                  <c:v>110.865753</c:v>
                </c:pt>
                <c:pt idx="42009">
                  <c:v>110.868393</c:v>
                </c:pt>
                <c:pt idx="42010">
                  <c:v>110.871033</c:v>
                </c:pt>
                <c:pt idx="42011">
                  <c:v>110.873672</c:v>
                </c:pt>
                <c:pt idx="42012">
                  <c:v>110.876312</c:v>
                </c:pt>
                <c:pt idx="42013">
                  <c:v>110.878952</c:v>
                </c:pt>
                <c:pt idx="42014">
                  <c:v>110.881592</c:v>
                </c:pt>
                <c:pt idx="42015">
                  <c:v>110.884232</c:v>
                </c:pt>
                <c:pt idx="42016">
                  <c:v>110.886871</c:v>
                </c:pt>
                <c:pt idx="42017">
                  <c:v>110.889511</c:v>
                </c:pt>
                <c:pt idx="42018">
                  <c:v>110.892151</c:v>
                </c:pt>
                <c:pt idx="42019">
                  <c:v>110.894791</c:v>
                </c:pt>
                <c:pt idx="42020">
                  <c:v>110.89743</c:v>
                </c:pt>
                <c:pt idx="42021">
                  <c:v>110.90007</c:v>
                </c:pt>
                <c:pt idx="42022">
                  <c:v>110.90271</c:v>
                </c:pt>
                <c:pt idx="42023">
                  <c:v>110.90535</c:v>
                </c:pt>
                <c:pt idx="42024">
                  <c:v>110.907982</c:v>
                </c:pt>
                <c:pt idx="42025">
                  <c:v>110.910622</c:v>
                </c:pt>
                <c:pt idx="42026">
                  <c:v>110.91326100000001</c:v>
                </c:pt>
                <c:pt idx="42027">
                  <c:v>110.91590100000001</c:v>
                </c:pt>
                <c:pt idx="42028">
                  <c:v>110.918541</c:v>
                </c:pt>
                <c:pt idx="42029">
                  <c:v>110.921181</c:v>
                </c:pt>
                <c:pt idx="42030">
                  <c:v>110.92382000000001</c:v>
                </c:pt>
                <c:pt idx="42031">
                  <c:v>110.92646000000001</c:v>
                </c:pt>
                <c:pt idx="42032">
                  <c:v>110.92910000000001</c:v>
                </c:pt>
                <c:pt idx="42033">
                  <c:v>110.93174</c:v>
                </c:pt>
                <c:pt idx="42034">
                  <c:v>110.93438</c:v>
                </c:pt>
                <c:pt idx="42035">
                  <c:v>110.93701900000001</c:v>
                </c:pt>
                <c:pt idx="42036">
                  <c:v>110.93965900000001</c:v>
                </c:pt>
                <c:pt idx="42037">
                  <c:v>110.94229900000001</c:v>
                </c:pt>
                <c:pt idx="42038">
                  <c:v>110.94493900000001</c:v>
                </c:pt>
                <c:pt idx="42039">
                  <c:v>110.94757799999999</c:v>
                </c:pt>
                <c:pt idx="42040">
                  <c:v>110.95021800000001</c:v>
                </c:pt>
                <c:pt idx="42041">
                  <c:v>110.95285800000001</c:v>
                </c:pt>
                <c:pt idx="42042">
                  <c:v>110.95549800000001</c:v>
                </c:pt>
                <c:pt idx="42043">
                  <c:v>110.95813800000001</c:v>
                </c:pt>
                <c:pt idx="42044">
                  <c:v>110.96077699999999</c:v>
                </c:pt>
                <c:pt idx="42045">
                  <c:v>110.96341700000001</c:v>
                </c:pt>
                <c:pt idx="42046">
                  <c:v>110.966049</c:v>
                </c:pt>
                <c:pt idx="42047">
                  <c:v>110.968689</c:v>
                </c:pt>
                <c:pt idx="42048">
                  <c:v>110.971329</c:v>
                </c:pt>
                <c:pt idx="42049">
                  <c:v>110.973969</c:v>
                </c:pt>
                <c:pt idx="42050">
                  <c:v>110.976608</c:v>
                </c:pt>
                <c:pt idx="42051">
                  <c:v>110.979248</c:v>
                </c:pt>
                <c:pt idx="42052">
                  <c:v>110.981888</c:v>
                </c:pt>
                <c:pt idx="42053">
                  <c:v>110.984528</c:v>
                </c:pt>
                <c:pt idx="42054">
                  <c:v>110.987167</c:v>
                </c:pt>
                <c:pt idx="42055">
                  <c:v>110.989807</c:v>
                </c:pt>
                <c:pt idx="42056">
                  <c:v>110.992447</c:v>
                </c:pt>
                <c:pt idx="42057">
                  <c:v>110.995087</c:v>
                </c:pt>
                <c:pt idx="42058">
                  <c:v>110.997726</c:v>
                </c:pt>
                <c:pt idx="42059">
                  <c:v>111.000366</c:v>
                </c:pt>
                <c:pt idx="42060">
                  <c:v>111.003006</c:v>
                </c:pt>
                <c:pt idx="42061">
                  <c:v>111.005646</c:v>
                </c:pt>
                <c:pt idx="42062">
                  <c:v>111.008286</c:v>
                </c:pt>
                <c:pt idx="42063">
                  <c:v>111.010925</c:v>
                </c:pt>
                <c:pt idx="42064">
                  <c:v>111.013565</c:v>
                </c:pt>
                <c:pt idx="42065">
                  <c:v>111.016205</c:v>
                </c:pt>
                <c:pt idx="42066">
                  <c:v>111.018845</c:v>
                </c:pt>
                <c:pt idx="42067">
                  <c:v>111.021477</c:v>
                </c:pt>
                <c:pt idx="42068">
                  <c:v>111.024117</c:v>
                </c:pt>
                <c:pt idx="42069">
                  <c:v>111.02675600000001</c:v>
                </c:pt>
                <c:pt idx="42070">
                  <c:v>111.02939600000001</c:v>
                </c:pt>
                <c:pt idx="42071">
                  <c:v>111.03203600000001</c:v>
                </c:pt>
                <c:pt idx="42072">
                  <c:v>111.034676</c:v>
                </c:pt>
                <c:pt idx="42073">
                  <c:v>111.03731500000001</c:v>
                </c:pt>
                <c:pt idx="42074">
                  <c:v>111.03995500000001</c:v>
                </c:pt>
                <c:pt idx="42075">
                  <c:v>111.04259500000001</c:v>
                </c:pt>
                <c:pt idx="42076">
                  <c:v>111.04523500000001</c:v>
                </c:pt>
                <c:pt idx="42077">
                  <c:v>111.04787399999999</c:v>
                </c:pt>
                <c:pt idx="42078">
                  <c:v>111.05051400000001</c:v>
                </c:pt>
                <c:pt idx="42079">
                  <c:v>111.05315400000001</c:v>
                </c:pt>
                <c:pt idx="42080">
                  <c:v>111.05579400000001</c:v>
                </c:pt>
                <c:pt idx="42081">
                  <c:v>111.05843400000001</c:v>
                </c:pt>
                <c:pt idx="42082">
                  <c:v>111.06107299999999</c:v>
                </c:pt>
                <c:pt idx="42083">
                  <c:v>111.06371300000001</c:v>
                </c:pt>
                <c:pt idx="42084">
                  <c:v>111.06635300000001</c:v>
                </c:pt>
                <c:pt idx="42085">
                  <c:v>111.06899300000001</c:v>
                </c:pt>
                <c:pt idx="42086">
                  <c:v>111.07163199999999</c:v>
                </c:pt>
                <c:pt idx="42087">
                  <c:v>111.07427199999999</c:v>
                </c:pt>
                <c:pt idx="42088">
                  <c:v>111.07691199999999</c:v>
                </c:pt>
                <c:pt idx="42089">
                  <c:v>111.079544</c:v>
                </c:pt>
                <c:pt idx="42090">
                  <c:v>111.082184</c:v>
                </c:pt>
                <c:pt idx="42091">
                  <c:v>111.084824</c:v>
                </c:pt>
                <c:pt idx="42092">
                  <c:v>111.087463</c:v>
                </c:pt>
                <c:pt idx="42093">
                  <c:v>111.090103</c:v>
                </c:pt>
                <c:pt idx="42094">
                  <c:v>111.092743</c:v>
                </c:pt>
                <c:pt idx="42095">
                  <c:v>111.095383</c:v>
                </c:pt>
                <c:pt idx="42096">
                  <c:v>111.098022</c:v>
                </c:pt>
                <c:pt idx="42097">
                  <c:v>111.100662</c:v>
                </c:pt>
                <c:pt idx="42098">
                  <c:v>111.103302</c:v>
                </c:pt>
                <c:pt idx="42099">
                  <c:v>111.105942</c:v>
                </c:pt>
                <c:pt idx="42100">
                  <c:v>111.108582</c:v>
                </c:pt>
                <c:pt idx="42101">
                  <c:v>111.111221</c:v>
                </c:pt>
                <c:pt idx="42102">
                  <c:v>111.113861</c:v>
                </c:pt>
                <c:pt idx="42103">
                  <c:v>111.116501</c:v>
                </c:pt>
                <c:pt idx="42104">
                  <c:v>111.119141</c:v>
                </c:pt>
                <c:pt idx="42105">
                  <c:v>111.12178</c:v>
                </c:pt>
                <c:pt idx="42106">
                  <c:v>111.12442</c:v>
                </c:pt>
                <c:pt idx="42107">
                  <c:v>111.12706</c:v>
                </c:pt>
                <c:pt idx="42108">
                  <c:v>111.1297</c:v>
                </c:pt>
                <c:pt idx="42109">
                  <c:v>111.132339</c:v>
                </c:pt>
                <c:pt idx="42110">
                  <c:v>111.134979</c:v>
                </c:pt>
                <c:pt idx="42111">
                  <c:v>111.13761100000001</c:v>
                </c:pt>
                <c:pt idx="42112">
                  <c:v>111.14025100000001</c:v>
                </c:pt>
                <c:pt idx="42113">
                  <c:v>111.14289100000001</c:v>
                </c:pt>
                <c:pt idx="42114">
                  <c:v>111.14553100000001</c:v>
                </c:pt>
                <c:pt idx="42115">
                  <c:v>111.14816999999999</c:v>
                </c:pt>
                <c:pt idx="42116">
                  <c:v>111.15081000000001</c:v>
                </c:pt>
                <c:pt idx="42117">
                  <c:v>111.15345000000001</c:v>
                </c:pt>
                <c:pt idx="42118">
                  <c:v>111.15609000000001</c:v>
                </c:pt>
                <c:pt idx="42119">
                  <c:v>111.15873000000001</c:v>
                </c:pt>
                <c:pt idx="42120">
                  <c:v>111.16136899999999</c:v>
                </c:pt>
                <c:pt idx="42121">
                  <c:v>111.16400899999999</c:v>
                </c:pt>
                <c:pt idx="42122">
                  <c:v>111.16664900000001</c:v>
                </c:pt>
                <c:pt idx="42123">
                  <c:v>111.16928900000001</c:v>
                </c:pt>
                <c:pt idx="42124">
                  <c:v>111.17192799999999</c:v>
                </c:pt>
                <c:pt idx="42125">
                  <c:v>111.17456799999999</c:v>
                </c:pt>
                <c:pt idx="42126">
                  <c:v>111.17720799999999</c:v>
                </c:pt>
                <c:pt idx="42127">
                  <c:v>111.17984800000001</c:v>
                </c:pt>
                <c:pt idx="42128">
                  <c:v>111.18248699999999</c:v>
                </c:pt>
                <c:pt idx="42129">
                  <c:v>111.18512699999999</c:v>
                </c:pt>
                <c:pt idx="42130">
                  <c:v>111.18776699999999</c:v>
                </c:pt>
                <c:pt idx="42131">
                  <c:v>111.19040699999999</c:v>
                </c:pt>
                <c:pt idx="42132">
                  <c:v>111.193039</c:v>
                </c:pt>
                <c:pt idx="42133">
                  <c:v>111.195679</c:v>
                </c:pt>
                <c:pt idx="42134">
                  <c:v>111.198318</c:v>
                </c:pt>
                <c:pt idx="42135">
                  <c:v>111.200958</c:v>
                </c:pt>
                <c:pt idx="42136">
                  <c:v>111.203598</c:v>
                </c:pt>
                <c:pt idx="42137">
                  <c:v>111.206238</c:v>
                </c:pt>
                <c:pt idx="42138">
                  <c:v>111.208878</c:v>
                </c:pt>
                <c:pt idx="42139">
                  <c:v>111.211517</c:v>
                </c:pt>
                <c:pt idx="42140">
                  <c:v>111.214157</c:v>
                </c:pt>
                <c:pt idx="42141">
                  <c:v>111.216797</c:v>
                </c:pt>
                <c:pt idx="42142">
                  <c:v>111.219437</c:v>
                </c:pt>
                <c:pt idx="42143">
                  <c:v>111.222076</c:v>
                </c:pt>
                <c:pt idx="42144">
                  <c:v>111.224716</c:v>
                </c:pt>
                <c:pt idx="42145">
                  <c:v>111.227356</c:v>
                </c:pt>
                <c:pt idx="42146">
                  <c:v>111.229996</c:v>
                </c:pt>
                <c:pt idx="42147">
                  <c:v>111.232635</c:v>
                </c:pt>
                <c:pt idx="42148">
                  <c:v>111.235275</c:v>
                </c:pt>
                <c:pt idx="42149">
                  <c:v>111.237915</c:v>
                </c:pt>
                <c:pt idx="42150">
                  <c:v>111.240555</c:v>
                </c:pt>
                <c:pt idx="42151">
                  <c:v>111.243195</c:v>
                </c:pt>
                <c:pt idx="42152">
                  <c:v>111.245834</c:v>
                </c:pt>
                <c:pt idx="42153">
                  <c:v>111.248474</c:v>
                </c:pt>
                <c:pt idx="42154">
                  <c:v>111.25110599999999</c:v>
                </c:pt>
                <c:pt idx="42155">
                  <c:v>111.25374600000001</c:v>
                </c:pt>
                <c:pt idx="42156">
                  <c:v>111.25638600000001</c:v>
                </c:pt>
                <c:pt idx="42157">
                  <c:v>111.25902600000001</c:v>
                </c:pt>
                <c:pt idx="42158">
                  <c:v>111.26166499999999</c:v>
                </c:pt>
                <c:pt idx="42159">
                  <c:v>111.26430499999999</c:v>
                </c:pt>
                <c:pt idx="42160">
                  <c:v>111.26694500000001</c:v>
                </c:pt>
                <c:pt idx="42161">
                  <c:v>111.26958500000001</c:v>
                </c:pt>
                <c:pt idx="42162">
                  <c:v>111.27222399999999</c:v>
                </c:pt>
                <c:pt idx="42163">
                  <c:v>111.27486399999999</c:v>
                </c:pt>
                <c:pt idx="42164">
                  <c:v>111.27750399999999</c:v>
                </c:pt>
                <c:pt idx="42165">
                  <c:v>111.28014400000001</c:v>
                </c:pt>
                <c:pt idx="42166">
                  <c:v>111.28278400000001</c:v>
                </c:pt>
                <c:pt idx="42167">
                  <c:v>111.28542299999999</c:v>
                </c:pt>
                <c:pt idx="42168">
                  <c:v>111.28806299999999</c:v>
                </c:pt>
                <c:pt idx="42169">
                  <c:v>111.29070299999999</c:v>
                </c:pt>
                <c:pt idx="42170">
                  <c:v>111.29334299999999</c:v>
                </c:pt>
                <c:pt idx="42171">
                  <c:v>111.295982</c:v>
                </c:pt>
                <c:pt idx="42172">
                  <c:v>111.29862199999999</c:v>
                </c:pt>
                <c:pt idx="42173">
                  <c:v>111.30126199999999</c:v>
                </c:pt>
                <c:pt idx="42174">
                  <c:v>111.30390199999999</c:v>
                </c:pt>
                <c:pt idx="42175">
                  <c:v>111.306541</c:v>
                </c:pt>
                <c:pt idx="42176">
                  <c:v>111.309174</c:v>
                </c:pt>
                <c:pt idx="42177">
                  <c:v>111.311813</c:v>
                </c:pt>
                <c:pt idx="42178">
                  <c:v>111.314453</c:v>
                </c:pt>
                <c:pt idx="42179">
                  <c:v>111.317093</c:v>
                </c:pt>
                <c:pt idx="42180">
                  <c:v>111.319733</c:v>
                </c:pt>
                <c:pt idx="42181">
                  <c:v>111.322372</c:v>
                </c:pt>
                <c:pt idx="42182">
                  <c:v>111.325012</c:v>
                </c:pt>
                <c:pt idx="42183">
                  <c:v>111.327652</c:v>
                </c:pt>
                <c:pt idx="42184">
                  <c:v>111.330292</c:v>
                </c:pt>
                <c:pt idx="42185">
                  <c:v>111.332932</c:v>
                </c:pt>
                <c:pt idx="42186">
                  <c:v>111.335571</c:v>
                </c:pt>
                <c:pt idx="42187">
                  <c:v>111.338211</c:v>
                </c:pt>
                <c:pt idx="42188">
                  <c:v>111.340851</c:v>
                </c:pt>
                <c:pt idx="42189">
                  <c:v>111.343491</c:v>
                </c:pt>
                <c:pt idx="42190">
                  <c:v>111.34613</c:v>
                </c:pt>
                <c:pt idx="42191">
                  <c:v>111.34877</c:v>
                </c:pt>
                <c:pt idx="42192">
                  <c:v>111.35141</c:v>
                </c:pt>
                <c:pt idx="42193">
                  <c:v>111.35405</c:v>
                </c:pt>
                <c:pt idx="42194">
                  <c:v>111.356689</c:v>
                </c:pt>
                <c:pt idx="42195">
                  <c:v>111.359329</c:v>
                </c:pt>
                <c:pt idx="42196">
                  <c:v>111.361969</c:v>
                </c:pt>
                <c:pt idx="42197">
                  <c:v>111.36460099999999</c:v>
                </c:pt>
                <c:pt idx="42198">
                  <c:v>111.36724100000001</c:v>
                </c:pt>
                <c:pt idx="42199">
                  <c:v>111.36988100000001</c:v>
                </c:pt>
                <c:pt idx="42200">
                  <c:v>111.37251999999999</c:v>
                </c:pt>
                <c:pt idx="42201">
                  <c:v>111.37515999999999</c:v>
                </c:pt>
                <c:pt idx="42202">
                  <c:v>111.37779999999999</c:v>
                </c:pt>
                <c:pt idx="42203">
                  <c:v>111.38043999999999</c:v>
                </c:pt>
                <c:pt idx="42204">
                  <c:v>111.38308000000001</c:v>
                </c:pt>
                <c:pt idx="42205">
                  <c:v>111.38571899999999</c:v>
                </c:pt>
                <c:pt idx="42206">
                  <c:v>111.38835899999999</c:v>
                </c:pt>
                <c:pt idx="42207">
                  <c:v>111.39099899999999</c:v>
                </c:pt>
                <c:pt idx="42208">
                  <c:v>111.39363899999999</c:v>
                </c:pt>
                <c:pt idx="42209">
                  <c:v>111.396278</c:v>
                </c:pt>
                <c:pt idx="42210">
                  <c:v>111.39891799999999</c:v>
                </c:pt>
                <c:pt idx="42211">
                  <c:v>111.40155799999999</c:v>
                </c:pt>
                <c:pt idx="42212">
                  <c:v>111.40419799999999</c:v>
                </c:pt>
                <c:pt idx="42213">
                  <c:v>111.406837</c:v>
                </c:pt>
                <c:pt idx="42214">
                  <c:v>111.409477</c:v>
                </c:pt>
                <c:pt idx="42215">
                  <c:v>111.41211699999999</c:v>
                </c:pt>
                <c:pt idx="42216">
                  <c:v>111.41475699999999</c:v>
                </c:pt>
                <c:pt idx="42217">
                  <c:v>111.41739699999999</c:v>
                </c:pt>
                <c:pt idx="42218">
                  <c:v>111.420036</c:v>
                </c:pt>
                <c:pt idx="42219">
                  <c:v>111.422668</c:v>
                </c:pt>
                <c:pt idx="42220">
                  <c:v>111.425308</c:v>
                </c:pt>
                <c:pt idx="42221">
                  <c:v>111.427948</c:v>
                </c:pt>
                <c:pt idx="42222">
                  <c:v>111.430588</c:v>
                </c:pt>
                <c:pt idx="42223">
                  <c:v>111.433228</c:v>
                </c:pt>
                <c:pt idx="42224">
                  <c:v>111.435867</c:v>
                </c:pt>
                <c:pt idx="42225">
                  <c:v>111.438507</c:v>
                </c:pt>
                <c:pt idx="42226">
                  <c:v>111.441147</c:v>
                </c:pt>
                <c:pt idx="42227">
                  <c:v>111.443787</c:v>
                </c:pt>
                <c:pt idx="42228">
                  <c:v>111.446426</c:v>
                </c:pt>
                <c:pt idx="42229">
                  <c:v>111.449066</c:v>
                </c:pt>
                <c:pt idx="42230">
                  <c:v>111.451706</c:v>
                </c:pt>
                <c:pt idx="42231">
                  <c:v>111.454346</c:v>
                </c:pt>
                <c:pt idx="42232">
                  <c:v>111.456985</c:v>
                </c:pt>
                <c:pt idx="42233">
                  <c:v>111.459625</c:v>
                </c:pt>
                <c:pt idx="42234">
                  <c:v>111.462265</c:v>
                </c:pt>
                <c:pt idx="42235">
                  <c:v>111.464905</c:v>
                </c:pt>
                <c:pt idx="42236">
                  <c:v>111.467545</c:v>
                </c:pt>
                <c:pt idx="42237">
                  <c:v>111.470184</c:v>
                </c:pt>
                <c:pt idx="42238">
                  <c:v>111.472824</c:v>
                </c:pt>
                <c:pt idx="42239">
                  <c:v>111.475464</c:v>
                </c:pt>
                <c:pt idx="42240">
                  <c:v>111.478104</c:v>
                </c:pt>
                <c:pt idx="42241">
                  <c:v>111.48073599999999</c:v>
                </c:pt>
                <c:pt idx="42242">
                  <c:v>111.48337600000001</c:v>
                </c:pt>
                <c:pt idx="42243">
                  <c:v>111.48601499999999</c:v>
                </c:pt>
                <c:pt idx="42244">
                  <c:v>111.48865499999999</c:v>
                </c:pt>
                <c:pt idx="42245">
                  <c:v>111.49129499999999</c:v>
                </c:pt>
                <c:pt idx="42246">
                  <c:v>111.49393499999999</c:v>
                </c:pt>
                <c:pt idx="42247">
                  <c:v>111.496574</c:v>
                </c:pt>
                <c:pt idx="42248">
                  <c:v>111.49921399999999</c:v>
                </c:pt>
                <c:pt idx="42249">
                  <c:v>111.50185399999999</c:v>
                </c:pt>
                <c:pt idx="42250">
                  <c:v>111.50449399999999</c:v>
                </c:pt>
                <c:pt idx="42251">
                  <c:v>111.507133</c:v>
                </c:pt>
                <c:pt idx="42252">
                  <c:v>111.509773</c:v>
                </c:pt>
                <c:pt idx="42253">
                  <c:v>111.512413</c:v>
                </c:pt>
                <c:pt idx="42254">
                  <c:v>111.51505299999999</c:v>
                </c:pt>
                <c:pt idx="42255">
                  <c:v>111.51769299999999</c:v>
                </c:pt>
                <c:pt idx="42256">
                  <c:v>111.520332</c:v>
                </c:pt>
                <c:pt idx="42257">
                  <c:v>111.522972</c:v>
                </c:pt>
                <c:pt idx="42258">
                  <c:v>111.525612</c:v>
                </c:pt>
                <c:pt idx="42259">
                  <c:v>111.52825199999999</c:v>
                </c:pt>
                <c:pt idx="42260">
                  <c:v>111.530891</c:v>
                </c:pt>
                <c:pt idx="42261">
                  <c:v>111.533531</c:v>
                </c:pt>
                <c:pt idx="42262">
                  <c:v>111.536171</c:v>
                </c:pt>
                <c:pt idx="42263">
                  <c:v>111.538803</c:v>
                </c:pt>
                <c:pt idx="42264">
                  <c:v>111.541443</c:v>
                </c:pt>
                <c:pt idx="42265">
                  <c:v>111.544083</c:v>
                </c:pt>
                <c:pt idx="42266">
                  <c:v>111.546722</c:v>
                </c:pt>
                <c:pt idx="42267">
                  <c:v>111.549362</c:v>
                </c:pt>
                <c:pt idx="42268">
                  <c:v>111.552002</c:v>
                </c:pt>
                <c:pt idx="42269">
                  <c:v>111.554642</c:v>
                </c:pt>
                <c:pt idx="42270">
                  <c:v>111.557281</c:v>
                </c:pt>
                <c:pt idx="42271">
                  <c:v>111.559921</c:v>
                </c:pt>
                <c:pt idx="42272">
                  <c:v>111.562561</c:v>
                </c:pt>
                <c:pt idx="42273">
                  <c:v>111.565201</c:v>
                </c:pt>
                <c:pt idx="42274">
                  <c:v>111.567841</c:v>
                </c:pt>
                <c:pt idx="42275">
                  <c:v>111.57048</c:v>
                </c:pt>
                <c:pt idx="42276">
                  <c:v>111.57312</c:v>
                </c:pt>
                <c:pt idx="42277">
                  <c:v>111.57576</c:v>
                </c:pt>
                <c:pt idx="42278">
                  <c:v>111.5784</c:v>
                </c:pt>
                <c:pt idx="42279">
                  <c:v>111.581039</c:v>
                </c:pt>
                <c:pt idx="42280">
                  <c:v>111.583679</c:v>
                </c:pt>
                <c:pt idx="42281">
                  <c:v>111.586319</c:v>
                </c:pt>
                <c:pt idx="42282">
                  <c:v>111.588959</c:v>
                </c:pt>
                <c:pt idx="42283">
                  <c:v>111.591599</c:v>
                </c:pt>
                <c:pt idx="42284">
                  <c:v>111.59423099999999</c:v>
                </c:pt>
                <c:pt idx="42285">
                  <c:v>111.59687</c:v>
                </c:pt>
                <c:pt idx="42286">
                  <c:v>111.59951</c:v>
                </c:pt>
                <c:pt idx="42287">
                  <c:v>111.60214999999999</c:v>
                </c:pt>
                <c:pt idx="42288">
                  <c:v>111.60478999999999</c:v>
                </c:pt>
                <c:pt idx="42289">
                  <c:v>111.60742999999999</c:v>
                </c:pt>
                <c:pt idx="42290">
                  <c:v>111.610069</c:v>
                </c:pt>
                <c:pt idx="42291">
                  <c:v>111.612709</c:v>
                </c:pt>
                <c:pt idx="42292">
                  <c:v>111.61534899999999</c:v>
                </c:pt>
                <c:pt idx="42293">
                  <c:v>111.61798899999999</c:v>
                </c:pt>
                <c:pt idx="42294">
                  <c:v>111.620628</c:v>
                </c:pt>
                <c:pt idx="42295">
                  <c:v>111.623268</c:v>
                </c:pt>
                <c:pt idx="42296">
                  <c:v>111.625908</c:v>
                </c:pt>
                <c:pt idx="42297">
                  <c:v>111.62854799999999</c:v>
                </c:pt>
                <c:pt idx="42298">
                  <c:v>111.631187</c:v>
                </c:pt>
                <c:pt idx="42299">
                  <c:v>111.633827</c:v>
                </c:pt>
                <c:pt idx="42300">
                  <c:v>111.636467</c:v>
                </c:pt>
                <c:pt idx="42301">
                  <c:v>111.639107</c:v>
                </c:pt>
                <c:pt idx="42302">
                  <c:v>111.641747</c:v>
                </c:pt>
                <c:pt idx="42303">
                  <c:v>111.644386</c:v>
                </c:pt>
                <c:pt idx="42304">
                  <c:v>111.647026</c:v>
                </c:pt>
                <c:pt idx="42305">
                  <c:v>111.649666</c:v>
                </c:pt>
                <c:pt idx="42306">
                  <c:v>111.652298</c:v>
                </c:pt>
                <c:pt idx="42307">
                  <c:v>111.654938</c:v>
                </c:pt>
                <c:pt idx="42308">
                  <c:v>111.657578</c:v>
                </c:pt>
                <c:pt idx="42309">
                  <c:v>111.660217</c:v>
                </c:pt>
                <c:pt idx="42310">
                  <c:v>111.662857</c:v>
                </c:pt>
                <c:pt idx="42311">
                  <c:v>111.665497</c:v>
                </c:pt>
                <c:pt idx="42312">
                  <c:v>111.668137</c:v>
                </c:pt>
                <c:pt idx="42313">
                  <c:v>111.670776</c:v>
                </c:pt>
                <c:pt idx="42314">
                  <c:v>111.673416</c:v>
                </c:pt>
                <c:pt idx="42315">
                  <c:v>111.676056</c:v>
                </c:pt>
                <c:pt idx="42316">
                  <c:v>111.678696</c:v>
                </c:pt>
                <c:pt idx="42317">
                  <c:v>111.681335</c:v>
                </c:pt>
                <c:pt idx="42318">
                  <c:v>111.683975</c:v>
                </c:pt>
                <c:pt idx="42319">
                  <c:v>111.686615</c:v>
                </c:pt>
                <c:pt idx="42320">
                  <c:v>111.689255</c:v>
                </c:pt>
                <c:pt idx="42321">
                  <c:v>111.691895</c:v>
                </c:pt>
                <c:pt idx="42322">
                  <c:v>111.694534</c:v>
                </c:pt>
                <c:pt idx="42323">
                  <c:v>111.697174</c:v>
                </c:pt>
                <c:pt idx="42324">
                  <c:v>111.699814</c:v>
                </c:pt>
                <c:pt idx="42325">
                  <c:v>111.702454</c:v>
                </c:pt>
                <c:pt idx="42326">
                  <c:v>111.70509300000001</c:v>
                </c:pt>
                <c:pt idx="42327">
                  <c:v>111.707733</c:v>
                </c:pt>
                <c:pt idx="42328">
                  <c:v>111.710365</c:v>
                </c:pt>
                <c:pt idx="42329">
                  <c:v>111.713005</c:v>
                </c:pt>
                <c:pt idx="42330">
                  <c:v>111.71564499999999</c:v>
                </c:pt>
                <c:pt idx="42331">
                  <c:v>111.71828499999999</c:v>
                </c:pt>
                <c:pt idx="42332">
                  <c:v>111.720924</c:v>
                </c:pt>
                <c:pt idx="42333">
                  <c:v>111.723564</c:v>
                </c:pt>
                <c:pt idx="42334">
                  <c:v>111.726204</c:v>
                </c:pt>
                <c:pt idx="42335">
                  <c:v>111.728844</c:v>
                </c:pt>
                <c:pt idx="42336">
                  <c:v>111.731483</c:v>
                </c:pt>
                <c:pt idx="42337">
                  <c:v>111.734123</c:v>
                </c:pt>
                <c:pt idx="42338">
                  <c:v>111.736763</c:v>
                </c:pt>
                <c:pt idx="42339">
                  <c:v>111.739403</c:v>
                </c:pt>
                <c:pt idx="42340">
                  <c:v>111.742043</c:v>
                </c:pt>
                <c:pt idx="42341">
                  <c:v>111.744682</c:v>
                </c:pt>
                <c:pt idx="42342">
                  <c:v>111.747322</c:v>
                </c:pt>
                <c:pt idx="42343">
                  <c:v>111.749962</c:v>
                </c:pt>
                <c:pt idx="42344">
                  <c:v>111.752602</c:v>
                </c:pt>
                <c:pt idx="42345">
                  <c:v>111.755241</c:v>
                </c:pt>
                <c:pt idx="42346">
                  <c:v>111.757881</c:v>
                </c:pt>
                <c:pt idx="42347">
                  <c:v>111.760521</c:v>
                </c:pt>
                <c:pt idx="42348">
                  <c:v>111.763161</c:v>
                </c:pt>
                <c:pt idx="42349">
                  <c:v>111.765793</c:v>
                </c:pt>
                <c:pt idx="42350">
                  <c:v>111.768433</c:v>
                </c:pt>
                <c:pt idx="42351">
                  <c:v>111.771072</c:v>
                </c:pt>
                <c:pt idx="42352">
                  <c:v>111.773712</c:v>
                </c:pt>
                <c:pt idx="42353">
                  <c:v>111.776352</c:v>
                </c:pt>
                <c:pt idx="42354">
                  <c:v>111.778992</c:v>
                </c:pt>
                <c:pt idx="42355">
                  <c:v>111.781631</c:v>
                </c:pt>
                <c:pt idx="42356">
                  <c:v>111.784271</c:v>
                </c:pt>
                <c:pt idx="42357">
                  <c:v>111.786911</c:v>
                </c:pt>
                <c:pt idx="42358">
                  <c:v>111.789551</c:v>
                </c:pt>
                <c:pt idx="42359">
                  <c:v>111.792191</c:v>
                </c:pt>
                <c:pt idx="42360">
                  <c:v>111.79483</c:v>
                </c:pt>
                <c:pt idx="42361">
                  <c:v>111.79747</c:v>
                </c:pt>
                <c:pt idx="42362">
                  <c:v>111.80011</c:v>
                </c:pt>
                <c:pt idx="42363">
                  <c:v>111.80275</c:v>
                </c:pt>
                <c:pt idx="42364">
                  <c:v>111.80538900000001</c:v>
                </c:pt>
                <c:pt idx="42365">
                  <c:v>111.808029</c:v>
                </c:pt>
                <c:pt idx="42366">
                  <c:v>111.810669</c:v>
                </c:pt>
                <c:pt idx="42367">
                  <c:v>111.813309</c:v>
                </c:pt>
                <c:pt idx="42368">
                  <c:v>111.81594800000001</c:v>
                </c:pt>
                <c:pt idx="42369">
                  <c:v>111.81858800000001</c:v>
                </c:pt>
                <c:pt idx="42370">
                  <c:v>111.821228</c:v>
                </c:pt>
                <c:pt idx="42371">
                  <c:v>111.82386</c:v>
                </c:pt>
                <c:pt idx="42372">
                  <c:v>111.8265</c:v>
                </c:pt>
                <c:pt idx="42373">
                  <c:v>111.82914</c:v>
                </c:pt>
                <c:pt idx="42374">
                  <c:v>111.831779</c:v>
                </c:pt>
                <c:pt idx="42375">
                  <c:v>111.834419</c:v>
                </c:pt>
                <c:pt idx="42376">
                  <c:v>111.837059</c:v>
                </c:pt>
                <c:pt idx="42377">
                  <c:v>111.839699</c:v>
                </c:pt>
                <c:pt idx="42378">
                  <c:v>111.842339</c:v>
                </c:pt>
                <c:pt idx="42379">
                  <c:v>111.844978</c:v>
                </c:pt>
                <c:pt idx="42380">
                  <c:v>111.847618</c:v>
                </c:pt>
                <c:pt idx="42381">
                  <c:v>111.850258</c:v>
                </c:pt>
                <c:pt idx="42382">
                  <c:v>111.852898</c:v>
                </c:pt>
                <c:pt idx="42383">
                  <c:v>111.855537</c:v>
                </c:pt>
                <c:pt idx="42384">
                  <c:v>111.858177</c:v>
                </c:pt>
                <c:pt idx="42385">
                  <c:v>111.860817</c:v>
                </c:pt>
                <c:pt idx="42386">
                  <c:v>111.863457</c:v>
                </c:pt>
                <c:pt idx="42387">
                  <c:v>111.866096</c:v>
                </c:pt>
                <c:pt idx="42388">
                  <c:v>111.868736</c:v>
                </c:pt>
                <c:pt idx="42389">
                  <c:v>111.871376</c:v>
                </c:pt>
                <c:pt idx="42390">
                  <c:v>111.874016</c:v>
                </c:pt>
                <c:pt idx="42391">
                  <c:v>111.876656</c:v>
                </c:pt>
                <c:pt idx="42392">
                  <c:v>111.879295</c:v>
                </c:pt>
                <c:pt idx="42393">
                  <c:v>111.881927</c:v>
                </c:pt>
                <c:pt idx="42394">
                  <c:v>111.884567</c:v>
                </c:pt>
                <c:pt idx="42395">
                  <c:v>111.887207</c:v>
                </c:pt>
                <c:pt idx="42396">
                  <c:v>111.889847</c:v>
                </c:pt>
                <c:pt idx="42397">
                  <c:v>111.892487</c:v>
                </c:pt>
                <c:pt idx="42398">
                  <c:v>111.895126</c:v>
                </c:pt>
                <c:pt idx="42399">
                  <c:v>111.897766</c:v>
                </c:pt>
                <c:pt idx="42400">
                  <c:v>111.900406</c:v>
                </c:pt>
                <c:pt idx="42401">
                  <c:v>111.903046</c:v>
                </c:pt>
                <c:pt idx="42402">
                  <c:v>111.90568500000001</c:v>
                </c:pt>
                <c:pt idx="42403">
                  <c:v>111.908325</c:v>
                </c:pt>
                <c:pt idx="42404">
                  <c:v>111.910965</c:v>
                </c:pt>
                <c:pt idx="42405">
                  <c:v>111.913605</c:v>
                </c:pt>
                <c:pt idx="42406">
                  <c:v>111.916245</c:v>
                </c:pt>
                <c:pt idx="42407">
                  <c:v>111.91888400000001</c:v>
                </c:pt>
                <c:pt idx="42408">
                  <c:v>111.92152400000001</c:v>
                </c:pt>
                <c:pt idx="42409">
                  <c:v>111.924164</c:v>
                </c:pt>
                <c:pt idx="42410">
                  <c:v>111.926804</c:v>
                </c:pt>
                <c:pt idx="42411">
                  <c:v>111.92944300000001</c:v>
                </c:pt>
                <c:pt idx="42412">
                  <c:v>111.93208300000001</c:v>
                </c:pt>
                <c:pt idx="42413">
                  <c:v>111.93472300000001</c:v>
                </c:pt>
                <c:pt idx="42414">
                  <c:v>111.937355</c:v>
                </c:pt>
                <c:pt idx="42415">
                  <c:v>111.939995</c:v>
                </c:pt>
                <c:pt idx="42416">
                  <c:v>111.942635</c:v>
                </c:pt>
                <c:pt idx="42417">
                  <c:v>111.945274</c:v>
                </c:pt>
                <c:pt idx="42418">
                  <c:v>111.947914</c:v>
                </c:pt>
                <c:pt idx="42419">
                  <c:v>111.950554</c:v>
                </c:pt>
                <c:pt idx="42420">
                  <c:v>111.953194</c:v>
                </c:pt>
                <c:pt idx="42421">
                  <c:v>111.955833</c:v>
                </c:pt>
                <c:pt idx="42422">
                  <c:v>111.958473</c:v>
                </c:pt>
                <c:pt idx="42423">
                  <c:v>111.961113</c:v>
                </c:pt>
                <c:pt idx="42424">
                  <c:v>111.963753</c:v>
                </c:pt>
                <c:pt idx="42425">
                  <c:v>111.966393</c:v>
                </c:pt>
                <c:pt idx="42426">
                  <c:v>111.969032</c:v>
                </c:pt>
                <c:pt idx="42427">
                  <c:v>111.971672</c:v>
                </c:pt>
                <c:pt idx="42428">
                  <c:v>111.974312</c:v>
                </c:pt>
                <c:pt idx="42429">
                  <c:v>111.976952</c:v>
                </c:pt>
                <c:pt idx="42430">
                  <c:v>111.979591</c:v>
                </c:pt>
                <c:pt idx="42431">
                  <c:v>111.982231</c:v>
                </c:pt>
                <c:pt idx="42432">
                  <c:v>111.984871</c:v>
                </c:pt>
                <c:pt idx="42433">
                  <c:v>111.987511</c:v>
                </c:pt>
                <c:pt idx="42434">
                  <c:v>111.99015</c:v>
                </c:pt>
                <c:pt idx="42435">
                  <c:v>111.99279</c:v>
                </c:pt>
                <c:pt idx="42436">
                  <c:v>111.995422</c:v>
                </c:pt>
                <c:pt idx="42437">
                  <c:v>111.998062</c:v>
                </c:pt>
                <c:pt idx="42438">
                  <c:v>112.000702</c:v>
                </c:pt>
                <c:pt idx="42439">
                  <c:v>112.003342</c:v>
                </c:pt>
                <c:pt idx="42440">
                  <c:v>112.00598100000001</c:v>
                </c:pt>
                <c:pt idx="42441">
                  <c:v>112.00862100000001</c:v>
                </c:pt>
                <c:pt idx="42442">
                  <c:v>112.011261</c:v>
                </c:pt>
                <c:pt idx="42443">
                  <c:v>112.013901</c:v>
                </c:pt>
                <c:pt idx="42444">
                  <c:v>112.016541</c:v>
                </c:pt>
                <c:pt idx="42445">
                  <c:v>112.01918000000001</c:v>
                </c:pt>
                <c:pt idx="42446">
                  <c:v>112.02182000000001</c:v>
                </c:pt>
                <c:pt idx="42447">
                  <c:v>112.02446</c:v>
                </c:pt>
                <c:pt idx="42448">
                  <c:v>112.0271</c:v>
                </c:pt>
                <c:pt idx="42449">
                  <c:v>112.02973900000001</c:v>
                </c:pt>
                <c:pt idx="42450">
                  <c:v>112.03237900000001</c:v>
                </c:pt>
                <c:pt idx="42451">
                  <c:v>112.03501900000001</c:v>
                </c:pt>
                <c:pt idx="42452">
                  <c:v>112.037659</c:v>
                </c:pt>
                <c:pt idx="42453">
                  <c:v>112.04029800000001</c:v>
                </c:pt>
                <c:pt idx="42454">
                  <c:v>112.04293800000001</c:v>
                </c:pt>
                <c:pt idx="42455">
                  <c:v>112.04557800000001</c:v>
                </c:pt>
                <c:pt idx="42456">
                  <c:v>112.04821800000001</c:v>
                </c:pt>
                <c:pt idx="42457">
                  <c:v>112.05085800000001</c:v>
                </c:pt>
                <c:pt idx="42458">
                  <c:v>112.05349</c:v>
                </c:pt>
                <c:pt idx="42459">
                  <c:v>112.056129</c:v>
                </c:pt>
                <c:pt idx="42460">
                  <c:v>112.058769</c:v>
                </c:pt>
                <c:pt idx="42461">
                  <c:v>112.061409</c:v>
                </c:pt>
                <c:pt idx="42462">
                  <c:v>112.064049</c:v>
                </c:pt>
                <c:pt idx="42463">
                  <c:v>112.066689</c:v>
                </c:pt>
                <c:pt idx="42464">
                  <c:v>112.069328</c:v>
                </c:pt>
                <c:pt idx="42465">
                  <c:v>112.071968</c:v>
                </c:pt>
                <c:pt idx="42466">
                  <c:v>112.074608</c:v>
                </c:pt>
                <c:pt idx="42467">
                  <c:v>112.077248</c:v>
                </c:pt>
                <c:pt idx="42468">
                  <c:v>112.079887</c:v>
                </c:pt>
                <c:pt idx="42469">
                  <c:v>112.082527</c:v>
                </c:pt>
                <c:pt idx="42470">
                  <c:v>112.085167</c:v>
                </c:pt>
                <c:pt idx="42471">
                  <c:v>112.087807</c:v>
                </c:pt>
                <c:pt idx="42472">
                  <c:v>112.090446</c:v>
                </c:pt>
                <c:pt idx="42473">
                  <c:v>112.093086</c:v>
                </c:pt>
                <c:pt idx="42474">
                  <c:v>112.095726</c:v>
                </c:pt>
                <c:pt idx="42475">
                  <c:v>112.098366</c:v>
                </c:pt>
                <c:pt idx="42476">
                  <c:v>112.101006</c:v>
                </c:pt>
                <c:pt idx="42477">
                  <c:v>112.103645</c:v>
                </c:pt>
                <c:pt idx="42478">
                  <c:v>112.106285</c:v>
                </c:pt>
                <c:pt idx="42479">
                  <c:v>112.108925</c:v>
                </c:pt>
                <c:pt idx="42480">
                  <c:v>112.111557</c:v>
                </c:pt>
                <c:pt idx="42481">
                  <c:v>112.114197</c:v>
                </c:pt>
                <c:pt idx="42482">
                  <c:v>112.116837</c:v>
                </c:pt>
                <c:pt idx="42483">
                  <c:v>112.11947600000001</c:v>
                </c:pt>
                <c:pt idx="42484">
                  <c:v>112.12211600000001</c:v>
                </c:pt>
                <c:pt idx="42485">
                  <c:v>112.124756</c:v>
                </c:pt>
                <c:pt idx="42486">
                  <c:v>112.127396</c:v>
                </c:pt>
                <c:pt idx="42487">
                  <c:v>112.13003500000001</c:v>
                </c:pt>
                <c:pt idx="42488">
                  <c:v>112.13267500000001</c:v>
                </c:pt>
                <c:pt idx="42489">
                  <c:v>112.13531500000001</c:v>
                </c:pt>
                <c:pt idx="42490">
                  <c:v>112.13795500000001</c:v>
                </c:pt>
                <c:pt idx="42491">
                  <c:v>112.14059399999999</c:v>
                </c:pt>
                <c:pt idx="42492">
                  <c:v>112.14323400000001</c:v>
                </c:pt>
                <c:pt idx="42493">
                  <c:v>112.14587400000001</c:v>
                </c:pt>
                <c:pt idx="42494">
                  <c:v>112.14851400000001</c:v>
                </c:pt>
                <c:pt idx="42495">
                  <c:v>112.15115400000001</c:v>
                </c:pt>
                <c:pt idx="42496">
                  <c:v>112.15379299999999</c:v>
                </c:pt>
                <c:pt idx="42497">
                  <c:v>112.15643300000001</c:v>
                </c:pt>
                <c:pt idx="42498">
                  <c:v>112.15907300000001</c:v>
                </c:pt>
                <c:pt idx="42499">
                  <c:v>112.16171300000001</c:v>
                </c:pt>
                <c:pt idx="42500">
                  <c:v>112.16435199999999</c:v>
                </c:pt>
                <c:pt idx="42501">
                  <c:v>112.166985</c:v>
                </c:pt>
                <c:pt idx="42502">
                  <c:v>112.169624</c:v>
                </c:pt>
                <c:pt idx="42503">
                  <c:v>112.172264</c:v>
                </c:pt>
                <c:pt idx="42504">
                  <c:v>112.174904</c:v>
                </c:pt>
                <c:pt idx="42505">
                  <c:v>112.177544</c:v>
                </c:pt>
                <c:pt idx="42506">
                  <c:v>112.180183</c:v>
                </c:pt>
                <c:pt idx="42507">
                  <c:v>112.182823</c:v>
                </c:pt>
                <c:pt idx="42508">
                  <c:v>112.185463</c:v>
                </c:pt>
                <c:pt idx="42509">
                  <c:v>112.188103</c:v>
                </c:pt>
                <c:pt idx="42510">
                  <c:v>112.190742</c:v>
                </c:pt>
                <c:pt idx="42511">
                  <c:v>112.193382</c:v>
                </c:pt>
                <c:pt idx="42512">
                  <c:v>112.196022</c:v>
                </c:pt>
                <c:pt idx="42513">
                  <c:v>112.198662</c:v>
                </c:pt>
                <c:pt idx="42514">
                  <c:v>112.201302</c:v>
                </c:pt>
                <c:pt idx="42515">
                  <c:v>112.203941</c:v>
                </c:pt>
                <c:pt idx="42516">
                  <c:v>112.206581</c:v>
                </c:pt>
                <c:pt idx="42517">
                  <c:v>112.209221</c:v>
                </c:pt>
                <c:pt idx="42518">
                  <c:v>112.211861</c:v>
                </c:pt>
                <c:pt idx="42519">
                  <c:v>112.2145</c:v>
                </c:pt>
                <c:pt idx="42520">
                  <c:v>112.21714</c:v>
                </c:pt>
                <c:pt idx="42521">
                  <c:v>112.21978</c:v>
                </c:pt>
                <c:pt idx="42522">
                  <c:v>112.22242</c:v>
                </c:pt>
                <c:pt idx="42523">
                  <c:v>112.22505200000001</c:v>
                </c:pt>
                <c:pt idx="42524">
                  <c:v>112.227692</c:v>
                </c:pt>
                <c:pt idx="42525">
                  <c:v>112.23033100000001</c:v>
                </c:pt>
                <c:pt idx="42526">
                  <c:v>112.23297100000001</c:v>
                </c:pt>
                <c:pt idx="42527">
                  <c:v>112.23561100000001</c:v>
                </c:pt>
                <c:pt idx="42528">
                  <c:v>112.23825100000001</c:v>
                </c:pt>
                <c:pt idx="42529">
                  <c:v>112.240891</c:v>
                </c:pt>
                <c:pt idx="42530">
                  <c:v>112.24353000000001</c:v>
                </c:pt>
                <c:pt idx="42531">
                  <c:v>112.24617000000001</c:v>
                </c:pt>
                <c:pt idx="42532">
                  <c:v>112.24881000000001</c:v>
                </c:pt>
                <c:pt idx="42533">
                  <c:v>112.25145000000001</c:v>
                </c:pt>
                <c:pt idx="42534">
                  <c:v>112.25408899999999</c:v>
                </c:pt>
                <c:pt idx="42535">
                  <c:v>112.25672900000001</c:v>
                </c:pt>
                <c:pt idx="42536">
                  <c:v>112.25936900000001</c:v>
                </c:pt>
                <c:pt idx="42537">
                  <c:v>112.26200900000001</c:v>
                </c:pt>
                <c:pt idx="42538">
                  <c:v>112.26464799999999</c:v>
                </c:pt>
                <c:pt idx="42539">
                  <c:v>112.26728799999999</c:v>
                </c:pt>
                <c:pt idx="42540">
                  <c:v>112.26992799999999</c:v>
                </c:pt>
                <c:pt idx="42541">
                  <c:v>112.27256800000001</c:v>
                </c:pt>
                <c:pt idx="42542">
                  <c:v>112.27520800000001</c:v>
                </c:pt>
                <c:pt idx="42543">
                  <c:v>112.27784699999999</c:v>
                </c:pt>
                <c:pt idx="42544">
                  <c:v>112.28048699999999</c:v>
                </c:pt>
                <c:pt idx="42545">
                  <c:v>112.283119</c:v>
                </c:pt>
                <c:pt idx="42546">
                  <c:v>112.285759</c:v>
                </c:pt>
                <c:pt idx="42547">
                  <c:v>112.288399</c:v>
                </c:pt>
                <c:pt idx="42548">
                  <c:v>112.291039</c:v>
                </c:pt>
                <c:pt idx="42549">
                  <c:v>112.293678</c:v>
                </c:pt>
                <c:pt idx="42550">
                  <c:v>112.296318</c:v>
                </c:pt>
                <c:pt idx="42551">
                  <c:v>112.298958</c:v>
                </c:pt>
                <c:pt idx="42552">
                  <c:v>112.301598</c:v>
                </c:pt>
                <c:pt idx="42553">
                  <c:v>112.304237</c:v>
                </c:pt>
                <c:pt idx="42554">
                  <c:v>112.306877</c:v>
                </c:pt>
                <c:pt idx="42555">
                  <c:v>112.309517</c:v>
                </c:pt>
                <c:pt idx="42556">
                  <c:v>112.312157</c:v>
                </c:pt>
                <c:pt idx="42557">
                  <c:v>112.314796</c:v>
                </c:pt>
                <c:pt idx="42558">
                  <c:v>112.317436</c:v>
                </c:pt>
                <c:pt idx="42559">
                  <c:v>112.320076</c:v>
                </c:pt>
                <c:pt idx="42560">
                  <c:v>112.322716</c:v>
                </c:pt>
                <c:pt idx="42561">
                  <c:v>112.325356</c:v>
                </c:pt>
                <c:pt idx="42562">
                  <c:v>112.327995</c:v>
                </c:pt>
                <c:pt idx="42563">
                  <c:v>112.330635</c:v>
                </c:pt>
                <c:pt idx="42564">
                  <c:v>112.333275</c:v>
                </c:pt>
                <c:pt idx="42565">
                  <c:v>112.335915</c:v>
                </c:pt>
                <c:pt idx="42566">
                  <c:v>112.33854700000001</c:v>
                </c:pt>
                <c:pt idx="42567">
                  <c:v>112.34118700000001</c:v>
                </c:pt>
                <c:pt idx="42568">
                  <c:v>112.34382600000001</c:v>
                </c:pt>
                <c:pt idx="42569">
                  <c:v>112.34646600000001</c:v>
                </c:pt>
                <c:pt idx="42570">
                  <c:v>112.34910600000001</c:v>
                </c:pt>
                <c:pt idx="42571">
                  <c:v>112.35174600000001</c:v>
                </c:pt>
                <c:pt idx="42572">
                  <c:v>112.35438499999999</c:v>
                </c:pt>
                <c:pt idx="42573">
                  <c:v>112.35702499999999</c:v>
                </c:pt>
                <c:pt idx="42574">
                  <c:v>112.35966500000001</c:v>
                </c:pt>
                <c:pt idx="42575">
                  <c:v>112.36230500000001</c:v>
                </c:pt>
                <c:pt idx="42576">
                  <c:v>112.36494399999999</c:v>
                </c:pt>
                <c:pt idx="42577">
                  <c:v>112.36758399999999</c:v>
                </c:pt>
                <c:pt idx="42578">
                  <c:v>112.37022399999999</c:v>
                </c:pt>
                <c:pt idx="42579">
                  <c:v>112.37286400000001</c:v>
                </c:pt>
                <c:pt idx="42580">
                  <c:v>112.37550400000001</c:v>
                </c:pt>
                <c:pt idx="42581">
                  <c:v>112.37814299999999</c:v>
                </c:pt>
                <c:pt idx="42582">
                  <c:v>112.38078299999999</c:v>
                </c:pt>
                <c:pt idx="42583">
                  <c:v>112.38342299999999</c:v>
                </c:pt>
                <c:pt idx="42584">
                  <c:v>112.38606299999999</c:v>
                </c:pt>
                <c:pt idx="42585">
                  <c:v>112.38870199999999</c:v>
                </c:pt>
                <c:pt idx="42586">
                  <c:v>112.39134199999999</c:v>
                </c:pt>
                <c:pt idx="42587">
                  <c:v>112.39398199999999</c:v>
                </c:pt>
                <c:pt idx="42588">
                  <c:v>112.396614</c:v>
                </c:pt>
                <c:pt idx="42589">
                  <c:v>112.399254</c:v>
                </c:pt>
                <c:pt idx="42590">
                  <c:v>112.401894</c:v>
                </c:pt>
                <c:pt idx="42591">
                  <c:v>112.404533</c:v>
                </c:pt>
                <c:pt idx="42592">
                  <c:v>112.407173</c:v>
                </c:pt>
                <c:pt idx="42593">
                  <c:v>112.409813</c:v>
                </c:pt>
                <c:pt idx="42594">
                  <c:v>112.412453</c:v>
                </c:pt>
                <c:pt idx="42595">
                  <c:v>112.415092</c:v>
                </c:pt>
                <c:pt idx="42596">
                  <c:v>112.417732</c:v>
                </c:pt>
                <c:pt idx="42597">
                  <c:v>112.420372</c:v>
                </c:pt>
                <c:pt idx="42598">
                  <c:v>112.423012</c:v>
                </c:pt>
                <c:pt idx="42599">
                  <c:v>112.425652</c:v>
                </c:pt>
                <c:pt idx="42600">
                  <c:v>112.428291</c:v>
                </c:pt>
                <c:pt idx="42601">
                  <c:v>112.430931</c:v>
                </c:pt>
                <c:pt idx="42602">
                  <c:v>112.433571</c:v>
                </c:pt>
                <c:pt idx="42603">
                  <c:v>112.436211</c:v>
                </c:pt>
                <c:pt idx="42604">
                  <c:v>112.43885</c:v>
                </c:pt>
                <c:pt idx="42605">
                  <c:v>112.44149</c:v>
                </c:pt>
                <c:pt idx="42606">
                  <c:v>112.44413</c:v>
                </c:pt>
                <c:pt idx="42607">
                  <c:v>112.44677</c:v>
                </c:pt>
                <c:pt idx="42608">
                  <c:v>112.449409</c:v>
                </c:pt>
                <c:pt idx="42609">
                  <c:v>112.452049</c:v>
                </c:pt>
                <c:pt idx="42610">
                  <c:v>112.45468099999999</c:v>
                </c:pt>
                <c:pt idx="42611">
                  <c:v>112.45732099999999</c:v>
                </c:pt>
                <c:pt idx="42612">
                  <c:v>112.45996100000001</c:v>
                </c:pt>
                <c:pt idx="42613">
                  <c:v>112.46260100000001</c:v>
                </c:pt>
                <c:pt idx="42614">
                  <c:v>112.46523999999999</c:v>
                </c:pt>
                <c:pt idx="42615">
                  <c:v>112.46787999999999</c:v>
                </c:pt>
                <c:pt idx="42616">
                  <c:v>112.47051999999999</c:v>
                </c:pt>
                <c:pt idx="42617">
                  <c:v>112.47315999999999</c:v>
                </c:pt>
                <c:pt idx="42618">
                  <c:v>112.47580000000001</c:v>
                </c:pt>
                <c:pt idx="42619">
                  <c:v>112.47843899999999</c:v>
                </c:pt>
                <c:pt idx="42620">
                  <c:v>112.48107899999999</c:v>
                </c:pt>
                <c:pt idx="42621">
                  <c:v>112.48371899999999</c:v>
                </c:pt>
                <c:pt idx="42622">
                  <c:v>112.48635899999999</c:v>
                </c:pt>
                <c:pt idx="42623">
                  <c:v>112.488998</c:v>
                </c:pt>
                <c:pt idx="42624">
                  <c:v>112.49163799999999</c:v>
                </c:pt>
                <c:pt idx="42625">
                  <c:v>112.49427799999999</c:v>
                </c:pt>
                <c:pt idx="42626">
                  <c:v>112.49691799999999</c:v>
                </c:pt>
                <c:pt idx="42627">
                  <c:v>112.499557</c:v>
                </c:pt>
                <c:pt idx="42628">
                  <c:v>112.502197</c:v>
                </c:pt>
                <c:pt idx="42629">
                  <c:v>112.50483699999999</c:v>
                </c:pt>
                <c:pt idx="42630">
                  <c:v>112.50747699999999</c:v>
                </c:pt>
                <c:pt idx="42631">
                  <c:v>112.510109</c:v>
                </c:pt>
                <c:pt idx="42632">
                  <c:v>112.512749</c:v>
                </c:pt>
                <c:pt idx="42633">
                  <c:v>112.515388</c:v>
                </c:pt>
                <c:pt idx="42634">
                  <c:v>112.518028</c:v>
                </c:pt>
                <c:pt idx="42635">
                  <c:v>112.520668</c:v>
                </c:pt>
                <c:pt idx="42636">
                  <c:v>112.523308</c:v>
                </c:pt>
                <c:pt idx="42637">
                  <c:v>112.525948</c:v>
                </c:pt>
                <c:pt idx="42638">
                  <c:v>112.528587</c:v>
                </c:pt>
                <c:pt idx="42639">
                  <c:v>112.531227</c:v>
                </c:pt>
                <c:pt idx="42640">
                  <c:v>112.533867</c:v>
                </c:pt>
                <c:pt idx="42641">
                  <c:v>112.536507</c:v>
                </c:pt>
                <c:pt idx="42642">
                  <c:v>112.539146</c:v>
                </c:pt>
                <c:pt idx="42643">
                  <c:v>112.541786</c:v>
                </c:pt>
                <c:pt idx="42644">
                  <c:v>112.544426</c:v>
                </c:pt>
                <c:pt idx="42645">
                  <c:v>112.547066</c:v>
                </c:pt>
                <c:pt idx="42646">
                  <c:v>112.549706</c:v>
                </c:pt>
                <c:pt idx="42647">
                  <c:v>112.552345</c:v>
                </c:pt>
                <c:pt idx="42648">
                  <c:v>112.554985</c:v>
                </c:pt>
                <c:pt idx="42649">
                  <c:v>112.557625</c:v>
                </c:pt>
                <c:pt idx="42650">
                  <c:v>112.560265</c:v>
                </c:pt>
                <c:pt idx="42651">
                  <c:v>112.562904</c:v>
                </c:pt>
                <c:pt idx="42652">
                  <c:v>112.565544</c:v>
                </c:pt>
                <c:pt idx="42653">
                  <c:v>112.56817599999999</c:v>
                </c:pt>
                <c:pt idx="42654">
                  <c:v>112.57081599999999</c:v>
                </c:pt>
                <c:pt idx="42655">
                  <c:v>112.57345599999999</c:v>
                </c:pt>
                <c:pt idx="42656">
                  <c:v>112.57609600000001</c:v>
                </c:pt>
                <c:pt idx="42657">
                  <c:v>112.57873499999999</c:v>
                </c:pt>
                <c:pt idx="42658">
                  <c:v>112.58137499999999</c:v>
                </c:pt>
                <c:pt idx="42659">
                  <c:v>112.58401499999999</c:v>
                </c:pt>
                <c:pt idx="42660">
                  <c:v>112.58665499999999</c:v>
                </c:pt>
                <c:pt idx="42661">
                  <c:v>112.589294</c:v>
                </c:pt>
                <c:pt idx="42662">
                  <c:v>112.59193399999999</c:v>
                </c:pt>
                <c:pt idx="42663">
                  <c:v>112.59457399999999</c:v>
                </c:pt>
                <c:pt idx="42664">
                  <c:v>112.59721399999999</c:v>
                </c:pt>
                <c:pt idx="42665">
                  <c:v>112.59985399999999</c:v>
                </c:pt>
                <c:pt idx="42666">
                  <c:v>112.602493</c:v>
                </c:pt>
                <c:pt idx="42667">
                  <c:v>112.605133</c:v>
                </c:pt>
                <c:pt idx="42668">
                  <c:v>112.60777299999999</c:v>
                </c:pt>
                <c:pt idx="42669">
                  <c:v>112.61041299999999</c:v>
                </c:pt>
                <c:pt idx="42670">
                  <c:v>112.613052</c:v>
                </c:pt>
                <c:pt idx="42671">
                  <c:v>112.615692</c:v>
                </c:pt>
                <c:pt idx="42672">
                  <c:v>112.618332</c:v>
                </c:pt>
                <c:pt idx="42673">
                  <c:v>112.62097199999999</c:v>
                </c:pt>
                <c:pt idx="42674">
                  <c:v>112.623611</c:v>
                </c:pt>
                <c:pt idx="42675">
                  <c:v>112.626244</c:v>
                </c:pt>
                <c:pt idx="42676">
                  <c:v>112.628883</c:v>
                </c:pt>
                <c:pt idx="42677">
                  <c:v>112.631523</c:v>
                </c:pt>
                <c:pt idx="42678">
                  <c:v>112.634163</c:v>
                </c:pt>
                <c:pt idx="42679">
                  <c:v>112.636803</c:v>
                </c:pt>
                <c:pt idx="42680">
                  <c:v>112.639442</c:v>
                </c:pt>
                <c:pt idx="42681">
                  <c:v>112.642082</c:v>
                </c:pt>
                <c:pt idx="42682">
                  <c:v>112.644722</c:v>
                </c:pt>
                <c:pt idx="42683">
                  <c:v>112.647362</c:v>
                </c:pt>
                <c:pt idx="42684">
                  <c:v>112.650002</c:v>
                </c:pt>
                <c:pt idx="42685">
                  <c:v>112.652641</c:v>
                </c:pt>
                <c:pt idx="42686">
                  <c:v>112.655281</c:v>
                </c:pt>
                <c:pt idx="42687">
                  <c:v>112.657921</c:v>
                </c:pt>
                <c:pt idx="42688">
                  <c:v>112.660561</c:v>
                </c:pt>
                <c:pt idx="42689">
                  <c:v>112.6632</c:v>
                </c:pt>
                <c:pt idx="42690">
                  <c:v>112.66584</c:v>
                </c:pt>
                <c:pt idx="42691">
                  <c:v>112.66848</c:v>
                </c:pt>
                <c:pt idx="42692">
                  <c:v>112.67112</c:v>
                </c:pt>
                <c:pt idx="42693">
                  <c:v>112.673759</c:v>
                </c:pt>
                <c:pt idx="42694">
                  <c:v>112.676399</c:v>
                </c:pt>
                <c:pt idx="42695">
                  <c:v>112.679039</c:v>
                </c:pt>
                <c:pt idx="42696">
                  <c:v>112.681679</c:v>
                </c:pt>
                <c:pt idx="42697">
                  <c:v>112.68431099999999</c:v>
                </c:pt>
                <c:pt idx="42698">
                  <c:v>112.68695099999999</c:v>
                </c:pt>
                <c:pt idx="42699">
                  <c:v>112.68959</c:v>
                </c:pt>
                <c:pt idx="42700">
                  <c:v>112.69223</c:v>
                </c:pt>
                <c:pt idx="42701">
                  <c:v>112.69486999999999</c:v>
                </c:pt>
                <c:pt idx="42702">
                  <c:v>112.69750999999999</c:v>
                </c:pt>
                <c:pt idx="42703">
                  <c:v>112.70014999999999</c:v>
                </c:pt>
                <c:pt idx="42704">
                  <c:v>112.702789</c:v>
                </c:pt>
                <c:pt idx="42705">
                  <c:v>112.705429</c:v>
                </c:pt>
                <c:pt idx="42706">
                  <c:v>112.70806899999999</c:v>
                </c:pt>
                <c:pt idx="42707">
                  <c:v>112.71070899999999</c:v>
                </c:pt>
                <c:pt idx="42708">
                  <c:v>112.713348</c:v>
                </c:pt>
                <c:pt idx="42709">
                  <c:v>112.715988</c:v>
                </c:pt>
                <c:pt idx="42710">
                  <c:v>112.718628</c:v>
                </c:pt>
                <c:pt idx="42711">
                  <c:v>112.72126799999999</c:v>
                </c:pt>
                <c:pt idx="42712">
                  <c:v>112.723907</c:v>
                </c:pt>
                <c:pt idx="42713">
                  <c:v>112.726547</c:v>
                </c:pt>
                <c:pt idx="42714">
                  <c:v>112.729187</c:v>
                </c:pt>
                <c:pt idx="42715">
                  <c:v>112.731827</c:v>
                </c:pt>
                <c:pt idx="42716">
                  <c:v>112.734467</c:v>
                </c:pt>
                <c:pt idx="42717">
                  <c:v>112.737106</c:v>
                </c:pt>
                <c:pt idx="42718">
                  <c:v>112.739738</c:v>
                </c:pt>
                <c:pt idx="42719">
                  <c:v>112.742378</c:v>
                </c:pt>
                <c:pt idx="42720">
                  <c:v>112.745018</c:v>
                </c:pt>
                <c:pt idx="42721">
                  <c:v>112.747658</c:v>
                </c:pt>
                <c:pt idx="42722">
                  <c:v>112.750298</c:v>
                </c:pt>
                <c:pt idx="42723">
                  <c:v>112.752937</c:v>
                </c:pt>
                <c:pt idx="42724">
                  <c:v>112.755577</c:v>
                </c:pt>
                <c:pt idx="42725">
                  <c:v>112.758217</c:v>
                </c:pt>
                <c:pt idx="42726">
                  <c:v>112.760857</c:v>
                </c:pt>
                <c:pt idx="42727">
                  <c:v>112.763496</c:v>
                </c:pt>
                <c:pt idx="42728">
                  <c:v>112.766136</c:v>
                </c:pt>
                <c:pt idx="42729">
                  <c:v>112.768776</c:v>
                </c:pt>
                <c:pt idx="42730">
                  <c:v>112.771416</c:v>
                </c:pt>
                <c:pt idx="42731">
                  <c:v>112.774055</c:v>
                </c:pt>
                <c:pt idx="42732">
                  <c:v>112.776695</c:v>
                </c:pt>
                <c:pt idx="42733">
                  <c:v>112.779335</c:v>
                </c:pt>
                <c:pt idx="42734">
                  <c:v>112.781975</c:v>
                </c:pt>
                <c:pt idx="42735">
                  <c:v>112.784615</c:v>
                </c:pt>
                <c:pt idx="42736">
                  <c:v>112.787254</c:v>
                </c:pt>
                <c:pt idx="42737">
                  <c:v>112.789894</c:v>
                </c:pt>
                <c:pt idx="42738">
                  <c:v>112.792534</c:v>
                </c:pt>
                <c:pt idx="42739">
                  <c:v>112.795174</c:v>
                </c:pt>
                <c:pt idx="42740">
                  <c:v>112.79780599999999</c:v>
                </c:pt>
                <c:pt idx="42741">
                  <c:v>112.80044599999999</c:v>
                </c:pt>
                <c:pt idx="42742">
                  <c:v>112.803085</c:v>
                </c:pt>
                <c:pt idx="42743">
                  <c:v>112.805725</c:v>
                </c:pt>
                <c:pt idx="42744">
                  <c:v>112.80836499999999</c:v>
                </c:pt>
                <c:pt idx="42745">
                  <c:v>112.81100499999999</c:v>
                </c:pt>
                <c:pt idx="42746">
                  <c:v>112.813644</c:v>
                </c:pt>
                <c:pt idx="42747">
                  <c:v>112.816284</c:v>
                </c:pt>
                <c:pt idx="42748">
                  <c:v>112.818924</c:v>
                </c:pt>
                <c:pt idx="42749">
                  <c:v>112.821564</c:v>
                </c:pt>
                <c:pt idx="42750">
                  <c:v>112.824203</c:v>
                </c:pt>
                <c:pt idx="42751">
                  <c:v>112.826843</c:v>
                </c:pt>
                <c:pt idx="42752">
                  <c:v>112.829483</c:v>
                </c:pt>
                <c:pt idx="42753">
                  <c:v>112.832123</c:v>
                </c:pt>
                <c:pt idx="42754">
                  <c:v>112.834763</c:v>
                </c:pt>
                <c:pt idx="42755">
                  <c:v>112.837402</c:v>
                </c:pt>
                <c:pt idx="42756">
                  <c:v>112.840042</c:v>
                </c:pt>
                <c:pt idx="42757">
                  <c:v>112.842682</c:v>
                </c:pt>
                <c:pt idx="42758">
                  <c:v>112.845322</c:v>
                </c:pt>
                <c:pt idx="42759">
                  <c:v>112.847961</c:v>
                </c:pt>
                <c:pt idx="42760">
                  <c:v>112.850601</c:v>
                </c:pt>
                <c:pt idx="42761">
                  <c:v>112.853241</c:v>
                </c:pt>
                <c:pt idx="42762">
                  <c:v>112.855873</c:v>
                </c:pt>
                <c:pt idx="42763">
                  <c:v>112.858513</c:v>
                </c:pt>
                <c:pt idx="42764">
                  <c:v>112.861153</c:v>
                </c:pt>
                <c:pt idx="42765">
                  <c:v>112.863792</c:v>
                </c:pt>
                <c:pt idx="42766">
                  <c:v>112.866432</c:v>
                </c:pt>
                <c:pt idx="42767">
                  <c:v>112.869072</c:v>
                </c:pt>
                <c:pt idx="42768">
                  <c:v>112.871712</c:v>
                </c:pt>
                <c:pt idx="42769">
                  <c:v>112.874352</c:v>
                </c:pt>
                <c:pt idx="42770">
                  <c:v>112.876991</c:v>
                </c:pt>
                <c:pt idx="42771">
                  <c:v>112.879631</c:v>
                </c:pt>
                <c:pt idx="42772">
                  <c:v>112.882271</c:v>
                </c:pt>
                <c:pt idx="42773">
                  <c:v>112.884911</c:v>
                </c:pt>
                <c:pt idx="42774">
                  <c:v>112.88755</c:v>
                </c:pt>
                <c:pt idx="42775">
                  <c:v>112.89019</c:v>
                </c:pt>
                <c:pt idx="42776">
                  <c:v>112.89283</c:v>
                </c:pt>
                <c:pt idx="42777">
                  <c:v>112.89547</c:v>
                </c:pt>
                <c:pt idx="42778">
                  <c:v>112.89810900000001</c:v>
                </c:pt>
                <c:pt idx="42779">
                  <c:v>112.900749</c:v>
                </c:pt>
                <c:pt idx="42780">
                  <c:v>112.903389</c:v>
                </c:pt>
                <c:pt idx="42781">
                  <c:v>112.906029</c:v>
                </c:pt>
                <c:pt idx="42782">
                  <c:v>112.908669</c:v>
                </c:pt>
                <c:pt idx="42783">
                  <c:v>112.91130099999999</c:v>
                </c:pt>
                <c:pt idx="42784">
                  <c:v>112.91394</c:v>
                </c:pt>
                <c:pt idx="42785">
                  <c:v>112.91658</c:v>
                </c:pt>
                <c:pt idx="42786">
                  <c:v>112.91922</c:v>
                </c:pt>
                <c:pt idx="42787">
                  <c:v>112.92186</c:v>
                </c:pt>
                <c:pt idx="42788">
                  <c:v>112.92449999999999</c:v>
                </c:pt>
                <c:pt idx="42789">
                  <c:v>112.927139</c:v>
                </c:pt>
                <c:pt idx="42790">
                  <c:v>112.929779</c:v>
                </c:pt>
                <c:pt idx="42791">
                  <c:v>112.932419</c:v>
                </c:pt>
                <c:pt idx="42792">
                  <c:v>112.935059</c:v>
                </c:pt>
                <c:pt idx="42793">
                  <c:v>112.937698</c:v>
                </c:pt>
                <c:pt idx="42794">
                  <c:v>112.940338</c:v>
                </c:pt>
                <c:pt idx="42795">
                  <c:v>112.942978</c:v>
                </c:pt>
                <c:pt idx="42796">
                  <c:v>112.945618</c:v>
                </c:pt>
                <c:pt idx="42797">
                  <c:v>112.948257</c:v>
                </c:pt>
                <c:pt idx="42798">
                  <c:v>112.950897</c:v>
                </c:pt>
                <c:pt idx="42799">
                  <c:v>112.953537</c:v>
                </c:pt>
                <c:pt idx="42800">
                  <c:v>112.956177</c:v>
                </c:pt>
                <c:pt idx="42801">
                  <c:v>112.958817</c:v>
                </c:pt>
                <c:pt idx="42802">
                  <c:v>112.961456</c:v>
                </c:pt>
                <c:pt idx="42803">
                  <c:v>112.964096</c:v>
                </c:pt>
                <c:pt idx="42804">
                  <c:v>112.966736</c:v>
                </c:pt>
                <c:pt idx="42805">
                  <c:v>112.969368</c:v>
                </c:pt>
                <c:pt idx="42806">
                  <c:v>112.972008</c:v>
                </c:pt>
                <c:pt idx="42807">
                  <c:v>112.974648</c:v>
                </c:pt>
                <c:pt idx="42808">
                  <c:v>112.977287</c:v>
                </c:pt>
                <c:pt idx="42809">
                  <c:v>112.979927</c:v>
                </c:pt>
                <c:pt idx="42810">
                  <c:v>112.982567</c:v>
                </c:pt>
                <c:pt idx="42811">
                  <c:v>112.985207</c:v>
                </c:pt>
                <c:pt idx="42812">
                  <c:v>112.987846</c:v>
                </c:pt>
                <c:pt idx="42813">
                  <c:v>112.990486</c:v>
                </c:pt>
                <c:pt idx="42814">
                  <c:v>112.993126</c:v>
                </c:pt>
                <c:pt idx="42815">
                  <c:v>112.995766</c:v>
                </c:pt>
                <c:pt idx="42816">
                  <c:v>112.99840500000001</c:v>
                </c:pt>
                <c:pt idx="42817">
                  <c:v>113.001045</c:v>
                </c:pt>
                <c:pt idx="42818">
                  <c:v>113.003685</c:v>
                </c:pt>
                <c:pt idx="42819">
                  <c:v>113.006325</c:v>
                </c:pt>
                <c:pt idx="42820">
                  <c:v>113.008965</c:v>
                </c:pt>
                <c:pt idx="42821">
                  <c:v>113.01160400000001</c:v>
                </c:pt>
                <c:pt idx="42822">
                  <c:v>113.01424400000001</c:v>
                </c:pt>
                <c:pt idx="42823">
                  <c:v>113.016884</c:v>
                </c:pt>
                <c:pt idx="42824">
                  <c:v>113.019524</c:v>
                </c:pt>
                <c:pt idx="42825">
                  <c:v>113.02216300000001</c:v>
                </c:pt>
                <c:pt idx="42826">
                  <c:v>113.02480300000001</c:v>
                </c:pt>
                <c:pt idx="42827">
                  <c:v>113.027435</c:v>
                </c:pt>
                <c:pt idx="42828">
                  <c:v>113.030075</c:v>
                </c:pt>
                <c:pt idx="42829">
                  <c:v>113.032715</c:v>
                </c:pt>
                <c:pt idx="42830">
                  <c:v>113.035355</c:v>
                </c:pt>
                <c:pt idx="42831">
                  <c:v>113.037994</c:v>
                </c:pt>
                <c:pt idx="42832">
                  <c:v>113.040634</c:v>
                </c:pt>
                <c:pt idx="42833">
                  <c:v>113.043274</c:v>
                </c:pt>
                <c:pt idx="42834">
                  <c:v>113.045914</c:v>
                </c:pt>
                <c:pt idx="42835">
                  <c:v>113.048553</c:v>
                </c:pt>
                <c:pt idx="42836">
                  <c:v>113.051193</c:v>
                </c:pt>
                <c:pt idx="42837">
                  <c:v>113.053833</c:v>
                </c:pt>
                <c:pt idx="42838">
                  <c:v>113.056473</c:v>
                </c:pt>
                <c:pt idx="42839">
                  <c:v>113.059113</c:v>
                </c:pt>
                <c:pt idx="42840">
                  <c:v>113.061752</c:v>
                </c:pt>
                <c:pt idx="42841">
                  <c:v>113.064392</c:v>
                </c:pt>
                <c:pt idx="42842">
                  <c:v>113.067032</c:v>
                </c:pt>
                <c:pt idx="42843">
                  <c:v>113.069672</c:v>
                </c:pt>
                <c:pt idx="42844">
                  <c:v>113.072311</c:v>
                </c:pt>
                <c:pt idx="42845">
                  <c:v>113.074951</c:v>
                </c:pt>
                <c:pt idx="42846">
                  <c:v>113.077591</c:v>
                </c:pt>
                <c:pt idx="42847">
                  <c:v>113.080231</c:v>
                </c:pt>
                <c:pt idx="42848">
                  <c:v>113.082863</c:v>
                </c:pt>
                <c:pt idx="42849">
                  <c:v>113.085503</c:v>
                </c:pt>
                <c:pt idx="42850">
                  <c:v>113.088142</c:v>
                </c:pt>
                <c:pt idx="42851">
                  <c:v>113.090782</c:v>
                </c:pt>
                <c:pt idx="42852">
                  <c:v>113.093422</c:v>
                </c:pt>
                <c:pt idx="42853">
                  <c:v>113.096062</c:v>
                </c:pt>
                <c:pt idx="42854">
                  <c:v>113.09870100000001</c:v>
                </c:pt>
                <c:pt idx="42855">
                  <c:v>113.10134100000001</c:v>
                </c:pt>
                <c:pt idx="42856">
                  <c:v>113.103981</c:v>
                </c:pt>
                <c:pt idx="42857">
                  <c:v>113.106621</c:v>
                </c:pt>
                <c:pt idx="42858">
                  <c:v>113.109261</c:v>
                </c:pt>
                <c:pt idx="42859">
                  <c:v>113.11190000000001</c:v>
                </c:pt>
                <c:pt idx="42860">
                  <c:v>113.11454000000001</c:v>
                </c:pt>
                <c:pt idx="42861">
                  <c:v>113.11718</c:v>
                </c:pt>
                <c:pt idx="42862">
                  <c:v>113.11982</c:v>
                </c:pt>
                <c:pt idx="42863">
                  <c:v>113.12245900000001</c:v>
                </c:pt>
                <c:pt idx="42864">
                  <c:v>113.12509900000001</c:v>
                </c:pt>
                <c:pt idx="42865">
                  <c:v>113.12773900000001</c:v>
                </c:pt>
                <c:pt idx="42866">
                  <c:v>113.130379</c:v>
                </c:pt>
                <c:pt idx="42867">
                  <c:v>113.13301800000001</c:v>
                </c:pt>
                <c:pt idx="42868">
                  <c:v>113.13565800000001</c:v>
                </c:pt>
                <c:pt idx="42869">
                  <c:v>113.13829800000001</c:v>
                </c:pt>
                <c:pt idx="42870">
                  <c:v>113.14093</c:v>
                </c:pt>
                <c:pt idx="42871">
                  <c:v>113.14357</c:v>
                </c:pt>
                <c:pt idx="42872">
                  <c:v>113.14621</c:v>
                </c:pt>
                <c:pt idx="42873">
                  <c:v>113.148849</c:v>
                </c:pt>
                <c:pt idx="42874">
                  <c:v>113.151489</c:v>
                </c:pt>
                <c:pt idx="42875">
                  <c:v>113.154129</c:v>
                </c:pt>
                <c:pt idx="42876">
                  <c:v>113.156769</c:v>
                </c:pt>
                <c:pt idx="42877">
                  <c:v>113.159409</c:v>
                </c:pt>
                <c:pt idx="42878">
                  <c:v>113.162048</c:v>
                </c:pt>
                <c:pt idx="42879">
                  <c:v>113.164688</c:v>
                </c:pt>
                <c:pt idx="42880">
                  <c:v>113.167328</c:v>
                </c:pt>
                <c:pt idx="42881">
                  <c:v>113.169968</c:v>
                </c:pt>
                <c:pt idx="42882">
                  <c:v>113.172607</c:v>
                </c:pt>
                <c:pt idx="42883">
                  <c:v>113.175247</c:v>
                </c:pt>
                <c:pt idx="42884">
                  <c:v>113.177887</c:v>
                </c:pt>
                <c:pt idx="42885">
                  <c:v>113.180527</c:v>
                </c:pt>
                <c:pt idx="42886">
                  <c:v>113.183167</c:v>
                </c:pt>
                <c:pt idx="42887">
                  <c:v>113.185806</c:v>
                </c:pt>
                <c:pt idx="42888">
                  <c:v>113.188446</c:v>
                </c:pt>
                <c:pt idx="42889">
                  <c:v>113.191086</c:v>
                </c:pt>
                <c:pt idx="42890">
                  <c:v>113.193726</c:v>
                </c:pt>
                <c:pt idx="42891">
                  <c:v>113.196365</c:v>
                </c:pt>
                <c:pt idx="42892">
                  <c:v>113.19899700000001</c:v>
                </c:pt>
                <c:pt idx="42893">
                  <c:v>113.20163700000001</c:v>
                </c:pt>
                <c:pt idx="42894">
                  <c:v>113.204277</c:v>
                </c:pt>
                <c:pt idx="42895">
                  <c:v>113.206917</c:v>
                </c:pt>
                <c:pt idx="42896">
                  <c:v>113.209557</c:v>
                </c:pt>
                <c:pt idx="42897">
                  <c:v>113.21219600000001</c:v>
                </c:pt>
                <c:pt idx="42898">
                  <c:v>113.21483600000001</c:v>
                </c:pt>
                <c:pt idx="42899">
                  <c:v>113.217476</c:v>
                </c:pt>
                <c:pt idx="42900">
                  <c:v>113.220116</c:v>
                </c:pt>
                <c:pt idx="42901">
                  <c:v>113.22275500000001</c:v>
                </c:pt>
                <c:pt idx="42902">
                  <c:v>113.22539500000001</c:v>
                </c:pt>
                <c:pt idx="42903">
                  <c:v>113.22803500000001</c:v>
                </c:pt>
                <c:pt idx="42904">
                  <c:v>113.23067500000001</c:v>
                </c:pt>
                <c:pt idx="42905">
                  <c:v>113.233315</c:v>
                </c:pt>
                <c:pt idx="42906">
                  <c:v>113.23595400000001</c:v>
                </c:pt>
                <c:pt idx="42907">
                  <c:v>113.23859400000001</c:v>
                </c:pt>
                <c:pt idx="42908">
                  <c:v>113.24123400000001</c:v>
                </c:pt>
                <c:pt idx="42909">
                  <c:v>113.24387400000001</c:v>
                </c:pt>
                <c:pt idx="42910">
                  <c:v>113.24651299999999</c:v>
                </c:pt>
                <c:pt idx="42911">
                  <c:v>113.24915300000001</c:v>
                </c:pt>
                <c:pt idx="42912">
                  <c:v>113.25179300000001</c:v>
                </c:pt>
                <c:pt idx="42913">
                  <c:v>113.25443300000001</c:v>
                </c:pt>
                <c:pt idx="42914">
                  <c:v>113.257065</c:v>
                </c:pt>
                <c:pt idx="42915">
                  <c:v>113.259705</c:v>
                </c:pt>
                <c:pt idx="42916">
                  <c:v>113.262344</c:v>
                </c:pt>
                <c:pt idx="42917">
                  <c:v>113.264984</c:v>
                </c:pt>
                <c:pt idx="42918">
                  <c:v>113.267624</c:v>
                </c:pt>
                <c:pt idx="42919">
                  <c:v>113.270264</c:v>
                </c:pt>
                <c:pt idx="42920">
                  <c:v>113.272903</c:v>
                </c:pt>
                <c:pt idx="42921">
                  <c:v>113.275543</c:v>
                </c:pt>
                <c:pt idx="42922">
                  <c:v>113.278183</c:v>
                </c:pt>
                <c:pt idx="42923">
                  <c:v>113.280823</c:v>
                </c:pt>
                <c:pt idx="42924">
                  <c:v>113.283463</c:v>
                </c:pt>
                <c:pt idx="42925">
                  <c:v>113.286102</c:v>
                </c:pt>
                <c:pt idx="42926">
                  <c:v>113.288742</c:v>
                </c:pt>
                <c:pt idx="42927">
                  <c:v>113.291382</c:v>
                </c:pt>
                <c:pt idx="42928">
                  <c:v>113.294022</c:v>
                </c:pt>
                <c:pt idx="42929">
                  <c:v>113.296661</c:v>
                </c:pt>
                <c:pt idx="42930">
                  <c:v>113.299301</c:v>
                </c:pt>
                <c:pt idx="42931">
                  <c:v>113.301941</c:v>
                </c:pt>
                <c:pt idx="42932">
                  <c:v>113.304581</c:v>
                </c:pt>
                <c:pt idx="42933">
                  <c:v>113.30722</c:v>
                </c:pt>
                <c:pt idx="42934">
                  <c:v>113.30986</c:v>
                </c:pt>
                <c:pt idx="42935">
                  <c:v>113.31249200000001</c:v>
                </c:pt>
                <c:pt idx="42936">
                  <c:v>113.31513200000001</c:v>
                </c:pt>
                <c:pt idx="42937">
                  <c:v>113.31777200000001</c:v>
                </c:pt>
                <c:pt idx="42938">
                  <c:v>113.320412</c:v>
                </c:pt>
                <c:pt idx="42939">
                  <c:v>113.32305100000001</c:v>
                </c:pt>
                <c:pt idx="42940">
                  <c:v>113.32569100000001</c:v>
                </c:pt>
                <c:pt idx="42941">
                  <c:v>113.32833100000001</c:v>
                </c:pt>
                <c:pt idx="42942">
                  <c:v>113.33097100000001</c:v>
                </c:pt>
                <c:pt idx="42943">
                  <c:v>113.333611</c:v>
                </c:pt>
                <c:pt idx="42944">
                  <c:v>113.33625000000001</c:v>
                </c:pt>
                <c:pt idx="42945">
                  <c:v>113.33889000000001</c:v>
                </c:pt>
                <c:pt idx="42946">
                  <c:v>113.34153000000001</c:v>
                </c:pt>
                <c:pt idx="42947">
                  <c:v>113.34417000000001</c:v>
                </c:pt>
                <c:pt idx="42948">
                  <c:v>113.34680899999999</c:v>
                </c:pt>
                <c:pt idx="42949">
                  <c:v>113.34944900000001</c:v>
                </c:pt>
                <c:pt idx="42950">
                  <c:v>113.35208900000001</c:v>
                </c:pt>
                <c:pt idx="42951">
                  <c:v>113.35472900000001</c:v>
                </c:pt>
                <c:pt idx="42952">
                  <c:v>113.35736799999999</c:v>
                </c:pt>
                <c:pt idx="42953">
                  <c:v>113.36000799999999</c:v>
                </c:pt>
                <c:pt idx="42954">
                  <c:v>113.36264799999999</c:v>
                </c:pt>
                <c:pt idx="42955">
                  <c:v>113.36528800000001</c:v>
                </c:pt>
                <c:pt idx="42956">
                  <c:v>113.36792800000001</c:v>
                </c:pt>
                <c:pt idx="42957">
                  <c:v>113.37056</c:v>
                </c:pt>
                <c:pt idx="42958">
                  <c:v>113.373199</c:v>
                </c:pt>
                <c:pt idx="42959">
                  <c:v>113.375839</c:v>
                </c:pt>
                <c:pt idx="42960">
                  <c:v>113.378479</c:v>
                </c:pt>
                <c:pt idx="42961">
                  <c:v>113.381119</c:v>
                </c:pt>
                <c:pt idx="42962">
                  <c:v>113.383759</c:v>
                </c:pt>
                <c:pt idx="42963">
                  <c:v>113.386398</c:v>
                </c:pt>
                <c:pt idx="42964">
                  <c:v>113.389038</c:v>
                </c:pt>
                <c:pt idx="42965">
                  <c:v>113.391678</c:v>
                </c:pt>
                <c:pt idx="42966">
                  <c:v>113.394318</c:v>
                </c:pt>
                <c:pt idx="42967">
                  <c:v>113.396957</c:v>
                </c:pt>
                <c:pt idx="42968">
                  <c:v>113.399597</c:v>
                </c:pt>
                <c:pt idx="42969">
                  <c:v>113.402237</c:v>
                </c:pt>
                <c:pt idx="42970">
                  <c:v>113.404877</c:v>
                </c:pt>
                <c:pt idx="42971">
                  <c:v>113.407516</c:v>
                </c:pt>
                <c:pt idx="42972">
                  <c:v>113.410156</c:v>
                </c:pt>
                <c:pt idx="42973">
                  <c:v>113.412796</c:v>
                </c:pt>
                <c:pt idx="42974">
                  <c:v>113.415436</c:v>
                </c:pt>
                <c:pt idx="42975">
                  <c:v>113.418076</c:v>
                </c:pt>
                <c:pt idx="42976">
                  <c:v>113.420715</c:v>
                </c:pt>
                <c:pt idx="42977">
                  <c:v>113.423355</c:v>
                </c:pt>
                <c:pt idx="42978">
                  <c:v>113.425995</c:v>
                </c:pt>
                <c:pt idx="42979">
                  <c:v>113.42862700000001</c:v>
                </c:pt>
                <c:pt idx="42980">
                  <c:v>113.43126700000001</c:v>
                </c:pt>
                <c:pt idx="42981">
                  <c:v>113.433907</c:v>
                </c:pt>
                <c:pt idx="42982">
                  <c:v>113.43654600000001</c:v>
                </c:pt>
                <c:pt idx="42983">
                  <c:v>113.43918600000001</c:v>
                </c:pt>
                <c:pt idx="42984">
                  <c:v>113.44182600000001</c:v>
                </c:pt>
                <c:pt idx="42985">
                  <c:v>113.44446600000001</c:v>
                </c:pt>
                <c:pt idx="42986">
                  <c:v>113.44710499999999</c:v>
                </c:pt>
                <c:pt idx="42987">
                  <c:v>113.44974499999999</c:v>
                </c:pt>
                <c:pt idx="42988">
                  <c:v>113.45238500000001</c:v>
                </c:pt>
                <c:pt idx="42989">
                  <c:v>113.45502500000001</c:v>
                </c:pt>
                <c:pt idx="42990">
                  <c:v>113.45766399999999</c:v>
                </c:pt>
                <c:pt idx="42991">
                  <c:v>113.46030399999999</c:v>
                </c:pt>
                <c:pt idx="42992">
                  <c:v>113.46294399999999</c:v>
                </c:pt>
                <c:pt idx="42993">
                  <c:v>113.46558400000001</c:v>
                </c:pt>
                <c:pt idx="42994">
                  <c:v>113.46822400000001</c:v>
                </c:pt>
                <c:pt idx="42995">
                  <c:v>113.47086299999999</c:v>
                </c:pt>
                <c:pt idx="42996">
                  <c:v>113.47350299999999</c:v>
                </c:pt>
                <c:pt idx="42997">
                  <c:v>113.47614299999999</c:v>
                </c:pt>
                <c:pt idx="42998">
                  <c:v>113.47878300000001</c:v>
                </c:pt>
                <c:pt idx="42999">
                  <c:v>113.48142199999999</c:v>
                </c:pt>
                <c:pt idx="43000">
                  <c:v>113.484055</c:v>
                </c:pt>
                <c:pt idx="43001">
                  <c:v>113.486694</c:v>
                </c:pt>
                <c:pt idx="43002">
                  <c:v>113.489334</c:v>
                </c:pt>
                <c:pt idx="43003">
                  <c:v>113.491974</c:v>
                </c:pt>
                <c:pt idx="43004">
                  <c:v>113.494614</c:v>
                </c:pt>
                <c:pt idx="43005">
                  <c:v>113.497253</c:v>
                </c:pt>
                <c:pt idx="43006">
                  <c:v>113.499893</c:v>
                </c:pt>
                <c:pt idx="43007">
                  <c:v>113.502533</c:v>
                </c:pt>
                <c:pt idx="43008">
                  <c:v>113.505173</c:v>
                </c:pt>
                <c:pt idx="43009">
                  <c:v>113.507813</c:v>
                </c:pt>
                <c:pt idx="43010">
                  <c:v>113.510452</c:v>
                </c:pt>
                <c:pt idx="43011">
                  <c:v>113.513092</c:v>
                </c:pt>
                <c:pt idx="43012">
                  <c:v>113.515732</c:v>
                </c:pt>
                <c:pt idx="43013">
                  <c:v>113.518372</c:v>
                </c:pt>
                <c:pt idx="43014">
                  <c:v>113.521011</c:v>
                </c:pt>
                <c:pt idx="43015">
                  <c:v>113.523651</c:v>
                </c:pt>
                <c:pt idx="43016">
                  <c:v>113.526291</c:v>
                </c:pt>
                <c:pt idx="43017">
                  <c:v>113.528931</c:v>
                </c:pt>
                <c:pt idx="43018">
                  <c:v>113.53157</c:v>
                </c:pt>
                <c:pt idx="43019">
                  <c:v>113.53421</c:v>
                </c:pt>
                <c:pt idx="43020">
                  <c:v>113.53685</c:v>
                </c:pt>
                <c:pt idx="43021">
                  <c:v>113.53949</c:v>
                </c:pt>
                <c:pt idx="43022">
                  <c:v>113.54212200000001</c:v>
                </c:pt>
                <c:pt idx="43023">
                  <c:v>113.54476200000001</c:v>
                </c:pt>
                <c:pt idx="43024">
                  <c:v>113.54740099999999</c:v>
                </c:pt>
                <c:pt idx="43025">
                  <c:v>113.55004099999999</c:v>
                </c:pt>
                <c:pt idx="43026">
                  <c:v>113.55268100000001</c:v>
                </c:pt>
                <c:pt idx="43027">
                  <c:v>113.55532100000001</c:v>
                </c:pt>
                <c:pt idx="43028">
                  <c:v>113.55796100000001</c:v>
                </c:pt>
                <c:pt idx="43029">
                  <c:v>113.56059999999999</c:v>
                </c:pt>
                <c:pt idx="43030">
                  <c:v>113.56323999999999</c:v>
                </c:pt>
                <c:pt idx="43031">
                  <c:v>113.56588000000001</c:v>
                </c:pt>
                <c:pt idx="43032">
                  <c:v>113.56852000000001</c:v>
                </c:pt>
                <c:pt idx="43033">
                  <c:v>113.57115899999999</c:v>
                </c:pt>
                <c:pt idx="43034">
                  <c:v>113.57379899999999</c:v>
                </c:pt>
                <c:pt idx="43035">
                  <c:v>113.57643899999999</c:v>
                </c:pt>
                <c:pt idx="43036">
                  <c:v>113.57907899999999</c:v>
                </c:pt>
                <c:pt idx="43037">
                  <c:v>113.581718</c:v>
                </c:pt>
                <c:pt idx="43038">
                  <c:v>113.58435799999999</c:v>
                </c:pt>
                <c:pt idx="43039">
                  <c:v>113.58699799999999</c:v>
                </c:pt>
                <c:pt idx="43040">
                  <c:v>113.58963799999999</c:v>
                </c:pt>
                <c:pt idx="43041">
                  <c:v>113.59227799999999</c:v>
                </c:pt>
                <c:pt idx="43042">
                  <c:v>113.594917</c:v>
                </c:pt>
                <c:pt idx="43043">
                  <c:v>113.59755699999999</c:v>
                </c:pt>
                <c:pt idx="43044">
                  <c:v>113.600189</c:v>
                </c:pt>
                <c:pt idx="43045">
                  <c:v>113.602829</c:v>
                </c:pt>
                <c:pt idx="43046">
                  <c:v>113.605469</c:v>
                </c:pt>
                <c:pt idx="43047">
                  <c:v>113.608109</c:v>
                </c:pt>
                <c:pt idx="43048">
                  <c:v>113.610748</c:v>
                </c:pt>
                <c:pt idx="43049">
                  <c:v>113.613388</c:v>
                </c:pt>
                <c:pt idx="43050">
                  <c:v>113.616028</c:v>
                </c:pt>
                <c:pt idx="43051">
                  <c:v>113.618668</c:v>
                </c:pt>
                <c:pt idx="43052">
                  <c:v>113.621307</c:v>
                </c:pt>
                <c:pt idx="43053">
                  <c:v>113.623947</c:v>
                </c:pt>
                <c:pt idx="43054">
                  <c:v>113.626587</c:v>
                </c:pt>
                <c:pt idx="43055">
                  <c:v>113.629227</c:v>
                </c:pt>
                <c:pt idx="43056">
                  <c:v>113.631866</c:v>
                </c:pt>
                <c:pt idx="43057">
                  <c:v>113.634506</c:v>
                </c:pt>
                <c:pt idx="43058">
                  <c:v>113.637146</c:v>
                </c:pt>
                <c:pt idx="43059">
                  <c:v>113.639786</c:v>
                </c:pt>
                <c:pt idx="43060">
                  <c:v>113.642426</c:v>
                </c:pt>
                <c:pt idx="43061">
                  <c:v>113.645065</c:v>
                </c:pt>
                <c:pt idx="43062">
                  <c:v>113.647705</c:v>
                </c:pt>
                <c:pt idx="43063">
                  <c:v>113.650345</c:v>
                </c:pt>
                <c:pt idx="43064">
                  <c:v>113.652985</c:v>
                </c:pt>
                <c:pt idx="43065">
                  <c:v>113.65561700000001</c:v>
                </c:pt>
                <c:pt idx="43066">
                  <c:v>113.65825700000001</c:v>
                </c:pt>
                <c:pt idx="43067">
                  <c:v>113.66089599999999</c:v>
                </c:pt>
                <c:pt idx="43068">
                  <c:v>113.66353599999999</c:v>
                </c:pt>
                <c:pt idx="43069">
                  <c:v>113.66617599999999</c:v>
                </c:pt>
                <c:pt idx="43070">
                  <c:v>113.66881600000001</c:v>
                </c:pt>
                <c:pt idx="43071">
                  <c:v>113.67145499999999</c:v>
                </c:pt>
                <c:pt idx="43072">
                  <c:v>113.67409499999999</c:v>
                </c:pt>
                <c:pt idx="43073">
                  <c:v>113.67673499999999</c:v>
                </c:pt>
                <c:pt idx="43074">
                  <c:v>113.67937499999999</c:v>
                </c:pt>
                <c:pt idx="43075">
                  <c:v>113.682014</c:v>
                </c:pt>
                <c:pt idx="43076">
                  <c:v>113.68465399999999</c:v>
                </c:pt>
                <c:pt idx="43077">
                  <c:v>113.68729399999999</c:v>
                </c:pt>
                <c:pt idx="43078">
                  <c:v>113.68993399999999</c:v>
                </c:pt>
                <c:pt idx="43079">
                  <c:v>113.69257399999999</c:v>
                </c:pt>
                <c:pt idx="43080">
                  <c:v>113.695213</c:v>
                </c:pt>
                <c:pt idx="43081">
                  <c:v>113.69785299999999</c:v>
                </c:pt>
                <c:pt idx="43082">
                  <c:v>113.70049299999999</c:v>
                </c:pt>
                <c:pt idx="43083">
                  <c:v>113.70313299999999</c:v>
                </c:pt>
                <c:pt idx="43084">
                  <c:v>113.705772</c:v>
                </c:pt>
                <c:pt idx="43085">
                  <c:v>113.708412</c:v>
                </c:pt>
                <c:pt idx="43086">
                  <c:v>113.711052</c:v>
                </c:pt>
                <c:pt idx="43087">
                  <c:v>113.713684</c:v>
                </c:pt>
                <c:pt idx="43088">
                  <c:v>113.716324</c:v>
                </c:pt>
                <c:pt idx="43089">
                  <c:v>113.718964</c:v>
                </c:pt>
                <c:pt idx="43090">
                  <c:v>113.721603</c:v>
                </c:pt>
                <c:pt idx="43091">
                  <c:v>113.724243</c:v>
                </c:pt>
                <c:pt idx="43092">
                  <c:v>113.726883</c:v>
                </c:pt>
                <c:pt idx="43093">
                  <c:v>113.729523</c:v>
                </c:pt>
                <c:pt idx="43094">
                  <c:v>113.732162</c:v>
                </c:pt>
                <c:pt idx="43095">
                  <c:v>113.734802</c:v>
                </c:pt>
                <c:pt idx="43096">
                  <c:v>113.737442</c:v>
                </c:pt>
                <c:pt idx="43097">
                  <c:v>113.740082</c:v>
                </c:pt>
                <c:pt idx="43098">
                  <c:v>113.742722</c:v>
                </c:pt>
                <c:pt idx="43099">
                  <c:v>113.745361</c:v>
                </c:pt>
                <c:pt idx="43100">
                  <c:v>113.748001</c:v>
                </c:pt>
                <c:pt idx="43101">
                  <c:v>113.750641</c:v>
                </c:pt>
                <c:pt idx="43102">
                  <c:v>113.753281</c:v>
                </c:pt>
                <c:pt idx="43103">
                  <c:v>113.75592</c:v>
                </c:pt>
                <c:pt idx="43104">
                  <c:v>113.75856</c:v>
                </c:pt>
                <c:pt idx="43105">
                  <c:v>113.7612</c:v>
                </c:pt>
                <c:pt idx="43106">
                  <c:v>113.76384</c:v>
                </c:pt>
                <c:pt idx="43107">
                  <c:v>113.766479</c:v>
                </c:pt>
                <c:pt idx="43108">
                  <c:v>113.769119</c:v>
                </c:pt>
                <c:pt idx="43109">
                  <c:v>113.77175099999999</c:v>
                </c:pt>
                <c:pt idx="43110">
                  <c:v>113.77439099999999</c:v>
                </c:pt>
                <c:pt idx="43111">
                  <c:v>113.77703099999999</c:v>
                </c:pt>
                <c:pt idx="43112">
                  <c:v>113.77967099999999</c:v>
                </c:pt>
                <c:pt idx="43113">
                  <c:v>113.78231</c:v>
                </c:pt>
                <c:pt idx="43114">
                  <c:v>113.78494999999999</c:v>
                </c:pt>
                <c:pt idx="43115">
                  <c:v>113.78758999999999</c:v>
                </c:pt>
                <c:pt idx="43116">
                  <c:v>113.79022999999999</c:v>
                </c:pt>
                <c:pt idx="43117">
                  <c:v>113.79286999999999</c:v>
                </c:pt>
                <c:pt idx="43118">
                  <c:v>113.795509</c:v>
                </c:pt>
                <c:pt idx="43119">
                  <c:v>113.798149</c:v>
                </c:pt>
                <c:pt idx="43120">
                  <c:v>113.80078899999999</c:v>
                </c:pt>
                <c:pt idx="43121">
                  <c:v>113.80342899999999</c:v>
                </c:pt>
                <c:pt idx="43122">
                  <c:v>113.806068</c:v>
                </c:pt>
                <c:pt idx="43123">
                  <c:v>113.808708</c:v>
                </c:pt>
                <c:pt idx="43124">
                  <c:v>113.811348</c:v>
                </c:pt>
                <c:pt idx="43125">
                  <c:v>113.81398799999999</c:v>
                </c:pt>
                <c:pt idx="43126">
                  <c:v>113.81662799999999</c:v>
                </c:pt>
                <c:pt idx="43127">
                  <c:v>113.819267</c:v>
                </c:pt>
                <c:pt idx="43128">
                  <c:v>113.821907</c:v>
                </c:pt>
                <c:pt idx="43129">
                  <c:v>113.824547</c:v>
                </c:pt>
                <c:pt idx="43130">
                  <c:v>113.827187</c:v>
                </c:pt>
                <c:pt idx="43131">
                  <c:v>113.829819</c:v>
                </c:pt>
                <c:pt idx="43132">
                  <c:v>113.832458</c:v>
                </c:pt>
                <c:pt idx="43133">
                  <c:v>113.835098</c:v>
                </c:pt>
                <c:pt idx="43134">
                  <c:v>113.837738</c:v>
                </c:pt>
                <c:pt idx="43135">
                  <c:v>113.840378</c:v>
                </c:pt>
                <c:pt idx="43136">
                  <c:v>113.843018</c:v>
                </c:pt>
                <c:pt idx="43137">
                  <c:v>113.845657</c:v>
                </c:pt>
                <c:pt idx="43138">
                  <c:v>113.848297</c:v>
                </c:pt>
                <c:pt idx="43139">
                  <c:v>113.850937</c:v>
                </c:pt>
                <c:pt idx="43140">
                  <c:v>113.853577</c:v>
                </c:pt>
                <c:pt idx="43141">
                  <c:v>113.856216</c:v>
                </c:pt>
                <c:pt idx="43142">
                  <c:v>113.858856</c:v>
                </c:pt>
                <c:pt idx="43143">
                  <c:v>113.861496</c:v>
                </c:pt>
                <c:pt idx="43144">
                  <c:v>113.864136</c:v>
                </c:pt>
                <c:pt idx="43145">
                  <c:v>113.866776</c:v>
                </c:pt>
                <c:pt idx="43146">
                  <c:v>113.869415</c:v>
                </c:pt>
                <c:pt idx="43147">
                  <c:v>113.872055</c:v>
                </c:pt>
                <c:pt idx="43148">
                  <c:v>113.874695</c:v>
                </c:pt>
                <c:pt idx="43149">
                  <c:v>113.877335</c:v>
                </c:pt>
                <c:pt idx="43150">
                  <c:v>113.879974</c:v>
                </c:pt>
                <c:pt idx="43151">
                  <c:v>113.882614</c:v>
                </c:pt>
                <c:pt idx="43152">
                  <c:v>113.885246</c:v>
                </c:pt>
                <c:pt idx="43153">
                  <c:v>113.88788599999999</c:v>
                </c:pt>
                <c:pt idx="43154">
                  <c:v>113.89052599999999</c:v>
                </c:pt>
                <c:pt idx="43155">
                  <c:v>113.89316599999999</c:v>
                </c:pt>
                <c:pt idx="43156">
                  <c:v>113.895805</c:v>
                </c:pt>
                <c:pt idx="43157">
                  <c:v>113.898445</c:v>
                </c:pt>
                <c:pt idx="43158">
                  <c:v>113.90108499999999</c:v>
                </c:pt>
                <c:pt idx="43159">
                  <c:v>113.90372499999999</c:v>
                </c:pt>
                <c:pt idx="43160">
                  <c:v>113.906364</c:v>
                </c:pt>
                <c:pt idx="43161">
                  <c:v>113.909004</c:v>
                </c:pt>
                <c:pt idx="43162">
                  <c:v>113.911644</c:v>
                </c:pt>
                <c:pt idx="43163">
                  <c:v>113.91428399999999</c:v>
                </c:pt>
                <c:pt idx="43164">
                  <c:v>113.91692399999999</c:v>
                </c:pt>
                <c:pt idx="43165">
                  <c:v>113.919563</c:v>
                </c:pt>
                <c:pt idx="43166">
                  <c:v>113.922203</c:v>
                </c:pt>
                <c:pt idx="43167">
                  <c:v>113.924843</c:v>
                </c:pt>
                <c:pt idx="43168">
                  <c:v>113.927483</c:v>
                </c:pt>
                <c:pt idx="43169">
                  <c:v>113.930122</c:v>
                </c:pt>
                <c:pt idx="43170">
                  <c:v>113.932762</c:v>
                </c:pt>
                <c:pt idx="43171">
                  <c:v>113.935402</c:v>
                </c:pt>
                <c:pt idx="43172">
                  <c:v>113.938042</c:v>
                </c:pt>
                <c:pt idx="43173">
                  <c:v>113.940681</c:v>
                </c:pt>
                <c:pt idx="43174">
                  <c:v>113.943314</c:v>
                </c:pt>
                <c:pt idx="43175">
                  <c:v>113.945953</c:v>
                </c:pt>
                <c:pt idx="43176">
                  <c:v>113.948593</c:v>
                </c:pt>
                <c:pt idx="43177">
                  <c:v>113.951233</c:v>
                </c:pt>
                <c:pt idx="43178">
                  <c:v>113.953873</c:v>
                </c:pt>
                <c:pt idx="43179">
                  <c:v>113.956512</c:v>
                </c:pt>
                <c:pt idx="43180">
                  <c:v>113.959152</c:v>
                </c:pt>
                <c:pt idx="43181">
                  <c:v>113.961792</c:v>
                </c:pt>
                <c:pt idx="43182">
                  <c:v>113.964432</c:v>
                </c:pt>
                <c:pt idx="43183">
                  <c:v>113.967072</c:v>
                </c:pt>
                <c:pt idx="43184">
                  <c:v>113.969711</c:v>
                </c:pt>
                <c:pt idx="43185">
                  <c:v>113.972351</c:v>
                </c:pt>
                <c:pt idx="43186">
                  <c:v>113.974991</c:v>
                </c:pt>
                <c:pt idx="43187">
                  <c:v>113.977631</c:v>
                </c:pt>
                <c:pt idx="43188">
                  <c:v>113.98027</c:v>
                </c:pt>
                <c:pt idx="43189">
                  <c:v>113.98291</c:v>
                </c:pt>
                <c:pt idx="43190">
                  <c:v>113.98555</c:v>
                </c:pt>
                <c:pt idx="43191">
                  <c:v>113.98819</c:v>
                </c:pt>
                <c:pt idx="43192">
                  <c:v>113.99082900000001</c:v>
                </c:pt>
                <c:pt idx="43193">
                  <c:v>113.993469</c:v>
                </c:pt>
                <c:pt idx="43194">
                  <c:v>113.996109</c:v>
                </c:pt>
                <c:pt idx="43195">
                  <c:v>113.998749</c:v>
                </c:pt>
                <c:pt idx="43196">
                  <c:v>114.00138099999999</c:v>
                </c:pt>
                <c:pt idx="43197">
                  <c:v>114.00402099999999</c:v>
                </c:pt>
                <c:pt idx="43198">
                  <c:v>114.00666</c:v>
                </c:pt>
                <c:pt idx="43199">
                  <c:v>114.0093</c:v>
                </c:pt>
                <c:pt idx="43200">
                  <c:v>114.01194</c:v>
                </c:pt>
                <c:pt idx="43201">
                  <c:v>114.01458</c:v>
                </c:pt>
                <c:pt idx="43202">
                  <c:v>114.01721999999999</c:v>
                </c:pt>
                <c:pt idx="43203">
                  <c:v>114.019859</c:v>
                </c:pt>
                <c:pt idx="43204">
                  <c:v>114.022499</c:v>
                </c:pt>
                <c:pt idx="43205">
                  <c:v>114.025139</c:v>
                </c:pt>
                <c:pt idx="43206">
                  <c:v>114.027779</c:v>
                </c:pt>
                <c:pt idx="43207">
                  <c:v>114.030418</c:v>
                </c:pt>
                <c:pt idx="43208">
                  <c:v>114.033058</c:v>
                </c:pt>
                <c:pt idx="43209">
                  <c:v>114.035698</c:v>
                </c:pt>
                <c:pt idx="43210">
                  <c:v>114.038338</c:v>
                </c:pt>
                <c:pt idx="43211">
                  <c:v>114.040977</c:v>
                </c:pt>
                <c:pt idx="43212">
                  <c:v>114.043617</c:v>
                </c:pt>
                <c:pt idx="43213">
                  <c:v>114.046257</c:v>
                </c:pt>
                <c:pt idx="43214">
                  <c:v>114.048897</c:v>
                </c:pt>
                <c:pt idx="43215">
                  <c:v>114.051537</c:v>
                </c:pt>
                <c:pt idx="43216">
                  <c:v>114.054176</c:v>
                </c:pt>
                <c:pt idx="43217">
                  <c:v>114.056808</c:v>
                </c:pt>
                <c:pt idx="43218">
                  <c:v>114.059448</c:v>
                </c:pt>
                <c:pt idx="43219">
                  <c:v>114.062088</c:v>
                </c:pt>
                <c:pt idx="43220">
                  <c:v>114.064728</c:v>
                </c:pt>
                <c:pt idx="43221">
                  <c:v>114.067368</c:v>
                </c:pt>
                <c:pt idx="43222">
                  <c:v>114.070007</c:v>
                </c:pt>
                <c:pt idx="43223">
                  <c:v>114.072647</c:v>
                </c:pt>
                <c:pt idx="43224">
                  <c:v>114.075287</c:v>
                </c:pt>
                <c:pt idx="43225">
                  <c:v>114.077927</c:v>
                </c:pt>
                <c:pt idx="43226">
                  <c:v>114.080566</c:v>
                </c:pt>
                <c:pt idx="43227">
                  <c:v>114.083206</c:v>
                </c:pt>
                <c:pt idx="43228">
                  <c:v>114.085846</c:v>
                </c:pt>
                <c:pt idx="43229">
                  <c:v>114.088486</c:v>
                </c:pt>
                <c:pt idx="43230">
                  <c:v>114.09112500000001</c:v>
                </c:pt>
                <c:pt idx="43231">
                  <c:v>114.093765</c:v>
                </c:pt>
                <c:pt idx="43232">
                  <c:v>114.096405</c:v>
                </c:pt>
                <c:pt idx="43233">
                  <c:v>114.099045</c:v>
                </c:pt>
                <c:pt idx="43234">
                  <c:v>114.101685</c:v>
                </c:pt>
                <c:pt idx="43235">
                  <c:v>114.10432400000001</c:v>
                </c:pt>
                <c:pt idx="43236">
                  <c:v>114.106964</c:v>
                </c:pt>
                <c:pt idx="43237">
                  <c:v>114.109604</c:v>
                </c:pt>
                <c:pt idx="43238">
                  <c:v>114.112244</c:v>
                </c:pt>
                <c:pt idx="43239">
                  <c:v>114.114876</c:v>
                </c:pt>
                <c:pt idx="43240">
                  <c:v>114.11751599999999</c:v>
                </c:pt>
                <c:pt idx="43241">
                  <c:v>114.120155</c:v>
                </c:pt>
                <c:pt idx="43242">
                  <c:v>114.122795</c:v>
                </c:pt>
                <c:pt idx="43243">
                  <c:v>114.125435</c:v>
                </c:pt>
                <c:pt idx="43244">
                  <c:v>114.128075</c:v>
                </c:pt>
                <c:pt idx="43245">
                  <c:v>114.130714</c:v>
                </c:pt>
                <c:pt idx="43246">
                  <c:v>114.133354</c:v>
                </c:pt>
                <c:pt idx="43247">
                  <c:v>114.135994</c:v>
                </c:pt>
                <c:pt idx="43248">
                  <c:v>114.138634</c:v>
                </c:pt>
                <c:pt idx="43249">
                  <c:v>114.141273</c:v>
                </c:pt>
                <c:pt idx="43250">
                  <c:v>114.143913</c:v>
                </c:pt>
                <c:pt idx="43251">
                  <c:v>114.146553</c:v>
                </c:pt>
                <c:pt idx="43252">
                  <c:v>114.149193</c:v>
                </c:pt>
                <c:pt idx="43253">
                  <c:v>114.151833</c:v>
                </c:pt>
                <c:pt idx="43254">
                  <c:v>114.154472</c:v>
                </c:pt>
                <c:pt idx="43255">
                  <c:v>114.157112</c:v>
                </c:pt>
                <c:pt idx="43256">
                  <c:v>114.159752</c:v>
                </c:pt>
                <c:pt idx="43257">
                  <c:v>114.162392</c:v>
                </c:pt>
                <c:pt idx="43258">
                  <c:v>114.165031</c:v>
                </c:pt>
                <c:pt idx="43259">
                  <c:v>114.167671</c:v>
                </c:pt>
                <c:pt idx="43260">
                  <c:v>114.170311</c:v>
                </c:pt>
                <c:pt idx="43261">
                  <c:v>114.172943</c:v>
                </c:pt>
                <c:pt idx="43262">
                  <c:v>114.175583</c:v>
                </c:pt>
                <c:pt idx="43263">
                  <c:v>114.178223</c:v>
                </c:pt>
                <c:pt idx="43264">
                  <c:v>114.180862</c:v>
                </c:pt>
                <c:pt idx="43265">
                  <c:v>114.183502</c:v>
                </c:pt>
                <c:pt idx="43266">
                  <c:v>114.186142</c:v>
                </c:pt>
                <c:pt idx="43267">
                  <c:v>114.188782</c:v>
                </c:pt>
                <c:pt idx="43268">
                  <c:v>114.191422</c:v>
                </c:pt>
                <c:pt idx="43269">
                  <c:v>114.194061</c:v>
                </c:pt>
                <c:pt idx="43270">
                  <c:v>114.196701</c:v>
                </c:pt>
                <c:pt idx="43271">
                  <c:v>114.199341</c:v>
                </c:pt>
                <c:pt idx="43272">
                  <c:v>114.201981</c:v>
                </c:pt>
                <c:pt idx="43273">
                  <c:v>114.20462000000001</c:v>
                </c:pt>
                <c:pt idx="43274">
                  <c:v>114.20726000000001</c:v>
                </c:pt>
                <c:pt idx="43275">
                  <c:v>114.2099</c:v>
                </c:pt>
                <c:pt idx="43276">
                  <c:v>114.21254</c:v>
                </c:pt>
                <c:pt idx="43277">
                  <c:v>114.21517900000001</c:v>
                </c:pt>
                <c:pt idx="43278">
                  <c:v>114.21781900000001</c:v>
                </c:pt>
                <c:pt idx="43279">
                  <c:v>114.22045900000001</c:v>
                </c:pt>
                <c:pt idx="43280">
                  <c:v>114.223099</c:v>
                </c:pt>
                <c:pt idx="43281">
                  <c:v>114.225739</c:v>
                </c:pt>
                <c:pt idx="43282">
                  <c:v>114.228371</c:v>
                </c:pt>
                <c:pt idx="43283">
                  <c:v>114.23101</c:v>
                </c:pt>
                <c:pt idx="43284">
                  <c:v>114.23365</c:v>
                </c:pt>
                <c:pt idx="43285">
                  <c:v>114.23629</c:v>
                </c:pt>
                <c:pt idx="43286">
                  <c:v>114.23893</c:v>
                </c:pt>
                <c:pt idx="43287">
                  <c:v>114.24157</c:v>
                </c:pt>
                <c:pt idx="43288">
                  <c:v>114.244209</c:v>
                </c:pt>
                <c:pt idx="43289">
                  <c:v>114.246849</c:v>
                </c:pt>
                <c:pt idx="43290">
                  <c:v>114.249489</c:v>
                </c:pt>
                <c:pt idx="43291">
                  <c:v>114.252129</c:v>
                </c:pt>
                <c:pt idx="43292">
                  <c:v>114.254768</c:v>
                </c:pt>
                <c:pt idx="43293">
                  <c:v>114.257408</c:v>
                </c:pt>
                <c:pt idx="43294">
                  <c:v>114.260048</c:v>
                </c:pt>
                <c:pt idx="43295">
                  <c:v>114.262688</c:v>
                </c:pt>
                <c:pt idx="43296">
                  <c:v>114.265327</c:v>
                </c:pt>
                <c:pt idx="43297">
                  <c:v>114.267967</c:v>
                </c:pt>
                <c:pt idx="43298">
                  <c:v>114.270607</c:v>
                </c:pt>
                <c:pt idx="43299">
                  <c:v>114.273247</c:v>
                </c:pt>
                <c:pt idx="43300">
                  <c:v>114.275887</c:v>
                </c:pt>
                <c:pt idx="43301">
                  <c:v>114.278526</c:v>
                </c:pt>
                <c:pt idx="43302">
                  <c:v>114.281166</c:v>
                </c:pt>
                <c:pt idx="43303">
                  <c:v>114.283806</c:v>
                </c:pt>
                <c:pt idx="43304">
                  <c:v>114.286438</c:v>
                </c:pt>
                <c:pt idx="43305">
                  <c:v>114.289078</c:v>
                </c:pt>
                <c:pt idx="43306">
                  <c:v>114.291718</c:v>
                </c:pt>
                <c:pt idx="43307">
                  <c:v>114.29435700000001</c:v>
                </c:pt>
                <c:pt idx="43308">
                  <c:v>114.296997</c:v>
                </c:pt>
                <c:pt idx="43309">
                  <c:v>114.299637</c:v>
                </c:pt>
                <c:pt idx="43310">
                  <c:v>114.302277</c:v>
                </c:pt>
                <c:pt idx="43311">
                  <c:v>114.30491600000001</c:v>
                </c:pt>
                <c:pt idx="43312">
                  <c:v>114.30755600000001</c:v>
                </c:pt>
                <c:pt idx="43313">
                  <c:v>114.310196</c:v>
                </c:pt>
                <c:pt idx="43314">
                  <c:v>114.312836</c:v>
                </c:pt>
                <c:pt idx="43315">
                  <c:v>114.31547500000001</c:v>
                </c:pt>
                <c:pt idx="43316">
                  <c:v>114.31811500000001</c:v>
                </c:pt>
                <c:pt idx="43317">
                  <c:v>114.32075500000001</c:v>
                </c:pt>
                <c:pt idx="43318">
                  <c:v>114.323395</c:v>
                </c:pt>
                <c:pt idx="43319">
                  <c:v>114.326035</c:v>
                </c:pt>
                <c:pt idx="43320">
                  <c:v>114.32867400000001</c:v>
                </c:pt>
                <c:pt idx="43321">
                  <c:v>114.33131400000001</c:v>
                </c:pt>
                <c:pt idx="43322">
                  <c:v>114.33395400000001</c:v>
                </c:pt>
                <c:pt idx="43323">
                  <c:v>114.33659400000001</c:v>
                </c:pt>
                <c:pt idx="43324">
                  <c:v>114.33923299999999</c:v>
                </c:pt>
                <c:pt idx="43325">
                  <c:v>114.34187300000001</c:v>
                </c:pt>
                <c:pt idx="43326">
                  <c:v>114.344505</c:v>
                </c:pt>
                <c:pt idx="43327">
                  <c:v>114.347145</c:v>
                </c:pt>
                <c:pt idx="43328">
                  <c:v>114.349785</c:v>
                </c:pt>
                <c:pt idx="43329">
                  <c:v>114.352425</c:v>
                </c:pt>
                <c:pt idx="43330">
                  <c:v>114.355064</c:v>
                </c:pt>
                <c:pt idx="43331">
                  <c:v>114.357704</c:v>
                </c:pt>
                <c:pt idx="43332">
                  <c:v>114.360344</c:v>
                </c:pt>
                <c:pt idx="43333">
                  <c:v>114.362984</c:v>
                </c:pt>
                <c:pt idx="43334">
                  <c:v>114.365623</c:v>
                </c:pt>
                <c:pt idx="43335">
                  <c:v>114.368263</c:v>
                </c:pt>
                <c:pt idx="43336">
                  <c:v>114.370903</c:v>
                </c:pt>
                <c:pt idx="43337">
                  <c:v>114.373543</c:v>
                </c:pt>
                <c:pt idx="43338">
                  <c:v>114.376183</c:v>
                </c:pt>
                <c:pt idx="43339">
                  <c:v>114.378822</c:v>
                </c:pt>
                <c:pt idx="43340">
                  <c:v>114.381462</c:v>
                </c:pt>
                <c:pt idx="43341">
                  <c:v>114.384102</c:v>
                </c:pt>
                <c:pt idx="43342">
                  <c:v>114.386742</c:v>
                </c:pt>
                <c:pt idx="43343">
                  <c:v>114.389381</c:v>
                </c:pt>
                <c:pt idx="43344">
                  <c:v>114.392021</c:v>
                </c:pt>
                <c:pt idx="43345">
                  <c:v>114.394661</c:v>
                </c:pt>
                <c:pt idx="43346">
                  <c:v>114.397301</c:v>
                </c:pt>
                <c:pt idx="43347">
                  <c:v>114.39994</c:v>
                </c:pt>
                <c:pt idx="43348">
                  <c:v>114.402573</c:v>
                </c:pt>
                <c:pt idx="43349">
                  <c:v>114.40521200000001</c:v>
                </c:pt>
                <c:pt idx="43350">
                  <c:v>114.40785200000001</c:v>
                </c:pt>
                <c:pt idx="43351">
                  <c:v>114.410492</c:v>
                </c:pt>
                <c:pt idx="43352">
                  <c:v>114.413132</c:v>
                </c:pt>
                <c:pt idx="43353">
                  <c:v>114.41577100000001</c:v>
                </c:pt>
                <c:pt idx="43354">
                  <c:v>114.41841100000001</c:v>
                </c:pt>
                <c:pt idx="43355">
                  <c:v>114.42105100000001</c:v>
                </c:pt>
                <c:pt idx="43356">
                  <c:v>114.42369100000001</c:v>
                </c:pt>
                <c:pt idx="43357">
                  <c:v>114.426331</c:v>
                </c:pt>
                <c:pt idx="43358">
                  <c:v>114.42897000000001</c:v>
                </c:pt>
                <c:pt idx="43359">
                  <c:v>114.43161000000001</c:v>
                </c:pt>
                <c:pt idx="43360">
                  <c:v>114.43425000000001</c:v>
                </c:pt>
                <c:pt idx="43361">
                  <c:v>114.43689000000001</c:v>
                </c:pt>
                <c:pt idx="43362">
                  <c:v>114.43952899999999</c:v>
                </c:pt>
                <c:pt idx="43363">
                  <c:v>114.44216900000001</c:v>
                </c:pt>
                <c:pt idx="43364">
                  <c:v>114.44480900000001</c:v>
                </c:pt>
                <c:pt idx="43365">
                  <c:v>114.44744900000001</c:v>
                </c:pt>
                <c:pt idx="43366">
                  <c:v>114.45008900000001</c:v>
                </c:pt>
                <c:pt idx="43367">
                  <c:v>114.45272799999999</c:v>
                </c:pt>
                <c:pt idx="43368">
                  <c:v>114.45536800000001</c:v>
                </c:pt>
                <c:pt idx="43369">
                  <c:v>114.458</c:v>
                </c:pt>
                <c:pt idx="43370">
                  <c:v>114.46064</c:v>
                </c:pt>
                <c:pt idx="43371">
                  <c:v>114.46328</c:v>
                </c:pt>
                <c:pt idx="43372">
                  <c:v>114.465919</c:v>
                </c:pt>
                <c:pt idx="43373">
                  <c:v>114.468559</c:v>
                </c:pt>
                <c:pt idx="43374">
                  <c:v>114.471199</c:v>
                </c:pt>
                <c:pt idx="43375">
                  <c:v>114.473839</c:v>
                </c:pt>
                <c:pt idx="43376">
                  <c:v>114.476479</c:v>
                </c:pt>
                <c:pt idx="43377">
                  <c:v>114.479118</c:v>
                </c:pt>
                <c:pt idx="43378">
                  <c:v>114.481758</c:v>
                </c:pt>
                <c:pt idx="43379">
                  <c:v>114.484398</c:v>
                </c:pt>
                <c:pt idx="43380">
                  <c:v>114.487038</c:v>
                </c:pt>
                <c:pt idx="43381">
                  <c:v>114.489677</c:v>
                </c:pt>
                <c:pt idx="43382">
                  <c:v>114.492317</c:v>
                </c:pt>
                <c:pt idx="43383">
                  <c:v>114.494957</c:v>
                </c:pt>
                <c:pt idx="43384">
                  <c:v>114.497597</c:v>
                </c:pt>
                <c:pt idx="43385">
                  <c:v>114.500237</c:v>
                </c:pt>
                <c:pt idx="43386">
                  <c:v>114.502876</c:v>
                </c:pt>
                <c:pt idx="43387">
                  <c:v>114.505516</c:v>
                </c:pt>
                <c:pt idx="43388">
                  <c:v>114.508156</c:v>
                </c:pt>
                <c:pt idx="43389">
                  <c:v>114.510796</c:v>
                </c:pt>
                <c:pt idx="43390">
                  <c:v>114.513435</c:v>
                </c:pt>
                <c:pt idx="43391">
                  <c:v>114.516068</c:v>
                </c:pt>
                <c:pt idx="43392">
                  <c:v>114.51870700000001</c:v>
                </c:pt>
                <c:pt idx="43393">
                  <c:v>114.52134700000001</c:v>
                </c:pt>
                <c:pt idx="43394">
                  <c:v>114.52398700000001</c:v>
                </c:pt>
                <c:pt idx="43395">
                  <c:v>114.526627</c:v>
                </c:pt>
                <c:pt idx="43396">
                  <c:v>114.52926600000001</c:v>
                </c:pt>
                <c:pt idx="43397">
                  <c:v>114.53190600000001</c:v>
                </c:pt>
                <c:pt idx="43398">
                  <c:v>114.53454600000001</c:v>
                </c:pt>
                <c:pt idx="43399">
                  <c:v>114.53718600000001</c:v>
                </c:pt>
                <c:pt idx="43400">
                  <c:v>114.53982499999999</c:v>
                </c:pt>
                <c:pt idx="43401">
                  <c:v>114.54246500000001</c:v>
                </c:pt>
                <c:pt idx="43402">
                  <c:v>114.54510500000001</c:v>
                </c:pt>
                <c:pt idx="43403">
                  <c:v>114.54774500000001</c:v>
                </c:pt>
                <c:pt idx="43404">
                  <c:v>114.55038500000001</c:v>
                </c:pt>
                <c:pt idx="43405">
                  <c:v>114.55302399999999</c:v>
                </c:pt>
                <c:pt idx="43406">
                  <c:v>114.55566399999999</c:v>
                </c:pt>
                <c:pt idx="43407">
                  <c:v>114.55830400000001</c:v>
                </c:pt>
                <c:pt idx="43408">
                  <c:v>114.56094400000001</c:v>
                </c:pt>
                <c:pt idx="43409">
                  <c:v>114.56358299999999</c:v>
                </c:pt>
                <c:pt idx="43410">
                  <c:v>114.56622299999999</c:v>
                </c:pt>
                <c:pt idx="43411">
                  <c:v>114.56886299999999</c:v>
                </c:pt>
                <c:pt idx="43412">
                  <c:v>114.57150300000001</c:v>
                </c:pt>
                <c:pt idx="43413">
                  <c:v>114.574135</c:v>
                </c:pt>
                <c:pt idx="43414">
                  <c:v>114.576775</c:v>
                </c:pt>
                <c:pt idx="43415">
                  <c:v>114.579414</c:v>
                </c:pt>
                <c:pt idx="43416">
                  <c:v>114.582054</c:v>
                </c:pt>
                <c:pt idx="43417">
                  <c:v>114.584694</c:v>
                </c:pt>
                <c:pt idx="43418">
                  <c:v>114.587334</c:v>
                </c:pt>
                <c:pt idx="43419">
                  <c:v>114.589973</c:v>
                </c:pt>
                <c:pt idx="43420">
                  <c:v>114.592613</c:v>
                </c:pt>
                <c:pt idx="43421">
                  <c:v>114.595253</c:v>
                </c:pt>
                <c:pt idx="43422">
                  <c:v>114.597893</c:v>
                </c:pt>
                <c:pt idx="43423">
                  <c:v>114.600533</c:v>
                </c:pt>
                <c:pt idx="43424">
                  <c:v>114.603172</c:v>
                </c:pt>
                <c:pt idx="43425">
                  <c:v>114.605812</c:v>
                </c:pt>
                <c:pt idx="43426">
                  <c:v>114.608452</c:v>
                </c:pt>
                <c:pt idx="43427">
                  <c:v>114.611092</c:v>
                </c:pt>
                <c:pt idx="43428">
                  <c:v>114.613731</c:v>
                </c:pt>
                <c:pt idx="43429">
                  <c:v>114.616371</c:v>
                </c:pt>
                <c:pt idx="43430">
                  <c:v>114.619011</c:v>
                </c:pt>
                <c:pt idx="43431">
                  <c:v>114.621651</c:v>
                </c:pt>
                <c:pt idx="43432">
                  <c:v>114.62429</c:v>
                </c:pt>
                <c:pt idx="43433">
                  <c:v>114.62693</c:v>
                </c:pt>
                <c:pt idx="43434">
                  <c:v>114.62956200000001</c:v>
                </c:pt>
                <c:pt idx="43435">
                  <c:v>114.63220200000001</c:v>
                </c:pt>
                <c:pt idx="43436">
                  <c:v>114.63484200000001</c:v>
                </c:pt>
                <c:pt idx="43437">
                  <c:v>114.63748200000001</c:v>
                </c:pt>
                <c:pt idx="43438">
                  <c:v>114.64012099999999</c:v>
                </c:pt>
                <c:pt idx="43439">
                  <c:v>114.64276099999999</c:v>
                </c:pt>
                <c:pt idx="43440">
                  <c:v>114.64540100000001</c:v>
                </c:pt>
                <c:pt idx="43441">
                  <c:v>114.64804100000001</c:v>
                </c:pt>
                <c:pt idx="43442">
                  <c:v>114.65068100000001</c:v>
                </c:pt>
                <c:pt idx="43443">
                  <c:v>114.65331999999999</c:v>
                </c:pt>
                <c:pt idx="43444">
                  <c:v>114.65595999999999</c:v>
                </c:pt>
                <c:pt idx="43445">
                  <c:v>114.65860000000001</c:v>
                </c:pt>
                <c:pt idx="43446">
                  <c:v>114.66124000000001</c:v>
                </c:pt>
                <c:pt idx="43447">
                  <c:v>114.66387899999999</c:v>
                </c:pt>
                <c:pt idx="43448">
                  <c:v>114.66651899999999</c:v>
                </c:pt>
                <c:pt idx="43449">
                  <c:v>114.66915899999999</c:v>
                </c:pt>
                <c:pt idx="43450">
                  <c:v>114.67179899999999</c:v>
                </c:pt>
                <c:pt idx="43451">
                  <c:v>114.67443799999999</c:v>
                </c:pt>
                <c:pt idx="43452">
                  <c:v>114.67707799999999</c:v>
                </c:pt>
                <c:pt idx="43453">
                  <c:v>114.67971799999999</c:v>
                </c:pt>
                <c:pt idx="43454">
                  <c:v>114.68235799999999</c:v>
                </c:pt>
                <c:pt idx="43455">
                  <c:v>114.68499799999999</c:v>
                </c:pt>
                <c:pt idx="43456">
                  <c:v>114.68763</c:v>
                </c:pt>
                <c:pt idx="43457">
                  <c:v>114.690269</c:v>
                </c:pt>
                <c:pt idx="43458">
                  <c:v>114.692909</c:v>
                </c:pt>
                <c:pt idx="43459">
                  <c:v>114.695549</c:v>
                </c:pt>
                <c:pt idx="43460">
                  <c:v>114.698189</c:v>
                </c:pt>
                <c:pt idx="43461">
                  <c:v>114.700829</c:v>
                </c:pt>
                <c:pt idx="43462">
                  <c:v>114.703468</c:v>
                </c:pt>
                <c:pt idx="43463">
                  <c:v>114.706108</c:v>
                </c:pt>
                <c:pt idx="43464">
                  <c:v>114.708748</c:v>
                </c:pt>
                <c:pt idx="43465">
                  <c:v>114.711388</c:v>
                </c:pt>
                <c:pt idx="43466">
                  <c:v>114.714027</c:v>
                </c:pt>
                <c:pt idx="43467">
                  <c:v>114.716667</c:v>
                </c:pt>
                <c:pt idx="43468">
                  <c:v>114.719307</c:v>
                </c:pt>
                <c:pt idx="43469">
                  <c:v>114.721947</c:v>
                </c:pt>
                <c:pt idx="43470">
                  <c:v>114.724586</c:v>
                </c:pt>
                <c:pt idx="43471">
                  <c:v>114.727226</c:v>
                </c:pt>
                <c:pt idx="43472">
                  <c:v>114.729866</c:v>
                </c:pt>
                <c:pt idx="43473">
                  <c:v>114.732506</c:v>
                </c:pt>
                <c:pt idx="43474">
                  <c:v>114.735146</c:v>
                </c:pt>
                <c:pt idx="43475">
                  <c:v>114.737785</c:v>
                </c:pt>
                <c:pt idx="43476">
                  <c:v>114.740425</c:v>
                </c:pt>
                <c:pt idx="43477">
                  <c:v>114.743065</c:v>
                </c:pt>
                <c:pt idx="43478">
                  <c:v>114.74569700000001</c:v>
                </c:pt>
                <c:pt idx="43479">
                  <c:v>114.74833700000001</c:v>
                </c:pt>
                <c:pt idx="43480">
                  <c:v>114.75097700000001</c:v>
                </c:pt>
                <c:pt idx="43481">
                  <c:v>114.75361599999999</c:v>
                </c:pt>
                <c:pt idx="43482">
                  <c:v>114.75625599999999</c:v>
                </c:pt>
                <c:pt idx="43483">
                  <c:v>114.75889599999999</c:v>
                </c:pt>
                <c:pt idx="43484">
                  <c:v>114.76153600000001</c:v>
                </c:pt>
                <c:pt idx="43485">
                  <c:v>114.76417499999999</c:v>
                </c:pt>
                <c:pt idx="43486">
                  <c:v>114.76681499999999</c:v>
                </c:pt>
                <c:pt idx="43487">
                  <c:v>114.76945499999999</c:v>
                </c:pt>
                <c:pt idx="43488">
                  <c:v>114.77209499999999</c:v>
                </c:pt>
                <c:pt idx="43489">
                  <c:v>114.774734</c:v>
                </c:pt>
                <c:pt idx="43490">
                  <c:v>114.77737399999999</c:v>
                </c:pt>
                <c:pt idx="43491">
                  <c:v>114.78001399999999</c:v>
                </c:pt>
                <c:pt idx="43492">
                  <c:v>114.78265399999999</c:v>
                </c:pt>
                <c:pt idx="43493">
                  <c:v>114.78529399999999</c:v>
                </c:pt>
                <c:pt idx="43494">
                  <c:v>114.787933</c:v>
                </c:pt>
                <c:pt idx="43495">
                  <c:v>114.79057299999999</c:v>
                </c:pt>
                <c:pt idx="43496">
                  <c:v>114.79321299999999</c:v>
                </c:pt>
                <c:pt idx="43497">
                  <c:v>114.79585299999999</c:v>
                </c:pt>
                <c:pt idx="43498">
                  <c:v>114.798492</c:v>
                </c:pt>
                <c:pt idx="43499">
                  <c:v>114.801125</c:v>
                </c:pt>
                <c:pt idx="43500">
                  <c:v>114.803764</c:v>
                </c:pt>
                <c:pt idx="43501">
                  <c:v>114.806404</c:v>
                </c:pt>
                <c:pt idx="43502">
                  <c:v>114.809044</c:v>
                </c:pt>
                <c:pt idx="43503">
                  <c:v>114.811684</c:v>
                </c:pt>
                <c:pt idx="43504">
                  <c:v>114.814323</c:v>
                </c:pt>
                <c:pt idx="43505">
                  <c:v>114.816963</c:v>
                </c:pt>
                <c:pt idx="43506">
                  <c:v>114.819603</c:v>
                </c:pt>
                <c:pt idx="43507">
                  <c:v>114.822243</c:v>
                </c:pt>
                <c:pt idx="43508">
                  <c:v>114.824883</c:v>
                </c:pt>
                <c:pt idx="43509">
                  <c:v>114.827522</c:v>
                </c:pt>
                <c:pt idx="43510">
                  <c:v>114.830162</c:v>
                </c:pt>
                <c:pt idx="43511">
                  <c:v>114.832802</c:v>
                </c:pt>
                <c:pt idx="43512">
                  <c:v>114.835442</c:v>
                </c:pt>
                <c:pt idx="43513">
                  <c:v>114.838081</c:v>
                </c:pt>
                <c:pt idx="43514">
                  <c:v>114.840721</c:v>
                </c:pt>
                <c:pt idx="43515">
                  <c:v>114.843361</c:v>
                </c:pt>
                <c:pt idx="43516">
                  <c:v>114.846001</c:v>
                </c:pt>
                <c:pt idx="43517">
                  <c:v>114.84864</c:v>
                </c:pt>
                <c:pt idx="43518">
                  <c:v>114.85128</c:v>
                </c:pt>
                <c:pt idx="43519">
                  <c:v>114.85392</c:v>
                </c:pt>
                <c:pt idx="43520">
                  <c:v>114.85656</c:v>
                </c:pt>
                <c:pt idx="43521">
                  <c:v>114.85919199999999</c:v>
                </c:pt>
                <c:pt idx="43522">
                  <c:v>114.86183200000001</c:v>
                </c:pt>
                <c:pt idx="43523">
                  <c:v>114.86447099999999</c:v>
                </c:pt>
                <c:pt idx="43524">
                  <c:v>114.86711099999999</c:v>
                </c:pt>
                <c:pt idx="43525">
                  <c:v>114.86975099999999</c:v>
                </c:pt>
                <c:pt idx="43526">
                  <c:v>114.87239099999999</c:v>
                </c:pt>
                <c:pt idx="43527">
                  <c:v>114.87503100000001</c:v>
                </c:pt>
                <c:pt idx="43528">
                  <c:v>114.87766999999999</c:v>
                </c:pt>
                <c:pt idx="43529">
                  <c:v>114.88030999999999</c:v>
                </c:pt>
                <c:pt idx="43530">
                  <c:v>114.88294999999999</c:v>
                </c:pt>
                <c:pt idx="43531">
                  <c:v>114.88558999999999</c:v>
                </c:pt>
                <c:pt idx="43532">
                  <c:v>114.888229</c:v>
                </c:pt>
                <c:pt idx="43533">
                  <c:v>114.890869</c:v>
                </c:pt>
                <c:pt idx="43534">
                  <c:v>114.89350899999999</c:v>
                </c:pt>
                <c:pt idx="43535">
                  <c:v>114.89614899999999</c:v>
                </c:pt>
                <c:pt idx="43536">
                  <c:v>114.898788</c:v>
                </c:pt>
                <c:pt idx="43537">
                  <c:v>114.901428</c:v>
                </c:pt>
                <c:pt idx="43538">
                  <c:v>114.904068</c:v>
                </c:pt>
                <c:pt idx="43539">
                  <c:v>114.90670799999999</c:v>
                </c:pt>
                <c:pt idx="43540">
                  <c:v>114.90934799999999</c:v>
                </c:pt>
                <c:pt idx="43541">
                  <c:v>114.911987</c:v>
                </c:pt>
                <c:pt idx="43542">
                  <c:v>114.914627</c:v>
                </c:pt>
                <c:pt idx="43543">
                  <c:v>114.917259</c:v>
                </c:pt>
                <c:pt idx="43544">
                  <c:v>114.919899</c:v>
                </c:pt>
                <c:pt idx="43545">
                  <c:v>114.922539</c:v>
                </c:pt>
                <c:pt idx="43546">
                  <c:v>114.925179</c:v>
                </c:pt>
                <c:pt idx="43547">
                  <c:v>114.927818</c:v>
                </c:pt>
                <c:pt idx="43548">
                  <c:v>114.930458</c:v>
                </c:pt>
                <c:pt idx="43549">
                  <c:v>114.933098</c:v>
                </c:pt>
                <c:pt idx="43550">
                  <c:v>114.935738</c:v>
                </c:pt>
                <c:pt idx="43551">
                  <c:v>114.938377</c:v>
                </c:pt>
                <c:pt idx="43552">
                  <c:v>114.941017</c:v>
                </c:pt>
                <c:pt idx="43553">
                  <c:v>114.943657</c:v>
                </c:pt>
                <c:pt idx="43554">
                  <c:v>114.946297</c:v>
                </c:pt>
                <c:pt idx="43555">
                  <c:v>114.948936</c:v>
                </c:pt>
                <c:pt idx="43556">
                  <c:v>114.951576</c:v>
                </c:pt>
                <c:pt idx="43557">
                  <c:v>114.954216</c:v>
                </c:pt>
                <c:pt idx="43558">
                  <c:v>114.956856</c:v>
                </c:pt>
                <c:pt idx="43559">
                  <c:v>114.959496</c:v>
                </c:pt>
                <c:pt idx="43560">
                  <c:v>114.962135</c:v>
                </c:pt>
                <c:pt idx="43561">
                  <c:v>114.964775</c:v>
                </c:pt>
                <c:pt idx="43562">
                  <c:v>114.967415</c:v>
                </c:pt>
                <c:pt idx="43563">
                  <c:v>114.970055</c:v>
                </c:pt>
                <c:pt idx="43564">
                  <c:v>114.972694</c:v>
                </c:pt>
                <c:pt idx="43565">
                  <c:v>114.97532699999999</c:v>
                </c:pt>
                <c:pt idx="43566">
                  <c:v>114.977966</c:v>
                </c:pt>
                <c:pt idx="43567">
                  <c:v>114.98060599999999</c:v>
                </c:pt>
                <c:pt idx="43568">
                  <c:v>114.98324599999999</c:v>
                </c:pt>
                <c:pt idx="43569">
                  <c:v>114.98588599999999</c:v>
                </c:pt>
                <c:pt idx="43570">
                  <c:v>114.988525</c:v>
                </c:pt>
                <c:pt idx="43571">
                  <c:v>114.991165</c:v>
                </c:pt>
                <c:pt idx="43572">
                  <c:v>114.99380499999999</c:v>
                </c:pt>
                <c:pt idx="43573">
                  <c:v>114.99644499999999</c:v>
                </c:pt>
                <c:pt idx="43574">
                  <c:v>114.999084</c:v>
                </c:pt>
                <c:pt idx="43575">
                  <c:v>115.001724</c:v>
                </c:pt>
                <c:pt idx="43576">
                  <c:v>115.004364</c:v>
                </c:pt>
                <c:pt idx="43577">
                  <c:v>115.00700399999999</c:v>
                </c:pt>
                <c:pt idx="43578">
                  <c:v>115.00964399999999</c:v>
                </c:pt>
                <c:pt idx="43579">
                  <c:v>115.012283</c:v>
                </c:pt>
                <c:pt idx="43580">
                  <c:v>115.014923</c:v>
                </c:pt>
                <c:pt idx="43581">
                  <c:v>115.017563</c:v>
                </c:pt>
                <c:pt idx="43582">
                  <c:v>115.020203</c:v>
                </c:pt>
                <c:pt idx="43583">
                  <c:v>115.022842</c:v>
                </c:pt>
                <c:pt idx="43584">
                  <c:v>115.025482</c:v>
                </c:pt>
                <c:pt idx="43585">
                  <c:v>115.028122</c:v>
                </c:pt>
                <c:pt idx="43586">
                  <c:v>115.030754</c:v>
                </c:pt>
                <c:pt idx="43587">
                  <c:v>115.033394</c:v>
                </c:pt>
                <c:pt idx="43588">
                  <c:v>115.036034</c:v>
                </c:pt>
                <c:pt idx="43589">
                  <c:v>115.038673</c:v>
                </c:pt>
                <c:pt idx="43590">
                  <c:v>115.041313</c:v>
                </c:pt>
                <c:pt idx="43591">
                  <c:v>115.043953</c:v>
                </c:pt>
                <c:pt idx="43592">
                  <c:v>115.046593</c:v>
                </c:pt>
                <c:pt idx="43593">
                  <c:v>115.049232</c:v>
                </c:pt>
                <c:pt idx="43594">
                  <c:v>115.051872</c:v>
                </c:pt>
                <c:pt idx="43595">
                  <c:v>115.054512</c:v>
                </c:pt>
                <c:pt idx="43596">
                  <c:v>115.057152</c:v>
                </c:pt>
                <c:pt idx="43597">
                  <c:v>115.059792</c:v>
                </c:pt>
                <c:pt idx="43598">
                  <c:v>115.062431</c:v>
                </c:pt>
                <c:pt idx="43599">
                  <c:v>115.065071</c:v>
                </c:pt>
                <c:pt idx="43600">
                  <c:v>115.067711</c:v>
                </c:pt>
                <c:pt idx="43601">
                  <c:v>115.070351</c:v>
                </c:pt>
                <c:pt idx="43602">
                  <c:v>115.07299</c:v>
                </c:pt>
                <c:pt idx="43603">
                  <c:v>115.07563</c:v>
                </c:pt>
                <c:pt idx="43604">
                  <c:v>115.07827</c:v>
                </c:pt>
                <c:pt idx="43605">
                  <c:v>115.08091</c:v>
                </c:pt>
                <c:pt idx="43606">
                  <c:v>115.083549</c:v>
                </c:pt>
                <c:pt idx="43607">
                  <c:v>115.086189</c:v>
                </c:pt>
                <c:pt idx="43608">
                  <c:v>115.088821</c:v>
                </c:pt>
                <c:pt idx="43609">
                  <c:v>115.091461</c:v>
                </c:pt>
                <c:pt idx="43610">
                  <c:v>115.09410099999999</c:v>
                </c:pt>
                <c:pt idx="43611">
                  <c:v>115.09674099999999</c:v>
                </c:pt>
                <c:pt idx="43612">
                  <c:v>115.09938</c:v>
                </c:pt>
                <c:pt idx="43613">
                  <c:v>115.10202</c:v>
                </c:pt>
                <c:pt idx="43614">
                  <c:v>115.10466</c:v>
                </c:pt>
                <c:pt idx="43615">
                  <c:v>115.1073</c:v>
                </c:pt>
                <c:pt idx="43616">
                  <c:v>115.10993999999999</c:v>
                </c:pt>
                <c:pt idx="43617">
                  <c:v>115.112579</c:v>
                </c:pt>
                <c:pt idx="43618">
                  <c:v>115.115219</c:v>
                </c:pt>
                <c:pt idx="43619">
                  <c:v>115.117859</c:v>
                </c:pt>
                <c:pt idx="43620">
                  <c:v>115.120499</c:v>
                </c:pt>
                <c:pt idx="43621">
                  <c:v>115.123138</c:v>
                </c:pt>
                <c:pt idx="43622">
                  <c:v>115.125778</c:v>
                </c:pt>
                <c:pt idx="43623">
                  <c:v>115.128418</c:v>
                </c:pt>
                <c:pt idx="43624">
                  <c:v>115.131058</c:v>
                </c:pt>
                <c:pt idx="43625">
                  <c:v>115.133698</c:v>
                </c:pt>
                <c:pt idx="43626">
                  <c:v>115.136337</c:v>
                </c:pt>
                <c:pt idx="43627">
                  <c:v>115.138977</c:v>
                </c:pt>
                <c:pt idx="43628">
                  <c:v>115.141617</c:v>
                </c:pt>
                <c:pt idx="43629">
                  <c:v>115.144257</c:v>
                </c:pt>
                <c:pt idx="43630">
                  <c:v>115.146889</c:v>
                </c:pt>
                <c:pt idx="43631">
                  <c:v>115.149529</c:v>
                </c:pt>
                <c:pt idx="43632">
                  <c:v>115.152168</c:v>
                </c:pt>
                <c:pt idx="43633">
                  <c:v>115.154808</c:v>
                </c:pt>
                <c:pt idx="43634">
                  <c:v>115.157448</c:v>
                </c:pt>
                <c:pt idx="43635">
                  <c:v>115.160088</c:v>
                </c:pt>
                <c:pt idx="43636">
                  <c:v>115.162727</c:v>
                </c:pt>
                <c:pt idx="43637">
                  <c:v>115.165367</c:v>
                </c:pt>
                <c:pt idx="43638">
                  <c:v>115.168007</c:v>
                </c:pt>
                <c:pt idx="43639">
                  <c:v>115.170647</c:v>
                </c:pt>
                <c:pt idx="43640">
                  <c:v>115.173286</c:v>
                </c:pt>
                <c:pt idx="43641">
                  <c:v>115.175926</c:v>
                </c:pt>
                <c:pt idx="43642">
                  <c:v>115.178566</c:v>
                </c:pt>
                <c:pt idx="43643">
                  <c:v>115.181206</c:v>
                </c:pt>
                <c:pt idx="43644">
                  <c:v>115.183846</c:v>
                </c:pt>
                <c:pt idx="43645">
                  <c:v>115.186485</c:v>
                </c:pt>
                <c:pt idx="43646">
                  <c:v>115.189125</c:v>
                </c:pt>
                <c:pt idx="43647">
                  <c:v>115.191765</c:v>
                </c:pt>
                <c:pt idx="43648">
                  <c:v>115.194405</c:v>
                </c:pt>
                <c:pt idx="43649">
                  <c:v>115.19704400000001</c:v>
                </c:pt>
                <c:pt idx="43650">
                  <c:v>115.199684</c:v>
                </c:pt>
                <c:pt idx="43651">
                  <c:v>115.202316</c:v>
                </c:pt>
                <c:pt idx="43652">
                  <c:v>115.204956</c:v>
                </c:pt>
                <c:pt idx="43653">
                  <c:v>115.207596</c:v>
                </c:pt>
                <c:pt idx="43654">
                  <c:v>115.21023599999999</c:v>
                </c:pt>
                <c:pt idx="43655">
                  <c:v>115.212875</c:v>
                </c:pt>
                <c:pt idx="43656">
                  <c:v>115.215515</c:v>
                </c:pt>
                <c:pt idx="43657">
                  <c:v>115.218155</c:v>
                </c:pt>
                <c:pt idx="43658">
                  <c:v>115.220795</c:v>
                </c:pt>
                <c:pt idx="43659">
                  <c:v>115.223434</c:v>
                </c:pt>
                <c:pt idx="43660">
                  <c:v>115.226074</c:v>
                </c:pt>
                <c:pt idx="43661">
                  <c:v>115.228714</c:v>
                </c:pt>
                <c:pt idx="43662">
                  <c:v>115.231354</c:v>
                </c:pt>
                <c:pt idx="43663">
                  <c:v>115.233994</c:v>
                </c:pt>
                <c:pt idx="43664">
                  <c:v>115.236633</c:v>
                </c:pt>
                <c:pt idx="43665">
                  <c:v>115.239273</c:v>
                </c:pt>
                <c:pt idx="43666">
                  <c:v>115.241913</c:v>
                </c:pt>
                <c:pt idx="43667">
                  <c:v>115.244553</c:v>
                </c:pt>
                <c:pt idx="43668">
                  <c:v>115.247192</c:v>
                </c:pt>
                <c:pt idx="43669">
                  <c:v>115.249832</c:v>
                </c:pt>
                <c:pt idx="43670">
                  <c:v>115.252472</c:v>
                </c:pt>
                <c:pt idx="43671">
                  <c:v>115.255112</c:v>
                </c:pt>
                <c:pt idx="43672">
                  <c:v>115.257751</c:v>
                </c:pt>
                <c:pt idx="43673">
                  <c:v>115.260384</c:v>
                </c:pt>
                <c:pt idx="43674">
                  <c:v>115.263023</c:v>
                </c:pt>
                <c:pt idx="43675">
                  <c:v>115.265663</c:v>
                </c:pt>
                <c:pt idx="43676">
                  <c:v>115.268303</c:v>
                </c:pt>
                <c:pt idx="43677">
                  <c:v>115.270943</c:v>
                </c:pt>
                <c:pt idx="43678">
                  <c:v>115.273582</c:v>
                </c:pt>
                <c:pt idx="43679">
                  <c:v>115.276222</c:v>
                </c:pt>
                <c:pt idx="43680">
                  <c:v>115.278862</c:v>
                </c:pt>
                <c:pt idx="43681">
                  <c:v>115.281502</c:v>
                </c:pt>
                <c:pt idx="43682">
                  <c:v>115.284142</c:v>
                </c:pt>
                <c:pt idx="43683">
                  <c:v>115.286781</c:v>
                </c:pt>
                <c:pt idx="43684">
                  <c:v>115.289421</c:v>
                </c:pt>
                <c:pt idx="43685">
                  <c:v>115.292061</c:v>
                </c:pt>
                <c:pt idx="43686">
                  <c:v>115.294701</c:v>
                </c:pt>
                <c:pt idx="43687">
                  <c:v>115.29734000000001</c:v>
                </c:pt>
                <c:pt idx="43688">
                  <c:v>115.29998000000001</c:v>
                </c:pt>
                <c:pt idx="43689">
                  <c:v>115.30262</c:v>
                </c:pt>
                <c:pt idx="43690">
                  <c:v>115.30526</c:v>
                </c:pt>
                <c:pt idx="43691">
                  <c:v>115.30789900000001</c:v>
                </c:pt>
                <c:pt idx="43692">
                  <c:v>115.31053900000001</c:v>
                </c:pt>
                <c:pt idx="43693">
                  <c:v>115.31317900000001</c:v>
                </c:pt>
                <c:pt idx="43694">
                  <c:v>115.315819</c:v>
                </c:pt>
                <c:pt idx="43695">
                  <c:v>115.318451</c:v>
                </c:pt>
                <c:pt idx="43696">
                  <c:v>115.321091</c:v>
                </c:pt>
                <c:pt idx="43697">
                  <c:v>115.32373</c:v>
                </c:pt>
                <c:pt idx="43698">
                  <c:v>115.32637</c:v>
                </c:pt>
                <c:pt idx="43699">
                  <c:v>115.32901</c:v>
                </c:pt>
                <c:pt idx="43700">
                  <c:v>115.33165</c:v>
                </c:pt>
                <c:pt idx="43701">
                  <c:v>115.33429</c:v>
                </c:pt>
                <c:pt idx="43702">
                  <c:v>115.336929</c:v>
                </c:pt>
                <c:pt idx="43703">
                  <c:v>115.339569</c:v>
                </c:pt>
                <c:pt idx="43704">
                  <c:v>115.342209</c:v>
                </c:pt>
                <c:pt idx="43705">
                  <c:v>115.344849</c:v>
                </c:pt>
                <c:pt idx="43706">
                  <c:v>115.347488</c:v>
                </c:pt>
                <c:pt idx="43707">
                  <c:v>115.350128</c:v>
                </c:pt>
                <c:pt idx="43708">
                  <c:v>115.352768</c:v>
                </c:pt>
                <c:pt idx="43709">
                  <c:v>115.355408</c:v>
                </c:pt>
                <c:pt idx="43710">
                  <c:v>115.358047</c:v>
                </c:pt>
                <c:pt idx="43711">
                  <c:v>115.360687</c:v>
                </c:pt>
                <c:pt idx="43712">
                  <c:v>115.363327</c:v>
                </c:pt>
                <c:pt idx="43713">
                  <c:v>115.365967</c:v>
                </c:pt>
                <c:pt idx="43714">
                  <c:v>115.368607</c:v>
                </c:pt>
                <c:pt idx="43715">
                  <c:v>115.371246</c:v>
                </c:pt>
                <c:pt idx="43716">
                  <c:v>115.373878</c:v>
                </c:pt>
                <c:pt idx="43717">
                  <c:v>115.376518</c:v>
                </c:pt>
                <c:pt idx="43718">
                  <c:v>115.379158</c:v>
                </c:pt>
                <c:pt idx="43719">
                  <c:v>115.381798</c:v>
                </c:pt>
                <c:pt idx="43720">
                  <c:v>115.384438</c:v>
                </c:pt>
                <c:pt idx="43721">
                  <c:v>115.38707700000001</c:v>
                </c:pt>
                <c:pt idx="43722">
                  <c:v>115.389717</c:v>
                </c:pt>
                <c:pt idx="43723">
                  <c:v>115.392357</c:v>
                </c:pt>
                <c:pt idx="43724">
                  <c:v>115.394997</c:v>
                </c:pt>
                <c:pt idx="43725">
                  <c:v>115.39763600000001</c:v>
                </c:pt>
                <c:pt idx="43726">
                  <c:v>115.40027600000001</c:v>
                </c:pt>
                <c:pt idx="43727">
                  <c:v>115.402916</c:v>
                </c:pt>
                <c:pt idx="43728">
                  <c:v>115.405556</c:v>
                </c:pt>
                <c:pt idx="43729">
                  <c:v>115.40819500000001</c:v>
                </c:pt>
                <c:pt idx="43730">
                  <c:v>115.41083500000001</c:v>
                </c:pt>
                <c:pt idx="43731">
                  <c:v>115.41347500000001</c:v>
                </c:pt>
                <c:pt idx="43732">
                  <c:v>115.416115</c:v>
                </c:pt>
                <c:pt idx="43733">
                  <c:v>115.418755</c:v>
                </c:pt>
                <c:pt idx="43734">
                  <c:v>115.42139400000001</c:v>
                </c:pt>
                <c:pt idx="43735">
                  <c:v>115.42403400000001</c:v>
                </c:pt>
                <c:pt idx="43736">
                  <c:v>115.42667400000001</c:v>
                </c:pt>
                <c:pt idx="43737">
                  <c:v>115.42931400000001</c:v>
                </c:pt>
                <c:pt idx="43738">
                  <c:v>115.431946</c:v>
                </c:pt>
                <c:pt idx="43739">
                  <c:v>115.434586</c:v>
                </c:pt>
                <c:pt idx="43740">
                  <c:v>115.437225</c:v>
                </c:pt>
                <c:pt idx="43741">
                  <c:v>115.439865</c:v>
                </c:pt>
                <c:pt idx="43742">
                  <c:v>115.442505</c:v>
                </c:pt>
                <c:pt idx="43743">
                  <c:v>115.445145</c:v>
                </c:pt>
                <c:pt idx="43744">
                  <c:v>115.447784</c:v>
                </c:pt>
                <c:pt idx="43745">
                  <c:v>115.450424</c:v>
                </c:pt>
                <c:pt idx="43746">
                  <c:v>115.453064</c:v>
                </c:pt>
                <c:pt idx="43747">
                  <c:v>115.455704</c:v>
                </c:pt>
                <c:pt idx="43748">
                  <c:v>115.458344</c:v>
                </c:pt>
                <c:pt idx="43749">
                  <c:v>115.460983</c:v>
                </c:pt>
                <c:pt idx="43750">
                  <c:v>115.463623</c:v>
                </c:pt>
                <c:pt idx="43751">
                  <c:v>115.466263</c:v>
                </c:pt>
                <c:pt idx="43752">
                  <c:v>115.468903</c:v>
                </c:pt>
                <c:pt idx="43753">
                  <c:v>115.471542</c:v>
                </c:pt>
                <c:pt idx="43754">
                  <c:v>115.474182</c:v>
                </c:pt>
                <c:pt idx="43755">
                  <c:v>115.476822</c:v>
                </c:pt>
                <c:pt idx="43756">
                  <c:v>115.479462</c:v>
                </c:pt>
                <c:pt idx="43757">
                  <c:v>115.482101</c:v>
                </c:pt>
                <c:pt idx="43758">
                  <c:v>115.484741</c:v>
                </c:pt>
                <c:pt idx="43759">
                  <c:v>115.487381</c:v>
                </c:pt>
                <c:pt idx="43760">
                  <c:v>115.490013</c:v>
                </c:pt>
                <c:pt idx="43761">
                  <c:v>115.492653</c:v>
                </c:pt>
                <c:pt idx="43762">
                  <c:v>115.495293</c:v>
                </c:pt>
                <c:pt idx="43763">
                  <c:v>115.49793200000001</c:v>
                </c:pt>
                <c:pt idx="43764">
                  <c:v>115.50057200000001</c:v>
                </c:pt>
                <c:pt idx="43765">
                  <c:v>115.503212</c:v>
                </c:pt>
                <c:pt idx="43766">
                  <c:v>115.505852</c:v>
                </c:pt>
                <c:pt idx="43767">
                  <c:v>115.508492</c:v>
                </c:pt>
                <c:pt idx="43768">
                  <c:v>115.51113100000001</c:v>
                </c:pt>
                <c:pt idx="43769">
                  <c:v>115.51377100000001</c:v>
                </c:pt>
                <c:pt idx="43770">
                  <c:v>115.51641100000001</c:v>
                </c:pt>
                <c:pt idx="43771">
                  <c:v>115.519051</c:v>
                </c:pt>
                <c:pt idx="43772">
                  <c:v>115.52169000000001</c:v>
                </c:pt>
                <c:pt idx="43773">
                  <c:v>115.52433000000001</c:v>
                </c:pt>
                <c:pt idx="43774">
                  <c:v>115.52697000000001</c:v>
                </c:pt>
                <c:pt idx="43775">
                  <c:v>115.52961000000001</c:v>
                </c:pt>
                <c:pt idx="43776">
                  <c:v>115.53224899999999</c:v>
                </c:pt>
                <c:pt idx="43777">
                  <c:v>115.53488900000001</c:v>
                </c:pt>
                <c:pt idx="43778">
                  <c:v>115.53752900000001</c:v>
                </c:pt>
                <c:pt idx="43779">
                  <c:v>115.54016900000001</c:v>
                </c:pt>
                <c:pt idx="43780">
                  <c:v>115.54280900000001</c:v>
                </c:pt>
                <c:pt idx="43781">
                  <c:v>115.54544799999999</c:v>
                </c:pt>
                <c:pt idx="43782">
                  <c:v>115.54808</c:v>
                </c:pt>
                <c:pt idx="43783">
                  <c:v>115.55072</c:v>
                </c:pt>
                <c:pt idx="43784">
                  <c:v>115.55336</c:v>
                </c:pt>
                <c:pt idx="43785">
                  <c:v>115.556</c:v>
                </c:pt>
                <c:pt idx="43786">
                  <c:v>115.55864</c:v>
                </c:pt>
                <c:pt idx="43787">
                  <c:v>115.561279</c:v>
                </c:pt>
                <c:pt idx="43788">
                  <c:v>115.563919</c:v>
                </c:pt>
                <c:pt idx="43789">
                  <c:v>115.566559</c:v>
                </c:pt>
                <c:pt idx="43790">
                  <c:v>115.569199</c:v>
                </c:pt>
                <c:pt idx="43791">
                  <c:v>115.571838</c:v>
                </c:pt>
                <c:pt idx="43792">
                  <c:v>115.574478</c:v>
                </c:pt>
                <c:pt idx="43793">
                  <c:v>115.577118</c:v>
                </c:pt>
                <c:pt idx="43794">
                  <c:v>115.579758</c:v>
                </c:pt>
                <c:pt idx="43795">
                  <c:v>115.582397</c:v>
                </c:pt>
                <c:pt idx="43796">
                  <c:v>115.585037</c:v>
                </c:pt>
                <c:pt idx="43797">
                  <c:v>115.587677</c:v>
                </c:pt>
                <c:pt idx="43798">
                  <c:v>115.590317</c:v>
                </c:pt>
                <c:pt idx="43799">
                  <c:v>115.592957</c:v>
                </c:pt>
                <c:pt idx="43800">
                  <c:v>115.595596</c:v>
                </c:pt>
                <c:pt idx="43801">
                  <c:v>115.598236</c:v>
                </c:pt>
                <c:pt idx="43802">
                  <c:v>115.600876</c:v>
                </c:pt>
                <c:pt idx="43803">
                  <c:v>115.60350800000001</c:v>
                </c:pt>
                <c:pt idx="43804">
                  <c:v>115.606148</c:v>
                </c:pt>
                <c:pt idx="43805">
                  <c:v>115.608788</c:v>
                </c:pt>
                <c:pt idx="43806">
                  <c:v>115.61142700000001</c:v>
                </c:pt>
                <c:pt idx="43807">
                  <c:v>115.61406700000001</c:v>
                </c:pt>
                <c:pt idx="43808">
                  <c:v>115.61670700000001</c:v>
                </c:pt>
                <c:pt idx="43809">
                  <c:v>115.619347</c:v>
                </c:pt>
                <c:pt idx="43810">
                  <c:v>115.62198600000001</c:v>
                </c:pt>
                <c:pt idx="43811">
                  <c:v>115.62462600000001</c:v>
                </c:pt>
                <c:pt idx="43812">
                  <c:v>115.62726600000001</c:v>
                </c:pt>
                <c:pt idx="43813">
                  <c:v>115.62990600000001</c:v>
                </c:pt>
                <c:pt idx="43814">
                  <c:v>115.63254499999999</c:v>
                </c:pt>
                <c:pt idx="43815">
                  <c:v>115.63518500000001</c:v>
                </c:pt>
                <c:pt idx="43816">
                  <c:v>115.63782500000001</c:v>
                </c:pt>
                <c:pt idx="43817">
                  <c:v>115.64046500000001</c:v>
                </c:pt>
                <c:pt idx="43818">
                  <c:v>115.64310500000001</c:v>
                </c:pt>
                <c:pt idx="43819">
                  <c:v>115.64574399999999</c:v>
                </c:pt>
                <c:pt idx="43820">
                  <c:v>115.64838399999999</c:v>
                </c:pt>
                <c:pt idx="43821">
                  <c:v>115.65102400000001</c:v>
                </c:pt>
                <c:pt idx="43822">
                  <c:v>115.65366400000001</c:v>
                </c:pt>
                <c:pt idx="43823">
                  <c:v>115.65630299999999</c:v>
                </c:pt>
                <c:pt idx="43824">
                  <c:v>115.65894299999999</c:v>
                </c:pt>
                <c:pt idx="43825">
                  <c:v>115.661575</c:v>
                </c:pt>
                <c:pt idx="43826">
                  <c:v>115.664215</c:v>
                </c:pt>
                <c:pt idx="43827">
                  <c:v>115.666855</c:v>
                </c:pt>
                <c:pt idx="43828">
                  <c:v>115.669495</c:v>
                </c:pt>
                <c:pt idx="43829">
                  <c:v>115.672134</c:v>
                </c:pt>
                <c:pt idx="43830">
                  <c:v>115.674774</c:v>
                </c:pt>
                <c:pt idx="43831">
                  <c:v>115.677414</c:v>
                </c:pt>
                <c:pt idx="43832">
                  <c:v>115.680054</c:v>
                </c:pt>
                <c:pt idx="43833">
                  <c:v>115.682693</c:v>
                </c:pt>
                <c:pt idx="43834">
                  <c:v>115.685333</c:v>
                </c:pt>
                <c:pt idx="43835">
                  <c:v>115.687973</c:v>
                </c:pt>
                <c:pt idx="43836">
                  <c:v>115.690613</c:v>
                </c:pt>
                <c:pt idx="43837">
                  <c:v>115.693253</c:v>
                </c:pt>
                <c:pt idx="43838">
                  <c:v>115.695892</c:v>
                </c:pt>
                <c:pt idx="43839">
                  <c:v>115.698532</c:v>
                </c:pt>
                <c:pt idx="43840">
                  <c:v>115.701172</c:v>
                </c:pt>
                <c:pt idx="43841">
                  <c:v>115.703812</c:v>
                </c:pt>
                <c:pt idx="43842">
                  <c:v>115.706451</c:v>
                </c:pt>
                <c:pt idx="43843">
                  <c:v>115.709091</c:v>
                </c:pt>
                <c:pt idx="43844">
                  <c:v>115.711731</c:v>
                </c:pt>
                <c:pt idx="43845">
                  <c:v>115.714371</c:v>
                </c:pt>
                <c:pt idx="43846">
                  <c:v>115.71701</c:v>
                </c:pt>
                <c:pt idx="43847">
                  <c:v>115.719643</c:v>
                </c:pt>
                <c:pt idx="43848">
                  <c:v>115.72228200000001</c:v>
                </c:pt>
                <c:pt idx="43849">
                  <c:v>115.72492200000001</c:v>
                </c:pt>
                <c:pt idx="43850">
                  <c:v>115.72756200000001</c:v>
                </c:pt>
                <c:pt idx="43851">
                  <c:v>115.73020200000001</c:v>
                </c:pt>
                <c:pt idx="43852">
                  <c:v>115.73284099999999</c:v>
                </c:pt>
                <c:pt idx="43853">
                  <c:v>115.73548099999999</c:v>
                </c:pt>
                <c:pt idx="43854">
                  <c:v>115.73812100000001</c:v>
                </c:pt>
                <c:pt idx="43855">
                  <c:v>115.74076100000001</c:v>
                </c:pt>
                <c:pt idx="43856">
                  <c:v>115.74340100000001</c:v>
                </c:pt>
                <c:pt idx="43857">
                  <c:v>115.74603999999999</c:v>
                </c:pt>
                <c:pt idx="43858">
                  <c:v>115.74867999999999</c:v>
                </c:pt>
                <c:pt idx="43859">
                  <c:v>115.75132000000001</c:v>
                </c:pt>
                <c:pt idx="43860">
                  <c:v>115.75396000000001</c:v>
                </c:pt>
                <c:pt idx="43861">
                  <c:v>115.75659899999999</c:v>
                </c:pt>
                <c:pt idx="43862">
                  <c:v>115.75923899999999</c:v>
                </c:pt>
                <c:pt idx="43863">
                  <c:v>115.76187899999999</c:v>
                </c:pt>
                <c:pt idx="43864">
                  <c:v>115.76451900000001</c:v>
                </c:pt>
                <c:pt idx="43865">
                  <c:v>115.76715900000001</c:v>
                </c:pt>
                <c:pt idx="43866">
                  <c:v>115.76979799999999</c:v>
                </c:pt>
                <c:pt idx="43867">
                  <c:v>115.77243799999999</c:v>
                </c:pt>
                <c:pt idx="43868">
                  <c:v>115.77507</c:v>
                </c:pt>
                <c:pt idx="43869">
                  <c:v>115.77771</c:v>
                </c:pt>
                <c:pt idx="43870">
                  <c:v>115.78035</c:v>
                </c:pt>
                <c:pt idx="43871">
                  <c:v>115.78299</c:v>
                </c:pt>
                <c:pt idx="43872">
                  <c:v>115.785629</c:v>
                </c:pt>
                <c:pt idx="43873">
                  <c:v>115.788269</c:v>
                </c:pt>
                <c:pt idx="43874">
                  <c:v>115.790909</c:v>
                </c:pt>
                <c:pt idx="43875">
                  <c:v>115.793549</c:v>
                </c:pt>
                <c:pt idx="43876">
                  <c:v>115.796188</c:v>
                </c:pt>
                <c:pt idx="43877">
                  <c:v>115.798828</c:v>
                </c:pt>
                <c:pt idx="43878">
                  <c:v>115.801468</c:v>
                </c:pt>
                <c:pt idx="43879">
                  <c:v>115.804108</c:v>
                </c:pt>
                <c:pt idx="43880">
                  <c:v>115.806747</c:v>
                </c:pt>
                <c:pt idx="43881">
                  <c:v>115.809387</c:v>
                </c:pt>
                <c:pt idx="43882">
                  <c:v>115.812027</c:v>
                </c:pt>
                <c:pt idx="43883">
                  <c:v>115.814667</c:v>
                </c:pt>
                <c:pt idx="43884">
                  <c:v>115.817307</c:v>
                </c:pt>
                <c:pt idx="43885">
                  <c:v>115.819946</c:v>
                </c:pt>
                <c:pt idx="43886">
                  <c:v>115.822586</c:v>
                </c:pt>
                <c:pt idx="43887">
                  <c:v>115.825226</c:v>
                </c:pt>
                <c:pt idx="43888">
                  <c:v>115.827866</c:v>
                </c:pt>
                <c:pt idx="43889">
                  <c:v>115.830505</c:v>
                </c:pt>
                <c:pt idx="43890">
                  <c:v>115.83313800000001</c:v>
                </c:pt>
                <c:pt idx="43891">
                  <c:v>115.83577699999999</c:v>
                </c:pt>
                <c:pt idx="43892">
                  <c:v>115.83841700000001</c:v>
                </c:pt>
                <c:pt idx="43893">
                  <c:v>115.84105700000001</c:v>
                </c:pt>
                <c:pt idx="43894">
                  <c:v>115.84369700000001</c:v>
                </c:pt>
                <c:pt idx="43895">
                  <c:v>115.84633599999999</c:v>
                </c:pt>
                <c:pt idx="43896">
                  <c:v>115.84897599999999</c:v>
                </c:pt>
                <c:pt idx="43897">
                  <c:v>115.85161600000001</c:v>
                </c:pt>
                <c:pt idx="43898">
                  <c:v>115.85425600000001</c:v>
                </c:pt>
                <c:pt idx="43899">
                  <c:v>115.85689499999999</c:v>
                </c:pt>
                <c:pt idx="43900">
                  <c:v>115.85953499999999</c:v>
                </c:pt>
                <c:pt idx="43901">
                  <c:v>115.86217499999999</c:v>
                </c:pt>
                <c:pt idx="43902">
                  <c:v>115.86481499999999</c:v>
                </c:pt>
                <c:pt idx="43903">
                  <c:v>115.86745500000001</c:v>
                </c:pt>
                <c:pt idx="43904">
                  <c:v>115.87009399999999</c:v>
                </c:pt>
                <c:pt idx="43905">
                  <c:v>115.87273399999999</c:v>
                </c:pt>
                <c:pt idx="43906">
                  <c:v>115.87537399999999</c:v>
                </c:pt>
                <c:pt idx="43907">
                  <c:v>115.87801399999999</c:v>
                </c:pt>
                <c:pt idx="43908">
                  <c:v>115.880653</c:v>
                </c:pt>
                <c:pt idx="43909">
                  <c:v>115.88329299999999</c:v>
                </c:pt>
                <c:pt idx="43910">
                  <c:v>115.88593299999999</c:v>
                </c:pt>
                <c:pt idx="43911">
                  <c:v>115.88857299999999</c:v>
                </c:pt>
                <c:pt idx="43912">
                  <c:v>115.891205</c:v>
                </c:pt>
                <c:pt idx="43913">
                  <c:v>115.893845</c:v>
                </c:pt>
                <c:pt idx="43914">
                  <c:v>115.896484</c:v>
                </c:pt>
                <c:pt idx="43915">
                  <c:v>115.899124</c:v>
                </c:pt>
                <c:pt idx="43916">
                  <c:v>115.901764</c:v>
                </c:pt>
                <c:pt idx="43917">
                  <c:v>115.904404</c:v>
                </c:pt>
                <c:pt idx="43918">
                  <c:v>115.907043</c:v>
                </c:pt>
                <c:pt idx="43919">
                  <c:v>115.909683</c:v>
                </c:pt>
                <c:pt idx="43920">
                  <c:v>115.912323</c:v>
                </c:pt>
                <c:pt idx="43921">
                  <c:v>115.914963</c:v>
                </c:pt>
                <c:pt idx="43922">
                  <c:v>115.917603</c:v>
                </c:pt>
                <c:pt idx="43923">
                  <c:v>115.920242</c:v>
                </c:pt>
                <c:pt idx="43924">
                  <c:v>115.922882</c:v>
                </c:pt>
                <c:pt idx="43925">
                  <c:v>115.925522</c:v>
                </c:pt>
                <c:pt idx="43926">
                  <c:v>115.928162</c:v>
                </c:pt>
                <c:pt idx="43927">
                  <c:v>115.930801</c:v>
                </c:pt>
                <c:pt idx="43928">
                  <c:v>115.933441</c:v>
                </c:pt>
                <c:pt idx="43929">
                  <c:v>115.936081</c:v>
                </c:pt>
                <c:pt idx="43930">
                  <c:v>115.938721</c:v>
                </c:pt>
                <c:pt idx="43931">
                  <c:v>115.94136</c:v>
                </c:pt>
                <c:pt idx="43932">
                  <c:v>115.944</c:v>
                </c:pt>
                <c:pt idx="43933">
                  <c:v>115.94663199999999</c:v>
                </c:pt>
                <c:pt idx="43934">
                  <c:v>115.94927199999999</c:v>
                </c:pt>
                <c:pt idx="43935">
                  <c:v>115.95191199999999</c:v>
                </c:pt>
                <c:pt idx="43936">
                  <c:v>115.95455200000001</c:v>
                </c:pt>
                <c:pt idx="43937">
                  <c:v>115.95719099999999</c:v>
                </c:pt>
                <c:pt idx="43938">
                  <c:v>115.95983099999999</c:v>
                </c:pt>
                <c:pt idx="43939">
                  <c:v>115.96247099999999</c:v>
                </c:pt>
                <c:pt idx="43940">
                  <c:v>115.96511099999999</c:v>
                </c:pt>
                <c:pt idx="43941">
                  <c:v>115.96775100000001</c:v>
                </c:pt>
                <c:pt idx="43942">
                  <c:v>115.97038999999999</c:v>
                </c:pt>
                <c:pt idx="43943">
                  <c:v>115.97302999999999</c:v>
                </c:pt>
                <c:pt idx="43944">
                  <c:v>115.97566999999999</c:v>
                </c:pt>
                <c:pt idx="43945">
                  <c:v>115.97830999999999</c:v>
                </c:pt>
                <c:pt idx="43946">
                  <c:v>115.980949</c:v>
                </c:pt>
                <c:pt idx="43947">
                  <c:v>115.98358899999999</c:v>
                </c:pt>
                <c:pt idx="43948">
                  <c:v>115.98622899999999</c:v>
                </c:pt>
                <c:pt idx="43949">
                  <c:v>115.98886899999999</c:v>
                </c:pt>
                <c:pt idx="43950">
                  <c:v>115.991508</c:v>
                </c:pt>
                <c:pt idx="43951">
                  <c:v>115.994148</c:v>
                </c:pt>
                <c:pt idx="43952">
                  <c:v>115.996788</c:v>
                </c:pt>
                <c:pt idx="43953">
                  <c:v>115.99942799999999</c:v>
                </c:pt>
                <c:pt idx="43954">
                  <c:v>116.00206799999999</c:v>
                </c:pt>
                <c:pt idx="43955">
                  <c:v>116.0047</c:v>
                </c:pt>
                <c:pt idx="43956">
                  <c:v>116.007339</c:v>
                </c:pt>
                <c:pt idx="43957">
                  <c:v>116.009979</c:v>
                </c:pt>
                <c:pt idx="43958">
                  <c:v>116.012619</c:v>
                </c:pt>
                <c:pt idx="43959">
                  <c:v>116.015259</c:v>
                </c:pt>
                <c:pt idx="43960">
                  <c:v>116.017899</c:v>
                </c:pt>
                <c:pt idx="43961">
                  <c:v>116.020538</c:v>
                </c:pt>
                <c:pt idx="43962">
                  <c:v>116.023178</c:v>
                </c:pt>
                <c:pt idx="43963">
                  <c:v>116.025818</c:v>
                </c:pt>
                <c:pt idx="43964">
                  <c:v>116.028458</c:v>
                </c:pt>
                <c:pt idx="43965">
                  <c:v>116.031097</c:v>
                </c:pt>
                <c:pt idx="43966">
                  <c:v>116.033737</c:v>
                </c:pt>
                <c:pt idx="43967">
                  <c:v>116.036377</c:v>
                </c:pt>
                <c:pt idx="43968">
                  <c:v>116.039017</c:v>
                </c:pt>
                <c:pt idx="43969">
                  <c:v>116.041656</c:v>
                </c:pt>
                <c:pt idx="43970">
                  <c:v>116.044296</c:v>
                </c:pt>
                <c:pt idx="43971">
                  <c:v>116.046936</c:v>
                </c:pt>
                <c:pt idx="43972">
                  <c:v>116.049576</c:v>
                </c:pt>
                <c:pt idx="43973">
                  <c:v>116.052216</c:v>
                </c:pt>
                <c:pt idx="43974">
                  <c:v>116.054855</c:v>
                </c:pt>
                <c:pt idx="43975">
                  <c:v>116.057495</c:v>
                </c:pt>
                <c:pt idx="43976">
                  <c:v>116.060135</c:v>
                </c:pt>
                <c:pt idx="43977">
                  <c:v>116.06276699999999</c:v>
                </c:pt>
                <c:pt idx="43978">
                  <c:v>116.06540699999999</c:v>
                </c:pt>
                <c:pt idx="43979">
                  <c:v>116.06804700000001</c:v>
                </c:pt>
                <c:pt idx="43980">
                  <c:v>116.07068599999999</c:v>
                </c:pt>
                <c:pt idx="43981">
                  <c:v>116.07332599999999</c:v>
                </c:pt>
                <c:pt idx="43982">
                  <c:v>116.07596599999999</c:v>
                </c:pt>
                <c:pt idx="43983">
                  <c:v>116.07860599999999</c:v>
                </c:pt>
                <c:pt idx="43984">
                  <c:v>116.081245</c:v>
                </c:pt>
                <c:pt idx="43985">
                  <c:v>116.083885</c:v>
                </c:pt>
                <c:pt idx="43986">
                  <c:v>116.08652499999999</c:v>
                </c:pt>
                <c:pt idx="43987">
                  <c:v>116.08916499999999</c:v>
                </c:pt>
                <c:pt idx="43988">
                  <c:v>116.09180499999999</c:v>
                </c:pt>
                <c:pt idx="43989">
                  <c:v>116.094444</c:v>
                </c:pt>
                <c:pt idx="43990">
                  <c:v>116.097084</c:v>
                </c:pt>
                <c:pt idx="43991">
                  <c:v>116.09972399999999</c:v>
                </c:pt>
                <c:pt idx="43992">
                  <c:v>116.10236399999999</c:v>
                </c:pt>
                <c:pt idx="43993">
                  <c:v>116.105003</c:v>
                </c:pt>
                <c:pt idx="43994">
                  <c:v>116.107643</c:v>
                </c:pt>
                <c:pt idx="43995">
                  <c:v>116.110283</c:v>
                </c:pt>
                <c:pt idx="43996">
                  <c:v>116.11292299999999</c:v>
                </c:pt>
                <c:pt idx="43997">
                  <c:v>116.115562</c:v>
                </c:pt>
                <c:pt idx="43998">
                  <c:v>116.118202</c:v>
                </c:pt>
                <c:pt idx="43999">
                  <c:v>116.120834</c:v>
                </c:pt>
                <c:pt idx="44000">
                  <c:v>116.123474</c:v>
                </c:pt>
                <c:pt idx="44001">
                  <c:v>116.126114</c:v>
                </c:pt>
                <c:pt idx="44002">
                  <c:v>116.128754</c:v>
                </c:pt>
                <c:pt idx="44003">
                  <c:v>116.131393</c:v>
                </c:pt>
                <c:pt idx="44004">
                  <c:v>116.134033</c:v>
                </c:pt>
                <c:pt idx="44005">
                  <c:v>116.136673</c:v>
                </c:pt>
                <c:pt idx="44006">
                  <c:v>116.139313</c:v>
                </c:pt>
                <c:pt idx="44007">
                  <c:v>116.141953</c:v>
                </c:pt>
                <c:pt idx="44008">
                  <c:v>116.144592</c:v>
                </c:pt>
                <c:pt idx="44009">
                  <c:v>116.147232</c:v>
                </c:pt>
                <c:pt idx="44010">
                  <c:v>116.149872</c:v>
                </c:pt>
                <c:pt idx="44011">
                  <c:v>116.152512</c:v>
                </c:pt>
                <c:pt idx="44012">
                  <c:v>116.155151</c:v>
                </c:pt>
                <c:pt idx="44013">
                  <c:v>116.157791</c:v>
                </c:pt>
                <c:pt idx="44014">
                  <c:v>116.160431</c:v>
                </c:pt>
                <c:pt idx="44015">
                  <c:v>116.163071</c:v>
                </c:pt>
                <c:pt idx="44016">
                  <c:v>116.16571</c:v>
                </c:pt>
                <c:pt idx="44017">
                  <c:v>116.16835</c:v>
                </c:pt>
                <c:pt idx="44018">
                  <c:v>116.17099</c:v>
                </c:pt>
                <c:pt idx="44019">
                  <c:v>116.17363</c:v>
                </c:pt>
                <c:pt idx="44020">
                  <c:v>116.17626199999999</c:v>
                </c:pt>
                <c:pt idx="44021">
                  <c:v>116.17890199999999</c:v>
                </c:pt>
                <c:pt idx="44022">
                  <c:v>116.181541</c:v>
                </c:pt>
                <c:pt idx="44023">
                  <c:v>116.184181</c:v>
                </c:pt>
                <c:pt idx="44024">
                  <c:v>116.18682099999999</c:v>
                </c:pt>
                <c:pt idx="44025">
                  <c:v>116.18946099999999</c:v>
                </c:pt>
                <c:pt idx="44026">
                  <c:v>116.19210099999999</c:v>
                </c:pt>
                <c:pt idx="44027">
                  <c:v>116.19474</c:v>
                </c:pt>
                <c:pt idx="44028">
                  <c:v>116.19738</c:v>
                </c:pt>
                <c:pt idx="44029">
                  <c:v>116.20001999999999</c:v>
                </c:pt>
                <c:pt idx="44030">
                  <c:v>116.20265999999999</c:v>
                </c:pt>
                <c:pt idx="44031">
                  <c:v>116.205299</c:v>
                </c:pt>
                <c:pt idx="44032">
                  <c:v>116.207939</c:v>
                </c:pt>
                <c:pt idx="44033">
                  <c:v>116.210579</c:v>
                </c:pt>
                <c:pt idx="44034">
                  <c:v>116.213219</c:v>
                </c:pt>
                <c:pt idx="44035">
                  <c:v>116.215858</c:v>
                </c:pt>
                <c:pt idx="44036">
                  <c:v>116.218498</c:v>
                </c:pt>
                <c:pt idx="44037">
                  <c:v>116.221138</c:v>
                </c:pt>
                <c:pt idx="44038">
                  <c:v>116.223778</c:v>
                </c:pt>
                <c:pt idx="44039">
                  <c:v>116.226418</c:v>
                </c:pt>
                <c:pt idx="44040">
                  <c:v>116.229057</c:v>
                </c:pt>
                <c:pt idx="44041">
                  <c:v>116.231697</c:v>
                </c:pt>
                <c:pt idx="44042">
                  <c:v>116.234329</c:v>
                </c:pt>
                <c:pt idx="44043">
                  <c:v>116.236969</c:v>
                </c:pt>
                <c:pt idx="44044">
                  <c:v>116.239609</c:v>
                </c:pt>
                <c:pt idx="44045">
                  <c:v>116.242249</c:v>
                </c:pt>
                <c:pt idx="44046">
                  <c:v>116.244888</c:v>
                </c:pt>
                <c:pt idx="44047">
                  <c:v>116.247528</c:v>
                </c:pt>
                <c:pt idx="44048">
                  <c:v>116.250168</c:v>
                </c:pt>
                <c:pt idx="44049">
                  <c:v>116.252808</c:v>
                </c:pt>
                <c:pt idx="44050">
                  <c:v>116.255447</c:v>
                </c:pt>
                <c:pt idx="44051">
                  <c:v>116.258087</c:v>
                </c:pt>
                <c:pt idx="44052">
                  <c:v>116.260727</c:v>
                </c:pt>
                <c:pt idx="44053">
                  <c:v>116.263367</c:v>
                </c:pt>
                <c:pt idx="44054">
                  <c:v>116.266006</c:v>
                </c:pt>
                <c:pt idx="44055">
                  <c:v>116.268646</c:v>
                </c:pt>
                <c:pt idx="44056">
                  <c:v>116.271286</c:v>
                </c:pt>
                <c:pt idx="44057">
                  <c:v>116.273926</c:v>
                </c:pt>
                <c:pt idx="44058">
                  <c:v>116.276566</c:v>
                </c:pt>
                <c:pt idx="44059">
                  <c:v>116.279205</c:v>
                </c:pt>
                <c:pt idx="44060">
                  <c:v>116.281845</c:v>
                </c:pt>
                <c:pt idx="44061">
                  <c:v>116.284485</c:v>
                </c:pt>
                <c:pt idx="44062">
                  <c:v>116.287125</c:v>
                </c:pt>
                <c:pt idx="44063">
                  <c:v>116.28976400000001</c:v>
                </c:pt>
                <c:pt idx="44064">
                  <c:v>116.29239699999999</c:v>
                </c:pt>
                <c:pt idx="44065">
                  <c:v>116.295036</c:v>
                </c:pt>
                <c:pt idx="44066">
                  <c:v>116.297676</c:v>
                </c:pt>
                <c:pt idx="44067">
                  <c:v>116.300316</c:v>
                </c:pt>
                <c:pt idx="44068">
                  <c:v>116.30295599999999</c:v>
                </c:pt>
                <c:pt idx="44069">
                  <c:v>116.305595</c:v>
                </c:pt>
                <c:pt idx="44070">
                  <c:v>116.308235</c:v>
                </c:pt>
                <c:pt idx="44071">
                  <c:v>116.310875</c:v>
                </c:pt>
                <c:pt idx="44072">
                  <c:v>116.313515</c:v>
                </c:pt>
                <c:pt idx="44073">
                  <c:v>116.316154</c:v>
                </c:pt>
                <c:pt idx="44074">
                  <c:v>116.318794</c:v>
                </c:pt>
                <c:pt idx="44075">
                  <c:v>116.321434</c:v>
                </c:pt>
                <c:pt idx="44076">
                  <c:v>116.324074</c:v>
                </c:pt>
                <c:pt idx="44077">
                  <c:v>116.326714</c:v>
                </c:pt>
                <c:pt idx="44078">
                  <c:v>116.329353</c:v>
                </c:pt>
                <c:pt idx="44079">
                  <c:v>116.331993</c:v>
                </c:pt>
                <c:pt idx="44080">
                  <c:v>116.334633</c:v>
                </c:pt>
                <c:pt idx="44081">
                  <c:v>116.337273</c:v>
                </c:pt>
                <c:pt idx="44082">
                  <c:v>116.339912</c:v>
                </c:pt>
                <c:pt idx="44083">
                  <c:v>116.342552</c:v>
                </c:pt>
                <c:pt idx="44084">
                  <c:v>116.345192</c:v>
                </c:pt>
                <c:pt idx="44085">
                  <c:v>116.347824</c:v>
                </c:pt>
                <c:pt idx="44086">
                  <c:v>116.350464</c:v>
                </c:pt>
                <c:pt idx="44087">
                  <c:v>116.353104</c:v>
                </c:pt>
                <c:pt idx="44088">
                  <c:v>116.355743</c:v>
                </c:pt>
                <c:pt idx="44089">
                  <c:v>116.358383</c:v>
                </c:pt>
                <c:pt idx="44090">
                  <c:v>116.361023</c:v>
                </c:pt>
                <c:pt idx="44091">
                  <c:v>116.363663</c:v>
                </c:pt>
                <c:pt idx="44092">
                  <c:v>116.366302</c:v>
                </c:pt>
                <c:pt idx="44093">
                  <c:v>116.368942</c:v>
                </c:pt>
                <c:pt idx="44094">
                  <c:v>116.371582</c:v>
                </c:pt>
                <c:pt idx="44095">
                  <c:v>116.374222</c:v>
                </c:pt>
                <c:pt idx="44096">
                  <c:v>116.376862</c:v>
                </c:pt>
                <c:pt idx="44097">
                  <c:v>116.379501</c:v>
                </c:pt>
                <c:pt idx="44098">
                  <c:v>116.382141</c:v>
                </c:pt>
                <c:pt idx="44099">
                  <c:v>116.384781</c:v>
                </c:pt>
                <c:pt idx="44100">
                  <c:v>116.387421</c:v>
                </c:pt>
                <c:pt idx="44101">
                  <c:v>116.39006000000001</c:v>
                </c:pt>
                <c:pt idx="44102">
                  <c:v>116.3927</c:v>
                </c:pt>
                <c:pt idx="44103">
                  <c:v>116.39534</c:v>
                </c:pt>
                <c:pt idx="44104">
                  <c:v>116.39798</c:v>
                </c:pt>
                <c:pt idx="44105">
                  <c:v>116.40062</c:v>
                </c:pt>
                <c:pt idx="44106">
                  <c:v>116.40325900000001</c:v>
                </c:pt>
                <c:pt idx="44107">
                  <c:v>116.405891</c:v>
                </c:pt>
                <c:pt idx="44108">
                  <c:v>116.408531</c:v>
                </c:pt>
                <c:pt idx="44109">
                  <c:v>116.411171</c:v>
                </c:pt>
                <c:pt idx="44110">
                  <c:v>116.413811</c:v>
                </c:pt>
                <c:pt idx="44111">
                  <c:v>116.416451</c:v>
                </c:pt>
                <c:pt idx="44112">
                  <c:v>116.41909</c:v>
                </c:pt>
                <c:pt idx="44113">
                  <c:v>116.42173</c:v>
                </c:pt>
                <c:pt idx="44114">
                  <c:v>116.42437</c:v>
                </c:pt>
                <c:pt idx="44115">
                  <c:v>116.42701</c:v>
                </c:pt>
                <c:pt idx="44116">
                  <c:v>116.429649</c:v>
                </c:pt>
                <c:pt idx="44117">
                  <c:v>116.432289</c:v>
                </c:pt>
                <c:pt idx="44118">
                  <c:v>116.434929</c:v>
                </c:pt>
                <c:pt idx="44119">
                  <c:v>116.437569</c:v>
                </c:pt>
                <c:pt idx="44120">
                  <c:v>116.440208</c:v>
                </c:pt>
                <c:pt idx="44121">
                  <c:v>116.442848</c:v>
                </c:pt>
                <c:pt idx="44122">
                  <c:v>116.445488</c:v>
                </c:pt>
                <c:pt idx="44123">
                  <c:v>116.448128</c:v>
                </c:pt>
                <c:pt idx="44124">
                  <c:v>116.450768</c:v>
                </c:pt>
                <c:pt idx="44125">
                  <c:v>116.453407</c:v>
                </c:pt>
                <c:pt idx="44126">
                  <c:v>116.456047</c:v>
                </c:pt>
                <c:pt idx="44127">
                  <c:v>116.458687</c:v>
                </c:pt>
                <c:pt idx="44128">
                  <c:v>116.461327</c:v>
                </c:pt>
                <c:pt idx="44129">
                  <c:v>116.463959</c:v>
                </c:pt>
                <c:pt idx="44130">
                  <c:v>116.466599</c:v>
                </c:pt>
                <c:pt idx="44131">
                  <c:v>116.469238</c:v>
                </c:pt>
                <c:pt idx="44132">
                  <c:v>116.471878</c:v>
                </c:pt>
                <c:pt idx="44133">
                  <c:v>116.474518</c:v>
                </c:pt>
                <c:pt idx="44134">
                  <c:v>116.477158</c:v>
                </c:pt>
                <c:pt idx="44135">
                  <c:v>116.479797</c:v>
                </c:pt>
                <c:pt idx="44136">
                  <c:v>116.482437</c:v>
                </c:pt>
                <c:pt idx="44137">
                  <c:v>116.485077</c:v>
                </c:pt>
                <c:pt idx="44138">
                  <c:v>116.487717</c:v>
                </c:pt>
                <c:pt idx="44139">
                  <c:v>116.49035600000001</c:v>
                </c:pt>
                <c:pt idx="44140">
                  <c:v>116.49299600000001</c:v>
                </c:pt>
                <c:pt idx="44141">
                  <c:v>116.495636</c:v>
                </c:pt>
                <c:pt idx="44142">
                  <c:v>116.498276</c:v>
                </c:pt>
                <c:pt idx="44143">
                  <c:v>116.500916</c:v>
                </c:pt>
                <c:pt idx="44144">
                  <c:v>116.50355500000001</c:v>
                </c:pt>
                <c:pt idx="44145">
                  <c:v>116.50619500000001</c:v>
                </c:pt>
                <c:pt idx="44146">
                  <c:v>116.508835</c:v>
                </c:pt>
                <c:pt idx="44147">
                  <c:v>116.511475</c:v>
                </c:pt>
                <c:pt idx="44148">
                  <c:v>116.51411400000001</c:v>
                </c:pt>
                <c:pt idx="44149">
                  <c:v>116.51675400000001</c:v>
                </c:pt>
                <c:pt idx="44150">
                  <c:v>116.519386</c:v>
                </c:pt>
                <c:pt idx="44151">
                  <c:v>116.522026</c:v>
                </c:pt>
                <c:pt idx="44152">
                  <c:v>116.524666</c:v>
                </c:pt>
                <c:pt idx="44153">
                  <c:v>116.527306</c:v>
                </c:pt>
                <c:pt idx="44154">
                  <c:v>116.529945</c:v>
                </c:pt>
                <c:pt idx="44155">
                  <c:v>116.532585</c:v>
                </c:pt>
                <c:pt idx="44156">
                  <c:v>116.535225</c:v>
                </c:pt>
                <c:pt idx="44157">
                  <c:v>116.537865</c:v>
                </c:pt>
                <c:pt idx="44158">
                  <c:v>116.540504</c:v>
                </c:pt>
                <c:pt idx="44159">
                  <c:v>116.543144</c:v>
                </c:pt>
                <c:pt idx="44160">
                  <c:v>116.545784</c:v>
                </c:pt>
                <c:pt idx="44161">
                  <c:v>116.548424</c:v>
                </c:pt>
                <c:pt idx="44162">
                  <c:v>116.551064</c:v>
                </c:pt>
                <c:pt idx="44163">
                  <c:v>116.553703</c:v>
                </c:pt>
                <c:pt idx="44164">
                  <c:v>116.556343</c:v>
                </c:pt>
                <c:pt idx="44165">
                  <c:v>116.558983</c:v>
                </c:pt>
                <c:pt idx="44166">
                  <c:v>116.561623</c:v>
                </c:pt>
                <c:pt idx="44167">
                  <c:v>116.564262</c:v>
                </c:pt>
                <c:pt idx="44168">
                  <c:v>116.566902</c:v>
                </c:pt>
                <c:pt idx="44169">
                  <c:v>116.569542</c:v>
                </c:pt>
                <c:pt idx="44170">
                  <c:v>116.572182</c:v>
                </c:pt>
                <c:pt idx="44171">
                  <c:v>116.574821</c:v>
                </c:pt>
                <c:pt idx="44172">
                  <c:v>116.577454</c:v>
                </c:pt>
                <c:pt idx="44173">
                  <c:v>116.58009300000001</c:v>
                </c:pt>
                <c:pt idx="44174">
                  <c:v>116.582733</c:v>
                </c:pt>
                <c:pt idx="44175">
                  <c:v>116.585373</c:v>
                </c:pt>
                <c:pt idx="44176">
                  <c:v>116.588013</c:v>
                </c:pt>
                <c:pt idx="44177">
                  <c:v>116.59065200000001</c:v>
                </c:pt>
                <c:pt idx="44178">
                  <c:v>116.59329200000001</c:v>
                </c:pt>
                <c:pt idx="44179">
                  <c:v>116.595932</c:v>
                </c:pt>
                <c:pt idx="44180">
                  <c:v>116.598572</c:v>
                </c:pt>
                <c:pt idx="44181">
                  <c:v>116.601212</c:v>
                </c:pt>
                <c:pt idx="44182">
                  <c:v>116.60385100000001</c:v>
                </c:pt>
                <c:pt idx="44183">
                  <c:v>116.60649100000001</c:v>
                </c:pt>
                <c:pt idx="44184">
                  <c:v>116.609131</c:v>
                </c:pt>
                <c:pt idx="44185">
                  <c:v>116.611771</c:v>
                </c:pt>
                <c:pt idx="44186">
                  <c:v>116.61441000000001</c:v>
                </c:pt>
                <c:pt idx="44187">
                  <c:v>116.61705000000001</c:v>
                </c:pt>
                <c:pt idx="44188">
                  <c:v>116.61969000000001</c:v>
                </c:pt>
                <c:pt idx="44189">
                  <c:v>116.62233000000001</c:v>
                </c:pt>
                <c:pt idx="44190">
                  <c:v>116.62496899999999</c:v>
                </c:pt>
                <c:pt idx="44191">
                  <c:v>116.62760900000001</c:v>
                </c:pt>
                <c:pt idx="44192">
                  <c:v>116.63024900000001</c:v>
                </c:pt>
                <c:pt idx="44193">
                  <c:v>116.63288900000001</c:v>
                </c:pt>
                <c:pt idx="44194">
                  <c:v>116.635521</c:v>
                </c:pt>
                <c:pt idx="44195">
                  <c:v>116.638161</c:v>
                </c:pt>
                <c:pt idx="44196">
                  <c:v>116.6408</c:v>
                </c:pt>
                <c:pt idx="44197">
                  <c:v>116.64344</c:v>
                </c:pt>
                <c:pt idx="44198">
                  <c:v>116.64608</c:v>
                </c:pt>
                <c:pt idx="44199">
                  <c:v>116.64872</c:v>
                </c:pt>
                <c:pt idx="44200">
                  <c:v>116.65136</c:v>
                </c:pt>
                <c:pt idx="44201">
                  <c:v>116.653999</c:v>
                </c:pt>
                <c:pt idx="44202">
                  <c:v>116.656639</c:v>
                </c:pt>
                <c:pt idx="44203">
                  <c:v>116.659279</c:v>
                </c:pt>
                <c:pt idx="44204">
                  <c:v>116.661919</c:v>
                </c:pt>
                <c:pt idx="44205">
                  <c:v>116.664558</c:v>
                </c:pt>
                <c:pt idx="44206">
                  <c:v>116.667198</c:v>
                </c:pt>
                <c:pt idx="44207">
                  <c:v>116.669838</c:v>
                </c:pt>
                <c:pt idx="44208">
                  <c:v>116.672478</c:v>
                </c:pt>
                <c:pt idx="44209">
                  <c:v>116.675117</c:v>
                </c:pt>
                <c:pt idx="44210">
                  <c:v>116.677757</c:v>
                </c:pt>
                <c:pt idx="44211">
                  <c:v>116.680397</c:v>
                </c:pt>
                <c:pt idx="44212">
                  <c:v>116.683037</c:v>
                </c:pt>
                <c:pt idx="44213">
                  <c:v>116.685677</c:v>
                </c:pt>
                <c:pt idx="44214">
                  <c:v>116.688316</c:v>
                </c:pt>
                <c:pt idx="44215">
                  <c:v>116.690956</c:v>
                </c:pt>
                <c:pt idx="44216">
                  <c:v>116.69358800000001</c:v>
                </c:pt>
                <c:pt idx="44217">
                  <c:v>116.696228</c:v>
                </c:pt>
                <c:pt idx="44218">
                  <c:v>116.698868</c:v>
                </c:pt>
                <c:pt idx="44219">
                  <c:v>116.701508</c:v>
                </c:pt>
                <c:pt idx="44220">
                  <c:v>116.70414700000001</c:v>
                </c:pt>
                <c:pt idx="44221">
                  <c:v>116.70678700000001</c:v>
                </c:pt>
                <c:pt idx="44222">
                  <c:v>116.70942700000001</c:v>
                </c:pt>
                <c:pt idx="44223">
                  <c:v>116.712067</c:v>
                </c:pt>
                <c:pt idx="44224">
                  <c:v>116.71470600000001</c:v>
                </c:pt>
                <c:pt idx="44225">
                  <c:v>116.71734600000001</c:v>
                </c:pt>
                <c:pt idx="44226">
                  <c:v>116.71998600000001</c:v>
                </c:pt>
                <c:pt idx="44227">
                  <c:v>116.72262600000001</c:v>
                </c:pt>
                <c:pt idx="44228">
                  <c:v>116.725266</c:v>
                </c:pt>
                <c:pt idx="44229">
                  <c:v>116.72790500000001</c:v>
                </c:pt>
                <c:pt idx="44230">
                  <c:v>116.73054500000001</c:v>
                </c:pt>
                <c:pt idx="44231">
                  <c:v>116.73318500000001</c:v>
                </c:pt>
                <c:pt idx="44232">
                  <c:v>116.73582500000001</c:v>
                </c:pt>
                <c:pt idx="44233">
                  <c:v>116.73846399999999</c:v>
                </c:pt>
                <c:pt idx="44234">
                  <c:v>116.74110400000001</c:v>
                </c:pt>
                <c:pt idx="44235">
                  <c:v>116.74374400000001</c:v>
                </c:pt>
                <c:pt idx="44236">
                  <c:v>116.74638400000001</c:v>
                </c:pt>
                <c:pt idx="44237">
                  <c:v>116.749016</c:v>
                </c:pt>
                <c:pt idx="44238">
                  <c:v>116.751656</c:v>
                </c:pt>
                <c:pt idx="44239">
                  <c:v>116.754295</c:v>
                </c:pt>
                <c:pt idx="44240">
                  <c:v>116.756935</c:v>
                </c:pt>
                <c:pt idx="44241">
                  <c:v>116.759575</c:v>
                </c:pt>
                <c:pt idx="44242">
                  <c:v>116.762215</c:v>
                </c:pt>
                <c:pt idx="44243">
                  <c:v>116.764854</c:v>
                </c:pt>
                <c:pt idx="44244">
                  <c:v>116.767494</c:v>
                </c:pt>
                <c:pt idx="44245">
                  <c:v>116.770134</c:v>
                </c:pt>
                <c:pt idx="44246">
                  <c:v>116.772774</c:v>
                </c:pt>
                <c:pt idx="44247">
                  <c:v>116.775414</c:v>
                </c:pt>
                <c:pt idx="44248">
                  <c:v>116.778053</c:v>
                </c:pt>
                <c:pt idx="44249">
                  <c:v>116.780693</c:v>
                </c:pt>
                <c:pt idx="44250">
                  <c:v>116.783333</c:v>
                </c:pt>
                <c:pt idx="44251">
                  <c:v>116.785973</c:v>
                </c:pt>
                <c:pt idx="44252">
                  <c:v>116.788612</c:v>
                </c:pt>
                <c:pt idx="44253">
                  <c:v>116.791252</c:v>
                </c:pt>
                <c:pt idx="44254">
                  <c:v>116.793892</c:v>
                </c:pt>
                <c:pt idx="44255">
                  <c:v>116.796532</c:v>
                </c:pt>
                <c:pt idx="44256">
                  <c:v>116.799171</c:v>
                </c:pt>
                <c:pt idx="44257">
                  <c:v>116.801811</c:v>
                </c:pt>
                <c:pt idx="44258">
                  <c:v>116.804451</c:v>
                </c:pt>
                <c:pt idx="44259">
                  <c:v>116.80708300000001</c:v>
                </c:pt>
                <c:pt idx="44260">
                  <c:v>116.80972300000001</c:v>
                </c:pt>
                <c:pt idx="44261">
                  <c:v>116.812363</c:v>
                </c:pt>
                <c:pt idx="44262">
                  <c:v>116.81500200000001</c:v>
                </c:pt>
                <c:pt idx="44263">
                  <c:v>116.81764200000001</c:v>
                </c:pt>
                <c:pt idx="44264">
                  <c:v>116.82028200000001</c:v>
                </c:pt>
                <c:pt idx="44265">
                  <c:v>116.82292200000001</c:v>
                </c:pt>
                <c:pt idx="44266">
                  <c:v>116.82556200000001</c:v>
                </c:pt>
                <c:pt idx="44267">
                  <c:v>116.82820100000001</c:v>
                </c:pt>
                <c:pt idx="44268">
                  <c:v>116.83084100000001</c:v>
                </c:pt>
                <c:pt idx="44269">
                  <c:v>116.83348100000001</c:v>
                </c:pt>
                <c:pt idx="44270">
                  <c:v>116.83612100000001</c:v>
                </c:pt>
                <c:pt idx="44271">
                  <c:v>116.83875999999999</c:v>
                </c:pt>
                <c:pt idx="44272">
                  <c:v>116.84139999999999</c:v>
                </c:pt>
                <c:pt idx="44273">
                  <c:v>116.84404000000001</c:v>
                </c:pt>
                <c:pt idx="44274">
                  <c:v>116.84668000000001</c:v>
                </c:pt>
                <c:pt idx="44275">
                  <c:v>116.84931899999999</c:v>
                </c:pt>
                <c:pt idx="44276">
                  <c:v>116.85195899999999</c:v>
                </c:pt>
                <c:pt idx="44277">
                  <c:v>116.85459899999999</c:v>
                </c:pt>
                <c:pt idx="44278">
                  <c:v>116.85723900000001</c:v>
                </c:pt>
                <c:pt idx="44279">
                  <c:v>116.85987900000001</c:v>
                </c:pt>
                <c:pt idx="44280">
                  <c:v>116.86251799999999</c:v>
                </c:pt>
                <c:pt idx="44281">
                  <c:v>116.86515</c:v>
                </c:pt>
                <c:pt idx="44282">
                  <c:v>116.86779</c:v>
                </c:pt>
                <c:pt idx="44283">
                  <c:v>116.87043</c:v>
                </c:pt>
                <c:pt idx="44284">
                  <c:v>116.87307</c:v>
                </c:pt>
                <c:pt idx="44285">
                  <c:v>116.87571</c:v>
                </c:pt>
                <c:pt idx="44286">
                  <c:v>116.878349</c:v>
                </c:pt>
                <c:pt idx="44287">
                  <c:v>116.880989</c:v>
                </c:pt>
                <c:pt idx="44288">
                  <c:v>116.883629</c:v>
                </c:pt>
                <c:pt idx="44289">
                  <c:v>116.886269</c:v>
                </c:pt>
                <c:pt idx="44290">
                  <c:v>116.888908</c:v>
                </c:pt>
                <c:pt idx="44291">
                  <c:v>116.891548</c:v>
                </c:pt>
                <c:pt idx="44292">
                  <c:v>116.894188</c:v>
                </c:pt>
                <c:pt idx="44293">
                  <c:v>116.896828</c:v>
                </c:pt>
                <c:pt idx="44294">
                  <c:v>116.899467</c:v>
                </c:pt>
                <c:pt idx="44295">
                  <c:v>116.902107</c:v>
                </c:pt>
                <c:pt idx="44296">
                  <c:v>116.904747</c:v>
                </c:pt>
                <c:pt idx="44297">
                  <c:v>116.907387</c:v>
                </c:pt>
                <c:pt idx="44298">
                  <c:v>116.910027</c:v>
                </c:pt>
                <c:pt idx="44299">
                  <c:v>116.912666</c:v>
                </c:pt>
                <c:pt idx="44300">
                  <c:v>116.915306</c:v>
                </c:pt>
                <c:pt idx="44301">
                  <c:v>116.917946</c:v>
                </c:pt>
                <c:pt idx="44302">
                  <c:v>116.92057800000001</c:v>
                </c:pt>
                <c:pt idx="44303">
                  <c:v>116.92321800000001</c:v>
                </c:pt>
                <c:pt idx="44304">
                  <c:v>116.92585800000001</c:v>
                </c:pt>
                <c:pt idx="44305">
                  <c:v>116.92849699999999</c:v>
                </c:pt>
                <c:pt idx="44306">
                  <c:v>116.93113700000001</c:v>
                </c:pt>
                <c:pt idx="44307">
                  <c:v>116.93377700000001</c:v>
                </c:pt>
                <c:pt idx="44308">
                  <c:v>116.93641700000001</c:v>
                </c:pt>
                <c:pt idx="44309">
                  <c:v>116.93905599999999</c:v>
                </c:pt>
                <c:pt idx="44310">
                  <c:v>116.94169599999999</c:v>
                </c:pt>
                <c:pt idx="44311">
                  <c:v>116.94433600000001</c:v>
                </c:pt>
                <c:pt idx="44312">
                  <c:v>116.94697600000001</c:v>
                </c:pt>
                <c:pt idx="44313">
                  <c:v>116.94961499999999</c:v>
                </c:pt>
                <c:pt idx="44314">
                  <c:v>116.95225499999999</c:v>
                </c:pt>
                <c:pt idx="44315">
                  <c:v>116.95489499999999</c:v>
                </c:pt>
                <c:pt idx="44316">
                  <c:v>116.95753499999999</c:v>
                </c:pt>
                <c:pt idx="44317">
                  <c:v>116.96017500000001</c:v>
                </c:pt>
                <c:pt idx="44318">
                  <c:v>116.96281399999999</c:v>
                </c:pt>
                <c:pt idx="44319">
                  <c:v>116.96545399999999</c:v>
                </c:pt>
                <c:pt idx="44320">
                  <c:v>116.96809399999999</c:v>
                </c:pt>
                <c:pt idx="44321">
                  <c:v>116.97073399999999</c:v>
                </c:pt>
                <c:pt idx="44322">
                  <c:v>116.973373</c:v>
                </c:pt>
                <c:pt idx="44323">
                  <c:v>116.97601299999999</c:v>
                </c:pt>
                <c:pt idx="44324">
                  <c:v>116.978645</c:v>
                </c:pt>
                <c:pt idx="44325">
                  <c:v>116.981285</c:v>
                </c:pt>
                <c:pt idx="44326">
                  <c:v>116.983925</c:v>
                </c:pt>
                <c:pt idx="44327">
                  <c:v>116.986565</c:v>
                </c:pt>
                <c:pt idx="44328">
                  <c:v>116.989204</c:v>
                </c:pt>
                <c:pt idx="44329">
                  <c:v>116.991844</c:v>
                </c:pt>
                <c:pt idx="44330">
                  <c:v>116.994484</c:v>
                </c:pt>
                <c:pt idx="44331">
                  <c:v>116.997124</c:v>
                </c:pt>
                <c:pt idx="44332">
                  <c:v>116.999763</c:v>
                </c:pt>
                <c:pt idx="44333">
                  <c:v>117.002403</c:v>
                </c:pt>
                <c:pt idx="44334">
                  <c:v>117.005043</c:v>
                </c:pt>
                <c:pt idx="44335">
                  <c:v>117.007683</c:v>
                </c:pt>
                <c:pt idx="44336">
                  <c:v>117.010323</c:v>
                </c:pt>
                <c:pt idx="44337">
                  <c:v>117.012962</c:v>
                </c:pt>
                <c:pt idx="44338">
                  <c:v>117.015602</c:v>
                </c:pt>
                <c:pt idx="44339">
                  <c:v>117.018242</c:v>
                </c:pt>
                <c:pt idx="44340">
                  <c:v>117.020882</c:v>
                </c:pt>
                <c:pt idx="44341">
                  <c:v>117.023521</c:v>
                </c:pt>
                <c:pt idx="44342">
                  <c:v>117.026161</c:v>
                </c:pt>
                <c:pt idx="44343">
                  <c:v>117.028801</c:v>
                </c:pt>
                <c:pt idx="44344">
                  <c:v>117.031441</c:v>
                </c:pt>
                <c:pt idx="44345">
                  <c:v>117.034081</c:v>
                </c:pt>
                <c:pt idx="44346">
                  <c:v>117.03671300000001</c:v>
                </c:pt>
                <c:pt idx="44347">
                  <c:v>117.03935199999999</c:v>
                </c:pt>
                <c:pt idx="44348">
                  <c:v>117.04199199999999</c:v>
                </c:pt>
                <c:pt idx="44349">
                  <c:v>117.04463200000001</c:v>
                </c:pt>
                <c:pt idx="44350">
                  <c:v>117.04727200000001</c:v>
                </c:pt>
                <c:pt idx="44351">
                  <c:v>117.04991099999999</c:v>
                </c:pt>
                <c:pt idx="44352">
                  <c:v>117.05255099999999</c:v>
                </c:pt>
                <c:pt idx="44353">
                  <c:v>117.05519099999999</c:v>
                </c:pt>
                <c:pt idx="44354">
                  <c:v>117.05783099999999</c:v>
                </c:pt>
                <c:pt idx="44355">
                  <c:v>117.06047100000001</c:v>
                </c:pt>
                <c:pt idx="44356">
                  <c:v>117.06310999999999</c:v>
                </c:pt>
                <c:pt idx="44357">
                  <c:v>117.06574999999999</c:v>
                </c:pt>
                <c:pt idx="44358">
                  <c:v>117.06838999999999</c:v>
                </c:pt>
                <c:pt idx="44359">
                  <c:v>117.07102999999999</c:v>
                </c:pt>
                <c:pt idx="44360">
                  <c:v>117.073669</c:v>
                </c:pt>
                <c:pt idx="44361">
                  <c:v>117.07630899999999</c:v>
                </c:pt>
                <c:pt idx="44362">
                  <c:v>117.07894899999999</c:v>
                </c:pt>
                <c:pt idx="44363">
                  <c:v>117.08158899999999</c:v>
                </c:pt>
                <c:pt idx="44364">
                  <c:v>117.08422899999999</c:v>
                </c:pt>
                <c:pt idx="44365">
                  <c:v>117.086868</c:v>
                </c:pt>
                <c:pt idx="44366">
                  <c:v>117.089508</c:v>
                </c:pt>
                <c:pt idx="44367">
                  <c:v>117.09214799999999</c:v>
                </c:pt>
                <c:pt idx="44368">
                  <c:v>117.09478</c:v>
                </c:pt>
                <c:pt idx="44369">
                  <c:v>117.09742</c:v>
                </c:pt>
                <c:pt idx="44370">
                  <c:v>117.10006</c:v>
                </c:pt>
                <c:pt idx="44371">
                  <c:v>117.102699</c:v>
                </c:pt>
                <c:pt idx="44372">
                  <c:v>117.105339</c:v>
                </c:pt>
                <c:pt idx="44373">
                  <c:v>117.107979</c:v>
                </c:pt>
                <c:pt idx="44374">
                  <c:v>117.110619</c:v>
                </c:pt>
                <c:pt idx="44375">
                  <c:v>117.113258</c:v>
                </c:pt>
                <c:pt idx="44376">
                  <c:v>117.115898</c:v>
                </c:pt>
                <c:pt idx="44377">
                  <c:v>117.118538</c:v>
                </c:pt>
                <c:pt idx="44378">
                  <c:v>117.121178</c:v>
                </c:pt>
                <c:pt idx="44379">
                  <c:v>117.123817</c:v>
                </c:pt>
                <c:pt idx="44380">
                  <c:v>117.126457</c:v>
                </c:pt>
                <c:pt idx="44381">
                  <c:v>117.129097</c:v>
                </c:pt>
                <c:pt idx="44382">
                  <c:v>117.131737</c:v>
                </c:pt>
                <c:pt idx="44383">
                  <c:v>117.134377</c:v>
                </c:pt>
                <c:pt idx="44384">
                  <c:v>117.137016</c:v>
                </c:pt>
                <c:pt idx="44385">
                  <c:v>117.139656</c:v>
                </c:pt>
                <c:pt idx="44386">
                  <c:v>117.142296</c:v>
                </c:pt>
                <c:pt idx="44387">
                  <c:v>117.144936</c:v>
                </c:pt>
                <c:pt idx="44388">
                  <c:v>117.147575</c:v>
                </c:pt>
                <c:pt idx="44389">
                  <c:v>117.15020800000001</c:v>
                </c:pt>
                <c:pt idx="44390">
                  <c:v>117.15284699999999</c:v>
                </c:pt>
                <c:pt idx="44391">
                  <c:v>117.15548699999999</c:v>
                </c:pt>
                <c:pt idx="44392">
                  <c:v>117.15812699999999</c:v>
                </c:pt>
                <c:pt idx="44393">
                  <c:v>117.16076700000001</c:v>
                </c:pt>
                <c:pt idx="44394">
                  <c:v>117.16340599999999</c:v>
                </c:pt>
                <c:pt idx="44395">
                  <c:v>117.16604599999999</c:v>
                </c:pt>
                <c:pt idx="44396">
                  <c:v>117.16868599999999</c:v>
                </c:pt>
                <c:pt idx="44397">
                  <c:v>117.17132599999999</c:v>
                </c:pt>
                <c:pt idx="44398">
                  <c:v>117.173965</c:v>
                </c:pt>
                <c:pt idx="44399">
                  <c:v>117.176605</c:v>
                </c:pt>
                <c:pt idx="44400">
                  <c:v>117.17924499999999</c:v>
                </c:pt>
                <c:pt idx="44401">
                  <c:v>117.18188499999999</c:v>
                </c:pt>
                <c:pt idx="44402">
                  <c:v>117.18452499999999</c:v>
                </c:pt>
                <c:pt idx="44403">
                  <c:v>117.187164</c:v>
                </c:pt>
                <c:pt idx="44404">
                  <c:v>117.189804</c:v>
                </c:pt>
                <c:pt idx="44405">
                  <c:v>117.19244399999999</c:v>
                </c:pt>
                <c:pt idx="44406">
                  <c:v>117.19508399999999</c:v>
                </c:pt>
                <c:pt idx="44407">
                  <c:v>117.197723</c:v>
                </c:pt>
                <c:pt idx="44408">
                  <c:v>117.200363</c:v>
                </c:pt>
                <c:pt idx="44409">
                  <c:v>117.203003</c:v>
                </c:pt>
                <c:pt idx="44410">
                  <c:v>117.20564299999999</c:v>
                </c:pt>
                <c:pt idx="44411">
                  <c:v>117.208275</c:v>
                </c:pt>
                <c:pt idx="44412">
                  <c:v>117.210915</c:v>
                </c:pt>
                <c:pt idx="44413">
                  <c:v>117.213554</c:v>
                </c:pt>
                <c:pt idx="44414">
                  <c:v>117.216194</c:v>
                </c:pt>
              </c:numCache>
            </c:numRef>
          </c:xVal>
          <c:yVal>
            <c:numRef>
              <c:f>'Tn5 SUMO 20220419'!$B$4:$B$44418</c:f>
              <c:numCache>
                <c:formatCode>General</c:formatCode>
                <c:ptCount val="44415"/>
                <c:pt idx="0">
                  <c:v>0.210762</c:v>
                </c:pt>
                <c:pt idx="1">
                  <c:v>0</c:v>
                </c:pt>
                <c:pt idx="2">
                  <c:v>0</c:v>
                </c:pt>
                <c:pt idx="3">
                  <c:v>0.31323200000000001</c:v>
                </c:pt>
                <c:pt idx="4">
                  <c:v>0.31088100000000002</c:v>
                </c:pt>
                <c:pt idx="5">
                  <c:v>0.31043700000000002</c:v>
                </c:pt>
                <c:pt idx="6">
                  <c:v>0.309307</c:v>
                </c:pt>
                <c:pt idx="7">
                  <c:v>0.27293000000000001</c:v>
                </c:pt>
                <c:pt idx="8">
                  <c:v>-2.32E-4</c:v>
                </c:pt>
                <c:pt idx="9">
                  <c:v>-1.7799999999999999E-4</c:v>
                </c:pt>
                <c:pt idx="10">
                  <c:v>-1.5969999999999999E-3</c:v>
                </c:pt>
                <c:pt idx="11">
                  <c:v>-3.9909999999999998E-3</c:v>
                </c:pt>
                <c:pt idx="12">
                  <c:v>-3.2690000000000002E-3</c:v>
                </c:pt>
                <c:pt idx="13">
                  <c:v>-3.993E-3</c:v>
                </c:pt>
                <c:pt idx="14">
                  <c:v>-3.4710000000000001E-3</c:v>
                </c:pt>
                <c:pt idx="15">
                  <c:v>2.5999999999999998E-4</c:v>
                </c:pt>
                <c:pt idx="16">
                  <c:v>-1.779E-3</c:v>
                </c:pt>
                <c:pt idx="17">
                  <c:v>-3.4979999999999998E-3</c:v>
                </c:pt>
                <c:pt idx="18">
                  <c:v>-5.3470000000000002E-3</c:v>
                </c:pt>
                <c:pt idx="19">
                  <c:v>-8.0990000000000003E-3</c:v>
                </c:pt>
                <c:pt idx="20">
                  <c:v>-1.11E-2</c:v>
                </c:pt>
                <c:pt idx="21">
                  <c:v>-1.0966999999999999E-2</c:v>
                </c:pt>
                <c:pt idx="22">
                  <c:v>-1.0822999999999999E-2</c:v>
                </c:pt>
                <c:pt idx="23">
                  <c:v>-7.2709999999999997E-3</c:v>
                </c:pt>
                <c:pt idx="24">
                  <c:v>-6.6969999999999998E-3</c:v>
                </c:pt>
                <c:pt idx="25">
                  <c:v>-9.325E-3</c:v>
                </c:pt>
                <c:pt idx="26">
                  <c:v>-1.0333999999999999E-2</c:v>
                </c:pt>
                <c:pt idx="27">
                  <c:v>-1.1361E-2</c:v>
                </c:pt>
                <c:pt idx="28">
                  <c:v>-8.8430000000000002E-3</c:v>
                </c:pt>
                <c:pt idx="29">
                  <c:v>-9.0830000000000008E-3</c:v>
                </c:pt>
                <c:pt idx="30">
                  <c:v>-1.0309E-2</c:v>
                </c:pt>
                <c:pt idx="31">
                  <c:v>-8.2769999999999996E-3</c:v>
                </c:pt>
                <c:pt idx="32">
                  <c:v>-5.4270000000000004E-3</c:v>
                </c:pt>
                <c:pt idx="33">
                  <c:v>-2.2550000000000001E-3</c:v>
                </c:pt>
                <c:pt idx="34">
                  <c:v>1.5300000000000001E-4</c:v>
                </c:pt>
                <c:pt idx="35">
                  <c:v>-1.3899999999999999E-4</c:v>
                </c:pt>
                <c:pt idx="36">
                  <c:v>2.7629999999999998E-3</c:v>
                </c:pt>
                <c:pt idx="37">
                  <c:v>4.8139999999999997E-3</c:v>
                </c:pt>
                <c:pt idx="38">
                  <c:v>4.8180000000000002E-3</c:v>
                </c:pt>
                <c:pt idx="39">
                  <c:v>4.4850000000000003E-3</c:v>
                </c:pt>
                <c:pt idx="40">
                  <c:v>2.2490000000000001E-3</c:v>
                </c:pt>
                <c:pt idx="41">
                  <c:v>4.5300000000000001E-4</c:v>
                </c:pt>
                <c:pt idx="42">
                  <c:v>-9.4399999999999996E-4</c:v>
                </c:pt>
                <c:pt idx="43">
                  <c:v>-6.019E-3</c:v>
                </c:pt>
                <c:pt idx="44">
                  <c:v>-1.264E-2</c:v>
                </c:pt>
                <c:pt idx="45">
                  <c:v>-1.7427000000000002E-2</c:v>
                </c:pt>
                <c:pt idx="46">
                  <c:v>-2.6387000000000001E-2</c:v>
                </c:pt>
                <c:pt idx="47">
                  <c:v>-3.3944000000000002E-2</c:v>
                </c:pt>
                <c:pt idx="48">
                  <c:v>-3.9072000000000003E-2</c:v>
                </c:pt>
                <c:pt idx="49">
                  <c:v>-4.7937E-2</c:v>
                </c:pt>
                <c:pt idx="50">
                  <c:v>-5.6695000000000002E-2</c:v>
                </c:pt>
                <c:pt idx="51">
                  <c:v>-6.4945000000000003E-2</c:v>
                </c:pt>
                <c:pt idx="52">
                  <c:v>-7.1193999999999993E-2</c:v>
                </c:pt>
                <c:pt idx="53">
                  <c:v>-7.6046000000000002E-2</c:v>
                </c:pt>
                <c:pt idx="54">
                  <c:v>-8.0172999999999994E-2</c:v>
                </c:pt>
                <c:pt idx="55">
                  <c:v>-8.6448999999999998E-2</c:v>
                </c:pt>
                <c:pt idx="56">
                  <c:v>-9.0804999999999997E-2</c:v>
                </c:pt>
                <c:pt idx="57">
                  <c:v>-9.7964999999999997E-2</c:v>
                </c:pt>
                <c:pt idx="58">
                  <c:v>-0.102072</c:v>
                </c:pt>
                <c:pt idx="59">
                  <c:v>-0.107838</c:v>
                </c:pt>
                <c:pt idx="60">
                  <c:v>-0.113236</c:v>
                </c:pt>
                <c:pt idx="61">
                  <c:v>-0.115893</c:v>
                </c:pt>
                <c:pt idx="62">
                  <c:v>-0.116923</c:v>
                </c:pt>
                <c:pt idx="63">
                  <c:v>-0.116364</c:v>
                </c:pt>
                <c:pt idx="64">
                  <c:v>-0.122298</c:v>
                </c:pt>
                <c:pt idx="65">
                  <c:v>-0.12983</c:v>
                </c:pt>
                <c:pt idx="66">
                  <c:v>-0.13509199999999999</c:v>
                </c:pt>
                <c:pt idx="67">
                  <c:v>-0.137209</c:v>
                </c:pt>
                <c:pt idx="68">
                  <c:v>-0.14356099999999999</c:v>
                </c:pt>
                <c:pt idx="69">
                  <c:v>-0.14610100000000001</c:v>
                </c:pt>
                <c:pt idx="70">
                  <c:v>-0.14845</c:v>
                </c:pt>
                <c:pt idx="71">
                  <c:v>-0.15431800000000001</c:v>
                </c:pt>
                <c:pt idx="72">
                  <c:v>-0.15793299999999999</c:v>
                </c:pt>
                <c:pt idx="73">
                  <c:v>-0.16090499999999999</c:v>
                </c:pt>
                <c:pt idx="74">
                  <c:v>-0.167297</c:v>
                </c:pt>
                <c:pt idx="75">
                  <c:v>-0.17416200000000001</c:v>
                </c:pt>
                <c:pt idx="76">
                  <c:v>-0.17929400000000001</c:v>
                </c:pt>
                <c:pt idx="77">
                  <c:v>-0.18081900000000001</c:v>
                </c:pt>
                <c:pt idx="78">
                  <c:v>-0.18331</c:v>
                </c:pt>
                <c:pt idx="79">
                  <c:v>-0.18754599999999999</c:v>
                </c:pt>
                <c:pt idx="80">
                  <c:v>-0.187223</c:v>
                </c:pt>
                <c:pt idx="81">
                  <c:v>-0.19217799999999999</c:v>
                </c:pt>
                <c:pt idx="82">
                  <c:v>-0.19894300000000001</c:v>
                </c:pt>
                <c:pt idx="83">
                  <c:v>-0.200933</c:v>
                </c:pt>
                <c:pt idx="84">
                  <c:v>-0.20333699999999999</c:v>
                </c:pt>
                <c:pt idx="85">
                  <c:v>-0.20879</c:v>
                </c:pt>
                <c:pt idx="86">
                  <c:v>-0.21152499999999999</c:v>
                </c:pt>
                <c:pt idx="87">
                  <c:v>-0.212618</c:v>
                </c:pt>
                <c:pt idx="88">
                  <c:v>-0.214418</c:v>
                </c:pt>
                <c:pt idx="89">
                  <c:v>-0.215644</c:v>
                </c:pt>
                <c:pt idx="90">
                  <c:v>-0.21709000000000001</c:v>
                </c:pt>
                <c:pt idx="91">
                  <c:v>-0.218556</c:v>
                </c:pt>
                <c:pt idx="92">
                  <c:v>-0.223436</c:v>
                </c:pt>
                <c:pt idx="93">
                  <c:v>-0.22284399999999999</c:v>
                </c:pt>
                <c:pt idx="94">
                  <c:v>-0.22173100000000001</c:v>
                </c:pt>
                <c:pt idx="95">
                  <c:v>-0.22081200000000001</c:v>
                </c:pt>
                <c:pt idx="96">
                  <c:v>-0.222859</c:v>
                </c:pt>
                <c:pt idx="97">
                  <c:v>-0.22069</c:v>
                </c:pt>
                <c:pt idx="98">
                  <c:v>-0.22443199999999999</c:v>
                </c:pt>
                <c:pt idx="99">
                  <c:v>-0.22639699999999999</c:v>
                </c:pt>
                <c:pt idx="100">
                  <c:v>-0.222139</c:v>
                </c:pt>
                <c:pt idx="101">
                  <c:v>-0.21845400000000001</c:v>
                </c:pt>
                <c:pt idx="102">
                  <c:v>-0.21346699999999999</c:v>
                </c:pt>
                <c:pt idx="103">
                  <c:v>-0.207734</c:v>
                </c:pt>
                <c:pt idx="104">
                  <c:v>-0.198827</c:v>
                </c:pt>
                <c:pt idx="105">
                  <c:v>-0.189669</c:v>
                </c:pt>
                <c:pt idx="106">
                  <c:v>-0.17608699999999999</c:v>
                </c:pt>
                <c:pt idx="107">
                  <c:v>-0.16128999999999999</c:v>
                </c:pt>
                <c:pt idx="108">
                  <c:v>-0.14600099999999999</c:v>
                </c:pt>
                <c:pt idx="109">
                  <c:v>-0.13006400000000001</c:v>
                </c:pt>
                <c:pt idx="110">
                  <c:v>-0.10602499999999999</c:v>
                </c:pt>
                <c:pt idx="111">
                  <c:v>-8.2917000000000005E-2</c:v>
                </c:pt>
                <c:pt idx="112">
                  <c:v>-6.4045000000000005E-2</c:v>
                </c:pt>
                <c:pt idx="113">
                  <c:v>-4.3075000000000002E-2</c:v>
                </c:pt>
                <c:pt idx="114">
                  <c:v>-2.2342000000000001E-2</c:v>
                </c:pt>
                <c:pt idx="115">
                  <c:v>-1.511E-3</c:v>
                </c:pt>
                <c:pt idx="116">
                  <c:v>2.0545999999999998E-2</c:v>
                </c:pt>
                <c:pt idx="117">
                  <c:v>4.197E-2</c:v>
                </c:pt>
                <c:pt idx="118">
                  <c:v>5.9665999999999997E-2</c:v>
                </c:pt>
                <c:pt idx="119">
                  <c:v>7.4149000000000007E-2</c:v>
                </c:pt>
                <c:pt idx="120">
                  <c:v>9.3184000000000003E-2</c:v>
                </c:pt>
                <c:pt idx="121">
                  <c:v>0.10542700000000001</c:v>
                </c:pt>
                <c:pt idx="122">
                  <c:v>0.115873</c:v>
                </c:pt>
                <c:pt idx="123">
                  <c:v>0.12607299999999999</c:v>
                </c:pt>
                <c:pt idx="124">
                  <c:v>0.13847499999999999</c:v>
                </c:pt>
                <c:pt idx="125">
                  <c:v>0.14751500000000001</c:v>
                </c:pt>
                <c:pt idx="126">
                  <c:v>0.15512000000000001</c:v>
                </c:pt>
                <c:pt idx="127">
                  <c:v>0.16181200000000001</c:v>
                </c:pt>
                <c:pt idx="128">
                  <c:v>0.17071</c:v>
                </c:pt>
                <c:pt idx="129">
                  <c:v>0.17482300000000001</c:v>
                </c:pt>
                <c:pt idx="130">
                  <c:v>0.181783</c:v>
                </c:pt>
                <c:pt idx="131">
                  <c:v>0.18677299999999999</c:v>
                </c:pt>
                <c:pt idx="132">
                  <c:v>0.188331</c:v>
                </c:pt>
                <c:pt idx="133">
                  <c:v>0.192274</c:v>
                </c:pt>
                <c:pt idx="134">
                  <c:v>0.19318199999999999</c:v>
                </c:pt>
                <c:pt idx="135">
                  <c:v>0.192659</c:v>
                </c:pt>
                <c:pt idx="136">
                  <c:v>0.185915</c:v>
                </c:pt>
                <c:pt idx="137">
                  <c:v>0.18065200000000001</c:v>
                </c:pt>
                <c:pt idx="138">
                  <c:v>0.170598</c:v>
                </c:pt>
                <c:pt idx="139">
                  <c:v>0.16206100000000001</c:v>
                </c:pt>
                <c:pt idx="140">
                  <c:v>0.15242</c:v>
                </c:pt>
                <c:pt idx="141">
                  <c:v>0.137822</c:v>
                </c:pt>
                <c:pt idx="142">
                  <c:v>0.120476</c:v>
                </c:pt>
                <c:pt idx="143">
                  <c:v>0.105757</c:v>
                </c:pt>
                <c:pt idx="144">
                  <c:v>9.1573000000000002E-2</c:v>
                </c:pt>
                <c:pt idx="145">
                  <c:v>8.2377000000000006E-2</c:v>
                </c:pt>
                <c:pt idx="146">
                  <c:v>6.7445000000000005E-2</c:v>
                </c:pt>
                <c:pt idx="147">
                  <c:v>5.6355000000000002E-2</c:v>
                </c:pt>
                <c:pt idx="148">
                  <c:v>4.6047999999999999E-2</c:v>
                </c:pt>
                <c:pt idx="149">
                  <c:v>3.7552000000000002E-2</c:v>
                </c:pt>
                <c:pt idx="150">
                  <c:v>2.8910999999999999E-2</c:v>
                </c:pt>
                <c:pt idx="151">
                  <c:v>1.9033000000000001E-2</c:v>
                </c:pt>
                <c:pt idx="152">
                  <c:v>1.0588E-2</c:v>
                </c:pt>
                <c:pt idx="153">
                  <c:v>6.1440000000000002E-3</c:v>
                </c:pt>
                <c:pt idx="154">
                  <c:v>4.5409999999999999E-3</c:v>
                </c:pt>
                <c:pt idx="155">
                  <c:v>4.862E-3</c:v>
                </c:pt>
                <c:pt idx="156">
                  <c:v>1.3003000000000001E-2</c:v>
                </c:pt>
                <c:pt idx="157">
                  <c:v>1.7819000000000002E-2</c:v>
                </c:pt>
                <c:pt idx="158">
                  <c:v>1.1413E-2</c:v>
                </c:pt>
                <c:pt idx="159">
                  <c:v>6.2360000000000002E-3</c:v>
                </c:pt>
                <c:pt idx="160">
                  <c:v>1.0369999999999999E-3</c:v>
                </c:pt>
                <c:pt idx="161">
                  <c:v>-2.604E-3</c:v>
                </c:pt>
                <c:pt idx="162">
                  <c:v>-6.2719999999999998E-3</c:v>
                </c:pt>
                <c:pt idx="163">
                  <c:v>-1.0597000000000001E-2</c:v>
                </c:pt>
                <c:pt idx="164">
                  <c:v>-1.3511E-2</c:v>
                </c:pt>
                <c:pt idx="165">
                  <c:v>-1.7548000000000001E-2</c:v>
                </c:pt>
                <c:pt idx="166">
                  <c:v>-2.162E-2</c:v>
                </c:pt>
                <c:pt idx="167">
                  <c:v>-2.6668000000000001E-2</c:v>
                </c:pt>
                <c:pt idx="168">
                  <c:v>-5.2028999999999999E-2</c:v>
                </c:pt>
                <c:pt idx="169">
                  <c:v>-5.9950000000000003E-2</c:v>
                </c:pt>
                <c:pt idx="170">
                  <c:v>-6.3438999999999995E-2</c:v>
                </c:pt>
                <c:pt idx="171">
                  <c:v>-6.7843000000000001E-2</c:v>
                </c:pt>
                <c:pt idx="172">
                  <c:v>-7.0018999999999998E-2</c:v>
                </c:pt>
                <c:pt idx="173">
                  <c:v>-7.4380000000000002E-2</c:v>
                </c:pt>
                <c:pt idx="174">
                  <c:v>-7.7629000000000004E-2</c:v>
                </c:pt>
                <c:pt idx="175">
                  <c:v>-8.0703999999999998E-2</c:v>
                </c:pt>
                <c:pt idx="176">
                  <c:v>-8.5391999999999996E-2</c:v>
                </c:pt>
                <c:pt idx="177">
                  <c:v>-9.3406000000000003E-2</c:v>
                </c:pt>
                <c:pt idx="178">
                  <c:v>-9.8484000000000002E-2</c:v>
                </c:pt>
                <c:pt idx="179">
                  <c:v>-0.105573</c:v>
                </c:pt>
                <c:pt idx="180">
                  <c:v>-0.109083</c:v>
                </c:pt>
                <c:pt idx="181">
                  <c:v>-0.10825600000000001</c:v>
                </c:pt>
                <c:pt idx="182">
                  <c:v>-0.110821</c:v>
                </c:pt>
                <c:pt idx="183">
                  <c:v>-0.115149</c:v>
                </c:pt>
                <c:pt idx="184">
                  <c:v>-0.117589</c:v>
                </c:pt>
                <c:pt idx="185">
                  <c:v>-0.115593</c:v>
                </c:pt>
                <c:pt idx="186">
                  <c:v>-0.11640300000000001</c:v>
                </c:pt>
                <c:pt idx="187">
                  <c:v>-0.12148100000000001</c:v>
                </c:pt>
                <c:pt idx="188">
                  <c:v>-0.12457799999999999</c:v>
                </c:pt>
                <c:pt idx="189">
                  <c:v>-0.12859999999999999</c:v>
                </c:pt>
                <c:pt idx="190">
                  <c:v>-0.13161400000000001</c:v>
                </c:pt>
                <c:pt idx="191">
                  <c:v>-0.136215</c:v>
                </c:pt>
                <c:pt idx="192">
                  <c:v>-0.14225599999999999</c:v>
                </c:pt>
                <c:pt idx="193">
                  <c:v>-0.14436399999999999</c:v>
                </c:pt>
                <c:pt idx="194">
                  <c:v>-0.15149399999999999</c:v>
                </c:pt>
                <c:pt idx="195">
                  <c:v>-0.15312000000000001</c:v>
                </c:pt>
                <c:pt idx="196">
                  <c:v>-0.15578400000000001</c:v>
                </c:pt>
                <c:pt idx="197">
                  <c:v>-0.16329199999999999</c:v>
                </c:pt>
                <c:pt idx="198">
                  <c:v>-0.170185</c:v>
                </c:pt>
                <c:pt idx="199">
                  <c:v>-0.17074500000000001</c:v>
                </c:pt>
                <c:pt idx="200">
                  <c:v>-0.173151</c:v>
                </c:pt>
                <c:pt idx="201">
                  <c:v>-0.172985</c:v>
                </c:pt>
                <c:pt idx="202">
                  <c:v>-0.17519999999999999</c:v>
                </c:pt>
                <c:pt idx="203">
                  <c:v>-0.17394499999999999</c:v>
                </c:pt>
                <c:pt idx="204">
                  <c:v>-0.170318</c:v>
                </c:pt>
                <c:pt idx="205">
                  <c:v>-0.17186100000000001</c:v>
                </c:pt>
                <c:pt idx="206">
                  <c:v>-0.17195299999999999</c:v>
                </c:pt>
                <c:pt idx="207">
                  <c:v>-0.174847</c:v>
                </c:pt>
                <c:pt idx="208">
                  <c:v>-0.17754300000000001</c:v>
                </c:pt>
                <c:pt idx="209">
                  <c:v>-0.177652</c:v>
                </c:pt>
                <c:pt idx="210">
                  <c:v>-0.180838</c:v>
                </c:pt>
                <c:pt idx="211">
                  <c:v>-0.18660299999999999</c:v>
                </c:pt>
                <c:pt idx="212">
                  <c:v>-0.19298399999999999</c:v>
                </c:pt>
                <c:pt idx="213">
                  <c:v>-0.197131</c:v>
                </c:pt>
                <c:pt idx="214">
                  <c:v>-0.20147300000000001</c:v>
                </c:pt>
                <c:pt idx="215">
                  <c:v>-0.20565</c:v>
                </c:pt>
                <c:pt idx="216">
                  <c:v>-0.21076900000000001</c:v>
                </c:pt>
                <c:pt idx="217">
                  <c:v>-0.215304</c:v>
                </c:pt>
                <c:pt idx="218">
                  <c:v>-0.22047900000000001</c:v>
                </c:pt>
                <c:pt idx="219">
                  <c:v>-0.222026</c:v>
                </c:pt>
                <c:pt idx="220">
                  <c:v>-0.22432099999999999</c:v>
                </c:pt>
                <c:pt idx="221">
                  <c:v>-0.23032</c:v>
                </c:pt>
                <c:pt idx="222">
                  <c:v>-0.23385700000000001</c:v>
                </c:pt>
                <c:pt idx="223">
                  <c:v>-0.23574800000000001</c:v>
                </c:pt>
                <c:pt idx="224">
                  <c:v>-0.23615900000000001</c:v>
                </c:pt>
                <c:pt idx="225">
                  <c:v>-0.239699</c:v>
                </c:pt>
                <c:pt idx="226">
                  <c:v>-0.24429799999999999</c:v>
                </c:pt>
                <c:pt idx="227">
                  <c:v>-0.24848999999999999</c:v>
                </c:pt>
                <c:pt idx="228">
                  <c:v>-0.25315399999999999</c:v>
                </c:pt>
                <c:pt idx="229">
                  <c:v>-0.25570100000000001</c:v>
                </c:pt>
                <c:pt idx="230">
                  <c:v>-0.257299</c:v>
                </c:pt>
                <c:pt idx="231">
                  <c:v>-0.26279000000000002</c:v>
                </c:pt>
                <c:pt idx="232">
                  <c:v>-0.267148</c:v>
                </c:pt>
                <c:pt idx="233">
                  <c:v>-0.26863500000000001</c:v>
                </c:pt>
                <c:pt idx="234">
                  <c:v>-0.26819399999999999</c:v>
                </c:pt>
                <c:pt idx="235">
                  <c:v>-0.27188600000000002</c:v>
                </c:pt>
                <c:pt idx="236">
                  <c:v>-0.27589900000000001</c:v>
                </c:pt>
                <c:pt idx="237">
                  <c:v>-0.27521800000000002</c:v>
                </c:pt>
                <c:pt idx="238">
                  <c:v>-0.27423599999999998</c:v>
                </c:pt>
                <c:pt idx="239">
                  <c:v>-0.277169</c:v>
                </c:pt>
                <c:pt idx="240">
                  <c:v>-0.28082499999999999</c:v>
                </c:pt>
                <c:pt idx="241">
                  <c:v>-0.28267599999999998</c:v>
                </c:pt>
                <c:pt idx="242">
                  <c:v>-0.28383700000000001</c:v>
                </c:pt>
                <c:pt idx="243">
                  <c:v>-0.28646199999999999</c:v>
                </c:pt>
                <c:pt idx="244">
                  <c:v>-0.285744</c:v>
                </c:pt>
                <c:pt idx="245">
                  <c:v>-0.29156799999999999</c:v>
                </c:pt>
                <c:pt idx="246">
                  <c:v>-0.29313099999999997</c:v>
                </c:pt>
                <c:pt idx="247">
                  <c:v>-0.294294</c:v>
                </c:pt>
                <c:pt idx="248">
                  <c:v>-0.29612699999999997</c:v>
                </c:pt>
                <c:pt idx="249">
                  <c:v>-0.29921999999999999</c:v>
                </c:pt>
                <c:pt idx="250">
                  <c:v>-0.30030899999999999</c:v>
                </c:pt>
                <c:pt idx="251">
                  <c:v>-0.29872100000000001</c:v>
                </c:pt>
                <c:pt idx="252">
                  <c:v>-0.30081599999999997</c:v>
                </c:pt>
                <c:pt idx="253">
                  <c:v>-0.30135600000000001</c:v>
                </c:pt>
                <c:pt idx="254">
                  <c:v>-0.30317699999999997</c:v>
                </c:pt>
                <c:pt idx="255">
                  <c:v>-0.30290299999999998</c:v>
                </c:pt>
                <c:pt idx="256">
                  <c:v>-0.30385299999999998</c:v>
                </c:pt>
                <c:pt idx="257">
                  <c:v>-0.30303799999999997</c:v>
                </c:pt>
                <c:pt idx="258">
                  <c:v>-0.30817800000000001</c:v>
                </c:pt>
                <c:pt idx="259">
                  <c:v>-0.30817099999999997</c:v>
                </c:pt>
                <c:pt idx="260">
                  <c:v>-0.31037399999999998</c:v>
                </c:pt>
                <c:pt idx="261">
                  <c:v>-0.31461499999999998</c:v>
                </c:pt>
                <c:pt idx="262">
                  <c:v>-0.31748399999999999</c:v>
                </c:pt>
                <c:pt idx="263">
                  <c:v>-0.32018600000000003</c:v>
                </c:pt>
                <c:pt idx="264">
                  <c:v>-0.32047900000000001</c:v>
                </c:pt>
                <c:pt idx="265">
                  <c:v>-0.323268</c:v>
                </c:pt>
                <c:pt idx="266">
                  <c:v>-0.32608999999999999</c:v>
                </c:pt>
                <c:pt idx="267">
                  <c:v>-0.32681900000000003</c:v>
                </c:pt>
                <c:pt idx="268">
                  <c:v>-0.32561600000000002</c:v>
                </c:pt>
                <c:pt idx="269">
                  <c:v>-0.32403100000000001</c:v>
                </c:pt>
                <c:pt idx="270">
                  <c:v>-0.32345400000000002</c:v>
                </c:pt>
                <c:pt idx="271">
                  <c:v>-0.32724500000000001</c:v>
                </c:pt>
                <c:pt idx="272">
                  <c:v>-0.32569300000000001</c:v>
                </c:pt>
                <c:pt idx="273">
                  <c:v>-0.32290099999999999</c:v>
                </c:pt>
                <c:pt idx="274">
                  <c:v>-0.322654</c:v>
                </c:pt>
                <c:pt idx="275">
                  <c:v>-0.32469500000000001</c:v>
                </c:pt>
                <c:pt idx="276">
                  <c:v>-0.327486</c:v>
                </c:pt>
                <c:pt idx="277">
                  <c:v>-0.33162199999999997</c:v>
                </c:pt>
                <c:pt idx="278">
                  <c:v>-0.334924</c:v>
                </c:pt>
                <c:pt idx="279">
                  <c:v>-0.33807999999999999</c:v>
                </c:pt>
                <c:pt idx="280">
                  <c:v>-0.34339199999999998</c:v>
                </c:pt>
                <c:pt idx="281">
                  <c:v>-0.34609899999999999</c:v>
                </c:pt>
                <c:pt idx="282">
                  <c:v>-0.34879500000000002</c:v>
                </c:pt>
                <c:pt idx="283">
                  <c:v>-0.34714600000000001</c:v>
                </c:pt>
                <c:pt idx="284">
                  <c:v>-0.34914600000000001</c:v>
                </c:pt>
                <c:pt idx="285">
                  <c:v>-0.35275299999999998</c:v>
                </c:pt>
                <c:pt idx="286">
                  <c:v>-0.35600399999999999</c:v>
                </c:pt>
                <c:pt idx="287">
                  <c:v>-0.35315099999999999</c:v>
                </c:pt>
                <c:pt idx="288">
                  <c:v>-0.35464400000000001</c:v>
                </c:pt>
                <c:pt idx="289">
                  <c:v>-0.354209</c:v>
                </c:pt>
                <c:pt idx="290">
                  <c:v>-0.35523399999999999</c:v>
                </c:pt>
                <c:pt idx="291">
                  <c:v>-0.35957800000000001</c:v>
                </c:pt>
                <c:pt idx="292">
                  <c:v>-0.36379099999999998</c:v>
                </c:pt>
                <c:pt idx="293">
                  <c:v>-0.367058</c:v>
                </c:pt>
                <c:pt idx="294">
                  <c:v>-0.36563299999999999</c:v>
                </c:pt>
                <c:pt idx="295">
                  <c:v>-0.36926599999999998</c:v>
                </c:pt>
                <c:pt idx="296">
                  <c:v>-0.37370399999999998</c:v>
                </c:pt>
                <c:pt idx="297">
                  <c:v>-0.37751099999999999</c:v>
                </c:pt>
                <c:pt idx="298">
                  <c:v>-0.38036799999999998</c:v>
                </c:pt>
                <c:pt idx="299">
                  <c:v>-0.38693100000000002</c:v>
                </c:pt>
                <c:pt idx="300">
                  <c:v>-0.38866200000000001</c:v>
                </c:pt>
                <c:pt idx="301">
                  <c:v>-0.391542</c:v>
                </c:pt>
                <c:pt idx="302">
                  <c:v>-0.39177600000000001</c:v>
                </c:pt>
                <c:pt idx="303">
                  <c:v>-0.39233699999999999</c:v>
                </c:pt>
                <c:pt idx="304">
                  <c:v>-0.39360099999999998</c:v>
                </c:pt>
                <c:pt idx="305">
                  <c:v>-0.39324399999999998</c:v>
                </c:pt>
                <c:pt idx="306">
                  <c:v>-0.39291799999999999</c:v>
                </c:pt>
                <c:pt idx="307">
                  <c:v>-0.39402799999999999</c:v>
                </c:pt>
                <c:pt idx="308">
                  <c:v>-0.39647199999999999</c:v>
                </c:pt>
                <c:pt idx="309">
                  <c:v>-0.39750000000000002</c:v>
                </c:pt>
                <c:pt idx="310">
                  <c:v>-0.39690199999999998</c:v>
                </c:pt>
                <c:pt idx="311">
                  <c:v>-0.39614700000000003</c:v>
                </c:pt>
                <c:pt idx="312">
                  <c:v>-0.39518700000000001</c:v>
                </c:pt>
                <c:pt idx="313">
                  <c:v>-0.39505099999999999</c:v>
                </c:pt>
                <c:pt idx="314">
                  <c:v>-0.39638200000000001</c:v>
                </c:pt>
                <c:pt idx="315">
                  <c:v>-0.395845</c:v>
                </c:pt>
                <c:pt idx="316">
                  <c:v>-0.39578099999999999</c:v>
                </c:pt>
                <c:pt idx="317">
                  <c:v>-0.395565</c:v>
                </c:pt>
                <c:pt idx="318">
                  <c:v>-0.396399</c:v>
                </c:pt>
                <c:pt idx="319">
                  <c:v>-0.39764699999999997</c:v>
                </c:pt>
                <c:pt idx="320">
                  <c:v>-0.39544800000000002</c:v>
                </c:pt>
                <c:pt idx="321">
                  <c:v>-0.39630199999999999</c:v>
                </c:pt>
                <c:pt idx="322">
                  <c:v>-0.39704699999999998</c:v>
                </c:pt>
                <c:pt idx="323">
                  <c:v>-0.39822200000000002</c:v>
                </c:pt>
                <c:pt idx="324">
                  <c:v>-0.39850400000000002</c:v>
                </c:pt>
                <c:pt idx="325">
                  <c:v>-0.40046500000000002</c:v>
                </c:pt>
                <c:pt idx="326">
                  <c:v>-0.40114100000000003</c:v>
                </c:pt>
                <c:pt idx="327">
                  <c:v>-0.40014699999999997</c:v>
                </c:pt>
                <c:pt idx="328">
                  <c:v>-0.40207199999999998</c:v>
                </c:pt>
                <c:pt idx="329">
                  <c:v>-0.404252</c:v>
                </c:pt>
                <c:pt idx="330">
                  <c:v>-0.40784599999999999</c:v>
                </c:pt>
                <c:pt idx="331">
                  <c:v>-0.40710299999999999</c:v>
                </c:pt>
                <c:pt idx="332">
                  <c:v>-0.408891</c:v>
                </c:pt>
                <c:pt idx="333">
                  <c:v>-0.40231</c:v>
                </c:pt>
                <c:pt idx="334">
                  <c:v>-0.40420899999999998</c:v>
                </c:pt>
                <c:pt idx="335">
                  <c:v>-0.405775</c:v>
                </c:pt>
                <c:pt idx="336">
                  <c:v>-0.40581299999999998</c:v>
                </c:pt>
                <c:pt idx="337">
                  <c:v>-0.38386199999999998</c:v>
                </c:pt>
                <c:pt idx="338">
                  <c:v>-0.368286</c:v>
                </c:pt>
                <c:pt idx="339">
                  <c:v>-0.32279999999999998</c:v>
                </c:pt>
                <c:pt idx="340">
                  <c:v>-0.32144600000000001</c:v>
                </c:pt>
                <c:pt idx="341">
                  <c:v>-0.32253999999999999</c:v>
                </c:pt>
                <c:pt idx="342">
                  <c:v>-0.32385799999999998</c:v>
                </c:pt>
                <c:pt idx="343">
                  <c:v>-0.32563700000000001</c:v>
                </c:pt>
                <c:pt idx="344">
                  <c:v>-0.32551400000000003</c:v>
                </c:pt>
                <c:pt idx="345">
                  <c:v>-0.333758</c:v>
                </c:pt>
                <c:pt idx="346">
                  <c:v>-0.33143899999999998</c:v>
                </c:pt>
                <c:pt idx="347">
                  <c:v>-0.33293200000000001</c:v>
                </c:pt>
                <c:pt idx="348">
                  <c:v>-0.33987400000000001</c:v>
                </c:pt>
                <c:pt idx="349">
                  <c:v>-0.35989599999999999</c:v>
                </c:pt>
                <c:pt idx="350">
                  <c:v>-0.39458500000000002</c:v>
                </c:pt>
                <c:pt idx="351">
                  <c:v>-0.429757</c:v>
                </c:pt>
                <c:pt idx="352">
                  <c:v>-0.431147</c:v>
                </c:pt>
                <c:pt idx="353">
                  <c:v>-0.42786400000000002</c:v>
                </c:pt>
                <c:pt idx="354">
                  <c:v>-0.42244900000000002</c:v>
                </c:pt>
                <c:pt idx="355">
                  <c:v>-0.41928799999999999</c:v>
                </c:pt>
                <c:pt idx="356">
                  <c:v>-0.41095199999999998</c:v>
                </c:pt>
                <c:pt idx="357">
                  <c:v>-0.35272100000000001</c:v>
                </c:pt>
                <c:pt idx="358">
                  <c:v>-0.33387499999999998</c:v>
                </c:pt>
                <c:pt idx="359">
                  <c:v>-0.32831100000000002</c:v>
                </c:pt>
                <c:pt idx="360">
                  <c:v>-0.32342100000000001</c:v>
                </c:pt>
                <c:pt idx="361">
                  <c:v>-0.31733699999999998</c:v>
                </c:pt>
                <c:pt idx="362">
                  <c:v>-0.31064799999999998</c:v>
                </c:pt>
                <c:pt idx="363">
                  <c:v>-0.30357200000000001</c:v>
                </c:pt>
                <c:pt idx="364">
                  <c:v>-0.30090899999999998</c:v>
                </c:pt>
                <c:pt idx="365">
                  <c:v>-0.30276500000000001</c:v>
                </c:pt>
                <c:pt idx="366">
                  <c:v>-0.30421100000000001</c:v>
                </c:pt>
                <c:pt idx="367">
                  <c:v>-0.30687399999999998</c:v>
                </c:pt>
                <c:pt idx="368">
                  <c:v>-0.32011800000000001</c:v>
                </c:pt>
                <c:pt idx="369">
                  <c:v>-0.38280700000000001</c:v>
                </c:pt>
                <c:pt idx="370">
                  <c:v>-0.38960299999999998</c:v>
                </c:pt>
                <c:pt idx="371">
                  <c:v>-0.39396599999999998</c:v>
                </c:pt>
                <c:pt idx="372">
                  <c:v>-0.394706</c:v>
                </c:pt>
                <c:pt idx="373">
                  <c:v>-0.39866099999999999</c:v>
                </c:pt>
                <c:pt idx="374">
                  <c:v>-0.40284799999999998</c:v>
                </c:pt>
                <c:pt idx="375">
                  <c:v>-0.40926800000000002</c:v>
                </c:pt>
                <c:pt idx="376">
                  <c:v>-0.41327900000000001</c:v>
                </c:pt>
                <c:pt idx="377">
                  <c:v>-0.41378900000000002</c:v>
                </c:pt>
                <c:pt idx="378">
                  <c:v>-0.41701700000000003</c:v>
                </c:pt>
                <c:pt idx="379">
                  <c:v>-0.42084300000000002</c:v>
                </c:pt>
                <c:pt idx="380">
                  <c:v>-0.41897200000000001</c:v>
                </c:pt>
                <c:pt idx="381">
                  <c:v>-0.41834500000000002</c:v>
                </c:pt>
                <c:pt idx="382">
                  <c:v>-0.42162699999999997</c:v>
                </c:pt>
                <c:pt idx="383">
                  <c:v>-0.42263800000000001</c:v>
                </c:pt>
                <c:pt idx="384">
                  <c:v>-0.42893900000000001</c:v>
                </c:pt>
                <c:pt idx="385">
                  <c:v>-0.430699</c:v>
                </c:pt>
                <c:pt idx="386">
                  <c:v>-0.434195</c:v>
                </c:pt>
                <c:pt idx="387">
                  <c:v>-0.43262800000000001</c:v>
                </c:pt>
                <c:pt idx="388">
                  <c:v>-0.433112</c:v>
                </c:pt>
                <c:pt idx="389">
                  <c:v>-0.43326300000000001</c:v>
                </c:pt>
                <c:pt idx="390">
                  <c:v>-0.43395800000000001</c:v>
                </c:pt>
                <c:pt idx="391">
                  <c:v>-0.433313</c:v>
                </c:pt>
                <c:pt idx="392">
                  <c:v>-0.43696800000000002</c:v>
                </c:pt>
                <c:pt idx="393">
                  <c:v>-0.43717400000000001</c:v>
                </c:pt>
                <c:pt idx="394">
                  <c:v>-0.43812800000000002</c:v>
                </c:pt>
                <c:pt idx="395">
                  <c:v>-0.43898399999999999</c:v>
                </c:pt>
                <c:pt idx="396">
                  <c:v>-0.44019900000000001</c:v>
                </c:pt>
                <c:pt idx="397">
                  <c:v>-0.441888</c:v>
                </c:pt>
                <c:pt idx="398">
                  <c:v>-0.44106600000000001</c:v>
                </c:pt>
                <c:pt idx="399">
                  <c:v>-0.442575</c:v>
                </c:pt>
                <c:pt idx="400">
                  <c:v>-0.44478800000000002</c:v>
                </c:pt>
                <c:pt idx="401">
                  <c:v>-0.44742799999999999</c:v>
                </c:pt>
                <c:pt idx="402">
                  <c:v>-0.44956699999999999</c:v>
                </c:pt>
                <c:pt idx="403">
                  <c:v>-0.44888499999999998</c:v>
                </c:pt>
                <c:pt idx="404">
                  <c:v>-0.452297</c:v>
                </c:pt>
                <c:pt idx="405">
                  <c:v>-0.45540599999999998</c:v>
                </c:pt>
                <c:pt idx="406">
                  <c:v>-0.45927099999999998</c:v>
                </c:pt>
                <c:pt idx="407">
                  <c:v>-0.46105800000000002</c:v>
                </c:pt>
                <c:pt idx="408">
                  <c:v>-0.46205299999999999</c:v>
                </c:pt>
                <c:pt idx="409">
                  <c:v>-0.45831100000000002</c:v>
                </c:pt>
                <c:pt idx="410">
                  <c:v>-0.459395</c:v>
                </c:pt>
                <c:pt idx="411">
                  <c:v>-0.46053899999999998</c:v>
                </c:pt>
                <c:pt idx="412">
                  <c:v>-0.45782400000000001</c:v>
                </c:pt>
                <c:pt idx="413">
                  <c:v>-0.46001799999999998</c:v>
                </c:pt>
                <c:pt idx="414">
                  <c:v>-0.45702100000000001</c:v>
                </c:pt>
                <c:pt idx="415">
                  <c:v>-0.45382</c:v>
                </c:pt>
                <c:pt idx="416">
                  <c:v>-0.44869700000000001</c:v>
                </c:pt>
                <c:pt idx="417">
                  <c:v>-0.44584000000000001</c:v>
                </c:pt>
                <c:pt idx="418">
                  <c:v>-0.44005300000000003</c:v>
                </c:pt>
                <c:pt idx="419">
                  <c:v>-0.437168</c:v>
                </c:pt>
                <c:pt idx="420">
                  <c:v>-0.43540800000000002</c:v>
                </c:pt>
                <c:pt idx="421">
                  <c:v>-0.43783699999999998</c:v>
                </c:pt>
                <c:pt idx="422">
                  <c:v>-0.43658000000000002</c:v>
                </c:pt>
                <c:pt idx="423">
                  <c:v>-0.43779000000000001</c:v>
                </c:pt>
                <c:pt idx="424">
                  <c:v>-0.43881500000000001</c:v>
                </c:pt>
                <c:pt idx="425">
                  <c:v>-0.43728600000000001</c:v>
                </c:pt>
                <c:pt idx="426">
                  <c:v>-0.43950800000000001</c:v>
                </c:pt>
                <c:pt idx="427">
                  <c:v>-0.44461099999999998</c:v>
                </c:pt>
                <c:pt idx="428">
                  <c:v>-0.451185</c:v>
                </c:pt>
                <c:pt idx="429">
                  <c:v>-0.45264100000000002</c:v>
                </c:pt>
                <c:pt idx="430">
                  <c:v>-0.45587100000000003</c:v>
                </c:pt>
                <c:pt idx="431">
                  <c:v>-0.46055000000000001</c:v>
                </c:pt>
                <c:pt idx="432">
                  <c:v>-0.46287899999999998</c:v>
                </c:pt>
                <c:pt idx="433">
                  <c:v>-0.46283299999999999</c:v>
                </c:pt>
                <c:pt idx="434">
                  <c:v>-0.464229</c:v>
                </c:pt>
                <c:pt idx="435">
                  <c:v>-0.46399600000000002</c:v>
                </c:pt>
                <c:pt idx="436">
                  <c:v>-0.46449600000000002</c:v>
                </c:pt>
                <c:pt idx="437">
                  <c:v>-0.46771000000000001</c:v>
                </c:pt>
                <c:pt idx="438">
                  <c:v>-0.47085900000000003</c:v>
                </c:pt>
                <c:pt idx="439">
                  <c:v>-0.47155999999999998</c:v>
                </c:pt>
                <c:pt idx="440">
                  <c:v>-0.472688</c:v>
                </c:pt>
                <c:pt idx="441">
                  <c:v>-0.47660999999999998</c:v>
                </c:pt>
                <c:pt idx="442">
                  <c:v>-0.480379</c:v>
                </c:pt>
                <c:pt idx="443">
                  <c:v>-0.47861999999999999</c:v>
                </c:pt>
                <c:pt idx="444">
                  <c:v>-0.48064000000000001</c:v>
                </c:pt>
                <c:pt idx="445">
                  <c:v>-0.482964</c:v>
                </c:pt>
                <c:pt idx="446">
                  <c:v>-0.48408699999999999</c:v>
                </c:pt>
                <c:pt idx="447">
                  <c:v>-0.487174</c:v>
                </c:pt>
                <c:pt idx="448">
                  <c:v>-0.488259</c:v>
                </c:pt>
                <c:pt idx="449">
                  <c:v>-0.486904</c:v>
                </c:pt>
                <c:pt idx="450">
                  <c:v>-0.48360599999999998</c:v>
                </c:pt>
                <c:pt idx="451">
                  <c:v>-0.48322500000000002</c:v>
                </c:pt>
                <c:pt idx="452">
                  <c:v>-0.48046299999999997</c:v>
                </c:pt>
                <c:pt idx="453">
                  <c:v>1.578E-3</c:v>
                </c:pt>
                <c:pt idx="454">
                  <c:v>4.3189999999999999E-3</c:v>
                </c:pt>
                <c:pt idx="455">
                  <c:v>3.869E-3</c:v>
                </c:pt>
                <c:pt idx="456">
                  <c:v>7.5389999999999997E-3</c:v>
                </c:pt>
                <c:pt idx="457">
                  <c:v>8.6090000000000003E-3</c:v>
                </c:pt>
                <c:pt idx="458">
                  <c:v>8.2439999999999996E-3</c:v>
                </c:pt>
                <c:pt idx="459">
                  <c:v>9.7450000000000002E-3</c:v>
                </c:pt>
                <c:pt idx="460">
                  <c:v>1.2004000000000001E-2</c:v>
                </c:pt>
                <c:pt idx="461">
                  <c:v>1.0547000000000001E-2</c:v>
                </c:pt>
                <c:pt idx="462">
                  <c:v>5.8820000000000001E-3</c:v>
                </c:pt>
                <c:pt idx="463">
                  <c:v>2.4989999999999999E-3</c:v>
                </c:pt>
                <c:pt idx="464">
                  <c:v>-5.0699999999999996E-4</c:v>
                </c:pt>
                <c:pt idx="465">
                  <c:v>-3.4619999999999998E-3</c:v>
                </c:pt>
                <c:pt idx="466">
                  <c:v>-4.679E-3</c:v>
                </c:pt>
                <c:pt idx="467">
                  <c:v>-7.6150000000000002E-3</c:v>
                </c:pt>
                <c:pt idx="468">
                  <c:v>-1.0418999999999999E-2</c:v>
                </c:pt>
                <c:pt idx="469">
                  <c:v>-1.2879E-2</c:v>
                </c:pt>
                <c:pt idx="470">
                  <c:v>-1.0191E-2</c:v>
                </c:pt>
                <c:pt idx="471">
                  <c:v>-1.3232000000000001E-2</c:v>
                </c:pt>
                <c:pt idx="472">
                  <c:v>-1.5838999999999999E-2</c:v>
                </c:pt>
                <c:pt idx="473">
                  <c:v>-1.7604999999999999E-2</c:v>
                </c:pt>
                <c:pt idx="474">
                  <c:v>-1.5242E-2</c:v>
                </c:pt>
                <c:pt idx="475">
                  <c:v>-1.4409E-2</c:v>
                </c:pt>
                <c:pt idx="476">
                  <c:v>-1.146E-2</c:v>
                </c:pt>
                <c:pt idx="477">
                  <c:v>-1.0019999999999999E-2</c:v>
                </c:pt>
                <c:pt idx="478">
                  <c:v>-8.6199999999999992E-3</c:v>
                </c:pt>
                <c:pt idx="479">
                  <c:v>-6.1469999999999997E-3</c:v>
                </c:pt>
                <c:pt idx="480">
                  <c:v>-6.3819999999999997E-3</c:v>
                </c:pt>
                <c:pt idx="481">
                  <c:v>-7.9850000000000008E-3</c:v>
                </c:pt>
                <c:pt idx="482">
                  <c:v>-1.1729E-2</c:v>
                </c:pt>
                <c:pt idx="483">
                  <c:v>-9.6349999999999995E-3</c:v>
                </c:pt>
                <c:pt idx="484">
                  <c:v>-8.9079999999999993E-3</c:v>
                </c:pt>
                <c:pt idx="485">
                  <c:v>-9.2800000000000001E-3</c:v>
                </c:pt>
                <c:pt idx="486">
                  <c:v>-8.9770000000000006E-3</c:v>
                </c:pt>
                <c:pt idx="487">
                  <c:v>-8.6569999999999998E-3</c:v>
                </c:pt>
                <c:pt idx="488">
                  <c:v>-8.4639999999999993E-3</c:v>
                </c:pt>
                <c:pt idx="489">
                  <c:v>-8.7580000000000002E-3</c:v>
                </c:pt>
                <c:pt idx="490">
                  <c:v>-1.1398999999999999E-2</c:v>
                </c:pt>
                <c:pt idx="491">
                  <c:v>-1.3757E-2</c:v>
                </c:pt>
                <c:pt idx="492">
                  <c:v>-1.2907999999999999E-2</c:v>
                </c:pt>
                <c:pt idx="493">
                  <c:v>-1.3958E-2</c:v>
                </c:pt>
                <c:pt idx="494">
                  <c:v>-1.5639E-2</c:v>
                </c:pt>
                <c:pt idx="495">
                  <c:v>-1.6899000000000001E-2</c:v>
                </c:pt>
                <c:pt idx="496">
                  <c:v>-1.8655999999999999E-2</c:v>
                </c:pt>
                <c:pt idx="497">
                  <c:v>-1.6046999999999999E-2</c:v>
                </c:pt>
                <c:pt idx="498">
                  <c:v>-1.5855999999999999E-2</c:v>
                </c:pt>
                <c:pt idx="499">
                  <c:v>-1.8117000000000001E-2</c:v>
                </c:pt>
                <c:pt idx="500">
                  <c:v>-2.0271000000000001E-2</c:v>
                </c:pt>
                <c:pt idx="501">
                  <c:v>-2.0566000000000001E-2</c:v>
                </c:pt>
                <c:pt idx="502">
                  <c:v>-2.0294E-2</c:v>
                </c:pt>
                <c:pt idx="503">
                  <c:v>-2.0337999999999998E-2</c:v>
                </c:pt>
                <c:pt idx="504">
                  <c:v>-2.1457E-2</c:v>
                </c:pt>
                <c:pt idx="505">
                  <c:v>-2.0183E-2</c:v>
                </c:pt>
                <c:pt idx="506">
                  <c:v>-1.5775000000000001E-2</c:v>
                </c:pt>
                <c:pt idx="507">
                  <c:v>-1.5585999999999999E-2</c:v>
                </c:pt>
                <c:pt idx="508">
                  <c:v>-1.7634E-2</c:v>
                </c:pt>
                <c:pt idx="509">
                  <c:v>-1.9945000000000001E-2</c:v>
                </c:pt>
                <c:pt idx="510">
                  <c:v>-2.1817E-2</c:v>
                </c:pt>
                <c:pt idx="511">
                  <c:v>-1.8884999999999999E-2</c:v>
                </c:pt>
                <c:pt idx="512">
                  <c:v>-2.0857000000000001E-2</c:v>
                </c:pt>
                <c:pt idx="513">
                  <c:v>-2.2891000000000002E-2</c:v>
                </c:pt>
                <c:pt idx="514">
                  <c:v>-2.4334000000000001E-2</c:v>
                </c:pt>
                <c:pt idx="515">
                  <c:v>-2.5687999999999999E-2</c:v>
                </c:pt>
                <c:pt idx="516">
                  <c:v>-2.7331000000000001E-2</c:v>
                </c:pt>
                <c:pt idx="517">
                  <c:v>-2.5967E-2</c:v>
                </c:pt>
                <c:pt idx="518">
                  <c:v>-2.5940999999999999E-2</c:v>
                </c:pt>
                <c:pt idx="519">
                  <c:v>-2.6785E-2</c:v>
                </c:pt>
                <c:pt idx="520">
                  <c:v>-2.3646E-2</c:v>
                </c:pt>
                <c:pt idx="521">
                  <c:v>-2.2391000000000001E-2</c:v>
                </c:pt>
                <c:pt idx="522">
                  <c:v>-1.9564000000000002E-2</c:v>
                </c:pt>
                <c:pt idx="523">
                  <c:v>-2.0133999999999999E-2</c:v>
                </c:pt>
                <c:pt idx="524">
                  <c:v>-1.4945999999999999E-2</c:v>
                </c:pt>
                <c:pt idx="525">
                  <c:v>-1.0260999999999999E-2</c:v>
                </c:pt>
                <c:pt idx="526">
                  <c:v>-8.1939999999999999E-3</c:v>
                </c:pt>
                <c:pt idx="527">
                  <c:v>-5.9919999999999999E-3</c:v>
                </c:pt>
                <c:pt idx="528">
                  <c:v>-1.7279999999999999E-3</c:v>
                </c:pt>
                <c:pt idx="529">
                  <c:v>-2.4199999999999998E-3</c:v>
                </c:pt>
                <c:pt idx="530">
                  <c:v>-6.5899999999999997E-4</c:v>
                </c:pt>
                <c:pt idx="531">
                  <c:v>-7.5900000000000002E-4</c:v>
                </c:pt>
                <c:pt idx="532">
                  <c:v>-4.6080000000000001E-3</c:v>
                </c:pt>
                <c:pt idx="533">
                  <c:v>-2.0839999999999999E-3</c:v>
                </c:pt>
                <c:pt idx="534">
                  <c:v>-3.9719999999999998E-3</c:v>
                </c:pt>
                <c:pt idx="535">
                  <c:v>-3.4840000000000001E-3</c:v>
                </c:pt>
                <c:pt idx="536">
                  <c:v>-7.5770000000000004E-3</c:v>
                </c:pt>
                <c:pt idx="537">
                  <c:v>-8.6350000000000003E-3</c:v>
                </c:pt>
                <c:pt idx="538">
                  <c:v>-8.5210000000000008E-3</c:v>
                </c:pt>
                <c:pt idx="539">
                  <c:v>-1.0827E-2</c:v>
                </c:pt>
                <c:pt idx="540">
                  <c:v>-1.3394E-2</c:v>
                </c:pt>
                <c:pt idx="541">
                  <c:v>-1.1648E-2</c:v>
                </c:pt>
                <c:pt idx="542">
                  <c:v>-1.9696000000000002E-2</c:v>
                </c:pt>
                <c:pt idx="543">
                  <c:v>-1.9314000000000001E-2</c:v>
                </c:pt>
                <c:pt idx="544">
                  <c:v>-1.8605E-2</c:v>
                </c:pt>
                <c:pt idx="545">
                  <c:v>-2.1496000000000001E-2</c:v>
                </c:pt>
                <c:pt idx="546">
                  <c:v>-2.2866999999999998E-2</c:v>
                </c:pt>
                <c:pt idx="547">
                  <c:v>-2.3859000000000002E-2</c:v>
                </c:pt>
                <c:pt idx="548">
                  <c:v>-2.2762999999999999E-2</c:v>
                </c:pt>
                <c:pt idx="549">
                  <c:v>-2.3415999999999999E-2</c:v>
                </c:pt>
                <c:pt idx="550">
                  <c:v>-2.1770999999999999E-2</c:v>
                </c:pt>
                <c:pt idx="551">
                  <c:v>-2.4157000000000001E-2</c:v>
                </c:pt>
                <c:pt idx="552">
                  <c:v>-2.2370000000000001E-2</c:v>
                </c:pt>
                <c:pt idx="553">
                  <c:v>-2.1499000000000001E-2</c:v>
                </c:pt>
                <c:pt idx="554">
                  <c:v>-1.9494999999999998E-2</c:v>
                </c:pt>
                <c:pt idx="555">
                  <c:v>-1.9741999999999999E-2</c:v>
                </c:pt>
                <c:pt idx="556">
                  <c:v>-1.8664E-2</c:v>
                </c:pt>
                <c:pt idx="557">
                  <c:v>-2.3455E-2</c:v>
                </c:pt>
                <c:pt idx="558">
                  <c:v>-2.1690000000000001E-2</c:v>
                </c:pt>
                <c:pt idx="559">
                  <c:v>-2.2249000000000001E-2</c:v>
                </c:pt>
                <c:pt idx="560">
                  <c:v>-2.3626999999999999E-2</c:v>
                </c:pt>
                <c:pt idx="561">
                  <c:v>-2.6858E-2</c:v>
                </c:pt>
                <c:pt idx="562">
                  <c:v>-2.8421999999999999E-2</c:v>
                </c:pt>
                <c:pt idx="563">
                  <c:v>-2.9499999999999998E-2</c:v>
                </c:pt>
                <c:pt idx="564">
                  <c:v>-3.3674999999999997E-2</c:v>
                </c:pt>
                <c:pt idx="565">
                  <c:v>-3.6048999999999998E-2</c:v>
                </c:pt>
                <c:pt idx="566">
                  <c:v>-3.7943999999999999E-2</c:v>
                </c:pt>
                <c:pt idx="567">
                  <c:v>-4.045E-2</c:v>
                </c:pt>
                <c:pt idx="568">
                  <c:v>-4.0912999999999998E-2</c:v>
                </c:pt>
                <c:pt idx="569">
                  <c:v>-3.8452E-2</c:v>
                </c:pt>
                <c:pt idx="570">
                  <c:v>-3.9357999999999997E-2</c:v>
                </c:pt>
                <c:pt idx="571">
                  <c:v>-4.0930000000000001E-2</c:v>
                </c:pt>
                <c:pt idx="572">
                  <c:v>-4.1279000000000003E-2</c:v>
                </c:pt>
                <c:pt idx="573">
                  <c:v>-4.0994000000000003E-2</c:v>
                </c:pt>
                <c:pt idx="574">
                  <c:v>-3.9856999999999997E-2</c:v>
                </c:pt>
                <c:pt idx="575">
                  <c:v>-3.8202E-2</c:v>
                </c:pt>
                <c:pt idx="576">
                  <c:v>-3.8774999999999997E-2</c:v>
                </c:pt>
                <c:pt idx="577">
                  <c:v>-4.0985000000000001E-2</c:v>
                </c:pt>
                <c:pt idx="578">
                  <c:v>-3.8662000000000002E-2</c:v>
                </c:pt>
                <c:pt idx="579">
                  <c:v>-3.8459E-2</c:v>
                </c:pt>
                <c:pt idx="580">
                  <c:v>-4.0705999999999999E-2</c:v>
                </c:pt>
                <c:pt idx="581">
                  <c:v>-3.9849999999999997E-2</c:v>
                </c:pt>
                <c:pt idx="582">
                  <c:v>-3.1916E-2</c:v>
                </c:pt>
                <c:pt idx="583">
                  <c:v>-3.0790999999999999E-2</c:v>
                </c:pt>
                <c:pt idx="584">
                  <c:v>-2.9502E-2</c:v>
                </c:pt>
                <c:pt idx="585">
                  <c:v>-2.7857E-2</c:v>
                </c:pt>
                <c:pt idx="586">
                  <c:v>-2.9840999999999999E-2</c:v>
                </c:pt>
                <c:pt idx="587">
                  <c:v>-3.0758000000000001E-2</c:v>
                </c:pt>
                <c:pt idx="588">
                  <c:v>-2.8589E-2</c:v>
                </c:pt>
                <c:pt idx="589">
                  <c:v>-2.8162E-2</c:v>
                </c:pt>
                <c:pt idx="590">
                  <c:v>-2.9378000000000001E-2</c:v>
                </c:pt>
                <c:pt idx="591">
                  <c:v>-2.9631999999999999E-2</c:v>
                </c:pt>
                <c:pt idx="592">
                  <c:v>-2.8018000000000001E-2</c:v>
                </c:pt>
                <c:pt idx="593">
                  <c:v>-3.1576E-2</c:v>
                </c:pt>
                <c:pt idx="594">
                  <c:v>-3.7929999999999998E-2</c:v>
                </c:pt>
                <c:pt idx="595">
                  <c:v>-3.8693999999999999E-2</c:v>
                </c:pt>
                <c:pt idx="596">
                  <c:v>-4.0675000000000003E-2</c:v>
                </c:pt>
                <c:pt idx="597">
                  <c:v>-4.1708000000000002E-2</c:v>
                </c:pt>
                <c:pt idx="598">
                  <c:v>-4.2998000000000001E-2</c:v>
                </c:pt>
                <c:pt idx="599">
                  <c:v>-4.0903000000000002E-2</c:v>
                </c:pt>
                <c:pt idx="600">
                  <c:v>-3.9201E-2</c:v>
                </c:pt>
                <c:pt idx="601">
                  <c:v>-3.8803999999999998E-2</c:v>
                </c:pt>
                <c:pt idx="602">
                  <c:v>-3.9495000000000002E-2</c:v>
                </c:pt>
                <c:pt idx="603">
                  <c:v>-3.9153E-2</c:v>
                </c:pt>
                <c:pt idx="604">
                  <c:v>-4.1714000000000001E-2</c:v>
                </c:pt>
                <c:pt idx="605">
                  <c:v>-4.3035999999999998E-2</c:v>
                </c:pt>
                <c:pt idx="606">
                  <c:v>-4.3492000000000003E-2</c:v>
                </c:pt>
                <c:pt idx="607">
                  <c:v>-4.5229999999999999E-2</c:v>
                </c:pt>
                <c:pt idx="608">
                  <c:v>-4.7016000000000002E-2</c:v>
                </c:pt>
                <c:pt idx="609">
                  <c:v>-4.8410000000000002E-2</c:v>
                </c:pt>
                <c:pt idx="610">
                  <c:v>-4.8181000000000002E-2</c:v>
                </c:pt>
                <c:pt idx="611">
                  <c:v>-5.0781E-2</c:v>
                </c:pt>
                <c:pt idx="612">
                  <c:v>-5.1845000000000002E-2</c:v>
                </c:pt>
                <c:pt idx="613">
                  <c:v>-5.1834999999999999E-2</c:v>
                </c:pt>
                <c:pt idx="614">
                  <c:v>-5.3407999999999997E-2</c:v>
                </c:pt>
                <c:pt idx="615">
                  <c:v>-5.5493000000000001E-2</c:v>
                </c:pt>
                <c:pt idx="616">
                  <c:v>-5.2592E-2</c:v>
                </c:pt>
                <c:pt idx="617">
                  <c:v>-5.3088000000000003E-2</c:v>
                </c:pt>
                <c:pt idx="618">
                  <c:v>-5.2720000000000003E-2</c:v>
                </c:pt>
                <c:pt idx="619">
                  <c:v>-5.1735999999999997E-2</c:v>
                </c:pt>
                <c:pt idx="620">
                  <c:v>-5.0959999999999998E-2</c:v>
                </c:pt>
                <c:pt idx="621">
                  <c:v>-4.8917000000000002E-2</c:v>
                </c:pt>
                <c:pt idx="622">
                  <c:v>-5.2106E-2</c:v>
                </c:pt>
                <c:pt idx="623">
                  <c:v>-5.4809999999999998E-2</c:v>
                </c:pt>
                <c:pt idx="624">
                  <c:v>-5.6124E-2</c:v>
                </c:pt>
                <c:pt idx="625">
                  <c:v>-5.5268999999999999E-2</c:v>
                </c:pt>
                <c:pt idx="626">
                  <c:v>-5.4178999999999998E-2</c:v>
                </c:pt>
                <c:pt idx="627">
                  <c:v>-5.5447000000000003E-2</c:v>
                </c:pt>
                <c:pt idx="628">
                  <c:v>-5.6870999999999998E-2</c:v>
                </c:pt>
                <c:pt idx="629">
                  <c:v>-5.3612E-2</c:v>
                </c:pt>
                <c:pt idx="630">
                  <c:v>-5.4142000000000003E-2</c:v>
                </c:pt>
                <c:pt idx="631">
                  <c:v>-5.1584999999999999E-2</c:v>
                </c:pt>
                <c:pt idx="632">
                  <c:v>-4.9112999999999997E-2</c:v>
                </c:pt>
                <c:pt idx="633">
                  <c:v>-4.5552000000000002E-2</c:v>
                </c:pt>
                <c:pt idx="634">
                  <c:v>-4.2736999999999997E-2</c:v>
                </c:pt>
                <c:pt idx="635">
                  <c:v>-3.7131999999999998E-2</c:v>
                </c:pt>
                <c:pt idx="636">
                  <c:v>-3.0748999999999999E-2</c:v>
                </c:pt>
                <c:pt idx="637">
                  <c:v>-3.0013999999999999E-2</c:v>
                </c:pt>
                <c:pt idx="638">
                  <c:v>-2.9689E-2</c:v>
                </c:pt>
                <c:pt idx="639">
                  <c:v>-2.6293E-2</c:v>
                </c:pt>
                <c:pt idx="640">
                  <c:v>-2.6155999999999999E-2</c:v>
                </c:pt>
                <c:pt idx="641">
                  <c:v>-2.8185000000000002E-2</c:v>
                </c:pt>
                <c:pt idx="642">
                  <c:v>-2.7699000000000001E-2</c:v>
                </c:pt>
                <c:pt idx="643">
                  <c:v>-2.8653000000000001E-2</c:v>
                </c:pt>
                <c:pt idx="644">
                  <c:v>-3.5014999999999998E-2</c:v>
                </c:pt>
                <c:pt idx="645">
                  <c:v>-3.9246999999999997E-2</c:v>
                </c:pt>
                <c:pt idx="646">
                  <c:v>-4.2257999999999997E-2</c:v>
                </c:pt>
                <c:pt idx="647">
                  <c:v>-4.5827E-2</c:v>
                </c:pt>
                <c:pt idx="648">
                  <c:v>-5.1293999999999999E-2</c:v>
                </c:pt>
                <c:pt idx="649">
                  <c:v>-5.2646999999999999E-2</c:v>
                </c:pt>
                <c:pt idx="650">
                  <c:v>-5.4216E-2</c:v>
                </c:pt>
                <c:pt idx="651">
                  <c:v>-5.5996999999999998E-2</c:v>
                </c:pt>
                <c:pt idx="652">
                  <c:v>-5.6904000000000003E-2</c:v>
                </c:pt>
                <c:pt idx="653">
                  <c:v>-5.5829999999999998E-2</c:v>
                </c:pt>
                <c:pt idx="654">
                  <c:v>-5.7242000000000001E-2</c:v>
                </c:pt>
                <c:pt idx="655">
                  <c:v>-5.7692E-2</c:v>
                </c:pt>
                <c:pt idx="656">
                  <c:v>-5.6904000000000003E-2</c:v>
                </c:pt>
                <c:pt idx="657">
                  <c:v>-5.6708000000000001E-2</c:v>
                </c:pt>
                <c:pt idx="658">
                  <c:v>-5.6321999999999997E-2</c:v>
                </c:pt>
                <c:pt idx="659">
                  <c:v>-5.6774999999999999E-2</c:v>
                </c:pt>
                <c:pt idx="660">
                  <c:v>-5.7215000000000002E-2</c:v>
                </c:pt>
                <c:pt idx="661">
                  <c:v>-5.8618000000000003E-2</c:v>
                </c:pt>
                <c:pt idx="662">
                  <c:v>-5.8804000000000002E-2</c:v>
                </c:pt>
                <c:pt idx="663">
                  <c:v>-5.7986999999999997E-2</c:v>
                </c:pt>
                <c:pt idx="664">
                  <c:v>-5.8499000000000002E-2</c:v>
                </c:pt>
                <c:pt idx="665">
                  <c:v>-6.4454999999999998E-2</c:v>
                </c:pt>
                <c:pt idx="666">
                  <c:v>-6.2135999999999997E-2</c:v>
                </c:pt>
                <c:pt idx="667">
                  <c:v>-6.2672000000000005E-2</c:v>
                </c:pt>
                <c:pt idx="668">
                  <c:v>-6.3249E-2</c:v>
                </c:pt>
                <c:pt idx="669">
                  <c:v>-6.2355000000000001E-2</c:v>
                </c:pt>
                <c:pt idx="670">
                  <c:v>-6.1699999999999998E-2</c:v>
                </c:pt>
                <c:pt idx="671">
                  <c:v>-6.2435999999999998E-2</c:v>
                </c:pt>
                <c:pt idx="672">
                  <c:v>-5.9693000000000003E-2</c:v>
                </c:pt>
                <c:pt idx="673">
                  <c:v>-5.8688999999999998E-2</c:v>
                </c:pt>
                <c:pt idx="674">
                  <c:v>-5.9020999999999997E-2</c:v>
                </c:pt>
                <c:pt idx="675">
                  <c:v>-5.9969000000000001E-2</c:v>
                </c:pt>
                <c:pt idx="676">
                  <c:v>-5.8606999999999999E-2</c:v>
                </c:pt>
                <c:pt idx="677">
                  <c:v>-4.4252E-2</c:v>
                </c:pt>
                <c:pt idx="678">
                  <c:v>-4.4083999999999998E-2</c:v>
                </c:pt>
                <c:pt idx="679">
                  <c:v>-4.3612999999999999E-2</c:v>
                </c:pt>
                <c:pt idx="680">
                  <c:v>-3.9849000000000002E-2</c:v>
                </c:pt>
                <c:pt idx="681">
                  <c:v>-3.9058000000000002E-2</c:v>
                </c:pt>
                <c:pt idx="682">
                  <c:v>-3.7220999999999997E-2</c:v>
                </c:pt>
                <c:pt idx="683">
                  <c:v>-3.6101000000000001E-2</c:v>
                </c:pt>
                <c:pt idx="684">
                  <c:v>-3.712E-2</c:v>
                </c:pt>
                <c:pt idx="685">
                  <c:v>-3.6004000000000001E-2</c:v>
                </c:pt>
                <c:pt idx="686">
                  <c:v>-3.4174000000000003E-2</c:v>
                </c:pt>
                <c:pt idx="687">
                  <c:v>-3.5924999999999999E-2</c:v>
                </c:pt>
                <c:pt idx="688">
                  <c:v>-3.8373999999999998E-2</c:v>
                </c:pt>
                <c:pt idx="689">
                  <c:v>-5.1445999999999999E-2</c:v>
                </c:pt>
                <c:pt idx="690">
                  <c:v>-5.1513000000000003E-2</c:v>
                </c:pt>
                <c:pt idx="691">
                  <c:v>-5.1396999999999998E-2</c:v>
                </c:pt>
                <c:pt idx="692">
                  <c:v>-5.3283999999999998E-2</c:v>
                </c:pt>
                <c:pt idx="693">
                  <c:v>-5.3796999999999998E-2</c:v>
                </c:pt>
                <c:pt idx="694">
                  <c:v>-5.5051999999999997E-2</c:v>
                </c:pt>
                <c:pt idx="695">
                  <c:v>-5.8632999999999998E-2</c:v>
                </c:pt>
                <c:pt idx="696">
                  <c:v>-6.1211000000000002E-2</c:v>
                </c:pt>
                <c:pt idx="697">
                  <c:v>-6.1981000000000001E-2</c:v>
                </c:pt>
                <c:pt idx="698">
                  <c:v>-6.3399999999999998E-2</c:v>
                </c:pt>
                <c:pt idx="699">
                  <c:v>-6.2368E-2</c:v>
                </c:pt>
                <c:pt idx="700">
                  <c:v>-6.1719000000000003E-2</c:v>
                </c:pt>
                <c:pt idx="701">
                  <c:v>-6.3433000000000003E-2</c:v>
                </c:pt>
                <c:pt idx="702">
                  <c:v>-6.4413999999999999E-2</c:v>
                </c:pt>
                <c:pt idx="703">
                  <c:v>-6.4694000000000002E-2</c:v>
                </c:pt>
                <c:pt idx="704">
                  <c:v>-6.5878999999999993E-2</c:v>
                </c:pt>
                <c:pt idx="705">
                  <c:v>-6.6313999999999998E-2</c:v>
                </c:pt>
                <c:pt idx="706">
                  <c:v>-6.6020999999999996E-2</c:v>
                </c:pt>
                <c:pt idx="707">
                  <c:v>-6.3452999999999996E-2</c:v>
                </c:pt>
                <c:pt idx="708">
                  <c:v>-6.0693999999999998E-2</c:v>
                </c:pt>
                <c:pt idx="709">
                  <c:v>-5.9789000000000002E-2</c:v>
                </c:pt>
                <c:pt idx="710">
                  <c:v>-6.0135000000000001E-2</c:v>
                </c:pt>
                <c:pt idx="711">
                  <c:v>-6.1726999999999997E-2</c:v>
                </c:pt>
                <c:pt idx="712">
                  <c:v>-6.0770999999999999E-2</c:v>
                </c:pt>
                <c:pt idx="713">
                  <c:v>-5.8892E-2</c:v>
                </c:pt>
                <c:pt idx="714">
                  <c:v>-5.8973999999999999E-2</c:v>
                </c:pt>
                <c:pt idx="715">
                  <c:v>-5.8285000000000003E-2</c:v>
                </c:pt>
                <c:pt idx="716">
                  <c:v>-5.8319999999999997E-2</c:v>
                </c:pt>
                <c:pt idx="717">
                  <c:v>-5.8809E-2</c:v>
                </c:pt>
                <c:pt idx="718">
                  <c:v>-5.8016999999999999E-2</c:v>
                </c:pt>
                <c:pt idx="719">
                  <c:v>-5.4847E-2</c:v>
                </c:pt>
                <c:pt idx="720">
                  <c:v>-5.5999E-2</c:v>
                </c:pt>
                <c:pt idx="721">
                  <c:v>-5.7112000000000003E-2</c:v>
                </c:pt>
                <c:pt idx="722">
                  <c:v>-5.6418999999999997E-2</c:v>
                </c:pt>
                <c:pt idx="723">
                  <c:v>-5.8338000000000001E-2</c:v>
                </c:pt>
                <c:pt idx="724">
                  <c:v>-5.9292999999999998E-2</c:v>
                </c:pt>
                <c:pt idx="725">
                  <c:v>-6.2331999999999999E-2</c:v>
                </c:pt>
                <c:pt idx="726">
                  <c:v>-6.2906000000000004E-2</c:v>
                </c:pt>
                <c:pt idx="727">
                  <c:v>-6.1636000000000003E-2</c:v>
                </c:pt>
                <c:pt idx="728">
                  <c:v>-6.2839000000000006E-2</c:v>
                </c:pt>
                <c:pt idx="729">
                  <c:v>-6.0483000000000002E-2</c:v>
                </c:pt>
                <c:pt idx="730">
                  <c:v>-6.1901999999999999E-2</c:v>
                </c:pt>
                <c:pt idx="731">
                  <c:v>-6.2684000000000004E-2</c:v>
                </c:pt>
                <c:pt idx="732">
                  <c:v>-6.2725000000000003E-2</c:v>
                </c:pt>
                <c:pt idx="733">
                  <c:v>-6.3926999999999998E-2</c:v>
                </c:pt>
                <c:pt idx="734">
                  <c:v>-6.3743999999999995E-2</c:v>
                </c:pt>
                <c:pt idx="735">
                  <c:v>-6.0519000000000003E-2</c:v>
                </c:pt>
                <c:pt idx="736">
                  <c:v>-5.5975999999999998E-2</c:v>
                </c:pt>
                <c:pt idx="737">
                  <c:v>-5.2659999999999998E-2</c:v>
                </c:pt>
                <c:pt idx="738">
                  <c:v>-5.0306999999999998E-2</c:v>
                </c:pt>
                <c:pt idx="739">
                  <c:v>-4.9915000000000001E-2</c:v>
                </c:pt>
                <c:pt idx="740">
                  <c:v>-4.5344000000000002E-2</c:v>
                </c:pt>
                <c:pt idx="741">
                  <c:v>-4.5781000000000002E-2</c:v>
                </c:pt>
                <c:pt idx="742">
                  <c:v>-4.6460000000000001E-2</c:v>
                </c:pt>
                <c:pt idx="743">
                  <c:v>-4.4988E-2</c:v>
                </c:pt>
                <c:pt idx="744">
                  <c:v>-4.6974000000000002E-2</c:v>
                </c:pt>
                <c:pt idx="745">
                  <c:v>-4.5915999999999998E-2</c:v>
                </c:pt>
                <c:pt idx="746">
                  <c:v>-4.6119E-2</c:v>
                </c:pt>
                <c:pt idx="747">
                  <c:v>-4.7072000000000003E-2</c:v>
                </c:pt>
                <c:pt idx="748">
                  <c:v>-4.9840000000000002E-2</c:v>
                </c:pt>
                <c:pt idx="749">
                  <c:v>-5.1094000000000001E-2</c:v>
                </c:pt>
                <c:pt idx="750">
                  <c:v>-5.0952999999999998E-2</c:v>
                </c:pt>
                <c:pt idx="751">
                  <c:v>-5.1496E-2</c:v>
                </c:pt>
                <c:pt idx="752">
                  <c:v>-5.2350000000000001E-2</c:v>
                </c:pt>
                <c:pt idx="753">
                  <c:v>-5.5189000000000002E-2</c:v>
                </c:pt>
                <c:pt idx="754">
                  <c:v>-5.6605999999999997E-2</c:v>
                </c:pt>
                <c:pt idx="755">
                  <c:v>-5.9846999999999997E-2</c:v>
                </c:pt>
                <c:pt idx="756">
                  <c:v>-5.9776999999999997E-2</c:v>
                </c:pt>
                <c:pt idx="757">
                  <c:v>-5.7572999999999999E-2</c:v>
                </c:pt>
                <c:pt idx="758">
                  <c:v>-5.8812999999999997E-2</c:v>
                </c:pt>
                <c:pt idx="759">
                  <c:v>-6.0194999999999999E-2</c:v>
                </c:pt>
                <c:pt idx="760">
                  <c:v>-6.1071E-2</c:v>
                </c:pt>
                <c:pt idx="761">
                  <c:v>-6.293E-2</c:v>
                </c:pt>
                <c:pt idx="762">
                  <c:v>-6.5633999999999998E-2</c:v>
                </c:pt>
                <c:pt idx="763">
                  <c:v>-6.7086999999999994E-2</c:v>
                </c:pt>
                <c:pt idx="764">
                  <c:v>-6.7622000000000002E-2</c:v>
                </c:pt>
                <c:pt idx="765">
                  <c:v>-6.9043999999999994E-2</c:v>
                </c:pt>
                <c:pt idx="766">
                  <c:v>-6.8624000000000004E-2</c:v>
                </c:pt>
                <c:pt idx="767">
                  <c:v>-6.9930000000000006E-2</c:v>
                </c:pt>
                <c:pt idx="768">
                  <c:v>-6.7985000000000004E-2</c:v>
                </c:pt>
                <c:pt idx="769">
                  <c:v>-7.0836999999999997E-2</c:v>
                </c:pt>
                <c:pt idx="770">
                  <c:v>-6.9289000000000003E-2</c:v>
                </c:pt>
                <c:pt idx="771">
                  <c:v>-6.8156999999999995E-2</c:v>
                </c:pt>
                <c:pt idx="772">
                  <c:v>-6.6929000000000002E-2</c:v>
                </c:pt>
                <c:pt idx="773">
                  <c:v>-6.9066000000000002E-2</c:v>
                </c:pt>
                <c:pt idx="774">
                  <c:v>-7.0596000000000006E-2</c:v>
                </c:pt>
                <c:pt idx="775">
                  <c:v>-7.1749999999999994E-2</c:v>
                </c:pt>
                <c:pt idx="776">
                  <c:v>-7.2342000000000004E-2</c:v>
                </c:pt>
                <c:pt idx="777">
                  <c:v>-7.1609000000000006E-2</c:v>
                </c:pt>
                <c:pt idx="778">
                  <c:v>-6.8890000000000007E-2</c:v>
                </c:pt>
                <c:pt idx="779">
                  <c:v>-6.5741999999999995E-2</c:v>
                </c:pt>
                <c:pt idx="780">
                  <c:v>-6.8334000000000006E-2</c:v>
                </c:pt>
                <c:pt idx="781">
                  <c:v>-6.7261000000000001E-2</c:v>
                </c:pt>
                <c:pt idx="782">
                  <c:v>-6.7691000000000001E-2</c:v>
                </c:pt>
                <c:pt idx="783">
                  <c:v>-6.9286E-2</c:v>
                </c:pt>
                <c:pt idx="784">
                  <c:v>-7.0042999999999994E-2</c:v>
                </c:pt>
                <c:pt idx="785">
                  <c:v>-6.7361000000000004E-2</c:v>
                </c:pt>
                <c:pt idx="786">
                  <c:v>-6.6809999999999994E-2</c:v>
                </c:pt>
                <c:pt idx="787">
                  <c:v>-6.4755999999999994E-2</c:v>
                </c:pt>
                <c:pt idx="788">
                  <c:v>-6.7680000000000004E-2</c:v>
                </c:pt>
                <c:pt idx="789">
                  <c:v>-6.7553000000000002E-2</c:v>
                </c:pt>
                <c:pt idx="790">
                  <c:v>-7.2019E-2</c:v>
                </c:pt>
                <c:pt idx="791">
                  <c:v>-7.2192000000000006E-2</c:v>
                </c:pt>
                <c:pt idx="792">
                  <c:v>-7.1978E-2</c:v>
                </c:pt>
                <c:pt idx="793">
                  <c:v>-7.0955000000000004E-2</c:v>
                </c:pt>
                <c:pt idx="794">
                  <c:v>-7.1538000000000004E-2</c:v>
                </c:pt>
                <c:pt idx="795">
                  <c:v>-7.1609999999999993E-2</c:v>
                </c:pt>
                <c:pt idx="796">
                  <c:v>-6.9664000000000004E-2</c:v>
                </c:pt>
                <c:pt idx="797">
                  <c:v>-7.3676000000000005E-2</c:v>
                </c:pt>
                <c:pt idx="798">
                  <c:v>-7.4161000000000005E-2</c:v>
                </c:pt>
                <c:pt idx="799">
                  <c:v>-7.3651999999999995E-2</c:v>
                </c:pt>
                <c:pt idx="800">
                  <c:v>-7.1275000000000005E-2</c:v>
                </c:pt>
                <c:pt idx="801">
                  <c:v>-7.0586999999999997E-2</c:v>
                </c:pt>
                <c:pt idx="802">
                  <c:v>-6.8903000000000006E-2</c:v>
                </c:pt>
                <c:pt idx="803">
                  <c:v>-6.9481000000000001E-2</c:v>
                </c:pt>
                <c:pt idx="804">
                  <c:v>-6.8906999999999996E-2</c:v>
                </c:pt>
                <c:pt idx="805">
                  <c:v>-7.0613999999999996E-2</c:v>
                </c:pt>
                <c:pt idx="806">
                  <c:v>-6.8573999999999996E-2</c:v>
                </c:pt>
                <c:pt idx="807">
                  <c:v>-6.7644999999999997E-2</c:v>
                </c:pt>
                <c:pt idx="808">
                  <c:v>-6.9807999999999995E-2</c:v>
                </c:pt>
                <c:pt idx="809">
                  <c:v>-6.9135000000000002E-2</c:v>
                </c:pt>
                <c:pt idx="810">
                  <c:v>-6.6933000000000006E-2</c:v>
                </c:pt>
                <c:pt idx="811">
                  <c:v>-6.6693000000000002E-2</c:v>
                </c:pt>
                <c:pt idx="812">
                  <c:v>-6.7274E-2</c:v>
                </c:pt>
                <c:pt idx="813">
                  <c:v>-6.8987999999999994E-2</c:v>
                </c:pt>
                <c:pt idx="814">
                  <c:v>-6.9816000000000003E-2</c:v>
                </c:pt>
                <c:pt idx="815">
                  <c:v>-7.1234000000000006E-2</c:v>
                </c:pt>
                <c:pt idx="816">
                  <c:v>-7.2109000000000006E-2</c:v>
                </c:pt>
                <c:pt idx="817">
                  <c:v>-7.2931999999999997E-2</c:v>
                </c:pt>
                <c:pt idx="818">
                  <c:v>-7.5591000000000005E-2</c:v>
                </c:pt>
                <c:pt idx="819">
                  <c:v>-7.7478000000000005E-2</c:v>
                </c:pt>
                <c:pt idx="820">
                  <c:v>-7.4345999999999995E-2</c:v>
                </c:pt>
                <c:pt idx="821">
                  <c:v>-7.6953999999999995E-2</c:v>
                </c:pt>
                <c:pt idx="822">
                  <c:v>-7.9778000000000002E-2</c:v>
                </c:pt>
                <c:pt idx="823">
                  <c:v>-8.0694000000000002E-2</c:v>
                </c:pt>
                <c:pt idx="824">
                  <c:v>-7.9376000000000002E-2</c:v>
                </c:pt>
                <c:pt idx="825">
                  <c:v>-7.8753000000000004E-2</c:v>
                </c:pt>
                <c:pt idx="826">
                  <c:v>-7.9314999999999997E-2</c:v>
                </c:pt>
                <c:pt idx="827">
                  <c:v>-7.7358999999999997E-2</c:v>
                </c:pt>
                <c:pt idx="828">
                  <c:v>-8.0476000000000006E-2</c:v>
                </c:pt>
                <c:pt idx="829">
                  <c:v>-7.9259999999999997E-2</c:v>
                </c:pt>
                <c:pt idx="830">
                  <c:v>-8.0675999999999998E-2</c:v>
                </c:pt>
                <c:pt idx="831">
                  <c:v>-7.8673000000000007E-2</c:v>
                </c:pt>
                <c:pt idx="832">
                  <c:v>-8.1244999999999998E-2</c:v>
                </c:pt>
                <c:pt idx="833">
                  <c:v>-7.9651E-2</c:v>
                </c:pt>
                <c:pt idx="834">
                  <c:v>-7.9072000000000003E-2</c:v>
                </c:pt>
                <c:pt idx="835">
                  <c:v>-7.9406000000000004E-2</c:v>
                </c:pt>
                <c:pt idx="836">
                  <c:v>-8.0862000000000003E-2</c:v>
                </c:pt>
                <c:pt idx="837">
                  <c:v>-7.9325999999999994E-2</c:v>
                </c:pt>
                <c:pt idx="838">
                  <c:v>-8.1166000000000002E-2</c:v>
                </c:pt>
                <c:pt idx="839">
                  <c:v>-8.2378000000000007E-2</c:v>
                </c:pt>
                <c:pt idx="840">
                  <c:v>-8.0549999999999997E-2</c:v>
                </c:pt>
                <c:pt idx="841">
                  <c:v>-8.1661999999999998E-2</c:v>
                </c:pt>
                <c:pt idx="842">
                  <c:v>-8.1648999999999999E-2</c:v>
                </c:pt>
                <c:pt idx="843">
                  <c:v>-8.1594E-2</c:v>
                </c:pt>
                <c:pt idx="844">
                  <c:v>-7.9322000000000004E-2</c:v>
                </c:pt>
                <c:pt idx="845">
                  <c:v>-7.5183E-2</c:v>
                </c:pt>
                <c:pt idx="846">
                  <c:v>-7.3802999999999994E-2</c:v>
                </c:pt>
                <c:pt idx="847">
                  <c:v>-7.1557999999999997E-2</c:v>
                </c:pt>
                <c:pt idx="848">
                  <c:v>-6.8556000000000006E-2</c:v>
                </c:pt>
                <c:pt idx="849">
                  <c:v>-6.8945999999999993E-2</c:v>
                </c:pt>
                <c:pt idx="850">
                  <c:v>-6.7361000000000004E-2</c:v>
                </c:pt>
                <c:pt idx="851">
                  <c:v>-6.5615000000000007E-2</c:v>
                </c:pt>
                <c:pt idx="852">
                  <c:v>-6.6338999999999995E-2</c:v>
                </c:pt>
                <c:pt idx="853">
                  <c:v>-6.3568E-2</c:v>
                </c:pt>
                <c:pt idx="854">
                  <c:v>-6.3566999999999999E-2</c:v>
                </c:pt>
                <c:pt idx="855">
                  <c:v>-6.2799999999999995E-2</c:v>
                </c:pt>
                <c:pt idx="856">
                  <c:v>-6.4515000000000003E-2</c:v>
                </c:pt>
                <c:pt idx="857">
                  <c:v>-6.7430000000000004E-2</c:v>
                </c:pt>
                <c:pt idx="858">
                  <c:v>-7.1401999999999993E-2</c:v>
                </c:pt>
                <c:pt idx="859">
                  <c:v>-7.3962E-2</c:v>
                </c:pt>
                <c:pt idx="860">
                  <c:v>-7.5783000000000003E-2</c:v>
                </c:pt>
                <c:pt idx="861">
                  <c:v>-7.8460000000000002E-2</c:v>
                </c:pt>
                <c:pt idx="862">
                  <c:v>-8.1164E-2</c:v>
                </c:pt>
                <c:pt idx="863">
                  <c:v>-7.8725000000000003E-2</c:v>
                </c:pt>
                <c:pt idx="864">
                  <c:v>-7.8188999999999995E-2</c:v>
                </c:pt>
                <c:pt idx="865">
                  <c:v>-7.8521999999999995E-2</c:v>
                </c:pt>
                <c:pt idx="866">
                  <c:v>-7.6728000000000005E-2</c:v>
                </c:pt>
                <c:pt idx="867">
                  <c:v>-7.9213000000000006E-2</c:v>
                </c:pt>
                <c:pt idx="868">
                  <c:v>-7.5040999999999997E-2</c:v>
                </c:pt>
                <c:pt idx="869">
                  <c:v>-7.5052999999999995E-2</c:v>
                </c:pt>
                <c:pt idx="870">
                  <c:v>-7.2607000000000005E-2</c:v>
                </c:pt>
                <c:pt idx="871">
                  <c:v>-7.1415000000000006E-2</c:v>
                </c:pt>
                <c:pt idx="872">
                  <c:v>-7.2742000000000001E-2</c:v>
                </c:pt>
                <c:pt idx="873">
                  <c:v>-7.3723999999999998E-2</c:v>
                </c:pt>
                <c:pt idx="874">
                  <c:v>-7.2446999999999998E-2</c:v>
                </c:pt>
                <c:pt idx="875">
                  <c:v>-7.3293999999999998E-2</c:v>
                </c:pt>
                <c:pt idx="876">
                  <c:v>-7.3573E-2</c:v>
                </c:pt>
                <c:pt idx="877">
                  <c:v>-7.6765E-2</c:v>
                </c:pt>
                <c:pt idx="878">
                  <c:v>-8.0315999999999999E-2</c:v>
                </c:pt>
                <c:pt idx="879">
                  <c:v>-8.2999000000000003E-2</c:v>
                </c:pt>
                <c:pt idx="880">
                  <c:v>-8.7978000000000001E-2</c:v>
                </c:pt>
                <c:pt idx="881">
                  <c:v>-8.9200000000000002E-2</c:v>
                </c:pt>
                <c:pt idx="882">
                  <c:v>-9.0523999999999993E-2</c:v>
                </c:pt>
                <c:pt idx="883">
                  <c:v>-9.1292999999999999E-2</c:v>
                </c:pt>
                <c:pt idx="884">
                  <c:v>-8.9509000000000005E-2</c:v>
                </c:pt>
                <c:pt idx="885">
                  <c:v>-9.0092000000000005E-2</c:v>
                </c:pt>
                <c:pt idx="886">
                  <c:v>-9.0771000000000004E-2</c:v>
                </c:pt>
                <c:pt idx="887">
                  <c:v>-9.0059E-2</c:v>
                </c:pt>
                <c:pt idx="888">
                  <c:v>-9.0925000000000006E-2</c:v>
                </c:pt>
                <c:pt idx="889">
                  <c:v>-8.9968999999999993E-2</c:v>
                </c:pt>
                <c:pt idx="890">
                  <c:v>-8.8406999999999999E-2</c:v>
                </c:pt>
                <c:pt idx="891">
                  <c:v>-8.6567000000000005E-2</c:v>
                </c:pt>
                <c:pt idx="892">
                  <c:v>-8.6962999999999999E-2</c:v>
                </c:pt>
                <c:pt idx="893">
                  <c:v>-8.6176000000000003E-2</c:v>
                </c:pt>
                <c:pt idx="894">
                  <c:v>-8.2942000000000002E-2</c:v>
                </c:pt>
                <c:pt idx="895">
                  <c:v>-8.5380999999999999E-2</c:v>
                </c:pt>
                <c:pt idx="896">
                  <c:v>-8.8159000000000001E-2</c:v>
                </c:pt>
                <c:pt idx="897">
                  <c:v>-8.8083999999999996E-2</c:v>
                </c:pt>
                <c:pt idx="898">
                  <c:v>-8.7301000000000004E-2</c:v>
                </c:pt>
                <c:pt idx="899">
                  <c:v>-9.1355000000000006E-2</c:v>
                </c:pt>
                <c:pt idx="900">
                  <c:v>-9.2019000000000004E-2</c:v>
                </c:pt>
                <c:pt idx="901">
                  <c:v>-9.3227000000000004E-2</c:v>
                </c:pt>
                <c:pt idx="902">
                  <c:v>-9.4838000000000006E-2</c:v>
                </c:pt>
                <c:pt idx="903">
                  <c:v>-9.5283000000000007E-2</c:v>
                </c:pt>
                <c:pt idx="904">
                  <c:v>-9.2416999999999999E-2</c:v>
                </c:pt>
                <c:pt idx="905">
                  <c:v>-9.1869000000000006E-2</c:v>
                </c:pt>
                <c:pt idx="906">
                  <c:v>-9.6436999999999995E-2</c:v>
                </c:pt>
                <c:pt idx="907">
                  <c:v>-9.6736000000000003E-2</c:v>
                </c:pt>
                <c:pt idx="908">
                  <c:v>-9.3988000000000002E-2</c:v>
                </c:pt>
                <c:pt idx="909">
                  <c:v>-9.6088000000000007E-2</c:v>
                </c:pt>
                <c:pt idx="910">
                  <c:v>-9.6694000000000002E-2</c:v>
                </c:pt>
                <c:pt idx="911">
                  <c:v>-9.5111000000000001E-2</c:v>
                </c:pt>
                <c:pt idx="912">
                  <c:v>-9.3365000000000004E-2</c:v>
                </c:pt>
                <c:pt idx="913">
                  <c:v>-9.1070999999999999E-2</c:v>
                </c:pt>
                <c:pt idx="914">
                  <c:v>-9.3606999999999996E-2</c:v>
                </c:pt>
                <c:pt idx="915">
                  <c:v>-9.5492999999999995E-2</c:v>
                </c:pt>
                <c:pt idx="916">
                  <c:v>-9.6361000000000002E-2</c:v>
                </c:pt>
                <c:pt idx="917">
                  <c:v>-9.5979999999999996E-2</c:v>
                </c:pt>
                <c:pt idx="918">
                  <c:v>-9.5537999999999998E-2</c:v>
                </c:pt>
                <c:pt idx="919">
                  <c:v>-9.3543000000000001E-2</c:v>
                </c:pt>
                <c:pt idx="920">
                  <c:v>-9.6494999999999997E-2</c:v>
                </c:pt>
                <c:pt idx="921">
                  <c:v>-9.4539999999999999E-2</c:v>
                </c:pt>
                <c:pt idx="922">
                  <c:v>-9.5422999999999994E-2</c:v>
                </c:pt>
                <c:pt idx="923">
                  <c:v>-9.6991999999999995E-2</c:v>
                </c:pt>
                <c:pt idx="924">
                  <c:v>-9.6860000000000002E-2</c:v>
                </c:pt>
                <c:pt idx="925">
                  <c:v>-9.6100000000000005E-2</c:v>
                </c:pt>
                <c:pt idx="926">
                  <c:v>-9.3461000000000002E-2</c:v>
                </c:pt>
                <c:pt idx="927">
                  <c:v>-9.0892000000000001E-2</c:v>
                </c:pt>
                <c:pt idx="928">
                  <c:v>-9.0637999999999996E-2</c:v>
                </c:pt>
                <c:pt idx="929">
                  <c:v>-9.0995999999999994E-2</c:v>
                </c:pt>
                <c:pt idx="930">
                  <c:v>-8.9943999999999996E-2</c:v>
                </c:pt>
                <c:pt idx="931">
                  <c:v>-8.9578000000000005E-2</c:v>
                </c:pt>
                <c:pt idx="932">
                  <c:v>-8.9601E-2</c:v>
                </c:pt>
                <c:pt idx="933">
                  <c:v>-8.8606000000000004E-2</c:v>
                </c:pt>
                <c:pt idx="934">
                  <c:v>-8.6491999999999999E-2</c:v>
                </c:pt>
                <c:pt idx="935">
                  <c:v>-8.4415000000000004E-2</c:v>
                </c:pt>
                <c:pt idx="936">
                  <c:v>-8.8345999999999994E-2</c:v>
                </c:pt>
                <c:pt idx="937">
                  <c:v>-8.8048000000000001E-2</c:v>
                </c:pt>
                <c:pt idx="938">
                  <c:v>-8.8148000000000004E-2</c:v>
                </c:pt>
                <c:pt idx="939">
                  <c:v>-9.2093999999999995E-2</c:v>
                </c:pt>
                <c:pt idx="940">
                  <c:v>-9.1536000000000006E-2</c:v>
                </c:pt>
                <c:pt idx="941">
                  <c:v>-8.9990000000000001E-2</c:v>
                </c:pt>
                <c:pt idx="942">
                  <c:v>-8.9858999999999994E-2</c:v>
                </c:pt>
                <c:pt idx="943">
                  <c:v>-9.1162999999999994E-2</c:v>
                </c:pt>
                <c:pt idx="944">
                  <c:v>-9.0740000000000001E-2</c:v>
                </c:pt>
                <c:pt idx="945">
                  <c:v>-9.1218999999999995E-2</c:v>
                </c:pt>
                <c:pt idx="946">
                  <c:v>-9.2830999999999997E-2</c:v>
                </c:pt>
                <c:pt idx="947">
                  <c:v>-9.2091000000000006E-2</c:v>
                </c:pt>
                <c:pt idx="948">
                  <c:v>-8.9507000000000003E-2</c:v>
                </c:pt>
                <c:pt idx="949">
                  <c:v>-8.9693999999999996E-2</c:v>
                </c:pt>
                <c:pt idx="950">
                  <c:v>-8.9761999999999995E-2</c:v>
                </c:pt>
                <c:pt idx="951">
                  <c:v>-8.8619000000000003E-2</c:v>
                </c:pt>
                <c:pt idx="952">
                  <c:v>-8.9352000000000001E-2</c:v>
                </c:pt>
                <c:pt idx="953">
                  <c:v>-9.0796000000000002E-2</c:v>
                </c:pt>
                <c:pt idx="954">
                  <c:v>-8.856E-2</c:v>
                </c:pt>
                <c:pt idx="955">
                  <c:v>-8.5338999999999998E-2</c:v>
                </c:pt>
                <c:pt idx="956">
                  <c:v>-8.5224999999999995E-2</c:v>
                </c:pt>
                <c:pt idx="957">
                  <c:v>-8.2900000000000001E-2</c:v>
                </c:pt>
                <c:pt idx="958">
                  <c:v>-8.2794000000000006E-2</c:v>
                </c:pt>
                <c:pt idx="959">
                  <c:v>-8.1084000000000003E-2</c:v>
                </c:pt>
                <c:pt idx="960">
                  <c:v>-8.1143999999999994E-2</c:v>
                </c:pt>
                <c:pt idx="961">
                  <c:v>-7.9328999999999997E-2</c:v>
                </c:pt>
                <c:pt idx="962">
                  <c:v>-7.8446000000000002E-2</c:v>
                </c:pt>
                <c:pt idx="963">
                  <c:v>-7.7182000000000001E-2</c:v>
                </c:pt>
                <c:pt idx="964">
                  <c:v>-7.5781000000000001E-2</c:v>
                </c:pt>
                <c:pt idx="965">
                  <c:v>-7.6297000000000004E-2</c:v>
                </c:pt>
                <c:pt idx="966">
                  <c:v>-7.8566999999999998E-2</c:v>
                </c:pt>
                <c:pt idx="967">
                  <c:v>-7.7352000000000004E-2</c:v>
                </c:pt>
                <c:pt idx="968">
                  <c:v>-7.7079999999999996E-2</c:v>
                </c:pt>
                <c:pt idx="969">
                  <c:v>-7.7579999999999996E-2</c:v>
                </c:pt>
                <c:pt idx="970">
                  <c:v>-7.2228000000000001E-2</c:v>
                </c:pt>
                <c:pt idx="971">
                  <c:v>-7.3055999999999996E-2</c:v>
                </c:pt>
                <c:pt idx="972">
                  <c:v>-7.2718000000000005E-2</c:v>
                </c:pt>
                <c:pt idx="973">
                  <c:v>-7.3085999999999998E-2</c:v>
                </c:pt>
                <c:pt idx="974">
                  <c:v>-7.3220999999999994E-2</c:v>
                </c:pt>
                <c:pt idx="975">
                  <c:v>-7.1406999999999998E-2</c:v>
                </c:pt>
                <c:pt idx="976">
                  <c:v>-7.3330000000000006E-2</c:v>
                </c:pt>
                <c:pt idx="977">
                  <c:v>-7.1249000000000007E-2</c:v>
                </c:pt>
                <c:pt idx="978">
                  <c:v>-6.7807000000000006E-2</c:v>
                </c:pt>
                <c:pt idx="979">
                  <c:v>-6.7908999999999997E-2</c:v>
                </c:pt>
                <c:pt idx="980">
                  <c:v>-7.0130999999999999E-2</c:v>
                </c:pt>
                <c:pt idx="981">
                  <c:v>-7.0454000000000003E-2</c:v>
                </c:pt>
                <c:pt idx="982">
                  <c:v>-7.0494000000000001E-2</c:v>
                </c:pt>
                <c:pt idx="983">
                  <c:v>-7.5311000000000003E-2</c:v>
                </c:pt>
                <c:pt idx="984">
                  <c:v>-7.5830999999999996E-2</c:v>
                </c:pt>
                <c:pt idx="985">
                  <c:v>-7.6794000000000001E-2</c:v>
                </c:pt>
                <c:pt idx="986">
                  <c:v>-7.8141000000000002E-2</c:v>
                </c:pt>
                <c:pt idx="987">
                  <c:v>-7.7285999999999994E-2</c:v>
                </c:pt>
                <c:pt idx="988">
                  <c:v>-7.8379000000000004E-2</c:v>
                </c:pt>
                <c:pt idx="989">
                  <c:v>-8.0116000000000007E-2</c:v>
                </c:pt>
                <c:pt idx="990">
                  <c:v>-8.3751000000000006E-2</c:v>
                </c:pt>
                <c:pt idx="991">
                  <c:v>-8.5538000000000003E-2</c:v>
                </c:pt>
                <c:pt idx="992">
                  <c:v>-8.9078000000000004E-2</c:v>
                </c:pt>
                <c:pt idx="993">
                  <c:v>-9.0388999999999997E-2</c:v>
                </c:pt>
                <c:pt idx="994">
                  <c:v>-9.4800999999999996E-2</c:v>
                </c:pt>
                <c:pt idx="995">
                  <c:v>-9.4418000000000002E-2</c:v>
                </c:pt>
                <c:pt idx="996">
                  <c:v>-9.2841999999999994E-2</c:v>
                </c:pt>
                <c:pt idx="997">
                  <c:v>-9.3008999999999994E-2</c:v>
                </c:pt>
                <c:pt idx="998">
                  <c:v>-9.5899999999999999E-2</c:v>
                </c:pt>
                <c:pt idx="999">
                  <c:v>-9.7512000000000001E-2</c:v>
                </c:pt>
                <c:pt idx="1000">
                  <c:v>-0.101248</c:v>
                </c:pt>
                <c:pt idx="1001">
                  <c:v>-0.101299</c:v>
                </c:pt>
                <c:pt idx="1002">
                  <c:v>-0.102461</c:v>
                </c:pt>
                <c:pt idx="1003">
                  <c:v>-0.100693</c:v>
                </c:pt>
                <c:pt idx="1004">
                  <c:v>-9.9410999999999999E-2</c:v>
                </c:pt>
                <c:pt idx="1005">
                  <c:v>-0.10047399999999999</c:v>
                </c:pt>
                <c:pt idx="1006">
                  <c:v>-0.100441</c:v>
                </c:pt>
                <c:pt idx="1007">
                  <c:v>-0.100439</c:v>
                </c:pt>
                <c:pt idx="1008">
                  <c:v>-0.100969</c:v>
                </c:pt>
                <c:pt idx="1009">
                  <c:v>-0.103645</c:v>
                </c:pt>
                <c:pt idx="1010">
                  <c:v>-0.104778</c:v>
                </c:pt>
                <c:pt idx="1011">
                  <c:v>-0.102744</c:v>
                </c:pt>
                <c:pt idx="1012">
                  <c:v>-0.101433</c:v>
                </c:pt>
                <c:pt idx="1013">
                  <c:v>-9.7000000000000003E-2</c:v>
                </c:pt>
                <c:pt idx="1014">
                  <c:v>-9.4866000000000006E-2</c:v>
                </c:pt>
                <c:pt idx="1015">
                  <c:v>-9.7566E-2</c:v>
                </c:pt>
                <c:pt idx="1016">
                  <c:v>-0.100311</c:v>
                </c:pt>
                <c:pt idx="1017">
                  <c:v>-0.10086100000000001</c:v>
                </c:pt>
                <c:pt idx="1018">
                  <c:v>-9.9706000000000003E-2</c:v>
                </c:pt>
                <c:pt idx="1019">
                  <c:v>-9.9146999999999999E-2</c:v>
                </c:pt>
                <c:pt idx="1020">
                  <c:v>-9.5765000000000003E-2</c:v>
                </c:pt>
                <c:pt idx="1021">
                  <c:v>-9.5170000000000005E-2</c:v>
                </c:pt>
                <c:pt idx="1022">
                  <c:v>-9.3895000000000006E-2</c:v>
                </c:pt>
                <c:pt idx="1023">
                  <c:v>-9.2621999999999996E-2</c:v>
                </c:pt>
                <c:pt idx="1024">
                  <c:v>-9.3187000000000006E-2</c:v>
                </c:pt>
                <c:pt idx="1025">
                  <c:v>-9.4284000000000007E-2</c:v>
                </c:pt>
                <c:pt idx="1026">
                  <c:v>-9.5368999999999995E-2</c:v>
                </c:pt>
                <c:pt idx="1027">
                  <c:v>-9.5088000000000006E-2</c:v>
                </c:pt>
                <c:pt idx="1028">
                  <c:v>-9.2984999999999998E-2</c:v>
                </c:pt>
                <c:pt idx="1029">
                  <c:v>-9.4134999999999996E-2</c:v>
                </c:pt>
                <c:pt idx="1030">
                  <c:v>-9.3981999999999996E-2</c:v>
                </c:pt>
                <c:pt idx="1031">
                  <c:v>-9.2151999999999998E-2</c:v>
                </c:pt>
                <c:pt idx="1032">
                  <c:v>-9.3076999999999993E-2</c:v>
                </c:pt>
                <c:pt idx="1033">
                  <c:v>-9.4480999999999996E-2</c:v>
                </c:pt>
                <c:pt idx="1034">
                  <c:v>-9.3487000000000001E-2</c:v>
                </c:pt>
                <c:pt idx="1035">
                  <c:v>-9.3618000000000007E-2</c:v>
                </c:pt>
                <c:pt idx="1036">
                  <c:v>-9.2593999999999996E-2</c:v>
                </c:pt>
                <c:pt idx="1037">
                  <c:v>-9.4750000000000001E-2</c:v>
                </c:pt>
                <c:pt idx="1038">
                  <c:v>-9.6230999999999997E-2</c:v>
                </c:pt>
                <c:pt idx="1039">
                  <c:v>-9.8181000000000004E-2</c:v>
                </c:pt>
                <c:pt idx="1040">
                  <c:v>-9.8122000000000001E-2</c:v>
                </c:pt>
                <c:pt idx="1041">
                  <c:v>-9.7268999999999994E-2</c:v>
                </c:pt>
                <c:pt idx="1042">
                  <c:v>-9.6638000000000002E-2</c:v>
                </c:pt>
                <c:pt idx="1043">
                  <c:v>-9.6031000000000005E-2</c:v>
                </c:pt>
                <c:pt idx="1044">
                  <c:v>-9.8494999999999999E-2</c:v>
                </c:pt>
                <c:pt idx="1045">
                  <c:v>-9.9159999999999998E-2</c:v>
                </c:pt>
                <c:pt idx="1046">
                  <c:v>-0.101047</c:v>
                </c:pt>
                <c:pt idx="1047">
                  <c:v>-0.101441</c:v>
                </c:pt>
                <c:pt idx="1048">
                  <c:v>-0.10356700000000001</c:v>
                </c:pt>
                <c:pt idx="1049">
                  <c:v>-0.10321</c:v>
                </c:pt>
                <c:pt idx="1050">
                  <c:v>-0.101794</c:v>
                </c:pt>
                <c:pt idx="1051">
                  <c:v>-0.101423</c:v>
                </c:pt>
                <c:pt idx="1052">
                  <c:v>-0.102255</c:v>
                </c:pt>
                <c:pt idx="1053">
                  <c:v>-0.10305</c:v>
                </c:pt>
                <c:pt idx="1054">
                  <c:v>-0.100635</c:v>
                </c:pt>
                <c:pt idx="1055">
                  <c:v>-9.9443000000000004E-2</c:v>
                </c:pt>
                <c:pt idx="1056">
                  <c:v>-9.7638000000000003E-2</c:v>
                </c:pt>
                <c:pt idx="1057">
                  <c:v>-9.6789E-2</c:v>
                </c:pt>
                <c:pt idx="1058">
                  <c:v>-9.4699000000000005E-2</c:v>
                </c:pt>
                <c:pt idx="1059">
                  <c:v>-9.1910000000000006E-2</c:v>
                </c:pt>
                <c:pt idx="1060">
                  <c:v>-9.2212000000000002E-2</c:v>
                </c:pt>
                <c:pt idx="1061">
                  <c:v>-8.967E-2</c:v>
                </c:pt>
                <c:pt idx="1062">
                  <c:v>-8.5571999999999995E-2</c:v>
                </c:pt>
                <c:pt idx="1063">
                  <c:v>-8.3769999999999997E-2</c:v>
                </c:pt>
                <c:pt idx="1064">
                  <c:v>-8.5275000000000004E-2</c:v>
                </c:pt>
                <c:pt idx="1065">
                  <c:v>-8.1469E-2</c:v>
                </c:pt>
                <c:pt idx="1066">
                  <c:v>-7.6997999999999997E-2</c:v>
                </c:pt>
                <c:pt idx="1067">
                  <c:v>-7.3248999999999995E-2</c:v>
                </c:pt>
                <c:pt idx="1068">
                  <c:v>-7.2188000000000002E-2</c:v>
                </c:pt>
                <c:pt idx="1069">
                  <c:v>-7.0317000000000005E-2</c:v>
                </c:pt>
                <c:pt idx="1070">
                  <c:v>-7.0748000000000005E-2</c:v>
                </c:pt>
                <c:pt idx="1071">
                  <c:v>-7.2757000000000002E-2</c:v>
                </c:pt>
                <c:pt idx="1072">
                  <c:v>-7.0470000000000005E-2</c:v>
                </c:pt>
                <c:pt idx="1073">
                  <c:v>-7.0186999999999999E-2</c:v>
                </c:pt>
                <c:pt idx="1074">
                  <c:v>-6.8744E-2</c:v>
                </c:pt>
                <c:pt idx="1075">
                  <c:v>-6.9089999999999999E-2</c:v>
                </c:pt>
                <c:pt idx="1076">
                  <c:v>-7.1096999999999994E-2</c:v>
                </c:pt>
                <c:pt idx="1077">
                  <c:v>-7.3838000000000001E-2</c:v>
                </c:pt>
                <c:pt idx="1078">
                  <c:v>-7.2938000000000003E-2</c:v>
                </c:pt>
                <c:pt idx="1079">
                  <c:v>-7.3508000000000004E-2</c:v>
                </c:pt>
                <c:pt idx="1080">
                  <c:v>-7.5880000000000003E-2</c:v>
                </c:pt>
                <c:pt idx="1081">
                  <c:v>-7.6241000000000003E-2</c:v>
                </c:pt>
                <c:pt idx="1082">
                  <c:v>-7.5241000000000002E-2</c:v>
                </c:pt>
                <c:pt idx="1083">
                  <c:v>-7.6883999999999994E-2</c:v>
                </c:pt>
                <c:pt idx="1084">
                  <c:v>-8.1050999999999998E-2</c:v>
                </c:pt>
                <c:pt idx="1085">
                  <c:v>-7.8728999999999993E-2</c:v>
                </c:pt>
                <c:pt idx="1086">
                  <c:v>-7.9680000000000001E-2</c:v>
                </c:pt>
                <c:pt idx="1087">
                  <c:v>-8.2666000000000003E-2</c:v>
                </c:pt>
                <c:pt idx="1088">
                  <c:v>-8.7568000000000007E-2</c:v>
                </c:pt>
                <c:pt idx="1089">
                  <c:v>-8.9153999999999997E-2</c:v>
                </c:pt>
                <c:pt idx="1090">
                  <c:v>-8.9466000000000004E-2</c:v>
                </c:pt>
                <c:pt idx="1091">
                  <c:v>-8.9168999999999998E-2</c:v>
                </c:pt>
                <c:pt idx="1092">
                  <c:v>-8.9358999999999994E-2</c:v>
                </c:pt>
                <c:pt idx="1093">
                  <c:v>-9.0519000000000002E-2</c:v>
                </c:pt>
                <c:pt idx="1094">
                  <c:v>-9.0509999999999993E-2</c:v>
                </c:pt>
                <c:pt idx="1095">
                  <c:v>-9.3828999999999996E-2</c:v>
                </c:pt>
                <c:pt idx="1096">
                  <c:v>-9.7802E-2</c:v>
                </c:pt>
                <c:pt idx="1097">
                  <c:v>-9.9713999999999997E-2</c:v>
                </c:pt>
                <c:pt idx="1098">
                  <c:v>-9.7427E-2</c:v>
                </c:pt>
                <c:pt idx="1099">
                  <c:v>-0.10177</c:v>
                </c:pt>
                <c:pt idx="1100">
                  <c:v>-0.104342</c:v>
                </c:pt>
                <c:pt idx="1101">
                  <c:v>-0.103378</c:v>
                </c:pt>
                <c:pt idx="1102">
                  <c:v>-9.9234000000000003E-2</c:v>
                </c:pt>
                <c:pt idx="1103">
                  <c:v>-9.7169000000000005E-2</c:v>
                </c:pt>
                <c:pt idx="1104">
                  <c:v>-9.5909999999999995E-2</c:v>
                </c:pt>
                <c:pt idx="1105">
                  <c:v>-9.4606999999999997E-2</c:v>
                </c:pt>
                <c:pt idx="1106">
                  <c:v>-9.2697000000000002E-2</c:v>
                </c:pt>
                <c:pt idx="1107">
                  <c:v>-9.2998999999999998E-2</c:v>
                </c:pt>
                <c:pt idx="1108">
                  <c:v>-9.2937000000000006E-2</c:v>
                </c:pt>
                <c:pt idx="1109">
                  <c:v>-9.2249999999999999E-2</c:v>
                </c:pt>
                <c:pt idx="1110">
                  <c:v>-8.9306999999999997E-2</c:v>
                </c:pt>
                <c:pt idx="1111">
                  <c:v>-8.7604000000000001E-2</c:v>
                </c:pt>
                <c:pt idx="1112">
                  <c:v>-8.7319999999999995E-2</c:v>
                </c:pt>
                <c:pt idx="1113">
                  <c:v>-8.4652000000000005E-2</c:v>
                </c:pt>
                <c:pt idx="1114">
                  <c:v>-8.0098000000000003E-2</c:v>
                </c:pt>
                <c:pt idx="1115">
                  <c:v>-7.9688999999999996E-2</c:v>
                </c:pt>
                <c:pt idx="1116">
                  <c:v>-8.0471000000000001E-2</c:v>
                </c:pt>
                <c:pt idx="1117">
                  <c:v>-8.1421999999999994E-2</c:v>
                </c:pt>
                <c:pt idx="1118">
                  <c:v>-8.3444000000000004E-2</c:v>
                </c:pt>
                <c:pt idx="1119">
                  <c:v>-8.5766999999999996E-2</c:v>
                </c:pt>
                <c:pt idx="1120">
                  <c:v>-8.7892999999999999E-2</c:v>
                </c:pt>
                <c:pt idx="1121">
                  <c:v>-8.8999999999999996E-2</c:v>
                </c:pt>
                <c:pt idx="1122">
                  <c:v>-9.0337000000000001E-2</c:v>
                </c:pt>
                <c:pt idx="1123">
                  <c:v>-8.8850999999999999E-2</c:v>
                </c:pt>
                <c:pt idx="1124">
                  <c:v>-9.0601000000000001E-2</c:v>
                </c:pt>
                <c:pt idx="1125">
                  <c:v>-9.2087000000000002E-2</c:v>
                </c:pt>
                <c:pt idx="1126">
                  <c:v>-9.1947000000000001E-2</c:v>
                </c:pt>
                <c:pt idx="1127">
                  <c:v>-9.2413999999999996E-2</c:v>
                </c:pt>
                <c:pt idx="1128">
                  <c:v>-9.4634999999999997E-2</c:v>
                </c:pt>
                <c:pt idx="1129">
                  <c:v>-9.4189999999999996E-2</c:v>
                </c:pt>
                <c:pt idx="1130">
                  <c:v>-9.7302E-2</c:v>
                </c:pt>
                <c:pt idx="1131">
                  <c:v>-9.7897999999999999E-2</c:v>
                </c:pt>
                <c:pt idx="1132">
                  <c:v>-9.8128999999999994E-2</c:v>
                </c:pt>
                <c:pt idx="1133">
                  <c:v>-9.5531000000000005E-2</c:v>
                </c:pt>
                <c:pt idx="1134">
                  <c:v>-9.4704999999999998E-2</c:v>
                </c:pt>
                <c:pt idx="1135">
                  <c:v>-9.4159999999999994E-2</c:v>
                </c:pt>
                <c:pt idx="1136">
                  <c:v>-9.4050999999999996E-2</c:v>
                </c:pt>
                <c:pt idx="1137">
                  <c:v>-9.4048000000000007E-2</c:v>
                </c:pt>
                <c:pt idx="1138">
                  <c:v>-9.3554999999999999E-2</c:v>
                </c:pt>
                <c:pt idx="1139">
                  <c:v>-9.2288999999999996E-2</c:v>
                </c:pt>
                <c:pt idx="1140">
                  <c:v>-9.4524999999999998E-2</c:v>
                </c:pt>
                <c:pt idx="1141">
                  <c:v>-9.3773999999999996E-2</c:v>
                </c:pt>
                <c:pt idx="1142">
                  <c:v>-9.5603999999999995E-2</c:v>
                </c:pt>
                <c:pt idx="1143">
                  <c:v>-9.4199000000000005E-2</c:v>
                </c:pt>
                <c:pt idx="1144">
                  <c:v>-9.2301999999999995E-2</c:v>
                </c:pt>
                <c:pt idx="1145">
                  <c:v>-9.1670000000000001E-2</c:v>
                </c:pt>
                <c:pt idx="1146">
                  <c:v>-8.9566000000000007E-2</c:v>
                </c:pt>
                <c:pt idx="1147">
                  <c:v>-9.0199000000000001E-2</c:v>
                </c:pt>
                <c:pt idx="1148">
                  <c:v>-8.8290999999999994E-2</c:v>
                </c:pt>
                <c:pt idx="1149">
                  <c:v>-8.7455000000000005E-2</c:v>
                </c:pt>
                <c:pt idx="1150">
                  <c:v>-8.6703000000000002E-2</c:v>
                </c:pt>
                <c:pt idx="1151">
                  <c:v>-8.8364999999999999E-2</c:v>
                </c:pt>
                <c:pt idx="1152">
                  <c:v>-8.8588E-2</c:v>
                </c:pt>
                <c:pt idx="1153">
                  <c:v>-8.9979000000000003E-2</c:v>
                </c:pt>
                <c:pt idx="1154">
                  <c:v>-8.9469999999999994E-2</c:v>
                </c:pt>
                <c:pt idx="1155">
                  <c:v>-9.0185000000000001E-2</c:v>
                </c:pt>
                <c:pt idx="1156">
                  <c:v>-9.0548000000000003E-2</c:v>
                </c:pt>
                <c:pt idx="1157">
                  <c:v>-9.2239000000000002E-2</c:v>
                </c:pt>
                <c:pt idx="1158">
                  <c:v>-9.2938000000000007E-2</c:v>
                </c:pt>
                <c:pt idx="1159">
                  <c:v>-9.4086000000000003E-2</c:v>
                </c:pt>
                <c:pt idx="1160">
                  <c:v>-9.5602000000000006E-2</c:v>
                </c:pt>
                <c:pt idx="1161">
                  <c:v>-9.6058000000000004E-2</c:v>
                </c:pt>
                <c:pt idx="1162">
                  <c:v>-9.9071999999999993E-2</c:v>
                </c:pt>
                <c:pt idx="1163">
                  <c:v>-9.9547999999999998E-2</c:v>
                </c:pt>
                <c:pt idx="1164">
                  <c:v>-0.100397</c:v>
                </c:pt>
                <c:pt idx="1165">
                  <c:v>-9.7812999999999997E-2</c:v>
                </c:pt>
                <c:pt idx="1166">
                  <c:v>-9.7120999999999999E-2</c:v>
                </c:pt>
                <c:pt idx="1167">
                  <c:v>-9.8181000000000004E-2</c:v>
                </c:pt>
                <c:pt idx="1168">
                  <c:v>-0.100371</c:v>
                </c:pt>
                <c:pt idx="1169">
                  <c:v>-9.9320000000000006E-2</c:v>
                </c:pt>
                <c:pt idx="1170">
                  <c:v>-9.5441999999999999E-2</c:v>
                </c:pt>
                <c:pt idx="1171">
                  <c:v>-9.3017000000000002E-2</c:v>
                </c:pt>
                <c:pt idx="1172">
                  <c:v>-8.9922000000000002E-2</c:v>
                </c:pt>
                <c:pt idx="1173">
                  <c:v>-8.9132000000000003E-2</c:v>
                </c:pt>
                <c:pt idx="1174">
                  <c:v>-8.7050000000000002E-2</c:v>
                </c:pt>
                <c:pt idx="1175">
                  <c:v>-8.5689000000000001E-2</c:v>
                </c:pt>
                <c:pt idx="1176">
                  <c:v>-8.3831000000000003E-2</c:v>
                </c:pt>
                <c:pt idx="1177">
                  <c:v>-8.4144999999999998E-2</c:v>
                </c:pt>
                <c:pt idx="1178">
                  <c:v>-8.4992999999999999E-2</c:v>
                </c:pt>
                <c:pt idx="1179">
                  <c:v>-8.4790000000000004E-2</c:v>
                </c:pt>
                <c:pt idx="1180">
                  <c:v>-8.4934999999999997E-2</c:v>
                </c:pt>
                <c:pt idx="1181">
                  <c:v>-8.6861999999999995E-2</c:v>
                </c:pt>
                <c:pt idx="1182">
                  <c:v>-8.5958999999999994E-2</c:v>
                </c:pt>
                <c:pt idx="1183">
                  <c:v>-8.4156999999999996E-2</c:v>
                </c:pt>
                <c:pt idx="1184">
                  <c:v>-8.7112999999999996E-2</c:v>
                </c:pt>
                <c:pt idx="1185">
                  <c:v>-8.8918999999999998E-2</c:v>
                </c:pt>
                <c:pt idx="1186">
                  <c:v>-9.2892000000000002E-2</c:v>
                </c:pt>
                <c:pt idx="1187">
                  <c:v>-9.3539999999999998E-2</c:v>
                </c:pt>
                <c:pt idx="1188">
                  <c:v>-9.2197000000000001E-2</c:v>
                </c:pt>
                <c:pt idx="1189">
                  <c:v>-9.5366000000000006E-2</c:v>
                </c:pt>
                <c:pt idx="1190">
                  <c:v>-9.3496999999999997E-2</c:v>
                </c:pt>
                <c:pt idx="1191">
                  <c:v>-9.1685000000000003E-2</c:v>
                </c:pt>
                <c:pt idx="1192">
                  <c:v>-9.1884999999999994E-2</c:v>
                </c:pt>
                <c:pt idx="1193">
                  <c:v>-9.4056000000000001E-2</c:v>
                </c:pt>
                <c:pt idx="1194">
                  <c:v>-9.4949000000000006E-2</c:v>
                </c:pt>
                <c:pt idx="1195">
                  <c:v>-9.4102000000000005E-2</c:v>
                </c:pt>
                <c:pt idx="1196">
                  <c:v>-9.2613000000000001E-2</c:v>
                </c:pt>
                <c:pt idx="1197">
                  <c:v>-9.5230999999999996E-2</c:v>
                </c:pt>
                <c:pt idx="1198">
                  <c:v>-9.3733999999999998E-2</c:v>
                </c:pt>
                <c:pt idx="1199">
                  <c:v>-9.4056000000000001E-2</c:v>
                </c:pt>
                <c:pt idx="1200">
                  <c:v>-9.2172000000000004E-2</c:v>
                </c:pt>
                <c:pt idx="1201">
                  <c:v>-9.0844999999999995E-2</c:v>
                </c:pt>
                <c:pt idx="1202">
                  <c:v>-9.3919000000000002E-2</c:v>
                </c:pt>
                <c:pt idx="1203">
                  <c:v>-9.4391000000000003E-2</c:v>
                </c:pt>
                <c:pt idx="1204">
                  <c:v>-9.8129999999999995E-2</c:v>
                </c:pt>
                <c:pt idx="1205">
                  <c:v>-0.101088</c:v>
                </c:pt>
                <c:pt idx="1206">
                  <c:v>-0.10006900000000001</c:v>
                </c:pt>
                <c:pt idx="1207">
                  <c:v>-0.10131800000000001</c:v>
                </c:pt>
                <c:pt idx="1208">
                  <c:v>-0.104129</c:v>
                </c:pt>
                <c:pt idx="1209">
                  <c:v>-0.10258200000000001</c:v>
                </c:pt>
                <c:pt idx="1210">
                  <c:v>-0.103994</c:v>
                </c:pt>
                <c:pt idx="1211">
                  <c:v>-9.8072000000000006E-2</c:v>
                </c:pt>
                <c:pt idx="1212">
                  <c:v>-9.7117999999999996E-2</c:v>
                </c:pt>
                <c:pt idx="1213">
                  <c:v>-9.8289000000000001E-2</c:v>
                </c:pt>
                <c:pt idx="1214">
                  <c:v>-9.9160999999999999E-2</c:v>
                </c:pt>
                <c:pt idx="1215">
                  <c:v>-0.10026</c:v>
                </c:pt>
                <c:pt idx="1216">
                  <c:v>-9.9899000000000002E-2</c:v>
                </c:pt>
                <c:pt idx="1217">
                  <c:v>-0.10040300000000001</c:v>
                </c:pt>
                <c:pt idx="1218">
                  <c:v>-9.8432000000000006E-2</c:v>
                </c:pt>
                <c:pt idx="1219">
                  <c:v>-9.8380999999999996E-2</c:v>
                </c:pt>
                <c:pt idx="1220">
                  <c:v>-9.8255999999999996E-2</c:v>
                </c:pt>
                <c:pt idx="1221">
                  <c:v>-9.7324999999999995E-2</c:v>
                </c:pt>
                <c:pt idx="1222">
                  <c:v>-9.3822000000000003E-2</c:v>
                </c:pt>
                <c:pt idx="1223">
                  <c:v>-9.4701999999999995E-2</c:v>
                </c:pt>
                <c:pt idx="1224">
                  <c:v>-9.4558000000000003E-2</c:v>
                </c:pt>
                <c:pt idx="1225">
                  <c:v>-9.7373000000000001E-2</c:v>
                </c:pt>
                <c:pt idx="1226">
                  <c:v>-9.8100000000000007E-2</c:v>
                </c:pt>
                <c:pt idx="1227">
                  <c:v>-9.6323000000000006E-2</c:v>
                </c:pt>
                <c:pt idx="1228">
                  <c:v>-9.4504000000000005E-2</c:v>
                </c:pt>
                <c:pt idx="1229">
                  <c:v>-9.5044000000000003E-2</c:v>
                </c:pt>
                <c:pt idx="1230">
                  <c:v>-9.4433000000000003E-2</c:v>
                </c:pt>
                <c:pt idx="1231">
                  <c:v>-9.4277E-2</c:v>
                </c:pt>
                <c:pt idx="1232">
                  <c:v>-9.5066999999999999E-2</c:v>
                </c:pt>
                <c:pt idx="1233">
                  <c:v>-9.6614000000000005E-2</c:v>
                </c:pt>
                <c:pt idx="1234">
                  <c:v>-9.7589999999999996E-2</c:v>
                </c:pt>
                <c:pt idx="1235">
                  <c:v>-9.9465999999999999E-2</c:v>
                </c:pt>
                <c:pt idx="1236">
                  <c:v>-9.9894999999999998E-2</c:v>
                </c:pt>
                <c:pt idx="1237">
                  <c:v>-0.100358</c:v>
                </c:pt>
                <c:pt idx="1238">
                  <c:v>-0.10138999999999999</c:v>
                </c:pt>
                <c:pt idx="1239">
                  <c:v>-0.103085</c:v>
                </c:pt>
                <c:pt idx="1240">
                  <c:v>-0.106769</c:v>
                </c:pt>
                <c:pt idx="1241">
                  <c:v>-0.107797</c:v>
                </c:pt>
                <c:pt idx="1242">
                  <c:v>-0.11018500000000001</c:v>
                </c:pt>
                <c:pt idx="1243">
                  <c:v>-0.111472</c:v>
                </c:pt>
                <c:pt idx="1244">
                  <c:v>-0.11200499999999999</c:v>
                </c:pt>
                <c:pt idx="1245">
                  <c:v>-0.111487</c:v>
                </c:pt>
                <c:pt idx="1246">
                  <c:v>-0.109379</c:v>
                </c:pt>
                <c:pt idx="1247">
                  <c:v>-0.105294</c:v>
                </c:pt>
                <c:pt idx="1248">
                  <c:v>-0.106491</c:v>
                </c:pt>
                <c:pt idx="1249">
                  <c:v>-0.105018</c:v>
                </c:pt>
                <c:pt idx="1250">
                  <c:v>-0.105504</c:v>
                </c:pt>
                <c:pt idx="1251">
                  <c:v>-0.105145</c:v>
                </c:pt>
                <c:pt idx="1252">
                  <c:v>-0.106097</c:v>
                </c:pt>
                <c:pt idx="1253">
                  <c:v>-0.106588</c:v>
                </c:pt>
                <c:pt idx="1254">
                  <c:v>-0.105998</c:v>
                </c:pt>
                <c:pt idx="1255">
                  <c:v>-0.10473300000000001</c:v>
                </c:pt>
                <c:pt idx="1256">
                  <c:v>-0.103792</c:v>
                </c:pt>
                <c:pt idx="1257">
                  <c:v>-0.105055</c:v>
                </c:pt>
                <c:pt idx="1258">
                  <c:v>-0.107198</c:v>
                </c:pt>
                <c:pt idx="1259">
                  <c:v>-0.109029</c:v>
                </c:pt>
                <c:pt idx="1260">
                  <c:v>-0.11294999999999999</c:v>
                </c:pt>
                <c:pt idx="1261">
                  <c:v>-0.11518399999999999</c:v>
                </c:pt>
                <c:pt idx="1262">
                  <c:v>-0.114361</c:v>
                </c:pt>
                <c:pt idx="1263">
                  <c:v>-0.115437</c:v>
                </c:pt>
                <c:pt idx="1264">
                  <c:v>-0.115607</c:v>
                </c:pt>
                <c:pt idx="1265">
                  <c:v>-0.116409</c:v>
                </c:pt>
                <c:pt idx="1266">
                  <c:v>-0.117036</c:v>
                </c:pt>
                <c:pt idx="1267">
                  <c:v>-0.116367</c:v>
                </c:pt>
                <c:pt idx="1268">
                  <c:v>-0.117219</c:v>
                </c:pt>
                <c:pt idx="1269">
                  <c:v>-0.116651</c:v>
                </c:pt>
                <c:pt idx="1270">
                  <c:v>-0.119224</c:v>
                </c:pt>
                <c:pt idx="1271">
                  <c:v>-0.11901299999999999</c:v>
                </c:pt>
                <c:pt idx="1272">
                  <c:v>-0.11772199999999999</c:v>
                </c:pt>
                <c:pt idx="1273">
                  <c:v>-0.11786000000000001</c:v>
                </c:pt>
                <c:pt idx="1274">
                  <c:v>-0.115259</c:v>
                </c:pt>
                <c:pt idx="1275">
                  <c:v>-0.113105</c:v>
                </c:pt>
                <c:pt idx="1276">
                  <c:v>-0.11329599999999999</c:v>
                </c:pt>
                <c:pt idx="1277">
                  <c:v>-0.111737</c:v>
                </c:pt>
                <c:pt idx="1278">
                  <c:v>-0.10921699999999999</c:v>
                </c:pt>
                <c:pt idx="1279">
                  <c:v>-0.10753500000000001</c:v>
                </c:pt>
                <c:pt idx="1280">
                  <c:v>-0.106213</c:v>
                </c:pt>
                <c:pt idx="1281">
                  <c:v>-0.105236</c:v>
                </c:pt>
                <c:pt idx="1282">
                  <c:v>-0.104514</c:v>
                </c:pt>
                <c:pt idx="1283">
                  <c:v>-0.101202</c:v>
                </c:pt>
                <c:pt idx="1284">
                  <c:v>-9.9496000000000001E-2</c:v>
                </c:pt>
                <c:pt idx="1285">
                  <c:v>-9.5205999999999999E-2</c:v>
                </c:pt>
                <c:pt idx="1286">
                  <c:v>-8.6030999999999996E-2</c:v>
                </c:pt>
                <c:pt idx="1287">
                  <c:v>-8.2609000000000002E-2</c:v>
                </c:pt>
                <c:pt idx="1288">
                  <c:v>-8.0472000000000002E-2</c:v>
                </c:pt>
                <c:pt idx="1289">
                  <c:v>-7.8870999999999997E-2</c:v>
                </c:pt>
                <c:pt idx="1290">
                  <c:v>-7.6447000000000001E-2</c:v>
                </c:pt>
                <c:pt idx="1291">
                  <c:v>-7.3895000000000002E-2</c:v>
                </c:pt>
                <c:pt idx="1292">
                  <c:v>-7.4315999999999993E-2</c:v>
                </c:pt>
                <c:pt idx="1293">
                  <c:v>-7.7158000000000004E-2</c:v>
                </c:pt>
                <c:pt idx="1294">
                  <c:v>-8.0076999999999995E-2</c:v>
                </c:pt>
                <c:pt idx="1295">
                  <c:v>-7.9851000000000005E-2</c:v>
                </c:pt>
                <c:pt idx="1296">
                  <c:v>-7.9977000000000006E-2</c:v>
                </c:pt>
                <c:pt idx="1297">
                  <c:v>-8.1256999999999996E-2</c:v>
                </c:pt>
                <c:pt idx="1298">
                  <c:v>-8.2539000000000001E-2</c:v>
                </c:pt>
                <c:pt idx="1299">
                  <c:v>-8.6248000000000005E-2</c:v>
                </c:pt>
                <c:pt idx="1300">
                  <c:v>-8.9160000000000003E-2</c:v>
                </c:pt>
                <c:pt idx="1301">
                  <c:v>-0.100243</c:v>
                </c:pt>
                <c:pt idx="1302">
                  <c:v>-0.102904</c:v>
                </c:pt>
                <c:pt idx="1303">
                  <c:v>-0.104879</c:v>
                </c:pt>
                <c:pt idx="1304">
                  <c:v>-0.107311</c:v>
                </c:pt>
                <c:pt idx="1305">
                  <c:v>-0.111481</c:v>
                </c:pt>
                <c:pt idx="1306">
                  <c:v>-0.113514</c:v>
                </c:pt>
                <c:pt idx="1307">
                  <c:v>-0.1124</c:v>
                </c:pt>
                <c:pt idx="1308">
                  <c:v>-0.112827</c:v>
                </c:pt>
                <c:pt idx="1309">
                  <c:v>-0.111804</c:v>
                </c:pt>
                <c:pt idx="1310">
                  <c:v>-0.11170099999999999</c:v>
                </c:pt>
                <c:pt idx="1311">
                  <c:v>-0.112053</c:v>
                </c:pt>
                <c:pt idx="1312">
                  <c:v>-0.11244999999999999</c:v>
                </c:pt>
                <c:pt idx="1313">
                  <c:v>-0.11201700000000001</c:v>
                </c:pt>
                <c:pt idx="1314">
                  <c:v>-0.110925</c:v>
                </c:pt>
                <c:pt idx="1315">
                  <c:v>-0.10947999999999999</c:v>
                </c:pt>
                <c:pt idx="1316">
                  <c:v>-0.10823099999999999</c:v>
                </c:pt>
                <c:pt idx="1317">
                  <c:v>-0.109346</c:v>
                </c:pt>
                <c:pt idx="1318">
                  <c:v>-0.108736</c:v>
                </c:pt>
                <c:pt idx="1319">
                  <c:v>-0.108887</c:v>
                </c:pt>
                <c:pt idx="1320">
                  <c:v>-0.10785500000000001</c:v>
                </c:pt>
                <c:pt idx="1321">
                  <c:v>-0.107573</c:v>
                </c:pt>
                <c:pt idx="1322">
                  <c:v>-0.108844</c:v>
                </c:pt>
                <c:pt idx="1323">
                  <c:v>-0.107099</c:v>
                </c:pt>
                <c:pt idx="1324">
                  <c:v>-0.107645</c:v>
                </c:pt>
                <c:pt idx="1325">
                  <c:v>-0.110114</c:v>
                </c:pt>
                <c:pt idx="1326">
                  <c:v>-0.11122</c:v>
                </c:pt>
                <c:pt idx="1327">
                  <c:v>-0.111315</c:v>
                </c:pt>
                <c:pt idx="1328">
                  <c:v>-0.114012</c:v>
                </c:pt>
                <c:pt idx="1329">
                  <c:v>-0.116576</c:v>
                </c:pt>
                <c:pt idx="1330">
                  <c:v>-0.115049</c:v>
                </c:pt>
                <c:pt idx="1331">
                  <c:v>-0.114327</c:v>
                </c:pt>
                <c:pt idx="1332">
                  <c:v>-0.11294999999999999</c:v>
                </c:pt>
                <c:pt idx="1333">
                  <c:v>-0.114385</c:v>
                </c:pt>
                <c:pt idx="1334">
                  <c:v>-0.11468299999999999</c:v>
                </c:pt>
                <c:pt idx="1335">
                  <c:v>-0.11555600000000001</c:v>
                </c:pt>
                <c:pt idx="1336">
                  <c:v>-0.119268</c:v>
                </c:pt>
                <c:pt idx="1337">
                  <c:v>-0.117025</c:v>
                </c:pt>
                <c:pt idx="1338">
                  <c:v>-0.116455</c:v>
                </c:pt>
                <c:pt idx="1339">
                  <c:v>-0.11354300000000001</c:v>
                </c:pt>
                <c:pt idx="1340">
                  <c:v>-0.109204</c:v>
                </c:pt>
                <c:pt idx="1341">
                  <c:v>-0.10657999999999999</c:v>
                </c:pt>
                <c:pt idx="1342">
                  <c:v>-0.101546</c:v>
                </c:pt>
                <c:pt idx="1343">
                  <c:v>-9.8651000000000003E-2</c:v>
                </c:pt>
                <c:pt idx="1344">
                  <c:v>-0.10105</c:v>
                </c:pt>
                <c:pt idx="1345">
                  <c:v>-0.102113</c:v>
                </c:pt>
                <c:pt idx="1346">
                  <c:v>-0.10131900000000001</c:v>
                </c:pt>
                <c:pt idx="1347">
                  <c:v>-0.10036</c:v>
                </c:pt>
                <c:pt idx="1348">
                  <c:v>-0.100047</c:v>
                </c:pt>
                <c:pt idx="1349">
                  <c:v>-9.9532999999999996E-2</c:v>
                </c:pt>
                <c:pt idx="1350">
                  <c:v>-9.7489999999999993E-2</c:v>
                </c:pt>
                <c:pt idx="1351">
                  <c:v>-9.7911999999999999E-2</c:v>
                </c:pt>
                <c:pt idx="1352">
                  <c:v>-9.8215999999999998E-2</c:v>
                </c:pt>
                <c:pt idx="1353">
                  <c:v>-0.102297</c:v>
                </c:pt>
                <c:pt idx="1354">
                  <c:v>-0.104992</c:v>
                </c:pt>
                <c:pt idx="1355">
                  <c:v>-0.106271</c:v>
                </c:pt>
                <c:pt idx="1356">
                  <c:v>-0.112136</c:v>
                </c:pt>
                <c:pt idx="1357">
                  <c:v>-0.109699</c:v>
                </c:pt>
                <c:pt idx="1358">
                  <c:v>-0.108779</c:v>
                </c:pt>
                <c:pt idx="1359">
                  <c:v>-0.106324</c:v>
                </c:pt>
                <c:pt idx="1360">
                  <c:v>-0.106838</c:v>
                </c:pt>
                <c:pt idx="1361">
                  <c:v>-0.106283</c:v>
                </c:pt>
                <c:pt idx="1362">
                  <c:v>-0.105258</c:v>
                </c:pt>
                <c:pt idx="1363">
                  <c:v>-0.10442899999999999</c:v>
                </c:pt>
                <c:pt idx="1364">
                  <c:v>-0.104398</c:v>
                </c:pt>
                <c:pt idx="1365">
                  <c:v>-0.103034</c:v>
                </c:pt>
                <c:pt idx="1366">
                  <c:v>-0.105657</c:v>
                </c:pt>
                <c:pt idx="1367">
                  <c:v>-0.104114</c:v>
                </c:pt>
                <c:pt idx="1368">
                  <c:v>-0.101254</c:v>
                </c:pt>
                <c:pt idx="1369">
                  <c:v>-9.9390999999999993E-2</c:v>
                </c:pt>
                <c:pt idx="1370">
                  <c:v>-9.8165000000000002E-2</c:v>
                </c:pt>
                <c:pt idx="1371">
                  <c:v>-9.8438999999999999E-2</c:v>
                </c:pt>
                <c:pt idx="1372">
                  <c:v>-9.8817000000000002E-2</c:v>
                </c:pt>
                <c:pt idx="1373">
                  <c:v>-0.10044400000000001</c:v>
                </c:pt>
                <c:pt idx="1374">
                  <c:v>-9.8943000000000003E-2</c:v>
                </c:pt>
                <c:pt idx="1375">
                  <c:v>-9.8988000000000007E-2</c:v>
                </c:pt>
                <c:pt idx="1376">
                  <c:v>-0.100521</c:v>
                </c:pt>
                <c:pt idx="1377">
                  <c:v>-0.101203</c:v>
                </c:pt>
                <c:pt idx="1378">
                  <c:v>-0.102252</c:v>
                </c:pt>
                <c:pt idx="1379">
                  <c:v>-0.102394</c:v>
                </c:pt>
                <c:pt idx="1380">
                  <c:v>-0.106099</c:v>
                </c:pt>
                <c:pt idx="1381">
                  <c:v>-0.10510799999999999</c:v>
                </c:pt>
                <c:pt idx="1382">
                  <c:v>-0.10498399999999999</c:v>
                </c:pt>
                <c:pt idx="1383">
                  <c:v>-0.104424</c:v>
                </c:pt>
                <c:pt idx="1384">
                  <c:v>-0.10538500000000001</c:v>
                </c:pt>
                <c:pt idx="1385">
                  <c:v>-0.105471</c:v>
                </c:pt>
                <c:pt idx="1386">
                  <c:v>-0.10570599999999999</c:v>
                </c:pt>
                <c:pt idx="1387">
                  <c:v>-0.10748000000000001</c:v>
                </c:pt>
                <c:pt idx="1388">
                  <c:v>-0.10824499999999999</c:v>
                </c:pt>
                <c:pt idx="1389">
                  <c:v>-0.10634399999999999</c:v>
                </c:pt>
                <c:pt idx="1390">
                  <c:v>-0.10889500000000001</c:v>
                </c:pt>
                <c:pt idx="1391">
                  <c:v>-0.109113</c:v>
                </c:pt>
                <c:pt idx="1392">
                  <c:v>-0.108858</c:v>
                </c:pt>
                <c:pt idx="1393">
                  <c:v>-0.110175</c:v>
                </c:pt>
                <c:pt idx="1394">
                  <c:v>-0.108887</c:v>
                </c:pt>
                <c:pt idx="1395">
                  <c:v>-0.110292</c:v>
                </c:pt>
                <c:pt idx="1396">
                  <c:v>-0.108141</c:v>
                </c:pt>
                <c:pt idx="1397">
                  <c:v>-0.10746</c:v>
                </c:pt>
                <c:pt idx="1398">
                  <c:v>-0.106434</c:v>
                </c:pt>
                <c:pt idx="1399">
                  <c:v>-0.106433</c:v>
                </c:pt>
                <c:pt idx="1400">
                  <c:v>-0.10541200000000001</c:v>
                </c:pt>
                <c:pt idx="1401">
                  <c:v>-0.106252</c:v>
                </c:pt>
                <c:pt idx="1402">
                  <c:v>-0.105688</c:v>
                </c:pt>
                <c:pt idx="1403">
                  <c:v>-0.10491399999999999</c:v>
                </c:pt>
                <c:pt idx="1404">
                  <c:v>-0.10460999999999999</c:v>
                </c:pt>
                <c:pt idx="1405">
                  <c:v>-0.10734399999999999</c:v>
                </c:pt>
                <c:pt idx="1406">
                  <c:v>-0.109295</c:v>
                </c:pt>
                <c:pt idx="1407">
                  <c:v>-0.109596</c:v>
                </c:pt>
                <c:pt idx="1408">
                  <c:v>-0.107028</c:v>
                </c:pt>
                <c:pt idx="1409">
                  <c:v>-0.107004</c:v>
                </c:pt>
                <c:pt idx="1410">
                  <c:v>-0.10828699999999999</c:v>
                </c:pt>
                <c:pt idx="1411">
                  <c:v>-0.11054</c:v>
                </c:pt>
                <c:pt idx="1412">
                  <c:v>-0.11014400000000001</c:v>
                </c:pt>
                <c:pt idx="1413">
                  <c:v>-0.111711</c:v>
                </c:pt>
                <c:pt idx="1414">
                  <c:v>-0.11548799999999999</c:v>
                </c:pt>
                <c:pt idx="1415">
                  <c:v>-0.117785</c:v>
                </c:pt>
                <c:pt idx="1416">
                  <c:v>-0.11729199999999999</c:v>
                </c:pt>
                <c:pt idx="1417">
                  <c:v>-0.11758200000000001</c:v>
                </c:pt>
                <c:pt idx="1418">
                  <c:v>-0.119031</c:v>
                </c:pt>
                <c:pt idx="1419">
                  <c:v>-0.11806999999999999</c:v>
                </c:pt>
                <c:pt idx="1420">
                  <c:v>-0.115715</c:v>
                </c:pt>
                <c:pt idx="1421">
                  <c:v>-0.116345</c:v>
                </c:pt>
                <c:pt idx="1422">
                  <c:v>-0.115727</c:v>
                </c:pt>
                <c:pt idx="1423">
                  <c:v>-0.11720999999999999</c:v>
                </c:pt>
                <c:pt idx="1424">
                  <c:v>-0.1145</c:v>
                </c:pt>
                <c:pt idx="1425">
                  <c:v>-0.11329</c:v>
                </c:pt>
                <c:pt idx="1426">
                  <c:v>-0.112307</c:v>
                </c:pt>
                <c:pt idx="1427">
                  <c:v>-0.111745</c:v>
                </c:pt>
                <c:pt idx="1428">
                  <c:v>-0.110749</c:v>
                </c:pt>
                <c:pt idx="1429">
                  <c:v>-0.107418</c:v>
                </c:pt>
                <c:pt idx="1430">
                  <c:v>-0.106403</c:v>
                </c:pt>
                <c:pt idx="1431">
                  <c:v>-0.107317</c:v>
                </c:pt>
                <c:pt idx="1432">
                  <c:v>-0.1057</c:v>
                </c:pt>
                <c:pt idx="1433">
                  <c:v>-0.105169</c:v>
                </c:pt>
                <c:pt idx="1434">
                  <c:v>-0.10503800000000001</c:v>
                </c:pt>
                <c:pt idx="1435">
                  <c:v>-0.10767599999999999</c:v>
                </c:pt>
                <c:pt idx="1436">
                  <c:v>-0.109609</c:v>
                </c:pt>
                <c:pt idx="1437">
                  <c:v>-0.111555</c:v>
                </c:pt>
                <c:pt idx="1438">
                  <c:v>-0.109664</c:v>
                </c:pt>
                <c:pt idx="1439">
                  <c:v>-0.112153</c:v>
                </c:pt>
                <c:pt idx="1440">
                  <c:v>-0.115143</c:v>
                </c:pt>
                <c:pt idx="1441">
                  <c:v>-0.116228</c:v>
                </c:pt>
                <c:pt idx="1442">
                  <c:v>-0.113136</c:v>
                </c:pt>
                <c:pt idx="1443">
                  <c:v>-0.11213099999999999</c:v>
                </c:pt>
                <c:pt idx="1444">
                  <c:v>-0.11489199999999999</c:v>
                </c:pt>
                <c:pt idx="1445">
                  <c:v>-0.115345</c:v>
                </c:pt>
                <c:pt idx="1446">
                  <c:v>-0.115129</c:v>
                </c:pt>
                <c:pt idx="1447">
                  <c:v>-0.115692</c:v>
                </c:pt>
                <c:pt idx="1448">
                  <c:v>-0.11811199999999999</c:v>
                </c:pt>
                <c:pt idx="1449">
                  <c:v>-0.118599</c:v>
                </c:pt>
                <c:pt idx="1450">
                  <c:v>-0.11889</c:v>
                </c:pt>
                <c:pt idx="1451">
                  <c:v>-0.118157</c:v>
                </c:pt>
                <c:pt idx="1452">
                  <c:v>-0.119393</c:v>
                </c:pt>
                <c:pt idx="1453">
                  <c:v>-0.120264</c:v>
                </c:pt>
                <c:pt idx="1454">
                  <c:v>-0.117159</c:v>
                </c:pt>
                <c:pt idx="1455">
                  <c:v>-0.116739</c:v>
                </c:pt>
                <c:pt idx="1456">
                  <c:v>-0.12123299999999999</c:v>
                </c:pt>
                <c:pt idx="1457">
                  <c:v>-0.123864</c:v>
                </c:pt>
                <c:pt idx="1458">
                  <c:v>-0.12515999999999999</c:v>
                </c:pt>
                <c:pt idx="1459">
                  <c:v>-0.12805</c:v>
                </c:pt>
                <c:pt idx="1460">
                  <c:v>-0.131026</c:v>
                </c:pt>
                <c:pt idx="1461">
                  <c:v>-0.13263</c:v>
                </c:pt>
                <c:pt idx="1462">
                  <c:v>-0.132629</c:v>
                </c:pt>
                <c:pt idx="1463">
                  <c:v>-0.13245999999999999</c:v>
                </c:pt>
                <c:pt idx="1464">
                  <c:v>-0.13331499999999999</c:v>
                </c:pt>
                <c:pt idx="1465">
                  <c:v>-0.132272</c:v>
                </c:pt>
                <c:pt idx="1466">
                  <c:v>-0.131329</c:v>
                </c:pt>
                <c:pt idx="1467">
                  <c:v>-0.12884799999999999</c:v>
                </c:pt>
                <c:pt idx="1468">
                  <c:v>-0.13213800000000001</c:v>
                </c:pt>
                <c:pt idx="1469">
                  <c:v>-0.13380400000000001</c:v>
                </c:pt>
                <c:pt idx="1470">
                  <c:v>-0.13462099999999999</c:v>
                </c:pt>
                <c:pt idx="1471">
                  <c:v>-0.134607</c:v>
                </c:pt>
                <c:pt idx="1472">
                  <c:v>-0.133189</c:v>
                </c:pt>
                <c:pt idx="1473">
                  <c:v>-0.13164200000000001</c:v>
                </c:pt>
                <c:pt idx="1474">
                  <c:v>-0.132136</c:v>
                </c:pt>
                <c:pt idx="1475">
                  <c:v>-0.13176299999999999</c:v>
                </c:pt>
                <c:pt idx="1476">
                  <c:v>-0.13334499999999999</c:v>
                </c:pt>
                <c:pt idx="1477">
                  <c:v>-0.13067000000000001</c:v>
                </c:pt>
                <c:pt idx="1478">
                  <c:v>-0.131383</c:v>
                </c:pt>
                <c:pt idx="1479">
                  <c:v>-0.132713</c:v>
                </c:pt>
                <c:pt idx="1480">
                  <c:v>-0.13247999999999999</c:v>
                </c:pt>
                <c:pt idx="1481">
                  <c:v>-0.13441800000000001</c:v>
                </c:pt>
                <c:pt idx="1482">
                  <c:v>-0.135962</c:v>
                </c:pt>
                <c:pt idx="1483">
                  <c:v>-0.13536500000000001</c:v>
                </c:pt>
                <c:pt idx="1484">
                  <c:v>-0.13445699999999999</c:v>
                </c:pt>
                <c:pt idx="1485">
                  <c:v>-0.135772</c:v>
                </c:pt>
                <c:pt idx="1486">
                  <c:v>-0.13680700000000001</c:v>
                </c:pt>
                <c:pt idx="1487">
                  <c:v>-0.137908</c:v>
                </c:pt>
                <c:pt idx="1488">
                  <c:v>-0.13731299999999999</c:v>
                </c:pt>
                <c:pt idx="1489">
                  <c:v>-0.13289699999999999</c:v>
                </c:pt>
                <c:pt idx="1490">
                  <c:v>-0.130691</c:v>
                </c:pt>
                <c:pt idx="1491">
                  <c:v>-0.12950600000000001</c:v>
                </c:pt>
                <c:pt idx="1492">
                  <c:v>-0.12967600000000001</c:v>
                </c:pt>
                <c:pt idx="1493">
                  <c:v>-0.127667</c:v>
                </c:pt>
                <c:pt idx="1494">
                  <c:v>-0.12620500000000001</c:v>
                </c:pt>
                <c:pt idx="1495">
                  <c:v>-0.126577</c:v>
                </c:pt>
                <c:pt idx="1496">
                  <c:v>-0.12681999999999999</c:v>
                </c:pt>
                <c:pt idx="1497">
                  <c:v>-0.124514</c:v>
                </c:pt>
                <c:pt idx="1498">
                  <c:v>-0.121291</c:v>
                </c:pt>
                <c:pt idx="1499">
                  <c:v>-0.119403</c:v>
                </c:pt>
                <c:pt idx="1500">
                  <c:v>-0.116854</c:v>
                </c:pt>
                <c:pt idx="1501">
                  <c:v>-0.11329500000000001</c:v>
                </c:pt>
                <c:pt idx="1502">
                  <c:v>-0.112223</c:v>
                </c:pt>
                <c:pt idx="1503">
                  <c:v>-0.11158</c:v>
                </c:pt>
                <c:pt idx="1504">
                  <c:v>-0.11211699999999999</c:v>
                </c:pt>
                <c:pt idx="1505">
                  <c:v>-0.11408</c:v>
                </c:pt>
                <c:pt idx="1506">
                  <c:v>-0.114652</c:v>
                </c:pt>
                <c:pt idx="1507">
                  <c:v>-0.114172</c:v>
                </c:pt>
                <c:pt idx="1508">
                  <c:v>-0.114366</c:v>
                </c:pt>
                <c:pt idx="1509">
                  <c:v>-0.11751200000000001</c:v>
                </c:pt>
                <c:pt idx="1510">
                  <c:v>-0.11854199999999999</c:v>
                </c:pt>
                <c:pt idx="1511">
                  <c:v>-0.120504</c:v>
                </c:pt>
                <c:pt idx="1512">
                  <c:v>-0.1217</c:v>
                </c:pt>
                <c:pt idx="1513">
                  <c:v>-0.124294</c:v>
                </c:pt>
                <c:pt idx="1514">
                  <c:v>-0.12558900000000001</c:v>
                </c:pt>
                <c:pt idx="1515">
                  <c:v>-0.127438</c:v>
                </c:pt>
                <c:pt idx="1516">
                  <c:v>-0.132164</c:v>
                </c:pt>
                <c:pt idx="1517">
                  <c:v>-0.13534599999999999</c:v>
                </c:pt>
                <c:pt idx="1518">
                  <c:v>-0.134632</c:v>
                </c:pt>
                <c:pt idx="1519">
                  <c:v>-0.13533999999999999</c:v>
                </c:pt>
                <c:pt idx="1520">
                  <c:v>-0.13495599999999999</c:v>
                </c:pt>
                <c:pt idx="1521">
                  <c:v>-0.136462</c:v>
                </c:pt>
                <c:pt idx="1522">
                  <c:v>-0.13863900000000001</c:v>
                </c:pt>
                <c:pt idx="1523">
                  <c:v>-0.14127600000000001</c:v>
                </c:pt>
                <c:pt idx="1524">
                  <c:v>-0.141099</c:v>
                </c:pt>
                <c:pt idx="1525">
                  <c:v>-0.13896600000000001</c:v>
                </c:pt>
                <c:pt idx="1526">
                  <c:v>-0.14010400000000001</c:v>
                </c:pt>
                <c:pt idx="1527">
                  <c:v>-0.14232</c:v>
                </c:pt>
                <c:pt idx="1528">
                  <c:v>-0.14367099999999999</c:v>
                </c:pt>
                <c:pt idx="1529">
                  <c:v>-0.144371</c:v>
                </c:pt>
                <c:pt idx="1530">
                  <c:v>-0.145285</c:v>
                </c:pt>
                <c:pt idx="1531">
                  <c:v>-0.144953</c:v>
                </c:pt>
                <c:pt idx="1532">
                  <c:v>-0.14468700000000001</c:v>
                </c:pt>
                <c:pt idx="1533">
                  <c:v>-0.145866</c:v>
                </c:pt>
                <c:pt idx="1534">
                  <c:v>-0.14620900000000001</c:v>
                </c:pt>
                <c:pt idx="1535">
                  <c:v>-0.14682200000000001</c:v>
                </c:pt>
                <c:pt idx="1536">
                  <c:v>-0.14724400000000001</c:v>
                </c:pt>
                <c:pt idx="1537">
                  <c:v>-0.14532200000000001</c:v>
                </c:pt>
                <c:pt idx="1538">
                  <c:v>-0.145535</c:v>
                </c:pt>
                <c:pt idx="1539">
                  <c:v>-0.14660799999999999</c:v>
                </c:pt>
                <c:pt idx="1540">
                  <c:v>-0.14514299999999999</c:v>
                </c:pt>
                <c:pt idx="1541">
                  <c:v>-0.143571</c:v>
                </c:pt>
                <c:pt idx="1542">
                  <c:v>-0.141043</c:v>
                </c:pt>
                <c:pt idx="1543">
                  <c:v>-0.140454</c:v>
                </c:pt>
                <c:pt idx="1544">
                  <c:v>-0.14236299999999999</c:v>
                </c:pt>
                <c:pt idx="1545">
                  <c:v>-0.14321999999999999</c:v>
                </c:pt>
                <c:pt idx="1546">
                  <c:v>-0.14289099999999999</c:v>
                </c:pt>
                <c:pt idx="1547">
                  <c:v>-0.14308199999999999</c:v>
                </c:pt>
                <c:pt idx="1548">
                  <c:v>-0.141316</c:v>
                </c:pt>
                <c:pt idx="1549">
                  <c:v>-0.14185500000000001</c:v>
                </c:pt>
                <c:pt idx="1550">
                  <c:v>-0.14185200000000001</c:v>
                </c:pt>
                <c:pt idx="1551">
                  <c:v>-0.142123</c:v>
                </c:pt>
                <c:pt idx="1552">
                  <c:v>-0.14407500000000001</c:v>
                </c:pt>
                <c:pt idx="1553">
                  <c:v>-0.144123</c:v>
                </c:pt>
                <c:pt idx="1554">
                  <c:v>-0.144149</c:v>
                </c:pt>
                <c:pt idx="1555">
                  <c:v>-0.14152699999999999</c:v>
                </c:pt>
                <c:pt idx="1556">
                  <c:v>-0.14136799999999999</c:v>
                </c:pt>
                <c:pt idx="1557">
                  <c:v>-0.14446999999999999</c:v>
                </c:pt>
                <c:pt idx="1558">
                  <c:v>-0.14527300000000001</c:v>
                </c:pt>
                <c:pt idx="1559">
                  <c:v>-0.14663599999999999</c:v>
                </c:pt>
                <c:pt idx="1560">
                  <c:v>-0.14609800000000001</c:v>
                </c:pt>
                <c:pt idx="1561">
                  <c:v>-0.143737</c:v>
                </c:pt>
                <c:pt idx="1562">
                  <c:v>-0.14291400000000001</c:v>
                </c:pt>
                <c:pt idx="1563">
                  <c:v>-0.142842</c:v>
                </c:pt>
                <c:pt idx="1564">
                  <c:v>-0.14160900000000001</c:v>
                </c:pt>
                <c:pt idx="1565">
                  <c:v>-0.14285800000000001</c:v>
                </c:pt>
                <c:pt idx="1566">
                  <c:v>-0.14070099999999999</c:v>
                </c:pt>
                <c:pt idx="1567">
                  <c:v>-0.14129900000000001</c:v>
                </c:pt>
                <c:pt idx="1568">
                  <c:v>-0.14071400000000001</c:v>
                </c:pt>
                <c:pt idx="1569">
                  <c:v>-0.141124</c:v>
                </c:pt>
                <c:pt idx="1570">
                  <c:v>-0.14299700000000001</c:v>
                </c:pt>
                <c:pt idx="1571">
                  <c:v>-0.142042</c:v>
                </c:pt>
                <c:pt idx="1572">
                  <c:v>-0.14019599999999999</c:v>
                </c:pt>
                <c:pt idx="1573">
                  <c:v>-0.137707</c:v>
                </c:pt>
                <c:pt idx="1574">
                  <c:v>-0.13622699999999999</c:v>
                </c:pt>
                <c:pt idx="1575">
                  <c:v>-0.13621</c:v>
                </c:pt>
                <c:pt idx="1576">
                  <c:v>-0.14041000000000001</c:v>
                </c:pt>
                <c:pt idx="1577">
                  <c:v>-0.14115900000000001</c:v>
                </c:pt>
                <c:pt idx="1578">
                  <c:v>-0.142156</c:v>
                </c:pt>
                <c:pt idx="1579">
                  <c:v>-0.14247799999999999</c:v>
                </c:pt>
                <c:pt idx="1580">
                  <c:v>-0.14249200000000001</c:v>
                </c:pt>
                <c:pt idx="1581">
                  <c:v>-0.14044999999999999</c:v>
                </c:pt>
                <c:pt idx="1582">
                  <c:v>-0.14277400000000001</c:v>
                </c:pt>
                <c:pt idx="1583">
                  <c:v>-0.14355799999999999</c:v>
                </c:pt>
                <c:pt idx="1584">
                  <c:v>-0.14260400000000001</c:v>
                </c:pt>
                <c:pt idx="1585">
                  <c:v>-0.14108100000000001</c:v>
                </c:pt>
                <c:pt idx="1586">
                  <c:v>-0.14171600000000001</c:v>
                </c:pt>
                <c:pt idx="1587">
                  <c:v>-0.14239399999999999</c:v>
                </c:pt>
                <c:pt idx="1588">
                  <c:v>-0.14114399999999999</c:v>
                </c:pt>
                <c:pt idx="1589">
                  <c:v>-0.14347199999999999</c:v>
                </c:pt>
                <c:pt idx="1590">
                  <c:v>-0.143264</c:v>
                </c:pt>
                <c:pt idx="1591">
                  <c:v>-0.14085700000000001</c:v>
                </c:pt>
                <c:pt idx="1592">
                  <c:v>-0.14232300000000001</c:v>
                </c:pt>
                <c:pt idx="1593">
                  <c:v>-0.14074</c:v>
                </c:pt>
                <c:pt idx="1594">
                  <c:v>-0.141071</c:v>
                </c:pt>
                <c:pt idx="1595">
                  <c:v>-0.141822</c:v>
                </c:pt>
                <c:pt idx="1596">
                  <c:v>-0.14453299999999999</c:v>
                </c:pt>
                <c:pt idx="1597">
                  <c:v>-0.14419999999999999</c:v>
                </c:pt>
                <c:pt idx="1598">
                  <c:v>-0.13939099999999999</c:v>
                </c:pt>
                <c:pt idx="1599">
                  <c:v>-0.13734499999999999</c:v>
                </c:pt>
                <c:pt idx="1600">
                  <c:v>-0.13616500000000001</c:v>
                </c:pt>
                <c:pt idx="1601">
                  <c:v>-0.136769</c:v>
                </c:pt>
                <c:pt idx="1602">
                  <c:v>-0.13694999999999999</c:v>
                </c:pt>
                <c:pt idx="1603">
                  <c:v>-0.13485900000000001</c:v>
                </c:pt>
                <c:pt idx="1604">
                  <c:v>-0.13444600000000001</c:v>
                </c:pt>
                <c:pt idx="1605">
                  <c:v>-0.13187399999999999</c:v>
                </c:pt>
                <c:pt idx="1606">
                  <c:v>-0.13139999999999999</c:v>
                </c:pt>
                <c:pt idx="1607">
                  <c:v>-0.13064500000000001</c:v>
                </c:pt>
                <c:pt idx="1608">
                  <c:v>-0.12684799999999999</c:v>
                </c:pt>
                <c:pt idx="1609">
                  <c:v>-0.125532</c:v>
                </c:pt>
                <c:pt idx="1610">
                  <c:v>-0.125413</c:v>
                </c:pt>
                <c:pt idx="1611">
                  <c:v>-0.125083</c:v>
                </c:pt>
                <c:pt idx="1612">
                  <c:v>-0.125996</c:v>
                </c:pt>
                <c:pt idx="1613">
                  <c:v>-0.12664900000000001</c:v>
                </c:pt>
                <c:pt idx="1614">
                  <c:v>-0.129827</c:v>
                </c:pt>
                <c:pt idx="1615">
                  <c:v>-0.12923999999999999</c:v>
                </c:pt>
                <c:pt idx="1616">
                  <c:v>-0.12745999999999999</c:v>
                </c:pt>
                <c:pt idx="1617">
                  <c:v>-0.12669</c:v>
                </c:pt>
                <c:pt idx="1618">
                  <c:v>-0.128133</c:v>
                </c:pt>
                <c:pt idx="1619">
                  <c:v>-0.13012399999999999</c:v>
                </c:pt>
                <c:pt idx="1620">
                  <c:v>-0.13195399999999999</c:v>
                </c:pt>
                <c:pt idx="1621">
                  <c:v>-0.130852</c:v>
                </c:pt>
                <c:pt idx="1622">
                  <c:v>-0.13323399999999999</c:v>
                </c:pt>
                <c:pt idx="1623">
                  <c:v>-0.13569800000000001</c:v>
                </c:pt>
                <c:pt idx="1624">
                  <c:v>-0.13628799999999999</c:v>
                </c:pt>
                <c:pt idx="1625">
                  <c:v>-0.13622899999999999</c:v>
                </c:pt>
                <c:pt idx="1626">
                  <c:v>-0.136104</c:v>
                </c:pt>
                <c:pt idx="1627">
                  <c:v>-0.134681</c:v>
                </c:pt>
                <c:pt idx="1628">
                  <c:v>-0.136768</c:v>
                </c:pt>
                <c:pt idx="1629">
                  <c:v>-0.13931099999999999</c:v>
                </c:pt>
                <c:pt idx="1630">
                  <c:v>-0.14219000000000001</c:v>
                </c:pt>
                <c:pt idx="1631">
                  <c:v>-0.141321</c:v>
                </c:pt>
                <c:pt idx="1632">
                  <c:v>-0.14102600000000001</c:v>
                </c:pt>
                <c:pt idx="1633">
                  <c:v>-0.14111499999999999</c:v>
                </c:pt>
                <c:pt idx="1634">
                  <c:v>-0.14107900000000001</c:v>
                </c:pt>
                <c:pt idx="1635">
                  <c:v>-0.14308199999999999</c:v>
                </c:pt>
                <c:pt idx="1636">
                  <c:v>-0.143428</c:v>
                </c:pt>
                <c:pt idx="1637">
                  <c:v>-0.14271</c:v>
                </c:pt>
                <c:pt idx="1638">
                  <c:v>-0.14372199999999999</c:v>
                </c:pt>
                <c:pt idx="1639">
                  <c:v>-0.14405999999999999</c:v>
                </c:pt>
                <c:pt idx="1640">
                  <c:v>-0.14527100000000001</c:v>
                </c:pt>
                <c:pt idx="1641">
                  <c:v>-0.14449899999999999</c:v>
                </c:pt>
                <c:pt idx="1642">
                  <c:v>-0.14571400000000001</c:v>
                </c:pt>
                <c:pt idx="1643">
                  <c:v>-0.14305100000000001</c:v>
                </c:pt>
                <c:pt idx="1644">
                  <c:v>-0.143375</c:v>
                </c:pt>
                <c:pt idx="1645">
                  <c:v>-0.14390900000000001</c:v>
                </c:pt>
                <c:pt idx="1646">
                  <c:v>-0.145921</c:v>
                </c:pt>
                <c:pt idx="1647">
                  <c:v>-0.14694699999999999</c:v>
                </c:pt>
                <c:pt idx="1648">
                  <c:v>-0.14733399999999999</c:v>
                </c:pt>
                <c:pt idx="1649">
                  <c:v>-0.14879200000000001</c:v>
                </c:pt>
                <c:pt idx="1650">
                  <c:v>-0.15024899999999999</c:v>
                </c:pt>
                <c:pt idx="1651">
                  <c:v>-0.15096999999999999</c:v>
                </c:pt>
                <c:pt idx="1652">
                  <c:v>-0.153894</c:v>
                </c:pt>
                <c:pt idx="1653">
                  <c:v>-0.152813</c:v>
                </c:pt>
                <c:pt idx="1654">
                  <c:v>-0.15329200000000001</c:v>
                </c:pt>
                <c:pt idx="1655">
                  <c:v>-0.15304100000000001</c:v>
                </c:pt>
                <c:pt idx="1656">
                  <c:v>-0.153811</c:v>
                </c:pt>
                <c:pt idx="1657">
                  <c:v>-0.15124899999999999</c:v>
                </c:pt>
                <c:pt idx="1658">
                  <c:v>-0.15307899999999999</c:v>
                </c:pt>
                <c:pt idx="1659">
                  <c:v>-0.15357199999999999</c:v>
                </c:pt>
                <c:pt idx="1660">
                  <c:v>-0.15360099999999999</c:v>
                </c:pt>
                <c:pt idx="1661">
                  <c:v>-0.154331</c:v>
                </c:pt>
                <c:pt idx="1662">
                  <c:v>-0.154728</c:v>
                </c:pt>
                <c:pt idx="1663">
                  <c:v>-0.15518999999999999</c:v>
                </c:pt>
                <c:pt idx="1664">
                  <c:v>-0.154054</c:v>
                </c:pt>
                <c:pt idx="1665">
                  <c:v>-0.15238399999999999</c:v>
                </c:pt>
                <c:pt idx="1666">
                  <c:v>-0.14991099999999999</c:v>
                </c:pt>
                <c:pt idx="1667">
                  <c:v>-0.15001100000000001</c:v>
                </c:pt>
                <c:pt idx="1668">
                  <c:v>-0.15020500000000001</c:v>
                </c:pt>
                <c:pt idx="1669">
                  <c:v>-0.14891699999999999</c:v>
                </c:pt>
                <c:pt idx="1670">
                  <c:v>-0.149779</c:v>
                </c:pt>
                <c:pt idx="1671">
                  <c:v>-0.15273999999999999</c:v>
                </c:pt>
                <c:pt idx="1672">
                  <c:v>-0.15271999999999999</c:v>
                </c:pt>
                <c:pt idx="1673">
                  <c:v>-0.15374299999999999</c:v>
                </c:pt>
                <c:pt idx="1674">
                  <c:v>-0.15410099999999999</c:v>
                </c:pt>
                <c:pt idx="1675">
                  <c:v>-0.15313499999999999</c:v>
                </c:pt>
                <c:pt idx="1676">
                  <c:v>-0.152341</c:v>
                </c:pt>
                <c:pt idx="1677">
                  <c:v>-0.15321199999999999</c:v>
                </c:pt>
                <c:pt idx="1678">
                  <c:v>-0.154027</c:v>
                </c:pt>
                <c:pt idx="1679">
                  <c:v>-0.15290300000000001</c:v>
                </c:pt>
                <c:pt idx="1680">
                  <c:v>-0.153416</c:v>
                </c:pt>
                <c:pt idx="1681">
                  <c:v>-0.15159</c:v>
                </c:pt>
                <c:pt idx="1682">
                  <c:v>-0.15046799999999999</c:v>
                </c:pt>
                <c:pt idx="1683">
                  <c:v>-0.14982799999999999</c:v>
                </c:pt>
                <c:pt idx="1684">
                  <c:v>-0.148894</c:v>
                </c:pt>
                <c:pt idx="1685">
                  <c:v>-0.14714099999999999</c:v>
                </c:pt>
                <c:pt idx="1686">
                  <c:v>-0.14766299999999999</c:v>
                </c:pt>
                <c:pt idx="1687">
                  <c:v>-0.146536</c:v>
                </c:pt>
                <c:pt idx="1688">
                  <c:v>-0.14338500000000001</c:v>
                </c:pt>
                <c:pt idx="1689">
                  <c:v>-0.14263500000000001</c:v>
                </c:pt>
                <c:pt idx="1690">
                  <c:v>-0.14300599999999999</c:v>
                </c:pt>
                <c:pt idx="1691">
                  <c:v>-0.14210300000000001</c:v>
                </c:pt>
                <c:pt idx="1692">
                  <c:v>-0.138797</c:v>
                </c:pt>
                <c:pt idx="1693">
                  <c:v>-0.13972599999999999</c:v>
                </c:pt>
                <c:pt idx="1694">
                  <c:v>-0.13831099999999999</c:v>
                </c:pt>
                <c:pt idx="1695">
                  <c:v>-0.137211</c:v>
                </c:pt>
                <c:pt idx="1696">
                  <c:v>-0.138681</c:v>
                </c:pt>
                <c:pt idx="1697">
                  <c:v>-0.13867199999999999</c:v>
                </c:pt>
                <c:pt idx="1698">
                  <c:v>-0.13711999999999999</c:v>
                </c:pt>
                <c:pt idx="1699">
                  <c:v>-0.137937</c:v>
                </c:pt>
                <c:pt idx="1700">
                  <c:v>-0.13760600000000001</c:v>
                </c:pt>
                <c:pt idx="1701">
                  <c:v>-0.138682</c:v>
                </c:pt>
                <c:pt idx="1702">
                  <c:v>-0.13869699999999999</c:v>
                </c:pt>
                <c:pt idx="1703">
                  <c:v>-0.13955300000000001</c:v>
                </c:pt>
                <c:pt idx="1704">
                  <c:v>-0.13886399999999999</c:v>
                </c:pt>
                <c:pt idx="1705">
                  <c:v>-0.136624</c:v>
                </c:pt>
                <c:pt idx="1706">
                  <c:v>-0.13610700000000001</c:v>
                </c:pt>
                <c:pt idx="1707">
                  <c:v>-0.13374</c:v>
                </c:pt>
                <c:pt idx="1708">
                  <c:v>-0.13004499999999999</c:v>
                </c:pt>
                <c:pt idx="1709">
                  <c:v>-0.12864400000000001</c:v>
                </c:pt>
                <c:pt idx="1710">
                  <c:v>-0.127364</c:v>
                </c:pt>
                <c:pt idx="1711">
                  <c:v>-0.126856</c:v>
                </c:pt>
                <c:pt idx="1712">
                  <c:v>-0.124875</c:v>
                </c:pt>
                <c:pt idx="1713">
                  <c:v>-0.125608</c:v>
                </c:pt>
                <c:pt idx="1714">
                  <c:v>-0.12595500000000001</c:v>
                </c:pt>
                <c:pt idx="1715">
                  <c:v>-0.122406</c:v>
                </c:pt>
                <c:pt idx="1716">
                  <c:v>-0.12027599999999999</c:v>
                </c:pt>
                <c:pt idx="1717">
                  <c:v>-0.11758299999999999</c:v>
                </c:pt>
                <c:pt idx="1718">
                  <c:v>-0.116309</c:v>
                </c:pt>
                <c:pt idx="1719">
                  <c:v>-0.113077</c:v>
                </c:pt>
                <c:pt idx="1720">
                  <c:v>-0.114852</c:v>
                </c:pt>
                <c:pt idx="1721">
                  <c:v>-0.11547</c:v>
                </c:pt>
                <c:pt idx="1722">
                  <c:v>-0.11701300000000001</c:v>
                </c:pt>
                <c:pt idx="1723">
                  <c:v>-0.119237</c:v>
                </c:pt>
                <c:pt idx="1724">
                  <c:v>-0.12378599999999999</c:v>
                </c:pt>
                <c:pt idx="1725">
                  <c:v>-0.12707599999999999</c:v>
                </c:pt>
                <c:pt idx="1726">
                  <c:v>-0.12834300000000001</c:v>
                </c:pt>
                <c:pt idx="1727">
                  <c:v>-0.12859899999999999</c:v>
                </c:pt>
                <c:pt idx="1728">
                  <c:v>-0.12998899999999999</c:v>
                </c:pt>
                <c:pt idx="1729">
                  <c:v>-0.131275</c:v>
                </c:pt>
                <c:pt idx="1730">
                  <c:v>-0.134328</c:v>
                </c:pt>
                <c:pt idx="1731">
                  <c:v>-0.13833500000000001</c:v>
                </c:pt>
                <c:pt idx="1732">
                  <c:v>-0.14024900000000001</c:v>
                </c:pt>
                <c:pt idx="1733">
                  <c:v>-0.144314</c:v>
                </c:pt>
                <c:pt idx="1734">
                  <c:v>-0.14588400000000001</c:v>
                </c:pt>
                <c:pt idx="1735">
                  <c:v>-0.150751</c:v>
                </c:pt>
                <c:pt idx="1736">
                  <c:v>-0.15098600000000001</c:v>
                </c:pt>
                <c:pt idx="1737">
                  <c:v>-0.150673</c:v>
                </c:pt>
                <c:pt idx="1738">
                  <c:v>-0.151028</c:v>
                </c:pt>
                <c:pt idx="1739">
                  <c:v>-0.152147</c:v>
                </c:pt>
                <c:pt idx="1740">
                  <c:v>-0.153028</c:v>
                </c:pt>
                <c:pt idx="1741">
                  <c:v>-0.15406900000000001</c:v>
                </c:pt>
                <c:pt idx="1742">
                  <c:v>-0.15370200000000001</c:v>
                </c:pt>
                <c:pt idx="1743">
                  <c:v>-0.15343399999999999</c:v>
                </c:pt>
                <c:pt idx="1744">
                  <c:v>-0.154781</c:v>
                </c:pt>
                <c:pt idx="1745">
                  <c:v>-0.15444099999999999</c:v>
                </c:pt>
                <c:pt idx="1746">
                  <c:v>-0.15529100000000001</c:v>
                </c:pt>
                <c:pt idx="1747">
                  <c:v>-0.153886</c:v>
                </c:pt>
                <c:pt idx="1748">
                  <c:v>-0.15609899999999999</c:v>
                </c:pt>
                <c:pt idx="1749">
                  <c:v>-0.15476000000000001</c:v>
                </c:pt>
                <c:pt idx="1750">
                  <c:v>-0.156222</c:v>
                </c:pt>
                <c:pt idx="1751">
                  <c:v>-0.15541099999999999</c:v>
                </c:pt>
                <c:pt idx="1752">
                  <c:v>-0.156169</c:v>
                </c:pt>
                <c:pt idx="1753">
                  <c:v>-0.15747</c:v>
                </c:pt>
                <c:pt idx="1754">
                  <c:v>-0.15956899999999999</c:v>
                </c:pt>
                <c:pt idx="1755">
                  <c:v>-0.16161400000000001</c:v>
                </c:pt>
                <c:pt idx="1756">
                  <c:v>-0.16184599999999999</c:v>
                </c:pt>
                <c:pt idx="1757">
                  <c:v>-0.16142400000000001</c:v>
                </c:pt>
                <c:pt idx="1758">
                  <c:v>-0.16254399999999999</c:v>
                </c:pt>
                <c:pt idx="1759">
                  <c:v>-0.166491</c:v>
                </c:pt>
                <c:pt idx="1760">
                  <c:v>-0.16489999999999999</c:v>
                </c:pt>
                <c:pt idx="1761">
                  <c:v>-0.16472300000000001</c:v>
                </c:pt>
                <c:pt idx="1762">
                  <c:v>-0.165219</c:v>
                </c:pt>
                <c:pt idx="1763">
                  <c:v>-0.16652</c:v>
                </c:pt>
                <c:pt idx="1764">
                  <c:v>-0.16830800000000001</c:v>
                </c:pt>
                <c:pt idx="1765">
                  <c:v>-0.16900599999999999</c:v>
                </c:pt>
                <c:pt idx="1766">
                  <c:v>-0.16866500000000001</c:v>
                </c:pt>
                <c:pt idx="1767">
                  <c:v>-0.16652</c:v>
                </c:pt>
                <c:pt idx="1768">
                  <c:v>-0.167377</c:v>
                </c:pt>
                <c:pt idx="1769">
                  <c:v>-0.16880700000000001</c:v>
                </c:pt>
                <c:pt idx="1770">
                  <c:v>-0.16766600000000001</c:v>
                </c:pt>
                <c:pt idx="1771">
                  <c:v>-0.166156</c:v>
                </c:pt>
                <c:pt idx="1772">
                  <c:v>-0.166357</c:v>
                </c:pt>
                <c:pt idx="1773">
                  <c:v>-0.166491</c:v>
                </c:pt>
                <c:pt idx="1774">
                  <c:v>-0.16650499999999999</c:v>
                </c:pt>
                <c:pt idx="1775">
                  <c:v>-0.16580800000000001</c:v>
                </c:pt>
                <c:pt idx="1776">
                  <c:v>-0.169101</c:v>
                </c:pt>
                <c:pt idx="1777">
                  <c:v>-0.16692499999999999</c:v>
                </c:pt>
                <c:pt idx="1778">
                  <c:v>-0.166323</c:v>
                </c:pt>
                <c:pt idx="1779">
                  <c:v>-0.16495699999999999</c:v>
                </c:pt>
                <c:pt idx="1780">
                  <c:v>-0.16316800000000001</c:v>
                </c:pt>
                <c:pt idx="1781">
                  <c:v>-0.16053100000000001</c:v>
                </c:pt>
                <c:pt idx="1782">
                  <c:v>-0.161188</c:v>
                </c:pt>
                <c:pt idx="1783">
                  <c:v>-0.162109</c:v>
                </c:pt>
                <c:pt idx="1784">
                  <c:v>-0.162027</c:v>
                </c:pt>
                <c:pt idx="1785">
                  <c:v>-0.16103799999999999</c:v>
                </c:pt>
                <c:pt idx="1786">
                  <c:v>-0.160548</c:v>
                </c:pt>
                <c:pt idx="1787">
                  <c:v>-0.16023699999999999</c:v>
                </c:pt>
                <c:pt idx="1788">
                  <c:v>-0.15984699999999999</c:v>
                </c:pt>
                <c:pt idx="1789">
                  <c:v>-0.16037999999999999</c:v>
                </c:pt>
                <c:pt idx="1790">
                  <c:v>-0.15917200000000001</c:v>
                </c:pt>
                <c:pt idx="1791">
                  <c:v>-0.15809799999999999</c:v>
                </c:pt>
                <c:pt idx="1792">
                  <c:v>-0.156833</c:v>
                </c:pt>
                <c:pt idx="1793">
                  <c:v>-0.159111</c:v>
                </c:pt>
                <c:pt idx="1794">
                  <c:v>-0.16018099999999999</c:v>
                </c:pt>
                <c:pt idx="1795">
                  <c:v>-0.15948000000000001</c:v>
                </c:pt>
                <c:pt idx="1796">
                  <c:v>-0.158965</c:v>
                </c:pt>
                <c:pt idx="1797">
                  <c:v>-0.15998599999999999</c:v>
                </c:pt>
                <c:pt idx="1798">
                  <c:v>-0.15923300000000001</c:v>
                </c:pt>
                <c:pt idx="1799">
                  <c:v>-0.16004199999999999</c:v>
                </c:pt>
                <c:pt idx="1800">
                  <c:v>-0.15936900000000001</c:v>
                </c:pt>
                <c:pt idx="1801">
                  <c:v>-0.15709000000000001</c:v>
                </c:pt>
                <c:pt idx="1802">
                  <c:v>-0.15484800000000001</c:v>
                </c:pt>
                <c:pt idx="1803">
                  <c:v>-0.15470100000000001</c:v>
                </c:pt>
                <c:pt idx="1804">
                  <c:v>-0.152978</c:v>
                </c:pt>
                <c:pt idx="1805">
                  <c:v>-0.15182999999999999</c:v>
                </c:pt>
                <c:pt idx="1806">
                  <c:v>-0.15318599999999999</c:v>
                </c:pt>
                <c:pt idx="1807">
                  <c:v>-0.154671</c:v>
                </c:pt>
                <c:pt idx="1808">
                  <c:v>-0.15323400000000001</c:v>
                </c:pt>
                <c:pt idx="1809">
                  <c:v>-0.15188299999999999</c:v>
                </c:pt>
                <c:pt idx="1810">
                  <c:v>-0.14932999999999999</c:v>
                </c:pt>
                <c:pt idx="1811">
                  <c:v>-0.147754</c:v>
                </c:pt>
                <c:pt idx="1812">
                  <c:v>-0.146809</c:v>
                </c:pt>
                <c:pt idx="1813">
                  <c:v>-0.148816</c:v>
                </c:pt>
                <c:pt idx="1814">
                  <c:v>-0.148395</c:v>
                </c:pt>
                <c:pt idx="1815">
                  <c:v>-0.14749499999999999</c:v>
                </c:pt>
                <c:pt idx="1816">
                  <c:v>-0.14588499999999999</c:v>
                </c:pt>
                <c:pt idx="1817">
                  <c:v>-0.14553099999999999</c:v>
                </c:pt>
                <c:pt idx="1818">
                  <c:v>-0.14397299999999999</c:v>
                </c:pt>
                <c:pt idx="1819">
                  <c:v>-0.14305100000000001</c:v>
                </c:pt>
                <c:pt idx="1820">
                  <c:v>-0.14550099999999999</c:v>
                </c:pt>
                <c:pt idx="1821">
                  <c:v>-0.14610600000000001</c:v>
                </c:pt>
                <c:pt idx="1822">
                  <c:v>-0.14411099999999999</c:v>
                </c:pt>
                <c:pt idx="1823">
                  <c:v>-0.141433</c:v>
                </c:pt>
                <c:pt idx="1824">
                  <c:v>-0.141821</c:v>
                </c:pt>
                <c:pt idx="1825">
                  <c:v>-0.14366300000000001</c:v>
                </c:pt>
                <c:pt idx="1826">
                  <c:v>-0.143841</c:v>
                </c:pt>
                <c:pt idx="1827">
                  <c:v>-0.14726700000000001</c:v>
                </c:pt>
                <c:pt idx="1828">
                  <c:v>-0.14890600000000001</c:v>
                </c:pt>
                <c:pt idx="1829">
                  <c:v>-0.14777699999999999</c:v>
                </c:pt>
                <c:pt idx="1830">
                  <c:v>-0.147622</c:v>
                </c:pt>
                <c:pt idx="1831">
                  <c:v>-0.14865</c:v>
                </c:pt>
                <c:pt idx="1832">
                  <c:v>-0.14857500000000001</c:v>
                </c:pt>
                <c:pt idx="1833">
                  <c:v>-0.14858499999999999</c:v>
                </c:pt>
                <c:pt idx="1834">
                  <c:v>-0.15184700000000001</c:v>
                </c:pt>
                <c:pt idx="1835">
                  <c:v>-0.15221799999999999</c:v>
                </c:pt>
                <c:pt idx="1836">
                  <c:v>-0.15032899999999999</c:v>
                </c:pt>
                <c:pt idx="1837">
                  <c:v>-0.15106700000000001</c:v>
                </c:pt>
                <c:pt idx="1838">
                  <c:v>-0.15148900000000001</c:v>
                </c:pt>
                <c:pt idx="1839">
                  <c:v>-0.15623799999999999</c:v>
                </c:pt>
                <c:pt idx="1840">
                  <c:v>-0.15837200000000001</c:v>
                </c:pt>
                <c:pt idx="1841">
                  <c:v>-0.15797700000000001</c:v>
                </c:pt>
                <c:pt idx="1842">
                  <c:v>-0.15744900000000001</c:v>
                </c:pt>
                <c:pt idx="1843">
                  <c:v>-0.156643</c:v>
                </c:pt>
                <c:pt idx="1844">
                  <c:v>-0.15578</c:v>
                </c:pt>
                <c:pt idx="1845">
                  <c:v>-0.155949</c:v>
                </c:pt>
                <c:pt idx="1846">
                  <c:v>-0.155829</c:v>
                </c:pt>
                <c:pt idx="1847">
                  <c:v>-0.15676000000000001</c:v>
                </c:pt>
                <c:pt idx="1848">
                  <c:v>-0.15648100000000001</c:v>
                </c:pt>
                <c:pt idx="1849">
                  <c:v>-0.15901399999999999</c:v>
                </c:pt>
                <c:pt idx="1850">
                  <c:v>-0.159551</c:v>
                </c:pt>
                <c:pt idx="1851">
                  <c:v>-0.16106100000000001</c:v>
                </c:pt>
                <c:pt idx="1852">
                  <c:v>-0.16156499999999999</c:v>
                </c:pt>
                <c:pt idx="1853">
                  <c:v>-0.16061</c:v>
                </c:pt>
                <c:pt idx="1854">
                  <c:v>-0.156634</c:v>
                </c:pt>
                <c:pt idx="1855">
                  <c:v>-0.153256</c:v>
                </c:pt>
                <c:pt idx="1856">
                  <c:v>-0.15279300000000001</c:v>
                </c:pt>
                <c:pt idx="1857">
                  <c:v>-0.155557</c:v>
                </c:pt>
                <c:pt idx="1858">
                  <c:v>-0.153806</c:v>
                </c:pt>
                <c:pt idx="1859">
                  <c:v>-0.15449099999999999</c:v>
                </c:pt>
                <c:pt idx="1860">
                  <c:v>-0.155276</c:v>
                </c:pt>
                <c:pt idx="1861">
                  <c:v>-0.15928200000000001</c:v>
                </c:pt>
                <c:pt idx="1862">
                  <c:v>-0.15853400000000001</c:v>
                </c:pt>
                <c:pt idx="1863">
                  <c:v>-0.160356</c:v>
                </c:pt>
                <c:pt idx="1864">
                  <c:v>-0.159304</c:v>
                </c:pt>
                <c:pt idx="1865">
                  <c:v>-0.159329</c:v>
                </c:pt>
                <c:pt idx="1866">
                  <c:v>-0.157301</c:v>
                </c:pt>
                <c:pt idx="1867">
                  <c:v>-0.15733</c:v>
                </c:pt>
                <c:pt idx="1868">
                  <c:v>-0.15526300000000001</c:v>
                </c:pt>
                <c:pt idx="1869">
                  <c:v>-0.15578500000000001</c:v>
                </c:pt>
                <c:pt idx="1870">
                  <c:v>-0.15585399999999999</c:v>
                </c:pt>
                <c:pt idx="1871">
                  <c:v>-0.156162</c:v>
                </c:pt>
                <c:pt idx="1872">
                  <c:v>-0.154699</c:v>
                </c:pt>
                <c:pt idx="1873">
                  <c:v>-0.15412799999999999</c:v>
                </c:pt>
                <c:pt idx="1874">
                  <c:v>-0.153777</c:v>
                </c:pt>
                <c:pt idx="1875">
                  <c:v>-0.15360399999999999</c:v>
                </c:pt>
                <c:pt idx="1876">
                  <c:v>-0.151506</c:v>
                </c:pt>
                <c:pt idx="1877">
                  <c:v>-0.14877299999999999</c:v>
                </c:pt>
                <c:pt idx="1878">
                  <c:v>-0.14612600000000001</c:v>
                </c:pt>
                <c:pt idx="1879">
                  <c:v>-0.145401</c:v>
                </c:pt>
                <c:pt idx="1880">
                  <c:v>-0.1457</c:v>
                </c:pt>
                <c:pt idx="1881">
                  <c:v>-0.148367</c:v>
                </c:pt>
                <c:pt idx="1882">
                  <c:v>-0.15008199999999999</c:v>
                </c:pt>
                <c:pt idx="1883">
                  <c:v>-0.15281800000000001</c:v>
                </c:pt>
                <c:pt idx="1884">
                  <c:v>-0.15456800000000001</c:v>
                </c:pt>
                <c:pt idx="1885">
                  <c:v>-0.15598400000000001</c:v>
                </c:pt>
                <c:pt idx="1886">
                  <c:v>-0.15756700000000001</c:v>
                </c:pt>
                <c:pt idx="1887">
                  <c:v>-0.15641099999999999</c:v>
                </c:pt>
                <c:pt idx="1888">
                  <c:v>-0.157083</c:v>
                </c:pt>
                <c:pt idx="1889">
                  <c:v>-0.156606</c:v>
                </c:pt>
                <c:pt idx="1890">
                  <c:v>-0.15684400000000001</c:v>
                </c:pt>
                <c:pt idx="1891">
                  <c:v>-0.155698</c:v>
                </c:pt>
                <c:pt idx="1892">
                  <c:v>-0.15459200000000001</c:v>
                </c:pt>
                <c:pt idx="1893">
                  <c:v>-0.15531900000000001</c:v>
                </c:pt>
                <c:pt idx="1894">
                  <c:v>-0.15497900000000001</c:v>
                </c:pt>
                <c:pt idx="1895">
                  <c:v>-0.155608</c:v>
                </c:pt>
                <c:pt idx="1896">
                  <c:v>-0.156199</c:v>
                </c:pt>
                <c:pt idx="1897">
                  <c:v>-0.154837</c:v>
                </c:pt>
                <c:pt idx="1898">
                  <c:v>-0.15570200000000001</c:v>
                </c:pt>
                <c:pt idx="1899">
                  <c:v>-0.155387</c:v>
                </c:pt>
                <c:pt idx="1900">
                  <c:v>-0.15634100000000001</c:v>
                </c:pt>
                <c:pt idx="1901">
                  <c:v>-0.15521699999999999</c:v>
                </c:pt>
                <c:pt idx="1902">
                  <c:v>-0.15493999999999999</c:v>
                </c:pt>
                <c:pt idx="1903">
                  <c:v>-0.15682399999999999</c:v>
                </c:pt>
                <c:pt idx="1904">
                  <c:v>-0.15837599999999999</c:v>
                </c:pt>
                <c:pt idx="1905">
                  <c:v>-0.15881799999999999</c:v>
                </c:pt>
                <c:pt idx="1906">
                  <c:v>-0.15767600000000001</c:v>
                </c:pt>
                <c:pt idx="1907">
                  <c:v>-0.16012799999999999</c:v>
                </c:pt>
                <c:pt idx="1908">
                  <c:v>-0.15972700000000001</c:v>
                </c:pt>
                <c:pt idx="1909">
                  <c:v>-0.159834</c:v>
                </c:pt>
                <c:pt idx="1910">
                  <c:v>-0.15892600000000001</c:v>
                </c:pt>
                <c:pt idx="1911">
                  <c:v>-0.15756899999999999</c:v>
                </c:pt>
                <c:pt idx="1912">
                  <c:v>-0.157051</c:v>
                </c:pt>
                <c:pt idx="1913">
                  <c:v>-0.15712799999999999</c:v>
                </c:pt>
                <c:pt idx="1914">
                  <c:v>-0.15659000000000001</c:v>
                </c:pt>
                <c:pt idx="1915">
                  <c:v>-0.15818599999999999</c:v>
                </c:pt>
                <c:pt idx="1916">
                  <c:v>-0.16010199999999999</c:v>
                </c:pt>
                <c:pt idx="1917">
                  <c:v>-0.15895200000000001</c:v>
                </c:pt>
                <c:pt idx="1918">
                  <c:v>-0.16017100000000001</c:v>
                </c:pt>
                <c:pt idx="1919">
                  <c:v>-0.16034200000000001</c:v>
                </c:pt>
                <c:pt idx="1920">
                  <c:v>-0.159829</c:v>
                </c:pt>
                <c:pt idx="1921">
                  <c:v>-0.15687499999999999</c:v>
                </c:pt>
                <c:pt idx="1922">
                  <c:v>-0.15765999999999999</c:v>
                </c:pt>
                <c:pt idx="1923">
                  <c:v>-0.160077</c:v>
                </c:pt>
                <c:pt idx="1924">
                  <c:v>-0.159746</c:v>
                </c:pt>
                <c:pt idx="1925">
                  <c:v>-0.15906500000000001</c:v>
                </c:pt>
                <c:pt idx="1926">
                  <c:v>-0.158582</c:v>
                </c:pt>
                <c:pt idx="1927">
                  <c:v>-0.15912100000000001</c:v>
                </c:pt>
                <c:pt idx="1928">
                  <c:v>-0.16022</c:v>
                </c:pt>
                <c:pt idx="1929">
                  <c:v>-0.15867600000000001</c:v>
                </c:pt>
                <c:pt idx="1930">
                  <c:v>-0.15812100000000001</c:v>
                </c:pt>
                <c:pt idx="1931">
                  <c:v>-0.155747</c:v>
                </c:pt>
                <c:pt idx="1932">
                  <c:v>-0.15306800000000001</c:v>
                </c:pt>
                <c:pt idx="1933">
                  <c:v>-0.15351699999999999</c:v>
                </c:pt>
                <c:pt idx="1934">
                  <c:v>-0.15454699999999999</c:v>
                </c:pt>
                <c:pt idx="1935">
                  <c:v>-0.15248300000000001</c:v>
                </c:pt>
                <c:pt idx="1936">
                  <c:v>-0.152175</c:v>
                </c:pt>
                <c:pt idx="1937">
                  <c:v>-0.15227099999999999</c:v>
                </c:pt>
                <c:pt idx="1938">
                  <c:v>-0.15029500000000001</c:v>
                </c:pt>
                <c:pt idx="1939">
                  <c:v>-0.14979700000000001</c:v>
                </c:pt>
                <c:pt idx="1940">
                  <c:v>-0.15046200000000001</c:v>
                </c:pt>
                <c:pt idx="1941">
                  <c:v>-0.154832</c:v>
                </c:pt>
                <c:pt idx="1942">
                  <c:v>-0.15637100000000001</c:v>
                </c:pt>
                <c:pt idx="1943">
                  <c:v>-0.154974</c:v>
                </c:pt>
                <c:pt idx="1944">
                  <c:v>-0.15457599999999999</c:v>
                </c:pt>
                <c:pt idx="1945">
                  <c:v>-0.15814900000000001</c:v>
                </c:pt>
                <c:pt idx="1946">
                  <c:v>-0.15948200000000001</c:v>
                </c:pt>
                <c:pt idx="1947">
                  <c:v>-0.15911500000000001</c:v>
                </c:pt>
                <c:pt idx="1948">
                  <c:v>-0.15836900000000001</c:v>
                </c:pt>
                <c:pt idx="1949">
                  <c:v>-0.15923300000000001</c:v>
                </c:pt>
                <c:pt idx="1950">
                  <c:v>-0.158501</c:v>
                </c:pt>
                <c:pt idx="1951">
                  <c:v>-0.15978600000000001</c:v>
                </c:pt>
                <c:pt idx="1952">
                  <c:v>-0.161466</c:v>
                </c:pt>
                <c:pt idx="1953">
                  <c:v>-0.16372500000000001</c:v>
                </c:pt>
                <c:pt idx="1954">
                  <c:v>-0.166626</c:v>
                </c:pt>
                <c:pt idx="1955">
                  <c:v>-0.16589799999999999</c:v>
                </c:pt>
                <c:pt idx="1956">
                  <c:v>-0.16550500000000001</c:v>
                </c:pt>
                <c:pt idx="1957">
                  <c:v>-0.162027</c:v>
                </c:pt>
                <c:pt idx="1958">
                  <c:v>-0.15879699999999999</c:v>
                </c:pt>
                <c:pt idx="1959">
                  <c:v>-0.15781800000000001</c:v>
                </c:pt>
                <c:pt idx="1960">
                  <c:v>-0.15625900000000001</c:v>
                </c:pt>
                <c:pt idx="1961">
                  <c:v>-0.153693</c:v>
                </c:pt>
                <c:pt idx="1962">
                  <c:v>-0.1525</c:v>
                </c:pt>
                <c:pt idx="1963">
                  <c:v>-0.15354699999999999</c:v>
                </c:pt>
                <c:pt idx="1964">
                  <c:v>-0.156338</c:v>
                </c:pt>
                <c:pt idx="1965">
                  <c:v>-0.155808</c:v>
                </c:pt>
                <c:pt idx="1966">
                  <c:v>-0.15384</c:v>
                </c:pt>
                <c:pt idx="1967">
                  <c:v>-0.153058</c:v>
                </c:pt>
                <c:pt idx="1968">
                  <c:v>-0.152804</c:v>
                </c:pt>
                <c:pt idx="1969">
                  <c:v>-0.153193</c:v>
                </c:pt>
                <c:pt idx="1970">
                  <c:v>-0.15253700000000001</c:v>
                </c:pt>
                <c:pt idx="1971">
                  <c:v>-0.15310699999999999</c:v>
                </c:pt>
                <c:pt idx="1972">
                  <c:v>-0.15459800000000001</c:v>
                </c:pt>
                <c:pt idx="1973">
                  <c:v>-0.15467800000000001</c:v>
                </c:pt>
                <c:pt idx="1974">
                  <c:v>-0.160749</c:v>
                </c:pt>
                <c:pt idx="1975">
                  <c:v>-0.16078100000000001</c:v>
                </c:pt>
                <c:pt idx="1976">
                  <c:v>-0.15959300000000001</c:v>
                </c:pt>
                <c:pt idx="1977">
                  <c:v>-0.16303899999999999</c:v>
                </c:pt>
                <c:pt idx="1978">
                  <c:v>-0.16367799999999999</c:v>
                </c:pt>
                <c:pt idx="1979">
                  <c:v>-0.16197</c:v>
                </c:pt>
                <c:pt idx="1980">
                  <c:v>-0.16045499999999999</c:v>
                </c:pt>
                <c:pt idx="1981">
                  <c:v>-0.16306899999999999</c:v>
                </c:pt>
                <c:pt idx="1982">
                  <c:v>-0.16269800000000001</c:v>
                </c:pt>
                <c:pt idx="1983">
                  <c:v>-0.16494900000000001</c:v>
                </c:pt>
                <c:pt idx="1984">
                  <c:v>-0.165184</c:v>
                </c:pt>
                <c:pt idx="1985">
                  <c:v>-0.16411500000000001</c:v>
                </c:pt>
                <c:pt idx="1986">
                  <c:v>-0.163933</c:v>
                </c:pt>
                <c:pt idx="1987">
                  <c:v>-0.16350700000000001</c:v>
                </c:pt>
                <c:pt idx="1988">
                  <c:v>-0.16309699999999999</c:v>
                </c:pt>
                <c:pt idx="1989">
                  <c:v>-0.163469</c:v>
                </c:pt>
                <c:pt idx="1990">
                  <c:v>-0.16399</c:v>
                </c:pt>
                <c:pt idx="1991">
                  <c:v>-0.16586400000000001</c:v>
                </c:pt>
                <c:pt idx="1992">
                  <c:v>-0.167098</c:v>
                </c:pt>
                <c:pt idx="1993">
                  <c:v>-0.166404</c:v>
                </c:pt>
                <c:pt idx="1994">
                  <c:v>-0.16539999999999999</c:v>
                </c:pt>
                <c:pt idx="1995">
                  <c:v>-0.16539100000000001</c:v>
                </c:pt>
                <c:pt idx="1996">
                  <c:v>-0.16419</c:v>
                </c:pt>
                <c:pt idx="1997">
                  <c:v>-0.16525500000000001</c:v>
                </c:pt>
                <c:pt idx="1998">
                  <c:v>-0.165771</c:v>
                </c:pt>
                <c:pt idx="1999">
                  <c:v>-0.16585900000000001</c:v>
                </c:pt>
                <c:pt idx="2000">
                  <c:v>-0.167049</c:v>
                </c:pt>
                <c:pt idx="2001">
                  <c:v>-0.16728100000000001</c:v>
                </c:pt>
                <c:pt idx="2002">
                  <c:v>-0.167214</c:v>
                </c:pt>
                <c:pt idx="2003">
                  <c:v>-0.16788900000000001</c:v>
                </c:pt>
                <c:pt idx="2004">
                  <c:v>-0.168929</c:v>
                </c:pt>
                <c:pt idx="2005">
                  <c:v>-0.16750699999999999</c:v>
                </c:pt>
                <c:pt idx="2006">
                  <c:v>-0.166522</c:v>
                </c:pt>
                <c:pt idx="2007">
                  <c:v>-0.16508200000000001</c:v>
                </c:pt>
                <c:pt idx="2008">
                  <c:v>-0.166658</c:v>
                </c:pt>
                <c:pt idx="2009">
                  <c:v>-0.16589200000000001</c:v>
                </c:pt>
                <c:pt idx="2010">
                  <c:v>-0.167605</c:v>
                </c:pt>
                <c:pt idx="2011">
                  <c:v>-0.16967499999999999</c:v>
                </c:pt>
                <c:pt idx="2012">
                  <c:v>-0.170461</c:v>
                </c:pt>
                <c:pt idx="2013">
                  <c:v>-0.169403</c:v>
                </c:pt>
                <c:pt idx="2014">
                  <c:v>-0.168959</c:v>
                </c:pt>
                <c:pt idx="2015">
                  <c:v>-0.167935</c:v>
                </c:pt>
                <c:pt idx="2016">
                  <c:v>-0.16653799999999999</c:v>
                </c:pt>
                <c:pt idx="2017">
                  <c:v>-0.168904</c:v>
                </c:pt>
                <c:pt idx="2018">
                  <c:v>-0.16828099999999999</c:v>
                </c:pt>
                <c:pt idx="2019">
                  <c:v>-0.16728299999999999</c:v>
                </c:pt>
                <c:pt idx="2020">
                  <c:v>-0.16595599999999999</c:v>
                </c:pt>
                <c:pt idx="2021">
                  <c:v>-0.16672100000000001</c:v>
                </c:pt>
                <c:pt idx="2022">
                  <c:v>-0.16673399999999999</c:v>
                </c:pt>
                <c:pt idx="2023">
                  <c:v>-0.16739599999999999</c:v>
                </c:pt>
                <c:pt idx="2024">
                  <c:v>-0.165043</c:v>
                </c:pt>
                <c:pt idx="2025">
                  <c:v>-0.16503200000000001</c:v>
                </c:pt>
                <c:pt idx="2026">
                  <c:v>-0.166714</c:v>
                </c:pt>
                <c:pt idx="2027">
                  <c:v>-0.166827</c:v>
                </c:pt>
                <c:pt idx="2028">
                  <c:v>-0.164217</c:v>
                </c:pt>
                <c:pt idx="2029">
                  <c:v>-0.164605</c:v>
                </c:pt>
                <c:pt idx="2030">
                  <c:v>-0.164106</c:v>
                </c:pt>
                <c:pt idx="2031">
                  <c:v>-0.164185</c:v>
                </c:pt>
                <c:pt idx="2032">
                  <c:v>-0.16267999999999999</c:v>
                </c:pt>
                <c:pt idx="2033">
                  <c:v>-0.15956100000000001</c:v>
                </c:pt>
                <c:pt idx="2034">
                  <c:v>-0.16190099999999999</c:v>
                </c:pt>
                <c:pt idx="2035">
                  <c:v>-0.164107</c:v>
                </c:pt>
                <c:pt idx="2036">
                  <c:v>-0.163852</c:v>
                </c:pt>
                <c:pt idx="2037">
                  <c:v>-0.16453000000000001</c:v>
                </c:pt>
                <c:pt idx="2038">
                  <c:v>-0.16284100000000001</c:v>
                </c:pt>
                <c:pt idx="2039">
                  <c:v>-0.16480800000000001</c:v>
                </c:pt>
                <c:pt idx="2040">
                  <c:v>-0.16677700000000001</c:v>
                </c:pt>
                <c:pt idx="2041">
                  <c:v>-0.16592799999999999</c:v>
                </c:pt>
                <c:pt idx="2042">
                  <c:v>-0.164522</c:v>
                </c:pt>
                <c:pt idx="2043">
                  <c:v>-0.16383200000000001</c:v>
                </c:pt>
                <c:pt idx="2044">
                  <c:v>-0.16681199999999999</c:v>
                </c:pt>
                <c:pt idx="2045">
                  <c:v>-0.16631199999999999</c:v>
                </c:pt>
                <c:pt idx="2046">
                  <c:v>-0.166185</c:v>
                </c:pt>
                <c:pt idx="2047">
                  <c:v>-0.16687199999999999</c:v>
                </c:pt>
                <c:pt idx="2048">
                  <c:v>-0.16858600000000001</c:v>
                </c:pt>
                <c:pt idx="2049">
                  <c:v>-0.167548</c:v>
                </c:pt>
                <c:pt idx="2050">
                  <c:v>-0.166244</c:v>
                </c:pt>
                <c:pt idx="2051">
                  <c:v>-0.163936</c:v>
                </c:pt>
                <c:pt idx="2052">
                  <c:v>-0.162463</c:v>
                </c:pt>
                <c:pt idx="2053">
                  <c:v>-0.163719</c:v>
                </c:pt>
                <c:pt idx="2054">
                  <c:v>-0.165857</c:v>
                </c:pt>
                <c:pt idx="2055">
                  <c:v>-0.16514599999999999</c:v>
                </c:pt>
                <c:pt idx="2056">
                  <c:v>-0.16418099999999999</c:v>
                </c:pt>
                <c:pt idx="2057">
                  <c:v>-0.16506699999999999</c:v>
                </c:pt>
                <c:pt idx="2058">
                  <c:v>-0.164462</c:v>
                </c:pt>
                <c:pt idx="2059">
                  <c:v>-0.16491500000000001</c:v>
                </c:pt>
                <c:pt idx="2060">
                  <c:v>-0.165603</c:v>
                </c:pt>
                <c:pt idx="2061">
                  <c:v>-0.16664300000000001</c:v>
                </c:pt>
                <c:pt idx="2062">
                  <c:v>-0.16708700000000001</c:v>
                </c:pt>
                <c:pt idx="2063">
                  <c:v>-0.165655</c:v>
                </c:pt>
                <c:pt idx="2064">
                  <c:v>-0.167019</c:v>
                </c:pt>
                <c:pt idx="2065">
                  <c:v>-0.167661</c:v>
                </c:pt>
                <c:pt idx="2066">
                  <c:v>-0.16602</c:v>
                </c:pt>
                <c:pt idx="2067">
                  <c:v>-0.16671800000000001</c:v>
                </c:pt>
                <c:pt idx="2068">
                  <c:v>-0.16927400000000001</c:v>
                </c:pt>
                <c:pt idx="2069">
                  <c:v>-0.17025699999999999</c:v>
                </c:pt>
                <c:pt idx="2070">
                  <c:v>-0.17097999999999999</c:v>
                </c:pt>
                <c:pt idx="2071">
                  <c:v>-0.171511</c:v>
                </c:pt>
                <c:pt idx="2072">
                  <c:v>-0.17021</c:v>
                </c:pt>
                <c:pt idx="2073">
                  <c:v>-0.16947300000000001</c:v>
                </c:pt>
                <c:pt idx="2074">
                  <c:v>-0.17033000000000001</c:v>
                </c:pt>
                <c:pt idx="2075">
                  <c:v>-0.168792</c:v>
                </c:pt>
                <c:pt idx="2076">
                  <c:v>-0.16750399999999999</c:v>
                </c:pt>
                <c:pt idx="2077">
                  <c:v>-0.16581299999999999</c:v>
                </c:pt>
                <c:pt idx="2078">
                  <c:v>-0.166848</c:v>
                </c:pt>
                <c:pt idx="2079">
                  <c:v>-0.16627400000000001</c:v>
                </c:pt>
                <c:pt idx="2080">
                  <c:v>-0.166683</c:v>
                </c:pt>
                <c:pt idx="2081">
                  <c:v>-0.16863300000000001</c:v>
                </c:pt>
                <c:pt idx="2082">
                  <c:v>-0.169463</c:v>
                </c:pt>
                <c:pt idx="2083">
                  <c:v>-0.16869600000000001</c:v>
                </c:pt>
                <c:pt idx="2084">
                  <c:v>-0.16622300000000001</c:v>
                </c:pt>
                <c:pt idx="2085">
                  <c:v>-0.163962</c:v>
                </c:pt>
                <c:pt idx="2086">
                  <c:v>-0.16096099999999999</c:v>
                </c:pt>
                <c:pt idx="2087">
                  <c:v>-0.16026799999999999</c:v>
                </c:pt>
                <c:pt idx="2088">
                  <c:v>-0.16214700000000001</c:v>
                </c:pt>
                <c:pt idx="2089">
                  <c:v>-0.16194600000000001</c:v>
                </c:pt>
                <c:pt idx="2090">
                  <c:v>-0.16113</c:v>
                </c:pt>
                <c:pt idx="2091">
                  <c:v>-0.16163</c:v>
                </c:pt>
                <c:pt idx="2092">
                  <c:v>-0.16348599999999999</c:v>
                </c:pt>
                <c:pt idx="2093">
                  <c:v>-0.16472999999999999</c:v>
                </c:pt>
                <c:pt idx="2094">
                  <c:v>-0.16509699999999999</c:v>
                </c:pt>
                <c:pt idx="2095">
                  <c:v>-0.16573499999999999</c:v>
                </c:pt>
                <c:pt idx="2096">
                  <c:v>-0.164793</c:v>
                </c:pt>
                <c:pt idx="2097">
                  <c:v>-0.16485900000000001</c:v>
                </c:pt>
                <c:pt idx="2098">
                  <c:v>-0.16394700000000001</c:v>
                </c:pt>
                <c:pt idx="2099">
                  <c:v>-0.165051</c:v>
                </c:pt>
                <c:pt idx="2100">
                  <c:v>-0.165687</c:v>
                </c:pt>
                <c:pt idx="2101">
                  <c:v>-0.16583999999999999</c:v>
                </c:pt>
                <c:pt idx="2102">
                  <c:v>-0.16785700000000001</c:v>
                </c:pt>
                <c:pt idx="2103">
                  <c:v>-0.170206</c:v>
                </c:pt>
                <c:pt idx="2104">
                  <c:v>-0.17022799999999999</c:v>
                </c:pt>
                <c:pt idx="2105">
                  <c:v>-0.17068700000000001</c:v>
                </c:pt>
                <c:pt idx="2106">
                  <c:v>-0.170431</c:v>
                </c:pt>
                <c:pt idx="2107">
                  <c:v>-0.169596</c:v>
                </c:pt>
                <c:pt idx="2108">
                  <c:v>-0.17019200000000001</c:v>
                </c:pt>
                <c:pt idx="2109">
                  <c:v>-0.17246700000000001</c:v>
                </c:pt>
                <c:pt idx="2110">
                  <c:v>-0.171708</c:v>
                </c:pt>
                <c:pt idx="2111">
                  <c:v>-0.168492</c:v>
                </c:pt>
                <c:pt idx="2112">
                  <c:v>-0.16825100000000001</c:v>
                </c:pt>
                <c:pt idx="2113">
                  <c:v>-0.16969899999999999</c:v>
                </c:pt>
                <c:pt idx="2114">
                  <c:v>-0.170462</c:v>
                </c:pt>
                <c:pt idx="2115">
                  <c:v>-0.16905100000000001</c:v>
                </c:pt>
                <c:pt idx="2116">
                  <c:v>-0.16707900000000001</c:v>
                </c:pt>
                <c:pt idx="2117">
                  <c:v>-0.163409</c:v>
                </c:pt>
                <c:pt idx="2118">
                  <c:v>-0.16182099999999999</c:v>
                </c:pt>
                <c:pt idx="2119">
                  <c:v>-0.160382</c:v>
                </c:pt>
                <c:pt idx="2120">
                  <c:v>-0.15843099999999999</c:v>
                </c:pt>
                <c:pt idx="2121">
                  <c:v>-0.158495</c:v>
                </c:pt>
                <c:pt idx="2122">
                  <c:v>-0.15700700000000001</c:v>
                </c:pt>
                <c:pt idx="2123">
                  <c:v>-0.15518000000000001</c:v>
                </c:pt>
                <c:pt idx="2124">
                  <c:v>-0.15376699999999999</c:v>
                </c:pt>
                <c:pt idx="2125">
                  <c:v>-0.15138199999999999</c:v>
                </c:pt>
                <c:pt idx="2126">
                  <c:v>-0.152062</c:v>
                </c:pt>
                <c:pt idx="2127">
                  <c:v>-0.15366099999999999</c:v>
                </c:pt>
                <c:pt idx="2128">
                  <c:v>-0.15362500000000001</c:v>
                </c:pt>
                <c:pt idx="2129">
                  <c:v>-0.153137</c:v>
                </c:pt>
                <c:pt idx="2130">
                  <c:v>-0.15315899999999999</c:v>
                </c:pt>
                <c:pt idx="2131">
                  <c:v>-0.154721</c:v>
                </c:pt>
                <c:pt idx="2132">
                  <c:v>-0.15615699999999999</c:v>
                </c:pt>
                <c:pt idx="2133">
                  <c:v>-0.155804</c:v>
                </c:pt>
                <c:pt idx="2134">
                  <c:v>-0.155638</c:v>
                </c:pt>
                <c:pt idx="2135">
                  <c:v>-0.15601300000000001</c:v>
                </c:pt>
                <c:pt idx="2136">
                  <c:v>-0.15815000000000001</c:v>
                </c:pt>
                <c:pt idx="2137">
                  <c:v>-0.158134</c:v>
                </c:pt>
                <c:pt idx="2138">
                  <c:v>-0.15805</c:v>
                </c:pt>
                <c:pt idx="2139">
                  <c:v>-0.15718499999999999</c:v>
                </c:pt>
                <c:pt idx="2140">
                  <c:v>-0.15692200000000001</c:v>
                </c:pt>
                <c:pt idx="2141">
                  <c:v>-0.15932099999999999</c:v>
                </c:pt>
                <c:pt idx="2142">
                  <c:v>-0.15773100000000001</c:v>
                </c:pt>
                <c:pt idx="2143">
                  <c:v>-0.15840399999999999</c:v>
                </c:pt>
                <c:pt idx="2144">
                  <c:v>-0.15617500000000001</c:v>
                </c:pt>
                <c:pt idx="2145">
                  <c:v>-0.155164</c:v>
                </c:pt>
                <c:pt idx="2146">
                  <c:v>-0.15602099999999999</c:v>
                </c:pt>
                <c:pt idx="2147">
                  <c:v>-0.15409500000000001</c:v>
                </c:pt>
                <c:pt idx="2148">
                  <c:v>-0.15348200000000001</c:v>
                </c:pt>
                <c:pt idx="2149">
                  <c:v>-0.15540599999999999</c:v>
                </c:pt>
                <c:pt idx="2150">
                  <c:v>-0.155056</c:v>
                </c:pt>
                <c:pt idx="2151">
                  <c:v>-0.15645500000000001</c:v>
                </c:pt>
                <c:pt idx="2152">
                  <c:v>-0.15304799999999999</c:v>
                </c:pt>
                <c:pt idx="2153">
                  <c:v>-0.15179500000000001</c:v>
                </c:pt>
                <c:pt idx="2154">
                  <c:v>-0.15124299999999999</c:v>
                </c:pt>
                <c:pt idx="2155">
                  <c:v>-0.15287000000000001</c:v>
                </c:pt>
                <c:pt idx="2156">
                  <c:v>-0.15504899999999999</c:v>
                </c:pt>
                <c:pt idx="2157">
                  <c:v>-0.15354499999999999</c:v>
                </c:pt>
                <c:pt idx="2158">
                  <c:v>-0.15401000000000001</c:v>
                </c:pt>
                <c:pt idx="2159">
                  <c:v>-0.15323999999999999</c:v>
                </c:pt>
                <c:pt idx="2160">
                  <c:v>-0.15482099999999999</c:v>
                </c:pt>
                <c:pt idx="2161">
                  <c:v>-0.15493199999999999</c:v>
                </c:pt>
                <c:pt idx="2162">
                  <c:v>-0.15434700000000001</c:v>
                </c:pt>
                <c:pt idx="2163">
                  <c:v>-0.15647</c:v>
                </c:pt>
                <c:pt idx="2164">
                  <c:v>-0.157947</c:v>
                </c:pt>
                <c:pt idx="2165">
                  <c:v>-0.15731500000000001</c:v>
                </c:pt>
                <c:pt idx="2166">
                  <c:v>-0.15703</c:v>
                </c:pt>
                <c:pt idx="2167">
                  <c:v>-0.15721199999999999</c:v>
                </c:pt>
                <c:pt idx="2168">
                  <c:v>-0.15922</c:v>
                </c:pt>
                <c:pt idx="2169">
                  <c:v>-0.15951599999999999</c:v>
                </c:pt>
                <c:pt idx="2170">
                  <c:v>-0.159856</c:v>
                </c:pt>
                <c:pt idx="2171">
                  <c:v>-0.15981899999999999</c:v>
                </c:pt>
                <c:pt idx="2172">
                  <c:v>-0.15893199999999999</c:v>
                </c:pt>
                <c:pt idx="2173">
                  <c:v>-0.158525</c:v>
                </c:pt>
                <c:pt idx="2174">
                  <c:v>-0.158305</c:v>
                </c:pt>
                <c:pt idx="2175">
                  <c:v>-0.15898399999999999</c:v>
                </c:pt>
                <c:pt idx="2176">
                  <c:v>-0.15749299999999999</c:v>
                </c:pt>
                <c:pt idx="2177">
                  <c:v>-0.159389</c:v>
                </c:pt>
                <c:pt idx="2178">
                  <c:v>-0.158139</c:v>
                </c:pt>
                <c:pt idx="2179">
                  <c:v>-0.15815599999999999</c:v>
                </c:pt>
                <c:pt idx="2180">
                  <c:v>-0.15976899999999999</c:v>
                </c:pt>
                <c:pt idx="2181">
                  <c:v>-0.16178200000000001</c:v>
                </c:pt>
                <c:pt idx="2182">
                  <c:v>-0.16273199999999999</c:v>
                </c:pt>
                <c:pt idx="2183">
                  <c:v>-0.16041</c:v>
                </c:pt>
                <c:pt idx="2184">
                  <c:v>-0.16314100000000001</c:v>
                </c:pt>
                <c:pt idx="2185">
                  <c:v>-0.165327</c:v>
                </c:pt>
                <c:pt idx="2186">
                  <c:v>-0.166189</c:v>
                </c:pt>
                <c:pt idx="2187">
                  <c:v>-0.16636000000000001</c:v>
                </c:pt>
                <c:pt idx="2188">
                  <c:v>-0.16292400000000001</c:v>
                </c:pt>
                <c:pt idx="2189">
                  <c:v>-0.164548</c:v>
                </c:pt>
                <c:pt idx="2190">
                  <c:v>-0.16689399999999999</c:v>
                </c:pt>
                <c:pt idx="2191">
                  <c:v>-0.16699800000000001</c:v>
                </c:pt>
                <c:pt idx="2192">
                  <c:v>-0.16583600000000001</c:v>
                </c:pt>
                <c:pt idx="2193">
                  <c:v>-0.162775</c:v>
                </c:pt>
                <c:pt idx="2194">
                  <c:v>-0.162743</c:v>
                </c:pt>
                <c:pt idx="2195">
                  <c:v>-0.16194600000000001</c:v>
                </c:pt>
                <c:pt idx="2196">
                  <c:v>-0.159716</c:v>
                </c:pt>
                <c:pt idx="2197">
                  <c:v>-0.15773100000000001</c:v>
                </c:pt>
                <c:pt idx="2198">
                  <c:v>-0.159412</c:v>
                </c:pt>
                <c:pt idx="2199">
                  <c:v>-0.16029199999999999</c:v>
                </c:pt>
                <c:pt idx="2200">
                  <c:v>-0.16056000000000001</c:v>
                </c:pt>
                <c:pt idx="2201">
                  <c:v>-0.159912</c:v>
                </c:pt>
                <c:pt idx="2202">
                  <c:v>-0.159717</c:v>
                </c:pt>
                <c:pt idx="2203">
                  <c:v>-0.16061700000000001</c:v>
                </c:pt>
                <c:pt idx="2204">
                  <c:v>-0.162914</c:v>
                </c:pt>
                <c:pt idx="2205">
                  <c:v>-0.16167400000000001</c:v>
                </c:pt>
                <c:pt idx="2206">
                  <c:v>-0.16220599999999999</c:v>
                </c:pt>
                <c:pt idx="2207">
                  <c:v>-0.16514599999999999</c:v>
                </c:pt>
                <c:pt idx="2208">
                  <c:v>-0.16519200000000001</c:v>
                </c:pt>
                <c:pt idx="2209">
                  <c:v>-0.16728999999999999</c:v>
                </c:pt>
                <c:pt idx="2210">
                  <c:v>-0.167209</c:v>
                </c:pt>
                <c:pt idx="2211">
                  <c:v>-0.170265</c:v>
                </c:pt>
                <c:pt idx="2212">
                  <c:v>-0.17097499999999999</c:v>
                </c:pt>
                <c:pt idx="2213">
                  <c:v>-0.171152</c:v>
                </c:pt>
                <c:pt idx="2214">
                  <c:v>-0.16969500000000001</c:v>
                </c:pt>
                <c:pt idx="2215">
                  <c:v>-0.169129</c:v>
                </c:pt>
                <c:pt idx="2216">
                  <c:v>-0.169513</c:v>
                </c:pt>
                <c:pt idx="2217">
                  <c:v>-0.166906</c:v>
                </c:pt>
                <c:pt idx="2218">
                  <c:v>-0.16666900000000001</c:v>
                </c:pt>
                <c:pt idx="2219">
                  <c:v>-0.16531100000000001</c:v>
                </c:pt>
                <c:pt idx="2220">
                  <c:v>-0.16544500000000001</c:v>
                </c:pt>
                <c:pt idx="2221">
                  <c:v>-0.166486</c:v>
                </c:pt>
                <c:pt idx="2222">
                  <c:v>-0.16506199999999999</c:v>
                </c:pt>
                <c:pt idx="2223">
                  <c:v>-0.16562499999999999</c:v>
                </c:pt>
                <c:pt idx="2224">
                  <c:v>-0.16689999999999999</c:v>
                </c:pt>
                <c:pt idx="2225">
                  <c:v>-0.17013700000000001</c:v>
                </c:pt>
                <c:pt idx="2226">
                  <c:v>-0.168957</c:v>
                </c:pt>
                <c:pt idx="2227">
                  <c:v>-0.167407</c:v>
                </c:pt>
                <c:pt idx="2228">
                  <c:v>-0.170459</c:v>
                </c:pt>
                <c:pt idx="2229">
                  <c:v>-0.17006099999999999</c:v>
                </c:pt>
                <c:pt idx="2230">
                  <c:v>-0.17294799999999999</c:v>
                </c:pt>
                <c:pt idx="2231">
                  <c:v>-0.17291500000000001</c:v>
                </c:pt>
                <c:pt idx="2232">
                  <c:v>-0.17308799999999999</c:v>
                </c:pt>
                <c:pt idx="2233">
                  <c:v>-0.17663999999999999</c:v>
                </c:pt>
                <c:pt idx="2234">
                  <c:v>-0.17829500000000001</c:v>
                </c:pt>
                <c:pt idx="2235">
                  <c:v>-0.17868100000000001</c:v>
                </c:pt>
                <c:pt idx="2236">
                  <c:v>-0.179732</c:v>
                </c:pt>
                <c:pt idx="2237">
                  <c:v>-0.180174</c:v>
                </c:pt>
                <c:pt idx="2238">
                  <c:v>-0.18157200000000001</c:v>
                </c:pt>
                <c:pt idx="2239">
                  <c:v>-0.18124999999999999</c:v>
                </c:pt>
                <c:pt idx="2240">
                  <c:v>-0.18141499999999999</c:v>
                </c:pt>
                <c:pt idx="2241">
                  <c:v>-0.18016799999999999</c:v>
                </c:pt>
                <c:pt idx="2242">
                  <c:v>-0.17988899999999999</c:v>
                </c:pt>
                <c:pt idx="2243">
                  <c:v>-0.18023400000000001</c:v>
                </c:pt>
                <c:pt idx="2244">
                  <c:v>-0.176953</c:v>
                </c:pt>
                <c:pt idx="2245">
                  <c:v>-0.17599899999999999</c:v>
                </c:pt>
                <c:pt idx="2246">
                  <c:v>-0.17246700000000001</c:v>
                </c:pt>
                <c:pt idx="2247">
                  <c:v>-0.171014</c:v>
                </c:pt>
                <c:pt idx="2248">
                  <c:v>-0.169129</c:v>
                </c:pt>
                <c:pt idx="2249">
                  <c:v>-0.167712</c:v>
                </c:pt>
                <c:pt idx="2250">
                  <c:v>-0.16591500000000001</c:v>
                </c:pt>
                <c:pt idx="2251">
                  <c:v>-0.164938</c:v>
                </c:pt>
                <c:pt idx="2252">
                  <c:v>-0.164518</c:v>
                </c:pt>
                <c:pt idx="2253">
                  <c:v>-0.165049</c:v>
                </c:pt>
                <c:pt idx="2254">
                  <c:v>-0.16252800000000001</c:v>
                </c:pt>
                <c:pt idx="2255">
                  <c:v>-0.160387</c:v>
                </c:pt>
                <c:pt idx="2256">
                  <c:v>-0.15761600000000001</c:v>
                </c:pt>
                <c:pt idx="2257">
                  <c:v>-0.15703400000000001</c:v>
                </c:pt>
                <c:pt idx="2258">
                  <c:v>-0.158668</c:v>
                </c:pt>
                <c:pt idx="2259">
                  <c:v>-0.15995400000000001</c:v>
                </c:pt>
                <c:pt idx="2260">
                  <c:v>-0.161639</c:v>
                </c:pt>
                <c:pt idx="2261">
                  <c:v>-0.15884300000000001</c:v>
                </c:pt>
                <c:pt idx="2262">
                  <c:v>-0.15889400000000001</c:v>
                </c:pt>
                <c:pt idx="2263">
                  <c:v>-0.160052</c:v>
                </c:pt>
                <c:pt idx="2264">
                  <c:v>-0.15887599999999999</c:v>
                </c:pt>
                <c:pt idx="2265">
                  <c:v>-0.15957199999999999</c:v>
                </c:pt>
                <c:pt idx="2266">
                  <c:v>-0.159528</c:v>
                </c:pt>
                <c:pt idx="2267">
                  <c:v>-0.15970200000000001</c:v>
                </c:pt>
                <c:pt idx="2268">
                  <c:v>-0.15790499999999999</c:v>
                </c:pt>
                <c:pt idx="2269">
                  <c:v>-0.15657599999999999</c:v>
                </c:pt>
                <c:pt idx="2270">
                  <c:v>-0.15568100000000001</c:v>
                </c:pt>
                <c:pt idx="2271">
                  <c:v>-0.15552299999999999</c:v>
                </c:pt>
                <c:pt idx="2272">
                  <c:v>-0.156995</c:v>
                </c:pt>
                <c:pt idx="2273">
                  <c:v>-0.15759699999999999</c:v>
                </c:pt>
                <c:pt idx="2274">
                  <c:v>-0.156194</c:v>
                </c:pt>
                <c:pt idx="2275">
                  <c:v>-0.15515200000000001</c:v>
                </c:pt>
                <c:pt idx="2276">
                  <c:v>-0.15431300000000001</c:v>
                </c:pt>
                <c:pt idx="2277">
                  <c:v>-0.15848799999999999</c:v>
                </c:pt>
                <c:pt idx="2278">
                  <c:v>-0.159299</c:v>
                </c:pt>
                <c:pt idx="2279">
                  <c:v>-0.159716</c:v>
                </c:pt>
                <c:pt idx="2280">
                  <c:v>-0.15915599999999999</c:v>
                </c:pt>
                <c:pt idx="2281">
                  <c:v>-0.15920500000000001</c:v>
                </c:pt>
                <c:pt idx="2282">
                  <c:v>-0.16173999999999999</c:v>
                </c:pt>
                <c:pt idx="2283">
                  <c:v>-0.161887</c:v>
                </c:pt>
                <c:pt idx="2284">
                  <c:v>-0.16021099999999999</c:v>
                </c:pt>
                <c:pt idx="2285">
                  <c:v>-0.16131000000000001</c:v>
                </c:pt>
                <c:pt idx="2286">
                  <c:v>-0.164627</c:v>
                </c:pt>
                <c:pt idx="2287">
                  <c:v>-0.16497999999999999</c:v>
                </c:pt>
                <c:pt idx="2288">
                  <c:v>-0.16334199999999999</c:v>
                </c:pt>
                <c:pt idx="2289">
                  <c:v>-0.16167400000000001</c:v>
                </c:pt>
                <c:pt idx="2290">
                  <c:v>-0.16255600000000001</c:v>
                </c:pt>
                <c:pt idx="2291">
                  <c:v>-0.16272500000000001</c:v>
                </c:pt>
                <c:pt idx="2292">
                  <c:v>-0.163878</c:v>
                </c:pt>
                <c:pt idx="2293">
                  <c:v>-0.164244</c:v>
                </c:pt>
                <c:pt idx="2294">
                  <c:v>-0.16497600000000001</c:v>
                </c:pt>
                <c:pt idx="2295">
                  <c:v>-0.16487299999999999</c:v>
                </c:pt>
                <c:pt idx="2296">
                  <c:v>-0.165655</c:v>
                </c:pt>
                <c:pt idx="2297">
                  <c:v>-0.165017</c:v>
                </c:pt>
                <c:pt idx="2298">
                  <c:v>-0.163274</c:v>
                </c:pt>
                <c:pt idx="2299">
                  <c:v>-0.16156799999999999</c:v>
                </c:pt>
                <c:pt idx="2300">
                  <c:v>-0.163025</c:v>
                </c:pt>
                <c:pt idx="2301">
                  <c:v>-0.16181300000000001</c:v>
                </c:pt>
                <c:pt idx="2302">
                  <c:v>-0.162133</c:v>
                </c:pt>
                <c:pt idx="2303">
                  <c:v>-0.16450300000000001</c:v>
                </c:pt>
                <c:pt idx="2304">
                  <c:v>-0.166494</c:v>
                </c:pt>
                <c:pt idx="2305">
                  <c:v>-0.16531999999999999</c:v>
                </c:pt>
                <c:pt idx="2306">
                  <c:v>-0.16525999999999999</c:v>
                </c:pt>
                <c:pt idx="2307">
                  <c:v>-0.16374</c:v>
                </c:pt>
                <c:pt idx="2308">
                  <c:v>-0.162023</c:v>
                </c:pt>
                <c:pt idx="2309">
                  <c:v>-0.16204499999999999</c:v>
                </c:pt>
                <c:pt idx="2310">
                  <c:v>-0.16150100000000001</c:v>
                </c:pt>
                <c:pt idx="2311">
                  <c:v>-0.16361899999999999</c:v>
                </c:pt>
                <c:pt idx="2312">
                  <c:v>-0.16447600000000001</c:v>
                </c:pt>
                <c:pt idx="2313">
                  <c:v>-0.16487499999999999</c:v>
                </c:pt>
                <c:pt idx="2314">
                  <c:v>-0.167522</c:v>
                </c:pt>
                <c:pt idx="2315">
                  <c:v>-0.16914499999999999</c:v>
                </c:pt>
                <c:pt idx="2316">
                  <c:v>-0.170487</c:v>
                </c:pt>
                <c:pt idx="2317">
                  <c:v>-0.17369499999999999</c:v>
                </c:pt>
                <c:pt idx="2318">
                  <c:v>-0.17324400000000001</c:v>
                </c:pt>
                <c:pt idx="2319">
                  <c:v>-0.17138</c:v>
                </c:pt>
                <c:pt idx="2320">
                  <c:v>-0.171346</c:v>
                </c:pt>
                <c:pt idx="2321">
                  <c:v>-0.17540600000000001</c:v>
                </c:pt>
                <c:pt idx="2322">
                  <c:v>-0.17943500000000001</c:v>
                </c:pt>
                <c:pt idx="2323">
                  <c:v>-0.18090800000000001</c:v>
                </c:pt>
                <c:pt idx="2324">
                  <c:v>-0.17943600000000001</c:v>
                </c:pt>
                <c:pt idx="2325">
                  <c:v>-0.17864099999999999</c:v>
                </c:pt>
                <c:pt idx="2326">
                  <c:v>-0.17905199999999999</c:v>
                </c:pt>
                <c:pt idx="2327">
                  <c:v>-0.17685300000000001</c:v>
                </c:pt>
                <c:pt idx="2328">
                  <c:v>-0.17807799999999999</c:v>
                </c:pt>
                <c:pt idx="2329">
                  <c:v>-0.177207</c:v>
                </c:pt>
                <c:pt idx="2330">
                  <c:v>-0.17505200000000001</c:v>
                </c:pt>
                <c:pt idx="2331">
                  <c:v>-0.17477300000000001</c:v>
                </c:pt>
                <c:pt idx="2332">
                  <c:v>-0.172651</c:v>
                </c:pt>
                <c:pt idx="2333">
                  <c:v>-0.170957</c:v>
                </c:pt>
                <c:pt idx="2334">
                  <c:v>-0.17036699999999999</c:v>
                </c:pt>
                <c:pt idx="2335">
                  <c:v>-0.17192199999999999</c:v>
                </c:pt>
                <c:pt idx="2336">
                  <c:v>-0.17205200000000001</c:v>
                </c:pt>
                <c:pt idx="2337">
                  <c:v>-0.16850499999999999</c:v>
                </c:pt>
                <c:pt idx="2338">
                  <c:v>-0.16597400000000001</c:v>
                </c:pt>
                <c:pt idx="2339">
                  <c:v>-0.167713</c:v>
                </c:pt>
                <c:pt idx="2340">
                  <c:v>-0.17164099999999999</c:v>
                </c:pt>
                <c:pt idx="2341">
                  <c:v>-0.16950399999999999</c:v>
                </c:pt>
                <c:pt idx="2342">
                  <c:v>-0.16924400000000001</c:v>
                </c:pt>
                <c:pt idx="2343">
                  <c:v>-0.16905200000000001</c:v>
                </c:pt>
                <c:pt idx="2344">
                  <c:v>-0.16816700000000001</c:v>
                </c:pt>
                <c:pt idx="2345">
                  <c:v>-0.170214</c:v>
                </c:pt>
                <c:pt idx="2346">
                  <c:v>-0.17153099999999999</c:v>
                </c:pt>
                <c:pt idx="2347">
                  <c:v>-0.171427</c:v>
                </c:pt>
                <c:pt idx="2348">
                  <c:v>-0.17118900000000001</c:v>
                </c:pt>
                <c:pt idx="2349">
                  <c:v>-0.172564</c:v>
                </c:pt>
                <c:pt idx="2350">
                  <c:v>-0.17202200000000001</c:v>
                </c:pt>
                <c:pt idx="2351">
                  <c:v>-0.172009</c:v>
                </c:pt>
                <c:pt idx="2352">
                  <c:v>-0.16880700000000001</c:v>
                </c:pt>
                <c:pt idx="2353">
                  <c:v>-0.16919999999999999</c:v>
                </c:pt>
                <c:pt idx="2354">
                  <c:v>-0.16986399999999999</c:v>
                </c:pt>
                <c:pt idx="2355">
                  <c:v>-0.16659199999999999</c:v>
                </c:pt>
                <c:pt idx="2356">
                  <c:v>-0.161685</c:v>
                </c:pt>
                <c:pt idx="2357">
                  <c:v>-0.162826</c:v>
                </c:pt>
                <c:pt idx="2358">
                  <c:v>-0.16300899999999999</c:v>
                </c:pt>
                <c:pt idx="2359">
                  <c:v>-0.16303400000000001</c:v>
                </c:pt>
                <c:pt idx="2360">
                  <c:v>-0.16122700000000001</c:v>
                </c:pt>
                <c:pt idx="2361">
                  <c:v>-0.15762699999999999</c:v>
                </c:pt>
                <c:pt idx="2362">
                  <c:v>-0.15711800000000001</c:v>
                </c:pt>
                <c:pt idx="2363">
                  <c:v>-0.15498899999999999</c:v>
                </c:pt>
                <c:pt idx="2364">
                  <c:v>-0.155113</c:v>
                </c:pt>
                <c:pt idx="2365">
                  <c:v>-0.152029</c:v>
                </c:pt>
                <c:pt idx="2366">
                  <c:v>-0.14949899999999999</c:v>
                </c:pt>
                <c:pt idx="2367">
                  <c:v>-0.14806900000000001</c:v>
                </c:pt>
                <c:pt idx="2368">
                  <c:v>-0.15016099999999999</c:v>
                </c:pt>
                <c:pt idx="2369">
                  <c:v>-0.14987600000000001</c:v>
                </c:pt>
                <c:pt idx="2370">
                  <c:v>-0.14954500000000001</c:v>
                </c:pt>
                <c:pt idx="2371">
                  <c:v>-0.148731</c:v>
                </c:pt>
                <c:pt idx="2372">
                  <c:v>-0.14859</c:v>
                </c:pt>
                <c:pt idx="2373">
                  <c:v>-0.15051</c:v>
                </c:pt>
                <c:pt idx="2374">
                  <c:v>-0.15126600000000001</c:v>
                </c:pt>
                <c:pt idx="2375">
                  <c:v>-0.15060499999999999</c:v>
                </c:pt>
                <c:pt idx="2376">
                  <c:v>-0.152893</c:v>
                </c:pt>
                <c:pt idx="2377">
                  <c:v>-0.15404100000000001</c:v>
                </c:pt>
                <c:pt idx="2378">
                  <c:v>-0.15559300000000001</c:v>
                </c:pt>
                <c:pt idx="2379">
                  <c:v>-0.15841</c:v>
                </c:pt>
                <c:pt idx="2380">
                  <c:v>-0.15670200000000001</c:v>
                </c:pt>
                <c:pt idx="2381">
                  <c:v>-0.15906300000000001</c:v>
                </c:pt>
                <c:pt idx="2382">
                  <c:v>-0.158224</c:v>
                </c:pt>
                <c:pt idx="2383">
                  <c:v>-0.15912399999999999</c:v>
                </c:pt>
                <c:pt idx="2384">
                  <c:v>-0.15864900000000001</c:v>
                </c:pt>
                <c:pt idx="2385">
                  <c:v>-0.15937100000000001</c:v>
                </c:pt>
                <c:pt idx="2386">
                  <c:v>-0.16081000000000001</c:v>
                </c:pt>
                <c:pt idx="2387">
                  <c:v>-0.16492899999999999</c:v>
                </c:pt>
                <c:pt idx="2388">
                  <c:v>-0.16731099999999999</c:v>
                </c:pt>
                <c:pt idx="2389">
                  <c:v>-0.164886</c:v>
                </c:pt>
                <c:pt idx="2390">
                  <c:v>-0.16411400000000001</c:v>
                </c:pt>
                <c:pt idx="2391">
                  <c:v>-0.16448199999999999</c:v>
                </c:pt>
                <c:pt idx="2392">
                  <c:v>-0.163775</c:v>
                </c:pt>
                <c:pt idx="2393">
                  <c:v>-0.163776</c:v>
                </c:pt>
                <c:pt idx="2394">
                  <c:v>-0.16412199999999999</c:v>
                </c:pt>
                <c:pt idx="2395">
                  <c:v>-0.16303899999999999</c:v>
                </c:pt>
                <c:pt idx="2396">
                  <c:v>-0.16400100000000001</c:v>
                </c:pt>
                <c:pt idx="2397">
                  <c:v>-0.16392999999999999</c:v>
                </c:pt>
                <c:pt idx="2398">
                  <c:v>-0.16663900000000001</c:v>
                </c:pt>
                <c:pt idx="2399">
                  <c:v>-0.167159</c:v>
                </c:pt>
                <c:pt idx="2400">
                  <c:v>-0.16908599999999999</c:v>
                </c:pt>
                <c:pt idx="2401">
                  <c:v>-0.169574</c:v>
                </c:pt>
                <c:pt idx="2402">
                  <c:v>-0.169604</c:v>
                </c:pt>
                <c:pt idx="2403">
                  <c:v>-0.170178</c:v>
                </c:pt>
                <c:pt idx="2404">
                  <c:v>-0.16944699999999999</c:v>
                </c:pt>
                <c:pt idx="2405">
                  <c:v>-0.170544</c:v>
                </c:pt>
                <c:pt idx="2406">
                  <c:v>-0.171433</c:v>
                </c:pt>
                <c:pt idx="2407">
                  <c:v>-0.17083300000000001</c:v>
                </c:pt>
                <c:pt idx="2408">
                  <c:v>-0.17219699999999999</c:v>
                </c:pt>
                <c:pt idx="2409">
                  <c:v>-0.172959</c:v>
                </c:pt>
                <c:pt idx="2410">
                  <c:v>-0.17150499999999999</c:v>
                </c:pt>
                <c:pt idx="2411">
                  <c:v>-0.174368</c:v>
                </c:pt>
                <c:pt idx="2412">
                  <c:v>-0.173897</c:v>
                </c:pt>
                <c:pt idx="2413">
                  <c:v>-0.17496800000000001</c:v>
                </c:pt>
                <c:pt idx="2414">
                  <c:v>-0.17339599999999999</c:v>
                </c:pt>
                <c:pt idx="2415">
                  <c:v>-0.171566</c:v>
                </c:pt>
                <c:pt idx="2416">
                  <c:v>-0.17218900000000001</c:v>
                </c:pt>
                <c:pt idx="2417">
                  <c:v>-0.17243800000000001</c:v>
                </c:pt>
                <c:pt idx="2418">
                  <c:v>-0.17099800000000001</c:v>
                </c:pt>
                <c:pt idx="2419">
                  <c:v>-0.16916100000000001</c:v>
                </c:pt>
                <c:pt idx="2420">
                  <c:v>-0.17124300000000001</c:v>
                </c:pt>
                <c:pt idx="2421">
                  <c:v>-0.172099</c:v>
                </c:pt>
                <c:pt idx="2422">
                  <c:v>-0.17125399999999999</c:v>
                </c:pt>
                <c:pt idx="2423">
                  <c:v>-0.171624</c:v>
                </c:pt>
                <c:pt idx="2424">
                  <c:v>-0.169326</c:v>
                </c:pt>
                <c:pt idx="2425">
                  <c:v>-0.16916500000000001</c:v>
                </c:pt>
                <c:pt idx="2426">
                  <c:v>-0.16945399999999999</c:v>
                </c:pt>
                <c:pt idx="2427">
                  <c:v>-0.16911200000000001</c:v>
                </c:pt>
                <c:pt idx="2428">
                  <c:v>-0.17086799999999999</c:v>
                </c:pt>
                <c:pt idx="2429">
                  <c:v>-0.16867699999999999</c:v>
                </c:pt>
                <c:pt idx="2430">
                  <c:v>-0.169432</c:v>
                </c:pt>
                <c:pt idx="2431">
                  <c:v>-0.17083599999999999</c:v>
                </c:pt>
                <c:pt idx="2432">
                  <c:v>-0.169015</c:v>
                </c:pt>
                <c:pt idx="2433">
                  <c:v>-0.16671900000000001</c:v>
                </c:pt>
                <c:pt idx="2434">
                  <c:v>-0.170048</c:v>
                </c:pt>
                <c:pt idx="2435">
                  <c:v>-0.169461</c:v>
                </c:pt>
                <c:pt idx="2436">
                  <c:v>-0.170238</c:v>
                </c:pt>
                <c:pt idx="2437">
                  <c:v>-0.170489</c:v>
                </c:pt>
                <c:pt idx="2438">
                  <c:v>-0.17077200000000001</c:v>
                </c:pt>
                <c:pt idx="2439">
                  <c:v>-0.16850499999999999</c:v>
                </c:pt>
                <c:pt idx="2440">
                  <c:v>-0.170681</c:v>
                </c:pt>
                <c:pt idx="2441">
                  <c:v>-0.16995299999999999</c:v>
                </c:pt>
                <c:pt idx="2442">
                  <c:v>-0.16755</c:v>
                </c:pt>
                <c:pt idx="2443">
                  <c:v>-0.169353</c:v>
                </c:pt>
                <c:pt idx="2444">
                  <c:v>-0.16814499999999999</c:v>
                </c:pt>
                <c:pt idx="2445">
                  <c:v>-0.168821</c:v>
                </c:pt>
                <c:pt idx="2446">
                  <c:v>-0.168461</c:v>
                </c:pt>
                <c:pt idx="2447">
                  <c:v>-0.168737</c:v>
                </c:pt>
                <c:pt idx="2448">
                  <c:v>-0.17109099999999999</c:v>
                </c:pt>
                <c:pt idx="2449">
                  <c:v>-0.17136999999999999</c:v>
                </c:pt>
                <c:pt idx="2450">
                  <c:v>-0.16969300000000001</c:v>
                </c:pt>
                <c:pt idx="2451">
                  <c:v>-0.16891</c:v>
                </c:pt>
                <c:pt idx="2452">
                  <c:v>-0.166127</c:v>
                </c:pt>
                <c:pt idx="2453">
                  <c:v>-0.16456799999999999</c:v>
                </c:pt>
                <c:pt idx="2454">
                  <c:v>-0.16506699999999999</c:v>
                </c:pt>
                <c:pt idx="2455">
                  <c:v>-0.165185</c:v>
                </c:pt>
                <c:pt idx="2456">
                  <c:v>-0.16464100000000001</c:v>
                </c:pt>
                <c:pt idx="2457">
                  <c:v>-0.16382099999999999</c:v>
                </c:pt>
                <c:pt idx="2458">
                  <c:v>-0.166099</c:v>
                </c:pt>
                <c:pt idx="2459">
                  <c:v>-0.164192</c:v>
                </c:pt>
                <c:pt idx="2460">
                  <c:v>-0.164826</c:v>
                </c:pt>
                <c:pt idx="2461">
                  <c:v>-0.163739</c:v>
                </c:pt>
                <c:pt idx="2462">
                  <c:v>-0.16153899999999999</c:v>
                </c:pt>
                <c:pt idx="2463">
                  <c:v>-0.161274</c:v>
                </c:pt>
                <c:pt idx="2464">
                  <c:v>-0.16001599999999999</c:v>
                </c:pt>
                <c:pt idx="2465">
                  <c:v>-0.15859999999999999</c:v>
                </c:pt>
                <c:pt idx="2466">
                  <c:v>-0.15646199999999999</c:v>
                </c:pt>
                <c:pt idx="2467">
                  <c:v>-0.15568899999999999</c:v>
                </c:pt>
                <c:pt idx="2468">
                  <c:v>-0.15465999999999999</c:v>
                </c:pt>
                <c:pt idx="2469">
                  <c:v>-0.15595600000000001</c:v>
                </c:pt>
                <c:pt idx="2470">
                  <c:v>-0.156835</c:v>
                </c:pt>
                <c:pt idx="2471">
                  <c:v>-0.15746399999999999</c:v>
                </c:pt>
                <c:pt idx="2472">
                  <c:v>-0.15590799999999999</c:v>
                </c:pt>
                <c:pt idx="2473">
                  <c:v>-0.154999</c:v>
                </c:pt>
                <c:pt idx="2474">
                  <c:v>-0.15576300000000001</c:v>
                </c:pt>
                <c:pt idx="2475">
                  <c:v>-0.15600700000000001</c:v>
                </c:pt>
                <c:pt idx="2476">
                  <c:v>-0.157363</c:v>
                </c:pt>
                <c:pt idx="2477">
                  <c:v>-0.15697700000000001</c:v>
                </c:pt>
                <c:pt idx="2478">
                  <c:v>-0.15851499999999999</c:v>
                </c:pt>
                <c:pt idx="2479">
                  <c:v>-0.158697</c:v>
                </c:pt>
                <c:pt idx="2480">
                  <c:v>-0.15878800000000001</c:v>
                </c:pt>
                <c:pt idx="2481">
                  <c:v>-0.159249</c:v>
                </c:pt>
                <c:pt idx="2482">
                  <c:v>-0.16098699999999999</c:v>
                </c:pt>
                <c:pt idx="2483">
                  <c:v>-0.163961</c:v>
                </c:pt>
                <c:pt idx="2484">
                  <c:v>-0.167017</c:v>
                </c:pt>
                <c:pt idx="2485">
                  <c:v>-0.167073</c:v>
                </c:pt>
                <c:pt idx="2486">
                  <c:v>-0.168326</c:v>
                </c:pt>
                <c:pt idx="2487">
                  <c:v>-0.17086200000000001</c:v>
                </c:pt>
                <c:pt idx="2488">
                  <c:v>-0.17358699999999999</c:v>
                </c:pt>
                <c:pt idx="2489">
                  <c:v>-0.174705</c:v>
                </c:pt>
                <c:pt idx="2490">
                  <c:v>-0.17530799999999999</c:v>
                </c:pt>
                <c:pt idx="2491">
                  <c:v>-0.17747199999999999</c:v>
                </c:pt>
                <c:pt idx="2492">
                  <c:v>-0.17738100000000001</c:v>
                </c:pt>
                <c:pt idx="2493">
                  <c:v>-0.18040900000000001</c:v>
                </c:pt>
                <c:pt idx="2494">
                  <c:v>-0.179479</c:v>
                </c:pt>
                <c:pt idx="2495">
                  <c:v>-0.180314</c:v>
                </c:pt>
                <c:pt idx="2496">
                  <c:v>-0.18047299999999999</c:v>
                </c:pt>
                <c:pt idx="2497">
                  <c:v>-0.18201400000000001</c:v>
                </c:pt>
                <c:pt idx="2498">
                  <c:v>-0.182116</c:v>
                </c:pt>
                <c:pt idx="2499">
                  <c:v>-0.180699</c:v>
                </c:pt>
                <c:pt idx="2500">
                  <c:v>-0.180619</c:v>
                </c:pt>
                <c:pt idx="2501">
                  <c:v>-0.18233199999999999</c:v>
                </c:pt>
                <c:pt idx="2502">
                  <c:v>-0.18124799999999999</c:v>
                </c:pt>
                <c:pt idx="2503">
                  <c:v>-0.17854100000000001</c:v>
                </c:pt>
                <c:pt idx="2504">
                  <c:v>-0.17913100000000001</c:v>
                </c:pt>
                <c:pt idx="2505">
                  <c:v>-0.17926300000000001</c:v>
                </c:pt>
                <c:pt idx="2506">
                  <c:v>-0.17713799999999999</c:v>
                </c:pt>
                <c:pt idx="2507">
                  <c:v>-0.17610700000000001</c:v>
                </c:pt>
                <c:pt idx="2508">
                  <c:v>-0.17580799999999999</c:v>
                </c:pt>
                <c:pt idx="2509">
                  <c:v>-0.172981</c:v>
                </c:pt>
                <c:pt idx="2510">
                  <c:v>-0.17538300000000001</c:v>
                </c:pt>
                <c:pt idx="2511">
                  <c:v>-0.175649</c:v>
                </c:pt>
                <c:pt idx="2512">
                  <c:v>-0.177092</c:v>
                </c:pt>
                <c:pt idx="2513">
                  <c:v>-0.17680000000000001</c:v>
                </c:pt>
                <c:pt idx="2514">
                  <c:v>-0.177201</c:v>
                </c:pt>
                <c:pt idx="2515">
                  <c:v>-0.178678</c:v>
                </c:pt>
                <c:pt idx="2516">
                  <c:v>-0.17752299999999999</c:v>
                </c:pt>
                <c:pt idx="2517">
                  <c:v>-0.17611399999999999</c:v>
                </c:pt>
                <c:pt idx="2518">
                  <c:v>-0.17862700000000001</c:v>
                </c:pt>
                <c:pt idx="2519">
                  <c:v>-0.17818999999999999</c:v>
                </c:pt>
                <c:pt idx="2520">
                  <c:v>-0.174902</c:v>
                </c:pt>
                <c:pt idx="2521">
                  <c:v>-0.17317299999999999</c:v>
                </c:pt>
                <c:pt idx="2522">
                  <c:v>-0.17576600000000001</c:v>
                </c:pt>
                <c:pt idx="2523">
                  <c:v>-0.176124</c:v>
                </c:pt>
                <c:pt idx="2524">
                  <c:v>-0.17526800000000001</c:v>
                </c:pt>
                <c:pt idx="2525">
                  <c:v>-0.177062</c:v>
                </c:pt>
                <c:pt idx="2526">
                  <c:v>-0.17516599999999999</c:v>
                </c:pt>
                <c:pt idx="2527">
                  <c:v>-0.176706</c:v>
                </c:pt>
                <c:pt idx="2528">
                  <c:v>-0.17546999999999999</c:v>
                </c:pt>
                <c:pt idx="2529">
                  <c:v>-0.175625</c:v>
                </c:pt>
                <c:pt idx="2530">
                  <c:v>-0.17532700000000001</c:v>
                </c:pt>
                <c:pt idx="2531">
                  <c:v>-0.17402500000000001</c:v>
                </c:pt>
                <c:pt idx="2532">
                  <c:v>-0.17567199999999999</c:v>
                </c:pt>
                <c:pt idx="2533">
                  <c:v>-0.17174</c:v>
                </c:pt>
                <c:pt idx="2534">
                  <c:v>-0.169131</c:v>
                </c:pt>
                <c:pt idx="2535">
                  <c:v>-0.170401</c:v>
                </c:pt>
                <c:pt idx="2536">
                  <c:v>-0.17354800000000001</c:v>
                </c:pt>
                <c:pt idx="2537">
                  <c:v>-0.174122</c:v>
                </c:pt>
                <c:pt idx="2538">
                  <c:v>-0.17224400000000001</c:v>
                </c:pt>
                <c:pt idx="2539">
                  <c:v>-0.17391999999999999</c:v>
                </c:pt>
                <c:pt idx="2540">
                  <c:v>-0.17627399999999999</c:v>
                </c:pt>
                <c:pt idx="2541">
                  <c:v>-0.177595</c:v>
                </c:pt>
                <c:pt idx="2542">
                  <c:v>-0.17818800000000001</c:v>
                </c:pt>
                <c:pt idx="2543">
                  <c:v>-0.176846</c:v>
                </c:pt>
                <c:pt idx="2544">
                  <c:v>-0.17882600000000001</c:v>
                </c:pt>
                <c:pt idx="2545">
                  <c:v>-0.17988799999999999</c:v>
                </c:pt>
                <c:pt idx="2546">
                  <c:v>-0.18016699999999999</c:v>
                </c:pt>
                <c:pt idx="2547">
                  <c:v>-0.18123500000000001</c:v>
                </c:pt>
                <c:pt idx="2548">
                  <c:v>-0.182586</c:v>
                </c:pt>
                <c:pt idx="2549">
                  <c:v>-0.18373500000000001</c:v>
                </c:pt>
                <c:pt idx="2550">
                  <c:v>-0.184115</c:v>
                </c:pt>
                <c:pt idx="2551">
                  <c:v>-0.18354200000000001</c:v>
                </c:pt>
                <c:pt idx="2552">
                  <c:v>-0.18543599999999999</c:v>
                </c:pt>
                <c:pt idx="2553">
                  <c:v>-0.185117</c:v>
                </c:pt>
                <c:pt idx="2554">
                  <c:v>-0.18556700000000001</c:v>
                </c:pt>
                <c:pt idx="2555">
                  <c:v>-0.18062300000000001</c:v>
                </c:pt>
                <c:pt idx="2556">
                  <c:v>-0.178448</c:v>
                </c:pt>
                <c:pt idx="2557">
                  <c:v>-0.17847099999999999</c:v>
                </c:pt>
                <c:pt idx="2558">
                  <c:v>-0.178395</c:v>
                </c:pt>
                <c:pt idx="2559">
                  <c:v>-0.17880099999999999</c:v>
                </c:pt>
                <c:pt idx="2560">
                  <c:v>-0.17552999999999999</c:v>
                </c:pt>
                <c:pt idx="2561">
                  <c:v>-0.17557600000000001</c:v>
                </c:pt>
                <c:pt idx="2562">
                  <c:v>-0.17508699999999999</c:v>
                </c:pt>
                <c:pt idx="2563">
                  <c:v>-0.17408000000000001</c:v>
                </c:pt>
                <c:pt idx="2564">
                  <c:v>-0.17460100000000001</c:v>
                </c:pt>
                <c:pt idx="2565">
                  <c:v>-0.174374</c:v>
                </c:pt>
                <c:pt idx="2566">
                  <c:v>-0.17610799999999999</c:v>
                </c:pt>
                <c:pt idx="2567">
                  <c:v>-0.17229</c:v>
                </c:pt>
                <c:pt idx="2568">
                  <c:v>-0.17066200000000001</c:v>
                </c:pt>
                <c:pt idx="2569">
                  <c:v>-0.170127</c:v>
                </c:pt>
                <c:pt idx="2570">
                  <c:v>-0.16927</c:v>
                </c:pt>
                <c:pt idx="2571">
                  <c:v>-0.170874</c:v>
                </c:pt>
                <c:pt idx="2572">
                  <c:v>-0.17025699999999999</c:v>
                </c:pt>
                <c:pt idx="2573">
                  <c:v>-0.167874</c:v>
                </c:pt>
                <c:pt idx="2574">
                  <c:v>-0.16456999999999999</c:v>
                </c:pt>
                <c:pt idx="2575">
                  <c:v>-0.16253500000000001</c:v>
                </c:pt>
                <c:pt idx="2576">
                  <c:v>-0.16231000000000001</c:v>
                </c:pt>
                <c:pt idx="2577">
                  <c:v>-0.161887</c:v>
                </c:pt>
                <c:pt idx="2578">
                  <c:v>-0.16153699999999999</c:v>
                </c:pt>
                <c:pt idx="2579">
                  <c:v>-0.16003300000000001</c:v>
                </c:pt>
                <c:pt idx="2580">
                  <c:v>-0.15921299999999999</c:v>
                </c:pt>
                <c:pt idx="2581">
                  <c:v>-0.15989700000000001</c:v>
                </c:pt>
                <c:pt idx="2582">
                  <c:v>-0.160331</c:v>
                </c:pt>
                <c:pt idx="2583">
                  <c:v>-0.16200899999999999</c:v>
                </c:pt>
                <c:pt idx="2584">
                  <c:v>-0.16295000000000001</c:v>
                </c:pt>
                <c:pt idx="2585">
                  <c:v>-0.164294</c:v>
                </c:pt>
                <c:pt idx="2586">
                  <c:v>-0.16422700000000001</c:v>
                </c:pt>
                <c:pt idx="2587">
                  <c:v>-0.165215</c:v>
                </c:pt>
                <c:pt idx="2588">
                  <c:v>-0.165932</c:v>
                </c:pt>
                <c:pt idx="2589">
                  <c:v>-0.167045</c:v>
                </c:pt>
                <c:pt idx="2590">
                  <c:v>-0.16874600000000001</c:v>
                </c:pt>
                <c:pt idx="2591">
                  <c:v>-0.16825699999999999</c:v>
                </c:pt>
                <c:pt idx="2592">
                  <c:v>-0.16952600000000001</c:v>
                </c:pt>
                <c:pt idx="2593">
                  <c:v>-0.170822</c:v>
                </c:pt>
                <c:pt idx="2594">
                  <c:v>-0.17316000000000001</c:v>
                </c:pt>
                <c:pt idx="2595">
                  <c:v>-0.17483599999999999</c:v>
                </c:pt>
                <c:pt idx="2596">
                  <c:v>-0.174875</c:v>
                </c:pt>
                <c:pt idx="2597">
                  <c:v>-0.172709</c:v>
                </c:pt>
                <c:pt idx="2598">
                  <c:v>-0.17342099999999999</c:v>
                </c:pt>
                <c:pt idx="2599">
                  <c:v>-0.17436299999999999</c:v>
                </c:pt>
                <c:pt idx="2600">
                  <c:v>-0.17388899999999999</c:v>
                </c:pt>
                <c:pt idx="2601">
                  <c:v>-0.17463799999999999</c:v>
                </c:pt>
                <c:pt idx="2602">
                  <c:v>-0.175959</c:v>
                </c:pt>
                <c:pt idx="2603">
                  <c:v>-0.17536599999999999</c:v>
                </c:pt>
                <c:pt idx="2604">
                  <c:v>-0.173708</c:v>
                </c:pt>
                <c:pt idx="2605">
                  <c:v>-0.17605899999999999</c:v>
                </c:pt>
                <c:pt idx="2606">
                  <c:v>-0.17857899999999999</c:v>
                </c:pt>
                <c:pt idx="2607">
                  <c:v>-0.18002099999999999</c:v>
                </c:pt>
                <c:pt idx="2608">
                  <c:v>-0.17727599999999999</c:v>
                </c:pt>
                <c:pt idx="2609">
                  <c:v>-0.17635400000000001</c:v>
                </c:pt>
                <c:pt idx="2610">
                  <c:v>-0.17472799999999999</c:v>
                </c:pt>
                <c:pt idx="2611">
                  <c:v>-0.172817</c:v>
                </c:pt>
                <c:pt idx="2612">
                  <c:v>-0.173763</c:v>
                </c:pt>
                <c:pt idx="2613">
                  <c:v>-0.17335500000000001</c:v>
                </c:pt>
                <c:pt idx="2614">
                  <c:v>-0.17323</c:v>
                </c:pt>
                <c:pt idx="2615">
                  <c:v>-0.17175599999999999</c:v>
                </c:pt>
                <c:pt idx="2616">
                  <c:v>-0.173178</c:v>
                </c:pt>
                <c:pt idx="2617">
                  <c:v>-0.17356199999999999</c:v>
                </c:pt>
                <c:pt idx="2618">
                  <c:v>-0.168266</c:v>
                </c:pt>
                <c:pt idx="2619">
                  <c:v>-0.168875</c:v>
                </c:pt>
                <c:pt idx="2620">
                  <c:v>-0.17075699999999999</c:v>
                </c:pt>
                <c:pt idx="2621">
                  <c:v>-0.16878000000000001</c:v>
                </c:pt>
                <c:pt idx="2622">
                  <c:v>-0.16658700000000001</c:v>
                </c:pt>
                <c:pt idx="2623">
                  <c:v>-0.168268</c:v>
                </c:pt>
                <c:pt idx="2624">
                  <c:v>-0.169796</c:v>
                </c:pt>
                <c:pt idx="2625">
                  <c:v>-0.170213</c:v>
                </c:pt>
                <c:pt idx="2626">
                  <c:v>-0.17244300000000001</c:v>
                </c:pt>
                <c:pt idx="2627">
                  <c:v>-0.172904</c:v>
                </c:pt>
                <c:pt idx="2628">
                  <c:v>-0.17402000000000001</c:v>
                </c:pt>
                <c:pt idx="2629">
                  <c:v>-0.17396300000000001</c:v>
                </c:pt>
                <c:pt idx="2630">
                  <c:v>-0.17460400000000001</c:v>
                </c:pt>
                <c:pt idx="2631">
                  <c:v>-0.174097</c:v>
                </c:pt>
                <c:pt idx="2632">
                  <c:v>-0.17338500000000001</c:v>
                </c:pt>
                <c:pt idx="2633">
                  <c:v>-0.174622</c:v>
                </c:pt>
                <c:pt idx="2634">
                  <c:v>-0.18078</c:v>
                </c:pt>
                <c:pt idx="2635">
                  <c:v>-0.17863799999999999</c:v>
                </c:pt>
                <c:pt idx="2636">
                  <c:v>-0.177788</c:v>
                </c:pt>
                <c:pt idx="2637">
                  <c:v>-0.178816</c:v>
                </c:pt>
                <c:pt idx="2638">
                  <c:v>-0.181592</c:v>
                </c:pt>
                <c:pt idx="2639">
                  <c:v>-0.182561</c:v>
                </c:pt>
                <c:pt idx="2640">
                  <c:v>-0.18076300000000001</c:v>
                </c:pt>
                <c:pt idx="2641">
                  <c:v>-0.180642</c:v>
                </c:pt>
                <c:pt idx="2642">
                  <c:v>-0.17902799999999999</c:v>
                </c:pt>
                <c:pt idx="2643">
                  <c:v>-0.18154200000000001</c:v>
                </c:pt>
                <c:pt idx="2644">
                  <c:v>-0.18272099999999999</c:v>
                </c:pt>
                <c:pt idx="2645">
                  <c:v>-0.183807</c:v>
                </c:pt>
                <c:pt idx="2646">
                  <c:v>-0.18296399999999999</c:v>
                </c:pt>
                <c:pt idx="2647">
                  <c:v>-0.18537699999999999</c:v>
                </c:pt>
                <c:pt idx="2648">
                  <c:v>-0.18504999999999999</c:v>
                </c:pt>
                <c:pt idx="2649">
                  <c:v>-0.185276</c:v>
                </c:pt>
                <c:pt idx="2650">
                  <c:v>-0.18467</c:v>
                </c:pt>
                <c:pt idx="2651">
                  <c:v>-0.18647900000000001</c:v>
                </c:pt>
                <c:pt idx="2652">
                  <c:v>-0.18667600000000001</c:v>
                </c:pt>
                <c:pt idx="2653">
                  <c:v>-0.185</c:v>
                </c:pt>
                <c:pt idx="2654">
                  <c:v>-0.18325900000000001</c:v>
                </c:pt>
                <c:pt idx="2655">
                  <c:v>-0.18487500000000001</c:v>
                </c:pt>
                <c:pt idx="2656">
                  <c:v>-0.184144</c:v>
                </c:pt>
                <c:pt idx="2657">
                  <c:v>-0.184561</c:v>
                </c:pt>
                <c:pt idx="2658">
                  <c:v>-0.18424399999999999</c:v>
                </c:pt>
                <c:pt idx="2659">
                  <c:v>-0.18117</c:v>
                </c:pt>
                <c:pt idx="2660">
                  <c:v>-0.181343</c:v>
                </c:pt>
                <c:pt idx="2661">
                  <c:v>-0.180557</c:v>
                </c:pt>
                <c:pt idx="2662">
                  <c:v>-0.18219299999999999</c:v>
                </c:pt>
                <c:pt idx="2663">
                  <c:v>-0.18143999999999999</c:v>
                </c:pt>
                <c:pt idx="2664">
                  <c:v>-0.182586</c:v>
                </c:pt>
                <c:pt idx="2665">
                  <c:v>-0.18113499999999999</c:v>
                </c:pt>
                <c:pt idx="2666">
                  <c:v>-0.182445</c:v>
                </c:pt>
                <c:pt idx="2667">
                  <c:v>-0.182148</c:v>
                </c:pt>
                <c:pt idx="2668">
                  <c:v>-0.18260999999999999</c:v>
                </c:pt>
                <c:pt idx="2669">
                  <c:v>-0.182673</c:v>
                </c:pt>
                <c:pt idx="2670">
                  <c:v>-0.18248900000000001</c:v>
                </c:pt>
                <c:pt idx="2671">
                  <c:v>-0.183257</c:v>
                </c:pt>
                <c:pt idx="2672">
                  <c:v>-0.18471399999999999</c:v>
                </c:pt>
                <c:pt idx="2673">
                  <c:v>-0.18375</c:v>
                </c:pt>
                <c:pt idx="2674">
                  <c:v>-0.183723</c:v>
                </c:pt>
                <c:pt idx="2675">
                  <c:v>-0.185502</c:v>
                </c:pt>
                <c:pt idx="2676">
                  <c:v>-0.18418100000000001</c:v>
                </c:pt>
                <c:pt idx="2677">
                  <c:v>-0.18267600000000001</c:v>
                </c:pt>
                <c:pt idx="2678">
                  <c:v>-0.180585</c:v>
                </c:pt>
                <c:pt idx="2679">
                  <c:v>-0.179256</c:v>
                </c:pt>
                <c:pt idx="2680">
                  <c:v>-0.17850199999999999</c:v>
                </c:pt>
                <c:pt idx="2681">
                  <c:v>-0.178789</c:v>
                </c:pt>
                <c:pt idx="2682">
                  <c:v>-0.17813300000000001</c:v>
                </c:pt>
                <c:pt idx="2683">
                  <c:v>-0.176759</c:v>
                </c:pt>
                <c:pt idx="2684">
                  <c:v>-0.176597</c:v>
                </c:pt>
                <c:pt idx="2685">
                  <c:v>-0.17502699999999999</c:v>
                </c:pt>
                <c:pt idx="2686">
                  <c:v>-0.17660600000000001</c:v>
                </c:pt>
                <c:pt idx="2687">
                  <c:v>-0.17472499999999999</c:v>
                </c:pt>
                <c:pt idx="2688">
                  <c:v>-0.17538899999999999</c:v>
                </c:pt>
                <c:pt idx="2689">
                  <c:v>-0.17643400000000001</c:v>
                </c:pt>
                <c:pt idx="2690">
                  <c:v>-0.176838</c:v>
                </c:pt>
                <c:pt idx="2691">
                  <c:v>-0.17582500000000001</c:v>
                </c:pt>
                <c:pt idx="2692">
                  <c:v>-0.17624000000000001</c:v>
                </c:pt>
                <c:pt idx="2693">
                  <c:v>-0.176148</c:v>
                </c:pt>
                <c:pt idx="2694">
                  <c:v>-0.176732</c:v>
                </c:pt>
                <c:pt idx="2695">
                  <c:v>-0.17455799999999999</c:v>
                </c:pt>
                <c:pt idx="2696">
                  <c:v>-0.173817</c:v>
                </c:pt>
                <c:pt idx="2697">
                  <c:v>-0.17475399999999999</c:v>
                </c:pt>
                <c:pt idx="2698">
                  <c:v>-0.173704</c:v>
                </c:pt>
                <c:pt idx="2699">
                  <c:v>-0.17779</c:v>
                </c:pt>
                <c:pt idx="2700">
                  <c:v>-0.18018300000000001</c:v>
                </c:pt>
                <c:pt idx="2701">
                  <c:v>-0.18131900000000001</c:v>
                </c:pt>
                <c:pt idx="2702">
                  <c:v>-0.1794</c:v>
                </c:pt>
                <c:pt idx="2703">
                  <c:v>-0.18074100000000001</c:v>
                </c:pt>
                <c:pt idx="2704">
                  <c:v>-0.18009900000000001</c:v>
                </c:pt>
                <c:pt idx="2705">
                  <c:v>-0.17822499999999999</c:v>
                </c:pt>
                <c:pt idx="2706">
                  <c:v>-0.17932999999999999</c:v>
                </c:pt>
                <c:pt idx="2707">
                  <c:v>-0.18151999999999999</c:v>
                </c:pt>
                <c:pt idx="2708">
                  <c:v>-0.180979</c:v>
                </c:pt>
                <c:pt idx="2709">
                  <c:v>-0.18426100000000001</c:v>
                </c:pt>
                <c:pt idx="2710">
                  <c:v>-0.186505</c:v>
                </c:pt>
                <c:pt idx="2711">
                  <c:v>-0.189278</c:v>
                </c:pt>
                <c:pt idx="2712">
                  <c:v>-0.190859</c:v>
                </c:pt>
                <c:pt idx="2713">
                  <c:v>-0.19175</c:v>
                </c:pt>
                <c:pt idx="2714">
                  <c:v>-0.189918</c:v>
                </c:pt>
                <c:pt idx="2715">
                  <c:v>-0.187364</c:v>
                </c:pt>
                <c:pt idx="2716">
                  <c:v>-0.18771399999999999</c:v>
                </c:pt>
                <c:pt idx="2717">
                  <c:v>-0.18837000000000001</c:v>
                </c:pt>
                <c:pt idx="2718">
                  <c:v>-0.187255</c:v>
                </c:pt>
                <c:pt idx="2719">
                  <c:v>-0.18720600000000001</c:v>
                </c:pt>
                <c:pt idx="2720">
                  <c:v>-0.18775900000000001</c:v>
                </c:pt>
                <c:pt idx="2721">
                  <c:v>-0.191556</c:v>
                </c:pt>
                <c:pt idx="2722">
                  <c:v>-0.189663</c:v>
                </c:pt>
                <c:pt idx="2723">
                  <c:v>-0.18906700000000001</c:v>
                </c:pt>
                <c:pt idx="2724">
                  <c:v>-0.19043499999999999</c:v>
                </c:pt>
                <c:pt idx="2725">
                  <c:v>-0.190917</c:v>
                </c:pt>
                <c:pt idx="2726">
                  <c:v>-0.190441</c:v>
                </c:pt>
                <c:pt idx="2727">
                  <c:v>-0.19040000000000001</c:v>
                </c:pt>
                <c:pt idx="2728">
                  <c:v>-0.18984699999999999</c:v>
                </c:pt>
                <c:pt idx="2729">
                  <c:v>-0.18904199999999999</c:v>
                </c:pt>
                <c:pt idx="2730">
                  <c:v>-0.18953999999999999</c:v>
                </c:pt>
                <c:pt idx="2731">
                  <c:v>-0.187447</c:v>
                </c:pt>
                <c:pt idx="2732">
                  <c:v>-0.18607799999999999</c:v>
                </c:pt>
                <c:pt idx="2733">
                  <c:v>-0.18599299999999999</c:v>
                </c:pt>
                <c:pt idx="2734">
                  <c:v>-0.18523600000000001</c:v>
                </c:pt>
                <c:pt idx="2735">
                  <c:v>-0.18765200000000001</c:v>
                </c:pt>
                <c:pt idx="2736">
                  <c:v>-0.18431700000000001</c:v>
                </c:pt>
                <c:pt idx="2737">
                  <c:v>-0.184193</c:v>
                </c:pt>
                <c:pt idx="2738">
                  <c:v>-0.18569099999999999</c:v>
                </c:pt>
                <c:pt idx="2739">
                  <c:v>-0.18565499999999999</c:v>
                </c:pt>
                <c:pt idx="2740">
                  <c:v>-0.186082</c:v>
                </c:pt>
                <c:pt idx="2741">
                  <c:v>-0.18466299999999999</c:v>
                </c:pt>
                <c:pt idx="2742">
                  <c:v>-0.18293499999999999</c:v>
                </c:pt>
                <c:pt idx="2743">
                  <c:v>-0.17985699999999999</c:v>
                </c:pt>
                <c:pt idx="2744">
                  <c:v>-0.178257</c:v>
                </c:pt>
                <c:pt idx="2745">
                  <c:v>-0.17975099999999999</c:v>
                </c:pt>
                <c:pt idx="2746">
                  <c:v>-0.18156800000000001</c:v>
                </c:pt>
                <c:pt idx="2747">
                  <c:v>-0.181171</c:v>
                </c:pt>
                <c:pt idx="2748">
                  <c:v>-0.18109700000000001</c:v>
                </c:pt>
                <c:pt idx="2749">
                  <c:v>-0.18188699999999999</c:v>
                </c:pt>
                <c:pt idx="2750">
                  <c:v>-0.184256</c:v>
                </c:pt>
                <c:pt idx="2751">
                  <c:v>-0.18357499999999999</c:v>
                </c:pt>
                <c:pt idx="2752">
                  <c:v>-0.18391099999999999</c:v>
                </c:pt>
                <c:pt idx="2753">
                  <c:v>-0.18260599999999999</c:v>
                </c:pt>
                <c:pt idx="2754">
                  <c:v>-0.182259</c:v>
                </c:pt>
                <c:pt idx="2755">
                  <c:v>-0.18376999999999999</c:v>
                </c:pt>
                <c:pt idx="2756">
                  <c:v>-0.182393</c:v>
                </c:pt>
                <c:pt idx="2757">
                  <c:v>-0.18290600000000001</c:v>
                </c:pt>
                <c:pt idx="2758">
                  <c:v>-0.18532399999999999</c:v>
                </c:pt>
                <c:pt idx="2759">
                  <c:v>-0.18723899999999999</c:v>
                </c:pt>
                <c:pt idx="2760">
                  <c:v>-0.18972</c:v>
                </c:pt>
                <c:pt idx="2761">
                  <c:v>-0.18902099999999999</c:v>
                </c:pt>
                <c:pt idx="2762">
                  <c:v>-0.187944</c:v>
                </c:pt>
                <c:pt idx="2763">
                  <c:v>-0.18745999999999999</c:v>
                </c:pt>
                <c:pt idx="2764">
                  <c:v>-0.18918399999999999</c:v>
                </c:pt>
                <c:pt idx="2765">
                  <c:v>-0.18826999999999999</c:v>
                </c:pt>
                <c:pt idx="2766">
                  <c:v>-0.18911500000000001</c:v>
                </c:pt>
                <c:pt idx="2767">
                  <c:v>-0.19005900000000001</c:v>
                </c:pt>
                <c:pt idx="2768">
                  <c:v>-0.189971</c:v>
                </c:pt>
                <c:pt idx="2769">
                  <c:v>-0.18945600000000001</c:v>
                </c:pt>
                <c:pt idx="2770">
                  <c:v>-0.18845500000000001</c:v>
                </c:pt>
                <c:pt idx="2771">
                  <c:v>-0.188581</c:v>
                </c:pt>
                <c:pt idx="2772">
                  <c:v>-0.19090399999999999</c:v>
                </c:pt>
                <c:pt idx="2773">
                  <c:v>-0.19062499999999999</c:v>
                </c:pt>
                <c:pt idx="2774">
                  <c:v>-0.188247</c:v>
                </c:pt>
                <c:pt idx="2775">
                  <c:v>-0.18606200000000001</c:v>
                </c:pt>
                <c:pt idx="2776">
                  <c:v>-0.18276500000000001</c:v>
                </c:pt>
                <c:pt idx="2777">
                  <c:v>-0.18199599999999999</c:v>
                </c:pt>
                <c:pt idx="2778">
                  <c:v>-0.18235799999999999</c:v>
                </c:pt>
                <c:pt idx="2779">
                  <c:v>-0.18362000000000001</c:v>
                </c:pt>
                <c:pt idx="2780">
                  <c:v>-0.18353</c:v>
                </c:pt>
                <c:pt idx="2781">
                  <c:v>-0.18296899999999999</c:v>
                </c:pt>
                <c:pt idx="2782">
                  <c:v>-0.184443</c:v>
                </c:pt>
                <c:pt idx="2783">
                  <c:v>-0.183835</c:v>
                </c:pt>
                <c:pt idx="2784">
                  <c:v>-0.18257499999999999</c:v>
                </c:pt>
                <c:pt idx="2785">
                  <c:v>-0.18290000000000001</c:v>
                </c:pt>
                <c:pt idx="2786">
                  <c:v>-0.183585</c:v>
                </c:pt>
                <c:pt idx="2787">
                  <c:v>-0.180563</c:v>
                </c:pt>
                <c:pt idx="2788">
                  <c:v>-0.178673</c:v>
                </c:pt>
                <c:pt idx="2789">
                  <c:v>-0.17566000000000001</c:v>
                </c:pt>
                <c:pt idx="2790">
                  <c:v>-0.177928</c:v>
                </c:pt>
                <c:pt idx="2791">
                  <c:v>-0.17832700000000001</c:v>
                </c:pt>
                <c:pt idx="2792">
                  <c:v>-0.181032</c:v>
                </c:pt>
                <c:pt idx="2793">
                  <c:v>-0.180178</c:v>
                </c:pt>
                <c:pt idx="2794">
                  <c:v>-0.18101500000000001</c:v>
                </c:pt>
                <c:pt idx="2795">
                  <c:v>-0.17818800000000001</c:v>
                </c:pt>
                <c:pt idx="2796">
                  <c:v>-0.178673</c:v>
                </c:pt>
                <c:pt idx="2797">
                  <c:v>-0.17899300000000001</c:v>
                </c:pt>
                <c:pt idx="2798">
                  <c:v>-0.17773</c:v>
                </c:pt>
                <c:pt idx="2799">
                  <c:v>-0.17496</c:v>
                </c:pt>
                <c:pt idx="2800">
                  <c:v>-0.17392299999999999</c:v>
                </c:pt>
                <c:pt idx="2801">
                  <c:v>-0.17540900000000001</c:v>
                </c:pt>
                <c:pt idx="2802">
                  <c:v>-0.176952</c:v>
                </c:pt>
                <c:pt idx="2803">
                  <c:v>-0.179011</c:v>
                </c:pt>
                <c:pt idx="2804">
                  <c:v>-0.179562</c:v>
                </c:pt>
                <c:pt idx="2805">
                  <c:v>-0.17957699999999999</c:v>
                </c:pt>
                <c:pt idx="2806">
                  <c:v>-0.17868400000000001</c:v>
                </c:pt>
                <c:pt idx="2807">
                  <c:v>-0.17983199999999999</c:v>
                </c:pt>
                <c:pt idx="2808">
                  <c:v>-0.17993600000000001</c:v>
                </c:pt>
                <c:pt idx="2809">
                  <c:v>-0.181366</c:v>
                </c:pt>
                <c:pt idx="2810">
                  <c:v>-0.17874399999999999</c:v>
                </c:pt>
                <c:pt idx="2811">
                  <c:v>-0.179838</c:v>
                </c:pt>
                <c:pt idx="2812">
                  <c:v>-0.17976500000000001</c:v>
                </c:pt>
                <c:pt idx="2813">
                  <c:v>-0.180866</c:v>
                </c:pt>
                <c:pt idx="2814">
                  <c:v>-0.181092</c:v>
                </c:pt>
                <c:pt idx="2815">
                  <c:v>-0.17614299999999999</c:v>
                </c:pt>
                <c:pt idx="2816">
                  <c:v>-0.17439099999999999</c:v>
                </c:pt>
                <c:pt idx="2817">
                  <c:v>-0.17263400000000001</c:v>
                </c:pt>
                <c:pt idx="2818">
                  <c:v>-0.17291100000000001</c:v>
                </c:pt>
                <c:pt idx="2819">
                  <c:v>-0.172626</c:v>
                </c:pt>
                <c:pt idx="2820">
                  <c:v>-0.17444000000000001</c:v>
                </c:pt>
                <c:pt idx="2821">
                  <c:v>-0.17442199999999999</c:v>
                </c:pt>
                <c:pt idx="2822">
                  <c:v>-0.17413899999999999</c:v>
                </c:pt>
                <c:pt idx="2823">
                  <c:v>-0.175984</c:v>
                </c:pt>
                <c:pt idx="2824">
                  <c:v>-0.174676</c:v>
                </c:pt>
                <c:pt idx="2825">
                  <c:v>-0.17696999999999999</c:v>
                </c:pt>
                <c:pt idx="2826">
                  <c:v>-0.17710600000000001</c:v>
                </c:pt>
                <c:pt idx="2827">
                  <c:v>-0.1767</c:v>
                </c:pt>
                <c:pt idx="2828">
                  <c:v>-0.17667099999999999</c:v>
                </c:pt>
                <c:pt idx="2829">
                  <c:v>-0.17657400000000001</c:v>
                </c:pt>
                <c:pt idx="2830">
                  <c:v>-0.17877000000000001</c:v>
                </c:pt>
                <c:pt idx="2831">
                  <c:v>-0.18875400000000001</c:v>
                </c:pt>
                <c:pt idx="2832">
                  <c:v>-0.191196</c:v>
                </c:pt>
                <c:pt idx="2833">
                  <c:v>-0.191029</c:v>
                </c:pt>
                <c:pt idx="2834">
                  <c:v>-0.189835</c:v>
                </c:pt>
                <c:pt idx="2835">
                  <c:v>-0.18749499999999999</c:v>
                </c:pt>
                <c:pt idx="2836">
                  <c:v>-0.186804</c:v>
                </c:pt>
                <c:pt idx="2837">
                  <c:v>-0.189221</c:v>
                </c:pt>
                <c:pt idx="2838">
                  <c:v>-0.189856</c:v>
                </c:pt>
                <c:pt idx="2839">
                  <c:v>-0.18851899999999999</c:v>
                </c:pt>
                <c:pt idx="2840">
                  <c:v>-0.189359</c:v>
                </c:pt>
                <c:pt idx="2841">
                  <c:v>-0.18956200000000001</c:v>
                </c:pt>
                <c:pt idx="2842">
                  <c:v>-0.19281000000000001</c:v>
                </c:pt>
                <c:pt idx="2843">
                  <c:v>-0.192551</c:v>
                </c:pt>
                <c:pt idx="2844">
                  <c:v>-0.19314300000000001</c:v>
                </c:pt>
                <c:pt idx="2845">
                  <c:v>-0.19039900000000001</c:v>
                </c:pt>
                <c:pt idx="2846">
                  <c:v>-0.18998200000000001</c:v>
                </c:pt>
                <c:pt idx="2847">
                  <c:v>-0.18717</c:v>
                </c:pt>
                <c:pt idx="2848">
                  <c:v>-0.187337</c:v>
                </c:pt>
                <c:pt idx="2849">
                  <c:v>-0.18824399999999999</c:v>
                </c:pt>
                <c:pt idx="2850">
                  <c:v>-0.19037000000000001</c:v>
                </c:pt>
                <c:pt idx="2851">
                  <c:v>-0.192138</c:v>
                </c:pt>
                <c:pt idx="2852">
                  <c:v>-0.19361900000000001</c:v>
                </c:pt>
                <c:pt idx="2853">
                  <c:v>-0.19340399999999999</c:v>
                </c:pt>
                <c:pt idx="2854">
                  <c:v>-0.19392400000000001</c:v>
                </c:pt>
                <c:pt idx="2855">
                  <c:v>-0.196051</c:v>
                </c:pt>
                <c:pt idx="2856">
                  <c:v>-0.19616900000000001</c:v>
                </c:pt>
                <c:pt idx="2857">
                  <c:v>-0.195967</c:v>
                </c:pt>
                <c:pt idx="2858">
                  <c:v>-0.194215</c:v>
                </c:pt>
                <c:pt idx="2859">
                  <c:v>-0.19595199999999999</c:v>
                </c:pt>
                <c:pt idx="2860">
                  <c:v>-0.196157</c:v>
                </c:pt>
                <c:pt idx="2861">
                  <c:v>-0.198513</c:v>
                </c:pt>
                <c:pt idx="2862">
                  <c:v>-0.19908300000000001</c:v>
                </c:pt>
                <c:pt idx="2863">
                  <c:v>-0.199743</c:v>
                </c:pt>
                <c:pt idx="2864">
                  <c:v>-0.20002500000000001</c:v>
                </c:pt>
                <c:pt idx="2865">
                  <c:v>-0.199327</c:v>
                </c:pt>
                <c:pt idx="2866">
                  <c:v>-0.20203699999999999</c:v>
                </c:pt>
                <c:pt idx="2867">
                  <c:v>-0.20352899999999999</c:v>
                </c:pt>
                <c:pt idx="2868">
                  <c:v>-0.20170399999999999</c:v>
                </c:pt>
                <c:pt idx="2869">
                  <c:v>-0.20014599999999999</c:v>
                </c:pt>
                <c:pt idx="2870">
                  <c:v>-0.197357</c:v>
                </c:pt>
                <c:pt idx="2871">
                  <c:v>-0.19853799999999999</c:v>
                </c:pt>
                <c:pt idx="2872">
                  <c:v>-0.19728399999999999</c:v>
                </c:pt>
                <c:pt idx="2873">
                  <c:v>-0.19713900000000001</c:v>
                </c:pt>
                <c:pt idx="2874">
                  <c:v>-0.19551099999999999</c:v>
                </c:pt>
                <c:pt idx="2875">
                  <c:v>-0.194249</c:v>
                </c:pt>
                <c:pt idx="2876">
                  <c:v>-0.19292699999999999</c:v>
                </c:pt>
                <c:pt idx="2877">
                  <c:v>-0.19178100000000001</c:v>
                </c:pt>
                <c:pt idx="2878">
                  <c:v>-0.19062200000000001</c:v>
                </c:pt>
                <c:pt idx="2879">
                  <c:v>-0.18993399999999999</c:v>
                </c:pt>
                <c:pt idx="2880">
                  <c:v>-0.18960399999999999</c:v>
                </c:pt>
                <c:pt idx="2881">
                  <c:v>-0.189694</c:v>
                </c:pt>
                <c:pt idx="2882">
                  <c:v>-0.18906999999999999</c:v>
                </c:pt>
                <c:pt idx="2883">
                  <c:v>-0.18840100000000001</c:v>
                </c:pt>
                <c:pt idx="2884">
                  <c:v>-0.18709300000000001</c:v>
                </c:pt>
                <c:pt idx="2885">
                  <c:v>-0.18770200000000001</c:v>
                </c:pt>
                <c:pt idx="2886">
                  <c:v>-0.18782599999999999</c:v>
                </c:pt>
                <c:pt idx="2887">
                  <c:v>-0.18711900000000001</c:v>
                </c:pt>
                <c:pt idx="2888">
                  <c:v>-0.18886</c:v>
                </c:pt>
                <c:pt idx="2889">
                  <c:v>-0.18831300000000001</c:v>
                </c:pt>
                <c:pt idx="2890">
                  <c:v>-0.189971</c:v>
                </c:pt>
                <c:pt idx="2891">
                  <c:v>-0.190581</c:v>
                </c:pt>
                <c:pt idx="2892">
                  <c:v>-0.19020100000000001</c:v>
                </c:pt>
                <c:pt idx="2893">
                  <c:v>-0.189355</c:v>
                </c:pt>
                <c:pt idx="2894">
                  <c:v>-0.186998</c:v>
                </c:pt>
                <c:pt idx="2895">
                  <c:v>-0.18548600000000001</c:v>
                </c:pt>
                <c:pt idx="2896">
                  <c:v>-0.18539900000000001</c:v>
                </c:pt>
                <c:pt idx="2897">
                  <c:v>-0.183612</c:v>
                </c:pt>
                <c:pt idx="2898">
                  <c:v>-0.18085799999999999</c:v>
                </c:pt>
                <c:pt idx="2899">
                  <c:v>-0.17843700000000001</c:v>
                </c:pt>
                <c:pt idx="2900">
                  <c:v>-0.177171</c:v>
                </c:pt>
                <c:pt idx="2901">
                  <c:v>-0.17646100000000001</c:v>
                </c:pt>
                <c:pt idx="2902">
                  <c:v>-0.177841</c:v>
                </c:pt>
                <c:pt idx="2903">
                  <c:v>-0.17779300000000001</c:v>
                </c:pt>
                <c:pt idx="2904">
                  <c:v>-0.176514</c:v>
                </c:pt>
                <c:pt idx="2905">
                  <c:v>-0.17564299999999999</c:v>
                </c:pt>
                <c:pt idx="2906">
                  <c:v>-0.17360500000000001</c:v>
                </c:pt>
                <c:pt idx="2907">
                  <c:v>-0.17375299999999999</c:v>
                </c:pt>
                <c:pt idx="2908">
                  <c:v>-0.17749599999999999</c:v>
                </c:pt>
                <c:pt idx="2909">
                  <c:v>-0.18027099999999999</c:v>
                </c:pt>
                <c:pt idx="2910">
                  <c:v>-0.18055199999999999</c:v>
                </c:pt>
                <c:pt idx="2911">
                  <c:v>-0.18107699999999999</c:v>
                </c:pt>
                <c:pt idx="2912">
                  <c:v>-0.18102299999999999</c:v>
                </c:pt>
                <c:pt idx="2913">
                  <c:v>-0.18293799999999999</c:v>
                </c:pt>
                <c:pt idx="2914">
                  <c:v>-0.18531500000000001</c:v>
                </c:pt>
                <c:pt idx="2915">
                  <c:v>-0.18509</c:v>
                </c:pt>
                <c:pt idx="2916">
                  <c:v>-0.18828900000000001</c:v>
                </c:pt>
                <c:pt idx="2917">
                  <c:v>-0.18909799999999999</c:v>
                </c:pt>
                <c:pt idx="2918">
                  <c:v>-0.18767300000000001</c:v>
                </c:pt>
                <c:pt idx="2919">
                  <c:v>-0.18751699999999999</c:v>
                </c:pt>
                <c:pt idx="2920">
                  <c:v>-0.18574499999999999</c:v>
                </c:pt>
                <c:pt idx="2921">
                  <c:v>-0.18787899999999999</c:v>
                </c:pt>
                <c:pt idx="2922">
                  <c:v>-0.18737599999999999</c:v>
                </c:pt>
                <c:pt idx="2923">
                  <c:v>-0.18490599999999999</c:v>
                </c:pt>
                <c:pt idx="2924">
                  <c:v>-0.18187200000000001</c:v>
                </c:pt>
                <c:pt idx="2925">
                  <c:v>-0.18123</c:v>
                </c:pt>
                <c:pt idx="2926">
                  <c:v>-0.18417900000000001</c:v>
                </c:pt>
                <c:pt idx="2927">
                  <c:v>-0.183397</c:v>
                </c:pt>
                <c:pt idx="2928">
                  <c:v>-0.18265200000000001</c:v>
                </c:pt>
                <c:pt idx="2929">
                  <c:v>-0.18157400000000001</c:v>
                </c:pt>
                <c:pt idx="2930">
                  <c:v>-0.18096499999999999</c:v>
                </c:pt>
                <c:pt idx="2931">
                  <c:v>-0.178894</c:v>
                </c:pt>
                <c:pt idx="2932">
                  <c:v>-0.17827299999999999</c:v>
                </c:pt>
                <c:pt idx="2933">
                  <c:v>-0.17855599999999999</c:v>
                </c:pt>
                <c:pt idx="2934">
                  <c:v>-0.179197</c:v>
                </c:pt>
                <c:pt idx="2935">
                  <c:v>-0.17945800000000001</c:v>
                </c:pt>
                <c:pt idx="2936">
                  <c:v>-0.18096499999999999</c:v>
                </c:pt>
                <c:pt idx="2937">
                  <c:v>-0.182033</c:v>
                </c:pt>
                <c:pt idx="2938">
                  <c:v>-0.18445</c:v>
                </c:pt>
                <c:pt idx="2939">
                  <c:v>-0.186336</c:v>
                </c:pt>
                <c:pt idx="2940">
                  <c:v>-0.186533</c:v>
                </c:pt>
                <c:pt idx="2941">
                  <c:v>-0.18513499999999999</c:v>
                </c:pt>
                <c:pt idx="2942">
                  <c:v>-0.18548000000000001</c:v>
                </c:pt>
                <c:pt idx="2943">
                  <c:v>-0.18707299999999999</c:v>
                </c:pt>
                <c:pt idx="2944">
                  <c:v>-0.18856500000000001</c:v>
                </c:pt>
                <c:pt idx="2945">
                  <c:v>-0.18562999999999999</c:v>
                </c:pt>
                <c:pt idx="2946">
                  <c:v>-0.18781700000000001</c:v>
                </c:pt>
                <c:pt idx="2947">
                  <c:v>-0.191328</c:v>
                </c:pt>
                <c:pt idx="2948">
                  <c:v>-0.189745</c:v>
                </c:pt>
                <c:pt idx="2949">
                  <c:v>-0.19050900000000001</c:v>
                </c:pt>
                <c:pt idx="2950">
                  <c:v>-0.190499</c:v>
                </c:pt>
                <c:pt idx="2951">
                  <c:v>-0.18990699999999999</c:v>
                </c:pt>
                <c:pt idx="2952">
                  <c:v>-0.188971</c:v>
                </c:pt>
                <c:pt idx="2953">
                  <c:v>-0.18749099999999999</c:v>
                </c:pt>
                <c:pt idx="2954">
                  <c:v>-0.18698999999999999</c:v>
                </c:pt>
                <c:pt idx="2955">
                  <c:v>-0.18923300000000001</c:v>
                </c:pt>
                <c:pt idx="2956">
                  <c:v>-0.188585</c:v>
                </c:pt>
                <c:pt idx="2957">
                  <c:v>-0.188219</c:v>
                </c:pt>
                <c:pt idx="2958">
                  <c:v>-0.187116</c:v>
                </c:pt>
                <c:pt idx="2959">
                  <c:v>-0.18598899999999999</c:v>
                </c:pt>
                <c:pt idx="2960">
                  <c:v>-0.18599499999999999</c:v>
                </c:pt>
                <c:pt idx="2961">
                  <c:v>-0.18735399999999999</c:v>
                </c:pt>
                <c:pt idx="2962">
                  <c:v>-0.187171</c:v>
                </c:pt>
                <c:pt idx="2963">
                  <c:v>-0.18699299999999999</c:v>
                </c:pt>
                <c:pt idx="2964">
                  <c:v>-0.18665699999999999</c:v>
                </c:pt>
                <c:pt idx="2965">
                  <c:v>-0.18532299999999999</c:v>
                </c:pt>
                <c:pt idx="2966">
                  <c:v>-0.186443</c:v>
                </c:pt>
                <c:pt idx="2967">
                  <c:v>-0.185283</c:v>
                </c:pt>
                <c:pt idx="2968">
                  <c:v>-0.18682000000000001</c:v>
                </c:pt>
                <c:pt idx="2969">
                  <c:v>-0.188357</c:v>
                </c:pt>
                <c:pt idx="2970">
                  <c:v>-0.18887799999999999</c:v>
                </c:pt>
                <c:pt idx="2971">
                  <c:v>-0.187613</c:v>
                </c:pt>
                <c:pt idx="2972">
                  <c:v>-0.19026999999999999</c:v>
                </c:pt>
                <c:pt idx="2973">
                  <c:v>-0.19120200000000001</c:v>
                </c:pt>
                <c:pt idx="2974">
                  <c:v>-0.19242699999999999</c:v>
                </c:pt>
                <c:pt idx="2975">
                  <c:v>-0.19278699999999999</c:v>
                </c:pt>
                <c:pt idx="2976">
                  <c:v>-0.19125300000000001</c:v>
                </c:pt>
                <c:pt idx="2977">
                  <c:v>-0.192327</c:v>
                </c:pt>
                <c:pt idx="2978">
                  <c:v>-0.19422900000000001</c:v>
                </c:pt>
                <c:pt idx="2979">
                  <c:v>-0.195214</c:v>
                </c:pt>
                <c:pt idx="2980">
                  <c:v>-0.19411700000000001</c:v>
                </c:pt>
                <c:pt idx="2981">
                  <c:v>-0.19223599999999999</c:v>
                </c:pt>
                <c:pt idx="2982">
                  <c:v>-0.19272600000000001</c:v>
                </c:pt>
                <c:pt idx="2983">
                  <c:v>-0.190551</c:v>
                </c:pt>
                <c:pt idx="2984">
                  <c:v>-0.19227900000000001</c:v>
                </c:pt>
                <c:pt idx="2985">
                  <c:v>-0.19012000000000001</c:v>
                </c:pt>
                <c:pt idx="2986">
                  <c:v>-0.18984999999999999</c:v>
                </c:pt>
                <c:pt idx="2987">
                  <c:v>-0.191526</c:v>
                </c:pt>
                <c:pt idx="2988">
                  <c:v>-0.18804599999999999</c:v>
                </c:pt>
                <c:pt idx="2989">
                  <c:v>-0.18809100000000001</c:v>
                </c:pt>
                <c:pt idx="2990">
                  <c:v>-0.187641</c:v>
                </c:pt>
                <c:pt idx="2991">
                  <c:v>-0.18790000000000001</c:v>
                </c:pt>
                <c:pt idx="2992">
                  <c:v>-0.18980900000000001</c:v>
                </c:pt>
                <c:pt idx="2993">
                  <c:v>-0.18991</c:v>
                </c:pt>
                <c:pt idx="2994">
                  <c:v>-0.18662799999999999</c:v>
                </c:pt>
                <c:pt idx="2995">
                  <c:v>-0.18437100000000001</c:v>
                </c:pt>
                <c:pt idx="2996">
                  <c:v>-0.185756</c:v>
                </c:pt>
                <c:pt idx="2997">
                  <c:v>-0.187693</c:v>
                </c:pt>
                <c:pt idx="2998">
                  <c:v>-0.18876499999999999</c:v>
                </c:pt>
                <c:pt idx="2999">
                  <c:v>-0.19277</c:v>
                </c:pt>
                <c:pt idx="3000">
                  <c:v>-0.19252</c:v>
                </c:pt>
                <c:pt idx="3001">
                  <c:v>-0.190217</c:v>
                </c:pt>
                <c:pt idx="3002">
                  <c:v>-0.18929799999999999</c:v>
                </c:pt>
                <c:pt idx="3003">
                  <c:v>-0.188276</c:v>
                </c:pt>
                <c:pt idx="3004">
                  <c:v>-0.18958800000000001</c:v>
                </c:pt>
                <c:pt idx="3005">
                  <c:v>-0.18840699999999999</c:v>
                </c:pt>
                <c:pt idx="3006">
                  <c:v>-0.186422</c:v>
                </c:pt>
                <c:pt idx="3007">
                  <c:v>-0.18829799999999999</c:v>
                </c:pt>
                <c:pt idx="3008">
                  <c:v>-0.18665100000000001</c:v>
                </c:pt>
                <c:pt idx="3009">
                  <c:v>-0.18585199999999999</c:v>
                </c:pt>
                <c:pt idx="3010">
                  <c:v>-0.186694</c:v>
                </c:pt>
                <c:pt idx="3011">
                  <c:v>-0.18642800000000001</c:v>
                </c:pt>
                <c:pt idx="3012">
                  <c:v>-0.18773400000000001</c:v>
                </c:pt>
                <c:pt idx="3013">
                  <c:v>-0.18817700000000001</c:v>
                </c:pt>
                <c:pt idx="3014">
                  <c:v>-0.18895500000000001</c:v>
                </c:pt>
                <c:pt idx="3015">
                  <c:v>-0.188557</c:v>
                </c:pt>
                <c:pt idx="3016">
                  <c:v>-0.18959400000000001</c:v>
                </c:pt>
                <c:pt idx="3017">
                  <c:v>-0.19329199999999999</c:v>
                </c:pt>
                <c:pt idx="3018">
                  <c:v>-0.193497</c:v>
                </c:pt>
                <c:pt idx="3019">
                  <c:v>-0.19378999999999999</c:v>
                </c:pt>
                <c:pt idx="3020">
                  <c:v>-0.19501399999999999</c:v>
                </c:pt>
                <c:pt idx="3021">
                  <c:v>-0.19752600000000001</c:v>
                </c:pt>
                <c:pt idx="3022">
                  <c:v>-0.2001</c:v>
                </c:pt>
                <c:pt idx="3023">
                  <c:v>-0.20079</c:v>
                </c:pt>
                <c:pt idx="3024">
                  <c:v>-0.20133699999999999</c:v>
                </c:pt>
                <c:pt idx="3025">
                  <c:v>-0.20163300000000001</c:v>
                </c:pt>
                <c:pt idx="3026">
                  <c:v>-0.20278399999999999</c:v>
                </c:pt>
                <c:pt idx="3027">
                  <c:v>-0.20330899999999999</c:v>
                </c:pt>
                <c:pt idx="3028">
                  <c:v>-0.20028699999999999</c:v>
                </c:pt>
                <c:pt idx="3029">
                  <c:v>-0.19650899999999999</c:v>
                </c:pt>
                <c:pt idx="3030">
                  <c:v>-0.19669600000000001</c:v>
                </c:pt>
                <c:pt idx="3031">
                  <c:v>-0.19570000000000001</c:v>
                </c:pt>
                <c:pt idx="3032">
                  <c:v>-0.19243199999999999</c:v>
                </c:pt>
                <c:pt idx="3033">
                  <c:v>-0.19103200000000001</c:v>
                </c:pt>
                <c:pt idx="3034">
                  <c:v>-0.192608</c:v>
                </c:pt>
                <c:pt idx="3035">
                  <c:v>-0.19175500000000001</c:v>
                </c:pt>
                <c:pt idx="3036">
                  <c:v>-0.19223899999999999</c:v>
                </c:pt>
                <c:pt idx="3037">
                  <c:v>-0.19047600000000001</c:v>
                </c:pt>
                <c:pt idx="3038">
                  <c:v>-0.18937499999999999</c:v>
                </c:pt>
                <c:pt idx="3039">
                  <c:v>-0.19000800000000001</c:v>
                </c:pt>
                <c:pt idx="3040">
                  <c:v>-0.19133900000000001</c:v>
                </c:pt>
                <c:pt idx="3041">
                  <c:v>-0.19352900000000001</c:v>
                </c:pt>
                <c:pt idx="3042">
                  <c:v>-0.19428100000000001</c:v>
                </c:pt>
                <c:pt idx="3043">
                  <c:v>-0.196073</c:v>
                </c:pt>
                <c:pt idx="3044">
                  <c:v>-0.19906799999999999</c:v>
                </c:pt>
                <c:pt idx="3045">
                  <c:v>-0.200873</c:v>
                </c:pt>
                <c:pt idx="3046">
                  <c:v>-0.20067699999999999</c:v>
                </c:pt>
                <c:pt idx="3047">
                  <c:v>-0.20250599999999999</c:v>
                </c:pt>
                <c:pt idx="3048">
                  <c:v>-0.204544</c:v>
                </c:pt>
                <c:pt idx="3049">
                  <c:v>-0.20552500000000001</c:v>
                </c:pt>
                <c:pt idx="3050">
                  <c:v>-0.205432</c:v>
                </c:pt>
                <c:pt idx="3051">
                  <c:v>-0.20524100000000001</c:v>
                </c:pt>
                <c:pt idx="3052">
                  <c:v>-0.20510700000000001</c:v>
                </c:pt>
                <c:pt idx="3053">
                  <c:v>-0.207873</c:v>
                </c:pt>
                <c:pt idx="3054">
                  <c:v>-0.20760600000000001</c:v>
                </c:pt>
                <c:pt idx="3055">
                  <c:v>-0.208005</c:v>
                </c:pt>
                <c:pt idx="3056">
                  <c:v>-0.205897</c:v>
                </c:pt>
                <c:pt idx="3057">
                  <c:v>-0.20488100000000001</c:v>
                </c:pt>
                <c:pt idx="3058">
                  <c:v>-0.20342299999999999</c:v>
                </c:pt>
                <c:pt idx="3059">
                  <c:v>-0.20401</c:v>
                </c:pt>
                <c:pt idx="3060">
                  <c:v>-0.203624</c:v>
                </c:pt>
                <c:pt idx="3061">
                  <c:v>-0.203156</c:v>
                </c:pt>
                <c:pt idx="3062">
                  <c:v>-0.20294999999999999</c:v>
                </c:pt>
                <c:pt idx="3063">
                  <c:v>-0.20238600000000001</c:v>
                </c:pt>
                <c:pt idx="3064">
                  <c:v>-0.20544399999999999</c:v>
                </c:pt>
                <c:pt idx="3065">
                  <c:v>-0.20486799999999999</c:v>
                </c:pt>
                <c:pt idx="3066">
                  <c:v>-0.20295099999999999</c:v>
                </c:pt>
                <c:pt idx="3067">
                  <c:v>-0.20311699999999999</c:v>
                </c:pt>
                <c:pt idx="3068">
                  <c:v>-0.20332500000000001</c:v>
                </c:pt>
                <c:pt idx="3069">
                  <c:v>-0.20236699999999999</c:v>
                </c:pt>
                <c:pt idx="3070">
                  <c:v>-0.20150599999999999</c:v>
                </c:pt>
                <c:pt idx="3071">
                  <c:v>-0.197958</c:v>
                </c:pt>
                <c:pt idx="3072">
                  <c:v>-0.19877</c:v>
                </c:pt>
                <c:pt idx="3073">
                  <c:v>-0.19948099999999999</c:v>
                </c:pt>
                <c:pt idx="3074">
                  <c:v>-0.201373</c:v>
                </c:pt>
                <c:pt idx="3075">
                  <c:v>-0.20019799999999999</c:v>
                </c:pt>
                <c:pt idx="3076">
                  <c:v>-0.20069000000000001</c:v>
                </c:pt>
                <c:pt idx="3077">
                  <c:v>-0.20210700000000001</c:v>
                </c:pt>
                <c:pt idx="3078">
                  <c:v>-0.201292</c:v>
                </c:pt>
                <c:pt idx="3079">
                  <c:v>-0.20008699999999999</c:v>
                </c:pt>
                <c:pt idx="3080">
                  <c:v>-0.19739000000000001</c:v>
                </c:pt>
                <c:pt idx="3081">
                  <c:v>-0.19598499999999999</c:v>
                </c:pt>
                <c:pt idx="3082">
                  <c:v>-0.19641800000000001</c:v>
                </c:pt>
                <c:pt idx="3083">
                  <c:v>-0.194658</c:v>
                </c:pt>
                <c:pt idx="3084">
                  <c:v>-0.19315599999999999</c:v>
                </c:pt>
                <c:pt idx="3085">
                  <c:v>-0.19200400000000001</c:v>
                </c:pt>
                <c:pt idx="3086">
                  <c:v>-0.19004299999999999</c:v>
                </c:pt>
                <c:pt idx="3087">
                  <c:v>-0.19187799999999999</c:v>
                </c:pt>
                <c:pt idx="3088">
                  <c:v>-0.19172</c:v>
                </c:pt>
                <c:pt idx="3089">
                  <c:v>-0.19286800000000001</c:v>
                </c:pt>
                <c:pt idx="3090">
                  <c:v>-0.191418</c:v>
                </c:pt>
                <c:pt idx="3091">
                  <c:v>-0.188195</c:v>
                </c:pt>
                <c:pt idx="3092">
                  <c:v>-0.18775700000000001</c:v>
                </c:pt>
                <c:pt idx="3093">
                  <c:v>-0.18790499999999999</c:v>
                </c:pt>
                <c:pt idx="3094">
                  <c:v>-0.18691099999999999</c:v>
                </c:pt>
                <c:pt idx="3095">
                  <c:v>-0.18643199999999999</c:v>
                </c:pt>
                <c:pt idx="3096">
                  <c:v>-0.187694</c:v>
                </c:pt>
                <c:pt idx="3097">
                  <c:v>-0.188919</c:v>
                </c:pt>
                <c:pt idx="3098">
                  <c:v>-0.18994800000000001</c:v>
                </c:pt>
                <c:pt idx="3099">
                  <c:v>-0.19126799999999999</c:v>
                </c:pt>
                <c:pt idx="3100">
                  <c:v>-0.19278999999999999</c:v>
                </c:pt>
                <c:pt idx="3101">
                  <c:v>-0.194993</c:v>
                </c:pt>
                <c:pt idx="3102">
                  <c:v>-0.19667699999999999</c:v>
                </c:pt>
                <c:pt idx="3103">
                  <c:v>-0.19656199999999999</c:v>
                </c:pt>
                <c:pt idx="3104">
                  <c:v>-0.19680300000000001</c:v>
                </c:pt>
                <c:pt idx="3105">
                  <c:v>-0.195047</c:v>
                </c:pt>
                <c:pt idx="3106">
                  <c:v>-0.19308500000000001</c:v>
                </c:pt>
                <c:pt idx="3107">
                  <c:v>-0.19364600000000001</c:v>
                </c:pt>
                <c:pt idx="3108">
                  <c:v>-0.19356799999999999</c:v>
                </c:pt>
                <c:pt idx="3109">
                  <c:v>-0.191916</c:v>
                </c:pt>
                <c:pt idx="3110">
                  <c:v>-0.19134100000000001</c:v>
                </c:pt>
                <c:pt idx="3111">
                  <c:v>-0.19180700000000001</c:v>
                </c:pt>
                <c:pt idx="3112">
                  <c:v>-0.188835</c:v>
                </c:pt>
                <c:pt idx="3113">
                  <c:v>-0.18751599999999999</c:v>
                </c:pt>
                <c:pt idx="3114">
                  <c:v>-0.18566099999999999</c:v>
                </c:pt>
                <c:pt idx="3115">
                  <c:v>-0.18407699999999999</c:v>
                </c:pt>
                <c:pt idx="3116">
                  <c:v>-0.18403600000000001</c:v>
                </c:pt>
                <c:pt idx="3117">
                  <c:v>-0.18360199999999999</c:v>
                </c:pt>
                <c:pt idx="3118">
                  <c:v>-0.18160100000000001</c:v>
                </c:pt>
                <c:pt idx="3119">
                  <c:v>-0.18346699999999999</c:v>
                </c:pt>
                <c:pt idx="3120">
                  <c:v>-0.183335</c:v>
                </c:pt>
                <c:pt idx="3121">
                  <c:v>-0.18371499999999999</c:v>
                </c:pt>
                <c:pt idx="3122">
                  <c:v>-0.185862</c:v>
                </c:pt>
                <c:pt idx="3123">
                  <c:v>-0.186276</c:v>
                </c:pt>
                <c:pt idx="3124">
                  <c:v>-0.187192</c:v>
                </c:pt>
                <c:pt idx="3125">
                  <c:v>-0.18829699999999999</c:v>
                </c:pt>
                <c:pt idx="3126">
                  <c:v>-0.186977</c:v>
                </c:pt>
                <c:pt idx="3127">
                  <c:v>-0.18612899999999999</c:v>
                </c:pt>
                <c:pt idx="3128">
                  <c:v>-0.18679399999999999</c:v>
                </c:pt>
                <c:pt idx="3129">
                  <c:v>-0.18776399999999999</c:v>
                </c:pt>
                <c:pt idx="3130">
                  <c:v>-0.18786700000000001</c:v>
                </c:pt>
                <c:pt idx="3131">
                  <c:v>-0.188584</c:v>
                </c:pt>
                <c:pt idx="3132">
                  <c:v>-0.18736900000000001</c:v>
                </c:pt>
                <c:pt idx="3133">
                  <c:v>-0.18467700000000001</c:v>
                </c:pt>
                <c:pt idx="3134">
                  <c:v>-0.184144</c:v>
                </c:pt>
                <c:pt idx="3135">
                  <c:v>-0.18317600000000001</c:v>
                </c:pt>
                <c:pt idx="3136">
                  <c:v>-0.18137900000000001</c:v>
                </c:pt>
                <c:pt idx="3137">
                  <c:v>-0.17946799999999999</c:v>
                </c:pt>
                <c:pt idx="3138">
                  <c:v>-0.177261</c:v>
                </c:pt>
                <c:pt idx="3139">
                  <c:v>-0.176348</c:v>
                </c:pt>
                <c:pt idx="3140">
                  <c:v>-0.17615600000000001</c:v>
                </c:pt>
                <c:pt idx="3141">
                  <c:v>-0.176598</c:v>
                </c:pt>
                <c:pt idx="3142">
                  <c:v>-0.17449300000000001</c:v>
                </c:pt>
                <c:pt idx="3143">
                  <c:v>-0.17554700000000001</c:v>
                </c:pt>
                <c:pt idx="3144">
                  <c:v>-0.17649799999999999</c:v>
                </c:pt>
                <c:pt idx="3145">
                  <c:v>-0.17676700000000001</c:v>
                </c:pt>
                <c:pt idx="3146">
                  <c:v>-0.17691499999999999</c:v>
                </c:pt>
                <c:pt idx="3147">
                  <c:v>-0.17577799999999999</c:v>
                </c:pt>
                <c:pt idx="3148">
                  <c:v>-0.17484</c:v>
                </c:pt>
                <c:pt idx="3149">
                  <c:v>-0.17601900000000001</c:v>
                </c:pt>
                <c:pt idx="3150">
                  <c:v>-0.177837</c:v>
                </c:pt>
                <c:pt idx="3151">
                  <c:v>-0.175205</c:v>
                </c:pt>
                <c:pt idx="3152">
                  <c:v>-0.174766</c:v>
                </c:pt>
                <c:pt idx="3153">
                  <c:v>-0.17552899999999999</c:v>
                </c:pt>
                <c:pt idx="3154">
                  <c:v>-0.175979</c:v>
                </c:pt>
                <c:pt idx="3155">
                  <c:v>-0.17775299999999999</c:v>
                </c:pt>
                <c:pt idx="3156">
                  <c:v>-0.17671799999999999</c:v>
                </c:pt>
                <c:pt idx="3157">
                  <c:v>-0.176819</c:v>
                </c:pt>
                <c:pt idx="3158">
                  <c:v>-0.17705299999999999</c:v>
                </c:pt>
                <c:pt idx="3159">
                  <c:v>-0.17618600000000001</c:v>
                </c:pt>
                <c:pt idx="3160">
                  <c:v>-0.17771799999999999</c:v>
                </c:pt>
                <c:pt idx="3161">
                  <c:v>-0.17611399999999999</c:v>
                </c:pt>
                <c:pt idx="3162">
                  <c:v>-0.17464199999999999</c:v>
                </c:pt>
                <c:pt idx="3163">
                  <c:v>-0.17558399999999999</c:v>
                </c:pt>
                <c:pt idx="3164">
                  <c:v>-0.174402</c:v>
                </c:pt>
                <c:pt idx="3165">
                  <c:v>-0.17075399999999999</c:v>
                </c:pt>
                <c:pt idx="3166">
                  <c:v>-0.17089199999999999</c:v>
                </c:pt>
                <c:pt idx="3167">
                  <c:v>-0.17282800000000001</c:v>
                </c:pt>
                <c:pt idx="3168">
                  <c:v>-0.17113400000000001</c:v>
                </c:pt>
                <c:pt idx="3169">
                  <c:v>-0.17283699999999999</c:v>
                </c:pt>
                <c:pt idx="3170">
                  <c:v>-0.17163600000000001</c:v>
                </c:pt>
                <c:pt idx="3171">
                  <c:v>-0.16883799999999999</c:v>
                </c:pt>
                <c:pt idx="3172">
                  <c:v>-0.16878699999999999</c:v>
                </c:pt>
                <c:pt idx="3173">
                  <c:v>-0.16912199999999999</c:v>
                </c:pt>
                <c:pt idx="3174">
                  <c:v>-0.16996800000000001</c:v>
                </c:pt>
                <c:pt idx="3175">
                  <c:v>-0.16889499999999999</c:v>
                </c:pt>
                <c:pt idx="3176">
                  <c:v>-0.16756599999999999</c:v>
                </c:pt>
                <c:pt idx="3177">
                  <c:v>-0.168154</c:v>
                </c:pt>
                <c:pt idx="3178">
                  <c:v>-0.16745199999999999</c:v>
                </c:pt>
                <c:pt idx="3179">
                  <c:v>-0.170267</c:v>
                </c:pt>
                <c:pt idx="3180">
                  <c:v>-0.172372</c:v>
                </c:pt>
                <c:pt idx="3181">
                  <c:v>-0.174263</c:v>
                </c:pt>
                <c:pt idx="3182">
                  <c:v>-0.17399600000000001</c:v>
                </c:pt>
                <c:pt idx="3183">
                  <c:v>-0.17294000000000001</c:v>
                </c:pt>
                <c:pt idx="3184">
                  <c:v>-0.172181</c:v>
                </c:pt>
                <c:pt idx="3185">
                  <c:v>-0.17174500000000001</c:v>
                </c:pt>
                <c:pt idx="3186">
                  <c:v>-0.169574</c:v>
                </c:pt>
                <c:pt idx="3187">
                  <c:v>-0.168799</c:v>
                </c:pt>
                <c:pt idx="3188">
                  <c:v>-0.165574</c:v>
                </c:pt>
                <c:pt idx="3189">
                  <c:v>-0.16475300000000001</c:v>
                </c:pt>
                <c:pt idx="3190">
                  <c:v>-0.16615199999999999</c:v>
                </c:pt>
                <c:pt idx="3191">
                  <c:v>-0.163746</c:v>
                </c:pt>
                <c:pt idx="3192">
                  <c:v>-0.16151199999999999</c:v>
                </c:pt>
                <c:pt idx="3193">
                  <c:v>-0.16256999999999999</c:v>
                </c:pt>
                <c:pt idx="3194">
                  <c:v>-0.16072400000000001</c:v>
                </c:pt>
                <c:pt idx="3195">
                  <c:v>-0.15720899999999999</c:v>
                </c:pt>
                <c:pt idx="3196">
                  <c:v>-0.15270300000000001</c:v>
                </c:pt>
                <c:pt idx="3197">
                  <c:v>-0.14856800000000001</c:v>
                </c:pt>
                <c:pt idx="3198">
                  <c:v>-0.14763799999999999</c:v>
                </c:pt>
                <c:pt idx="3199">
                  <c:v>-0.14744099999999999</c:v>
                </c:pt>
                <c:pt idx="3200">
                  <c:v>-0.14745900000000001</c:v>
                </c:pt>
                <c:pt idx="3201">
                  <c:v>-0.145426</c:v>
                </c:pt>
                <c:pt idx="3202">
                  <c:v>-0.14522699999999999</c:v>
                </c:pt>
                <c:pt idx="3203">
                  <c:v>-0.145618</c:v>
                </c:pt>
                <c:pt idx="3204">
                  <c:v>-0.14564299999999999</c:v>
                </c:pt>
                <c:pt idx="3205">
                  <c:v>-0.14340900000000001</c:v>
                </c:pt>
                <c:pt idx="3206">
                  <c:v>-0.13958200000000001</c:v>
                </c:pt>
                <c:pt idx="3207">
                  <c:v>-0.138238</c:v>
                </c:pt>
                <c:pt idx="3208">
                  <c:v>-0.13941600000000001</c:v>
                </c:pt>
                <c:pt idx="3209">
                  <c:v>-0.13658100000000001</c:v>
                </c:pt>
                <c:pt idx="3210">
                  <c:v>-0.13406999999999999</c:v>
                </c:pt>
                <c:pt idx="3211">
                  <c:v>-0.13239200000000001</c:v>
                </c:pt>
                <c:pt idx="3212">
                  <c:v>-0.133604</c:v>
                </c:pt>
                <c:pt idx="3213">
                  <c:v>-0.13479099999999999</c:v>
                </c:pt>
                <c:pt idx="3214">
                  <c:v>-0.132691</c:v>
                </c:pt>
                <c:pt idx="3215">
                  <c:v>-0.13295100000000001</c:v>
                </c:pt>
                <c:pt idx="3216">
                  <c:v>-0.13308600000000001</c:v>
                </c:pt>
                <c:pt idx="3217">
                  <c:v>-0.131633</c:v>
                </c:pt>
                <c:pt idx="3218">
                  <c:v>-0.13065099999999999</c:v>
                </c:pt>
                <c:pt idx="3219">
                  <c:v>-0.12968499999999999</c:v>
                </c:pt>
                <c:pt idx="3220">
                  <c:v>-0.13101599999999999</c:v>
                </c:pt>
                <c:pt idx="3221">
                  <c:v>-0.13123499999999999</c:v>
                </c:pt>
                <c:pt idx="3222">
                  <c:v>-0.13144700000000001</c:v>
                </c:pt>
                <c:pt idx="3223">
                  <c:v>-0.13155600000000001</c:v>
                </c:pt>
                <c:pt idx="3224">
                  <c:v>-0.129159</c:v>
                </c:pt>
                <c:pt idx="3225">
                  <c:v>-0.12898100000000001</c:v>
                </c:pt>
                <c:pt idx="3226">
                  <c:v>-0.129221</c:v>
                </c:pt>
                <c:pt idx="3227">
                  <c:v>-0.12934200000000001</c:v>
                </c:pt>
                <c:pt idx="3228">
                  <c:v>-0.12736800000000001</c:v>
                </c:pt>
                <c:pt idx="3229">
                  <c:v>-0.12470100000000001</c:v>
                </c:pt>
                <c:pt idx="3230">
                  <c:v>-0.123529</c:v>
                </c:pt>
                <c:pt idx="3231">
                  <c:v>-0.120225</c:v>
                </c:pt>
                <c:pt idx="3232">
                  <c:v>-0.118882</c:v>
                </c:pt>
                <c:pt idx="3233">
                  <c:v>-0.119186</c:v>
                </c:pt>
                <c:pt idx="3234">
                  <c:v>-0.11776200000000001</c:v>
                </c:pt>
                <c:pt idx="3235">
                  <c:v>-0.11512699999999999</c:v>
                </c:pt>
                <c:pt idx="3236">
                  <c:v>-0.11225300000000001</c:v>
                </c:pt>
                <c:pt idx="3237">
                  <c:v>-0.110775</c:v>
                </c:pt>
                <c:pt idx="3238">
                  <c:v>-0.110156</c:v>
                </c:pt>
                <c:pt idx="3239">
                  <c:v>-0.107471</c:v>
                </c:pt>
                <c:pt idx="3240">
                  <c:v>-0.108002</c:v>
                </c:pt>
                <c:pt idx="3241">
                  <c:v>-0.106785</c:v>
                </c:pt>
                <c:pt idx="3242">
                  <c:v>-0.10617799999999999</c:v>
                </c:pt>
                <c:pt idx="3243">
                  <c:v>-0.10593900000000001</c:v>
                </c:pt>
                <c:pt idx="3244">
                  <c:v>-0.106309</c:v>
                </c:pt>
                <c:pt idx="3245">
                  <c:v>-0.10685</c:v>
                </c:pt>
                <c:pt idx="3246">
                  <c:v>-0.10736</c:v>
                </c:pt>
                <c:pt idx="3247">
                  <c:v>-0.108362</c:v>
                </c:pt>
                <c:pt idx="3248">
                  <c:v>-0.108</c:v>
                </c:pt>
                <c:pt idx="3249">
                  <c:v>-0.106902</c:v>
                </c:pt>
                <c:pt idx="3250">
                  <c:v>-0.10971599999999999</c:v>
                </c:pt>
                <c:pt idx="3251">
                  <c:v>-0.11115800000000001</c:v>
                </c:pt>
                <c:pt idx="3252">
                  <c:v>-0.10972800000000001</c:v>
                </c:pt>
                <c:pt idx="3253">
                  <c:v>-0.111374</c:v>
                </c:pt>
                <c:pt idx="3254">
                  <c:v>-0.10990999999999999</c:v>
                </c:pt>
                <c:pt idx="3255">
                  <c:v>-0.11207399999999999</c:v>
                </c:pt>
                <c:pt idx="3256">
                  <c:v>-0.111086</c:v>
                </c:pt>
                <c:pt idx="3257">
                  <c:v>-0.11286</c:v>
                </c:pt>
                <c:pt idx="3258">
                  <c:v>-0.109913</c:v>
                </c:pt>
                <c:pt idx="3259">
                  <c:v>-0.10918700000000001</c:v>
                </c:pt>
                <c:pt idx="3260">
                  <c:v>-0.109375</c:v>
                </c:pt>
                <c:pt idx="3261">
                  <c:v>-0.108198</c:v>
                </c:pt>
                <c:pt idx="3262">
                  <c:v>-0.10781300000000001</c:v>
                </c:pt>
                <c:pt idx="3263">
                  <c:v>-0.103032</c:v>
                </c:pt>
                <c:pt idx="3264">
                  <c:v>-0.10085</c:v>
                </c:pt>
                <c:pt idx="3265">
                  <c:v>-9.8990999999999996E-2</c:v>
                </c:pt>
                <c:pt idx="3266">
                  <c:v>-9.5343999999999998E-2</c:v>
                </c:pt>
                <c:pt idx="3267">
                  <c:v>-9.4971E-2</c:v>
                </c:pt>
                <c:pt idx="3268">
                  <c:v>-9.4045000000000004E-2</c:v>
                </c:pt>
                <c:pt idx="3269">
                  <c:v>-9.0389999999999998E-2</c:v>
                </c:pt>
                <c:pt idx="3270">
                  <c:v>-8.9499999999999996E-2</c:v>
                </c:pt>
                <c:pt idx="3271">
                  <c:v>-8.5169999999999996E-2</c:v>
                </c:pt>
                <c:pt idx="3272">
                  <c:v>-8.1961000000000006E-2</c:v>
                </c:pt>
                <c:pt idx="3273">
                  <c:v>-8.1004000000000007E-2</c:v>
                </c:pt>
                <c:pt idx="3274">
                  <c:v>-8.2560999999999996E-2</c:v>
                </c:pt>
                <c:pt idx="3275">
                  <c:v>-8.2389000000000004E-2</c:v>
                </c:pt>
                <c:pt idx="3276">
                  <c:v>-8.0362000000000003E-2</c:v>
                </c:pt>
                <c:pt idx="3277">
                  <c:v>-8.1383999999999998E-2</c:v>
                </c:pt>
                <c:pt idx="3278">
                  <c:v>-8.2151000000000002E-2</c:v>
                </c:pt>
                <c:pt idx="3279">
                  <c:v>-8.3728999999999998E-2</c:v>
                </c:pt>
                <c:pt idx="3280">
                  <c:v>-8.2000000000000003E-2</c:v>
                </c:pt>
                <c:pt idx="3281">
                  <c:v>-8.0808000000000005E-2</c:v>
                </c:pt>
                <c:pt idx="3282">
                  <c:v>-8.0274999999999999E-2</c:v>
                </c:pt>
                <c:pt idx="3283">
                  <c:v>-7.739E-2</c:v>
                </c:pt>
                <c:pt idx="3284">
                  <c:v>-7.7173000000000005E-2</c:v>
                </c:pt>
                <c:pt idx="3285">
                  <c:v>-7.7174000000000006E-2</c:v>
                </c:pt>
                <c:pt idx="3286">
                  <c:v>-7.6966999999999994E-2</c:v>
                </c:pt>
                <c:pt idx="3287">
                  <c:v>-7.6596999999999998E-2</c:v>
                </c:pt>
                <c:pt idx="3288">
                  <c:v>-7.5564000000000006E-2</c:v>
                </c:pt>
                <c:pt idx="3289">
                  <c:v>-7.4478000000000003E-2</c:v>
                </c:pt>
                <c:pt idx="3290">
                  <c:v>-7.2389999999999996E-2</c:v>
                </c:pt>
                <c:pt idx="3291">
                  <c:v>-7.1993000000000001E-2</c:v>
                </c:pt>
                <c:pt idx="3292">
                  <c:v>-7.0045999999999997E-2</c:v>
                </c:pt>
                <c:pt idx="3293">
                  <c:v>-6.5404000000000004E-2</c:v>
                </c:pt>
                <c:pt idx="3294">
                  <c:v>-6.4498E-2</c:v>
                </c:pt>
                <c:pt idx="3295">
                  <c:v>-6.4772999999999997E-2</c:v>
                </c:pt>
                <c:pt idx="3296">
                  <c:v>-6.4373E-2</c:v>
                </c:pt>
                <c:pt idx="3297">
                  <c:v>-6.3945000000000002E-2</c:v>
                </c:pt>
                <c:pt idx="3298">
                  <c:v>-6.3303999999999999E-2</c:v>
                </c:pt>
                <c:pt idx="3299">
                  <c:v>-6.2809000000000004E-2</c:v>
                </c:pt>
                <c:pt idx="3300">
                  <c:v>-6.2800999999999996E-2</c:v>
                </c:pt>
                <c:pt idx="3301">
                  <c:v>-6.2357000000000003E-2</c:v>
                </c:pt>
                <c:pt idx="3302">
                  <c:v>-6.4612000000000003E-2</c:v>
                </c:pt>
                <c:pt idx="3303">
                  <c:v>-6.4409999999999995E-2</c:v>
                </c:pt>
                <c:pt idx="3304">
                  <c:v>-6.2170000000000003E-2</c:v>
                </c:pt>
                <c:pt idx="3305">
                  <c:v>-6.1289999999999997E-2</c:v>
                </c:pt>
                <c:pt idx="3306">
                  <c:v>-6.0464999999999998E-2</c:v>
                </c:pt>
                <c:pt idx="3307">
                  <c:v>-5.9713000000000002E-2</c:v>
                </c:pt>
                <c:pt idx="3308">
                  <c:v>-6.0193000000000003E-2</c:v>
                </c:pt>
                <c:pt idx="3309">
                  <c:v>-5.8969000000000001E-2</c:v>
                </c:pt>
                <c:pt idx="3310">
                  <c:v>-5.7981999999999999E-2</c:v>
                </c:pt>
                <c:pt idx="3311">
                  <c:v>-5.5719999999999999E-2</c:v>
                </c:pt>
                <c:pt idx="3312">
                  <c:v>-5.7223000000000003E-2</c:v>
                </c:pt>
                <c:pt idx="3313">
                  <c:v>-5.5017000000000003E-2</c:v>
                </c:pt>
                <c:pt idx="3314">
                  <c:v>-5.5598000000000002E-2</c:v>
                </c:pt>
                <c:pt idx="3315">
                  <c:v>-5.4933999999999997E-2</c:v>
                </c:pt>
                <c:pt idx="3316">
                  <c:v>-5.5458E-2</c:v>
                </c:pt>
                <c:pt idx="3317">
                  <c:v>-5.3697000000000002E-2</c:v>
                </c:pt>
                <c:pt idx="3318">
                  <c:v>-4.981E-2</c:v>
                </c:pt>
                <c:pt idx="3319">
                  <c:v>-4.6605000000000001E-2</c:v>
                </c:pt>
                <c:pt idx="3320">
                  <c:v>-4.5977999999999998E-2</c:v>
                </c:pt>
                <c:pt idx="3321">
                  <c:v>-4.6331999999999998E-2</c:v>
                </c:pt>
                <c:pt idx="3322">
                  <c:v>-4.5959E-2</c:v>
                </c:pt>
                <c:pt idx="3323">
                  <c:v>-4.7595999999999999E-2</c:v>
                </c:pt>
                <c:pt idx="3324">
                  <c:v>-4.6330999999999997E-2</c:v>
                </c:pt>
                <c:pt idx="3325">
                  <c:v>-4.7391000000000003E-2</c:v>
                </c:pt>
                <c:pt idx="3326">
                  <c:v>-4.6225000000000002E-2</c:v>
                </c:pt>
                <c:pt idx="3327">
                  <c:v>-4.5791999999999999E-2</c:v>
                </c:pt>
                <c:pt idx="3328">
                  <c:v>-4.3570999999999999E-2</c:v>
                </c:pt>
                <c:pt idx="3329">
                  <c:v>-4.2470000000000001E-2</c:v>
                </c:pt>
                <c:pt idx="3330">
                  <c:v>-4.0773999999999998E-2</c:v>
                </c:pt>
                <c:pt idx="3331">
                  <c:v>-4.0397000000000002E-2</c:v>
                </c:pt>
                <c:pt idx="3332">
                  <c:v>-3.7838999999999998E-2</c:v>
                </c:pt>
                <c:pt idx="3333">
                  <c:v>-3.6810000000000002E-2</c:v>
                </c:pt>
                <c:pt idx="3334">
                  <c:v>-3.6153999999999999E-2</c:v>
                </c:pt>
                <c:pt idx="3335">
                  <c:v>-3.6971999999999998E-2</c:v>
                </c:pt>
                <c:pt idx="3336">
                  <c:v>-3.6903999999999999E-2</c:v>
                </c:pt>
                <c:pt idx="3337">
                  <c:v>-3.6829000000000001E-2</c:v>
                </c:pt>
                <c:pt idx="3338">
                  <c:v>-3.4834999999999998E-2</c:v>
                </c:pt>
                <c:pt idx="3339">
                  <c:v>-3.4242000000000002E-2</c:v>
                </c:pt>
                <c:pt idx="3340">
                  <c:v>-3.2525999999999999E-2</c:v>
                </c:pt>
                <c:pt idx="3341">
                  <c:v>-3.0391000000000001E-2</c:v>
                </c:pt>
                <c:pt idx="3342">
                  <c:v>-2.9832999999999998E-2</c:v>
                </c:pt>
                <c:pt idx="3343">
                  <c:v>-2.7789000000000001E-2</c:v>
                </c:pt>
                <c:pt idx="3344">
                  <c:v>-2.5152999999999998E-2</c:v>
                </c:pt>
                <c:pt idx="3345">
                  <c:v>-2.2915999999999999E-2</c:v>
                </c:pt>
                <c:pt idx="3346">
                  <c:v>-2.1076999999999999E-2</c:v>
                </c:pt>
                <c:pt idx="3347">
                  <c:v>-2.0500000000000001E-2</c:v>
                </c:pt>
                <c:pt idx="3348">
                  <c:v>-1.9598999999999998E-2</c:v>
                </c:pt>
                <c:pt idx="3349">
                  <c:v>-2.0077999999999999E-2</c:v>
                </c:pt>
                <c:pt idx="3350">
                  <c:v>-1.9016000000000002E-2</c:v>
                </c:pt>
                <c:pt idx="3351">
                  <c:v>-1.9765000000000001E-2</c:v>
                </c:pt>
                <c:pt idx="3352">
                  <c:v>-1.9959999999999999E-2</c:v>
                </c:pt>
                <c:pt idx="3353">
                  <c:v>-1.8676999999999999E-2</c:v>
                </c:pt>
                <c:pt idx="3354">
                  <c:v>-1.8279E-2</c:v>
                </c:pt>
                <c:pt idx="3355">
                  <c:v>-1.737E-2</c:v>
                </c:pt>
                <c:pt idx="3356">
                  <c:v>-1.7188999999999999E-2</c:v>
                </c:pt>
                <c:pt idx="3357">
                  <c:v>-1.7961000000000001E-2</c:v>
                </c:pt>
                <c:pt idx="3358">
                  <c:v>-1.7651E-2</c:v>
                </c:pt>
                <c:pt idx="3359">
                  <c:v>-1.8751E-2</c:v>
                </c:pt>
                <c:pt idx="3360">
                  <c:v>-2.1222999999999999E-2</c:v>
                </c:pt>
                <c:pt idx="3361">
                  <c:v>-2.2765000000000001E-2</c:v>
                </c:pt>
                <c:pt idx="3362">
                  <c:v>-2.3938000000000001E-2</c:v>
                </c:pt>
                <c:pt idx="3363">
                  <c:v>-2.3366000000000001E-2</c:v>
                </c:pt>
                <c:pt idx="3364">
                  <c:v>-2.2026E-2</c:v>
                </c:pt>
                <c:pt idx="3365">
                  <c:v>-2.1731E-2</c:v>
                </c:pt>
                <c:pt idx="3366">
                  <c:v>-2.1568E-2</c:v>
                </c:pt>
                <c:pt idx="3367">
                  <c:v>-1.9761999999999998E-2</c:v>
                </c:pt>
                <c:pt idx="3368">
                  <c:v>-1.9179999999999999E-2</c:v>
                </c:pt>
                <c:pt idx="3369">
                  <c:v>-1.7777999999999999E-2</c:v>
                </c:pt>
                <c:pt idx="3370">
                  <c:v>-1.8554999999999999E-2</c:v>
                </c:pt>
                <c:pt idx="3371">
                  <c:v>-1.8075000000000001E-2</c:v>
                </c:pt>
                <c:pt idx="3372">
                  <c:v>-1.6282999999999999E-2</c:v>
                </c:pt>
                <c:pt idx="3373">
                  <c:v>-1.5803000000000001E-2</c:v>
                </c:pt>
                <c:pt idx="3374">
                  <c:v>-1.5457E-2</c:v>
                </c:pt>
                <c:pt idx="3375">
                  <c:v>-1.3211000000000001E-2</c:v>
                </c:pt>
                <c:pt idx="3376">
                  <c:v>-1.1346E-2</c:v>
                </c:pt>
                <c:pt idx="3377">
                  <c:v>-1.0498E-2</c:v>
                </c:pt>
                <c:pt idx="3378">
                  <c:v>-8.293E-3</c:v>
                </c:pt>
                <c:pt idx="3379">
                  <c:v>-5.8230000000000001E-3</c:v>
                </c:pt>
                <c:pt idx="3380">
                  <c:v>-5.8719999999999996E-3</c:v>
                </c:pt>
                <c:pt idx="3381">
                  <c:v>-4.5640000000000003E-3</c:v>
                </c:pt>
                <c:pt idx="3382">
                  <c:v>-3.3059999999999999E-3</c:v>
                </c:pt>
                <c:pt idx="3383">
                  <c:v>-3.1059999999999998E-3</c:v>
                </c:pt>
                <c:pt idx="3384">
                  <c:v>-2.464E-3</c:v>
                </c:pt>
                <c:pt idx="3385">
                  <c:v>-1.3550000000000001E-3</c:v>
                </c:pt>
                <c:pt idx="3386">
                  <c:v>1.933E-3</c:v>
                </c:pt>
                <c:pt idx="3387">
                  <c:v>3.5300000000000002E-3</c:v>
                </c:pt>
                <c:pt idx="3388">
                  <c:v>3.5920000000000001E-3</c:v>
                </c:pt>
                <c:pt idx="3389">
                  <c:v>4.9199999999999999E-3</c:v>
                </c:pt>
                <c:pt idx="3390">
                  <c:v>3.8110000000000002E-3</c:v>
                </c:pt>
                <c:pt idx="3391">
                  <c:v>3.993E-3</c:v>
                </c:pt>
                <c:pt idx="3392">
                  <c:v>4.803E-3</c:v>
                </c:pt>
                <c:pt idx="3393">
                  <c:v>5.0959999999999998E-3</c:v>
                </c:pt>
                <c:pt idx="3394">
                  <c:v>4.8669999999999998E-3</c:v>
                </c:pt>
                <c:pt idx="3395">
                  <c:v>2.362E-3</c:v>
                </c:pt>
                <c:pt idx="3396">
                  <c:v>1.5809999999999999E-3</c:v>
                </c:pt>
                <c:pt idx="3397">
                  <c:v>-7.1000000000000005E-5</c:v>
                </c:pt>
                <c:pt idx="3398">
                  <c:v>-1.0820000000000001E-3</c:v>
                </c:pt>
                <c:pt idx="3399">
                  <c:v>1.9059999999999999E-3</c:v>
                </c:pt>
                <c:pt idx="3400">
                  <c:v>4.019E-3</c:v>
                </c:pt>
                <c:pt idx="3401">
                  <c:v>3.4390000000000002E-3</c:v>
                </c:pt>
                <c:pt idx="3402">
                  <c:v>2.869E-3</c:v>
                </c:pt>
                <c:pt idx="3403">
                  <c:v>4.4710000000000001E-3</c:v>
                </c:pt>
                <c:pt idx="3404">
                  <c:v>5.3080000000000002E-3</c:v>
                </c:pt>
                <c:pt idx="3405">
                  <c:v>4.2009999999999999E-3</c:v>
                </c:pt>
                <c:pt idx="3406">
                  <c:v>3.7339999999999999E-3</c:v>
                </c:pt>
                <c:pt idx="3407">
                  <c:v>2.931E-3</c:v>
                </c:pt>
                <c:pt idx="3408">
                  <c:v>2.598E-3</c:v>
                </c:pt>
                <c:pt idx="3409">
                  <c:v>4.0390000000000001E-3</c:v>
                </c:pt>
                <c:pt idx="3410">
                  <c:v>7.391E-3</c:v>
                </c:pt>
                <c:pt idx="3411">
                  <c:v>6.0930000000000003E-3</c:v>
                </c:pt>
                <c:pt idx="3412">
                  <c:v>9.4509999999999993E-3</c:v>
                </c:pt>
                <c:pt idx="3413">
                  <c:v>1.1513000000000001E-2</c:v>
                </c:pt>
                <c:pt idx="3414">
                  <c:v>1.417E-2</c:v>
                </c:pt>
                <c:pt idx="3415">
                  <c:v>1.2848999999999999E-2</c:v>
                </c:pt>
                <c:pt idx="3416">
                  <c:v>1.1003000000000001E-2</c:v>
                </c:pt>
                <c:pt idx="3417">
                  <c:v>1.3507999999999999E-2</c:v>
                </c:pt>
                <c:pt idx="3418">
                  <c:v>1.5325999999999999E-2</c:v>
                </c:pt>
                <c:pt idx="3419">
                  <c:v>1.3042E-2</c:v>
                </c:pt>
                <c:pt idx="3420">
                  <c:v>1.38E-2</c:v>
                </c:pt>
                <c:pt idx="3421">
                  <c:v>1.3972999999999999E-2</c:v>
                </c:pt>
                <c:pt idx="3422">
                  <c:v>1.6027E-2</c:v>
                </c:pt>
                <c:pt idx="3423">
                  <c:v>1.6844000000000001E-2</c:v>
                </c:pt>
                <c:pt idx="3424">
                  <c:v>1.8394000000000001E-2</c:v>
                </c:pt>
                <c:pt idx="3425">
                  <c:v>1.9119000000000001E-2</c:v>
                </c:pt>
                <c:pt idx="3426">
                  <c:v>1.7600999999999999E-2</c:v>
                </c:pt>
                <c:pt idx="3427">
                  <c:v>2.1561E-2</c:v>
                </c:pt>
                <c:pt idx="3428">
                  <c:v>2.1228E-2</c:v>
                </c:pt>
                <c:pt idx="3429">
                  <c:v>2.0930000000000001E-2</c:v>
                </c:pt>
                <c:pt idx="3430">
                  <c:v>2.0936E-2</c:v>
                </c:pt>
                <c:pt idx="3431">
                  <c:v>2.2756999999999999E-2</c:v>
                </c:pt>
                <c:pt idx="3432">
                  <c:v>2.5222999999999999E-2</c:v>
                </c:pt>
                <c:pt idx="3433">
                  <c:v>2.4107E-2</c:v>
                </c:pt>
                <c:pt idx="3434">
                  <c:v>2.2213E-2</c:v>
                </c:pt>
                <c:pt idx="3435">
                  <c:v>2.5732000000000001E-2</c:v>
                </c:pt>
                <c:pt idx="3436">
                  <c:v>2.8413000000000001E-2</c:v>
                </c:pt>
                <c:pt idx="3437">
                  <c:v>2.9888000000000001E-2</c:v>
                </c:pt>
                <c:pt idx="3438">
                  <c:v>3.177E-2</c:v>
                </c:pt>
                <c:pt idx="3439">
                  <c:v>3.347E-2</c:v>
                </c:pt>
                <c:pt idx="3440">
                  <c:v>3.3563000000000003E-2</c:v>
                </c:pt>
                <c:pt idx="3441">
                  <c:v>3.6330000000000001E-2</c:v>
                </c:pt>
                <c:pt idx="3442">
                  <c:v>3.8868E-2</c:v>
                </c:pt>
                <c:pt idx="3443">
                  <c:v>3.8904000000000001E-2</c:v>
                </c:pt>
                <c:pt idx="3444">
                  <c:v>3.9178999999999999E-2</c:v>
                </c:pt>
                <c:pt idx="3445">
                  <c:v>4.1631000000000001E-2</c:v>
                </c:pt>
                <c:pt idx="3446">
                  <c:v>4.3770000000000003E-2</c:v>
                </c:pt>
                <c:pt idx="3447">
                  <c:v>4.487E-2</c:v>
                </c:pt>
                <c:pt idx="3448">
                  <c:v>4.5600000000000002E-2</c:v>
                </c:pt>
                <c:pt idx="3449">
                  <c:v>4.7218999999999997E-2</c:v>
                </c:pt>
                <c:pt idx="3450">
                  <c:v>4.8735000000000001E-2</c:v>
                </c:pt>
                <c:pt idx="3451">
                  <c:v>4.7423E-2</c:v>
                </c:pt>
                <c:pt idx="3452">
                  <c:v>4.6734999999999999E-2</c:v>
                </c:pt>
                <c:pt idx="3453">
                  <c:v>5.0452999999999998E-2</c:v>
                </c:pt>
                <c:pt idx="3454">
                  <c:v>4.9939999999999998E-2</c:v>
                </c:pt>
                <c:pt idx="3455">
                  <c:v>5.0347999999999997E-2</c:v>
                </c:pt>
                <c:pt idx="3456">
                  <c:v>5.1782000000000002E-2</c:v>
                </c:pt>
                <c:pt idx="3457">
                  <c:v>5.0969E-2</c:v>
                </c:pt>
                <c:pt idx="3458">
                  <c:v>5.1657000000000002E-2</c:v>
                </c:pt>
                <c:pt idx="3459">
                  <c:v>5.3194999999999999E-2</c:v>
                </c:pt>
                <c:pt idx="3460">
                  <c:v>5.2802000000000002E-2</c:v>
                </c:pt>
                <c:pt idx="3461">
                  <c:v>5.3711000000000002E-2</c:v>
                </c:pt>
                <c:pt idx="3462">
                  <c:v>5.0921000000000001E-2</c:v>
                </c:pt>
                <c:pt idx="3463">
                  <c:v>4.5728999999999999E-2</c:v>
                </c:pt>
                <c:pt idx="3464">
                  <c:v>4.4905E-2</c:v>
                </c:pt>
                <c:pt idx="3465">
                  <c:v>4.5670000000000002E-2</c:v>
                </c:pt>
                <c:pt idx="3466">
                  <c:v>4.8774999999999999E-2</c:v>
                </c:pt>
                <c:pt idx="3467">
                  <c:v>5.2197E-2</c:v>
                </c:pt>
                <c:pt idx="3468">
                  <c:v>5.0722000000000003E-2</c:v>
                </c:pt>
                <c:pt idx="3469">
                  <c:v>4.7246999999999997E-2</c:v>
                </c:pt>
                <c:pt idx="3470">
                  <c:v>4.7593000000000003E-2</c:v>
                </c:pt>
                <c:pt idx="3471">
                  <c:v>5.0770999999999997E-2</c:v>
                </c:pt>
                <c:pt idx="3472">
                  <c:v>4.9820000000000003E-2</c:v>
                </c:pt>
                <c:pt idx="3473">
                  <c:v>4.9819000000000002E-2</c:v>
                </c:pt>
                <c:pt idx="3474">
                  <c:v>4.8954999999999999E-2</c:v>
                </c:pt>
                <c:pt idx="3475">
                  <c:v>4.9006000000000001E-2</c:v>
                </c:pt>
                <c:pt idx="3476">
                  <c:v>5.1031E-2</c:v>
                </c:pt>
                <c:pt idx="3477">
                  <c:v>4.9293999999999998E-2</c:v>
                </c:pt>
                <c:pt idx="3478">
                  <c:v>5.1288E-2</c:v>
                </c:pt>
                <c:pt idx="3479">
                  <c:v>5.5596E-2</c:v>
                </c:pt>
                <c:pt idx="3480">
                  <c:v>5.5842999999999997E-2</c:v>
                </c:pt>
                <c:pt idx="3481">
                  <c:v>5.5870999999999997E-2</c:v>
                </c:pt>
                <c:pt idx="3482">
                  <c:v>5.5523999999999997E-2</c:v>
                </c:pt>
                <c:pt idx="3483">
                  <c:v>5.4919999999999997E-2</c:v>
                </c:pt>
                <c:pt idx="3484">
                  <c:v>5.8097000000000003E-2</c:v>
                </c:pt>
                <c:pt idx="3485">
                  <c:v>6.2102999999999998E-2</c:v>
                </c:pt>
                <c:pt idx="3486">
                  <c:v>6.1886999999999998E-2</c:v>
                </c:pt>
                <c:pt idx="3487">
                  <c:v>6.2200999999999999E-2</c:v>
                </c:pt>
                <c:pt idx="3488">
                  <c:v>6.2992000000000006E-2</c:v>
                </c:pt>
                <c:pt idx="3489">
                  <c:v>6.2992999999999993E-2</c:v>
                </c:pt>
                <c:pt idx="3490">
                  <c:v>6.4671000000000006E-2</c:v>
                </c:pt>
                <c:pt idx="3491">
                  <c:v>6.4906000000000005E-2</c:v>
                </c:pt>
                <c:pt idx="3492">
                  <c:v>6.4987000000000003E-2</c:v>
                </c:pt>
                <c:pt idx="3493">
                  <c:v>6.6284999999999997E-2</c:v>
                </c:pt>
                <c:pt idx="3494">
                  <c:v>6.5178E-2</c:v>
                </c:pt>
                <c:pt idx="3495">
                  <c:v>6.5193000000000001E-2</c:v>
                </c:pt>
                <c:pt idx="3496">
                  <c:v>6.6909999999999997E-2</c:v>
                </c:pt>
                <c:pt idx="3497">
                  <c:v>6.6503999999999994E-2</c:v>
                </c:pt>
                <c:pt idx="3498">
                  <c:v>6.6947000000000007E-2</c:v>
                </c:pt>
                <c:pt idx="3499">
                  <c:v>6.8519999999999998E-2</c:v>
                </c:pt>
                <c:pt idx="3500">
                  <c:v>6.7727999999999997E-2</c:v>
                </c:pt>
                <c:pt idx="3501">
                  <c:v>6.9089999999999999E-2</c:v>
                </c:pt>
                <c:pt idx="3502">
                  <c:v>6.7499000000000003E-2</c:v>
                </c:pt>
                <c:pt idx="3503">
                  <c:v>6.8495E-2</c:v>
                </c:pt>
                <c:pt idx="3504">
                  <c:v>6.8774000000000002E-2</c:v>
                </c:pt>
                <c:pt idx="3505">
                  <c:v>7.1314000000000002E-2</c:v>
                </c:pt>
                <c:pt idx="3506">
                  <c:v>7.0510000000000003E-2</c:v>
                </c:pt>
                <c:pt idx="3507">
                  <c:v>7.1773000000000003E-2</c:v>
                </c:pt>
                <c:pt idx="3508">
                  <c:v>7.3080999999999993E-2</c:v>
                </c:pt>
                <c:pt idx="3509">
                  <c:v>7.7630000000000005E-2</c:v>
                </c:pt>
                <c:pt idx="3510">
                  <c:v>8.0380999999999994E-2</c:v>
                </c:pt>
                <c:pt idx="3511">
                  <c:v>8.3085000000000006E-2</c:v>
                </c:pt>
                <c:pt idx="3512">
                  <c:v>8.2921999999999996E-2</c:v>
                </c:pt>
                <c:pt idx="3513">
                  <c:v>8.3346000000000003E-2</c:v>
                </c:pt>
                <c:pt idx="3514">
                  <c:v>8.2890000000000005E-2</c:v>
                </c:pt>
                <c:pt idx="3515">
                  <c:v>8.5611999999999994E-2</c:v>
                </c:pt>
                <c:pt idx="3516">
                  <c:v>8.6376999999999995E-2</c:v>
                </c:pt>
                <c:pt idx="3517">
                  <c:v>8.5331000000000004E-2</c:v>
                </c:pt>
                <c:pt idx="3518">
                  <c:v>8.8369000000000003E-2</c:v>
                </c:pt>
                <c:pt idx="3519">
                  <c:v>9.0504000000000001E-2</c:v>
                </c:pt>
                <c:pt idx="3520">
                  <c:v>9.4185000000000005E-2</c:v>
                </c:pt>
                <c:pt idx="3521">
                  <c:v>9.4367000000000006E-2</c:v>
                </c:pt>
                <c:pt idx="3522">
                  <c:v>9.3992999999999993E-2</c:v>
                </c:pt>
                <c:pt idx="3523">
                  <c:v>9.4813999999999996E-2</c:v>
                </c:pt>
                <c:pt idx="3524">
                  <c:v>9.5799999999999996E-2</c:v>
                </c:pt>
                <c:pt idx="3525">
                  <c:v>9.5238000000000003E-2</c:v>
                </c:pt>
                <c:pt idx="3526">
                  <c:v>9.5782999999999993E-2</c:v>
                </c:pt>
                <c:pt idx="3527">
                  <c:v>9.7586000000000006E-2</c:v>
                </c:pt>
                <c:pt idx="3528">
                  <c:v>9.7060999999999995E-2</c:v>
                </c:pt>
                <c:pt idx="3529">
                  <c:v>0.100393</c:v>
                </c:pt>
                <c:pt idx="3530">
                  <c:v>0.10105699999999999</c:v>
                </c:pt>
                <c:pt idx="3531">
                  <c:v>0.10038800000000001</c:v>
                </c:pt>
                <c:pt idx="3532">
                  <c:v>0.10215100000000001</c:v>
                </c:pt>
                <c:pt idx="3533">
                  <c:v>0.102783</c:v>
                </c:pt>
                <c:pt idx="3534">
                  <c:v>0.103881</c:v>
                </c:pt>
                <c:pt idx="3535">
                  <c:v>0.10165399999999999</c:v>
                </c:pt>
                <c:pt idx="3536">
                  <c:v>0.100177</c:v>
                </c:pt>
                <c:pt idx="3537">
                  <c:v>9.9584000000000006E-2</c:v>
                </c:pt>
                <c:pt idx="3538">
                  <c:v>0.102293</c:v>
                </c:pt>
                <c:pt idx="3539">
                  <c:v>0.102136</c:v>
                </c:pt>
                <c:pt idx="3540">
                  <c:v>0.10395</c:v>
                </c:pt>
                <c:pt idx="3541">
                  <c:v>0.104819</c:v>
                </c:pt>
                <c:pt idx="3542">
                  <c:v>0.104868</c:v>
                </c:pt>
                <c:pt idx="3543">
                  <c:v>0.10365000000000001</c:v>
                </c:pt>
                <c:pt idx="3544">
                  <c:v>0.105127</c:v>
                </c:pt>
                <c:pt idx="3545">
                  <c:v>0.105597</c:v>
                </c:pt>
                <c:pt idx="3546">
                  <c:v>0.107326</c:v>
                </c:pt>
                <c:pt idx="3547">
                  <c:v>0.109033</c:v>
                </c:pt>
                <c:pt idx="3548">
                  <c:v>0.110016</c:v>
                </c:pt>
                <c:pt idx="3549">
                  <c:v>0.110128</c:v>
                </c:pt>
                <c:pt idx="3550">
                  <c:v>0.10918600000000001</c:v>
                </c:pt>
                <c:pt idx="3551">
                  <c:v>0.112717</c:v>
                </c:pt>
                <c:pt idx="3552">
                  <c:v>0.112634</c:v>
                </c:pt>
                <c:pt idx="3553">
                  <c:v>0.114452</c:v>
                </c:pt>
                <c:pt idx="3554">
                  <c:v>0.115304</c:v>
                </c:pt>
                <c:pt idx="3555">
                  <c:v>0.11679200000000001</c:v>
                </c:pt>
                <c:pt idx="3556">
                  <c:v>0.116994</c:v>
                </c:pt>
                <c:pt idx="3557">
                  <c:v>0.11701</c:v>
                </c:pt>
                <c:pt idx="3558">
                  <c:v>0.120377</c:v>
                </c:pt>
                <c:pt idx="3559">
                  <c:v>0.12213499999999999</c:v>
                </c:pt>
                <c:pt idx="3560">
                  <c:v>0.122901</c:v>
                </c:pt>
                <c:pt idx="3561">
                  <c:v>0.122403</c:v>
                </c:pt>
                <c:pt idx="3562">
                  <c:v>0.12225</c:v>
                </c:pt>
                <c:pt idx="3563">
                  <c:v>0.123559</c:v>
                </c:pt>
                <c:pt idx="3564">
                  <c:v>0.12531300000000001</c:v>
                </c:pt>
                <c:pt idx="3565">
                  <c:v>0.12782299999999999</c:v>
                </c:pt>
                <c:pt idx="3566">
                  <c:v>0.12873599999999999</c:v>
                </c:pt>
                <c:pt idx="3567">
                  <c:v>0.13033700000000001</c:v>
                </c:pt>
                <c:pt idx="3568">
                  <c:v>0.13366400000000001</c:v>
                </c:pt>
                <c:pt idx="3569">
                  <c:v>0.13685800000000001</c:v>
                </c:pt>
                <c:pt idx="3570">
                  <c:v>0.13753699999999999</c:v>
                </c:pt>
                <c:pt idx="3571">
                  <c:v>0.13818900000000001</c:v>
                </c:pt>
                <c:pt idx="3572">
                  <c:v>0.13963600000000001</c:v>
                </c:pt>
                <c:pt idx="3573">
                  <c:v>0.13933999999999999</c:v>
                </c:pt>
                <c:pt idx="3574">
                  <c:v>0.13747799999999999</c:v>
                </c:pt>
                <c:pt idx="3575">
                  <c:v>0.140709</c:v>
                </c:pt>
                <c:pt idx="3576">
                  <c:v>0.143403</c:v>
                </c:pt>
                <c:pt idx="3577">
                  <c:v>0.14425099999999999</c:v>
                </c:pt>
                <c:pt idx="3578">
                  <c:v>0.14388400000000001</c:v>
                </c:pt>
                <c:pt idx="3579">
                  <c:v>0.141151</c:v>
                </c:pt>
                <c:pt idx="3580">
                  <c:v>0.13897300000000001</c:v>
                </c:pt>
                <c:pt idx="3581">
                  <c:v>0.13895199999999999</c:v>
                </c:pt>
                <c:pt idx="3582">
                  <c:v>0.13933799999999999</c:v>
                </c:pt>
                <c:pt idx="3583">
                  <c:v>0.13949300000000001</c:v>
                </c:pt>
                <c:pt idx="3584">
                  <c:v>0.138012</c:v>
                </c:pt>
                <c:pt idx="3585">
                  <c:v>0.138295</c:v>
                </c:pt>
                <c:pt idx="3586">
                  <c:v>0.14061199999999999</c:v>
                </c:pt>
                <c:pt idx="3587">
                  <c:v>0.13955999999999999</c:v>
                </c:pt>
                <c:pt idx="3588">
                  <c:v>0.14005000000000001</c:v>
                </c:pt>
                <c:pt idx="3589">
                  <c:v>0.14116899999999999</c:v>
                </c:pt>
                <c:pt idx="3590">
                  <c:v>0.14216999999999999</c:v>
                </c:pt>
                <c:pt idx="3591">
                  <c:v>0.140571</c:v>
                </c:pt>
                <c:pt idx="3592">
                  <c:v>0.14061699999999999</c:v>
                </c:pt>
                <c:pt idx="3593">
                  <c:v>0.14285</c:v>
                </c:pt>
                <c:pt idx="3594">
                  <c:v>0.143872</c:v>
                </c:pt>
                <c:pt idx="3595">
                  <c:v>0.14461599999999999</c:v>
                </c:pt>
                <c:pt idx="3596">
                  <c:v>0.14643800000000001</c:v>
                </c:pt>
                <c:pt idx="3597">
                  <c:v>0.15415000000000001</c:v>
                </c:pt>
                <c:pt idx="3598">
                  <c:v>0.16005</c:v>
                </c:pt>
                <c:pt idx="3599">
                  <c:v>0.15976899999999999</c:v>
                </c:pt>
                <c:pt idx="3600">
                  <c:v>0.16126599999999999</c:v>
                </c:pt>
                <c:pt idx="3601">
                  <c:v>0.16079299999999999</c:v>
                </c:pt>
                <c:pt idx="3602">
                  <c:v>0.16114800000000001</c:v>
                </c:pt>
                <c:pt idx="3603">
                  <c:v>0.162242</c:v>
                </c:pt>
                <c:pt idx="3604">
                  <c:v>0.162826</c:v>
                </c:pt>
                <c:pt idx="3605">
                  <c:v>0.164857</c:v>
                </c:pt>
                <c:pt idx="3606">
                  <c:v>0.16566</c:v>
                </c:pt>
                <c:pt idx="3607">
                  <c:v>0.166626</c:v>
                </c:pt>
                <c:pt idx="3608">
                  <c:v>0.167962</c:v>
                </c:pt>
                <c:pt idx="3609">
                  <c:v>0.17008999999999999</c:v>
                </c:pt>
                <c:pt idx="3610">
                  <c:v>0.172182</c:v>
                </c:pt>
                <c:pt idx="3611">
                  <c:v>0.17615900000000001</c:v>
                </c:pt>
                <c:pt idx="3612">
                  <c:v>0.175875</c:v>
                </c:pt>
                <c:pt idx="3613">
                  <c:v>0.16481299999999999</c:v>
                </c:pt>
                <c:pt idx="3614">
                  <c:v>0.165853</c:v>
                </c:pt>
                <c:pt idx="3615">
                  <c:v>0.16641500000000001</c:v>
                </c:pt>
                <c:pt idx="3616">
                  <c:v>0.167157</c:v>
                </c:pt>
                <c:pt idx="3617">
                  <c:v>0.167739</c:v>
                </c:pt>
                <c:pt idx="3618">
                  <c:v>0.16883600000000001</c:v>
                </c:pt>
                <c:pt idx="3619">
                  <c:v>0.169767</c:v>
                </c:pt>
                <c:pt idx="3620">
                  <c:v>0.17061999999999999</c:v>
                </c:pt>
                <c:pt idx="3621">
                  <c:v>0.173376</c:v>
                </c:pt>
                <c:pt idx="3622">
                  <c:v>0.175876</c:v>
                </c:pt>
                <c:pt idx="3623">
                  <c:v>0.180753</c:v>
                </c:pt>
                <c:pt idx="3624">
                  <c:v>0.180037</c:v>
                </c:pt>
                <c:pt idx="3625">
                  <c:v>0.17905499999999999</c:v>
                </c:pt>
                <c:pt idx="3626">
                  <c:v>0.18080399999999999</c:v>
                </c:pt>
                <c:pt idx="3627">
                  <c:v>0.18215000000000001</c:v>
                </c:pt>
                <c:pt idx="3628">
                  <c:v>0.182227</c:v>
                </c:pt>
                <c:pt idx="3629">
                  <c:v>0.18341399999999999</c:v>
                </c:pt>
                <c:pt idx="3630">
                  <c:v>0.18353900000000001</c:v>
                </c:pt>
                <c:pt idx="3631">
                  <c:v>0.187033</c:v>
                </c:pt>
                <c:pt idx="3632">
                  <c:v>0.18668599999999999</c:v>
                </c:pt>
                <c:pt idx="3633">
                  <c:v>0.186311</c:v>
                </c:pt>
                <c:pt idx="3634">
                  <c:v>0.18764700000000001</c:v>
                </c:pt>
                <c:pt idx="3635">
                  <c:v>0.18934599999999999</c:v>
                </c:pt>
                <c:pt idx="3636">
                  <c:v>0.18978800000000001</c:v>
                </c:pt>
                <c:pt idx="3637">
                  <c:v>0.19166900000000001</c:v>
                </c:pt>
                <c:pt idx="3638">
                  <c:v>0.19199099999999999</c:v>
                </c:pt>
                <c:pt idx="3639">
                  <c:v>0.18662500000000001</c:v>
                </c:pt>
                <c:pt idx="3640">
                  <c:v>0.18842400000000001</c:v>
                </c:pt>
                <c:pt idx="3641">
                  <c:v>0.19170300000000001</c:v>
                </c:pt>
                <c:pt idx="3642">
                  <c:v>0.19281599999999999</c:v>
                </c:pt>
                <c:pt idx="3643">
                  <c:v>0.19589400000000001</c:v>
                </c:pt>
                <c:pt idx="3644">
                  <c:v>0.20032700000000001</c:v>
                </c:pt>
                <c:pt idx="3645">
                  <c:v>0.201899</c:v>
                </c:pt>
                <c:pt idx="3646">
                  <c:v>0.203486</c:v>
                </c:pt>
                <c:pt idx="3647">
                  <c:v>0.20576900000000001</c:v>
                </c:pt>
                <c:pt idx="3648">
                  <c:v>0.20641000000000001</c:v>
                </c:pt>
                <c:pt idx="3649">
                  <c:v>0.20799799999999999</c:v>
                </c:pt>
                <c:pt idx="3650">
                  <c:v>0.20918800000000001</c:v>
                </c:pt>
                <c:pt idx="3651">
                  <c:v>0.209513</c:v>
                </c:pt>
                <c:pt idx="3652">
                  <c:v>0.210894</c:v>
                </c:pt>
                <c:pt idx="3653">
                  <c:v>0.21191199999999999</c:v>
                </c:pt>
                <c:pt idx="3654">
                  <c:v>0.21477299999999999</c:v>
                </c:pt>
                <c:pt idx="3655">
                  <c:v>0.21471599999999999</c:v>
                </c:pt>
                <c:pt idx="3656">
                  <c:v>0.215479</c:v>
                </c:pt>
                <c:pt idx="3657">
                  <c:v>0.21555199999999999</c:v>
                </c:pt>
                <c:pt idx="3658">
                  <c:v>0.21692700000000001</c:v>
                </c:pt>
                <c:pt idx="3659">
                  <c:v>0.215308</c:v>
                </c:pt>
                <c:pt idx="3660">
                  <c:v>0.21501799999999999</c:v>
                </c:pt>
                <c:pt idx="3661">
                  <c:v>0.21342</c:v>
                </c:pt>
                <c:pt idx="3662">
                  <c:v>0.21686800000000001</c:v>
                </c:pt>
                <c:pt idx="3663">
                  <c:v>0.21795600000000001</c:v>
                </c:pt>
                <c:pt idx="3664">
                  <c:v>0.22078999999999999</c:v>
                </c:pt>
                <c:pt idx="3665">
                  <c:v>0.22217799999999999</c:v>
                </c:pt>
                <c:pt idx="3666">
                  <c:v>0.222165</c:v>
                </c:pt>
                <c:pt idx="3667">
                  <c:v>0.22489200000000001</c:v>
                </c:pt>
                <c:pt idx="3668">
                  <c:v>0.22675899999999999</c:v>
                </c:pt>
                <c:pt idx="3669">
                  <c:v>0.226603</c:v>
                </c:pt>
                <c:pt idx="3670">
                  <c:v>0.226297</c:v>
                </c:pt>
                <c:pt idx="3671">
                  <c:v>0.225579</c:v>
                </c:pt>
                <c:pt idx="3672">
                  <c:v>0.22875000000000001</c:v>
                </c:pt>
                <c:pt idx="3673">
                  <c:v>0.229541</c:v>
                </c:pt>
                <c:pt idx="3674">
                  <c:v>0.228628</c:v>
                </c:pt>
                <c:pt idx="3675">
                  <c:v>0.230823</c:v>
                </c:pt>
                <c:pt idx="3676">
                  <c:v>0.23415</c:v>
                </c:pt>
                <c:pt idx="3677">
                  <c:v>0.23449999999999999</c:v>
                </c:pt>
                <c:pt idx="3678">
                  <c:v>0.23204900000000001</c:v>
                </c:pt>
                <c:pt idx="3679">
                  <c:v>0.23136399999999999</c:v>
                </c:pt>
                <c:pt idx="3680">
                  <c:v>0.23055200000000001</c:v>
                </c:pt>
                <c:pt idx="3681">
                  <c:v>0.23136899999999999</c:v>
                </c:pt>
                <c:pt idx="3682">
                  <c:v>0.23338600000000001</c:v>
                </c:pt>
                <c:pt idx="3683">
                  <c:v>0.23444599999999999</c:v>
                </c:pt>
                <c:pt idx="3684">
                  <c:v>0.23322200000000001</c:v>
                </c:pt>
                <c:pt idx="3685">
                  <c:v>0.23179900000000001</c:v>
                </c:pt>
                <c:pt idx="3686">
                  <c:v>0.235127</c:v>
                </c:pt>
                <c:pt idx="3687">
                  <c:v>0.236513</c:v>
                </c:pt>
                <c:pt idx="3688">
                  <c:v>0.23690600000000001</c:v>
                </c:pt>
                <c:pt idx="3689">
                  <c:v>0.23702899999999999</c:v>
                </c:pt>
                <c:pt idx="3690">
                  <c:v>0.23547499999999999</c:v>
                </c:pt>
                <c:pt idx="3691">
                  <c:v>0.23624500000000001</c:v>
                </c:pt>
                <c:pt idx="3692">
                  <c:v>0.23736399999999999</c:v>
                </c:pt>
                <c:pt idx="3693">
                  <c:v>0.24107600000000001</c:v>
                </c:pt>
                <c:pt idx="3694">
                  <c:v>0.24366399999999999</c:v>
                </c:pt>
                <c:pt idx="3695">
                  <c:v>0.245397</c:v>
                </c:pt>
                <c:pt idx="3696">
                  <c:v>0.24878</c:v>
                </c:pt>
                <c:pt idx="3697">
                  <c:v>0.25033100000000003</c:v>
                </c:pt>
                <c:pt idx="3698">
                  <c:v>0.25172499999999998</c:v>
                </c:pt>
                <c:pt idx="3699">
                  <c:v>0.25222</c:v>
                </c:pt>
                <c:pt idx="3700">
                  <c:v>0.25428699999999999</c:v>
                </c:pt>
                <c:pt idx="3701">
                  <c:v>0.25509300000000001</c:v>
                </c:pt>
                <c:pt idx="3702">
                  <c:v>0.256965</c:v>
                </c:pt>
                <c:pt idx="3703">
                  <c:v>0.25565300000000002</c:v>
                </c:pt>
                <c:pt idx="3704">
                  <c:v>0.257328</c:v>
                </c:pt>
                <c:pt idx="3705">
                  <c:v>0.259683</c:v>
                </c:pt>
                <c:pt idx="3706">
                  <c:v>0.26197599999999999</c:v>
                </c:pt>
                <c:pt idx="3707">
                  <c:v>0.26131100000000002</c:v>
                </c:pt>
                <c:pt idx="3708">
                  <c:v>0.26180100000000001</c:v>
                </c:pt>
                <c:pt idx="3709">
                  <c:v>0.26225300000000001</c:v>
                </c:pt>
                <c:pt idx="3710">
                  <c:v>0.264569</c:v>
                </c:pt>
                <c:pt idx="3711">
                  <c:v>0.26410800000000001</c:v>
                </c:pt>
                <c:pt idx="3712">
                  <c:v>0.26314700000000002</c:v>
                </c:pt>
                <c:pt idx="3713">
                  <c:v>0.26587899999999998</c:v>
                </c:pt>
                <c:pt idx="3714">
                  <c:v>0.267878</c:v>
                </c:pt>
                <c:pt idx="3715">
                  <c:v>0.26847700000000002</c:v>
                </c:pt>
                <c:pt idx="3716">
                  <c:v>0.26645600000000003</c:v>
                </c:pt>
                <c:pt idx="3717">
                  <c:v>0.268903</c:v>
                </c:pt>
                <c:pt idx="3718">
                  <c:v>0.27000099999999999</c:v>
                </c:pt>
                <c:pt idx="3719">
                  <c:v>0.27280500000000002</c:v>
                </c:pt>
                <c:pt idx="3720">
                  <c:v>0.272596</c:v>
                </c:pt>
                <c:pt idx="3721">
                  <c:v>0.27418500000000001</c:v>
                </c:pt>
                <c:pt idx="3722">
                  <c:v>0.27335100000000001</c:v>
                </c:pt>
                <c:pt idx="3723">
                  <c:v>0.27435500000000002</c:v>
                </c:pt>
                <c:pt idx="3724">
                  <c:v>0.27547700000000003</c:v>
                </c:pt>
                <c:pt idx="3725">
                  <c:v>0.27596999999999999</c:v>
                </c:pt>
                <c:pt idx="3726">
                  <c:v>0.27683999999999997</c:v>
                </c:pt>
                <c:pt idx="3727">
                  <c:v>0.27834300000000001</c:v>
                </c:pt>
                <c:pt idx="3728">
                  <c:v>0.277283</c:v>
                </c:pt>
                <c:pt idx="3729">
                  <c:v>0.27501599999999998</c:v>
                </c:pt>
                <c:pt idx="3730">
                  <c:v>0.27532600000000002</c:v>
                </c:pt>
                <c:pt idx="3731">
                  <c:v>0.27881800000000001</c:v>
                </c:pt>
                <c:pt idx="3732">
                  <c:v>0.28230300000000003</c:v>
                </c:pt>
                <c:pt idx="3733">
                  <c:v>0.28182299999999999</c:v>
                </c:pt>
                <c:pt idx="3734">
                  <c:v>0.28134799999999999</c:v>
                </c:pt>
                <c:pt idx="3735">
                  <c:v>0.28054299999999999</c:v>
                </c:pt>
                <c:pt idx="3736">
                  <c:v>0.283744</c:v>
                </c:pt>
                <c:pt idx="3737">
                  <c:v>0.286028</c:v>
                </c:pt>
                <c:pt idx="3738">
                  <c:v>0.28937400000000002</c:v>
                </c:pt>
                <c:pt idx="3739">
                  <c:v>0.28993099999999999</c:v>
                </c:pt>
                <c:pt idx="3740">
                  <c:v>0.28882600000000003</c:v>
                </c:pt>
                <c:pt idx="3741">
                  <c:v>0.28694900000000001</c:v>
                </c:pt>
                <c:pt idx="3742">
                  <c:v>0.28800100000000001</c:v>
                </c:pt>
                <c:pt idx="3743">
                  <c:v>0.28936400000000001</c:v>
                </c:pt>
                <c:pt idx="3744">
                  <c:v>0.29373500000000002</c:v>
                </c:pt>
                <c:pt idx="3745">
                  <c:v>0.29519000000000001</c:v>
                </c:pt>
                <c:pt idx="3746">
                  <c:v>0.29392699999999999</c:v>
                </c:pt>
                <c:pt idx="3747">
                  <c:v>0.29463299999999998</c:v>
                </c:pt>
                <c:pt idx="3748">
                  <c:v>0.29608099999999998</c:v>
                </c:pt>
                <c:pt idx="3749">
                  <c:v>0.30046800000000001</c:v>
                </c:pt>
                <c:pt idx="3750">
                  <c:v>0.301979</c:v>
                </c:pt>
                <c:pt idx="3751">
                  <c:v>0.30379800000000001</c:v>
                </c:pt>
                <c:pt idx="3752">
                  <c:v>0.30357000000000001</c:v>
                </c:pt>
                <c:pt idx="3753">
                  <c:v>0.30646000000000001</c:v>
                </c:pt>
                <c:pt idx="3754">
                  <c:v>0.30881199999999998</c:v>
                </c:pt>
                <c:pt idx="3755">
                  <c:v>0.30979699999999999</c:v>
                </c:pt>
                <c:pt idx="3756">
                  <c:v>0.31256200000000001</c:v>
                </c:pt>
                <c:pt idx="3757">
                  <c:v>0.31740299999999999</c:v>
                </c:pt>
                <c:pt idx="3758">
                  <c:v>0.319716</c:v>
                </c:pt>
                <c:pt idx="3759">
                  <c:v>0.32176399999999999</c:v>
                </c:pt>
                <c:pt idx="3760">
                  <c:v>0.321826</c:v>
                </c:pt>
                <c:pt idx="3761">
                  <c:v>0.32462600000000003</c:v>
                </c:pt>
                <c:pt idx="3762">
                  <c:v>0.32824599999999998</c:v>
                </c:pt>
                <c:pt idx="3763">
                  <c:v>0.329432</c:v>
                </c:pt>
                <c:pt idx="3764">
                  <c:v>0.33041100000000001</c:v>
                </c:pt>
                <c:pt idx="3765">
                  <c:v>0.33136599999999999</c:v>
                </c:pt>
                <c:pt idx="3766">
                  <c:v>0.33224300000000001</c:v>
                </c:pt>
                <c:pt idx="3767">
                  <c:v>0.33579900000000001</c:v>
                </c:pt>
                <c:pt idx="3768">
                  <c:v>0.337063</c:v>
                </c:pt>
                <c:pt idx="3769">
                  <c:v>0.33756999999999998</c:v>
                </c:pt>
                <c:pt idx="3770">
                  <c:v>0.33802700000000002</c:v>
                </c:pt>
                <c:pt idx="3771">
                  <c:v>0.33959099999999998</c:v>
                </c:pt>
                <c:pt idx="3772">
                  <c:v>0.341387</c:v>
                </c:pt>
                <c:pt idx="3773">
                  <c:v>0.34090700000000002</c:v>
                </c:pt>
                <c:pt idx="3774">
                  <c:v>0.341756</c:v>
                </c:pt>
                <c:pt idx="3775">
                  <c:v>0.34260600000000002</c:v>
                </c:pt>
                <c:pt idx="3776">
                  <c:v>0.34163199999999999</c:v>
                </c:pt>
                <c:pt idx="3777">
                  <c:v>0.34284599999999998</c:v>
                </c:pt>
                <c:pt idx="3778">
                  <c:v>0.34404800000000002</c:v>
                </c:pt>
                <c:pt idx="3779">
                  <c:v>0.34495599999999998</c:v>
                </c:pt>
                <c:pt idx="3780">
                  <c:v>0.34437899999999999</c:v>
                </c:pt>
                <c:pt idx="3781">
                  <c:v>0.34546300000000002</c:v>
                </c:pt>
                <c:pt idx="3782">
                  <c:v>0.34607300000000002</c:v>
                </c:pt>
                <c:pt idx="3783">
                  <c:v>0.34653600000000001</c:v>
                </c:pt>
                <c:pt idx="3784">
                  <c:v>0.34941699999999998</c:v>
                </c:pt>
                <c:pt idx="3785">
                  <c:v>0.347806</c:v>
                </c:pt>
                <c:pt idx="3786">
                  <c:v>0.35014600000000001</c:v>
                </c:pt>
                <c:pt idx="3787">
                  <c:v>0.34857300000000002</c:v>
                </c:pt>
                <c:pt idx="3788">
                  <c:v>0.34825600000000001</c:v>
                </c:pt>
                <c:pt idx="3789">
                  <c:v>0.35093200000000002</c:v>
                </c:pt>
                <c:pt idx="3790">
                  <c:v>0.35059800000000002</c:v>
                </c:pt>
                <c:pt idx="3791">
                  <c:v>0.35064299999999998</c:v>
                </c:pt>
                <c:pt idx="3792">
                  <c:v>0.35115600000000002</c:v>
                </c:pt>
                <c:pt idx="3793">
                  <c:v>0.35075299999999998</c:v>
                </c:pt>
                <c:pt idx="3794">
                  <c:v>0.34956599999999999</c:v>
                </c:pt>
                <c:pt idx="3795">
                  <c:v>0.34936</c:v>
                </c:pt>
                <c:pt idx="3796">
                  <c:v>0.35068199999999999</c:v>
                </c:pt>
                <c:pt idx="3797">
                  <c:v>0.35137000000000002</c:v>
                </c:pt>
                <c:pt idx="3798">
                  <c:v>0.35425299999999998</c:v>
                </c:pt>
                <c:pt idx="3799">
                  <c:v>0.35575499999999999</c:v>
                </c:pt>
                <c:pt idx="3800">
                  <c:v>0.35537999999999997</c:v>
                </c:pt>
                <c:pt idx="3801">
                  <c:v>0.35625299999999999</c:v>
                </c:pt>
                <c:pt idx="3802">
                  <c:v>0.35528700000000002</c:v>
                </c:pt>
                <c:pt idx="3803">
                  <c:v>0.35826000000000002</c:v>
                </c:pt>
                <c:pt idx="3804">
                  <c:v>0.357151</c:v>
                </c:pt>
                <c:pt idx="3805">
                  <c:v>0.35804000000000002</c:v>
                </c:pt>
                <c:pt idx="3806">
                  <c:v>0.35972700000000002</c:v>
                </c:pt>
                <c:pt idx="3807">
                  <c:v>0.36101699999999998</c:v>
                </c:pt>
                <c:pt idx="3808">
                  <c:v>0.36392099999999999</c:v>
                </c:pt>
                <c:pt idx="3809">
                  <c:v>0.365678</c:v>
                </c:pt>
                <c:pt idx="3810">
                  <c:v>0.36671500000000001</c:v>
                </c:pt>
                <c:pt idx="3811">
                  <c:v>0.36737500000000001</c:v>
                </c:pt>
                <c:pt idx="3812">
                  <c:v>0.36726799999999998</c:v>
                </c:pt>
                <c:pt idx="3813">
                  <c:v>0.36671799999999999</c:v>
                </c:pt>
                <c:pt idx="3814">
                  <c:v>0.36764200000000002</c:v>
                </c:pt>
                <c:pt idx="3815">
                  <c:v>0.36614000000000002</c:v>
                </c:pt>
                <c:pt idx="3816">
                  <c:v>0.36663299999999999</c:v>
                </c:pt>
                <c:pt idx="3817">
                  <c:v>0.36861699999999997</c:v>
                </c:pt>
                <c:pt idx="3818">
                  <c:v>0.369585</c:v>
                </c:pt>
                <c:pt idx="3819">
                  <c:v>0.37077900000000003</c:v>
                </c:pt>
                <c:pt idx="3820">
                  <c:v>0.37287700000000001</c:v>
                </c:pt>
                <c:pt idx="3821">
                  <c:v>0.37546000000000002</c:v>
                </c:pt>
                <c:pt idx="3822">
                  <c:v>0.37719799999999998</c:v>
                </c:pt>
                <c:pt idx="3823">
                  <c:v>0.37829200000000002</c:v>
                </c:pt>
                <c:pt idx="3824">
                  <c:v>0.37963999999999998</c:v>
                </c:pt>
                <c:pt idx="3825">
                  <c:v>0.38323499999999999</c:v>
                </c:pt>
                <c:pt idx="3826">
                  <c:v>0.386044</c:v>
                </c:pt>
                <c:pt idx="3827">
                  <c:v>0.38925999999999999</c:v>
                </c:pt>
                <c:pt idx="3828">
                  <c:v>0.39140599999999998</c:v>
                </c:pt>
                <c:pt idx="3829">
                  <c:v>0.391897</c:v>
                </c:pt>
                <c:pt idx="3830">
                  <c:v>0.39319799999999999</c:v>
                </c:pt>
                <c:pt idx="3831">
                  <c:v>0.39552300000000001</c:v>
                </c:pt>
                <c:pt idx="3832">
                  <c:v>0.39657300000000001</c:v>
                </c:pt>
                <c:pt idx="3833">
                  <c:v>0.39785700000000002</c:v>
                </c:pt>
                <c:pt idx="3834">
                  <c:v>0.40092100000000003</c:v>
                </c:pt>
                <c:pt idx="3835">
                  <c:v>0.40217999999999998</c:v>
                </c:pt>
                <c:pt idx="3836">
                  <c:v>0.40193400000000001</c:v>
                </c:pt>
                <c:pt idx="3837">
                  <c:v>0.40394799999999997</c:v>
                </c:pt>
                <c:pt idx="3838">
                  <c:v>0.40412300000000001</c:v>
                </c:pt>
                <c:pt idx="3839">
                  <c:v>0.40647499999999998</c:v>
                </c:pt>
                <c:pt idx="3840">
                  <c:v>0.40910299999999999</c:v>
                </c:pt>
                <c:pt idx="3841">
                  <c:v>0.41003899999999999</c:v>
                </c:pt>
                <c:pt idx="3842">
                  <c:v>0.41021000000000002</c:v>
                </c:pt>
                <c:pt idx="3843">
                  <c:v>0.411024</c:v>
                </c:pt>
                <c:pt idx="3844">
                  <c:v>0.41441800000000001</c:v>
                </c:pt>
                <c:pt idx="3845">
                  <c:v>0.41605500000000001</c:v>
                </c:pt>
                <c:pt idx="3846">
                  <c:v>0.415991</c:v>
                </c:pt>
                <c:pt idx="3847">
                  <c:v>0.41645799999999999</c:v>
                </c:pt>
                <c:pt idx="3848">
                  <c:v>0.41959000000000002</c:v>
                </c:pt>
                <c:pt idx="3849">
                  <c:v>0.42071799999999998</c:v>
                </c:pt>
                <c:pt idx="3850">
                  <c:v>0.42274099999999998</c:v>
                </c:pt>
                <c:pt idx="3851">
                  <c:v>0.42468099999999998</c:v>
                </c:pt>
                <c:pt idx="3852">
                  <c:v>0.42676999999999998</c:v>
                </c:pt>
                <c:pt idx="3853">
                  <c:v>0.42669099999999999</c:v>
                </c:pt>
                <c:pt idx="3854">
                  <c:v>0.42916300000000002</c:v>
                </c:pt>
                <c:pt idx="3855">
                  <c:v>0.42871300000000001</c:v>
                </c:pt>
                <c:pt idx="3856">
                  <c:v>0.42929699999999998</c:v>
                </c:pt>
                <c:pt idx="3857">
                  <c:v>0.42921500000000001</c:v>
                </c:pt>
                <c:pt idx="3858">
                  <c:v>0.42998999999999998</c:v>
                </c:pt>
                <c:pt idx="3859">
                  <c:v>0.431751</c:v>
                </c:pt>
                <c:pt idx="3860">
                  <c:v>0.43366700000000002</c:v>
                </c:pt>
                <c:pt idx="3861">
                  <c:v>0.43632100000000001</c:v>
                </c:pt>
                <c:pt idx="3862">
                  <c:v>0.43761299999999997</c:v>
                </c:pt>
                <c:pt idx="3863">
                  <c:v>0.43847700000000001</c:v>
                </c:pt>
                <c:pt idx="3864">
                  <c:v>0.44243100000000002</c:v>
                </c:pt>
                <c:pt idx="3865">
                  <c:v>0.44372699999999998</c:v>
                </c:pt>
                <c:pt idx="3866">
                  <c:v>0.44422699999999998</c:v>
                </c:pt>
                <c:pt idx="3867">
                  <c:v>0.44390299999999999</c:v>
                </c:pt>
                <c:pt idx="3868">
                  <c:v>0.44564599999999999</c:v>
                </c:pt>
                <c:pt idx="3869">
                  <c:v>0.448739</c:v>
                </c:pt>
                <c:pt idx="3870">
                  <c:v>0.451233</c:v>
                </c:pt>
                <c:pt idx="3871">
                  <c:v>0.45423000000000002</c:v>
                </c:pt>
                <c:pt idx="3872">
                  <c:v>0.45534799999999997</c:v>
                </c:pt>
                <c:pt idx="3873">
                  <c:v>0.45777400000000001</c:v>
                </c:pt>
                <c:pt idx="3874">
                  <c:v>0.46041100000000001</c:v>
                </c:pt>
                <c:pt idx="3875">
                  <c:v>0.46322400000000002</c:v>
                </c:pt>
                <c:pt idx="3876">
                  <c:v>0.46444600000000003</c:v>
                </c:pt>
                <c:pt idx="3877">
                  <c:v>0.46391700000000002</c:v>
                </c:pt>
                <c:pt idx="3878">
                  <c:v>0.46642600000000001</c:v>
                </c:pt>
                <c:pt idx="3879">
                  <c:v>0.46829100000000001</c:v>
                </c:pt>
                <c:pt idx="3880">
                  <c:v>0.47165000000000001</c:v>
                </c:pt>
                <c:pt idx="3881">
                  <c:v>0.47487299999999999</c:v>
                </c:pt>
                <c:pt idx="3882">
                  <c:v>0.47818100000000002</c:v>
                </c:pt>
                <c:pt idx="3883">
                  <c:v>0.48006700000000002</c:v>
                </c:pt>
                <c:pt idx="3884">
                  <c:v>0.481823</c:v>
                </c:pt>
                <c:pt idx="3885">
                  <c:v>0.48397000000000001</c:v>
                </c:pt>
                <c:pt idx="3886">
                  <c:v>0.48560999999999999</c:v>
                </c:pt>
                <c:pt idx="3887">
                  <c:v>0.48664499999999999</c:v>
                </c:pt>
                <c:pt idx="3888">
                  <c:v>0.485377</c:v>
                </c:pt>
                <c:pt idx="3889">
                  <c:v>0.48959999999999998</c:v>
                </c:pt>
                <c:pt idx="3890">
                  <c:v>0.488705</c:v>
                </c:pt>
                <c:pt idx="3891">
                  <c:v>0.49009000000000003</c:v>
                </c:pt>
                <c:pt idx="3892">
                  <c:v>0.490311</c:v>
                </c:pt>
                <c:pt idx="3893">
                  <c:v>0.49075000000000002</c:v>
                </c:pt>
                <c:pt idx="3894">
                  <c:v>0.491836</c:v>
                </c:pt>
                <c:pt idx="3895">
                  <c:v>0.49334299999999998</c:v>
                </c:pt>
                <c:pt idx="3896">
                  <c:v>0.49333300000000002</c:v>
                </c:pt>
                <c:pt idx="3897">
                  <c:v>0.49349300000000001</c:v>
                </c:pt>
                <c:pt idx="3898">
                  <c:v>0.49551400000000001</c:v>
                </c:pt>
                <c:pt idx="3899">
                  <c:v>0.49951200000000001</c:v>
                </c:pt>
                <c:pt idx="3900">
                  <c:v>0.50066600000000006</c:v>
                </c:pt>
                <c:pt idx="3901">
                  <c:v>0.50226199999999999</c:v>
                </c:pt>
                <c:pt idx="3902">
                  <c:v>0.50307900000000005</c:v>
                </c:pt>
                <c:pt idx="3903">
                  <c:v>0.50654200000000005</c:v>
                </c:pt>
                <c:pt idx="3904">
                  <c:v>0.51185700000000001</c:v>
                </c:pt>
                <c:pt idx="3905">
                  <c:v>0.51581200000000005</c:v>
                </c:pt>
                <c:pt idx="3906">
                  <c:v>0.51933700000000005</c:v>
                </c:pt>
                <c:pt idx="3907">
                  <c:v>0.52196900000000002</c:v>
                </c:pt>
                <c:pt idx="3908">
                  <c:v>0.52620900000000004</c:v>
                </c:pt>
                <c:pt idx="3909">
                  <c:v>0.53067799999999998</c:v>
                </c:pt>
                <c:pt idx="3910">
                  <c:v>0.535968</c:v>
                </c:pt>
                <c:pt idx="3911">
                  <c:v>0.53953899999999999</c:v>
                </c:pt>
                <c:pt idx="3912">
                  <c:v>0.54278999999999999</c:v>
                </c:pt>
                <c:pt idx="3913">
                  <c:v>0.54718</c:v>
                </c:pt>
                <c:pt idx="3914">
                  <c:v>0.55088099999999995</c:v>
                </c:pt>
                <c:pt idx="3915">
                  <c:v>0.55373300000000003</c:v>
                </c:pt>
                <c:pt idx="3916">
                  <c:v>0.55899200000000004</c:v>
                </c:pt>
                <c:pt idx="3917">
                  <c:v>0.56279299999999999</c:v>
                </c:pt>
                <c:pt idx="3918">
                  <c:v>0.56959400000000004</c:v>
                </c:pt>
                <c:pt idx="3919">
                  <c:v>0.57237499999999997</c:v>
                </c:pt>
                <c:pt idx="3920">
                  <c:v>0.57660199999999995</c:v>
                </c:pt>
                <c:pt idx="3921">
                  <c:v>0.58165699999999998</c:v>
                </c:pt>
                <c:pt idx="3922">
                  <c:v>0.587198</c:v>
                </c:pt>
                <c:pt idx="3923">
                  <c:v>0.59331699999999998</c:v>
                </c:pt>
                <c:pt idx="3924">
                  <c:v>0.59779599999999999</c:v>
                </c:pt>
                <c:pt idx="3925">
                  <c:v>0.60491799999999996</c:v>
                </c:pt>
                <c:pt idx="3926">
                  <c:v>0.60834500000000002</c:v>
                </c:pt>
                <c:pt idx="3927">
                  <c:v>0.61024100000000003</c:v>
                </c:pt>
                <c:pt idx="3928">
                  <c:v>0.61513399999999996</c:v>
                </c:pt>
                <c:pt idx="3929">
                  <c:v>0.61946999999999997</c:v>
                </c:pt>
                <c:pt idx="3930">
                  <c:v>0.62529999999999997</c:v>
                </c:pt>
                <c:pt idx="3931">
                  <c:v>0.62887999999999999</c:v>
                </c:pt>
                <c:pt idx="3932">
                  <c:v>0.63381299999999996</c:v>
                </c:pt>
                <c:pt idx="3933">
                  <c:v>0.63911300000000004</c:v>
                </c:pt>
                <c:pt idx="3934">
                  <c:v>0.644845</c:v>
                </c:pt>
                <c:pt idx="3935">
                  <c:v>0.65252500000000002</c:v>
                </c:pt>
                <c:pt idx="3936">
                  <c:v>0.65644800000000003</c:v>
                </c:pt>
                <c:pt idx="3937">
                  <c:v>0.66169800000000001</c:v>
                </c:pt>
                <c:pt idx="3938">
                  <c:v>0.66596</c:v>
                </c:pt>
                <c:pt idx="3939">
                  <c:v>0.67230000000000001</c:v>
                </c:pt>
                <c:pt idx="3940">
                  <c:v>0.67988099999999996</c:v>
                </c:pt>
                <c:pt idx="3941">
                  <c:v>0.68454499999999996</c:v>
                </c:pt>
                <c:pt idx="3942">
                  <c:v>0.69004100000000002</c:v>
                </c:pt>
                <c:pt idx="3943">
                  <c:v>0.69675399999999998</c:v>
                </c:pt>
                <c:pt idx="3944">
                  <c:v>0.70443900000000004</c:v>
                </c:pt>
                <c:pt idx="3945">
                  <c:v>0.71162899999999996</c:v>
                </c:pt>
                <c:pt idx="3946">
                  <c:v>0.71771399999999996</c:v>
                </c:pt>
                <c:pt idx="3947">
                  <c:v>0.72487800000000002</c:v>
                </c:pt>
                <c:pt idx="3948">
                  <c:v>0.73387400000000003</c:v>
                </c:pt>
                <c:pt idx="3949">
                  <c:v>0.741614</c:v>
                </c:pt>
                <c:pt idx="3950">
                  <c:v>0.74633400000000005</c:v>
                </c:pt>
                <c:pt idx="3951">
                  <c:v>0.75122100000000003</c:v>
                </c:pt>
                <c:pt idx="3952">
                  <c:v>0.75878599999999996</c:v>
                </c:pt>
                <c:pt idx="3953">
                  <c:v>0.76263499999999995</c:v>
                </c:pt>
                <c:pt idx="3954">
                  <c:v>0.76932</c:v>
                </c:pt>
                <c:pt idx="3955">
                  <c:v>0.77647299999999997</c:v>
                </c:pt>
                <c:pt idx="3956">
                  <c:v>0.78436899999999998</c:v>
                </c:pt>
                <c:pt idx="3957">
                  <c:v>0.79072200000000004</c:v>
                </c:pt>
                <c:pt idx="3958">
                  <c:v>0.79934400000000005</c:v>
                </c:pt>
                <c:pt idx="3959">
                  <c:v>0.80962699999999999</c:v>
                </c:pt>
                <c:pt idx="3960">
                  <c:v>0.815249</c:v>
                </c:pt>
                <c:pt idx="3961">
                  <c:v>0.82282900000000003</c:v>
                </c:pt>
                <c:pt idx="3962">
                  <c:v>0.83070100000000002</c:v>
                </c:pt>
                <c:pt idx="3963">
                  <c:v>0.83748900000000004</c:v>
                </c:pt>
                <c:pt idx="3964">
                  <c:v>0.84332399999999996</c:v>
                </c:pt>
                <c:pt idx="3965">
                  <c:v>0.85056600000000004</c:v>
                </c:pt>
                <c:pt idx="3966">
                  <c:v>0.86104099999999995</c:v>
                </c:pt>
                <c:pt idx="3967">
                  <c:v>0.87105299999999997</c:v>
                </c:pt>
                <c:pt idx="3968">
                  <c:v>0.87970800000000005</c:v>
                </c:pt>
                <c:pt idx="3969">
                  <c:v>0.88980899999999996</c:v>
                </c:pt>
                <c:pt idx="3970">
                  <c:v>0.89916200000000002</c:v>
                </c:pt>
                <c:pt idx="3971">
                  <c:v>0.90807099999999996</c:v>
                </c:pt>
                <c:pt idx="3972">
                  <c:v>0.91641600000000001</c:v>
                </c:pt>
                <c:pt idx="3973">
                  <c:v>0.92831900000000001</c:v>
                </c:pt>
                <c:pt idx="3974">
                  <c:v>0.93597900000000001</c:v>
                </c:pt>
                <c:pt idx="3975">
                  <c:v>0.94460200000000005</c:v>
                </c:pt>
                <c:pt idx="3976">
                  <c:v>0.95593300000000003</c:v>
                </c:pt>
                <c:pt idx="3977">
                  <c:v>0.96914900000000004</c:v>
                </c:pt>
                <c:pt idx="3978">
                  <c:v>0.97891899999999998</c:v>
                </c:pt>
                <c:pt idx="3979">
                  <c:v>0.98939200000000005</c:v>
                </c:pt>
                <c:pt idx="3980">
                  <c:v>0.99946599999999997</c:v>
                </c:pt>
                <c:pt idx="3981">
                  <c:v>1.010796</c:v>
                </c:pt>
                <c:pt idx="3982">
                  <c:v>1.021876</c:v>
                </c:pt>
                <c:pt idx="3983">
                  <c:v>1.0327219999999999</c:v>
                </c:pt>
                <c:pt idx="3984">
                  <c:v>1.044135</c:v>
                </c:pt>
                <c:pt idx="3985">
                  <c:v>1.0539829999999999</c:v>
                </c:pt>
                <c:pt idx="3986">
                  <c:v>1.066103</c:v>
                </c:pt>
                <c:pt idx="3987">
                  <c:v>1.077512</c:v>
                </c:pt>
                <c:pt idx="3988">
                  <c:v>1.0874980000000001</c:v>
                </c:pt>
                <c:pt idx="3989">
                  <c:v>1.097934</c:v>
                </c:pt>
                <c:pt idx="3990">
                  <c:v>1.112965</c:v>
                </c:pt>
                <c:pt idx="3991">
                  <c:v>1.1241000000000001</c:v>
                </c:pt>
                <c:pt idx="3992">
                  <c:v>1.135113</c:v>
                </c:pt>
                <c:pt idx="3993">
                  <c:v>1.1447050000000001</c:v>
                </c:pt>
                <c:pt idx="3994">
                  <c:v>1.157254</c:v>
                </c:pt>
                <c:pt idx="3995">
                  <c:v>1.1714869999999999</c:v>
                </c:pt>
                <c:pt idx="3996">
                  <c:v>1.183622</c:v>
                </c:pt>
                <c:pt idx="3997">
                  <c:v>1.1955089999999999</c:v>
                </c:pt>
                <c:pt idx="3998">
                  <c:v>1.2069749999999999</c:v>
                </c:pt>
                <c:pt idx="3999">
                  <c:v>1.2186980000000001</c:v>
                </c:pt>
                <c:pt idx="4000">
                  <c:v>1.232124</c:v>
                </c:pt>
                <c:pt idx="4001">
                  <c:v>1.248289</c:v>
                </c:pt>
                <c:pt idx="4002">
                  <c:v>1.2616909999999999</c:v>
                </c:pt>
                <c:pt idx="4003">
                  <c:v>1.27634</c:v>
                </c:pt>
                <c:pt idx="4004">
                  <c:v>1.289447</c:v>
                </c:pt>
                <c:pt idx="4005">
                  <c:v>1.3055589999999999</c:v>
                </c:pt>
                <c:pt idx="4006">
                  <c:v>1.3200099999999999</c:v>
                </c:pt>
                <c:pt idx="4007">
                  <c:v>1.334689</c:v>
                </c:pt>
                <c:pt idx="4008">
                  <c:v>1.3501879999999999</c:v>
                </c:pt>
                <c:pt idx="4009">
                  <c:v>1.3622609999999999</c:v>
                </c:pt>
                <c:pt idx="4010">
                  <c:v>1.3761350000000001</c:v>
                </c:pt>
                <c:pt idx="4011">
                  <c:v>1.391351</c:v>
                </c:pt>
                <c:pt idx="4012">
                  <c:v>1.4045190000000001</c:v>
                </c:pt>
                <c:pt idx="4013">
                  <c:v>1.4200060000000001</c:v>
                </c:pt>
                <c:pt idx="4014">
                  <c:v>1.4349229999999999</c:v>
                </c:pt>
                <c:pt idx="4015">
                  <c:v>1.4512020000000001</c:v>
                </c:pt>
                <c:pt idx="4016">
                  <c:v>1.4639800000000001</c:v>
                </c:pt>
                <c:pt idx="4017">
                  <c:v>1.477986</c:v>
                </c:pt>
                <c:pt idx="4018">
                  <c:v>1.4928570000000001</c:v>
                </c:pt>
                <c:pt idx="4019">
                  <c:v>1.506831</c:v>
                </c:pt>
                <c:pt idx="4020">
                  <c:v>1.523997</c:v>
                </c:pt>
                <c:pt idx="4021">
                  <c:v>1.53691</c:v>
                </c:pt>
                <c:pt idx="4022">
                  <c:v>1.5521309999999999</c:v>
                </c:pt>
                <c:pt idx="4023">
                  <c:v>1.5661639999999999</c:v>
                </c:pt>
                <c:pt idx="4024">
                  <c:v>1.5818479999999999</c:v>
                </c:pt>
                <c:pt idx="4025">
                  <c:v>1.599855</c:v>
                </c:pt>
                <c:pt idx="4026">
                  <c:v>1.6179349999999999</c:v>
                </c:pt>
                <c:pt idx="4027">
                  <c:v>1.634004</c:v>
                </c:pt>
                <c:pt idx="4028">
                  <c:v>1.6508259999999999</c:v>
                </c:pt>
                <c:pt idx="4029">
                  <c:v>1.665646</c:v>
                </c:pt>
                <c:pt idx="4030">
                  <c:v>1.6825479999999999</c:v>
                </c:pt>
                <c:pt idx="4031">
                  <c:v>1.696358</c:v>
                </c:pt>
                <c:pt idx="4032">
                  <c:v>1.714183</c:v>
                </c:pt>
                <c:pt idx="4033">
                  <c:v>1.7315130000000001</c:v>
                </c:pt>
                <c:pt idx="4034">
                  <c:v>1.7484930000000001</c:v>
                </c:pt>
                <c:pt idx="4035">
                  <c:v>1.764148</c:v>
                </c:pt>
                <c:pt idx="4036">
                  <c:v>1.777042</c:v>
                </c:pt>
                <c:pt idx="4037">
                  <c:v>1.7941780000000001</c:v>
                </c:pt>
                <c:pt idx="4038">
                  <c:v>1.8104629999999999</c:v>
                </c:pt>
                <c:pt idx="4039">
                  <c:v>1.827313</c:v>
                </c:pt>
                <c:pt idx="4040">
                  <c:v>1.84352</c:v>
                </c:pt>
                <c:pt idx="4041">
                  <c:v>1.8579079999999999</c:v>
                </c:pt>
                <c:pt idx="4042">
                  <c:v>1.87015</c:v>
                </c:pt>
                <c:pt idx="4043">
                  <c:v>1.8846940000000001</c:v>
                </c:pt>
                <c:pt idx="4044">
                  <c:v>1.9002209999999999</c:v>
                </c:pt>
                <c:pt idx="4045">
                  <c:v>1.916261</c:v>
                </c:pt>
                <c:pt idx="4046">
                  <c:v>1.9326179999999999</c:v>
                </c:pt>
                <c:pt idx="4047">
                  <c:v>1.94828</c:v>
                </c:pt>
                <c:pt idx="4048">
                  <c:v>1.9629190000000001</c:v>
                </c:pt>
                <c:pt idx="4049">
                  <c:v>1.976796</c:v>
                </c:pt>
                <c:pt idx="4050">
                  <c:v>1.994286</c:v>
                </c:pt>
                <c:pt idx="4051">
                  <c:v>2.014818</c:v>
                </c:pt>
                <c:pt idx="4052">
                  <c:v>2.029102</c:v>
                </c:pt>
                <c:pt idx="4053">
                  <c:v>2.042783</c:v>
                </c:pt>
                <c:pt idx="4054">
                  <c:v>2.0568399999999998</c:v>
                </c:pt>
                <c:pt idx="4055">
                  <c:v>2.0719240000000001</c:v>
                </c:pt>
                <c:pt idx="4056">
                  <c:v>2.0882320000000001</c:v>
                </c:pt>
                <c:pt idx="4057">
                  <c:v>2.1054780000000002</c:v>
                </c:pt>
                <c:pt idx="4058">
                  <c:v>2.124142</c:v>
                </c:pt>
                <c:pt idx="4059">
                  <c:v>2.140002</c:v>
                </c:pt>
                <c:pt idx="4060">
                  <c:v>2.1567660000000002</c:v>
                </c:pt>
                <c:pt idx="4061">
                  <c:v>2.1709299999999998</c:v>
                </c:pt>
                <c:pt idx="4062">
                  <c:v>2.185082</c:v>
                </c:pt>
                <c:pt idx="4063">
                  <c:v>2.200704</c:v>
                </c:pt>
                <c:pt idx="4064">
                  <c:v>2.2171370000000001</c:v>
                </c:pt>
                <c:pt idx="4065">
                  <c:v>2.233492</c:v>
                </c:pt>
                <c:pt idx="4066">
                  <c:v>2.2469299999999999</c:v>
                </c:pt>
                <c:pt idx="4067">
                  <c:v>2.259188</c:v>
                </c:pt>
                <c:pt idx="4068">
                  <c:v>2.2766670000000002</c:v>
                </c:pt>
                <c:pt idx="4069">
                  <c:v>2.294216</c:v>
                </c:pt>
                <c:pt idx="4070">
                  <c:v>2.3086139999999999</c:v>
                </c:pt>
                <c:pt idx="4071">
                  <c:v>2.3263259999999999</c:v>
                </c:pt>
                <c:pt idx="4072">
                  <c:v>2.3410899999999999</c:v>
                </c:pt>
                <c:pt idx="4073">
                  <c:v>2.3561869999999998</c:v>
                </c:pt>
                <c:pt idx="4074">
                  <c:v>2.372525</c:v>
                </c:pt>
                <c:pt idx="4075">
                  <c:v>2.3861729999999999</c:v>
                </c:pt>
                <c:pt idx="4076">
                  <c:v>2.4019020000000002</c:v>
                </c:pt>
                <c:pt idx="4077">
                  <c:v>2.4174820000000001</c:v>
                </c:pt>
                <c:pt idx="4078">
                  <c:v>2.4339409999999999</c:v>
                </c:pt>
                <c:pt idx="4079">
                  <c:v>2.447705</c:v>
                </c:pt>
                <c:pt idx="4080">
                  <c:v>2.460645</c:v>
                </c:pt>
                <c:pt idx="4081">
                  <c:v>2.4747819999999998</c:v>
                </c:pt>
                <c:pt idx="4082">
                  <c:v>2.490307</c:v>
                </c:pt>
                <c:pt idx="4083">
                  <c:v>2.5056630000000002</c:v>
                </c:pt>
                <c:pt idx="4084">
                  <c:v>2.520248</c:v>
                </c:pt>
                <c:pt idx="4085">
                  <c:v>2.5343490000000002</c:v>
                </c:pt>
                <c:pt idx="4086">
                  <c:v>2.5511650000000001</c:v>
                </c:pt>
                <c:pt idx="4087">
                  <c:v>2.5679940000000001</c:v>
                </c:pt>
                <c:pt idx="4088">
                  <c:v>2.5852339999999998</c:v>
                </c:pt>
                <c:pt idx="4089">
                  <c:v>2.5998510000000001</c:v>
                </c:pt>
                <c:pt idx="4090">
                  <c:v>2.6144099999999999</c:v>
                </c:pt>
                <c:pt idx="4091">
                  <c:v>2.6302059999999998</c:v>
                </c:pt>
                <c:pt idx="4092">
                  <c:v>2.6447820000000002</c:v>
                </c:pt>
                <c:pt idx="4093">
                  <c:v>2.658331</c:v>
                </c:pt>
                <c:pt idx="4094">
                  <c:v>2.6740110000000001</c:v>
                </c:pt>
                <c:pt idx="4095">
                  <c:v>2.6888350000000001</c:v>
                </c:pt>
                <c:pt idx="4096">
                  <c:v>2.7056300000000002</c:v>
                </c:pt>
                <c:pt idx="4097">
                  <c:v>2.7218290000000001</c:v>
                </c:pt>
                <c:pt idx="4098">
                  <c:v>2.7377359999999999</c:v>
                </c:pt>
                <c:pt idx="4099">
                  <c:v>2.7508379999999999</c:v>
                </c:pt>
                <c:pt idx="4100">
                  <c:v>2.765056</c:v>
                </c:pt>
                <c:pt idx="4101">
                  <c:v>2.780707</c:v>
                </c:pt>
                <c:pt idx="4102">
                  <c:v>2.7942450000000001</c:v>
                </c:pt>
                <c:pt idx="4103">
                  <c:v>2.8053349999999999</c:v>
                </c:pt>
                <c:pt idx="4104">
                  <c:v>2.81717</c:v>
                </c:pt>
                <c:pt idx="4105">
                  <c:v>2.8293210000000002</c:v>
                </c:pt>
                <c:pt idx="4106">
                  <c:v>2.8397320000000001</c:v>
                </c:pt>
                <c:pt idx="4107">
                  <c:v>2.8515039999999998</c:v>
                </c:pt>
                <c:pt idx="4108">
                  <c:v>2.8620230000000002</c:v>
                </c:pt>
                <c:pt idx="4109">
                  <c:v>2.874701</c:v>
                </c:pt>
                <c:pt idx="4110">
                  <c:v>2.8858739999999998</c:v>
                </c:pt>
                <c:pt idx="4111">
                  <c:v>2.8971040000000001</c:v>
                </c:pt>
                <c:pt idx="4112">
                  <c:v>2.905392</c:v>
                </c:pt>
                <c:pt idx="4113">
                  <c:v>2.9162689999999998</c:v>
                </c:pt>
                <c:pt idx="4114">
                  <c:v>2.925176</c:v>
                </c:pt>
                <c:pt idx="4115">
                  <c:v>2.9359549999999999</c:v>
                </c:pt>
                <c:pt idx="4116">
                  <c:v>2.946097</c:v>
                </c:pt>
                <c:pt idx="4117">
                  <c:v>2.956429</c:v>
                </c:pt>
                <c:pt idx="4118">
                  <c:v>2.9656440000000002</c:v>
                </c:pt>
                <c:pt idx="4119">
                  <c:v>2.9736910000000001</c:v>
                </c:pt>
                <c:pt idx="4120">
                  <c:v>2.984785</c:v>
                </c:pt>
                <c:pt idx="4121">
                  <c:v>2.9965639999999998</c:v>
                </c:pt>
                <c:pt idx="4122">
                  <c:v>3.008893</c:v>
                </c:pt>
                <c:pt idx="4123">
                  <c:v>3.0208849999999998</c:v>
                </c:pt>
                <c:pt idx="4124">
                  <c:v>3.0315859999999999</c:v>
                </c:pt>
                <c:pt idx="4125">
                  <c:v>3.0437280000000002</c:v>
                </c:pt>
                <c:pt idx="4126">
                  <c:v>3.054074</c:v>
                </c:pt>
                <c:pt idx="4127">
                  <c:v>3.066119</c:v>
                </c:pt>
                <c:pt idx="4128">
                  <c:v>3.0764320000000001</c:v>
                </c:pt>
                <c:pt idx="4129">
                  <c:v>3.0866069999999999</c:v>
                </c:pt>
                <c:pt idx="4130">
                  <c:v>3.0980620000000001</c:v>
                </c:pt>
                <c:pt idx="4131">
                  <c:v>3.1095130000000002</c:v>
                </c:pt>
                <c:pt idx="4132">
                  <c:v>3.1185109999999998</c:v>
                </c:pt>
                <c:pt idx="4133">
                  <c:v>3.1298729999999999</c:v>
                </c:pt>
                <c:pt idx="4134">
                  <c:v>3.1393010000000001</c:v>
                </c:pt>
                <c:pt idx="4135">
                  <c:v>3.151653</c:v>
                </c:pt>
                <c:pt idx="4136">
                  <c:v>3.1609639999999999</c:v>
                </c:pt>
                <c:pt idx="4137">
                  <c:v>3.1702149999999998</c:v>
                </c:pt>
                <c:pt idx="4138">
                  <c:v>3.177956</c:v>
                </c:pt>
                <c:pt idx="4139">
                  <c:v>3.186264</c:v>
                </c:pt>
                <c:pt idx="4140">
                  <c:v>3.1964380000000001</c:v>
                </c:pt>
                <c:pt idx="4141">
                  <c:v>3.2032929999999999</c:v>
                </c:pt>
                <c:pt idx="4142">
                  <c:v>3.2138749999999998</c:v>
                </c:pt>
                <c:pt idx="4143">
                  <c:v>3.22132</c:v>
                </c:pt>
                <c:pt idx="4144">
                  <c:v>3.2284830000000002</c:v>
                </c:pt>
                <c:pt idx="4145">
                  <c:v>3.235446</c:v>
                </c:pt>
                <c:pt idx="4146">
                  <c:v>3.2418640000000001</c:v>
                </c:pt>
                <c:pt idx="4147">
                  <c:v>3.2486299999999999</c:v>
                </c:pt>
                <c:pt idx="4148">
                  <c:v>3.2573970000000001</c:v>
                </c:pt>
                <c:pt idx="4149">
                  <c:v>3.2642910000000001</c:v>
                </c:pt>
                <c:pt idx="4150">
                  <c:v>3.2704140000000002</c:v>
                </c:pt>
                <c:pt idx="4151">
                  <c:v>3.276713</c:v>
                </c:pt>
                <c:pt idx="4152">
                  <c:v>3.2845749999999998</c:v>
                </c:pt>
                <c:pt idx="4153">
                  <c:v>3.2916720000000002</c:v>
                </c:pt>
                <c:pt idx="4154">
                  <c:v>3.2978710000000002</c:v>
                </c:pt>
                <c:pt idx="4155">
                  <c:v>3.3065980000000001</c:v>
                </c:pt>
                <c:pt idx="4156">
                  <c:v>3.3131050000000002</c:v>
                </c:pt>
                <c:pt idx="4157">
                  <c:v>3.319868</c:v>
                </c:pt>
                <c:pt idx="4158">
                  <c:v>3.325653</c:v>
                </c:pt>
                <c:pt idx="4159">
                  <c:v>3.3311959999999998</c:v>
                </c:pt>
                <c:pt idx="4160">
                  <c:v>3.3351199999999999</c:v>
                </c:pt>
                <c:pt idx="4161">
                  <c:v>3.3410739999999999</c:v>
                </c:pt>
                <c:pt idx="4162">
                  <c:v>3.3480880000000002</c:v>
                </c:pt>
                <c:pt idx="4163">
                  <c:v>3.3509920000000002</c:v>
                </c:pt>
                <c:pt idx="4164">
                  <c:v>3.3532150000000001</c:v>
                </c:pt>
                <c:pt idx="4165">
                  <c:v>3.357272</c:v>
                </c:pt>
                <c:pt idx="4166">
                  <c:v>3.3630330000000002</c:v>
                </c:pt>
                <c:pt idx="4167">
                  <c:v>3.368738</c:v>
                </c:pt>
                <c:pt idx="4168">
                  <c:v>3.3715929999999998</c:v>
                </c:pt>
                <c:pt idx="4169">
                  <c:v>3.3726699999999998</c:v>
                </c:pt>
                <c:pt idx="4170">
                  <c:v>3.3764880000000002</c:v>
                </c:pt>
                <c:pt idx="4171">
                  <c:v>3.3787159999999998</c:v>
                </c:pt>
                <c:pt idx="4172">
                  <c:v>3.381929</c:v>
                </c:pt>
                <c:pt idx="4173">
                  <c:v>3.3841480000000002</c:v>
                </c:pt>
                <c:pt idx="4174">
                  <c:v>3.3868450000000001</c:v>
                </c:pt>
                <c:pt idx="4175">
                  <c:v>3.3920569999999999</c:v>
                </c:pt>
                <c:pt idx="4176">
                  <c:v>3.399886</c:v>
                </c:pt>
                <c:pt idx="4177">
                  <c:v>3.402542</c:v>
                </c:pt>
                <c:pt idx="4178">
                  <c:v>3.4054220000000002</c:v>
                </c:pt>
                <c:pt idx="4179">
                  <c:v>3.409478</c:v>
                </c:pt>
                <c:pt idx="4180">
                  <c:v>3.4126080000000001</c:v>
                </c:pt>
                <c:pt idx="4181">
                  <c:v>3.4173420000000001</c:v>
                </c:pt>
                <c:pt idx="4182">
                  <c:v>3.4186079999999999</c:v>
                </c:pt>
                <c:pt idx="4183">
                  <c:v>3.419359</c:v>
                </c:pt>
                <c:pt idx="4184">
                  <c:v>3.422879</c:v>
                </c:pt>
                <c:pt idx="4185">
                  <c:v>3.4283950000000001</c:v>
                </c:pt>
                <c:pt idx="4186">
                  <c:v>3.4310299999999998</c:v>
                </c:pt>
                <c:pt idx="4187">
                  <c:v>3.433649</c:v>
                </c:pt>
                <c:pt idx="4188">
                  <c:v>3.4343309999999998</c:v>
                </c:pt>
                <c:pt idx="4189">
                  <c:v>3.4373710000000002</c:v>
                </c:pt>
                <c:pt idx="4190">
                  <c:v>3.4398680000000001</c:v>
                </c:pt>
                <c:pt idx="4191">
                  <c:v>3.4405640000000002</c:v>
                </c:pt>
                <c:pt idx="4192">
                  <c:v>3.4407009999999998</c:v>
                </c:pt>
                <c:pt idx="4193">
                  <c:v>3.4434809999999998</c:v>
                </c:pt>
                <c:pt idx="4194">
                  <c:v>3.448426</c:v>
                </c:pt>
                <c:pt idx="4195">
                  <c:v>3.4493260000000001</c:v>
                </c:pt>
                <c:pt idx="4196">
                  <c:v>3.4520749999999998</c:v>
                </c:pt>
                <c:pt idx="4197">
                  <c:v>3.4541210000000002</c:v>
                </c:pt>
                <c:pt idx="4198">
                  <c:v>3.4605000000000001</c:v>
                </c:pt>
                <c:pt idx="4199">
                  <c:v>3.4642909999999998</c:v>
                </c:pt>
                <c:pt idx="4200">
                  <c:v>3.4651429999999999</c:v>
                </c:pt>
                <c:pt idx="4201">
                  <c:v>3.4666419999999998</c:v>
                </c:pt>
                <c:pt idx="4202">
                  <c:v>3.4694910000000001</c:v>
                </c:pt>
                <c:pt idx="4203">
                  <c:v>3.4705530000000002</c:v>
                </c:pt>
                <c:pt idx="4204">
                  <c:v>3.474799</c:v>
                </c:pt>
                <c:pt idx="4205">
                  <c:v>3.4735230000000001</c:v>
                </c:pt>
                <c:pt idx="4206">
                  <c:v>3.47472</c:v>
                </c:pt>
                <c:pt idx="4207">
                  <c:v>3.4756909999999999</c:v>
                </c:pt>
                <c:pt idx="4208">
                  <c:v>3.4755289999999999</c:v>
                </c:pt>
                <c:pt idx="4209">
                  <c:v>3.4732509999999999</c:v>
                </c:pt>
                <c:pt idx="4210">
                  <c:v>3.4690089999999998</c:v>
                </c:pt>
                <c:pt idx="4211">
                  <c:v>3.4682189999999999</c:v>
                </c:pt>
                <c:pt idx="4212">
                  <c:v>3.467543</c:v>
                </c:pt>
                <c:pt idx="4213">
                  <c:v>3.466183</c:v>
                </c:pt>
                <c:pt idx="4214">
                  <c:v>3.4629620000000001</c:v>
                </c:pt>
                <c:pt idx="4215">
                  <c:v>3.4615809999999998</c:v>
                </c:pt>
                <c:pt idx="4216">
                  <c:v>3.4587059999999998</c:v>
                </c:pt>
                <c:pt idx="4217">
                  <c:v>3.4568759999999998</c:v>
                </c:pt>
                <c:pt idx="4218">
                  <c:v>3.4542639999999998</c:v>
                </c:pt>
                <c:pt idx="4219">
                  <c:v>3.4534020000000001</c:v>
                </c:pt>
                <c:pt idx="4220">
                  <c:v>3.4499629999999999</c:v>
                </c:pt>
                <c:pt idx="4221">
                  <c:v>3.44835</c:v>
                </c:pt>
                <c:pt idx="4222">
                  <c:v>3.4453900000000002</c:v>
                </c:pt>
                <c:pt idx="4223">
                  <c:v>3.440842</c:v>
                </c:pt>
                <c:pt idx="4224">
                  <c:v>3.440782</c:v>
                </c:pt>
                <c:pt idx="4225">
                  <c:v>3.4404650000000001</c:v>
                </c:pt>
                <c:pt idx="4226">
                  <c:v>3.4413830000000001</c:v>
                </c:pt>
                <c:pt idx="4227">
                  <c:v>3.4402490000000001</c:v>
                </c:pt>
                <c:pt idx="4228">
                  <c:v>3.4369230000000002</c:v>
                </c:pt>
                <c:pt idx="4229">
                  <c:v>3.434361</c:v>
                </c:pt>
                <c:pt idx="4230">
                  <c:v>3.4302299999999999</c:v>
                </c:pt>
                <c:pt idx="4231">
                  <c:v>3.428439</c:v>
                </c:pt>
                <c:pt idx="4232">
                  <c:v>3.427244</c:v>
                </c:pt>
                <c:pt idx="4233">
                  <c:v>3.4255610000000001</c:v>
                </c:pt>
                <c:pt idx="4234">
                  <c:v>3.423613</c:v>
                </c:pt>
                <c:pt idx="4235">
                  <c:v>3.4226670000000001</c:v>
                </c:pt>
                <c:pt idx="4236">
                  <c:v>3.4219870000000001</c:v>
                </c:pt>
                <c:pt idx="4237">
                  <c:v>3.41933</c:v>
                </c:pt>
                <c:pt idx="4238">
                  <c:v>3.416353</c:v>
                </c:pt>
                <c:pt idx="4239">
                  <c:v>3.412642</c:v>
                </c:pt>
                <c:pt idx="4240">
                  <c:v>3.4071910000000001</c:v>
                </c:pt>
                <c:pt idx="4241">
                  <c:v>3.4038379999999999</c:v>
                </c:pt>
                <c:pt idx="4242">
                  <c:v>3.3986230000000002</c:v>
                </c:pt>
                <c:pt idx="4243">
                  <c:v>3.3964029999999998</c:v>
                </c:pt>
                <c:pt idx="4244">
                  <c:v>3.3947129999999999</c:v>
                </c:pt>
                <c:pt idx="4245">
                  <c:v>3.3908119999999999</c:v>
                </c:pt>
                <c:pt idx="4246">
                  <c:v>3.388172</c:v>
                </c:pt>
                <c:pt idx="4247">
                  <c:v>3.383057</c:v>
                </c:pt>
                <c:pt idx="4248">
                  <c:v>3.3783509999999999</c:v>
                </c:pt>
                <c:pt idx="4249">
                  <c:v>3.3758020000000002</c:v>
                </c:pt>
                <c:pt idx="4250">
                  <c:v>3.3739279999999998</c:v>
                </c:pt>
                <c:pt idx="4251">
                  <c:v>3.3682180000000002</c:v>
                </c:pt>
                <c:pt idx="4252">
                  <c:v>3.3628269999999998</c:v>
                </c:pt>
                <c:pt idx="4253">
                  <c:v>3.359591</c:v>
                </c:pt>
                <c:pt idx="4254">
                  <c:v>3.3569049999999998</c:v>
                </c:pt>
                <c:pt idx="4255">
                  <c:v>3.3532649999999999</c:v>
                </c:pt>
                <c:pt idx="4256">
                  <c:v>3.3518029999999999</c:v>
                </c:pt>
                <c:pt idx="4257">
                  <c:v>3.3472740000000001</c:v>
                </c:pt>
                <c:pt idx="4258">
                  <c:v>3.3440449999999999</c:v>
                </c:pt>
                <c:pt idx="4259">
                  <c:v>3.34049</c:v>
                </c:pt>
                <c:pt idx="4260">
                  <c:v>3.3354249999999999</c:v>
                </c:pt>
                <c:pt idx="4261">
                  <c:v>3.3298990000000002</c:v>
                </c:pt>
                <c:pt idx="4262">
                  <c:v>3.3271929999999998</c:v>
                </c:pt>
                <c:pt idx="4263">
                  <c:v>3.324147</c:v>
                </c:pt>
                <c:pt idx="4264">
                  <c:v>3.3188430000000002</c:v>
                </c:pt>
                <c:pt idx="4265">
                  <c:v>3.3131529999999998</c:v>
                </c:pt>
                <c:pt idx="4266">
                  <c:v>3.3093249999999999</c:v>
                </c:pt>
                <c:pt idx="4267">
                  <c:v>3.3088700000000002</c:v>
                </c:pt>
                <c:pt idx="4268">
                  <c:v>3.3038970000000001</c:v>
                </c:pt>
                <c:pt idx="4269">
                  <c:v>3.3005749999999998</c:v>
                </c:pt>
                <c:pt idx="4270">
                  <c:v>3.298378</c:v>
                </c:pt>
                <c:pt idx="4271">
                  <c:v>3.2938459999999998</c:v>
                </c:pt>
                <c:pt idx="4272">
                  <c:v>3.2884869999999999</c:v>
                </c:pt>
                <c:pt idx="4273">
                  <c:v>3.2842169999999999</c:v>
                </c:pt>
                <c:pt idx="4274">
                  <c:v>3.2778420000000001</c:v>
                </c:pt>
                <c:pt idx="4275">
                  <c:v>3.2726500000000001</c:v>
                </c:pt>
                <c:pt idx="4276">
                  <c:v>3.2693249999999998</c:v>
                </c:pt>
                <c:pt idx="4277">
                  <c:v>3.2663120000000001</c:v>
                </c:pt>
                <c:pt idx="4278">
                  <c:v>3.2620960000000001</c:v>
                </c:pt>
                <c:pt idx="4279">
                  <c:v>3.2585329999999999</c:v>
                </c:pt>
                <c:pt idx="4280">
                  <c:v>3.252923</c:v>
                </c:pt>
                <c:pt idx="4281">
                  <c:v>3.2467429999999999</c:v>
                </c:pt>
                <c:pt idx="4282">
                  <c:v>3.2392530000000002</c:v>
                </c:pt>
                <c:pt idx="4283">
                  <c:v>3.2326950000000001</c:v>
                </c:pt>
                <c:pt idx="4284">
                  <c:v>3.2284259999999998</c:v>
                </c:pt>
                <c:pt idx="4285">
                  <c:v>3.2236799999999999</c:v>
                </c:pt>
                <c:pt idx="4286">
                  <c:v>3.2210700000000001</c:v>
                </c:pt>
                <c:pt idx="4287">
                  <c:v>3.2142360000000001</c:v>
                </c:pt>
                <c:pt idx="4288">
                  <c:v>3.2115320000000001</c:v>
                </c:pt>
                <c:pt idx="4289">
                  <c:v>3.2075040000000001</c:v>
                </c:pt>
                <c:pt idx="4290">
                  <c:v>3.202922</c:v>
                </c:pt>
                <c:pt idx="4291">
                  <c:v>3.1969050000000001</c:v>
                </c:pt>
                <c:pt idx="4292">
                  <c:v>3.1915900000000001</c:v>
                </c:pt>
                <c:pt idx="4293">
                  <c:v>3.1863950000000001</c:v>
                </c:pt>
                <c:pt idx="4294">
                  <c:v>3.181915</c:v>
                </c:pt>
                <c:pt idx="4295">
                  <c:v>3.1767249999999998</c:v>
                </c:pt>
                <c:pt idx="4296">
                  <c:v>3.172755</c:v>
                </c:pt>
                <c:pt idx="4297">
                  <c:v>3.167516</c:v>
                </c:pt>
                <c:pt idx="4298">
                  <c:v>3.1631800000000001</c:v>
                </c:pt>
                <c:pt idx="4299">
                  <c:v>3.155246</c:v>
                </c:pt>
                <c:pt idx="4300">
                  <c:v>3.1515970000000002</c:v>
                </c:pt>
                <c:pt idx="4301">
                  <c:v>3.1467540000000001</c:v>
                </c:pt>
                <c:pt idx="4302">
                  <c:v>3.1396190000000002</c:v>
                </c:pt>
                <c:pt idx="4303">
                  <c:v>3.1332599999999999</c:v>
                </c:pt>
                <c:pt idx="4304">
                  <c:v>3.1242230000000002</c:v>
                </c:pt>
                <c:pt idx="4305">
                  <c:v>3.117359</c:v>
                </c:pt>
                <c:pt idx="4306">
                  <c:v>3.1103589999999999</c:v>
                </c:pt>
                <c:pt idx="4307">
                  <c:v>3.1052780000000002</c:v>
                </c:pt>
                <c:pt idx="4308">
                  <c:v>3.0989520000000002</c:v>
                </c:pt>
                <c:pt idx="4309">
                  <c:v>3.0940430000000001</c:v>
                </c:pt>
                <c:pt idx="4310">
                  <c:v>3.0869689999999999</c:v>
                </c:pt>
                <c:pt idx="4311">
                  <c:v>3.0808499999999999</c:v>
                </c:pt>
                <c:pt idx="4312">
                  <c:v>3.0727669999999998</c:v>
                </c:pt>
                <c:pt idx="4313">
                  <c:v>3.0675469999999998</c:v>
                </c:pt>
                <c:pt idx="4314">
                  <c:v>3.0629309999999998</c:v>
                </c:pt>
                <c:pt idx="4315">
                  <c:v>3.0585610000000001</c:v>
                </c:pt>
                <c:pt idx="4316">
                  <c:v>3.052683</c:v>
                </c:pt>
                <c:pt idx="4317">
                  <c:v>3.0461740000000002</c:v>
                </c:pt>
                <c:pt idx="4318">
                  <c:v>3.040375</c:v>
                </c:pt>
                <c:pt idx="4319">
                  <c:v>3.0331549999999998</c:v>
                </c:pt>
                <c:pt idx="4320">
                  <c:v>3.0283540000000002</c:v>
                </c:pt>
                <c:pt idx="4321">
                  <c:v>3.0230769999999998</c:v>
                </c:pt>
                <c:pt idx="4322">
                  <c:v>3.0168159999999999</c:v>
                </c:pt>
                <c:pt idx="4323">
                  <c:v>3.0098630000000002</c:v>
                </c:pt>
                <c:pt idx="4324">
                  <c:v>3.0023279999999999</c:v>
                </c:pt>
                <c:pt idx="4325">
                  <c:v>2.9960429999999998</c:v>
                </c:pt>
                <c:pt idx="4326">
                  <c:v>2.9884059999999999</c:v>
                </c:pt>
                <c:pt idx="4327">
                  <c:v>2.9803160000000002</c:v>
                </c:pt>
                <c:pt idx="4328">
                  <c:v>2.9731580000000002</c:v>
                </c:pt>
                <c:pt idx="4329">
                  <c:v>2.966243</c:v>
                </c:pt>
                <c:pt idx="4330">
                  <c:v>2.9584389999999998</c:v>
                </c:pt>
                <c:pt idx="4331">
                  <c:v>2.9502290000000002</c:v>
                </c:pt>
                <c:pt idx="4332">
                  <c:v>2.942707</c:v>
                </c:pt>
                <c:pt idx="4333">
                  <c:v>2.935006</c:v>
                </c:pt>
                <c:pt idx="4334">
                  <c:v>2.930409</c:v>
                </c:pt>
                <c:pt idx="4335">
                  <c:v>2.9262709999999998</c:v>
                </c:pt>
                <c:pt idx="4336">
                  <c:v>2.91839</c:v>
                </c:pt>
                <c:pt idx="4337">
                  <c:v>2.9109919999999998</c:v>
                </c:pt>
                <c:pt idx="4338">
                  <c:v>2.9049649999999998</c:v>
                </c:pt>
                <c:pt idx="4339">
                  <c:v>2.8994179999999998</c:v>
                </c:pt>
                <c:pt idx="4340">
                  <c:v>2.8941949999999999</c:v>
                </c:pt>
                <c:pt idx="4341">
                  <c:v>2.884484</c:v>
                </c:pt>
                <c:pt idx="4342">
                  <c:v>2.8778220000000001</c:v>
                </c:pt>
                <c:pt idx="4343">
                  <c:v>2.8723399999999999</c:v>
                </c:pt>
                <c:pt idx="4344">
                  <c:v>2.8648829999999998</c:v>
                </c:pt>
                <c:pt idx="4345">
                  <c:v>2.8613789999999999</c:v>
                </c:pt>
                <c:pt idx="4346">
                  <c:v>2.8539870000000001</c:v>
                </c:pt>
                <c:pt idx="4347">
                  <c:v>2.8447269999999998</c:v>
                </c:pt>
                <c:pt idx="4348">
                  <c:v>2.8377810000000001</c:v>
                </c:pt>
                <c:pt idx="4349">
                  <c:v>2.8328220000000002</c:v>
                </c:pt>
                <c:pt idx="4350">
                  <c:v>2.8256899999999998</c:v>
                </c:pt>
                <c:pt idx="4351">
                  <c:v>2.8175940000000002</c:v>
                </c:pt>
                <c:pt idx="4352">
                  <c:v>2.8107600000000001</c:v>
                </c:pt>
                <c:pt idx="4353">
                  <c:v>2.8047170000000001</c:v>
                </c:pt>
                <c:pt idx="4354">
                  <c:v>2.7995890000000001</c:v>
                </c:pt>
                <c:pt idx="4355">
                  <c:v>2.7915670000000001</c:v>
                </c:pt>
                <c:pt idx="4356">
                  <c:v>2.7845569999999999</c:v>
                </c:pt>
                <c:pt idx="4357">
                  <c:v>2.780786</c:v>
                </c:pt>
                <c:pt idx="4358">
                  <c:v>2.7765710000000001</c:v>
                </c:pt>
                <c:pt idx="4359">
                  <c:v>2.7684350000000002</c:v>
                </c:pt>
                <c:pt idx="4360">
                  <c:v>2.7622650000000002</c:v>
                </c:pt>
                <c:pt idx="4361">
                  <c:v>2.7552680000000001</c:v>
                </c:pt>
                <c:pt idx="4362">
                  <c:v>2.751236</c:v>
                </c:pt>
                <c:pt idx="4363">
                  <c:v>2.7439830000000001</c:v>
                </c:pt>
                <c:pt idx="4364">
                  <c:v>2.734769</c:v>
                </c:pt>
                <c:pt idx="4365">
                  <c:v>2.7266469999999998</c:v>
                </c:pt>
                <c:pt idx="4366">
                  <c:v>2.7164250000000001</c:v>
                </c:pt>
                <c:pt idx="4367">
                  <c:v>2.711214</c:v>
                </c:pt>
                <c:pt idx="4368">
                  <c:v>2.7029529999999999</c:v>
                </c:pt>
                <c:pt idx="4369">
                  <c:v>2.69537</c:v>
                </c:pt>
                <c:pt idx="4370">
                  <c:v>2.6860210000000002</c:v>
                </c:pt>
                <c:pt idx="4371">
                  <c:v>2.6796899999999999</c:v>
                </c:pt>
                <c:pt idx="4372">
                  <c:v>2.670992</c:v>
                </c:pt>
                <c:pt idx="4373">
                  <c:v>2.6632099999999999</c:v>
                </c:pt>
                <c:pt idx="4374">
                  <c:v>2.656523</c:v>
                </c:pt>
                <c:pt idx="4375">
                  <c:v>2.648838</c:v>
                </c:pt>
                <c:pt idx="4376">
                  <c:v>2.6393230000000001</c:v>
                </c:pt>
                <c:pt idx="4377">
                  <c:v>2.6313580000000001</c:v>
                </c:pt>
                <c:pt idx="4378">
                  <c:v>2.6224129999999999</c:v>
                </c:pt>
                <c:pt idx="4379">
                  <c:v>2.6175839999999999</c:v>
                </c:pt>
                <c:pt idx="4380">
                  <c:v>2.6112989999999998</c:v>
                </c:pt>
                <c:pt idx="4381">
                  <c:v>2.604949</c:v>
                </c:pt>
                <c:pt idx="4382">
                  <c:v>2.598106</c:v>
                </c:pt>
                <c:pt idx="4383">
                  <c:v>2.59124</c:v>
                </c:pt>
                <c:pt idx="4384">
                  <c:v>2.5854620000000001</c:v>
                </c:pt>
                <c:pt idx="4385">
                  <c:v>2.578087</c:v>
                </c:pt>
                <c:pt idx="4386">
                  <c:v>2.570932</c:v>
                </c:pt>
                <c:pt idx="4387">
                  <c:v>2.5640339999999999</c:v>
                </c:pt>
                <c:pt idx="4388">
                  <c:v>2.5592609999999998</c:v>
                </c:pt>
                <c:pt idx="4389">
                  <c:v>2.5507840000000002</c:v>
                </c:pt>
                <c:pt idx="4390">
                  <c:v>2.5447190000000002</c:v>
                </c:pt>
                <c:pt idx="4391">
                  <c:v>2.538297</c:v>
                </c:pt>
                <c:pt idx="4392">
                  <c:v>2.5308519999999999</c:v>
                </c:pt>
                <c:pt idx="4393">
                  <c:v>2.5253939999999999</c:v>
                </c:pt>
                <c:pt idx="4394">
                  <c:v>2.518713</c:v>
                </c:pt>
                <c:pt idx="4395">
                  <c:v>2.5145019999999998</c:v>
                </c:pt>
                <c:pt idx="4396">
                  <c:v>2.5089290000000002</c:v>
                </c:pt>
                <c:pt idx="4397">
                  <c:v>2.5021460000000002</c:v>
                </c:pt>
                <c:pt idx="4398">
                  <c:v>2.4954679999999998</c:v>
                </c:pt>
                <c:pt idx="4399">
                  <c:v>2.4891649999999998</c:v>
                </c:pt>
                <c:pt idx="4400">
                  <c:v>2.4851130000000001</c:v>
                </c:pt>
                <c:pt idx="4401">
                  <c:v>2.480194</c:v>
                </c:pt>
                <c:pt idx="4402">
                  <c:v>2.4708429999999999</c:v>
                </c:pt>
                <c:pt idx="4403">
                  <c:v>2.4613939999999999</c:v>
                </c:pt>
                <c:pt idx="4404">
                  <c:v>2.4537499999999999</c:v>
                </c:pt>
                <c:pt idx="4405">
                  <c:v>2.4490919999999998</c:v>
                </c:pt>
                <c:pt idx="4406">
                  <c:v>2.4410180000000001</c:v>
                </c:pt>
                <c:pt idx="4407">
                  <c:v>2.433697</c:v>
                </c:pt>
                <c:pt idx="4408">
                  <c:v>2.4272580000000001</c:v>
                </c:pt>
                <c:pt idx="4409">
                  <c:v>2.417678</c:v>
                </c:pt>
                <c:pt idx="4410">
                  <c:v>2.4134549999999999</c:v>
                </c:pt>
                <c:pt idx="4411">
                  <c:v>2.4028849999999999</c:v>
                </c:pt>
                <c:pt idx="4412">
                  <c:v>2.3945210000000001</c:v>
                </c:pt>
                <c:pt idx="4413">
                  <c:v>2.3864390000000002</c:v>
                </c:pt>
                <c:pt idx="4414">
                  <c:v>2.379038</c:v>
                </c:pt>
                <c:pt idx="4415">
                  <c:v>2.370476</c:v>
                </c:pt>
                <c:pt idx="4416">
                  <c:v>2.3617680000000001</c:v>
                </c:pt>
                <c:pt idx="4417">
                  <c:v>2.3555630000000001</c:v>
                </c:pt>
                <c:pt idx="4418">
                  <c:v>2.3517700000000001</c:v>
                </c:pt>
                <c:pt idx="4419">
                  <c:v>2.3442859999999999</c:v>
                </c:pt>
                <c:pt idx="4420">
                  <c:v>2.3377029999999999</c:v>
                </c:pt>
                <c:pt idx="4421">
                  <c:v>2.330911</c:v>
                </c:pt>
                <c:pt idx="4422">
                  <c:v>2.3263099999999999</c:v>
                </c:pt>
                <c:pt idx="4423">
                  <c:v>2.3198970000000001</c:v>
                </c:pt>
                <c:pt idx="4424">
                  <c:v>2.3141940000000001</c:v>
                </c:pt>
                <c:pt idx="4425">
                  <c:v>2.3086190000000002</c:v>
                </c:pt>
                <c:pt idx="4426">
                  <c:v>2.3017629999999998</c:v>
                </c:pt>
                <c:pt idx="4427">
                  <c:v>2.2954699999999999</c:v>
                </c:pt>
                <c:pt idx="4428">
                  <c:v>2.2872330000000001</c:v>
                </c:pt>
                <c:pt idx="4429">
                  <c:v>2.2835580000000002</c:v>
                </c:pt>
                <c:pt idx="4430">
                  <c:v>2.2777500000000002</c:v>
                </c:pt>
                <c:pt idx="4431">
                  <c:v>2.2728380000000001</c:v>
                </c:pt>
                <c:pt idx="4432">
                  <c:v>2.265714</c:v>
                </c:pt>
                <c:pt idx="4433">
                  <c:v>2.2576070000000001</c:v>
                </c:pt>
                <c:pt idx="4434">
                  <c:v>2.2510849999999998</c:v>
                </c:pt>
                <c:pt idx="4435">
                  <c:v>2.2450359999999998</c:v>
                </c:pt>
                <c:pt idx="4436">
                  <c:v>2.235338</c:v>
                </c:pt>
                <c:pt idx="4437">
                  <c:v>2.2265579999999998</c:v>
                </c:pt>
                <c:pt idx="4438">
                  <c:v>2.2192379999999998</c:v>
                </c:pt>
                <c:pt idx="4439">
                  <c:v>2.2109749999999999</c:v>
                </c:pt>
                <c:pt idx="4440">
                  <c:v>2.2047539999999999</c:v>
                </c:pt>
                <c:pt idx="4441">
                  <c:v>2.1961300000000001</c:v>
                </c:pt>
                <c:pt idx="4442">
                  <c:v>2.188259</c:v>
                </c:pt>
                <c:pt idx="4443">
                  <c:v>2.181921</c:v>
                </c:pt>
                <c:pt idx="4444">
                  <c:v>2.1762169999999998</c:v>
                </c:pt>
                <c:pt idx="4445">
                  <c:v>2.1677369999999998</c:v>
                </c:pt>
                <c:pt idx="4446">
                  <c:v>2.1617199999999999</c:v>
                </c:pt>
                <c:pt idx="4447">
                  <c:v>2.1578780000000002</c:v>
                </c:pt>
                <c:pt idx="4448">
                  <c:v>2.1532710000000002</c:v>
                </c:pt>
                <c:pt idx="4449">
                  <c:v>2.147408</c:v>
                </c:pt>
                <c:pt idx="4450">
                  <c:v>2.1421519999999998</c:v>
                </c:pt>
                <c:pt idx="4451">
                  <c:v>2.1379579999999998</c:v>
                </c:pt>
                <c:pt idx="4452">
                  <c:v>2.134601</c:v>
                </c:pt>
                <c:pt idx="4453">
                  <c:v>2.1279080000000001</c:v>
                </c:pt>
                <c:pt idx="4454">
                  <c:v>2.1217480000000002</c:v>
                </c:pt>
                <c:pt idx="4455">
                  <c:v>2.1181800000000002</c:v>
                </c:pt>
                <c:pt idx="4456">
                  <c:v>2.1134970000000002</c:v>
                </c:pt>
                <c:pt idx="4457">
                  <c:v>2.1077110000000001</c:v>
                </c:pt>
                <c:pt idx="4458">
                  <c:v>2.0995529999999998</c:v>
                </c:pt>
                <c:pt idx="4459">
                  <c:v>2.093127</c:v>
                </c:pt>
                <c:pt idx="4460">
                  <c:v>2.0880420000000002</c:v>
                </c:pt>
                <c:pt idx="4461">
                  <c:v>2.0812050000000002</c:v>
                </c:pt>
                <c:pt idx="4462">
                  <c:v>2.0724779999999998</c:v>
                </c:pt>
                <c:pt idx="4463">
                  <c:v>2.06521</c:v>
                </c:pt>
                <c:pt idx="4464">
                  <c:v>2.058433</c:v>
                </c:pt>
                <c:pt idx="4465">
                  <c:v>2.0533459999999999</c:v>
                </c:pt>
                <c:pt idx="4466">
                  <c:v>2.0476770000000002</c:v>
                </c:pt>
                <c:pt idx="4467">
                  <c:v>2.0395729999999999</c:v>
                </c:pt>
                <c:pt idx="4468">
                  <c:v>2.0333480000000002</c:v>
                </c:pt>
                <c:pt idx="4469">
                  <c:v>2.0294439999999998</c:v>
                </c:pt>
                <c:pt idx="4470">
                  <c:v>2.024292</c:v>
                </c:pt>
                <c:pt idx="4471">
                  <c:v>2.0143430000000002</c:v>
                </c:pt>
                <c:pt idx="4472">
                  <c:v>2.007981</c:v>
                </c:pt>
                <c:pt idx="4473">
                  <c:v>2.0026969999999999</c:v>
                </c:pt>
                <c:pt idx="4474">
                  <c:v>1.9960560000000001</c:v>
                </c:pt>
                <c:pt idx="4475">
                  <c:v>1.9909380000000001</c:v>
                </c:pt>
                <c:pt idx="4476">
                  <c:v>1.9842679999999999</c:v>
                </c:pt>
                <c:pt idx="4477">
                  <c:v>1.9807840000000001</c:v>
                </c:pt>
                <c:pt idx="4478">
                  <c:v>1.9755529999999999</c:v>
                </c:pt>
                <c:pt idx="4479">
                  <c:v>1.969398</c:v>
                </c:pt>
                <c:pt idx="4480">
                  <c:v>1.9644239999999999</c:v>
                </c:pt>
                <c:pt idx="4481">
                  <c:v>1.9601980000000001</c:v>
                </c:pt>
                <c:pt idx="4482">
                  <c:v>1.955827</c:v>
                </c:pt>
                <c:pt idx="4483">
                  <c:v>1.9533039999999999</c:v>
                </c:pt>
                <c:pt idx="4484">
                  <c:v>1.946709</c:v>
                </c:pt>
                <c:pt idx="4485">
                  <c:v>1.941792</c:v>
                </c:pt>
                <c:pt idx="4486">
                  <c:v>1.9346669999999999</c:v>
                </c:pt>
                <c:pt idx="4487">
                  <c:v>1.9290529999999999</c:v>
                </c:pt>
                <c:pt idx="4488">
                  <c:v>1.923357</c:v>
                </c:pt>
                <c:pt idx="4489">
                  <c:v>1.9208540000000001</c:v>
                </c:pt>
                <c:pt idx="4490">
                  <c:v>1.916625</c:v>
                </c:pt>
                <c:pt idx="4491">
                  <c:v>1.9111</c:v>
                </c:pt>
                <c:pt idx="4492">
                  <c:v>1.9072830000000001</c:v>
                </c:pt>
                <c:pt idx="4493">
                  <c:v>1.900345</c:v>
                </c:pt>
                <c:pt idx="4494">
                  <c:v>1.8939360000000001</c:v>
                </c:pt>
                <c:pt idx="4495">
                  <c:v>1.8889260000000001</c:v>
                </c:pt>
                <c:pt idx="4496">
                  <c:v>1.8829910000000001</c:v>
                </c:pt>
                <c:pt idx="4497">
                  <c:v>1.877999</c:v>
                </c:pt>
                <c:pt idx="4498">
                  <c:v>1.87117</c:v>
                </c:pt>
                <c:pt idx="4499">
                  <c:v>1.8641430000000001</c:v>
                </c:pt>
                <c:pt idx="4500">
                  <c:v>1.859491</c:v>
                </c:pt>
                <c:pt idx="4501">
                  <c:v>1.8538539999999999</c:v>
                </c:pt>
                <c:pt idx="4502">
                  <c:v>1.8533299999999999</c:v>
                </c:pt>
                <c:pt idx="4503">
                  <c:v>1.853186</c:v>
                </c:pt>
                <c:pt idx="4504">
                  <c:v>1.848754</c:v>
                </c:pt>
                <c:pt idx="4505">
                  <c:v>1.845432</c:v>
                </c:pt>
                <c:pt idx="4506">
                  <c:v>1.8399589999999999</c:v>
                </c:pt>
                <c:pt idx="4507">
                  <c:v>1.836544</c:v>
                </c:pt>
                <c:pt idx="4508">
                  <c:v>1.8323970000000001</c:v>
                </c:pt>
                <c:pt idx="4509">
                  <c:v>1.829526</c:v>
                </c:pt>
                <c:pt idx="4510">
                  <c:v>1.8283149999999999</c:v>
                </c:pt>
                <c:pt idx="4511">
                  <c:v>1.8242510000000001</c:v>
                </c:pt>
                <c:pt idx="4512">
                  <c:v>1.82243</c:v>
                </c:pt>
                <c:pt idx="4513">
                  <c:v>1.8169839999999999</c:v>
                </c:pt>
                <c:pt idx="4514">
                  <c:v>1.8141229999999999</c:v>
                </c:pt>
                <c:pt idx="4515">
                  <c:v>1.8093809999999999</c:v>
                </c:pt>
                <c:pt idx="4516">
                  <c:v>1.8056559999999999</c:v>
                </c:pt>
                <c:pt idx="4517">
                  <c:v>1.800227</c:v>
                </c:pt>
                <c:pt idx="4518">
                  <c:v>1.7949900000000001</c:v>
                </c:pt>
                <c:pt idx="4519">
                  <c:v>1.7881590000000001</c:v>
                </c:pt>
                <c:pt idx="4520">
                  <c:v>1.783361</c:v>
                </c:pt>
                <c:pt idx="4521">
                  <c:v>1.7793019999999999</c:v>
                </c:pt>
                <c:pt idx="4522">
                  <c:v>1.774381</c:v>
                </c:pt>
                <c:pt idx="4523">
                  <c:v>1.7705139999999999</c:v>
                </c:pt>
                <c:pt idx="4524">
                  <c:v>1.7638640000000001</c:v>
                </c:pt>
                <c:pt idx="4525">
                  <c:v>1.7594810000000001</c:v>
                </c:pt>
                <c:pt idx="4526">
                  <c:v>1.7557400000000001</c:v>
                </c:pt>
                <c:pt idx="4527">
                  <c:v>1.7536339999999999</c:v>
                </c:pt>
                <c:pt idx="4528">
                  <c:v>1.7454449999999999</c:v>
                </c:pt>
                <c:pt idx="4529">
                  <c:v>1.740364</c:v>
                </c:pt>
                <c:pt idx="4530">
                  <c:v>1.737125</c:v>
                </c:pt>
                <c:pt idx="4531">
                  <c:v>1.7337480000000001</c:v>
                </c:pt>
                <c:pt idx="4532">
                  <c:v>1.7292540000000001</c:v>
                </c:pt>
                <c:pt idx="4533">
                  <c:v>1.7224729999999999</c:v>
                </c:pt>
                <c:pt idx="4534">
                  <c:v>1.7164440000000001</c:v>
                </c:pt>
                <c:pt idx="4535">
                  <c:v>1.7133130000000001</c:v>
                </c:pt>
                <c:pt idx="4536">
                  <c:v>1.7077070000000001</c:v>
                </c:pt>
                <c:pt idx="4537">
                  <c:v>1.7016039999999999</c:v>
                </c:pt>
                <c:pt idx="4538">
                  <c:v>1.695794</c:v>
                </c:pt>
                <c:pt idx="4539">
                  <c:v>1.6900269999999999</c:v>
                </c:pt>
                <c:pt idx="4540">
                  <c:v>1.6862159999999999</c:v>
                </c:pt>
                <c:pt idx="4541">
                  <c:v>1.679211</c:v>
                </c:pt>
                <c:pt idx="4542">
                  <c:v>1.672587</c:v>
                </c:pt>
                <c:pt idx="4543">
                  <c:v>1.665378</c:v>
                </c:pt>
                <c:pt idx="4544">
                  <c:v>1.66272</c:v>
                </c:pt>
                <c:pt idx="4545">
                  <c:v>1.6589860000000001</c:v>
                </c:pt>
                <c:pt idx="4546">
                  <c:v>1.653233</c:v>
                </c:pt>
                <c:pt idx="4547">
                  <c:v>1.6478470000000001</c:v>
                </c:pt>
                <c:pt idx="4548">
                  <c:v>1.643351</c:v>
                </c:pt>
                <c:pt idx="4549">
                  <c:v>1.6406810000000001</c:v>
                </c:pt>
                <c:pt idx="4550">
                  <c:v>1.637548</c:v>
                </c:pt>
                <c:pt idx="4551">
                  <c:v>1.631562</c:v>
                </c:pt>
                <c:pt idx="4552">
                  <c:v>1.628258</c:v>
                </c:pt>
                <c:pt idx="4553">
                  <c:v>1.62582</c:v>
                </c:pt>
                <c:pt idx="4554">
                  <c:v>1.62297</c:v>
                </c:pt>
                <c:pt idx="4555">
                  <c:v>1.6189990000000001</c:v>
                </c:pt>
                <c:pt idx="4556">
                  <c:v>1.6165430000000001</c:v>
                </c:pt>
                <c:pt idx="4557">
                  <c:v>1.612249</c:v>
                </c:pt>
                <c:pt idx="4558">
                  <c:v>1.6080399999999999</c:v>
                </c:pt>
                <c:pt idx="4559">
                  <c:v>1.601172</c:v>
                </c:pt>
                <c:pt idx="4560">
                  <c:v>1.596482</c:v>
                </c:pt>
                <c:pt idx="4561">
                  <c:v>1.5914029999999999</c:v>
                </c:pt>
                <c:pt idx="4562">
                  <c:v>1.5890310000000001</c:v>
                </c:pt>
                <c:pt idx="4563">
                  <c:v>1.5862039999999999</c:v>
                </c:pt>
                <c:pt idx="4564">
                  <c:v>1.582743</c:v>
                </c:pt>
                <c:pt idx="4565">
                  <c:v>1.5810329999999999</c:v>
                </c:pt>
                <c:pt idx="4566">
                  <c:v>1.5778620000000001</c:v>
                </c:pt>
                <c:pt idx="4567">
                  <c:v>1.5750040000000001</c:v>
                </c:pt>
                <c:pt idx="4568">
                  <c:v>1.5715520000000001</c:v>
                </c:pt>
                <c:pt idx="4569">
                  <c:v>1.56565</c:v>
                </c:pt>
                <c:pt idx="4570">
                  <c:v>1.5637719999999999</c:v>
                </c:pt>
                <c:pt idx="4571">
                  <c:v>1.559628</c:v>
                </c:pt>
                <c:pt idx="4572">
                  <c:v>1.555776</c:v>
                </c:pt>
                <c:pt idx="4573">
                  <c:v>1.55548</c:v>
                </c:pt>
                <c:pt idx="4574">
                  <c:v>1.5524150000000001</c:v>
                </c:pt>
                <c:pt idx="4575">
                  <c:v>1.5515060000000001</c:v>
                </c:pt>
                <c:pt idx="4576">
                  <c:v>1.549115</c:v>
                </c:pt>
                <c:pt idx="4577">
                  <c:v>1.5452699999999999</c:v>
                </c:pt>
                <c:pt idx="4578">
                  <c:v>1.54176</c:v>
                </c:pt>
                <c:pt idx="4579">
                  <c:v>1.5376190000000001</c:v>
                </c:pt>
                <c:pt idx="4580">
                  <c:v>1.5338670000000001</c:v>
                </c:pt>
                <c:pt idx="4581">
                  <c:v>1.5294350000000001</c:v>
                </c:pt>
                <c:pt idx="4582">
                  <c:v>1.5249600000000001</c:v>
                </c:pt>
                <c:pt idx="4583">
                  <c:v>1.5220229999999999</c:v>
                </c:pt>
                <c:pt idx="4584">
                  <c:v>1.5190189999999999</c:v>
                </c:pt>
                <c:pt idx="4585">
                  <c:v>1.5152380000000001</c:v>
                </c:pt>
                <c:pt idx="4586">
                  <c:v>1.510524</c:v>
                </c:pt>
                <c:pt idx="4587">
                  <c:v>1.5088509999999999</c:v>
                </c:pt>
                <c:pt idx="4588">
                  <c:v>1.5057469999999999</c:v>
                </c:pt>
                <c:pt idx="4589">
                  <c:v>1.502194</c:v>
                </c:pt>
                <c:pt idx="4590">
                  <c:v>1.5013129999999999</c:v>
                </c:pt>
                <c:pt idx="4591">
                  <c:v>1.498159</c:v>
                </c:pt>
                <c:pt idx="4592">
                  <c:v>1.4925619999999999</c:v>
                </c:pt>
                <c:pt idx="4593">
                  <c:v>1.48953</c:v>
                </c:pt>
                <c:pt idx="4594">
                  <c:v>1.4885949999999999</c:v>
                </c:pt>
                <c:pt idx="4595">
                  <c:v>1.4856320000000001</c:v>
                </c:pt>
                <c:pt idx="4596">
                  <c:v>1.4854750000000001</c:v>
                </c:pt>
                <c:pt idx="4597">
                  <c:v>1.482469</c:v>
                </c:pt>
                <c:pt idx="4598">
                  <c:v>1.479133</c:v>
                </c:pt>
                <c:pt idx="4599">
                  <c:v>1.4741329999999999</c:v>
                </c:pt>
                <c:pt idx="4600">
                  <c:v>1.471393</c:v>
                </c:pt>
                <c:pt idx="4601">
                  <c:v>1.4698519999999999</c:v>
                </c:pt>
                <c:pt idx="4602">
                  <c:v>1.4666680000000001</c:v>
                </c:pt>
                <c:pt idx="4603">
                  <c:v>1.464467</c:v>
                </c:pt>
                <c:pt idx="4604">
                  <c:v>1.461033</c:v>
                </c:pt>
                <c:pt idx="4605">
                  <c:v>1.454914</c:v>
                </c:pt>
                <c:pt idx="4606">
                  <c:v>1.451195</c:v>
                </c:pt>
                <c:pt idx="4607">
                  <c:v>1.449349</c:v>
                </c:pt>
                <c:pt idx="4608">
                  <c:v>1.44946</c:v>
                </c:pt>
                <c:pt idx="4609">
                  <c:v>1.445953</c:v>
                </c:pt>
                <c:pt idx="4610">
                  <c:v>1.4428179999999999</c:v>
                </c:pt>
                <c:pt idx="4611">
                  <c:v>1.4395370000000001</c:v>
                </c:pt>
                <c:pt idx="4612">
                  <c:v>1.4379470000000001</c:v>
                </c:pt>
                <c:pt idx="4613">
                  <c:v>1.434949</c:v>
                </c:pt>
                <c:pt idx="4614">
                  <c:v>1.431899</c:v>
                </c:pt>
                <c:pt idx="4615">
                  <c:v>1.429551</c:v>
                </c:pt>
                <c:pt idx="4616">
                  <c:v>1.426725</c:v>
                </c:pt>
                <c:pt idx="4617">
                  <c:v>1.4262319999999999</c:v>
                </c:pt>
                <c:pt idx="4618">
                  <c:v>1.4260999999999999</c:v>
                </c:pt>
                <c:pt idx="4619">
                  <c:v>1.422045</c:v>
                </c:pt>
                <c:pt idx="4620">
                  <c:v>1.4196150000000001</c:v>
                </c:pt>
                <c:pt idx="4621">
                  <c:v>1.4185430000000001</c:v>
                </c:pt>
                <c:pt idx="4622">
                  <c:v>1.415368</c:v>
                </c:pt>
                <c:pt idx="4623">
                  <c:v>1.411902</c:v>
                </c:pt>
                <c:pt idx="4624">
                  <c:v>1.4087099999999999</c:v>
                </c:pt>
                <c:pt idx="4625">
                  <c:v>1.406404</c:v>
                </c:pt>
                <c:pt idx="4626">
                  <c:v>1.4027069999999999</c:v>
                </c:pt>
                <c:pt idx="4627">
                  <c:v>1.3995150000000001</c:v>
                </c:pt>
                <c:pt idx="4628">
                  <c:v>1.395578</c:v>
                </c:pt>
                <c:pt idx="4629">
                  <c:v>1.3928780000000001</c:v>
                </c:pt>
                <c:pt idx="4630">
                  <c:v>1.3881619999999999</c:v>
                </c:pt>
                <c:pt idx="4631">
                  <c:v>1.38646</c:v>
                </c:pt>
                <c:pt idx="4632">
                  <c:v>1.3844369999999999</c:v>
                </c:pt>
                <c:pt idx="4633">
                  <c:v>1.3815280000000001</c:v>
                </c:pt>
                <c:pt idx="4634">
                  <c:v>1.376036</c:v>
                </c:pt>
                <c:pt idx="4635">
                  <c:v>1.3739589999999999</c:v>
                </c:pt>
                <c:pt idx="4636">
                  <c:v>1.3707849999999999</c:v>
                </c:pt>
                <c:pt idx="4637">
                  <c:v>1.3696619999999999</c:v>
                </c:pt>
                <c:pt idx="4638">
                  <c:v>1.368492</c:v>
                </c:pt>
                <c:pt idx="4639">
                  <c:v>1.3665160000000001</c:v>
                </c:pt>
                <c:pt idx="4640">
                  <c:v>1.362239</c:v>
                </c:pt>
                <c:pt idx="4641">
                  <c:v>1.3612219999999999</c:v>
                </c:pt>
                <c:pt idx="4642">
                  <c:v>1.359526</c:v>
                </c:pt>
                <c:pt idx="4643">
                  <c:v>1.3573679999999999</c:v>
                </c:pt>
                <c:pt idx="4644">
                  <c:v>1.3559600000000001</c:v>
                </c:pt>
                <c:pt idx="4645">
                  <c:v>1.3521000000000001</c:v>
                </c:pt>
                <c:pt idx="4646">
                  <c:v>1.35</c:v>
                </c:pt>
                <c:pt idx="4647">
                  <c:v>1.3502479999999999</c:v>
                </c:pt>
                <c:pt idx="4648">
                  <c:v>1.3488880000000001</c:v>
                </c:pt>
                <c:pt idx="4649">
                  <c:v>1.3463510000000001</c:v>
                </c:pt>
                <c:pt idx="4650">
                  <c:v>1.345863</c:v>
                </c:pt>
                <c:pt idx="4651">
                  <c:v>1.3450979999999999</c:v>
                </c:pt>
                <c:pt idx="4652">
                  <c:v>1.34372</c:v>
                </c:pt>
                <c:pt idx="4653">
                  <c:v>1.341426</c:v>
                </c:pt>
                <c:pt idx="4654">
                  <c:v>1.3377810000000001</c:v>
                </c:pt>
                <c:pt idx="4655">
                  <c:v>1.3361559999999999</c:v>
                </c:pt>
                <c:pt idx="4656">
                  <c:v>1.334867</c:v>
                </c:pt>
                <c:pt idx="4657">
                  <c:v>1.3332170000000001</c:v>
                </c:pt>
                <c:pt idx="4658">
                  <c:v>1.3331040000000001</c:v>
                </c:pt>
                <c:pt idx="4659">
                  <c:v>1.3303689999999999</c:v>
                </c:pt>
                <c:pt idx="4660">
                  <c:v>1.326665</c:v>
                </c:pt>
                <c:pt idx="4661">
                  <c:v>1.3253509999999999</c:v>
                </c:pt>
                <c:pt idx="4662">
                  <c:v>1.3233490000000001</c:v>
                </c:pt>
                <c:pt idx="4663">
                  <c:v>1.320641</c:v>
                </c:pt>
                <c:pt idx="4664">
                  <c:v>1.3184940000000001</c:v>
                </c:pt>
                <c:pt idx="4665">
                  <c:v>1.3161560000000001</c:v>
                </c:pt>
                <c:pt idx="4666">
                  <c:v>1.3136399999999999</c:v>
                </c:pt>
                <c:pt idx="4667">
                  <c:v>1.312872</c:v>
                </c:pt>
                <c:pt idx="4668">
                  <c:v>1.311204</c:v>
                </c:pt>
                <c:pt idx="4669">
                  <c:v>1.309272</c:v>
                </c:pt>
                <c:pt idx="4670">
                  <c:v>1.308996</c:v>
                </c:pt>
                <c:pt idx="4671">
                  <c:v>1.3083419999999999</c:v>
                </c:pt>
                <c:pt idx="4672">
                  <c:v>1.3103400000000001</c:v>
                </c:pt>
                <c:pt idx="4673">
                  <c:v>1.310624</c:v>
                </c:pt>
                <c:pt idx="4674">
                  <c:v>1.3073380000000001</c:v>
                </c:pt>
                <c:pt idx="4675">
                  <c:v>1.307617</c:v>
                </c:pt>
                <c:pt idx="4676">
                  <c:v>1.3084199999999999</c:v>
                </c:pt>
                <c:pt idx="4677">
                  <c:v>1.3106469999999999</c:v>
                </c:pt>
                <c:pt idx="4678">
                  <c:v>1.312327</c:v>
                </c:pt>
                <c:pt idx="4679">
                  <c:v>1.3101430000000001</c:v>
                </c:pt>
                <c:pt idx="4680">
                  <c:v>1.3095399999999999</c:v>
                </c:pt>
                <c:pt idx="4681">
                  <c:v>1.3105340000000001</c:v>
                </c:pt>
                <c:pt idx="4682">
                  <c:v>1.311793</c:v>
                </c:pt>
                <c:pt idx="4683">
                  <c:v>1.3088740000000001</c:v>
                </c:pt>
                <c:pt idx="4684">
                  <c:v>1.30762</c:v>
                </c:pt>
                <c:pt idx="4685">
                  <c:v>1.3072349999999999</c:v>
                </c:pt>
                <c:pt idx="4686">
                  <c:v>1.3059480000000001</c:v>
                </c:pt>
                <c:pt idx="4687">
                  <c:v>1.304678</c:v>
                </c:pt>
                <c:pt idx="4688">
                  <c:v>1.3014680000000001</c:v>
                </c:pt>
                <c:pt idx="4689">
                  <c:v>1.2978860000000001</c:v>
                </c:pt>
                <c:pt idx="4690">
                  <c:v>1.2989059999999999</c:v>
                </c:pt>
                <c:pt idx="4691">
                  <c:v>1.297509</c:v>
                </c:pt>
                <c:pt idx="4692">
                  <c:v>1.2962629999999999</c:v>
                </c:pt>
                <c:pt idx="4693">
                  <c:v>1.2949740000000001</c:v>
                </c:pt>
                <c:pt idx="4694">
                  <c:v>1.295401</c:v>
                </c:pt>
                <c:pt idx="4695">
                  <c:v>1.2956270000000001</c:v>
                </c:pt>
                <c:pt idx="4696">
                  <c:v>1.294743</c:v>
                </c:pt>
                <c:pt idx="4697">
                  <c:v>1.2950410000000001</c:v>
                </c:pt>
                <c:pt idx="4698">
                  <c:v>1.2934540000000001</c:v>
                </c:pt>
                <c:pt idx="4699">
                  <c:v>1.292808</c:v>
                </c:pt>
                <c:pt idx="4700">
                  <c:v>1.2946470000000001</c:v>
                </c:pt>
                <c:pt idx="4701">
                  <c:v>1.2931299999999999</c:v>
                </c:pt>
                <c:pt idx="4702">
                  <c:v>1.2907789999999999</c:v>
                </c:pt>
                <c:pt idx="4703">
                  <c:v>1.2928310000000001</c:v>
                </c:pt>
                <c:pt idx="4704">
                  <c:v>1.293042</c:v>
                </c:pt>
                <c:pt idx="4705">
                  <c:v>1.29426</c:v>
                </c:pt>
                <c:pt idx="4706">
                  <c:v>1.2953749999999999</c:v>
                </c:pt>
                <c:pt idx="4707">
                  <c:v>1.296632</c:v>
                </c:pt>
                <c:pt idx="4708">
                  <c:v>1.294414</c:v>
                </c:pt>
                <c:pt idx="4709">
                  <c:v>1.2929919999999999</c:v>
                </c:pt>
                <c:pt idx="4710">
                  <c:v>1.2921990000000001</c:v>
                </c:pt>
                <c:pt idx="4711">
                  <c:v>1.29173</c:v>
                </c:pt>
                <c:pt idx="4712">
                  <c:v>1.2915350000000001</c:v>
                </c:pt>
                <c:pt idx="4713">
                  <c:v>1.290759</c:v>
                </c:pt>
                <c:pt idx="4714">
                  <c:v>1.29091</c:v>
                </c:pt>
                <c:pt idx="4715">
                  <c:v>1.2912049999999999</c:v>
                </c:pt>
                <c:pt idx="4716">
                  <c:v>1.2906569999999999</c:v>
                </c:pt>
                <c:pt idx="4717">
                  <c:v>1.2921499999999999</c:v>
                </c:pt>
                <c:pt idx="4718">
                  <c:v>1.292969</c:v>
                </c:pt>
                <c:pt idx="4719">
                  <c:v>1.2934600000000001</c:v>
                </c:pt>
                <c:pt idx="4720">
                  <c:v>1.294476</c:v>
                </c:pt>
                <c:pt idx="4721">
                  <c:v>1.296305</c:v>
                </c:pt>
                <c:pt idx="4722">
                  <c:v>1.2963309999999999</c:v>
                </c:pt>
                <c:pt idx="4723">
                  <c:v>1.2996570000000001</c:v>
                </c:pt>
                <c:pt idx="4724">
                  <c:v>1.3055840000000001</c:v>
                </c:pt>
                <c:pt idx="4725">
                  <c:v>1.30792</c:v>
                </c:pt>
                <c:pt idx="4726">
                  <c:v>1.3085800000000001</c:v>
                </c:pt>
                <c:pt idx="4727">
                  <c:v>1.308519</c:v>
                </c:pt>
                <c:pt idx="4728">
                  <c:v>1.311761</c:v>
                </c:pt>
                <c:pt idx="4729">
                  <c:v>1.3143419999999999</c:v>
                </c:pt>
                <c:pt idx="4730">
                  <c:v>1.3176030000000001</c:v>
                </c:pt>
                <c:pt idx="4731">
                  <c:v>1.3204180000000001</c:v>
                </c:pt>
                <c:pt idx="4732">
                  <c:v>1.321075</c:v>
                </c:pt>
                <c:pt idx="4733">
                  <c:v>1.3211189999999999</c:v>
                </c:pt>
                <c:pt idx="4734">
                  <c:v>1.3246199999999999</c:v>
                </c:pt>
                <c:pt idx="4735">
                  <c:v>1.3244800000000001</c:v>
                </c:pt>
                <c:pt idx="4736">
                  <c:v>1.3218259999999999</c:v>
                </c:pt>
                <c:pt idx="4737">
                  <c:v>1.321536</c:v>
                </c:pt>
                <c:pt idx="4738">
                  <c:v>1.3214649999999999</c:v>
                </c:pt>
                <c:pt idx="4739">
                  <c:v>1.320989</c:v>
                </c:pt>
                <c:pt idx="4740">
                  <c:v>1.3217509999999999</c:v>
                </c:pt>
                <c:pt idx="4741">
                  <c:v>1.3230839999999999</c:v>
                </c:pt>
                <c:pt idx="4742">
                  <c:v>1.3264359999999999</c:v>
                </c:pt>
                <c:pt idx="4743">
                  <c:v>1.3284720000000001</c:v>
                </c:pt>
                <c:pt idx="4744">
                  <c:v>1.3285039999999999</c:v>
                </c:pt>
                <c:pt idx="4745">
                  <c:v>1.3296870000000001</c:v>
                </c:pt>
                <c:pt idx="4746">
                  <c:v>1.330022</c:v>
                </c:pt>
                <c:pt idx="4747">
                  <c:v>1.3306789999999999</c:v>
                </c:pt>
                <c:pt idx="4748">
                  <c:v>1.336023</c:v>
                </c:pt>
                <c:pt idx="4749">
                  <c:v>1.340327</c:v>
                </c:pt>
                <c:pt idx="4750">
                  <c:v>1.340185</c:v>
                </c:pt>
                <c:pt idx="4751">
                  <c:v>1.343451</c:v>
                </c:pt>
                <c:pt idx="4752">
                  <c:v>1.347418</c:v>
                </c:pt>
                <c:pt idx="4753">
                  <c:v>1.35022</c:v>
                </c:pt>
                <c:pt idx="4754">
                  <c:v>1.3519190000000001</c:v>
                </c:pt>
                <c:pt idx="4755">
                  <c:v>1.3522320000000001</c:v>
                </c:pt>
                <c:pt idx="4756">
                  <c:v>1.35362</c:v>
                </c:pt>
                <c:pt idx="4757">
                  <c:v>1.3556029999999999</c:v>
                </c:pt>
                <c:pt idx="4758">
                  <c:v>1.357054</c:v>
                </c:pt>
                <c:pt idx="4759">
                  <c:v>1.3622179999999999</c:v>
                </c:pt>
                <c:pt idx="4760">
                  <c:v>1.3620019999999999</c:v>
                </c:pt>
                <c:pt idx="4761">
                  <c:v>1.3645529999999999</c:v>
                </c:pt>
                <c:pt idx="4762">
                  <c:v>1.3693420000000001</c:v>
                </c:pt>
                <c:pt idx="4763">
                  <c:v>1.373821</c:v>
                </c:pt>
                <c:pt idx="4764">
                  <c:v>1.3735599999999999</c:v>
                </c:pt>
                <c:pt idx="4765">
                  <c:v>1.3764510000000001</c:v>
                </c:pt>
                <c:pt idx="4766">
                  <c:v>1.3808400000000001</c:v>
                </c:pt>
                <c:pt idx="4767">
                  <c:v>1.3826769999999999</c:v>
                </c:pt>
                <c:pt idx="4768">
                  <c:v>1.3874059999999999</c:v>
                </c:pt>
                <c:pt idx="4769">
                  <c:v>1.3920859999999999</c:v>
                </c:pt>
                <c:pt idx="4770">
                  <c:v>1.3977120000000001</c:v>
                </c:pt>
                <c:pt idx="4771">
                  <c:v>1.400892</c:v>
                </c:pt>
                <c:pt idx="4772">
                  <c:v>1.4043190000000001</c:v>
                </c:pt>
                <c:pt idx="4773">
                  <c:v>1.40825</c:v>
                </c:pt>
                <c:pt idx="4774">
                  <c:v>1.413098</c:v>
                </c:pt>
                <c:pt idx="4775">
                  <c:v>1.415556</c:v>
                </c:pt>
                <c:pt idx="4776">
                  <c:v>1.4199729999999999</c:v>
                </c:pt>
                <c:pt idx="4777">
                  <c:v>1.4222630000000001</c:v>
                </c:pt>
                <c:pt idx="4778">
                  <c:v>1.4260170000000001</c:v>
                </c:pt>
                <c:pt idx="4779">
                  <c:v>1.428992</c:v>
                </c:pt>
                <c:pt idx="4780">
                  <c:v>1.4341440000000001</c:v>
                </c:pt>
                <c:pt idx="4781">
                  <c:v>1.4376439999999999</c:v>
                </c:pt>
                <c:pt idx="4782">
                  <c:v>1.443846</c:v>
                </c:pt>
                <c:pt idx="4783">
                  <c:v>1.4506680000000001</c:v>
                </c:pt>
                <c:pt idx="4784">
                  <c:v>1.454159</c:v>
                </c:pt>
                <c:pt idx="4785">
                  <c:v>1.4584349999999999</c:v>
                </c:pt>
                <c:pt idx="4786">
                  <c:v>1.4622170000000001</c:v>
                </c:pt>
                <c:pt idx="4787">
                  <c:v>1.4677450000000001</c:v>
                </c:pt>
                <c:pt idx="4788">
                  <c:v>1.4748159999999999</c:v>
                </c:pt>
                <c:pt idx="4789">
                  <c:v>1.4778180000000001</c:v>
                </c:pt>
                <c:pt idx="4790">
                  <c:v>1.4834449999999999</c:v>
                </c:pt>
                <c:pt idx="4791">
                  <c:v>1.48959</c:v>
                </c:pt>
                <c:pt idx="4792">
                  <c:v>1.4964900000000001</c:v>
                </c:pt>
                <c:pt idx="4793">
                  <c:v>1.5018530000000001</c:v>
                </c:pt>
                <c:pt idx="4794">
                  <c:v>1.5073220000000001</c:v>
                </c:pt>
                <c:pt idx="4795">
                  <c:v>1.5134460000000001</c:v>
                </c:pt>
                <c:pt idx="4796">
                  <c:v>1.520697</c:v>
                </c:pt>
                <c:pt idx="4797">
                  <c:v>1.527282</c:v>
                </c:pt>
                <c:pt idx="4798">
                  <c:v>1.531838</c:v>
                </c:pt>
                <c:pt idx="4799">
                  <c:v>1.5363610000000001</c:v>
                </c:pt>
                <c:pt idx="4800">
                  <c:v>1.5406789999999999</c:v>
                </c:pt>
                <c:pt idx="4801">
                  <c:v>1.547901</c:v>
                </c:pt>
                <c:pt idx="4802">
                  <c:v>1.5538890000000001</c:v>
                </c:pt>
                <c:pt idx="4803">
                  <c:v>1.5582450000000001</c:v>
                </c:pt>
                <c:pt idx="4804">
                  <c:v>1.5660829999999999</c:v>
                </c:pt>
                <c:pt idx="4805">
                  <c:v>1.5720460000000001</c:v>
                </c:pt>
                <c:pt idx="4806">
                  <c:v>1.5785739999999999</c:v>
                </c:pt>
                <c:pt idx="4807">
                  <c:v>1.5843480000000001</c:v>
                </c:pt>
                <c:pt idx="4808">
                  <c:v>1.591855</c:v>
                </c:pt>
                <c:pt idx="4809">
                  <c:v>1.5979140000000001</c:v>
                </c:pt>
                <c:pt idx="4810">
                  <c:v>1.604449</c:v>
                </c:pt>
                <c:pt idx="4811">
                  <c:v>1.6082989999999999</c:v>
                </c:pt>
                <c:pt idx="4812">
                  <c:v>1.6171610000000001</c:v>
                </c:pt>
                <c:pt idx="4813">
                  <c:v>1.6231899999999999</c:v>
                </c:pt>
                <c:pt idx="4814">
                  <c:v>1.627097</c:v>
                </c:pt>
                <c:pt idx="4815">
                  <c:v>1.6342110000000001</c:v>
                </c:pt>
                <c:pt idx="4816">
                  <c:v>1.641364</c:v>
                </c:pt>
                <c:pt idx="4817">
                  <c:v>1.64693</c:v>
                </c:pt>
                <c:pt idx="4818">
                  <c:v>1.652245</c:v>
                </c:pt>
                <c:pt idx="4819">
                  <c:v>1.6581790000000001</c:v>
                </c:pt>
                <c:pt idx="4820">
                  <c:v>1.6634819999999999</c:v>
                </c:pt>
                <c:pt idx="4821">
                  <c:v>1.672094</c:v>
                </c:pt>
                <c:pt idx="4822">
                  <c:v>1.680399</c:v>
                </c:pt>
                <c:pt idx="4823">
                  <c:v>1.687314</c:v>
                </c:pt>
                <c:pt idx="4824">
                  <c:v>1.694914</c:v>
                </c:pt>
                <c:pt idx="4825">
                  <c:v>1.7009209999999999</c:v>
                </c:pt>
                <c:pt idx="4826">
                  <c:v>1.708356</c:v>
                </c:pt>
                <c:pt idx="4827">
                  <c:v>1.715676</c:v>
                </c:pt>
                <c:pt idx="4828">
                  <c:v>1.719733</c:v>
                </c:pt>
                <c:pt idx="4829">
                  <c:v>1.7293700000000001</c:v>
                </c:pt>
                <c:pt idx="4830">
                  <c:v>1.740278</c:v>
                </c:pt>
                <c:pt idx="4831">
                  <c:v>1.747968</c:v>
                </c:pt>
                <c:pt idx="4832">
                  <c:v>1.756561</c:v>
                </c:pt>
                <c:pt idx="4833">
                  <c:v>1.764758</c:v>
                </c:pt>
                <c:pt idx="4834">
                  <c:v>1.775026</c:v>
                </c:pt>
                <c:pt idx="4835">
                  <c:v>1.7846489999999999</c:v>
                </c:pt>
                <c:pt idx="4836">
                  <c:v>1.7921990000000001</c:v>
                </c:pt>
                <c:pt idx="4837">
                  <c:v>1.7994220000000001</c:v>
                </c:pt>
                <c:pt idx="4838">
                  <c:v>1.805552</c:v>
                </c:pt>
                <c:pt idx="4839">
                  <c:v>1.8150580000000001</c:v>
                </c:pt>
                <c:pt idx="4840">
                  <c:v>1.8246260000000001</c:v>
                </c:pt>
                <c:pt idx="4841">
                  <c:v>1.833059</c:v>
                </c:pt>
                <c:pt idx="4842">
                  <c:v>1.841564</c:v>
                </c:pt>
                <c:pt idx="4843">
                  <c:v>1.851272</c:v>
                </c:pt>
                <c:pt idx="4844">
                  <c:v>1.860231</c:v>
                </c:pt>
                <c:pt idx="4845">
                  <c:v>1.865307</c:v>
                </c:pt>
                <c:pt idx="4846">
                  <c:v>1.8722840000000001</c:v>
                </c:pt>
                <c:pt idx="4847">
                  <c:v>1.8796390000000001</c:v>
                </c:pt>
                <c:pt idx="4848">
                  <c:v>1.8872450000000001</c:v>
                </c:pt>
                <c:pt idx="4849">
                  <c:v>1.8975</c:v>
                </c:pt>
                <c:pt idx="4850">
                  <c:v>1.906137</c:v>
                </c:pt>
                <c:pt idx="4851">
                  <c:v>1.9151020000000001</c:v>
                </c:pt>
                <c:pt idx="4852">
                  <c:v>1.9237109999999999</c:v>
                </c:pt>
                <c:pt idx="4853">
                  <c:v>1.9335580000000001</c:v>
                </c:pt>
                <c:pt idx="4854">
                  <c:v>1.942186</c:v>
                </c:pt>
                <c:pt idx="4855">
                  <c:v>1.9526669999999999</c:v>
                </c:pt>
                <c:pt idx="4856">
                  <c:v>1.962458</c:v>
                </c:pt>
                <c:pt idx="4857">
                  <c:v>1.9718439999999999</c:v>
                </c:pt>
                <c:pt idx="4858">
                  <c:v>1.9802789999999999</c:v>
                </c:pt>
                <c:pt idx="4859">
                  <c:v>1.9879599999999999</c:v>
                </c:pt>
                <c:pt idx="4860">
                  <c:v>1.9966349999999999</c:v>
                </c:pt>
                <c:pt idx="4861">
                  <c:v>2.0077790000000002</c:v>
                </c:pt>
                <c:pt idx="4862">
                  <c:v>2.0192429999999999</c:v>
                </c:pt>
                <c:pt idx="4863">
                  <c:v>2.0300449999999999</c:v>
                </c:pt>
                <c:pt idx="4864">
                  <c:v>2.039199</c:v>
                </c:pt>
                <c:pt idx="4865">
                  <c:v>2.0492180000000002</c:v>
                </c:pt>
                <c:pt idx="4866">
                  <c:v>2.060924</c:v>
                </c:pt>
                <c:pt idx="4867">
                  <c:v>2.0702609999999999</c:v>
                </c:pt>
                <c:pt idx="4868">
                  <c:v>2.0818310000000002</c:v>
                </c:pt>
                <c:pt idx="4869">
                  <c:v>2.091107</c:v>
                </c:pt>
                <c:pt idx="4870">
                  <c:v>2.1023480000000001</c:v>
                </c:pt>
                <c:pt idx="4871">
                  <c:v>2.1133739999999999</c:v>
                </c:pt>
                <c:pt idx="4872">
                  <c:v>2.1238570000000001</c:v>
                </c:pt>
                <c:pt idx="4873">
                  <c:v>2.137121</c:v>
                </c:pt>
                <c:pt idx="4874">
                  <c:v>2.1505369999999999</c:v>
                </c:pt>
                <c:pt idx="4875">
                  <c:v>2.1628910000000001</c:v>
                </c:pt>
                <c:pt idx="4876">
                  <c:v>2.176606</c:v>
                </c:pt>
                <c:pt idx="4877">
                  <c:v>2.1859449999999998</c:v>
                </c:pt>
                <c:pt idx="4878">
                  <c:v>2.197657</c:v>
                </c:pt>
                <c:pt idx="4879">
                  <c:v>2.2096800000000001</c:v>
                </c:pt>
                <c:pt idx="4880">
                  <c:v>2.2240250000000001</c:v>
                </c:pt>
                <c:pt idx="4881">
                  <c:v>2.2356639999999999</c:v>
                </c:pt>
                <c:pt idx="4882">
                  <c:v>2.2480440000000002</c:v>
                </c:pt>
                <c:pt idx="4883">
                  <c:v>2.2623489999999999</c:v>
                </c:pt>
                <c:pt idx="4884">
                  <c:v>2.2755269999999999</c:v>
                </c:pt>
                <c:pt idx="4885">
                  <c:v>2.2900010000000002</c:v>
                </c:pt>
                <c:pt idx="4886">
                  <c:v>2.3033030000000001</c:v>
                </c:pt>
                <c:pt idx="4887">
                  <c:v>2.3163469999999999</c:v>
                </c:pt>
                <c:pt idx="4888">
                  <c:v>2.3317410000000001</c:v>
                </c:pt>
                <c:pt idx="4889">
                  <c:v>2.3451270000000002</c:v>
                </c:pt>
                <c:pt idx="4890">
                  <c:v>2.3580559999999999</c:v>
                </c:pt>
                <c:pt idx="4891">
                  <c:v>2.3733140000000001</c:v>
                </c:pt>
                <c:pt idx="4892">
                  <c:v>2.3880150000000002</c:v>
                </c:pt>
                <c:pt idx="4893">
                  <c:v>2.4046249999999998</c:v>
                </c:pt>
                <c:pt idx="4894">
                  <c:v>2.4192770000000001</c:v>
                </c:pt>
                <c:pt idx="4895">
                  <c:v>2.4326340000000002</c:v>
                </c:pt>
                <c:pt idx="4896">
                  <c:v>2.4434499999999999</c:v>
                </c:pt>
                <c:pt idx="4897">
                  <c:v>2.455962</c:v>
                </c:pt>
                <c:pt idx="4898">
                  <c:v>2.4689990000000002</c:v>
                </c:pt>
                <c:pt idx="4899">
                  <c:v>2.4815610000000001</c:v>
                </c:pt>
                <c:pt idx="4900">
                  <c:v>2.49254</c:v>
                </c:pt>
                <c:pt idx="4901">
                  <c:v>2.5042930000000001</c:v>
                </c:pt>
                <c:pt idx="4902">
                  <c:v>2.5160550000000002</c:v>
                </c:pt>
                <c:pt idx="4903">
                  <c:v>2.528537</c:v>
                </c:pt>
                <c:pt idx="4904">
                  <c:v>2.5398580000000002</c:v>
                </c:pt>
                <c:pt idx="4905">
                  <c:v>2.5535619999999999</c:v>
                </c:pt>
                <c:pt idx="4906">
                  <c:v>2.568559</c:v>
                </c:pt>
                <c:pt idx="4907">
                  <c:v>2.5804680000000002</c:v>
                </c:pt>
                <c:pt idx="4908">
                  <c:v>2.5942660000000002</c:v>
                </c:pt>
                <c:pt idx="4909">
                  <c:v>2.6060699999999999</c:v>
                </c:pt>
                <c:pt idx="4910">
                  <c:v>2.6193070000000001</c:v>
                </c:pt>
                <c:pt idx="4911">
                  <c:v>2.6344500000000002</c:v>
                </c:pt>
                <c:pt idx="4912">
                  <c:v>2.6489240000000001</c:v>
                </c:pt>
                <c:pt idx="4913">
                  <c:v>2.6617359999999999</c:v>
                </c:pt>
                <c:pt idx="4914">
                  <c:v>2.67598</c:v>
                </c:pt>
                <c:pt idx="4915">
                  <c:v>2.6929560000000001</c:v>
                </c:pt>
                <c:pt idx="4916">
                  <c:v>2.7065589999999999</c:v>
                </c:pt>
                <c:pt idx="4917">
                  <c:v>2.723131</c:v>
                </c:pt>
                <c:pt idx="4918">
                  <c:v>2.7366079999999999</c:v>
                </c:pt>
                <c:pt idx="4919">
                  <c:v>2.7519360000000002</c:v>
                </c:pt>
                <c:pt idx="4920">
                  <c:v>2.7665820000000001</c:v>
                </c:pt>
                <c:pt idx="4921">
                  <c:v>2.7792089999999998</c:v>
                </c:pt>
                <c:pt idx="4922">
                  <c:v>2.7912319999999999</c:v>
                </c:pt>
                <c:pt idx="4923">
                  <c:v>2.804243</c:v>
                </c:pt>
                <c:pt idx="4924">
                  <c:v>2.818174</c:v>
                </c:pt>
                <c:pt idx="4925">
                  <c:v>2.832417</c:v>
                </c:pt>
                <c:pt idx="4926">
                  <c:v>2.8460200000000002</c:v>
                </c:pt>
                <c:pt idx="4927">
                  <c:v>2.8577270000000001</c:v>
                </c:pt>
                <c:pt idx="4928">
                  <c:v>2.872357</c:v>
                </c:pt>
                <c:pt idx="4929">
                  <c:v>2.8880690000000002</c:v>
                </c:pt>
                <c:pt idx="4930">
                  <c:v>2.902428</c:v>
                </c:pt>
                <c:pt idx="4931">
                  <c:v>2.9188290000000001</c:v>
                </c:pt>
                <c:pt idx="4932">
                  <c:v>2.934714</c:v>
                </c:pt>
                <c:pt idx="4933">
                  <c:v>2.9497749999999998</c:v>
                </c:pt>
                <c:pt idx="4934">
                  <c:v>2.9630109999999998</c:v>
                </c:pt>
                <c:pt idx="4935">
                  <c:v>2.9788540000000001</c:v>
                </c:pt>
                <c:pt idx="4936">
                  <c:v>2.9909819999999998</c:v>
                </c:pt>
                <c:pt idx="4937">
                  <c:v>3.004429</c:v>
                </c:pt>
                <c:pt idx="4938">
                  <c:v>3.0168330000000001</c:v>
                </c:pt>
                <c:pt idx="4939">
                  <c:v>3.031549</c:v>
                </c:pt>
                <c:pt idx="4940">
                  <c:v>3.0450949999999999</c:v>
                </c:pt>
                <c:pt idx="4941">
                  <c:v>3.0589189999999999</c:v>
                </c:pt>
                <c:pt idx="4942">
                  <c:v>3.0718350000000001</c:v>
                </c:pt>
                <c:pt idx="4943">
                  <c:v>3.0885440000000002</c:v>
                </c:pt>
                <c:pt idx="4944">
                  <c:v>3.1021719999999999</c:v>
                </c:pt>
                <c:pt idx="4945">
                  <c:v>3.1180919999999999</c:v>
                </c:pt>
                <c:pt idx="4946">
                  <c:v>3.1318000000000001</c:v>
                </c:pt>
                <c:pt idx="4947">
                  <c:v>3.1430129999999998</c:v>
                </c:pt>
                <c:pt idx="4948">
                  <c:v>3.1568649999999998</c:v>
                </c:pt>
                <c:pt idx="4949">
                  <c:v>3.1714389999999999</c:v>
                </c:pt>
                <c:pt idx="4950">
                  <c:v>3.1874920000000002</c:v>
                </c:pt>
                <c:pt idx="4951">
                  <c:v>3.2043659999999998</c:v>
                </c:pt>
                <c:pt idx="4952">
                  <c:v>3.2186460000000001</c:v>
                </c:pt>
                <c:pt idx="4953">
                  <c:v>3.234728</c:v>
                </c:pt>
                <c:pt idx="4954">
                  <c:v>3.2527810000000001</c:v>
                </c:pt>
                <c:pt idx="4955">
                  <c:v>3.2702</c:v>
                </c:pt>
                <c:pt idx="4956">
                  <c:v>3.287093</c:v>
                </c:pt>
                <c:pt idx="4957">
                  <c:v>3.3019120000000002</c:v>
                </c:pt>
                <c:pt idx="4958">
                  <c:v>3.3188300000000002</c:v>
                </c:pt>
                <c:pt idx="4959">
                  <c:v>3.3343859999999999</c:v>
                </c:pt>
                <c:pt idx="4960">
                  <c:v>3.3499720000000002</c:v>
                </c:pt>
                <c:pt idx="4961">
                  <c:v>3.3621629999999998</c:v>
                </c:pt>
                <c:pt idx="4962">
                  <c:v>3.3802880000000002</c:v>
                </c:pt>
                <c:pt idx="4963">
                  <c:v>3.3957030000000001</c:v>
                </c:pt>
                <c:pt idx="4964">
                  <c:v>3.410291</c:v>
                </c:pt>
                <c:pt idx="4965">
                  <c:v>3.423994</c:v>
                </c:pt>
                <c:pt idx="4966">
                  <c:v>3.4384830000000002</c:v>
                </c:pt>
                <c:pt idx="4967">
                  <c:v>3.4527359999999998</c:v>
                </c:pt>
                <c:pt idx="4968">
                  <c:v>3.4691190000000001</c:v>
                </c:pt>
                <c:pt idx="4969">
                  <c:v>3.4829020000000002</c:v>
                </c:pt>
                <c:pt idx="4970">
                  <c:v>3.4977999999999998</c:v>
                </c:pt>
                <c:pt idx="4971">
                  <c:v>3.5127989999999998</c:v>
                </c:pt>
                <c:pt idx="4972">
                  <c:v>3.5277449999999999</c:v>
                </c:pt>
                <c:pt idx="4973">
                  <c:v>3.544041</c:v>
                </c:pt>
                <c:pt idx="4974">
                  <c:v>3.5597759999999998</c:v>
                </c:pt>
                <c:pt idx="4975">
                  <c:v>3.5757669999999999</c:v>
                </c:pt>
                <c:pt idx="4976">
                  <c:v>3.5921150000000002</c:v>
                </c:pt>
                <c:pt idx="4977">
                  <c:v>3.6092490000000002</c:v>
                </c:pt>
                <c:pt idx="4978">
                  <c:v>3.6245029999999998</c:v>
                </c:pt>
                <c:pt idx="4979">
                  <c:v>3.6431800000000001</c:v>
                </c:pt>
                <c:pt idx="4980">
                  <c:v>3.6586850000000002</c:v>
                </c:pt>
                <c:pt idx="4981">
                  <c:v>3.6761469999999998</c:v>
                </c:pt>
                <c:pt idx="4982">
                  <c:v>3.6922700000000002</c:v>
                </c:pt>
                <c:pt idx="4983">
                  <c:v>3.7094420000000001</c:v>
                </c:pt>
                <c:pt idx="4984">
                  <c:v>3.7278579999999999</c:v>
                </c:pt>
                <c:pt idx="4985">
                  <c:v>3.7461639999999998</c:v>
                </c:pt>
                <c:pt idx="4986">
                  <c:v>3.7642370000000001</c:v>
                </c:pt>
                <c:pt idx="4987">
                  <c:v>3.7806310000000001</c:v>
                </c:pt>
                <c:pt idx="4988">
                  <c:v>3.7986879999999998</c:v>
                </c:pt>
                <c:pt idx="4989">
                  <c:v>3.8176299999999999</c:v>
                </c:pt>
                <c:pt idx="4990">
                  <c:v>3.83501</c:v>
                </c:pt>
                <c:pt idx="4991">
                  <c:v>3.855804</c:v>
                </c:pt>
                <c:pt idx="4992">
                  <c:v>3.8765260000000001</c:v>
                </c:pt>
                <c:pt idx="4993">
                  <c:v>3.898177</c:v>
                </c:pt>
                <c:pt idx="4994">
                  <c:v>3.9193579999999999</c:v>
                </c:pt>
                <c:pt idx="4995">
                  <c:v>3.9412940000000001</c:v>
                </c:pt>
                <c:pt idx="4996">
                  <c:v>3.962612</c:v>
                </c:pt>
                <c:pt idx="4997">
                  <c:v>3.980216</c:v>
                </c:pt>
                <c:pt idx="4998">
                  <c:v>4.0015049999999999</c:v>
                </c:pt>
                <c:pt idx="4999">
                  <c:v>4.0224789999999997</c:v>
                </c:pt>
                <c:pt idx="5000">
                  <c:v>4.0413800000000002</c:v>
                </c:pt>
                <c:pt idx="5001">
                  <c:v>4.0638920000000001</c:v>
                </c:pt>
                <c:pt idx="5002">
                  <c:v>4.0845830000000003</c:v>
                </c:pt>
                <c:pt idx="5003">
                  <c:v>4.1070900000000004</c:v>
                </c:pt>
                <c:pt idx="5004">
                  <c:v>4.1284599999999996</c:v>
                </c:pt>
                <c:pt idx="5005">
                  <c:v>4.1522019999999999</c:v>
                </c:pt>
                <c:pt idx="5006">
                  <c:v>4.1728540000000001</c:v>
                </c:pt>
                <c:pt idx="5007">
                  <c:v>4.1925369999999997</c:v>
                </c:pt>
                <c:pt idx="5008">
                  <c:v>4.2122970000000004</c:v>
                </c:pt>
                <c:pt idx="5009">
                  <c:v>4.2324679999999999</c:v>
                </c:pt>
                <c:pt idx="5010">
                  <c:v>4.2530780000000004</c:v>
                </c:pt>
                <c:pt idx="5011">
                  <c:v>4.274724</c:v>
                </c:pt>
                <c:pt idx="5012">
                  <c:v>4.2985290000000003</c:v>
                </c:pt>
                <c:pt idx="5013">
                  <c:v>4.3251860000000004</c:v>
                </c:pt>
                <c:pt idx="5014">
                  <c:v>4.3482880000000002</c:v>
                </c:pt>
                <c:pt idx="5015">
                  <c:v>4.3718709999999996</c:v>
                </c:pt>
                <c:pt idx="5016">
                  <c:v>4.3988399999999999</c:v>
                </c:pt>
                <c:pt idx="5017">
                  <c:v>4.4234530000000003</c:v>
                </c:pt>
                <c:pt idx="5018">
                  <c:v>4.4509740000000004</c:v>
                </c:pt>
                <c:pt idx="5019">
                  <c:v>4.4765899999999998</c:v>
                </c:pt>
                <c:pt idx="5020">
                  <c:v>4.5037240000000001</c:v>
                </c:pt>
                <c:pt idx="5021">
                  <c:v>4.5283150000000001</c:v>
                </c:pt>
                <c:pt idx="5022">
                  <c:v>4.5553239999999997</c:v>
                </c:pt>
                <c:pt idx="5023">
                  <c:v>4.5831150000000003</c:v>
                </c:pt>
                <c:pt idx="5024">
                  <c:v>4.6098039999999996</c:v>
                </c:pt>
                <c:pt idx="5025">
                  <c:v>4.6348729999999998</c:v>
                </c:pt>
                <c:pt idx="5026">
                  <c:v>4.6633180000000003</c:v>
                </c:pt>
                <c:pt idx="5027">
                  <c:v>4.6932939999999999</c:v>
                </c:pt>
                <c:pt idx="5028">
                  <c:v>4.7199530000000003</c:v>
                </c:pt>
                <c:pt idx="5029">
                  <c:v>4.7489990000000004</c:v>
                </c:pt>
                <c:pt idx="5030">
                  <c:v>4.7764230000000003</c:v>
                </c:pt>
                <c:pt idx="5031">
                  <c:v>4.8052130000000002</c:v>
                </c:pt>
                <c:pt idx="5032">
                  <c:v>4.8297749999999997</c:v>
                </c:pt>
                <c:pt idx="5033">
                  <c:v>4.8569699999999996</c:v>
                </c:pt>
                <c:pt idx="5034">
                  <c:v>4.8831020000000001</c:v>
                </c:pt>
                <c:pt idx="5035">
                  <c:v>4.9101359999999996</c:v>
                </c:pt>
                <c:pt idx="5036">
                  <c:v>4.9383119999999998</c:v>
                </c:pt>
                <c:pt idx="5037">
                  <c:v>4.9664679999999999</c:v>
                </c:pt>
                <c:pt idx="5038">
                  <c:v>4.9961250000000001</c:v>
                </c:pt>
                <c:pt idx="5039">
                  <c:v>5.0255749999999999</c:v>
                </c:pt>
                <c:pt idx="5040">
                  <c:v>5.0550569999999997</c:v>
                </c:pt>
                <c:pt idx="5041">
                  <c:v>5.0853109999999999</c:v>
                </c:pt>
                <c:pt idx="5042">
                  <c:v>5.1158809999999999</c:v>
                </c:pt>
                <c:pt idx="5043">
                  <c:v>5.1442319999999997</c:v>
                </c:pt>
                <c:pt idx="5044">
                  <c:v>5.173902</c:v>
                </c:pt>
                <c:pt idx="5045">
                  <c:v>5.2017420000000003</c:v>
                </c:pt>
                <c:pt idx="5046">
                  <c:v>5.2347760000000001</c:v>
                </c:pt>
                <c:pt idx="5047">
                  <c:v>5.2635610000000002</c:v>
                </c:pt>
                <c:pt idx="5048">
                  <c:v>5.2964209999999996</c:v>
                </c:pt>
                <c:pt idx="5049">
                  <c:v>5.3293600000000003</c:v>
                </c:pt>
                <c:pt idx="5050">
                  <c:v>5.3630699999999996</c:v>
                </c:pt>
                <c:pt idx="5051">
                  <c:v>5.3978419999999998</c:v>
                </c:pt>
                <c:pt idx="5052">
                  <c:v>5.431775</c:v>
                </c:pt>
                <c:pt idx="5053">
                  <c:v>5.4678420000000001</c:v>
                </c:pt>
                <c:pt idx="5054">
                  <c:v>5.5009180000000004</c:v>
                </c:pt>
                <c:pt idx="5055">
                  <c:v>5.5356350000000001</c:v>
                </c:pt>
                <c:pt idx="5056">
                  <c:v>5.5722449999999997</c:v>
                </c:pt>
                <c:pt idx="5057">
                  <c:v>5.6077409999999999</c:v>
                </c:pt>
                <c:pt idx="5058">
                  <c:v>5.6416979999999999</c:v>
                </c:pt>
                <c:pt idx="5059">
                  <c:v>5.6754519999999999</c:v>
                </c:pt>
                <c:pt idx="5060">
                  <c:v>5.712758</c:v>
                </c:pt>
                <c:pt idx="5061">
                  <c:v>5.7478059999999997</c:v>
                </c:pt>
                <c:pt idx="5062">
                  <c:v>5.7826789999999999</c:v>
                </c:pt>
                <c:pt idx="5063">
                  <c:v>5.8186980000000004</c:v>
                </c:pt>
                <c:pt idx="5064">
                  <c:v>5.8528060000000002</c:v>
                </c:pt>
                <c:pt idx="5065">
                  <c:v>5.8875169999999999</c:v>
                </c:pt>
                <c:pt idx="5066">
                  <c:v>5.9230200000000002</c:v>
                </c:pt>
                <c:pt idx="5067">
                  <c:v>5.9550799999999997</c:v>
                </c:pt>
                <c:pt idx="5068">
                  <c:v>5.9870859999999997</c:v>
                </c:pt>
                <c:pt idx="5069">
                  <c:v>6.0188139999999999</c:v>
                </c:pt>
                <c:pt idx="5070">
                  <c:v>6.0530359999999996</c:v>
                </c:pt>
                <c:pt idx="5071">
                  <c:v>6.0862679999999996</c:v>
                </c:pt>
                <c:pt idx="5072">
                  <c:v>6.1195909999999998</c:v>
                </c:pt>
                <c:pt idx="5073">
                  <c:v>6.1533920000000002</c:v>
                </c:pt>
                <c:pt idx="5074">
                  <c:v>6.185886</c:v>
                </c:pt>
                <c:pt idx="5075">
                  <c:v>6.2194580000000004</c:v>
                </c:pt>
                <c:pt idx="5076">
                  <c:v>6.2517829999999996</c:v>
                </c:pt>
                <c:pt idx="5077">
                  <c:v>6.2834079999999997</c:v>
                </c:pt>
                <c:pt idx="5078">
                  <c:v>6.3170279999999996</c:v>
                </c:pt>
                <c:pt idx="5079">
                  <c:v>6.3491270000000002</c:v>
                </c:pt>
                <c:pt idx="5080">
                  <c:v>6.3833440000000001</c:v>
                </c:pt>
                <c:pt idx="5081">
                  <c:v>6.4167699999999996</c:v>
                </c:pt>
                <c:pt idx="5082">
                  <c:v>6.4484760000000003</c:v>
                </c:pt>
                <c:pt idx="5083">
                  <c:v>6.4845949999999997</c:v>
                </c:pt>
                <c:pt idx="5084">
                  <c:v>6.5175479999999997</c:v>
                </c:pt>
                <c:pt idx="5085">
                  <c:v>6.5520940000000003</c:v>
                </c:pt>
                <c:pt idx="5086">
                  <c:v>6.5853479999999998</c:v>
                </c:pt>
                <c:pt idx="5087">
                  <c:v>6.6216619999999997</c:v>
                </c:pt>
                <c:pt idx="5088">
                  <c:v>6.6549709999999997</c:v>
                </c:pt>
                <c:pt idx="5089">
                  <c:v>6.6888420000000002</c:v>
                </c:pt>
                <c:pt idx="5090">
                  <c:v>6.7244989999999998</c:v>
                </c:pt>
                <c:pt idx="5091">
                  <c:v>6.7596290000000003</c:v>
                </c:pt>
                <c:pt idx="5092">
                  <c:v>6.7926690000000001</c:v>
                </c:pt>
                <c:pt idx="5093">
                  <c:v>6.8287079999999998</c:v>
                </c:pt>
                <c:pt idx="5094">
                  <c:v>6.8644049999999996</c:v>
                </c:pt>
                <c:pt idx="5095">
                  <c:v>6.8988040000000002</c:v>
                </c:pt>
                <c:pt idx="5096">
                  <c:v>6.9337549999999997</c:v>
                </c:pt>
                <c:pt idx="5097">
                  <c:v>6.9692499999999997</c:v>
                </c:pt>
                <c:pt idx="5098">
                  <c:v>7.0067640000000004</c:v>
                </c:pt>
                <c:pt idx="5099">
                  <c:v>7.0420350000000003</c:v>
                </c:pt>
                <c:pt idx="5100">
                  <c:v>7.0772510000000004</c:v>
                </c:pt>
                <c:pt idx="5101">
                  <c:v>7.1118439999999996</c:v>
                </c:pt>
                <c:pt idx="5102">
                  <c:v>7.1463029999999996</c:v>
                </c:pt>
                <c:pt idx="5103">
                  <c:v>7.1787289999999997</c:v>
                </c:pt>
                <c:pt idx="5104">
                  <c:v>7.2139579999999999</c:v>
                </c:pt>
                <c:pt idx="5105">
                  <c:v>7.2485759999999999</c:v>
                </c:pt>
                <c:pt idx="5106">
                  <c:v>7.2809290000000004</c:v>
                </c:pt>
                <c:pt idx="5107">
                  <c:v>7.3136549999999998</c:v>
                </c:pt>
                <c:pt idx="5108">
                  <c:v>7.3451389999999996</c:v>
                </c:pt>
                <c:pt idx="5109">
                  <c:v>7.3728420000000003</c:v>
                </c:pt>
                <c:pt idx="5110">
                  <c:v>7.4007889999999996</c:v>
                </c:pt>
                <c:pt idx="5111">
                  <c:v>7.4320279999999999</c:v>
                </c:pt>
                <c:pt idx="5112">
                  <c:v>7.4620240000000004</c:v>
                </c:pt>
                <c:pt idx="5113">
                  <c:v>7.48752</c:v>
                </c:pt>
                <c:pt idx="5114">
                  <c:v>7.5137280000000004</c:v>
                </c:pt>
                <c:pt idx="5115">
                  <c:v>7.541023</c:v>
                </c:pt>
                <c:pt idx="5116">
                  <c:v>7.5666700000000002</c:v>
                </c:pt>
                <c:pt idx="5117">
                  <c:v>7.5916439999999996</c:v>
                </c:pt>
                <c:pt idx="5118">
                  <c:v>7.6157209999999997</c:v>
                </c:pt>
                <c:pt idx="5119">
                  <c:v>7.6404490000000003</c:v>
                </c:pt>
                <c:pt idx="5120">
                  <c:v>7.6643039999999996</c:v>
                </c:pt>
                <c:pt idx="5121">
                  <c:v>7.6895499999999997</c:v>
                </c:pt>
                <c:pt idx="5122">
                  <c:v>7.7109740000000002</c:v>
                </c:pt>
                <c:pt idx="5123">
                  <c:v>7.7307249999999996</c:v>
                </c:pt>
                <c:pt idx="5124">
                  <c:v>7.7550530000000002</c:v>
                </c:pt>
                <c:pt idx="5125">
                  <c:v>7.7822810000000002</c:v>
                </c:pt>
                <c:pt idx="5126">
                  <c:v>7.8051250000000003</c:v>
                </c:pt>
                <c:pt idx="5127">
                  <c:v>7.8284520000000004</c:v>
                </c:pt>
                <c:pt idx="5128">
                  <c:v>7.8505929999999999</c:v>
                </c:pt>
                <c:pt idx="5129">
                  <c:v>7.8740579999999998</c:v>
                </c:pt>
                <c:pt idx="5130">
                  <c:v>7.894234</c:v>
                </c:pt>
                <c:pt idx="5131">
                  <c:v>7.9166309999999998</c:v>
                </c:pt>
                <c:pt idx="5132">
                  <c:v>7.9412500000000001</c:v>
                </c:pt>
                <c:pt idx="5133">
                  <c:v>7.9655310000000004</c:v>
                </c:pt>
                <c:pt idx="5134">
                  <c:v>7.986421</c:v>
                </c:pt>
                <c:pt idx="5135">
                  <c:v>8.0077870000000004</c:v>
                </c:pt>
                <c:pt idx="5136">
                  <c:v>8.0263179999999998</c:v>
                </c:pt>
                <c:pt idx="5137">
                  <c:v>8.0465610000000005</c:v>
                </c:pt>
                <c:pt idx="5138">
                  <c:v>8.0697240000000008</c:v>
                </c:pt>
                <c:pt idx="5139">
                  <c:v>8.0907070000000001</c:v>
                </c:pt>
                <c:pt idx="5140">
                  <c:v>8.1116329999999994</c:v>
                </c:pt>
                <c:pt idx="5141">
                  <c:v>8.1300760000000007</c:v>
                </c:pt>
                <c:pt idx="5142">
                  <c:v>8.1483880000000006</c:v>
                </c:pt>
                <c:pt idx="5143">
                  <c:v>8.1653140000000004</c:v>
                </c:pt>
                <c:pt idx="5144">
                  <c:v>8.1841469999999994</c:v>
                </c:pt>
                <c:pt idx="5145">
                  <c:v>8.2023360000000007</c:v>
                </c:pt>
                <c:pt idx="5146">
                  <c:v>8.2211289999999995</c:v>
                </c:pt>
                <c:pt idx="5147">
                  <c:v>8.2396410000000007</c:v>
                </c:pt>
                <c:pt idx="5148">
                  <c:v>8.2564270000000004</c:v>
                </c:pt>
                <c:pt idx="5149">
                  <c:v>8.2719389999999997</c:v>
                </c:pt>
                <c:pt idx="5150">
                  <c:v>8.2888889999999993</c:v>
                </c:pt>
                <c:pt idx="5151">
                  <c:v>8.3043610000000001</c:v>
                </c:pt>
                <c:pt idx="5152">
                  <c:v>8.3208699999999993</c:v>
                </c:pt>
                <c:pt idx="5153">
                  <c:v>8.3377809999999997</c:v>
                </c:pt>
                <c:pt idx="5154">
                  <c:v>8.3541399999999992</c:v>
                </c:pt>
                <c:pt idx="5155">
                  <c:v>8.3711590000000005</c:v>
                </c:pt>
                <c:pt idx="5156">
                  <c:v>8.3874960000000005</c:v>
                </c:pt>
                <c:pt idx="5157">
                  <c:v>8.4034359999999992</c:v>
                </c:pt>
                <c:pt idx="5158">
                  <c:v>8.4222380000000001</c:v>
                </c:pt>
                <c:pt idx="5159">
                  <c:v>8.4405579999999993</c:v>
                </c:pt>
                <c:pt idx="5160">
                  <c:v>8.4581700000000009</c:v>
                </c:pt>
                <c:pt idx="5161">
                  <c:v>8.4737969999999994</c:v>
                </c:pt>
                <c:pt idx="5162">
                  <c:v>8.4913620000000005</c:v>
                </c:pt>
                <c:pt idx="5163">
                  <c:v>8.5090479999999999</c:v>
                </c:pt>
                <c:pt idx="5164">
                  <c:v>8.5261080000000007</c:v>
                </c:pt>
                <c:pt idx="5165">
                  <c:v>8.5428090000000001</c:v>
                </c:pt>
                <c:pt idx="5166">
                  <c:v>8.5578760000000003</c:v>
                </c:pt>
                <c:pt idx="5167">
                  <c:v>8.5780150000000006</c:v>
                </c:pt>
                <c:pt idx="5168">
                  <c:v>8.5968879999999999</c:v>
                </c:pt>
                <c:pt idx="5169">
                  <c:v>8.6141059999999996</c:v>
                </c:pt>
                <c:pt idx="5170">
                  <c:v>8.6283980000000007</c:v>
                </c:pt>
                <c:pt idx="5171">
                  <c:v>8.6423799999999993</c:v>
                </c:pt>
                <c:pt idx="5172">
                  <c:v>8.6562769999999993</c:v>
                </c:pt>
                <c:pt idx="5173">
                  <c:v>8.6702619999999992</c:v>
                </c:pt>
                <c:pt idx="5174">
                  <c:v>8.6836610000000007</c:v>
                </c:pt>
                <c:pt idx="5175">
                  <c:v>8.6944420000000004</c:v>
                </c:pt>
                <c:pt idx="5176">
                  <c:v>8.7056070000000005</c:v>
                </c:pt>
                <c:pt idx="5177">
                  <c:v>8.7177939999999996</c:v>
                </c:pt>
                <c:pt idx="5178">
                  <c:v>8.7296549999999993</c:v>
                </c:pt>
                <c:pt idx="5179">
                  <c:v>8.7398209999999992</c:v>
                </c:pt>
                <c:pt idx="5180">
                  <c:v>8.7482249999999997</c:v>
                </c:pt>
                <c:pt idx="5181">
                  <c:v>8.7566109999999995</c:v>
                </c:pt>
                <c:pt idx="5182">
                  <c:v>8.7665590000000009</c:v>
                </c:pt>
                <c:pt idx="5183">
                  <c:v>8.7748139999999992</c:v>
                </c:pt>
                <c:pt idx="5184">
                  <c:v>8.7826640000000005</c:v>
                </c:pt>
                <c:pt idx="5185">
                  <c:v>8.7891569999999994</c:v>
                </c:pt>
                <c:pt idx="5186">
                  <c:v>8.7990580000000005</c:v>
                </c:pt>
                <c:pt idx="5187">
                  <c:v>8.8066320000000005</c:v>
                </c:pt>
                <c:pt idx="5188">
                  <c:v>8.8146989999999992</c:v>
                </c:pt>
                <c:pt idx="5189">
                  <c:v>8.8203669999999992</c:v>
                </c:pt>
                <c:pt idx="5190">
                  <c:v>8.8276699999999995</c:v>
                </c:pt>
                <c:pt idx="5191">
                  <c:v>8.8345730000000007</c:v>
                </c:pt>
                <c:pt idx="5192">
                  <c:v>8.8409309999999994</c:v>
                </c:pt>
                <c:pt idx="5193">
                  <c:v>8.8461490000000005</c:v>
                </c:pt>
                <c:pt idx="5194">
                  <c:v>8.8514140000000001</c:v>
                </c:pt>
                <c:pt idx="5195">
                  <c:v>8.8564539999999994</c:v>
                </c:pt>
                <c:pt idx="5196">
                  <c:v>8.8633620000000004</c:v>
                </c:pt>
                <c:pt idx="5197">
                  <c:v>8.8719000000000001</c:v>
                </c:pt>
                <c:pt idx="5198">
                  <c:v>8.8764889999999994</c:v>
                </c:pt>
                <c:pt idx="5199">
                  <c:v>8.8790119999999995</c:v>
                </c:pt>
                <c:pt idx="5200">
                  <c:v>8.8817590000000006</c:v>
                </c:pt>
                <c:pt idx="5201">
                  <c:v>8.8868299999999998</c:v>
                </c:pt>
                <c:pt idx="5202">
                  <c:v>8.8930769999999999</c:v>
                </c:pt>
                <c:pt idx="5203">
                  <c:v>8.8991000000000007</c:v>
                </c:pt>
                <c:pt idx="5204">
                  <c:v>8.9034510000000004</c:v>
                </c:pt>
                <c:pt idx="5205">
                  <c:v>8.9091380000000004</c:v>
                </c:pt>
                <c:pt idx="5206">
                  <c:v>8.91418</c:v>
                </c:pt>
                <c:pt idx="5207">
                  <c:v>8.9212710000000008</c:v>
                </c:pt>
                <c:pt idx="5208">
                  <c:v>8.9238250000000008</c:v>
                </c:pt>
                <c:pt idx="5209">
                  <c:v>8.9284689999999998</c:v>
                </c:pt>
                <c:pt idx="5210">
                  <c:v>8.9306219999999996</c:v>
                </c:pt>
                <c:pt idx="5211">
                  <c:v>8.9360370000000007</c:v>
                </c:pt>
                <c:pt idx="5212">
                  <c:v>8.9400670000000009</c:v>
                </c:pt>
                <c:pt idx="5213">
                  <c:v>8.9415499999999994</c:v>
                </c:pt>
                <c:pt idx="5214">
                  <c:v>8.9449959999999997</c:v>
                </c:pt>
                <c:pt idx="5215">
                  <c:v>8.9487360000000002</c:v>
                </c:pt>
                <c:pt idx="5216">
                  <c:v>8.9541430000000002</c:v>
                </c:pt>
                <c:pt idx="5217">
                  <c:v>8.9570190000000007</c:v>
                </c:pt>
                <c:pt idx="5218">
                  <c:v>8.9566529999999993</c:v>
                </c:pt>
                <c:pt idx="5219">
                  <c:v>8.9554639999999992</c:v>
                </c:pt>
                <c:pt idx="5220">
                  <c:v>8.9565239999999999</c:v>
                </c:pt>
                <c:pt idx="5221">
                  <c:v>8.9552110000000003</c:v>
                </c:pt>
                <c:pt idx="5222">
                  <c:v>8.9544829999999997</c:v>
                </c:pt>
                <c:pt idx="5223">
                  <c:v>8.9534140000000004</c:v>
                </c:pt>
                <c:pt idx="5224">
                  <c:v>8.9551639999999999</c:v>
                </c:pt>
                <c:pt idx="5225">
                  <c:v>8.9570880000000006</c:v>
                </c:pt>
                <c:pt idx="5226">
                  <c:v>8.9555779999999992</c:v>
                </c:pt>
                <c:pt idx="5227">
                  <c:v>8.9530089999999998</c:v>
                </c:pt>
                <c:pt idx="5228">
                  <c:v>8.951962</c:v>
                </c:pt>
                <c:pt idx="5229">
                  <c:v>8.9522300000000001</c:v>
                </c:pt>
                <c:pt idx="5230">
                  <c:v>8.9512669999999996</c:v>
                </c:pt>
                <c:pt idx="5231">
                  <c:v>8.9493310000000008</c:v>
                </c:pt>
                <c:pt idx="5232">
                  <c:v>8.9456830000000007</c:v>
                </c:pt>
                <c:pt idx="5233">
                  <c:v>8.9418030000000002</c:v>
                </c:pt>
                <c:pt idx="5234">
                  <c:v>8.9417880000000007</c:v>
                </c:pt>
                <c:pt idx="5235">
                  <c:v>8.9438569999999995</c:v>
                </c:pt>
                <c:pt idx="5236">
                  <c:v>8.9416980000000006</c:v>
                </c:pt>
                <c:pt idx="5237">
                  <c:v>8.9393010000000004</c:v>
                </c:pt>
                <c:pt idx="5238">
                  <c:v>8.9364480000000004</c:v>
                </c:pt>
                <c:pt idx="5239">
                  <c:v>8.9339849999999998</c:v>
                </c:pt>
                <c:pt idx="5240">
                  <c:v>8.9275059999999993</c:v>
                </c:pt>
                <c:pt idx="5241">
                  <c:v>8.9244730000000008</c:v>
                </c:pt>
                <c:pt idx="5242">
                  <c:v>8.9243679999999994</c:v>
                </c:pt>
                <c:pt idx="5243">
                  <c:v>8.9227120000000006</c:v>
                </c:pt>
                <c:pt idx="5244">
                  <c:v>8.9184169999999998</c:v>
                </c:pt>
                <c:pt idx="5245">
                  <c:v>8.9172019999999996</c:v>
                </c:pt>
                <c:pt idx="5246">
                  <c:v>8.9133499999999994</c:v>
                </c:pt>
                <c:pt idx="5247">
                  <c:v>8.9110589999999998</c:v>
                </c:pt>
                <c:pt idx="5248">
                  <c:v>8.9081460000000003</c:v>
                </c:pt>
                <c:pt idx="5249">
                  <c:v>8.9063029999999994</c:v>
                </c:pt>
                <c:pt idx="5250">
                  <c:v>8.9022799999999993</c:v>
                </c:pt>
                <c:pt idx="5251">
                  <c:v>8.8959539999999997</c:v>
                </c:pt>
                <c:pt idx="5252">
                  <c:v>8.8911449999999999</c:v>
                </c:pt>
                <c:pt idx="5253">
                  <c:v>8.8876050000000006</c:v>
                </c:pt>
                <c:pt idx="5254">
                  <c:v>8.8839780000000008</c:v>
                </c:pt>
                <c:pt idx="5255">
                  <c:v>8.8806689999999993</c:v>
                </c:pt>
                <c:pt idx="5256">
                  <c:v>8.8774890000000006</c:v>
                </c:pt>
                <c:pt idx="5257">
                  <c:v>8.8743079999999992</c:v>
                </c:pt>
                <c:pt idx="5258">
                  <c:v>8.8710009999999997</c:v>
                </c:pt>
                <c:pt idx="5259">
                  <c:v>8.8693659999999994</c:v>
                </c:pt>
                <c:pt idx="5260">
                  <c:v>8.8651700000000009</c:v>
                </c:pt>
                <c:pt idx="5261">
                  <c:v>8.8591339999999992</c:v>
                </c:pt>
                <c:pt idx="5262">
                  <c:v>8.8566990000000008</c:v>
                </c:pt>
                <c:pt idx="5263">
                  <c:v>8.8539300000000001</c:v>
                </c:pt>
                <c:pt idx="5264">
                  <c:v>8.8539159999999999</c:v>
                </c:pt>
                <c:pt idx="5265">
                  <c:v>8.8498629999999991</c:v>
                </c:pt>
                <c:pt idx="5266">
                  <c:v>8.8455250000000003</c:v>
                </c:pt>
                <c:pt idx="5267">
                  <c:v>8.8421179999999993</c:v>
                </c:pt>
                <c:pt idx="5268">
                  <c:v>8.8392040000000005</c:v>
                </c:pt>
                <c:pt idx="5269">
                  <c:v>8.8397159999999992</c:v>
                </c:pt>
                <c:pt idx="5270">
                  <c:v>8.8392479999999995</c:v>
                </c:pt>
                <c:pt idx="5271">
                  <c:v>8.8364650000000005</c:v>
                </c:pt>
                <c:pt idx="5272">
                  <c:v>8.8349860000000007</c:v>
                </c:pt>
                <c:pt idx="5273">
                  <c:v>8.832929</c:v>
                </c:pt>
                <c:pt idx="5274">
                  <c:v>8.8295010000000005</c:v>
                </c:pt>
                <c:pt idx="5275">
                  <c:v>8.822832</c:v>
                </c:pt>
                <c:pt idx="5276">
                  <c:v>8.8186040000000006</c:v>
                </c:pt>
                <c:pt idx="5277">
                  <c:v>8.8158720000000006</c:v>
                </c:pt>
                <c:pt idx="5278">
                  <c:v>8.81236</c:v>
                </c:pt>
                <c:pt idx="5279">
                  <c:v>8.8069299999999995</c:v>
                </c:pt>
                <c:pt idx="5280">
                  <c:v>8.7998139999999996</c:v>
                </c:pt>
                <c:pt idx="5281">
                  <c:v>8.794727</c:v>
                </c:pt>
                <c:pt idx="5282">
                  <c:v>8.7904649999999993</c:v>
                </c:pt>
                <c:pt idx="5283">
                  <c:v>8.7881339999999994</c:v>
                </c:pt>
                <c:pt idx="5284">
                  <c:v>8.7841349999999991</c:v>
                </c:pt>
                <c:pt idx="5285">
                  <c:v>8.7761689999999994</c:v>
                </c:pt>
                <c:pt idx="5286">
                  <c:v>8.7685910000000007</c:v>
                </c:pt>
                <c:pt idx="5287">
                  <c:v>8.7615630000000007</c:v>
                </c:pt>
                <c:pt idx="5288">
                  <c:v>8.7564869999999999</c:v>
                </c:pt>
                <c:pt idx="5289">
                  <c:v>8.7498430000000003</c:v>
                </c:pt>
                <c:pt idx="5290">
                  <c:v>8.7437509999999996</c:v>
                </c:pt>
                <c:pt idx="5291">
                  <c:v>8.7373429999999992</c:v>
                </c:pt>
                <c:pt idx="5292">
                  <c:v>8.7306799999999996</c:v>
                </c:pt>
                <c:pt idx="5293">
                  <c:v>8.722899</c:v>
                </c:pt>
                <c:pt idx="5294">
                  <c:v>8.7160460000000004</c:v>
                </c:pt>
                <c:pt idx="5295">
                  <c:v>8.7106980000000007</c:v>
                </c:pt>
                <c:pt idx="5296">
                  <c:v>8.7052440000000004</c:v>
                </c:pt>
                <c:pt idx="5297">
                  <c:v>8.6990809999999996</c:v>
                </c:pt>
                <c:pt idx="5298">
                  <c:v>8.6924770000000002</c:v>
                </c:pt>
                <c:pt idx="5299">
                  <c:v>8.6852289999999996</c:v>
                </c:pt>
                <c:pt idx="5300">
                  <c:v>8.6782210000000006</c:v>
                </c:pt>
                <c:pt idx="5301">
                  <c:v>8.6696600000000004</c:v>
                </c:pt>
                <c:pt idx="5302">
                  <c:v>8.6645540000000008</c:v>
                </c:pt>
                <c:pt idx="5303">
                  <c:v>8.6592210000000005</c:v>
                </c:pt>
                <c:pt idx="5304">
                  <c:v>8.6504980000000007</c:v>
                </c:pt>
                <c:pt idx="5305">
                  <c:v>8.642963</c:v>
                </c:pt>
                <c:pt idx="5306">
                  <c:v>8.6348680000000009</c:v>
                </c:pt>
                <c:pt idx="5307">
                  <c:v>8.6290069999999996</c:v>
                </c:pt>
                <c:pt idx="5308">
                  <c:v>8.6224740000000004</c:v>
                </c:pt>
                <c:pt idx="5309">
                  <c:v>8.6178799999999995</c:v>
                </c:pt>
                <c:pt idx="5310">
                  <c:v>8.6106269999999991</c:v>
                </c:pt>
                <c:pt idx="5311">
                  <c:v>8.6012439999999994</c:v>
                </c:pt>
                <c:pt idx="5312">
                  <c:v>8.5928710000000006</c:v>
                </c:pt>
                <c:pt idx="5313">
                  <c:v>8.587866</c:v>
                </c:pt>
                <c:pt idx="5314">
                  <c:v>8.5798120000000004</c:v>
                </c:pt>
                <c:pt idx="5315">
                  <c:v>8.5734969999999997</c:v>
                </c:pt>
                <c:pt idx="5316">
                  <c:v>8.5652349999999995</c:v>
                </c:pt>
                <c:pt idx="5317">
                  <c:v>8.5572250000000007</c:v>
                </c:pt>
                <c:pt idx="5318">
                  <c:v>8.5503730000000004</c:v>
                </c:pt>
                <c:pt idx="5319">
                  <c:v>8.5431699999999999</c:v>
                </c:pt>
                <c:pt idx="5320">
                  <c:v>8.5371389999999998</c:v>
                </c:pt>
                <c:pt idx="5321">
                  <c:v>8.5299270000000007</c:v>
                </c:pt>
                <c:pt idx="5322">
                  <c:v>8.5235819999999993</c:v>
                </c:pt>
                <c:pt idx="5323">
                  <c:v>8.5162139999999997</c:v>
                </c:pt>
                <c:pt idx="5324">
                  <c:v>8.5084510000000009</c:v>
                </c:pt>
                <c:pt idx="5325">
                  <c:v>8.4999830000000003</c:v>
                </c:pt>
                <c:pt idx="5326">
                  <c:v>8.4936509999999998</c:v>
                </c:pt>
                <c:pt idx="5327">
                  <c:v>8.4859899999999993</c:v>
                </c:pt>
                <c:pt idx="5328">
                  <c:v>8.4782019999999996</c:v>
                </c:pt>
                <c:pt idx="5329">
                  <c:v>8.4690650000000005</c:v>
                </c:pt>
                <c:pt idx="5330">
                  <c:v>8.4593520000000009</c:v>
                </c:pt>
                <c:pt idx="5331">
                  <c:v>8.4517450000000007</c:v>
                </c:pt>
                <c:pt idx="5332">
                  <c:v>8.4463000000000008</c:v>
                </c:pt>
                <c:pt idx="5333">
                  <c:v>8.4390850000000004</c:v>
                </c:pt>
                <c:pt idx="5334">
                  <c:v>8.4296349999999993</c:v>
                </c:pt>
                <c:pt idx="5335">
                  <c:v>8.42211</c:v>
                </c:pt>
                <c:pt idx="5336">
                  <c:v>8.4134209999999996</c:v>
                </c:pt>
                <c:pt idx="5337">
                  <c:v>8.406739</c:v>
                </c:pt>
                <c:pt idx="5338">
                  <c:v>8.4017520000000001</c:v>
                </c:pt>
                <c:pt idx="5339">
                  <c:v>8.3947120000000002</c:v>
                </c:pt>
                <c:pt idx="5340">
                  <c:v>8.3873060000000006</c:v>
                </c:pt>
                <c:pt idx="5341">
                  <c:v>8.3785919999999994</c:v>
                </c:pt>
                <c:pt idx="5342">
                  <c:v>8.3718850000000007</c:v>
                </c:pt>
                <c:pt idx="5343">
                  <c:v>8.3651309999999999</c:v>
                </c:pt>
                <c:pt idx="5344">
                  <c:v>8.3574179999999991</c:v>
                </c:pt>
                <c:pt idx="5345">
                  <c:v>8.3493870000000001</c:v>
                </c:pt>
                <c:pt idx="5346">
                  <c:v>8.3419709999999991</c:v>
                </c:pt>
                <c:pt idx="5347">
                  <c:v>8.3351939999999995</c:v>
                </c:pt>
                <c:pt idx="5348">
                  <c:v>8.3269099999999998</c:v>
                </c:pt>
                <c:pt idx="5349">
                  <c:v>8.3223710000000004</c:v>
                </c:pt>
                <c:pt idx="5350">
                  <c:v>8.3144810000000007</c:v>
                </c:pt>
                <c:pt idx="5351">
                  <c:v>8.3074220000000008</c:v>
                </c:pt>
                <c:pt idx="5352">
                  <c:v>8.3013429999999993</c:v>
                </c:pt>
                <c:pt idx="5353">
                  <c:v>8.2934909999999995</c:v>
                </c:pt>
                <c:pt idx="5354">
                  <c:v>8.2850239999999999</c:v>
                </c:pt>
                <c:pt idx="5355">
                  <c:v>8.2767879999999998</c:v>
                </c:pt>
                <c:pt idx="5356">
                  <c:v>8.2690439999999992</c:v>
                </c:pt>
                <c:pt idx="5357">
                  <c:v>8.2608040000000003</c:v>
                </c:pt>
                <c:pt idx="5358">
                  <c:v>8.2546130000000009</c:v>
                </c:pt>
                <c:pt idx="5359">
                  <c:v>8.2481080000000002</c:v>
                </c:pt>
                <c:pt idx="5360">
                  <c:v>8.2417269999999991</c:v>
                </c:pt>
                <c:pt idx="5361">
                  <c:v>8.2350189999999994</c:v>
                </c:pt>
                <c:pt idx="5362">
                  <c:v>8.2310210000000001</c:v>
                </c:pt>
                <c:pt idx="5363">
                  <c:v>8.2260939999999998</c:v>
                </c:pt>
                <c:pt idx="5364">
                  <c:v>8.2219999999999995</c:v>
                </c:pt>
                <c:pt idx="5365">
                  <c:v>8.2144700000000004</c:v>
                </c:pt>
                <c:pt idx="5366">
                  <c:v>8.2073309999999999</c:v>
                </c:pt>
                <c:pt idx="5367">
                  <c:v>8.2012459999999994</c:v>
                </c:pt>
                <c:pt idx="5368">
                  <c:v>8.1949660000000009</c:v>
                </c:pt>
                <c:pt idx="5369">
                  <c:v>8.1908530000000006</c:v>
                </c:pt>
                <c:pt idx="5370">
                  <c:v>8.184526</c:v>
                </c:pt>
                <c:pt idx="5371">
                  <c:v>8.1775870000000008</c:v>
                </c:pt>
                <c:pt idx="5372">
                  <c:v>8.1726139999999994</c:v>
                </c:pt>
                <c:pt idx="5373">
                  <c:v>8.170458</c:v>
                </c:pt>
                <c:pt idx="5374">
                  <c:v>8.1643880000000006</c:v>
                </c:pt>
                <c:pt idx="5375">
                  <c:v>8.1575179999999996</c:v>
                </c:pt>
                <c:pt idx="5376">
                  <c:v>8.1506980000000002</c:v>
                </c:pt>
                <c:pt idx="5377">
                  <c:v>8.1459220000000006</c:v>
                </c:pt>
                <c:pt idx="5378">
                  <c:v>8.1354799999999994</c:v>
                </c:pt>
                <c:pt idx="5379">
                  <c:v>8.1271170000000001</c:v>
                </c:pt>
                <c:pt idx="5380">
                  <c:v>8.1192449999999994</c:v>
                </c:pt>
                <c:pt idx="5381">
                  <c:v>8.1134889999999995</c:v>
                </c:pt>
                <c:pt idx="5382">
                  <c:v>8.1069230000000001</c:v>
                </c:pt>
                <c:pt idx="5383">
                  <c:v>8.0986989999999999</c:v>
                </c:pt>
                <c:pt idx="5384">
                  <c:v>8.0903159999999996</c:v>
                </c:pt>
                <c:pt idx="5385">
                  <c:v>8.0837520000000005</c:v>
                </c:pt>
                <c:pt idx="5386">
                  <c:v>8.0769369999999991</c:v>
                </c:pt>
                <c:pt idx="5387">
                  <c:v>8.0716509999999992</c:v>
                </c:pt>
                <c:pt idx="5388">
                  <c:v>8.0636860000000006</c:v>
                </c:pt>
                <c:pt idx="5389">
                  <c:v>8.0547009999999997</c:v>
                </c:pt>
                <c:pt idx="5390">
                  <c:v>8.0497289999999992</c:v>
                </c:pt>
                <c:pt idx="5391">
                  <c:v>8.0422440000000002</c:v>
                </c:pt>
                <c:pt idx="5392">
                  <c:v>8.0347050000000007</c:v>
                </c:pt>
                <c:pt idx="5393">
                  <c:v>8.027628</c:v>
                </c:pt>
                <c:pt idx="5394">
                  <c:v>8.0229769999999991</c:v>
                </c:pt>
                <c:pt idx="5395">
                  <c:v>8.0124320000000004</c:v>
                </c:pt>
                <c:pt idx="5396">
                  <c:v>8.0060610000000008</c:v>
                </c:pt>
                <c:pt idx="5397">
                  <c:v>7.9981559999999998</c:v>
                </c:pt>
                <c:pt idx="5398">
                  <c:v>7.9912650000000003</c:v>
                </c:pt>
                <c:pt idx="5399">
                  <c:v>7.9846700000000004</c:v>
                </c:pt>
                <c:pt idx="5400">
                  <c:v>7.9760140000000002</c:v>
                </c:pt>
                <c:pt idx="5401">
                  <c:v>7.9682909999999998</c:v>
                </c:pt>
                <c:pt idx="5402">
                  <c:v>7.9592499999999999</c:v>
                </c:pt>
                <c:pt idx="5403">
                  <c:v>7.951905</c:v>
                </c:pt>
                <c:pt idx="5404">
                  <c:v>7.9455309999999999</c:v>
                </c:pt>
                <c:pt idx="5405">
                  <c:v>7.936896</c:v>
                </c:pt>
                <c:pt idx="5406">
                  <c:v>7.9284319999999999</c:v>
                </c:pt>
                <c:pt idx="5407">
                  <c:v>7.9222970000000004</c:v>
                </c:pt>
                <c:pt idx="5408">
                  <c:v>7.9161840000000003</c:v>
                </c:pt>
                <c:pt idx="5409">
                  <c:v>7.9099940000000002</c:v>
                </c:pt>
                <c:pt idx="5410">
                  <c:v>7.9022119999999996</c:v>
                </c:pt>
                <c:pt idx="5411">
                  <c:v>7.8950170000000002</c:v>
                </c:pt>
                <c:pt idx="5412">
                  <c:v>7.8883320000000001</c:v>
                </c:pt>
                <c:pt idx="5413">
                  <c:v>7.8816620000000004</c:v>
                </c:pt>
                <c:pt idx="5414">
                  <c:v>7.8749739999999999</c:v>
                </c:pt>
                <c:pt idx="5415">
                  <c:v>7.8689179999999999</c:v>
                </c:pt>
                <c:pt idx="5416">
                  <c:v>7.8632150000000003</c:v>
                </c:pt>
                <c:pt idx="5417">
                  <c:v>7.8568790000000002</c:v>
                </c:pt>
                <c:pt idx="5418">
                  <c:v>7.8510929999999997</c:v>
                </c:pt>
                <c:pt idx="5419">
                  <c:v>7.8452010000000003</c:v>
                </c:pt>
                <c:pt idx="5420">
                  <c:v>7.835515</c:v>
                </c:pt>
                <c:pt idx="5421">
                  <c:v>7.8266099999999996</c:v>
                </c:pt>
                <c:pt idx="5422">
                  <c:v>7.8193729999999997</c:v>
                </c:pt>
                <c:pt idx="5423">
                  <c:v>7.8112490000000001</c:v>
                </c:pt>
                <c:pt idx="5424">
                  <c:v>7.8026160000000004</c:v>
                </c:pt>
                <c:pt idx="5425">
                  <c:v>7.796494</c:v>
                </c:pt>
                <c:pt idx="5426">
                  <c:v>7.7887060000000004</c:v>
                </c:pt>
                <c:pt idx="5427">
                  <c:v>7.7833759999999996</c:v>
                </c:pt>
                <c:pt idx="5428">
                  <c:v>7.7756090000000002</c:v>
                </c:pt>
                <c:pt idx="5429">
                  <c:v>7.7680829999999998</c:v>
                </c:pt>
                <c:pt idx="5430">
                  <c:v>7.7594479999999999</c:v>
                </c:pt>
                <c:pt idx="5431">
                  <c:v>7.7512999999999996</c:v>
                </c:pt>
                <c:pt idx="5432">
                  <c:v>7.7446140000000003</c:v>
                </c:pt>
                <c:pt idx="5433">
                  <c:v>7.739312</c:v>
                </c:pt>
                <c:pt idx="5434">
                  <c:v>7.7312989999999999</c:v>
                </c:pt>
                <c:pt idx="5435">
                  <c:v>7.7236320000000003</c:v>
                </c:pt>
                <c:pt idx="5436">
                  <c:v>7.7167070000000004</c:v>
                </c:pt>
                <c:pt idx="5437">
                  <c:v>7.7127480000000004</c:v>
                </c:pt>
                <c:pt idx="5438">
                  <c:v>7.7094630000000004</c:v>
                </c:pt>
                <c:pt idx="5439">
                  <c:v>7.703462</c:v>
                </c:pt>
                <c:pt idx="5440">
                  <c:v>7.6984130000000004</c:v>
                </c:pt>
                <c:pt idx="5441">
                  <c:v>7.6922069999999998</c:v>
                </c:pt>
                <c:pt idx="5442">
                  <c:v>7.6882190000000001</c:v>
                </c:pt>
                <c:pt idx="5443">
                  <c:v>7.6832029999999998</c:v>
                </c:pt>
                <c:pt idx="5444">
                  <c:v>7.6801849999999998</c:v>
                </c:pt>
                <c:pt idx="5445">
                  <c:v>7.6758199999999999</c:v>
                </c:pt>
                <c:pt idx="5446">
                  <c:v>7.6724410000000001</c:v>
                </c:pt>
                <c:pt idx="5447">
                  <c:v>7.6684000000000001</c:v>
                </c:pt>
                <c:pt idx="5448">
                  <c:v>7.6635220000000004</c:v>
                </c:pt>
                <c:pt idx="5449">
                  <c:v>7.6581910000000004</c:v>
                </c:pt>
                <c:pt idx="5450">
                  <c:v>7.6550149999999997</c:v>
                </c:pt>
                <c:pt idx="5451">
                  <c:v>7.653054</c:v>
                </c:pt>
                <c:pt idx="5452">
                  <c:v>7.6504519999999996</c:v>
                </c:pt>
                <c:pt idx="5453">
                  <c:v>7.6453689999999996</c:v>
                </c:pt>
                <c:pt idx="5454">
                  <c:v>7.6391859999999996</c:v>
                </c:pt>
                <c:pt idx="5455">
                  <c:v>7.6342540000000003</c:v>
                </c:pt>
                <c:pt idx="5456">
                  <c:v>7.6294639999999996</c:v>
                </c:pt>
                <c:pt idx="5457">
                  <c:v>7.6246470000000004</c:v>
                </c:pt>
                <c:pt idx="5458">
                  <c:v>7.6223879999999999</c:v>
                </c:pt>
                <c:pt idx="5459">
                  <c:v>7.6203890000000003</c:v>
                </c:pt>
                <c:pt idx="5460">
                  <c:v>7.6147850000000004</c:v>
                </c:pt>
                <c:pt idx="5461">
                  <c:v>7.6114269999999999</c:v>
                </c:pt>
                <c:pt idx="5462">
                  <c:v>7.6091740000000003</c:v>
                </c:pt>
                <c:pt idx="5463">
                  <c:v>7.6058219999999999</c:v>
                </c:pt>
                <c:pt idx="5464">
                  <c:v>7.6023319999999996</c:v>
                </c:pt>
                <c:pt idx="5465">
                  <c:v>7.5994489999999999</c:v>
                </c:pt>
                <c:pt idx="5466">
                  <c:v>7.5960179999999999</c:v>
                </c:pt>
                <c:pt idx="5467">
                  <c:v>7.5959750000000001</c:v>
                </c:pt>
                <c:pt idx="5468">
                  <c:v>7.5936190000000003</c:v>
                </c:pt>
                <c:pt idx="5469">
                  <c:v>7.5925760000000002</c:v>
                </c:pt>
                <c:pt idx="5470">
                  <c:v>7.5915039999999996</c:v>
                </c:pt>
                <c:pt idx="5471">
                  <c:v>7.5938080000000001</c:v>
                </c:pt>
                <c:pt idx="5472">
                  <c:v>7.5947019999999998</c:v>
                </c:pt>
                <c:pt idx="5473">
                  <c:v>7.5933200000000003</c:v>
                </c:pt>
                <c:pt idx="5474">
                  <c:v>7.5913490000000001</c:v>
                </c:pt>
                <c:pt idx="5475">
                  <c:v>7.5903130000000001</c:v>
                </c:pt>
                <c:pt idx="5476">
                  <c:v>7.5931940000000004</c:v>
                </c:pt>
                <c:pt idx="5477">
                  <c:v>7.5924589999999998</c:v>
                </c:pt>
                <c:pt idx="5478">
                  <c:v>7.5910919999999997</c:v>
                </c:pt>
                <c:pt idx="5479">
                  <c:v>7.5910840000000004</c:v>
                </c:pt>
                <c:pt idx="5480">
                  <c:v>7.5951310000000003</c:v>
                </c:pt>
                <c:pt idx="5481">
                  <c:v>7.595974</c:v>
                </c:pt>
                <c:pt idx="5482">
                  <c:v>7.6009080000000004</c:v>
                </c:pt>
                <c:pt idx="5483">
                  <c:v>7.5983660000000004</c:v>
                </c:pt>
                <c:pt idx="5484">
                  <c:v>7.6014419999999996</c:v>
                </c:pt>
                <c:pt idx="5485">
                  <c:v>7.602252</c:v>
                </c:pt>
                <c:pt idx="5486">
                  <c:v>7.6037520000000001</c:v>
                </c:pt>
                <c:pt idx="5487">
                  <c:v>7.6058960000000004</c:v>
                </c:pt>
                <c:pt idx="5488">
                  <c:v>7.6065040000000002</c:v>
                </c:pt>
                <c:pt idx="5489">
                  <c:v>7.609896</c:v>
                </c:pt>
                <c:pt idx="5490">
                  <c:v>7.6107389999999997</c:v>
                </c:pt>
                <c:pt idx="5491">
                  <c:v>7.613461</c:v>
                </c:pt>
                <c:pt idx="5492">
                  <c:v>7.6134130000000004</c:v>
                </c:pt>
                <c:pt idx="5493">
                  <c:v>7.6161250000000003</c:v>
                </c:pt>
                <c:pt idx="5494">
                  <c:v>7.6190939999999996</c:v>
                </c:pt>
                <c:pt idx="5495">
                  <c:v>7.6228090000000002</c:v>
                </c:pt>
                <c:pt idx="5496">
                  <c:v>7.6244569999999996</c:v>
                </c:pt>
                <c:pt idx="5497">
                  <c:v>7.6286889999999996</c:v>
                </c:pt>
                <c:pt idx="5498">
                  <c:v>7.6296790000000003</c:v>
                </c:pt>
                <c:pt idx="5499">
                  <c:v>7.6359399999999997</c:v>
                </c:pt>
                <c:pt idx="5500">
                  <c:v>7.6398900000000003</c:v>
                </c:pt>
                <c:pt idx="5501">
                  <c:v>7.6435199999999996</c:v>
                </c:pt>
                <c:pt idx="5502">
                  <c:v>7.6474919999999997</c:v>
                </c:pt>
                <c:pt idx="5503">
                  <c:v>7.6506449999999999</c:v>
                </c:pt>
                <c:pt idx="5504">
                  <c:v>7.6553250000000004</c:v>
                </c:pt>
                <c:pt idx="5505">
                  <c:v>7.6596799999999998</c:v>
                </c:pt>
                <c:pt idx="5506">
                  <c:v>7.665781</c:v>
                </c:pt>
                <c:pt idx="5507">
                  <c:v>7.670636</c:v>
                </c:pt>
                <c:pt idx="5508">
                  <c:v>7.673915</c:v>
                </c:pt>
                <c:pt idx="5509">
                  <c:v>7.6786130000000004</c:v>
                </c:pt>
                <c:pt idx="5510">
                  <c:v>7.6884079999999999</c:v>
                </c:pt>
                <c:pt idx="5511">
                  <c:v>7.7381729999999997</c:v>
                </c:pt>
                <c:pt idx="5512">
                  <c:v>7.7475820000000004</c:v>
                </c:pt>
                <c:pt idx="5513">
                  <c:v>7.751773</c:v>
                </c:pt>
                <c:pt idx="5514">
                  <c:v>7.7572720000000004</c:v>
                </c:pt>
                <c:pt idx="5515">
                  <c:v>7.763306</c:v>
                </c:pt>
                <c:pt idx="5516">
                  <c:v>7.7687400000000002</c:v>
                </c:pt>
                <c:pt idx="5517">
                  <c:v>7.7759679999999998</c:v>
                </c:pt>
                <c:pt idx="5518">
                  <c:v>7.7835000000000001</c:v>
                </c:pt>
                <c:pt idx="5519">
                  <c:v>7.7891649999999997</c:v>
                </c:pt>
                <c:pt idx="5520">
                  <c:v>7.7959500000000004</c:v>
                </c:pt>
                <c:pt idx="5521">
                  <c:v>7.8032560000000002</c:v>
                </c:pt>
                <c:pt idx="5522">
                  <c:v>7.8102260000000001</c:v>
                </c:pt>
                <c:pt idx="5523">
                  <c:v>7.820017</c:v>
                </c:pt>
                <c:pt idx="5524">
                  <c:v>7.8315419999999998</c:v>
                </c:pt>
                <c:pt idx="5525">
                  <c:v>7.8399369999999999</c:v>
                </c:pt>
                <c:pt idx="5526">
                  <c:v>7.8370509999999998</c:v>
                </c:pt>
                <c:pt idx="5527">
                  <c:v>7.8004550000000004</c:v>
                </c:pt>
                <c:pt idx="5528">
                  <c:v>7.8109909999999996</c:v>
                </c:pt>
                <c:pt idx="5529">
                  <c:v>7.8209470000000003</c:v>
                </c:pt>
                <c:pt idx="5530">
                  <c:v>7.832668</c:v>
                </c:pt>
                <c:pt idx="5531">
                  <c:v>7.842295</c:v>
                </c:pt>
                <c:pt idx="5532">
                  <c:v>7.8536950000000001</c:v>
                </c:pt>
                <c:pt idx="5533">
                  <c:v>7.8640910000000002</c:v>
                </c:pt>
                <c:pt idx="5534">
                  <c:v>7.8743359999999996</c:v>
                </c:pt>
                <c:pt idx="5535">
                  <c:v>7.8872109999999997</c:v>
                </c:pt>
                <c:pt idx="5536">
                  <c:v>7.8996339999999998</c:v>
                </c:pt>
                <c:pt idx="5537">
                  <c:v>7.9093429999999998</c:v>
                </c:pt>
                <c:pt idx="5538">
                  <c:v>7.9184900000000003</c:v>
                </c:pt>
                <c:pt idx="5539">
                  <c:v>7.9289740000000002</c:v>
                </c:pt>
                <c:pt idx="5540">
                  <c:v>7.940836</c:v>
                </c:pt>
                <c:pt idx="5541">
                  <c:v>7.9545880000000002</c:v>
                </c:pt>
                <c:pt idx="5542">
                  <c:v>7.9667950000000003</c:v>
                </c:pt>
                <c:pt idx="5543">
                  <c:v>7.9800560000000003</c:v>
                </c:pt>
                <c:pt idx="5544">
                  <c:v>7.9930589999999997</c:v>
                </c:pt>
                <c:pt idx="5545">
                  <c:v>8.0060710000000004</c:v>
                </c:pt>
                <c:pt idx="5546">
                  <c:v>8.0159889999999994</c:v>
                </c:pt>
                <c:pt idx="5547">
                  <c:v>8.0265050000000002</c:v>
                </c:pt>
                <c:pt idx="5548">
                  <c:v>8.04026</c:v>
                </c:pt>
                <c:pt idx="5549">
                  <c:v>8.0527750000000005</c:v>
                </c:pt>
                <c:pt idx="5550">
                  <c:v>8.0676170000000003</c:v>
                </c:pt>
                <c:pt idx="5551">
                  <c:v>8.0795100000000009</c:v>
                </c:pt>
                <c:pt idx="5552">
                  <c:v>8.0945610000000006</c:v>
                </c:pt>
                <c:pt idx="5553">
                  <c:v>8.1110439999999997</c:v>
                </c:pt>
                <c:pt idx="5554">
                  <c:v>8.1247439999999997</c:v>
                </c:pt>
                <c:pt idx="5555">
                  <c:v>8.1398869999999999</c:v>
                </c:pt>
                <c:pt idx="5556">
                  <c:v>8.1525960000000008</c:v>
                </c:pt>
                <c:pt idx="5557">
                  <c:v>8.1670049999999996</c:v>
                </c:pt>
                <c:pt idx="5558">
                  <c:v>8.1809139999999996</c:v>
                </c:pt>
                <c:pt idx="5559">
                  <c:v>8.1961340000000007</c:v>
                </c:pt>
                <c:pt idx="5560">
                  <c:v>8.2128650000000007</c:v>
                </c:pt>
                <c:pt idx="5561">
                  <c:v>8.2292190000000005</c:v>
                </c:pt>
                <c:pt idx="5562">
                  <c:v>8.2443190000000008</c:v>
                </c:pt>
                <c:pt idx="5563">
                  <c:v>8.2591920000000005</c:v>
                </c:pt>
                <c:pt idx="5564">
                  <c:v>8.2752870000000005</c:v>
                </c:pt>
                <c:pt idx="5565">
                  <c:v>8.2916860000000003</c:v>
                </c:pt>
                <c:pt idx="5566">
                  <c:v>8.3056959999999993</c:v>
                </c:pt>
                <c:pt idx="5567">
                  <c:v>8.3199400000000008</c:v>
                </c:pt>
                <c:pt idx="5568">
                  <c:v>8.3338819999999991</c:v>
                </c:pt>
                <c:pt idx="5569">
                  <c:v>8.3485739999999993</c:v>
                </c:pt>
                <c:pt idx="5570">
                  <c:v>8.3644890000000007</c:v>
                </c:pt>
                <c:pt idx="5571">
                  <c:v>8.3779179999999993</c:v>
                </c:pt>
                <c:pt idx="5572">
                  <c:v>8.3930760000000006</c:v>
                </c:pt>
                <c:pt idx="5573">
                  <c:v>8.4096039999999999</c:v>
                </c:pt>
                <c:pt idx="5574">
                  <c:v>8.4250330000000009</c:v>
                </c:pt>
                <c:pt idx="5575">
                  <c:v>8.4388199999999998</c:v>
                </c:pt>
                <c:pt idx="5576">
                  <c:v>8.451784</c:v>
                </c:pt>
                <c:pt idx="5577">
                  <c:v>8.465821</c:v>
                </c:pt>
                <c:pt idx="5578">
                  <c:v>8.4818750000000005</c:v>
                </c:pt>
                <c:pt idx="5579">
                  <c:v>8.4947079999999993</c:v>
                </c:pt>
                <c:pt idx="5580">
                  <c:v>8.5097860000000001</c:v>
                </c:pt>
                <c:pt idx="5581">
                  <c:v>8.5238029999999991</c:v>
                </c:pt>
                <c:pt idx="5582">
                  <c:v>8.5416650000000001</c:v>
                </c:pt>
                <c:pt idx="5583">
                  <c:v>8.5562280000000008</c:v>
                </c:pt>
                <c:pt idx="5584">
                  <c:v>8.573518</c:v>
                </c:pt>
                <c:pt idx="5585">
                  <c:v>8.5915119999999998</c:v>
                </c:pt>
                <c:pt idx="5586">
                  <c:v>8.6084820000000004</c:v>
                </c:pt>
                <c:pt idx="5587">
                  <c:v>8.6261329999999994</c:v>
                </c:pt>
                <c:pt idx="5588">
                  <c:v>8.6423850000000009</c:v>
                </c:pt>
                <c:pt idx="5589">
                  <c:v>8.6579040000000003</c:v>
                </c:pt>
                <c:pt idx="5590">
                  <c:v>8.6738459999999993</c:v>
                </c:pt>
                <c:pt idx="5591">
                  <c:v>8.690906</c:v>
                </c:pt>
                <c:pt idx="5592">
                  <c:v>8.7095090000000006</c:v>
                </c:pt>
                <c:pt idx="5593">
                  <c:v>8.7274829999999994</c:v>
                </c:pt>
                <c:pt idx="5594">
                  <c:v>8.7456429999999994</c:v>
                </c:pt>
                <c:pt idx="5595">
                  <c:v>8.7633159999999997</c:v>
                </c:pt>
                <c:pt idx="5596">
                  <c:v>8.7813820000000007</c:v>
                </c:pt>
                <c:pt idx="5597">
                  <c:v>8.8003260000000001</c:v>
                </c:pt>
                <c:pt idx="5598">
                  <c:v>8.8187049999999996</c:v>
                </c:pt>
                <c:pt idx="5599">
                  <c:v>8.8373019999999993</c:v>
                </c:pt>
                <c:pt idx="5600">
                  <c:v>8.8524170000000009</c:v>
                </c:pt>
                <c:pt idx="5601">
                  <c:v>8.8690540000000002</c:v>
                </c:pt>
                <c:pt idx="5602">
                  <c:v>8.8870100000000001</c:v>
                </c:pt>
                <c:pt idx="5603">
                  <c:v>8.9047520000000002</c:v>
                </c:pt>
                <c:pt idx="5604">
                  <c:v>8.9219039999999996</c:v>
                </c:pt>
                <c:pt idx="5605">
                  <c:v>8.9390689999999999</c:v>
                </c:pt>
                <c:pt idx="5606">
                  <c:v>8.9579939999999993</c:v>
                </c:pt>
                <c:pt idx="5607">
                  <c:v>8.9764660000000003</c:v>
                </c:pt>
                <c:pt idx="5608">
                  <c:v>8.9922699999999995</c:v>
                </c:pt>
                <c:pt idx="5609">
                  <c:v>9.0087229999999998</c:v>
                </c:pt>
                <c:pt idx="5610">
                  <c:v>9.0258939999999992</c:v>
                </c:pt>
                <c:pt idx="5611">
                  <c:v>9.0456260000000004</c:v>
                </c:pt>
                <c:pt idx="5612">
                  <c:v>9.0634300000000003</c:v>
                </c:pt>
                <c:pt idx="5613">
                  <c:v>9.0811799999999998</c:v>
                </c:pt>
                <c:pt idx="5614">
                  <c:v>9.0973310000000005</c:v>
                </c:pt>
                <c:pt idx="5615">
                  <c:v>9.1159619999999997</c:v>
                </c:pt>
                <c:pt idx="5616">
                  <c:v>9.1348149999999997</c:v>
                </c:pt>
                <c:pt idx="5617">
                  <c:v>9.1505270000000003</c:v>
                </c:pt>
                <c:pt idx="5618">
                  <c:v>9.1669330000000002</c:v>
                </c:pt>
                <c:pt idx="5619">
                  <c:v>9.1835550000000001</c:v>
                </c:pt>
                <c:pt idx="5620">
                  <c:v>9.2004710000000003</c:v>
                </c:pt>
                <c:pt idx="5621">
                  <c:v>9.2180990000000005</c:v>
                </c:pt>
                <c:pt idx="5622">
                  <c:v>9.2356510000000007</c:v>
                </c:pt>
                <c:pt idx="5623">
                  <c:v>9.2533150000000006</c:v>
                </c:pt>
                <c:pt idx="5624">
                  <c:v>9.2699660000000002</c:v>
                </c:pt>
                <c:pt idx="5625">
                  <c:v>9.2888190000000002</c:v>
                </c:pt>
                <c:pt idx="5626">
                  <c:v>9.3043479999999992</c:v>
                </c:pt>
                <c:pt idx="5627">
                  <c:v>9.3207970000000007</c:v>
                </c:pt>
                <c:pt idx="5628">
                  <c:v>9.3367090000000008</c:v>
                </c:pt>
                <c:pt idx="5629">
                  <c:v>9.3520520000000005</c:v>
                </c:pt>
                <c:pt idx="5630">
                  <c:v>9.3674130000000009</c:v>
                </c:pt>
                <c:pt idx="5631">
                  <c:v>9.3834409999999995</c:v>
                </c:pt>
                <c:pt idx="5632">
                  <c:v>9.4002230000000004</c:v>
                </c:pt>
                <c:pt idx="5633">
                  <c:v>9.4188559999999999</c:v>
                </c:pt>
                <c:pt idx="5634">
                  <c:v>9.4372959999999999</c:v>
                </c:pt>
                <c:pt idx="5635">
                  <c:v>9.4558210000000003</c:v>
                </c:pt>
                <c:pt idx="5636">
                  <c:v>9.4752279999999995</c:v>
                </c:pt>
                <c:pt idx="5637">
                  <c:v>9.4933709999999998</c:v>
                </c:pt>
                <c:pt idx="5638">
                  <c:v>9.5097500000000004</c:v>
                </c:pt>
                <c:pt idx="5639">
                  <c:v>9.5278089999999995</c:v>
                </c:pt>
                <c:pt idx="5640">
                  <c:v>9.5455930000000002</c:v>
                </c:pt>
                <c:pt idx="5641">
                  <c:v>9.5629810000000006</c:v>
                </c:pt>
                <c:pt idx="5642">
                  <c:v>9.5833290000000009</c:v>
                </c:pt>
                <c:pt idx="5643">
                  <c:v>9.6003679999999996</c:v>
                </c:pt>
                <c:pt idx="5644">
                  <c:v>9.615812</c:v>
                </c:pt>
                <c:pt idx="5645">
                  <c:v>9.6324050000000003</c:v>
                </c:pt>
                <c:pt idx="5646">
                  <c:v>9.6507439999999995</c:v>
                </c:pt>
                <c:pt idx="5647">
                  <c:v>9.6695270000000004</c:v>
                </c:pt>
                <c:pt idx="5648">
                  <c:v>9.6858269999999997</c:v>
                </c:pt>
                <c:pt idx="5649">
                  <c:v>9.7015100000000007</c:v>
                </c:pt>
                <c:pt idx="5650">
                  <c:v>9.7171649999999996</c:v>
                </c:pt>
                <c:pt idx="5651">
                  <c:v>9.7314579999999999</c:v>
                </c:pt>
                <c:pt idx="5652">
                  <c:v>9.7479429999999994</c:v>
                </c:pt>
                <c:pt idx="5653">
                  <c:v>9.7629350000000006</c:v>
                </c:pt>
                <c:pt idx="5654">
                  <c:v>9.7797549999999998</c:v>
                </c:pt>
                <c:pt idx="5655">
                  <c:v>9.7958929999999995</c:v>
                </c:pt>
                <c:pt idx="5656">
                  <c:v>9.8106109999999997</c:v>
                </c:pt>
                <c:pt idx="5657">
                  <c:v>9.8253970000000006</c:v>
                </c:pt>
                <c:pt idx="5658">
                  <c:v>9.8376319999999993</c:v>
                </c:pt>
                <c:pt idx="5659">
                  <c:v>9.8520520000000005</c:v>
                </c:pt>
                <c:pt idx="5660">
                  <c:v>9.8691370000000003</c:v>
                </c:pt>
                <c:pt idx="5661">
                  <c:v>9.8846410000000002</c:v>
                </c:pt>
                <c:pt idx="5662">
                  <c:v>9.896903</c:v>
                </c:pt>
                <c:pt idx="5663">
                  <c:v>9.9100280000000005</c:v>
                </c:pt>
                <c:pt idx="5664">
                  <c:v>9.9252629999999993</c:v>
                </c:pt>
                <c:pt idx="5665">
                  <c:v>9.940626</c:v>
                </c:pt>
                <c:pt idx="5666">
                  <c:v>9.9554580000000001</c:v>
                </c:pt>
                <c:pt idx="5667">
                  <c:v>9.9718040000000006</c:v>
                </c:pt>
                <c:pt idx="5668">
                  <c:v>9.9862789999999997</c:v>
                </c:pt>
                <c:pt idx="5669">
                  <c:v>10.000662</c:v>
                </c:pt>
                <c:pt idx="5670">
                  <c:v>10.014092</c:v>
                </c:pt>
                <c:pt idx="5671">
                  <c:v>10.028302</c:v>
                </c:pt>
                <c:pt idx="5672">
                  <c:v>10.043338</c:v>
                </c:pt>
                <c:pt idx="5673">
                  <c:v>10.057373</c:v>
                </c:pt>
                <c:pt idx="5674">
                  <c:v>10.072346</c:v>
                </c:pt>
                <c:pt idx="5675">
                  <c:v>10.08544</c:v>
                </c:pt>
                <c:pt idx="5676">
                  <c:v>10.097908</c:v>
                </c:pt>
                <c:pt idx="5677">
                  <c:v>10.110865</c:v>
                </c:pt>
                <c:pt idx="5678">
                  <c:v>10.125973999999999</c:v>
                </c:pt>
                <c:pt idx="5679">
                  <c:v>10.138437</c:v>
                </c:pt>
                <c:pt idx="5680">
                  <c:v>10.150214</c:v>
                </c:pt>
                <c:pt idx="5681">
                  <c:v>10.161804999999999</c:v>
                </c:pt>
                <c:pt idx="5682">
                  <c:v>10.174317</c:v>
                </c:pt>
                <c:pt idx="5683">
                  <c:v>10.18468</c:v>
                </c:pt>
                <c:pt idx="5684">
                  <c:v>10.195605</c:v>
                </c:pt>
                <c:pt idx="5685">
                  <c:v>10.205375999999999</c:v>
                </c:pt>
                <c:pt idx="5686">
                  <c:v>10.217298</c:v>
                </c:pt>
                <c:pt idx="5687">
                  <c:v>10.228719999999999</c:v>
                </c:pt>
                <c:pt idx="5688">
                  <c:v>10.242501000000001</c:v>
                </c:pt>
                <c:pt idx="5689">
                  <c:v>10.257342</c:v>
                </c:pt>
                <c:pt idx="5690">
                  <c:v>10.269895999999999</c:v>
                </c:pt>
                <c:pt idx="5691">
                  <c:v>10.283236</c:v>
                </c:pt>
                <c:pt idx="5692">
                  <c:v>10.297812</c:v>
                </c:pt>
                <c:pt idx="5693">
                  <c:v>10.310226999999999</c:v>
                </c:pt>
                <c:pt idx="5694">
                  <c:v>10.322141999999999</c:v>
                </c:pt>
                <c:pt idx="5695">
                  <c:v>10.332461</c:v>
                </c:pt>
                <c:pt idx="5696">
                  <c:v>10.346011000000001</c:v>
                </c:pt>
                <c:pt idx="5697">
                  <c:v>10.357977</c:v>
                </c:pt>
                <c:pt idx="5698">
                  <c:v>10.371420000000001</c:v>
                </c:pt>
                <c:pt idx="5699">
                  <c:v>10.384744</c:v>
                </c:pt>
                <c:pt idx="5700">
                  <c:v>10.396742</c:v>
                </c:pt>
                <c:pt idx="5701">
                  <c:v>10.411295000000001</c:v>
                </c:pt>
                <c:pt idx="5702">
                  <c:v>10.425482000000001</c:v>
                </c:pt>
                <c:pt idx="5703">
                  <c:v>10.439297</c:v>
                </c:pt>
                <c:pt idx="5704">
                  <c:v>10.448494</c:v>
                </c:pt>
                <c:pt idx="5705">
                  <c:v>10.457928000000001</c:v>
                </c:pt>
                <c:pt idx="5706">
                  <c:v>10.469925999999999</c:v>
                </c:pt>
                <c:pt idx="5707">
                  <c:v>10.482488999999999</c:v>
                </c:pt>
                <c:pt idx="5708">
                  <c:v>10.493226999999999</c:v>
                </c:pt>
                <c:pt idx="5709">
                  <c:v>10.50525</c:v>
                </c:pt>
                <c:pt idx="5710">
                  <c:v>10.514720000000001</c:v>
                </c:pt>
                <c:pt idx="5711">
                  <c:v>10.526808000000001</c:v>
                </c:pt>
                <c:pt idx="5712">
                  <c:v>10.538074999999999</c:v>
                </c:pt>
                <c:pt idx="5713">
                  <c:v>10.549716999999999</c:v>
                </c:pt>
                <c:pt idx="5714">
                  <c:v>10.560912999999999</c:v>
                </c:pt>
                <c:pt idx="5715">
                  <c:v>10.572995000000001</c:v>
                </c:pt>
                <c:pt idx="5716">
                  <c:v>10.582877999999999</c:v>
                </c:pt>
                <c:pt idx="5717">
                  <c:v>10.593019</c:v>
                </c:pt>
                <c:pt idx="5718">
                  <c:v>10.601849</c:v>
                </c:pt>
                <c:pt idx="5719">
                  <c:v>10.609617999999999</c:v>
                </c:pt>
                <c:pt idx="5720">
                  <c:v>10.618954</c:v>
                </c:pt>
                <c:pt idx="5721">
                  <c:v>10.627001999999999</c:v>
                </c:pt>
                <c:pt idx="5722">
                  <c:v>10.632441999999999</c:v>
                </c:pt>
                <c:pt idx="5723">
                  <c:v>10.640249000000001</c:v>
                </c:pt>
                <c:pt idx="5724">
                  <c:v>10.649393</c:v>
                </c:pt>
                <c:pt idx="5725">
                  <c:v>10.658054999999999</c:v>
                </c:pt>
                <c:pt idx="5726">
                  <c:v>10.669622</c:v>
                </c:pt>
                <c:pt idx="5727">
                  <c:v>10.675979999999999</c:v>
                </c:pt>
                <c:pt idx="5728">
                  <c:v>10.683369000000001</c:v>
                </c:pt>
                <c:pt idx="5729">
                  <c:v>10.690187</c:v>
                </c:pt>
                <c:pt idx="5730">
                  <c:v>10.694098</c:v>
                </c:pt>
                <c:pt idx="5731">
                  <c:v>10.700103</c:v>
                </c:pt>
                <c:pt idx="5732">
                  <c:v>10.709089000000001</c:v>
                </c:pt>
                <c:pt idx="5733">
                  <c:v>10.714109000000001</c:v>
                </c:pt>
                <c:pt idx="5734">
                  <c:v>10.722379999999999</c:v>
                </c:pt>
                <c:pt idx="5735">
                  <c:v>10.728683</c:v>
                </c:pt>
                <c:pt idx="5736">
                  <c:v>10.735359000000001</c:v>
                </c:pt>
                <c:pt idx="5737">
                  <c:v>10.741673</c:v>
                </c:pt>
                <c:pt idx="5738">
                  <c:v>10.750586</c:v>
                </c:pt>
                <c:pt idx="5739">
                  <c:v>10.754339999999999</c:v>
                </c:pt>
                <c:pt idx="5740">
                  <c:v>10.759627999999999</c:v>
                </c:pt>
                <c:pt idx="5741">
                  <c:v>10.767901</c:v>
                </c:pt>
                <c:pt idx="5742">
                  <c:v>10.774884999999999</c:v>
                </c:pt>
                <c:pt idx="5743">
                  <c:v>10.783939</c:v>
                </c:pt>
                <c:pt idx="5744">
                  <c:v>10.792376000000001</c:v>
                </c:pt>
                <c:pt idx="5745">
                  <c:v>10.799735999999999</c:v>
                </c:pt>
                <c:pt idx="5746">
                  <c:v>10.805813000000001</c:v>
                </c:pt>
                <c:pt idx="5747">
                  <c:v>10.813526</c:v>
                </c:pt>
                <c:pt idx="5748">
                  <c:v>10.820402</c:v>
                </c:pt>
                <c:pt idx="5749">
                  <c:v>10.825181000000001</c:v>
                </c:pt>
                <c:pt idx="5750">
                  <c:v>10.831367</c:v>
                </c:pt>
                <c:pt idx="5751">
                  <c:v>10.836950999999999</c:v>
                </c:pt>
                <c:pt idx="5752">
                  <c:v>10.84357</c:v>
                </c:pt>
                <c:pt idx="5753">
                  <c:v>10.850061</c:v>
                </c:pt>
                <c:pt idx="5754">
                  <c:v>10.855594</c:v>
                </c:pt>
                <c:pt idx="5755">
                  <c:v>10.861440999999999</c:v>
                </c:pt>
                <c:pt idx="5756">
                  <c:v>10.867735</c:v>
                </c:pt>
                <c:pt idx="5757">
                  <c:v>10.872227000000001</c:v>
                </c:pt>
                <c:pt idx="5758">
                  <c:v>10.876747</c:v>
                </c:pt>
                <c:pt idx="5759">
                  <c:v>10.881275</c:v>
                </c:pt>
                <c:pt idx="5760">
                  <c:v>10.883108</c:v>
                </c:pt>
                <c:pt idx="5761">
                  <c:v>10.888189000000001</c:v>
                </c:pt>
                <c:pt idx="5762">
                  <c:v>10.891641999999999</c:v>
                </c:pt>
                <c:pt idx="5763">
                  <c:v>10.895543</c:v>
                </c:pt>
                <c:pt idx="5764">
                  <c:v>10.897907999999999</c:v>
                </c:pt>
                <c:pt idx="5765">
                  <c:v>10.902091</c:v>
                </c:pt>
                <c:pt idx="5766">
                  <c:v>10.904446</c:v>
                </c:pt>
                <c:pt idx="5767">
                  <c:v>10.91042</c:v>
                </c:pt>
                <c:pt idx="5768">
                  <c:v>10.913124</c:v>
                </c:pt>
                <c:pt idx="5769">
                  <c:v>10.916017</c:v>
                </c:pt>
                <c:pt idx="5770">
                  <c:v>10.919817999999999</c:v>
                </c:pt>
                <c:pt idx="5771">
                  <c:v>10.920372</c:v>
                </c:pt>
                <c:pt idx="5772">
                  <c:v>10.921397000000001</c:v>
                </c:pt>
                <c:pt idx="5773">
                  <c:v>10.92347</c:v>
                </c:pt>
                <c:pt idx="5774">
                  <c:v>10.924918</c:v>
                </c:pt>
                <c:pt idx="5775">
                  <c:v>10.925860999999999</c:v>
                </c:pt>
                <c:pt idx="5776">
                  <c:v>10.931089999999999</c:v>
                </c:pt>
                <c:pt idx="5777">
                  <c:v>10.934338</c:v>
                </c:pt>
                <c:pt idx="5778">
                  <c:v>10.937528</c:v>
                </c:pt>
                <c:pt idx="5779">
                  <c:v>10.937097</c:v>
                </c:pt>
                <c:pt idx="5780">
                  <c:v>10.938226999999999</c:v>
                </c:pt>
                <c:pt idx="5781">
                  <c:v>10.943451</c:v>
                </c:pt>
                <c:pt idx="5782">
                  <c:v>10.945577999999999</c:v>
                </c:pt>
                <c:pt idx="5783">
                  <c:v>10.944615000000001</c:v>
                </c:pt>
                <c:pt idx="5784">
                  <c:v>10.946216</c:v>
                </c:pt>
                <c:pt idx="5785">
                  <c:v>10.946096000000001</c:v>
                </c:pt>
                <c:pt idx="5786">
                  <c:v>10.946826</c:v>
                </c:pt>
                <c:pt idx="5787">
                  <c:v>10.950150000000001</c:v>
                </c:pt>
                <c:pt idx="5788">
                  <c:v>10.952263</c:v>
                </c:pt>
                <c:pt idx="5789">
                  <c:v>10.953598</c:v>
                </c:pt>
                <c:pt idx="5790">
                  <c:v>10.955889000000001</c:v>
                </c:pt>
                <c:pt idx="5791">
                  <c:v>10.957509999999999</c:v>
                </c:pt>
                <c:pt idx="5792">
                  <c:v>10.954181</c:v>
                </c:pt>
                <c:pt idx="5793">
                  <c:v>10.954357</c:v>
                </c:pt>
                <c:pt idx="5794">
                  <c:v>10.953995000000001</c:v>
                </c:pt>
                <c:pt idx="5795">
                  <c:v>10.954231</c:v>
                </c:pt>
                <c:pt idx="5796">
                  <c:v>10.956185</c:v>
                </c:pt>
                <c:pt idx="5797">
                  <c:v>10.953849999999999</c:v>
                </c:pt>
                <c:pt idx="5798">
                  <c:v>10.955344</c:v>
                </c:pt>
                <c:pt idx="5799">
                  <c:v>10.958259999999999</c:v>
                </c:pt>
                <c:pt idx="5800">
                  <c:v>10.959585000000001</c:v>
                </c:pt>
                <c:pt idx="5801">
                  <c:v>10.961777</c:v>
                </c:pt>
                <c:pt idx="5802">
                  <c:v>10.961581000000001</c:v>
                </c:pt>
                <c:pt idx="5803">
                  <c:v>10.959398</c:v>
                </c:pt>
                <c:pt idx="5804">
                  <c:v>10.954457</c:v>
                </c:pt>
                <c:pt idx="5805">
                  <c:v>10.951793</c:v>
                </c:pt>
                <c:pt idx="5806">
                  <c:v>10.947535999999999</c:v>
                </c:pt>
                <c:pt idx="5807">
                  <c:v>10.945377000000001</c:v>
                </c:pt>
                <c:pt idx="5808">
                  <c:v>10.944416</c:v>
                </c:pt>
                <c:pt idx="5809">
                  <c:v>10.941449</c:v>
                </c:pt>
                <c:pt idx="5810">
                  <c:v>10.940868999999999</c:v>
                </c:pt>
                <c:pt idx="5811">
                  <c:v>10.937609</c:v>
                </c:pt>
                <c:pt idx="5812">
                  <c:v>10.936488000000001</c:v>
                </c:pt>
                <c:pt idx="5813">
                  <c:v>10.933956</c:v>
                </c:pt>
                <c:pt idx="5814">
                  <c:v>10.928152000000001</c:v>
                </c:pt>
                <c:pt idx="5815">
                  <c:v>10.92245</c:v>
                </c:pt>
                <c:pt idx="5816">
                  <c:v>10.916689999999999</c:v>
                </c:pt>
                <c:pt idx="5817">
                  <c:v>10.912051999999999</c:v>
                </c:pt>
                <c:pt idx="5818">
                  <c:v>10.909547</c:v>
                </c:pt>
                <c:pt idx="5819">
                  <c:v>10.905941</c:v>
                </c:pt>
                <c:pt idx="5820">
                  <c:v>10.903803</c:v>
                </c:pt>
                <c:pt idx="5821">
                  <c:v>10.898099999999999</c:v>
                </c:pt>
                <c:pt idx="5822">
                  <c:v>10.893005</c:v>
                </c:pt>
                <c:pt idx="5823">
                  <c:v>10.888147</c:v>
                </c:pt>
                <c:pt idx="5824">
                  <c:v>10.883678</c:v>
                </c:pt>
                <c:pt idx="5825">
                  <c:v>10.879224000000001</c:v>
                </c:pt>
                <c:pt idx="5826">
                  <c:v>10.874114000000001</c:v>
                </c:pt>
                <c:pt idx="5827">
                  <c:v>10.867846</c:v>
                </c:pt>
                <c:pt idx="5828">
                  <c:v>10.861381</c:v>
                </c:pt>
                <c:pt idx="5829">
                  <c:v>10.853605</c:v>
                </c:pt>
                <c:pt idx="5830">
                  <c:v>10.848435</c:v>
                </c:pt>
                <c:pt idx="5831">
                  <c:v>10.842419</c:v>
                </c:pt>
                <c:pt idx="5832">
                  <c:v>10.835549</c:v>
                </c:pt>
                <c:pt idx="5833">
                  <c:v>10.829802000000001</c:v>
                </c:pt>
                <c:pt idx="5834">
                  <c:v>10.823295</c:v>
                </c:pt>
                <c:pt idx="5835">
                  <c:v>10.816224999999999</c:v>
                </c:pt>
                <c:pt idx="5836">
                  <c:v>10.810843</c:v>
                </c:pt>
                <c:pt idx="5837">
                  <c:v>10.804919999999999</c:v>
                </c:pt>
                <c:pt idx="5838">
                  <c:v>10.799849999999999</c:v>
                </c:pt>
                <c:pt idx="5839">
                  <c:v>10.790925</c:v>
                </c:pt>
                <c:pt idx="5840">
                  <c:v>10.784466</c:v>
                </c:pt>
                <c:pt idx="5841">
                  <c:v>10.776785</c:v>
                </c:pt>
                <c:pt idx="5842">
                  <c:v>10.767621999999999</c:v>
                </c:pt>
                <c:pt idx="5843">
                  <c:v>10.761901</c:v>
                </c:pt>
                <c:pt idx="5844">
                  <c:v>10.754435000000001</c:v>
                </c:pt>
                <c:pt idx="5845">
                  <c:v>10.745604999999999</c:v>
                </c:pt>
                <c:pt idx="5846">
                  <c:v>10.737211</c:v>
                </c:pt>
                <c:pt idx="5847">
                  <c:v>10.728292</c:v>
                </c:pt>
                <c:pt idx="5848">
                  <c:v>10.720504</c:v>
                </c:pt>
                <c:pt idx="5849">
                  <c:v>10.709166</c:v>
                </c:pt>
                <c:pt idx="5850">
                  <c:v>10.69882</c:v>
                </c:pt>
                <c:pt idx="5851">
                  <c:v>10.687841000000001</c:v>
                </c:pt>
                <c:pt idx="5852">
                  <c:v>10.678312</c:v>
                </c:pt>
                <c:pt idx="5853">
                  <c:v>10.668415</c:v>
                </c:pt>
                <c:pt idx="5854">
                  <c:v>10.662489000000001</c:v>
                </c:pt>
                <c:pt idx="5855">
                  <c:v>10.652825999999999</c:v>
                </c:pt>
                <c:pt idx="5856">
                  <c:v>10.642592</c:v>
                </c:pt>
                <c:pt idx="5857">
                  <c:v>10.633369</c:v>
                </c:pt>
                <c:pt idx="5858">
                  <c:v>10.623772000000001</c:v>
                </c:pt>
                <c:pt idx="5859">
                  <c:v>10.614523999999999</c:v>
                </c:pt>
                <c:pt idx="5860">
                  <c:v>10.604665000000001</c:v>
                </c:pt>
                <c:pt idx="5861">
                  <c:v>10.595917</c:v>
                </c:pt>
                <c:pt idx="5862">
                  <c:v>10.585717000000001</c:v>
                </c:pt>
                <c:pt idx="5863">
                  <c:v>10.575919000000001</c:v>
                </c:pt>
                <c:pt idx="5864">
                  <c:v>10.567085000000001</c:v>
                </c:pt>
                <c:pt idx="5865">
                  <c:v>10.558597000000001</c:v>
                </c:pt>
                <c:pt idx="5866">
                  <c:v>10.549200000000001</c:v>
                </c:pt>
                <c:pt idx="5867">
                  <c:v>10.542343000000001</c:v>
                </c:pt>
                <c:pt idx="5868">
                  <c:v>10.53604</c:v>
                </c:pt>
                <c:pt idx="5869">
                  <c:v>10.527513000000001</c:v>
                </c:pt>
                <c:pt idx="5870">
                  <c:v>10.515083000000001</c:v>
                </c:pt>
                <c:pt idx="5871">
                  <c:v>10.506850999999999</c:v>
                </c:pt>
                <c:pt idx="5872">
                  <c:v>10.497494</c:v>
                </c:pt>
                <c:pt idx="5873">
                  <c:v>10.488427</c:v>
                </c:pt>
                <c:pt idx="5874">
                  <c:v>10.477054000000001</c:v>
                </c:pt>
                <c:pt idx="5875">
                  <c:v>10.466259000000001</c:v>
                </c:pt>
                <c:pt idx="5876">
                  <c:v>10.457068</c:v>
                </c:pt>
                <c:pt idx="5877">
                  <c:v>10.446845</c:v>
                </c:pt>
                <c:pt idx="5878">
                  <c:v>10.438644999999999</c:v>
                </c:pt>
                <c:pt idx="5879">
                  <c:v>10.429395</c:v>
                </c:pt>
                <c:pt idx="5880">
                  <c:v>10.417809999999999</c:v>
                </c:pt>
                <c:pt idx="5881">
                  <c:v>10.408147</c:v>
                </c:pt>
                <c:pt idx="5882">
                  <c:v>10.398514</c:v>
                </c:pt>
                <c:pt idx="5883">
                  <c:v>10.386597999999999</c:v>
                </c:pt>
                <c:pt idx="5884">
                  <c:v>10.372263</c:v>
                </c:pt>
                <c:pt idx="5885">
                  <c:v>10.359093</c:v>
                </c:pt>
                <c:pt idx="5886">
                  <c:v>10.348121000000001</c:v>
                </c:pt>
                <c:pt idx="5887">
                  <c:v>10.335751</c:v>
                </c:pt>
                <c:pt idx="5888">
                  <c:v>10.324026999999999</c:v>
                </c:pt>
                <c:pt idx="5889">
                  <c:v>10.314420999999999</c:v>
                </c:pt>
                <c:pt idx="5890">
                  <c:v>10.301551999999999</c:v>
                </c:pt>
                <c:pt idx="5891">
                  <c:v>10.290005000000001</c:v>
                </c:pt>
                <c:pt idx="5892">
                  <c:v>10.279089000000001</c:v>
                </c:pt>
                <c:pt idx="5893">
                  <c:v>10.266869</c:v>
                </c:pt>
                <c:pt idx="5894">
                  <c:v>10.255647</c:v>
                </c:pt>
                <c:pt idx="5895">
                  <c:v>10.244462</c:v>
                </c:pt>
                <c:pt idx="5896">
                  <c:v>10.233574000000001</c:v>
                </c:pt>
                <c:pt idx="5897">
                  <c:v>10.221208000000001</c:v>
                </c:pt>
                <c:pt idx="5898">
                  <c:v>10.207986</c:v>
                </c:pt>
                <c:pt idx="5899">
                  <c:v>10.196536</c:v>
                </c:pt>
                <c:pt idx="5900">
                  <c:v>10.185256000000001</c:v>
                </c:pt>
                <c:pt idx="5901">
                  <c:v>10.175272</c:v>
                </c:pt>
                <c:pt idx="5902">
                  <c:v>10.162165</c:v>
                </c:pt>
                <c:pt idx="5903">
                  <c:v>10.150601999999999</c:v>
                </c:pt>
                <c:pt idx="5904">
                  <c:v>10.139817000000001</c:v>
                </c:pt>
                <c:pt idx="5905">
                  <c:v>10.128003</c:v>
                </c:pt>
                <c:pt idx="5906">
                  <c:v>10.117150000000001</c:v>
                </c:pt>
                <c:pt idx="5907">
                  <c:v>10.104767000000001</c:v>
                </c:pt>
                <c:pt idx="5908">
                  <c:v>10.094635999999999</c:v>
                </c:pt>
                <c:pt idx="5909">
                  <c:v>10.084910000000001</c:v>
                </c:pt>
                <c:pt idx="5910">
                  <c:v>10.072238</c:v>
                </c:pt>
                <c:pt idx="5911">
                  <c:v>10.058199999999999</c:v>
                </c:pt>
                <c:pt idx="5912">
                  <c:v>10.045187</c:v>
                </c:pt>
                <c:pt idx="5913">
                  <c:v>10.033286</c:v>
                </c:pt>
                <c:pt idx="5914">
                  <c:v>10.02012</c:v>
                </c:pt>
                <c:pt idx="5915">
                  <c:v>10.005857000000001</c:v>
                </c:pt>
                <c:pt idx="5916">
                  <c:v>9.9933209999999999</c:v>
                </c:pt>
                <c:pt idx="5917">
                  <c:v>9.9805100000000007</c:v>
                </c:pt>
                <c:pt idx="5918">
                  <c:v>9.9698709999999995</c:v>
                </c:pt>
                <c:pt idx="5919">
                  <c:v>9.9583449999999996</c:v>
                </c:pt>
                <c:pt idx="5920">
                  <c:v>9.9464459999999999</c:v>
                </c:pt>
                <c:pt idx="5921">
                  <c:v>9.9316999999999993</c:v>
                </c:pt>
                <c:pt idx="5922">
                  <c:v>9.9177569999999999</c:v>
                </c:pt>
                <c:pt idx="5923">
                  <c:v>9.9036869999999997</c:v>
                </c:pt>
                <c:pt idx="5924">
                  <c:v>9.8909920000000007</c:v>
                </c:pt>
                <c:pt idx="5925">
                  <c:v>9.8769329999999993</c:v>
                </c:pt>
                <c:pt idx="5926">
                  <c:v>9.8635950000000001</c:v>
                </c:pt>
                <c:pt idx="5927">
                  <c:v>9.8513110000000008</c:v>
                </c:pt>
                <c:pt idx="5928">
                  <c:v>9.8362440000000007</c:v>
                </c:pt>
                <c:pt idx="5929">
                  <c:v>9.8256859999999993</c:v>
                </c:pt>
                <c:pt idx="5930">
                  <c:v>9.8153439999999996</c:v>
                </c:pt>
                <c:pt idx="5931">
                  <c:v>9.8021399999999996</c:v>
                </c:pt>
                <c:pt idx="5932">
                  <c:v>9.7879140000000007</c:v>
                </c:pt>
                <c:pt idx="5933">
                  <c:v>9.7711109999999994</c:v>
                </c:pt>
                <c:pt idx="5934">
                  <c:v>9.7547470000000001</c:v>
                </c:pt>
                <c:pt idx="5935">
                  <c:v>9.7409940000000006</c:v>
                </c:pt>
                <c:pt idx="5936">
                  <c:v>9.7292299999999994</c:v>
                </c:pt>
                <c:pt idx="5937">
                  <c:v>9.7147100000000002</c:v>
                </c:pt>
                <c:pt idx="5938">
                  <c:v>9.7035339999999994</c:v>
                </c:pt>
                <c:pt idx="5939">
                  <c:v>9.6888670000000001</c:v>
                </c:pt>
                <c:pt idx="5940">
                  <c:v>9.6740589999999997</c:v>
                </c:pt>
                <c:pt idx="5941">
                  <c:v>9.6586510000000008</c:v>
                </c:pt>
                <c:pt idx="5942">
                  <c:v>9.6458980000000007</c:v>
                </c:pt>
                <c:pt idx="5943">
                  <c:v>9.6339450000000006</c:v>
                </c:pt>
                <c:pt idx="5944">
                  <c:v>9.6217410000000001</c:v>
                </c:pt>
                <c:pt idx="5945">
                  <c:v>9.605753</c:v>
                </c:pt>
                <c:pt idx="5946">
                  <c:v>9.5909089999999999</c:v>
                </c:pt>
                <c:pt idx="5947">
                  <c:v>9.5777809999999999</c:v>
                </c:pt>
                <c:pt idx="5948">
                  <c:v>9.5638830000000006</c:v>
                </c:pt>
                <c:pt idx="5949">
                  <c:v>9.5525409999999997</c:v>
                </c:pt>
                <c:pt idx="5950">
                  <c:v>9.5373319999999993</c:v>
                </c:pt>
                <c:pt idx="5951">
                  <c:v>9.5198649999999994</c:v>
                </c:pt>
                <c:pt idx="5952">
                  <c:v>9.5029780000000006</c:v>
                </c:pt>
                <c:pt idx="5953">
                  <c:v>9.4893529999999995</c:v>
                </c:pt>
                <c:pt idx="5954">
                  <c:v>9.4761129999999998</c:v>
                </c:pt>
                <c:pt idx="5955">
                  <c:v>9.4623329999999992</c:v>
                </c:pt>
                <c:pt idx="5956">
                  <c:v>9.4463790000000003</c:v>
                </c:pt>
                <c:pt idx="5957">
                  <c:v>9.4303910000000002</c:v>
                </c:pt>
                <c:pt idx="5958">
                  <c:v>9.4158749999999998</c:v>
                </c:pt>
                <c:pt idx="5959">
                  <c:v>9.4015389999999996</c:v>
                </c:pt>
                <c:pt idx="5960">
                  <c:v>9.3867159999999998</c:v>
                </c:pt>
                <c:pt idx="5961">
                  <c:v>9.3716019999999993</c:v>
                </c:pt>
                <c:pt idx="5962">
                  <c:v>9.3553700000000006</c:v>
                </c:pt>
                <c:pt idx="5963">
                  <c:v>9.3389310000000005</c:v>
                </c:pt>
                <c:pt idx="5964">
                  <c:v>9.3236939999999997</c:v>
                </c:pt>
                <c:pt idx="5965">
                  <c:v>9.3102040000000006</c:v>
                </c:pt>
                <c:pt idx="5966">
                  <c:v>9.2953700000000001</c:v>
                </c:pt>
                <c:pt idx="5967">
                  <c:v>9.2815799999999999</c:v>
                </c:pt>
                <c:pt idx="5968">
                  <c:v>9.2665199999999999</c:v>
                </c:pt>
                <c:pt idx="5969">
                  <c:v>9.2517519999999998</c:v>
                </c:pt>
                <c:pt idx="5970">
                  <c:v>9.2359919999999995</c:v>
                </c:pt>
                <c:pt idx="5971">
                  <c:v>9.2206650000000003</c:v>
                </c:pt>
                <c:pt idx="5972">
                  <c:v>9.2068139999999996</c:v>
                </c:pt>
                <c:pt idx="5973">
                  <c:v>9.1932869999999998</c:v>
                </c:pt>
                <c:pt idx="5974">
                  <c:v>9.1779430000000009</c:v>
                </c:pt>
                <c:pt idx="5975">
                  <c:v>9.1632269999999991</c:v>
                </c:pt>
                <c:pt idx="5976">
                  <c:v>9.1492280000000008</c:v>
                </c:pt>
                <c:pt idx="5977">
                  <c:v>9.1350390000000008</c:v>
                </c:pt>
                <c:pt idx="5978">
                  <c:v>9.1201139999999992</c:v>
                </c:pt>
                <c:pt idx="5979">
                  <c:v>9.107939</c:v>
                </c:pt>
                <c:pt idx="5980">
                  <c:v>9.0934779999999993</c:v>
                </c:pt>
                <c:pt idx="5981">
                  <c:v>9.0777970000000003</c:v>
                </c:pt>
                <c:pt idx="5982">
                  <c:v>9.0631280000000007</c:v>
                </c:pt>
                <c:pt idx="5983">
                  <c:v>9.0480750000000008</c:v>
                </c:pt>
                <c:pt idx="5984">
                  <c:v>9.0345270000000006</c:v>
                </c:pt>
                <c:pt idx="5985">
                  <c:v>9.0185370000000002</c:v>
                </c:pt>
                <c:pt idx="5986">
                  <c:v>9.005369</c:v>
                </c:pt>
                <c:pt idx="5987">
                  <c:v>8.9919030000000006</c:v>
                </c:pt>
                <c:pt idx="5988">
                  <c:v>8.9760069999999992</c:v>
                </c:pt>
                <c:pt idx="5989">
                  <c:v>8.9608550000000005</c:v>
                </c:pt>
                <c:pt idx="5990">
                  <c:v>8.9470639999999992</c:v>
                </c:pt>
                <c:pt idx="5991">
                  <c:v>8.9324639999999995</c:v>
                </c:pt>
                <c:pt idx="5992">
                  <c:v>8.9142410000000005</c:v>
                </c:pt>
                <c:pt idx="5993">
                  <c:v>8.900976</c:v>
                </c:pt>
                <c:pt idx="5994">
                  <c:v>8.8883749999999999</c:v>
                </c:pt>
                <c:pt idx="5995">
                  <c:v>8.8732290000000003</c:v>
                </c:pt>
                <c:pt idx="5996">
                  <c:v>8.856287</c:v>
                </c:pt>
                <c:pt idx="5997">
                  <c:v>8.8407389999999992</c:v>
                </c:pt>
                <c:pt idx="5998">
                  <c:v>8.8283190000000005</c:v>
                </c:pt>
                <c:pt idx="5999">
                  <c:v>8.8143139999999995</c:v>
                </c:pt>
                <c:pt idx="6000">
                  <c:v>8.7994299999999992</c:v>
                </c:pt>
                <c:pt idx="6001">
                  <c:v>8.7844770000000008</c:v>
                </c:pt>
                <c:pt idx="6002">
                  <c:v>8.7699339999999992</c:v>
                </c:pt>
                <c:pt idx="6003">
                  <c:v>8.7577459999999991</c:v>
                </c:pt>
                <c:pt idx="6004">
                  <c:v>8.7457519999999995</c:v>
                </c:pt>
                <c:pt idx="6005">
                  <c:v>8.7332319999999992</c:v>
                </c:pt>
                <c:pt idx="6006">
                  <c:v>8.7187020000000004</c:v>
                </c:pt>
                <c:pt idx="6007">
                  <c:v>8.7055410000000002</c:v>
                </c:pt>
                <c:pt idx="6008">
                  <c:v>8.6965859999999999</c:v>
                </c:pt>
                <c:pt idx="6009">
                  <c:v>8.6853599999999993</c:v>
                </c:pt>
                <c:pt idx="6010">
                  <c:v>8.6742310000000007</c:v>
                </c:pt>
                <c:pt idx="6011">
                  <c:v>8.6609949999999998</c:v>
                </c:pt>
                <c:pt idx="6012">
                  <c:v>8.6516669999999998</c:v>
                </c:pt>
                <c:pt idx="6013">
                  <c:v>8.6434519999999999</c:v>
                </c:pt>
                <c:pt idx="6014">
                  <c:v>8.6307050000000007</c:v>
                </c:pt>
                <c:pt idx="6015">
                  <c:v>8.6182949999999998</c:v>
                </c:pt>
                <c:pt idx="6016">
                  <c:v>8.6060599999999994</c:v>
                </c:pt>
                <c:pt idx="6017">
                  <c:v>8.5913219999999999</c:v>
                </c:pt>
                <c:pt idx="6018">
                  <c:v>8.5789010000000001</c:v>
                </c:pt>
                <c:pt idx="6019">
                  <c:v>8.5638769999999997</c:v>
                </c:pt>
                <c:pt idx="6020">
                  <c:v>8.5469570000000008</c:v>
                </c:pt>
                <c:pt idx="6021">
                  <c:v>8.5319129999999994</c:v>
                </c:pt>
                <c:pt idx="6022">
                  <c:v>8.5169490000000003</c:v>
                </c:pt>
                <c:pt idx="6023">
                  <c:v>8.5010670000000008</c:v>
                </c:pt>
                <c:pt idx="6024">
                  <c:v>8.4841230000000003</c:v>
                </c:pt>
                <c:pt idx="6025">
                  <c:v>8.4674709999999997</c:v>
                </c:pt>
                <c:pt idx="6026">
                  <c:v>8.4517989999999994</c:v>
                </c:pt>
                <c:pt idx="6027">
                  <c:v>8.4389880000000002</c:v>
                </c:pt>
                <c:pt idx="6028">
                  <c:v>8.4216960000000007</c:v>
                </c:pt>
                <c:pt idx="6029">
                  <c:v>8.4031210000000005</c:v>
                </c:pt>
                <c:pt idx="6030">
                  <c:v>8.3883910000000004</c:v>
                </c:pt>
                <c:pt idx="6031">
                  <c:v>8.3732220000000002</c:v>
                </c:pt>
                <c:pt idx="6032">
                  <c:v>8.3599820000000005</c:v>
                </c:pt>
                <c:pt idx="6033">
                  <c:v>8.3471010000000003</c:v>
                </c:pt>
                <c:pt idx="6034">
                  <c:v>8.3327329999999993</c:v>
                </c:pt>
                <c:pt idx="6035">
                  <c:v>8.3187499999999996</c:v>
                </c:pt>
                <c:pt idx="6036">
                  <c:v>8.3082159999999998</c:v>
                </c:pt>
                <c:pt idx="6037">
                  <c:v>8.2947699999999998</c:v>
                </c:pt>
                <c:pt idx="6038">
                  <c:v>8.2824919999999995</c:v>
                </c:pt>
                <c:pt idx="6039">
                  <c:v>8.2701170000000008</c:v>
                </c:pt>
                <c:pt idx="6040">
                  <c:v>8.2568219999999997</c:v>
                </c:pt>
                <c:pt idx="6041">
                  <c:v>8.2443799999999996</c:v>
                </c:pt>
                <c:pt idx="6042">
                  <c:v>8.2298720000000003</c:v>
                </c:pt>
                <c:pt idx="6043">
                  <c:v>8.2162129999999998</c:v>
                </c:pt>
                <c:pt idx="6044">
                  <c:v>8.2052460000000007</c:v>
                </c:pt>
                <c:pt idx="6045">
                  <c:v>8.193892</c:v>
                </c:pt>
                <c:pt idx="6046">
                  <c:v>8.1813409999999998</c:v>
                </c:pt>
                <c:pt idx="6047">
                  <c:v>8.1683590000000006</c:v>
                </c:pt>
                <c:pt idx="6048">
                  <c:v>8.1531380000000002</c:v>
                </c:pt>
                <c:pt idx="6049">
                  <c:v>8.1407050000000005</c:v>
                </c:pt>
                <c:pt idx="6050">
                  <c:v>8.1271679999999993</c:v>
                </c:pt>
                <c:pt idx="6051">
                  <c:v>8.1157199999999996</c:v>
                </c:pt>
                <c:pt idx="6052">
                  <c:v>8.101108</c:v>
                </c:pt>
                <c:pt idx="6053">
                  <c:v>8.0856720000000006</c:v>
                </c:pt>
                <c:pt idx="6054">
                  <c:v>8.0730609999999992</c:v>
                </c:pt>
                <c:pt idx="6055">
                  <c:v>8.0600269999999998</c:v>
                </c:pt>
                <c:pt idx="6056">
                  <c:v>8.0482460000000007</c:v>
                </c:pt>
                <c:pt idx="6057">
                  <c:v>8.0336280000000002</c:v>
                </c:pt>
                <c:pt idx="6058">
                  <c:v>8.0197289999999999</c:v>
                </c:pt>
                <c:pt idx="6059">
                  <c:v>8.0035710000000009</c:v>
                </c:pt>
                <c:pt idx="6060">
                  <c:v>7.988092</c:v>
                </c:pt>
                <c:pt idx="6061">
                  <c:v>7.97356</c:v>
                </c:pt>
                <c:pt idx="6062">
                  <c:v>7.9603270000000004</c:v>
                </c:pt>
                <c:pt idx="6063">
                  <c:v>7.9462729999999997</c:v>
                </c:pt>
                <c:pt idx="6064">
                  <c:v>7.9324219999999999</c:v>
                </c:pt>
                <c:pt idx="6065">
                  <c:v>7.9186310000000004</c:v>
                </c:pt>
                <c:pt idx="6066">
                  <c:v>7.90578</c:v>
                </c:pt>
                <c:pt idx="6067">
                  <c:v>7.8917289999999998</c:v>
                </c:pt>
                <c:pt idx="6068">
                  <c:v>7.8781670000000004</c:v>
                </c:pt>
                <c:pt idx="6069">
                  <c:v>7.864935</c:v>
                </c:pt>
                <c:pt idx="6070">
                  <c:v>7.847988</c:v>
                </c:pt>
                <c:pt idx="6071">
                  <c:v>7.8317019999999999</c:v>
                </c:pt>
                <c:pt idx="6072">
                  <c:v>7.8181339999999997</c:v>
                </c:pt>
                <c:pt idx="6073">
                  <c:v>7.8052919999999997</c:v>
                </c:pt>
                <c:pt idx="6074">
                  <c:v>7.7924749999999996</c:v>
                </c:pt>
                <c:pt idx="6075">
                  <c:v>7.7783709999999999</c:v>
                </c:pt>
                <c:pt idx="6076">
                  <c:v>7.7663679999999999</c:v>
                </c:pt>
                <c:pt idx="6077">
                  <c:v>7.7541450000000003</c:v>
                </c:pt>
                <c:pt idx="6078">
                  <c:v>7.7408859999999997</c:v>
                </c:pt>
                <c:pt idx="6079">
                  <c:v>7.7297060000000002</c:v>
                </c:pt>
                <c:pt idx="6080">
                  <c:v>7.7191960000000002</c:v>
                </c:pt>
                <c:pt idx="6081">
                  <c:v>7.7055350000000002</c:v>
                </c:pt>
                <c:pt idx="6082">
                  <c:v>7.6930639999999997</c:v>
                </c:pt>
                <c:pt idx="6083">
                  <c:v>7.6816389999999997</c:v>
                </c:pt>
                <c:pt idx="6084">
                  <c:v>7.6681869999999996</c:v>
                </c:pt>
                <c:pt idx="6085">
                  <c:v>7.6584969999999997</c:v>
                </c:pt>
                <c:pt idx="6086">
                  <c:v>7.6490049999999998</c:v>
                </c:pt>
                <c:pt idx="6087">
                  <c:v>7.6349980000000004</c:v>
                </c:pt>
                <c:pt idx="6088">
                  <c:v>7.6221969999999999</c:v>
                </c:pt>
                <c:pt idx="6089">
                  <c:v>7.6097960000000002</c:v>
                </c:pt>
                <c:pt idx="6090">
                  <c:v>7.5980220000000003</c:v>
                </c:pt>
                <c:pt idx="6091">
                  <c:v>7.5864250000000002</c:v>
                </c:pt>
                <c:pt idx="6092">
                  <c:v>7.5728299999999997</c:v>
                </c:pt>
                <c:pt idx="6093">
                  <c:v>7.5599850000000002</c:v>
                </c:pt>
                <c:pt idx="6094">
                  <c:v>7.5488989999999996</c:v>
                </c:pt>
                <c:pt idx="6095">
                  <c:v>7.5379050000000003</c:v>
                </c:pt>
                <c:pt idx="6096">
                  <c:v>7.5256480000000003</c:v>
                </c:pt>
                <c:pt idx="6097">
                  <c:v>7.5129130000000002</c:v>
                </c:pt>
                <c:pt idx="6098">
                  <c:v>7.4970970000000001</c:v>
                </c:pt>
                <c:pt idx="6099">
                  <c:v>7.4861649999999997</c:v>
                </c:pt>
                <c:pt idx="6100">
                  <c:v>7.4736580000000004</c:v>
                </c:pt>
                <c:pt idx="6101">
                  <c:v>7.4583320000000004</c:v>
                </c:pt>
                <c:pt idx="6102">
                  <c:v>7.4483090000000001</c:v>
                </c:pt>
                <c:pt idx="6103">
                  <c:v>7.4383160000000004</c:v>
                </c:pt>
                <c:pt idx="6104">
                  <c:v>7.4232940000000003</c:v>
                </c:pt>
                <c:pt idx="6105">
                  <c:v>7.4135049999999998</c:v>
                </c:pt>
                <c:pt idx="6106">
                  <c:v>7.4008139999999996</c:v>
                </c:pt>
                <c:pt idx="6107">
                  <c:v>7.3911100000000003</c:v>
                </c:pt>
                <c:pt idx="6108">
                  <c:v>7.3789720000000001</c:v>
                </c:pt>
                <c:pt idx="6109">
                  <c:v>7.368252</c:v>
                </c:pt>
                <c:pt idx="6110">
                  <c:v>7.3540229999999998</c:v>
                </c:pt>
                <c:pt idx="6111">
                  <c:v>7.3411059999999999</c:v>
                </c:pt>
                <c:pt idx="6112">
                  <c:v>7.332255</c:v>
                </c:pt>
                <c:pt idx="6113">
                  <c:v>7.3252470000000001</c:v>
                </c:pt>
                <c:pt idx="6114">
                  <c:v>7.3164340000000001</c:v>
                </c:pt>
                <c:pt idx="6115">
                  <c:v>7.3041070000000001</c:v>
                </c:pt>
                <c:pt idx="6116">
                  <c:v>7.2941789999999997</c:v>
                </c:pt>
                <c:pt idx="6117">
                  <c:v>7.2840590000000001</c:v>
                </c:pt>
                <c:pt idx="6118">
                  <c:v>7.2711170000000003</c:v>
                </c:pt>
                <c:pt idx="6119">
                  <c:v>7.2594560000000001</c:v>
                </c:pt>
                <c:pt idx="6120">
                  <c:v>7.2508249999999999</c:v>
                </c:pt>
                <c:pt idx="6121">
                  <c:v>7.2425810000000004</c:v>
                </c:pt>
                <c:pt idx="6122">
                  <c:v>7.2315680000000002</c:v>
                </c:pt>
                <c:pt idx="6123">
                  <c:v>7.2203350000000004</c:v>
                </c:pt>
                <c:pt idx="6124">
                  <c:v>7.2087940000000001</c:v>
                </c:pt>
                <c:pt idx="6125">
                  <c:v>7.196796</c:v>
                </c:pt>
                <c:pt idx="6126">
                  <c:v>7.1869490000000003</c:v>
                </c:pt>
                <c:pt idx="6127">
                  <c:v>7.1743969999999999</c:v>
                </c:pt>
                <c:pt idx="6128">
                  <c:v>7.161219</c:v>
                </c:pt>
                <c:pt idx="6129">
                  <c:v>7.1467669999999996</c:v>
                </c:pt>
                <c:pt idx="6130">
                  <c:v>7.1340079999999997</c:v>
                </c:pt>
                <c:pt idx="6131">
                  <c:v>7.1209569999999998</c:v>
                </c:pt>
                <c:pt idx="6132">
                  <c:v>7.10778</c:v>
                </c:pt>
                <c:pt idx="6133">
                  <c:v>7.0958379999999996</c:v>
                </c:pt>
                <c:pt idx="6134">
                  <c:v>7.0849869999999999</c:v>
                </c:pt>
                <c:pt idx="6135">
                  <c:v>7.070532</c:v>
                </c:pt>
                <c:pt idx="6136">
                  <c:v>7.0568869999999997</c:v>
                </c:pt>
                <c:pt idx="6137">
                  <c:v>7.0439040000000004</c:v>
                </c:pt>
                <c:pt idx="6138">
                  <c:v>7.0318759999999996</c:v>
                </c:pt>
                <c:pt idx="6139">
                  <c:v>7.0192430000000003</c:v>
                </c:pt>
                <c:pt idx="6140">
                  <c:v>7.0075849999999997</c:v>
                </c:pt>
                <c:pt idx="6141">
                  <c:v>6.9963639999999998</c:v>
                </c:pt>
                <c:pt idx="6142">
                  <c:v>6.9853110000000003</c:v>
                </c:pt>
                <c:pt idx="6143">
                  <c:v>6.9773839999999998</c:v>
                </c:pt>
                <c:pt idx="6144">
                  <c:v>6.96523</c:v>
                </c:pt>
                <c:pt idx="6145">
                  <c:v>6.9558239999999998</c:v>
                </c:pt>
                <c:pt idx="6146">
                  <c:v>6.9453529999999999</c:v>
                </c:pt>
                <c:pt idx="6147">
                  <c:v>6.9349069999999999</c:v>
                </c:pt>
                <c:pt idx="6148">
                  <c:v>6.9243899999999998</c:v>
                </c:pt>
                <c:pt idx="6149">
                  <c:v>6.9131049999999998</c:v>
                </c:pt>
                <c:pt idx="6150">
                  <c:v>6.9025749999999997</c:v>
                </c:pt>
                <c:pt idx="6151">
                  <c:v>6.8940210000000004</c:v>
                </c:pt>
                <c:pt idx="6152">
                  <c:v>6.8841780000000004</c:v>
                </c:pt>
                <c:pt idx="6153">
                  <c:v>6.8726219999999998</c:v>
                </c:pt>
                <c:pt idx="6154">
                  <c:v>6.8622079999999999</c:v>
                </c:pt>
                <c:pt idx="6155">
                  <c:v>6.8506780000000003</c:v>
                </c:pt>
                <c:pt idx="6156">
                  <c:v>6.8414400000000004</c:v>
                </c:pt>
                <c:pt idx="6157">
                  <c:v>6.8299890000000003</c:v>
                </c:pt>
                <c:pt idx="6158">
                  <c:v>6.8187980000000001</c:v>
                </c:pt>
                <c:pt idx="6159">
                  <c:v>6.8029169999999999</c:v>
                </c:pt>
                <c:pt idx="6160">
                  <c:v>6.7900619999999998</c:v>
                </c:pt>
                <c:pt idx="6161">
                  <c:v>6.7764319999999998</c:v>
                </c:pt>
                <c:pt idx="6162">
                  <c:v>6.765701</c:v>
                </c:pt>
                <c:pt idx="6163">
                  <c:v>6.7542530000000003</c:v>
                </c:pt>
                <c:pt idx="6164">
                  <c:v>6.7434329999999996</c:v>
                </c:pt>
                <c:pt idx="6165">
                  <c:v>6.7330880000000004</c:v>
                </c:pt>
                <c:pt idx="6166">
                  <c:v>6.7195679999999998</c:v>
                </c:pt>
                <c:pt idx="6167">
                  <c:v>6.7068060000000003</c:v>
                </c:pt>
                <c:pt idx="6168">
                  <c:v>6.6937709999999999</c:v>
                </c:pt>
                <c:pt idx="6169">
                  <c:v>6.6795619999999998</c:v>
                </c:pt>
                <c:pt idx="6170">
                  <c:v>6.6686019999999999</c:v>
                </c:pt>
                <c:pt idx="6171">
                  <c:v>6.6563879999999997</c:v>
                </c:pt>
                <c:pt idx="6172">
                  <c:v>6.6441189999999999</c:v>
                </c:pt>
                <c:pt idx="6173">
                  <c:v>6.6295409999999997</c:v>
                </c:pt>
                <c:pt idx="6174">
                  <c:v>6.6155660000000003</c:v>
                </c:pt>
                <c:pt idx="6175">
                  <c:v>6.6069440000000004</c:v>
                </c:pt>
                <c:pt idx="6176">
                  <c:v>6.5964980000000004</c:v>
                </c:pt>
                <c:pt idx="6177">
                  <c:v>6.5849099999999998</c:v>
                </c:pt>
                <c:pt idx="6178">
                  <c:v>6.5711599999999999</c:v>
                </c:pt>
                <c:pt idx="6179">
                  <c:v>6.5596990000000002</c:v>
                </c:pt>
                <c:pt idx="6180">
                  <c:v>6.5462530000000001</c:v>
                </c:pt>
                <c:pt idx="6181">
                  <c:v>6.5343309999999999</c:v>
                </c:pt>
                <c:pt idx="6182">
                  <c:v>6.5244730000000004</c:v>
                </c:pt>
                <c:pt idx="6183">
                  <c:v>6.5137970000000003</c:v>
                </c:pt>
                <c:pt idx="6184">
                  <c:v>6.5031309999999998</c:v>
                </c:pt>
                <c:pt idx="6185">
                  <c:v>6.4934519999999996</c:v>
                </c:pt>
                <c:pt idx="6186">
                  <c:v>6.4829679999999996</c:v>
                </c:pt>
                <c:pt idx="6187">
                  <c:v>6.4706029999999997</c:v>
                </c:pt>
                <c:pt idx="6188">
                  <c:v>6.4574939999999996</c:v>
                </c:pt>
                <c:pt idx="6189">
                  <c:v>6.4470450000000001</c:v>
                </c:pt>
                <c:pt idx="6190">
                  <c:v>6.439222</c:v>
                </c:pt>
                <c:pt idx="6191">
                  <c:v>6.4263389999999996</c:v>
                </c:pt>
                <c:pt idx="6192">
                  <c:v>6.4137219999999999</c:v>
                </c:pt>
                <c:pt idx="6193">
                  <c:v>6.4044650000000001</c:v>
                </c:pt>
                <c:pt idx="6194">
                  <c:v>6.3942170000000003</c:v>
                </c:pt>
                <c:pt idx="6195">
                  <c:v>6.3834860000000004</c:v>
                </c:pt>
                <c:pt idx="6196">
                  <c:v>6.3726599999999998</c:v>
                </c:pt>
                <c:pt idx="6197">
                  <c:v>6.362571</c:v>
                </c:pt>
                <c:pt idx="6198">
                  <c:v>6.3506910000000003</c:v>
                </c:pt>
                <c:pt idx="6199">
                  <c:v>6.3405959999999997</c:v>
                </c:pt>
                <c:pt idx="6200">
                  <c:v>6.3301220000000002</c:v>
                </c:pt>
                <c:pt idx="6201">
                  <c:v>6.318149</c:v>
                </c:pt>
                <c:pt idx="6202">
                  <c:v>6.3078380000000003</c:v>
                </c:pt>
                <c:pt idx="6203">
                  <c:v>6.2977889999999999</c:v>
                </c:pt>
                <c:pt idx="6204">
                  <c:v>6.2879110000000003</c:v>
                </c:pt>
                <c:pt idx="6205">
                  <c:v>6.2741579999999999</c:v>
                </c:pt>
                <c:pt idx="6206">
                  <c:v>6.2627499999999996</c:v>
                </c:pt>
                <c:pt idx="6207">
                  <c:v>6.2537940000000001</c:v>
                </c:pt>
                <c:pt idx="6208">
                  <c:v>6.241479</c:v>
                </c:pt>
                <c:pt idx="6209">
                  <c:v>6.2299439999999997</c:v>
                </c:pt>
                <c:pt idx="6210">
                  <c:v>6.2190659999999998</c:v>
                </c:pt>
                <c:pt idx="6211">
                  <c:v>6.2082189999999997</c:v>
                </c:pt>
                <c:pt idx="6212">
                  <c:v>6.1968249999999996</c:v>
                </c:pt>
                <c:pt idx="6213">
                  <c:v>6.1858269999999997</c:v>
                </c:pt>
                <c:pt idx="6214">
                  <c:v>6.1758189999999997</c:v>
                </c:pt>
                <c:pt idx="6215">
                  <c:v>6.1656950000000004</c:v>
                </c:pt>
                <c:pt idx="6216">
                  <c:v>6.1537189999999997</c:v>
                </c:pt>
                <c:pt idx="6217">
                  <c:v>6.1434309999999996</c:v>
                </c:pt>
                <c:pt idx="6218">
                  <c:v>6.1329700000000003</c:v>
                </c:pt>
                <c:pt idx="6219">
                  <c:v>6.1247889999999998</c:v>
                </c:pt>
                <c:pt idx="6220">
                  <c:v>6.1173830000000002</c:v>
                </c:pt>
                <c:pt idx="6221">
                  <c:v>6.108155</c:v>
                </c:pt>
                <c:pt idx="6222">
                  <c:v>6.0989690000000003</c:v>
                </c:pt>
                <c:pt idx="6223">
                  <c:v>6.086983</c:v>
                </c:pt>
                <c:pt idx="6224">
                  <c:v>6.0773229999999998</c:v>
                </c:pt>
                <c:pt idx="6225">
                  <c:v>6.0675569999999999</c:v>
                </c:pt>
                <c:pt idx="6226">
                  <c:v>6.056762</c:v>
                </c:pt>
                <c:pt idx="6227">
                  <c:v>6.0483779999999996</c:v>
                </c:pt>
                <c:pt idx="6228">
                  <c:v>6.0402319999999996</c:v>
                </c:pt>
                <c:pt idx="6229">
                  <c:v>6.0306629999999997</c:v>
                </c:pt>
                <c:pt idx="6230">
                  <c:v>6.0211680000000003</c:v>
                </c:pt>
                <c:pt idx="6231">
                  <c:v>6.0095099999999997</c:v>
                </c:pt>
                <c:pt idx="6232">
                  <c:v>6.0011419999999998</c:v>
                </c:pt>
                <c:pt idx="6233">
                  <c:v>5.9920869999999997</c:v>
                </c:pt>
                <c:pt idx="6234">
                  <c:v>5.9832380000000001</c:v>
                </c:pt>
                <c:pt idx="6235">
                  <c:v>5.9706859999999997</c:v>
                </c:pt>
                <c:pt idx="6236">
                  <c:v>5.956969</c:v>
                </c:pt>
                <c:pt idx="6237">
                  <c:v>5.9480050000000002</c:v>
                </c:pt>
                <c:pt idx="6238">
                  <c:v>5.936534</c:v>
                </c:pt>
                <c:pt idx="6239">
                  <c:v>5.9260729999999997</c:v>
                </c:pt>
                <c:pt idx="6240">
                  <c:v>5.9122170000000001</c:v>
                </c:pt>
                <c:pt idx="6241">
                  <c:v>5.9009080000000003</c:v>
                </c:pt>
                <c:pt idx="6242">
                  <c:v>5.8899650000000001</c:v>
                </c:pt>
                <c:pt idx="6243">
                  <c:v>5.8794360000000001</c:v>
                </c:pt>
                <c:pt idx="6244">
                  <c:v>5.8673130000000002</c:v>
                </c:pt>
                <c:pt idx="6245">
                  <c:v>5.8565319999999996</c:v>
                </c:pt>
                <c:pt idx="6246">
                  <c:v>5.8473639999999998</c:v>
                </c:pt>
                <c:pt idx="6247">
                  <c:v>5.8378490000000003</c:v>
                </c:pt>
                <c:pt idx="6248">
                  <c:v>5.8260670000000001</c:v>
                </c:pt>
                <c:pt idx="6249">
                  <c:v>5.8158149999999997</c:v>
                </c:pt>
                <c:pt idx="6250">
                  <c:v>5.8047709999999997</c:v>
                </c:pt>
                <c:pt idx="6251">
                  <c:v>5.7954869999999996</c:v>
                </c:pt>
                <c:pt idx="6252">
                  <c:v>5.7859610000000004</c:v>
                </c:pt>
                <c:pt idx="6253">
                  <c:v>5.7760309999999997</c:v>
                </c:pt>
                <c:pt idx="6254">
                  <c:v>5.7672369999999997</c:v>
                </c:pt>
                <c:pt idx="6255">
                  <c:v>5.7601310000000003</c:v>
                </c:pt>
                <c:pt idx="6256">
                  <c:v>5.7540570000000004</c:v>
                </c:pt>
                <c:pt idx="6257">
                  <c:v>5.7445139999999997</c:v>
                </c:pt>
                <c:pt idx="6258">
                  <c:v>5.7360319999999998</c:v>
                </c:pt>
                <c:pt idx="6259">
                  <c:v>5.7254480000000001</c:v>
                </c:pt>
                <c:pt idx="6260">
                  <c:v>5.7162499999999996</c:v>
                </c:pt>
                <c:pt idx="6261">
                  <c:v>5.7073809999999998</c:v>
                </c:pt>
                <c:pt idx="6262">
                  <c:v>5.6977409999999997</c:v>
                </c:pt>
                <c:pt idx="6263">
                  <c:v>5.6863409999999996</c:v>
                </c:pt>
                <c:pt idx="6264">
                  <c:v>5.6773100000000003</c:v>
                </c:pt>
                <c:pt idx="6265">
                  <c:v>5.666353</c:v>
                </c:pt>
                <c:pt idx="6266">
                  <c:v>5.660215</c:v>
                </c:pt>
                <c:pt idx="6267">
                  <c:v>5.6511959999999997</c:v>
                </c:pt>
                <c:pt idx="6268">
                  <c:v>5.6419280000000001</c:v>
                </c:pt>
                <c:pt idx="6269">
                  <c:v>5.6301819999999996</c:v>
                </c:pt>
                <c:pt idx="6270">
                  <c:v>5.6187750000000003</c:v>
                </c:pt>
                <c:pt idx="6271">
                  <c:v>5.6100430000000001</c:v>
                </c:pt>
                <c:pt idx="6272">
                  <c:v>5.600676</c:v>
                </c:pt>
                <c:pt idx="6273">
                  <c:v>5.5914239999999999</c:v>
                </c:pt>
                <c:pt idx="6274">
                  <c:v>5.5808989999999996</c:v>
                </c:pt>
                <c:pt idx="6275">
                  <c:v>5.5701090000000004</c:v>
                </c:pt>
                <c:pt idx="6276">
                  <c:v>5.5614270000000001</c:v>
                </c:pt>
                <c:pt idx="6277">
                  <c:v>5.5493170000000003</c:v>
                </c:pt>
                <c:pt idx="6278">
                  <c:v>5.539142</c:v>
                </c:pt>
                <c:pt idx="6279">
                  <c:v>5.5313679999999996</c:v>
                </c:pt>
                <c:pt idx="6280">
                  <c:v>5.5230689999999996</c:v>
                </c:pt>
                <c:pt idx="6281">
                  <c:v>5.5125890000000002</c:v>
                </c:pt>
                <c:pt idx="6282">
                  <c:v>5.5000850000000003</c:v>
                </c:pt>
                <c:pt idx="6283">
                  <c:v>5.49146</c:v>
                </c:pt>
                <c:pt idx="6284">
                  <c:v>5.4821470000000003</c:v>
                </c:pt>
                <c:pt idx="6285">
                  <c:v>5.4733830000000001</c:v>
                </c:pt>
                <c:pt idx="6286">
                  <c:v>5.4638980000000004</c:v>
                </c:pt>
                <c:pt idx="6287">
                  <c:v>5.4531229999999997</c:v>
                </c:pt>
                <c:pt idx="6288">
                  <c:v>5.4452400000000001</c:v>
                </c:pt>
                <c:pt idx="6289">
                  <c:v>5.4374979999999997</c:v>
                </c:pt>
                <c:pt idx="6290">
                  <c:v>5.4323969999999999</c:v>
                </c:pt>
                <c:pt idx="6291">
                  <c:v>5.4226409999999996</c:v>
                </c:pt>
                <c:pt idx="6292">
                  <c:v>5.4138599999999997</c:v>
                </c:pt>
                <c:pt idx="6293">
                  <c:v>5.4060759999999997</c:v>
                </c:pt>
                <c:pt idx="6294">
                  <c:v>5.3982099999999997</c:v>
                </c:pt>
                <c:pt idx="6295">
                  <c:v>5.3903569999999998</c:v>
                </c:pt>
                <c:pt idx="6296">
                  <c:v>5.383483</c:v>
                </c:pt>
                <c:pt idx="6297">
                  <c:v>5.3788330000000002</c:v>
                </c:pt>
                <c:pt idx="6298">
                  <c:v>5.3713030000000002</c:v>
                </c:pt>
                <c:pt idx="6299">
                  <c:v>5.3637730000000001</c:v>
                </c:pt>
                <c:pt idx="6300">
                  <c:v>5.3584430000000003</c:v>
                </c:pt>
                <c:pt idx="6301">
                  <c:v>5.3543969999999996</c:v>
                </c:pt>
                <c:pt idx="6302">
                  <c:v>5.3486609999999999</c:v>
                </c:pt>
                <c:pt idx="6303">
                  <c:v>5.3425979999999997</c:v>
                </c:pt>
                <c:pt idx="6304">
                  <c:v>5.3356750000000002</c:v>
                </c:pt>
                <c:pt idx="6305">
                  <c:v>5.3283909999999999</c:v>
                </c:pt>
                <c:pt idx="6306">
                  <c:v>5.3207009999999997</c:v>
                </c:pt>
                <c:pt idx="6307">
                  <c:v>5.3163530000000003</c:v>
                </c:pt>
                <c:pt idx="6308">
                  <c:v>5.3099400000000001</c:v>
                </c:pt>
                <c:pt idx="6309">
                  <c:v>5.3010669999999998</c:v>
                </c:pt>
                <c:pt idx="6310">
                  <c:v>5.2946759999999999</c:v>
                </c:pt>
                <c:pt idx="6311">
                  <c:v>5.2866920000000004</c:v>
                </c:pt>
                <c:pt idx="6312">
                  <c:v>5.2784630000000003</c:v>
                </c:pt>
                <c:pt idx="6313">
                  <c:v>5.273021</c:v>
                </c:pt>
                <c:pt idx="6314">
                  <c:v>5.2666079999999997</c:v>
                </c:pt>
                <c:pt idx="6315">
                  <c:v>5.2615020000000001</c:v>
                </c:pt>
                <c:pt idx="6316">
                  <c:v>5.2551969999999999</c:v>
                </c:pt>
                <c:pt idx="6317">
                  <c:v>5.2484099999999998</c:v>
                </c:pt>
                <c:pt idx="6318">
                  <c:v>5.2432869999999996</c:v>
                </c:pt>
                <c:pt idx="6319">
                  <c:v>5.2361240000000002</c:v>
                </c:pt>
                <c:pt idx="6320">
                  <c:v>5.2294099999999997</c:v>
                </c:pt>
                <c:pt idx="6321">
                  <c:v>5.2245410000000003</c:v>
                </c:pt>
                <c:pt idx="6322">
                  <c:v>5.2192639999999999</c:v>
                </c:pt>
                <c:pt idx="6323">
                  <c:v>5.2119660000000003</c:v>
                </c:pt>
                <c:pt idx="6324">
                  <c:v>5.207541</c:v>
                </c:pt>
                <c:pt idx="6325">
                  <c:v>5.2047049999999997</c:v>
                </c:pt>
                <c:pt idx="6326">
                  <c:v>5.2004960000000002</c:v>
                </c:pt>
                <c:pt idx="6327">
                  <c:v>5.1957610000000001</c:v>
                </c:pt>
                <c:pt idx="6328">
                  <c:v>5.191262</c:v>
                </c:pt>
                <c:pt idx="6329">
                  <c:v>5.1838290000000002</c:v>
                </c:pt>
                <c:pt idx="6330">
                  <c:v>5.1773559999999996</c:v>
                </c:pt>
                <c:pt idx="6331">
                  <c:v>5.1695679999999999</c:v>
                </c:pt>
                <c:pt idx="6332">
                  <c:v>5.1650710000000002</c:v>
                </c:pt>
                <c:pt idx="6333">
                  <c:v>5.1606249999999996</c:v>
                </c:pt>
                <c:pt idx="6334">
                  <c:v>5.1564810000000003</c:v>
                </c:pt>
                <c:pt idx="6335">
                  <c:v>5.1526439999999996</c:v>
                </c:pt>
                <c:pt idx="6336">
                  <c:v>5.148396</c:v>
                </c:pt>
                <c:pt idx="6337">
                  <c:v>5.1433200000000001</c:v>
                </c:pt>
                <c:pt idx="6338">
                  <c:v>5.1388790000000002</c:v>
                </c:pt>
                <c:pt idx="6339">
                  <c:v>5.1347579999999997</c:v>
                </c:pt>
                <c:pt idx="6340">
                  <c:v>5.1281749999999997</c:v>
                </c:pt>
                <c:pt idx="6341">
                  <c:v>5.1209980000000002</c:v>
                </c:pt>
                <c:pt idx="6342">
                  <c:v>5.1152129999999998</c:v>
                </c:pt>
                <c:pt idx="6343">
                  <c:v>5.1089900000000004</c:v>
                </c:pt>
                <c:pt idx="6344">
                  <c:v>5.1008740000000001</c:v>
                </c:pt>
                <c:pt idx="6345">
                  <c:v>5.0963200000000004</c:v>
                </c:pt>
                <c:pt idx="6346">
                  <c:v>5.0896039999999996</c:v>
                </c:pt>
                <c:pt idx="6347">
                  <c:v>5.0838179999999999</c:v>
                </c:pt>
                <c:pt idx="6348">
                  <c:v>5.0762650000000002</c:v>
                </c:pt>
                <c:pt idx="6349">
                  <c:v>5.0707490000000002</c:v>
                </c:pt>
                <c:pt idx="6350">
                  <c:v>5.0656160000000003</c:v>
                </c:pt>
                <c:pt idx="6351">
                  <c:v>5.0596449999999997</c:v>
                </c:pt>
                <c:pt idx="6352">
                  <c:v>5.0521349999999998</c:v>
                </c:pt>
                <c:pt idx="6353">
                  <c:v>5.0465280000000003</c:v>
                </c:pt>
                <c:pt idx="6354">
                  <c:v>5.0408619999999997</c:v>
                </c:pt>
                <c:pt idx="6355">
                  <c:v>5.0328889999999999</c:v>
                </c:pt>
                <c:pt idx="6356">
                  <c:v>5.0289650000000004</c:v>
                </c:pt>
                <c:pt idx="6357">
                  <c:v>5.0235649999999996</c:v>
                </c:pt>
                <c:pt idx="6358">
                  <c:v>5.0175200000000002</c:v>
                </c:pt>
                <c:pt idx="6359">
                  <c:v>5.0146889999999997</c:v>
                </c:pt>
                <c:pt idx="6360">
                  <c:v>5.0111520000000001</c:v>
                </c:pt>
                <c:pt idx="6361">
                  <c:v>5.0074139999999998</c:v>
                </c:pt>
                <c:pt idx="6362">
                  <c:v>5.0054569999999998</c:v>
                </c:pt>
                <c:pt idx="6363">
                  <c:v>5.0016540000000003</c:v>
                </c:pt>
                <c:pt idx="6364">
                  <c:v>4.9971690000000004</c:v>
                </c:pt>
                <c:pt idx="6365">
                  <c:v>4.9903680000000001</c:v>
                </c:pt>
                <c:pt idx="6366">
                  <c:v>4.9839929999999999</c:v>
                </c:pt>
                <c:pt idx="6367">
                  <c:v>4.9782060000000001</c:v>
                </c:pt>
                <c:pt idx="6368">
                  <c:v>4.9720389999999997</c:v>
                </c:pt>
                <c:pt idx="6369">
                  <c:v>4.9678870000000002</c:v>
                </c:pt>
                <c:pt idx="6370">
                  <c:v>4.9653980000000004</c:v>
                </c:pt>
                <c:pt idx="6371">
                  <c:v>4.9587599999999998</c:v>
                </c:pt>
                <c:pt idx="6372">
                  <c:v>4.9537019999999998</c:v>
                </c:pt>
                <c:pt idx="6373">
                  <c:v>4.9490049999999997</c:v>
                </c:pt>
                <c:pt idx="6374">
                  <c:v>4.9436809999999998</c:v>
                </c:pt>
                <c:pt idx="6375">
                  <c:v>4.9380889999999997</c:v>
                </c:pt>
                <c:pt idx="6376">
                  <c:v>4.9333359999999997</c:v>
                </c:pt>
                <c:pt idx="6377">
                  <c:v>4.9267760000000003</c:v>
                </c:pt>
                <c:pt idx="6378">
                  <c:v>4.9222669999999997</c:v>
                </c:pt>
                <c:pt idx="6379">
                  <c:v>4.9167490000000003</c:v>
                </c:pt>
                <c:pt idx="6380">
                  <c:v>4.9106920000000001</c:v>
                </c:pt>
                <c:pt idx="6381">
                  <c:v>4.9061589999999997</c:v>
                </c:pt>
                <c:pt idx="6382">
                  <c:v>4.9015029999999999</c:v>
                </c:pt>
                <c:pt idx="6383">
                  <c:v>4.8986700000000001</c:v>
                </c:pt>
                <c:pt idx="6384">
                  <c:v>4.8954649999999997</c:v>
                </c:pt>
                <c:pt idx="6385">
                  <c:v>4.8898000000000001</c:v>
                </c:pt>
                <c:pt idx="6386">
                  <c:v>4.8825320000000003</c:v>
                </c:pt>
                <c:pt idx="6387">
                  <c:v>4.8793829999999998</c:v>
                </c:pt>
                <c:pt idx="6388">
                  <c:v>4.8769640000000001</c:v>
                </c:pt>
                <c:pt idx="6389">
                  <c:v>4.8724629999999998</c:v>
                </c:pt>
                <c:pt idx="6390">
                  <c:v>4.8685049999999999</c:v>
                </c:pt>
                <c:pt idx="6391">
                  <c:v>4.8627919999999998</c:v>
                </c:pt>
                <c:pt idx="6392">
                  <c:v>4.8570279999999997</c:v>
                </c:pt>
                <c:pt idx="6393">
                  <c:v>4.8533309999999998</c:v>
                </c:pt>
                <c:pt idx="6394">
                  <c:v>4.8486760000000002</c:v>
                </c:pt>
                <c:pt idx="6395">
                  <c:v>4.8451510000000004</c:v>
                </c:pt>
                <c:pt idx="6396">
                  <c:v>4.8417190000000003</c:v>
                </c:pt>
                <c:pt idx="6397">
                  <c:v>4.8355319999999997</c:v>
                </c:pt>
                <c:pt idx="6398">
                  <c:v>4.8305790000000002</c:v>
                </c:pt>
                <c:pt idx="6399">
                  <c:v>4.824789</c:v>
                </c:pt>
                <c:pt idx="6400">
                  <c:v>4.8185690000000001</c:v>
                </c:pt>
                <c:pt idx="6401">
                  <c:v>4.8141360000000004</c:v>
                </c:pt>
                <c:pt idx="6402">
                  <c:v>4.8103999999999996</c:v>
                </c:pt>
                <c:pt idx="6403">
                  <c:v>4.8073569999999997</c:v>
                </c:pt>
                <c:pt idx="6404">
                  <c:v>4.800859</c:v>
                </c:pt>
                <c:pt idx="6405">
                  <c:v>4.7955909999999999</c:v>
                </c:pt>
                <c:pt idx="6406">
                  <c:v>4.7910490000000001</c:v>
                </c:pt>
                <c:pt idx="6407">
                  <c:v>4.7880269999999996</c:v>
                </c:pt>
                <c:pt idx="6408">
                  <c:v>4.7841990000000001</c:v>
                </c:pt>
                <c:pt idx="6409">
                  <c:v>4.7777229999999999</c:v>
                </c:pt>
                <c:pt idx="6410">
                  <c:v>4.7714429999999997</c:v>
                </c:pt>
                <c:pt idx="6411">
                  <c:v>4.7673319999999997</c:v>
                </c:pt>
                <c:pt idx="6412">
                  <c:v>4.7619800000000003</c:v>
                </c:pt>
                <c:pt idx="6413">
                  <c:v>4.7583169999999999</c:v>
                </c:pt>
                <c:pt idx="6414">
                  <c:v>4.7533880000000002</c:v>
                </c:pt>
                <c:pt idx="6415">
                  <c:v>4.7497819999999997</c:v>
                </c:pt>
                <c:pt idx="6416">
                  <c:v>4.7454330000000002</c:v>
                </c:pt>
                <c:pt idx="6417">
                  <c:v>4.7415799999999999</c:v>
                </c:pt>
                <c:pt idx="6418">
                  <c:v>4.7384139999999997</c:v>
                </c:pt>
                <c:pt idx="6419">
                  <c:v>4.7327589999999997</c:v>
                </c:pt>
                <c:pt idx="6420">
                  <c:v>4.7266339999999998</c:v>
                </c:pt>
                <c:pt idx="6421">
                  <c:v>4.7230249999999998</c:v>
                </c:pt>
                <c:pt idx="6422">
                  <c:v>4.7173790000000002</c:v>
                </c:pt>
                <c:pt idx="6423">
                  <c:v>4.7129000000000003</c:v>
                </c:pt>
                <c:pt idx="6424">
                  <c:v>4.7064550000000001</c:v>
                </c:pt>
                <c:pt idx="6425">
                  <c:v>4.6988950000000003</c:v>
                </c:pt>
                <c:pt idx="6426">
                  <c:v>4.6926649999999999</c:v>
                </c:pt>
                <c:pt idx="6427">
                  <c:v>4.6868150000000002</c:v>
                </c:pt>
                <c:pt idx="6428">
                  <c:v>4.6822999999999997</c:v>
                </c:pt>
                <c:pt idx="6429">
                  <c:v>4.6792910000000001</c:v>
                </c:pt>
                <c:pt idx="6430">
                  <c:v>4.6742610000000004</c:v>
                </c:pt>
                <c:pt idx="6431">
                  <c:v>4.6703729999999997</c:v>
                </c:pt>
                <c:pt idx="6432">
                  <c:v>4.6644949999999996</c:v>
                </c:pt>
                <c:pt idx="6433">
                  <c:v>4.6601189999999999</c:v>
                </c:pt>
                <c:pt idx="6434">
                  <c:v>4.6543150000000004</c:v>
                </c:pt>
                <c:pt idx="6435">
                  <c:v>4.6512890000000002</c:v>
                </c:pt>
                <c:pt idx="6436">
                  <c:v>4.6467010000000002</c:v>
                </c:pt>
                <c:pt idx="6437">
                  <c:v>4.6406980000000004</c:v>
                </c:pt>
                <c:pt idx="6438">
                  <c:v>4.6359659999999998</c:v>
                </c:pt>
                <c:pt idx="6439">
                  <c:v>4.6290089999999999</c:v>
                </c:pt>
                <c:pt idx="6440">
                  <c:v>4.6267940000000003</c:v>
                </c:pt>
                <c:pt idx="6441">
                  <c:v>4.6252259999999996</c:v>
                </c:pt>
                <c:pt idx="6442">
                  <c:v>4.621092</c:v>
                </c:pt>
                <c:pt idx="6443">
                  <c:v>4.6160269999999999</c:v>
                </c:pt>
                <c:pt idx="6444">
                  <c:v>4.612959</c:v>
                </c:pt>
                <c:pt idx="6445">
                  <c:v>4.6081580000000004</c:v>
                </c:pt>
                <c:pt idx="6446">
                  <c:v>4.5993389999999996</c:v>
                </c:pt>
                <c:pt idx="6447">
                  <c:v>4.5920420000000002</c:v>
                </c:pt>
                <c:pt idx="6448">
                  <c:v>4.5873330000000001</c:v>
                </c:pt>
                <c:pt idx="6449">
                  <c:v>4.5827910000000003</c:v>
                </c:pt>
                <c:pt idx="6450">
                  <c:v>4.5765359999999999</c:v>
                </c:pt>
                <c:pt idx="6451">
                  <c:v>4.5688930000000001</c:v>
                </c:pt>
                <c:pt idx="6452">
                  <c:v>4.5627829999999996</c:v>
                </c:pt>
                <c:pt idx="6453">
                  <c:v>4.5543990000000001</c:v>
                </c:pt>
                <c:pt idx="6454">
                  <c:v>4.5468869999999999</c:v>
                </c:pt>
                <c:pt idx="6455">
                  <c:v>4.5417199999999998</c:v>
                </c:pt>
                <c:pt idx="6456">
                  <c:v>4.5302179999999996</c:v>
                </c:pt>
                <c:pt idx="6457">
                  <c:v>4.5218819999999997</c:v>
                </c:pt>
                <c:pt idx="6458">
                  <c:v>4.5151310000000002</c:v>
                </c:pt>
                <c:pt idx="6459">
                  <c:v>4.5082319999999996</c:v>
                </c:pt>
                <c:pt idx="6460">
                  <c:v>4.5010890000000003</c:v>
                </c:pt>
                <c:pt idx="6461">
                  <c:v>4.4918550000000002</c:v>
                </c:pt>
                <c:pt idx="6462">
                  <c:v>4.4845179999999996</c:v>
                </c:pt>
                <c:pt idx="6463">
                  <c:v>4.4768189999999999</c:v>
                </c:pt>
                <c:pt idx="6464">
                  <c:v>4.4664650000000004</c:v>
                </c:pt>
                <c:pt idx="6465">
                  <c:v>4.457217</c:v>
                </c:pt>
                <c:pt idx="6466">
                  <c:v>4.4483280000000001</c:v>
                </c:pt>
                <c:pt idx="6467">
                  <c:v>4.439934</c:v>
                </c:pt>
                <c:pt idx="6468">
                  <c:v>4.4340109999999999</c:v>
                </c:pt>
                <c:pt idx="6469">
                  <c:v>4.4297469999999999</c:v>
                </c:pt>
                <c:pt idx="6470">
                  <c:v>4.4243709999999998</c:v>
                </c:pt>
                <c:pt idx="6471">
                  <c:v>4.4173900000000001</c:v>
                </c:pt>
                <c:pt idx="6472">
                  <c:v>4.4128670000000003</c:v>
                </c:pt>
                <c:pt idx="6473">
                  <c:v>4.4070830000000001</c:v>
                </c:pt>
                <c:pt idx="6474">
                  <c:v>4.4005409999999996</c:v>
                </c:pt>
                <c:pt idx="6475">
                  <c:v>4.3934379999999997</c:v>
                </c:pt>
                <c:pt idx="6476">
                  <c:v>4.3867589999999996</c:v>
                </c:pt>
                <c:pt idx="6477">
                  <c:v>4.3806219999999998</c:v>
                </c:pt>
                <c:pt idx="6478">
                  <c:v>4.3722760000000003</c:v>
                </c:pt>
                <c:pt idx="6479">
                  <c:v>4.3653050000000002</c:v>
                </c:pt>
                <c:pt idx="6480">
                  <c:v>4.359661</c:v>
                </c:pt>
                <c:pt idx="6481">
                  <c:v>4.3541939999999997</c:v>
                </c:pt>
                <c:pt idx="6482">
                  <c:v>4.3457270000000001</c:v>
                </c:pt>
                <c:pt idx="6483">
                  <c:v>4.3388330000000002</c:v>
                </c:pt>
                <c:pt idx="6484">
                  <c:v>4.3317019999999999</c:v>
                </c:pt>
                <c:pt idx="6485">
                  <c:v>4.3239609999999997</c:v>
                </c:pt>
                <c:pt idx="6486">
                  <c:v>4.3155380000000001</c:v>
                </c:pt>
                <c:pt idx="6487">
                  <c:v>4.3106200000000001</c:v>
                </c:pt>
                <c:pt idx="6488">
                  <c:v>4.302441</c:v>
                </c:pt>
                <c:pt idx="6489">
                  <c:v>4.2938200000000002</c:v>
                </c:pt>
                <c:pt idx="6490">
                  <c:v>4.2836689999999997</c:v>
                </c:pt>
                <c:pt idx="6491">
                  <c:v>4.2761870000000002</c:v>
                </c:pt>
                <c:pt idx="6492">
                  <c:v>4.2662519999999997</c:v>
                </c:pt>
                <c:pt idx="6493">
                  <c:v>4.261361</c:v>
                </c:pt>
                <c:pt idx="6494">
                  <c:v>4.2564520000000003</c:v>
                </c:pt>
                <c:pt idx="6495">
                  <c:v>4.2501129999999998</c:v>
                </c:pt>
                <c:pt idx="6496">
                  <c:v>4.2418699999999996</c:v>
                </c:pt>
                <c:pt idx="6497">
                  <c:v>4.2320700000000002</c:v>
                </c:pt>
                <c:pt idx="6498">
                  <c:v>4.2259739999999999</c:v>
                </c:pt>
                <c:pt idx="6499">
                  <c:v>4.2177319999999998</c:v>
                </c:pt>
                <c:pt idx="6500">
                  <c:v>4.2096</c:v>
                </c:pt>
                <c:pt idx="6501">
                  <c:v>4.1983649999999999</c:v>
                </c:pt>
                <c:pt idx="6502">
                  <c:v>4.1897440000000001</c:v>
                </c:pt>
                <c:pt idx="6503">
                  <c:v>4.1773709999999999</c:v>
                </c:pt>
                <c:pt idx="6504">
                  <c:v>4.1691940000000001</c:v>
                </c:pt>
                <c:pt idx="6505">
                  <c:v>4.1586740000000004</c:v>
                </c:pt>
                <c:pt idx="6506">
                  <c:v>4.1517309999999998</c:v>
                </c:pt>
                <c:pt idx="6507">
                  <c:v>4.1420700000000004</c:v>
                </c:pt>
                <c:pt idx="6508">
                  <c:v>4.1332180000000003</c:v>
                </c:pt>
                <c:pt idx="6509">
                  <c:v>4.126544</c:v>
                </c:pt>
                <c:pt idx="6510">
                  <c:v>4.1160100000000002</c:v>
                </c:pt>
                <c:pt idx="6511">
                  <c:v>4.1072189999999997</c:v>
                </c:pt>
                <c:pt idx="6512">
                  <c:v>4.0996899999999998</c:v>
                </c:pt>
                <c:pt idx="6513">
                  <c:v>4.094741</c:v>
                </c:pt>
                <c:pt idx="6514">
                  <c:v>4.0868460000000004</c:v>
                </c:pt>
                <c:pt idx="6515">
                  <c:v>4.0795859999999999</c:v>
                </c:pt>
                <c:pt idx="6516">
                  <c:v>4.0704019999999996</c:v>
                </c:pt>
                <c:pt idx="6517">
                  <c:v>4.0647849999999996</c:v>
                </c:pt>
                <c:pt idx="6518">
                  <c:v>4.0577899999999998</c:v>
                </c:pt>
                <c:pt idx="6519">
                  <c:v>4.0520310000000004</c:v>
                </c:pt>
                <c:pt idx="6520">
                  <c:v>4.0450569999999999</c:v>
                </c:pt>
                <c:pt idx="6521">
                  <c:v>4.036772</c:v>
                </c:pt>
                <c:pt idx="6522">
                  <c:v>4.0275939999999997</c:v>
                </c:pt>
                <c:pt idx="6523">
                  <c:v>4.0204760000000004</c:v>
                </c:pt>
                <c:pt idx="6524">
                  <c:v>4.0109219999999999</c:v>
                </c:pt>
                <c:pt idx="6525">
                  <c:v>4.000267</c:v>
                </c:pt>
                <c:pt idx="6526">
                  <c:v>3.9918300000000002</c:v>
                </c:pt>
                <c:pt idx="6527">
                  <c:v>3.9832079999999999</c:v>
                </c:pt>
                <c:pt idx="6528">
                  <c:v>3.974221</c:v>
                </c:pt>
                <c:pt idx="6529">
                  <c:v>3.9660579999999999</c:v>
                </c:pt>
                <c:pt idx="6530">
                  <c:v>3.9541810000000002</c:v>
                </c:pt>
                <c:pt idx="6531">
                  <c:v>3.944518</c:v>
                </c:pt>
                <c:pt idx="6532">
                  <c:v>3.9351379999999998</c:v>
                </c:pt>
                <c:pt idx="6533">
                  <c:v>3.9257249999999999</c:v>
                </c:pt>
                <c:pt idx="6534">
                  <c:v>3.9167559999999999</c:v>
                </c:pt>
                <c:pt idx="6535">
                  <c:v>3.9077799999999998</c:v>
                </c:pt>
                <c:pt idx="6536">
                  <c:v>3.899194</c:v>
                </c:pt>
                <c:pt idx="6537">
                  <c:v>3.8927849999999999</c:v>
                </c:pt>
                <c:pt idx="6538">
                  <c:v>3.8854500000000001</c:v>
                </c:pt>
                <c:pt idx="6539">
                  <c:v>3.879461</c:v>
                </c:pt>
                <c:pt idx="6540">
                  <c:v>3.8735059999999999</c:v>
                </c:pt>
                <c:pt idx="6541">
                  <c:v>3.8666209999999999</c:v>
                </c:pt>
                <c:pt idx="6542">
                  <c:v>3.8609309999999999</c:v>
                </c:pt>
                <c:pt idx="6543">
                  <c:v>3.8516729999999999</c:v>
                </c:pt>
                <c:pt idx="6544">
                  <c:v>3.8439580000000002</c:v>
                </c:pt>
                <c:pt idx="6545">
                  <c:v>3.83806</c:v>
                </c:pt>
                <c:pt idx="6546">
                  <c:v>3.8296060000000001</c:v>
                </c:pt>
                <c:pt idx="6547">
                  <c:v>3.8235739999999998</c:v>
                </c:pt>
                <c:pt idx="6548">
                  <c:v>3.8155220000000001</c:v>
                </c:pt>
                <c:pt idx="6549">
                  <c:v>3.8101370000000001</c:v>
                </c:pt>
                <c:pt idx="6550">
                  <c:v>3.8048299999999999</c:v>
                </c:pt>
                <c:pt idx="6551">
                  <c:v>3.7991079999999999</c:v>
                </c:pt>
                <c:pt idx="6552">
                  <c:v>3.7925270000000002</c:v>
                </c:pt>
                <c:pt idx="6553">
                  <c:v>3.782276</c:v>
                </c:pt>
                <c:pt idx="6554">
                  <c:v>3.7727970000000002</c:v>
                </c:pt>
                <c:pt idx="6555">
                  <c:v>3.7629899999999998</c:v>
                </c:pt>
                <c:pt idx="6556">
                  <c:v>3.7522730000000002</c:v>
                </c:pt>
                <c:pt idx="6557">
                  <c:v>3.7435010000000002</c:v>
                </c:pt>
                <c:pt idx="6558">
                  <c:v>3.7326579999999998</c:v>
                </c:pt>
                <c:pt idx="6559">
                  <c:v>3.7226349999999999</c:v>
                </c:pt>
                <c:pt idx="6560">
                  <c:v>3.7139890000000002</c:v>
                </c:pt>
                <c:pt idx="6561">
                  <c:v>3.7029540000000001</c:v>
                </c:pt>
                <c:pt idx="6562">
                  <c:v>3.693651</c:v>
                </c:pt>
                <c:pt idx="6563">
                  <c:v>3.682814</c:v>
                </c:pt>
                <c:pt idx="6564">
                  <c:v>3.6721550000000001</c:v>
                </c:pt>
                <c:pt idx="6565">
                  <c:v>3.6595360000000001</c:v>
                </c:pt>
                <c:pt idx="6566">
                  <c:v>3.64838</c:v>
                </c:pt>
                <c:pt idx="6567">
                  <c:v>3.6373220000000002</c:v>
                </c:pt>
                <c:pt idx="6568">
                  <c:v>3.6250789999999999</c:v>
                </c:pt>
                <c:pt idx="6569">
                  <c:v>3.6177519999999999</c:v>
                </c:pt>
                <c:pt idx="6570">
                  <c:v>3.6083669999999999</c:v>
                </c:pt>
                <c:pt idx="6571">
                  <c:v>3.5998540000000001</c:v>
                </c:pt>
                <c:pt idx="6572">
                  <c:v>3.5886179999999999</c:v>
                </c:pt>
                <c:pt idx="6573">
                  <c:v>3.5794350000000001</c:v>
                </c:pt>
                <c:pt idx="6574">
                  <c:v>3.5722420000000001</c:v>
                </c:pt>
                <c:pt idx="6575">
                  <c:v>3.5646979999999999</c:v>
                </c:pt>
                <c:pt idx="6576">
                  <c:v>3.5557569999999998</c:v>
                </c:pt>
                <c:pt idx="6577">
                  <c:v>3.544918</c:v>
                </c:pt>
                <c:pt idx="6578">
                  <c:v>3.5374180000000002</c:v>
                </c:pt>
                <c:pt idx="6579">
                  <c:v>3.5274019999999999</c:v>
                </c:pt>
                <c:pt idx="6580">
                  <c:v>3.5199729999999998</c:v>
                </c:pt>
                <c:pt idx="6581">
                  <c:v>3.512473</c:v>
                </c:pt>
                <c:pt idx="6582">
                  <c:v>3.5001220000000002</c:v>
                </c:pt>
                <c:pt idx="6583">
                  <c:v>3.4914779999999999</c:v>
                </c:pt>
                <c:pt idx="6584">
                  <c:v>3.480785</c:v>
                </c:pt>
                <c:pt idx="6585">
                  <c:v>3.4702459999999999</c:v>
                </c:pt>
                <c:pt idx="6586">
                  <c:v>3.4623629999999999</c:v>
                </c:pt>
                <c:pt idx="6587">
                  <c:v>3.4539300000000002</c:v>
                </c:pt>
                <c:pt idx="6588">
                  <c:v>3.4462220000000001</c:v>
                </c:pt>
                <c:pt idx="6589">
                  <c:v>3.435721</c:v>
                </c:pt>
                <c:pt idx="6590">
                  <c:v>3.4256359999999999</c:v>
                </c:pt>
                <c:pt idx="6591">
                  <c:v>3.415089</c:v>
                </c:pt>
                <c:pt idx="6592">
                  <c:v>3.405043</c:v>
                </c:pt>
                <c:pt idx="6593">
                  <c:v>3.3957549999999999</c:v>
                </c:pt>
                <c:pt idx="6594">
                  <c:v>3.3860600000000001</c:v>
                </c:pt>
                <c:pt idx="6595">
                  <c:v>3.3777710000000001</c:v>
                </c:pt>
                <c:pt idx="6596">
                  <c:v>3.3669069999999999</c:v>
                </c:pt>
                <c:pt idx="6597">
                  <c:v>3.3590399999999998</c:v>
                </c:pt>
                <c:pt idx="6598">
                  <c:v>3.3493529999999998</c:v>
                </c:pt>
                <c:pt idx="6599">
                  <c:v>3.3390080000000002</c:v>
                </c:pt>
                <c:pt idx="6600">
                  <c:v>3.3308170000000001</c:v>
                </c:pt>
                <c:pt idx="6601">
                  <c:v>3.321126</c:v>
                </c:pt>
                <c:pt idx="6602">
                  <c:v>3.3089439999999999</c:v>
                </c:pt>
                <c:pt idx="6603">
                  <c:v>3.2974549999999998</c:v>
                </c:pt>
                <c:pt idx="6604">
                  <c:v>3.2875130000000001</c:v>
                </c:pt>
                <c:pt idx="6605">
                  <c:v>3.2762519999999999</c:v>
                </c:pt>
                <c:pt idx="6606">
                  <c:v>3.2690519999999998</c:v>
                </c:pt>
                <c:pt idx="6607">
                  <c:v>3.2594189999999998</c:v>
                </c:pt>
                <c:pt idx="6608">
                  <c:v>3.2523569999999999</c:v>
                </c:pt>
                <c:pt idx="6609">
                  <c:v>3.2421720000000001</c:v>
                </c:pt>
                <c:pt idx="6610">
                  <c:v>3.233603</c:v>
                </c:pt>
                <c:pt idx="6611">
                  <c:v>3.227293</c:v>
                </c:pt>
                <c:pt idx="6612">
                  <c:v>3.2177500000000001</c:v>
                </c:pt>
                <c:pt idx="6613">
                  <c:v>3.2074150000000001</c:v>
                </c:pt>
                <c:pt idx="6614">
                  <c:v>3.1986560000000002</c:v>
                </c:pt>
                <c:pt idx="6615">
                  <c:v>3.1901619999999999</c:v>
                </c:pt>
                <c:pt idx="6616">
                  <c:v>3.1810939999999999</c:v>
                </c:pt>
                <c:pt idx="6617">
                  <c:v>3.1723059999999998</c:v>
                </c:pt>
                <c:pt idx="6618">
                  <c:v>3.1640389999999998</c:v>
                </c:pt>
                <c:pt idx="6619">
                  <c:v>3.1556250000000001</c:v>
                </c:pt>
                <c:pt idx="6620">
                  <c:v>3.1495829999999998</c:v>
                </c:pt>
                <c:pt idx="6621">
                  <c:v>3.1400009999999998</c:v>
                </c:pt>
                <c:pt idx="6622">
                  <c:v>3.130665</c:v>
                </c:pt>
                <c:pt idx="6623">
                  <c:v>3.1231529999999998</c:v>
                </c:pt>
                <c:pt idx="6624">
                  <c:v>3.114169</c:v>
                </c:pt>
                <c:pt idx="6625">
                  <c:v>3.1071620000000002</c:v>
                </c:pt>
                <c:pt idx="6626">
                  <c:v>3.0976870000000001</c:v>
                </c:pt>
                <c:pt idx="6627">
                  <c:v>3.0847690000000001</c:v>
                </c:pt>
                <c:pt idx="6628">
                  <c:v>3.073601</c:v>
                </c:pt>
                <c:pt idx="6629">
                  <c:v>3.0665399999999998</c:v>
                </c:pt>
                <c:pt idx="6630">
                  <c:v>3.056241</c:v>
                </c:pt>
                <c:pt idx="6631">
                  <c:v>3.048594</c:v>
                </c:pt>
                <c:pt idx="6632">
                  <c:v>3.0382609999999999</c:v>
                </c:pt>
                <c:pt idx="6633">
                  <c:v>3.0286409999999999</c:v>
                </c:pt>
                <c:pt idx="6634">
                  <c:v>3.0205320000000002</c:v>
                </c:pt>
                <c:pt idx="6635">
                  <c:v>3.0111729999999999</c:v>
                </c:pt>
                <c:pt idx="6636">
                  <c:v>3.0029729999999999</c:v>
                </c:pt>
                <c:pt idx="6637">
                  <c:v>2.9951750000000001</c:v>
                </c:pt>
                <c:pt idx="6638">
                  <c:v>2.9846020000000002</c:v>
                </c:pt>
                <c:pt idx="6639">
                  <c:v>2.9757180000000001</c:v>
                </c:pt>
                <c:pt idx="6640">
                  <c:v>2.9667509999999999</c:v>
                </c:pt>
                <c:pt idx="6641">
                  <c:v>2.9575529999999999</c:v>
                </c:pt>
                <c:pt idx="6642">
                  <c:v>2.9485999999999999</c:v>
                </c:pt>
                <c:pt idx="6643">
                  <c:v>2.9421089999999999</c:v>
                </c:pt>
                <c:pt idx="6644">
                  <c:v>2.9345859999999999</c:v>
                </c:pt>
                <c:pt idx="6645">
                  <c:v>2.928366</c:v>
                </c:pt>
                <c:pt idx="6646">
                  <c:v>2.9197139999999999</c:v>
                </c:pt>
                <c:pt idx="6647">
                  <c:v>2.9130790000000002</c:v>
                </c:pt>
                <c:pt idx="6648">
                  <c:v>2.9074390000000001</c:v>
                </c:pt>
                <c:pt idx="6649">
                  <c:v>2.9007139999999998</c:v>
                </c:pt>
                <c:pt idx="6650">
                  <c:v>2.894431</c:v>
                </c:pt>
                <c:pt idx="6651">
                  <c:v>2.8877350000000002</c:v>
                </c:pt>
                <c:pt idx="6652">
                  <c:v>2.8783690000000002</c:v>
                </c:pt>
                <c:pt idx="6653">
                  <c:v>2.8692639999999998</c:v>
                </c:pt>
                <c:pt idx="6654">
                  <c:v>2.8611789999999999</c:v>
                </c:pt>
                <c:pt idx="6655">
                  <c:v>2.8530530000000001</c:v>
                </c:pt>
                <c:pt idx="6656">
                  <c:v>2.8461059999999998</c:v>
                </c:pt>
                <c:pt idx="6657">
                  <c:v>2.8392499999999998</c:v>
                </c:pt>
                <c:pt idx="6658">
                  <c:v>2.832319</c:v>
                </c:pt>
                <c:pt idx="6659">
                  <c:v>2.8260160000000001</c:v>
                </c:pt>
                <c:pt idx="6660">
                  <c:v>2.8168519999999999</c:v>
                </c:pt>
                <c:pt idx="6661">
                  <c:v>2.808697</c:v>
                </c:pt>
                <c:pt idx="6662">
                  <c:v>2.802343</c:v>
                </c:pt>
                <c:pt idx="6663">
                  <c:v>2.7931530000000002</c:v>
                </c:pt>
                <c:pt idx="6664">
                  <c:v>2.7834590000000001</c:v>
                </c:pt>
                <c:pt idx="6665">
                  <c:v>2.7749139999999999</c:v>
                </c:pt>
                <c:pt idx="6666">
                  <c:v>2.7628509999999999</c:v>
                </c:pt>
                <c:pt idx="6667">
                  <c:v>2.7552469999999998</c:v>
                </c:pt>
                <c:pt idx="6668">
                  <c:v>2.7472660000000002</c:v>
                </c:pt>
                <c:pt idx="6669">
                  <c:v>2.7395860000000001</c:v>
                </c:pt>
                <c:pt idx="6670">
                  <c:v>2.729447</c:v>
                </c:pt>
                <c:pt idx="6671">
                  <c:v>2.7213039999999999</c:v>
                </c:pt>
                <c:pt idx="6672">
                  <c:v>2.7118470000000001</c:v>
                </c:pt>
                <c:pt idx="6673">
                  <c:v>2.703465</c:v>
                </c:pt>
                <c:pt idx="6674">
                  <c:v>2.6931349999999998</c:v>
                </c:pt>
                <c:pt idx="6675">
                  <c:v>2.6847789999999998</c:v>
                </c:pt>
                <c:pt idx="6676">
                  <c:v>2.6753450000000001</c:v>
                </c:pt>
                <c:pt idx="6677">
                  <c:v>2.6663809999999999</c:v>
                </c:pt>
                <c:pt idx="6678">
                  <c:v>2.6573669999999998</c:v>
                </c:pt>
                <c:pt idx="6679">
                  <c:v>2.6494179999999998</c:v>
                </c:pt>
                <c:pt idx="6680">
                  <c:v>2.6403669999999999</c:v>
                </c:pt>
                <c:pt idx="6681">
                  <c:v>2.6329880000000001</c:v>
                </c:pt>
                <c:pt idx="6682">
                  <c:v>2.626163</c:v>
                </c:pt>
                <c:pt idx="6683">
                  <c:v>2.6171009999999999</c:v>
                </c:pt>
                <c:pt idx="6684">
                  <c:v>2.6087060000000002</c:v>
                </c:pt>
                <c:pt idx="6685">
                  <c:v>2.5998320000000001</c:v>
                </c:pt>
                <c:pt idx="6686">
                  <c:v>2.5921509999999999</c:v>
                </c:pt>
                <c:pt idx="6687">
                  <c:v>2.5824099999999999</c:v>
                </c:pt>
                <c:pt idx="6688">
                  <c:v>2.5746980000000002</c:v>
                </c:pt>
                <c:pt idx="6689">
                  <c:v>2.5687730000000002</c:v>
                </c:pt>
                <c:pt idx="6690">
                  <c:v>2.5607820000000001</c:v>
                </c:pt>
                <c:pt idx="6691">
                  <c:v>2.5531549999999998</c:v>
                </c:pt>
                <c:pt idx="6692">
                  <c:v>2.5464889999999998</c:v>
                </c:pt>
                <c:pt idx="6693">
                  <c:v>2.5378069999999999</c:v>
                </c:pt>
                <c:pt idx="6694">
                  <c:v>2.5303119999999999</c:v>
                </c:pt>
                <c:pt idx="6695">
                  <c:v>2.5228090000000001</c:v>
                </c:pt>
                <c:pt idx="6696">
                  <c:v>2.5168050000000002</c:v>
                </c:pt>
                <c:pt idx="6697">
                  <c:v>2.5100259999999999</c:v>
                </c:pt>
                <c:pt idx="6698">
                  <c:v>2.502278</c:v>
                </c:pt>
                <c:pt idx="6699">
                  <c:v>2.4956369999999999</c:v>
                </c:pt>
                <c:pt idx="6700">
                  <c:v>2.4899119999999999</c:v>
                </c:pt>
                <c:pt idx="6701">
                  <c:v>2.483765</c:v>
                </c:pt>
                <c:pt idx="6702">
                  <c:v>2.4782519999999999</c:v>
                </c:pt>
                <c:pt idx="6703">
                  <c:v>2.4727299999999999</c:v>
                </c:pt>
                <c:pt idx="6704">
                  <c:v>2.4645009999999998</c:v>
                </c:pt>
                <c:pt idx="6705">
                  <c:v>2.4564430000000002</c:v>
                </c:pt>
                <c:pt idx="6706">
                  <c:v>2.4481329999999999</c:v>
                </c:pt>
                <c:pt idx="6707">
                  <c:v>2.4410150000000002</c:v>
                </c:pt>
                <c:pt idx="6708">
                  <c:v>2.4352360000000002</c:v>
                </c:pt>
                <c:pt idx="6709">
                  <c:v>2.4291459999999998</c:v>
                </c:pt>
                <c:pt idx="6710">
                  <c:v>2.4209909999999999</c:v>
                </c:pt>
                <c:pt idx="6711">
                  <c:v>2.4129520000000002</c:v>
                </c:pt>
                <c:pt idx="6712">
                  <c:v>2.4053369999999998</c:v>
                </c:pt>
                <c:pt idx="6713">
                  <c:v>2.3986679999999998</c:v>
                </c:pt>
                <c:pt idx="6714">
                  <c:v>2.3920789999999998</c:v>
                </c:pt>
                <c:pt idx="6715">
                  <c:v>2.3828330000000002</c:v>
                </c:pt>
                <c:pt idx="6716">
                  <c:v>2.3763160000000001</c:v>
                </c:pt>
                <c:pt idx="6717">
                  <c:v>2.3679540000000001</c:v>
                </c:pt>
                <c:pt idx="6718">
                  <c:v>2.3584520000000002</c:v>
                </c:pt>
                <c:pt idx="6719">
                  <c:v>2.3516940000000002</c:v>
                </c:pt>
                <c:pt idx="6720">
                  <c:v>2.3435290000000002</c:v>
                </c:pt>
                <c:pt idx="6721">
                  <c:v>2.336319</c:v>
                </c:pt>
                <c:pt idx="6722">
                  <c:v>2.3288820000000001</c:v>
                </c:pt>
                <c:pt idx="6723">
                  <c:v>2.321685</c:v>
                </c:pt>
                <c:pt idx="6724">
                  <c:v>2.3136369999999999</c:v>
                </c:pt>
                <c:pt idx="6725">
                  <c:v>2.3065319999999998</c:v>
                </c:pt>
                <c:pt idx="6726">
                  <c:v>2.299369</c:v>
                </c:pt>
                <c:pt idx="6727">
                  <c:v>2.2939479999999999</c:v>
                </c:pt>
                <c:pt idx="6728">
                  <c:v>2.2880219999999998</c:v>
                </c:pt>
                <c:pt idx="6729">
                  <c:v>2.2798409999999998</c:v>
                </c:pt>
                <c:pt idx="6730">
                  <c:v>2.2706219999999999</c:v>
                </c:pt>
                <c:pt idx="6731">
                  <c:v>2.2649110000000001</c:v>
                </c:pt>
                <c:pt idx="6732">
                  <c:v>2.258092</c:v>
                </c:pt>
                <c:pt idx="6733">
                  <c:v>2.253784</c:v>
                </c:pt>
                <c:pt idx="6734">
                  <c:v>2.2492670000000001</c:v>
                </c:pt>
                <c:pt idx="6735">
                  <c:v>2.2415609999999999</c:v>
                </c:pt>
                <c:pt idx="6736">
                  <c:v>2.2369949999999998</c:v>
                </c:pt>
                <c:pt idx="6737">
                  <c:v>2.2311200000000002</c:v>
                </c:pt>
                <c:pt idx="6738">
                  <c:v>2.225463</c:v>
                </c:pt>
                <c:pt idx="6739">
                  <c:v>2.2191049999999999</c:v>
                </c:pt>
                <c:pt idx="6740">
                  <c:v>2.2121439999999999</c:v>
                </c:pt>
                <c:pt idx="6741">
                  <c:v>2.2077879999999999</c:v>
                </c:pt>
                <c:pt idx="6742">
                  <c:v>2.2015280000000002</c:v>
                </c:pt>
                <c:pt idx="6743">
                  <c:v>2.1935570000000002</c:v>
                </c:pt>
                <c:pt idx="6744">
                  <c:v>2.1885750000000002</c:v>
                </c:pt>
                <c:pt idx="6745">
                  <c:v>2.1836700000000002</c:v>
                </c:pt>
                <c:pt idx="6746">
                  <c:v>2.1794739999999999</c:v>
                </c:pt>
                <c:pt idx="6747">
                  <c:v>2.1745610000000002</c:v>
                </c:pt>
                <c:pt idx="6748">
                  <c:v>2.1666620000000001</c:v>
                </c:pt>
                <c:pt idx="6749">
                  <c:v>2.1599520000000001</c:v>
                </c:pt>
                <c:pt idx="6750">
                  <c:v>2.1569319999999998</c:v>
                </c:pt>
                <c:pt idx="6751">
                  <c:v>2.1530550000000002</c:v>
                </c:pt>
                <c:pt idx="6752">
                  <c:v>2.1464439999999998</c:v>
                </c:pt>
                <c:pt idx="6753">
                  <c:v>2.1413319999999998</c:v>
                </c:pt>
                <c:pt idx="6754">
                  <c:v>2.1364139999999998</c:v>
                </c:pt>
                <c:pt idx="6755">
                  <c:v>2.1338659999999998</c:v>
                </c:pt>
                <c:pt idx="6756">
                  <c:v>2.130776</c:v>
                </c:pt>
                <c:pt idx="6757">
                  <c:v>2.125813</c:v>
                </c:pt>
                <c:pt idx="6758">
                  <c:v>2.1223960000000002</c:v>
                </c:pt>
                <c:pt idx="6759">
                  <c:v>2.1166510000000001</c:v>
                </c:pt>
                <c:pt idx="6760">
                  <c:v>2.1108850000000001</c:v>
                </c:pt>
                <c:pt idx="6761">
                  <c:v>2.106932</c:v>
                </c:pt>
                <c:pt idx="6762">
                  <c:v>2.103326</c:v>
                </c:pt>
                <c:pt idx="6763">
                  <c:v>2.09876</c:v>
                </c:pt>
                <c:pt idx="6764">
                  <c:v>2.0946099999999999</c:v>
                </c:pt>
                <c:pt idx="6765">
                  <c:v>2.090265</c:v>
                </c:pt>
                <c:pt idx="6766">
                  <c:v>2.084187</c:v>
                </c:pt>
                <c:pt idx="6767">
                  <c:v>2.081528</c:v>
                </c:pt>
                <c:pt idx="6768">
                  <c:v>2.0773139999999999</c:v>
                </c:pt>
                <c:pt idx="6769">
                  <c:v>2.073477</c:v>
                </c:pt>
                <c:pt idx="6770">
                  <c:v>2.0688789999999999</c:v>
                </c:pt>
                <c:pt idx="6771">
                  <c:v>2.0622850000000001</c:v>
                </c:pt>
                <c:pt idx="6772">
                  <c:v>2.0550929999999998</c:v>
                </c:pt>
                <c:pt idx="6773">
                  <c:v>2.0492699999999999</c:v>
                </c:pt>
                <c:pt idx="6774">
                  <c:v>2.0434709999999998</c:v>
                </c:pt>
                <c:pt idx="6775">
                  <c:v>2.0392410000000001</c:v>
                </c:pt>
                <c:pt idx="6776">
                  <c:v>2.0350470000000001</c:v>
                </c:pt>
                <c:pt idx="6777">
                  <c:v>2.029728</c:v>
                </c:pt>
                <c:pt idx="6778">
                  <c:v>2.0242429999999998</c:v>
                </c:pt>
                <c:pt idx="6779">
                  <c:v>2.0189210000000002</c:v>
                </c:pt>
                <c:pt idx="6780">
                  <c:v>2.0127769999999998</c:v>
                </c:pt>
                <c:pt idx="6781">
                  <c:v>2.0053070000000002</c:v>
                </c:pt>
                <c:pt idx="6782">
                  <c:v>1.9976970000000001</c:v>
                </c:pt>
                <c:pt idx="6783">
                  <c:v>1.9930890000000001</c:v>
                </c:pt>
                <c:pt idx="6784">
                  <c:v>1.989255</c:v>
                </c:pt>
                <c:pt idx="6785">
                  <c:v>1.9838089999999999</c:v>
                </c:pt>
                <c:pt idx="6786">
                  <c:v>1.980205</c:v>
                </c:pt>
                <c:pt idx="6787">
                  <c:v>1.9768570000000001</c:v>
                </c:pt>
                <c:pt idx="6788">
                  <c:v>1.9740059999999999</c:v>
                </c:pt>
                <c:pt idx="6789">
                  <c:v>1.969762</c:v>
                </c:pt>
                <c:pt idx="6790">
                  <c:v>1.9653719999999999</c:v>
                </c:pt>
                <c:pt idx="6791">
                  <c:v>1.9607589999999999</c:v>
                </c:pt>
                <c:pt idx="6792">
                  <c:v>1.9559690000000001</c:v>
                </c:pt>
                <c:pt idx="6793">
                  <c:v>1.950637</c:v>
                </c:pt>
                <c:pt idx="6794">
                  <c:v>1.9515769999999999</c:v>
                </c:pt>
                <c:pt idx="6795">
                  <c:v>1.970113</c:v>
                </c:pt>
                <c:pt idx="6796">
                  <c:v>1.9668699999999999</c:v>
                </c:pt>
                <c:pt idx="6797">
                  <c:v>1.9663310000000001</c:v>
                </c:pt>
                <c:pt idx="6798">
                  <c:v>1.961252</c:v>
                </c:pt>
                <c:pt idx="6799">
                  <c:v>1.956539</c:v>
                </c:pt>
                <c:pt idx="6800">
                  <c:v>1.9525699999999999</c:v>
                </c:pt>
                <c:pt idx="6801">
                  <c:v>1.9473609999999999</c:v>
                </c:pt>
                <c:pt idx="6802">
                  <c:v>1.9439500000000001</c:v>
                </c:pt>
                <c:pt idx="6803">
                  <c:v>1.939141</c:v>
                </c:pt>
                <c:pt idx="6804">
                  <c:v>1.935357</c:v>
                </c:pt>
                <c:pt idx="6805">
                  <c:v>1.9321900000000001</c:v>
                </c:pt>
                <c:pt idx="6806">
                  <c:v>1.9295739999999999</c:v>
                </c:pt>
                <c:pt idx="6807">
                  <c:v>1.9277599999999999</c:v>
                </c:pt>
                <c:pt idx="6808">
                  <c:v>1.9248430000000001</c:v>
                </c:pt>
                <c:pt idx="6809">
                  <c:v>1.9215500000000001</c:v>
                </c:pt>
                <c:pt idx="6810">
                  <c:v>1.9112169999999999</c:v>
                </c:pt>
                <c:pt idx="6811">
                  <c:v>1.8894</c:v>
                </c:pt>
                <c:pt idx="6812">
                  <c:v>1.8867</c:v>
                </c:pt>
                <c:pt idx="6813">
                  <c:v>1.8820110000000001</c:v>
                </c:pt>
                <c:pt idx="6814">
                  <c:v>1.8786499999999999</c:v>
                </c:pt>
                <c:pt idx="6815">
                  <c:v>1.8739269999999999</c:v>
                </c:pt>
                <c:pt idx="6816">
                  <c:v>1.869354</c:v>
                </c:pt>
                <c:pt idx="6817">
                  <c:v>1.86642</c:v>
                </c:pt>
                <c:pt idx="6818">
                  <c:v>1.8632690000000001</c:v>
                </c:pt>
                <c:pt idx="6819">
                  <c:v>1.860239</c:v>
                </c:pt>
                <c:pt idx="6820">
                  <c:v>1.856978</c:v>
                </c:pt>
                <c:pt idx="6821">
                  <c:v>1.854514</c:v>
                </c:pt>
                <c:pt idx="6822">
                  <c:v>1.851485</c:v>
                </c:pt>
                <c:pt idx="6823">
                  <c:v>1.8465530000000001</c:v>
                </c:pt>
                <c:pt idx="6824">
                  <c:v>1.8425149999999999</c:v>
                </c:pt>
                <c:pt idx="6825">
                  <c:v>1.836068</c:v>
                </c:pt>
                <c:pt idx="6826">
                  <c:v>1.831823</c:v>
                </c:pt>
                <c:pt idx="6827">
                  <c:v>1.8287800000000001</c:v>
                </c:pt>
                <c:pt idx="6828">
                  <c:v>1.8263370000000001</c:v>
                </c:pt>
                <c:pt idx="6829">
                  <c:v>1.823672</c:v>
                </c:pt>
                <c:pt idx="6830">
                  <c:v>1.8187359999999999</c:v>
                </c:pt>
                <c:pt idx="6831">
                  <c:v>1.8173269999999999</c:v>
                </c:pt>
                <c:pt idx="6832">
                  <c:v>1.8146690000000001</c:v>
                </c:pt>
                <c:pt idx="6833">
                  <c:v>1.813204</c:v>
                </c:pt>
                <c:pt idx="6834">
                  <c:v>1.8086899999999999</c:v>
                </c:pt>
                <c:pt idx="6835">
                  <c:v>1.804575</c:v>
                </c:pt>
                <c:pt idx="6836">
                  <c:v>1.8019890000000001</c:v>
                </c:pt>
                <c:pt idx="6837">
                  <c:v>1.7996799999999999</c:v>
                </c:pt>
                <c:pt idx="6838">
                  <c:v>1.7964990000000001</c:v>
                </c:pt>
                <c:pt idx="6839">
                  <c:v>1.7962119999999999</c:v>
                </c:pt>
                <c:pt idx="6840">
                  <c:v>1.7948869999999999</c:v>
                </c:pt>
                <c:pt idx="6841">
                  <c:v>1.7941229999999999</c:v>
                </c:pt>
                <c:pt idx="6842">
                  <c:v>1.7922389999999999</c:v>
                </c:pt>
                <c:pt idx="6843">
                  <c:v>1.7886960000000001</c:v>
                </c:pt>
                <c:pt idx="6844">
                  <c:v>1.7860309999999999</c:v>
                </c:pt>
                <c:pt idx="6845">
                  <c:v>1.7844390000000001</c:v>
                </c:pt>
                <c:pt idx="6846">
                  <c:v>1.7816000000000001</c:v>
                </c:pt>
                <c:pt idx="6847">
                  <c:v>1.780203</c:v>
                </c:pt>
                <c:pt idx="6848">
                  <c:v>1.776553</c:v>
                </c:pt>
                <c:pt idx="6849">
                  <c:v>1.774062</c:v>
                </c:pt>
                <c:pt idx="6850">
                  <c:v>1.7708060000000001</c:v>
                </c:pt>
                <c:pt idx="6851">
                  <c:v>1.768027</c:v>
                </c:pt>
                <c:pt idx="6852">
                  <c:v>1.7672829999999999</c:v>
                </c:pt>
                <c:pt idx="6853">
                  <c:v>1.766054</c:v>
                </c:pt>
                <c:pt idx="6854">
                  <c:v>1.7624489999999999</c:v>
                </c:pt>
                <c:pt idx="6855">
                  <c:v>1.7587710000000001</c:v>
                </c:pt>
                <c:pt idx="6856">
                  <c:v>1.7579880000000001</c:v>
                </c:pt>
                <c:pt idx="6857">
                  <c:v>1.754421</c:v>
                </c:pt>
                <c:pt idx="6858">
                  <c:v>1.7519260000000001</c:v>
                </c:pt>
                <c:pt idx="6859">
                  <c:v>1.748418</c:v>
                </c:pt>
                <c:pt idx="6860">
                  <c:v>1.7435970000000001</c:v>
                </c:pt>
                <c:pt idx="6861">
                  <c:v>1.7412939999999999</c:v>
                </c:pt>
                <c:pt idx="6862">
                  <c:v>1.741862</c:v>
                </c:pt>
                <c:pt idx="6863">
                  <c:v>1.738618</c:v>
                </c:pt>
                <c:pt idx="6864">
                  <c:v>1.7386600000000001</c:v>
                </c:pt>
                <c:pt idx="6865">
                  <c:v>1.7348980000000001</c:v>
                </c:pt>
                <c:pt idx="6866">
                  <c:v>1.734931</c:v>
                </c:pt>
                <c:pt idx="6867">
                  <c:v>1.7345250000000001</c:v>
                </c:pt>
                <c:pt idx="6868">
                  <c:v>1.7323809999999999</c:v>
                </c:pt>
                <c:pt idx="6869">
                  <c:v>1.7284200000000001</c:v>
                </c:pt>
                <c:pt idx="6870">
                  <c:v>1.7286159999999999</c:v>
                </c:pt>
                <c:pt idx="6871">
                  <c:v>1.7286159999999999</c:v>
                </c:pt>
                <c:pt idx="6872">
                  <c:v>1.726575</c:v>
                </c:pt>
                <c:pt idx="6873">
                  <c:v>1.7271510000000001</c:v>
                </c:pt>
                <c:pt idx="6874">
                  <c:v>1.7262409999999999</c:v>
                </c:pt>
                <c:pt idx="6875">
                  <c:v>1.7250239999999999</c:v>
                </c:pt>
                <c:pt idx="6876">
                  <c:v>1.722377</c:v>
                </c:pt>
                <c:pt idx="6877">
                  <c:v>1.7190570000000001</c:v>
                </c:pt>
                <c:pt idx="6878">
                  <c:v>1.7176419999999999</c:v>
                </c:pt>
                <c:pt idx="6879">
                  <c:v>1.7166589999999999</c:v>
                </c:pt>
                <c:pt idx="6880">
                  <c:v>1.7139549999999999</c:v>
                </c:pt>
                <c:pt idx="6881">
                  <c:v>1.714226</c:v>
                </c:pt>
                <c:pt idx="6882">
                  <c:v>1.711827</c:v>
                </c:pt>
                <c:pt idx="6883">
                  <c:v>1.709241</c:v>
                </c:pt>
                <c:pt idx="6884">
                  <c:v>1.7059530000000001</c:v>
                </c:pt>
                <c:pt idx="6885">
                  <c:v>1.70587</c:v>
                </c:pt>
                <c:pt idx="6886">
                  <c:v>1.7029570000000001</c:v>
                </c:pt>
                <c:pt idx="6887">
                  <c:v>1.6974720000000001</c:v>
                </c:pt>
                <c:pt idx="6888">
                  <c:v>1.692304</c:v>
                </c:pt>
                <c:pt idx="6889">
                  <c:v>1.688018</c:v>
                </c:pt>
                <c:pt idx="6890">
                  <c:v>1.6866479999999999</c:v>
                </c:pt>
                <c:pt idx="6891">
                  <c:v>1.6840710000000001</c:v>
                </c:pt>
                <c:pt idx="6892">
                  <c:v>1.684436</c:v>
                </c:pt>
                <c:pt idx="6893">
                  <c:v>1.6814309999999999</c:v>
                </c:pt>
                <c:pt idx="6894">
                  <c:v>1.6759869999999999</c:v>
                </c:pt>
                <c:pt idx="6895">
                  <c:v>1.6710240000000001</c:v>
                </c:pt>
                <c:pt idx="6896">
                  <c:v>1.669303</c:v>
                </c:pt>
                <c:pt idx="6897">
                  <c:v>1.6661029999999999</c:v>
                </c:pt>
                <c:pt idx="6898">
                  <c:v>1.6641239999999999</c:v>
                </c:pt>
                <c:pt idx="6899">
                  <c:v>1.662636</c:v>
                </c:pt>
                <c:pt idx="6900">
                  <c:v>1.660147</c:v>
                </c:pt>
                <c:pt idx="6901">
                  <c:v>1.6559159999999999</c:v>
                </c:pt>
                <c:pt idx="6902">
                  <c:v>1.6515979999999999</c:v>
                </c:pt>
                <c:pt idx="6903">
                  <c:v>1.6518889999999999</c:v>
                </c:pt>
                <c:pt idx="6904">
                  <c:v>1.6533279999999999</c:v>
                </c:pt>
                <c:pt idx="6905">
                  <c:v>1.650954</c:v>
                </c:pt>
                <c:pt idx="6906">
                  <c:v>1.6486529999999999</c:v>
                </c:pt>
                <c:pt idx="6907">
                  <c:v>1.6467529999999999</c:v>
                </c:pt>
                <c:pt idx="6908">
                  <c:v>1.6454089999999999</c:v>
                </c:pt>
                <c:pt idx="6909">
                  <c:v>1.6459589999999999</c:v>
                </c:pt>
                <c:pt idx="6910">
                  <c:v>1.646315</c:v>
                </c:pt>
                <c:pt idx="6911">
                  <c:v>1.643427</c:v>
                </c:pt>
                <c:pt idx="6912">
                  <c:v>1.6403399999999999</c:v>
                </c:pt>
                <c:pt idx="6913">
                  <c:v>1.6380999999999999</c:v>
                </c:pt>
                <c:pt idx="6914">
                  <c:v>1.6339699999999999</c:v>
                </c:pt>
                <c:pt idx="6915">
                  <c:v>1.6315230000000001</c:v>
                </c:pt>
                <c:pt idx="6916">
                  <c:v>1.6297250000000001</c:v>
                </c:pt>
                <c:pt idx="6917">
                  <c:v>1.6281289999999999</c:v>
                </c:pt>
                <c:pt idx="6918">
                  <c:v>1.625712</c:v>
                </c:pt>
                <c:pt idx="6919">
                  <c:v>1.6226320000000001</c:v>
                </c:pt>
                <c:pt idx="6920">
                  <c:v>1.6178920000000001</c:v>
                </c:pt>
                <c:pt idx="6921">
                  <c:v>1.615437</c:v>
                </c:pt>
                <c:pt idx="6922">
                  <c:v>1.6108990000000001</c:v>
                </c:pt>
                <c:pt idx="6923">
                  <c:v>1.610241</c:v>
                </c:pt>
                <c:pt idx="6924">
                  <c:v>1.607799</c:v>
                </c:pt>
                <c:pt idx="6925">
                  <c:v>1.6028089999999999</c:v>
                </c:pt>
                <c:pt idx="6926">
                  <c:v>1.5999129999999999</c:v>
                </c:pt>
                <c:pt idx="6927">
                  <c:v>1.598204</c:v>
                </c:pt>
                <c:pt idx="6928">
                  <c:v>1.594573</c:v>
                </c:pt>
                <c:pt idx="6929">
                  <c:v>1.592929</c:v>
                </c:pt>
                <c:pt idx="6930">
                  <c:v>1.591021</c:v>
                </c:pt>
                <c:pt idx="6931">
                  <c:v>1.5856250000000001</c:v>
                </c:pt>
                <c:pt idx="6932">
                  <c:v>1.5824389999999999</c:v>
                </c:pt>
                <c:pt idx="6933">
                  <c:v>1.5801019999999999</c:v>
                </c:pt>
                <c:pt idx="6934">
                  <c:v>1.579019</c:v>
                </c:pt>
                <c:pt idx="6935">
                  <c:v>1.5756559999999999</c:v>
                </c:pt>
                <c:pt idx="6936">
                  <c:v>1.571947</c:v>
                </c:pt>
                <c:pt idx="6937">
                  <c:v>1.56894</c:v>
                </c:pt>
                <c:pt idx="6938">
                  <c:v>1.56758</c:v>
                </c:pt>
                <c:pt idx="6939">
                  <c:v>1.5656019999999999</c:v>
                </c:pt>
                <c:pt idx="6940">
                  <c:v>1.5632159999999999</c:v>
                </c:pt>
                <c:pt idx="6941">
                  <c:v>1.562014</c:v>
                </c:pt>
                <c:pt idx="6942">
                  <c:v>1.562163</c:v>
                </c:pt>
                <c:pt idx="6943">
                  <c:v>1.5594520000000001</c:v>
                </c:pt>
                <c:pt idx="6944">
                  <c:v>1.559984</c:v>
                </c:pt>
                <c:pt idx="6945">
                  <c:v>1.5580590000000001</c:v>
                </c:pt>
                <c:pt idx="6946">
                  <c:v>1.5583419999999999</c:v>
                </c:pt>
                <c:pt idx="6947">
                  <c:v>1.557348</c:v>
                </c:pt>
                <c:pt idx="6948">
                  <c:v>1.557471</c:v>
                </c:pt>
                <c:pt idx="6949">
                  <c:v>1.557145</c:v>
                </c:pt>
                <c:pt idx="6950">
                  <c:v>1.555903</c:v>
                </c:pt>
                <c:pt idx="6951">
                  <c:v>1.556208</c:v>
                </c:pt>
                <c:pt idx="6952">
                  <c:v>1.557094</c:v>
                </c:pt>
                <c:pt idx="6953">
                  <c:v>1.5560179999999999</c:v>
                </c:pt>
                <c:pt idx="6954">
                  <c:v>1.555123</c:v>
                </c:pt>
                <c:pt idx="6955">
                  <c:v>1.551898</c:v>
                </c:pt>
                <c:pt idx="6956">
                  <c:v>1.549339</c:v>
                </c:pt>
                <c:pt idx="6957">
                  <c:v>1.5459130000000001</c:v>
                </c:pt>
                <c:pt idx="6958">
                  <c:v>1.5466489999999999</c:v>
                </c:pt>
                <c:pt idx="6959">
                  <c:v>1.5454369999999999</c:v>
                </c:pt>
                <c:pt idx="6960">
                  <c:v>1.5386770000000001</c:v>
                </c:pt>
                <c:pt idx="6961">
                  <c:v>1.535536</c:v>
                </c:pt>
                <c:pt idx="6962">
                  <c:v>1.534905</c:v>
                </c:pt>
                <c:pt idx="6963">
                  <c:v>1.5352889999999999</c:v>
                </c:pt>
                <c:pt idx="6964">
                  <c:v>1.532904</c:v>
                </c:pt>
                <c:pt idx="6965">
                  <c:v>1.529847</c:v>
                </c:pt>
                <c:pt idx="6966">
                  <c:v>1.527782</c:v>
                </c:pt>
                <c:pt idx="6967">
                  <c:v>1.527876</c:v>
                </c:pt>
                <c:pt idx="6968">
                  <c:v>1.526125</c:v>
                </c:pt>
                <c:pt idx="6969">
                  <c:v>1.5237149999999999</c:v>
                </c:pt>
                <c:pt idx="6970">
                  <c:v>1.5221389999999999</c:v>
                </c:pt>
                <c:pt idx="6971">
                  <c:v>1.5217259999999999</c:v>
                </c:pt>
                <c:pt idx="6972">
                  <c:v>1.5199940000000001</c:v>
                </c:pt>
                <c:pt idx="6973">
                  <c:v>1.518</c:v>
                </c:pt>
                <c:pt idx="6974">
                  <c:v>1.5153270000000001</c:v>
                </c:pt>
                <c:pt idx="6975">
                  <c:v>1.513639</c:v>
                </c:pt>
                <c:pt idx="6976">
                  <c:v>1.5140899999999999</c:v>
                </c:pt>
                <c:pt idx="6977">
                  <c:v>1.5137659999999999</c:v>
                </c:pt>
                <c:pt idx="6978">
                  <c:v>1.5092159999999999</c:v>
                </c:pt>
                <c:pt idx="6979">
                  <c:v>1.505371</c:v>
                </c:pt>
                <c:pt idx="6980">
                  <c:v>1.503838</c:v>
                </c:pt>
                <c:pt idx="6981">
                  <c:v>1.5051049999999999</c:v>
                </c:pt>
                <c:pt idx="6982">
                  <c:v>1.501498</c:v>
                </c:pt>
                <c:pt idx="6983">
                  <c:v>1.4989669999999999</c:v>
                </c:pt>
                <c:pt idx="6984">
                  <c:v>1.4945079999999999</c:v>
                </c:pt>
                <c:pt idx="6985">
                  <c:v>1.4920450000000001</c:v>
                </c:pt>
                <c:pt idx="6986">
                  <c:v>1.4895529999999999</c:v>
                </c:pt>
                <c:pt idx="6987">
                  <c:v>1.4838800000000001</c:v>
                </c:pt>
                <c:pt idx="6988">
                  <c:v>1.482756</c:v>
                </c:pt>
                <c:pt idx="6989">
                  <c:v>1.4815430000000001</c:v>
                </c:pt>
                <c:pt idx="6990">
                  <c:v>1.47787</c:v>
                </c:pt>
                <c:pt idx="6991">
                  <c:v>1.4747189999999999</c:v>
                </c:pt>
                <c:pt idx="6992">
                  <c:v>1.4717420000000001</c:v>
                </c:pt>
                <c:pt idx="6993">
                  <c:v>1.470485</c:v>
                </c:pt>
                <c:pt idx="6994">
                  <c:v>1.46861</c:v>
                </c:pt>
                <c:pt idx="6995">
                  <c:v>1.4665379999999999</c:v>
                </c:pt>
                <c:pt idx="6996">
                  <c:v>1.46207</c:v>
                </c:pt>
                <c:pt idx="6997">
                  <c:v>1.4575309999999999</c:v>
                </c:pt>
                <c:pt idx="6998">
                  <c:v>1.4546520000000001</c:v>
                </c:pt>
                <c:pt idx="6999">
                  <c:v>1.4508920000000001</c:v>
                </c:pt>
                <c:pt idx="7000">
                  <c:v>1.449829</c:v>
                </c:pt>
                <c:pt idx="7001">
                  <c:v>1.44797</c:v>
                </c:pt>
                <c:pt idx="7002">
                  <c:v>1.4453419999999999</c:v>
                </c:pt>
                <c:pt idx="7003">
                  <c:v>1.443392</c:v>
                </c:pt>
                <c:pt idx="7004">
                  <c:v>1.4413800000000001</c:v>
                </c:pt>
                <c:pt idx="7005">
                  <c:v>1.440723</c:v>
                </c:pt>
                <c:pt idx="7006">
                  <c:v>1.4379040000000001</c:v>
                </c:pt>
                <c:pt idx="7007">
                  <c:v>1.4371210000000001</c:v>
                </c:pt>
                <c:pt idx="7008">
                  <c:v>1.4332800000000001</c:v>
                </c:pt>
                <c:pt idx="7009">
                  <c:v>1.431305</c:v>
                </c:pt>
                <c:pt idx="7010">
                  <c:v>1.4309609999999999</c:v>
                </c:pt>
                <c:pt idx="7011">
                  <c:v>1.425945</c:v>
                </c:pt>
                <c:pt idx="7012">
                  <c:v>1.4228799999999999</c:v>
                </c:pt>
                <c:pt idx="7013">
                  <c:v>1.421084</c:v>
                </c:pt>
                <c:pt idx="7014">
                  <c:v>1.4185160000000001</c:v>
                </c:pt>
                <c:pt idx="7015">
                  <c:v>1.4192979999999999</c:v>
                </c:pt>
                <c:pt idx="7016">
                  <c:v>1.4135500000000001</c:v>
                </c:pt>
                <c:pt idx="7017">
                  <c:v>1.4086639999999999</c:v>
                </c:pt>
                <c:pt idx="7018">
                  <c:v>1.4064829999999999</c:v>
                </c:pt>
                <c:pt idx="7019">
                  <c:v>1.402914</c:v>
                </c:pt>
                <c:pt idx="7020">
                  <c:v>1.398139</c:v>
                </c:pt>
                <c:pt idx="7021">
                  <c:v>1.394503</c:v>
                </c:pt>
                <c:pt idx="7022">
                  <c:v>1.390631</c:v>
                </c:pt>
                <c:pt idx="7023">
                  <c:v>1.3879330000000001</c:v>
                </c:pt>
                <c:pt idx="7024">
                  <c:v>1.384668</c:v>
                </c:pt>
                <c:pt idx="7025">
                  <c:v>1.3795850000000001</c:v>
                </c:pt>
                <c:pt idx="7026">
                  <c:v>1.376323</c:v>
                </c:pt>
                <c:pt idx="7027">
                  <c:v>1.378091</c:v>
                </c:pt>
                <c:pt idx="7028">
                  <c:v>1.3726739999999999</c:v>
                </c:pt>
                <c:pt idx="7029">
                  <c:v>1.3679939999999999</c:v>
                </c:pt>
                <c:pt idx="7030">
                  <c:v>1.3671599999999999</c:v>
                </c:pt>
                <c:pt idx="7031">
                  <c:v>1.3605119999999999</c:v>
                </c:pt>
                <c:pt idx="7032">
                  <c:v>1.3578220000000001</c:v>
                </c:pt>
                <c:pt idx="7033">
                  <c:v>1.3574470000000001</c:v>
                </c:pt>
                <c:pt idx="7034">
                  <c:v>1.357731</c:v>
                </c:pt>
                <c:pt idx="7035">
                  <c:v>1.3580429999999999</c:v>
                </c:pt>
                <c:pt idx="7036">
                  <c:v>1.3573249999999999</c:v>
                </c:pt>
                <c:pt idx="7037">
                  <c:v>1.353389</c:v>
                </c:pt>
                <c:pt idx="7038">
                  <c:v>1.351035</c:v>
                </c:pt>
                <c:pt idx="7039">
                  <c:v>1.347936</c:v>
                </c:pt>
                <c:pt idx="7040">
                  <c:v>1.3463940000000001</c:v>
                </c:pt>
                <c:pt idx="7041">
                  <c:v>1.346533</c:v>
                </c:pt>
                <c:pt idx="7042">
                  <c:v>1.343229</c:v>
                </c:pt>
                <c:pt idx="7043">
                  <c:v>1.339534</c:v>
                </c:pt>
                <c:pt idx="7044">
                  <c:v>1.338789</c:v>
                </c:pt>
                <c:pt idx="7045">
                  <c:v>1.336012</c:v>
                </c:pt>
                <c:pt idx="7046">
                  <c:v>1.332937</c:v>
                </c:pt>
                <c:pt idx="7047">
                  <c:v>1.3334790000000001</c:v>
                </c:pt>
                <c:pt idx="7048">
                  <c:v>1.332382</c:v>
                </c:pt>
                <c:pt idx="7049">
                  <c:v>1.3303050000000001</c:v>
                </c:pt>
                <c:pt idx="7050">
                  <c:v>1.326057</c:v>
                </c:pt>
                <c:pt idx="7051">
                  <c:v>1.3208549999999999</c:v>
                </c:pt>
                <c:pt idx="7052">
                  <c:v>1.317612</c:v>
                </c:pt>
                <c:pt idx="7053">
                  <c:v>1.316953</c:v>
                </c:pt>
                <c:pt idx="7054">
                  <c:v>1.3148919999999999</c:v>
                </c:pt>
                <c:pt idx="7055">
                  <c:v>1.312028</c:v>
                </c:pt>
                <c:pt idx="7056">
                  <c:v>1.3070550000000001</c:v>
                </c:pt>
                <c:pt idx="7057">
                  <c:v>1.3039130000000001</c:v>
                </c:pt>
                <c:pt idx="7058">
                  <c:v>1.302273</c:v>
                </c:pt>
                <c:pt idx="7059">
                  <c:v>1.301102</c:v>
                </c:pt>
                <c:pt idx="7060">
                  <c:v>1.294692</c:v>
                </c:pt>
                <c:pt idx="7061">
                  <c:v>1.2913840000000001</c:v>
                </c:pt>
                <c:pt idx="7062">
                  <c:v>1.2883009999999999</c:v>
                </c:pt>
                <c:pt idx="7063">
                  <c:v>1.2842009999999999</c:v>
                </c:pt>
                <c:pt idx="7064">
                  <c:v>1.2832809999999999</c:v>
                </c:pt>
                <c:pt idx="7065">
                  <c:v>1.2797339999999999</c:v>
                </c:pt>
                <c:pt idx="7066">
                  <c:v>1.276108</c:v>
                </c:pt>
                <c:pt idx="7067">
                  <c:v>1.271631</c:v>
                </c:pt>
                <c:pt idx="7068">
                  <c:v>1.2711060000000001</c:v>
                </c:pt>
                <c:pt idx="7069">
                  <c:v>1.2717560000000001</c:v>
                </c:pt>
                <c:pt idx="7070">
                  <c:v>1.269258</c:v>
                </c:pt>
                <c:pt idx="7071">
                  <c:v>1.2648459999999999</c:v>
                </c:pt>
                <c:pt idx="7072">
                  <c:v>1.262702</c:v>
                </c:pt>
                <c:pt idx="7073">
                  <c:v>1.258616</c:v>
                </c:pt>
                <c:pt idx="7074">
                  <c:v>1.2553369999999999</c:v>
                </c:pt>
                <c:pt idx="7075">
                  <c:v>1.252005</c:v>
                </c:pt>
                <c:pt idx="7076">
                  <c:v>1.2501150000000001</c:v>
                </c:pt>
                <c:pt idx="7077">
                  <c:v>1.249541</c:v>
                </c:pt>
                <c:pt idx="7078">
                  <c:v>1.246086</c:v>
                </c:pt>
                <c:pt idx="7079">
                  <c:v>1.2437130000000001</c:v>
                </c:pt>
                <c:pt idx="7080">
                  <c:v>1.238472</c:v>
                </c:pt>
                <c:pt idx="7081">
                  <c:v>1.2361409999999999</c:v>
                </c:pt>
                <c:pt idx="7082">
                  <c:v>1.2329870000000001</c:v>
                </c:pt>
                <c:pt idx="7083">
                  <c:v>1.2308460000000001</c:v>
                </c:pt>
                <c:pt idx="7084">
                  <c:v>1.2246049999999999</c:v>
                </c:pt>
                <c:pt idx="7085">
                  <c:v>1.2164919999999999</c:v>
                </c:pt>
                <c:pt idx="7086">
                  <c:v>1.213552</c:v>
                </c:pt>
                <c:pt idx="7087">
                  <c:v>1.2124919999999999</c:v>
                </c:pt>
                <c:pt idx="7088">
                  <c:v>1.208332</c:v>
                </c:pt>
                <c:pt idx="7089">
                  <c:v>1.204923</c:v>
                </c:pt>
                <c:pt idx="7090">
                  <c:v>1.2034020000000001</c:v>
                </c:pt>
                <c:pt idx="7091">
                  <c:v>1.2031590000000001</c:v>
                </c:pt>
                <c:pt idx="7092">
                  <c:v>1.203117</c:v>
                </c:pt>
                <c:pt idx="7093">
                  <c:v>1.1995089999999999</c:v>
                </c:pt>
                <c:pt idx="7094">
                  <c:v>1.195368</c:v>
                </c:pt>
                <c:pt idx="7095">
                  <c:v>1.1931849999999999</c:v>
                </c:pt>
                <c:pt idx="7096">
                  <c:v>1.191311</c:v>
                </c:pt>
                <c:pt idx="7097">
                  <c:v>1.187702</c:v>
                </c:pt>
                <c:pt idx="7098">
                  <c:v>1.185676</c:v>
                </c:pt>
                <c:pt idx="7099">
                  <c:v>1.182868</c:v>
                </c:pt>
                <c:pt idx="7100">
                  <c:v>1.1832590000000001</c:v>
                </c:pt>
                <c:pt idx="7101">
                  <c:v>1.1817789999999999</c:v>
                </c:pt>
                <c:pt idx="7102">
                  <c:v>1.1784730000000001</c:v>
                </c:pt>
                <c:pt idx="7103">
                  <c:v>1.177028</c:v>
                </c:pt>
                <c:pt idx="7104">
                  <c:v>1.175632</c:v>
                </c:pt>
                <c:pt idx="7105">
                  <c:v>1.1727320000000001</c:v>
                </c:pt>
                <c:pt idx="7106">
                  <c:v>1.1687460000000001</c:v>
                </c:pt>
                <c:pt idx="7107">
                  <c:v>1.165071</c:v>
                </c:pt>
                <c:pt idx="7108">
                  <c:v>1.1607259999999999</c:v>
                </c:pt>
                <c:pt idx="7109">
                  <c:v>1.1552279999999999</c:v>
                </c:pt>
                <c:pt idx="7110">
                  <c:v>1.1525049999999999</c:v>
                </c:pt>
                <c:pt idx="7111">
                  <c:v>1.148962</c:v>
                </c:pt>
                <c:pt idx="7112">
                  <c:v>1.1461520000000001</c:v>
                </c:pt>
                <c:pt idx="7113">
                  <c:v>1.1412119999999999</c:v>
                </c:pt>
                <c:pt idx="7114">
                  <c:v>1.135127</c:v>
                </c:pt>
                <c:pt idx="7115">
                  <c:v>1.132674</c:v>
                </c:pt>
                <c:pt idx="7116">
                  <c:v>1.1296520000000001</c:v>
                </c:pt>
                <c:pt idx="7117">
                  <c:v>1.1262220000000001</c:v>
                </c:pt>
                <c:pt idx="7118">
                  <c:v>1.1217569999999999</c:v>
                </c:pt>
                <c:pt idx="7119">
                  <c:v>1.1176919999999999</c:v>
                </c:pt>
                <c:pt idx="7120">
                  <c:v>1.1134569999999999</c:v>
                </c:pt>
                <c:pt idx="7121">
                  <c:v>1.108924</c:v>
                </c:pt>
                <c:pt idx="7122">
                  <c:v>1.104678</c:v>
                </c:pt>
                <c:pt idx="7123">
                  <c:v>1.1013219999999999</c:v>
                </c:pt>
                <c:pt idx="7124">
                  <c:v>1.0982559999999999</c:v>
                </c:pt>
                <c:pt idx="7125">
                  <c:v>1.097091</c:v>
                </c:pt>
                <c:pt idx="7126">
                  <c:v>1.0963309999999999</c:v>
                </c:pt>
                <c:pt idx="7127">
                  <c:v>1.0912500000000001</c:v>
                </c:pt>
                <c:pt idx="7128">
                  <c:v>1.0881320000000001</c:v>
                </c:pt>
                <c:pt idx="7129">
                  <c:v>1.0860080000000001</c:v>
                </c:pt>
                <c:pt idx="7130">
                  <c:v>1.086017</c:v>
                </c:pt>
                <c:pt idx="7131">
                  <c:v>1.0834239999999999</c:v>
                </c:pt>
                <c:pt idx="7132">
                  <c:v>1.0803860000000001</c:v>
                </c:pt>
                <c:pt idx="7133">
                  <c:v>1.07839</c:v>
                </c:pt>
                <c:pt idx="7134">
                  <c:v>1.0777289999999999</c:v>
                </c:pt>
                <c:pt idx="7135">
                  <c:v>1.074872</c:v>
                </c:pt>
                <c:pt idx="7136">
                  <c:v>1.0728930000000001</c:v>
                </c:pt>
                <c:pt idx="7137">
                  <c:v>1.070422</c:v>
                </c:pt>
                <c:pt idx="7138">
                  <c:v>1.068595</c:v>
                </c:pt>
                <c:pt idx="7139">
                  <c:v>1.065615</c:v>
                </c:pt>
                <c:pt idx="7140">
                  <c:v>1.061822</c:v>
                </c:pt>
                <c:pt idx="7141">
                  <c:v>1.060155</c:v>
                </c:pt>
                <c:pt idx="7142">
                  <c:v>1.0553319999999999</c:v>
                </c:pt>
                <c:pt idx="7143">
                  <c:v>1.0515890000000001</c:v>
                </c:pt>
                <c:pt idx="7144">
                  <c:v>1.0493269999999999</c:v>
                </c:pt>
                <c:pt idx="7145">
                  <c:v>1.045166</c:v>
                </c:pt>
                <c:pt idx="7146">
                  <c:v>1.0398320000000001</c:v>
                </c:pt>
                <c:pt idx="7147">
                  <c:v>1.0352159999999999</c:v>
                </c:pt>
                <c:pt idx="7148">
                  <c:v>1.032017</c:v>
                </c:pt>
                <c:pt idx="7149">
                  <c:v>1.027094</c:v>
                </c:pt>
                <c:pt idx="7150">
                  <c:v>1.022413</c:v>
                </c:pt>
                <c:pt idx="7151">
                  <c:v>1.0197750000000001</c:v>
                </c:pt>
                <c:pt idx="7152">
                  <c:v>1.015973</c:v>
                </c:pt>
                <c:pt idx="7153">
                  <c:v>1.012947</c:v>
                </c:pt>
                <c:pt idx="7154">
                  <c:v>1.009771</c:v>
                </c:pt>
                <c:pt idx="7155">
                  <c:v>1.004564</c:v>
                </c:pt>
                <c:pt idx="7156">
                  <c:v>1.001557</c:v>
                </c:pt>
                <c:pt idx="7157">
                  <c:v>0.99690199999999995</c:v>
                </c:pt>
                <c:pt idx="7158">
                  <c:v>0.99396499999999999</c:v>
                </c:pt>
                <c:pt idx="7159">
                  <c:v>0.98961100000000002</c:v>
                </c:pt>
                <c:pt idx="7160">
                  <c:v>0.98587899999999995</c:v>
                </c:pt>
                <c:pt idx="7161">
                  <c:v>0.98140400000000005</c:v>
                </c:pt>
                <c:pt idx="7162">
                  <c:v>0.97844699999999996</c:v>
                </c:pt>
                <c:pt idx="7163">
                  <c:v>0.97263100000000002</c:v>
                </c:pt>
                <c:pt idx="7164">
                  <c:v>0.97058100000000003</c:v>
                </c:pt>
                <c:pt idx="7165">
                  <c:v>0.96790799999999999</c:v>
                </c:pt>
                <c:pt idx="7166">
                  <c:v>0.96256699999999995</c:v>
                </c:pt>
                <c:pt idx="7167">
                  <c:v>0.95896800000000004</c:v>
                </c:pt>
                <c:pt idx="7168">
                  <c:v>0.95572800000000002</c:v>
                </c:pt>
                <c:pt idx="7169">
                  <c:v>0.95095799999999997</c:v>
                </c:pt>
                <c:pt idx="7170">
                  <c:v>0.946627</c:v>
                </c:pt>
                <c:pt idx="7171">
                  <c:v>0.94416599999999995</c:v>
                </c:pt>
                <c:pt idx="7172">
                  <c:v>0.94234700000000005</c:v>
                </c:pt>
                <c:pt idx="7173">
                  <c:v>0.93905899999999998</c:v>
                </c:pt>
                <c:pt idx="7174">
                  <c:v>0.93696699999999999</c:v>
                </c:pt>
                <c:pt idx="7175">
                  <c:v>0.93582799999999999</c:v>
                </c:pt>
                <c:pt idx="7176">
                  <c:v>0.93342199999999997</c:v>
                </c:pt>
                <c:pt idx="7177">
                  <c:v>0.92964199999999997</c:v>
                </c:pt>
                <c:pt idx="7178">
                  <c:v>0.92864999999999998</c:v>
                </c:pt>
                <c:pt idx="7179">
                  <c:v>0.92554999999999998</c:v>
                </c:pt>
                <c:pt idx="7180">
                  <c:v>0.92037000000000002</c:v>
                </c:pt>
                <c:pt idx="7181">
                  <c:v>0.91777500000000001</c:v>
                </c:pt>
                <c:pt idx="7182">
                  <c:v>0.91679699999999997</c:v>
                </c:pt>
                <c:pt idx="7183">
                  <c:v>0.91156800000000004</c:v>
                </c:pt>
                <c:pt idx="7184">
                  <c:v>0.90979699999999997</c:v>
                </c:pt>
                <c:pt idx="7185">
                  <c:v>0.909779</c:v>
                </c:pt>
                <c:pt idx="7186">
                  <c:v>0.90711799999999998</c:v>
                </c:pt>
                <c:pt idx="7187">
                  <c:v>0.90388500000000005</c:v>
                </c:pt>
                <c:pt idx="7188">
                  <c:v>0.89919000000000004</c:v>
                </c:pt>
                <c:pt idx="7189">
                  <c:v>0.89808600000000005</c:v>
                </c:pt>
                <c:pt idx="7190">
                  <c:v>0.89587399999999995</c:v>
                </c:pt>
                <c:pt idx="7191">
                  <c:v>0.89417000000000002</c:v>
                </c:pt>
                <c:pt idx="7192">
                  <c:v>0.89159999999999995</c:v>
                </c:pt>
                <c:pt idx="7193">
                  <c:v>0.89109300000000002</c:v>
                </c:pt>
                <c:pt idx="7194">
                  <c:v>0.89025600000000005</c:v>
                </c:pt>
                <c:pt idx="7195">
                  <c:v>0.88663899999999995</c:v>
                </c:pt>
                <c:pt idx="7196">
                  <c:v>0.886212</c:v>
                </c:pt>
                <c:pt idx="7197">
                  <c:v>0.88355700000000004</c:v>
                </c:pt>
                <c:pt idx="7198">
                  <c:v>0.88070199999999998</c:v>
                </c:pt>
                <c:pt idx="7199">
                  <c:v>0.87929900000000005</c:v>
                </c:pt>
                <c:pt idx="7200">
                  <c:v>0.87488299999999997</c:v>
                </c:pt>
                <c:pt idx="7201">
                  <c:v>0.87075000000000002</c:v>
                </c:pt>
                <c:pt idx="7202">
                  <c:v>0.86590900000000004</c:v>
                </c:pt>
                <c:pt idx="7203">
                  <c:v>0.86343099999999995</c:v>
                </c:pt>
                <c:pt idx="7204">
                  <c:v>0.859209</c:v>
                </c:pt>
                <c:pt idx="7205">
                  <c:v>0.85394899999999996</c:v>
                </c:pt>
                <c:pt idx="7206">
                  <c:v>0.85094700000000001</c:v>
                </c:pt>
                <c:pt idx="7207">
                  <c:v>0.84635000000000005</c:v>
                </c:pt>
                <c:pt idx="7208">
                  <c:v>0.842414</c:v>
                </c:pt>
                <c:pt idx="7209">
                  <c:v>0.83734699999999995</c:v>
                </c:pt>
                <c:pt idx="7210">
                  <c:v>0.83305799999999997</c:v>
                </c:pt>
                <c:pt idx="7211">
                  <c:v>0.83086700000000002</c:v>
                </c:pt>
                <c:pt idx="7212">
                  <c:v>0.82928199999999996</c:v>
                </c:pt>
                <c:pt idx="7213">
                  <c:v>0.82507600000000003</c:v>
                </c:pt>
                <c:pt idx="7214">
                  <c:v>0.81935500000000006</c:v>
                </c:pt>
                <c:pt idx="7215">
                  <c:v>0.81493099999999996</c:v>
                </c:pt>
                <c:pt idx="7216">
                  <c:v>0.81261300000000003</c:v>
                </c:pt>
                <c:pt idx="7217">
                  <c:v>0.81148900000000002</c:v>
                </c:pt>
                <c:pt idx="7218">
                  <c:v>0.80871599999999999</c:v>
                </c:pt>
                <c:pt idx="7219">
                  <c:v>0.80565299999999995</c:v>
                </c:pt>
                <c:pt idx="7220">
                  <c:v>0.80348399999999998</c:v>
                </c:pt>
                <c:pt idx="7221">
                  <c:v>0.80083099999999996</c:v>
                </c:pt>
                <c:pt idx="7222">
                  <c:v>0.79782200000000003</c:v>
                </c:pt>
                <c:pt idx="7223">
                  <c:v>0.79519899999999999</c:v>
                </c:pt>
                <c:pt idx="7224">
                  <c:v>0.79366999999999999</c:v>
                </c:pt>
                <c:pt idx="7225">
                  <c:v>0.79475499999999999</c:v>
                </c:pt>
                <c:pt idx="7226">
                  <c:v>0.79154999999999998</c:v>
                </c:pt>
                <c:pt idx="7227">
                  <c:v>0.78702499999999997</c:v>
                </c:pt>
                <c:pt idx="7228">
                  <c:v>0.78343399999999996</c:v>
                </c:pt>
                <c:pt idx="7229">
                  <c:v>0.77919400000000005</c:v>
                </c:pt>
                <c:pt idx="7230">
                  <c:v>0.77832500000000004</c:v>
                </c:pt>
                <c:pt idx="7231">
                  <c:v>0.775644</c:v>
                </c:pt>
                <c:pt idx="7232">
                  <c:v>0.77385999999999999</c:v>
                </c:pt>
                <c:pt idx="7233">
                  <c:v>0.76899200000000001</c:v>
                </c:pt>
                <c:pt idx="7234">
                  <c:v>0.76641599999999999</c:v>
                </c:pt>
                <c:pt idx="7235">
                  <c:v>0.76481200000000005</c:v>
                </c:pt>
                <c:pt idx="7236">
                  <c:v>0.76322800000000002</c:v>
                </c:pt>
                <c:pt idx="7237">
                  <c:v>0.75814400000000004</c:v>
                </c:pt>
                <c:pt idx="7238">
                  <c:v>0.75519099999999995</c:v>
                </c:pt>
                <c:pt idx="7239">
                  <c:v>0.74986399999999998</c:v>
                </c:pt>
                <c:pt idx="7240">
                  <c:v>0.74422600000000005</c:v>
                </c:pt>
                <c:pt idx="7241">
                  <c:v>0.73861900000000003</c:v>
                </c:pt>
                <c:pt idx="7242">
                  <c:v>0.73575599999999997</c:v>
                </c:pt>
                <c:pt idx="7243">
                  <c:v>0.73112600000000005</c:v>
                </c:pt>
                <c:pt idx="7244">
                  <c:v>0.72742499999999999</c:v>
                </c:pt>
                <c:pt idx="7245">
                  <c:v>0.72789999999999999</c:v>
                </c:pt>
                <c:pt idx="7246">
                  <c:v>0.72362400000000004</c:v>
                </c:pt>
                <c:pt idx="7247">
                  <c:v>0.71965699999999999</c:v>
                </c:pt>
                <c:pt idx="7248">
                  <c:v>0.71648599999999996</c:v>
                </c:pt>
                <c:pt idx="7249">
                  <c:v>0.71484300000000001</c:v>
                </c:pt>
                <c:pt idx="7250">
                  <c:v>0.71040999999999999</c:v>
                </c:pt>
                <c:pt idx="7251">
                  <c:v>0.70520300000000002</c:v>
                </c:pt>
                <c:pt idx="7252">
                  <c:v>0.70229299999999995</c:v>
                </c:pt>
                <c:pt idx="7253">
                  <c:v>0.69853200000000004</c:v>
                </c:pt>
                <c:pt idx="7254">
                  <c:v>0.69434700000000005</c:v>
                </c:pt>
                <c:pt idx="7255">
                  <c:v>0.69353399999999998</c:v>
                </c:pt>
                <c:pt idx="7256">
                  <c:v>0.69031299999999995</c:v>
                </c:pt>
                <c:pt idx="7257">
                  <c:v>0.68659000000000003</c:v>
                </c:pt>
                <c:pt idx="7258">
                  <c:v>0.68463600000000002</c:v>
                </c:pt>
                <c:pt idx="7259">
                  <c:v>0.68350699999999998</c:v>
                </c:pt>
                <c:pt idx="7260">
                  <c:v>0.67954899999999996</c:v>
                </c:pt>
                <c:pt idx="7261">
                  <c:v>0.678176</c:v>
                </c:pt>
                <c:pt idx="7262">
                  <c:v>0.677952</c:v>
                </c:pt>
                <c:pt idx="7263">
                  <c:v>0.67327499999999996</c:v>
                </c:pt>
                <c:pt idx="7264">
                  <c:v>0.67034400000000005</c:v>
                </c:pt>
                <c:pt idx="7265">
                  <c:v>0.66766899999999996</c:v>
                </c:pt>
                <c:pt idx="7266">
                  <c:v>0.66661700000000002</c:v>
                </c:pt>
                <c:pt idx="7267">
                  <c:v>0.66497899999999999</c:v>
                </c:pt>
                <c:pt idx="7268">
                  <c:v>0.66128900000000002</c:v>
                </c:pt>
                <c:pt idx="7269">
                  <c:v>0.65855399999999997</c:v>
                </c:pt>
                <c:pt idx="7270">
                  <c:v>0.65879500000000002</c:v>
                </c:pt>
                <c:pt idx="7271">
                  <c:v>0.653949</c:v>
                </c:pt>
                <c:pt idx="7272">
                  <c:v>0.65124499999999996</c:v>
                </c:pt>
                <c:pt idx="7273">
                  <c:v>0.64857399999999998</c:v>
                </c:pt>
                <c:pt idx="7274">
                  <c:v>0.64664299999999997</c:v>
                </c:pt>
                <c:pt idx="7275">
                  <c:v>0.64444999999999997</c:v>
                </c:pt>
                <c:pt idx="7276">
                  <c:v>0.643127</c:v>
                </c:pt>
                <c:pt idx="7277">
                  <c:v>0.63844900000000004</c:v>
                </c:pt>
                <c:pt idx="7278">
                  <c:v>0.63786799999999999</c:v>
                </c:pt>
                <c:pt idx="7279">
                  <c:v>0.63536499999999996</c:v>
                </c:pt>
                <c:pt idx="7280">
                  <c:v>0.63439199999999996</c:v>
                </c:pt>
                <c:pt idx="7281">
                  <c:v>0.63089600000000001</c:v>
                </c:pt>
                <c:pt idx="7282">
                  <c:v>0.627633</c:v>
                </c:pt>
                <c:pt idx="7283">
                  <c:v>0.62714800000000004</c:v>
                </c:pt>
                <c:pt idx="7284">
                  <c:v>0.62491600000000003</c:v>
                </c:pt>
                <c:pt idx="7285">
                  <c:v>0.62160700000000002</c:v>
                </c:pt>
                <c:pt idx="7286">
                  <c:v>0.61840099999999998</c:v>
                </c:pt>
                <c:pt idx="7287">
                  <c:v>0.61947799999999997</c:v>
                </c:pt>
                <c:pt idx="7288">
                  <c:v>0.61821099999999996</c:v>
                </c:pt>
                <c:pt idx="7289">
                  <c:v>0.61560999999999999</c:v>
                </c:pt>
                <c:pt idx="7290">
                  <c:v>0.61203200000000002</c:v>
                </c:pt>
                <c:pt idx="7291">
                  <c:v>0.60909500000000005</c:v>
                </c:pt>
                <c:pt idx="7292">
                  <c:v>0.60651200000000005</c:v>
                </c:pt>
                <c:pt idx="7293">
                  <c:v>0.60374899999999998</c:v>
                </c:pt>
                <c:pt idx="7294">
                  <c:v>0.59990100000000002</c:v>
                </c:pt>
                <c:pt idx="7295">
                  <c:v>0.59979800000000005</c:v>
                </c:pt>
                <c:pt idx="7296">
                  <c:v>0.59428400000000003</c:v>
                </c:pt>
                <c:pt idx="7297">
                  <c:v>0.59350899999999995</c:v>
                </c:pt>
                <c:pt idx="7298">
                  <c:v>0.591059</c:v>
                </c:pt>
                <c:pt idx="7299">
                  <c:v>0.58738199999999996</c:v>
                </c:pt>
                <c:pt idx="7300">
                  <c:v>0.58342799999999995</c:v>
                </c:pt>
                <c:pt idx="7301">
                  <c:v>0.58033699999999999</c:v>
                </c:pt>
                <c:pt idx="7302">
                  <c:v>0.58093600000000001</c:v>
                </c:pt>
                <c:pt idx="7303">
                  <c:v>0.57800600000000002</c:v>
                </c:pt>
                <c:pt idx="7304">
                  <c:v>0.57559499999999997</c:v>
                </c:pt>
                <c:pt idx="7305">
                  <c:v>0.57459499999999997</c:v>
                </c:pt>
                <c:pt idx="7306">
                  <c:v>0.57347199999999998</c:v>
                </c:pt>
                <c:pt idx="7307">
                  <c:v>0.57268300000000005</c:v>
                </c:pt>
                <c:pt idx="7308">
                  <c:v>0.57172199999999995</c:v>
                </c:pt>
                <c:pt idx="7309">
                  <c:v>0.57101199999999996</c:v>
                </c:pt>
                <c:pt idx="7310">
                  <c:v>0.57016800000000001</c:v>
                </c:pt>
                <c:pt idx="7311">
                  <c:v>0.56664300000000001</c:v>
                </c:pt>
                <c:pt idx="7312">
                  <c:v>0.565967</c:v>
                </c:pt>
                <c:pt idx="7313">
                  <c:v>0.56419299999999994</c:v>
                </c:pt>
                <c:pt idx="7314">
                  <c:v>0.56299699999999997</c:v>
                </c:pt>
                <c:pt idx="7315">
                  <c:v>0.56150699999999998</c:v>
                </c:pt>
                <c:pt idx="7316">
                  <c:v>0.55780300000000005</c:v>
                </c:pt>
                <c:pt idx="7317">
                  <c:v>0.55474299999999999</c:v>
                </c:pt>
                <c:pt idx="7318">
                  <c:v>0.55118599999999995</c:v>
                </c:pt>
                <c:pt idx="7319">
                  <c:v>0.54736600000000002</c:v>
                </c:pt>
                <c:pt idx="7320">
                  <c:v>0.54374599999999995</c:v>
                </c:pt>
                <c:pt idx="7321">
                  <c:v>0.53656199999999998</c:v>
                </c:pt>
                <c:pt idx="7322">
                  <c:v>0.53594900000000001</c:v>
                </c:pt>
                <c:pt idx="7323">
                  <c:v>0.53312800000000005</c:v>
                </c:pt>
                <c:pt idx="7324">
                  <c:v>0.52978700000000001</c:v>
                </c:pt>
                <c:pt idx="7325">
                  <c:v>0.52527199999999996</c:v>
                </c:pt>
                <c:pt idx="7326">
                  <c:v>0.52321300000000004</c:v>
                </c:pt>
                <c:pt idx="7327">
                  <c:v>0.52316600000000002</c:v>
                </c:pt>
                <c:pt idx="7328">
                  <c:v>0.52119000000000004</c:v>
                </c:pt>
                <c:pt idx="7329">
                  <c:v>0.51808799999999999</c:v>
                </c:pt>
                <c:pt idx="7330">
                  <c:v>0.51651899999999995</c:v>
                </c:pt>
                <c:pt idx="7331">
                  <c:v>0.51493999999999995</c:v>
                </c:pt>
                <c:pt idx="7332">
                  <c:v>0.51668800000000004</c:v>
                </c:pt>
                <c:pt idx="7333">
                  <c:v>0.51316099999999998</c:v>
                </c:pt>
                <c:pt idx="7334">
                  <c:v>0.51310699999999998</c:v>
                </c:pt>
                <c:pt idx="7335">
                  <c:v>0.51110500000000003</c:v>
                </c:pt>
                <c:pt idx="7336">
                  <c:v>0.51066999999999996</c:v>
                </c:pt>
                <c:pt idx="7337">
                  <c:v>0.50890100000000005</c:v>
                </c:pt>
                <c:pt idx="7338">
                  <c:v>0.50340700000000005</c:v>
                </c:pt>
                <c:pt idx="7339">
                  <c:v>0.50074600000000002</c:v>
                </c:pt>
                <c:pt idx="7340">
                  <c:v>0.49785600000000002</c:v>
                </c:pt>
                <c:pt idx="7341">
                  <c:v>0.49631599999999998</c:v>
                </c:pt>
                <c:pt idx="7342">
                  <c:v>0.49256100000000003</c:v>
                </c:pt>
                <c:pt idx="7343">
                  <c:v>0.49115999999999999</c:v>
                </c:pt>
                <c:pt idx="7344">
                  <c:v>0.48805199999999999</c:v>
                </c:pt>
                <c:pt idx="7345">
                  <c:v>0.48459400000000002</c:v>
                </c:pt>
                <c:pt idx="7346">
                  <c:v>0.48081099999999999</c:v>
                </c:pt>
                <c:pt idx="7347">
                  <c:v>0.47840700000000003</c:v>
                </c:pt>
                <c:pt idx="7348">
                  <c:v>0.47771200000000003</c:v>
                </c:pt>
                <c:pt idx="7349">
                  <c:v>0.47519</c:v>
                </c:pt>
                <c:pt idx="7350">
                  <c:v>0.46913899999999997</c:v>
                </c:pt>
                <c:pt idx="7351">
                  <c:v>0.46780699999999997</c:v>
                </c:pt>
                <c:pt idx="7352">
                  <c:v>0.46635300000000002</c:v>
                </c:pt>
                <c:pt idx="7353">
                  <c:v>0.46382899999999999</c:v>
                </c:pt>
                <c:pt idx="7354">
                  <c:v>0.46435599999999999</c:v>
                </c:pt>
                <c:pt idx="7355">
                  <c:v>0.463175</c:v>
                </c:pt>
                <c:pt idx="7356">
                  <c:v>0.46213100000000001</c:v>
                </c:pt>
                <c:pt idx="7357">
                  <c:v>0.45959499999999998</c:v>
                </c:pt>
                <c:pt idx="7358">
                  <c:v>0.45595999999999998</c:v>
                </c:pt>
                <c:pt idx="7359">
                  <c:v>0.45226300000000003</c:v>
                </c:pt>
                <c:pt idx="7360">
                  <c:v>0.45093899999999998</c:v>
                </c:pt>
                <c:pt idx="7361">
                  <c:v>0.45046999999999998</c:v>
                </c:pt>
                <c:pt idx="7362">
                  <c:v>0.446544</c:v>
                </c:pt>
                <c:pt idx="7363">
                  <c:v>0.44333099999999998</c:v>
                </c:pt>
                <c:pt idx="7364">
                  <c:v>0.44071300000000002</c:v>
                </c:pt>
                <c:pt idx="7365">
                  <c:v>0.43895800000000001</c:v>
                </c:pt>
                <c:pt idx="7366">
                  <c:v>0.43724800000000003</c:v>
                </c:pt>
                <c:pt idx="7367">
                  <c:v>0.43311300000000003</c:v>
                </c:pt>
                <c:pt idx="7368">
                  <c:v>0.43091299999999999</c:v>
                </c:pt>
                <c:pt idx="7369">
                  <c:v>0.42792400000000003</c:v>
                </c:pt>
                <c:pt idx="7370">
                  <c:v>0.42164800000000002</c:v>
                </c:pt>
                <c:pt idx="7371">
                  <c:v>0.41799700000000001</c:v>
                </c:pt>
                <c:pt idx="7372">
                  <c:v>0.41731400000000002</c:v>
                </c:pt>
                <c:pt idx="7373">
                  <c:v>0.41622199999999998</c:v>
                </c:pt>
                <c:pt idx="7374">
                  <c:v>0.41451300000000002</c:v>
                </c:pt>
                <c:pt idx="7375">
                  <c:v>0.41534700000000002</c:v>
                </c:pt>
                <c:pt idx="7376">
                  <c:v>0.41409600000000002</c:v>
                </c:pt>
                <c:pt idx="7377">
                  <c:v>0.41478999999999999</c:v>
                </c:pt>
                <c:pt idx="7378">
                  <c:v>0.41375099999999998</c:v>
                </c:pt>
                <c:pt idx="7379">
                  <c:v>0.41382200000000002</c:v>
                </c:pt>
                <c:pt idx="7380">
                  <c:v>0.41322500000000001</c:v>
                </c:pt>
                <c:pt idx="7381">
                  <c:v>0.41086099999999998</c:v>
                </c:pt>
                <c:pt idx="7382">
                  <c:v>0.40989700000000001</c:v>
                </c:pt>
                <c:pt idx="7383">
                  <c:v>0.40812599999999999</c:v>
                </c:pt>
                <c:pt idx="7384">
                  <c:v>0.40662999999999999</c:v>
                </c:pt>
                <c:pt idx="7385">
                  <c:v>0.40625299999999998</c:v>
                </c:pt>
                <c:pt idx="7386">
                  <c:v>0.40773599999999999</c:v>
                </c:pt>
                <c:pt idx="7387">
                  <c:v>0.404256</c:v>
                </c:pt>
                <c:pt idx="7388">
                  <c:v>0.40048899999999998</c:v>
                </c:pt>
                <c:pt idx="7389">
                  <c:v>0.398787</c:v>
                </c:pt>
                <c:pt idx="7390">
                  <c:v>0.39506000000000002</c:v>
                </c:pt>
                <c:pt idx="7391">
                  <c:v>0.39413199999999998</c:v>
                </c:pt>
                <c:pt idx="7392">
                  <c:v>0.392343</c:v>
                </c:pt>
                <c:pt idx="7393">
                  <c:v>0.38724399999999998</c:v>
                </c:pt>
                <c:pt idx="7394">
                  <c:v>0.38536399999999998</c:v>
                </c:pt>
                <c:pt idx="7395">
                  <c:v>0.38345899999999999</c:v>
                </c:pt>
                <c:pt idx="7396">
                  <c:v>0.38512000000000002</c:v>
                </c:pt>
                <c:pt idx="7397">
                  <c:v>0.38626700000000003</c:v>
                </c:pt>
                <c:pt idx="7398">
                  <c:v>0.38833800000000002</c:v>
                </c:pt>
                <c:pt idx="7399">
                  <c:v>0.38727600000000001</c:v>
                </c:pt>
                <c:pt idx="7400">
                  <c:v>0.38734099999999999</c:v>
                </c:pt>
                <c:pt idx="7401">
                  <c:v>0.388208</c:v>
                </c:pt>
                <c:pt idx="7402">
                  <c:v>0.38612400000000002</c:v>
                </c:pt>
                <c:pt idx="7403">
                  <c:v>0.38637300000000002</c:v>
                </c:pt>
                <c:pt idx="7404">
                  <c:v>0.38866800000000001</c:v>
                </c:pt>
                <c:pt idx="7405">
                  <c:v>0.388297</c:v>
                </c:pt>
                <c:pt idx="7406">
                  <c:v>0.38892700000000002</c:v>
                </c:pt>
                <c:pt idx="7407">
                  <c:v>0.38802300000000001</c:v>
                </c:pt>
                <c:pt idx="7408">
                  <c:v>0.386988</c:v>
                </c:pt>
                <c:pt idx="7409">
                  <c:v>0.38930300000000001</c:v>
                </c:pt>
                <c:pt idx="7410">
                  <c:v>0.38946799999999998</c:v>
                </c:pt>
                <c:pt idx="7411">
                  <c:v>0.38734299999999999</c:v>
                </c:pt>
                <c:pt idx="7412">
                  <c:v>0.38642700000000002</c:v>
                </c:pt>
                <c:pt idx="7413">
                  <c:v>0.38706299999999999</c:v>
                </c:pt>
                <c:pt idx="7414">
                  <c:v>0.38465199999999999</c:v>
                </c:pt>
                <c:pt idx="7415">
                  <c:v>0.38392599999999999</c:v>
                </c:pt>
                <c:pt idx="7416">
                  <c:v>0.38373800000000002</c:v>
                </c:pt>
                <c:pt idx="7417">
                  <c:v>0.382909</c:v>
                </c:pt>
                <c:pt idx="7418">
                  <c:v>0.38300800000000002</c:v>
                </c:pt>
                <c:pt idx="7419">
                  <c:v>0.38436199999999998</c:v>
                </c:pt>
                <c:pt idx="7420">
                  <c:v>0.383025</c:v>
                </c:pt>
                <c:pt idx="7421">
                  <c:v>0.38090400000000002</c:v>
                </c:pt>
                <c:pt idx="7422">
                  <c:v>0.38018299999999999</c:v>
                </c:pt>
                <c:pt idx="7423">
                  <c:v>0.377106</c:v>
                </c:pt>
                <c:pt idx="7424">
                  <c:v>0.375664</c:v>
                </c:pt>
                <c:pt idx="7425">
                  <c:v>0.37426900000000002</c:v>
                </c:pt>
                <c:pt idx="7426">
                  <c:v>0.37343799999999999</c:v>
                </c:pt>
                <c:pt idx="7427">
                  <c:v>0.37542700000000001</c:v>
                </c:pt>
                <c:pt idx="7428">
                  <c:v>0.37282799999999999</c:v>
                </c:pt>
                <c:pt idx="7429">
                  <c:v>0.36955900000000003</c:v>
                </c:pt>
                <c:pt idx="7430">
                  <c:v>0.36845</c:v>
                </c:pt>
                <c:pt idx="7431">
                  <c:v>0.36756499999999998</c:v>
                </c:pt>
                <c:pt idx="7432">
                  <c:v>0.36751600000000001</c:v>
                </c:pt>
                <c:pt idx="7433">
                  <c:v>0.36843300000000001</c:v>
                </c:pt>
                <c:pt idx="7434">
                  <c:v>0.36552000000000001</c:v>
                </c:pt>
                <c:pt idx="7435">
                  <c:v>0.365678</c:v>
                </c:pt>
                <c:pt idx="7436">
                  <c:v>0.36435200000000001</c:v>
                </c:pt>
                <c:pt idx="7437">
                  <c:v>0.36589700000000003</c:v>
                </c:pt>
                <c:pt idx="7438">
                  <c:v>0.365844</c:v>
                </c:pt>
                <c:pt idx="7439">
                  <c:v>0.36636999999999997</c:v>
                </c:pt>
                <c:pt idx="7440">
                  <c:v>0.36836600000000003</c:v>
                </c:pt>
                <c:pt idx="7441">
                  <c:v>0.367006</c:v>
                </c:pt>
                <c:pt idx="7442">
                  <c:v>0.36591099999999999</c:v>
                </c:pt>
                <c:pt idx="7443">
                  <c:v>0.36396200000000001</c:v>
                </c:pt>
                <c:pt idx="7444">
                  <c:v>0.36458299999999999</c:v>
                </c:pt>
                <c:pt idx="7445">
                  <c:v>0.366898</c:v>
                </c:pt>
                <c:pt idx="7446">
                  <c:v>0.37026599999999998</c:v>
                </c:pt>
                <c:pt idx="7447">
                  <c:v>0.37192900000000001</c:v>
                </c:pt>
                <c:pt idx="7448">
                  <c:v>0.36936400000000003</c:v>
                </c:pt>
                <c:pt idx="7449">
                  <c:v>0.37089899999999998</c:v>
                </c:pt>
                <c:pt idx="7450">
                  <c:v>0.37318299999999999</c:v>
                </c:pt>
                <c:pt idx="7451">
                  <c:v>0.37519599999999997</c:v>
                </c:pt>
                <c:pt idx="7452">
                  <c:v>0.37556400000000001</c:v>
                </c:pt>
                <c:pt idx="7453">
                  <c:v>0.37676599999999999</c:v>
                </c:pt>
                <c:pt idx="7454">
                  <c:v>0.37614500000000001</c:v>
                </c:pt>
                <c:pt idx="7455">
                  <c:v>0.37874799999999997</c:v>
                </c:pt>
                <c:pt idx="7456">
                  <c:v>0.37954500000000002</c:v>
                </c:pt>
                <c:pt idx="7457">
                  <c:v>0.38173600000000002</c:v>
                </c:pt>
                <c:pt idx="7458">
                  <c:v>0.386405</c:v>
                </c:pt>
                <c:pt idx="7459">
                  <c:v>0.389432</c:v>
                </c:pt>
                <c:pt idx="7460">
                  <c:v>0.391822</c:v>
                </c:pt>
                <c:pt idx="7461">
                  <c:v>0.39351000000000003</c:v>
                </c:pt>
                <c:pt idx="7462">
                  <c:v>0.39520300000000003</c:v>
                </c:pt>
                <c:pt idx="7463">
                  <c:v>0.39765</c:v>
                </c:pt>
                <c:pt idx="7464">
                  <c:v>0.39961200000000002</c:v>
                </c:pt>
                <c:pt idx="7465">
                  <c:v>0.40061200000000002</c:v>
                </c:pt>
                <c:pt idx="7466">
                  <c:v>0.40240700000000001</c:v>
                </c:pt>
                <c:pt idx="7467">
                  <c:v>0.402335</c:v>
                </c:pt>
                <c:pt idx="7468">
                  <c:v>0.40257999999999999</c:v>
                </c:pt>
                <c:pt idx="7469">
                  <c:v>0.40626699999999999</c:v>
                </c:pt>
                <c:pt idx="7470">
                  <c:v>0.41020499999999999</c:v>
                </c:pt>
                <c:pt idx="7471">
                  <c:v>0.41113699999999997</c:v>
                </c:pt>
                <c:pt idx="7472">
                  <c:v>0.41461599999999998</c:v>
                </c:pt>
                <c:pt idx="7473">
                  <c:v>0.41586699999999999</c:v>
                </c:pt>
                <c:pt idx="7474">
                  <c:v>0.41768</c:v>
                </c:pt>
                <c:pt idx="7475">
                  <c:v>0.41808600000000001</c:v>
                </c:pt>
                <c:pt idx="7476">
                  <c:v>0.421458</c:v>
                </c:pt>
                <c:pt idx="7477">
                  <c:v>0.42008499999999999</c:v>
                </c:pt>
                <c:pt idx="7478">
                  <c:v>0.42516599999999999</c:v>
                </c:pt>
                <c:pt idx="7479">
                  <c:v>0.42806699999999998</c:v>
                </c:pt>
                <c:pt idx="7480">
                  <c:v>0.43068699999999999</c:v>
                </c:pt>
                <c:pt idx="7481">
                  <c:v>0.43259300000000001</c:v>
                </c:pt>
                <c:pt idx="7482">
                  <c:v>0.433027</c:v>
                </c:pt>
                <c:pt idx="7483">
                  <c:v>0.43495899999999998</c:v>
                </c:pt>
                <c:pt idx="7484">
                  <c:v>0.43945400000000001</c:v>
                </c:pt>
                <c:pt idx="7485">
                  <c:v>0.44115500000000002</c:v>
                </c:pt>
                <c:pt idx="7486">
                  <c:v>0.439216</c:v>
                </c:pt>
                <c:pt idx="7487">
                  <c:v>0.43992399999999998</c:v>
                </c:pt>
                <c:pt idx="7488">
                  <c:v>0.44073699999999999</c:v>
                </c:pt>
                <c:pt idx="7489">
                  <c:v>0.44441799999999998</c:v>
                </c:pt>
                <c:pt idx="7490">
                  <c:v>0.44678200000000001</c:v>
                </c:pt>
                <c:pt idx="7491">
                  <c:v>0.44943</c:v>
                </c:pt>
                <c:pt idx="7492">
                  <c:v>0.45222899999999999</c:v>
                </c:pt>
                <c:pt idx="7493">
                  <c:v>0.45343299999999997</c:v>
                </c:pt>
                <c:pt idx="7494">
                  <c:v>0.45210299999999998</c:v>
                </c:pt>
                <c:pt idx="7495">
                  <c:v>0.45400800000000002</c:v>
                </c:pt>
                <c:pt idx="7496">
                  <c:v>0.45690999999999998</c:v>
                </c:pt>
                <c:pt idx="7497">
                  <c:v>0.46052500000000002</c:v>
                </c:pt>
                <c:pt idx="7498">
                  <c:v>0.46456500000000001</c:v>
                </c:pt>
                <c:pt idx="7499">
                  <c:v>0.46670699999999998</c:v>
                </c:pt>
                <c:pt idx="7500">
                  <c:v>0.46867999999999999</c:v>
                </c:pt>
                <c:pt idx="7501">
                  <c:v>0.47272599999999998</c:v>
                </c:pt>
                <c:pt idx="7502">
                  <c:v>0.478746</c:v>
                </c:pt>
                <c:pt idx="7503">
                  <c:v>0.48411199999999999</c:v>
                </c:pt>
                <c:pt idx="7504">
                  <c:v>0.48527799999999999</c:v>
                </c:pt>
                <c:pt idx="7505">
                  <c:v>0.486539</c:v>
                </c:pt>
                <c:pt idx="7506">
                  <c:v>0.48880499999999999</c:v>
                </c:pt>
                <c:pt idx="7507">
                  <c:v>0.49062299999999998</c:v>
                </c:pt>
                <c:pt idx="7508">
                  <c:v>0.49371799999999999</c:v>
                </c:pt>
                <c:pt idx="7509">
                  <c:v>0.498581</c:v>
                </c:pt>
                <c:pt idx="7510">
                  <c:v>0.50384700000000004</c:v>
                </c:pt>
                <c:pt idx="7511">
                  <c:v>0.50576699999999997</c:v>
                </c:pt>
                <c:pt idx="7512">
                  <c:v>0.507193</c:v>
                </c:pt>
                <c:pt idx="7513">
                  <c:v>0.50803500000000001</c:v>
                </c:pt>
                <c:pt idx="7514">
                  <c:v>0.51221799999999995</c:v>
                </c:pt>
                <c:pt idx="7515">
                  <c:v>0.516787</c:v>
                </c:pt>
                <c:pt idx="7516">
                  <c:v>0.52113299999999996</c:v>
                </c:pt>
                <c:pt idx="7517">
                  <c:v>0.52314099999999997</c:v>
                </c:pt>
                <c:pt idx="7518">
                  <c:v>0.52646199999999999</c:v>
                </c:pt>
                <c:pt idx="7519">
                  <c:v>0.53027000000000002</c:v>
                </c:pt>
                <c:pt idx="7520">
                  <c:v>0.53454699999999999</c:v>
                </c:pt>
                <c:pt idx="7521">
                  <c:v>0.54086299999999998</c:v>
                </c:pt>
                <c:pt idx="7522">
                  <c:v>0.54516500000000001</c:v>
                </c:pt>
                <c:pt idx="7523">
                  <c:v>0.54901900000000003</c:v>
                </c:pt>
                <c:pt idx="7524">
                  <c:v>0.55199299999999996</c:v>
                </c:pt>
                <c:pt idx="7525">
                  <c:v>0.55299399999999999</c:v>
                </c:pt>
                <c:pt idx="7526">
                  <c:v>0.55605099999999996</c:v>
                </c:pt>
                <c:pt idx="7527">
                  <c:v>0.56087600000000004</c:v>
                </c:pt>
                <c:pt idx="7528">
                  <c:v>0.56617300000000004</c:v>
                </c:pt>
                <c:pt idx="7529">
                  <c:v>0.57103300000000001</c:v>
                </c:pt>
                <c:pt idx="7530">
                  <c:v>0.57251099999999999</c:v>
                </c:pt>
                <c:pt idx="7531">
                  <c:v>0.57206699999999999</c:v>
                </c:pt>
                <c:pt idx="7532">
                  <c:v>0.57695700000000005</c:v>
                </c:pt>
                <c:pt idx="7533">
                  <c:v>0.58378200000000002</c:v>
                </c:pt>
                <c:pt idx="7534">
                  <c:v>0.58668699999999996</c:v>
                </c:pt>
                <c:pt idx="7535">
                  <c:v>0.59070599999999995</c:v>
                </c:pt>
                <c:pt idx="7536">
                  <c:v>0.59283399999999997</c:v>
                </c:pt>
                <c:pt idx="7537">
                  <c:v>0.59534399999999998</c:v>
                </c:pt>
                <c:pt idx="7538">
                  <c:v>0.59896000000000005</c:v>
                </c:pt>
                <c:pt idx="7539">
                  <c:v>0.60129500000000002</c:v>
                </c:pt>
                <c:pt idx="7540">
                  <c:v>0.60448100000000005</c:v>
                </c:pt>
                <c:pt idx="7541">
                  <c:v>0.60892000000000002</c:v>
                </c:pt>
                <c:pt idx="7542">
                  <c:v>0.61085900000000004</c:v>
                </c:pt>
                <c:pt idx="7543">
                  <c:v>0.61509999999999998</c:v>
                </c:pt>
                <c:pt idx="7544">
                  <c:v>0.61879099999999998</c:v>
                </c:pt>
                <c:pt idx="7545">
                  <c:v>0.62148499999999995</c:v>
                </c:pt>
                <c:pt idx="7546">
                  <c:v>0.62705</c:v>
                </c:pt>
                <c:pt idx="7547">
                  <c:v>0.62996099999999999</c:v>
                </c:pt>
                <c:pt idx="7548">
                  <c:v>0.63055300000000003</c:v>
                </c:pt>
                <c:pt idx="7549">
                  <c:v>0.63010500000000003</c:v>
                </c:pt>
                <c:pt idx="7550">
                  <c:v>0.634911</c:v>
                </c:pt>
                <c:pt idx="7551">
                  <c:v>0.63560399999999995</c:v>
                </c:pt>
                <c:pt idx="7552">
                  <c:v>0.63992099999999996</c:v>
                </c:pt>
                <c:pt idx="7553">
                  <c:v>0.64092800000000005</c:v>
                </c:pt>
                <c:pt idx="7554">
                  <c:v>0.64388299999999998</c:v>
                </c:pt>
                <c:pt idx="7555">
                  <c:v>0.648594</c:v>
                </c:pt>
                <c:pt idx="7556">
                  <c:v>0.65185999999999999</c:v>
                </c:pt>
                <c:pt idx="7557">
                  <c:v>0.65554800000000002</c:v>
                </c:pt>
                <c:pt idx="7558">
                  <c:v>0.658188</c:v>
                </c:pt>
                <c:pt idx="7559">
                  <c:v>0.66137900000000005</c:v>
                </c:pt>
                <c:pt idx="7560">
                  <c:v>0.66470399999999996</c:v>
                </c:pt>
                <c:pt idx="7561">
                  <c:v>0.66742699999999999</c:v>
                </c:pt>
                <c:pt idx="7562">
                  <c:v>0.67388400000000004</c:v>
                </c:pt>
                <c:pt idx="7563">
                  <c:v>0.67612899999999998</c:v>
                </c:pt>
                <c:pt idx="7564">
                  <c:v>0.68080300000000005</c:v>
                </c:pt>
                <c:pt idx="7565">
                  <c:v>0.68608899999999995</c:v>
                </c:pt>
                <c:pt idx="7566">
                  <c:v>0.68930000000000002</c:v>
                </c:pt>
                <c:pt idx="7567">
                  <c:v>0.69525899999999996</c:v>
                </c:pt>
                <c:pt idx="7568">
                  <c:v>0.69651700000000005</c:v>
                </c:pt>
                <c:pt idx="7569">
                  <c:v>0.70043900000000003</c:v>
                </c:pt>
                <c:pt idx="7570">
                  <c:v>0.70657199999999998</c:v>
                </c:pt>
                <c:pt idx="7571">
                  <c:v>0.71114900000000003</c:v>
                </c:pt>
                <c:pt idx="7572">
                  <c:v>0.71318899999999996</c:v>
                </c:pt>
                <c:pt idx="7573">
                  <c:v>0.71867599999999998</c:v>
                </c:pt>
                <c:pt idx="7574">
                  <c:v>0.72431699999999999</c:v>
                </c:pt>
                <c:pt idx="7575">
                  <c:v>0.72735000000000005</c:v>
                </c:pt>
                <c:pt idx="7576">
                  <c:v>0.732039</c:v>
                </c:pt>
                <c:pt idx="7577">
                  <c:v>0.73721300000000001</c:v>
                </c:pt>
                <c:pt idx="7578">
                  <c:v>0.73910200000000004</c:v>
                </c:pt>
                <c:pt idx="7579">
                  <c:v>0.74420299999999995</c:v>
                </c:pt>
                <c:pt idx="7580">
                  <c:v>0.74895699999999998</c:v>
                </c:pt>
                <c:pt idx="7581">
                  <c:v>0.75130600000000003</c:v>
                </c:pt>
                <c:pt idx="7582">
                  <c:v>0.75152799999999997</c:v>
                </c:pt>
                <c:pt idx="7583">
                  <c:v>0.75240499999999999</c:v>
                </c:pt>
                <c:pt idx="7584">
                  <c:v>0.75747100000000001</c:v>
                </c:pt>
                <c:pt idx="7585">
                  <c:v>0.759073</c:v>
                </c:pt>
                <c:pt idx="7586">
                  <c:v>0.75874900000000001</c:v>
                </c:pt>
                <c:pt idx="7587">
                  <c:v>0.76241700000000001</c:v>
                </c:pt>
                <c:pt idx="7588">
                  <c:v>0.76747799999999999</c:v>
                </c:pt>
                <c:pt idx="7589">
                  <c:v>0.76847399999999999</c:v>
                </c:pt>
                <c:pt idx="7590">
                  <c:v>0.77162900000000001</c:v>
                </c:pt>
                <c:pt idx="7591">
                  <c:v>0.77351599999999998</c:v>
                </c:pt>
                <c:pt idx="7592">
                  <c:v>0.77355499999999999</c:v>
                </c:pt>
                <c:pt idx="7593">
                  <c:v>0.77771199999999996</c:v>
                </c:pt>
                <c:pt idx="7594">
                  <c:v>0.78259100000000004</c:v>
                </c:pt>
                <c:pt idx="7595">
                  <c:v>0.78439700000000001</c:v>
                </c:pt>
                <c:pt idx="7596">
                  <c:v>0.78461400000000003</c:v>
                </c:pt>
                <c:pt idx="7597">
                  <c:v>0.78873199999999999</c:v>
                </c:pt>
                <c:pt idx="7598">
                  <c:v>0.793269</c:v>
                </c:pt>
                <c:pt idx="7599">
                  <c:v>0.79825699999999999</c:v>
                </c:pt>
                <c:pt idx="7600">
                  <c:v>0.79942800000000003</c:v>
                </c:pt>
                <c:pt idx="7601">
                  <c:v>0.80082600000000004</c:v>
                </c:pt>
                <c:pt idx="7602">
                  <c:v>0.80602099999999999</c:v>
                </c:pt>
                <c:pt idx="7603">
                  <c:v>0.80933999999999995</c:v>
                </c:pt>
                <c:pt idx="7604">
                  <c:v>0.810886</c:v>
                </c:pt>
                <c:pt idx="7605">
                  <c:v>0.813249</c:v>
                </c:pt>
                <c:pt idx="7606">
                  <c:v>0.817214</c:v>
                </c:pt>
                <c:pt idx="7607">
                  <c:v>0.821488</c:v>
                </c:pt>
                <c:pt idx="7608">
                  <c:v>0.82375699999999996</c:v>
                </c:pt>
                <c:pt idx="7609">
                  <c:v>0.82617300000000005</c:v>
                </c:pt>
                <c:pt idx="7610">
                  <c:v>0.82794599999999996</c:v>
                </c:pt>
                <c:pt idx="7611">
                  <c:v>0.82955699999999999</c:v>
                </c:pt>
                <c:pt idx="7612">
                  <c:v>0.83164099999999996</c:v>
                </c:pt>
                <c:pt idx="7613">
                  <c:v>0.83456900000000001</c:v>
                </c:pt>
                <c:pt idx="7614">
                  <c:v>0.83538900000000005</c:v>
                </c:pt>
                <c:pt idx="7615">
                  <c:v>0.83794199999999996</c:v>
                </c:pt>
                <c:pt idx="7616">
                  <c:v>0.84226699999999999</c:v>
                </c:pt>
                <c:pt idx="7617">
                  <c:v>0.846611</c:v>
                </c:pt>
                <c:pt idx="7618">
                  <c:v>0.84698300000000004</c:v>
                </c:pt>
                <c:pt idx="7619">
                  <c:v>0.84596099999999996</c:v>
                </c:pt>
                <c:pt idx="7620">
                  <c:v>0.84914900000000004</c:v>
                </c:pt>
                <c:pt idx="7621">
                  <c:v>0.85030399999999995</c:v>
                </c:pt>
                <c:pt idx="7622">
                  <c:v>0.85127299999999995</c:v>
                </c:pt>
                <c:pt idx="7623">
                  <c:v>0.85395399999999999</c:v>
                </c:pt>
                <c:pt idx="7624">
                  <c:v>0.85509400000000002</c:v>
                </c:pt>
                <c:pt idx="7625">
                  <c:v>0.85801099999999997</c:v>
                </c:pt>
                <c:pt idx="7626">
                  <c:v>0.86054699999999995</c:v>
                </c:pt>
                <c:pt idx="7627">
                  <c:v>0.86424900000000004</c:v>
                </c:pt>
                <c:pt idx="7628">
                  <c:v>0.86630799999999997</c:v>
                </c:pt>
                <c:pt idx="7629">
                  <c:v>0.86809899999999995</c:v>
                </c:pt>
                <c:pt idx="7630">
                  <c:v>0.87312699999999999</c:v>
                </c:pt>
                <c:pt idx="7631">
                  <c:v>0.87736800000000004</c:v>
                </c:pt>
                <c:pt idx="7632">
                  <c:v>0.87834100000000004</c:v>
                </c:pt>
                <c:pt idx="7633">
                  <c:v>0.880359</c:v>
                </c:pt>
                <c:pt idx="7634">
                  <c:v>0.88235600000000003</c:v>
                </c:pt>
                <c:pt idx="7635">
                  <c:v>0.88571</c:v>
                </c:pt>
                <c:pt idx="7636">
                  <c:v>0.88698100000000002</c:v>
                </c:pt>
                <c:pt idx="7637">
                  <c:v>0.89036899999999997</c:v>
                </c:pt>
                <c:pt idx="7638">
                  <c:v>0.89088800000000001</c:v>
                </c:pt>
                <c:pt idx="7639">
                  <c:v>0.890324</c:v>
                </c:pt>
                <c:pt idx="7640">
                  <c:v>0.89312899999999995</c:v>
                </c:pt>
                <c:pt idx="7641">
                  <c:v>0.89413200000000004</c:v>
                </c:pt>
                <c:pt idx="7642">
                  <c:v>0.89424499999999996</c:v>
                </c:pt>
                <c:pt idx="7643">
                  <c:v>0.89298900000000003</c:v>
                </c:pt>
                <c:pt idx="7644">
                  <c:v>0.89685800000000004</c:v>
                </c:pt>
                <c:pt idx="7645">
                  <c:v>0.89552900000000002</c:v>
                </c:pt>
                <c:pt idx="7646">
                  <c:v>0.89543399999999995</c:v>
                </c:pt>
                <c:pt idx="7647">
                  <c:v>0.89574600000000004</c:v>
                </c:pt>
                <c:pt idx="7648">
                  <c:v>0.89431499999999997</c:v>
                </c:pt>
                <c:pt idx="7649">
                  <c:v>0.89562200000000003</c:v>
                </c:pt>
                <c:pt idx="7650">
                  <c:v>0.89743200000000001</c:v>
                </c:pt>
                <c:pt idx="7651">
                  <c:v>0.900675</c:v>
                </c:pt>
                <c:pt idx="7652">
                  <c:v>0.901756</c:v>
                </c:pt>
                <c:pt idx="7653">
                  <c:v>0.90316700000000005</c:v>
                </c:pt>
                <c:pt idx="7654">
                  <c:v>0.90615900000000005</c:v>
                </c:pt>
                <c:pt idx="7655">
                  <c:v>0.90786800000000001</c:v>
                </c:pt>
                <c:pt idx="7656">
                  <c:v>0.90991699999999998</c:v>
                </c:pt>
                <c:pt idx="7657">
                  <c:v>0.91065600000000002</c:v>
                </c:pt>
                <c:pt idx="7658">
                  <c:v>0.91165300000000005</c:v>
                </c:pt>
                <c:pt idx="7659">
                  <c:v>0.91152900000000003</c:v>
                </c:pt>
                <c:pt idx="7660">
                  <c:v>0.91602399999999995</c:v>
                </c:pt>
                <c:pt idx="7661">
                  <c:v>0.91832199999999997</c:v>
                </c:pt>
                <c:pt idx="7662">
                  <c:v>0.91896</c:v>
                </c:pt>
                <c:pt idx="7663">
                  <c:v>0.91810999999999998</c:v>
                </c:pt>
                <c:pt idx="7664">
                  <c:v>0.92104699999999995</c:v>
                </c:pt>
                <c:pt idx="7665">
                  <c:v>0.92242299999999999</c:v>
                </c:pt>
                <c:pt idx="7666">
                  <c:v>0.92263600000000001</c:v>
                </c:pt>
                <c:pt idx="7667">
                  <c:v>0.92117599999999999</c:v>
                </c:pt>
                <c:pt idx="7668">
                  <c:v>0.92023100000000002</c:v>
                </c:pt>
                <c:pt idx="7669">
                  <c:v>0.921987</c:v>
                </c:pt>
                <c:pt idx="7670">
                  <c:v>0.92368799999999995</c:v>
                </c:pt>
                <c:pt idx="7671">
                  <c:v>0.92421500000000001</c:v>
                </c:pt>
                <c:pt idx="7672">
                  <c:v>0.92133200000000004</c:v>
                </c:pt>
                <c:pt idx="7673">
                  <c:v>0.92174699999999998</c:v>
                </c:pt>
                <c:pt idx="7674">
                  <c:v>0.92261599999999999</c:v>
                </c:pt>
                <c:pt idx="7675">
                  <c:v>0.92329899999999998</c:v>
                </c:pt>
                <c:pt idx="7676">
                  <c:v>0.92106600000000005</c:v>
                </c:pt>
                <c:pt idx="7677">
                  <c:v>0.92095499999999997</c:v>
                </c:pt>
                <c:pt idx="7678">
                  <c:v>0.92222199999999999</c:v>
                </c:pt>
                <c:pt idx="7679">
                  <c:v>0.92463099999999998</c:v>
                </c:pt>
                <c:pt idx="7680">
                  <c:v>0.92570399999999997</c:v>
                </c:pt>
                <c:pt idx="7681">
                  <c:v>0.92600800000000005</c:v>
                </c:pt>
                <c:pt idx="7682">
                  <c:v>0.92508100000000004</c:v>
                </c:pt>
                <c:pt idx="7683">
                  <c:v>0.92757900000000004</c:v>
                </c:pt>
                <c:pt idx="7684">
                  <c:v>0.92796400000000001</c:v>
                </c:pt>
                <c:pt idx="7685">
                  <c:v>0.92678899999999997</c:v>
                </c:pt>
                <c:pt idx="7686">
                  <c:v>0.92868700000000004</c:v>
                </c:pt>
                <c:pt idx="7687">
                  <c:v>0.93276999999999999</c:v>
                </c:pt>
                <c:pt idx="7688">
                  <c:v>0.93574199999999996</c:v>
                </c:pt>
                <c:pt idx="7689">
                  <c:v>0.93759899999999996</c:v>
                </c:pt>
                <c:pt idx="7690">
                  <c:v>0.94153500000000001</c:v>
                </c:pt>
                <c:pt idx="7691">
                  <c:v>0.94311599999999995</c:v>
                </c:pt>
                <c:pt idx="7692">
                  <c:v>0.94469700000000001</c:v>
                </c:pt>
                <c:pt idx="7693">
                  <c:v>0.94899900000000004</c:v>
                </c:pt>
                <c:pt idx="7694">
                  <c:v>0.95026100000000002</c:v>
                </c:pt>
                <c:pt idx="7695">
                  <c:v>0.950237</c:v>
                </c:pt>
                <c:pt idx="7696">
                  <c:v>0.94992299999999996</c:v>
                </c:pt>
                <c:pt idx="7697">
                  <c:v>0.95242199999999999</c:v>
                </c:pt>
                <c:pt idx="7698">
                  <c:v>0.955793</c:v>
                </c:pt>
                <c:pt idx="7699">
                  <c:v>0.95913199999999998</c:v>
                </c:pt>
                <c:pt idx="7700">
                  <c:v>0.96304800000000002</c:v>
                </c:pt>
                <c:pt idx="7701">
                  <c:v>0.96302200000000004</c:v>
                </c:pt>
                <c:pt idx="7702">
                  <c:v>0.96361799999999997</c:v>
                </c:pt>
                <c:pt idx="7703">
                  <c:v>0.96534699999999996</c:v>
                </c:pt>
                <c:pt idx="7704">
                  <c:v>0.96827700000000005</c:v>
                </c:pt>
                <c:pt idx="7705">
                  <c:v>0.97084800000000004</c:v>
                </c:pt>
                <c:pt idx="7706">
                  <c:v>0.96876200000000001</c:v>
                </c:pt>
                <c:pt idx="7707">
                  <c:v>0.97018099999999996</c:v>
                </c:pt>
                <c:pt idx="7708">
                  <c:v>0.96861200000000003</c:v>
                </c:pt>
                <c:pt idx="7709">
                  <c:v>0.96945300000000001</c:v>
                </c:pt>
                <c:pt idx="7710">
                  <c:v>0.97197199999999995</c:v>
                </c:pt>
                <c:pt idx="7711">
                  <c:v>0.97411599999999998</c:v>
                </c:pt>
                <c:pt idx="7712">
                  <c:v>0.97391799999999995</c:v>
                </c:pt>
                <c:pt idx="7713">
                  <c:v>0.97350400000000004</c:v>
                </c:pt>
                <c:pt idx="7714">
                  <c:v>0.97567400000000004</c:v>
                </c:pt>
                <c:pt idx="7715">
                  <c:v>0.98004000000000002</c:v>
                </c:pt>
                <c:pt idx="7716">
                  <c:v>0.98019199999999995</c:v>
                </c:pt>
                <c:pt idx="7717">
                  <c:v>0.983043</c:v>
                </c:pt>
                <c:pt idx="7718">
                  <c:v>0.98392400000000002</c:v>
                </c:pt>
                <c:pt idx="7719">
                  <c:v>0.98605500000000001</c:v>
                </c:pt>
                <c:pt idx="7720">
                  <c:v>0.988344</c:v>
                </c:pt>
                <c:pt idx="7721">
                  <c:v>0.99054600000000004</c:v>
                </c:pt>
                <c:pt idx="7722">
                  <c:v>0.99272899999999997</c:v>
                </c:pt>
                <c:pt idx="7723">
                  <c:v>0.99468900000000005</c:v>
                </c:pt>
                <c:pt idx="7724">
                  <c:v>1.0006170000000001</c:v>
                </c:pt>
                <c:pt idx="7725">
                  <c:v>1.001768</c:v>
                </c:pt>
                <c:pt idx="7726">
                  <c:v>1.005722</c:v>
                </c:pt>
                <c:pt idx="7727">
                  <c:v>1.0096700000000001</c:v>
                </c:pt>
                <c:pt idx="7728">
                  <c:v>1.014475</c:v>
                </c:pt>
                <c:pt idx="7729">
                  <c:v>1.0194479999999999</c:v>
                </c:pt>
                <c:pt idx="7730">
                  <c:v>1.0210900000000001</c:v>
                </c:pt>
                <c:pt idx="7731">
                  <c:v>1.0229870000000001</c:v>
                </c:pt>
                <c:pt idx="7732">
                  <c:v>1.026141</c:v>
                </c:pt>
                <c:pt idx="7733">
                  <c:v>1.030106</c:v>
                </c:pt>
                <c:pt idx="7734">
                  <c:v>1.031558</c:v>
                </c:pt>
                <c:pt idx="7735">
                  <c:v>1.032783</c:v>
                </c:pt>
                <c:pt idx="7736">
                  <c:v>1.035085</c:v>
                </c:pt>
                <c:pt idx="7737">
                  <c:v>1.0386839999999999</c:v>
                </c:pt>
                <c:pt idx="7738">
                  <c:v>1.0411919999999999</c:v>
                </c:pt>
                <c:pt idx="7739">
                  <c:v>1.0453859999999999</c:v>
                </c:pt>
                <c:pt idx="7740">
                  <c:v>1.048152</c:v>
                </c:pt>
                <c:pt idx="7741">
                  <c:v>1.0516000000000001</c:v>
                </c:pt>
                <c:pt idx="7742">
                  <c:v>1.053482</c:v>
                </c:pt>
                <c:pt idx="7743">
                  <c:v>1.056406</c:v>
                </c:pt>
                <c:pt idx="7744">
                  <c:v>1.059669</c:v>
                </c:pt>
                <c:pt idx="7745">
                  <c:v>1.063715</c:v>
                </c:pt>
                <c:pt idx="7746">
                  <c:v>1.0649550000000001</c:v>
                </c:pt>
                <c:pt idx="7747">
                  <c:v>1.066373</c:v>
                </c:pt>
                <c:pt idx="7748">
                  <c:v>1.069777</c:v>
                </c:pt>
                <c:pt idx="7749">
                  <c:v>1.0692280000000001</c:v>
                </c:pt>
                <c:pt idx="7750">
                  <c:v>1.071267</c:v>
                </c:pt>
                <c:pt idx="7751">
                  <c:v>1.074489</c:v>
                </c:pt>
                <c:pt idx="7752">
                  <c:v>1.076865</c:v>
                </c:pt>
                <c:pt idx="7753">
                  <c:v>1.080735</c:v>
                </c:pt>
                <c:pt idx="7754">
                  <c:v>1.083396</c:v>
                </c:pt>
                <c:pt idx="7755">
                  <c:v>1.086579</c:v>
                </c:pt>
                <c:pt idx="7756">
                  <c:v>1.0874280000000001</c:v>
                </c:pt>
                <c:pt idx="7757">
                  <c:v>1.0891280000000001</c:v>
                </c:pt>
                <c:pt idx="7758">
                  <c:v>1.091874</c:v>
                </c:pt>
                <c:pt idx="7759">
                  <c:v>1.095046</c:v>
                </c:pt>
                <c:pt idx="7760">
                  <c:v>1.0964039999999999</c:v>
                </c:pt>
                <c:pt idx="7761">
                  <c:v>1.099772</c:v>
                </c:pt>
                <c:pt idx="7762">
                  <c:v>1.104193</c:v>
                </c:pt>
                <c:pt idx="7763">
                  <c:v>1.1076680000000001</c:v>
                </c:pt>
                <c:pt idx="7764">
                  <c:v>1.108479</c:v>
                </c:pt>
                <c:pt idx="7765">
                  <c:v>1.1151759999999999</c:v>
                </c:pt>
                <c:pt idx="7766">
                  <c:v>1.1195120000000001</c:v>
                </c:pt>
                <c:pt idx="7767">
                  <c:v>1.1241989999999999</c:v>
                </c:pt>
                <c:pt idx="7768">
                  <c:v>1.125945</c:v>
                </c:pt>
                <c:pt idx="7769">
                  <c:v>1.128949</c:v>
                </c:pt>
                <c:pt idx="7770">
                  <c:v>1.133861</c:v>
                </c:pt>
                <c:pt idx="7771">
                  <c:v>1.134053</c:v>
                </c:pt>
                <c:pt idx="7772">
                  <c:v>1.141446</c:v>
                </c:pt>
                <c:pt idx="7773">
                  <c:v>1.143996</c:v>
                </c:pt>
                <c:pt idx="7774">
                  <c:v>1.1450800000000001</c:v>
                </c:pt>
                <c:pt idx="7775">
                  <c:v>1.1485829999999999</c:v>
                </c:pt>
                <c:pt idx="7776">
                  <c:v>1.1527019999999999</c:v>
                </c:pt>
                <c:pt idx="7777">
                  <c:v>1.1530210000000001</c:v>
                </c:pt>
                <c:pt idx="7778">
                  <c:v>1.1552720000000001</c:v>
                </c:pt>
                <c:pt idx="7779">
                  <c:v>1.157454</c:v>
                </c:pt>
                <c:pt idx="7780">
                  <c:v>1.160568</c:v>
                </c:pt>
                <c:pt idx="7781">
                  <c:v>1.1619980000000001</c:v>
                </c:pt>
                <c:pt idx="7782">
                  <c:v>1.1638090000000001</c:v>
                </c:pt>
                <c:pt idx="7783">
                  <c:v>1.1637459999999999</c:v>
                </c:pt>
                <c:pt idx="7784">
                  <c:v>1.1657770000000001</c:v>
                </c:pt>
                <c:pt idx="7785">
                  <c:v>1.1683889999999999</c:v>
                </c:pt>
                <c:pt idx="7786">
                  <c:v>1.1713960000000001</c:v>
                </c:pt>
                <c:pt idx="7787">
                  <c:v>1.1744859999999999</c:v>
                </c:pt>
                <c:pt idx="7788">
                  <c:v>1.1744589999999999</c:v>
                </c:pt>
                <c:pt idx="7789">
                  <c:v>1.178642</c:v>
                </c:pt>
                <c:pt idx="7790">
                  <c:v>1.1812780000000001</c:v>
                </c:pt>
                <c:pt idx="7791">
                  <c:v>1.1842010000000001</c:v>
                </c:pt>
                <c:pt idx="7792">
                  <c:v>1.1863520000000001</c:v>
                </c:pt>
                <c:pt idx="7793">
                  <c:v>1.190288</c:v>
                </c:pt>
                <c:pt idx="7794">
                  <c:v>1.192696</c:v>
                </c:pt>
                <c:pt idx="7795">
                  <c:v>1.1986779999999999</c:v>
                </c:pt>
                <c:pt idx="7796">
                  <c:v>1.2008030000000001</c:v>
                </c:pt>
                <c:pt idx="7797">
                  <c:v>1.203667</c:v>
                </c:pt>
                <c:pt idx="7798">
                  <c:v>1.2096720000000001</c:v>
                </c:pt>
                <c:pt idx="7799">
                  <c:v>1.2161310000000001</c:v>
                </c:pt>
                <c:pt idx="7800">
                  <c:v>1.220847</c:v>
                </c:pt>
                <c:pt idx="7801">
                  <c:v>1.2233160000000001</c:v>
                </c:pt>
                <c:pt idx="7802">
                  <c:v>1.2265779999999999</c:v>
                </c:pt>
                <c:pt idx="7803">
                  <c:v>1.232362</c:v>
                </c:pt>
                <c:pt idx="7804">
                  <c:v>1.2356560000000001</c:v>
                </c:pt>
                <c:pt idx="7805">
                  <c:v>1.240863</c:v>
                </c:pt>
                <c:pt idx="7806">
                  <c:v>1.2437659999999999</c:v>
                </c:pt>
                <c:pt idx="7807">
                  <c:v>1.245922</c:v>
                </c:pt>
                <c:pt idx="7808">
                  <c:v>1.2493160000000001</c:v>
                </c:pt>
                <c:pt idx="7809">
                  <c:v>1.252346</c:v>
                </c:pt>
                <c:pt idx="7810">
                  <c:v>1.2554209999999999</c:v>
                </c:pt>
                <c:pt idx="7811">
                  <c:v>1.2584649999999999</c:v>
                </c:pt>
                <c:pt idx="7812">
                  <c:v>1.263655</c:v>
                </c:pt>
                <c:pt idx="7813">
                  <c:v>1.2656339999999999</c:v>
                </c:pt>
                <c:pt idx="7814">
                  <c:v>1.267388</c:v>
                </c:pt>
                <c:pt idx="7815">
                  <c:v>1.269091</c:v>
                </c:pt>
                <c:pt idx="7816">
                  <c:v>1.2718320000000001</c:v>
                </c:pt>
                <c:pt idx="7817">
                  <c:v>1.274448</c:v>
                </c:pt>
                <c:pt idx="7818">
                  <c:v>1.2746740000000001</c:v>
                </c:pt>
                <c:pt idx="7819">
                  <c:v>1.277474</c:v>
                </c:pt>
                <c:pt idx="7820">
                  <c:v>1.281183</c:v>
                </c:pt>
                <c:pt idx="7821">
                  <c:v>1.284278</c:v>
                </c:pt>
                <c:pt idx="7822">
                  <c:v>1.28786</c:v>
                </c:pt>
                <c:pt idx="7823">
                  <c:v>1.290986</c:v>
                </c:pt>
                <c:pt idx="7824">
                  <c:v>1.295158</c:v>
                </c:pt>
                <c:pt idx="7825">
                  <c:v>1.3007899999999999</c:v>
                </c:pt>
                <c:pt idx="7826">
                  <c:v>1.3020339999999999</c:v>
                </c:pt>
                <c:pt idx="7827">
                  <c:v>1.3053060000000001</c:v>
                </c:pt>
                <c:pt idx="7828">
                  <c:v>1.3076970000000001</c:v>
                </c:pt>
                <c:pt idx="7829">
                  <c:v>1.3117239999999999</c:v>
                </c:pt>
                <c:pt idx="7830">
                  <c:v>1.31463</c:v>
                </c:pt>
                <c:pt idx="7831">
                  <c:v>1.3164389999999999</c:v>
                </c:pt>
                <c:pt idx="7832">
                  <c:v>1.3192200000000001</c:v>
                </c:pt>
                <c:pt idx="7833">
                  <c:v>1.3221430000000001</c:v>
                </c:pt>
                <c:pt idx="7834">
                  <c:v>1.32717</c:v>
                </c:pt>
                <c:pt idx="7835">
                  <c:v>1.3276220000000001</c:v>
                </c:pt>
                <c:pt idx="7836">
                  <c:v>1.3277559999999999</c:v>
                </c:pt>
                <c:pt idx="7837">
                  <c:v>1.328851</c:v>
                </c:pt>
                <c:pt idx="7838">
                  <c:v>1.332786</c:v>
                </c:pt>
                <c:pt idx="7839">
                  <c:v>1.3335440000000001</c:v>
                </c:pt>
                <c:pt idx="7840">
                  <c:v>1.3346739999999999</c:v>
                </c:pt>
                <c:pt idx="7841">
                  <c:v>1.3344590000000001</c:v>
                </c:pt>
                <c:pt idx="7842">
                  <c:v>1.335329</c:v>
                </c:pt>
                <c:pt idx="7843">
                  <c:v>1.337879</c:v>
                </c:pt>
                <c:pt idx="7844">
                  <c:v>1.340306</c:v>
                </c:pt>
                <c:pt idx="7845">
                  <c:v>1.341931</c:v>
                </c:pt>
                <c:pt idx="7846">
                  <c:v>1.345591</c:v>
                </c:pt>
                <c:pt idx="7847">
                  <c:v>1.348913</c:v>
                </c:pt>
                <c:pt idx="7848">
                  <c:v>1.3504179999999999</c:v>
                </c:pt>
                <c:pt idx="7849">
                  <c:v>1.3518129999999999</c:v>
                </c:pt>
                <c:pt idx="7850">
                  <c:v>1.354122</c:v>
                </c:pt>
                <c:pt idx="7851">
                  <c:v>1.357294</c:v>
                </c:pt>
                <c:pt idx="7852">
                  <c:v>1.360217</c:v>
                </c:pt>
                <c:pt idx="7853">
                  <c:v>1.3619749999999999</c:v>
                </c:pt>
                <c:pt idx="7854">
                  <c:v>1.3642190000000001</c:v>
                </c:pt>
                <c:pt idx="7855">
                  <c:v>1.366992</c:v>
                </c:pt>
                <c:pt idx="7856">
                  <c:v>1.3686739999999999</c:v>
                </c:pt>
                <c:pt idx="7857">
                  <c:v>1.3719840000000001</c:v>
                </c:pt>
                <c:pt idx="7858">
                  <c:v>1.3767450000000001</c:v>
                </c:pt>
                <c:pt idx="7859">
                  <c:v>1.3771819999999999</c:v>
                </c:pt>
                <c:pt idx="7860">
                  <c:v>1.3771310000000001</c:v>
                </c:pt>
                <c:pt idx="7861">
                  <c:v>1.3791260000000001</c:v>
                </c:pt>
                <c:pt idx="7862">
                  <c:v>1.378007</c:v>
                </c:pt>
                <c:pt idx="7863">
                  <c:v>1.3787119999999999</c:v>
                </c:pt>
                <c:pt idx="7864">
                  <c:v>1.3805540000000001</c:v>
                </c:pt>
                <c:pt idx="7865">
                  <c:v>1.381759</c:v>
                </c:pt>
                <c:pt idx="7866">
                  <c:v>1.3792409999999999</c:v>
                </c:pt>
                <c:pt idx="7867">
                  <c:v>1.381237</c:v>
                </c:pt>
                <c:pt idx="7868">
                  <c:v>1.382919</c:v>
                </c:pt>
                <c:pt idx="7869">
                  <c:v>1.380036</c:v>
                </c:pt>
                <c:pt idx="7870">
                  <c:v>1.3781429999999999</c:v>
                </c:pt>
                <c:pt idx="7871">
                  <c:v>1.3779790000000001</c:v>
                </c:pt>
                <c:pt idx="7872">
                  <c:v>1.379283</c:v>
                </c:pt>
                <c:pt idx="7873">
                  <c:v>1.378922</c:v>
                </c:pt>
                <c:pt idx="7874">
                  <c:v>1.3767400000000001</c:v>
                </c:pt>
                <c:pt idx="7875">
                  <c:v>1.3766309999999999</c:v>
                </c:pt>
                <c:pt idx="7876">
                  <c:v>1.3781939999999999</c:v>
                </c:pt>
                <c:pt idx="7877">
                  <c:v>1.3805019999999999</c:v>
                </c:pt>
                <c:pt idx="7878">
                  <c:v>1.381467</c:v>
                </c:pt>
                <c:pt idx="7879">
                  <c:v>1.382425</c:v>
                </c:pt>
                <c:pt idx="7880">
                  <c:v>1.3799920000000001</c:v>
                </c:pt>
                <c:pt idx="7881">
                  <c:v>1.3801540000000001</c:v>
                </c:pt>
                <c:pt idx="7882">
                  <c:v>1.3824069999999999</c:v>
                </c:pt>
                <c:pt idx="7883">
                  <c:v>1.383867</c:v>
                </c:pt>
                <c:pt idx="7884">
                  <c:v>1.3844890000000001</c:v>
                </c:pt>
                <c:pt idx="7885">
                  <c:v>1.389132</c:v>
                </c:pt>
                <c:pt idx="7886">
                  <c:v>1.3902870000000001</c:v>
                </c:pt>
                <c:pt idx="7887">
                  <c:v>1.391572</c:v>
                </c:pt>
                <c:pt idx="7888">
                  <c:v>1.3915679999999999</c:v>
                </c:pt>
                <c:pt idx="7889">
                  <c:v>1.392792</c:v>
                </c:pt>
                <c:pt idx="7890">
                  <c:v>1.3929499999999999</c:v>
                </c:pt>
                <c:pt idx="7891">
                  <c:v>1.391783</c:v>
                </c:pt>
                <c:pt idx="7892">
                  <c:v>1.3908609999999999</c:v>
                </c:pt>
                <c:pt idx="7893">
                  <c:v>1.388997</c:v>
                </c:pt>
                <c:pt idx="7894">
                  <c:v>1.387602</c:v>
                </c:pt>
                <c:pt idx="7895">
                  <c:v>1.385462</c:v>
                </c:pt>
                <c:pt idx="7896">
                  <c:v>1.3890150000000001</c:v>
                </c:pt>
                <c:pt idx="7897">
                  <c:v>1.388244</c:v>
                </c:pt>
                <c:pt idx="7898">
                  <c:v>1.386789</c:v>
                </c:pt>
                <c:pt idx="7899">
                  <c:v>1.3838870000000001</c:v>
                </c:pt>
                <c:pt idx="7900">
                  <c:v>1.3846849999999999</c:v>
                </c:pt>
                <c:pt idx="7901">
                  <c:v>1.3840060000000001</c:v>
                </c:pt>
                <c:pt idx="7902">
                  <c:v>1.3830769999999999</c:v>
                </c:pt>
                <c:pt idx="7903">
                  <c:v>1.3811770000000001</c:v>
                </c:pt>
                <c:pt idx="7904">
                  <c:v>1.379605</c:v>
                </c:pt>
                <c:pt idx="7905">
                  <c:v>1.3791949999999999</c:v>
                </c:pt>
                <c:pt idx="7906">
                  <c:v>1.381569</c:v>
                </c:pt>
                <c:pt idx="7907">
                  <c:v>1.381197</c:v>
                </c:pt>
                <c:pt idx="7908">
                  <c:v>1.380131</c:v>
                </c:pt>
                <c:pt idx="7909">
                  <c:v>1.3819459999999999</c:v>
                </c:pt>
                <c:pt idx="7910">
                  <c:v>1.3834010000000001</c:v>
                </c:pt>
                <c:pt idx="7911">
                  <c:v>1.3854649999999999</c:v>
                </c:pt>
                <c:pt idx="7912">
                  <c:v>1.3829469999999999</c:v>
                </c:pt>
                <c:pt idx="7913">
                  <c:v>1.381769</c:v>
                </c:pt>
                <c:pt idx="7914">
                  <c:v>1.3800950000000001</c:v>
                </c:pt>
                <c:pt idx="7915">
                  <c:v>1.379332</c:v>
                </c:pt>
                <c:pt idx="7916">
                  <c:v>1.3772740000000001</c:v>
                </c:pt>
                <c:pt idx="7917">
                  <c:v>1.3775360000000001</c:v>
                </c:pt>
                <c:pt idx="7918">
                  <c:v>1.3782479999999999</c:v>
                </c:pt>
                <c:pt idx="7919">
                  <c:v>1.377788</c:v>
                </c:pt>
                <c:pt idx="7920">
                  <c:v>1.3749560000000001</c:v>
                </c:pt>
                <c:pt idx="7921">
                  <c:v>1.373529</c:v>
                </c:pt>
                <c:pt idx="7922">
                  <c:v>1.3721909999999999</c:v>
                </c:pt>
                <c:pt idx="7923">
                  <c:v>1.3718999999999999</c:v>
                </c:pt>
                <c:pt idx="7924">
                  <c:v>1.3709499999999999</c:v>
                </c:pt>
                <c:pt idx="7925">
                  <c:v>1.3676280000000001</c:v>
                </c:pt>
                <c:pt idx="7926">
                  <c:v>1.366279</c:v>
                </c:pt>
                <c:pt idx="7927">
                  <c:v>1.365253</c:v>
                </c:pt>
                <c:pt idx="7928">
                  <c:v>1.3638589999999999</c:v>
                </c:pt>
                <c:pt idx="7929">
                  <c:v>1.361944</c:v>
                </c:pt>
                <c:pt idx="7930">
                  <c:v>1.3680239999999999</c:v>
                </c:pt>
                <c:pt idx="7931">
                  <c:v>1.396963</c:v>
                </c:pt>
                <c:pt idx="7932">
                  <c:v>1.3973439999999999</c:v>
                </c:pt>
                <c:pt idx="7933">
                  <c:v>1.3954679999999999</c:v>
                </c:pt>
                <c:pt idx="7934">
                  <c:v>1.393975</c:v>
                </c:pt>
                <c:pt idx="7935">
                  <c:v>1.394528</c:v>
                </c:pt>
                <c:pt idx="7936">
                  <c:v>1.3973549999999999</c:v>
                </c:pt>
                <c:pt idx="7937">
                  <c:v>1.3953759999999999</c:v>
                </c:pt>
                <c:pt idx="7938">
                  <c:v>1.3938550000000001</c:v>
                </c:pt>
                <c:pt idx="7939">
                  <c:v>1.3931690000000001</c:v>
                </c:pt>
                <c:pt idx="7940">
                  <c:v>1.3937010000000001</c:v>
                </c:pt>
                <c:pt idx="7941">
                  <c:v>1.3942289999999999</c:v>
                </c:pt>
                <c:pt idx="7942">
                  <c:v>1.3933709999999999</c:v>
                </c:pt>
                <c:pt idx="7943">
                  <c:v>1.3929549999999999</c:v>
                </c:pt>
                <c:pt idx="7944">
                  <c:v>1.3930169999999999</c:v>
                </c:pt>
                <c:pt idx="7945">
                  <c:v>1.394757</c:v>
                </c:pt>
                <c:pt idx="7946">
                  <c:v>1.391327</c:v>
                </c:pt>
                <c:pt idx="7947">
                  <c:v>1.3616619999999999</c:v>
                </c:pt>
                <c:pt idx="7948">
                  <c:v>1.3587050000000001</c:v>
                </c:pt>
                <c:pt idx="7949">
                  <c:v>1.359218</c:v>
                </c:pt>
                <c:pt idx="7950">
                  <c:v>1.3591150000000001</c:v>
                </c:pt>
                <c:pt idx="7951">
                  <c:v>1.3584350000000001</c:v>
                </c:pt>
                <c:pt idx="7952">
                  <c:v>1.353777</c:v>
                </c:pt>
                <c:pt idx="7953">
                  <c:v>1.3536840000000001</c:v>
                </c:pt>
                <c:pt idx="7954">
                  <c:v>1.352044</c:v>
                </c:pt>
                <c:pt idx="7955">
                  <c:v>1.3507290000000001</c:v>
                </c:pt>
                <c:pt idx="7956">
                  <c:v>1.349245</c:v>
                </c:pt>
                <c:pt idx="7957">
                  <c:v>1.349289</c:v>
                </c:pt>
                <c:pt idx="7958">
                  <c:v>1.3493280000000001</c:v>
                </c:pt>
                <c:pt idx="7959">
                  <c:v>1.347245</c:v>
                </c:pt>
                <c:pt idx="7960">
                  <c:v>1.3464609999999999</c:v>
                </c:pt>
                <c:pt idx="7961">
                  <c:v>1.3446290000000001</c:v>
                </c:pt>
                <c:pt idx="7962">
                  <c:v>1.342452</c:v>
                </c:pt>
                <c:pt idx="7963">
                  <c:v>1.3397870000000001</c:v>
                </c:pt>
                <c:pt idx="7964">
                  <c:v>1.338492</c:v>
                </c:pt>
                <c:pt idx="7965">
                  <c:v>1.336174</c:v>
                </c:pt>
                <c:pt idx="7966">
                  <c:v>1.334611</c:v>
                </c:pt>
                <c:pt idx="7967">
                  <c:v>1.3346579999999999</c:v>
                </c:pt>
                <c:pt idx="7968">
                  <c:v>1.3329770000000001</c:v>
                </c:pt>
                <c:pt idx="7969">
                  <c:v>1.328749</c:v>
                </c:pt>
                <c:pt idx="7970">
                  <c:v>1.326857</c:v>
                </c:pt>
                <c:pt idx="7971">
                  <c:v>1.326935</c:v>
                </c:pt>
                <c:pt idx="7972">
                  <c:v>1.3235790000000001</c:v>
                </c:pt>
                <c:pt idx="7973">
                  <c:v>1.3216840000000001</c:v>
                </c:pt>
                <c:pt idx="7974">
                  <c:v>1.3196460000000001</c:v>
                </c:pt>
                <c:pt idx="7975">
                  <c:v>1.3179460000000001</c:v>
                </c:pt>
                <c:pt idx="7976">
                  <c:v>1.3155129999999999</c:v>
                </c:pt>
                <c:pt idx="7977">
                  <c:v>1.3131390000000001</c:v>
                </c:pt>
                <c:pt idx="7978">
                  <c:v>1.313415</c:v>
                </c:pt>
                <c:pt idx="7979">
                  <c:v>1.312317</c:v>
                </c:pt>
                <c:pt idx="7980">
                  <c:v>1.310243</c:v>
                </c:pt>
                <c:pt idx="7981">
                  <c:v>1.309377</c:v>
                </c:pt>
                <c:pt idx="7982">
                  <c:v>1.3055060000000001</c:v>
                </c:pt>
                <c:pt idx="7983">
                  <c:v>1.3031520000000001</c:v>
                </c:pt>
                <c:pt idx="7984">
                  <c:v>1.304359</c:v>
                </c:pt>
                <c:pt idx="7985">
                  <c:v>1.3044530000000001</c:v>
                </c:pt>
                <c:pt idx="7986">
                  <c:v>1.3027610000000001</c:v>
                </c:pt>
                <c:pt idx="7987">
                  <c:v>1.3026899999999999</c:v>
                </c:pt>
                <c:pt idx="7988">
                  <c:v>1.3026949999999999</c:v>
                </c:pt>
                <c:pt idx="7989">
                  <c:v>1.2978559999999999</c:v>
                </c:pt>
                <c:pt idx="7990">
                  <c:v>1.2952589999999999</c:v>
                </c:pt>
                <c:pt idx="7991">
                  <c:v>1.2979670000000001</c:v>
                </c:pt>
                <c:pt idx="7992">
                  <c:v>1.2980780000000001</c:v>
                </c:pt>
                <c:pt idx="7993">
                  <c:v>1.2964770000000001</c:v>
                </c:pt>
                <c:pt idx="7994">
                  <c:v>1.290532</c:v>
                </c:pt>
                <c:pt idx="7995">
                  <c:v>1.287328</c:v>
                </c:pt>
                <c:pt idx="7996">
                  <c:v>1.2847729999999999</c:v>
                </c:pt>
                <c:pt idx="7997">
                  <c:v>1.2824580000000001</c:v>
                </c:pt>
                <c:pt idx="7998">
                  <c:v>1.2832600000000001</c:v>
                </c:pt>
                <c:pt idx="7999">
                  <c:v>1.2807839999999999</c:v>
                </c:pt>
                <c:pt idx="8000">
                  <c:v>1.2778039999999999</c:v>
                </c:pt>
                <c:pt idx="8001">
                  <c:v>1.273798</c:v>
                </c:pt>
                <c:pt idx="8002">
                  <c:v>1.2725120000000001</c:v>
                </c:pt>
                <c:pt idx="8003">
                  <c:v>1.2705770000000001</c:v>
                </c:pt>
                <c:pt idx="8004">
                  <c:v>1.2716209999999999</c:v>
                </c:pt>
                <c:pt idx="8005">
                  <c:v>1.2717510000000001</c:v>
                </c:pt>
                <c:pt idx="8006">
                  <c:v>1.2664869999999999</c:v>
                </c:pt>
                <c:pt idx="8007">
                  <c:v>1.261547</c:v>
                </c:pt>
                <c:pt idx="8008">
                  <c:v>1.2605379999999999</c:v>
                </c:pt>
                <c:pt idx="8009">
                  <c:v>1.260651</c:v>
                </c:pt>
                <c:pt idx="8010">
                  <c:v>1.262313</c:v>
                </c:pt>
                <c:pt idx="8011">
                  <c:v>1.2580229999999999</c:v>
                </c:pt>
                <c:pt idx="8012">
                  <c:v>1.2548049999999999</c:v>
                </c:pt>
                <c:pt idx="8013">
                  <c:v>1.250623</c:v>
                </c:pt>
                <c:pt idx="8014">
                  <c:v>1.247552</c:v>
                </c:pt>
                <c:pt idx="8015">
                  <c:v>1.2453780000000001</c:v>
                </c:pt>
                <c:pt idx="8016">
                  <c:v>1.2447159999999999</c:v>
                </c:pt>
                <c:pt idx="8017">
                  <c:v>1.24441</c:v>
                </c:pt>
                <c:pt idx="8018">
                  <c:v>1.2408239999999999</c:v>
                </c:pt>
                <c:pt idx="8019">
                  <c:v>1.237409</c:v>
                </c:pt>
                <c:pt idx="8020">
                  <c:v>1.233001</c:v>
                </c:pt>
                <c:pt idx="8021">
                  <c:v>1.2333400000000001</c:v>
                </c:pt>
                <c:pt idx="8022">
                  <c:v>1.2344139999999999</c:v>
                </c:pt>
                <c:pt idx="8023">
                  <c:v>1.233806</c:v>
                </c:pt>
                <c:pt idx="8024">
                  <c:v>1.2305330000000001</c:v>
                </c:pt>
                <c:pt idx="8025">
                  <c:v>1.226731</c:v>
                </c:pt>
                <c:pt idx="8026">
                  <c:v>1.2269859999999999</c:v>
                </c:pt>
                <c:pt idx="8027">
                  <c:v>1.226972</c:v>
                </c:pt>
                <c:pt idx="8028">
                  <c:v>1.226272</c:v>
                </c:pt>
                <c:pt idx="8029">
                  <c:v>1.226164</c:v>
                </c:pt>
                <c:pt idx="8030">
                  <c:v>1.2248889999999999</c:v>
                </c:pt>
                <c:pt idx="8031">
                  <c:v>1.2246790000000001</c:v>
                </c:pt>
                <c:pt idx="8032">
                  <c:v>1.2228619999999999</c:v>
                </c:pt>
                <c:pt idx="8033">
                  <c:v>1.223374</c:v>
                </c:pt>
                <c:pt idx="8034">
                  <c:v>1.2240169999999999</c:v>
                </c:pt>
                <c:pt idx="8035">
                  <c:v>1.221096</c:v>
                </c:pt>
                <c:pt idx="8036">
                  <c:v>1.2214400000000001</c:v>
                </c:pt>
                <c:pt idx="8037">
                  <c:v>1.2208220000000001</c:v>
                </c:pt>
                <c:pt idx="8038">
                  <c:v>1.2187920000000001</c:v>
                </c:pt>
                <c:pt idx="8039">
                  <c:v>1.2179180000000001</c:v>
                </c:pt>
                <c:pt idx="8040">
                  <c:v>1.2172270000000001</c:v>
                </c:pt>
                <c:pt idx="8041">
                  <c:v>1.2145490000000001</c:v>
                </c:pt>
                <c:pt idx="8042">
                  <c:v>1.213722</c:v>
                </c:pt>
                <c:pt idx="8043">
                  <c:v>1.2122269999999999</c:v>
                </c:pt>
                <c:pt idx="8044">
                  <c:v>1.2115400000000001</c:v>
                </c:pt>
                <c:pt idx="8045">
                  <c:v>1.2093050000000001</c:v>
                </c:pt>
                <c:pt idx="8046">
                  <c:v>1.20963</c:v>
                </c:pt>
                <c:pt idx="8047">
                  <c:v>1.2087859999999999</c:v>
                </c:pt>
                <c:pt idx="8048">
                  <c:v>1.2064950000000001</c:v>
                </c:pt>
                <c:pt idx="8049">
                  <c:v>1.2044090000000001</c:v>
                </c:pt>
                <c:pt idx="8050">
                  <c:v>1.201184</c:v>
                </c:pt>
                <c:pt idx="8051">
                  <c:v>1.1996100000000001</c:v>
                </c:pt>
                <c:pt idx="8052">
                  <c:v>1.196553</c:v>
                </c:pt>
                <c:pt idx="8053">
                  <c:v>1.193524</c:v>
                </c:pt>
                <c:pt idx="8054">
                  <c:v>1.1921299999999999</c:v>
                </c:pt>
                <c:pt idx="8055">
                  <c:v>1.190531</c:v>
                </c:pt>
                <c:pt idx="8056">
                  <c:v>1.187692</c:v>
                </c:pt>
                <c:pt idx="8057">
                  <c:v>1.1877530000000001</c:v>
                </c:pt>
                <c:pt idx="8058">
                  <c:v>1.1857390000000001</c:v>
                </c:pt>
                <c:pt idx="8059">
                  <c:v>1.184383</c:v>
                </c:pt>
                <c:pt idx="8060">
                  <c:v>1.184992</c:v>
                </c:pt>
                <c:pt idx="8061">
                  <c:v>1.1833009999999999</c:v>
                </c:pt>
                <c:pt idx="8062">
                  <c:v>1.1799269999999999</c:v>
                </c:pt>
                <c:pt idx="8063">
                  <c:v>1.1802950000000001</c:v>
                </c:pt>
                <c:pt idx="8064">
                  <c:v>1.181219</c:v>
                </c:pt>
                <c:pt idx="8065">
                  <c:v>1.1790449999999999</c:v>
                </c:pt>
                <c:pt idx="8066">
                  <c:v>1.1779759999999999</c:v>
                </c:pt>
                <c:pt idx="8067">
                  <c:v>1.1781299999999999</c:v>
                </c:pt>
                <c:pt idx="8068">
                  <c:v>1.1771320000000001</c:v>
                </c:pt>
                <c:pt idx="8069">
                  <c:v>1.176301</c:v>
                </c:pt>
                <c:pt idx="8070">
                  <c:v>1.1726570000000001</c:v>
                </c:pt>
                <c:pt idx="8071">
                  <c:v>1.170339</c:v>
                </c:pt>
                <c:pt idx="8072">
                  <c:v>1.166587</c:v>
                </c:pt>
                <c:pt idx="8073">
                  <c:v>1.163502</c:v>
                </c:pt>
                <c:pt idx="8074">
                  <c:v>1.1639740000000001</c:v>
                </c:pt>
                <c:pt idx="8075">
                  <c:v>1.1623410000000001</c:v>
                </c:pt>
                <c:pt idx="8076">
                  <c:v>1.1578170000000001</c:v>
                </c:pt>
                <c:pt idx="8077">
                  <c:v>1.155052</c:v>
                </c:pt>
                <c:pt idx="8078">
                  <c:v>1.151816</c:v>
                </c:pt>
                <c:pt idx="8079">
                  <c:v>1.147295</c:v>
                </c:pt>
                <c:pt idx="8080">
                  <c:v>1.141991</c:v>
                </c:pt>
                <c:pt idx="8081">
                  <c:v>1.138776</c:v>
                </c:pt>
                <c:pt idx="8082">
                  <c:v>1.1356219999999999</c:v>
                </c:pt>
                <c:pt idx="8083">
                  <c:v>1.13279</c:v>
                </c:pt>
                <c:pt idx="8084">
                  <c:v>1.131769</c:v>
                </c:pt>
                <c:pt idx="8085">
                  <c:v>1.1293</c:v>
                </c:pt>
                <c:pt idx="8086">
                  <c:v>1.126514</c:v>
                </c:pt>
                <c:pt idx="8087">
                  <c:v>1.125084</c:v>
                </c:pt>
                <c:pt idx="8088">
                  <c:v>1.1243749999999999</c:v>
                </c:pt>
                <c:pt idx="8089">
                  <c:v>1.121607</c:v>
                </c:pt>
                <c:pt idx="8090">
                  <c:v>1.1153360000000001</c:v>
                </c:pt>
                <c:pt idx="8091">
                  <c:v>1.1124799999999999</c:v>
                </c:pt>
                <c:pt idx="8092">
                  <c:v>1.111451</c:v>
                </c:pt>
                <c:pt idx="8093">
                  <c:v>1.108851</c:v>
                </c:pt>
                <c:pt idx="8094">
                  <c:v>1.107774</c:v>
                </c:pt>
                <c:pt idx="8095">
                  <c:v>1.110754</c:v>
                </c:pt>
                <c:pt idx="8096">
                  <c:v>1.115837</c:v>
                </c:pt>
                <c:pt idx="8097">
                  <c:v>1.114263</c:v>
                </c:pt>
                <c:pt idx="8098">
                  <c:v>1.1112390000000001</c:v>
                </c:pt>
                <c:pt idx="8099">
                  <c:v>1.107882</c:v>
                </c:pt>
                <c:pt idx="8100">
                  <c:v>1.1043270000000001</c:v>
                </c:pt>
                <c:pt idx="8101">
                  <c:v>1.101925</c:v>
                </c:pt>
                <c:pt idx="8102">
                  <c:v>1.099043</c:v>
                </c:pt>
                <c:pt idx="8103">
                  <c:v>1.096816</c:v>
                </c:pt>
                <c:pt idx="8104">
                  <c:v>1.098112</c:v>
                </c:pt>
                <c:pt idx="8105">
                  <c:v>1.096819</c:v>
                </c:pt>
                <c:pt idx="8106">
                  <c:v>1.095518</c:v>
                </c:pt>
                <c:pt idx="8107">
                  <c:v>1.0914870000000001</c:v>
                </c:pt>
                <c:pt idx="8108">
                  <c:v>1.09111</c:v>
                </c:pt>
                <c:pt idx="8109">
                  <c:v>1.0909489999999999</c:v>
                </c:pt>
                <c:pt idx="8110">
                  <c:v>1.087887</c:v>
                </c:pt>
                <c:pt idx="8111">
                  <c:v>1.081307</c:v>
                </c:pt>
                <c:pt idx="8112">
                  <c:v>1.0753509999999999</c:v>
                </c:pt>
                <c:pt idx="8113">
                  <c:v>1.0737380000000001</c:v>
                </c:pt>
                <c:pt idx="8114">
                  <c:v>1.0713280000000001</c:v>
                </c:pt>
                <c:pt idx="8115">
                  <c:v>1.069169</c:v>
                </c:pt>
                <c:pt idx="8116">
                  <c:v>1.0653079999999999</c:v>
                </c:pt>
                <c:pt idx="8117">
                  <c:v>1.06365</c:v>
                </c:pt>
                <c:pt idx="8118">
                  <c:v>1.0634999999999999</c:v>
                </c:pt>
                <c:pt idx="8119">
                  <c:v>1.05837</c:v>
                </c:pt>
                <c:pt idx="8120">
                  <c:v>1.053647</c:v>
                </c:pt>
                <c:pt idx="8121">
                  <c:v>1.053007</c:v>
                </c:pt>
                <c:pt idx="8122">
                  <c:v>1.0515639999999999</c:v>
                </c:pt>
                <c:pt idx="8123">
                  <c:v>1.052921</c:v>
                </c:pt>
                <c:pt idx="8124">
                  <c:v>1.048864</c:v>
                </c:pt>
                <c:pt idx="8125">
                  <c:v>1.0447740000000001</c:v>
                </c:pt>
                <c:pt idx="8126">
                  <c:v>1.0407169999999999</c:v>
                </c:pt>
                <c:pt idx="8127">
                  <c:v>1.036451</c:v>
                </c:pt>
                <c:pt idx="8128">
                  <c:v>1.034249</c:v>
                </c:pt>
                <c:pt idx="8129">
                  <c:v>1.029166</c:v>
                </c:pt>
                <c:pt idx="8130">
                  <c:v>1.0271060000000001</c:v>
                </c:pt>
                <c:pt idx="8131">
                  <c:v>1.0265470000000001</c:v>
                </c:pt>
                <c:pt idx="8132">
                  <c:v>1.0264530000000001</c:v>
                </c:pt>
                <c:pt idx="8133">
                  <c:v>1.024211</c:v>
                </c:pt>
                <c:pt idx="8134">
                  <c:v>1.0224690000000001</c:v>
                </c:pt>
                <c:pt idx="8135">
                  <c:v>1.020966</c:v>
                </c:pt>
                <c:pt idx="8136">
                  <c:v>1.016143</c:v>
                </c:pt>
                <c:pt idx="8137">
                  <c:v>1.0126269999999999</c:v>
                </c:pt>
                <c:pt idx="8138">
                  <c:v>1.0088520000000001</c:v>
                </c:pt>
                <c:pt idx="8139">
                  <c:v>1.0028300000000001</c:v>
                </c:pt>
                <c:pt idx="8140">
                  <c:v>0.99849500000000002</c:v>
                </c:pt>
                <c:pt idx="8141">
                  <c:v>0.99485199999999996</c:v>
                </c:pt>
                <c:pt idx="8142">
                  <c:v>0.99259500000000001</c:v>
                </c:pt>
                <c:pt idx="8143">
                  <c:v>0.99221599999999999</c:v>
                </c:pt>
                <c:pt idx="8144">
                  <c:v>0.989317</c:v>
                </c:pt>
                <c:pt idx="8145">
                  <c:v>0.98710399999999998</c:v>
                </c:pt>
                <c:pt idx="8146">
                  <c:v>0.98353500000000005</c:v>
                </c:pt>
                <c:pt idx="8147">
                  <c:v>0.97993699999999995</c:v>
                </c:pt>
                <c:pt idx="8148">
                  <c:v>0.97530399999999995</c:v>
                </c:pt>
                <c:pt idx="8149">
                  <c:v>0.97164499999999998</c:v>
                </c:pt>
                <c:pt idx="8150">
                  <c:v>0.96812500000000001</c:v>
                </c:pt>
                <c:pt idx="8151">
                  <c:v>0.96475699999999998</c:v>
                </c:pt>
                <c:pt idx="8152">
                  <c:v>0.96355199999999996</c:v>
                </c:pt>
                <c:pt idx="8153">
                  <c:v>0.96014200000000005</c:v>
                </c:pt>
                <c:pt idx="8154">
                  <c:v>0.95779999999999998</c:v>
                </c:pt>
                <c:pt idx="8155">
                  <c:v>0.95621100000000003</c:v>
                </c:pt>
                <c:pt idx="8156">
                  <c:v>0.95389100000000004</c:v>
                </c:pt>
                <c:pt idx="8157">
                  <c:v>0.95292699999999997</c:v>
                </c:pt>
                <c:pt idx="8158">
                  <c:v>0.95084100000000005</c:v>
                </c:pt>
                <c:pt idx="8159">
                  <c:v>0.948905</c:v>
                </c:pt>
                <c:pt idx="8160">
                  <c:v>0.94814900000000002</c:v>
                </c:pt>
                <c:pt idx="8161">
                  <c:v>0.94623299999999999</c:v>
                </c:pt>
                <c:pt idx="8162">
                  <c:v>0.94267100000000004</c:v>
                </c:pt>
                <c:pt idx="8163">
                  <c:v>0.93906599999999996</c:v>
                </c:pt>
                <c:pt idx="8164">
                  <c:v>0.93742499999999995</c:v>
                </c:pt>
                <c:pt idx="8165">
                  <c:v>0.93644099999999997</c:v>
                </c:pt>
                <c:pt idx="8166">
                  <c:v>0.93328199999999994</c:v>
                </c:pt>
                <c:pt idx="8167">
                  <c:v>0.93197600000000003</c:v>
                </c:pt>
                <c:pt idx="8168">
                  <c:v>0.92823</c:v>
                </c:pt>
                <c:pt idx="8169">
                  <c:v>0.92710000000000004</c:v>
                </c:pt>
                <c:pt idx="8170">
                  <c:v>0.92551899999999998</c:v>
                </c:pt>
                <c:pt idx="8171">
                  <c:v>0.92264199999999996</c:v>
                </c:pt>
                <c:pt idx="8172">
                  <c:v>0.91926399999999997</c:v>
                </c:pt>
                <c:pt idx="8173">
                  <c:v>0.91605199999999998</c:v>
                </c:pt>
                <c:pt idx="8174">
                  <c:v>0.913829</c:v>
                </c:pt>
                <c:pt idx="8175">
                  <c:v>0.910385</c:v>
                </c:pt>
                <c:pt idx="8176">
                  <c:v>0.90709099999999998</c:v>
                </c:pt>
                <c:pt idx="8177">
                  <c:v>0.90331499999999998</c:v>
                </c:pt>
                <c:pt idx="8178">
                  <c:v>0.90139400000000003</c:v>
                </c:pt>
                <c:pt idx="8179">
                  <c:v>0.89712800000000004</c:v>
                </c:pt>
                <c:pt idx="8180">
                  <c:v>0.89251999999999998</c:v>
                </c:pt>
                <c:pt idx="8181">
                  <c:v>0.88934199999999997</c:v>
                </c:pt>
                <c:pt idx="8182">
                  <c:v>0.88841400000000004</c:v>
                </c:pt>
                <c:pt idx="8183">
                  <c:v>0.88372399999999995</c:v>
                </c:pt>
                <c:pt idx="8184">
                  <c:v>0.88125200000000004</c:v>
                </c:pt>
                <c:pt idx="8185">
                  <c:v>0.87654600000000005</c:v>
                </c:pt>
                <c:pt idx="8186">
                  <c:v>0.87275100000000005</c:v>
                </c:pt>
                <c:pt idx="8187">
                  <c:v>0.86885800000000002</c:v>
                </c:pt>
                <c:pt idx="8188">
                  <c:v>0.86671100000000001</c:v>
                </c:pt>
                <c:pt idx="8189">
                  <c:v>0.86232299999999995</c:v>
                </c:pt>
                <c:pt idx="8190">
                  <c:v>0.85848999999999998</c:v>
                </c:pt>
                <c:pt idx="8191">
                  <c:v>0.85601700000000003</c:v>
                </c:pt>
                <c:pt idx="8192">
                  <c:v>0.851383</c:v>
                </c:pt>
                <c:pt idx="8193">
                  <c:v>0.84944799999999998</c:v>
                </c:pt>
                <c:pt idx="8194">
                  <c:v>0.84529500000000002</c:v>
                </c:pt>
                <c:pt idx="8195">
                  <c:v>0.84431199999999995</c:v>
                </c:pt>
                <c:pt idx="8196">
                  <c:v>0.83838800000000002</c:v>
                </c:pt>
                <c:pt idx="8197">
                  <c:v>0.83321400000000001</c:v>
                </c:pt>
                <c:pt idx="8198">
                  <c:v>0.82925899999999997</c:v>
                </c:pt>
                <c:pt idx="8199">
                  <c:v>0.82620800000000005</c:v>
                </c:pt>
                <c:pt idx="8200">
                  <c:v>0.82158900000000001</c:v>
                </c:pt>
                <c:pt idx="8201">
                  <c:v>0.81939499999999998</c:v>
                </c:pt>
                <c:pt idx="8202">
                  <c:v>0.81604299999999996</c:v>
                </c:pt>
                <c:pt idx="8203">
                  <c:v>0.81492900000000001</c:v>
                </c:pt>
                <c:pt idx="8204">
                  <c:v>0.81157500000000005</c:v>
                </c:pt>
                <c:pt idx="8205">
                  <c:v>0.80831799999999998</c:v>
                </c:pt>
                <c:pt idx="8206">
                  <c:v>0.80718100000000004</c:v>
                </c:pt>
                <c:pt idx="8207">
                  <c:v>0.80389100000000002</c:v>
                </c:pt>
                <c:pt idx="8208">
                  <c:v>0.79988400000000004</c:v>
                </c:pt>
                <c:pt idx="8209">
                  <c:v>0.79629700000000003</c:v>
                </c:pt>
                <c:pt idx="8210">
                  <c:v>0.79382799999999998</c:v>
                </c:pt>
                <c:pt idx="8211">
                  <c:v>0.79131600000000002</c:v>
                </c:pt>
                <c:pt idx="8212">
                  <c:v>0.79102499999999998</c:v>
                </c:pt>
                <c:pt idx="8213">
                  <c:v>0.78881800000000002</c:v>
                </c:pt>
                <c:pt idx="8214">
                  <c:v>0.785493</c:v>
                </c:pt>
                <c:pt idx="8215">
                  <c:v>0.78367200000000004</c:v>
                </c:pt>
                <c:pt idx="8216">
                  <c:v>0.77938399999999997</c:v>
                </c:pt>
                <c:pt idx="8217">
                  <c:v>0.77557399999999999</c:v>
                </c:pt>
                <c:pt idx="8218">
                  <c:v>0.77313799999999999</c:v>
                </c:pt>
                <c:pt idx="8219">
                  <c:v>0.77100199999999997</c:v>
                </c:pt>
                <c:pt idx="8220">
                  <c:v>0.76733099999999999</c:v>
                </c:pt>
                <c:pt idx="8221">
                  <c:v>0.76330500000000001</c:v>
                </c:pt>
                <c:pt idx="8222">
                  <c:v>0.75629100000000005</c:v>
                </c:pt>
                <c:pt idx="8223">
                  <c:v>0.75178999999999996</c:v>
                </c:pt>
                <c:pt idx="8224">
                  <c:v>0.75045099999999998</c:v>
                </c:pt>
                <c:pt idx="8225">
                  <c:v>0.74901099999999998</c:v>
                </c:pt>
                <c:pt idx="8226">
                  <c:v>0.74404400000000004</c:v>
                </c:pt>
                <c:pt idx="8227">
                  <c:v>0.74036400000000002</c:v>
                </c:pt>
                <c:pt idx="8228">
                  <c:v>0.73575900000000005</c:v>
                </c:pt>
                <c:pt idx="8229">
                  <c:v>0.73122900000000002</c:v>
                </c:pt>
                <c:pt idx="8230">
                  <c:v>0.72936900000000005</c:v>
                </c:pt>
                <c:pt idx="8231">
                  <c:v>0.72856699999999996</c:v>
                </c:pt>
                <c:pt idx="8232">
                  <c:v>0.72658900000000004</c:v>
                </c:pt>
                <c:pt idx="8233">
                  <c:v>0.72441900000000004</c:v>
                </c:pt>
                <c:pt idx="8234">
                  <c:v>0.72216100000000005</c:v>
                </c:pt>
                <c:pt idx="8235">
                  <c:v>0.71787100000000004</c:v>
                </c:pt>
                <c:pt idx="8236">
                  <c:v>0.71377599999999997</c:v>
                </c:pt>
                <c:pt idx="8237">
                  <c:v>0.71175500000000003</c:v>
                </c:pt>
                <c:pt idx="8238">
                  <c:v>0.70982500000000004</c:v>
                </c:pt>
                <c:pt idx="8239">
                  <c:v>0.70723199999999997</c:v>
                </c:pt>
                <c:pt idx="8240">
                  <c:v>0.70221299999999998</c:v>
                </c:pt>
                <c:pt idx="8241">
                  <c:v>0.69725000000000004</c:v>
                </c:pt>
                <c:pt idx="8242">
                  <c:v>0.69464999999999999</c:v>
                </c:pt>
                <c:pt idx="8243">
                  <c:v>0.69165600000000005</c:v>
                </c:pt>
                <c:pt idx="8244">
                  <c:v>0.68842199999999998</c:v>
                </c:pt>
                <c:pt idx="8245">
                  <c:v>0.68546099999999999</c:v>
                </c:pt>
                <c:pt idx="8246">
                  <c:v>0.68077799999999999</c:v>
                </c:pt>
                <c:pt idx="8247">
                  <c:v>0.67794299999999996</c:v>
                </c:pt>
                <c:pt idx="8248">
                  <c:v>0.67533699999999997</c:v>
                </c:pt>
                <c:pt idx="8249">
                  <c:v>0.66870499999999999</c:v>
                </c:pt>
                <c:pt idx="8250">
                  <c:v>0.66430999999999996</c:v>
                </c:pt>
                <c:pt idx="8251">
                  <c:v>0.66053700000000004</c:v>
                </c:pt>
                <c:pt idx="8252">
                  <c:v>0.65772699999999995</c:v>
                </c:pt>
                <c:pt idx="8253">
                  <c:v>0.65662100000000001</c:v>
                </c:pt>
                <c:pt idx="8254">
                  <c:v>0.653146</c:v>
                </c:pt>
                <c:pt idx="8255">
                  <c:v>0.648536</c:v>
                </c:pt>
                <c:pt idx="8256">
                  <c:v>0.64533300000000005</c:v>
                </c:pt>
                <c:pt idx="8257">
                  <c:v>0.64300400000000002</c:v>
                </c:pt>
                <c:pt idx="8258">
                  <c:v>0.638741</c:v>
                </c:pt>
                <c:pt idx="8259">
                  <c:v>0.63684799999999997</c:v>
                </c:pt>
                <c:pt idx="8260">
                  <c:v>0.63353499999999996</c:v>
                </c:pt>
                <c:pt idx="8261">
                  <c:v>0.62887199999999999</c:v>
                </c:pt>
                <c:pt idx="8262">
                  <c:v>0.62577400000000005</c:v>
                </c:pt>
                <c:pt idx="8263">
                  <c:v>0.62154500000000001</c:v>
                </c:pt>
                <c:pt idx="8264">
                  <c:v>0.61852600000000002</c:v>
                </c:pt>
                <c:pt idx="8265">
                  <c:v>0.617062</c:v>
                </c:pt>
                <c:pt idx="8266">
                  <c:v>0.61471600000000004</c:v>
                </c:pt>
                <c:pt idx="8267">
                  <c:v>0.61325200000000002</c:v>
                </c:pt>
                <c:pt idx="8268">
                  <c:v>0.61162399999999995</c:v>
                </c:pt>
                <c:pt idx="8269">
                  <c:v>0.60770500000000005</c:v>
                </c:pt>
                <c:pt idx="8270">
                  <c:v>0.60582100000000005</c:v>
                </c:pt>
                <c:pt idx="8271">
                  <c:v>0.60832699999999995</c:v>
                </c:pt>
                <c:pt idx="8272">
                  <c:v>0.60558800000000002</c:v>
                </c:pt>
                <c:pt idx="8273">
                  <c:v>0.59999199999999997</c:v>
                </c:pt>
                <c:pt idx="8274">
                  <c:v>0.59852300000000003</c:v>
                </c:pt>
                <c:pt idx="8275">
                  <c:v>0.59823300000000001</c:v>
                </c:pt>
                <c:pt idx="8276">
                  <c:v>0.595997</c:v>
                </c:pt>
                <c:pt idx="8277">
                  <c:v>0.592889</c:v>
                </c:pt>
                <c:pt idx="8278">
                  <c:v>0.58956200000000003</c:v>
                </c:pt>
                <c:pt idx="8279">
                  <c:v>0.58660900000000005</c:v>
                </c:pt>
                <c:pt idx="8280">
                  <c:v>0.58251799999999998</c:v>
                </c:pt>
                <c:pt idx="8281">
                  <c:v>0.58055800000000002</c:v>
                </c:pt>
                <c:pt idx="8282">
                  <c:v>0.57740899999999995</c:v>
                </c:pt>
                <c:pt idx="8283">
                  <c:v>0.57369499999999995</c:v>
                </c:pt>
                <c:pt idx="8284">
                  <c:v>0.57103899999999996</c:v>
                </c:pt>
                <c:pt idx="8285">
                  <c:v>0.56682600000000005</c:v>
                </c:pt>
                <c:pt idx="8286">
                  <c:v>0.56159800000000004</c:v>
                </c:pt>
                <c:pt idx="8287">
                  <c:v>0.55446600000000001</c:v>
                </c:pt>
                <c:pt idx="8288">
                  <c:v>0.553481</c:v>
                </c:pt>
                <c:pt idx="8289">
                  <c:v>0.55146600000000001</c:v>
                </c:pt>
                <c:pt idx="8290">
                  <c:v>0.54806900000000003</c:v>
                </c:pt>
                <c:pt idx="8291">
                  <c:v>0.544485</c:v>
                </c:pt>
                <c:pt idx="8292">
                  <c:v>0.54018600000000006</c:v>
                </c:pt>
                <c:pt idx="8293">
                  <c:v>0.53833399999999998</c:v>
                </c:pt>
                <c:pt idx="8294">
                  <c:v>0.53627599999999997</c:v>
                </c:pt>
                <c:pt idx="8295">
                  <c:v>0.53699600000000003</c:v>
                </c:pt>
                <c:pt idx="8296">
                  <c:v>0.53358000000000005</c:v>
                </c:pt>
                <c:pt idx="8297">
                  <c:v>0.52954100000000004</c:v>
                </c:pt>
                <c:pt idx="8298">
                  <c:v>0.52652299999999996</c:v>
                </c:pt>
                <c:pt idx="8299">
                  <c:v>0.52293199999999995</c:v>
                </c:pt>
                <c:pt idx="8300">
                  <c:v>0.51831899999999997</c:v>
                </c:pt>
                <c:pt idx="8301">
                  <c:v>0.51440799999999998</c:v>
                </c:pt>
                <c:pt idx="8302">
                  <c:v>0.51141099999999995</c:v>
                </c:pt>
                <c:pt idx="8303">
                  <c:v>0.51001700000000005</c:v>
                </c:pt>
                <c:pt idx="8304">
                  <c:v>0.50530799999999998</c:v>
                </c:pt>
                <c:pt idx="8305">
                  <c:v>0.50434599999999996</c:v>
                </c:pt>
                <c:pt idx="8306">
                  <c:v>0.50117400000000001</c:v>
                </c:pt>
                <c:pt idx="8307">
                  <c:v>0.49789600000000001</c:v>
                </c:pt>
                <c:pt idx="8308">
                  <c:v>0.494064</c:v>
                </c:pt>
                <c:pt idx="8309">
                  <c:v>0.49217100000000003</c:v>
                </c:pt>
                <c:pt idx="8310">
                  <c:v>0.48958099999999999</c:v>
                </c:pt>
                <c:pt idx="8311">
                  <c:v>0.48691000000000001</c:v>
                </c:pt>
                <c:pt idx="8312">
                  <c:v>0.48403099999999999</c:v>
                </c:pt>
                <c:pt idx="8313">
                  <c:v>0.48195100000000002</c:v>
                </c:pt>
                <c:pt idx="8314">
                  <c:v>0.47941400000000001</c:v>
                </c:pt>
                <c:pt idx="8315">
                  <c:v>0.47666799999999998</c:v>
                </c:pt>
                <c:pt idx="8316">
                  <c:v>0.47672999999999999</c:v>
                </c:pt>
                <c:pt idx="8317">
                  <c:v>0.475935</c:v>
                </c:pt>
                <c:pt idx="8318">
                  <c:v>0.47339399999999998</c:v>
                </c:pt>
                <c:pt idx="8319">
                  <c:v>0.47028599999999998</c:v>
                </c:pt>
                <c:pt idx="8320">
                  <c:v>0.46823599999999999</c:v>
                </c:pt>
                <c:pt idx="8321">
                  <c:v>0.465642</c:v>
                </c:pt>
                <c:pt idx="8322">
                  <c:v>0.46250999999999998</c:v>
                </c:pt>
                <c:pt idx="8323">
                  <c:v>0.46105800000000002</c:v>
                </c:pt>
                <c:pt idx="8324">
                  <c:v>0.45713700000000002</c:v>
                </c:pt>
                <c:pt idx="8325">
                  <c:v>0.45378600000000002</c:v>
                </c:pt>
                <c:pt idx="8326">
                  <c:v>0.446544</c:v>
                </c:pt>
                <c:pt idx="8327">
                  <c:v>0.44194899999999998</c:v>
                </c:pt>
                <c:pt idx="8328">
                  <c:v>0.43888500000000003</c:v>
                </c:pt>
                <c:pt idx="8329">
                  <c:v>0.43715599999999999</c:v>
                </c:pt>
                <c:pt idx="8330">
                  <c:v>0.435164</c:v>
                </c:pt>
                <c:pt idx="8331">
                  <c:v>0.43152200000000002</c:v>
                </c:pt>
                <c:pt idx="8332">
                  <c:v>0.42764000000000002</c:v>
                </c:pt>
                <c:pt idx="8333">
                  <c:v>0.42464099999999999</c:v>
                </c:pt>
                <c:pt idx="8334">
                  <c:v>0.42099999999999999</c:v>
                </c:pt>
                <c:pt idx="8335">
                  <c:v>0.42033700000000002</c:v>
                </c:pt>
                <c:pt idx="8336">
                  <c:v>0.41688999999999998</c:v>
                </c:pt>
                <c:pt idx="8337">
                  <c:v>0.41229900000000003</c:v>
                </c:pt>
                <c:pt idx="8338">
                  <c:v>0.410167</c:v>
                </c:pt>
                <c:pt idx="8339">
                  <c:v>0.40787200000000001</c:v>
                </c:pt>
                <c:pt idx="8340">
                  <c:v>0.409495</c:v>
                </c:pt>
                <c:pt idx="8341">
                  <c:v>0.40905399999999997</c:v>
                </c:pt>
                <c:pt idx="8342">
                  <c:v>0.40721099999999999</c:v>
                </c:pt>
                <c:pt idx="8343">
                  <c:v>0.40447899999999998</c:v>
                </c:pt>
                <c:pt idx="8344">
                  <c:v>0.40082499999999999</c:v>
                </c:pt>
                <c:pt idx="8345">
                  <c:v>0.400918</c:v>
                </c:pt>
                <c:pt idx="8346">
                  <c:v>0.39927000000000001</c:v>
                </c:pt>
                <c:pt idx="8347">
                  <c:v>0.39783099999999999</c:v>
                </c:pt>
                <c:pt idx="8348">
                  <c:v>0.39350400000000002</c:v>
                </c:pt>
                <c:pt idx="8349">
                  <c:v>0.39257300000000001</c:v>
                </c:pt>
                <c:pt idx="8350">
                  <c:v>0.39326</c:v>
                </c:pt>
                <c:pt idx="8351">
                  <c:v>0.39130700000000002</c:v>
                </c:pt>
                <c:pt idx="8352">
                  <c:v>0.39011400000000002</c:v>
                </c:pt>
                <c:pt idx="8353">
                  <c:v>0.38799699999999998</c:v>
                </c:pt>
                <c:pt idx="8354">
                  <c:v>0.385851</c:v>
                </c:pt>
                <c:pt idx="8355">
                  <c:v>0.38371499999999997</c:v>
                </c:pt>
                <c:pt idx="8356">
                  <c:v>0.37882700000000002</c:v>
                </c:pt>
                <c:pt idx="8357">
                  <c:v>0.37524299999999999</c:v>
                </c:pt>
                <c:pt idx="8358">
                  <c:v>0.376855</c:v>
                </c:pt>
                <c:pt idx="8359">
                  <c:v>0.37828699999999998</c:v>
                </c:pt>
                <c:pt idx="8360">
                  <c:v>0.37912499999999999</c:v>
                </c:pt>
                <c:pt idx="8361">
                  <c:v>0.37371100000000002</c:v>
                </c:pt>
                <c:pt idx="8362">
                  <c:v>0.37291800000000003</c:v>
                </c:pt>
                <c:pt idx="8363">
                  <c:v>0.36966100000000002</c:v>
                </c:pt>
                <c:pt idx="8364">
                  <c:v>0.37013499999999999</c:v>
                </c:pt>
                <c:pt idx="8365">
                  <c:v>0.36865799999999999</c:v>
                </c:pt>
                <c:pt idx="8366">
                  <c:v>0.36474200000000001</c:v>
                </c:pt>
                <c:pt idx="8367">
                  <c:v>0.36225499999999999</c:v>
                </c:pt>
                <c:pt idx="8368">
                  <c:v>0.36124099999999998</c:v>
                </c:pt>
                <c:pt idx="8369">
                  <c:v>0.35952400000000001</c:v>
                </c:pt>
                <c:pt idx="8370">
                  <c:v>0.35942299999999999</c:v>
                </c:pt>
                <c:pt idx="8371">
                  <c:v>0.35862500000000003</c:v>
                </c:pt>
                <c:pt idx="8372">
                  <c:v>0.35760500000000001</c:v>
                </c:pt>
                <c:pt idx="8373">
                  <c:v>0.35787999999999998</c:v>
                </c:pt>
                <c:pt idx="8374">
                  <c:v>0.353105</c:v>
                </c:pt>
                <c:pt idx="8375">
                  <c:v>0.34926499999999999</c:v>
                </c:pt>
                <c:pt idx="8376">
                  <c:v>0.34452500000000003</c:v>
                </c:pt>
                <c:pt idx="8377">
                  <c:v>0.345524</c:v>
                </c:pt>
                <c:pt idx="8378">
                  <c:v>0.34611700000000001</c:v>
                </c:pt>
                <c:pt idx="8379">
                  <c:v>0.34669499999999998</c:v>
                </c:pt>
                <c:pt idx="8380">
                  <c:v>0.34568199999999999</c:v>
                </c:pt>
                <c:pt idx="8381">
                  <c:v>0.34359299999999998</c:v>
                </c:pt>
                <c:pt idx="8382">
                  <c:v>0.34386699999999998</c:v>
                </c:pt>
                <c:pt idx="8383">
                  <c:v>0.34428799999999998</c:v>
                </c:pt>
                <c:pt idx="8384">
                  <c:v>0.34278599999999998</c:v>
                </c:pt>
                <c:pt idx="8385">
                  <c:v>0.341864</c:v>
                </c:pt>
                <c:pt idx="8386">
                  <c:v>0.33954800000000002</c:v>
                </c:pt>
                <c:pt idx="8387">
                  <c:v>0.33729199999999998</c:v>
                </c:pt>
                <c:pt idx="8388">
                  <c:v>0.33610899999999999</c:v>
                </c:pt>
                <c:pt idx="8389">
                  <c:v>0.33521200000000001</c:v>
                </c:pt>
                <c:pt idx="8390">
                  <c:v>0.33650400000000003</c:v>
                </c:pt>
                <c:pt idx="8391">
                  <c:v>0.33482200000000001</c:v>
                </c:pt>
                <c:pt idx="8392">
                  <c:v>0.333648</c:v>
                </c:pt>
                <c:pt idx="8393">
                  <c:v>0.32749699999999998</c:v>
                </c:pt>
                <c:pt idx="8394">
                  <c:v>0.32248700000000002</c:v>
                </c:pt>
                <c:pt idx="8395">
                  <c:v>0.31843100000000002</c:v>
                </c:pt>
                <c:pt idx="8396">
                  <c:v>0.31487999999999999</c:v>
                </c:pt>
                <c:pt idx="8397">
                  <c:v>0.31459300000000001</c:v>
                </c:pt>
                <c:pt idx="8398">
                  <c:v>0.30962499999999998</c:v>
                </c:pt>
                <c:pt idx="8399">
                  <c:v>0.30701899999999999</c:v>
                </c:pt>
                <c:pt idx="8400">
                  <c:v>0.30632900000000002</c:v>
                </c:pt>
                <c:pt idx="8401">
                  <c:v>0.30290299999999998</c:v>
                </c:pt>
                <c:pt idx="8402">
                  <c:v>0.30130000000000001</c:v>
                </c:pt>
                <c:pt idx="8403">
                  <c:v>0.29884500000000003</c:v>
                </c:pt>
                <c:pt idx="8404">
                  <c:v>0.29827500000000001</c:v>
                </c:pt>
                <c:pt idx="8405">
                  <c:v>0.29375000000000001</c:v>
                </c:pt>
                <c:pt idx="8406">
                  <c:v>0.29051500000000002</c:v>
                </c:pt>
                <c:pt idx="8407">
                  <c:v>0.288852</c:v>
                </c:pt>
                <c:pt idx="8408">
                  <c:v>0.28827000000000003</c:v>
                </c:pt>
                <c:pt idx="8409">
                  <c:v>0.28591800000000001</c:v>
                </c:pt>
                <c:pt idx="8410">
                  <c:v>0.28426899999999999</c:v>
                </c:pt>
                <c:pt idx="8411">
                  <c:v>0.28323599999999999</c:v>
                </c:pt>
                <c:pt idx="8412">
                  <c:v>0.282889</c:v>
                </c:pt>
                <c:pt idx="8413">
                  <c:v>0.28043299999999999</c:v>
                </c:pt>
                <c:pt idx="8414">
                  <c:v>0.27873799999999999</c:v>
                </c:pt>
                <c:pt idx="8415">
                  <c:v>0.27632499999999999</c:v>
                </c:pt>
                <c:pt idx="8416">
                  <c:v>0.27331</c:v>
                </c:pt>
                <c:pt idx="8417">
                  <c:v>0.27209800000000001</c:v>
                </c:pt>
                <c:pt idx="8418">
                  <c:v>0.26921200000000001</c:v>
                </c:pt>
                <c:pt idx="8419">
                  <c:v>0.26945799999999998</c:v>
                </c:pt>
                <c:pt idx="8420">
                  <c:v>0.267121</c:v>
                </c:pt>
                <c:pt idx="8421">
                  <c:v>0.266349</c:v>
                </c:pt>
                <c:pt idx="8422">
                  <c:v>0.26639499999999999</c:v>
                </c:pt>
                <c:pt idx="8423">
                  <c:v>0.26568199999999997</c:v>
                </c:pt>
                <c:pt idx="8424">
                  <c:v>0.26241300000000001</c:v>
                </c:pt>
                <c:pt idx="8425">
                  <c:v>0.26358199999999998</c:v>
                </c:pt>
                <c:pt idx="8426">
                  <c:v>0.26350400000000002</c:v>
                </c:pt>
                <c:pt idx="8427">
                  <c:v>0.263575</c:v>
                </c:pt>
                <c:pt idx="8428">
                  <c:v>0.265098</c:v>
                </c:pt>
                <c:pt idx="8429">
                  <c:v>0.26406800000000002</c:v>
                </c:pt>
                <c:pt idx="8430">
                  <c:v>0.26095400000000002</c:v>
                </c:pt>
                <c:pt idx="8431">
                  <c:v>0.25871499999999997</c:v>
                </c:pt>
                <c:pt idx="8432">
                  <c:v>0.25586599999999998</c:v>
                </c:pt>
                <c:pt idx="8433">
                  <c:v>0.252803</c:v>
                </c:pt>
                <c:pt idx="8434">
                  <c:v>0.25017600000000001</c:v>
                </c:pt>
                <c:pt idx="8435">
                  <c:v>0.24831300000000001</c:v>
                </c:pt>
                <c:pt idx="8436">
                  <c:v>0.24676699999999999</c:v>
                </c:pt>
                <c:pt idx="8437">
                  <c:v>0.24615500000000001</c:v>
                </c:pt>
                <c:pt idx="8438">
                  <c:v>0.240428</c:v>
                </c:pt>
                <c:pt idx="8439">
                  <c:v>0.238644</c:v>
                </c:pt>
                <c:pt idx="8440">
                  <c:v>0.23752699999999999</c:v>
                </c:pt>
                <c:pt idx="8441">
                  <c:v>0.23688999999999999</c:v>
                </c:pt>
                <c:pt idx="8442">
                  <c:v>0.23391400000000001</c:v>
                </c:pt>
                <c:pt idx="8443">
                  <c:v>0.22992499999999999</c:v>
                </c:pt>
                <c:pt idx="8444">
                  <c:v>0.22517499999999999</c:v>
                </c:pt>
                <c:pt idx="8445">
                  <c:v>0.22251099999999999</c:v>
                </c:pt>
                <c:pt idx="8446">
                  <c:v>0.22159400000000001</c:v>
                </c:pt>
                <c:pt idx="8447">
                  <c:v>0.220474</c:v>
                </c:pt>
                <c:pt idx="8448">
                  <c:v>0.221192</c:v>
                </c:pt>
                <c:pt idx="8449">
                  <c:v>0.222414</c:v>
                </c:pt>
                <c:pt idx="8450">
                  <c:v>0.22246299999999999</c:v>
                </c:pt>
                <c:pt idx="8451">
                  <c:v>0.22017600000000001</c:v>
                </c:pt>
                <c:pt idx="8452">
                  <c:v>0.218725</c:v>
                </c:pt>
                <c:pt idx="8453">
                  <c:v>0.21932399999999999</c:v>
                </c:pt>
                <c:pt idx="8454">
                  <c:v>0.21943399999999999</c:v>
                </c:pt>
                <c:pt idx="8455">
                  <c:v>0.218198</c:v>
                </c:pt>
                <c:pt idx="8456">
                  <c:v>0.21629699999999999</c:v>
                </c:pt>
                <c:pt idx="8457">
                  <c:v>0.215779</c:v>
                </c:pt>
                <c:pt idx="8458">
                  <c:v>0.213615</c:v>
                </c:pt>
                <c:pt idx="8459">
                  <c:v>0.21035899999999999</c:v>
                </c:pt>
                <c:pt idx="8460">
                  <c:v>0.21080499999999999</c:v>
                </c:pt>
                <c:pt idx="8461">
                  <c:v>0.21118100000000001</c:v>
                </c:pt>
                <c:pt idx="8462">
                  <c:v>0.21338099999999999</c:v>
                </c:pt>
                <c:pt idx="8463">
                  <c:v>0.213092</c:v>
                </c:pt>
                <c:pt idx="8464">
                  <c:v>0.211197</c:v>
                </c:pt>
                <c:pt idx="8465">
                  <c:v>0.20869699999999999</c:v>
                </c:pt>
                <c:pt idx="8466">
                  <c:v>0.208236</c:v>
                </c:pt>
                <c:pt idx="8467">
                  <c:v>0.206925</c:v>
                </c:pt>
                <c:pt idx="8468">
                  <c:v>0.20625199999999999</c:v>
                </c:pt>
                <c:pt idx="8469">
                  <c:v>0.20155400000000001</c:v>
                </c:pt>
                <c:pt idx="8470">
                  <c:v>0.20189599999999999</c:v>
                </c:pt>
                <c:pt idx="8471">
                  <c:v>0.20402999999999999</c:v>
                </c:pt>
                <c:pt idx="8472">
                  <c:v>0.202704</c:v>
                </c:pt>
                <c:pt idx="8473">
                  <c:v>0.20033000000000001</c:v>
                </c:pt>
                <c:pt idx="8474">
                  <c:v>0.200574</c:v>
                </c:pt>
                <c:pt idx="8475">
                  <c:v>0.19924500000000001</c:v>
                </c:pt>
                <c:pt idx="8476">
                  <c:v>0.19911599999999999</c:v>
                </c:pt>
                <c:pt idx="8477">
                  <c:v>0.197718</c:v>
                </c:pt>
                <c:pt idx="8478">
                  <c:v>0.19459499999999999</c:v>
                </c:pt>
                <c:pt idx="8479">
                  <c:v>0.19209599999999999</c:v>
                </c:pt>
                <c:pt idx="8480">
                  <c:v>0.18983800000000001</c:v>
                </c:pt>
                <c:pt idx="8481">
                  <c:v>0.189333</c:v>
                </c:pt>
                <c:pt idx="8482">
                  <c:v>0.18954799999999999</c:v>
                </c:pt>
                <c:pt idx="8483">
                  <c:v>0.187996</c:v>
                </c:pt>
                <c:pt idx="8484">
                  <c:v>0.18495600000000001</c:v>
                </c:pt>
                <c:pt idx="8485">
                  <c:v>0.184784</c:v>
                </c:pt>
                <c:pt idx="8486">
                  <c:v>0.184224</c:v>
                </c:pt>
                <c:pt idx="8487">
                  <c:v>0.181704</c:v>
                </c:pt>
                <c:pt idx="8488">
                  <c:v>0.18096699999999999</c:v>
                </c:pt>
                <c:pt idx="8489">
                  <c:v>0.18089</c:v>
                </c:pt>
                <c:pt idx="8490">
                  <c:v>0.179289</c:v>
                </c:pt>
                <c:pt idx="8491">
                  <c:v>0.17880699999999999</c:v>
                </c:pt>
                <c:pt idx="8492">
                  <c:v>0.177873</c:v>
                </c:pt>
                <c:pt idx="8493">
                  <c:v>0.177117</c:v>
                </c:pt>
                <c:pt idx="8494">
                  <c:v>0.177702</c:v>
                </c:pt>
                <c:pt idx="8495">
                  <c:v>0.176923</c:v>
                </c:pt>
                <c:pt idx="8496">
                  <c:v>0.17663300000000001</c:v>
                </c:pt>
                <c:pt idx="8497">
                  <c:v>0.17744699999999999</c:v>
                </c:pt>
                <c:pt idx="8498">
                  <c:v>0.177038</c:v>
                </c:pt>
                <c:pt idx="8499">
                  <c:v>0.175398</c:v>
                </c:pt>
                <c:pt idx="8500">
                  <c:v>0.17646000000000001</c:v>
                </c:pt>
                <c:pt idx="8501">
                  <c:v>0.175347</c:v>
                </c:pt>
                <c:pt idx="8502">
                  <c:v>0.17147999999999999</c:v>
                </c:pt>
                <c:pt idx="8503">
                  <c:v>0.17075199999999999</c:v>
                </c:pt>
                <c:pt idx="8504">
                  <c:v>0.16706499999999999</c:v>
                </c:pt>
                <c:pt idx="8505">
                  <c:v>0.16528000000000001</c:v>
                </c:pt>
                <c:pt idx="8506">
                  <c:v>0.166714</c:v>
                </c:pt>
                <c:pt idx="8507">
                  <c:v>0.16467699999999999</c:v>
                </c:pt>
                <c:pt idx="8508">
                  <c:v>0.16296099999999999</c:v>
                </c:pt>
                <c:pt idx="8509">
                  <c:v>0.15896199999999999</c:v>
                </c:pt>
                <c:pt idx="8510">
                  <c:v>0.15542800000000001</c:v>
                </c:pt>
                <c:pt idx="8511">
                  <c:v>0.15424599999999999</c:v>
                </c:pt>
                <c:pt idx="8512">
                  <c:v>0.150314</c:v>
                </c:pt>
                <c:pt idx="8513">
                  <c:v>0.146953</c:v>
                </c:pt>
                <c:pt idx="8514">
                  <c:v>0.143373</c:v>
                </c:pt>
                <c:pt idx="8515">
                  <c:v>0.14100299999999999</c:v>
                </c:pt>
                <c:pt idx="8516">
                  <c:v>0.14092399999999999</c:v>
                </c:pt>
                <c:pt idx="8517">
                  <c:v>0.141958</c:v>
                </c:pt>
                <c:pt idx="8518">
                  <c:v>0.142045</c:v>
                </c:pt>
                <c:pt idx="8519">
                  <c:v>0.14049200000000001</c:v>
                </c:pt>
                <c:pt idx="8520">
                  <c:v>0.13961499999999999</c:v>
                </c:pt>
                <c:pt idx="8521">
                  <c:v>0.136013</c:v>
                </c:pt>
                <c:pt idx="8522">
                  <c:v>0.13458600000000001</c:v>
                </c:pt>
                <c:pt idx="8523">
                  <c:v>0.138068</c:v>
                </c:pt>
                <c:pt idx="8524">
                  <c:v>0.13753199999999999</c:v>
                </c:pt>
                <c:pt idx="8525">
                  <c:v>0.13936299999999999</c:v>
                </c:pt>
                <c:pt idx="8526">
                  <c:v>0.13925599999999999</c:v>
                </c:pt>
                <c:pt idx="8527">
                  <c:v>0.13930200000000001</c:v>
                </c:pt>
                <c:pt idx="8528">
                  <c:v>0.14049400000000001</c:v>
                </c:pt>
                <c:pt idx="8529">
                  <c:v>0.14102300000000001</c:v>
                </c:pt>
                <c:pt idx="8530">
                  <c:v>0.14369699999999999</c:v>
                </c:pt>
                <c:pt idx="8531">
                  <c:v>0.14515600000000001</c:v>
                </c:pt>
                <c:pt idx="8532">
                  <c:v>0.144678</c:v>
                </c:pt>
                <c:pt idx="8533">
                  <c:v>0.144702</c:v>
                </c:pt>
                <c:pt idx="8534">
                  <c:v>0.14554900000000001</c:v>
                </c:pt>
                <c:pt idx="8535">
                  <c:v>0.147951</c:v>
                </c:pt>
                <c:pt idx="8536">
                  <c:v>0.146178</c:v>
                </c:pt>
                <c:pt idx="8537">
                  <c:v>0.145533</c:v>
                </c:pt>
                <c:pt idx="8538">
                  <c:v>0.144785</c:v>
                </c:pt>
                <c:pt idx="8539">
                  <c:v>0.14580599999999999</c:v>
                </c:pt>
                <c:pt idx="8540">
                  <c:v>0.14411499999999999</c:v>
                </c:pt>
                <c:pt idx="8541">
                  <c:v>0.140318</c:v>
                </c:pt>
                <c:pt idx="8542">
                  <c:v>0.13817099999999999</c:v>
                </c:pt>
                <c:pt idx="8543">
                  <c:v>0.13441600000000001</c:v>
                </c:pt>
                <c:pt idx="8544">
                  <c:v>0.13178799999999999</c:v>
                </c:pt>
                <c:pt idx="8545">
                  <c:v>0.13116800000000001</c:v>
                </c:pt>
                <c:pt idx="8546">
                  <c:v>0.13128300000000001</c:v>
                </c:pt>
                <c:pt idx="8547">
                  <c:v>0.128828</c:v>
                </c:pt>
                <c:pt idx="8548">
                  <c:v>0.12778300000000001</c:v>
                </c:pt>
                <c:pt idx="8549">
                  <c:v>0.12518799999999999</c:v>
                </c:pt>
                <c:pt idx="8550">
                  <c:v>0.12620899999999999</c:v>
                </c:pt>
                <c:pt idx="8551">
                  <c:v>0.124901</c:v>
                </c:pt>
                <c:pt idx="8552">
                  <c:v>0.121308</c:v>
                </c:pt>
                <c:pt idx="8553">
                  <c:v>0.121991</c:v>
                </c:pt>
                <c:pt idx="8554">
                  <c:v>0.120438</c:v>
                </c:pt>
                <c:pt idx="8555">
                  <c:v>0.11713700000000001</c:v>
                </c:pt>
                <c:pt idx="8556">
                  <c:v>0.115909</c:v>
                </c:pt>
                <c:pt idx="8557">
                  <c:v>0.11505</c:v>
                </c:pt>
                <c:pt idx="8558">
                  <c:v>0.11498800000000001</c:v>
                </c:pt>
                <c:pt idx="8559">
                  <c:v>0.115587</c:v>
                </c:pt>
                <c:pt idx="8560">
                  <c:v>0.116993</c:v>
                </c:pt>
                <c:pt idx="8561">
                  <c:v>0.11627999999999999</c:v>
                </c:pt>
                <c:pt idx="8562">
                  <c:v>0.115172</c:v>
                </c:pt>
                <c:pt idx="8563">
                  <c:v>0.11529399999999999</c:v>
                </c:pt>
                <c:pt idx="8564">
                  <c:v>0.114688</c:v>
                </c:pt>
                <c:pt idx="8565">
                  <c:v>0.112439</c:v>
                </c:pt>
                <c:pt idx="8566">
                  <c:v>0.11017</c:v>
                </c:pt>
                <c:pt idx="8567">
                  <c:v>0.109935</c:v>
                </c:pt>
                <c:pt idx="8568">
                  <c:v>0.109893</c:v>
                </c:pt>
                <c:pt idx="8569">
                  <c:v>0.106826</c:v>
                </c:pt>
                <c:pt idx="8570">
                  <c:v>0.107388</c:v>
                </c:pt>
                <c:pt idx="8571">
                  <c:v>0.106377</c:v>
                </c:pt>
                <c:pt idx="8572">
                  <c:v>0.107499</c:v>
                </c:pt>
                <c:pt idx="8573">
                  <c:v>0.106299</c:v>
                </c:pt>
                <c:pt idx="8574">
                  <c:v>0.106656</c:v>
                </c:pt>
                <c:pt idx="8575">
                  <c:v>0.10677</c:v>
                </c:pt>
                <c:pt idx="8576">
                  <c:v>0.10598</c:v>
                </c:pt>
                <c:pt idx="8577">
                  <c:v>0.10366599999999999</c:v>
                </c:pt>
                <c:pt idx="8578">
                  <c:v>0.102969</c:v>
                </c:pt>
                <c:pt idx="8579">
                  <c:v>0.10684</c:v>
                </c:pt>
                <c:pt idx="8580">
                  <c:v>0.112203</c:v>
                </c:pt>
                <c:pt idx="8581">
                  <c:v>0.124137</c:v>
                </c:pt>
                <c:pt idx="8582">
                  <c:v>0.14011399999999999</c:v>
                </c:pt>
                <c:pt idx="8583">
                  <c:v>0.14596799999999999</c:v>
                </c:pt>
                <c:pt idx="8584">
                  <c:v>0.15348400000000001</c:v>
                </c:pt>
                <c:pt idx="8585">
                  <c:v>0.15985099999999999</c:v>
                </c:pt>
                <c:pt idx="8586">
                  <c:v>0.16731799999999999</c:v>
                </c:pt>
                <c:pt idx="8587">
                  <c:v>0.17822099999999999</c:v>
                </c:pt>
                <c:pt idx="8588">
                  <c:v>0.18742700000000001</c:v>
                </c:pt>
                <c:pt idx="8589">
                  <c:v>0.20005899999999999</c:v>
                </c:pt>
                <c:pt idx="8590">
                  <c:v>0.211289</c:v>
                </c:pt>
                <c:pt idx="8591">
                  <c:v>0.221358</c:v>
                </c:pt>
                <c:pt idx="8592">
                  <c:v>0.230106</c:v>
                </c:pt>
                <c:pt idx="8593">
                  <c:v>0.24204999999999999</c:v>
                </c:pt>
                <c:pt idx="8594">
                  <c:v>0.25251200000000001</c:v>
                </c:pt>
                <c:pt idx="8595">
                  <c:v>0.259963</c:v>
                </c:pt>
                <c:pt idx="8596">
                  <c:v>0.26454699999999998</c:v>
                </c:pt>
                <c:pt idx="8597">
                  <c:v>0.26488600000000001</c:v>
                </c:pt>
                <c:pt idx="8598">
                  <c:v>0.25608900000000001</c:v>
                </c:pt>
                <c:pt idx="8599">
                  <c:v>0.26054300000000002</c:v>
                </c:pt>
                <c:pt idx="8600">
                  <c:v>0.26248199999999999</c:v>
                </c:pt>
                <c:pt idx="8601">
                  <c:v>0.26576499999999997</c:v>
                </c:pt>
                <c:pt idx="8602">
                  <c:v>0.270283</c:v>
                </c:pt>
                <c:pt idx="8603">
                  <c:v>0.27485900000000002</c:v>
                </c:pt>
                <c:pt idx="8604">
                  <c:v>0.27577000000000002</c:v>
                </c:pt>
                <c:pt idx="8605">
                  <c:v>0.27082000000000001</c:v>
                </c:pt>
                <c:pt idx="8606">
                  <c:v>0.26613500000000001</c:v>
                </c:pt>
                <c:pt idx="8607">
                  <c:v>0.26408500000000001</c:v>
                </c:pt>
                <c:pt idx="8608">
                  <c:v>0.261959</c:v>
                </c:pt>
                <c:pt idx="8609">
                  <c:v>0.25806499999999999</c:v>
                </c:pt>
                <c:pt idx="8610">
                  <c:v>0.25316100000000002</c:v>
                </c:pt>
                <c:pt idx="8611">
                  <c:v>0.25012699999999999</c:v>
                </c:pt>
                <c:pt idx="8612">
                  <c:v>0.24563499999999999</c:v>
                </c:pt>
                <c:pt idx="8613">
                  <c:v>0.243146</c:v>
                </c:pt>
                <c:pt idx="8614">
                  <c:v>0.23899500000000001</c:v>
                </c:pt>
                <c:pt idx="8615">
                  <c:v>0.234287</c:v>
                </c:pt>
                <c:pt idx="8616">
                  <c:v>0.22981299999999999</c:v>
                </c:pt>
                <c:pt idx="8617">
                  <c:v>0.22520999999999999</c:v>
                </c:pt>
                <c:pt idx="8618">
                  <c:v>0.21812999999999999</c:v>
                </c:pt>
                <c:pt idx="8619">
                  <c:v>0.209422</c:v>
                </c:pt>
                <c:pt idx="8620">
                  <c:v>0.20368700000000001</c:v>
                </c:pt>
                <c:pt idx="8621">
                  <c:v>0.200959</c:v>
                </c:pt>
                <c:pt idx="8622">
                  <c:v>0.197931</c:v>
                </c:pt>
                <c:pt idx="8623">
                  <c:v>0.19351599999999999</c:v>
                </c:pt>
                <c:pt idx="8624">
                  <c:v>0.19017800000000001</c:v>
                </c:pt>
                <c:pt idx="8625">
                  <c:v>0.18581900000000001</c:v>
                </c:pt>
                <c:pt idx="8626">
                  <c:v>0.183645</c:v>
                </c:pt>
                <c:pt idx="8627">
                  <c:v>0.17915400000000001</c:v>
                </c:pt>
                <c:pt idx="8628">
                  <c:v>0.17578199999999999</c:v>
                </c:pt>
                <c:pt idx="8629">
                  <c:v>0.171766</c:v>
                </c:pt>
                <c:pt idx="8630">
                  <c:v>0.16792099999999999</c:v>
                </c:pt>
                <c:pt idx="8631">
                  <c:v>0.16625799999999999</c:v>
                </c:pt>
                <c:pt idx="8632">
                  <c:v>0.16408600000000001</c:v>
                </c:pt>
                <c:pt idx="8633">
                  <c:v>0.161519</c:v>
                </c:pt>
                <c:pt idx="8634">
                  <c:v>0.156942</c:v>
                </c:pt>
                <c:pt idx="8635">
                  <c:v>0.154059</c:v>
                </c:pt>
                <c:pt idx="8636">
                  <c:v>0.15038699999999999</c:v>
                </c:pt>
                <c:pt idx="8637">
                  <c:v>0.14818899999999999</c:v>
                </c:pt>
                <c:pt idx="8638">
                  <c:v>0.145923</c:v>
                </c:pt>
                <c:pt idx="8639">
                  <c:v>0.14230300000000001</c:v>
                </c:pt>
                <c:pt idx="8640">
                  <c:v>0.13714299999999999</c:v>
                </c:pt>
                <c:pt idx="8641">
                  <c:v>0.136486</c:v>
                </c:pt>
                <c:pt idx="8642">
                  <c:v>0.13698099999999999</c:v>
                </c:pt>
                <c:pt idx="8643">
                  <c:v>0.136295</c:v>
                </c:pt>
                <c:pt idx="8644">
                  <c:v>0.136047</c:v>
                </c:pt>
                <c:pt idx="8645">
                  <c:v>0.13605900000000001</c:v>
                </c:pt>
                <c:pt idx="8646">
                  <c:v>0.13502800000000001</c:v>
                </c:pt>
                <c:pt idx="8647">
                  <c:v>0.131269</c:v>
                </c:pt>
                <c:pt idx="8648">
                  <c:v>0.131048</c:v>
                </c:pt>
                <c:pt idx="8649">
                  <c:v>0.12912299999999999</c:v>
                </c:pt>
                <c:pt idx="8650">
                  <c:v>0.12697800000000001</c:v>
                </c:pt>
                <c:pt idx="8651">
                  <c:v>0.125412</c:v>
                </c:pt>
                <c:pt idx="8652">
                  <c:v>0.125052</c:v>
                </c:pt>
                <c:pt idx="8653">
                  <c:v>0.12632499999999999</c:v>
                </c:pt>
                <c:pt idx="8654">
                  <c:v>0.12582399999999999</c:v>
                </c:pt>
                <c:pt idx="8655">
                  <c:v>0.124459</c:v>
                </c:pt>
                <c:pt idx="8656">
                  <c:v>0.124333</c:v>
                </c:pt>
                <c:pt idx="8657">
                  <c:v>0.12213300000000001</c:v>
                </c:pt>
                <c:pt idx="8658">
                  <c:v>0.118515</c:v>
                </c:pt>
                <c:pt idx="8659">
                  <c:v>0.113916</c:v>
                </c:pt>
                <c:pt idx="8660">
                  <c:v>0.108126</c:v>
                </c:pt>
                <c:pt idx="8661">
                  <c:v>0.106568</c:v>
                </c:pt>
                <c:pt idx="8662">
                  <c:v>0.107062</c:v>
                </c:pt>
                <c:pt idx="8663">
                  <c:v>0.105501</c:v>
                </c:pt>
                <c:pt idx="8664">
                  <c:v>0.104286</c:v>
                </c:pt>
                <c:pt idx="8665">
                  <c:v>0.102494</c:v>
                </c:pt>
                <c:pt idx="8666">
                  <c:v>0.103099</c:v>
                </c:pt>
                <c:pt idx="8667">
                  <c:v>0.10213700000000001</c:v>
                </c:pt>
                <c:pt idx="8668">
                  <c:v>9.9546999999999997E-2</c:v>
                </c:pt>
                <c:pt idx="8669">
                  <c:v>9.5985000000000001E-2</c:v>
                </c:pt>
                <c:pt idx="8670">
                  <c:v>9.4425999999999996E-2</c:v>
                </c:pt>
                <c:pt idx="8671">
                  <c:v>9.3660999999999994E-2</c:v>
                </c:pt>
                <c:pt idx="8672">
                  <c:v>9.221E-2</c:v>
                </c:pt>
                <c:pt idx="8673">
                  <c:v>8.8572999999999999E-2</c:v>
                </c:pt>
                <c:pt idx="8674">
                  <c:v>8.9221999999999996E-2</c:v>
                </c:pt>
                <c:pt idx="8675">
                  <c:v>8.8979000000000003E-2</c:v>
                </c:pt>
                <c:pt idx="8676">
                  <c:v>8.8414999999999994E-2</c:v>
                </c:pt>
                <c:pt idx="8677">
                  <c:v>8.5777000000000006E-2</c:v>
                </c:pt>
                <c:pt idx="8678">
                  <c:v>8.1816E-2</c:v>
                </c:pt>
                <c:pt idx="8679">
                  <c:v>7.9368999999999995E-2</c:v>
                </c:pt>
                <c:pt idx="8680">
                  <c:v>7.6576000000000005E-2</c:v>
                </c:pt>
                <c:pt idx="8681">
                  <c:v>7.6421000000000003E-2</c:v>
                </c:pt>
                <c:pt idx="8682">
                  <c:v>7.5665999999999997E-2</c:v>
                </c:pt>
                <c:pt idx="8683">
                  <c:v>7.5266E-2</c:v>
                </c:pt>
                <c:pt idx="8684">
                  <c:v>7.3657E-2</c:v>
                </c:pt>
                <c:pt idx="8685">
                  <c:v>7.1403999999999995E-2</c:v>
                </c:pt>
                <c:pt idx="8686">
                  <c:v>6.8945999999999993E-2</c:v>
                </c:pt>
                <c:pt idx="8687">
                  <c:v>6.7263000000000003E-2</c:v>
                </c:pt>
                <c:pt idx="8688">
                  <c:v>6.7118999999999998E-2</c:v>
                </c:pt>
                <c:pt idx="8689">
                  <c:v>6.5768999999999994E-2</c:v>
                </c:pt>
                <c:pt idx="8690">
                  <c:v>6.3897999999999996E-2</c:v>
                </c:pt>
                <c:pt idx="8691">
                  <c:v>6.1200999999999998E-2</c:v>
                </c:pt>
                <c:pt idx="8692">
                  <c:v>6.0705000000000002E-2</c:v>
                </c:pt>
                <c:pt idx="8693">
                  <c:v>6.1194999999999999E-2</c:v>
                </c:pt>
                <c:pt idx="8694">
                  <c:v>6.1150000000000003E-2</c:v>
                </c:pt>
                <c:pt idx="8695">
                  <c:v>6.0358000000000002E-2</c:v>
                </c:pt>
                <c:pt idx="8696">
                  <c:v>5.9630000000000002E-2</c:v>
                </c:pt>
                <c:pt idx="8697">
                  <c:v>5.7863999999999999E-2</c:v>
                </c:pt>
                <c:pt idx="8698">
                  <c:v>5.6023999999999997E-2</c:v>
                </c:pt>
                <c:pt idx="8699">
                  <c:v>5.4482999999999997E-2</c:v>
                </c:pt>
                <c:pt idx="8700">
                  <c:v>5.4588999999999999E-2</c:v>
                </c:pt>
                <c:pt idx="8701">
                  <c:v>5.4757E-2</c:v>
                </c:pt>
                <c:pt idx="8702">
                  <c:v>5.5455999999999998E-2</c:v>
                </c:pt>
                <c:pt idx="8703">
                  <c:v>5.4826E-2</c:v>
                </c:pt>
                <c:pt idx="8704">
                  <c:v>5.4621000000000003E-2</c:v>
                </c:pt>
                <c:pt idx="8705">
                  <c:v>5.3929999999999999E-2</c:v>
                </c:pt>
                <c:pt idx="8706">
                  <c:v>5.3716E-2</c:v>
                </c:pt>
                <c:pt idx="8707">
                  <c:v>5.4239999999999997E-2</c:v>
                </c:pt>
                <c:pt idx="8708">
                  <c:v>5.3464999999999999E-2</c:v>
                </c:pt>
                <c:pt idx="8709">
                  <c:v>5.0442000000000001E-2</c:v>
                </c:pt>
                <c:pt idx="8710">
                  <c:v>4.9557999999999998E-2</c:v>
                </c:pt>
                <c:pt idx="8711">
                  <c:v>4.9834000000000003E-2</c:v>
                </c:pt>
                <c:pt idx="8712">
                  <c:v>5.0167000000000003E-2</c:v>
                </c:pt>
                <c:pt idx="8713">
                  <c:v>4.8680000000000001E-2</c:v>
                </c:pt>
                <c:pt idx="8714">
                  <c:v>4.7156000000000003E-2</c:v>
                </c:pt>
                <c:pt idx="8715">
                  <c:v>4.6578000000000001E-2</c:v>
                </c:pt>
                <c:pt idx="8716">
                  <c:v>4.1095E-2</c:v>
                </c:pt>
                <c:pt idx="8717">
                  <c:v>3.8697000000000002E-2</c:v>
                </c:pt>
                <c:pt idx="8718">
                  <c:v>3.7911E-2</c:v>
                </c:pt>
                <c:pt idx="8719">
                  <c:v>3.8109999999999998E-2</c:v>
                </c:pt>
                <c:pt idx="8720">
                  <c:v>3.6594000000000002E-2</c:v>
                </c:pt>
                <c:pt idx="8721">
                  <c:v>3.6525000000000002E-2</c:v>
                </c:pt>
                <c:pt idx="8722">
                  <c:v>3.5720000000000002E-2</c:v>
                </c:pt>
                <c:pt idx="8723">
                  <c:v>3.7428999999999997E-2</c:v>
                </c:pt>
                <c:pt idx="8724">
                  <c:v>3.8156000000000002E-2</c:v>
                </c:pt>
                <c:pt idx="8725">
                  <c:v>3.9801999999999997E-2</c:v>
                </c:pt>
                <c:pt idx="8726">
                  <c:v>3.9771000000000001E-2</c:v>
                </c:pt>
                <c:pt idx="8727">
                  <c:v>4.0092000000000003E-2</c:v>
                </c:pt>
                <c:pt idx="8728">
                  <c:v>3.9780000000000003E-2</c:v>
                </c:pt>
                <c:pt idx="8729">
                  <c:v>4.0698999999999999E-2</c:v>
                </c:pt>
                <c:pt idx="8730">
                  <c:v>3.9872999999999999E-2</c:v>
                </c:pt>
                <c:pt idx="8731">
                  <c:v>3.8054999999999999E-2</c:v>
                </c:pt>
                <c:pt idx="8732">
                  <c:v>4.0644E-2</c:v>
                </c:pt>
                <c:pt idx="8733">
                  <c:v>4.1940999999999999E-2</c:v>
                </c:pt>
                <c:pt idx="8734">
                  <c:v>4.1345E-2</c:v>
                </c:pt>
                <c:pt idx="8735">
                  <c:v>4.0243000000000001E-2</c:v>
                </c:pt>
                <c:pt idx="8736">
                  <c:v>4.0698999999999999E-2</c:v>
                </c:pt>
                <c:pt idx="8737">
                  <c:v>4.1385999999999999E-2</c:v>
                </c:pt>
                <c:pt idx="8738">
                  <c:v>4.1366E-2</c:v>
                </c:pt>
                <c:pt idx="8739">
                  <c:v>4.0411000000000002E-2</c:v>
                </c:pt>
                <c:pt idx="8740">
                  <c:v>3.7241000000000003E-2</c:v>
                </c:pt>
                <c:pt idx="8741">
                  <c:v>3.4304000000000001E-2</c:v>
                </c:pt>
                <c:pt idx="8742">
                  <c:v>3.3205999999999999E-2</c:v>
                </c:pt>
                <c:pt idx="8743">
                  <c:v>3.1841000000000001E-2</c:v>
                </c:pt>
                <c:pt idx="8744">
                  <c:v>3.2155999999999997E-2</c:v>
                </c:pt>
                <c:pt idx="8745">
                  <c:v>2.9288999999999999E-2</c:v>
                </c:pt>
                <c:pt idx="8746">
                  <c:v>3.0068999999999999E-2</c:v>
                </c:pt>
                <c:pt idx="8747">
                  <c:v>3.1559999999999998E-2</c:v>
                </c:pt>
                <c:pt idx="8748">
                  <c:v>2.9502E-2</c:v>
                </c:pt>
                <c:pt idx="8749">
                  <c:v>2.7151000000000002E-2</c:v>
                </c:pt>
                <c:pt idx="8750">
                  <c:v>2.5557E-2</c:v>
                </c:pt>
                <c:pt idx="8751">
                  <c:v>2.3649E-2</c:v>
                </c:pt>
                <c:pt idx="8752">
                  <c:v>2.3139E-2</c:v>
                </c:pt>
                <c:pt idx="8753">
                  <c:v>1.9795E-2</c:v>
                </c:pt>
                <c:pt idx="8754">
                  <c:v>1.9184E-2</c:v>
                </c:pt>
                <c:pt idx="8755">
                  <c:v>1.7673999999999999E-2</c:v>
                </c:pt>
                <c:pt idx="8756">
                  <c:v>1.8858E-2</c:v>
                </c:pt>
                <c:pt idx="8757">
                  <c:v>1.8367000000000001E-2</c:v>
                </c:pt>
                <c:pt idx="8758">
                  <c:v>1.9098E-2</c:v>
                </c:pt>
                <c:pt idx="8759">
                  <c:v>1.7639999999999999E-2</c:v>
                </c:pt>
                <c:pt idx="8760">
                  <c:v>1.5705E-2</c:v>
                </c:pt>
                <c:pt idx="8761">
                  <c:v>1.4999999999999999E-2</c:v>
                </c:pt>
                <c:pt idx="8762">
                  <c:v>1.3317000000000001E-2</c:v>
                </c:pt>
                <c:pt idx="8763">
                  <c:v>1.1979999999999999E-2</c:v>
                </c:pt>
                <c:pt idx="8764">
                  <c:v>1.4037000000000001E-2</c:v>
                </c:pt>
                <c:pt idx="8765">
                  <c:v>1.2272E-2</c:v>
                </c:pt>
                <c:pt idx="8766">
                  <c:v>1.0348E-2</c:v>
                </c:pt>
                <c:pt idx="8767">
                  <c:v>8.5179999999999995E-3</c:v>
                </c:pt>
                <c:pt idx="8768">
                  <c:v>8.0099999999999998E-3</c:v>
                </c:pt>
                <c:pt idx="8769">
                  <c:v>7.7489999999999998E-3</c:v>
                </c:pt>
                <c:pt idx="8770">
                  <c:v>4.5900000000000003E-3</c:v>
                </c:pt>
                <c:pt idx="8771">
                  <c:v>4.6430000000000004E-3</c:v>
                </c:pt>
                <c:pt idx="8772">
                  <c:v>3.7169999999999998E-3</c:v>
                </c:pt>
                <c:pt idx="8773">
                  <c:v>2.1210000000000001E-3</c:v>
                </c:pt>
                <c:pt idx="8774">
                  <c:v>6.8800000000000003E-4</c:v>
                </c:pt>
                <c:pt idx="8775">
                  <c:v>-1.593E-3</c:v>
                </c:pt>
                <c:pt idx="8776">
                  <c:v>3.3599999999999998E-4</c:v>
                </c:pt>
                <c:pt idx="8777">
                  <c:v>2.0249999999999999E-3</c:v>
                </c:pt>
                <c:pt idx="8778">
                  <c:v>1.062E-3</c:v>
                </c:pt>
                <c:pt idx="8779">
                  <c:v>1.4999999999999999E-4</c:v>
                </c:pt>
                <c:pt idx="8780">
                  <c:v>-5.7600000000000001E-4</c:v>
                </c:pt>
                <c:pt idx="8781">
                  <c:v>1.109E-3</c:v>
                </c:pt>
                <c:pt idx="8782">
                  <c:v>2.8279999999999998E-3</c:v>
                </c:pt>
                <c:pt idx="8783">
                  <c:v>1.6019999999999999E-3</c:v>
                </c:pt>
                <c:pt idx="8784">
                  <c:v>1.6310000000000001E-3</c:v>
                </c:pt>
                <c:pt idx="8785">
                  <c:v>1.2799999999999999E-4</c:v>
                </c:pt>
                <c:pt idx="8786">
                  <c:v>1.8599999999999999E-4</c:v>
                </c:pt>
                <c:pt idx="8787">
                  <c:v>-1.237E-3</c:v>
                </c:pt>
                <c:pt idx="8788">
                  <c:v>-1.7750000000000001E-3</c:v>
                </c:pt>
                <c:pt idx="8789">
                  <c:v>-2.1450000000000002E-3</c:v>
                </c:pt>
                <c:pt idx="8790">
                  <c:v>-4.6950000000000004E-3</c:v>
                </c:pt>
                <c:pt idx="8791">
                  <c:v>-6.3990000000000002E-3</c:v>
                </c:pt>
                <c:pt idx="8792">
                  <c:v>-9.4909999999999994E-3</c:v>
                </c:pt>
                <c:pt idx="8793">
                  <c:v>-1.0748000000000001E-2</c:v>
                </c:pt>
                <c:pt idx="8794">
                  <c:v>-1.0936E-2</c:v>
                </c:pt>
                <c:pt idx="8795">
                  <c:v>-1.4903E-2</c:v>
                </c:pt>
                <c:pt idx="8796">
                  <c:v>-1.8903E-2</c:v>
                </c:pt>
                <c:pt idx="8797">
                  <c:v>-1.933E-2</c:v>
                </c:pt>
                <c:pt idx="8798">
                  <c:v>-2.2557000000000001E-2</c:v>
                </c:pt>
                <c:pt idx="8799">
                  <c:v>-2.4538000000000001E-2</c:v>
                </c:pt>
                <c:pt idx="8800">
                  <c:v>-2.6074E-2</c:v>
                </c:pt>
                <c:pt idx="8801">
                  <c:v>-2.8226000000000001E-2</c:v>
                </c:pt>
                <c:pt idx="8802">
                  <c:v>-2.9034999999999998E-2</c:v>
                </c:pt>
                <c:pt idx="8803">
                  <c:v>-2.9760999999999999E-2</c:v>
                </c:pt>
                <c:pt idx="8804">
                  <c:v>-3.2112000000000002E-2</c:v>
                </c:pt>
                <c:pt idx="8805">
                  <c:v>-3.2634000000000003E-2</c:v>
                </c:pt>
                <c:pt idx="8806">
                  <c:v>-3.3881000000000001E-2</c:v>
                </c:pt>
                <c:pt idx="8807">
                  <c:v>-3.4445999999999997E-2</c:v>
                </c:pt>
                <c:pt idx="8808">
                  <c:v>-3.2750000000000001E-2</c:v>
                </c:pt>
                <c:pt idx="8809">
                  <c:v>-3.2174000000000001E-2</c:v>
                </c:pt>
                <c:pt idx="8810">
                  <c:v>-3.5172000000000002E-2</c:v>
                </c:pt>
                <c:pt idx="8811">
                  <c:v>-3.492E-2</c:v>
                </c:pt>
                <c:pt idx="8812">
                  <c:v>-3.3194000000000001E-2</c:v>
                </c:pt>
                <c:pt idx="8813">
                  <c:v>-3.1026000000000001E-2</c:v>
                </c:pt>
                <c:pt idx="8814">
                  <c:v>-2.8774999999999998E-2</c:v>
                </c:pt>
                <c:pt idx="8815">
                  <c:v>-2.9381999999999998E-2</c:v>
                </c:pt>
                <c:pt idx="8816">
                  <c:v>-2.7980000000000001E-2</c:v>
                </c:pt>
                <c:pt idx="8817">
                  <c:v>-2.4944000000000001E-2</c:v>
                </c:pt>
                <c:pt idx="8818">
                  <c:v>-2.2987E-2</c:v>
                </c:pt>
                <c:pt idx="8819">
                  <c:v>-1.8196E-2</c:v>
                </c:pt>
                <c:pt idx="8820">
                  <c:v>-1.4834E-2</c:v>
                </c:pt>
                <c:pt idx="8821">
                  <c:v>-1.3121000000000001E-2</c:v>
                </c:pt>
                <c:pt idx="8822">
                  <c:v>-9.7040000000000008E-3</c:v>
                </c:pt>
                <c:pt idx="8823">
                  <c:v>-7.3680000000000004E-3</c:v>
                </c:pt>
                <c:pt idx="8824">
                  <c:v>-5.672E-3</c:v>
                </c:pt>
                <c:pt idx="8825">
                  <c:v>-4.8999999999999998E-3</c:v>
                </c:pt>
                <c:pt idx="8826">
                  <c:v>-2.957E-3</c:v>
                </c:pt>
                <c:pt idx="8827">
                  <c:v>-3.8300000000000001E-3</c:v>
                </c:pt>
                <c:pt idx="8828">
                  <c:v>-4.1289999999999999E-3</c:v>
                </c:pt>
                <c:pt idx="8829">
                  <c:v>-2.3059999999999999E-3</c:v>
                </c:pt>
                <c:pt idx="8830">
                  <c:v>-3.7269999999999998E-3</c:v>
                </c:pt>
                <c:pt idx="8831">
                  <c:v>-2.6949999999999999E-3</c:v>
                </c:pt>
                <c:pt idx="8832">
                  <c:v>-2.7859999999999998E-3</c:v>
                </c:pt>
                <c:pt idx="8833">
                  <c:v>-4.1269999999999996E-3</c:v>
                </c:pt>
                <c:pt idx="8834">
                  <c:v>-5.058E-3</c:v>
                </c:pt>
                <c:pt idx="8835">
                  <c:v>-1.0959999999999999E-2</c:v>
                </c:pt>
                <c:pt idx="8836">
                  <c:v>-1.3303000000000001E-2</c:v>
                </c:pt>
                <c:pt idx="8837">
                  <c:v>-1.6116999999999999E-2</c:v>
                </c:pt>
                <c:pt idx="8838">
                  <c:v>-1.9318999999999999E-2</c:v>
                </c:pt>
                <c:pt idx="8839">
                  <c:v>-2.1468000000000001E-2</c:v>
                </c:pt>
                <c:pt idx="8840">
                  <c:v>-2.5100999999999998E-2</c:v>
                </c:pt>
                <c:pt idx="8841">
                  <c:v>-2.4882000000000001E-2</c:v>
                </c:pt>
                <c:pt idx="8842">
                  <c:v>-2.8438999999999999E-2</c:v>
                </c:pt>
                <c:pt idx="8843">
                  <c:v>-2.8403999999999999E-2</c:v>
                </c:pt>
                <c:pt idx="8844">
                  <c:v>-2.9838E-2</c:v>
                </c:pt>
                <c:pt idx="8845">
                  <c:v>-3.2125000000000001E-2</c:v>
                </c:pt>
                <c:pt idx="8846">
                  <c:v>-3.3825000000000001E-2</c:v>
                </c:pt>
                <c:pt idx="8847">
                  <c:v>-3.4882999999999997E-2</c:v>
                </c:pt>
                <c:pt idx="8848">
                  <c:v>-3.7692000000000003E-2</c:v>
                </c:pt>
                <c:pt idx="8849">
                  <c:v>-3.9234999999999999E-2</c:v>
                </c:pt>
                <c:pt idx="8850">
                  <c:v>-4.1238999999999998E-2</c:v>
                </c:pt>
                <c:pt idx="8851">
                  <c:v>-4.1749000000000001E-2</c:v>
                </c:pt>
                <c:pt idx="8852">
                  <c:v>-4.2777000000000003E-2</c:v>
                </c:pt>
                <c:pt idx="8853">
                  <c:v>-4.1367000000000001E-2</c:v>
                </c:pt>
                <c:pt idx="8854">
                  <c:v>-4.0526E-2</c:v>
                </c:pt>
                <c:pt idx="8855">
                  <c:v>-4.3237999999999999E-2</c:v>
                </c:pt>
                <c:pt idx="8856">
                  <c:v>-4.3832999999999997E-2</c:v>
                </c:pt>
                <c:pt idx="8857">
                  <c:v>-4.8333000000000001E-2</c:v>
                </c:pt>
                <c:pt idx="8858">
                  <c:v>-4.8370000000000003E-2</c:v>
                </c:pt>
                <c:pt idx="8859">
                  <c:v>-4.8860000000000001E-2</c:v>
                </c:pt>
                <c:pt idx="8860">
                  <c:v>-5.2868999999999999E-2</c:v>
                </c:pt>
                <c:pt idx="8861">
                  <c:v>-5.4774999999999997E-2</c:v>
                </c:pt>
                <c:pt idx="8862">
                  <c:v>-5.3481000000000001E-2</c:v>
                </c:pt>
                <c:pt idx="8863">
                  <c:v>-5.4942999999999999E-2</c:v>
                </c:pt>
                <c:pt idx="8864">
                  <c:v>-5.5121000000000003E-2</c:v>
                </c:pt>
                <c:pt idx="8865">
                  <c:v>-5.7175999999999998E-2</c:v>
                </c:pt>
                <c:pt idx="8866">
                  <c:v>-5.7172000000000001E-2</c:v>
                </c:pt>
                <c:pt idx="8867">
                  <c:v>-5.8165000000000001E-2</c:v>
                </c:pt>
                <c:pt idx="8868">
                  <c:v>-5.8581000000000001E-2</c:v>
                </c:pt>
                <c:pt idx="8869">
                  <c:v>-6.2784999999999994E-2</c:v>
                </c:pt>
                <c:pt idx="8870">
                  <c:v>-6.4382999999999996E-2</c:v>
                </c:pt>
                <c:pt idx="8871">
                  <c:v>-6.5098000000000003E-2</c:v>
                </c:pt>
                <c:pt idx="8872">
                  <c:v>-6.5189999999999998E-2</c:v>
                </c:pt>
                <c:pt idx="8873">
                  <c:v>-6.1788999999999997E-2</c:v>
                </c:pt>
                <c:pt idx="8874">
                  <c:v>-6.2475000000000003E-2</c:v>
                </c:pt>
                <c:pt idx="8875">
                  <c:v>-6.3482999999999998E-2</c:v>
                </c:pt>
                <c:pt idx="8876">
                  <c:v>-6.3926999999999998E-2</c:v>
                </c:pt>
                <c:pt idx="8877">
                  <c:v>-6.4905000000000004E-2</c:v>
                </c:pt>
                <c:pt idx="8878">
                  <c:v>-6.6114999999999993E-2</c:v>
                </c:pt>
                <c:pt idx="8879">
                  <c:v>-6.8038000000000001E-2</c:v>
                </c:pt>
                <c:pt idx="8880">
                  <c:v>-6.7843000000000001E-2</c:v>
                </c:pt>
                <c:pt idx="8881">
                  <c:v>-6.8417000000000006E-2</c:v>
                </c:pt>
                <c:pt idx="8882">
                  <c:v>-6.8930000000000005E-2</c:v>
                </c:pt>
                <c:pt idx="8883">
                  <c:v>-6.9114999999999996E-2</c:v>
                </c:pt>
                <c:pt idx="8884">
                  <c:v>-7.0404999999999995E-2</c:v>
                </c:pt>
                <c:pt idx="8885">
                  <c:v>-6.9946999999999995E-2</c:v>
                </c:pt>
                <c:pt idx="8886">
                  <c:v>-6.7826999999999998E-2</c:v>
                </c:pt>
                <c:pt idx="8887">
                  <c:v>-6.8162E-2</c:v>
                </c:pt>
                <c:pt idx="8888">
                  <c:v>-6.9350999999999996E-2</c:v>
                </c:pt>
                <c:pt idx="8889">
                  <c:v>-7.0857000000000003E-2</c:v>
                </c:pt>
                <c:pt idx="8890">
                  <c:v>-7.0959999999999995E-2</c:v>
                </c:pt>
                <c:pt idx="8891">
                  <c:v>-6.9713999999999998E-2</c:v>
                </c:pt>
                <c:pt idx="8892">
                  <c:v>-7.0378999999999997E-2</c:v>
                </c:pt>
                <c:pt idx="8893">
                  <c:v>-7.4092000000000005E-2</c:v>
                </c:pt>
                <c:pt idx="8894">
                  <c:v>-7.6540999999999998E-2</c:v>
                </c:pt>
                <c:pt idx="8895">
                  <c:v>-7.4441999999999994E-2</c:v>
                </c:pt>
                <c:pt idx="8896">
                  <c:v>-7.3075000000000001E-2</c:v>
                </c:pt>
                <c:pt idx="8897">
                  <c:v>-7.1414000000000005E-2</c:v>
                </c:pt>
                <c:pt idx="8898">
                  <c:v>-7.0370000000000002E-2</c:v>
                </c:pt>
                <c:pt idx="8899">
                  <c:v>-7.3884000000000005E-2</c:v>
                </c:pt>
                <c:pt idx="8900">
                  <c:v>-7.3953000000000005E-2</c:v>
                </c:pt>
                <c:pt idx="8901">
                  <c:v>-7.3708999999999997E-2</c:v>
                </c:pt>
                <c:pt idx="8902">
                  <c:v>-7.2291999999999995E-2</c:v>
                </c:pt>
                <c:pt idx="8903">
                  <c:v>-7.1954000000000004E-2</c:v>
                </c:pt>
                <c:pt idx="8904">
                  <c:v>-7.0334999999999995E-2</c:v>
                </c:pt>
                <c:pt idx="8905">
                  <c:v>-7.2108000000000005E-2</c:v>
                </c:pt>
                <c:pt idx="8906">
                  <c:v>-7.417E-2</c:v>
                </c:pt>
                <c:pt idx="8907">
                  <c:v>-7.4567999999999995E-2</c:v>
                </c:pt>
                <c:pt idx="8908">
                  <c:v>-7.3966000000000004E-2</c:v>
                </c:pt>
                <c:pt idx="8909">
                  <c:v>-7.2652999999999995E-2</c:v>
                </c:pt>
                <c:pt idx="8910">
                  <c:v>-7.2539999999999993E-2</c:v>
                </c:pt>
                <c:pt idx="8911">
                  <c:v>-7.4736999999999998E-2</c:v>
                </c:pt>
                <c:pt idx="8912">
                  <c:v>-7.9050999999999996E-2</c:v>
                </c:pt>
                <c:pt idx="8913">
                  <c:v>-8.0160999999999996E-2</c:v>
                </c:pt>
                <c:pt idx="8914">
                  <c:v>-8.1573999999999994E-2</c:v>
                </c:pt>
                <c:pt idx="8915">
                  <c:v>-7.8592999999999996E-2</c:v>
                </c:pt>
                <c:pt idx="8916">
                  <c:v>-7.7484999999999998E-2</c:v>
                </c:pt>
                <c:pt idx="8917">
                  <c:v>-7.7858999999999998E-2</c:v>
                </c:pt>
                <c:pt idx="8918">
                  <c:v>-8.0408999999999994E-2</c:v>
                </c:pt>
                <c:pt idx="8919">
                  <c:v>-7.9576999999999995E-2</c:v>
                </c:pt>
                <c:pt idx="8920">
                  <c:v>-7.9634999999999997E-2</c:v>
                </c:pt>
                <c:pt idx="8921">
                  <c:v>-8.1265000000000004E-2</c:v>
                </c:pt>
                <c:pt idx="8922">
                  <c:v>-8.0112000000000003E-2</c:v>
                </c:pt>
                <c:pt idx="8923">
                  <c:v>-7.9924999999999996E-2</c:v>
                </c:pt>
                <c:pt idx="8924">
                  <c:v>-7.8670000000000004E-2</c:v>
                </c:pt>
                <c:pt idx="8925">
                  <c:v>-7.8756999999999994E-2</c:v>
                </c:pt>
                <c:pt idx="8926">
                  <c:v>-7.8798000000000007E-2</c:v>
                </c:pt>
                <c:pt idx="8927">
                  <c:v>-7.8246999999999997E-2</c:v>
                </c:pt>
                <c:pt idx="8928">
                  <c:v>-8.0160999999999996E-2</c:v>
                </c:pt>
                <c:pt idx="8929">
                  <c:v>-8.0401E-2</c:v>
                </c:pt>
                <c:pt idx="8930">
                  <c:v>-7.9355999999999996E-2</c:v>
                </c:pt>
                <c:pt idx="8931">
                  <c:v>-8.2108E-2</c:v>
                </c:pt>
                <c:pt idx="8932">
                  <c:v>-8.4793999999999994E-2</c:v>
                </c:pt>
                <c:pt idx="8933">
                  <c:v>-8.5717000000000002E-2</c:v>
                </c:pt>
                <c:pt idx="8934">
                  <c:v>-8.6839E-2</c:v>
                </c:pt>
                <c:pt idx="8935">
                  <c:v>-8.8661000000000004E-2</c:v>
                </c:pt>
                <c:pt idx="8936">
                  <c:v>-9.1010999999999995E-2</c:v>
                </c:pt>
                <c:pt idx="8937">
                  <c:v>-9.1884999999999994E-2</c:v>
                </c:pt>
                <c:pt idx="8938">
                  <c:v>-9.1688000000000006E-2</c:v>
                </c:pt>
                <c:pt idx="8939">
                  <c:v>-9.4182000000000002E-2</c:v>
                </c:pt>
                <c:pt idx="8940">
                  <c:v>-9.5654000000000003E-2</c:v>
                </c:pt>
                <c:pt idx="8941">
                  <c:v>-9.6221000000000001E-2</c:v>
                </c:pt>
                <c:pt idx="8942">
                  <c:v>-9.5200000000000007E-2</c:v>
                </c:pt>
                <c:pt idx="8943">
                  <c:v>-9.5347000000000001E-2</c:v>
                </c:pt>
                <c:pt idx="8944">
                  <c:v>-9.4700999999999994E-2</c:v>
                </c:pt>
                <c:pt idx="8945">
                  <c:v>-9.6308000000000005E-2</c:v>
                </c:pt>
                <c:pt idx="8946">
                  <c:v>-9.7387000000000001E-2</c:v>
                </c:pt>
                <c:pt idx="8947">
                  <c:v>-9.7302E-2</c:v>
                </c:pt>
                <c:pt idx="8948">
                  <c:v>-9.5466999999999996E-2</c:v>
                </c:pt>
                <c:pt idx="8949">
                  <c:v>-9.6463999999999994E-2</c:v>
                </c:pt>
                <c:pt idx="8950">
                  <c:v>-9.8959000000000005E-2</c:v>
                </c:pt>
                <c:pt idx="8951">
                  <c:v>-0.100559</c:v>
                </c:pt>
                <c:pt idx="8952">
                  <c:v>-0.101017</c:v>
                </c:pt>
                <c:pt idx="8953">
                  <c:v>-9.9960999999999994E-2</c:v>
                </c:pt>
                <c:pt idx="8954">
                  <c:v>-9.9545999999999996E-2</c:v>
                </c:pt>
                <c:pt idx="8955">
                  <c:v>-9.8093E-2</c:v>
                </c:pt>
                <c:pt idx="8956">
                  <c:v>-9.7129999999999994E-2</c:v>
                </c:pt>
                <c:pt idx="8957">
                  <c:v>-9.7489999999999993E-2</c:v>
                </c:pt>
                <c:pt idx="8958">
                  <c:v>-9.7259999999999999E-2</c:v>
                </c:pt>
                <c:pt idx="8959">
                  <c:v>-9.5992999999999995E-2</c:v>
                </c:pt>
                <c:pt idx="8960">
                  <c:v>-9.4978000000000007E-2</c:v>
                </c:pt>
                <c:pt idx="8961">
                  <c:v>-9.5429E-2</c:v>
                </c:pt>
                <c:pt idx="8962">
                  <c:v>-9.783E-2</c:v>
                </c:pt>
                <c:pt idx="8963">
                  <c:v>-9.7822000000000006E-2</c:v>
                </c:pt>
                <c:pt idx="8964">
                  <c:v>-9.8362000000000005E-2</c:v>
                </c:pt>
                <c:pt idx="8965">
                  <c:v>-9.7239000000000006E-2</c:v>
                </c:pt>
                <c:pt idx="8966">
                  <c:v>-9.5429E-2</c:v>
                </c:pt>
                <c:pt idx="8967">
                  <c:v>-9.4175999999999996E-2</c:v>
                </c:pt>
                <c:pt idx="8968">
                  <c:v>-9.4006000000000006E-2</c:v>
                </c:pt>
                <c:pt idx="8969">
                  <c:v>-9.5210000000000003E-2</c:v>
                </c:pt>
                <c:pt idx="8970">
                  <c:v>-9.7245999999999999E-2</c:v>
                </c:pt>
                <c:pt idx="8971">
                  <c:v>-0.100227</c:v>
                </c:pt>
                <c:pt idx="8972">
                  <c:v>-9.9864999999999995E-2</c:v>
                </c:pt>
                <c:pt idx="8973">
                  <c:v>-9.9048999999999998E-2</c:v>
                </c:pt>
                <c:pt idx="8974">
                  <c:v>-0.100039</c:v>
                </c:pt>
                <c:pt idx="8975">
                  <c:v>-0.101296</c:v>
                </c:pt>
                <c:pt idx="8976">
                  <c:v>-0.10111100000000001</c:v>
                </c:pt>
                <c:pt idx="8977">
                  <c:v>-0.101511</c:v>
                </c:pt>
                <c:pt idx="8978">
                  <c:v>-0.100272</c:v>
                </c:pt>
                <c:pt idx="8979">
                  <c:v>-0.100383</c:v>
                </c:pt>
                <c:pt idx="8980">
                  <c:v>-0.102798</c:v>
                </c:pt>
                <c:pt idx="8981">
                  <c:v>-0.10320500000000001</c:v>
                </c:pt>
                <c:pt idx="8982">
                  <c:v>-0.103098</c:v>
                </c:pt>
                <c:pt idx="8983">
                  <c:v>-0.10535</c:v>
                </c:pt>
                <c:pt idx="8984">
                  <c:v>-0.10580199999999999</c:v>
                </c:pt>
                <c:pt idx="8985">
                  <c:v>-0.106353</c:v>
                </c:pt>
                <c:pt idx="8986">
                  <c:v>-0.107977</c:v>
                </c:pt>
                <c:pt idx="8987">
                  <c:v>-0.10435</c:v>
                </c:pt>
                <c:pt idx="8988">
                  <c:v>-0.103121</c:v>
                </c:pt>
                <c:pt idx="8989">
                  <c:v>-0.10356899999999999</c:v>
                </c:pt>
                <c:pt idx="8990">
                  <c:v>-0.10458099999999999</c:v>
                </c:pt>
                <c:pt idx="8991">
                  <c:v>-0.10595499999999999</c:v>
                </c:pt>
                <c:pt idx="8992">
                  <c:v>-0.108208</c:v>
                </c:pt>
                <c:pt idx="8993">
                  <c:v>-0.106423</c:v>
                </c:pt>
                <c:pt idx="8994">
                  <c:v>-0.104181</c:v>
                </c:pt>
                <c:pt idx="8995">
                  <c:v>-0.10409</c:v>
                </c:pt>
                <c:pt idx="8996">
                  <c:v>-0.103715</c:v>
                </c:pt>
                <c:pt idx="8997">
                  <c:v>-0.104895</c:v>
                </c:pt>
                <c:pt idx="8998">
                  <c:v>-0.10222100000000001</c:v>
                </c:pt>
                <c:pt idx="8999">
                  <c:v>-0.100507</c:v>
                </c:pt>
                <c:pt idx="9000">
                  <c:v>-9.9385000000000001E-2</c:v>
                </c:pt>
                <c:pt idx="9001">
                  <c:v>-9.7334000000000004E-2</c:v>
                </c:pt>
                <c:pt idx="9002">
                  <c:v>-9.5616000000000007E-2</c:v>
                </c:pt>
                <c:pt idx="9003">
                  <c:v>-9.7045999999999993E-2</c:v>
                </c:pt>
                <c:pt idx="9004">
                  <c:v>-0.100553</c:v>
                </c:pt>
                <c:pt idx="9005">
                  <c:v>-0.100396</c:v>
                </c:pt>
                <c:pt idx="9006">
                  <c:v>-9.9765000000000006E-2</c:v>
                </c:pt>
                <c:pt idx="9007">
                  <c:v>-9.6821000000000004E-2</c:v>
                </c:pt>
                <c:pt idx="9008">
                  <c:v>-9.8155999999999993E-2</c:v>
                </c:pt>
                <c:pt idx="9009">
                  <c:v>-0.100928</c:v>
                </c:pt>
                <c:pt idx="9010">
                  <c:v>-0.103754</c:v>
                </c:pt>
                <c:pt idx="9011">
                  <c:v>-0.105752</c:v>
                </c:pt>
                <c:pt idx="9012">
                  <c:v>-0.105402</c:v>
                </c:pt>
                <c:pt idx="9013">
                  <c:v>-0.10370600000000001</c:v>
                </c:pt>
                <c:pt idx="9014">
                  <c:v>-0.10549699999999999</c:v>
                </c:pt>
                <c:pt idx="9015">
                  <c:v>-0.106928</c:v>
                </c:pt>
                <c:pt idx="9016">
                  <c:v>-0.107795</c:v>
                </c:pt>
                <c:pt idx="9017">
                  <c:v>-0.10907699999999999</c:v>
                </c:pt>
                <c:pt idx="9018">
                  <c:v>-0.111178</c:v>
                </c:pt>
                <c:pt idx="9019">
                  <c:v>-0.108755</c:v>
                </c:pt>
                <c:pt idx="9020">
                  <c:v>-0.110115</c:v>
                </c:pt>
                <c:pt idx="9021">
                  <c:v>-0.110971</c:v>
                </c:pt>
                <c:pt idx="9022">
                  <c:v>-0.108607</c:v>
                </c:pt>
                <c:pt idx="9023">
                  <c:v>-0.107122</c:v>
                </c:pt>
                <c:pt idx="9024">
                  <c:v>-0.105144</c:v>
                </c:pt>
                <c:pt idx="9025">
                  <c:v>-0.102157</c:v>
                </c:pt>
                <c:pt idx="9026">
                  <c:v>-0.100927</c:v>
                </c:pt>
                <c:pt idx="9027">
                  <c:v>-0.101145</c:v>
                </c:pt>
                <c:pt idx="9028">
                  <c:v>-0.100871</c:v>
                </c:pt>
                <c:pt idx="9029">
                  <c:v>-9.9164000000000002E-2</c:v>
                </c:pt>
                <c:pt idx="9030">
                  <c:v>-9.7492999999999996E-2</c:v>
                </c:pt>
                <c:pt idx="9031">
                  <c:v>-9.7278000000000003E-2</c:v>
                </c:pt>
                <c:pt idx="9032">
                  <c:v>-9.2410999999999993E-2</c:v>
                </c:pt>
                <c:pt idx="9033">
                  <c:v>-9.1152999999999998E-2</c:v>
                </c:pt>
                <c:pt idx="9034">
                  <c:v>-8.9186000000000001E-2</c:v>
                </c:pt>
                <c:pt idx="9035">
                  <c:v>-8.4611000000000006E-2</c:v>
                </c:pt>
                <c:pt idx="9036">
                  <c:v>-8.2052E-2</c:v>
                </c:pt>
                <c:pt idx="9037">
                  <c:v>-7.8753000000000004E-2</c:v>
                </c:pt>
                <c:pt idx="9038">
                  <c:v>-1.2390000000000001E-3</c:v>
                </c:pt>
                <c:pt idx="9039">
                  <c:v>4.9424999999999997E-2</c:v>
                </c:pt>
                <c:pt idx="9040">
                  <c:v>5.194E-2</c:v>
                </c:pt>
                <c:pt idx="9041">
                  <c:v>5.0828999999999999E-2</c:v>
                </c:pt>
                <c:pt idx="9042">
                  <c:v>5.2541999999999998E-2</c:v>
                </c:pt>
                <c:pt idx="9043">
                  <c:v>5.28E-2</c:v>
                </c:pt>
                <c:pt idx="9044">
                  <c:v>5.0722000000000003E-2</c:v>
                </c:pt>
                <c:pt idx="9045">
                  <c:v>5.0237999999999998E-2</c:v>
                </c:pt>
                <c:pt idx="9046">
                  <c:v>5.0101E-2</c:v>
                </c:pt>
                <c:pt idx="9047">
                  <c:v>5.0724999999999999E-2</c:v>
                </c:pt>
                <c:pt idx="9048">
                  <c:v>4.9747E-2</c:v>
                </c:pt>
                <c:pt idx="9049">
                  <c:v>4.6677000000000003E-2</c:v>
                </c:pt>
                <c:pt idx="9050">
                  <c:v>4.3297000000000002E-2</c:v>
                </c:pt>
                <c:pt idx="9051">
                  <c:v>4.1756000000000001E-2</c:v>
                </c:pt>
                <c:pt idx="9052">
                  <c:v>3.9076E-2</c:v>
                </c:pt>
                <c:pt idx="9053">
                  <c:v>2.3418999999999999E-2</c:v>
                </c:pt>
                <c:pt idx="9054">
                  <c:v>-7.7823000000000003E-2</c:v>
                </c:pt>
                <c:pt idx="9055">
                  <c:v>-9.3257000000000007E-2</c:v>
                </c:pt>
                <c:pt idx="9056">
                  <c:v>-9.5256999999999994E-2</c:v>
                </c:pt>
                <c:pt idx="9057">
                  <c:v>-9.6763000000000002E-2</c:v>
                </c:pt>
                <c:pt idx="9058">
                  <c:v>-0.10018199999999999</c:v>
                </c:pt>
                <c:pt idx="9059">
                  <c:v>-0.101704</c:v>
                </c:pt>
                <c:pt idx="9060">
                  <c:v>-9.9510000000000001E-2</c:v>
                </c:pt>
                <c:pt idx="9061">
                  <c:v>-9.9561999999999998E-2</c:v>
                </c:pt>
                <c:pt idx="9062">
                  <c:v>-0.100521</c:v>
                </c:pt>
                <c:pt idx="9063">
                  <c:v>-0.103371</c:v>
                </c:pt>
                <c:pt idx="9064">
                  <c:v>-0.106332</c:v>
                </c:pt>
                <c:pt idx="9065">
                  <c:v>-0.105837</c:v>
                </c:pt>
                <c:pt idx="9066">
                  <c:v>-0.10471800000000001</c:v>
                </c:pt>
                <c:pt idx="9067">
                  <c:v>-0.10674699999999999</c:v>
                </c:pt>
                <c:pt idx="9068">
                  <c:v>-0.107312</c:v>
                </c:pt>
                <c:pt idx="9069">
                  <c:v>-0.10814600000000001</c:v>
                </c:pt>
                <c:pt idx="9070">
                  <c:v>-0.110955</c:v>
                </c:pt>
                <c:pt idx="9071">
                  <c:v>-0.111605</c:v>
                </c:pt>
                <c:pt idx="9072">
                  <c:v>-0.11293300000000001</c:v>
                </c:pt>
                <c:pt idx="9073">
                  <c:v>-0.111722</c:v>
                </c:pt>
                <c:pt idx="9074">
                  <c:v>-0.11074199999999999</c:v>
                </c:pt>
                <c:pt idx="9075">
                  <c:v>-0.11128399999999999</c:v>
                </c:pt>
                <c:pt idx="9076">
                  <c:v>-0.10988100000000001</c:v>
                </c:pt>
                <c:pt idx="9077">
                  <c:v>-0.110337</c:v>
                </c:pt>
                <c:pt idx="9078">
                  <c:v>-0.11151700000000001</c:v>
                </c:pt>
                <c:pt idx="9079">
                  <c:v>-0.10936999999999999</c:v>
                </c:pt>
                <c:pt idx="9080">
                  <c:v>-0.10820299999999999</c:v>
                </c:pt>
                <c:pt idx="9081">
                  <c:v>-0.10567799999999999</c:v>
                </c:pt>
                <c:pt idx="9082">
                  <c:v>-0.10709</c:v>
                </c:pt>
                <c:pt idx="9083">
                  <c:v>-0.10713200000000001</c:v>
                </c:pt>
                <c:pt idx="9084">
                  <c:v>-0.10699</c:v>
                </c:pt>
                <c:pt idx="9085">
                  <c:v>-0.10656499999999999</c:v>
                </c:pt>
                <c:pt idx="9086">
                  <c:v>-0.105055</c:v>
                </c:pt>
                <c:pt idx="9087">
                  <c:v>-0.10574799999999999</c:v>
                </c:pt>
                <c:pt idx="9088">
                  <c:v>-0.103923</c:v>
                </c:pt>
                <c:pt idx="9089">
                  <c:v>-0.10595499999999999</c:v>
                </c:pt>
                <c:pt idx="9090">
                  <c:v>-0.105069</c:v>
                </c:pt>
                <c:pt idx="9091">
                  <c:v>-0.104448</c:v>
                </c:pt>
                <c:pt idx="9092">
                  <c:v>-0.104064</c:v>
                </c:pt>
                <c:pt idx="9093">
                  <c:v>-0.10458000000000001</c:v>
                </c:pt>
                <c:pt idx="9094">
                  <c:v>-0.10306899999999999</c:v>
                </c:pt>
                <c:pt idx="9095">
                  <c:v>-0.103146</c:v>
                </c:pt>
                <c:pt idx="9096">
                  <c:v>-0.10204199999999999</c:v>
                </c:pt>
                <c:pt idx="9097">
                  <c:v>-0.105257</c:v>
                </c:pt>
                <c:pt idx="9098">
                  <c:v>-0.104231</c:v>
                </c:pt>
                <c:pt idx="9099">
                  <c:v>-0.103502</c:v>
                </c:pt>
                <c:pt idx="9100">
                  <c:v>-0.10116</c:v>
                </c:pt>
                <c:pt idx="9101">
                  <c:v>-9.8960999999999993E-2</c:v>
                </c:pt>
                <c:pt idx="9102">
                  <c:v>-9.8327999999999999E-2</c:v>
                </c:pt>
                <c:pt idx="9103">
                  <c:v>-9.9163000000000001E-2</c:v>
                </c:pt>
                <c:pt idx="9104">
                  <c:v>-9.8887000000000003E-2</c:v>
                </c:pt>
                <c:pt idx="9105">
                  <c:v>-9.5380999999999994E-2</c:v>
                </c:pt>
                <c:pt idx="9106">
                  <c:v>-9.7897999999999999E-2</c:v>
                </c:pt>
                <c:pt idx="9107">
                  <c:v>-0.100186</c:v>
                </c:pt>
                <c:pt idx="9108">
                  <c:v>-0.102668</c:v>
                </c:pt>
                <c:pt idx="9109">
                  <c:v>-0.102367</c:v>
                </c:pt>
                <c:pt idx="9110">
                  <c:v>-0.10162</c:v>
                </c:pt>
                <c:pt idx="9111">
                  <c:v>-0.102922</c:v>
                </c:pt>
                <c:pt idx="9112">
                  <c:v>-0.10104200000000001</c:v>
                </c:pt>
                <c:pt idx="9113">
                  <c:v>-9.8691000000000001E-2</c:v>
                </c:pt>
                <c:pt idx="9114">
                  <c:v>-0.10069400000000001</c:v>
                </c:pt>
                <c:pt idx="9115">
                  <c:v>-0.100532</c:v>
                </c:pt>
                <c:pt idx="9116">
                  <c:v>-0.100616</c:v>
                </c:pt>
                <c:pt idx="9117">
                  <c:v>-0.102198</c:v>
                </c:pt>
                <c:pt idx="9118">
                  <c:v>-0.102061</c:v>
                </c:pt>
                <c:pt idx="9119">
                  <c:v>-0.10022</c:v>
                </c:pt>
                <c:pt idx="9120">
                  <c:v>-9.9874000000000004E-2</c:v>
                </c:pt>
                <c:pt idx="9121">
                  <c:v>-9.9743999999999999E-2</c:v>
                </c:pt>
                <c:pt idx="9122">
                  <c:v>-9.7340999999999997E-2</c:v>
                </c:pt>
                <c:pt idx="9123">
                  <c:v>-9.6237000000000003E-2</c:v>
                </c:pt>
                <c:pt idx="9124">
                  <c:v>-9.5691999999999999E-2</c:v>
                </c:pt>
                <c:pt idx="9125">
                  <c:v>-9.5432000000000003E-2</c:v>
                </c:pt>
                <c:pt idx="9126">
                  <c:v>-9.6093999999999999E-2</c:v>
                </c:pt>
                <c:pt idx="9127">
                  <c:v>-9.6187999999999996E-2</c:v>
                </c:pt>
                <c:pt idx="9128">
                  <c:v>-9.5722000000000002E-2</c:v>
                </c:pt>
                <c:pt idx="9129">
                  <c:v>-9.4954999999999998E-2</c:v>
                </c:pt>
                <c:pt idx="9130">
                  <c:v>-9.4029000000000001E-2</c:v>
                </c:pt>
                <c:pt idx="9131">
                  <c:v>-9.1826000000000005E-2</c:v>
                </c:pt>
                <c:pt idx="9132">
                  <c:v>-9.1109999999999997E-2</c:v>
                </c:pt>
                <c:pt idx="9133">
                  <c:v>-8.9690000000000006E-2</c:v>
                </c:pt>
                <c:pt idx="9134">
                  <c:v>-9.0853000000000003E-2</c:v>
                </c:pt>
                <c:pt idx="9135">
                  <c:v>-9.1484999999999997E-2</c:v>
                </c:pt>
                <c:pt idx="9136">
                  <c:v>-8.9502999999999999E-2</c:v>
                </c:pt>
                <c:pt idx="9137">
                  <c:v>-9.0778999999999999E-2</c:v>
                </c:pt>
                <c:pt idx="9138">
                  <c:v>-9.0638999999999997E-2</c:v>
                </c:pt>
                <c:pt idx="9139">
                  <c:v>-8.9741000000000001E-2</c:v>
                </c:pt>
                <c:pt idx="9140">
                  <c:v>-8.7480000000000002E-2</c:v>
                </c:pt>
                <c:pt idx="9141">
                  <c:v>-8.5733000000000004E-2</c:v>
                </c:pt>
                <c:pt idx="9142">
                  <c:v>-8.5046999999999998E-2</c:v>
                </c:pt>
                <c:pt idx="9143">
                  <c:v>-8.4164000000000003E-2</c:v>
                </c:pt>
                <c:pt idx="9144">
                  <c:v>-8.763E-2</c:v>
                </c:pt>
                <c:pt idx="9145">
                  <c:v>-8.9656E-2</c:v>
                </c:pt>
                <c:pt idx="9146">
                  <c:v>-8.8381000000000001E-2</c:v>
                </c:pt>
                <c:pt idx="9147">
                  <c:v>-8.7763999999999995E-2</c:v>
                </c:pt>
                <c:pt idx="9148">
                  <c:v>-8.7891999999999998E-2</c:v>
                </c:pt>
                <c:pt idx="9149">
                  <c:v>-8.7066000000000004E-2</c:v>
                </c:pt>
                <c:pt idx="9150">
                  <c:v>-8.763E-2</c:v>
                </c:pt>
                <c:pt idx="9151">
                  <c:v>-8.7665999999999994E-2</c:v>
                </c:pt>
                <c:pt idx="9152">
                  <c:v>-8.9732999999999993E-2</c:v>
                </c:pt>
                <c:pt idx="9153">
                  <c:v>-8.8677000000000006E-2</c:v>
                </c:pt>
                <c:pt idx="9154">
                  <c:v>-8.8998999999999995E-2</c:v>
                </c:pt>
                <c:pt idx="9155">
                  <c:v>-8.8972999999999997E-2</c:v>
                </c:pt>
                <c:pt idx="9156">
                  <c:v>-8.9917999999999998E-2</c:v>
                </c:pt>
                <c:pt idx="9157">
                  <c:v>-9.1092000000000006E-2</c:v>
                </c:pt>
                <c:pt idx="9158">
                  <c:v>-9.0038999999999994E-2</c:v>
                </c:pt>
                <c:pt idx="9159">
                  <c:v>-8.9942999999999995E-2</c:v>
                </c:pt>
                <c:pt idx="9160">
                  <c:v>-8.7396000000000001E-2</c:v>
                </c:pt>
                <c:pt idx="9161">
                  <c:v>-8.7328000000000003E-2</c:v>
                </c:pt>
                <c:pt idx="9162">
                  <c:v>-8.7817000000000006E-2</c:v>
                </c:pt>
                <c:pt idx="9163">
                  <c:v>-8.9493000000000003E-2</c:v>
                </c:pt>
                <c:pt idx="9164">
                  <c:v>-9.0885999999999995E-2</c:v>
                </c:pt>
                <c:pt idx="9165">
                  <c:v>-9.0578000000000006E-2</c:v>
                </c:pt>
                <c:pt idx="9166">
                  <c:v>-8.9987999999999999E-2</c:v>
                </c:pt>
                <c:pt idx="9167">
                  <c:v>-8.8799000000000003E-2</c:v>
                </c:pt>
                <c:pt idx="9168">
                  <c:v>-8.8148000000000004E-2</c:v>
                </c:pt>
                <c:pt idx="9169">
                  <c:v>-8.7497000000000005E-2</c:v>
                </c:pt>
                <c:pt idx="9170">
                  <c:v>-8.7347999999999995E-2</c:v>
                </c:pt>
                <c:pt idx="9171">
                  <c:v>-8.5786000000000001E-2</c:v>
                </c:pt>
                <c:pt idx="9172">
                  <c:v>-8.4501000000000007E-2</c:v>
                </c:pt>
                <c:pt idx="9173">
                  <c:v>-8.4913000000000002E-2</c:v>
                </c:pt>
                <c:pt idx="9174">
                  <c:v>-8.3910999999999999E-2</c:v>
                </c:pt>
                <c:pt idx="9175">
                  <c:v>-8.4456000000000003E-2</c:v>
                </c:pt>
                <c:pt idx="9176">
                  <c:v>-8.3372000000000002E-2</c:v>
                </c:pt>
                <c:pt idx="9177">
                  <c:v>-8.2743999999999998E-2</c:v>
                </c:pt>
                <c:pt idx="9178">
                  <c:v>-8.3183000000000007E-2</c:v>
                </c:pt>
                <c:pt idx="9179">
                  <c:v>-8.1054000000000001E-2</c:v>
                </c:pt>
                <c:pt idx="9180">
                  <c:v>-7.7661999999999995E-2</c:v>
                </c:pt>
                <c:pt idx="9181">
                  <c:v>-7.7838000000000004E-2</c:v>
                </c:pt>
                <c:pt idx="9182">
                  <c:v>-7.8089000000000006E-2</c:v>
                </c:pt>
                <c:pt idx="9183">
                  <c:v>-7.8056E-2</c:v>
                </c:pt>
                <c:pt idx="9184">
                  <c:v>-7.7958E-2</c:v>
                </c:pt>
                <c:pt idx="9185">
                  <c:v>-7.8201999999999994E-2</c:v>
                </c:pt>
                <c:pt idx="9186">
                  <c:v>-7.8854999999999995E-2</c:v>
                </c:pt>
                <c:pt idx="9187">
                  <c:v>-7.8145999999999993E-2</c:v>
                </c:pt>
                <c:pt idx="9188">
                  <c:v>-7.7463000000000004E-2</c:v>
                </c:pt>
                <c:pt idx="9189">
                  <c:v>-7.7391000000000001E-2</c:v>
                </c:pt>
                <c:pt idx="9190">
                  <c:v>-7.7626000000000001E-2</c:v>
                </c:pt>
                <c:pt idx="9191">
                  <c:v>-7.5300000000000006E-2</c:v>
                </c:pt>
                <c:pt idx="9192">
                  <c:v>-7.5637999999999997E-2</c:v>
                </c:pt>
                <c:pt idx="9193">
                  <c:v>-7.3519000000000001E-2</c:v>
                </c:pt>
                <c:pt idx="9194">
                  <c:v>-7.3011999999999994E-2</c:v>
                </c:pt>
                <c:pt idx="9195">
                  <c:v>-7.4473999999999999E-2</c:v>
                </c:pt>
                <c:pt idx="9196">
                  <c:v>-7.7350000000000002E-2</c:v>
                </c:pt>
                <c:pt idx="9197">
                  <c:v>-7.6249999999999998E-2</c:v>
                </c:pt>
                <c:pt idx="9198">
                  <c:v>-7.7440999999999996E-2</c:v>
                </c:pt>
                <c:pt idx="9199">
                  <c:v>-7.6114000000000001E-2</c:v>
                </c:pt>
                <c:pt idx="9200">
                  <c:v>-7.5059000000000001E-2</c:v>
                </c:pt>
                <c:pt idx="9201">
                  <c:v>-7.4856000000000006E-2</c:v>
                </c:pt>
                <c:pt idx="9202">
                  <c:v>-7.3905999999999999E-2</c:v>
                </c:pt>
                <c:pt idx="9203">
                  <c:v>-7.399E-2</c:v>
                </c:pt>
                <c:pt idx="9204">
                  <c:v>-7.4368000000000004E-2</c:v>
                </c:pt>
                <c:pt idx="9205">
                  <c:v>-7.4429999999999996E-2</c:v>
                </c:pt>
                <c:pt idx="9206">
                  <c:v>-7.4860999999999997E-2</c:v>
                </c:pt>
                <c:pt idx="9207">
                  <c:v>-7.5058E-2</c:v>
                </c:pt>
                <c:pt idx="9208">
                  <c:v>-7.4121000000000006E-2</c:v>
                </c:pt>
                <c:pt idx="9209">
                  <c:v>-7.5236999999999998E-2</c:v>
                </c:pt>
                <c:pt idx="9210">
                  <c:v>-7.1818999999999994E-2</c:v>
                </c:pt>
                <c:pt idx="9211">
                  <c:v>-7.0511000000000004E-2</c:v>
                </c:pt>
                <c:pt idx="9212">
                  <c:v>-6.9015999999999994E-2</c:v>
                </c:pt>
                <c:pt idx="9213">
                  <c:v>-6.9225999999999996E-2</c:v>
                </c:pt>
                <c:pt idx="9214">
                  <c:v>-6.6566E-2</c:v>
                </c:pt>
                <c:pt idx="9215">
                  <c:v>-6.5667000000000003E-2</c:v>
                </c:pt>
                <c:pt idx="9216">
                  <c:v>-6.3655000000000003E-2</c:v>
                </c:pt>
                <c:pt idx="9217">
                  <c:v>-6.1296000000000003E-2</c:v>
                </c:pt>
                <c:pt idx="9218">
                  <c:v>-6.0722999999999999E-2</c:v>
                </c:pt>
                <c:pt idx="9219">
                  <c:v>-6.2375E-2</c:v>
                </c:pt>
                <c:pt idx="9220">
                  <c:v>-6.2176000000000002E-2</c:v>
                </c:pt>
                <c:pt idx="9221">
                  <c:v>-6.0871000000000001E-2</c:v>
                </c:pt>
                <c:pt idx="9222">
                  <c:v>-5.8742000000000003E-2</c:v>
                </c:pt>
                <c:pt idx="9223">
                  <c:v>-5.8741000000000002E-2</c:v>
                </c:pt>
                <c:pt idx="9224">
                  <c:v>-5.6910000000000002E-2</c:v>
                </c:pt>
                <c:pt idx="9225">
                  <c:v>-5.7521000000000003E-2</c:v>
                </c:pt>
                <c:pt idx="9226">
                  <c:v>-5.7204999999999999E-2</c:v>
                </c:pt>
                <c:pt idx="9227">
                  <c:v>-5.6848999999999997E-2</c:v>
                </c:pt>
                <c:pt idx="9228">
                  <c:v>-5.7421E-2</c:v>
                </c:pt>
                <c:pt idx="9229">
                  <c:v>-5.6801999999999998E-2</c:v>
                </c:pt>
                <c:pt idx="9230">
                  <c:v>-5.8303000000000001E-2</c:v>
                </c:pt>
                <c:pt idx="9231">
                  <c:v>-5.8719E-2</c:v>
                </c:pt>
                <c:pt idx="9232">
                  <c:v>-5.9863E-2</c:v>
                </c:pt>
                <c:pt idx="9233">
                  <c:v>-6.1130999999999998E-2</c:v>
                </c:pt>
                <c:pt idx="9234">
                  <c:v>-6.2773999999999996E-2</c:v>
                </c:pt>
                <c:pt idx="9235">
                  <c:v>-6.1792E-2</c:v>
                </c:pt>
                <c:pt idx="9236">
                  <c:v>-6.1612E-2</c:v>
                </c:pt>
                <c:pt idx="9237">
                  <c:v>-6.0804999999999998E-2</c:v>
                </c:pt>
                <c:pt idx="9238">
                  <c:v>-6.0485999999999998E-2</c:v>
                </c:pt>
                <c:pt idx="9239">
                  <c:v>-6.0741999999999997E-2</c:v>
                </c:pt>
                <c:pt idx="9240">
                  <c:v>-6.2521999999999994E-2</c:v>
                </c:pt>
                <c:pt idx="9241">
                  <c:v>-6.2025999999999998E-2</c:v>
                </c:pt>
                <c:pt idx="9242">
                  <c:v>-6.0748000000000003E-2</c:v>
                </c:pt>
                <c:pt idx="9243">
                  <c:v>-5.8735999999999997E-2</c:v>
                </c:pt>
                <c:pt idx="9244">
                  <c:v>-5.8285000000000003E-2</c:v>
                </c:pt>
                <c:pt idx="9245">
                  <c:v>-5.7973999999999998E-2</c:v>
                </c:pt>
                <c:pt idx="9246">
                  <c:v>-5.6413999999999999E-2</c:v>
                </c:pt>
                <c:pt idx="9247">
                  <c:v>-5.3110999999999998E-2</c:v>
                </c:pt>
                <c:pt idx="9248">
                  <c:v>-5.0902000000000003E-2</c:v>
                </c:pt>
                <c:pt idx="9249">
                  <c:v>-4.8134000000000003E-2</c:v>
                </c:pt>
                <c:pt idx="9250">
                  <c:v>-4.6817999999999999E-2</c:v>
                </c:pt>
                <c:pt idx="9251">
                  <c:v>-4.5005999999999997E-2</c:v>
                </c:pt>
                <c:pt idx="9252">
                  <c:v>-4.2209000000000003E-2</c:v>
                </c:pt>
                <c:pt idx="9253">
                  <c:v>-3.8565000000000002E-2</c:v>
                </c:pt>
                <c:pt idx="9254">
                  <c:v>-3.7359999999999997E-2</c:v>
                </c:pt>
                <c:pt idx="9255">
                  <c:v>-3.8259000000000001E-2</c:v>
                </c:pt>
                <c:pt idx="9256">
                  <c:v>-3.6738E-2</c:v>
                </c:pt>
                <c:pt idx="9257">
                  <c:v>-3.5066E-2</c:v>
                </c:pt>
                <c:pt idx="9258">
                  <c:v>-3.3562000000000002E-2</c:v>
                </c:pt>
                <c:pt idx="9259">
                  <c:v>-3.5490000000000001E-2</c:v>
                </c:pt>
                <c:pt idx="9260">
                  <c:v>-3.4666000000000002E-2</c:v>
                </c:pt>
                <c:pt idx="9261">
                  <c:v>-3.4035999999999997E-2</c:v>
                </c:pt>
                <c:pt idx="9262">
                  <c:v>-3.4042000000000003E-2</c:v>
                </c:pt>
                <c:pt idx="9263">
                  <c:v>-3.4001999999999998E-2</c:v>
                </c:pt>
                <c:pt idx="9264">
                  <c:v>-3.4041000000000002E-2</c:v>
                </c:pt>
                <c:pt idx="9265">
                  <c:v>-3.3985000000000001E-2</c:v>
                </c:pt>
                <c:pt idx="9266">
                  <c:v>-3.3341999999999997E-2</c:v>
                </c:pt>
                <c:pt idx="9267">
                  <c:v>-3.2764000000000001E-2</c:v>
                </c:pt>
                <c:pt idx="9268">
                  <c:v>-3.4140999999999998E-2</c:v>
                </c:pt>
                <c:pt idx="9269">
                  <c:v>-3.8751000000000001E-2</c:v>
                </c:pt>
                <c:pt idx="9270">
                  <c:v>-3.7940000000000002E-2</c:v>
                </c:pt>
                <c:pt idx="9271">
                  <c:v>-3.8006999999999999E-2</c:v>
                </c:pt>
                <c:pt idx="9272">
                  <c:v>-3.7518000000000003E-2</c:v>
                </c:pt>
                <c:pt idx="9273">
                  <c:v>-3.9616999999999999E-2</c:v>
                </c:pt>
                <c:pt idx="9274">
                  <c:v>-4.2167000000000003E-2</c:v>
                </c:pt>
                <c:pt idx="9275">
                  <c:v>-4.3430000000000003E-2</c:v>
                </c:pt>
                <c:pt idx="9276">
                  <c:v>-4.4678000000000002E-2</c:v>
                </c:pt>
                <c:pt idx="9277">
                  <c:v>-4.3933E-2</c:v>
                </c:pt>
                <c:pt idx="9278">
                  <c:v>-4.4922999999999998E-2</c:v>
                </c:pt>
                <c:pt idx="9279">
                  <c:v>-4.7787999999999997E-2</c:v>
                </c:pt>
                <c:pt idx="9280">
                  <c:v>-4.9759999999999999E-2</c:v>
                </c:pt>
                <c:pt idx="9281">
                  <c:v>-5.1944999999999998E-2</c:v>
                </c:pt>
                <c:pt idx="9282">
                  <c:v>-5.2957999999999998E-2</c:v>
                </c:pt>
                <c:pt idx="9283">
                  <c:v>-5.3011000000000003E-2</c:v>
                </c:pt>
                <c:pt idx="9284">
                  <c:v>-5.4439000000000001E-2</c:v>
                </c:pt>
                <c:pt idx="9285">
                  <c:v>-5.4560999999999998E-2</c:v>
                </c:pt>
                <c:pt idx="9286">
                  <c:v>-5.5185999999999999E-2</c:v>
                </c:pt>
                <c:pt idx="9287">
                  <c:v>-5.5518999999999999E-2</c:v>
                </c:pt>
                <c:pt idx="9288">
                  <c:v>-5.6651E-2</c:v>
                </c:pt>
                <c:pt idx="9289">
                  <c:v>-5.4862000000000001E-2</c:v>
                </c:pt>
                <c:pt idx="9290">
                  <c:v>-5.4315000000000002E-2</c:v>
                </c:pt>
                <c:pt idx="9291">
                  <c:v>-5.2989000000000001E-2</c:v>
                </c:pt>
                <c:pt idx="9292">
                  <c:v>-5.4108999999999997E-2</c:v>
                </c:pt>
                <c:pt idx="9293">
                  <c:v>-5.3543E-2</c:v>
                </c:pt>
                <c:pt idx="9294">
                  <c:v>-5.5299000000000001E-2</c:v>
                </c:pt>
                <c:pt idx="9295">
                  <c:v>-5.5567999999999999E-2</c:v>
                </c:pt>
                <c:pt idx="9296">
                  <c:v>-5.6674000000000002E-2</c:v>
                </c:pt>
                <c:pt idx="9297">
                  <c:v>-5.5764000000000001E-2</c:v>
                </c:pt>
                <c:pt idx="9298">
                  <c:v>-5.5814000000000002E-2</c:v>
                </c:pt>
                <c:pt idx="9299">
                  <c:v>-5.8283000000000001E-2</c:v>
                </c:pt>
                <c:pt idx="9300">
                  <c:v>-5.6779000000000003E-2</c:v>
                </c:pt>
                <c:pt idx="9301">
                  <c:v>-5.6866E-2</c:v>
                </c:pt>
                <c:pt idx="9302">
                  <c:v>-5.4496999999999997E-2</c:v>
                </c:pt>
                <c:pt idx="9303">
                  <c:v>-5.389E-2</c:v>
                </c:pt>
                <c:pt idx="9304">
                  <c:v>-5.2882999999999999E-2</c:v>
                </c:pt>
                <c:pt idx="9305">
                  <c:v>-5.3782999999999997E-2</c:v>
                </c:pt>
                <c:pt idx="9306">
                  <c:v>-5.4276999999999999E-2</c:v>
                </c:pt>
                <c:pt idx="9307">
                  <c:v>-5.6370999999999997E-2</c:v>
                </c:pt>
                <c:pt idx="9308">
                  <c:v>-5.5704999999999998E-2</c:v>
                </c:pt>
                <c:pt idx="9309">
                  <c:v>-5.5717000000000003E-2</c:v>
                </c:pt>
                <c:pt idx="9310">
                  <c:v>-5.4072000000000002E-2</c:v>
                </c:pt>
                <c:pt idx="9311">
                  <c:v>-5.0819999999999997E-2</c:v>
                </c:pt>
                <c:pt idx="9312">
                  <c:v>-4.7534E-2</c:v>
                </c:pt>
                <c:pt idx="9313">
                  <c:v>-4.5920000000000002E-2</c:v>
                </c:pt>
                <c:pt idx="9314">
                  <c:v>-4.5262999999999998E-2</c:v>
                </c:pt>
                <c:pt idx="9315">
                  <c:v>-4.6466E-2</c:v>
                </c:pt>
                <c:pt idx="9316">
                  <c:v>-4.3140999999999999E-2</c:v>
                </c:pt>
                <c:pt idx="9317">
                  <c:v>-4.2514000000000003E-2</c:v>
                </c:pt>
                <c:pt idx="9318">
                  <c:v>-4.5356E-2</c:v>
                </c:pt>
                <c:pt idx="9319">
                  <c:v>-4.6127000000000001E-2</c:v>
                </c:pt>
                <c:pt idx="9320">
                  <c:v>-4.6424E-2</c:v>
                </c:pt>
                <c:pt idx="9321">
                  <c:v>-4.6726999999999998E-2</c:v>
                </c:pt>
                <c:pt idx="9322">
                  <c:v>-4.6619000000000001E-2</c:v>
                </c:pt>
                <c:pt idx="9323">
                  <c:v>-4.4985999999999998E-2</c:v>
                </c:pt>
                <c:pt idx="9324">
                  <c:v>-4.5266000000000001E-2</c:v>
                </c:pt>
                <c:pt idx="9325">
                  <c:v>-4.648E-2</c:v>
                </c:pt>
                <c:pt idx="9326">
                  <c:v>-4.6074999999999998E-2</c:v>
                </c:pt>
                <c:pt idx="9327">
                  <c:v>-4.7697999999999997E-2</c:v>
                </c:pt>
                <c:pt idx="9328">
                  <c:v>-5.0222000000000003E-2</c:v>
                </c:pt>
                <c:pt idx="9329">
                  <c:v>-5.2807E-2</c:v>
                </c:pt>
                <c:pt idx="9330">
                  <c:v>-5.2989000000000001E-2</c:v>
                </c:pt>
                <c:pt idx="9331">
                  <c:v>-5.4184999999999997E-2</c:v>
                </c:pt>
                <c:pt idx="9332">
                  <c:v>-5.9164000000000001E-2</c:v>
                </c:pt>
                <c:pt idx="9333">
                  <c:v>-5.7856999999999999E-2</c:v>
                </c:pt>
                <c:pt idx="9334">
                  <c:v>-5.7446999999999998E-2</c:v>
                </c:pt>
                <c:pt idx="9335">
                  <c:v>-5.7700000000000001E-2</c:v>
                </c:pt>
                <c:pt idx="9336">
                  <c:v>-5.7265999999999997E-2</c:v>
                </c:pt>
                <c:pt idx="9337">
                  <c:v>-5.7133999999999997E-2</c:v>
                </c:pt>
                <c:pt idx="9338">
                  <c:v>-5.8215000000000003E-2</c:v>
                </c:pt>
                <c:pt idx="9339">
                  <c:v>-5.7769000000000001E-2</c:v>
                </c:pt>
                <c:pt idx="9340">
                  <c:v>-5.5761999999999999E-2</c:v>
                </c:pt>
                <c:pt idx="9341">
                  <c:v>-5.3414000000000003E-2</c:v>
                </c:pt>
                <c:pt idx="9342">
                  <c:v>-5.3647E-2</c:v>
                </c:pt>
                <c:pt idx="9343">
                  <c:v>-5.0971000000000002E-2</c:v>
                </c:pt>
                <c:pt idx="9344">
                  <c:v>-4.9529999999999998E-2</c:v>
                </c:pt>
                <c:pt idx="9345">
                  <c:v>-4.6567999999999998E-2</c:v>
                </c:pt>
                <c:pt idx="9346">
                  <c:v>-4.3355999999999999E-2</c:v>
                </c:pt>
                <c:pt idx="9347">
                  <c:v>-4.2941E-2</c:v>
                </c:pt>
                <c:pt idx="9348">
                  <c:v>-3.6430999999999998E-2</c:v>
                </c:pt>
                <c:pt idx="9349">
                  <c:v>-3.3966999999999997E-2</c:v>
                </c:pt>
                <c:pt idx="9350">
                  <c:v>-3.4901000000000001E-2</c:v>
                </c:pt>
                <c:pt idx="9351">
                  <c:v>-3.2696000000000003E-2</c:v>
                </c:pt>
                <c:pt idx="9352">
                  <c:v>-3.5587000000000001E-2</c:v>
                </c:pt>
                <c:pt idx="9353">
                  <c:v>-3.4238999999999999E-2</c:v>
                </c:pt>
                <c:pt idx="9354">
                  <c:v>-3.0193000000000001E-2</c:v>
                </c:pt>
                <c:pt idx="9355">
                  <c:v>-2.9732999999999999E-2</c:v>
                </c:pt>
                <c:pt idx="9356">
                  <c:v>-3.1033999999999999E-2</c:v>
                </c:pt>
                <c:pt idx="9357">
                  <c:v>-3.3138000000000001E-2</c:v>
                </c:pt>
                <c:pt idx="9358">
                  <c:v>-3.2765000000000002E-2</c:v>
                </c:pt>
                <c:pt idx="9359">
                  <c:v>-3.5076999999999997E-2</c:v>
                </c:pt>
                <c:pt idx="9360">
                  <c:v>-3.6998000000000003E-2</c:v>
                </c:pt>
                <c:pt idx="9361">
                  <c:v>-3.7286E-2</c:v>
                </c:pt>
                <c:pt idx="9362">
                  <c:v>-3.7727999999999998E-2</c:v>
                </c:pt>
                <c:pt idx="9363">
                  <c:v>-3.6837000000000002E-2</c:v>
                </c:pt>
                <c:pt idx="9364">
                  <c:v>-4.2148999999999999E-2</c:v>
                </c:pt>
                <c:pt idx="9365">
                  <c:v>-4.4054000000000003E-2</c:v>
                </c:pt>
                <c:pt idx="9366">
                  <c:v>-4.5397E-2</c:v>
                </c:pt>
                <c:pt idx="9367">
                  <c:v>-4.8032999999999999E-2</c:v>
                </c:pt>
                <c:pt idx="9368">
                  <c:v>-4.5574000000000003E-2</c:v>
                </c:pt>
                <c:pt idx="9369">
                  <c:v>-4.5612E-2</c:v>
                </c:pt>
                <c:pt idx="9370">
                  <c:v>-4.8025999999999999E-2</c:v>
                </c:pt>
                <c:pt idx="9371">
                  <c:v>-4.8481999999999997E-2</c:v>
                </c:pt>
                <c:pt idx="9372">
                  <c:v>-4.9736000000000002E-2</c:v>
                </c:pt>
                <c:pt idx="9373">
                  <c:v>-5.0268E-2</c:v>
                </c:pt>
                <c:pt idx="9374">
                  <c:v>-5.1250999999999998E-2</c:v>
                </c:pt>
                <c:pt idx="9375">
                  <c:v>-5.1202999999999999E-2</c:v>
                </c:pt>
                <c:pt idx="9376">
                  <c:v>-4.9976E-2</c:v>
                </c:pt>
                <c:pt idx="9377">
                  <c:v>-5.0224999999999999E-2</c:v>
                </c:pt>
                <c:pt idx="9378">
                  <c:v>-5.0610000000000002E-2</c:v>
                </c:pt>
                <c:pt idx="9379">
                  <c:v>-5.1097999999999998E-2</c:v>
                </c:pt>
                <c:pt idx="9380">
                  <c:v>-5.0223999999999998E-2</c:v>
                </c:pt>
                <c:pt idx="9381">
                  <c:v>-5.1233000000000001E-2</c:v>
                </c:pt>
                <c:pt idx="9382">
                  <c:v>-5.0820999999999998E-2</c:v>
                </c:pt>
                <c:pt idx="9383">
                  <c:v>-4.9743000000000002E-2</c:v>
                </c:pt>
                <c:pt idx="9384">
                  <c:v>-5.0283000000000001E-2</c:v>
                </c:pt>
                <c:pt idx="9385">
                  <c:v>-5.0923999999999997E-2</c:v>
                </c:pt>
                <c:pt idx="9386">
                  <c:v>-5.1998999999999997E-2</c:v>
                </c:pt>
                <c:pt idx="9387">
                  <c:v>-5.0755000000000002E-2</c:v>
                </c:pt>
                <c:pt idx="9388">
                  <c:v>-5.0396000000000003E-2</c:v>
                </c:pt>
                <c:pt idx="9389">
                  <c:v>-5.1291000000000003E-2</c:v>
                </c:pt>
                <c:pt idx="9390">
                  <c:v>-5.1468E-2</c:v>
                </c:pt>
                <c:pt idx="9391">
                  <c:v>-5.2066000000000001E-2</c:v>
                </c:pt>
                <c:pt idx="9392">
                  <c:v>-5.5574999999999999E-2</c:v>
                </c:pt>
                <c:pt idx="9393">
                  <c:v>-5.5530999999999997E-2</c:v>
                </c:pt>
                <c:pt idx="9394">
                  <c:v>-5.4450999999999999E-2</c:v>
                </c:pt>
                <c:pt idx="9395">
                  <c:v>-5.4219000000000003E-2</c:v>
                </c:pt>
                <c:pt idx="9396">
                  <c:v>-5.3244E-2</c:v>
                </c:pt>
                <c:pt idx="9397">
                  <c:v>-5.2873999999999997E-2</c:v>
                </c:pt>
                <c:pt idx="9398">
                  <c:v>-5.3797999999999999E-2</c:v>
                </c:pt>
                <c:pt idx="9399">
                  <c:v>-5.3934999999999997E-2</c:v>
                </c:pt>
                <c:pt idx="9400">
                  <c:v>-5.3041999999999999E-2</c:v>
                </c:pt>
                <c:pt idx="9401">
                  <c:v>-5.6175000000000003E-2</c:v>
                </c:pt>
                <c:pt idx="9402">
                  <c:v>-5.7033E-2</c:v>
                </c:pt>
                <c:pt idx="9403">
                  <c:v>-5.9424999999999999E-2</c:v>
                </c:pt>
                <c:pt idx="9404">
                  <c:v>-5.9026000000000002E-2</c:v>
                </c:pt>
                <c:pt idx="9405">
                  <c:v>-6.0116999999999997E-2</c:v>
                </c:pt>
                <c:pt idx="9406">
                  <c:v>-6.0810999999999997E-2</c:v>
                </c:pt>
                <c:pt idx="9407">
                  <c:v>-5.9290000000000002E-2</c:v>
                </c:pt>
                <c:pt idx="9408">
                  <c:v>-5.8053E-2</c:v>
                </c:pt>
                <c:pt idx="9409">
                  <c:v>-6.0627E-2</c:v>
                </c:pt>
                <c:pt idx="9410">
                  <c:v>-6.3111E-2</c:v>
                </c:pt>
                <c:pt idx="9411">
                  <c:v>-6.2064000000000001E-2</c:v>
                </c:pt>
                <c:pt idx="9412">
                  <c:v>-6.3705999999999999E-2</c:v>
                </c:pt>
                <c:pt idx="9413">
                  <c:v>-6.6771999999999998E-2</c:v>
                </c:pt>
                <c:pt idx="9414">
                  <c:v>-6.497E-2</c:v>
                </c:pt>
                <c:pt idx="9415">
                  <c:v>-6.6688999999999998E-2</c:v>
                </c:pt>
                <c:pt idx="9416">
                  <c:v>-6.6931000000000004E-2</c:v>
                </c:pt>
                <c:pt idx="9417">
                  <c:v>-6.4216999999999996E-2</c:v>
                </c:pt>
                <c:pt idx="9418">
                  <c:v>-6.2074999999999998E-2</c:v>
                </c:pt>
                <c:pt idx="9419">
                  <c:v>-6.2813999999999995E-2</c:v>
                </c:pt>
                <c:pt idx="9420">
                  <c:v>-6.5291000000000002E-2</c:v>
                </c:pt>
                <c:pt idx="9421">
                  <c:v>-6.5166000000000002E-2</c:v>
                </c:pt>
                <c:pt idx="9422">
                  <c:v>-6.7174999999999999E-2</c:v>
                </c:pt>
                <c:pt idx="9423">
                  <c:v>-6.9500000000000006E-2</c:v>
                </c:pt>
                <c:pt idx="9424">
                  <c:v>-6.9048999999999999E-2</c:v>
                </c:pt>
                <c:pt idx="9425">
                  <c:v>-6.9339999999999999E-2</c:v>
                </c:pt>
                <c:pt idx="9426">
                  <c:v>-7.0569000000000007E-2</c:v>
                </c:pt>
                <c:pt idx="9427">
                  <c:v>-7.1493000000000001E-2</c:v>
                </c:pt>
                <c:pt idx="9428">
                  <c:v>-7.1506E-2</c:v>
                </c:pt>
                <c:pt idx="9429">
                  <c:v>-7.0750999999999994E-2</c:v>
                </c:pt>
                <c:pt idx="9430">
                  <c:v>-7.1656999999999998E-2</c:v>
                </c:pt>
                <c:pt idx="9431">
                  <c:v>-7.1153999999999995E-2</c:v>
                </c:pt>
                <c:pt idx="9432">
                  <c:v>-7.1823999999999999E-2</c:v>
                </c:pt>
                <c:pt idx="9433">
                  <c:v>-7.3903999999999997E-2</c:v>
                </c:pt>
                <c:pt idx="9434">
                  <c:v>-7.6648999999999995E-2</c:v>
                </c:pt>
                <c:pt idx="9435">
                  <c:v>-7.7368999999999993E-2</c:v>
                </c:pt>
                <c:pt idx="9436">
                  <c:v>-7.7354999999999993E-2</c:v>
                </c:pt>
                <c:pt idx="9437">
                  <c:v>-7.7984999999999999E-2</c:v>
                </c:pt>
                <c:pt idx="9438">
                  <c:v>-7.6172000000000004E-2</c:v>
                </c:pt>
                <c:pt idx="9439">
                  <c:v>-7.8127000000000002E-2</c:v>
                </c:pt>
                <c:pt idx="9440">
                  <c:v>-7.9979999999999996E-2</c:v>
                </c:pt>
                <c:pt idx="9441">
                  <c:v>-7.9255000000000006E-2</c:v>
                </c:pt>
                <c:pt idx="9442">
                  <c:v>-7.9632999999999995E-2</c:v>
                </c:pt>
                <c:pt idx="9443">
                  <c:v>-7.8814999999999996E-2</c:v>
                </c:pt>
                <c:pt idx="9444">
                  <c:v>-7.7462000000000003E-2</c:v>
                </c:pt>
                <c:pt idx="9445">
                  <c:v>-7.9994999999999997E-2</c:v>
                </c:pt>
                <c:pt idx="9446">
                  <c:v>-8.0002000000000004E-2</c:v>
                </c:pt>
                <c:pt idx="9447">
                  <c:v>-8.3242999999999998E-2</c:v>
                </c:pt>
                <c:pt idx="9448">
                  <c:v>-8.5404999999999995E-2</c:v>
                </c:pt>
                <c:pt idx="9449">
                  <c:v>-8.5080000000000003E-2</c:v>
                </c:pt>
                <c:pt idx="9450">
                  <c:v>-8.5517999999999997E-2</c:v>
                </c:pt>
                <c:pt idx="9451">
                  <c:v>-8.6732000000000004E-2</c:v>
                </c:pt>
                <c:pt idx="9452">
                  <c:v>-8.6354E-2</c:v>
                </c:pt>
                <c:pt idx="9453">
                  <c:v>-8.3777000000000004E-2</c:v>
                </c:pt>
                <c:pt idx="9454">
                  <c:v>-8.4301000000000001E-2</c:v>
                </c:pt>
                <c:pt idx="9455">
                  <c:v>-8.4583000000000005E-2</c:v>
                </c:pt>
                <c:pt idx="9456">
                  <c:v>-8.5863999999999996E-2</c:v>
                </c:pt>
                <c:pt idx="9457">
                  <c:v>-8.6013999999999993E-2</c:v>
                </c:pt>
                <c:pt idx="9458">
                  <c:v>-8.6425000000000002E-2</c:v>
                </c:pt>
                <c:pt idx="9459">
                  <c:v>-8.5832000000000006E-2</c:v>
                </c:pt>
                <c:pt idx="9460">
                  <c:v>-8.6253999999999997E-2</c:v>
                </c:pt>
                <c:pt idx="9461">
                  <c:v>-8.5316000000000003E-2</c:v>
                </c:pt>
                <c:pt idx="9462">
                  <c:v>-8.5669999999999996E-2</c:v>
                </c:pt>
                <c:pt idx="9463">
                  <c:v>-8.1271999999999997E-2</c:v>
                </c:pt>
                <c:pt idx="9464">
                  <c:v>-8.0068E-2</c:v>
                </c:pt>
                <c:pt idx="9465">
                  <c:v>-8.0327999999999997E-2</c:v>
                </c:pt>
                <c:pt idx="9466">
                  <c:v>-8.0045000000000005E-2</c:v>
                </c:pt>
                <c:pt idx="9467">
                  <c:v>-8.1632999999999997E-2</c:v>
                </c:pt>
                <c:pt idx="9468">
                  <c:v>-8.1892999999999994E-2</c:v>
                </c:pt>
                <c:pt idx="9469">
                  <c:v>-8.2924999999999999E-2</c:v>
                </c:pt>
                <c:pt idx="9470">
                  <c:v>-8.2130999999999996E-2</c:v>
                </c:pt>
                <c:pt idx="9471">
                  <c:v>-8.1492999999999996E-2</c:v>
                </c:pt>
                <c:pt idx="9472">
                  <c:v>-8.0468999999999999E-2</c:v>
                </c:pt>
                <c:pt idx="9473">
                  <c:v>-8.2324999999999995E-2</c:v>
                </c:pt>
                <c:pt idx="9474">
                  <c:v>-8.3921999999999997E-2</c:v>
                </c:pt>
                <c:pt idx="9475">
                  <c:v>-8.8111999999999996E-2</c:v>
                </c:pt>
                <c:pt idx="9476">
                  <c:v>-8.9732000000000006E-2</c:v>
                </c:pt>
                <c:pt idx="9477">
                  <c:v>-9.2398999999999995E-2</c:v>
                </c:pt>
                <c:pt idx="9478">
                  <c:v>-9.7184999999999994E-2</c:v>
                </c:pt>
                <c:pt idx="9479">
                  <c:v>-0.10011100000000001</c:v>
                </c:pt>
                <c:pt idx="9480">
                  <c:v>-0.100907</c:v>
                </c:pt>
                <c:pt idx="9481">
                  <c:v>-0.101397</c:v>
                </c:pt>
                <c:pt idx="9482">
                  <c:v>-0.10084700000000001</c:v>
                </c:pt>
                <c:pt idx="9483">
                  <c:v>-0.10188</c:v>
                </c:pt>
                <c:pt idx="9484">
                  <c:v>-0.106131</c:v>
                </c:pt>
                <c:pt idx="9485">
                  <c:v>-0.108339</c:v>
                </c:pt>
                <c:pt idx="9486">
                  <c:v>-0.11094900000000001</c:v>
                </c:pt>
                <c:pt idx="9487">
                  <c:v>-0.110123</c:v>
                </c:pt>
                <c:pt idx="9488">
                  <c:v>-0.11308</c:v>
                </c:pt>
                <c:pt idx="9489">
                  <c:v>-0.113581</c:v>
                </c:pt>
                <c:pt idx="9490">
                  <c:v>-0.114817</c:v>
                </c:pt>
                <c:pt idx="9491">
                  <c:v>-0.114977</c:v>
                </c:pt>
                <c:pt idx="9492">
                  <c:v>-0.11633499999999999</c:v>
                </c:pt>
                <c:pt idx="9493">
                  <c:v>-0.117449</c:v>
                </c:pt>
                <c:pt idx="9494">
                  <c:v>-0.11829199999999999</c:v>
                </c:pt>
                <c:pt idx="9495">
                  <c:v>-0.120446</c:v>
                </c:pt>
                <c:pt idx="9496">
                  <c:v>-0.12310400000000001</c:v>
                </c:pt>
                <c:pt idx="9497">
                  <c:v>-0.12514700000000001</c:v>
                </c:pt>
                <c:pt idx="9498">
                  <c:v>-0.12565599999999999</c:v>
                </c:pt>
                <c:pt idx="9499">
                  <c:v>-0.124486</c:v>
                </c:pt>
                <c:pt idx="9500">
                  <c:v>-0.12538299999999999</c:v>
                </c:pt>
                <c:pt idx="9501">
                  <c:v>-0.127607</c:v>
                </c:pt>
                <c:pt idx="9502">
                  <c:v>-0.131635</c:v>
                </c:pt>
                <c:pt idx="9503">
                  <c:v>-0.13439200000000001</c:v>
                </c:pt>
                <c:pt idx="9504">
                  <c:v>-0.13470699999999999</c:v>
                </c:pt>
                <c:pt idx="9505">
                  <c:v>-0.13570099999999999</c:v>
                </c:pt>
                <c:pt idx="9506">
                  <c:v>-0.13824800000000001</c:v>
                </c:pt>
                <c:pt idx="9507">
                  <c:v>-0.13957900000000001</c:v>
                </c:pt>
                <c:pt idx="9508">
                  <c:v>-0.139094</c:v>
                </c:pt>
                <c:pt idx="9509">
                  <c:v>-0.13891700000000001</c:v>
                </c:pt>
                <c:pt idx="9510">
                  <c:v>-0.13739399999999999</c:v>
                </c:pt>
                <c:pt idx="9511">
                  <c:v>-0.13854</c:v>
                </c:pt>
                <c:pt idx="9512">
                  <c:v>-0.13944500000000001</c:v>
                </c:pt>
                <c:pt idx="9513">
                  <c:v>-0.139239</c:v>
                </c:pt>
                <c:pt idx="9514">
                  <c:v>-0.143257</c:v>
                </c:pt>
                <c:pt idx="9515">
                  <c:v>-0.14500299999999999</c:v>
                </c:pt>
                <c:pt idx="9516">
                  <c:v>-0.14558099999999999</c:v>
                </c:pt>
                <c:pt idx="9517">
                  <c:v>-0.144284</c:v>
                </c:pt>
                <c:pt idx="9518">
                  <c:v>-0.14260900000000001</c:v>
                </c:pt>
                <c:pt idx="9519">
                  <c:v>-0.14304800000000001</c:v>
                </c:pt>
                <c:pt idx="9520">
                  <c:v>-0.14338799999999999</c:v>
                </c:pt>
                <c:pt idx="9521">
                  <c:v>-0.14388699999999999</c:v>
                </c:pt>
                <c:pt idx="9522">
                  <c:v>-0.142707</c:v>
                </c:pt>
                <c:pt idx="9523">
                  <c:v>-0.14291200000000001</c:v>
                </c:pt>
                <c:pt idx="9524">
                  <c:v>-0.14433599999999999</c:v>
                </c:pt>
                <c:pt idx="9525">
                  <c:v>-0.14530899999999999</c:v>
                </c:pt>
                <c:pt idx="9526">
                  <c:v>-0.14660100000000001</c:v>
                </c:pt>
                <c:pt idx="9527">
                  <c:v>-0.14804999999999999</c:v>
                </c:pt>
                <c:pt idx="9528">
                  <c:v>-0.14730399999999999</c:v>
                </c:pt>
                <c:pt idx="9529">
                  <c:v>-0.148231</c:v>
                </c:pt>
                <c:pt idx="9530">
                  <c:v>-0.14719599999999999</c:v>
                </c:pt>
                <c:pt idx="9531">
                  <c:v>-0.149481</c:v>
                </c:pt>
                <c:pt idx="9532">
                  <c:v>-0.148232</c:v>
                </c:pt>
                <c:pt idx="9533">
                  <c:v>-0.15001600000000001</c:v>
                </c:pt>
                <c:pt idx="9534">
                  <c:v>-0.15304100000000001</c:v>
                </c:pt>
                <c:pt idx="9535">
                  <c:v>-0.157023</c:v>
                </c:pt>
                <c:pt idx="9536">
                  <c:v>-0.15865000000000001</c:v>
                </c:pt>
                <c:pt idx="9537">
                  <c:v>-0.160494</c:v>
                </c:pt>
                <c:pt idx="9538">
                  <c:v>-0.16087799999999999</c:v>
                </c:pt>
                <c:pt idx="9539">
                  <c:v>-0.16164899999999999</c:v>
                </c:pt>
                <c:pt idx="9540">
                  <c:v>-0.16318099999999999</c:v>
                </c:pt>
                <c:pt idx="9541">
                  <c:v>-0.16573599999999999</c:v>
                </c:pt>
                <c:pt idx="9542">
                  <c:v>-0.16675400000000001</c:v>
                </c:pt>
                <c:pt idx="9543">
                  <c:v>-0.167238</c:v>
                </c:pt>
                <c:pt idx="9544">
                  <c:v>-0.16947799999999999</c:v>
                </c:pt>
                <c:pt idx="9545">
                  <c:v>-0.172041</c:v>
                </c:pt>
                <c:pt idx="9546">
                  <c:v>-0.173345</c:v>
                </c:pt>
                <c:pt idx="9547">
                  <c:v>-0.17358399999999999</c:v>
                </c:pt>
                <c:pt idx="9548">
                  <c:v>-0.17319499999999999</c:v>
                </c:pt>
                <c:pt idx="9549">
                  <c:v>-0.17255699999999999</c:v>
                </c:pt>
                <c:pt idx="9550">
                  <c:v>-0.17291799999999999</c:v>
                </c:pt>
                <c:pt idx="9551">
                  <c:v>-0.17034299999999999</c:v>
                </c:pt>
                <c:pt idx="9552">
                  <c:v>-0.16959199999999999</c:v>
                </c:pt>
                <c:pt idx="9553">
                  <c:v>-0.16925200000000001</c:v>
                </c:pt>
                <c:pt idx="9554">
                  <c:v>-0.16949400000000001</c:v>
                </c:pt>
                <c:pt idx="9555">
                  <c:v>-0.170178</c:v>
                </c:pt>
                <c:pt idx="9556">
                  <c:v>-0.17031399999999999</c:v>
                </c:pt>
                <c:pt idx="9557">
                  <c:v>-0.169346</c:v>
                </c:pt>
                <c:pt idx="9558">
                  <c:v>-0.17016899999999999</c:v>
                </c:pt>
                <c:pt idx="9559">
                  <c:v>-0.17006399999999999</c:v>
                </c:pt>
                <c:pt idx="9560">
                  <c:v>-0.16980700000000001</c:v>
                </c:pt>
                <c:pt idx="9561">
                  <c:v>-0.168824</c:v>
                </c:pt>
                <c:pt idx="9562">
                  <c:v>-0.17018800000000001</c:v>
                </c:pt>
                <c:pt idx="9563">
                  <c:v>-0.172488</c:v>
                </c:pt>
                <c:pt idx="9564">
                  <c:v>-0.17460999999999999</c:v>
                </c:pt>
                <c:pt idx="9565">
                  <c:v>-0.17709900000000001</c:v>
                </c:pt>
                <c:pt idx="9566">
                  <c:v>-0.17722399999999999</c:v>
                </c:pt>
                <c:pt idx="9567">
                  <c:v>-0.17958399999999999</c:v>
                </c:pt>
                <c:pt idx="9568">
                  <c:v>-0.18432599999999999</c:v>
                </c:pt>
                <c:pt idx="9569">
                  <c:v>-0.18454899999999999</c:v>
                </c:pt>
                <c:pt idx="9570">
                  <c:v>-0.185586</c:v>
                </c:pt>
                <c:pt idx="9571">
                  <c:v>-0.18431700000000001</c:v>
                </c:pt>
                <c:pt idx="9572">
                  <c:v>-0.18442900000000001</c:v>
                </c:pt>
                <c:pt idx="9573">
                  <c:v>-0.185389</c:v>
                </c:pt>
                <c:pt idx="9574">
                  <c:v>-0.184334</c:v>
                </c:pt>
                <c:pt idx="9575">
                  <c:v>-0.18440799999999999</c:v>
                </c:pt>
                <c:pt idx="9576">
                  <c:v>-0.18493399999999999</c:v>
                </c:pt>
                <c:pt idx="9577">
                  <c:v>-0.18470800000000001</c:v>
                </c:pt>
                <c:pt idx="9578">
                  <c:v>-0.18415100000000001</c:v>
                </c:pt>
                <c:pt idx="9579">
                  <c:v>-0.18426500000000001</c:v>
                </c:pt>
                <c:pt idx="9580">
                  <c:v>-0.184447</c:v>
                </c:pt>
                <c:pt idx="9581">
                  <c:v>-0.18459600000000001</c:v>
                </c:pt>
                <c:pt idx="9582">
                  <c:v>-0.18443200000000001</c:v>
                </c:pt>
                <c:pt idx="9583">
                  <c:v>-0.185028</c:v>
                </c:pt>
                <c:pt idx="9584">
                  <c:v>-0.183445</c:v>
                </c:pt>
                <c:pt idx="9585">
                  <c:v>-0.18418599999999999</c:v>
                </c:pt>
                <c:pt idx="9586">
                  <c:v>-0.187696</c:v>
                </c:pt>
                <c:pt idx="9587">
                  <c:v>-0.19193199999999999</c:v>
                </c:pt>
                <c:pt idx="9588">
                  <c:v>-0.19159599999999999</c:v>
                </c:pt>
                <c:pt idx="9589">
                  <c:v>-0.19118099999999999</c:v>
                </c:pt>
                <c:pt idx="9590">
                  <c:v>-0.19401199999999999</c:v>
                </c:pt>
                <c:pt idx="9591">
                  <c:v>-0.195078</c:v>
                </c:pt>
                <c:pt idx="9592">
                  <c:v>-0.19878899999999999</c:v>
                </c:pt>
                <c:pt idx="9593">
                  <c:v>-0.199849</c:v>
                </c:pt>
                <c:pt idx="9594">
                  <c:v>-0.199049</c:v>
                </c:pt>
                <c:pt idx="9595">
                  <c:v>-0.195545</c:v>
                </c:pt>
                <c:pt idx="9596">
                  <c:v>-0.19658500000000001</c:v>
                </c:pt>
                <c:pt idx="9597">
                  <c:v>-0.19784199999999999</c:v>
                </c:pt>
                <c:pt idx="9598">
                  <c:v>-0.20013800000000001</c:v>
                </c:pt>
                <c:pt idx="9599">
                  <c:v>-0.20005100000000001</c:v>
                </c:pt>
                <c:pt idx="9600">
                  <c:v>-0.19997100000000001</c:v>
                </c:pt>
                <c:pt idx="9601">
                  <c:v>-0.201733</c:v>
                </c:pt>
                <c:pt idx="9602">
                  <c:v>-0.202598</c:v>
                </c:pt>
                <c:pt idx="9603">
                  <c:v>-0.20083300000000001</c:v>
                </c:pt>
                <c:pt idx="9604">
                  <c:v>-0.203017</c:v>
                </c:pt>
                <c:pt idx="9605">
                  <c:v>-0.202899</c:v>
                </c:pt>
                <c:pt idx="9606">
                  <c:v>-7.1900000000000002E-4</c:v>
                </c:pt>
                <c:pt idx="9607">
                  <c:v>-2.382E-3</c:v>
                </c:pt>
                <c:pt idx="9608">
                  <c:v>-1.7539999999999999E-3</c:v>
                </c:pt>
                <c:pt idx="9609">
                  <c:v>-4.4460000000000003E-3</c:v>
                </c:pt>
                <c:pt idx="9610">
                  <c:v>-5.1520000000000003E-3</c:v>
                </c:pt>
                <c:pt idx="9611">
                  <c:v>-7.9620000000000003E-3</c:v>
                </c:pt>
                <c:pt idx="9612">
                  <c:v>-1.0766E-2</c:v>
                </c:pt>
                <c:pt idx="9613">
                  <c:v>-9.8209999999999999E-3</c:v>
                </c:pt>
                <c:pt idx="9614">
                  <c:v>-1.0529999999999999E-2</c:v>
                </c:pt>
                <c:pt idx="9615">
                  <c:v>-9.9590000000000008E-3</c:v>
                </c:pt>
                <c:pt idx="9616">
                  <c:v>-1.1492E-2</c:v>
                </c:pt>
                <c:pt idx="9617">
                  <c:v>-1.1042E-2</c:v>
                </c:pt>
                <c:pt idx="9618">
                  <c:v>-9.1710000000000003E-3</c:v>
                </c:pt>
                <c:pt idx="9619">
                  <c:v>-9.5549999999999993E-3</c:v>
                </c:pt>
                <c:pt idx="9620">
                  <c:v>-9.129E-3</c:v>
                </c:pt>
                <c:pt idx="9621">
                  <c:v>-1.0777E-2</c:v>
                </c:pt>
                <c:pt idx="9622">
                  <c:v>-1.0918000000000001E-2</c:v>
                </c:pt>
                <c:pt idx="9623">
                  <c:v>-1.2274999999999999E-2</c:v>
                </c:pt>
                <c:pt idx="9624">
                  <c:v>-1.1464E-2</c:v>
                </c:pt>
                <c:pt idx="9625">
                  <c:v>-1.1908999999999999E-2</c:v>
                </c:pt>
                <c:pt idx="9626">
                  <c:v>-1.24E-2</c:v>
                </c:pt>
                <c:pt idx="9627">
                  <c:v>-1.1833E-2</c:v>
                </c:pt>
                <c:pt idx="9628">
                  <c:v>-1.0472E-2</c:v>
                </c:pt>
                <c:pt idx="9629">
                  <c:v>-9.6509999999999999E-3</c:v>
                </c:pt>
                <c:pt idx="9630">
                  <c:v>-1.1055000000000001E-2</c:v>
                </c:pt>
                <c:pt idx="9631">
                  <c:v>-1.4191E-2</c:v>
                </c:pt>
                <c:pt idx="9632">
                  <c:v>-1.438E-2</c:v>
                </c:pt>
                <c:pt idx="9633">
                  <c:v>-1.5597E-2</c:v>
                </c:pt>
                <c:pt idx="9634">
                  <c:v>-1.6441999999999998E-2</c:v>
                </c:pt>
                <c:pt idx="9635">
                  <c:v>-1.6258000000000002E-2</c:v>
                </c:pt>
                <c:pt idx="9636">
                  <c:v>-1.8825000000000001E-2</c:v>
                </c:pt>
                <c:pt idx="9637">
                  <c:v>-1.9800999999999999E-2</c:v>
                </c:pt>
                <c:pt idx="9638">
                  <c:v>-2.0119999999999999E-2</c:v>
                </c:pt>
                <c:pt idx="9639">
                  <c:v>-2.1541000000000001E-2</c:v>
                </c:pt>
                <c:pt idx="9640">
                  <c:v>-2.2943000000000002E-2</c:v>
                </c:pt>
                <c:pt idx="9641">
                  <c:v>-2.4199999999999999E-2</c:v>
                </c:pt>
                <c:pt idx="9642">
                  <c:v>-2.6297000000000001E-2</c:v>
                </c:pt>
                <c:pt idx="9643">
                  <c:v>-2.7459000000000001E-2</c:v>
                </c:pt>
                <c:pt idx="9644">
                  <c:v>-2.9107999999999998E-2</c:v>
                </c:pt>
                <c:pt idx="9645">
                  <c:v>-3.1581999999999999E-2</c:v>
                </c:pt>
                <c:pt idx="9646">
                  <c:v>-3.3253999999999999E-2</c:v>
                </c:pt>
                <c:pt idx="9647">
                  <c:v>-3.3992000000000001E-2</c:v>
                </c:pt>
                <c:pt idx="9648">
                  <c:v>-3.4764999999999997E-2</c:v>
                </c:pt>
                <c:pt idx="9649">
                  <c:v>-3.4104000000000002E-2</c:v>
                </c:pt>
                <c:pt idx="9650">
                  <c:v>-3.6303000000000002E-2</c:v>
                </c:pt>
                <c:pt idx="9651">
                  <c:v>-3.7773000000000001E-2</c:v>
                </c:pt>
                <c:pt idx="9652">
                  <c:v>-3.7998999999999998E-2</c:v>
                </c:pt>
                <c:pt idx="9653">
                  <c:v>-3.7312999999999999E-2</c:v>
                </c:pt>
                <c:pt idx="9654">
                  <c:v>-3.8817999999999998E-2</c:v>
                </c:pt>
                <c:pt idx="9655">
                  <c:v>-3.9507E-2</c:v>
                </c:pt>
                <c:pt idx="9656">
                  <c:v>-3.9112000000000001E-2</c:v>
                </c:pt>
                <c:pt idx="9657">
                  <c:v>-3.8897000000000001E-2</c:v>
                </c:pt>
                <c:pt idx="9658">
                  <c:v>-3.9725999999999997E-2</c:v>
                </c:pt>
                <c:pt idx="9659">
                  <c:v>-3.8107000000000002E-2</c:v>
                </c:pt>
                <c:pt idx="9660">
                  <c:v>-3.6683E-2</c:v>
                </c:pt>
                <c:pt idx="9661">
                  <c:v>-3.6267000000000001E-2</c:v>
                </c:pt>
                <c:pt idx="9662">
                  <c:v>-3.6088000000000002E-2</c:v>
                </c:pt>
                <c:pt idx="9663">
                  <c:v>-3.4924999999999998E-2</c:v>
                </c:pt>
                <c:pt idx="9664">
                  <c:v>-3.2428999999999999E-2</c:v>
                </c:pt>
                <c:pt idx="9665">
                  <c:v>-3.4040000000000001E-2</c:v>
                </c:pt>
                <c:pt idx="9666">
                  <c:v>-3.4256000000000002E-2</c:v>
                </c:pt>
                <c:pt idx="9667">
                  <c:v>-3.6285999999999999E-2</c:v>
                </c:pt>
                <c:pt idx="9668">
                  <c:v>-3.6038000000000001E-2</c:v>
                </c:pt>
                <c:pt idx="9669">
                  <c:v>-3.6533000000000003E-2</c:v>
                </c:pt>
                <c:pt idx="9670">
                  <c:v>-3.5300999999999999E-2</c:v>
                </c:pt>
                <c:pt idx="9671">
                  <c:v>-3.4397999999999998E-2</c:v>
                </c:pt>
                <c:pt idx="9672">
                  <c:v>-3.4422000000000001E-2</c:v>
                </c:pt>
                <c:pt idx="9673">
                  <c:v>-3.2363999999999997E-2</c:v>
                </c:pt>
                <c:pt idx="9674">
                  <c:v>-3.3404999999999997E-2</c:v>
                </c:pt>
                <c:pt idx="9675">
                  <c:v>-3.4534000000000002E-2</c:v>
                </c:pt>
                <c:pt idx="9676">
                  <c:v>-3.2467999999999997E-2</c:v>
                </c:pt>
                <c:pt idx="9677">
                  <c:v>-3.2445000000000002E-2</c:v>
                </c:pt>
                <c:pt idx="9678">
                  <c:v>-3.1372999999999998E-2</c:v>
                </c:pt>
                <c:pt idx="9679">
                  <c:v>-2.9354999999999999E-2</c:v>
                </c:pt>
                <c:pt idx="9680">
                  <c:v>-2.9964000000000001E-2</c:v>
                </c:pt>
                <c:pt idx="9681">
                  <c:v>-3.0575999999999999E-2</c:v>
                </c:pt>
                <c:pt idx="9682">
                  <c:v>-3.0755999999999999E-2</c:v>
                </c:pt>
                <c:pt idx="9683">
                  <c:v>-3.0582000000000002E-2</c:v>
                </c:pt>
                <c:pt idx="9684">
                  <c:v>-2.9624000000000001E-2</c:v>
                </c:pt>
                <c:pt idx="9685">
                  <c:v>-2.9227E-2</c:v>
                </c:pt>
                <c:pt idx="9686">
                  <c:v>-2.767E-2</c:v>
                </c:pt>
                <c:pt idx="9687">
                  <c:v>-2.8646000000000001E-2</c:v>
                </c:pt>
                <c:pt idx="9688">
                  <c:v>-3.0068000000000001E-2</c:v>
                </c:pt>
                <c:pt idx="9689">
                  <c:v>-3.0093999999999999E-2</c:v>
                </c:pt>
                <c:pt idx="9690">
                  <c:v>-2.9995000000000001E-2</c:v>
                </c:pt>
                <c:pt idx="9691">
                  <c:v>-3.1676000000000003E-2</c:v>
                </c:pt>
                <c:pt idx="9692">
                  <c:v>-3.5649E-2</c:v>
                </c:pt>
                <c:pt idx="9693">
                  <c:v>-3.6042999999999999E-2</c:v>
                </c:pt>
                <c:pt idx="9694">
                  <c:v>-3.8141000000000001E-2</c:v>
                </c:pt>
                <c:pt idx="9695">
                  <c:v>-3.9362000000000001E-2</c:v>
                </c:pt>
                <c:pt idx="9696">
                  <c:v>-4.1597000000000002E-2</c:v>
                </c:pt>
                <c:pt idx="9697">
                  <c:v>-4.3580000000000001E-2</c:v>
                </c:pt>
                <c:pt idx="9698">
                  <c:v>-4.4162E-2</c:v>
                </c:pt>
                <c:pt idx="9699">
                  <c:v>-4.5293E-2</c:v>
                </c:pt>
                <c:pt idx="9700">
                  <c:v>-4.6442999999999998E-2</c:v>
                </c:pt>
                <c:pt idx="9701">
                  <c:v>-4.9006000000000001E-2</c:v>
                </c:pt>
                <c:pt idx="9702">
                  <c:v>-4.9800999999999998E-2</c:v>
                </c:pt>
                <c:pt idx="9703">
                  <c:v>-5.0077999999999998E-2</c:v>
                </c:pt>
                <c:pt idx="9704">
                  <c:v>-5.1720000000000002E-2</c:v>
                </c:pt>
                <c:pt idx="9705">
                  <c:v>-5.4949999999999999E-2</c:v>
                </c:pt>
                <c:pt idx="9706">
                  <c:v>-5.4800000000000001E-2</c:v>
                </c:pt>
                <c:pt idx="9707">
                  <c:v>-5.5194E-2</c:v>
                </c:pt>
                <c:pt idx="9708">
                  <c:v>-5.6795999999999999E-2</c:v>
                </c:pt>
                <c:pt idx="9709">
                  <c:v>-5.6898999999999998E-2</c:v>
                </c:pt>
                <c:pt idx="9710">
                  <c:v>-5.6016999999999997E-2</c:v>
                </c:pt>
                <c:pt idx="9711">
                  <c:v>-5.8155999999999999E-2</c:v>
                </c:pt>
                <c:pt idx="9712">
                  <c:v>-5.9130000000000002E-2</c:v>
                </c:pt>
                <c:pt idx="9713">
                  <c:v>-6.0366999999999997E-2</c:v>
                </c:pt>
                <c:pt idx="9714">
                  <c:v>-6.0974E-2</c:v>
                </c:pt>
                <c:pt idx="9715">
                  <c:v>-6.1323000000000003E-2</c:v>
                </c:pt>
                <c:pt idx="9716">
                  <c:v>-6.2511999999999998E-2</c:v>
                </c:pt>
                <c:pt idx="9717">
                  <c:v>-6.4176999999999998E-2</c:v>
                </c:pt>
                <c:pt idx="9718">
                  <c:v>-6.4582000000000001E-2</c:v>
                </c:pt>
                <c:pt idx="9719">
                  <c:v>-6.5168000000000004E-2</c:v>
                </c:pt>
                <c:pt idx="9720">
                  <c:v>-6.4550999999999997E-2</c:v>
                </c:pt>
                <c:pt idx="9721">
                  <c:v>-6.6952999999999999E-2</c:v>
                </c:pt>
                <c:pt idx="9722">
                  <c:v>-6.7849000000000007E-2</c:v>
                </c:pt>
                <c:pt idx="9723">
                  <c:v>-6.9051000000000001E-2</c:v>
                </c:pt>
                <c:pt idx="9724">
                  <c:v>-6.7309999999999995E-2</c:v>
                </c:pt>
                <c:pt idx="9725">
                  <c:v>-6.8524000000000002E-2</c:v>
                </c:pt>
                <c:pt idx="9726">
                  <c:v>-7.0998000000000006E-2</c:v>
                </c:pt>
                <c:pt idx="9727">
                  <c:v>-7.3426000000000005E-2</c:v>
                </c:pt>
                <c:pt idx="9728">
                  <c:v>-7.1636000000000005E-2</c:v>
                </c:pt>
                <c:pt idx="9729">
                  <c:v>-7.0258000000000001E-2</c:v>
                </c:pt>
                <c:pt idx="9730">
                  <c:v>-6.7391999999999994E-2</c:v>
                </c:pt>
                <c:pt idx="9731">
                  <c:v>-6.9925000000000001E-2</c:v>
                </c:pt>
                <c:pt idx="9732">
                  <c:v>-6.9528999999999994E-2</c:v>
                </c:pt>
                <c:pt idx="9733">
                  <c:v>-6.9930999999999993E-2</c:v>
                </c:pt>
                <c:pt idx="9734">
                  <c:v>-7.2123999999999994E-2</c:v>
                </c:pt>
                <c:pt idx="9735">
                  <c:v>-7.2276999999999994E-2</c:v>
                </c:pt>
                <c:pt idx="9736">
                  <c:v>-7.3292999999999997E-2</c:v>
                </c:pt>
                <c:pt idx="9737">
                  <c:v>-7.1303000000000005E-2</c:v>
                </c:pt>
                <c:pt idx="9738">
                  <c:v>-7.1111999999999995E-2</c:v>
                </c:pt>
                <c:pt idx="9739">
                  <c:v>-7.2252999999999998E-2</c:v>
                </c:pt>
                <c:pt idx="9740">
                  <c:v>-7.4123999999999995E-2</c:v>
                </c:pt>
                <c:pt idx="9741">
                  <c:v>-7.3261999999999994E-2</c:v>
                </c:pt>
                <c:pt idx="9742">
                  <c:v>-7.4805999999999997E-2</c:v>
                </c:pt>
                <c:pt idx="9743">
                  <c:v>-7.3348999999999998E-2</c:v>
                </c:pt>
                <c:pt idx="9744">
                  <c:v>-7.3858999999999994E-2</c:v>
                </c:pt>
                <c:pt idx="9745">
                  <c:v>-7.5111999999999998E-2</c:v>
                </c:pt>
                <c:pt idx="9746">
                  <c:v>-7.8956999999999999E-2</c:v>
                </c:pt>
                <c:pt idx="9747">
                  <c:v>-7.9849000000000003E-2</c:v>
                </c:pt>
                <c:pt idx="9748">
                  <c:v>-7.9089000000000007E-2</c:v>
                </c:pt>
                <c:pt idx="9749">
                  <c:v>-7.7706999999999998E-2</c:v>
                </c:pt>
                <c:pt idx="9750">
                  <c:v>-7.8008999999999995E-2</c:v>
                </c:pt>
                <c:pt idx="9751">
                  <c:v>-7.5684000000000001E-2</c:v>
                </c:pt>
                <c:pt idx="9752">
                  <c:v>-7.4573E-2</c:v>
                </c:pt>
                <c:pt idx="9753">
                  <c:v>-7.6286999999999994E-2</c:v>
                </c:pt>
                <c:pt idx="9754">
                  <c:v>-7.4998999999999996E-2</c:v>
                </c:pt>
                <c:pt idx="9755">
                  <c:v>-7.1736999999999995E-2</c:v>
                </c:pt>
                <c:pt idx="9756">
                  <c:v>-7.3370000000000005E-2</c:v>
                </c:pt>
                <c:pt idx="9757">
                  <c:v>-7.4283000000000002E-2</c:v>
                </c:pt>
                <c:pt idx="9758">
                  <c:v>-7.1806999999999996E-2</c:v>
                </c:pt>
                <c:pt idx="9759">
                  <c:v>-6.9875000000000007E-2</c:v>
                </c:pt>
                <c:pt idx="9760">
                  <c:v>-7.0652000000000006E-2</c:v>
                </c:pt>
                <c:pt idx="9761">
                  <c:v>-7.1512999999999993E-2</c:v>
                </c:pt>
                <c:pt idx="9762">
                  <c:v>-6.9037000000000001E-2</c:v>
                </c:pt>
                <c:pt idx="9763">
                  <c:v>-6.7990999999999996E-2</c:v>
                </c:pt>
                <c:pt idx="9764">
                  <c:v>-6.8846000000000004E-2</c:v>
                </c:pt>
                <c:pt idx="9765">
                  <c:v>-7.2036000000000003E-2</c:v>
                </c:pt>
                <c:pt idx="9766">
                  <c:v>-7.2688000000000003E-2</c:v>
                </c:pt>
                <c:pt idx="9767">
                  <c:v>-7.4483999999999995E-2</c:v>
                </c:pt>
                <c:pt idx="9768">
                  <c:v>-7.4080999999999994E-2</c:v>
                </c:pt>
                <c:pt idx="9769">
                  <c:v>-7.5392000000000001E-2</c:v>
                </c:pt>
                <c:pt idx="9770">
                  <c:v>-7.6451000000000005E-2</c:v>
                </c:pt>
                <c:pt idx="9771">
                  <c:v>-7.6761999999999997E-2</c:v>
                </c:pt>
                <c:pt idx="9772">
                  <c:v>-7.6240000000000002E-2</c:v>
                </c:pt>
                <c:pt idx="9773">
                  <c:v>-7.5886999999999996E-2</c:v>
                </c:pt>
                <c:pt idx="9774">
                  <c:v>-7.6992000000000005E-2</c:v>
                </c:pt>
                <c:pt idx="9775">
                  <c:v>-7.8216999999999995E-2</c:v>
                </c:pt>
                <c:pt idx="9776">
                  <c:v>-7.4701000000000004E-2</c:v>
                </c:pt>
                <c:pt idx="9777">
                  <c:v>-7.3057999999999998E-2</c:v>
                </c:pt>
                <c:pt idx="9778">
                  <c:v>-7.3348999999999998E-2</c:v>
                </c:pt>
                <c:pt idx="9779">
                  <c:v>-7.5577000000000005E-2</c:v>
                </c:pt>
                <c:pt idx="9780">
                  <c:v>-7.5540999999999997E-2</c:v>
                </c:pt>
                <c:pt idx="9781">
                  <c:v>-7.1341000000000002E-2</c:v>
                </c:pt>
                <c:pt idx="9782">
                  <c:v>-6.9785E-2</c:v>
                </c:pt>
                <c:pt idx="9783">
                  <c:v>-7.0959999999999995E-2</c:v>
                </c:pt>
                <c:pt idx="9784">
                  <c:v>-7.1775000000000005E-2</c:v>
                </c:pt>
                <c:pt idx="9785">
                  <c:v>-6.9708999999999993E-2</c:v>
                </c:pt>
                <c:pt idx="9786">
                  <c:v>-6.8181000000000005E-2</c:v>
                </c:pt>
                <c:pt idx="9787">
                  <c:v>-6.8922999999999998E-2</c:v>
                </c:pt>
                <c:pt idx="9788">
                  <c:v>-7.0815000000000003E-2</c:v>
                </c:pt>
                <c:pt idx="9789">
                  <c:v>-7.0937E-2</c:v>
                </c:pt>
                <c:pt idx="9790">
                  <c:v>-6.9748000000000004E-2</c:v>
                </c:pt>
                <c:pt idx="9791">
                  <c:v>-6.9955000000000003E-2</c:v>
                </c:pt>
                <c:pt idx="9792">
                  <c:v>-7.485E-2</c:v>
                </c:pt>
                <c:pt idx="9793">
                  <c:v>-7.7998999999999999E-2</c:v>
                </c:pt>
                <c:pt idx="9794">
                  <c:v>-7.8312000000000007E-2</c:v>
                </c:pt>
                <c:pt idx="9795">
                  <c:v>-7.7252000000000001E-2</c:v>
                </c:pt>
                <c:pt idx="9796">
                  <c:v>-7.5893000000000002E-2</c:v>
                </c:pt>
                <c:pt idx="9797">
                  <c:v>-7.8603999999999993E-2</c:v>
                </c:pt>
                <c:pt idx="9798">
                  <c:v>-7.8684000000000004E-2</c:v>
                </c:pt>
                <c:pt idx="9799">
                  <c:v>-7.7460000000000001E-2</c:v>
                </c:pt>
                <c:pt idx="9800">
                  <c:v>-7.9521999999999995E-2</c:v>
                </c:pt>
                <c:pt idx="9801">
                  <c:v>-8.0536999999999997E-2</c:v>
                </c:pt>
                <c:pt idx="9802">
                  <c:v>-8.1866999999999995E-2</c:v>
                </c:pt>
                <c:pt idx="9803">
                  <c:v>-8.3085999999999993E-2</c:v>
                </c:pt>
                <c:pt idx="9804">
                  <c:v>-8.3715999999999999E-2</c:v>
                </c:pt>
                <c:pt idx="9805">
                  <c:v>-8.3885000000000001E-2</c:v>
                </c:pt>
                <c:pt idx="9806">
                  <c:v>-8.4157999999999997E-2</c:v>
                </c:pt>
                <c:pt idx="9807">
                  <c:v>-8.4706000000000004E-2</c:v>
                </c:pt>
                <c:pt idx="9808">
                  <c:v>-8.5183999999999996E-2</c:v>
                </c:pt>
                <c:pt idx="9809">
                  <c:v>-8.4842000000000001E-2</c:v>
                </c:pt>
                <c:pt idx="9810">
                  <c:v>-8.5611999999999994E-2</c:v>
                </c:pt>
                <c:pt idx="9811">
                  <c:v>-8.7429000000000007E-2</c:v>
                </c:pt>
                <c:pt idx="9812">
                  <c:v>-8.9006000000000002E-2</c:v>
                </c:pt>
                <c:pt idx="9813">
                  <c:v>-8.9479000000000003E-2</c:v>
                </c:pt>
                <c:pt idx="9814">
                  <c:v>-9.2132000000000006E-2</c:v>
                </c:pt>
                <c:pt idx="9815">
                  <c:v>-9.3264E-2</c:v>
                </c:pt>
                <c:pt idx="9816">
                  <c:v>-9.1953999999999994E-2</c:v>
                </c:pt>
                <c:pt idx="9817">
                  <c:v>-9.3410999999999994E-2</c:v>
                </c:pt>
                <c:pt idx="9818">
                  <c:v>-9.5323000000000005E-2</c:v>
                </c:pt>
                <c:pt idx="9819">
                  <c:v>-9.5950999999999995E-2</c:v>
                </c:pt>
                <c:pt idx="9820">
                  <c:v>-9.7131999999999996E-2</c:v>
                </c:pt>
                <c:pt idx="9821">
                  <c:v>-9.7319000000000003E-2</c:v>
                </c:pt>
                <c:pt idx="9822">
                  <c:v>-9.8025000000000001E-2</c:v>
                </c:pt>
                <c:pt idx="9823">
                  <c:v>-9.8448999999999995E-2</c:v>
                </c:pt>
                <c:pt idx="9824">
                  <c:v>-9.8530000000000006E-2</c:v>
                </c:pt>
                <c:pt idx="9825">
                  <c:v>-9.9682999999999994E-2</c:v>
                </c:pt>
                <c:pt idx="9826">
                  <c:v>-9.7997000000000001E-2</c:v>
                </c:pt>
                <c:pt idx="9827">
                  <c:v>-9.7559000000000007E-2</c:v>
                </c:pt>
                <c:pt idx="9828">
                  <c:v>-9.7387000000000001E-2</c:v>
                </c:pt>
                <c:pt idx="9829">
                  <c:v>-9.8808999999999994E-2</c:v>
                </c:pt>
                <c:pt idx="9830">
                  <c:v>-9.6523999999999999E-2</c:v>
                </c:pt>
                <c:pt idx="9831">
                  <c:v>-9.6460000000000004E-2</c:v>
                </c:pt>
                <c:pt idx="9832">
                  <c:v>-9.6030000000000004E-2</c:v>
                </c:pt>
                <c:pt idx="9833">
                  <c:v>-9.6379999999999993E-2</c:v>
                </c:pt>
                <c:pt idx="9834">
                  <c:v>-9.6203999999999998E-2</c:v>
                </c:pt>
                <c:pt idx="9835">
                  <c:v>-9.6709000000000003E-2</c:v>
                </c:pt>
                <c:pt idx="9836">
                  <c:v>-9.3588000000000005E-2</c:v>
                </c:pt>
                <c:pt idx="9837">
                  <c:v>-9.6012E-2</c:v>
                </c:pt>
                <c:pt idx="9838">
                  <c:v>-9.5326999999999995E-2</c:v>
                </c:pt>
                <c:pt idx="9839">
                  <c:v>-9.4808000000000003E-2</c:v>
                </c:pt>
                <c:pt idx="9840">
                  <c:v>-9.2758999999999994E-2</c:v>
                </c:pt>
                <c:pt idx="9841">
                  <c:v>-9.2866000000000004E-2</c:v>
                </c:pt>
                <c:pt idx="9842">
                  <c:v>-9.5871999999999999E-2</c:v>
                </c:pt>
                <c:pt idx="9843">
                  <c:v>-9.6598000000000003E-2</c:v>
                </c:pt>
                <c:pt idx="9844">
                  <c:v>-9.7417000000000004E-2</c:v>
                </c:pt>
                <c:pt idx="9845">
                  <c:v>-9.7481999999999999E-2</c:v>
                </c:pt>
                <c:pt idx="9846">
                  <c:v>-0.100287</c:v>
                </c:pt>
                <c:pt idx="9847">
                  <c:v>-0.101761</c:v>
                </c:pt>
                <c:pt idx="9848">
                  <c:v>-0.100568</c:v>
                </c:pt>
                <c:pt idx="9849">
                  <c:v>-0.100617</c:v>
                </c:pt>
                <c:pt idx="9850">
                  <c:v>-0.10024</c:v>
                </c:pt>
                <c:pt idx="9851">
                  <c:v>-0.102466</c:v>
                </c:pt>
                <c:pt idx="9852">
                  <c:v>-0.10638400000000001</c:v>
                </c:pt>
                <c:pt idx="9853">
                  <c:v>-0.11068</c:v>
                </c:pt>
                <c:pt idx="9854">
                  <c:v>-0.112029</c:v>
                </c:pt>
                <c:pt idx="9855">
                  <c:v>-0.11208</c:v>
                </c:pt>
                <c:pt idx="9856">
                  <c:v>-0.112938</c:v>
                </c:pt>
                <c:pt idx="9857">
                  <c:v>-0.11485099999999999</c:v>
                </c:pt>
                <c:pt idx="9858">
                  <c:v>-0.11476699999999999</c:v>
                </c:pt>
                <c:pt idx="9859">
                  <c:v>-0.112681</c:v>
                </c:pt>
                <c:pt idx="9860">
                  <c:v>-0.11118500000000001</c:v>
                </c:pt>
                <c:pt idx="9861">
                  <c:v>-0.109123</c:v>
                </c:pt>
                <c:pt idx="9862">
                  <c:v>-0.109254</c:v>
                </c:pt>
                <c:pt idx="9863">
                  <c:v>-0.109154</c:v>
                </c:pt>
                <c:pt idx="9864">
                  <c:v>-0.110864</c:v>
                </c:pt>
                <c:pt idx="9865">
                  <c:v>-0.10771600000000001</c:v>
                </c:pt>
                <c:pt idx="9866">
                  <c:v>-0.10739600000000001</c:v>
                </c:pt>
                <c:pt idx="9867">
                  <c:v>-0.105716</c:v>
                </c:pt>
                <c:pt idx="9868">
                  <c:v>-0.103492</c:v>
                </c:pt>
                <c:pt idx="9869">
                  <c:v>-0.101493</c:v>
                </c:pt>
                <c:pt idx="9870">
                  <c:v>-0.101192</c:v>
                </c:pt>
                <c:pt idx="9871">
                  <c:v>-0.10141699999999999</c:v>
                </c:pt>
                <c:pt idx="9872">
                  <c:v>-0.102589</c:v>
                </c:pt>
                <c:pt idx="9873">
                  <c:v>-9.9973999999999993E-2</c:v>
                </c:pt>
                <c:pt idx="9874">
                  <c:v>-0.10188700000000001</c:v>
                </c:pt>
                <c:pt idx="9875">
                  <c:v>-0.10378</c:v>
                </c:pt>
                <c:pt idx="9876">
                  <c:v>-0.104603</c:v>
                </c:pt>
                <c:pt idx="9877">
                  <c:v>-0.10853</c:v>
                </c:pt>
                <c:pt idx="9878">
                  <c:v>-0.109247</c:v>
                </c:pt>
                <c:pt idx="9879">
                  <c:v>-0.10965800000000001</c:v>
                </c:pt>
                <c:pt idx="9880">
                  <c:v>-0.110639</c:v>
                </c:pt>
                <c:pt idx="9881">
                  <c:v>-0.11354400000000001</c:v>
                </c:pt>
                <c:pt idx="9882">
                  <c:v>-0.113261</c:v>
                </c:pt>
                <c:pt idx="9883">
                  <c:v>-0.113979</c:v>
                </c:pt>
                <c:pt idx="9884">
                  <c:v>-0.115384</c:v>
                </c:pt>
                <c:pt idx="9885">
                  <c:v>-0.114886</c:v>
                </c:pt>
                <c:pt idx="9886">
                  <c:v>-0.114302</c:v>
                </c:pt>
                <c:pt idx="9887">
                  <c:v>-0.114374</c:v>
                </c:pt>
                <c:pt idx="9888">
                  <c:v>-0.111933</c:v>
                </c:pt>
                <c:pt idx="9889">
                  <c:v>-0.112605</c:v>
                </c:pt>
                <c:pt idx="9890">
                  <c:v>-0.11179</c:v>
                </c:pt>
                <c:pt idx="9891">
                  <c:v>-0.108741</c:v>
                </c:pt>
                <c:pt idx="9892">
                  <c:v>-0.10857899999999999</c:v>
                </c:pt>
                <c:pt idx="9893">
                  <c:v>-0.105835</c:v>
                </c:pt>
                <c:pt idx="9894">
                  <c:v>-0.10516300000000001</c:v>
                </c:pt>
                <c:pt idx="9895">
                  <c:v>-0.10369</c:v>
                </c:pt>
                <c:pt idx="9896">
                  <c:v>-0.101297</c:v>
                </c:pt>
                <c:pt idx="9897">
                  <c:v>-0.100342</c:v>
                </c:pt>
                <c:pt idx="9898">
                  <c:v>-0.100648</c:v>
                </c:pt>
                <c:pt idx="9899">
                  <c:v>-0.10016700000000001</c:v>
                </c:pt>
                <c:pt idx="9900">
                  <c:v>-9.9442000000000003E-2</c:v>
                </c:pt>
                <c:pt idx="9901">
                  <c:v>-9.7477999999999995E-2</c:v>
                </c:pt>
                <c:pt idx="9902">
                  <c:v>-9.7904000000000005E-2</c:v>
                </c:pt>
                <c:pt idx="9903">
                  <c:v>-9.9424999999999999E-2</c:v>
                </c:pt>
                <c:pt idx="9904">
                  <c:v>-0.10218000000000001</c:v>
                </c:pt>
                <c:pt idx="9905">
                  <c:v>-0.10202</c:v>
                </c:pt>
                <c:pt idx="9906">
                  <c:v>-0.10165100000000001</c:v>
                </c:pt>
                <c:pt idx="9907">
                  <c:v>-0.104517</c:v>
                </c:pt>
                <c:pt idx="9908">
                  <c:v>-0.105633</c:v>
                </c:pt>
                <c:pt idx="9909">
                  <c:v>-0.10353</c:v>
                </c:pt>
                <c:pt idx="9910">
                  <c:v>-0.10273699999999999</c:v>
                </c:pt>
                <c:pt idx="9911">
                  <c:v>-0.10333000000000001</c:v>
                </c:pt>
                <c:pt idx="9912">
                  <c:v>-0.10474</c:v>
                </c:pt>
                <c:pt idx="9913">
                  <c:v>-0.10467600000000001</c:v>
                </c:pt>
                <c:pt idx="9914">
                  <c:v>-0.104451</c:v>
                </c:pt>
                <c:pt idx="9915">
                  <c:v>-0.104824</c:v>
                </c:pt>
                <c:pt idx="9916">
                  <c:v>-0.104972</c:v>
                </c:pt>
                <c:pt idx="9917">
                  <c:v>-0.10705199999999999</c:v>
                </c:pt>
                <c:pt idx="9918">
                  <c:v>-0.10877299999999999</c:v>
                </c:pt>
                <c:pt idx="9919">
                  <c:v>-0.10760599999999999</c:v>
                </c:pt>
                <c:pt idx="9920">
                  <c:v>-0.106945</c:v>
                </c:pt>
                <c:pt idx="9921">
                  <c:v>-0.10589800000000001</c:v>
                </c:pt>
                <c:pt idx="9922">
                  <c:v>-0.108518</c:v>
                </c:pt>
                <c:pt idx="9923">
                  <c:v>-0.110684</c:v>
                </c:pt>
                <c:pt idx="9924">
                  <c:v>-0.111392</c:v>
                </c:pt>
                <c:pt idx="9925">
                  <c:v>-0.114222</c:v>
                </c:pt>
                <c:pt idx="9926">
                  <c:v>-0.11416</c:v>
                </c:pt>
                <c:pt idx="9927">
                  <c:v>-0.11618199999999999</c:v>
                </c:pt>
                <c:pt idx="9928">
                  <c:v>-0.116769</c:v>
                </c:pt>
                <c:pt idx="9929">
                  <c:v>-0.11641899999999999</c:v>
                </c:pt>
                <c:pt idx="9930">
                  <c:v>-0.11673500000000001</c:v>
                </c:pt>
                <c:pt idx="9931">
                  <c:v>-0.117423</c:v>
                </c:pt>
                <c:pt idx="9932">
                  <c:v>-0.120434</c:v>
                </c:pt>
                <c:pt idx="9933">
                  <c:v>-0.12052599999999999</c:v>
                </c:pt>
                <c:pt idx="9934">
                  <c:v>-0.121036</c:v>
                </c:pt>
                <c:pt idx="9935">
                  <c:v>-0.12166</c:v>
                </c:pt>
                <c:pt idx="9936">
                  <c:v>-0.12312099999999999</c:v>
                </c:pt>
                <c:pt idx="9937">
                  <c:v>-0.12477000000000001</c:v>
                </c:pt>
                <c:pt idx="9938">
                  <c:v>-0.123957</c:v>
                </c:pt>
                <c:pt idx="9939">
                  <c:v>-0.12554100000000001</c:v>
                </c:pt>
                <c:pt idx="9940">
                  <c:v>-0.127611</c:v>
                </c:pt>
                <c:pt idx="9941">
                  <c:v>-0.12837799999999999</c:v>
                </c:pt>
                <c:pt idx="9942">
                  <c:v>-0.12884499999999999</c:v>
                </c:pt>
                <c:pt idx="9943">
                  <c:v>-0.12967300000000001</c:v>
                </c:pt>
                <c:pt idx="9944">
                  <c:v>-0.12922600000000001</c:v>
                </c:pt>
                <c:pt idx="9945">
                  <c:v>-0.131748</c:v>
                </c:pt>
                <c:pt idx="9946">
                  <c:v>-0.13459599999999999</c:v>
                </c:pt>
                <c:pt idx="9947">
                  <c:v>-0.13133700000000001</c:v>
                </c:pt>
                <c:pt idx="9948">
                  <c:v>-0.13130800000000001</c:v>
                </c:pt>
                <c:pt idx="9949">
                  <c:v>-0.13169600000000001</c:v>
                </c:pt>
                <c:pt idx="9950">
                  <c:v>-0.133076</c:v>
                </c:pt>
                <c:pt idx="9951">
                  <c:v>-0.132661</c:v>
                </c:pt>
                <c:pt idx="9952">
                  <c:v>-0.13295699999999999</c:v>
                </c:pt>
                <c:pt idx="9953">
                  <c:v>-0.13274</c:v>
                </c:pt>
                <c:pt idx="9954">
                  <c:v>-0.130969</c:v>
                </c:pt>
                <c:pt idx="9955">
                  <c:v>-0.12745899999999999</c:v>
                </c:pt>
                <c:pt idx="9956">
                  <c:v>-0.123445</c:v>
                </c:pt>
                <c:pt idx="9957">
                  <c:v>-0.12289799999999999</c:v>
                </c:pt>
                <c:pt idx="9958">
                  <c:v>-0.123866</c:v>
                </c:pt>
                <c:pt idx="9959">
                  <c:v>-0.123935</c:v>
                </c:pt>
                <c:pt idx="9960">
                  <c:v>-0.124711</c:v>
                </c:pt>
                <c:pt idx="9961">
                  <c:v>-0.12374400000000001</c:v>
                </c:pt>
                <c:pt idx="9962">
                  <c:v>-0.123088</c:v>
                </c:pt>
                <c:pt idx="9963">
                  <c:v>-0.12551100000000001</c:v>
                </c:pt>
                <c:pt idx="9964">
                  <c:v>-0.124194</c:v>
                </c:pt>
                <c:pt idx="9965">
                  <c:v>-0.121403</c:v>
                </c:pt>
                <c:pt idx="9966">
                  <c:v>-0.11994199999999999</c:v>
                </c:pt>
                <c:pt idx="9967">
                  <c:v>-0.11931799999999999</c:v>
                </c:pt>
                <c:pt idx="9968">
                  <c:v>-0.117204</c:v>
                </c:pt>
                <c:pt idx="9969">
                  <c:v>-0.116436</c:v>
                </c:pt>
                <c:pt idx="9970">
                  <c:v>-0.11712500000000001</c:v>
                </c:pt>
                <c:pt idx="9971">
                  <c:v>-0.118186</c:v>
                </c:pt>
                <c:pt idx="9972">
                  <c:v>-0.1191</c:v>
                </c:pt>
                <c:pt idx="9973">
                  <c:v>-0.12152399999999999</c:v>
                </c:pt>
                <c:pt idx="9974">
                  <c:v>-0.119324</c:v>
                </c:pt>
                <c:pt idx="9975">
                  <c:v>-0.118215</c:v>
                </c:pt>
                <c:pt idx="9976">
                  <c:v>-0.11737300000000001</c:v>
                </c:pt>
                <c:pt idx="9977">
                  <c:v>-0.116243</c:v>
                </c:pt>
                <c:pt idx="9978">
                  <c:v>-0.115258</c:v>
                </c:pt>
                <c:pt idx="9979">
                  <c:v>-0.11311</c:v>
                </c:pt>
                <c:pt idx="9980">
                  <c:v>-0.113052</c:v>
                </c:pt>
                <c:pt idx="9981">
                  <c:v>-0.113007</c:v>
                </c:pt>
                <c:pt idx="9982">
                  <c:v>-0.114053</c:v>
                </c:pt>
                <c:pt idx="9983">
                  <c:v>-0.114884</c:v>
                </c:pt>
                <c:pt idx="9984">
                  <c:v>-0.114713</c:v>
                </c:pt>
                <c:pt idx="9985">
                  <c:v>-0.115566</c:v>
                </c:pt>
                <c:pt idx="9986">
                  <c:v>-0.116649</c:v>
                </c:pt>
                <c:pt idx="9987">
                  <c:v>-0.117091</c:v>
                </c:pt>
                <c:pt idx="9988">
                  <c:v>-0.117757</c:v>
                </c:pt>
                <c:pt idx="9989">
                  <c:v>-0.115703</c:v>
                </c:pt>
                <c:pt idx="9990">
                  <c:v>-0.115603</c:v>
                </c:pt>
                <c:pt idx="9991">
                  <c:v>-0.115645</c:v>
                </c:pt>
                <c:pt idx="9992">
                  <c:v>-0.11447499999999999</c:v>
                </c:pt>
                <c:pt idx="9993">
                  <c:v>-0.113459</c:v>
                </c:pt>
                <c:pt idx="9994">
                  <c:v>-0.113389</c:v>
                </c:pt>
                <c:pt idx="9995">
                  <c:v>-0.114984</c:v>
                </c:pt>
                <c:pt idx="9996">
                  <c:v>-0.11504399999999999</c:v>
                </c:pt>
                <c:pt idx="9997">
                  <c:v>-0.114583</c:v>
                </c:pt>
                <c:pt idx="9998">
                  <c:v>-0.11303000000000001</c:v>
                </c:pt>
                <c:pt idx="9999">
                  <c:v>-0.110833</c:v>
                </c:pt>
                <c:pt idx="10000">
                  <c:v>-0.111582</c:v>
                </c:pt>
                <c:pt idx="10001">
                  <c:v>-0.11141</c:v>
                </c:pt>
                <c:pt idx="10002">
                  <c:v>-0.10806399999999999</c:v>
                </c:pt>
                <c:pt idx="10003">
                  <c:v>-0.107156</c:v>
                </c:pt>
                <c:pt idx="10004">
                  <c:v>-0.106962</c:v>
                </c:pt>
                <c:pt idx="10005">
                  <c:v>-0.107765</c:v>
                </c:pt>
                <c:pt idx="10006">
                  <c:v>-0.108292</c:v>
                </c:pt>
                <c:pt idx="10007">
                  <c:v>-0.10727399999999999</c:v>
                </c:pt>
                <c:pt idx="10008">
                  <c:v>-0.110664</c:v>
                </c:pt>
                <c:pt idx="10009">
                  <c:v>-0.113326</c:v>
                </c:pt>
                <c:pt idx="10010">
                  <c:v>-0.112286</c:v>
                </c:pt>
                <c:pt idx="10011">
                  <c:v>-0.113132</c:v>
                </c:pt>
                <c:pt idx="10012">
                  <c:v>-0.111155</c:v>
                </c:pt>
                <c:pt idx="10013">
                  <c:v>-0.108943</c:v>
                </c:pt>
                <c:pt idx="10014">
                  <c:v>-0.110624</c:v>
                </c:pt>
                <c:pt idx="10015">
                  <c:v>-0.112881</c:v>
                </c:pt>
                <c:pt idx="10016">
                  <c:v>-0.109614</c:v>
                </c:pt>
                <c:pt idx="10017">
                  <c:v>-0.107199</c:v>
                </c:pt>
                <c:pt idx="10018">
                  <c:v>-0.109711</c:v>
                </c:pt>
                <c:pt idx="10019">
                  <c:v>-0.109415</c:v>
                </c:pt>
                <c:pt idx="10020">
                  <c:v>-0.10824400000000001</c:v>
                </c:pt>
                <c:pt idx="10021">
                  <c:v>-0.10742699999999999</c:v>
                </c:pt>
                <c:pt idx="10022">
                  <c:v>-0.10800800000000001</c:v>
                </c:pt>
                <c:pt idx="10023">
                  <c:v>-0.108794</c:v>
                </c:pt>
                <c:pt idx="10024">
                  <c:v>-0.105951</c:v>
                </c:pt>
                <c:pt idx="10025">
                  <c:v>-0.106111</c:v>
                </c:pt>
                <c:pt idx="10026">
                  <c:v>-0.107053</c:v>
                </c:pt>
                <c:pt idx="10027">
                  <c:v>-0.10750899999999999</c:v>
                </c:pt>
                <c:pt idx="10028">
                  <c:v>-0.11146399999999999</c:v>
                </c:pt>
                <c:pt idx="10029">
                  <c:v>-0.11393200000000001</c:v>
                </c:pt>
                <c:pt idx="10030">
                  <c:v>-0.110351</c:v>
                </c:pt>
                <c:pt idx="10031">
                  <c:v>-0.109191</c:v>
                </c:pt>
                <c:pt idx="10032">
                  <c:v>-0.10946599999999999</c:v>
                </c:pt>
                <c:pt idx="10033">
                  <c:v>-0.10976900000000001</c:v>
                </c:pt>
                <c:pt idx="10034">
                  <c:v>-0.111084</c:v>
                </c:pt>
                <c:pt idx="10035">
                  <c:v>-0.112998</c:v>
                </c:pt>
                <c:pt idx="10036">
                  <c:v>-0.11192000000000001</c:v>
                </c:pt>
                <c:pt idx="10037">
                  <c:v>-0.11206099999999999</c:v>
                </c:pt>
                <c:pt idx="10038">
                  <c:v>-0.111804</c:v>
                </c:pt>
                <c:pt idx="10039">
                  <c:v>-0.110183</c:v>
                </c:pt>
                <c:pt idx="10040">
                  <c:v>-0.109495</c:v>
                </c:pt>
                <c:pt idx="10041">
                  <c:v>-0.108585</c:v>
                </c:pt>
                <c:pt idx="10042">
                  <c:v>-0.10741199999999999</c:v>
                </c:pt>
                <c:pt idx="10043">
                  <c:v>-0.10567500000000001</c:v>
                </c:pt>
                <c:pt idx="10044">
                  <c:v>-0.10374899999999999</c:v>
                </c:pt>
                <c:pt idx="10045">
                  <c:v>-0.10535799999999999</c:v>
                </c:pt>
                <c:pt idx="10046">
                  <c:v>-0.10679</c:v>
                </c:pt>
                <c:pt idx="10047">
                  <c:v>-0.108346</c:v>
                </c:pt>
                <c:pt idx="10048">
                  <c:v>-0.10927199999999999</c:v>
                </c:pt>
                <c:pt idx="10049">
                  <c:v>-0.110906</c:v>
                </c:pt>
                <c:pt idx="10050">
                  <c:v>-0.10907600000000001</c:v>
                </c:pt>
                <c:pt idx="10051">
                  <c:v>-0.105613</c:v>
                </c:pt>
                <c:pt idx="10052">
                  <c:v>-0.105102</c:v>
                </c:pt>
                <c:pt idx="10053">
                  <c:v>-0.10262499999999999</c:v>
                </c:pt>
                <c:pt idx="10054">
                  <c:v>-0.103016</c:v>
                </c:pt>
                <c:pt idx="10055">
                  <c:v>-0.104209</c:v>
                </c:pt>
                <c:pt idx="10056">
                  <c:v>-0.10338600000000001</c:v>
                </c:pt>
                <c:pt idx="10057">
                  <c:v>-0.103593</c:v>
                </c:pt>
                <c:pt idx="10058">
                  <c:v>-0.10226200000000001</c:v>
                </c:pt>
                <c:pt idx="10059">
                  <c:v>-0.104771</c:v>
                </c:pt>
                <c:pt idx="10060">
                  <c:v>-0.102898</c:v>
                </c:pt>
                <c:pt idx="10061">
                  <c:v>-0.101161</c:v>
                </c:pt>
                <c:pt idx="10062">
                  <c:v>-0.10181800000000001</c:v>
                </c:pt>
                <c:pt idx="10063">
                  <c:v>-0.100065</c:v>
                </c:pt>
                <c:pt idx="10064">
                  <c:v>-0.100607</c:v>
                </c:pt>
                <c:pt idx="10065">
                  <c:v>-9.8242999999999997E-2</c:v>
                </c:pt>
                <c:pt idx="10066">
                  <c:v>-9.7988000000000006E-2</c:v>
                </c:pt>
                <c:pt idx="10067">
                  <c:v>-9.6723000000000003E-2</c:v>
                </c:pt>
                <c:pt idx="10068">
                  <c:v>-0.100824</c:v>
                </c:pt>
                <c:pt idx="10069">
                  <c:v>-0.102824</c:v>
                </c:pt>
                <c:pt idx="10070">
                  <c:v>-0.10263600000000001</c:v>
                </c:pt>
                <c:pt idx="10071">
                  <c:v>-0.103626</c:v>
                </c:pt>
                <c:pt idx="10072">
                  <c:v>-0.102995</c:v>
                </c:pt>
                <c:pt idx="10073">
                  <c:v>-0.100726</c:v>
                </c:pt>
                <c:pt idx="10074">
                  <c:v>-0.10003099999999999</c:v>
                </c:pt>
                <c:pt idx="10075">
                  <c:v>-9.6986000000000003E-2</c:v>
                </c:pt>
                <c:pt idx="10076">
                  <c:v>-9.7609000000000001E-2</c:v>
                </c:pt>
                <c:pt idx="10077">
                  <c:v>-9.8600999999999994E-2</c:v>
                </c:pt>
                <c:pt idx="10078">
                  <c:v>-9.8277000000000003E-2</c:v>
                </c:pt>
                <c:pt idx="10079">
                  <c:v>-0.10044500000000001</c:v>
                </c:pt>
                <c:pt idx="10080">
                  <c:v>-9.9804000000000004E-2</c:v>
                </c:pt>
                <c:pt idx="10081">
                  <c:v>-9.9226999999999996E-2</c:v>
                </c:pt>
                <c:pt idx="10082">
                  <c:v>-9.8875000000000005E-2</c:v>
                </c:pt>
                <c:pt idx="10083">
                  <c:v>-0.10047200000000001</c:v>
                </c:pt>
                <c:pt idx="10084">
                  <c:v>-9.6933000000000005E-2</c:v>
                </c:pt>
                <c:pt idx="10085">
                  <c:v>-9.5578999999999997E-2</c:v>
                </c:pt>
                <c:pt idx="10086">
                  <c:v>-9.7547999999999996E-2</c:v>
                </c:pt>
                <c:pt idx="10087">
                  <c:v>-9.4825000000000007E-2</c:v>
                </c:pt>
                <c:pt idx="10088">
                  <c:v>-9.4545000000000004E-2</c:v>
                </c:pt>
                <c:pt idx="10089">
                  <c:v>-9.4367000000000006E-2</c:v>
                </c:pt>
                <c:pt idx="10090">
                  <c:v>-9.3590000000000007E-2</c:v>
                </c:pt>
                <c:pt idx="10091">
                  <c:v>-9.3411999999999995E-2</c:v>
                </c:pt>
                <c:pt idx="10092">
                  <c:v>-9.1915999999999998E-2</c:v>
                </c:pt>
                <c:pt idx="10093">
                  <c:v>-8.9627999999999999E-2</c:v>
                </c:pt>
                <c:pt idx="10094">
                  <c:v>-9.0073E-2</c:v>
                </c:pt>
                <c:pt idx="10095">
                  <c:v>-8.8937000000000002E-2</c:v>
                </c:pt>
                <c:pt idx="10096">
                  <c:v>-8.8972999999999997E-2</c:v>
                </c:pt>
                <c:pt idx="10097">
                  <c:v>-8.8713E-2</c:v>
                </c:pt>
                <c:pt idx="10098">
                  <c:v>-8.9041999999999996E-2</c:v>
                </c:pt>
                <c:pt idx="10099">
                  <c:v>-8.9956999999999995E-2</c:v>
                </c:pt>
                <c:pt idx="10100">
                  <c:v>-9.0746999999999994E-2</c:v>
                </c:pt>
                <c:pt idx="10101">
                  <c:v>-9.0007000000000004E-2</c:v>
                </c:pt>
                <c:pt idx="10102">
                  <c:v>-8.7495000000000003E-2</c:v>
                </c:pt>
                <c:pt idx="10103">
                  <c:v>-8.4128999999999995E-2</c:v>
                </c:pt>
                <c:pt idx="10104">
                  <c:v>-8.5977999999999999E-2</c:v>
                </c:pt>
                <c:pt idx="10105">
                  <c:v>-8.6666999999999994E-2</c:v>
                </c:pt>
                <c:pt idx="10106">
                  <c:v>-8.6722999999999995E-2</c:v>
                </c:pt>
                <c:pt idx="10107">
                  <c:v>-8.7826000000000001E-2</c:v>
                </c:pt>
                <c:pt idx="10108">
                  <c:v>-8.5621000000000003E-2</c:v>
                </c:pt>
                <c:pt idx="10109">
                  <c:v>-8.7262000000000006E-2</c:v>
                </c:pt>
                <c:pt idx="10110">
                  <c:v>-8.5026000000000004E-2</c:v>
                </c:pt>
                <c:pt idx="10111">
                  <c:v>-8.4195999999999993E-2</c:v>
                </c:pt>
                <c:pt idx="10112">
                  <c:v>-8.3428000000000002E-2</c:v>
                </c:pt>
                <c:pt idx="10113">
                  <c:v>-8.0794000000000005E-2</c:v>
                </c:pt>
                <c:pt idx="10114">
                  <c:v>-7.9463000000000006E-2</c:v>
                </c:pt>
                <c:pt idx="10115">
                  <c:v>-7.6016E-2</c:v>
                </c:pt>
                <c:pt idx="10116">
                  <c:v>-7.6742000000000005E-2</c:v>
                </c:pt>
                <c:pt idx="10117">
                  <c:v>-7.6809000000000002E-2</c:v>
                </c:pt>
                <c:pt idx="10118">
                  <c:v>-7.5851000000000002E-2</c:v>
                </c:pt>
                <c:pt idx="10119">
                  <c:v>-7.9583000000000001E-2</c:v>
                </c:pt>
                <c:pt idx="10120">
                  <c:v>-7.8313999999999995E-2</c:v>
                </c:pt>
                <c:pt idx="10121">
                  <c:v>-7.9458000000000001E-2</c:v>
                </c:pt>
                <c:pt idx="10122">
                  <c:v>-7.9249E-2</c:v>
                </c:pt>
                <c:pt idx="10123">
                  <c:v>-7.7021999999999993E-2</c:v>
                </c:pt>
                <c:pt idx="10124">
                  <c:v>-7.8334000000000001E-2</c:v>
                </c:pt>
                <c:pt idx="10125">
                  <c:v>-7.7251E-2</c:v>
                </c:pt>
                <c:pt idx="10126">
                  <c:v>-7.8203999999999996E-2</c:v>
                </c:pt>
                <c:pt idx="10127">
                  <c:v>-7.6957999999999999E-2</c:v>
                </c:pt>
                <c:pt idx="10128">
                  <c:v>-7.6708999999999999E-2</c:v>
                </c:pt>
                <c:pt idx="10129">
                  <c:v>-7.8890000000000002E-2</c:v>
                </c:pt>
                <c:pt idx="10130">
                  <c:v>-7.8822000000000003E-2</c:v>
                </c:pt>
                <c:pt idx="10131">
                  <c:v>-7.8706999999999999E-2</c:v>
                </c:pt>
                <c:pt idx="10132">
                  <c:v>-7.7147999999999994E-2</c:v>
                </c:pt>
                <c:pt idx="10133">
                  <c:v>-7.7128000000000002E-2</c:v>
                </c:pt>
                <c:pt idx="10134">
                  <c:v>-7.7173000000000005E-2</c:v>
                </c:pt>
                <c:pt idx="10135">
                  <c:v>-7.4860999999999997E-2</c:v>
                </c:pt>
                <c:pt idx="10136">
                  <c:v>-7.3526999999999995E-2</c:v>
                </c:pt>
                <c:pt idx="10137">
                  <c:v>-7.3431999999999997E-2</c:v>
                </c:pt>
                <c:pt idx="10138">
                  <c:v>-7.6503000000000002E-2</c:v>
                </c:pt>
                <c:pt idx="10139">
                  <c:v>-7.6829999999999996E-2</c:v>
                </c:pt>
                <c:pt idx="10140">
                  <c:v>-7.4963000000000002E-2</c:v>
                </c:pt>
                <c:pt idx="10141">
                  <c:v>-7.5414999999999996E-2</c:v>
                </c:pt>
                <c:pt idx="10142">
                  <c:v>-7.5872999999999996E-2</c:v>
                </c:pt>
                <c:pt idx="10143">
                  <c:v>-7.7350000000000002E-2</c:v>
                </c:pt>
                <c:pt idx="10144">
                  <c:v>-7.6946000000000001E-2</c:v>
                </c:pt>
                <c:pt idx="10145">
                  <c:v>-7.4658000000000002E-2</c:v>
                </c:pt>
                <c:pt idx="10146">
                  <c:v>-7.7210000000000001E-2</c:v>
                </c:pt>
                <c:pt idx="10147">
                  <c:v>-7.9162999999999997E-2</c:v>
                </c:pt>
                <c:pt idx="10148">
                  <c:v>-7.7979000000000007E-2</c:v>
                </c:pt>
                <c:pt idx="10149">
                  <c:v>-7.7243999999999993E-2</c:v>
                </c:pt>
                <c:pt idx="10150">
                  <c:v>-7.7412999999999996E-2</c:v>
                </c:pt>
                <c:pt idx="10151">
                  <c:v>-7.707E-2</c:v>
                </c:pt>
                <c:pt idx="10152">
                  <c:v>-7.6853000000000005E-2</c:v>
                </c:pt>
                <c:pt idx="10153">
                  <c:v>-7.2148000000000004E-2</c:v>
                </c:pt>
                <c:pt idx="10154">
                  <c:v>-7.1816000000000005E-2</c:v>
                </c:pt>
                <c:pt idx="10155">
                  <c:v>-7.2117000000000001E-2</c:v>
                </c:pt>
                <c:pt idx="10156">
                  <c:v>-7.2331000000000006E-2</c:v>
                </c:pt>
                <c:pt idx="10157">
                  <c:v>-7.0481000000000002E-2</c:v>
                </c:pt>
                <c:pt idx="10158">
                  <c:v>-6.8864999999999996E-2</c:v>
                </c:pt>
                <c:pt idx="10159">
                  <c:v>-6.7957000000000004E-2</c:v>
                </c:pt>
                <c:pt idx="10160">
                  <c:v>-6.8713999999999997E-2</c:v>
                </c:pt>
                <c:pt idx="10161">
                  <c:v>-6.6996E-2</c:v>
                </c:pt>
                <c:pt idx="10162">
                  <c:v>-6.4783999999999994E-2</c:v>
                </c:pt>
                <c:pt idx="10163">
                  <c:v>-6.3713000000000006E-2</c:v>
                </c:pt>
                <c:pt idx="10164">
                  <c:v>-6.5347000000000002E-2</c:v>
                </c:pt>
                <c:pt idx="10165">
                  <c:v>-6.3885999999999998E-2</c:v>
                </c:pt>
                <c:pt idx="10166">
                  <c:v>-6.3774999999999998E-2</c:v>
                </c:pt>
                <c:pt idx="10167">
                  <c:v>-6.2704999999999997E-2</c:v>
                </c:pt>
                <c:pt idx="10168">
                  <c:v>-6.5892000000000006E-2</c:v>
                </c:pt>
                <c:pt idx="10169">
                  <c:v>-6.8235000000000004E-2</c:v>
                </c:pt>
                <c:pt idx="10170">
                  <c:v>-6.7098000000000005E-2</c:v>
                </c:pt>
                <c:pt idx="10171">
                  <c:v>-6.6631999999999997E-2</c:v>
                </c:pt>
                <c:pt idx="10172">
                  <c:v>-6.7593E-2</c:v>
                </c:pt>
                <c:pt idx="10173">
                  <c:v>-6.7902000000000004E-2</c:v>
                </c:pt>
                <c:pt idx="10174">
                  <c:v>-6.7114999999999994E-2</c:v>
                </c:pt>
                <c:pt idx="10175">
                  <c:v>-6.8044999999999994E-2</c:v>
                </c:pt>
                <c:pt idx="10176">
                  <c:v>-7.0206000000000005E-2</c:v>
                </c:pt>
                <c:pt idx="10177">
                  <c:v>-7.2658E-2</c:v>
                </c:pt>
                <c:pt idx="10178">
                  <c:v>-7.3873999999999995E-2</c:v>
                </c:pt>
                <c:pt idx="10179">
                  <c:v>-7.3859999999999995E-2</c:v>
                </c:pt>
                <c:pt idx="10180">
                  <c:v>-7.5069999999999998E-2</c:v>
                </c:pt>
                <c:pt idx="10181">
                  <c:v>-7.6204999999999995E-2</c:v>
                </c:pt>
                <c:pt idx="10182">
                  <c:v>-7.5835E-2</c:v>
                </c:pt>
                <c:pt idx="10183">
                  <c:v>-7.5462000000000001E-2</c:v>
                </c:pt>
                <c:pt idx="10184">
                  <c:v>-7.7474000000000001E-2</c:v>
                </c:pt>
                <c:pt idx="10185">
                  <c:v>-7.8661999999999996E-2</c:v>
                </c:pt>
                <c:pt idx="10186">
                  <c:v>-7.9527E-2</c:v>
                </c:pt>
                <c:pt idx="10187">
                  <c:v>-7.8435000000000005E-2</c:v>
                </c:pt>
                <c:pt idx="10188">
                  <c:v>-7.7650999999999998E-2</c:v>
                </c:pt>
                <c:pt idx="10189">
                  <c:v>-7.7637999999999999E-2</c:v>
                </c:pt>
                <c:pt idx="10190">
                  <c:v>-7.6116000000000003E-2</c:v>
                </c:pt>
                <c:pt idx="10191">
                  <c:v>-7.4204000000000006E-2</c:v>
                </c:pt>
                <c:pt idx="10192">
                  <c:v>-7.0257E-2</c:v>
                </c:pt>
                <c:pt idx="10193">
                  <c:v>-6.8870000000000001E-2</c:v>
                </c:pt>
                <c:pt idx="10194">
                  <c:v>-6.8029000000000006E-2</c:v>
                </c:pt>
                <c:pt idx="10195">
                  <c:v>-6.7236000000000004E-2</c:v>
                </c:pt>
                <c:pt idx="10196">
                  <c:v>-6.6603999999999997E-2</c:v>
                </c:pt>
                <c:pt idx="10197">
                  <c:v>-6.5559999999999993E-2</c:v>
                </c:pt>
                <c:pt idx="10198">
                  <c:v>-6.3893000000000005E-2</c:v>
                </c:pt>
                <c:pt idx="10199">
                  <c:v>-6.3818E-2</c:v>
                </c:pt>
                <c:pt idx="10200">
                  <c:v>-5.7745999999999999E-2</c:v>
                </c:pt>
                <c:pt idx="10201">
                  <c:v>-5.7056000000000003E-2</c:v>
                </c:pt>
                <c:pt idx="10202">
                  <c:v>-5.7313000000000003E-2</c:v>
                </c:pt>
                <c:pt idx="10203">
                  <c:v>-5.9243999999999998E-2</c:v>
                </c:pt>
                <c:pt idx="10204">
                  <c:v>-5.9604999999999998E-2</c:v>
                </c:pt>
                <c:pt idx="10205">
                  <c:v>-6.0349E-2</c:v>
                </c:pt>
                <c:pt idx="10206">
                  <c:v>-6.1294000000000001E-2</c:v>
                </c:pt>
                <c:pt idx="10207">
                  <c:v>-6.2238000000000002E-2</c:v>
                </c:pt>
                <c:pt idx="10208">
                  <c:v>-6.2616000000000005E-2</c:v>
                </c:pt>
                <c:pt idx="10209">
                  <c:v>-6.3058000000000003E-2</c:v>
                </c:pt>
                <c:pt idx="10210">
                  <c:v>-6.5892000000000006E-2</c:v>
                </c:pt>
                <c:pt idx="10211">
                  <c:v>-6.5906999999999993E-2</c:v>
                </c:pt>
                <c:pt idx="10212">
                  <c:v>-6.5741999999999995E-2</c:v>
                </c:pt>
                <c:pt idx="10213">
                  <c:v>-6.5696000000000004E-2</c:v>
                </c:pt>
                <c:pt idx="10214">
                  <c:v>-6.6695000000000004E-2</c:v>
                </c:pt>
                <c:pt idx="10215">
                  <c:v>-6.7426E-2</c:v>
                </c:pt>
                <c:pt idx="10216">
                  <c:v>-7.0683999999999997E-2</c:v>
                </c:pt>
                <c:pt idx="10217">
                  <c:v>-7.0167999999999994E-2</c:v>
                </c:pt>
                <c:pt idx="10218">
                  <c:v>-6.8866999999999998E-2</c:v>
                </c:pt>
                <c:pt idx="10219">
                  <c:v>-6.7195000000000005E-2</c:v>
                </c:pt>
                <c:pt idx="10220">
                  <c:v>-6.7079E-2</c:v>
                </c:pt>
                <c:pt idx="10221">
                  <c:v>-6.9435999999999998E-2</c:v>
                </c:pt>
                <c:pt idx="10222">
                  <c:v>-6.8530999999999995E-2</c:v>
                </c:pt>
                <c:pt idx="10223">
                  <c:v>-7.1332000000000007E-2</c:v>
                </c:pt>
                <c:pt idx="10224">
                  <c:v>-7.0273000000000002E-2</c:v>
                </c:pt>
                <c:pt idx="10225">
                  <c:v>-7.0286000000000001E-2</c:v>
                </c:pt>
                <c:pt idx="10226">
                  <c:v>-7.0761000000000004E-2</c:v>
                </c:pt>
                <c:pt idx="10227">
                  <c:v>-7.1238999999999997E-2</c:v>
                </c:pt>
                <c:pt idx="10228">
                  <c:v>-7.0826E-2</c:v>
                </c:pt>
                <c:pt idx="10229">
                  <c:v>-7.0890999999999996E-2</c:v>
                </c:pt>
                <c:pt idx="10230">
                  <c:v>-7.1231000000000003E-2</c:v>
                </c:pt>
                <c:pt idx="10231">
                  <c:v>-7.0661000000000002E-2</c:v>
                </c:pt>
                <c:pt idx="10232">
                  <c:v>-7.0749000000000006E-2</c:v>
                </c:pt>
                <c:pt idx="10233">
                  <c:v>-7.102E-2</c:v>
                </c:pt>
                <c:pt idx="10234">
                  <c:v>-7.0805999999999994E-2</c:v>
                </c:pt>
                <c:pt idx="10235">
                  <c:v>-7.2524000000000005E-2</c:v>
                </c:pt>
                <c:pt idx="10236">
                  <c:v>-7.4369000000000005E-2</c:v>
                </c:pt>
                <c:pt idx="10237">
                  <c:v>-7.3414999999999994E-2</c:v>
                </c:pt>
                <c:pt idx="10238">
                  <c:v>-7.3649000000000006E-2</c:v>
                </c:pt>
                <c:pt idx="10239">
                  <c:v>-7.1518999999999999E-2</c:v>
                </c:pt>
                <c:pt idx="10240">
                  <c:v>-7.2968000000000005E-2</c:v>
                </c:pt>
                <c:pt idx="10241">
                  <c:v>-7.3036000000000004E-2</c:v>
                </c:pt>
                <c:pt idx="10242">
                  <c:v>-7.1288000000000004E-2</c:v>
                </c:pt>
                <c:pt idx="10243">
                  <c:v>-7.0260000000000003E-2</c:v>
                </c:pt>
                <c:pt idx="10244">
                  <c:v>-7.0504999999999998E-2</c:v>
                </c:pt>
                <c:pt idx="10245">
                  <c:v>-7.2930999999999996E-2</c:v>
                </c:pt>
                <c:pt idx="10246">
                  <c:v>-7.3389999999999997E-2</c:v>
                </c:pt>
                <c:pt idx="10247">
                  <c:v>-7.4525999999999995E-2</c:v>
                </c:pt>
                <c:pt idx="10248">
                  <c:v>-7.4786000000000005E-2</c:v>
                </c:pt>
                <c:pt idx="10249">
                  <c:v>-7.5162000000000007E-2</c:v>
                </c:pt>
                <c:pt idx="10250">
                  <c:v>-7.6511999999999997E-2</c:v>
                </c:pt>
                <c:pt idx="10251">
                  <c:v>-7.3932999999999999E-2</c:v>
                </c:pt>
                <c:pt idx="10252">
                  <c:v>-7.2293999999999997E-2</c:v>
                </c:pt>
                <c:pt idx="10253">
                  <c:v>-7.3290999999999995E-2</c:v>
                </c:pt>
                <c:pt idx="10254">
                  <c:v>-7.3373999999999995E-2</c:v>
                </c:pt>
                <c:pt idx="10255">
                  <c:v>-7.2141999999999998E-2</c:v>
                </c:pt>
                <c:pt idx="10256">
                  <c:v>-7.2312000000000001E-2</c:v>
                </c:pt>
                <c:pt idx="10257">
                  <c:v>-7.2292999999999996E-2</c:v>
                </c:pt>
                <c:pt idx="10258">
                  <c:v>-7.3143E-2</c:v>
                </c:pt>
                <c:pt idx="10259">
                  <c:v>-7.6239000000000001E-2</c:v>
                </c:pt>
                <c:pt idx="10260">
                  <c:v>-7.7339000000000005E-2</c:v>
                </c:pt>
                <c:pt idx="10261">
                  <c:v>-7.7845999999999999E-2</c:v>
                </c:pt>
                <c:pt idx="10262">
                  <c:v>-7.7433000000000002E-2</c:v>
                </c:pt>
                <c:pt idx="10263">
                  <c:v>-7.7133999999999994E-2</c:v>
                </c:pt>
                <c:pt idx="10264">
                  <c:v>-7.6035000000000005E-2</c:v>
                </c:pt>
                <c:pt idx="10265">
                  <c:v>-7.5819999999999999E-2</c:v>
                </c:pt>
                <c:pt idx="10266">
                  <c:v>-7.6438000000000006E-2</c:v>
                </c:pt>
                <c:pt idx="10267">
                  <c:v>-7.6919000000000001E-2</c:v>
                </c:pt>
                <c:pt idx="10268">
                  <c:v>-7.9346E-2</c:v>
                </c:pt>
                <c:pt idx="10269">
                  <c:v>-7.8703999999999996E-2</c:v>
                </c:pt>
                <c:pt idx="10270">
                  <c:v>-7.7592999999999995E-2</c:v>
                </c:pt>
                <c:pt idx="10271">
                  <c:v>-7.9934000000000005E-2</c:v>
                </c:pt>
                <c:pt idx="10272">
                  <c:v>-8.0875000000000002E-2</c:v>
                </c:pt>
                <c:pt idx="10273">
                  <c:v>-8.2294999999999993E-2</c:v>
                </c:pt>
                <c:pt idx="10274">
                  <c:v>-8.3392999999999995E-2</c:v>
                </c:pt>
                <c:pt idx="10275">
                  <c:v>-8.5203000000000001E-2</c:v>
                </c:pt>
                <c:pt idx="10276">
                  <c:v>-8.4817000000000004E-2</c:v>
                </c:pt>
                <c:pt idx="10277">
                  <c:v>-8.4272E-2</c:v>
                </c:pt>
                <c:pt idx="10278">
                  <c:v>-8.3729999999999999E-2</c:v>
                </c:pt>
                <c:pt idx="10279">
                  <c:v>-8.4708000000000006E-2</c:v>
                </c:pt>
                <c:pt idx="10280">
                  <c:v>-8.5075999999999999E-2</c:v>
                </c:pt>
                <c:pt idx="10281">
                  <c:v>-8.4524000000000002E-2</c:v>
                </c:pt>
                <c:pt idx="10282">
                  <c:v>-8.5253999999999996E-2</c:v>
                </c:pt>
                <c:pt idx="10283">
                  <c:v>-8.5365999999999997E-2</c:v>
                </c:pt>
                <c:pt idx="10284">
                  <c:v>-8.5429000000000005E-2</c:v>
                </c:pt>
                <c:pt idx="10285">
                  <c:v>-8.7076000000000001E-2</c:v>
                </c:pt>
                <c:pt idx="10286">
                  <c:v>-8.7345999999999993E-2</c:v>
                </c:pt>
                <c:pt idx="10287">
                  <c:v>-8.6480000000000001E-2</c:v>
                </c:pt>
                <c:pt idx="10288">
                  <c:v>-8.4293000000000007E-2</c:v>
                </c:pt>
                <c:pt idx="10289">
                  <c:v>-8.4440000000000001E-2</c:v>
                </c:pt>
                <c:pt idx="10290">
                  <c:v>-8.1734000000000001E-2</c:v>
                </c:pt>
                <c:pt idx="10291">
                  <c:v>-8.0460000000000004E-2</c:v>
                </c:pt>
                <c:pt idx="10292">
                  <c:v>-8.0072000000000004E-2</c:v>
                </c:pt>
                <c:pt idx="10293">
                  <c:v>-8.2693000000000003E-2</c:v>
                </c:pt>
                <c:pt idx="10294">
                  <c:v>-8.5803000000000004E-2</c:v>
                </c:pt>
                <c:pt idx="10295">
                  <c:v>-8.6599999999999996E-2</c:v>
                </c:pt>
                <c:pt idx="10296">
                  <c:v>-8.9005000000000001E-2</c:v>
                </c:pt>
                <c:pt idx="10297">
                  <c:v>-8.8604000000000002E-2</c:v>
                </c:pt>
                <c:pt idx="10298">
                  <c:v>-9.0828999999999993E-2</c:v>
                </c:pt>
                <c:pt idx="10299">
                  <c:v>-9.1003000000000001E-2</c:v>
                </c:pt>
                <c:pt idx="10300">
                  <c:v>-8.9030999999999999E-2</c:v>
                </c:pt>
                <c:pt idx="10301">
                  <c:v>-8.8657E-2</c:v>
                </c:pt>
                <c:pt idx="10302">
                  <c:v>-8.8308999999999999E-2</c:v>
                </c:pt>
                <c:pt idx="10303">
                  <c:v>-8.9488999999999999E-2</c:v>
                </c:pt>
                <c:pt idx="10304">
                  <c:v>-9.3188999999999994E-2</c:v>
                </c:pt>
                <c:pt idx="10305">
                  <c:v>-9.1575000000000004E-2</c:v>
                </c:pt>
                <c:pt idx="10306">
                  <c:v>-9.1909000000000005E-2</c:v>
                </c:pt>
                <c:pt idx="10307">
                  <c:v>-9.0925000000000006E-2</c:v>
                </c:pt>
                <c:pt idx="10308">
                  <c:v>-9.3120999999999995E-2</c:v>
                </c:pt>
                <c:pt idx="10309">
                  <c:v>-8.9730000000000004E-2</c:v>
                </c:pt>
                <c:pt idx="10310">
                  <c:v>-8.7609000000000006E-2</c:v>
                </c:pt>
                <c:pt idx="10311">
                  <c:v>-8.8265999999999997E-2</c:v>
                </c:pt>
                <c:pt idx="10312">
                  <c:v>-8.7293999999999997E-2</c:v>
                </c:pt>
                <c:pt idx="10313">
                  <c:v>-8.6474999999999996E-2</c:v>
                </c:pt>
                <c:pt idx="10314">
                  <c:v>-8.4228999999999998E-2</c:v>
                </c:pt>
                <c:pt idx="10315">
                  <c:v>-8.2966999999999999E-2</c:v>
                </c:pt>
                <c:pt idx="10316">
                  <c:v>-8.3116999999999996E-2</c:v>
                </c:pt>
                <c:pt idx="10317">
                  <c:v>-8.5003999999999996E-2</c:v>
                </c:pt>
                <c:pt idx="10318">
                  <c:v>-8.5072999999999996E-2</c:v>
                </c:pt>
                <c:pt idx="10319">
                  <c:v>-8.5196999999999995E-2</c:v>
                </c:pt>
                <c:pt idx="10320">
                  <c:v>-8.3218E-2</c:v>
                </c:pt>
                <c:pt idx="10321">
                  <c:v>-8.3681000000000005E-2</c:v>
                </c:pt>
                <c:pt idx="10322">
                  <c:v>-8.4640000000000007E-2</c:v>
                </c:pt>
                <c:pt idx="10323">
                  <c:v>-8.4806000000000006E-2</c:v>
                </c:pt>
                <c:pt idx="10324">
                  <c:v>-8.3825999999999998E-2</c:v>
                </c:pt>
                <c:pt idx="10325">
                  <c:v>-8.5744000000000001E-2</c:v>
                </c:pt>
                <c:pt idx="10326">
                  <c:v>-8.7373000000000006E-2</c:v>
                </c:pt>
                <c:pt idx="10327">
                  <c:v>-8.8090000000000002E-2</c:v>
                </c:pt>
                <c:pt idx="10328">
                  <c:v>-8.9653999999999998E-2</c:v>
                </c:pt>
                <c:pt idx="10329">
                  <c:v>-9.1494000000000006E-2</c:v>
                </c:pt>
                <c:pt idx="10330">
                  <c:v>-9.2576000000000006E-2</c:v>
                </c:pt>
                <c:pt idx="10331">
                  <c:v>-9.4658000000000006E-2</c:v>
                </c:pt>
                <c:pt idx="10332">
                  <c:v>-9.2915999999999999E-2</c:v>
                </c:pt>
                <c:pt idx="10333">
                  <c:v>-9.2910999999999994E-2</c:v>
                </c:pt>
                <c:pt idx="10334">
                  <c:v>-9.3460000000000001E-2</c:v>
                </c:pt>
                <c:pt idx="10335">
                  <c:v>-9.3842999999999996E-2</c:v>
                </c:pt>
                <c:pt idx="10336">
                  <c:v>-9.4338000000000005E-2</c:v>
                </c:pt>
                <c:pt idx="10337">
                  <c:v>-9.6622E-2</c:v>
                </c:pt>
                <c:pt idx="10338">
                  <c:v>-9.6811999999999995E-2</c:v>
                </c:pt>
                <c:pt idx="10339">
                  <c:v>-9.6647999999999998E-2</c:v>
                </c:pt>
                <c:pt idx="10340">
                  <c:v>-9.6267000000000005E-2</c:v>
                </c:pt>
                <c:pt idx="10341">
                  <c:v>-9.6018999999999993E-2</c:v>
                </c:pt>
                <c:pt idx="10342">
                  <c:v>-9.6243999999999996E-2</c:v>
                </c:pt>
                <c:pt idx="10343">
                  <c:v>-9.7168000000000004E-2</c:v>
                </c:pt>
                <c:pt idx="10344">
                  <c:v>-9.7659999999999997E-2</c:v>
                </c:pt>
                <c:pt idx="10345">
                  <c:v>-9.7365999999999994E-2</c:v>
                </c:pt>
                <c:pt idx="10346">
                  <c:v>-9.5436000000000007E-2</c:v>
                </c:pt>
                <c:pt idx="10347">
                  <c:v>-9.5079999999999998E-2</c:v>
                </c:pt>
                <c:pt idx="10348">
                  <c:v>-9.7305000000000003E-2</c:v>
                </c:pt>
                <c:pt idx="10349">
                  <c:v>-9.8628999999999994E-2</c:v>
                </c:pt>
                <c:pt idx="10350">
                  <c:v>-0.100393</c:v>
                </c:pt>
                <c:pt idx="10351">
                  <c:v>-0.10143099999999999</c:v>
                </c:pt>
                <c:pt idx="10352">
                  <c:v>-0.10204100000000001</c:v>
                </c:pt>
                <c:pt idx="10353">
                  <c:v>-0.10365199999999999</c:v>
                </c:pt>
                <c:pt idx="10354">
                  <c:v>-0.105431</c:v>
                </c:pt>
                <c:pt idx="10355">
                  <c:v>-0.106682</c:v>
                </c:pt>
                <c:pt idx="10356">
                  <c:v>-0.10555100000000001</c:v>
                </c:pt>
                <c:pt idx="10357">
                  <c:v>-0.106152</c:v>
                </c:pt>
                <c:pt idx="10358">
                  <c:v>-0.10600999999999999</c:v>
                </c:pt>
                <c:pt idx="10359">
                  <c:v>-0.10623299999999999</c:v>
                </c:pt>
                <c:pt idx="10360">
                  <c:v>-0.105333</c:v>
                </c:pt>
                <c:pt idx="10361">
                  <c:v>-0.106698</c:v>
                </c:pt>
                <c:pt idx="10362">
                  <c:v>-0.110288</c:v>
                </c:pt>
                <c:pt idx="10363">
                  <c:v>-0.11086600000000001</c:v>
                </c:pt>
                <c:pt idx="10364">
                  <c:v>-0.111275</c:v>
                </c:pt>
                <c:pt idx="10365">
                  <c:v>-0.109406</c:v>
                </c:pt>
                <c:pt idx="10366">
                  <c:v>-0.110109</c:v>
                </c:pt>
                <c:pt idx="10367">
                  <c:v>-0.111501</c:v>
                </c:pt>
                <c:pt idx="10368">
                  <c:v>-0.111572</c:v>
                </c:pt>
                <c:pt idx="10369">
                  <c:v>-0.10863200000000001</c:v>
                </c:pt>
                <c:pt idx="10370">
                  <c:v>-0.108351</c:v>
                </c:pt>
                <c:pt idx="10371">
                  <c:v>-0.10928599999999999</c:v>
                </c:pt>
                <c:pt idx="10372">
                  <c:v>-0.108971</c:v>
                </c:pt>
                <c:pt idx="10373">
                  <c:v>-0.10900899999999999</c:v>
                </c:pt>
                <c:pt idx="10374">
                  <c:v>-0.108387</c:v>
                </c:pt>
                <c:pt idx="10375">
                  <c:v>-0.109801</c:v>
                </c:pt>
                <c:pt idx="10376">
                  <c:v>-0.11149100000000001</c:v>
                </c:pt>
                <c:pt idx="10377">
                  <c:v>-0.110543</c:v>
                </c:pt>
                <c:pt idx="10378">
                  <c:v>-0.108353</c:v>
                </c:pt>
                <c:pt idx="10379">
                  <c:v>-0.10932699999999999</c:v>
                </c:pt>
                <c:pt idx="10380">
                  <c:v>-0.109671</c:v>
                </c:pt>
                <c:pt idx="10381">
                  <c:v>-0.110416</c:v>
                </c:pt>
                <c:pt idx="10382">
                  <c:v>-0.108276</c:v>
                </c:pt>
                <c:pt idx="10383">
                  <c:v>-0.106124</c:v>
                </c:pt>
                <c:pt idx="10384">
                  <c:v>-0.10605100000000001</c:v>
                </c:pt>
                <c:pt idx="10385">
                  <c:v>-0.10645399999999999</c:v>
                </c:pt>
                <c:pt idx="10386">
                  <c:v>-0.106751</c:v>
                </c:pt>
                <c:pt idx="10387">
                  <c:v>-0.108874</c:v>
                </c:pt>
                <c:pt idx="10388">
                  <c:v>-0.109594</c:v>
                </c:pt>
                <c:pt idx="10389">
                  <c:v>-0.11151899999999999</c:v>
                </c:pt>
                <c:pt idx="10390">
                  <c:v>-0.111771</c:v>
                </c:pt>
                <c:pt idx="10391">
                  <c:v>-0.111911</c:v>
                </c:pt>
                <c:pt idx="10392">
                  <c:v>-0.11043600000000001</c:v>
                </c:pt>
                <c:pt idx="10393">
                  <c:v>-0.10932</c:v>
                </c:pt>
                <c:pt idx="10394">
                  <c:v>-0.10852199999999999</c:v>
                </c:pt>
                <c:pt idx="10395">
                  <c:v>-0.10983900000000001</c:v>
                </c:pt>
                <c:pt idx="10396">
                  <c:v>-0.11197799999999999</c:v>
                </c:pt>
                <c:pt idx="10397">
                  <c:v>-0.112354</c:v>
                </c:pt>
                <c:pt idx="10398">
                  <c:v>-0.112793</c:v>
                </c:pt>
                <c:pt idx="10399">
                  <c:v>-0.112636</c:v>
                </c:pt>
                <c:pt idx="10400">
                  <c:v>-0.11210199999999999</c:v>
                </c:pt>
                <c:pt idx="10401">
                  <c:v>-0.11208</c:v>
                </c:pt>
                <c:pt idx="10402">
                  <c:v>-0.11075599999999999</c:v>
                </c:pt>
                <c:pt idx="10403">
                  <c:v>-0.10857</c:v>
                </c:pt>
                <c:pt idx="10404">
                  <c:v>-0.10899200000000001</c:v>
                </c:pt>
                <c:pt idx="10405">
                  <c:v>-0.108484</c:v>
                </c:pt>
                <c:pt idx="10406">
                  <c:v>-0.109404</c:v>
                </c:pt>
                <c:pt idx="10407">
                  <c:v>-0.10730000000000001</c:v>
                </c:pt>
                <c:pt idx="10408">
                  <c:v>-0.108376</c:v>
                </c:pt>
                <c:pt idx="10409">
                  <c:v>-0.110333</c:v>
                </c:pt>
                <c:pt idx="10410">
                  <c:v>-0.11209</c:v>
                </c:pt>
                <c:pt idx="10411">
                  <c:v>-0.11164300000000001</c:v>
                </c:pt>
                <c:pt idx="10412">
                  <c:v>-0.108554</c:v>
                </c:pt>
                <c:pt idx="10413">
                  <c:v>-0.109943</c:v>
                </c:pt>
                <c:pt idx="10414">
                  <c:v>-0.110219</c:v>
                </c:pt>
                <c:pt idx="10415">
                  <c:v>-0.114065</c:v>
                </c:pt>
                <c:pt idx="10416">
                  <c:v>-0.11280900000000001</c:v>
                </c:pt>
                <c:pt idx="10417">
                  <c:v>-0.11178</c:v>
                </c:pt>
                <c:pt idx="10418">
                  <c:v>-0.113555</c:v>
                </c:pt>
                <c:pt idx="10419">
                  <c:v>-0.113732</c:v>
                </c:pt>
                <c:pt idx="10420">
                  <c:v>-0.1134</c:v>
                </c:pt>
                <c:pt idx="10421">
                  <c:v>-0.112429</c:v>
                </c:pt>
                <c:pt idx="10422">
                  <c:v>-0.11362999999999999</c:v>
                </c:pt>
                <c:pt idx="10423">
                  <c:v>-0.114435</c:v>
                </c:pt>
                <c:pt idx="10424">
                  <c:v>-0.114109</c:v>
                </c:pt>
                <c:pt idx="10425">
                  <c:v>-0.114312</c:v>
                </c:pt>
                <c:pt idx="10426">
                  <c:v>-0.114555</c:v>
                </c:pt>
                <c:pt idx="10427">
                  <c:v>-0.11376</c:v>
                </c:pt>
                <c:pt idx="10428">
                  <c:v>-0.113196</c:v>
                </c:pt>
                <c:pt idx="10429">
                  <c:v>-0.111626</c:v>
                </c:pt>
                <c:pt idx="10430">
                  <c:v>-0.109387</c:v>
                </c:pt>
                <c:pt idx="10431">
                  <c:v>-0.106337</c:v>
                </c:pt>
                <c:pt idx="10432">
                  <c:v>-0.109072</c:v>
                </c:pt>
                <c:pt idx="10433">
                  <c:v>-0.111281</c:v>
                </c:pt>
                <c:pt idx="10434">
                  <c:v>-0.109093</c:v>
                </c:pt>
                <c:pt idx="10435">
                  <c:v>-0.10805099999999999</c:v>
                </c:pt>
                <c:pt idx="10436">
                  <c:v>-0.108149</c:v>
                </c:pt>
                <c:pt idx="10437">
                  <c:v>-0.10963299999999999</c:v>
                </c:pt>
                <c:pt idx="10438">
                  <c:v>-0.107473</c:v>
                </c:pt>
                <c:pt idx="10439">
                  <c:v>-0.108</c:v>
                </c:pt>
                <c:pt idx="10440">
                  <c:v>-0.110001</c:v>
                </c:pt>
                <c:pt idx="10441">
                  <c:v>-0.10854900000000001</c:v>
                </c:pt>
                <c:pt idx="10442">
                  <c:v>-0.10806200000000001</c:v>
                </c:pt>
                <c:pt idx="10443">
                  <c:v>-0.108875</c:v>
                </c:pt>
                <c:pt idx="10444">
                  <c:v>-0.10957600000000001</c:v>
                </c:pt>
                <c:pt idx="10445">
                  <c:v>-0.109113</c:v>
                </c:pt>
                <c:pt idx="10446">
                  <c:v>-0.111579</c:v>
                </c:pt>
                <c:pt idx="10447">
                  <c:v>-0.11093600000000001</c:v>
                </c:pt>
                <c:pt idx="10448">
                  <c:v>-0.111012</c:v>
                </c:pt>
                <c:pt idx="10449">
                  <c:v>-0.107574</c:v>
                </c:pt>
                <c:pt idx="10450">
                  <c:v>-0.109037</c:v>
                </c:pt>
                <c:pt idx="10451">
                  <c:v>-0.110943</c:v>
                </c:pt>
                <c:pt idx="10452">
                  <c:v>-0.10997</c:v>
                </c:pt>
                <c:pt idx="10453">
                  <c:v>-0.10842400000000001</c:v>
                </c:pt>
                <c:pt idx="10454">
                  <c:v>-0.10761900000000001</c:v>
                </c:pt>
                <c:pt idx="10455">
                  <c:v>-0.106756</c:v>
                </c:pt>
                <c:pt idx="10456">
                  <c:v>-0.105264</c:v>
                </c:pt>
                <c:pt idx="10457">
                  <c:v>-0.105685</c:v>
                </c:pt>
                <c:pt idx="10458">
                  <c:v>-0.104797</c:v>
                </c:pt>
                <c:pt idx="10459">
                  <c:v>-0.105169</c:v>
                </c:pt>
                <c:pt idx="10460">
                  <c:v>-0.10670499999999999</c:v>
                </c:pt>
                <c:pt idx="10461">
                  <c:v>-0.108094</c:v>
                </c:pt>
                <c:pt idx="10462">
                  <c:v>-0.108518</c:v>
                </c:pt>
                <c:pt idx="10463">
                  <c:v>-0.11053399999999999</c:v>
                </c:pt>
                <c:pt idx="10464">
                  <c:v>-0.11068500000000001</c:v>
                </c:pt>
                <c:pt idx="10465">
                  <c:v>-0.11280800000000001</c:v>
                </c:pt>
                <c:pt idx="10466">
                  <c:v>-0.11267099999999999</c:v>
                </c:pt>
                <c:pt idx="10467">
                  <c:v>-0.112844</c:v>
                </c:pt>
                <c:pt idx="10468">
                  <c:v>-0.11291900000000001</c:v>
                </c:pt>
                <c:pt idx="10469">
                  <c:v>-0.11444699999999999</c:v>
                </c:pt>
                <c:pt idx="10470">
                  <c:v>-0.11547</c:v>
                </c:pt>
                <c:pt idx="10471">
                  <c:v>-0.115339</c:v>
                </c:pt>
                <c:pt idx="10472">
                  <c:v>-0.11577800000000001</c:v>
                </c:pt>
                <c:pt idx="10473">
                  <c:v>-0.11616700000000001</c:v>
                </c:pt>
                <c:pt idx="10474">
                  <c:v>-0.11530799999999999</c:v>
                </c:pt>
                <c:pt idx="10475">
                  <c:v>-0.116311</c:v>
                </c:pt>
                <c:pt idx="10476">
                  <c:v>-0.11564099999999999</c:v>
                </c:pt>
                <c:pt idx="10477">
                  <c:v>-0.11433400000000001</c:v>
                </c:pt>
                <c:pt idx="10478">
                  <c:v>-0.112631</c:v>
                </c:pt>
                <c:pt idx="10479">
                  <c:v>-0.10865</c:v>
                </c:pt>
                <c:pt idx="10480">
                  <c:v>-0.111108</c:v>
                </c:pt>
                <c:pt idx="10481">
                  <c:v>-0.110926</c:v>
                </c:pt>
                <c:pt idx="10482">
                  <c:v>-0.111675</c:v>
                </c:pt>
                <c:pt idx="10483">
                  <c:v>-0.111488</c:v>
                </c:pt>
                <c:pt idx="10484">
                  <c:v>-0.111597</c:v>
                </c:pt>
                <c:pt idx="10485">
                  <c:v>-0.112677</c:v>
                </c:pt>
                <c:pt idx="10486">
                  <c:v>-0.11296399999999999</c:v>
                </c:pt>
                <c:pt idx="10487">
                  <c:v>-0.11673699999999999</c:v>
                </c:pt>
                <c:pt idx="10488">
                  <c:v>-0.11598</c:v>
                </c:pt>
                <c:pt idx="10489">
                  <c:v>-0.116314</c:v>
                </c:pt>
                <c:pt idx="10490">
                  <c:v>-0.115036</c:v>
                </c:pt>
                <c:pt idx="10491">
                  <c:v>-0.114484</c:v>
                </c:pt>
                <c:pt idx="10492">
                  <c:v>-0.11720899999999999</c:v>
                </c:pt>
                <c:pt idx="10493">
                  <c:v>-0.118134</c:v>
                </c:pt>
                <c:pt idx="10494">
                  <c:v>-0.120812</c:v>
                </c:pt>
                <c:pt idx="10495">
                  <c:v>-0.122765</c:v>
                </c:pt>
                <c:pt idx="10496">
                  <c:v>-0.12078899999999999</c:v>
                </c:pt>
                <c:pt idx="10497">
                  <c:v>-0.118626</c:v>
                </c:pt>
                <c:pt idx="10498">
                  <c:v>-0.117145</c:v>
                </c:pt>
                <c:pt idx="10499">
                  <c:v>-0.116213</c:v>
                </c:pt>
                <c:pt idx="10500">
                  <c:v>-0.11465</c:v>
                </c:pt>
                <c:pt idx="10501">
                  <c:v>-0.113147</c:v>
                </c:pt>
                <c:pt idx="10502">
                  <c:v>-0.111524</c:v>
                </c:pt>
                <c:pt idx="10503">
                  <c:v>-0.108362</c:v>
                </c:pt>
                <c:pt idx="10504">
                  <c:v>-0.10795100000000001</c:v>
                </c:pt>
                <c:pt idx="10505">
                  <c:v>-0.10968799999999999</c:v>
                </c:pt>
                <c:pt idx="10506">
                  <c:v>-0.111045</c:v>
                </c:pt>
                <c:pt idx="10507">
                  <c:v>-0.1135</c:v>
                </c:pt>
                <c:pt idx="10508">
                  <c:v>-0.11008999999999999</c:v>
                </c:pt>
                <c:pt idx="10509">
                  <c:v>-0.10936</c:v>
                </c:pt>
                <c:pt idx="10510">
                  <c:v>-0.107547</c:v>
                </c:pt>
                <c:pt idx="10511">
                  <c:v>-0.107861</c:v>
                </c:pt>
                <c:pt idx="10512">
                  <c:v>-0.108852</c:v>
                </c:pt>
                <c:pt idx="10513">
                  <c:v>-0.111683</c:v>
                </c:pt>
                <c:pt idx="10514">
                  <c:v>-0.111598</c:v>
                </c:pt>
                <c:pt idx="10515">
                  <c:v>-0.114153</c:v>
                </c:pt>
                <c:pt idx="10516">
                  <c:v>-0.114882</c:v>
                </c:pt>
                <c:pt idx="10517">
                  <c:v>-0.11863899999999999</c:v>
                </c:pt>
                <c:pt idx="10518">
                  <c:v>-0.119268</c:v>
                </c:pt>
                <c:pt idx="10519">
                  <c:v>-0.121924</c:v>
                </c:pt>
                <c:pt idx="10520">
                  <c:v>-0.121001</c:v>
                </c:pt>
                <c:pt idx="10521">
                  <c:v>-0.119593</c:v>
                </c:pt>
                <c:pt idx="10522">
                  <c:v>-0.11848599999999999</c:v>
                </c:pt>
                <c:pt idx="10523">
                  <c:v>-0.116338</c:v>
                </c:pt>
                <c:pt idx="10524">
                  <c:v>-0.117621</c:v>
                </c:pt>
                <c:pt idx="10525">
                  <c:v>-0.119495</c:v>
                </c:pt>
                <c:pt idx="10526">
                  <c:v>-0.120686</c:v>
                </c:pt>
                <c:pt idx="10527">
                  <c:v>-0.121478</c:v>
                </c:pt>
                <c:pt idx="10528">
                  <c:v>-0.12243800000000001</c:v>
                </c:pt>
                <c:pt idx="10529">
                  <c:v>-0.12285</c:v>
                </c:pt>
                <c:pt idx="10530">
                  <c:v>-0.122419</c:v>
                </c:pt>
                <c:pt idx="10531">
                  <c:v>-0.121804</c:v>
                </c:pt>
                <c:pt idx="10532">
                  <c:v>-0.121625</c:v>
                </c:pt>
                <c:pt idx="10533">
                  <c:v>-0.120264</c:v>
                </c:pt>
                <c:pt idx="10534">
                  <c:v>-0.118128</c:v>
                </c:pt>
                <c:pt idx="10535">
                  <c:v>-0.116975</c:v>
                </c:pt>
                <c:pt idx="10536">
                  <c:v>-0.11865100000000001</c:v>
                </c:pt>
                <c:pt idx="10537">
                  <c:v>-0.11934400000000001</c:v>
                </c:pt>
                <c:pt idx="10538">
                  <c:v>-0.11754100000000001</c:v>
                </c:pt>
                <c:pt idx="10539">
                  <c:v>-0.11795899999999999</c:v>
                </c:pt>
                <c:pt idx="10540">
                  <c:v>-0.117039</c:v>
                </c:pt>
                <c:pt idx="10541">
                  <c:v>-0.11559899999999999</c:v>
                </c:pt>
                <c:pt idx="10542">
                  <c:v>-0.115562</c:v>
                </c:pt>
                <c:pt idx="10543">
                  <c:v>-0.11483699999999999</c:v>
                </c:pt>
                <c:pt idx="10544">
                  <c:v>-0.11448999999999999</c:v>
                </c:pt>
                <c:pt idx="10545">
                  <c:v>-0.114728</c:v>
                </c:pt>
                <c:pt idx="10546">
                  <c:v>-0.114367</c:v>
                </c:pt>
                <c:pt idx="10547">
                  <c:v>-0.11469500000000001</c:v>
                </c:pt>
                <c:pt idx="10548">
                  <c:v>-0.11633400000000001</c:v>
                </c:pt>
                <c:pt idx="10549">
                  <c:v>-0.115034</c:v>
                </c:pt>
                <c:pt idx="10550">
                  <c:v>-0.116356</c:v>
                </c:pt>
                <c:pt idx="10551">
                  <c:v>-0.117717</c:v>
                </c:pt>
                <c:pt idx="10552">
                  <c:v>-0.11805599999999999</c:v>
                </c:pt>
                <c:pt idx="10553">
                  <c:v>-0.1205</c:v>
                </c:pt>
                <c:pt idx="10554">
                  <c:v>-0.12266000000000001</c:v>
                </c:pt>
                <c:pt idx="10555">
                  <c:v>-0.12166100000000001</c:v>
                </c:pt>
                <c:pt idx="10556">
                  <c:v>-0.12609000000000001</c:v>
                </c:pt>
                <c:pt idx="10557">
                  <c:v>-0.128714</c:v>
                </c:pt>
                <c:pt idx="10558">
                  <c:v>-0.129632</c:v>
                </c:pt>
                <c:pt idx="10559">
                  <c:v>-0.130967</c:v>
                </c:pt>
                <c:pt idx="10560">
                  <c:v>-0.13056100000000001</c:v>
                </c:pt>
                <c:pt idx="10561">
                  <c:v>-0.13125200000000001</c:v>
                </c:pt>
                <c:pt idx="10562">
                  <c:v>-0.13388</c:v>
                </c:pt>
                <c:pt idx="10563">
                  <c:v>-0.13267499999999999</c:v>
                </c:pt>
                <c:pt idx="10564">
                  <c:v>-0.134406</c:v>
                </c:pt>
                <c:pt idx="10565">
                  <c:v>-0.135542</c:v>
                </c:pt>
                <c:pt idx="10566">
                  <c:v>-0.13855300000000001</c:v>
                </c:pt>
                <c:pt idx="10567">
                  <c:v>-0.13958899999999999</c:v>
                </c:pt>
                <c:pt idx="10568">
                  <c:v>-0.14183499999999999</c:v>
                </c:pt>
                <c:pt idx="10569">
                  <c:v>-0.14149200000000001</c:v>
                </c:pt>
                <c:pt idx="10570">
                  <c:v>-0.14380100000000001</c:v>
                </c:pt>
                <c:pt idx="10571">
                  <c:v>-0.14502399999999999</c:v>
                </c:pt>
                <c:pt idx="10572">
                  <c:v>-0.14385200000000001</c:v>
                </c:pt>
                <c:pt idx="10573">
                  <c:v>-0.14377599999999999</c:v>
                </c:pt>
                <c:pt idx="10574">
                  <c:v>-0.14369799999999999</c:v>
                </c:pt>
                <c:pt idx="10575">
                  <c:v>-0.142593</c:v>
                </c:pt>
                <c:pt idx="10576">
                  <c:v>-0.14626</c:v>
                </c:pt>
                <c:pt idx="10577">
                  <c:v>-0.14674699999999999</c:v>
                </c:pt>
                <c:pt idx="10578">
                  <c:v>-0.148064</c:v>
                </c:pt>
                <c:pt idx="10579">
                  <c:v>-0.14983099999999999</c:v>
                </c:pt>
                <c:pt idx="10580">
                  <c:v>-0.15076800000000001</c:v>
                </c:pt>
                <c:pt idx="10581">
                  <c:v>-0.151281</c:v>
                </c:pt>
                <c:pt idx="10582">
                  <c:v>-0.150558</c:v>
                </c:pt>
                <c:pt idx="10583">
                  <c:v>-0.15031</c:v>
                </c:pt>
                <c:pt idx="10584">
                  <c:v>-0.14796000000000001</c:v>
                </c:pt>
                <c:pt idx="10585">
                  <c:v>-0.14865500000000001</c:v>
                </c:pt>
                <c:pt idx="10586">
                  <c:v>-0.146953</c:v>
                </c:pt>
                <c:pt idx="10587">
                  <c:v>-0.146976</c:v>
                </c:pt>
                <c:pt idx="10588">
                  <c:v>-0.14746799999999999</c:v>
                </c:pt>
                <c:pt idx="10589">
                  <c:v>-0.14547399999999999</c:v>
                </c:pt>
                <c:pt idx="10590">
                  <c:v>-0.146791</c:v>
                </c:pt>
                <c:pt idx="10591">
                  <c:v>-0.14891699999999999</c:v>
                </c:pt>
                <c:pt idx="10592">
                  <c:v>-0.14741799999999999</c:v>
                </c:pt>
                <c:pt idx="10593">
                  <c:v>-0.14885499999999999</c:v>
                </c:pt>
                <c:pt idx="10594">
                  <c:v>-0.15021499999999999</c:v>
                </c:pt>
                <c:pt idx="10595">
                  <c:v>-0.150588</c:v>
                </c:pt>
                <c:pt idx="10596">
                  <c:v>-0.150925</c:v>
                </c:pt>
                <c:pt idx="10597">
                  <c:v>-0.15420400000000001</c:v>
                </c:pt>
                <c:pt idx="10598">
                  <c:v>-0.15582399999999999</c:v>
                </c:pt>
                <c:pt idx="10599">
                  <c:v>-0.157638</c:v>
                </c:pt>
                <c:pt idx="10600">
                  <c:v>-0.160193</c:v>
                </c:pt>
                <c:pt idx="10601">
                  <c:v>-0.160607</c:v>
                </c:pt>
                <c:pt idx="10602">
                  <c:v>-0.16226099999999999</c:v>
                </c:pt>
                <c:pt idx="10603">
                  <c:v>-0.161914</c:v>
                </c:pt>
                <c:pt idx="10604">
                  <c:v>-0.16202</c:v>
                </c:pt>
                <c:pt idx="10605">
                  <c:v>-0.16289699999999999</c:v>
                </c:pt>
                <c:pt idx="10606">
                  <c:v>-0.16389400000000001</c:v>
                </c:pt>
                <c:pt idx="10607">
                  <c:v>-0.16570599999999999</c:v>
                </c:pt>
                <c:pt idx="10608">
                  <c:v>-0.16589100000000001</c:v>
                </c:pt>
                <c:pt idx="10609">
                  <c:v>-0.16529099999999999</c:v>
                </c:pt>
                <c:pt idx="10610">
                  <c:v>-0.16547000000000001</c:v>
                </c:pt>
                <c:pt idx="10611">
                  <c:v>-0.16558899999999999</c:v>
                </c:pt>
                <c:pt idx="10612">
                  <c:v>-0.167578</c:v>
                </c:pt>
                <c:pt idx="10613">
                  <c:v>-0.167186</c:v>
                </c:pt>
                <c:pt idx="10614">
                  <c:v>-0.16564999999999999</c:v>
                </c:pt>
                <c:pt idx="10615">
                  <c:v>-0.16523599999999999</c:v>
                </c:pt>
                <c:pt idx="10616">
                  <c:v>-0.16539400000000001</c:v>
                </c:pt>
                <c:pt idx="10617">
                  <c:v>-0.167328</c:v>
                </c:pt>
                <c:pt idx="10618">
                  <c:v>-0.167986</c:v>
                </c:pt>
                <c:pt idx="10619">
                  <c:v>-0.169458</c:v>
                </c:pt>
                <c:pt idx="10620">
                  <c:v>-0.1719</c:v>
                </c:pt>
                <c:pt idx="10621">
                  <c:v>-0.17468400000000001</c:v>
                </c:pt>
                <c:pt idx="10622">
                  <c:v>-0.173816</c:v>
                </c:pt>
                <c:pt idx="10623">
                  <c:v>-0.17443700000000001</c:v>
                </c:pt>
                <c:pt idx="10624">
                  <c:v>-0.17766299999999999</c:v>
                </c:pt>
                <c:pt idx="10625">
                  <c:v>-0.17813300000000001</c:v>
                </c:pt>
                <c:pt idx="10626">
                  <c:v>-0.17891699999999999</c:v>
                </c:pt>
                <c:pt idx="10627">
                  <c:v>-0.18145700000000001</c:v>
                </c:pt>
                <c:pt idx="10628">
                  <c:v>-0.17974000000000001</c:v>
                </c:pt>
                <c:pt idx="10629">
                  <c:v>-0.17979899999999999</c:v>
                </c:pt>
                <c:pt idx="10630">
                  <c:v>-0.182203</c:v>
                </c:pt>
                <c:pt idx="10631">
                  <c:v>-0.18295500000000001</c:v>
                </c:pt>
                <c:pt idx="10632">
                  <c:v>-0.18349399999999999</c:v>
                </c:pt>
                <c:pt idx="10633">
                  <c:v>-0.18459400000000001</c:v>
                </c:pt>
                <c:pt idx="10634">
                  <c:v>-0.18555199999999999</c:v>
                </c:pt>
                <c:pt idx="10635">
                  <c:v>-0.18648000000000001</c:v>
                </c:pt>
                <c:pt idx="10636">
                  <c:v>-0.18481900000000001</c:v>
                </c:pt>
                <c:pt idx="10637">
                  <c:v>-0.183696</c:v>
                </c:pt>
                <c:pt idx="10638">
                  <c:v>-0.18423400000000001</c:v>
                </c:pt>
                <c:pt idx="10639">
                  <c:v>-0.18440400000000001</c:v>
                </c:pt>
                <c:pt idx="10640">
                  <c:v>-0.183915</c:v>
                </c:pt>
                <c:pt idx="10641">
                  <c:v>-0.184115</c:v>
                </c:pt>
                <c:pt idx="10642">
                  <c:v>-0.18484900000000001</c:v>
                </c:pt>
                <c:pt idx="10643">
                  <c:v>-0.18360499999999999</c:v>
                </c:pt>
                <c:pt idx="10644">
                  <c:v>-0.18238399999999999</c:v>
                </c:pt>
                <c:pt idx="10645">
                  <c:v>-0.18287400000000001</c:v>
                </c:pt>
                <c:pt idx="10646">
                  <c:v>-0.18205299999999999</c:v>
                </c:pt>
                <c:pt idx="10647">
                  <c:v>-0.18457399999999999</c:v>
                </c:pt>
                <c:pt idx="10648">
                  <c:v>-0.18820100000000001</c:v>
                </c:pt>
                <c:pt idx="10649">
                  <c:v>-0.190307</c:v>
                </c:pt>
                <c:pt idx="10650">
                  <c:v>-0.19153000000000001</c:v>
                </c:pt>
                <c:pt idx="10651">
                  <c:v>-0.191133</c:v>
                </c:pt>
                <c:pt idx="10652">
                  <c:v>-0.195689</c:v>
                </c:pt>
                <c:pt idx="10653">
                  <c:v>-0.19949</c:v>
                </c:pt>
                <c:pt idx="10654">
                  <c:v>-0.20066100000000001</c:v>
                </c:pt>
                <c:pt idx="10655">
                  <c:v>-0.201822</c:v>
                </c:pt>
                <c:pt idx="10656">
                  <c:v>-0.203238</c:v>
                </c:pt>
                <c:pt idx="10657">
                  <c:v>-0.201653</c:v>
                </c:pt>
                <c:pt idx="10658">
                  <c:v>-0.20222000000000001</c:v>
                </c:pt>
                <c:pt idx="10659">
                  <c:v>-0.20505100000000001</c:v>
                </c:pt>
                <c:pt idx="10660">
                  <c:v>-0.207649</c:v>
                </c:pt>
                <c:pt idx="10661">
                  <c:v>-0.20908499999999999</c:v>
                </c:pt>
                <c:pt idx="10662">
                  <c:v>-0.21049799999999999</c:v>
                </c:pt>
                <c:pt idx="10663">
                  <c:v>-0.207984</c:v>
                </c:pt>
                <c:pt idx="10664">
                  <c:v>-0.20635200000000001</c:v>
                </c:pt>
                <c:pt idx="10665">
                  <c:v>-0.206065</c:v>
                </c:pt>
                <c:pt idx="10666">
                  <c:v>-0.206757</c:v>
                </c:pt>
                <c:pt idx="10667">
                  <c:v>-0.20532900000000001</c:v>
                </c:pt>
                <c:pt idx="10668">
                  <c:v>-0.20469899999999999</c:v>
                </c:pt>
                <c:pt idx="10669">
                  <c:v>-0.20255500000000001</c:v>
                </c:pt>
                <c:pt idx="10670">
                  <c:v>-0.202984</c:v>
                </c:pt>
                <c:pt idx="10671">
                  <c:v>-0.20591899999999999</c:v>
                </c:pt>
                <c:pt idx="10672">
                  <c:v>-0.20733799999999999</c:v>
                </c:pt>
                <c:pt idx="10673">
                  <c:v>-0.21113999999999999</c:v>
                </c:pt>
                <c:pt idx="10674">
                  <c:v>-0.21346200000000001</c:v>
                </c:pt>
                <c:pt idx="10675">
                  <c:v>-0.21323700000000001</c:v>
                </c:pt>
                <c:pt idx="10676">
                  <c:v>-0.212642</c:v>
                </c:pt>
                <c:pt idx="10677">
                  <c:v>-0.21410199999999999</c:v>
                </c:pt>
                <c:pt idx="10678">
                  <c:v>-0.214832</c:v>
                </c:pt>
                <c:pt idx="10679">
                  <c:v>-0.215776</c:v>
                </c:pt>
                <c:pt idx="10680">
                  <c:v>-0.21818000000000001</c:v>
                </c:pt>
                <c:pt idx="10681">
                  <c:v>-0.21768699999999999</c:v>
                </c:pt>
                <c:pt idx="10682">
                  <c:v>-0.21893799999999999</c:v>
                </c:pt>
                <c:pt idx="10683">
                  <c:v>-0.220473</c:v>
                </c:pt>
                <c:pt idx="10684">
                  <c:v>-0.221607</c:v>
                </c:pt>
                <c:pt idx="10685">
                  <c:v>-0.22317899999999999</c:v>
                </c:pt>
                <c:pt idx="10686">
                  <c:v>-0.22495299999999999</c:v>
                </c:pt>
                <c:pt idx="10687">
                  <c:v>-0.223607</c:v>
                </c:pt>
                <c:pt idx="10688">
                  <c:v>-0.22192700000000001</c:v>
                </c:pt>
                <c:pt idx="10689">
                  <c:v>-0.22072700000000001</c:v>
                </c:pt>
                <c:pt idx="10690">
                  <c:v>-0.220275</c:v>
                </c:pt>
                <c:pt idx="10691">
                  <c:v>-0.22059100000000001</c:v>
                </c:pt>
                <c:pt idx="10692">
                  <c:v>-0.22200300000000001</c:v>
                </c:pt>
                <c:pt idx="10693">
                  <c:v>-0.22301199999999999</c:v>
                </c:pt>
                <c:pt idx="10694">
                  <c:v>-0.22415099999999999</c:v>
                </c:pt>
                <c:pt idx="10695">
                  <c:v>-0.225967</c:v>
                </c:pt>
                <c:pt idx="10696">
                  <c:v>-0.22436800000000001</c:v>
                </c:pt>
                <c:pt idx="10697">
                  <c:v>-0.22542300000000001</c:v>
                </c:pt>
                <c:pt idx="10698">
                  <c:v>-0.22661700000000001</c:v>
                </c:pt>
                <c:pt idx="10699">
                  <c:v>-0.22812399999999999</c:v>
                </c:pt>
                <c:pt idx="10700">
                  <c:v>-0.226218</c:v>
                </c:pt>
                <c:pt idx="10701">
                  <c:v>-0.22776299999999999</c:v>
                </c:pt>
                <c:pt idx="10702">
                  <c:v>-0.22927</c:v>
                </c:pt>
                <c:pt idx="10703">
                  <c:v>-0.23100000000000001</c:v>
                </c:pt>
                <c:pt idx="10704">
                  <c:v>-0.23108699999999999</c:v>
                </c:pt>
                <c:pt idx="10705">
                  <c:v>-0.23155500000000001</c:v>
                </c:pt>
                <c:pt idx="10706">
                  <c:v>-0.232991</c:v>
                </c:pt>
                <c:pt idx="10707">
                  <c:v>-0.23360400000000001</c:v>
                </c:pt>
                <c:pt idx="10708">
                  <c:v>-0.23244899999999999</c:v>
                </c:pt>
                <c:pt idx="10709">
                  <c:v>-0.231849</c:v>
                </c:pt>
                <c:pt idx="10710">
                  <c:v>-0.23316400000000001</c:v>
                </c:pt>
                <c:pt idx="10711">
                  <c:v>-0.23197200000000001</c:v>
                </c:pt>
                <c:pt idx="10712">
                  <c:v>-0.23319500000000001</c:v>
                </c:pt>
                <c:pt idx="10713">
                  <c:v>-0.23490900000000001</c:v>
                </c:pt>
                <c:pt idx="10714">
                  <c:v>-0.234097</c:v>
                </c:pt>
                <c:pt idx="10715">
                  <c:v>-0.23339799999999999</c:v>
                </c:pt>
                <c:pt idx="10716">
                  <c:v>-0.234988</c:v>
                </c:pt>
                <c:pt idx="10717">
                  <c:v>-0.233371</c:v>
                </c:pt>
                <c:pt idx="10718">
                  <c:v>-0.233155</c:v>
                </c:pt>
                <c:pt idx="10719">
                  <c:v>-0.23405400000000001</c:v>
                </c:pt>
                <c:pt idx="10720">
                  <c:v>-0.234849</c:v>
                </c:pt>
                <c:pt idx="10721">
                  <c:v>-0.23381399999999999</c:v>
                </c:pt>
                <c:pt idx="10722">
                  <c:v>-0.23747699999999999</c:v>
                </c:pt>
                <c:pt idx="10723">
                  <c:v>-0.240171</c:v>
                </c:pt>
                <c:pt idx="10724">
                  <c:v>-0.24278</c:v>
                </c:pt>
                <c:pt idx="10725">
                  <c:v>-0.24474799999999999</c:v>
                </c:pt>
                <c:pt idx="10726">
                  <c:v>-0.24785199999999999</c:v>
                </c:pt>
                <c:pt idx="10727">
                  <c:v>-0.252581</c:v>
                </c:pt>
                <c:pt idx="10728">
                  <c:v>-0.25346299999999999</c:v>
                </c:pt>
                <c:pt idx="10729">
                  <c:v>-0.25430000000000003</c:v>
                </c:pt>
                <c:pt idx="10730">
                  <c:v>-0.25567899999999999</c:v>
                </c:pt>
                <c:pt idx="10731">
                  <c:v>-0.25870599999999999</c:v>
                </c:pt>
                <c:pt idx="10732">
                  <c:v>-0.26143499999999997</c:v>
                </c:pt>
                <c:pt idx="10733">
                  <c:v>-0.26396399999999998</c:v>
                </c:pt>
                <c:pt idx="10734">
                  <c:v>-0.262208</c:v>
                </c:pt>
                <c:pt idx="10735">
                  <c:v>-0.26495200000000002</c:v>
                </c:pt>
                <c:pt idx="10736">
                  <c:v>-0.26655699999999999</c:v>
                </c:pt>
                <c:pt idx="10737">
                  <c:v>-0.26949600000000001</c:v>
                </c:pt>
                <c:pt idx="10738">
                  <c:v>-0.26899400000000001</c:v>
                </c:pt>
                <c:pt idx="10739">
                  <c:v>-0.26661200000000002</c:v>
                </c:pt>
                <c:pt idx="10740">
                  <c:v>-0.26697599999999999</c:v>
                </c:pt>
                <c:pt idx="10741">
                  <c:v>-0.26732899999999998</c:v>
                </c:pt>
                <c:pt idx="10742">
                  <c:v>-0.26749499999999998</c:v>
                </c:pt>
                <c:pt idx="10743">
                  <c:v>-0.26718999999999998</c:v>
                </c:pt>
                <c:pt idx="10744">
                  <c:v>-0.264955</c:v>
                </c:pt>
                <c:pt idx="10745">
                  <c:v>-0.26555600000000001</c:v>
                </c:pt>
                <c:pt idx="10746">
                  <c:v>-0.26587100000000002</c:v>
                </c:pt>
                <c:pt idx="10747">
                  <c:v>-0.26545200000000002</c:v>
                </c:pt>
                <c:pt idx="10748">
                  <c:v>-0.26530500000000001</c:v>
                </c:pt>
                <c:pt idx="10749">
                  <c:v>-0.26380399999999998</c:v>
                </c:pt>
                <c:pt idx="10750">
                  <c:v>-0.26449499999999998</c:v>
                </c:pt>
                <c:pt idx="10751">
                  <c:v>-0.263295</c:v>
                </c:pt>
                <c:pt idx="10752">
                  <c:v>-0.262799</c:v>
                </c:pt>
                <c:pt idx="10753">
                  <c:v>-0.26343100000000003</c:v>
                </c:pt>
                <c:pt idx="10754">
                  <c:v>-0.26092700000000002</c:v>
                </c:pt>
                <c:pt idx="10755">
                  <c:v>-0.26186700000000002</c:v>
                </c:pt>
                <c:pt idx="10756">
                  <c:v>-0.260992</c:v>
                </c:pt>
                <c:pt idx="10757">
                  <c:v>-0.257851</c:v>
                </c:pt>
                <c:pt idx="10758">
                  <c:v>-0.25786500000000001</c:v>
                </c:pt>
                <c:pt idx="10759">
                  <c:v>-0.25680700000000001</c:v>
                </c:pt>
                <c:pt idx="10760">
                  <c:v>-0.25965100000000002</c:v>
                </c:pt>
                <c:pt idx="10761">
                  <c:v>-0.25978699999999999</c:v>
                </c:pt>
                <c:pt idx="10762">
                  <c:v>-0.26072400000000001</c:v>
                </c:pt>
                <c:pt idx="10763">
                  <c:v>-0.26143300000000003</c:v>
                </c:pt>
                <c:pt idx="10764">
                  <c:v>-0.263351</c:v>
                </c:pt>
                <c:pt idx="10765">
                  <c:v>-0.26567499999999999</c:v>
                </c:pt>
                <c:pt idx="10766">
                  <c:v>-0.26594200000000001</c:v>
                </c:pt>
                <c:pt idx="10767">
                  <c:v>-0.26642500000000002</c:v>
                </c:pt>
                <c:pt idx="10768">
                  <c:v>-0.26787100000000003</c:v>
                </c:pt>
                <c:pt idx="10769">
                  <c:v>-0.26654</c:v>
                </c:pt>
                <c:pt idx="10770">
                  <c:v>-0.26985599999999998</c:v>
                </c:pt>
                <c:pt idx="10771">
                  <c:v>-0.272175</c:v>
                </c:pt>
                <c:pt idx="10772">
                  <c:v>-0.27370299999999997</c:v>
                </c:pt>
                <c:pt idx="10773">
                  <c:v>-0.27624199999999999</c:v>
                </c:pt>
                <c:pt idx="10774">
                  <c:v>-0.27674500000000002</c:v>
                </c:pt>
                <c:pt idx="10775">
                  <c:v>-0.28059600000000001</c:v>
                </c:pt>
                <c:pt idx="10776">
                  <c:v>-0.27948800000000001</c:v>
                </c:pt>
                <c:pt idx="10777">
                  <c:v>-0.28107300000000002</c:v>
                </c:pt>
                <c:pt idx="10778">
                  <c:v>-0.28287400000000001</c:v>
                </c:pt>
                <c:pt idx="10779">
                  <c:v>-0.28693200000000002</c:v>
                </c:pt>
                <c:pt idx="10780">
                  <c:v>-0.28632400000000002</c:v>
                </c:pt>
                <c:pt idx="10781">
                  <c:v>-0.28379300000000002</c:v>
                </c:pt>
                <c:pt idx="10782">
                  <c:v>-0.28478599999999998</c:v>
                </c:pt>
                <c:pt idx="10783">
                  <c:v>-0.28542299999999998</c:v>
                </c:pt>
                <c:pt idx="10784">
                  <c:v>-0.28651900000000002</c:v>
                </c:pt>
                <c:pt idx="10785">
                  <c:v>-0.28956399999999999</c:v>
                </c:pt>
                <c:pt idx="10786">
                  <c:v>-0.29032000000000002</c:v>
                </c:pt>
                <c:pt idx="10787">
                  <c:v>-0.29155599999999998</c:v>
                </c:pt>
                <c:pt idx="10788">
                  <c:v>-0.29210999999999998</c:v>
                </c:pt>
                <c:pt idx="10789">
                  <c:v>-0.29287200000000002</c:v>
                </c:pt>
                <c:pt idx="10790">
                  <c:v>-0.29178900000000002</c:v>
                </c:pt>
                <c:pt idx="10791">
                  <c:v>-0.29088399999999998</c:v>
                </c:pt>
                <c:pt idx="10792">
                  <c:v>-0.29349500000000001</c:v>
                </c:pt>
                <c:pt idx="10793">
                  <c:v>-0.293213</c:v>
                </c:pt>
                <c:pt idx="10794">
                  <c:v>-0.292493</c:v>
                </c:pt>
                <c:pt idx="10795">
                  <c:v>-0.29148499999999999</c:v>
                </c:pt>
                <c:pt idx="10796">
                  <c:v>-0.29012500000000002</c:v>
                </c:pt>
                <c:pt idx="10797">
                  <c:v>-0.29407299999999997</c:v>
                </c:pt>
                <c:pt idx="10798">
                  <c:v>-0.29814499999999999</c:v>
                </c:pt>
                <c:pt idx="10799">
                  <c:v>-0.30084</c:v>
                </c:pt>
                <c:pt idx="10800">
                  <c:v>-0.30034899999999998</c:v>
                </c:pt>
                <c:pt idx="10801">
                  <c:v>-0.29912100000000003</c:v>
                </c:pt>
                <c:pt idx="10802">
                  <c:v>-0.30129</c:v>
                </c:pt>
                <c:pt idx="10803">
                  <c:v>-0.30275299999999999</c:v>
                </c:pt>
                <c:pt idx="10804">
                  <c:v>-0.30279899999999998</c:v>
                </c:pt>
                <c:pt idx="10805">
                  <c:v>-0.305672</c:v>
                </c:pt>
                <c:pt idx="10806">
                  <c:v>-0.30628300000000003</c:v>
                </c:pt>
                <c:pt idx="10807">
                  <c:v>-0.30765599999999999</c:v>
                </c:pt>
                <c:pt idx="10808">
                  <c:v>-0.30893700000000002</c:v>
                </c:pt>
                <c:pt idx="10809">
                  <c:v>-0.310338</c:v>
                </c:pt>
                <c:pt idx="10810">
                  <c:v>-0.31097599999999997</c:v>
                </c:pt>
                <c:pt idx="10811">
                  <c:v>-0.311251</c:v>
                </c:pt>
                <c:pt idx="10812">
                  <c:v>-0.31509799999999999</c:v>
                </c:pt>
                <c:pt idx="10813">
                  <c:v>-0.313863</c:v>
                </c:pt>
                <c:pt idx="10814">
                  <c:v>-0.31275199999999997</c:v>
                </c:pt>
                <c:pt idx="10815">
                  <c:v>-0.31331999999999999</c:v>
                </c:pt>
                <c:pt idx="10816">
                  <c:v>-0.31489800000000001</c:v>
                </c:pt>
                <c:pt idx="10817">
                  <c:v>-0.31398900000000002</c:v>
                </c:pt>
                <c:pt idx="10818">
                  <c:v>-0.31342599999999998</c:v>
                </c:pt>
                <c:pt idx="10819">
                  <c:v>-0.313614</c:v>
                </c:pt>
                <c:pt idx="10820">
                  <c:v>-0.31257400000000002</c:v>
                </c:pt>
                <c:pt idx="10821">
                  <c:v>-0.310006</c:v>
                </c:pt>
                <c:pt idx="10822">
                  <c:v>-0.31215300000000001</c:v>
                </c:pt>
                <c:pt idx="10823">
                  <c:v>-0.31278099999999998</c:v>
                </c:pt>
                <c:pt idx="10824">
                  <c:v>-0.31267299999999998</c:v>
                </c:pt>
                <c:pt idx="10825">
                  <c:v>-0.31319999999999998</c:v>
                </c:pt>
                <c:pt idx="10826">
                  <c:v>-0.312726</c:v>
                </c:pt>
                <c:pt idx="10827">
                  <c:v>-0.31494499999999997</c:v>
                </c:pt>
                <c:pt idx="10828">
                  <c:v>-0.31464300000000001</c:v>
                </c:pt>
                <c:pt idx="10829">
                  <c:v>-0.31259599999999998</c:v>
                </c:pt>
                <c:pt idx="10830">
                  <c:v>-0.311838</c:v>
                </c:pt>
                <c:pt idx="10831">
                  <c:v>-0.31271900000000002</c:v>
                </c:pt>
                <c:pt idx="10832">
                  <c:v>-0.31503300000000001</c:v>
                </c:pt>
                <c:pt idx="10833">
                  <c:v>-0.31762499999999999</c:v>
                </c:pt>
                <c:pt idx="10834">
                  <c:v>-0.31723699999999999</c:v>
                </c:pt>
                <c:pt idx="10835">
                  <c:v>-0.31628200000000001</c:v>
                </c:pt>
                <c:pt idx="10836">
                  <c:v>-0.31883099999999998</c:v>
                </c:pt>
                <c:pt idx="10837">
                  <c:v>-0.32039800000000002</c:v>
                </c:pt>
                <c:pt idx="10838">
                  <c:v>-0.32224999999999998</c:v>
                </c:pt>
                <c:pt idx="10839">
                  <c:v>-0.32254899999999997</c:v>
                </c:pt>
                <c:pt idx="10840">
                  <c:v>-0.32287199999999999</c:v>
                </c:pt>
                <c:pt idx="10841">
                  <c:v>-0.32161000000000001</c:v>
                </c:pt>
                <c:pt idx="10842">
                  <c:v>-0.32218599999999997</c:v>
                </c:pt>
                <c:pt idx="10843">
                  <c:v>-0.321909</c:v>
                </c:pt>
                <c:pt idx="10844">
                  <c:v>-0.32324399999999998</c:v>
                </c:pt>
                <c:pt idx="10845">
                  <c:v>-0.32874599999999998</c:v>
                </c:pt>
                <c:pt idx="10846">
                  <c:v>-0.33067200000000002</c:v>
                </c:pt>
                <c:pt idx="10847">
                  <c:v>-0.330596</c:v>
                </c:pt>
                <c:pt idx="10848">
                  <c:v>-0.32973999999999998</c:v>
                </c:pt>
                <c:pt idx="10849">
                  <c:v>-0.33065099999999997</c:v>
                </c:pt>
                <c:pt idx="10850">
                  <c:v>-0.333449</c:v>
                </c:pt>
                <c:pt idx="10851">
                  <c:v>-0.33641700000000002</c:v>
                </c:pt>
                <c:pt idx="10852">
                  <c:v>-0.33617900000000001</c:v>
                </c:pt>
                <c:pt idx="10853">
                  <c:v>-0.33643099999999998</c:v>
                </c:pt>
                <c:pt idx="10854">
                  <c:v>-0.33454499999999998</c:v>
                </c:pt>
                <c:pt idx="10855">
                  <c:v>-0.33483000000000002</c:v>
                </c:pt>
                <c:pt idx="10856">
                  <c:v>-0.335536</c:v>
                </c:pt>
                <c:pt idx="10857">
                  <c:v>-0.336671</c:v>
                </c:pt>
                <c:pt idx="10858">
                  <c:v>-0.33905999999999997</c:v>
                </c:pt>
                <c:pt idx="10859">
                  <c:v>-0.339337</c:v>
                </c:pt>
                <c:pt idx="10860">
                  <c:v>-0.338671</c:v>
                </c:pt>
                <c:pt idx="10861">
                  <c:v>-0.33488899999999999</c:v>
                </c:pt>
                <c:pt idx="10862">
                  <c:v>-0.335984</c:v>
                </c:pt>
                <c:pt idx="10863">
                  <c:v>-0.33539600000000003</c:v>
                </c:pt>
                <c:pt idx="10864">
                  <c:v>-0.33591300000000002</c:v>
                </c:pt>
                <c:pt idx="10865">
                  <c:v>-0.33443499999999998</c:v>
                </c:pt>
                <c:pt idx="10866">
                  <c:v>-0.33501700000000001</c:v>
                </c:pt>
                <c:pt idx="10867">
                  <c:v>-0.33346300000000001</c:v>
                </c:pt>
                <c:pt idx="10868">
                  <c:v>-0.33574900000000002</c:v>
                </c:pt>
                <c:pt idx="10869">
                  <c:v>-0.33678000000000002</c:v>
                </c:pt>
                <c:pt idx="10870">
                  <c:v>-0.33946900000000002</c:v>
                </c:pt>
                <c:pt idx="10871">
                  <c:v>-0.33832000000000001</c:v>
                </c:pt>
                <c:pt idx="10872">
                  <c:v>-0.34027200000000002</c:v>
                </c:pt>
                <c:pt idx="10873">
                  <c:v>-0.34104899999999999</c:v>
                </c:pt>
                <c:pt idx="10874">
                  <c:v>-0.34293299999999999</c:v>
                </c:pt>
                <c:pt idx="10875">
                  <c:v>-0.34381499999999998</c:v>
                </c:pt>
                <c:pt idx="10876">
                  <c:v>-0.34632200000000002</c:v>
                </c:pt>
                <c:pt idx="10877">
                  <c:v>-0.34771000000000002</c:v>
                </c:pt>
                <c:pt idx="10878">
                  <c:v>-0.34766399999999997</c:v>
                </c:pt>
                <c:pt idx="10879">
                  <c:v>-0.34824500000000003</c:v>
                </c:pt>
                <c:pt idx="10880">
                  <c:v>-0.34925499999999998</c:v>
                </c:pt>
                <c:pt idx="10881">
                  <c:v>-0.35012599999999999</c:v>
                </c:pt>
                <c:pt idx="10882">
                  <c:v>-0.350026</c:v>
                </c:pt>
                <c:pt idx="10883">
                  <c:v>-0.35122500000000001</c:v>
                </c:pt>
                <c:pt idx="10884">
                  <c:v>-0.35257500000000003</c:v>
                </c:pt>
                <c:pt idx="10885">
                  <c:v>-0.35263800000000001</c:v>
                </c:pt>
                <c:pt idx="10886">
                  <c:v>-0.35417599999999999</c:v>
                </c:pt>
                <c:pt idx="10887">
                  <c:v>-0.35601899999999997</c:v>
                </c:pt>
                <c:pt idx="10888">
                  <c:v>-0.35674099999999997</c:v>
                </c:pt>
                <c:pt idx="10889">
                  <c:v>-0.35660599999999998</c:v>
                </c:pt>
                <c:pt idx="10890">
                  <c:v>-0.35763699999999998</c:v>
                </c:pt>
                <c:pt idx="10891">
                  <c:v>-0.358068</c:v>
                </c:pt>
                <c:pt idx="10892">
                  <c:v>-0.35929100000000003</c:v>
                </c:pt>
                <c:pt idx="10893">
                  <c:v>-0.35816100000000001</c:v>
                </c:pt>
                <c:pt idx="10894">
                  <c:v>-0.36087999999999998</c:v>
                </c:pt>
                <c:pt idx="10895">
                  <c:v>-0.36122599999999999</c:v>
                </c:pt>
                <c:pt idx="10896">
                  <c:v>-0.36202899999999999</c:v>
                </c:pt>
                <c:pt idx="10897">
                  <c:v>-0.36267300000000002</c:v>
                </c:pt>
                <c:pt idx="10898">
                  <c:v>-0.36506499999999997</c:v>
                </c:pt>
                <c:pt idx="10899">
                  <c:v>-0.36531200000000003</c:v>
                </c:pt>
                <c:pt idx="10900">
                  <c:v>-0.36416599999999999</c:v>
                </c:pt>
                <c:pt idx="10901">
                  <c:v>-0.36424299999999998</c:v>
                </c:pt>
                <c:pt idx="10902">
                  <c:v>-0.364012</c:v>
                </c:pt>
                <c:pt idx="10903">
                  <c:v>-0.36388500000000001</c:v>
                </c:pt>
                <c:pt idx="10904">
                  <c:v>-0.363068</c:v>
                </c:pt>
                <c:pt idx="10905">
                  <c:v>-0.36436099999999999</c:v>
                </c:pt>
                <c:pt idx="10906">
                  <c:v>-0.36543199999999998</c:v>
                </c:pt>
                <c:pt idx="10907">
                  <c:v>-0.365012</c:v>
                </c:pt>
                <c:pt idx="10908">
                  <c:v>-0.36805700000000002</c:v>
                </c:pt>
                <c:pt idx="10909">
                  <c:v>-0.37166900000000003</c:v>
                </c:pt>
                <c:pt idx="10910">
                  <c:v>-0.37126700000000001</c:v>
                </c:pt>
                <c:pt idx="10911">
                  <c:v>-0.37151000000000001</c:v>
                </c:pt>
                <c:pt idx="10912">
                  <c:v>-0.370141</c:v>
                </c:pt>
                <c:pt idx="10913">
                  <c:v>-0.37237999999999999</c:v>
                </c:pt>
                <c:pt idx="10914">
                  <c:v>-0.37256499999999998</c:v>
                </c:pt>
                <c:pt idx="10915">
                  <c:v>-0.376245</c:v>
                </c:pt>
                <c:pt idx="10916">
                  <c:v>-0.37819399999999997</c:v>
                </c:pt>
                <c:pt idx="10917">
                  <c:v>-0.379801</c:v>
                </c:pt>
                <c:pt idx="10918">
                  <c:v>-0.38186199999999998</c:v>
                </c:pt>
                <c:pt idx="10919">
                  <c:v>-0.38262699999999999</c:v>
                </c:pt>
                <c:pt idx="10920">
                  <c:v>-0.38536700000000002</c:v>
                </c:pt>
                <c:pt idx="10921">
                  <c:v>-0.38583200000000001</c:v>
                </c:pt>
                <c:pt idx="10922">
                  <c:v>-0.38603199999999999</c:v>
                </c:pt>
                <c:pt idx="10923">
                  <c:v>-0.38784999999999997</c:v>
                </c:pt>
                <c:pt idx="10924">
                  <c:v>-0.38728299999999999</c:v>
                </c:pt>
                <c:pt idx="10925">
                  <c:v>-0.38621100000000003</c:v>
                </c:pt>
                <c:pt idx="10926">
                  <c:v>-0.38784299999999999</c:v>
                </c:pt>
                <c:pt idx="10927">
                  <c:v>-0.388372</c:v>
                </c:pt>
                <c:pt idx="10928">
                  <c:v>-0.39055200000000001</c:v>
                </c:pt>
                <c:pt idx="10929">
                  <c:v>-0.39067400000000002</c:v>
                </c:pt>
                <c:pt idx="10930">
                  <c:v>-0.38961899999999999</c:v>
                </c:pt>
                <c:pt idx="10931">
                  <c:v>-0.38892900000000002</c:v>
                </c:pt>
                <c:pt idx="10932">
                  <c:v>-0.38821800000000001</c:v>
                </c:pt>
                <c:pt idx="10933">
                  <c:v>-0.387071</c:v>
                </c:pt>
                <c:pt idx="10934">
                  <c:v>-0.38741100000000001</c:v>
                </c:pt>
                <c:pt idx="10935">
                  <c:v>-0.386297</c:v>
                </c:pt>
                <c:pt idx="10936">
                  <c:v>-0.384274</c:v>
                </c:pt>
                <c:pt idx="10937">
                  <c:v>-0.38434200000000002</c:v>
                </c:pt>
                <c:pt idx="10938">
                  <c:v>-0.38606800000000002</c:v>
                </c:pt>
                <c:pt idx="10939">
                  <c:v>-0.38633600000000001</c:v>
                </c:pt>
                <c:pt idx="10940">
                  <c:v>-0.38620599999999999</c:v>
                </c:pt>
                <c:pt idx="10941">
                  <c:v>-0.38737700000000003</c:v>
                </c:pt>
                <c:pt idx="10942">
                  <c:v>-0.39047100000000001</c:v>
                </c:pt>
                <c:pt idx="10943">
                  <c:v>-0.39394299999999999</c:v>
                </c:pt>
                <c:pt idx="10944">
                  <c:v>-0.39283699999999999</c:v>
                </c:pt>
                <c:pt idx="10945">
                  <c:v>-0.39275100000000002</c:v>
                </c:pt>
                <c:pt idx="10946">
                  <c:v>-0.39204600000000001</c:v>
                </c:pt>
                <c:pt idx="10947">
                  <c:v>-0.39272200000000002</c:v>
                </c:pt>
                <c:pt idx="10948">
                  <c:v>-0.394146</c:v>
                </c:pt>
                <c:pt idx="10949">
                  <c:v>-0.39415099999999997</c:v>
                </c:pt>
                <c:pt idx="10950">
                  <c:v>-0.39344200000000001</c:v>
                </c:pt>
                <c:pt idx="10951">
                  <c:v>-0.395291</c:v>
                </c:pt>
                <c:pt idx="10952">
                  <c:v>-0.39694299999999999</c:v>
                </c:pt>
                <c:pt idx="10953">
                  <c:v>-0.39612999999999998</c:v>
                </c:pt>
                <c:pt idx="10954">
                  <c:v>-0.39637600000000001</c:v>
                </c:pt>
                <c:pt idx="10955">
                  <c:v>-0.39657399999999998</c:v>
                </c:pt>
                <c:pt idx="10956">
                  <c:v>-0.39682099999999998</c:v>
                </c:pt>
                <c:pt idx="10957">
                  <c:v>-0.39607399999999998</c:v>
                </c:pt>
                <c:pt idx="10958">
                  <c:v>-0.39408700000000002</c:v>
                </c:pt>
                <c:pt idx="10959">
                  <c:v>-0.39193299999999998</c:v>
                </c:pt>
                <c:pt idx="10960">
                  <c:v>-0.39244600000000002</c:v>
                </c:pt>
                <c:pt idx="10961">
                  <c:v>-0.39237499999999997</c:v>
                </c:pt>
                <c:pt idx="10962">
                  <c:v>-0.39180399999999999</c:v>
                </c:pt>
                <c:pt idx="10963">
                  <c:v>-0.39291399999999999</c:v>
                </c:pt>
                <c:pt idx="10964">
                  <c:v>-0.39389999999999997</c:v>
                </c:pt>
                <c:pt idx="10965">
                  <c:v>-0.39488099999999998</c:v>
                </c:pt>
                <c:pt idx="10966">
                  <c:v>-0.39541100000000001</c:v>
                </c:pt>
                <c:pt idx="10967">
                  <c:v>-0.39258399999999999</c:v>
                </c:pt>
                <c:pt idx="10968">
                  <c:v>-0.39028800000000002</c:v>
                </c:pt>
                <c:pt idx="10969">
                  <c:v>-0.39025500000000002</c:v>
                </c:pt>
                <c:pt idx="10970">
                  <c:v>-0.38944299999999998</c:v>
                </c:pt>
                <c:pt idx="10971">
                  <c:v>-0.38921099999999997</c:v>
                </c:pt>
                <c:pt idx="10972">
                  <c:v>-0.38920100000000002</c:v>
                </c:pt>
                <c:pt idx="10973">
                  <c:v>-0.38822699999999999</c:v>
                </c:pt>
                <c:pt idx="10974">
                  <c:v>-0.38938499999999998</c:v>
                </c:pt>
                <c:pt idx="10975">
                  <c:v>-0.39254800000000001</c:v>
                </c:pt>
                <c:pt idx="10976">
                  <c:v>-0.39177000000000001</c:v>
                </c:pt>
                <c:pt idx="10977">
                  <c:v>-0.39167200000000002</c:v>
                </c:pt>
                <c:pt idx="10978">
                  <c:v>-0.393042</c:v>
                </c:pt>
                <c:pt idx="10979">
                  <c:v>-0.391984</c:v>
                </c:pt>
                <c:pt idx="10980">
                  <c:v>-0.392654</c:v>
                </c:pt>
                <c:pt idx="10981">
                  <c:v>-0.391986</c:v>
                </c:pt>
                <c:pt idx="10982">
                  <c:v>-0.39280500000000002</c:v>
                </c:pt>
                <c:pt idx="10983">
                  <c:v>-0.39543200000000001</c:v>
                </c:pt>
                <c:pt idx="10984">
                  <c:v>-0.39799299999999999</c:v>
                </c:pt>
                <c:pt idx="10985">
                  <c:v>-0.40200399999999997</c:v>
                </c:pt>
                <c:pt idx="10986">
                  <c:v>-0.401949</c:v>
                </c:pt>
                <c:pt idx="10987">
                  <c:v>-0.40277499999999999</c:v>
                </c:pt>
                <c:pt idx="10988">
                  <c:v>-0.40617599999999998</c:v>
                </c:pt>
                <c:pt idx="10989">
                  <c:v>-0.41092899999999999</c:v>
                </c:pt>
                <c:pt idx="10990">
                  <c:v>-0.412437</c:v>
                </c:pt>
                <c:pt idx="10991">
                  <c:v>-0.40990300000000002</c:v>
                </c:pt>
                <c:pt idx="10992">
                  <c:v>-0.411528</c:v>
                </c:pt>
                <c:pt idx="10993">
                  <c:v>-0.41276600000000002</c:v>
                </c:pt>
                <c:pt idx="10994">
                  <c:v>-0.41436600000000001</c:v>
                </c:pt>
                <c:pt idx="10995">
                  <c:v>-0.41582200000000002</c:v>
                </c:pt>
                <c:pt idx="10996">
                  <c:v>-0.415599</c:v>
                </c:pt>
                <c:pt idx="10997">
                  <c:v>-0.41703400000000002</c:v>
                </c:pt>
                <c:pt idx="10998">
                  <c:v>-0.41869400000000001</c:v>
                </c:pt>
                <c:pt idx="10999">
                  <c:v>-0.41854200000000003</c:v>
                </c:pt>
                <c:pt idx="11000">
                  <c:v>-0.41909800000000003</c:v>
                </c:pt>
                <c:pt idx="11001">
                  <c:v>-0.41671799999999998</c:v>
                </c:pt>
                <c:pt idx="11002">
                  <c:v>-0.41636800000000002</c:v>
                </c:pt>
                <c:pt idx="11003">
                  <c:v>-0.41753200000000001</c:v>
                </c:pt>
                <c:pt idx="11004">
                  <c:v>-0.41584599999999999</c:v>
                </c:pt>
                <c:pt idx="11005">
                  <c:v>-0.41261999999999999</c:v>
                </c:pt>
                <c:pt idx="11006">
                  <c:v>-0.41336099999999998</c:v>
                </c:pt>
                <c:pt idx="11007">
                  <c:v>-0.41388000000000003</c:v>
                </c:pt>
                <c:pt idx="11008">
                  <c:v>-0.41282000000000002</c:v>
                </c:pt>
                <c:pt idx="11009">
                  <c:v>-0.41354099999999999</c:v>
                </c:pt>
                <c:pt idx="11010">
                  <c:v>-0.41534900000000002</c:v>
                </c:pt>
                <c:pt idx="11011">
                  <c:v>-0.41516399999999998</c:v>
                </c:pt>
                <c:pt idx="11012">
                  <c:v>-0.41355700000000001</c:v>
                </c:pt>
                <c:pt idx="11013">
                  <c:v>-0.41441499999999998</c:v>
                </c:pt>
                <c:pt idx="11014">
                  <c:v>-0.41553400000000001</c:v>
                </c:pt>
                <c:pt idx="11015">
                  <c:v>-0.41564899999999999</c:v>
                </c:pt>
                <c:pt idx="11016">
                  <c:v>-0.41361300000000001</c:v>
                </c:pt>
                <c:pt idx="11017">
                  <c:v>-0.412526</c:v>
                </c:pt>
                <c:pt idx="11018">
                  <c:v>-0.41514600000000002</c:v>
                </c:pt>
                <c:pt idx="11019">
                  <c:v>-0.41553600000000002</c:v>
                </c:pt>
                <c:pt idx="11020">
                  <c:v>-0.41615099999999999</c:v>
                </c:pt>
                <c:pt idx="11021">
                  <c:v>-0.416599</c:v>
                </c:pt>
                <c:pt idx="11022">
                  <c:v>-0.417686</c:v>
                </c:pt>
                <c:pt idx="11023">
                  <c:v>-0.41972500000000001</c:v>
                </c:pt>
                <c:pt idx="11024">
                  <c:v>-0.42043399999999997</c:v>
                </c:pt>
                <c:pt idx="11025">
                  <c:v>-0.41855599999999998</c:v>
                </c:pt>
                <c:pt idx="11026">
                  <c:v>-0.41805100000000001</c:v>
                </c:pt>
                <c:pt idx="11027">
                  <c:v>-0.42046899999999998</c:v>
                </c:pt>
                <c:pt idx="11028">
                  <c:v>-0.42387000000000002</c:v>
                </c:pt>
                <c:pt idx="11029">
                  <c:v>-0.42322599999999999</c:v>
                </c:pt>
                <c:pt idx="11030">
                  <c:v>-0.42371599999999998</c:v>
                </c:pt>
                <c:pt idx="11031">
                  <c:v>-0.42365199999999997</c:v>
                </c:pt>
                <c:pt idx="11032">
                  <c:v>-0.42549500000000001</c:v>
                </c:pt>
                <c:pt idx="11033">
                  <c:v>-0.42797499999999999</c:v>
                </c:pt>
                <c:pt idx="11034">
                  <c:v>-0.42797200000000002</c:v>
                </c:pt>
                <c:pt idx="11035">
                  <c:v>-0.42793100000000001</c:v>
                </c:pt>
                <c:pt idx="11036">
                  <c:v>-0.42927199999999999</c:v>
                </c:pt>
                <c:pt idx="11037">
                  <c:v>-0.42898399999999998</c:v>
                </c:pt>
                <c:pt idx="11038">
                  <c:v>-0.42798399999999998</c:v>
                </c:pt>
                <c:pt idx="11039">
                  <c:v>-0.42857000000000001</c:v>
                </c:pt>
                <c:pt idx="11040">
                  <c:v>-0.42892000000000002</c:v>
                </c:pt>
                <c:pt idx="11041">
                  <c:v>-0.42912800000000001</c:v>
                </c:pt>
                <c:pt idx="11042">
                  <c:v>-0.429174</c:v>
                </c:pt>
                <c:pt idx="11043">
                  <c:v>-0.42913400000000002</c:v>
                </c:pt>
                <c:pt idx="11044">
                  <c:v>-0.42992799999999998</c:v>
                </c:pt>
                <c:pt idx="11045">
                  <c:v>-0.43019200000000002</c:v>
                </c:pt>
                <c:pt idx="11046">
                  <c:v>-0.43139</c:v>
                </c:pt>
                <c:pt idx="11047">
                  <c:v>-0.43365999999999999</c:v>
                </c:pt>
                <c:pt idx="11048">
                  <c:v>-0.43463299999999999</c:v>
                </c:pt>
                <c:pt idx="11049">
                  <c:v>-0.43582799999999999</c:v>
                </c:pt>
                <c:pt idx="11050">
                  <c:v>-0.43628899999999998</c:v>
                </c:pt>
                <c:pt idx="11051">
                  <c:v>-0.43551400000000001</c:v>
                </c:pt>
                <c:pt idx="11052">
                  <c:v>-0.43441200000000002</c:v>
                </c:pt>
                <c:pt idx="11053">
                  <c:v>-0.43653599999999998</c:v>
                </c:pt>
                <c:pt idx="11054">
                  <c:v>-0.43645</c:v>
                </c:pt>
                <c:pt idx="11055">
                  <c:v>-0.43773800000000002</c:v>
                </c:pt>
                <c:pt idx="11056">
                  <c:v>-0.43912499999999999</c:v>
                </c:pt>
                <c:pt idx="11057">
                  <c:v>-0.43814799999999998</c:v>
                </c:pt>
                <c:pt idx="11058">
                  <c:v>-0.44029000000000001</c:v>
                </c:pt>
                <c:pt idx="11059">
                  <c:v>-0.43741200000000002</c:v>
                </c:pt>
                <c:pt idx="11060">
                  <c:v>-0.43490200000000001</c:v>
                </c:pt>
                <c:pt idx="11061">
                  <c:v>-0.43742399999999998</c:v>
                </c:pt>
                <c:pt idx="11062">
                  <c:v>-0.43950499999999998</c:v>
                </c:pt>
                <c:pt idx="11063">
                  <c:v>-0.439886</c:v>
                </c:pt>
                <c:pt idx="11064">
                  <c:v>-0.43906899999999999</c:v>
                </c:pt>
                <c:pt idx="11065">
                  <c:v>-0.43814900000000001</c:v>
                </c:pt>
                <c:pt idx="11066">
                  <c:v>-0.43729200000000001</c:v>
                </c:pt>
                <c:pt idx="11067">
                  <c:v>-0.43951200000000001</c:v>
                </c:pt>
                <c:pt idx="11068">
                  <c:v>-0.43907200000000002</c:v>
                </c:pt>
                <c:pt idx="11069">
                  <c:v>-0.43791099999999999</c:v>
                </c:pt>
                <c:pt idx="11070">
                  <c:v>-0.44129299999999999</c:v>
                </c:pt>
                <c:pt idx="11071">
                  <c:v>-0.44198799999999999</c:v>
                </c:pt>
                <c:pt idx="11072">
                  <c:v>-0.44268299999999999</c:v>
                </c:pt>
                <c:pt idx="11073">
                  <c:v>-0.443969</c:v>
                </c:pt>
                <c:pt idx="11074">
                  <c:v>-0.442415</c:v>
                </c:pt>
                <c:pt idx="11075">
                  <c:v>-0.44328400000000001</c:v>
                </c:pt>
                <c:pt idx="11076">
                  <c:v>-0.44551499999999999</c:v>
                </c:pt>
                <c:pt idx="11077">
                  <c:v>-0.44467000000000001</c:v>
                </c:pt>
                <c:pt idx="11078">
                  <c:v>-0.44142100000000001</c:v>
                </c:pt>
                <c:pt idx="11079">
                  <c:v>-0.441639</c:v>
                </c:pt>
                <c:pt idx="11080">
                  <c:v>-0.44250499999999998</c:v>
                </c:pt>
                <c:pt idx="11081">
                  <c:v>-0.44537300000000002</c:v>
                </c:pt>
                <c:pt idx="11082">
                  <c:v>-0.44340800000000002</c:v>
                </c:pt>
                <c:pt idx="11083">
                  <c:v>-0.44253399999999998</c:v>
                </c:pt>
                <c:pt idx="11084">
                  <c:v>-0.44398100000000001</c:v>
                </c:pt>
                <c:pt idx="11085">
                  <c:v>-0.443963</c:v>
                </c:pt>
                <c:pt idx="11086">
                  <c:v>-0.44257600000000002</c:v>
                </c:pt>
                <c:pt idx="11087">
                  <c:v>-0.44096600000000002</c:v>
                </c:pt>
                <c:pt idx="11088">
                  <c:v>-0.43807600000000002</c:v>
                </c:pt>
                <c:pt idx="11089">
                  <c:v>-0.43649700000000002</c:v>
                </c:pt>
                <c:pt idx="11090">
                  <c:v>-0.436888</c:v>
                </c:pt>
                <c:pt idx="11091">
                  <c:v>-0.43540499999999999</c:v>
                </c:pt>
                <c:pt idx="11092">
                  <c:v>-0.43571900000000002</c:v>
                </c:pt>
                <c:pt idx="11093">
                  <c:v>-0.43406099999999997</c:v>
                </c:pt>
                <c:pt idx="11094">
                  <c:v>-0.43396000000000001</c:v>
                </c:pt>
                <c:pt idx="11095">
                  <c:v>-0.43404399999999999</c:v>
                </c:pt>
                <c:pt idx="11096">
                  <c:v>-0.43578099999999997</c:v>
                </c:pt>
                <c:pt idx="11097">
                  <c:v>-0.43462899999999999</c:v>
                </c:pt>
                <c:pt idx="11098">
                  <c:v>-0.43413099999999999</c:v>
                </c:pt>
                <c:pt idx="11099">
                  <c:v>-0.43412600000000001</c:v>
                </c:pt>
                <c:pt idx="11100">
                  <c:v>-0.432888</c:v>
                </c:pt>
                <c:pt idx="11101">
                  <c:v>-0.43321999999999999</c:v>
                </c:pt>
                <c:pt idx="11102">
                  <c:v>-0.43471199999999999</c:v>
                </c:pt>
                <c:pt idx="11103">
                  <c:v>-0.43653700000000001</c:v>
                </c:pt>
                <c:pt idx="11104">
                  <c:v>-0.43900600000000001</c:v>
                </c:pt>
                <c:pt idx="11105">
                  <c:v>-0.43958399999999997</c:v>
                </c:pt>
                <c:pt idx="11106">
                  <c:v>-0.44039800000000001</c:v>
                </c:pt>
                <c:pt idx="11107">
                  <c:v>-0.44116100000000003</c:v>
                </c:pt>
                <c:pt idx="11108">
                  <c:v>-0.44019000000000003</c:v>
                </c:pt>
                <c:pt idx="11109">
                  <c:v>-0.44183099999999997</c:v>
                </c:pt>
                <c:pt idx="11110">
                  <c:v>-0.443081</c:v>
                </c:pt>
                <c:pt idx="11111">
                  <c:v>-0.44115799999999999</c:v>
                </c:pt>
                <c:pt idx="11112">
                  <c:v>-0.43858799999999998</c:v>
                </c:pt>
                <c:pt idx="11113">
                  <c:v>-0.43761</c:v>
                </c:pt>
                <c:pt idx="11114">
                  <c:v>-0.438087</c:v>
                </c:pt>
                <c:pt idx="11115">
                  <c:v>-0.43902000000000002</c:v>
                </c:pt>
                <c:pt idx="11116">
                  <c:v>-0.43900800000000001</c:v>
                </c:pt>
                <c:pt idx="11117">
                  <c:v>-0.43840299999999999</c:v>
                </c:pt>
                <c:pt idx="11118">
                  <c:v>-0.43690400000000001</c:v>
                </c:pt>
                <c:pt idx="11119">
                  <c:v>-0.43562600000000001</c:v>
                </c:pt>
                <c:pt idx="11120">
                  <c:v>-0.43546699999999999</c:v>
                </c:pt>
                <c:pt idx="11121">
                  <c:v>-0.436307</c:v>
                </c:pt>
                <c:pt idx="11122">
                  <c:v>-0.438392</c:v>
                </c:pt>
                <c:pt idx="11123">
                  <c:v>-0.43947000000000003</c:v>
                </c:pt>
                <c:pt idx="11124">
                  <c:v>-0.44113799999999997</c:v>
                </c:pt>
                <c:pt idx="11125">
                  <c:v>-0.44289200000000001</c:v>
                </c:pt>
                <c:pt idx="11126">
                  <c:v>-0.44386100000000001</c:v>
                </c:pt>
                <c:pt idx="11127">
                  <c:v>-0.44570399999999999</c:v>
                </c:pt>
                <c:pt idx="11128">
                  <c:v>-0.44633699999999998</c:v>
                </c:pt>
                <c:pt idx="11129">
                  <c:v>-0.445741</c:v>
                </c:pt>
                <c:pt idx="11130">
                  <c:v>-0.44497399999999998</c:v>
                </c:pt>
                <c:pt idx="11131">
                  <c:v>-0.44542799999999999</c:v>
                </c:pt>
                <c:pt idx="11132">
                  <c:v>-0.44355099999999997</c:v>
                </c:pt>
                <c:pt idx="11133">
                  <c:v>-0.44153199999999998</c:v>
                </c:pt>
                <c:pt idx="11134">
                  <c:v>-0.43960100000000002</c:v>
                </c:pt>
                <c:pt idx="11135">
                  <c:v>-0.44203900000000002</c:v>
                </c:pt>
                <c:pt idx="11136">
                  <c:v>-0.44265599999999999</c:v>
                </c:pt>
                <c:pt idx="11137">
                  <c:v>-0.44050800000000001</c:v>
                </c:pt>
                <c:pt idx="11138">
                  <c:v>-0.43895699999999999</c:v>
                </c:pt>
                <c:pt idx="11139">
                  <c:v>-0.44070799999999999</c:v>
                </c:pt>
                <c:pt idx="11140">
                  <c:v>-0.441548</c:v>
                </c:pt>
                <c:pt idx="11141">
                  <c:v>-0.43995600000000001</c:v>
                </c:pt>
                <c:pt idx="11142">
                  <c:v>-0.43646499999999999</c:v>
                </c:pt>
                <c:pt idx="11143">
                  <c:v>-0.43590400000000001</c:v>
                </c:pt>
                <c:pt idx="11144">
                  <c:v>-0.43835800000000003</c:v>
                </c:pt>
                <c:pt idx="11145">
                  <c:v>-0.43992700000000001</c:v>
                </c:pt>
                <c:pt idx="11146">
                  <c:v>-0.43919200000000003</c:v>
                </c:pt>
                <c:pt idx="11147">
                  <c:v>-0.43908700000000001</c:v>
                </c:pt>
                <c:pt idx="11148">
                  <c:v>-0.44081199999999998</c:v>
                </c:pt>
                <c:pt idx="11149">
                  <c:v>-0.44347500000000001</c:v>
                </c:pt>
                <c:pt idx="11150">
                  <c:v>-0.44429200000000002</c:v>
                </c:pt>
                <c:pt idx="11151">
                  <c:v>-0.44082900000000003</c:v>
                </c:pt>
                <c:pt idx="11152">
                  <c:v>-0.44153500000000001</c:v>
                </c:pt>
                <c:pt idx="11153">
                  <c:v>-0.441307</c:v>
                </c:pt>
                <c:pt idx="11154">
                  <c:v>-0.44175399999999998</c:v>
                </c:pt>
                <c:pt idx="11155">
                  <c:v>-0.43898300000000001</c:v>
                </c:pt>
                <c:pt idx="11156">
                  <c:v>-0.43876799999999999</c:v>
                </c:pt>
                <c:pt idx="11157">
                  <c:v>-0.438996</c:v>
                </c:pt>
                <c:pt idx="11158">
                  <c:v>-0.44081799999999999</c:v>
                </c:pt>
                <c:pt idx="11159">
                  <c:v>-0.44136799999999998</c:v>
                </c:pt>
                <c:pt idx="11160">
                  <c:v>-0.44136599999999998</c:v>
                </c:pt>
                <c:pt idx="11161">
                  <c:v>-0.44200499999999998</c:v>
                </c:pt>
                <c:pt idx="11162">
                  <c:v>-0.44084099999999998</c:v>
                </c:pt>
                <c:pt idx="11163">
                  <c:v>-0.44195000000000001</c:v>
                </c:pt>
                <c:pt idx="11164">
                  <c:v>-0.44575900000000002</c:v>
                </c:pt>
                <c:pt idx="11165">
                  <c:v>-0.44561600000000001</c:v>
                </c:pt>
                <c:pt idx="11166">
                  <c:v>-0.44381599999999999</c:v>
                </c:pt>
                <c:pt idx="11167">
                  <c:v>-0.444332</c:v>
                </c:pt>
                <c:pt idx="11168">
                  <c:v>-0.44320599999999999</c:v>
                </c:pt>
                <c:pt idx="11169">
                  <c:v>-0.44555099999999997</c:v>
                </c:pt>
                <c:pt idx="11170">
                  <c:v>-0.44525100000000001</c:v>
                </c:pt>
                <c:pt idx="11171">
                  <c:v>-0.44591399999999998</c:v>
                </c:pt>
                <c:pt idx="11172">
                  <c:v>-0.44577800000000001</c:v>
                </c:pt>
                <c:pt idx="11173">
                  <c:v>-0.44584200000000002</c:v>
                </c:pt>
                <c:pt idx="11174">
                  <c:v>-0.44671499999999997</c:v>
                </c:pt>
                <c:pt idx="11175">
                  <c:v>-0.448577</c:v>
                </c:pt>
                <c:pt idx="11176">
                  <c:v>-0.44866200000000001</c:v>
                </c:pt>
                <c:pt idx="11177">
                  <c:v>-0.44816800000000001</c:v>
                </c:pt>
                <c:pt idx="11178">
                  <c:v>-0.44686599999999999</c:v>
                </c:pt>
                <c:pt idx="11179">
                  <c:v>-0.44548500000000002</c:v>
                </c:pt>
                <c:pt idx="11180">
                  <c:v>-0.44251200000000002</c:v>
                </c:pt>
                <c:pt idx="11181">
                  <c:v>-0.44244600000000001</c:v>
                </c:pt>
                <c:pt idx="11182">
                  <c:v>-0.44523200000000002</c:v>
                </c:pt>
                <c:pt idx="11183">
                  <c:v>-0.446322</c:v>
                </c:pt>
                <c:pt idx="11184">
                  <c:v>-0.44488100000000003</c:v>
                </c:pt>
                <c:pt idx="11185">
                  <c:v>-0.44357000000000002</c:v>
                </c:pt>
                <c:pt idx="11186">
                  <c:v>-0.44391799999999998</c:v>
                </c:pt>
                <c:pt idx="11187">
                  <c:v>-0.44498399999999999</c:v>
                </c:pt>
                <c:pt idx="11188">
                  <c:v>-0.443967</c:v>
                </c:pt>
                <c:pt idx="11189">
                  <c:v>-0.44494800000000001</c:v>
                </c:pt>
                <c:pt idx="11190">
                  <c:v>-0.44290600000000002</c:v>
                </c:pt>
                <c:pt idx="11191">
                  <c:v>-0.44025599999999998</c:v>
                </c:pt>
                <c:pt idx="11192">
                  <c:v>-0.44039200000000001</c:v>
                </c:pt>
                <c:pt idx="11193">
                  <c:v>-0.44138100000000002</c:v>
                </c:pt>
                <c:pt idx="11194">
                  <c:v>-0.44258700000000001</c:v>
                </c:pt>
                <c:pt idx="11195">
                  <c:v>-0.44380999999999998</c:v>
                </c:pt>
                <c:pt idx="11196">
                  <c:v>-0.44281700000000002</c:v>
                </c:pt>
                <c:pt idx="11197">
                  <c:v>-0.44276599999999999</c:v>
                </c:pt>
                <c:pt idx="11198">
                  <c:v>-0.44123099999999998</c:v>
                </c:pt>
                <c:pt idx="11199">
                  <c:v>-0.44040000000000001</c:v>
                </c:pt>
                <c:pt idx="11200">
                  <c:v>-0.44063099999999999</c:v>
                </c:pt>
                <c:pt idx="11201">
                  <c:v>-0.43939400000000001</c:v>
                </c:pt>
                <c:pt idx="11202">
                  <c:v>-0.43849700000000003</c:v>
                </c:pt>
                <c:pt idx="11203">
                  <c:v>-0.43657400000000002</c:v>
                </c:pt>
                <c:pt idx="11204">
                  <c:v>-0.43741200000000002</c:v>
                </c:pt>
                <c:pt idx="11205">
                  <c:v>-0.436942</c:v>
                </c:pt>
                <c:pt idx="11206">
                  <c:v>-0.43790400000000002</c:v>
                </c:pt>
                <c:pt idx="11207">
                  <c:v>-0.43715999999999999</c:v>
                </c:pt>
                <c:pt idx="11208">
                  <c:v>-0.435973</c:v>
                </c:pt>
                <c:pt idx="11209">
                  <c:v>-0.43549300000000002</c:v>
                </c:pt>
                <c:pt idx="11210">
                  <c:v>-0.43574099999999999</c:v>
                </c:pt>
                <c:pt idx="11211">
                  <c:v>-0.43883</c:v>
                </c:pt>
                <c:pt idx="11212">
                  <c:v>-0.44133299999999998</c:v>
                </c:pt>
                <c:pt idx="11213">
                  <c:v>-0.43950899999999998</c:v>
                </c:pt>
                <c:pt idx="11214">
                  <c:v>-0.44230999999999998</c:v>
                </c:pt>
                <c:pt idx="11215">
                  <c:v>-0.44278899999999999</c:v>
                </c:pt>
                <c:pt idx="11216">
                  <c:v>-0.446156</c:v>
                </c:pt>
                <c:pt idx="11217">
                  <c:v>-0.44537700000000002</c:v>
                </c:pt>
                <c:pt idx="11218">
                  <c:v>-0.44477899999999998</c:v>
                </c:pt>
                <c:pt idx="11219">
                  <c:v>-0.44595800000000002</c:v>
                </c:pt>
                <c:pt idx="11220">
                  <c:v>-0.44575100000000001</c:v>
                </c:pt>
                <c:pt idx="11221">
                  <c:v>-0.44485599999999997</c:v>
                </c:pt>
                <c:pt idx="11222">
                  <c:v>-0.444471</c:v>
                </c:pt>
                <c:pt idx="11223">
                  <c:v>-0.44639499999999999</c:v>
                </c:pt>
                <c:pt idx="11224">
                  <c:v>-0.44714999999999999</c:v>
                </c:pt>
                <c:pt idx="11225">
                  <c:v>-0.44490200000000002</c:v>
                </c:pt>
                <c:pt idx="11226">
                  <c:v>-0.44308199999999998</c:v>
                </c:pt>
                <c:pt idx="11227">
                  <c:v>-0.43961600000000001</c:v>
                </c:pt>
                <c:pt idx="11228">
                  <c:v>-0.43614199999999997</c:v>
                </c:pt>
                <c:pt idx="11229">
                  <c:v>-0.43373</c:v>
                </c:pt>
                <c:pt idx="11230">
                  <c:v>-0.433583</c:v>
                </c:pt>
                <c:pt idx="11231">
                  <c:v>-0.43386000000000002</c:v>
                </c:pt>
                <c:pt idx="11232">
                  <c:v>-0.43154700000000001</c:v>
                </c:pt>
                <c:pt idx="11233">
                  <c:v>-0.43060599999999999</c:v>
                </c:pt>
                <c:pt idx="11234">
                  <c:v>-0.42684</c:v>
                </c:pt>
                <c:pt idx="11235">
                  <c:v>-0.42232399999999998</c:v>
                </c:pt>
                <c:pt idx="11236">
                  <c:v>-0.42040699999999998</c:v>
                </c:pt>
                <c:pt idx="11237">
                  <c:v>-0.41622500000000001</c:v>
                </c:pt>
                <c:pt idx="11238">
                  <c:v>-0.412576</c:v>
                </c:pt>
                <c:pt idx="11239">
                  <c:v>-0.41036600000000001</c:v>
                </c:pt>
                <c:pt idx="11240">
                  <c:v>-0.40724199999999999</c:v>
                </c:pt>
                <c:pt idx="11241">
                  <c:v>-0.40475699999999998</c:v>
                </c:pt>
                <c:pt idx="11242">
                  <c:v>-0.40220499999999998</c:v>
                </c:pt>
                <c:pt idx="11243">
                  <c:v>-0.39958700000000003</c:v>
                </c:pt>
                <c:pt idx="11244">
                  <c:v>-0.399391</c:v>
                </c:pt>
                <c:pt idx="11245">
                  <c:v>-0.39792699999999998</c:v>
                </c:pt>
                <c:pt idx="11246">
                  <c:v>-0.39463399999999998</c:v>
                </c:pt>
                <c:pt idx="11247">
                  <c:v>-0.39201399999999997</c:v>
                </c:pt>
                <c:pt idx="11248">
                  <c:v>-0.39016400000000001</c:v>
                </c:pt>
                <c:pt idx="11249">
                  <c:v>-0.39091900000000002</c:v>
                </c:pt>
                <c:pt idx="11250">
                  <c:v>-0.39049</c:v>
                </c:pt>
                <c:pt idx="11251">
                  <c:v>-0.39121499999999998</c:v>
                </c:pt>
                <c:pt idx="11252">
                  <c:v>-0.39241999999999999</c:v>
                </c:pt>
                <c:pt idx="11253">
                  <c:v>-0.39325300000000002</c:v>
                </c:pt>
                <c:pt idx="11254">
                  <c:v>-0.39099200000000001</c:v>
                </c:pt>
                <c:pt idx="11255">
                  <c:v>-0.38827499999999998</c:v>
                </c:pt>
                <c:pt idx="11256">
                  <c:v>-0.38766099999999998</c:v>
                </c:pt>
                <c:pt idx="11257">
                  <c:v>-0.38523099999999999</c:v>
                </c:pt>
                <c:pt idx="11258">
                  <c:v>-0.38267600000000002</c:v>
                </c:pt>
                <c:pt idx="11259">
                  <c:v>-0.38050200000000001</c:v>
                </c:pt>
                <c:pt idx="11260">
                  <c:v>-0.37684499999999999</c:v>
                </c:pt>
                <c:pt idx="11261">
                  <c:v>-0.37334699999999998</c:v>
                </c:pt>
                <c:pt idx="11262">
                  <c:v>-0.37131500000000001</c:v>
                </c:pt>
                <c:pt idx="11263">
                  <c:v>-0.36768000000000001</c:v>
                </c:pt>
                <c:pt idx="11264">
                  <c:v>-0.36739300000000003</c:v>
                </c:pt>
                <c:pt idx="11265">
                  <c:v>-0.36419099999999999</c:v>
                </c:pt>
                <c:pt idx="11266">
                  <c:v>-0.36002099999999998</c:v>
                </c:pt>
                <c:pt idx="11267">
                  <c:v>-0.355271</c:v>
                </c:pt>
                <c:pt idx="11268">
                  <c:v>-0.35063800000000001</c:v>
                </c:pt>
                <c:pt idx="11269">
                  <c:v>-0.34515499999999999</c:v>
                </c:pt>
                <c:pt idx="11270">
                  <c:v>-0.34522000000000003</c:v>
                </c:pt>
                <c:pt idx="11271">
                  <c:v>-0.34451100000000001</c:v>
                </c:pt>
                <c:pt idx="11272">
                  <c:v>-0.34354099999999999</c:v>
                </c:pt>
                <c:pt idx="11273">
                  <c:v>-0.34426299999999999</c:v>
                </c:pt>
                <c:pt idx="11274">
                  <c:v>-0.34661399999999998</c:v>
                </c:pt>
                <c:pt idx="11275">
                  <c:v>-0.34851799999999999</c:v>
                </c:pt>
                <c:pt idx="11276">
                  <c:v>-0.35092899999999999</c:v>
                </c:pt>
                <c:pt idx="11277">
                  <c:v>-0.35357100000000002</c:v>
                </c:pt>
                <c:pt idx="11278">
                  <c:v>-0.35387299999999999</c:v>
                </c:pt>
                <c:pt idx="11279">
                  <c:v>-0.35599999999999998</c:v>
                </c:pt>
                <c:pt idx="11280">
                  <c:v>-0.35637000000000002</c:v>
                </c:pt>
                <c:pt idx="11281">
                  <c:v>-0.357014</c:v>
                </c:pt>
                <c:pt idx="11282">
                  <c:v>-0.36451</c:v>
                </c:pt>
                <c:pt idx="11283">
                  <c:v>-0.37220300000000001</c:v>
                </c:pt>
                <c:pt idx="11284">
                  <c:v>-0.37448900000000002</c:v>
                </c:pt>
                <c:pt idx="11285">
                  <c:v>-0.38072299999999998</c:v>
                </c:pt>
                <c:pt idx="11286">
                  <c:v>-0.386293</c:v>
                </c:pt>
                <c:pt idx="11287">
                  <c:v>-0.38949699999999998</c:v>
                </c:pt>
                <c:pt idx="11288">
                  <c:v>-0.39168399999999998</c:v>
                </c:pt>
                <c:pt idx="11289">
                  <c:v>-0.39415099999999997</c:v>
                </c:pt>
                <c:pt idx="11290">
                  <c:v>-0.39641100000000001</c:v>
                </c:pt>
                <c:pt idx="11291">
                  <c:v>-0.39936700000000003</c:v>
                </c:pt>
                <c:pt idx="11292">
                  <c:v>-0.399951</c:v>
                </c:pt>
                <c:pt idx="11293">
                  <c:v>-0.401451</c:v>
                </c:pt>
                <c:pt idx="11294">
                  <c:v>-0.40639399999999998</c:v>
                </c:pt>
                <c:pt idx="11295">
                  <c:v>-0.40670400000000001</c:v>
                </c:pt>
                <c:pt idx="11296">
                  <c:v>-0.40926600000000002</c:v>
                </c:pt>
                <c:pt idx="11297">
                  <c:v>-0.41375299999999998</c:v>
                </c:pt>
                <c:pt idx="11298">
                  <c:v>-0.41495799999999999</c:v>
                </c:pt>
                <c:pt idx="11299">
                  <c:v>-0.41739599999999999</c:v>
                </c:pt>
                <c:pt idx="11300">
                  <c:v>-0.42080400000000001</c:v>
                </c:pt>
                <c:pt idx="11301">
                  <c:v>-0.42185699999999998</c:v>
                </c:pt>
                <c:pt idx="11302">
                  <c:v>-0.42333999999999999</c:v>
                </c:pt>
                <c:pt idx="11303">
                  <c:v>-0.42522799999999999</c:v>
                </c:pt>
                <c:pt idx="11304">
                  <c:v>-0.42875999999999997</c:v>
                </c:pt>
                <c:pt idx="11305">
                  <c:v>-0.43092900000000001</c:v>
                </c:pt>
                <c:pt idx="11306">
                  <c:v>-0.433728</c:v>
                </c:pt>
                <c:pt idx="11307">
                  <c:v>-0.43902999999999998</c:v>
                </c:pt>
                <c:pt idx="11308">
                  <c:v>-0.44384200000000001</c:v>
                </c:pt>
                <c:pt idx="11309">
                  <c:v>-0.45475500000000002</c:v>
                </c:pt>
                <c:pt idx="11310">
                  <c:v>-0.45147599999999999</c:v>
                </c:pt>
                <c:pt idx="11311">
                  <c:v>-0.45265899999999998</c:v>
                </c:pt>
                <c:pt idx="11312">
                  <c:v>-0.454598</c:v>
                </c:pt>
                <c:pt idx="11313">
                  <c:v>-0.454096</c:v>
                </c:pt>
                <c:pt idx="11314">
                  <c:v>-0.45105200000000001</c:v>
                </c:pt>
                <c:pt idx="11315">
                  <c:v>-0.448847</c:v>
                </c:pt>
                <c:pt idx="11316">
                  <c:v>-0.44908599999999999</c:v>
                </c:pt>
                <c:pt idx="11317">
                  <c:v>-0.449465</c:v>
                </c:pt>
                <c:pt idx="11318">
                  <c:v>-0.44624900000000001</c:v>
                </c:pt>
                <c:pt idx="11319">
                  <c:v>-0.44443300000000002</c:v>
                </c:pt>
                <c:pt idx="11320">
                  <c:v>-0.44613799999999998</c:v>
                </c:pt>
                <c:pt idx="11321">
                  <c:v>-0.44404100000000002</c:v>
                </c:pt>
                <c:pt idx="11322">
                  <c:v>-0.44156899999999999</c:v>
                </c:pt>
                <c:pt idx="11323">
                  <c:v>-0.44424799999999998</c:v>
                </c:pt>
                <c:pt idx="11324">
                  <c:v>-0.44316100000000003</c:v>
                </c:pt>
                <c:pt idx="11325">
                  <c:v>-0.44703999999999999</c:v>
                </c:pt>
                <c:pt idx="11326">
                  <c:v>-0.449654</c:v>
                </c:pt>
                <c:pt idx="11327">
                  <c:v>-0.447932</c:v>
                </c:pt>
                <c:pt idx="11328">
                  <c:v>-0.44545600000000002</c:v>
                </c:pt>
                <c:pt idx="11329">
                  <c:v>-0.44544099999999998</c:v>
                </c:pt>
                <c:pt idx="11330">
                  <c:v>-0.44716899999999998</c:v>
                </c:pt>
                <c:pt idx="11331">
                  <c:v>-0.44875300000000001</c:v>
                </c:pt>
                <c:pt idx="11332">
                  <c:v>-0.44795699999999999</c:v>
                </c:pt>
                <c:pt idx="11333">
                  <c:v>-0.44819799999999999</c:v>
                </c:pt>
                <c:pt idx="11334">
                  <c:v>-0.44960499999999998</c:v>
                </c:pt>
                <c:pt idx="11335">
                  <c:v>-0.44833000000000001</c:v>
                </c:pt>
                <c:pt idx="11336">
                  <c:v>-0.44602999999999998</c:v>
                </c:pt>
                <c:pt idx="11337">
                  <c:v>-0.44779999999999998</c:v>
                </c:pt>
                <c:pt idx="11338">
                  <c:v>-0.44622499999999998</c:v>
                </c:pt>
                <c:pt idx="11339">
                  <c:v>-0.44173800000000002</c:v>
                </c:pt>
                <c:pt idx="11340">
                  <c:v>-0.44004199999999999</c:v>
                </c:pt>
                <c:pt idx="11341">
                  <c:v>-0.43582300000000002</c:v>
                </c:pt>
                <c:pt idx="11342">
                  <c:v>-0.43204500000000001</c:v>
                </c:pt>
                <c:pt idx="11343">
                  <c:v>-0.42830400000000002</c:v>
                </c:pt>
                <c:pt idx="11344">
                  <c:v>-0.42146</c:v>
                </c:pt>
                <c:pt idx="11345">
                  <c:v>-0.417966</c:v>
                </c:pt>
                <c:pt idx="11346">
                  <c:v>-0.41201199999999999</c:v>
                </c:pt>
                <c:pt idx="11347">
                  <c:v>-0.40567900000000001</c:v>
                </c:pt>
                <c:pt idx="11348">
                  <c:v>-0.39862300000000001</c:v>
                </c:pt>
                <c:pt idx="11349">
                  <c:v>-0.39175199999999999</c:v>
                </c:pt>
                <c:pt idx="11350">
                  <c:v>-0.383301</c:v>
                </c:pt>
                <c:pt idx="11351">
                  <c:v>-0.37526300000000001</c:v>
                </c:pt>
                <c:pt idx="11352">
                  <c:v>-0.36349199999999998</c:v>
                </c:pt>
                <c:pt idx="11353">
                  <c:v>-0.35165400000000002</c:v>
                </c:pt>
                <c:pt idx="11354">
                  <c:v>-0.34062799999999999</c:v>
                </c:pt>
                <c:pt idx="11355">
                  <c:v>-0.32821299999999998</c:v>
                </c:pt>
                <c:pt idx="11356">
                  <c:v>-0.31528400000000001</c:v>
                </c:pt>
                <c:pt idx="11357">
                  <c:v>-0.30365399999999998</c:v>
                </c:pt>
                <c:pt idx="11358">
                  <c:v>-0.29361500000000001</c:v>
                </c:pt>
                <c:pt idx="11359">
                  <c:v>-0.28516900000000001</c:v>
                </c:pt>
                <c:pt idx="11360">
                  <c:v>-0.27954899999999999</c:v>
                </c:pt>
                <c:pt idx="11361">
                  <c:v>-0.27384399999999998</c:v>
                </c:pt>
                <c:pt idx="11362">
                  <c:v>-0.27004800000000001</c:v>
                </c:pt>
                <c:pt idx="11363">
                  <c:v>-0.26427800000000001</c:v>
                </c:pt>
                <c:pt idx="11364">
                  <c:v>-0.25985399999999997</c:v>
                </c:pt>
                <c:pt idx="11365">
                  <c:v>-0.255801</c:v>
                </c:pt>
                <c:pt idx="11366">
                  <c:v>-0.25436399999999998</c:v>
                </c:pt>
                <c:pt idx="11367">
                  <c:v>-0.25368099999999999</c:v>
                </c:pt>
                <c:pt idx="11368">
                  <c:v>-0.25750299999999998</c:v>
                </c:pt>
                <c:pt idx="11369">
                  <c:v>-0.25860100000000003</c:v>
                </c:pt>
                <c:pt idx="11370">
                  <c:v>-0.263067</c:v>
                </c:pt>
                <c:pt idx="11371">
                  <c:v>-0.26665</c:v>
                </c:pt>
                <c:pt idx="11372">
                  <c:v>-0.271347</c:v>
                </c:pt>
                <c:pt idx="11373">
                  <c:v>-0.27688600000000002</c:v>
                </c:pt>
                <c:pt idx="11374">
                  <c:v>-0.28142800000000001</c:v>
                </c:pt>
                <c:pt idx="11375">
                  <c:v>-0.28644900000000001</c:v>
                </c:pt>
                <c:pt idx="11376">
                  <c:v>-0.287574</c:v>
                </c:pt>
                <c:pt idx="11377">
                  <c:v>-0.28718900000000003</c:v>
                </c:pt>
                <c:pt idx="11378">
                  <c:v>-0.28651599999999999</c:v>
                </c:pt>
                <c:pt idx="11379">
                  <c:v>-0.287879</c:v>
                </c:pt>
                <c:pt idx="11380">
                  <c:v>-0.28541100000000003</c:v>
                </c:pt>
                <c:pt idx="11381">
                  <c:v>-0.28397099999999997</c:v>
                </c:pt>
                <c:pt idx="11382">
                  <c:v>-0.28163300000000002</c:v>
                </c:pt>
                <c:pt idx="11383">
                  <c:v>-0.276868</c:v>
                </c:pt>
                <c:pt idx="11384">
                  <c:v>-0.27250099999999999</c:v>
                </c:pt>
                <c:pt idx="11385">
                  <c:v>-0.26821400000000001</c:v>
                </c:pt>
                <c:pt idx="11386">
                  <c:v>-0.26275399999999999</c:v>
                </c:pt>
                <c:pt idx="11387">
                  <c:v>-0.25836399999999998</c:v>
                </c:pt>
                <c:pt idx="11388">
                  <c:v>-0.25486199999999998</c:v>
                </c:pt>
                <c:pt idx="11389">
                  <c:v>-0.25027300000000002</c:v>
                </c:pt>
                <c:pt idx="11390">
                  <c:v>-0.245563</c:v>
                </c:pt>
                <c:pt idx="11391">
                  <c:v>-0.24096999999999999</c:v>
                </c:pt>
                <c:pt idx="11392">
                  <c:v>-0.23849200000000001</c:v>
                </c:pt>
                <c:pt idx="11393">
                  <c:v>-0.23735999999999999</c:v>
                </c:pt>
                <c:pt idx="11394">
                  <c:v>-0.23732900000000001</c:v>
                </c:pt>
                <c:pt idx="11395">
                  <c:v>-0.23563700000000001</c:v>
                </c:pt>
                <c:pt idx="11396">
                  <c:v>-0.23306199999999999</c:v>
                </c:pt>
                <c:pt idx="11397">
                  <c:v>-0.234846</c:v>
                </c:pt>
                <c:pt idx="11398">
                  <c:v>-0.23595099999999999</c:v>
                </c:pt>
                <c:pt idx="11399">
                  <c:v>-0.23692199999999999</c:v>
                </c:pt>
                <c:pt idx="11400">
                  <c:v>-0.23671300000000001</c:v>
                </c:pt>
                <c:pt idx="11401">
                  <c:v>-0.23644100000000001</c:v>
                </c:pt>
                <c:pt idx="11402">
                  <c:v>-0.24000099999999999</c:v>
                </c:pt>
                <c:pt idx="11403">
                  <c:v>-0.243949</c:v>
                </c:pt>
                <c:pt idx="11404">
                  <c:v>-0.24753600000000001</c:v>
                </c:pt>
                <c:pt idx="11405">
                  <c:v>-0.249503</c:v>
                </c:pt>
                <c:pt idx="11406">
                  <c:v>-0.25059900000000002</c:v>
                </c:pt>
                <c:pt idx="11407">
                  <c:v>-0.25293300000000002</c:v>
                </c:pt>
                <c:pt idx="11408">
                  <c:v>-0.25485200000000002</c:v>
                </c:pt>
                <c:pt idx="11409">
                  <c:v>-0.257075</c:v>
                </c:pt>
                <c:pt idx="11410">
                  <c:v>-0.25501600000000002</c:v>
                </c:pt>
                <c:pt idx="11411">
                  <c:v>-0.255305</c:v>
                </c:pt>
                <c:pt idx="11412">
                  <c:v>-0.25879400000000002</c:v>
                </c:pt>
                <c:pt idx="11413">
                  <c:v>-0.26085399999999997</c:v>
                </c:pt>
                <c:pt idx="11414">
                  <c:v>-0.25989499999999999</c:v>
                </c:pt>
                <c:pt idx="11415">
                  <c:v>-0.26143499999999997</c:v>
                </c:pt>
                <c:pt idx="11416">
                  <c:v>-0.26438899999999999</c:v>
                </c:pt>
                <c:pt idx="11417">
                  <c:v>-0.26629799999999998</c:v>
                </c:pt>
                <c:pt idx="11418">
                  <c:v>-0.26698499999999997</c:v>
                </c:pt>
                <c:pt idx="11419">
                  <c:v>-0.26530300000000001</c:v>
                </c:pt>
                <c:pt idx="11420">
                  <c:v>-0.26660800000000001</c:v>
                </c:pt>
                <c:pt idx="11421">
                  <c:v>-0.26682499999999998</c:v>
                </c:pt>
                <c:pt idx="11422">
                  <c:v>-0.268652</c:v>
                </c:pt>
                <c:pt idx="11423">
                  <c:v>-0.27058599999999999</c:v>
                </c:pt>
                <c:pt idx="11424">
                  <c:v>-0.27221400000000001</c:v>
                </c:pt>
                <c:pt idx="11425">
                  <c:v>-0.27127200000000001</c:v>
                </c:pt>
                <c:pt idx="11426">
                  <c:v>-0.27587099999999998</c:v>
                </c:pt>
                <c:pt idx="11427">
                  <c:v>-0.278503</c:v>
                </c:pt>
                <c:pt idx="11428">
                  <c:v>-0.27926699999999999</c:v>
                </c:pt>
                <c:pt idx="11429">
                  <c:v>-0.27991700000000003</c:v>
                </c:pt>
                <c:pt idx="11430">
                  <c:v>-0.28325400000000001</c:v>
                </c:pt>
                <c:pt idx="11431">
                  <c:v>-0.28286499999999998</c:v>
                </c:pt>
                <c:pt idx="11432">
                  <c:v>-0.28464299999999998</c:v>
                </c:pt>
                <c:pt idx="11433">
                  <c:v>-0.28852299999999997</c:v>
                </c:pt>
                <c:pt idx="11434">
                  <c:v>-0.28764499999999998</c:v>
                </c:pt>
                <c:pt idx="11435">
                  <c:v>-0.288767</c:v>
                </c:pt>
                <c:pt idx="11436">
                  <c:v>-0.29018699999999997</c:v>
                </c:pt>
                <c:pt idx="11437">
                  <c:v>-0.29278799999999999</c:v>
                </c:pt>
                <c:pt idx="11438">
                  <c:v>-0.29433799999999999</c:v>
                </c:pt>
                <c:pt idx="11439">
                  <c:v>-0.295352</c:v>
                </c:pt>
                <c:pt idx="11440">
                  <c:v>-0.29532199999999997</c:v>
                </c:pt>
                <c:pt idx="11441">
                  <c:v>-0.300064</c:v>
                </c:pt>
                <c:pt idx="11442">
                  <c:v>-0.30138799999999999</c:v>
                </c:pt>
                <c:pt idx="11443">
                  <c:v>-0.30252000000000001</c:v>
                </c:pt>
                <c:pt idx="11444">
                  <c:v>-0.303846</c:v>
                </c:pt>
                <c:pt idx="11445">
                  <c:v>-0.30735899999999999</c:v>
                </c:pt>
                <c:pt idx="11446">
                  <c:v>-0.30977399999999999</c:v>
                </c:pt>
                <c:pt idx="11447">
                  <c:v>-0.31480200000000003</c:v>
                </c:pt>
                <c:pt idx="11448">
                  <c:v>-0.31736199999999998</c:v>
                </c:pt>
                <c:pt idx="11449">
                  <c:v>-0.31765100000000002</c:v>
                </c:pt>
                <c:pt idx="11450">
                  <c:v>-0.32113900000000001</c:v>
                </c:pt>
                <c:pt idx="11451">
                  <c:v>-0.32489899999999999</c:v>
                </c:pt>
                <c:pt idx="11452">
                  <c:v>-0.32742100000000002</c:v>
                </c:pt>
                <c:pt idx="11453">
                  <c:v>-0.32994400000000002</c:v>
                </c:pt>
                <c:pt idx="11454">
                  <c:v>-0.33332699999999998</c:v>
                </c:pt>
                <c:pt idx="11455">
                  <c:v>-0.33509899999999998</c:v>
                </c:pt>
                <c:pt idx="11456">
                  <c:v>-0.33743299999999998</c:v>
                </c:pt>
                <c:pt idx="11457">
                  <c:v>-0.33781</c:v>
                </c:pt>
                <c:pt idx="11458">
                  <c:v>-0.34106399999999998</c:v>
                </c:pt>
                <c:pt idx="11459">
                  <c:v>-0.34276499999999999</c:v>
                </c:pt>
                <c:pt idx="11460">
                  <c:v>-0.34590399999999999</c:v>
                </c:pt>
                <c:pt idx="11461">
                  <c:v>-0.34894599999999998</c:v>
                </c:pt>
                <c:pt idx="11462">
                  <c:v>-0.35255500000000001</c:v>
                </c:pt>
                <c:pt idx="11463">
                  <c:v>-0.352302</c:v>
                </c:pt>
                <c:pt idx="11464">
                  <c:v>-0.353968</c:v>
                </c:pt>
                <c:pt idx="11465">
                  <c:v>-0.35534100000000002</c:v>
                </c:pt>
                <c:pt idx="11466">
                  <c:v>-0.35900399999999999</c:v>
                </c:pt>
                <c:pt idx="11467">
                  <c:v>-0.360454</c:v>
                </c:pt>
                <c:pt idx="11468">
                  <c:v>-0.362043</c:v>
                </c:pt>
                <c:pt idx="11469">
                  <c:v>-0.363292</c:v>
                </c:pt>
                <c:pt idx="11470">
                  <c:v>-0.36351</c:v>
                </c:pt>
                <c:pt idx="11471">
                  <c:v>-0.36638100000000001</c:v>
                </c:pt>
                <c:pt idx="11472">
                  <c:v>-0.370091</c:v>
                </c:pt>
                <c:pt idx="11473">
                  <c:v>-0.37090600000000001</c:v>
                </c:pt>
                <c:pt idx="11474">
                  <c:v>-0.37096400000000002</c:v>
                </c:pt>
                <c:pt idx="11475">
                  <c:v>-0.37203000000000003</c:v>
                </c:pt>
                <c:pt idx="11476">
                  <c:v>-0.37271399999999999</c:v>
                </c:pt>
                <c:pt idx="11477">
                  <c:v>-0.371973</c:v>
                </c:pt>
                <c:pt idx="11478">
                  <c:v>-0.37137500000000001</c:v>
                </c:pt>
                <c:pt idx="11479">
                  <c:v>-0.372525</c:v>
                </c:pt>
                <c:pt idx="11480">
                  <c:v>-0.37320300000000001</c:v>
                </c:pt>
                <c:pt idx="11481">
                  <c:v>-0.37530799999999997</c:v>
                </c:pt>
                <c:pt idx="11482">
                  <c:v>-0.37326500000000001</c:v>
                </c:pt>
                <c:pt idx="11483">
                  <c:v>-0.37513099999999999</c:v>
                </c:pt>
                <c:pt idx="11484">
                  <c:v>-0.37414399999999998</c:v>
                </c:pt>
                <c:pt idx="11485">
                  <c:v>-0.37493700000000002</c:v>
                </c:pt>
                <c:pt idx="11486">
                  <c:v>-0.374996</c:v>
                </c:pt>
                <c:pt idx="11487">
                  <c:v>-0.37487900000000002</c:v>
                </c:pt>
                <c:pt idx="11488">
                  <c:v>-0.37235499999999999</c:v>
                </c:pt>
                <c:pt idx="11489">
                  <c:v>-0.37104799999999999</c:v>
                </c:pt>
                <c:pt idx="11490">
                  <c:v>-0.37073899999999999</c:v>
                </c:pt>
                <c:pt idx="11491">
                  <c:v>-0.36978100000000003</c:v>
                </c:pt>
                <c:pt idx="11492">
                  <c:v>-0.36715900000000001</c:v>
                </c:pt>
                <c:pt idx="11493">
                  <c:v>-0.367614</c:v>
                </c:pt>
                <c:pt idx="11494">
                  <c:v>-0.369286</c:v>
                </c:pt>
                <c:pt idx="11495">
                  <c:v>-0.372224</c:v>
                </c:pt>
                <c:pt idx="11496">
                  <c:v>-0.37237900000000002</c:v>
                </c:pt>
                <c:pt idx="11497">
                  <c:v>-0.37078800000000001</c:v>
                </c:pt>
                <c:pt idx="11498">
                  <c:v>-0.369952</c:v>
                </c:pt>
                <c:pt idx="11499">
                  <c:v>-0.369614</c:v>
                </c:pt>
                <c:pt idx="11500">
                  <c:v>-0.36976700000000001</c:v>
                </c:pt>
                <c:pt idx="11501">
                  <c:v>-0.36738500000000002</c:v>
                </c:pt>
                <c:pt idx="11502">
                  <c:v>-0.36558200000000002</c:v>
                </c:pt>
                <c:pt idx="11503">
                  <c:v>-0.36459200000000003</c:v>
                </c:pt>
                <c:pt idx="11504">
                  <c:v>-0.36568400000000001</c:v>
                </c:pt>
                <c:pt idx="11505">
                  <c:v>-0.36650500000000003</c:v>
                </c:pt>
                <c:pt idx="11506">
                  <c:v>-0.367367</c:v>
                </c:pt>
                <c:pt idx="11507">
                  <c:v>-0.36813699999999999</c:v>
                </c:pt>
                <c:pt idx="11508">
                  <c:v>-0.37083199999999999</c:v>
                </c:pt>
                <c:pt idx="11509">
                  <c:v>-0.37137100000000001</c:v>
                </c:pt>
                <c:pt idx="11510">
                  <c:v>-0.37241400000000002</c:v>
                </c:pt>
                <c:pt idx="11511">
                  <c:v>-0.37044899999999997</c:v>
                </c:pt>
                <c:pt idx="11512">
                  <c:v>-0.36901400000000001</c:v>
                </c:pt>
                <c:pt idx="11513">
                  <c:v>-0.372388</c:v>
                </c:pt>
                <c:pt idx="11514">
                  <c:v>-0.37594899999999998</c:v>
                </c:pt>
                <c:pt idx="11515">
                  <c:v>-0.37635000000000002</c:v>
                </c:pt>
                <c:pt idx="11516">
                  <c:v>-0.37610100000000002</c:v>
                </c:pt>
                <c:pt idx="11517">
                  <c:v>-0.37796200000000002</c:v>
                </c:pt>
                <c:pt idx="11518">
                  <c:v>-0.379639</c:v>
                </c:pt>
                <c:pt idx="11519">
                  <c:v>-0.38145099999999998</c:v>
                </c:pt>
                <c:pt idx="11520">
                  <c:v>-0.38219500000000001</c:v>
                </c:pt>
                <c:pt idx="11521">
                  <c:v>-0.38133400000000001</c:v>
                </c:pt>
                <c:pt idx="11522">
                  <c:v>-0.38177299999999997</c:v>
                </c:pt>
                <c:pt idx="11523">
                  <c:v>-0.38477299999999998</c:v>
                </c:pt>
                <c:pt idx="11524">
                  <c:v>-0.386712</c:v>
                </c:pt>
                <c:pt idx="11525">
                  <c:v>-0.38596000000000003</c:v>
                </c:pt>
                <c:pt idx="11526">
                  <c:v>-0.38580599999999998</c:v>
                </c:pt>
                <c:pt idx="11527">
                  <c:v>-0.38634099999999999</c:v>
                </c:pt>
                <c:pt idx="11528">
                  <c:v>-0.388214</c:v>
                </c:pt>
                <c:pt idx="11529">
                  <c:v>-0.38557200000000003</c:v>
                </c:pt>
                <c:pt idx="11530">
                  <c:v>-0.38381900000000002</c:v>
                </c:pt>
                <c:pt idx="11531">
                  <c:v>-0.38351200000000002</c:v>
                </c:pt>
                <c:pt idx="11532">
                  <c:v>-0.38567000000000001</c:v>
                </c:pt>
                <c:pt idx="11533">
                  <c:v>-0.38676300000000002</c:v>
                </c:pt>
                <c:pt idx="11534">
                  <c:v>-0.38830700000000001</c:v>
                </c:pt>
                <c:pt idx="11535">
                  <c:v>-0.39134600000000003</c:v>
                </c:pt>
                <c:pt idx="11536">
                  <c:v>-0.39134099999999999</c:v>
                </c:pt>
                <c:pt idx="11537">
                  <c:v>-0.39157799999999998</c:v>
                </c:pt>
                <c:pt idx="11538">
                  <c:v>-0.39367200000000002</c:v>
                </c:pt>
                <c:pt idx="11539">
                  <c:v>-0.393816</c:v>
                </c:pt>
                <c:pt idx="11540">
                  <c:v>-0.39204800000000001</c:v>
                </c:pt>
                <c:pt idx="11541">
                  <c:v>-0.39366200000000001</c:v>
                </c:pt>
                <c:pt idx="11542">
                  <c:v>-0.39401999999999998</c:v>
                </c:pt>
                <c:pt idx="11543">
                  <c:v>-0.396007</c:v>
                </c:pt>
                <c:pt idx="11544">
                  <c:v>-0.39557500000000001</c:v>
                </c:pt>
                <c:pt idx="11545">
                  <c:v>-0.397283</c:v>
                </c:pt>
                <c:pt idx="11546">
                  <c:v>-0.39791199999999999</c:v>
                </c:pt>
                <c:pt idx="11547">
                  <c:v>-0.39847199999999999</c:v>
                </c:pt>
                <c:pt idx="11548">
                  <c:v>-0.397928</c:v>
                </c:pt>
                <c:pt idx="11549">
                  <c:v>-0.39965600000000001</c:v>
                </c:pt>
                <c:pt idx="11550">
                  <c:v>-0.39995799999999998</c:v>
                </c:pt>
                <c:pt idx="11551">
                  <c:v>-0.399285</c:v>
                </c:pt>
                <c:pt idx="11552">
                  <c:v>-0.4027</c:v>
                </c:pt>
                <c:pt idx="11553">
                  <c:v>-0.40548000000000001</c:v>
                </c:pt>
                <c:pt idx="11554">
                  <c:v>-0.40305200000000002</c:v>
                </c:pt>
                <c:pt idx="11555">
                  <c:v>-0.40437499999999998</c:v>
                </c:pt>
                <c:pt idx="11556">
                  <c:v>-0.40478700000000001</c:v>
                </c:pt>
                <c:pt idx="11557">
                  <c:v>-0.40261000000000002</c:v>
                </c:pt>
                <c:pt idx="11558">
                  <c:v>-0.40229799999999999</c:v>
                </c:pt>
                <c:pt idx="11559">
                  <c:v>-0.40177200000000002</c:v>
                </c:pt>
                <c:pt idx="11560">
                  <c:v>-0.401559</c:v>
                </c:pt>
                <c:pt idx="11561">
                  <c:v>-0.40074700000000002</c:v>
                </c:pt>
                <c:pt idx="11562">
                  <c:v>-0.40055000000000002</c:v>
                </c:pt>
                <c:pt idx="11563">
                  <c:v>-0.401447</c:v>
                </c:pt>
                <c:pt idx="11564">
                  <c:v>-0.40120099999999997</c:v>
                </c:pt>
                <c:pt idx="11565">
                  <c:v>-0.40002500000000002</c:v>
                </c:pt>
                <c:pt idx="11566">
                  <c:v>-0.39818399999999998</c:v>
                </c:pt>
                <c:pt idx="11567">
                  <c:v>-0.39738200000000001</c:v>
                </c:pt>
                <c:pt idx="11568">
                  <c:v>-0.39340999999999998</c:v>
                </c:pt>
                <c:pt idx="11569">
                  <c:v>-0.39402300000000001</c:v>
                </c:pt>
                <c:pt idx="11570">
                  <c:v>-0.39494099999999999</c:v>
                </c:pt>
                <c:pt idx="11571">
                  <c:v>-0.39174999999999999</c:v>
                </c:pt>
                <c:pt idx="11572">
                  <c:v>-0.392509</c:v>
                </c:pt>
                <c:pt idx="11573">
                  <c:v>-0.39488899999999999</c:v>
                </c:pt>
                <c:pt idx="11574">
                  <c:v>-0.39493299999999998</c:v>
                </c:pt>
                <c:pt idx="11575">
                  <c:v>-0.39357799999999998</c:v>
                </c:pt>
                <c:pt idx="11576">
                  <c:v>-0.39405499999999999</c:v>
                </c:pt>
                <c:pt idx="11577">
                  <c:v>-0.39790900000000001</c:v>
                </c:pt>
                <c:pt idx="11578">
                  <c:v>-0.39604200000000001</c:v>
                </c:pt>
                <c:pt idx="11579">
                  <c:v>-0.39361200000000002</c:v>
                </c:pt>
                <c:pt idx="11580">
                  <c:v>-0.39329199999999997</c:v>
                </c:pt>
                <c:pt idx="11581">
                  <c:v>-0.39183699999999999</c:v>
                </c:pt>
                <c:pt idx="11582">
                  <c:v>-0.39287100000000003</c:v>
                </c:pt>
                <c:pt idx="11583">
                  <c:v>-0.39362900000000001</c:v>
                </c:pt>
                <c:pt idx="11584">
                  <c:v>-0.39373000000000002</c:v>
                </c:pt>
                <c:pt idx="11585">
                  <c:v>-0.39388899999999999</c:v>
                </c:pt>
                <c:pt idx="11586">
                  <c:v>-0.39411099999999999</c:v>
                </c:pt>
                <c:pt idx="11587">
                  <c:v>-0.39688400000000001</c:v>
                </c:pt>
                <c:pt idx="11588">
                  <c:v>-0.39773799999999998</c:v>
                </c:pt>
                <c:pt idx="11589">
                  <c:v>-0.39624500000000001</c:v>
                </c:pt>
                <c:pt idx="11590">
                  <c:v>-0.394619</c:v>
                </c:pt>
                <c:pt idx="11591">
                  <c:v>-0.39580199999999999</c:v>
                </c:pt>
                <c:pt idx="11592">
                  <c:v>-0.395368</c:v>
                </c:pt>
                <c:pt idx="11593">
                  <c:v>-0.39466000000000001</c:v>
                </c:pt>
                <c:pt idx="11594">
                  <c:v>-0.39589299999999999</c:v>
                </c:pt>
                <c:pt idx="11595">
                  <c:v>-0.39588200000000001</c:v>
                </c:pt>
                <c:pt idx="11596">
                  <c:v>-0.39850999999999998</c:v>
                </c:pt>
                <c:pt idx="11597">
                  <c:v>-0.39926899999999999</c:v>
                </c:pt>
                <c:pt idx="11598">
                  <c:v>-0.397505</c:v>
                </c:pt>
                <c:pt idx="11599">
                  <c:v>-0.39802799999999999</c:v>
                </c:pt>
                <c:pt idx="11600">
                  <c:v>-0.39745399999999997</c:v>
                </c:pt>
                <c:pt idx="11601">
                  <c:v>-0.397559</c:v>
                </c:pt>
                <c:pt idx="11602">
                  <c:v>-0.396532</c:v>
                </c:pt>
                <c:pt idx="11603">
                  <c:v>-0.39299200000000001</c:v>
                </c:pt>
                <c:pt idx="11604">
                  <c:v>-0.392432</c:v>
                </c:pt>
                <c:pt idx="11605">
                  <c:v>-0.394708</c:v>
                </c:pt>
                <c:pt idx="11606">
                  <c:v>-0.39505499999999999</c:v>
                </c:pt>
                <c:pt idx="11607">
                  <c:v>-0.39481899999999998</c:v>
                </c:pt>
                <c:pt idx="11608">
                  <c:v>-0.39593800000000001</c:v>
                </c:pt>
                <c:pt idx="11609">
                  <c:v>-0.39596199999999998</c:v>
                </c:pt>
                <c:pt idx="11610">
                  <c:v>-0.39727400000000002</c:v>
                </c:pt>
                <c:pt idx="11611">
                  <c:v>-0.39993600000000001</c:v>
                </c:pt>
                <c:pt idx="11612">
                  <c:v>-0.39789600000000003</c:v>
                </c:pt>
                <c:pt idx="11613">
                  <c:v>-0.39812199999999998</c:v>
                </c:pt>
                <c:pt idx="11614">
                  <c:v>-0.39881899999999998</c:v>
                </c:pt>
                <c:pt idx="11615">
                  <c:v>-0.39938800000000002</c:v>
                </c:pt>
                <c:pt idx="11616">
                  <c:v>-0.39857100000000001</c:v>
                </c:pt>
                <c:pt idx="11617">
                  <c:v>-0.39663399999999999</c:v>
                </c:pt>
                <c:pt idx="11618">
                  <c:v>-0.39860099999999998</c:v>
                </c:pt>
                <c:pt idx="11619">
                  <c:v>-0.40229799999999999</c:v>
                </c:pt>
                <c:pt idx="11620">
                  <c:v>-0.40192499999999998</c:v>
                </c:pt>
                <c:pt idx="11621">
                  <c:v>-0.401256</c:v>
                </c:pt>
                <c:pt idx="11622">
                  <c:v>-0.40129700000000001</c:v>
                </c:pt>
                <c:pt idx="11623">
                  <c:v>-0.401391</c:v>
                </c:pt>
                <c:pt idx="11624">
                  <c:v>-0.40429199999999998</c:v>
                </c:pt>
                <c:pt idx="11625">
                  <c:v>-0.405163</c:v>
                </c:pt>
                <c:pt idx="11626">
                  <c:v>-0.40512300000000001</c:v>
                </c:pt>
                <c:pt idx="11627">
                  <c:v>-0.405026</c:v>
                </c:pt>
                <c:pt idx="11628">
                  <c:v>-0.40718100000000002</c:v>
                </c:pt>
                <c:pt idx="11629">
                  <c:v>-0.407947</c:v>
                </c:pt>
                <c:pt idx="11630">
                  <c:v>-0.41072399999999998</c:v>
                </c:pt>
                <c:pt idx="11631">
                  <c:v>-0.41232200000000002</c:v>
                </c:pt>
                <c:pt idx="11632">
                  <c:v>-0.41482200000000002</c:v>
                </c:pt>
                <c:pt idx="11633">
                  <c:v>-0.41695300000000002</c:v>
                </c:pt>
                <c:pt idx="11634">
                  <c:v>-0.417684</c:v>
                </c:pt>
                <c:pt idx="11635">
                  <c:v>-0.41662900000000003</c:v>
                </c:pt>
                <c:pt idx="11636">
                  <c:v>-0.41656199999999999</c:v>
                </c:pt>
                <c:pt idx="11637">
                  <c:v>-0.41602899999999998</c:v>
                </c:pt>
                <c:pt idx="11638">
                  <c:v>-0.41706100000000002</c:v>
                </c:pt>
                <c:pt idx="11639">
                  <c:v>-0.417601</c:v>
                </c:pt>
                <c:pt idx="11640">
                  <c:v>-0.41711900000000002</c:v>
                </c:pt>
                <c:pt idx="11641">
                  <c:v>-0.41733500000000001</c:v>
                </c:pt>
                <c:pt idx="11642">
                  <c:v>-0.41455799999999998</c:v>
                </c:pt>
                <c:pt idx="11643">
                  <c:v>-0.414995</c:v>
                </c:pt>
                <c:pt idx="11644">
                  <c:v>-0.414684</c:v>
                </c:pt>
                <c:pt idx="11645">
                  <c:v>-0.414385</c:v>
                </c:pt>
                <c:pt idx="11646">
                  <c:v>-0.41394999999999998</c:v>
                </c:pt>
                <c:pt idx="11647">
                  <c:v>-0.41582999999999998</c:v>
                </c:pt>
                <c:pt idx="11648">
                  <c:v>-0.41565000000000002</c:v>
                </c:pt>
                <c:pt idx="11649">
                  <c:v>-0.41475800000000002</c:v>
                </c:pt>
                <c:pt idx="11650">
                  <c:v>-0.41311199999999998</c:v>
                </c:pt>
                <c:pt idx="11651">
                  <c:v>-0.41393099999999999</c:v>
                </c:pt>
                <c:pt idx="11652">
                  <c:v>-0.41235300000000003</c:v>
                </c:pt>
                <c:pt idx="11653">
                  <c:v>-0.413186</c:v>
                </c:pt>
                <c:pt idx="11654">
                  <c:v>-0.411574</c:v>
                </c:pt>
                <c:pt idx="11655">
                  <c:v>-0.41016999999999998</c:v>
                </c:pt>
                <c:pt idx="11656">
                  <c:v>-0.40833000000000003</c:v>
                </c:pt>
                <c:pt idx="11657">
                  <c:v>-0.41103800000000001</c:v>
                </c:pt>
                <c:pt idx="11658">
                  <c:v>-0.41097899999999998</c:v>
                </c:pt>
                <c:pt idx="11659">
                  <c:v>-0.41058</c:v>
                </c:pt>
                <c:pt idx="11660">
                  <c:v>-0.41038599999999997</c:v>
                </c:pt>
                <c:pt idx="11661">
                  <c:v>-0.41243999999999997</c:v>
                </c:pt>
                <c:pt idx="11662">
                  <c:v>-0.41343600000000003</c:v>
                </c:pt>
                <c:pt idx="11663">
                  <c:v>-0.413298</c:v>
                </c:pt>
                <c:pt idx="11664">
                  <c:v>-0.41348099999999999</c:v>
                </c:pt>
                <c:pt idx="11665">
                  <c:v>-0.414302</c:v>
                </c:pt>
                <c:pt idx="11666">
                  <c:v>-0.41182099999999999</c:v>
                </c:pt>
                <c:pt idx="11667">
                  <c:v>-0.41324100000000002</c:v>
                </c:pt>
                <c:pt idx="11668">
                  <c:v>-0.41470099999999999</c:v>
                </c:pt>
                <c:pt idx="11669">
                  <c:v>-0.41706900000000002</c:v>
                </c:pt>
                <c:pt idx="11670">
                  <c:v>-0.41808400000000001</c:v>
                </c:pt>
                <c:pt idx="11671">
                  <c:v>-0.41838700000000001</c:v>
                </c:pt>
                <c:pt idx="11672">
                  <c:v>-0.41905700000000001</c:v>
                </c:pt>
                <c:pt idx="11673">
                  <c:v>-0.417323</c:v>
                </c:pt>
                <c:pt idx="11674">
                  <c:v>-0.41720600000000002</c:v>
                </c:pt>
                <c:pt idx="11675">
                  <c:v>-0.417126</c:v>
                </c:pt>
                <c:pt idx="11676">
                  <c:v>-0.416819</c:v>
                </c:pt>
                <c:pt idx="11677">
                  <c:v>-0.41517799999999999</c:v>
                </c:pt>
                <c:pt idx="11678">
                  <c:v>-0.412468</c:v>
                </c:pt>
                <c:pt idx="11679">
                  <c:v>-0.41114000000000001</c:v>
                </c:pt>
                <c:pt idx="11680">
                  <c:v>-0.41025099999999998</c:v>
                </c:pt>
                <c:pt idx="11681">
                  <c:v>-0.41167599999999999</c:v>
                </c:pt>
                <c:pt idx="11682">
                  <c:v>-0.41567199999999999</c:v>
                </c:pt>
                <c:pt idx="11683">
                  <c:v>-0.41580600000000001</c:v>
                </c:pt>
                <c:pt idx="11684">
                  <c:v>-0.415603</c:v>
                </c:pt>
                <c:pt idx="11685">
                  <c:v>-0.41314600000000001</c:v>
                </c:pt>
                <c:pt idx="11686">
                  <c:v>-0.41373500000000002</c:v>
                </c:pt>
                <c:pt idx="11687">
                  <c:v>-0.41217700000000002</c:v>
                </c:pt>
                <c:pt idx="11688">
                  <c:v>-0.41157899999999997</c:v>
                </c:pt>
                <c:pt idx="11689">
                  <c:v>-0.41505599999999998</c:v>
                </c:pt>
                <c:pt idx="11690">
                  <c:v>-0.41531099999999999</c:v>
                </c:pt>
                <c:pt idx="11691">
                  <c:v>-0.41569200000000001</c:v>
                </c:pt>
                <c:pt idx="11692">
                  <c:v>-0.41767500000000002</c:v>
                </c:pt>
                <c:pt idx="11693">
                  <c:v>-0.41820600000000002</c:v>
                </c:pt>
                <c:pt idx="11694">
                  <c:v>-0.41796</c:v>
                </c:pt>
                <c:pt idx="11695">
                  <c:v>-0.41690300000000002</c:v>
                </c:pt>
                <c:pt idx="11696">
                  <c:v>-0.41807</c:v>
                </c:pt>
                <c:pt idx="11697">
                  <c:v>-0.41589399999999999</c:v>
                </c:pt>
                <c:pt idx="11698">
                  <c:v>-0.41430800000000001</c:v>
                </c:pt>
                <c:pt idx="11699">
                  <c:v>-0.41457300000000002</c:v>
                </c:pt>
                <c:pt idx="11700">
                  <c:v>-0.41339700000000001</c:v>
                </c:pt>
                <c:pt idx="11701">
                  <c:v>-0.41183599999999998</c:v>
                </c:pt>
                <c:pt idx="11702">
                  <c:v>-0.41095199999999998</c:v>
                </c:pt>
                <c:pt idx="11703">
                  <c:v>-0.41099799999999997</c:v>
                </c:pt>
                <c:pt idx="11704">
                  <c:v>-0.409806</c:v>
                </c:pt>
                <c:pt idx="11705">
                  <c:v>-0.40751700000000002</c:v>
                </c:pt>
                <c:pt idx="11706">
                  <c:v>-0.41139999999999999</c:v>
                </c:pt>
                <c:pt idx="11707">
                  <c:v>-0.41265000000000002</c:v>
                </c:pt>
                <c:pt idx="11708">
                  <c:v>-0.40874899999999997</c:v>
                </c:pt>
                <c:pt idx="11709">
                  <c:v>-0.40884599999999999</c:v>
                </c:pt>
                <c:pt idx="11710">
                  <c:v>-0.40919499999999998</c:v>
                </c:pt>
                <c:pt idx="11711">
                  <c:v>-0.40867100000000001</c:v>
                </c:pt>
                <c:pt idx="11712">
                  <c:v>-0.40592099999999998</c:v>
                </c:pt>
                <c:pt idx="11713">
                  <c:v>-0.40778900000000001</c:v>
                </c:pt>
                <c:pt idx="11714">
                  <c:v>-0.40689999999999998</c:v>
                </c:pt>
                <c:pt idx="11715">
                  <c:v>-0.404362</c:v>
                </c:pt>
                <c:pt idx="11716">
                  <c:v>-0.40610499999999999</c:v>
                </c:pt>
                <c:pt idx="11717">
                  <c:v>-0.40627099999999999</c:v>
                </c:pt>
                <c:pt idx="11718">
                  <c:v>-0.40714699999999998</c:v>
                </c:pt>
                <c:pt idx="11719">
                  <c:v>-0.40623900000000002</c:v>
                </c:pt>
                <c:pt idx="11720">
                  <c:v>-0.406696</c:v>
                </c:pt>
                <c:pt idx="11721">
                  <c:v>-0.40338499999999999</c:v>
                </c:pt>
                <c:pt idx="11722">
                  <c:v>-0.39764899999999997</c:v>
                </c:pt>
                <c:pt idx="11723">
                  <c:v>-0.39553300000000002</c:v>
                </c:pt>
                <c:pt idx="11724">
                  <c:v>-0.39801900000000001</c:v>
                </c:pt>
                <c:pt idx="11725">
                  <c:v>-0.39673700000000001</c:v>
                </c:pt>
                <c:pt idx="11726">
                  <c:v>-0.39832800000000002</c:v>
                </c:pt>
                <c:pt idx="11727">
                  <c:v>-0.39915899999999999</c:v>
                </c:pt>
                <c:pt idx="11728">
                  <c:v>-0.40014300000000003</c:v>
                </c:pt>
                <c:pt idx="11729">
                  <c:v>-0.40098</c:v>
                </c:pt>
                <c:pt idx="11730">
                  <c:v>-0.40251199999999998</c:v>
                </c:pt>
                <c:pt idx="11731">
                  <c:v>-0.40192600000000001</c:v>
                </c:pt>
                <c:pt idx="11732">
                  <c:v>-0.40075699999999997</c:v>
                </c:pt>
                <c:pt idx="11733">
                  <c:v>-0.401507</c:v>
                </c:pt>
                <c:pt idx="11734">
                  <c:v>-0.40303899999999998</c:v>
                </c:pt>
                <c:pt idx="11735">
                  <c:v>-0.406304</c:v>
                </c:pt>
                <c:pt idx="11736">
                  <c:v>-0.40504099999999998</c:v>
                </c:pt>
                <c:pt idx="11737">
                  <c:v>-0.406443</c:v>
                </c:pt>
                <c:pt idx="11738">
                  <c:v>-0.405613</c:v>
                </c:pt>
                <c:pt idx="11739">
                  <c:v>-0.40478500000000001</c:v>
                </c:pt>
                <c:pt idx="11740">
                  <c:v>-0.40450599999999998</c:v>
                </c:pt>
                <c:pt idx="11741">
                  <c:v>-0.404644</c:v>
                </c:pt>
                <c:pt idx="11742">
                  <c:v>-0.40582000000000001</c:v>
                </c:pt>
                <c:pt idx="11743">
                  <c:v>-0.404777</c:v>
                </c:pt>
                <c:pt idx="11744">
                  <c:v>-0.40348000000000001</c:v>
                </c:pt>
                <c:pt idx="11745">
                  <c:v>-0.40262999999999999</c:v>
                </c:pt>
                <c:pt idx="11746">
                  <c:v>-0.40431499999999998</c:v>
                </c:pt>
                <c:pt idx="11747">
                  <c:v>-0.40561000000000003</c:v>
                </c:pt>
                <c:pt idx="11748">
                  <c:v>-0.406055</c:v>
                </c:pt>
                <c:pt idx="11749">
                  <c:v>-0.406281</c:v>
                </c:pt>
                <c:pt idx="11750">
                  <c:v>-0.405387</c:v>
                </c:pt>
                <c:pt idx="11751">
                  <c:v>-0.40570899999999999</c:v>
                </c:pt>
                <c:pt idx="11752">
                  <c:v>-0.408443</c:v>
                </c:pt>
                <c:pt idx="11753">
                  <c:v>-0.411887</c:v>
                </c:pt>
                <c:pt idx="11754">
                  <c:v>-0.41322700000000001</c:v>
                </c:pt>
                <c:pt idx="11755">
                  <c:v>-0.41335499999999997</c:v>
                </c:pt>
                <c:pt idx="11756">
                  <c:v>-0.41107900000000003</c:v>
                </c:pt>
                <c:pt idx="11757">
                  <c:v>-0.41040700000000002</c:v>
                </c:pt>
                <c:pt idx="11758">
                  <c:v>-0.41058800000000001</c:v>
                </c:pt>
                <c:pt idx="11759">
                  <c:v>-0.41363899999999998</c:v>
                </c:pt>
                <c:pt idx="11760">
                  <c:v>-0.41429100000000002</c:v>
                </c:pt>
                <c:pt idx="11761">
                  <c:v>-0.41338000000000003</c:v>
                </c:pt>
                <c:pt idx="11762">
                  <c:v>-0.41356300000000001</c:v>
                </c:pt>
                <c:pt idx="11763">
                  <c:v>-0.41538199999999997</c:v>
                </c:pt>
                <c:pt idx="11764">
                  <c:v>-0.41681400000000002</c:v>
                </c:pt>
                <c:pt idx="11765">
                  <c:v>-0.41569499999999998</c:v>
                </c:pt>
                <c:pt idx="11766">
                  <c:v>-0.41576800000000003</c:v>
                </c:pt>
                <c:pt idx="11767">
                  <c:v>-0.413329</c:v>
                </c:pt>
                <c:pt idx="11768">
                  <c:v>-0.413634</c:v>
                </c:pt>
                <c:pt idx="11769">
                  <c:v>-0.41421599999999997</c:v>
                </c:pt>
                <c:pt idx="11770">
                  <c:v>-0.41439599999999999</c:v>
                </c:pt>
                <c:pt idx="11771">
                  <c:v>-0.41575800000000002</c:v>
                </c:pt>
                <c:pt idx="11772">
                  <c:v>-0.41762700000000003</c:v>
                </c:pt>
                <c:pt idx="11773">
                  <c:v>-0.417298</c:v>
                </c:pt>
                <c:pt idx="11774">
                  <c:v>-0.415883</c:v>
                </c:pt>
                <c:pt idx="11775">
                  <c:v>-0.41477999999999998</c:v>
                </c:pt>
                <c:pt idx="11776">
                  <c:v>-0.41517199999999999</c:v>
                </c:pt>
                <c:pt idx="11777">
                  <c:v>-0.41364899999999999</c:v>
                </c:pt>
                <c:pt idx="11778">
                  <c:v>-0.411269</c:v>
                </c:pt>
                <c:pt idx="11779">
                  <c:v>-0.41121999999999997</c:v>
                </c:pt>
                <c:pt idx="11780">
                  <c:v>-0.41120000000000001</c:v>
                </c:pt>
                <c:pt idx="11781">
                  <c:v>-0.41082000000000002</c:v>
                </c:pt>
                <c:pt idx="11782">
                  <c:v>-0.408723</c:v>
                </c:pt>
                <c:pt idx="11783">
                  <c:v>-0.408916</c:v>
                </c:pt>
                <c:pt idx="11784">
                  <c:v>-0.40700500000000001</c:v>
                </c:pt>
                <c:pt idx="11785">
                  <c:v>-0.40716999999999998</c:v>
                </c:pt>
                <c:pt idx="11786">
                  <c:v>-0.40801599999999999</c:v>
                </c:pt>
                <c:pt idx="11787">
                  <c:v>-0.40739300000000001</c:v>
                </c:pt>
                <c:pt idx="11788">
                  <c:v>-0.40547</c:v>
                </c:pt>
                <c:pt idx="11789">
                  <c:v>-0.40545199999999998</c:v>
                </c:pt>
                <c:pt idx="11790">
                  <c:v>-0.40735100000000002</c:v>
                </c:pt>
                <c:pt idx="11791">
                  <c:v>-0.40553800000000001</c:v>
                </c:pt>
                <c:pt idx="11792">
                  <c:v>-0.40520299999999998</c:v>
                </c:pt>
                <c:pt idx="11793">
                  <c:v>-0.40579399999999999</c:v>
                </c:pt>
                <c:pt idx="11794">
                  <c:v>-0.40692</c:v>
                </c:pt>
                <c:pt idx="11795">
                  <c:v>-0.405692</c:v>
                </c:pt>
                <c:pt idx="11796">
                  <c:v>-0.40714499999999998</c:v>
                </c:pt>
                <c:pt idx="11797">
                  <c:v>-0.40701799999999999</c:v>
                </c:pt>
                <c:pt idx="11798">
                  <c:v>-0.40789999999999998</c:v>
                </c:pt>
                <c:pt idx="11799">
                  <c:v>-0.41070400000000001</c:v>
                </c:pt>
                <c:pt idx="11800">
                  <c:v>-0.40793299999999999</c:v>
                </c:pt>
                <c:pt idx="11801">
                  <c:v>-0.40678500000000001</c:v>
                </c:pt>
                <c:pt idx="11802">
                  <c:v>-0.40471499999999999</c:v>
                </c:pt>
                <c:pt idx="11803">
                  <c:v>-0.40674500000000002</c:v>
                </c:pt>
                <c:pt idx="11804">
                  <c:v>-0.40629300000000002</c:v>
                </c:pt>
                <c:pt idx="11805">
                  <c:v>-0.40417700000000001</c:v>
                </c:pt>
                <c:pt idx="11806">
                  <c:v>-0.40407500000000002</c:v>
                </c:pt>
                <c:pt idx="11807">
                  <c:v>-0.40341300000000002</c:v>
                </c:pt>
                <c:pt idx="11808">
                  <c:v>-0.402584</c:v>
                </c:pt>
                <c:pt idx="11809">
                  <c:v>-0.402227</c:v>
                </c:pt>
                <c:pt idx="11810">
                  <c:v>-0.40229999999999999</c:v>
                </c:pt>
                <c:pt idx="11811">
                  <c:v>-0.40215800000000002</c:v>
                </c:pt>
                <c:pt idx="11812">
                  <c:v>-0.40045700000000001</c:v>
                </c:pt>
                <c:pt idx="11813">
                  <c:v>-0.39983000000000002</c:v>
                </c:pt>
                <c:pt idx="11814">
                  <c:v>-0.39872400000000002</c:v>
                </c:pt>
                <c:pt idx="11815">
                  <c:v>-0.39649400000000001</c:v>
                </c:pt>
                <c:pt idx="11816">
                  <c:v>-0.40132099999999998</c:v>
                </c:pt>
                <c:pt idx="11817">
                  <c:v>-0.40312799999999999</c:v>
                </c:pt>
                <c:pt idx="11818">
                  <c:v>-0.403945</c:v>
                </c:pt>
                <c:pt idx="11819">
                  <c:v>-0.40267500000000001</c:v>
                </c:pt>
                <c:pt idx="11820">
                  <c:v>-0.40470899999999999</c:v>
                </c:pt>
                <c:pt idx="11821">
                  <c:v>-0.40723599999999999</c:v>
                </c:pt>
                <c:pt idx="11822">
                  <c:v>-0.40616200000000002</c:v>
                </c:pt>
                <c:pt idx="11823">
                  <c:v>-0.40520899999999999</c:v>
                </c:pt>
                <c:pt idx="11824">
                  <c:v>-0.40712399999999999</c:v>
                </c:pt>
                <c:pt idx="11825">
                  <c:v>-0.40774100000000002</c:v>
                </c:pt>
                <c:pt idx="11826">
                  <c:v>-0.40697899999999998</c:v>
                </c:pt>
                <c:pt idx="11827">
                  <c:v>-0.40679599999999999</c:v>
                </c:pt>
                <c:pt idx="11828">
                  <c:v>-0.40757500000000002</c:v>
                </c:pt>
                <c:pt idx="11829">
                  <c:v>-0.40820200000000001</c:v>
                </c:pt>
                <c:pt idx="11830">
                  <c:v>-0.40957900000000003</c:v>
                </c:pt>
                <c:pt idx="11831">
                  <c:v>-0.40932499999999999</c:v>
                </c:pt>
                <c:pt idx="11832">
                  <c:v>-0.40533000000000002</c:v>
                </c:pt>
                <c:pt idx="11833">
                  <c:v>-0.40234599999999998</c:v>
                </c:pt>
                <c:pt idx="11834">
                  <c:v>-0.401092</c:v>
                </c:pt>
                <c:pt idx="11835">
                  <c:v>-0.40179599999999999</c:v>
                </c:pt>
                <c:pt idx="11836">
                  <c:v>-0.39965699999999998</c:v>
                </c:pt>
                <c:pt idx="11837">
                  <c:v>-0.40080700000000002</c:v>
                </c:pt>
                <c:pt idx="11838">
                  <c:v>-0.40069199999999999</c:v>
                </c:pt>
                <c:pt idx="11839">
                  <c:v>-0.40004299999999998</c:v>
                </c:pt>
                <c:pt idx="11840">
                  <c:v>-0.403003</c:v>
                </c:pt>
                <c:pt idx="11841">
                  <c:v>-0.40526200000000001</c:v>
                </c:pt>
                <c:pt idx="11842">
                  <c:v>-0.40534500000000001</c:v>
                </c:pt>
                <c:pt idx="11843">
                  <c:v>-0.40400799999999998</c:v>
                </c:pt>
                <c:pt idx="11844">
                  <c:v>-0.403557</c:v>
                </c:pt>
                <c:pt idx="11845">
                  <c:v>-0.40642400000000001</c:v>
                </c:pt>
                <c:pt idx="11846">
                  <c:v>-0.40881800000000001</c:v>
                </c:pt>
                <c:pt idx="11847">
                  <c:v>-0.410972</c:v>
                </c:pt>
                <c:pt idx="11848">
                  <c:v>-0.412325</c:v>
                </c:pt>
                <c:pt idx="11849">
                  <c:v>-0.41419299999999998</c:v>
                </c:pt>
                <c:pt idx="11850">
                  <c:v>-0.41536699999999999</c:v>
                </c:pt>
                <c:pt idx="11851">
                  <c:v>-0.41519099999999998</c:v>
                </c:pt>
                <c:pt idx="11852">
                  <c:v>-0.41500399999999998</c:v>
                </c:pt>
                <c:pt idx="11853">
                  <c:v>-0.41400599999999999</c:v>
                </c:pt>
                <c:pt idx="11854">
                  <c:v>-0.41457100000000002</c:v>
                </c:pt>
                <c:pt idx="11855">
                  <c:v>-0.41585699999999998</c:v>
                </c:pt>
                <c:pt idx="11856">
                  <c:v>-0.41288799999999998</c:v>
                </c:pt>
                <c:pt idx="11857">
                  <c:v>-0.41234300000000002</c:v>
                </c:pt>
                <c:pt idx="11858">
                  <c:v>-0.41264699999999999</c:v>
                </c:pt>
                <c:pt idx="11859">
                  <c:v>-0.41386699999999998</c:v>
                </c:pt>
                <c:pt idx="11860">
                  <c:v>-0.41302</c:v>
                </c:pt>
                <c:pt idx="11861">
                  <c:v>-0.41175099999999998</c:v>
                </c:pt>
                <c:pt idx="11862">
                  <c:v>-0.41041</c:v>
                </c:pt>
                <c:pt idx="11863">
                  <c:v>-0.41262799999999999</c:v>
                </c:pt>
                <c:pt idx="11864">
                  <c:v>-0.41222500000000001</c:v>
                </c:pt>
                <c:pt idx="11865">
                  <c:v>-0.41134999999999999</c:v>
                </c:pt>
                <c:pt idx="11866">
                  <c:v>-0.41194900000000001</c:v>
                </c:pt>
                <c:pt idx="11867">
                  <c:v>-0.41285899999999998</c:v>
                </c:pt>
                <c:pt idx="11868">
                  <c:v>-0.41540199999999999</c:v>
                </c:pt>
                <c:pt idx="11869">
                  <c:v>-0.415767</c:v>
                </c:pt>
                <c:pt idx="11870">
                  <c:v>-0.41485699999999998</c:v>
                </c:pt>
                <c:pt idx="11871">
                  <c:v>-0.41511900000000002</c:v>
                </c:pt>
                <c:pt idx="11872">
                  <c:v>-0.413464</c:v>
                </c:pt>
                <c:pt idx="11873">
                  <c:v>-0.41385</c:v>
                </c:pt>
                <c:pt idx="11874">
                  <c:v>-0.41219099999999997</c:v>
                </c:pt>
                <c:pt idx="11875">
                  <c:v>-0.411943</c:v>
                </c:pt>
                <c:pt idx="11876">
                  <c:v>-0.41234500000000002</c:v>
                </c:pt>
                <c:pt idx="11877">
                  <c:v>-0.41275400000000001</c:v>
                </c:pt>
                <c:pt idx="11878">
                  <c:v>-0.411804</c:v>
                </c:pt>
                <c:pt idx="11879">
                  <c:v>-0.41147099999999998</c:v>
                </c:pt>
                <c:pt idx="11880">
                  <c:v>-0.41372199999999998</c:v>
                </c:pt>
                <c:pt idx="11881">
                  <c:v>-0.41283399999999998</c:v>
                </c:pt>
                <c:pt idx="11882">
                  <c:v>-0.41414000000000001</c:v>
                </c:pt>
                <c:pt idx="11883">
                  <c:v>-0.40978599999999998</c:v>
                </c:pt>
                <c:pt idx="11884">
                  <c:v>-0.40903200000000001</c:v>
                </c:pt>
                <c:pt idx="11885">
                  <c:v>-0.40966900000000001</c:v>
                </c:pt>
                <c:pt idx="11886">
                  <c:v>-0.41026200000000002</c:v>
                </c:pt>
                <c:pt idx="11887">
                  <c:v>-0.411381</c:v>
                </c:pt>
                <c:pt idx="11888">
                  <c:v>-0.41277599999999998</c:v>
                </c:pt>
                <c:pt idx="11889">
                  <c:v>-0.41578199999999998</c:v>
                </c:pt>
                <c:pt idx="11890">
                  <c:v>-0.41704200000000002</c:v>
                </c:pt>
                <c:pt idx="11891">
                  <c:v>-0.41688700000000001</c:v>
                </c:pt>
                <c:pt idx="11892">
                  <c:v>-0.41667399999999999</c:v>
                </c:pt>
                <c:pt idx="11893">
                  <c:v>-0.41578599999999999</c:v>
                </c:pt>
                <c:pt idx="11894">
                  <c:v>-0.41536899999999999</c:v>
                </c:pt>
                <c:pt idx="11895">
                  <c:v>-0.41471799999999998</c:v>
                </c:pt>
                <c:pt idx="11896">
                  <c:v>-0.415267</c:v>
                </c:pt>
                <c:pt idx="11897">
                  <c:v>-0.414989</c:v>
                </c:pt>
                <c:pt idx="11898">
                  <c:v>-0.41540100000000002</c:v>
                </c:pt>
                <c:pt idx="11899">
                  <c:v>-0.41821399999999997</c:v>
                </c:pt>
                <c:pt idx="11900">
                  <c:v>-0.41955100000000001</c:v>
                </c:pt>
                <c:pt idx="11901">
                  <c:v>-0.417464</c:v>
                </c:pt>
                <c:pt idx="11902">
                  <c:v>-0.41587800000000003</c:v>
                </c:pt>
                <c:pt idx="11903">
                  <c:v>-0.41547400000000001</c:v>
                </c:pt>
                <c:pt idx="11904">
                  <c:v>-0.41560399999999997</c:v>
                </c:pt>
                <c:pt idx="11905">
                  <c:v>-0.41420800000000002</c:v>
                </c:pt>
                <c:pt idx="11906">
                  <c:v>-0.414684</c:v>
                </c:pt>
                <c:pt idx="11907">
                  <c:v>-0.413213</c:v>
                </c:pt>
                <c:pt idx="11908">
                  <c:v>-0.41458099999999998</c:v>
                </c:pt>
                <c:pt idx="11909">
                  <c:v>-0.41569299999999998</c:v>
                </c:pt>
                <c:pt idx="11910">
                  <c:v>-0.41379300000000002</c:v>
                </c:pt>
                <c:pt idx="11911">
                  <c:v>-0.412744</c:v>
                </c:pt>
                <c:pt idx="11912">
                  <c:v>-0.41204499999999999</c:v>
                </c:pt>
                <c:pt idx="11913">
                  <c:v>-0.410831</c:v>
                </c:pt>
                <c:pt idx="11914">
                  <c:v>-0.40905200000000003</c:v>
                </c:pt>
                <c:pt idx="11915">
                  <c:v>-0.408833</c:v>
                </c:pt>
                <c:pt idx="11916">
                  <c:v>-0.40960999999999997</c:v>
                </c:pt>
                <c:pt idx="11917">
                  <c:v>-0.41084599999999999</c:v>
                </c:pt>
                <c:pt idx="11918">
                  <c:v>-0.41127900000000001</c:v>
                </c:pt>
                <c:pt idx="11919">
                  <c:v>-0.40978399999999998</c:v>
                </c:pt>
                <c:pt idx="11920">
                  <c:v>-0.40934599999999999</c:v>
                </c:pt>
                <c:pt idx="11921">
                  <c:v>-0.40970200000000001</c:v>
                </c:pt>
                <c:pt idx="11922">
                  <c:v>-0.40894900000000001</c:v>
                </c:pt>
                <c:pt idx="11923">
                  <c:v>-0.41112799999999999</c:v>
                </c:pt>
                <c:pt idx="11924">
                  <c:v>-0.40926800000000002</c:v>
                </c:pt>
                <c:pt idx="11925">
                  <c:v>-0.40874100000000002</c:v>
                </c:pt>
                <c:pt idx="11926">
                  <c:v>-0.40869899999999998</c:v>
                </c:pt>
                <c:pt idx="11927">
                  <c:v>-0.41051100000000001</c:v>
                </c:pt>
                <c:pt idx="11928">
                  <c:v>-0.41074699999999997</c:v>
                </c:pt>
                <c:pt idx="11929">
                  <c:v>-0.41315600000000002</c:v>
                </c:pt>
                <c:pt idx="11930">
                  <c:v>-0.41499999999999998</c:v>
                </c:pt>
                <c:pt idx="11931">
                  <c:v>-0.41573199999999999</c:v>
                </c:pt>
                <c:pt idx="11932">
                  <c:v>-0.41552099999999997</c:v>
                </c:pt>
                <c:pt idx="11933">
                  <c:v>-0.41532000000000002</c:v>
                </c:pt>
                <c:pt idx="11934">
                  <c:v>-0.414821</c:v>
                </c:pt>
                <c:pt idx="11935">
                  <c:v>-0.415607</c:v>
                </c:pt>
                <c:pt idx="11936">
                  <c:v>-0.41525299999999998</c:v>
                </c:pt>
                <c:pt idx="11937">
                  <c:v>-0.415155</c:v>
                </c:pt>
                <c:pt idx="11938">
                  <c:v>-0.41574699999999998</c:v>
                </c:pt>
                <c:pt idx="11939">
                  <c:v>-0.41665099999999999</c:v>
                </c:pt>
                <c:pt idx="11940">
                  <c:v>-0.41722900000000002</c:v>
                </c:pt>
                <c:pt idx="11941">
                  <c:v>-0.41886899999999999</c:v>
                </c:pt>
                <c:pt idx="11942">
                  <c:v>-0.41947200000000001</c:v>
                </c:pt>
                <c:pt idx="11943">
                  <c:v>-0.41761900000000002</c:v>
                </c:pt>
                <c:pt idx="11944">
                  <c:v>-0.41678599999999999</c:v>
                </c:pt>
                <c:pt idx="11945">
                  <c:v>-0.41455700000000001</c:v>
                </c:pt>
                <c:pt idx="11946">
                  <c:v>-0.41147299999999998</c:v>
                </c:pt>
                <c:pt idx="11947">
                  <c:v>-0.41180800000000001</c:v>
                </c:pt>
                <c:pt idx="11948">
                  <c:v>-0.40899200000000002</c:v>
                </c:pt>
                <c:pt idx="11949">
                  <c:v>-0.40947899999999998</c:v>
                </c:pt>
                <c:pt idx="11950">
                  <c:v>-0.41043000000000002</c:v>
                </c:pt>
                <c:pt idx="11951">
                  <c:v>-0.41211300000000001</c:v>
                </c:pt>
                <c:pt idx="11952">
                  <c:v>-0.41079700000000002</c:v>
                </c:pt>
                <c:pt idx="11953">
                  <c:v>-0.410578</c:v>
                </c:pt>
                <c:pt idx="11954">
                  <c:v>-0.41065600000000002</c:v>
                </c:pt>
                <c:pt idx="11955">
                  <c:v>-0.409721</c:v>
                </c:pt>
                <c:pt idx="11956">
                  <c:v>-0.41181899999999999</c:v>
                </c:pt>
                <c:pt idx="11957">
                  <c:v>-0.410356</c:v>
                </c:pt>
                <c:pt idx="11958">
                  <c:v>-0.41031800000000002</c:v>
                </c:pt>
                <c:pt idx="11959">
                  <c:v>-0.41286899999999999</c:v>
                </c:pt>
                <c:pt idx="11960">
                  <c:v>-0.41058699999999998</c:v>
                </c:pt>
                <c:pt idx="11961">
                  <c:v>-0.41461700000000001</c:v>
                </c:pt>
                <c:pt idx="11962">
                  <c:v>-0.41478100000000001</c:v>
                </c:pt>
                <c:pt idx="11963">
                  <c:v>-0.41465400000000002</c:v>
                </c:pt>
                <c:pt idx="11964">
                  <c:v>-0.41437299999999999</c:v>
                </c:pt>
                <c:pt idx="11965">
                  <c:v>-0.41454999999999997</c:v>
                </c:pt>
                <c:pt idx="11966">
                  <c:v>-0.414742</c:v>
                </c:pt>
                <c:pt idx="11967">
                  <c:v>-0.41283399999999998</c:v>
                </c:pt>
                <c:pt idx="11968">
                  <c:v>-0.41293200000000002</c:v>
                </c:pt>
                <c:pt idx="11969">
                  <c:v>-0.41296300000000002</c:v>
                </c:pt>
                <c:pt idx="11970">
                  <c:v>-0.415074</c:v>
                </c:pt>
                <c:pt idx="11971">
                  <c:v>-0.41449000000000003</c:v>
                </c:pt>
                <c:pt idx="11972">
                  <c:v>-0.411883</c:v>
                </c:pt>
                <c:pt idx="11973">
                  <c:v>-0.41186400000000001</c:v>
                </c:pt>
                <c:pt idx="11974">
                  <c:v>-0.41413</c:v>
                </c:pt>
                <c:pt idx="11975">
                  <c:v>-0.41447200000000001</c:v>
                </c:pt>
                <c:pt idx="11976">
                  <c:v>-0.41552499999999998</c:v>
                </c:pt>
                <c:pt idx="11977">
                  <c:v>-0.41536699999999999</c:v>
                </c:pt>
                <c:pt idx="11978">
                  <c:v>-0.41705799999999998</c:v>
                </c:pt>
                <c:pt idx="11979">
                  <c:v>-0.41640899999999997</c:v>
                </c:pt>
                <c:pt idx="11980">
                  <c:v>-0.41873300000000002</c:v>
                </c:pt>
                <c:pt idx="11981">
                  <c:v>-0.41763299999999998</c:v>
                </c:pt>
                <c:pt idx="11982">
                  <c:v>-0.41909800000000003</c:v>
                </c:pt>
                <c:pt idx="11983">
                  <c:v>-0.41869000000000001</c:v>
                </c:pt>
                <c:pt idx="11984">
                  <c:v>-0.42064699999999999</c:v>
                </c:pt>
                <c:pt idx="11985">
                  <c:v>-0.41742800000000002</c:v>
                </c:pt>
                <c:pt idx="11986">
                  <c:v>-0.41672500000000001</c:v>
                </c:pt>
                <c:pt idx="11987">
                  <c:v>-0.41651300000000002</c:v>
                </c:pt>
                <c:pt idx="11988">
                  <c:v>-0.41708499999999998</c:v>
                </c:pt>
                <c:pt idx="11989">
                  <c:v>-0.41611199999999998</c:v>
                </c:pt>
                <c:pt idx="11990">
                  <c:v>-0.41688399999999998</c:v>
                </c:pt>
                <c:pt idx="11991">
                  <c:v>-0.41581800000000002</c:v>
                </c:pt>
                <c:pt idx="11992">
                  <c:v>-0.41334599999999999</c:v>
                </c:pt>
                <c:pt idx="11993">
                  <c:v>-0.41200799999999999</c:v>
                </c:pt>
                <c:pt idx="11994">
                  <c:v>-0.41164400000000001</c:v>
                </c:pt>
                <c:pt idx="11995">
                  <c:v>-0.413414</c:v>
                </c:pt>
                <c:pt idx="11996">
                  <c:v>-0.41343400000000002</c:v>
                </c:pt>
                <c:pt idx="11997">
                  <c:v>-0.41140500000000002</c:v>
                </c:pt>
                <c:pt idx="11998">
                  <c:v>-0.41312500000000002</c:v>
                </c:pt>
                <c:pt idx="11999">
                  <c:v>-0.41553299999999999</c:v>
                </c:pt>
                <c:pt idx="12000">
                  <c:v>-0.41861199999999998</c:v>
                </c:pt>
                <c:pt idx="12001">
                  <c:v>-0.41988599999999998</c:v>
                </c:pt>
                <c:pt idx="12002">
                  <c:v>-0.41950799999999999</c:v>
                </c:pt>
                <c:pt idx="12003">
                  <c:v>-0.418153</c:v>
                </c:pt>
                <c:pt idx="12004">
                  <c:v>-0.41844599999999998</c:v>
                </c:pt>
                <c:pt idx="12005">
                  <c:v>-0.41753600000000002</c:v>
                </c:pt>
                <c:pt idx="12006">
                  <c:v>-0.41801300000000002</c:v>
                </c:pt>
                <c:pt idx="12007">
                  <c:v>-0.41933100000000001</c:v>
                </c:pt>
                <c:pt idx="12008">
                  <c:v>-0.41895300000000002</c:v>
                </c:pt>
                <c:pt idx="12009">
                  <c:v>-0.4209</c:v>
                </c:pt>
                <c:pt idx="12010">
                  <c:v>-0.42233700000000002</c:v>
                </c:pt>
                <c:pt idx="12011">
                  <c:v>-0.42145899999999997</c:v>
                </c:pt>
                <c:pt idx="12012">
                  <c:v>-0.42024099999999998</c:v>
                </c:pt>
                <c:pt idx="12013">
                  <c:v>-0.42071700000000001</c:v>
                </c:pt>
                <c:pt idx="12014">
                  <c:v>-0.417487</c:v>
                </c:pt>
                <c:pt idx="12015">
                  <c:v>-0.41373500000000002</c:v>
                </c:pt>
                <c:pt idx="12016">
                  <c:v>-0.41234900000000002</c:v>
                </c:pt>
                <c:pt idx="12017">
                  <c:v>-0.41219899999999998</c:v>
                </c:pt>
                <c:pt idx="12018">
                  <c:v>-0.412327</c:v>
                </c:pt>
                <c:pt idx="12019">
                  <c:v>-0.41287600000000002</c:v>
                </c:pt>
                <c:pt idx="12020">
                  <c:v>-0.41511999999999999</c:v>
                </c:pt>
                <c:pt idx="12021">
                  <c:v>-0.41572399999999998</c:v>
                </c:pt>
                <c:pt idx="12022">
                  <c:v>-0.41502800000000001</c:v>
                </c:pt>
                <c:pt idx="12023">
                  <c:v>-0.414242</c:v>
                </c:pt>
                <c:pt idx="12024">
                  <c:v>-0.41448099999999999</c:v>
                </c:pt>
                <c:pt idx="12025">
                  <c:v>-0.41322500000000001</c:v>
                </c:pt>
                <c:pt idx="12026">
                  <c:v>-0.41273900000000002</c:v>
                </c:pt>
                <c:pt idx="12027">
                  <c:v>-0.41116000000000003</c:v>
                </c:pt>
                <c:pt idx="12028">
                  <c:v>-0.41143800000000003</c:v>
                </c:pt>
                <c:pt idx="12029">
                  <c:v>-0.41185300000000002</c:v>
                </c:pt>
                <c:pt idx="12030">
                  <c:v>-0.41140399999999999</c:v>
                </c:pt>
                <c:pt idx="12031">
                  <c:v>-0.41283399999999998</c:v>
                </c:pt>
                <c:pt idx="12032">
                  <c:v>-0.41306999999999999</c:v>
                </c:pt>
                <c:pt idx="12033">
                  <c:v>-0.412993</c:v>
                </c:pt>
                <c:pt idx="12034">
                  <c:v>-0.412908</c:v>
                </c:pt>
                <c:pt idx="12035">
                  <c:v>-0.41440900000000003</c:v>
                </c:pt>
                <c:pt idx="12036">
                  <c:v>-0.41363800000000001</c:v>
                </c:pt>
                <c:pt idx="12037">
                  <c:v>-0.41177399999999997</c:v>
                </c:pt>
                <c:pt idx="12038">
                  <c:v>-0.41069299999999997</c:v>
                </c:pt>
                <c:pt idx="12039">
                  <c:v>-0.40828199999999998</c:v>
                </c:pt>
                <c:pt idx="12040">
                  <c:v>-0.40692600000000001</c:v>
                </c:pt>
                <c:pt idx="12041">
                  <c:v>-0.40892200000000001</c:v>
                </c:pt>
                <c:pt idx="12042">
                  <c:v>-0.40865099999999999</c:v>
                </c:pt>
                <c:pt idx="12043">
                  <c:v>-0.408549</c:v>
                </c:pt>
                <c:pt idx="12044">
                  <c:v>-0.40889500000000001</c:v>
                </c:pt>
                <c:pt idx="12045">
                  <c:v>-0.40897099999999997</c:v>
                </c:pt>
                <c:pt idx="12046">
                  <c:v>-0.41218199999999999</c:v>
                </c:pt>
                <c:pt idx="12047">
                  <c:v>-0.41272399999999998</c:v>
                </c:pt>
                <c:pt idx="12048">
                  <c:v>-0.41167700000000002</c:v>
                </c:pt>
                <c:pt idx="12049">
                  <c:v>-0.41137200000000002</c:v>
                </c:pt>
                <c:pt idx="12050">
                  <c:v>-0.411499</c:v>
                </c:pt>
                <c:pt idx="12051">
                  <c:v>-0.409968</c:v>
                </c:pt>
                <c:pt idx="12052">
                  <c:v>-0.41057300000000002</c:v>
                </c:pt>
                <c:pt idx="12053">
                  <c:v>-0.41192699999999999</c:v>
                </c:pt>
                <c:pt idx="12054">
                  <c:v>-0.410945</c:v>
                </c:pt>
                <c:pt idx="12055">
                  <c:v>-0.41263</c:v>
                </c:pt>
                <c:pt idx="12056">
                  <c:v>-0.41365600000000002</c:v>
                </c:pt>
                <c:pt idx="12057">
                  <c:v>-0.41356700000000002</c:v>
                </c:pt>
                <c:pt idx="12058">
                  <c:v>-0.41471999999999998</c:v>
                </c:pt>
                <c:pt idx="12059">
                  <c:v>-0.41501500000000002</c:v>
                </c:pt>
                <c:pt idx="12060">
                  <c:v>-0.41612399999999999</c:v>
                </c:pt>
                <c:pt idx="12061">
                  <c:v>-0.41487099999999999</c:v>
                </c:pt>
                <c:pt idx="12062">
                  <c:v>-0.41169299999999998</c:v>
                </c:pt>
                <c:pt idx="12063">
                  <c:v>-0.41469099999999998</c:v>
                </c:pt>
                <c:pt idx="12064">
                  <c:v>-0.41537099999999999</c:v>
                </c:pt>
                <c:pt idx="12065">
                  <c:v>-0.41670699999999999</c:v>
                </c:pt>
                <c:pt idx="12066">
                  <c:v>-0.41644700000000001</c:v>
                </c:pt>
                <c:pt idx="12067">
                  <c:v>-0.41903800000000002</c:v>
                </c:pt>
                <c:pt idx="12068">
                  <c:v>-0.42044999999999999</c:v>
                </c:pt>
                <c:pt idx="12069">
                  <c:v>-0.41868100000000003</c:v>
                </c:pt>
                <c:pt idx="12070">
                  <c:v>-0.417883</c:v>
                </c:pt>
                <c:pt idx="12071">
                  <c:v>-0.41906199999999999</c:v>
                </c:pt>
                <c:pt idx="12072">
                  <c:v>-0.41765799999999997</c:v>
                </c:pt>
                <c:pt idx="12073">
                  <c:v>-0.41706300000000002</c:v>
                </c:pt>
                <c:pt idx="12074">
                  <c:v>-0.41870600000000002</c:v>
                </c:pt>
                <c:pt idx="12075">
                  <c:v>-0.41878599999999999</c:v>
                </c:pt>
                <c:pt idx="12076">
                  <c:v>-0.41897699999999999</c:v>
                </c:pt>
                <c:pt idx="12077">
                  <c:v>-0.421155</c:v>
                </c:pt>
                <c:pt idx="12078">
                  <c:v>-0.42078199999999999</c:v>
                </c:pt>
                <c:pt idx="12079">
                  <c:v>-0.41807</c:v>
                </c:pt>
                <c:pt idx="12080">
                  <c:v>-0.41869099999999998</c:v>
                </c:pt>
                <c:pt idx="12081">
                  <c:v>-0.41879499999999997</c:v>
                </c:pt>
                <c:pt idx="12082">
                  <c:v>-0.419514</c:v>
                </c:pt>
                <c:pt idx="12083">
                  <c:v>-0.41639700000000002</c:v>
                </c:pt>
                <c:pt idx="12084">
                  <c:v>-0.41475600000000001</c:v>
                </c:pt>
                <c:pt idx="12085">
                  <c:v>-0.41882799999999998</c:v>
                </c:pt>
                <c:pt idx="12086">
                  <c:v>-0.41938199999999998</c:v>
                </c:pt>
                <c:pt idx="12087">
                  <c:v>-0.42009299999999999</c:v>
                </c:pt>
                <c:pt idx="12088">
                  <c:v>-0.42256100000000002</c:v>
                </c:pt>
                <c:pt idx="12089">
                  <c:v>-0.42047699999999999</c:v>
                </c:pt>
                <c:pt idx="12090">
                  <c:v>-0.419983</c:v>
                </c:pt>
                <c:pt idx="12091">
                  <c:v>-0.42055999999999999</c:v>
                </c:pt>
                <c:pt idx="12092">
                  <c:v>-0.420653</c:v>
                </c:pt>
                <c:pt idx="12093">
                  <c:v>-0.42106199999999999</c:v>
                </c:pt>
                <c:pt idx="12094">
                  <c:v>-0.42305199999999998</c:v>
                </c:pt>
                <c:pt idx="12095">
                  <c:v>-0.42244599999999999</c:v>
                </c:pt>
                <c:pt idx="12096">
                  <c:v>-0.42330499999999999</c:v>
                </c:pt>
                <c:pt idx="12097">
                  <c:v>-0.422794</c:v>
                </c:pt>
                <c:pt idx="12098">
                  <c:v>-0.42178599999999999</c:v>
                </c:pt>
                <c:pt idx="12099">
                  <c:v>-0.42371199999999998</c:v>
                </c:pt>
                <c:pt idx="12100">
                  <c:v>-0.42361199999999999</c:v>
                </c:pt>
                <c:pt idx="12101">
                  <c:v>-0.42323100000000002</c:v>
                </c:pt>
                <c:pt idx="12102">
                  <c:v>-0.42277100000000001</c:v>
                </c:pt>
                <c:pt idx="12103">
                  <c:v>-0.42241400000000001</c:v>
                </c:pt>
                <c:pt idx="12104">
                  <c:v>-0.42116999999999999</c:v>
                </c:pt>
                <c:pt idx="12105">
                  <c:v>-0.42040499999999997</c:v>
                </c:pt>
                <c:pt idx="12106">
                  <c:v>-0.41931800000000002</c:v>
                </c:pt>
                <c:pt idx="12107">
                  <c:v>-0.41941099999999998</c:v>
                </c:pt>
                <c:pt idx="12108">
                  <c:v>-0.42003400000000002</c:v>
                </c:pt>
                <c:pt idx="12109">
                  <c:v>-0.418215</c:v>
                </c:pt>
                <c:pt idx="12110">
                  <c:v>-0.41794999999999999</c:v>
                </c:pt>
                <c:pt idx="12111">
                  <c:v>-0.41939500000000002</c:v>
                </c:pt>
                <c:pt idx="12112">
                  <c:v>-0.41746800000000001</c:v>
                </c:pt>
                <c:pt idx="12113">
                  <c:v>-0.41750900000000002</c:v>
                </c:pt>
                <c:pt idx="12114">
                  <c:v>-0.41854200000000003</c:v>
                </c:pt>
                <c:pt idx="12115">
                  <c:v>-0.41675600000000002</c:v>
                </c:pt>
                <c:pt idx="12116">
                  <c:v>-0.417715</c:v>
                </c:pt>
                <c:pt idx="12117">
                  <c:v>-0.417354</c:v>
                </c:pt>
                <c:pt idx="12118">
                  <c:v>-0.41580800000000001</c:v>
                </c:pt>
                <c:pt idx="12119">
                  <c:v>-0.41573199999999999</c:v>
                </c:pt>
                <c:pt idx="12120">
                  <c:v>-0.41636200000000001</c:v>
                </c:pt>
                <c:pt idx="12121">
                  <c:v>-0.418161</c:v>
                </c:pt>
                <c:pt idx="12122">
                  <c:v>-0.417105</c:v>
                </c:pt>
                <c:pt idx="12123">
                  <c:v>-0.415043</c:v>
                </c:pt>
                <c:pt idx="12124">
                  <c:v>-0.41450700000000001</c:v>
                </c:pt>
                <c:pt idx="12125">
                  <c:v>-0.41288799999999998</c:v>
                </c:pt>
                <c:pt idx="12126">
                  <c:v>-0.41383999999999999</c:v>
                </c:pt>
                <c:pt idx="12127">
                  <c:v>-0.41290900000000003</c:v>
                </c:pt>
                <c:pt idx="12128">
                  <c:v>-0.41305599999999998</c:v>
                </c:pt>
                <c:pt idx="12129">
                  <c:v>-0.41231000000000001</c:v>
                </c:pt>
                <c:pt idx="12130">
                  <c:v>-0.41117199999999998</c:v>
                </c:pt>
                <c:pt idx="12131">
                  <c:v>-0.41377199999999997</c:v>
                </c:pt>
                <c:pt idx="12132">
                  <c:v>-0.41166599999999998</c:v>
                </c:pt>
                <c:pt idx="12133">
                  <c:v>-0.41125899999999999</c:v>
                </c:pt>
                <c:pt idx="12134">
                  <c:v>-0.41051300000000002</c:v>
                </c:pt>
                <c:pt idx="12135">
                  <c:v>-0.41165600000000002</c:v>
                </c:pt>
                <c:pt idx="12136">
                  <c:v>-0.410856</c:v>
                </c:pt>
                <c:pt idx="12137">
                  <c:v>-0.40825600000000001</c:v>
                </c:pt>
                <c:pt idx="12138">
                  <c:v>-0.409634</c:v>
                </c:pt>
                <c:pt idx="12139">
                  <c:v>-0.41053200000000001</c:v>
                </c:pt>
                <c:pt idx="12140">
                  <c:v>-0.409721</c:v>
                </c:pt>
                <c:pt idx="12141">
                  <c:v>-0.40998299999999999</c:v>
                </c:pt>
                <c:pt idx="12142">
                  <c:v>-0.40880499999999997</c:v>
                </c:pt>
                <c:pt idx="12143">
                  <c:v>-0.40806999999999999</c:v>
                </c:pt>
                <c:pt idx="12144">
                  <c:v>-0.40975699999999998</c:v>
                </c:pt>
                <c:pt idx="12145">
                  <c:v>-0.40844599999999998</c:v>
                </c:pt>
                <c:pt idx="12146">
                  <c:v>-0.41003299999999998</c:v>
                </c:pt>
                <c:pt idx="12147">
                  <c:v>-0.40912599999999999</c:v>
                </c:pt>
                <c:pt idx="12148">
                  <c:v>-0.41031000000000001</c:v>
                </c:pt>
                <c:pt idx="12149">
                  <c:v>-0.40908899999999998</c:v>
                </c:pt>
                <c:pt idx="12150">
                  <c:v>-0.41204400000000002</c:v>
                </c:pt>
                <c:pt idx="12151">
                  <c:v>-0.40946900000000003</c:v>
                </c:pt>
                <c:pt idx="12152">
                  <c:v>-0.41137600000000002</c:v>
                </c:pt>
                <c:pt idx="12153">
                  <c:v>-0.41274300000000003</c:v>
                </c:pt>
                <c:pt idx="12154">
                  <c:v>-0.41450100000000001</c:v>
                </c:pt>
                <c:pt idx="12155">
                  <c:v>-0.41539500000000001</c:v>
                </c:pt>
                <c:pt idx="12156">
                  <c:v>-0.41724499999999998</c:v>
                </c:pt>
                <c:pt idx="12157">
                  <c:v>-0.41878199999999999</c:v>
                </c:pt>
                <c:pt idx="12158">
                  <c:v>-0.42095399999999999</c:v>
                </c:pt>
                <c:pt idx="12159">
                  <c:v>-0.42026999999999998</c:v>
                </c:pt>
                <c:pt idx="12160">
                  <c:v>-0.419626</c:v>
                </c:pt>
                <c:pt idx="12161">
                  <c:v>-0.41957899999999998</c:v>
                </c:pt>
                <c:pt idx="12162">
                  <c:v>-0.421487</c:v>
                </c:pt>
                <c:pt idx="12163">
                  <c:v>-0.42153800000000002</c:v>
                </c:pt>
                <c:pt idx="12164">
                  <c:v>-0.42317100000000002</c:v>
                </c:pt>
                <c:pt idx="12165">
                  <c:v>-0.42379800000000001</c:v>
                </c:pt>
                <c:pt idx="12166">
                  <c:v>-0.42319699999999999</c:v>
                </c:pt>
                <c:pt idx="12167">
                  <c:v>-0.42567100000000002</c:v>
                </c:pt>
                <c:pt idx="12168">
                  <c:v>-0.42561700000000002</c:v>
                </c:pt>
                <c:pt idx="12169">
                  <c:v>-0.42529099999999997</c:v>
                </c:pt>
                <c:pt idx="12170">
                  <c:v>-0.42259799999999997</c:v>
                </c:pt>
                <c:pt idx="12171">
                  <c:v>-0.42329600000000001</c:v>
                </c:pt>
                <c:pt idx="12172">
                  <c:v>-0.42403299999999999</c:v>
                </c:pt>
                <c:pt idx="12173">
                  <c:v>-0.42328700000000002</c:v>
                </c:pt>
                <c:pt idx="12174">
                  <c:v>-0.42260399999999998</c:v>
                </c:pt>
                <c:pt idx="12175">
                  <c:v>-0.42343700000000001</c:v>
                </c:pt>
                <c:pt idx="12176">
                  <c:v>-0.42386600000000002</c:v>
                </c:pt>
                <c:pt idx="12177">
                  <c:v>-0.42484899999999998</c:v>
                </c:pt>
                <c:pt idx="12178">
                  <c:v>-0.42316700000000002</c:v>
                </c:pt>
                <c:pt idx="12179">
                  <c:v>-0.42277999999999999</c:v>
                </c:pt>
                <c:pt idx="12180">
                  <c:v>-0.42059000000000002</c:v>
                </c:pt>
                <c:pt idx="12181">
                  <c:v>-0.42012300000000002</c:v>
                </c:pt>
                <c:pt idx="12182">
                  <c:v>-0.42252400000000001</c:v>
                </c:pt>
                <c:pt idx="12183">
                  <c:v>-0.42128300000000002</c:v>
                </c:pt>
                <c:pt idx="12184">
                  <c:v>-0.41919699999999999</c:v>
                </c:pt>
                <c:pt idx="12185">
                  <c:v>-0.41955599999999998</c:v>
                </c:pt>
                <c:pt idx="12186">
                  <c:v>-0.42085600000000001</c:v>
                </c:pt>
                <c:pt idx="12187">
                  <c:v>-0.421047</c:v>
                </c:pt>
                <c:pt idx="12188">
                  <c:v>-0.41952600000000001</c:v>
                </c:pt>
                <c:pt idx="12189">
                  <c:v>-0.42091800000000001</c:v>
                </c:pt>
                <c:pt idx="12190">
                  <c:v>-0.42213099999999998</c:v>
                </c:pt>
                <c:pt idx="12191">
                  <c:v>-0.422319</c:v>
                </c:pt>
                <c:pt idx="12192">
                  <c:v>-0.422184</c:v>
                </c:pt>
                <c:pt idx="12193">
                  <c:v>-0.42086899999999999</c:v>
                </c:pt>
                <c:pt idx="12194">
                  <c:v>-0.420825</c:v>
                </c:pt>
                <c:pt idx="12195">
                  <c:v>-0.42182399999999998</c:v>
                </c:pt>
                <c:pt idx="12196">
                  <c:v>-0.42305199999999998</c:v>
                </c:pt>
                <c:pt idx="12197">
                  <c:v>-0.42324600000000001</c:v>
                </c:pt>
                <c:pt idx="12198">
                  <c:v>-0.42346699999999998</c:v>
                </c:pt>
                <c:pt idx="12199">
                  <c:v>-0.42181999999999997</c:v>
                </c:pt>
                <c:pt idx="12200">
                  <c:v>-0.421512</c:v>
                </c:pt>
                <c:pt idx="12201">
                  <c:v>-0.41986699999999999</c:v>
                </c:pt>
                <c:pt idx="12202">
                  <c:v>-0.419433</c:v>
                </c:pt>
                <c:pt idx="12203">
                  <c:v>-0.41703400000000002</c:v>
                </c:pt>
                <c:pt idx="12204">
                  <c:v>-0.41494799999999998</c:v>
                </c:pt>
                <c:pt idx="12205">
                  <c:v>-0.41295900000000002</c:v>
                </c:pt>
                <c:pt idx="12206">
                  <c:v>-0.41230499999999998</c:v>
                </c:pt>
                <c:pt idx="12207">
                  <c:v>-0.41100399999999998</c:v>
                </c:pt>
                <c:pt idx="12208">
                  <c:v>-0.41320400000000002</c:v>
                </c:pt>
                <c:pt idx="12209">
                  <c:v>-0.41382000000000002</c:v>
                </c:pt>
                <c:pt idx="12210">
                  <c:v>-0.41314400000000001</c:v>
                </c:pt>
                <c:pt idx="12211">
                  <c:v>-0.41401500000000002</c:v>
                </c:pt>
                <c:pt idx="12212">
                  <c:v>-0.41505799999999998</c:v>
                </c:pt>
                <c:pt idx="12213">
                  <c:v>-0.413636</c:v>
                </c:pt>
                <c:pt idx="12214">
                  <c:v>-0.411466</c:v>
                </c:pt>
                <c:pt idx="12215">
                  <c:v>-0.41389100000000001</c:v>
                </c:pt>
                <c:pt idx="12216">
                  <c:v>-0.41825400000000001</c:v>
                </c:pt>
                <c:pt idx="12217">
                  <c:v>-0.41705700000000001</c:v>
                </c:pt>
                <c:pt idx="12218">
                  <c:v>-0.41816399999999998</c:v>
                </c:pt>
                <c:pt idx="12219">
                  <c:v>-0.42023899999999997</c:v>
                </c:pt>
                <c:pt idx="12220">
                  <c:v>-0.42042499999999999</c:v>
                </c:pt>
                <c:pt idx="12221">
                  <c:v>-0.42209400000000002</c:v>
                </c:pt>
                <c:pt idx="12222">
                  <c:v>-0.42420600000000003</c:v>
                </c:pt>
                <c:pt idx="12223">
                  <c:v>-0.42264499999999999</c:v>
                </c:pt>
                <c:pt idx="12224">
                  <c:v>-0.42029899999999998</c:v>
                </c:pt>
                <c:pt idx="12225">
                  <c:v>-0.42329699999999998</c:v>
                </c:pt>
                <c:pt idx="12226">
                  <c:v>-0.42405500000000002</c:v>
                </c:pt>
                <c:pt idx="12227">
                  <c:v>-0.42293700000000001</c:v>
                </c:pt>
                <c:pt idx="12228">
                  <c:v>-0.42298000000000002</c:v>
                </c:pt>
                <c:pt idx="12229">
                  <c:v>-0.42304700000000001</c:v>
                </c:pt>
                <c:pt idx="12230">
                  <c:v>-0.42221700000000001</c:v>
                </c:pt>
                <c:pt idx="12231">
                  <c:v>-0.42099199999999998</c:v>
                </c:pt>
                <c:pt idx="12232">
                  <c:v>-0.42151499999999997</c:v>
                </c:pt>
                <c:pt idx="12233">
                  <c:v>-0.42175299999999999</c:v>
                </c:pt>
                <c:pt idx="12234">
                  <c:v>-0.421319</c:v>
                </c:pt>
                <c:pt idx="12235">
                  <c:v>-0.42058000000000001</c:v>
                </c:pt>
                <c:pt idx="12236">
                  <c:v>-0.42180299999999998</c:v>
                </c:pt>
                <c:pt idx="12237">
                  <c:v>-0.41964200000000002</c:v>
                </c:pt>
                <c:pt idx="12238">
                  <c:v>-0.42056399999999999</c:v>
                </c:pt>
                <c:pt idx="12239">
                  <c:v>-0.42102699999999998</c:v>
                </c:pt>
                <c:pt idx="12240">
                  <c:v>-0.42049599999999998</c:v>
                </c:pt>
                <c:pt idx="12241">
                  <c:v>-0.41669099999999998</c:v>
                </c:pt>
                <c:pt idx="12242">
                  <c:v>-0.41682799999999998</c:v>
                </c:pt>
                <c:pt idx="12243">
                  <c:v>-0.41637099999999999</c:v>
                </c:pt>
                <c:pt idx="12244">
                  <c:v>-0.41782799999999998</c:v>
                </c:pt>
                <c:pt idx="12245">
                  <c:v>-0.41822399999999998</c:v>
                </c:pt>
                <c:pt idx="12246">
                  <c:v>-0.419184</c:v>
                </c:pt>
                <c:pt idx="12247">
                  <c:v>-0.41963899999999998</c:v>
                </c:pt>
                <c:pt idx="12248">
                  <c:v>-0.418402</c:v>
                </c:pt>
                <c:pt idx="12249">
                  <c:v>-0.41823100000000002</c:v>
                </c:pt>
                <c:pt idx="12250">
                  <c:v>-0.41683900000000002</c:v>
                </c:pt>
                <c:pt idx="12251">
                  <c:v>-0.41686400000000001</c:v>
                </c:pt>
                <c:pt idx="12252">
                  <c:v>-0.41670600000000002</c:v>
                </c:pt>
                <c:pt idx="12253">
                  <c:v>-0.41741299999999998</c:v>
                </c:pt>
                <c:pt idx="12254">
                  <c:v>-0.41541499999999998</c:v>
                </c:pt>
                <c:pt idx="12255">
                  <c:v>-0.41439599999999999</c:v>
                </c:pt>
                <c:pt idx="12256">
                  <c:v>-0.41244599999999998</c:v>
                </c:pt>
                <c:pt idx="12257">
                  <c:v>-0.41315400000000002</c:v>
                </c:pt>
                <c:pt idx="12258">
                  <c:v>-0.41530800000000001</c:v>
                </c:pt>
                <c:pt idx="12259">
                  <c:v>-0.41340300000000002</c:v>
                </c:pt>
                <c:pt idx="12260">
                  <c:v>-0.41142800000000002</c:v>
                </c:pt>
                <c:pt idx="12261">
                  <c:v>-0.41336899999999999</c:v>
                </c:pt>
                <c:pt idx="12262">
                  <c:v>-0.41328300000000001</c:v>
                </c:pt>
                <c:pt idx="12263">
                  <c:v>-0.41399599999999998</c:v>
                </c:pt>
                <c:pt idx="12264">
                  <c:v>-0.413715</c:v>
                </c:pt>
                <c:pt idx="12265">
                  <c:v>-0.41393600000000003</c:v>
                </c:pt>
                <c:pt idx="12266">
                  <c:v>-0.41505300000000001</c:v>
                </c:pt>
                <c:pt idx="12267">
                  <c:v>-0.41511999999999999</c:v>
                </c:pt>
                <c:pt idx="12268">
                  <c:v>-0.41863499999999998</c:v>
                </c:pt>
                <c:pt idx="12269">
                  <c:v>-0.41903200000000002</c:v>
                </c:pt>
                <c:pt idx="12270">
                  <c:v>-0.42087000000000002</c:v>
                </c:pt>
                <c:pt idx="12271">
                  <c:v>-0.418263</c:v>
                </c:pt>
                <c:pt idx="12272">
                  <c:v>-0.41942000000000002</c:v>
                </c:pt>
                <c:pt idx="12273">
                  <c:v>-0.41841400000000001</c:v>
                </c:pt>
                <c:pt idx="12274">
                  <c:v>-0.41724800000000001</c:v>
                </c:pt>
                <c:pt idx="12275">
                  <c:v>-0.41856399999999999</c:v>
                </c:pt>
                <c:pt idx="12276">
                  <c:v>-0.41925899999999999</c:v>
                </c:pt>
                <c:pt idx="12277">
                  <c:v>-0.41814699999999999</c:v>
                </c:pt>
                <c:pt idx="12278">
                  <c:v>-0.41769499999999998</c:v>
                </c:pt>
                <c:pt idx="12279">
                  <c:v>-0.41603400000000001</c:v>
                </c:pt>
                <c:pt idx="12280">
                  <c:v>-0.41606599999999999</c:v>
                </c:pt>
                <c:pt idx="12281">
                  <c:v>-0.416765</c:v>
                </c:pt>
                <c:pt idx="12282">
                  <c:v>-0.41481000000000001</c:v>
                </c:pt>
                <c:pt idx="12283">
                  <c:v>-0.41339199999999998</c:v>
                </c:pt>
                <c:pt idx="12284">
                  <c:v>-0.40846100000000002</c:v>
                </c:pt>
                <c:pt idx="12285">
                  <c:v>-0.40744799999999998</c:v>
                </c:pt>
                <c:pt idx="12286">
                  <c:v>-0.40904000000000001</c:v>
                </c:pt>
                <c:pt idx="12287">
                  <c:v>-0.41250700000000001</c:v>
                </c:pt>
                <c:pt idx="12288">
                  <c:v>-0.41402499999999998</c:v>
                </c:pt>
                <c:pt idx="12289">
                  <c:v>-0.41656199999999999</c:v>
                </c:pt>
                <c:pt idx="12290">
                  <c:v>-0.41450799999999999</c:v>
                </c:pt>
                <c:pt idx="12291">
                  <c:v>-0.414516</c:v>
                </c:pt>
                <c:pt idx="12292">
                  <c:v>-0.41259099999999999</c:v>
                </c:pt>
                <c:pt idx="12293">
                  <c:v>-0.41197299999999998</c:v>
                </c:pt>
                <c:pt idx="12294">
                  <c:v>-0.40989500000000001</c:v>
                </c:pt>
                <c:pt idx="12295">
                  <c:v>-0.40909800000000002</c:v>
                </c:pt>
                <c:pt idx="12296">
                  <c:v>-0.41015299999999999</c:v>
                </c:pt>
                <c:pt idx="12297">
                  <c:v>-0.41195500000000002</c:v>
                </c:pt>
                <c:pt idx="12298">
                  <c:v>-0.41483700000000001</c:v>
                </c:pt>
                <c:pt idx="12299">
                  <c:v>-0.41498800000000002</c:v>
                </c:pt>
                <c:pt idx="12300">
                  <c:v>-0.41536499999999998</c:v>
                </c:pt>
                <c:pt idx="12301">
                  <c:v>-0.41409600000000002</c:v>
                </c:pt>
                <c:pt idx="12302">
                  <c:v>-0.41375699999999999</c:v>
                </c:pt>
                <c:pt idx="12303">
                  <c:v>-0.415688</c:v>
                </c:pt>
                <c:pt idx="12304">
                  <c:v>-0.41347800000000001</c:v>
                </c:pt>
                <c:pt idx="12305">
                  <c:v>-0.41158499999999998</c:v>
                </c:pt>
                <c:pt idx="12306">
                  <c:v>-0.41304200000000002</c:v>
                </c:pt>
                <c:pt idx="12307">
                  <c:v>-0.414966</c:v>
                </c:pt>
                <c:pt idx="12308">
                  <c:v>-0.41586400000000001</c:v>
                </c:pt>
                <c:pt idx="12309">
                  <c:v>-0.41420499999999999</c:v>
                </c:pt>
                <c:pt idx="12310">
                  <c:v>-0.415987</c:v>
                </c:pt>
                <c:pt idx="12311">
                  <c:v>-0.41446699999999997</c:v>
                </c:pt>
                <c:pt idx="12312">
                  <c:v>-0.41216000000000003</c:v>
                </c:pt>
                <c:pt idx="12313">
                  <c:v>-0.410914</c:v>
                </c:pt>
                <c:pt idx="12314">
                  <c:v>-0.41206700000000002</c:v>
                </c:pt>
                <c:pt idx="12315">
                  <c:v>-0.413128</c:v>
                </c:pt>
                <c:pt idx="12316">
                  <c:v>-0.41373300000000002</c:v>
                </c:pt>
                <c:pt idx="12317">
                  <c:v>-0.41307100000000002</c:v>
                </c:pt>
                <c:pt idx="12318">
                  <c:v>-0.41124500000000003</c:v>
                </c:pt>
                <c:pt idx="12319">
                  <c:v>-0.40865000000000001</c:v>
                </c:pt>
                <c:pt idx="12320">
                  <c:v>-0.40998000000000001</c:v>
                </c:pt>
                <c:pt idx="12321">
                  <c:v>-0.41136099999999998</c:v>
                </c:pt>
                <c:pt idx="12322">
                  <c:v>-0.41156999999999999</c:v>
                </c:pt>
                <c:pt idx="12323">
                  <c:v>-0.41050199999999998</c:v>
                </c:pt>
                <c:pt idx="12324">
                  <c:v>-0.41141899999999998</c:v>
                </c:pt>
                <c:pt idx="12325">
                  <c:v>-0.41484900000000002</c:v>
                </c:pt>
                <c:pt idx="12326">
                  <c:v>-0.41571999999999998</c:v>
                </c:pt>
                <c:pt idx="12327">
                  <c:v>-0.41689199999999998</c:v>
                </c:pt>
                <c:pt idx="12328">
                  <c:v>-0.41672900000000002</c:v>
                </c:pt>
                <c:pt idx="12329">
                  <c:v>-0.41756300000000002</c:v>
                </c:pt>
                <c:pt idx="12330">
                  <c:v>-0.41448099999999999</c:v>
                </c:pt>
                <c:pt idx="12331">
                  <c:v>-0.41475299999999998</c:v>
                </c:pt>
                <c:pt idx="12332">
                  <c:v>-0.41676600000000003</c:v>
                </c:pt>
                <c:pt idx="12333">
                  <c:v>-0.419325</c:v>
                </c:pt>
                <c:pt idx="12334">
                  <c:v>-0.42031200000000002</c:v>
                </c:pt>
                <c:pt idx="12335">
                  <c:v>-0.41870800000000002</c:v>
                </c:pt>
                <c:pt idx="12336">
                  <c:v>-0.41861700000000002</c:v>
                </c:pt>
                <c:pt idx="12337">
                  <c:v>-0.41935600000000001</c:v>
                </c:pt>
                <c:pt idx="12338">
                  <c:v>-0.42206300000000002</c:v>
                </c:pt>
                <c:pt idx="12339">
                  <c:v>-0.42130600000000001</c:v>
                </c:pt>
                <c:pt idx="12340">
                  <c:v>-0.42333300000000001</c:v>
                </c:pt>
                <c:pt idx="12341">
                  <c:v>-0.42070299999999999</c:v>
                </c:pt>
                <c:pt idx="12342">
                  <c:v>-0.42136600000000002</c:v>
                </c:pt>
                <c:pt idx="12343">
                  <c:v>-0.42216599999999999</c:v>
                </c:pt>
                <c:pt idx="12344">
                  <c:v>-0.42142099999999999</c:v>
                </c:pt>
                <c:pt idx="12345">
                  <c:v>-0.42184899999999997</c:v>
                </c:pt>
                <c:pt idx="12346">
                  <c:v>-0.42216700000000001</c:v>
                </c:pt>
                <c:pt idx="12347">
                  <c:v>-0.42192200000000002</c:v>
                </c:pt>
                <c:pt idx="12348">
                  <c:v>-0.42028500000000002</c:v>
                </c:pt>
                <c:pt idx="12349">
                  <c:v>-0.41586800000000002</c:v>
                </c:pt>
                <c:pt idx="12350">
                  <c:v>-0.41647099999999998</c:v>
                </c:pt>
                <c:pt idx="12351">
                  <c:v>-0.41669200000000001</c:v>
                </c:pt>
                <c:pt idx="12352">
                  <c:v>-0.41653600000000002</c:v>
                </c:pt>
                <c:pt idx="12353">
                  <c:v>-0.41514800000000002</c:v>
                </c:pt>
                <c:pt idx="12354">
                  <c:v>-0.41451300000000002</c:v>
                </c:pt>
                <c:pt idx="12355">
                  <c:v>-0.41408200000000001</c:v>
                </c:pt>
                <c:pt idx="12356">
                  <c:v>-0.41067999999999999</c:v>
                </c:pt>
                <c:pt idx="12357">
                  <c:v>-0.40966799999999998</c:v>
                </c:pt>
                <c:pt idx="12358">
                  <c:v>-0.409775</c:v>
                </c:pt>
                <c:pt idx="12359">
                  <c:v>-0.40885899999999997</c:v>
                </c:pt>
                <c:pt idx="12360">
                  <c:v>-0.40972500000000001</c:v>
                </c:pt>
                <c:pt idx="12361">
                  <c:v>-0.40680300000000003</c:v>
                </c:pt>
                <c:pt idx="12362">
                  <c:v>-0.40446799999999999</c:v>
                </c:pt>
                <c:pt idx="12363">
                  <c:v>-0.40470499999999998</c:v>
                </c:pt>
                <c:pt idx="12364">
                  <c:v>-0.40445700000000001</c:v>
                </c:pt>
                <c:pt idx="12365">
                  <c:v>-0.40453800000000001</c:v>
                </c:pt>
                <c:pt idx="12366">
                  <c:v>-0.40236699999999997</c:v>
                </c:pt>
                <c:pt idx="12367">
                  <c:v>-0.40528399999999998</c:v>
                </c:pt>
                <c:pt idx="12368">
                  <c:v>-0.403777</c:v>
                </c:pt>
                <c:pt idx="12369">
                  <c:v>-0.40444200000000002</c:v>
                </c:pt>
                <c:pt idx="12370">
                  <c:v>-0.40505200000000002</c:v>
                </c:pt>
                <c:pt idx="12371">
                  <c:v>-0.40431</c:v>
                </c:pt>
                <c:pt idx="12372">
                  <c:v>-0.40848099999999998</c:v>
                </c:pt>
                <c:pt idx="12373">
                  <c:v>-0.408165</c:v>
                </c:pt>
                <c:pt idx="12374">
                  <c:v>-0.40708499999999997</c:v>
                </c:pt>
                <c:pt idx="12375">
                  <c:v>-0.40720299999999998</c:v>
                </c:pt>
                <c:pt idx="12376">
                  <c:v>-0.40659299999999998</c:v>
                </c:pt>
                <c:pt idx="12377">
                  <c:v>-0.40864499999999998</c:v>
                </c:pt>
                <c:pt idx="12378">
                  <c:v>-0.409416</c:v>
                </c:pt>
                <c:pt idx="12379">
                  <c:v>-0.409775</c:v>
                </c:pt>
                <c:pt idx="12380">
                  <c:v>-0.41208699999999998</c:v>
                </c:pt>
                <c:pt idx="12381">
                  <c:v>-0.414771</c:v>
                </c:pt>
                <c:pt idx="12382">
                  <c:v>-0.41661399999999998</c:v>
                </c:pt>
                <c:pt idx="12383">
                  <c:v>-0.414269</c:v>
                </c:pt>
                <c:pt idx="12384">
                  <c:v>-0.416076</c:v>
                </c:pt>
                <c:pt idx="12385">
                  <c:v>-0.41738999999999998</c:v>
                </c:pt>
                <c:pt idx="12386">
                  <c:v>-0.41447400000000001</c:v>
                </c:pt>
                <c:pt idx="12387">
                  <c:v>-0.41552299999999998</c:v>
                </c:pt>
                <c:pt idx="12388">
                  <c:v>-0.41416399999999998</c:v>
                </c:pt>
                <c:pt idx="12389">
                  <c:v>-0.41669800000000001</c:v>
                </c:pt>
                <c:pt idx="12390">
                  <c:v>-0.41793999999999998</c:v>
                </c:pt>
                <c:pt idx="12391">
                  <c:v>-0.41978599999999999</c:v>
                </c:pt>
                <c:pt idx="12392">
                  <c:v>-0.419159</c:v>
                </c:pt>
                <c:pt idx="12393">
                  <c:v>-0.42196699999999998</c:v>
                </c:pt>
                <c:pt idx="12394">
                  <c:v>-0.42460999999999999</c:v>
                </c:pt>
                <c:pt idx="12395">
                  <c:v>-0.42429699999999998</c:v>
                </c:pt>
                <c:pt idx="12396">
                  <c:v>-0.42220400000000002</c:v>
                </c:pt>
                <c:pt idx="12397">
                  <c:v>-0.421985</c:v>
                </c:pt>
                <c:pt idx="12398">
                  <c:v>-0.42308099999999998</c:v>
                </c:pt>
                <c:pt idx="12399">
                  <c:v>-0.42249799999999998</c:v>
                </c:pt>
                <c:pt idx="12400">
                  <c:v>-0.41924</c:v>
                </c:pt>
                <c:pt idx="12401">
                  <c:v>-0.41583199999999998</c:v>
                </c:pt>
                <c:pt idx="12402">
                  <c:v>-0.41699199999999997</c:v>
                </c:pt>
                <c:pt idx="12403">
                  <c:v>-0.41738399999999998</c:v>
                </c:pt>
                <c:pt idx="12404">
                  <c:v>-0.41820400000000002</c:v>
                </c:pt>
                <c:pt idx="12405">
                  <c:v>-0.41823399999999999</c:v>
                </c:pt>
                <c:pt idx="12406">
                  <c:v>-0.41604999999999998</c:v>
                </c:pt>
                <c:pt idx="12407">
                  <c:v>-0.41579700000000003</c:v>
                </c:pt>
                <c:pt idx="12408">
                  <c:v>-0.41562399999999999</c:v>
                </c:pt>
                <c:pt idx="12409">
                  <c:v>-0.41543200000000002</c:v>
                </c:pt>
                <c:pt idx="12410">
                  <c:v>-0.41536000000000001</c:v>
                </c:pt>
                <c:pt idx="12411">
                  <c:v>-0.41421999999999998</c:v>
                </c:pt>
                <c:pt idx="12412">
                  <c:v>-0.41446899999999998</c:v>
                </c:pt>
                <c:pt idx="12413">
                  <c:v>-0.41442600000000002</c:v>
                </c:pt>
                <c:pt idx="12414">
                  <c:v>-0.414053</c:v>
                </c:pt>
                <c:pt idx="12415">
                  <c:v>-0.41539799999999999</c:v>
                </c:pt>
                <c:pt idx="12416">
                  <c:v>-0.419296</c:v>
                </c:pt>
                <c:pt idx="12417">
                  <c:v>-0.41996499999999998</c:v>
                </c:pt>
                <c:pt idx="12418">
                  <c:v>-0.41960399999999998</c:v>
                </c:pt>
                <c:pt idx="12419">
                  <c:v>-0.41867199999999999</c:v>
                </c:pt>
                <c:pt idx="12420">
                  <c:v>-0.418518</c:v>
                </c:pt>
                <c:pt idx="12421">
                  <c:v>-0.41743999999999998</c:v>
                </c:pt>
                <c:pt idx="12422">
                  <c:v>-0.41648200000000002</c:v>
                </c:pt>
                <c:pt idx="12423">
                  <c:v>-0.41767100000000001</c:v>
                </c:pt>
                <c:pt idx="12424">
                  <c:v>-0.41521799999999998</c:v>
                </c:pt>
                <c:pt idx="12425">
                  <c:v>-0.41386699999999998</c:v>
                </c:pt>
                <c:pt idx="12426">
                  <c:v>-0.41364499999999998</c:v>
                </c:pt>
                <c:pt idx="12427">
                  <c:v>-0.41419299999999998</c:v>
                </c:pt>
                <c:pt idx="12428">
                  <c:v>-0.414854</c:v>
                </c:pt>
                <c:pt idx="12429">
                  <c:v>-0.41476099999999999</c:v>
                </c:pt>
                <c:pt idx="12430">
                  <c:v>-0.414773</c:v>
                </c:pt>
                <c:pt idx="12431">
                  <c:v>-0.41538700000000001</c:v>
                </c:pt>
                <c:pt idx="12432">
                  <c:v>-0.413794</c:v>
                </c:pt>
                <c:pt idx="12433">
                  <c:v>-0.413157</c:v>
                </c:pt>
                <c:pt idx="12434">
                  <c:v>-0.41436000000000001</c:v>
                </c:pt>
                <c:pt idx="12435">
                  <c:v>-0.41427900000000001</c:v>
                </c:pt>
                <c:pt idx="12436">
                  <c:v>-0.41435899999999998</c:v>
                </c:pt>
                <c:pt idx="12437">
                  <c:v>-0.41662700000000003</c:v>
                </c:pt>
                <c:pt idx="12438">
                  <c:v>-0.41525699999999999</c:v>
                </c:pt>
                <c:pt idx="12439">
                  <c:v>-0.41310000000000002</c:v>
                </c:pt>
                <c:pt idx="12440">
                  <c:v>-0.41472199999999998</c:v>
                </c:pt>
                <c:pt idx="12441">
                  <c:v>-0.41458299999999998</c:v>
                </c:pt>
                <c:pt idx="12442">
                  <c:v>-0.41414699999999999</c:v>
                </c:pt>
                <c:pt idx="12443">
                  <c:v>-0.41436899999999999</c:v>
                </c:pt>
                <c:pt idx="12444">
                  <c:v>-0.41231600000000002</c:v>
                </c:pt>
                <c:pt idx="12445">
                  <c:v>-0.41162399999999999</c:v>
                </c:pt>
                <c:pt idx="12446">
                  <c:v>-0.41077000000000002</c:v>
                </c:pt>
                <c:pt idx="12447">
                  <c:v>-0.41276800000000002</c:v>
                </c:pt>
                <c:pt idx="12448">
                  <c:v>-0.41287499999999999</c:v>
                </c:pt>
                <c:pt idx="12449">
                  <c:v>-0.41321099999999999</c:v>
                </c:pt>
                <c:pt idx="12450">
                  <c:v>-0.41141800000000001</c:v>
                </c:pt>
                <c:pt idx="12451">
                  <c:v>-0.40854699999999999</c:v>
                </c:pt>
                <c:pt idx="12452">
                  <c:v>-0.40765099999999999</c:v>
                </c:pt>
                <c:pt idx="12453">
                  <c:v>-0.40725600000000001</c:v>
                </c:pt>
                <c:pt idx="12454">
                  <c:v>-0.405082</c:v>
                </c:pt>
                <c:pt idx="12455">
                  <c:v>-0.40371299999999999</c:v>
                </c:pt>
                <c:pt idx="12456">
                  <c:v>-0.40254200000000001</c:v>
                </c:pt>
                <c:pt idx="12457">
                  <c:v>-0.40236</c:v>
                </c:pt>
                <c:pt idx="12458">
                  <c:v>-0.40306399999999998</c:v>
                </c:pt>
                <c:pt idx="12459">
                  <c:v>-0.40349800000000002</c:v>
                </c:pt>
                <c:pt idx="12460">
                  <c:v>-0.40249699999999999</c:v>
                </c:pt>
                <c:pt idx="12461">
                  <c:v>-0.40193200000000001</c:v>
                </c:pt>
                <c:pt idx="12462">
                  <c:v>-0.39926499999999998</c:v>
                </c:pt>
                <c:pt idx="12463">
                  <c:v>-0.39693600000000001</c:v>
                </c:pt>
                <c:pt idx="12464">
                  <c:v>-0.396374</c:v>
                </c:pt>
                <c:pt idx="12465">
                  <c:v>-0.39574599999999999</c:v>
                </c:pt>
                <c:pt idx="12466">
                  <c:v>-0.39613900000000002</c:v>
                </c:pt>
                <c:pt idx="12467">
                  <c:v>-0.39807900000000002</c:v>
                </c:pt>
                <c:pt idx="12468">
                  <c:v>-0.39872000000000002</c:v>
                </c:pt>
                <c:pt idx="12469">
                  <c:v>-0.39954899999999999</c:v>
                </c:pt>
                <c:pt idx="12470">
                  <c:v>-0.40137499999999998</c:v>
                </c:pt>
                <c:pt idx="12471">
                  <c:v>-0.40117599999999998</c:v>
                </c:pt>
                <c:pt idx="12472">
                  <c:v>-0.40115400000000001</c:v>
                </c:pt>
                <c:pt idx="12473">
                  <c:v>-0.39938600000000002</c:v>
                </c:pt>
                <c:pt idx="12474">
                  <c:v>-0.40085599999999999</c:v>
                </c:pt>
                <c:pt idx="12475">
                  <c:v>-0.39891599999999999</c:v>
                </c:pt>
                <c:pt idx="12476">
                  <c:v>-0.40059400000000001</c:v>
                </c:pt>
                <c:pt idx="12477">
                  <c:v>-0.40006199999999997</c:v>
                </c:pt>
                <c:pt idx="12478">
                  <c:v>-0.402285</c:v>
                </c:pt>
                <c:pt idx="12479">
                  <c:v>-0.402503</c:v>
                </c:pt>
                <c:pt idx="12480">
                  <c:v>-0.403362</c:v>
                </c:pt>
                <c:pt idx="12481">
                  <c:v>-0.40298499999999998</c:v>
                </c:pt>
                <c:pt idx="12482">
                  <c:v>-0.401702</c:v>
                </c:pt>
                <c:pt idx="12483">
                  <c:v>-0.400005</c:v>
                </c:pt>
                <c:pt idx="12484">
                  <c:v>-0.399951</c:v>
                </c:pt>
                <c:pt idx="12485">
                  <c:v>-0.39841300000000002</c:v>
                </c:pt>
                <c:pt idx="12486">
                  <c:v>-0.39973799999999998</c:v>
                </c:pt>
                <c:pt idx="12487">
                  <c:v>-0.40150799999999998</c:v>
                </c:pt>
                <c:pt idx="12488">
                  <c:v>-0.40159800000000001</c:v>
                </c:pt>
                <c:pt idx="12489">
                  <c:v>-0.40302300000000002</c:v>
                </c:pt>
                <c:pt idx="12490">
                  <c:v>-0.402835</c:v>
                </c:pt>
                <c:pt idx="12491">
                  <c:v>-0.401702</c:v>
                </c:pt>
                <c:pt idx="12492">
                  <c:v>-0.40185799999999999</c:v>
                </c:pt>
                <c:pt idx="12493">
                  <c:v>-0.40143600000000002</c:v>
                </c:pt>
                <c:pt idx="12494">
                  <c:v>-0.401258</c:v>
                </c:pt>
                <c:pt idx="12495">
                  <c:v>-0.40089200000000003</c:v>
                </c:pt>
                <c:pt idx="12496">
                  <c:v>-0.40037099999999998</c:v>
                </c:pt>
                <c:pt idx="12497">
                  <c:v>-0.40001599999999998</c:v>
                </c:pt>
                <c:pt idx="12498">
                  <c:v>-0.40151500000000001</c:v>
                </c:pt>
                <c:pt idx="12499">
                  <c:v>-0.40207599999999999</c:v>
                </c:pt>
                <c:pt idx="12500">
                  <c:v>-0.40095599999999998</c:v>
                </c:pt>
                <c:pt idx="12501">
                  <c:v>-0.40169500000000002</c:v>
                </c:pt>
                <c:pt idx="12502">
                  <c:v>-0.40353</c:v>
                </c:pt>
                <c:pt idx="12503">
                  <c:v>-0.40378399999999998</c:v>
                </c:pt>
                <c:pt idx="12504">
                  <c:v>-0.40407900000000002</c:v>
                </c:pt>
                <c:pt idx="12505">
                  <c:v>-0.401644</c:v>
                </c:pt>
                <c:pt idx="12506">
                  <c:v>-0.40337800000000001</c:v>
                </c:pt>
                <c:pt idx="12507">
                  <c:v>-0.40501500000000001</c:v>
                </c:pt>
                <c:pt idx="12508">
                  <c:v>-0.40556500000000001</c:v>
                </c:pt>
                <c:pt idx="12509">
                  <c:v>-0.40749400000000002</c:v>
                </c:pt>
                <c:pt idx="12510">
                  <c:v>-0.40775899999999998</c:v>
                </c:pt>
                <c:pt idx="12511">
                  <c:v>-0.40906999999999999</c:v>
                </c:pt>
                <c:pt idx="12512">
                  <c:v>-0.40977599999999997</c:v>
                </c:pt>
                <c:pt idx="12513">
                  <c:v>-0.41017999999999999</c:v>
                </c:pt>
                <c:pt idx="12514">
                  <c:v>-0.41129100000000002</c:v>
                </c:pt>
                <c:pt idx="12515">
                  <c:v>-0.41358099999999998</c:v>
                </c:pt>
                <c:pt idx="12516">
                  <c:v>-0.413798</c:v>
                </c:pt>
                <c:pt idx="12517">
                  <c:v>-0.41292400000000001</c:v>
                </c:pt>
                <c:pt idx="12518">
                  <c:v>-0.411499</c:v>
                </c:pt>
                <c:pt idx="12519">
                  <c:v>-0.409248</c:v>
                </c:pt>
                <c:pt idx="12520">
                  <c:v>-0.40971200000000002</c:v>
                </c:pt>
                <c:pt idx="12521">
                  <c:v>-0.410501</c:v>
                </c:pt>
                <c:pt idx="12522">
                  <c:v>-0.40973500000000002</c:v>
                </c:pt>
                <c:pt idx="12523">
                  <c:v>-0.40761500000000001</c:v>
                </c:pt>
                <c:pt idx="12524">
                  <c:v>-0.40551300000000001</c:v>
                </c:pt>
                <c:pt idx="12525">
                  <c:v>-0.40410200000000002</c:v>
                </c:pt>
                <c:pt idx="12526">
                  <c:v>-0.40422599999999997</c:v>
                </c:pt>
                <c:pt idx="12527">
                  <c:v>-0.40248299999999998</c:v>
                </c:pt>
                <c:pt idx="12528">
                  <c:v>-0.40303699999999998</c:v>
                </c:pt>
                <c:pt idx="12529">
                  <c:v>-0.40333999999999998</c:v>
                </c:pt>
                <c:pt idx="12530">
                  <c:v>-0.40132600000000002</c:v>
                </c:pt>
                <c:pt idx="12531">
                  <c:v>-0.39964499999999997</c:v>
                </c:pt>
                <c:pt idx="12532">
                  <c:v>-0.39867999999999998</c:v>
                </c:pt>
                <c:pt idx="12533">
                  <c:v>-0.40095900000000001</c:v>
                </c:pt>
                <c:pt idx="12534">
                  <c:v>-0.40253699999999998</c:v>
                </c:pt>
                <c:pt idx="12535">
                  <c:v>-0.40578500000000001</c:v>
                </c:pt>
                <c:pt idx="12536">
                  <c:v>-0.407107</c:v>
                </c:pt>
                <c:pt idx="12537">
                  <c:v>-0.40653400000000001</c:v>
                </c:pt>
                <c:pt idx="12538">
                  <c:v>-0.40712500000000001</c:v>
                </c:pt>
                <c:pt idx="12539">
                  <c:v>-0.40839300000000001</c:v>
                </c:pt>
                <c:pt idx="12540">
                  <c:v>-0.409493</c:v>
                </c:pt>
                <c:pt idx="12541">
                  <c:v>-0.40859899999999999</c:v>
                </c:pt>
                <c:pt idx="12542">
                  <c:v>-0.40836600000000001</c:v>
                </c:pt>
                <c:pt idx="12543">
                  <c:v>-0.40856799999999999</c:v>
                </c:pt>
                <c:pt idx="12544">
                  <c:v>-0.40754000000000001</c:v>
                </c:pt>
                <c:pt idx="12545">
                  <c:v>-0.40805999999999998</c:v>
                </c:pt>
                <c:pt idx="12546">
                  <c:v>-0.40870000000000001</c:v>
                </c:pt>
                <c:pt idx="12547">
                  <c:v>-0.41034100000000001</c:v>
                </c:pt>
                <c:pt idx="12548">
                  <c:v>-0.412107</c:v>
                </c:pt>
                <c:pt idx="12549">
                  <c:v>-0.41172700000000001</c:v>
                </c:pt>
                <c:pt idx="12550">
                  <c:v>-0.41010600000000003</c:v>
                </c:pt>
                <c:pt idx="12551">
                  <c:v>-0.40977000000000002</c:v>
                </c:pt>
                <c:pt idx="12552">
                  <c:v>-0.40813500000000003</c:v>
                </c:pt>
                <c:pt idx="12553">
                  <c:v>-0.40703600000000001</c:v>
                </c:pt>
                <c:pt idx="12554">
                  <c:v>-0.40459200000000001</c:v>
                </c:pt>
                <c:pt idx="12555">
                  <c:v>-0.404972</c:v>
                </c:pt>
                <c:pt idx="12556">
                  <c:v>-0.40602199999999999</c:v>
                </c:pt>
                <c:pt idx="12557">
                  <c:v>-0.40676899999999999</c:v>
                </c:pt>
                <c:pt idx="12558">
                  <c:v>-0.40738999999999997</c:v>
                </c:pt>
                <c:pt idx="12559">
                  <c:v>-0.41081299999999998</c:v>
                </c:pt>
                <c:pt idx="12560">
                  <c:v>-0.40892800000000001</c:v>
                </c:pt>
                <c:pt idx="12561">
                  <c:v>-0.41080899999999998</c:v>
                </c:pt>
                <c:pt idx="12562">
                  <c:v>-0.41042800000000002</c:v>
                </c:pt>
                <c:pt idx="12563">
                  <c:v>-0.410991</c:v>
                </c:pt>
                <c:pt idx="12564">
                  <c:v>-0.40851100000000001</c:v>
                </c:pt>
                <c:pt idx="12565">
                  <c:v>-0.40604899999999999</c:v>
                </c:pt>
                <c:pt idx="12566">
                  <c:v>-0.40920600000000001</c:v>
                </c:pt>
                <c:pt idx="12567">
                  <c:v>-0.407335</c:v>
                </c:pt>
                <c:pt idx="12568">
                  <c:v>-0.40947299999999998</c:v>
                </c:pt>
                <c:pt idx="12569">
                  <c:v>-0.41234799999999999</c:v>
                </c:pt>
                <c:pt idx="12570">
                  <c:v>-0.41471999999999998</c:v>
                </c:pt>
                <c:pt idx="12571">
                  <c:v>-0.41576299999999999</c:v>
                </c:pt>
                <c:pt idx="12572">
                  <c:v>-0.41342800000000002</c:v>
                </c:pt>
                <c:pt idx="12573">
                  <c:v>-0.41270099999999998</c:v>
                </c:pt>
                <c:pt idx="12574">
                  <c:v>-0.411856</c:v>
                </c:pt>
                <c:pt idx="12575">
                  <c:v>-0.40956100000000001</c:v>
                </c:pt>
                <c:pt idx="12576">
                  <c:v>-0.40742699999999998</c:v>
                </c:pt>
                <c:pt idx="12577">
                  <c:v>-0.40293200000000001</c:v>
                </c:pt>
                <c:pt idx="12578">
                  <c:v>-0.40103899999999998</c:v>
                </c:pt>
                <c:pt idx="12579">
                  <c:v>-0.399059</c:v>
                </c:pt>
                <c:pt idx="12580">
                  <c:v>-0.399036</c:v>
                </c:pt>
                <c:pt idx="12581">
                  <c:v>-0.39819599999999999</c:v>
                </c:pt>
                <c:pt idx="12582">
                  <c:v>-0.39474199999999998</c:v>
                </c:pt>
                <c:pt idx="12583">
                  <c:v>-0.39284599999999997</c:v>
                </c:pt>
                <c:pt idx="12584">
                  <c:v>-0.39230999999999999</c:v>
                </c:pt>
                <c:pt idx="12585">
                  <c:v>-0.39000200000000002</c:v>
                </c:pt>
                <c:pt idx="12586">
                  <c:v>-0.388909</c:v>
                </c:pt>
                <c:pt idx="12587">
                  <c:v>-0.38671499999999998</c:v>
                </c:pt>
                <c:pt idx="12588">
                  <c:v>-0.38792900000000002</c:v>
                </c:pt>
                <c:pt idx="12589">
                  <c:v>-0.38973799999999997</c:v>
                </c:pt>
                <c:pt idx="12590">
                  <c:v>-0.392098</c:v>
                </c:pt>
                <c:pt idx="12591">
                  <c:v>-0.39300000000000002</c:v>
                </c:pt>
                <c:pt idx="12592">
                  <c:v>-0.39480199999999999</c:v>
                </c:pt>
                <c:pt idx="12593">
                  <c:v>-0.39446100000000001</c:v>
                </c:pt>
                <c:pt idx="12594">
                  <c:v>-0.395729</c:v>
                </c:pt>
                <c:pt idx="12595">
                  <c:v>-0.39501399999999998</c:v>
                </c:pt>
                <c:pt idx="12596">
                  <c:v>-0.39524900000000002</c:v>
                </c:pt>
                <c:pt idx="12597">
                  <c:v>-0.39536399999999999</c:v>
                </c:pt>
                <c:pt idx="12598">
                  <c:v>-0.39624999999999999</c:v>
                </c:pt>
                <c:pt idx="12599">
                  <c:v>-0.395345</c:v>
                </c:pt>
                <c:pt idx="12600">
                  <c:v>-0.39510299999999998</c:v>
                </c:pt>
                <c:pt idx="12601">
                  <c:v>-0.39660000000000001</c:v>
                </c:pt>
                <c:pt idx="12602">
                  <c:v>-0.39725899999999997</c:v>
                </c:pt>
                <c:pt idx="12603">
                  <c:v>-0.39754099999999998</c:v>
                </c:pt>
                <c:pt idx="12604">
                  <c:v>-0.39767200000000003</c:v>
                </c:pt>
                <c:pt idx="12605">
                  <c:v>-0.39776600000000001</c:v>
                </c:pt>
                <c:pt idx="12606">
                  <c:v>-0.399065</c:v>
                </c:pt>
                <c:pt idx="12607">
                  <c:v>-0.39574700000000002</c:v>
                </c:pt>
                <c:pt idx="12608">
                  <c:v>-0.39442100000000002</c:v>
                </c:pt>
                <c:pt idx="12609">
                  <c:v>-0.39680599999999999</c:v>
                </c:pt>
                <c:pt idx="12610">
                  <c:v>-0.397451</c:v>
                </c:pt>
                <c:pt idx="12611">
                  <c:v>-0.39913100000000001</c:v>
                </c:pt>
                <c:pt idx="12612">
                  <c:v>-0.40011999999999998</c:v>
                </c:pt>
                <c:pt idx="12613">
                  <c:v>-0.398891</c:v>
                </c:pt>
                <c:pt idx="12614">
                  <c:v>-0.39856900000000001</c:v>
                </c:pt>
                <c:pt idx="12615">
                  <c:v>-0.40053299999999997</c:v>
                </c:pt>
                <c:pt idx="12616">
                  <c:v>-0.401366</c:v>
                </c:pt>
                <c:pt idx="12617">
                  <c:v>-0.39956799999999998</c:v>
                </c:pt>
                <c:pt idx="12618">
                  <c:v>-0.39811099999999999</c:v>
                </c:pt>
                <c:pt idx="12619">
                  <c:v>-0.39787699999999998</c:v>
                </c:pt>
                <c:pt idx="12620">
                  <c:v>-0.39571000000000001</c:v>
                </c:pt>
                <c:pt idx="12621">
                  <c:v>-0.39450400000000002</c:v>
                </c:pt>
                <c:pt idx="12622">
                  <c:v>-0.39238699999999999</c:v>
                </c:pt>
                <c:pt idx="12623">
                  <c:v>-0.39659</c:v>
                </c:pt>
                <c:pt idx="12624">
                  <c:v>-0.39919700000000002</c:v>
                </c:pt>
                <c:pt idx="12625">
                  <c:v>-0.40000200000000002</c:v>
                </c:pt>
                <c:pt idx="12626">
                  <c:v>-0.39928200000000003</c:v>
                </c:pt>
                <c:pt idx="12627">
                  <c:v>-0.39791399999999999</c:v>
                </c:pt>
                <c:pt idx="12628">
                  <c:v>-0.39863700000000002</c:v>
                </c:pt>
                <c:pt idx="12629">
                  <c:v>-0.40183799999999997</c:v>
                </c:pt>
                <c:pt idx="12630">
                  <c:v>-0.40274799999999999</c:v>
                </c:pt>
                <c:pt idx="12631">
                  <c:v>-0.401115</c:v>
                </c:pt>
                <c:pt idx="12632">
                  <c:v>-0.398262</c:v>
                </c:pt>
                <c:pt idx="12633">
                  <c:v>-0.39873900000000001</c:v>
                </c:pt>
                <c:pt idx="12634">
                  <c:v>-0.40094299999999999</c:v>
                </c:pt>
                <c:pt idx="12635">
                  <c:v>-0.40139200000000003</c:v>
                </c:pt>
                <c:pt idx="12636">
                  <c:v>-0.39982800000000002</c:v>
                </c:pt>
                <c:pt idx="12637">
                  <c:v>-0.399231</c:v>
                </c:pt>
                <c:pt idx="12638">
                  <c:v>-0.39946799999999999</c:v>
                </c:pt>
                <c:pt idx="12639">
                  <c:v>-0.39804600000000001</c:v>
                </c:pt>
                <c:pt idx="12640">
                  <c:v>-0.39662999999999998</c:v>
                </c:pt>
                <c:pt idx="12641">
                  <c:v>-0.397399</c:v>
                </c:pt>
                <c:pt idx="12642">
                  <c:v>-0.39893200000000001</c:v>
                </c:pt>
                <c:pt idx="12643">
                  <c:v>-0.39767400000000003</c:v>
                </c:pt>
                <c:pt idx="12644">
                  <c:v>-0.39526600000000001</c:v>
                </c:pt>
                <c:pt idx="12645">
                  <c:v>-0.39316699999999999</c:v>
                </c:pt>
                <c:pt idx="12646">
                  <c:v>-0.39081300000000002</c:v>
                </c:pt>
                <c:pt idx="12647">
                  <c:v>-0.39070899999999997</c:v>
                </c:pt>
                <c:pt idx="12648">
                  <c:v>-0.39234200000000002</c:v>
                </c:pt>
                <c:pt idx="12649">
                  <c:v>-0.39366099999999998</c:v>
                </c:pt>
                <c:pt idx="12650">
                  <c:v>-0.39287499999999997</c:v>
                </c:pt>
                <c:pt idx="12651">
                  <c:v>-0.39395200000000002</c:v>
                </c:pt>
                <c:pt idx="12652">
                  <c:v>-0.39670299999999997</c:v>
                </c:pt>
                <c:pt idx="12653">
                  <c:v>-0.39227299999999998</c:v>
                </c:pt>
                <c:pt idx="12654">
                  <c:v>-0.39203300000000002</c:v>
                </c:pt>
                <c:pt idx="12655">
                  <c:v>-0.38985799999999998</c:v>
                </c:pt>
                <c:pt idx="12656">
                  <c:v>-0.38736399999999999</c:v>
                </c:pt>
                <c:pt idx="12657">
                  <c:v>-0.38486399999999998</c:v>
                </c:pt>
                <c:pt idx="12658">
                  <c:v>-0.38233400000000001</c:v>
                </c:pt>
                <c:pt idx="12659">
                  <c:v>-0.38444600000000001</c:v>
                </c:pt>
                <c:pt idx="12660">
                  <c:v>-0.38436399999999998</c:v>
                </c:pt>
                <c:pt idx="12661">
                  <c:v>-0.38630799999999998</c:v>
                </c:pt>
                <c:pt idx="12662">
                  <c:v>-0.38650499999999999</c:v>
                </c:pt>
                <c:pt idx="12663">
                  <c:v>-0.387685</c:v>
                </c:pt>
                <c:pt idx="12664">
                  <c:v>-0.38561699999999999</c:v>
                </c:pt>
                <c:pt idx="12665">
                  <c:v>-0.38331700000000002</c:v>
                </c:pt>
                <c:pt idx="12666">
                  <c:v>-0.37985999999999998</c:v>
                </c:pt>
                <c:pt idx="12667">
                  <c:v>-0.379027</c:v>
                </c:pt>
                <c:pt idx="12668">
                  <c:v>-0.37751499999999999</c:v>
                </c:pt>
                <c:pt idx="12669">
                  <c:v>-0.38085200000000002</c:v>
                </c:pt>
                <c:pt idx="12670">
                  <c:v>-0.38028299999999998</c:v>
                </c:pt>
                <c:pt idx="12671">
                  <c:v>-0.38053799999999999</c:v>
                </c:pt>
                <c:pt idx="12672">
                  <c:v>-0.38303999999999999</c:v>
                </c:pt>
                <c:pt idx="12673">
                  <c:v>-0.38295899999999999</c:v>
                </c:pt>
                <c:pt idx="12674">
                  <c:v>-0.38329299999999999</c:v>
                </c:pt>
                <c:pt idx="12675">
                  <c:v>-0.38387500000000002</c:v>
                </c:pt>
                <c:pt idx="12676">
                  <c:v>-0.38410100000000003</c:v>
                </c:pt>
                <c:pt idx="12677">
                  <c:v>-0.38386999999999999</c:v>
                </c:pt>
                <c:pt idx="12678">
                  <c:v>-0.383882</c:v>
                </c:pt>
                <c:pt idx="12679">
                  <c:v>-0.381749</c:v>
                </c:pt>
                <c:pt idx="12680">
                  <c:v>-0.38239899999999999</c:v>
                </c:pt>
                <c:pt idx="12681">
                  <c:v>-0.38557999999999998</c:v>
                </c:pt>
                <c:pt idx="12682">
                  <c:v>-0.38839200000000002</c:v>
                </c:pt>
                <c:pt idx="12683">
                  <c:v>-0.39012999999999998</c:v>
                </c:pt>
                <c:pt idx="12684">
                  <c:v>-0.39186100000000001</c:v>
                </c:pt>
                <c:pt idx="12685">
                  <c:v>-0.39264500000000002</c:v>
                </c:pt>
                <c:pt idx="12686">
                  <c:v>-0.39269999999999999</c:v>
                </c:pt>
                <c:pt idx="12687">
                  <c:v>-0.391789</c:v>
                </c:pt>
                <c:pt idx="12688">
                  <c:v>-0.39052999999999999</c:v>
                </c:pt>
                <c:pt idx="12689">
                  <c:v>-0.39058300000000001</c:v>
                </c:pt>
                <c:pt idx="12690">
                  <c:v>-0.39089800000000002</c:v>
                </c:pt>
                <c:pt idx="12691">
                  <c:v>-0.39</c:v>
                </c:pt>
                <c:pt idx="12692">
                  <c:v>-0.38974199999999998</c:v>
                </c:pt>
                <c:pt idx="12693">
                  <c:v>-0.38714599999999999</c:v>
                </c:pt>
                <c:pt idx="12694">
                  <c:v>-0.38642199999999999</c:v>
                </c:pt>
                <c:pt idx="12695">
                  <c:v>-0.38536700000000002</c:v>
                </c:pt>
                <c:pt idx="12696">
                  <c:v>-0.38611099999999998</c:v>
                </c:pt>
                <c:pt idx="12697">
                  <c:v>-0.384683</c:v>
                </c:pt>
                <c:pt idx="12698">
                  <c:v>-0.38351600000000002</c:v>
                </c:pt>
                <c:pt idx="12699">
                  <c:v>-0.38226599999999999</c:v>
                </c:pt>
                <c:pt idx="12700">
                  <c:v>-0.38075399999999998</c:v>
                </c:pt>
                <c:pt idx="12701">
                  <c:v>-0.37934499999999999</c:v>
                </c:pt>
                <c:pt idx="12702">
                  <c:v>-0.379473</c:v>
                </c:pt>
                <c:pt idx="12703">
                  <c:v>-0.37889699999999998</c:v>
                </c:pt>
                <c:pt idx="12704">
                  <c:v>-0.38229600000000002</c:v>
                </c:pt>
                <c:pt idx="12705">
                  <c:v>-0.38382300000000003</c:v>
                </c:pt>
                <c:pt idx="12706">
                  <c:v>-0.38437100000000002</c:v>
                </c:pt>
                <c:pt idx="12707">
                  <c:v>-0.38392199999999999</c:v>
                </c:pt>
                <c:pt idx="12708">
                  <c:v>-0.38429400000000002</c:v>
                </c:pt>
                <c:pt idx="12709">
                  <c:v>-0.38811800000000002</c:v>
                </c:pt>
                <c:pt idx="12710">
                  <c:v>-0.387737</c:v>
                </c:pt>
                <c:pt idx="12711">
                  <c:v>-0.38868200000000003</c:v>
                </c:pt>
                <c:pt idx="12712">
                  <c:v>-0.38784600000000002</c:v>
                </c:pt>
                <c:pt idx="12713">
                  <c:v>-0.387961</c:v>
                </c:pt>
                <c:pt idx="12714">
                  <c:v>-0.38882100000000003</c:v>
                </c:pt>
                <c:pt idx="12715">
                  <c:v>-0.388152</c:v>
                </c:pt>
                <c:pt idx="12716">
                  <c:v>-0.39222099999999999</c:v>
                </c:pt>
                <c:pt idx="12717">
                  <c:v>-0.39371499999999998</c:v>
                </c:pt>
                <c:pt idx="12718">
                  <c:v>-0.39637699999999998</c:v>
                </c:pt>
                <c:pt idx="12719">
                  <c:v>-0.397814</c:v>
                </c:pt>
                <c:pt idx="12720">
                  <c:v>-0.39548</c:v>
                </c:pt>
                <c:pt idx="12721">
                  <c:v>-0.394486</c:v>
                </c:pt>
                <c:pt idx="12722">
                  <c:v>-0.39205099999999998</c:v>
                </c:pt>
                <c:pt idx="12723">
                  <c:v>-0.39250499999999999</c:v>
                </c:pt>
                <c:pt idx="12724">
                  <c:v>-0.39314900000000003</c:v>
                </c:pt>
                <c:pt idx="12725">
                  <c:v>-0.39251999999999998</c:v>
                </c:pt>
                <c:pt idx="12726">
                  <c:v>-0.39487100000000003</c:v>
                </c:pt>
                <c:pt idx="12727">
                  <c:v>-0.39468700000000001</c:v>
                </c:pt>
                <c:pt idx="12728">
                  <c:v>-0.395478</c:v>
                </c:pt>
                <c:pt idx="12729">
                  <c:v>-0.39478200000000002</c:v>
                </c:pt>
                <c:pt idx="12730">
                  <c:v>-0.395874</c:v>
                </c:pt>
                <c:pt idx="12731">
                  <c:v>-0.39631</c:v>
                </c:pt>
                <c:pt idx="12732">
                  <c:v>-0.39471099999999998</c:v>
                </c:pt>
                <c:pt idx="12733">
                  <c:v>-0.39235399999999998</c:v>
                </c:pt>
                <c:pt idx="12734">
                  <c:v>-0.39056600000000002</c:v>
                </c:pt>
                <c:pt idx="12735">
                  <c:v>-0.39039200000000002</c:v>
                </c:pt>
                <c:pt idx="12736">
                  <c:v>-0.39032</c:v>
                </c:pt>
                <c:pt idx="12737">
                  <c:v>-0.393123</c:v>
                </c:pt>
                <c:pt idx="12738">
                  <c:v>-0.39413399999999998</c:v>
                </c:pt>
                <c:pt idx="12739">
                  <c:v>-0.394146</c:v>
                </c:pt>
                <c:pt idx="12740">
                  <c:v>-0.39490900000000001</c:v>
                </c:pt>
                <c:pt idx="12741">
                  <c:v>-0.39323399999999997</c:v>
                </c:pt>
                <c:pt idx="12742">
                  <c:v>-0.39144800000000002</c:v>
                </c:pt>
                <c:pt idx="12743">
                  <c:v>-0.39177899999999999</c:v>
                </c:pt>
                <c:pt idx="12744">
                  <c:v>-0.39125300000000002</c:v>
                </c:pt>
                <c:pt idx="12745">
                  <c:v>-0.393733</c:v>
                </c:pt>
                <c:pt idx="12746">
                  <c:v>-0.39147100000000001</c:v>
                </c:pt>
                <c:pt idx="12747">
                  <c:v>-0.38888099999999998</c:v>
                </c:pt>
                <c:pt idx="12748">
                  <c:v>-0.390899</c:v>
                </c:pt>
                <c:pt idx="12749">
                  <c:v>-0.39235799999999998</c:v>
                </c:pt>
                <c:pt idx="12750">
                  <c:v>-0.39426</c:v>
                </c:pt>
                <c:pt idx="12751">
                  <c:v>-0.393036</c:v>
                </c:pt>
                <c:pt idx="12752">
                  <c:v>-0.392071</c:v>
                </c:pt>
                <c:pt idx="12753">
                  <c:v>-0.39089600000000002</c:v>
                </c:pt>
                <c:pt idx="12754">
                  <c:v>-0.392125</c:v>
                </c:pt>
                <c:pt idx="12755">
                  <c:v>-0.39086799999999999</c:v>
                </c:pt>
                <c:pt idx="12756">
                  <c:v>-0.38961800000000002</c:v>
                </c:pt>
                <c:pt idx="12757">
                  <c:v>-0.39193600000000001</c:v>
                </c:pt>
                <c:pt idx="12758">
                  <c:v>-0.39183400000000002</c:v>
                </c:pt>
                <c:pt idx="12759">
                  <c:v>-0.39127600000000001</c:v>
                </c:pt>
                <c:pt idx="12760">
                  <c:v>-0.39090399999999997</c:v>
                </c:pt>
                <c:pt idx="12761">
                  <c:v>-0.389598</c:v>
                </c:pt>
                <c:pt idx="12762">
                  <c:v>-0.392596</c:v>
                </c:pt>
                <c:pt idx="12763">
                  <c:v>-0.39264500000000002</c:v>
                </c:pt>
                <c:pt idx="12764">
                  <c:v>-0.39237300000000003</c:v>
                </c:pt>
                <c:pt idx="12765">
                  <c:v>-0.39202100000000001</c:v>
                </c:pt>
                <c:pt idx="12766">
                  <c:v>-0.38908599999999999</c:v>
                </c:pt>
                <c:pt idx="12767">
                  <c:v>-0.38909899999999997</c:v>
                </c:pt>
                <c:pt idx="12768">
                  <c:v>-0.38856299999999999</c:v>
                </c:pt>
                <c:pt idx="12769">
                  <c:v>-0.38959300000000002</c:v>
                </c:pt>
                <c:pt idx="12770">
                  <c:v>-0.38939000000000001</c:v>
                </c:pt>
                <c:pt idx="12771">
                  <c:v>-0.388934</c:v>
                </c:pt>
                <c:pt idx="12772">
                  <c:v>-0.38973000000000002</c:v>
                </c:pt>
                <c:pt idx="12773">
                  <c:v>-0.390046</c:v>
                </c:pt>
                <c:pt idx="12774">
                  <c:v>-0.39077499999999998</c:v>
                </c:pt>
                <c:pt idx="12775">
                  <c:v>-0.39157799999999998</c:v>
                </c:pt>
                <c:pt idx="12776">
                  <c:v>-0.39050600000000002</c:v>
                </c:pt>
                <c:pt idx="12777">
                  <c:v>-0.38887699999999997</c:v>
                </c:pt>
                <c:pt idx="12778">
                  <c:v>-0.38816200000000001</c:v>
                </c:pt>
                <c:pt idx="12779">
                  <c:v>-0.38869599999999999</c:v>
                </c:pt>
                <c:pt idx="12780">
                  <c:v>-0.38622499999999998</c:v>
                </c:pt>
                <c:pt idx="12781">
                  <c:v>-0.38536500000000001</c:v>
                </c:pt>
                <c:pt idx="12782">
                  <c:v>-0.38759300000000002</c:v>
                </c:pt>
                <c:pt idx="12783">
                  <c:v>-0.38722299999999998</c:v>
                </c:pt>
                <c:pt idx="12784">
                  <c:v>-0.388488</c:v>
                </c:pt>
                <c:pt idx="12785">
                  <c:v>-0.38780599999999998</c:v>
                </c:pt>
                <c:pt idx="12786">
                  <c:v>-0.38789499999999999</c:v>
                </c:pt>
                <c:pt idx="12787">
                  <c:v>-0.38822099999999998</c:v>
                </c:pt>
                <c:pt idx="12788">
                  <c:v>-0.38976499999999997</c:v>
                </c:pt>
                <c:pt idx="12789">
                  <c:v>-0.38772499999999999</c:v>
                </c:pt>
                <c:pt idx="12790">
                  <c:v>-0.38919500000000001</c:v>
                </c:pt>
                <c:pt idx="12791">
                  <c:v>-0.38937699999999997</c:v>
                </c:pt>
                <c:pt idx="12792">
                  <c:v>-0.38829900000000001</c:v>
                </c:pt>
                <c:pt idx="12793">
                  <c:v>-0.388853</c:v>
                </c:pt>
                <c:pt idx="12794">
                  <c:v>-0.38791399999999998</c:v>
                </c:pt>
                <c:pt idx="12795">
                  <c:v>-0.38784400000000002</c:v>
                </c:pt>
                <c:pt idx="12796">
                  <c:v>-0.38860499999999998</c:v>
                </c:pt>
                <c:pt idx="12797">
                  <c:v>-0.39093699999999998</c:v>
                </c:pt>
                <c:pt idx="12798">
                  <c:v>-0.39015300000000003</c:v>
                </c:pt>
                <c:pt idx="12799">
                  <c:v>-0.390015</c:v>
                </c:pt>
                <c:pt idx="12800">
                  <c:v>-0.38841500000000001</c:v>
                </c:pt>
                <c:pt idx="12801">
                  <c:v>-0.38895099999999999</c:v>
                </c:pt>
                <c:pt idx="12802">
                  <c:v>-0.38784600000000002</c:v>
                </c:pt>
                <c:pt idx="12803">
                  <c:v>-0.38419500000000001</c:v>
                </c:pt>
                <c:pt idx="12804">
                  <c:v>-0.38183899999999998</c:v>
                </c:pt>
                <c:pt idx="12805">
                  <c:v>-0.381073</c:v>
                </c:pt>
                <c:pt idx="12806">
                  <c:v>-0.37886999999999998</c:v>
                </c:pt>
                <c:pt idx="12807">
                  <c:v>-0.37747700000000001</c:v>
                </c:pt>
                <c:pt idx="12808">
                  <c:v>-0.37660300000000002</c:v>
                </c:pt>
                <c:pt idx="12809">
                  <c:v>-0.37727100000000002</c:v>
                </c:pt>
                <c:pt idx="12810">
                  <c:v>-0.37628699999999998</c:v>
                </c:pt>
                <c:pt idx="12811">
                  <c:v>-0.374635</c:v>
                </c:pt>
                <c:pt idx="12812">
                  <c:v>-0.37347200000000003</c:v>
                </c:pt>
                <c:pt idx="12813">
                  <c:v>-0.372336</c:v>
                </c:pt>
                <c:pt idx="12814">
                  <c:v>-0.37314799999999998</c:v>
                </c:pt>
                <c:pt idx="12815">
                  <c:v>-0.37278499999999998</c:v>
                </c:pt>
                <c:pt idx="12816">
                  <c:v>-0.37474099999999999</c:v>
                </c:pt>
                <c:pt idx="12817">
                  <c:v>-0.37517299999999998</c:v>
                </c:pt>
                <c:pt idx="12818">
                  <c:v>-0.37630599999999997</c:v>
                </c:pt>
                <c:pt idx="12819">
                  <c:v>-0.37651800000000002</c:v>
                </c:pt>
                <c:pt idx="12820">
                  <c:v>-0.37769599999999998</c:v>
                </c:pt>
                <c:pt idx="12821">
                  <c:v>-0.38034899999999999</c:v>
                </c:pt>
                <c:pt idx="12822">
                  <c:v>-0.38071199999999999</c:v>
                </c:pt>
                <c:pt idx="12823">
                  <c:v>-0.380859</c:v>
                </c:pt>
                <c:pt idx="12824">
                  <c:v>-0.38386700000000001</c:v>
                </c:pt>
                <c:pt idx="12825">
                  <c:v>-0.38452199999999997</c:v>
                </c:pt>
                <c:pt idx="12826">
                  <c:v>-0.38689400000000002</c:v>
                </c:pt>
                <c:pt idx="12827">
                  <c:v>-0.38860600000000001</c:v>
                </c:pt>
                <c:pt idx="12828">
                  <c:v>-0.38911699999999999</c:v>
                </c:pt>
                <c:pt idx="12829">
                  <c:v>-0.38971699999999998</c:v>
                </c:pt>
                <c:pt idx="12830">
                  <c:v>-0.39179000000000003</c:v>
                </c:pt>
                <c:pt idx="12831">
                  <c:v>-0.39424599999999999</c:v>
                </c:pt>
                <c:pt idx="12832">
                  <c:v>-0.39221600000000001</c:v>
                </c:pt>
                <c:pt idx="12833">
                  <c:v>-0.39291799999999999</c:v>
                </c:pt>
                <c:pt idx="12834">
                  <c:v>-0.39503700000000003</c:v>
                </c:pt>
                <c:pt idx="12835">
                  <c:v>-0.39626899999999998</c:v>
                </c:pt>
                <c:pt idx="12836">
                  <c:v>-0.39620699999999998</c:v>
                </c:pt>
                <c:pt idx="12837">
                  <c:v>-0.39512700000000001</c:v>
                </c:pt>
                <c:pt idx="12838">
                  <c:v>-0.39495799999999998</c:v>
                </c:pt>
                <c:pt idx="12839">
                  <c:v>-0.3952</c:v>
                </c:pt>
                <c:pt idx="12840">
                  <c:v>-0.393766</c:v>
                </c:pt>
                <c:pt idx="12841">
                  <c:v>-0.392482</c:v>
                </c:pt>
                <c:pt idx="12842">
                  <c:v>-0.39519900000000002</c:v>
                </c:pt>
                <c:pt idx="12843">
                  <c:v>-0.39673700000000001</c:v>
                </c:pt>
                <c:pt idx="12844">
                  <c:v>-0.39790599999999998</c:v>
                </c:pt>
                <c:pt idx="12845">
                  <c:v>-0.39672099999999999</c:v>
                </c:pt>
                <c:pt idx="12846">
                  <c:v>-0.39638000000000001</c:v>
                </c:pt>
                <c:pt idx="12847">
                  <c:v>-0.39815299999999998</c:v>
                </c:pt>
                <c:pt idx="12848">
                  <c:v>-0.39867799999999998</c:v>
                </c:pt>
                <c:pt idx="12849">
                  <c:v>-0.39977000000000001</c:v>
                </c:pt>
                <c:pt idx="12850">
                  <c:v>-0.40134300000000001</c:v>
                </c:pt>
                <c:pt idx="12851">
                  <c:v>-0.40318799999999999</c:v>
                </c:pt>
                <c:pt idx="12852">
                  <c:v>-0.40311999999999998</c:v>
                </c:pt>
                <c:pt idx="12853">
                  <c:v>-0.40656900000000001</c:v>
                </c:pt>
                <c:pt idx="12854">
                  <c:v>-0.406945</c:v>
                </c:pt>
                <c:pt idx="12855">
                  <c:v>-0.408775</c:v>
                </c:pt>
                <c:pt idx="12856">
                  <c:v>-0.41043600000000002</c:v>
                </c:pt>
                <c:pt idx="12857">
                  <c:v>-0.41059800000000002</c:v>
                </c:pt>
                <c:pt idx="12858">
                  <c:v>-0.40856799999999999</c:v>
                </c:pt>
                <c:pt idx="12859">
                  <c:v>-0.406804</c:v>
                </c:pt>
                <c:pt idx="12860">
                  <c:v>-0.40740700000000002</c:v>
                </c:pt>
                <c:pt idx="12861">
                  <c:v>-0.40763899999999997</c:v>
                </c:pt>
                <c:pt idx="12862">
                  <c:v>-0.40751799999999999</c:v>
                </c:pt>
                <c:pt idx="12863">
                  <c:v>-0.40754099999999999</c:v>
                </c:pt>
                <c:pt idx="12864">
                  <c:v>-0.408105</c:v>
                </c:pt>
                <c:pt idx="12865">
                  <c:v>-0.40754000000000001</c:v>
                </c:pt>
                <c:pt idx="12866">
                  <c:v>-0.40720099999999998</c:v>
                </c:pt>
                <c:pt idx="12867">
                  <c:v>-0.40654899999999999</c:v>
                </c:pt>
                <c:pt idx="12868">
                  <c:v>-0.40609499999999998</c:v>
                </c:pt>
                <c:pt idx="12869">
                  <c:v>-0.40468500000000002</c:v>
                </c:pt>
                <c:pt idx="12870">
                  <c:v>-0.40369100000000002</c:v>
                </c:pt>
                <c:pt idx="12871">
                  <c:v>-0.403812</c:v>
                </c:pt>
                <c:pt idx="12872">
                  <c:v>-0.40218599999999999</c:v>
                </c:pt>
                <c:pt idx="12873">
                  <c:v>-0.40231499999999998</c:v>
                </c:pt>
                <c:pt idx="12874">
                  <c:v>-0.406194</c:v>
                </c:pt>
                <c:pt idx="12875">
                  <c:v>-0.40577800000000003</c:v>
                </c:pt>
                <c:pt idx="12876">
                  <c:v>-0.40592299999999998</c:v>
                </c:pt>
                <c:pt idx="12877">
                  <c:v>-0.40536899999999998</c:v>
                </c:pt>
                <c:pt idx="12878">
                  <c:v>-0.40546700000000002</c:v>
                </c:pt>
                <c:pt idx="12879">
                  <c:v>-0.40578599999999998</c:v>
                </c:pt>
                <c:pt idx="12880">
                  <c:v>-0.40659499999999998</c:v>
                </c:pt>
                <c:pt idx="12881">
                  <c:v>-0.40818300000000002</c:v>
                </c:pt>
                <c:pt idx="12882">
                  <c:v>-0.405692</c:v>
                </c:pt>
                <c:pt idx="12883">
                  <c:v>-0.40662599999999999</c:v>
                </c:pt>
                <c:pt idx="12884">
                  <c:v>-0.40632400000000002</c:v>
                </c:pt>
                <c:pt idx="12885">
                  <c:v>-0.40620299999999998</c:v>
                </c:pt>
                <c:pt idx="12886">
                  <c:v>-0.40714099999999998</c:v>
                </c:pt>
                <c:pt idx="12887">
                  <c:v>-0.407696</c:v>
                </c:pt>
                <c:pt idx="12888">
                  <c:v>-0.407194</c:v>
                </c:pt>
                <c:pt idx="12889">
                  <c:v>-0.407746</c:v>
                </c:pt>
                <c:pt idx="12890">
                  <c:v>-0.405302</c:v>
                </c:pt>
                <c:pt idx="12891">
                  <c:v>-0.40404800000000002</c:v>
                </c:pt>
                <c:pt idx="12892">
                  <c:v>-0.40409699999999998</c:v>
                </c:pt>
                <c:pt idx="12893">
                  <c:v>-0.40525</c:v>
                </c:pt>
                <c:pt idx="12894">
                  <c:v>-0.402862</c:v>
                </c:pt>
                <c:pt idx="12895">
                  <c:v>-0.40053100000000003</c:v>
                </c:pt>
                <c:pt idx="12896">
                  <c:v>-0.39660200000000001</c:v>
                </c:pt>
                <c:pt idx="12897">
                  <c:v>-0.39501799999999998</c:v>
                </c:pt>
                <c:pt idx="12898">
                  <c:v>-0.39552100000000001</c:v>
                </c:pt>
                <c:pt idx="12899">
                  <c:v>-0.39493099999999998</c:v>
                </c:pt>
                <c:pt idx="12900">
                  <c:v>-0.39268199999999998</c:v>
                </c:pt>
                <c:pt idx="12901">
                  <c:v>-0.39337100000000003</c:v>
                </c:pt>
                <c:pt idx="12902">
                  <c:v>-0.39296900000000001</c:v>
                </c:pt>
                <c:pt idx="12903">
                  <c:v>-0.39274300000000001</c:v>
                </c:pt>
                <c:pt idx="12904">
                  <c:v>-0.393988</c:v>
                </c:pt>
                <c:pt idx="12905">
                  <c:v>-0.39339299999999999</c:v>
                </c:pt>
                <c:pt idx="12906">
                  <c:v>-0.39361000000000002</c:v>
                </c:pt>
                <c:pt idx="12907">
                  <c:v>-0.39380900000000002</c:v>
                </c:pt>
                <c:pt idx="12908">
                  <c:v>-0.392988</c:v>
                </c:pt>
                <c:pt idx="12909">
                  <c:v>-0.39152799999999999</c:v>
                </c:pt>
                <c:pt idx="12910">
                  <c:v>-0.39198699999999997</c:v>
                </c:pt>
                <c:pt idx="12911">
                  <c:v>-0.39516899999999999</c:v>
                </c:pt>
                <c:pt idx="12912">
                  <c:v>-0.39831499999999997</c:v>
                </c:pt>
                <c:pt idx="12913">
                  <c:v>-0.40051900000000001</c:v>
                </c:pt>
                <c:pt idx="12914">
                  <c:v>-0.39924799999999999</c:v>
                </c:pt>
                <c:pt idx="12915">
                  <c:v>-0.39987400000000001</c:v>
                </c:pt>
                <c:pt idx="12916">
                  <c:v>-0.40120400000000001</c:v>
                </c:pt>
                <c:pt idx="12917">
                  <c:v>-0.401584</c:v>
                </c:pt>
                <c:pt idx="12918">
                  <c:v>-0.40283200000000002</c:v>
                </c:pt>
                <c:pt idx="12919">
                  <c:v>-0.39901599999999998</c:v>
                </c:pt>
                <c:pt idx="12920">
                  <c:v>-0.39705400000000002</c:v>
                </c:pt>
                <c:pt idx="12921">
                  <c:v>-0.39705699999999999</c:v>
                </c:pt>
                <c:pt idx="12922">
                  <c:v>-0.397507</c:v>
                </c:pt>
                <c:pt idx="12923">
                  <c:v>-0.398345</c:v>
                </c:pt>
                <c:pt idx="12924">
                  <c:v>-0.399032</c:v>
                </c:pt>
                <c:pt idx="12925">
                  <c:v>-0.39841799999999999</c:v>
                </c:pt>
                <c:pt idx="12926">
                  <c:v>-0.397065</c:v>
                </c:pt>
                <c:pt idx="12927">
                  <c:v>-0.39410800000000001</c:v>
                </c:pt>
                <c:pt idx="12928">
                  <c:v>-0.39290199999999997</c:v>
                </c:pt>
                <c:pt idx="12929">
                  <c:v>-0.39117299999999999</c:v>
                </c:pt>
                <c:pt idx="12930">
                  <c:v>-0.392538</c:v>
                </c:pt>
                <c:pt idx="12931">
                  <c:v>-0.39238400000000001</c:v>
                </c:pt>
                <c:pt idx="12932">
                  <c:v>-0.39049899999999999</c:v>
                </c:pt>
                <c:pt idx="12933">
                  <c:v>-0.39002399999999998</c:v>
                </c:pt>
                <c:pt idx="12934">
                  <c:v>-0.38891900000000001</c:v>
                </c:pt>
                <c:pt idx="12935">
                  <c:v>-0.39030199999999998</c:v>
                </c:pt>
                <c:pt idx="12936">
                  <c:v>-0.389955</c:v>
                </c:pt>
                <c:pt idx="12937">
                  <c:v>-0.38765100000000002</c:v>
                </c:pt>
                <c:pt idx="12938">
                  <c:v>-0.38671699999999998</c:v>
                </c:pt>
                <c:pt idx="12939">
                  <c:v>-0.385486</c:v>
                </c:pt>
                <c:pt idx="12940">
                  <c:v>-0.38680700000000001</c:v>
                </c:pt>
                <c:pt idx="12941">
                  <c:v>-0.387963</c:v>
                </c:pt>
                <c:pt idx="12942">
                  <c:v>-0.389214</c:v>
                </c:pt>
                <c:pt idx="12943">
                  <c:v>-0.38936799999999999</c:v>
                </c:pt>
                <c:pt idx="12944">
                  <c:v>-0.38671800000000001</c:v>
                </c:pt>
                <c:pt idx="12945">
                  <c:v>-0.38729599999999997</c:v>
                </c:pt>
                <c:pt idx="12946">
                  <c:v>-0.38770300000000002</c:v>
                </c:pt>
                <c:pt idx="12947">
                  <c:v>-0.38803700000000002</c:v>
                </c:pt>
                <c:pt idx="12948">
                  <c:v>-0.38865300000000003</c:v>
                </c:pt>
                <c:pt idx="12949">
                  <c:v>-0.39067299999999999</c:v>
                </c:pt>
                <c:pt idx="12950">
                  <c:v>-0.39363700000000001</c:v>
                </c:pt>
                <c:pt idx="12951">
                  <c:v>-0.39617400000000003</c:v>
                </c:pt>
                <c:pt idx="12952">
                  <c:v>-0.39886899999999997</c:v>
                </c:pt>
                <c:pt idx="12953">
                  <c:v>-0.39909800000000001</c:v>
                </c:pt>
                <c:pt idx="12954">
                  <c:v>-0.399704</c:v>
                </c:pt>
                <c:pt idx="12955">
                  <c:v>-0.39852799999999999</c:v>
                </c:pt>
                <c:pt idx="12956">
                  <c:v>-0.39785199999999998</c:v>
                </c:pt>
                <c:pt idx="12957">
                  <c:v>-0.39721099999999998</c:v>
                </c:pt>
                <c:pt idx="12958">
                  <c:v>-0.39954000000000001</c:v>
                </c:pt>
                <c:pt idx="12959">
                  <c:v>-0.40533400000000003</c:v>
                </c:pt>
                <c:pt idx="12960">
                  <c:v>-0.40818500000000002</c:v>
                </c:pt>
                <c:pt idx="12961">
                  <c:v>-0.407968</c:v>
                </c:pt>
                <c:pt idx="12962">
                  <c:v>-0.40894000000000003</c:v>
                </c:pt>
                <c:pt idx="12963">
                  <c:v>-0.41228500000000001</c:v>
                </c:pt>
                <c:pt idx="12964">
                  <c:v>-0.41179199999999999</c:v>
                </c:pt>
                <c:pt idx="12965">
                  <c:v>-0.41259000000000001</c:v>
                </c:pt>
                <c:pt idx="12966">
                  <c:v>-0.413989</c:v>
                </c:pt>
                <c:pt idx="12967">
                  <c:v>-0.413518</c:v>
                </c:pt>
                <c:pt idx="12968">
                  <c:v>-0.41570600000000002</c:v>
                </c:pt>
                <c:pt idx="12969">
                  <c:v>-0.416433</c:v>
                </c:pt>
                <c:pt idx="12970">
                  <c:v>-0.41747600000000001</c:v>
                </c:pt>
                <c:pt idx="12971">
                  <c:v>-0.41752699999999998</c:v>
                </c:pt>
                <c:pt idx="12972">
                  <c:v>-0.41958200000000001</c:v>
                </c:pt>
                <c:pt idx="12973">
                  <c:v>-0.42014800000000002</c:v>
                </c:pt>
                <c:pt idx="12974">
                  <c:v>-0.41868</c:v>
                </c:pt>
                <c:pt idx="12975">
                  <c:v>-0.415657</c:v>
                </c:pt>
                <c:pt idx="12976">
                  <c:v>-0.41597200000000001</c:v>
                </c:pt>
                <c:pt idx="12977">
                  <c:v>-0.41724600000000001</c:v>
                </c:pt>
                <c:pt idx="12978">
                  <c:v>-0.415545</c:v>
                </c:pt>
                <c:pt idx="12979">
                  <c:v>-0.41517700000000002</c:v>
                </c:pt>
                <c:pt idx="12980">
                  <c:v>-0.41450599999999999</c:v>
                </c:pt>
                <c:pt idx="12981">
                  <c:v>-0.41309800000000002</c:v>
                </c:pt>
                <c:pt idx="12982">
                  <c:v>-0.410825</c:v>
                </c:pt>
                <c:pt idx="12983">
                  <c:v>-0.40862399999999999</c:v>
                </c:pt>
                <c:pt idx="12984">
                  <c:v>-0.40761700000000001</c:v>
                </c:pt>
                <c:pt idx="12985">
                  <c:v>-0.40838400000000002</c:v>
                </c:pt>
                <c:pt idx="12986">
                  <c:v>-0.409277</c:v>
                </c:pt>
                <c:pt idx="12987">
                  <c:v>-0.40915299999999999</c:v>
                </c:pt>
                <c:pt idx="12988">
                  <c:v>-0.40773799999999999</c:v>
                </c:pt>
                <c:pt idx="12989">
                  <c:v>-0.40686899999999998</c:v>
                </c:pt>
                <c:pt idx="12990">
                  <c:v>-0.40817999999999999</c:v>
                </c:pt>
                <c:pt idx="12991">
                  <c:v>-0.408831</c:v>
                </c:pt>
                <c:pt idx="12992">
                  <c:v>-0.40669100000000002</c:v>
                </c:pt>
                <c:pt idx="12993">
                  <c:v>-0.40401599999999999</c:v>
                </c:pt>
                <c:pt idx="12994">
                  <c:v>-0.403254</c:v>
                </c:pt>
                <c:pt idx="12995">
                  <c:v>-0.40219199999999999</c:v>
                </c:pt>
                <c:pt idx="12996">
                  <c:v>-0.40396100000000001</c:v>
                </c:pt>
                <c:pt idx="12997">
                  <c:v>-0.40334599999999998</c:v>
                </c:pt>
                <c:pt idx="12998">
                  <c:v>-0.40448499999999998</c:v>
                </c:pt>
                <c:pt idx="12999">
                  <c:v>-0.40775499999999998</c:v>
                </c:pt>
                <c:pt idx="13000">
                  <c:v>-0.408331</c:v>
                </c:pt>
                <c:pt idx="13001">
                  <c:v>-0.407584</c:v>
                </c:pt>
                <c:pt idx="13002">
                  <c:v>-0.40814</c:v>
                </c:pt>
                <c:pt idx="13003">
                  <c:v>-0.40868900000000002</c:v>
                </c:pt>
                <c:pt idx="13004">
                  <c:v>-0.40966599999999997</c:v>
                </c:pt>
                <c:pt idx="13005">
                  <c:v>-0.40771600000000002</c:v>
                </c:pt>
                <c:pt idx="13006">
                  <c:v>-0.40595799999999999</c:v>
                </c:pt>
                <c:pt idx="13007">
                  <c:v>-0.404808</c:v>
                </c:pt>
                <c:pt idx="13008">
                  <c:v>-0.406273</c:v>
                </c:pt>
                <c:pt idx="13009">
                  <c:v>-0.404999</c:v>
                </c:pt>
                <c:pt idx="13010">
                  <c:v>-0.40169500000000002</c:v>
                </c:pt>
                <c:pt idx="13011">
                  <c:v>-0.40079300000000001</c:v>
                </c:pt>
                <c:pt idx="13012">
                  <c:v>-0.39861999999999997</c:v>
                </c:pt>
                <c:pt idx="13013">
                  <c:v>-0.40035599999999999</c:v>
                </c:pt>
                <c:pt idx="13014">
                  <c:v>-0.39739000000000002</c:v>
                </c:pt>
                <c:pt idx="13015">
                  <c:v>-0.39368199999999998</c:v>
                </c:pt>
                <c:pt idx="13016">
                  <c:v>-0.392013</c:v>
                </c:pt>
                <c:pt idx="13017">
                  <c:v>-0.38987899999999998</c:v>
                </c:pt>
                <c:pt idx="13018">
                  <c:v>-0.387797</c:v>
                </c:pt>
                <c:pt idx="13019">
                  <c:v>-0.387853</c:v>
                </c:pt>
                <c:pt idx="13020">
                  <c:v>-0.38661800000000002</c:v>
                </c:pt>
                <c:pt idx="13021">
                  <c:v>-0.38813399999999998</c:v>
                </c:pt>
                <c:pt idx="13022">
                  <c:v>-0.38816099999999998</c:v>
                </c:pt>
                <c:pt idx="13023">
                  <c:v>-0.38790999999999998</c:v>
                </c:pt>
                <c:pt idx="13024">
                  <c:v>-0.38795000000000002</c:v>
                </c:pt>
                <c:pt idx="13025">
                  <c:v>-0.39036599999999999</c:v>
                </c:pt>
                <c:pt idx="13026">
                  <c:v>-0.39227299999999998</c:v>
                </c:pt>
                <c:pt idx="13027">
                  <c:v>-0.39363900000000002</c:v>
                </c:pt>
                <c:pt idx="13028">
                  <c:v>-0.39613799999999999</c:v>
                </c:pt>
                <c:pt idx="13029">
                  <c:v>-0.39461099999999999</c:v>
                </c:pt>
                <c:pt idx="13030">
                  <c:v>-0.39392199999999999</c:v>
                </c:pt>
                <c:pt idx="13031">
                  <c:v>-0.39594400000000002</c:v>
                </c:pt>
                <c:pt idx="13032">
                  <c:v>-0.39831100000000003</c:v>
                </c:pt>
                <c:pt idx="13033">
                  <c:v>-0.40210099999999999</c:v>
                </c:pt>
                <c:pt idx="13034">
                  <c:v>-0.402864</c:v>
                </c:pt>
                <c:pt idx="13035">
                  <c:v>-0.401592</c:v>
                </c:pt>
                <c:pt idx="13036">
                  <c:v>-0.40068700000000002</c:v>
                </c:pt>
                <c:pt idx="13037">
                  <c:v>-0.40168999999999999</c:v>
                </c:pt>
                <c:pt idx="13038">
                  <c:v>-0.40406700000000001</c:v>
                </c:pt>
                <c:pt idx="13039">
                  <c:v>-0.40335199999999999</c:v>
                </c:pt>
                <c:pt idx="13040">
                  <c:v>-0.402555</c:v>
                </c:pt>
                <c:pt idx="13041">
                  <c:v>-0.400702</c:v>
                </c:pt>
                <c:pt idx="13042">
                  <c:v>-0.40212399999999998</c:v>
                </c:pt>
                <c:pt idx="13043">
                  <c:v>-0.40090900000000002</c:v>
                </c:pt>
                <c:pt idx="13044">
                  <c:v>-0.40006799999999998</c:v>
                </c:pt>
                <c:pt idx="13045">
                  <c:v>-0.40070800000000001</c:v>
                </c:pt>
                <c:pt idx="13046">
                  <c:v>-0.40436899999999998</c:v>
                </c:pt>
                <c:pt idx="13047">
                  <c:v>-0.40511399999999997</c:v>
                </c:pt>
                <c:pt idx="13048">
                  <c:v>-0.40376699999999999</c:v>
                </c:pt>
                <c:pt idx="13049">
                  <c:v>-0.40157599999999999</c:v>
                </c:pt>
                <c:pt idx="13050">
                  <c:v>-0.401009</c:v>
                </c:pt>
                <c:pt idx="13051">
                  <c:v>-0.40420299999999998</c:v>
                </c:pt>
                <c:pt idx="13052">
                  <c:v>-0.40586800000000001</c:v>
                </c:pt>
                <c:pt idx="13053">
                  <c:v>-0.40463700000000002</c:v>
                </c:pt>
                <c:pt idx="13054">
                  <c:v>-0.40226899999999999</c:v>
                </c:pt>
                <c:pt idx="13055">
                  <c:v>-0.40248699999999998</c:v>
                </c:pt>
                <c:pt idx="13056">
                  <c:v>-0.40389999999999998</c:v>
                </c:pt>
                <c:pt idx="13057">
                  <c:v>-0.40495500000000001</c:v>
                </c:pt>
                <c:pt idx="13058">
                  <c:v>-0.402001</c:v>
                </c:pt>
                <c:pt idx="13059">
                  <c:v>-0.40189799999999998</c:v>
                </c:pt>
                <c:pt idx="13060">
                  <c:v>-0.40121800000000002</c:v>
                </c:pt>
                <c:pt idx="13061">
                  <c:v>-0.40084399999999998</c:v>
                </c:pt>
                <c:pt idx="13062">
                  <c:v>-0.39909899999999998</c:v>
                </c:pt>
                <c:pt idx="13063">
                  <c:v>-0.39741199999999999</c:v>
                </c:pt>
                <c:pt idx="13064">
                  <c:v>-0.398285</c:v>
                </c:pt>
                <c:pt idx="13065">
                  <c:v>-0.39849499999999999</c:v>
                </c:pt>
                <c:pt idx="13066">
                  <c:v>-0.39766099999999999</c:v>
                </c:pt>
                <c:pt idx="13067">
                  <c:v>-0.39796199999999998</c:v>
                </c:pt>
                <c:pt idx="13068">
                  <c:v>-0.40134399999999998</c:v>
                </c:pt>
                <c:pt idx="13069">
                  <c:v>-0.40262100000000001</c:v>
                </c:pt>
                <c:pt idx="13070">
                  <c:v>-0.40493899999999999</c:v>
                </c:pt>
                <c:pt idx="13071">
                  <c:v>-0.40550999999999998</c:v>
                </c:pt>
                <c:pt idx="13072">
                  <c:v>-0.40772700000000001</c:v>
                </c:pt>
                <c:pt idx="13073">
                  <c:v>-0.40999200000000002</c:v>
                </c:pt>
                <c:pt idx="13074">
                  <c:v>-0.41033999999999998</c:v>
                </c:pt>
                <c:pt idx="13075">
                  <c:v>-0.41034900000000002</c:v>
                </c:pt>
                <c:pt idx="13076">
                  <c:v>-0.41083399999999998</c:v>
                </c:pt>
                <c:pt idx="13077">
                  <c:v>-0.41145399999999999</c:v>
                </c:pt>
                <c:pt idx="13078">
                  <c:v>-0.41120800000000002</c:v>
                </c:pt>
                <c:pt idx="13079">
                  <c:v>-0.41015400000000002</c:v>
                </c:pt>
                <c:pt idx="13080">
                  <c:v>-0.41223199999999999</c:v>
                </c:pt>
                <c:pt idx="13081">
                  <c:v>-0.41232200000000002</c:v>
                </c:pt>
                <c:pt idx="13082">
                  <c:v>-0.410607</c:v>
                </c:pt>
                <c:pt idx="13083">
                  <c:v>-0.40871299999999999</c:v>
                </c:pt>
                <c:pt idx="13084">
                  <c:v>-0.40490799999999999</c:v>
                </c:pt>
                <c:pt idx="13085">
                  <c:v>-0.40436699999999998</c:v>
                </c:pt>
                <c:pt idx="13086">
                  <c:v>-0.40482499999999999</c:v>
                </c:pt>
                <c:pt idx="13087">
                  <c:v>-0.40456799999999998</c:v>
                </c:pt>
                <c:pt idx="13088">
                  <c:v>-0.40307900000000002</c:v>
                </c:pt>
                <c:pt idx="13089">
                  <c:v>-0.40165899999999999</c:v>
                </c:pt>
                <c:pt idx="13090">
                  <c:v>-0.40239799999999998</c:v>
                </c:pt>
                <c:pt idx="13091">
                  <c:v>-0.40226899999999999</c:v>
                </c:pt>
                <c:pt idx="13092">
                  <c:v>-0.40234500000000001</c:v>
                </c:pt>
                <c:pt idx="13093">
                  <c:v>-0.39974199999999999</c:v>
                </c:pt>
                <c:pt idx="13094">
                  <c:v>-0.39944600000000002</c:v>
                </c:pt>
                <c:pt idx="13095">
                  <c:v>-0.39886199999999999</c:v>
                </c:pt>
                <c:pt idx="13096">
                  <c:v>-0.39862999999999998</c:v>
                </c:pt>
                <c:pt idx="13097">
                  <c:v>-0.400362</c:v>
                </c:pt>
                <c:pt idx="13098">
                  <c:v>-0.401696</c:v>
                </c:pt>
                <c:pt idx="13099">
                  <c:v>-0.40039000000000002</c:v>
                </c:pt>
                <c:pt idx="13100">
                  <c:v>-0.39968900000000002</c:v>
                </c:pt>
                <c:pt idx="13101">
                  <c:v>-0.399501</c:v>
                </c:pt>
                <c:pt idx="13102">
                  <c:v>-0.39827299999999999</c:v>
                </c:pt>
                <c:pt idx="13103">
                  <c:v>-0.39731499999999997</c:v>
                </c:pt>
                <c:pt idx="13104">
                  <c:v>-0.39860899999999999</c:v>
                </c:pt>
                <c:pt idx="13105">
                  <c:v>-0.39724100000000001</c:v>
                </c:pt>
                <c:pt idx="13106">
                  <c:v>-0.39642500000000003</c:v>
                </c:pt>
                <c:pt idx="13107">
                  <c:v>-0.39694400000000002</c:v>
                </c:pt>
                <c:pt idx="13108">
                  <c:v>-0.397096</c:v>
                </c:pt>
                <c:pt idx="13109">
                  <c:v>-0.39851700000000001</c:v>
                </c:pt>
                <c:pt idx="13110">
                  <c:v>-0.39890100000000001</c:v>
                </c:pt>
                <c:pt idx="13111">
                  <c:v>-0.39801900000000001</c:v>
                </c:pt>
                <c:pt idx="13112">
                  <c:v>-0.39700600000000003</c:v>
                </c:pt>
                <c:pt idx="13113">
                  <c:v>-0.399866</c:v>
                </c:pt>
                <c:pt idx="13114">
                  <c:v>-0.39913399999999999</c:v>
                </c:pt>
                <c:pt idx="13115">
                  <c:v>-0.40077200000000002</c:v>
                </c:pt>
                <c:pt idx="13116">
                  <c:v>-0.40160499999999999</c:v>
                </c:pt>
                <c:pt idx="13117">
                  <c:v>-0.40260000000000001</c:v>
                </c:pt>
                <c:pt idx="13118">
                  <c:v>-0.40364800000000001</c:v>
                </c:pt>
                <c:pt idx="13119">
                  <c:v>-0.40593699999999999</c:v>
                </c:pt>
                <c:pt idx="13120">
                  <c:v>-0.40366099999999999</c:v>
                </c:pt>
                <c:pt idx="13121">
                  <c:v>-0.40474399999999999</c:v>
                </c:pt>
                <c:pt idx="13122">
                  <c:v>-0.40562399999999998</c:v>
                </c:pt>
                <c:pt idx="13123">
                  <c:v>-0.410416</c:v>
                </c:pt>
                <c:pt idx="13124">
                  <c:v>-0.41284399999999999</c:v>
                </c:pt>
                <c:pt idx="13125">
                  <c:v>-0.41282400000000002</c:v>
                </c:pt>
                <c:pt idx="13126">
                  <c:v>-0.41166700000000001</c:v>
                </c:pt>
                <c:pt idx="13127">
                  <c:v>-0.41330699999999998</c:v>
                </c:pt>
                <c:pt idx="13128">
                  <c:v>-0.41489700000000002</c:v>
                </c:pt>
                <c:pt idx="13129">
                  <c:v>-0.41375699999999999</c:v>
                </c:pt>
                <c:pt idx="13130">
                  <c:v>-0.41448200000000002</c:v>
                </c:pt>
                <c:pt idx="13131">
                  <c:v>-0.41339999999999999</c:v>
                </c:pt>
                <c:pt idx="13132">
                  <c:v>-0.412856</c:v>
                </c:pt>
                <c:pt idx="13133">
                  <c:v>-0.41196700000000003</c:v>
                </c:pt>
                <c:pt idx="13134">
                  <c:v>-0.412937</c:v>
                </c:pt>
                <c:pt idx="13135">
                  <c:v>-0.41111300000000001</c:v>
                </c:pt>
                <c:pt idx="13136">
                  <c:v>-0.41212399999999999</c:v>
                </c:pt>
                <c:pt idx="13137">
                  <c:v>-0.41374899999999998</c:v>
                </c:pt>
                <c:pt idx="13138">
                  <c:v>-0.41533199999999998</c:v>
                </c:pt>
                <c:pt idx="13139">
                  <c:v>-0.41227799999999998</c:v>
                </c:pt>
                <c:pt idx="13140">
                  <c:v>-0.41348499999999999</c:v>
                </c:pt>
                <c:pt idx="13141">
                  <c:v>-0.41446100000000002</c:v>
                </c:pt>
                <c:pt idx="13142">
                  <c:v>-0.41661599999999999</c:v>
                </c:pt>
                <c:pt idx="13143">
                  <c:v>-0.41936600000000002</c:v>
                </c:pt>
                <c:pt idx="13144">
                  <c:v>-0.420626</c:v>
                </c:pt>
                <c:pt idx="13145">
                  <c:v>-0.41977100000000001</c:v>
                </c:pt>
                <c:pt idx="13146">
                  <c:v>-0.42067300000000002</c:v>
                </c:pt>
                <c:pt idx="13147">
                  <c:v>-0.422765</c:v>
                </c:pt>
                <c:pt idx="13148">
                  <c:v>-0.42652099999999998</c:v>
                </c:pt>
                <c:pt idx="13149">
                  <c:v>-0.42721999999999999</c:v>
                </c:pt>
                <c:pt idx="13150">
                  <c:v>-0.42657899999999999</c:v>
                </c:pt>
                <c:pt idx="13151">
                  <c:v>-0.42651</c:v>
                </c:pt>
                <c:pt idx="13152">
                  <c:v>-0.425508</c:v>
                </c:pt>
                <c:pt idx="13153">
                  <c:v>-0.42868000000000001</c:v>
                </c:pt>
                <c:pt idx="13154">
                  <c:v>-0.425651</c:v>
                </c:pt>
                <c:pt idx="13155">
                  <c:v>-0.42539300000000002</c:v>
                </c:pt>
                <c:pt idx="13156">
                  <c:v>-0.42453299999999999</c:v>
                </c:pt>
                <c:pt idx="13157">
                  <c:v>-0.42503299999999999</c:v>
                </c:pt>
                <c:pt idx="13158">
                  <c:v>-0.425429</c:v>
                </c:pt>
                <c:pt idx="13159">
                  <c:v>-0.42397600000000002</c:v>
                </c:pt>
                <c:pt idx="13160">
                  <c:v>-0.42486699999999999</c:v>
                </c:pt>
                <c:pt idx="13161">
                  <c:v>-0.42779200000000001</c:v>
                </c:pt>
                <c:pt idx="13162">
                  <c:v>-0.42702800000000002</c:v>
                </c:pt>
                <c:pt idx="13163">
                  <c:v>-0.42571199999999998</c:v>
                </c:pt>
                <c:pt idx="13164">
                  <c:v>-0.42463600000000001</c:v>
                </c:pt>
                <c:pt idx="13165">
                  <c:v>-0.42564099999999999</c:v>
                </c:pt>
                <c:pt idx="13166">
                  <c:v>-0.42610799999999999</c:v>
                </c:pt>
                <c:pt idx="13167">
                  <c:v>-0.42757000000000001</c:v>
                </c:pt>
                <c:pt idx="13168">
                  <c:v>-0.42881999999999998</c:v>
                </c:pt>
                <c:pt idx="13169">
                  <c:v>-0.429149</c:v>
                </c:pt>
                <c:pt idx="13170">
                  <c:v>-0.43143199999999998</c:v>
                </c:pt>
                <c:pt idx="13171">
                  <c:v>-0.430201</c:v>
                </c:pt>
                <c:pt idx="13172">
                  <c:v>-0.42932900000000002</c:v>
                </c:pt>
                <c:pt idx="13173">
                  <c:v>-0.42817699999999997</c:v>
                </c:pt>
                <c:pt idx="13174">
                  <c:v>-0.42671900000000001</c:v>
                </c:pt>
                <c:pt idx="13175">
                  <c:v>-0.42627199999999998</c:v>
                </c:pt>
                <c:pt idx="13176">
                  <c:v>-0.42603000000000002</c:v>
                </c:pt>
                <c:pt idx="13177">
                  <c:v>-0.42633300000000002</c:v>
                </c:pt>
                <c:pt idx="13178">
                  <c:v>-0.427479</c:v>
                </c:pt>
                <c:pt idx="13179">
                  <c:v>-0.42734</c:v>
                </c:pt>
                <c:pt idx="13180">
                  <c:v>-0.42694900000000002</c:v>
                </c:pt>
                <c:pt idx="13181">
                  <c:v>-0.42708400000000002</c:v>
                </c:pt>
                <c:pt idx="13182">
                  <c:v>-0.42913099999999998</c:v>
                </c:pt>
                <c:pt idx="13183">
                  <c:v>-0.43051200000000001</c:v>
                </c:pt>
                <c:pt idx="13184">
                  <c:v>-0.428562</c:v>
                </c:pt>
                <c:pt idx="13185">
                  <c:v>-0.42623</c:v>
                </c:pt>
                <c:pt idx="13186">
                  <c:v>-0.424205</c:v>
                </c:pt>
                <c:pt idx="13187">
                  <c:v>-0.42495300000000003</c:v>
                </c:pt>
                <c:pt idx="13188">
                  <c:v>-0.426902</c:v>
                </c:pt>
                <c:pt idx="13189">
                  <c:v>-0.428676</c:v>
                </c:pt>
                <c:pt idx="13190">
                  <c:v>-0.42957400000000001</c:v>
                </c:pt>
                <c:pt idx="13191">
                  <c:v>-0.428535</c:v>
                </c:pt>
                <c:pt idx="13192">
                  <c:v>-0.426537</c:v>
                </c:pt>
                <c:pt idx="13193">
                  <c:v>-0.42641200000000001</c:v>
                </c:pt>
                <c:pt idx="13194">
                  <c:v>-0.42487599999999998</c:v>
                </c:pt>
                <c:pt idx="13195">
                  <c:v>-0.42379600000000001</c:v>
                </c:pt>
                <c:pt idx="13196">
                  <c:v>-0.42291800000000002</c:v>
                </c:pt>
                <c:pt idx="13197">
                  <c:v>-0.42387799999999998</c:v>
                </c:pt>
                <c:pt idx="13198">
                  <c:v>-0.422541</c:v>
                </c:pt>
                <c:pt idx="13199">
                  <c:v>-0.422788</c:v>
                </c:pt>
                <c:pt idx="13200">
                  <c:v>-0.422184</c:v>
                </c:pt>
                <c:pt idx="13201">
                  <c:v>-0.423817</c:v>
                </c:pt>
                <c:pt idx="13202">
                  <c:v>-0.42593599999999998</c:v>
                </c:pt>
                <c:pt idx="13203">
                  <c:v>-0.42552299999999998</c:v>
                </c:pt>
                <c:pt idx="13204">
                  <c:v>-0.42508099999999999</c:v>
                </c:pt>
                <c:pt idx="13205">
                  <c:v>-0.42116300000000001</c:v>
                </c:pt>
                <c:pt idx="13206">
                  <c:v>-0.42175099999999999</c:v>
                </c:pt>
                <c:pt idx="13207">
                  <c:v>-0.42177900000000002</c:v>
                </c:pt>
                <c:pt idx="13208">
                  <c:v>-0.42415900000000001</c:v>
                </c:pt>
                <c:pt idx="13209">
                  <c:v>-0.42340800000000001</c:v>
                </c:pt>
                <c:pt idx="13210">
                  <c:v>-0.42273100000000002</c:v>
                </c:pt>
                <c:pt idx="13211">
                  <c:v>-0.42383199999999999</c:v>
                </c:pt>
                <c:pt idx="13212">
                  <c:v>-0.424701</c:v>
                </c:pt>
                <c:pt idx="13213">
                  <c:v>-0.42335800000000001</c:v>
                </c:pt>
                <c:pt idx="13214">
                  <c:v>-0.42288900000000001</c:v>
                </c:pt>
                <c:pt idx="13215">
                  <c:v>-0.42253400000000002</c:v>
                </c:pt>
                <c:pt idx="13216">
                  <c:v>-0.42513099999999998</c:v>
                </c:pt>
                <c:pt idx="13217">
                  <c:v>-0.42628300000000002</c:v>
                </c:pt>
                <c:pt idx="13218">
                  <c:v>-0.42599300000000001</c:v>
                </c:pt>
                <c:pt idx="13219">
                  <c:v>-0.42638999999999999</c:v>
                </c:pt>
                <c:pt idx="13220">
                  <c:v>-0.426286</c:v>
                </c:pt>
                <c:pt idx="13221">
                  <c:v>-0.42792599999999997</c:v>
                </c:pt>
                <c:pt idx="13222">
                  <c:v>-0.42978100000000002</c:v>
                </c:pt>
                <c:pt idx="13223">
                  <c:v>-0.43056100000000003</c:v>
                </c:pt>
                <c:pt idx="13224">
                  <c:v>-0.43018099999999998</c:v>
                </c:pt>
                <c:pt idx="13225">
                  <c:v>-0.43038500000000002</c:v>
                </c:pt>
                <c:pt idx="13226">
                  <c:v>-0.43063800000000002</c:v>
                </c:pt>
                <c:pt idx="13227">
                  <c:v>-0.43122700000000003</c:v>
                </c:pt>
                <c:pt idx="13228">
                  <c:v>-0.43082300000000001</c:v>
                </c:pt>
                <c:pt idx="13229">
                  <c:v>-0.43294700000000003</c:v>
                </c:pt>
                <c:pt idx="13230">
                  <c:v>-0.43436599999999997</c:v>
                </c:pt>
                <c:pt idx="13231">
                  <c:v>-0.43336400000000003</c:v>
                </c:pt>
                <c:pt idx="13232">
                  <c:v>-0.43276300000000001</c:v>
                </c:pt>
                <c:pt idx="13233">
                  <c:v>-0.433145</c:v>
                </c:pt>
                <c:pt idx="13234">
                  <c:v>-0.433896</c:v>
                </c:pt>
                <c:pt idx="13235">
                  <c:v>-0.43606800000000001</c:v>
                </c:pt>
                <c:pt idx="13236">
                  <c:v>-0.432533</c:v>
                </c:pt>
                <c:pt idx="13237">
                  <c:v>-0.43080200000000002</c:v>
                </c:pt>
                <c:pt idx="13238">
                  <c:v>-0.429975</c:v>
                </c:pt>
                <c:pt idx="13239">
                  <c:v>-0.42987700000000001</c:v>
                </c:pt>
                <c:pt idx="13240">
                  <c:v>-0.42937799999999998</c:v>
                </c:pt>
                <c:pt idx="13241">
                  <c:v>-0.42983199999999999</c:v>
                </c:pt>
                <c:pt idx="13242">
                  <c:v>-0.43225999999999998</c:v>
                </c:pt>
                <c:pt idx="13243">
                  <c:v>-0.433755</c:v>
                </c:pt>
                <c:pt idx="13244">
                  <c:v>-0.43529499999999999</c:v>
                </c:pt>
                <c:pt idx="13245">
                  <c:v>-0.43588700000000002</c:v>
                </c:pt>
                <c:pt idx="13246">
                  <c:v>-0.43512000000000001</c:v>
                </c:pt>
                <c:pt idx="13247">
                  <c:v>-0.43575000000000003</c:v>
                </c:pt>
                <c:pt idx="13248">
                  <c:v>-0.43473600000000001</c:v>
                </c:pt>
                <c:pt idx="13249">
                  <c:v>-0.433035</c:v>
                </c:pt>
                <c:pt idx="13250">
                  <c:v>-0.43232100000000001</c:v>
                </c:pt>
                <c:pt idx="13251">
                  <c:v>-0.43123899999999998</c:v>
                </c:pt>
                <c:pt idx="13252">
                  <c:v>-0.43435099999999999</c:v>
                </c:pt>
                <c:pt idx="13253">
                  <c:v>-0.43468499999999999</c:v>
                </c:pt>
                <c:pt idx="13254">
                  <c:v>-0.435641</c:v>
                </c:pt>
                <c:pt idx="13255">
                  <c:v>-0.43551400000000001</c:v>
                </c:pt>
                <c:pt idx="13256">
                  <c:v>-0.435612</c:v>
                </c:pt>
                <c:pt idx="13257">
                  <c:v>-0.43606699999999998</c:v>
                </c:pt>
                <c:pt idx="13258">
                  <c:v>-0.434672</c:v>
                </c:pt>
                <c:pt idx="13259">
                  <c:v>-0.43632199999999999</c:v>
                </c:pt>
                <c:pt idx="13260">
                  <c:v>-0.43292199999999997</c:v>
                </c:pt>
                <c:pt idx="13261">
                  <c:v>-0.430452</c:v>
                </c:pt>
                <c:pt idx="13262">
                  <c:v>-0.43099399999999999</c:v>
                </c:pt>
                <c:pt idx="13263">
                  <c:v>-0.43204300000000001</c:v>
                </c:pt>
                <c:pt idx="13264">
                  <c:v>-0.43240000000000001</c:v>
                </c:pt>
                <c:pt idx="13265">
                  <c:v>-0.43285699999999999</c:v>
                </c:pt>
                <c:pt idx="13266">
                  <c:v>-0.43184699999999998</c:v>
                </c:pt>
                <c:pt idx="13267">
                  <c:v>-0.433147</c:v>
                </c:pt>
                <c:pt idx="13268">
                  <c:v>-0.43350300000000003</c:v>
                </c:pt>
                <c:pt idx="13269">
                  <c:v>-0.43333300000000002</c:v>
                </c:pt>
                <c:pt idx="13270">
                  <c:v>-0.43467099999999997</c:v>
                </c:pt>
                <c:pt idx="13271">
                  <c:v>-0.43237300000000001</c:v>
                </c:pt>
                <c:pt idx="13272">
                  <c:v>-0.43238599999999999</c:v>
                </c:pt>
                <c:pt idx="13273">
                  <c:v>-0.43240699999999999</c:v>
                </c:pt>
                <c:pt idx="13274">
                  <c:v>-0.432035</c:v>
                </c:pt>
                <c:pt idx="13275">
                  <c:v>-0.43032900000000002</c:v>
                </c:pt>
                <c:pt idx="13276">
                  <c:v>-0.42896600000000001</c:v>
                </c:pt>
                <c:pt idx="13277">
                  <c:v>-0.429004</c:v>
                </c:pt>
                <c:pt idx="13278">
                  <c:v>-0.42771900000000002</c:v>
                </c:pt>
                <c:pt idx="13279">
                  <c:v>-0.426618</c:v>
                </c:pt>
                <c:pt idx="13280">
                  <c:v>-0.42784899999999998</c:v>
                </c:pt>
                <c:pt idx="13281">
                  <c:v>-0.42841400000000002</c:v>
                </c:pt>
                <c:pt idx="13282">
                  <c:v>-0.42970199999999997</c:v>
                </c:pt>
                <c:pt idx="13283">
                  <c:v>-0.43002899999999999</c:v>
                </c:pt>
                <c:pt idx="13284">
                  <c:v>-0.43209999999999998</c:v>
                </c:pt>
                <c:pt idx="13285">
                  <c:v>-0.43112299999999998</c:v>
                </c:pt>
                <c:pt idx="13286">
                  <c:v>-0.42904599999999998</c:v>
                </c:pt>
                <c:pt idx="13287">
                  <c:v>-0.43258200000000002</c:v>
                </c:pt>
                <c:pt idx="13288">
                  <c:v>-0.43184800000000001</c:v>
                </c:pt>
                <c:pt idx="13289">
                  <c:v>-0.42984499999999998</c:v>
                </c:pt>
                <c:pt idx="13290">
                  <c:v>-0.42960799999999999</c:v>
                </c:pt>
                <c:pt idx="13291">
                  <c:v>-0.430477</c:v>
                </c:pt>
                <c:pt idx="13292">
                  <c:v>-0.433031</c:v>
                </c:pt>
                <c:pt idx="13293">
                  <c:v>-0.43532100000000001</c:v>
                </c:pt>
                <c:pt idx="13294">
                  <c:v>-0.43520799999999998</c:v>
                </c:pt>
                <c:pt idx="13295">
                  <c:v>-0.43527100000000002</c:v>
                </c:pt>
                <c:pt idx="13296">
                  <c:v>-0.435695</c:v>
                </c:pt>
                <c:pt idx="13297">
                  <c:v>-0.435811</c:v>
                </c:pt>
                <c:pt idx="13298">
                  <c:v>-0.43700099999999997</c:v>
                </c:pt>
                <c:pt idx="13299">
                  <c:v>-0.43605300000000002</c:v>
                </c:pt>
                <c:pt idx="13300">
                  <c:v>-0.43760599999999999</c:v>
                </c:pt>
                <c:pt idx="13301">
                  <c:v>-0.436894</c:v>
                </c:pt>
                <c:pt idx="13302">
                  <c:v>-0.43812400000000001</c:v>
                </c:pt>
                <c:pt idx="13303">
                  <c:v>-0.437301</c:v>
                </c:pt>
                <c:pt idx="13304">
                  <c:v>-0.43799199999999999</c:v>
                </c:pt>
                <c:pt idx="13305">
                  <c:v>-0.43758900000000001</c:v>
                </c:pt>
                <c:pt idx="13306">
                  <c:v>-0.43621199999999999</c:v>
                </c:pt>
                <c:pt idx="13307">
                  <c:v>-0.43625900000000001</c:v>
                </c:pt>
                <c:pt idx="13308">
                  <c:v>-0.43682100000000001</c:v>
                </c:pt>
                <c:pt idx="13309">
                  <c:v>-0.43674200000000002</c:v>
                </c:pt>
                <c:pt idx="13310">
                  <c:v>-0.438168</c:v>
                </c:pt>
                <c:pt idx="13311">
                  <c:v>-0.43571500000000002</c:v>
                </c:pt>
                <c:pt idx="13312">
                  <c:v>-0.434674</c:v>
                </c:pt>
                <c:pt idx="13313">
                  <c:v>-0.434641</c:v>
                </c:pt>
                <c:pt idx="13314">
                  <c:v>-0.43382999999999999</c:v>
                </c:pt>
                <c:pt idx="13315">
                  <c:v>-0.43296000000000001</c:v>
                </c:pt>
                <c:pt idx="13316">
                  <c:v>-0.43213299999999999</c:v>
                </c:pt>
                <c:pt idx="13317">
                  <c:v>-0.43261500000000003</c:v>
                </c:pt>
                <c:pt idx="13318">
                  <c:v>-0.43205900000000003</c:v>
                </c:pt>
                <c:pt idx="13319">
                  <c:v>-0.43107099999999998</c:v>
                </c:pt>
                <c:pt idx="13320">
                  <c:v>-0.429641</c:v>
                </c:pt>
                <c:pt idx="13321">
                  <c:v>-0.43136799999999997</c:v>
                </c:pt>
                <c:pt idx="13322">
                  <c:v>-0.43182999999999999</c:v>
                </c:pt>
                <c:pt idx="13323">
                  <c:v>-0.43032199999999998</c:v>
                </c:pt>
                <c:pt idx="13324">
                  <c:v>-0.42950100000000002</c:v>
                </c:pt>
                <c:pt idx="13325">
                  <c:v>-0.43029000000000001</c:v>
                </c:pt>
                <c:pt idx="13326">
                  <c:v>-0.42878100000000002</c:v>
                </c:pt>
                <c:pt idx="13327">
                  <c:v>-0.42946099999999998</c:v>
                </c:pt>
                <c:pt idx="13328">
                  <c:v>-0.42887799999999998</c:v>
                </c:pt>
                <c:pt idx="13329">
                  <c:v>-0.43097299999999999</c:v>
                </c:pt>
                <c:pt idx="13330">
                  <c:v>-0.43140299999999998</c:v>
                </c:pt>
                <c:pt idx="13331">
                  <c:v>-0.43078499999999997</c:v>
                </c:pt>
                <c:pt idx="13332">
                  <c:v>-0.42926500000000001</c:v>
                </c:pt>
                <c:pt idx="13333">
                  <c:v>-0.42831999999999998</c:v>
                </c:pt>
                <c:pt idx="13334">
                  <c:v>-0.42912800000000001</c:v>
                </c:pt>
                <c:pt idx="13335">
                  <c:v>-0.43049199999999999</c:v>
                </c:pt>
                <c:pt idx="13336">
                  <c:v>-0.43049999999999999</c:v>
                </c:pt>
                <c:pt idx="13337">
                  <c:v>-0.43106299999999997</c:v>
                </c:pt>
                <c:pt idx="13338">
                  <c:v>-0.43298599999999998</c:v>
                </c:pt>
                <c:pt idx="13339">
                  <c:v>-0.43563400000000002</c:v>
                </c:pt>
                <c:pt idx="13340">
                  <c:v>-0.43511100000000003</c:v>
                </c:pt>
                <c:pt idx="13341">
                  <c:v>-0.43221700000000002</c:v>
                </c:pt>
                <c:pt idx="13342">
                  <c:v>-0.431917</c:v>
                </c:pt>
                <c:pt idx="13343">
                  <c:v>-0.43212800000000001</c:v>
                </c:pt>
                <c:pt idx="13344">
                  <c:v>-0.43087500000000001</c:v>
                </c:pt>
                <c:pt idx="13345">
                  <c:v>-0.42812</c:v>
                </c:pt>
                <c:pt idx="13346">
                  <c:v>-0.42703999999999998</c:v>
                </c:pt>
                <c:pt idx="13347">
                  <c:v>-0.42677100000000001</c:v>
                </c:pt>
                <c:pt idx="13348">
                  <c:v>-0.42691299999999999</c:v>
                </c:pt>
                <c:pt idx="13349">
                  <c:v>-0.42700900000000003</c:v>
                </c:pt>
                <c:pt idx="13350">
                  <c:v>-0.42699700000000002</c:v>
                </c:pt>
                <c:pt idx="13351">
                  <c:v>-0.42731000000000002</c:v>
                </c:pt>
                <c:pt idx="13352">
                  <c:v>-0.42754199999999998</c:v>
                </c:pt>
                <c:pt idx="13353">
                  <c:v>-0.426344</c:v>
                </c:pt>
                <c:pt idx="13354">
                  <c:v>-0.42531600000000003</c:v>
                </c:pt>
                <c:pt idx="13355">
                  <c:v>-0.424572</c:v>
                </c:pt>
                <c:pt idx="13356">
                  <c:v>-0.42521399999999998</c:v>
                </c:pt>
                <c:pt idx="13357">
                  <c:v>-0.42676199999999997</c:v>
                </c:pt>
                <c:pt idx="13358">
                  <c:v>-0.42654900000000001</c:v>
                </c:pt>
                <c:pt idx="13359">
                  <c:v>-0.42547800000000002</c:v>
                </c:pt>
                <c:pt idx="13360">
                  <c:v>-0.42874000000000001</c:v>
                </c:pt>
                <c:pt idx="13361">
                  <c:v>-0.42938799999999999</c:v>
                </c:pt>
                <c:pt idx="13362">
                  <c:v>-0.42982399999999998</c:v>
                </c:pt>
                <c:pt idx="13363">
                  <c:v>-0.43032199999999998</c:v>
                </c:pt>
                <c:pt idx="13364">
                  <c:v>-0.43109500000000001</c:v>
                </c:pt>
                <c:pt idx="13365">
                  <c:v>-0.432363</c:v>
                </c:pt>
                <c:pt idx="13366">
                  <c:v>-0.43151800000000001</c:v>
                </c:pt>
                <c:pt idx="13367">
                  <c:v>-0.431313</c:v>
                </c:pt>
                <c:pt idx="13368">
                  <c:v>-0.43040099999999998</c:v>
                </c:pt>
                <c:pt idx="13369">
                  <c:v>-0.42826199999999998</c:v>
                </c:pt>
                <c:pt idx="13370">
                  <c:v>-0.429483</c:v>
                </c:pt>
                <c:pt idx="13371">
                  <c:v>-0.42968499999999998</c:v>
                </c:pt>
                <c:pt idx="13372">
                  <c:v>-0.43102499999999999</c:v>
                </c:pt>
                <c:pt idx="13373">
                  <c:v>-0.42874699999999999</c:v>
                </c:pt>
                <c:pt idx="13374">
                  <c:v>-0.42798199999999997</c:v>
                </c:pt>
                <c:pt idx="13375">
                  <c:v>-0.42884100000000003</c:v>
                </c:pt>
                <c:pt idx="13376">
                  <c:v>-0.42644300000000002</c:v>
                </c:pt>
                <c:pt idx="13377">
                  <c:v>-0.424875</c:v>
                </c:pt>
                <c:pt idx="13378">
                  <c:v>-0.42447699999999999</c:v>
                </c:pt>
                <c:pt idx="13379">
                  <c:v>-0.42467500000000002</c:v>
                </c:pt>
                <c:pt idx="13380">
                  <c:v>-0.42378399999999999</c:v>
                </c:pt>
                <c:pt idx="13381">
                  <c:v>-0.42413299999999998</c:v>
                </c:pt>
                <c:pt idx="13382">
                  <c:v>-0.42321799999999998</c:v>
                </c:pt>
                <c:pt idx="13383">
                  <c:v>-0.42441400000000001</c:v>
                </c:pt>
                <c:pt idx="13384">
                  <c:v>-0.42454700000000001</c:v>
                </c:pt>
                <c:pt idx="13385">
                  <c:v>-0.42680099999999999</c:v>
                </c:pt>
                <c:pt idx="13386">
                  <c:v>-0.42640299999999998</c:v>
                </c:pt>
                <c:pt idx="13387">
                  <c:v>-0.42666399999999999</c:v>
                </c:pt>
                <c:pt idx="13388">
                  <c:v>-0.42702699999999999</c:v>
                </c:pt>
                <c:pt idx="13389">
                  <c:v>-0.428178</c:v>
                </c:pt>
                <c:pt idx="13390">
                  <c:v>-0.43056699999999998</c:v>
                </c:pt>
                <c:pt idx="13391">
                  <c:v>-0.43021500000000001</c:v>
                </c:pt>
                <c:pt idx="13392">
                  <c:v>-0.42938599999999999</c:v>
                </c:pt>
                <c:pt idx="13393">
                  <c:v>-0.42960999999999999</c:v>
                </c:pt>
                <c:pt idx="13394">
                  <c:v>-0.429033</c:v>
                </c:pt>
                <c:pt idx="13395">
                  <c:v>-0.42937900000000001</c:v>
                </c:pt>
                <c:pt idx="13396">
                  <c:v>-0.42868099999999998</c:v>
                </c:pt>
                <c:pt idx="13397">
                  <c:v>-0.42528300000000002</c:v>
                </c:pt>
                <c:pt idx="13398">
                  <c:v>-0.42774499999999999</c:v>
                </c:pt>
                <c:pt idx="13399">
                  <c:v>-0.42568600000000001</c:v>
                </c:pt>
                <c:pt idx="13400">
                  <c:v>-0.42669299999999999</c:v>
                </c:pt>
                <c:pt idx="13401">
                  <c:v>-0.42439500000000002</c:v>
                </c:pt>
                <c:pt idx="13402">
                  <c:v>-0.42360700000000001</c:v>
                </c:pt>
                <c:pt idx="13403">
                  <c:v>-0.42375800000000002</c:v>
                </c:pt>
                <c:pt idx="13404">
                  <c:v>-0.42444500000000002</c:v>
                </c:pt>
                <c:pt idx="13405">
                  <c:v>-0.42481200000000002</c:v>
                </c:pt>
                <c:pt idx="13406">
                  <c:v>-0.42444900000000002</c:v>
                </c:pt>
                <c:pt idx="13407">
                  <c:v>-0.42559799999999998</c:v>
                </c:pt>
                <c:pt idx="13408">
                  <c:v>-0.42712800000000001</c:v>
                </c:pt>
                <c:pt idx="13409">
                  <c:v>-0.429282</c:v>
                </c:pt>
                <c:pt idx="13410">
                  <c:v>-0.42723800000000001</c:v>
                </c:pt>
                <c:pt idx="13411">
                  <c:v>-0.42673299999999997</c:v>
                </c:pt>
                <c:pt idx="13412">
                  <c:v>-0.42668499999999998</c:v>
                </c:pt>
                <c:pt idx="13413">
                  <c:v>-0.427151</c:v>
                </c:pt>
                <c:pt idx="13414">
                  <c:v>-0.42635800000000001</c:v>
                </c:pt>
                <c:pt idx="13415">
                  <c:v>-0.431035</c:v>
                </c:pt>
                <c:pt idx="13416">
                  <c:v>-0.43104500000000001</c:v>
                </c:pt>
                <c:pt idx="13417">
                  <c:v>-0.43369400000000002</c:v>
                </c:pt>
                <c:pt idx="13418">
                  <c:v>-0.43369200000000002</c:v>
                </c:pt>
                <c:pt idx="13419">
                  <c:v>-0.43216399999999999</c:v>
                </c:pt>
                <c:pt idx="13420">
                  <c:v>-0.43279400000000001</c:v>
                </c:pt>
                <c:pt idx="13421">
                  <c:v>-0.43230099999999999</c:v>
                </c:pt>
                <c:pt idx="13422">
                  <c:v>-0.43251400000000001</c:v>
                </c:pt>
                <c:pt idx="13423">
                  <c:v>-0.43363000000000002</c:v>
                </c:pt>
                <c:pt idx="13424">
                  <c:v>-0.43137999999999999</c:v>
                </c:pt>
                <c:pt idx="13425">
                  <c:v>-0.43178299999999997</c:v>
                </c:pt>
                <c:pt idx="13426">
                  <c:v>-0.43240600000000001</c:v>
                </c:pt>
                <c:pt idx="13427">
                  <c:v>-0.43171599999999999</c:v>
                </c:pt>
                <c:pt idx="13428">
                  <c:v>-0.43208000000000002</c:v>
                </c:pt>
                <c:pt idx="13429">
                  <c:v>-0.43279800000000002</c:v>
                </c:pt>
                <c:pt idx="13430">
                  <c:v>-0.43279800000000002</c:v>
                </c:pt>
                <c:pt idx="13431">
                  <c:v>-0.429927</c:v>
                </c:pt>
                <c:pt idx="13432">
                  <c:v>-0.42786299999999999</c:v>
                </c:pt>
                <c:pt idx="13433">
                  <c:v>-0.42680499999999999</c:v>
                </c:pt>
                <c:pt idx="13434">
                  <c:v>-0.42546899999999999</c:v>
                </c:pt>
                <c:pt idx="13435">
                  <c:v>-0.42499999999999999</c:v>
                </c:pt>
                <c:pt idx="13436">
                  <c:v>-0.42428500000000002</c:v>
                </c:pt>
                <c:pt idx="13437">
                  <c:v>-0.424954</c:v>
                </c:pt>
                <c:pt idx="13438">
                  <c:v>-0.42095399999999999</c:v>
                </c:pt>
                <c:pt idx="13439">
                  <c:v>-0.41817300000000002</c:v>
                </c:pt>
                <c:pt idx="13440">
                  <c:v>-0.41984700000000003</c:v>
                </c:pt>
                <c:pt idx="13441">
                  <c:v>-0.42064699999999999</c:v>
                </c:pt>
                <c:pt idx="13442">
                  <c:v>-0.41965000000000002</c:v>
                </c:pt>
                <c:pt idx="13443">
                  <c:v>-0.41950500000000002</c:v>
                </c:pt>
                <c:pt idx="13444">
                  <c:v>-0.42000500000000002</c:v>
                </c:pt>
                <c:pt idx="13445">
                  <c:v>-0.418433</c:v>
                </c:pt>
                <c:pt idx="13446">
                  <c:v>-0.41741</c:v>
                </c:pt>
                <c:pt idx="13447">
                  <c:v>-0.41598800000000002</c:v>
                </c:pt>
                <c:pt idx="13448">
                  <c:v>-0.41657100000000002</c:v>
                </c:pt>
                <c:pt idx="13449">
                  <c:v>-0.41617999999999999</c:v>
                </c:pt>
                <c:pt idx="13450">
                  <c:v>-0.41789700000000002</c:v>
                </c:pt>
                <c:pt idx="13451">
                  <c:v>-0.41914899999999999</c:v>
                </c:pt>
                <c:pt idx="13452">
                  <c:v>-0.41918899999999998</c:v>
                </c:pt>
                <c:pt idx="13453">
                  <c:v>-0.41778700000000002</c:v>
                </c:pt>
                <c:pt idx="13454">
                  <c:v>-0.41927900000000001</c:v>
                </c:pt>
                <c:pt idx="13455">
                  <c:v>-0.420184</c:v>
                </c:pt>
                <c:pt idx="13456">
                  <c:v>-0.42189700000000002</c:v>
                </c:pt>
                <c:pt idx="13457">
                  <c:v>-0.41997000000000001</c:v>
                </c:pt>
                <c:pt idx="13458">
                  <c:v>-0.42186000000000001</c:v>
                </c:pt>
                <c:pt idx="13459">
                  <c:v>-0.42234699999999997</c:v>
                </c:pt>
                <c:pt idx="13460">
                  <c:v>-0.42313099999999998</c:v>
                </c:pt>
                <c:pt idx="13461">
                  <c:v>-0.42609200000000003</c:v>
                </c:pt>
                <c:pt idx="13462">
                  <c:v>-0.426672</c:v>
                </c:pt>
                <c:pt idx="13463">
                  <c:v>-0.42809399999999997</c:v>
                </c:pt>
                <c:pt idx="13464">
                  <c:v>-0.428705</c:v>
                </c:pt>
                <c:pt idx="13465">
                  <c:v>-0.42830600000000002</c:v>
                </c:pt>
                <c:pt idx="13466">
                  <c:v>-0.42909799999999998</c:v>
                </c:pt>
                <c:pt idx="13467">
                  <c:v>-0.42981000000000003</c:v>
                </c:pt>
                <c:pt idx="13468">
                  <c:v>-0.43079000000000001</c:v>
                </c:pt>
                <c:pt idx="13469">
                  <c:v>-0.431591</c:v>
                </c:pt>
                <c:pt idx="13470">
                  <c:v>-0.43196899999999999</c:v>
                </c:pt>
                <c:pt idx="13471">
                  <c:v>-0.43126999999999999</c:v>
                </c:pt>
                <c:pt idx="13472">
                  <c:v>-0.43288199999999999</c:v>
                </c:pt>
                <c:pt idx="13473">
                  <c:v>-0.43430000000000002</c:v>
                </c:pt>
                <c:pt idx="13474">
                  <c:v>-0.43414199999999997</c:v>
                </c:pt>
                <c:pt idx="13475">
                  <c:v>-0.433921</c:v>
                </c:pt>
                <c:pt idx="13476">
                  <c:v>-0.43416300000000002</c:v>
                </c:pt>
                <c:pt idx="13477">
                  <c:v>-0.43279299999999998</c:v>
                </c:pt>
                <c:pt idx="13478">
                  <c:v>-0.43339100000000003</c:v>
                </c:pt>
                <c:pt idx="13479">
                  <c:v>-0.43387300000000001</c:v>
                </c:pt>
                <c:pt idx="13480">
                  <c:v>-0.43428099999999997</c:v>
                </c:pt>
                <c:pt idx="13481">
                  <c:v>-0.43474099999999999</c:v>
                </c:pt>
                <c:pt idx="13482">
                  <c:v>-0.43160500000000002</c:v>
                </c:pt>
                <c:pt idx="13483">
                  <c:v>-0.43230400000000002</c:v>
                </c:pt>
                <c:pt idx="13484">
                  <c:v>-0.43301800000000001</c:v>
                </c:pt>
                <c:pt idx="13485">
                  <c:v>-0.43463499999999999</c:v>
                </c:pt>
                <c:pt idx="13486">
                  <c:v>-0.43679099999999998</c:v>
                </c:pt>
                <c:pt idx="13487">
                  <c:v>-0.43656699999999998</c:v>
                </c:pt>
                <c:pt idx="13488">
                  <c:v>-0.43635099999999999</c:v>
                </c:pt>
                <c:pt idx="13489">
                  <c:v>-0.437585</c:v>
                </c:pt>
                <c:pt idx="13490">
                  <c:v>-0.43966100000000002</c:v>
                </c:pt>
                <c:pt idx="13491">
                  <c:v>-0.442303</c:v>
                </c:pt>
                <c:pt idx="13492">
                  <c:v>-0.443046</c:v>
                </c:pt>
                <c:pt idx="13493">
                  <c:v>-0.44313900000000001</c:v>
                </c:pt>
                <c:pt idx="13494">
                  <c:v>-0.44464199999999998</c:v>
                </c:pt>
                <c:pt idx="13495">
                  <c:v>-0.44489200000000001</c:v>
                </c:pt>
                <c:pt idx="13496">
                  <c:v>-0.44459500000000002</c:v>
                </c:pt>
                <c:pt idx="13497">
                  <c:v>-0.44608900000000001</c:v>
                </c:pt>
                <c:pt idx="13498">
                  <c:v>-0.44785199999999997</c:v>
                </c:pt>
                <c:pt idx="13499">
                  <c:v>-0.44744899999999999</c:v>
                </c:pt>
                <c:pt idx="13500">
                  <c:v>-0.44759599999999999</c:v>
                </c:pt>
                <c:pt idx="13501">
                  <c:v>-0.44664399999999999</c:v>
                </c:pt>
                <c:pt idx="13502">
                  <c:v>-0.44634400000000002</c:v>
                </c:pt>
                <c:pt idx="13503">
                  <c:v>-0.44634400000000002</c:v>
                </c:pt>
                <c:pt idx="13504">
                  <c:v>-0.446102</c:v>
                </c:pt>
                <c:pt idx="13505">
                  <c:v>-0.44538899999999998</c:v>
                </c:pt>
                <c:pt idx="13506">
                  <c:v>-0.44378099999999998</c:v>
                </c:pt>
                <c:pt idx="13507">
                  <c:v>-0.44298799999999999</c:v>
                </c:pt>
                <c:pt idx="13508">
                  <c:v>-0.44386900000000001</c:v>
                </c:pt>
                <c:pt idx="13509">
                  <c:v>-0.44601499999999999</c:v>
                </c:pt>
                <c:pt idx="13510">
                  <c:v>-0.44463200000000003</c:v>
                </c:pt>
                <c:pt idx="13511">
                  <c:v>-0.44285999999999998</c:v>
                </c:pt>
                <c:pt idx="13512">
                  <c:v>-0.44254199999999999</c:v>
                </c:pt>
                <c:pt idx="13513">
                  <c:v>-0.44259199999999999</c:v>
                </c:pt>
                <c:pt idx="13514">
                  <c:v>-0.44209100000000001</c:v>
                </c:pt>
                <c:pt idx="13515">
                  <c:v>-0.44443100000000002</c:v>
                </c:pt>
                <c:pt idx="13516">
                  <c:v>-0.44445299999999999</c:v>
                </c:pt>
                <c:pt idx="13517">
                  <c:v>-0.44501099999999999</c:v>
                </c:pt>
                <c:pt idx="13518">
                  <c:v>-0.44644800000000001</c:v>
                </c:pt>
                <c:pt idx="13519">
                  <c:v>-0.44625100000000001</c:v>
                </c:pt>
                <c:pt idx="13520">
                  <c:v>-0.44602900000000001</c:v>
                </c:pt>
                <c:pt idx="13521">
                  <c:v>-0.44698399999999999</c:v>
                </c:pt>
                <c:pt idx="13522">
                  <c:v>-0.44802399999999998</c:v>
                </c:pt>
                <c:pt idx="13523">
                  <c:v>-0.44774700000000001</c:v>
                </c:pt>
                <c:pt idx="13524">
                  <c:v>-0.44632500000000003</c:v>
                </c:pt>
                <c:pt idx="13525">
                  <c:v>-0.44834000000000002</c:v>
                </c:pt>
                <c:pt idx="13526">
                  <c:v>-0.44950499999999999</c:v>
                </c:pt>
                <c:pt idx="13527">
                  <c:v>-0.45275700000000002</c:v>
                </c:pt>
                <c:pt idx="13528">
                  <c:v>-0.45116800000000001</c:v>
                </c:pt>
                <c:pt idx="13529">
                  <c:v>-0.452455</c:v>
                </c:pt>
                <c:pt idx="13530">
                  <c:v>-0.44901600000000003</c:v>
                </c:pt>
                <c:pt idx="13531">
                  <c:v>-0.44550600000000001</c:v>
                </c:pt>
                <c:pt idx="13532">
                  <c:v>-0.444907</c:v>
                </c:pt>
                <c:pt idx="13533">
                  <c:v>-0.44430700000000001</c:v>
                </c:pt>
                <c:pt idx="13534">
                  <c:v>-0.44458199999999998</c:v>
                </c:pt>
                <c:pt idx="13535">
                  <c:v>-0.44536100000000001</c:v>
                </c:pt>
                <c:pt idx="13536">
                  <c:v>-0.44681300000000002</c:v>
                </c:pt>
                <c:pt idx="13537">
                  <c:v>-0.44704700000000003</c:v>
                </c:pt>
                <c:pt idx="13538">
                  <c:v>-0.44770599999999999</c:v>
                </c:pt>
                <c:pt idx="13539">
                  <c:v>-0.44616899999999998</c:v>
                </c:pt>
                <c:pt idx="13540">
                  <c:v>-0.44487700000000002</c:v>
                </c:pt>
                <c:pt idx="13541">
                  <c:v>-0.443359</c:v>
                </c:pt>
                <c:pt idx="13542">
                  <c:v>-0.445019</c:v>
                </c:pt>
                <c:pt idx="13543">
                  <c:v>-0.44470399999999999</c:v>
                </c:pt>
                <c:pt idx="13544">
                  <c:v>-0.44408799999999998</c:v>
                </c:pt>
                <c:pt idx="13545">
                  <c:v>-0.44367600000000001</c:v>
                </c:pt>
                <c:pt idx="13546">
                  <c:v>-0.44706400000000002</c:v>
                </c:pt>
                <c:pt idx="13547">
                  <c:v>-0.44954300000000003</c:v>
                </c:pt>
                <c:pt idx="13548">
                  <c:v>-0.45126699999999997</c:v>
                </c:pt>
                <c:pt idx="13549">
                  <c:v>-0.45009700000000002</c:v>
                </c:pt>
                <c:pt idx="13550">
                  <c:v>-0.448133</c:v>
                </c:pt>
                <c:pt idx="13551">
                  <c:v>-0.44751999999999997</c:v>
                </c:pt>
                <c:pt idx="13552">
                  <c:v>-0.44756400000000002</c:v>
                </c:pt>
                <c:pt idx="13553">
                  <c:v>-0.44628600000000002</c:v>
                </c:pt>
                <c:pt idx="13554">
                  <c:v>-0.44490000000000002</c:v>
                </c:pt>
                <c:pt idx="13555">
                  <c:v>-0.44292799999999999</c:v>
                </c:pt>
                <c:pt idx="13556">
                  <c:v>-0.44377299999999997</c:v>
                </c:pt>
                <c:pt idx="13557">
                  <c:v>-0.44398599999999999</c:v>
                </c:pt>
                <c:pt idx="13558">
                  <c:v>-0.44212200000000001</c:v>
                </c:pt>
                <c:pt idx="13559">
                  <c:v>-0.43945099999999998</c:v>
                </c:pt>
                <c:pt idx="13560">
                  <c:v>-0.440141</c:v>
                </c:pt>
                <c:pt idx="13561">
                  <c:v>-0.43775599999999998</c:v>
                </c:pt>
                <c:pt idx="13562">
                  <c:v>-0.43875599999999998</c:v>
                </c:pt>
                <c:pt idx="13563">
                  <c:v>-0.43886999999999998</c:v>
                </c:pt>
                <c:pt idx="13564">
                  <c:v>-0.43834899999999999</c:v>
                </c:pt>
                <c:pt idx="13565">
                  <c:v>-0.43917</c:v>
                </c:pt>
                <c:pt idx="13566">
                  <c:v>-0.43974800000000003</c:v>
                </c:pt>
                <c:pt idx="13567">
                  <c:v>-0.43940099999999999</c:v>
                </c:pt>
                <c:pt idx="13568">
                  <c:v>-0.43858399999999997</c:v>
                </c:pt>
                <c:pt idx="13569">
                  <c:v>-0.43885999999999997</c:v>
                </c:pt>
                <c:pt idx="13570">
                  <c:v>-0.43854199999999999</c:v>
                </c:pt>
                <c:pt idx="13571">
                  <c:v>-0.43932199999999999</c:v>
                </c:pt>
                <c:pt idx="13572">
                  <c:v>-0.44050299999999998</c:v>
                </c:pt>
                <c:pt idx="13573">
                  <c:v>-0.439836</c:v>
                </c:pt>
                <c:pt idx="13574">
                  <c:v>-0.43926599999999999</c:v>
                </c:pt>
                <c:pt idx="13575">
                  <c:v>-0.44009500000000001</c:v>
                </c:pt>
                <c:pt idx="13576">
                  <c:v>-0.44165700000000002</c:v>
                </c:pt>
                <c:pt idx="13577">
                  <c:v>-0.44329299999999999</c:v>
                </c:pt>
                <c:pt idx="13578">
                  <c:v>-0.44224599999999997</c:v>
                </c:pt>
                <c:pt idx="13579">
                  <c:v>-0.44209399999999999</c:v>
                </c:pt>
                <c:pt idx="13580">
                  <c:v>-0.44182100000000002</c:v>
                </c:pt>
                <c:pt idx="13581">
                  <c:v>-0.44209599999999999</c:v>
                </c:pt>
                <c:pt idx="13582">
                  <c:v>-0.44257400000000002</c:v>
                </c:pt>
                <c:pt idx="13583">
                  <c:v>-0.44070399999999998</c:v>
                </c:pt>
                <c:pt idx="13584">
                  <c:v>-0.44059799999999999</c:v>
                </c:pt>
                <c:pt idx="13585">
                  <c:v>-0.43967800000000001</c:v>
                </c:pt>
                <c:pt idx="13586">
                  <c:v>-0.44233699999999998</c:v>
                </c:pt>
                <c:pt idx="13587">
                  <c:v>-0.44206699999999999</c:v>
                </c:pt>
                <c:pt idx="13588">
                  <c:v>-0.44220100000000001</c:v>
                </c:pt>
                <c:pt idx="13589">
                  <c:v>-0.44159300000000001</c:v>
                </c:pt>
                <c:pt idx="13590">
                  <c:v>-0.44372400000000001</c:v>
                </c:pt>
                <c:pt idx="13591">
                  <c:v>-0.442861</c:v>
                </c:pt>
                <c:pt idx="13592">
                  <c:v>-0.44250800000000001</c:v>
                </c:pt>
                <c:pt idx="13593">
                  <c:v>-0.44189800000000001</c:v>
                </c:pt>
                <c:pt idx="13594">
                  <c:v>-0.44135799999999997</c:v>
                </c:pt>
                <c:pt idx="13595">
                  <c:v>-0.44353599999999999</c:v>
                </c:pt>
                <c:pt idx="13596">
                  <c:v>-0.444581</c:v>
                </c:pt>
                <c:pt idx="13597">
                  <c:v>-0.44350800000000001</c:v>
                </c:pt>
                <c:pt idx="13598">
                  <c:v>-0.44584000000000001</c:v>
                </c:pt>
                <c:pt idx="13599">
                  <c:v>-0.44798700000000002</c:v>
                </c:pt>
                <c:pt idx="13600">
                  <c:v>-0.448104</c:v>
                </c:pt>
                <c:pt idx="13601">
                  <c:v>-0.44774599999999998</c:v>
                </c:pt>
                <c:pt idx="13602">
                  <c:v>-0.44814199999999998</c:v>
                </c:pt>
                <c:pt idx="13603">
                  <c:v>-0.44818599999999997</c:v>
                </c:pt>
                <c:pt idx="13604">
                  <c:v>-0.44849499999999998</c:v>
                </c:pt>
                <c:pt idx="13605">
                  <c:v>-0.44871499999999997</c:v>
                </c:pt>
                <c:pt idx="13606">
                  <c:v>-0.450569</c:v>
                </c:pt>
                <c:pt idx="13607">
                  <c:v>-0.44972400000000001</c:v>
                </c:pt>
                <c:pt idx="13608">
                  <c:v>-0.44891199999999998</c:v>
                </c:pt>
                <c:pt idx="13609">
                  <c:v>-0.44857799999999998</c:v>
                </c:pt>
                <c:pt idx="13610">
                  <c:v>-0.44847599999999999</c:v>
                </c:pt>
                <c:pt idx="13611">
                  <c:v>-0.44769599999999998</c:v>
                </c:pt>
                <c:pt idx="13612">
                  <c:v>-0.449683</c:v>
                </c:pt>
                <c:pt idx="13613">
                  <c:v>-0.44944200000000001</c:v>
                </c:pt>
                <c:pt idx="13614">
                  <c:v>-0.446571</c:v>
                </c:pt>
                <c:pt idx="13615">
                  <c:v>-0.44656499999999999</c:v>
                </c:pt>
                <c:pt idx="13616">
                  <c:v>-0.44747999999999999</c:v>
                </c:pt>
                <c:pt idx="13617">
                  <c:v>-0.44845800000000002</c:v>
                </c:pt>
                <c:pt idx="13618">
                  <c:v>-0.44930700000000001</c:v>
                </c:pt>
                <c:pt idx="13619">
                  <c:v>-0.44941599999999998</c:v>
                </c:pt>
                <c:pt idx="13620">
                  <c:v>-0.45094200000000001</c:v>
                </c:pt>
                <c:pt idx="13621">
                  <c:v>-0.448575</c:v>
                </c:pt>
                <c:pt idx="13622">
                  <c:v>-0.44573499999999999</c:v>
                </c:pt>
                <c:pt idx="13623">
                  <c:v>-0.44840799999999997</c:v>
                </c:pt>
                <c:pt idx="13624">
                  <c:v>-0.44904100000000002</c:v>
                </c:pt>
                <c:pt idx="13625">
                  <c:v>-0.44927699999999998</c:v>
                </c:pt>
                <c:pt idx="13626">
                  <c:v>-0.44851600000000003</c:v>
                </c:pt>
                <c:pt idx="13627">
                  <c:v>-0.44633499999999998</c:v>
                </c:pt>
                <c:pt idx="13628">
                  <c:v>-0.446162</c:v>
                </c:pt>
                <c:pt idx="13629">
                  <c:v>-0.446745</c:v>
                </c:pt>
                <c:pt idx="13630">
                  <c:v>-0.446936</c:v>
                </c:pt>
                <c:pt idx="13631">
                  <c:v>-0.44587700000000002</c:v>
                </c:pt>
                <c:pt idx="13632">
                  <c:v>-0.44387199999999999</c:v>
                </c:pt>
                <c:pt idx="13633">
                  <c:v>-0.442305</c:v>
                </c:pt>
                <c:pt idx="13634">
                  <c:v>-0.44120399999999999</c:v>
                </c:pt>
                <c:pt idx="13635">
                  <c:v>-0.44103300000000001</c:v>
                </c:pt>
                <c:pt idx="13636">
                  <c:v>-0.44070399999999998</c:v>
                </c:pt>
                <c:pt idx="13637">
                  <c:v>-0.44268299999999999</c:v>
                </c:pt>
                <c:pt idx="13638">
                  <c:v>-0.44306499999999999</c:v>
                </c:pt>
                <c:pt idx="13639">
                  <c:v>-0.44104700000000002</c:v>
                </c:pt>
                <c:pt idx="13640">
                  <c:v>-0.44040099999999999</c:v>
                </c:pt>
                <c:pt idx="13641">
                  <c:v>-0.43972299999999997</c:v>
                </c:pt>
                <c:pt idx="13642">
                  <c:v>-0.438498</c:v>
                </c:pt>
                <c:pt idx="13643">
                  <c:v>-0.43602299999999999</c:v>
                </c:pt>
                <c:pt idx="13644">
                  <c:v>-0.43600699999999998</c:v>
                </c:pt>
                <c:pt idx="13645">
                  <c:v>-0.43628600000000001</c:v>
                </c:pt>
                <c:pt idx="13646">
                  <c:v>-0.43746800000000002</c:v>
                </c:pt>
                <c:pt idx="13647">
                  <c:v>-0.436724</c:v>
                </c:pt>
                <c:pt idx="13648">
                  <c:v>-0.43851099999999998</c:v>
                </c:pt>
                <c:pt idx="13649">
                  <c:v>-0.440216</c:v>
                </c:pt>
                <c:pt idx="13650">
                  <c:v>-0.43971100000000002</c:v>
                </c:pt>
                <c:pt idx="13651">
                  <c:v>-0.43815500000000002</c:v>
                </c:pt>
                <c:pt idx="13652">
                  <c:v>-0.439303</c:v>
                </c:pt>
                <c:pt idx="13653">
                  <c:v>-0.43700699999999998</c:v>
                </c:pt>
                <c:pt idx="13654">
                  <c:v>-0.436282</c:v>
                </c:pt>
                <c:pt idx="13655">
                  <c:v>-0.43496499999999999</c:v>
                </c:pt>
                <c:pt idx="13656">
                  <c:v>-0.43341800000000003</c:v>
                </c:pt>
                <c:pt idx="13657">
                  <c:v>-0.433533</c:v>
                </c:pt>
                <c:pt idx="13658">
                  <c:v>-0.43429200000000001</c:v>
                </c:pt>
                <c:pt idx="13659">
                  <c:v>-0.43561100000000003</c:v>
                </c:pt>
                <c:pt idx="13660">
                  <c:v>-0.43662400000000001</c:v>
                </c:pt>
                <c:pt idx="13661">
                  <c:v>-0.43736399999999998</c:v>
                </c:pt>
                <c:pt idx="13662">
                  <c:v>-0.437421</c:v>
                </c:pt>
                <c:pt idx="13663">
                  <c:v>-0.43916699999999997</c:v>
                </c:pt>
                <c:pt idx="13664">
                  <c:v>-0.43785499999999999</c:v>
                </c:pt>
                <c:pt idx="13665">
                  <c:v>-0.43504100000000001</c:v>
                </c:pt>
                <c:pt idx="13666">
                  <c:v>-0.435581</c:v>
                </c:pt>
                <c:pt idx="13667">
                  <c:v>-0.43543100000000001</c:v>
                </c:pt>
                <c:pt idx="13668">
                  <c:v>-0.43295299999999998</c:v>
                </c:pt>
                <c:pt idx="13669">
                  <c:v>-0.43435699999999999</c:v>
                </c:pt>
                <c:pt idx="13670">
                  <c:v>-0.43550699999999998</c:v>
                </c:pt>
                <c:pt idx="13671">
                  <c:v>-0.43707699999999999</c:v>
                </c:pt>
                <c:pt idx="13672">
                  <c:v>-0.44081900000000002</c:v>
                </c:pt>
                <c:pt idx="13673">
                  <c:v>-0.44051299999999999</c:v>
                </c:pt>
                <c:pt idx="13674">
                  <c:v>-0.44211600000000001</c:v>
                </c:pt>
                <c:pt idx="13675">
                  <c:v>-0.440888</c:v>
                </c:pt>
                <c:pt idx="13676">
                  <c:v>-0.43673699999999999</c:v>
                </c:pt>
                <c:pt idx="13677">
                  <c:v>-0.43587700000000001</c:v>
                </c:pt>
                <c:pt idx="13678">
                  <c:v>-0.43596800000000002</c:v>
                </c:pt>
                <c:pt idx="13679">
                  <c:v>-0.43399199999999999</c:v>
                </c:pt>
                <c:pt idx="13680">
                  <c:v>-0.43503900000000001</c:v>
                </c:pt>
                <c:pt idx="13681">
                  <c:v>-0.436386</c:v>
                </c:pt>
                <c:pt idx="13682">
                  <c:v>-0.43531799999999998</c:v>
                </c:pt>
                <c:pt idx="13683">
                  <c:v>-0.43679299999999999</c:v>
                </c:pt>
                <c:pt idx="13684">
                  <c:v>-0.43932500000000002</c:v>
                </c:pt>
                <c:pt idx="13685">
                  <c:v>-0.43931199999999998</c:v>
                </c:pt>
                <c:pt idx="13686">
                  <c:v>-0.43848599999999999</c:v>
                </c:pt>
                <c:pt idx="13687">
                  <c:v>-0.44044</c:v>
                </c:pt>
                <c:pt idx="13688">
                  <c:v>-0.43932399999999999</c:v>
                </c:pt>
                <c:pt idx="13689">
                  <c:v>-0.43837100000000001</c:v>
                </c:pt>
                <c:pt idx="13690">
                  <c:v>-0.43746200000000002</c:v>
                </c:pt>
                <c:pt idx="13691">
                  <c:v>-0.44095899999999999</c:v>
                </c:pt>
                <c:pt idx="13692">
                  <c:v>-0.44344099999999997</c:v>
                </c:pt>
                <c:pt idx="13693">
                  <c:v>-0.442025</c:v>
                </c:pt>
                <c:pt idx="13694">
                  <c:v>-0.44139299999999998</c:v>
                </c:pt>
                <c:pt idx="13695">
                  <c:v>-0.44242399999999998</c:v>
                </c:pt>
                <c:pt idx="13696">
                  <c:v>-0.44270100000000001</c:v>
                </c:pt>
                <c:pt idx="13697">
                  <c:v>-0.44391999999999998</c:v>
                </c:pt>
                <c:pt idx="13698">
                  <c:v>-0.44389800000000001</c:v>
                </c:pt>
                <c:pt idx="13699">
                  <c:v>-0.44277100000000003</c:v>
                </c:pt>
                <c:pt idx="13700">
                  <c:v>-0.44317299999999998</c:v>
                </c:pt>
                <c:pt idx="13701">
                  <c:v>-0.44415500000000002</c:v>
                </c:pt>
                <c:pt idx="13702">
                  <c:v>-0.44734200000000002</c:v>
                </c:pt>
                <c:pt idx="13703">
                  <c:v>-0.44564599999999999</c:v>
                </c:pt>
                <c:pt idx="13704">
                  <c:v>-0.44503500000000001</c:v>
                </c:pt>
                <c:pt idx="13705">
                  <c:v>-0.44692100000000001</c:v>
                </c:pt>
                <c:pt idx="13706">
                  <c:v>-0.44671100000000002</c:v>
                </c:pt>
                <c:pt idx="13707">
                  <c:v>-0.44769799999999998</c:v>
                </c:pt>
                <c:pt idx="13708">
                  <c:v>-0.44775300000000001</c:v>
                </c:pt>
                <c:pt idx="13709">
                  <c:v>-0.449679</c:v>
                </c:pt>
                <c:pt idx="13710">
                  <c:v>-0.44795600000000002</c:v>
                </c:pt>
                <c:pt idx="13711">
                  <c:v>-0.448133</c:v>
                </c:pt>
                <c:pt idx="13712">
                  <c:v>-0.44886599999999999</c:v>
                </c:pt>
                <c:pt idx="13713">
                  <c:v>-0.44862299999999999</c:v>
                </c:pt>
                <c:pt idx="13714">
                  <c:v>-0.44634600000000002</c:v>
                </c:pt>
                <c:pt idx="13715">
                  <c:v>-0.447162</c:v>
                </c:pt>
                <c:pt idx="13716">
                  <c:v>-0.44683499999999998</c:v>
                </c:pt>
                <c:pt idx="13717">
                  <c:v>-0.44478400000000001</c:v>
                </c:pt>
                <c:pt idx="13718">
                  <c:v>-0.44351400000000002</c:v>
                </c:pt>
                <c:pt idx="13719">
                  <c:v>-0.44426700000000002</c:v>
                </c:pt>
                <c:pt idx="13720">
                  <c:v>-0.44413999999999998</c:v>
                </c:pt>
                <c:pt idx="13721">
                  <c:v>-0.44351200000000002</c:v>
                </c:pt>
                <c:pt idx="13722">
                  <c:v>-0.44255800000000001</c:v>
                </c:pt>
                <c:pt idx="13723">
                  <c:v>-0.44267099999999998</c:v>
                </c:pt>
                <c:pt idx="13724">
                  <c:v>-0.44309700000000002</c:v>
                </c:pt>
                <c:pt idx="13725">
                  <c:v>-0.44547599999999998</c:v>
                </c:pt>
                <c:pt idx="13726">
                  <c:v>-0.44707999999999998</c:v>
                </c:pt>
                <c:pt idx="13727">
                  <c:v>-0.44747199999999998</c:v>
                </c:pt>
                <c:pt idx="13728">
                  <c:v>-0.44638100000000003</c:v>
                </c:pt>
                <c:pt idx="13729">
                  <c:v>-0.44792100000000001</c:v>
                </c:pt>
                <c:pt idx="13730">
                  <c:v>-0.44784800000000002</c:v>
                </c:pt>
                <c:pt idx="13731">
                  <c:v>-0.44927</c:v>
                </c:pt>
                <c:pt idx="13732">
                  <c:v>-0.45059300000000002</c:v>
                </c:pt>
                <c:pt idx="13733">
                  <c:v>-0.45172899999999999</c:v>
                </c:pt>
                <c:pt idx="13734">
                  <c:v>-0.44851200000000002</c:v>
                </c:pt>
                <c:pt idx="13735">
                  <c:v>-0.44888099999999997</c:v>
                </c:pt>
                <c:pt idx="13736">
                  <c:v>-0.447882</c:v>
                </c:pt>
                <c:pt idx="13737">
                  <c:v>-0.44946599999999998</c:v>
                </c:pt>
                <c:pt idx="13738">
                  <c:v>-0.44839200000000001</c:v>
                </c:pt>
                <c:pt idx="13739">
                  <c:v>-0.44735200000000003</c:v>
                </c:pt>
                <c:pt idx="13740">
                  <c:v>-0.44605</c:v>
                </c:pt>
                <c:pt idx="13741">
                  <c:v>-0.448517</c:v>
                </c:pt>
                <c:pt idx="13742">
                  <c:v>-0.44964900000000002</c:v>
                </c:pt>
                <c:pt idx="13743">
                  <c:v>-0.44921899999999998</c:v>
                </c:pt>
                <c:pt idx="13744">
                  <c:v>-0.44716600000000001</c:v>
                </c:pt>
                <c:pt idx="13745">
                  <c:v>-0.446523</c:v>
                </c:pt>
                <c:pt idx="13746">
                  <c:v>-0.44730700000000001</c:v>
                </c:pt>
                <c:pt idx="13747">
                  <c:v>-0.44961600000000002</c:v>
                </c:pt>
                <c:pt idx="13748">
                  <c:v>-0.44926700000000003</c:v>
                </c:pt>
                <c:pt idx="13749">
                  <c:v>-0.449187</c:v>
                </c:pt>
                <c:pt idx="13750">
                  <c:v>-0.45167099999999999</c:v>
                </c:pt>
                <c:pt idx="13751">
                  <c:v>-0.45268900000000001</c:v>
                </c:pt>
                <c:pt idx="13752">
                  <c:v>-0.45359100000000002</c:v>
                </c:pt>
                <c:pt idx="13753">
                  <c:v>-0.45411699999999999</c:v>
                </c:pt>
                <c:pt idx="13754">
                  <c:v>-0.45351000000000002</c:v>
                </c:pt>
                <c:pt idx="13755">
                  <c:v>-0.45416200000000001</c:v>
                </c:pt>
                <c:pt idx="13756">
                  <c:v>-0.452874</c:v>
                </c:pt>
                <c:pt idx="13757">
                  <c:v>-0.45002700000000001</c:v>
                </c:pt>
                <c:pt idx="13758">
                  <c:v>-0.44935900000000001</c:v>
                </c:pt>
                <c:pt idx="13759">
                  <c:v>-0.45080100000000001</c:v>
                </c:pt>
                <c:pt idx="13760">
                  <c:v>-0.45203599999999999</c:v>
                </c:pt>
                <c:pt idx="13761">
                  <c:v>-0.452955</c:v>
                </c:pt>
                <c:pt idx="13762">
                  <c:v>-0.45329399999999997</c:v>
                </c:pt>
                <c:pt idx="13763">
                  <c:v>-0.45037700000000003</c:v>
                </c:pt>
                <c:pt idx="13764">
                  <c:v>-0.448436</c:v>
                </c:pt>
                <c:pt idx="13765">
                  <c:v>-0.4491</c:v>
                </c:pt>
                <c:pt idx="13766">
                  <c:v>-0.45040599999999997</c:v>
                </c:pt>
                <c:pt idx="13767">
                  <c:v>-0.44892199999999999</c:v>
                </c:pt>
                <c:pt idx="13768">
                  <c:v>-0.44905099999999998</c:v>
                </c:pt>
                <c:pt idx="13769">
                  <c:v>-0.44896200000000003</c:v>
                </c:pt>
                <c:pt idx="13770">
                  <c:v>-0.447378</c:v>
                </c:pt>
                <c:pt idx="13771">
                  <c:v>-0.44790000000000002</c:v>
                </c:pt>
                <c:pt idx="13772">
                  <c:v>-0.44895600000000002</c:v>
                </c:pt>
                <c:pt idx="13773">
                  <c:v>-0.44803700000000002</c:v>
                </c:pt>
                <c:pt idx="13774">
                  <c:v>-0.44872499999999998</c:v>
                </c:pt>
                <c:pt idx="13775">
                  <c:v>-0.447768</c:v>
                </c:pt>
                <c:pt idx="13776">
                  <c:v>-0.44673499999999999</c:v>
                </c:pt>
                <c:pt idx="13777">
                  <c:v>-0.45077600000000001</c:v>
                </c:pt>
                <c:pt idx="13778">
                  <c:v>-0.452206</c:v>
                </c:pt>
                <c:pt idx="13779">
                  <c:v>-0.45455299999999998</c:v>
                </c:pt>
                <c:pt idx="13780">
                  <c:v>-0.45492100000000002</c:v>
                </c:pt>
                <c:pt idx="13781">
                  <c:v>-0.45633699999999999</c:v>
                </c:pt>
                <c:pt idx="13782">
                  <c:v>-0.45724799999999999</c:v>
                </c:pt>
                <c:pt idx="13783">
                  <c:v>-0.460482</c:v>
                </c:pt>
                <c:pt idx="13784">
                  <c:v>-0.46088000000000001</c:v>
                </c:pt>
                <c:pt idx="13785">
                  <c:v>-0.46177400000000002</c:v>
                </c:pt>
                <c:pt idx="13786">
                  <c:v>-0.466192</c:v>
                </c:pt>
                <c:pt idx="13787">
                  <c:v>-0.46469199999999999</c:v>
                </c:pt>
                <c:pt idx="13788">
                  <c:v>-0.46605099999999999</c:v>
                </c:pt>
                <c:pt idx="13789">
                  <c:v>-0.46769500000000003</c:v>
                </c:pt>
                <c:pt idx="13790">
                  <c:v>-0.46689799999999998</c:v>
                </c:pt>
                <c:pt idx="13791">
                  <c:v>-0.46884900000000002</c:v>
                </c:pt>
                <c:pt idx="13792">
                  <c:v>-0.46754600000000002</c:v>
                </c:pt>
                <c:pt idx="13793">
                  <c:v>-0.46529399999999999</c:v>
                </c:pt>
                <c:pt idx="13794">
                  <c:v>-0.46529399999999999</c:v>
                </c:pt>
                <c:pt idx="13795">
                  <c:v>-0.46469199999999999</c:v>
                </c:pt>
                <c:pt idx="13796">
                  <c:v>-0.46584700000000001</c:v>
                </c:pt>
                <c:pt idx="13797">
                  <c:v>-0.463204</c:v>
                </c:pt>
                <c:pt idx="13798">
                  <c:v>-0.46224900000000002</c:v>
                </c:pt>
                <c:pt idx="13799">
                  <c:v>-0.463065</c:v>
                </c:pt>
                <c:pt idx="13800">
                  <c:v>-0.46409699999999998</c:v>
                </c:pt>
                <c:pt idx="13801">
                  <c:v>-0.46427200000000002</c:v>
                </c:pt>
                <c:pt idx="13802">
                  <c:v>-0.46187099999999998</c:v>
                </c:pt>
                <c:pt idx="13803">
                  <c:v>-0.46286899999999997</c:v>
                </c:pt>
                <c:pt idx="13804">
                  <c:v>-0.46090100000000001</c:v>
                </c:pt>
                <c:pt idx="13805">
                  <c:v>-0.46071899999999999</c:v>
                </c:pt>
                <c:pt idx="13806">
                  <c:v>-0.45933299999999999</c:v>
                </c:pt>
                <c:pt idx="13807">
                  <c:v>-0.45906400000000003</c:v>
                </c:pt>
                <c:pt idx="13808">
                  <c:v>-0.462204</c:v>
                </c:pt>
                <c:pt idx="13809">
                  <c:v>-0.461312</c:v>
                </c:pt>
                <c:pt idx="13810">
                  <c:v>-0.45985599999999999</c:v>
                </c:pt>
                <c:pt idx="13811">
                  <c:v>-0.45859899999999998</c:v>
                </c:pt>
                <c:pt idx="13812">
                  <c:v>-0.45869199999999999</c:v>
                </c:pt>
                <c:pt idx="13813">
                  <c:v>-0.45927800000000002</c:v>
                </c:pt>
                <c:pt idx="13814">
                  <c:v>-0.45902999999999999</c:v>
                </c:pt>
                <c:pt idx="13815">
                  <c:v>-0.45992699999999997</c:v>
                </c:pt>
                <c:pt idx="13816">
                  <c:v>-0.457955</c:v>
                </c:pt>
                <c:pt idx="13817">
                  <c:v>-0.45821400000000001</c:v>
                </c:pt>
                <c:pt idx="13818">
                  <c:v>-0.46135199999999998</c:v>
                </c:pt>
                <c:pt idx="13819">
                  <c:v>-0.46087099999999998</c:v>
                </c:pt>
                <c:pt idx="13820">
                  <c:v>-0.46488000000000002</c:v>
                </c:pt>
                <c:pt idx="13821">
                  <c:v>-0.46451399999999998</c:v>
                </c:pt>
                <c:pt idx="13822">
                  <c:v>-0.46600000000000003</c:v>
                </c:pt>
                <c:pt idx="13823">
                  <c:v>-0.46516000000000002</c:v>
                </c:pt>
                <c:pt idx="13824">
                  <c:v>-0.46435100000000001</c:v>
                </c:pt>
                <c:pt idx="13825">
                  <c:v>-0.464254</c:v>
                </c:pt>
                <c:pt idx="13826">
                  <c:v>-0.46646300000000002</c:v>
                </c:pt>
                <c:pt idx="13827">
                  <c:v>-0.46693899999999999</c:v>
                </c:pt>
                <c:pt idx="13828">
                  <c:v>-0.46794599999999997</c:v>
                </c:pt>
                <c:pt idx="13829">
                  <c:v>-0.469391</c:v>
                </c:pt>
                <c:pt idx="13830">
                  <c:v>-0.46747</c:v>
                </c:pt>
                <c:pt idx="13831">
                  <c:v>-0.46594999999999998</c:v>
                </c:pt>
                <c:pt idx="13832">
                  <c:v>-0.46684599999999998</c:v>
                </c:pt>
                <c:pt idx="13833">
                  <c:v>-0.46410299999999999</c:v>
                </c:pt>
                <c:pt idx="13834">
                  <c:v>-0.46309</c:v>
                </c:pt>
                <c:pt idx="13835">
                  <c:v>-0.46181299999999997</c:v>
                </c:pt>
                <c:pt idx="13836">
                  <c:v>-0.45745799999999998</c:v>
                </c:pt>
                <c:pt idx="13837">
                  <c:v>-0.45678400000000002</c:v>
                </c:pt>
                <c:pt idx="13838">
                  <c:v>-0.45495200000000002</c:v>
                </c:pt>
                <c:pt idx="13839">
                  <c:v>-0.45569799999999999</c:v>
                </c:pt>
                <c:pt idx="13840">
                  <c:v>-0.45813700000000002</c:v>
                </c:pt>
                <c:pt idx="13841">
                  <c:v>-0.45860000000000001</c:v>
                </c:pt>
                <c:pt idx="13842">
                  <c:v>-0.45956200000000003</c:v>
                </c:pt>
                <c:pt idx="13843">
                  <c:v>-0.46070899999999998</c:v>
                </c:pt>
                <c:pt idx="13844">
                  <c:v>-0.45685999999999999</c:v>
                </c:pt>
                <c:pt idx="13845">
                  <c:v>-0.454401</c:v>
                </c:pt>
                <c:pt idx="13846">
                  <c:v>-0.453515</c:v>
                </c:pt>
                <c:pt idx="13847">
                  <c:v>-0.45295999999999997</c:v>
                </c:pt>
                <c:pt idx="13848">
                  <c:v>-0.45339699999999999</c:v>
                </c:pt>
                <c:pt idx="13849">
                  <c:v>-0.45310899999999998</c:v>
                </c:pt>
                <c:pt idx="13850">
                  <c:v>-0.453349</c:v>
                </c:pt>
                <c:pt idx="13851">
                  <c:v>-0.45514300000000002</c:v>
                </c:pt>
                <c:pt idx="13852">
                  <c:v>-0.45506400000000002</c:v>
                </c:pt>
                <c:pt idx="13853">
                  <c:v>-0.45685999999999999</c:v>
                </c:pt>
                <c:pt idx="13854">
                  <c:v>-0.45635199999999998</c:v>
                </c:pt>
                <c:pt idx="13855">
                  <c:v>-0.45601599999999998</c:v>
                </c:pt>
                <c:pt idx="13856">
                  <c:v>-0.455204</c:v>
                </c:pt>
                <c:pt idx="13857">
                  <c:v>-0.45316600000000001</c:v>
                </c:pt>
                <c:pt idx="13858">
                  <c:v>-0.45268000000000003</c:v>
                </c:pt>
                <c:pt idx="13859">
                  <c:v>-0.451986</c:v>
                </c:pt>
                <c:pt idx="13860">
                  <c:v>-0.45382600000000001</c:v>
                </c:pt>
                <c:pt idx="13861">
                  <c:v>-0.45414700000000002</c:v>
                </c:pt>
                <c:pt idx="13862">
                  <c:v>-0.45569199999999999</c:v>
                </c:pt>
                <c:pt idx="13863">
                  <c:v>-0.45729399999999998</c:v>
                </c:pt>
                <c:pt idx="13864">
                  <c:v>-0.45697500000000002</c:v>
                </c:pt>
                <c:pt idx="13865">
                  <c:v>-0.45774100000000001</c:v>
                </c:pt>
                <c:pt idx="13866">
                  <c:v>-0.45671499999999998</c:v>
                </c:pt>
                <c:pt idx="13867">
                  <c:v>-0.457507</c:v>
                </c:pt>
                <c:pt idx="13868">
                  <c:v>-0.45648899999999998</c:v>
                </c:pt>
                <c:pt idx="13869">
                  <c:v>-0.45567299999999999</c:v>
                </c:pt>
                <c:pt idx="13870">
                  <c:v>-0.45398300000000003</c:v>
                </c:pt>
                <c:pt idx="13871">
                  <c:v>-0.45188600000000001</c:v>
                </c:pt>
                <c:pt idx="13872">
                  <c:v>-0.44975500000000002</c:v>
                </c:pt>
                <c:pt idx="13873">
                  <c:v>-0.44978899999999999</c:v>
                </c:pt>
                <c:pt idx="13874">
                  <c:v>-0.450156</c:v>
                </c:pt>
                <c:pt idx="13875">
                  <c:v>-0.45066099999999998</c:v>
                </c:pt>
                <c:pt idx="13876">
                  <c:v>-0.45043</c:v>
                </c:pt>
                <c:pt idx="13877">
                  <c:v>-0.44857000000000002</c:v>
                </c:pt>
                <c:pt idx="13878">
                  <c:v>-0.44739600000000002</c:v>
                </c:pt>
                <c:pt idx="13879">
                  <c:v>-0.448216</c:v>
                </c:pt>
                <c:pt idx="13880">
                  <c:v>-0.44668999999999998</c:v>
                </c:pt>
                <c:pt idx="13881">
                  <c:v>-0.44505699999999998</c:v>
                </c:pt>
                <c:pt idx="13882">
                  <c:v>-0.44579800000000003</c:v>
                </c:pt>
                <c:pt idx="13883">
                  <c:v>-0.44662299999999999</c:v>
                </c:pt>
                <c:pt idx="13884">
                  <c:v>-0.44771300000000003</c:v>
                </c:pt>
                <c:pt idx="13885">
                  <c:v>-0.44917600000000002</c:v>
                </c:pt>
                <c:pt idx="13886">
                  <c:v>-0.45097999999999999</c:v>
                </c:pt>
                <c:pt idx="13887">
                  <c:v>-0.45315499999999997</c:v>
                </c:pt>
                <c:pt idx="13888">
                  <c:v>-0.45374599999999998</c:v>
                </c:pt>
                <c:pt idx="13889">
                  <c:v>-0.45731899999999998</c:v>
                </c:pt>
                <c:pt idx="13890">
                  <c:v>-0.456208</c:v>
                </c:pt>
                <c:pt idx="13891">
                  <c:v>-0.455847</c:v>
                </c:pt>
                <c:pt idx="13892">
                  <c:v>-0.45557300000000001</c:v>
                </c:pt>
                <c:pt idx="13893">
                  <c:v>-0.45835799999999999</c:v>
                </c:pt>
                <c:pt idx="13894">
                  <c:v>-0.459231</c:v>
                </c:pt>
                <c:pt idx="13895">
                  <c:v>-0.459673</c:v>
                </c:pt>
                <c:pt idx="13896">
                  <c:v>-0.45935599999999999</c:v>
                </c:pt>
                <c:pt idx="13897">
                  <c:v>-0.46289200000000003</c:v>
                </c:pt>
                <c:pt idx="13898">
                  <c:v>-0.46239400000000003</c:v>
                </c:pt>
                <c:pt idx="13899">
                  <c:v>-0.46168399999999998</c:v>
                </c:pt>
                <c:pt idx="13900">
                  <c:v>-0.460059</c:v>
                </c:pt>
                <c:pt idx="13901">
                  <c:v>-0.459982</c:v>
                </c:pt>
                <c:pt idx="13902">
                  <c:v>-0.45907999999999999</c:v>
                </c:pt>
                <c:pt idx="13903">
                  <c:v>-0.45948800000000001</c:v>
                </c:pt>
                <c:pt idx="13904">
                  <c:v>-0.46061600000000003</c:v>
                </c:pt>
                <c:pt idx="13905">
                  <c:v>-0.45858900000000002</c:v>
                </c:pt>
                <c:pt idx="13906">
                  <c:v>-0.45799800000000002</c:v>
                </c:pt>
                <c:pt idx="13907">
                  <c:v>-0.45635199999999998</c:v>
                </c:pt>
                <c:pt idx="13908">
                  <c:v>-0.45773799999999998</c:v>
                </c:pt>
                <c:pt idx="13909">
                  <c:v>-0.45671099999999998</c:v>
                </c:pt>
                <c:pt idx="13910">
                  <c:v>-0.45777499999999999</c:v>
                </c:pt>
                <c:pt idx="13911">
                  <c:v>-0.45852700000000002</c:v>
                </c:pt>
                <c:pt idx="13912">
                  <c:v>-0.46168700000000001</c:v>
                </c:pt>
                <c:pt idx="13913">
                  <c:v>-0.460951</c:v>
                </c:pt>
                <c:pt idx="13914">
                  <c:v>-0.46207999999999999</c:v>
                </c:pt>
                <c:pt idx="13915">
                  <c:v>-0.462723</c:v>
                </c:pt>
                <c:pt idx="13916">
                  <c:v>-0.46098</c:v>
                </c:pt>
                <c:pt idx="13917">
                  <c:v>-0.46086500000000002</c:v>
                </c:pt>
                <c:pt idx="13918">
                  <c:v>-0.46285100000000001</c:v>
                </c:pt>
                <c:pt idx="13919">
                  <c:v>-0.46094299999999999</c:v>
                </c:pt>
                <c:pt idx="13920">
                  <c:v>-0.45922499999999999</c:v>
                </c:pt>
                <c:pt idx="13921">
                  <c:v>-0.45884399999999997</c:v>
                </c:pt>
                <c:pt idx="13922">
                  <c:v>-0.46022800000000003</c:v>
                </c:pt>
                <c:pt idx="13923">
                  <c:v>-0.46340999999999999</c:v>
                </c:pt>
                <c:pt idx="13924">
                  <c:v>-0.46427099999999999</c:v>
                </c:pt>
                <c:pt idx="13925">
                  <c:v>-0.464001</c:v>
                </c:pt>
                <c:pt idx="13926">
                  <c:v>-0.46405000000000002</c:v>
                </c:pt>
                <c:pt idx="13927">
                  <c:v>-0.46361999999999998</c:v>
                </c:pt>
                <c:pt idx="13928">
                  <c:v>-0.46443800000000002</c:v>
                </c:pt>
                <c:pt idx="13929">
                  <c:v>-0.46346599999999999</c:v>
                </c:pt>
                <c:pt idx="13930">
                  <c:v>-0.46298499999999998</c:v>
                </c:pt>
                <c:pt idx="13931">
                  <c:v>-0.46505099999999999</c:v>
                </c:pt>
                <c:pt idx="13932">
                  <c:v>-0.468864</c:v>
                </c:pt>
                <c:pt idx="13933">
                  <c:v>-0.46912599999999999</c:v>
                </c:pt>
                <c:pt idx="13934">
                  <c:v>-0.46923799999999999</c:v>
                </c:pt>
                <c:pt idx="13935">
                  <c:v>-0.46968500000000002</c:v>
                </c:pt>
                <c:pt idx="13936">
                  <c:v>-0.46795799999999999</c:v>
                </c:pt>
                <c:pt idx="13937">
                  <c:v>-0.46759099999999998</c:v>
                </c:pt>
                <c:pt idx="13938">
                  <c:v>-0.46802300000000002</c:v>
                </c:pt>
                <c:pt idx="13939">
                  <c:v>-0.46600399999999997</c:v>
                </c:pt>
                <c:pt idx="13940">
                  <c:v>-0.464144</c:v>
                </c:pt>
                <c:pt idx="13941">
                  <c:v>-0.46537499999999998</c:v>
                </c:pt>
                <c:pt idx="13942">
                  <c:v>-0.46519300000000002</c:v>
                </c:pt>
                <c:pt idx="13943">
                  <c:v>-0.46541100000000002</c:v>
                </c:pt>
                <c:pt idx="13944">
                  <c:v>-0.46457999999999999</c:v>
                </c:pt>
                <c:pt idx="13945">
                  <c:v>-0.46483099999999999</c:v>
                </c:pt>
                <c:pt idx="13946">
                  <c:v>-0.46480100000000002</c:v>
                </c:pt>
                <c:pt idx="13947">
                  <c:v>-0.46357900000000002</c:v>
                </c:pt>
                <c:pt idx="13948">
                  <c:v>-0.46232200000000001</c:v>
                </c:pt>
                <c:pt idx="13949">
                  <c:v>-0.46079199999999998</c:v>
                </c:pt>
                <c:pt idx="13950">
                  <c:v>-0.45826299999999998</c:v>
                </c:pt>
                <c:pt idx="13951">
                  <c:v>-0.45837699999999998</c:v>
                </c:pt>
                <c:pt idx="13952">
                  <c:v>-0.46057900000000002</c:v>
                </c:pt>
                <c:pt idx="13953">
                  <c:v>-0.46309299999999998</c:v>
                </c:pt>
                <c:pt idx="13954">
                  <c:v>-0.46050000000000002</c:v>
                </c:pt>
                <c:pt idx="13955">
                  <c:v>-0.46036899999999997</c:v>
                </c:pt>
                <c:pt idx="13956">
                  <c:v>-0.45879399999999998</c:v>
                </c:pt>
                <c:pt idx="13957">
                  <c:v>-0.45670100000000002</c:v>
                </c:pt>
                <c:pt idx="13958">
                  <c:v>-0.455785</c:v>
                </c:pt>
                <c:pt idx="13959">
                  <c:v>-0.45613999999999999</c:v>
                </c:pt>
                <c:pt idx="13960">
                  <c:v>-0.45611600000000002</c:v>
                </c:pt>
                <c:pt idx="13961">
                  <c:v>-0.45564900000000003</c:v>
                </c:pt>
                <c:pt idx="13962">
                  <c:v>-0.45622600000000002</c:v>
                </c:pt>
                <c:pt idx="13963">
                  <c:v>-0.45621499999999998</c:v>
                </c:pt>
                <c:pt idx="13964">
                  <c:v>-0.457617</c:v>
                </c:pt>
                <c:pt idx="13965">
                  <c:v>-0.45934900000000001</c:v>
                </c:pt>
                <c:pt idx="13966">
                  <c:v>-0.45946100000000001</c:v>
                </c:pt>
                <c:pt idx="13967">
                  <c:v>-0.46315000000000001</c:v>
                </c:pt>
                <c:pt idx="13968">
                  <c:v>-0.464891</c:v>
                </c:pt>
                <c:pt idx="13969">
                  <c:v>-0.46367900000000001</c:v>
                </c:pt>
                <c:pt idx="13970">
                  <c:v>-0.46444099999999999</c:v>
                </c:pt>
                <c:pt idx="13971">
                  <c:v>-0.464673</c:v>
                </c:pt>
                <c:pt idx="13972">
                  <c:v>-0.46474100000000002</c:v>
                </c:pt>
                <c:pt idx="13973">
                  <c:v>-0.46500599999999997</c:v>
                </c:pt>
                <c:pt idx="13974">
                  <c:v>-0.46502700000000002</c:v>
                </c:pt>
                <c:pt idx="13975">
                  <c:v>-0.46410000000000001</c:v>
                </c:pt>
                <c:pt idx="13976">
                  <c:v>-0.46124999999999999</c:v>
                </c:pt>
                <c:pt idx="13977">
                  <c:v>-0.46010499999999999</c:v>
                </c:pt>
                <c:pt idx="13978">
                  <c:v>-0.45827899999999999</c:v>
                </c:pt>
                <c:pt idx="13979">
                  <c:v>-0.459592</c:v>
                </c:pt>
                <c:pt idx="13980">
                  <c:v>-0.45954</c:v>
                </c:pt>
                <c:pt idx="13981">
                  <c:v>-0.45944699999999999</c:v>
                </c:pt>
                <c:pt idx="13982">
                  <c:v>-0.46056900000000001</c:v>
                </c:pt>
                <c:pt idx="13983">
                  <c:v>-0.45849200000000001</c:v>
                </c:pt>
                <c:pt idx="13984">
                  <c:v>-0.45571099999999998</c:v>
                </c:pt>
                <c:pt idx="13985">
                  <c:v>-0.45579199999999997</c:v>
                </c:pt>
                <c:pt idx="13986">
                  <c:v>-0.45621499999999998</c:v>
                </c:pt>
                <c:pt idx="13987">
                  <c:v>-0.45603399999999999</c:v>
                </c:pt>
                <c:pt idx="13988">
                  <c:v>-0.45759</c:v>
                </c:pt>
                <c:pt idx="13989">
                  <c:v>-0.45844299999999999</c:v>
                </c:pt>
                <c:pt idx="13990">
                  <c:v>-0.46019300000000002</c:v>
                </c:pt>
                <c:pt idx="13991">
                  <c:v>-0.46160200000000001</c:v>
                </c:pt>
                <c:pt idx="13992">
                  <c:v>-0.464924</c:v>
                </c:pt>
                <c:pt idx="13993">
                  <c:v>-0.46617500000000001</c:v>
                </c:pt>
                <c:pt idx="13994">
                  <c:v>-0.46684799999999999</c:v>
                </c:pt>
                <c:pt idx="13995">
                  <c:v>-0.46630300000000002</c:v>
                </c:pt>
                <c:pt idx="13996">
                  <c:v>-0.46410600000000002</c:v>
                </c:pt>
                <c:pt idx="13997">
                  <c:v>-0.46349099999999999</c:v>
                </c:pt>
                <c:pt idx="13998">
                  <c:v>-0.46441100000000002</c:v>
                </c:pt>
                <c:pt idx="13999">
                  <c:v>-0.46449800000000002</c:v>
                </c:pt>
                <c:pt idx="14000">
                  <c:v>-0.46590100000000001</c:v>
                </c:pt>
                <c:pt idx="14001">
                  <c:v>-0.46472799999999997</c:v>
                </c:pt>
                <c:pt idx="14002">
                  <c:v>-0.46394400000000002</c:v>
                </c:pt>
                <c:pt idx="14003">
                  <c:v>-0.46499800000000002</c:v>
                </c:pt>
                <c:pt idx="14004">
                  <c:v>-0.464142</c:v>
                </c:pt>
                <c:pt idx="14005">
                  <c:v>-0.46474500000000002</c:v>
                </c:pt>
                <c:pt idx="14006">
                  <c:v>-0.46452900000000003</c:v>
                </c:pt>
                <c:pt idx="14007">
                  <c:v>-0.46603499999999998</c:v>
                </c:pt>
                <c:pt idx="14008">
                  <c:v>-0.46354600000000001</c:v>
                </c:pt>
                <c:pt idx="14009">
                  <c:v>-0.46410299999999999</c:v>
                </c:pt>
                <c:pt idx="14010">
                  <c:v>-0.464561</c:v>
                </c:pt>
                <c:pt idx="14011">
                  <c:v>-0.46617599999999998</c:v>
                </c:pt>
                <c:pt idx="14012">
                  <c:v>-0.46464699999999998</c:v>
                </c:pt>
                <c:pt idx="14013">
                  <c:v>-0.46405600000000002</c:v>
                </c:pt>
                <c:pt idx="14014">
                  <c:v>-0.46284599999999998</c:v>
                </c:pt>
                <c:pt idx="14015">
                  <c:v>-0.46417399999999998</c:v>
                </c:pt>
                <c:pt idx="14016">
                  <c:v>-0.46612300000000001</c:v>
                </c:pt>
                <c:pt idx="14017">
                  <c:v>-0.468364</c:v>
                </c:pt>
                <c:pt idx="14018">
                  <c:v>-0.46672599999999997</c:v>
                </c:pt>
                <c:pt idx="14019">
                  <c:v>-0.46445500000000001</c:v>
                </c:pt>
                <c:pt idx="14020">
                  <c:v>-0.464808</c:v>
                </c:pt>
                <c:pt idx="14021">
                  <c:v>-0.46312199999999998</c:v>
                </c:pt>
                <c:pt idx="14022">
                  <c:v>-0.45956799999999998</c:v>
                </c:pt>
                <c:pt idx="14023">
                  <c:v>-0.45744899999999999</c:v>
                </c:pt>
                <c:pt idx="14024">
                  <c:v>-0.45899400000000001</c:v>
                </c:pt>
                <c:pt idx="14025">
                  <c:v>-0.45961600000000002</c:v>
                </c:pt>
                <c:pt idx="14026">
                  <c:v>-0.45964700000000003</c:v>
                </c:pt>
                <c:pt idx="14027">
                  <c:v>-0.46071800000000002</c:v>
                </c:pt>
                <c:pt idx="14028">
                  <c:v>-0.46218100000000001</c:v>
                </c:pt>
                <c:pt idx="14029">
                  <c:v>-0.46468500000000001</c:v>
                </c:pt>
                <c:pt idx="14030">
                  <c:v>-0.46276299999999998</c:v>
                </c:pt>
                <c:pt idx="14031">
                  <c:v>-0.46004200000000001</c:v>
                </c:pt>
                <c:pt idx="14032">
                  <c:v>-0.45705899999999999</c:v>
                </c:pt>
                <c:pt idx="14033">
                  <c:v>-0.45623999999999998</c:v>
                </c:pt>
                <c:pt idx="14034">
                  <c:v>-0.45924500000000001</c:v>
                </c:pt>
                <c:pt idx="14035">
                  <c:v>-0.45998899999999998</c:v>
                </c:pt>
                <c:pt idx="14036">
                  <c:v>-0.46022400000000002</c:v>
                </c:pt>
                <c:pt idx="14037">
                  <c:v>-0.459393</c:v>
                </c:pt>
                <c:pt idx="14038">
                  <c:v>-0.46079500000000001</c:v>
                </c:pt>
                <c:pt idx="14039">
                  <c:v>-0.46171400000000001</c:v>
                </c:pt>
                <c:pt idx="14040">
                  <c:v>-0.46038800000000002</c:v>
                </c:pt>
                <c:pt idx="14041">
                  <c:v>-0.45856599999999997</c:v>
                </c:pt>
                <c:pt idx="14042">
                  <c:v>-0.45660099999999998</c:v>
                </c:pt>
                <c:pt idx="14043">
                  <c:v>-0.45599200000000001</c:v>
                </c:pt>
                <c:pt idx="14044">
                  <c:v>-0.45710899999999999</c:v>
                </c:pt>
                <c:pt idx="14045">
                  <c:v>-0.456098</c:v>
                </c:pt>
                <c:pt idx="14046">
                  <c:v>-0.45511000000000001</c:v>
                </c:pt>
                <c:pt idx="14047">
                  <c:v>-0.45537899999999998</c:v>
                </c:pt>
                <c:pt idx="14048">
                  <c:v>-0.45584000000000002</c:v>
                </c:pt>
                <c:pt idx="14049">
                  <c:v>-0.45677899999999999</c:v>
                </c:pt>
                <c:pt idx="14050">
                  <c:v>-0.45503500000000002</c:v>
                </c:pt>
                <c:pt idx="14051">
                  <c:v>-0.45377699999999999</c:v>
                </c:pt>
                <c:pt idx="14052">
                  <c:v>-0.45487100000000003</c:v>
                </c:pt>
                <c:pt idx="14053">
                  <c:v>-0.45676600000000001</c:v>
                </c:pt>
                <c:pt idx="14054">
                  <c:v>-0.45804299999999998</c:v>
                </c:pt>
                <c:pt idx="14055">
                  <c:v>-0.45675399999999999</c:v>
                </c:pt>
                <c:pt idx="14056">
                  <c:v>-0.45644600000000002</c:v>
                </c:pt>
                <c:pt idx="14057">
                  <c:v>-0.456841</c:v>
                </c:pt>
                <c:pt idx="14058">
                  <c:v>-0.456762</c:v>
                </c:pt>
                <c:pt idx="14059">
                  <c:v>-0.45789400000000002</c:v>
                </c:pt>
                <c:pt idx="14060">
                  <c:v>-0.45655800000000002</c:v>
                </c:pt>
                <c:pt idx="14061">
                  <c:v>-0.457237</c:v>
                </c:pt>
                <c:pt idx="14062">
                  <c:v>-0.457845</c:v>
                </c:pt>
                <c:pt idx="14063">
                  <c:v>-0.45827499999999999</c:v>
                </c:pt>
                <c:pt idx="14064">
                  <c:v>-0.45737299999999997</c:v>
                </c:pt>
                <c:pt idx="14065">
                  <c:v>-0.45657599999999998</c:v>
                </c:pt>
                <c:pt idx="14066">
                  <c:v>-0.45456200000000002</c:v>
                </c:pt>
                <c:pt idx="14067">
                  <c:v>-0.453731</c:v>
                </c:pt>
                <c:pt idx="14068">
                  <c:v>-0.453177</c:v>
                </c:pt>
                <c:pt idx="14069">
                  <c:v>-0.45473799999999998</c:v>
                </c:pt>
                <c:pt idx="14070">
                  <c:v>-0.45358999999999999</c:v>
                </c:pt>
                <c:pt idx="14071">
                  <c:v>-0.45440599999999998</c:v>
                </c:pt>
                <c:pt idx="14072">
                  <c:v>-0.453737</c:v>
                </c:pt>
                <c:pt idx="14073">
                  <c:v>-0.45419500000000002</c:v>
                </c:pt>
                <c:pt idx="14074">
                  <c:v>-0.45412799999999998</c:v>
                </c:pt>
                <c:pt idx="14075">
                  <c:v>-0.45207900000000001</c:v>
                </c:pt>
                <c:pt idx="14076">
                  <c:v>-0.45179999999999998</c:v>
                </c:pt>
                <c:pt idx="14077">
                  <c:v>-0.45295099999999999</c:v>
                </c:pt>
                <c:pt idx="14078">
                  <c:v>-0.452038</c:v>
                </c:pt>
                <c:pt idx="14079">
                  <c:v>-0.44868799999999998</c:v>
                </c:pt>
                <c:pt idx="14080">
                  <c:v>-0.44799499999999998</c:v>
                </c:pt>
                <c:pt idx="14081">
                  <c:v>-0.44981599999999999</c:v>
                </c:pt>
                <c:pt idx="14082">
                  <c:v>-0.450762</c:v>
                </c:pt>
                <c:pt idx="14083">
                  <c:v>-0.45011600000000002</c:v>
                </c:pt>
                <c:pt idx="14084">
                  <c:v>-0.44911299999999998</c:v>
                </c:pt>
                <c:pt idx="14085">
                  <c:v>-0.44902300000000001</c:v>
                </c:pt>
                <c:pt idx="14086">
                  <c:v>-0.44842199999999999</c:v>
                </c:pt>
                <c:pt idx="14087">
                  <c:v>-0.44760800000000001</c:v>
                </c:pt>
                <c:pt idx="14088">
                  <c:v>-0.44808199999999998</c:v>
                </c:pt>
                <c:pt idx="14089">
                  <c:v>-0.44661499999999998</c:v>
                </c:pt>
                <c:pt idx="14090">
                  <c:v>-0.44580999999999998</c:v>
                </c:pt>
                <c:pt idx="14091">
                  <c:v>-0.44679799999999997</c:v>
                </c:pt>
                <c:pt idx="14092">
                  <c:v>-0.44521500000000003</c:v>
                </c:pt>
                <c:pt idx="14093">
                  <c:v>-0.44204100000000002</c:v>
                </c:pt>
                <c:pt idx="14094">
                  <c:v>-0.44405600000000001</c:v>
                </c:pt>
                <c:pt idx="14095">
                  <c:v>-0.44942500000000002</c:v>
                </c:pt>
                <c:pt idx="14096">
                  <c:v>-0.45092700000000002</c:v>
                </c:pt>
                <c:pt idx="14097">
                  <c:v>-0.45099699999999998</c:v>
                </c:pt>
                <c:pt idx="14098">
                  <c:v>-0.45139200000000002</c:v>
                </c:pt>
                <c:pt idx="14099">
                  <c:v>-0.45255299999999998</c:v>
                </c:pt>
                <c:pt idx="14100">
                  <c:v>-0.45387899999999998</c:v>
                </c:pt>
                <c:pt idx="14101">
                  <c:v>-0.45291500000000001</c:v>
                </c:pt>
                <c:pt idx="14102">
                  <c:v>-0.454731</c:v>
                </c:pt>
                <c:pt idx="14103">
                  <c:v>-0.455625</c:v>
                </c:pt>
                <c:pt idx="14104">
                  <c:v>-0.45600099999999999</c:v>
                </c:pt>
                <c:pt idx="14105">
                  <c:v>-0.45787600000000001</c:v>
                </c:pt>
                <c:pt idx="14106">
                  <c:v>-0.45868100000000001</c:v>
                </c:pt>
                <c:pt idx="14107">
                  <c:v>-0.45885399999999998</c:v>
                </c:pt>
                <c:pt idx="14108">
                  <c:v>-0.46012900000000001</c:v>
                </c:pt>
                <c:pt idx="14109">
                  <c:v>-0.45916099999999999</c:v>
                </c:pt>
                <c:pt idx="14110">
                  <c:v>-0.45754800000000001</c:v>
                </c:pt>
                <c:pt idx="14111">
                  <c:v>-0.45639600000000002</c:v>
                </c:pt>
                <c:pt idx="14112">
                  <c:v>-0.45552900000000002</c:v>
                </c:pt>
                <c:pt idx="14113">
                  <c:v>-0.45514700000000002</c:v>
                </c:pt>
                <c:pt idx="14114">
                  <c:v>-0.45688899999999999</c:v>
                </c:pt>
                <c:pt idx="14115">
                  <c:v>-0.45791500000000002</c:v>
                </c:pt>
                <c:pt idx="14116">
                  <c:v>-0.45887600000000001</c:v>
                </c:pt>
                <c:pt idx="14117">
                  <c:v>-0.45919199999999999</c:v>
                </c:pt>
                <c:pt idx="14118">
                  <c:v>-0.45806999999999998</c:v>
                </c:pt>
                <c:pt idx="14119">
                  <c:v>-0.45844800000000002</c:v>
                </c:pt>
                <c:pt idx="14120">
                  <c:v>-0.45829700000000001</c:v>
                </c:pt>
                <c:pt idx="14121">
                  <c:v>-0.45885500000000001</c:v>
                </c:pt>
                <c:pt idx="14122">
                  <c:v>-0.45813500000000001</c:v>
                </c:pt>
                <c:pt idx="14123">
                  <c:v>-0.45788299999999998</c:v>
                </c:pt>
                <c:pt idx="14124">
                  <c:v>-0.45936500000000002</c:v>
                </c:pt>
                <c:pt idx="14125">
                  <c:v>-0.46074300000000001</c:v>
                </c:pt>
                <c:pt idx="14126">
                  <c:v>-0.46187899999999998</c:v>
                </c:pt>
                <c:pt idx="14127">
                  <c:v>-0.461171</c:v>
                </c:pt>
                <c:pt idx="14128">
                  <c:v>-0.46422099999999999</c:v>
                </c:pt>
                <c:pt idx="14129">
                  <c:v>-0.462976</c:v>
                </c:pt>
                <c:pt idx="14130">
                  <c:v>-0.462924</c:v>
                </c:pt>
                <c:pt idx="14131">
                  <c:v>-0.46333800000000003</c:v>
                </c:pt>
                <c:pt idx="14132">
                  <c:v>-0.46416000000000002</c:v>
                </c:pt>
                <c:pt idx="14133">
                  <c:v>-0.46424900000000002</c:v>
                </c:pt>
                <c:pt idx="14134">
                  <c:v>-0.46405099999999999</c:v>
                </c:pt>
                <c:pt idx="14135">
                  <c:v>-0.46309800000000001</c:v>
                </c:pt>
                <c:pt idx="14136">
                  <c:v>-0.46191199999999999</c:v>
                </c:pt>
                <c:pt idx="14137">
                  <c:v>-0.46207300000000001</c:v>
                </c:pt>
                <c:pt idx="14138">
                  <c:v>-0.46052599999999999</c:v>
                </c:pt>
                <c:pt idx="14139">
                  <c:v>-0.46130300000000002</c:v>
                </c:pt>
                <c:pt idx="14140">
                  <c:v>-0.46002599999999999</c:v>
                </c:pt>
                <c:pt idx="14141">
                  <c:v>-0.46097100000000002</c:v>
                </c:pt>
                <c:pt idx="14142">
                  <c:v>-0.46028400000000003</c:v>
                </c:pt>
                <c:pt idx="14143">
                  <c:v>-0.460227</c:v>
                </c:pt>
                <c:pt idx="14144">
                  <c:v>-0.45940700000000001</c:v>
                </c:pt>
                <c:pt idx="14145">
                  <c:v>-0.45866499999999999</c:v>
                </c:pt>
                <c:pt idx="14146">
                  <c:v>-0.45683400000000002</c:v>
                </c:pt>
                <c:pt idx="14147">
                  <c:v>-0.45469900000000002</c:v>
                </c:pt>
                <c:pt idx="14148">
                  <c:v>-0.45235599999999998</c:v>
                </c:pt>
                <c:pt idx="14149">
                  <c:v>-0.452768</c:v>
                </c:pt>
                <c:pt idx="14150">
                  <c:v>-0.45437499999999997</c:v>
                </c:pt>
                <c:pt idx="14151">
                  <c:v>-0.45339400000000002</c:v>
                </c:pt>
                <c:pt idx="14152">
                  <c:v>-0.456401</c:v>
                </c:pt>
                <c:pt idx="14153">
                  <c:v>-0.45744099999999999</c:v>
                </c:pt>
                <c:pt idx="14154">
                  <c:v>-0.45830599999999999</c:v>
                </c:pt>
                <c:pt idx="14155">
                  <c:v>-0.45987</c:v>
                </c:pt>
                <c:pt idx="14156">
                  <c:v>-0.46281800000000001</c:v>
                </c:pt>
                <c:pt idx="14157">
                  <c:v>-0.46232200000000001</c:v>
                </c:pt>
                <c:pt idx="14158">
                  <c:v>-0.46444099999999999</c:v>
                </c:pt>
                <c:pt idx="14159">
                  <c:v>-0.46279199999999998</c:v>
                </c:pt>
                <c:pt idx="14160">
                  <c:v>-0.46075100000000002</c:v>
                </c:pt>
                <c:pt idx="14161">
                  <c:v>-0.46223399999999998</c:v>
                </c:pt>
                <c:pt idx="14162">
                  <c:v>-0.46329500000000001</c:v>
                </c:pt>
                <c:pt idx="14163">
                  <c:v>-0.46460200000000001</c:v>
                </c:pt>
                <c:pt idx="14164">
                  <c:v>-0.46402700000000002</c:v>
                </c:pt>
                <c:pt idx="14165">
                  <c:v>-0.46631400000000001</c:v>
                </c:pt>
                <c:pt idx="14166">
                  <c:v>-0.46717799999999998</c:v>
                </c:pt>
                <c:pt idx="14167">
                  <c:v>-0.46595500000000001</c:v>
                </c:pt>
                <c:pt idx="14168">
                  <c:v>-0.46530500000000002</c:v>
                </c:pt>
                <c:pt idx="14169">
                  <c:v>-0.46534599999999998</c:v>
                </c:pt>
                <c:pt idx="14170">
                  <c:v>-0.46621400000000002</c:v>
                </c:pt>
                <c:pt idx="14171">
                  <c:v>-0.46415800000000002</c:v>
                </c:pt>
                <c:pt idx="14172">
                  <c:v>-0.46282099999999998</c:v>
                </c:pt>
                <c:pt idx="14173">
                  <c:v>-0.46004200000000001</c:v>
                </c:pt>
                <c:pt idx="14174">
                  <c:v>-0.46157599999999999</c:v>
                </c:pt>
                <c:pt idx="14175">
                  <c:v>-0.46309800000000001</c:v>
                </c:pt>
                <c:pt idx="14176">
                  <c:v>-0.464943</c:v>
                </c:pt>
                <c:pt idx="14177">
                  <c:v>-0.46129100000000001</c:v>
                </c:pt>
                <c:pt idx="14178">
                  <c:v>-0.46133400000000002</c:v>
                </c:pt>
                <c:pt idx="14179">
                  <c:v>-0.46191399999999999</c:v>
                </c:pt>
                <c:pt idx="14180">
                  <c:v>-0.46361400000000003</c:v>
                </c:pt>
                <c:pt idx="14181">
                  <c:v>-0.461615</c:v>
                </c:pt>
                <c:pt idx="14182">
                  <c:v>-0.46155400000000002</c:v>
                </c:pt>
                <c:pt idx="14183">
                  <c:v>-0.46065099999999998</c:v>
                </c:pt>
                <c:pt idx="14184">
                  <c:v>-0.46087600000000001</c:v>
                </c:pt>
                <c:pt idx="14185">
                  <c:v>-0.46146700000000002</c:v>
                </c:pt>
                <c:pt idx="14186">
                  <c:v>-0.46287899999999998</c:v>
                </c:pt>
                <c:pt idx="14187">
                  <c:v>-0.465976</c:v>
                </c:pt>
                <c:pt idx="14188">
                  <c:v>-0.462584</c:v>
                </c:pt>
                <c:pt idx="14189">
                  <c:v>-0.462758</c:v>
                </c:pt>
                <c:pt idx="14190">
                  <c:v>-0.46185100000000001</c:v>
                </c:pt>
                <c:pt idx="14191">
                  <c:v>-0.46241900000000002</c:v>
                </c:pt>
                <c:pt idx="14192">
                  <c:v>-0.46063700000000002</c:v>
                </c:pt>
                <c:pt idx="14193">
                  <c:v>-0.461447</c:v>
                </c:pt>
                <c:pt idx="14194">
                  <c:v>-0.45984399999999997</c:v>
                </c:pt>
                <c:pt idx="14195">
                  <c:v>-0.45924700000000002</c:v>
                </c:pt>
                <c:pt idx="14196">
                  <c:v>-0.45719100000000001</c:v>
                </c:pt>
                <c:pt idx="14197">
                  <c:v>-0.45587699999999998</c:v>
                </c:pt>
                <c:pt idx="14198">
                  <c:v>-0.45313399999999998</c:v>
                </c:pt>
                <c:pt idx="14199">
                  <c:v>-0.45266699999999999</c:v>
                </c:pt>
                <c:pt idx="14200">
                  <c:v>-0.45272000000000001</c:v>
                </c:pt>
                <c:pt idx="14201">
                  <c:v>-0.45077899999999999</c:v>
                </c:pt>
                <c:pt idx="14202">
                  <c:v>-0.44884000000000002</c:v>
                </c:pt>
                <c:pt idx="14203">
                  <c:v>-0.44705</c:v>
                </c:pt>
                <c:pt idx="14204">
                  <c:v>-0.44864900000000002</c:v>
                </c:pt>
                <c:pt idx="14205">
                  <c:v>-0.44847100000000001</c:v>
                </c:pt>
                <c:pt idx="14206">
                  <c:v>-0.44735599999999998</c:v>
                </c:pt>
                <c:pt idx="14207">
                  <c:v>-0.44702900000000001</c:v>
                </c:pt>
                <c:pt idx="14208">
                  <c:v>-0.447162</c:v>
                </c:pt>
                <c:pt idx="14209">
                  <c:v>-0.444998</c:v>
                </c:pt>
                <c:pt idx="14210">
                  <c:v>-0.44504500000000002</c:v>
                </c:pt>
                <c:pt idx="14211">
                  <c:v>-0.44533400000000001</c:v>
                </c:pt>
                <c:pt idx="14212">
                  <c:v>-0.44450800000000001</c:v>
                </c:pt>
                <c:pt idx="14213">
                  <c:v>-0.44441000000000003</c:v>
                </c:pt>
                <c:pt idx="14214">
                  <c:v>-0.44496999999999998</c:v>
                </c:pt>
                <c:pt idx="14215">
                  <c:v>-0.44417600000000002</c:v>
                </c:pt>
                <c:pt idx="14216">
                  <c:v>-0.44355899999999998</c:v>
                </c:pt>
                <c:pt idx="14217">
                  <c:v>-0.44380999999999998</c:v>
                </c:pt>
                <c:pt idx="14218">
                  <c:v>-0.44357099999999999</c:v>
                </c:pt>
                <c:pt idx="14219">
                  <c:v>-0.44328400000000001</c:v>
                </c:pt>
                <c:pt idx="14220">
                  <c:v>-0.44389899999999999</c:v>
                </c:pt>
                <c:pt idx="14221">
                  <c:v>-0.44681300000000002</c:v>
                </c:pt>
                <c:pt idx="14222">
                  <c:v>-0.44718400000000003</c:v>
                </c:pt>
                <c:pt idx="14223">
                  <c:v>-0.44694200000000001</c:v>
                </c:pt>
                <c:pt idx="14224">
                  <c:v>-0.44694099999999998</c:v>
                </c:pt>
                <c:pt idx="14225">
                  <c:v>-0.447907</c:v>
                </c:pt>
                <c:pt idx="14226">
                  <c:v>-0.44894699999999998</c:v>
                </c:pt>
                <c:pt idx="14227">
                  <c:v>-0.44868999999999998</c:v>
                </c:pt>
                <c:pt idx="14228">
                  <c:v>-0.449291</c:v>
                </c:pt>
                <c:pt idx="14229">
                  <c:v>-0.45002399999999998</c:v>
                </c:pt>
                <c:pt idx="14230">
                  <c:v>-0.45185999999999998</c:v>
                </c:pt>
                <c:pt idx="14231">
                  <c:v>-0.45402999999999999</c:v>
                </c:pt>
                <c:pt idx="14232">
                  <c:v>-0.45465800000000001</c:v>
                </c:pt>
                <c:pt idx="14233">
                  <c:v>-0.45258500000000002</c:v>
                </c:pt>
                <c:pt idx="14234">
                  <c:v>-0.45113500000000001</c:v>
                </c:pt>
                <c:pt idx="14235">
                  <c:v>-0.45097900000000002</c:v>
                </c:pt>
                <c:pt idx="14236">
                  <c:v>-0.451818</c:v>
                </c:pt>
                <c:pt idx="14237">
                  <c:v>-0.45134600000000002</c:v>
                </c:pt>
                <c:pt idx="14238">
                  <c:v>-0.44933299999999998</c:v>
                </c:pt>
                <c:pt idx="14239">
                  <c:v>-0.45058399999999998</c:v>
                </c:pt>
                <c:pt idx="14240">
                  <c:v>-0.45184600000000003</c:v>
                </c:pt>
                <c:pt idx="14241">
                  <c:v>-0.45474599999999998</c:v>
                </c:pt>
                <c:pt idx="14242">
                  <c:v>-0.45526800000000001</c:v>
                </c:pt>
                <c:pt idx="14243">
                  <c:v>-0.45395099999999999</c:v>
                </c:pt>
                <c:pt idx="14244">
                  <c:v>-0.45424100000000001</c:v>
                </c:pt>
                <c:pt idx="14245">
                  <c:v>-0.45247100000000001</c:v>
                </c:pt>
                <c:pt idx="14246">
                  <c:v>-0.45203100000000002</c:v>
                </c:pt>
                <c:pt idx="14247">
                  <c:v>-0.45070399999999999</c:v>
                </c:pt>
                <c:pt idx="14248">
                  <c:v>-0.44943899999999998</c:v>
                </c:pt>
                <c:pt idx="14249">
                  <c:v>-0.44895499999999999</c:v>
                </c:pt>
                <c:pt idx="14250">
                  <c:v>-0.450266</c:v>
                </c:pt>
                <c:pt idx="14251">
                  <c:v>-0.44790600000000003</c:v>
                </c:pt>
                <c:pt idx="14252">
                  <c:v>-0.44652399999999998</c:v>
                </c:pt>
                <c:pt idx="14253">
                  <c:v>-0.44198500000000002</c:v>
                </c:pt>
                <c:pt idx="14254">
                  <c:v>-0.44291199999999997</c:v>
                </c:pt>
                <c:pt idx="14255">
                  <c:v>-0.44136500000000001</c:v>
                </c:pt>
                <c:pt idx="14256">
                  <c:v>-0.43988899999999997</c:v>
                </c:pt>
                <c:pt idx="14257">
                  <c:v>-0.43636599999999998</c:v>
                </c:pt>
                <c:pt idx="14258">
                  <c:v>-0.43650899999999998</c:v>
                </c:pt>
                <c:pt idx="14259">
                  <c:v>-0.43560199999999999</c:v>
                </c:pt>
                <c:pt idx="14260">
                  <c:v>-0.43543199999999999</c:v>
                </c:pt>
                <c:pt idx="14261">
                  <c:v>-0.433309</c:v>
                </c:pt>
                <c:pt idx="14262">
                  <c:v>-0.43158400000000002</c:v>
                </c:pt>
                <c:pt idx="14263">
                  <c:v>-0.42999100000000001</c:v>
                </c:pt>
                <c:pt idx="14264">
                  <c:v>-0.42897800000000003</c:v>
                </c:pt>
                <c:pt idx="14265">
                  <c:v>-0.428062</c:v>
                </c:pt>
                <c:pt idx="14266">
                  <c:v>-0.425923</c:v>
                </c:pt>
                <c:pt idx="14267">
                  <c:v>-0.42682599999999998</c:v>
                </c:pt>
                <c:pt idx="14268">
                  <c:v>-0.42860799999999999</c:v>
                </c:pt>
                <c:pt idx="14269">
                  <c:v>-0.429757</c:v>
                </c:pt>
                <c:pt idx="14270">
                  <c:v>-0.42996099999999998</c:v>
                </c:pt>
                <c:pt idx="14271">
                  <c:v>-0.43029200000000001</c:v>
                </c:pt>
                <c:pt idx="14272">
                  <c:v>-0.42893900000000001</c:v>
                </c:pt>
                <c:pt idx="14273">
                  <c:v>-0.429622</c:v>
                </c:pt>
                <c:pt idx="14274">
                  <c:v>-0.430141</c:v>
                </c:pt>
                <c:pt idx="14275">
                  <c:v>-0.43073899999999998</c:v>
                </c:pt>
                <c:pt idx="14276">
                  <c:v>-0.43188599999999999</c:v>
                </c:pt>
                <c:pt idx="14277">
                  <c:v>-0.43205700000000002</c:v>
                </c:pt>
                <c:pt idx="14278">
                  <c:v>-0.43337999999999999</c:v>
                </c:pt>
                <c:pt idx="14279">
                  <c:v>-0.43530099999999999</c:v>
                </c:pt>
                <c:pt idx="14280">
                  <c:v>-0.437718</c:v>
                </c:pt>
                <c:pt idx="14281">
                  <c:v>-0.43730400000000003</c:v>
                </c:pt>
                <c:pt idx="14282">
                  <c:v>-0.43629099999999998</c:v>
                </c:pt>
                <c:pt idx="14283">
                  <c:v>-0.43257099999999998</c:v>
                </c:pt>
                <c:pt idx="14284">
                  <c:v>-0.43267</c:v>
                </c:pt>
                <c:pt idx="14285">
                  <c:v>-0.43195299999999998</c:v>
                </c:pt>
                <c:pt idx="14286">
                  <c:v>-0.43031999999999998</c:v>
                </c:pt>
                <c:pt idx="14287">
                  <c:v>-0.42930000000000001</c:v>
                </c:pt>
                <c:pt idx="14288">
                  <c:v>-0.43026599999999998</c:v>
                </c:pt>
                <c:pt idx="14289">
                  <c:v>-0.429392</c:v>
                </c:pt>
                <c:pt idx="14290">
                  <c:v>-0.42858400000000002</c:v>
                </c:pt>
                <c:pt idx="14291">
                  <c:v>-0.42643799999999998</c:v>
                </c:pt>
                <c:pt idx="14292">
                  <c:v>-0.42629899999999998</c:v>
                </c:pt>
                <c:pt idx="14293">
                  <c:v>-0.42702299999999999</c:v>
                </c:pt>
                <c:pt idx="14294">
                  <c:v>-0.42476000000000003</c:v>
                </c:pt>
                <c:pt idx="14295">
                  <c:v>-0.42404500000000001</c:v>
                </c:pt>
                <c:pt idx="14296">
                  <c:v>-0.42069000000000001</c:v>
                </c:pt>
                <c:pt idx="14297">
                  <c:v>-0.4224</c:v>
                </c:pt>
                <c:pt idx="14298">
                  <c:v>-0.420234</c:v>
                </c:pt>
                <c:pt idx="14299">
                  <c:v>-0.41992699999999999</c:v>
                </c:pt>
                <c:pt idx="14300">
                  <c:v>-0.41831400000000002</c:v>
                </c:pt>
                <c:pt idx="14301">
                  <c:v>-0.41755599999999998</c:v>
                </c:pt>
                <c:pt idx="14302">
                  <c:v>-0.41493000000000002</c:v>
                </c:pt>
                <c:pt idx="14303">
                  <c:v>-0.413939</c:v>
                </c:pt>
                <c:pt idx="14304">
                  <c:v>-0.413134</c:v>
                </c:pt>
                <c:pt idx="14305">
                  <c:v>-0.41078799999999999</c:v>
                </c:pt>
                <c:pt idx="14306">
                  <c:v>-0.408945</c:v>
                </c:pt>
                <c:pt idx="14307">
                  <c:v>-0.41004200000000002</c:v>
                </c:pt>
                <c:pt idx="14308">
                  <c:v>-0.407974</c:v>
                </c:pt>
                <c:pt idx="14309">
                  <c:v>-0.40694000000000002</c:v>
                </c:pt>
                <c:pt idx="14310">
                  <c:v>-0.40608499999999997</c:v>
                </c:pt>
                <c:pt idx="14311">
                  <c:v>-0.40350900000000001</c:v>
                </c:pt>
                <c:pt idx="14312">
                  <c:v>-0.40376000000000001</c:v>
                </c:pt>
                <c:pt idx="14313">
                  <c:v>-0.40163700000000002</c:v>
                </c:pt>
                <c:pt idx="14314">
                  <c:v>-0.403364</c:v>
                </c:pt>
                <c:pt idx="14315">
                  <c:v>-0.40160800000000002</c:v>
                </c:pt>
                <c:pt idx="14316">
                  <c:v>-0.39900200000000002</c:v>
                </c:pt>
                <c:pt idx="14317">
                  <c:v>-0.40076600000000001</c:v>
                </c:pt>
                <c:pt idx="14318">
                  <c:v>-0.40274199999999999</c:v>
                </c:pt>
                <c:pt idx="14319">
                  <c:v>-0.403889</c:v>
                </c:pt>
                <c:pt idx="14320">
                  <c:v>-0.40494400000000003</c:v>
                </c:pt>
                <c:pt idx="14321">
                  <c:v>-0.40648400000000001</c:v>
                </c:pt>
                <c:pt idx="14322">
                  <c:v>-0.40659499999999998</c:v>
                </c:pt>
                <c:pt idx="14323">
                  <c:v>-0.40533799999999998</c:v>
                </c:pt>
                <c:pt idx="14324">
                  <c:v>-0.40427800000000003</c:v>
                </c:pt>
                <c:pt idx="14325">
                  <c:v>-0.40394600000000003</c:v>
                </c:pt>
                <c:pt idx="14326">
                  <c:v>-0.40433400000000003</c:v>
                </c:pt>
                <c:pt idx="14327">
                  <c:v>-0.40505799999999997</c:v>
                </c:pt>
                <c:pt idx="14328">
                  <c:v>-0.40570499999999998</c:v>
                </c:pt>
                <c:pt idx="14329">
                  <c:v>-0.40334999999999999</c:v>
                </c:pt>
                <c:pt idx="14330">
                  <c:v>-0.40107500000000001</c:v>
                </c:pt>
                <c:pt idx="14331">
                  <c:v>-0.40227600000000002</c:v>
                </c:pt>
                <c:pt idx="14332">
                  <c:v>-0.40248299999999998</c:v>
                </c:pt>
                <c:pt idx="14333">
                  <c:v>-0.39993200000000001</c:v>
                </c:pt>
                <c:pt idx="14334">
                  <c:v>-0.39815699999999998</c:v>
                </c:pt>
                <c:pt idx="14335">
                  <c:v>-0.39477499999999999</c:v>
                </c:pt>
                <c:pt idx="14336">
                  <c:v>-0.39293899999999998</c:v>
                </c:pt>
                <c:pt idx="14337">
                  <c:v>-0.39088000000000001</c:v>
                </c:pt>
                <c:pt idx="14338">
                  <c:v>-0.38738699999999998</c:v>
                </c:pt>
                <c:pt idx="14339">
                  <c:v>-0.38688899999999998</c:v>
                </c:pt>
                <c:pt idx="14340">
                  <c:v>-0.38855099999999998</c:v>
                </c:pt>
                <c:pt idx="14341">
                  <c:v>-0.38798100000000002</c:v>
                </c:pt>
                <c:pt idx="14342">
                  <c:v>-0.38802700000000001</c:v>
                </c:pt>
                <c:pt idx="14343">
                  <c:v>-0.38613999999999998</c:v>
                </c:pt>
                <c:pt idx="14344">
                  <c:v>-0.38369599999999998</c:v>
                </c:pt>
                <c:pt idx="14345">
                  <c:v>-0.386795</c:v>
                </c:pt>
                <c:pt idx="14346">
                  <c:v>-0.38816200000000001</c:v>
                </c:pt>
                <c:pt idx="14347">
                  <c:v>-0.38816000000000001</c:v>
                </c:pt>
                <c:pt idx="14348">
                  <c:v>-0.38767499999999999</c:v>
                </c:pt>
                <c:pt idx="14349">
                  <c:v>-0.386436</c:v>
                </c:pt>
                <c:pt idx="14350">
                  <c:v>-0.38810099999999997</c:v>
                </c:pt>
                <c:pt idx="14351">
                  <c:v>-0.38792900000000002</c:v>
                </c:pt>
                <c:pt idx="14352">
                  <c:v>-0.38678899999999999</c:v>
                </c:pt>
                <c:pt idx="14353">
                  <c:v>-0.38438600000000001</c:v>
                </c:pt>
                <c:pt idx="14354">
                  <c:v>-0.38312299999999999</c:v>
                </c:pt>
                <c:pt idx="14355">
                  <c:v>-0.38334099999999999</c:v>
                </c:pt>
                <c:pt idx="14356">
                  <c:v>-0.38132199999999999</c:v>
                </c:pt>
                <c:pt idx="14357">
                  <c:v>-0.38088899999999998</c:v>
                </c:pt>
                <c:pt idx="14358">
                  <c:v>-0.37804500000000002</c:v>
                </c:pt>
                <c:pt idx="14359">
                  <c:v>-0.37819999999999998</c:v>
                </c:pt>
                <c:pt idx="14360">
                  <c:v>-0.37624600000000002</c:v>
                </c:pt>
                <c:pt idx="14361">
                  <c:v>-0.37384400000000001</c:v>
                </c:pt>
                <c:pt idx="14362">
                  <c:v>-0.37241299999999999</c:v>
                </c:pt>
                <c:pt idx="14363">
                  <c:v>-0.37040200000000001</c:v>
                </c:pt>
                <c:pt idx="14364">
                  <c:v>-0.36674400000000001</c:v>
                </c:pt>
                <c:pt idx="14365">
                  <c:v>-0.36393599999999998</c:v>
                </c:pt>
                <c:pt idx="14366">
                  <c:v>-0.36346299999999998</c:v>
                </c:pt>
                <c:pt idx="14367">
                  <c:v>-0.35927700000000001</c:v>
                </c:pt>
                <c:pt idx="14368">
                  <c:v>-0.35581499999999999</c:v>
                </c:pt>
                <c:pt idx="14369">
                  <c:v>-0.35451500000000002</c:v>
                </c:pt>
                <c:pt idx="14370">
                  <c:v>-0.35337000000000002</c:v>
                </c:pt>
                <c:pt idx="14371">
                  <c:v>-0.35354000000000002</c:v>
                </c:pt>
                <c:pt idx="14372">
                  <c:v>-0.34926200000000002</c:v>
                </c:pt>
                <c:pt idx="14373">
                  <c:v>-0.34641699999999997</c:v>
                </c:pt>
                <c:pt idx="14374">
                  <c:v>-0.34582099999999999</c:v>
                </c:pt>
                <c:pt idx="14375">
                  <c:v>-0.34260099999999999</c:v>
                </c:pt>
                <c:pt idx="14376">
                  <c:v>-0.34193600000000002</c:v>
                </c:pt>
                <c:pt idx="14377">
                  <c:v>-0.337731</c:v>
                </c:pt>
                <c:pt idx="14378">
                  <c:v>-0.33504699999999998</c:v>
                </c:pt>
                <c:pt idx="14379">
                  <c:v>-0.3332</c:v>
                </c:pt>
                <c:pt idx="14380">
                  <c:v>-0.33294000000000001</c:v>
                </c:pt>
                <c:pt idx="14381">
                  <c:v>-0.33019599999999999</c:v>
                </c:pt>
                <c:pt idx="14382">
                  <c:v>-0.32781900000000003</c:v>
                </c:pt>
                <c:pt idx="14383">
                  <c:v>-0.32641500000000001</c:v>
                </c:pt>
                <c:pt idx="14384">
                  <c:v>-0.32731100000000002</c:v>
                </c:pt>
                <c:pt idx="14385">
                  <c:v>-0.325098</c:v>
                </c:pt>
                <c:pt idx="14386">
                  <c:v>-0.32123000000000002</c:v>
                </c:pt>
                <c:pt idx="14387">
                  <c:v>-0.31812699999999999</c:v>
                </c:pt>
                <c:pt idx="14388">
                  <c:v>-0.31601200000000002</c:v>
                </c:pt>
                <c:pt idx="14389">
                  <c:v>-0.31180799999999997</c:v>
                </c:pt>
                <c:pt idx="14390">
                  <c:v>-0.307888</c:v>
                </c:pt>
                <c:pt idx="14391">
                  <c:v>-0.30430000000000001</c:v>
                </c:pt>
                <c:pt idx="14392">
                  <c:v>-0.30182799999999999</c:v>
                </c:pt>
                <c:pt idx="14393">
                  <c:v>-0.29829</c:v>
                </c:pt>
                <c:pt idx="14394">
                  <c:v>-0.29361199999999998</c:v>
                </c:pt>
                <c:pt idx="14395">
                  <c:v>-0.28961300000000001</c:v>
                </c:pt>
                <c:pt idx="14396">
                  <c:v>-0.28548600000000002</c:v>
                </c:pt>
                <c:pt idx="14397">
                  <c:v>-0.28194399999999997</c:v>
                </c:pt>
                <c:pt idx="14398">
                  <c:v>-0.27717900000000001</c:v>
                </c:pt>
                <c:pt idx="14399">
                  <c:v>-0.27381499999999998</c:v>
                </c:pt>
                <c:pt idx="14400">
                  <c:v>-0.26977499999999999</c:v>
                </c:pt>
                <c:pt idx="14401">
                  <c:v>-0.26438099999999998</c:v>
                </c:pt>
                <c:pt idx="14402">
                  <c:v>-0.25978800000000002</c:v>
                </c:pt>
                <c:pt idx="14403">
                  <c:v>-0.25401899999999999</c:v>
                </c:pt>
                <c:pt idx="14404">
                  <c:v>-0.249116</c:v>
                </c:pt>
                <c:pt idx="14405">
                  <c:v>-0.24271000000000001</c:v>
                </c:pt>
                <c:pt idx="14406">
                  <c:v>-0.23708599999999999</c:v>
                </c:pt>
                <c:pt idx="14407">
                  <c:v>-0.22899</c:v>
                </c:pt>
                <c:pt idx="14408">
                  <c:v>-0.22233</c:v>
                </c:pt>
                <c:pt idx="14409">
                  <c:v>-0.21699399999999999</c:v>
                </c:pt>
                <c:pt idx="14410">
                  <c:v>-0.21147299999999999</c:v>
                </c:pt>
                <c:pt idx="14411">
                  <c:v>-0.20755299999999999</c:v>
                </c:pt>
                <c:pt idx="14412">
                  <c:v>-0.20052700000000001</c:v>
                </c:pt>
                <c:pt idx="14413">
                  <c:v>-0.195048</c:v>
                </c:pt>
                <c:pt idx="14414">
                  <c:v>-0.18861800000000001</c:v>
                </c:pt>
                <c:pt idx="14415">
                  <c:v>-0.18121899999999999</c:v>
                </c:pt>
                <c:pt idx="14416">
                  <c:v>-0.17257</c:v>
                </c:pt>
                <c:pt idx="14417">
                  <c:v>-0.16653200000000001</c:v>
                </c:pt>
                <c:pt idx="14418">
                  <c:v>-0.161549</c:v>
                </c:pt>
                <c:pt idx="14419">
                  <c:v>-0.15639500000000001</c:v>
                </c:pt>
                <c:pt idx="14420">
                  <c:v>-0.14894299999999999</c:v>
                </c:pt>
                <c:pt idx="14421">
                  <c:v>-0.14049400000000001</c:v>
                </c:pt>
                <c:pt idx="14422">
                  <c:v>-0.133884</c:v>
                </c:pt>
                <c:pt idx="14423">
                  <c:v>-0.127552</c:v>
                </c:pt>
                <c:pt idx="14424">
                  <c:v>-0.119022</c:v>
                </c:pt>
                <c:pt idx="14425">
                  <c:v>-0.109574</c:v>
                </c:pt>
                <c:pt idx="14426">
                  <c:v>-0.102671</c:v>
                </c:pt>
                <c:pt idx="14427">
                  <c:v>-9.2702999999999994E-2</c:v>
                </c:pt>
                <c:pt idx="14428">
                  <c:v>-8.4836999999999996E-2</c:v>
                </c:pt>
                <c:pt idx="14429">
                  <c:v>-7.6615000000000003E-2</c:v>
                </c:pt>
                <c:pt idx="14430">
                  <c:v>-6.8427000000000002E-2</c:v>
                </c:pt>
                <c:pt idx="14431">
                  <c:v>-5.8131000000000002E-2</c:v>
                </c:pt>
                <c:pt idx="14432">
                  <c:v>-4.8587999999999999E-2</c:v>
                </c:pt>
                <c:pt idx="14433">
                  <c:v>-3.8974000000000002E-2</c:v>
                </c:pt>
                <c:pt idx="14434">
                  <c:v>-2.7917999999999998E-2</c:v>
                </c:pt>
                <c:pt idx="14435">
                  <c:v>-1.5675999999999999E-2</c:v>
                </c:pt>
                <c:pt idx="14436">
                  <c:v>-4.7569999999999999E-3</c:v>
                </c:pt>
                <c:pt idx="14437">
                  <c:v>6.2420000000000002E-3</c:v>
                </c:pt>
                <c:pt idx="14438">
                  <c:v>1.7309999999999999E-2</c:v>
                </c:pt>
                <c:pt idx="14439">
                  <c:v>3.0870999999999999E-2</c:v>
                </c:pt>
                <c:pt idx="14440">
                  <c:v>4.4255999999999997E-2</c:v>
                </c:pt>
                <c:pt idx="14441">
                  <c:v>5.6080999999999999E-2</c:v>
                </c:pt>
                <c:pt idx="14442">
                  <c:v>7.1795999999999999E-2</c:v>
                </c:pt>
                <c:pt idx="14443">
                  <c:v>8.5648000000000002E-2</c:v>
                </c:pt>
                <c:pt idx="14444">
                  <c:v>0.103288</c:v>
                </c:pt>
                <c:pt idx="14445">
                  <c:v>0.119934</c:v>
                </c:pt>
                <c:pt idx="14446">
                  <c:v>0.136291</c:v>
                </c:pt>
                <c:pt idx="14447">
                  <c:v>0.154223</c:v>
                </c:pt>
                <c:pt idx="14448">
                  <c:v>0.173261</c:v>
                </c:pt>
                <c:pt idx="14449">
                  <c:v>0.19265499999999999</c:v>
                </c:pt>
                <c:pt idx="14450">
                  <c:v>0.21163100000000001</c:v>
                </c:pt>
                <c:pt idx="14451">
                  <c:v>0.23033500000000001</c:v>
                </c:pt>
                <c:pt idx="14452">
                  <c:v>0.25063000000000002</c:v>
                </c:pt>
                <c:pt idx="14453">
                  <c:v>0.26937499999999998</c:v>
                </c:pt>
                <c:pt idx="14454">
                  <c:v>0.29046499999999997</c:v>
                </c:pt>
                <c:pt idx="14455">
                  <c:v>0.30913099999999999</c:v>
                </c:pt>
                <c:pt idx="14456">
                  <c:v>0.33149000000000001</c:v>
                </c:pt>
                <c:pt idx="14457">
                  <c:v>0.35512899999999997</c:v>
                </c:pt>
                <c:pt idx="14458">
                  <c:v>0.37914500000000001</c:v>
                </c:pt>
                <c:pt idx="14459">
                  <c:v>0.40449000000000002</c:v>
                </c:pt>
                <c:pt idx="14460">
                  <c:v>0.431784</c:v>
                </c:pt>
                <c:pt idx="14461">
                  <c:v>0.459874</c:v>
                </c:pt>
                <c:pt idx="14462">
                  <c:v>0.48846899999999999</c:v>
                </c:pt>
                <c:pt idx="14463">
                  <c:v>0.51602400000000004</c:v>
                </c:pt>
                <c:pt idx="14464">
                  <c:v>0.54477799999999998</c:v>
                </c:pt>
                <c:pt idx="14465">
                  <c:v>0.57642499999999997</c:v>
                </c:pt>
                <c:pt idx="14466">
                  <c:v>0.60764499999999999</c:v>
                </c:pt>
                <c:pt idx="14467">
                  <c:v>0.63852200000000003</c:v>
                </c:pt>
                <c:pt idx="14468">
                  <c:v>0.67194100000000001</c:v>
                </c:pt>
                <c:pt idx="14469">
                  <c:v>0.70447700000000002</c:v>
                </c:pt>
                <c:pt idx="14470">
                  <c:v>0.73853000000000002</c:v>
                </c:pt>
                <c:pt idx="14471">
                  <c:v>0.77630299999999997</c:v>
                </c:pt>
                <c:pt idx="14472">
                  <c:v>0.81352199999999997</c:v>
                </c:pt>
                <c:pt idx="14473">
                  <c:v>0.84817399999999998</c:v>
                </c:pt>
                <c:pt idx="14474">
                  <c:v>0.883965</c:v>
                </c:pt>
                <c:pt idx="14475">
                  <c:v>0.91855200000000004</c:v>
                </c:pt>
                <c:pt idx="14476">
                  <c:v>0.95591899999999996</c:v>
                </c:pt>
                <c:pt idx="14477">
                  <c:v>0.99332600000000004</c:v>
                </c:pt>
                <c:pt idx="14478">
                  <c:v>1.032964</c:v>
                </c:pt>
                <c:pt idx="14479">
                  <c:v>1.074605</c:v>
                </c:pt>
                <c:pt idx="14480">
                  <c:v>1.117156</c:v>
                </c:pt>
                <c:pt idx="14481">
                  <c:v>1.1577489999999999</c:v>
                </c:pt>
                <c:pt idx="14482">
                  <c:v>1.201927</c:v>
                </c:pt>
                <c:pt idx="14483">
                  <c:v>1.2480329999999999</c:v>
                </c:pt>
                <c:pt idx="14484">
                  <c:v>1.293849</c:v>
                </c:pt>
                <c:pt idx="14485">
                  <c:v>1.3441259999999999</c:v>
                </c:pt>
                <c:pt idx="14486">
                  <c:v>1.392544</c:v>
                </c:pt>
                <c:pt idx="14487">
                  <c:v>1.440078</c:v>
                </c:pt>
                <c:pt idx="14488">
                  <c:v>1.4904459999999999</c:v>
                </c:pt>
                <c:pt idx="14489">
                  <c:v>1.5460689999999999</c:v>
                </c:pt>
                <c:pt idx="14490">
                  <c:v>1.60408</c:v>
                </c:pt>
                <c:pt idx="14491">
                  <c:v>1.660075</c:v>
                </c:pt>
                <c:pt idx="14492">
                  <c:v>1.720332</c:v>
                </c:pt>
                <c:pt idx="14493">
                  <c:v>1.777274</c:v>
                </c:pt>
                <c:pt idx="14494">
                  <c:v>1.8360799999999999</c:v>
                </c:pt>
                <c:pt idx="14495">
                  <c:v>1.89784</c:v>
                </c:pt>
                <c:pt idx="14496">
                  <c:v>1.962234</c:v>
                </c:pt>
                <c:pt idx="14497">
                  <c:v>2.0279410000000002</c:v>
                </c:pt>
                <c:pt idx="14498">
                  <c:v>2.0930569999999999</c:v>
                </c:pt>
                <c:pt idx="14499">
                  <c:v>2.160711</c:v>
                </c:pt>
                <c:pt idx="14500">
                  <c:v>2.2283870000000001</c:v>
                </c:pt>
                <c:pt idx="14501">
                  <c:v>2.2954340000000002</c:v>
                </c:pt>
                <c:pt idx="14502">
                  <c:v>2.3657710000000001</c:v>
                </c:pt>
                <c:pt idx="14503">
                  <c:v>2.442002</c:v>
                </c:pt>
                <c:pt idx="14504">
                  <c:v>2.5190709999999998</c:v>
                </c:pt>
                <c:pt idx="14505">
                  <c:v>2.5942270000000001</c:v>
                </c:pt>
                <c:pt idx="14506">
                  <c:v>2.6688139999999998</c:v>
                </c:pt>
                <c:pt idx="14507">
                  <c:v>2.7496100000000001</c:v>
                </c:pt>
                <c:pt idx="14508">
                  <c:v>2.8286069999999999</c:v>
                </c:pt>
                <c:pt idx="14509">
                  <c:v>2.912957</c:v>
                </c:pt>
                <c:pt idx="14510">
                  <c:v>3.001468</c:v>
                </c:pt>
                <c:pt idx="14511">
                  <c:v>3.0890749999999998</c:v>
                </c:pt>
                <c:pt idx="14512">
                  <c:v>3.1780590000000002</c:v>
                </c:pt>
                <c:pt idx="14513">
                  <c:v>3.2695069999999999</c:v>
                </c:pt>
                <c:pt idx="14514">
                  <c:v>3.3659089999999998</c:v>
                </c:pt>
                <c:pt idx="14515">
                  <c:v>3.4640770000000001</c:v>
                </c:pt>
                <c:pt idx="14516">
                  <c:v>3.564988</c:v>
                </c:pt>
                <c:pt idx="14517">
                  <c:v>3.6691009999999999</c:v>
                </c:pt>
                <c:pt idx="14518">
                  <c:v>3.7768899999999999</c:v>
                </c:pt>
                <c:pt idx="14519">
                  <c:v>3.881729</c:v>
                </c:pt>
                <c:pt idx="14520">
                  <c:v>3.9917310000000001</c:v>
                </c:pt>
                <c:pt idx="14521">
                  <c:v>4.1065399999999999</c:v>
                </c:pt>
                <c:pt idx="14522">
                  <c:v>4.2259279999999997</c:v>
                </c:pt>
                <c:pt idx="14523">
                  <c:v>4.3459750000000001</c:v>
                </c:pt>
                <c:pt idx="14524">
                  <c:v>4.4684879999999998</c:v>
                </c:pt>
                <c:pt idx="14525">
                  <c:v>4.5957860000000004</c:v>
                </c:pt>
                <c:pt idx="14526">
                  <c:v>4.7267890000000001</c:v>
                </c:pt>
                <c:pt idx="14527">
                  <c:v>4.8617429999999997</c:v>
                </c:pt>
                <c:pt idx="14528">
                  <c:v>5.0000140000000002</c:v>
                </c:pt>
                <c:pt idx="14529">
                  <c:v>5.1406879999999999</c:v>
                </c:pt>
                <c:pt idx="14530">
                  <c:v>5.2802910000000001</c:v>
                </c:pt>
                <c:pt idx="14531">
                  <c:v>5.4236500000000003</c:v>
                </c:pt>
                <c:pt idx="14532">
                  <c:v>5.5715950000000003</c:v>
                </c:pt>
                <c:pt idx="14533">
                  <c:v>5.7199949999999999</c:v>
                </c:pt>
                <c:pt idx="14534">
                  <c:v>5.8698030000000001</c:v>
                </c:pt>
                <c:pt idx="14535">
                  <c:v>6.0259470000000004</c:v>
                </c:pt>
                <c:pt idx="14536">
                  <c:v>6.1855039999999999</c:v>
                </c:pt>
                <c:pt idx="14537">
                  <c:v>6.3477569999999996</c:v>
                </c:pt>
                <c:pt idx="14538">
                  <c:v>6.5106529999999996</c:v>
                </c:pt>
                <c:pt idx="14539">
                  <c:v>6.6758360000000003</c:v>
                </c:pt>
                <c:pt idx="14540">
                  <c:v>6.8478370000000002</c:v>
                </c:pt>
                <c:pt idx="14541">
                  <c:v>7.0242589999999998</c:v>
                </c:pt>
                <c:pt idx="14542">
                  <c:v>7.2008429999999999</c:v>
                </c:pt>
                <c:pt idx="14543">
                  <c:v>7.3812220000000002</c:v>
                </c:pt>
                <c:pt idx="14544">
                  <c:v>7.5616250000000003</c:v>
                </c:pt>
                <c:pt idx="14545">
                  <c:v>7.7493319999999999</c:v>
                </c:pt>
                <c:pt idx="14546">
                  <c:v>7.9408200000000004</c:v>
                </c:pt>
                <c:pt idx="14547">
                  <c:v>8.1343779999999999</c:v>
                </c:pt>
                <c:pt idx="14548">
                  <c:v>8.3334670000000006</c:v>
                </c:pt>
                <c:pt idx="14549">
                  <c:v>8.5343450000000001</c:v>
                </c:pt>
                <c:pt idx="14550">
                  <c:v>8.7442630000000001</c:v>
                </c:pt>
                <c:pt idx="14551">
                  <c:v>8.9535060000000009</c:v>
                </c:pt>
                <c:pt idx="14552">
                  <c:v>9.1642340000000004</c:v>
                </c:pt>
                <c:pt idx="14553">
                  <c:v>9.3791689999999992</c:v>
                </c:pt>
                <c:pt idx="14554">
                  <c:v>9.5961119999999998</c:v>
                </c:pt>
                <c:pt idx="14555">
                  <c:v>9.8210540000000002</c:v>
                </c:pt>
                <c:pt idx="14556">
                  <c:v>10.046505</c:v>
                </c:pt>
                <c:pt idx="14557">
                  <c:v>10.276344</c:v>
                </c:pt>
                <c:pt idx="14558">
                  <c:v>10.50638</c:v>
                </c:pt>
                <c:pt idx="14559">
                  <c:v>10.745359000000001</c:v>
                </c:pt>
                <c:pt idx="14560">
                  <c:v>10.987842000000001</c:v>
                </c:pt>
                <c:pt idx="14561">
                  <c:v>11.233691</c:v>
                </c:pt>
                <c:pt idx="14562">
                  <c:v>11.484591</c:v>
                </c:pt>
                <c:pt idx="14563">
                  <c:v>11.733651</c:v>
                </c:pt>
                <c:pt idx="14564">
                  <c:v>11.990891</c:v>
                </c:pt>
                <c:pt idx="14565">
                  <c:v>12.252559</c:v>
                </c:pt>
                <c:pt idx="14566">
                  <c:v>12.512898</c:v>
                </c:pt>
                <c:pt idx="14567">
                  <c:v>12.784193999999999</c:v>
                </c:pt>
                <c:pt idx="14568">
                  <c:v>13.056585</c:v>
                </c:pt>
                <c:pt idx="14569">
                  <c:v>13.331167000000001</c:v>
                </c:pt>
                <c:pt idx="14570">
                  <c:v>13.608133</c:v>
                </c:pt>
                <c:pt idx="14571">
                  <c:v>13.886350999999999</c:v>
                </c:pt>
                <c:pt idx="14572">
                  <c:v>14.170888</c:v>
                </c:pt>
                <c:pt idx="14573">
                  <c:v>14.456735999999999</c:v>
                </c:pt>
                <c:pt idx="14574">
                  <c:v>14.746516</c:v>
                </c:pt>
                <c:pt idx="14575">
                  <c:v>15.037065999999999</c:v>
                </c:pt>
                <c:pt idx="14576">
                  <c:v>15.328036000000001</c:v>
                </c:pt>
                <c:pt idx="14577">
                  <c:v>15.621121</c:v>
                </c:pt>
                <c:pt idx="14578">
                  <c:v>15.907712</c:v>
                </c:pt>
                <c:pt idx="14579">
                  <c:v>16.204720999999999</c:v>
                </c:pt>
                <c:pt idx="14580">
                  <c:v>16.498657000000001</c:v>
                </c:pt>
                <c:pt idx="14581">
                  <c:v>16.795960999999998</c:v>
                </c:pt>
                <c:pt idx="14582">
                  <c:v>17.092558</c:v>
                </c:pt>
                <c:pt idx="14583">
                  <c:v>17.389068999999999</c:v>
                </c:pt>
                <c:pt idx="14584">
                  <c:v>17.686045</c:v>
                </c:pt>
                <c:pt idx="14585">
                  <c:v>17.990026</c:v>
                </c:pt>
                <c:pt idx="14586">
                  <c:v>18.294747999999998</c:v>
                </c:pt>
                <c:pt idx="14587">
                  <c:v>18.602153999999999</c:v>
                </c:pt>
                <c:pt idx="14588">
                  <c:v>18.912306000000001</c:v>
                </c:pt>
                <c:pt idx="14589">
                  <c:v>19.224802</c:v>
                </c:pt>
                <c:pt idx="14590">
                  <c:v>19.540958</c:v>
                </c:pt>
                <c:pt idx="14591">
                  <c:v>19.857664</c:v>
                </c:pt>
                <c:pt idx="14592">
                  <c:v>20.177637000000001</c:v>
                </c:pt>
                <c:pt idx="14593">
                  <c:v>20.502276999999999</c:v>
                </c:pt>
                <c:pt idx="14594">
                  <c:v>20.830221000000002</c:v>
                </c:pt>
                <c:pt idx="14595">
                  <c:v>21.157351999999999</c:v>
                </c:pt>
                <c:pt idx="14596">
                  <c:v>21.489934999999999</c:v>
                </c:pt>
                <c:pt idx="14597">
                  <c:v>21.821957000000001</c:v>
                </c:pt>
                <c:pt idx="14598">
                  <c:v>22.153691999999999</c:v>
                </c:pt>
                <c:pt idx="14599">
                  <c:v>22.493355000000001</c:v>
                </c:pt>
                <c:pt idx="14600">
                  <c:v>22.832039000000002</c:v>
                </c:pt>
                <c:pt idx="14601">
                  <c:v>23.171932000000002</c:v>
                </c:pt>
                <c:pt idx="14602">
                  <c:v>23.516238999999999</c:v>
                </c:pt>
                <c:pt idx="14603">
                  <c:v>23.859337</c:v>
                </c:pt>
                <c:pt idx="14604">
                  <c:v>24.210968000000001</c:v>
                </c:pt>
                <c:pt idx="14605">
                  <c:v>24.560369000000001</c:v>
                </c:pt>
                <c:pt idx="14606">
                  <c:v>24.900261</c:v>
                </c:pt>
                <c:pt idx="14607">
                  <c:v>25.230854000000001</c:v>
                </c:pt>
                <c:pt idx="14608">
                  <c:v>25.563901999999999</c:v>
                </c:pt>
                <c:pt idx="14609">
                  <c:v>25.897760000000002</c:v>
                </c:pt>
                <c:pt idx="14610">
                  <c:v>26.236312999999999</c:v>
                </c:pt>
                <c:pt idx="14611">
                  <c:v>26.575754</c:v>
                </c:pt>
                <c:pt idx="14612">
                  <c:v>26.915510000000001</c:v>
                </c:pt>
                <c:pt idx="14613">
                  <c:v>27.258994999999999</c:v>
                </c:pt>
                <c:pt idx="14614">
                  <c:v>27.605360000000001</c:v>
                </c:pt>
                <c:pt idx="14615">
                  <c:v>27.947144000000002</c:v>
                </c:pt>
                <c:pt idx="14616">
                  <c:v>28.291893000000002</c:v>
                </c:pt>
                <c:pt idx="14617">
                  <c:v>28.634302000000002</c:v>
                </c:pt>
                <c:pt idx="14618">
                  <c:v>28.977374999999999</c:v>
                </c:pt>
                <c:pt idx="14619">
                  <c:v>29.318864999999999</c:v>
                </c:pt>
                <c:pt idx="14620">
                  <c:v>29.661854000000002</c:v>
                </c:pt>
                <c:pt idx="14621">
                  <c:v>30.006547999999999</c:v>
                </c:pt>
                <c:pt idx="14622">
                  <c:v>30.355642</c:v>
                </c:pt>
                <c:pt idx="14623">
                  <c:v>30.715204</c:v>
                </c:pt>
                <c:pt idx="14624">
                  <c:v>31.084845000000001</c:v>
                </c:pt>
                <c:pt idx="14625">
                  <c:v>31.452385</c:v>
                </c:pt>
                <c:pt idx="14626">
                  <c:v>31.828989</c:v>
                </c:pt>
                <c:pt idx="14627">
                  <c:v>32.204383999999997</c:v>
                </c:pt>
                <c:pt idx="14628">
                  <c:v>32.584003000000003</c:v>
                </c:pt>
                <c:pt idx="14629">
                  <c:v>32.963909000000001</c:v>
                </c:pt>
                <c:pt idx="14630">
                  <c:v>33.345913000000003</c:v>
                </c:pt>
                <c:pt idx="14631">
                  <c:v>33.730541000000002</c:v>
                </c:pt>
                <c:pt idx="14632">
                  <c:v>34.120452999999998</c:v>
                </c:pt>
                <c:pt idx="14633">
                  <c:v>34.513733000000002</c:v>
                </c:pt>
                <c:pt idx="14634">
                  <c:v>34.91301</c:v>
                </c:pt>
                <c:pt idx="14635">
                  <c:v>35.316135000000003</c:v>
                </c:pt>
                <c:pt idx="14636">
                  <c:v>35.719433000000002</c:v>
                </c:pt>
                <c:pt idx="14637">
                  <c:v>36.125996000000001</c:v>
                </c:pt>
                <c:pt idx="14638">
                  <c:v>36.52655</c:v>
                </c:pt>
                <c:pt idx="14639">
                  <c:v>36.926678000000003</c:v>
                </c:pt>
                <c:pt idx="14640">
                  <c:v>37.316433000000004</c:v>
                </c:pt>
                <c:pt idx="14641">
                  <c:v>37.707763999999997</c:v>
                </c:pt>
                <c:pt idx="14642">
                  <c:v>38.097515000000001</c:v>
                </c:pt>
                <c:pt idx="14643">
                  <c:v>38.490318000000002</c:v>
                </c:pt>
                <c:pt idx="14644">
                  <c:v>38.886448000000001</c:v>
                </c:pt>
                <c:pt idx="14645">
                  <c:v>39.281792000000003</c:v>
                </c:pt>
                <c:pt idx="14646">
                  <c:v>39.682571000000003</c:v>
                </c:pt>
                <c:pt idx="14647">
                  <c:v>40.084758999999998</c:v>
                </c:pt>
                <c:pt idx="14648">
                  <c:v>40.473365999999999</c:v>
                </c:pt>
                <c:pt idx="14649">
                  <c:v>40.876582999999997</c:v>
                </c:pt>
                <c:pt idx="14650">
                  <c:v>41.274982000000001</c:v>
                </c:pt>
                <c:pt idx="14651">
                  <c:v>41.677570000000003</c:v>
                </c:pt>
                <c:pt idx="14652">
                  <c:v>42.080891000000001</c:v>
                </c:pt>
                <c:pt idx="14653">
                  <c:v>42.485973000000001</c:v>
                </c:pt>
                <c:pt idx="14654">
                  <c:v>42.887974</c:v>
                </c:pt>
                <c:pt idx="14655">
                  <c:v>43.294544000000002</c:v>
                </c:pt>
                <c:pt idx="14656">
                  <c:v>43.697968000000003</c:v>
                </c:pt>
                <c:pt idx="14657">
                  <c:v>44.10857</c:v>
                </c:pt>
                <c:pt idx="14658">
                  <c:v>44.521233000000002</c:v>
                </c:pt>
                <c:pt idx="14659">
                  <c:v>44.933926</c:v>
                </c:pt>
                <c:pt idx="14660">
                  <c:v>45.347569</c:v>
                </c:pt>
                <c:pt idx="14661">
                  <c:v>45.763306</c:v>
                </c:pt>
                <c:pt idx="14662">
                  <c:v>46.180683000000002</c:v>
                </c:pt>
                <c:pt idx="14663">
                  <c:v>46.601097000000003</c:v>
                </c:pt>
                <c:pt idx="14664">
                  <c:v>47.023693000000002</c:v>
                </c:pt>
                <c:pt idx="14665">
                  <c:v>47.447968000000003</c:v>
                </c:pt>
                <c:pt idx="14666">
                  <c:v>47.870421999999998</c:v>
                </c:pt>
                <c:pt idx="14667">
                  <c:v>48.299191</c:v>
                </c:pt>
                <c:pt idx="14668">
                  <c:v>48.737594999999999</c:v>
                </c:pt>
                <c:pt idx="14669">
                  <c:v>49.173499999999997</c:v>
                </c:pt>
                <c:pt idx="14670">
                  <c:v>49.616604000000002</c:v>
                </c:pt>
                <c:pt idx="14671">
                  <c:v>50.062446999999999</c:v>
                </c:pt>
                <c:pt idx="14672">
                  <c:v>50.513359000000001</c:v>
                </c:pt>
                <c:pt idx="14673">
                  <c:v>50.970942999999998</c:v>
                </c:pt>
                <c:pt idx="14674">
                  <c:v>51.425339000000001</c:v>
                </c:pt>
                <c:pt idx="14675">
                  <c:v>51.887726000000001</c:v>
                </c:pt>
                <c:pt idx="14676">
                  <c:v>52.340622000000003</c:v>
                </c:pt>
                <c:pt idx="14677">
                  <c:v>52.807448999999998</c:v>
                </c:pt>
                <c:pt idx="14678">
                  <c:v>53.271431</c:v>
                </c:pt>
                <c:pt idx="14679">
                  <c:v>53.731022000000003</c:v>
                </c:pt>
                <c:pt idx="14680">
                  <c:v>54.194813000000003</c:v>
                </c:pt>
                <c:pt idx="14681">
                  <c:v>54.656219</c:v>
                </c:pt>
                <c:pt idx="14682">
                  <c:v>55.123286999999998</c:v>
                </c:pt>
                <c:pt idx="14683">
                  <c:v>55.582546000000001</c:v>
                </c:pt>
                <c:pt idx="14684">
                  <c:v>56.036422999999999</c:v>
                </c:pt>
                <c:pt idx="14685">
                  <c:v>56.494239999999998</c:v>
                </c:pt>
                <c:pt idx="14686">
                  <c:v>56.944808999999999</c:v>
                </c:pt>
                <c:pt idx="14687">
                  <c:v>57.394855</c:v>
                </c:pt>
                <c:pt idx="14688">
                  <c:v>57.845440000000004</c:v>
                </c:pt>
                <c:pt idx="14689">
                  <c:v>58.288055</c:v>
                </c:pt>
                <c:pt idx="14690">
                  <c:v>58.735275000000001</c:v>
                </c:pt>
                <c:pt idx="14691">
                  <c:v>59.182850000000002</c:v>
                </c:pt>
                <c:pt idx="14692">
                  <c:v>59.622902000000003</c:v>
                </c:pt>
                <c:pt idx="14693">
                  <c:v>60.065894999999998</c:v>
                </c:pt>
                <c:pt idx="14694">
                  <c:v>60.510044000000001</c:v>
                </c:pt>
                <c:pt idx="14695">
                  <c:v>60.954441000000003</c:v>
                </c:pt>
                <c:pt idx="14696">
                  <c:v>61.398116999999999</c:v>
                </c:pt>
                <c:pt idx="14697">
                  <c:v>61.846755999999999</c:v>
                </c:pt>
                <c:pt idx="14698">
                  <c:v>62.289391000000002</c:v>
                </c:pt>
                <c:pt idx="14699">
                  <c:v>62.743141000000001</c:v>
                </c:pt>
                <c:pt idx="14700">
                  <c:v>63.193778999999999</c:v>
                </c:pt>
                <c:pt idx="14701">
                  <c:v>63.637138</c:v>
                </c:pt>
                <c:pt idx="14702">
                  <c:v>64.093474999999998</c:v>
                </c:pt>
                <c:pt idx="14703">
                  <c:v>64.548514999999995</c:v>
                </c:pt>
                <c:pt idx="14704">
                  <c:v>65.006614999999996</c:v>
                </c:pt>
                <c:pt idx="14705">
                  <c:v>65.455956</c:v>
                </c:pt>
                <c:pt idx="14706">
                  <c:v>65.916152999999994</c:v>
                </c:pt>
                <c:pt idx="14707">
                  <c:v>66.374206999999998</c:v>
                </c:pt>
                <c:pt idx="14708">
                  <c:v>66.835098000000002</c:v>
                </c:pt>
                <c:pt idx="14709">
                  <c:v>67.296982</c:v>
                </c:pt>
                <c:pt idx="14710">
                  <c:v>67.759048000000007</c:v>
                </c:pt>
                <c:pt idx="14711">
                  <c:v>68.222389000000007</c:v>
                </c:pt>
                <c:pt idx="14712">
                  <c:v>68.686378000000005</c:v>
                </c:pt>
                <c:pt idx="14713">
                  <c:v>69.148628000000002</c:v>
                </c:pt>
                <c:pt idx="14714">
                  <c:v>69.599411000000003</c:v>
                </c:pt>
                <c:pt idx="14715">
                  <c:v>70.041824000000005</c:v>
                </c:pt>
                <c:pt idx="14716">
                  <c:v>70.484200000000001</c:v>
                </c:pt>
                <c:pt idx="14717">
                  <c:v>70.925933999999998</c:v>
                </c:pt>
                <c:pt idx="14718">
                  <c:v>71.368026999999998</c:v>
                </c:pt>
                <c:pt idx="14719">
                  <c:v>71.806404000000001</c:v>
                </c:pt>
                <c:pt idx="14720">
                  <c:v>72.245688999999999</c:v>
                </c:pt>
                <c:pt idx="14721">
                  <c:v>72.679107999999999</c:v>
                </c:pt>
                <c:pt idx="14722">
                  <c:v>73.110588000000007</c:v>
                </c:pt>
                <c:pt idx="14723">
                  <c:v>73.540481999999997</c:v>
                </c:pt>
                <c:pt idx="14724">
                  <c:v>73.973159999999993</c:v>
                </c:pt>
                <c:pt idx="14725">
                  <c:v>74.398781</c:v>
                </c:pt>
                <c:pt idx="14726">
                  <c:v>74.818213999999998</c:v>
                </c:pt>
                <c:pt idx="14727">
                  <c:v>75.237335000000002</c:v>
                </c:pt>
                <c:pt idx="14728">
                  <c:v>75.663878999999994</c:v>
                </c:pt>
                <c:pt idx="14729">
                  <c:v>76.099281000000005</c:v>
                </c:pt>
                <c:pt idx="14730">
                  <c:v>76.538466999999997</c:v>
                </c:pt>
                <c:pt idx="14731">
                  <c:v>76.988547999999994</c:v>
                </c:pt>
                <c:pt idx="14732">
                  <c:v>77.441779999999994</c:v>
                </c:pt>
                <c:pt idx="14733">
                  <c:v>77.897102000000004</c:v>
                </c:pt>
                <c:pt idx="14734">
                  <c:v>78.355553</c:v>
                </c:pt>
                <c:pt idx="14735">
                  <c:v>78.811447000000001</c:v>
                </c:pt>
                <c:pt idx="14736">
                  <c:v>79.268669000000003</c:v>
                </c:pt>
                <c:pt idx="14737">
                  <c:v>79.725043999999997</c:v>
                </c:pt>
                <c:pt idx="14738">
                  <c:v>80.18441</c:v>
                </c:pt>
                <c:pt idx="14739">
                  <c:v>80.646636999999998</c:v>
                </c:pt>
                <c:pt idx="14740">
                  <c:v>81.108986000000002</c:v>
                </c:pt>
                <c:pt idx="14741">
                  <c:v>81.573707999999996</c:v>
                </c:pt>
                <c:pt idx="14742">
                  <c:v>82.039306999999994</c:v>
                </c:pt>
                <c:pt idx="14743">
                  <c:v>82.504615999999999</c:v>
                </c:pt>
                <c:pt idx="14744">
                  <c:v>82.958259999999996</c:v>
                </c:pt>
                <c:pt idx="14745">
                  <c:v>83.402794</c:v>
                </c:pt>
                <c:pt idx="14746">
                  <c:v>83.834716999999998</c:v>
                </c:pt>
                <c:pt idx="14747">
                  <c:v>84.252433999999994</c:v>
                </c:pt>
                <c:pt idx="14748">
                  <c:v>84.666313000000002</c:v>
                </c:pt>
                <c:pt idx="14749">
                  <c:v>85.073386999999997</c:v>
                </c:pt>
                <c:pt idx="14750">
                  <c:v>85.478324999999998</c:v>
                </c:pt>
                <c:pt idx="14751">
                  <c:v>85.876602000000005</c:v>
                </c:pt>
                <c:pt idx="14752">
                  <c:v>86.274413999999993</c:v>
                </c:pt>
                <c:pt idx="14753">
                  <c:v>86.670074</c:v>
                </c:pt>
                <c:pt idx="14754">
                  <c:v>87.058914000000001</c:v>
                </c:pt>
                <c:pt idx="14755">
                  <c:v>87.441543999999993</c:v>
                </c:pt>
                <c:pt idx="14756">
                  <c:v>87.823691999999994</c:v>
                </c:pt>
                <c:pt idx="14757">
                  <c:v>88.203293000000002</c:v>
                </c:pt>
                <c:pt idx="14758">
                  <c:v>88.575806</c:v>
                </c:pt>
                <c:pt idx="14759">
                  <c:v>88.951590999999993</c:v>
                </c:pt>
                <c:pt idx="14760">
                  <c:v>89.317420999999996</c:v>
                </c:pt>
                <c:pt idx="14761">
                  <c:v>89.679077000000007</c:v>
                </c:pt>
                <c:pt idx="14762">
                  <c:v>90.040863000000002</c:v>
                </c:pt>
                <c:pt idx="14763">
                  <c:v>90.398848999999998</c:v>
                </c:pt>
                <c:pt idx="14764">
                  <c:v>90.752303999999995</c:v>
                </c:pt>
                <c:pt idx="14765">
                  <c:v>91.102988999999994</c:v>
                </c:pt>
                <c:pt idx="14766">
                  <c:v>91.449309999999997</c:v>
                </c:pt>
                <c:pt idx="14767">
                  <c:v>91.795601000000005</c:v>
                </c:pt>
                <c:pt idx="14768">
                  <c:v>92.134276999999997</c:v>
                </c:pt>
                <c:pt idx="14769">
                  <c:v>92.476578000000003</c:v>
                </c:pt>
                <c:pt idx="14770">
                  <c:v>92.809364000000002</c:v>
                </c:pt>
                <c:pt idx="14771">
                  <c:v>93.147178999999994</c:v>
                </c:pt>
                <c:pt idx="14772">
                  <c:v>93.479088000000004</c:v>
                </c:pt>
                <c:pt idx="14773">
                  <c:v>93.807845999999998</c:v>
                </c:pt>
                <c:pt idx="14774">
                  <c:v>94.138831999999994</c:v>
                </c:pt>
                <c:pt idx="14775">
                  <c:v>94.461357000000007</c:v>
                </c:pt>
                <c:pt idx="14776">
                  <c:v>94.790390000000002</c:v>
                </c:pt>
                <c:pt idx="14777">
                  <c:v>95.118645000000001</c:v>
                </c:pt>
                <c:pt idx="14778">
                  <c:v>95.446265999999994</c:v>
                </c:pt>
                <c:pt idx="14779">
                  <c:v>95.771538000000007</c:v>
                </c:pt>
                <c:pt idx="14780">
                  <c:v>96.096740999999994</c:v>
                </c:pt>
                <c:pt idx="14781">
                  <c:v>96.418082999999996</c:v>
                </c:pt>
                <c:pt idx="14782">
                  <c:v>96.737876999999997</c:v>
                </c:pt>
                <c:pt idx="14783">
                  <c:v>97.058616999999998</c:v>
                </c:pt>
                <c:pt idx="14784">
                  <c:v>97.373642000000004</c:v>
                </c:pt>
                <c:pt idx="14785">
                  <c:v>97.682404000000005</c:v>
                </c:pt>
                <c:pt idx="14786">
                  <c:v>97.991141999999996</c:v>
                </c:pt>
                <c:pt idx="14787">
                  <c:v>98.288910000000001</c:v>
                </c:pt>
                <c:pt idx="14788">
                  <c:v>98.587074000000001</c:v>
                </c:pt>
                <c:pt idx="14789">
                  <c:v>98.883803999999998</c:v>
                </c:pt>
                <c:pt idx="14790">
                  <c:v>99.172424000000007</c:v>
                </c:pt>
                <c:pt idx="14791">
                  <c:v>99.463997000000006</c:v>
                </c:pt>
                <c:pt idx="14792">
                  <c:v>99.751457000000002</c:v>
                </c:pt>
                <c:pt idx="14793">
                  <c:v>100.033897</c:v>
                </c:pt>
                <c:pt idx="14794">
                  <c:v>100.308716</c:v>
                </c:pt>
                <c:pt idx="14795">
                  <c:v>100.579849</c:v>
                </c:pt>
                <c:pt idx="14796">
                  <c:v>100.849953</c:v>
                </c:pt>
                <c:pt idx="14797">
                  <c:v>101.11850699999999</c:v>
                </c:pt>
                <c:pt idx="14798">
                  <c:v>101.382935</c:v>
                </c:pt>
                <c:pt idx="14799">
                  <c:v>101.64476000000001</c:v>
                </c:pt>
                <c:pt idx="14800">
                  <c:v>101.908081</c:v>
                </c:pt>
                <c:pt idx="14801">
                  <c:v>102.170502</c:v>
                </c:pt>
                <c:pt idx="14802">
                  <c:v>102.435326</c:v>
                </c:pt>
                <c:pt idx="14803">
                  <c:v>102.69562500000001</c:v>
                </c:pt>
                <c:pt idx="14804">
                  <c:v>102.954521</c:v>
                </c:pt>
                <c:pt idx="14805">
                  <c:v>103.211609</c:v>
                </c:pt>
                <c:pt idx="14806">
                  <c:v>103.46888</c:v>
                </c:pt>
                <c:pt idx="14807">
                  <c:v>103.723557</c:v>
                </c:pt>
                <c:pt idx="14808">
                  <c:v>103.978363</c:v>
                </c:pt>
                <c:pt idx="14809">
                  <c:v>104.232437</c:v>
                </c:pt>
                <c:pt idx="14810">
                  <c:v>104.485596</c:v>
                </c:pt>
                <c:pt idx="14811">
                  <c:v>104.73970799999999</c:v>
                </c:pt>
                <c:pt idx="14812">
                  <c:v>104.992508</c:v>
                </c:pt>
                <c:pt idx="14813">
                  <c:v>105.243111</c:v>
                </c:pt>
                <c:pt idx="14814">
                  <c:v>105.493607</c:v>
                </c:pt>
                <c:pt idx="14815">
                  <c:v>105.74505600000001</c:v>
                </c:pt>
                <c:pt idx="14816">
                  <c:v>105.994232</c:v>
                </c:pt>
                <c:pt idx="14817">
                  <c:v>106.242271</c:v>
                </c:pt>
                <c:pt idx="14818">
                  <c:v>106.485733</c:v>
                </c:pt>
                <c:pt idx="14819">
                  <c:v>106.734291</c:v>
                </c:pt>
                <c:pt idx="14820">
                  <c:v>106.97981299999999</c:v>
                </c:pt>
                <c:pt idx="14821">
                  <c:v>107.22184</c:v>
                </c:pt>
                <c:pt idx="14822">
                  <c:v>107.45491</c:v>
                </c:pt>
                <c:pt idx="14823">
                  <c:v>107.68338</c:v>
                </c:pt>
                <c:pt idx="14824">
                  <c:v>107.913658</c:v>
                </c:pt>
                <c:pt idx="14825">
                  <c:v>108.144341</c:v>
                </c:pt>
                <c:pt idx="14826">
                  <c:v>108.375381</c:v>
                </c:pt>
                <c:pt idx="14827">
                  <c:v>108.60378300000001</c:v>
                </c:pt>
                <c:pt idx="14828">
                  <c:v>108.82833100000001</c:v>
                </c:pt>
                <c:pt idx="14829">
                  <c:v>109.05732</c:v>
                </c:pt>
                <c:pt idx="14830">
                  <c:v>109.280281</c:v>
                </c:pt>
                <c:pt idx="14831">
                  <c:v>109.498589</c:v>
                </c:pt>
                <c:pt idx="14832">
                  <c:v>109.719139</c:v>
                </c:pt>
                <c:pt idx="14833">
                  <c:v>109.93557</c:v>
                </c:pt>
                <c:pt idx="14834">
                  <c:v>110.148483</c:v>
                </c:pt>
                <c:pt idx="14835">
                  <c:v>110.363579</c:v>
                </c:pt>
                <c:pt idx="14836">
                  <c:v>110.57579800000001</c:v>
                </c:pt>
                <c:pt idx="14837">
                  <c:v>110.783539</c:v>
                </c:pt>
                <c:pt idx="14838">
                  <c:v>110.985062</c:v>
                </c:pt>
                <c:pt idx="14839">
                  <c:v>111.187119</c:v>
                </c:pt>
                <c:pt idx="14840">
                  <c:v>111.37960099999999</c:v>
                </c:pt>
                <c:pt idx="14841">
                  <c:v>111.570465</c:v>
                </c:pt>
                <c:pt idx="14842">
                  <c:v>111.75598100000001</c:v>
                </c:pt>
                <c:pt idx="14843">
                  <c:v>111.95013400000001</c:v>
                </c:pt>
                <c:pt idx="14844">
                  <c:v>112.158646</c:v>
                </c:pt>
                <c:pt idx="14845">
                  <c:v>112.373131</c:v>
                </c:pt>
                <c:pt idx="14846">
                  <c:v>112.60211200000001</c:v>
                </c:pt>
                <c:pt idx="14847">
                  <c:v>112.842201</c:v>
                </c:pt>
                <c:pt idx="14848">
                  <c:v>113.087112</c:v>
                </c:pt>
                <c:pt idx="14849">
                  <c:v>113.343964</c:v>
                </c:pt>
                <c:pt idx="14850">
                  <c:v>113.603134</c:v>
                </c:pt>
                <c:pt idx="14851">
                  <c:v>113.870216</c:v>
                </c:pt>
                <c:pt idx="14852">
                  <c:v>114.13376599999999</c:v>
                </c:pt>
                <c:pt idx="14853">
                  <c:v>114.408432</c:v>
                </c:pt>
                <c:pt idx="14854">
                  <c:v>114.683136</c:v>
                </c:pt>
                <c:pt idx="14855">
                  <c:v>114.964096</c:v>
                </c:pt>
                <c:pt idx="14856">
                  <c:v>115.243347</c:v>
                </c:pt>
                <c:pt idx="14857">
                  <c:v>115.53112</c:v>
                </c:pt>
                <c:pt idx="14858">
                  <c:v>115.814491</c:v>
                </c:pt>
                <c:pt idx="14859">
                  <c:v>116.086578</c:v>
                </c:pt>
                <c:pt idx="14860">
                  <c:v>116.348854</c:v>
                </c:pt>
                <c:pt idx="14861">
                  <c:v>116.59496300000001</c:v>
                </c:pt>
                <c:pt idx="14862">
                  <c:v>116.835686</c:v>
                </c:pt>
                <c:pt idx="14863">
                  <c:v>117.06508599999999</c:v>
                </c:pt>
                <c:pt idx="14864">
                  <c:v>117.278809</c:v>
                </c:pt>
                <c:pt idx="14865">
                  <c:v>117.487961</c:v>
                </c:pt>
                <c:pt idx="14866">
                  <c:v>117.69206200000001</c:v>
                </c:pt>
                <c:pt idx="14867">
                  <c:v>117.888603</c:v>
                </c:pt>
                <c:pt idx="14868">
                  <c:v>118.080833</c:v>
                </c:pt>
                <c:pt idx="14869">
                  <c:v>118.268715</c:v>
                </c:pt>
                <c:pt idx="14870">
                  <c:v>118.45663500000001</c:v>
                </c:pt>
                <c:pt idx="14871">
                  <c:v>118.64720199999999</c:v>
                </c:pt>
                <c:pt idx="14872">
                  <c:v>118.831467</c:v>
                </c:pt>
                <c:pt idx="14873">
                  <c:v>119.01776099999999</c:v>
                </c:pt>
                <c:pt idx="14874">
                  <c:v>119.203339</c:v>
                </c:pt>
                <c:pt idx="14875">
                  <c:v>119.387726</c:v>
                </c:pt>
                <c:pt idx="14876">
                  <c:v>119.570671</c:v>
                </c:pt>
                <c:pt idx="14877">
                  <c:v>119.753365</c:v>
                </c:pt>
                <c:pt idx="14878">
                  <c:v>119.93800400000001</c:v>
                </c:pt>
                <c:pt idx="14879">
                  <c:v>120.120018</c:v>
                </c:pt>
                <c:pt idx="14880">
                  <c:v>120.30012499999999</c:v>
                </c:pt>
                <c:pt idx="14881">
                  <c:v>120.481979</c:v>
                </c:pt>
                <c:pt idx="14882">
                  <c:v>120.661705</c:v>
                </c:pt>
                <c:pt idx="14883">
                  <c:v>120.841972</c:v>
                </c:pt>
                <c:pt idx="14884">
                  <c:v>121.023094</c:v>
                </c:pt>
                <c:pt idx="14885">
                  <c:v>121.20137800000001</c:v>
                </c:pt>
                <c:pt idx="14886">
                  <c:v>121.382614</c:v>
                </c:pt>
                <c:pt idx="14887">
                  <c:v>121.56101200000001</c:v>
                </c:pt>
                <c:pt idx="14888">
                  <c:v>121.744316</c:v>
                </c:pt>
                <c:pt idx="14889">
                  <c:v>121.926506</c:v>
                </c:pt>
                <c:pt idx="14890">
                  <c:v>122.108307</c:v>
                </c:pt>
                <c:pt idx="14891">
                  <c:v>122.29465500000001</c:v>
                </c:pt>
                <c:pt idx="14892">
                  <c:v>122.487579</c:v>
                </c:pt>
                <c:pt idx="14893">
                  <c:v>122.678307</c:v>
                </c:pt>
                <c:pt idx="14894">
                  <c:v>122.868881</c:v>
                </c:pt>
                <c:pt idx="14895">
                  <c:v>123.059601</c:v>
                </c:pt>
                <c:pt idx="14896">
                  <c:v>123.25779</c:v>
                </c:pt>
                <c:pt idx="14897">
                  <c:v>123.45476499999999</c:v>
                </c:pt>
                <c:pt idx="14898">
                  <c:v>123.649117</c:v>
                </c:pt>
                <c:pt idx="14899">
                  <c:v>123.845612</c:v>
                </c:pt>
                <c:pt idx="14900">
                  <c:v>124.03685</c:v>
                </c:pt>
                <c:pt idx="14901">
                  <c:v>124.22378500000001</c:v>
                </c:pt>
                <c:pt idx="14902">
                  <c:v>124.409676</c:v>
                </c:pt>
                <c:pt idx="14903">
                  <c:v>124.589737</c:v>
                </c:pt>
                <c:pt idx="14904">
                  <c:v>124.764008</c:v>
                </c:pt>
                <c:pt idx="14905">
                  <c:v>124.933983</c:v>
                </c:pt>
                <c:pt idx="14906">
                  <c:v>125.09870100000001</c:v>
                </c:pt>
                <c:pt idx="14907">
                  <c:v>125.255989</c:v>
                </c:pt>
                <c:pt idx="14908">
                  <c:v>125.40476200000001</c:v>
                </c:pt>
                <c:pt idx="14909">
                  <c:v>125.556511</c:v>
                </c:pt>
                <c:pt idx="14910">
                  <c:v>125.703613</c:v>
                </c:pt>
                <c:pt idx="14911">
                  <c:v>125.847855</c:v>
                </c:pt>
                <c:pt idx="14912">
                  <c:v>125.988045</c:v>
                </c:pt>
                <c:pt idx="14913">
                  <c:v>126.12751</c:v>
                </c:pt>
                <c:pt idx="14914">
                  <c:v>126.26557200000001</c:v>
                </c:pt>
                <c:pt idx="14915">
                  <c:v>126.403175</c:v>
                </c:pt>
                <c:pt idx="14916">
                  <c:v>126.540718</c:v>
                </c:pt>
                <c:pt idx="14917">
                  <c:v>126.679306</c:v>
                </c:pt>
                <c:pt idx="14918">
                  <c:v>126.81559799999999</c:v>
                </c:pt>
                <c:pt idx="14919">
                  <c:v>126.95356</c:v>
                </c:pt>
                <c:pt idx="14920">
                  <c:v>127.092598</c:v>
                </c:pt>
                <c:pt idx="14921">
                  <c:v>127.23503100000001</c:v>
                </c:pt>
                <c:pt idx="14922">
                  <c:v>127.376999</c:v>
                </c:pt>
                <c:pt idx="14923">
                  <c:v>127.516724</c:v>
                </c:pt>
                <c:pt idx="14924">
                  <c:v>127.65812699999999</c:v>
                </c:pt>
                <c:pt idx="14925">
                  <c:v>127.797607</c:v>
                </c:pt>
                <c:pt idx="14926">
                  <c:v>127.940048</c:v>
                </c:pt>
                <c:pt idx="14927">
                  <c:v>128.085297</c:v>
                </c:pt>
                <c:pt idx="14928">
                  <c:v>128.226517</c:v>
                </c:pt>
                <c:pt idx="14929">
                  <c:v>128.36404400000001</c:v>
                </c:pt>
                <c:pt idx="14930">
                  <c:v>128.49951200000001</c:v>
                </c:pt>
                <c:pt idx="14931">
                  <c:v>128.633026</c:v>
                </c:pt>
                <c:pt idx="14932">
                  <c:v>128.76654099999999</c:v>
                </c:pt>
                <c:pt idx="14933">
                  <c:v>128.901794</c:v>
                </c:pt>
                <c:pt idx="14934">
                  <c:v>129.037003</c:v>
                </c:pt>
                <c:pt idx="14935">
                  <c:v>129.169601</c:v>
                </c:pt>
                <c:pt idx="14936">
                  <c:v>129.30049099999999</c:v>
                </c:pt>
                <c:pt idx="14937">
                  <c:v>129.42755099999999</c:v>
                </c:pt>
                <c:pt idx="14938">
                  <c:v>129.55246</c:v>
                </c:pt>
                <c:pt idx="14939">
                  <c:v>129.68116800000001</c:v>
                </c:pt>
                <c:pt idx="14940">
                  <c:v>129.80625900000001</c:v>
                </c:pt>
                <c:pt idx="14941">
                  <c:v>129.92918399999999</c:v>
                </c:pt>
                <c:pt idx="14942">
                  <c:v>130.04844700000001</c:v>
                </c:pt>
                <c:pt idx="14943">
                  <c:v>130.166946</c:v>
                </c:pt>
                <c:pt idx="14944">
                  <c:v>130.29411300000001</c:v>
                </c:pt>
                <c:pt idx="14945">
                  <c:v>130.429123</c:v>
                </c:pt>
                <c:pt idx="14946">
                  <c:v>130.56767300000001</c:v>
                </c:pt>
                <c:pt idx="14947">
                  <c:v>130.713043</c:v>
                </c:pt>
                <c:pt idx="14948">
                  <c:v>130.86239599999999</c:v>
                </c:pt>
                <c:pt idx="14949">
                  <c:v>131.01159699999999</c:v>
                </c:pt>
                <c:pt idx="14950">
                  <c:v>131.16149899999999</c:v>
                </c:pt>
                <c:pt idx="14951">
                  <c:v>131.312546</c:v>
                </c:pt>
                <c:pt idx="14952">
                  <c:v>131.46473700000001</c:v>
                </c:pt>
                <c:pt idx="14953">
                  <c:v>131.61781300000001</c:v>
                </c:pt>
                <c:pt idx="14954">
                  <c:v>131.77555799999999</c:v>
                </c:pt>
                <c:pt idx="14955">
                  <c:v>131.933548</c:v>
                </c:pt>
                <c:pt idx="14956">
                  <c:v>132.09132399999999</c:v>
                </c:pt>
                <c:pt idx="14957">
                  <c:v>132.25138899999999</c:v>
                </c:pt>
                <c:pt idx="14958">
                  <c:v>132.41081199999999</c:v>
                </c:pt>
                <c:pt idx="14959">
                  <c:v>132.56752</c:v>
                </c:pt>
                <c:pt idx="14960">
                  <c:v>132.715103</c:v>
                </c:pt>
                <c:pt idx="14961">
                  <c:v>132.85069300000001</c:v>
                </c:pt>
                <c:pt idx="14962">
                  <c:v>132.97901899999999</c:v>
                </c:pt>
                <c:pt idx="14963">
                  <c:v>133.102722</c:v>
                </c:pt>
                <c:pt idx="14964">
                  <c:v>133.22503699999999</c:v>
                </c:pt>
                <c:pt idx="14965">
                  <c:v>133.34501599999999</c:v>
                </c:pt>
                <c:pt idx="14966">
                  <c:v>133.46156300000001</c:v>
                </c:pt>
                <c:pt idx="14967">
                  <c:v>133.57884200000001</c:v>
                </c:pt>
                <c:pt idx="14968">
                  <c:v>133.69223</c:v>
                </c:pt>
                <c:pt idx="14969">
                  <c:v>133.80439799999999</c:v>
                </c:pt>
                <c:pt idx="14970">
                  <c:v>133.91529800000001</c:v>
                </c:pt>
                <c:pt idx="14971">
                  <c:v>134.02375799999999</c:v>
                </c:pt>
                <c:pt idx="14972">
                  <c:v>134.12941000000001</c:v>
                </c:pt>
                <c:pt idx="14973">
                  <c:v>134.236557</c:v>
                </c:pt>
                <c:pt idx="14974">
                  <c:v>134.34011799999999</c:v>
                </c:pt>
                <c:pt idx="14975">
                  <c:v>134.44309999999999</c:v>
                </c:pt>
                <c:pt idx="14976">
                  <c:v>134.54563899999999</c:v>
                </c:pt>
                <c:pt idx="14977">
                  <c:v>134.646072</c:v>
                </c:pt>
                <c:pt idx="14978">
                  <c:v>134.74829099999999</c:v>
                </c:pt>
                <c:pt idx="14979">
                  <c:v>134.84626800000001</c:v>
                </c:pt>
                <c:pt idx="14980">
                  <c:v>134.94186400000001</c:v>
                </c:pt>
                <c:pt idx="14981">
                  <c:v>135.03765899999999</c:v>
                </c:pt>
                <c:pt idx="14982">
                  <c:v>135.13459800000001</c:v>
                </c:pt>
                <c:pt idx="14983">
                  <c:v>135.22795099999999</c:v>
                </c:pt>
                <c:pt idx="14984">
                  <c:v>135.324524</c:v>
                </c:pt>
                <c:pt idx="14985">
                  <c:v>135.415955</c:v>
                </c:pt>
                <c:pt idx="14986">
                  <c:v>135.50938400000001</c:v>
                </c:pt>
                <c:pt idx="14987">
                  <c:v>135.599808</c:v>
                </c:pt>
                <c:pt idx="14988">
                  <c:v>135.69172699999999</c:v>
                </c:pt>
                <c:pt idx="14989">
                  <c:v>135.78547699999999</c:v>
                </c:pt>
                <c:pt idx="14990">
                  <c:v>135.877411</c:v>
                </c:pt>
                <c:pt idx="14991">
                  <c:v>135.97100800000001</c:v>
                </c:pt>
                <c:pt idx="14992">
                  <c:v>136.06376599999999</c:v>
                </c:pt>
                <c:pt idx="14993">
                  <c:v>136.15995799999999</c:v>
                </c:pt>
                <c:pt idx="14994">
                  <c:v>136.250641</c:v>
                </c:pt>
                <c:pt idx="14995">
                  <c:v>136.343323</c:v>
                </c:pt>
                <c:pt idx="14996">
                  <c:v>136.43364</c:v>
                </c:pt>
                <c:pt idx="14997">
                  <c:v>136.526962</c:v>
                </c:pt>
                <c:pt idx="14998">
                  <c:v>136.61547899999999</c:v>
                </c:pt>
                <c:pt idx="14999">
                  <c:v>136.70425399999999</c:v>
                </c:pt>
                <c:pt idx="15000">
                  <c:v>136.79072600000001</c:v>
                </c:pt>
                <c:pt idx="15001">
                  <c:v>136.87837200000001</c:v>
                </c:pt>
                <c:pt idx="15002">
                  <c:v>136.96456900000001</c:v>
                </c:pt>
                <c:pt idx="15003">
                  <c:v>137.051727</c:v>
                </c:pt>
                <c:pt idx="15004">
                  <c:v>137.134613</c:v>
                </c:pt>
                <c:pt idx="15005">
                  <c:v>137.21511799999999</c:v>
                </c:pt>
                <c:pt idx="15006">
                  <c:v>137.29251099999999</c:v>
                </c:pt>
                <c:pt idx="15007">
                  <c:v>137.368561</c:v>
                </c:pt>
                <c:pt idx="15008">
                  <c:v>137.442825</c:v>
                </c:pt>
                <c:pt idx="15009">
                  <c:v>137.51728800000001</c:v>
                </c:pt>
                <c:pt idx="15010">
                  <c:v>137.58853099999999</c:v>
                </c:pt>
                <c:pt idx="15011">
                  <c:v>137.65954600000001</c:v>
                </c:pt>
                <c:pt idx="15012">
                  <c:v>137.72792100000001</c:v>
                </c:pt>
                <c:pt idx="15013">
                  <c:v>137.79541</c:v>
                </c:pt>
                <c:pt idx="15014">
                  <c:v>137.86218299999999</c:v>
                </c:pt>
                <c:pt idx="15015">
                  <c:v>137.92747499999999</c:v>
                </c:pt>
                <c:pt idx="15016">
                  <c:v>137.99354600000001</c:v>
                </c:pt>
                <c:pt idx="15017">
                  <c:v>138.054214</c:v>
                </c:pt>
                <c:pt idx="15018">
                  <c:v>138.11488299999999</c:v>
                </c:pt>
                <c:pt idx="15019">
                  <c:v>138.17591899999999</c:v>
                </c:pt>
                <c:pt idx="15020">
                  <c:v>138.23481799999999</c:v>
                </c:pt>
                <c:pt idx="15021">
                  <c:v>138.29310599999999</c:v>
                </c:pt>
                <c:pt idx="15022">
                  <c:v>138.352417</c:v>
                </c:pt>
                <c:pt idx="15023">
                  <c:v>138.410965</c:v>
                </c:pt>
                <c:pt idx="15024">
                  <c:v>138.46873500000001</c:v>
                </c:pt>
                <c:pt idx="15025">
                  <c:v>138.52406300000001</c:v>
                </c:pt>
                <c:pt idx="15026">
                  <c:v>138.58441199999999</c:v>
                </c:pt>
                <c:pt idx="15027">
                  <c:v>138.63471999999999</c:v>
                </c:pt>
                <c:pt idx="15028">
                  <c:v>138.68626399999999</c:v>
                </c:pt>
                <c:pt idx="15029">
                  <c:v>138.73774700000001</c:v>
                </c:pt>
                <c:pt idx="15030">
                  <c:v>138.79087799999999</c:v>
                </c:pt>
                <c:pt idx="15031">
                  <c:v>138.84266700000001</c:v>
                </c:pt>
                <c:pt idx="15032">
                  <c:v>138.89248699999999</c:v>
                </c:pt>
                <c:pt idx="15033">
                  <c:v>138.944489</c:v>
                </c:pt>
                <c:pt idx="15034">
                  <c:v>138.99241599999999</c:v>
                </c:pt>
                <c:pt idx="15035">
                  <c:v>139.041428</c:v>
                </c:pt>
                <c:pt idx="15036">
                  <c:v>139.08909600000001</c:v>
                </c:pt>
                <c:pt idx="15037">
                  <c:v>139.13118</c:v>
                </c:pt>
                <c:pt idx="15038">
                  <c:v>139.17546100000001</c:v>
                </c:pt>
                <c:pt idx="15039">
                  <c:v>139.217377</c:v>
                </c:pt>
                <c:pt idx="15040">
                  <c:v>139.25853000000001</c:v>
                </c:pt>
                <c:pt idx="15041">
                  <c:v>139.30029300000001</c:v>
                </c:pt>
                <c:pt idx="15042">
                  <c:v>139.33734100000001</c:v>
                </c:pt>
                <c:pt idx="15043">
                  <c:v>139.38000500000001</c:v>
                </c:pt>
                <c:pt idx="15044">
                  <c:v>139.41978499999999</c:v>
                </c:pt>
                <c:pt idx="15045">
                  <c:v>139.453461</c:v>
                </c:pt>
                <c:pt idx="15046">
                  <c:v>139.48504600000001</c:v>
                </c:pt>
                <c:pt idx="15047">
                  <c:v>139.51565600000001</c:v>
                </c:pt>
                <c:pt idx="15048">
                  <c:v>139.545715</c:v>
                </c:pt>
                <c:pt idx="15049">
                  <c:v>139.57753</c:v>
                </c:pt>
                <c:pt idx="15050">
                  <c:v>139.605469</c:v>
                </c:pt>
                <c:pt idx="15051">
                  <c:v>139.631271</c:v>
                </c:pt>
                <c:pt idx="15052">
                  <c:v>139.656677</c:v>
                </c:pt>
                <c:pt idx="15053">
                  <c:v>139.68322800000001</c:v>
                </c:pt>
                <c:pt idx="15054">
                  <c:v>139.71040300000001</c:v>
                </c:pt>
                <c:pt idx="15055">
                  <c:v>139.733383</c:v>
                </c:pt>
                <c:pt idx="15056">
                  <c:v>139.754761</c:v>
                </c:pt>
                <c:pt idx="15057">
                  <c:v>139.77714499999999</c:v>
                </c:pt>
                <c:pt idx="15058">
                  <c:v>139.80462600000001</c:v>
                </c:pt>
                <c:pt idx="15059">
                  <c:v>139.83772300000001</c:v>
                </c:pt>
                <c:pt idx="15060">
                  <c:v>139.87692300000001</c:v>
                </c:pt>
                <c:pt idx="15061">
                  <c:v>139.92274499999999</c:v>
                </c:pt>
                <c:pt idx="15062">
                  <c:v>139.97332800000001</c:v>
                </c:pt>
                <c:pt idx="15063">
                  <c:v>140.02453600000001</c:v>
                </c:pt>
                <c:pt idx="15064">
                  <c:v>140.075119</c:v>
                </c:pt>
                <c:pt idx="15065">
                  <c:v>140.123718</c:v>
                </c:pt>
                <c:pt idx="15066">
                  <c:v>140.17729199999999</c:v>
                </c:pt>
                <c:pt idx="15067">
                  <c:v>140.229904</c:v>
                </c:pt>
                <c:pt idx="15068">
                  <c:v>140.282883</c:v>
                </c:pt>
                <c:pt idx="15069">
                  <c:v>140.332855</c:v>
                </c:pt>
                <c:pt idx="15070">
                  <c:v>140.384277</c:v>
                </c:pt>
                <c:pt idx="15071">
                  <c:v>140.437622</c:v>
                </c:pt>
                <c:pt idx="15072">
                  <c:v>140.48632799999999</c:v>
                </c:pt>
                <c:pt idx="15073">
                  <c:v>140.531464</c:v>
                </c:pt>
                <c:pt idx="15074">
                  <c:v>140.57254</c:v>
                </c:pt>
                <c:pt idx="15075">
                  <c:v>140.60707099999999</c:v>
                </c:pt>
                <c:pt idx="15076">
                  <c:v>140.631653</c:v>
                </c:pt>
                <c:pt idx="15077">
                  <c:v>140.651093</c:v>
                </c:pt>
                <c:pt idx="15078">
                  <c:v>140.66554300000001</c:v>
                </c:pt>
                <c:pt idx="15079">
                  <c:v>140.67690999999999</c:v>
                </c:pt>
                <c:pt idx="15080">
                  <c:v>140.68899500000001</c:v>
                </c:pt>
                <c:pt idx="15081">
                  <c:v>140.697632</c:v>
                </c:pt>
                <c:pt idx="15082">
                  <c:v>140.70253</c:v>
                </c:pt>
                <c:pt idx="15083">
                  <c:v>140.70306400000001</c:v>
                </c:pt>
                <c:pt idx="15084">
                  <c:v>140.70815999999999</c:v>
                </c:pt>
                <c:pt idx="15085">
                  <c:v>140.71232599999999</c:v>
                </c:pt>
                <c:pt idx="15086">
                  <c:v>140.711365</c:v>
                </c:pt>
                <c:pt idx="15087">
                  <c:v>140.71134900000001</c:v>
                </c:pt>
                <c:pt idx="15088">
                  <c:v>140.71075400000001</c:v>
                </c:pt>
                <c:pt idx="15089">
                  <c:v>140.70933500000001</c:v>
                </c:pt>
                <c:pt idx="15090">
                  <c:v>140.705963</c:v>
                </c:pt>
                <c:pt idx="15091">
                  <c:v>140.70361299999999</c:v>
                </c:pt>
                <c:pt idx="15092">
                  <c:v>140.69873000000001</c:v>
                </c:pt>
                <c:pt idx="15093">
                  <c:v>140.69143700000001</c:v>
                </c:pt>
                <c:pt idx="15094">
                  <c:v>140.686035</c:v>
                </c:pt>
                <c:pt idx="15095">
                  <c:v>140.67991599999999</c:v>
                </c:pt>
                <c:pt idx="15096">
                  <c:v>140.671021</c:v>
                </c:pt>
                <c:pt idx="15097">
                  <c:v>140.66026299999999</c:v>
                </c:pt>
                <c:pt idx="15098">
                  <c:v>140.650711</c:v>
                </c:pt>
                <c:pt idx="15099">
                  <c:v>140.640793</c:v>
                </c:pt>
                <c:pt idx="15100">
                  <c:v>140.624741</c:v>
                </c:pt>
                <c:pt idx="15101">
                  <c:v>140.60861199999999</c:v>
                </c:pt>
                <c:pt idx="15102">
                  <c:v>140.59461999999999</c:v>
                </c:pt>
                <c:pt idx="15103">
                  <c:v>140.580353</c:v>
                </c:pt>
                <c:pt idx="15104">
                  <c:v>140.565842</c:v>
                </c:pt>
                <c:pt idx="15105">
                  <c:v>140.55346700000001</c:v>
                </c:pt>
                <c:pt idx="15106">
                  <c:v>140.535843</c:v>
                </c:pt>
                <c:pt idx="15107">
                  <c:v>140.51930200000001</c:v>
                </c:pt>
                <c:pt idx="15108">
                  <c:v>140.50616500000001</c:v>
                </c:pt>
                <c:pt idx="15109">
                  <c:v>140.49229399999999</c:v>
                </c:pt>
                <c:pt idx="15110">
                  <c:v>140.47685200000001</c:v>
                </c:pt>
                <c:pt idx="15111">
                  <c:v>140.46012899999999</c:v>
                </c:pt>
                <c:pt idx="15112">
                  <c:v>140.446777</c:v>
                </c:pt>
                <c:pt idx="15113">
                  <c:v>140.436722</c:v>
                </c:pt>
                <c:pt idx="15114">
                  <c:v>140.42514</c:v>
                </c:pt>
                <c:pt idx="15115">
                  <c:v>140.413757</c:v>
                </c:pt>
                <c:pt idx="15116">
                  <c:v>140.39781199999999</c:v>
                </c:pt>
                <c:pt idx="15117">
                  <c:v>140.38385</c:v>
                </c:pt>
                <c:pt idx="15118">
                  <c:v>140.369553</c:v>
                </c:pt>
                <c:pt idx="15119">
                  <c:v>140.350998</c:v>
                </c:pt>
                <c:pt idx="15120">
                  <c:v>140.330444</c:v>
                </c:pt>
                <c:pt idx="15121">
                  <c:v>140.31089800000001</c:v>
                </c:pt>
                <c:pt idx="15122">
                  <c:v>140.28765899999999</c:v>
                </c:pt>
                <c:pt idx="15123">
                  <c:v>140.26859999999999</c:v>
                </c:pt>
                <c:pt idx="15124">
                  <c:v>140.24586500000001</c:v>
                </c:pt>
                <c:pt idx="15125">
                  <c:v>140.22081</c:v>
                </c:pt>
                <c:pt idx="15126">
                  <c:v>140.194626</c:v>
                </c:pt>
                <c:pt idx="15127">
                  <c:v>140.167664</c:v>
                </c:pt>
                <c:pt idx="15128">
                  <c:v>140.13610800000001</c:v>
                </c:pt>
                <c:pt idx="15129">
                  <c:v>140.103668</c:v>
                </c:pt>
                <c:pt idx="15130">
                  <c:v>140.070618</c:v>
                </c:pt>
                <c:pt idx="15131">
                  <c:v>140.038467</c:v>
                </c:pt>
                <c:pt idx="15132">
                  <c:v>140.00889599999999</c:v>
                </c:pt>
                <c:pt idx="15133">
                  <c:v>139.97511299999999</c:v>
                </c:pt>
                <c:pt idx="15134">
                  <c:v>139.944275</c:v>
                </c:pt>
                <c:pt idx="15135">
                  <c:v>139.912308</c:v>
                </c:pt>
                <c:pt idx="15136">
                  <c:v>139.87820400000001</c:v>
                </c:pt>
                <c:pt idx="15137">
                  <c:v>139.84375</c:v>
                </c:pt>
                <c:pt idx="15138">
                  <c:v>139.81260700000001</c:v>
                </c:pt>
                <c:pt idx="15139">
                  <c:v>139.77667199999999</c:v>
                </c:pt>
                <c:pt idx="15140">
                  <c:v>139.743683</c:v>
                </c:pt>
                <c:pt idx="15141">
                  <c:v>139.710632</c:v>
                </c:pt>
                <c:pt idx="15142">
                  <c:v>139.67842099999999</c:v>
                </c:pt>
                <c:pt idx="15143">
                  <c:v>139.647659</c:v>
                </c:pt>
                <c:pt idx="15144">
                  <c:v>139.61729399999999</c:v>
                </c:pt>
                <c:pt idx="15145">
                  <c:v>139.58792099999999</c:v>
                </c:pt>
                <c:pt idx="15146">
                  <c:v>139.55514500000001</c:v>
                </c:pt>
                <c:pt idx="15147">
                  <c:v>139.52536000000001</c:v>
                </c:pt>
                <c:pt idx="15148">
                  <c:v>139.49258399999999</c:v>
                </c:pt>
                <c:pt idx="15149">
                  <c:v>139.460037</c:v>
                </c:pt>
                <c:pt idx="15150">
                  <c:v>139.42279099999999</c:v>
                </c:pt>
                <c:pt idx="15151">
                  <c:v>139.38926699999999</c:v>
                </c:pt>
                <c:pt idx="15152">
                  <c:v>139.35638399999999</c:v>
                </c:pt>
                <c:pt idx="15153">
                  <c:v>139.32105999999999</c:v>
                </c:pt>
                <c:pt idx="15154">
                  <c:v>139.28521699999999</c:v>
                </c:pt>
                <c:pt idx="15155">
                  <c:v>139.250092</c:v>
                </c:pt>
                <c:pt idx="15156">
                  <c:v>139.214371</c:v>
                </c:pt>
                <c:pt idx="15157">
                  <c:v>139.178909</c:v>
                </c:pt>
                <c:pt idx="15158">
                  <c:v>139.14297500000001</c:v>
                </c:pt>
                <c:pt idx="15159">
                  <c:v>139.10462999999999</c:v>
                </c:pt>
                <c:pt idx="15160">
                  <c:v>139.07103000000001</c:v>
                </c:pt>
                <c:pt idx="15161">
                  <c:v>139.04165599999999</c:v>
                </c:pt>
                <c:pt idx="15162">
                  <c:v>139.01121499999999</c:v>
                </c:pt>
                <c:pt idx="15163">
                  <c:v>138.97988900000001</c:v>
                </c:pt>
                <c:pt idx="15164">
                  <c:v>138.94901999999999</c:v>
                </c:pt>
                <c:pt idx="15165">
                  <c:v>138.920929</c:v>
                </c:pt>
                <c:pt idx="15166">
                  <c:v>138.895432</c:v>
                </c:pt>
                <c:pt idx="15167">
                  <c:v>138.86657700000001</c:v>
                </c:pt>
                <c:pt idx="15168">
                  <c:v>138.83732599999999</c:v>
                </c:pt>
                <c:pt idx="15169">
                  <c:v>138.80822800000001</c:v>
                </c:pt>
                <c:pt idx="15170">
                  <c:v>138.77870200000001</c:v>
                </c:pt>
                <c:pt idx="15171">
                  <c:v>138.7491</c:v>
                </c:pt>
                <c:pt idx="15172">
                  <c:v>138.71676600000001</c:v>
                </c:pt>
                <c:pt idx="15173">
                  <c:v>138.685272</c:v>
                </c:pt>
                <c:pt idx="15174">
                  <c:v>138.65181000000001</c:v>
                </c:pt>
                <c:pt idx="15175">
                  <c:v>138.61663799999999</c:v>
                </c:pt>
                <c:pt idx="15176">
                  <c:v>138.58009300000001</c:v>
                </c:pt>
                <c:pt idx="15177">
                  <c:v>138.54045099999999</c:v>
                </c:pt>
                <c:pt idx="15178">
                  <c:v>138.50202899999999</c:v>
                </c:pt>
                <c:pt idx="15179">
                  <c:v>138.46263099999999</c:v>
                </c:pt>
                <c:pt idx="15180">
                  <c:v>138.421829</c:v>
                </c:pt>
                <c:pt idx="15181">
                  <c:v>138.37815900000001</c:v>
                </c:pt>
                <c:pt idx="15182">
                  <c:v>138.338348</c:v>
                </c:pt>
                <c:pt idx="15183">
                  <c:v>138.29527300000001</c:v>
                </c:pt>
                <c:pt idx="15184">
                  <c:v>138.25254799999999</c:v>
                </c:pt>
                <c:pt idx="15185">
                  <c:v>138.212234</c:v>
                </c:pt>
                <c:pt idx="15186">
                  <c:v>138.17068499999999</c:v>
                </c:pt>
                <c:pt idx="15187">
                  <c:v>138.125519</c:v>
                </c:pt>
                <c:pt idx="15188">
                  <c:v>138.082932</c:v>
                </c:pt>
                <c:pt idx="15189">
                  <c:v>138.03961200000001</c:v>
                </c:pt>
                <c:pt idx="15190">
                  <c:v>137.997894</c:v>
                </c:pt>
                <c:pt idx="15191">
                  <c:v>137.95668000000001</c:v>
                </c:pt>
                <c:pt idx="15192">
                  <c:v>137.91255200000001</c:v>
                </c:pt>
                <c:pt idx="15193">
                  <c:v>137.867142</c:v>
                </c:pt>
                <c:pt idx="15194">
                  <c:v>137.820831</c:v>
                </c:pt>
                <c:pt idx="15195">
                  <c:v>137.773819</c:v>
                </c:pt>
                <c:pt idx="15196">
                  <c:v>137.72564700000001</c:v>
                </c:pt>
                <c:pt idx="15197">
                  <c:v>137.67729199999999</c:v>
                </c:pt>
                <c:pt idx="15198">
                  <c:v>137.628387</c:v>
                </c:pt>
                <c:pt idx="15199">
                  <c:v>137.58265700000001</c:v>
                </c:pt>
                <c:pt idx="15200">
                  <c:v>137.53483600000001</c:v>
                </c:pt>
                <c:pt idx="15201">
                  <c:v>137.486526</c:v>
                </c:pt>
                <c:pt idx="15202">
                  <c:v>137.437973</c:v>
                </c:pt>
                <c:pt idx="15203">
                  <c:v>137.39411899999999</c:v>
                </c:pt>
                <c:pt idx="15204">
                  <c:v>137.34663399999999</c:v>
                </c:pt>
                <c:pt idx="15205">
                  <c:v>137.30059800000001</c:v>
                </c:pt>
                <c:pt idx="15206">
                  <c:v>137.25505100000001</c:v>
                </c:pt>
                <c:pt idx="15207">
                  <c:v>137.20848100000001</c:v>
                </c:pt>
                <c:pt idx="15208">
                  <c:v>137.15940900000001</c:v>
                </c:pt>
                <c:pt idx="15209">
                  <c:v>137.11532600000001</c:v>
                </c:pt>
                <c:pt idx="15210">
                  <c:v>137.07020600000001</c:v>
                </c:pt>
                <c:pt idx="15211">
                  <c:v>137.023819</c:v>
                </c:pt>
                <c:pt idx="15212">
                  <c:v>136.97865300000001</c:v>
                </c:pt>
                <c:pt idx="15213">
                  <c:v>136.934845</c:v>
                </c:pt>
                <c:pt idx="15214">
                  <c:v>136.89128099999999</c:v>
                </c:pt>
                <c:pt idx="15215">
                  <c:v>136.84641999999999</c:v>
                </c:pt>
                <c:pt idx="15216">
                  <c:v>136.80247499999999</c:v>
                </c:pt>
                <c:pt idx="15217">
                  <c:v>136.758072</c:v>
                </c:pt>
                <c:pt idx="15218">
                  <c:v>136.713043</c:v>
                </c:pt>
                <c:pt idx="15219">
                  <c:v>136.66861</c:v>
                </c:pt>
                <c:pt idx="15220">
                  <c:v>136.62560999999999</c:v>
                </c:pt>
                <c:pt idx="15221">
                  <c:v>136.58076500000001</c:v>
                </c:pt>
                <c:pt idx="15222">
                  <c:v>136.53311199999999</c:v>
                </c:pt>
                <c:pt idx="15223">
                  <c:v>136.48613</c:v>
                </c:pt>
                <c:pt idx="15224">
                  <c:v>136.439224</c:v>
                </c:pt>
                <c:pt idx="15225">
                  <c:v>136.38973999999999</c:v>
                </c:pt>
                <c:pt idx="15226">
                  <c:v>136.34471099999999</c:v>
                </c:pt>
                <c:pt idx="15227">
                  <c:v>136.30093400000001</c:v>
                </c:pt>
                <c:pt idx="15228">
                  <c:v>136.25415000000001</c:v>
                </c:pt>
                <c:pt idx="15229">
                  <c:v>136.20623800000001</c:v>
                </c:pt>
                <c:pt idx="15230">
                  <c:v>136.156158</c:v>
                </c:pt>
                <c:pt idx="15231">
                  <c:v>136.10823099999999</c:v>
                </c:pt>
                <c:pt idx="15232">
                  <c:v>136.060303</c:v>
                </c:pt>
                <c:pt idx="15233">
                  <c:v>136.01005599999999</c:v>
                </c:pt>
                <c:pt idx="15234">
                  <c:v>135.96253999999999</c:v>
                </c:pt>
                <c:pt idx="15235">
                  <c:v>135.91159099999999</c:v>
                </c:pt>
                <c:pt idx="15236">
                  <c:v>135.862762</c:v>
                </c:pt>
                <c:pt idx="15237">
                  <c:v>135.81204199999999</c:v>
                </c:pt>
                <c:pt idx="15238">
                  <c:v>135.763229</c:v>
                </c:pt>
                <c:pt idx="15239">
                  <c:v>135.716476</c:v>
                </c:pt>
                <c:pt idx="15240">
                  <c:v>135.66888399999999</c:v>
                </c:pt>
                <c:pt idx="15241">
                  <c:v>135.620544</c:v>
                </c:pt>
                <c:pt idx="15242">
                  <c:v>135.57153299999999</c:v>
                </c:pt>
                <c:pt idx="15243">
                  <c:v>135.524338</c:v>
                </c:pt>
                <c:pt idx="15244">
                  <c:v>135.47872899999999</c:v>
                </c:pt>
                <c:pt idx="15245">
                  <c:v>135.430893</c:v>
                </c:pt>
                <c:pt idx="15246">
                  <c:v>135.38226299999999</c:v>
                </c:pt>
                <c:pt idx="15247">
                  <c:v>135.33341999999999</c:v>
                </c:pt>
                <c:pt idx="15248">
                  <c:v>135.28530900000001</c:v>
                </c:pt>
                <c:pt idx="15249">
                  <c:v>135.23912000000001</c:v>
                </c:pt>
                <c:pt idx="15250">
                  <c:v>135.189819</c:v>
                </c:pt>
                <c:pt idx="15251">
                  <c:v>135.144226</c:v>
                </c:pt>
                <c:pt idx="15252">
                  <c:v>135.09866299999999</c:v>
                </c:pt>
                <c:pt idx="15253">
                  <c:v>135.056366</c:v>
                </c:pt>
                <c:pt idx="15254">
                  <c:v>135.013046</c:v>
                </c:pt>
                <c:pt idx="15255">
                  <c:v>134.969818</c:v>
                </c:pt>
                <c:pt idx="15256">
                  <c:v>134.92678799999999</c:v>
                </c:pt>
                <c:pt idx="15257">
                  <c:v>134.883331</c:v>
                </c:pt>
                <c:pt idx="15258">
                  <c:v>134.84098800000001</c:v>
                </c:pt>
                <c:pt idx="15259">
                  <c:v>134.79707300000001</c:v>
                </c:pt>
                <c:pt idx="15260">
                  <c:v>134.75393700000001</c:v>
                </c:pt>
                <c:pt idx="15261">
                  <c:v>134.70906099999999</c:v>
                </c:pt>
                <c:pt idx="15262">
                  <c:v>134.66734299999999</c:v>
                </c:pt>
                <c:pt idx="15263">
                  <c:v>134.62411499999999</c:v>
                </c:pt>
                <c:pt idx="15264">
                  <c:v>134.58195499999999</c:v>
                </c:pt>
                <c:pt idx="15265">
                  <c:v>134.53994800000001</c:v>
                </c:pt>
                <c:pt idx="15266">
                  <c:v>134.50082399999999</c:v>
                </c:pt>
                <c:pt idx="15267">
                  <c:v>134.46159399999999</c:v>
                </c:pt>
                <c:pt idx="15268">
                  <c:v>134.42179899999999</c:v>
                </c:pt>
                <c:pt idx="15269">
                  <c:v>134.38208</c:v>
                </c:pt>
                <c:pt idx="15270">
                  <c:v>134.34498600000001</c:v>
                </c:pt>
                <c:pt idx="15271">
                  <c:v>134.30806000000001</c:v>
                </c:pt>
                <c:pt idx="15272">
                  <c:v>134.27157600000001</c:v>
                </c:pt>
                <c:pt idx="15273">
                  <c:v>134.23770099999999</c:v>
                </c:pt>
                <c:pt idx="15274">
                  <c:v>134.198395</c:v>
                </c:pt>
                <c:pt idx="15275">
                  <c:v>134.16133099999999</c:v>
                </c:pt>
                <c:pt idx="15276">
                  <c:v>134.12356600000001</c:v>
                </c:pt>
                <c:pt idx="15277">
                  <c:v>134.087234</c:v>
                </c:pt>
                <c:pt idx="15278">
                  <c:v>134.04838599999999</c:v>
                </c:pt>
                <c:pt idx="15279">
                  <c:v>134.009232</c:v>
                </c:pt>
                <c:pt idx="15280">
                  <c:v>133.969086</c:v>
                </c:pt>
                <c:pt idx="15281">
                  <c:v>133.92984000000001</c:v>
                </c:pt>
                <c:pt idx="15282">
                  <c:v>133.88623000000001</c:v>
                </c:pt>
                <c:pt idx="15283">
                  <c:v>133.83850100000001</c:v>
                </c:pt>
                <c:pt idx="15284">
                  <c:v>133.79307600000001</c:v>
                </c:pt>
                <c:pt idx="15285">
                  <c:v>133.74705499999999</c:v>
                </c:pt>
                <c:pt idx="15286">
                  <c:v>133.697937</c:v>
                </c:pt>
                <c:pt idx="15287">
                  <c:v>133.647446</c:v>
                </c:pt>
                <c:pt idx="15288">
                  <c:v>133.59639000000001</c:v>
                </c:pt>
                <c:pt idx="15289">
                  <c:v>133.546616</c:v>
                </c:pt>
                <c:pt idx="15290">
                  <c:v>133.498581</c:v>
                </c:pt>
                <c:pt idx="15291">
                  <c:v>133.44747899999999</c:v>
                </c:pt>
                <c:pt idx="15292">
                  <c:v>133.39961199999999</c:v>
                </c:pt>
                <c:pt idx="15293">
                  <c:v>133.35351600000001</c:v>
                </c:pt>
                <c:pt idx="15294">
                  <c:v>133.30587800000001</c:v>
                </c:pt>
                <c:pt idx="15295">
                  <c:v>133.25967399999999</c:v>
                </c:pt>
                <c:pt idx="15296">
                  <c:v>133.21456900000001</c:v>
                </c:pt>
                <c:pt idx="15297">
                  <c:v>133.16815199999999</c:v>
                </c:pt>
                <c:pt idx="15298">
                  <c:v>133.122253</c:v>
                </c:pt>
                <c:pt idx="15299">
                  <c:v>133.07830799999999</c:v>
                </c:pt>
                <c:pt idx="15300">
                  <c:v>133.033615</c:v>
                </c:pt>
                <c:pt idx="15301">
                  <c:v>132.99092099999999</c:v>
                </c:pt>
                <c:pt idx="15302">
                  <c:v>132.948669</c:v>
                </c:pt>
                <c:pt idx="15303">
                  <c:v>132.90589900000001</c:v>
                </c:pt>
                <c:pt idx="15304">
                  <c:v>132.86056500000001</c:v>
                </c:pt>
                <c:pt idx="15305">
                  <c:v>132.81947299999999</c:v>
                </c:pt>
                <c:pt idx="15306">
                  <c:v>132.77659600000001</c:v>
                </c:pt>
                <c:pt idx="15307">
                  <c:v>132.73138399999999</c:v>
                </c:pt>
                <c:pt idx="15308">
                  <c:v>132.68440200000001</c:v>
                </c:pt>
                <c:pt idx="15309">
                  <c:v>132.63879399999999</c:v>
                </c:pt>
                <c:pt idx="15310">
                  <c:v>132.59307899999999</c:v>
                </c:pt>
                <c:pt idx="15311">
                  <c:v>132.54792800000001</c:v>
                </c:pt>
                <c:pt idx="15312">
                  <c:v>132.500259</c:v>
                </c:pt>
                <c:pt idx="15313">
                  <c:v>132.45309399999999</c:v>
                </c:pt>
                <c:pt idx="15314">
                  <c:v>132.40695199999999</c:v>
                </c:pt>
                <c:pt idx="15315">
                  <c:v>132.35974100000001</c:v>
                </c:pt>
                <c:pt idx="15316">
                  <c:v>132.31100499999999</c:v>
                </c:pt>
                <c:pt idx="15317">
                  <c:v>132.259827</c:v>
                </c:pt>
                <c:pt idx="15318">
                  <c:v>132.20755</c:v>
                </c:pt>
                <c:pt idx="15319">
                  <c:v>132.15901199999999</c:v>
                </c:pt>
                <c:pt idx="15320">
                  <c:v>132.109116</c:v>
                </c:pt>
                <c:pt idx="15321">
                  <c:v>132.055969</c:v>
                </c:pt>
                <c:pt idx="15322">
                  <c:v>132.00318899999999</c:v>
                </c:pt>
                <c:pt idx="15323">
                  <c:v>131.95098899999999</c:v>
                </c:pt>
                <c:pt idx="15324">
                  <c:v>131.89927700000001</c:v>
                </c:pt>
                <c:pt idx="15325">
                  <c:v>131.849762</c:v>
                </c:pt>
                <c:pt idx="15326">
                  <c:v>131.800217</c:v>
                </c:pt>
                <c:pt idx="15327">
                  <c:v>131.74932899999999</c:v>
                </c:pt>
                <c:pt idx="15328">
                  <c:v>131.699524</c:v>
                </c:pt>
                <c:pt idx="15329">
                  <c:v>131.650589</c:v>
                </c:pt>
                <c:pt idx="15330">
                  <c:v>131.60159300000001</c:v>
                </c:pt>
                <c:pt idx="15331">
                  <c:v>131.55482499999999</c:v>
                </c:pt>
                <c:pt idx="15332">
                  <c:v>131.50666799999999</c:v>
                </c:pt>
                <c:pt idx="15333">
                  <c:v>131.45884699999999</c:v>
                </c:pt>
                <c:pt idx="15334">
                  <c:v>131.41279599999999</c:v>
                </c:pt>
                <c:pt idx="15335">
                  <c:v>131.364609</c:v>
                </c:pt>
                <c:pt idx="15336">
                  <c:v>131.31660500000001</c:v>
                </c:pt>
                <c:pt idx="15337">
                  <c:v>131.26710499999999</c:v>
                </c:pt>
                <c:pt idx="15338">
                  <c:v>131.21675099999999</c:v>
                </c:pt>
                <c:pt idx="15339">
                  <c:v>131.16632100000001</c:v>
                </c:pt>
                <c:pt idx="15340">
                  <c:v>131.11386100000001</c:v>
                </c:pt>
                <c:pt idx="15341">
                  <c:v>131.05985999999999</c:v>
                </c:pt>
                <c:pt idx="15342">
                  <c:v>131.00624099999999</c:v>
                </c:pt>
                <c:pt idx="15343">
                  <c:v>130.951019</c:v>
                </c:pt>
                <c:pt idx="15344">
                  <c:v>130.895355</c:v>
                </c:pt>
                <c:pt idx="15345">
                  <c:v>130.83848599999999</c:v>
                </c:pt>
                <c:pt idx="15346">
                  <c:v>130.78183000000001</c:v>
                </c:pt>
                <c:pt idx="15347">
                  <c:v>130.72137499999999</c:v>
                </c:pt>
                <c:pt idx="15348">
                  <c:v>130.658905</c:v>
                </c:pt>
                <c:pt idx="15349">
                  <c:v>130.59776299999999</c:v>
                </c:pt>
                <c:pt idx="15350">
                  <c:v>130.53448499999999</c:v>
                </c:pt>
                <c:pt idx="15351">
                  <c:v>130.47129799999999</c:v>
                </c:pt>
                <c:pt idx="15352">
                  <c:v>130.408401</c:v>
                </c:pt>
                <c:pt idx="15353">
                  <c:v>130.34390300000001</c:v>
                </c:pt>
                <c:pt idx="15354">
                  <c:v>130.284164</c:v>
                </c:pt>
                <c:pt idx="15355">
                  <c:v>130.22326699999999</c:v>
                </c:pt>
                <c:pt idx="15356">
                  <c:v>130.15669299999999</c:v>
                </c:pt>
                <c:pt idx="15357">
                  <c:v>130.09451300000001</c:v>
                </c:pt>
                <c:pt idx="15358">
                  <c:v>130.02709999999999</c:v>
                </c:pt>
                <c:pt idx="15359">
                  <c:v>129.96340900000001</c:v>
                </c:pt>
                <c:pt idx="15360">
                  <c:v>129.90162699999999</c:v>
                </c:pt>
                <c:pt idx="15361">
                  <c:v>129.83955399999999</c:v>
                </c:pt>
                <c:pt idx="15362">
                  <c:v>129.776184</c:v>
                </c:pt>
                <c:pt idx="15363">
                  <c:v>129.71443199999999</c:v>
                </c:pt>
                <c:pt idx="15364">
                  <c:v>129.65304599999999</c:v>
                </c:pt>
                <c:pt idx="15365">
                  <c:v>129.58810399999999</c:v>
                </c:pt>
                <c:pt idx="15366">
                  <c:v>129.52293399999999</c:v>
                </c:pt>
                <c:pt idx="15367">
                  <c:v>129.459686</c:v>
                </c:pt>
                <c:pt idx="15368">
                  <c:v>129.39743000000001</c:v>
                </c:pt>
                <c:pt idx="15369">
                  <c:v>129.33441199999999</c:v>
                </c:pt>
                <c:pt idx="15370">
                  <c:v>129.26992799999999</c:v>
                </c:pt>
                <c:pt idx="15371">
                  <c:v>129.20721399999999</c:v>
                </c:pt>
                <c:pt idx="15372">
                  <c:v>129.144836</c:v>
                </c:pt>
                <c:pt idx="15373">
                  <c:v>129.08239699999999</c:v>
                </c:pt>
                <c:pt idx="15374">
                  <c:v>129.01911899999999</c:v>
                </c:pt>
                <c:pt idx="15375">
                  <c:v>128.95022599999999</c:v>
                </c:pt>
                <c:pt idx="15376">
                  <c:v>128.88262900000001</c:v>
                </c:pt>
                <c:pt idx="15377">
                  <c:v>128.81419399999999</c:v>
                </c:pt>
                <c:pt idx="15378">
                  <c:v>128.74243200000001</c:v>
                </c:pt>
                <c:pt idx="15379">
                  <c:v>128.66951</c:v>
                </c:pt>
                <c:pt idx="15380">
                  <c:v>128.598602</c:v>
                </c:pt>
                <c:pt idx="15381">
                  <c:v>128.527603</c:v>
                </c:pt>
                <c:pt idx="15382">
                  <c:v>128.45815999999999</c:v>
                </c:pt>
                <c:pt idx="15383">
                  <c:v>128.384094</c:v>
                </c:pt>
                <c:pt idx="15384">
                  <c:v>128.309113</c:v>
                </c:pt>
                <c:pt idx="15385">
                  <c:v>128.23402400000001</c:v>
                </c:pt>
                <c:pt idx="15386">
                  <c:v>128.152908</c:v>
                </c:pt>
                <c:pt idx="15387">
                  <c:v>128.073364</c:v>
                </c:pt>
                <c:pt idx="15388">
                  <c:v>127.991997</c:v>
                </c:pt>
                <c:pt idx="15389">
                  <c:v>127.907883</c:v>
                </c:pt>
                <c:pt idx="15390">
                  <c:v>127.826065</c:v>
                </c:pt>
                <c:pt idx="15391">
                  <c:v>127.748688</c:v>
                </c:pt>
                <c:pt idx="15392">
                  <c:v>127.667244</c:v>
                </c:pt>
                <c:pt idx="15393">
                  <c:v>127.58717300000001</c:v>
                </c:pt>
                <c:pt idx="15394">
                  <c:v>127.508537</c:v>
                </c:pt>
                <c:pt idx="15395">
                  <c:v>127.428917</c:v>
                </c:pt>
                <c:pt idx="15396">
                  <c:v>127.347961</c:v>
                </c:pt>
                <c:pt idx="15397">
                  <c:v>127.269218</c:v>
                </c:pt>
                <c:pt idx="15398">
                  <c:v>127.187263</c:v>
                </c:pt>
                <c:pt idx="15399">
                  <c:v>127.104248</c:v>
                </c:pt>
                <c:pt idx="15400">
                  <c:v>127.022705</c:v>
                </c:pt>
                <c:pt idx="15401">
                  <c:v>126.94161200000001</c:v>
                </c:pt>
                <c:pt idx="15402">
                  <c:v>126.861267</c:v>
                </c:pt>
                <c:pt idx="15403">
                  <c:v>126.778397</c:v>
                </c:pt>
                <c:pt idx="15404">
                  <c:v>126.69544999999999</c:v>
                </c:pt>
                <c:pt idx="15405">
                  <c:v>126.614334</c:v>
                </c:pt>
                <c:pt idx="15406">
                  <c:v>126.531471</c:v>
                </c:pt>
                <c:pt idx="15407">
                  <c:v>126.448166</c:v>
                </c:pt>
                <c:pt idx="15408">
                  <c:v>126.365578</c:v>
                </c:pt>
                <c:pt idx="15409">
                  <c:v>126.278839</c:v>
                </c:pt>
                <c:pt idx="15410">
                  <c:v>126.192001</c:v>
                </c:pt>
                <c:pt idx="15411">
                  <c:v>126.106583</c:v>
                </c:pt>
                <c:pt idx="15412">
                  <c:v>126.01915</c:v>
                </c:pt>
                <c:pt idx="15413">
                  <c:v>125.930885</c:v>
                </c:pt>
                <c:pt idx="15414">
                  <c:v>125.839218</c:v>
                </c:pt>
                <c:pt idx="15415">
                  <c:v>125.750046</c:v>
                </c:pt>
                <c:pt idx="15416">
                  <c:v>125.655838</c:v>
                </c:pt>
                <c:pt idx="15417">
                  <c:v>125.563438</c:v>
                </c:pt>
                <c:pt idx="15418">
                  <c:v>125.47081</c:v>
                </c:pt>
                <c:pt idx="15419">
                  <c:v>125.375626</c:v>
                </c:pt>
                <c:pt idx="15420">
                  <c:v>125.283142</c:v>
                </c:pt>
                <c:pt idx="15421">
                  <c:v>125.18884300000001</c:v>
                </c:pt>
                <c:pt idx="15422">
                  <c:v>125.090675</c:v>
                </c:pt>
                <c:pt idx="15423">
                  <c:v>124.994049</c:v>
                </c:pt>
                <c:pt idx="15424">
                  <c:v>124.89387499999999</c:v>
                </c:pt>
                <c:pt idx="15425">
                  <c:v>124.793808</c:v>
                </c:pt>
                <c:pt idx="15426">
                  <c:v>124.691177</c:v>
                </c:pt>
                <c:pt idx="15427">
                  <c:v>124.59071400000001</c:v>
                </c:pt>
                <c:pt idx="15428">
                  <c:v>124.486435</c:v>
                </c:pt>
                <c:pt idx="15429">
                  <c:v>124.38623800000001</c:v>
                </c:pt>
                <c:pt idx="15430">
                  <c:v>124.283569</c:v>
                </c:pt>
                <c:pt idx="15431">
                  <c:v>124.179543</c:v>
                </c:pt>
                <c:pt idx="15432">
                  <c:v>124.078346</c:v>
                </c:pt>
                <c:pt idx="15433">
                  <c:v>123.974892</c:v>
                </c:pt>
                <c:pt idx="15434">
                  <c:v>123.872856</c:v>
                </c:pt>
                <c:pt idx="15435">
                  <c:v>123.77069899999999</c:v>
                </c:pt>
                <c:pt idx="15436">
                  <c:v>123.664154</c:v>
                </c:pt>
                <c:pt idx="15437">
                  <c:v>123.55703699999999</c:v>
                </c:pt>
                <c:pt idx="15438">
                  <c:v>123.450935</c:v>
                </c:pt>
                <c:pt idx="15439">
                  <c:v>123.344841</c:v>
                </c:pt>
                <c:pt idx="15440">
                  <c:v>123.242897</c:v>
                </c:pt>
                <c:pt idx="15441">
                  <c:v>123.139893</c:v>
                </c:pt>
                <c:pt idx="15442">
                  <c:v>123.036484</c:v>
                </c:pt>
                <c:pt idx="15443">
                  <c:v>122.929878</c:v>
                </c:pt>
                <c:pt idx="15444">
                  <c:v>122.822456</c:v>
                </c:pt>
                <c:pt idx="15445">
                  <c:v>122.714302</c:v>
                </c:pt>
                <c:pt idx="15446">
                  <c:v>122.607437</c:v>
                </c:pt>
                <c:pt idx="15447">
                  <c:v>122.497452</c:v>
                </c:pt>
                <c:pt idx="15448">
                  <c:v>122.38563499999999</c:v>
                </c:pt>
                <c:pt idx="15449">
                  <c:v>122.274338</c:v>
                </c:pt>
                <c:pt idx="15450">
                  <c:v>122.162735</c:v>
                </c:pt>
                <c:pt idx="15451">
                  <c:v>122.048508</c:v>
                </c:pt>
                <c:pt idx="15452">
                  <c:v>121.93465399999999</c:v>
                </c:pt>
                <c:pt idx="15453">
                  <c:v>121.821709</c:v>
                </c:pt>
                <c:pt idx="15454">
                  <c:v>121.706779</c:v>
                </c:pt>
                <c:pt idx="15455">
                  <c:v>121.59131600000001</c:v>
                </c:pt>
                <c:pt idx="15456">
                  <c:v>121.47641</c:v>
                </c:pt>
                <c:pt idx="15457">
                  <c:v>121.358322</c:v>
                </c:pt>
                <c:pt idx="15458">
                  <c:v>121.23761</c:v>
                </c:pt>
                <c:pt idx="15459">
                  <c:v>121.120689</c:v>
                </c:pt>
                <c:pt idx="15460">
                  <c:v>120.999275</c:v>
                </c:pt>
                <c:pt idx="15461">
                  <c:v>120.87927999999999</c:v>
                </c:pt>
                <c:pt idx="15462">
                  <c:v>120.762199</c:v>
                </c:pt>
                <c:pt idx="15463">
                  <c:v>120.64276099999999</c:v>
                </c:pt>
                <c:pt idx="15464">
                  <c:v>120.521278</c:v>
                </c:pt>
                <c:pt idx="15465">
                  <c:v>120.396996</c:v>
                </c:pt>
                <c:pt idx="15466">
                  <c:v>120.27314800000001</c:v>
                </c:pt>
                <c:pt idx="15467">
                  <c:v>120.156204</c:v>
                </c:pt>
                <c:pt idx="15468">
                  <c:v>120.040779</c:v>
                </c:pt>
                <c:pt idx="15469">
                  <c:v>119.924713</c:v>
                </c:pt>
                <c:pt idx="15470">
                  <c:v>119.807823</c:v>
                </c:pt>
                <c:pt idx="15471">
                  <c:v>119.69066599999999</c:v>
                </c:pt>
                <c:pt idx="15472">
                  <c:v>119.57006800000001</c:v>
                </c:pt>
                <c:pt idx="15473">
                  <c:v>119.45092</c:v>
                </c:pt>
                <c:pt idx="15474">
                  <c:v>119.33206199999999</c:v>
                </c:pt>
                <c:pt idx="15475">
                  <c:v>119.21225</c:v>
                </c:pt>
                <c:pt idx="15476">
                  <c:v>119.095383</c:v>
                </c:pt>
                <c:pt idx="15477">
                  <c:v>118.978989</c:v>
                </c:pt>
                <c:pt idx="15478">
                  <c:v>118.860237</c:v>
                </c:pt>
                <c:pt idx="15479">
                  <c:v>118.743752</c:v>
                </c:pt>
                <c:pt idx="15480">
                  <c:v>118.628029</c:v>
                </c:pt>
                <c:pt idx="15481">
                  <c:v>118.51454200000001</c:v>
                </c:pt>
                <c:pt idx="15482">
                  <c:v>118.40325900000001</c:v>
                </c:pt>
                <c:pt idx="15483">
                  <c:v>118.291321</c:v>
                </c:pt>
                <c:pt idx="15484">
                  <c:v>118.18433400000001</c:v>
                </c:pt>
                <c:pt idx="15485">
                  <c:v>118.074867</c:v>
                </c:pt>
                <c:pt idx="15486">
                  <c:v>117.96530199999999</c:v>
                </c:pt>
                <c:pt idx="15487">
                  <c:v>117.852425</c:v>
                </c:pt>
                <c:pt idx="15488">
                  <c:v>117.73833500000001</c:v>
                </c:pt>
                <c:pt idx="15489">
                  <c:v>117.620323</c:v>
                </c:pt>
                <c:pt idx="15490">
                  <c:v>117.500084</c:v>
                </c:pt>
                <c:pt idx="15491">
                  <c:v>117.376862</c:v>
                </c:pt>
                <c:pt idx="15492">
                  <c:v>117.249809</c:v>
                </c:pt>
                <c:pt idx="15493">
                  <c:v>117.117828</c:v>
                </c:pt>
                <c:pt idx="15494">
                  <c:v>116.982208</c:v>
                </c:pt>
                <c:pt idx="15495">
                  <c:v>116.84831200000001</c:v>
                </c:pt>
                <c:pt idx="15496">
                  <c:v>116.708794</c:v>
                </c:pt>
                <c:pt idx="15497">
                  <c:v>116.56755099999999</c:v>
                </c:pt>
                <c:pt idx="15498">
                  <c:v>116.42259199999999</c:v>
                </c:pt>
                <c:pt idx="15499">
                  <c:v>116.275024</c:v>
                </c:pt>
                <c:pt idx="15500">
                  <c:v>116.123085</c:v>
                </c:pt>
                <c:pt idx="15501">
                  <c:v>115.97628</c:v>
                </c:pt>
                <c:pt idx="15502">
                  <c:v>115.83255</c:v>
                </c:pt>
                <c:pt idx="15503">
                  <c:v>115.687622</c:v>
                </c:pt>
                <c:pt idx="15504">
                  <c:v>115.54686700000001</c:v>
                </c:pt>
                <c:pt idx="15505">
                  <c:v>115.41119399999999</c:v>
                </c:pt>
                <c:pt idx="15506">
                  <c:v>115.274635</c:v>
                </c:pt>
                <c:pt idx="15507">
                  <c:v>115.14033499999999</c:v>
                </c:pt>
                <c:pt idx="15508">
                  <c:v>115.007339</c:v>
                </c:pt>
                <c:pt idx="15509">
                  <c:v>114.88086699999999</c:v>
                </c:pt>
                <c:pt idx="15510">
                  <c:v>114.757507</c:v>
                </c:pt>
                <c:pt idx="15511">
                  <c:v>114.627617</c:v>
                </c:pt>
                <c:pt idx="15512">
                  <c:v>114.50417299999999</c:v>
                </c:pt>
                <c:pt idx="15513">
                  <c:v>114.382751</c:v>
                </c:pt>
                <c:pt idx="15514">
                  <c:v>114.25765199999999</c:v>
                </c:pt>
                <c:pt idx="15515">
                  <c:v>114.135109</c:v>
                </c:pt>
                <c:pt idx="15516">
                  <c:v>114.012756</c:v>
                </c:pt>
                <c:pt idx="15517">
                  <c:v>113.88518500000001</c:v>
                </c:pt>
                <c:pt idx="15518">
                  <c:v>113.75769</c:v>
                </c:pt>
                <c:pt idx="15519">
                  <c:v>113.631927</c:v>
                </c:pt>
                <c:pt idx="15520">
                  <c:v>113.506035</c:v>
                </c:pt>
                <c:pt idx="15521">
                  <c:v>113.376122</c:v>
                </c:pt>
                <c:pt idx="15522">
                  <c:v>113.248169</c:v>
                </c:pt>
                <c:pt idx="15523">
                  <c:v>113.119812</c:v>
                </c:pt>
                <c:pt idx="15524">
                  <c:v>112.995316</c:v>
                </c:pt>
                <c:pt idx="15525">
                  <c:v>112.86449399999999</c:v>
                </c:pt>
                <c:pt idx="15526">
                  <c:v>112.734489</c:v>
                </c:pt>
                <c:pt idx="15527">
                  <c:v>112.607933</c:v>
                </c:pt>
                <c:pt idx="15528">
                  <c:v>112.47717299999999</c:v>
                </c:pt>
                <c:pt idx="15529">
                  <c:v>112.343147</c:v>
                </c:pt>
                <c:pt idx="15530">
                  <c:v>112.21209</c:v>
                </c:pt>
                <c:pt idx="15531">
                  <c:v>112.079247</c:v>
                </c:pt>
                <c:pt idx="15532">
                  <c:v>111.94729599999999</c:v>
                </c:pt>
                <c:pt idx="15533">
                  <c:v>111.81399500000001</c:v>
                </c:pt>
                <c:pt idx="15534">
                  <c:v>111.680359</c:v>
                </c:pt>
                <c:pt idx="15535">
                  <c:v>111.54413599999999</c:v>
                </c:pt>
                <c:pt idx="15536">
                  <c:v>111.404854</c:v>
                </c:pt>
                <c:pt idx="15537">
                  <c:v>111.27106499999999</c:v>
                </c:pt>
                <c:pt idx="15538">
                  <c:v>111.13571899999999</c:v>
                </c:pt>
                <c:pt idx="15539">
                  <c:v>110.99646</c:v>
                </c:pt>
                <c:pt idx="15540">
                  <c:v>110.85865</c:v>
                </c:pt>
                <c:pt idx="15541">
                  <c:v>110.723198</c:v>
                </c:pt>
                <c:pt idx="15542">
                  <c:v>110.58833300000001</c:v>
                </c:pt>
                <c:pt idx="15543">
                  <c:v>110.45257599999999</c:v>
                </c:pt>
                <c:pt idx="15544">
                  <c:v>110.32019</c:v>
                </c:pt>
                <c:pt idx="15545">
                  <c:v>110.19090300000001</c:v>
                </c:pt>
                <c:pt idx="15546">
                  <c:v>110.06234000000001</c:v>
                </c:pt>
                <c:pt idx="15547">
                  <c:v>109.934578</c:v>
                </c:pt>
                <c:pt idx="15548">
                  <c:v>109.808868</c:v>
                </c:pt>
                <c:pt idx="15549">
                  <c:v>109.68383799999999</c:v>
                </c:pt>
                <c:pt idx="15550">
                  <c:v>109.560638</c:v>
                </c:pt>
                <c:pt idx="15551">
                  <c:v>109.43943</c:v>
                </c:pt>
                <c:pt idx="15552">
                  <c:v>109.320953</c:v>
                </c:pt>
                <c:pt idx="15553">
                  <c:v>109.20133199999999</c:v>
                </c:pt>
                <c:pt idx="15554">
                  <c:v>109.08174099999999</c:v>
                </c:pt>
                <c:pt idx="15555">
                  <c:v>108.96154799999999</c:v>
                </c:pt>
                <c:pt idx="15556">
                  <c:v>108.84150700000001</c:v>
                </c:pt>
                <c:pt idx="15557">
                  <c:v>108.72171</c:v>
                </c:pt>
                <c:pt idx="15558">
                  <c:v>108.598297</c:v>
                </c:pt>
                <c:pt idx="15559">
                  <c:v>108.476242</c:v>
                </c:pt>
                <c:pt idx="15560">
                  <c:v>108.355766</c:v>
                </c:pt>
                <c:pt idx="15561">
                  <c:v>108.234047</c:v>
                </c:pt>
                <c:pt idx="15562">
                  <c:v>108.11071800000001</c:v>
                </c:pt>
                <c:pt idx="15563">
                  <c:v>107.986633</c:v>
                </c:pt>
                <c:pt idx="15564">
                  <c:v>107.86193799999999</c:v>
                </c:pt>
                <c:pt idx="15565">
                  <c:v>107.737869</c:v>
                </c:pt>
                <c:pt idx="15566">
                  <c:v>107.61515799999999</c:v>
                </c:pt>
                <c:pt idx="15567">
                  <c:v>107.491417</c:v>
                </c:pt>
                <c:pt idx="15568">
                  <c:v>107.368103</c:v>
                </c:pt>
                <c:pt idx="15569">
                  <c:v>107.238922</c:v>
                </c:pt>
                <c:pt idx="15570">
                  <c:v>107.117073</c:v>
                </c:pt>
                <c:pt idx="15571">
                  <c:v>106.99202699999999</c:v>
                </c:pt>
                <c:pt idx="15572">
                  <c:v>106.869591</c:v>
                </c:pt>
                <c:pt idx="15573">
                  <c:v>106.74449199999999</c:v>
                </c:pt>
                <c:pt idx="15574">
                  <c:v>106.624252</c:v>
                </c:pt>
                <c:pt idx="15575">
                  <c:v>106.508263</c:v>
                </c:pt>
                <c:pt idx="15576">
                  <c:v>106.39057200000001</c:v>
                </c:pt>
                <c:pt idx="15577">
                  <c:v>106.274666</c:v>
                </c:pt>
                <c:pt idx="15578">
                  <c:v>106.1604</c:v>
                </c:pt>
                <c:pt idx="15579">
                  <c:v>106.044113</c:v>
                </c:pt>
                <c:pt idx="15580">
                  <c:v>105.930183</c:v>
                </c:pt>
                <c:pt idx="15581">
                  <c:v>105.81706200000001</c:v>
                </c:pt>
                <c:pt idx="15582">
                  <c:v>105.701797</c:v>
                </c:pt>
                <c:pt idx="15583">
                  <c:v>105.590675</c:v>
                </c:pt>
                <c:pt idx="15584">
                  <c:v>105.4813</c:v>
                </c:pt>
                <c:pt idx="15585">
                  <c:v>105.372246</c:v>
                </c:pt>
                <c:pt idx="15586">
                  <c:v>105.264572</c:v>
                </c:pt>
                <c:pt idx="15587">
                  <c:v>105.15918000000001</c:v>
                </c:pt>
                <c:pt idx="15588">
                  <c:v>105.05281100000001</c:v>
                </c:pt>
                <c:pt idx="15589">
                  <c:v>104.95079800000001</c:v>
                </c:pt>
                <c:pt idx="15590">
                  <c:v>104.842743</c:v>
                </c:pt>
                <c:pt idx="15591">
                  <c:v>104.729919</c:v>
                </c:pt>
                <c:pt idx="15592">
                  <c:v>104.61674499999999</c:v>
                </c:pt>
                <c:pt idx="15593">
                  <c:v>104.501862</c:v>
                </c:pt>
                <c:pt idx="15594">
                  <c:v>104.385132</c:v>
                </c:pt>
                <c:pt idx="15595">
                  <c:v>104.271423</c:v>
                </c:pt>
                <c:pt idx="15596">
                  <c:v>104.155098</c:v>
                </c:pt>
                <c:pt idx="15597">
                  <c:v>104.036934</c:v>
                </c:pt>
                <c:pt idx="15598">
                  <c:v>103.918747</c:v>
                </c:pt>
                <c:pt idx="15599">
                  <c:v>103.79755400000001</c:v>
                </c:pt>
                <c:pt idx="15600">
                  <c:v>103.677673</c:v>
                </c:pt>
                <c:pt idx="15601">
                  <c:v>103.558922</c:v>
                </c:pt>
                <c:pt idx="15602">
                  <c:v>103.439133</c:v>
                </c:pt>
                <c:pt idx="15603">
                  <c:v>103.318253</c:v>
                </c:pt>
                <c:pt idx="15604">
                  <c:v>103.197304</c:v>
                </c:pt>
                <c:pt idx="15605">
                  <c:v>103.076752</c:v>
                </c:pt>
                <c:pt idx="15606">
                  <c:v>102.957893</c:v>
                </c:pt>
                <c:pt idx="15607">
                  <c:v>102.845955</c:v>
                </c:pt>
                <c:pt idx="15608">
                  <c:v>102.74007400000001</c:v>
                </c:pt>
                <c:pt idx="15609">
                  <c:v>102.63269</c:v>
                </c:pt>
                <c:pt idx="15610">
                  <c:v>102.52758</c:v>
                </c:pt>
                <c:pt idx="15611">
                  <c:v>102.424408</c:v>
                </c:pt>
                <c:pt idx="15612">
                  <c:v>102.325142</c:v>
                </c:pt>
                <c:pt idx="15613">
                  <c:v>102.226089</c:v>
                </c:pt>
                <c:pt idx="15614">
                  <c:v>102.129036</c:v>
                </c:pt>
                <c:pt idx="15615">
                  <c:v>102.032425</c:v>
                </c:pt>
                <c:pt idx="15616">
                  <c:v>101.935608</c:v>
                </c:pt>
                <c:pt idx="15617">
                  <c:v>101.837135</c:v>
                </c:pt>
                <c:pt idx="15618">
                  <c:v>101.740517</c:v>
                </c:pt>
                <c:pt idx="15619">
                  <c:v>101.64316599999999</c:v>
                </c:pt>
                <c:pt idx="15620">
                  <c:v>101.546188</c:v>
                </c:pt>
                <c:pt idx="15621">
                  <c:v>101.453423</c:v>
                </c:pt>
                <c:pt idx="15622">
                  <c:v>101.363152</c:v>
                </c:pt>
                <c:pt idx="15623">
                  <c:v>101.270325</c:v>
                </c:pt>
                <c:pt idx="15624">
                  <c:v>101.17974100000001</c:v>
                </c:pt>
                <c:pt idx="15625">
                  <c:v>101.087723</c:v>
                </c:pt>
                <c:pt idx="15626">
                  <c:v>100.99527</c:v>
                </c:pt>
                <c:pt idx="15627">
                  <c:v>100.903313</c:v>
                </c:pt>
                <c:pt idx="15628">
                  <c:v>100.81265999999999</c:v>
                </c:pt>
                <c:pt idx="15629">
                  <c:v>100.721779</c:v>
                </c:pt>
                <c:pt idx="15630">
                  <c:v>100.630295</c:v>
                </c:pt>
                <c:pt idx="15631">
                  <c:v>100.539146</c:v>
                </c:pt>
                <c:pt idx="15632">
                  <c:v>100.449089</c:v>
                </c:pt>
                <c:pt idx="15633">
                  <c:v>100.35968</c:v>
                </c:pt>
                <c:pt idx="15634">
                  <c:v>100.274117</c:v>
                </c:pt>
                <c:pt idx="15635">
                  <c:v>100.187866</c:v>
                </c:pt>
                <c:pt idx="15636">
                  <c:v>100.09921300000001</c:v>
                </c:pt>
                <c:pt idx="15637">
                  <c:v>100.01057400000001</c:v>
                </c:pt>
                <c:pt idx="15638">
                  <c:v>99.924582999999998</c:v>
                </c:pt>
                <c:pt idx="15639">
                  <c:v>99.836594000000005</c:v>
                </c:pt>
                <c:pt idx="15640">
                  <c:v>99.746978999999996</c:v>
                </c:pt>
                <c:pt idx="15641">
                  <c:v>99.663489999999996</c:v>
                </c:pt>
                <c:pt idx="15642">
                  <c:v>99.578331000000006</c:v>
                </c:pt>
                <c:pt idx="15643">
                  <c:v>99.492080999999999</c:v>
                </c:pt>
                <c:pt idx="15644">
                  <c:v>99.409935000000004</c:v>
                </c:pt>
                <c:pt idx="15645">
                  <c:v>99.330528000000001</c:v>
                </c:pt>
                <c:pt idx="15646">
                  <c:v>99.252632000000006</c:v>
                </c:pt>
                <c:pt idx="15647">
                  <c:v>99.174744000000004</c:v>
                </c:pt>
                <c:pt idx="15648">
                  <c:v>99.094138999999998</c:v>
                </c:pt>
                <c:pt idx="15649">
                  <c:v>99.018294999999995</c:v>
                </c:pt>
                <c:pt idx="15650">
                  <c:v>98.942627000000002</c:v>
                </c:pt>
                <c:pt idx="15651">
                  <c:v>98.868767000000005</c:v>
                </c:pt>
                <c:pt idx="15652">
                  <c:v>98.798171999999994</c:v>
                </c:pt>
                <c:pt idx="15653">
                  <c:v>98.724091000000001</c:v>
                </c:pt>
                <c:pt idx="15654">
                  <c:v>98.653030000000001</c:v>
                </c:pt>
                <c:pt idx="15655">
                  <c:v>98.581573000000006</c:v>
                </c:pt>
                <c:pt idx="15656">
                  <c:v>98.513351</c:v>
                </c:pt>
                <c:pt idx="15657">
                  <c:v>98.444175999999999</c:v>
                </c:pt>
                <c:pt idx="15658">
                  <c:v>98.377769000000001</c:v>
                </c:pt>
                <c:pt idx="15659">
                  <c:v>98.307738999999998</c:v>
                </c:pt>
                <c:pt idx="15660">
                  <c:v>98.238219999999998</c:v>
                </c:pt>
                <c:pt idx="15661">
                  <c:v>98.169533000000001</c:v>
                </c:pt>
                <c:pt idx="15662">
                  <c:v>98.101935999999995</c:v>
                </c:pt>
                <c:pt idx="15663">
                  <c:v>98.035576000000006</c:v>
                </c:pt>
                <c:pt idx="15664">
                  <c:v>97.971260000000001</c:v>
                </c:pt>
                <c:pt idx="15665">
                  <c:v>97.905876000000006</c:v>
                </c:pt>
                <c:pt idx="15666">
                  <c:v>97.839127000000005</c:v>
                </c:pt>
                <c:pt idx="15667">
                  <c:v>97.775718999999995</c:v>
                </c:pt>
                <c:pt idx="15668">
                  <c:v>97.709564</c:v>
                </c:pt>
                <c:pt idx="15669">
                  <c:v>97.648246999999998</c:v>
                </c:pt>
                <c:pt idx="15670">
                  <c:v>97.588104000000001</c:v>
                </c:pt>
                <c:pt idx="15671">
                  <c:v>97.526984999999996</c:v>
                </c:pt>
                <c:pt idx="15672">
                  <c:v>97.467078999999998</c:v>
                </c:pt>
                <c:pt idx="15673">
                  <c:v>97.406211999999996</c:v>
                </c:pt>
                <c:pt idx="15674">
                  <c:v>97.348479999999995</c:v>
                </c:pt>
                <c:pt idx="15675">
                  <c:v>97.294182000000006</c:v>
                </c:pt>
                <c:pt idx="15676">
                  <c:v>97.236525999999998</c:v>
                </c:pt>
                <c:pt idx="15677">
                  <c:v>97.182509999999994</c:v>
                </c:pt>
                <c:pt idx="15678">
                  <c:v>97.129317999999998</c:v>
                </c:pt>
                <c:pt idx="15679">
                  <c:v>97.073204000000004</c:v>
                </c:pt>
                <c:pt idx="15680">
                  <c:v>97.015533000000005</c:v>
                </c:pt>
                <c:pt idx="15681">
                  <c:v>96.964668000000003</c:v>
                </c:pt>
                <c:pt idx="15682">
                  <c:v>96.914291000000006</c:v>
                </c:pt>
                <c:pt idx="15683">
                  <c:v>96.867119000000002</c:v>
                </c:pt>
                <c:pt idx="15684">
                  <c:v>96.819000000000003</c:v>
                </c:pt>
                <c:pt idx="15685">
                  <c:v>96.771393000000003</c:v>
                </c:pt>
                <c:pt idx="15686">
                  <c:v>96.724982999999995</c:v>
                </c:pt>
                <c:pt idx="15687">
                  <c:v>96.679374999999993</c:v>
                </c:pt>
                <c:pt idx="15688">
                  <c:v>96.633919000000006</c:v>
                </c:pt>
                <c:pt idx="15689">
                  <c:v>96.591804999999994</c:v>
                </c:pt>
                <c:pt idx="15690">
                  <c:v>96.549789000000004</c:v>
                </c:pt>
                <c:pt idx="15691">
                  <c:v>96.507034000000004</c:v>
                </c:pt>
                <c:pt idx="15692">
                  <c:v>96.465796999999995</c:v>
                </c:pt>
                <c:pt idx="15693">
                  <c:v>96.424476999999996</c:v>
                </c:pt>
                <c:pt idx="15694">
                  <c:v>96.388153000000003</c:v>
                </c:pt>
                <c:pt idx="15695">
                  <c:v>96.352149999999995</c:v>
                </c:pt>
                <c:pt idx="15696">
                  <c:v>96.318100000000001</c:v>
                </c:pt>
                <c:pt idx="15697">
                  <c:v>96.283928000000003</c:v>
                </c:pt>
                <c:pt idx="15698">
                  <c:v>96.253165999999993</c:v>
                </c:pt>
                <c:pt idx="15699">
                  <c:v>96.224586000000002</c:v>
                </c:pt>
                <c:pt idx="15700">
                  <c:v>96.195351000000002</c:v>
                </c:pt>
                <c:pt idx="15701">
                  <c:v>96.165001000000004</c:v>
                </c:pt>
                <c:pt idx="15702">
                  <c:v>96.131836000000007</c:v>
                </c:pt>
                <c:pt idx="15703">
                  <c:v>96.099097999999998</c:v>
                </c:pt>
                <c:pt idx="15704">
                  <c:v>96.063477000000006</c:v>
                </c:pt>
                <c:pt idx="15705">
                  <c:v>96.026459000000003</c:v>
                </c:pt>
                <c:pt idx="15706">
                  <c:v>95.988831000000005</c:v>
                </c:pt>
                <c:pt idx="15707">
                  <c:v>95.951072999999994</c:v>
                </c:pt>
                <c:pt idx="15708">
                  <c:v>95.914017000000001</c:v>
                </c:pt>
                <c:pt idx="15709">
                  <c:v>95.872337000000002</c:v>
                </c:pt>
                <c:pt idx="15710">
                  <c:v>95.828682000000001</c:v>
                </c:pt>
                <c:pt idx="15711">
                  <c:v>95.785117999999997</c:v>
                </c:pt>
                <c:pt idx="15712">
                  <c:v>95.740059000000002</c:v>
                </c:pt>
                <c:pt idx="15713">
                  <c:v>95.696387999999999</c:v>
                </c:pt>
                <c:pt idx="15714">
                  <c:v>95.653426999999994</c:v>
                </c:pt>
                <c:pt idx="15715">
                  <c:v>95.607262000000006</c:v>
                </c:pt>
                <c:pt idx="15716">
                  <c:v>95.564659000000006</c:v>
                </c:pt>
                <c:pt idx="15717">
                  <c:v>95.523658999999995</c:v>
                </c:pt>
                <c:pt idx="15718">
                  <c:v>95.490325999999996</c:v>
                </c:pt>
                <c:pt idx="15719">
                  <c:v>95.457747999999995</c:v>
                </c:pt>
                <c:pt idx="15720">
                  <c:v>95.431624999999997</c:v>
                </c:pt>
                <c:pt idx="15721">
                  <c:v>95.401077000000001</c:v>
                </c:pt>
                <c:pt idx="15722">
                  <c:v>95.374206999999998</c:v>
                </c:pt>
                <c:pt idx="15723">
                  <c:v>95.352478000000005</c:v>
                </c:pt>
                <c:pt idx="15724">
                  <c:v>95.332168999999993</c:v>
                </c:pt>
                <c:pt idx="15725">
                  <c:v>95.314025999999998</c:v>
                </c:pt>
                <c:pt idx="15726">
                  <c:v>95.299415999999994</c:v>
                </c:pt>
                <c:pt idx="15727">
                  <c:v>95.286911000000003</c:v>
                </c:pt>
                <c:pt idx="15728">
                  <c:v>95.276024000000007</c:v>
                </c:pt>
                <c:pt idx="15729">
                  <c:v>95.265938000000006</c:v>
                </c:pt>
                <c:pt idx="15730">
                  <c:v>95.256568999999999</c:v>
                </c:pt>
                <c:pt idx="15731">
                  <c:v>95.250191000000001</c:v>
                </c:pt>
                <c:pt idx="15732">
                  <c:v>95.241828999999996</c:v>
                </c:pt>
                <c:pt idx="15733">
                  <c:v>95.237267000000003</c:v>
                </c:pt>
                <c:pt idx="15734">
                  <c:v>95.22963</c:v>
                </c:pt>
                <c:pt idx="15735">
                  <c:v>95.225448999999998</c:v>
                </c:pt>
                <c:pt idx="15736">
                  <c:v>95.219275999999994</c:v>
                </c:pt>
                <c:pt idx="15737">
                  <c:v>95.218140000000005</c:v>
                </c:pt>
                <c:pt idx="15738">
                  <c:v>95.217308000000003</c:v>
                </c:pt>
                <c:pt idx="15739">
                  <c:v>95.213333000000006</c:v>
                </c:pt>
                <c:pt idx="15740">
                  <c:v>95.214943000000005</c:v>
                </c:pt>
                <c:pt idx="15741">
                  <c:v>95.214393999999999</c:v>
                </c:pt>
                <c:pt idx="15742">
                  <c:v>95.21302</c:v>
                </c:pt>
                <c:pt idx="15743">
                  <c:v>95.215278999999995</c:v>
                </c:pt>
                <c:pt idx="15744">
                  <c:v>95.218590000000006</c:v>
                </c:pt>
                <c:pt idx="15745">
                  <c:v>95.219734000000003</c:v>
                </c:pt>
                <c:pt idx="15746">
                  <c:v>95.218086</c:v>
                </c:pt>
                <c:pt idx="15747">
                  <c:v>95.220917</c:v>
                </c:pt>
                <c:pt idx="15748">
                  <c:v>95.226844999999997</c:v>
                </c:pt>
                <c:pt idx="15749">
                  <c:v>95.230842999999993</c:v>
                </c:pt>
                <c:pt idx="15750">
                  <c:v>95.236176</c:v>
                </c:pt>
                <c:pt idx="15751">
                  <c:v>95.240004999999996</c:v>
                </c:pt>
                <c:pt idx="15752">
                  <c:v>95.249954000000002</c:v>
                </c:pt>
                <c:pt idx="15753">
                  <c:v>95.256538000000006</c:v>
                </c:pt>
                <c:pt idx="15754">
                  <c:v>95.264244000000005</c:v>
                </c:pt>
                <c:pt idx="15755">
                  <c:v>95.272705000000002</c:v>
                </c:pt>
                <c:pt idx="15756">
                  <c:v>95.283150000000006</c:v>
                </c:pt>
                <c:pt idx="15757">
                  <c:v>95.296752999999995</c:v>
                </c:pt>
                <c:pt idx="15758">
                  <c:v>95.313141000000002</c:v>
                </c:pt>
                <c:pt idx="15759">
                  <c:v>95.329445000000007</c:v>
                </c:pt>
                <c:pt idx="15760">
                  <c:v>95.345710999999994</c:v>
                </c:pt>
                <c:pt idx="15761">
                  <c:v>95.364258000000007</c:v>
                </c:pt>
                <c:pt idx="15762">
                  <c:v>95.385551000000007</c:v>
                </c:pt>
                <c:pt idx="15763">
                  <c:v>95.405265999999997</c:v>
                </c:pt>
                <c:pt idx="15764">
                  <c:v>95.423171999999994</c:v>
                </c:pt>
                <c:pt idx="15765">
                  <c:v>95.443100000000001</c:v>
                </c:pt>
                <c:pt idx="15766">
                  <c:v>95.467453000000006</c:v>
                </c:pt>
                <c:pt idx="15767">
                  <c:v>95.488617000000005</c:v>
                </c:pt>
                <c:pt idx="15768">
                  <c:v>95.507141000000004</c:v>
                </c:pt>
                <c:pt idx="15769">
                  <c:v>95.528251999999995</c:v>
                </c:pt>
                <c:pt idx="15770">
                  <c:v>95.550231999999994</c:v>
                </c:pt>
                <c:pt idx="15771">
                  <c:v>95.572151000000005</c:v>
                </c:pt>
                <c:pt idx="15772">
                  <c:v>95.594359999999995</c:v>
                </c:pt>
                <c:pt idx="15773">
                  <c:v>95.614959999999996</c:v>
                </c:pt>
                <c:pt idx="15774">
                  <c:v>95.636841000000004</c:v>
                </c:pt>
                <c:pt idx="15775">
                  <c:v>95.658919999999995</c:v>
                </c:pt>
                <c:pt idx="15776">
                  <c:v>95.679107999999999</c:v>
                </c:pt>
                <c:pt idx="15777">
                  <c:v>95.700928000000005</c:v>
                </c:pt>
                <c:pt idx="15778">
                  <c:v>95.724746999999994</c:v>
                </c:pt>
                <c:pt idx="15779">
                  <c:v>95.749015999999997</c:v>
                </c:pt>
                <c:pt idx="15780">
                  <c:v>95.772086999999999</c:v>
                </c:pt>
                <c:pt idx="15781">
                  <c:v>95.793884000000006</c:v>
                </c:pt>
                <c:pt idx="15782">
                  <c:v>95.819084000000004</c:v>
                </c:pt>
                <c:pt idx="15783">
                  <c:v>95.845871000000002</c:v>
                </c:pt>
                <c:pt idx="15784">
                  <c:v>95.875664</c:v>
                </c:pt>
                <c:pt idx="15785">
                  <c:v>95.906066999999993</c:v>
                </c:pt>
                <c:pt idx="15786">
                  <c:v>95.934319000000002</c:v>
                </c:pt>
                <c:pt idx="15787">
                  <c:v>95.965125999999998</c:v>
                </c:pt>
                <c:pt idx="15788">
                  <c:v>95.995521999999994</c:v>
                </c:pt>
                <c:pt idx="15789">
                  <c:v>96.028296999999995</c:v>
                </c:pt>
                <c:pt idx="15790">
                  <c:v>96.058586000000005</c:v>
                </c:pt>
                <c:pt idx="15791">
                  <c:v>96.091080000000005</c:v>
                </c:pt>
                <c:pt idx="15792">
                  <c:v>96.126930000000002</c:v>
                </c:pt>
                <c:pt idx="15793">
                  <c:v>96.161568000000003</c:v>
                </c:pt>
                <c:pt idx="15794">
                  <c:v>96.195114000000004</c:v>
                </c:pt>
                <c:pt idx="15795">
                  <c:v>96.232048000000006</c:v>
                </c:pt>
                <c:pt idx="15796">
                  <c:v>96.275229999999993</c:v>
                </c:pt>
                <c:pt idx="15797">
                  <c:v>96.318695000000005</c:v>
                </c:pt>
                <c:pt idx="15798">
                  <c:v>96.361052999999998</c:v>
                </c:pt>
                <c:pt idx="15799">
                  <c:v>96.404701000000003</c:v>
                </c:pt>
                <c:pt idx="15800">
                  <c:v>96.449241999999998</c:v>
                </c:pt>
                <c:pt idx="15801">
                  <c:v>96.494277999999994</c:v>
                </c:pt>
                <c:pt idx="15802">
                  <c:v>96.541672000000005</c:v>
                </c:pt>
                <c:pt idx="15803">
                  <c:v>96.590202000000005</c:v>
                </c:pt>
                <c:pt idx="15804">
                  <c:v>96.642341999999999</c:v>
                </c:pt>
                <c:pt idx="15805">
                  <c:v>96.693595999999999</c:v>
                </c:pt>
                <c:pt idx="15806">
                  <c:v>96.745063999999999</c:v>
                </c:pt>
                <c:pt idx="15807">
                  <c:v>96.795546999999999</c:v>
                </c:pt>
                <c:pt idx="15808">
                  <c:v>96.847290000000001</c:v>
                </c:pt>
                <c:pt idx="15809">
                  <c:v>96.901580999999993</c:v>
                </c:pt>
                <c:pt idx="15810">
                  <c:v>96.958786000000003</c:v>
                </c:pt>
                <c:pt idx="15811">
                  <c:v>97.014015000000001</c:v>
                </c:pt>
                <c:pt idx="15812">
                  <c:v>97.066924999999998</c:v>
                </c:pt>
                <c:pt idx="15813">
                  <c:v>97.123405000000005</c:v>
                </c:pt>
                <c:pt idx="15814">
                  <c:v>97.178459000000004</c:v>
                </c:pt>
                <c:pt idx="15815">
                  <c:v>97.236946000000003</c:v>
                </c:pt>
                <c:pt idx="15816">
                  <c:v>97.294899000000001</c:v>
                </c:pt>
                <c:pt idx="15817">
                  <c:v>97.354996</c:v>
                </c:pt>
                <c:pt idx="15818">
                  <c:v>97.417389</c:v>
                </c:pt>
                <c:pt idx="15819">
                  <c:v>97.480484000000004</c:v>
                </c:pt>
                <c:pt idx="15820">
                  <c:v>97.544906999999995</c:v>
                </c:pt>
                <c:pt idx="15821">
                  <c:v>97.612472999999994</c:v>
                </c:pt>
                <c:pt idx="15822">
                  <c:v>97.683707999999996</c:v>
                </c:pt>
                <c:pt idx="15823">
                  <c:v>97.756659999999997</c:v>
                </c:pt>
                <c:pt idx="15824">
                  <c:v>97.833809000000002</c:v>
                </c:pt>
                <c:pt idx="15825">
                  <c:v>97.912353999999993</c:v>
                </c:pt>
                <c:pt idx="15826">
                  <c:v>97.991355999999996</c:v>
                </c:pt>
                <c:pt idx="15827">
                  <c:v>98.075385999999995</c:v>
                </c:pt>
                <c:pt idx="15828">
                  <c:v>98.157684000000003</c:v>
                </c:pt>
                <c:pt idx="15829">
                  <c:v>98.244675000000001</c:v>
                </c:pt>
                <c:pt idx="15830">
                  <c:v>98.333977000000004</c:v>
                </c:pt>
                <c:pt idx="15831">
                  <c:v>98.426147</c:v>
                </c:pt>
                <c:pt idx="15832">
                  <c:v>98.520545999999996</c:v>
                </c:pt>
                <c:pt idx="15833">
                  <c:v>98.617973000000006</c:v>
                </c:pt>
                <c:pt idx="15834">
                  <c:v>98.718665999999999</c:v>
                </c:pt>
                <c:pt idx="15835">
                  <c:v>98.820258999999993</c:v>
                </c:pt>
                <c:pt idx="15836">
                  <c:v>98.922179999999997</c:v>
                </c:pt>
                <c:pt idx="15837">
                  <c:v>99.026900999999995</c:v>
                </c:pt>
                <c:pt idx="15838">
                  <c:v>99.134788999999998</c:v>
                </c:pt>
                <c:pt idx="15839">
                  <c:v>99.243720999999994</c:v>
                </c:pt>
                <c:pt idx="15840">
                  <c:v>99.353012000000007</c:v>
                </c:pt>
                <c:pt idx="15841">
                  <c:v>99.465973000000005</c:v>
                </c:pt>
                <c:pt idx="15842">
                  <c:v>99.580451999999994</c:v>
                </c:pt>
                <c:pt idx="15843">
                  <c:v>99.696915000000004</c:v>
                </c:pt>
                <c:pt idx="15844">
                  <c:v>99.816254000000001</c:v>
                </c:pt>
                <c:pt idx="15845">
                  <c:v>99.935126999999994</c:v>
                </c:pt>
                <c:pt idx="15846">
                  <c:v>100.058678</c:v>
                </c:pt>
                <c:pt idx="15847">
                  <c:v>100.18575300000001</c:v>
                </c:pt>
                <c:pt idx="15848">
                  <c:v>100.315208</c:v>
                </c:pt>
                <c:pt idx="15849">
                  <c:v>100.446442</c:v>
                </c:pt>
                <c:pt idx="15850">
                  <c:v>100.576454</c:v>
                </c:pt>
                <c:pt idx="15851">
                  <c:v>100.715187</c:v>
                </c:pt>
                <c:pt idx="15852">
                  <c:v>100.85556</c:v>
                </c:pt>
                <c:pt idx="15853">
                  <c:v>100.99923699999999</c:v>
                </c:pt>
                <c:pt idx="15854">
                  <c:v>101.147263</c:v>
                </c:pt>
                <c:pt idx="15855">
                  <c:v>101.298958</c:v>
                </c:pt>
                <c:pt idx="15856">
                  <c:v>101.45238500000001</c:v>
                </c:pt>
                <c:pt idx="15857">
                  <c:v>101.61393700000001</c:v>
                </c:pt>
                <c:pt idx="15858">
                  <c:v>101.778717</c:v>
                </c:pt>
                <c:pt idx="15859">
                  <c:v>101.945305</c:v>
                </c:pt>
                <c:pt idx="15860">
                  <c:v>102.119637</c:v>
                </c:pt>
                <c:pt idx="15861">
                  <c:v>102.296555</c:v>
                </c:pt>
                <c:pt idx="15862">
                  <c:v>102.475426</c:v>
                </c:pt>
                <c:pt idx="15863">
                  <c:v>102.65823399999999</c:v>
                </c:pt>
                <c:pt idx="15864">
                  <c:v>102.84124</c:v>
                </c:pt>
                <c:pt idx="15865">
                  <c:v>103.02829699999999</c:v>
                </c:pt>
                <c:pt idx="15866">
                  <c:v>103.216492</c:v>
                </c:pt>
                <c:pt idx="15867">
                  <c:v>103.40846999999999</c:v>
                </c:pt>
                <c:pt idx="15868">
                  <c:v>103.604691</c:v>
                </c:pt>
                <c:pt idx="15869">
                  <c:v>103.804565</c:v>
                </c:pt>
                <c:pt idx="15870">
                  <c:v>104.00588999999999</c:v>
                </c:pt>
                <c:pt idx="15871">
                  <c:v>104.208229</c:v>
                </c:pt>
                <c:pt idx="15872">
                  <c:v>104.416954</c:v>
                </c:pt>
                <c:pt idx="15873">
                  <c:v>104.628494</c:v>
                </c:pt>
                <c:pt idx="15874">
                  <c:v>104.84200300000001</c:v>
                </c:pt>
                <c:pt idx="15875">
                  <c:v>105.062248</c:v>
                </c:pt>
                <c:pt idx="15876">
                  <c:v>105.283638</c:v>
                </c:pt>
                <c:pt idx="15877">
                  <c:v>105.50923899999999</c:v>
                </c:pt>
                <c:pt idx="15878">
                  <c:v>105.73968499999999</c:v>
                </c:pt>
                <c:pt idx="15879">
                  <c:v>105.973686</c:v>
                </c:pt>
                <c:pt idx="15880">
                  <c:v>106.214333</c:v>
                </c:pt>
                <c:pt idx="15881">
                  <c:v>106.460785</c:v>
                </c:pt>
                <c:pt idx="15882">
                  <c:v>106.709549</c:v>
                </c:pt>
                <c:pt idx="15883">
                  <c:v>106.96672100000001</c:v>
                </c:pt>
                <c:pt idx="15884">
                  <c:v>107.22906500000001</c:v>
                </c:pt>
                <c:pt idx="15885">
                  <c:v>107.49778000000001</c:v>
                </c:pt>
                <c:pt idx="15886">
                  <c:v>107.77327699999999</c:v>
                </c:pt>
                <c:pt idx="15887">
                  <c:v>108.054771</c:v>
                </c:pt>
                <c:pt idx="15888">
                  <c:v>108.340851</c:v>
                </c:pt>
                <c:pt idx="15889">
                  <c:v>108.63442999999999</c:v>
                </c:pt>
                <c:pt idx="15890">
                  <c:v>108.930603</c:v>
                </c:pt>
                <c:pt idx="15891">
                  <c:v>109.233994</c:v>
                </c:pt>
                <c:pt idx="15892">
                  <c:v>109.547409</c:v>
                </c:pt>
                <c:pt idx="15893">
                  <c:v>109.86691999999999</c:v>
                </c:pt>
                <c:pt idx="15894">
                  <c:v>110.19251300000001</c:v>
                </c:pt>
                <c:pt idx="15895">
                  <c:v>110.52583300000001</c:v>
                </c:pt>
                <c:pt idx="15896">
                  <c:v>110.86499000000001</c:v>
                </c:pt>
                <c:pt idx="15897">
                  <c:v>111.21196</c:v>
                </c:pt>
                <c:pt idx="15898">
                  <c:v>111.549767</c:v>
                </c:pt>
                <c:pt idx="15899">
                  <c:v>111.88922100000001</c:v>
                </c:pt>
                <c:pt idx="15900">
                  <c:v>112.240112</c:v>
                </c:pt>
                <c:pt idx="15901">
                  <c:v>112.595108</c:v>
                </c:pt>
                <c:pt idx="15902">
                  <c:v>112.958626</c:v>
                </c:pt>
                <c:pt idx="15903">
                  <c:v>113.328636</c:v>
                </c:pt>
                <c:pt idx="15904">
                  <c:v>113.70935799999999</c:v>
                </c:pt>
                <c:pt idx="15905">
                  <c:v>114.098305</c:v>
                </c:pt>
                <c:pt idx="15906">
                  <c:v>114.49408</c:v>
                </c:pt>
                <c:pt idx="15907">
                  <c:v>114.89640799999999</c:v>
                </c:pt>
                <c:pt idx="15908">
                  <c:v>115.299469</c:v>
                </c:pt>
                <c:pt idx="15909">
                  <c:v>115.715706</c:v>
                </c:pt>
                <c:pt idx="15910">
                  <c:v>116.13473500000001</c:v>
                </c:pt>
                <c:pt idx="15911">
                  <c:v>116.563965</c:v>
                </c:pt>
                <c:pt idx="15912">
                  <c:v>117.000366</c:v>
                </c:pt>
                <c:pt idx="15913">
                  <c:v>117.440941</c:v>
                </c:pt>
                <c:pt idx="15914">
                  <c:v>117.89077</c:v>
                </c:pt>
                <c:pt idx="15915">
                  <c:v>118.345596</c:v>
                </c:pt>
                <c:pt idx="15916">
                  <c:v>118.813278</c:v>
                </c:pt>
                <c:pt idx="15917">
                  <c:v>119.30493199999999</c:v>
                </c:pt>
                <c:pt idx="15918">
                  <c:v>119.803917</c:v>
                </c:pt>
                <c:pt idx="15919">
                  <c:v>120.318359</c:v>
                </c:pt>
                <c:pt idx="15920">
                  <c:v>120.849197</c:v>
                </c:pt>
                <c:pt idx="15921">
                  <c:v>121.389633</c:v>
                </c:pt>
                <c:pt idx="15922">
                  <c:v>121.93942300000001</c:v>
                </c:pt>
                <c:pt idx="15923">
                  <c:v>122.50308200000001</c:v>
                </c:pt>
                <c:pt idx="15924">
                  <c:v>123.079323</c:v>
                </c:pt>
                <c:pt idx="15925">
                  <c:v>123.67208100000001</c:v>
                </c:pt>
                <c:pt idx="15926">
                  <c:v>124.27531399999999</c:v>
                </c:pt>
                <c:pt idx="15927">
                  <c:v>124.886765</c:v>
                </c:pt>
                <c:pt idx="15928">
                  <c:v>125.521744</c:v>
                </c:pt>
                <c:pt idx="15929">
                  <c:v>126.15870700000001</c:v>
                </c:pt>
                <c:pt idx="15930">
                  <c:v>126.81622299999999</c:v>
                </c:pt>
                <c:pt idx="15931">
                  <c:v>127.492012</c:v>
                </c:pt>
                <c:pt idx="15932">
                  <c:v>128.171402</c:v>
                </c:pt>
                <c:pt idx="15933">
                  <c:v>128.85403400000001</c:v>
                </c:pt>
                <c:pt idx="15934">
                  <c:v>129.54139699999999</c:v>
                </c:pt>
                <c:pt idx="15935">
                  <c:v>130.24018899999999</c:v>
                </c:pt>
                <c:pt idx="15936">
                  <c:v>130.96452300000001</c:v>
                </c:pt>
                <c:pt idx="15937">
                  <c:v>131.69058200000001</c:v>
                </c:pt>
                <c:pt idx="15938">
                  <c:v>132.43104600000001</c:v>
                </c:pt>
                <c:pt idx="15939">
                  <c:v>133.18222</c:v>
                </c:pt>
                <c:pt idx="15940">
                  <c:v>133.95056199999999</c:v>
                </c:pt>
                <c:pt idx="15941">
                  <c:v>134.741623</c:v>
                </c:pt>
                <c:pt idx="15942">
                  <c:v>135.53987100000001</c:v>
                </c:pt>
                <c:pt idx="15943">
                  <c:v>136.36334199999999</c:v>
                </c:pt>
                <c:pt idx="15944">
                  <c:v>137.203217</c:v>
                </c:pt>
                <c:pt idx="15945">
                  <c:v>138.068817</c:v>
                </c:pt>
                <c:pt idx="15946">
                  <c:v>138.939774</c:v>
                </c:pt>
                <c:pt idx="15947">
                  <c:v>139.827698</c:v>
                </c:pt>
                <c:pt idx="15948">
                  <c:v>140.75520299999999</c:v>
                </c:pt>
                <c:pt idx="15949">
                  <c:v>141.67971800000001</c:v>
                </c:pt>
                <c:pt idx="15950">
                  <c:v>142.64089999999999</c:v>
                </c:pt>
                <c:pt idx="15951">
                  <c:v>143.621658</c:v>
                </c:pt>
                <c:pt idx="15952">
                  <c:v>144.60926799999999</c:v>
                </c:pt>
                <c:pt idx="15953">
                  <c:v>145.62025499999999</c:v>
                </c:pt>
                <c:pt idx="15954">
                  <c:v>146.673935</c:v>
                </c:pt>
                <c:pt idx="15955">
                  <c:v>147.73181199999999</c:v>
                </c:pt>
                <c:pt idx="15956">
                  <c:v>148.802536</c:v>
                </c:pt>
                <c:pt idx="15957">
                  <c:v>149.92115799999999</c:v>
                </c:pt>
                <c:pt idx="15958">
                  <c:v>151.04548600000001</c:v>
                </c:pt>
                <c:pt idx="15959">
                  <c:v>152.22279399999999</c:v>
                </c:pt>
                <c:pt idx="15960">
                  <c:v>153.40879799999999</c:v>
                </c:pt>
                <c:pt idx="15961">
                  <c:v>154.619888</c:v>
                </c:pt>
                <c:pt idx="15962">
                  <c:v>155.865936</c:v>
                </c:pt>
                <c:pt idx="15963">
                  <c:v>157.14837600000001</c:v>
                </c:pt>
                <c:pt idx="15964">
                  <c:v>158.459778</c:v>
                </c:pt>
                <c:pt idx="15965">
                  <c:v>159.81246899999999</c:v>
                </c:pt>
                <c:pt idx="15966">
                  <c:v>161.21148700000001</c:v>
                </c:pt>
                <c:pt idx="15967">
                  <c:v>162.626587</c:v>
                </c:pt>
                <c:pt idx="15968">
                  <c:v>164.09771699999999</c:v>
                </c:pt>
                <c:pt idx="15969">
                  <c:v>165.578644</c:v>
                </c:pt>
                <c:pt idx="15970">
                  <c:v>167.087311</c:v>
                </c:pt>
                <c:pt idx="15971">
                  <c:v>168.64593500000001</c:v>
                </c:pt>
                <c:pt idx="15972">
                  <c:v>170.225876</c:v>
                </c:pt>
                <c:pt idx="15973">
                  <c:v>171.80654899999999</c:v>
                </c:pt>
                <c:pt idx="15974">
                  <c:v>173.42935199999999</c:v>
                </c:pt>
                <c:pt idx="15975">
                  <c:v>175.04466199999999</c:v>
                </c:pt>
                <c:pt idx="15976">
                  <c:v>176.69454999999999</c:v>
                </c:pt>
                <c:pt idx="15977">
                  <c:v>178.34608499999999</c:v>
                </c:pt>
                <c:pt idx="15978">
                  <c:v>180.03826900000001</c:v>
                </c:pt>
                <c:pt idx="15979">
                  <c:v>181.724808</c:v>
                </c:pt>
                <c:pt idx="15980">
                  <c:v>183.38911400000001</c:v>
                </c:pt>
                <c:pt idx="15981">
                  <c:v>185.11514299999999</c:v>
                </c:pt>
                <c:pt idx="15982">
                  <c:v>186.843414</c:v>
                </c:pt>
                <c:pt idx="15983">
                  <c:v>188.55491599999999</c:v>
                </c:pt>
                <c:pt idx="15984">
                  <c:v>190.31819200000001</c:v>
                </c:pt>
                <c:pt idx="15985">
                  <c:v>192.07273900000001</c:v>
                </c:pt>
                <c:pt idx="15986">
                  <c:v>193.85647599999999</c:v>
                </c:pt>
                <c:pt idx="15987">
                  <c:v>195.656937</c:v>
                </c:pt>
                <c:pt idx="15988">
                  <c:v>197.49267599999999</c:v>
                </c:pt>
                <c:pt idx="15989">
                  <c:v>199.35318000000001</c:v>
                </c:pt>
                <c:pt idx="15990">
                  <c:v>201.21864299999999</c:v>
                </c:pt>
                <c:pt idx="15991">
                  <c:v>203.150024</c:v>
                </c:pt>
                <c:pt idx="15992">
                  <c:v>205.112686</c:v>
                </c:pt>
                <c:pt idx="15993">
                  <c:v>207.07963599999999</c:v>
                </c:pt>
                <c:pt idx="15994">
                  <c:v>209.08422899999999</c:v>
                </c:pt>
                <c:pt idx="15995">
                  <c:v>211.131012</c:v>
                </c:pt>
                <c:pt idx="15996">
                  <c:v>213.21328700000001</c:v>
                </c:pt>
                <c:pt idx="15997">
                  <c:v>215.316406</c:v>
                </c:pt>
                <c:pt idx="15998">
                  <c:v>217.46057099999999</c:v>
                </c:pt>
                <c:pt idx="15999">
                  <c:v>219.657883</c:v>
                </c:pt>
                <c:pt idx="16000">
                  <c:v>221.87329099999999</c:v>
                </c:pt>
                <c:pt idx="16001">
                  <c:v>224.12245200000001</c:v>
                </c:pt>
                <c:pt idx="16002">
                  <c:v>226.402725</c:v>
                </c:pt>
                <c:pt idx="16003">
                  <c:v>228.733215</c:v>
                </c:pt>
                <c:pt idx="16004">
                  <c:v>231.09934999999999</c:v>
                </c:pt>
                <c:pt idx="16005">
                  <c:v>233.425781</c:v>
                </c:pt>
                <c:pt idx="16006">
                  <c:v>235.724075</c:v>
                </c:pt>
                <c:pt idx="16007">
                  <c:v>238.05162000000001</c:v>
                </c:pt>
                <c:pt idx="16008">
                  <c:v>240.414658</c:v>
                </c:pt>
                <c:pt idx="16009">
                  <c:v>242.814301</c:v>
                </c:pt>
                <c:pt idx="16010">
                  <c:v>245.26866100000001</c:v>
                </c:pt>
                <c:pt idx="16011">
                  <c:v>247.73764</c:v>
                </c:pt>
                <c:pt idx="16012">
                  <c:v>250.24870300000001</c:v>
                </c:pt>
                <c:pt idx="16013">
                  <c:v>252.76788300000001</c:v>
                </c:pt>
                <c:pt idx="16014">
                  <c:v>255.319534</c:v>
                </c:pt>
                <c:pt idx="16015">
                  <c:v>257.90176400000001</c:v>
                </c:pt>
                <c:pt idx="16016">
                  <c:v>260.47848499999998</c:v>
                </c:pt>
                <c:pt idx="16017">
                  <c:v>263.10015900000002</c:v>
                </c:pt>
                <c:pt idx="16018">
                  <c:v>265.74700899999999</c:v>
                </c:pt>
                <c:pt idx="16019">
                  <c:v>268.421967</c:v>
                </c:pt>
                <c:pt idx="16020">
                  <c:v>271.16570999999999</c:v>
                </c:pt>
                <c:pt idx="16021">
                  <c:v>274.011932</c:v>
                </c:pt>
                <c:pt idx="16022">
                  <c:v>276.93365499999999</c:v>
                </c:pt>
                <c:pt idx="16023">
                  <c:v>279.940155</c:v>
                </c:pt>
                <c:pt idx="16024">
                  <c:v>283.01043700000002</c:v>
                </c:pt>
                <c:pt idx="16025">
                  <c:v>286.12957799999998</c:v>
                </c:pt>
                <c:pt idx="16026">
                  <c:v>289.25845299999997</c:v>
                </c:pt>
                <c:pt idx="16027">
                  <c:v>292.45419299999998</c:v>
                </c:pt>
                <c:pt idx="16028">
                  <c:v>295.68756100000002</c:v>
                </c:pt>
                <c:pt idx="16029">
                  <c:v>298.96435500000001</c:v>
                </c:pt>
                <c:pt idx="16030">
                  <c:v>302.30261200000001</c:v>
                </c:pt>
                <c:pt idx="16031">
                  <c:v>305.68176299999999</c:v>
                </c:pt>
                <c:pt idx="16032">
                  <c:v>309.14340199999998</c:v>
                </c:pt>
                <c:pt idx="16033">
                  <c:v>312.66537499999998</c:v>
                </c:pt>
                <c:pt idx="16034">
                  <c:v>316.23727400000001</c:v>
                </c:pt>
                <c:pt idx="16035">
                  <c:v>319.82385299999999</c:v>
                </c:pt>
                <c:pt idx="16036">
                  <c:v>323.398865</c:v>
                </c:pt>
                <c:pt idx="16037">
                  <c:v>326.99801600000001</c:v>
                </c:pt>
                <c:pt idx="16038">
                  <c:v>330.57751500000001</c:v>
                </c:pt>
                <c:pt idx="16039">
                  <c:v>334.15267899999998</c:v>
                </c:pt>
                <c:pt idx="16040">
                  <c:v>337.74533100000002</c:v>
                </c:pt>
                <c:pt idx="16041">
                  <c:v>341.36413599999997</c:v>
                </c:pt>
                <c:pt idx="16042">
                  <c:v>345.02868699999999</c:v>
                </c:pt>
                <c:pt idx="16043">
                  <c:v>348.73288000000002</c:v>
                </c:pt>
                <c:pt idx="16044">
                  <c:v>352.45266700000002</c:v>
                </c:pt>
                <c:pt idx="16045">
                  <c:v>356.23043799999999</c:v>
                </c:pt>
                <c:pt idx="16046">
                  <c:v>360.02105699999998</c:v>
                </c:pt>
                <c:pt idx="16047">
                  <c:v>363.88430799999998</c:v>
                </c:pt>
                <c:pt idx="16048">
                  <c:v>367.75979599999999</c:v>
                </c:pt>
                <c:pt idx="16049">
                  <c:v>371.70483400000001</c:v>
                </c:pt>
                <c:pt idx="16050">
                  <c:v>375.66253699999999</c:v>
                </c:pt>
                <c:pt idx="16051">
                  <c:v>379.67834499999998</c:v>
                </c:pt>
                <c:pt idx="16052">
                  <c:v>383.67355300000003</c:v>
                </c:pt>
                <c:pt idx="16053">
                  <c:v>387.744507</c:v>
                </c:pt>
                <c:pt idx="16054">
                  <c:v>391.86132800000001</c:v>
                </c:pt>
                <c:pt idx="16055">
                  <c:v>396.02380399999998</c:v>
                </c:pt>
                <c:pt idx="16056">
                  <c:v>400.22070300000001</c:v>
                </c:pt>
                <c:pt idx="16057">
                  <c:v>404.43594400000001</c:v>
                </c:pt>
                <c:pt idx="16058">
                  <c:v>408.72723400000001</c:v>
                </c:pt>
                <c:pt idx="16059">
                  <c:v>413.03323399999999</c:v>
                </c:pt>
                <c:pt idx="16060">
                  <c:v>417.398865</c:v>
                </c:pt>
                <c:pt idx="16061">
                  <c:v>421.76709</c:v>
                </c:pt>
                <c:pt idx="16062">
                  <c:v>426.19918799999999</c:v>
                </c:pt>
                <c:pt idx="16063">
                  <c:v>430.72448700000001</c:v>
                </c:pt>
                <c:pt idx="16064">
                  <c:v>435.225281</c:v>
                </c:pt>
                <c:pt idx="16065">
                  <c:v>439.77771000000001</c:v>
                </c:pt>
                <c:pt idx="16066">
                  <c:v>444.41153000000003</c:v>
                </c:pt>
                <c:pt idx="16067">
                  <c:v>449.10055499999999</c:v>
                </c:pt>
                <c:pt idx="16068">
                  <c:v>453.78732300000001</c:v>
                </c:pt>
                <c:pt idx="16069">
                  <c:v>458.46810900000003</c:v>
                </c:pt>
                <c:pt idx="16070">
                  <c:v>463.32397500000002</c:v>
                </c:pt>
                <c:pt idx="16071">
                  <c:v>468.22039799999999</c:v>
                </c:pt>
                <c:pt idx="16072">
                  <c:v>473.07513399999999</c:v>
                </c:pt>
                <c:pt idx="16073">
                  <c:v>477.98696899999999</c:v>
                </c:pt>
                <c:pt idx="16074">
                  <c:v>482.96374500000002</c:v>
                </c:pt>
                <c:pt idx="16075">
                  <c:v>487.962402</c:v>
                </c:pt>
                <c:pt idx="16076">
                  <c:v>492.95361300000002</c:v>
                </c:pt>
                <c:pt idx="16077">
                  <c:v>498.03344700000002</c:v>
                </c:pt>
                <c:pt idx="16078">
                  <c:v>503.11468500000001</c:v>
                </c:pt>
                <c:pt idx="16079">
                  <c:v>508.249481</c:v>
                </c:pt>
                <c:pt idx="16080">
                  <c:v>513.41125499999998</c:v>
                </c:pt>
                <c:pt idx="16081">
                  <c:v>518.54247999999995</c:v>
                </c:pt>
                <c:pt idx="16082">
                  <c:v>523.70129399999996</c:v>
                </c:pt>
                <c:pt idx="16083">
                  <c:v>528.90863000000002</c:v>
                </c:pt>
                <c:pt idx="16084">
                  <c:v>534.10931400000004</c:v>
                </c:pt>
                <c:pt idx="16085">
                  <c:v>539.27502400000003</c:v>
                </c:pt>
                <c:pt idx="16086">
                  <c:v>544.47711200000003</c:v>
                </c:pt>
                <c:pt idx="16087">
                  <c:v>549.726135</c:v>
                </c:pt>
                <c:pt idx="16088">
                  <c:v>554.94134499999996</c:v>
                </c:pt>
                <c:pt idx="16089">
                  <c:v>560.21875</c:v>
                </c:pt>
                <c:pt idx="16090">
                  <c:v>565.49664299999995</c:v>
                </c:pt>
                <c:pt idx="16091">
                  <c:v>570.81133999999997</c:v>
                </c:pt>
                <c:pt idx="16092">
                  <c:v>576.18926999999996</c:v>
                </c:pt>
                <c:pt idx="16093">
                  <c:v>581.55419900000004</c:v>
                </c:pt>
                <c:pt idx="16094">
                  <c:v>586.92144800000005</c:v>
                </c:pt>
                <c:pt idx="16095">
                  <c:v>592.35974099999999</c:v>
                </c:pt>
                <c:pt idx="16096">
                  <c:v>597.82678199999998</c:v>
                </c:pt>
                <c:pt idx="16097">
                  <c:v>603.30938700000002</c:v>
                </c:pt>
                <c:pt idx="16098">
                  <c:v>608.79547100000002</c:v>
                </c:pt>
                <c:pt idx="16099">
                  <c:v>614.35925299999997</c:v>
                </c:pt>
                <c:pt idx="16100">
                  <c:v>619.95202600000005</c:v>
                </c:pt>
                <c:pt idx="16101">
                  <c:v>625.54791299999999</c:v>
                </c:pt>
                <c:pt idx="16102">
                  <c:v>631.17224099999999</c:v>
                </c:pt>
                <c:pt idx="16103">
                  <c:v>636.81109600000002</c:v>
                </c:pt>
                <c:pt idx="16104">
                  <c:v>642.49603300000001</c:v>
                </c:pt>
                <c:pt idx="16105">
                  <c:v>648.16662599999995</c:v>
                </c:pt>
                <c:pt idx="16106">
                  <c:v>653.91656499999999</c:v>
                </c:pt>
                <c:pt idx="16107">
                  <c:v>659.62493900000004</c:v>
                </c:pt>
                <c:pt idx="16108">
                  <c:v>665.37786900000003</c:v>
                </c:pt>
                <c:pt idx="16109">
                  <c:v>671.122253</c:v>
                </c:pt>
                <c:pt idx="16110">
                  <c:v>676.92718500000001</c:v>
                </c:pt>
                <c:pt idx="16111">
                  <c:v>682.74426300000005</c:v>
                </c:pt>
                <c:pt idx="16112">
                  <c:v>688.50640899999996</c:v>
                </c:pt>
                <c:pt idx="16113">
                  <c:v>694.08880599999998</c:v>
                </c:pt>
                <c:pt idx="16114">
                  <c:v>699.59082000000001</c:v>
                </c:pt>
                <c:pt idx="16115">
                  <c:v>705.11431900000002</c:v>
                </c:pt>
                <c:pt idx="16116">
                  <c:v>710.66162099999997</c:v>
                </c:pt>
                <c:pt idx="16117">
                  <c:v>716.23895300000004</c:v>
                </c:pt>
                <c:pt idx="16118">
                  <c:v>721.81237799999997</c:v>
                </c:pt>
                <c:pt idx="16119">
                  <c:v>727.38714600000003</c:v>
                </c:pt>
                <c:pt idx="16120">
                  <c:v>732.91412400000002</c:v>
                </c:pt>
                <c:pt idx="16121">
                  <c:v>738.40283199999999</c:v>
                </c:pt>
                <c:pt idx="16122">
                  <c:v>743.84643600000004</c:v>
                </c:pt>
                <c:pt idx="16123">
                  <c:v>749.27258300000005</c:v>
                </c:pt>
                <c:pt idx="16124">
                  <c:v>754.56573500000002</c:v>
                </c:pt>
                <c:pt idx="16125">
                  <c:v>759.85925299999997</c:v>
                </c:pt>
                <c:pt idx="16126">
                  <c:v>765.03735400000005</c:v>
                </c:pt>
                <c:pt idx="16127">
                  <c:v>770.18725600000005</c:v>
                </c:pt>
                <c:pt idx="16128">
                  <c:v>775.22979699999996</c:v>
                </c:pt>
                <c:pt idx="16129">
                  <c:v>780.21734600000002</c:v>
                </c:pt>
                <c:pt idx="16130">
                  <c:v>785.20043899999996</c:v>
                </c:pt>
                <c:pt idx="16131">
                  <c:v>790.341858</c:v>
                </c:pt>
                <c:pt idx="16132">
                  <c:v>795.72668499999997</c:v>
                </c:pt>
                <c:pt idx="16133">
                  <c:v>801.31182899999999</c:v>
                </c:pt>
                <c:pt idx="16134">
                  <c:v>807.13147000000004</c:v>
                </c:pt>
                <c:pt idx="16135">
                  <c:v>813.04992700000003</c:v>
                </c:pt>
                <c:pt idx="16136">
                  <c:v>819.14880400000004</c:v>
                </c:pt>
                <c:pt idx="16137">
                  <c:v>825.31274399999995</c:v>
                </c:pt>
                <c:pt idx="16138">
                  <c:v>831.59509300000002</c:v>
                </c:pt>
                <c:pt idx="16139">
                  <c:v>837.99902299999997</c:v>
                </c:pt>
                <c:pt idx="16140">
                  <c:v>844.46502699999996</c:v>
                </c:pt>
                <c:pt idx="16141">
                  <c:v>850.98852499999998</c:v>
                </c:pt>
                <c:pt idx="16142">
                  <c:v>857.64807099999996</c:v>
                </c:pt>
                <c:pt idx="16143">
                  <c:v>864.34661900000003</c:v>
                </c:pt>
                <c:pt idx="16144">
                  <c:v>871.00372300000004</c:v>
                </c:pt>
                <c:pt idx="16145">
                  <c:v>877.84747300000004</c:v>
                </c:pt>
                <c:pt idx="16146">
                  <c:v>884.59985400000005</c:v>
                </c:pt>
                <c:pt idx="16147">
                  <c:v>891.15460199999995</c:v>
                </c:pt>
                <c:pt idx="16148">
                  <c:v>897.42877199999998</c:v>
                </c:pt>
                <c:pt idx="16149">
                  <c:v>903.37652600000001</c:v>
                </c:pt>
                <c:pt idx="16150">
                  <c:v>909.09368900000004</c:v>
                </c:pt>
                <c:pt idx="16151">
                  <c:v>914.72241199999996</c:v>
                </c:pt>
                <c:pt idx="16152">
                  <c:v>920.21038799999997</c:v>
                </c:pt>
                <c:pt idx="16153">
                  <c:v>925.62396200000001</c:v>
                </c:pt>
                <c:pt idx="16154">
                  <c:v>930.92401099999995</c:v>
                </c:pt>
                <c:pt idx="16155">
                  <c:v>936.14868200000001</c:v>
                </c:pt>
                <c:pt idx="16156">
                  <c:v>941.38324</c:v>
                </c:pt>
                <c:pt idx="16157">
                  <c:v>946.479919</c:v>
                </c:pt>
                <c:pt idx="16158">
                  <c:v>951.58312999999998</c:v>
                </c:pt>
                <c:pt idx="16159">
                  <c:v>956.68963599999995</c:v>
                </c:pt>
                <c:pt idx="16160">
                  <c:v>961.75097700000003</c:v>
                </c:pt>
                <c:pt idx="16161">
                  <c:v>966.77624500000002</c:v>
                </c:pt>
                <c:pt idx="16162">
                  <c:v>971.779358</c:v>
                </c:pt>
                <c:pt idx="16163">
                  <c:v>976.74060099999997</c:v>
                </c:pt>
                <c:pt idx="16164">
                  <c:v>981.70141599999999</c:v>
                </c:pt>
                <c:pt idx="16165">
                  <c:v>986.635132</c:v>
                </c:pt>
                <c:pt idx="16166">
                  <c:v>991.52313200000003</c:v>
                </c:pt>
                <c:pt idx="16167">
                  <c:v>996.41980000000001</c:v>
                </c:pt>
                <c:pt idx="16168">
                  <c:v>1001.2119750000001</c:v>
                </c:pt>
                <c:pt idx="16169">
                  <c:v>1006.026733</c:v>
                </c:pt>
                <c:pt idx="16170">
                  <c:v>1010.8184199999999</c:v>
                </c:pt>
                <c:pt idx="16171">
                  <c:v>1015.658936</c:v>
                </c:pt>
                <c:pt idx="16172">
                  <c:v>1020.419678</c:v>
                </c:pt>
                <c:pt idx="16173">
                  <c:v>1025.1641850000001</c:v>
                </c:pt>
                <c:pt idx="16174">
                  <c:v>1029.9383539999999</c:v>
                </c:pt>
                <c:pt idx="16175">
                  <c:v>1034.6676030000001</c:v>
                </c:pt>
                <c:pt idx="16176">
                  <c:v>1039.3900149999999</c:v>
                </c:pt>
                <c:pt idx="16177">
                  <c:v>1044.1717530000001</c:v>
                </c:pt>
                <c:pt idx="16178">
                  <c:v>1048.891357</c:v>
                </c:pt>
                <c:pt idx="16179">
                  <c:v>1053.6501459999999</c:v>
                </c:pt>
                <c:pt idx="16180">
                  <c:v>1058.4111330000001</c:v>
                </c:pt>
                <c:pt idx="16181">
                  <c:v>1063.204956</c:v>
                </c:pt>
                <c:pt idx="16182">
                  <c:v>1067.9782709999999</c:v>
                </c:pt>
                <c:pt idx="16183">
                  <c:v>1072.759644</c:v>
                </c:pt>
                <c:pt idx="16184">
                  <c:v>1077.5786129999999</c:v>
                </c:pt>
                <c:pt idx="16185">
                  <c:v>1082.3570560000001</c:v>
                </c:pt>
                <c:pt idx="16186">
                  <c:v>1087.0354</c:v>
                </c:pt>
                <c:pt idx="16187">
                  <c:v>1091.713379</c:v>
                </c:pt>
                <c:pt idx="16188">
                  <c:v>1096.3063959999999</c:v>
                </c:pt>
                <c:pt idx="16189">
                  <c:v>1100.920654</c:v>
                </c:pt>
                <c:pt idx="16190">
                  <c:v>1105.463135</c:v>
                </c:pt>
                <c:pt idx="16191">
                  <c:v>1109.9571530000001</c:v>
                </c:pt>
                <c:pt idx="16192">
                  <c:v>1114.322754</c:v>
                </c:pt>
                <c:pt idx="16193">
                  <c:v>1118.701172</c:v>
                </c:pt>
                <c:pt idx="16194">
                  <c:v>1122.9578859999999</c:v>
                </c:pt>
                <c:pt idx="16195">
                  <c:v>1127.1175539999999</c:v>
                </c:pt>
                <c:pt idx="16196">
                  <c:v>1131.25</c:v>
                </c:pt>
                <c:pt idx="16197">
                  <c:v>1135.3472899999999</c:v>
                </c:pt>
                <c:pt idx="16198">
                  <c:v>1139.3854980000001</c:v>
                </c:pt>
                <c:pt idx="16199">
                  <c:v>1143.389038</c:v>
                </c:pt>
                <c:pt idx="16200">
                  <c:v>1147.364014</c:v>
                </c:pt>
                <c:pt idx="16201">
                  <c:v>1151.2745359999999</c:v>
                </c:pt>
                <c:pt idx="16202">
                  <c:v>1155.1553960000001</c:v>
                </c:pt>
                <c:pt idx="16203">
                  <c:v>1158.982544</c:v>
                </c:pt>
                <c:pt idx="16204">
                  <c:v>1162.8173830000001</c:v>
                </c:pt>
                <c:pt idx="16205">
                  <c:v>1166.5776370000001</c:v>
                </c:pt>
                <c:pt idx="16206">
                  <c:v>1170.3302000000001</c:v>
                </c:pt>
                <c:pt idx="16207">
                  <c:v>1174.0505370000001</c:v>
                </c:pt>
                <c:pt idx="16208">
                  <c:v>1177.7166749999999</c:v>
                </c:pt>
                <c:pt idx="16209">
                  <c:v>1181.355591</c:v>
                </c:pt>
                <c:pt idx="16210">
                  <c:v>1184.9544679999999</c:v>
                </c:pt>
                <c:pt idx="16211">
                  <c:v>1188.52063</c:v>
                </c:pt>
                <c:pt idx="16212">
                  <c:v>1192.006226</c:v>
                </c:pt>
                <c:pt idx="16213">
                  <c:v>1195.4898679999999</c:v>
                </c:pt>
                <c:pt idx="16214">
                  <c:v>1198.844116</c:v>
                </c:pt>
                <c:pt idx="16215">
                  <c:v>1202.171875</c:v>
                </c:pt>
                <c:pt idx="16216">
                  <c:v>1205.462524</c:v>
                </c:pt>
                <c:pt idx="16217">
                  <c:v>1208.677246</c:v>
                </c:pt>
                <c:pt idx="16218">
                  <c:v>1211.8283690000001</c:v>
                </c:pt>
                <c:pt idx="16219">
                  <c:v>1214.907471</c:v>
                </c:pt>
                <c:pt idx="16220">
                  <c:v>1217.908081</c:v>
                </c:pt>
                <c:pt idx="16221">
                  <c:v>1220.7236330000001</c:v>
                </c:pt>
                <c:pt idx="16222">
                  <c:v>1223.47937</c:v>
                </c:pt>
                <c:pt idx="16223">
                  <c:v>1226.1773679999999</c:v>
                </c:pt>
                <c:pt idx="16224">
                  <c:v>1228.8310550000001</c:v>
                </c:pt>
                <c:pt idx="16225">
                  <c:v>1231.3883060000001</c:v>
                </c:pt>
                <c:pt idx="16226">
                  <c:v>1233.880737</c:v>
                </c:pt>
                <c:pt idx="16227">
                  <c:v>1236.2764890000001</c:v>
                </c:pt>
                <c:pt idx="16228">
                  <c:v>1238.540894</c:v>
                </c:pt>
                <c:pt idx="16229">
                  <c:v>1240.6842039999999</c:v>
                </c:pt>
                <c:pt idx="16230">
                  <c:v>1242.7044679999999</c:v>
                </c:pt>
                <c:pt idx="16231">
                  <c:v>1244.611328</c:v>
                </c:pt>
                <c:pt idx="16232">
                  <c:v>1246.3549800000001</c:v>
                </c:pt>
                <c:pt idx="16233">
                  <c:v>1248.0070800000001</c:v>
                </c:pt>
                <c:pt idx="16234">
                  <c:v>1249.561279</c:v>
                </c:pt>
                <c:pt idx="16235">
                  <c:v>1251.1024170000001</c:v>
                </c:pt>
                <c:pt idx="16236">
                  <c:v>1252.7501219999999</c:v>
                </c:pt>
                <c:pt idx="16237">
                  <c:v>1254.549561</c:v>
                </c:pt>
                <c:pt idx="16238">
                  <c:v>1256.4608149999999</c:v>
                </c:pt>
                <c:pt idx="16239">
                  <c:v>1258.423706</c:v>
                </c:pt>
                <c:pt idx="16240">
                  <c:v>1260.3798830000001</c:v>
                </c:pt>
                <c:pt idx="16241">
                  <c:v>1262.2998050000001</c:v>
                </c:pt>
                <c:pt idx="16242">
                  <c:v>1264.177856</c:v>
                </c:pt>
                <c:pt idx="16243">
                  <c:v>1266.0150149999999</c:v>
                </c:pt>
                <c:pt idx="16244">
                  <c:v>1267.841797</c:v>
                </c:pt>
                <c:pt idx="16245">
                  <c:v>1269.6553960000001</c:v>
                </c:pt>
                <c:pt idx="16246">
                  <c:v>1271.439331</c:v>
                </c:pt>
                <c:pt idx="16247">
                  <c:v>1273.216797</c:v>
                </c:pt>
                <c:pt idx="16248">
                  <c:v>1274.9764399999999</c:v>
                </c:pt>
                <c:pt idx="16249">
                  <c:v>1276.691284</c:v>
                </c:pt>
                <c:pt idx="16250">
                  <c:v>1278.3414310000001</c:v>
                </c:pt>
                <c:pt idx="16251">
                  <c:v>1279.7895510000001</c:v>
                </c:pt>
                <c:pt idx="16252">
                  <c:v>1280.941284</c:v>
                </c:pt>
                <c:pt idx="16253">
                  <c:v>1281.774658</c:v>
                </c:pt>
                <c:pt idx="16254">
                  <c:v>1282.357544</c:v>
                </c:pt>
                <c:pt idx="16255">
                  <c:v>1282.754639</c:v>
                </c:pt>
                <c:pt idx="16256">
                  <c:v>1283.0115969999999</c:v>
                </c:pt>
                <c:pt idx="16257">
                  <c:v>1283.1604</c:v>
                </c:pt>
                <c:pt idx="16258">
                  <c:v>1283.216797</c:v>
                </c:pt>
                <c:pt idx="16259">
                  <c:v>1283.1875</c:v>
                </c:pt>
                <c:pt idx="16260">
                  <c:v>1283.079346</c:v>
                </c:pt>
                <c:pt idx="16261">
                  <c:v>1282.8896480000001</c:v>
                </c:pt>
                <c:pt idx="16262">
                  <c:v>1282.615845</c:v>
                </c:pt>
                <c:pt idx="16263">
                  <c:v>1282.243164</c:v>
                </c:pt>
                <c:pt idx="16264">
                  <c:v>1281.776001</c:v>
                </c:pt>
                <c:pt idx="16265">
                  <c:v>1281.212524</c:v>
                </c:pt>
                <c:pt idx="16266">
                  <c:v>1280.5501710000001</c:v>
                </c:pt>
                <c:pt idx="16267">
                  <c:v>1279.8298339999999</c:v>
                </c:pt>
                <c:pt idx="16268">
                  <c:v>1279.015991</c:v>
                </c:pt>
                <c:pt idx="16269">
                  <c:v>1278.1166989999999</c:v>
                </c:pt>
                <c:pt idx="16270">
                  <c:v>1277.1053469999999</c:v>
                </c:pt>
                <c:pt idx="16271">
                  <c:v>1276.0239260000001</c:v>
                </c:pt>
                <c:pt idx="16272">
                  <c:v>1274.873413</c:v>
                </c:pt>
                <c:pt idx="16273">
                  <c:v>1273.628784</c:v>
                </c:pt>
                <c:pt idx="16274">
                  <c:v>1272.296875</c:v>
                </c:pt>
                <c:pt idx="16275">
                  <c:v>1270.8770750000001</c:v>
                </c:pt>
                <c:pt idx="16276">
                  <c:v>1269.4151609999999</c:v>
                </c:pt>
                <c:pt idx="16277">
                  <c:v>1267.8514399999999</c:v>
                </c:pt>
                <c:pt idx="16278">
                  <c:v>1266.1816409999999</c:v>
                </c:pt>
                <c:pt idx="16279">
                  <c:v>1264.474121</c:v>
                </c:pt>
                <c:pt idx="16280">
                  <c:v>1262.6948239999999</c:v>
                </c:pt>
                <c:pt idx="16281">
                  <c:v>1260.85437</c:v>
                </c:pt>
                <c:pt idx="16282">
                  <c:v>1258.9300539999999</c:v>
                </c:pt>
                <c:pt idx="16283">
                  <c:v>1256.9379879999999</c:v>
                </c:pt>
                <c:pt idx="16284">
                  <c:v>1254.8706050000001</c:v>
                </c:pt>
                <c:pt idx="16285">
                  <c:v>1252.7232670000001</c:v>
                </c:pt>
                <c:pt idx="16286">
                  <c:v>1250.5009769999999</c:v>
                </c:pt>
                <c:pt idx="16287">
                  <c:v>1248.1678469999999</c:v>
                </c:pt>
                <c:pt idx="16288">
                  <c:v>1245.7254640000001</c:v>
                </c:pt>
                <c:pt idx="16289">
                  <c:v>1243.23999</c:v>
                </c:pt>
                <c:pt idx="16290">
                  <c:v>1240.651611</c:v>
                </c:pt>
                <c:pt idx="16291">
                  <c:v>1237.978638</c:v>
                </c:pt>
                <c:pt idx="16292">
                  <c:v>1235.24585</c:v>
                </c:pt>
                <c:pt idx="16293">
                  <c:v>1232.4610600000001</c:v>
                </c:pt>
                <c:pt idx="16294">
                  <c:v>1229.5570070000001</c:v>
                </c:pt>
                <c:pt idx="16295">
                  <c:v>1226.6345209999999</c:v>
                </c:pt>
                <c:pt idx="16296">
                  <c:v>1223.650879</c:v>
                </c:pt>
                <c:pt idx="16297">
                  <c:v>1220.611328</c:v>
                </c:pt>
                <c:pt idx="16298">
                  <c:v>1217.496948</c:v>
                </c:pt>
                <c:pt idx="16299">
                  <c:v>1214.3161620000001</c:v>
                </c:pt>
                <c:pt idx="16300">
                  <c:v>1211.1293949999999</c:v>
                </c:pt>
                <c:pt idx="16301">
                  <c:v>1207.876221</c:v>
                </c:pt>
                <c:pt idx="16302">
                  <c:v>1204.5557859999999</c:v>
                </c:pt>
                <c:pt idx="16303">
                  <c:v>1201.227905</c:v>
                </c:pt>
                <c:pt idx="16304">
                  <c:v>1197.8414310000001</c:v>
                </c:pt>
                <c:pt idx="16305">
                  <c:v>1194.385986</c:v>
                </c:pt>
                <c:pt idx="16306">
                  <c:v>1190.902832</c:v>
                </c:pt>
                <c:pt idx="16307">
                  <c:v>1187.3682859999999</c:v>
                </c:pt>
                <c:pt idx="16308">
                  <c:v>1183.77478</c:v>
                </c:pt>
                <c:pt idx="16309">
                  <c:v>1180.0972899999999</c:v>
                </c:pt>
                <c:pt idx="16310">
                  <c:v>1176.4105219999999</c:v>
                </c:pt>
                <c:pt idx="16311">
                  <c:v>1172.6286620000001</c:v>
                </c:pt>
                <c:pt idx="16312">
                  <c:v>1168.8120120000001</c:v>
                </c:pt>
                <c:pt idx="16313">
                  <c:v>1164.9541019999999</c:v>
                </c:pt>
                <c:pt idx="16314">
                  <c:v>1160.990845</c:v>
                </c:pt>
                <c:pt idx="16315">
                  <c:v>1156.9967039999999</c:v>
                </c:pt>
                <c:pt idx="16316">
                  <c:v>1152.934448</c:v>
                </c:pt>
                <c:pt idx="16317">
                  <c:v>1148.833862</c:v>
                </c:pt>
                <c:pt idx="16318">
                  <c:v>1144.648193</c:v>
                </c:pt>
                <c:pt idx="16319">
                  <c:v>1140.415894</c:v>
                </c:pt>
                <c:pt idx="16320">
                  <c:v>1136.123413</c:v>
                </c:pt>
                <c:pt idx="16321">
                  <c:v>1131.768311</c:v>
                </c:pt>
                <c:pt idx="16322">
                  <c:v>1127.368774</c:v>
                </c:pt>
                <c:pt idx="16323">
                  <c:v>1122.939453</c:v>
                </c:pt>
                <c:pt idx="16324">
                  <c:v>1118.4334719999999</c:v>
                </c:pt>
                <c:pt idx="16325">
                  <c:v>1113.8826899999999</c:v>
                </c:pt>
                <c:pt idx="16326">
                  <c:v>1109.2860109999999</c:v>
                </c:pt>
                <c:pt idx="16327">
                  <c:v>1104.665405</c:v>
                </c:pt>
                <c:pt idx="16328">
                  <c:v>1100.1232910000001</c:v>
                </c:pt>
                <c:pt idx="16329">
                  <c:v>1095.6705320000001</c:v>
                </c:pt>
                <c:pt idx="16330">
                  <c:v>1091.199341</c:v>
                </c:pt>
                <c:pt idx="16331">
                  <c:v>1086.68103</c:v>
                </c:pt>
                <c:pt idx="16332">
                  <c:v>1082.1123050000001</c:v>
                </c:pt>
                <c:pt idx="16333">
                  <c:v>1077.5004879999999</c:v>
                </c:pt>
                <c:pt idx="16334">
                  <c:v>1072.8558350000001</c:v>
                </c:pt>
                <c:pt idx="16335">
                  <c:v>1068.1807859999999</c:v>
                </c:pt>
                <c:pt idx="16336">
                  <c:v>1063.469116</c:v>
                </c:pt>
                <c:pt idx="16337">
                  <c:v>1058.7391359999999</c:v>
                </c:pt>
                <c:pt idx="16338">
                  <c:v>1054.0120850000001</c:v>
                </c:pt>
                <c:pt idx="16339">
                  <c:v>1049.256226</c:v>
                </c:pt>
                <c:pt idx="16340">
                  <c:v>1044.544312</c:v>
                </c:pt>
                <c:pt idx="16341">
                  <c:v>1039.834106</c:v>
                </c:pt>
                <c:pt idx="16342">
                  <c:v>1035.1521</c:v>
                </c:pt>
                <c:pt idx="16343">
                  <c:v>1030.48938</c:v>
                </c:pt>
                <c:pt idx="16344">
                  <c:v>1025.8280030000001</c:v>
                </c:pt>
                <c:pt idx="16345">
                  <c:v>1021.194824</c:v>
                </c:pt>
                <c:pt idx="16346">
                  <c:v>1016.544678</c:v>
                </c:pt>
                <c:pt idx="16347">
                  <c:v>1011.84729</c:v>
                </c:pt>
                <c:pt idx="16348">
                  <c:v>1007.166931</c:v>
                </c:pt>
                <c:pt idx="16349">
                  <c:v>1002.43457</c:v>
                </c:pt>
                <c:pt idx="16350">
                  <c:v>997.62426800000003</c:v>
                </c:pt>
                <c:pt idx="16351">
                  <c:v>992.78552200000001</c:v>
                </c:pt>
                <c:pt idx="16352">
                  <c:v>987.88867200000004</c:v>
                </c:pt>
                <c:pt idx="16353">
                  <c:v>982.97070299999996</c:v>
                </c:pt>
                <c:pt idx="16354">
                  <c:v>977.94140600000003</c:v>
                </c:pt>
                <c:pt idx="16355">
                  <c:v>972.83843999999999</c:v>
                </c:pt>
                <c:pt idx="16356">
                  <c:v>967.64965800000004</c:v>
                </c:pt>
                <c:pt idx="16357">
                  <c:v>962.46466099999998</c:v>
                </c:pt>
                <c:pt idx="16358">
                  <c:v>957.20819100000006</c:v>
                </c:pt>
                <c:pt idx="16359">
                  <c:v>951.91900599999997</c:v>
                </c:pt>
                <c:pt idx="16360">
                  <c:v>946.49511700000005</c:v>
                </c:pt>
                <c:pt idx="16361">
                  <c:v>941.06933600000002</c:v>
                </c:pt>
                <c:pt idx="16362">
                  <c:v>935.65771500000005</c:v>
                </c:pt>
                <c:pt idx="16363">
                  <c:v>930.20581100000004</c:v>
                </c:pt>
                <c:pt idx="16364">
                  <c:v>924.82116699999995</c:v>
                </c:pt>
                <c:pt idx="16365">
                  <c:v>919.47949200000005</c:v>
                </c:pt>
                <c:pt idx="16366">
                  <c:v>914.16101100000003</c:v>
                </c:pt>
                <c:pt idx="16367">
                  <c:v>908.793274</c:v>
                </c:pt>
                <c:pt idx="16368">
                  <c:v>903.50207499999999</c:v>
                </c:pt>
                <c:pt idx="16369">
                  <c:v>898.22668499999997</c:v>
                </c:pt>
                <c:pt idx="16370">
                  <c:v>893.06366000000003</c:v>
                </c:pt>
                <c:pt idx="16371">
                  <c:v>887.77410899999995</c:v>
                </c:pt>
                <c:pt idx="16372">
                  <c:v>882.59234600000002</c:v>
                </c:pt>
                <c:pt idx="16373">
                  <c:v>877.32391399999995</c:v>
                </c:pt>
                <c:pt idx="16374">
                  <c:v>872.14300500000002</c:v>
                </c:pt>
                <c:pt idx="16375">
                  <c:v>866.911743</c:v>
                </c:pt>
                <c:pt idx="16376">
                  <c:v>861.60870399999999</c:v>
                </c:pt>
                <c:pt idx="16377">
                  <c:v>856.31970200000001</c:v>
                </c:pt>
                <c:pt idx="16378">
                  <c:v>851.05859399999997</c:v>
                </c:pt>
                <c:pt idx="16379">
                  <c:v>845.74310300000002</c:v>
                </c:pt>
                <c:pt idx="16380">
                  <c:v>840.41992200000004</c:v>
                </c:pt>
                <c:pt idx="16381">
                  <c:v>835.11151099999995</c:v>
                </c:pt>
                <c:pt idx="16382">
                  <c:v>829.81573500000002</c:v>
                </c:pt>
                <c:pt idx="16383">
                  <c:v>824.45922900000005</c:v>
                </c:pt>
                <c:pt idx="16384">
                  <c:v>819.17864999999995</c:v>
                </c:pt>
                <c:pt idx="16385">
                  <c:v>813.75854500000003</c:v>
                </c:pt>
                <c:pt idx="16386">
                  <c:v>808.39739999999995</c:v>
                </c:pt>
                <c:pt idx="16387">
                  <c:v>803.03649900000005</c:v>
                </c:pt>
                <c:pt idx="16388">
                  <c:v>797.56634499999996</c:v>
                </c:pt>
                <c:pt idx="16389">
                  <c:v>792.19348100000002</c:v>
                </c:pt>
                <c:pt idx="16390">
                  <c:v>786.762024</c:v>
                </c:pt>
                <c:pt idx="16391">
                  <c:v>781.28472899999997</c:v>
                </c:pt>
                <c:pt idx="16392">
                  <c:v>775.78430200000003</c:v>
                </c:pt>
                <c:pt idx="16393">
                  <c:v>770.32238800000005</c:v>
                </c:pt>
                <c:pt idx="16394">
                  <c:v>764.74670400000002</c:v>
                </c:pt>
                <c:pt idx="16395">
                  <c:v>759.13897699999995</c:v>
                </c:pt>
                <c:pt idx="16396">
                  <c:v>753.53710899999999</c:v>
                </c:pt>
                <c:pt idx="16397">
                  <c:v>747.85583499999996</c:v>
                </c:pt>
                <c:pt idx="16398">
                  <c:v>742.22979699999996</c:v>
                </c:pt>
                <c:pt idx="16399">
                  <c:v>736.55566399999998</c:v>
                </c:pt>
                <c:pt idx="16400">
                  <c:v>730.88244599999996</c:v>
                </c:pt>
                <c:pt idx="16401">
                  <c:v>725.29864499999996</c:v>
                </c:pt>
                <c:pt idx="16402">
                  <c:v>719.64617899999996</c:v>
                </c:pt>
                <c:pt idx="16403">
                  <c:v>714.14361599999995</c:v>
                </c:pt>
                <c:pt idx="16404">
                  <c:v>708.59082000000001</c:v>
                </c:pt>
                <c:pt idx="16405">
                  <c:v>703.14117399999998</c:v>
                </c:pt>
                <c:pt idx="16406">
                  <c:v>697.77844200000004</c:v>
                </c:pt>
                <c:pt idx="16407">
                  <c:v>692.43395999999996</c:v>
                </c:pt>
                <c:pt idx="16408">
                  <c:v>687.22711200000003</c:v>
                </c:pt>
                <c:pt idx="16409">
                  <c:v>682.07379200000003</c:v>
                </c:pt>
                <c:pt idx="16410">
                  <c:v>676.98400900000001</c:v>
                </c:pt>
                <c:pt idx="16411">
                  <c:v>672.07379200000003</c:v>
                </c:pt>
                <c:pt idx="16412">
                  <c:v>667.22808799999996</c:v>
                </c:pt>
                <c:pt idx="16413">
                  <c:v>662.45245399999999</c:v>
                </c:pt>
                <c:pt idx="16414">
                  <c:v>657.72485400000005</c:v>
                </c:pt>
                <c:pt idx="16415">
                  <c:v>653.08178699999996</c:v>
                </c:pt>
                <c:pt idx="16416">
                  <c:v>648.53790300000003</c:v>
                </c:pt>
                <c:pt idx="16417">
                  <c:v>643.94805899999994</c:v>
                </c:pt>
                <c:pt idx="16418">
                  <c:v>639.48754899999994</c:v>
                </c:pt>
                <c:pt idx="16419">
                  <c:v>635.02142300000003</c:v>
                </c:pt>
                <c:pt idx="16420">
                  <c:v>630.59002699999996</c:v>
                </c:pt>
                <c:pt idx="16421">
                  <c:v>626.23284899999999</c:v>
                </c:pt>
                <c:pt idx="16422">
                  <c:v>621.84442100000001</c:v>
                </c:pt>
                <c:pt idx="16423">
                  <c:v>617.54785200000003</c:v>
                </c:pt>
                <c:pt idx="16424">
                  <c:v>613.22418200000004</c:v>
                </c:pt>
                <c:pt idx="16425">
                  <c:v>608.91876200000002</c:v>
                </c:pt>
                <c:pt idx="16426">
                  <c:v>604.668274</c:v>
                </c:pt>
                <c:pt idx="16427">
                  <c:v>600.417236</c:v>
                </c:pt>
                <c:pt idx="16428">
                  <c:v>596.12438999999995</c:v>
                </c:pt>
                <c:pt idx="16429">
                  <c:v>591.89410399999997</c:v>
                </c:pt>
                <c:pt idx="16430">
                  <c:v>587.68463099999997</c:v>
                </c:pt>
                <c:pt idx="16431">
                  <c:v>583.47686799999997</c:v>
                </c:pt>
                <c:pt idx="16432">
                  <c:v>579.24755900000002</c:v>
                </c:pt>
                <c:pt idx="16433">
                  <c:v>575.06762700000002</c:v>
                </c:pt>
                <c:pt idx="16434">
                  <c:v>570.92639199999996</c:v>
                </c:pt>
                <c:pt idx="16435">
                  <c:v>566.80157499999996</c:v>
                </c:pt>
                <c:pt idx="16436">
                  <c:v>562.87170400000002</c:v>
                </c:pt>
                <c:pt idx="16437">
                  <c:v>558.973206</c:v>
                </c:pt>
                <c:pt idx="16438">
                  <c:v>555.09881600000006</c:v>
                </c:pt>
                <c:pt idx="16439">
                  <c:v>551.21289100000001</c:v>
                </c:pt>
                <c:pt idx="16440">
                  <c:v>547.30584699999997</c:v>
                </c:pt>
                <c:pt idx="16441">
                  <c:v>543.44341999999995</c:v>
                </c:pt>
                <c:pt idx="16442">
                  <c:v>539.62884499999996</c:v>
                </c:pt>
                <c:pt idx="16443">
                  <c:v>535.78985599999999</c:v>
                </c:pt>
                <c:pt idx="16444">
                  <c:v>531.99987799999997</c:v>
                </c:pt>
                <c:pt idx="16445">
                  <c:v>528.24462900000003</c:v>
                </c:pt>
                <c:pt idx="16446">
                  <c:v>524.496399</c:v>
                </c:pt>
                <c:pt idx="16447">
                  <c:v>520.78320299999996</c:v>
                </c:pt>
                <c:pt idx="16448">
                  <c:v>517.06994599999996</c:v>
                </c:pt>
                <c:pt idx="16449">
                  <c:v>513.38574200000005</c:v>
                </c:pt>
                <c:pt idx="16450">
                  <c:v>509.645691</c:v>
                </c:pt>
                <c:pt idx="16451">
                  <c:v>505.86044299999998</c:v>
                </c:pt>
                <c:pt idx="16452">
                  <c:v>502.01913500000001</c:v>
                </c:pt>
                <c:pt idx="16453">
                  <c:v>498.17715500000003</c:v>
                </c:pt>
                <c:pt idx="16454">
                  <c:v>494.337402</c:v>
                </c:pt>
                <c:pt idx="16455">
                  <c:v>490.513214</c:v>
                </c:pt>
                <c:pt idx="16456">
                  <c:v>486.71905500000003</c:v>
                </c:pt>
                <c:pt idx="16457">
                  <c:v>482.92456099999998</c:v>
                </c:pt>
                <c:pt idx="16458">
                  <c:v>479.16061400000001</c:v>
                </c:pt>
                <c:pt idx="16459">
                  <c:v>475.408569</c:v>
                </c:pt>
                <c:pt idx="16460">
                  <c:v>471.61502100000001</c:v>
                </c:pt>
                <c:pt idx="16461">
                  <c:v>467.87991299999999</c:v>
                </c:pt>
                <c:pt idx="16462">
                  <c:v>464.089294</c:v>
                </c:pt>
                <c:pt idx="16463">
                  <c:v>460.33831800000002</c:v>
                </c:pt>
                <c:pt idx="16464">
                  <c:v>456.58520499999997</c:v>
                </c:pt>
                <c:pt idx="16465">
                  <c:v>452.87725799999998</c:v>
                </c:pt>
                <c:pt idx="16466">
                  <c:v>449.24337800000001</c:v>
                </c:pt>
                <c:pt idx="16467">
                  <c:v>445.688354</c:v>
                </c:pt>
                <c:pt idx="16468">
                  <c:v>442.21228000000002</c:v>
                </c:pt>
                <c:pt idx="16469">
                  <c:v>438.79333500000001</c:v>
                </c:pt>
                <c:pt idx="16470">
                  <c:v>435.39596599999999</c:v>
                </c:pt>
                <c:pt idx="16471">
                  <c:v>432.014343</c:v>
                </c:pt>
                <c:pt idx="16472">
                  <c:v>428.64798000000002</c:v>
                </c:pt>
                <c:pt idx="16473">
                  <c:v>425.33831800000002</c:v>
                </c:pt>
                <c:pt idx="16474">
                  <c:v>422.04101600000001</c:v>
                </c:pt>
                <c:pt idx="16475">
                  <c:v>418.79632600000002</c:v>
                </c:pt>
                <c:pt idx="16476">
                  <c:v>415.565765</c:v>
                </c:pt>
                <c:pt idx="16477">
                  <c:v>412.35055499999999</c:v>
                </c:pt>
                <c:pt idx="16478">
                  <c:v>409.18585200000001</c:v>
                </c:pt>
                <c:pt idx="16479">
                  <c:v>406.05587800000001</c:v>
                </c:pt>
                <c:pt idx="16480">
                  <c:v>402.94714399999998</c:v>
                </c:pt>
                <c:pt idx="16481">
                  <c:v>399.89300500000002</c:v>
                </c:pt>
                <c:pt idx="16482">
                  <c:v>396.82959</c:v>
                </c:pt>
                <c:pt idx="16483">
                  <c:v>393.81320199999999</c:v>
                </c:pt>
                <c:pt idx="16484">
                  <c:v>390.81375100000002</c:v>
                </c:pt>
                <c:pt idx="16485">
                  <c:v>387.86544800000001</c:v>
                </c:pt>
                <c:pt idx="16486">
                  <c:v>384.91583300000002</c:v>
                </c:pt>
                <c:pt idx="16487">
                  <c:v>382.00912499999998</c:v>
                </c:pt>
                <c:pt idx="16488">
                  <c:v>379.13351399999999</c:v>
                </c:pt>
                <c:pt idx="16489">
                  <c:v>376.24737499999998</c:v>
                </c:pt>
                <c:pt idx="16490">
                  <c:v>373.377228</c:v>
                </c:pt>
                <c:pt idx="16491">
                  <c:v>370.51947000000001</c:v>
                </c:pt>
                <c:pt idx="16492">
                  <c:v>367.68814099999997</c:v>
                </c:pt>
                <c:pt idx="16493">
                  <c:v>364.875946</c:v>
                </c:pt>
                <c:pt idx="16494">
                  <c:v>362.08462500000002</c:v>
                </c:pt>
                <c:pt idx="16495">
                  <c:v>359.27227800000003</c:v>
                </c:pt>
                <c:pt idx="16496">
                  <c:v>356.52276599999999</c:v>
                </c:pt>
                <c:pt idx="16497">
                  <c:v>353.75430299999999</c:v>
                </c:pt>
                <c:pt idx="16498">
                  <c:v>351.002319</c:v>
                </c:pt>
                <c:pt idx="16499">
                  <c:v>348.25344799999999</c:v>
                </c:pt>
                <c:pt idx="16500">
                  <c:v>345.48355099999998</c:v>
                </c:pt>
                <c:pt idx="16501">
                  <c:v>342.77175899999997</c:v>
                </c:pt>
                <c:pt idx="16502">
                  <c:v>340.07461499999999</c:v>
                </c:pt>
                <c:pt idx="16503">
                  <c:v>337.399384</c:v>
                </c:pt>
                <c:pt idx="16504">
                  <c:v>334.75894199999999</c:v>
                </c:pt>
                <c:pt idx="16505">
                  <c:v>332.13424700000002</c:v>
                </c:pt>
                <c:pt idx="16506">
                  <c:v>329.55938700000002</c:v>
                </c:pt>
                <c:pt idx="16507">
                  <c:v>327.00323500000002</c:v>
                </c:pt>
                <c:pt idx="16508">
                  <c:v>324.471588</c:v>
                </c:pt>
                <c:pt idx="16509">
                  <c:v>321.99307299999998</c:v>
                </c:pt>
                <c:pt idx="16510">
                  <c:v>319.53723100000002</c:v>
                </c:pt>
                <c:pt idx="16511">
                  <c:v>317.13150000000002</c:v>
                </c:pt>
                <c:pt idx="16512">
                  <c:v>314.71881100000002</c:v>
                </c:pt>
                <c:pt idx="16513">
                  <c:v>312.38146999999998</c:v>
                </c:pt>
                <c:pt idx="16514">
                  <c:v>310.046875</c:v>
                </c:pt>
                <c:pt idx="16515">
                  <c:v>307.757813</c:v>
                </c:pt>
                <c:pt idx="16516">
                  <c:v>305.50561499999998</c:v>
                </c:pt>
                <c:pt idx="16517">
                  <c:v>303.262878</c:v>
                </c:pt>
                <c:pt idx="16518">
                  <c:v>301.05865499999999</c:v>
                </c:pt>
                <c:pt idx="16519">
                  <c:v>298.88003500000002</c:v>
                </c:pt>
                <c:pt idx="16520">
                  <c:v>296.70742799999999</c:v>
                </c:pt>
                <c:pt idx="16521">
                  <c:v>294.57531699999998</c:v>
                </c:pt>
                <c:pt idx="16522">
                  <c:v>292.44860799999998</c:v>
                </c:pt>
                <c:pt idx="16523">
                  <c:v>290.35613999999998</c:v>
                </c:pt>
                <c:pt idx="16524">
                  <c:v>288.27099600000003</c:v>
                </c:pt>
                <c:pt idx="16525">
                  <c:v>286.20742799999999</c:v>
                </c:pt>
                <c:pt idx="16526">
                  <c:v>284.15380900000002</c:v>
                </c:pt>
                <c:pt idx="16527">
                  <c:v>282.12481700000001</c:v>
                </c:pt>
                <c:pt idx="16528">
                  <c:v>280.11810300000002</c:v>
                </c:pt>
                <c:pt idx="16529">
                  <c:v>278.13574199999999</c:v>
                </c:pt>
                <c:pt idx="16530">
                  <c:v>276.16928100000001</c:v>
                </c:pt>
                <c:pt idx="16531">
                  <c:v>274.221069</c:v>
                </c:pt>
                <c:pt idx="16532">
                  <c:v>272.29693600000002</c:v>
                </c:pt>
                <c:pt idx="16533">
                  <c:v>270.37893700000001</c:v>
                </c:pt>
                <c:pt idx="16534">
                  <c:v>268.484467</c:v>
                </c:pt>
                <c:pt idx="16535">
                  <c:v>266.593231</c:v>
                </c:pt>
                <c:pt idx="16536">
                  <c:v>264.73996</c:v>
                </c:pt>
                <c:pt idx="16537">
                  <c:v>262.888824</c:v>
                </c:pt>
                <c:pt idx="16538">
                  <c:v>261.06509399999999</c:v>
                </c:pt>
                <c:pt idx="16539">
                  <c:v>259.23812900000001</c:v>
                </c:pt>
                <c:pt idx="16540">
                  <c:v>257.448914</c:v>
                </c:pt>
                <c:pt idx="16541">
                  <c:v>255.65870699999999</c:v>
                </c:pt>
                <c:pt idx="16542">
                  <c:v>253.897064</c:v>
                </c:pt>
                <c:pt idx="16543">
                  <c:v>252.18679800000001</c:v>
                </c:pt>
                <c:pt idx="16544">
                  <c:v>250.540268</c:v>
                </c:pt>
                <c:pt idx="16545">
                  <c:v>248.90933200000001</c:v>
                </c:pt>
                <c:pt idx="16546">
                  <c:v>247.29451</c:v>
                </c:pt>
                <c:pt idx="16547">
                  <c:v>245.68228099999999</c:v>
                </c:pt>
                <c:pt idx="16548">
                  <c:v>244.089294</c:v>
                </c:pt>
                <c:pt idx="16549">
                  <c:v>242.50744599999999</c:v>
                </c:pt>
                <c:pt idx="16550">
                  <c:v>240.94386299999999</c:v>
                </c:pt>
                <c:pt idx="16551">
                  <c:v>239.396164</c:v>
                </c:pt>
                <c:pt idx="16552">
                  <c:v>237.87818899999999</c:v>
                </c:pt>
                <c:pt idx="16553">
                  <c:v>236.36956799999999</c:v>
                </c:pt>
                <c:pt idx="16554">
                  <c:v>234.871658</c:v>
                </c:pt>
                <c:pt idx="16555">
                  <c:v>233.37506099999999</c:v>
                </c:pt>
                <c:pt idx="16556">
                  <c:v>231.90266399999999</c:v>
                </c:pt>
                <c:pt idx="16557">
                  <c:v>230.41632100000001</c:v>
                </c:pt>
                <c:pt idx="16558">
                  <c:v>228.95082099999999</c:v>
                </c:pt>
                <c:pt idx="16559">
                  <c:v>227.463379</c:v>
                </c:pt>
                <c:pt idx="16560">
                  <c:v>225.92486600000001</c:v>
                </c:pt>
                <c:pt idx="16561">
                  <c:v>224.33815000000001</c:v>
                </c:pt>
                <c:pt idx="16562">
                  <c:v>222.71159399999999</c:v>
                </c:pt>
                <c:pt idx="16563">
                  <c:v>221.07641599999999</c:v>
                </c:pt>
                <c:pt idx="16564">
                  <c:v>219.451538</c:v>
                </c:pt>
                <c:pt idx="16565">
                  <c:v>217.82986500000001</c:v>
                </c:pt>
                <c:pt idx="16566">
                  <c:v>216.20735199999999</c:v>
                </c:pt>
                <c:pt idx="16567">
                  <c:v>214.593964</c:v>
                </c:pt>
                <c:pt idx="16568">
                  <c:v>212.955994</c:v>
                </c:pt>
                <c:pt idx="16569">
                  <c:v>211.31950399999999</c:v>
                </c:pt>
                <c:pt idx="16570">
                  <c:v>209.68225100000001</c:v>
                </c:pt>
                <c:pt idx="16571">
                  <c:v>208.06213399999999</c:v>
                </c:pt>
                <c:pt idx="16572">
                  <c:v>206.44892899999999</c:v>
                </c:pt>
                <c:pt idx="16573">
                  <c:v>204.84321600000001</c:v>
                </c:pt>
                <c:pt idx="16574">
                  <c:v>203.261154</c:v>
                </c:pt>
                <c:pt idx="16575">
                  <c:v>201.72496000000001</c:v>
                </c:pt>
                <c:pt idx="16576">
                  <c:v>200.25689700000001</c:v>
                </c:pt>
                <c:pt idx="16577">
                  <c:v>198.869247</c:v>
                </c:pt>
                <c:pt idx="16578">
                  <c:v>197.54418899999999</c:v>
                </c:pt>
                <c:pt idx="16579">
                  <c:v>196.252411</c:v>
                </c:pt>
                <c:pt idx="16580">
                  <c:v>194.98344399999999</c:v>
                </c:pt>
                <c:pt idx="16581">
                  <c:v>193.71539300000001</c:v>
                </c:pt>
                <c:pt idx="16582">
                  <c:v>192.49830600000001</c:v>
                </c:pt>
                <c:pt idx="16583">
                  <c:v>191.28285199999999</c:v>
                </c:pt>
                <c:pt idx="16584">
                  <c:v>190.112244</c:v>
                </c:pt>
                <c:pt idx="16585">
                  <c:v>188.96528599999999</c:v>
                </c:pt>
                <c:pt idx="16586">
                  <c:v>187.86114499999999</c:v>
                </c:pt>
                <c:pt idx="16587">
                  <c:v>186.76263399999999</c:v>
                </c:pt>
                <c:pt idx="16588">
                  <c:v>185.68171699999999</c:v>
                </c:pt>
                <c:pt idx="16589">
                  <c:v>184.63885500000001</c:v>
                </c:pt>
                <c:pt idx="16590">
                  <c:v>183.61225899999999</c:v>
                </c:pt>
                <c:pt idx="16591">
                  <c:v>182.59428399999999</c:v>
                </c:pt>
                <c:pt idx="16592">
                  <c:v>181.60090600000001</c:v>
                </c:pt>
                <c:pt idx="16593">
                  <c:v>180.63450599999999</c:v>
                </c:pt>
                <c:pt idx="16594">
                  <c:v>179.678146</c:v>
                </c:pt>
                <c:pt idx="16595">
                  <c:v>178.721619</c:v>
                </c:pt>
                <c:pt idx="16596">
                  <c:v>177.791504</c:v>
                </c:pt>
                <c:pt idx="16597">
                  <c:v>176.86935399999999</c:v>
                </c:pt>
                <c:pt idx="16598">
                  <c:v>175.950424</c:v>
                </c:pt>
                <c:pt idx="16599">
                  <c:v>175.031631</c:v>
                </c:pt>
                <c:pt idx="16600">
                  <c:v>174.11891199999999</c:v>
                </c:pt>
                <c:pt idx="16601">
                  <c:v>173.21379099999999</c:v>
                </c:pt>
                <c:pt idx="16602">
                  <c:v>172.31655900000001</c:v>
                </c:pt>
                <c:pt idx="16603">
                  <c:v>171.408051</c:v>
                </c:pt>
                <c:pt idx="16604">
                  <c:v>170.51199299999999</c:v>
                </c:pt>
                <c:pt idx="16605">
                  <c:v>169.62295499999999</c:v>
                </c:pt>
                <c:pt idx="16606">
                  <c:v>168.73741100000001</c:v>
                </c:pt>
                <c:pt idx="16607">
                  <c:v>167.84901400000001</c:v>
                </c:pt>
                <c:pt idx="16608">
                  <c:v>166.966812</c:v>
                </c:pt>
                <c:pt idx="16609">
                  <c:v>166.078079</c:v>
                </c:pt>
                <c:pt idx="16610">
                  <c:v>165.18714900000001</c:v>
                </c:pt>
                <c:pt idx="16611">
                  <c:v>164.31158400000001</c:v>
                </c:pt>
                <c:pt idx="16612">
                  <c:v>163.434021</c:v>
                </c:pt>
                <c:pt idx="16613">
                  <c:v>162.564819</c:v>
                </c:pt>
                <c:pt idx="16614">
                  <c:v>161.73649599999999</c:v>
                </c:pt>
                <c:pt idx="16615">
                  <c:v>160.913971</c:v>
                </c:pt>
                <c:pt idx="16616">
                  <c:v>160.11837800000001</c:v>
                </c:pt>
                <c:pt idx="16617">
                  <c:v>159.32916299999999</c:v>
                </c:pt>
                <c:pt idx="16618">
                  <c:v>158.56045499999999</c:v>
                </c:pt>
                <c:pt idx="16619">
                  <c:v>157.82023599999999</c:v>
                </c:pt>
                <c:pt idx="16620">
                  <c:v>157.09120200000001</c:v>
                </c:pt>
                <c:pt idx="16621">
                  <c:v>156.37510700000001</c:v>
                </c:pt>
                <c:pt idx="16622">
                  <c:v>155.68185399999999</c:v>
                </c:pt>
                <c:pt idx="16623">
                  <c:v>154.99762000000001</c:v>
                </c:pt>
                <c:pt idx="16624">
                  <c:v>154.328552</c:v>
                </c:pt>
                <c:pt idx="16625">
                  <c:v>153.67056299999999</c:v>
                </c:pt>
                <c:pt idx="16626">
                  <c:v>153.034897</c:v>
                </c:pt>
                <c:pt idx="16627">
                  <c:v>152.40400700000001</c:v>
                </c:pt>
                <c:pt idx="16628">
                  <c:v>151.77503999999999</c:v>
                </c:pt>
                <c:pt idx="16629">
                  <c:v>151.14797999999999</c:v>
                </c:pt>
                <c:pt idx="16630">
                  <c:v>150.529877</c:v>
                </c:pt>
                <c:pt idx="16631">
                  <c:v>149.91482500000001</c:v>
                </c:pt>
                <c:pt idx="16632">
                  <c:v>149.28701799999999</c:v>
                </c:pt>
                <c:pt idx="16633">
                  <c:v>148.67707799999999</c:v>
                </c:pt>
                <c:pt idx="16634">
                  <c:v>148.055588</c:v>
                </c:pt>
                <c:pt idx="16635">
                  <c:v>147.440506</c:v>
                </c:pt>
                <c:pt idx="16636">
                  <c:v>146.83639500000001</c:v>
                </c:pt>
                <c:pt idx="16637">
                  <c:v>146.22955300000001</c:v>
                </c:pt>
                <c:pt idx="16638">
                  <c:v>145.629898</c:v>
                </c:pt>
                <c:pt idx="16639">
                  <c:v>145.03813199999999</c:v>
                </c:pt>
                <c:pt idx="16640">
                  <c:v>144.452866</c:v>
                </c:pt>
                <c:pt idx="16641">
                  <c:v>143.87376399999999</c:v>
                </c:pt>
                <c:pt idx="16642">
                  <c:v>143.301208</c:v>
                </c:pt>
                <c:pt idx="16643">
                  <c:v>142.73852500000001</c:v>
                </c:pt>
                <c:pt idx="16644">
                  <c:v>142.17323300000001</c:v>
                </c:pt>
                <c:pt idx="16645">
                  <c:v>141.62086500000001</c:v>
                </c:pt>
                <c:pt idx="16646">
                  <c:v>141.082245</c:v>
                </c:pt>
                <c:pt idx="16647">
                  <c:v>140.54272499999999</c:v>
                </c:pt>
                <c:pt idx="16648">
                  <c:v>140.00431800000001</c:v>
                </c:pt>
                <c:pt idx="16649">
                  <c:v>139.475235</c:v>
                </c:pt>
                <c:pt idx="16650">
                  <c:v>138.95971700000001</c:v>
                </c:pt>
                <c:pt idx="16651">
                  <c:v>138.473938</c:v>
                </c:pt>
                <c:pt idx="16652">
                  <c:v>137.994629</c:v>
                </c:pt>
                <c:pt idx="16653">
                  <c:v>137.52835099999999</c:v>
                </c:pt>
                <c:pt idx="16654">
                  <c:v>137.05827300000001</c:v>
                </c:pt>
                <c:pt idx="16655">
                  <c:v>136.60012800000001</c:v>
                </c:pt>
                <c:pt idx="16656">
                  <c:v>136.154099</c:v>
                </c:pt>
                <c:pt idx="16657">
                  <c:v>135.71684300000001</c:v>
                </c:pt>
                <c:pt idx="16658">
                  <c:v>135.289963</c:v>
                </c:pt>
                <c:pt idx="16659">
                  <c:v>134.87605300000001</c:v>
                </c:pt>
                <c:pt idx="16660">
                  <c:v>134.47833299999999</c:v>
                </c:pt>
                <c:pt idx="16661">
                  <c:v>134.083237</c:v>
                </c:pt>
                <c:pt idx="16662">
                  <c:v>133.694458</c:v>
                </c:pt>
                <c:pt idx="16663">
                  <c:v>133.31405599999999</c:v>
                </c:pt>
                <c:pt idx="16664">
                  <c:v>132.93412799999999</c:v>
                </c:pt>
                <c:pt idx="16665">
                  <c:v>132.53634600000001</c:v>
                </c:pt>
                <c:pt idx="16666">
                  <c:v>132.11215200000001</c:v>
                </c:pt>
                <c:pt idx="16667">
                  <c:v>131.659088</c:v>
                </c:pt>
                <c:pt idx="16668">
                  <c:v>131.19248999999999</c:v>
                </c:pt>
                <c:pt idx="16669">
                  <c:v>130.728241</c:v>
                </c:pt>
                <c:pt idx="16670">
                  <c:v>130.27023299999999</c:v>
                </c:pt>
                <c:pt idx="16671">
                  <c:v>129.81120300000001</c:v>
                </c:pt>
                <c:pt idx="16672">
                  <c:v>129.36085499999999</c:v>
                </c:pt>
                <c:pt idx="16673">
                  <c:v>128.901917</c:v>
                </c:pt>
                <c:pt idx="16674">
                  <c:v>128.437363</c:v>
                </c:pt>
                <c:pt idx="16675">
                  <c:v>127.976456</c:v>
                </c:pt>
                <c:pt idx="16676">
                  <c:v>127.510712</c:v>
                </c:pt>
                <c:pt idx="16677">
                  <c:v>127.044685</c:v>
                </c:pt>
                <c:pt idx="16678">
                  <c:v>126.59092699999999</c:v>
                </c:pt>
                <c:pt idx="16679">
                  <c:v>126.14666</c:v>
                </c:pt>
                <c:pt idx="16680">
                  <c:v>125.715721</c:v>
                </c:pt>
                <c:pt idx="16681">
                  <c:v>125.32549299999999</c:v>
                </c:pt>
                <c:pt idx="16682">
                  <c:v>124.97983600000001</c:v>
                </c:pt>
                <c:pt idx="16683">
                  <c:v>124.682526</c:v>
                </c:pt>
                <c:pt idx="16684">
                  <c:v>124.40679900000001</c:v>
                </c:pt>
                <c:pt idx="16685">
                  <c:v>124.14511899999999</c:v>
                </c:pt>
                <c:pt idx="16686">
                  <c:v>123.89679700000001</c:v>
                </c:pt>
                <c:pt idx="16687">
                  <c:v>123.66160600000001</c:v>
                </c:pt>
                <c:pt idx="16688">
                  <c:v>123.436241</c:v>
                </c:pt>
                <c:pt idx="16689">
                  <c:v>123.227486</c:v>
                </c:pt>
                <c:pt idx="16690">
                  <c:v>123.034729</c:v>
                </c:pt>
                <c:pt idx="16691">
                  <c:v>122.85536999999999</c:v>
                </c:pt>
                <c:pt idx="16692">
                  <c:v>122.689362</c:v>
                </c:pt>
                <c:pt idx="16693">
                  <c:v>122.539452</c:v>
                </c:pt>
                <c:pt idx="16694">
                  <c:v>122.40454099999999</c:v>
                </c:pt>
                <c:pt idx="16695">
                  <c:v>122.281143</c:v>
                </c:pt>
                <c:pt idx="16696">
                  <c:v>122.170456</c:v>
                </c:pt>
                <c:pt idx="16697">
                  <c:v>122.06952699999999</c:v>
                </c:pt>
                <c:pt idx="16698">
                  <c:v>121.977859</c:v>
                </c:pt>
                <c:pt idx="16699">
                  <c:v>121.890503</c:v>
                </c:pt>
                <c:pt idx="16700">
                  <c:v>121.81661200000001</c:v>
                </c:pt>
                <c:pt idx="16701">
                  <c:v>121.74702499999999</c:v>
                </c:pt>
                <c:pt idx="16702">
                  <c:v>121.683891</c:v>
                </c:pt>
                <c:pt idx="16703">
                  <c:v>121.630081</c:v>
                </c:pt>
                <c:pt idx="16704">
                  <c:v>121.58313800000001</c:v>
                </c:pt>
                <c:pt idx="16705">
                  <c:v>121.546944</c:v>
                </c:pt>
                <c:pt idx="16706">
                  <c:v>121.516502</c:v>
                </c:pt>
                <c:pt idx="16707">
                  <c:v>121.491272</c:v>
                </c:pt>
                <c:pt idx="16708">
                  <c:v>121.473732</c:v>
                </c:pt>
                <c:pt idx="16709">
                  <c:v>121.459114</c:v>
                </c:pt>
                <c:pt idx="16710">
                  <c:v>121.447205</c:v>
                </c:pt>
                <c:pt idx="16711">
                  <c:v>121.442047</c:v>
                </c:pt>
                <c:pt idx="16712">
                  <c:v>121.44467899999999</c:v>
                </c:pt>
                <c:pt idx="16713">
                  <c:v>121.45433800000001</c:v>
                </c:pt>
                <c:pt idx="16714">
                  <c:v>121.467049</c:v>
                </c:pt>
                <c:pt idx="16715">
                  <c:v>121.487976</c:v>
                </c:pt>
                <c:pt idx="16716">
                  <c:v>121.518654</c:v>
                </c:pt>
                <c:pt idx="16717">
                  <c:v>121.56220999999999</c:v>
                </c:pt>
                <c:pt idx="16718">
                  <c:v>121.617485</c:v>
                </c:pt>
                <c:pt idx="16719">
                  <c:v>121.687614</c:v>
                </c:pt>
                <c:pt idx="16720">
                  <c:v>121.77222399999999</c:v>
                </c:pt>
                <c:pt idx="16721">
                  <c:v>121.864616</c:v>
                </c:pt>
                <c:pt idx="16722">
                  <c:v>121.967972</c:v>
                </c:pt>
                <c:pt idx="16723">
                  <c:v>122.085938</c:v>
                </c:pt>
                <c:pt idx="16724">
                  <c:v>122.214523</c:v>
                </c:pt>
                <c:pt idx="16725">
                  <c:v>122.353752</c:v>
                </c:pt>
                <c:pt idx="16726">
                  <c:v>122.49994700000001</c:v>
                </c:pt>
                <c:pt idx="16727">
                  <c:v>122.654472</c:v>
                </c:pt>
                <c:pt idx="16728">
                  <c:v>122.816818</c:v>
                </c:pt>
                <c:pt idx="16729">
                  <c:v>122.98606100000001</c:v>
                </c:pt>
                <c:pt idx="16730">
                  <c:v>123.170723</c:v>
                </c:pt>
                <c:pt idx="16731">
                  <c:v>123.361221</c:v>
                </c:pt>
                <c:pt idx="16732">
                  <c:v>123.556595</c:v>
                </c:pt>
                <c:pt idx="16733">
                  <c:v>123.762047</c:v>
                </c:pt>
                <c:pt idx="16734">
                  <c:v>123.973068</c:v>
                </c:pt>
                <c:pt idx="16735">
                  <c:v>124.187088</c:v>
                </c:pt>
                <c:pt idx="16736">
                  <c:v>124.406425</c:v>
                </c:pt>
                <c:pt idx="16737">
                  <c:v>124.63205000000001</c:v>
                </c:pt>
                <c:pt idx="16738">
                  <c:v>124.86927799999999</c:v>
                </c:pt>
                <c:pt idx="16739">
                  <c:v>125.110725</c:v>
                </c:pt>
                <c:pt idx="16740">
                  <c:v>125.35945100000001</c:v>
                </c:pt>
                <c:pt idx="16741">
                  <c:v>125.61628</c:v>
                </c:pt>
                <c:pt idx="16742">
                  <c:v>125.88217899999999</c:v>
                </c:pt>
                <c:pt idx="16743">
                  <c:v>126.159904</c:v>
                </c:pt>
                <c:pt idx="16744">
                  <c:v>126.44483200000001</c:v>
                </c:pt>
                <c:pt idx="16745">
                  <c:v>126.741028</c:v>
                </c:pt>
                <c:pt idx="16746">
                  <c:v>127.044662</c:v>
                </c:pt>
                <c:pt idx="16747">
                  <c:v>127.3601</c:v>
                </c:pt>
                <c:pt idx="16748">
                  <c:v>127.683655</c:v>
                </c:pt>
                <c:pt idx="16749">
                  <c:v>128.01359600000001</c:v>
                </c:pt>
                <c:pt idx="16750">
                  <c:v>128.35261499999999</c:v>
                </c:pt>
                <c:pt idx="16751">
                  <c:v>128.70126300000001</c:v>
                </c:pt>
                <c:pt idx="16752">
                  <c:v>129.057571</c:v>
                </c:pt>
                <c:pt idx="16753">
                  <c:v>129.42486600000001</c:v>
                </c:pt>
                <c:pt idx="16754">
                  <c:v>129.79823300000001</c:v>
                </c:pt>
                <c:pt idx="16755">
                  <c:v>130.18362400000001</c:v>
                </c:pt>
                <c:pt idx="16756">
                  <c:v>130.57914700000001</c:v>
                </c:pt>
                <c:pt idx="16757">
                  <c:v>130.97934000000001</c:v>
                </c:pt>
                <c:pt idx="16758">
                  <c:v>131.386246</c:v>
                </c:pt>
                <c:pt idx="16759">
                  <c:v>131.78428600000001</c:v>
                </c:pt>
                <c:pt idx="16760">
                  <c:v>132.189896</c:v>
                </c:pt>
                <c:pt idx="16761">
                  <c:v>132.59916699999999</c:v>
                </c:pt>
                <c:pt idx="16762">
                  <c:v>133.024811</c:v>
                </c:pt>
                <c:pt idx="16763">
                  <c:v>133.458405</c:v>
                </c:pt>
                <c:pt idx="16764">
                  <c:v>133.900803</c:v>
                </c:pt>
                <c:pt idx="16765">
                  <c:v>134.35289</c:v>
                </c:pt>
                <c:pt idx="16766">
                  <c:v>134.81514000000001</c:v>
                </c:pt>
                <c:pt idx="16767">
                  <c:v>135.28755200000001</c:v>
                </c:pt>
                <c:pt idx="16768">
                  <c:v>135.76992799999999</c:v>
                </c:pt>
                <c:pt idx="16769">
                  <c:v>136.25576799999999</c:v>
                </c:pt>
                <c:pt idx="16770">
                  <c:v>136.74731399999999</c:v>
                </c:pt>
                <c:pt idx="16771">
                  <c:v>137.24607800000001</c:v>
                </c:pt>
                <c:pt idx="16772">
                  <c:v>137.74829099999999</c:v>
                </c:pt>
                <c:pt idx="16773">
                  <c:v>138.25405900000001</c:v>
                </c:pt>
                <c:pt idx="16774">
                  <c:v>138.76080300000001</c:v>
                </c:pt>
                <c:pt idx="16775">
                  <c:v>139.27262899999999</c:v>
                </c:pt>
                <c:pt idx="16776">
                  <c:v>139.784256</c:v>
                </c:pt>
                <c:pt idx="16777">
                  <c:v>140.30748</c:v>
                </c:pt>
                <c:pt idx="16778">
                  <c:v>140.833054</c:v>
                </c:pt>
                <c:pt idx="16779">
                  <c:v>141.36294599999999</c:v>
                </c:pt>
                <c:pt idx="16780">
                  <c:v>141.89771999999999</c:v>
                </c:pt>
                <c:pt idx="16781">
                  <c:v>142.44056699999999</c:v>
                </c:pt>
                <c:pt idx="16782">
                  <c:v>142.98529099999999</c:v>
                </c:pt>
                <c:pt idx="16783">
                  <c:v>143.528381</c:v>
                </c:pt>
                <c:pt idx="16784">
                  <c:v>144.08078</c:v>
                </c:pt>
                <c:pt idx="16785">
                  <c:v>144.64828499999999</c:v>
                </c:pt>
                <c:pt idx="16786">
                  <c:v>145.22444200000001</c:v>
                </c:pt>
                <c:pt idx="16787">
                  <c:v>145.80839499999999</c:v>
                </c:pt>
                <c:pt idx="16788">
                  <c:v>146.40570099999999</c:v>
                </c:pt>
                <c:pt idx="16789">
                  <c:v>147.02082799999999</c:v>
                </c:pt>
                <c:pt idx="16790">
                  <c:v>147.647659</c:v>
                </c:pt>
                <c:pt idx="16791">
                  <c:v>148.28460699999999</c:v>
                </c:pt>
                <c:pt idx="16792">
                  <c:v>148.94520600000001</c:v>
                </c:pt>
                <c:pt idx="16793">
                  <c:v>149.62323000000001</c:v>
                </c:pt>
                <c:pt idx="16794">
                  <c:v>150.31126399999999</c:v>
                </c:pt>
                <c:pt idx="16795">
                  <c:v>151.018204</c:v>
                </c:pt>
                <c:pt idx="16796">
                  <c:v>151.71803299999999</c:v>
                </c:pt>
                <c:pt idx="16797">
                  <c:v>152.44859299999999</c:v>
                </c:pt>
                <c:pt idx="16798">
                  <c:v>153.18537900000001</c:v>
                </c:pt>
                <c:pt idx="16799">
                  <c:v>153.94477800000001</c:v>
                </c:pt>
                <c:pt idx="16800">
                  <c:v>154.70806899999999</c:v>
                </c:pt>
                <c:pt idx="16801">
                  <c:v>155.488068</c:v>
                </c:pt>
                <c:pt idx="16802">
                  <c:v>156.272324</c:v>
                </c:pt>
                <c:pt idx="16803">
                  <c:v>157.084641</c:v>
                </c:pt>
                <c:pt idx="16804">
                  <c:v>157.88797</c:v>
                </c:pt>
                <c:pt idx="16805">
                  <c:v>158.707245</c:v>
                </c:pt>
                <c:pt idx="16806">
                  <c:v>159.55143699999999</c:v>
                </c:pt>
                <c:pt idx="16807">
                  <c:v>160.40475499999999</c:v>
                </c:pt>
                <c:pt idx="16808">
                  <c:v>161.26594499999999</c:v>
                </c:pt>
                <c:pt idx="16809">
                  <c:v>162.14176900000001</c:v>
                </c:pt>
                <c:pt idx="16810">
                  <c:v>163.03007500000001</c:v>
                </c:pt>
                <c:pt idx="16811">
                  <c:v>163.919815</c:v>
                </c:pt>
                <c:pt idx="16812">
                  <c:v>164.81411700000001</c:v>
                </c:pt>
                <c:pt idx="16813">
                  <c:v>165.72856100000001</c:v>
                </c:pt>
                <c:pt idx="16814">
                  <c:v>166.648956</c:v>
                </c:pt>
                <c:pt idx="16815">
                  <c:v>167.578079</c:v>
                </c:pt>
                <c:pt idx="16816">
                  <c:v>168.51654099999999</c:v>
                </c:pt>
                <c:pt idx="16817">
                  <c:v>169.47631799999999</c:v>
                </c:pt>
                <c:pt idx="16818">
                  <c:v>170.42712399999999</c:v>
                </c:pt>
                <c:pt idx="16819">
                  <c:v>171.39047199999999</c:v>
                </c:pt>
                <c:pt idx="16820">
                  <c:v>172.384277</c:v>
                </c:pt>
                <c:pt idx="16821">
                  <c:v>173.364304</c:v>
                </c:pt>
                <c:pt idx="16822">
                  <c:v>174.36862199999999</c:v>
                </c:pt>
                <c:pt idx="16823">
                  <c:v>175.37747200000001</c:v>
                </c:pt>
                <c:pt idx="16824">
                  <c:v>176.39151000000001</c:v>
                </c:pt>
                <c:pt idx="16825">
                  <c:v>177.42392000000001</c:v>
                </c:pt>
                <c:pt idx="16826">
                  <c:v>178.46433999999999</c:v>
                </c:pt>
                <c:pt idx="16827">
                  <c:v>179.51731899999999</c:v>
                </c:pt>
                <c:pt idx="16828">
                  <c:v>180.58601400000001</c:v>
                </c:pt>
                <c:pt idx="16829">
                  <c:v>181.67330899999999</c:v>
                </c:pt>
                <c:pt idx="16830">
                  <c:v>182.749863</c:v>
                </c:pt>
                <c:pt idx="16831">
                  <c:v>183.85144</c:v>
                </c:pt>
                <c:pt idx="16832">
                  <c:v>184.93563800000001</c:v>
                </c:pt>
                <c:pt idx="16833">
                  <c:v>186.05192600000001</c:v>
                </c:pt>
                <c:pt idx="16834">
                  <c:v>187.16760300000001</c:v>
                </c:pt>
                <c:pt idx="16835">
                  <c:v>188.275284</c:v>
                </c:pt>
                <c:pt idx="16836">
                  <c:v>189.38942</c:v>
                </c:pt>
                <c:pt idx="16837">
                  <c:v>190.50936899999999</c:v>
                </c:pt>
                <c:pt idx="16838">
                  <c:v>191.628342</c:v>
                </c:pt>
                <c:pt idx="16839">
                  <c:v>192.750046</c:v>
                </c:pt>
                <c:pt idx="16840">
                  <c:v>193.87141399999999</c:v>
                </c:pt>
                <c:pt idx="16841">
                  <c:v>194.98429899999999</c:v>
                </c:pt>
                <c:pt idx="16842">
                  <c:v>196.080994</c:v>
                </c:pt>
                <c:pt idx="16843">
                  <c:v>197.20901499999999</c:v>
                </c:pt>
                <c:pt idx="16844">
                  <c:v>198.33341999999999</c:v>
                </c:pt>
                <c:pt idx="16845">
                  <c:v>199.43441799999999</c:v>
                </c:pt>
                <c:pt idx="16846">
                  <c:v>200.56127900000001</c:v>
                </c:pt>
                <c:pt idx="16847">
                  <c:v>201.67747499999999</c:v>
                </c:pt>
                <c:pt idx="16848">
                  <c:v>202.80722</c:v>
                </c:pt>
                <c:pt idx="16849">
                  <c:v>203.94422900000001</c:v>
                </c:pt>
                <c:pt idx="16850">
                  <c:v>205.064774</c:v>
                </c:pt>
                <c:pt idx="16851">
                  <c:v>206.21519499999999</c:v>
                </c:pt>
                <c:pt idx="16852">
                  <c:v>207.36340300000001</c:v>
                </c:pt>
                <c:pt idx="16853">
                  <c:v>208.51783800000001</c:v>
                </c:pt>
                <c:pt idx="16854">
                  <c:v>209.68866</c:v>
                </c:pt>
                <c:pt idx="16855">
                  <c:v>210.85287500000001</c:v>
                </c:pt>
                <c:pt idx="16856">
                  <c:v>212.032837</c:v>
                </c:pt>
                <c:pt idx="16857">
                  <c:v>213.21919299999999</c:v>
                </c:pt>
                <c:pt idx="16858">
                  <c:v>214.41007999999999</c:v>
                </c:pt>
                <c:pt idx="16859">
                  <c:v>215.615982</c:v>
                </c:pt>
                <c:pt idx="16860">
                  <c:v>216.81987000000001</c:v>
                </c:pt>
                <c:pt idx="16861">
                  <c:v>218.04113799999999</c:v>
                </c:pt>
                <c:pt idx="16862">
                  <c:v>219.25412</c:v>
                </c:pt>
                <c:pt idx="16863">
                  <c:v>220.48893699999999</c:v>
                </c:pt>
                <c:pt idx="16864">
                  <c:v>221.72932399999999</c:v>
                </c:pt>
                <c:pt idx="16865">
                  <c:v>222.99362199999999</c:v>
                </c:pt>
                <c:pt idx="16866">
                  <c:v>224.19244399999999</c:v>
                </c:pt>
                <c:pt idx="16867">
                  <c:v>225.38041699999999</c:v>
                </c:pt>
                <c:pt idx="16868">
                  <c:v>226.58380099999999</c:v>
                </c:pt>
                <c:pt idx="16869">
                  <c:v>227.79650899999999</c:v>
                </c:pt>
                <c:pt idx="16870">
                  <c:v>229.01644899999999</c:v>
                </c:pt>
                <c:pt idx="16871">
                  <c:v>230.24690200000001</c:v>
                </c:pt>
                <c:pt idx="16872">
                  <c:v>231.479874</c:v>
                </c:pt>
                <c:pt idx="16873">
                  <c:v>232.717163</c:v>
                </c:pt>
                <c:pt idx="16874">
                  <c:v>233.96116599999999</c:v>
                </c:pt>
                <c:pt idx="16875">
                  <c:v>235.19766200000001</c:v>
                </c:pt>
                <c:pt idx="16876">
                  <c:v>236.442474</c:v>
                </c:pt>
                <c:pt idx="16877">
                  <c:v>237.67997700000001</c:v>
                </c:pt>
                <c:pt idx="16878">
                  <c:v>238.924576</c:v>
                </c:pt>
                <c:pt idx="16879">
                  <c:v>240.16284200000001</c:v>
                </c:pt>
                <c:pt idx="16880">
                  <c:v>241.414063</c:v>
                </c:pt>
                <c:pt idx="16881">
                  <c:v>242.69612100000001</c:v>
                </c:pt>
                <c:pt idx="16882">
                  <c:v>244.002792</c:v>
                </c:pt>
                <c:pt idx="16883">
                  <c:v>245.35655199999999</c:v>
                </c:pt>
                <c:pt idx="16884">
                  <c:v>246.71875</c:v>
                </c:pt>
                <c:pt idx="16885">
                  <c:v>248.10333299999999</c:v>
                </c:pt>
                <c:pt idx="16886">
                  <c:v>249.49281300000001</c:v>
                </c:pt>
                <c:pt idx="16887">
                  <c:v>250.880585</c:v>
                </c:pt>
                <c:pt idx="16888">
                  <c:v>252.28248600000001</c:v>
                </c:pt>
                <c:pt idx="16889">
                  <c:v>253.68658400000001</c:v>
                </c:pt>
                <c:pt idx="16890">
                  <c:v>255.10090600000001</c:v>
                </c:pt>
                <c:pt idx="16891">
                  <c:v>256.534088</c:v>
                </c:pt>
                <c:pt idx="16892">
                  <c:v>257.98800699999998</c:v>
                </c:pt>
                <c:pt idx="16893">
                  <c:v>259.445404</c:v>
                </c:pt>
                <c:pt idx="16894">
                  <c:v>260.92938199999998</c:v>
                </c:pt>
                <c:pt idx="16895">
                  <c:v>262.42211900000001</c:v>
                </c:pt>
                <c:pt idx="16896">
                  <c:v>263.900238</c:v>
                </c:pt>
                <c:pt idx="16897">
                  <c:v>265.38018799999998</c:v>
                </c:pt>
                <c:pt idx="16898">
                  <c:v>266.83175699999998</c:v>
                </c:pt>
                <c:pt idx="16899">
                  <c:v>268.262878</c:v>
                </c:pt>
                <c:pt idx="16900">
                  <c:v>269.69045999999997</c:v>
                </c:pt>
                <c:pt idx="16901">
                  <c:v>271.12197900000001</c:v>
                </c:pt>
                <c:pt idx="16902">
                  <c:v>272.552368</c:v>
                </c:pt>
                <c:pt idx="16903">
                  <c:v>273.98324600000001</c:v>
                </c:pt>
                <c:pt idx="16904">
                  <c:v>275.41455100000002</c:v>
                </c:pt>
                <c:pt idx="16905">
                  <c:v>276.86264</c:v>
                </c:pt>
                <c:pt idx="16906">
                  <c:v>278.31909200000001</c:v>
                </c:pt>
                <c:pt idx="16907">
                  <c:v>279.76916499999999</c:v>
                </c:pt>
                <c:pt idx="16908">
                  <c:v>281.23620599999998</c:v>
                </c:pt>
                <c:pt idx="16909">
                  <c:v>282.713593</c:v>
                </c:pt>
                <c:pt idx="16910">
                  <c:v>284.19451900000001</c:v>
                </c:pt>
                <c:pt idx="16911">
                  <c:v>285.67450000000002</c:v>
                </c:pt>
                <c:pt idx="16912">
                  <c:v>287.158051</c:v>
                </c:pt>
                <c:pt idx="16913">
                  <c:v>288.65527300000002</c:v>
                </c:pt>
                <c:pt idx="16914">
                  <c:v>290.14932299999998</c:v>
                </c:pt>
                <c:pt idx="16915">
                  <c:v>291.65792800000003</c:v>
                </c:pt>
                <c:pt idx="16916">
                  <c:v>293.16058299999997</c:v>
                </c:pt>
                <c:pt idx="16917">
                  <c:v>294.67190599999998</c:v>
                </c:pt>
                <c:pt idx="16918">
                  <c:v>296.18643200000002</c:v>
                </c:pt>
                <c:pt idx="16919">
                  <c:v>297.71850599999999</c:v>
                </c:pt>
                <c:pt idx="16920">
                  <c:v>299.25720200000001</c:v>
                </c:pt>
                <c:pt idx="16921">
                  <c:v>300.78302000000002</c:v>
                </c:pt>
                <c:pt idx="16922">
                  <c:v>302.32150300000001</c:v>
                </c:pt>
                <c:pt idx="16923">
                  <c:v>303.86480699999998</c:v>
                </c:pt>
                <c:pt idx="16924">
                  <c:v>305.42138699999998</c:v>
                </c:pt>
                <c:pt idx="16925">
                  <c:v>306.97683699999999</c:v>
                </c:pt>
                <c:pt idx="16926">
                  <c:v>308.526794</c:v>
                </c:pt>
                <c:pt idx="16927">
                  <c:v>310.10244799999998</c:v>
                </c:pt>
                <c:pt idx="16928">
                  <c:v>311.67733800000002</c:v>
                </c:pt>
                <c:pt idx="16929">
                  <c:v>313.25646999999998</c:v>
                </c:pt>
                <c:pt idx="16930">
                  <c:v>314.79986600000001</c:v>
                </c:pt>
                <c:pt idx="16931">
                  <c:v>316.39901700000001</c:v>
                </c:pt>
                <c:pt idx="16932">
                  <c:v>317.99246199999999</c:v>
                </c:pt>
                <c:pt idx="16933">
                  <c:v>319.59661899999998</c:v>
                </c:pt>
                <c:pt idx="16934">
                  <c:v>321.21493500000003</c:v>
                </c:pt>
                <c:pt idx="16935">
                  <c:v>322.81539900000001</c:v>
                </c:pt>
                <c:pt idx="16936">
                  <c:v>324.418182</c:v>
                </c:pt>
                <c:pt idx="16937">
                  <c:v>326.03048699999999</c:v>
                </c:pt>
                <c:pt idx="16938">
                  <c:v>327.62039199999998</c:v>
                </c:pt>
                <c:pt idx="16939">
                  <c:v>329.22534200000001</c:v>
                </c:pt>
                <c:pt idx="16940">
                  <c:v>330.82800300000002</c:v>
                </c:pt>
                <c:pt idx="16941">
                  <c:v>332.40096999999997</c:v>
                </c:pt>
                <c:pt idx="16942">
                  <c:v>333.99279799999999</c:v>
                </c:pt>
                <c:pt idx="16943">
                  <c:v>335.56503300000003</c:v>
                </c:pt>
                <c:pt idx="16944">
                  <c:v>337.12982199999999</c:v>
                </c:pt>
                <c:pt idx="16945">
                  <c:v>338.69073500000002</c:v>
                </c:pt>
                <c:pt idx="16946">
                  <c:v>340.23788500000001</c:v>
                </c:pt>
                <c:pt idx="16947">
                  <c:v>341.78558299999997</c:v>
                </c:pt>
                <c:pt idx="16948">
                  <c:v>343.317993</c:v>
                </c:pt>
                <c:pt idx="16949">
                  <c:v>344.86398300000002</c:v>
                </c:pt>
                <c:pt idx="16950">
                  <c:v>346.37432899999999</c:v>
                </c:pt>
                <c:pt idx="16951">
                  <c:v>347.89614899999998</c:v>
                </c:pt>
                <c:pt idx="16952">
                  <c:v>349.41845699999999</c:v>
                </c:pt>
                <c:pt idx="16953">
                  <c:v>350.938446</c:v>
                </c:pt>
                <c:pt idx="16954">
                  <c:v>352.45144699999997</c:v>
                </c:pt>
                <c:pt idx="16955">
                  <c:v>353.96020499999997</c:v>
                </c:pt>
                <c:pt idx="16956">
                  <c:v>355.46521000000001</c:v>
                </c:pt>
                <c:pt idx="16957">
                  <c:v>356.96517899999998</c:v>
                </c:pt>
                <c:pt idx="16958">
                  <c:v>358.472351</c:v>
                </c:pt>
                <c:pt idx="16959">
                  <c:v>359.95626800000002</c:v>
                </c:pt>
                <c:pt idx="16960">
                  <c:v>361.45455900000002</c:v>
                </c:pt>
                <c:pt idx="16961">
                  <c:v>362.950806</c:v>
                </c:pt>
                <c:pt idx="16962">
                  <c:v>364.44390900000002</c:v>
                </c:pt>
                <c:pt idx="16963">
                  <c:v>365.91244499999999</c:v>
                </c:pt>
                <c:pt idx="16964">
                  <c:v>367.39309700000001</c:v>
                </c:pt>
                <c:pt idx="16965">
                  <c:v>368.85977200000002</c:v>
                </c:pt>
                <c:pt idx="16966">
                  <c:v>370.34085099999999</c:v>
                </c:pt>
                <c:pt idx="16967">
                  <c:v>371.81475799999998</c:v>
                </c:pt>
                <c:pt idx="16968">
                  <c:v>373.28183000000001</c:v>
                </c:pt>
                <c:pt idx="16969">
                  <c:v>374.74255399999998</c:v>
                </c:pt>
                <c:pt idx="16970">
                  <c:v>376.19113199999998</c:v>
                </c:pt>
                <c:pt idx="16971">
                  <c:v>377.65045199999997</c:v>
                </c:pt>
                <c:pt idx="16972">
                  <c:v>379.10366800000003</c:v>
                </c:pt>
                <c:pt idx="16973">
                  <c:v>380.52832000000001</c:v>
                </c:pt>
                <c:pt idx="16974">
                  <c:v>381.88897700000001</c:v>
                </c:pt>
                <c:pt idx="16975">
                  <c:v>383.23553500000003</c:v>
                </c:pt>
                <c:pt idx="16976">
                  <c:v>384.57696499999997</c:v>
                </c:pt>
                <c:pt idx="16977">
                  <c:v>385.917328</c:v>
                </c:pt>
                <c:pt idx="16978">
                  <c:v>387.252319</c:v>
                </c:pt>
                <c:pt idx="16979">
                  <c:v>388.582336</c:v>
                </c:pt>
                <c:pt idx="16980">
                  <c:v>389.90240499999999</c:v>
                </c:pt>
                <c:pt idx="16981">
                  <c:v>391.205536</c:v>
                </c:pt>
                <c:pt idx="16982">
                  <c:v>392.48919699999999</c:v>
                </c:pt>
                <c:pt idx="16983">
                  <c:v>393.760895</c:v>
                </c:pt>
                <c:pt idx="16984">
                  <c:v>394.998627</c:v>
                </c:pt>
                <c:pt idx="16985">
                  <c:v>396.22918700000002</c:v>
                </c:pt>
                <c:pt idx="16986">
                  <c:v>397.44158900000002</c:v>
                </c:pt>
                <c:pt idx="16987">
                  <c:v>398.62979100000001</c:v>
                </c:pt>
                <c:pt idx="16988">
                  <c:v>399.80807499999997</c:v>
                </c:pt>
                <c:pt idx="16989">
                  <c:v>400.98516799999999</c:v>
                </c:pt>
                <c:pt idx="16990">
                  <c:v>402.18289199999998</c:v>
                </c:pt>
                <c:pt idx="16991">
                  <c:v>403.43493699999999</c:v>
                </c:pt>
                <c:pt idx="16992">
                  <c:v>404.70632899999998</c:v>
                </c:pt>
                <c:pt idx="16993">
                  <c:v>406.01095600000002</c:v>
                </c:pt>
                <c:pt idx="16994">
                  <c:v>407.31475799999998</c:v>
                </c:pt>
                <c:pt idx="16995">
                  <c:v>408.62243699999999</c:v>
                </c:pt>
                <c:pt idx="16996">
                  <c:v>409.92886399999998</c:v>
                </c:pt>
                <c:pt idx="16997">
                  <c:v>411.23663299999998</c:v>
                </c:pt>
                <c:pt idx="16998">
                  <c:v>412.53497299999998</c:v>
                </c:pt>
                <c:pt idx="16999">
                  <c:v>413.85604899999998</c:v>
                </c:pt>
                <c:pt idx="17000">
                  <c:v>415.17327899999998</c:v>
                </c:pt>
                <c:pt idx="17001">
                  <c:v>416.48159800000002</c:v>
                </c:pt>
                <c:pt idx="17002">
                  <c:v>417.80258199999997</c:v>
                </c:pt>
                <c:pt idx="17003">
                  <c:v>419.125946</c:v>
                </c:pt>
                <c:pt idx="17004">
                  <c:v>420.44442700000002</c:v>
                </c:pt>
                <c:pt idx="17005">
                  <c:v>421.73541299999999</c:v>
                </c:pt>
                <c:pt idx="17006">
                  <c:v>422.95205700000002</c:v>
                </c:pt>
                <c:pt idx="17007">
                  <c:v>424.11337300000002</c:v>
                </c:pt>
                <c:pt idx="17008">
                  <c:v>425.20907599999998</c:v>
                </c:pt>
                <c:pt idx="17009">
                  <c:v>426.28256199999998</c:v>
                </c:pt>
                <c:pt idx="17010">
                  <c:v>427.313019</c:v>
                </c:pt>
                <c:pt idx="17011">
                  <c:v>428.31625400000001</c:v>
                </c:pt>
                <c:pt idx="17012">
                  <c:v>429.320221</c:v>
                </c:pt>
                <c:pt idx="17013">
                  <c:v>430.291901</c:v>
                </c:pt>
                <c:pt idx="17014">
                  <c:v>431.25390599999997</c:v>
                </c:pt>
                <c:pt idx="17015">
                  <c:v>432.205353</c:v>
                </c:pt>
                <c:pt idx="17016">
                  <c:v>433.126801</c:v>
                </c:pt>
                <c:pt idx="17017">
                  <c:v>434.04153400000001</c:v>
                </c:pt>
                <c:pt idx="17018">
                  <c:v>434.94512900000001</c:v>
                </c:pt>
                <c:pt idx="17019">
                  <c:v>435.806915</c:v>
                </c:pt>
                <c:pt idx="17020">
                  <c:v>436.685699</c:v>
                </c:pt>
                <c:pt idx="17021">
                  <c:v>437.54092400000002</c:v>
                </c:pt>
                <c:pt idx="17022">
                  <c:v>438.39218099999999</c:v>
                </c:pt>
                <c:pt idx="17023">
                  <c:v>439.23297100000002</c:v>
                </c:pt>
                <c:pt idx="17024">
                  <c:v>440.049713</c:v>
                </c:pt>
                <c:pt idx="17025">
                  <c:v>440.85672</c:v>
                </c:pt>
                <c:pt idx="17026">
                  <c:v>441.64807100000002</c:v>
                </c:pt>
                <c:pt idx="17027">
                  <c:v>442.42450000000002</c:v>
                </c:pt>
                <c:pt idx="17028">
                  <c:v>443.18417399999998</c:v>
                </c:pt>
                <c:pt idx="17029">
                  <c:v>443.92996199999999</c:v>
                </c:pt>
                <c:pt idx="17030">
                  <c:v>444.66217</c:v>
                </c:pt>
                <c:pt idx="17031">
                  <c:v>445.39236499999998</c:v>
                </c:pt>
                <c:pt idx="17032">
                  <c:v>446.10812399999998</c:v>
                </c:pt>
                <c:pt idx="17033">
                  <c:v>446.80831899999998</c:v>
                </c:pt>
                <c:pt idx="17034">
                  <c:v>447.49963400000001</c:v>
                </c:pt>
                <c:pt idx="17035">
                  <c:v>448.17349200000001</c:v>
                </c:pt>
                <c:pt idx="17036">
                  <c:v>448.831818</c:v>
                </c:pt>
                <c:pt idx="17037">
                  <c:v>449.48510700000003</c:v>
                </c:pt>
                <c:pt idx="17038">
                  <c:v>450.135895</c:v>
                </c:pt>
                <c:pt idx="17039">
                  <c:v>450.76843300000002</c:v>
                </c:pt>
                <c:pt idx="17040">
                  <c:v>451.40365600000001</c:v>
                </c:pt>
                <c:pt idx="17041">
                  <c:v>452.01455700000002</c:v>
                </c:pt>
                <c:pt idx="17042">
                  <c:v>452.59896900000001</c:v>
                </c:pt>
                <c:pt idx="17043">
                  <c:v>453.15969799999999</c:v>
                </c:pt>
                <c:pt idx="17044">
                  <c:v>453.72586100000001</c:v>
                </c:pt>
                <c:pt idx="17045">
                  <c:v>454.27545199999997</c:v>
                </c:pt>
                <c:pt idx="17046">
                  <c:v>454.80660999999998</c:v>
                </c:pt>
                <c:pt idx="17047">
                  <c:v>455.33200099999999</c:v>
                </c:pt>
                <c:pt idx="17048">
                  <c:v>455.82928500000003</c:v>
                </c:pt>
                <c:pt idx="17049">
                  <c:v>456.31161500000002</c:v>
                </c:pt>
                <c:pt idx="17050">
                  <c:v>456.76400799999999</c:v>
                </c:pt>
                <c:pt idx="17051">
                  <c:v>457.20919800000001</c:v>
                </c:pt>
                <c:pt idx="17052">
                  <c:v>457.62857100000002</c:v>
                </c:pt>
                <c:pt idx="17053">
                  <c:v>458.03216600000002</c:v>
                </c:pt>
                <c:pt idx="17054">
                  <c:v>458.42114299999997</c:v>
                </c:pt>
                <c:pt idx="17055">
                  <c:v>458.78509500000001</c:v>
                </c:pt>
                <c:pt idx="17056">
                  <c:v>459.13595600000002</c:v>
                </c:pt>
                <c:pt idx="17057">
                  <c:v>459.47653200000002</c:v>
                </c:pt>
                <c:pt idx="17058">
                  <c:v>459.81832900000001</c:v>
                </c:pt>
                <c:pt idx="17059">
                  <c:v>460.14260899999999</c:v>
                </c:pt>
                <c:pt idx="17060">
                  <c:v>460.44064300000002</c:v>
                </c:pt>
                <c:pt idx="17061">
                  <c:v>460.72100799999998</c:v>
                </c:pt>
                <c:pt idx="17062">
                  <c:v>460.98525999999998</c:v>
                </c:pt>
                <c:pt idx="17063">
                  <c:v>461.23644999999999</c:v>
                </c:pt>
                <c:pt idx="17064">
                  <c:v>461.47842400000002</c:v>
                </c:pt>
                <c:pt idx="17065">
                  <c:v>461.70382699999999</c:v>
                </c:pt>
                <c:pt idx="17066">
                  <c:v>461.912262</c:v>
                </c:pt>
                <c:pt idx="17067">
                  <c:v>462.10565200000002</c:v>
                </c:pt>
                <c:pt idx="17068">
                  <c:v>462.28829999999999</c:v>
                </c:pt>
                <c:pt idx="17069">
                  <c:v>462.45541400000002</c:v>
                </c:pt>
                <c:pt idx="17070">
                  <c:v>462.60372899999999</c:v>
                </c:pt>
                <c:pt idx="17071">
                  <c:v>462.73419200000001</c:v>
                </c:pt>
                <c:pt idx="17072">
                  <c:v>462.84527600000001</c:v>
                </c:pt>
                <c:pt idx="17073">
                  <c:v>462.94366500000001</c:v>
                </c:pt>
                <c:pt idx="17074">
                  <c:v>463.023956</c:v>
                </c:pt>
                <c:pt idx="17075">
                  <c:v>463.08520499999997</c:v>
                </c:pt>
                <c:pt idx="17076">
                  <c:v>463.12884500000001</c:v>
                </c:pt>
                <c:pt idx="17077">
                  <c:v>463.15808099999998</c:v>
                </c:pt>
                <c:pt idx="17078">
                  <c:v>463.16516100000001</c:v>
                </c:pt>
                <c:pt idx="17079">
                  <c:v>463.16000400000001</c:v>
                </c:pt>
                <c:pt idx="17080">
                  <c:v>463.14254799999998</c:v>
                </c:pt>
                <c:pt idx="17081">
                  <c:v>463.10528599999998</c:v>
                </c:pt>
                <c:pt idx="17082">
                  <c:v>463.05230699999998</c:v>
                </c:pt>
                <c:pt idx="17083">
                  <c:v>462.98602299999999</c:v>
                </c:pt>
                <c:pt idx="17084">
                  <c:v>462.90133700000001</c:v>
                </c:pt>
                <c:pt idx="17085">
                  <c:v>462.801849</c:v>
                </c:pt>
                <c:pt idx="17086">
                  <c:v>462.68292200000002</c:v>
                </c:pt>
                <c:pt idx="17087">
                  <c:v>462.549713</c:v>
                </c:pt>
                <c:pt idx="17088">
                  <c:v>462.39486699999998</c:v>
                </c:pt>
                <c:pt idx="17089">
                  <c:v>462.21991000000003</c:v>
                </c:pt>
                <c:pt idx="17090">
                  <c:v>462.02279700000003</c:v>
                </c:pt>
                <c:pt idx="17091">
                  <c:v>461.80847199999999</c:v>
                </c:pt>
                <c:pt idx="17092">
                  <c:v>461.57913200000002</c:v>
                </c:pt>
                <c:pt idx="17093">
                  <c:v>461.33193999999997</c:v>
                </c:pt>
                <c:pt idx="17094">
                  <c:v>461.06948899999998</c:v>
                </c:pt>
                <c:pt idx="17095">
                  <c:v>460.79379299999999</c:v>
                </c:pt>
                <c:pt idx="17096">
                  <c:v>460.51788299999998</c:v>
                </c:pt>
                <c:pt idx="17097">
                  <c:v>460.24911500000002</c:v>
                </c:pt>
                <c:pt idx="17098">
                  <c:v>459.98751800000002</c:v>
                </c:pt>
                <c:pt idx="17099">
                  <c:v>459.71762100000001</c:v>
                </c:pt>
                <c:pt idx="17100">
                  <c:v>459.43597399999999</c:v>
                </c:pt>
                <c:pt idx="17101">
                  <c:v>459.14224200000001</c:v>
                </c:pt>
                <c:pt idx="17102">
                  <c:v>458.83691399999998</c:v>
                </c:pt>
                <c:pt idx="17103">
                  <c:v>458.51348899999999</c:v>
                </c:pt>
                <c:pt idx="17104">
                  <c:v>458.17709400000001</c:v>
                </c:pt>
                <c:pt idx="17105">
                  <c:v>457.82733200000001</c:v>
                </c:pt>
                <c:pt idx="17106">
                  <c:v>457.46560699999998</c:v>
                </c:pt>
                <c:pt idx="17107">
                  <c:v>457.088257</c:v>
                </c:pt>
                <c:pt idx="17108">
                  <c:v>456.69262700000002</c:v>
                </c:pt>
                <c:pt idx="17109">
                  <c:v>456.28103599999997</c:v>
                </c:pt>
                <c:pt idx="17110">
                  <c:v>455.85586499999999</c:v>
                </c:pt>
                <c:pt idx="17111">
                  <c:v>455.40078699999998</c:v>
                </c:pt>
                <c:pt idx="17112">
                  <c:v>454.91558800000001</c:v>
                </c:pt>
                <c:pt idx="17113">
                  <c:v>454.38439899999997</c:v>
                </c:pt>
                <c:pt idx="17114">
                  <c:v>453.82135</c:v>
                </c:pt>
                <c:pt idx="17115">
                  <c:v>453.22885100000002</c:v>
                </c:pt>
                <c:pt idx="17116">
                  <c:v>452.61798099999999</c:v>
                </c:pt>
                <c:pt idx="17117">
                  <c:v>451.985229</c:v>
                </c:pt>
                <c:pt idx="17118">
                  <c:v>451.34301799999997</c:v>
                </c:pt>
                <c:pt idx="17119">
                  <c:v>450.679169</c:v>
                </c:pt>
                <c:pt idx="17120">
                  <c:v>450.00512700000002</c:v>
                </c:pt>
                <c:pt idx="17121">
                  <c:v>449.31375100000002</c:v>
                </c:pt>
                <c:pt idx="17122">
                  <c:v>448.61209100000002</c:v>
                </c:pt>
                <c:pt idx="17123">
                  <c:v>447.89267000000001</c:v>
                </c:pt>
                <c:pt idx="17124">
                  <c:v>447.15316799999999</c:v>
                </c:pt>
                <c:pt idx="17125">
                  <c:v>446.39810199999999</c:v>
                </c:pt>
                <c:pt idx="17126">
                  <c:v>445.62029999999999</c:v>
                </c:pt>
                <c:pt idx="17127">
                  <c:v>444.82635499999998</c:v>
                </c:pt>
                <c:pt idx="17128">
                  <c:v>444.01135299999999</c:v>
                </c:pt>
                <c:pt idx="17129">
                  <c:v>443.18551600000001</c:v>
                </c:pt>
                <c:pt idx="17130">
                  <c:v>442.34869400000002</c:v>
                </c:pt>
                <c:pt idx="17131">
                  <c:v>441.48898300000002</c:v>
                </c:pt>
                <c:pt idx="17132">
                  <c:v>440.61398300000002</c:v>
                </c:pt>
                <c:pt idx="17133">
                  <c:v>439.728882</c:v>
                </c:pt>
                <c:pt idx="17134">
                  <c:v>438.81921399999999</c:v>
                </c:pt>
                <c:pt idx="17135">
                  <c:v>437.89950599999997</c:v>
                </c:pt>
                <c:pt idx="17136">
                  <c:v>436.96087599999998</c:v>
                </c:pt>
                <c:pt idx="17137">
                  <c:v>436.01638800000001</c:v>
                </c:pt>
                <c:pt idx="17138">
                  <c:v>435.04827899999998</c:v>
                </c:pt>
                <c:pt idx="17139">
                  <c:v>434.05435199999999</c:v>
                </c:pt>
                <c:pt idx="17140">
                  <c:v>433.05721999999997</c:v>
                </c:pt>
                <c:pt idx="17141">
                  <c:v>432.04196200000001</c:v>
                </c:pt>
                <c:pt idx="17142">
                  <c:v>431.01147500000002</c:v>
                </c:pt>
                <c:pt idx="17143">
                  <c:v>429.96530200000001</c:v>
                </c:pt>
                <c:pt idx="17144">
                  <c:v>428.90505999999999</c:v>
                </c:pt>
                <c:pt idx="17145">
                  <c:v>427.847534</c:v>
                </c:pt>
                <c:pt idx="17146">
                  <c:v>426.74728399999998</c:v>
                </c:pt>
                <c:pt idx="17147">
                  <c:v>425.62606799999998</c:v>
                </c:pt>
                <c:pt idx="17148">
                  <c:v>424.49224900000002</c:v>
                </c:pt>
                <c:pt idx="17149">
                  <c:v>423.33026100000001</c:v>
                </c:pt>
                <c:pt idx="17150">
                  <c:v>422.167236</c:v>
                </c:pt>
                <c:pt idx="17151">
                  <c:v>420.99050899999997</c:v>
                </c:pt>
                <c:pt idx="17152">
                  <c:v>419.78537</c:v>
                </c:pt>
                <c:pt idx="17153">
                  <c:v>418.57251000000002</c:v>
                </c:pt>
                <c:pt idx="17154">
                  <c:v>417.35778800000003</c:v>
                </c:pt>
                <c:pt idx="17155">
                  <c:v>416.13055400000002</c:v>
                </c:pt>
                <c:pt idx="17156">
                  <c:v>414.88851899999997</c:v>
                </c:pt>
                <c:pt idx="17157">
                  <c:v>413.63803100000001</c:v>
                </c:pt>
                <c:pt idx="17158">
                  <c:v>412.37808200000001</c:v>
                </c:pt>
                <c:pt idx="17159">
                  <c:v>411.12777699999998</c:v>
                </c:pt>
                <c:pt idx="17160">
                  <c:v>409.86279300000001</c:v>
                </c:pt>
                <c:pt idx="17161">
                  <c:v>408.58068800000001</c:v>
                </c:pt>
                <c:pt idx="17162">
                  <c:v>407.302795</c:v>
                </c:pt>
                <c:pt idx="17163">
                  <c:v>406.02856400000002</c:v>
                </c:pt>
                <c:pt idx="17164">
                  <c:v>404.74005099999999</c:v>
                </c:pt>
                <c:pt idx="17165">
                  <c:v>403.44430499999999</c:v>
                </c:pt>
                <c:pt idx="17166">
                  <c:v>402.148529</c:v>
                </c:pt>
                <c:pt idx="17167">
                  <c:v>400.84036300000002</c:v>
                </c:pt>
                <c:pt idx="17168">
                  <c:v>399.518036</c:v>
                </c:pt>
                <c:pt idx="17169">
                  <c:v>398.19665500000002</c:v>
                </c:pt>
                <c:pt idx="17170">
                  <c:v>396.86431900000002</c:v>
                </c:pt>
                <c:pt idx="17171">
                  <c:v>395.52780200000001</c:v>
                </c:pt>
                <c:pt idx="17172">
                  <c:v>394.169556</c:v>
                </c:pt>
                <c:pt idx="17173">
                  <c:v>392.817657</c:v>
                </c:pt>
                <c:pt idx="17174">
                  <c:v>391.45730600000002</c:v>
                </c:pt>
                <c:pt idx="17175">
                  <c:v>390.06918300000001</c:v>
                </c:pt>
                <c:pt idx="17176">
                  <c:v>388.68457000000001</c:v>
                </c:pt>
                <c:pt idx="17177">
                  <c:v>387.28524800000002</c:v>
                </c:pt>
                <c:pt idx="17178">
                  <c:v>385.87005599999998</c:v>
                </c:pt>
                <c:pt idx="17179">
                  <c:v>384.44958500000001</c:v>
                </c:pt>
                <c:pt idx="17180">
                  <c:v>383.01452599999999</c:v>
                </c:pt>
                <c:pt idx="17181">
                  <c:v>381.57919299999998</c:v>
                </c:pt>
                <c:pt idx="17182">
                  <c:v>380.12207000000001</c:v>
                </c:pt>
                <c:pt idx="17183">
                  <c:v>378.66253699999999</c:v>
                </c:pt>
                <c:pt idx="17184">
                  <c:v>377.195313</c:v>
                </c:pt>
                <c:pt idx="17185">
                  <c:v>375.715576</c:v>
                </c:pt>
                <c:pt idx="17186">
                  <c:v>374.22961400000003</c:v>
                </c:pt>
                <c:pt idx="17187">
                  <c:v>372.72857699999997</c:v>
                </c:pt>
                <c:pt idx="17188">
                  <c:v>371.22946200000001</c:v>
                </c:pt>
                <c:pt idx="17189">
                  <c:v>369.76992799999999</c:v>
                </c:pt>
                <c:pt idx="17190">
                  <c:v>368.33227499999998</c:v>
                </c:pt>
                <c:pt idx="17191">
                  <c:v>366.88647500000002</c:v>
                </c:pt>
                <c:pt idx="17192">
                  <c:v>365.43112200000002</c:v>
                </c:pt>
                <c:pt idx="17193">
                  <c:v>363.96374500000002</c:v>
                </c:pt>
                <c:pt idx="17194">
                  <c:v>362.49328600000001</c:v>
                </c:pt>
                <c:pt idx="17195">
                  <c:v>361.022156</c:v>
                </c:pt>
                <c:pt idx="17196">
                  <c:v>359.53341699999999</c:v>
                </c:pt>
                <c:pt idx="17197">
                  <c:v>358.05206299999998</c:v>
                </c:pt>
                <c:pt idx="17198">
                  <c:v>356.559326</c:v>
                </c:pt>
                <c:pt idx="17199">
                  <c:v>355.07360799999998</c:v>
                </c:pt>
                <c:pt idx="17200">
                  <c:v>353.58599900000002</c:v>
                </c:pt>
                <c:pt idx="17201">
                  <c:v>352.09805299999999</c:v>
                </c:pt>
                <c:pt idx="17202">
                  <c:v>350.613831</c:v>
                </c:pt>
                <c:pt idx="17203">
                  <c:v>349.13348400000001</c:v>
                </c:pt>
                <c:pt idx="17204">
                  <c:v>347.64269999999999</c:v>
                </c:pt>
                <c:pt idx="17205">
                  <c:v>346.13000499999998</c:v>
                </c:pt>
                <c:pt idx="17206">
                  <c:v>344.60311899999999</c:v>
                </c:pt>
                <c:pt idx="17207">
                  <c:v>343.04983499999997</c:v>
                </c:pt>
                <c:pt idx="17208">
                  <c:v>341.488068</c:v>
                </c:pt>
                <c:pt idx="17209">
                  <c:v>339.92126500000001</c:v>
                </c:pt>
                <c:pt idx="17210">
                  <c:v>338.34036300000002</c:v>
                </c:pt>
                <c:pt idx="17211">
                  <c:v>336.76052900000002</c:v>
                </c:pt>
                <c:pt idx="17212">
                  <c:v>335.16561899999999</c:v>
                </c:pt>
                <c:pt idx="17213">
                  <c:v>333.56869499999999</c:v>
                </c:pt>
                <c:pt idx="17214">
                  <c:v>331.92810100000003</c:v>
                </c:pt>
                <c:pt idx="17215">
                  <c:v>330.31561299999998</c:v>
                </c:pt>
                <c:pt idx="17216">
                  <c:v>328.66134599999998</c:v>
                </c:pt>
                <c:pt idx="17217">
                  <c:v>326.99902300000002</c:v>
                </c:pt>
                <c:pt idx="17218">
                  <c:v>325.32919299999998</c:v>
                </c:pt>
                <c:pt idx="17219">
                  <c:v>323.63067599999999</c:v>
                </c:pt>
                <c:pt idx="17220">
                  <c:v>321.96173099999999</c:v>
                </c:pt>
                <c:pt idx="17221">
                  <c:v>320.29287699999998</c:v>
                </c:pt>
                <c:pt idx="17222">
                  <c:v>318.63192700000002</c:v>
                </c:pt>
                <c:pt idx="17223">
                  <c:v>316.979309</c:v>
                </c:pt>
                <c:pt idx="17224">
                  <c:v>315.34707600000002</c:v>
                </c:pt>
                <c:pt idx="17225">
                  <c:v>313.70541400000002</c:v>
                </c:pt>
                <c:pt idx="17226">
                  <c:v>312.07894900000002</c:v>
                </c:pt>
                <c:pt idx="17227">
                  <c:v>310.45205700000002</c:v>
                </c:pt>
                <c:pt idx="17228">
                  <c:v>308.81634500000001</c:v>
                </c:pt>
                <c:pt idx="17229">
                  <c:v>307.19177200000001</c:v>
                </c:pt>
                <c:pt idx="17230">
                  <c:v>305.58612099999999</c:v>
                </c:pt>
                <c:pt idx="17231">
                  <c:v>303.94976800000001</c:v>
                </c:pt>
                <c:pt idx="17232">
                  <c:v>302.34472699999998</c:v>
                </c:pt>
                <c:pt idx="17233">
                  <c:v>300.72018400000002</c:v>
                </c:pt>
                <c:pt idx="17234">
                  <c:v>299.09054600000002</c:v>
                </c:pt>
                <c:pt idx="17235">
                  <c:v>297.464294</c:v>
                </c:pt>
                <c:pt idx="17236">
                  <c:v>295.84433000000001</c:v>
                </c:pt>
                <c:pt idx="17237">
                  <c:v>294.229919</c:v>
                </c:pt>
                <c:pt idx="17238">
                  <c:v>292.60586499999999</c:v>
                </c:pt>
                <c:pt idx="17239">
                  <c:v>290.98895299999998</c:v>
                </c:pt>
                <c:pt idx="17240">
                  <c:v>289.35476699999998</c:v>
                </c:pt>
                <c:pt idx="17241">
                  <c:v>287.72827100000001</c:v>
                </c:pt>
                <c:pt idx="17242">
                  <c:v>286.10913099999999</c:v>
                </c:pt>
                <c:pt idx="17243">
                  <c:v>284.47378500000002</c:v>
                </c:pt>
                <c:pt idx="17244">
                  <c:v>282.865723</c:v>
                </c:pt>
                <c:pt idx="17245">
                  <c:v>281.23400900000001</c:v>
                </c:pt>
                <c:pt idx="17246">
                  <c:v>279.60311899999999</c:v>
                </c:pt>
                <c:pt idx="17247">
                  <c:v>277.97818000000001</c:v>
                </c:pt>
                <c:pt idx="17248">
                  <c:v>276.33160400000003</c:v>
                </c:pt>
                <c:pt idx="17249">
                  <c:v>274.68817100000001</c:v>
                </c:pt>
                <c:pt idx="17250">
                  <c:v>273.04525799999999</c:v>
                </c:pt>
                <c:pt idx="17251">
                  <c:v>271.40273999999999</c:v>
                </c:pt>
                <c:pt idx="17252">
                  <c:v>269.75402800000001</c:v>
                </c:pt>
                <c:pt idx="17253">
                  <c:v>268.09951799999999</c:v>
                </c:pt>
                <c:pt idx="17254">
                  <c:v>266.42358400000001</c:v>
                </c:pt>
                <c:pt idx="17255">
                  <c:v>264.75570699999997</c:v>
                </c:pt>
                <c:pt idx="17256">
                  <c:v>263.110748</c:v>
                </c:pt>
                <c:pt idx="17257">
                  <c:v>261.41848800000002</c:v>
                </c:pt>
                <c:pt idx="17258">
                  <c:v>259.75952100000001</c:v>
                </c:pt>
                <c:pt idx="17259">
                  <c:v>258.10025000000002</c:v>
                </c:pt>
                <c:pt idx="17260">
                  <c:v>256.424713</c:v>
                </c:pt>
                <c:pt idx="17261">
                  <c:v>254.79077100000001</c:v>
                </c:pt>
                <c:pt idx="17262">
                  <c:v>253.14518699999999</c:v>
                </c:pt>
                <c:pt idx="17263">
                  <c:v>251.52427700000001</c:v>
                </c:pt>
                <c:pt idx="17264">
                  <c:v>249.913208</c:v>
                </c:pt>
                <c:pt idx="17265">
                  <c:v>248.307953</c:v>
                </c:pt>
                <c:pt idx="17266">
                  <c:v>246.726776</c:v>
                </c:pt>
                <c:pt idx="17267">
                  <c:v>245.157532</c:v>
                </c:pt>
                <c:pt idx="17268">
                  <c:v>243.63681</c:v>
                </c:pt>
                <c:pt idx="17269">
                  <c:v>242.113449</c:v>
                </c:pt>
                <c:pt idx="17270">
                  <c:v>240.605118</c:v>
                </c:pt>
                <c:pt idx="17271">
                  <c:v>239.122849</c:v>
                </c:pt>
                <c:pt idx="17272">
                  <c:v>237.66035500000001</c:v>
                </c:pt>
                <c:pt idx="17273">
                  <c:v>236.180984</c:v>
                </c:pt>
                <c:pt idx="17274">
                  <c:v>234.73951700000001</c:v>
                </c:pt>
                <c:pt idx="17275">
                  <c:v>233.30661000000001</c:v>
                </c:pt>
                <c:pt idx="17276">
                  <c:v>231.91684000000001</c:v>
                </c:pt>
                <c:pt idx="17277">
                  <c:v>230.49447599999999</c:v>
                </c:pt>
                <c:pt idx="17278">
                  <c:v>229.102417</c:v>
                </c:pt>
                <c:pt idx="17279">
                  <c:v>227.72737100000001</c:v>
                </c:pt>
                <c:pt idx="17280">
                  <c:v>226.350098</c:v>
                </c:pt>
                <c:pt idx="17281">
                  <c:v>224.977463</c:v>
                </c:pt>
                <c:pt idx="17282">
                  <c:v>223.61700400000001</c:v>
                </c:pt>
                <c:pt idx="17283">
                  <c:v>222.24327099999999</c:v>
                </c:pt>
                <c:pt idx="17284">
                  <c:v>220.89038099999999</c:v>
                </c:pt>
                <c:pt idx="17285">
                  <c:v>219.549149</c:v>
                </c:pt>
                <c:pt idx="17286">
                  <c:v>218.21653699999999</c:v>
                </c:pt>
                <c:pt idx="17287">
                  <c:v>216.88726800000001</c:v>
                </c:pt>
                <c:pt idx="17288">
                  <c:v>215.553146</c:v>
                </c:pt>
                <c:pt idx="17289">
                  <c:v>214.23121599999999</c:v>
                </c:pt>
                <c:pt idx="17290">
                  <c:v>212.918228</c:v>
                </c:pt>
                <c:pt idx="17291">
                  <c:v>211.60495</c:v>
                </c:pt>
                <c:pt idx="17292">
                  <c:v>210.30654899999999</c:v>
                </c:pt>
                <c:pt idx="17293">
                  <c:v>208.99696399999999</c:v>
                </c:pt>
                <c:pt idx="17294">
                  <c:v>207.69340500000001</c:v>
                </c:pt>
                <c:pt idx="17295">
                  <c:v>206.40303</c:v>
                </c:pt>
                <c:pt idx="17296">
                  <c:v>205.13879399999999</c:v>
                </c:pt>
                <c:pt idx="17297">
                  <c:v>203.92263800000001</c:v>
                </c:pt>
                <c:pt idx="17298">
                  <c:v>202.71951300000001</c:v>
                </c:pt>
                <c:pt idx="17299">
                  <c:v>201.51913500000001</c:v>
                </c:pt>
                <c:pt idx="17300">
                  <c:v>200.32931500000001</c:v>
                </c:pt>
                <c:pt idx="17301">
                  <c:v>199.14631700000001</c:v>
                </c:pt>
                <c:pt idx="17302">
                  <c:v>197.96113600000001</c:v>
                </c:pt>
                <c:pt idx="17303">
                  <c:v>196.78733800000001</c:v>
                </c:pt>
                <c:pt idx="17304">
                  <c:v>195.61940000000001</c:v>
                </c:pt>
                <c:pt idx="17305">
                  <c:v>194.465576</c:v>
                </c:pt>
                <c:pt idx="17306">
                  <c:v>193.32591199999999</c:v>
                </c:pt>
                <c:pt idx="17307">
                  <c:v>192.18322800000001</c:v>
                </c:pt>
                <c:pt idx="17308">
                  <c:v>191.055756</c:v>
                </c:pt>
                <c:pt idx="17309">
                  <c:v>189.931961</c:v>
                </c:pt>
                <c:pt idx="17310">
                  <c:v>188.80830399999999</c:v>
                </c:pt>
                <c:pt idx="17311">
                  <c:v>187.662521</c:v>
                </c:pt>
                <c:pt idx="17312">
                  <c:v>186.49804700000001</c:v>
                </c:pt>
                <c:pt idx="17313">
                  <c:v>185.30888400000001</c:v>
                </c:pt>
                <c:pt idx="17314">
                  <c:v>184.10766599999999</c:v>
                </c:pt>
                <c:pt idx="17315">
                  <c:v>182.90907300000001</c:v>
                </c:pt>
                <c:pt idx="17316">
                  <c:v>181.710342</c:v>
                </c:pt>
                <c:pt idx="17317">
                  <c:v>180.529709</c:v>
                </c:pt>
                <c:pt idx="17318">
                  <c:v>179.34549000000001</c:v>
                </c:pt>
                <c:pt idx="17319">
                  <c:v>178.166901</c:v>
                </c:pt>
                <c:pt idx="17320">
                  <c:v>176.981628</c:v>
                </c:pt>
                <c:pt idx="17321">
                  <c:v>175.799576</c:v>
                </c:pt>
                <c:pt idx="17322">
                  <c:v>174.61831699999999</c:v>
                </c:pt>
                <c:pt idx="17323">
                  <c:v>173.439392</c:v>
                </c:pt>
                <c:pt idx="17324">
                  <c:v>172.254333</c:v>
                </c:pt>
                <c:pt idx="17325">
                  <c:v>171.082855</c:v>
                </c:pt>
                <c:pt idx="17326">
                  <c:v>169.923248</c:v>
                </c:pt>
                <c:pt idx="17327">
                  <c:v>168.803696</c:v>
                </c:pt>
                <c:pt idx="17328">
                  <c:v>167.722702</c:v>
                </c:pt>
                <c:pt idx="17329">
                  <c:v>166.666077</c:v>
                </c:pt>
                <c:pt idx="17330">
                  <c:v>165.634399</c:v>
                </c:pt>
                <c:pt idx="17331">
                  <c:v>164.611862</c:v>
                </c:pt>
                <c:pt idx="17332">
                  <c:v>163.589752</c:v>
                </c:pt>
                <c:pt idx="17333">
                  <c:v>162.57466099999999</c:v>
                </c:pt>
                <c:pt idx="17334">
                  <c:v>161.58261100000001</c:v>
                </c:pt>
                <c:pt idx="17335">
                  <c:v>160.589798</c:v>
                </c:pt>
                <c:pt idx="17336">
                  <c:v>159.60913099999999</c:v>
                </c:pt>
                <c:pt idx="17337">
                  <c:v>158.62973</c:v>
                </c:pt>
                <c:pt idx="17338">
                  <c:v>157.66877700000001</c:v>
                </c:pt>
                <c:pt idx="17339">
                  <c:v>156.718536</c:v>
                </c:pt>
                <c:pt idx="17340">
                  <c:v>155.77397199999999</c:v>
                </c:pt>
                <c:pt idx="17341">
                  <c:v>154.84823600000001</c:v>
                </c:pt>
                <c:pt idx="17342">
                  <c:v>153.91619900000001</c:v>
                </c:pt>
                <c:pt idx="17343">
                  <c:v>152.994156</c:v>
                </c:pt>
                <c:pt idx="17344">
                  <c:v>152.08355700000001</c:v>
                </c:pt>
                <c:pt idx="17345">
                  <c:v>151.177414</c:v>
                </c:pt>
                <c:pt idx="17346">
                  <c:v>150.281586</c:v>
                </c:pt>
                <c:pt idx="17347">
                  <c:v>149.391907</c:v>
                </c:pt>
                <c:pt idx="17348">
                  <c:v>148.508499</c:v>
                </c:pt>
                <c:pt idx="17349">
                  <c:v>147.62548799999999</c:v>
                </c:pt>
                <c:pt idx="17350">
                  <c:v>146.74887100000001</c:v>
                </c:pt>
                <c:pt idx="17351">
                  <c:v>145.88008099999999</c:v>
                </c:pt>
                <c:pt idx="17352">
                  <c:v>145.012787</c:v>
                </c:pt>
                <c:pt idx="17353">
                  <c:v>144.14553799999999</c:v>
                </c:pt>
                <c:pt idx="17354">
                  <c:v>143.28578200000001</c:v>
                </c:pt>
                <c:pt idx="17355">
                  <c:v>142.41667200000001</c:v>
                </c:pt>
                <c:pt idx="17356">
                  <c:v>141.565506</c:v>
                </c:pt>
                <c:pt idx="17357">
                  <c:v>140.70774800000001</c:v>
                </c:pt>
                <c:pt idx="17358">
                  <c:v>139.863968</c:v>
                </c:pt>
                <c:pt idx="17359">
                  <c:v>139.01458700000001</c:v>
                </c:pt>
                <c:pt idx="17360">
                  <c:v>138.14373800000001</c:v>
                </c:pt>
                <c:pt idx="17361">
                  <c:v>137.30085800000001</c:v>
                </c:pt>
                <c:pt idx="17362">
                  <c:v>136.46546900000001</c:v>
                </c:pt>
                <c:pt idx="17363">
                  <c:v>135.633759</c:v>
                </c:pt>
                <c:pt idx="17364">
                  <c:v>134.79122899999999</c:v>
                </c:pt>
                <c:pt idx="17365">
                  <c:v>133.97927899999999</c:v>
                </c:pt>
                <c:pt idx="17366">
                  <c:v>133.186249</c:v>
                </c:pt>
                <c:pt idx="17367">
                  <c:v>132.36646999999999</c:v>
                </c:pt>
                <c:pt idx="17368">
                  <c:v>131.58544900000001</c:v>
                </c:pt>
                <c:pt idx="17369">
                  <c:v>130.8228</c:v>
                </c:pt>
                <c:pt idx="17370">
                  <c:v>130.05845600000001</c:v>
                </c:pt>
                <c:pt idx="17371">
                  <c:v>129.31141700000001</c:v>
                </c:pt>
                <c:pt idx="17372">
                  <c:v>128.57328799999999</c:v>
                </c:pt>
                <c:pt idx="17373">
                  <c:v>127.83673899999999</c:v>
                </c:pt>
                <c:pt idx="17374">
                  <c:v>127.119682</c:v>
                </c:pt>
                <c:pt idx="17375">
                  <c:v>126.405128</c:v>
                </c:pt>
                <c:pt idx="17376">
                  <c:v>125.70483400000001</c:v>
                </c:pt>
                <c:pt idx="17377">
                  <c:v>125.01119199999999</c:v>
                </c:pt>
                <c:pt idx="17378">
                  <c:v>124.324196</c:v>
                </c:pt>
                <c:pt idx="17379">
                  <c:v>123.638733</c:v>
                </c:pt>
                <c:pt idx="17380">
                  <c:v>122.96457700000001</c:v>
                </c:pt>
                <c:pt idx="17381">
                  <c:v>122.295464</c:v>
                </c:pt>
                <c:pt idx="17382">
                  <c:v>121.63131</c:v>
                </c:pt>
                <c:pt idx="17383">
                  <c:v>120.968208</c:v>
                </c:pt>
                <c:pt idx="17384">
                  <c:v>120.31471999999999</c:v>
                </c:pt>
                <c:pt idx="17385">
                  <c:v>119.664162</c:v>
                </c:pt>
                <c:pt idx="17386">
                  <c:v>119.016426</c:v>
                </c:pt>
                <c:pt idx="17387">
                  <c:v>118.36949199999999</c:v>
                </c:pt>
                <c:pt idx="17388">
                  <c:v>117.73777</c:v>
                </c:pt>
                <c:pt idx="17389">
                  <c:v>117.110336</c:v>
                </c:pt>
                <c:pt idx="17390">
                  <c:v>116.485764</c:v>
                </c:pt>
                <c:pt idx="17391">
                  <c:v>115.864357</c:v>
                </c:pt>
                <c:pt idx="17392">
                  <c:v>115.249664</c:v>
                </c:pt>
                <c:pt idx="17393">
                  <c:v>114.64019</c:v>
                </c:pt>
                <c:pt idx="17394">
                  <c:v>114.039131</c:v>
                </c:pt>
                <c:pt idx="17395">
                  <c:v>113.43849899999999</c:v>
                </c:pt>
                <c:pt idx="17396">
                  <c:v>112.84092699999999</c:v>
                </c:pt>
                <c:pt idx="17397">
                  <c:v>112.25148799999999</c:v>
                </c:pt>
                <c:pt idx="17398">
                  <c:v>111.66018699999999</c:v>
                </c:pt>
                <c:pt idx="17399">
                  <c:v>111.07192999999999</c:v>
                </c:pt>
                <c:pt idx="17400">
                  <c:v>110.49140199999999</c:v>
                </c:pt>
                <c:pt idx="17401">
                  <c:v>109.91255200000001</c:v>
                </c:pt>
                <c:pt idx="17402">
                  <c:v>109.33517500000001</c:v>
                </c:pt>
                <c:pt idx="17403">
                  <c:v>108.762024</c:v>
                </c:pt>
                <c:pt idx="17404">
                  <c:v>108.212273</c:v>
                </c:pt>
                <c:pt idx="17405">
                  <c:v>107.68010700000001</c:v>
                </c:pt>
                <c:pt idx="17406">
                  <c:v>107.15205400000001</c:v>
                </c:pt>
                <c:pt idx="17407">
                  <c:v>106.62236</c:v>
                </c:pt>
                <c:pt idx="17408">
                  <c:v>106.097076</c:v>
                </c:pt>
                <c:pt idx="17409">
                  <c:v>105.57023599999999</c:v>
                </c:pt>
                <c:pt idx="17410">
                  <c:v>105.05452699999999</c:v>
                </c:pt>
                <c:pt idx="17411">
                  <c:v>104.54186199999999</c:v>
                </c:pt>
                <c:pt idx="17412">
                  <c:v>104.035355</c:v>
                </c:pt>
                <c:pt idx="17413">
                  <c:v>103.532898</c:v>
                </c:pt>
                <c:pt idx="17414">
                  <c:v>103.03376</c:v>
                </c:pt>
                <c:pt idx="17415">
                  <c:v>102.54283100000001</c:v>
                </c:pt>
                <c:pt idx="17416">
                  <c:v>102.050369</c:v>
                </c:pt>
                <c:pt idx="17417">
                  <c:v>101.565262</c:v>
                </c:pt>
                <c:pt idx="17418">
                  <c:v>101.080704</c:v>
                </c:pt>
                <c:pt idx="17419">
                  <c:v>100.584259</c:v>
                </c:pt>
                <c:pt idx="17420">
                  <c:v>100.07399700000001</c:v>
                </c:pt>
                <c:pt idx="17421">
                  <c:v>99.535338999999993</c:v>
                </c:pt>
                <c:pt idx="17422">
                  <c:v>98.990234000000001</c:v>
                </c:pt>
                <c:pt idx="17423">
                  <c:v>98.440085999999994</c:v>
                </c:pt>
                <c:pt idx="17424">
                  <c:v>97.899567000000005</c:v>
                </c:pt>
                <c:pt idx="17425">
                  <c:v>97.362021999999996</c:v>
                </c:pt>
                <c:pt idx="17426">
                  <c:v>96.816360000000003</c:v>
                </c:pt>
                <c:pt idx="17427">
                  <c:v>96.276107999999994</c:v>
                </c:pt>
                <c:pt idx="17428">
                  <c:v>95.732262000000006</c:v>
                </c:pt>
                <c:pt idx="17429">
                  <c:v>95.188934000000003</c:v>
                </c:pt>
                <c:pt idx="17430">
                  <c:v>94.640808000000007</c:v>
                </c:pt>
                <c:pt idx="17431">
                  <c:v>94.096587999999997</c:v>
                </c:pt>
                <c:pt idx="17432">
                  <c:v>93.556006999999994</c:v>
                </c:pt>
                <c:pt idx="17433">
                  <c:v>93.010970999999998</c:v>
                </c:pt>
                <c:pt idx="17434">
                  <c:v>92.471405000000004</c:v>
                </c:pt>
                <c:pt idx="17435">
                  <c:v>91.951713999999996</c:v>
                </c:pt>
                <c:pt idx="17436">
                  <c:v>91.459327999999999</c:v>
                </c:pt>
                <c:pt idx="17437">
                  <c:v>90.989234999999994</c:v>
                </c:pt>
                <c:pt idx="17438">
                  <c:v>90.536597999999998</c:v>
                </c:pt>
                <c:pt idx="17439">
                  <c:v>90.093459999999993</c:v>
                </c:pt>
                <c:pt idx="17440">
                  <c:v>89.650192000000004</c:v>
                </c:pt>
                <c:pt idx="17441">
                  <c:v>89.208297999999999</c:v>
                </c:pt>
                <c:pt idx="17442">
                  <c:v>88.774192999999997</c:v>
                </c:pt>
                <c:pt idx="17443">
                  <c:v>88.349609000000001</c:v>
                </c:pt>
                <c:pt idx="17444">
                  <c:v>87.928794999999994</c:v>
                </c:pt>
                <c:pt idx="17445">
                  <c:v>87.514015000000001</c:v>
                </c:pt>
                <c:pt idx="17446">
                  <c:v>87.103538999999998</c:v>
                </c:pt>
                <c:pt idx="17447">
                  <c:v>86.707206999999997</c:v>
                </c:pt>
                <c:pt idx="17448">
                  <c:v>86.308600999999996</c:v>
                </c:pt>
                <c:pt idx="17449">
                  <c:v>85.918709000000007</c:v>
                </c:pt>
                <c:pt idx="17450">
                  <c:v>85.534485000000004</c:v>
                </c:pt>
                <c:pt idx="17451">
                  <c:v>85.161766</c:v>
                </c:pt>
                <c:pt idx="17452">
                  <c:v>84.786270000000002</c:v>
                </c:pt>
                <c:pt idx="17453">
                  <c:v>84.419929999999994</c:v>
                </c:pt>
                <c:pt idx="17454">
                  <c:v>84.056663999999998</c:v>
                </c:pt>
                <c:pt idx="17455">
                  <c:v>83.695808</c:v>
                </c:pt>
                <c:pt idx="17456">
                  <c:v>83.339905000000002</c:v>
                </c:pt>
                <c:pt idx="17457">
                  <c:v>82.979477000000003</c:v>
                </c:pt>
                <c:pt idx="17458">
                  <c:v>82.628746000000007</c:v>
                </c:pt>
                <c:pt idx="17459">
                  <c:v>82.269660999999999</c:v>
                </c:pt>
                <c:pt idx="17460">
                  <c:v>81.922882000000001</c:v>
                </c:pt>
                <c:pt idx="17461">
                  <c:v>81.569785999999993</c:v>
                </c:pt>
                <c:pt idx="17462">
                  <c:v>81.213470000000001</c:v>
                </c:pt>
                <c:pt idx="17463">
                  <c:v>80.863319000000004</c:v>
                </c:pt>
                <c:pt idx="17464">
                  <c:v>80.508080000000007</c:v>
                </c:pt>
                <c:pt idx="17465">
                  <c:v>80.153571999999997</c:v>
                </c:pt>
                <c:pt idx="17466">
                  <c:v>79.803329000000005</c:v>
                </c:pt>
                <c:pt idx="17467">
                  <c:v>79.451865999999995</c:v>
                </c:pt>
                <c:pt idx="17468">
                  <c:v>79.099379999999996</c:v>
                </c:pt>
                <c:pt idx="17469">
                  <c:v>78.737708999999995</c:v>
                </c:pt>
                <c:pt idx="17470">
                  <c:v>78.382507000000004</c:v>
                </c:pt>
                <c:pt idx="17471">
                  <c:v>78.028953999999999</c:v>
                </c:pt>
                <c:pt idx="17472">
                  <c:v>77.681274000000002</c:v>
                </c:pt>
                <c:pt idx="17473">
                  <c:v>77.329536000000004</c:v>
                </c:pt>
                <c:pt idx="17474">
                  <c:v>76.993340000000003</c:v>
                </c:pt>
                <c:pt idx="17475">
                  <c:v>76.658096</c:v>
                </c:pt>
                <c:pt idx="17476">
                  <c:v>76.331588999999994</c:v>
                </c:pt>
                <c:pt idx="17477">
                  <c:v>76.011734000000004</c:v>
                </c:pt>
                <c:pt idx="17478">
                  <c:v>75.698547000000005</c:v>
                </c:pt>
                <c:pt idx="17479">
                  <c:v>75.389481000000004</c:v>
                </c:pt>
                <c:pt idx="17480">
                  <c:v>75.084159999999997</c:v>
                </c:pt>
                <c:pt idx="17481">
                  <c:v>74.782387</c:v>
                </c:pt>
                <c:pt idx="17482">
                  <c:v>74.484954999999999</c:v>
                </c:pt>
                <c:pt idx="17483">
                  <c:v>74.193541999999994</c:v>
                </c:pt>
                <c:pt idx="17484">
                  <c:v>73.905288999999996</c:v>
                </c:pt>
                <c:pt idx="17485">
                  <c:v>73.625518999999997</c:v>
                </c:pt>
                <c:pt idx="17486">
                  <c:v>73.342476000000005</c:v>
                </c:pt>
                <c:pt idx="17487">
                  <c:v>73.067818000000003</c:v>
                </c:pt>
                <c:pt idx="17488">
                  <c:v>72.791068999999993</c:v>
                </c:pt>
                <c:pt idx="17489">
                  <c:v>72.511154000000005</c:v>
                </c:pt>
                <c:pt idx="17490">
                  <c:v>72.238006999999996</c:v>
                </c:pt>
                <c:pt idx="17491">
                  <c:v>71.962158000000002</c:v>
                </c:pt>
                <c:pt idx="17492">
                  <c:v>71.683341999999996</c:v>
                </c:pt>
                <c:pt idx="17493">
                  <c:v>71.404517999999996</c:v>
                </c:pt>
                <c:pt idx="17494">
                  <c:v>71.132606999999993</c:v>
                </c:pt>
                <c:pt idx="17495">
                  <c:v>70.858406000000002</c:v>
                </c:pt>
                <c:pt idx="17496">
                  <c:v>70.585410999999993</c:v>
                </c:pt>
                <c:pt idx="17497">
                  <c:v>70.310799000000003</c:v>
                </c:pt>
                <c:pt idx="17498">
                  <c:v>70.039940000000001</c:v>
                </c:pt>
                <c:pt idx="17499">
                  <c:v>69.769157000000007</c:v>
                </c:pt>
                <c:pt idx="17500">
                  <c:v>69.502791999999999</c:v>
                </c:pt>
                <c:pt idx="17501">
                  <c:v>69.236710000000002</c:v>
                </c:pt>
                <c:pt idx="17502">
                  <c:v>68.968863999999996</c:v>
                </c:pt>
                <c:pt idx="17503">
                  <c:v>68.703224000000006</c:v>
                </c:pt>
                <c:pt idx="17504">
                  <c:v>68.440002000000007</c:v>
                </c:pt>
                <c:pt idx="17505">
                  <c:v>68.174582999999998</c:v>
                </c:pt>
                <c:pt idx="17506">
                  <c:v>67.913642999999993</c:v>
                </c:pt>
                <c:pt idx="17507">
                  <c:v>67.656563000000006</c:v>
                </c:pt>
                <c:pt idx="17508">
                  <c:v>67.401214999999993</c:v>
                </c:pt>
                <c:pt idx="17509">
                  <c:v>67.140456999999998</c:v>
                </c:pt>
                <c:pt idx="17510">
                  <c:v>66.889251999999999</c:v>
                </c:pt>
                <c:pt idx="17511">
                  <c:v>66.635741999999993</c:v>
                </c:pt>
                <c:pt idx="17512">
                  <c:v>66.392692999999994</c:v>
                </c:pt>
                <c:pt idx="17513">
                  <c:v>66.160460999999998</c:v>
                </c:pt>
                <c:pt idx="17514">
                  <c:v>65.925201000000001</c:v>
                </c:pt>
                <c:pt idx="17515">
                  <c:v>65.687973</c:v>
                </c:pt>
                <c:pt idx="17516">
                  <c:v>65.453423000000001</c:v>
                </c:pt>
                <c:pt idx="17517">
                  <c:v>65.221976999999995</c:v>
                </c:pt>
                <c:pt idx="17518">
                  <c:v>64.989975000000001</c:v>
                </c:pt>
                <c:pt idx="17519">
                  <c:v>64.767135999999994</c:v>
                </c:pt>
                <c:pt idx="17520">
                  <c:v>64.545799000000002</c:v>
                </c:pt>
                <c:pt idx="17521">
                  <c:v>64.324782999999996</c:v>
                </c:pt>
                <c:pt idx="17522">
                  <c:v>64.101921000000004</c:v>
                </c:pt>
                <c:pt idx="17523">
                  <c:v>63.882271000000003</c:v>
                </c:pt>
                <c:pt idx="17524">
                  <c:v>63.661811999999998</c:v>
                </c:pt>
                <c:pt idx="17525">
                  <c:v>63.439765999999999</c:v>
                </c:pt>
                <c:pt idx="17526">
                  <c:v>63.207141999999997</c:v>
                </c:pt>
                <c:pt idx="17527">
                  <c:v>62.968105000000001</c:v>
                </c:pt>
                <c:pt idx="17528">
                  <c:v>62.722434999999997</c:v>
                </c:pt>
                <c:pt idx="17529">
                  <c:v>62.473979999999997</c:v>
                </c:pt>
                <c:pt idx="17530">
                  <c:v>62.227097000000001</c:v>
                </c:pt>
                <c:pt idx="17531">
                  <c:v>61.980873000000003</c:v>
                </c:pt>
                <c:pt idx="17532">
                  <c:v>61.737499</c:v>
                </c:pt>
                <c:pt idx="17533">
                  <c:v>61.493445999999999</c:v>
                </c:pt>
                <c:pt idx="17534">
                  <c:v>61.250053000000001</c:v>
                </c:pt>
                <c:pt idx="17535">
                  <c:v>60.999988999999999</c:v>
                </c:pt>
                <c:pt idx="17536">
                  <c:v>60.750965000000001</c:v>
                </c:pt>
                <c:pt idx="17537">
                  <c:v>60.498531</c:v>
                </c:pt>
                <c:pt idx="17538">
                  <c:v>60.250103000000003</c:v>
                </c:pt>
                <c:pt idx="17539">
                  <c:v>59.999885999999996</c:v>
                </c:pt>
                <c:pt idx="17540">
                  <c:v>59.752647000000003</c:v>
                </c:pt>
                <c:pt idx="17541">
                  <c:v>59.512909000000001</c:v>
                </c:pt>
                <c:pt idx="17542">
                  <c:v>59.285637000000001</c:v>
                </c:pt>
                <c:pt idx="17543">
                  <c:v>59.070469000000003</c:v>
                </c:pt>
                <c:pt idx="17544">
                  <c:v>58.863174000000001</c:v>
                </c:pt>
                <c:pt idx="17545">
                  <c:v>58.657192000000002</c:v>
                </c:pt>
                <c:pt idx="17546">
                  <c:v>58.456501000000003</c:v>
                </c:pt>
                <c:pt idx="17547">
                  <c:v>58.256698999999998</c:v>
                </c:pt>
                <c:pt idx="17548">
                  <c:v>58.060051000000001</c:v>
                </c:pt>
                <c:pt idx="17549">
                  <c:v>57.86694</c:v>
                </c:pt>
                <c:pt idx="17550">
                  <c:v>57.679488999999997</c:v>
                </c:pt>
                <c:pt idx="17551">
                  <c:v>57.494853999999997</c:v>
                </c:pt>
                <c:pt idx="17552">
                  <c:v>57.313251000000001</c:v>
                </c:pt>
                <c:pt idx="17553">
                  <c:v>57.138744000000003</c:v>
                </c:pt>
                <c:pt idx="17554">
                  <c:v>56.965308999999998</c:v>
                </c:pt>
                <c:pt idx="17555">
                  <c:v>56.799548999999999</c:v>
                </c:pt>
                <c:pt idx="17556">
                  <c:v>56.63382</c:v>
                </c:pt>
                <c:pt idx="17557">
                  <c:v>56.467086999999999</c:v>
                </c:pt>
                <c:pt idx="17558">
                  <c:v>56.305594999999997</c:v>
                </c:pt>
                <c:pt idx="17559">
                  <c:v>56.147148000000001</c:v>
                </c:pt>
                <c:pt idx="17560">
                  <c:v>55.989303999999997</c:v>
                </c:pt>
                <c:pt idx="17561">
                  <c:v>55.836314999999999</c:v>
                </c:pt>
                <c:pt idx="17562">
                  <c:v>55.681323999999996</c:v>
                </c:pt>
                <c:pt idx="17563">
                  <c:v>55.528132999999997</c:v>
                </c:pt>
                <c:pt idx="17564">
                  <c:v>55.376266000000001</c:v>
                </c:pt>
                <c:pt idx="17565">
                  <c:v>55.22287</c:v>
                </c:pt>
                <c:pt idx="17566">
                  <c:v>55.069316999999998</c:v>
                </c:pt>
                <c:pt idx="17567">
                  <c:v>54.915768</c:v>
                </c:pt>
                <c:pt idx="17568">
                  <c:v>54.763587999999999</c:v>
                </c:pt>
                <c:pt idx="17569">
                  <c:v>54.613911000000002</c:v>
                </c:pt>
                <c:pt idx="17570">
                  <c:v>54.460071999999997</c:v>
                </c:pt>
                <c:pt idx="17571">
                  <c:v>54.304955</c:v>
                </c:pt>
                <c:pt idx="17572">
                  <c:v>54.150204000000002</c:v>
                </c:pt>
                <c:pt idx="17573">
                  <c:v>53.998851999999999</c:v>
                </c:pt>
                <c:pt idx="17574">
                  <c:v>53.843333999999999</c:v>
                </c:pt>
                <c:pt idx="17575">
                  <c:v>53.690238999999998</c:v>
                </c:pt>
                <c:pt idx="17576">
                  <c:v>53.538905999999997</c:v>
                </c:pt>
                <c:pt idx="17577">
                  <c:v>53.387466000000003</c:v>
                </c:pt>
                <c:pt idx="17578">
                  <c:v>53.238396000000002</c:v>
                </c:pt>
                <c:pt idx="17579">
                  <c:v>53.096080999999998</c:v>
                </c:pt>
                <c:pt idx="17580">
                  <c:v>52.948318</c:v>
                </c:pt>
                <c:pt idx="17581">
                  <c:v>52.809593</c:v>
                </c:pt>
                <c:pt idx="17582">
                  <c:v>52.675182</c:v>
                </c:pt>
                <c:pt idx="17583">
                  <c:v>52.541336000000001</c:v>
                </c:pt>
                <c:pt idx="17584">
                  <c:v>52.407127000000003</c:v>
                </c:pt>
                <c:pt idx="17585">
                  <c:v>52.275157999999998</c:v>
                </c:pt>
                <c:pt idx="17586">
                  <c:v>52.147407999999999</c:v>
                </c:pt>
                <c:pt idx="17587">
                  <c:v>52.021369999999997</c:v>
                </c:pt>
                <c:pt idx="17588">
                  <c:v>51.898876000000001</c:v>
                </c:pt>
                <c:pt idx="17589">
                  <c:v>51.777808999999998</c:v>
                </c:pt>
                <c:pt idx="17590">
                  <c:v>51.658664999999999</c:v>
                </c:pt>
                <c:pt idx="17591">
                  <c:v>51.539814</c:v>
                </c:pt>
                <c:pt idx="17592">
                  <c:v>51.424098999999998</c:v>
                </c:pt>
                <c:pt idx="17593">
                  <c:v>51.306969000000002</c:v>
                </c:pt>
                <c:pt idx="17594">
                  <c:v>51.190655</c:v>
                </c:pt>
                <c:pt idx="17595">
                  <c:v>51.080432999999999</c:v>
                </c:pt>
                <c:pt idx="17596">
                  <c:v>50.969822000000001</c:v>
                </c:pt>
                <c:pt idx="17597">
                  <c:v>50.855206000000003</c:v>
                </c:pt>
                <c:pt idx="17598">
                  <c:v>50.745026000000003</c:v>
                </c:pt>
                <c:pt idx="17599">
                  <c:v>50.635680999999998</c:v>
                </c:pt>
                <c:pt idx="17600">
                  <c:v>50.527045999999999</c:v>
                </c:pt>
                <c:pt idx="17601">
                  <c:v>50.41724</c:v>
                </c:pt>
                <c:pt idx="17602">
                  <c:v>50.311455000000002</c:v>
                </c:pt>
                <c:pt idx="17603">
                  <c:v>50.205593</c:v>
                </c:pt>
                <c:pt idx="17604">
                  <c:v>50.101027999999999</c:v>
                </c:pt>
                <c:pt idx="17605">
                  <c:v>49.995201000000002</c:v>
                </c:pt>
                <c:pt idx="17606">
                  <c:v>49.891800000000003</c:v>
                </c:pt>
                <c:pt idx="17607">
                  <c:v>49.790337000000001</c:v>
                </c:pt>
                <c:pt idx="17608">
                  <c:v>49.689644000000001</c:v>
                </c:pt>
                <c:pt idx="17609">
                  <c:v>49.589550000000003</c:v>
                </c:pt>
                <c:pt idx="17610">
                  <c:v>49.489184999999999</c:v>
                </c:pt>
                <c:pt idx="17611">
                  <c:v>49.386986</c:v>
                </c:pt>
                <c:pt idx="17612">
                  <c:v>49.288257999999999</c:v>
                </c:pt>
                <c:pt idx="17613">
                  <c:v>49.192298999999998</c:v>
                </c:pt>
                <c:pt idx="17614">
                  <c:v>49.096736999999997</c:v>
                </c:pt>
                <c:pt idx="17615">
                  <c:v>49.002262000000002</c:v>
                </c:pt>
                <c:pt idx="17616">
                  <c:v>48.905228000000001</c:v>
                </c:pt>
                <c:pt idx="17617">
                  <c:v>48.811722000000003</c:v>
                </c:pt>
                <c:pt idx="17618">
                  <c:v>48.720576999999999</c:v>
                </c:pt>
                <c:pt idx="17619">
                  <c:v>48.632171999999997</c:v>
                </c:pt>
                <c:pt idx="17620">
                  <c:v>48.545569999999998</c:v>
                </c:pt>
                <c:pt idx="17621">
                  <c:v>48.460979000000002</c:v>
                </c:pt>
                <c:pt idx="17622">
                  <c:v>48.377322999999997</c:v>
                </c:pt>
                <c:pt idx="17623">
                  <c:v>48.295769</c:v>
                </c:pt>
                <c:pt idx="17624">
                  <c:v>48.215632999999997</c:v>
                </c:pt>
                <c:pt idx="17625">
                  <c:v>48.135379999999998</c:v>
                </c:pt>
                <c:pt idx="17626">
                  <c:v>48.05724</c:v>
                </c:pt>
                <c:pt idx="17627">
                  <c:v>47.981304000000002</c:v>
                </c:pt>
                <c:pt idx="17628">
                  <c:v>47.905487000000001</c:v>
                </c:pt>
                <c:pt idx="17629">
                  <c:v>47.830956</c:v>
                </c:pt>
                <c:pt idx="17630">
                  <c:v>47.755229999999997</c:v>
                </c:pt>
                <c:pt idx="17631">
                  <c:v>47.679039000000003</c:v>
                </c:pt>
                <c:pt idx="17632">
                  <c:v>47.603198999999996</c:v>
                </c:pt>
                <c:pt idx="17633">
                  <c:v>47.527912000000001</c:v>
                </c:pt>
                <c:pt idx="17634">
                  <c:v>47.446990999999997</c:v>
                </c:pt>
                <c:pt idx="17635">
                  <c:v>47.364821999999997</c:v>
                </c:pt>
                <c:pt idx="17636">
                  <c:v>47.282432999999997</c:v>
                </c:pt>
                <c:pt idx="17637">
                  <c:v>47.200088999999998</c:v>
                </c:pt>
                <c:pt idx="17638">
                  <c:v>47.119469000000002</c:v>
                </c:pt>
                <c:pt idx="17639">
                  <c:v>47.040131000000002</c:v>
                </c:pt>
                <c:pt idx="17640">
                  <c:v>46.960129000000002</c:v>
                </c:pt>
                <c:pt idx="17641">
                  <c:v>46.882922999999998</c:v>
                </c:pt>
                <c:pt idx="17642">
                  <c:v>46.799747000000004</c:v>
                </c:pt>
                <c:pt idx="17643">
                  <c:v>46.717692999999997</c:v>
                </c:pt>
                <c:pt idx="17644">
                  <c:v>46.637107999999998</c:v>
                </c:pt>
                <c:pt idx="17645">
                  <c:v>46.555511000000003</c:v>
                </c:pt>
                <c:pt idx="17646">
                  <c:v>46.475197000000001</c:v>
                </c:pt>
                <c:pt idx="17647">
                  <c:v>46.397015000000003</c:v>
                </c:pt>
                <c:pt idx="17648">
                  <c:v>46.320042000000001</c:v>
                </c:pt>
                <c:pt idx="17649">
                  <c:v>46.244678</c:v>
                </c:pt>
                <c:pt idx="17650">
                  <c:v>46.174816</c:v>
                </c:pt>
                <c:pt idx="17651">
                  <c:v>46.111857999999998</c:v>
                </c:pt>
                <c:pt idx="17652">
                  <c:v>46.048755999999997</c:v>
                </c:pt>
                <c:pt idx="17653">
                  <c:v>45.988846000000002</c:v>
                </c:pt>
                <c:pt idx="17654">
                  <c:v>45.932301000000002</c:v>
                </c:pt>
                <c:pt idx="17655">
                  <c:v>45.876606000000002</c:v>
                </c:pt>
                <c:pt idx="17656">
                  <c:v>45.822280999999997</c:v>
                </c:pt>
                <c:pt idx="17657">
                  <c:v>45.769165000000001</c:v>
                </c:pt>
                <c:pt idx="17658">
                  <c:v>45.721001000000001</c:v>
                </c:pt>
                <c:pt idx="17659">
                  <c:v>45.674869999999999</c:v>
                </c:pt>
                <c:pt idx="17660">
                  <c:v>45.627346000000003</c:v>
                </c:pt>
                <c:pt idx="17661">
                  <c:v>45.584164000000001</c:v>
                </c:pt>
                <c:pt idx="17662">
                  <c:v>45.544201000000001</c:v>
                </c:pt>
                <c:pt idx="17663">
                  <c:v>45.504207999999998</c:v>
                </c:pt>
                <c:pt idx="17664">
                  <c:v>45.468249999999998</c:v>
                </c:pt>
                <c:pt idx="17665">
                  <c:v>45.436729</c:v>
                </c:pt>
                <c:pt idx="17666">
                  <c:v>45.403069000000002</c:v>
                </c:pt>
                <c:pt idx="17667">
                  <c:v>45.370632000000001</c:v>
                </c:pt>
                <c:pt idx="17668">
                  <c:v>45.342711999999999</c:v>
                </c:pt>
                <c:pt idx="17669">
                  <c:v>45.311275000000002</c:v>
                </c:pt>
                <c:pt idx="17670">
                  <c:v>45.284179999999999</c:v>
                </c:pt>
                <c:pt idx="17671">
                  <c:v>45.256484999999998</c:v>
                </c:pt>
                <c:pt idx="17672">
                  <c:v>45.227699000000001</c:v>
                </c:pt>
                <c:pt idx="17673">
                  <c:v>45.201000000000001</c:v>
                </c:pt>
                <c:pt idx="17674">
                  <c:v>45.177010000000003</c:v>
                </c:pt>
                <c:pt idx="17675">
                  <c:v>45.150879000000003</c:v>
                </c:pt>
                <c:pt idx="17676">
                  <c:v>45.128677000000003</c:v>
                </c:pt>
                <c:pt idx="17677">
                  <c:v>45.105324000000003</c:v>
                </c:pt>
                <c:pt idx="17678">
                  <c:v>45.078049</c:v>
                </c:pt>
                <c:pt idx="17679">
                  <c:v>45.054703000000003</c:v>
                </c:pt>
                <c:pt idx="17680">
                  <c:v>45.029873000000002</c:v>
                </c:pt>
                <c:pt idx="17681">
                  <c:v>45.005436000000003</c:v>
                </c:pt>
                <c:pt idx="17682">
                  <c:v>44.981655000000003</c:v>
                </c:pt>
                <c:pt idx="17683">
                  <c:v>44.956859999999999</c:v>
                </c:pt>
                <c:pt idx="17684">
                  <c:v>44.930664</c:v>
                </c:pt>
                <c:pt idx="17685">
                  <c:v>44.907204</c:v>
                </c:pt>
                <c:pt idx="17686">
                  <c:v>44.881335999999997</c:v>
                </c:pt>
                <c:pt idx="17687">
                  <c:v>44.860008000000001</c:v>
                </c:pt>
                <c:pt idx="17688">
                  <c:v>44.840462000000002</c:v>
                </c:pt>
                <c:pt idx="17689">
                  <c:v>44.820960999999997</c:v>
                </c:pt>
                <c:pt idx="17690">
                  <c:v>44.803051000000004</c:v>
                </c:pt>
                <c:pt idx="17691">
                  <c:v>44.786797</c:v>
                </c:pt>
                <c:pt idx="17692">
                  <c:v>44.773375999999999</c:v>
                </c:pt>
                <c:pt idx="17693">
                  <c:v>44.762107999999998</c:v>
                </c:pt>
                <c:pt idx="17694">
                  <c:v>44.752068000000001</c:v>
                </c:pt>
                <c:pt idx="17695">
                  <c:v>44.739905999999998</c:v>
                </c:pt>
                <c:pt idx="17696">
                  <c:v>44.730891999999997</c:v>
                </c:pt>
                <c:pt idx="17697">
                  <c:v>44.722270999999999</c:v>
                </c:pt>
                <c:pt idx="17698">
                  <c:v>44.713459</c:v>
                </c:pt>
                <c:pt idx="17699">
                  <c:v>44.709468999999999</c:v>
                </c:pt>
                <c:pt idx="17700">
                  <c:v>44.705008999999997</c:v>
                </c:pt>
                <c:pt idx="17701">
                  <c:v>44.698405999999999</c:v>
                </c:pt>
                <c:pt idx="17702">
                  <c:v>44.690598000000001</c:v>
                </c:pt>
                <c:pt idx="17703">
                  <c:v>44.684089999999998</c:v>
                </c:pt>
                <c:pt idx="17704">
                  <c:v>44.678772000000002</c:v>
                </c:pt>
                <c:pt idx="17705">
                  <c:v>44.672412999999999</c:v>
                </c:pt>
                <c:pt idx="17706">
                  <c:v>44.666556999999997</c:v>
                </c:pt>
                <c:pt idx="17707">
                  <c:v>44.657761000000001</c:v>
                </c:pt>
                <c:pt idx="17708">
                  <c:v>44.649704</c:v>
                </c:pt>
                <c:pt idx="17709">
                  <c:v>44.641407000000001</c:v>
                </c:pt>
                <c:pt idx="17710">
                  <c:v>44.633811999999999</c:v>
                </c:pt>
                <c:pt idx="17711">
                  <c:v>44.624622000000002</c:v>
                </c:pt>
                <c:pt idx="17712">
                  <c:v>44.615177000000003</c:v>
                </c:pt>
                <c:pt idx="17713">
                  <c:v>44.605629</c:v>
                </c:pt>
                <c:pt idx="17714">
                  <c:v>44.599400000000003</c:v>
                </c:pt>
                <c:pt idx="17715">
                  <c:v>44.589751999999997</c:v>
                </c:pt>
                <c:pt idx="17716">
                  <c:v>44.584229000000001</c:v>
                </c:pt>
                <c:pt idx="17717">
                  <c:v>44.578445000000002</c:v>
                </c:pt>
                <c:pt idx="17718">
                  <c:v>44.571506999999997</c:v>
                </c:pt>
                <c:pt idx="17719">
                  <c:v>44.561604000000003</c:v>
                </c:pt>
                <c:pt idx="17720">
                  <c:v>44.552765000000001</c:v>
                </c:pt>
                <c:pt idx="17721">
                  <c:v>44.542099</c:v>
                </c:pt>
                <c:pt idx="17722">
                  <c:v>44.531109000000001</c:v>
                </c:pt>
                <c:pt idx="17723">
                  <c:v>44.524661999999999</c:v>
                </c:pt>
                <c:pt idx="17724">
                  <c:v>44.515822999999997</c:v>
                </c:pt>
                <c:pt idx="17725">
                  <c:v>44.509010000000004</c:v>
                </c:pt>
                <c:pt idx="17726">
                  <c:v>44.501221000000001</c:v>
                </c:pt>
                <c:pt idx="17727">
                  <c:v>44.494475999999999</c:v>
                </c:pt>
                <c:pt idx="17728">
                  <c:v>44.488098000000001</c:v>
                </c:pt>
                <c:pt idx="17729">
                  <c:v>44.481994999999998</c:v>
                </c:pt>
                <c:pt idx="17730">
                  <c:v>44.473247999999998</c:v>
                </c:pt>
                <c:pt idx="17731">
                  <c:v>44.466983999999997</c:v>
                </c:pt>
                <c:pt idx="17732">
                  <c:v>44.458964999999999</c:v>
                </c:pt>
                <c:pt idx="17733">
                  <c:v>44.451756000000003</c:v>
                </c:pt>
                <c:pt idx="17734">
                  <c:v>44.445148000000003</c:v>
                </c:pt>
                <c:pt idx="17735">
                  <c:v>44.438941999999997</c:v>
                </c:pt>
                <c:pt idx="17736">
                  <c:v>44.43327</c:v>
                </c:pt>
                <c:pt idx="17737">
                  <c:v>44.426715999999999</c:v>
                </c:pt>
                <c:pt idx="17738">
                  <c:v>44.418770000000002</c:v>
                </c:pt>
                <c:pt idx="17739">
                  <c:v>44.407291000000001</c:v>
                </c:pt>
                <c:pt idx="17740">
                  <c:v>44.398380000000003</c:v>
                </c:pt>
                <c:pt idx="17741">
                  <c:v>44.387214999999998</c:v>
                </c:pt>
                <c:pt idx="17742">
                  <c:v>44.376235999999999</c:v>
                </c:pt>
                <c:pt idx="17743">
                  <c:v>44.363438000000002</c:v>
                </c:pt>
                <c:pt idx="17744">
                  <c:v>44.353558</c:v>
                </c:pt>
                <c:pt idx="17745">
                  <c:v>44.347797</c:v>
                </c:pt>
                <c:pt idx="17746">
                  <c:v>44.340922999999997</c:v>
                </c:pt>
                <c:pt idx="17747">
                  <c:v>44.333111000000002</c:v>
                </c:pt>
                <c:pt idx="17748">
                  <c:v>44.327025999999996</c:v>
                </c:pt>
                <c:pt idx="17749">
                  <c:v>44.318824999999997</c:v>
                </c:pt>
                <c:pt idx="17750">
                  <c:v>44.311152999999997</c:v>
                </c:pt>
                <c:pt idx="17751">
                  <c:v>44.303421</c:v>
                </c:pt>
                <c:pt idx="17752">
                  <c:v>44.295223</c:v>
                </c:pt>
                <c:pt idx="17753">
                  <c:v>44.286952999999997</c:v>
                </c:pt>
                <c:pt idx="17754">
                  <c:v>44.279491</c:v>
                </c:pt>
                <c:pt idx="17755">
                  <c:v>44.274383999999998</c:v>
                </c:pt>
                <c:pt idx="17756">
                  <c:v>44.271362000000003</c:v>
                </c:pt>
                <c:pt idx="17757">
                  <c:v>44.269238000000001</c:v>
                </c:pt>
                <c:pt idx="17758">
                  <c:v>44.266227999999998</c:v>
                </c:pt>
                <c:pt idx="17759">
                  <c:v>44.264763000000002</c:v>
                </c:pt>
                <c:pt idx="17760">
                  <c:v>44.262573000000003</c:v>
                </c:pt>
                <c:pt idx="17761">
                  <c:v>44.257770999999998</c:v>
                </c:pt>
                <c:pt idx="17762">
                  <c:v>44.255093000000002</c:v>
                </c:pt>
                <c:pt idx="17763">
                  <c:v>44.249217999999999</c:v>
                </c:pt>
                <c:pt idx="17764">
                  <c:v>44.245292999999997</c:v>
                </c:pt>
                <c:pt idx="17765">
                  <c:v>44.24268</c:v>
                </c:pt>
                <c:pt idx="17766">
                  <c:v>44.241993000000001</c:v>
                </c:pt>
                <c:pt idx="17767">
                  <c:v>44.241531000000002</c:v>
                </c:pt>
                <c:pt idx="17768">
                  <c:v>44.242297999999998</c:v>
                </c:pt>
                <c:pt idx="17769">
                  <c:v>44.242618999999998</c:v>
                </c:pt>
                <c:pt idx="17770">
                  <c:v>44.246364999999997</c:v>
                </c:pt>
                <c:pt idx="17771">
                  <c:v>44.251904000000003</c:v>
                </c:pt>
                <c:pt idx="17772">
                  <c:v>44.254672999999997</c:v>
                </c:pt>
                <c:pt idx="17773">
                  <c:v>44.258040999999999</c:v>
                </c:pt>
                <c:pt idx="17774">
                  <c:v>44.262191999999999</c:v>
                </c:pt>
                <c:pt idx="17775">
                  <c:v>44.266190000000002</c:v>
                </c:pt>
                <c:pt idx="17776">
                  <c:v>44.270271000000001</c:v>
                </c:pt>
                <c:pt idx="17777">
                  <c:v>44.274737999999999</c:v>
                </c:pt>
                <c:pt idx="17778">
                  <c:v>44.278072000000002</c:v>
                </c:pt>
                <c:pt idx="17779">
                  <c:v>44.284992000000003</c:v>
                </c:pt>
                <c:pt idx="17780">
                  <c:v>44.292282</c:v>
                </c:pt>
                <c:pt idx="17781">
                  <c:v>44.298431000000001</c:v>
                </c:pt>
                <c:pt idx="17782">
                  <c:v>44.301430000000003</c:v>
                </c:pt>
                <c:pt idx="17783">
                  <c:v>44.305503999999999</c:v>
                </c:pt>
                <c:pt idx="17784">
                  <c:v>44.313018999999997</c:v>
                </c:pt>
                <c:pt idx="17785">
                  <c:v>44.320228999999998</c:v>
                </c:pt>
                <c:pt idx="17786">
                  <c:v>44.324199999999998</c:v>
                </c:pt>
                <c:pt idx="17787">
                  <c:v>44.325848000000001</c:v>
                </c:pt>
                <c:pt idx="17788">
                  <c:v>44.331318000000003</c:v>
                </c:pt>
                <c:pt idx="17789">
                  <c:v>44.335704999999997</c:v>
                </c:pt>
                <c:pt idx="17790">
                  <c:v>44.341239999999999</c:v>
                </c:pt>
                <c:pt idx="17791">
                  <c:v>44.348137000000001</c:v>
                </c:pt>
                <c:pt idx="17792">
                  <c:v>44.354736000000003</c:v>
                </c:pt>
                <c:pt idx="17793">
                  <c:v>44.362793000000003</c:v>
                </c:pt>
                <c:pt idx="17794">
                  <c:v>44.371994000000001</c:v>
                </c:pt>
                <c:pt idx="17795">
                  <c:v>44.381298000000001</c:v>
                </c:pt>
                <c:pt idx="17796">
                  <c:v>44.387672000000002</c:v>
                </c:pt>
                <c:pt idx="17797">
                  <c:v>44.396872999999999</c:v>
                </c:pt>
                <c:pt idx="17798">
                  <c:v>44.408496999999997</c:v>
                </c:pt>
                <c:pt idx="17799">
                  <c:v>44.422370999999998</c:v>
                </c:pt>
                <c:pt idx="17800">
                  <c:v>44.432223999999998</c:v>
                </c:pt>
                <c:pt idx="17801">
                  <c:v>44.444206000000001</c:v>
                </c:pt>
                <c:pt idx="17802">
                  <c:v>44.456589000000001</c:v>
                </c:pt>
                <c:pt idx="17803">
                  <c:v>44.467669999999998</c:v>
                </c:pt>
                <c:pt idx="17804">
                  <c:v>44.479571999999997</c:v>
                </c:pt>
                <c:pt idx="17805">
                  <c:v>44.494655999999999</c:v>
                </c:pt>
                <c:pt idx="17806">
                  <c:v>44.50779</c:v>
                </c:pt>
                <c:pt idx="17807">
                  <c:v>44.521076000000001</c:v>
                </c:pt>
                <c:pt idx="17808">
                  <c:v>44.533329000000002</c:v>
                </c:pt>
                <c:pt idx="17809">
                  <c:v>44.547268000000003</c:v>
                </c:pt>
                <c:pt idx="17810">
                  <c:v>44.560318000000002</c:v>
                </c:pt>
                <c:pt idx="17811">
                  <c:v>44.571711999999998</c:v>
                </c:pt>
                <c:pt idx="17812">
                  <c:v>44.582352</c:v>
                </c:pt>
                <c:pt idx="17813">
                  <c:v>44.594878999999999</c:v>
                </c:pt>
                <c:pt idx="17814">
                  <c:v>44.607242999999997</c:v>
                </c:pt>
                <c:pt idx="17815">
                  <c:v>44.620693000000003</c:v>
                </c:pt>
                <c:pt idx="17816">
                  <c:v>44.635601000000001</c:v>
                </c:pt>
                <c:pt idx="17817">
                  <c:v>44.648693000000002</c:v>
                </c:pt>
                <c:pt idx="17818">
                  <c:v>44.663573999999997</c:v>
                </c:pt>
                <c:pt idx="17819">
                  <c:v>44.679389999999998</c:v>
                </c:pt>
                <c:pt idx="17820">
                  <c:v>44.692599999999999</c:v>
                </c:pt>
                <c:pt idx="17821">
                  <c:v>44.704017999999998</c:v>
                </c:pt>
                <c:pt idx="17822">
                  <c:v>44.718604999999997</c:v>
                </c:pt>
                <c:pt idx="17823">
                  <c:v>44.733311</c:v>
                </c:pt>
                <c:pt idx="17824">
                  <c:v>44.750397</c:v>
                </c:pt>
                <c:pt idx="17825">
                  <c:v>44.763984999999998</c:v>
                </c:pt>
                <c:pt idx="17826">
                  <c:v>44.776947</c:v>
                </c:pt>
                <c:pt idx="17827">
                  <c:v>44.791988000000003</c:v>
                </c:pt>
                <c:pt idx="17828">
                  <c:v>44.808273</c:v>
                </c:pt>
                <c:pt idx="17829">
                  <c:v>44.822535999999999</c:v>
                </c:pt>
                <c:pt idx="17830">
                  <c:v>44.840580000000003</c:v>
                </c:pt>
                <c:pt idx="17831">
                  <c:v>44.850945000000003</c:v>
                </c:pt>
                <c:pt idx="17832">
                  <c:v>44.864826000000001</c:v>
                </c:pt>
                <c:pt idx="17833">
                  <c:v>44.883308</c:v>
                </c:pt>
                <c:pt idx="17834">
                  <c:v>44.900466999999999</c:v>
                </c:pt>
                <c:pt idx="17835">
                  <c:v>44.918700999999999</c:v>
                </c:pt>
                <c:pt idx="17836">
                  <c:v>44.934764999999999</c:v>
                </c:pt>
                <c:pt idx="17837">
                  <c:v>44.954295999999999</c:v>
                </c:pt>
                <c:pt idx="17838">
                  <c:v>44.973602</c:v>
                </c:pt>
                <c:pt idx="17839">
                  <c:v>44.991061999999999</c:v>
                </c:pt>
                <c:pt idx="17840">
                  <c:v>45.005794999999999</c:v>
                </c:pt>
                <c:pt idx="17841">
                  <c:v>45.023440999999998</c:v>
                </c:pt>
                <c:pt idx="17842">
                  <c:v>45.045966999999997</c:v>
                </c:pt>
                <c:pt idx="17843">
                  <c:v>45.065178000000003</c:v>
                </c:pt>
                <c:pt idx="17844">
                  <c:v>45.083781999999999</c:v>
                </c:pt>
                <c:pt idx="17845">
                  <c:v>45.103237</c:v>
                </c:pt>
                <c:pt idx="17846">
                  <c:v>45.122394999999997</c:v>
                </c:pt>
                <c:pt idx="17847">
                  <c:v>45.142059000000003</c:v>
                </c:pt>
                <c:pt idx="17848">
                  <c:v>45.159523</c:v>
                </c:pt>
                <c:pt idx="17849">
                  <c:v>45.175682000000002</c:v>
                </c:pt>
                <c:pt idx="17850">
                  <c:v>45.193497000000001</c:v>
                </c:pt>
                <c:pt idx="17851">
                  <c:v>45.214385999999998</c:v>
                </c:pt>
                <c:pt idx="17852">
                  <c:v>45.236462000000003</c:v>
                </c:pt>
                <c:pt idx="17853">
                  <c:v>45.259281000000001</c:v>
                </c:pt>
                <c:pt idx="17854">
                  <c:v>45.280582000000003</c:v>
                </c:pt>
                <c:pt idx="17855">
                  <c:v>45.304183999999999</c:v>
                </c:pt>
                <c:pt idx="17856">
                  <c:v>45.332633999999999</c:v>
                </c:pt>
                <c:pt idx="17857">
                  <c:v>45.359577000000002</c:v>
                </c:pt>
                <c:pt idx="17858">
                  <c:v>45.382286000000001</c:v>
                </c:pt>
                <c:pt idx="17859">
                  <c:v>45.408771999999999</c:v>
                </c:pt>
                <c:pt idx="17860">
                  <c:v>45.435313999999998</c:v>
                </c:pt>
                <c:pt idx="17861">
                  <c:v>45.463782999999999</c:v>
                </c:pt>
                <c:pt idx="17862">
                  <c:v>45.489674000000001</c:v>
                </c:pt>
                <c:pt idx="17863">
                  <c:v>45.519320999999998</c:v>
                </c:pt>
                <c:pt idx="17864">
                  <c:v>45.551322999999996</c:v>
                </c:pt>
                <c:pt idx="17865">
                  <c:v>45.584029999999998</c:v>
                </c:pt>
                <c:pt idx="17866">
                  <c:v>45.616866999999999</c:v>
                </c:pt>
                <c:pt idx="17867">
                  <c:v>45.645038999999997</c:v>
                </c:pt>
                <c:pt idx="17868">
                  <c:v>45.673115000000003</c:v>
                </c:pt>
                <c:pt idx="17869">
                  <c:v>45.701518999999998</c:v>
                </c:pt>
                <c:pt idx="17870">
                  <c:v>45.730606000000002</c:v>
                </c:pt>
                <c:pt idx="17871">
                  <c:v>45.761043999999998</c:v>
                </c:pt>
                <c:pt idx="17872">
                  <c:v>45.789318000000002</c:v>
                </c:pt>
                <c:pt idx="17873">
                  <c:v>45.820079999999997</c:v>
                </c:pt>
                <c:pt idx="17874">
                  <c:v>45.855412000000001</c:v>
                </c:pt>
                <c:pt idx="17875">
                  <c:v>45.885685000000002</c:v>
                </c:pt>
                <c:pt idx="17876">
                  <c:v>45.921630999999998</c:v>
                </c:pt>
                <c:pt idx="17877">
                  <c:v>45.956226000000001</c:v>
                </c:pt>
                <c:pt idx="17878">
                  <c:v>45.995621</c:v>
                </c:pt>
                <c:pt idx="17879">
                  <c:v>46.036124999999998</c:v>
                </c:pt>
                <c:pt idx="17880">
                  <c:v>46.073630999999999</c:v>
                </c:pt>
                <c:pt idx="17881">
                  <c:v>46.111725</c:v>
                </c:pt>
                <c:pt idx="17882">
                  <c:v>46.150233999999998</c:v>
                </c:pt>
                <c:pt idx="17883">
                  <c:v>46.193607</c:v>
                </c:pt>
                <c:pt idx="17884">
                  <c:v>46.236221</c:v>
                </c:pt>
                <c:pt idx="17885">
                  <c:v>46.281269000000002</c:v>
                </c:pt>
                <c:pt idx="17886">
                  <c:v>46.328037000000002</c:v>
                </c:pt>
                <c:pt idx="17887">
                  <c:v>46.373252999999998</c:v>
                </c:pt>
                <c:pt idx="17888">
                  <c:v>46.416637000000001</c:v>
                </c:pt>
                <c:pt idx="17889">
                  <c:v>46.464680000000001</c:v>
                </c:pt>
                <c:pt idx="17890">
                  <c:v>46.511906000000003</c:v>
                </c:pt>
                <c:pt idx="17891">
                  <c:v>46.561999999999998</c:v>
                </c:pt>
                <c:pt idx="17892">
                  <c:v>46.611136999999999</c:v>
                </c:pt>
                <c:pt idx="17893">
                  <c:v>46.662556000000002</c:v>
                </c:pt>
                <c:pt idx="17894">
                  <c:v>46.715252</c:v>
                </c:pt>
                <c:pt idx="17895">
                  <c:v>46.768493999999997</c:v>
                </c:pt>
                <c:pt idx="17896">
                  <c:v>46.826175999999997</c:v>
                </c:pt>
                <c:pt idx="17897">
                  <c:v>46.882950000000001</c:v>
                </c:pt>
                <c:pt idx="17898">
                  <c:v>46.938685999999997</c:v>
                </c:pt>
                <c:pt idx="17899">
                  <c:v>46.997188999999999</c:v>
                </c:pt>
                <c:pt idx="17900">
                  <c:v>47.058453</c:v>
                </c:pt>
                <c:pt idx="17901">
                  <c:v>47.118541999999998</c:v>
                </c:pt>
                <c:pt idx="17902">
                  <c:v>47.176132000000003</c:v>
                </c:pt>
                <c:pt idx="17903">
                  <c:v>47.239784</c:v>
                </c:pt>
                <c:pt idx="17904">
                  <c:v>47.305804999999999</c:v>
                </c:pt>
                <c:pt idx="17905">
                  <c:v>47.371777000000002</c:v>
                </c:pt>
                <c:pt idx="17906">
                  <c:v>47.437469</c:v>
                </c:pt>
                <c:pt idx="17907">
                  <c:v>47.507832000000001</c:v>
                </c:pt>
                <c:pt idx="17908">
                  <c:v>47.577606000000003</c:v>
                </c:pt>
                <c:pt idx="17909">
                  <c:v>47.646244000000003</c:v>
                </c:pt>
                <c:pt idx="17910">
                  <c:v>47.715885</c:v>
                </c:pt>
                <c:pt idx="17911">
                  <c:v>47.787556000000002</c:v>
                </c:pt>
                <c:pt idx="17912">
                  <c:v>47.858455999999997</c:v>
                </c:pt>
                <c:pt idx="17913">
                  <c:v>47.933346</c:v>
                </c:pt>
                <c:pt idx="17914">
                  <c:v>48.008087000000003</c:v>
                </c:pt>
                <c:pt idx="17915">
                  <c:v>48.083035000000002</c:v>
                </c:pt>
                <c:pt idx="17916">
                  <c:v>48.157566000000003</c:v>
                </c:pt>
                <c:pt idx="17917">
                  <c:v>48.233573999999997</c:v>
                </c:pt>
                <c:pt idx="17918">
                  <c:v>48.309134999999998</c:v>
                </c:pt>
                <c:pt idx="17919">
                  <c:v>48.384022000000002</c:v>
                </c:pt>
                <c:pt idx="17920">
                  <c:v>48.463093000000001</c:v>
                </c:pt>
                <c:pt idx="17921">
                  <c:v>48.540768</c:v>
                </c:pt>
                <c:pt idx="17922">
                  <c:v>48.618206000000001</c:v>
                </c:pt>
                <c:pt idx="17923">
                  <c:v>48.696368999999997</c:v>
                </c:pt>
                <c:pt idx="17924">
                  <c:v>48.775813999999997</c:v>
                </c:pt>
                <c:pt idx="17925">
                  <c:v>48.855732000000003</c:v>
                </c:pt>
                <c:pt idx="17926">
                  <c:v>48.936709999999998</c:v>
                </c:pt>
                <c:pt idx="17927">
                  <c:v>49.015853999999997</c:v>
                </c:pt>
                <c:pt idx="17928">
                  <c:v>49.096035000000001</c:v>
                </c:pt>
                <c:pt idx="17929">
                  <c:v>49.179336999999997</c:v>
                </c:pt>
                <c:pt idx="17930">
                  <c:v>49.263294000000002</c:v>
                </c:pt>
                <c:pt idx="17931">
                  <c:v>49.347225000000002</c:v>
                </c:pt>
                <c:pt idx="17932">
                  <c:v>49.430706000000001</c:v>
                </c:pt>
                <c:pt idx="17933">
                  <c:v>49.516551999999997</c:v>
                </c:pt>
                <c:pt idx="17934">
                  <c:v>49.606288999999997</c:v>
                </c:pt>
                <c:pt idx="17935">
                  <c:v>49.695903999999999</c:v>
                </c:pt>
                <c:pt idx="17936">
                  <c:v>49.783839999999998</c:v>
                </c:pt>
                <c:pt idx="17937">
                  <c:v>49.875354999999999</c:v>
                </c:pt>
                <c:pt idx="17938">
                  <c:v>49.965862000000001</c:v>
                </c:pt>
                <c:pt idx="17939">
                  <c:v>50.059173999999999</c:v>
                </c:pt>
                <c:pt idx="17940">
                  <c:v>50.154831000000001</c:v>
                </c:pt>
                <c:pt idx="17941">
                  <c:v>50.247253000000001</c:v>
                </c:pt>
                <c:pt idx="17942">
                  <c:v>50.340564999999998</c:v>
                </c:pt>
                <c:pt idx="17943">
                  <c:v>50.431572000000003</c:v>
                </c:pt>
                <c:pt idx="17944">
                  <c:v>50.523314999999997</c:v>
                </c:pt>
                <c:pt idx="17945">
                  <c:v>50.614471000000002</c:v>
                </c:pt>
                <c:pt idx="17946">
                  <c:v>50.707611</c:v>
                </c:pt>
                <c:pt idx="17947">
                  <c:v>50.801994000000001</c:v>
                </c:pt>
                <c:pt idx="17948">
                  <c:v>50.899742000000003</c:v>
                </c:pt>
                <c:pt idx="17949">
                  <c:v>50.99662</c:v>
                </c:pt>
                <c:pt idx="17950">
                  <c:v>51.093528999999997</c:v>
                </c:pt>
                <c:pt idx="17951">
                  <c:v>51.187950000000001</c:v>
                </c:pt>
                <c:pt idx="17952">
                  <c:v>51.285755000000002</c:v>
                </c:pt>
                <c:pt idx="17953">
                  <c:v>51.382465000000003</c:v>
                </c:pt>
                <c:pt idx="17954">
                  <c:v>51.479270999999997</c:v>
                </c:pt>
                <c:pt idx="17955">
                  <c:v>51.576056999999999</c:v>
                </c:pt>
                <c:pt idx="17956">
                  <c:v>51.671627000000001</c:v>
                </c:pt>
                <c:pt idx="17957">
                  <c:v>51.773547999999998</c:v>
                </c:pt>
                <c:pt idx="17958">
                  <c:v>51.878487</c:v>
                </c:pt>
                <c:pt idx="17959">
                  <c:v>51.984264000000003</c:v>
                </c:pt>
                <c:pt idx="17960">
                  <c:v>52.093933</c:v>
                </c:pt>
                <c:pt idx="17961">
                  <c:v>52.207965999999999</c:v>
                </c:pt>
                <c:pt idx="17962">
                  <c:v>52.323394999999998</c:v>
                </c:pt>
                <c:pt idx="17963">
                  <c:v>52.438541000000001</c:v>
                </c:pt>
                <c:pt idx="17964">
                  <c:v>52.553558000000002</c:v>
                </c:pt>
                <c:pt idx="17965">
                  <c:v>52.667369999999998</c:v>
                </c:pt>
                <c:pt idx="17966">
                  <c:v>52.784118999999997</c:v>
                </c:pt>
                <c:pt idx="17967">
                  <c:v>52.905135999999999</c:v>
                </c:pt>
                <c:pt idx="17968">
                  <c:v>53.026446999999997</c:v>
                </c:pt>
                <c:pt idx="17969">
                  <c:v>53.149757000000001</c:v>
                </c:pt>
                <c:pt idx="17970">
                  <c:v>53.274014000000001</c:v>
                </c:pt>
                <c:pt idx="17971">
                  <c:v>53.398105999999999</c:v>
                </c:pt>
                <c:pt idx="17972">
                  <c:v>53.522399999999998</c:v>
                </c:pt>
                <c:pt idx="17973">
                  <c:v>53.648482999999999</c:v>
                </c:pt>
                <c:pt idx="17974">
                  <c:v>53.771751000000002</c:v>
                </c:pt>
                <c:pt idx="17975">
                  <c:v>53.895091999999998</c:v>
                </c:pt>
                <c:pt idx="17976">
                  <c:v>54.013888999999999</c:v>
                </c:pt>
                <c:pt idx="17977">
                  <c:v>54.136189000000002</c:v>
                </c:pt>
                <c:pt idx="17978">
                  <c:v>54.256714000000002</c:v>
                </c:pt>
                <c:pt idx="17979">
                  <c:v>54.376441999999997</c:v>
                </c:pt>
                <c:pt idx="17980">
                  <c:v>54.500247999999999</c:v>
                </c:pt>
                <c:pt idx="17981">
                  <c:v>54.627495000000003</c:v>
                </c:pt>
                <c:pt idx="17982">
                  <c:v>54.753464000000001</c:v>
                </c:pt>
                <c:pt idx="17983">
                  <c:v>54.880234000000002</c:v>
                </c:pt>
                <c:pt idx="17984">
                  <c:v>55.007420000000003</c:v>
                </c:pt>
                <c:pt idx="17985">
                  <c:v>55.136223000000001</c:v>
                </c:pt>
                <c:pt idx="17986">
                  <c:v>55.271099</c:v>
                </c:pt>
                <c:pt idx="17987">
                  <c:v>55.404068000000002</c:v>
                </c:pt>
                <c:pt idx="17988">
                  <c:v>55.538933</c:v>
                </c:pt>
                <c:pt idx="17989">
                  <c:v>55.672955000000002</c:v>
                </c:pt>
                <c:pt idx="17990">
                  <c:v>55.805560999999997</c:v>
                </c:pt>
                <c:pt idx="17991">
                  <c:v>55.943278999999997</c:v>
                </c:pt>
                <c:pt idx="17992">
                  <c:v>56.077137</c:v>
                </c:pt>
                <c:pt idx="17993">
                  <c:v>56.213284000000002</c:v>
                </c:pt>
                <c:pt idx="17994">
                  <c:v>56.349055999999997</c:v>
                </c:pt>
                <c:pt idx="17995">
                  <c:v>56.488022000000001</c:v>
                </c:pt>
                <c:pt idx="17996">
                  <c:v>56.626286</c:v>
                </c:pt>
                <c:pt idx="17997">
                  <c:v>56.765788999999998</c:v>
                </c:pt>
                <c:pt idx="17998">
                  <c:v>56.909438999999999</c:v>
                </c:pt>
                <c:pt idx="17999">
                  <c:v>57.052138999999997</c:v>
                </c:pt>
                <c:pt idx="18000">
                  <c:v>57.196548</c:v>
                </c:pt>
                <c:pt idx="18001">
                  <c:v>57.340057000000002</c:v>
                </c:pt>
                <c:pt idx="18002">
                  <c:v>57.484962000000003</c:v>
                </c:pt>
                <c:pt idx="18003">
                  <c:v>57.632862000000003</c:v>
                </c:pt>
                <c:pt idx="18004">
                  <c:v>57.778278</c:v>
                </c:pt>
                <c:pt idx="18005">
                  <c:v>57.928761000000002</c:v>
                </c:pt>
                <c:pt idx="18006">
                  <c:v>58.082568999999999</c:v>
                </c:pt>
                <c:pt idx="18007">
                  <c:v>58.231158999999998</c:v>
                </c:pt>
                <c:pt idx="18008">
                  <c:v>58.383400000000002</c:v>
                </c:pt>
                <c:pt idx="18009">
                  <c:v>58.538986000000001</c:v>
                </c:pt>
                <c:pt idx="18010">
                  <c:v>58.691879</c:v>
                </c:pt>
                <c:pt idx="18011">
                  <c:v>58.848331000000002</c:v>
                </c:pt>
                <c:pt idx="18012">
                  <c:v>59.001122000000002</c:v>
                </c:pt>
                <c:pt idx="18013">
                  <c:v>59.155827000000002</c:v>
                </c:pt>
                <c:pt idx="18014">
                  <c:v>59.309162000000001</c:v>
                </c:pt>
                <c:pt idx="18015">
                  <c:v>59.46331</c:v>
                </c:pt>
                <c:pt idx="18016">
                  <c:v>59.617396999999997</c:v>
                </c:pt>
                <c:pt idx="18017">
                  <c:v>59.771602999999999</c:v>
                </c:pt>
                <c:pt idx="18018">
                  <c:v>59.927681</c:v>
                </c:pt>
                <c:pt idx="18019">
                  <c:v>60.079552</c:v>
                </c:pt>
                <c:pt idx="18020">
                  <c:v>60.233932000000003</c:v>
                </c:pt>
                <c:pt idx="18021">
                  <c:v>60.389473000000002</c:v>
                </c:pt>
                <c:pt idx="18022">
                  <c:v>60.540306000000001</c:v>
                </c:pt>
                <c:pt idx="18023">
                  <c:v>60.694172000000002</c:v>
                </c:pt>
                <c:pt idx="18024">
                  <c:v>60.847121999999999</c:v>
                </c:pt>
                <c:pt idx="18025">
                  <c:v>60.999110999999999</c:v>
                </c:pt>
                <c:pt idx="18026">
                  <c:v>61.153809000000003</c:v>
                </c:pt>
                <c:pt idx="18027">
                  <c:v>61.304569000000001</c:v>
                </c:pt>
                <c:pt idx="18028">
                  <c:v>61.455734</c:v>
                </c:pt>
                <c:pt idx="18029">
                  <c:v>61.607449000000003</c:v>
                </c:pt>
                <c:pt idx="18030">
                  <c:v>61.761620000000001</c:v>
                </c:pt>
                <c:pt idx="18031">
                  <c:v>61.914261000000003</c:v>
                </c:pt>
                <c:pt idx="18032">
                  <c:v>62.063277999999997</c:v>
                </c:pt>
                <c:pt idx="18033">
                  <c:v>62.212681000000003</c:v>
                </c:pt>
                <c:pt idx="18034">
                  <c:v>62.363208999999998</c:v>
                </c:pt>
                <c:pt idx="18035">
                  <c:v>62.510216</c:v>
                </c:pt>
                <c:pt idx="18036">
                  <c:v>62.658360000000002</c:v>
                </c:pt>
                <c:pt idx="18037">
                  <c:v>62.808715999999997</c:v>
                </c:pt>
                <c:pt idx="18038">
                  <c:v>62.959667000000003</c:v>
                </c:pt>
                <c:pt idx="18039">
                  <c:v>63.107818999999999</c:v>
                </c:pt>
                <c:pt idx="18040">
                  <c:v>63.258175000000001</c:v>
                </c:pt>
                <c:pt idx="18041">
                  <c:v>63.406094000000003</c:v>
                </c:pt>
                <c:pt idx="18042">
                  <c:v>63.554546000000002</c:v>
                </c:pt>
                <c:pt idx="18043">
                  <c:v>63.702049000000002</c:v>
                </c:pt>
                <c:pt idx="18044">
                  <c:v>63.849991000000003</c:v>
                </c:pt>
                <c:pt idx="18045">
                  <c:v>63.997093</c:v>
                </c:pt>
                <c:pt idx="18046">
                  <c:v>64.145317000000006</c:v>
                </c:pt>
                <c:pt idx="18047">
                  <c:v>64.293846000000002</c:v>
                </c:pt>
                <c:pt idx="18048">
                  <c:v>64.440558999999993</c:v>
                </c:pt>
                <c:pt idx="18049">
                  <c:v>64.589005</c:v>
                </c:pt>
                <c:pt idx="18050">
                  <c:v>64.732613000000001</c:v>
                </c:pt>
                <c:pt idx="18051">
                  <c:v>64.873604</c:v>
                </c:pt>
                <c:pt idx="18052">
                  <c:v>65.012694999999994</c:v>
                </c:pt>
                <c:pt idx="18053">
                  <c:v>65.149803000000006</c:v>
                </c:pt>
                <c:pt idx="18054">
                  <c:v>65.290176000000002</c:v>
                </c:pt>
                <c:pt idx="18055">
                  <c:v>65.428864000000004</c:v>
                </c:pt>
                <c:pt idx="18056">
                  <c:v>65.569098999999994</c:v>
                </c:pt>
                <c:pt idx="18057">
                  <c:v>65.709250999999995</c:v>
                </c:pt>
                <c:pt idx="18058">
                  <c:v>65.848808000000005</c:v>
                </c:pt>
                <c:pt idx="18059">
                  <c:v>65.987342999999996</c:v>
                </c:pt>
                <c:pt idx="18060">
                  <c:v>66.122817999999995</c:v>
                </c:pt>
                <c:pt idx="18061">
                  <c:v>66.255882</c:v>
                </c:pt>
                <c:pt idx="18062">
                  <c:v>66.387161000000006</c:v>
                </c:pt>
                <c:pt idx="18063">
                  <c:v>66.517036000000004</c:v>
                </c:pt>
                <c:pt idx="18064">
                  <c:v>66.648871999999997</c:v>
                </c:pt>
                <c:pt idx="18065">
                  <c:v>66.781288000000004</c:v>
                </c:pt>
                <c:pt idx="18066">
                  <c:v>66.916550000000001</c:v>
                </c:pt>
                <c:pt idx="18067">
                  <c:v>67.055961999999994</c:v>
                </c:pt>
                <c:pt idx="18068">
                  <c:v>67.199196000000001</c:v>
                </c:pt>
                <c:pt idx="18069">
                  <c:v>67.344536000000005</c:v>
                </c:pt>
                <c:pt idx="18070">
                  <c:v>67.489922000000007</c:v>
                </c:pt>
                <c:pt idx="18071">
                  <c:v>67.633148000000006</c:v>
                </c:pt>
                <c:pt idx="18072">
                  <c:v>67.769576999999998</c:v>
                </c:pt>
                <c:pt idx="18073">
                  <c:v>67.908730000000006</c:v>
                </c:pt>
                <c:pt idx="18074">
                  <c:v>68.047782999999995</c:v>
                </c:pt>
                <c:pt idx="18075">
                  <c:v>68.187163999999996</c:v>
                </c:pt>
                <c:pt idx="18076">
                  <c:v>68.330985999999996</c:v>
                </c:pt>
                <c:pt idx="18077">
                  <c:v>68.473906999999997</c:v>
                </c:pt>
                <c:pt idx="18078">
                  <c:v>68.617187999999999</c:v>
                </c:pt>
                <c:pt idx="18079">
                  <c:v>68.759155000000007</c:v>
                </c:pt>
                <c:pt idx="18080">
                  <c:v>68.900374999999997</c:v>
                </c:pt>
                <c:pt idx="18081">
                  <c:v>69.033760000000001</c:v>
                </c:pt>
                <c:pt idx="18082">
                  <c:v>69.167098999999993</c:v>
                </c:pt>
                <c:pt idx="18083">
                  <c:v>69.294257999999999</c:v>
                </c:pt>
                <c:pt idx="18084">
                  <c:v>69.416320999999996</c:v>
                </c:pt>
                <c:pt idx="18085">
                  <c:v>69.533646000000005</c:v>
                </c:pt>
                <c:pt idx="18086">
                  <c:v>69.654304999999994</c:v>
                </c:pt>
                <c:pt idx="18087">
                  <c:v>69.773651000000001</c:v>
                </c:pt>
                <c:pt idx="18088">
                  <c:v>69.897521999999995</c:v>
                </c:pt>
                <c:pt idx="18089">
                  <c:v>70.012360000000001</c:v>
                </c:pt>
                <c:pt idx="18090">
                  <c:v>70.129767999999999</c:v>
                </c:pt>
                <c:pt idx="18091">
                  <c:v>70.247551000000001</c:v>
                </c:pt>
                <c:pt idx="18092">
                  <c:v>70.361084000000005</c:v>
                </c:pt>
                <c:pt idx="18093">
                  <c:v>70.474136000000001</c:v>
                </c:pt>
                <c:pt idx="18094">
                  <c:v>70.586014000000006</c:v>
                </c:pt>
                <c:pt idx="18095">
                  <c:v>70.697899000000007</c:v>
                </c:pt>
                <c:pt idx="18096">
                  <c:v>70.806411999999995</c:v>
                </c:pt>
                <c:pt idx="18097">
                  <c:v>70.921279999999996</c:v>
                </c:pt>
                <c:pt idx="18098">
                  <c:v>71.029358000000002</c:v>
                </c:pt>
                <c:pt idx="18099">
                  <c:v>71.138260000000002</c:v>
                </c:pt>
                <c:pt idx="18100">
                  <c:v>71.247574</c:v>
                </c:pt>
                <c:pt idx="18101">
                  <c:v>71.355323999999996</c:v>
                </c:pt>
                <c:pt idx="18102">
                  <c:v>71.459136999999998</c:v>
                </c:pt>
                <c:pt idx="18103">
                  <c:v>71.565804</c:v>
                </c:pt>
                <c:pt idx="18104">
                  <c:v>71.668411000000006</c:v>
                </c:pt>
                <c:pt idx="18105">
                  <c:v>71.775986000000003</c:v>
                </c:pt>
                <c:pt idx="18106">
                  <c:v>71.880127000000002</c:v>
                </c:pt>
                <c:pt idx="18107">
                  <c:v>71.981689000000003</c:v>
                </c:pt>
                <c:pt idx="18108">
                  <c:v>72.084671</c:v>
                </c:pt>
                <c:pt idx="18109">
                  <c:v>72.187904000000003</c:v>
                </c:pt>
                <c:pt idx="18110">
                  <c:v>72.286934000000002</c:v>
                </c:pt>
                <c:pt idx="18111">
                  <c:v>72.387298999999999</c:v>
                </c:pt>
                <c:pt idx="18112">
                  <c:v>72.491660999999993</c:v>
                </c:pt>
                <c:pt idx="18113">
                  <c:v>72.587151000000006</c:v>
                </c:pt>
                <c:pt idx="18114">
                  <c:v>72.685340999999994</c:v>
                </c:pt>
                <c:pt idx="18115">
                  <c:v>72.781814999999995</c:v>
                </c:pt>
                <c:pt idx="18116">
                  <c:v>72.878754000000001</c:v>
                </c:pt>
                <c:pt idx="18117">
                  <c:v>72.975966999999997</c:v>
                </c:pt>
                <c:pt idx="18118">
                  <c:v>73.070769999999996</c:v>
                </c:pt>
                <c:pt idx="18119">
                  <c:v>73.163841000000005</c:v>
                </c:pt>
                <c:pt idx="18120">
                  <c:v>73.253631999999996</c:v>
                </c:pt>
                <c:pt idx="18121">
                  <c:v>73.341094999999996</c:v>
                </c:pt>
                <c:pt idx="18122">
                  <c:v>73.429496999999998</c:v>
                </c:pt>
                <c:pt idx="18123">
                  <c:v>73.514922999999996</c:v>
                </c:pt>
                <c:pt idx="18124">
                  <c:v>73.599113000000003</c:v>
                </c:pt>
                <c:pt idx="18125">
                  <c:v>73.682822999999999</c:v>
                </c:pt>
                <c:pt idx="18126">
                  <c:v>73.767227000000005</c:v>
                </c:pt>
                <c:pt idx="18127">
                  <c:v>73.847137000000004</c:v>
                </c:pt>
                <c:pt idx="18128">
                  <c:v>73.921906000000007</c:v>
                </c:pt>
                <c:pt idx="18129">
                  <c:v>73.999954000000002</c:v>
                </c:pt>
                <c:pt idx="18130">
                  <c:v>74.079528999999994</c:v>
                </c:pt>
                <c:pt idx="18131">
                  <c:v>74.151427999999996</c:v>
                </c:pt>
                <c:pt idx="18132">
                  <c:v>74.225166000000002</c:v>
                </c:pt>
                <c:pt idx="18133">
                  <c:v>74.295952</c:v>
                </c:pt>
                <c:pt idx="18134">
                  <c:v>74.367110999999994</c:v>
                </c:pt>
                <c:pt idx="18135">
                  <c:v>74.433967999999993</c:v>
                </c:pt>
                <c:pt idx="18136">
                  <c:v>74.502457000000007</c:v>
                </c:pt>
                <c:pt idx="18137">
                  <c:v>74.566483000000005</c:v>
                </c:pt>
                <c:pt idx="18138">
                  <c:v>74.628936999999993</c:v>
                </c:pt>
                <c:pt idx="18139">
                  <c:v>74.688209999999998</c:v>
                </c:pt>
                <c:pt idx="18140">
                  <c:v>74.748726000000005</c:v>
                </c:pt>
                <c:pt idx="18141">
                  <c:v>74.806595000000002</c:v>
                </c:pt>
                <c:pt idx="18142">
                  <c:v>74.860686999999999</c:v>
                </c:pt>
                <c:pt idx="18143">
                  <c:v>74.915970000000002</c:v>
                </c:pt>
                <c:pt idx="18144">
                  <c:v>74.971396999999996</c:v>
                </c:pt>
                <c:pt idx="18145">
                  <c:v>75.023346000000004</c:v>
                </c:pt>
                <c:pt idx="18146">
                  <c:v>75.073111999999995</c:v>
                </c:pt>
                <c:pt idx="18147">
                  <c:v>75.123115999999996</c:v>
                </c:pt>
                <c:pt idx="18148">
                  <c:v>75.167534000000003</c:v>
                </c:pt>
                <c:pt idx="18149">
                  <c:v>75.210930000000005</c:v>
                </c:pt>
                <c:pt idx="18150">
                  <c:v>75.253044000000003</c:v>
                </c:pt>
                <c:pt idx="18151">
                  <c:v>75.298370000000006</c:v>
                </c:pt>
                <c:pt idx="18152">
                  <c:v>75.338775999999996</c:v>
                </c:pt>
                <c:pt idx="18153">
                  <c:v>75.377159000000006</c:v>
                </c:pt>
                <c:pt idx="18154">
                  <c:v>75.415733000000003</c:v>
                </c:pt>
                <c:pt idx="18155">
                  <c:v>75.452843000000001</c:v>
                </c:pt>
                <c:pt idx="18156">
                  <c:v>75.487792999999996</c:v>
                </c:pt>
                <c:pt idx="18157">
                  <c:v>75.518401999999995</c:v>
                </c:pt>
                <c:pt idx="18158">
                  <c:v>75.548858999999993</c:v>
                </c:pt>
                <c:pt idx="18159">
                  <c:v>75.575348000000005</c:v>
                </c:pt>
                <c:pt idx="18160">
                  <c:v>75.600693000000007</c:v>
                </c:pt>
                <c:pt idx="18161">
                  <c:v>75.622130999999996</c:v>
                </c:pt>
                <c:pt idx="18162">
                  <c:v>75.639847000000003</c:v>
                </c:pt>
                <c:pt idx="18163">
                  <c:v>75.658439999999999</c:v>
                </c:pt>
                <c:pt idx="18164">
                  <c:v>75.675301000000005</c:v>
                </c:pt>
                <c:pt idx="18165">
                  <c:v>75.691147000000001</c:v>
                </c:pt>
                <c:pt idx="18166">
                  <c:v>75.701614000000006</c:v>
                </c:pt>
                <c:pt idx="18167">
                  <c:v>75.709129000000004</c:v>
                </c:pt>
                <c:pt idx="18168">
                  <c:v>75.716492000000002</c:v>
                </c:pt>
                <c:pt idx="18169">
                  <c:v>75.723129</c:v>
                </c:pt>
                <c:pt idx="18170">
                  <c:v>75.725318999999999</c:v>
                </c:pt>
                <c:pt idx="18171">
                  <c:v>75.726142999999993</c:v>
                </c:pt>
                <c:pt idx="18172">
                  <c:v>75.726592999999994</c:v>
                </c:pt>
                <c:pt idx="18173">
                  <c:v>75.731223999999997</c:v>
                </c:pt>
                <c:pt idx="18174">
                  <c:v>75.733559</c:v>
                </c:pt>
                <c:pt idx="18175">
                  <c:v>75.733520999999996</c:v>
                </c:pt>
                <c:pt idx="18176">
                  <c:v>75.734474000000006</c:v>
                </c:pt>
                <c:pt idx="18177">
                  <c:v>75.735022999999998</c:v>
                </c:pt>
                <c:pt idx="18178">
                  <c:v>75.733588999999995</c:v>
                </c:pt>
                <c:pt idx="18179">
                  <c:v>75.730698000000004</c:v>
                </c:pt>
                <c:pt idx="18180">
                  <c:v>75.726287999999997</c:v>
                </c:pt>
                <c:pt idx="18181">
                  <c:v>75.718322999999998</c:v>
                </c:pt>
                <c:pt idx="18182">
                  <c:v>75.710159000000004</c:v>
                </c:pt>
                <c:pt idx="18183">
                  <c:v>75.700705999999997</c:v>
                </c:pt>
                <c:pt idx="18184">
                  <c:v>75.687347000000003</c:v>
                </c:pt>
                <c:pt idx="18185">
                  <c:v>75.674178999999995</c:v>
                </c:pt>
                <c:pt idx="18186">
                  <c:v>75.658034999999998</c:v>
                </c:pt>
                <c:pt idx="18187">
                  <c:v>75.638030999999998</c:v>
                </c:pt>
                <c:pt idx="18188">
                  <c:v>75.614395000000002</c:v>
                </c:pt>
                <c:pt idx="18189">
                  <c:v>75.587326000000004</c:v>
                </c:pt>
                <c:pt idx="18190">
                  <c:v>75.556374000000005</c:v>
                </c:pt>
                <c:pt idx="18191">
                  <c:v>75.522071999999994</c:v>
                </c:pt>
                <c:pt idx="18192">
                  <c:v>75.485671999999994</c:v>
                </c:pt>
                <c:pt idx="18193">
                  <c:v>75.446929999999995</c:v>
                </c:pt>
                <c:pt idx="18194">
                  <c:v>75.407241999999997</c:v>
                </c:pt>
                <c:pt idx="18195">
                  <c:v>75.362396000000004</c:v>
                </c:pt>
                <c:pt idx="18196">
                  <c:v>75.315665999999993</c:v>
                </c:pt>
                <c:pt idx="18197">
                  <c:v>75.267723000000004</c:v>
                </c:pt>
                <c:pt idx="18198">
                  <c:v>75.221191000000005</c:v>
                </c:pt>
                <c:pt idx="18199">
                  <c:v>75.171409999999995</c:v>
                </c:pt>
                <c:pt idx="18200">
                  <c:v>75.118469000000005</c:v>
                </c:pt>
                <c:pt idx="18201">
                  <c:v>75.061119000000005</c:v>
                </c:pt>
                <c:pt idx="18202">
                  <c:v>75.003555000000006</c:v>
                </c:pt>
                <c:pt idx="18203">
                  <c:v>74.945137000000003</c:v>
                </c:pt>
                <c:pt idx="18204">
                  <c:v>74.882407999999998</c:v>
                </c:pt>
                <c:pt idx="18205">
                  <c:v>74.819595000000007</c:v>
                </c:pt>
                <c:pt idx="18206">
                  <c:v>74.752655000000004</c:v>
                </c:pt>
                <c:pt idx="18207">
                  <c:v>74.682899000000006</c:v>
                </c:pt>
                <c:pt idx="18208">
                  <c:v>74.613158999999996</c:v>
                </c:pt>
                <c:pt idx="18209">
                  <c:v>74.540306000000001</c:v>
                </c:pt>
                <c:pt idx="18210">
                  <c:v>74.464493000000004</c:v>
                </c:pt>
                <c:pt idx="18211">
                  <c:v>74.389626000000007</c:v>
                </c:pt>
                <c:pt idx="18212">
                  <c:v>74.312743999999995</c:v>
                </c:pt>
                <c:pt idx="18213">
                  <c:v>74.234367000000006</c:v>
                </c:pt>
                <c:pt idx="18214">
                  <c:v>74.148658999999995</c:v>
                </c:pt>
                <c:pt idx="18215">
                  <c:v>74.061217999999997</c:v>
                </c:pt>
                <c:pt idx="18216">
                  <c:v>73.972526999999999</c:v>
                </c:pt>
                <c:pt idx="18217">
                  <c:v>73.884972000000005</c:v>
                </c:pt>
                <c:pt idx="18218">
                  <c:v>73.796515999999997</c:v>
                </c:pt>
                <c:pt idx="18219">
                  <c:v>73.704109000000003</c:v>
                </c:pt>
                <c:pt idx="18220">
                  <c:v>73.606330999999997</c:v>
                </c:pt>
                <c:pt idx="18221">
                  <c:v>73.504517000000007</c:v>
                </c:pt>
                <c:pt idx="18222">
                  <c:v>73.403931</c:v>
                </c:pt>
                <c:pt idx="18223">
                  <c:v>73.302802999999997</c:v>
                </c:pt>
                <c:pt idx="18224">
                  <c:v>73.194298000000003</c:v>
                </c:pt>
                <c:pt idx="18225">
                  <c:v>73.087142999999998</c:v>
                </c:pt>
                <c:pt idx="18226">
                  <c:v>72.980164000000002</c:v>
                </c:pt>
                <c:pt idx="18227">
                  <c:v>72.870170999999999</c:v>
                </c:pt>
                <c:pt idx="18228">
                  <c:v>72.759163000000001</c:v>
                </c:pt>
                <c:pt idx="18229">
                  <c:v>72.643105000000006</c:v>
                </c:pt>
                <c:pt idx="18230">
                  <c:v>72.526473999999993</c:v>
                </c:pt>
                <c:pt idx="18231">
                  <c:v>72.413933</c:v>
                </c:pt>
                <c:pt idx="18232">
                  <c:v>72.295012999999997</c:v>
                </c:pt>
                <c:pt idx="18233">
                  <c:v>72.176490999999999</c:v>
                </c:pt>
                <c:pt idx="18234">
                  <c:v>72.054633999999993</c:v>
                </c:pt>
                <c:pt idx="18235">
                  <c:v>71.931319999999999</c:v>
                </c:pt>
                <c:pt idx="18236">
                  <c:v>71.809875000000005</c:v>
                </c:pt>
                <c:pt idx="18237">
                  <c:v>71.687850999999995</c:v>
                </c:pt>
                <c:pt idx="18238">
                  <c:v>71.565040999999994</c:v>
                </c:pt>
                <c:pt idx="18239">
                  <c:v>71.439491000000004</c:v>
                </c:pt>
                <c:pt idx="18240">
                  <c:v>71.314216999999999</c:v>
                </c:pt>
                <c:pt idx="18241">
                  <c:v>71.183593999999999</c:v>
                </c:pt>
                <c:pt idx="18242">
                  <c:v>71.053352000000004</c:v>
                </c:pt>
                <c:pt idx="18243">
                  <c:v>70.921470999999997</c:v>
                </c:pt>
                <c:pt idx="18244">
                  <c:v>70.790253000000007</c:v>
                </c:pt>
                <c:pt idx="18245">
                  <c:v>70.656540000000007</c:v>
                </c:pt>
                <c:pt idx="18246">
                  <c:v>70.520218</c:v>
                </c:pt>
                <c:pt idx="18247">
                  <c:v>70.382476999999994</c:v>
                </c:pt>
                <c:pt idx="18248">
                  <c:v>70.245643999999999</c:v>
                </c:pt>
                <c:pt idx="18249">
                  <c:v>70.103095999999994</c:v>
                </c:pt>
                <c:pt idx="18250">
                  <c:v>69.961905999999999</c:v>
                </c:pt>
                <c:pt idx="18251">
                  <c:v>69.817824999999999</c:v>
                </c:pt>
                <c:pt idx="18252">
                  <c:v>69.673400999999998</c:v>
                </c:pt>
                <c:pt idx="18253">
                  <c:v>69.525299000000004</c:v>
                </c:pt>
                <c:pt idx="18254">
                  <c:v>69.373062000000004</c:v>
                </c:pt>
                <c:pt idx="18255">
                  <c:v>69.220398000000003</c:v>
                </c:pt>
                <c:pt idx="18256">
                  <c:v>69.069785999999993</c:v>
                </c:pt>
                <c:pt idx="18257">
                  <c:v>68.913933</c:v>
                </c:pt>
                <c:pt idx="18258">
                  <c:v>68.757064999999997</c:v>
                </c:pt>
                <c:pt idx="18259">
                  <c:v>68.596748000000005</c:v>
                </c:pt>
                <c:pt idx="18260">
                  <c:v>68.435615999999996</c:v>
                </c:pt>
                <c:pt idx="18261">
                  <c:v>68.277862999999996</c:v>
                </c:pt>
                <c:pt idx="18262">
                  <c:v>68.112305000000006</c:v>
                </c:pt>
                <c:pt idx="18263">
                  <c:v>67.947006000000002</c:v>
                </c:pt>
                <c:pt idx="18264">
                  <c:v>67.779555999999999</c:v>
                </c:pt>
                <c:pt idx="18265">
                  <c:v>67.616905000000003</c:v>
                </c:pt>
                <c:pt idx="18266">
                  <c:v>67.458198999999993</c:v>
                </c:pt>
                <c:pt idx="18267">
                  <c:v>67.295105000000007</c:v>
                </c:pt>
                <c:pt idx="18268">
                  <c:v>67.130318000000003</c:v>
                </c:pt>
                <c:pt idx="18269">
                  <c:v>66.964600000000004</c:v>
                </c:pt>
                <c:pt idx="18270">
                  <c:v>66.799850000000006</c:v>
                </c:pt>
                <c:pt idx="18271">
                  <c:v>66.634026000000006</c:v>
                </c:pt>
                <c:pt idx="18272">
                  <c:v>66.465477000000007</c:v>
                </c:pt>
                <c:pt idx="18273">
                  <c:v>66.297248999999994</c:v>
                </c:pt>
                <c:pt idx="18274">
                  <c:v>66.127533</c:v>
                </c:pt>
                <c:pt idx="18275">
                  <c:v>65.956222999999994</c:v>
                </c:pt>
                <c:pt idx="18276">
                  <c:v>65.782966999999999</c:v>
                </c:pt>
                <c:pt idx="18277">
                  <c:v>65.609298999999993</c:v>
                </c:pt>
                <c:pt idx="18278">
                  <c:v>65.437072999999998</c:v>
                </c:pt>
                <c:pt idx="18279">
                  <c:v>65.263373999999999</c:v>
                </c:pt>
                <c:pt idx="18280">
                  <c:v>65.084190000000007</c:v>
                </c:pt>
                <c:pt idx="18281">
                  <c:v>64.905045000000001</c:v>
                </c:pt>
                <c:pt idx="18282">
                  <c:v>64.723213000000001</c:v>
                </c:pt>
                <c:pt idx="18283">
                  <c:v>64.539940000000001</c:v>
                </c:pt>
                <c:pt idx="18284">
                  <c:v>64.355568000000005</c:v>
                </c:pt>
                <c:pt idx="18285">
                  <c:v>64.168807999999999</c:v>
                </c:pt>
                <c:pt idx="18286">
                  <c:v>63.980499000000002</c:v>
                </c:pt>
                <c:pt idx="18287">
                  <c:v>63.788657999999998</c:v>
                </c:pt>
                <c:pt idx="18288">
                  <c:v>63.597045999999999</c:v>
                </c:pt>
                <c:pt idx="18289">
                  <c:v>63.400996999999997</c:v>
                </c:pt>
                <c:pt idx="18290">
                  <c:v>63.206135000000003</c:v>
                </c:pt>
                <c:pt idx="18291">
                  <c:v>63.008789</c:v>
                </c:pt>
                <c:pt idx="18292">
                  <c:v>62.808632000000003</c:v>
                </c:pt>
                <c:pt idx="18293">
                  <c:v>62.604579999999999</c:v>
                </c:pt>
                <c:pt idx="18294">
                  <c:v>62.400424999999998</c:v>
                </c:pt>
                <c:pt idx="18295">
                  <c:v>62.196013999999998</c:v>
                </c:pt>
                <c:pt idx="18296">
                  <c:v>61.994380999999997</c:v>
                </c:pt>
                <c:pt idx="18297">
                  <c:v>61.790951</c:v>
                </c:pt>
                <c:pt idx="18298">
                  <c:v>61.587173</c:v>
                </c:pt>
                <c:pt idx="18299">
                  <c:v>61.385779999999997</c:v>
                </c:pt>
                <c:pt idx="18300">
                  <c:v>61.180785999999998</c:v>
                </c:pt>
                <c:pt idx="18301">
                  <c:v>60.979179000000002</c:v>
                </c:pt>
                <c:pt idx="18302">
                  <c:v>60.775874999999999</c:v>
                </c:pt>
                <c:pt idx="18303">
                  <c:v>60.570582999999999</c:v>
                </c:pt>
                <c:pt idx="18304">
                  <c:v>60.366549999999997</c:v>
                </c:pt>
                <c:pt idx="18305">
                  <c:v>60.163231000000003</c:v>
                </c:pt>
                <c:pt idx="18306">
                  <c:v>59.958942</c:v>
                </c:pt>
                <c:pt idx="18307">
                  <c:v>59.752937000000003</c:v>
                </c:pt>
                <c:pt idx="18308">
                  <c:v>59.548659999999998</c:v>
                </c:pt>
                <c:pt idx="18309">
                  <c:v>59.341960999999998</c:v>
                </c:pt>
                <c:pt idx="18310">
                  <c:v>59.134731000000002</c:v>
                </c:pt>
                <c:pt idx="18311">
                  <c:v>58.924506999999998</c:v>
                </c:pt>
                <c:pt idx="18312">
                  <c:v>58.714863000000001</c:v>
                </c:pt>
                <c:pt idx="18313">
                  <c:v>58.503962999999999</c:v>
                </c:pt>
                <c:pt idx="18314">
                  <c:v>58.292458000000003</c:v>
                </c:pt>
                <c:pt idx="18315">
                  <c:v>58.080272999999998</c:v>
                </c:pt>
                <c:pt idx="18316">
                  <c:v>57.866486000000002</c:v>
                </c:pt>
                <c:pt idx="18317">
                  <c:v>57.653584000000002</c:v>
                </c:pt>
                <c:pt idx="18318">
                  <c:v>57.438751000000003</c:v>
                </c:pt>
                <c:pt idx="18319">
                  <c:v>57.226745999999999</c:v>
                </c:pt>
                <c:pt idx="18320">
                  <c:v>57.006019999999999</c:v>
                </c:pt>
                <c:pt idx="18321">
                  <c:v>56.786396000000003</c:v>
                </c:pt>
                <c:pt idx="18322">
                  <c:v>56.565303999999998</c:v>
                </c:pt>
                <c:pt idx="18323">
                  <c:v>56.345612000000003</c:v>
                </c:pt>
                <c:pt idx="18324">
                  <c:v>56.128120000000003</c:v>
                </c:pt>
                <c:pt idx="18325">
                  <c:v>55.905849000000003</c:v>
                </c:pt>
                <c:pt idx="18326">
                  <c:v>55.685513</c:v>
                </c:pt>
                <c:pt idx="18327">
                  <c:v>55.463318000000001</c:v>
                </c:pt>
                <c:pt idx="18328">
                  <c:v>55.241131000000003</c:v>
                </c:pt>
                <c:pt idx="18329">
                  <c:v>55.014175000000002</c:v>
                </c:pt>
                <c:pt idx="18330">
                  <c:v>54.790073</c:v>
                </c:pt>
                <c:pt idx="18331">
                  <c:v>54.558703999999999</c:v>
                </c:pt>
                <c:pt idx="18332">
                  <c:v>54.328217000000002</c:v>
                </c:pt>
                <c:pt idx="18333">
                  <c:v>54.100662</c:v>
                </c:pt>
                <c:pt idx="18334">
                  <c:v>53.871361</c:v>
                </c:pt>
                <c:pt idx="18335">
                  <c:v>53.641613</c:v>
                </c:pt>
                <c:pt idx="18336">
                  <c:v>53.411605999999999</c:v>
                </c:pt>
                <c:pt idx="18337">
                  <c:v>53.185242000000002</c:v>
                </c:pt>
                <c:pt idx="18338">
                  <c:v>52.955708000000001</c:v>
                </c:pt>
                <c:pt idx="18339">
                  <c:v>52.727035999999998</c:v>
                </c:pt>
                <c:pt idx="18340">
                  <c:v>52.498539000000001</c:v>
                </c:pt>
                <c:pt idx="18341">
                  <c:v>52.268878999999998</c:v>
                </c:pt>
                <c:pt idx="18342">
                  <c:v>52.045966999999997</c:v>
                </c:pt>
                <c:pt idx="18343">
                  <c:v>51.818038999999999</c:v>
                </c:pt>
                <c:pt idx="18344">
                  <c:v>51.593674</c:v>
                </c:pt>
                <c:pt idx="18345">
                  <c:v>51.367702000000001</c:v>
                </c:pt>
                <c:pt idx="18346">
                  <c:v>51.148204999999997</c:v>
                </c:pt>
                <c:pt idx="18347">
                  <c:v>50.930557</c:v>
                </c:pt>
                <c:pt idx="18348">
                  <c:v>50.710814999999997</c:v>
                </c:pt>
                <c:pt idx="18349">
                  <c:v>50.494396000000002</c:v>
                </c:pt>
                <c:pt idx="18350">
                  <c:v>50.277659999999997</c:v>
                </c:pt>
                <c:pt idx="18351">
                  <c:v>50.062289999999997</c:v>
                </c:pt>
                <c:pt idx="18352">
                  <c:v>49.848109999999998</c:v>
                </c:pt>
                <c:pt idx="18353">
                  <c:v>49.630085000000001</c:v>
                </c:pt>
                <c:pt idx="18354">
                  <c:v>49.414997</c:v>
                </c:pt>
                <c:pt idx="18355">
                  <c:v>49.201270999999998</c:v>
                </c:pt>
                <c:pt idx="18356">
                  <c:v>48.987124999999999</c:v>
                </c:pt>
                <c:pt idx="18357">
                  <c:v>48.776093000000003</c:v>
                </c:pt>
                <c:pt idx="18358">
                  <c:v>48.563122</c:v>
                </c:pt>
                <c:pt idx="18359">
                  <c:v>48.350493999999998</c:v>
                </c:pt>
                <c:pt idx="18360">
                  <c:v>48.137374999999999</c:v>
                </c:pt>
                <c:pt idx="18361">
                  <c:v>47.924866000000002</c:v>
                </c:pt>
                <c:pt idx="18362">
                  <c:v>47.711883999999998</c:v>
                </c:pt>
                <c:pt idx="18363">
                  <c:v>47.499054000000001</c:v>
                </c:pt>
                <c:pt idx="18364">
                  <c:v>47.285148999999997</c:v>
                </c:pt>
                <c:pt idx="18365">
                  <c:v>47.068714</c:v>
                </c:pt>
                <c:pt idx="18366">
                  <c:v>46.852607999999996</c:v>
                </c:pt>
                <c:pt idx="18367">
                  <c:v>46.637444000000002</c:v>
                </c:pt>
                <c:pt idx="18368">
                  <c:v>46.422466</c:v>
                </c:pt>
                <c:pt idx="18369">
                  <c:v>46.207507999999997</c:v>
                </c:pt>
                <c:pt idx="18370">
                  <c:v>45.992088000000003</c:v>
                </c:pt>
                <c:pt idx="18371">
                  <c:v>45.772545000000001</c:v>
                </c:pt>
                <c:pt idx="18372">
                  <c:v>45.561878</c:v>
                </c:pt>
                <c:pt idx="18373">
                  <c:v>45.358406000000002</c:v>
                </c:pt>
                <c:pt idx="18374">
                  <c:v>45.156379999999999</c:v>
                </c:pt>
                <c:pt idx="18375">
                  <c:v>44.952240000000003</c:v>
                </c:pt>
                <c:pt idx="18376">
                  <c:v>44.748894</c:v>
                </c:pt>
                <c:pt idx="18377">
                  <c:v>44.542403999999998</c:v>
                </c:pt>
                <c:pt idx="18378">
                  <c:v>44.340632999999997</c:v>
                </c:pt>
                <c:pt idx="18379">
                  <c:v>44.138199</c:v>
                </c:pt>
                <c:pt idx="18380">
                  <c:v>43.936745000000002</c:v>
                </c:pt>
                <c:pt idx="18381">
                  <c:v>43.737644000000003</c:v>
                </c:pt>
                <c:pt idx="18382">
                  <c:v>43.535209999999999</c:v>
                </c:pt>
                <c:pt idx="18383">
                  <c:v>43.335769999999997</c:v>
                </c:pt>
                <c:pt idx="18384">
                  <c:v>43.137557999999999</c:v>
                </c:pt>
                <c:pt idx="18385">
                  <c:v>42.940303999999998</c:v>
                </c:pt>
                <c:pt idx="18386">
                  <c:v>42.742702000000001</c:v>
                </c:pt>
                <c:pt idx="18387">
                  <c:v>42.536911000000003</c:v>
                </c:pt>
                <c:pt idx="18388">
                  <c:v>42.327370000000002</c:v>
                </c:pt>
                <c:pt idx="18389">
                  <c:v>42.114367999999999</c:v>
                </c:pt>
                <c:pt idx="18390">
                  <c:v>41.899113</c:v>
                </c:pt>
                <c:pt idx="18391">
                  <c:v>41.683636</c:v>
                </c:pt>
                <c:pt idx="18392">
                  <c:v>41.466121999999999</c:v>
                </c:pt>
                <c:pt idx="18393">
                  <c:v>41.252647000000003</c:v>
                </c:pt>
                <c:pt idx="18394">
                  <c:v>41.035865999999999</c:v>
                </c:pt>
                <c:pt idx="18395">
                  <c:v>40.818077000000002</c:v>
                </c:pt>
                <c:pt idx="18396">
                  <c:v>40.601317999999999</c:v>
                </c:pt>
                <c:pt idx="18397">
                  <c:v>40.380839999999999</c:v>
                </c:pt>
                <c:pt idx="18398">
                  <c:v>40.163311</c:v>
                </c:pt>
                <c:pt idx="18399">
                  <c:v>39.945945999999999</c:v>
                </c:pt>
                <c:pt idx="18400">
                  <c:v>39.728091999999997</c:v>
                </c:pt>
                <c:pt idx="18401">
                  <c:v>39.506610999999999</c:v>
                </c:pt>
                <c:pt idx="18402">
                  <c:v>39.286034000000001</c:v>
                </c:pt>
                <c:pt idx="18403">
                  <c:v>39.076256000000001</c:v>
                </c:pt>
                <c:pt idx="18404">
                  <c:v>38.870277000000002</c:v>
                </c:pt>
                <c:pt idx="18405">
                  <c:v>38.666485000000002</c:v>
                </c:pt>
                <c:pt idx="18406">
                  <c:v>38.463988999999998</c:v>
                </c:pt>
                <c:pt idx="18407">
                  <c:v>38.260944000000002</c:v>
                </c:pt>
                <c:pt idx="18408">
                  <c:v>38.063285999999998</c:v>
                </c:pt>
                <c:pt idx="18409">
                  <c:v>37.862124999999999</c:v>
                </c:pt>
                <c:pt idx="18410">
                  <c:v>37.664828999999997</c:v>
                </c:pt>
                <c:pt idx="18411">
                  <c:v>37.465733</c:v>
                </c:pt>
                <c:pt idx="18412">
                  <c:v>37.265804000000003</c:v>
                </c:pt>
                <c:pt idx="18413">
                  <c:v>37.073062999999998</c:v>
                </c:pt>
                <c:pt idx="18414">
                  <c:v>36.877552000000001</c:v>
                </c:pt>
                <c:pt idx="18415">
                  <c:v>36.681426999999999</c:v>
                </c:pt>
                <c:pt idx="18416">
                  <c:v>36.486350999999999</c:v>
                </c:pt>
                <c:pt idx="18417">
                  <c:v>36.295310999999998</c:v>
                </c:pt>
                <c:pt idx="18418">
                  <c:v>36.103214000000001</c:v>
                </c:pt>
                <c:pt idx="18419">
                  <c:v>35.913322000000001</c:v>
                </c:pt>
                <c:pt idx="18420">
                  <c:v>35.721409000000001</c:v>
                </c:pt>
                <c:pt idx="18421">
                  <c:v>35.531497999999999</c:v>
                </c:pt>
                <c:pt idx="18422">
                  <c:v>35.342457000000003</c:v>
                </c:pt>
                <c:pt idx="18423">
                  <c:v>35.155197000000001</c:v>
                </c:pt>
                <c:pt idx="18424">
                  <c:v>34.969307000000001</c:v>
                </c:pt>
                <c:pt idx="18425">
                  <c:v>34.781979</c:v>
                </c:pt>
                <c:pt idx="18426">
                  <c:v>34.596789999999999</c:v>
                </c:pt>
                <c:pt idx="18427">
                  <c:v>34.410259000000003</c:v>
                </c:pt>
                <c:pt idx="18428">
                  <c:v>34.224068000000003</c:v>
                </c:pt>
                <c:pt idx="18429">
                  <c:v>34.035339</c:v>
                </c:pt>
                <c:pt idx="18430">
                  <c:v>33.848373000000002</c:v>
                </c:pt>
                <c:pt idx="18431">
                  <c:v>33.661735999999998</c:v>
                </c:pt>
                <c:pt idx="18432">
                  <c:v>33.475650999999999</c:v>
                </c:pt>
                <c:pt idx="18433">
                  <c:v>33.286639999999998</c:v>
                </c:pt>
                <c:pt idx="18434">
                  <c:v>33.097667999999999</c:v>
                </c:pt>
                <c:pt idx="18435">
                  <c:v>32.909168000000001</c:v>
                </c:pt>
                <c:pt idx="18436">
                  <c:v>32.721279000000003</c:v>
                </c:pt>
                <c:pt idx="18437">
                  <c:v>32.536327</c:v>
                </c:pt>
                <c:pt idx="18438">
                  <c:v>32.350257999999997</c:v>
                </c:pt>
                <c:pt idx="18439">
                  <c:v>32.158977999999998</c:v>
                </c:pt>
                <c:pt idx="18440">
                  <c:v>31.966519999999999</c:v>
                </c:pt>
                <c:pt idx="18441">
                  <c:v>31.780225999999999</c:v>
                </c:pt>
                <c:pt idx="18442">
                  <c:v>31.592485</c:v>
                </c:pt>
                <c:pt idx="18443">
                  <c:v>31.409496000000001</c:v>
                </c:pt>
                <c:pt idx="18444">
                  <c:v>31.227039000000001</c:v>
                </c:pt>
                <c:pt idx="18445">
                  <c:v>31.050394000000001</c:v>
                </c:pt>
                <c:pt idx="18446">
                  <c:v>30.873449000000001</c:v>
                </c:pt>
                <c:pt idx="18447">
                  <c:v>30.696939</c:v>
                </c:pt>
                <c:pt idx="18448">
                  <c:v>30.518063999999999</c:v>
                </c:pt>
                <c:pt idx="18449">
                  <c:v>30.344570000000001</c:v>
                </c:pt>
                <c:pt idx="18450">
                  <c:v>30.174032</c:v>
                </c:pt>
                <c:pt idx="18451">
                  <c:v>30.001996999999999</c:v>
                </c:pt>
                <c:pt idx="18452">
                  <c:v>29.833496</c:v>
                </c:pt>
                <c:pt idx="18453">
                  <c:v>29.668222</c:v>
                </c:pt>
                <c:pt idx="18454">
                  <c:v>29.501476</c:v>
                </c:pt>
                <c:pt idx="18455">
                  <c:v>29.34008</c:v>
                </c:pt>
                <c:pt idx="18456">
                  <c:v>29.179472000000001</c:v>
                </c:pt>
                <c:pt idx="18457">
                  <c:v>29.017683000000002</c:v>
                </c:pt>
                <c:pt idx="18458">
                  <c:v>28.853615000000001</c:v>
                </c:pt>
                <c:pt idx="18459">
                  <c:v>28.692990999999999</c:v>
                </c:pt>
                <c:pt idx="18460">
                  <c:v>28.530177999999999</c:v>
                </c:pt>
                <c:pt idx="18461">
                  <c:v>28.368731</c:v>
                </c:pt>
                <c:pt idx="18462">
                  <c:v>28.211269000000001</c:v>
                </c:pt>
                <c:pt idx="18463">
                  <c:v>28.055346</c:v>
                </c:pt>
                <c:pt idx="18464">
                  <c:v>27.900991000000001</c:v>
                </c:pt>
                <c:pt idx="18465">
                  <c:v>27.743867999999999</c:v>
                </c:pt>
                <c:pt idx="18466">
                  <c:v>27.588203</c:v>
                </c:pt>
                <c:pt idx="18467">
                  <c:v>27.432936000000002</c:v>
                </c:pt>
                <c:pt idx="18468">
                  <c:v>27.281286000000001</c:v>
                </c:pt>
                <c:pt idx="18469">
                  <c:v>27.126149999999999</c:v>
                </c:pt>
                <c:pt idx="18470">
                  <c:v>26.974689000000001</c:v>
                </c:pt>
                <c:pt idx="18471">
                  <c:v>26.825424000000002</c:v>
                </c:pt>
                <c:pt idx="18472">
                  <c:v>26.676839999999999</c:v>
                </c:pt>
                <c:pt idx="18473">
                  <c:v>26.528403999999998</c:v>
                </c:pt>
                <c:pt idx="18474">
                  <c:v>26.380345999999999</c:v>
                </c:pt>
                <c:pt idx="18475">
                  <c:v>26.231183999999999</c:v>
                </c:pt>
                <c:pt idx="18476">
                  <c:v>26.083803</c:v>
                </c:pt>
                <c:pt idx="18477">
                  <c:v>25.935279999999999</c:v>
                </c:pt>
                <c:pt idx="18478">
                  <c:v>25.787958</c:v>
                </c:pt>
                <c:pt idx="18479">
                  <c:v>25.640170999999999</c:v>
                </c:pt>
                <c:pt idx="18480">
                  <c:v>25.497129000000001</c:v>
                </c:pt>
                <c:pt idx="18481">
                  <c:v>25.361052999999998</c:v>
                </c:pt>
                <c:pt idx="18482">
                  <c:v>25.224636</c:v>
                </c:pt>
                <c:pt idx="18483">
                  <c:v>25.089243</c:v>
                </c:pt>
                <c:pt idx="18484">
                  <c:v>24.952304999999999</c:v>
                </c:pt>
                <c:pt idx="18485">
                  <c:v>24.816483000000002</c:v>
                </c:pt>
                <c:pt idx="18486">
                  <c:v>24.684753000000001</c:v>
                </c:pt>
                <c:pt idx="18487">
                  <c:v>24.549679000000001</c:v>
                </c:pt>
                <c:pt idx="18488">
                  <c:v>24.416485000000002</c:v>
                </c:pt>
                <c:pt idx="18489">
                  <c:v>24.286901</c:v>
                </c:pt>
                <c:pt idx="18490">
                  <c:v>24.157050999999999</c:v>
                </c:pt>
                <c:pt idx="18491">
                  <c:v>24.029104</c:v>
                </c:pt>
                <c:pt idx="18492">
                  <c:v>23.900873000000001</c:v>
                </c:pt>
                <c:pt idx="18493">
                  <c:v>23.772362000000001</c:v>
                </c:pt>
                <c:pt idx="18494">
                  <c:v>23.641987</c:v>
                </c:pt>
                <c:pt idx="18495">
                  <c:v>23.512011999999999</c:v>
                </c:pt>
                <c:pt idx="18496">
                  <c:v>23.378132000000001</c:v>
                </c:pt>
                <c:pt idx="18497">
                  <c:v>23.239516999999999</c:v>
                </c:pt>
                <c:pt idx="18498">
                  <c:v>23.102986999999999</c:v>
                </c:pt>
                <c:pt idx="18499">
                  <c:v>22.963238</c:v>
                </c:pt>
                <c:pt idx="18500">
                  <c:v>22.828627000000001</c:v>
                </c:pt>
                <c:pt idx="18501">
                  <c:v>22.693134000000001</c:v>
                </c:pt>
                <c:pt idx="18502">
                  <c:v>22.555273</c:v>
                </c:pt>
                <c:pt idx="18503">
                  <c:v>22.416240999999999</c:v>
                </c:pt>
                <c:pt idx="18504">
                  <c:v>22.277531</c:v>
                </c:pt>
                <c:pt idx="18505">
                  <c:v>22.13814</c:v>
                </c:pt>
                <c:pt idx="18506">
                  <c:v>22.000226999999999</c:v>
                </c:pt>
                <c:pt idx="18507">
                  <c:v>21.858550999999999</c:v>
                </c:pt>
                <c:pt idx="18508">
                  <c:v>21.720806</c:v>
                </c:pt>
                <c:pt idx="18509">
                  <c:v>21.585419000000002</c:v>
                </c:pt>
                <c:pt idx="18510">
                  <c:v>21.448678999999998</c:v>
                </c:pt>
                <c:pt idx="18511">
                  <c:v>21.316670999999999</c:v>
                </c:pt>
                <c:pt idx="18512">
                  <c:v>21.190922</c:v>
                </c:pt>
                <c:pt idx="18513">
                  <c:v>21.068604000000001</c:v>
                </c:pt>
                <c:pt idx="18514">
                  <c:v>20.949172999999998</c:v>
                </c:pt>
                <c:pt idx="18515">
                  <c:v>20.832819000000001</c:v>
                </c:pt>
                <c:pt idx="18516">
                  <c:v>20.712273</c:v>
                </c:pt>
                <c:pt idx="18517">
                  <c:v>20.596496999999999</c:v>
                </c:pt>
                <c:pt idx="18518">
                  <c:v>20.481915999999998</c:v>
                </c:pt>
                <c:pt idx="18519">
                  <c:v>20.369302999999999</c:v>
                </c:pt>
                <c:pt idx="18520">
                  <c:v>20.257632999999998</c:v>
                </c:pt>
                <c:pt idx="18521">
                  <c:v>20.145375999999999</c:v>
                </c:pt>
                <c:pt idx="18522">
                  <c:v>20.035294</c:v>
                </c:pt>
                <c:pt idx="18523">
                  <c:v>19.929756000000001</c:v>
                </c:pt>
                <c:pt idx="18524">
                  <c:v>19.823361999999999</c:v>
                </c:pt>
                <c:pt idx="18525">
                  <c:v>19.717627</c:v>
                </c:pt>
                <c:pt idx="18526">
                  <c:v>19.613925999999999</c:v>
                </c:pt>
                <c:pt idx="18527">
                  <c:v>19.509198999999999</c:v>
                </c:pt>
                <c:pt idx="18528">
                  <c:v>19.405639999999998</c:v>
                </c:pt>
                <c:pt idx="18529">
                  <c:v>19.303493</c:v>
                </c:pt>
                <c:pt idx="18530">
                  <c:v>19.201035000000001</c:v>
                </c:pt>
                <c:pt idx="18531">
                  <c:v>19.09939</c:v>
                </c:pt>
                <c:pt idx="18532">
                  <c:v>18.998549000000001</c:v>
                </c:pt>
                <c:pt idx="18533">
                  <c:v>18.896014999999998</c:v>
                </c:pt>
                <c:pt idx="18534">
                  <c:v>18.795641</c:v>
                </c:pt>
                <c:pt idx="18535">
                  <c:v>18.694427000000001</c:v>
                </c:pt>
                <c:pt idx="18536">
                  <c:v>18.593719</c:v>
                </c:pt>
                <c:pt idx="18537">
                  <c:v>18.492287000000001</c:v>
                </c:pt>
                <c:pt idx="18538">
                  <c:v>18.393847999999998</c:v>
                </c:pt>
                <c:pt idx="18539">
                  <c:v>18.291633999999998</c:v>
                </c:pt>
                <c:pt idx="18540">
                  <c:v>18.189692000000001</c:v>
                </c:pt>
                <c:pt idx="18541">
                  <c:v>18.089108</c:v>
                </c:pt>
                <c:pt idx="18542">
                  <c:v>17.989422000000001</c:v>
                </c:pt>
                <c:pt idx="18543">
                  <c:v>17.888114999999999</c:v>
                </c:pt>
                <c:pt idx="18544">
                  <c:v>17.787251000000001</c:v>
                </c:pt>
                <c:pt idx="18545">
                  <c:v>17.687764999999999</c:v>
                </c:pt>
                <c:pt idx="18546">
                  <c:v>17.586182000000001</c:v>
                </c:pt>
                <c:pt idx="18547">
                  <c:v>17.487043</c:v>
                </c:pt>
                <c:pt idx="18548">
                  <c:v>17.388372</c:v>
                </c:pt>
                <c:pt idx="18549">
                  <c:v>17.293011</c:v>
                </c:pt>
                <c:pt idx="18550">
                  <c:v>17.196905000000001</c:v>
                </c:pt>
                <c:pt idx="18551">
                  <c:v>17.101130999999999</c:v>
                </c:pt>
                <c:pt idx="18552">
                  <c:v>17.008410000000001</c:v>
                </c:pt>
                <c:pt idx="18553">
                  <c:v>16.914818</c:v>
                </c:pt>
                <c:pt idx="18554">
                  <c:v>16.822856999999999</c:v>
                </c:pt>
                <c:pt idx="18555">
                  <c:v>16.732208</c:v>
                </c:pt>
                <c:pt idx="18556">
                  <c:v>16.639986</c:v>
                </c:pt>
                <c:pt idx="18557">
                  <c:v>16.554089999999999</c:v>
                </c:pt>
                <c:pt idx="18558">
                  <c:v>16.465375999999999</c:v>
                </c:pt>
                <c:pt idx="18559">
                  <c:v>16.380925999999999</c:v>
                </c:pt>
                <c:pt idx="18560">
                  <c:v>16.295036</c:v>
                </c:pt>
                <c:pt idx="18561">
                  <c:v>16.212451999999999</c:v>
                </c:pt>
                <c:pt idx="18562">
                  <c:v>16.1325</c:v>
                </c:pt>
                <c:pt idx="18563">
                  <c:v>16.050526000000001</c:v>
                </c:pt>
                <c:pt idx="18564">
                  <c:v>15.970276999999999</c:v>
                </c:pt>
                <c:pt idx="18565">
                  <c:v>15.88804</c:v>
                </c:pt>
                <c:pt idx="18566">
                  <c:v>15.806718999999999</c:v>
                </c:pt>
                <c:pt idx="18567">
                  <c:v>15.723934</c:v>
                </c:pt>
                <c:pt idx="18568">
                  <c:v>15.646470000000001</c:v>
                </c:pt>
                <c:pt idx="18569">
                  <c:v>15.566189</c:v>
                </c:pt>
                <c:pt idx="18570">
                  <c:v>15.48705</c:v>
                </c:pt>
                <c:pt idx="18571">
                  <c:v>15.409511</c:v>
                </c:pt>
                <c:pt idx="18572">
                  <c:v>15.330423</c:v>
                </c:pt>
                <c:pt idx="18573">
                  <c:v>15.253102999999999</c:v>
                </c:pt>
                <c:pt idx="18574">
                  <c:v>15.176966999999999</c:v>
                </c:pt>
                <c:pt idx="18575">
                  <c:v>15.100308</c:v>
                </c:pt>
                <c:pt idx="18576">
                  <c:v>15.021927</c:v>
                </c:pt>
                <c:pt idx="18577">
                  <c:v>14.944673999999999</c:v>
                </c:pt>
                <c:pt idx="18578">
                  <c:v>14.868679</c:v>
                </c:pt>
                <c:pt idx="18579">
                  <c:v>14.790372</c:v>
                </c:pt>
                <c:pt idx="18580">
                  <c:v>14.713435</c:v>
                </c:pt>
                <c:pt idx="18581">
                  <c:v>14.635954999999999</c:v>
                </c:pt>
                <c:pt idx="18582">
                  <c:v>14.56053</c:v>
                </c:pt>
                <c:pt idx="18583">
                  <c:v>14.485068999999999</c:v>
                </c:pt>
                <c:pt idx="18584">
                  <c:v>14.412890000000001</c:v>
                </c:pt>
                <c:pt idx="18585">
                  <c:v>14.338894</c:v>
                </c:pt>
                <c:pt idx="18586">
                  <c:v>14.266769999999999</c:v>
                </c:pt>
                <c:pt idx="18587">
                  <c:v>14.197967999999999</c:v>
                </c:pt>
                <c:pt idx="18588">
                  <c:v>14.130958</c:v>
                </c:pt>
                <c:pt idx="18589">
                  <c:v>14.06316</c:v>
                </c:pt>
                <c:pt idx="18590">
                  <c:v>13.995818</c:v>
                </c:pt>
                <c:pt idx="18591">
                  <c:v>13.930215</c:v>
                </c:pt>
                <c:pt idx="18592">
                  <c:v>13.866820000000001</c:v>
                </c:pt>
                <c:pt idx="18593">
                  <c:v>13.800444000000001</c:v>
                </c:pt>
                <c:pt idx="18594">
                  <c:v>13.735275</c:v>
                </c:pt>
                <c:pt idx="18595">
                  <c:v>13.674533</c:v>
                </c:pt>
                <c:pt idx="18596">
                  <c:v>13.610127</c:v>
                </c:pt>
                <c:pt idx="18597">
                  <c:v>13.547359</c:v>
                </c:pt>
                <c:pt idx="18598">
                  <c:v>13.483936999999999</c:v>
                </c:pt>
                <c:pt idx="18599">
                  <c:v>13.420747</c:v>
                </c:pt>
                <c:pt idx="18600">
                  <c:v>13.354592999999999</c:v>
                </c:pt>
                <c:pt idx="18601">
                  <c:v>13.290426999999999</c:v>
                </c:pt>
                <c:pt idx="18602">
                  <c:v>13.224601</c:v>
                </c:pt>
                <c:pt idx="18603">
                  <c:v>13.155692999999999</c:v>
                </c:pt>
                <c:pt idx="18604">
                  <c:v>13.085448</c:v>
                </c:pt>
                <c:pt idx="18605">
                  <c:v>13.017727000000001</c:v>
                </c:pt>
                <c:pt idx="18606">
                  <c:v>12.947925</c:v>
                </c:pt>
                <c:pt idx="18607">
                  <c:v>12.879130999999999</c:v>
                </c:pt>
                <c:pt idx="18608">
                  <c:v>12.811061</c:v>
                </c:pt>
                <c:pt idx="18609">
                  <c:v>12.743145</c:v>
                </c:pt>
                <c:pt idx="18610">
                  <c:v>12.677784000000001</c:v>
                </c:pt>
                <c:pt idx="18611">
                  <c:v>12.610908999999999</c:v>
                </c:pt>
                <c:pt idx="18612">
                  <c:v>12.545408</c:v>
                </c:pt>
                <c:pt idx="18613">
                  <c:v>12.480065</c:v>
                </c:pt>
                <c:pt idx="18614">
                  <c:v>12.413843999999999</c:v>
                </c:pt>
                <c:pt idx="18615">
                  <c:v>12.349125000000001</c:v>
                </c:pt>
                <c:pt idx="18616">
                  <c:v>12.28584</c:v>
                </c:pt>
                <c:pt idx="18617">
                  <c:v>12.222051</c:v>
                </c:pt>
                <c:pt idx="18618">
                  <c:v>12.160468</c:v>
                </c:pt>
                <c:pt idx="18619">
                  <c:v>12.101953999999999</c:v>
                </c:pt>
                <c:pt idx="18620">
                  <c:v>12.044342</c:v>
                </c:pt>
                <c:pt idx="18621">
                  <c:v>11.98808</c:v>
                </c:pt>
                <c:pt idx="18622">
                  <c:v>11.930339999999999</c:v>
                </c:pt>
                <c:pt idx="18623">
                  <c:v>11.874339000000001</c:v>
                </c:pt>
                <c:pt idx="18624">
                  <c:v>11.817544</c:v>
                </c:pt>
                <c:pt idx="18625">
                  <c:v>11.763337</c:v>
                </c:pt>
                <c:pt idx="18626">
                  <c:v>11.708876</c:v>
                </c:pt>
                <c:pt idx="18627">
                  <c:v>11.653579000000001</c:v>
                </c:pt>
                <c:pt idx="18628">
                  <c:v>11.600258</c:v>
                </c:pt>
                <c:pt idx="18629">
                  <c:v>11.545961999999999</c:v>
                </c:pt>
                <c:pt idx="18630">
                  <c:v>11.495723999999999</c:v>
                </c:pt>
                <c:pt idx="18631">
                  <c:v>11.445264999999999</c:v>
                </c:pt>
                <c:pt idx="18632">
                  <c:v>11.394494</c:v>
                </c:pt>
                <c:pt idx="18633">
                  <c:v>11.343425</c:v>
                </c:pt>
                <c:pt idx="18634">
                  <c:v>11.295619</c:v>
                </c:pt>
                <c:pt idx="18635">
                  <c:v>11.247507000000001</c:v>
                </c:pt>
                <c:pt idx="18636">
                  <c:v>11.200677000000001</c:v>
                </c:pt>
                <c:pt idx="18637">
                  <c:v>11.151987999999999</c:v>
                </c:pt>
                <c:pt idx="18638">
                  <c:v>11.105008</c:v>
                </c:pt>
                <c:pt idx="18639">
                  <c:v>11.056915999999999</c:v>
                </c:pt>
                <c:pt idx="18640">
                  <c:v>11.010306</c:v>
                </c:pt>
                <c:pt idx="18641">
                  <c:v>10.963459</c:v>
                </c:pt>
                <c:pt idx="18642">
                  <c:v>10.915919000000001</c:v>
                </c:pt>
                <c:pt idx="18643">
                  <c:v>10.869737000000001</c:v>
                </c:pt>
                <c:pt idx="18644">
                  <c:v>10.82307</c:v>
                </c:pt>
                <c:pt idx="18645">
                  <c:v>10.778555000000001</c:v>
                </c:pt>
                <c:pt idx="18646">
                  <c:v>10.730726000000001</c:v>
                </c:pt>
                <c:pt idx="18647">
                  <c:v>10.684051999999999</c:v>
                </c:pt>
                <c:pt idx="18648">
                  <c:v>10.637840000000001</c:v>
                </c:pt>
                <c:pt idx="18649">
                  <c:v>10.594485000000001</c:v>
                </c:pt>
                <c:pt idx="18650">
                  <c:v>10.546837</c:v>
                </c:pt>
                <c:pt idx="18651">
                  <c:v>10.502174</c:v>
                </c:pt>
                <c:pt idx="18652">
                  <c:v>10.454491000000001</c:v>
                </c:pt>
                <c:pt idx="18653">
                  <c:v>10.409615000000001</c:v>
                </c:pt>
                <c:pt idx="18654">
                  <c:v>10.364784999999999</c:v>
                </c:pt>
                <c:pt idx="18655">
                  <c:v>10.320961</c:v>
                </c:pt>
                <c:pt idx="18656">
                  <c:v>10.277545</c:v>
                </c:pt>
                <c:pt idx="18657">
                  <c:v>10.234635000000001</c:v>
                </c:pt>
                <c:pt idx="18658">
                  <c:v>10.191148999999999</c:v>
                </c:pt>
                <c:pt idx="18659">
                  <c:v>10.148244</c:v>
                </c:pt>
                <c:pt idx="18660">
                  <c:v>10.108408000000001</c:v>
                </c:pt>
                <c:pt idx="18661">
                  <c:v>10.06565</c:v>
                </c:pt>
                <c:pt idx="18662">
                  <c:v>10.026297</c:v>
                </c:pt>
                <c:pt idx="18663">
                  <c:v>9.9890070000000009</c:v>
                </c:pt>
                <c:pt idx="18664">
                  <c:v>9.9502269999999999</c:v>
                </c:pt>
                <c:pt idx="18665">
                  <c:v>9.9135059999999999</c:v>
                </c:pt>
                <c:pt idx="18666">
                  <c:v>9.8749549999999999</c:v>
                </c:pt>
                <c:pt idx="18667">
                  <c:v>9.8393339999999991</c:v>
                </c:pt>
                <c:pt idx="18668">
                  <c:v>9.8048839999999995</c:v>
                </c:pt>
                <c:pt idx="18669">
                  <c:v>9.7701989999999999</c:v>
                </c:pt>
                <c:pt idx="18670">
                  <c:v>9.7373460000000005</c:v>
                </c:pt>
                <c:pt idx="18671">
                  <c:v>9.7010640000000006</c:v>
                </c:pt>
                <c:pt idx="18672">
                  <c:v>9.6642709999999994</c:v>
                </c:pt>
                <c:pt idx="18673">
                  <c:v>9.6279769999999996</c:v>
                </c:pt>
                <c:pt idx="18674">
                  <c:v>9.5946219999999993</c:v>
                </c:pt>
                <c:pt idx="18675">
                  <c:v>9.5598759999999992</c:v>
                </c:pt>
                <c:pt idx="18676">
                  <c:v>9.5243500000000001</c:v>
                </c:pt>
                <c:pt idx="18677">
                  <c:v>9.4905080000000002</c:v>
                </c:pt>
                <c:pt idx="18678">
                  <c:v>9.4557920000000006</c:v>
                </c:pt>
                <c:pt idx="18679">
                  <c:v>9.4216219999999993</c:v>
                </c:pt>
                <c:pt idx="18680">
                  <c:v>9.3891120000000008</c:v>
                </c:pt>
                <c:pt idx="18681">
                  <c:v>9.354711</c:v>
                </c:pt>
                <c:pt idx="18682">
                  <c:v>9.3222079999999998</c:v>
                </c:pt>
                <c:pt idx="18683">
                  <c:v>9.2875800000000002</c:v>
                </c:pt>
                <c:pt idx="18684">
                  <c:v>9.2534810000000007</c:v>
                </c:pt>
                <c:pt idx="18685">
                  <c:v>9.2215710000000009</c:v>
                </c:pt>
                <c:pt idx="18686">
                  <c:v>9.1876680000000004</c:v>
                </c:pt>
                <c:pt idx="18687">
                  <c:v>9.1549300000000002</c:v>
                </c:pt>
                <c:pt idx="18688">
                  <c:v>9.1221709999999998</c:v>
                </c:pt>
                <c:pt idx="18689">
                  <c:v>9.0903030000000005</c:v>
                </c:pt>
                <c:pt idx="18690">
                  <c:v>9.056908</c:v>
                </c:pt>
                <c:pt idx="18691">
                  <c:v>9.0254729999999999</c:v>
                </c:pt>
                <c:pt idx="18692">
                  <c:v>8.9937489999999993</c:v>
                </c:pt>
                <c:pt idx="18693">
                  <c:v>8.9618909999999996</c:v>
                </c:pt>
                <c:pt idx="18694">
                  <c:v>8.9301949999999994</c:v>
                </c:pt>
                <c:pt idx="18695">
                  <c:v>8.8983170000000005</c:v>
                </c:pt>
                <c:pt idx="18696">
                  <c:v>8.8683990000000001</c:v>
                </c:pt>
                <c:pt idx="18697">
                  <c:v>8.8379429999999992</c:v>
                </c:pt>
                <c:pt idx="18698">
                  <c:v>8.8082899999999995</c:v>
                </c:pt>
                <c:pt idx="18699">
                  <c:v>8.7791510000000006</c:v>
                </c:pt>
                <c:pt idx="18700">
                  <c:v>8.75183</c:v>
                </c:pt>
                <c:pt idx="18701">
                  <c:v>8.7229869999999998</c:v>
                </c:pt>
                <c:pt idx="18702">
                  <c:v>8.6937739999999994</c:v>
                </c:pt>
                <c:pt idx="18703">
                  <c:v>8.6657709999999994</c:v>
                </c:pt>
                <c:pt idx="18704">
                  <c:v>8.6387090000000004</c:v>
                </c:pt>
                <c:pt idx="18705">
                  <c:v>8.6131840000000004</c:v>
                </c:pt>
                <c:pt idx="18706">
                  <c:v>8.5871259999999996</c:v>
                </c:pt>
                <c:pt idx="18707">
                  <c:v>8.5591950000000008</c:v>
                </c:pt>
                <c:pt idx="18708">
                  <c:v>8.5310869999999994</c:v>
                </c:pt>
                <c:pt idx="18709">
                  <c:v>8.5005279999999992</c:v>
                </c:pt>
                <c:pt idx="18710">
                  <c:v>8.4662919999999993</c:v>
                </c:pt>
                <c:pt idx="18711">
                  <c:v>8.4354010000000006</c:v>
                </c:pt>
                <c:pt idx="18712">
                  <c:v>8.4045830000000006</c:v>
                </c:pt>
                <c:pt idx="18713">
                  <c:v>8.3729680000000002</c:v>
                </c:pt>
                <c:pt idx="18714">
                  <c:v>8.3406409999999997</c:v>
                </c:pt>
                <c:pt idx="18715">
                  <c:v>8.3111180000000004</c:v>
                </c:pt>
                <c:pt idx="18716">
                  <c:v>8.2814350000000001</c:v>
                </c:pt>
                <c:pt idx="18717">
                  <c:v>8.2502569999999995</c:v>
                </c:pt>
                <c:pt idx="18718">
                  <c:v>8.2201210000000007</c:v>
                </c:pt>
                <c:pt idx="18719">
                  <c:v>8.1889280000000007</c:v>
                </c:pt>
                <c:pt idx="18720">
                  <c:v>8.1572099999999992</c:v>
                </c:pt>
                <c:pt idx="18721">
                  <c:v>8.1246259999999992</c:v>
                </c:pt>
                <c:pt idx="18722">
                  <c:v>8.0920919999999992</c:v>
                </c:pt>
                <c:pt idx="18723">
                  <c:v>8.0611549999999994</c:v>
                </c:pt>
                <c:pt idx="18724">
                  <c:v>8.0307759999999995</c:v>
                </c:pt>
                <c:pt idx="18725">
                  <c:v>8.0033899999999996</c:v>
                </c:pt>
                <c:pt idx="18726">
                  <c:v>7.9800089999999999</c:v>
                </c:pt>
                <c:pt idx="18727">
                  <c:v>7.9535739999999997</c:v>
                </c:pt>
                <c:pt idx="18728">
                  <c:v>7.9254959999999999</c:v>
                </c:pt>
                <c:pt idx="18729">
                  <c:v>7.8982390000000002</c:v>
                </c:pt>
                <c:pt idx="18730">
                  <c:v>7.8729969999999998</c:v>
                </c:pt>
                <c:pt idx="18731">
                  <c:v>7.8462769999999997</c:v>
                </c:pt>
                <c:pt idx="18732">
                  <c:v>7.8188360000000001</c:v>
                </c:pt>
                <c:pt idx="18733">
                  <c:v>7.7919130000000001</c:v>
                </c:pt>
                <c:pt idx="18734">
                  <c:v>7.7663609999999998</c:v>
                </c:pt>
                <c:pt idx="18735">
                  <c:v>7.7443689999999998</c:v>
                </c:pt>
                <c:pt idx="18736">
                  <c:v>7.7216110000000002</c:v>
                </c:pt>
                <c:pt idx="18737">
                  <c:v>7.6978780000000002</c:v>
                </c:pt>
                <c:pt idx="18738">
                  <c:v>7.6762170000000003</c:v>
                </c:pt>
                <c:pt idx="18739">
                  <c:v>7.6543939999999999</c:v>
                </c:pt>
                <c:pt idx="18740">
                  <c:v>7.6327350000000003</c:v>
                </c:pt>
                <c:pt idx="18741">
                  <c:v>7.6124830000000001</c:v>
                </c:pt>
                <c:pt idx="18742">
                  <c:v>7.5921519999999996</c:v>
                </c:pt>
                <c:pt idx="18743">
                  <c:v>7.5708690000000001</c:v>
                </c:pt>
                <c:pt idx="18744">
                  <c:v>7.5500689999999997</c:v>
                </c:pt>
                <c:pt idx="18745">
                  <c:v>7.5328419999999996</c:v>
                </c:pt>
                <c:pt idx="18746">
                  <c:v>7.5155690000000002</c:v>
                </c:pt>
                <c:pt idx="18747">
                  <c:v>7.4955879999999997</c:v>
                </c:pt>
                <c:pt idx="18748">
                  <c:v>7.4781319999999996</c:v>
                </c:pt>
                <c:pt idx="18749">
                  <c:v>7.4572839999999996</c:v>
                </c:pt>
                <c:pt idx="18750">
                  <c:v>7.4348099999999997</c:v>
                </c:pt>
                <c:pt idx="18751">
                  <c:v>7.4135229999999996</c:v>
                </c:pt>
                <c:pt idx="18752">
                  <c:v>7.3960879999999998</c:v>
                </c:pt>
                <c:pt idx="18753">
                  <c:v>7.3770220000000002</c:v>
                </c:pt>
                <c:pt idx="18754">
                  <c:v>7.3547380000000002</c:v>
                </c:pt>
                <c:pt idx="18755">
                  <c:v>7.3345510000000003</c:v>
                </c:pt>
                <c:pt idx="18756">
                  <c:v>7.3131050000000002</c:v>
                </c:pt>
                <c:pt idx="18757">
                  <c:v>7.2904590000000002</c:v>
                </c:pt>
                <c:pt idx="18758">
                  <c:v>7.2687569999999999</c:v>
                </c:pt>
                <c:pt idx="18759">
                  <c:v>7.2513949999999996</c:v>
                </c:pt>
                <c:pt idx="18760">
                  <c:v>7.2315839999999998</c:v>
                </c:pt>
                <c:pt idx="18761">
                  <c:v>7.2090370000000004</c:v>
                </c:pt>
                <c:pt idx="18762">
                  <c:v>7.1874500000000001</c:v>
                </c:pt>
                <c:pt idx="18763">
                  <c:v>7.164364</c:v>
                </c:pt>
                <c:pt idx="18764">
                  <c:v>7.1428419999999999</c:v>
                </c:pt>
                <c:pt idx="18765">
                  <c:v>7.1250010000000001</c:v>
                </c:pt>
                <c:pt idx="18766">
                  <c:v>7.109604</c:v>
                </c:pt>
                <c:pt idx="18767">
                  <c:v>7.0887799999999999</c:v>
                </c:pt>
                <c:pt idx="18768">
                  <c:v>7.0685929999999999</c:v>
                </c:pt>
                <c:pt idx="18769">
                  <c:v>7.0514549999999998</c:v>
                </c:pt>
                <c:pt idx="18770">
                  <c:v>7.0333709999999998</c:v>
                </c:pt>
                <c:pt idx="18771">
                  <c:v>7.0177480000000001</c:v>
                </c:pt>
                <c:pt idx="18772">
                  <c:v>7.0009040000000002</c:v>
                </c:pt>
                <c:pt idx="18773">
                  <c:v>6.9853490000000003</c:v>
                </c:pt>
                <c:pt idx="18774">
                  <c:v>6.969525</c:v>
                </c:pt>
                <c:pt idx="18775">
                  <c:v>6.9509889999999999</c:v>
                </c:pt>
                <c:pt idx="18776">
                  <c:v>6.9366399999999997</c:v>
                </c:pt>
                <c:pt idx="18777">
                  <c:v>6.9217129999999996</c:v>
                </c:pt>
                <c:pt idx="18778">
                  <c:v>6.9077419999999998</c:v>
                </c:pt>
                <c:pt idx="18779">
                  <c:v>6.8944850000000004</c:v>
                </c:pt>
                <c:pt idx="18780">
                  <c:v>6.8810830000000003</c:v>
                </c:pt>
                <c:pt idx="18781">
                  <c:v>6.864795</c:v>
                </c:pt>
                <c:pt idx="18782">
                  <c:v>6.847747</c:v>
                </c:pt>
                <c:pt idx="18783">
                  <c:v>6.8321940000000003</c:v>
                </c:pt>
                <c:pt idx="18784">
                  <c:v>6.8166099999999998</c:v>
                </c:pt>
                <c:pt idx="18785">
                  <c:v>6.8042930000000004</c:v>
                </c:pt>
                <c:pt idx="18786">
                  <c:v>6.7900200000000002</c:v>
                </c:pt>
                <c:pt idx="18787">
                  <c:v>6.7745319999999998</c:v>
                </c:pt>
                <c:pt idx="18788">
                  <c:v>6.7587989999999998</c:v>
                </c:pt>
                <c:pt idx="18789">
                  <c:v>6.7441019999999998</c:v>
                </c:pt>
                <c:pt idx="18790">
                  <c:v>6.7271609999999997</c:v>
                </c:pt>
                <c:pt idx="18791">
                  <c:v>6.7153119999999999</c:v>
                </c:pt>
                <c:pt idx="18792">
                  <c:v>6.7005790000000003</c:v>
                </c:pt>
                <c:pt idx="18793">
                  <c:v>6.6861329999999999</c:v>
                </c:pt>
                <c:pt idx="18794">
                  <c:v>6.6714929999999999</c:v>
                </c:pt>
                <c:pt idx="18795">
                  <c:v>6.6561389999999996</c:v>
                </c:pt>
                <c:pt idx="18796">
                  <c:v>6.6422129999999999</c:v>
                </c:pt>
                <c:pt idx="18797">
                  <c:v>6.6297230000000003</c:v>
                </c:pt>
                <c:pt idx="18798">
                  <c:v>6.6171189999999998</c:v>
                </c:pt>
                <c:pt idx="18799">
                  <c:v>6.6025159999999996</c:v>
                </c:pt>
                <c:pt idx="18800">
                  <c:v>6.5879649999999996</c:v>
                </c:pt>
                <c:pt idx="18801">
                  <c:v>6.5713980000000003</c:v>
                </c:pt>
                <c:pt idx="18802">
                  <c:v>6.5548149999999996</c:v>
                </c:pt>
                <c:pt idx="18803">
                  <c:v>6.5428119999999996</c:v>
                </c:pt>
                <c:pt idx="18804">
                  <c:v>6.5297390000000002</c:v>
                </c:pt>
                <c:pt idx="18805">
                  <c:v>6.5143709999999997</c:v>
                </c:pt>
                <c:pt idx="18806">
                  <c:v>6.5022359999999999</c:v>
                </c:pt>
                <c:pt idx="18807">
                  <c:v>6.4891730000000001</c:v>
                </c:pt>
                <c:pt idx="18808">
                  <c:v>6.473967</c:v>
                </c:pt>
                <c:pt idx="18809">
                  <c:v>6.4570939999999997</c:v>
                </c:pt>
                <c:pt idx="18810">
                  <c:v>6.4433860000000003</c:v>
                </c:pt>
                <c:pt idx="18811">
                  <c:v>6.4298640000000002</c:v>
                </c:pt>
                <c:pt idx="18812">
                  <c:v>6.4163360000000003</c:v>
                </c:pt>
                <c:pt idx="18813">
                  <c:v>6.4011560000000003</c:v>
                </c:pt>
                <c:pt idx="18814">
                  <c:v>6.3871659999999997</c:v>
                </c:pt>
                <c:pt idx="18815">
                  <c:v>6.3759600000000001</c:v>
                </c:pt>
                <c:pt idx="18816">
                  <c:v>6.3630069999999996</c:v>
                </c:pt>
                <c:pt idx="18817">
                  <c:v>6.349628</c:v>
                </c:pt>
                <c:pt idx="18818">
                  <c:v>6.3351759999999997</c:v>
                </c:pt>
                <c:pt idx="18819">
                  <c:v>6.3196190000000003</c:v>
                </c:pt>
                <c:pt idx="18820">
                  <c:v>6.3054449999999997</c:v>
                </c:pt>
                <c:pt idx="18821">
                  <c:v>6.2931840000000001</c:v>
                </c:pt>
                <c:pt idx="18822">
                  <c:v>6.2797520000000002</c:v>
                </c:pt>
                <c:pt idx="18823">
                  <c:v>6.2643069999999996</c:v>
                </c:pt>
                <c:pt idx="18824">
                  <c:v>6.2499560000000001</c:v>
                </c:pt>
                <c:pt idx="18825">
                  <c:v>6.2364170000000003</c:v>
                </c:pt>
                <c:pt idx="18826">
                  <c:v>6.2218910000000003</c:v>
                </c:pt>
                <c:pt idx="18827">
                  <c:v>6.2088809999999999</c:v>
                </c:pt>
                <c:pt idx="18828">
                  <c:v>6.1948169999999996</c:v>
                </c:pt>
                <c:pt idx="18829">
                  <c:v>6.1787109999999998</c:v>
                </c:pt>
                <c:pt idx="18830">
                  <c:v>6.1627090000000004</c:v>
                </c:pt>
                <c:pt idx="18831">
                  <c:v>6.1459359999999998</c:v>
                </c:pt>
                <c:pt idx="18832">
                  <c:v>6.1300319999999999</c:v>
                </c:pt>
                <c:pt idx="18833">
                  <c:v>6.1156930000000003</c:v>
                </c:pt>
                <c:pt idx="18834">
                  <c:v>6.1011050000000004</c:v>
                </c:pt>
                <c:pt idx="18835">
                  <c:v>6.0874490000000003</c:v>
                </c:pt>
                <c:pt idx="18836">
                  <c:v>6.0716650000000003</c:v>
                </c:pt>
                <c:pt idx="18837">
                  <c:v>6.0577969999999999</c:v>
                </c:pt>
                <c:pt idx="18838">
                  <c:v>6.0426060000000001</c:v>
                </c:pt>
                <c:pt idx="18839">
                  <c:v>6.028327</c:v>
                </c:pt>
                <c:pt idx="18840">
                  <c:v>6.0133260000000002</c:v>
                </c:pt>
                <c:pt idx="18841">
                  <c:v>6.0028050000000004</c:v>
                </c:pt>
                <c:pt idx="18842">
                  <c:v>5.9898509999999998</c:v>
                </c:pt>
                <c:pt idx="18843">
                  <c:v>5.9773399999999999</c:v>
                </c:pt>
                <c:pt idx="18844">
                  <c:v>5.9646619999999997</c:v>
                </c:pt>
                <c:pt idx="18845">
                  <c:v>5.9535080000000002</c:v>
                </c:pt>
                <c:pt idx="18846">
                  <c:v>5.9428890000000001</c:v>
                </c:pt>
                <c:pt idx="18847">
                  <c:v>5.932804</c:v>
                </c:pt>
                <c:pt idx="18848">
                  <c:v>5.9246340000000002</c:v>
                </c:pt>
                <c:pt idx="18849">
                  <c:v>5.9156899999999997</c:v>
                </c:pt>
                <c:pt idx="18850">
                  <c:v>5.9046430000000001</c:v>
                </c:pt>
                <c:pt idx="18851">
                  <c:v>5.8947019999999997</c:v>
                </c:pt>
                <c:pt idx="18852">
                  <c:v>5.8845109999999998</c:v>
                </c:pt>
                <c:pt idx="18853">
                  <c:v>5.8749060000000002</c:v>
                </c:pt>
                <c:pt idx="18854">
                  <c:v>5.8638399999999997</c:v>
                </c:pt>
                <c:pt idx="18855">
                  <c:v>5.8553980000000001</c:v>
                </c:pt>
                <c:pt idx="18856">
                  <c:v>5.8461299999999996</c:v>
                </c:pt>
                <c:pt idx="18857">
                  <c:v>5.8337479999999999</c:v>
                </c:pt>
                <c:pt idx="18858">
                  <c:v>5.822292</c:v>
                </c:pt>
                <c:pt idx="18859">
                  <c:v>5.8133749999999997</c:v>
                </c:pt>
                <c:pt idx="18860">
                  <c:v>5.8027569999999997</c:v>
                </c:pt>
                <c:pt idx="18861">
                  <c:v>5.7923099999999996</c:v>
                </c:pt>
                <c:pt idx="18862">
                  <c:v>5.7820549999999997</c:v>
                </c:pt>
                <c:pt idx="18863">
                  <c:v>5.76912</c:v>
                </c:pt>
                <c:pt idx="18864">
                  <c:v>5.7564380000000002</c:v>
                </c:pt>
                <c:pt idx="18865">
                  <c:v>5.744129</c:v>
                </c:pt>
                <c:pt idx="18866">
                  <c:v>5.7351890000000001</c:v>
                </c:pt>
                <c:pt idx="18867">
                  <c:v>5.7236919999999998</c:v>
                </c:pt>
                <c:pt idx="18868">
                  <c:v>5.7132079999999998</c:v>
                </c:pt>
                <c:pt idx="18869">
                  <c:v>5.7009369999999997</c:v>
                </c:pt>
                <c:pt idx="18870">
                  <c:v>5.6887800000000004</c:v>
                </c:pt>
                <c:pt idx="18871">
                  <c:v>5.6786139999999996</c:v>
                </c:pt>
                <c:pt idx="18872">
                  <c:v>5.6686529999999999</c:v>
                </c:pt>
                <c:pt idx="18873">
                  <c:v>5.6570400000000003</c:v>
                </c:pt>
                <c:pt idx="18874">
                  <c:v>5.646147</c:v>
                </c:pt>
                <c:pt idx="18875">
                  <c:v>5.6356609999999998</c:v>
                </c:pt>
                <c:pt idx="18876">
                  <c:v>5.6267680000000002</c:v>
                </c:pt>
                <c:pt idx="18877">
                  <c:v>5.6169820000000001</c:v>
                </c:pt>
                <c:pt idx="18878">
                  <c:v>5.606338</c:v>
                </c:pt>
                <c:pt idx="18879">
                  <c:v>5.5966069999999997</c:v>
                </c:pt>
                <c:pt idx="18880">
                  <c:v>5.58826</c:v>
                </c:pt>
                <c:pt idx="18881">
                  <c:v>5.5801299999999996</c:v>
                </c:pt>
                <c:pt idx="18882">
                  <c:v>5.5716150000000004</c:v>
                </c:pt>
                <c:pt idx="18883">
                  <c:v>5.5617559999999999</c:v>
                </c:pt>
                <c:pt idx="18884">
                  <c:v>5.5549989999999996</c:v>
                </c:pt>
                <c:pt idx="18885">
                  <c:v>5.5464140000000004</c:v>
                </c:pt>
                <c:pt idx="18886">
                  <c:v>5.5379490000000002</c:v>
                </c:pt>
                <c:pt idx="18887">
                  <c:v>5.5279360000000004</c:v>
                </c:pt>
                <c:pt idx="18888">
                  <c:v>5.5186739999999999</c:v>
                </c:pt>
                <c:pt idx="18889">
                  <c:v>5.5082950000000004</c:v>
                </c:pt>
                <c:pt idx="18890">
                  <c:v>5.4982920000000002</c:v>
                </c:pt>
                <c:pt idx="18891">
                  <c:v>5.487876</c:v>
                </c:pt>
                <c:pt idx="18892">
                  <c:v>5.4778010000000004</c:v>
                </c:pt>
                <c:pt idx="18893">
                  <c:v>5.4690339999999997</c:v>
                </c:pt>
                <c:pt idx="18894">
                  <c:v>5.4615200000000002</c:v>
                </c:pt>
                <c:pt idx="18895">
                  <c:v>5.4546619999999999</c:v>
                </c:pt>
                <c:pt idx="18896">
                  <c:v>5.4448460000000001</c:v>
                </c:pt>
                <c:pt idx="18897">
                  <c:v>5.4324700000000004</c:v>
                </c:pt>
                <c:pt idx="18898">
                  <c:v>5.4191250000000002</c:v>
                </c:pt>
                <c:pt idx="18899">
                  <c:v>5.4078949999999999</c:v>
                </c:pt>
                <c:pt idx="18900">
                  <c:v>5.3923269999999999</c:v>
                </c:pt>
                <c:pt idx="18901">
                  <c:v>5.3803179999999999</c:v>
                </c:pt>
                <c:pt idx="18902">
                  <c:v>5.3666549999999997</c:v>
                </c:pt>
                <c:pt idx="18903">
                  <c:v>5.3551859999999998</c:v>
                </c:pt>
                <c:pt idx="18904">
                  <c:v>5.3444719999999997</c:v>
                </c:pt>
                <c:pt idx="18905">
                  <c:v>5.2956890000000003</c:v>
                </c:pt>
                <c:pt idx="18906">
                  <c:v>5.2900359999999997</c:v>
                </c:pt>
                <c:pt idx="18907">
                  <c:v>5.2834599999999998</c:v>
                </c:pt>
                <c:pt idx="18908">
                  <c:v>5.2763780000000002</c:v>
                </c:pt>
                <c:pt idx="18909">
                  <c:v>5.2639620000000003</c:v>
                </c:pt>
                <c:pt idx="18910">
                  <c:v>5.2532100000000002</c:v>
                </c:pt>
                <c:pt idx="18911">
                  <c:v>5.2444649999999999</c:v>
                </c:pt>
                <c:pt idx="18912">
                  <c:v>5.2366989999999998</c:v>
                </c:pt>
                <c:pt idx="18913">
                  <c:v>5.2321109999999997</c:v>
                </c:pt>
                <c:pt idx="18914">
                  <c:v>5.228472</c:v>
                </c:pt>
                <c:pt idx="18915">
                  <c:v>5.226362</c:v>
                </c:pt>
                <c:pt idx="18916">
                  <c:v>5.2167620000000001</c:v>
                </c:pt>
                <c:pt idx="18917">
                  <c:v>5.1937319999999998</c:v>
                </c:pt>
                <c:pt idx="18918">
                  <c:v>5.1814799999999996</c:v>
                </c:pt>
                <c:pt idx="18919">
                  <c:v>5.1675259999999996</c:v>
                </c:pt>
                <c:pt idx="18920">
                  <c:v>5.1538199999999996</c:v>
                </c:pt>
                <c:pt idx="18921">
                  <c:v>5.1427959999999997</c:v>
                </c:pt>
                <c:pt idx="18922">
                  <c:v>5.1319600000000003</c:v>
                </c:pt>
                <c:pt idx="18923">
                  <c:v>5.1171749999999996</c:v>
                </c:pt>
                <c:pt idx="18924">
                  <c:v>5.099437</c:v>
                </c:pt>
                <c:pt idx="18925">
                  <c:v>5.0812499999999998</c:v>
                </c:pt>
                <c:pt idx="18926">
                  <c:v>5.0651510000000002</c:v>
                </c:pt>
                <c:pt idx="18927">
                  <c:v>5.0491640000000002</c:v>
                </c:pt>
                <c:pt idx="18928">
                  <c:v>5.0340660000000002</c:v>
                </c:pt>
                <c:pt idx="18929">
                  <c:v>5.0216010000000004</c:v>
                </c:pt>
                <c:pt idx="18930">
                  <c:v>5.0074909999999999</c:v>
                </c:pt>
                <c:pt idx="18931">
                  <c:v>4.994764</c:v>
                </c:pt>
                <c:pt idx="18932">
                  <c:v>4.9809210000000004</c:v>
                </c:pt>
                <c:pt idx="18933">
                  <c:v>4.9672770000000002</c:v>
                </c:pt>
                <c:pt idx="18934">
                  <c:v>4.9549320000000003</c:v>
                </c:pt>
                <c:pt idx="18935">
                  <c:v>4.9477760000000002</c:v>
                </c:pt>
                <c:pt idx="18936">
                  <c:v>4.9391489999999996</c:v>
                </c:pt>
                <c:pt idx="18937">
                  <c:v>4.9274230000000001</c:v>
                </c:pt>
                <c:pt idx="18938">
                  <c:v>4.9145899999999996</c:v>
                </c:pt>
                <c:pt idx="18939">
                  <c:v>4.9017169999999997</c:v>
                </c:pt>
                <c:pt idx="18940">
                  <c:v>4.8894130000000002</c:v>
                </c:pt>
                <c:pt idx="18941">
                  <c:v>4.8811</c:v>
                </c:pt>
                <c:pt idx="18942">
                  <c:v>4.8677809999999999</c:v>
                </c:pt>
                <c:pt idx="18943">
                  <c:v>4.8561310000000004</c:v>
                </c:pt>
                <c:pt idx="18944">
                  <c:v>4.8485129999999996</c:v>
                </c:pt>
                <c:pt idx="18945">
                  <c:v>4.841615</c:v>
                </c:pt>
                <c:pt idx="18946">
                  <c:v>4.8347550000000004</c:v>
                </c:pt>
                <c:pt idx="18947">
                  <c:v>4.8244550000000004</c:v>
                </c:pt>
                <c:pt idx="18948">
                  <c:v>4.8159619999999999</c:v>
                </c:pt>
                <c:pt idx="18949">
                  <c:v>4.8066420000000001</c:v>
                </c:pt>
                <c:pt idx="18950">
                  <c:v>4.7932360000000003</c:v>
                </c:pt>
                <c:pt idx="18951">
                  <c:v>4.7858939999999999</c:v>
                </c:pt>
                <c:pt idx="18952">
                  <c:v>4.7756930000000004</c:v>
                </c:pt>
                <c:pt idx="18953">
                  <c:v>4.7631490000000003</c:v>
                </c:pt>
                <c:pt idx="18954">
                  <c:v>4.7518409999999998</c:v>
                </c:pt>
                <c:pt idx="18955">
                  <c:v>4.7415440000000002</c:v>
                </c:pt>
                <c:pt idx="18956">
                  <c:v>4.7274890000000003</c:v>
                </c:pt>
                <c:pt idx="18957">
                  <c:v>4.7146679999999996</c:v>
                </c:pt>
                <c:pt idx="18958">
                  <c:v>4.7066410000000003</c:v>
                </c:pt>
                <c:pt idx="18959">
                  <c:v>4.6995589999999998</c:v>
                </c:pt>
                <c:pt idx="18960">
                  <c:v>4.6941430000000004</c:v>
                </c:pt>
                <c:pt idx="18961">
                  <c:v>4.6918309999999996</c:v>
                </c:pt>
                <c:pt idx="18962">
                  <c:v>4.6899709999999999</c:v>
                </c:pt>
                <c:pt idx="18963">
                  <c:v>4.686687</c:v>
                </c:pt>
                <c:pt idx="18964">
                  <c:v>4.6851000000000003</c:v>
                </c:pt>
                <c:pt idx="18965">
                  <c:v>4.686229</c:v>
                </c:pt>
                <c:pt idx="18966">
                  <c:v>4.6873120000000004</c:v>
                </c:pt>
                <c:pt idx="18967">
                  <c:v>4.6842309999999996</c:v>
                </c:pt>
                <c:pt idx="18968">
                  <c:v>4.684825</c:v>
                </c:pt>
                <c:pt idx="18969">
                  <c:v>4.6827709999999998</c:v>
                </c:pt>
                <c:pt idx="18970">
                  <c:v>4.6791559999999999</c:v>
                </c:pt>
                <c:pt idx="18971">
                  <c:v>4.6737289999999998</c:v>
                </c:pt>
                <c:pt idx="18972">
                  <c:v>4.6667800000000002</c:v>
                </c:pt>
                <c:pt idx="18973">
                  <c:v>4.6604640000000002</c:v>
                </c:pt>
                <c:pt idx="18974">
                  <c:v>4.6572180000000003</c:v>
                </c:pt>
                <c:pt idx="18975">
                  <c:v>4.6495290000000002</c:v>
                </c:pt>
                <c:pt idx="18976">
                  <c:v>4.6425710000000002</c:v>
                </c:pt>
                <c:pt idx="18977">
                  <c:v>4.6350110000000004</c:v>
                </c:pt>
                <c:pt idx="18978">
                  <c:v>4.6310599999999997</c:v>
                </c:pt>
                <c:pt idx="18979">
                  <c:v>4.6253000000000002</c:v>
                </c:pt>
                <c:pt idx="18980">
                  <c:v>4.6198399999999999</c:v>
                </c:pt>
                <c:pt idx="18981">
                  <c:v>4.6145339999999999</c:v>
                </c:pt>
                <c:pt idx="18982">
                  <c:v>4.6052229999999996</c:v>
                </c:pt>
                <c:pt idx="18983">
                  <c:v>4.6001190000000003</c:v>
                </c:pt>
                <c:pt idx="18984">
                  <c:v>4.5978859999999999</c:v>
                </c:pt>
                <c:pt idx="18985">
                  <c:v>4.5958290000000002</c:v>
                </c:pt>
                <c:pt idx="18986">
                  <c:v>4.5916230000000002</c:v>
                </c:pt>
                <c:pt idx="18987">
                  <c:v>4.5886610000000001</c:v>
                </c:pt>
                <c:pt idx="18988">
                  <c:v>4.5854299999999997</c:v>
                </c:pt>
                <c:pt idx="18989">
                  <c:v>4.5840880000000004</c:v>
                </c:pt>
                <c:pt idx="18990">
                  <c:v>4.5778020000000001</c:v>
                </c:pt>
                <c:pt idx="18991">
                  <c:v>4.5745509999999996</c:v>
                </c:pt>
                <c:pt idx="18992">
                  <c:v>4.5735910000000004</c:v>
                </c:pt>
                <c:pt idx="18993">
                  <c:v>4.5716109999999999</c:v>
                </c:pt>
                <c:pt idx="18994">
                  <c:v>4.5713220000000003</c:v>
                </c:pt>
                <c:pt idx="18995">
                  <c:v>4.5682340000000003</c:v>
                </c:pt>
                <c:pt idx="18996">
                  <c:v>4.564476</c:v>
                </c:pt>
                <c:pt idx="18997">
                  <c:v>4.5604079999999998</c:v>
                </c:pt>
                <c:pt idx="18998">
                  <c:v>4.557849</c:v>
                </c:pt>
                <c:pt idx="18999">
                  <c:v>4.5546930000000003</c:v>
                </c:pt>
                <c:pt idx="19000">
                  <c:v>4.5504319999999998</c:v>
                </c:pt>
                <c:pt idx="19001">
                  <c:v>4.5478370000000004</c:v>
                </c:pt>
                <c:pt idx="19002">
                  <c:v>4.5469379999999999</c:v>
                </c:pt>
                <c:pt idx="19003">
                  <c:v>4.5443119999999997</c:v>
                </c:pt>
                <c:pt idx="19004">
                  <c:v>4.5390449999999998</c:v>
                </c:pt>
                <c:pt idx="19005">
                  <c:v>4.5377650000000003</c:v>
                </c:pt>
                <c:pt idx="19006">
                  <c:v>4.5340350000000003</c:v>
                </c:pt>
                <c:pt idx="19007">
                  <c:v>4.5311110000000001</c:v>
                </c:pt>
                <c:pt idx="19008">
                  <c:v>4.5270479999999997</c:v>
                </c:pt>
                <c:pt idx="19009">
                  <c:v>4.5223319999999996</c:v>
                </c:pt>
                <c:pt idx="19010">
                  <c:v>4.521242</c:v>
                </c:pt>
                <c:pt idx="19011">
                  <c:v>4.5189649999999997</c:v>
                </c:pt>
                <c:pt idx="19012">
                  <c:v>4.5167229999999998</c:v>
                </c:pt>
                <c:pt idx="19013">
                  <c:v>4.5145030000000004</c:v>
                </c:pt>
                <c:pt idx="19014">
                  <c:v>4.5153790000000003</c:v>
                </c:pt>
                <c:pt idx="19015">
                  <c:v>4.5149730000000003</c:v>
                </c:pt>
                <c:pt idx="19016">
                  <c:v>4.515225</c:v>
                </c:pt>
                <c:pt idx="19017">
                  <c:v>4.5121270000000004</c:v>
                </c:pt>
                <c:pt idx="19018">
                  <c:v>4.5113099999999999</c:v>
                </c:pt>
                <c:pt idx="19019">
                  <c:v>4.5101449999999996</c:v>
                </c:pt>
                <c:pt idx="19020">
                  <c:v>4.5093540000000001</c:v>
                </c:pt>
                <c:pt idx="19021">
                  <c:v>4.5099869999999997</c:v>
                </c:pt>
                <c:pt idx="19022">
                  <c:v>4.5047779999999999</c:v>
                </c:pt>
                <c:pt idx="19023">
                  <c:v>4.4992859999999997</c:v>
                </c:pt>
                <c:pt idx="19024">
                  <c:v>4.4971610000000002</c:v>
                </c:pt>
                <c:pt idx="19025">
                  <c:v>4.4938320000000003</c:v>
                </c:pt>
                <c:pt idx="19026">
                  <c:v>4.4873519999999996</c:v>
                </c:pt>
                <c:pt idx="19027">
                  <c:v>4.4851460000000003</c:v>
                </c:pt>
                <c:pt idx="19028">
                  <c:v>4.4809080000000003</c:v>
                </c:pt>
                <c:pt idx="19029">
                  <c:v>4.478809</c:v>
                </c:pt>
                <c:pt idx="19030">
                  <c:v>4.4769119999999996</c:v>
                </c:pt>
                <c:pt idx="19031">
                  <c:v>4.4758969999999998</c:v>
                </c:pt>
                <c:pt idx="19032">
                  <c:v>4.4749910000000002</c:v>
                </c:pt>
                <c:pt idx="19033">
                  <c:v>4.4735820000000004</c:v>
                </c:pt>
                <c:pt idx="19034">
                  <c:v>4.4761230000000003</c:v>
                </c:pt>
                <c:pt idx="19035">
                  <c:v>4.4770890000000003</c:v>
                </c:pt>
                <c:pt idx="19036">
                  <c:v>4.4773139999999998</c:v>
                </c:pt>
                <c:pt idx="19037">
                  <c:v>4.4764569999999999</c:v>
                </c:pt>
                <c:pt idx="19038">
                  <c:v>4.477983</c:v>
                </c:pt>
                <c:pt idx="19039">
                  <c:v>4.4767989999999998</c:v>
                </c:pt>
                <c:pt idx="19040">
                  <c:v>4.4752939999999999</c:v>
                </c:pt>
                <c:pt idx="19041">
                  <c:v>4.4715499999999997</c:v>
                </c:pt>
                <c:pt idx="19042">
                  <c:v>4.4723030000000001</c:v>
                </c:pt>
                <c:pt idx="19043">
                  <c:v>4.4680929999999996</c:v>
                </c:pt>
                <c:pt idx="19044">
                  <c:v>4.4676549999999997</c:v>
                </c:pt>
                <c:pt idx="19045">
                  <c:v>4.4672510000000001</c:v>
                </c:pt>
                <c:pt idx="19046">
                  <c:v>4.4636519999999997</c:v>
                </c:pt>
                <c:pt idx="19047">
                  <c:v>4.4633039999999999</c:v>
                </c:pt>
                <c:pt idx="19048">
                  <c:v>4.4608309999999998</c:v>
                </c:pt>
                <c:pt idx="19049">
                  <c:v>4.4579089999999999</c:v>
                </c:pt>
                <c:pt idx="19050">
                  <c:v>4.4571350000000001</c:v>
                </c:pt>
                <c:pt idx="19051">
                  <c:v>4.4583870000000001</c:v>
                </c:pt>
                <c:pt idx="19052">
                  <c:v>4.4581020000000002</c:v>
                </c:pt>
                <c:pt idx="19053">
                  <c:v>4.4593889999999998</c:v>
                </c:pt>
                <c:pt idx="19054">
                  <c:v>4.4565039999999998</c:v>
                </c:pt>
                <c:pt idx="19055">
                  <c:v>4.4592109999999998</c:v>
                </c:pt>
                <c:pt idx="19056">
                  <c:v>4.4529480000000001</c:v>
                </c:pt>
                <c:pt idx="19057">
                  <c:v>4.4489280000000004</c:v>
                </c:pt>
                <c:pt idx="19058">
                  <c:v>4.4502410000000001</c:v>
                </c:pt>
                <c:pt idx="19059">
                  <c:v>4.4512029999999996</c:v>
                </c:pt>
                <c:pt idx="19060">
                  <c:v>4.453328</c:v>
                </c:pt>
                <c:pt idx="19061">
                  <c:v>4.454974</c:v>
                </c:pt>
                <c:pt idx="19062">
                  <c:v>4.454644</c:v>
                </c:pt>
                <c:pt idx="19063">
                  <c:v>4.4525680000000003</c:v>
                </c:pt>
                <c:pt idx="19064">
                  <c:v>4.45364</c:v>
                </c:pt>
                <c:pt idx="19065">
                  <c:v>4.4524419999999996</c:v>
                </c:pt>
                <c:pt idx="19066">
                  <c:v>4.4555300000000004</c:v>
                </c:pt>
                <c:pt idx="19067">
                  <c:v>4.4542669999999998</c:v>
                </c:pt>
                <c:pt idx="19068">
                  <c:v>4.4575829999999996</c:v>
                </c:pt>
                <c:pt idx="19069">
                  <c:v>4.4592349999999996</c:v>
                </c:pt>
                <c:pt idx="19070">
                  <c:v>4.4574769999999999</c:v>
                </c:pt>
                <c:pt idx="19071">
                  <c:v>4.4585629999999998</c:v>
                </c:pt>
                <c:pt idx="19072">
                  <c:v>4.4596920000000004</c:v>
                </c:pt>
                <c:pt idx="19073">
                  <c:v>4.4628139999999998</c:v>
                </c:pt>
                <c:pt idx="19074">
                  <c:v>4.4645739999999998</c:v>
                </c:pt>
                <c:pt idx="19075">
                  <c:v>4.4648339999999997</c:v>
                </c:pt>
                <c:pt idx="19076">
                  <c:v>4.4632339999999999</c:v>
                </c:pt>
                <c:pt idx="19077">
                  <c:v>4.4630390000000002</c:v>
                </c:pt>
                <c:pt idx="19078">
                  <c:v>4.4633719999999997</c:v>
                </c:pt>
                <c:pt idx="19079">
                  <c:v>4.4659279999999999</c:v>
                </c:pt>
                <c:pt idx="19080">
                  <c:v>4.468337</c:v>
                </c:pt>
                <c:pt idx="19081">
                  <c:v>4.4722580000000001</c:v>
                </c:pt>
                <c:pt idx="19082">
                  <c:v>4.4732620000000001</c:v>
                </c:pt>
                <c:pt idx="19083">
                  <c:v>4.4755229999999999</c:v>
                </c:pt>
                <c:pt idx="19084">
                  <c:v>4.4725250000000001</c:v>
                </c:pt>
                <c:pt idx="19085">
                  <c:v>4.4745590000000002</c:v>
                </c:pt>
                <c:pt idx="19086">
                  <c:v>4.4740229999999999</c:v>
                </c:pt>
                <c:pt idx="19087">
                  <c:v>4.475187</c:v>
                </c:pt>
                <c:pt idx="19088">
                  <c:v>4.47811</c:v>
                </c:pt>
                <c:pt idx="19089">
                  <c:v>4.4818059999999997</c:v>
                </c:pt>
                <c:pt idx="19090">
                  <c:v>4.4836330000000002</c:v>
                </c:pt>
                <c:pt idx="19091">
                  <c:v>4.4876690000000004</c:v>
                </c:pt>
                <c:pt idx="19092">
                  <c:v>4.4905429999999997</c:v>
                </c:pt>
                <c:pt idx="19093">
                  <c:v>4.4917829999999999</c:v>
                </c:pt>
                <c:pt idx="19094">
                  <c:v>4.4952110000000003</c:v>
                </c:pt>
                <c:pt idx="19095">
                  <c:v>4.4959559999999996</c:v>
                </c:pt>
                <c:pt idx="19096">
                  <c:v>4.5019629999999999</c:v>
                </c:pt>
                <c:pt idx="19097">
                  <c:v>4.5029700000000004</c:v>
                </c:pt>
                <c:pt idx="19098">
                  <c:v>4.5080720000000003</c:v>
                </c:pt>
                <c:pt idx="19099">
                  <c:v>4.5121339999999996</c:v>
                </c:pt>
                <c:pt idx="19100">
                  <c:v>4.5168809999999997</c:v>
                </c:pt>
                <c:pt idx="19101">
                  <c:v>4.5186830000000002</c:v>
                </c:pt>
                <c:pt idx="19102">
                  <c:v>4.5220770000000003</c:v>
                </c:pt>
                <c:pt idx="19103">
                  <c:v>4.5234170000000002</c:v>
                </c:pt>
                <c:pt idx="19104">
                  <c:v>4.5234649999999998</c:v>
                </c:pt>
                <c:pt idx="19105">
                  <c:v>4.5274850000000004</c:v>
                </c:pt>
                <c:pt idx="19106">
                  <c:v>4.5308979999999996</c:v>
                </c:pt>
                <c:pt idx="19107">
                  <c:v>4.5353779999999997</c:v>
                </c:pt>
                <c:pt idx="19108">
                  <c:v>4.535444</c:v>
                </c:pt>
                <c:pt idx="19109">
                  <c:v>4.5388739999999999</c:v>
                </c:pt>
                <c:pt idx="19110">
                  <c:v>4.5416230000000004</c:v>
                </c:pt>
                <c:pt idx="19111">
                  <c:v>4.5436449999999997</c:v>
                </c:pt>
                <c:pt idx="19112">
                  <c:v>4.5459719999999999</c:v>
                </c:pt>
                <c:pt idx="19113">
                  <c:v>4.5475500000000002</c:v>
                </c:pt>
                <c:pt idx="19114">
                  <c:v>4.5468570000000001</c:v>
                </c:pt>
                <c:pt idx="19115">
                  <c:v>4.5486110000000002</c:v>
                </c:pt>
                <c:pt idx="19116">
                  <c:v>4.5520949999999996</c:v>
                </c:pt>
                <c:pt idx="19117">
                  <c:v>4.5519470000000002</c:v>
                </c:pt>
                <c:pt idx="19118">
                  <c:v>4.55307</c:v>
                </c:pt>
                <c:pt idx="19119">
                  <c:v>4.5547060000000004</c:v>
                </c:pt>
                <c:pt idx="19120">
                  <c:v>4.5545840000000002</c:v>
                </c:pt>
                <c:pt idx="19121">
                  <c:v>4.551304</c:v>
                </c:pt>
                <c:pt idx="19122">
                  <c:v>4.5514039999999998</c:v>
                </c:pt>
                <c:pt idx="19123">
                  <c:v>4.5548219999999997</c:v>
                </c:pt>
                <c:pt idx="19124">
                  <c:v>4.5594109999999999</c:v>
                </c:pt>
                <c:pt idx="19125">
                  <c:v>4.5631209999999998</c:v>
                </c:pt>
                <c:pt idx="19126">
                  <c:v>4.5676319999999997</c:v>
                </c:pt>
                <c:pt idx="19127">
                  <c:v>4.5708630000000001</c:v>
                </c:pt>
                <c:pt idx="19128">
                  <c:v>4.5750640000000002</c:v>
                </c:pt>
                <c:pt idx="19129">
                  <c:v>4.5800400000000003</c:v>
                </c:pt>
                <c:pt idx="19130">
                  <c:v>4.5821430000000003</c:v>
                </c:pt>
                <c:pt idx="19131">
                  <c:v>4.5867889999999996</c:v>
                </c:pt>
                <c:pt idx="19132">
                  <c:v>4.591672</c:v>
                </c:pt>
                <c:pt idx="19133">
                  <c:v>4.5980559999999997</c:v>
                </c:pt>
                <c:pt idx="19134">
                  <c:v>4.6025900000000002</c:v>
                </c:pt>
                <c:pt idx="19135">
                  <c:v>4.6042379999999996</c:v>
                </c:pt>
                <c:pt idx="19136">
                  <c:v>4.6030550000000003</c:v>
                </c:pt>
                <c:pt idx="19137">
                  <c:v>4.6027940000000003</c:v>
                </c:pt>
                <c:pt idx="19138">
                  <c:v>4.6058329999999996</c:v>
                </c:pt>
                <c:pt idx="19139">
                  <c:v>4.6075220000000003</c:v>
                </c:pt>
                <c:pt idx="19140">
                  <c:v>4.6095269999999999</c:v>
                </c:pt>
                <c:pt idx="19141">
                  <c:v>4.6129490000000004</c:v>
                </c:pt>
                <c:pt idx="19142">
                  <c:v>4.6150149999999996</c:v>
                </c:pt>
                <c:pt idx="19143">
                  <c:v>4.6150349999999998</c:v>
                </c:pt>
                <c:pt idx="19144">
                  <c:v>4.6173690000000001</c:v>
                </c:pt>
                <c:pt idx="19145">
                  <c:v>4.6209680000000004</c:v>
                </c:pt>
                <c:pt idx="19146">
                  <c:v>4.625318</c:v>
                </c:pt>
                <c:pt idx="19147">
                  <c:v>4.626741</c:v>
                </c:pt>
                <c:pt idx="19148">
                  <c:v>4.6321779999999997</c:v>
                </c:pt>
                <c:pt idx="19149">
                  <c:v>4.6346990000000003</c:v>
                </c:pt>
                <c:pt idx="19150">
                  <c:v>4.6354930000000003</c:v>
                </c:pt>
                <c:pt idx="19151">
                  <c:v>4.6376590000000002</c:v>
                </c:pt>
                <c:pt idx="19152">
                  <c:v>4.6374469999999999</c:v>
                </c:pt>
                <c:pt idx="19153">
                  <c:v>4.6396750000000004</c:v>
                </c:pt>
                <c:pt idx="19154">
                  <c:v>4.641991</c:v>
                </c:pt>
                <c:pt idx="19155">
                  <c:v>4.6432840000000004</c:v>
                </c:pt>
                <c:pt idx="19156">
                  <c:v>4.6440210000000004</c:v>
                </c:pt>
                <c:pt idx="19157">
                  <c:v>4.6441629999999998</c:v>
                </c:pt>
                <c:pt idx="19158">
                  <c:v>4.6427630000000004</c:v>
                </c:pt>
                <c:pt idx="19159">
                  <c:v>4.6460100000000004</c:v>
                </c:pt>
                <c:pt idx="19160">
                  <c:v>4.6465759999999996</c:v>
                </c:pt>
                <c:pt idx="19161">
                  <c:v>4.6495259999999998</c:v>
                </c:pt>
                <c:pt idx="19162">
                  <c:v>4.6512729999999998</c:v>
                </c:pt>
                <c:pt idx="19163">
                  <c:v>4.6544449999999999</c:v>
                </c:pt>
                <c:pt idx="19164">
                  <c:v>4.6543659999999996</c:v>
                </c:pt>
                <c:pt idx="19165">
                  <c:v>4.6531510000000003</c:v>
                </c:pt>
                <c:pt idx="19166">
                  <c:v>4.6515870000000001</c:v>
                </c:pt>
                <c:pt idx="19167">
                  <c:v>4.6552499999999997</c:v>
                </c:pt>
                <c:pt idx="19168">
                  <c:v>4.6563369999999997</c:v>
                </c:pt>
                <c:pt idx="19169">
                  <c:v>4.6565529999999997</c:v>
                </c:pt>
                <c:pt idx="19170">
                  <c:v>4.6586030000000003</c:v>
                </c:pt>
                <c:pt idx="19171">
                  <c:v>4.6592149999999997</c:v>
                </c:pt>
                <c:pt idx="19172">
                  <c:v>4.6611019999999996</c:v>
                </c:pt>
                <c:pt idx="19173">
                  <c:v>4.6610269999999998</c:v>
                </c:pt>
                <c:pt idx="19174">
                  <c:v>4.6622479999999999</c:v>
                </c:pt>
                <c:pt idx="19175">
                  <c:v>4.6596060000000001</c:v>
                </c:pt>
                <c:pt idx="19176">
                  <c:v>4.6604890000000001</c:v>
                </c:pt>
                <c:pt idx="19177">
                  <c:v>4.6616439999999999</c:v>
                </c:pt>
                <c:pt idx="19178">
                  <c:v>4.662547</c:v>
                </c:pt>
                <c:pt idx="19179">
                  <c:v>4.6622440000000003</c:v>
                </c:pt>
                <c:pt idx="19180">
                  <c:v>4.6603089999999998</c:v>
                </c:pt>
                <c:pt idx="19181">
                  <c:v>4.6602569999999996</c:v>
                </c:pt>
                <c:pt idx="19182">
                  <c:v>4.6593330000000002</c:v>
                </c:pt>
                <c:pt idx="19183">
                  <c:v>4.6578189999999999</c:v>
                </c:pt>
                <c:pt idx="19184">
                  <c:v>4.6565519999999996</c:v>
                </c:pt>
                <c:pt idx="19185">
                  <c:v>4.6552319999999998</c:v>
                </c:pt>
                <c:pt idx="19186">
                  <c:v>4.6533480000000003</c:v>
                </c:pt>
                <c:pt idx="19187">
                  <c:v>4.6539489999999999</c:v>
                </c:pt>
                <c:pt idx="19188">
                  <c:v>4.653105</c:v>
                </c:pt>
                <c:pt idx="19189">
                  <c:v>4.6509090000000004</c:v>
                </c:pt>
                <c:pt idx="19190">
                  <c:v>4.651154</c:v>
                </c:pt>
                <c:pt idx="19191">
                  <c:v>4.6493080000000004</c:v>
                </c:pt>
                <c:pt idx="19192">
                  <c:v>4.6491239999999996</c:v>
                </c:pt>
                <c:pt idx="19193">
                  <c:v>4.648352</c:v>
                </c:pt>
                <c:pt idx="19194">
                  <c:v>4.6464800000000004</c:v>
                </c:pt>
                <c:pt idx="19195">
                  <c:v>4.6463419999999998</c:v>
                </c:pt>
                <c:pt idx="19196">
                  <c:v>4.644685</c:v>
                </c:pt>
                <c:pt idx="19197">
                  <c:v>4.6451320000000003</c:v>
                </c:pt>
                <c:pt idx="19198">
                  <c:v>4.6426819999999998</c:v>
                </c:pt>
                <c:pt idx="19199">
                  <c:v>4.6415790000000001</c:v>
                </c:pt>
                <c:pt idx="19200">
                  <c:v>4.6414390000000001</c:v>
                </c:pt>
                <c:pt idx="19201">
                  <c:v>4.6439959999999996</c:v>
                </c:pt>
                <c:pt idx="19202">
                  <c:v>4.642754</c:v>
                </c:pt>
                <c:pt idx="19203">
                  <c:v>4.6409560000000001</c:v>
                </c:pt>
                <c:pt idx="19204">
                  <c:v>4.640981</c:v>
                </c:pt>
                <c:pt idx="19205">
                  <c:v>4.6381129999999997</c:v>
                </c:pt>
                <c:pt idx="19206">
                  <c:v>4.6388759999999998</c:v>
                </c:pt>
                <c:pt idx="19207">
                  <c:v>4.6371349999999998</c:v>
                </c:pt>
                <c:pt idx="19208">
                  <c:v>4.6364669999999997</c:v>
                </c:pt>
                <c:pt idx="19209">
                  <c:v>4.6367620000000001</c:v>
                </c:pt>
                <c:pt idx="19210">
                  <c:v>4.6362069999999997</c:v>
                </c:pt>
                <c:pt idx="19211">
                  <c:v>4.6319730000000003</c:v>
                </c:pt>
                <c:pt idx="19212">
                  <c:v>4.6291690000000001</c:v>
                </c:pt>
                <c:pt idx="19213">
                  <c:v>4.6259009999999998</c:v>
                </c:pt>
                <c:pt idx="19214">
                  <c:v>4.6232430000000004</c:v>
                </c:pt>
                <c:pt idx="19215">
                  <c:v>4.6215339999999996</c:v>
                </c:pt>
                <c:pt idx="19216">
                  <c:v>4.6187760000000004</c:v>
                </c:pt>
                <c:pt idx="19217">
                  <c:v>4.617661</c:v>
                </c:pt>
                <c:pt idx="19218">
                  <c:v>4.6162850000000004</c:v>
                </c:pt>
                <c:pt idx="19219">
                  <c:v>4.6144429999999996</c:v>
                </c:pt>
                <c:pt idx="19220">
                  <c:v>4.6099139999999998</c:v>
                </c:pt>
                <c:pt idx="19221">
                  <c:v>4.6054659999999998</c:v>
                </c:pt>
                <c:pt idx="19222">
                  <c:v>4.6032609999999998</c:v>
                </c:pt>
                <c:pt idx="19223">
                  <c:v>4.6025020000000003</c:v>
                </c:pt>
                <c:pt idx="19224">
                  <c:v>4.6005339999999997</c:v>
                </c:pt>
                <c:pt idx="19225">
                  <c:v>4.5971320000000002</c:v>
                </c:pt>
                <c:pt idx="19226">
                  <c:v>4.5941640000000001</c:v>
                </c:pt>
                <c:pt idx="19227">
                  <c:v>4.5888819999999999</c:v>
                </c:pt>
                <c:pt idx="19228">
                  <c:v>4.5847930000000003</c:v>
                </c:pt>
                <c:pt idx="19229">
                  <c:v>4.579669</c:v>
                </c:pt>
                <c:pt idx="19230">
                  <c:v>4.5736829999999999</c:v>
                </c:pt>
                <c:pt idx="19231">
                  <c:v>4.5666679999999999</c:v>
                </c:pt>
                <c:pt idx="19232">
                  <c:v>4.5665370000000003</c:v>
                </c:pt>
                <c:pt idx="19233">
                  <c:v>4.5631890000000004</c:v>
                </c:pt>
                <c:pt idx="19234">
                  <c:v>4.5584809999999996</c:v>
                </c:pt>
                <c:pt idx="19235">
                  <c:v>4.5542990000000003</c:v>
                </c:pt>
                <c:pt idx="19236">
                  <c:v>4.5485749999999996</c:v>
                </c:pt>
                <c:pt idx="19237">
                  <c:v>4.5436969999999999</c:v>
                </c:pt>
                <c:pt idx="19238">
                  <c:v>4.5392340000000004</c:v>
                </c:pt>
                <c:pt idx="19239">
                  <c:v>4.5388260000000002</c:v>
                </c:pt>
                <c:pt idx="19240">
                  <c:v>4.5348280000000001</c:v>
                </c:pt>
                <c:pt idx="19241">
                  <c:v>4.5299829999999996</c:v>
                </c:pt>
                <c:pt idx="19242">
                  <c:v>4.5255799999999997</c:v>
                </c:pt>
                <c:pt idx="19243">
                  <c:v>4.5229340000000002</c:v>
                </c:pt>
                <c:pt idx="19244">
                  <c:v>4.5173230000000002</c:v>
                </c:pt>
                <c:pt idx="19245">
                  <c:v>4.5130520000000001</c:v>
                </c:pt>
                <c:pt idx="19246">
                  <c:v>4.5076790000000004</c:v>
                </c:pt>
                <c:pt idx="19247">
                  <c:v>4.5041209999999996</c:v>
                </c:pt>
                <c:pt idx="19248">
                  <c:v>4.504842</c:v>
                </c:pt>
                <c:pt idx="19249">
                  <c:v>4.5028119999999996</c:v>
                </c:pt>
                <c:pt idx="19250">
                  <c:v>4.5005620000000004</c:v>
                </c:pt>
                <c:pt idx="19251">
                  <c:v>4.4942539999999997</c:v>
                </c:pt>
                <c:pt idx="19252">
                  <c:v>4.4886790000000003</c:v>
                </c:pt>
                <c:pt idx="19253">
                  <c:v>4.4861269999999998</c:v>
                </c:pt>
                <c:pt idx="19254">
                  <c:v>4.4807290000000002</c:v>
                </c:pt>
                <c:pt idx="19255">
                  <c:v>4.4722460000000002</c:v>
                </c:pt>
                <c:pt idx="19256">
                  <c:v>4.4684220000000003</c:v>
                </c:pt>
                <c:pt idx="19257">
                  <c:v>4.4606050000000002</c:v>
                </c:pt>
                <c:pt idx="19258">
                  <c:v>4.4562439999999999</c:v>
                </c:pt>
                <c:pt idx="19259">
                  <c:v>4.449643</c:v>
                </c:pt>
                <c:pt idx="19260">
                  <c:v>4.4387939999999997</c:v>
                </c:pt>
                <c:pt idx="19261">
                  <c:v>4.4312560000000003</c:v>
                </c:pt>
                <c:pt idx="19262">
                  <c:v>4.4251079999999998</c:v>
                </c:pt>
                <c:pt idx="19263">
                  <c:v>4.4201629999999996</c:v>
                </c:pt>
                <c:pt idx="19264">
                  <c:v>4.4149830000000003</c:v>
                </c:pt>
                <c:pt idx="19265">
                  <c:v>4.4075540000000002</c:v>
                </c:pt>
                <c:pt idx="19266">
                  <c:v>4.4067080000000001</c:v>
                </c:pt>
                <c:pt idx="19267">
                  <c:v>4.4045699999999997</c:v>
                </c:pt>
                <c:pt idx="19268">
                  <c:v>4.3987879999999997</c:v>
                </c:pt>
                <c:pt idx="19269">
                  <c:v>4.3967359999999998</c:v>
                </c:pt>
                <c:pt idx="19270">
                  <c:v>4.3906720000000004</c:v>
                </c:pt>
                <c:pt idx="19271">
                  <c:v>4.3865160000000003</c:v>
                </c:pt>
                <c:pt idx="19272">
                  <c:v>4.3820709999999998</c:v>
                </c:pt>
                <c:pt idx="19273">
                  <c:v>4.3777470000000003</c:v>
                </c:pt>
                <c:pt idx="19274">
                  <c:v>4.3696929999999998</c:v>
                </c:pt>
                <c:pt idx="19275">
                  <c:v>4.3657209999999997</c:v>
                </c:pt>
                <c:pt idx="19276">
                  <c:v>4.3622439999999996</c:v>
                </c:pt>
                <c:pt idx="19277">
                  <c:v>4.3585159999999998</c:v>
                </c:pt>
                <c:pt idx="19278">
                  <c:v>4.3508009999999997</c:v>
                </c:pt>
                <c:pt idx="19279">
                  <c:v>4.3460380000000001</c:v>
                </c:pt>
                <c:pt idx="19280">
                  <c:v>4.3391169999999999</c:v>
                </c:pt>
                <c:pt idx="19281">
                  <c:v>4.3295149999999998</c:v>
                </c:pt>
                <c:pt idx="19282">
                  <c:v>4.3239010000000002</c:v>
                </c:pt>
                <c:pt idx="19283">
                  <c:v>4.3169399999999998</c:v>
                </c:pt>
                <c:pt idx="19284">
                  <c:v>4.3128880000000001</c:v>
                </c:pt>
                <c:pt idx="19285">
                  <c:v>4.30884</c:v>
                </c:pt>
                <c:pt idx="19286">
                  <c:v>4.3031769999999998</c:v>
                </c:pt>
                <c:pt idx="19287">
                  <c:v>4.2936589999999999</c:v>
                </c:pt>
                <c:pt idx="19288">
                  <c:v>4.2870590000000002</c:v>
                </c:pt>
                <c:pt idx="19289">
                  <c:v>4.2829189999999997</c:v>
                </c:pt>
                <c:pt idx="19290">
                  <c:v>4.2775020000000001</c:v>
                </c:pt>
                <c:pt idx="19291">
                  <c:v>4.2701099999999999</c:v>
                </c:pt>
                <c:pt idx="19292">
                  <c:v>4.2658050000000003</c:v>
                </c:pt>
                <c:pt idx="19293">
                  <c:v>4.2621529999999996</c:v>
                </c:pt>
                <c:pt idx="19294">
                  <c:v>4.2565289999999996</c:v>
                </c:pt>
                <c:pt idx="19295">
                  <c:v>4.247566</c:v>
                </c:pt>
                <c:pt idx="19296">
                  <c:v>4.2409879999999998</c:v>
                </c:pt>
                <c:pt idx="19297">
                  <c:v>4.2318740000000004</c:v>
                </c:pt>
                <c:pt idx="19298">
                  <c:v>4.2274190000000003</c:v>
                </c:pt>
                <c:pt idx="19299">
                  <c:v>4.2191429999999999</c:v>
                </c:pt>
                <c:pt idx="19300">
                  <c:v>4.2094399999999998</c:v>
                </c:pt>
                <c:pt idx="19301">
                  <c:v>4.2004390000000003</c:v>
                </c:pt>
                <c:pt idx="19302">
                  <c:v>4.1936390000000001</c:v>
                </c:pt>
                <c:pt idx="19303">
                  <c:v>4.184971</c:v>
                </c:pt>
                <c:pt idx="19304">
                  <c:v>4.1732709999999997</c:v>
                </c:pt>
                <c:pt idx="19305">
                  <c:v>4.1656820000000003</c:v>
                </c:pt>
                <c:pt idx="19306">
                  <c:v>4.1575889999999998</c:v>
                </c:pt>
                <c:pt idx="19307">
                  <c:v>4.1520539999999997</c:v>
                </c:pt>
                <c:pt idx="19308">
                  <c:v>4.1461410000000001</c:v>
                </c:pt>
                <c:pt idx="19309">
                  <c:v>4.1395309999999998</c:v>
                </c:pt>
                <c:pt idx="19310">
                  <c:v>4.1340300000000001</c:v>
                </c:pt>
                <c:pt idx="19311">
                  <c:v>4.1310779999999996</c:v>
                </c:pt>
                <c:pt idx="19312">
                  <c:v>4.1242080000000003</c:v>
                </c:pt>
                <c:pt idx="19313">
                  <c:v>4.1186949999999998</c:v>
                </c:pt>
                <c:pt idx="19314">
                  <c:v>4.112317</c:v>
                </c:pt>
                <c:pt idx="19315">
                  <c:v>4.1055099999999998</c:v>
                </c:pt>
                <c:pt idx="19316">
                  <c:v>4.1022639999999999</c:v>
                </c:pt>
                <c:pt idx="19317">
                  <c:v>4.0972030000000004</c:v>
                </c:pt>
                <c:pt idx="19318">
                  <c:v>4.0932060000000003</c:v>
                </c:pt>
                <c:pt idx="19319">
                  <c:v>4.0872630000000001</c:v>
                </c:pt>
                <c:pt idx="19320">
                  <c:v>4.0797869999999996</c:v>
                </c:pt>
                <c:pt idx="19321">
                  <c:v>4.0743169999999997</c:v>
                </c:pt>
                <c:pt idx="19322">
                  <c:v>4.0667970000000002</c:v>
                </c:pt>
                <c:pt idx="19323">
                  <c:v>4.0606640000000001</c:v>
                </c:pt>
                <c:pt idx="19324">
                  <c:v>4.0528899999999997</c:v>
                </c:pt>
                <c:pt idx="19325">
                  <c:v>4.0444950000000004</c:v>
                </c:pt>
                <c:pt idx="19326">
                  <c:v>4.038805</c:v>
                </c:pt>
                <c:pt idx="19327">
                  <c:v>4.0359939999999996</c:v>
                </c:pt>
                <c:pt idx="19328">
                  <c:v>4.0309999999999997</c:v>
                </c:pt>
                <c:pt idx="19329">
                  <c:v>4.0257459999999998</c:v>
                </c:pt>
                <c:pt idx="19330">
                  <c:v>4.0160280000000004</c:v>
                </c:pt>
                <c:pt idx="19331">
                  <c:v>4.0104110000000004</c:v>
                </c:pt>
                <c:pt idx="19332">
                  <c:v>4.0060260000000003</c:v>
                </c:pt>
                <c:pt idx="19333">
                  <c:v>3.9977710000000002</c:v>
                </c:pt>
                <c:pt idx="19334">
                  <c:v>3.9906730000000001</c:v>
                </c:pt>
                <c:pt idx="19335">
                  <c:v>3.9806210000000002</c:v>
                </c:pt>
                <c:pt idx="19336">
                  <c:v>3.9754040000000002</c:v>
                </c:pt>
                <c:pt idx="19337">
                  <c:v>3.9687610000000002</c:v>
                </c:pt>
                <c:pt idx="19338">
                  <c:v>3.9601329999999999</c:v>
                </c:pt>
                <c:pt idx="19339">
                  <c:v>3.9511720000000001</c:v>
                </c:pt>
                <c:pt idx="19340">
                  <c:v>3.9430830000000001</c:v>
                </c:pt>
                <c:pt idx="19341">
                  <c:v>3.9337330000000001</c:v>
                </c:pt>
                <c:pt idx="19342">
                  <c:v>3.9268529999999999</c:v>
                </c:pt>
                <c:pt idx="19343">
                  <c:v>3.9181159999999999</c:v>
                </c:pt>
                <c:pt idx="19344">
                  <c:v>3.9126379999999998</c:v>
                </c:pt>
                <c:pt idx="19345">
                  <c:v>3.9073889999999998</c:v>
                </c:pt>
                <c:pt idx="19346">
                  <c:v>3.9038210000000002</c:v>
                </c:pt>
                <c:pt idx="19347">
                  <c:v>3.90157</c:v>
                </c:pt>
                <c:pt idx="19348">
                  <c:v>3.8959299999999999</c:v>
                </c:pt>
                <c:pt idx="19349">
                  <c:v>3.8914369999999998</c:v>
                </c:pt>
                <c:pt idx="19350">
                  <c:v>3.8865850000000002</c:v>
                </c:pt>
                <c:pt idx="19351">
                  <c:v>3.8829769999999999</c:v>
                </c:pt>
                <c:pt idx="19352">
                  <c:v>3.8774380000000002</c:v>
                </c:pt>
                <c:pt idx="19353">
                  <c:v>3.8732220000000002</c:v>
                </c:pt>
                <c:pt idx="19354">
                  <c:v>3.8710749999999998</c:v>
                </c:pt>
                <c:pt idx="19355">
                  <c:v>3.8684340000000002</c:v>
                </c:pt>
                <c:pt idx="19356">
                  <c:v>3.8615599999999999</c:v>
                </c:pt>
                <c:pt idx="19357">
                  <c:v>3.8553820000000001</c:v>
                </c:pt>
                <c:pt idx="19358">
                  <c:v>3.847804</c:v>
                </c:pt>
                <c:pt idx="19359">
                  <c:v>3.8427929999999999</c:v>
                </c:pt>
                <c:pt idx="19360">
                  <c:v>3.8357070000000002</c:v>
                </c:pt>
                <c:pt idx="19361">
                  <c:v>3.8296380000000001</c:v>
                </c:pt>
                <c:pt idx="19362">
                  <c:v>3.8252280000000001</c:v>
                </c:pt>
                <c:pt idx="19363">
                  <c:v>3.819096</c:v>
                </c:pt>
                <c:pt idx="19364">
                  <c:v>3.811426</c:v>
                </c:pt>
                <c:pt idx="19365">
                  <c:v>3.8039990000000001</c:v>
                </c:pt>
                <c:pt idx="19366">
                  <c:v>3.799191</c:v>
                </c:pt>
                <c:pt idx="19367">
                  <c:v>3.7935660000000002</c:v>
                </c:pt>
                <c:pt idx="19368">
                  <c:v>3.7865639999999998</c:v>
                </c:pt>
                <c:pt idx="19369">
                  <c:v>3.779582</c:v>
                </c:pt>
                <c:pt idx="19370">
                  <c:v>3.7727430000000002</c:v>
                </c:pt>
                <c:pt idx="19371">
                  <c:v>3.763223</c:v>
                </c:pt>
                <c:pt idx="19372">
                  <c:v>3.7586189999999999</c:v>
                </c:pt>
                <c:pt idx="19373">
                  <c:v>3.7497850000000001</c:v>
                </c:pt>
                <c:pt idx="19374">
                  <c:v>3.7387519999999999</c:v>
                </c:pt>
                <c:pt idx="19375">
                  <c:v>3.7321960000000001</c:v>
                </c:pt>
                <c:pt idx="19376">
                  <c:v>3.7293069999999999</c:v>
                </c:pt>
                <c:pt idx="19377">
                  <c:v>3.7208079999999999</c:v>
                </c:pt>
                <c:pt idx="19378">
                  <c:v>3.7111900000000002</c:v>
                </c:pt>
                <c:pt idx="19379">
                  <c:v>3.701759</c:v>
                </c:pt>
                <c:pt idx="19380">
                  <c:v>3.6962480000000002</c:v>
                </c:pt>
                <c:pt idx="19381">
                  <c:v>3.6897000000000002</c:v>
                </c:pt>
                <c:pt idx="19382">
                  <c:v>3.683713</c:v>
                </c:pt>
                <c:pt idx="19383">
                  <c:v>3.6783109999999999</c:v>
                </c:pt>
                <c:pt idx="19384">
                  <c:v>3.670919</c:v>
                </c:pt>
                <c:pt idx="19385">
                  <c:v>3.6664910000000002</c:v>
                </c:pt>
                <c:pt idx="19386">
                  <c:v>3.6629930000000002</c:v>
                </c:pt>
                <c:pt idx="19387">
                  <c:v>3.6553019999999998</c:v>
                </c:pt>
                <c:pt idx="19388">
                  <c:v>3.64846</c:v>
                </c:pt>
                <c:pt idx="19389">
                  <c:v>3.643697</c:v>
                </c:pt>
                <c:pt idx="19390">
                  <c:v>3.6363319999999999</c:v>
                </c:pt>
                <c:pt idx="19391">
                  <c:v>3.6333479999999998</c:v>
                </c:pt>
                <c:pt idx="19392">
                  <c:v>3.627094</c:v>
                </c:pt>
                <c:pt idx="19393">
                  <c:v>3.6215739999999998</c:v>
                </c:pt>
                <c:pt idx="19394">
                  <c:v>3.614557</c:v>
                </c:pt>
                <c:pt idx="19395">
                  <c:v>3.6056349999999999</c:v>
                </c:pt>
                <c:pt idx="19396">
                  <c:v>3.5985390000000002</c:v>
                </c:pt>
                <c:pt idx="19397">
                  <c:v>3.5900189999999998</c:v>
                </c:pt>
                <c:pt idx="19398">
                  <c:v>3.5805060000000002</c:v>
                </c:pt>
                <c:pt idx="19399">
                  <c:v>3.5724209999999998</c:v>
                </c:pt>
                <c:pt idx="19400">
                  <c:v>3.5671059999999999</c:v>
                </c:pt>
                <c:pt idx="19401">
                  <c:v>3.5600350000000001</c:v>
                </c:pt>
                <c:pt idx="19402">
                  <c:v>3.55369</c:v>
                </c:pt>
                <c:pt idx="19403">
                  <c:v>3.5461490000000002</c:v>
                </c:pt>
                <c:pt idx="19404">
                  <c:v>3.5367380000000002</c:v>
                </c:pt>
                <c:pt idx="19405">
                  <c:v>3.527393</c:v>
                </c:pt>
                <c:pt idx="19406">
                  <c:v>3.5228570000000001</c:v>
                </c:pt>
                <c:pt idx="19407">
                  <c:v>3.5183680000000002</c:v>
                </c:pt>
                <c:pt idx="19408">
                  <c:v>3.51078</c:v>
                </c:pt>
                <c:pt idx="19409">
                  <c:v>3.5076849999999999</c:v>
                </c:pt>
                <c:pt idx="19410">
                  <c:v>3.499959</c:v>
                </c:pt>
                <c:pt idx="19411">
                  <c:v>3.495873</c:v>
                </c:pt>
                <c:pt idx="19412">
                  <c:v>3.485967</c:v>
                </c:pt>
                <c:pt idx="19413">
                  <c:v>3.47959</c:v>
                </c:pt>
                <c:pt idx="19414">
                  <c:v>3.474294</c:v>
                </c:pt>
                <c:pt idx="19415">
                  <c:v>3.4674390000000002</c:v>
                </c:pt>
                <c:pt idx="19416">
                  <c:v>3.4658730000000002</c:v>
                </c:pt>
                <c:pt idx="19417">
                  <c:v>3.4589249999999998</c:v>
                </c:pt>
                <c:pt idx="19418">
                  <c:v>3.452588</c:v>
                </c:pt>
                <c:pt idx="19419">
                  <c:v>3.4457550000000001</c:v>
                </c:pt>
                <c:pt idx="19420">
                  <c:v>3.439867</c:v>
                </c:pt>
                <c:pt idx="19421">
                  <c:v>3.43357</c:v>
                </c:pt>
                <c:pt idx="19422">
                  <c:v>3.431054</c:v>
                </c:pt>
                <c:pt idx="19423">
                  <c:v>3.423473</c:v>
                </c:pt>
                <c:pt idx="19424">
                  <c:v>3.4202059999999999</c:v>
                </c:pt>
                <c:pt idx="19425">
                  <c:v>3.4146320000000001</c:v>
                </c:pt>
                <c:pt idx="19426">
                  <c:v>3.4098130000000002</c:v>
                </c:pt>
                <c:pt idx="19427">
                  <c:v>3.4029940000000001</c:v>
                </c:pt>
                <c:pt idx="19428">
                  <c:v>3.395994</c:v>
                </c:pt>
                <c:pt idx="19429">
                  <c:v>3.3925809999999998</c:v>
                </c:pt>
                <c:pt idx="19430">
                  <c:v>3.3863089999999998</c:v>
                </c:pt>
                <c:pt idx="19431">
                  <c:v>3.3807119999999999</c:v>
                </c:pt>
                <c:pt idx="19432">
                  <c:v>3.3740160000000001</c:v>
                </c:pt>
                <c:pt idx="19433">
                  <c:v>3.3682219999999998</c:v>
                </c:pt>
                <c:pt idx="19434">
                  <c:v>3.361577</c:v>
                </c:pt>
                <c:pt idx="19435">
                  <c:v>3.355855</c:v>
                </c:pt>
                <c:pt idx="19436">
                  <c:v>3.3490389999999999</c:v>
                </c:pt>
                <c:pt idx="19437">
                  <c:v>3.3441390000000002</c:v>
                </c:pt>
                <c:pt idx="19438">
                  <c:v>3.3376060000000001</c:v>
                </c:pt>
                <c:pt idx="19439">
                  <c:v>3.3348710000000001</c:v>
                </c:pt>
                <c:pt idx="19440">
                  <c:v>3.3275260000000002</c:v>
                </c:pt>
                <c:pt idx="19441">
                  <c:v>3.3205559999999998</c:v>
                </c:pt>
                <c:pt idx="19442">
                  <c:v>3.3157800000000002</c:v>
                </c:pt>
                <c:pt idx="19443">
                  <c:v>3.3103319999999998</c:v>
                </c:pt>
                <c:pt idx="19444">
                  <c:v>3.305847</c:v>
                </c:pt>
                <c:pt idx="19445">
                  <c:v>3.3003809999999998</c:v>
                </c:pt>
                <c:pt idx="19446">
                  <c:v>3.2953830000000002</c:v>
                </c:pt>
                <c:pt idx="19447">
                  <c:v>3.2869959999999998</c:v>
                </c:pt>
                <c:pt idx="19448">
                  <c:v>3.279979</c:v>
                </c:pt>
                <c:pt idx="19449">
                  <c:v>3.2708249999999999</c:v>
                </c:pt>
                <c:pt idx="19450">
                  <c:v>3.264564</c:v>
                </c:pt>
                <c:pt idx="19451">
                  <c:v>3.255287</c:v>
                </c:pt>
                <c:pt idx="19452">
                  <c:v>3.2506590000000002</c:v>
                </c:pt>
                <c:pt idx="19453">
                  <c:v>3.2453280000000002</c:v>
                </c:pt>
                <c:pt idx="19454">
                  <c:v>3.24099</c:v>
                </c:pt>
                <c:pt idx="19455">
                  <c:v>3.232208</c:v>
                </c:pt>
                <c:pt idx="19456">
                  <c:v>3.2239650000000002</c:v>
                </c:pt>
                <c:pt idx="19457">
                  <c:v>3.2166389999999998</c:v>
                </c:pt>
                <c:pt idx="19458">
                  <c:v>3.2091590000000001</c:v>
                </c:pt>
                <c:pt idx="19459">
                  <c:v>3.204955</c:v>
                </c:pt>
                <c:pt idx="19460">
                  <c:v>3.1998929999999999</c:v>
                </c:pt>
                <c:pt idx="19461">
                  <c:v>3.1971579999999999</c:v>
                </c:pt>
                <c:pt idx="19462">
                  <c:v>3.194534</c:v>
                </c:pt>
                <c:pt idx="19463">
                  <c:v>3.193003</c:v>
                </c:pt>
                <c:pt idx="19464">
                  <c:v>3.189171</c:v>
                </c:pt>
                <c:pt idx="19465">
                  <c:v>3.1865049999999999</c:v>
                </c:pt>
                <c:pt idx="19466">
                  <c:v>3.1810079999999998</c:v>
                </c:pt>
                <c:pt idx="19467">
                  <c:v>3.179233</c:v>
                </c:pt>
                <c:pt idx="19468">
                  <c:v>3.1759249999999999</c:v>
                </c:pt>
                <c:pt idx="19469">
                  <c:v>3.1727189999999998</c:v>
                </c:pt>
                <c:pt idx="19470">
                  <c:v>3.1678419999999998</c:v>
                </c:pt>
                <c:pt idx="19471">
                  <c:v>3.1596829999999998</c:v>
                </c:pt>
                <c:pt idx="19472">
                  <c:v>3.1527059999999998</c:v>
                </c:pt>
                <c:pt idx="19473">
                  <c:v>3.1458370000000002</c:v>
                </c:pt>
                <c:pt idx="19474">
                  <c:v>3.136247</c:v>
                </c:pt>
                <c:pt idx="19475">
                  <c:v>3.129623</c:v>
                </c:pt>
                <c:pt idx="19476">
                  <c:v>3.120428</c:v>
                </c:pt>
                <c:pt idx="19477">
                  <c:v>3.112962</c:v>
                </c:pt>
                <c:pt idx="19478">
                  <c:v>3.1057939999999999</c:v>
                </c:pt>
                <c:pt idx="19479">
                  <c:v>3.0963980000000002</c:v>
                </c:pt>
                <c:pt idx="19480">
                  <c:v>3.0884179999999999</c:v>
                </c:pt>
                <c:pt idx="19481">
                  <c:v>3.0831689999999998</c:v>
                </c:pt>
                <c:pt idx="19482">
                  <c:v>3.078605</c:v>
                </c:pt>
                <c:pt idx="19483">
                  <c:v>3.075094</c:v>
                </c:pt>
                <c:pt idx="19484">
                  <c:v>3.0698400000000001</c:v>
                </c:pt>
                <c:pt idx="19485">
                  <c:v>3.06507</c:v>
                </c:pt>
                <c:pt idx="19486">
                  <c:v>3.060235</c:v>
                </c:pt>
                <c:pt idx="19487">
                  <c:v>3.0538669999999999</c:v>
                </c:pt>
                <c:pt idx="19488">
                  <c:v>3.0468449999999998</c:v>
                </c:pt>
                <c:pt idx="19489">
                  <c:v>3.0408230000000001</c:v>
                </c:pt>
                <c:pt idx="19490">
                  <c:v>3.0354839999999998</c:v>
                </c:pt>
                <c:pt idx="19491">
                  <c:v>3.031679</c:v>
                </c:pt>
                <c:pt idx="19492">
                  <c:v>3.025442</c:v>
                </c:pt>
                <c:pt idx="19493">
                  <c:v>3.0196960000000002</c:v>
                </c:pt>
                <c:pt idx="19494">
                  <c:v>3.012143</c:v>
                </c:pt>
                <c:pt idx="19495">
                  <c:v>3.005099</c:v>
                </c:pt>
                <c:pt idx="19496">
                  <c:v>2.9971320000000001</c:v>
                </c:pt>
                <c:pt idx="19497">
                  <c:v>2.9876469999999999</c:v>
                </c:pt>
                <c:pt idx="19498">
                  <c:v>2.979927</c:v>
                </c:pt>
                <c:pt idx="19499">
                  <c:v>2.9748290000000002</c:v>
                </c:pt>
                <c:pt idx="19500">
                  <c:v>2.9717880000000001</c:v>
                </c:pt>
                <c:pt idx="19501">
                  <c:v>2.9679190000000002</c:v>
                </c:pt>
                <c:pt idx="19502">
                  <c:v>2.9612189999999998</c:v>
                </c:pt>
                <c:pt idx="19503">
                  <c:v>2.9562460000000002</c:v>
                </c:pt>
                <c:pt idx="19504">
                  <c:v>2.9480379999999999</c:v>
                </c:pt>
                <c:pt idx="19505">
                  <c:v>2.9421520000000001</c:v>
                </c:pt>
                <c:pt idx="19506">
                  <c:v>2.935597</c:v>
                </c:pt>
                <c:pt idx="19507">
                  <c:v>2.9299179999999998</c:v>
                </c:pt>
                <c:pt idx="19508">
                  <c:v>2.9271479999999999</c:v>
                </c:pt>
                <c:pt idx="19509">
                  <c:v>2.922984</c:v>
                </c:pt>
                <c:pt idx="19510">
                  <c:v>2.9174449999999998</c:v>
                </c:pt>
                <c:pt idx="19511">
                  <c:v>2.9105300000000001</c:v>
                </c:pt>
                <c:pt idx="19512">
                  <c:v>2.9037920000000002</c:v>
                </c:pt>
                <c:pt idx="19513">
                  <c:v>2.895804</c:v>
                </c:pt>
                <c:pt idx="19514">
                  <c:v>2.892992</c:v>
                </c:pt>
                <c:pt idx="19515">
                  <c:v>2.8887480000000001</c:v>
                </c:pt>
                <c:pt idx="19516">
                  <c:v>2.883645</c:v>
                </c:pt>
                <c:pt idx="19517">
                  <c:v>2.8780739999999998</c:v>
                </c:pt>
                <c:pt idx="19518">
                  <c:v>2.8738549999999998</c:v>
                </c:pt>
                <c:pt idx="19519">
                  <c:v>2.8705349999999998</c:v>
                </c:pt>
                <c:pt idx="19520">
                  <c:v>2.864341</c:v>
                </c:pt>
                <c:pt idx="19521">
                  <c:v>2.8603010000000002</c:v>
                </c:pt>
                <c:pt idx="19522">
                  <c:v>2.8545180000000001</c:v>
                </c:pt>
                <c:pt idx="19523">
                  <c:v>2.8479800000000002</c:v>
                </c:pt>
                <c:pt idx="19524">
                  <c:v>2.8424640000000001</c:v>
                </c:pt>
                <c:pt idx="19525">
                  <c:v>2.8374739999999998</c:v>
                </c:pt>
                <c:pt idx="19526">
                  <c:v>2.8307890000000002</c:v>
                </c:pt>
                <c:pt idx="19527">
                  <c:v>2.8218570000000001</c:v>
                </c:pt>
                <c:pt idx="19528">
                  <c:v>2.8173309999999998</c:v>
                </c:pt>
                <c:pt idx="19529">
                  <c:v>2.8139820000000002</c:v>
                </c:pt>
                <c:pt idx="19530">
                  <c:v>2.8077960000000002</c:v>
                </c:pt>
                <c:pt idx="19531">
                  <c:v>2.7998470000000002</c:v>
                </c:pt>
                <c:pt idx="19532">
                  <c:v>2.791363</c:v>
                </c:pt>
                <c:pt idx="19533">
                  <c:v>2.785209</c:v>
                </c:pt>
                <c:pt idx="19534">
                  <c:v>2.782149</c:v>
                </c:pt>
                <c:pt idx="19535">
                  <c:v>2.7795540000000001</c:v>
                </c:pt>
                <c:pt idx="19536">
                  <c:v>2.7757679999999998</c:v>
                </c:pt>
                <c:pt idx="19537">
                  <c:v>2.7721650000000002</c:v>
                </c:pt>
                <c:pt idx="19538">
                  <c:v>2.7645650000000002</c:v>
                </c:pt>
                <c:pt idx="19539">
                  <c:v>2.7637</c:v>
                </c:pt>
                <c:pt idx="19540">
                  <c:v>2.757666</c:v>
                </c:pt>
                <c:pt idx="19541">
                  <c:v>2.7506719999999998</c:v>
                </c:pt>
                <c:pt idx="19542">
                  <c:v>2.747166</c:v>
                </c:pt>
                <c:pt idx="19543">
                  <c:v>2.745844</c:v>
                </c:pt>
                <c:pt idx="19544">
                  <c:v>2.7451690000000002</c:v>
                </c:pt>
                <c:pt idx="19545">
                  <c:v>2.7397879999999999</c:v>
                </c:pt>
                <c:pt idx="19546">
                  <c:v>2.7355559999999999</c:v>
                </c:pt>
                <c:pt idx="19547">
                  <c:v>2.7304879999999998</c:v>
                </c:pt>
                <c:pt idx="19548">
                  <c:v>2.7244660000000001</c:v>
                </c:pt>
                <c:pt idx="19549">
                  <c:v>2.7208009999999998</c:v>
                </c:pt>
                <c:pt idx="19550">
                  <c:v>2.7168410000000001</c:v>
                </c:pt>
                <c:pt idx="19551">
                  <c:v>2.7110379999999998</c:v>
                </c:pt>
                <c:pt idx="19552">
                  <c:v>2.7072430000000001</c:v>
                </c:pt>
                <c:pt idx="19553">
                  <c:v>2.7022439999999999</c:v>
                </c:pt>
                <c:pt idx="19554">
                  <c:v>2.6960410000000001</c:v>
                </c:pt>
                <c:pt idx="19555">
                  <c:v>2.6912850000000001</c:v>
                </c:pt>
                <c:pt idx="19556">
                  <c:v>2.6854</c:v>
                </c:pt>
                <c:pt idx="19557">
                  <c:v>2.6814680000000002</c:v>
                </c:pt>
                <c:pt idx="19558">
                  <c:v>2.6778279999999999</c:v>
                </c:pt>
                <c:pt idx="19559">
                  <c:v>2.673908</c:v>
                </c:pt>
                <c:pt idx="19560">
                  <c:v>2.6686879999999999</c:v>
                </c:pt>
                <c:pt idx="19561">
                  <c:v>2.6633599999999999</c:v>
                </c:pt>
                <c:pt idx="19562">
                  <c:v>2.657775</c:v>
                </c:pt>
                <c:pt idx="19563">
                  <c:v>2.6554929999999999</c:v>
                </c:pt>
                <c:pt idx="19564">
                  <c:v>2.653864</c:v>
                </c:pt>
                <c:pt idx="19565">
                  <c:v>2.650404</c:v>
                </c:pt>
                <c:pt idx="19566">
                  <c:v>2.64649</c:v>
                </c:pt>
                <c:pt idx="19567">
                  <c:v>2.6412230000000001</c:v>
                </c:pt>
                <c:pt idx="19568">
                  <c:v>2.6358709999999999</c:v>
                </c:pt>
                <c:pt idx="19569">
                  <c:v>2.631621</c:v>
                </c:pt>
                <c:pt idx="19570">
                  <c:v>2.6289989999999999</c:v>
                </c:pt>
                <c:pt idx="19571">
                  <c:v>2.6244839999999998</c:v>
                </c:pt>
                <c:pt idx="19572">
                  <c:v>2.6193439999999999</c:v>
                </c:pt>
                <c:pt idx="19573">
                  <c:v>2.614951</c:v>
                </c:pt>
                <c:pt idx="19574">
                  <c:v>2.6129730000000002</c:v>
                </c:pt>
                <c:pt idx="19575">
                  <c:v>2.6082209999999999</c:v>
                </c:pt>
                <c:pt idx="19576">
                  <c:v>2.6021040000000002</c:v>
                </c:pt>
                <c:pt idx="19577">
                  <c:v>2.5961080000000001</c:v>
                </c:pt>
                <c:pt idx="19578">
                  <c:v>2.592714</c:v>
                </c:pt>
                <c:pt idx="19579">
                  <c:v>2.5854200000000001</c:v>
                </c:pt>
                <c:pt idx="19580">
                  <c:v>2.5819269999999999</c:v>
                </c:pt>
                <c:pt idx="19581">
                  <c:v>2.5768970000000002</c:v>
                </c:pt>
                <c:pt idx="19582">
                  <c:v>2.5705789999999999</c:v>
                </c:pt>
                <c:pt idx="19583">
                  <c:v>2.566894</c:v>
                </c:pt>
                <c:pt idx="19584">
                  <c:v>2.5648330000000001</c:v>
                </c:pt>
                <c:pt idx="19585">
                  <c:v>2.5610430000000002</c:v>
                </c:pt>
                <c:pt idx="19586">
                  <c:v>2.555555</c:v>
                </c:pt>
                <c:pt idx="19587">
                  <c:v>2.5494919999999999</c:v>
                </c:pt>
                <c:pt idx="19588">
                  <c:v>2.5466850000000001</c:v>
                </c:pt>
                <c:pt idx="19589">
                  <c:v>2.5427719999999998</c:v>
                </c:pt>
                <c:pt idx="19590">
                  <c:v>2.5394329999999998</c:v>
                </c:pt>
                <c:pt idx="19591">
                  <c:v>2.537442</c:v>
                </c:pt>
                <c:pt idx="19592">
                  <c:v>2.5357829999999999</c:v>
                </c:pt>
                <c:pt idx="19593">
                  <c:v>2.5315370000000001</c:v>
                </c:pt>
                <c:pt idx="19594">
                  <c:v>2.5282110000000002</c:v>
                </c:pt>
                <c:pt idx="19595">
                  <c:v>2.5237669999999999</c:v>
                </c:pt>
                <c:pt idx="19596">
                  <c:v>2.517153</c:v>
                </c:pt>
                <c:pt idx="19597">
                  <c:v>2.5126879999999998</c:v>
                </c:pt>
                <c:pt idx="19598">
                  <c:v>2.5093990000000002</c:v>
                </c:pt>
                <c:pt idx="19599">
                  <c:v>2.5045769999999998</c:v>
                </c:pt>
                <c:pt idx="19600">
                  <c:v>2.498669</c:v>
                </c:pt>
                <c:pt idx="19601">
                  <c:v>2.494837</c:v>
                </c:pt>
                <c:pt idx="19602">
                  <c:v>2.490024</c:v>
                </c:pt>
                <c:pt idx="19603">
                  <c:v>2.4846720000000002</c:v>
                </c:pt>
                <c:pt idx="19604">
                  <c:v>2.478567</c:v>
                </c:pt>
                <c:pt idx="19605">
                  <c:v>2.4757829999999998</c:v>
                </c:pt>
                <c:pt idx="19606">
                  <c:v>2.4711159999999999</c:v>
                </c:pt>
                <c:pt idx="19607">
                  <c:v>2.4669789999999998</c:v>
                </c:pt>
                <c:pt idx="19608">
                  <c:v>2.464766</c:v>
                </c:pt>
                <c:pt idx="19609">
                  <c:v>2.4607190000000001</c:v>
                </c:pt>
                <c:pt idx="19610">
                  <c:v>2.4563839999999999</c:v>
                </c:pt>
                <c:pt idx="19611">
                  <c:v>2.452731</c:v>
                </c:pt>
                <c:pt idx="19612">
                  <c:v>2.4483039999999998</c:v>
                </c:pt>
                <c:pt idx="19613">
                  <c:v>2.4422069999999998</c:v>
                </c:pt>
                <c:pt idx="19614">
                  <c:v>2.4403709999999998</c:v>
                </c:pt>
                <c:pt idx="19615">
                  <c:v>2.4381210000000002</c:v>
                </c:pt>
                <c:pt idx="19616">
                  <c:v>2.4344969999999999</c:v>
                </c:pt>
                <c:pt idx="19617">
                  <c:v>2.427511</c:v>
                </c:pt>
                <c:pt idx="19618">
                  <c:v>2.4231050000000001</c:v>
                </c:pt>
                <c:pt idx="19619">
                  <c:v>2.422177</c:v>
                </c:pt>
                <c:pt idx="19620">
                  <c:v>2.4178060000000001</c:v>
                </c:pt>
                <c:pt idx="19621">
                  <c:v>2.415921</c:v>
                </c:pt>
                <c:pt idx="19622">
                  <c:v>2.4142239999999999</c:v>
                </c:pt>
                <c:pt idx="19623">
                  <c:v>2.4094639999999998</c:v>
                </c:pt>
                <c:pt idx="19624">
                  <c:v>2.406901</c:v>
                </c:pt>
                <c:pt idx="19625">
                  <c:v>2.4069449999999999</c:v>
                </c:pt>
                <c:pt idx="19626">
                  <c:v>2.4031760000000002</c:v>
                </c:pt>
                <c:pt idx="19627">
                  <c:v>2.3963739999999998</c:v>
                </c:pt>
                <c:pt idx="19628">
                  <c:v>2.3929279999999999</c:v>
                </c:pt>
                <c:pt idx="19629">
                  <c:v>2.3920650000000001</c:v>
                </c:pt>
                <c:pt idx="19630">
                  <c:v>2.3903340000000002</c:v>
                </c:pt>
                <c:pt idx="19631">
                  <c:v>2.3832970000000002</c:v>
                </c:pt>
                <c:pt idx="19632">
                  <c:v>2.3787880000000001</c:v>
                </c:pt>
                <c:pt idx="19633">
                  <c:v>2.373094</c:v>
                </c:pt>
                <c:pt idx="19634">
                  <c:v>2.3711950000000002</c:v>
                </c:pt>
                <c:pt idx="19635">
                  <c:v>2.3691439999999999</c:v>
                </c:pt>
                <c:pt idx="19636">
                  <c:v>2.3656670000000002</c:v>
                </c:pt>
                <c:pt idx="19637">
                  <c:v>2.363823</c:v>
                </c:pt>
                <c:pt idx="19638">
                  <c:v>2.3613909999999998</c:v>
                </c:pt>
                <c:pt idx="19639">
                  <c:v>2.3590909999999998</c:v>
                </c:pt>
                <c:pt idx="19640">
                  <c:v>2.3599700000000001</c:v>
                </c:pt>
                <c:pt idx="19641">
                  <c:v>2.35649</c:v>
                </c:pt>
                <c:pt idx="19642">
                  <c:v>2.3549039999999999</c:v>
                </c:pt>
                <c:pt idx="19643">
                  <c:v>2.3538160000000001</c:v>
                </c:pt>
                <c:pt idx="19644">
                  <c:v>2.3544049999999999</c:v>
                </c:pt>
                <c:pt idx="19645">
                  <c:v>2.3507340000000001</c:v>
                </c:pt>
                <c:pt idx="19646">
                  <c:v>2.3466499999999999</c:v>
                </c:pt>
                <c:pt idx="19647">
                  <c:v>2.3463729999999998</c:v>
                </c:pt>
                <c:pt idx="19648">
                  <c:v>2.3432149999999998</c:v>
                </c:pt>
                <c:pt idx="19649">
                  <c:v>2.3400789999999998</c:v>
                </c:pt>
                <c:pt idx="19650">
                  <c:v>2.3382079999999998</c:v>
                </c:pt>
                <c:pt idx="19651">
                  <c:v>2.3367119999999999</c:v>
                </c:pt>
                <c:pt idx="19652">
                  <c:v>2.3314309999999998</c:v>
                </c:pt>
                <c:pt idx="19653">
                  <c:v>2.331051</c:v>
                </c:pt>
                <c:pt idx="19654">
                  <c:v>2.3280850000000002</c:v>
                </c:pt>
                <c:pt idx="19655">
                  <c:v>2.3234669999999999</c:v>
                </c:pt>
                <c:pt idx="19656">
                  <c:v>2.3195990000000002</c:v>
                </c:pt>
                <c:pt idx="19657">
                  <c:v>2.3179970000000001</c:v>
                </c:pt>
                <c:pt idx="19658">
                  <c:v>2.3205879999999999</c:v>
                </c:pt>
                <c:pt idx="19659">
                  <c:v>2.31616</c:v>
                </c:pt>
                <c:pt idx="19660">
                  <c:v>2.315709</c:v>
                </c:pt>
                <c:pt idx="19661">
                  <c:v>2.3084259999999999</c:v>
                </c:pt>
                <c:pt idx="19662">
                  <c:v>2.3062119999999999</c:v>
                </c:pt>
                <c:pt idx="19663">
                  <c:v>2.3046069999999999</c:v>
                </c:pt>
                <c:pt idx="19664">
                  <c:v>2.2997570000000001</c:v>
                </c:pt>
                <c:pt idx="19665">
                  <c:v>2.2987959999999998</c:v>
                </c:pt>
                <c:pt idx="19666">
                  <c:v>2.2958669999999999</c:v>
                </c:pt>
                <c:pt idx="19667">
                  <c:v>2.2938999999999998</c:v>
                </c:pt>
                <c:pt idx="19668">
                  <c:v>2.2902490000000002</c:v>
                </c:pt>
                <c:pt idx="19669">
                  <c:v>2.2879100000000001</c:v>
                </c:pt>
                <c:pt idx="19670">
                  <c:v>2.2812260000000002</c:v>
                </c:pt>
                <c:pt idx="19671">
                  <c:v>2.281793</c:v>
                </c:pt>
                <c:pt idx="19672">
                  <c:v>2.278324</c:v>
                </c:pt>
                <c:pt idx="19673">
                  <c:v>2.2782079999999998</c:v>
                </c:pt>
                <c:pt idx="19674">
                  <c:v>2.2760919999999998</c:v>
                </c:pt>
                <c:pt idx="19675">
                  <c:v>2.2717930000000002</c:v>
                </c:pt>
                <c:pt idx="19676">
                  <c:v>2.2691249999999998</c:v>
                </c:pt>
                <c:pt idx="19677">
                  <c:v>2.2653029999999998</c:v>
                </c:pt>
                <c:pt idx="19678">
                  <c:v>2.2670170000000001</c:v>
                </c:pt>
                <c:pt idx="19679">
                  <c:v>2.2685149999999998</c:v>
                </c:pt>
                <c:pt idx="19680">
                  <c:v>2.2685019999999998</c:v>
                </c:pt>
                <c:pt idx="19681">
                  <c:v>2.2680210000000001</c:v>
                </c:pt>
                <c:pt idx="19682">
                  <c:v>2.2685059999999999</c:v>
                </c:pt>
                <c:pt idx="19683">
                  <c:v>2.2653240000000001</c:v>
                </c:pt>
                <c:pt idx="19684">
                  <c:v>2.2649840000000001</c:v>
                </c:pt>
                <c:pt idx="19685">
                  <c:v>2.2667060000000001</c:v>
                </c:pt>
                <c:pt idx="19686">
                  <c:v>2.2646670000000002</c:v>
                </c:pt>
                <c:pt idx="19687">
                  <c:v>2.2642190000000002</c:v>
                </c:pt>
                <c:pt idx="19688">
                  <c:v>2.2629609999999998</c:v>
                </c:pt>
                <c:pt idx="19689">
                  <c:v>2.2603230000000001</c:v>
                </c:pt>
                <c:pt idx="19690">
                  <c:v>2.2551540000000001</c:v>
                </c:pt>
                <c:pt idx="19691">
                  <c:v>2.2543259999999998</c:v>
                </c:pt>
                <c:pt idx="19692">
                  <c:v>2.2528459999999999</c:v>
                </c:pt>
                <c:pt idx="19693">
                  <c:v>2.2514099999999999</c:v>
                </c:pt>
                <c:pt idx="19694">
                  <c:v>2.2491500000000002</c:v>
                </c:pt>
                <c:pt idx="19695">
                  <c:v>2.2459500000000001</c:v>
                </c:pt>
                <c:pt idx="19696">
                  <c:v>2.2414299999999998</c:v>
                </c:pt>
                <c:pt idx="19697">
                  <c:v>2.238076</c:v>
                </c:pt>
                <c:pt idx="19698">
                  <c:v>2.23895</c:v>
                </c:pt>
                <c:pt idx="19699">
                  <c:v>2.2389969999999999</c:v>
                </c:pt>
                <c:pt idx="19700">
                  <c:v>2.239312</c:v>
                </c:pt>
                <c:pt idx="19701">
                  <c:v>2.2363019999999998</c:v>
                </c:pt>
                <c:pt idx="19702">
                  <c:v>2.2344729999999999</c:v>
                </c:pt>
                <c:pt idx="19703">
                  <c:v>2.228342</c:v>
                </c:pt>
                <c:pt idx="19704">
                  <c:v>2.223976</c:v>
                </c:pt>
                <c:pt idx="19705">
                  <c:v>2.2227299999999999</c:v>
                </c:pt>
                <c:pt idx="19706">
                  <c:v>2.2205750000000002</c:v>
                </c:pt>
                <c:pt idx="19707">
                  <c:v>2.2185229999999998</c:v>
                </c:pt>
                <c:pt idx="19708">
                  <c:v>2.2167970000000001</c:v>
                </c:pt>
                <c:pt idx="19709">
                  <c:v>2.2163360000000001</c:v>
                </c:pt>
                <c:pt idx="19710">
                  <c:v>2.2120120000000001</c:v>
                </c:pt>
                <c:pt idx="19711">
                  <c:v>2.208904</c:v>
                </c:pt>
                <c:pt idx="19712">
                  <c:v>2.205419</c:v>
                </c:pt>
                <c:pt idx="19713">
                  <c:v>2.2057190000000002</c:v>
                </c:pt>
                <c:pt idx="19714">
                  <c:v>2.2045949999999999</c:v>
                </c:pt>
                <c:pt idx="19715">
                  <c:v>2.205168</c:v>
                </c:pt>
                <c:pt idx="19716">
                  <c:v>2.2057530000000001</c:v>
                </c:pt>
                <c:pt idx="19717">
                  <c:v>2.2014369999999999</c:v>
                </c:pt>
                <c:pt idx="19718">
                  <c:v>2.1978550000000001</c:v>
                </c:pt>
                <c:pt idx="19719">
                  <c:v>2.196215</c:v>
                </c:pt>
                <c:pt idx="19720">
                  <c:v>2.1953230000000001</c:v>
                </c:pt>
                <c:pt idx="19721">
                  <c:v>2.1889729999999998</c:v>
                </c:pt>
                <c:pt idx="19722">
                  <c:v>2.1885810000000001</c:v>
                </c:pt>
                <c:pt idx="19723">
                  <c:v>2.1844220000000001</c:v>
                </c:pt>
                <c:pt idx="19724">
                  <c:v>2.183983</c:v>
                </c:pt>
                <c:pt idx="19725">
                  <c:v>2.179907</c:v>
                </c:pt>
                <c:pt idx="19726">
                  <c:v>2.1775280000000001</c:v>
                </c:pt>
                <c:pt idx="19727">
                  <c:v>2.1770299999999998</c:v>
                </c:pt>
                <c:pt idx="19728">
                  <c:v>2.1763469999999998</c:v>
                </c:pt>
                <c:pt idx="19729">
                  <c:v>2.177079</c:v>
                </c:pt>
                <c:pt idx="19730">
                  <c:v>2.1782460000000001</c:v>
                </c:pt>
                <c:pt idx="19731">
                  <c:v>2.1767210000000001</c:v>
                </c:pt>
                <c:pt idx="19732">
                  <c:v>2.174976</c:v>
                </c:pt>
                <c:pt idx="19733">
                  <c:v>2.1755420000000001</c:v>
                </c:pt>
                <c:pt idx="19734">
                  <c:v>2.173578</c:v>
                </c:pt>
                <c:pt idx="19735">
                  <c:v>2.1749640000000001</c:v>
                </c:pt>
                <c:pt idx="19736">
                  <c:v>2.17624</c:v>
                </c:pt>
                <c:pt idx="19737">
                  <c:v>2.176167</c:v>
                </c:pt>
                <c:pt idx="19738">
                  <c:v>2.1763460000000001</c:v>
                </c:pt>
                <c:pt idx="19739">
                  <c:v>2.1733760000000002</c:v>
                </c:pt>
                <c:pt idx="19740">
                  <c:v>2.1739510000000002</c:v>
                </c:pt>
                <c:pt idx="19741">
                  <c:v>2.1726860000000001</c:v>
                </c:pt>
                <c:pt idx="19742">
                  <c:v>2.1726350000000001</c:v>
                </c:pt>
                <c:pt idx="19743">
                  <c:v>2.1729090000000002</c:v>
                </c:pt>
                <c:pt idx="19744">
                  <c:v>2.1728529999999999</c:v>
                </c:pt>
                <c:pt idx="19745">
                  <c:v>2.174785</c:v>
                </c:pt>
                <c:pt idx="19746">
                  <c:v>2.1752590000000001</c:v>
                </c:pt>
                <c:pt idx="19747">
                  <c:v>2.172005</c:v>
                </c:pt>
                <c:pt idx="19748">
                  <c:v>2.1683140000000001</c:v>
                </c:pt>
                <c:pt idx="19749">
                  <c:v>2.166242</c:v>
                </c:pt>
                <c:pt idx="19750">
                  <c:v>2.1649120000000002</c:v>
                </c:pt>
                <c:pt idx="19751">
                  <c:v>2.165216</c:v>
                </c:pt>
                <c:pt idx="19752">
                  <c:v>2.1629559999999999</c:v>
                </c:pt>
                <c:pt idx="19753">
                  <c:v>2.1643829999999999</c:v>
                </c:pt>
                <c:pt idx="19754">
                  <c:v>2.160485</c:v>
                </c:pt>
                <c:pt idx="19755">
                  <c:v>2.1628940000000001</c:v>
                </c:pt>
                <c:pt idx="19756">
                  <c:v>2.1586910000000001</c:v>
                </c:pt>
                <c:pt idx="19757">
                  <c:v>2.1543399999999999</c:v>
                </c:pt>
                <c:pt idx="19758">
                  <c:v>2.1520679999999999</c:v>
                </c:pt>
                <c:pt idx="19759">
                  <c:v>2.1548409999999998</c:v>
                </c:pt>
                <c:pt idx="19760">
                  <c:v>2.155605</c:v>
                </c:pt>
                <c:pt idx="19761">
                  <c:v>2.1558630000000001</c:v>
                </c:pt>
                <c:pt idx="19762">
                  <c:v>2.1545290000000001</c:v>
                </c:pt>
                <c:pt idx="19763">
                  <c:v>2.1522420000000002</c:v>
                </c:pt>
                <c:pt idx="19764">
                  <c:v>2.152542</c:v>
                </c:pt>
                <c:pt idx="19765">
                  <c:v>2.1502379999999999</c:v>
                </c:pt>
                <c:pt idx="19766">
                  <c:v>2.1484779999999999</c:v>
                </c:pt>
                <c:pt idx="19767">
                  <c:v>2.1443140000000001</c:v>
                </c:pt>
                <c:pt idx="19768">
                  <c:v>2.144917</c:v>
                </c:pt>
                <c:pt idx="19769">
                  <c:v>2.1456430000000002</c:v>
                </c:pt>
                <c:pt idx="19770">
                  <c:v>2.146868</c:v>
                </c:pt>
                <c:pt idx="19771">
                  <c:v>2.1464699999999999</c:v>
                </c:pt>
                <c:pt idx="19772">
                  <c:v>2.1467580000000002</c:v>
                </c:pt>
                <c:pt idx="19773">
                  <c:v>2.1463709999999998</c:v>
                </c:pt>
                <c:pt idx="19774">
                  <c:v>2.1456379999999999</c:v>
                </c:pt>
                <c:pt idx="19775">
                  <c:v>2.1451530000000001</c:v>
                </c:pt>
                <c:pt idx="19776">
                  <c:v>2.1430120000000001</c:v>
                </c:pt>
                <c:pt idx="19777">
                  <c:v>2.1431439999999999</c:v>
                </c:pt>
                <c:pt idx="19778">
                  <c:v>2.1451829999999998</c:v>
                </c:pt>
                <c:pt idx="19779">
                  <c:v>2.1458759999999999</c:v>
                </c:pt>
                <c:pt idx="19780">
                  <c:v>2.1453329999999999</c:v>
                </c:pt>
                <c:pt idx="19781">
                  <c:v>2.1428240000000001</c:v>
                </c:pt>
                <c:pt idx="19782">
                  <c:v>2.1407219999999998</c:v>
                </c:pt>
                <c:pt idx="19783">
                  <c:v>2.1380379999999999</c:v>
                </c:pt>
                <c:pt idx="19784">
                  <c:v>2.1363110000000001</c:v>
                </c:pt>
                <c:pt idx="19785">
                  <c:v>2.1363270000000001</c:v>
                </c:pt>
                <c:pt idx="19786">
                  <c:v>2.1376529999999998</c:v>
                </c:pt>
                <c:pt idx="19787">
                  <c:v>2.1354259999999998</c:v>
                </c:pt>
                <c:pt idx="19788">
                  <c:v>2.1325370000000001</c:v>
                </c:pt>
                <c:pt idx="19789">
                  <c:v>2.1332870000000002</c:v>
                </c:pt>
                <c:pt idx="19790">
                  <c:v>2.1305890000000001</c:v>
                </c:pt>
                <c:pt idx="19791">
                  <c:v>2.1281840000000001</c:v>
                </c:pt>
                <c:pt idx="19792">
                  <c:v>2.1272600000000002</c:v>
                </c:pt>
                <c:pt idx="19793">
                  <c:v>2.1251479999999998</c:v>
                </c:pt>
                <c:pt idx="19794">
                  <c:v>2.1231360000000001</c:v>
                </c:pt>
                <c:pt idx="19795">
                  <c:v>2.1185679999999998</c:v>
                </c:pt>
                <c:pt idx="19796">
                  <c:v>2.115685</c:v>
                </c:pt>
                <c:pt idx="19797">
                  <c:v>2.1110180000000001</c:v>
                </c:pt>
                <c:pt idx="19798">
                  <c:v>2.1072199999999999</c:v>
                </c:pt>
                <c:pt idx="19799">
                  <c:v>2.10663</c:v>
                </c:pt>
                <c:pt idx="19800">
                  <c:v>2.1061610000000002</c:v>
                </c:pt>
                <c:pt idx="19801">
                  <c:v>2.1024910000000001</c:v>
                </c:pt>
                <c:pt idx="19802">
                  <c:v>2.1032120000000001</c:v>
                </c:pt>
                <c:pt idx="19803">
                  <c:v>2.1024980000000002</c:v>
                </c:pt>
                <c:pt idx="19804">
                  <c:v>2.1012620000000002</c:v>
                </c:pt>
                <c:pt idx="19805">
                  <c:v>2.1023710000000002</c:v>
                </c:pt>
                <c:pt idx="19806">
                  <c:v>2.1012849999999998</c:v>
                </c:pt>
                <c:pt idx="19807">
                  <c:v>2.101982</c:v>
                </c:pt>
                <c:pt idx="19808">
                  <c:v>2.1009660000000001</c:v>
                </c:pt>
                <c:pt idx="19809">
                  <c:v>2.1022780000000001</c:v>
                </c:pt>
                <c:pt idx="19810">
                  <c:v>2.1036980000000001</c:v>
                </c:pt>
                <c:pt idx="19811">
                  <c:v>2.1015239999999999</c:v>
                </c:pt>
                <c:pt idx="19812">
                  <c:v>2.1008309999999999</c:v>
                </c:pt>
                <c:pt idx="19813">
                  <c:v>2.099812</c:v>
                </c:pt>
                <c:pt idx="19814">
                  <c:v>2.097054</c:v>
                </c:pt>
                <c:pt idx="19815">
                  <c:v>2.0970249999999999</c:v>
                </c:pt>
                <c:pt idx="19816">
                  <c:v>2.0964230000000001</c:v>
                </c:pt>
                <c:pt idx="19817">
                  <c:v>2.0968399999999998</c:v>
                </c:pt>
                <c:pt idx="19818">
                  <c:v>2.095399</c:v>
                </c:pt>
                <c:pt idx="19819">
                  <c:v>2.0965280000000002</c:v>
                </c:pt>
                <c:pt idx="19820">
                  <c:v>2.0938189999999999</c:v>
                </c:pt>
                <c:pt idx="19821">
                  <c:v>2.0931060000000001</c:v>
                </c:pt>
                <c:pt idx="19822">
                  <c:v>2.0903209999999999</c:v>
                </c:pt>
                <c:pt idx="19823">
                  <c:v>2.0890659999999999</c:v>
                </c:pt>
                <c:pt idx="19824">
                  <c:v>2.0878619999999999</c:v>
                </c:pt>
                <c:pt idx="19825">
                  <c:v>2.0855670000000002</c:v>
                </c:pt>
                <c:pt idx="19826">
                  <c:v>2.0819809999999999</c:v>
                </c:pt>
                <c:pt idx="19827">
                  <c:v>2.0813869999999999</c:v>
                </c:pt>
                <c:pt idx="19828">
                  <c:v>2.0809799999999998</c:v>
                </c:pt>
                <c:pt idx="19829">
                  <c:v>2.0785010000000002</c:v>
                </c:pt>
                <c:pt idx="19830">
                  <c:v>2.0760589999999999</c:v>
                </c:pt>
                <c:pt idx="19831">
                  <c:v>2.0750299999999999</c:v>
                </c:pt>
                <c:pt idx="19832">
                  <c:v>2.0738970000000001</c:v>
                </c:pt>
                <c:pt idx="19833">
                  <c:v>2.0717349999999999</c:v>
                </c:pt>
                <c:pt idx="19834">
                  <c:v>2.0698650000000001</c:v>
                </c:pt>
                <c:pt idx="19835">
                  <c:v>2.0669019999999998</c:v>
                </c:pt>
                <c:pt idx="19836">
                  <c:v>2.06589</c:v>
                </c:pt>
                <c:pt idx="19837">
                  <c:v>2.0639400000000001</c:v>
                </c:pt>
                <c:pt idx="19838">
                  <c:v>2.0647479999999998</c:v>
                </c:pt>
                <c:pt idx="19839">
                  <c:v>2.0634459999999999</c:v>
                </c:pt>
                <c:pt idx="19840">
                  <c:v>2.063383</c:v>
                </c:pt>
                <c:pt idx="19841">
                  <c:v>2.0625390000000001</c:v>
                </c:pt>
                <c:pt idx="19842">
                  <c:v>2.0637129999999999</c:v>
                </c:pt>
                <c:pt idx="19843">
                  <c:v>2.0634960000000002</c:v>
                </c:pt>
                <c:pt idx="19844">
                  <c:v>2.0626069999999999</c:v>
                </c:pt>
                <c:pt idx="19845">
                  <c:v>2.0645639999999998</c:v>
                </c:pt>
                <c:pt idx="19846">
                  <c:v>2.0657359999999998</c:v>
                </c:pt>
                <c:pt idx="19847">
                  <c:v>2.0673149999999998</c:v>
                </c:pt>
                <c:pt idx="19848">
                  <c:v>2.067599</c:v>
                </c:pt>
                <c:pt idx="19849">
                  <c:v>2.0670600000000001</c:v>
                </c:pt>
                <c:pt idx="19850">
                  <c:v>2.0637310000000002</c:v>
                </c:pt>
                <c:pt idx="19851">
                  <c:v>2.0612309999999998</c:v>
                </c:pt>
                <c:pt idx="19852">
                  <c:v>2.0575830000000002</c:v>
                </c:pt>
                <c:pt idx="19853">
                  <c:v>2.056289</c:v>
                </c:pt>
                <c:pt idx="19854">
                  <c:v>2.0574629999999998</c:v>
                </c:pt>
                <c:pt idx="19855">
                  <c:v>2.0558000000000001</c:v>
                </c:pt>
                <c:pt idx="19856">
                  <c:v>2.0552920000000001</c:v>
                </c:pt>
                <c:pt idx="19857">
                  <c:v>2.0529440000000001</c:v>
                </c:pt>
                <c:pt idx="19858">
                  <c:v>2.052727</c:v>
                </c:pt>
                <c:pt idx="19859">
                  <c:v>2.051491</c:v>
                </c:pt>
                <c:pt idx="19860">
                  <c:v>2.0515530000000002</c:v>
                </c:pt>
                <c:pt idx="19861">
                  <c:v>2.0515840000000001</c:v>
                </c:pt>
                <c:pt idx="19862">
                  <c:v>2.0507460000000002</c:v>
                </c:pt>
                <c:pt idx="19863">
                  <c:v>2.0505949999999999</c:v>
                </c:pt>
                <c:pt idx="19864">
                  <c:v>2.0502579999999999</c:v>
                </c:pt>
                <c:pt idx="19865">
                  <c:v>2.048721</c:v>
                </c:pt>
                <c:pt idx="19866">
                  <c:v>2.0476770000000002</c:v>
                </c:pt>
                <c:pt idx="19867">
                  <c:v>2.0466839999999999</c:v>
                </c:pt>
                <c:pt idx="19868">
                  <c:v>2.0447220000000002</c:v>
                </c:pt>
                <c:pt idx="19869">
                  <c:v>2.041064</c:v>
                </c:pt>
                <c:pt idx="19870">
                  <c:v>2.038198</c:v>
                </c:pt>
                <c:pt idx="19871">
                  <c:v>2.036794</c:v>
                </c:pt>
                <c:pt idx="19872">
                  <c:v>2.0375040000000002</c:v>
                </c:pt>
                <c:pt idx="19873">
                  <c:v>2.0359509999999998</c:v>
                </c:pt>
                <c:pt idx="19874">
                  <c:v>2.0388649999999999</c:v>
                </c:pt>
                <c:pt idx="19875">
                  <c:v>2.0356260000000002</c:v>
                </c:pt>
                <c:pt idx="19876">
                  <c:v>2.0352730000000001</c:v>
                </c:pt>
                <c:pt idx="19877">
                  <c:v>2.0334310000000002</c:v>
                </c:pt>
                <c:pt idx="19878">
                  <c:v>2.0325500000000001</c:v>
                </c:pt>
                <c:pt idx="19879">
                  <c:v>2.03085</c:v>
                </c:pt>
                <c:pt idx="19880">
                  <c:v>2.0300609999999999</c:v>
                </c:pt>
                <c:pt idx="19881">
                  <c:v>2.030627</c:v>
                </c:pt>
                <c:pt idx="19882">
                  <c:v>2.0317479999999999</c:v>
                </c:pt>
                <c:pt idx="19883">
                  <c:v>2.0320149999999999</c:v>
                </c:pt>
                <c:pt idx="19884">
                  <c:v>2.030303</c:v>
                </c:pt>
                <c:pt idx="19885">
                  <c:v>2.0289790000000001</c:v>
                </c:pt>
                <c:pt idx="19886">
                  <c:v>2.0259529999999999</c:v>
                </c:pt>
                <c:pt idx="19887">
                  <c:v>2.025334</c:v>
                </c:pt>
                <c:pt idx="19888">
                  <c:v>2.0243859999999998</c:v>
                </c:pt>
                <c:pt idx="19889">
                  <c:v>2.0255879999999999</c:v>
                </c:pt>
                <c:pt idx="19890">
                  <c:v>2.0240360000000002</c:v>
                </c:pt>
                <c:pt idx="19891">
                  <c:v>2.0237400000000001</c:v>
                </c:pt>
                <c:pt idx="19892">
                  <c:v>2.0266389999999999</c:v>
                </c:pt>
                <c:pt idx="19893">
                  <c:v>2.02529</c:v>
                </c:pt>
                <c:pt idx="19894">
                  <c:v>2.0250140000000001</c:v>
                </c:pt>
                <c:pt idx="19895">
                  <c:v>2.0242520000000002</c:v>
                </c:pt>
                <c:pt idx="19896">
                  <c:v>2.023101</c:v>
                </c:pt>
                <c:pt idx="19897">
                  <c:v>2.022751</c:v>
                </c:pt>
                <c:pt idx="19898">
                  <c:v>2.0210720000000002</c:v>
                </c:pt>
                <c:pt idx="19899">
                  <c:v>2.0220500000000001</c:v>
                </c:pt>
                <c:pt idx="19900">
                  <c:v>2.019949</c:v>
                </c:pt>
                <c:pt idx="19901">
                  <c:v>2.016737</c:v>
                </c:pt>
                <c:pt idx="19902">
                  <c:v>2.015301</c:v>
                </c:pt>
                <c:pt idx="19903">
                  <c:v>2.012899</c:v>
                </c:pt>
                <c:pt idx="19904">
                  <c:v>2.010303</c:v>
                </c:pt>
                <c:pt idx="19905">
                  <c:v>2.0085299999999999</c:v>
                </c:pt>
                <c:pt idx="19906">
                  <c:v>2.0044629999999999</c:v>
                </c:pt>
                <c:pt idx="19907">
                  <c:v>2.000337</c:v>
                </c:pt>
                <c:pt idx="19908">
                  <c:v>1.9996590000000001</c:v>
                </c:pt>
                <c:pt idx="19909">
                  <c:v>1.9992350000000001</c:v>
                </c:pt>
                <c:pt idx="19910">
                  <c:v>1.9980910000000001</c:v>
                </c:pt>
                <c:pt idx="19911">
                  <c:v>1.9964710000000001</c:v>
                </c:pt>
                <c:pt idx="19912">
                  <c:v>1.993722</c:v>
                </c:pt>
                <c:pt idx="19913">
                  <c:v>1.9925219999999999</c:v>
                </c:pt>
                <c:pt idx="19914">
                  <c:v>1.9928680000000001</c:v>
                </c:pt>
                <c:pt idx="19915">
                  <c:v>1.9901340000000001</c:v>
                </c:pt>
                <c:pt idx="19916">
                  <c:v>1.989107</c:v>
                </c:pt>
                <c:pt idx="19917">
                  <c:v>1.989522</c:v>
                </c:pt>
                <c:pt idx="19918">
                  <c:v>1.988243</c:v>
                </c:pt>
                <c:pt idx="19919">
                  <c:v>1.9922679999999999</c:v>
                </c:pt>
                <c:pt idx="19920">
                  <c:v>1.991824</c:v>
                </c:pt>
                <c:pt idx="19921">
                  <c:v>1.9919929999999999</c:v>
                </c:pt>
                <c:pt idx="19922">
                  <c:v>1.9943150000000001</c:v>
                </c:pt>
                <c:pt idx="19923">
                  <c:v>1.9938359999999999</c:v>
                </c:pt>
                <c:pt idx="19924">
                  <c:v>1.9957780000000001</c:v>
                </c:pt>
                <c:pt idx="19925">
                  <c:v>1.9950429999999999</c:v>
                </c:pt>
                <c:pt idx="19926">
                  <c:v>1.996801</c:v>
                </c:pt>
                <c:pt idx="19927">
                  <c:v>1.9982960000000001</c:v>
                </c:pt>
                <c:pt idx="19928">
                  <c:v>1.998856</c:v>
                </c:pt>
                <c:pt idx="19929">
                  <c:v>1.997884</c:v>
                </c:pt>
                <c:pt idx="19930">
                  <c:v>2.0003350000000002</c:v>
                </c:pt>
                <c:pt idx="19931">
                  <c:v>1.997261</c:v>
                </c:pt>
                <c:pt idx="19932">
                  <c:v>1.9986470000000001</c:v>
                </c:pt>
                <c:pt idx="19933">
                  <c:v>1.9974670000000001</c:v>
                </c:pt>
                <c:pt idx="19934">
                  <c:v>2.0005489999999999</c:v>
                </c:pt>
                <c:pt idx="19935">
                  <c:v>2.0021420000000001</c:v>
                </c:pt>
                <c:pt idx="19936">
                  <c:v>2.0033970000000001</c:v>
                </c:pt>
                <c:pt idx="19937">
                  <c:v>2.0054650000000001</c:v>
                </c:pt>
                <c:pt idx="19938">
                  <c:v>2.004788</c:v>
                </c:pt>
                <c:pt idx="19939">
                  <c:v>2.0028869999999999</c:v>
                </c:pt>
                <c:pt idx="19940">
                  <c:v>2.00068</c:v>
                </c:pt>
                <c:pt idx="19941">
                  <c:v>1.9995940000000001</c:v>
                </c:pt>
                <c:pt idx="19942">
                  <c:v>1.997328</c:v>
                </c:pt>
                <c:pt idx="19943">
                  <c:v>1.994173</c:v>
                </c:pt>
                <c:pt idx="19944">
                  <c:v>1.9905630000000001</c:v>
                </c:pt>
                <c:pt idx="19945">
                  <c:v>1.987044</c:v>
                </c:pt>
                <c:pt idx="19946">
                  <c:v>1.9831529999999999</c:v>
                </c:pt>
                <c:pt idx="19947">
                  <c:v>1.9792639999999999</c:v>
                </c:pt>
                <c:pt idx="19948">
                  <c:v>1.975592</c:v>
                </c:pt>
                <c:pt idx="19949">
                  <c:v>1.97038</c:v>
                </c:pt>
                <c:pt idx="19950">
                  <c:v>1.968197</c:v>
                </c:pt>
                <c:pt idx="19951">
                  <c:v>1.9666870000000001</c:v>
                </c:pt>
                <c:pt idx="19952">
                  <c:v>1.967813</c:v>
                </c:pt>
                <c:pt idx="19953">
                  <c:v>1.965236</c:v>
                </c:pt>
                <c:pt idx="19954">
                  <c:v>1.9653750000000001</c:v>
                </c:pt>
                <c:pt idx="19955">
                  <c:v>1.965419</c:v>
                </c:pt>
                <c:pt idx="19956">
                  <c:v>1.9660010000000001</c:v>
                </c:pt>
                <c:pt idx="19957">
                  <c:v>1.965109</c:v>
                </c:pt>
                <c:pt idx="19958">
                  <c:v>1.963519</c:v>
                </c:pt>
                <c:pt idx="19959">
                  <c:v>1.9609019999999999</c:v>
                </c:pt>
                <c:pt idx="19960">
                  <c:v>1.9610430000000001</c:v>
                </c:pt>
                <c:pt idx="19961">
                  <c:v>1.9576260000000001</c:v>
                </c:pt>
                <c:pt idx="19962">
                  <c:v>1.9564859999999999</c:v>
                </c:pt>
                <c:pt idx="19963">
                  <c:v>1.95479</c:v>
                </c:pt>
                <c:pt idx="19964">
                  <c:v>1.951883</c:v>
                </c:pt>
                <c:pt idx="19965">
                  <c:v>1.9497530000000001</c:v>
                </c:pt>
                <c:pt idx="19966">
                  <c:v>1.94452</c:v>
                </c:pt>
                <c:pt idx="19967">
                  <c:v>1.9425619999999999</c:v>
                </c:pt>
                <c:pt idx="19968">
                  <c:v>1.9355640000000001</c:v>
                </c:pt>
                <c:pt idx="19969">
                  <c:v>1.9307179999999999</c:v>
                </c:pt>
                <c:pt idx="19970">
                  <c:v>1.9292560000000001</c:v>
                </c:pt>
                <c:pt idx="19971">
                  <c:v>1.9257599999999999</c:v>
                </c:pt>
                <c:pt idx="19972">
                  <c:v>1.922601</c:v>
                </c:pt>
                <c:pt idx="19973">
                  <c:v>1.921926</c:v>
                </c:pt>
                <c:pt idx="19974">
                  <c:v>1.918099</c:v>
                </c:pt>
                <c:pt idx="19975">
                  <c:v>1.9146939999999999</c:v>
                </c:pt>
                <c:pt idx="19976">
                  <c:v>1.914156</c:v>
                </c:pt>
                <c:pt idx="19977">
                  <c:v>1.912968</c:v>
                </c:pt>
                <c:pt idx="19978">
                  <c:v>1.9137519999999999</c:v>
                </c:pt>
                <c:pt idx="19979">
                  <c:v>1.9126989999999999</c:v>
                </c:pt>
                <c:pt idx="19980">
                  <c:v>1.9135949999999999</c:v>
                </c:pt>
                <c:pt idx="19981">
                  <c:v>1.9101840000000001</c:v>
                </c:pt>
                <c:pt idx="19982">
                  <c:v>1.9066369999999999</c:v>
                </c:pt>
                <c:pt idx="19983">
                  <c:v>1.9047860000000001</c:v>
                </c:pt>
                <c:pt idx="19984">
                  <c:v>1.9038550000000001</c:v>
                </c:pt>
                <c:pt idx="19985">
                  <c:v>1.9008449999999999</c:v>
                </c:pt>
                <c:pt idx="19986">
                  <c:v>1.899424</c:v>
                </c:pt>
                <c:pt idx="19987">
                  <c:v>1.8985650000000001</c:v>
                </c:pt>
                <c:pt idx="19988">
                  <c:v>1.8948689999999999</c:v>
                </c:pt>
                <c:pt idx="19989">
                  <c:v>1.893092</c:v>
                </c:pt>
                <c:pt idx="19990">
                  <c:v>1.892225</c:v>
                </c:pt>
                <c:pt idx="19991">
                  <c:v>1.887777</c:v>
                </c:pt>
                <c:pt idx="19992">
                  <c:v>1.885068</c:v>
                </c:pt>
                <c:pt idx="19993">
                  <c:v>1.8822080000000001</c:v>
                </c:pt>
                <c:pt idx="19994">
                  <c:v>1.881024</c:v>
                </c:pt>
                <c:pt idx="19995">
                  <c:v>1.8828210000000001</c:v>
                </c:pt>
                <c:pt idx="19996">
                  <c:v>1.8804700000000001</c:v>
                </c:pt>
                <c:pt idx="19997">
                  <c:v>1.8778090000000001</c:v>
                </c:pt>
                <c:pt idx="19998">
                  <c:v>1.8771150000000001</c:v>
                </c:pt>
                <c:pt idx="19999">
                  <c:v>1.8716060000000001</c:v>
                </c:pt>
                <c:pt idx="20000">
                  <c:v>1.870852</c:v>
                </c:pt>
                <c:pt idx="20001">
                  <c:v>1.8681620000000001</c:v>
                </c:pt>
                <c:pt idx="20002">
                  <c:v>1.865148</c:v>
                </c:pt>
                <c:pt idx="20003">
                  <c:v>1.8653299999999999</c:v>
                </c:pt>
                <c:pt idx="20004">
                  <c:v>1.8670070000000001</c:v>
                </c:pt>
                <c:pt idx="20005">
                  <c:v>1.872641</c:v>
                </c:pt>
                <c:pt idx="20006">
                  <c:v>1.8698889999999999</c:v>
                </c:pt>
                <c:pt idx="20007">
                  <c:v>1.8667450000000001</c:v>
                </c:pt>
                <c:pt idx="20008">
                  <c:v>1.867715</c:v>
                </c:pt>
                <c:pt idx="20009">
                  <c:v>1.871343</c:v>
                </c:pt>
                <c:pt idx="20010">
                  <c:v>1.8692230000000001</c:v>
                </c:pt>
                <c:pt idx="20011">
                  <c:v>1.870349</c:v>
                </c:pt>
                <c:pt idx="20012">
                  <c:v>1.867278</c:v>
                </c:pt>
                <c:pt idx="20013">
                  <c:v>1.868633</c:v>
                </c:pt>
                <c:pt idx="20014">
                  <c:v>1.867866</c:v>
                </c:pt>
                <c:pt idx="20015">
                  <c:v>1.8685700000000001</c:v>
                </c:pt>
                <c:pt idx="20016">
                  <c:v>1.8658330000000001</c:v>
                </c:pt>
                <c:pt idx="20017">
                  <c:v>1.861934</c:v>
                </c:pt>
                <c:pt idx="20018">
                  <c:v>1.8655379999999999</c:v>
                </c:pt>
                <c:pt idx="20019">
                  <c:v>1.868309</c:v>
                </c:pt>
                <c:pt idx="20020">
                  <c:v>1.8684730000000001</c:v>
                </c:pt>
                <c:pt idx="20021">
                  <c:v>1.8661639999999999</c:v>
                </c:pt>
                <c:pt idx="20022">
                  <c:v>1.868206</c:v>
                </c:pt>
                <c:pt idx="20023">
                  <c:v>1.8676170000000001</c:v>
                </c:pt>
                <c:pt idx="20024">
                  <c:v>1.8687510000000001</c:v>
                </c:pt>
                <c:pt idx="20025">
                  <c:v>1.8670610000000001</c:v>
                </c:pt>
                <c:pt idx="20026">
                  <c:v>1.8658079999999999</c:v>
                </c:pt>
                <c:pt idx="20027">
                  <c:v>1.8625080000000001</c:v>
                </c:pt>
                <c:pt idx="20028">
                  <c:v>1.865256</c:v>
                </c:pt>
                <c:pt idx="20029">
                  <c:v>1.86659</c:v>
                </c:pt>
                <c:pt idx="20030">
                  <c:v>1.8629579999999999</c:v>
                </c:pt>
                <c:pt idx="20031">
                  <c:v>1.861334</c:v>
                </c:pt>
                <c:pt idx="20032">
                  <c:v>1.8585119999999999</c:v>
                </c:pt>
                <c:pt idx="20033">
                  <c:v>1.856463</c:v>
                </c:pt>
                <c:pt idx="20034">
                  <c:v>1.853756</c:v>
                </c:pt>
                <c:pt idx="20035">
                  <c:v>1.8532109999999999</c:v>
                </c:pt>
                <c:pt idx="20036">
                  <c:v>1.852147</c:v>
                </c:pt>
                <c:pt idx="20037">
                  <c:v>1.8518870000000001</c:v>
                </c:pt>
                <c:pt idx="20038">
                  <c:v>1.849037</c:v>
                </c:pt>
                <c:pt idx="20039">
                  <c:v>1.8470949999999999</c:v>
                </c:pt>
                <c:pt idx="20040">
                  <c:v>1.8432740000000001</c:v>
                </c:pt>
                <c:pt idx="20041">
                  <c:v>1.8409230000000001</c:v>
                </c:pt>
                <c:pt idx="20042">
                  <c:v>1.840365</c:v>
                </c:pt>
                <c:pt idx="20043">
                  <c:v>1.8384910000000001</c:v>
                </c:pt>
                <c:pt idx="20044">
                  <c:v>1.835688</c:v>
                </c:pt>
                <c:pt idx="20045">
                  <c:v>1.8306210000000001</c:v>
                </c:pt>
                <c:pt idx="20046">
                  <c:v>1.826873</c:v>
                </c:pt>
                <c:pt idx="20047">
                  <c:v>1.824206</c:v>
                </c:pt>
                <c:pt idx="20048">
                  <c:v>1.8225830000000001</c:v>
                </c:pt>
                <c:pt idx="20049">
                  <c:v>1.82057</c:v>
                </c:pt>
                <c:pt idx="20050">
                  <c:v>1.8202290000000001</c:v>
                </c:pt>
                <c:pt idx="20051">
                  <c:v>1.8200529999999999</c:v>
                </c:pt>
                <c:pt idx="20052">
                  <c:v>1.8211919999999999</c:v>
                </c:pt>
                <c:pt idx="20053">
                  <c:v>1.8202039999999999</c:v>
                </c:pt>
                <c:pt idx="20054">
                  <c:v>1.820209</c:v>
                </c:pt>
                <c:pt idx="20055">
                  <c:v>1.8192710000000001</c:v>
                </c:pt>
                <c:pt idx="20056">
                  <c:v>1.822443</c:v>
                </c:pt>
                <c:pt idx="20057">
                  <c:v>1.8248949999999999</c:v>
                </c:pt>
                <c:pt idx="20058">
                  <c:v>1.82894</c:v>
                </c:pt>
                <c:pt idx="20059">
                  <c:v>1.830317</c:v>
                </c:pt>
                <c:pt idx="20060">
                  <c:v>1.830929</c:v>
                </c:pt>
                <c:pt idx="20061">
                  <c:v>1.832435</c:v>
                </c:pt>
                <c:pt idx="20062">
                  <c:v>1.832535</c:v>
                </c:pt>
                <c:pt idx="20063">
                  <c:v>1.8331740000000001</c:v>
                </c:pt>
                <c:pt idx="20064">
                  <c:v>1.833364</c:v>
                </c:pt>
                <c:pt idx="20065">
                  <c:v>1.8353330000000001</c:v>
                </c:pt>
                <c:pt idx="20066">
                  <c:v>1.837313</c:v>
                </c:pt>
                <c:pt idx="20067">
                  <c:v>1.837647</c:v>
                </c:pt>
                <c:pt idx="20068">
                  <c:v>1.838767</c:v>
                </c:pt>
                <c:pt idx="20069">
                  <c:v>1.837591</c:v>
                </c:pt>
                <c:pt idx="20070">
                  <c:v>1.838489</c:v>
                </c:pt>
                <c:pt idx="20071">
                  <c:v>1.840006</c:v>
                </c:pt>
                <c:pt idx="20072">
                  <c:v>1.8422510000000001</c:v>
                </c:pt>
                <c:pt idx="20073">
                  <c:v>1.8440449999999999</c:v>
                </c:pt>
                <c:pt idx="20074">
                  <c:v>1.846185</c:v>
                </c:pt>
                <c:pt idx="20075">
                  <c:v>1.845952</c:v>
                </c:pt>
                <c:pt idx="20076">
                  <c:v>1.845691</c:v>
                </c:pt>
                <c:pt idx="20077">
                  <c:v>1.8463149999999999</c:v>
                </c:pt>
                <c:pt idx="20078">
                  <c:v>1.8450139999999999</c:v>
                </c:pt>
                <c:pt idx="20079">
                  <c:v>1.844535</c:v>
                </c:pt>
                <c:pt idx="20080">
                  <c:v>1.8442909999999999</c:v>
                </c:pt>
                <c:pt idx="20081">
                  <c:v>1.8464499999999999</c:v>
                </c:pt>
                <c:pt idx="20082">
                  <c:v>1.848471</c:v>
                </c:pt>
                <c:pt idx="20083">
                  <c:v>1.851329</c:v>
                </c:pt>
                <c:pt idx="20084">
                  <c:v>1.8520220000000001</c:v>
                </c:pt>
                <c:pt idx="20085">
                  <c:v>1.855313</c:v>
                </c:pt>
                <c:pt idx="20086">
                  <c:v>1.8564590000000001</c:v>
                </c:pt>
                <c:pt idx="20087">
                  <c:v>1.8577779999999999</c:v>
                </c:pt>
                <c:pt idx="20088">
                  <c:v>1.8571</c:v>
                </c:pt>
                <c:pt idx="20089">
                  <c:v>1.8544609999999999</c:v>
                </c:pt>
                <c:pt idx="20090">
                  <c:v>1.855988</c:v>
                </c:pt>
                <c:pt idx="20091">
                  <c:v>1.8599129999999999</c:v>
                </c:pt>
                <c:pt idx="20092">
                  <c:v>1.8582510000000001</c:v>
                </c:pt>
                <c:pt idx="20093">
                  <c:v>1.858546</c:v>
                </c:pt>
                <c:pt idx="20094">
                  <c:v>1.855154</c:v>
                </c:pt>
                <c:pt idx="20095">
                  <c:v>1.852417</c:v>
                </c:pt>
                <c:pt idx="20096">
                  <c:v>1.8524020000000001</c:v>
                </c:pt>
                <c:pt idx="20097">
                  <c:v>1.850365</c:v>
                </c:pt>
                <c:pt idx="20098">
                  <c:v>1.849057</c:v>
                </c:pt>
                <c:pt idx="20099">
                  <c:v>1.846713</c:v>
                </c:pt>
                <c:pt idx="20100">
                  <c:v>1.8460430000000001</c:v>
                </c:pt>
                <c:pt idx="20101">
                  <c:v>1.8459639999999999</c:v>
                </c:pt>
                <c:pt idx="20102">
                  <c:v>1.8427880000000001</c:v>
                </c:pt>
                <c:pt idx="20103">
                  <c:v>1.8368420000000001</c:v>
                </c:pt>
                <c:pt idx="20104">
                  <c:v>1.83551</c:v>
                </c:pt>
                <c:pt idx="20105">
                  <c:v>1.8339829999999999</c:v>
                </c:pt>
                <c:pt idx="20106">
                  <c:v>1.8336330000000001</c:v>
                </c:pt>
                <c:pt idx="20107">
                  <c:v>1.831483</c:v>
                </c:pt>
                <c:pt idx="20108">
                  <c:v>1.831043</c:v>
                </c:pt>
                <c:pt idx="20109">
                  <c:v>1.8314029999999999</c:v>
                </c:pt>
                <c:pt idx="20110">
                  <c:v>1.8306</c:v>
                </c:pt>
                <c:pt idx="20111">
                  <c:v>1.8302309999999999</c:v>
                </c:pt>
                <c:pt idx="20112">
                  <c:v>1.8337030000000001</c:v>
                </c:pt>
                <c:pt idx="20113">
                  <c:v>1.8360240000000001</c:v>
                </c:pt>
                <c:pt idx="20114">
                  <c:v>1.837987</c:v>
                </c:pt>
                <c:pt idx="20115">
                  <c:v>1.8407899999999999</c:v>
                </c:pt>
                <c:pt idx="20116">
                  <c:v>1.8433459999999999</c:v>
                </c:pt>
                <c:pt idx="20117">
                  <c:v>1.842938</c:v>
                </c:pt>
                <c:pt idx="20118">
                  <c:v>1.84348</c:v>
                </c:pt>
                <c:pt idx="20119">
                  <c:v>1.843467</c:v>
                </c:pt>
                <c:pt idx="20120">
                  <c:v>1.842506</c:v>
                </c:pt>
                <c:pt idx="20121">
                  <c:v>1.8429580000000001</c:v>
                </c:pt>
                <c:pt idx="20122">
                  <c:v>1.8429310000000001</c:v>
                </c:pt>
                <c:pt idx="20123">
                  <c:v>1.844441</c:v>
                </c:pt>
                <c:pt idx="20124">
                  <c:v>1.8399110000000001</c:v>
                </c:pt>
                <c:pt idx="20125">
                  <c:v>1.837988</c:v>
                </c:pt>
                <c:pt idx="20126">
                  <c:v>1.838473</c:v>
                </c:pt>
                <c:pt idx="20127">
                  <c:v>1.8362430000000001</c:v>
                </c:pt>
                <c:pt idx="20128">
                  <c:v>1.835969</c:v>
                </c:pt>
                <c:pt idx="20129">
                  <c:v>1.835575</c:v>
                </c:pt>
                <c:pt idx="20130">
                  <c:v>1.8366769999999999</c:v>
                </c:pt>
                <c:pt idx="20131">
                  <c:v>1.8380449999999999</c:v>
                </c:pt>
                <c:pt idx="20132">
                  <c:v>1.8372839999999999</c:v>
                </c:pt>
                <c:pt idx="20133">
                  <c:v>1.8376680000000001</c:v>
                </c:pt>
                <c:pt idx="20134">
                  <c:v>1.838136</c:v>
                </c:pt>
                <c:pt idx="20135">
                  <c:v>1.838489</c:v>
                </c:pt>
                <c:pt idx="20136">
                  <c:v>1.8402050000000001</c:v>
                </c:pt>
                <c:pt idx="20137">
                  <c:v>1.8397330000000001</c:v>
                </c:pt>
                <c:pt idx="20138">
                  <c:v>1.840733</c:v>
                </c:pt>
                <c:pt idx="20139">
                  <c:v>1.841065</c:v>
                </c:pt>
                <c:pt idx="20140">
                  <c:v>1.8435980000000001</c:v>
                </c:pt>
                <c:pt idx="20141">
                  <c:v>1.84361</c:v>
                </c:pt>
                <c:pt idx="20142">
                  <c:v>1.841315</c:v>
                </c:pt>
                <c:pt idx="20143">
                  <c:v>1.8380719999999999</c:v>
                </c:pt>
                <c:pt idx="20144">
                  <c:v>1.837836</c:v>
                </c:pt>
                <c:pt idx="20145">
                  <c:v>1.8372569999999999</c:v>
                </c:pt>
                <c:pt idx="20146">
                  <c:v>1.836058</c:v>
                </c:pt>
                <c:pt idx="20147">
                  <c:v>1.838549</c:v>
                </c:pt>
                <c:pt idx="20148">
                  <c:v>1.8383940000000001</c:v>
                </c:pt>
                <c:pt idx="20149">
                  <c:v>1.837718</c:v>
                </c:pt>
                <c:pt idx="20150">
                  <c:v>1.8346039999999999</c:v>
                </c:pt>
                <c:pt idx="20151">
                  <c:v>1.832983</c:v>
                </c:pt>
                <c:pt idx="20152">
                  <c:v>1.8307329999999999</c:v>
                </c:pt>
                <c:pt idx="20153">
                  <c:v>1.829048</c:v>
                </c:pt>
                <c:pt idx="20154">
                  <c:v>1.8293060000000001</c:v>
                </c:pt>
                <c:pt idx="20155">
                  <c:v>1.8294950000000001</c:v>
                </c:pt>
                <c:pt idx="20156">
                  <c:v>1.828541</c:v>
                </c:pt>
                <c:pt idx="20157">
                  <c:v>1.828284</c:v>
                </c:pt>
                <c:pt idx="20158">
                  <c:v>1.82995</c:v>
                </c:pt>
                <c:pt idx="20159">
                  <c:v>1.8303879999999999</c:v>
                </c:pt>
                <c:pt idx="20160">
                  <c:v>1.8294630000000001</c:v>
                </c:pt>
                <c:pt idx="20161">
                  <c:v>1.8281080000000001</c:v>
                </c:pt>
                <c:pt idx="20162">
                  <c:v>1.828184</c:v>
                </c:pt>
                <c:pt idx="20163">
                  <c:v>1.8299399999999999</c:v>
                </c:pt>
                <c:pt idx="20164">
                  <c:v>1.83003</c:v>
                </c:pt>
                <c:pt idx="20165">
                  <c:v>1.8297019999999999</c:v>
                </c:pt>
                <c:pt idx="20166">
                  <c:v>1.8309139999999999</c:v>
                </c:pt>
                <c:pt idx="20167">
                  <c:v>1.833278</c:v>
                </c:pt>
                <c:pt idx="20168">
                  <c:v>1.8340129999999999</c:v>
                </c:pt>
                <c:pt idx="20169">
                  <c:v>1.8331630000000001</c:v>
                </c:pt>
                <c:pt idx="20170">
                  <c:v>1.8317289999999999</c:v>
                </c:pt>
                <c:pt idx="20171">
                  <c:v>1.8288199999999999</c:v>
                </c:pt>
                <c:pt idx="20172">
                  <c:v>1.8292539999999999</c:v>
                </c:pt>
                <c:pt idx="20173">
                  <c:v>1.830867</c:v>
                </c:pt>
                <c:pt idx="20174">
                  <c:v>1.8323419999999999</c:v>
                </c:pt>
                <c:pt idx="20175">
                  <c:v>1.832587</c:v>
                </c:pt>
                <c:pt idx="20176">
                  <c:v>1.833099</c:v>
                </c:pt>
                <c:pt idx="20177">
                  <c:v>1.8340190000000001</c:v>
                </c:pt>
                <c:pt idx="20178">
                  <c:v>1.8339760000000001</c:v>
                </c:pt>
                <c:pt idx="20179">
                  <c:v>1.834117</c:v>
                </c:pt>
                <c:pt idx="20180">
                  <c:v>1.8327</c:v>
                </c:pt>
                <c:pt idx="20181">
                  <c:v>1.8343210000000001</c:v>
                </c:pt>
                <c:pt idx="20182">
                  <c:v>1.83348</c:v>
                </c:pt>
                <c:pt idx="20183">
                  <c:v>1.834562</c:v>
                </c:pt>
                <c:pt idx="20184">
                  <c:v>1.8355630000000001</c:v>
                </c:pt>
                <c:pt idx="20185">
                  <c:v>1.8369930000000001</c:v>
                </c:pt>
                <c:pt idx="20186">
                  <c:v>1.8373889999999999</c:v>
                </c:pt>
                <c:pt idx="20187">
                  <c:v>1.835351</c:v>
                </c:pt>
                <c:pt idx="20188">
                  <c:v>1.836282</c:v>
                </c:pt>
                <c:pt idx="20189">
                  <c:v>1.83423</c:v>
                </c:pt>
                <c:pt idx="20190">
                  <c:v>1.8353120000000001</c:v>
                </c:pt>
                <c:pt idx="20191">
                  <c:v>1.834317</c:v>
                </c:pt>
                <c:pt idx="20192">
                  <c:v>1.8334109999999999</c:v>
                </c:pt>
                <c:pt idx="20193">
                  <c:v>1.834956</c:v>
                </c:pt>
                <c:pt idx="20194">
                  <c:v>1.836408</c:v>
                </c:pt>
                <c:pt idx="20195">
                  <c:v>1.8361400000000001</c:v>
                </c:pt>
                <c:pt idx="20196">
                  <c:v>1.8331660000000001</c:v>
                </c:pt>
                <c:pt idx="20197">
                  <c:v>1.831912</c:v>
                </c:pt>
                <c:pt idx="20198">
                  <c:v>1.8309599999999999</c:v>
                </c:pt>
                <c:pt idx="20199">
                  <c:v>1.832713</c:v>
                </c:pt>
                <c:pt idx="20200">
                  <c:v>1.83186</c:v>
                </c:pt>
                <c:pt idx="20201">
                  <c:v>1.8330789999999999</c:v>
                </c:pt>
                <c:pt idx="20202">
                  <c:v>1.827842</c:v>
                </c:pt>
                <c:pt idx="20203">
                  <c:v>1.827148</c:v>
                </c:pt>
                <c:pt idx="20204">
                  <c:v>1.8274820000000001</c:v>
                </c:pt>
                <c:pt idx="20205">
                  <c:v>1.823833</c:v>
                </c:pt>
                <c:pt idx="20206">
                  <c:v>1.8218369999999999</c:v>
                </c:pt>
                <c:pt idx="20207">
                  <c:v>1.822875</c:v>
                </c:pt>
                <c:pt idx="20208">
                  <c:v>1.824635</c:v>
                </c:pt>
                <c:pt idx="20209">
                  <c:v>1.8236019999999999</c:v>
                </c:pt>
                <c:pt idx="20210">
                  <c:v>1.822335</c:v>
                </c:pt>
                <c:pt idx="20211">
                  <c:v>1.8208960000000001</c:v>
                </c:pt>
                <c:pt idx="20212">
                  <c:v>1.8180080000000001</c:v>
                </c:pt>
                <c:pt idx="20213">
                  <c:v>1.8144439999999999</c:v>
                </c:pt>
                <c:pt idx="20214">
                  <c:v>1.8175730000000001</c:v>
                </c:pt>
                <c:pt idx="20215">
                  <c:v>1.8199019999999999</c:v>
                </c:pt>
                <c:pt idx="20216">
                  <c:v>1.820211</c:v>
                </c:pt>
                <c:pt idx="20217">
                  <c:v>1.8230029999999999</c:v>
                </c:pt>
                <c:pt idx="20218">
                  <c:v>1.824389</c:v>
                </c:pt>
                <c:pt idx="20219">
                  <c:v>1.8247359999999999</c:v>
                </c:pt>
                <c:pt idx="20220">
                  <c:v>1.824192</c:v>
                </c:pt>
                <c:pt idx="20221">
                  <c:v>1.82718</c:v>
                </c:pt>
                <c:pt idx="20222">
                  <c:v>1.829696</c:v>
                </c:pt>
                <c:pt idx="20223">
                  <c:v>1.829995</c:v>
                </c:pt>
                <c:pt idx="20224">
                  <c:v>1.830338</c:v>
                </c:pt>
                <c:pt idx="20225">
                  <c:v>1.832562</c:v>
                </c:pt>
                <c:pt idx="20226">
                  <c:v>1.833615</c:v>
                </c:pt>
                <c:pt idx="20227">
                  <c:v>1.832298</c:v>
                </c:pt>
                <c:pt idx="20228">
                  <c:v>1.832751</c:v>
                </c:pt>
                <c:pt idx="20229">
                  <c:v>1.8301609999999999</c:v>
                </c:pt>
                <c:pt idx="20230">
                  <c:v>1.8282639999999999</c:v>
                </c:pt>
                <c:pt idx="20231">
                  <c:v>1.8271710000000001</c:v>
                </c:pt>
                <c:pt idx="20232">
                  <c:v>1.8238829999999999</c:v>
                </c:pt>
                <c:pt idx="20233">
                  <c:v>1.8199970000000001</c:v>
                </c:pt>
                <c:pt idx="20234">
                  <c:v>1.822551</c:v>
                </c:pt>
                <c:pt idx="20235">
                  <c:v>1.8237699999999999</c:v>
                </c:pt>
                <c:pt idx="20236">
                  <c:v>1.8238239999999999</c:v>
                </c:pt>
                <c:pt idx="20237">
                  <c:v>1.8235479999999999</c:v>
                </c:pt>
                <c:pt idx="20238">
                  <c:v>1.821493</c:v>
                </c:pt>
                <c:pt idx="20239">
                  <c:v>1.8207340000000001</c:v>
                </c:pt>
                <c:pt idx="20240">
                  <c:v>1.8180989999999999</c:v>
                </c:pt>
                <c:pt idx="20241">
                  <c:v>1.8170820000000001</c:v>
                </c:pt>
                <c:pt idx="20242">
                  <c:v>1.816786</c:v>
                </c:pt>
                <c:pt idx="20243">
                  <c:v>1.814708</c:v>
                </c:pt>
                <c:pt idx="20244">
                  <c:v>1.8170040000000001</c:v>
                </c:pt>
                <c:pt idx="20245">
                  <c:v>1.817526</c:v>
                </c:pt>
                <c:pt idx="20246">
                  <c:v>1.812654</c:v>
                </c:pt>
                <c:pt idx="20247">
                  <c:v>1.811348</c:v>
                </c:pt>
                <c:pt idx="20248">
                  <c:v>1.8117380000000001</c:v>
                </c:pt>
                <c:pt idx="20249">
                  <c:v>1.8100560000000001</c:v>
                </c:pt>
                <c:pt idx="20250">
                  <c:v>1.8102560000000001</c:v>
                </c:pt>
                <c:pt idx="20251">
                  <c:v>1.8095479999999999</c:v>
                </c:pt>
                <c:pt idx="20252">
                  <c:v>1.808465</c:v>
                </c:pt>
                <c:pt idx="20253">
                  <c:v>1.8100339999999999</c:v>
                </c:pt>
                <c:pt idx="20254">
                  <c:v>1.809931</c:v>
                </c:pt>
                <c:pt idx="20255">
                  <c:v>1.8104789999999999</c:v>
                </c:pt>
                <c:pt idx="20256">
                  <c:v>1.8070520000000001</c:v>
                </c:pt>
                <c:pt idx="20257">
                  <c:v>1.8046390000000001</c:v>
                </c:pt>
                <c:pt idx="20258">
                  <c:v>1.8058920000000001</c:v>
                </c:pt>
                <c:pt idx="20259">
                  <c:v>1.8061400000000001</c:v>
                </c:pt>
                <c:pt idx="20260">
                  <c:v>1.8029280000000001</c:v>
                </c:pt>
                <c:pt idx="20261">
                  <c:v>1.8020130000000001</c:v>
                </c:pt>
                <c:pt idx="20262">
                  <c:v>1.8025880000000001</c:v>
                </c:pt>
                <c:pt idx="20263">
                  <c:v>1.8013939999999999</c:v>
                </c:pt>
                <c:pt idx="20264">
                  <c:v>1.799785</c:v>
                </c:pt>
                <c:pt idx="20265">
                  <c:v>1.7964180000000001</c:v>
                </c:pt>
                <c:pt idx="20266">
                  <c:v>1.795838</c:v>
                </c:pt>
                <c:pt idx="20267">
                  <c:v>1.7955589999999999</c:v>
                </c:pt>
                <c:pt idx="20268">
                  <c:v>1.794621</c:v>
                </c:pt>
                <c:pt idx="20269">
                  <c:v>1.794608</c:v>
                </c:pt>
                <c:pt idx="20270">
                  <c:v>1.7937689999999999</c:v>
                </c:pt>
                <c:pt idx="20271">
                  <c:v>1.7948839999999999</c:v>
                </c:pt>
                <c:pt idx="20272">
                  <c:v>1.7975570000000001</c:v>
                </c:pt>
                <c:pt idx="20273">
                  <c:v>1.7998879999999999</c:v>
                </c:pt>
                <c:pt idx="20274">
                  <c:v>1.7980119999999999</c:v>
                </c:pt>
                <c:pt idx="20275">
                  <c:v>1.798014</c:v>
                </c:pt>
                <c:pt idx="20276">
                  <c:v>1.7984290000000001</c:v>
                </c:pt>
                <c:pt idx="20277">
                  <c:v>1.796627</c:v>
                </c:pt>
                <c:pt idx="20278">
                  <c:v>1.7964150000000001</c:v>
                </c:pt>
                <c:pt idx="20279">
                  <c:v>1.7980849999999999</c:v>
                </c:pt>
                <c:pt idx="20280">
                  <c:v>1.79511</c:v>
                </c:pt>
                <c:pt idx="20281">
                  <c:v>1.793431</c:v>
                </c:pt>
                <c:pt idx="20282">
                  <c:v>1.792205</c:v>
                </c:pt>
                <c:pt idx="20283">
                  <c:v>1.7906200000000001</c:v>
                </c:pt>
                <c:pt idx="20284">
                  <c:v>1.788521</c:v>
                </c:pt>
                <c:pt idx="20285">
                  <c:v>1.7864789999999999</c:v>
                </c:pt>
                <c:pt idx="20286">
                  <c:v>1.7854239999999999</c:v>
                </c:pt>
                <c:pt idx="20287">
                  <c:v>1.7863880000000001</c:v>
                </c:pt>
                <c:pt idx="20288">
                  <c:v>1.785595</c:v>
                </c:pt>
                <c:pt idx="20289">
                  <c:v>1.785339</c:v>
                </c:pt>
                <c:pt idx="20290">
                  <c:v>1.784489</c:v>
                </c:pt>
                <c:pt idx="20291">
                  <c:v>1.7845260000000001</c:v>
                </c:pt>
                <c:pt idx="20292">
                  <c:v>1.785946</c:v>
                </c:pt>
                <c:pt idx="20293">
                  <c:v>1.7866409999999999</c:v>
                </c:pt>
                <c:pt idx="20294">
                  <c:v>1.7838179999999999</c:v>
                </c:pt>
                <c:pt idx="20295">
                  <c:v>1.7825580000000001</c:v>
                </c:pt>
                <c:pt idx="20296">
                  <c:v>1.7807280000000001</c:v>
                </c:pt>
                <c:pt idx="20297">
                  <c:v>1.7808489999999999</c:v>
                </c:pt>
                <c:pt idx="20298">
                  <c:v>1.7800149999999999</c:v>
                </c:pt>
                <c:pt idx="20299">
                  <c:v>1.7820689999999999</c:v>
                </c:pt>
                <c:pt idx="20300">
                  <c:v>1.7843770000000001</c:v>
                </c:pt>
                <c:pt idx="20301">
                  <c:v>1.7839970000000001</c:v>
                </c:pt>
                <c:pt idx="20302">
                  <c:v>1.7847919999999999</c:v>
                </c:pt>
                <c:pt idx="20303">
                  <c:v>1.7841119999999999</c:v>
                </c:pt>
                <c:pt idx="20304">
                  <c:v>1.7836080000000001</c:v>
                </c:pt>
                <c:pt idx="20305">
                  <c:v>1.7804</c:v>
                </c:pt>
                <c:pt idx="20306">
                  <c:v>1.78146</c:v>
                </c:pt>
                <c:pt idx="20307">
                  <c:v>1.7801359999999999</c:v>
                </c:pt>
                <c:pt idx="20308">
                  <c:v>1.777428</c:v>
                </c:pt>
                <c:pt idx="20309">
                  <c:v>1.7755799999999999</c:v>
                </c:pt>
                <c:pt idx="20310">
                  <c:v>1.7746839999999999</c:v>
                </c:pt>
                <c:pt idx="20311">
                  <c:v>1.7711600000000001</c:v>
                </c:pt>
                <c:pt idx="20312">
                  <c:v>1.768662</c:v>
                </c:pt>
                <c:pt idx="20313">
                  <c:v>1.7677970000000001</c:v>
                </c:pt>
                <c:pt idx="20314">
                  <c:v>1.763973</c:v>
                </c:pt>
                <c:pt idx="20315">
                  <c:v>1.760073</c:v>
                </c:pt>
                <c:pt idx="20316">
                  <c:v>1.7600169999999999</c:v>
                </c:pt>
                <c:pt idx="20317">
                  <c:v>1.7596179999999999</c:v>
                </c:pt>
                <c:pt idx="20318">
                  <c:v>1.759558</c:v>
                </c:pt>
                <c:pt idx="20319">
                  <c:v>1.759379</c:v>
                </c:pt>
                <c:pt idx="20320">
                  <c:v>1.757601</c:v>
                </c:pt>
                <c:pt idx="20321">
                  <c:v>1.7556799999999999</c:v>
                </c:pt>
                <c:pt idx="20322">
                  <c:v>1.7512259999999999</c:v>
                </c:pt>
                <c:pt idx="20323">
                  <c:v>1.752507</c:v>
                </c:pt>
                <c:pt idx="20324">
                  <c:v>1.7536389999999999</c:v>
                </c:pt>
                <c:pt idx="20325">
                  <c:v>1.754302</c:v>
                </c:pt>
                <c:pt idx="20326">
                  <c:v>1.755757</c:v>
                </c:pt>
                <c:pt idx="20327">
                  <c:v>1.7567109999999999</c:v>
                </c:pt>
                <c:pt idx="20328">
                  <c:v>1.755735</c:v>
                </c:pt>
                <c:pt idx="20329">
                  <c:v>1.754918</c:v>
                </c:pt>
                <c:pt idx="20330">
                  <c:v>1.7515559999999999</c:v>
                </c:pt>
                <c:pt idx="20331">
                  <c:v>1.750524</c:v>
                </c:pt>
                <c:pt idx="20332">
                  <c:v>1.751477</c:v>
                </c:pt>
                <c:pt idx="20333">
                  <c:v>1.750205</c:v>
                </c:pt>
                <c:pt idx="20334">
                  <c:v>1.748669</c:v>
                </c:pt>
                <c:pt idx="20335">
                  <c:v>1.7450079999999999</c:v>
                </c:pt>
                <c:pt idx="20336">
                  <c:v>1.7412099999999999</c:v>
                </c:pt>
                <c:pt idx="20337">
                  <c:v>1.738939</c:v>
                </c:pt>
                <c:pt idx="20338">
                  <c:v>1.7379260000000001</c:v>
                </c:pt>
                <c:pt idx="20339">
                  <c:v>1.737906</c:v>
                </c:pt>
                <c:pt idx="20340">
                  <c:v>1.7366790000000001</c:v>
                </c:pt>
                <c:pt idx="20341">
                  <c:v>1.7362150000000001</c:v>
                </c:pt>
                <c:pt idx="20342">
                  <c:v>1.736094</c:v>
                </c:pt>
                <c:pt idx="20343">
                  <c:v>1.733717</c:v>
                </c:pt>
                <c:pt idx="20344">
                  <c:v>1.732742</c:v>
                </c:pt>
                <c:pt idx="20345">
                  <c:v>1.732734</c:v>
                </c:pt>
                <c:pt idx="20346">
                  <c:v>1.732669</c:v>
                </c:pt>
                <c:pt idx="20347">
                  <c:v>1.7302120000000001</c:v>
                </c:pt>
                <c:pt idx="20348">
                  <c:v>1.7283280000000001</c:v>
                </c:pt>
                <c:pt idx="20349">
                  <c:v>1.7270859999999999</c:v>
                </c:pt>
                <c:pt idx="20350">
                  <c:v>1.722181</c:v>
                </c:pt>
                <c:pt idx="20351">
                  <c:v>1.718542</c:v>
                </c:pt>
                <c:pt idx="20352">
                  <c:v>1.715597</c:v>
                </c:pt>
                <c:pt idx="20353">
                  <c:v>1.7184410000000001</c:v>
                </c:pt>
                <c:pt idx="20354">
                  <c:v>1.7177070000000001</c:v>
                </c:pt>
                <c:pt idx="20355">
                  <c:v>1.7161120000000001</c:v>
                </c:pt>
                <c:pt idx="20356">
                  <c:v>1.7148110000000001</c:v>
                </c:pt>
                <c:pt idx="20357">
                  <c:v>1.714377</c:v>
                </c:pt>
                <c:pt idx="20358">
                  <c:v>1.7108449999999999</c:v>
                </c:pt>
                <c:pt idx="20359">
                  <c:v>1.7096290000000001</c:v>
                </c:pt>
                <c:pt idx="20360">
                  <c:v>1.70926</c:v>
                </c:pt>
                <c:pt idx="20361">
                  <c:v>1.70669</c:v>
                </c:pt>
                <c:pt idx="20362">
                  <c:v>1.7082280000000001</c:v>
                </c:pt>
                <c:pt idx="20363">
                  <c:v>1.708609</c:v>
                </c:pt>
                <c:pt idx="20364">
                  <c:v>1.706569</c:v>
                </c:pt>
                <c:pt idx="20365">
                  <c:v>1.703279</c:v>
                </c:pt>
                <c:pt idx="20366">
                  <c:v>1.7023170000000001</c:v>
                </c:pt>
                <c:pt idx="20367">
                  <c:v>1.7013720000000001</c:v>
                </c:pt>
                <c:pt idx="20368">
                  <c:v>1.699462</c:v>
                </c:pt>
                <c:pt idx="20369">
                  <c:v>1.701314</c:v>
                </c:pt>
                <c:pt idx="20370">
                  <c:v>1.7033259999999999</c:v>
                </c:pt>
                <c:pt idx="20371">
                  <c:v>1.7028300000000001</c:v>
                </c:pt>
                <c:pt idx="20372">
                  <c:v>1.705889</c:v>
                </c:pt>
                <c:pt idx="20373">
                  <c:v>1.7071730000000001</c:v>
                </c:pt>
                <c:pt idx="20374">
                  <c:v>1.7046300000000001</c:v>
                </c:pt>
                <c:pt idx="20375">
                  <c:v>1.7049099999999999</c:v>
                </c:pt>
                <c:pt idx="20376">
                  <c:v>1.703856</c:v>
                </c:pt>
                <c:pt idx="20377">
                  <c:v>1.7014929999999999</c:v>
                </c:pt>
                <c:pt idx="20378">
                  <c:v>1.6999120000000001</c:v>
                </c:pt>
                <c:pt idx="20379">
                  <c:v>1.700788</c:v>
                </c:pt>
                <c:pt idx="20380">
                  <c:v>1.7003379999999999</c:v>
                </c:pt>
                <c:pt idx="20381">
                  <c:v>1.6998</c:v>
                </c:pt>
                <c:pt idx="20382">
                  <c:v>1.699597</c:v>
                </c:pt>
                <c:pt idx="20383">
                  <c:v>1.699948</c:v>
                </c:pt>
                <c:pt idx="20384">
                  <c:v>1.696706</c:v>
                </c:pt>
                <c:pt idx="20385">
                  <c:v>1.6977869999999999</c:v>
                </c:pt>
                <c:pt idx="20386">
                  <c:v>1.7017720000000001</c:v>
                </c:pt>
                <c:pt idx="20387">
                  <c:v>1.7029479999999999</c:v>
                </c:pt>
                <c:pt idx="20388">
                  <c:v>1.7014260000000001</c:v>
                </c:pt>
                <c:pt idx="20389">
                  <c:v>1.7018709999999999</c:v>
                </c:pt>
                <c:pt idx="20390">
                  <c:v>1.704523</c:v>
                </c:pt>
                <c:pt idx="20391">
                  <c:v>1.702922</c:v>
                </c:pt>
                <c:pt idx="20392">
                  <c:v>1.7017340000000001</c:v>
                </c:pt>
                <c:pt idx="20393">
                  <c:v>1.699219</c:v>
                </c:pt>
                <c:pt idx="20394">
                  <c:v>1.6988319999999999</c:v>
                </c:pt>
                <c:pt idx="20395">
                  <c:v>1.70147</c:v>
                </c:pt>
                <c:pt idx="20396">
                  <c:v>1.7017040000000001</c:v>
                </c:pt>
                <c:pt idx="20397">
                  <c:v>1.6987969999999999</c:v>
                </c:pt>
                <c:pt idx="20398">
                  <c:v>1.696591</c:v>
                </c:pt>
                <c:pt idx="20399">
                  <c:v>1.694709</c:v>
                </c:pt>
                <c:pt idx="20400">
                  <c:v>1.6961820000000001</c:v>
                </c:pt>
                <c:pt idx="20401">
                  <c:v>1.697246</c:v>
                </c:pt>
                <c:pt idx="20402">
                  <c:v>1.69828</c:v>
                </c:pt>
                <c:pt idx="20403">
                  <c:v>1.6956340000000001</c:v>
                </c:pt>
                <c:pt idx="20404">
                  <c:v>1.697951</c:v>
                </c:pt>
                <c:pt idx="20405">
                  <c:v>1.697071</c:v>
                </c:pt>
                <c:pt idx="20406">
                  <c:v>1.699168</c:v>
                </c:pt>
                <c:pt idx="20407">
                  <c:v>1.6973860000000001</c:v>
                </c:pt>
                <c:pt idx="20408">
                  <c:v>1.6990339999999999</c:v>
                </c:pt>
                <c:pt idx="20409">
                  <c:v>1.700242</c:v>
                </c:pt>
                <c:pt idx="20410">
                  <c:v>1.7009000000000001</c:v>
                </c:pt>
                <c:pt idx="20411">
                  <c:v>1.6994629999999999</c:v>
                </c:pt>
                <c:pt idx="20412">
                  <c:v>1.699338</c:v>
                </c:pt>
                <c:pt idx="20413">
                  <c:v>1.6997070000000001</c:v>
                </c:pt>
                <c:pt idx="20414">
                  <c:v>1.7008840000000001</c:v>
                </c:pt>
                <c:pt idx="20415">
                  <c:v>1.7003170000000001</c:v>
                </c:pt>
                <c:pt idx="20416">
                  <c:v>1.699624</c:v>
                </c:pt>
                <c:pt idx="20417">
                  <c:v>1.69523</c:v>
                </c:pt>
                <c:pt idx="20418">
                  <c:v>1.690418</c:v>
                </c:pt>
                <c:pt idx="20419">
                  <c:v>1.6905380000000001</c:v>
                </c:pt>
                <c:pt idx="20420">
                  <c:v>1.687878</c:v>
                </c:pt>
                <c:pt idx="20421">
                  <c:v>1.6870529999999999</c:v>
                </c:pt>
                <c:pt idx="20422">
                  <c:v>1.686453</c:v>
                </c:pt>
                <c:pt idx="20423">
                  <c:v>1.688026</c:v>
                </c:pt>
                <c:pt idx="20424">
                  <c:v>1.68719</c:v>
                </c:pt>
                <c:pt idx="20425">
                  <c:v>1.684158</c:v>
                </c:pt>
                <c:pt idx="20426">
                  <c:v>1.6810769999999999</c:v>
                </c:pt>
                <c:pt idx="20427">
                  <c:v>1.6836120000000001</c:v>
                </c:pt>
                <c:pt idx="20428">
                  <c:v>1.682531</c:v>
                </c:pt>
                <c:pt idx="20429">
                  <c:v>1.685629</c:v>
                </c:pt>
                <c:pt idx="20430">
                  <c:v>1.6875370000000001</c:v>
                </c:pt>
                <c:pt idx="20431">
                  <c:v>1.6848799999999999</c:v>
                </c:pt>
                <c:pt idx="20432">
                  <c:v>1.684593</c:v>
                </c:pt>
                <c:pt idx="20433">
                  <c:v>1.6840679999999999</c:v>
                </c:pt>
                <c:pt idx="20434">
                  <c:v>1.685862</c:v>
                </c:pt>
                <c:pt idx="20435">
                  <c:v>1.68554</c:v>
                </c:pt>
                <c:pt idx="20436">
                  <c:v>1.6881550000000001</c:v>
                </c:pt>
                <c:pt idx="20437">
                  <c:v>1.6887970000000001</c:v>
                </c:pt>
                <c:pt idx="20438">
                  <c:v>1.692377</c:v>
                </c:pt>
                <c:pt idx="20439">
                  <c:v>1.690015</c:v>
                </c:pt>
                <c:pt idx="20440">
                  <c:v>1.6898660000000001</c:v>
                </c:pt>
                <c:pt idx="20441">
                  <c:v>1.688779</c:v>
                </c:pt>
                <c:pt idx="20442">
                  <c:v>1.690175</c:v>
                </c:pt>
                <c:pt idx="20443">
                  <c:v>1.6916089999999999</c:v>
                </c:pt>
                <c:pt idx="20444">
                  <c:v>1.692763</c:v>
                </c:pt>
                <c:pt idx="20445">
                  <c:v>1.692788</c:v>
                </c:pt>
                <c:pt idx="20446">
                  <c:v>1.690895</c:v>
                </c:pt>
                <c:pt idx="20447">
                  <c:v>1.6921889999999999</c:v>
                </c:pt>
                <c:pt idx="20448">
                  <c:v>1.6901710000000001</c:v>
                </c:pt>
                <c:pt idx="20449">
                  <c:v>1.6904250000000001</c:v>
                </c:pt>
                <c:pt idx="20450">
                  <c:v>1.6892579999999999</c:v>
                </c:pt>
                <c:pt idx="20451">
                  <c:v>1.6908989999999999</c:v>
                </c:pt>
                <c:pt idx="20452">
                  <c:v>1.6911750000000001</c:v>
                </c:pt>
                <c:pt idx="20453">
                  <c:v>1.6911830000000001</c:v>
                </c:pt>
                <c:pt idx="20454">
                  <c:v>1.690083</c:v>
                </c:pt>
                <c:pt idx="20455">
                  <c:v>1.6896990000000001</c:v>
                </c:pt>
                <c:pt idx="20456">
                  <c:v>1.6886410000000001</c:v>
                </c:pt>
                <c:pt idx="20457">
                  <c:v>1.689209</c:v>
                </c:pt>
                <c:pt idx="20458">
                  <c:v>1.68845</c:v>
                </c:pt>
                <c:pt idx="20459">
                  <c:v>1.6851480000000001</c:v>
                </c:pt>
                <c:pt idx="20460">
                  <c:v>1.6839679999999999</c:v>
                </c:pt>
                <c:pt idx="20461">
                  <c:v>1.683713</c:v>
                </c:pt>
                <c:pt idx="20462">
                  <c:v>1.6817569999999999</c:v>
                </c:pt>
                <c:pt idx="20463">
                  <c:v>1.6835169999999999</c:v>
                </c:pt>
                <c:pt idx="20464">
                  <c:v>1.682831</c:v>
                </c:pt>
                <c:pt idx="20465">
                  <c:v>1.680655</c:v>
                </c:pt>
                <c:pt idx="20466">
                  <c:v>1.6797899999999999</c:v>
                </c:pt>
                <c:pt idx="20467">
                  <c:v>1.680247</c:v>
                </c:pt>
                <c:pt idx="20468">
                  <c:v>1.6800870000000001</c:v>
                </c:pt>
                <c:pt idx="20469">
                  <c:v>1.6772180000000001</c:v>
                </c:pt>
                <c:pt idx="20470">
                  <c:v>1.6749890000000001</c:v>
                </c:pt>
                <c:pt idx="20471">
                  <c:v>1.677087</c:v>
                </c:pt>
                <c:pt idx="20472">
                  <c:v>1.676115</c:v>
                </c:pt>
                <c:pt idx="20473">
                  <c:v>1.675781</c:v>
                </c:pt>
                <c:pt idx="20474">
                  <c:v>1.6747620000000001</c:v>
                </c:pt>
                <c:pt idx="20475">
                  <c:v>1.6714690000000001</c:v>
                </c:pt>
                <c:pt idx="20476">
                  <c:v>1.670228</c:v>
                </c:pt>
                <c:pt idx="20477">
                  <c:v>1.6716489999999999</c:v>
                </c:pt>
                <c:pt idx="20478">
                  <c:v>1.6720489999999999</c:v>
                </c:pt>
                <c:pt idx="20479">
                  <c:v>1.670669</c:v>
                </c:pt>
                <c:pt idx="20480">
                  <c:v>1.668242</c:v>
                </c:pt>
                <c:pt idx="20481">
                  <c:v>1.6724030000000001</c:v>
                </c:pt>
                <c:pt idx="20482">
                  <c:v>1.671481</c:v>
                </c:pt>
                <c:pt idx="20483">
                  <c:v>1.6685570000000001</c:v>
                </c:pt>
                <c:pt idx="20484">
                  <c:v>1.6682189999999999</c:v>
                </c:pt>
                <c:pt idx="20485">
                  <c:v>1.666336</c:v>
                </c:pt>
                <c:pt idx="20486">
                  <c:v>1.6665479999999999</c:v>
                </c:pt>
                <c:pt idx="20487">
                  <c:v>1.666793</c:v>
                </c:pt>
                <c:pt idx="20488">
                  <c:v>1.668636</c:v>
                </c:pt>
                <c:pt idx="20489">
                  <c:v>1.6672830000000001</c:v>
                </c:pt>
                <c:pt idx="20490">
                  <c:v>1.6659250000000001</c:v>
                </c:pt>
                <c:pt idx="20491">
                  <c:v>1.668077</c:v>
                </c:pt>
                <c:pt idx="20492">
                  <c:v>1.6703209999999999</c:v>
                </c:pt>
                <c:pt idx="20493">
                  <c:v>1.6690910000000001</c:v>
                </c:pt>
                <c:pt idx="20494">
                  <c:v>1.670928</c:v>
                </c:pt>
                <c:pt idx="20495">
                  <c:v>1.6727179999999999</c:v>
                </c:pt>
                <c:pt idx="20496">
                  <c:v>1.6746289999999999</c:v>
                </c:pt>
                <c:pt idx="20497">
                  <c:v>1.676933</c:v>
                </c:pt>
                <c:pt idx="20498">
                  <c:v>1.6790320000000001</c:v>
                </c:pt>
                <c:pt idx="20499">
                  <c:v>1.6783250000000001</c:v>
                </c:pt>
                <c:pt idx="20500">
                  <c:v>1.6771180000000001</c:v>
                </c:pt>
                <c:pt idx="20501">
                  <c:v>1.6775420000000001</c:v>
                </c:pt>
                <c:pt idx="20502">
                  <c:v>1.681343</c:v>
                </c:pt>
                <c:pt idx="20503">
                  <c:v>1.68136</c:v>
                </c:pt>
                <c:pt idx="20504">
                  <c:v>1.6830400000000001</c:v>
                </c:pt>
                <c:pt idx="20505">
                  <c:v>1.683886</c:v>
                </c:pt>
                <c:pt idx="20506">
                  <c:v>1.6836990000000001</c:v>
                </c:pt>
                <c:pt idx="20507">
                  <c:v>1.6859599999999999</c:v>
                </c:pt>
                <c:pt idx="20508">
                  <c:v>1.6848479999999999</c:v>
                </c:pt>
                <c:pt idx="20509">
                  <c:v>1.685295</c:v>
                </c:pt>
                <c:pt idx="20510">
                  <c:v>1.68476</c:v>
                </c:pt>
                <c:pt idx="20511">
                  <c:v>1.6881569999999999</c:v>
                </c:pt>
                <c:pt idx="20512">
                  <c:v>1.687595</c:v>
                </c:pt>
                <c:pt idx="20513">
                  <c:v>1.6857150000000001</c:v>
                </c:pt>
                <c:pt idx="20514">
                  <c:v>1.6813290000000001</c:v>
                </c:pt>
                <c:pt idx="20515">
                  <c:v>1.6818900000000001</c:v>
                </c:pt>
                <c:pt idx="20516">
                  <c:v>1.6833180000000001</c:v>
                </c:pt>
                <c:pt idx="20517">
                  <c:v>1.6826190000000001</c:v>
                </c:pt>
                <c:pt idx="20518">
                  <c:v>1.681489</c:v>
                </c:pt>
                <c:pt idx="20519">
                  <c:v>1.6785239999999999</c:v>
                </c:pt>
                <c:pt idx="20520">
                  <c:v>1.677349</c:v>
                </c:pt>
                <c:pt idx="20521">
                  <c:v>1.674504</c:v>
                </c:pt>
                <c:pt idx="20522">
                  <c:v>1.6763699999999999</c:v>
                </c:pt>
                <c:pt idx="20523">
                  <c:v>1.677883</c:v>
                </c:pt>
                <c:pt idx="20524">
                  <c:v>1.6793450000000001</c:v>
                </c:pt>
                <c:pt idx="20525">
                  <c:v>1.680061</c:v>
                </c:pt>
                <c:pt idx="20526">
                  <c:v>1.6815800000000001</c:v>
                </c:pt>
                <c:pt idx="20527">
                  <c:v>1.678696</c:v>
                </c:pt>
                <c:pt idx="20528">
                  <c:v>1.6767590000000001</c:v>
                </c:pt>
                <c:pt idx="20529">
                  <c:v>1.6765239999999999</c:v>
                </c:pt>
                <c:pt idx="20530">
                  <c:v>1.6750670000000001</c:v>
                </c:pt>
                <c:pt idx="20531">
                  <c:v>1.6748050000000001</c:v>
                </c:pt>
                <c:pt idx="20532">
                  <c:v>1.6784319999999999</c:v>
                </c:pt>
                <c:pt idx="20533">
                  <c:v>1.680825</c:v>
                </c:pt>
                <c:pt idx="20534">
                  <c:v>1.67916</c:v>
                </c:pt>
                <c:pt idx="20535">
                  <c:v>1.6798919999999999</c:v>
                </c:pt>
                <c:pt idx="20536">
                  <c:v>1.6790830000000001</c:v>
                </c:pt>
                <c:pt idx="20537">
                  <c:v>1.6792819999999999</c:v>
                </c:pt>
                <c:pt idx="20538">
                  <c:v>1.6821729999999999</c:v>
                </c:pt>
                <c:pt idx="20539">
                  <c:v>1.684404</c:v>
                </c:pt>
                <c:pt idx="20540">
                  <c:v>1.6856580000000001</c:v>
                </c:pt>
                <c:pt idx="20541">
                  <c:v>1.6876709999999999</c:v>
                </c:pt>
                <c:pt idx="20542">
                  <c:v>1.690849</c:v>
                </c:pt>
                <c:pt idx="20543">
                  <c:v>1.6950350000000001</c:v>
                </c:pt>
                <c:pt idx="20544">
                  <c:v>1.693757</c:v>
                </c:pt>
                <c:pt idx="20545">
                  <c:v>1.6933229999999999</c:v>
                </c:pt>
                <c:pt idx="20546">
                  <c:v>1.6929989999999999</c:v>
                </c:pt>
                <c:pt idx="20547">
                  <c:v>1.6921360000000001</c:v>
                </c:pt>
                <c:pt idx="20548">
                  <c:v>1.6919770000000001</c:v>
                </c:pt>
                <c:pt idx="20549">
                  <c:v>1.691284</c:v>
                </c:pt>
                <c:pt idx="20550">
                  <c:v>1.6884870000000001</c:v>
                </c:pt>
                <c:pt idx="20551">
                  <c:v>1.6863520000000001</c:v>
                </c:pt>
                <c:pt idx="20552">
                  <c:v>1.6851860000000001</c:v>
                </c:pt>
                <c:pt idx="20553">
                  <c:v>1.6833340000000001</c:v>
                </c:pt>
                <c:pt idx="20554">
                  <c:v>1.6831039999999999</c:v>
                </c:pt>
                <c:pt idx="20555">
                  <c:v>1.68024</c:v>
                </c:pt>
                <c:pt idx="20556">
                  <c:v>1.678229</c:v>
                </c:pt>
                <c:pt idx="20557">
                  <c:v>1.6779360000000001</c:v>
                </c:pt>
                <c:pt idx="20558">
                  <c:v>1.676075</c:v>
                </c:pt>
                <c:pt idx="20559">
                  <c:v>1.673826</c:v>
                </c:pt>
                <c:pt idx="20560">
                  <c:v>1.674337</c:v>
                </c:pt>
                <c:pt idx="20561">
                  <c:v>1.6765049999999999</c:v>
                </c:pt>
                <c:pt idx="20562">
                  <c:v>1.6774439999999999</c:v>
                </c:pt>
                <c:pt idx="20563">
                  <c:v>1.678331</c:v>
                </c:pt>
                <c:pt idx="20564">
                  <c:v>1.6780839999999999</c:v>
                </c:pt>
                <c:pt idx="20565">
                  <c:v>1.6778729999999999</c:v>
                </c:pt>
                <c:pt idx="20566">
                  <c:v>1.6765000000000001</c:v>
                </c:pt>
                <c:pt idx="20567">
                  <c:v>1.677395</c:v>
                </c:pt>
                <c:pt idx="20568">
                  <c:v>1.676871</c:v>
                </c:pt>
                <c:pt idx="20569">
                  <c:v>1.67574</c:v>
                </c:pt>
                <c:pt idx="20570">
                  <c:v>1.6747829999999999</c:v>
                </c:pt>
                <c:pt idx="20571">
                  <c:v>1.6765399999999999</c:v>
                </c:pt>
                <c:pt idx="20572">
                  <c:v>1.676234</c:v>
                </c:pt>
                <c:pt idx="20573">
                  <c:v>1.6734340000000001</c:v>
                </c:pt>
                <c:pt idx="20574">
                  <c:v>1.6733420000000001</c:v>
                </c:pt>
                <c:pt idx="20575">
                  <c:v>1.673476</c:v>
                </c:pt>
                <c:pt idx="20576">
                  <c:v>1.6724650000000001</c:v>
                </c:pt>
                <c:pt idx="20577">
                  <c:v>1.6728769999999999</c:v>
                </c:pt>
                <c:pt idx="20578">
                  <c:v>1.6730480000000001</c:v>
                </c:pt>
                <c:pt idx="20579">
                  <c:v>1.6715580000000001</c:v>
                </c:pt>
                <c:pt idx="20580">
                  <c:v>1.674782</c:v>
                </c:pt>
                <c:pt idx="20581">
                  <c:v>1.673106</c:v>
                </c:pt>
                <c:pt idx="20582">
                  <c:v>1.673735</c:v>
                </c:pt>
                <c:pt idx="20583">
                  <c:v>1.673108</c:v>
                </c:pt>
                <c:pt idx="20584">
                  <c:v>1.670361</c:v>
                </c:pt>
                <c:pt idx="20585">
                  <c:v>1.671054</c:v>
                </c:pt>
                <c:pt idx="20586">
                  <c:v>1.670361</c:v>
                </c:pt>
                <c:pt idx="20587">
                  <c:v>1.6727289999999999</c:v>
                </c:pt>
                <c:pt idx="20588">
                  <c:v>1.6731769999999999</c:v>
                </c:pt>
                <c:pt idx="20589">
                  <c:v>1.6727350000000001</c:v>
                </c:pt>
                <c:pt idx="20590">
                  <c:v>1.673519</c:v>
                </c:pt>
                <c:pt idx="20591">
                  <c:v>1.675443</c:v>
                </c:pt>
                <c:pt idx="20592">
                  <c:v>1.673705</c:v>
                </c:pt>
                <c:pt idx="20593">
                  <c:v>1.673189</c:v>
                </c:pt>
                <c:pt idx="20594">
                  <c:v>1.675513</c:v>
                </c:pt>
                <c:pt idx="20595">
                  <c:v>1.6773819999999999</c:v>
                </c:pt>
                <c:pt idx="20596">
                  <c:v>1.679019</c:v>
                </c:pt>
                <c:pt idx="20597">
                  <c:v>1.677837</c:v>
                </c:pt>
                <c:pt idx="20598">
                  <c:v>1.6766380000000001</c:v>
                </c:pt>
                <c:pt idx="20599">
                  <c:v>1.673532</c:v>
                </c:pt>
                <c:pt idx="20600">
                  <c:v>1.673378</c:v>
                </c:pt>
                <c:pt idx="20601">
                  <c:v>1.6721520000000001</c:v>
                </c:pt>
                <c:pt idx="20602">
                  <c:v>1.669451</c:v>
                </c:pt>
                <c:pt idx="20603">
                  <c:v>1.666874</c:v>
                </c:pt>
                <c:pt idx="20604">
                  <c:v>1.670048</c:v>
                </c:pt>
                <c:pt idx="20605">
                  <c:v>1.6723079999999999</c:v>
                </c:pt>
                <c:pt idx="20606">
                  <c:v>1.6684270000000001</c:v>
                </c:pt>
                <c:pt idx="20607">
                  <c:v>1.6692389999999999</c:v>
                </c:pt>
                <c:pt idx="20608">
                  <c:v>1.6683600000000001</c:v>
                </c:pt>
                <c:pt idx="20609">
                  <c:v>1.6684289999999999</c:v>
                </c:pt>
                <c:pt idx="20610">
                  <c:v>1.6685779999999999</c:v>
                </c:pt>
                <c:pt idx="20611">
                  <c:v>1.667171</c:v>
                </c:pt>
                <c:pt idx="20612">
                  <c:v>1.6676470000000001</c:v>
                </c:pt>
                <c:pt idx="20613">
                  <c:v>1.672763</c:v>
                </c:pt>
                <c:pt idx="20614">
                  <c:v>1.674858</c:v>
                </c:pt>
                <c:pt idx="20615">
                  <c:v>1.674207</c:v>
                </c:pt>
                <c:pt idx="20616">
                  <c:v>1.672919</c:v>
                </c:pt>
                <c:pt idx="20617">
                  <c:v>1.6730080000000001</c:v>
                </c:pt>
                <c:pt idx="20618">
                  <c:v>1.673511</c:v>
                </c:pt>
                <c:pt idx="20619">
                  <c:v>1.670838</c:v>
                </c:pt>
                <c:pt idx="20620">
                  <c:v>1.670264</c:v>
                </c:pt>
                <c:pt idx="20621">
                  <c:v>1.673244</c:v>
                </c:pt>
                <c:pt idx="20622">
                  <c:v>1.673632</c:v>
                </c:pt>
                <c:pt idx="20623">
                  <c:v>1.674663</c:v>
                </c:pt>
                <c:pt idx="20624">
                  <c:v>1.6714389999999999</c:v>
                </c:pt>
                <c:pt idx="20625">
                  <c:v>1.6645289999999999</c:v>
                </c:pt>
                <c:pt idx="20626">
                  <c:v>1.666277</c:v>
                </c:pt>
                <c:pt idx="20627">
                  <c:v>1.6659219999999999</c:v>
                </c:pt>
                <c:pt idx="20628">
                  <c:v>1.6653100000000001</c:v>
                </c:pt>
                <c:pt idx="20629">
                  <c:v>1.662091</c:v>
                </c:pt>
                <c:pt idx="20630">
                  <c:v>1.6608909999999999</c:v>
                </c:pt>
                <c:pt idx="20631">
                  <c:v>1.6610720000000001</c:v>
                </c:pt>
                <c:pt idx="20632">
                  <c:v>1.6581939999999999</c:v>
                </c:pt>
                <c:pt idx="20633">
                  <c:v>1.656234</c:v>
                </c:pt>
                <c:pt idx="20634">
                  <c:v>1.6553770000000001</c:v>
                </c:pt>
                <c:pt idx="20635">
                  <c:v>1.6564840000000001</c:v>
                </c:pt>
                <c:pt idx="20636">
                  <c:v>1.6558850000000001</c:v>
                </c:pt>
                <c:pt idx="20637">
                  <c:v>1.658517</c:v>
                </c:pt>
                <c:pt idx="20638">
                  <c:v>1.657435</c:v>
                </c:pt>
                <c:pt idx="20639">
                  <c:v>1.656237</c:v>
                </c:pt>
                <c:pt idx="20640">
                  <c:v>1.6551149999999999</c:v>
                </c:pt>
                <c:pt idx="20641">
                  <c:v>1.6578079999999999</c:v>
                </c:pt>
                <c:pt idx="20642">
                  <c:v>1.6588579999999999</c:v>
                </c:pt>
                <c:pt idx="20643">
                  <c:v>1.661532</c:v>
                </c:pt>
                <c:pt idx="20644">
                  <c:v>1.6638630000000001</c:v>
                </c:pt>
                <c:pt idx="20645">
                  <c:v>1.6672959999999999</c:v>
                </c:pt>
                <c:pt idx="20646">
                  <c:v>1.666574</c:v>
                </c:pt>
                <c:pt idx="20647">
                  <c:v>1.664272</c:v>
                </c:pt>
                <c:pt idx="20648">
                  <c:v>1.6626030000000001</c:v>
                </c:pt>
                <c:pt idx="20649">
                  <c:v>1.663327</c:v>
                </c:pt>
                <c:pt idx="20650">
                  <c:v>1.6647289999999999</c:v>
                </c:pt>
                <c:pt idx="20651">
                  <c:v>1.667646</c:v>
                </c:pt>
                <c:pt idx="20652">
                  <c:v>1.6707510000000001</c:v>
                </c:pt>
                <c:pt idx="20653">
                  <c:v>1.671845</c:v>
                </c:pt>
                <c:pt idx="20654">
                  <c:v>1.6722889999999999</c:v>
                </c:pt>
                <c:pt idx="20655">
                  <c:v>1.6737120000000001</c:v>
                </c:pt>
                <c:pt idx="20656">
                  <c:v>1.672452</c:v>
                </c:pt>
                <c:pt idx="20657">
                  <c:v>1.6732769999999999</c:v>
                </c:pt>
                <c:pt idx="20658">
                  <c:v>1.675233</c:v>
                </c:pt>
                <c:pt idx="20659">
                  <c:v>1.675689</c:v>
                </c:pt>
                <c:pt idx="20660">
                  <c:v>1.6777230000000001</c:v>
                </c:pt>
                <c:pt idx="20661">
                  <c:v>1.6788959999999999</c:v>
                </c:pt>
                <c:pt idx="20662">
                  <c:v>1.681006</c:v>
                </c:pt>
                <c:pt idx="20663">
                  <c:v>1.6783380000000001</c:v>
                </c:pt>
                <c:pt idx="20664">
                  <c:v>1.6761170000000001</c:v>
                </c:pt>
                <c:pt idx="20665">
                  <c:v>1.675651</c:v>
                </c:pt>
                <c:pt idx="20666">
                  <c:v>1.678472</c:v>
                </c:pt>
                <c:pt idx="20667">
                  <c:v>1.675737</c:v>
                </c:pt>
                <c:pt idx="20668">
                  <c:v>1.67591</c:v>
                </c:pt>
                <c:pt idx="20669">
                  <c:v>1.6745289999999999</c:v>
                </c:pt>
                <c:pt idx="20670">
                  <c:v>1.6742060000000001</c:v>
                </c:pt>
                <c:pt idx="20671">
                  <c:v>1.6754009999999999</c:v>
                </c:pt>
                <c:pt idx="20672">
                  <c:v>1.672248</c:v>
                </c:pt>
                <c:pt idx="20673">
                  <c:v>1.6702999999999999</c:v>
                </c:pt>
                <c:pt idx="20674">
                  <c:v>1.6668480000000001</c:v>
                </c:pt>
                <c:pt idx="20675">
                  <c:v>1.6691549999999999</c:v>
                </c:pt>
                <c:pt idx="20676">
                  <c:v>1.6696260000000001</c:v>
                </c:pt>
                <c:pt idx="20677">
                  <c:v>1.6673260000000001</c:v>
                </c:pt>
                <c:pt idx="20678">
                  <c:v>1.6630339999999999</c:v>
                </c:pt>
                <c:pt idx="20679">
                  <c:v>1.66117</c:v>
                </c:pt>
                <c:pt idx="20680">
                  <c:v>1.662196</c:v>
                </c:pt>
                <c:pt idx="20681">
                  <c:v>1.6602380000000001</c:v>
                </c:pt>
                <c:pt idx="20682">
                  <c:v>1.659186</c:v>
                </c:pt>
                <c:pt idx="20683">
                  <c:v>1.659562</c:v>
                </c:pt>
                <c:pt idx="20684">
                  <c:v>1.658919</c:v>
                </c:pt>
                <c:pt idx="20685">
                  <c:v>1.657872</c:v>
                </c:pt>
                <c:pt idx="20686">
                  <c:v>1.6592210000000001</c:v>
                </c:pt>
                <c:pt idx="20687">
                  <c:v>1.655697</c:v>
                </c:pt>
                <c:pt idx="20688">
                  <c:v>1.6551659999999999</c:v>
                </c:pt>
                <c:pt idx="20689">
                  <c:v>1.654064</c:v>
                </c:pt>
                <c:pt idx="20690">
                  <c:v>1.6559219999999999</c:v>
                </c:pt>
                <c:pt idx="20691">
                  <c:v>1.6548050000000001</c:v>
                </c:pt>
                <c:pt idx="20692">
                  <c:v>1.652093</c:v>
                </c:pt>
                <c:pt idx="20693">
                  <c:v>1.652569</c:v>
                </c:pt>
                <c:pt idx="20694">
                  <c:v>1.6511940000000001</c:v>
                </c:pt>
                <c:pt idx="20695">
                  <c:v>1.6507000000000001</c:v>
                </c:pt>
                <c:pt idx="20696">
                  <c:v>1.650857</c:v>
                </c:pt>
                <c:pt idx="20697">
                  <c:v>1.6515310000000001</c:v>
                </c:pt>
                <c:pt idx="20698">
                  <c:v>1.6497949999999999</c:v>
                </c:pt>
                <c:pt idx="20699">
                  <c:v>1.649017</c:v>
                </c:pt>
                <c:pt idx="20700">
                  <c:v>1.649618</c:v>
                </c:pt>
                <c:pt idx="20701">
                  <c:v>1.649451</c:v>
                </c:pt>
                <c:pt idx="20702">
                  <c:v>1.647049</c:v>
                </c:pt>
                <c:pt idx="20703">
                  <c:v>1.6487000000000001</c:v>
                </c:pt>
                <c:pt idx="20704">
                  <c:v>1.6495059999999999</c:v>
                </c:pt>
                <c:pt idx="20705">
                  <c:v>1.6483220000000001</c:v>
                </c:pt>
                <c:pt idx="20706">
                  <c:v>1.6484970000000001</c:v>
                </c:pt>
                <c:pt idx="20707">
                  <c:v>1.647546</c:v>
                </c:pt>
                <c:pt idx="20708">
                  <c:v>1.6494489999999999</c:v>
                </c:pt>
                <c:pt idx="20709">
                  <c:v>1.647564</c:v>
                </c:pt>
                <c:pt idx="20710">
                  <c:v>1.6483730000000001</c:v>
                </c:pt>
                <c:pt idx="20711">
                  <c:v>1.6509290000000001</c:v>
                </c:pt>
                <c:pt idx="20712">
                  <c:v>1.650917</c:v>
                </c:pt>
                <c:pt idx="20713">
                  <c:v>1.648407</c:v>
                </c:pt>
                <c:pt idx="20714">
                  <c:v>1.650569</c:v>
                </c:pt>
                <c:pt idx="20715">
                  <c:v>1.6491100000000001</c:v>
                </c:pt>
                <c:pt idx="20716">
                  <c:v>1.647599</c:v>
                </c:pt>
                <c:pt idx="20717">
                  <c:v>1.6474009999999999</c:v>
                </c:pt>
                <c:pt idx="20718">
                  <c:v>1.6483680000000001</c:v>
                </c:pt>
                <c:pt idx="20719">
                  <c:v>1.648272</c:v>
                </c:pt>
                <c:pt idx="20720">
                  <c:v>1.648353</c:v>
                </c:pt>
                <c:pt idx="20721">
                  <c:v>1.6490959999999999</c:v>
                </c:pt>
                <c:pt idx="20722">
                  <c:v>1.647759</c:v>
                </c:pt>
                <c:pt idx="20723">
                  <c:v>1.6456329999999999</c:v>
                </c:pt>
                <c:pt idx="20724">
                  <c:v>1.6437409999999999</c:v>
                </c:pt>
                <c:pt idx="20725">
                  <c:v>1.6458919999999999</c:v>
                </c:pt>
                <c:pt idx="20726">
                  <c:v>1.644104</c:v>
                </c:pt>
                <c:pt idx="20727">
                  <c:v>1.646515</c:v>
                </c:pt>
                <c:pt idx="20728">
                  <c:v>1.648593</c:v>
                </c:pt>
                <c:pt idx="20729">
                  <c:v>1.6487179999999999</c:v>
                </c:pt>
                <c:pt idx="20730">
                  <c:v>1.6507579999999999</c:v>
                </c:pt>
                <c:pt idx="20731">
                  <c:v>1.6500630000000001</c:v>
                </c:pt>
                <c:pt idx="20732">
                  <c:v>1.649756</c:v>
                </c:pt>
                <c:pt idx="20733">
                  <c:v>1.6498679999999999</c:v>
                </c:pt>
                <c:pt idx="20734">
                  <c:v>1.6500680000000001</c:v>
                </c:pt>
                <c:pt idx="20735">
                  <c:v>1.65</c:v>
                </c:pt>
                <c:pt idx="20736">
                  <c:v>1.6539889999999999</c:v>
                </c:pt>
                <c:pt idx="20737">
                  <c:v>1.6533329999999999</c:v>
                </c:pt>
                <c:pt idx="20738">
                  <c:v>1.6524939999999999</c:v>
                </c:pt>
                <c:pt idx="20739">
                  <c:v>1.6513180000000001</c:v>
                </c:pt>
                <c:pt idx="20740">
                  <c:v>1.64944</c:v>
                </c:pt>
                <c:pt idx="20741">
                  <c:v>1.6487050000000001</c:v>
                </c:pt>
                <c:pt idx="20742">
                  <c:v>1.648941</c:v>
                </c:pt>
                <c:pt idx="20743">
                  <c:v>1.6492549999999999</c:v>
                </c:pt>
                <c:pt idx="20744">
                  <c:v>1.6458060000000001</c:v>
                </c:pt>
                <c:pt idx="20745">
                  <c:v>1.64723</c:v>
                </c:pt>
                <c:pt idx="20746">
                  <c:v>1.6469039999999999</c:v>
                </c:pt>
                <c:pt idx="20747">
                  <c:v>1.647278</c:v>
                </c:pt>
                <c:pt idx="20748">
                  <c:v>1.6440049999999999</c:v>
                </c:pt>
                <c:pt idx="20749">
                  <c:v>1.641478</c:v>
                </c:pt>
                <c:pt idx="20750">
                  <c:v>1.641173</c:v>
                </c:pt>
                <c:pt idx="20751">
                  <c:v>1.640625</c:v>
                </c:pt>
                <c:pt idx="20752">
                  <c:v>1.6414850000000001</c:v>
                </c:pt>
                <c:pt idx="20753">
                  <c:v>1.6422669999999999</c:v>
                </c:pt>
                <c:pt idx="20754">
                  <c:v>1.6413329999999999</c:v>
                </c:pt>
                <c:pt idx="20755">
                  <c:v>1.640352</c:v>
                </c:pt>
                <c:pt idx="20756">
                  <c:v>1.6445149999999999</c:v>
                </c:pt>
                <c:pt idx="20757">
                  <c:v>1.644728</c:v>
                </c:pt>
                <c:pt idx="20758">
                  <c:v>1.6434880000000001</c:v>
                </c:pt>
                <c:pt idx="20759">
                  <c:v>1.646522</c:v>
                </c:pt>
                <c:pt idx="20760">
                  <c:v>1.6485110000000001</c:v>
                </c:pt>
                <c:pt idx="20761">
                  <c:v>1.651213</c:v>
                </c:pt>
                <c:pt idx="20762">
                  <c:v>1.6531210000000001</c:v>
                </c:pt>
                <c:pt idx="20763">
                  <c:v>1.6537249999999999</c:v>
                </c:pt>
                <c:pt idx="20764">
                  <c:v>1.6542110000000001</c:v>
                </c:pt>
                <c:pt idx="20765">
                  <c:v>1.6541729999999999</c:v>
                </c:pt>
                <c:pt idx="20766">
                  <c:v>1.6551610000000001</c:v>
                </c:pt>
                <c:pt idx="20767">
                  <c:v>1.6545749999999999</c:v>
                </c:pt>
                <c:pt idx="20768">
                  <c:v>1.6506989999999999</c:v>
                </c:pt>
                <c:pt idx="20769">
                  <c:v>1.6490469999999999</c:v>
                </c:pt>
                <c:pt idx="20770">
                  <c:v>1.648463</c:v>
                </c:pt>
                <c:pt idx="20771">
                  <c:v>1.642882</c:v>
                </c:pt>
                <c:pt idx="20772">
                  <c:v>1.643662</c:v>
                </c:pt>
                <c:pt idx="20773">
                  <c:v>1.640927</c:v>
                </c:pt>
                <c:pt idx="20774">
                  <c:v>1.6400220000000001</c:v>
                </c:pt>
                <c:pt idx="20775">
                  <c:v>1.638981</c:v>
                </c:pt>
                <c:pt idx="20776">
                  <c:v>1.6354660000000001</c:v>
                </c:pt>
                <c:pt idx="20777">
                  <c:v>1.633259</c:v>
                </c:pt>
                <c:pt idx="20778">
                  <c:v>1.6311450000000001</c:v>
                </c:pt>
                <c:pt idx="20779">
                  <c:v>1.6299779999999999</c:v>
                </c:pt>
                <c:pt idx="20780">
                  <c:v>1.6322449999999999</c:v>
                </c:pt>
                <c:pt idx="20781">
                  <c:v>1.633435</c:v>
                </c:pt>
                <c:pt idx="20782">
                  <c:v>1.6324129999999999</c:v>
                </c:pt>
                <c:pt idx="20783">
                  <c:v>1.6322430000000001</c:v>
                </c:pt>
                <c:pt idx="20784">
                  <c:v>1.6298900000000001</c:v>
                </c:pt>
                <c:pt idx="20785">
                  <c:v>1.630134</c:v>
                </c:pt>
                <c:pt idx="20786">
                  <c:v>1.6275710000000001</c:v>
                </c:pt>
                <c:pt idx="20787">
                  <c:v>1.6245849999999999</c:v>
                </c:pt>
                <c:pt idx="20788">
                  <c:v>1.6247929999999999</c:v>
                </c:pt>
                <c:pt idx="20789">
                  <c:v>1.6250530000000001</c:v>
                </c:pt>
                <c:pt idx="20790">
                  <c:v>1.6255090000000001</c:v>
                </c:pt>
                <c:pt idx="20791">
                  <c:v>1.627248</c:v>
                </c:pt>
                <c:pt idx="20792">
                  <c:v>1.6263590000000001</c:v>
                </c:pt>
                <c:pt idx="20793">
                  <c:v>1.6251389999999999</c:v>
                </c:pt>
                <c:pt idx="20794">
                  <c:v>1.625834</c:v>
                </c:pt>
                <c:pt idx="20795">
                  <c:v>1.6281779999999999</c:v>
                </c:pt>
                <c:pt idx="20796">
                  <c:v>1.63167</c:v>
                </c:pt>
                <c:pt idx="20797">
                  <c:v>1.6322049999999999</c:v>
                </c:pt>
                <c:pt idx="20798">
                  <c:v>1.634506</c:v>
                </c:pt>
                <c:pt idx="20799">
                  <c:v>1.635453</c:v>
                </c:pt>
                <c:pt idx="20800">
                  <c:v>1.6358729999999999</c:v>
                </c:pt>
                <c:pt idx="20801">
                  <c:v>1.6379220000000001</c:v>
                </c:pt>
                <c:pt idx="20802">
                  <c:v>1.638301</c:v>
                </c:pt>
                <c:pt idx="20803">
                  <c:v>1.636865</c:v>
                </c:pt>
                <c:pt idx="20804">
                  <c:v>1.6367069999999999</c:v>
                </c:pt>
                <c:pt idx="20805">
                  <c:v>1.6365719999999999</c:v>
                </c:pt>
                <c:pt idx="20806">
                  <c:v>1.6351070000000001</c:v>
                </c:pt>
                <c:pt idx="20807">
                  <c:v>1.634781</c:v>
                </c:pt>
                <c:pt idx="20808">
                  <c:v>1.632593</c:v>
                </c:pt>
                <c:pt idx="20809">
                  <c:v>1.6320969999999999</c:v>
                </c:pt>
                <c:pt idx="20810">
                  <c:v>1.6308149999999999</c:v>
                </c:pt>
                <c:pt idx="20811">
                  <c:v>1.631518</c:v>
                </c:pt>
                <c:pt idx="20812">
                  <c:v>1.6323909999999999</c:v>
                </c:pt>
                <c:pt idx="20813">
                  <c:v>1.630414</c:v>
                </c:pt>
                <c:pt idx="20814">
                  <c:v>1.630099</c:v>
                </c:pt>
                <c:pt idx="20815">
                  <c:v>1.633564</c:v>
                </c:pt>
                <c:pt idx="20816">
                  <c:v>1.6351709999999999</c:v>
                </c:pt>
                <c:pt idx="20817">
                  <c:v>1.6361220000000001</c:v>
                </c:pt>
                <c:pt idx="20818">
                  <c:v>1.6374379999999999</c:v>
                </c:pt>
                <c:pt idx="20819">
                  <c:v>1.6374770000000001</c:v>
                </c:pt>
                <c:pt idx="20820">
                  <c:v>1.63818</c:v>
                </c:pt>
                <c:pt idx="20821">
                  <c:v>1.639435</c:v>
                </c:pt>
                <c:pt idx="20822">
                  <c:v>1.63958</c:v>
                </c:pt>
                <c:pt idx="20823">
                  <c:v>1.642382</c:v>
                </c:pt>
                <c:pt idx="20824">
                  <c:v>1.642609</c:v>
                </c:pt>
                <c:pt idx="20825">
                  <c:v>1.641904</c:v>
                </c:pt>
                <c:pt idx="20826">
                  <c:v>1.6405209999999999</c:v>
                </c:pt>
                <c:pt idx="20827">
                  <c:v>1.6351309999999999</c:v>
                </c:pt>
                <c:pt idx="20828">
                  <c:v>1.6358090000000001</c:v>
                </c:pt>
                <c:pt idx="20829">
                  <c:v>1.6375390000000001</c:v>
                </c:pt>
                <c:pt idx="20830">
                  <c:v>1.6404799999999999</c:v>
                </c:pt>
                <c:pt idx="20831">
                  <c:v>1.6422669999999999</c:v>
                </c:pt>
                <c:pt idx="20832">
                  <c:v>1.642328</c:v>
                </c:pt>
                <c:pt idx="20833">
                  <c:v>1.641705</c:v>
                </c:pt>
                <c:pt idx="20834">
                  <c:v>1.639089</c:v>
                </c:pt>
                <c:pt idx="20835">
                  <c:v>1.638881</c:v>
                </c:pt>
                <c:pt idx="20836">
                  <c:v>1.637974</c:v>
                </c:pt>
                <c:pt idx="20837">
                  <c:v>1.639545</c:v>
                </c:pt>
                <c:pt idx="20838">
                  <c:v>1.640916</c:v>
                </c:pt>
                <c:pt idx="20839">
                  <c:v>1.6434040000000001</c:v>
                </c:pt>
                <c:pt idx="20840">
                  <c:v>1.644075</c:v>
                </c:pt>
                <c:pt idx="20841">
                  <c:v>1.6414010000000001</c:v>
                </c:pt>
                <c:pt idx="20842">
                  <c:v>1.6404890000000001</c:v>
                </c:pt>
                <c:pt idx="20843">
                  <c:v>1.640598</c:v>
                </c:pt>
                <c:pt idx="20844">
                  <c:v>1.64116</c:v>
                </c:pt>
                <c:pt idx="20845">
                  <c:v>1.644712</c:v>
                </c:pt>
                <c:pt idx="20846">
                  <c:v>1.6446400000000001</c:v>
                </c:pt>
                <c:pt idx="20847">
                  <c:v>1.6399699999999999</c:v>
                </c:pt>
                <c:pt idx="20848">
                  <c:v>1.6393789999999999</c:v>
                </c:pt>
                <c:pt idx="20849">
                  <c:v>1.638142</c:v>
                </c:pt>
                <c:pt idx="20850">
                  <c:v>1.63914</c:v>
                </c:pt>
                <c:pt idx="20851">
                  <c:v>1.6373599999999999</c:v>
                </c:pt>
                <c:pt idx="20852">
                  <c:v>1.633472</c:v>
                </c:pt>
                <c:pt idx="20853">
                  <c:v>1.6328879999999999</c:v>
                </c:pt>
                <c:pt idx="20854">
                  <c:v>1.6309450000000001</c:v>
                </c:pt>
                <c:pt idx="20855">
                  <c:v>1.629356</c:v>
                </c:pt>
                <c:pt idx="20856">
                  <c:v>1.628959</c:v>
                </c:pt>
                <c:pt idx="20857">
                  <c:v>1.6256870000000001</c:v>
                </c:pt>
                <c:pt idx="20858">
                  <c:v>1.627586</c:v>
                </c:pt>
                <c:pt idx="20859">
                  <c:v>1.634323</c:v>
                </c:pt>
                <c:pt idx="20860">
                  <c:v>1.6359680000000001</c:v>
                </c:pt>
                <c:pt idx="20861">
                  <c:v>1.636722</c:v>
                </c:pt>
                <c:pt idx="20862">
                  <c:v>1.6391249999999999</c:v>
                </c:pt>
                <c:pt idx="20863">
                  <c:v>1.641384</c:v>
                </c:pt>
                <c:pt idx="20864">
                  <c:v>1.643564</c:v>
                </c:pt>
                <c:pt idx="20865">
                  <c:v>1.646674</c:v>
                </c:pt>
                <c:pt idx="20866">
                  <c:v>1.6496729999999999</c:v>
                </c:pt>
                <c:pt idx="20867">
                  <c:v>1.6527940000000001</c:v>
                </c:pt>
                <c:pt idx="20868">
                  <c:v>1.6544220000000001</c:v>
                </c:pt>
                <c:pt idx="20869">
                  <c:v>1.657502</c:v>
                </c:pt>
                <c:pt idx="20870">
                  <c:v>1.657686</c:v>
                </c:pt>
                <c:pt idx="20871">
                  <c:v>1.6562319999999999</c:v>
                </c:pt>
                <c:pt idx="20872">
                  <c:v>1.6578010000000001</c:v>
                </c:pt>
                <c:pt idx="20873">
                  <c:v>1.657732</c:v>
                </c:pt>
                <c:pt idx="20874">
                  <c:v>1.655923</c:v>
                </c:pt>
                <c:pt idx="20875">
                  <c:v>1.6578170000000001</c:v>
                </c:pt>
                <c:pt idx="20876">
                  <c:v>1.6622189999999999</c:v>
                </c:pt>
                <c:pt idx="20877">
                  <c:v>1.664425</c:v>
                </c:pt>
                <c:pt idx="20878">
                  <c:v>1.6628080000000001</c:v>
                </c:pt>
                <c:pt idx="20879">
                  <c:v>1.6591689999999999</c:v>
                </c:pt>
                <c:pt idx="20880">
                  <c:v>1.659375</c:v>
                </c:pt>
                <c:pt idx="20881">
                  <c:v>1.659659</c:v>
                </c:pt>
                <c:pt idx="20882">
                  <c:v>1.659894</c:v>
                </c:pt>
                <c:pt idx="20883">
                  <c:v>1.6614530000000001</c:v>
                </c:pt>
                <c:pt idx="20884">
                  <c:v>1.661381</c:v>
                </c:pt>
                <c:pt idx="20885">
                  <c:v>1.6621159999999999</c:v>
                </c:pt>
                <c:pt idx="20886">
                  <c:v>1.662231</c:v>
                </c:pt>
                <c:pt idx="20887">
                  <c:v>1.659994</c:v>
                </c:pt>
                <c:pt idx="20888">
                  <c:v>1.6579980000000001</c:v>
                </c:pt>
                <c:pt idx="20889">
                  <c:v>1.6569389999999999</c:v>
                </c:pt>
                <c:pt idx="20890">
                  <c:v>1.6594390000000001</c:v>
                </c:pt>
                <c:pt idx="20891">
                  <c:v>1.6607350000000001</c:v>
                </c:pt>
                <c:pt idx="20892">
                  <c:v>1.659958</c:v>
                </c:pt>
                <c:pt idx="20893">
                  <c:v>1.6600980000000001</c:v>
                </c:pt>
                <c:pt idx="20894">
                  <c:v>1.659648</c:v>
                </c:pt>
                <c:pt idx="20895">
                  <c:v>1.6562030000000001</c:v>
                </c:pt>
                <c:pt idx="20896">
                  <c:v>1.6549039999999999</c:v>
                </c:pt>
                <c:pt idx="20897">
                  <c:v>1.654223</c:v>
                </c:pt>
                <c:pt idx="20898">
                  <c:v>1.6541570000000001</c:v>
                </c:pt>
                <c:pt idx="20899">
                  <c:v>1.6522349999999999</c:v>
                </c:pt>
                <c:pt idx="20900">
                  <c:v>1.6492599999999999</c:v>
                </c:pt>
                <c:pt idx="20901">
                  <c:v>1.6479200000000001</c:v>
                </c:pt>
                <c:pt idx="20902">
                  <c:v>1.6460619999999999</c:v>
                </c:pt>
                <c:pt idx="20903">
                  <c:v>1.6460760000000001</c:v>
                </c:pt>
                <c:pt idx="20904">
                  <c:v>1.6447830000000001</c:v>
                </c:pt>
                <c:pt idx="20905">
                  <c:v>1.6425529999999999</c:v>
                </c:pt>
                <c:pt idx="20906">
                  <c:v>1.641996</c:v>
                </c:pt>
                <c:pt idx="20907">
                  <c:v>1.6423479999999999</c:v>
                </c:pt>
                <c:pt idx="20908">
                  <c:v>1.642061</c:v>
                </c:pt>
                <c:pt idx="20909">
                  <c:v>1.6419049999999999</c:v>
                </c:pt>
                <c:pt idx="20910">
                  <c:v>1.641972</c:v>
                </c:pt>
                <c:pt idx="20911">
                  <c:v>1.6447419999999999</c:v>
                </c:pt>
                <c:pt idx="20912">
                  <c:v>1.645932</c:v>
                </c:pt>
                <c:pt idx="20913">
                  <c:v>1.6468879999999999</c:v>
                </c:pt>
                <c:pt idx="20914">
                  <c:v>1.6457079999999999</c:v>
                </c:pt>
                <c:pt idx="20915">
                  <c:v>1.6437550000000001</c:v>
                </c:pt>
                <c:pt idx="20916">
                  <c:v>1.6468149999999999</c:v>
                </c:pt>
                <c:pt idx="20917">
                  <c:v>1.6483730000000001</c:v>
                </c:pt>
                <c:pt idx="20918">
                  <c:v>1.649942</c:v>
                </c:pt>
                <c:pt idx="20919">
                  <c:v>1.654509</c:v>
                </c:pt>
                <c:pt idx="20920">
                  <c:v>1.657127</c:v>
                </c:pt>
                <c:pt idx="20921">
                  <c:v>1.6584449999999999</c:v>
                </c:pt>
                <c:pt idx="20922">
                  <c:v>1.658712</c:v>
                </c:pt>
                <c:pt idx="20923">
                  <c:v>1.6604509999999999</c:v>
                </c:pt>
                <c:pt idx="20924">
                  <c:v>1.661608</c:v>
                </c:pt>
                <c:pt idx="20925">
                  <c:v>1.6619189999999999</c:v>
                </c:pt>
                <c:pt idx="20926">
                  <c:v>1.6629400000000001</c:v>
                </c:pt>
                <c:pt idx="20927">
                  <c:v>1.667778</c:v>
                </c:pt>
                <c:pt idx="20928">
                  <c:v>1.669292</c:v>
                </c:pt>
                <c:pt idx="20929">
                  <c:v>1.671449</c:v>
                </c:pt>
                <c:pt idx="20930">
                  <c:v>1.668698</c:v>
                </c:pt>
                <c:pt idx="20931">
                  <c:v>1.6689989999999999</c:v>
                </c:pt>
                <c:pt idx="20932">
                  <c:v>1.666113</c:v>
                </c:pt>
                <c:pt idx="20933">
                  <c:v>1.667108</c:v>
                </c:pt>
                <c:pt idx="20934">
                  <c:v>1.6677439999999999</c:v>
                </c:pt>
                <c:pt idx="20935">
                  <c:v>1.665009</c:v>
                </c:pt>
                <c:pt idx="20936">
                  <c:v>1.6684859999999999</c:v>
                </c:pt>
                <c:pt idx="20937">
                  <c:v>1.668458</c:v>
                </c:pt>
                <c:pt idx="20938">
                  <c:v>1.6690199999999999</c:v>
                </c:pt>
                <c:pt idx="20939">
                  <c:v>1.6683060000000001</c:v>
                </c:pt>
                <c:pt idx="20940">
                  <c:v>1.666077</c:v>
                </c:pt>
                <c:pt idx="20941">
                  <c:v>1.6680269999999999</c:v>
                </c:pt>
                <c:pt idx="20942">
                  <c:v>1.6688909999999999</c:v>
                </c:pt>
                <c:pt idx="20943">
                  <c:v>1.666121</c:v>
                </c:pt>
                <c:pt idx="20944">
                  <c:v>1.6740729999999999</c:v>
                </c:pt>
                <c:pt idx="20945">
                  <c:v>1.6742589999999999</c:v>
                </c:pt>
                <c:pt idx="20946">
                  <c:v>1.6767909999999999</c:v>
                </c:pt>
                <c:pt idx="20947">
                  <c:v>1.678768</c:v>
                </c:pt>
                <c:pt idx="20948">
                  <c:v>1.677513</c:v>
                </c:pt>
                <c:pt idx="20949">
                  <c:v>1.6774720000000001</c:v>
                </c:pt>
                <c:pt idx="20950">
                  <c:v>1.675432</c:v>
                </c:pt>
                <c:pt idx="20951">
                  <c:v>1.6742410000000001</c:v>
                </c:pt>
                <c:pt idx="20952">
                  <c:v>1.6736200000000001</c:v>
                </c:pt>
                <c:pt idx="20953">
                  <c:v>1.6728229999999999</c:v>
                </c:pt>
                <c:pt idx="20954">
                  <c:v>1.6771929999999999</c:v>
                </c:pt>
                <c:pt idx="20955">
                  <c:v>1.680858</c:v>
                </c:pt>
                <c:pt idx="20956">
                  <c:v>1.676391</c:v>
                </c:pt>
                <c:pt idx="20957">
                  <c:v>1.6770480000000001</c:v>
                </c:pt>
                <c:pt idx="20958">
                  <c:v>1.676515</c:v>
                </c:pt>
                <c:pt idx="20959">
                  <c:v>1.675584</c:v>
                </c:pt>
                <c:pt idx="20960">
                  <c:v>1.6769210000000001</c:v>
                </c:pt>
                <c:pt idx="20961">
                  <c:v>1.6767300000000001</c:v>
                </c:pt>
                <c:pt idx="20962">
                  <c:v>1.6766669999999999</c:v>
                </c:pt>
                <c:pt idx="20963">
                  <c:v>1.678445</c:v>
                </c:pt>
                <c:pt idx="20964">
                  <c:v>1.6792279999999999</c:v>
                </c:pt>
                <c:pt idx="20965">
                  <c:v>1.678334</c:v>
                </c:pt>
                <c:pt idx="20966">
                  <c:v>1.677354</c:v>
                </c:pt>
                <c:pt idx="20967">
                  <c:v>1.6755660000000001</c:v>
                </c:pt>
                <c:pt idx="20968">
                  <c:v>1.6745159999999999</c:v>
                </c:pt>
                <c:pt idx="20969">
                  <c:v>1.674998</c:v>
                </c:pt>
                <c:pt idx="20970">
                  <c:v>1.6750510000000001</c:v>
                </c:pt>
                <c:pt idx="20971">
                  <c:v>1.6778770000000001</c:v>
                </c:pt>
                <c:pt idx="20972">
                  <c:v>1.6778090000000001</c:v>
                </c:pt>
                <c:pt idx="20973">
                  <c:v>1.6802140000000001</c:v>
                </c:pt>
                <c:pt idx="20974">
                  <c:v>1.682804</c:v>
                </c:pt>
                <c:pt idx="20975">
                  <c:v>1.6834830000000001</c:v>
                </c:pt>
                <c:pt idx="20976">
                  <c:v>1.684596</c:v>
                </c:pt>
                <c:pt idx="20977">
                  <c:v>1.690148</c:v>
                </c:pt>
                <c:pt idx="20978">
                  <c:v>1.6937530000000001</c:v>
                </c:pt>
                <c:pt idx="20979">
                  <c:v>1.6934910000000001</c:v>
                </c:pt>
                <c:pt idx="20980">
                  <c:v>1.697168</c:v>
                </c:pt>
                <c:pt idx="20981">
                  <c:v>1.698777</c:v>
                </c:pt>
                <c:pt idx="20982">
                  <c:v>1.6994929999999999</c:v>
                </c:pt>
                <c:pt idx="20983">
                  <c:v>1.6995229999999999</c:v>
                </c:pt>
                <c:pt idx="20984">
                  <c:v>1.701722</c:v>
                </c:pt>
                <c:pt idx="20985">
                  <c:v>1.7016560000000001</c:v>
                </c:pt>
                <c:pt idx="20986">
                  <c:v>1.700796</c:v>
                </c:pt>
                <c:pt idx="20987">
                  <c:v>1.702828</c:v>
                </c:pt>
                <c:pt idx="20988">
                  <c:v>1.7007810000000001</c:v>
                </c:pt>
                <c:pt idx="20989">
                  <c:v>1.6994359999999999</c:v>
                </c:pt>
                <c:pt idx="20990">
                  <c:v>1.6967380000000001</c:v>
                </c:pt>
                <c:pt idx="20991">
                  <c:v>1.696674</c:v>
                </c:pt>
                <c:pt idx="20992">
                  <c:v>1.6954279999999999</c:v>
                </c:pt>
                <c:pt idx="20993">
                  <c:v>1.6940230000000001</c:v>
                </c:pt>
                <c:pt idx="20994">
                  <c:v>1.6946380000000001</c:v>
                </c:pt>
                <c:pt idx="20995">
                  <c:v>1.696283</c:v>
                </c:pt>
                <c:pt idx="20996">
                  <c:v>1.6960710000000001</c:v>
                </c:pt>
                <c:pt idx="20997">
                  <c:v>1.6929240000000001</c:v>
                </c:pt>
                <c:pt idx="20998">
                  <c:v>1.6949890000000001</c:v>
                </c:pt>
                <c:pt idx="20999">
                  <c:v>1.695071</c:v>
                </c:pt>
                <c:pt idx="21000">
                  <c:v>1.696126</c:v>
                </c:pt>
                <c:pt idx="21001">
                  <c:v>1.695181</c:v>
                </c:pt>
                <c:pt idx="21002">
                  <c:v>1.6955849999999999</c:v>
                </c:pt>
                <c:pt idx="21003">
                  <c:v>1.6950190000000001</c:v>
                </c:pt>
                <c:pt idx="21004">
                  <c:v>1.6941029999999999</c:v>
                </c:pt>
                <c:pt idx="21005">
                  <c:v>1.695292</c:v>
                </c:pt>
                <c:pt idx="21006">
                  <c:v>1.6927380000000001</c:v>
                </c:pt>
                <c:pt idx="21007">
                  <c:v>1.688409</c:v>
                </c:pt>
                <c:pt idx="21008">
                  <c:v>1.6900010000000001</c:v>
                </c:pt>
                <c:pt idx="21009">
                  <c:v>1.693006</c:v>
                </c:pt>
                <c:pt idx="21010">
                  <c:v>1.696359</c:v>
                </c:pt>
                <c:pt idx="21011">
                  <c:v>1.6962170000000001</c:v>
                </c:pt>
                <c:pt idx="21012">
                  <c:v>1.695708</c:v>
                </c:pt>
                <c:pt idx="21013">
                  <c:v>1.698256</c:v>
                </c:pt>
                <c:pt idx="21014">
                  <c:v>1.699498</c:v>
                </c:pt>
                <c:pt idx="21015">
                  <c:v>1.7007950000000001</c:v>
                </c:pt>
                <c:pt idx="21016">
                  <c:v>1.700547</c:v>
                </c:pt>
                <c:pt idx="21017">
                  <c:v>1.70051</c:v>
                </c:pt>
                <c:pt idx="21018">
                  <c:v>1.70292</c:v>
                </c:pt>
                <c:pt idx="21019">
                  <c:v>1.704909</c:v>
                </c:pt>
                <c:pt idx="21020">
                  <c:v>1.7040979999999999</c:v>
                </c:pt>
                <c:pt idx="21021">
                  <c:v>1.700124</c:v>
                </c:pt>
                <c:pt idx="21022">
                  <c:v>1.69581</c:v>
                </c:pt>
                <c:pt idx="21023">
                  <c:v>1.6966209999999999</c:v>
                </c:pt>
                <c:pt idx="21024">
                  <c:v>1.696753</c:v>
                </c:pt>
                <c:pt idx="21025">
                  <c:v>1.693751</c:v>
                </c:pt>
                <c:pt idx="21026">
                  <c:v>1.6947209999999999</c:v>
                </c:pt>
                <c:pt idx="21027">
                  <c:v>1.694447</c:v>
                </c:pt>
                <c:pt idx="21028">
                  <c:v>1.6935750000000001</c:v>
                </c:pt>
                <c:pt idx="21029">
                  <c:v>1.6925870000000001</c:v>
                </c:pt>
                <c:pt idx="21030">
                  <c:v>1.6897720000000001</c:v>
                </c:pt>
                <c:pt idx="21031">
                  <c:v>1.689235</c:v>
                </c:pt>
                <c:pt idx="21032">
                  <c:v>1.6895610000000001</c:v>
                </c:pt>
                <c:pt idx="21033">
                  <c:v>1.690407</c:v>
                </c:pt>
                <c:pt idx="21034">
                  <c:v>1.6906680000000001</c:v>
                </c:pt>
                <c:pt idx="21035">
                  <c:v>1.6885920000000001</c:v>
                </c:pt>
                <c:pt idx="21036">
                  <c:v>1.690887</c:v>
                </c:pt>
                <c:pt idx="21037">
                  <c:v>1.693883</c:v>
                </c:pt>
                <c:pt idx="21038">
                  <c:v>1.6960040000000001</c:v>
                </c:pt>
                <c:pt idx="21039">
                  <c:v>1.700275</c:v>
                </c:pt>
                <c:pt idx="21040">
                  <c:v>1.7027540000000001</c:v>
                </c:pt>
                <c:pt idx="21041">
                  <c:v>1.703991</c:v>
                </c:pt>
                <c:pt idx="21042">
                  <c:v>1.7070559999999999</c:v>
                </c:pt>
                <c:pt idx="21043">
                  <c:v>1.710291</c:v>
                </c:pt>
                <c:pt idx="21044">
                  <c:v>1.712329</c:v>
                </c:pt>
                <c:pt idx="21045">
                  <c:v>1.7127270000000001</c:v>
                </c:pt>
                <c:pt idx="21046">
                  <c:v>1.7147969999999999</c:v>
                </c:pt>
                <c:pt idx="21047">
                  <c:v>1.7145079999999999</c:v>
                </c:pt>
                <c:pt idx="21048">
                  <c:v>1.714785</c:v>
                </c:pt>
                <c:pt idx="21049">
                  <c:v>1.7125330000000001</c:v>
                </c:pt>
                <c:pt idx="21050">
                  <c:v>1.7121960000000001</c:v>
                </c:pt>
                <c:pt idx="21051">
                  <c:v>1.7116009999999999</c:v>
                </c:pt>
                <c:pt idx="21052">
                  <c:v>1.712933</c:v>
                </c:pt>
                <c:pt idx="21053">
                  <c:v>1.7138850000000001</c:v>
                </c:pt>
                <c:pt idx="21054">
                  <c:v>1.7147939999999999</c:v>
                </c:pt>
                <c:pt idx="21055">
                  <c:v>1.713724</c:v>
                </c:pt>
                <c:pt idx="21056">
                  <c:v>1.7140610000000001</c:v>
                </c:pt>
                <c:pt idx="21057">
                  <c:v>1.715784</c:v>
                </c:pt>
                <c:pt idx="21058">
                  <c:v>1.717878</c:v>
                </c:pt>
                <c:pt idx="21059">
                  <c:v>1.7212149999999999</c:v>
                </c:pt>
                <c:pt idx="21060">
                  <c:v>1.722655</c:v>
                </c:pt>
                <c:pt idx="21061">
                  <c:v>1.7262580000000001</c:v>
                </c:pt>
                <c:pt idx="21062">
                  <c:v>1.725223</c:v>
                </c:pt>
                <c:pt idx="21063">
                  <c:v>1.7270129999999999</c:v>
                </c:pt>
                <c:pt idx="21064">
                  <c:v>1.7293970000000001</c:v>
                </c:pt>
                <c:pt idx="21065">
                  <c:v>1.7299249999999999</c:v>
                </c:pt>
                <c:pt idx="21066">
                  <c:v>1.730755</c:v>
                </c:pt>
                <c:pt idx="21067">
                  <c:v>1.7320819999999999</c:v>
                </c:pt>
                <c:pt idx="21068">
                  <c:v>1.73621</c:v>
                </c:pt>
                <c:pt idx="21069">
                  <c:v>1.735538</c:v>
                </c:pt>
                <c:pt idx="21070">
                  <c:v>1.732008</c:v>
                </c:pt>
                <c:pt idx="21071">
                  <c:v>1.734424</c:v>
                </c:pt>
                <c:pt idx="21072">
                  <c:v>1.7347429999999999</c:v>
                </c:pt>
                <c:pt idx="21073">
                  <c:v>1.7320739999999999</c:v>
                </c:pt>
                <c:pt idx="21074">
                  <c:v>1.7327129999999999</c:v>
                </c:pt>
                <c:pt idx="21075">
                  <c:v>1.7355529999999999</c:v>
                </c:pt>
                <c:pt idx="21076">
                  <c:v>1.736729</c:v>
                </c:pt>
                <c:pt idx="21077">
                  <c:v>1.7375</c:v>
                </c:pt>
                <c:pt idx="21078">
                  <c:v>1.739196</c:v>
                </c:pt>
                <c:pt idx="21079">
                  <c:v>1.741778</c:v>
                </c:pt>
                <c:pt idx="21080">
                  <c:v>1.740435</c:v>
                </c:pt>
                <c:pt idx="21081">
                  <c:v>1.7432479999999999</c:v>
                </c:pt>
                <c:pt idx="21082">
                  <c:v>1.7487239999999999</c:v>
                </c:pt>
                <c:pt idx="21083">
                  <c:v>1.7494829999999999</c:v>
                </c:pt>
                <c:pt idx="21084">
                  <c:v>1.7486950000000001</c:v>
                </c:pt>
                <c:pt idx="21085">
                  <c:v>1.752</c:v>
                </c:pt>
                <c:pt idx="21086">
                  <c:v>1.7543329999999999</c:v>
                </c:pt>
                <c:pt idx="21087">
                  <c:v>1.7553570000000001</c:v>
                </c:pt>
                <c:pt idx="21088">
                  <c:v>1.756721</c:v>
                </c:pt>
                <c:pt idx="21089">
                  <c:v>1.756939</c:v>
                </c:pt>
                <c:pt idx="21090">
                  <c:v>1.755128</c:v>
                </c:pt>
                <c:pt idx="21091">
                  <c:v>1.753188</c:v>
                </c:pt>
                <c:pt idx="21092">
                  <c:v>1.754348</c:v>
                </c:pt>
                <c:pt idx="21093">
                  <c:v>1.7549570000000001</c:v>
                </c:pt>
                <c:pt idx="21094">
                  <c:v>1.7538670000000001</c:v>
                </c:pt>
                <c:pt idx="21095">
                  <c:v>1.7537450000000001</c:v>
                </c:pt>
                <c:pt idx="21096">
                  <c:v>1.754084</c:v>
                </c:pt>
                <c:pt idx="21097">
                  <c:v>1.7549669999999999</c:v>
                </c:pt>
                <c:pt idx="21098">
                  <c:v>1.7540210000000001</c:v>
                </c:pt>
                <c:pt idx="21099">
                  <c:v>1.754362</c:v>
                </c:pt>
                <c:pt idx="21100">
                  <c:v>1.7542009999999999</c:v>
                </c:pt>
                <c:pt idx="21101">
                  <c:v>1.7554399999999999</c:v>
                </c:pt>
                <c:pt idx="21102">
                  <c:v>1.758149</c:v>
                </c:pt>
                <c:pt idx="21103">
                  <c:v>1.7592589999999999</c:v>
                </c:pt>
                <c:pt idx="21104">
                  <c:v>1.762961</c:v>
                </c:pt>
                <c:pt idx="21105">
                  <c:v>1.7650269999999999</c:v>
                </c:pt>
                <c:pt idx="21106">
                  <c:v>1.7679640000000001</c:v>
                </c:pt>
                <c:pt idx="21107">
                  <c:v>1.770079</c:v>
                </c:pt>
                <c:pt idx="21108">
                  <c:v>1.7708090000000001</c:v>
                </c:pt>
                <c:pt idx="21109">
                  <c:v>1.77214</c:v>
                </c:pt>
                <c:pt idx="21110">
                  <c:v>1.774335</c:v>
                </c:pt>
                <c:pt idx="21111">
                  <c:v>1.7728930000000001</c:v>
                </c:pt>
                <c:pt idx="21112">
                  <c:v>1.774105</c:v>
                </c:pt>
                <c:pt idx="21113">
                  <c:v>1.7751319999999999</c:v>
                </c:pt>
                <c:pt idx="21114">
                  <c:v>1.776559</c:v>
                </c:pt>
                <c:pt idx="21115">
                  <c:v>1.780308</c:v>
                </c:pt>
                <c:pt idx="21116">
                  <c:v>1.7804390000000001</c:v>
                </c:pt>
                <c:pt idx="21117">
                  <c:v>1.7818320000000001</c:v>
                </c:pt>
                <c:pt idx="21118">
                  <c:v>1.7828850000000001</c:v>
                </c:pt>
                <c:pt idx="21119">
                  <c:v>1.782732</c:v>
                </c:pt>
                <c:pt idx="21120">
                  <c:v>1.787846</c:v>
                </c:pt>
                <c:pt idx="21121">
                  <c:v>1.7905120000000001</c:v>
                </c:pt>
                <c:pt idx="21122">
                  <c:v>1.793051</c:v>
                </c:pt>
                <c:pt idx="21123">
                  <c:v>1.7954779999999999</c:v>
                </c:pt>
                <c:pt idx="21124">
                  <c:v>1.7971649999999999</c:v>
                </c:pt>
                <c:pt idx="21125">
                  <c:v>1.7995950000000001</c:v>
                </c:pt>
                <c:pt idx="21126">
                  <c:v>1.8003830000000001</c:v>
                </c:pt>
                <c:pt idx="21127">
                  <c:v>1.804011</c:v>
                </c:pt>
                <c:pt idx="21128">
                  <c:v>1.8057179999999999</c:v>
                </c:pt>
                <c:pt idx="21129">
                  <c:v>1.8096920000000001</c:v>
                </c:pt>
                <c:pt idx="21130">
                  <c:v>1.811971</c:v>
                </c:pt>
                <c:pt idx="21131">
                  <c:v>1.8153159999999999</c:v>
                </c:pt>
                <c:pt idx="21132">
                  <c:v>1.8149500000000001</c:v>
                </c:pt>
                <c:pt idx="21133">
                  <c:v>1.8176129999999999</c:v>
                </c:pt>
                <c:pt idx="21134">
                  <c:v>1.817502</c:v>
                </c:pt>
                <c:pt idx="21135">
                  <c:v>1.820398</c:v>
                </c:pt>
                <c:pt idx="21136">
                  <c:v>1.824146</c:v>
                </c:pt>
                <c:pt idx="21137">
                  <c:v>1.826141</c:v>
                </c:pt>
                <c:pt idx="21138">
                  <c:v>1.828778</c:v>
                </c:pt>
                <c:pt idx="21139">
                  <c:v>1.827485</c:v>
                </c:pt>
                <c:pt idx="21140">
                  <c:v>1.8282579999999999</c:v>
                </c:pt>
                <c:pt idx="21141">
                  <c:v>1.829315</c:v>
                </c:pt>
                <c:pt idx="21142">
                  <c:v>1.8325629999999999</c:v>
                </c:pt>
                <c:pt idx="21143">
                  <c:v>1.8382339999999999</c:v>
                </c:pt>
                <c:pt idx="21144">
                  <c:v>1.8406579999999999</c:v>
                </c:pt>
                <c:pt idx="21145">
                  <c:v>1.8425750000000001</c:v>
                </c:pt>
                <c:pt idx="21146">
                  <c:v>1.8460589999999999</c:v>
                </c:pt>
                <c:pt idx="21147">
                  <c:v>1.8509169999999999</c:v>
                </c:pt>
                <c:pt idx="21148">
                  <c:v>1.854698</c:v>
                </c:pt>
                <c:pt idx="21149">
                  <c:v>1.857388</c:v>
                </c:pt>
                <c:pt idx="21150">
                  <c:v>1.8636619999999999</c:v>
                </c:pt>
                <c:pt idx="21151">
                  <c:v>1.8657570000000001</c:v>
                </c:pt>
                <c:pt idx="21152">
                  <c:v>1.867712</c:v>
                </c:pt>
                <c:pt idx="21153">
                  <c:v>1.873591</c:v>
                </c:pt>
                <c:pt idx="21154">
                  <c:v>1.871394</c:v>
                </c:pt>
                <c:pt idx="21155">
                  <c:v>1.8698969999999999</c:v>
                </c:pt>
                <c:pt idx="21156">
                  <c:v>1.8719049999999999</c:v>
                </c:pt>
                <c:pt idx="21157">
                  <c:v>1.8734580000000001</c:v>
                </c:pt>
                <c:pt idx="21158">
                  <c:v>1.8729089999999999</c:v>
                </c:pt>
                <c:pt idx="21159">
                  <c:v>1.873119</c:v>
                </c:pt>
                <c:pt idx="21160">
                  <c:v>1.874533</c:v>
                </c:pt>
                <c:pt idx="21161">
                  <c:v>1.8768670000000001</c:v>
                </c:pt>
                <c:pt idx="21162">
                  <c:v>1.8758999999999999</c:v>
                </c:pt>
                <c:pt idx="21163">
                  <c:v>1.877156</c:v>
                </c:pt>
                <c:pt idx="21164">
                  <c:v>1.8794759999999999</c:v>
                </c:pt>
                <c:pt idx="21165">
                  <c:v>1.878128</c:v>
                </c:pt>
                <c:pt idx="21166">
                  <c:v>1.881311</c:v>
                </c:pt>
                <c:pt idx="21167">
                  <c:v>1.8828780000000001</c:v>
                </c:pt>
                <c:pt idx="21168">
                  <c:v>1.8844000000000001</c:v>
                </c:pt>
                <c:pt idx="21169">
                  <c:v>1.888047</c:v>
                </c:pt>
                <c:pt idx="21170">
                  <c:v>1.8912009999999999</c:v>
                </c:pt>
                <c:pt idx="21171">
                  <c:v>1.895875</c:v>
                </c:pt>
                <c:pt idx="21172">
                  <c:v>1.899491</c:v>
                </c:pt>
                <c:pt idx="21173">
                  <c:v>1.902803</c:v>
                </c:pt>
                <c:pt idx="21174">
                  <c:v>1.908935</c:v>
                </c:pt>
                <c:pt idx="21175">
                  <c:v>1.9145719999999999</c:v>
                </c:pt>
                <c:pt idx="21176">
                  <c:v>1.913316</c:v>
                </c:pt>
                <c:pt idx="21177">
                  <c:v>1.918725</c:v>
                </c:pt>
                <c:pt idx="21178">
                  <c:v>1.9240759999999999</c:v>
                </c:pt>
                <c:pt idx="21179">
                  <c:v>1.9258200000000001</c:v>
                </c:pt>
                <c:pt idx="21180">
                  <c:v>1.9313359999999999</c:v>
                </c:pt>
                <c:pt idx="21181">
                  <c:v>1.936615</c:v>
                </c:pt>
                <c:pt idx="21182">
                  <c:v>1.9407920000000001</c:v>
                </c:pt>
                <c:pt idx="21183">
                  <c:v>1.9403060000000001</c:v>
                </c:pt>
                <c:pt idx="21184">
                  <c:v>1.9409700000000001</c:v>
                </c:pt>
                <c:pt idx="21185">
                  <c:v>1.94035</c:v>
                </c:pt>
                <c:pt idx="21186">
                  <c:v>1.9459930000000001</c:v>
                </c:pt>
                <c:pt idx="21187">
                  <c:v>1.947983</c:v>
                </c:pt>
                <c:pt idx="21188">
                  <c:v>1.9528650000000001</c:v>
                </c:pt>
                <c:pt idx="21189">
                  <c:v>1.956378</c:v>
                </c:pt>
                <c:pt idx="21190">
                  <c:v>1.9590380000000001</c:v>
                </c:pt>
                <c:pt idx="21191">
                  <c:v>1.9620979999999999</c:v>
                </c:pt>
                <c:pt idx="21192">
                  <c:v>1.966898</c:v>
                </c:pt>
                <c:pt idx="21193">
                  <c:v>1.968561</c:v>
                </c:pt>
                <c:pt idx="21194">
                  <c:v>1.973379</c:v>
                </c:pt>
                <c:pt idx="21195">
                  <c:v>1.9764550000000001</c:v>
                </c:pt>
                <c:pt idx="21196">
                  <c:v>1.9818169999999999</c:v>
                </c:pt>
                <c:pt idx="21197">
                  <c:v>1.9866760000000001</c:v>
                </c:pt>
                <c:pt idx="21198">
                  <c:v>1.987031</c:v>
                </c:pt>
                <c:pt idx="21199">
                  <c:v>1.9903280000000001</c:v>
                </c:pt>
                <c:pt idx="21200">
                  <c:v>1.992021</c:v>
                </c:pt>
                <c:pt idx="21201">
                  <c:v>1.995465</c:v>
                </c:pt>
                <c:pt idx="21202">
                  <c:v>1.9988710000000001</c:v>
                </c:pt>
                <c:pt idx="21203">
                  <c:v>2.0057640000000001</c:v>
                </c:pt>
                <c:pt idx="21204">
                  <c:v>2.0084919999999999</c:v>
                </c:pt>
                <c:pt idx="21205">
                  <c:v>2.0116339999999999</c:v>
                </c:pt>
                <c:pt idx="21206">
                  <c:v>2.013652</c:v>
                </c:pt>
                <c:pt idx="21207">
                  <c:v>2.0206400000000002</c:v>
                </c:pt>
                <c:pt idx="21208">
                  <c:v>2.0223810000000002</c:v>
                </c:pt>
                <c:pt idx="21209">
                  <c:v>2.026227</c:v>
                </c:pt>
                <c:pt idx="21210">
                  <c:v>2.0316269999999998</c:v>
                </c:pt>
                <c:pt idx="21211">
                  <c:v>2.036378</c:v>
                </c:pt>
                <c:pt idx="21212">
                  <c:v>2.0415459999999999</c:v>
                </c:pt>
                <c:pt idx="21213">
                  <c:v>2.0465800000000001</c:v>
                </c:pt>
                <c:pt idx="21214">
                  <c:v>2.0487880000000001</c:v>
                </c:pt>
                <c:pt idx="21215">
                  <c:v>2.054189</c:v>
                </c:pt>
                <c:pt idx="21216">
                  <c:v>2.0545949999999999</c:v>
                </c:pt>
                <c:pt idx="21217">
                  <c:v>2.0609829999999998</c:v>
                </c:pt>
                <c:pt idx="21218">
                  <c:v>2.0645069999999999</c:v>
                </c:pt>
                <c:pt idx="21219">
                  <c:v>2.0656210000000002</c:v>
                </c:pt>
                <c:pt idx="21220">
                  <c:v>2.0704410000000002</c:v>
                </c:pt>
                <c:pt idx="21221">
                  <c:v>2.0721590000000001</c:v>
                </c:pt>
                <c:pt idx="21222">
                  <c:v>2.0744980000000002</c:v>
                </c:pt>
                <c:pt idx="21223">
                  <c:v>2.0770580000000001</c:v>
                </c:pt>
                <c:pt idx="21224">
                  <c:v>2.0794929999999998</c:v>
                </c:pt>
                <c:pt idx="21225">
                  <c:v>2.0816409999999999</c:v>
                </c:pt>
                <c:pt idx="21226">
                  <c:v>2.0856370000000002</c:v>
                </c:pt>
                <c:pt idx="21227">
                  <c:v>2.0856129999999999</c:v>
                </c:pt>
                <c:pt idx="21228">
                  <c:v>2.0895869999999999</c:v>
                </c:pt>
                <c:pt idx="21229">
                  <c:v>2.0923240000000001</c:v>
                </c:pt>
                <c:pt idx="21230">
                  <c:v>2.0939380000000001</c:v>
                </c:pt>
                <c:pt idx="21231">
                  <c:v>2.0982029999999998</c:v>
                </c:pt>
                <c:pt idx="21232">
                  <c:v>2.1027529999999999</c:v>
                </c:pt>
                <c:pt idx="21233">
                  <c:v>2.1063049999999999</c:v>
                </c:pt>
                <c:pt idx="21234">
                  <c:v>2.1078320000000001</c:v>
                </c:pt>
                <c:pt idx="21235">
                  <c:v>2.1117340000000002</c:v>
                </c:pt>
                <c:pt idx="21236">
                  <c:v>2.1181730000000001</c:v>
                </c:pt>
                <c:pt idx="21237">
                  <c:v>2.1232169999999999</c:v>
                </c:pt>
                <c:pt idx="21238">
                  <c:v>2.1264820000000002</c:v>
                </c:pt>
                <c:pt idx="21239">
                  <c:v>2.131697</c:v>
                </c:pt>
                <c:pt idx="21240">
                  <c:v>2.1348349999999998</c:v>
                </c:pt>
                <c:pt idx="21241">
                  <c:v>2.1379709999999998</c:v>
                </c:pt>
                <c:pt idx="21242">
                  <c:v>2.1470750000000001</c:v>
                </c:pt>
                <c:pt idx="21243">
                  <c:v>2.1503589999999999</c:v>
                </c:pt>
                <c:pt idx="21244">
                  <c:v>2.154766</c:v>
                </c:pt>
                <c:pt idx="21245">
                  <c:v>2.1615220000000002</c:v>
                </c:pt>
                <c:pt idx="21246">
                  <c:v>2.167084</c:v>
                </c:pt>
                <c:pt idx="21247">
                  <c:v>2.1729479999999999</c:v>
                </c:pt>
                <c:pt idx="21248">
                  <c:v>2.1758280000000001</c:v>
                </c:pt>
                <c:pt idx="21249">
                  <c:v>2.1777259999999998</c:v>
                </c:pt>
                <c:pt idx="21250">
                  <c:v>2.179535</c:v>
                </c:pt>
                <c:pt idx="21251">
                  <c:v>2.1821670000000002</c:v>
                </c:pt>
                <c:pt idx="21252">
                  <c:v>2.1866859999999999</c:v>
                </c:pt>
                <c:pt idx="21253">
                  <c:v>2.1907899999999998</c:v>
                </c:pt>
                <c:pt idx="21254">
                  <c:v>2.1945670000000002</c:v>
                </c:pt>
                <c:pt idx="21255">
                  <c:v>2.1975319999999998</c:v>
                </c:pt>
                <c:pt idx="21256">
                  <c:v>2.2006450000000002</c:v>
                </c:pt>
                <c:pt idx="21257">
                  <c:v>2.205838</c:v>
                </c:pt>
                <c:pt idx="21258">
                  <c:v>2.206664</c:v>
                </c:pt>
                <c:pt idx="21259">
                  <c:v>2.2079200000000001</c:v>
                </c:pt>
                <c:pt idx="21260">
                  <c:v>2.2113719999999999</c:v>
                </c:pt>
                <c:pt idx="21261">
                  <c:v>2.2155809999999998</c:v>
                </c:pt>
                <c:pt idx="21262">
                  <c:v>2.2228840000000001</c:v>
                </c:pt>
                <c:pt idx="21263">
                  <c:v>2.2295579999999999</c:v>
                </c:pt>
                <c:pt idx="21264">
                  <c:v>2.234318</c:v>
                </c:pt>
                <c:pt idx="21265">
                  <c:v>2.2364220000000001</c:v>
                </c:pt>
                <c:pt idx="21266">
                  <c:v>2.2414130000000001</c:v>
                </c:pt>
                <c:pt idx="21267">
                  <c:v>2.2473239999999999</c:v>
                </c:pt>
                <c:pt idx="21268">
                  <c:v>2.252275</c:v>
                </c:pt>
                <c:pt idx="21269">
                  <c:v>2.2549489999999999</c:v>
                </c:pt>
                <c:pt idx="21270">
                  <c:v>2.2622230000000001</c:v>
                </c:pt>
                <c:pt idx="21271">
                  <c:v>2.2677070000000001</c:v>
                </c:pt>
                <c:pt idx="21272">
                  <c:v>2.2717749999999999</c:v>
                </c:pt>
                <c:pt idx="21273">
                  <c:v>2.2783669999999998</c:v>
                </c:pt>
                <c:pt idx="21274">
                  <c:v>2.278546</c:v>
                </c:pt>
                <c:pt idx="21275">
                  <c:v>2.2820149999999999</c:v>
                </c:pt>
                <c:pt idx="21276">
                  <c:v>2.2863199999999999</c:v>
                </c:pt>
                <c:pt idx="21277">
                  <c:v>2.2899959999999999</c:v>
                </c:pt>
                <c:pt idx="21278">
                  <c:v>2.2923749999999998</c:v>
                </c:pt>
                <c:pt idx="21279">
                  <c:v>2.2969529999999998</c:v>
                </c:pt>
                <c:pt idx="21280">
                  <c:v>2.2996219999999998</c:v>
                </c:pt>
                <c:pt idx="21281">
                  <c:v>2.302556</c:v>
                </c:pt>
                <c:pt idx="21282">
                  <c:v>2.3071730000000001</c:v>
                </c:pt>
                <c:pt idx="21283">
                  <c:v>2.3122780000000001</c:v>
                </c:pt>
                <c:pt idx="21284">
                  <c:v>2.3141080000000001</c:v>
                </c:pt>
                <c:pt idx="21285">
                  <c:v>2.3171949999999999</c:v>
                </c:pt>
                <c:pt idx="21286">
                  <c:v>2.323664</c:v>
                </c:pt>
                <c:pt idx="21287">
                  <c:v>2.3291330000000001</c:v>
                </c:pt>
                <c:pt idx="21288">
                  <c:v>2.332376</c:v>
                </c:pt>
                <c:pt idx="21289">
                  <c:v>2.3353640000000002</c:v>
                </c:pt>
                <c:pt idx="21290">
                  <c:v>2.3351660000000001</c:v>
                </c:pt>
                <c:pt idx="21291">
                  <c:v>2.3402229999999999</c:v>
                </c:pt>
                <c:pt idx="21292">
                  <c:v>2.3442069999999999</c:v>
                </c:pt>
                <c:pt idx="21293">
                  <c:v>2.3477779999999999</c:v>
                </c:pt>
                <c:pt idx="21294">
                  <c:v>2.3496610000000002</c:v>
                </c:pt>
                <c:pt idx="21295">
                  <c:v>2.3519649999999999</c:v>
                </c:pt>
                <c:pt idx="21296">
                  <c:v>2.3575110000000001</c:v>
                </c:pt>
                <c:pt idx="21297">
                  <c:v>2.361863</c:v>
                </c:pt>
                <c:pt idx="21298">
                  <c:v>2.3622770000000002</c:v>
                </c:pt>
                <c:pt idx="21299">
                  <c:v>2.363893</c:v>
                </c:pt>
                <c:pt idx="21300">
                  <c:v>2.3670059999999999</c:v>
                </c:pt>
                <c:pt idx="21301">
                  <c:v>2.3717959999999998</c:v>
                </c:pt>
                <c:pt idx="21302">
                  <c:v>2.3765010000000002</c:v>
                </c:pt>
                <c:pt idx="21303">
                  <c:v>2.378161</c:v>
                </c:pt>
                <c:pt idx="21304">
                  <c:v>2.3811819999999999</c:v>
                </c:pt>
                <c:pt idx="21305">
                  <c:v>2.3816709999999999</c:v>
                </c:pt>
                <c:pt idx="21306">
                  <c:v>2.3835850000000001</c:v>
                </c:pt>
                <c:pt idx="21307">
                  <c:v>2.3854039999999999</c:v>
                </c:pt>
                <c:pt idx="21308">
                  <c:v>2.387124</c:v>
                </c:pt>
                <c:pt idx="21309">
                  <c:v>2.388674</c:v>
                </c:pt>
                <c:pt idx="21310">
                  <c:v>2.392598</c:v>
                </c:pt>
                <c:pt idx="21311">
                  <c:v>2.3951199999999999</c:v>
                </c:pt>
                <c:pt idx="21312">
                  <c:v>2.3991730000000002</c:v>
                </c:pt>
                <c:pt idx="21313">
                  <c:v>2.4025319999999999</c:v>
                </c:pt>
                <c:pt idx="21314">
                  <c:v>2.408366</c:v>
                </c:pt>
                <c:pt idx="21315">
                  <c:v>2.410987</c:v>
                </c:pt>
                <c:pt idx="21316">
                  <c:v>2.4175450000000001</c:v>
                </c:pt>
                <c:pt idx="21317">
                  <c:v>2.4241700000000002</c:v>
                </c:pt>
                <c:pt idx="21318">
                  <c:v>2.429071</c:v>
                </c:pt>
                <c:pt idx="21319">
                  <c:v>2.4330069999999999</c:v>
                </c:pt>
                <c:pt idx="21320">
                  <c:v>2.4366650000000001</c:v>
                </c:pt>
                <c:pt idx="21321">
                  <c:v>2.4403990000000002</c:v>
                </c:pt>
                <c:pt idx="21322">
                  <c:v>2.4444279999999998</c:v>
                </c:pt>
                <c:pt idx="21323">
                  <c:v>2.4479340000000001</c:v>
                </c:pt>
                <c:pt idx="21324">
                  <c:v>2.448251</c:v>
                </c:pt>
                <c:pt idx="21325">
                  <c:v>2.4513569999999998</c:v>
                </c:pt>
                <c:pt idx="21326">
                  <c:v>2.4521480000000002</c:v>
                </c:pt>
                <c:pt idx="21327">
                  <c:v>2.4528829999999999</c:v>
                </c:pt>
                <c:pt idx="21328">
                  <c:v>2.4533749999999999</c:v>
                </c:pt>
                <c:pt idx="21329">
                  <c:v>2.4549780000000001</c:v>
                </c:pt>
                <c:pt idx="21330">
                  <c:v>2.4564689999999998</c:v>
                </c:pt>
                <c:pt idx="21331">
                  <c:v>2.4598960000000001</c:v>
                </c:pt>
                <c:pt idx="21332">
                  <c:v>2.461884</c:v>
                </c:pt>
                <c:pt idx="21333">
                  <c:v>2.464858</c:v>
                </c:pt>
                <c:pt idx="21334">
                  <c:v>2.4667110000000001</c:v>
                </c:pt>
                <c:pt idx="21335">
                  <c:v>2.4706109999999999</c:v>
                </c:pt>
                <c:pt idx="21336">
                  <c:v>2.4756559999999999</c:v>
                </c:pt>
                <c:pt idx="21337">
                  <c:v>2.4800659999999999</c:v>
                </c:pt>
                <c:pt idx="21338">
                  <c:v>2.4855420000000001</c:v>
                </c:pt>
                <c:pt idx="21339">
                  <c:v>2.4901550000000001</c:v>
                </c:pt>
                <c:pt idx="21340">
                  <c:v>2.4927139999999999</c:v>
                </c:pt>
                <c:pt idx="21341">
                  <c:v>2.4957880000000001</c:v>
                </c:pt>
                <c:pt idx="21342">
                  <c:v>2.4992830000000001</c:v>
                </c:pt>
                <c:pt idx="21343">
                  <c:v>2.5022489999999999</c:v>
                </c:pt>
                <c:pt idx="21344">
                  <c:v>2.5069520000000001</c:v>
                </c:pt>
                <c:pt idx="21345">
                  <c:v>2.5086089999999999</c:v>
                </c:pt>
                <c:pt idx="21346">
                  <c:v>2.5096159999999998</c:v>
                </c:pt>
                <c:pt idx="21347">
                  <c:v>2.5097969999999998</c:v>
                </c:pt>
                <c:pt idx="21348">
                  <c:v>2.5133540000000001</c:v>
                </c:pt>
                <c:pt idx="21349">
                  <c:v>2.5141429999999998</c:v>
                </c:pt>
                <c:pt idx="21350">
                  <c:v>2.5161699999999998</c:v>
                </c:pt>
                <c:pt idx="21351">
                  <c:v>2.5194160000000001</c:v>
                </c:pt>
                <c:pt idx="21352">
                  <c:v>2.5207290000000002</c:v>
                </c:pt>
                <c:pt idx="21353">
                  <c:v>2.5247350000000002</c:v>
                </c:pt>
                <c:pt idx="21354">
                  <c:v>2.529782</c:v>
                </c:pt>
                <c:pt idx="21355">
                  <c:v>2.532594</c:v>
                </c:pt>
                <c:pt idx="21356">
                  <c:v>2.5324970000000002</c:v>
                </c:pt>
                <c:pt idx="21357">
                  <c:v>2.5371830000000002</c:v>
                </c:pt>
                <c:pt idx="21358">
                  <c:v>2.5414439999999998</c:v>
                </c:pt>
                <c:pt idx="21359">
                  <c:v>2.544476</c:v>
                </c:pt>
                <c:pt idx="21360">
                  <c:v>2.5451920000000001</c:v>
                </c:pt>
                <c:pt idx="21361">
                  <c:v>2.5490349999999999</c:v>
                </c:pt>
                <c:pt idx="21362">
                  <c:v>2.5507650000000002</c:v>
                </c:pt>
                <c:pt idx="21363">
                  <c:v>2.5518809999999998</c:v>
                </c:pt>
                <c:pt idx="21364">
                  <c:v>2.5563720000000001</c:v>
                </c:pt>
                <c:pt idx="21365">
                  <c:v>2.5578280000000002</c:v>
                </c:pt>
                <c:pt idx="21366">
                  <c:v>2.555304</c:v>
                </c:pt>
                <c:pt idx="21367">
                  <c:v>2.5569700000000002</c:v>
                </c:pt>
                <c:pt idx="21368">
                  <c:v>2.561858</c:v>
                </c:pt>
                <c:pt idx="21369">
                  <c:v>2.5637759999999998</c:v>
                </c:pt>
                <c:pt idx="21370">
                  <c:v>2.567053</c:v>
                </c:pt>
                <c:pt idx="21371">
                  <c:v>2.5703619999999998</c:v>
                </c:pt>
                <c:pt idx="21372">
                  <c:v>2.5728360000000001</c:v>
                </c:pt>
                <c:pt idx="21373">
                  <c:v>2.5720619999999998</c:v>
                </c:pt>
                <c:pt idx="21374">
                  <c:v>2.5751810000000002</c:v>
                </c:pt>
                <c:pt idx="21375">
                  <c:v>2.5797099999999999</c:v>
                </c:pt>
                <c:pt idx="21376">
                  <c:v>2.5838540000000001</c:v>
                </c:pt>
                <c:pt idx="21377">
                  <c:v>2.5863499999999999</c:v>
                </c:pt>
                <c:pt idx="21378">
                  <c:v>2.590214</c:v>
                </c:pt>
                <c:pt idx="21379">
                  <c:v>2.5913680000000001</c:v>
                </c:pt>
                <c:pt idx="21380">
                  <c:v>2.592816</c:v>
                </c:pt>
                <c:pt idx="21381">
                  <c:v>2.5950129999999998</c:v>
                </c:pt>
                <c:pt idx="21382">
                  <c:v>2.5963340000000001</c:v>
                </c:pt>
                <c:pt idx="21383">
                  <c:v>2.598195</c:v>
                </c:pt>
                <c:pt idx="21384">
                  <c:v>2.5977459999999999</c:v>
                </c:pt>
                <c:pt idx="21385">
                  <c:v>2.6000740000000002</c:v>
                </c:pt>
                <c:pt idx="21386">
                  <c:v>2.6019800000000002</c:v>
                </c:pt>
                <c:pt idx="21387">
                  <c:v>2.6038070000000002</c:v>
                </c:pt>
                <c:pt idx="21388">
                  <c:v>2.6044139999999998</c:v>
                </c:pt>
                <c:pt idx="21389">
                  <c:v>2.605696</c:v>
                </c:pt>
                <c:pt idx="21390">
                  <c:v>2.6082399999999999</c:v>
                </c:pt>
                <c:pt idx="21391">
                  <c:v>2.6121650000000001</c:v>
                </c:pt>
                <c:pt idx="21392">
                  <c:v>2.6126100000000001</c:v>
                </c:pt>
                <c:pt idx="21393">
                  <c:v>2.6135389999999998</c:v>
                </c:pt>
                <c:pt idx="21394">
                  <c:v>2.6154329999999999</c:v>
                </c:pt>
                <c:pt idx="21395">
                  <c:v>2.6147969999999998</c:v>
                </c:pt>
                <c:pt idx="21396">
                  <c:v>2.6185879999999999</c:v>
                </c:pt>
                <c:pt idx="21397">
                  <c:v>2.6159590000000001</c:v>
                </c:pt>
                <c:pt idx="21398">
                  <c:v>2.615834</c:v>
                </c:pt>
                <c:pt idx="21399">
                  <c:v>2.6167099999999999</c:v>
                </c:pt>
                <c:pt idx="21400">
                  <c:v>2.6173150000000001</c:v>
                </c:pt>
                <c:pt idx="21401">
                  <c:v>2.6181930000000002</c:v>
                </c:pt>
                <c:pt idx="21402">
                  <c:v>2.6169129999999998</c:v>
                </c:pt>
                <c:pt idx="21403">
                  <c:v>2.6145719999999999</c:v>
                </c:pt>
                <c:pt idx="21404">
                  <c:v>2.6149550000000001</c:v>
                </c:pt>
                <c:pt idx="21405">
                  <c:v>2.6154090000000001</c:v>
                </c:pt>
                <c:pt idx="21406">
                  <c:v>2.6165799999999999</c:v>
                </c:pt>
                <c:pt idx="21407">
                  <c:v>2.619494</c:v>
                </c:pt>
                <c:pt idx="21408">
                  <c:v>2.6187930000000001</c:v>
                </c:pt>
                <c:pt idx="21409">
                  <c:v>2.6243690000000002</c:v>
                </c:pt>
                <c:pt idx="21410">
                  <c:v>2.6244190000000001</c:v>
                </c:pt>
                <c:pt idx="21411">
                  <c:v>2.6222300000000001</c:v>
                </c:pt>
                <c:pt idx="21412">
                  <c:v>2.621731</c:v>
                </c:pt>
                <c:pt idx="21413">
                  <c:v>2.6222379999999998</c:v>
                </c:pt>
                <c:pt idx="21414">
                  <c:v>2.6252819999999999</c:v>
                </c:pt>
                <c:pt idx="21415">
                  <c:v>2.6297700000000002</c:v>
                </c:pt>
                <c:pt idx="21416">
                  <c:v>2.630884</c:v>
                </c:pt>
                <c:pt idx="21417">
                  <c:v>2.6335440000000001</c:v>
                </c:pt>
                <c:pt idx="21418">
                  <c:v>2.6322730000000001</c:v>
                </c:pt>
                <c:pt idx="21419">
                  <c:v>2.632838</c:v>
                </c:pt>
                <c:pt idx="21420">
                  <c:v>2.6342379999999999</c:v>
                </c:pt>
                <c:pt idx="21421">
                  <c:v>2.6328170000000002</c:v>
                </c:pt>
                <c:pt idx="21422">
                  <c:v>2.6349079999999998</c:v>
                </c:pt>
                <c:pt idx="21423">
                  <c:v>2.637095</c:v>
                </c:pt>
                <c:pt idx="21424">
                  <c:v>2.6364770000000002</c:v>
                </c:pt>
                <c:pt idx="21425">
                  <c:v>2.638201</c:v>
                </c:pt>
                <c:pt idx="21426">
                  <c:v>2.6380469999999998</c:v>
                </c:pt>
                <c:pt idx="21427">
                  <c:v>2.635554</c:v>
                </c:pt>
                <c:pt idx="21428">
                  <c:v>2.6357930000000001</c:v>
                </c:pt>
                <c:pt idx="21429">
                  <c:v>2.6370459999999998</c:v>
                </c:pt>
                <c:pt idx="21430">
                  <c:v>2.6398450000000002</c:v>
                </c:pt>
                <c:pt idx="21431">
                  <c:v>2.6397249999999999</c:v>
                </c:pt>
                <c:pt idx="21432">
                  <c:v>2.6391239999999998</c:v>
                </c:pt>
                <c:pt idx="21433">
                  <c:v>2.6409910000000001</c:v>
                </c:pt>
                <c:pt idx="21434">
                  <c:v>2.6403889999999999</c:v>
                </c:pt>
                <c:pt idx="21435">
                  <c:v>2.6411319999999998</c:v>
                </c:pt>
                <c:pt idx="21436">
                  <c:v>2.6433430000000002</c:v>
                </c:pt>
                <c:pt idx="21437">
                  <c:v>2.6434799999999998</c:v>
                </c:pt>
                <c:pt idx="21438">
                  <c:v>2.6449929999999999</c:v>
                </c:pt>
                <c:pt idx="21439">
                  <c:v>2.6441699999999999</c:v>
                </c:pt>
                <c:pt idx="21440">
                  <c:v>2.6444800000000002</c:v>
                </c:pt>
                <c:pt idx="21441">
                  <c:v>2.6407400000000001</c:v>
                </c:pt>
                <c:pt idx="21442">
                  <c:v>2.640199</c:v>
                </c:pt>
                <c:pt idx="21443">
                  <c:v>2.6409500000000001</c:v>
                </c:pt>
                <c:pt idx="21444">
                  <c:v>2.6417139999999999</c:v>
                </c:pt>
                <c:pt idx="21445">
                  <c:v>2.6424110000000001</c:v>
                </c:pt>
                <c:pt idx="21446">
                  <c:v>2.6394489999999999</c:v>
                </c:pt>
                <c:pt idx="21447">
                  <c:v>2.6393810000000002</c:v>
                </c:pt>
                <c:pt idx="21448">
                  <c:v>2.6380870000000001</c:v>
                </c:pt>
                <c:pt idx="21449">
                  <c:v>2.636447</c:v>
                </c:pt>
                <c:pt idx="21450">
                  <c:v>2.6364380000000001</c:v>
                </c:pt>
                <c:pt idx="21451">
                  <c:v>2.6364450000000001</c:v>
                </c:pt>
                <c:pt idx="21452">
                  <c:v>2.6352910000000001</c:v>
                </c:pt>
                <c:pt idx="21453">
                  <c:v>2.6339239999999999</c:v>
                </c:pt>
                <c:pt idx="21454">
                  <c:v>2.6318779999999999</c:v>
                </c:pt>
                <c:pt idx="21455">
                  <c:v>2.6310850000000001</c:v>
                </c:pt>
                <c:pt idx="21456">
                  <c:v>2.627945</c:v>
                </c:pt>
                <c:pt idx="21457">
                  <c:v>2.6270899999999999</c:v>
                </c:pt>
                <c:pt idx="21458">
                  <c:v>2.6266080000000001</c:v>
                </c:pt>
                <c:pt idx="21459">
                  <c:v>2.6259839999999999</c:v>
                </c:pt>
                <c:pt idx="21460">
                  <c:v>2.6271680000000002</c:v>
                </c:pt>
                <c:pt idx="21461">
                  <c:v>2.6290399999999998</c:v>
                </c:pt>
                <c:pt idx="21462">
                  <c:v>2.6307330000000002</c:v>
                </c:pt>
                <c:pt idx="21463">
                  <c:v>2.6317460000000001</c:v>
                </c:pt>
                <c:pt idx="21464">
                  <c:v>2.6335989999999998</c:v>
                </c:pt>
                <c:pt idx="21465">
                  <c:v>2.6338170000000001</c:v>
                </c:pt>
                <c:pt idx="21466">
                  <c:v>2.6309659999999999</c:v>
                </c:pt>
                <c:pt idx="21467">
                  <c:v>2.630614</c:v>
                </c:pt>
                <c:pt idx="21468">
                  <c:v>2.633124</c:v>
                </c:pt>
                <c:pt idx="21469">
                  <c:v>2.6369020000000001</c:v>
                </c:pt>
                <c:pt idx="21470">
                  <c:v>2.6391429999999998</c:v>
                </c:pt>
                <c:pt idx="21471">
                  <c:v>2.6372559999999998</c:v>
                </c:pt>
                <c:pt idx="21472">
                  <c:v>2.6375069999999998</c:v>
                </c:pt>
                <c:pt idx="21473">
                  <c:v>2.6346370000000001</c:v>
                </c:pt>
                <c:pt idx="21474">
                  <c:v>2.6356470000000001</c:v>
                </c:pt>
                <c:pt idx="21475">
                  <c:v>2.634852</c:v>
                </c:pt>
                <c:pt idx="21476">
                  <c:v>2.6357240000000002</c:v>
                </c:pt>
                <c:pt idx="21477">
                  <c:v>2.63828</c:v>
                </c:pt>
                <c:pt idx="21478">
                  <c:v>2.643866</c:v>
                </c:pt>
                <c:pt idx="21479">
                  <c:v>2.6469589999999998</c:v>
                </c:pt>
                <c:pt idx="21480">
                  <c:v>2.6455160000000002</c:v>
                </c:pt>
                <c:pt idx="21481">
                  <c:v>2.6456170000000001</c:v>
                </c:pt>
                <c:pt idx="21482">
                  <c:v>2.6452650000000002</c:v>
                </c:pt>
                <c:pt idx="21483">
                  <c:v>2.6457639999999998</c:v>
                </c:pt>
                <c:pt idx="21484">
                  <c:v>2.644841</c:v>
                </c:pt>
                <c:pt idx="21485">
                  <c:v>2.645724</c:v>
                </c:pt>
                <c:pt idx="21486">
                  <c:v>2.6451560000000001</c:v>
                </c:pt>
                <c:pt idx="21487">
                  <c:v>2.6466630000000002</c:v>
                </c:pt>
                <c:pt idx="21488">
                  <c:v>2.6456949999999999</c:v>
                </c:pt>
                <c:pt idx="21489">
                  <c:v>2.6428690000000001</c:v>
                </c:pt>
                <c:pt idx="21490">
                  <c:v>2.6396609999999998</c:v>
                </c:pt>
                <c:pt idx="21491">
                  <c:v>2.6407389999999999</c:v>
                </c:pt>
                <c:pt idx="21492">
                  <c:v>2.641826</c:v>
                </c:pt>
                <c:pt idx="21493">
                  <c:v>2.6425450000000001</c:v>
                </c:pt>
                <c:pt idx="21494">
                  <c:v>2.6413760000000002</c:v>
                </c:pt>
                <c:pt idx="21495">
                  <c:v>2.639068</c:v>
                </c:pt>
                <c:pt idx="21496">
                  <c:v>2.640282</c:v>
                </c:pt>
                <c:pt idx="21497">
                  <c:v>2.6363949999999998</c:v>
                </c:pt>
                <c:pt idx="21498">
                  <c:v>2.6379980000000001</c:v>
                </c:pt>
                <c:pt idx="21499">
                  <c:v>2.6371340000000001</c:v>
                </c:pt>
                <c:pt idx="21500">
                  <c:v>2.6382569999999999</c:v>
                </c:pt>
                <c:pt idx="21501">
                  <c:v>2.6402939999999999</c:v>
                </c:pt>
                <c:pt idx="21502">
                  <c:v>2.639821</c:v>
                </c:pt>
                <c:pt idx="21503">
                  <c:v>2.636266</c:v>
                </c:pt>
                <c:pt idx="21504">
                  <c:v>2.6342140000000001</c:v>
                </c:pt>
                <c:pt idx="21505">
                  <c:v>2.6325289999999999</c:v>
                </c:pt>
                <c:pt idx="21506">
                  <c:v>2.6343369999999999</c:v>
                </c:pt>
                <c:pt idx="21507">
                  <c:v>2.6379169999999998</c:v>
                </c:pt>
                <c:pt idx="21508">
                  <c:v>2.6377329999999999</c:v>
                </c:pt>
                <c:pt idx="21509">
                  <c:v>2.6404540000000001</c:v>
                </c:pt>
                <c:pt idx="21510">
                  <c:v>2.6404800000000002</c:v>
                </c:pt>
                <c:pt idx="21511">
                  <c:v>2.6431239999999998</c:v>
                </c:pt>
                <c:pt idx="21512">
                  <c:v>2.6448610000000001</c:v>
                </c:pt>
                <c:pt idx="21513">
                  <c:v>2.646023</c:v>
                </c:pt>
                <c:pt idx="21514">
                  <c:v>2.6479080000000002</c:v>
                </c:pt>
                <c:pt idx="21515">
                  <c:v>2.653114</c:v>
                </c:pt>
                <c:pt idx="21516">
                  <c:v>2.654566</c:v>
                </c:pt>
                <c:pt idx="21517">
                  <c:v>2.655262</c:v>
                </c:pt>
                <c:pt idx="21518">
                  <c:v>2.6540520000000001</c:v>
                </c:pt>
                <c:pt idx="21519">
                  <c:v>2.655608</c:v>
                </c:pt>
                <c:pt idx="21520">
                  <c:v>2.6580759999999999</c:v>
                </c:pt>
                <c:pt idx="21521">
                  <c:v>2.6572870000000002</c:v>
                </c:pt>
                <c:pt idx="21522">
                  <c:v>2.6581440000000001</c:v>
                </c:pt>
                <c:pt idx="21523">
                  <c:v>2.656371</c:v>
                </c:pt>
                <c:pt idx="21524">
                  <c:v>2.654382</c:v>
                </c:pt>
                <c:pt idx="21525">
                  <c:v>2.6541090000000001</c:v>
                </c:pt>
                <c:pt idx="21526">
                  <c:v>2.6536840000000002</c:v>
                </c:pt>
                <c:pt idx="21527">
                  <c:v>2.6501700000000001</c:v>
                </c:pt>
                <c:pt idx="21528">
                  <c:v>2.650665</c:v>
                </c:pt>
                <c:pt idx="21529">
                  <c:v>2.6530900000000002</c:v>
                </c:pt>
                <c:pt idx="21530">
                  <c:v>2.6544349999999999</c:v>
                </c:pt>
                <c:pt idx="21531">
                  <c:v>2.652282</c:v>
                </c:pt>
                <c:pt idx="21532">
                  <c:v>2.6526670000000001</c:v>
                </c:pt>
                <c:pt idx="21533">
                  <c:v>2.6524939999999999</c:v>
                </c:pt>
                <c:pt idx="21534">
                  <c:v>2.6534800000000001</c:v>
                </c:pt>
                <c:pt idx="21535">
                  <c:v>2.6548579999999999</c:v>
                </c:pt>
                <c:pt idx="21536">
                  <c:v>2.6585130000000001</c:v>
                </c:pt>
                <c:pt idx="21537">
                  <c:v>2.6589079999999998</c:v>
                </c:pt>
                <c:pt idx="21538">
                  <c:v>2.6609910000000001</c:v>
                </c:pt>
                <c:pt idx="21539">
                  <c:v>2.6632940000000001</c:v>
                </c:pt>
                <c:pt idx="21540">
                  <c:v>2.6637919999999999</c:v>
                </c:pt>
                <c:pt idx="21541">
                  <c:v>2.6627719999999999</c:v>
                </c:pt>
                <c:pt idx="21542">
                  <c:v>2.65951</c:v>
                </c:pt>
                <c:pt idx="21543">
                  <c:v>2.6584409999999998</c:v>
                </c:pt>
                <c:pt idx="21544">
                  <c:v>2.6568990000000001</c:v>
                </c:pt>
                <c:pt idx="21545">
                  <c:v>2.6564519999999998</c:v>
                </c:pt>
                <c:pt idx="21546">
                  <c:v>2.6553450000000001</c:v>
                </c:pt>
                <c:pt idx="21547">
                  <c:v>2.6539570000000001</c:v>
                </c:pt>
                <c:pt idx="21548">
                  <c:v>2.6533410000000002</c:v>
                </c:pt>
                <c:pt idx="21549">
                  <c:v>2.6549529999999999</c:v>
                </c:pt>
                <c:pt idx="21550">
                  <c:v>2.6528200000000002</c:v>
                </c:pt>
                <c:pt idx="21551">
                  <c:v>2.6518899999999999</c:v>
                </c:pt>
                <c:pt idx="21552">
                  <c:v>2.6520480000000002</c:v>
                </c:pt>
                <c:pt idx="21553">
                  <c:v>2.6546449999999999</c:v>
                </c:pt>
                <c:pt idx="21554">
                  <c:v>2.6587689999999999</c:v>
                </c:pt>
                <c:pt idx="21555">
                  <c:v>2.662757</c:v>
                </c:pt>
                <c:pt idx="21556">
                  <c:v>2.6665580000000002</c:v>
                </c:pt>
                <c:pt idx="21557">
                  <c:v>2.6686830000000001</c:v>
                </c:pt>
                <c:pt idx="21558">
                  <c:v>2.6692469999999999</c:v>
                </c:pt>
                <c:pt idx="21559">
                  <c:v>2.6706460000000001</c:v>
                </c:pt>
                <c:pt idx="21560">
                  <c:v>2.670239</c:v>
                </c:pt>
                <c:pt idx="21561">
                  <c:v>2.6699290000000002</c:v>
                </c:pt>
                <c:pt idx="21562">
                  <c:v>2.6699310000000001</c:v>
                </c:pt>
                <c:pt idx="21563">
                  <c:v>2.6699809999999999</c:v>
                </c:pt>
                <c:pt idx="21564">
                  <c:v>2.6659660000000001</c:v>
                </c:pt>
                <c:pt idx="21565">
                  <c:v>2.6652659999999999</c:v>
                </c:pt>
                <c:pt idx="21566">
                  <c:v>2.6668769999999999</c:v>
                </c:pt>
                <c:pt idx="21567">
                  <c:v>2.668361</c:v>
                </c:pt>
                <c:pt idx="21568">
                  <c:v>2.6674020000000001</c:v>
                </c:pt>
                <c:pt idx="21569">
                  <c:v>2.6670590000000001</c:v>
                </c:pt>
                <c:pt idx="21570">
                  <c:v>2.6691120000000002</c:v>
                </c:pt>
                <c:pt idx="21571">
                  <c:v>2.67062</c:v>
                </c:pt>
                <c:pt idx="21572">
                  <c:v>2.673333</c:v>
                </c:pt>
                <c:pt idx="21573">
                  <c:v>2.6769219999999998</c:v>
                </c:pt>
                <c:pt idx="21574">
                  <c:v>2.6820369999999998</c:v>
                </c:pt>
                <c:pt idx="21575">
                  <c:v>2.686188</c:v>
                </c:pt>
                <c:pt idx="21576">
                  <c:v>2.694089</c:v>
                </c:pt>
                <c:pt idx="21577">
                  <c:v>2.6935410000000002</c:v>
                </c:pt>
                <c:pt idx="21578">
                  <c:v>2.693365</c:v>
                </c:pt>
                <c:pt idx="21579">
                  <c:v>2.695157</c:v>
                </c:pt>
                <c:pt idx="21580">
                  <c:v>2.696202</c:v>
                </c:pt>
                <c:pt idx="21581">
                  <c:v>2.6979310000000001</c:v>
                </c:pt>
                <c:pt idx="21582">
                  <c:v>2.697581</c:v>
                </c:pt>
                <c:pt idx="21583">
                  <c:v>2.6986699999999999</c:v>
                </c:pt>
                <c:pt idx="21584">
                  <c:v>2.6972849999999999</c:v>
                </c:pt>
                <c:pt idx="21585">
                  <c:v>2.6961219999999999</c:v>
                </c:pt>
                <c:pt idx="21586">
                  <c:v>2.6940689999999998</c:v>
                </c:pt>
                <c:pt idx="21587">
                  <c:v>2.6943510000000002</c:v>
                </c:pt>
                <c:pt idx="21588">
                  <c:v>2.694455</c:v>
                </c:pt>
                <c:pt idx="21589">
                  <c:v>2.6950090000000002</c:v>
                </c:pt>
                <c:pt idx="21590">
                  <c:v>2.6965780000000001</c:v>
                </c:pt>
                <c:pt idx="21591">
                  <c:v>2.6954039999999999</c:v>
                </c:pt>
                <c:pt idx="21592">
                  <c:v>2.6987540000000001</c:v>
                </c:pt>
                <c:pt idx="21593">
                  <c:v>2.7002679999999999</c:v>
                </c:pt>
                <c:pt idx="21594">
                  <c:v>2.70418</c:v>
                </c:pt>
                <c:pt idx="21595">
                  <c:v>2.7041520000000001</c:v>
                </c:pt>
                <c:pt idx="21596">
                  <c:v>2.7062879999999998</c:v>
                </c:pt>
                <c:pt idx="21597">
                  <c:v>2.7101099999999998</c:v>
                </c:pt>
                <c:pt idx="21598">
                  <c:v>2.7119059999999999</c:v>
                </c:pt>
                <c:pt idx="21599">
                  <c:v>2.7122350000000002</c:v>
                </c:pt>
                <c:pt idx="21600">
                  <c:v>2.7140420000000001</c:v>
                </c:pt>
                <c:pt idx="21601">
                  <c:v>2.7188870000000001</c:v>
                </c:pt>
                <c:pt idx="21602">
                  <c:v>2.7197740000000001</c:v>
                </c:pt>
                <c:pt idx="21603">
                  <c:v>2.7222080000000002</c:v>
                </c:pt>
                <c:pt idx="21604">
                  <c:v>2.722</c:v>
                </c:pt>
                <c:pt idx="21605">
                  <c:v>2.7259549999999999</c:v>
                </c:pt>
                <c:pt idx="21606">
                  <c:v>2.7253620000000001</c:v>
                </c:pt>
                <c:pt idx="21607">
                  <c:v>2.7269359999999998</c:v>
                </c:pt>
                <c:pt idx="21608">
                  <c:v>2.731077</c:v>
                </c:pt>
                <c:pt idx="21609">
                  <c:v>2.732021</c:v>
                </c:pt>
                <c:pt idx="21610">
                  <c:v>2.7336119999999999</c:v>
                </c:pt>
                <c:pt idx="21611">
                  <c:v>2.7342719999999998</c:v>
                </c:pt>
                <c:pt idx="21612">
                  <c:v>2.7356579999999999</c:v>
                </c:pt>
                <c:pt idx="21613">
                  <c:v>2.735398</c:v>
                </c:pt>
                <c:pt idx="21614">
                  <c:v>2.737266</c:v>
                </c:pt>
                <c:pt idx="21615">
                  <c:v>2.737695</c:v>
                </c:pt>
                <c:pt idx="21616">
                  <c:v>2.7386189999999999</c:v>
                </c:pt>
                <c:pt idx="21617">
                  <c:v>2.7386409999999999</c:v>
                </c:pt>
                <c:pt idx="21618">
                  <c:v>2.7416049999999998</c:v>
                </c:pt>
                <c:pt idx="21619">
                  <c:v>2.7466279999999998</c:v>
                </c:pt>
                <c:pt idx="21620">
                  <c:v>2.7485439999999999</c:v>
                </c:pt>
                <c:pt idx="21621">
                  <c:v>2.7497889999999998</c:v>
                </c:pt>
                <c:pt idx="21622">
                  <c:v>2.7502179999999998</c:v>
                </c:pt>
                <c:pt idx="21623">
                  <c:v>2.753447</c:v>
                </c:pt>
                <c:pt idx="21624">
                  <c:v>2.7547429999999999</c:v>
                </c:pt>
                <c:pt idx="21625">
                  <c:v>2.7554349999999999</c:v>
                </c:pt>
                <c:pt idx="21626">
                  <c:v>2.7551580000000002</c:v>
                </c:pt>
                <c:pt idx="21627">
                  <c:v>2.7576130000000001</c:v>
                </c:pt>
                <c:pt idx="21628">
                  <c:v>2.759941</c:v>
                </c:pt>
                <c:pt idx="21629">
                  <c:v>2.7637939999999999</c:v>
                </c:pt>
                <c:pt idx="21630">
                  <c:v>2.7656839999999998</c:v>
                </c:pt>
                <c:pt idx="21631">
                  <c:v>2.7651400000000002</c:v>
                </c:pt>
                <c:pt idx="21632">
                  <c:v>2.7681680000000002</c:v>
                </c:pt>
                <c:pt idx="21633">
                  <c:v>2.7686000000000002</c:v>
                </c:pt>
                <c:pt idx="21634">
                  <c:v>2.7731270000000001</c:v>
                </c:pt>
                <c:pt idx="21635">
                  <c:v>2.7746900000000001</c:v>
                </c:pt>
                <c:pt idx="21636">
                  <c:v>2.7794789999999998</c:v>
                </c:pt>
                <c:pt idx="21637">
                  <c:v>2.7845749999999998</c:v>
                </c:pt>
                <c:pt idx="21638">
                  <c:v>2.7881309999999999</c:v>
                </c:pt>
                <c:pt idx="21639">
                  <c:v>2.7902309999999999</c:v>
                </c:pt>
                <c:pt idx="21640">
                  <c:v>2.7931020000000002</c:v>
                </c:pt>
                <c:pt idx="21641">
                  <c:v>2.794635</c:v>
                </c:pt>
                <c:pt idx="21642">
                  <c:v>2.7960280000000002</c:v>
                </c:pt>
                <c:pt idx="21643">
                  <c:v>2.7986270000000002</c:v>
                </c:pt>
                <c:pt idx="21644">
                  <c:v>2.8015620000000001</c:v>
                </c:pt>
                <c:pt idx="21645">
                  <c:v>2.8048989999999998</c:v>
                </c:pt>
                <c:pt idx="21646">
                  <c:v>2.8041109999999998</c:v>
                </c:pt>
                <c:pt idx="21647">
                  <c:v>2.8045330000000002</c:v>
                </c:pt>
                <c:pt idx="21648">
                  <c:v>2.8044760000000002</c:v>
                </c:pt>
                <c:pt idx="21649">
                  <c:v>2.80531</c:v>
                </c:pt>
                <c:pt idx="21650">
                  <c:v>2.8086060000000002</c:v>
                </c:pt>
                <c:pt idx="21651">
                  <c:v>2.8097629999999998</c:v>
                </c:pt>
                <c:pt idx="21652">
                  <c:v>2.8125550000000001</c:v>
                </c:pt>
                <c:pt idx="21653">
                  <c:v>2.8137729999999999</c:v>
                </c:pt>
                <c:pt idx="21654">
                  <c:v>2.8147250000000001</c:v>
                </c:pt>
                <c:pt idx="21655">
                  <c:v>2.8123670000000001</c:v>
                </c:pt>
                <c:pt idx="21656">
                  <c:v>2.812945</c:v>
                </c:pt>
                <c:pt idx="21657">
                  <c:v>2.8156110000000001</c:v>
                </c:pt>
                <c:pt idx="21658">
                  <c:v>2.8205819999999999</c:v>
                </c:pt>
                <c:pt idx="21659">
                  <c:v>2.823258</c:v>
                </c:pt>
                <c:pt idx="21660">
                  <c:v>2.8245049999999998</c:v>
                </c:pt>
                <c:pt idx="21661">
                  <c:v>2.823464</c:v>
                </c:pt>
                <c:pt idx="21662">
                  <c:v>2.8265120000000001</c:v>
                </c:pt>
                <c:pt idx="21663">
                  <c:v>2.8291339999999998</c:v>
                </c:pt>
                <c:pt idx="21664">
                  <c:v>2.8330359999999999</c:v>
                </c:pt>
                <c:pt idx="21665">
                  <c:v>2.8332350000000002</c:v>
                </c:pt>
                <c:pt idx="21666">
                  <c:v>2.8370120000000001</c:v>
                </c:pt>
                <c:pt idx="21667">
                  <c:v>2.8416049999999999</c:v>
                </c:pt>
                <c:pt idx="21668">
                  <c:v>2.842552</c:v>
                </c:pt>
                <c:pt idx="21669">
                  <c:v>2.8427950000000002</c:v>
                </c:pt>
                <c:pt idx="21670">
                  <c:v>2.843121</c:v>
                </c:pt>
                <c:pt idx="21671">
                  <c:v>2.8469000000000002</c:v>
                </c:pt>
                <c:pt idx="21672">
                  <c:v>2.8499919999999999</c:v>
                </c:pt>
                <c:pt idx="21673">
                  <c:v>2.85338</c:v>
                </c:pt>
                <c:pt idx="21674">
                  <c:v>2.8521429999999999</c:v>
                </c:pt>
                <c:pt idx="21675">
                  <c:v>2.8508550000000001</c:v>
                </c:pt>
                <c:pt idx="21676">
                  <c:v>2.8486509999999998</c:v>
                </c:pt>
                <c:pt idx="21677">
                  <c:v>2.85121</c:v>
                </c:pt>
                <c:pt idx="21678">
                  <c:v>2.8523749999999999</c:v>
                </c:pt>
                <c:pt idx="21679">
                  <c:v>2.8551669999999998</c:v>
                </c:pt>
                <c:pt idx="21680">
                  <c:v>2.857926</c:v>
                </c:pt>
                <c:pt idx="21681">
                  <c:v>2.8607429999999998</c:v>
                </c:pt>
                <c:pt idx="21682">
                  <c:v>2.863003</c:v>
                </c:pt>
                <c:pt idx="21683">
                  <c:v>2.8634059999999999</c:v>
                </c:pt>
                <c:pt idx="21684">
                  <c:v>2.8651680000000002</c:v>
                </c:pt>
                <c:pt idx="21685">
                  <c:v>2.865974</c:v>
                </c:pt>
                <c:pt idx="21686">
                  <c:v>2.8678940000000002</c:v>
                </c:pt>
                <c:pt idx="21687">
                  <c:v>2.8695680000000001</c:v>
                </c:pt>
                <c:pt idx="21688">
                  <c:v>2.8716390000000001</c:v>
                </c:pt>
                <c:pt idx="21689">
                  <c:v>2.8705419999999999</c:v>
                </c:pt>
                <c:pt idx="21690">
                  <c:v>2.868471</c:v>
                </c:pt>
                <c:pt idx="21691">
                  <c:v>2.8660869999999998</c:v>
                </c:pt>
                <c:pt idx="21692">
                  <c:v>2.8636870000000001</c:v>
                </c:pt>
                <c:pt idx="21693">
                  <c:v>2.861437</c:v>
                </c:pt>
                <c:pt idx="21694">
                  <c:v>2.8622390000000002</c:v>
                </c:pt>
                <c:pt idx="21695">
                  <c:v>2.8642460000000001</c:v>
                </c:pt>
                <c:pt idx="21696">
                  <c:v>2.8652760000000002</c:v>
                </c:pt>
                <c:pt idx="21697">
                  <c:v>2.8664960000000002</c:v>
                </c:pt>
                <c:pt idx="21698">
                  <c:v>2.869853</c:v>
                </c:pt>
                <c:pt idx="21699">
                  <c:v>2.8725100000000001</c:v>
                </c:pt>
                <c:pt idx="21700">
                  <c:v>2.8731170000000001</c:v>
                </c:pt>
                <c:pt idx="21701">
                  <c:v>2.878819</c:v>
                </c:pt>
                <c:pt idx="21702">
                  <c:v>2.8804249999999998</c:v>
                </c:pt>
                <c:pt idx="21703">
                  <c:v>2.8841100000000002</c:v>
                </c:pt>
                <c:pt idx="21704">
                  <c:v>2.8887909999999999</c:v>
                </c:pt>
                <c:pt idx="21705">
                  <c:v>2.8910300000000002</c:v>
                </c:pt>
                <c:pt idx="21706">
                  <c:v>2.8930479999999998</c:v>
                </c:pt>
                <c:pt idx="21707">
                  <c:v>2.8930829999999998</c:v>
                </c:pt>
                <c:pt idx="21708">
                  <c:v>2.894301</c:v>
                </c:pt>
                <c:pt idx="21709">
                  <c:v>2.8948390000000002</c:v>
                </c:pt>
                <c:pt idx="21710">
                  <c:v>2.8961790000000001</c:v>
                </c:pt>
                <c:pt idx="21711">
                  <c:v>2.8974989999999998</c:v>
                </c:pt>
                <c:pt idx="21712">
                  <c:v>2.8972829999999998</c:v>
                </c:pt>
                <c:pt idx="21713">
                  <c:v>2.894666</c:v>
                </c:pt>
                <c:pt idx="21714">
                  <c:v>2.8988429999999998</c:v>
                </c:pt>
                <c:pt idx="21715">
                  <c:v>2.9004660000000002</c:v>
                </c:pt>
                <c:pt idx="21716">
                  <c:v>2.9006219999999998</c:v>
                </c:pt>
                <c:pt idx="21717">
                  <c:v>2.9039459999999999</c:v>
                </c:pt>
                <c:pt idx="21718">
                  <c:v>2.9036810000000002</c:v>
                </c:pt>
                <c:pt idx="21719">
                  <c:v>2.9031410000000002</c:v>
                </c:pt>
                <c:pt idx="21720">
                  <c:v>2.9035829999999998</c:v>
                </c:pt>
                <c:pt idx="21721">
                  <c:v>2.9012199999999999</c:v>
                </c:pt>
                <c:pt idx="21722">
                  <c:v>2.9010859999999998</c:v>
                </c:pt>
                <c:pt idx="21723">
                  <c:v>2.9003610000000002</c:v>
                </c:pt>
                <c:pt idx="21724">
                  <c:v>2.9006660000000002</c:v>
                </c:pt>
                <c:pt idx="21725">
                  <c:v>2.9057270000000002</c:v>
                </c:pt>
                <c:pt idx="21726">
                  <c:v>2.909977</c:v>
                </c:pt>
                <c:pt idx="21727">
                  <c:v>2.9072900000000002</c:v>
                </c:pt>
                <c:pt idx="21728">
                  <c:v>2.9084409999999998</c:v>
                </c:pt>
                <c:pt idx="21729">
                  <c:v>2.9041960000000002</c:v>
                </c:pt>
                <c:pt idx="21730">
                  <c:v>2.9027799999999999</c:v>
                </c:pt>
                <c:pt idx="21731">
                  <c:v>2.9024749999999999</c:v>
                </c:pt>
                <c:pt idx="21732">
                  <c:v>2.903022</c:v>
                </c:pt>
                <c:pt idx="21733">
                  <c:v>2.9055469999999999</c:v>
                </c:pt>
                <c:pt idx="21734">
                  <c:v>2.9074580000000001</c:v>
                </c:pt>
                <c:pt idx="21735">
                  <c:v>2.9082210000000002</c:v>
                </c:pt>
                <c:pt idx="21736">
                  <c:v>2.9087489999999998</c:v>
                </c:pt>
                <c:pt idx="21737">
                  <c:v>2.9066109999999998</c:v>
                </c:pt>
                <c:pt idx="21738">
                  <c:v>2.904369</c:v>
                </c:pt>
                <c:pt idx="21739">
                  <c:v>2.906793</c:v>
                </c:pt>
                <c:pt idx="21740">
                  <c:v>2.9031630000000002</c:v>
                </c:pt>
                <c:pt idx="21741">
                  <c:v>2.9035389999999999</c:v>
                </c:pt>
                <c:pt idx="21742">
                  <c:v>2.9033120000000001</c:v>
                </c:pt>
                <c:pt idx="21743">
                  <c:v>2.9037850000000001</c:v>
                </c:pt>
                <c:pt idx="21744">
                  <c:v>2.9015849999999999</c:v>
                </c:pt>
                <c:pt idx="21745">
                  <c:v>2.900722</c:v>
                </c:pt>
                <c:pt idx="21746">
                  <c:v>2.8983819999999998</c:v>
                </c:pt>
                <c:pt idx="21747">
                  <c:v>2.8968980000000002</c:v>
                </c:pt>
                <c:pt idx="21748">
                  <c:v>2.8964300000000001</c:v>
                </c:pt>
                <c:pt idx="21749">
                  <c:v>2.8956279999999999</c:v>
                </c:pt>
                <c:pt idx="21750">
                  <c:v>2.8932069999999999</c:v>
                </c:pt>
                <c:pt idx="21751">
                  <c:v>2.892277</c:v>
                </c:pt>
                <c:pt idx="21752">
                  <c:v>2.8929339999999999</c:v>
                </c:pt>
                <c:pt idx="21753">
                  <c:v>2.8917069999999998</c:v>
                </c:pt>
                <c:pt idx="21754">
                  <c:v>2.894136</c:v>
                </c:pt>
                <c:pt idx="21755">
                  <c:v>2.8944749999999999</c:v>
                </c:pt>
                <c:pt idx="21756">
                  <c:v>2.896255</c:v>
                </c:pt>
                <c:pt idx="21757">
                  <c:v>2.8953540000000002</c:v>
                </c:pt>
                <c:pt idx="21758">
                  <c:v>2.8960750000000002</c:v>
                </c:pt>
                <c:pt idx="21759">
                  <c:v>2.8918149999999998</c:v>
                </c:pt>
                <c:pt idx="21760">
                  <c:v>2.8892579999999999</c:v>
                </c:pt>
                <c:pt idx="21761">
                  <c:v>2.887286</c:v>
                </c:pt>
                <c:pt idx="21762">
                  <c:v>2.8854190000000002</c:v>
                </c:pt>
                <c:pt idx="21763">
                  <c:v>2.8858809999999999</c:v>
                </c:pt>
                <c:pt idx="21764">
                  <c:v>2.8845679999999998</c:v>
                </c:pt>
                <c:pt idx="21765">
                  <c:v>2.8836409999999999</c:v>
                </c:pt>
                <c:pt idx="21766">
                  <c:v>2.8776160000000002</c:v>
                </c:pt>
                <c:pt idx="21767">
                  <c:v>2.8764620000000001</c:v>
                </c:pt>
                <c:pt idx="21768">
                  <c:v>2.8724690000000002</c:v>
                </c:pt>
                <c:pt idx="21769">
                  <c:v>2.8697789999999999</c:v>
                </c:pt>
                <c:pt idx="21770">
                  <c:v>2.868115</c:v>
                </c:pt>
                <c:pt idx="21771">
                  <c:v>2.871375</c:v>
                </c:pt>
                <c:pt idx="21772">
                  <c:v>2.8705959999999999</c:v>
                </c:pt>
                <c:pt idx="21773">
                  <c:v>2.8693080000000002</c:v>
                </c:pt>
                <c:pt idx="21774">
                  <c:v>2.8700920000000001</c:v>
                </c:pt>
                <c:pt idx="21775">
                  <c:v>2.866479</c:v>
                </c:pt>
                <c:pt idx="21776">
                  <c:v>2.8669799999999999</c:v>
                </c:pt>
                <c:pt idx="21777">
                  <c:v>2.8675890000000002</c:v>
                </c:pt>
                <c:pt idx="21778">
                  <c:v>2.8688410000000002</c:v>
                </c:pt>
                <c:pt idx="21779">
                  <c:v>2.8673829999999998</c:v>
                </c:pt>
                <c:pt idx="21780">
                  <c:v>2.8700040000000002</c:v>
                </c:pt>
                <c:pt idx="21781">
                  <c:v>2.8686750000000001</c:v>
                </c:pt>
                <c:pt idx="21782">
                  <c:v>2.8682439999999998</c:v>
                </c:pt>
                <c:pt idx="21783">
                  <c:v>2.8660380000000001</c:v>
                </c:pt>
                <c:pt idx="21784">
                  <c:v>2.8628070000000001</c:v>
                </c:pt>
                <c:pt idx="21785">
                  <c:v>2.8591120000000001</c:v>
                </c:pt>
                <c:pt idx="21786">
                  <c:v>2.8567230000000001</c:v>
                </c:pt>
                <c:pt idx="21787">
                  <c:v>2.8573460000000002</c:v>
                </c:pt>
                <c:pt idx="21788">
                  <c:v>2.8530099999999998</c:v>
                </c:pt>
                <c:pt idx="21789">
                  <c:v>2.8489490000000002</c:v>
                </c:pt>
                <c:pt idx="21790">
                  <c:v>2.8483890000000001</c:v>
                </c:pt>
                <c:pt idx="21791">
                  <c:v>2.8457880000000002</c:v>
                </c:pt>
                <c:pt idx="21792">
                  <c:v>2.8435329999999999</c:v>
                </c:pt>
                <c:pt idx="21793">
                  <c:v>2.8435860000000002</c:v>
                </c:pt>
                <c:pt idx="21794">
                  <c:v>2.8417720000000002</c:v>
                </c:pt>
                <c:pt idx="21795">
                  <c:v>2.8401010000000002</c:v>
                </c:pt>
                <c:pt idx="21796">
                  <c:v>2.838047</c:v>
                </c:pt>
                <c:pt idx="21797">
                  <c:v>2.839817</c:v>
                </c:pt>
                <c:pt idx="21798">
                  <c:v>2.8349060000000001</c:v>
                </c:pt>
                <c:pt idx="21799">
                  <c:v>2.8337569999999999</c:v>
                </c:pt>
                <c:pt idx="21800">
                  <c:v>2.8367</c:v>
                </c:pt>
                <c:pt idx="21801">
                  <c:v>2.836382</c:v>
                </c:pt>
                <c:pt idx="21802">
                  <c:v>2.8333010000000001</c:v>
                </c:pt>
                <c:pt idx="21803">
                  <c:v>2.8297970000000001</c:v>
                </c:pt>
                <c:pt idx="21804">
                  <c:v>2.8268469999999999</c:v>
                </c:pt>
                <c:pt idx="21805">
                  <c:v>2.8241930000000002</c:v>
                </c:pt>
                <c:pt idx="21806">
                  <c:v>2.821723</c:v>
                </c:pt>
                <c:pt idx="21807">
                  <c:v>2.8219129999999999</c:v>
                </c:pt>
                <c:pt idx="21808">
                  <c:v>2.822533</c:v>
                </c:pt>
                <c:pt idx="21809">
                  <c:v>2.8191389999999998</c:v>
                </c:pt>
                <c:pt idx="21810">
                  <c:v>2.8178390000000002</c:v>
                </c:pt>
                <c:pt idx="21811">
                  <c:v>2.8111009999999998</c:v>
                </c:pt>
                <c:pt idx="21812">
                  <c:v>2.807274</c:v>
                </c:pt>
                <c:pt idx="21813">
                  <c:v>2.8077809999999999</c:v>
                </c:pt>
                <c:pt idx="21814">
                  <c:v>2.8071290000000002</c:v>
                </c:pt>
                <c:pt idx="21815">
                  <c:v>2.8060139999999998</c:v>
                </c:pt>
                <c:pt idx="21816">
                  <c:v>2.800802</c:v>
                </c:pt>
                <c:pt idx="21817">
                  <c:v>2.797774</c:v>
                </c:pt>
                <c:pt idx="21818">
                  <c:v>2.7939050000000001</c:v>
                </c:pt>
                <c:pt idx="21819">
                  <c:v>2.7871510000000002</c:v>
                </c:pt>
                <c:pt idx="21820">
                  <c:v>2.784478</c:v>
                </c:pt>
                <c:pt idx="21821">
                  <c:v>2.7825199999999999</c:v>
                </c:pt>
                <c:pt idx="21822">
                  <c:v>2.7828270000000002</c:v>
                </c:pt>
                <c:pt idx="21823">
                  <c:v>2.7830509999999999</c:v>
                </c:pt>
                <c:pt idx="21824">
                  <c:v>2.778038</c:v>
                </c:pt>
                <c:pt idx="21825">
                  <c:v>2.7718929999999999</c:v>
                </c:pt>
                <c:pt idx="21826">
                  <c:v>2.7699569999999998</c:v>
                </c:pt>
                <c:pt idx="21827">
                  <c:v>2.766397</c:v>
                </c:pt>
                <c:pt idx="21828">
                  <c:v>2.7658860000000001</c:v>
                </c:pt>
                <c:pt idx="21829">
                  <c:v>2.7644820000000001</c:v>
                </c:pt>
                <c:pt idx="21830">
                  <c:v>2.7621069999999999</c:v>
                </c:pt>
                <c:pt idx="21831">
                  <c:v>2.7621530000000001</c:v>
                </c:pt>
                <c:pt idx="21832">
                  <c:v>2.7582499999999999</c:v>
                </c:pt>
                <c:pt idx="21833">
                  <c:v>2.7561019999999998</c:v>
                </c:pt>
                <c:pt idx="21834">
                  <c:v>2.7525379999999999</c:v>
                </c:pt>
                <c:pt idx="21835">
                  <c:v>2.7509199999999998</c:v>
                </c:pt>
                <c:pt idx="21836">
                  <c:v>2.750416</c:v>
                </c:pt>
                <c:pt idx="21837">
                  <c:v>2.7499790000000002</c:v>
                </c:pt>
                <c:pt idx="21838">
                  <c:v>2.747404</c:v>
                </c:pt>
                <c:pt idx="21839">
                  <c:v>2.7472110000000001</c:v>
                </c:pt>
                <c:pt idx="21840">
                  <c:v>2.7434590000000001</c:v>
                </c:pt>
                <c:pt idx="21841">
                  <c:v>2.7419880000000001</c:v>
                </c:pt>
                <c:pt idx="21842">
                  <c:v>2.7420900000000001</c:v>
                </c:pt>
                <c:pt idx="21843">
                  <c:v>2.7363620000000002</c:v>
                </c:pt>
                <c:pt idx="21844">
                  <c:v>2.734172</c:v>
                </c:pt>
                <c:pt idx="21845">
                  <c:v>2.7322700000000002</c:v>
                </c:pt>
                <c:pt idx="21846">
                  <c:v>2.7293479999999999</c:v>
                </c:pt>
                <c:pt idx="21847">
                  <c:v>2.7237849999999999</c:v>
                </c:pt>
                <c:pt idx="21848">
                  <c:v>2.722925</c:v>
                </c:pt>
                <c:pt idx="21849">
                  <c:v>2.7194039999999999</c:v>
                </c:pt>
                <c:pt idx="21850">
                  <c:v>2.7161110000000002</c:v>
                </c:pt>
                <c:pt idx="21851">
                  <c:v>2.712288</c:v>
                </c:pt>
                <c:pt idx="21852">
                  <c:v>2.710353</c:v>
                </c:pt>
                <c:pt idx="21853">
                  <c:v>2.7057959999999999</c:v>
                </c:pt>
                <c:pt idx="21854">
                  <c:v>2.700256</c:v>
                </c:pt>
                <c:pt idx="21855">
                  <c:v>2.7001580000000001</c:v>
                </c:pt>
                <c:pt idx="21856">
                  <c:v>2.694566</c:v>
                </c:pt>
                <c:pt idx="21857">
                  <c:v>2.6907199999999998</c:v>
                </c:pt>
                <c:pt idx="21858">
                  <c:v>2.6897549999999999</c:v>
                </c:pt>
                <c:pt idx="21859">
                  <c:v>2.68838</c:v>
                </c:pt>
                <c:pt idx="21860">
                  <c:v>2.6856119999999999</c:v>
                </c:pt>
                <c:pt idx="21861">
                  <c:v>2.6817150000000001</c:v>
                </c:pt>
                <c:pt idx="21862">
                  <c:v>2.6772689999999999</c:v>
                </c:pt>
                <c:pt idx="21863">
                  <c:v>2.675141</c:v>
                </c:pt>
                <c:pt idx="21864">
                  <c:v>2.6740370000000002</c:v>
                </c:pt>
                <c:pt idx="21865">
                  <c:v>2.6700050000000002</c:v>
                </c:pt>
                <c:pt idx="21866">
                  <c:v>2.6695880000000001</c:v>
                </c:pt>
                <c:pt idx="21867">
                  <c:v>2.6665399999999999</c:v>
                </c:pt>
                <c:pt idx="21868">
                  <c:v>2.6629420000000001</c:v>
                </c:pt>
                <c:pt idx="21869">
                  <c:v>2.661276</c:v>
                </c:pt>
                <c:pt idx="21870">
                  <c:v>2.6584500000000002</c:v>
                </c:pt>
                <c:pt idx="21871">
                  <c:v>2.6545640000000001</c:v>
                </c:pt>
                <c:pt idx="21872">
                  <c:v>2.6511800000000001</c:v>
                </c:pt>
                <c:pt idx="21873">
                  <c:v>2.6504780000000001</c:v>
                </c:pt>
                <c:pt idx="21874">
                  <c:v>2.6492420000000001</c:v>
                </c:pt>
                <c:pt idx="21875">
                  <c:v>2.6455540000000002</c:v>
                </c:pt>
                <c:pt idx="21876">
                  <c:v>2.641562</c:v>
                </c:pt>
                <c:pt idx="21877">
                  <c:v>2.6394310000000001</c:v>
                </c:pt>
                <c:pt idx="21878">
                  <c:v>2.6359650000000001</c:v>
                </c:pt>
                <c:pt idx="21879">
                  <c:v>2.6325829999999999</c:v>
                </c:pt>
                <c:pt idx="21880">
                  <c:v>2.6311149999999999</c:v>
                </c:pt>
                <c:pt idx="21881">
                  <c:v>2.6252629999999999</c:v>
                </c:pt>
                <c:pt idx="21882">
                  <c:v>2.6199379999999999</c:v>
                </c:pt>
                <c:pt idx="21883">
                  <c:v>2.617407</c:v>
                </c:pt>
                <c:pt idx="21884">
                  <c:v>2.6123910000000001</c:v>
                </c:pt>
                <c:pt idx="21885">
                  <c:v>2.6080679999999998</c:v>
                </c:pt>
                <c:pt idx="21886">
                  <c:v>2.605083</c:v>
                </c:pt>
                <c:pt idx="21887">
                  <c:v>2.6021559999999999</c:v>
                </c:pt>
                <c:pt idx="21888">
                  <c:v>2.6005660000000002</c:v>
                </c:pt>
                <c:pt idx="21889">
                  <c:v>2.5959979999999998</c:v>
                </c:pt>
                <c:pt idx="21890">
                  <c:v>2.592746</c:v>
                </c:pt>
                <c:pt idx="21891">
                  <c:v>2.589213</c:v>
                </c:pt>
                <c:pt idx="21892">
                  <c:v>2.5852339999999998</c:v>
                </c:pt>
                <c:pt idx="21893">
                  <c:v>2.580857</c:v>
                </c:pt>
                <c:pt idx="21894">
                  <c:v>2.5773250000000001</c:v>
                </c:pt>
                <c:pt idx="21895">
                  <c:v>2.5745260000000001</c:v>
                </c:pt>
                <c:pt idx="21896">
                  <c:v>2.573267</c:v>
                </c:pt>
                <c:pt idx="21897">
                  <c:v>2.5712120000000001</c:v>
                </c:pt>
                <c:pt idx="21898">
                  <c:v>2.566068</c:v>
                </c:pt>
                <c:pt idx="21899">
                  <c:v>2.5604300000000002</c:v>
                </c:pt>
                <c:pt idx="21900">
                  <c:v>2.5554429999999999</c:v>
                </c:pt>
                <c:pt idx="21901">
                  <c:v>2.5546440000000001</c:v>
                </c:pt>
                <c:pt idx="21902">
                  <c:v>2.5538810000000001</c:v>
                </c:pt>
                <c:pt idx="21903">
                  <c:v>2.5514610000000002</c:v>
                </c:pt>
                <c:pt idx="21904">
                  <c:v>2.5516000000000001</c:v>
                </c:pt>
                <c:pt idx="21905">
                  <c:v>2.5515599999999998</c:v>
                </c:pt>
                <c:pt idx="21906">
                  <c:v>2.546576</c:v>
                </c:pt>
                <c:pt idx="21907">
                  <c:v>2.5435889999999999</c:v>
                </c:pt>
                <c:pt idx="21908">
                  <c:v>2.5400909999999999</c:v>
                </c:pt>
                <c:pt idx="21909">
                  <c:v>2.5374469999999998</c:v>
                </c:pt>
                <c:pt idx="21910">
                  <c:v>2.534481</c:v>
                </c:pt>
                <c:pt idx="21911">
                  <c:v>2.5363630000000001</c:v>
                </c:pt>
                <c:pt idx="21912">
                  <c:v>2.5366879999999998</c:v>
                </c:pt>
                <c:pt idx="21913">
                  <c:v>2.5330870000000001</c:v>
                </c:pt>
                <c:pt idx="21914">
                  <c:v>2.5287999999999999</c:v>
                </c:pt>
                <c:pt idx="21915">
                  <c:v>2.525547</c:v>
                </c:pt>
                <c:pt idx="21916">
                  <c:v>2.5198870000000002</c:v>
                </c:pt>
                <c:pt idx="21917">
                  <c:v>2.5184380000000002</c:v>
                </c:pt>
                <c:pt idx="21918">
                  <c:v>2.5171130000000002</c:v>
                </c:pt>
                <c:pt idx="21919">
                  <c:v>2.5137149999999999</c:v>
                </c:pt>
                <c:pt idx="21920">
                  <c:v>2.5106579999999998</c:v>
                </c:pt>
                <c:pt idx="21921">
                  <c:v>2.5081440000000002</c:v>
                </c:pt>
                <c:pt idx="21922">
                  <c:v>2.505601</c:v>
                </c:pt>
                <c:pt idx="21923">
                  <c:v>2.4998819999999999</c:v>
                </c:pt>
                <c:pt idx="21924">
                  <c:v>2.4936829999999999</c:v>
                </c:pt>
                <c:pt idx="21925">
                  <c:v>2.4890159999999999</c:v>
                </c:pt>
                <c:pt idx="21926">
                  <c:v>2.4906419999999998</c:v>
                </c:pt>
                <c:pt idx="21927">
                  <c:v>2.4854419999999999</c:v>
                </c:pt>
                <c:pt idx="21928">
                  <c:v>2.484715</c:v>
                </c:pt>
                <c:pt idx="21929">
                  <c:v>2.4828730000000001</c:v>
                </c:pt>
                <c:pt idx="21930">
                  <c:v>2.4802110000000002</c:v>
                </c:pt>
                <c:pt idx="21931">
                  <c:v>2.4779260000000001</c:v>
                </c:pt>
                <c:pt idx="21932">
                  <c:v>2.4756819999999999</c:v>
                </c:pt>
                <c:pt idx="21933">
                  <c:v>2.471295</c:v>
                </c:pt>
                <c:pt idx="21934">
                  <c:v>2.4670200000000002</c:v>
                </c:pt>
                <c:pt idx="21935">
                  <c:v>2.4637790000000002</c:v>
                </c:pt>
                <c:pt idx="21936">
                  <c:v>2.4616880000000001</c:v>
                </c:pt>
                <c:pt idx="21937">
                  <c:v>2.4624510000000002</c:v>
                </c:pt>
                <c:pt idx="21938">
                  <c:v>2.4589720000000002</c:v>
                </c:pt>
                <c:pt idx="21939">
                  <c:v>2.4595739999999999</c:v>
                </c:pt>
                <c:pt idx="21940">
                  <c:v>2.4598960000000001</c:v>
                </c:pt>
                <c:pt idx="21941">
                  <c:v>2.4569540000000001</c:v>
                </c:pt>
                <c:pt idx="21942">
                  <c:v>2.4566859999999999</c:v>
                </c:pt>
                <c:pt idx="21943">
                  <c:v>2.454761</c:v>
                </c:pt>
                <c:pt idx="21944">
                  <c:v>2.4527019999999999</c:v>
                </c:pt>
                <c:pt idx="21945">
                  <c:v>2.4501390000000001</c:v>
                </c:pt>
                <c:pt idx="21946">
                  <c:v>2.4489640000000001</c:v>
                </c:pt>
                <c:pt idx="21947">
                  <c:v>2.448267</c:v>
                </c:pt>
                <c:pt idx="21948">
                  <c:v>2.4469699999999999</c:v>
                </c:pt>
                <c:pt idx="21949">
                  <c:v>2.4420959999999998</c:v>
                </c:pt>
                <c:pt idx="21950">
                  <c:v>2.437157</c:v>
                </c:pt>
                <c:pt idx="21951">
                  <c:v>2.4320560000000002</c:v>
                </c:pt>
                <c:pt idx="21952">
                  <c:v>2.4259390000000001</c:v>
                </c:pt>
                <c:pt idx="21953">
                  <c:v>2.4222579999999998</c:v>
                </c:pt>
                <c:pt idx="21954">
                  <c:v>2.4188589999999999</c:v>
                </c:pt>
                <c:pt idx="21955">
                  <c:v>2.4161999999999999</c:v>
                </c:pt>
                <c:pt idx="21956">
                  <c:v>2.4144420000000002</c:v>
                </c:pt>
                <c:pt idx="21957">
                  <c:v>2.4140990000000002</c:v>
                </c:pt>
                <c:pt idx="21958">
                  <c:v>2.4106130000000001</c:v>
                </c:pt>
                <c:pt idx="21959">
                  <c:v>2.408992</c:v>
                </c:pt>
                <c:pt idx="21960">
                  <c:v>2.4078119999999998</c:v>
                </c:pt>
                <c:pt idx="21961">
                  <c:v>2.4062320000000001</c:v>
                </c:pt>
                <c:pt idx="21962">
                  <c:v>2.406733</c:v>
                </c:pt>
                <c:pt idx="21963">
                  <c:v>2.4079440000000001</c:v>
                </c:pt>
                <c:pt idx="21964">
                  <c:v>2.409294</c:v>
                </c:pt>
                <c:pt idx="21965">
                  <c:v>2.4076200000000001</c:v>
                </c:pt>
                <c:pt idx="21966">
                  <c:v>2.4059430000000002</c:v>
                </c:pt>
                <c:pt idx="21967">
                  <c:v>2.4033869999999999</c:v>
                </c:pt>
                <c:pt idx="21968">
                  <c:v>2.4012739999999999</c:v>
                </c:pt>
                <c:pt idx="21969">
                  <c:v>2.400487</c:v>
                </c:pt>
                <c:pt idx="21970">
                  <c:v>2.3968530000000001</c:v>
                </c:pt>
                <c:pt idx="21971">
                  <c:v>2.3930419999999999</c:v>
                </c:pt>
                <c:pt idx="21972">
                  <c:v>2.3901699999999999</c:v>
                </c:pt>
                <c:pt idx="21973">
                  <c:v>2.3872369999999998</c:v>
                </c:pt>
                <c:pt idx="21974">
                  <c:v>2.3837229999999998</c:v>
                </c:pt>
                <c:pt idx="21975">
                  <c:v>2.3801960000000002</c:v>
                </c:pt>
                <c:pt idx="21976">
                  <c:v>2.3767610000000001</c:v>
                </c:pt>
                <c:pt idx="21977">
                  <c:v>2.377373</c:v>
                </c:pt>
                <c:pt idx="21978">
                  <c:v>2.37276</c:v>
                </c:pt>
                <c:pt idx="21979">
                  <c:v>2.3703729999999998</c:v>
                </c:pt>
                <c:pt idx="21980">
                  <c:v>2.3677820000000001</c:v>
                </c:pt>
                <c:pt idx="21981">
                  <c:v>2.3676759999999999</c:v>
                </c:pt>
                <c:pt idx="21982">
                  <c:v>2.3665759999999998</c:v>
                </c:pt>
                <c:pt idx="21983">
                  <c:v>2.3657080000000001</c:v>
                </c:pt>
                <c:pt idx="21984">
                  <c:v>2.363836</c:v>
                </c:pt>
                <c:pt idx="21985">
                  <c:v>2.3589720000000001</c:v>
                </c:pt>
                <c:pt idx="21986">
                  <c:v>2.3548939999999998</c:v>
                </c:pt>
                <c:pt idx="21987">
                  <c:v>2.3517169999999998</c:v>
                </c:pt>
                <c:pt idx="21988">
                  <c:v>2.3475730000000001</c:v>
                </c:pt>
                <c:pt idx="21989">
                  <c:v>2.344792</c:v>
                </c:pt>
                <c:pt idx="21990">
                  <c:v>2.346695</c:v>
                </c:pt>
                <c:pt idx="21991">
                  <c:v>2.345666</c:v>
                </c:pt>
                <c:pt idx="21992">
                  <c:v>2.3440379999999998</c:v>
                </c:pt>
                <c:pt idx="21993">
                  <c:v>2.3410700000000002</c:v>
                </c:pt>
                <c:pt idx="21994">
                  <c:v>2.336964</c:v>
                </c:pt>
                <c:pt idx="21995">
                  <c:v>2.3356949999999999</c:v>
                </c:pt>
                <c:pt idx="21996">
                  <c:v>2.336643</c:v>
                </c:pt>
                <c:pt idx="21997">
                  <c:v>2.338813</c:v>
                </c:pt>
                <c:pt idx="21998">
                  <c:v>2.3402609999999999</c:v>
                </c:pt>
                <c:pt idx="21999">
                  <c:v>2.3411819999999999</c:v>
                </c:pt>
                <c:pt idx="22000">
                  <c:v>2.3430439999999999</c:v>
                </c:pt>
                <c:pt idx="22001">
                  <c:v>2.3423440000000002</c:v>
                </c:pt>
                <c:pt idx="22002">
                  <c:v>2.338822</c:v>
                </c:pt>
                <c:pt idx="22003">
                  <c:v>2.336268</c:v>
                </c:pt>
                <c:pt idx="22004">
                  <c:v>2.3325279999999999</c:v>
                </c:pt>
                <c:pt idx="22005">
                  <c:v>2.3323670000000001</c:v>
                </c:pt>
                <c:pt idx="22006">
                  <c:v>2.3343259999999999</c:v>
                </c:pt>
                <c:pt idx="22007">
                  <c:v>2.3322340000000001</c:v>
                </c:pt>
                <c:pt idx="22008">
                  <c:v>2.3310240000000002</c:v>
                </c:pt>
                <c:pt idx="22009">
                  <c:v>2.3313519999999999</c:v>
                </c:pt>
                <c:pt idx="22010">
                  <c:v>2.3252320000000002</c:v>
                </c:pt>
                <c:pt idx="22011">
                  <c:v>2.3219089999999998</c:v>
                </c:pt>
                <c:pt idx="22012">
                  <c:v>2.3172480000000002</c:v>
                </c:pt>
                <c:pt idx="22013">
                  <c:v>2.3132929999999998</c:v>
                </c:pt>
                <c:pt idx="22014">
                  <c:v>2.3136999999999999</c:v>
                </c:pt>
                <c:pt idx="22015">
                  <c:v>2.313253</c:v>
                </c:pt>
                <c:pt idx="22016">
                  <c:v>2.311725</c:v>
                </c:pt>
                <c:pt idx="22017">
                  <c:v>2.3081689999999999</c:v>
                </c:pt>
                <c:pt idx="22018">
                  <c:v>2.3039879999999999</c:v>
                </c:pt>
                <c:pt idx="22019">
                  <c:v>2.3036780000000001</c:v>
                </c:pt>
                <c:pt idx="22020">
                  <c:v>2.302762</c:v>
                </c:pt>
                <c:pt idx="22021">
                  <c:v>2.2999320000000001</c:v>
                </c:pt>
                <c:pt idx="22022">
                  <c:v>2.2978320000000001</c:v>
                </c:pt>
                <c:pt idx="22023">
                  <c:v>2.2962419999999999</c:v>
                </c:pt>
                <c:pt idx="22024">
                  <c:v>2.296522</c:v>
                </c:pt>
                <c:pt idx="22025">
                  <c:v>2.2952520000000001</c:v>
                </c:pt>
                <c:pt idx="22026">
                  <c:v>2.2940299999999998</c:v>
                </c:pt>
                <c:pt idx="22027">
                  <c:v>2.2902650000000002</c:v>
                </c:pt>
                <c:pt idx="22028">
                  <c:v>2.2880549999999999</c:v>
                </c:pt>
                <c:pt idx="22029">
                  <c:v>2.286575</c:v>
                </c:pt>
                <c:pt idx="22030">
                  <c:v>2.2837869999999998</c:v>
                </c:pt>
                <c:pt idx="22031">
                  <c:v>2.2797049999999999</c:v>
                </c:pt>
                <c:pt idx="22032">
                  <c:v>2.2780900000000002</c:v>
                </c:pt>
                <c:pt idx="22033">
                  <c:v>2.2763749999999998</c:v>
                </c:pt>
                <c:pt idx="22034">
                  <c:v>2.2741359999999999</c:v>
                </c:pt>
                <c:pt idx="22035">
                  <c:v>2.2730670000000002</c:v>
                </c:pt>
                <c:pt idx="22036">
                  <c:v>2.2728169999999999</c:v>
                </c:pt>
                <c:pt idx="22037">
                  <c:v>2.2728959999999998</c:v>
                </c:pt>
                <c:pt idx="22038">
                  <c:v>2.2705899999999999</c:v>
                </c:pt>
                <c:pt idx="22039">
                  <c:v>2.2723930000000001</c:v>
                </c:pt>
                <c:pt idx="22040">
                  <c:v>2.2733270000000001</c:v>
                </c:pt>
                <c:pt idx="22041">
                  <c:v>2.2750330000000001</c:v>
                </c:pt>
                <c:pt idx="22042">
                  <c:v>2.2740239999999998</c:v>
                </c:pt>
                <c:pt idx="22043">
                  <c:v>2.270956</c:v>
                </c:pt>
                <c:pt idx="22044">
                  <c:v>2.2682389999999999</c:v>
                </c:pt>
                <c:pt idx="22045">
                  <c:v>2.2697669999999999</c:v>
                </c:pt>
                <c:pt idx="22046">
                  <c:v>2.271693</c:v>
                </c:pt>
                <c:pt idx="22047">
                  <c:v>2.2701630000000002</c:v>
                </c:pt>
                <c:pt idx="22048">
                  <c:v>2.2672310000000002</c:v>
                </c:pt>
                <c:pt idx="22049">
                  <c:v>2.264456</c:v>
                </c:pt>
                <c:pt idx="22050">
                  <c:v>2.2651150000000002</c:v>
                </c:pt>
                <c:pt idx="22051">
                  <c:v>2.2621289999999998</c:v>
                </c:pt>
                <c:pt idx="22052">
                  <c:v>2.258362</c:v>
                </c:pt>
                <c:pt idx="22053">
                  <c:v>2.2574040000000002</c:v>
                </c:pt>
                <c:pt idx="22054">
                  <c:v>2.2584629999999999</c:v>
                </c:pt>
                <c:pt idx="22055">
                  <c:v>2.263296</c:v>
                </c:pt>
                <c:pt idx="22056">
                  <c:v>2.262092</c:v>
                </c:pt>
                <c:pt idx="22057">
                  <c:v>2.2605659999999999</c:v>
                </c:pt>
                <c:pt idx="22058">
                  <c:v>2.2583099999999998</c:v>
                </c:pt>
                <c:pt idx="22059">
                  <c:v>2.2592080000000001</c:v>
                </c:pt>
                <c:pt idx="22060">
                  <c:v>2.2570039999999998</c:v>
                </c:pt>
                <c:pt idx="22061">
                  <c:v>2.2550590000000001</c:v>
                </c:pt>
                <c:pt idx="22062">
                  <c:v>2.2536209999999999</c:v>
                </c:pt>
                <c:pt idx="22063">
                  <c:v>2.2526700000000002</c:v>
                </c:pt>
                <c:pt idx="22064">
                  <c:v>2.2537090000000002</c:v>
                </c:pt>
                <c:pt idx="22065">
                  <c:v>2.252497</c:v>
                </c:pt>
                <c:pt idx="22066">
                  <c:v>2.2471610000000002</c:v>
                </c:pt>
                <c:pt idx="22067">
                  <c:v>2.2439770000000001</c:v>
                </c:pt>
                <c:pt idx="22068">
                  <c:v>2.2426240000000002</c:v>
                </c:pt>
                <c:pt idx="22069">
                  <c:v>2.2399429999999998</c:v>
                </c:pt>
                <c:pt idx="22070">
                  <c:v>2.2413759999999998</c:v>
                </c:pt>
                <c:pt idx="22071">
                  <c:v>2.2409240000000001</c:v>
                </c:pt>
                <c:pt idx="22072">
                  <c:v>2.2436630000000002</c:v>
                </c:pt>
                <c:pt idx="22073">
                  <c:v>2.2460369999999998</c:v>
                </c:pt>
                <c:pt idx="22074">
                  <c:v>2.245857</c:v>
                </c:pt>
                <c:pt idx="22075">
                  <c:v>2.2436379999999998</c:v>
                </c:pt>
                <c:pt idx="22076">
                  <c:v>2.243045</c:v>
                </c:pt>
                <c:pt idx="22077">
                  <c:v>2.2418399999999998</c:v>
                </c:pt>
                <c:pt idx="22078">
                  <c:v>2.2450329999999998</c:v>
                </c:pt>
                <c:pt idx="22079">
                  <c:v>2.2450929999999998</c:v>
                </c:pt>
                <c:pt idx="22080">
                  <c:v>2.2425839999999999</c:v>
                </c:pt>
                <c:pt idx="22081">
                  <c:v>2.2418840000000002</c:v>
                </c:pt>
                <c:pt idx="22082">
                  <c:v>2.2395049999999999</c:v>
                </c:pt>
                <c:pt idx="22083">
                  <c:v>2.2342499999999998</c:v>
                </c:pt>
                <c:pt idx="22084">
                  <c:v>2.2342080000000002</c:v>
                </c:pt>
                <c:pt idx="22085">
                  <c:v>2.2313960000000002</c:v>
                </c:pt>
                <c:pt idx="22086">
                  <c:v>2.2287520000000001</c:v>
                </c:pt>
                <c:pt idx="22087">
                  <c:v>2.2268659999999998</c:v>
                </c:pt>
                <c:pt idx="22088">
                  <c:v>2.2262749999999998</c:v>
                </c:pt>
                <c:pt idx="22089">
                  <c:v>2.225282</c:v>
                </c:pt>
                <c:pt idx="22090">
                  <c:v>2.222464</c:v>
                </c:pt>
                <c:pt idx="22091">
                  <c:v>2.2208290000000002</c:v>
                </c:pt>
                <c:pt idx="22092">
                  <c:v>2.219398</c:v>
                </c:pt>
                <c:pt idx="22093">
                  <c:v>2.2179660000000001</c:v>
                </c:pt>
                <c:pt idx="22094">
                  <c:v>2.2186029999999999</c:v>
                </c:pt>
                <c:pt idx="22095">
                  <c:v>2.220561</c:v>
                </c:pt>
                <c:pt idx="22096">
                  <c:v>2.2188539999999999</c:v>
                </c:pt>
                <c:pt idx="22097">
                  <c:v>2.2206679999999999</c:v>
                </c:pt>
                <c:pt idx="22098">
                  <c:v>2.2214839999999998</c:v>
                </c:pt>
                <c:pt idx="22099">
                  <c:v>2.221047</c:v>
                </c:pt>
                <c:pt idx="22100">
                  <c:v>2.220313</c:v>
                </c:pt>
                <c:pt idx="22101">
                  <c:v>2.223684</c:v>
                </c:pt>
                <c:pt idx="22102">
                  <c:v>2.2243309999999998</c:v>
                </c:pt>
                <c:pt idx="22103">
                  <c:v>2.2250559999999999</c:v>
                </c:pt>
                <c:pt idx="22104">
                  <c:v>2.2271139999999998</c:v>
                </c:pt>
                <c:pt idx="22105">
                  <c:v>2.2255739999999999</c:v>
                </c:pt>
                <c:pt idx="22106">
                  <c:v>2.2244619999999999</c:v>
                </c:pt>
                <c:pt idx="22107">
                  <c:v>2.2236189999999998</c:v>
                </c:pt>
                <c:pt idx="22108">
                  <c:v>2.222261</c:v>
                </c:pt>
                <c:pt idx="22109">
                  <c:v>2.2218619999999998</c:v>
                </c:pt>
                <c:pt idx="22110">
                  <c:v>2.2206350000000001</c:v>
                </c:pt>
                <c:pt idx="22111">
                  <c:v>2.2212079999999998</c:v>
                </c:pt>
                <c:pt idx="22112">
                  <c:v>2.221425</c:v>
                </c:pt>
                <c:pt idx="22113">
                  <c:v>2.2171919999999998</c:v>
                </c:pt>
                <c:pt idx="22114">
                  <c:v>2.2186469999999998</c:v>
                </c:pt>
                <c:pt idx="22115">
                  <c:v>2.2205810000000001</c:v>
                </c:pt>
                <c:pt idx="22116">
                  <c:v>2.2229890000000001</c:v>
                </c:pt>
                <c:pt idx="22117">
                  <c:v>2.2267709999999998</c:v>
                </c:pt>
                <c:pt idx="22118">
                  <c:v>2.2274379999999998</c:v>
                </c:pt>
                <c:pt idx="22119">
                  <c:v>2.2273260000000001</c:v>
                </c:pt>
                <c:pt idx="22120">
                  <c:v>2.227983</c:v>
                </c:pt>
                <c:pt idx="22121">
                  <c:v>2.230067</c:v>
                </c:pt>
                <c:pt idx="22122">
                  <c:v>2.229816</c:v>
                </c:pt>
                <c:pt idx="22123">
                  <c:v>2.231249</c:v>
                </c:pt>
                <c:pt idx="22124">
                  <c:v>2.229981</c:v>
                </c:pt>
                <c:pt idx="22125">
                  <c:v>2.2317459999999998</c:v>
                </c:pt>
                <c:pt idx="22126">
                  <c:v>2.230102</c:v>
                </c:pt>
                <c:pt idx="22127">
                  <c:v>2.230334</c:v>
                </c:pt>
                <c:pt idx="22128">
                  <c:v>2.2235610000000001</c:v>
                </c:pt>
                <c:pt idx="22129">
                  <c:v>2.2183869999999999</c:v>
                </c:pt>
                <c:pt idx="22130">
                  <c:v>2.2181120000000001</c:v>
                </c:pt>
                <c:pt idx="22131">
                  <c:v>2.217206</c:v>
                </c:pt>
                <c:pt idx="22132">
                  <c:v>2.2148500000000002</c:v>
                </c:pt>
                <c:pt idx="22133">
                  <c:v>2.2121770000000001</c:v>
                </c:pt>
                <c:pt idx="22134">
                  <c:v>2.211252</c:v>
                </c:pt>
                <c:pt idx="22135">
                  <c:v>2.2075089999999999</c:v>
                </c:pt>
                <c:pt idx="22136">
                  <c:v>2.2062689999999998</c:v>
                </c:pt>
                <c:pt idx="22137">
                  <c:v>2.204701</c:v>
                </c:pt>
                <c:pt idx="22138">
                  <c:v>2.2031010000000002</c:v>
                </c:pt>
                <c:pt idx="22139">
                  <c:v>2.1994570000000002</c:v>
                </c:pt>
                <c:pt idx="22140">
                  <c:v>2.2022759999999999</c:v>
                </c:pt>
                <c:pt idx="22141">
                  <c:v>2.2041409999999999</c:v>
                </c:pt>
                <c:pt idx="22142">
                  <c:v>2.2004869999999999</c:v>
                </c:pt>
                <c:pt idx="22143">
                  <c:v>2.1978279999999999</c:v>
                </c:pt>
                <c:pt idx="22144">
                  <c:v>2.19543</c:v>
                </c:pt>
                <c:pt idx="22145">
                  <c:v>2.1946639999999999</c:v>
                </c:pt>
                <c:pt idx="22146">
                  <c:v>2.1935920000000002</c:v>
                </c:pt>
                <c:pt idx="22147">
                  <c:v>2.196018</c:v>
                </c:pt>
                <c:pt idx="22148">
                  <c:v>2.1937289999999998</c:v>
                </c:pt>
                <c:pt idx="22149">
                  <c:v>2.1913390000000001</c:v>
                </c:pt>
                <c:pt idx="22150">
                  <c:v>2.1909529999999999</c:v>
                </c:pt>
                <c:pt idx="22151">
                  <c:v>2.19231</c:v>
                </c:pt>
                <c:pt idx="22152">
                  <c:v>2.1931120000000002</c:v>
                </c:pt>
                <c:pt idx="22153">
                  <c:v>2.1917749999999998</c:v>
                </c:pt>
                <c:pt idx="22154">
                  <c:v>2.1936840000000002</c:v>
                </c:pt>
                <c:pt idx="22155">
                  <c:v>2.1953290000000001</c:v>
                </c:pt>
                <c:pt idx="22156">
                  <c:v>2.195792</c:v>
                </c:pt>
                <c:pt idx="22157">
                  <c:v>2.1984170000000001</c:v>
                </c:pt>
                <c:pt idx="22158">
                  <c:v>2.1994940000000001</c:v>
                </c:pt>
                <c:pt idx="22159">
                  <c:v>2.198556</c:v>
                </c:pt>
                <c:pt idx="22160">
                  <c:v>2.1992050000000001</c:v>
                </c:pt>
                <c:pt idx="22161">
                  <c:v>2.2007750000000001</c:v>
                </c:pt>
                <c:pt idx="22162">
                  <c:v>2.1991719999999999</c:v>
                </c:pt>
                <c:pt idx="22163">
                  <c:v>2.1982599999999999</c:v>
                </c:pt>
                <c:pt idx="22164">
                  <c:v>2.1961569999999999</c:v>
                </c:pt>
                <c:pt idx="22165">
                  <c:v>2.199039</c:v>
                </c:pt>
                <c:pt idx="22166">
                  <c:v>2.199376</c:v>
                </c:pt>
                <c:pt idx="22167">
                  <c:v>2.1958380000000002</c:v>
                </c:pt>
                <c:pt idx="22168">
                  <c:v>2.1989619999999999</c:v>
                </c:pt>
                <c:pt idx="22169">
                  <c:v>2.1955550000000001</c:v>
                </c:pt>
                <c:pt idx="22170">
                  <c:v>2.1955079999999998</c:v>
                </c:pt>
                <c:pt idx="22171">
                  <c:v>2.1932119999999999</c:v>
                </c:pt>
                <c:pt idx="22172">
                  <c:v>2.1922440000000001</c:v>
                </c:pt>
                <c:pt idx="22173">
                  <c:v>2.1931039999999999</c:v>
                </c:pt>
                <c:pt idx="22174">
                  <c:v>2.1919599999999999</c:v>
                </c:pt>
                <c:pt idx="22175">
                  <c:v>2.1914929999999999</c:v>
                </c:pt>
                <c:pt idx="22176">
                  <c:v>2.189797</c:v>
                </c:pt>
                <c:pt idx="22177">
                  <c:v>2.1880160000000002</c:v>
                </c:pt>
                <c:pt idx="22178">
                  <c:v>2.186204</c:v>
                </c:pt>
                <c:pt idx="22179">
                  <c:v>2.185848</c:v>
                </c:pt>
                <c:pt idx="22180">
                  <c:v>2.1838449999999998</c:v>
                </c:pt>
                <c:pt idx="22181">
                  <c:v>2.1864710000000001</c:v>
                </c:pt>
                <c:pt idx="22182">
                  <c:v>2.1873930000000001</c:v>
                </c:pt>
                <c:pt idx="22183">
                  <c:v>2.1870989999999999</c:v>
                </c:pt>
                <c:pt idx="22184">
                  <c:v>2.1849029999999998</c:v>
                </c:pt>
                <c:pt idx="22185">
                  <c:v>2.1832560000000001</c:v>
                </c:pt>
                <c:pt idx="22186">
                  <c:v>2.1847300000000001</c:v>
                </c:pt>
                <c:pt idx="22187">
                  <c:v>2.1828780000000001</c:v>
                </c:pt>
                <c:pt idx="22188">
                  <c:v>2.1845330000000001</c:v>
                </c:pt>
                <c:pt idx="22189">
                  <c:v>2.1848960000000002</c:v>
                </c:pt>
                <c:pt idx="22190">
                  <c:v>2.1868590000000001</c:v>
                </c:pt>
                <c:pt idx="22191">
                  <c:v>2.1877330000000001</c:v>
                </c:pt>
                <c:pt idx="22192">
                  <c:v>2.186849</c:v>
                </c:pt>
                <c:pt idx="22193">
                  <c:v>2.185422</c:v>
                </c:pt>
                <c:pt idx="22194">
                  <c:v>2.185381</c:v>
                </c:pt>
                <c:pt idx="22195">
                  <c:v>2.1874449999999999</c:v>
                </c:pt>
                <c:pt idx="22196">
                  <c:v>2.188993</c:v>
                </c:pt>
                <c:pt idx="22197">
                  <c:v>2.1882480000000002</c:v>
                </c:pt>
                <c:pt idx="22198">
                  <c:v>2.1885089999999998</c:v>
                </c:pt>
                <c:pt idx="22199">
                  <c:v>2.1912039999999999</c:v>
                </c:pt>
                <c:pt idx="22200">
                  <c:v>2.190925</c:v>
                </c:pt>
                <c:pt idx="22201">
                  <c:v>2.190455</c:v>
                </c:pt>
                <c:pt idx="22202">
                  <c:v>2.1902119999999998</c:v>
                </c:pt>
                <c:pt idx="22203">
                  <c:v>2.1915779999999998</c:v>
                </c:pt>
                <c:pt idx="22204">
                  <c:v>2.191684</c:v>
                </c:pt>
                <c:pt idx="22205">
                  <c:v>2.1897199999999999</c:v>
                </c:pt>
                <c:pt idx="22206">
                  <c:v>2.1880280000000001</c:v>
                </c:pt>
                <c:pt idx="22207">
                  <c:v>2.187106</c:v>
                </c:pt>
                <c:pt idx="22208">
                  <c:v>2.1882359999999998</c:v>
                </c:pt>
                <c:pt idx="22209">
                  <c:v>2.1903260000000002</c:v>
                </c:pt>
                <c:pt idx="22210">
                  <c:v>2.1897600000000002</c:v>
                </c:pt>
                <c:pt idx="22211">
                  <c:v>2.189117</c:v>
                </c:pt>
                <c:pt idx="22212">
                  <c:v>2.1862110000000001</c:v>
                </c:pt>
                <c:pt idx="22213">
                  <c:v>2.1841110000000001</c:v>
                </c:pt>
                <c:pt idx="22214">
                  <c:v>2.1865920000000001</c:v>
                </c:pt>
                <c:pt idx="22215">
                  <c:v>2.1826270000000001</c:v>
                </c:pt>
                <c:pt idx="22216">
                  <c:v>2.1831559999999999</c:v>
                </c:pt>
                <c:pt idx="22217">
                  <c:v>2.1845189999999999</c:v>
                </c:pt>
                <c:pt idx="22218">
                  <c:v>2.1869960000000002</c:v>
                </c:pt>
                <c:pt idx="22219">
                  <c:v>2.1868539999999999</c:v>
                </c:pt>
                <c:pt idx="22220">
                  <c:v>2.1838769999999998</c:v>
                </c:pt>
                <c:pt idx="22221">
                  <c:v>2.181432</c:v>
                </c:pt>
                <c:pt idx="22222">
                  <c:v>2.1802380000000001</c:v>
                </c:pt>
                <c:pt idx="22223">
                  <c:v>2.179217</c:v>
                </c:pt>
                <c:pt idx="22224">
                  <c:v>2.1820599999999999</c:v>
                </c:pt>
                <c:pt idx="22225">
                  <c:v>2.182947</c:v>
                </c:pt>
                <c:pt idx="22226">
                  <c:v>2.1832859999999998</c:v>
                </c:pt>
                <c:pt idx="22227">
                  <c:v>2.1849509999999999</c:v>
                </c:pt>
                <c:pt idx="22228">
                  <c:v>2.1858460000000002</c:v>
                </c:pt>
                <c:pt idx="22229">
                  <c:v>2.1854480000000001</c:v>
                </c:pt>
                <c:pt idx="22230">
                  <c:v>2.1855519999999999</c:v>
                </c:pt>
                <c:pt idx="22231">
                  <c:v>2.1858840000000002</c:v>
                </c:pt>
                <c:pt idx="22232">
                  <c:v>2.1885590000000001</c:v>
                </c:pt>
                <c:pt idx="22233">
                  <c:v>2.1912389999999999</c:v>
                </c:pt>
                <c:pt idx="22234">
                  <c:v>2.1872229999999999</c:v>
                </c:pt>
                <c:pt idx="22235">
                  <c:v>2.1899280000000001</c:v>
                </c:pt>
                <c:pt idx="22236">
                  <c:v>2.18608</c:v>
                </c:pt>
                <c:pt idx="22237">
                  <c:v>2.184218</c:v>
                </c:pt>
                <c:pt idx="22238">
                  <c:v>2.181559</c:v>
                </c:pt>
                <c:pt idx="22239">
                  <c:v>2.18154</c:v>
                </c:pt>
                <c:pt idx="22240">
                  <c:v>2.179567</c:v>
                </c:pt>
                <c:pt idx="22241">
                  <c:v>2.1779259999999998</c:v>
                </c:pt>
                <c:pt idx="22242">
                  <c:v>2.1776610000000001</c:v>
                </c:pt>
                <c:pt idx="22243">
                  <c:v>2.1740780000000002</c:v>
                </c:pt>
                <c:pt idx="22244">
                  <c:v>2.170696</c:v>
                </c:pt>
                <c:pt idx="22245">
                  <c:v>2.1689120000000002</c:v>
                </c:pt>
                <c:pt idx="22246">
                  <c:v>2.1706249999999998</c:v>
                </c:pt>
                <c:pt idx="22247">
                  <c:v>2.170296</c:v>
                </c:pt>
                <c:pt idx="22248">
                  <c:v>2.172396</c:v>
                </c:pt>
                <c:pt idx="22249">
                  <c:v>2.1761689999999998</c:v>
                </c:pt>
                <c:pt idx="22250">
                  <c:v>2.1771880000000001</c:v>
                </c:pt>
                <c:pt idx="22251">
                  <c:v>2.1772900000000002</c:v>
                </c:pt>
                <c:pt idx="22252">
                  <c:v>2.1736360000000001</c:v>
                </c:pt>
                <c:pt idx="22253">
                  <c:v>2.1733199999999999</c:v>
                </c:pt>
                <c:pt idx="22254">
                  <c:v>2.1715019999999998</c:v>
                </c:pt>
                <c:pt idx="22255">
                  <c:v>2.1732079999999998</c:v>
                </c:pt>
                <c:pt idx="22256">
                  <c:v>2.1755589999999998</c:v>
                </c:pt>
                <c:pt idx="22257">
                  <c:v>2.1780940000000002</c:v>
                </c:pt>
                <c:pt idx="22258">
                  <c:v>2.1780219999999999</c:v>
                </c:pt>
                <c:pt idx="22259">
                  <c:v>2.1791260000000001</c:v>
                </c:pt>
                <c:pt idx="22260">
                  <c:v>2.1783030000000001</c:v>
                </c:pt>
                <c:pt idx="22261">
                  <c:v>2.1763110000000001</c:v>
                </c:pt>
                <c:pt idx="22262">
                  <c:v>2.1753040000000001</c:v>
                </c:pt>
                <c:pt idx="22263">
                  <c:v>2.1765340000000002</c:v>
                </c:pt>
                <c:pt idx="22264">
                  <c:v>2.17883</c:v>
                </c:pt>
                <c:pt idx="22265">
                  <c:v>2.179236</c:v>
                </c:pt>
                <c:pt idx="22266">
                  <c:v>2.1787619999999999</c:v>
                </c:pt>
                <c:pt idx="22267">
                  <c:v>2.1787179999999999</c:v>
                </c:pt>
                <c:pt idx="22268">
                  <c:v>2.1747169999999998</c:v>
                </c:pt>
                <c:pt idx="22269">
                  <c:v>2.1725639999999999</c:v>
                </c:pt>
                <c:pt idx="22270">
                  <c:v>2.171481</c:v>
                </c:pt>
                <c:pt idx="22271">
                  <c:v>2.1701649999999999</c:v>
                </c:pt>
                <c:pt idx="22272">
                  <c:v>2.170715</c:v>
                </c:pt>
                <c:pt idx="22273">
                  <c:v>2.1694149999999999</c:v>
                </c:pt>
                <c:pt idx="22274">
                  <c:v>2.1679050000000002</c:v>
                </c:pt>
                <c:pt idx="22275">
                  <c:v>2.1678090000000001</c:v>
                </c:pt>
                <c:pt idx="22276">
                  <c:v>2.165702</c:v>
                </c:pt>
                <c:pt idx="22277">
                  <c:v>2.1660879999999998</c:v>
                </c:pt>
                <c:pt idx="22278">
                  <c:v>2.167888</c:v>
                </c:pt>
                <c:pt idx="22279">
                  <c:v>2.1691400000000001</c:v>
                </c:pt>
                <c:pt idx="22280">
                  <c:v>2.1667079999999999</c:v>
                </c:pt>
                <c:pt idx="22281">
                  <c:v>2.1653880000000001</c:v>
                </c:pt>
                <c:pt idx="22282">
                  <c:v>2.1644429999999999</c:v>
                </c:pt>
                <c:pt idx="22283">
                  <c:v>2.1632750000000001</c:v>
                </c:pt>
                <c:pt idx="22284">
                  <c:v>2.1630150000000001</c:v>
                </c:pt>
                <c:pt idx="22285">
                  <c:v>2.1615449999999998</c:v>
                </c:pt>
                <c:pt idx="22286">
                  <c:v>2.1599360000000001</c:v>
                </c:pt>
                <c:pt idx="22287">
                  <c:v>2.1601340000000002</c:v>
                </c:pt>
                <c:pt idx="22288">
                  <c:v>2.161648</c:v>
                </c:pt>
                <c:pt idx="22289">
                  <c:v>2.1584509999999999</c:v>
                </c:pt>
                <c:pt idx="22290">
                  <c:v>2.156695</c:v>
                </c:pt>
                <c:pt idx="22291">
                  <c:v>2.1573549999999999</c:v>
                </c:pt>
                <c:pt idx="22292">
                  <c:v>2.161035</c:v>
                </c:pt>
                <c:pt idx="22293">
                  <c:v>2.1596099999999998</c:v>
                </c:pt>
                <c:pt idx="22294">
                  <c:v>2.1602549999999998</c:v>
                </c:pt>
                <c:pt idx="22295">
                  <c:v>2.1595979999999999</c:v>
                </c:pt>
                <c:pt idx="22296">
                  <c:v>2.1574200000000001</c:v>
                </c:pt>
                <c:pt idx="22297">
                  <c:v>2.1595309999999999</c:v>
                </c:pt>
                <c:pt idx="22298">
                  <c:v>2.1608019999999999</c:v>
                </c:pt>
                <c:pt idx="22299">
                  <c:v>2.1567539999999998</c:v>
                </c:pt>
                <c:pt idx="22300">
                  <c:v>2.1548780000000001</c:v>
                </c:pt>
                <c:pt idx="22301">
                  <c:v>2.1534170000000001</c:v>
                </c:pt>
                <c:pt idx="22302">
                  <c:v>2.1513460000000002</c:v>
                </c:pt>
                <c:pt idx="22303">
                  <c:v>2.1488320000000001</c:v>
                </c:pt>
                <c:pt idx="22304">
                  <c:v>2.1509550000000002</c:v>
                </c:pt>
                <c:pt idx="22305">
                  <c:v>2.151186</c:v>
                </c:pt>
                <c:pt idx="22306">
                  <c:v>2.1488960000000001</c:v>
                </c:pt>
                <c:pt idx="22307">
                  <c:v>2.149178</c:v>
                </c:pt>
                <c:pt idx="22308">
                  <c:v>2.1483590000000001</c:v>
                </c:pt>
                <c:pt idx="22309">
                  <c:v>2.1477170000000001</c:v>
                </c:pt>
                <c:pt idx="22310">
                  <c:v>2.145105</c:v>
                </c:pt>
                <c:pt idx="22311">
                  <c:v>2.1458170000000001</c:v>
                </c:pt>
                <c:pt idx="22312">
                  <c:v>2.1473909999999998</c:v>
                </c:pt>
                <c:pt idx="22313">
                  <c:v>2.1505990000000001</c:v>
                </c:pt>
                <c:pt idx="22314">
                  <c:v>2.1510530000000001</c:v>
                </c:pt>
                <c:pt idx="22315">
                  <c:v>2.1515200000000001</c:v>
                </c:pt>
                <c:pt idx="22316">
                  <c:v>2.149006</c:v>
                </c:pt>
                <c:pt idx="22317">
                  <c:v>2.1494110000000002</c:v>
                </c:pt>
                <c:pt idx="22318">
                  <c:v>2.1497320000000002</c:v>
                </c:pt>
                <c:pt idx="22319">
                  <c:v>2.1491669999999998</c:v>
                </c:pt>
                <c:pt idx="22320">
                  <c:v>2.1477819999999999</c:v>
                </c:pt>
                <c:pt idx="22321">
                  <c:v>2.146153</c:v>
                </c:pt>
                <c:pt idx="22322">
                  <c:v>2.1478259999999998</c:v>
                </c:pt>
                <c:pt idx="22323">
                  <c:v>2.1505999999999998</c:v>
                </c:pt>
                <c:pt idx="22324">
                  <c:v>2.150372</c:v>
                </c:pt>
                <c:pt idx="22325">
                  <c:v>2.1522299999999999</c:v>
                </c:pt>
                <c:pt idx="22326">
                  <c:v>2.153092</c:v>
                </c:pt>
                <c:pt idx="22327">
                  <c:v>2.1516489999999999</c:v>
                </c:pt>
                <c:pt idx="22328">
                  <c:v>2.1534</c:v>
                </c:pt>
                <c:pt idx="22329">
                  <c:v>2.1544050000000001</c:v>
                </c:pt>
                <c:pt idx="22330">
                  <c:v>2.1569940000000001</c:v>
                </c:pt>
                <c:pt idx="22331">
                  <c:v>2.1572330000000002</c:v>
                </c:pt>
                <c:pt idx="22332">
                  <c:v>2.158782</c:v>
                </c:pt>
                <c:pt idx="22333">
                  <c:v>2.1583519999999998</c:v>
                </c:pt>
                <c:pt idx="22334">
                  <c:v>2.1576719999999998</c:v>
                </c:pt>
                <c:pt idx="22335">
                  <c:v>2.1534810000000002</c:v>
                </c:pt>
                <c:pt idx="22336">
                  <c:v>2.1510310000000001</c:v>
                </c:pt>
                <c:pt idx="22337">
                  <c:v>2.1491009999999999</c:v>
                </c:pt>
                <c:pt idx="22338">
                  <c:v>2.1483819999999998</c:v>
                </c:pt>
                <c:pt idx="22339">
                  <c:v>2.1489980000000002</c:v>
                </c:pt>
                <c:pt idx="22340">
                  <c:v>2.1489880000000001</c:v>
                </c:pt>
                <c:pt idx="22341">
                  <c:v>2.146309</c:v>
                </c:pt>
                <c:pt idx="22342">
                  <c:v>2.145181</c:v>
                </c:pt>
                <c:pt idx="22343">
                  <c:v>2.143554</c:v>
                </c:pt>
                <c:pt idx="22344">
                  <c:v>2.141448</c:v>
                </c:pt>
                <c:pt idx="22345">
                  <c:v>2.1396259999999998</c:v>
                </c:pt>
                <c:pt idx="22346">
                  <c:v>2.1402489999999998</c:v>
                </c:pt>
                <c:pt idx="22347">
                  <c:v>2.1433010000000001</c:v>
                </c:pt>
                <c:pt idx="22348">
                  <c:v>2.1424180000000002</c:v>
                </c:pt>
                <c:pt idx="22349">
                  <c:v>2.1418349999999999</c:v>
                </c:pt>
                <c:pt idx="22350">
                  <c:v>2.1434030000000002</c:v>
                </c:pt>
                <c:pt idx="22351">
                  <c:v>2.1399659999999998</c:v>
                </c:pt>
                <c:pt idx="22352">
                  <c:v>2.139713</c:v>
                </c:pt>
                <c:pt idx="22353">
                  <c:v>2.1390289999999998</c:v>
                </c:pt>
                <c:pt idx="22354">
                  <c:v>2.1394769999999999</c:v>
                </c:pt>
                <c:pt idx="22355">
                  <c:v>2.1386250000000002</c:v>
                </c:pt>
                <c:pt idx="22356">
                  <c:v>2.1394190000000002</c:v>
                </c:pt>
                <c:pt idx="22357">
                  <c:v>2.1375609999999998</c:v>
                </c:pt>
                <c:pt idx="22358">
                  <c:v>2.1379589999999999</c:v>
                </c:pt>
                <c:pt idx="22359">
                  <c:v>2.1375829999999998</c:v>
                </c:pt>
                <c:pt idx="22360">
                  <c:v>2.1392069999999999</c:v>
                </c:pt>
                <c:pt idx="22361">
                  <c:v>2.139354</c:v>
                </c:pt>
                <c:pt idx="22362">
                  <c:v>2.1364339999999999</c:v>
                </c:pt>
                <c:pt idx="22363">
                  <c:v>2.1373340000000001</c:v>
                </c:pt>
                <c:pt idx="22364">
                  <c:v>2.1369639999999999</c:v>
                </c:pt>
                <c:pt idx="22365">
                  <c:v>2.1378300000000001</c:v>
                </c:pt>
                <c:pt idx="22366">
                  <c:v>2.1378979999999999</c:v>
                </c:pt>
                <c:pt idx="22367">
                  <c:v>2.140946</c:v>
                </c:pt>
                <c:pt idx="22368">
                  <c:v>2.1417950000000001</c:v>
                </c:pt>
                <c:pt idx="22369">
                  <c:v>2.1460689999999998</c:v>
                </c:pt>
                <c:pt idx="22370">
                  <c:v>2.144625</c:v>
                </c:pt>
                <c:pt idx="22371">
                  <c:v>2.1422910000000002</c:v>
                </c:pt>
                <c:pt idx="22372">
                  <c:v>2.1457410000000001</c:v>
                </c:pt>
                <c:pt idx="22373">
                  <c:v>2.1488459999999998</c:v>
                </c:pt>
                <c:pt idx="22374">
                  <c:v>2.1525159999999999</c:v>
                </c:pt>
                <c:pt idx="22375">
                  <c:v>2.1559089999999999</c:v>
                </c:pt>
                <c:pt idx="22376">
                  <c:v>2.1594030000000002</c:v>
                </c:pt>
                <c:pt idx="22377">
                  <c:v>2.159408</c:v>
                </c:pt>
                <c:pt idx="22378">
                  <c:v>2.1595710000000001</c:v>
                </c:pt>
                <c:pt idx="22379">
                  <c:v>2.1579600000000001</c:v>
                </c:pt>
                <c:pt idx="22380">
                  <c:v>2.1575129999999998</c:v>
                </c:pt>
                <c:pt idx="22381">
                  <c:v>2.1570879999999999</c:v>
                </c:pt>
                <c:pt idx="22382">
                  <c:v>2.1589939999999999</c:v>
                </c:pt>
                <c:pt idx="22383">
                  <c:v>2.158865</c:v>
                </c:pt>
                <c:pt idx="22384">
                  <c:v>2.1536629999999999</c:v>
                </c:pt>
                <c:pt idx="22385">
                  <c:v>2.1480640000000002</c:v>
                </c:pt>
                <c:pt idx="22386">
                  <c:v>2.1462110000000001</c:v>
                </c:pt>
                <c:pt idx="22387">
                  <c:v>2.1397020000000002</c:v>
                </c:pt>
                <c:pt idx="22388">
                  <c:v>2.1382629999999998</c:v>
                </c:pt>
                <c:pt idx="22389">
                  <c:v>2.1399710000000001</c:v>
                </c:pt>
                <c:pt idx="22390">
                  <c:v>2.1390189999999998</c:v>
                </c:pt>
                <c:pt idx="22391">
                  <c:v>2.1377259999999998</c:v>
                </c:pt>
                <c:pt idx="22392">
                  <c:v>2.1380849999999998</c:v>
                </c:pt>
                <c:pt idx="22393">
                  <c:v>2.136717</c:v>
                </c:pt>
                <c:pt idx="22394">
                  <c:v>2.1339760000000001</c:v>
                </c:pt>
                <c:pt idx="22395">
                  <c:v>2.1304820000000002</c:v>
                </c:pt>
                <c:pt idx="22396">
                  <c:v>2.1315909999999998</c:v>
                </c:pt>
                <c:pt idx="22397">
                  <c:v>2.1309339999999999</c:v>
                </c:pt>
                <c:pt idx="22398">
                  <c:v>2.1299000000000001</c:v>
                </c:pt>
                <c:pt idx="22399">
                  <c:v>2.1325539999999998</c:v>
                </c:pt>
                <c:pt idx="22400">
                  <c:v>2.1304430000000001</c:v>
                </c:pt>
                <c:pt idx="22401">
                  <c:v>2.1289470000000001</c:v>
                </c:pt>
                <c:pt idx="22402">
                  <c:v>2.1324350000000001</c:v>
                </c:pt>
                <c:pt idx="22403">
                  <c:v>2.1319219999999999</c:v>
                </c:pt>
                <c:pt idx="22404">
                  <c:v>2.1341000000000001</c:v>
                </c:pt>
                <c:pt idx="22405">
                  <c:v>2.133022</c:v>
                </c:pt>
                <c:pt idx="22406">
                  <c:v>2.1376620000000002</c:v>
                </c:pt>
                <c:pt idx="22407">
                  <c:v>2.139802</c:v>
                </c:pt>
                <c:pt idx="22408">
                  <c:v>2.1368830000000001</c:v>
                </c:pt>
                <c:pt idx="22409">
                  <c:v>2.1368450000000001</c:v>
                </c:pt>
                <c:pt idx="22410">
                  <c:v>2.1361840000000001</c:v>
                </c:pt>
                <c:pt idx="22411">
                  <c:v>2.1354350000000002</c:v>
                </c:pt>
                <c:pt idx="22412">
                  <c:v>2.135389</c:v>
                </c:pt>
                <c:pt idx="22413">
                  <c:v>2.1329120000000001</c:v>
                </c:pt>
                <c:pt idx="22414">
                  <c:v>2.131408</c:v>
                </c:pt>
                <c:pt idx="22415">
                  <c:v>2.130976</c:v>
                </c:pt>
                <c:pt idx="22416">
                  <c:v>2.1294870000000001</c:v>
                </c:pt>
                <c:pt idx="22417">
                  <c:v>2.1278350000000001</c:v>
                </c:pt>
                <c:pt idx="22418">
                  <c:v>2.1254170000000001</c:v>
                </c:pt>
                <c:pt idx="22419">
                  <c:v>2.126719</c:v>
                </c:pt>
                <c:pt idx="22420">
                  <c:v>2.1323949999999998</c:v>
                </c:pt>
                <c:pt idx="22421">
                  <c:v>2.1343540000000001</c:v>
                </c:pt>
                <c:pt idx="22422">
                  <c:v>2.1352699999999998</c:v>
                </c:pt>
                <c:pt idx="22423">
                  <c:v>2.135173</c:v>
                </c:pt>
                <c:pt idx="22424">
                  <c:v>2.137893</c:v>
                </c:pt>
                <c:pt idx="22425">
                  <c:v>2.1393070000000001</c:v>
                </c:pt>
                <c:pt idx="22426">
                  <c:v>2.1396549999999999</c:v>
                </c:pt>
                <c:pt idx="22427">
                  <c:v>2.1410879999999999</c:v>
                </c:pt>
                <c:pt idx="22428">
                  <c:v>2.1425230000000002</c:v>
                </c:pt>
                <c:pt idx="22429">
                  <c:v>2.1450640000000001</c:v>
                </c:pt>
                <c:pt idx="22430">
                  <c:v>2.1449020000000001</c:v>
                </c:pt>
                <c:pt idx="22431">
                  <c:v>2.144892</c:v>
                </c:pt>
                <c:pt idx="22432">
                  <c:v>2.1439710000000001</c:v>
                </c:pt>
                <c:pt idx="22433">
                  <c:v>2.1415289999999998</c:v>
                </c:pt>
                <c:pt idx="22434">
                  <c:v>2.1405639999999999</c:v>
                </c:pt>
                <c:pt idx="22435">
                  <c:v>2.1415280000000001</c:v>
                </c:pt>
                <c:pt idx="22436">
                  <c:v>2.141581</c:v>
                </c:pt>
                <c:pt idx="22437">
                  <c:v>2.1423489999999998</c:v>
                </c:pt>
                <c:pt idx="22438">
                  <c:v>2.1440760000000001</c:v>
                </c:pt>
                <c:pt idx="22439">
                  <c:v>2.1435019999999998</c:v>
                </c:pt>
                <c:pt idx="22440">
                  <c:v>2.1429939999999998</c:v>
                </c:pt>
                <c:pt idx="22441">
                  <c:v>2.1432449999999998</c:v>
                </c:pt>
                <c:pt idx="22442">
                  <c:v>2.1438419999999998</c:v>
                </c:pt>
                <c:pt idx="22443">
                  <c:v>2.1445240000000001</c:v>
                </c:pt>
                <c:pt idx="22444">
                  <c:v>2.1444139999999998</c:v>
                </c:pt>
                <c:pt idx="22445">
                  <c:v>2.1460560000000002</c:v>
                </c:pt>
                <c:pt idx="22446">
                  <c:v>2.1441699999999999</c:v>
                </c:pt>
                <c:pt idx="22447">
                  <c:v>2.1450239999999998</c:v>
                </c:pt>
                <c:pt idx="22448">
                  <c:v>2.142477</c:v>
                </c:pt>
                <c:pt idx="22449">
                  <c:v>2.141216</c:v>
                </c:pt>
                <c:pt idx="22450">
                  <c:v>2.1399140000000001</c:v>
                </c:pt>
                <c:pt idx="22451">
                  <c:v>2.137686</c:v>
                </c:pt>
                <c:pt idx="22452">
                  <c:v>2.1353049999999998</c:v>
                </c:pt>
                <c:pt idx="22453">
                  <c:v>2.1355430000000002</c:v>
                </c:pt>
                <c:pt idx="22454">
                  <c:v>2.1360939999999999</c:v>
                </c:pt>
                <c:pt idx="22455">
                  <c:v>2.1349450000000001</c:v>
                </c:pt>
                <c:pt idx="22456">
                  <c:v>2.1359490000000001</c:v>
                </c:pt>
                <c:pt idx="22457">
                  <c:v>2.1343139999999998</c:v>
                </c:pt>
                <c:pt idx="22458">
                  <c:v>2.1325430000000001</c:v>
                </c:pt>
                <c:pt idx="22459">
                  <c:v>2.1321789999999998</c:v>
                </c:pt>
                <c:pt idx="22460">
                  <c:v>2.1334209999999998</c:v>
                </c:pt>
                <c:pt idx="22461">
                  <c:v>2.1336240000000002</c:v>
                </c:pt>
                <c:pt idx="22462">
                  <c:v>2.1330719999999999</c:v>
                </c:pt>
                <c:pt idx="22463">
                  <c:v>2.1361840000000001</c:v>
                </c:pt>
                <c:pt idx="22464">
                  <c:v>2.1363509999999999</c:v>
                </c:pt>
                <c:pt idx="22465">
                  <c:v>2.133874</c:v>
                </c:pt>
                <c:pt idx="22466">
                  <c:v>2.1326679999999998</c:v>
                </c:pt>
                <c:pt idx="22467">
                  <c:v>2.1333839999999999</c:v>
                </c:pt>
                <c:pt idx="22468">
                  <c:v>2.131208</c:v>
                </c:pt>
                <c:pt idx="22469">
                  <c:v>2.1350099999999999</c:v>
                </c:pt>
                <c:pt idx="22470">
                  <c:v>2.1393650000000002</c:v>
                </c:pt>
                <c:pt idx="22471">
                  <c:v>2.137756</c:v>
                </c:pt>
                <c:pt idx="22472">
                  <c:v>2.137454</c:v>
                </c:pt>
                <c:pt idx="22473">
                  <c:v>2.1358410000000001</c:v>
                </c:pt>
                <c:pt idx="22474">
                  <c:v>2.1357689999999998</c:v>
                </c:pt>
                <c:pt idx="22475">
                  <c:v>2.1332309999999999</c:v>
                </c:pt>
                <c:pt idx="22476">
                  <c:v>2.1337790000000001</c:v>
                </c:pt>
                <c:pt idx="22477">
                  <c:v>2.1324420000000002</c:v>
                </c:pt>
                <c:pt idx="22478">
                  <c:v>2.1355629999999999</c:v>
                </c:pt>
                <c:pt idx="22479">
                  <c:v>2.1368339999999999</c:v>
                </c:pt>
                <c:pt idx="22480">
                  <c:v>2.1383670000000001</c:v>
                </c:pt>
                <c:pt idx="22481">
                  <c:v>2.1365539999999998</c:v>
                </c:pt>
                <c:pt idx="22482">
                  <c:v>2.1353780000000002</c:v>
                </c:pt>
                <c:pt idx="22483">
                  <c:v>2.1356989999999998</c:v>
                </c:pt>
                <c:pt idx="22484">
                  <c:v>2.1330909999999998</c:v>
                </c:pt>
                <c:pt idx="22485">
                  <c:v>2.1345969999999999</c:v>
                </c:pt>
                <c:pt idx="22486">
                  <c:v>2.1351650000000002</c:v>
                </c:pt>
                <c:pt idx="22487">
                  <c:v>2.1364369999999999</c:v>
                </c:pt>
                <c:pt idx="22488">
                  <c:v>2.1378180000000002</c:v>
                </c:pt>
                <c:pt idx="22489">
                  <c:v>2.1386270000000001</c:v>
                </c:pt>
                <c:pt idx="22490">
                  <c:v>2.1365769999999999</c:v>
                </c:pt>
                <c:pt idx="22491">
                  <c:v>2.1357539999999999</c:v>
                </c:pt>
                <c:pt idx="22492">
                  <c:v>2.1341619999999999</c:v>
                </c:pt>
                <c:pt idx="22493">
                  <c:v>2.1353970000000002</c:v>
                </c:pt>
                <c:pt idx="22494">
                  <c:v>2.1343459999999999</c:v>
                </c:pt>
                <c:pt idx="22495">
                  <c:v>2.1334960000000001</c:v>
                </c:pt>
                <c:pt idx="22496">
                  <c:v>2.1346959999999999</c:v>
                </c:pt>
                <c:pt idx="22497">
                  <c:v>2.1344449999999999</c:v>
                </c:pt>
                <c:pt idx="22498">
                  <c:v>2.132196</c:v>
                </c:pt>
                <c:pt idx="22499">
                  <c:v>2.1293790000000001</c:v>
                </c:pt>
                <c:pt idx="22500">
                  <c:v>2.1293920000000002</c:v>
                </c:pt>
                <c:pt idx="22501">
                  <c:v>2.1295500000000001</c:v>
                </c:pt>
                <c:pt idx="22502">
                  <c:v>2.1273879999999998</c:v>
                </c:pt>
                <c:pt idx="22503">
                  <c:v>2.1252870000000001</c:v>
                </c:pt>
                <c:pt idx="22504">
                  <c:v>2.1224059999999998</c:v>
                </c:pt>
                <c:pt idx="22505">
                  <c:v>2.1210110000000002</c:v>
                </c:pt>
                <c:pt idx="22506">
                  <c:v>2.1219999999999999</c:v>
                </c:pt>
                <c:pt idx="22507">
                  <c:v>2.1246239999999998</c:v>
                </c:pt>
                <c:pt idx="22508">
                  <c:v>2.1244350000000001</c:v>
                </c:pt>
                <c:pt idx="22509">
                  <c:v>2.1263489999999998</c:v>
                </c:pt>
                <c:pt idx="22510">
                  <c:v>2.1261890000000001</c:v>
                </c:pt>
                <c:pt idx="22511">
                  <c:v>2.129041</c:v>
                </c:pt>
                <c:pt idx="22512">
                  <c:v>2.1255289999999998</c:v>
                </c:pt>
                <c:pt idx="22513">
                  <c:v>2.1260970000000001</c:v>
                </c:pt>
                <c:pt idx="22514">
                  <c:v>2.1273490000000002</c:v>
                </c:pt>
                <c:pt idx="22515">
                  <c:v>2.129092</c:v>
                </c:pt>
                <c:pt idx="22516">
                  <c:v>2.1304850000000002</c:v>
                </c:pt>
                <c:pt idx="22517">
                  <c:v>2.131726</c:v>
                </c:pt>
                <c:pt idx="22518">
                  <c:v>2.1295510000000002</c:v>
                </c:pt>
                <c:pt idx="22519">
                  <c:v>2.126566</c:v>
                </c:pt>
                <c:pt idx="22520">
                  <c:v>2.1253489999999999</c:v>
                </c:pt>
                <c:pt idx="22521">
                  <c:v>2.1243660000000002</c:v>
                </c:pt>
                <c:pt idx="22522">
                  <c:v>2.1237170000000001</c:v>
                </c:pt>
                <c:pt idx="22523">
                  <c:v>2.1224609999999999</c:v>
                </c:pt>
                <c:pt idx="22524">
                  <c:v>2.1260080000000001</c:v>
                </c:pt>
                <c:pt idx="22525">
                  <c:v>2.1245780000000001</c:v>
                </c:pt>
                <c:pt idx="22526">
                  <c:v>2.1238199999999998</c:v>
                </c:pt>
                <c:pt idx="22527">
                  <c:v>2.12412</c:v>
                </c:pt>
                <c:pt idx="22528">
                  <c:v>2.1229529999999999</c:v>
                </c:pt>
                <c:pt idx="22529">
                  <c:v>2.1204329999999998</c:v>
                </c:pt>
                <c:pt idx="22530">
                  <c:v>2.1191499999999999</c:v>
                </c:pt>
                <c:pt idx="22531">
                  <c:v>2.1197279999999998</c:v>
                </c:pt>
                <c:pt idx="22532">
                  <c:v>2.11903</c:v>
                </c:pt>
                <c:pt idx="22533">
                  <c:v>2.1181299999999998</c:v>
                </c:pt>
                <c:pt idx="22534">
                  <c:v>2.1174550000000001</c:v>
                </c:pt>
                <c:pt idx="22535">
                  <c:v>2.1173820000000001</c:v>
                </c:pt>
                <c:pt idx="22536">
                  <c:v>2.1162779999999999</c:v>
                </c:pt>
                <c:pt idx="22537">
                  <c:v>2.1179510000000001</c:v>
                </c:pt>
                <c:pt idx="22538">
                  <c:v>2.1170879999999999</c:v>
                </c:pt>
                <c:pt idx="22539">
                  <c:v>2.1166589999999998</c:v>
                </c:pt>
                <c:pt idx="22540">
                  <c:v>2.1169310000000001</c:v>
                </c:pt>
                <c:pt idx="22541">
                  <c:v>2.1184949999999998</c:v>
                </c:pt>
                <c:pt idx="22542">
                  <c:v>2.118325</c:v>
                </c:pt>
                <c:pt idx="22543">
                  <c:v>2.1169380000000002</c:v>
                </c:pt>
                <c:pt idx="22544">
                  <c:v>2.11802</c:v>
                </c:pt>
                <c:pt idx="22545">
                  <c:v>2.1201810000000001</c:v>
                </c:pt>
                <c:pt idx="22546">
                  <c:v>2.1192730000000002</c:v>
                </c:pt>
                <c:pt idx="22547">
                  <c:v>2.1188709999999999</c:v>
                </c:pt>
                <c:pt idx="22548">
                  <c:v>2.1161799999999999</c:v>
                </c:pt>
                <c:pt idx="22549">
                  <c:v>2.115586</c:v>
                </c:pt>
                <c:pt idx="22550">
                  <c:v>2.1153819999999999</c:v>
                </c:pt>
                <c:pt idx="22551">
                  <c:v>2.1142799999999999</c:v>
                </c:pt>
                <c:pt idx="22552">
                  <c:v>2.1137670000000002</c:v>
                </c:pt>
                <c:pt idx="22553">
                  <c:v>2.1130119999999999</c:v>
                </c:pt>
                <c:pt idx="22554">
                  <c:v>2.1117520000000001</c:v>
                </c:pt>
                <c:pt idx="22555">
                  <c:v>2.1130140000000002</c:v>
                </c:pt>
                <c:pt idx="22556">
                  <c:v>2.1105990000000001</c:v>
                </c:pt>
                <c:pt idx="22557">
                  <c:v>2.1060669999999999</c:v>
                </c:pt>
                <c:pt idx="22558">
                  <c:v>2.107008</c:v>
                </c:pt>
                <c:pt idx="22559">
                  <c:v>2.1074579999999998</c:v>
                </c:pt>
                <c:pt idx="22560">
                  <c:v>2.1062150000000002</c:v>
                </c:pt>
                <c:pt idx="22561">
                  <c:v>2.1035879999999998</c:v>
                </c:pt>
                <c:pt idx="22562">
                  <c:v>2.1046140000000002</c:v>
                </c:pt>
                <c:pt idx="22563">
                  <c:v>2.1043349999999998</c:v>
                </c:pt>
                <c:pt idx="22564">
                  <c:v>2.1070150000000001</c:v>
                </c:pt>
                <c:pt idx="22565">
                  <c:v>2.1055139999999999</c:v>
                </c:pt>
                <c:pt idx="22566">
                  <c:v>2.1038030000000001</c:v>
                </c:pt>
                <c:pt idx="22567">
                  <c:v>2.102506</c:v>
                </c:pt>
                <c:pt idx="22568">
                  <c:v>2.1022110000000001</c:v>
                </c:pt>
                <c:pt idx="22569">
                  <c:v>2.103583</c:v>
                </c:pt>
                <c:pt idx="22570">
                  <c:v>2.0998950000000001</c:v>
                </c:pt>
                <c:pt idx="22571">
                  <c:v>2.1034579999999998</c:v>
                </c:pt>
                <c:pt idx="22572">
                  <c:v>2.1049859999999998</c:v>
                </c:pt>
                <c:pt idx="22573">
                  <c:v>2.107869</c:v>
                </c:pt>
                <c:pt idx="22574">
                  <c:v>2.1058539999999999</c:v>
                </c:pt>
                <c:pt idx="22575">
                  <c:v>2.1062409999999998</c:v>
                </c:pt>
                <c:pt idx="22576">
                  <c:v>2.106268</c:v>
                </c:pt>
                <c:pt idx="22577">
                  <c:v>2.1078749999999999</c:v>
                </c:pt>
                <c:pt idx="22578">
                  <c:v>2.1105109999999998</c:v>
                </c:pt>
                <c:pt idx="22579">
                  <c:v>2.1107710000000002</c:v>
                </c:pt>
                <c:pt idx="22580">
                  <c:v>2.1096840000000001</c:v>
                </c:pt>
                <c:pt idx="22581">
                  <c:v>2.111828</c:v>
                </c:pt>
                <c:pt idx="22582">
                  <c:v>2.114932</c:v>
                </c:pt>
                <c:pt idx="22583">
                  <c:v>2.1121940000000001</c:v>
                </c:pt>
                <c:pt idx="22584">
                  <c:v>2.1101760000000001</c:v>
                </c:pt>
                <c:pt idx="22585">
                  <c:v>2.1086510000000001</c:v>
                </c:pt>
                <c:pt idx="22586">
                  <c:v>2.111173</c:v>
                </c:pt>
                <c:pt idx="22587">
                  <c:v>2.1126429999999998</c:v>
                </c:pt>
                <c:pt idx="22588">
                  <c:v>2.1117370000000002</c:v>
                </c:pt>
                <c:pt idx="22589">
                  <c:v>2.1099589999999999</c:v>
                </c:pt>
                <c:pt idx="22590">
                  <c:v>2.1107990000000001</c:v>
                </c:pt>
                <c:pt idx="22591">
                  <c:v>2.1104440000000002</c:v>
                </c:pt>
                <c:pt idx="22592">
                  <c:v>2.1103839999999998</c:v>
                </c:pt>
                <c:pt idx="22593">
                  <c:v>2.1081859999999999</c:v>
                </c:pt>
                <c:pt idx="22594">
                  <c:v>2.1080589999999999</c:v>
                </c:pt>
                <c:pt idx="22595">
                  <c:v>2.109137</c:v>
                </c:pt>
                <c:pt idx="22596">
                  <c:v>2.1098560000000002</c:v>
                </c:pt>
                <c:pt idx="22597">
                  <c:v>2.1099679999999998</c:v>
                </c:pt>
                <c:pt idx="22598">
                  <c:v>2.1085530000000001</c:v>
                </c:pt>
                <c:pt idx="22599">
                  <c:v>2.1042589999999999</c:v>
                </c:pt>
                <c:pt idx="22600">
                  <c:v>2.10263</c:v>
                </c:pt>
                <c:pt idx="22601">
                  <c:v>2.1064579999999999</c:v>
                </c:pt>
                <c:pt idx="22602">
                  <c:v>2.1047280000000002</c:v>
                </c:pt>
                <c:pt idx="22603">
                  <c:v>2.106541</c:v>
                </c:pt>
                <c:pt idx="22604">
                  <c:v>2.107399</c:v>
                </c:pt>
                <c:pt idx="22605">
                  <c:v>2.1071849999999999</c:v>
                </c:pt>
                <c:pt idx="22606">
                  <c:v>2.1068129999999998</c:v>
                </c:pt>
                <c:pt idx="22607">
                  <c:v>2.10514</c:v>
                </c:pt>
                <c:pt idx="22608">
                  <c:v>2.104994</c:v>
                </c:pt>
                <c:pt idx="22609">
                  <c:v>2.104635</c:v>
                </c:pt>
                <c:pt idx="22610">
                  <c:v>2.1032679999999999</c:v>
                </c:pt>
                <c:pt idx="22611">
                  <c:v>2.1046520000000002</c:v>
                </c:pt>
                <c:pt idx="22612">
                  <c:v>2.1044309999999999</c:v>
                </c:pt>
                <c:pt idx="22613">
                  <c:v>2.1043240000000001</c:v>
                </c:pt>
                <c:pt idx="22614">
                  <c:v>2.1049380000000002</c:v>
                </c:pt>
                <c:pt idx="22615">
                  <c:v>2.105029</c:v>
                </c:pt>
                <c:pt idx="22616">
                  <c:v>2.1061700000000001</c:v>
                </c:pt>
                <c:pt idx="22617">
                  <c:v>2.106331</c:v>
                </c:pt>
                <c:pt idx="22618">
                  <c:v>2.1071080000000002</c:v>
                </c:pt>
                <c:pt idx="22619">
                  <c:v>2.1066319999999998</c:v>
                </c:pt>
                <c:pt idx="22620">
                  <c:v>2.1066400000000001</c:v>
                </c:pt>
                <c:pt idx="22621">
                  <c:v>2.1041530000000002</c:v>
                </c:pt>
                <c:pt idx="22622">
                  <c:v>2.1049880000000001</c:v>
                </c:pt>
                <c:pt idx="22623">
                  <c:v>2.1062419999999999</c:v>
                </c:pt>
                <c:pt idx="22624">
                  <c:v>2.10487</c:v>
                </c:pt>
                <c:pt idx="22625">
                  <c:v>2.1036060000000001</c:v>
                </c:pt>
                <c:pt idx="22626">
                  <c:v>2.1045759999999998</c:v>
                </c:pt>
                <c:pt idx="22627">
                  <c:v>2.1027330000000002</c:v>
                </c:pt>
                <c:pt idx="22628">
                  <c:v>2.1019209999999999</c:v>
                </c:pt>
                <c:pt idx="22629">
                  <c:v>2.099227</c:v>
                </c:pt>
                <c:pt idx="22630">
                  <c:v>2.098068</c:v>
                </c:pt>
                <c:pt idx="22631">
                  <c:v>2.0996700000000001</c:v>
                </c:pt>
                <c:pt idx="22632">
                  <c:v>2.0982889999999998</c:v>
                </c:pt>
                <c:pt idx="22633">
                  <c:v>2.1037759999999999</c:v>
                </c:pt>
                <c:pt idx="22634">
                  <c:v>2.1046260000000001</c:v>
                </c:pt>
                <c:pt idx="22635">
                  <c:v>2.103383</c:v>
                </c:pt>
                <c:pt idx="22636">
                  <c:v>2.1018520000000001</c:v>
                </c:pt>
                <c:pt idx="22637">
                  <c:v>2.1021269999999999</c:v>
                </c:pt>
                <c:pt idx="22638">
                  <c:v>2.1032600000000001</c:v>
                </c:pt>
                <c:pt idx="22639">
                  <c:v>2.101642</c:v>
                </c:pt>
                <c:pt idx="22640">
                  <c:v>2.1033050000000002</c:v>
                </c:pt>
                <c:pt idx="22641">
                  <c:v>2.1043349999999998</c:v>
                </c:pt>
                <c:pt idx="22642">
                  <c:v>2.1041970000000001</c:v>
                </c:pt>
                <c:pt idx="22643">
                  <c:v>2.1036540000000001</c:v>
                </c:pt>
                <c:pt idx="22644">
                  <c:v>2.102668</c:v>
                </c:pt>
                <c:pt idx="22645">
                  <c:v>2.0995059999999999</c:v>
                </c:pt>
                <c:pt idx="22646">
                  <c:v>2.0972650000000002</c:v>
                </c:pt>
                <c:pt idx="22647">
                  <c:v>2.0996540000000001</c:v>
                </c:pt>
                <c:pt idx="22648">
                  <c:v>2.100447</c:v>
                </c:pt>
                <c:pt idx="22649">
                  <c:v>2.0983130000000001</c:v>
                </c:pt>
                <c:pt idx="22650">
                  <c:v>2.097604</c:v>
                </c:pt>
                <c:pt idx="22651">
                  <c:v>2.095755</c:v>
                </c:pt>
                <c:pt idx="22652">
                  <c:v>2.0949749999999998</c:v>
                </c:pt>
                <c:pt idx="22653">
                  <c:v>2.095065</c:v>
                </c:pt>
                <c:pt idx="22654">
                  <c:v>2.0946359999999999</c:v>
                </c:pt>
                <c:pt idx="22655">
                  <c:v>2.0970610000000001</c:v>
                </c:pt>
                <c:pt idx="22656">
                  <c:v>2.0963069999999999</c:v>
                </c:pt>
                <c:pt idx="22657">
                  <c:v>2.0949490000000002</c:v>
                </c:pt>
                <c:pt idx="22658">
                  <c:v>2.0952489999999999</c:v>
                </c:pt>
                <c:pt idx="22659">
                  <c:v>2.0906899999999999</c:v>
                </c:pt>
                <c:pt idx="22660">
                  <c:v>2.0888</c:v>
                </c:pt>
                <c:pt idx="22661">
                  <c:v>2.086751</c:v>
                </c:pt>
                <c:pt idx="22662">
                  <c:v>2.0858829999999999</c:v>
                </c:pt>
                <c:pt idx="22663">
                  <c:v>2.086303</c:v>
                </c:pt>
                <c:pt idx="22664">
                  <c:v>2.0849690000000001</c:v>
                </c:pt>
                <c:pt idx="22665">
                  <c:v>2.0846239999999998</c:v>
                </c:pt>
                <c:pt idx="22666">
                  <c:v>2.0864929999999999</c:v>
                </c:pt>
                <c:pt idx="22667">
                  <c:v>2.084193</c:v>
                </c:pt>
                <c:pt idx="22668">
                  <c:v>2.0855489999999999</c:v>
                </c:pt>
                <c:pt idx="22669">
                  <c:v>2.088403</c:v>
                </c:pt>
                <c:pt idx="22670">
                  <c:v>2.089772</c:v>
                </c:pt>
                <c:pt idx="22671">
                  <c:v>2.090004</c:v>
                </c:pt>
                <c:pt idx="22672">
                  <c:v>2.0926469999999999</c:v>
                </c:pt>
                <c:pt idx="22673">
                  <c:v>2.0955439999999999</c:v>
                </c:pt>
                <c:pt idx="22674">
                  <c:v>2.0935320000000002</c:v>
                </c:pt>
                <c:pt idx="22675">
                  <c:v>2.0937450000000002</c:v>
                </c:pt>
                <c:pt idx="22676">
                  <c:v>2.0949019999999998</c:v>
                </c:pt>
                <c:pt idx="22677">
                  <c:v>2.0938370000000002</c:v>
                </c:pt>
                <c:pt idx="22678">
                  <c:v>2.0919940000000001</c:v>
                </c:pt>
                <c:pt idx="22679">
                  <c:v>2.090411</c:v>
                </c:pt>
                <c:pt idx="22680">
                  <c:v>2.088619</c:v>
                </c:pt>
                <c:pt idx="22681">
                  <c:v>2.08656</c:v>
                </c:pt>
                <c:pt idx="22682">
                  <c:v>2.0860259999999999</c:v>
                </c:pt>
                <c:pt idx="22683">
                  <c:v>2.083218</c:v>
                </c:pt>
                <c:pt idx="22684">
                  <c:v>2.0824569999999998</c:v>
                </c:pt>
                <c:pt idx="22685">
                  <c:v>2.0804140000000002</c:v>
                </c:pt>
                <c:pt idx="22686">
                  <c:v>2.0808460000000002</c:v>
                </c:pt>
                <c:pt idx="22687">
                  <c:v>2.0820370000000001</c:v>
                </c:pt>
                <c:pt idx="22688">
                  <c:v>2.0806390000000001</c:v>
                </c:pt>
                <c:pt idx="22689">
                  <c:v>2.0816029999999999</c:v>
                </c:pt>
                <c:pt idx="22690">
                  <c:v>2.0819570000000001</c:v>
                </c:pt>
                <c:pt idx="22691">
                  <c:v>2.0858370000000002</c:v>
                </c:pt>
                <c:pt idx="22692">
                  <c:v>2.0864560000000001</c:v>
                </c:pt>
                <c:pt idx="22693">
                  <c:v>2.0872989999999998</c:v>
                </c:pt>
                <c:pt idx="22694">
                  <c:v>2.0879150000000002</c:v>
                </c:pt>
                <c:pt idx="22695">
                  <c:v>2.0922190000000001</c:v>
                </c:pt>
                <c:pt idx="22696">
                  <c:v>2.093769</c:v>
                </c:pt>
                <c:pt idx="22697">
                  <c:v>2.0928279999999999</c:v>
                </c:pt>
                <c:pt idx="22698">
                  <c:v>2.094884</c:v>
                </c:pt>
                <c:pt idx="22699">
                  <c:v>2.0984189999999998</c:v>
                </c:pt>
                <c:pt idx="22700">
                  <c:v>2.0971109999999999</c:v>
                </c:pt>
                <c:pt idx="22701">
                  <c:v>2.093334</c:v>
                </c:pt>
                <c:pt idx="22702">
                  <c:v>2.0919249999999998</c:v>
                </c:pt>
                <c:pt idx="22703">
                  <c:v>2.0882109999999998</c:v>
                </c:pt>
                <c:pt idx="22704">
                  <c:v>2.0872869999999999</c:v>
                </c:pt>
                <c:pt idx="22705">
                  <c:v>2.0855990000000002</c:v>
                </c:pt>
                <c:pt idx="22706">
                  <c:v>2.0861670000000001</c:v>
                </c:pt>
                <c:pt idx="22707">
                  <c:v>2.084117</c:v>
                </c:pt>
                <c:pt idx="22708">
                  <c:v>2.0836589999999999</c:v>
                </c:pt>
                <c:pt idx="22709">
                  <c:v>2.0850149999999998</c:v>
                </c:pt>
                <c:pt idx="22710">
                  <c:v>2.0810780000000002</c:v>
                </c:pt>
                <c:pt idx="22711">
                  <c:v>2.0775380000000001</c:v>
                </c:pt>
                <c:pt idx="22712">
                  <c:v>2.0799050000000001</c:v>
                </c:pt>
                <c:pt idx="22713">
                  <c:v>2.0813640000000002</c:v>
                </c:pt>
                <c:pt idx="22714">
                  <c:v>2.0815049999999999</c:v>
                </c:pt>
                <c:pt idx="22715">
                  <c:v>2.0832820000000001</c:v>
                </c:pt>
                <c:pt idx="22716">
                  <c:v>2.0822850000000002</c:v>
                </c:pt>
                <c:pt idx="22717">
                  <c:v>2.0808800000000001</c:v>
                </c:pt>
                <c:pt idx="22718">
                  <c:v>2.0803219999999998</c:v>
                </c:pt>
                <c:pt idx="22719">
                  <c:v>2.0785559999999998</c:v>
                </c:pt>
                <c:pt idx="22720">
                  <c:v>2.077785</c:v>
                </c:pt>
                <c:pt idx="22721">
                  <c:v>2.079914</c:v>
                </c:pt>
                <c:pt idx="22722">
                  <c:v>2.0806279999999999</c:v>
                </c:pt>
                <c:pt idx="22723">
                  <c:v>2.0808909999999998</c:v>
                </c:pt>
                <c:pt idx="22724">
                  <c:v>2.0804239999999998</c:v>
                </c:pt>
                <c:pt idx="22725">
                  <c:v>2.0822039999999999</c:v>
                </c:pt>
                <c:pt idx="22726">
                  <c:v>2.0826020000000001</c:v>
                </c:pt>
                <c:pt idx="22727">
                  <c:v>2.083669</c:v>
                </c:pt>
                <c:pt idx="22728">
                  <c:v>2.0863480000000001</c:v>
                </c:pt>
                <c:pt idx="22729">
                  <c:v>2.0889509999999998</c:v>
                </c:pt>
                <c:pt idx="22730">
                  <c:v>2.0868470000000001</c:v>
                </c:pt>
                <c:pt idx="22731">
                  <c:v>2.0880990000000001</c:v>
                </c:pt>
                <c:pt idx="22732">
                  <c:v>2.0865089999999999</c:v>
                </c:pt>
                <c:pt idx="22733">
                  <c:v>2.0843859999999999</c:v>
                </c:pt>
                <c:pt idx="22734">
                  <c:v>2.0835900000000001</c:v>
                </c:pt>
                <c:pt idx="22735">
                  <c:v>2.0826750000000001</c:v>
                </c:pt>
                <c:pt idx="22736">
                  <c:v>2.0801599999999998</c:v>
                </c:pt>
                <c:pt idx="22737">
                  <c:v>2.077169</c:v>
                </c:pt>
                <c:pt idx="22738">
                  <c:v>2.078074</c:v>
                </c:pt>
                <c:pt idx="22739">
                  <c:v>2.077372</c:v>
                </c:pt>
                <c:pt idx="22740">
                  <c:v>2.0780859999999999</c:v>
                </c:pt>
                <c:pt idx="22741">
                  <c:v>2.0744509999999998</c:v>
                </c:pt>
                <c:pt idx="22742">
                  <c:v>2.0763630000000002</c:v>
                </c:pt>
                <c:pt idx="22743">
                  <c:v>2.077162</c:v>
                </c:pt>
                <c:pt idx="22744">
                  <c:v>2.075202</c:v>
                </c:pt>
                <c:pt idx="22745">
                  <c:v>2.0763189999999998</c:v>
                </c:pt>
                <c:pt idx="22746">
                  <c:v>2.077779</c:v>
                </c:pt>
                <c:pt idx="22747">
                  <c:v>2.0798390000000002</c:v>
                </c:pt>
                <c:pt idx="22748">
                  <c:v>2.081353</c:v>
                </c:pt>
                <c:pt idx="22749">
                  <c:v>2.0817109999999999</c:v>
                </c:pt>
                <c:pt idx="22750">
                  <c:v>2.0776439999999998</c:v>
                </c:pt>
                <c:pt idx="22751">
                  <c:v>2.076314</c:v>
                </c:pt>
                <c:pt idx="22752">
                  <c:v>2.0724360000000002</c:v>
                </c:pt>
                <c:pt idx="22753">
                  <c:v>2.0719910000000001</c:v>
                </c:pt>
                <c:pt idx="22754">
                  <c:v>2.0695519999999998</c:v>
                </c:pt>
                <c:pt idx="22755">
                  <c:v>2.066452</c:v>
                </c:pt>
                <c:pt idx="22756">
                  <c:v>2.0684490000000002</c:v>
                </c:pt>
                <c:pt idx="22757">
                  <c:v>2.0671149999999998</c:v>
                </c:pt>
                <c:pt idx="22758">
                  <c:v>2.0694870000000001</c:v>
                </c:pt>
                <c:pt idx="22759">
                  <c:v>2.0684650000000002</c:v>
                </c:pt>
                <c:pt idx="22760">
                  <c:v>2.0698840000000001</c:v>
                </c:pt>
                <c:pt idx="22761">
                  <c:v>2.0685470000000001</c:v>
                </c:pt>
                <c:pt idx="22762">
                  <c:v>2.0706060000000002</c:v>
                </c:pt>
                <c:pt idx="22763">
                  <c:v>2.0702959999999999</c:v>
                </c:pt>
                <c:pt idx="22764">
                  <c:v>2.0738279999999998</c:v>
                </c:pt>
                <c:pt idx="22765">
                  <c:v>2.0742820000000002</c:v>
                </c:pt>
                <c:pt idx="22766">
                  <c:v>2.0764209999999999</c:v>
                </c:pt>
                <c:pt idx="22767">
                  <c:v>2.0777060000000001</c:v>
                </c:pt>
                <c:pt idx="22768">
                  <c:v>2.0769669999999998</c:v>
                </c:pt>
                <c:pt idx="22769">
                  <c:v>2.0759590000000001</c:v>
                </c:pt>
                <c:pt idx="22770">
                  <c:v>2.073502</c:v>
                </c:pt>
                <c:pt idx="22771">
                  <c:v>2.0723690000000001</c:v>
                </c:pt>
                <c:pt idx="22772">
                  <c:v>2.0688080000000002</c:v>
                </c:pt>
                <c:pt idx="22773">
                  <c:v>2.0699939999999999</c:v>
                </c:pt>
                <c:pt idx="22774">
                  <c:v>2.0697670000000001</c:v>
                </c:pt>
                <c:pt idx="22775">
                  <c:v>2.069347</c:v>
                </c:pt>
                <c:pt idx="22776">
                  <c:v>2.0681129999999999</c:v>
                </c:pt>
                <c:pt idx="22777">
                  <c:v>2.0669179999999998</c:v>
                </c:pt>
                <c:pt idx="22778">
                  <c:v>2.0645709999999999</c:v>
                </c:pt>
                <c:pt idx="22779">
                  <c:v>2.061083</c:v>
                </c:pt>
                <c:pt idx="22780">
                  <c:v>2.0617800000000002</c:v>
                </c:pt>
                <c:pt idx="22781">
                  <c:v>2.0609639999999998</c:v>
                </c:pt>
                <c:pt idx="22782">
                  <c:v>2.061528</c:v>
                </c:pt>
                <c:pt idx="22783">
                  <c:v>2.0636299999999999</c:v>
                </c:pt>
                <c:pt idx="22784">
                  <c:v>2.0672320000000002</c:v>
                </c:pt>
                <c:pt idx="22785">
                  <c:v>2.0681039999999999</c:v>
                </c:pt>
                <c:pt idx="22786">
                  <c:v>2.067313</c:v>
                </c:pt>
                <c:pt idx="22787">
                  <c:v>2.0686840000000002</c:v>
                </c:pt>
                <c:pt idx="22788">
                  <c:v>2.066227</c:v>
                </c:pt>
                <c:pt idx="22789">
                  <c:v>2.0679349999999999</c:v>
                </c:pt>
                <c:pt idx="22790">
                  <c:v>2.070503</c:v>
                </c:pt>
                <c:pt idx="22791">
                  <c:v>2.0728559999999998</c:v>
                </c:pt>
                <c:pt idx="22792">
                  <c:v>2.0704229999999999</c:v>
                </c:pt>
                <c:pt idx="22793">
                  <c:v>2.0695109999999999</c:v>
                </c:pt>
                <c:pt idx="22794">
                  <c:v>2.0702690000000001</c:v>
                </c:pt>
                <c:pt idx="22795">
                  <c:v>2.0671909999999998</c:v>
                </c:pt>
                <c:pt idx="22796">
                  <c:v>2.0652249999999999</c:v>
                </c:pt>
                <c:pt idx="22797">
                  <c:v>2.0654210000000002</c:v>
                </c:pt>
                <c:pt idx="22798">
                  <c:v>2.0656720000000002</c:v>
                </c:pt>
                <c:pt idx="22799">
                  <c:v>2.064902</c:v>
                </c:pt>
                <c:pt idx="22800">
                  <c:v>2.0657290000000001</c:v>
                </c:pt>
                <c:pt idx="22801">
                  <c:v>2.068279</c:v>
                </c:pt>
                <c:pt idx="22802">
                  <c:v>2.068279</c:v>
                </c:pt>
                <c:pt idx="22803">
                  <c:v>2.0701010000000002</c:v>
                </c:pt>
                <c:pt idx="22804">
                  <c:v>2.071237</c:v>
                </c:pt>
                <c:pt idx="22805">
                  <c:v>2.0730940000000002</c:v>
                </c:pt>
                <c:pt idx="22806">
                  <c:v>2.0698850000000002</c:v>
                </c:pt>
                <c:pt idx="22807">
                  <c:v>2.0704690000000001</c:v>
                </c:pt>
                <c:pt idx="22808">
                  <c:v>2.0718000000000001</c:v>
                </c:pt>
                <c:pt idx="22809">
                  <c:v>2.0698319999999999</c:v>
                </c:pt>
                <c:pt idx="22810">
                  <c:v>2.0691660000000001</c:v>
                </c:pt>
                <c:pt idx="22811">
                  <c:v>2.0700020000000001</c:v>
                </c:pt>
                <c:pt idx="22812">
                  <c:v>2.0723880000000001</c:v>
                </c:pt>
                <c:pt idx="22813">
                  <c:v>2.0702850000000002</c:v>
                </c:pt>
                <c:pt idx="22814">
                  <c:v>2.0686849999999999</c:v>
                </c:pt>
                <c:pt idx="22815">
                  <c:v>2.0655070000000002</c:v>
                </c:pt>
                <c:pt idx="22816">
                  <c:v>2.0645099999999998</c:v>
                </c:pt>
                <c:pt idx="22817">
                  <c:v>2.0635089999999998</c:v>
                </c:pt>
                <c:pt idx="22818">
                  <c:v>2.0643359999999999</c:v>
                </c:pt>
                <c:pt idx="22819">
                  <c:v>2.063561</c:v>
                </c:pt>
                <c:pt idx="22820">
                  <c:v>2.0634510000000001</c:v>
                </c:pt>
                <c:pt idx="22821">
                  <c:v>2.0649799999999998</c:v>
                </c:pt>
                <c:pt idx="22822">
                  <c:v>2.0656780000000001</c:v>
                </c:pt>
                <c:pt idx="22823">
                  <c:v>2.066014</c:v>
                </c:pt>
                <c:pt idx="22824">
                  <c:v>2.0643120000000001</c:v>
                </c:pt>
                <c:pt idx="22825">
                  <c:v>2.0641859999999999</c:v>
                </c:pt>
                <c:pt idx="22826">
                  <c:v>2.0634260000000002</c:v>
                </c:pt>
                <c:pt idx="22827">
                  <c:v>2.0642589999999998</c:v>
                </c:pt>
                <c:pt idx="22828">
                  <c:v>2.0629930000000001</c:v>
                </c:pt>
                <c:pt idx="22829">
                  <c:v>2.0609850000000001</c:v>
                </c:pt>
                <c:pt idx="22830">
                  <c:v>2.0581429999999998</c:v>
                </c:pt>
                <c:pt idx="22831">
                  <c:v>2.0569109999999999</c:v>
                </c:pt>
                <c:pt idx="22832">
                  <c:v>2.0527690000000001</c:v>
                </c:pt>
                <c:pt idx="22833">
                  <c:v>2.0515599999999998</c:v>
                </c:pt>
                <c:pt idx="22834">
                  <c:v>2.0515840000000001</c:v>
                </c:pt>
                <c:pt idx="22835">
                  <c:v>2.0488460000000002</c:v>
                </c:pt>
                <c:pt idx="22836">
                  <c:v>2.0485519999999999</c:v>
                </c:pt>
                <c:pt idx="22837">
                  <c:v>2.0446680000000002</c:v>
                </c:pt>
                <c:pt idx="22838">
                  <c:v>2.0437059999999998</c:v>
                </c:pt>
                <c:pt idx="22839">
                  <c:v>2.043587</c:v>
                </c:pt>
                <c:pt idx="22840">
                  <c:v>2.0432389999999998</c:v>
                </c:pt>
                <c:pt idx="22841">
                  <c:v>2.0446149999999998</c:v>
                </c:pt>
                <c:pt idx="22842">
                  <c:v>2.0473590000000002</c:v>
                </c:pt>
                <c:pt idx="22843">
                  <c:v>2.046262</c:v>
                </c:pt>
                <c:pt idx="22844">
                  <c:v>2.047698</c:v>
                </c:pt>
                <c:pt idx="22845">
                  <c:v>2.0433490000000001</c:v>
                </c:pt>
                <c:pt idx="22846">
                  <c:v>2.0414850000000002</c:v>
                </c:pt>
                <c:pt idx="22847">
                  <c:v>2.0420729999999998</c:v>
                </c:pt>
                <c:pt idx="22848">
                  <c:v>2.0421719999999999</c:v>
                </c:pt>
                <c:pt idx="22849">
                  <c:v>2.048794</c:v>
                </c:pt>
                <c:pt idx="22850">
                  <c:v>2.0491239999999999</c:v>
                </c:pt>
                <c:pt idx="22851">
                  <c:v>2.0494409999999998</c:v>
                </c:pt>
                <c:pt idx="22852">
                  <c:v>2.0498539999999998</c:v>
                </c:pt>
                <c:pt idx="22853">
                  <c:v>2.0488870000000001</c:v>
                </c:pt>
                <c:pt idx="22854">
                  <c:v>2.0464359999999999</c:v>
                </c:pt>
                <c:pt idx="22855">
                  <c:v>2.0484529999999999</c:v>
                </c:pt>
                <c:pt idx="22856">
                  <c:v>2.046805</c:v>
                </c:pt>
                <c:pt idx="22857">
                  <c:v>2.049388</c:v>
                </c:pt>
                <c:pt idx="22858">
                  <c:v>2.0483419999999999</c:v>
                </c:pt>
                <c:pt idx="22859">
                  <c:v>2.0481090000000002</c:v>
                </c:pt>
                <c:pt idx="22860">
                  <c:v>2.0467029999999999</c:v>
                </c:pt>
                <c:pt idx="22861">
                  <c:v>2.045188</c:v>
                </c:pt>
                <c:pt idx="22862">
                  <c:v>2.0427270000000002</c:v>
                </c:pt>
                <c:pt idx="22863">
                  <c:v>2.0418699999999999</c:v>
                </c:pt>
                <c:pt idx="22864">
                  <c:v>2.0422729999999998</c:v>
                </c:pt>
                <c:pt idx="22865">
                  <c:v>2.0410529999999998</c:v>
                </c:pt>
                <c:pt idx="22866">
                  <c:v>2.0395409999999998</c:v>
                </c:pt>
                <c:pt idx="22867">
                  <c:v>2.0384660000000001</c:v>
                </c:pt>
                <c:pt idx="22868">
                  <c:v>2.039615</c:v>
                </c:pt>
                <c:pt idx="22869">
                  <c:v>2.0396730000000001</c:v>
                </c:pt>
                <c:pt idx="22870">
                  <c:v>2.0412949999999999</c:v>
                </c:pt>
                <c:pt idx="22871">
                  <c:v>2.041388</c:v>
                </c:pt>
                <c:pt idx="22872">
                  <c:v>2.0405700000000002</c:v>
                </c:pt>
                <c:pt idx="22873">
                  <c:v>2.0406119999999999</c:v>
                </c:pt>
                <c:pt idx="22874">
                  <c:v>2.041509</c:v>
                </c:pt>
                <c:pt idx="22875">
                  <c:v>2.042284</c:v>
                </c:pt>
                <c:pt idx="22876">
                  <c:v>2.0422980000000002</c:v>
                </c:pt>
                <c:pt idx="22877">
                  <c:v>2.0444490000000002</c:v>
                </c:pt>
                <c:pt idx="22878">
                  <c:v>2.0485760000000002</c:v>
                </c:pt>
                <c:pt idx="22879">
                  <c:v>2.0498590000000001</c:v>
                </c:pt>
                <c:pt idx="22880">
                  <c:v>2.0462470000000001</c:v>
                </c:pt>
                <c:pt idx="22881">
                  <c:v>2.0470160000000002</c:v>
                </c:pt>
                <c:pt idx="22882">
                  <c:v>2.047542</c:v>
                </c:pt>
                <c:pt idx="22883">
                  <c:v>2.0472899999999998</c:v>
                </c:pt>
                <c:pt idx="22884">
                  <c:v>2.0490089999999999</c:v>
                </c:pt>
                <c:pt idx="22885">
                  <c:v>2.0497290000000001</c:v>
                </c:pt>
                <c:pt idx="22886">
                  <c:v>2.0498859999999999</c:v>
                </c:pt>
                <c:pt idx="22887">
                  <c:v>2.0504509999999998</c:v>
                </c:pt>
                <c:pt idx="22888">
                  <c:v>2.050624</c:v>
                </c:pt>
                <c:pt idx="22889">
                  <c:v>2.0496789999999998</c:v>
                </c:pt>
                <c:pt idx="22890">
                  <c:v>2.0479470000000002</c:v>
                </c:pt>
                <c:pt idx="22891">
                  <c:v>2.0490409999999999</c:v>
                </c:pt>
                <c:pt idx="22892">
                  <c:v>2.0479989999999999</c:v>
                </c:pt>
                <c:pt idx="22893">
                  <c:v>2.047104</c:v>
                </c:pt>
                <c:pt idx="22894">
                  <c:v>2.0464600000000002</c:v>
                </c:pt>
                <c:pt idx="22895">
                  <c:v>2.047885</c:v>
                </c:pt>
                <c:pt idx="22896">
                  <c:v>2.0436109999999998</c:v>
                </c:pt>
                <c:pt idx="22897">
                  <c:v>2.0438139999999998</c:v>
                </c:pt>
                <c:pt idx="22898">
                  <c:v>2.0434570000000001</c:v>
                </c:pt>
                <c:pt idx="22899">
                  <c:v>2.0403340000000001</c:v>
                </c:pt>
                <c:pt idx="22900">
                  <c:v>2.0379879999999999</c:v>
                </c:pt>
                <c:pt idx="22901">
                  <c:v>2.0359029999999998</c:v>
                </c:pt>
                <c:pt idx="22902">
                  <c:v>2.0359850000000002</c:v>
                </c:pt>
                <c:pt idx="22903">
                  <c:v>2.0349780000000002</c:v>
                </c:pt>
                <c:pt idx="22904">
                  <c:v>2.039364</c:v>
                </c:pt>
                <c:pt idx="22905">
                  <c:v>2.0379390000000002</c:v>
                </c:pt>
                <c:pt idx="22906">
                  <c:v>2.0375909999999999</c:v>
                </c:pt>
                <c:pt idx="22907">
                  <c:v>2.0371779999999999</c:v>
                </c:pt>
                <c:pt idx="22908">
                  <c:v>2.0362239999999998</c:v>
                </c:pt>
                <c:pt idx="22909">
                  <c:v>2.035409</c:v>
                </c:pt>
                <c:pt idx="22910">
                  <c:v>2.0351080000000001</c:v>
                </c:pt>
                <c:pt idx="22911">
                  <c:v>2.0381010000000002</c:v>
                </c:pt>
                <c:pt idx="22912">
                  <c:v>2.0387390000000001</c:v>
                </c:pt>
                <c:pt idx="22913">
                  <c:v>2.0411239999999999</c:v>
                </c:pt>
                <c:pt idx="22914">
                  <c:v>2.0402969999999998</c:v>
                </c:pt>
                <c:pt idx="22915">
                  <c:v>2.0376850000000002</c:v>
                </c:pt>
                <c:pt idx="22916">
                  <c:v>2.0329760000000001</c:v>
                </c:pt>
                <c:pt idx="22917">
                  <c:v>2.0310860000000002</c:v>
                </c:pt>
                <c:pt idx="22918">
                  <c:v>2.0311159999999999</c:v>
                </c:pt>
                <c:pt idx="22919">
                  <c:v>2.0303200000000001</c:v>
                </c:pt>
                <c:pt idx="22920">
                  <c:v>2.0310969999999999</c:v>
                </c:pt>
                <c:pt idx="22921">
                  <c:v>2.030824</c:v>
                </c:pt>
                <c:pt idx="22922">
                  <c:v>2.0273110000000001</c:v>
                </c:pt>
                <c:pt idx="22923">
                  <c:v>2.0281829999999998</c:v>
                </c:pt>
                <c:pt idx="22924">
                  <c:v>2.0307909999999998</c:v>
                </c:pt>
                <c:pt idx="22925">
                  <c:v>2.029744</c:v>
                </c:pt>
                <c:pt idx="22926">
                  <c:v>2.031603</c:v>
                </c:pt>
                <c:pt idx="22927">
                  <c:v>2.034224</c:v>
                </c:pt>
                <c:pt idx="22928">
                  <c:v>2.0332699999999999</c:v>
                </c:pt>
                <c:pt idx="22929">
                  <c:v>2.034297</c:v>
                </c:pt>
                <c:pt idx="22930">
                  <c:v>2.0358580000000002</c:v>
                </c:pt>
                <c:pt idx="22931">
                  <c:v>2.0357500000000002</c:v>
                </c:pt>
                <c:pt idx="22932">
                  <c:v>2.034484</c:v>
                </c:pt>
                <c:pt idx="22933">
                  <c:v>2.03389</c:v>
                </c:pt>
                <c:pt idx="22934">
                  <c:v>2.0333139999999998</c:v>
                </c:pt>
                <c:pt idx="22935">
                  <c:v>2.0296530000000002</c:v>
                </c:pt>
                <c:pt idx="22936">
                  <c:v>2.0293929999999998</c:v>
                </c:pt>
                <c:pt idx="22937">
                  <c:v>2.0317500000000002</c:v>
                </c:pt>
                <c:pt idx="22938">
                  <c:v>2.0304899999999999</c:v>
                </c:pt>
                <c:pt idx="22939">
                  <c:v>2.0304519999999999</c:v>
                </c:pt>
                <c:pt idx="22940">
                  <c:v>2.0346229999999998</c:v>
                </c:pt>
                <c:pt idx="22941">
                  <c:v>2.0341480000000001</c:v>
                </c:pt>
                <c:pt idx="22942">
                  <c:v>2.0326119999999999</c:v>
                </c:pt>
                <c:pt idx="22943">
                  <c:v>2.0330780000000002</c:v>
                </c:pt>
                <c:pt idx="22944">
                  <c:v>2.0328330000000001</c:v>
                </c:pt>
                <c:pt idx="22945">
                  <c:v>2.0322849999999999</c:v>
                </c:pt>
                <c:pt idx="22946">
                  <c:v>2.0330819999999998</c:v>
                </c:pt>
                <c:pt idx="22947">
                  <c:v>2.034796</c:v>
                </c:pt>
                <c:pt idx="22948">
                  <c:v>2.0336409999999998</c:v>
                </c:pt>
                <c:pt idx="22949">
                  <c:v>2.031085</c:v>
                </c:pt>
                <c:pt idx="22950">
                  <c:v>2.0285190000000002</c:v>
                </c:pt>
                <c:pt idx="22951">
                  <c:v>2.0247609999999998</c:v>
                </c:pt>
                <c:pt idx="22952">
                  <c:v>2.02101</c:v>
                </c:pt>
                <c:pt idx="22953">
                  <c:v>2.0219010000000002</c:v>
                </c:pt>
                <c:pt idx="22954">
                  <c:v>2.0208529999999998</c:v>
                </c:pt>
                <c:pt idx="22955">
                  <c:v>2.016715</c:v>
                </c:pt>
                <c:pt idx="22956">
                  <c:v>2.0171350000000001</c:v>
                </c:pt>
                <c:pt idx="22957">
                  <c:v>2.0166140000000001</c:v>
                </c:pt>
                <c:pt idx="22958">
                  <c:v>2.0168379999999999</c:v>
                </c:pt>
                <c:pt idx="22959">
                  <c:v>2.0171380000000001</c:v>
                </c:pt>
                <c:pt idx="22960">
                  <c:v>2.0145140000000001</c:v>
                </c:pt>
                <c:pt idx="22961">
                  <c:v>2.0134509999999999</c:v>
                </c:pt>
                <c:pt idx="22962">
                  <c:v>2.015676</c:v>
                </c:pt>
                <c:pt idx="22963">
                  <c:v>2.017639</c:v>
                </c:pt>
                <c:pt idx="22964">
                  <c:v>2.0212720000000002</c:v>
                </c:pt>
                <c:pt idx="22965">
                  <c:v>2.0203660000000001</c:v>
                </c:pt>
                <c:pt idx="22966">
                  <c:v>2.0194920000000001</c:v>
                </c:pt>
                <c:pt idx="22967">
                  <c:v>2.0221640000000001</c:v>
                </c:pt>
                <c:pt idx="22968">
                  <c:v>2.0216609999999999</c:v>
                </c:pt>
                <c:pt idx="22969">
                  <c:v>2.0199280000000002</c:v>
                </c:pt>
                <c:pt idx="22970">
                  <c:v>2.017665</c:v>
                </c:pt>
                <c:pt idx="22971">
                  <c:v>2.0161790000000002</c:v>
                </c:pt>
                <c:pt idx="22972">
                  <c:v>2.0186730000000002</c:v>
                </c:pt>
                <c:pt idx="22973">
                  <c:v>2.0177139999999998</c:v>
                </c:pt>
                <c:pt idx="22974">
                  <c:v>2.0169009999999998</c:v>
                </c:pt>
                <c:pt idx="22975">
                  <c:v>2.016181</c:v>
                </c:pt>
                <c:pt idx="22976">
                  <c:v>2.0126870000000001</c:v>
                </c:pt>
                <c:pt idx="22977">
                  <c:v>2.0110030000000001</c:v>
                </c:pt>
                <c:pt idx="22978">
                  <c:v>2.01308</c:v>
                </c:pt>
                <c:pt idx="22979">
                  <c:v>2.0101469999999999</c:v>
                </c:pt>
                <c:pt idx="22980">
                  <c:v>2.0117630000000002</c:v>
                </c:pt>
                <c:pt idx="22981">
                  <c:v>2.0135519999999998</c:v>
                </c:pt>
                <c:pt idx="22982">
                  <c:v>2.0156580000000002</c:v>
                </c:pt>
                <c:pt idx="22983">
                  <c:v>2.0147370000000002</c:v>
                </c:pt>
                <c:pt idx="22984">
                  <c:v>2.011587</c:v>
                </c:pt>
                <c:pt idx="22985">
                  <c:v>2.0102890000000002</c:v>
                </c:pt>
                <c:pt idx="22986">
                  <c:v>2.0095290000000001</c:v>
                </c:pt>
                <c:pt idx="22987">
                  <c:v>2.0065249999999999</c:v>
                </c:pt>
                <c:pt idx="22988">
                  <c:v>2.0046590000000002</c:v>
                </c:pt>
                <c:pt idx="22989">
                  <c:v>2.0039020000000001</c:v>
                </c:pt>
                <c:pt idx="22990">
                  <c:v>2.0013909999999999</c:v>
                </c:pt>
                <c:pt idx="22991">
                  <c:v>2.0021469999999999</c:v>
                </c:pt>
                <c:pt idx="22992">
                  <c:v>1.9995289999999999</c:v>
                </c:pt>
                <c:pt idx="22993">
                  <c:v>1.9984409999999999</c:v>
                </c:pt>
                <c:pt idx="22994">
                  <c:v>1.997649</c:v>
                </c:pt>
                <c:pt idx="22995">
                  <c:v>1.9970019999999999</c:v>
                </c:pt>
                <c:pt idx="22996">
                  <c:v>1.998745</c:v>
                </c:pt>
                <c:pt idx="22997">
                  <c:v>1.998596</c:v>
                </c:pt>
                <c:pt idx="22998">
                  <c:v>1.9999439999999999</c:v>
                </c:pt>
                <c:pt idx="22999">
                  <c:v>2.0015350000000001</c:v>
                </c:pt>
                <c:pt idx="23000">
                  <c:v>2.0006680000000001</c:v>
                </c:pt>
                <c:pt idx="23001">
                  <c:v>2.0002140000000002</c:v>
                </c:pt>
                <c:pt idx="23002">
                  <c:v>2.0009960000000002</c:v>
                </c:pt>
                <c:pt idx="23003">
                  <c:v>2.0006020000000002</c:v>
                </c:pt>
                <c:pt idx="23004">
                  <c:v>1.9997640000000001</c:v>
                </c:pt>
                <c:pt idx="23005">
                  <c:v>1.998964</c:v>
                </c:pt>
                <c:pt idx="23006">
                  <c:v>1.999106</c:v>
                </c:pt>
                <c:pt idx="23007">
                  <c:v>2.0028640000000002</c:v>
                </c:pt>
                <c:pt idx="23008">
                  <c:v>2.0020509999999998</c:v>
                </c:pt>
                <c:pt idx="23009">
                  <c:v>2.0014810000000001</c:v>
                </c:pt>
                <c:pt idx="23010">
                  <c:v>2.0004569999999999</c:v>
                </c:pt>
                <c:pt idx="23011">
                  <c:v>1.9993529999999999</c:v>
                </c:pt>
                <c:pt idx="23012">
                  <c:v>2.0005989999999998</c:v>
                </c:pt>
                <c:pt idx="23013">
                  <c:v>2.0034079999999999</c:v>
                </c:pt>
                <c:pt idx="23014">
                  <c:v>2.003136</c:v>
                </c:pt>
                <c:pt idx="23015">
                  <c:v>2.0015990000000001</c:v>
                </c:pt>
                <c:pt idx="23016">
                  <c:v>2.0016530000000001</c:v>
                </c:pt>
                <c:pt idx="23017">
                  <c:v>2.0009869999999998</c:v>
                </c:pt>
                <c:pt idx="23018">
                  <c:v>1.9980659999999999</c:v>
                </c:pt>
                <c:pt idx="23019">
                  <c:v>1.9941580000000001</c:v>
                </c:pt>
                <c:pt idx="23020">
                  <c:v>1.994904</c:v>
                </c:pt>
                <c:pt idx="23021">
                  <c:v>1.9978309999999999</c:v>
                </c:pt>
                <c:pt idx="23022">
                  <c:v>1.9991669999999999</c:v>
                </c:pt>
                <c:pt idx="23023">
                  <c:v>1.9992460000000001</c:v>
                </c:pt>
                <c:pt idx="23024">
                  <c:v>1.9991969999999999</c:v>
                </c:pt>
                <c:pt idx="23025">
                  <c:v>1.998213</c:v>
                </c:pt>
                <c:pt idx="23026">
                  <c:v>1.9987630000000001</c:v>
                </c:pt>
                <c:pt idx="23027">
                  <c:v>2.0001190000000002</c:v>
                </c:pt>
                <c:pt idx="23028">
                  <c:v>2.0022259999999998</c:v>
                </c:pt>
                <c:pt idx="23029">
                  <c:v>2.0058829999999999</c:v>
                </c:pt>
                <c:pt idx="23030">
                  <c:v>2.008975</c:v>
                </c:pt>
                <c:pt idx="23031">
                  <c:v>2.010132</c:v>
                </c:pt>
                <c:pt idx="23032">
                  <c:v>2.0084469999999999</c:v>
                </c:pt>
                <c:pt idx="23033">
                  <c:v>2.007622</c:v>
                </c:pt>
                <c:pt idx="23034">
                  <c:v>2.0048780000000002</c:v>
                </c:pt>
                <c:pt idx="23035">
                  <c:v>2.0039250000000002</c:v>
                </c:pt>
                <c:pt idx="23036">
                  <c:v>2.0029149999999998</c:v>
                </c:pt>
                <c:pt idx="23037">
                  <c:v>2.001833</c:v>
                </c:pt>
                <c:pt idx="23038">
                  <c:v>2.000273</c:v>
                </c:pt>
                <c:pt idx="23039">
                  <c:v>2.0018180000000001</c:v>
                </c:pt>
                <c:pt idx="23040">
                  <c:v>2.0000279999999999</c:v>
                </c:pt>
                <c:pt idx="23041">
                  <c:v>1.998094</c:v>
                </c:pt>
                <c:pt idx="23042">
                  <c:v>1.9984230000000001</c:v>
                </c:pt>
                <c:pt idx="23043">
                  <c:v>1.9971129999999999</c:v>
                </c:pt>
                <c:pt idx="23044">
                  <c:v>1.9978100000000001</c:v>
                </c:pt>
                <c:pt idx="23045">
                  <c:v>1.9968269999999999</c:v>
                </c:pt>
                <c:pt idx="23046">
                  <c:v>2.0003829999999998</c:v>
                </c:pt>
                <c:pt idx="23047">
                  <c:v>2.000664</c:v>
                </c:pt>
                <c:pt idx="23048">
                  <c:v>2.001665</c:v>
                </c:pt>
                <c:pt idx="23049">
                  <c:v>2.0014609999999999</c:v>
                </c:pt>
                <c:pt idx="23050">
                  <c:v>2.001131</c:v>
                </c:pt>
                <c:pt idx="23051">
                  <c:v>1.999315</c:v>
                </c:pt>
                <c:pt idx="23052">
                  <c:v>1.9955499999999999</c:v>
                </c:pt>
                <c:pt idx="23053">
                  <c:v>1.9928140000000001</c:v>
                </c:pt>
                <c:pt idx="23054">
                  <c:v>1.990137</c:v>
                </c:pt>
                <c:pt idx="23055">
                  <c:v>1.989746</c:v>
                </c:pt>
                <c:pt idx="23056">
                  <c:v>1.9879290000000001</c:v>
                </c:pt>
                <c:pt idx="23057">
                  <c:v>1.9869220000000001</c:v>
                </c:pt>
                <c:pt idx="23058">
                  <c:v>1.9877089999999999</c:v>
                </c:pt>
                <c:pt idx="23059">
                  <c:v>1.988793</c:v>
                </c:pt>
                <c:pt idx="23060">
                  <c:v>1.9879009999999999</c:v>
                </c:pt>
                <c:pt idx="23061">
                  <c:v>1.989168</c:v>
                </c:pt>
                <c:pt idx="23062">
                  <c:v>1.989438</c:v>
                </c:pt>
                <c:pt idx="23063">
                  <c:v>1.989007</c:v>
                </c:pt>
                <c:pt idx="23064">
                  <c:v>1.989215</c:v>
                </c:pt>
                <c:pt idx="23065">
                  <c:v>1.9910890000000001</c:v>
                </c:pt>
                <c:pt idx="23066">
                  <c:v>1.9929600000000001</c:v>
                </c:pt>
                <c:pt idx="23067">
                  <c:v>1.9922249999999999</c:v>
                </c:pt>
                <c:pt idx="23068">
                  <c:v>1.9937450000000001</c:v>
                </c:pt>
                <c:pt idx="23069">
                  <c:v>1.9943930000000001</c:v>
                </c:pt>
                <c:pt idx="23070">
                  <c:v>1.9915769999999999</c:v>
                </c:pt>
                <c:pt idx="23071">
                  <c:v>1.9907429999999999</c:v>
                </c:pt>
                <c:pt idx="23072">
                  <c:v>1.990661</c:v>
                </c:pt>
                <c:pt idx="23073">
                  <c:v>1.989247</c:v>
                </c:pt>
                <c:pt idx="23074">
                  <c:v>1.989285</c:v>
                </c:pt>
                <c:pt idx="23075">
                  <c:v>1.987833</c:v>
                </c:pt>
                <c:pt idx="23076">
                  <c:v>1.989276</c:v>
                </c:pt>
                <c:pt idx="23077">
                  <c:v>1.987784</c:v>
                </c:pt>
                <c:pt idx="23078">
                  <c:v>1.986054</c:v>
                </c:pt>
                <c:pt idx="23079">
                  <c:v>1.9838389999999999</c:v>
                </c:pt>
                <c:pt idx="23080">
                  <c:v>1.9819059999999999</c:v>
                </c:pt>
                <c:pt idx="23081">
                  <c:v>1.9806710000000001</c:v>
                </c:pt>
                <c:pt idx="23082">
                  <c:v>1.9814560000000001</c:v>
                </c:pt>
                <c:pt idx="23083">
                  <c:v>1.983033</c:v>
                </c:pt>
                <c:pt idx="23084">
                  <c:v>1.982847</c:v>
                </c:pt>
                <c:pt idx="23085">
                  <c:v>1.98549</c:v>
                </c:pt>
                <c:pt idx="23086">
                  <c:v>1.985603</c:v>
                </c:pt>
                <c:pt idx="23087">
                  <c:v>1.9879</c:v>
                </c:pt>
                <c:pt idx="23088">
                  <c:v>1.9893380000000001</c:v>
                </c:pt>
                <c:pt idx="23089">
                  <c:v>1.987528</c:v>
                </c:pt>
                <c:pt idx="23090">
                  <c:v>1.9881420000000001</c:v>
                </c:pt>
                <c:pt idx="23091">
                  <c:v>1.9916659999999999</c:v>
                </c:pt>
                <c:pt idx="23092">
                  <c:v>1.991133</c:v>
                </c:pt>
                <c:pt idx="23093">
                  <c:v>1.989533</c:v>
                </c:pt>
                <c:pt idx="23094">
                  <c:v>1.9868589999999999</c:v>
                </c:pt>
                <c:pt idx="23095">
                  <c:v>1.985962</c:v>
                </c:pt>
                <c:pt idx="23096">
                  <c:v>1.985266</c:v>
                </c:pt>
                <c:pt idx="23097">
                  <c:v>1.981449</c:v>
                </c:pt>
                <c:pt idx="23098">
                  <c:v>1.9804580000000001</c:v>
                </c:pt>
                <c:pt idx="23099">
                  <c:v>1.9765630000000001</c:v>
                </c:pt>
                <c:pt idx="23100">
                  <c:v>1.9754970000000001</c:v>
                </c:pt>
                <c:pt idx="23101">
                  <c:v>1.973481</c:v>
                </c:pt>
                <c:pt idx="23102">
                  <c:v>1.9729110000000001</c:v>
                </c:pt>
                <c:pt idx="23103">
                  <c:v>1.971455</c:v>
                </c:pt>
                <c:pt idx="23104">
                  <c:v>1.969959</c:v>
                </c:pt>
                <c:pt idx="23105">
                  <c:v>1.96977</c:v>
                </c:pt>
                <c:pt idx="23106">
                  <c:v>1.9677260000000001</c:v>
                </c:pt>
                <c:pt idx="23107">
                  <c:v>1.9659420000000001</c:v>
                </c:pt>
                <c:pt idx="23108">
                  <c:v>1.9655849999999999</c:v>
                </c:pt>
                <c:pt idx="23109">
                  <c:v>1.9648289999999999</c:v>
                </c:pt>
                <c:pt idx="23110">
                  <c:v>1.965095</c:v>
                </c:pt>
                <c:pt idx="23111">
                  <c:v>1.9652000000000001</c:v>
                </c:pt>
                <c:pt idx="23112">
                  <c:v>1.96699</c:v>
                </c:pt>
                <c:pt idx="23113">
                  <c:v>1.9685490000000001</c:v>
                </c:pt>
                <c:pt idx="23114">
                  <c:v>1.9732069999999999</c:v>
                </c:pt>
                <c:pt idx="23115">
                  <c:v>1.975865</c:v>
                </c:pt>
                <c:pt idx="23116">
                  <c:v>1.9782960000000001</c:v>
                </c:pt>
                <c:pt idx="23117">
                  <c:v>1.979406</c:v>
                </c:pt>
                <c:pt idx="23118">
                  <c:v>1.9835320000000001</c:v>
                </c:pt>
                <c:pt idx="23119">
                  <c:v>1.9831179999999999</c:v>
                </c:pt>
                <c:pt idx="23120">
                  <c:v>1.984445</c:v>
                </c:pt>
                <c:pt idx="23121">
                  <c:v>1.9872780000000001</c:v>
                </c:pt>
                <c:pt idx="23122">
                  <c:v>1.989503</c:v>
                </c:pt>
                <c:pt idx="23123">
                  <c:v>1.989967</c:v>
                </c:pt>
                <c:pt idx="23124">
                  <c:v>1.990029</c:v>
                </c:pt>
                <c:pt idx="23125">
                  <c:v>1.9923900000000001</c:v>
                </c:pt>
                <c:pt idx="23126">
                  <c:v>1.9918020000000001</c:v>
                </c:pt>
                <c:pt idx="23127">
                  <c:v>1.99135</c:v>
                </c:pt>
                <c:pt idx="23128">
                  <c:v>1.992559</c:v>
                </c:pt>
                <c:pt idx="23129">
                  <c:v>1.9940450000000001</c:v>
                </c:pt>
                <c:pt idx="23130">
                  <c:v>1.9938990000000001</c:v>
                </c:pt>
                <c:pt idx="23131">
                  <c:v>1.9964459999999999</c:v>
                </c:pt>
                <c:pt idx="23132">
                  <c:v>1.9971509999999999</c:v>
                </c:pt>
                <c:pt idx="23133">
                  <c:v>1.9966980000000001</c:v>
                </c:pt>
                <c:pt idx="23134">
                  <c:v>1.9967710000000001</c:v>
                </c:pt>
                <c:pt idx="23135">
                  <c:v>1.9973810000000001</c:v>
                </c:pt>
                <c:pt idx="23136">
                  <c:v>1.9997069999999999</c:v>
                </c:pt>
                <c:pt idx="23137">
                  <c:v>1.9974590000000001</c:v>
                </c:pt>
                <c:pt idx="23138">
                  <c:v>1.994291</c:v>
                </c:pt>
                <c:pt idx="23139">
                  <c:v>1.9902850000000001</c:v>
                </c:pt>
                <c:pt idx="23140">
                  <c:v>1.9882089999999999</c:v>
                </c:pt>
                <c:pt idx="23141">
                  <c:v>1.9882899999999999</c:v>
                </c:pt>
                <c:pt idx="23142">
                  <c:v>1.9853270000000001</c:v>
                </c:pt>
                <c:pt idx="23143">
                  <c:v>1.983303</c:v>
                </c:pt>
                <c:pt idx="23144">
                  <c:v>1.981533</c:v>
                </c:pt>
                <c:pt idx="23145">
                  <c:v>1.981892</c:v>
                </c:pt>
                <c:pt idx="23146">
                  <c:v>1.9822679999999999</c:v>
                </c:pt>
                <c:pt idx="23147">
                  <c:v>1.98038</c:v>
                </c:pt>
                <c:pt idx="23148">
                  <c:v>1.97637</c:v>
                </c:pt>
                <c:pt idx="23149">
                  <c:v>1.9758599999999999</c:v>
                </c:pt>
                <c:pt idx="23150">
                  <c:v>1.976111</c:v>
                </c:pt>
                <c:pt idx="23151">
                  <c:v>1.974229</c:v>
                </c:pt>
                <c:pt idx="23152">
                  <c:v>1.9730479999999999</c:v>
                </c:pt>
                <c:pt idx="23153">
                  <c:v>1.9708429999999999</c:v>
                </c:pt>
                <c:pt idx="23154">
                  <c:v>1.9724459999999999</c:v>
                </c:pt>
                <c:pt idx="23155">
                  <c:v>1.974934</c:v>
                </c:pt>
                <c:pt idx="23156">
                  <c:v>1.9728490000000001</c:v>
                </c:pt>
                <c:pt idx="23157">
                  <c:v>1.9674689999999999</c:v>
                </c:pt>
                <c:pt idx="23158">
                  <c:v>1.9648429999999999</c:v>
                </c:pt>
                <c:pt idx="23159">
                  <c:v>1.964189</c:v>
                </c:pt>
                <c:pt idx="23160">
                  <c:v>1.9658519999999999</c:v>
                </c:pt>
                <c:pt idx="23161">
                  <c:v>1.9638230000000001</c:v>
                </c:pt>
                <c:pt idx="23162">
                  <c:v>1.964968</c:v>
                </c:pt>
                <c:pt idx="23163">
                  <c:v>1.9679420000000001</c:v>
                </c:pt>
                <c:pt idx="23164">
                  <c:v>1.9664820000000001</c:v>
                </c:pt>
                <c:pt idx="23165">
                  <c:v>1.9682539999999999</c:v>
                </c:pt>
                <c:pt idx="23166">
                  <c:v>1.9684809999999999</c:v>
                </c:pt>
                <c:pt idx="23167">
                  <c:v>1.966286</c:v>
                </c:pt>
                <c:pt idx="23168">
                  <c:v>1.9671799999999999</c:v>
                </c:pt>
                <c:pt idx="23169">
                  <c:v>1.969902</c:v>
                </c:pt>
                <c:pt idx="23170">
                  <c:v>1.9711609999999999</c:v>
                </c:pt>
                <c:pt idx="23171">
                  <c:v>1.9715240000000001</c:v>
                </c:pt>
                <c:pt idx="23172">
                  <c:v>1.969686</c:v>
                </c:pt>
                <c:pt idx="23173">
                  <c:v>1.9738020000000001</c:v>
                </c:pt>
                <c:pt idx="23174">
                  <c:v>1.9718910000000001</c:v>
                </c:pt>
                <c:pt idx="23175">
                  <c:v>1.971068</c:v>
                </c:pt>
                <c:pt idx="23176">
                  <c:v>1.96885</c:v>
                </c:pt>
                <c:pt idx="23177">
                  <c:v>1.9657439999999999</c:v>
                </c:pt>
                <c:pt idx="23178">
                  <c:v>1.9640899999999999</c:v>
                </c:pt>
                <c:pt idx="23179">
                  <c:v>1.9656929999999999</c:v>
                </c:pt>
                <c:pt idx="23180">
                  <c:v>1.963794</c:v>
                </c:pt>
                <c:pt idx="23181">
                  <c:v>1.9640040000000001</c:v>
                </c:pt>
                <c:pt idx="23182">
                  <c:v>1.9633100000000001</c:v>
                </c:pt>
                <c:pt idx="23183">
                  <c:v>1.9610190000000001</c:v>
                </c:pt>
                <c:pt idx="23184">
                  <c:v>1.9611510000000001</c:v>
                </c:pt>
                <c:pt idx="23185">
                  <c:v>1.9601820000000001</c:v>
                </c:pt>
                <c:pt idx="23186">
                  <c:v>1.9600139999999999</c:v>
                </c:pt>
                <c:pt idx="23187">
                  <c:v>1.961128</c:v>
                </c:pt>
                <c:pt idx="23188">
                  <c:v>1.960799</c:v>
                </c:pt>
                <c:pt idx="23189">
                  <c:v>1.960277</c:v>
                </c:pt>
                <c:pt idx="23190">
                  <c:v>1.9599819999999999</c:v>
                </c:pt>
                <c:pt idx="23191">
                  <c:v>1.958728</c:v>
                </c:pt>
                <c:pt idx="23192">
                  <c:v>1.9589479999999999</c:v>
                </c:pt>
                <c:pt idx="23193">
                  <c:v>1.95844</c:v>
                </c:pt>
                <c:pt idx="23194">
                  <c:v>1.95665</c:v>
                </c:pt>
                <c:pt idx="23195">
                  <c:v>1.9572799999999999</c:v>
                </c:pt>
                <c:pt idx="23196">
                  <c:v>1.954758</c:v>
                </c:pt>
                <c:pt idx="23197">
                  <c:v>1.9535670000000001</c:v>
                </c:pt>
                <c:pt idx="23198">
                  <c:v>1.950353</c:v>
                </c:pt>
                <c:pt idx="23199">
                  <c:v>1.950407</c:v>
                </c:pt>
                <c:pt idx="23200">
                  <c:v>1.9525030000000001</c:v>
                </c:pt>
                <c:pt idx="23201">
                  <c:v>1.954323</c:v>
                </c:pt>
                <c:pt idx="23202">
                  <c:v>1.952788</c:v>
                </c:pt>
                <c:pt idx="23203">
                  <c:v>1.950404</c:v>
                </c:pt>
                <c:pt idx="23204">
                  <c:v>1.949756</c:v>
                </c:pt>
                <c:pt idx="23205">
                  <c:v>1.947119</c:v>
                </c:pt>
                <c:pt idx="23206">
                  <c:v>1.9463900000000001</c:v>
                </c:pt>
                <c:pt idx="23207">
                  <c:v>1.9478489999999999</c:v>
                </c:pt>
                <c:pt idx="23208">
                  <c:v>1.9468049999999999</c:v>
                </c:pt>
                <c:pt idx="23209">
                  <c:v>1.947028</c:v>
                </c:pt>
                <c:pt idx="23210">
                  <c:v>1.9474020000000001</c:v>
                </c:pt>
                <c:pt idx="23211">
                  <c:v>1.9461619999999999</c:v>
                </c:pt>
                <c:pt idx="23212">
                  <c:v>1.943908</c:v>
                </c:pt>
                <c:pt idx="23213">
                  <c:v>1.943764</c:v>
                </c:pt>
                <c:pt idx="23214">
                  <c:v>1.944482</c:v>
                </c:pt>
                <c:pt idx="23215">
                  <c:v>1.944976</c:v>
                </c:pt>
                <c:pt idx="23216">
                  <c:v>1.945746</c:v>
                </c:pt>
                <c:pt idx="23217">
                  <c:v>1.9472039999999999</c:v>
                </c:pt>
                <c:pt idx="23218">
                  <c:v>1.948061</c:v>
                </c:pt>
                <c:pt idx="23219">
                  <c:v>1.947484</c:v>
                </c:pt>
                <c:pt idx="23220">
                  <c:v>1.950977</c:v>
                </c:pt>
                <c:pt idx="23221">
                  <c:v>1.9498070000000001</c:v>
                </c:pt>
                <c:pt idx="23222">
                  <c:v>1.951236</c:v>
                </c:pt>
                <c:pt idx="23223">
                  <c:v>1.951068</c:v>
                </c:pt>
                <c:pt idx="23224">
                  <c:v>1.950223</c:v>
                </c:pt>
                <c:pt idx="23225">
                  <c:v>1.9485140000000001</c:v>
                </c:pt>
                <c:pt idx="23226">
                  <c:v>1.9500299999999999</c:v>
                </c:pt>
                <c:pt idx="23227">
                  <c:v>1.9494640000000001</c:v>
                </c:pt>
                <c:pt idx="23228">
                  <c:v>1.947794</c:v>
                </c:pt>
                <c:pt idx="23229">
                  <c:v>1.945549</c:v>
                </c:pt>
                <c:pt idx="23230">
                  <c:v>1.9441029999999999</c:v>
                </c:pt>
                <c:pt idx="23231">
                  <c:v>1.9414910000000001</c:v>
                </c:pt>
                <c:pt idx="23232">
                  <c:v>1.9405140000000001</c:v>
                </c:pt>
                <c:pt idx="23233">
                  <c:v>1.938321</c:v>
                </c:pt>
                <c:pt idx="23234">
                  <c:v>1.9331989999999999</c:v>
                </c:pt>
                <c:pt idx="23235">
                  <c:v>1.9306460000000001</c:v>
                </c:pt>
                <c:pt idx="23236">
                  <c:v>1.9357629999999999</c:v>
                </c:pt>
                <c:pt idx="23237">
                  <c:v>1.9367049999999999</c:v>
                </c:pt>
                <c:pt idx="23238">
                  <c:v>1.9362109999999999</c:v>
                </c:pt>
                <c:pt idx="23239">
                  <c:v>1.938142</c:v>
                </c:pt>
                <c:pt idx="23240">
                  <c:v>1.9381170000000001</c:v>
                </c:pt>
                <c:pt idx="23241">
                  <c:v>1.941308</c:v>
                </c:pt>
                <c:pt idx="23242">
                  <c:v>1.9440029999999999</c:v>
                </c:pt>
                <c:pt idx="23243">
                  <c:v>1.9446330000000001</c:v>
                </c:pt>
                <c:pt idx="23244">
                  <c:v>1.943481</c:v>
                </c:pt>
                <c:pt idx="23245">
                  <c:v>1.9453260000000001</c:v>
                </c:pt>
                <c:pt idx="23246">
                  <c:v>1.9478519999999999</c:v>
                </c:pt>
                <c:pt idx="23247">
                  <c:v>1.949565</c:v>
                </c:pt>
                <c:pt idx="23248">
                  <c:v>1.945584</c:v>
                </c:pt>
                <c:pt idx="23249">
                  <c:v>1.9431560000000001</c:v>
                </c:pt>
                <c:pt idx="23250">
                  <c:v>1.9432199999999999</c:v>
                </c:pt>
                <c:pt idx="23251">
                  <c:v>1.944461</c:v>
                </c:pt>
                <c:pt idx="23252">
                  <c:v>1.9417660000000001</c:v>
                </c:pt>
                <c:pt idx="23253">
                  <c:v>1.9420269999999999</c:v>
                </c:pt>
                <c:pt idx="23254">
                  <c:v>1.9394260000000001</c:v>
                </c:pt>
                <c:pt idx="23255">
                  <c:v>1.941087</c:v>
                </c:pt>
                <c:pt idx="23256">
                  <c:v>1.9397</c:v>
                </c:pt>
                <c:pt idx="23257">
                  <c:v>1.9421820000000001</c:v>
                </c:pt>
                <c:pt idx="23258">
                  <c:v>1.9443269999999999</c:v>
                </c:pt>
                <c:pt idx="23259">
                  <c:v>1.9427129999999999</c:v>
                </c:pt>
                <c:pt idx="23260">
                  <c:v>1.9425399999999999</c:v>
                </c:pt>
                <c:pt idx="23261">
                  <c:v>1.942753</c:v>
                </c:pt>
                <c:pt idx="23262">
                  <c:v>1.9422219999999999</c:v>
                </c:pt>
                <c:pt idx="23263">
                  <c:v>1.9405749999999999</c:v>
                </c:pt>
                <c:pt idx="23264">
                  <c:v>1.942709</c:v>
                </c:pt>
                <c:pt idx="23265">
                  <c:v>1.9410780000000001</c:v>
                </c:pt>
                <c:pt idx="23266">
                  <c:v>1.9407749999999999</c:v>
                </c:pt>
                <c:pt idx="23267">
                  <c:v>1.941287</c:v>
                </c:pt>
                <c:pt idx="23268">
                  <c:v>1.941352</c:v>
                </c:pt>
                <c:pt idx="23269">
                  <c:v>1.93923</c:v>
                </c:pt>
                <c:pt idx="23270">
                  <c:v>1.937616</c:v>
                </c:pt>
                <c:pt idx="23271">
                  <c:v>1.9384889999999999</c:v>
                </c:pt>
                <c:pt idx="23272">
                  <c:v>1.9407920000000001</c:v>
                </c:pt>
                <c:pt idx="23273">
                  <c:v>1.9412419999999999</c:v>
                </c:pt>
                <c:pt idx="23274">
                  <c:v>1.9400390000000001</c:v>
                </c:pt>
                <c:pt idx="23275">
                  <c:v>1.9384570000000001</c:v>
                </c:pt>
                <c:pt idx="23276">
                  <c:v>1.93791</c:v>
                </c:pt>
                <c:pt idx="23277">
                  <c:v>1.939506</c:v>
                </c:pt>
                <c:pt idx="23278">
                  <c:v>1.937551</c:v>
                </c:pt>
                <c:pt idx="23279">
                  <c:v>1.9362950000000001</c:v>
                </c:pt>
                <c:pt idx="23280">
                  <c:v>1.9350700000000001</c:v>
                </c:pt>
                <c:pt idx="23281">
                  <c:v>1.9338649999999999</c:v>
                </c:pt>
                <c:pt idx="23282">
                  <c:v>1.9348160000000001</c:v>
                </c:pt>
                <c:pt idx="23283">
                  <c:v>1.934544</c:v>
                </c:pt>
                <c:pt idx="23284">
                  <c:v>1.9354629999999999</c:v>
                </c:pt>
                <c:pt idx="23285">
                  <c:v>1.9339820000000001</c:v>
                </c:pt>
                <c:pt idx="23286">
                  <c:v>1.9335059999999999</c:v>
                </c:pt>
                <c:pt idx="23287">
                  <c:v>1.932982</c:v>
                </c:pt>
                <c:pt idx="23288">
                  <c:v>1.9304129999999999</c:v>
                </c:pt>
                <c:pt idx="23289">
                  <c:v>1.930615</c:v>
                </c:pt>
                <c:pt idx="23290">
                  <c:v>1.9313990000000001</c:v>
                </c:pt>
                <c:pt idx="23291">
                  <c:v>1.9326209999999999</c:v>
                </c:pt>
                <c:pt idx="23292">
                  <c:v>1.933457</c:v>
                </c:pt>
                <c:pt idx="23293">
                  <c:v>1.9335770000000001</c:v>
                </c:pt>
                <c:pt idx="23294">
                  <c:v>1.930337</c:v>
                </c:pt>
                <c:pt idx="23295">
                  <c:v>1.92839</c:v>
                </c:pt>
                <c:pt idx="23296">
                  <c:v>1.926377</c:v>
                </c:pt>
                <c:pt idx="23297">
                  <c:v>1.927114</c:v>
                </c:pt>
                <c:pt idx="23298">
                  <c:v>1.927754</c:v>
                </c:pt>
                <c:pt idx="23299">
                  <c:v>1.9281470000000001</c:v>
                </c:pt>
                <c:pt idx="23300">
                  <c:v>1.9308110000000001</c:v>
                </c:pt>
                <c:pt idx="23301">
                  <c:v>1.9303539999999999</c:v>
                </c:pt>
                <c:pt idx="23302">
                  <c:v>1.930539</c:v>
                </c:pt>
                <c:pt idx="23303">
                  <c:v>1.9290560000000001</c:v>
                </c:pt>
                <c:pt idx="23304">
                  <c:v>1.9301520000000001</c:v>
                </c:pt>
                <c:pt idx="23305">
                  <c:v>1.928682</c:v>
                </c:pt>
                <c:pt idx="23306">
                  <c:v>1.9289050000000001</c:v>
                </c:pt>
                <c:pt idx="23307">
                  <c:v>1.9292450000000001</c:v>
                </c:pt>
                <c:pt idx="23308">
                  <c:v>1.9266779999999999</c:v>
                </c:pt>
                <c:pt idx="23309">
                  <c:v>1.9280349999999999</c:v>
                </c:pt>
                <c:pt idx="23310">
                  <c:v>1.927935</c:v>
                </c:pt>
                <c:pt idx="23311">
                  <c:v>1.927109</c:v>
                </c:pt>
                <c:pt idx="23312">
                  <c:v>1.9256549999999999</c:v>
                </c:pt>
                <c:pt idx="23313">
                  <c:v>1.9232659999999999</c:v>
                </c:pt>
                <c:pt idx="23314">
                  <c:v>1.923435</c:v>
                </c:pt>
                <c:pt idx="23315">
                  <c:v>1.922617</c:v>
                </c:pt>
                <c:pt idx="23316">
                  <c:v>1.9208860000000001</c:v>
                </c:pt>
                <c:pt idx="23317">
                  <c:v>1.9219310000000001</c:v>
                </c:pt>
                <c:pt idx="23318">
                  <c:v>1.9222079999999999</c:v>
                </c:pt>
                <c:pt idx="23319">
                  <c:v>1.9221779999999999</c:v>
                </c:pt>
                <c:pt idx="23320">
                  <c:v>1.9238470000000001</c:v>
                </c:pt>
                <c:pt idx="23321">
                  <c:v>1.921322</c:v>
                </c:pt>
                <c:pt idx="23322">
                  <c:v>1.921945</c:v>
                </c:pt>
                <c:pt idx="23323">
                  <c:v>1.922032</c:v>
                </c:pt>
                <c:pt idx="23324">
                  <c:v>1.9213309999999999</c:v>
                </c:pt>
                <c:pt idx="23325">
                  <c:v>1.9230989999999999</c:v>
                </c:pt>
                <c:pt idx="23326">
                  <c:v>1.9238850000000001</c:v>
                </c:pt>
                <c:pt idx="23327">
                  <c:v>1.924598</c:v>
                </c:pt>
                <c:pt idx="23328">
                  <c:v>1.926466</c:v>
                </c:pt>
                <c:pt idx="23329">
                  <c:v>1.9258200000000001</c:v>
                </c:pt>
                <c:pt idx="23330">
                  <c:v>1.9251100000000001</c:v>
                </c:pt>
                <c:pt idx="23331">
                  <c:v>1.9250620000000001</c:v>
                </c:pt>
                <c:pt idx="23332">
                  <c:v>1.925889</c:v>
                </c:pt>
                <c:pt idx="23333">
                  <c:v>1.9269430000000001</c:v>
                </c:pt>
                <c:pt idx="23334">
                  <c:v>1.9276390000000001</c:v>
                </c:pt>
                <c:pt idx="23335">
                  <c:v>1.9285829999999999</c:v>
                </c:pt>
                <c:pt idx="23336">
                  <c:v>1.929413</c:v>
                </c:pt>
                <c:pt idx="23337">
                  <c:v>1.9274</c:v>
                </c:pt>
                <c:pt idx="23338">
                  <c:v>1.9253800000000001</c:v>
                </c:pt>
                <c:pt idx="23339">
                  <c:v>1.9251879999999999</c:v>
                </c:pt>
                <c:pt idx="23340">
                  <c:v>1.9239269999999999</c:v>
                </c:pt>
                <c:pt idx="23341">
                  <c:v>1.923481</c:v>
                </c:pt>
                <c:pt idx="23342">
                  <c:v>1.9247700000000001</c:v>
                </c:pt>
                <c:pt idx="23343">
                  <c:v>1.928374</c:v>
                </c:pt>
                <c:pt idx="23344">
                  <c:v>1.928185</c:v>
                </c:pt>
                <c:pt idx="23345">
                  <c:v>1.9256219999999999</c:v>
                </c:pt>
                <c:pt idx="23346">
                  <c:v>1.923017</c:v>
                </c:pt>
                <c:pt idx="23347">
                  <c:v>1.9222079999999999</c:v>
                </c:pt>
                <c:pt idx="23348">
                  <c:v>1.9194180000000001</c:v>
                </c:pt>
                <c:pt idx="23349">
                  <c:v>1.9181710000000001</c:v>
                </c:pt>
                <c:pt idx="23350">
                  <c:v>1.9172990000000001</c:v>
                </c:pt>
                <c:pt idx="23351">
                  <c:v>1.9144369999999999</c:v>
                </c:pt>
                <c:pt idx="23352">
                  <c:v>1.917357</c:v>
                </c:pt>
                <c:pt idx="23353">
                  <c:v>1.9168670000000001</c:v>
                </c:pt>
                <c:pt idx="23354">
                  <c:v>1.9169039999999999</c:v>
                </c:pt>
                <c:pt idx="23355">
                  <c:v>1.91564</c:v>
                </c:pt>
                <c:pt idx="23356">
                  <c:v>1.912372</c:v>
                </c:pt>
                <c:pt idx="23357">
                  <c:v>1.914722</c:v>
                </c:pt>
                <c:pt idx="23358">
                  <c:v>1.9172439999999999</c:v>
                </c:pt>
                <c:pt idx="23359">
                  <c:v>1.9186369999999999</c:v>
                </c:pt>
                <c:pt idx="23360">
                  <c:v>1.9223520000000001</c:v>
                </c:pt>
                <c:pt idx="23361">
                  <c:v>1.924601</c:v>
                </c:pt>
                <c:pt idx="23362">
                  <c:v>1.9256009999999999</c:v>
                </c:pt>
                <c:pt idx="23363">
                  <c:v>1.9281870000000001</c:v>
                </c:pt>
                <c:pt idx="23364">
                  <c:v>1.9262490000000001</c:v>
                </c:pt>
                <c:pt idx="23365">
                  <c:v>1.927295</c:v>
                </c:pt>
                <c:pt idx="23366">
                  <c:v>1.9260600000000001</c:v>
                </c:pt>
                <c:pt idx="23367">
                  <c:v>1.9270560000000001</c:v>
                </c:pt>
                <c:pt idx="23368">
                  <c:v>1.9296850000000001</c:v>
                </c:pt>
                <c:pt idx="23369">
                  <c:v>1.926812</c:v>
                </c:pt>
                <c:pt idx="23370">
                  <c:v>1.9241060000000001</c:v>
                </c:pt>
                <c:pt idx="23371">
                  <c:v>1.9210849999999999</c:v>
                </c:pt>
                <c:pt idx="23372">
                  <c:v>1.9191260000000001</c:v>
                </c:pt>
                <c:pt idx="23373">
                  <c:v>1.920199</c:v>
                </c:pt>
                <c:pt idx="23374">
                  <c:v>1.9189039999999999</c:v>
                </c:pt>
                <c:pt idx="23375">
                  <c:v>1.9186970000000001</c:v>
                </c:pt>
                <c:pt idx="23376">
                  <c:v>1.9180330000000001</c:v>
                </c:pt>
                <c:pt idx="23377">
                  <c:v>1.917821</c:v>
                </c:pt>
                <c:pt idx="23378">
                  <c:v>1.918795</c:v>
                </c:pt>
                <c:pt idx="23379">
                  <c:v>1.916901</c:v>
                </c:pt>
                <c:pt idx="23380">
                  <c:v>1.9179820000000001</c:v>
                </c:pt>
                <c:pt idx="23381">
                  <c:v>1.91923</c:v>
                </c:pt>
                <c:pt idx="23382">
                  <c:v>1.919988</c:v>
                </c:pt>
                <c:pt idx="23383">
                  <c:v>1.9201109999999999</c:v>
                </c:pt>
                <c:pt idx="23384">
                  <c:v>1.918606</c:v>
                </c:pt>
                <c:pt idx="23385">
                  <c:v>1.915068</c:v>
                </c:pt>
                <c:pt idx="23386">
                  <c:v>1.9152709999999999</c:v>
                </c:pt>
                <c:pt idx="23387">
                  <c:v>1.9148160000000001</c:v>
                </c:pt>
                <c:pt idx="23388">
                  <c:v>1.9157900000000001</c:v>
                </c:pt>
                <c:pt idx="23389">
                  <c:v>1.914439</c:v>
                </c:pt>
                <c:pt idx="23390">
                  <c:v>1.913708</c:v>
                </c:pt>
                <c:pt idx="23391">
                  <c:v>1.912226</c:v>
                </c:pt>
                <c:pt idx="23392">
                  <c:v>1.909643</c:v>
                </c:pt>
                <c:pt idx="23393">
                  <c:v>1.9081760000000001</c:v>
                </c:pt>
                <c:pt idx="23394">
                  <c:v>1.909103</c:v>
                </c:pt>
                <c:pt idx="23395">
                  <c:v>1.9111469999999999</c:v>
                </c:pt>
                <c:pt idx="23396">
                  <c:v>1.9133249999999999</c:v>
                </c:pt>
                <c:pt idx="23397">
                  <c:v>1.91656</c:v>
                </c:pt>
                <c:pt idx="23398">
                  <c:v>1.9159820000000001</c:v>
                </c:pt>
                <c:pt idx="23399">
                  <c:v>1.9172670000000001</c:v>
                </c:pt>
                <c:pt idx="23400">
                  <c:v>1.916417</c:v>
                </c:pt>
                <c:pt idx="23401">
                  <c:v>1.915942</c:v>
                </c:pt>
                <c:pt idx="23402">
                  <c:v>1.9166240000000001</c:v>
                </c:pt>
                <c:pt idx="23403">
                  <c:v>1.918304</c:v>
                </c:pt>
                <c:pt idx="23404">
                  <c:v>1.9186300000000001</c:v>
                </c:pt>
                <c:pt idx="23405">
                  <c:v>1.917872</c:v>
                </c:pt>
                <c:pt idx="23406">
                  <c:v>1.9194180000000001</c:v>
                </c:pt>
                <c:pt idx="23407">
                  <c:v>1.9190640000000001</c:v>
                </c:pt>
                <c:pt idx="23408">
                  <c:v>1.915905</c:v>
                </c:pt>
                <c:pt idx="23409">
                  <c:v>1.9179060000000001</c:v>
                </c:pt>
                <c:pt idx="23410">
                  <c:v>1.918903</c:v>
                </c:pt>
                <c:pt idx="23411">
                  <c:v>1.9152370000000001</c:v>
                </c:pt>
                <c:pt idx="23412">
                  <c:v>1.9137550000000001</c:v>
                </c:pt>
                <c:pt idx="23413">
                  <c:v>1.9138219999999999</c:v>
                </c:pt>
                <c:pt idx="23414">
                  <c:v>1.9138520000000001</c:v>
                </c:pt>
                <c:pt idx="23415">
                  <c:v>1.9163840000000001</c:v>
                </c:pt>
                <c:pt idx="23416">
                  <c:v>1.91605</c:v>
                </c:pt>
                <c:pt idx="23417">
                  <c:v>1.9180870000000001</c:v>
                </c:pt>
                <c:pt idx="23418">
                  <c:v>1.9155359999999999</c:v>
                </c:pt>
                <c:pt idx="23419">
                  <c:v>1.918663</c:v>
                </c:pt>
                <c:pt idx="23420">
                  <c:v>1.9211769999999999</c:v>
                </c:pt>
                <c:pt idx="23421">
                  <c:v>1.9202589999999999</c:v>
                </c:pt>
                <c:pt idx="23422">
                  <c:v>1.920113</c:v>
                </c:pt>
                <c:pt idx="23423">
                  <c:v>1.9233769999999999</c:v>
                </c:pt>
                <c:pt idx="23424">
                  <c:v>1.926096</c:v>
                </c:pt>
                <c:pt idx="23425">
                  <c:v>1.927182</c:v>
                </c:pt>
                <c:pt idx="23426">
                  <c:v>1.925686</c:v>
                </c:pt>
                <c:pt idx="23427">
                  <c:v>1.924418</c:v>
                </c:pt>
                <c:pt idx="23428">
                  <c:v>1.921991</c:v>
                </c:pt>
                <c:pt idx="23429">
                  <c:v>1.922094</c:v>
                </c:pt>
                <c:pt idx="23430">
                  <c:v>1.9220440000000001</c:v>
                </c:pt>
                <c:pt idx="23431">
                  <c:v>1.920088</c:v>
                </c:pt>
                <c:pt idx="23432">
                  <c:v>1.9187879999999999</c:v>
                </c:pt>
                <c:pt idx="23433">
                  <c:v>1.9160539999999999</c:v>
                </c:pt>
                <c:pt idx="23434">
                  <c:v>1.9145939999999999</c:v>
                </c:pt>
                <c:pt idx="23435">
                  <c:v>1.913025</c:v>
                </c:pt>
                <c:pt idx="23436">
                  <c:v>1.9133249999999999</c:v>
                </c:pt>
                <c:pt idx="23437">
                  <c:v>1.9117770000000001</c:v>
                </c:pt>
                <c:pt idx="23438">
                  <c:v>1.9126559999999999</c:v>
                </c:pt>
                <c:pt idx="23439">
                  <c:v>1.9119950000000001</c:v>
                </c:pt>
                <c:pt idx="23440">
                  <c:v>1.9151940000000001</c:v>
                </c:pt>
                <c:pt idx="23441">
                  <c:v>1.91642</c:v>
                </c:pt>
                <c:pt idx="23442">
                  <c:v>1.9184950000000001</c:v>
                </c:pt>
                <c:pt idx="23443">
                  <c:v>1.9167650000000001</c:v>
                </c:pt>
                <c:pt idx="23444">
                  <c:v>1.9172709999999999</c:v>
                </c:pt>
                <c:pt idx="23445">
                  <c:v>1.921313</c:v>
                </c:pt>
                <c:pt idx="23446">
                  <c:v>1.9211499999999999</c:v>
                </c:pt>
                <c:pt idx="23447">
                  <c:v>1.9213249999999999</c:v>
                </c:pt>
                <c:pt idx="23448">
                  <c:v>1.9228670000000001</c:v>
                </c:pt>
                <c:pt idx="23449">
                  <c:v>1.9247590000000001</c:v>
                </c:pt>
                <c:pt idx="23450">
                  <c:v>1.9255420000000001</c:v>
                </c:pt>
                <c:pt idx="23451">
                  <c:v>1.924366</c:v>
                </c:pt>
                <c:pt idx="23452">
                  <c:v>1.924812</c:v>
                </c:pt>
                <c:pt idx="23453">
                  <c:v>1.923529</c:v>
                </c:pt>
                <c:pt idx="23454">
                  <c:v>1.9215199999999999</c:v>
                </c:pt>
                <c:pt idx="23455">
                  <c:v>1.9245829999999999</c:v>
                </c:pt>
                <c:pt idx="23456">
                  <c:v>1.9257249999999999</c:v>
                </c:pt>
                <c:pt idx="23457">
                  <c:v>1.928526</c:v>
                </c:pt>
                <c:pt idx="23458">
                  <c:v>1.931308</c:v>
                </c:pt>
                <c:pt idx="23459">
                  <c:v>1.934294</c:v>
                </c:pt>
                <c:pt idx="23460">
                  <c:v>1.93374</c:v>
                </c:pt>
                <c:pt idx="23461">
                  <c:v>1.934633</c:v>
                </c:pt>
                <c:pt idx="23462">
                  <c:v>1.9340379999999999</c:v>
                </c:pt>
                <c:pt idx="23463">
                  <c:v>1.9330510000000001</c:v>
                </c:pt>
                <c:pt idx="23464">
                  <c:v>1.9326810000000001</c:v>
                </c:pt>
                <c:pt idx="23465">
                  <c:v>1.9314910000000001</c:v>
                </c:pt>
                <c:pt idx="23466">
                  <c:v>1.9313560000000001</c:v>
                </c:pt>
                <c:pt idx="23467">
                  <c:v>1.930561</c:v>
                </c:pt>
                <c:pt idx="23468">
                  <c:v>1.929548</c:v>
                </c:pt>
                <c:pt idx="23469">
                  <c:v>1.9255850000000001</c:v>
                </c:pt>
                <c:pt idx="23470">
                  <c:v>1.924131</c:v>
                </c:pt>
                <c:pt idx="23471">
                  <c:v>1.9224699999999999</c:v>
                </c:pt>
                <c:pt idx="23472">
                  <c:v>1.9208499999999999</c:v>
                </c:pt>
                <c:pt idx="23473">
                  <c:v>1.9196040000000001</c:v>
                </c:pt>
                <c:pt idx="23474">
                  <c:v>1.9192210000000001</c:v>
                </c:pt>
                <c:pt idx="23475">
                  <c:v>1.919397</c:v>
                </c:pt>
                <c:pt idx="23476">
                  <c:v>1.921376</c:v>
                </c:pt>
                <c:pt idx="23477">
                  <c:v>1.920488</c:v>
                </c:pt>
                <c:pt idx="23478">
                  <c:v>1.9166570000000001</c:v>
                </c:pt>
                <c:pt idx="23479">
                  <c:v>1.914066</c:v>
                </c:pt>
                <c:pt idx="23480">
                  <c:v>1.9147130000000001</c:v>
                </c:pt>
                <c:pt idx="23481">
                  <c:v>1.916045</c:v>
                </c:pt>
                <c:pt idx="23482">
                  <c:v>1.915481</c:v>
                </c:pt>
                <c:pt idx="23483">
                  <c:v>1.9154370000000001</c:v>
                </c:pt>
                <c:pt idx="23484">
                  <c:v>1.9135120000000001</c:v>
                </c:pt>
                <c:pt idx="23485">
                  <c:v>1.9133340000000001</c:v>
                </c:pt>
                <c:pt idx="23486">
                  <c:v>1.9128069999999999</c:v>
                </c:pt>
                <c:pt idx="23487">
                  <c:v>1.914091</c:v>
                </c:pt>
                <c:pt idx="23488">
                  <c:v>1.9122870000000001</c:v>
                </c:pt>
                <c:pt idx="23489">
                  <c:v>1.912269</c:v>
                </c:pt>
                <c:pt idx="23490">
                  <c:v>1.9141189999999999</c:v>
                </c:pt>
                <c:pt idx="23491">
                  <c:v>1.914946</c:v>
                </c:pt>
                <c:pt idx="23492">
                  <c:v>1.9163140000000001</c:v>
                </c:pt>
                <c:pt idx="23493">
                  <c:v>1.912391</c:v>
                </c:pt>
                <c:pt idx="23494">
                  <c:v>1.9140140000000001</c:v>
                </c:pt>
                <c:pt idx="23495">
                  <c:v>1.9145700000000001</c:v>
                </c:pt>
                <c:pt idx="23496">
                  <c:v>1.9163159999999999</c:v>
                </c:pt>
                <c:pt idx="23497">
                  <c:v>1.915581</c:v>
                </c:pt>
                <c:pt idx="23498">
                  <c:v>1.916866</c:v>
                </c:pt>
                <c:pt idx="23499">
                  <c:v>1.9182980000000001</c:v>
                </c:pt>
                <c:pt idx="23500">
                  <c:v>1.916134</c:v>
                </c:pt>
                <c:pt idx="23501">
                  <c:v>1.920674</c:v>
                </c:pt>
                <c:pt idx="23502">
                  <c:v>1.9216230000000001</c:v>
                </c:pt>
                <c:pt idx="23503">
                  <c:v>1.921888</c:v>
                </c:pt>
                <c:pt idx="23504">
                  <c:v>1.921138</c:v>
                </c:pt>
                <c:pt idx="23505">
                  <c:v>1.922598</c:v>
                </c:pt>
                <c:pt idx="23506">
                  <c:v>1.9221699999999999</c:v>
                </c:pt>
                <c:pt idx="23507">
                  <c:v>1.923767</c:v>
                </c:pt>
                <c:pt idx="23508">
                  <c:v>1.9223760000000001</c:v>
                </c:pt>
                <c:pt idx="23509">
                  <c:v>1.9216569999999999</c:v>
                </c:pt>
                <c:pt idx="23510">
                  <c:v>1.919054</c:v>
                </c:pt>
                <c:pt idx="23511">
                  <c:v>1.9184399999999999</c:v>
                </c:pt>
                <c:pt idx="23512">
                  <c:v>1.9201459999999999</c:v>
                </c:pt>
                <c:pt idx="23513">
                  <c:v>1.9192359999999999</c:v>
                </c:pt>
                <c:pt idx="23514">
                  <c:v>1.919629</c:v>
                </c:pt>
                <c:pt idx="23515">
                  <c:v>1.919702</c:v>
                </c:pt>
                <c:pt idx="23516">
                  <c:v>1.920817</c:v>
                </c:pt>
                <c:pt idx="23517">
                  <c:v>1.9207989999999999</c:v>
                </c:pt>
                <c:pt idx="23518">
                  <c:v>1.9193199999999999</c:v>
                </c:pt>
                <c:pt idx="23519">
                  <c:v>1.9199790000000001</c:v>
                </c:pt>
                <c:pt idx="23520">
                  <c:v>1.9216390000000001</c:v>
                </c:pt>
                <c:pt idx="23521">
                  <c:v>1.9230959999999999</c:v>
                </c:pt>
                <c:pt idx="23522">
                  <c:v>1.92672</c:v>
                </c:pt>
                <c:pt idx="23523">
                  <c:v>1.9267590000000001</c:v>
                </c:pt>
                <c:pt idx="23524">
                  <c:v>1.925864</c:v>
                </c:pt>
                <c:pt idx="23525">
                  <c:v>1.9267840000000001</c:v>
                </c:pt>
                <c:pt idx="23526">
                  <c:v>1.9249350000000001</c:v>
                </c:pt>
                <c:pt idx="23527">
                  <c:v>1.926463</c:v>
                </c:pt>
                <c:pt idx="23528">
                  <c:v>1.9279219999999999</c:v>
                </c:pt>
                <c:pt idx="23529">
                  <c:v>1.9278360000000001</c:v>
                </c:pt>
                <c:pt idx="23530">
                  <c:v>1.92713</c:v>
                </c:pt>
                <c:pt idx="23531">
                  <c:v>1.9242010000000001</c:v>
                </c:pt>
                <c:pt idx="23532">
                  <c:v>1.9240139999999999</c:v>
                </c:pt>
                <c:pt idx="23533">
                  <c:v>1.921373</c:v>
                </c:pt>
                <c:pt idx="23534">
                  <c:v>1.920506</c:v>
                </c:pt>
                <c:pt idx="23535">
                  <c:v>1.9210020000000001</c:v>
                </c:pt>
                <c:pt idx="23536">
                  <c:v>1.9192359999999999</c:v>
                </c:pt>
                <c:pt idx="23537">
                  <c:v>1.9177789999999999</c:v>
                </c:pt>
                <c:pt idx="23538">
                  <c:v>1.91764</c:v>
                </c:pt>
                <c:pt idx="23539">
                  <c:v>1.9174979999999999</c:v>
                </c:pt>
                <c:pt idx="23540">
                  <c:v>1.914396</c:v>
                </c:pt>
                <c:pt idx="23541">
                  <c:v>1.9160280000000001</c:v>
                </c:pt>
                <c:pt idx="23542">
                  <c:v>1.918228</c:v>
                </c:pt>
                <c:pt idx="23543">
                  <c:v>1.919862</c:v>
                </c:pt>
                <c:pt idx="23544">
                  <c:v>1.9198679999999999</c:v>
                </c:pt>
                <c:pt idx="23545">
                  <c:v>1.918857</c:v>
                </c:pt>
                <c:pt idx="23546">
                  <c:v>1.917689</c:v>
                </c:pt>
                <c:pt idx="23547">
                  <c:v>1.916377</c:v>
                </c:pt>
                <c:pt idx="23548">
                  <c:v>1.9183730000000001</c:v>
                </c:pt>
                <c:pt idx="23549">
                  <c:v>1.91801</c:v>
                </c:pt>
                <c:pt idx="23550">
                  <c:v>1.916941</c:v>
                </c:pt>
                <c:pt idx="23551">
                  <c:v>1.9169290000000001</c:v>
                </c:pt>
                <c:pt idx="23552">
                  <c:v>1.9209799999999999</c:v>
                </c:pt>
                <c:pt idx="23553">
                  <c:v>1.921618</c:v>
                </c:pt>
                <c:pt idx="23554">
                  <c:v>1.9246319999999999</c:v>
                </c:pt>
                <c:pt idx="23555">
                  <c:v>1.925856</c:v>
                </c:pt>
                <c:pt idx="23556">
                  <c:v>1.9252039999999999</c:v>
                </c:pt>
                <c:pt idx="23557">
                  <c:v>1.929198</c:v>
                </c:pt>
                <c:pt idx="23558">
                  <c:v>1.9306890000000001</c:v>
                </c:pt>
                <c:pt idx="23559">
                  <c:v>1.932194</c:v>
                </c:pt>
                <c:pt idx="23560">
                  <c:v>1.933406</c:v>
                </c:pt>
                <c:pt idx="23561">
                  <c:v>1.9325019999999999</c:v>
                </c:pt>
                <c:pt idx="23562">
                  <c:v>1.9290909999999999</c:v>
                </c:pt>
                <c:pt idx="23563">
                  <c:v>1.92655</c:v>
                </c:pt>
                <c:pt idx="23564">
                  <c:v>1.9229350000000001</c:v>
                </c:pt>
                <c:pt idx="23565">
                  <c:v>1.9216009999999999</c:v>
                </c:pt>
                <c:pt idx="23566">
                  <c:v>1.918153</c:v>
                </c:pt>
                <c:pt idx="23567">
                  <c:v>1.9178740000000001</c:v>
                </c:pt>
                <c:pt idx="23568">
                  <c:v>1.9189959999999999</c:v>
                </c:pt>
                <c:pt idx="23569">
                  <c:v>1.9190480000000001</c:v>
                </c:pt>
                <c:pt idx="23570">
                  <c:v>1.9189769999999999</c:v>
                </c:pt>
                <c:pt idx="23571">
                  <c:v>1.9201649999999999</c:v>
                </c:pt>
                <c:pt idx="23572">
                  <c:v>1.918612</c:v>
                </c:pt>
                <c:pt idx="23573">
                  <c:v>1.9188940000000001</c:v>
                </c:pt>
                <c:pt idx="23574">
                  <c:v>1.9228400000000001</c:v>
                </c:pt>
                <c:pt idx="23575">
                  <c:v>1.923144</c:v>
                </c:pt>
                <c:pt idx="23576">
                  <c:v>1.925</c:v>
                </c:pt>
                <c:pt idx="23577">
                  <c:v>1.9244939999999999</c:v>
                </c:pt>
                <c:pt idx="23578">
                  <c:v>1.9238440000000001</c:v>
                </c:pt>
                <c:pt idx="23579">
                  <c:v>1.922053</c:v>
                </c:pt>
                <c:pt idx="23580">
                  <c:v>1.9230069999999999</c:v>
                </c:pt>
                <c:pt idx="23581">
                  <c:v>1.9223250000000001</c:v>
                </c:pt>
                <c:pt idx="23582">
                  <c:v>1.9213659999999999</c:v>
                </c:pt>
                <c:pt idx="23583">
                  <c:v>1.9168419999999999</c:v>
                </c:pt>
                <c:pt idx="23584">
                  <c:v>1.9180269999999999</c:v>
                </c:pt>
                <c:pt idx="23585">
                  <c:v>1.9197329999999999</c:v>
                </c:pt>
                <c:pt idx="23586">
                  <c:v>1.919918</c:v>
                </c:pt>
                <c:pt idx="23587">
                  <c:v>1.9198280000000001</c:v>
                </c:pt>
                <c:pt idx="23588">
                  <c:v>1.918987</c:v>
                </c:pt>
                <c:pt idx="23589">
                  <c:v>1.9159820000000001</c:v>
                </c:pt>
                <c:pt idx="23590">
                  <c:v>1.918337</c:v>
                </c:pt>
                <c:pt idx="23591">
                  <c:v>1.915646</c:v>
                </c:pt>
                <c:pt idx="23592">
                  <c:v>1.9129400000000001</c:v>
                </c:pt>
                <c:pt idx="23593">
                  <c:v>1.912539</c:v>
                </c:pt>
                <c:pt idx="23594">
                  <c:v>1.9100699999999999</c:v>
                </c:pt>
                <c:pt idx="23595">
                  <c:v>1.912587</c:v>
                </c:pt>
                <c:pt idx="23596">
                  <c:v>1.912013</c:v>
                </c:pt>
                <c:pt idx="23597">
                  <c:v>1.909778</c:v>
                </c:pt>
                <c:pt idx="23598">
                  <c:v>1.910339</c:v>
                </c:pt>
                <c:pt idx="23599">
                  <c:v>1.91161</c:v>
                </c:pt>
                <c:pt idx="23600">
                  <c:v>1.911897</c:v>
                </c:pt>
                <c:pt idx="23601">
                  <c:v>1.911063</c:v>
                </c:pt>
                <c:pt idx="23602">
                  <c:v>1.9097569999999999</c:v>
                </c:pt>
                <c:pt idx="23603">
                  <c:v>1.910676</c:v>
                </c:pt>
                <c:pt idx="23604">
                  <c:v>1.9145479999999999</c:v>
                </c:pt>
                <c:pt idx="23605">
                  <c:v>1.91262</c:v>
                </c:pt>
                <c:pt idx="23606">
                  <c:v>1.9133249999999999</c:v>
                </c:pt>
                <c:pt idx="23607">
                  <c:v>1.911316</c:v>
                </c:pt>
                <c:pt idx="23608">
                  <c:v>1.9120239999999999</c:v>
                </c:pt>
                <c:pt idx="23609">
                  <c:v>1.914296</c:v>
                </c:pt>
                <c:pt idx="23610">
                  <c:v>1.9123680000000001</c:v>
                </c:pt>
                <c:pt idx="23611">
                  <c:v>1.9089830000000001</c:v>
                </c:pt>
                <c:pt idx="23612">
                  <c:v>1.910013</c:v>
                </c:pt>
                <c:pt idx="23613">
                  <c:v>1.9111549999999999</c:v>
                </c:pt>
                <c:pt idx="23614">
                  <c:v>1.9111579999999999</c:v>
                </c:pt>
                <c:pt idx="23615">
                  <c:v>1.9091309999999999</c:v>
                </c:pt>
                <c:pt idx="23616">
                  <c:v>1.906458</c:v>
                </c:pt>
                <c:pt idx="23617">
                  <c:v>1.909038</c:v>
                </c:pt>
                <c:pt idx="23618">
                  <c:v>1.9080820000000001</c:v>
                </c:pt>
                <c:pt idx="23619">
                  <c:v>1.909197</c:v>
                </c:pt>
                <c:pt idx="23620">
                  <c:v>1.9063060000000001</c:v>
                </c:pt>
                <c:pt idx="23621">
                  <c:v>1.9052359999999999</c:v>
                </c:pt>
                <c:pt idx="23622">
                  <c:v>1.9041429999999999</c:v>
                </c:pt>
                <c:pt idx="23623">
                  <c:v>1.9039140000000001</c:v>
                </c:pt>
                <c:pt idx="23624">
                  <c:v>1.9026460000000001</c:v>
                </c:pt>
                <c:pt idx="23625">
                  <c:v>1.900379</c:v>
                </c:pt>
                <c:pt idx="23626">
                  <c:v>1.8983890000000001</c:v>
                </c:pt>
                <c:pt idx="23627">
                  <c:v>1.8992420000000001</c:v>
                </c:pt>
                <c:pt idx="23628">
                  <c:v>1.898539</c:v>
                </c:pt>
                <c:pt idx="23629">
                  <c:v>1.8977109999999999</c:v>
                </c:pt>
                <c:pt idx="23630">
                  <c:v>1.899014</c:v>
                </c:pt>
                <c:pt idx="23631">
                  <c:v>1.8961159999999999</c:v>
                </c:pt>
                <c:pt idx="23632">
                  <c:v>1.8959870000000001</c:v>
                </c:pt>
                <c:pt idx="23633">
                  <c:v>1.894028</c:v>
                </c:pt>
                <c:pt idx="23634">
                  <c:v>1.8909119999999999</c:v>
                </c:pt>
                <c:pt idx="23635">
                  <c:v>1.892136</c:v>
                </c:pt>
                <c:pt idx="23636">
                  <c:v>1.895723</c:v>
                </c:pt>
                <c:pt idx="23637">
                  <c:v>1.8948119999999999</c:v>
                </c:pt>
                <c:pt idx="23638">
                  <c:v>1.8939600000000001</c:v>
                </c:pt>
                <c:pt idx="23639">
                  <c:v>1.892131</c:v>
                </c:pt>
                <c:pt idx="23640">
                  <c:v>1.8928609999999999</c:v>
                </c:pt>
                <c:pt idx="23641">
                  <c:v>1.8902159999999999</c:v>
                </c:pt>
                <c:pt idx="23642">
                  <c:v>1.88975</c:v>
                </c:pt>
                <c:pt idx="23643">
                  <c:v>1.8928959999999999</c:v>
                </c:pt>
                <c:pt idx="23644">
                  <c:v>1.8917520000000001</c:v>
                </c:pt>
                <c:pt idx="23645">
                  <c:v>1.8932199999999999</c:v>
                </c:pt>
                <c:pt idx="23646">
                  <c:v>1.8993150000000001</c:v>
                </c:pt>
                <c:pt idx="23647">
                  <c:v>1.896298</c:v>
                </c:pt>
                <c:pt idx="23648">
                  <c:v>1.8953770000000001</c:v>
                </c:pt>
                <c:pt idx="23649">
                  <c:v>1.896369</c:v>
                </c:pt>
                <c:pt idx="23650">
                  <c:v>1.897527</c:v>
                </c:pt>
                <c:pt idx="23651">
                  <c:v>1.8964920000000001</c:v>
                </c:pt>
                <c:pt idx="23652">
                  <c:v>1.8967579999999999</c:v>
                </c:pt>
                <c:pt idx="23653">
                  <c:v>1.896002</c:v>
                </c:pt>
                <c:pt idx="23654">
                  <c:v>1.8940360000000001</c:v>
                </c:pt>
                <c:pt idx="23655">
                  <c:v>1.8936869999999999</c:v>
                </c:pt>
                <c:pt idx="23656">
                  <c:v>1.894436</c:v>
                </c:pt>
                <c:pt idx="23657">
                  <c:v>1.8951150000000001</c:v>
                </c:pt>
                <c:pt idx="23658">
                  <c:v>1.889499</c:v>
                </c:pt>
                <c:pt idx="23659">
                  <c:v>1.8902909999999999</c:v>
                </c:pt>
                <c:pt idx="23660">
                  <c:v>1.8903620000000001</c:v>
                </c:pt>
                <c:pt idx="23661">
                  <c:v>1.889384</c:v>
                </c:pt>
                <c:pt idx="23662">
                  <c:v>1.8860399999999999</c:v>
                </c:pt>
                <c:pt idx="23663">
                  <c:v>1.8870119999999999</c:v>
                </c:pt>
                <c:pt idx="23664">
                  <c:v>1.8854219999999999</c:v>
                </c:pt>
                <c:pt idx="23665">
                  <c:v>1.8826499999999999</c:v>
                </c:pt>
                <c:pt idx="23666">
                  <c:v>1.882193</c:v>
                </c:pt>
                <c:pt idx="23667">
                  <c:v>1.8811370000000001</c:v>
                </c:pt>
                <c:pt idx="23668">
                  <c:v>1.87992</c:v>
                </c:pt>
                <c:pt idx="23669">
                  <c:v>1.8789960000000001</c:v>
                </c:pt>
                <c:pt idx="23670">
                  <c:v>1.880385</c:v>
                </c:pt>
                <c:pt idx="23671">
                  <c:v>1.8775729999999999</c:v>
                </c:pt>
                <c:pt idx="23672">
                  <c:v>1.876179</c:v>
                </c:pt>
                <c:pt idx="23673">
                  <c:v>1.87521</c:v>
                </c:pt>
                <c:pt idx="23674">
                  <c:v>1.8784540000000001</c:v>
                </c:pt>
                <c:pt idx="23675">
                  <c:v>1.876325</c:v>
                </c:pt>
                <c:pt idx="23676">
                  <c:v>1.880236</c:v>
                </c:pt>
                <c:pt idx="23677">
                  <c:v>1.880906</c:v>
                </c:pt>
                <c:pt idx="23678">
                  <c:v>1.881775</c:v>
                </c:pt>
                <c:pt idx="23679">
                  <c:v>1.8818589999999999</c:v>
                </c:pt>
                <c:pt idx="23680">
                  <c:v>1.8834219999999999</c:v>
                </c:pt>
                <c:pt idx="23681">
                  <c:v>1.8817569999999999</c:v>
                </c:pt>
                <c:pt idx="23682">
                  <c:v>1.879575</c:v>
                </c:pt>
                <c:pt idx="23683">
                  <c:v>1.879839</c:v>
                </c:pt>
                <c:pt idx="23684">
                  <c:v>1.878317</c:v>
                </c:pt>
                <c:pt idx="23685">
                  <c:v>1.8778410000000001</c:v>
                </c:pt>
                <c:pt idx="23686">
                  <c:v>1.8757839999999999</c:v>
                </c:pt>
                <c:pt idx="23687">
                  <c:v>1.875057</c:v>
                </c:pt>
                <c:pt idx="23688">
                  <c:v>1.8726499999999999</c:v>
                </c:pt>
                <c:pt idx="23689">
                  <c:v>1.8724620000000001</c:v>
                </c:pt>
                <c:pt idx="23690">
                  <c:v>1.869259</c:v>
                </c:pt>
                <c:pt idx="23691">
                  <c:v>1.867345</c:v>
                </c:pt>
                <c:pt idx="23692">
                  <c:v>1.8628089999999999</c:v>
                </c:pt>
                <c:pt idx="23693">
                  <c:v>1.859971</c:v>
                </c:pt>
                <c:pt idx="23694">
                  <c:v>1.8591139999999999</c:v>
                </c:pt>
                <c:pt idx="23695">
                  <c:v>1.8569629999999999</c:v>
                </c:pt>
                <c:pt idx="23696">
                  <c:v>1.8560129999999999</c:v>
                </c:pt>
                <c:pt idx="23697">
                  <c:v>1.85286</c:v>
                </c:pt>
                <c:pt idx="23698">
                  <c:v>1.8522270000000001</c:v>
                </c:pt>
                <c:pt idx="23699">
                  <c:v>1.8495649999999999</c:v>
                </c:pt>
                <c:pt idx="23700">
                  <c:v>1.847148</c:v>
                </c:pt>
                <c:pt idx="23701">
                  <c:v>1.8461609999999999</c:v>
                </c:pt>
                <c:pt idx="23702">
                  <c:v>1.8462130000000001</c:v>
                </c:pt>
                <c:pt idx="23703">
                  <c:v>1.8445530000000001</c:v>
                </c:pt>
                <c:pt idx="23704">
                  <c:v>1.844803</c:v>
                </c:pt>
                <c:pt idx="23705">
                  <c:v>1.842856</c:v>
                </c:pt>
                <c:pt idx="23706">
                  <c:v>1.8421110000000001</c:v>
                </c:pt>
                <c:pt idx="23707">
                  <c:v>1.839078</c:v>
                </c:pt>
                <c:pt idx="23708">
                  <c:v>1.8388169999999999</c:v>
                </c:pt>
                <c:pt idx="23709">
                  <c:v>1.837523</c:v>
                </c:pt>
                <c:pt idx="23710">
                  <c:v>1.839569</c:v>
                </c:pt>
                <c:pt idx="23711">
                  <c:v>1.839545</c:v>
                </c:pt>
                <c:pt idx="23712">
                  <c:v>1.8394699999999999</c:v>
                </c:pt>
                <c:pt idx="23713">
                  <c:v>1.8376479999999999</c:v>
                </c:pt>
                <c:pt idx="23714">
                  <c:v>1.8375790000000001</c:v>
                </c:pt>
                <c:pt idx="23715">
                  <c:v>1.8368059999999999</c:v>
                </c:pt>
                <c:pt idx="23716">
                  <c:v>1.8394699999999999</c:v>
                </c:pt>
                <c:pt idx="23717">
                  <c:v>1.841631</c:v>
                </c:pt>
                <c:pt idx="23718">
                  <c:v>1.8411310000000001</c:v>
                </c:pt>
                <c:pt idx="23719">
                  <c:v>1.8417269999999999</c:v>
                </c:pt>
                <c:pt idx="23720">
                  <c:v>1.8430489999999999</c:v>
                </c:pt>
                <c:pt idx="23721">
                  <c:v>1.841119</c:v>
                </c:pt>
                <c:pt idx="23722">
                  <c:v>1.8393619999999999</c:v>
                </c:pt>
                <c:pt idx="23723">
                  <c:v>1.8417650000000001</c:v>
                </c:pt>
                <c:pt idx="23724">
                  <c:v>1.8401130000000001</c:v>
                </c:pt>
                <c:pt idx="23725">
                  <c:v>1.839974</c:v>
                </c:pt>
                <c:pt idx="23726">
                  <c:v>1.8405819999999999</c:v>
                </c:pt>
                <c:pt idx="23727">
                  <c:v>1.841097</c:v>
                </c:pt>
                <c:pt idx="23728">
                  <c:v>1.8401069999999999</c:v>
                </c:pt>
                <c:pt idx="23729">
                  <c:v>1.840185</c:v>
                </c:pt>
                <c:pt idx="23730">
                  <c:v>1.842867</c:v>
                </c:pt>
                <c:pt idx="23731">
                  <c:v>1.842425</c:v>
                </c:pt>
                <c:pt idx="23732">
                  <c:v>1.8427849999999999</c:v>
                </c:pt>
                <c:pt idx="23733">
                  <c:v>1.8446549999999999</c:v>
                </c:pt>
                <c:pt idx="23734">
                  <c:v>1.8436859999999999</c:v>
                </c:pt>
                <c:pt idx="23735">
                  <c:v>1.8429720000000001</c:v>
                </c:pt>
                <c:pt idx="23736">
                  <c:v>1.8444970000000001</c:v>
                </c:pt>
                <c:pt idx="23737">
                  <c:v>1.844257</c:v>
                </c:pt>
                <c:pt idx="23738">
                  <c:v>1.844163</c:v>
                </c:pt>
                <c:pt idx="23739">
                  <c:v>1.842441</c:v>
                </c:pt>
                <c:pt idx="23740">
                  <c:v>1.840886</c:v>
                </c:pt>
                <c:pt idx="23741">
                  <c:v>1.838246</c:v>
                </c:pt>
                <c:pt idx="23742">
                  <c:v>1.835207</c:v>
                </c:pt>
                <c:pt idx="23743">
                  <c:v>1.8374299999999999</c:v>
                </c:pt>
                <c:pt idx="23744">
                  <c:v>1.838446</c:v>
                </c:pt>
                <c:pt idx="23745">
                  <c:v>1.8379650000000001</c:v>
                </c:pt>
                <c:pt idx="23746">
                  <c:v>1.833593</c:v>
                </c:pt>
                <c:pt idx="23747">
                  <c:v>1.829067</c:v>
                </c:pt>
                <c:pt idx="23748">
                  <c:v>1.829566</c:v>
                </c:pt>
                <c:pt idx="23749">
                  <c:v>1.8313539999999999</c:v>
                </c:pt>
                <c:pt idx="23750">
                  <c:v>1.83057</c:v>
                </c:pt>
                <c:pt idx="23751">
                  <c:v>1.8314410000000001</c:v>
                </c:pt>
                <c:pt idx="23752">
                  <c:v>1.831051</c:v>
                </c:pt>
                <c:pt idx="23753">
                  <c:v>1.8301229999999999</c:v>
                </c:pt>
                <c:pt idx="23754">
                  <c:v>1.8301190000000001</c:v>
                </c:pt>
                <c:pt idx="23755">
                  <c:v>1.8279829999999999</c:v>
                </c:pt>
                <c:pt idx="23756">
                  <c:v>1.8239479999999999</c:v>
                </c:pt>
                <c:pt idx="23757">
                  <c:v>1.8255490000000001</c:v>
                </c:pt>
                <c:pt idx="23758">
                  <c:v>1.8281339999999999</c:v>
                </c:pt>
                <c:pt idx="23759">
                  <c:v>1.82551</c:v>
                </c:pt>
                <c:pt idx="23760">
                  <c:v>1.8247800000000001</c:v>
                </c:pt>
                <c:pt idx="23761">
                  <c:v>1.821966</c:v>
                </c:pt>
                <c:pt idx="23762">
                  <c:v>1.819993</c:v>
                </c:pt>
                <c:pt idx="23763">
                  <c:v>1.8193440000000001</c:v>
                </c:pt>
                <c:pt idx="23764">
                  <c:v>1.818889</c:v>
                </c:pt>
                <c:pt idx="23765">
                  <c:v>1.8195440000000001</c:v>
                </c:pt>
                <c:pt idx="23766">
                  <c:v>1.8213539999999999</c:v>
                </c:pt>
                <c:pt idx="23767">
                  <c:v>1.8208040000000001</c:v>
                </c:pt>
                <c:pt idx="23768">
                  <c:v>1.8217680000000001</c:v>
                </c:pt>
                <c:pt idx="23769">
                  <c:v>1.820921</c:v>
                </c:pt>
                <c:pt idx="23770">
                  <c:v>1.8221750000000001</c:v>
                </c:pt>
                <c:pt idx="23771">
                  <c:v>1.8238890000000001</c:v>
                </c:pt>
                <c:pt idx="23772">
                  <c:v>1.8263659999999999</c:v>
                </c:pt>
                <c:pt idx="23773">
                  <c:v>1.828708</c:v>
                </c:pt>
                <c:pt idx="23774">
                  <c:v>1.832821</c:v>
                </c:pt>
                <c:pt idx="23775">
                  <c:v>1.832355</c:v>
                </c:pt>
                <c:pt idx="23776">
                  <c:v>1.832128</c:v>
                </c:pt>
                <c:pt idx="23777">
                  <c:v>1.832781</c:v>
                </c:pt>
                <c:pt idx="23778">
                  <c:v>1.8295809999999999</c:v>
                </c:pt>
                <c:pt idx="23779">
                  <c:v>1.828449</c:v>
                </c:pt>
                <c:pt idx="23780">
                  <c:v>1.8273820000000001</c:v>
                </c:pt>
                <c:pt idx="23781">
                  <c:v>1.825744</c:v>
                </c:pt>
                <c:pt idx="23782">
                  <c:v>1.824538</c:v>
                </c:pt>
                <c:pt idx="23783">
                  <c:v>1.8223130000000001</c:v>
                </c:pt>
                <c:pt idx="23784">
                  <c:v>1.8192269999999999</c:v>
                </c:pt>
                <c:pt idx="23785">
                  <c:v>1.8167089999999999</c:v>
                </c:pt>
                <c:pt idx="23786">
                  <c:v>1.8138620000000001</c:v>
                </c:pt>
                <c:pt idx="23787">
                  <c:v>1.814867</c:v>
                </c:pt>
                <c:pt idx="23788">
                  <c:v>1.8146819999999999</c:v>
                </c:pt>
                <c:pt idx="23789">
                  <c:v>1.812773</c:v>
                </c:pt>
                <c:pt idx="23790">
                  <c:v>1.8142799999999999</c:v>
                </c:pt>
                <c:pt idx="23791">
                  <c:v>1.813674</c:v>
                </c:pt>
                <c:pt idx="23792">
                  <c:v>1.8131010000000001</c:v>
                </c:pt>
                <c:pt idx="23793">
                  <c:v>1.8137760000000001</c:v>
                </c:pt>
                <c:pt idx="23794">
                  <c:v>1.8112710000000001</c:v>
                </c:pt>
                <c:pt idx="23795">
                  <c:v>1.811034</c:v>
                </c:pt>
                <c:pt idx="23796">
                  <c:v>1.811858</c:v>
                </c:pt>
                <c:pt idx="23797">
                  <c:v>1.810527</c:v>
                </c:pt>
                <c:pt idx="23798">
                  <c:v>1.8071429999999999</c:v>
                </c:pt>
                <c:pt idx="23799">
                  <c:v>1.8025800000000001</c:v>
                </c:pt>
                <c:pt idx="23800">
                  <c:v>1.8018670000000001</c:v>
                </c:pt>
                <c:pt idx="23801">
                  <c:v>1.80348</c:v>
                </c:pt>
                <c:pt idx="23802">
                  <c:v>1.801688</c:v>
                </c:pt>
                <c:pt idx="23803">
                  <c:v>1.803288</c:v>
                </c:pt>
                <c:pt idx="23804">
                  <c:v>1.8026230000000001</c:v>
                </c:pt>
                <c:pt idx="23805">
                  <c:v>1.800727</c:v>
                </c:pt>
                <c:pt idx="23806">
                  <c:v>1.8020240000000001</c:v>
                </c:pt>
                <c:pt idx="23807">
                  <c:v>1.7986960000000001</c:v>
                </c:pt>
                <c:pt idx="23808">
                  <c:v>1.7955460000000001</c:v>
                </c:pt>
                <c:pt idx="23809">
                  <c:v>1.7958400000000001</c:v>
                </c:pt>
                <c:pt idx="23810">
                  <c:v>1.7977609999999999</c:v>
                </c:pt>
                <c:pt idx="23811">
                  <c:v>1.7974490000000001</c:v>
                </c:pt>
                <c:pt idx="23812">
                  <c:v>1.7960100000000001</c:v>
                </c:pt>
                <c:pt idx="23813">
                  <c:v>1.7928230000000001</c:v>
                </c:pt>
                <c:pt idx="23814">
                  <c:v>1.790586</c:v>
                </c:pt>
                <c:pt idx="23815">
                  <c:v>1.7903</c:v>
                </c:pt>
                <c:pt idx="23816">
                  <c:v>1.789094</c:v>
                </c:pt>
                <c:pt idx="23817">
                  <c:v>1.789598</c:v>
                </c:pt>
                <c:pt idx="23818">
                  <c:v>1.7871840000000001</c:v>
                </c:pt>
                <c:pt idx="23819">
                  <c:v>1.788381</c:v>
                </c:pt>
                <c:pt idx="23820">
                  <c:v>1.7884819999999999</c:v>
                </c:pt>
                <c:pt idx="23821">
                  <c:v>1.7869090000000001</c:v>
                </c:pt>
                <c:pt idx="23822">
                  <c:v>1.786551</c:v>
                </c:pt>
                <c:pt idx="23823">
                  <c:v>1.7865310000000001</c:v>
                </c:pt>
                <c:pt idx="23824">
                  <c:v>1.784289</c:v>
                </c:pt>
                <c:pt idx="23825">
                  <c:v>1.7839</c:v>
                </c:pt>
                <c:pt idx="23826">
                  <c:v>1.7840389999999999</c:v>
                </c:pt>
                <c:pt idx="23827">
                  <c:v>1.78346</c:v>
                </c:pt>
                <c:pt idx="23828">
                  <c:v>1.783895</c:v>
                </c:pt>
                <c:pt idx="23829">
                  <c:v>1.784014</c:v>
                </c:pt>
                <c:pt idx="23830">
                  <c:v>1.7845070000000001</c:v>
                </c:pt>
                <c:pt idx="23831">
                  <c:v>1.7834239999999999</c:v>
                </c:pt>
                <c:pt idx="23832">
                  <c:v>1.785013</c:v>
                </c:pt>
                <c:pt idx="23833">
                  <c:v>1.7845200000000001</c:v>
                </c:pt>
                <c:pt idx="23834">
                  <c:v>1.784186</c:v>
                </c:pt>
                <c:pt idx="23835">
                  <c:v>1.7850649999999999</c:v>
                </c:pt>
                <c:pt idx="23836">
                  <c:v>1.7861899999999999</c:v>
                </c:pt>
                <c:pt idx="23837">
                  <c:v>1.787337</c:v>
                </c:pt>
                <c:pt idx="23838">
                  <c:v>1.786484</c:v>
                </c:pt>
                <c:pt idx="23839">
                  <c:v>1.785819</c:v>
                </c:pt>
                <c:pt idx="23840">
                  <c:v>1.7859130000000001</c:v>
                </c:pt>
                <c:pt idx="23841">
                  <c:v>1.785847</c:v>
                </c:pt>
                <c:pt idx="23842">
                  <c:v>1.7873410000000001</c:v>
                </c:pt>
                <c:pt idx="23843">
                  <c:v>1.785987</c:v>
                </c:pt>
                <c:pt idx="23844">
                  <c:v>1.7838179999999999</c:v>
                </c:pt>
                <c:pt idx="23845">
                  <c:v>1.7838240000000001</c:v>
                </c:pt>
                <c:pt idx="23846">
                  <c:v>1.7805610000000001</c:v>
                </c:pt>
                <c:pt idx="23847">
                  <c:v>1.779423</c:v>
                </c:pt>
                <c:pt idx="23848">
                  <c:v>1.782068</c:v>
                </c:pt>
                <c:pt idx="23849">
                  <c:v>1.7797240000000001</c:v>
                </c:pt>
                <c:pt idx="23850">
                  <c:v>1.7798130000000001</c:v>
                </c:pt>
                <c:pt idx="23851">
                  <c:v>1.778041</c:v>
                </c:pt>
                <c:pt idx="23852">
                  <c:v>1.7750790000000001</c:v>
                </c:pt>
                <c:pt idx="23853">
                  <c:v>1.7737970000000001</c:v>
                </c:pt>
                <c:pt idx="23854">
                  <c:v>1.7708600000000001</c:v>
                </c:pt>
                <c:pt idx="23855">
                  <c:v>1.7718590000000001</c:v>
                </c:pt>
                <c:pt idx="23856">
                  <c:v>1.7732600000000001</c:v>
                </c:pt>
                <c:pt idx="23857">
                  <c:v>1.775034</c:v>
                </c:pt>
                <c:pt idx="23858">
                  <c:v>1.775568</c:v>
                </c:pt>
                <c:pt idx="23859">
                  <c:v>1.775215</c:v>
                </c:pt>
                <c:pt idx="23860">
                  <c:v>1.774254</c:v>
                </c:pt>
                <c:pt idx="23861">
                  <c:v>1.7741530000000001</c:v>
                </c:pt>
                <c:pt idx="23862">
                  <c:v>1.775136</c:v>
                </c:pt>
                <c:pt idx="23863">
                  <c:v>1.776119</c:v>
                </c:pt>
                <c:pt idx="23864">
                  <c:v>1.7774080000000001</c:v>
                </c:pt>
                <c:pt idx="23865">
                  <c:v>1.77468</c:v>
                </c:pt>
                <c:pt idx="23866">
                  <c:v>1.775541</c:v>
                </c:pt>
                <c:pt idx="23867">
                  <c:v>1.775876</c:v>
                </c:pt>
                <c:pt idx="23868">
                  <c:v>1.772999</c:v>
                </c:pt>
                <c:pt idx="23869">
                  <c:v>1.771854</c:v>
                </c:pt>
                <c:pt idx="23870">
                  <c:v>1.7704059999999999</c:v>
                </c:pt>
                <c:pt idx="23871">
                  <c:v>1.7694510000000001</c:v>
                </c:pt>
                <c:pt idx="23872">
                  <c:v>1.7693239999999999</c:v>
                </c:pt>
                <c:pt idx="23873">
                  <c:v>1.7700849999999999</c:v>
                </c:pt>
                <c:pt idx="23874">
                  <c:v>1.7705120000000001</c:v>
                </c:pt>
                <c:pt idx="23875">
                  <c:v>1.7714030000000001</c:v>
                </c:pt>
                <c:pt idx="23876">
                  <c:v>1.7685439999999999</c:v>
                </c:pt>
                <c:pt idx="23877">
                  <c:v>1.769039</c:v>
                </c:pt>
                <c:pt idx="23878">
                  <c:v>1.7684599999999999</c:v>
                </c:pt>
                <c:pt idx="23879">
                  <c:v>1.767598</c:v>
                </c:pt>
                <c:pt idx="23880">
                  <c:v>1.7680260000000001</c:v>
                </c:pt>
                <c:pt idx="23881">
                  <c:v>1.7690680000000001</c:v>
                </c:pt>
                <c:pt idx="23882">
                  <c:v>1.76823</c:v>
                </c:pt>
                <c:pt idx="23883">
                  <c:v>1.7689760000000001</c:v>
                </c:pt>
                <c:pt idx="23884">
                  <c:v>1.7668729999999999</c:v>
                </c:pt>
                <c:pt idx="23885">
                  <c:v>1.763134</c:v>
                </c:pt>
                <c:pt idx="23886">
                  <c:v>1.7587900000000001</c:v>
                </c:pt>
                <c:pt idx="23887">
                  <c:v>1.755752</c:v>
                </c:pt>
                <c:pt idx="23888">
                  <c:v>1.7573270000000001</c:v>
                </c:pt>
                <c:pt idx="23889">
                  <c:v>1.7570209999999999</c:v>
                </c:pt>
                <c:pt idx="23890">
                  <c:v>1.7576419999999999</c:v>
                </c:pt>
                <c:pt idx="23891">
                  <c:v>1.758988</c:v>
                </c:pt>
                <c:pt idx="23892">
                  <c:v>1.760937</c:v>
                </c:pt>
                <c:pt idx="23893">
                  <c:v>1.758554</c:v>
                </c:pt>
                <c:pt idx="23894">
                  <c:v>1.760607</c:v>
                </c:pt>
                <c:pt idx="23895">
                  <c:v>1.7612810000000001</c:v>
                </c:pt>
                <c:pt idx="23896">
                  <c:v>1.7624390000000001</c:v>
                </c:pt>
                <c:pt idx="23897">
                  <c:v>1.7643470000000001</c:v>
                </c:pt>
                <c:pt idx="23898">
                  <c:v>1.7656259999999999</c:v>
                </c:pt>
                <c:pt idx="23899">
                  <c:v>1.7664489999999999</c:v>
                </c:pt>
                <c:pt idx="23900">
                  <c:v>1.7673700000000001</c:v>
                </c:pt>
                <c:pt idx="23901">
                  <c:v>1.7646980000000001</c:v>
                </c:pt>
                <c:pt idx="23902">
                  <c:v>1.762203</c:v>
                </c:pt>
                <c:pt idx="23903">
                  <c:v>1.7598320000000001</c:v>
                </c:pt>
                <c:pt idx="23904">
                  <c:v>1.7576259999999999</c:v>
                </c:pt>
                <c:pt idx="23905">
                  <c:v>1.757204</c:v>
                </c:pt>
                <c:pt idx="23906">
                  <c:v>1.7557579999999999</c:v>
                </c:pt>
                <c:pt idx="23907">
                  <c:v>1.7516499999999999</c:v>
                </c:pt>
                <c:pt idx="23908">
                  <c:v>1.7514350000000001</c:v>
                </c:pt>
                <c:pt idx="23909">
                  <c:v>1.750311</c:v>
                </c:pt>
                <c:pt idx="23910">
                  <c:v>1.7506630000000001</c:v>
                </c:pt>
                <c:pt idx="23911">
                  <c:v>1.7494749999999999</c:v>
                </c:pt>
                <c:pt idx="23912">
                  <c:v>1.7467950000000001</c:v>
                </c:pt>
                <c:pt idx="23913">
                  <c:v>1.750745</c:v>
                </c:pt>
                <c:pt idx="23914">
                  <c:v>1.748599</c:v>
                </c:pt>
                <c:pt idx="23915">
                  <c:v>1.7502180000000001</c:v>
                </c:pt>
                <c:pt idx="23916">
                  <c:v>1.748988</c:v>
                </c:pt>
                <c:pt idx="23917">
                  <c:v>1.7487619999999999</c:v>
                </c:pt>
                <c:pt idx="23918">
                  <c:v>1.749177</c:v>
                </c:pt>
                <c:pt idx="23919">
                  <c:v>1.7496480000000001</c:v>
                </c:pt>
                <c:pt idx="23920">
                  <c:v>1.74644</c:v>
                </c:pt>
                <c:pt idx="23921">
                  <c:v>1.7450829999999999</c:v>
                </c:pt>
                <c:pt idx="23922">
                  <c:v>1.7434149999999999</c:v>
                </c:pt>
                <c:pt idx="23923">
                  <c:v>1.7419150000000001</c:v>
                </c:pt>
                <c:pt idx="23924">
                  <c:v>1.7443519999999999</c:v>
                </c:pt>
                <c:pt idx="23925">
                  <c:v>1.7427429999999999</c:v>
                </c:pt>
                <c:pt idx="23926">
                  <c:v>1.7426140000000001</c:v>
                </c:pt>
                <c:pt idx="23927">
                  <c:v>1.7401690000000001</c:v>
                </c:pt>
                <c:pt idx="23928">
                  <c:v>1.7391300000000001</c:v>
                </c:pt>
                <c:pt idx="23929">
                  <c:v>1.7379340000000001</c:v>
                </c:pt>
                <c:pt idx="23930">
                  <c:v>1.7375590000000001</c:v>
                </c:pt>
                <c:pt idx="23931">
                  <c:v>1.7395510000000001</c:v>
                </c:pt>
                <c:pt idx="23932">
                  <c:v>1.739738</c:v>
                </c:pt>
                <c:pt idx="23933">
                  <c:v>1.738972</c:v>
                </c:pt>
                <c:pt idx="23934">
                  <c:v>1.7384839999999999</c:v>
                </c:pt>
                <c:pt idx="23935">
                  <c:v>1.7392749999999999</c:v>
                </c:pt>
                <c:pt idx="23936">
                  <c:v>1.7354069999999999</c:v>
                </c:pt>
                <c:pt idx="23937">
                  <c:v>1.7358739999999999</c:v>
                </c:pt>
                <c:pt idx="23938">
                  <c:v>1.736999</c:v>
                </c:pt>
                <c:pt idx="23939">
                  <c:v>1.7354019999999999</c:v>
                </c:pt>
                <c:pt idx="23940">
                  <c:v>1.738283</c:v>
                </c:pt>
                <c:pt idx="23941">
                  <c:v>1.7393209999999999</c:v>
                </c:pt>
                <c:pt idx="23942">
                  <c:v>1.740164</c:v>
                </c:pt>
                <c:pt idx="23943">
                  <c:v>1.7414099999999999</c:v>
                </c:pt>
                <c:pt idx="23944">
                  <c:v>1.7402599999999999</c:v>
                </c:pt>
                <c:pt idx="23945">
                  <c:v>1.741703</c:v>
                </c:pt>
                <c:pt idx="23946">
                  <c:v>1.742151</c:v>
                </c:pt>
                <c:pt idx="23947">
                  <c:v>1.7450680000000001</c:v>
                </c:pt>
                <c:pt idx="23948">
                  <c:v>1.745282</c:v>
                </c:pt>
                <c:pt idx="23949">
                  <c:v>1.7440869999999999</c:v>
                </c:pt>
                <c:pt idx="23950">
                  <c:v>1.7420329999999999</c:v>
                </c:pt>
                <c:pt idx="23951">
                  <c:v>1.7420329999999999</c:v>
                </c:pt>
                <c:pt idx="23952">
                  <c:v>1.7407490000000001</c:v>
                </c:pt>
                <c:pt idx="23953">
                  <c:v>1.7401219999999999</c:v>
                </c:pt>
                <c:pt idx="23954">
                  <c:v>1.737142</c:v>
                </c:pt>
                <c:pt idx="23955">
                  <c:v>1.7339990000000001</c:v>
                </c:pt>
                <c:pt idx="23956">
                  <c:v>1.734118</c:v>
                </c:pt>
                <c:pt idx="23957">
                  <c:v>1.7337180000000001</c:v>
                </c:pt>
                <c:pt idx="23958">
                  <c:v>1.73349</c:v>
                </c:pt>
                <c:pt idx="23959">
                  <c:v>1.7331000000000001</c:v>
                </c:pt>
                <c:pt idx="23960">
                  <c:v>1.7369190000000001</c:v>
                </c:pt>
                <c:pt idx="23961">
                  <c:v>1.7357880000000001</c:v>
                </c:pt>
                <c:pt idx="23962">
                  <c:v>1.7361139999999999</c:v>
                </c:pt>
                <c:pt idx="23963">
                  <c:v>1.735336</c:v>
                </c:pt>
                <c:pt idx="23964">
                  <c:v>1.73044</c:v>
                </c:pt>
                <c:pt idx="23965">
                  <c:v>1.729301</c:v>
                </c:pt>
                <c:pt idx="23966">
                  <c:v>1.7288110000000001</c:v>
                </c:pt>
                <c:pt idx="23967">
                  <c:v>1.72942</c:v>
                </c:pt>
                <c:pt idx="23968">
                  <c:v>1.730192</c:v>
                </c:pt>
                <c:pt idx="23969">
                  <c:v>1.730524</c:v>
                </c:pt>
                <c:pt idx="23970">
                  <c:v>1.729522</c:v>
                </c:pt>
                <c:pt idx="23971">
                  <c:v>1.7258519999999999</c:v>
                </c:pt>
                <c:pt idx="23972">
                  <c:v>1.723762</c:v>
                </c:pt>
                <c:pt idx="23973">
                  <c:v>1.7235</c:v>
                </c:pt>
                <c:pt idx="23974">
                  <c:v>1.725581</c:v>
                </c:pt>
                <c:pt idx="23975">
                  <c:v>1.7258770000000001</c:v>
                </c:pt>
                <c:pt idx="23976">
                  <c:v>1.729506</c:v>
                </c:pt>
                <c:pt idx="23977">
                  <c:v>1.7291529999999999</c:v>
                </c:pt>
                <c:pt idx="23978">
                  <c:v>1.7313130000000001</c:v>
                </c:pt>
                <c:pt idx="23979">
                  <c:v>1.7292639999999999</c:v>
                </c:pt>
                <c:pt idx="23980">
                  <c:v>1.728661</c:v>
                </c:pt>
                <c:pt idx="23981">
                  <c:v>1.7283900000000001</c:v>
                </c:pt>
                <c:pt idx="23982">
                  <c:v>1.727347</c:v>
                </c:pt>
                <c:pt idx="23983">
                  <c:v>1.7282489999999999</c:v>
                </c:pt>
                <c:pt idx="23984">
                  <c:v>1.7265470000000001</c:v>
                </c:pt>
                <c:pt idx="23985">
                  <c:v>1.7286029999999999</c:v>
                </c:pt>
                <c:pt idx="23986">
                  <c:v>1.7293510000000001</c:v>
                </c:pt>
                <c:pt idx="23987">
                  <c:v>1.7294240000000001</c:v>
                </c:pt>
                <c:pt idx="23988">
                  <c:v>1.730982</c:v>
                </c:pt>
                <c:pt idx="23989">
                  <c:v>1.7328939999999999</c:v>
                </c:pt>
                <c:pt idx="23990">
                  <c:v>1.7344360000000001</c:v>
                </c:pt>
                <c:pt idx="23991">
                  <c:v>1.734216</c:v>
                </c:pt>
                <c:pt idx="23992">
                  <c:v>1.733182</c:v>
                </c:pt>
                <c:pt idx="23993">
                  <c:v>1.7316990000000001</c:v>
                </c:pt>
                <c:pt idx="23994">
                  <c:v>1.7306809999999999</c:v>
                </c:pt>
                <c:pt idx="23995">
                  <c:v>1.7317480000000001</c:v>
                </c:pt>
                <c:pt idx="23996">
                  <c:v>1.732413</c:v>
                </c:pt>
                <c:pt idx="23997">
                  <c:v>1.7316199999999999</c:v>
                </c:pt>
                <c:pt idx="23998">
                  <c:v>1.730669</c:v>
                </c:pt>
                <c:pt idx="23999">
                  <c:v>1.7331479999999999</c:v>
                </c:pt>
                <c:pt idx="24000">
                  <c:v>1.7302310000000001</c:v>
                </c:pt>
                <c:pt idx="24001">
                  <c:v>1.7294879999999999</c:v>
                </c:pt>
                <c:pt idx="24002">
                  <c:v>1.7261089999999999</c:v>
                </c:pt>
                <c:pt idx="24003">
                  <c:v>1.728164</c:v>
                </c:pt>
                <c:pt idx="24004">
                  <c:v>1.728086</c:v>
                </c:pt>
                <c:pt idx="24005">
                  <c:v>1.7287269999999999</c:v>
                </c:pt>
                <c:pt idx="24006">
                  <c:v>1.7307600000000001</c:v>
                </c:pt>
                <c:pt idx="24007">
                  <c:v>1.730748</c:v>
                </c:pt>
                <c:pt idx="24008">
                  <c:v>1.7292689999999999</c:v>
                </c:pt>
                <c:pt idx="24009">
                  <c:v>1.726264</c:v>
                </c:pt>
                <c:pt idx="24010">
                  <c:v>1.726335</c:v>
                </c:pt>
                <c:pt idx="24011">
                  <c:v>1.724988</c:v>
                </c:pt>
                <c:pt idx="24012">
                  <c:v>1.726521</c:v>
                </c:pt>
                <c:pt idx="24013">
                  <c:v>1.728629</c:v>
                </c:pt>
                <c:pt idx="24014">
                  <c:v>1.7313210000000001</c:v>
                </c:pt>
                <c:pt idx="24015">
                  <c:v>1.732362</c:v>
                </c:pt>
                <c:pt idx="24016">
                  <c:v>1.7332099999999999</c:v>
                </c:pt>
                <c:pt idx="24017">
                  <c:v>1.7302960000000001</c:v>
                </c:pt>
                <c:pt idx="24018">
                  <c:v>1.7281500000000001</c:v>
                </c:pt>
                <c:pt idx="24019">
                  <c:v>1.7291190000000001</c:v>
                </c:pt>
                <c:pt idx="24020">
                  <c:v>1.732075</c:v>
                </c:pt>
                <c:pt idx="24021">
                  <c:v>1.732145</c:v>
                </c:pt>
                <c:pt idx="24022">
                  <c:v>1.7286440000000001</c:v>
                </c:pt>
                <c:pt idx="24023">
                  <c:v>1.727646</c:v>
                </c:pt>
                <c:pt idx="24024">
                  <c:v>1.722574</c:v>
                </c:pt>
                <c:pt idx="24025">
                  <c:v>1.7185079999999999</c:v>
                </c:pt>
                <c:pt idx="24026">
                  <c:v>1.7155530000000001</c:v>
                </c:pt>
                <c:pt idx="24027">
                  <c:v>1.710631</c:v>
                </c:pt>
                <c:pt idx="24028">
                  <c:v>1.7093510000000001</c:v>
                </c:pt>
                <c:pt idx="24029">
                  <c:v>1.7110529999999999</c:v>
                </c:pt>
                <c:pt idx="24030">
                  <c:v>1.7088080000000001</c:v>
                </c:pt>
                <c:pt idx="24031">
                  <c:v>1.7043839999999999</c:v>
                </c:pt>
                <c:pt idx="24032">
                  <c:v>1.7017659999999999</c:v>
                </c:pt>
                <c:pt idx="24033">
                  <c:v>1.7047049999999999</c:v>
                </c:pt>
                <c:pt idx="24034">
                  <c:v>1.7038690000000001</c:v>
                </c:pt>
                <c:pt idx="24035">
                  <c:v>1.7067289999999999</c:v>
                </c:pt>
                <c:pt idx="24036">
                  <c:v>1.7064319999999999</c:v>
                </c:pt>
                <c:pt idx="24037">
                  <c:v>1.706661</c:v>
                </c:pt>
                <c:pt idx="24038">
                  <c:v>1.707435</c:v>
                </c:pt>
                <c:pt idx="24039">
                  <c:v>1.711025</c:v>
                </c:pt>
                <c:pt idx="24040">
                  <c:v>1.7095070000000001</c:v>
                </c:pt>
                <c:pt idx="24041">
                  <c:v>1.7092700000000001</c:v>
                </c:pt>
                <c:pt idx="24042">
                  <c:v>1.7090160000000001</c:v>
                </c:pt>
                <c:pt idx="24043">
                  <c:v>1.7094400000000001</c:v>
                </c:pt>
                <c:pt idx="24044">
                  <c:v>1.7116020000000001</c:v>
                </c:pt>
                <c:pt idx="24045">
                  <c:v>1.708896</c:v>
                </c:pt>
                <c:pt idx="24046">
                  <c:v>1.707479</c:v>
                </c:pt>
                <c:pt idx="24047">
                  <c:v>1.7086159999999999</c:v>
                </c:pt>
                <c:pt idx="24048">
                  <c:v>1.710024</c:v>
                </c:pt>
                <c:pt idx="24049">
                  <c:v>1.711544</c:v>
                </c:pt>
                <c:pt idx="24050">
                  <c:v>1.711292</c:v>
                </c:pt>
                <c:pt idx="24051">
                  <c:v>1.7088669999999999</c:v>
                </c:pt>
                <c:pt idx="24052">
                  <c:v>1.7101679999999999</c:v>
                </c:pt>
                <c:pt idx="24053">
                  <c:v>1.709943</c:v>
                </c:pt>
                <c:pt idx="24054">
                  <c:v>1.7120899999999999</c:v>
                </c:pt>
                <c:pt idx="24055">
                  <c:v>1.7130540000000001</c:v>
                </c:pt>
                <c:pt idx="24056">
                  <c:v>1.7140139999999999</c:v>
                </c:pt>
                <c:pt idx="24057">
                  <c:v>1.7137910000000001</c:v>
                </c:pt>
                <c:pt idx="24058">
                  <c:v>1.711374</c:v>
                </c:pt>
                <c:pt idx="24059">
                  <c:v>1.709427</c:v>
                </c:pt>
                <c:pt idx="24060">
                  <c:v>1.7108950000000001</c:v>
                </c:pt>
                <c:pt idx="24061">
                  <c:v>1.7097960000000001</c:v>
                </c:pt>
                <c:pt idx="24062">
                  <c:v>1.7111179999999999</c:v>
                </c:pt>
                <c:pt idx="24063">
                  <c:v>1.7118789999999999</c:v>
                </c:pt>
                <c:pt idx="24064">
                  <c:v>1.709857</c:v>
                </c:pt>
                <c:pt idx="24065">
                  <c:v>1.7094609999999999</c:v>
                </c:pt>
                <c:pt idx="24066">
                  <c:v>1.7079470000000001</c:v>
                </c:pt>
                <c:pt idx="24067">
                  <c:v>1.7069190000000001</c:v>
                </c:pt>
                <c:pt idx="24068">
                  <c:v>1.7067209999999999</c:v>
                </c:pt>
                <c:pt idx="24069">
                  <c:v>1.7064919999999999</c:v>
                </c:pt>
                <c:pt idx="24070">
                  <c:v>1.70729</c:v>
                </c:pt>
                <c:pt idx="24071">
                  <c:v>1.704879</c:v>
                </c:pt>
                <c:pt idx="24072">
                  <c:v>1.7036199999999999</c:v>
                </c:pt>
                <c:pt idx="24073">
                  <c:v>1.701065</c:v>
                </c:pt>
                <c:pt idx="24074">
                  <c:v>1.6998549999999999</c:v>
                </c:pt>
                <c:pt idx="24075">
                  <c:v>1.6974720000000001</c:v>
                </c:pt>
                <c:pt idx="24076">
                  <c:v>1.6953609999999999</c:v>
                </c:pt>
                <c:pt idx="24077">
                  <c:v>1.695422</c:v>
                </c:pt>
                <c:pt idx="24078">
                  <c:v>1.692914</c:v>
                </c:pt>
                <c:pt idx="24079">
                  <c:v>1.690064</c:v>
                </c:pt>
                <c:pt idx="24080">
                  <c:v>1.6883589999999999</c:v>
                </c:pt>
                <c:pt idx="24081">
                  <c:v>1.69302</c:v>
                </c:pt>
                <c:pt idx="24082">
                  <c:v>1.69401</c:v>
                </c:pt>
                <c:pt idx="24083">
                  <c:v>1.695093</c:v>
                </c:pt>
                <c:pt idx="24084">
                  <c:v>1.695292</c:v>
                </c:pt>
                <c:pt idx="24085">
                  <c:v>1.6949320000000001</c:v>
                </c:pt>
                <c:pt idx="24086">
                  <c:v>1.6950080000000001</c:v>
                </c:pt>
                <c:pt idx="24087">
                  <c:v>1.696466</c:v>
                </c:pt>
                <c:pt idx="24088">
                  <c:v>1.6980690000000001</c:v>
                </c:pt>
                <c:pt idx="24089">
                  <c:v>1.6993199999999999</c:v>
                </c:pt>
                <c:pt idx="24090">
                  <c:v>1.699449</c:v>
                </c:pt>
                <c:pt idx="24091">
                  <c:v>1.7009019999999999</c:v>
                </c:pt>
                <c:pt idx="24092">
                  <c:v>1.700885</c:v>
                </c:pt>
                <c:pt idx="24093">
                  <c:v>1.699589</c:v>
                </c:pt>
                <c:pt idx="24094">
                  <c:v>1.7019919999999999</c:v>
                </c:pt>
                <c:pt idx="24095">
                  <c:v>1.700305</c:v>
                </c:pt>
                <c:pt idx="24096">
                  <c:v>1.701103</c:v>
                </c:pt>
                <c:pt idx="24097">
                  <c:v>1.701676</c:v>
                </c:pt>
                <c:pt idx="24098">
                  <c:v>1.700836</c:v>
                </c:pt>
                <c:pt idx="24099">
                  <c:v>1.7016249999999999</c:v>
                </c:pt>
                <c:pt idx="24100">
                  <c:v>1.7019310000000001</c:v>
                </c:pt>
                <c:pt idx="24101">
                  <c:v>1.701184</c:v>
                </c:pt>
                <c:pt idx="24102">
                  <c:v>1.700698</c:v>
                </c:pt>
                <c:pt idx="24103">
                  <c:v>1.7006950000000001</c:v>
                </c:pt>
                <c:pt idx="24104">
                  <c:v>1.6999150000000001</c:v>
                </c:pt>
                <c:pt idx="24105">
                  <c:v>1.698242</c:v>
                </c:pt>
                <c:pt idx="24106">
                  <c:v>1.693516</c:v>
                </c:pt>
                <c:pt idx="24107">
                  <c:v>1.6933929999999999</c:v>
                </c:pt>
                <c:pt idx="24108">
                  <c:v>1.6890529999999999</c:v>
                </c:pt>
                <c:pt idx="24109">
                  <c:v>1.6866540000000001</c:v>
                </c:pt>
                <c:pt idx="24110">
                  <c:v>1.6857390000000001</c:v>
                </c:pt>
                <c:pt idx="24111">
                  <c:v>1.685827</c:v>
                </c:pt>
                <c:pt idx="24112">
                  <c:v>1.684358</c:v>
                </c:pt>
                <c:pt idx="24113">
                  <c:v>1.6835739999999999</c:v>
                </c:pt>
                <c:pt idx="24114">
                  <c:v>1.682704</c:v>
                </c:pt>
                <c:pt idx="24115">
                  <c:v>1.6819980000000001</c:v>
                </c:pt>
                <c:pt idx="24116">
                  <c:v>1.6820090000000001</c:v>
                </c:pt>
                <c:pt idx="24117">
                  <c:v>1.6838759999999999</c:v>
                </c:pt>
                <c:pt idx="24118">
                  <c:v>1.684196</c:v>
                </c:pt>
                <c:pt idx="24119">
                  <c:v>1.685411</c:v>
                </c:pt>
                <c:pt idx="24120">
                  <c:v>1.684844</c:v>
                </c:pt>
                <c:pt idx="24121">
                  <c:v>1.687837</c:v>
                </c:pt>
                <c:pt idx="24122">
                  <c:v>1.686704</c:v>
                </c:pt>
                <c:pt idx="24123">
                  <c:v>1.6851370000000001</c:v>
                </c:pt>
                <c:pt idx="24124">
                  <c:v>1.687235</c:v>
                </c:pt>
                <c:pt idx="24125">
                  <c:v>1.6894549999999999</c:v>
                </c:pt>
                <c:pt idx="24126">
                  <c:v>1.6896370000000001</c:v>
                </c:pt>
                <c:pt idx="24127">
                  <c:v>1.6913940000000001</c:v>
                </c:pt>
                <c:pt idx="24128">
                  <c:v>1.69268</c:v>
                </c:pt>
                <c:pt idx="24129">
                  <c:v>1.694893</c:v>
                </c:pt>
                <c:pt idx="24130">
                  <c:v>1.697498</c:v>
                </c:pt>
                <c:pt idx="24131">
                  <c:v>1.6992940000000001</c:v>
                </c:pt>
                <c:pt idx="24132">
                  <c:v>1.701767</c:v>
                </c:pt>
                <c:pt idx="24133">
                  <c:v>1.704955</c:v>
                </c:pt>
                <c:pt idx="24134">
                  <c:v>1.707681</c:v>
                </c:pt>
                <c:pt idx="24135">
                  <c:v>1.710196</c:v>
                </c:pt>
                <c:pt idx="24136">
                  <c:v>1.709543</c:v>
                </c:pt>
                <c:pt idx="24137">
                  <c:v>1.7132309999999999</c:v>
                </c:pt>
                <c:pt idx="24138">
                  <c:v>1.7153350000000001</c:v>
                </c:pt>
                <c:pt idx="24139">
                  <c:v>1.716939</c:v>
                </c:pt>
                <c:pt idx="24140">
                  <c:v>1.7163360000000001</c:v>
                </c:pt>
                <c:pt idx="24141">
                  <c:v>1.7162299999999999</c:v>
                </c:pt>
                <c:pt idx="24142">
                  <c:v>1.7154339999999999</c:v>
                </c:pt>
                <c:pt idx="24143">
                  <c:v>1.7154830000000001</c:v>
                </c:pt>
                <c:pt idx="24144">
                  <c:v>1.718375</c:v>
                </c:pt>
                <c:pt idx="24145">
                  <c:v>1.71882</c:v>
                </c:pt>
                <c:pt idx="24146">
                  <c:v>1.7172449999999999</c:v>
                </c:pt>
                <c:pt idx="24147">
                  <c:v>1.7183630000000001</c:v>
                </c:pt>
                <c:pt idx="24148">
                  <c:v>1.7194529999999999</c:v>
                </c:pt>
                <c:pt idx="24149">
                  <c:v>1.717719</c:v>
                </c:pt>
                <c:pt idx="24150">
                  <c:v>1.7170780000000001</c:v>
                </c:pt>
                <c:pt idx="24151">
                  <c:v>1.717087</c:v>
                </c:pt>
                <c:pt idx="24152">
                  <c:v>1.7185429999999999</c:v>
                </c:pt>
                <c:pt idx="24153">
                  <c:v>1.7175469999999999</c:v>
                </c:pt>
                <c:pt idx="24154">
                  <c:v>1.71817</c:v>
                </c:pt>
                <c:pt idx="24155">
                  <c:v>1.720507</c:v>
                </c:pt>
                <c:pt idx="24156">
                  <c:v>1.7206360000000001</c:v>
                </c:pt>
                <c:pt idx="24157">
                  <c:v>1.7228730000000001</c:v>
                </c:pt>
                <c:pt idx="24158">
                  <c:v>1.7241660000000001</c:v>
                </c:pt>
                <c:pt idx="24159">
                  <c:v>1.7260009999999999</c:v>
                </c:pt>
                <c:pt idx="24160">
                  <c:v>1.729017</c:v>
                </c:pt>
                <c:pt idx="24161">
                  <c:v>1.7297709999999999</c:v>
                </c:pt>
                <c:pt idx="24162">
                  <c:v>1.733943</c:v>
                </c:pt>
                <c:pt idx="24163">
                  <c:v>1.7357860000000001</c:v>
                </c:pt>
                <c:pt idx="24164">
                  <c:v>1.7357340000000001</c:v>
                </c:pt>
                <c:pt idx="24165">
                  <c:v>1.7388079999999999</c:v>
                </c:pt>
                <c:pt idx="24166">
                  <c:v>1.741134</c:v>
                </c:pt>
                <c:pt idx="24167">
                  <c:v>1.741787</c:v>
                </c:pt>
                <c:pt idx="24168">
                  <c:v>1.7417590000000001</c:v>
                </c:pt>
                <c:pt idx="24169">
                  <c:v>1.7411019999999999</c:v>
                </c:pt>
                <c:pt idx="24170">
                  <c:v>1.7411700000000001</c:v>
                </c:pt>
                <c:pt idx="24171">
                  <c:v>1.740486</c:v>
                </c:pt>
                <c:pt idx="24172">
                  <c:v>1.739906</c:v>
                </c:pt>
                <c:pt idx="24173">
                  <c:v>1.74047</c:v>
                </c:pt>
                <c:pt idx="24174">
                  <c:v>1.7421219999999999</c:v>
                </c:pt>
                <c:pt idx="24175">
                  <c:v>1.741865</c:v>
                </c:pt>
                <c:pt idx="24176">
                  <c:v>1.743525</c:v>
                </c:pt>
                <c:pt idx="24177">
                  <c:v>1.745757</c:v>
                </c:pt>
                <c:pt idx="24178">
                  <c:v>1.746094</c:v>
                </c:pt>
                <c:pt idx="24179">
                  <c:v>1.748424</c:v>
                </c:pt>
                <c:pt idx="24180">
                  <c:v>1.7490889999999999</c:v>
                </c:pt>
                <c:pt idx="24181">
                  <c:v>1.7517860000000001</c:v>
                </c:pt>
                <c:pt idx="24182">
                  <c:v>1.752213</c:v>
                </c:pt>
                <c:pt idx="24183">
                  <c:v>1.7530749999999999</c:v>
                </c:pt>
                <c:pt idx="24184">
                  <c:v>1.752902</c:v>
                </c:pt>
                <c:pt idx="24185">
                  <c:v>1.754132</c:v>
                </c:pt>
                <c:pt idx="24186">
                  <c:v>1.752318</c:v>
                </c:pt>
                <c:pt idx="24187">
                  <c:v>1.7510790000000001</c:v>
                </c:pt>
                <c:pt idx="24188">
                  <c:v>1.7519089999999999</c:v>
                </c:pt>
                <c:pt idx="24189">
                  <c:v>1.751827</c:v>
                </c:pt>
                <c:pt idx="24190">
                  <c:v>1.748583</c:v>
                </c:pt>
                <c:pt idx="24191">
                  <c:v>1.7468729999999999</c:v>
                </c:pt>
                <c:pt idx="24192">
                  <c:v>1.746475</c:v>
                </c:pt>
                <c:pt idx="24193">
                  <c:v>1.745026</c:v>
                </c:pt>
                <c:pt idx="24194">
                  <c:v>1.7462660000000001</c:v>
                </c:pt>
                <c:pt idx="24195">
                  <c:v>1.7447839999999999</c:v>
                </c:pt>
                <c:pt idx="24196">
                  <c:v>1.7444710000000001</c:v>
                </c:pt>
                <c:pt idx="24197">
                  <c:v>1.7435529999999999</c:v>
                </c:pt>
                <c:pt idx="24198">
                  <c:v>1.746734</c:v>
                </c:pt>
                <c:pt idx="24199">
                  <c:v>1.7481530000000001</c:v>
                </c:pt>
                <c:pt idx="24200">
                  <c:v>1.7487109999999999</c:v>
                </c:pt>
                <c:pt idx="24201">
                  <c:v>1.747927</c:v>
                </c:pt>
                <c:pt idx="24202">
                  <c:v>1.7513049999999999</c:v>
                </c:pt>
                <c:pt idx="24203">
                  <c:v>1.7536480000000001</c:v>
                </c:pt>
                <c:pt idx="24204">
                  <c:v>1.7523010000000001</c:v>
                </c:pt>
                <c:pt idx="24205">
                  <c:v>1.751792</c:v>
                </c:pt>
                <c:pt idx="24206">
                  <c:v>1.751072</c:v>
                </c:pt>
                <c:pt idx="24207">
                  <c:v>1.750243</c:v>
                </c:pt>
                <c:pt idx="24208">
                  <c:v>1.75136</c:v>
                </c:pt>
                <c:pt idx="24209">
                  <c:v>1.7537210000000001</c:v>
                </c:pt>
                <c:pt idx="24210">
                  <c:v>1.7505379999999999</c:v>
                </c:pt>
                <c:pt idx="24211">
                  <c:v>1.7511289999999999</c:v>
                </c:pt>
                <c:pt idx="24212">
                  <c:v>1.750818</c:v>
                </c:pt>
                <c:pt idx="24213">
                  <c:v>1.7519480000000001</c:v>
                </c:pt>
                <c:pt idx="24214">
                  <c:v>1.7492220000000001</c:v>
                </c:pt>
                <c:pt idx="24215">
                  <c:v>1.7500519999999999</c:v>
                </c:pt>
                <c:pt idx="24216">
                  <c:v>1.752839</c:v>
                </c:pt>
                <c:pt idx="24217">
                  <c:v>1.754588</c:v>
                </c:pt>
                <c:pt idx="24218">
                  <c:v>1.75492</c:v>
                </c:pt>
                <c:pt idx="24219">
                  <c:v>1.7562709999999999</c:v>
                </c:pt>
                <c:pt idx="24220">
                  <c:v>1.7573179999999999</c:v>
                </c:pt>
                <c:pt idx="24221">
                  <c:v>1.7557689999999999</c:v>
                </c:pt>
                <c:pt idx="24222">
                  <c:v>1.75939</c:v>
                </c:pt>
                <c:pt idx="24223">
                  <c:v>1.756683</c:v>
                </c:pt>
                <c:pt idx="24224">
                  <c:v>1.755358</c:v>
                </c:pt>
                <c:pt idx="24225">
                  <c:v>1.7540990000000001</c:v>
                </c:pt>
                <c:pt idx="24226">
                  <c:v>1.755674</c:v>
                </c:pt>
                <c:pt idx="24227">
                  <c:v>1.7539960000000001</c:v>
                </c:pt>
                <c:pt idx="24228">
                  <c:v>1.753201</c:v>
                </c:pt>
                <c:pt idx="24229">
                  <c:v>1.7522880000000001</c:v>
                </c:pt>
                <c:pt idx="24230">
                  <c:v>1.7542679999999999</c:v>
                </c:pt>
                <c:pt idx="24231">
                  <c:v>1.7553589999999999</c:v>
                </c:pt>
                <c:pt idx="24232">
                  <c:v>1.7550730000000001</c:v>
                </c:pt>
                <c:pt idx="24233">
                  <c:v>1.7540199999999999</c:v>
                </c:pt>
                <c:pt idx="24234">
                  <c:v>1.7538339999999999</c:v>
                </c:pt>
                <c:pt idx="24235">
                  <c:v>1.7557560000000001</c:v>
                </c:pt>
                <c:pt idx="24236">
                  <c:v>1.759037</c:v>
                </c:pt>
                <c:pt idx="24237">
                  <c:v>1.762276</c:v>
                </c:pt>
                <c:pt idx="24238">
                  <c:v>1.7631349999999999</c:v>
                </c:pt>
                <c:pt idx="24239">
                  <c:v>1.7634160000000001</c:v>
                </c:pt>
                <c:pt idx="24240">
                  <c:v>1.763031</c:v>
                </c:pt>
                <c:pt idx="24241">
                  <c:v>1.7649140000000001</c:v>
                </c:pt>
                <c:pt idx="24242">
                  <c:v>1.764216</c:v>
                </c:pt>
                <c:pt idx="24243">
                  <c:v>1.7634289999999999</c:v>
                </c:pt>
                <c:pt idx="24244">
                  <c:v>1.762672</c:v>
                </c:pt>
                <c:pt idx="24245">
                  <c:v>1.7643120000000001</c:v>
                </c:pt>
                <c:pt idx="24246">
                  <c:v>1.7637370000000001</c:v>
                </c:pt>
                <c:pt idx="24247">
                  <c:v>1.764983</c:v>
                </c:pt>
                <c:pt idx="24248">
                  <c:v>1.7630110000000001</c:v>
                </c:pt>
                <c:pt idx="24249">
                  <c:v>1.7613019999999999</c:v>
                </c:pt>
                <c:pt idx="24250">
                  <c:v>1.761736</c:v>
                </c:pt>
                <c:pt idx="24251">
                  <c:v>1.7631460000000001</c:v>
                </c:pt>
                <c:pt idx="24252">
                  <c:v>1.7653920000000001</c:v>
                </c:pt>
                <c:pt idx="24253">
                  <c:v>1.766581</c:v>
                </c:pt>
                <c:pt idx="24254">
                  <c:v>1.7673110000000001</c:v>
                </c:pt>
                <c:pt idx="24255">
                  <c:v>1.764321</c:v>
                </c:pt>
                <c:pt idx="24256">
                  <c:v>1.7659990000000001</c:v>
                </c:pt>
                <c:pt idx="24257">
                  <c:v>1.767091</c:v>
                </c:pt>
                <c:pt idx="24258">
                  <c:v>1.7718419999999999</c:v>
                </c:pt>
                <c:pt idx="24259">
                  <c:v>1.7703960000000001</c:v>
                </c:pt>
                <c:pt idx="24260">
                  <c:v>1.7738080000000001</c:v>
                </c:pt>
                <c:pt idx="24261">
                  <c:v>1.7737689999999999</c:v>
                </c:pt>
                <c:pt idx="24262">
                  <c:v>1.7737579999999999</c:v>
                </c:pt>
                <c:pt idx="24263">
                  <c:v>1.7727440000000001</c:v>
                </c:pt>
                <c:pt idx="24264">
                  <c:v>1.7724569999999999</c:v>
                </c:pt>
                <c:pt idx="24265">
                  <c:v>1.772057</c:v>
                </c:pt>
                <c:pt idx="24266">
                  <c:v>1.7731650000000001</c:v>
                </c:pt>
                <c:pt idx="24267">
                  <c:v>1.778205</c:v>
                </c:pt>
                <c:pt idx="24268">
                  <c:v>1.7797430000000001</c:v>
                </c:pt>
                <c:pt idx="24269">
                  <c:v>1.7782260000000001</c:v>
                </c:pt>
                <c:pt idx="24270">
                  <c:v>1.776275</c:v>
                </c:pt>
                <c:pt idx="24271">
                  <c:v>1.7758700000000001</c:v>
                </c:pt>
                <c:pt idx="24272">
                  <c:v>1.774346</c:v>
                </c:pt>
                <c:pt idx="24273">
                  <c:v>1.775509</c:v>
                </c:pt>
                <c:pt idx="24274">
                  <c:v>1.7742290000000001</c:v>
                </c:pt>
                <c:pt idx="24275">
                  <c:v>1.773482</c:v>
                </c:pt>
                <c:pt idx="24276">
                  <c:v>1.772016</c:v>
                </c:pt>
                <c:pt idx="24277">
                  <c:v>1.7701789999999999</c:v>
                </c:pt>
                <c:pt idx="24278">
                  <c:v>1.767544</c:v>
                </c:pt>
                <c:pt idx="24279">
                  <c:v>1.7646999999999999</c:v>
                </c:pt>
                <c:pt idx="24280">
                  <c:v>1.7648360000000001</c:v>
                </c:pt>
                <c:pt idx="24281">
                  <c:v>1.763652</c:v>
                </c:pt>
                <c:pt idx="24282">
                  <c:v>1.7613639999999999</c:v>
                </c:pt>
                <c:pt idx="24283">
                  <c:v>1.760062</c:v>
                </c:pt>
                <c:pt idx="24284">
                  <c:v>1.758222</c:v>
                </c:pt>
                <c:pt idx="24285">
                  <c:v>1.756256</c:v>
                </c:pt>
                <c:pt idx="24286">
                  <c:v>1.7567619999999999</c:v>
                </c:pt>
                <c:pt idx="24287">
                  <c:v>1.756616</c:v>
                </c:pt>
                <c:pt idx="24288">
                  <c:v>1.756176</c:v>
                </c:pt>
                <c:pt idx="24289">
                  <c:v>1.7578769999999999</c:v>
                </c:pt>
                <c:pt idx="24290">
                  <c:v>1.7620389999999999</c:v>
                </c:pt>
                <c:pt idx="24291">
                  <c:v>1.7650619999999999</c:v>
                </c:pt>
                <c:pt idx="24292">
                  <c:v>1.762446</c:v>
                </c:pt>
                <c:pt idx="24293">
                  <c:v>1.763134</c:v>
                </c:pt>
                <c:pt idx="24294">
                  <c:v>1.76719</c:v>
                </c:pt>
                <c:pt idx="24295">
                  <c:v>1.76799</c:v>
                </c:pt>
                <c:pt idx="24296">
                  <c:v>1.770181</c:v>
                </c:pt>
                <c:pt idx="24297">
                  <c:v>1.77179</c:v>
                </c:pt>
                <c:pt idx="24298">
                  <c:v>1.772869</c:v>
                </c:pt>
                <c:pt idx="24299">
                  <c:v>1.77329</c:v>
                </c:pt>
                <c:pt idx="24300">
                  <c:v>1.774241</c:v>
                </c:pt>
                <c:pt idx="24301">
                  <c:v>1.7769509999999999</c:v>
                </c:pt>
                <c:pt idx="24302">
                  <c:v>1.77545</c:v>
                </c:pt>
                <c:pt idx="24303">
                  <c:v>1.7716050000000001</c:v>
                </c:pt>
                <c:pt idx="24304">
                  <c:v>1.774219</c:v>
                </c:pt>
                <c:pt idx="24305">
                  <c:v>1.7748109999999999</c:v>
                </c:pt>
                <c:pt idx="24306">
                  <c:v>1.7740359999999999</c:v>
                </c:pt>
                <c:pt idx="24307">
                  <c:v>1.7751600000000001</c:v>
                </c:pt>
                <c:pt idx="24308">
                  <c:v>1.7774799999999999</c:v>
                </c:pt>
                <c:pt idx="24309">
                  <c:v>1.778745</c:v>
                </c:pt>
                <c:pt idx="24310">
                  <c:v>1.781077</c:v>
                </c:pt>
                <c:pt idx="24311">
                  <c:v>1.7829010000000001</c:v>
                </c:pt>
                <c:pt idx="24312">
                  <c:v>1.7828999999999999</c:v>
                </c:pt>
                <c:pt idx="24313">
                  <c:v>1.7829870000000001</c:v>
                </c:pt>
                <c:pt idx="24314">
                  <c:v>1.780867</c:v>
                </c:pt>
                <c:pt idx="24315">
                  <c:v>1.7820339999999999</c:v>
                </c:pt>
                <c:pt idx="24316">
                  <c:v>1.7820800000000001</c:v>
                </c:pt>
                <c:pt idx="24317">
                  <c:v>1.781029</c:v>
                </c:pt>
                <c:pt idx="24318">
                  <c:v>1.779647</c:v>
                </c:pt>
                <c:pt idx="24319">
                  <c:v>1.777528</c:v>
                </c:pt>
                <c:pt idx="24320">
                  <c:v>1.7769379999999999</c:v>
                </c:pt>
                <c:pt idx="24321">
                  <c:v>1.774675</c:v>
                </c:pt>
                <c:pt idx="24322">
                  <c:v>1.772899</c:v>
                </c:pt>
                <c:pt idx="24323">
                  <c:v>1.7730079999999999</c:v>
                </c:pt>
                <c:pt idx="24324">
                  <c:v>1.772934</c:v>
                </c:pt>
                <c:pt idx="24325">
                  <c:v>1.7715350000000001</c:v>
                </c:pt>
                <c:pt idx="24326">
                  <c:v>1.7725850000000001</c:v>
                </c:pt>
                <c:pt idx="24327">
                  <c:v>1.772049</c:v>
                </c:pt>
                <c:pt idx="24328">
                  <c:v>1.772214</c:v>
                </c:pt>
                <c:pt idx="24329">
                  <c:v>1.7732840000000001</c:v>
                </c:pt>
                <c:pt idx="24330">
                  <c:v>1.7739640000000001</c:v>
                </c:pt>
                <c:pt idx="24331">
                  <c:v>1.7748120000000001</c:v>
                </c:pt>
                <c:pt idx="24332">
                  <c:v>1.774821</c:v>
                </c:pt>
                <c:pt idx="24333">
                  <c:v>1.778006</c:v>
                </c:pt>
                <c:pt idx="24334">
                  <c:v>1.77834</c:v>
                </c:pt>
                <c:pt idx="24335">
                  <c:v>1.777212</c:v>
                </c:pt>
                <c:pt idx="24336">
                  <c:v>1.7777099999999999</c:v>
                </c:pt>
                <c:pt idx="24337">
                  <c:v>1.7773559999999999</c:v>
                </c:pt>
                <c:pt idx="24338">
                  <c:v>1.778098</c:v>
                </c:pt>
                <c:pt idx="24339">
                  <c:v>1.7817149999999999</c:v>
                </c:pt>
                <c:pt idx="24340">
                  <c:v>1.782213</c:v>
                </c:pt>
                <c:pt idx="24341">
                  <c:v>1.7823340000000001</c:v>
                </c:pt>
                <c:pt idx="24342">
                  <c:v>1.7823899999999999</c:v>
                </c:pt>
                <c:pt idx="24343">
                  <c:v>1.7825489999999999</c:v>
                </c:pt>
                <c:pt idx="24344">
                  <c:v>1.781652</c:v>
                </c:pt>
                <c:pt idx="24345">
                  <c:v>1.7816069999999999</c:v>
                </c:pt>
                <c:pt idx="24346">
                  <c:v>1.7834620000000001</c:v>
                </c:pt>
                <c:pt idx="24347">
                  <c:v>1.784942</c:v>
                </c:pt>
                <c:pt idx="24348">
                  <c:v>1.785282</c:v>
                </c:pt>
                <c:pt idx="24349">
                  <c:v>1.7849349999999999</c:v>
                </c:pt>
                <c:pt idx="24350">
                  <c:v>1.783587</c:v>
                </c:pt>
                <c:pt idx="24351">
                  <c:v>1.7805359999999999</c:v>
                </c:pt>
                <c:pt idx="24352">
                  <c:v>1.780551</c:v>
                </c:pt>
                <c:pt idx="24353">
                  <c:v>1.780843</c:v>
                </c:pt>
                <c:pt idx="24354">
                  <c:v>1.783026</c:v>
                </c:pt>
                <c:pt idx="24355">
                  <c:v>1.7840009999999999</c:v>
                </c:pt>
                <c:pt idx="24356">
                  <c:v>1.782238</c:v>
                </c:pt>
                <c:pt idx="24357">
                  <c:v>1.7817449999999999</c:v>
                </c:pt>
                <c:pt idx="24358">
                  <c:v>1.7813889999999999</c:v>
                </c:pt>
                <c:pt idx="24359">
                  <c:v>1.7795700000000001</c:v>
                </c:pt>
                <c:pt idx="24360">
                  <c:v>1.77779</c:v>
                </c:pt>
                <c:pt idx="24361">
                  <c:v>1.778713</c:v>
                </c:pt>
                <c:pt idx="24362">
                  <c:v>1.780581</c:v>
                </c:pt>
                <c:pt idx="24363">
                  <c:v>1.7788379999999999</c:v>
                </c:pt>
                <c:pt idx="24364">
                  <c:v>1.7797240000000001</c:v>
                </c:pt>
                <c:pt idx="24365">
                  <c:v>1.7773840000000001</c:v>
                </c:pt>
                <c:pt idx="24366">
                  <c:v>1.774804</c:v>
                </c:pt>
                <c:pt idx="24367">
                  <c:v>1.7746930000000001</c:v>
                </c:pt>
                <c:pt idx="24368">
                  <c:v>1.774432</c:v>
                </c:pt>
                <c:pt idx="24369">
                  <c:v>1.7710980000000001</c:v>
                </c:pt>
                <c:pt idx="24370">
                  <c:v>1.770694</c:v>
                </c:pt>
                <c:pt idx="24371">
                  <c:v>1.7705150000000001</c:v>
                </c:pt>
                <c:pt idx="24372">
                  <c:v>1.7702389999999999</c:v>
                </c:pt>
                <c:pt idx="24373">
                  <c:v>1.7711190000000001</c:v>
                </c:pt>
                <c:pt idx="24374">
                  <c:v>1.76993</c:v>
                </c:pt>
                <c:pt idx="24375">
                  <c:v>1.7717780000000001</c:v>
                </c:pt>
                <c:pt idx="24376">
                  <c:v>1.7719529999999999</c:v>
                </c:pt>
                <c:pt idx="24377">
                  <c:v>1.7749299999999999</c:v>
                </c:pt>
                <c:pt idx="24378">
                  <c:v>1.7741020000000001</c:v>
                </c:pt>
                <c:pt idx="24379">
                  <c:v>1.772753</c:v>
                </c:pt>
                <c:pt idx="24380">
                  <c:v>1.7752140000000001</c:v>
                </c:pt>
                <c:pt idx="24381">
                  <c:v>1.7762370000000001</c:v>
                </c:pt>
                <c:pt idx="24382">
                  <c:v>1.777067</c:v>
                </c:pt>
                <c:pt idx="24383">
                  <c:v>1.778624</c:v>
                </c:pt>
                <c:pt idx="24384">
                  <c:v>1.780027</c:v>
                </c:pt>
                <c:pt idx="24385">
                  <c:v>1.779998</c:v>
                </c:pt>
                <c:pt idx="24386">
                  <c:v>1.7815319999999999</c:v>
                </c:pt>
                <c:pt idx="24387">
                  <c:v>1.781377</c:v>
                </c:pt>
                <c:pt idx="24388">
                  <c:v>1.783272</c:v>
                </c:pt>
                <c:pt idx="24389">
                  <c:v>1.784057</c:v>
                </c:pt>
                <c:pt idx="24390">
                  <c:v>1.7864880000000001</c:v>
                </c:pt>
                <c:pt idx="24391">
                  <c:v>1.7876350000000001</c:v>
                </c:pt>
                <c:pt idx="24392">
                  <c:v>1.791372</c:v>
                </c:pt>
                <c:pt idx="24393">
                  <c:v>1.7920529999999999</c:v>
                </c:pt>
                <c:pt idx="24394">
                  <c:v>1.792273</c:v>
                </c:pt>
                <c:pt idx="24395">
                  <c:v>1.793121</c:v>
                </c:pt>
                <c:pt idx="24396">
                  <c:v>1.792251</c:v>
                </c:pt>
                <c:pt idx="24397">
                  <c:v>1.7921020000000001</c:v>
                </c:pt>
                <c:pt idx="24398">
                  <c:v>1.7912030000000001</c:v>
                </c:pt>
                <c:pt idx="24399">
                  <c:v>1.7915779999999999</c:v>
                </c:pt>
                <c:pt idx="24400">
                  <c:v>1.788089</c:v>
                </c:pt>
                <c:pt idx="24401">
                  <c:v>1.789981</c:v>
                </c:pt>
                <c:pt idx="24402">
                  <c:v>1.7877479999999999</c:v>
                </c:pt>
                <c:pt idx="24403">
                  <c:v>1.785782</c:v>
                </c:pt>
                <c:pt idx="24404">
                  <c:v>1.7822629999999999</c:v>
                </c:pt>
                <c:pt idx="24405">
                  <c:v>1.7819689999999999</c:v>
                </c:pt>
                <c:pt idx="24406">
                  <c:v>1.7815460000000001</c:v>
                </c:pt>
                <c:pt idx="24407">
                  <c:v>1.7825420000000001</c:v>
                </c:pt>
                <c:pt idx="24408">
                  <c:v>1.782492</c:v>
                </c:pt>
                <c:pt idx="24409">
                  <c:v>1.78064</c:v>
                </c:pt>
                <c:pt idx="24410">
                  <c:v>1.781142</c:v>
                </c:pt>
                <c:pt idx="24411">
                  <c:v>1.7823230000000001</c:v>
                </c:pt>
                <c:pt idx="24412">
                  <c:v>1.7827649999999999</c:v>
                </c:pt>
                <c:pt idx="24413">
                  <c:v>1.7833049999999999</c:v>
                </c:pt>
                <c:pt idx="24414">
                  <c:v>1.7844260000000001</c:v>
                </c:pt>
                <c:pt idx="24415">
                  <c:v>1.7859750000000001</c:v>
                </c:pt>
                <c:pt idx="24416">
                  <c:v>1.7847280000000001</c:v>
                </c:pt>
                <c:pt idx="24417">
                  <c:v>1.78295</c:v>
                </c:pt>
                <c:pt idx="24418">
                  <c:v>1.7841480000000001</c:v>
                </c:pt>
                <c:pt idx="24419">
                  <c:v>1.7828949999999999</c:v>
                </c:pt>
                <c:pt idx="24420">
                  <c:v>1.783987</c:v>
                </c:pt>
                <c:pt idx="24421">
                  <c:v>1.7862450000000001</c:v>
                </c:pt>
                <c:pt idx="24422">
                  <c:v>1.787418</c:v>
                </c:pt>
                <c:pt idx="24423">
                  <c:v>1.785315</c:v>
                </c:pt>
                <c:pt idx="24424">
                  <c:v>1.7866420000000001</c:v>
                </c:pt>
                <c:pt idx="24425">
                  <c:v>1.7858810000000001</c:v>
                </c:pt>
                <c:pt idx="24426">
                  <c:v>1.786691</c:v>
                </c:pt>
                <c:pt idx="24427">
                  <c:v>1.785971</c:v>
                </c:pt>
                <c:pt idx="24428">
                  <c:v>1.7901400000000001</c:v>
                </c:pt>
                <c:pt idx="24429">
                  <c:v>1.791428</c:v>
                </c:pt>
                <c:pt idx="24430">
                  <c:v>1.7907409999999999</c:v>
                </c:pt>
                <c:pt idx="24431">
                  <c:v>1.7906850000000001</c:v>
                </c:pt>
                <c:pt idx="24432">
                  <c:v>1.788991</c:v>
                </c:pt>
                <c:pt idx="24433">
                  <c:v>1.7882579999999999</c:v>
                </c:pt>
                <c:pt idx="24434">
                  <c:v>1.7904690000000001</c:v>
                </c:pt>
                <c:pt idx="24435">
                  <c:v>1.7925530000000001</c:v>
                </c:pt>
                <c:pt idx="24436">
                  <c:v>1.7931109999999999</c:v>
                </c:pt>
                <c:pt idx="24437">
                  <c:v>1.7929520000000001</c:v>
                </c:pt>
                <c:pt idx="24438">
                  <c:v>1.7928120000000001</c:v>
                </c:pt>
                <c:pt idx="24439">
                  <c:v>1.794797</c:v>
                </c:pt>
                <c:pt idx="24440">
                  <c:v>1.794001</c:v>
                </c:pt>
                <c:pt idx="24441">
                  <c:v>1.7944599999999999</c:v>
                </c:pt>
                <c:pt idx="24442">
                  <c:v>1.797099</c:v>
                </c:pt>
                <c:pt idx="24443">
                  <c:v>1.7987150000000001</c:v>
                </c:pt>
                <c:pt idx="24444">
                  <c:v>1.797356</c:v>
                </c:pt>
                <c:pt idx="24445">
                  <c:v>1.8004249999999999</c:v>
                </c:pt>
                <c:pt idx="24446">
                  <c:v>1.794902</c:v>
                </c:pt>
                <c:pt idx="24447">
                  <c:v>1.7924690000000001</c:v>
                </c:pt>
                <c:pt idx="24448">
                  <c:v>1.792691</c:v>
                </c:pt>
                <c:pt idx="24449">
                  <c:v>1.79318</c:v>
                </c:pt>
                <c:pt idx="24450">
                  <c:v>1.7923150000000001</c:v>
                </c:pt>
                <c:pt idx="24451">
                  <c:v>1.790459</c:v>
                </c:pt>
                <c:pt idx="24452">
                  <c:v>1.790729</c:v>
                </c:pt>
                <c:pt idx="24453">
                  <c:v>1.7891159999999999</c:v>
                </c:pt>
                <c:pt idx="24454">
                  <c:v>1.786702</c:v>
                </c:pt>
                <c:pt idx="24455">
                  <c:v>1.7855939999999999</c:v>
                </c:pt>
                <c:pt idx="24456">
                  <c:v>1.7857609999999999</c:v>
                </c:pt>
                <c:pt idx="24457">
                  <c:v>1.783569</c:v>
                </c:pt>
                <c:pt idx="24458">
                  <c:v>1.786025</c:v>
                </c:pt>
                <c:pt idx="24459">
                  <c:v>1.78617</c:v>
                </c:pt>
                <c:pt idx="24460">
                  <c:v>1.783552</c:v>
                </c:pt>
                <c:pt idx="24461">
                  <c:v>1.783093</c:v>
                </c:pt>
                <c:pt idx="24462">
                  <c:v>1.7830440000000001</c:v>
                </c:pt>
                <c:pt idx="24463">
                  <c:v>1.783957</c:v>
                </c:pt>
                <c:pt idx="24464">
                  <c:v>1.782052</c:v>
                </c:pt>
                <c:pt idx="24465">
                  <c:v>1.782783</c:v>
                </c:pt>
                <c:pt idx="24466">
                  <c:v>1.784459</c:v>
                </c:pt>
                <c:pt idx="24467">
                  <c:v>1.783792</c:v>
                </c:pt>
                <c:pt idx="24468">
                  <c:v>1.782451</c:v>
                </c:pt>
                <c:pt idx="24469">
                  <c:v>1.7815989999999999</c:v>
                </c:pt>
                <c:pt idx="24470">
                  <c:v>1.7838560000000001</c:v>
                </c:pt>
                <c:pt idx="24471">
                  <c:v>1.78409</c:v>
                </c:pt>
                <c:pt idx="24472">
                  <c:v>1.7891109999999999</c:v>
                </c:pt>
                <c:pt idx="24473">
                  <c:v>1.79068</c:v>
                </c:pt>
                <c:pt idx="24474">
                  <c:v>1.791504</c:v>
                </c:pt>
                <c:pt idx="24475">
                  <c:v>1.7914509999999999</c:v>
                </c:pt>
                <c:pt idx="24476">
                  <c:v>1.7923469999999999</c:v>
                </c:pt>
                <c:pt idx="24477">
                  <c:v>1.7930600000000001</c:v>
                </c:pt>
                <c:pt idx="24478">
                  <c:v>1.7919240000000001</c:v>
                </c:pt>
                <c:pt idx="24479">
                  <c:v>1.7932459999999999</c:v>
                </c:pt>
                <c:pt idx="24480">
                  <c:v>1.797652</c:v>
                </c:pt>
                <c:pt idx="24481">
                  <c:v>1.798629</c:v>
                </c:pt>
                <c:pt idx="24482">
                  <c:v>1.7966219999999999</c:v>
                </c:pt>
                <c:pt idx="24483">
                  <c:v>1.7956490000000001</c:v>
                </c:pt>
                <c:pt idx="24484">
                  <c:v>1.793409</c:v>
                </c:pt>
                <c:pt idx="24485">
                  <c:v>1.790961</c:v>
                </c:pt>
                <c:pt idx="24486">
                  <c:v>1.790797</c:v>
                </c:pt>
                <c:pt idx="24487">
                  <c:v>1.789345</c:v>
                </c:pt>
                <c:pt idx="24488">
                  <c:v>1.7912980000000001</c:v>
                </c:pt>
                <c:pt idx="24489">
                  <c:v>1.7905120000000001</c:v>
                </c:pt>
                <c:pt idx="24490">
                  <c:v>1.7908839999999999</c:v>
                </c:pt>
                <c:pt idx="24491">
                  <c:v>1.791048</c:v>
                </c:pt>
                <c:pt idx="24492">
                  <c:v>1.7913330000000001</c:v>
                </c:pt>
                <c:pt idx="24493">
                  <c:v>1.7896719999999999</c:v>
                </c:pt>
                <c:pt idx="24494">
                  <c:v>1.788959</c:v>
                </c:pt>
                <c:pt idx="24495">
                  <c:v>1.792306</c:v>
                </c:pt>
                <c:pt idx="24496">
                  <c:v>1.7910980000000001</c:v>
                </c:pt>
                <c:pt idx="24497">
                  <c:v>1.791782</c:v>
                </c:pt>
                <c:pt idx="24498">
                  <c:v>1.791838</c:v>
                </c:pt>
                <c:pt idx="24499">
                  <c:v>1.791034</c:v>
                </c:pt>
                <c:pt idx="24500">
                  <c:v>1.787177</c:v>
                </c:pt>
                <c:pt idx="24501">
                  <c:v>1.7884869999999999</c:v>
                </c:pt>
                <c:pt idx="24502">
                  <c:v>1.7887459999999999</c:v>
                </c:pt>
                <c:pt idx="24503">
                  <c:v>1.784716</c:v>
                </c:pt>
                <c:pt idx="24504">
                  <c:v>1.783037</c:v>
                </c:pt>
                <c:pt idx="24505">
                  <c:v>1.7849539999999999</c:v>
                </c:pt>
                <c:pt idx="24506">
                  <c:v>1.785458</c:v>
                </c:pt>
                <c:pt idx="24507">
                  <c:v>1.7837350000000001</c:v>
                </c:pt>
                <c:pt idx="24508">
                  <c:v>1.7838160000000001</c:v>
                </c:pt>
                <c:pt idx="24509">
                  <c:v>1.7842279999999999</c:v>
                </c:pt>
                <c:pt idx="24510">
                  <c:v>1.7871699999999999</c:v>
                </c:pt>
                <c:pt idx="24511">
                  <c:v>1.791682</c:v>
                </c:pt>
                <c:pt idx="24512">
                  <c:v>1.793666</c:v>
                </c:pt>
                <c:pt idx="24513">
                  <c:v>1.793228</c:v>
                </c:pt>
                <c:pt idx="24514">
                  <c:v>1.793901</c:v>
                </c:pt>
                <c:pt idx="24515">
                  <c:v>1.801437</c:v>
                </c:pt>
                <c:pt idx="24516">
                  <c:v>1.804289</c:v>
                </c:pt>
                <c:pt idx="24517">
                  <c:v>1.802241</c:v>
                </c:pt>
                <c:pt idx="24518">
                  <c:v>1.8021309999999999</c:v>
                </c:pt>
                <c:pt idx="24519">
                  <c:v>1.804915</c:v>
                </c:pt>
                <c:pt idx="24520">
                  <c:v>1.8031569999999999</c:v>
                </c:pt>
                <c:pt idx="24521">
                  <c:v>1.803401</c:v>
                </c:pt>
                <c:pt idx="24522">
                  <c:v>1.801382</c:v>
                </c:pt>
                <c:pt idx="24523">
                  <c:v>1.801793</c:v>
                </c:pt>
                <c:pt idx="24524">
                  <c:v>1.800899</c:v>
                </c:pt>
                <c:pt idx="24525">
                  <c:v>1.8021579999999999</c:v>
                </c:pt>
                <c:pt idx="24526">
                  <c:v>1.803329</c:v>
                </c:pt>
                <c:pt idx="24527">
                  <c:v>1.8005660000000001</c:v>
                </c:pt>
                <c:pt idx="24528">
                  <c:v>1.798222</c:v>
                </c:pt>
                <c:pt idx="24529">
                  <c:v>1.7989649999999999</c:v>
                </c:pt>
                <c:pt idx="24530">
                  <c:v>1.80063</c:v>
                </c:pt>
                <c:pt idx="24531">
                  <c:v>1.799501</c:v>
                </c:pt>
                <c:pt idx="24532">
                  <c:v>1.8030679999999999</c:v>
                </c:pt>
                <c:pt idx="24533">
                  <c:v>1.8055190000000001</c:v>
                </c:pt>
                <c:pt idx="24534">
                  <c:v>1.8085009999999999</c:v>
                </c:pt>
                <c:pt idx="24535">
                  <c:v>1.8071250000000001</c:v>
                </c:pt>
                <c:pt idx="24536">
                  <c:v>1.8072250000000001</c:v>
                </c:pt>
                <c:pt idx="24537">
                  <c:v>1.8079460000000001</c:v>
                </c:pt>
                <c:pt idx="24538">
                  <c:v>1.8088580000000001</c:v>
                </c:pt>
                <c:pt idx="24539">
                  <c:v>1.807439</c:v>
                </c:pt>
                <c:pt idx="24540">
                  <c:v>1.8103480000000001</c:v>
                </c:pt>
                <c:pt idx="24541">
                  <c:v>1.8126930000000001</c:v>
                </c:pt>
                <c:pt idx="24542">
                  <c:v>1.8108200000000001</c:v>
                </c:pt>
                <c:pt idx="24543">
                  <c:v>1.8110120000000001</c:v>
                </c:pt>
                <c:pt idx="24544">
                  <c:v>1.8132870000000001</c:v>
                </c:pt>
                <c:pt idx="24545">
                  <c:v>1.8121370000000001</c:v>
                </c:pt>
                <c:pt idx="24546">
                  <c:v>1.811051</c:v>
                </c:pt>
                <c:pt idx="24547">
                  <c:v>1.8107930000000001</c:v>
                </c:pt>
                <c:pt idx="24548">
                  <c:v>1.810435</c:v>
                </c:pt>
                <c:pt idx="24549">
                  <c:v>1.8107009999999999</c:v>
                </c:pt>
                <c:pt idx="24550">
                  <c:v>1.8108139999999999</c:v>
                </c:pt>
                <c:pt idx="24551">
                  <c:v>1.810964</c:v>
                </c:pt>
                <c:pt idx="24552">
                  <c:v>1.8097700000000001</c:v>
                </c:pt>
                <c:pt idx="24553">
                  <c:v>1.80904</c:v>
                </c:pt>
                <c:pt idx="24554">
                  <c:v>1.8097110000000001</c:v>
                </c:pt>
                <c:pt idx="24555">
                  <c:v>1.8103990000000001</c:v>
                </c:pt>
                <c:pt idx="24556">
                  <c:v>1.807248</c:v>
                </c:pt>
                <c:pt idx="24557">
                  <c:v>1.8055730000000001</c:v>
                </c:pt>
                <c:pt idx="24558">
                  <c:v>1.8062469999999999</c:v>
                </c:pt>
                <c:pt idx="24559">
                  <c:v>1.808246</c:v>
                </c:pt>
                <c:pt idx="24560">
                  <c:v>1.807024</c:v>
                </c:pt>
                <c:pt idx="24561">
                  <c:v>1.8036749999999999</c:v>
                </c:pt>
                <c:pt idx="24562">
                  <c:v>1.8025679999999999</c:v>
                </c:pt>
                <c:pt idx="24563">
                  <c:v>1.805555</c:v>
                </c:pt>
                <c:pt idx="24564">
                  <c:v>1.80376</c:v>
                </c:pt>
                <c:pt idx="24565">
                  <c:v>1.8061179999999999</c:v>
                </c:pt>
                <c:pt idx="24566">
                  <c:v>1.8071809999999999</c:v>
                </c:pt>
                <c:pt idx="24567">
                  <c:v>1.8066169999999999</c:v>
                </c:pt>
                <c:pt idx="24568">
                  <c:v>1.8069200000000001</c:v>
                </c:pt>
                <c:pt idx="24569">
                  <c:v>1.806594</c:v>
                </c:pt>
                <c:pt idx="24570">
                  <c:v>1.8050139999999999</c:v>
                </c:pt>
                <c:pt idx="24571">
                  <c:v>1.8036890000000001</c:v>
                </c:pt>
                <c:pt idx="24572">
                  <c:v>1.805096</c:v>
                </c:pt>
                <c:pt idx="24573">
                  <c:v>1.80501</c:v>
                </c:pt>
                <c:pt idx="24574">
                  <c:v>1.8052790000000001</c:v>
                </c:pt>
                <c:pt idx="24575">
                  <c:v>1.8021529999999999</c:v>
                </c:pt>
                <c:pt idx="24576">
                  <c:v>1.8024199999999999</c:v>
                </c:pt>
                <c:pt idx="24577">
                  <c:v>1.8016179999999999</c:v>
                </c:pt>
                <c:pt idx="24578">
                  <c:v>1.7995639999999999</c:v>
                </c:pt>
                <c:pt idx="24579">
                  <c:v>1.798888</c:v>
                </c:pt>
                <c:pt idx="24580">
                  <c:v>1.8024789999999999</c:v>
                </c:pt>
                <c:pt idx="24581">
                  <c:v>1.8045</c:v>
                </c:pt>
                <c:pt idx="24582">
                  <c:v>1.8051170000000001</c:v>
                </c:pt>
                <c:pt idx="24583">
                  <c:v>1.8048</c:v>
                </c:pt>
                <c:pt idx="24584">
                  <c:v>1.806273</c:v>
                </c:pt>
                <c:pt idx="24585">
                  <c:v>1.8093900000000001</c:v>
                </c:pt>
                <c:pt idx="24586">
                  <c:v>1.8131969999999999</c:v>
                </c:pt>
                <c:pt idx="24587">
                  <c:v>1.8134729999999999</c:v>
                </c:pt>
                <c:pt idx="24588">
                  <c:v>1.8151379999999999</c:v>
                </c:pt>
                <c:pt idx="24589">
                  <c:v>1.8146389999999999</c:v>
                </c:pt>
                <c:pt idx="24590">
                  <c:v>1.8145199999999999</c:v>
                </c:pt>
                <c:pt idx="24591">
                  <c:v>1.8125359999999999</c:v>
                </c:pt>
                <c:pt idx="24592">
                  <c:v>1.8107690000000001</c:v>
                </c:pt>
                <c:pt idx="24593">
                  <c:v>1.8105039999999999</c:v>
                </c:pt>
                <c:pt idx="24594">
                  <c:v>1.813375</c:v>
                </c:pt>
                <c:pt idx="24595">
                  <c:v>1.8133049999999999</c:v>
                </c:pt>
                <c:pt idx="24596">
                  <c:v>1.812945</c:v>
                </c:pt>
                <c:pt idx="24597">
                  <c:v>1.8102229999999999</c:v>
                </c:pt>
                <c:pt idx="24598">
                  <c:v>1.807172</c:v>
                </c:pt>
                <c:pt idx="24599">
                  <c:v>1.8058860000000001</c:v>
                </c:pt>
                <c:pt idx="24600">
                  <c:v>1.806568</c:v>
                </c:pt>
                <c:pt idx="24601">
                  <c:v>1.8077179999999999</c:v>
                </c:pt>
                <c:pt idx="24602">
                  <c:v>1.806462</c:v>
                </c:pt>
                <c:pt idx="24603">
                  <c:v>1.8096300000000001</c:v>
                </c:pt>
                <c:pt idx="24604">
                  <c:v>1.811992</c:v>
                </c:pt>
                <c:pt idx="24605">
                  <c:v>1.81186</c:v>
                </c:pt>
                <c:pt idx="24606">
                  <c:v>1.8107660000000001</c:v>
                </c:pt>
                <c:pt idx="24607">
                  <c:v>1.8121320000000001</c:v>
                </c:pt>
                <c:pt idx="24608">
                  <c:v>1.8114950000000001</c:v>
                </c:pt>
                <c:pt idx="24609">
                  <c:v>1.8154570000000001</c:v>
                </c:pt>
                <c:pt idx="24610">
                  <c:v>1.818419</c:v>
                </c:pt>
                <c:pt idx="24611">
                  <c:v>1.817615</c:v>
                </c:pt>
                <c:pt idx="24612">
                  <c:v>1.8166150000000001</c:v>
                </c:pt>
                <c:pt idx="24613">
                  <c:v>1.816516</c:v>
                </c:pt>
                <c:pt idx="24614">
                  <c:v>1.8170790000000001</c:v>
                </c:pt>
                <c:pt idx="24615">
                  <c:v>1.8188359999999999</c:v>
                </c:pt>
                <c:pt idx="24616">
                  <c:v>1.818808</c:v>
                </c:pt>
                <c:pt idx="24617">
                  <c:v>1.818405</c:v>
                </c:pt>
                <c:pt idx="24618">
                  <c:v>1.820651</c:v>
                </c:pt>
                <c:pt idx="24619">
                  <c:v>1.820535</c:v>
                </c:pt>
                <c:pt idx="24620">
                  <c:v>1.821215</c:v>
                </c:pt>
                <c:pt idx="24621">
                  <c:v>1.819259</c:v>
                </c:pt>
                <c:pt idx="24622">
                  <c:v>1.81535</c:v>
                </c:pt>
                <c:pt idx="24623">
                  <c:v>1.8169869999999999</c:v>
                </c:pt>
                <c:pt idx="24624">
                  <c:v>1.8142830000000001</c:v>
                </c:pt>
                <c:pt idx="24625">
                  <c:v>1.8135559999999999</c:v>
                </c:pt>
                <c:pt idx="24626">
                  <c:v>1.8135730000000001</c:v>
                </c:pt>
                <c:pt idx="24627">
                  <c:v>1.812276</c:v>
                </c:pt>
                <c:pt idx="24628">
                  <c:v>1.810781</c:v>
                </c:pt>
                <c:pt idx="24629">
                  <c:v>1.8077380000000001</c:v>
                </c:pt>
                <c:pt idx="24630">
                  <c:v>1.8072220000000001</c:v>
                </c:pt>
                <c:pt idx="24631">
                  <c:v>1.805137</c:v>
                </c:pt>
                <c:pt idx="24632">
                  <c:v>1.804295</c:v>
                </c:pt>
                <c:pt idx="24633">
                  <c:v>1.804187</c:v>
                </c:pt>
                <c:pt idx="24634">
                  <c:v>1.8058609999999999</c:v>
                </c:pt>
                <c:pt idx="24635">
                  <c:v>1.808494</c:v>
                </c:pt>
                <c:pt idx="24636">
                  <c:v>1.810265</c:v>
                </c:pt>
                <c:pt idx="24637">
                  <c:v>1.8118890000000001</c:v>
                </c:pt>
                <c:pt idx="24638">
                  <c:v>1.8120099999999999</c:v>
                </c:pt>
                <c:pt idx="24639">
                  <c:v>1.810397</c:v>
                </c:pt>
                <c:pt idx="24640">
                  <c:v>1.8095810000000001</c:v>
                </c:pt>
                <c:pt idx="24641">
                  <c:v>1.8102929999999999</c:v>
                </c:pt>
                <c:pt idx="24642">
                  <c:v>1.8102469999999999</c:v>
                </c:pt>
                <c:pt idx="24643">
                  <c:v>1.8080860000000001</c:v>
                </c:pt>
                <c:pt idx="24644">
                  <c:v>1.8061860000000001</c:v>
                </c:pt>
                <c:pt idx="24645">
                  <c:v>1.8079069999999999</c:v>
                </c:pt>
                <c:pt idx="24646">
                  <c:v>1.8094239999999999</c:v>
                </c:pt>
                <c:pt idx="24647">
                  <c:v>1.807194</c:v>
                </c:pt>
                <c:pt idx="24648">
                  <c:v>1.807707</c:v>
                </c:pt>
                <c:pt idx="24649">
                  <c:v>1.808017</c:v>
                </c:pt>
                <c:pt idx="24650">
                  <c:v>1.806581</c:v>
                </c:pt>
                <c:pt idx="24651">
                  <c:v>1.806427</c:v>
                </c:pt>
                <c:pt idx="24652">
                  <c:v>1.8087260000000001</c:v>
                </c:pt>
                <c:pt idx="24653">
                  <c:v>1.8115790000000001</c:v>
                </c:pt>
                <c:pt idx="24654">
                  <c:v>1.810827</c:v>
                </c:pt>
                <c:pt idx="24655">
                  <c:v>1.8142339999999999</c:v>
                </c:pt>
                <c:pt idx="24656">
                  <c:v>1.815315</c:v>
                </c:pt>
                <c:pt idx="24657">
                  <c:v>1.81393</c:v>
                </c:pt>
                <c:pt idx="24658">
                  <c:v>1.8128649999999999</c:v>
                </c:pt>
                <c:pt idx="24659">
                  <c:v>1.810837</c:v>
                </c:pt>
                <c:pt idx="24660">
                  <c:v>1.8100069999999999</c:v>
                </c:pt>
                <c:pt idx="24661">
                  <c:v>1.81118</c:v>
                </c:pt>
                <c:pt idx="24662">
                  <c:v>1.808994</c:v>
                </c:pt>
                <c:pt idx="24663">
                  <c:v>1.8111679999999999</c:v>
                </c:pt>
                <c:pt idx="24664">
                  <c:v>1.81019</c:v>
                </c:pt>
                <c:pt idx="24665">
                  <c:v>1.808395</c:v>
                </c:pt>
                <c:pt idx="24666">
                  <c:v>1.8080179999999999</c:v>
                </c:pt>
                <c:pt idx="24667">
                  <c:v>1.808487</c:v>
                </c:pt>
                <c:pt idx="24668">
                  <c:v>1.805477</c:v>
                </c:pt>
                <c:pt idx="24669">
                  <c:v>1.806265</c:v>
                </c:pt>
                <c:pt idx="24670">
                  <c:v>1.8046709999999999</c:v>
                </c:pt>
                <c:pt idx="24671">
                  <c:v>1.8092509999999999</c:v>
                </c:pt>
                <c:pt idx="24672">
                  <c:v>1.809188</c:v>
                </c:pt>
                <c:pt idx="24673">
                  <c:v>1.806764</c:v>
                </c:pt>
                <c:pt idx="24674">
                  <c:v>1.8103149999999999</c:v>
                </c:pt>
                <c:pt idx="24675">
                  <c:v>1.807844</c:v>
                </c:pt>
                <c:pt idx="24676">
                  <c:v>1.805245</c:v>
                </c:pt>
                <c:pt idx="24677">
                  <c:v>1.806206</c:v>
                </c:pt>
                <c:pt idx="24678">
                  <c:v>1.8091170000000001</c:v>
                </c:pt>
                <c:pt idx="24679">
                  <c:v>1.807496</c:v>
                </c:pt>
                <c:pt idx="24680">
                  <c:v>1.8084070000000001</c:v>
                </c:pt>
                <c:pt idx="24681">
                  <c:v>1.8064340000000001</c:v>
                </c:pt>
                <c:pt idx="24682">
                  <c:v>1.8082419999999999</c:v>
                </c:pt>
                <c:pt idx="24683">
                  <c:v>1.8057609999999999</c:v>
                </c:pt>
                <c:pt idx="24684">
                  <c:v>1.8085469999999999</c:v>
                </c:pt>
                <c:pt idx="24685">
                  <c:v>1.8131409999999999</c:v>
                </c:pt>
                <c:pt idx="24686">
                  <c:v>1.8112490000000001</c:v>
                </c:pt>
                <c:pt idx="24687">
                  <c:v>1.8151710000000001</c:v>
                </c:pt>
                <c:pt idx="24688">
                  <c:v>1.816201</c:v>
                </c:pt>
                <c:pt idx="24689">
                  <c:v>1.8145279999999999</c:v>
                </c:pt>
                <c:pt idx="24690">
                  <c:v>1.813008</c:v>
                </c:pt>
                <c:pt idx="24691">
                  <c:v>1.8138510000000001</c:v>
                </c:pt>
                <c:pt idx="24692">
                  <c:v>1.8146</c:v>
                </c:pt>
                <c:pt idx="24693">
                  <c:v>1.8169150000000001</c:v>
                </c:pt>
                <c:pt idx="24694">
                  <c:v>1.8171520000000001</c:v>
                </c:pt>
                <c:pt idx="24695">
                  <c:v>1.8191710000000001</c:v>
                </c:pt>
                <c:pt idx="24696">
                  <c:v>1.8148260000000001</c:v>
                </c:pt>
                <c:pt idx="24697">
                  <c:v>1.8119099999999999</c:v>
                </c:pt>
                <c:pt idx="24698">
                  <c:v>1.8116749999999999</c:v>
                </c:pt>
                <c:pt idx="24699">
                  <c:v>1.8091729999999999</c:v>
                </c:pt>
                <c:pt idx="24700">
                  <c:v>1.8085640000000001</c:v>
                </c:pt>
                <c:pt idx="24701">
                  <c:v>1.810303</c:v>
                </c:pt>
                <c:pt idx="24702">
                  <c:v>1.809409</c:v>
                </c:pt>
                <c:pt idx="24703">
                  <c:v>1.810619</c:v>
                </c:pt>
                <c:pt idx="24704">
                  <c:v>1.812508</c:v>
                </c:pt>
                <c:pt idx="24705">
                  <c:v>1.8125370000000001</c:v>
                </c:pt>
                <c:pt idx="24706">
                  <c:v>1.807912</c:v>
                </c:pt>
                <c:pt idx="24707">
                  <c:v>1.805491</c:v>
                </c:pt>
                <c:pt idx="24708">
                  <c:v>1.8072839999999999</c:v>
                </c:pt>
                <c:pt idx="24709">
                  <c:v>1.80951</c:v>
                </c:pt>
                <c:pt idx="24710">
                  <c:v>1.8096449999999999</c:v>
                </c:pt>
                <c:pt idx="24711">
                  <c:v>1.810983</c:v>
                </c:pt>
                <c:pt idx="24712">
                  <c:v>1.812249</c:v>
                </c:pt>
                <c:pt idx="24713">
                  <c:v>1.8141229999999999</c:v>
                </c:pt>
                <c:pt idx="24714">
                  <c:v>1.814859</c:v>
                </c:pt>
                <c:pt idx="24715">
                  <c:v>1.816873</c:v>
                </c:pt>
                <c:pt idx="24716">
                  <c:v>1.81745</c:v>
                </c:pt>
                <c:pt idx="24717">
                  <c:v>1.8191139999999999</c:v>
                </c:pt>
                <c:pt idx="24718">
                  <c:v>1.823942</c:v>
                </c:pt>
                <c:pt idx="24719">
                  <c:v>1.8247180000000001</c:v>
                </c:pt>
                <c:pt idx="24720">
                  <c:v>1.824851</c:v>
                </c:pt>
                <c:pt idx="24721">
                  <c:v>1.823213</c:v>
                </c:pt>
                <c:pt idx="24722">
                  <c:v>1.8243549999999999</c:v>
                </c:pt>
                <c:pt idx="24723">
                  <c:v>1.8217859999999999</c:v>
                </c:pt>
                <c:pt idx="24724">
                  <c:v>1.8219860000000001</c:v>
                </c:pt>
                <c:pt idx="24725">
                  <c:v>1.827691</c:v>
                </c:pt>
                <c:pt idx="24726">
                  <c:v>1.8316060000000001</c:v>
                </c:pt>
                <c:pt idx="24727">
                  <c:v>1.8275999999999999</c:v>
                </c:pt>
                <c:pt idx="24728">
                  <c:v>1.826965</c:v>
                </c:pt>
                <c:pt idx="24729">
                  <c:v>1.827013</c:v>
                </c:pt>
                <c:pt idx="24730">
                  <c:v>1.8420970000000001</c:v>
                </c:pt>
                <c:pt idx="24731">
                  <c:v>1.8727860000000001</c:v>
                </c:pt>
                <c:pt idx="24732">
                  <c:v>1.895877</c:v>
                </c:pt>
                <c:pt idx="24733">
                  <c:v>1.890063</c:v>
                </c:pt>
                <c:pt idx="24734">
                  <c:v>1.883605</c:v>
                </c:pt>
                <c:pt idx="24735">
                  <c:v>1.8814569999999999</c:v>
                </c:pt>
                <c:pt idx="24736">
                  <c:v>1.87642</c:v>
                </c:pt>
                <c:pt idx="24737">
                  <c:v>1.8627800000000001</c:v>
                </c:pt>
                <c:pt idx="24738">
                  <c:v>1.8524430000000001</c:v>
                </c:pt>
                <c:pt idx="24739">
                  <c:v>1.8505339999999999</c:v>
                </c:pt>
                <c:pt idx="24740">
                  <c:v>1.848725</c:v>
                </c:pt>
                <c:pt idx="24741">
                  <c:v>1.8448180000000001</c:v>
                </c:pt>
                <c:pt idx="24742">
                  <c:v>1.8357380000000001</c:v>
                </c:pt>
                <c:pt idx="24743">
                  <c:v>1.8026960000000001</c:v>
                </c:pt>
                <c:pt idx="24744">
                  <c:v>1.768529</c:v>
                </c:pt>
                <c:pt idx="24745">
                  <c:v>1.7654879999999999</c:v>
                </c:pt>
                <c:pt idx="24746">
                  <c:v>1.7613049999999999</c:v>
                </c:pt>
                <c:pt idx="24747">
                  <c:v>1.7575700000000001</c:v>
                </c:pt>
                <c:pt idx="24748">
                  <c:v>1.755034</c:v>
                </c:pt>
                <c:pt idx="24749">
                  <c:v>1.7551019999999999</c:v>
                </c:pt>
                <c:pt idx="24750">
                  <c:v>1.7540309999999999</c:v>
                </c:pt>
                <c:pt idx="24751">
                  <c:v>1.7493620000000001</c:v>
                </c:pt>
                <c:pt idx="24752">
                  <c:v>1.745285</c:v>
                </c:pt>
                <c:pt idx="24753">
                  <c:v>1.7432030000000001</c:v>
                </c:pt>
                <c:pt idx="24754">
                  <c:v>1.736469</c:v>
                </c:pt>
                <c:pt idx="24755">
                  <c:v>1.733028</c:v>
                </c:pt>
                <c:pt idx="24756">
                  <c:v>1.729236</c:v>
                </c:pt>
                <c:pt idx="24757">
                  <c:v>1.728693</c:v>
                </c:pt>
                <c:pt idx="24758">
                  <c:v>1.731787</c:v>
                </c:pt>
                <c:pt idx="24759">
                  <c:v>1.73569</c:v>
                </c:pt>
                <c:pt idx="24760">
                  <c:v>1.735924</c:v>
                </c:pt>
                <c:pt idx="24761">
                  <c:v>1.7360850000000001</c:v>
                </c:pt>
                <c:pt idx="24762">
                  <c:v>1.736944</c:v>
                </c:pt>
                <c:pt idx="24763">
                  <c:v>1.7388170000000001</c:v>
                </c:pt>
                <c:pt idx="24764">
                  <c:v>1.74041</c:v>
                </c:pt>
                <c:pt idx="24765">
                  <c:v>1.738216</c:v>
                </c:pt>
                <c:pt idx="24766">
                  <c:v>1.737733</c:v>
                </c:pt>
                <c:pt idx="24767">
                  <c:v>1.74055</c:v>
                </c:pt>
                <c:pt idx="24768">
                  <c:v>1.764165</c:v>
                </c:pt>
                <c:pt idx="24769">
                  <c:v>1.852749</c:v>
                </c:pt>
                <c:pt idx="24770">
                  <c:v>2.0831390000000001</c:v>
                </c:pt>
                <c:pt idx="24771">
                  <c:v>2.5643349999999998</c:v>
                </c:pt>
                <c:pt idx="24772">
                  <c:v>3.372576</c:v>
                </c:pt>
                <c:pt idx="24773">
                  <c:v>4.5471069999999996</c:v>
                </c:pt>
                <c:pt idx="24774">
                  <c:v>6.0602520000000002</c:v>
                </c:pt>
                <c:pt idx="24775">
                  <c:v>7.8647549999999997</c:v>
                </c:pt>
                <c:pt idx="24776">
                  <c:v>9.8383040000000008</c:v>
                </c:pt>
                <c:pt idx="24777">
                  <c:v>11.965464000000001</c:v>
                </c:pt>
                <c:pt idx="24778">
                  <c:v>14.29158</c:v>
                </c:pt>
                <c:pt idx="24779">
                  <c:v>16.854050000000001</c:v>
                </c:pt>
                <c:pt idx="24780">
                  <c:v>19.655186</c:v>
                </c:pt>
                <c:pt idx="24781">
                  <c:v>22.467009999999998</c:v>
                </c:pt>
                <c:pt idx="24782">
                  <c:v>25.026503000000002</c:v>
                </c:pt>
                <c:pt idx="24783">
                  <c:v>27.134232000000001</c:v>
                </c:pt>
                <c:pt idx="24784">
                  <c:v>28.706249</c:v>
                </c:pt>
                <c:pt idx="24785">
                  <c:v>29.862886</c:v>
                </c:pt>
                <c:pt idx="24786">
                  <c:v>30.847832</c:v>
                </c:pt>
                <c:pt idx="24787">
                  <c:v>31.783819000000001</c:v>
                </c:pt>
                <c:pt idx="24788">
                  <c:v>32.717213000000001</c:v>
                </c:pt>
                <c:pt idx="24789">
                  <c:v>33.572842000000001</c:v>
                </c:pt>
                <c:pt idx="24790">
                  <c:v>34.300334999999997</c:v>
                </c:pt>
                <c:pt idx="24791">
                  <c:v>34.629725999999998</c:v>
                </c:pt>
                <c:pt idx="24792">
                  <c:v>34.630263999999997</c:v>
                </c:pt>
                <c:pt idx="24793">
                  <c:v>34.450660999999997</c:v>
                </c:pt>
                <c:pt idx="24794">
                  <c:v>34.246723000000003</c:v>
                </c:pt>
                <c:pt idx="24795">
                  <c:v>34.083098999999997</c:v>
                </c:pt>
                <c:pt idx="24796">
                  <c:v>33.986575999999999</c:v>
                </c:pt>
                <c:pt idx="24797">
                  <c:v>33.739452</c:v>
                </c:pt>
                <c:pt idx="24798">
                  <c:v>33.233479000000003</c:v>
                </c:pt>
                <c:pt idx="24799">
                  <c:v>32.414763999999998</c:v>
                </c:pt>
                <c:pt idx="24800">
                  <c:v>31.324825000000001</c:v>
                </c:pt>
                <c:pt idx="24801">
                  <c:v>30.060110000000002</c:v>
                </c:pt>
                <c:pt idx="24802">
                  <c:v>28.735142</c:v>
                </c:pt>
                <c:pt idx="24803">
                  <c:v>27.502008</c:v>
                </c:pt>
                <c:pt idx="24804">
                  <c:v>26.329908</c:v>
                </c:pt>
                <c:pt idx="24805">
                  <c:v>25.265663</c:v>
                </c:pt>
                <c:pt idx="24806">
                  <c:v>24.355544999999999</c:v>
                </c:pt>
                <c:pt idx="24807">
                  <c:v>23.633065999999999</c:v>
                </c:pt>
                <c:pt idx="24808">
                  <c:v>23.099979000000001</c:v>
                </c:pt>
                <c:pt idx="24809">
                  <c:v>22.719379</c:v>
                </c:pt>
                <c:pt idx="24810">
                  <c:v>22.326467999999998</c:v>
                </c:pt>
                <c:pt idx="24811">
                  <c:v>21.742854999999999</c:v>
                </c:pt>
                <c:pt idx="24812">
                  <c:v>21.255918999999999</c:v>
                </c:pt>
                <c:pt idx="24813">
                  <c:v>20.558323000000001</c:v>
                </c:pt>
                <c:pt idx="24814">
                  <c:v>19.598610000000001</c:v>
                </c:pt>
                <c:pt idx="24815">
                  <c:v>18.790606</c:v>
                </c:pt>
                <c:pt idx="24816">
                  <c:v>18.278326</c:v>
                </c:pt>
                <c:pt idx="24817">
                  <c:v>17.865760999999999</c:v>
                </c:pt>
                <c:pt idx="24818">
                  <c:v>17.497952000000002</c:v>
                </c:pt>
                <c:pt idx="24819">
                  <c:v>17.177050000000001</c:v>
                </c:pt>
                <c:pt idx="24820">
                  <c:v>16.868894999999998</c:v>
                </c:pt>
                <c:pt idx="24821">
                  <c:v>16.594418000000001</c:v>
                </c:pt>
                <c:pt idx="24822">
                  <c:v>16.323543999999998</c:v>
                </c:pt>
                <c:pt idx="24823">
                  <c:v>16.073505000000001</c:v>
                </c:pt>
                <c:pt idx="24824">
                  <c:v>15.823467000000001</c:v>
                </c:pt>
                <c:pt idx="24825">
                  <c:v>16.417149999999999</c:v>
                </c:pt>
                <c:pt idx="24826">
                  <c:v>17.373425000000001</c:v>
                </c:pt>
                <c:pt idx="24827">
                  <c:v>18.329699000000002</c:v>
                </c:pt>
                <c:pt idx="24828">
                  <c:v>18.189948999999999</c:v>
                </c:pt>
                <c:pt idx="24829">
                  <c:v>17.975778999999999</c:v>
                </c:pt>
                <c:pt idx="24830">
                  <c:v>17.761607999999999</c:v>
                </c:pt>
                <c:pt idx="24831">
                  <c:v>17.556280000000001</c:v>
                </c:pt>
                <c:pt idx="24832">
                  <c:v>17.352077000000001</c:v>
                </c:pt>
                <c:pt idx="24833">
                  <c:v>17.147873000000001</c:v>
                </c:pt>
                <c:pt idx="24834">
                  <c:v>16.950880000000002</c:v>
                </c:pt>
                <c:pt idx="24835">
                  <c:v>16.760770999999998</c:v>
                </c:pt>
                <c:pt idx="24836">
                  <c:v>16.570661999999999</c:v>
                </c:pt>
                <c:pt idx="24837">
                  <c:v>16.381101999999998</c:v>
                </c:pt>
                <c:pt idx="24838">
                  <c:v>16.209226999999998</c:v>
                </c:pt>
                <c:pt idx="24839">
                  <c:v>16.041488999999999</c:v>
                </c:pt>
                <c:pt idx="24840">
                  <c:v>15.873752</c:v>
                </c:pt>
                <c:pt idx="24841">
                  <c:v>15.706014</c:v>
                </c:pt>
                <c:pt idx="24842">
                  <c:v>15.544972</c:v>
                </c:pt>
                <c:pt idx="24843">
                  <c:v>15.388111</c:v>
                </c:pt>
                <c:pt idx="24844">
                  <c:v>15.231251</c:v>
                </c:pt>
                <c:pt idx="24845">
                  <c:v>15.074389999999999</c:v>
                </c:pt>
                <c:pt idx="24846">
                  <c:v>14.918202000000001</c:v>
                </c:pt>
                <c:pt idx="24847">
                  <c:v>14.767808</c:v>
                </c:pt>
                <c:pt idx="24848">
                  <c:v>14.617413000000001</c:v>
                </c:pt>
                <c:pt idx="24849">
                  <c:v>14.467017999999999</c:v>
                </c:pt>
                <c:pt idx="24850">
                  <c:v>14.316623999999999</c:v>
                </c:pt>
                <c:pt idx="24851">
                  <c:v>14.167769</c:v>
                </c:pt>
                <c:pt idx="24852">
                  <c:v>14.021971000000001</c:v>
                </c:pt>
                <c:pt idx="24853">
                  <c:v>13.876173</c:v>
                </c:pt>
                <c:pt idx="24854">
                  <c:v>13.730373999999999</c:v>
                </c:pt>
                <c:pt idx="24855">
                  <c:v>13.584576</c:v>
                </c:pt>
                <c:pt idx="24856">
                  <c:v>13.442168000000001</c:v>
                </c:pt>
                <c:pt idx="24857">
                  <c:v>13.306229999999999</c:v>
                </c:pt>
                <c:pt idx="24858">
                  <c:v>13.170291000000001</c:v>
                </c:pt>
                <c:pt idx="24859">
                  <c:v>13.034744999999999</c:v>
                </c:pt>
                <c:pt idx="24860">
                  <c:v>12.898807</c:v>
                </c:pt>
                <c:pt idx="24861">
                  <c:v>12.765037</c:v>
                </c:pt>
                <c:pt idx="24862">
                  <c:v>12.652544000000001</c:v>
                </c:pt>
                <c:pt idx="24863">
                  <c:v>12.540051</c:v>
                </c:pt>
                <c:pt idx="24864">
                  <c:v>12.427559</c:v>
                </c:pt>
                <c:pt idx="24865">
                  <c:v>12.315066</c:v>
                </c:pt>
                <c:pt idx="24866">
                  <c:v>12.202575</c:v>
                </c:pt>
                <c:pt idx="24867">
                  <c:v>12.100020000000001</c:v>
                </c:pt>
                <c:pt idx="24868">
                  <c:v>12.005915999999999</c:v>
                </c:pt>
                <c:pt idx="24869">
                  <c:v>11.911811999999999</c:v>
                </c:pt>
                <c:pt idx="24870">
                  <c:v>11.817707</c:v>
                </c:pt>
                <c:pt idx="24871">
                  <c:v>11.723603000000001</c:v>
                </c:pt>
                <c:pt idx="24872">
                  <c:v>11.629498</c:v>
                </c:pt>
                <c:pt idx="24873">
                  <c:v>11.542413</c:v>
                </c:pt>
                <c:pt idx="24874">
                  <c:v>11.458261</c:v>
                </c:pt>
                <c:pt idx="24875">
                  <c:v>11.37411</c:v>
                </c:pt>
                <c:pt idx="24876">
                  <c:v>11.289959</c:v>
                </c:pt>
                <c:pt idx="24877">
                  <c:v>11.205807</c:v>
                </c:pt>
                <c:pt idx="24878">
                  <c:v>11.121655000000001</c:v>
                </c:pt>
                <c:pt idx="24879">
                  <c:v>11.036079000000001</c:v>
                </c:pt>
                <c:pt idx="24880">
                  <c:v>10.949676999999999</c:v>
                </c:pt>
                <c:pt idx="24881">
                  <c:v>10.863025</c:v>
                </c:pt>
                <c:pt idx="24882">
                  <c:v>10.776372</c:v>
                </c:pt>
                <c:pt idx="24883">
                  <c:v>10.689719</c:v>
                </c:pt>
                <c:pt idx="24884">
                  <c:v>10.603066</c:v>
                </c:pt>
                <c:pt idx="24885">
                  <c:v>10.517116</c:v>
                </c:pt>
                <c:pt idx="24886">
                  <c:v>10.435625</c:v>
                </c:pt>
                <c:pt idx="24887">
                  <c:v>10.354136</c:v>
                </c:pt>
                <c:pt idx="24888">
                  <c:v>10.272646</c:v>
                </c:pt>
                <c:pt idx="24889">
                  <c:v>10.191155</c:v>
                </c:pt>
                <c:pt idx="24890">
                  <c:v>10.109666000000001</c:v>
                </c:pt>
                <c:pt idx="24891">
                  <c:v>10.028174999999999</c:v>
                </c:pt>
                <c:pt idx="24892">
                  <c:v>9.9535099999999996</c:v>
                </c:pt>
                <c:pt idx="24893">
                  <c:v>9.8874530000000007</c:v>
                </c:pt>
                <c:pt idx="24894">
                  <c:v>9.8213969999999993</c:v>
                </c:pt>
                <c:pt idx="24895">
                  <c:v>9.7553400000000003</c:v>
                </c:pt>
                <c:pt idx="24896">
                  <c:v>9.6892820000000004</c:v>
                </c:pt>
                <c:pt idx="24897">
                  <c:v>9.6232249999999997</c:v>
                </c:pt>
                <c:pt idx="24898">
                  <c:v>9.557169</c:v>
                </c:pt>
                <c:pt idx="24899">
                  <c:v>9.4970529999999993</c:v>
                </c:pt>
                <c:pt idx="24900">
                  <c:v>9.4444320000000008</c:v>
                </c:pt>
                <c:pt idx="24901">
                  <c:v>9.3918110000000006</c:v>
                </c:pt>
                <c:pt idx="24902">
                  <c:v>9.3393429999999995</c:v>
                </c:pt>
                <c:pt idx="24903">
                  <c:v>9.2867219999999993</c:v>
                </c:pt>
                <c:pt idx="24904">
                  <c:v>9.2341010000000008</c:v>
                </c:pt>
                <c:pt idx="24905">
                  <c:v>9.1814809999999998</c:v>
                </c:pt>
                <c:pt idx="24906">
                  <c:v>9.1310160000000007</c:v>
                </c:pt>
                <c:pt idx="24907">
                  <c:v>9.0878359999999994</c:v>
                </c:pt>
                <c:pt idx="24908">
                  <c:v>9.0446559999999998</c:v>
                </c:pt>
                <c:pt idx="24909">
                  <c:v>9.0014760000000003</c:v>
                </c:pt>
                <c:pt idx="24910">
                  <c:v>8.9582960000000007</c:v>
                </c:pt>
                <c:pt idx="24911">
                  <c:v>8.9151159999999994</c:v>
                </c:pt>
                <c:pt idx="24912">
                  <c:v>8.8719359999999998</c:v>
                </c:pt>
                <c:pt idx="24913">
                  <c:v>8.8287560000000003</c:v>
                </c:pt>
                <c:pt idx="24914">
                  <c:v>8.7901889999999998</c:v>
                </c:pt>
                <c:pt idx="24915">
                  <c:v>8.7533940000000001</c:v>
                </c:pt>
                <c:pt idx="24916">
                  <c:v>8.7165990000000004</c:v>
                </c:pt>
                <c:pt idx="24917">
                  <c:v>8.6798040000000007</c:v>
                </c:pt>
                <c:pt idx="24918">
                  <c:v>8.643008</c:v>
                </c:pt>
                <c:pt idx="24919">
                  <c:v>8.6062139999999996</c:v>
                </c:pt>
                <c:pt idx="24920">
                  <c:v>8.5694180000000006</c:v>
                </c:pt>
                <c:pt idx="24921">
                  <c:v>8.5326229999999992</c:v>
                </c:pt>
                <c:pt idx="24922">
                  <c:v>8.5006229999999992</c:v>
                </c:pt>
                <c:pt idx="24923">
                  <c:v>8.4689650000000007</c:v>
                </c:pt>
                <c:pt idx="24924">
                  <c:v>8.437398</c:v>
                </c:pt>
                <c:pt idx="24925">
                  <c:v>8.4057390000000005</c:v>
                </c:pt>
                <c:pt idx="24926">
                  <c:v>8.3740810000000003</c:v>
                </c:pt>
                <c:pt idx="24927">
                  <c:v>8.3424219999999991</c:v>
                </c:pt>
                <c:pt idx="24928">
                  <c:v>8.3107640000000007</c:v>
                </c:pt>
                <c:pt idx="24929">
                  <c:v>8.2791049999999995</c:v>
                </c:pt>
                <c:pt idx="24930">
                  <c:v>8.2968209999999996</c:v>
                </c:pt>
                <c:pt idx="24931">
                  <c:v>8.3222959999999997</c:v>
                </c:pt>
                <c:pt idx="24932">
                  <c:v>8.3477720000000009</c:v>
                </c:pt>
                <c:pt idx="24933">
                  <c:v>8.3732469999999992</c:v>
                </c:pt>
                <c:pt idx="24934">
                  <c:v>8.3987239999999996</c:v>
                </c:pt>
                <c:pt idx="24935">
                  <c:v>8.4241989999999998</c:v>
                </c:pt>
                <c:pt idx="24936">
                  <c:v>8.4496749999999992</c:v>
                </c:pt>
                <c:pt idx="24937">
                  <c:v>8.4751499999999993</c:v>
                </c:pt>
                <c:pt idx="24938">
                  <c:v>8.5009920000000001</c:v>
                </c:pt>
                <c:pt idx="24939">
                  <c:v>8.5272199999999998</c:v>
                </c:pt>
                <c:pt idx="24940">
                  <c:v>8.5534490000000005</c:v>
                </c:pt>
                <c:pt idx="24941">
                  <c:v>8.5796770000000002</c:v>
                </c:pt>
                <c:pt idx="24942">
                  <c:v>8.6059059999999992</c:v>
                </c:pt>
                <c:pt idx="24943">
                  <c:v>8.6321329999999996</c:v>
                </c:pt>
                <c:pt idx="24944">
                  <c:v>8.6583609999999993</c:v>
                </c:pt>
                <c:pt idx="24945">
                  <c:v>8.6845140000000001</c:v>
                </c:pt>
                <c:pt idx="24946">
                  <c:v>8.7107430000000008</c:v>
                </c:pt>
                <c:pt idx="24947">
                  <c:v>8.7062480000000004</c:v>
                </c:pt>
                <c:pt idx="24948">
                  <c:v>8.6942400000000006</c:v>
                </c:pt>
                <c:pt idx="24949">
                  <c:v>8.6822309999999998</c:v>
                </c:pt>
                <c:pt idx="24950">
                  <c:v>8.6702209999999997</c:v>
                </c:pt>
                <c:pt idx="24951">
                  <c:v>8.6582129999999999</c:v>
                </c:pt>
                <c:pt idx="24952">
                  <c:v>8.6462040000000009</c:v>
                </c:pt>
                <c:pt idx="24953">
                  <c:v>8.6341940000000008</c:v>
                </c:pt>
                <c:pt idx="24954">
                  <c:v>8.6221859999999992</c:v>
                </c:pt>
                <c:pt idx="24955">
                  <c:v>8.6101759999999992</c:v>
                </c:pt>
                <c:pt idx="24956">
                  <c:v>8.5952079999999995</c:v>
                </c:pt>
                <c:pt idx="24957">
                  <c:v>8.5759899999999991</c:v>
                </c:pt>
                <c:pt idx="24958">
                  <c:v>8.5567709999999995</c:v>
                </c:pt>
                <c:pt idx="24959">
                  <c:v>8.5375530000000008</c:v>
                </c:pt>
                <c:pt idx="24960">
                  <c:v>8.5183330000000002</c:v>
                </c:pt>
                <c:pt idx="24961">
                  <c:v>8.4991149999999998</c:v>
                </c:pt>
                <c:pt idx="24962">
                  <c:v>8.4798969999999994</c:v>
                </c:pt>
                <c:pt idx="24963">
                  <c:v>8.4606779999999997</c:v>
                </c:pt>
                <c:pt idx="24964">
                  <c:v>8.441459</c:v>
                </c:pt>
                <c:pt idx="24965">
                  <c:v>8.4222400000000004</c:v>
                </c:pt>
                <c:pt idx="24966">
                  <c:v>8.4038000000000004</c:v>
                </c:pt>
                <c:pt idx="24967">
                  <c:v>8.3854430000000004</c:v>
                </c:pt>
                <c:pt idx="24968">
                  <c:v>8.3670329999999993</c:v>
                </c:pt>
                <c:pt idx="24969">
                  <c:v>8.3486229999999999</c:v>
                </c:pt>
                <c:pt idx="24970">
                  <c:v>8.3302130000000005</c:v>
                </c:pt>
                <c:pt idx="24971">
                  <c:v>8.3118029999999994</c:v>
                </c:pt>
                <c:pt idx="24972">
                  <c:v>8.293393</c:v>
                </c:pt>
                <c:pt idx="24973">
                  <c:v>8.2749819999999996</c:v>
                </c:pt>
                <c:pt idx="24974">
                  <c:v>8.2565729999999995</c:v>
                </c:pt>
                <c:pt idx="24975">
                  <c:v>8.2389869999999998</c:v>
                </c:pt>
                <c:pt idx="24976">
                  <c:v>8.2226429999999997</c:v>
                </c:pt>
                <c:pt idx="24977">
                  <c:v>8.2062989999999996</c:v>
                </c:pt>
                <c:pt idx="24978">
                  <c:v>8.1899549999999994</c:v>
                </c:pt>
                <c:pt idx="24979">
                  <c:v>8.1736109999999993</c:v>
                </c:pt>
                <c:pt idx="24980">
                  <c:v>8.1572669999999992</c:v>
                </c:pt>
                <c:pt idx="24981">
                  <c:v>8.1409230000000008</c:v>
                </c:pt>
                <c:pt idx="24982">
                  <c:v>8.1245779999999996</c:v>
                </c:pt>
                <c:pt idx="24983">
                  <c:v>8.1082339999999995</c:v>
                </c:pt>
                <c:pt idx="24984">
                  <c:v>8.0918899999999994</c:v>
                </c:pt>
                <c:pt idx="24985">
                  <c:v>7.885256</c:v>
                </c:pt>
                <c:pt idx="24986">
                  <c:v>7.5445739999999999</c:v>
                </c:pt>
                <c:pt idx="24987">
                  <c:v>7.2038919999999997</c:v>
                </c:pt>
                <c:pt idx="24988">
                  <c:v>6.8632109999999997</c:v>
                </c:pt>
                <c:pt idx="24989">
                  <c:v>6.5235139999999996</c:v>
                </c:pt>
                <c:pt idx="24990">
                  <c:v>6.1828320000000003</c:v>
                </c:pt>
                <c:pt idx="24991">
                  <c:v>5.8421510000000003</c:v>
                </c:pt>
                <c:pt idx="24992">
                  <c:v>5.5014690000000002</c:v>
                </c:pt>
                <c:pt idx="24993">
                  <c:v>5.160787</c:v>
                </c:pt>
                <c:pt idx="24994">
                  <c:v>4.820106</c:v>
                </c:pt>
                <c:pt idx="24995">
                  <c:v>4.6462269999999997</c:v>
                </c:pt>
                <c:pt idx="24996">
                  <c:v>4.6316119999999996</c:v>
                </c:pt>
                <c:pt idx="24997">
                  <c:v>4.6169979999999997</c:v>
                </c:pt>
                <c:pt idx="24998">
                  <c:v>4.6023829999999997</c:v>
                </c:pt>
                <c:pt idx="24999">
                  <c:v>4.5877689999999998</c:v>
                </c:pt>
                <c:pt idx="25000">
                  <c:v>4.5731539999999997</c:v>
                </c:pt>
                <c:pt idx="25001">
                  <c:v>4.5585389999999997</c:v>
                </c:pt>
                <c:pt idx="25002">
                  <c:v>4.5439249999999998</c:v>
                </c:pt>
                <c:pt idx="25003">
                  <c:v>4.5293099999999997</c:v>
                </c:pt>
                <c:pt idx="25004">
                  <c:v>4.5146959999999998</c:v>
                </c:pt>
                <c:pt idx="25005">
                  <c:v>4.500197</c:v>
                </c:pt>
                <c:pt idx="25006">
                  <c:v>4.4862390000000003</c:v>
                </c:pt>
                <c:pt idx="25007">
                  <c:v>4.4722819999999999</c:v>
                </c:pt>
                <c:pt idx="25008">
                  <c:v>4.4583240000000002</c:v>
                </c:pt>
                <c:pt idx="25009">
                  <c:v>4.4443669999999997</c:v>
                </c:pt>
                <c:pt idx="25010">
                  <c:v>4.430409</c:v>
                </c:pt>
                <c:pt idx="25011">
                  <c:v>4.4164919999999999</c:v>
                </c:pt>
                <c:pt idx="25012">
                  <c:v>4.4025340000000002</c:v>
                </c:pt>
                <c:pt idx="25013">
                  <c:v>4.3885769999999997</c:v>
                </c:pt>
                <c:pt idx="25014">
                  <c:v>4.374619</c:v>
                </c:pt>
                <c:pt idx="25015">
                  <c:v>4.3606619999999996</c:v>
                </c:pt>
                <c:pt idx="25016">
                  <c:v>4.3465800000000003</c:v>
                </c:pt>
                <c:pt idx="25017">
                  <c:v>4.3324040000000004</c:v>
                </c:pt>
                <c:pt idx="25018">
                  <c:v>4.3182270000000003</c:v>
                </c:pt>
                <c:pt idx="25019">
                  <c:v>4.3040500000000002</c:v>
                </c:pt>
                <c:pt idx="25020">
                  <c:v>4.289873</c:v>
                </c:pt>
                <c:pt idx="25021">
                  <c:v>4.2756959999999999</c:v>
                </c:pt>
                <c:pt idx="25022">
                  <c:v>4.26152</c:v>
                </c:pt>
                <c:pt idx="25023">
                  <c:v>4.2473429999999999</c:v>
                </c:pt>
                <c:pt idx="25024">
                  <c:v>4.2331659999999998</c:v>
                </c:pt>
                <c:pt idx="25025">
                  <c:v>4.2189889999999997</c:v>
                </c:pt>
                <c:pt idx="25026">
                  <c:v>4.2048129999999997</c:v>
                </c:pt>
                <c:pt idx="25027">
                  <c:v>4.19015</c:v>
                </c:pt>
                <c:pt idx="25028">
                  <c:v>4.1753179999999999</c:v>
                </c:pt>
                <c:pt idx="25029">
                  <c:v>4.1604859999999997</c:v>
                </c:pt>
                <c:pt idx="25030">
                  <c:v>4.1456549999999996</c:v>
                </c:pt>
                <c:pt idx="25031">
                  <c:v>4.1308230000000004</c:v>
                </c:pt>
                <c:pt idx="25032">
                  <c:v>4.1160350000000001</c:v>
                </c:pt>
                <c:pt idx="25033">
                  <c:v>4.1012019999999998</c:v>
                </c:pt>
                <c:pt idx="25034">
                  <c:v>4.0863709999999998</c:v>
                </c:pt>
                <c:pt idx="25035">
                  <c:v>4.0715389999999996</c:v>
                </c:pt>
                <c:pt idx="25036">
                  <c:v>4.0567080000000004</c:v>
                </c:pt>
                <c:pt idx="25037">
                  <c:v>4.0418760000000002</c:v>
                </c:pt>
                <c:pt idx="25038">
                  <c:v>4.0267309999999998</c:v>
                </c:pt>
                <c:pt idx="25039">
                  <c:v>4.0114179999999999</c:v>
                </c:pt>
                <c:pt idx="25040">
                  <c:v>3.9961060000000002</c:v>
                </c:pt>
                <c:pt idx="25041">
                  <c:v>3.9807939999999999</c:v>
                </c:pt>
                <c:pt idx="25042">
                  <c:v>3.9654820000000002</c:v>
                </c:pt>
                <c:pt idx="25043">
                  <c:v>3.95017</c:v>
                </c:pt>
                <c:pt idx="25044">
                  <c:v>3.9348580000000002</c:v>
                </c:pt>
                <c:pt idx="25045">
                  <c:v>3.9195449999999998</c:v>
                </c:pt>
                <c:pt idx="25046">
                  <c:v>3.9042330000000001</c:v>
                </c:pt>
                <c:pt idx="25047">
                  <c:v>3.8889209999999999</c:v>
                </c:pt>
                <c:pt idx="25048">
                  <c:v>3.8736090000000001</c:v>
                </c:pt>
                <c:pt idx="25049">
                  <c:v>3.8587989999999999</c:v>
                </c:pt>
                <c:pt idx="25050">
                  <c:v>3.845024</c:v>
                </c:pt>
                <c:pt idx="25051">
                  <c:v>3.8312490000000001</c:v>
                </c:pt>
                <c:pt idx="25052">
                  <c:v>3.817475</c:v>
                </c:pt>
                <c:pt idx="25053">
                  <c:v>3.8037000000000001</c:v>
                </c:pt>
                <c:pt idx="25054">
                  <c:v>3.789965</c:v>
                </c:pt>
                <c:pt idx="25055">
                  <c:v>3.7761909999999999</c:v>
                </c:pt>
                <c:pt idx="25056">
                  <c:v>3.762416</c:v>
                </c:pt>
                <c:pt idx="25057">
                  <c:v>3.7486419999999998</c:v>
                </c:pt>
                <c:pt idx="25058">
                  <c:v>3.7348669999999999</c:v>
                </c:pt>
                <c:pt idx="25059">
                  <c:v>3.7210920000000001</c:v>
                </c:pt>
                <c:pt idx="25060">
                  <c:v>3.7073179999999999</c:v>
                </c:pt>
                <c:pt idx="25061">
                  <c:v>3.6938010000000001</c:v>
                </c:pt>
                <c:pt idx="25062">
                  <c:v>3.6806770000000002</c:v>
                </c:pt>
                <c:pt idx="25063">
                  <c:v>3.6675529999999998</c:v>
                </c:pt>
                <c:pt idx="25064">
                  <c:v>3.6544300000000001</c:v>
                </c:pt>
                <c:pt idx="25065">
                  <c:v>3.6413060000000002</c:v>
                </c:pt>
                <c:pt idx="25066">
                  <c:v>3.6281819999999998</c:v>
                </c:pt>
                <c:pt idx="25067">
                  <c:v>3.6150579999999999</c:v>
                </c:pt>
                <c:pt idx="25068">
                  <c:v>3.6019350000000001</c:v>
                </c:pt>
                <c:pt idx="25069">
                  <c:v>3.5888110000000002</c:v>
                </c:pt>
                <c:pt idx="25070">
                  <c:v>3.5756869999999998</c:v>
                </c:pt>
                <c:pt idx="25071">
                  <c:v>3.5625629999999999</c:v>
                </c:pt>
                <c:pt idx="25072">
                  <c:v>3.549439</c:v>
                </c:pt>
                <c:pt idx="25073">
                  <c:v>3.5365419999999999</c:v>
                </c:pt>
                <c:pt idx="25074">
                  <c:v>3.5244759999999999</c:v>
                </c:pt>
                <c:pt idx="25075">
                  <c:v>3.51241</c:v>
                </c:pt>
                <c:pt idx="25076">
                  <c:v>3.5003790000000001</c:v>
                </c:pt>
                <c:pt idx="25077">
                  <c:v>3.4883120000000001</c:v>
                </c:pt>
                <c:pt idx="25078">
                  <c:v>3.4762460000000002</c:v>
                </c:pt>
                <c:pt idx="25079">
                  <c:v>3.4641799999999998</c:v>
                </c:pt>
                <c:pt idx="25080">
                  <c:v>3.4521139999999999</c:v>
                </c:pt>
                <c:pt idx="25081">
                  <c:v>3.440048</c:v>
                </c:pt>
                <c:pt idx="25082">
                  <c:v>3.4279820000000001</c:v>
                </c:pt>
                <c:pt idx="25083">
                  <c:v>3.4159160000000002</c:v>
                </c:pt>
                <c:pt idx="25084">
                  <c:v>3.4038499999999998</c:v>
                </c:pt>
                <c:pt idx="25085">
                  <c:v>3.3917830000000002</c:v>
                </c:pt>
                <c:pt idx="25086">
                  <c:v>3.379794</c:v>
                </c:pt>
                <c:pt idx="25087">
                  <c:v>3.3678080000000001</c:v>
                </c:pt>
                <c:pt idx="25088">
                  <c:v>3.3558210000000002</c:v>
                </c:pt>
                <c:pt idx="25089">
                  <c:v>3.3438340000000002</c:v>
                </c:pt>
                <c:pt idx="25090">
                  <c:v>3.3318469999999998</c:v>
                </c:pt>
                <c:pt idx="25091">
                  <c:v>3.319861</c:v>
                </c:pt>
                <c:pt idx="25092">
                  <c:v>3.307874</c:v>
                </c:pt>
                <c:pt idx="25093">
                  <c:v>3.295887</c:v>
                </c:pt>
                <c:pt idx="25094">
                  <c:v>3.2839010000000002</c:v>
                </c:pt>
                <c:pt idx="25095">
                  <c:v>3.2719140000000002</c:v>
                </c:pt>
                <c:pt idx="25096">
                  <c:v>3.2599269999999998</c:v>
                </c:pt>
                <c:pt idx="25097">
                  <c:v>3.2479749999999998</c:v>
                </c:pt>
                <c:pt idx="25098">
                  <c:v>3.2363430000000002</c:v>
                </c:pt>
                <c:pt idx="25099">
                  <c:v>3.2250369999999999</c:v>
                </c:pt>
                <c:pt idx="25100">
                  <c:v>3.2137319999999998</c:v>
                </c:pt>
                <c:pt idx="25101">
                  <c:v>3.202426</c:v>
                </c:pt>
                <c:pt idx="25102">
                  <c:v>3.1911209999999999</c:v>
                </c:pt>
                <c:pt idx="25103">
                  <c:v>3.1798150000000001</c:v>
                </c:pt>
                <c:pt idx="25104">
                  <c:v>3.1685089999999998</c:v>
                </c:pt>
                <c:pt idx="25105">
                  <c:v>3.1572040000000001</c:v>
                </c:pt>
                <c:pt idx="25106">
                  <c:v>3.1458979999999999</c:v>
                </c:pt>
                <c:pt idx="25107">
                  <c:v>3.1345930000000002</c:v>
                </c:pt>
                <c:pt idx="25108">
                  <c:v>3.1232869999999999</c:v>
                </c:pt>
                <c:pt idx="25109">
                  <c:v>3.1119810000000001</c:v>
                </c:pt>
                <c:pt idx="25110">
                  <c:v>3.100676</c:v>
                </c:pt>
                <c:pt idx="25111">
                  <c:v>3.0896520000000001</c:v>
                </c:pt>
                <c:pt idx="25112">
                  <c:v>3.0786910000000001</c:v>
                </c:pt>
                <c:pt idx="25113">
                  <c:v>3.0677310000000002</c:v>
                </c:pt>
                <c:pt idx="25114">
                  <c:v>3.0567709999999999</c:v>
                </c:pt>
                <c:pt idx="25115">
                  <c:v>3.0458099999999999</c:v>
                </c:pt>
                <c:pt idx="25116">
                  <c:v>3.03485</c:v>
                </c:pt>
                <c:pt idx="25117">
                  <c:v>3.023889</c:v>
                </c:pt>
                <c:pt idx="25118">
                  <c:v>3.0129290000000002</c:v>
                </c:pt>
                <c:pt idx="25119">
                  <c:v>3.0019999999999998</c:v>
                </c:pt>
                <c:pt idx="25120">
                  <c:v>2.9910399999999999</c:v>
                </c:pt>
                <c:pt idx="25121">
                  <c:v>2.9800789999999999</c:v>
                </c:pt>
                <c:pt idx="25122">
                  <c:v>2.9691190000000001</c:v>
                </c:pt>
                <c:pt idx="25123">
                  <c:v>2.9581590000000002</c:v>
                </c:pt>
                <c:pt idx="25124">
                  <c:v>2.9480979999999999</c:v>
                </c:pt>
                <c:pt idx="25125">
                  <c:v>2.9381940000000002</c:v>
                </c:pt>
                <c:pt idx="25126">
                  <c:v>2.9282889999999999</c:v>
                </c:pt>
                <c:pt idx="25127">
                  <c:v>2.9183840000000001</c:v>
                </c:pt>
                <c:pt idx="25128">
                  <c:v>2.9084789999999998</c:v>
                </c:pt>
                <c:pt idx="25129">
                  <c:v>2.898574</c:v>
                </c:pt>
                <c:pt idx="25130">
                  <c:v>2.8886690000000002</c:v>
                </c:pt>
                <c:pt idx="25131">
                  <c:v>2.878765</c:v>
                </c:pt>
                <c:pt idx="25132">
                  <c:v>2.8688600000000002</c:v>
                </c:pt>
                <c:pt idx="25133">
                  <c:v>2.8589549999999999</c:v>
                </c:pt>
                <c:pt idx="25134">
                  <c:v>2.8490500000000001</c:v>
                </c:pt>
                <c:pt idx="25135">
                  <c:v>2.8391449999999998</c:v>
                </c:pt>
                <c:pt idx="25136">
                  <c:v>2.8292410000000001</c:v>
                </c:pt>
                <c:pt idx="25137">
                  <c:v>2.8191790000000001</c:v>
                </c:pt>
                <c:pt idx="25138">
                  <c:v>2.8090510000000002</c:v>
                </c:pt>
                <c:pt idx="25139">
                  <c:v>2.7989229999999998</c:v>
                </c:pt>
                <c:pt idx="25140">
                  <c:v>2.7887960000000001</c:v>
                </c:pt>
                <c:pt idx="25141">
                  <c:v>2.7786970000000002</c:v>
                </c:pt>
                <c:pt idx="25142">
                  <c:v>2.7685689999999998</c:v>
                </c:pt>
                <c:pt idx="25143">
                  <c:v>2.7584409999999999</c:v>
                </c:pt>
                <c:pt idx="25144">
                  <c:v>2.7483140000000001</c:v>
                </c:pt>
                <c:pt idx="25145">
                  <c:v>2.7381859999999998</c:v>
                </c:pt>
                <c:pt idx="25146">
                  <c:v>2.7280579999999999</c:v>
                </c:pt>
                <c:pt idx="25147">
                  <c:v>2.71793</c:v>
                </c:pt>
                <c:pt idx="25148">
                  <c:v>2.707802</c:v>
                </c:pt>
                <c:pt idx="25149">
                  <c:v>2.6976749999999998</c:v>
                </c:pt>
                <c:pt idx="25150">
                  <c:v>2.6876859999999998</c:v>
                </c:pt>
                <c:pt idx="25151">
                  <c:v>2.6779660000000001</c:v>
                </c:pt>
                <c:pt idx="25152">
                  <c:v>2.668247</c:v>
                </c:pt>
                <c:pt idx="25153">
                  <c:v>2.6585269999999999</c:v>
                </c:pt>
                <c:pt idx="25154">
                  <c:v>2.6488079999999998</c:v>
                </c:pt>
                <c:pt idx="25155">
                  <c:v>2.6390880000000001</c:v>
                </c:pt>
                <c:pt idx="25156">
                  <c:v>2.6293679999999999</c:v>
                </c:pt>
                <c:pt idx="25157">
                  <c:v>2.6196489999999999</c:v>
                </c:pt>
                <c:pt idx="25158">
                  <c:v>2.6099290000000002</c:v>
                </c:pt>
                <c:pt idx="25159">
                  <c:v>2.6002100000000001</c:v>
                </c:pt>
                <c:pt idx="25160">
                  <c:v>2.59049</c:v>
                </c:pt>
                <c:pt idx="25161">
                  <c:v>2.5807699999999998</c:v>
                </c:pt>
                <c:pt idx="25162">
                  <c:v>2.5710790000000001</c:v>
                </c:pt>
                <c:pt idx="25163">
                  <c:v>2.5613589999999999</c:v>
                </c:pt>
                <c:pt idx="25164">
                  <c:v>2.5522200000000002</c:v>
                </c:pt>
                <c:pt idx="25165">
                  <c:v>2.5433659999999998</c:v>
                </c:pt>
                <c:pt idx="25166">
                  <c:v>2.534513</c:v>
                </c:pt>
                <c:pt idx="25167">
                  <c:v>2.5256590000000001</c:v>
                </c:pt>
                <c:pt idx="25168">
                  <c:v>2.5168050000000002</c:v>
                </c:pt>
                <c:pt idx="25169">
                  <c:v>2.5079509999999998</c:v>
                </c:pt>
                <c:pt idx="25170">
                  <c:v>2.4990969999999999</c:v>
                </c:pt>
                <c:pt idx="25171">
                  <c:v>2.490243</c:v>
                </c:pt>
                <c:pt idx="25172">
                  <c:v>2.4813900000000002</c:v>
                </c:pt>
                <c:pt idx="25173">
                  <c:v>2.4725359999999998</c:v>
                </c:pt>
                <c:pt idx="25174">
                  <c:v>2.4636819999999999</c:v>
                </c:pt>
                <c:pt idx="25175">
                  <c:v>2.454828</c:v>
                </c:pt>
                <c:pt idx="25176">
                  <c:v>2.4459740000000001</c:v>
                </c:pt>
                <c:pt idx="25177">
                  <c:v>2.4371200000000002</c:v>
                </c:pt>
                <c:pt idx="25178">
                  <c:v>2.4283000000000001</c:v>
                </c:pt>
                <c:pt idx="25179">
                  <c:v>2.4195859999999998</c:v>
                </c:pt>
                <c:pt idx="25180">
                  <c:v>2.4108719999999999</c:v>
                </c:pt>
                <c:pt idx="25181">
                  <c:v>2.4021590000000002</c:v>
                </c:pt>
                <c:pt idx="25182">
                  <c:v>2.3934449999999998</c:v>
                </c:pt>
                <c:pt idx="25183">
                  <c:v>2.3847320000000001</c:v>
                </c:pt>
                <c:pt idx="25184">
                  <c:v>2.3760439999999998</c:v>
                </c:pt>
                <c:pt idx="25185">
                  <c:v>2.3673299999999999</c:v>
                </c:pt>
                <c:pt idx="25186">
                  <c:v>2.3586170000000002</c:v>
                </c:pt>
                <c:pt idx="25187">
                  <c:v>2.3499029999999999</c:v>
                </c:pt>
                <c:pt idx="25188">
                  <c:v>2.3411900000000001</c:v>
                </c:pt>
                <c:pt idx="25189">
                  <c:v>2.3324760000000002</c:v>
                </c:pt>
                <c:pt idx="25190">
                  <c:v>2.3237619999999999</c:v>
                </c:pt>
                <c:pt idx="25191">
                  <c:v>2.3150490000000001</c:v>
                </c:pt>
                <c:pt idx="25192">
                  <c:v>2.306365</c:v>
                </c:pt>
                <c:pt idx="25193">
                  <c:v>2.2997329999999998</c:v>
                </c:pt>
                <c:pt idx="25194">
                  <c:v>2.2931010000000001</c:v>
                </c:pt>
                <c:pt idx="25195">
                  <c:v>2.2864689999999999</c:v>
                </c:pt>
                <c:pt idx="25196">
                  <c:v>2.279836</c:v>
                </c:pt>
                <c:pt idx="25197">
                  <c:v>2.2732039999999998</c:v>
                </c:pt>
                <c:pt idx="25198">
                  <c:v>2.2665709999999999</c:v>
                </c:pt>
                <c:pt idx="25199">
                  <c:v>2.2599390000000001</c:v>
                </c:pt>
                <c:pt idx="25200">
                  <c:v>2.2533069999999999</c:v>
                </c:pt>
                <c:pt idx="25201">
                  <c:v>2.2466740000000001</c:v>
                </c:pt>
                <c:pt idx="25202">
                  <c:v>2.2400419999999999</c:v>
                </c:pt>
                <c:pt idx="25203">
                  <c:v>2.2334100000000001</c:v>
                </c:pt>
                <c:pt idx="25204">
                  <c:v>2.2267769999999998</c:v>
                </c:pt>
                <c:pt idx="25205">
                  <c:v>2.220145</c:v>
                </c:pt>
                <c:pt idx="25206">
                  <c:v>2.2135319999999998</c:v>
                </c:pt>
                <c:pt idx="25207">
                  <c:v>2.2074790000000002</c:v>
                </c:pt>
                <c:pt idx="25208">
                  <c:v>2.2018209999999998</c:v>
                </c:pt>
                <c:pt idx="25209">
                  <c:v>2.1961620000000002</c:v>
                </c:pt>
                <c:pt idx="25210">
                  <c:v>2.1905039999999998</c:v>
                </c:pt>
                <c:pt idx="25211">
                  <c:v>2.1848450000000001</c:v>
                </c:pt>
                <c:pt idx="25212">
                  <c:v>2.1791870000000002</c:v>
                </c:pt>
                <c:pt idx="25213">
                  <c:v>2.1735280000000001</c:v>
                </c:pt>
                <c:pt idx="25214">
                  <c:v>2.1678700000000002</c:v>
                </c:pt>
                <c:pt idx="25215">
                  <c:v>2.1622110000000001</c:v>
                </c:pt>
                <c:pt idx="25216">
                  <c:v>2.1565530000000002</c:v>
                </c:pt>
                <c:pt idx="25217">
                  <c:v>2.1508949999999998</c:v>
                </c:pt>
                <c:pt idx="25218">
                  <c:v>2.1452360000000001</c:v>
                </c:pt>
                <c:pt idx="25219">
                  <c:v>2.1395780000000002</c:v>
                </c:pt>
                <c:pt idx="25220">
                  <c:v>2.1339190000000001</c:v>
                </c:pt>
                <c:pt idx="25221">
                  <c:v>2.1281750000000001</c:v>
                </c:pt>
                <c:pt idx="25222">
                  <c:v>2.0927519999999999</c:v>
                </c:pt>
                <c:pt idx="25223">
                  <c:v>2.0573290000000002</c:v>
                </c:pt>
                <c:pt idx="25224">
                  <c:v>2.021906</c:v>
                </c:pt>
                <c:pt idx="25225">
                  <c:v>1.986483</c:v>
                </c:pt>
                <c:pt idx="25226">
                  <c:v>1.95106</c:v>
                </c:pt>
                <c:pt idx="25227">
                  <c:v>1.915637</c:v>
                </c:pt>
                <c:pt idx="25228">
                  <c:v>1.8803160000000001</c:v>
                </c:pt>
                <c:pt idx="25229">
                  <c:v>1.8448929999999999</c:v>
                </c:pt>
                <c:pt idx="25230">
                  <c:v>1.8094699999999999</c:v>
                </c:pt>
                <c:pt idx="25231">
                  <c:v>1.7740469999999999</c:v>
                </c:pt>
                <c:pt idx="25232">
                  <c:v>1.7386239999999999</c:v>
                </c:pt>
                <c:pt idx="25233">
                  <c:v>1.703201</c:v>
                </c:pt>
                <c:pt idx="25234">
                  <c:v>1.667778</c:v>
                </c:pt>
                <c:pt idx="25235">
                  <c:v>1.632355</c:v>
                </c:pt>
                <c:pt idx="25236">
                  <c:v>1.5971040000000001</c:v>
                </c:pt>
                <c:pt idx="25237">
                  <c:v>1.562532</c:v>
                </c:pt>
                <c:pt idx="25238">
                  <c:v>1.52796</c:v>
                </c:pt>
                <c:pt idx="25239">
                  <c:v>1.493387</c:v>
                </c:pt>
                <c:pt idx="25240">
                  <c:v>1.458815</c:v>
                </c:pt>
                <c:pt idx="25241">
                  <c:v>1.4242429999999999</c:v>
                </c:pt>
                <c:pt idx="25242">
                  <c:v>1.38967</c:v>
                </c:pt>
                <c:pt idx="25243">
                  <c:v>1.3550979999999999</c:v>
                </c:pt>
                <c:pt idx="25244">
                  <c:v>1.3205260000000001</c:v>
                </c:pt>
                <c:pt idx="25245">
                  <c:v>1.2859529999999999</c:v>
                </c:pt>
                <c:pt idx="25246">
                  <c:v>1.2513810000000001</c:v>
                </c:pt>
                <c:pt idx="25247">
                  <c:v>1.216809</c:v>
                </c:pt>
                <c:pt idx="25248">
                  <c:v>1.1822360000000001</c:v>
                </c:pt>
                <c:pt idx="25249">
                  <c:v>1.147764</c:v>
                </c:pt>
                <c:pt idx="25250">
                  <c:v>1.113192</c:v>
                </c:pt>
                <c:pt idx="25251">
                  <c:v>1.0827830000000001</c:v>
                </c:pt>
                <c:pt idx="25252">
                  <c:v>1.0722240000000001</c:v>
                </c:pt>
                <c:pt idx="25253">
                  <c:v>1.0616650000000001</c:v>
                </c:pt>
                <c:pt idx="25254">
                  <c:v>1.0511060000000001</c:v>
                </c:pt>
                <c:pt idx="25255">
                  <c:v>1.0405470000000001</c:v>
                </c:pt>
                <c:pt idx="25256">
                  <c:v>1.0299879999999999</c:v>
                </c:pt>
                <c:pt idx="25257">
                  <c:v>1.0194289999999999</c:v>
                </c:pt>
                <c:pt idx="25258">
                  <c:v>1.0088699999999999</c:v>
                </c:pt>
                <c:pt idx="25259">
                  <c:v>0.99831099999999995</c:v>
                </c:pt>
                <c:pt idx="25260">
                  <c:v>0.98775100000000005</c:v>
                </c:pt>
                <c:pt idx="25261">
                  <c:v>0.97719199999999995</c:v>
                </c:pt>
                <c:pt idx="25262">
                  <c:v>0.96663299999999996</c:v>
                </c:pt>
                <c:pt idx="25263">
                  <c:v>0.95607399999999998</c:v>
                </c:pt>
                <c:pt idx="25264">
                  <c:v>0.94551499999999999</c:v>
                </c:pt>
                <c:pt idx="25265">
                  <c:v>0.93495600000000001</c:v>
                </c:pt>
                <c:pt idx="25266">
                  <c:v>0.92439700000000002</c:v>
                </c:pt>
                <c:pt idx="25267">
                  <c:v>0.92042400000000002</c:v>
                </c:pt>
                <c:pt idx="25268">
                  <c:v>0.91674999999999995</c:v>
                </c:pt>
                <c:pt idx="25269">
                  <c:v>0.91307499999999997</c:v>
                </c:pt>
                <c:pt idx="25270">
                  <c:v>0.90940100000000001</c:v>
                </c:pt>
                <c:pt idx="25271">
                  <c:v>0.90573700000000001</c:v>
                </c:pt>
                <c:pt idx="25272">
                  <c:v>0.90206299999999995</c:v>
                </c:pt>
                <c:pt idx="25273">
                  <c:v>0.89838899999999999</c:v>
                </c:pt>
                <c:pt idx="25274">
                  <c:v>0.89471400000000001</c:v>
                </c:pt>
                <c:pt idx="25275">
                  <c:v>0.89104000000000005</c:v>
                </c:pt>
                <c:pt idx="25276">
                  <c:v>0.88736599999999999</c:v>
                </c:pt>
                <c:pt idx="25277">
                  <c:v>0.883691</c:v>
                </c:pt>
                <c:pt idx="25278">
                  <c:v>0.88001700000000005</c:v>
                </c:pt>
                <c:pt idx="25279">
                  <c:v>0.87634299999999998</c:v>
                </c:pt>
                <c:pt idx="25280">
                  <c:v>0.87266900000000003</c:v>
                </c:pt>
                <c:pt idx="25281">
                  <c:v>0.86899400000000004</c:v>
                </c:pt>
                <c:pt idx="25282">
                  <c:v>0.86531999999999998</c:v>
                </c:pt>
                <c:pt idx="25283">
                  <c:v>0.86196899999999999</c:v>
                </c:pt>
                <c:pt idx="25284">
                  <c:v>0.85862099999999997</c:v>
                </c:pt>
                <c:pt idx="25285">
                  <c:v>0.85527399999999998</c:v>
                </c:pt>
                <c:pt idx="25286">
                  <c:v>0.85192599999999996</c:v>
                </c:pt>
                <c:pt idx="25287">
                  <c:v>0.84857800000000005</c:v>
                </c:pt>
                <c:pt idx="25288">
                  <c:v>0.84523000000000004</c:v>
                </c:pt>
                <c:pt idx="25289">
                  <c:v>0.84188200000000002</c:v>
                </c:pt>
                <c:pt idx="25290">
                  <c:v>0.838534</c:v>
                </c:pt>
                <c:pt idx="25291">
                  <c:v>0.83518700000000001</c:v>
                </c:pt>
                <c:pt idx="25292">
                  <c:v>0.831839</c:v>
                </c:pt>
                <c:pt idx="25293">
                  <c:v>0.82850100000000004</c:v>
                </c:pt>
                <c:pt idx="25294">
                  <c:v>0.82515300000000003</c:v>
                </c:pt>
                <c:pt idx="25295">
                  <c:v>0.82180500000000001</c:v>
                </c:pt>
                <c:pt idx="25296">
                  <c:v>0.81845699999999999</c:v>
                </c:pt>
                <c:pt idx="25297">
                  <c:v>0.81510899999999997</c:v>
                </c:pt>
                <c:pt idx="25298">
                  <c:v>0.81187100000000001</c:v>
                </c:pt>
                <c:pt idx="25299">
                  <c:v>0.809199</c:v>
                </c:pt>
                <c:pt idx="25300">
                  <c:v>0.80652800000000002</c:v>
                </c:pt>
                <c:pt idx="25301">
                  <c:v>0.80385600000000001</c:v>
                </c:pt>
                <c:pt idx="25302">
                  <c:v>0.80118500000000004</c:v>
                </c:pt>
                <c:pt idx="25303">
                  <c:v>0.79851300000000003</c:v>
                </c:pt>
                <c:pt idx="25304">
                  <c:v>0.79584200000000005</c:v>
                </c:pt>
                <c:pt idx="25305">
                  <c:v>0.79317000000000004</c:v>
                </c:pt>
                <c:pt idx="25306">
                  <c:v>0.79049899999999995</c:v>
                </c:pt>
                <c:pt idx="25307">
                  <c:v>0.78782700000000006</c:v>
                </c:pt>
                <c:pt idx="25308">
                  <c:v>0.78515500000000005</c:v>
                </c:pt>
                <c:pt idx="25309">
                  <c:v>0.78248399999999996</c:v>
                </c:pt>
                <c:pt idx="25310">
                  <c:v>0.77981199999999995</c:v>
                </c:pt>
                <c:pt idx="25311">
                  <c:v>0.77714099999999997</c:v>
                </c:pt>
                <c:pt idx="25312">
                  <c:v>0.77446899999999996</c:v>
                </c:pt>
                <c:pt idx="25313">
                  <c:v>0.77179799999999998</c:v>
                </c:pt>
                <c:pt idx="25314">
                  <c:v>0.76962900000000001</c:v>
                </c:pt>
                <c:pt idx="25315">
                  <c:v>0.76807000000000003</c:v>
                </c:pt>
                <c:pt idx="25316">
                  <c:v>0.76651100000000005</c:v>
                </c:pt>
                <c:pt idx="25317">
                  <c:v>0.76495199999999997</c:v>
                </c:pt>
                <c:pt idx="25318">
                  <c:v>0.76339299999999999</c:v>
                </c:pt>
                <c:pt idx="25319">
                  <c:v>0.76183400000000001</c:v>
                </c:pt>
                <c:pt idx="25320">
                  <c:v>0.76027500000000003</c:v>
                </c:pt>
                <c:pt idx="25321">
                  <c:v>0.75871599999999995</c:v>
                </c:pt>
                <c:pt idx="25322">
                  <c:v>0.75715699999999997</c:v>
                </c:pt>
                <c:pt idx="25323">
                  <c:v>0.75559799999999999</c:v>
                </c:pt>
                <c:pt idx="25324">
                  <c:v>0.75403900000000001</c:v>
                </c:pt>
                <c:pt idx="25325">
                  <c:v>0.75248000000000004</c:v>
                </c:pt>
                <c:pt idx="25326">
                  <c:v>0.75092099999999995</c:v>
                </c:pt>
                <c:pt idx="25327">
                  <c:v>0.74936199999999997</c:v>
                </c:pt>
                <c:pt idx="25328">
                  <c:v>0.747803</c:v>
                </c:pt>
                <c:pt idx="25329">
                  <c:v>0.74624400000000002</c:v>
                </c:pt>
                <c:pt idx="25330">
                  <c:v>0.74443499999999996</c:v>
                </c:pt>
                <c:pt idx="25331">
                  <c:v>0.74253499999999995</c:v>
                </c:pt>
                <c:pt idx="25332">
                  <c:v>0.74063599999999996</c:v>
                </c:pt>
                <c:pt idx="25333">
                  <c:v>0.73873699999999998</c:v>
                </c:pt>
                <c:pt idx="25334">
                  <c:v>0.73683699999999996</c:v>
                </c:pt>
                <c:pt idx="25335">
                  <c:v>0.73493799999999998</c:v>
                </c:pt>
                <c:pt idx="25336">
                  <c:v>0.73304400000000003</c:v>
                </c:pt>
                <c:pt idx="25337">
                  <c:v>0.73114400000000002</c:v>
                </c:pt>
                <c:pt idx="25338">
                  <c:v>0.72924500000000003</c:v>
                </c:pt>
                <c:pt idx="25339">
                  <c:v>0.72734600000000005</c:v>
                </c:pt>
                <c:pt idx="25340">
                  <c:v>0.72544600000000004</c:v>
                </c:pt>
                <c:pt idx="25341">
                  <c:v>0.72354700000000005</c:v>
                </c:pt>
                <c:pt idx="25342">
                  <c:v>0.72164700000000004</c:v>
                </c:pt>
                <c:pt idx="25343">
                  <c:v>0.71974800000000005</c:v>
                </c:pt>
                <c:pt idx="25344">
                  <c:v>0.71784800000000004</c:v>
                </c:pt>
                <c:pt idx="25345">
                  <c:v>0.71598099999999998</c:v>
                </c:pt>
                <c:pt idx="25346">
                  <c:v>0.71455900000000006</c:v>
                </c:pt>
                <c:pt idx="25347">
                  <c:v>0.71313700000000002</c:v>
                </c:pt>
                <c:pt idx="25348">
                  <c:v>0.71171499999999999</c:v>
                </c:pt>
                <c:pt idx="25349">
                  <c:v>0.71029299999999995</c:v>
                </c:pt>
                <c:pt idx="25350">
                  <c:v>0.70887100000000003</c:v>
                </c:pt>
                <c:pt idx="25351">
                  <c:v>0.70744899999999999</c:v>
                </c:pt>
                <c:pt idx="25352">
                  <c:v>0.70602699999999996</c:v>
                </c:pt>
                <c:pt idx="25353">
                  <c:v>0.70460500000000004</c:v>
                </c:pt>
                <c:pt idx="25354">
                  <c:v>0.703183</c:v>
                </c:pt>
                <c:pt idx="25355">
                  <c:v>0.70176099999999997</c:v>
                </c:pt>
                <c:pt idx="25356">
                  <c:v>0.70033900000000004</c:v>
                </c:pt>
                <c:pt idx="25357">
                  <c:v>0.69891700000000001</c:v>
                </c:pt>
                <c:pt idx="25358">
                  <c:v>0.69749899999999998</c:v>
                </c:pt>
                <c:pt idx="25359">
                  <c:v>0.69607699999999995</c:v>
                </c:pt>
                <c:pt idx="25360">
                  <c:v>0.69465500000000002</c:v>
                </c:pt>
                <c:pt idx="25361">
                  <c:v>0.69333900000000004</c:v>
                </c:pt>
                <c:pt idx="25362">
                  <c:v>0.69217499999999998</c:v>
                </c:pt>
                <c:pt idx="25363">
                  <c:v>0.69101100000000004</c:v>
                </c:pt>
                <c:pt idx="25364">
                  <c:v>0.68984699999999999</c:v>
                </c:pt>
                <c:pt idx="25365">
                  <c:v>0.68868300000000005</c:v>
                </c:pt>
                <c:pt idx="25366">
                  <c:v>0.68751899999999999</c:v>
                </c:pt>
                <c:pt idx="25367">
                  <c:v>0.68635500000000005</c:v>
                </c:pt>
                <c:pt idx="25368">
                  <c:v>0.68519099999999999</c:v>
                </c:pt>
                <c:pt idx="25369">
                  <c:v>0.68402700000000005</c:v>
                </c:pt>
                <c:pt idx="25370">
                  <c:v>0.682863</c:v>
                </c:pt>
                <c:pt idx="25371">
                  <c:v>0.68169999999999997</c:v>
                </c:pt>
                <c:pt idx="25372">
                  <c:v>0.68053600000000003</c:v>
                </c:pt>
                <c:pt idx="25373">
                  <c:v>0.67937199999999998</c:v>
                </c:pt>
                <c:pt idx="25374">
                  <c:v>0.67820800000000003</c:v>
                </c:pt>
                <c:pt idx="25375">
                  <c:v>0.67704399999999998</c:v>
                </c:pt>
                <c:pt idx="25376">
                  <c:v>0.67588000000000004</c:v>
                </c:pt>
                <c:pt idx="25377">
                  <c:v>0.67490899999999998</c:v>
                </c:pt>
                <c:pt idx="25378">
                  <c:v>0.67398800000000003</c:v>
                </c:pt>
                <c:pt idx="25379">
                  <c:v>0.67306999999999995</c:v>
                </c:pt>
                <c:pt idx="25380">
                  <c:v>0.672149</c:v>
                </c:pt>
                <c:pt idx="25381">
                  <c:v>0.67122800000000005</c:v>
                </c:pt>
                <c:pt idx="25382">
                  <c:v>0.67030699999999999</c:v>
                </c:pt>
                <c:pt idx="25383">
                  <c:v>0.66938600000000004</c:v>
                </c:pt>
                <c:pt idx="25384">
                  <c:v>0.66846499999999998</c:v>
                </c:pt>
                <c:pt idx="25385">
                  <c:v>0.66754400000000003</c:v>
                </c:pt>
                <c:pt idx="25386">
                  <c:v>0.66662299999999997</c:v>
                </c:pt>
                <c:pt idx="25387">
                  <c:v>0.66570200000000002</c:v>
                </c:pt>
                <c:pt idx="25388">
                  <c:v>0.66478099999999996</c:v>
                </c:pt>
                <c:pt idx="25389">
                  <c:v>0.66386000000000001</c:v>
                </c:pt>
                <c:pt idx="25390">
                  <c:v>0.66293899999999994</c:v>
                </c:pt>
                <c:pt idx="25391">
                  <c:v>0.66201900000000002</c:v>
                </c:pt>
                <c:pt idx="25392">
                  <c:v>0.66109799999999996</c:v>
                </c:pt>
                <c:pt idx="25393">
                  <c:v>0.66025100000000003</c:v>
                </c:pt>
                <c:pt idx="25394">
                  <c:v>0.659474</c:v>
                </c:pt>
                <c:pt idx="25395">
                  <c:v>0.65869800000000001</c:v>
                </c:pt>
                <c:pt idx="25396">
                  <c:v>0.65792099999999998</c:v>
                </c:pt>
                <c:pt idx="25397">
                  <c:v>0.65714399999999995</c:v>
                </c:pt>
                <c:pt idx="25398">
                  <c:v>0.65636700000000003</c:v>
                </c:pt>
                <c:pt idx="25399">
                  <c:v>0.65559100000000003</c:v>
                </c:pt>
                <c:pt idx="25400">
                  <c:v>0.65481400000000001</c:v>
                </c:pt>
                <c:pt idx="25401">
                  <c:v>0.65403999999999995</c:v>
                </c:pt>
                <c:pt idx="25402">
                  <c:v>0.65326300000000004</c:v>
                </c:pt>
                <c:pt idx="25403">
                  <c:v>0.65248600000000001</c:v>
                </c:pt>
                <c:pt idx="25404">
                  <c:v>0.65171000000000001</c:v>
                </c:pt>
                <c:pt idx="25405">
                  <c:v>0.65093299999999998</c:v>
                </c:pt>
                <c:pt idx="25406">
                  <c:v>0.65015599999999996</c:v>
                </c:pt>
                <c:pt idx="25407">
                  <c:v>0.64937999999999996</c:v>
                </c:pt>
                <c:pt idx="25408">
                  <c:v>0.64860300000000004</c:v>
                </c:pt>
                <c:pt idx="25409">
                  <c:v>0.64805500000000005</c:v>
                </c:pt>
                <c:pt idx="25410">
                  <c:v>0.64759599999999995</c:v>
                </c:pt>
                <c:pt idx="25411">
                  <c:v>0.64713799999999999</c:v>
                </c:pt>
                <c:pt idx="25412">
                  <c:v>0.64668000000000003</c:v>
                </c:pt>
                <c:pt idx="25413">
                  <c:v>0.64622199999999996</c:v>
                </c:pt>
                <c:pt idx="25414">
                  <c:v>0.645764</c:v>
                </c:pt>
                <c:pt idx="25415">
                  <c:v>0.64530600000000005</c:v>
                </c:pt>
                <c:pt idx="25416">
                  <c:v>0.64484799999999998</c:v>
                </c:pt>
                <c:pt idx="25417">
                  <c:v>0.64439000000000002</c:v>
                </c:pt>
                <c:pt idx="25418">
                  <c:v>0.64393100000000003</c:v>
                </c:pt>
                <c:pt idx="25419">
                  <c:v>0.64347299999999996</c:v>
                </c:pt>
                <c:pt idx="25420">
                  <c:v>0.643015</c:v>
                </c:pt>
                <c:pt idx="25421">
                  <c:v>0.64255700000000004</c:v>
                </c:pt>
                <c:pt idx="25422">
                  <c:v>0.64209899999999998</c:v>
                </c:pt>
                <c:pt idx="25423">
                  <c:v>0.64164200000000005</c:v>
                </c:pt>
                <c:pt idx="25424">
                  <c:v>0.64118399999999998</c:v>
                </c:pt>
                <c:pt idx="25425">
                  <c:v>0.64066000000000001</c:v>
                </c:pt>
                <c:pt idx="25426">
                  <c:v>0.64013600000000004</c:v>
                </c:pt>
                <c:pt idx="25427">
                  <c:v>0.63961100000000004</c:v>
                </c:pt>
                <c:pt idx="25428">
                  <c:v>0.63908600000000004</c:v>
                </c:pt>
                <c:pt idx="25429">
                  <c:v>0.63856100000000005</c:v>
                </c:pt>
                <c:pt idx="25430">
                  <c:v>0.63803699999999997</c:v>
                </c:pt>
                <c:pt idx="25431">
                  <c:v>0.63751199999999997</c:v>
                </c:pt>
                <c:pt idx="25432">
                  <c:v>0.63698699999999997</c:v>
                </c:pt>
                <c:pt idx="25433">
                  <c:v>0.63646199999999997</c:v>
                </c:pt>
                <c:pt idx="25434">
                  <c:v>0.635938</c:v>
                </c:pt>
                <c:pt idx="25435">
                  <c:v>0.63541300000000001</c:v>
                </c:pt>
                <c:pt idx="25436">
                  <c:v>0.63488800000000001</c:v>
                </c:pt>
                <c:pt idx="25437">
                  <c:v>0.63436300000000001</c:v>
                </c:pt>
                <c:pt idx="25438">
                  <c:v>0.63383900000000004</c:v>
                </c:pt>
                <c:pt idx="25439">
                  <c:v>0.63331400000000004</c:v>
                </c:pt>
                <c:pt idx="25440">
                  <c:v>0.63285199999999997</c:v>
                </c:pt>
                <c:pt idx="25441">
                  <c:v>0.63252799999999998</c:v>
                </c:pt>
                <c:pt idx="25442">
                  <c:v>0.63220500000000002</c:v>
                </c:pt>
                <c:pt idx="25443">
                  <c:v>0.63188100000000003</c:v>
                </c:pt>
                <c:pt idx="25444">
                  <c:v>0.63155799999999995</c:v>
                </c:pt>
                <c:pt idx="25445">
                  <c:v>0.63123499999999999</c:v>
                </c:pt>
                <c:pt idx="25446">
                  <c:v>0.63091200000000003</c:v>
                </c:pt>
                <c:pt idx="25447">
                  <c:v>0.63058800000000004</c:v>
                </c:pt>
                <c:pt idx="25448">
                  <c:v>0.63026499999999996</c:v>
                </c:pt>
                <c:pt idx="25449">
                  <c:v>0.629942</c:v>
                </c:pt>
                <c:pt idx="25450">
                  <c:v>0.62961800000000001</c:v>
                </c:pt>
                <c:pt idx="25451">
                  <c:v>0.62929500000000005</c:v>
                </c:pt>
                <c:pt idx="25452">
                  <c:v>0.62897099999999995</c:v>
                </c:pt>
                <c:pt idx="25453">
                  <c:v>0.62864799999999998</c:v>
                </c:pt>
                <c:pt idx="25454">
                  <c:v>0.62832399999999999</c:v>
                </c:pt>
                <c:pt idx="25455">
                  <c:v>0.62800100000000003</c:v>
                </c:pt>
                <c:pt idx="25456">
                  <c:v>0.62768100000000004</c:v>
                </c:pt>
                <c:pt idx="25457">
                  <c:v>0.62736499999999995</c:v>
                </c:pt>
                <c:pt idx="25458">
                  <c:v>0.62704800000000005</c:v>
                </c:pt>
                <c:pt idx="25459">
                  <c:v>0.62673199999999996</c:v>
                </c:pt>
                <c:pt idx="25460">
                  <c:v>0.62641500000000006</c:v>
                </c:pt>
                <c:pt idx="25461">
                  <c:v>0.62609899999999996</c:v>
                </c:pt>
                <c:pt idx="25462">
                  <c:v>0.62578199999999995</c:v>
                </c:pt>
                <c:pt idx="25463">
                  <c:v>0.62546599999999997</c:v>
                </c:pt>
                <c:pt idx="25464">
                  <c:v>0.62514899999999995</c:v>
                </c:pt>
                <c:pt idx="25465">
                  <c:v>0.62483299999999997</c:v>
                </c:pt>
                <c:pt idx="25466">
                  <c:v>0.62451699999999999</c:v>
                </c:pt>
                <c:pt idx="25467">
                  <c:v>0.62420100000000001</c:v>
                </c:pt>
                <c:pt idx="25468">
                  <c:v>0.62388399999999999</c:v>
                </c:pt>
                <c:pt idx="25469">
                  <c:v>0.62356699999999998</c:v>
                </c:pt>
                <c:pt idx="25470">
                  <c:v>0.623251</c:v>
                </c:pt>
                <c:pt idx="25471">
                  <c:v>0.62293399999999999</c:v>
                </c:pt>
                <c:pt idx="25472">
                  <c:v>0.62290100000000004</c:v>
                </c:pt>
                <c:pt idx="25473">
                  <c:v>0.62287999999999999</c:v>
                </c:pt>
                <c:pt idx="25474">
                  <c:v>0.62285999999999997</c:v>
                </c:pt>
                <c:pt idx="25475">
                  <c:v>0.62283900000000003</c:v>
                </c:pt>
                <c:pt idx="25476">
                  <c:v>0.62281799999999998</c:v>
                </c:pt>
                <c:pt idx="25477">
                  <c:v>0.62279700000000005</c:v>
                </c:pt>
                <c:pt idx="25478">
                  <c:v>0.62277700000000003</c:v>
                </c:pt>
                <c:pt idx="25479">
                  <c:v>0.62275599999999998</c:v>
                </c:pt>
                <c:pt idx="25480">
                  <c:v>0.62273500000000004</c:v>
                </c:pt>
                <c:pt idx="25481">
                  <c:v>0.62271500000000002</c:v>
                </c:pt>
                <c:pt idx="25482">
                  <c:v>0.62269399999999997</c:v>
                </c:pt>
                <c:pt idx="25483">
                  <c:v>0.62267300000000003</c:v>
                </c:pt>
                <c:pt idx="25484">
                  <c:v>0.62265300000000001</c:v>
                </c:pt>
                <c:pt idx="25485">
                  <c:v>0.62263199999999996</c:v>
                </c:pt>
                <c:pt idx="25486">
                  <c:v>0.62261100000000003</c:v>
                </c:pt>
                <c:pt idx="25487">
                  <c:v>0.62245099999999998</c:v>
                </c:pt>
                <c:pt idx="25488">
                  <c:v>0.62195999999999996</c:v>
                </c:pt>
                <c:pt idx="25489">
                  <c:v>0.62146599999999996</c:v>
                </c:pt>
                <c:pt idx="25490">
                  <c:v>0.620973</c:v>
                </c:pt>
                <c:pt idx="25491">
                  <c:v>0.62048000000000003</c:v>
                </c:pt>
                <c:pt idx="25492">
                  <c:v>0.61998699999999995</c:v>
                </c:pt>
                <c:pt idx="25493">
                  <c:v>0.61949399999999999</c:v>
                </c:pt>
                <c:pt idx="25494">
                  <c:v>0.61900100000000002</c:v>
                </c:pt>
                <c:pt idx="25495">
                  <c:v>0.61850799999999995</c:v>
                </c:pt>
                <c:pt idx="25496">
                  <c:v>0.61801499999999998</c:v>
                </c:pt>
                <c:pt idx="25497">
                  <c:v>0.61752200000000002</c:v>
                </c:pt>
                <c:pt idx="25498">
                  <c:v>0.61702900000000005</c:v>
                </c:pt>
                <c:pt idx="25499">
                  <c:v>0.61653500000000006</c:v>
                </c:pt>
                <c:pt idx="25500">
                  <c:v>0.61604199999999998</c:v>
                </c:pt>
                <c:pt idx="25501">
                  <c:v>0.61554900000000001</c:v>
                </c:pt>
                <c:pt idx="25502">
                  <c:v>0.61505600000000005</c:v>
                </c:pt>
                <c:pt idx="25503">
                  <c:v>0.61453599999999997</c:v>
                </c:pt>
                <c:pt idx="25504">
                  <c:v>0.613734</c:v>
                </c:pt>
                <c:pt idx="25505">
                  <c:v>0.61293299999999995</c:v>
                </c:pt>
                <c:pt idx="25506">
                  <c:v>0.61213099999999998</c:v>
                </c:pt>
                <c:pt idx="25507">
                  <c:v>0.61132900000000001</c:v>
                </c:pt>
                <c:pt idx="25508">
                  <c:v>0.61052700000000004</c:v>
                </c:pt>
                <c:pt idx="25509">
                  <c:v>0.60972499999999996</c:v>
                </c:pt>
                <c:pt idx="25510">
                  <c:v>0.60892500000000005</c:v>
                </c:pt>
                <c:pt idx="25511">
                  <c:v>0.60812299999999997</c:v>
                </c:pt>
                <c:pt idx="25512">
                  <c:v>0.60732200000000003</c:v>
                </c:pt>
                <c:pt idx="25513">
                  <c:v>0.60651999999999995</c:v>
                </c:pt>
                <c:pt idx="25514">
                  <c:v>0.60571799999999998</c:v>
                </c:pt>
                <c:pt idx="25515">
                  <c:v>0.60491600000000001</c:v>
                </c:pt>
                <c:pt idx="25516">
                  <c:v>0.60411400000000004</c:v>
                </c:pt>
                <c:pt idx="25517">
                  <c:v>0.60331199999999996</c:v>
                </c:pt>
                <c:pt idx="25518">
                  <c:v>0.60250999999999999</c:v>
                </c:pt>
                <c:pt idx="25519">
                  <c:v>0.60189700000000002</c:v>
                </c:pt>
                <c:pt idx="25520">
                  <c:v>0.60165800000000003</c:v>
                </c:pt>
                <c:pt idx="25521">
                  <c:v>0.60141999999999995</c:v>
                </c:pt>
                <c:pt idx="25522">
                  <c:v>0.60118099999999997</c:v>
                </c:pt>
                <c:pt idx="25523">
                  <c:v>0.60094199999999998</c:v>
                </c:pt>
                <c:pt idx="25524">
                  <c:v>0.60070299999999999</c:v>
                </c:pt>
                <c:pt idx="25525">
                  <c:v>0.60046500000000003</c:v>
                </c:pt>
                <c:pt idx="25526">
                  <c:v>0.60022600000000004</c:v>
                </c:pt>
                <c:pt idx="25527">
                  <c:v>0.59998700000000005</c:v>
                </c:pt>
                <c:pt idx="25528">
                  <c:v>0.59974799999999995</c:v>
                </c:pt>
                <c:pt idx="25529">
                  <c:v>0.59950999999999999</c:v>
                </c:pt>
                <c:pt idx="25530">
                  <c:v>0.599271</c:v>
                </c:pt>
                <c:pt idx="25531">
                  <c:v>0.59903300000000004</c:v>
                </c:pt>
                <c:pt idx="25532">
                  <c:v>0.59879400000000005</c:v>
                </c:pt>
                <c:pt idx="25533">
                  <c:v>0.59855499999999995</c:v>
                </c:pt>
                <c:pt idx="25534">
                  <c:v>0.59831699999999999</c:v>
                </c:pt>
                <c:pt idx="25535">
                  <c:v>0.59811800000000004</c:v>
                </c:pt>
                <c:pt idx="25536">
                  <c:v>0.59794499999999995</c:v>
                </c:pt>
                <c:pt idx="25537">
                  <c:v>0.59777199999999997</c:v>
                </c:pt>
                <c:pt idx="25538">
                  <c:v>0.59760000000000002</c:v>
                </c:pt>
                <c:pt idx="25539">
                  <c:v>0.59742700000000004</c:v>
                </c:pt>
                <c:pt idx="25540">
                  <c:v>0.59725399999999995</c:v>
                </c:pt>
                <c:pt idx="25541">
                  <c:v>0.59708099999999997</c:v>
                </c:pt>
                <c:pt idx="25542">
                  <c:v>0.59690900000000002</c:v>
                </c:pt>
                <c:pt idx="25543">
                  <c:v>0.59673600000000004</c:v>
                </c:pt>
                <c:pt idx="25544">
                  <c:v>0.59656299999999995</c:v>
                </c:pt>
                <c:pt idx="25545">
                  <c:v>0.596391</c:v>
                </c:pt>
                <c:pt idx="25546">
                  <c:v>0.59621800000000003</c:v>
                </c:pt>
                <c:pt idx="25547">
                  <c:v>0.59604500000000005</c:v>
                </c:pt>
                <c:pt idx="25548">
                  <c:v>0.59587299999999999</c:v>
                </c:pt>
                <c:pt idx="25549">
                  <c:v>0.59570000000000001</c:v>
                </c:pt>
                <c:pt idx="25550">
                  <c:v>0.59552700000000003</c:v>
                </c:pt>
                <c:pt idx="25551">
                  <c:v>0.59550000000000003</c:v>
                </c:pt>
                <c:pt idx="25552">
                  <c:v>0.59548500000000004</c:v>
                </c:pt>
                <c:pt idx="25553">
                  <c:v>0.59547099999999997</c:v>
                </c:pt>
                <c:pt idx="25554">
                  <c:v>0.59545599999999999</c:v>
                </c:pt>
                <c:pt idx="25555">
                  <c:v>0.595441</c:v>
                </c:pt>
                <c:pt idx="25556">
                  <c:v>0.59542600000000001</c:v>
                </c:pt>
                <c:pt idx="25557">
                  <c:v>0.59541200000000005</c:v>
                </c:pt>
                <c:pt idx="25558">
                  <c:v>0.59539699999999995</c:v>
                </c:pt>
                <c:pt idx="25559">
                  <c:v>0.59538199999999997</c:v>
                </c:pt>
                <c:pt idx="25560">
                  <c:v>0.59536699999999998</c:v>
                </c:pt>
                <c:pt idx="25561">
                  <c:v>0.59535300000000002</c:v>
                </c:pt>
                <c:pt idx="25562">
                  <c:v>0.59533800000000003</c:v>
                </c:pt>
                <c:pt idx="25563">
                  <c:v>0.59532300000000005</c:v>
                </c:pt>
                <c:pt idx="25564">
                  <c:v>0.59530799999999995</c:v>
                </c:pt>
                <c:pt idx="25565">
                  <c:v>0.59529399999999999</c:v>
                </c:pt>
                <c:pt idx="25566">
                  <c:v>0.59529900000000002</c:v>
                </c:pt>
                <c:pt idx="25567">
                  <c:v>0.59536</c:v>
                </c:pt>
                <c:pt idx="25568">
                  <c:v>0.59542099999999998</c:v>
                </c:pt>
                <c:pt idx="25569">
                  <c:v>0.59548199999999996</c:v>
                </c:pt>
                <c:pt idx="25570">
                  <c:v>0.59554300000000004</c:v>
                </c:pt>
                <c:pt idx="25571">
                  <c:v>0.59560400000000002</c:v>
                </c:pt>
                <c:pt idx="25572">
                  <c:v>0.595665</c:v>
                </c:pt>
                <c:pt idx="25573">
                  <c:v>0.59572499999999995</c:v>
                </c:pt>
                <c:pt idx="25574">
                  <c:v>0.59578600000000004</c:v>
                </c:pt>
                <c:pt idx="25575">
                  <c:v>0.59584700000000002</c:v>
                </c:pt>
                <c:pt idx="25576">
                  <c:v>0.59590799999999999</c:v>
                </c:pt>
                <c:pt idx="25577">
                  <c:v>0.59596899999999997</c:v>
                </c:pt>
                <c:pt idx="25578">
                  <c:v>0.59602999999999995</c:v>
                </c:pt>
                <c:pt idx="25579">
                  <c:v>0.59609100000000004</c:v>
                </c:pt>
                <c:pt idx="25580">
                  <c:v>0.59615200000000002</c:v>
                </c:pt>
                <c:pt idx="25581">
                  <c:v>0.59621299999999999</c:v>
                </c:pt>
                <c:pt idx="25582">
                  <c:v>0.59728800000000004</c:v>
                </c:pt>
                <c:pt idx="25583">
                  <c:v>0.598997</c:v>
                </c:pt>
                <c:pt idx="25584">
                  <c:v>0.60070500000000004</c:v>
                </c:pt>
                <c:pt idx="25585">
                  <c:v>0.60241400000000001</c:v>
                </c:pt>
                <c:pt idx="25586">
                  <c:v>0.60412299999999997</c:v>
                </c:pt>
                <c:pt idx="25587">
                  <c:v>0.60583100000000001</c:v>
                </c:pt>
                <c:pt idx="25588">
                  <c:v>0.60753999999999997</c:v>
                </c:pt>
                <c:pt idx="25589">
                  <c:v>0.60924800000000001</c:v>
                </c:pt>
                <c:pt idx="25590">
                  <c:v>0.61095699999999997</c:v>
                </c:pt>
                <c:pt idx="25591">
                  <c:v>0.61266500000000002</c:v>
                </c:pt>
                <c:pt idx="25592">
                  <c:v>0.61437399999999998</c:v>
                </c:pt>
                <c:pt idx="25593">
                  <c:v>0.61608200000000002</c:v>
                </c:pt>
                <c:pt idx="25594">
                  <c:v>0.61779099999999998</c:v>
                </c:pt>
                <c:pt idx="25595">
                  <c:v>0.61950000000000005</c:v>
                </c:pt>
                <c:pt idx="25596">
                  <c:v>0.62120299999999995</c:v>
                </c:pt>
                <c:pt idx="25597">
                  <c:v>0.62291200000000002</c:v>
                </c:pt>
                <c:pt idx="25598">
                  <c:v>0.62334999999999996</c:v>
                </c:pt>
                <c:pt idx="25599">
                  <c:v>0.62343599999999999</c:v>
                </c:pt>
                <c:pt idx="25600">
                  <c:v>0.62352200000000002</c:v>
                </c:pt>
                <c:pt idx="25601">
                  <c:v>0.62360800000000005</c:v>
                </c:pt>
                <c:pt idx="25602">
                  <c:v>0.62369399999999997</c:v>
                </c:pt>
                <c:pt idx="25603">
                  <c:v>0.62378100000000003</c:v>
                </c:pt>
                <c:pt idx="25604">
                  <c:v>0.62386699999999995</c:v>
                </c:pt>
                <c:pt idx="25605">
                  <c:v>0.62395299999999998</c:v>
                </c:pt>
                <c:pt idx="25606">
                  <c:v>0.62403900000000001</c:v>
                </c:pt>
                <c:pt idx="25607">
                  <c:v>0.62412599999999996</c:v>
                </c:pt>
                <c:pt idx="25608">
                  <c:v>0.62421199999999999</c:v>
                </c:pt>
                <c:pt idx="25609">
                  <c:v>0.62429800000000002</c:v>
                </c:pt>
                <c:pt idx="25610">
                  <c:v>0.62438400000000005</c:v>
                </c:pt>
                <c:pt idx="25611">
                  <c:v>0.62446999999999997</c:v>
                </c:pt>
                <c:pt idx="25612">
                  <c:v>0.62455700000000003</c:v>
                </c:pt>
                <c:pt idx="25613">
                  <c:v>0.62464299999999995</c:v>
                </c:pt>
                <c:pt idx="25614">
                  <c:v>0.62449200000000005</c:v>
                </c:pt>
                <c:pt idx="25615">
                  <c:v>0.624197</c:v>
                </c:pt>
                <c:pt idx="25616">
                  <c:v>0.62390299999999999</c:v>
                </c:pt>
                <c:pt idx="25617">
                  <c:v>0.62360899999999997</c:v>
                </c:pt>
                <c:pt idx="25618">
                  <c:v>0.62331499999999995</c:v>
                </c:pt>
                <c:pt idx="25619">
                  <c:v>0.62302100000000005</c:v>
                </c:pt>
                <c:pt idx="25620">
                  <c:v>0.622726</c:v>
                </c:pt>
                <c:pt idx="25621">
                  <c:v>0.62243199999999999</c:v>
                </c:pt>
                <c:pt idx="25622">
                  <c:v>0.62213799999999997</c:v>
                </c:pt>
                <c:pt idx="25623">
                  <c:v>0.62184399999999995</c:v>
                </c:pt>
                <c:pt idx="25624">
                  <c:v>0.62154900000000002</c:v>
                </c:pt>
                <c:pt idx="25625">
                  <c:v>0.621255</c:v>
                </c:pt>
                <c:pt idx="25626">
                  <c:v>0.62096099999999999</c:v>
                </c:pt>
                <c:pt idx="25627">
                  <c:v>0.62066600000000005</c:v>
                </c:pt>
                <c:pt idx="25628">
                  <c:v>0.62037200000000003</c:v>
                </c:pt>
                <c:pt idx="25629">
                  <c:v>0.62007800000000002</c:v>
                </c:pt>
                <c:pt idx="25630">
                  <c:v>0.62006799999999995</c:v>
                </c:pt>
                <c:pt idx="25631">
                  <c:v>0.62009800000000004</c:v>
                </c:pt>
                <c:pt idx="25632">
                  <c:v>0.62012800000000001</c:v>
                </c:pt>
                <c:pt idx="25633">
                  <c:v>0.62015900000000002</c:v>
                </c:pt>
                <c:pt idx="25634">
                  <c:v>0.62018899999999999</c:v>
                </c:pt>
                <c:pt idx="25635">
                  <c:v>0.62021899999999996</c:v>
                </c:pt>
                <c:pt idx="25636">
                  <c:v>0.62024999999999997</c:v>
                </c:pt>
                <c:pt idx="25637">
                  <c:v>0.62028000000000005</c:v>
                </c:pt>
                <c:pt idx="25638">
                  <c:v>0.62031000000000003</c:v>
                </c:pt>
                <c:pt idx="25639">
                  <c:v>0.62034100000000003</c:v>
                </c:pt>
                <c:pt idx="25640">
                  <c:v>0.62037100000000001</c:v>
                </c:pt>
                <c:pt idx="25641">
                  <c:v>0.62040099999999998</c:v>
                </c:pt>
                <c:pt idx="25642">
                  <c:v>0.62043099999999995</c:v>
                </c:pt>
                <c:pt idx="25643">
                  <c:v>0.62046199999999996</c:v>
                </c:pt>
                <c:pt idx="25644">
                  <c:v>0.62049200000000004</c:v>
                </c:pt>
                <c:pt idx="25645">
                  <c:v>0.62051100000000003</c:v>
                </c:pt>
                <c:pt idx="25646">
                  <c:v>0.62046599999999996</c:v>
                </c:pt>
                <c:pt idx="25647">
                  <c:v>0.620421</c:v>
                </c:pt>
                <c:pt idx="25648">
                  <c:v>0.62037600000000004</c:v>
                </c:pt>
                <c:pt idx="25649">
                  <c:v>0.62033099999999997</c:v>
                </c:pt>
                <c:pt idx="25650">
                  <c:v>0.620286</c:v>
                </c:pt>
                <c:pt idx="25651">
                  <c:v>0.62024199999999996</c:v>
                </c:pt>
                <c:pt idx="25652">
                  <c:v>0.620197</c:v>
                </c:pt>
                <c:pt idx="25653">
                  <c:v>0.62015200000000004</c:v>
                </c:pt>
                <c:pt idx="25654">
                  <c:v>0.62010699999999996</c:v>
                </c:pt>
                <c:pt idx="25655">
                  <c:v>0.620062</c:v>
                </c:pt>
                <c:pt idx="25656">
                  <c:v>0.62001700000000004</c:v>
                </c:pt>
                <c:pt idx="25657">
                  <c:v>0.61997199999999997</c:v>
                </c:pt>
                <c:pt idx="25658">
                  <c:v>0.61992700000000001</c:v>
                </c:pt>
                <c:pt idx="25659">
                  <c:v>0.61988200000000004</c:v>
                </c:pt>
                <c:pt idx="25660">
                  <c:v>0.61983699999999997</c:v>
                </c:pt>
                <c:pt idx="25661">
                  <c:v>0.61982099999999996</c:v>
                </c:pt>
                <c:pt idx="25662">
                  <c:v>0.61983500000000002</c:v>
                </c:pt>
                <c:pt idx="25663">
                  <c:v>0.61985000000000001</c:v>
                </c:pt>
                <c:pt idx="25664">
                  <c:v>0.61986399999999997</c:v>
                </c:pt>
                <c:pt idx="25665">
                  <c:v>0.61987899999999996</c:v>
                </c:pt>
                <c:pt idx="25666">
                  <c:v>0.61989300000000003</c:v>
                </c:pt>
                <c:pt idx="25667">
                  <c:v>0.61990800000000001</c:v>
                </c:pt>
                <c:pt idx="25668">
                  <c:v>0.61992199999999997</c:v>
                </c:pt>
                <c:pt idx="25669">
                  <c:v>0.61993699999999996</c:v>
                </c:pt>
                <c:pt idx="25670">
                  <c:v>0.61995100000000003</c:v>
                </c:pt>
                <c:pt idx="25671">
                  <c:v>0.61996600000000002</c:v>
                </c:pt>
                <c:pt idx="25672">
                  <c:v>0.61997999999999998</c:v>
                </c:pt>
                <c:pt idx="25673">
                  <c:v>0.61999499999999996</c:v>
                </c:pt>
                <c:pt idx="25674">
                  <c:v>0.62000900000000003</c:v>
                </c:pt>
                <c:pt idx="25675">
                  <c:v>0.62002400000000002</c:v>
                </c:pt>
                <c:pt idx="25676">
                  <c:v>0.62003799999999998</c:v>
                </c:pt>
                <c:pt idx="25677">
                  <c:v>0.62017100000000003</c:v>
                </c:pt>
                <c:pt idx="25678">
                  <c:v>0.62033199999999999</c:v>
                </c:pt>
                <c:pt idx="25679">
                  <c:v>0.62049399999999999</c:v>
                </c:pt>
                <c:pt idx="25680">
                  <c:v>0.62065499999999996</c:v>
                </c:pt>
                <c:pt idx="25681">
                  <c:v>0.62081600000000003</c:v>
                </c:pt>
                <c:pt idx="25682">
                  <c:v>0.620977</c:v>
                </c:pt>
                <c:pt idx="25683">
                  <c:v>0.62113700000000005</c:v>
                </c:pt>
                <c:pt idx="25684">
                  <c:v>0.62129900000000005</c:v>
                </c:pt>
                <c:pt idx="25685">
                  <c:v>0.62146000000000001</c:v>
                </c:pt>
                <c:pt idx="25686">
                  <c:v>0.62162099999999998</c:v>
                </c:pt>
                <c:pt idx="25687">
                  <c:v>0.62178199999999995</c:v>
                </c:pt>
                <c:pt idx="25688">
                  <c:v>0.62194300000000002</c:v>
                </c:pt>
                <c:pt idx="25689">
                  <c:v>0.62210399999999999</c:v>
                </c:pt>
                <c:pt idx="25690">
                  <c:v>0.62226499999999996</c:v>
                </c:pt>
                <c:pt idx="25691">
                  <c:v>0.62242600000000003</c:v>
                </c:pt>
                <c:pt idx="25692">
                  <c:v>0.62256199999999995</c:v>
                </c:pt>
                <c:pt idx="25693">
                  <c:v>0.62257600000000002</c:v>
                </c:pt>
                <c:pt idx="25694">
                  <c:v>0.62258999999999998</c:v>
                </c:pt>
                <c:pt idx="25695">
                  <c:v>0.62260499999999996</c:v>
                </c:pt>
                <c:pt idx="25696">
                  <c:v>0.62261900000000003</c:v>
                </c:pt>
                <c:pt idx="25697">
                  <c:v>0.62263299999999999</c:v>
                </c:pt>
                <c:pt idx="25698">
                  <c:v>0.62264699999999995</c:v>
                </c:pt>
                <c:pt idx="25699">
                  <c:v>0.62266200000000005</c:v>
                </c:pt>
                <c:pt idx="25700">
                  <c:v>0.62267600000000001</c:v>
                </c:pt>
                <c:pt idx="25701">
                  <c:v>0.62268999999999997</c:v>
                </c:pt>
                <c:pt idx="25702">
                  <c:v>0.62270400000000004</c:v>
                </c:pt>
                <c:pt idx="25703">
                  <c:v>0.62271900000000002</c:v>
                </c:pt>
                <c:pt idx="25704">
                  <c:v>0.62273299999999998</c:v>
                </c:pt>
                <c:pt idx="25705">
                  <c:v>0.62274700000000005</c:v>
                </c:pt>
                <c:pt idx="25706">
                  <c:v>0.62276100000000001</c:v>
                </c:pt>
                <c:pt idx="25707">
                  <c:v>0.622776</c:v>
                </c:pt>
                <c:pt idx="25708">
                  <c:v>0.62265000000000004</c:v>
                </c:pt>
                <c:pt idx="25709">
                  <c:v>0.62204999999999999</c:v>
                </c:pt>
                <c:pt idx="25710">
                  <c:v>0.62145099999999998</c:v>
                </c:pt>
                <c:pt idx="25711">
                  <c:v>0.62085199999999996</c:v>
                </c:pt>
                <c:pt idx="25712">
                  <c:v>0.62025200000000003</c:v>
                </c:pt>
                <c:pt idx="25713">
                  <c:v>0.61965300000000001</c:v>
                </c:pt>
                <c:pt idx="25714">
                  <c:v>0.61905399999999999</c:v>
                </c:pt>
                <c:pt idx="25715">
                  <c:v>0.61845399999999995</c:v>
                </c:pt>
                <c:pt idx="25716">
                  <c:v>0.61785500000000004</c:v>
                </c:pt>
                <c:pt idx="25717">
                  <c:v>0.61725600000000003</c:v>
                </c:pt>
                <c:pt idx="25718">
                  <c:v>0.61665599999999998</c:v>
                </c:pt>
                <c:pt idx="25719">
                  <c:v>0.61605699999999997</c:v>
                </c:pt>
                <c:pt idx="25720">
                  <c:v>0.61545799999999995</c:v>
                </c:pt>
                <c:pt idx="25721">
                  <c:v>0.61485800000000002</c:v>
                </c:pt>
                <c:pt idx="25722">
                  <c:v>0.614259</c:v>
                </c:pt>
                <c:pt idx="25723">
                  <c:v>0.61365999999999998</c:v>
                </c:pt>
                <c:pt idx="25724">
                  <c:v>0.61339600000000005</c:v>
                </c:pt>
                <c:pt idx="25725">
                  <c:v>0.614116</c:v>
                </c:pt>
                <c:pt idx="25726">
                  <c:v>0.61483699999999997</c:v>
                </c:pt>
                <c:pt idx="25727">
                  <c:v>0.61555499999999996</c:v>
                </c:pt>
                <c:pt idx="25728">
                  <c:v>0.61627500000000002</c:v>
                </c:pt>
                <c:pt idx="25729">
                  <c:v>0.61699599999999999</c:v>
                </c:pt>
                <c:pt idx="25730">
                  <c:v>0.61771600000000004</c:v>
                </c:pt>
                <c:pt idx="25731">
                  <c:v>0.61843599999999999</c:v>
                </c:pt>
                <c:pt idx="25732">
                  <c:v>0.61915699999999996</c:v>
                </c:pt>
                <c:pt idx="25733">
                  <c:v>0.61987700000000001</c:v>
                </c:pt>
                <c:pt idx="25734">
                  <c:v>0.62059699999999995</c:v>
                </c:pt>
                <c:pt idx="25735">
                  <c:v>0.62131800000000004</c:v>
                </c:pt>
                <c:pt idx="25736">
                  <c:v>0.62203799999999998</c:v>
                </c:pt>
                <c:pt idx="25737">
                  <c:v>0.62275899999999995</c:v>
                </c:pt>
                <c:pt idx="25738">
                  <c:v>0.62347900000000001</c:v>
                </c:pt>
                <c:pt idx="25739">
                  <c:v>0.62419899999999995</c:v>
                </c:pt>
                <c:pt idx="25740">
                  <c:v>0.62463000000000002</c:v>
                </c:pt>
                <c:pt idx="25741">
                  <c:v>0.62476500000000001</c:v>
                </c:pt>
                <c:pt idx="25742">
                  <c:v>0.62490000000000001</c:v>
                </c:pt>
                <c:pt idx="25743">
                  <c:v>0.62503500000000001</c:v>
                </c:pt>
                <c:pt idx="25744">
                  <c:v>0.62516899999999997</c:v>
                </c:pt>
                <c:pt idx="25745">
                  <c:v>0.62530399999999997</c:v>
                </c:pt>
                <c:pt idx="25746">
                  <c:v>0.62543899999999997</c:v>
                </c:pt>
                <c:pt idx="25747">
                  <c:v>0.62557399999999996</c:v>
                </c:pt>
                <c:pt idx="25748">
                  <c:v>0.62570800000000004</c:v>
                </c:pt>
                <c:pt idx="25749">
                  <c:v>0.62584300000000004</c:v>
                </c:pt>
                <c:pt idx="25750">
                  <c:v>0.62597800000000003</c:v>
                </c:pt>
                <c:pt idx="25751">
                  <c:v>0.62611300000000003</c:v>
                </c:pt>
                <c:pt idx="25752">
                  <c:v>0.626247</c:v>
                </c:pt>
                <c:pt idx="25753">
                  <c:v>0.62638199999999999</c:v>
                </c:pt>
                <c:pt idx="25754">
                  <c:v>0.62651699999999999</c:v>
                </c:pt>
                <c:pt idx="25755">
                  <c:v>0.62665199999999999</c:v>
                </c:pt>
                <c:pt idx="25756">
                  <c:v>0.62675099999999995</c:v>
                </c:pt>
                <c:pt idx="25757">
                  <c:v>0.62684099999999998</c:v>
                </c:pt>
                <c:pt idx="25758">
                  <c:v>0.62693100000000002</c:v>
                </c:pt>
                <c:pt idx="25759">
                  <c:v>0.62702100000000005</c:v>
                </c:pt>
                <c:pt idx="25760">
                  <c:v>0.62711099999999997</c:v>
                </c:pt>
                <c:pt idx="25761">
                  <c:v>0.62720100000000001</c:v>
                </c:pt>
                <c:pt idx="25762">
                  <c:v>0.62729100000000004</c:v>
                </c:pt>
                <c:pt idx="25763">
                  <c:v>0.62738099999999997</c:v>
                </c:pt>
                <c:pt idx="25764">
                  <c:v>0.62746999999999997</c:v>
                </c:pt>
                <c:pt idx="25765">
                  <c:v>0.62756000000000001</c:v>
                </c:pt>
                <c:pt idx="25766">
                  <c:v>0.62765000000000004</c:v>
                </c:pt>
                <c:pt idx="25767">
                  <c:v>0.62773999999999996</c:v>
                </c:pt>
                <c:pt idx="25768">
                  <c:v>0.62783</c:v>
                </c:pt>
                <c:pt idx="25769">
                  <c:v>0.62792000000000003</c:v>
                </c:pt>
                <c:pt idx="25770">
                  <c:v>0.62800999999999996</c:v>
                </c:pt>
                <c:pt idx="25771">
                  <c:v>0.62811799999999995</c:v>
                </c:pt>
                <c:pt idx="25772">
                  <c:v>0.62840499999999999</c:v>
                </c:pt>
                <c:pt idx="25773">
                  <c:v>0.62869200000000003</c:v>
                </c:pt>
                <c:pt idx="25774">
                  <c:v>0.62897999999999998</c:v>
                </c:pt>
                <c:pt idx="25775">
                  <c:v>0.62926700000000002</c:v>
                </c:pt>
                <c:pt idx="25776">
                  <c:v>0.62955399999999995</c:v>
                </c:pt>
                <c:pt idx="25777">
                  <c:v>0.62984099999999998</c:v>
                </c:pt>
                <c:pt idx="25778">
                  <c:v>0.63012900000000005</c:v>
                </c:pt>
                <c:pt idx="25779">
                  <c:v>0.63041599999999998</c:v>
                </c:pt>
                <c:pt idx="25780">
                  <c:v>0.63070300000000001</c:v>
                </c:pt>
                <c:pt idx="25781">
                  <c:v>0.63099000000000005</c:v>
                </c:pt>
                <c:pt idx="25782">
                  <c:v>0.63127699999999998</c:v>
                </c:pt>
                <c:pt idx="25783">
                  <c:v>0.63156500000000004</c:v>
                </c:pt>
                <c:pt idx="25784">
                  <c:v>0.63185199999999997</c:v>
                </c:pt>
                <c:pt idx="25785">
                  <c:v>0.63213900000000001</c:v>
                </c:pt>
                <c:pt idx="25786">
                  <c:v>0.63242600000000004</c:v>
                </c:pt>
                <c:pt idx="25787">
                  <c:v>0.63275999999999999</c:v>
                </c:pt>
                <c:pt idx="25788">
                  <c:v>0.63315600000000005</c:v>
                </c:pt>
                <c:pt idx="25789">
                  <c:v>0.63355300000000003</c:v>
                </c:pt>
                <c:pt idx="25790">
                  <c:v>0.63394899999999998</c:v>
                </c:pt>
                <c:pt idx="25791">
                  <c:v>0.63434500000000005</c:v>
                </c:pt>
                <c:pt idx="25792">
                  <c:v>0.63473999999999997</c:v>
                </c:pt>
                <c:pt idx="25793">
                  <c:v>0.63513699999999995</c:v>
                </c:pt>
                <c:pt idx="25794">
                  <c:v>0.63553300000000001</c:v>
                </c:pt>
                <c:pt idx="25795">
                  <c:v>0.63592899999999997</c:v>
                </c:pt>
                <c:pt idx="25796">
                  <c:v>0.63632599999999995</c:v>
                </c:pt>
                <c:pt idx="25797">
                  <c:v>0.63672200000000001</c:v>
                </c:pt>
                <c:pt idx="25798">
                  <c:v>0.63711799999999996</c:v>
                </c:pt>
                <c:pt idx="25799">
                  <c:v>0.63751400000000003</c:v>
                </c:pt>
                <c:pt idx="25800">
                  <c:v>0.63791100000000001</c:v>
                </c:pt>
                <c:pt idx="25801">
                  <c:v>0.63830699999999996</c:v>
                </c:pt>
                <c:pt idx="25802">
                  <c:v>0.63870300000000002</c:v>
                </c:pt>
                <c:pt idx="25803">
                  <c:v>0.63893500000000003</c:v>
                </c:pt>
                <c:pt idx="25804">
                  <c:v>0.63912000000000002</c:v>
                </c:pt>
                <c:pt idx="25805">
                  <c:v>0.63930600000000004</c:v>
                </c:pt>
                <c:pt idx="25806">
                  <c:v>0.63949100000000003</c:v>
                </c:pt>
                <c:pt idx="25807">
                  <c:v>0.63967600000000002</c:v>
                </c:pt>
                <c:pt idx="25808">
                  <c:v>0.63986200000000004</c:v>
                </c:pt>
                <c:pt idx="25809">
                  <c:v>0.64004700000000003</c:v>
                </c:pt>
                <c:pt idx="25810">
                  <c:v>0.64023200000000002</c:v>
                </c:pt>
                <c:pt idx="25811">
                  <c:v>0.64041800000000004</c:v>
                </c:pt>
                <c:pt idx="25812">
                  <c:v>0.64060300000000003</c:v>
                </c:pt>
                <c:pt idx="25813">
                  <c:v>0.64078800000000002</c:v>
                </c:pt>
                <c:pt idx="25814">
                  <c:v>0.64097300000000001</c:v>
                </c:pt>
                <c:pt idx="25815">
                  <c:v>0.64115800000000001</c:v>
                </c:pt>
                <c:pt idx="25816">
                  <c:v>0.64134400000000003</c:v>
                </c:pt>
                <c:pt idx="25817">
                  <c:v>0.64152900000000002</c:v>
                </c:pt>
                <c:pt idx="25818">
                  <c:v>0.64171400000000001</c:v>
                </c:pt>
                <c:pt idx="25819">
                  <c:v>0.64194499999999999</c:v>
                </c:pt>
                <c:pt idx="25820">
                  <c:v>0.64219400000000004</c:v>
                </c:pt>
                <c:pt idx="25821">
                  <c:v>0.64244199999999996</c:v>
                </c:pt>
                <c:pt idx="25822">
                  <c:v>0.64269100000000001</c:v>
                </c:pt>
                <c:pt idx="25823">
                  <c:v>0.64293999999999996</c:v>
                </c:pt>
                <c:pt idx="25824">
                  <c:v>0.64318799999999998</c:v>
                </c:pt>
                <c:pt idx="25825">
                  <c:v>0.64343700000000004</c:v>
                </c:pt>
                <c:pt idx="25826">
                  <c:v>0.64368599999999998</c:v>
                </c:pt>
                <c:pt idx="25827">
                  <c:v>0.64393400000000001</c:v>
                </c:pt>
                <c:pt idx="25828">
                  <c:v>0.64418299999999995</c:v>
                </c:pt>
                <c:pt idx="25829">
                  <c:v>0.644432</c:v>
                </c:pt>
                <c:pt idx="25830">
                  <c:v>0.64468000000000003</c:v>
                </c:pt>
                <c:pt idx="25831">
                  <c:v>0.64492899999999997</c:v>
                </c:pt>
                <c:pt idx="25832">
                  <c:v>0.645177</c:v>
                </c:pt>
                <c:pt idx="25833">
                  <c:v>0.64542600000000006</c:v>
                </c:pt>
                <c:pt idx="25834">
                  <c:v>0.645675</c:v>
                </c:pt>
                <c:pt idx="25835">
                  <c:v>0.64636099999999996</c:v>
                </c:pt>
                <c:pt idx="25836">
                  <c:v>0.64718900000000001</c:v>
                </c:pt>
                <c:pt idx="25837">
                  <c:v>0.64801699999999995</c:v>
                </c:pt>
                <c:pt idx="25838">
                  <c:v>0.64884500000000001</c:v>
                </c:pt>
                <c:pt idx="25839">
                  <c:v>0.64967299999999994</c:v>
                </c:pt>
                <c:pt idx="25840">
                  <c:v>0.65049999999999997</c:v>
                </c:pt>
                <c:pt idx="25841">
                  <c:v>0.65132800000000002</c:v>
                </c:pt>
                <c:pt idx="25842">
                  <c:v>0.65215599999999996</c:v>
                </c:pt>
                <c:pt idx="25843">
                  <c:v>0.65298400000000001</c:v>
                </c:pt>
                <c:pt idx="25844">
                  <c:v>0.65381199999999995</c:v>
                </c:pt>
                <c:pt idx="25845">
                  <c:v>0.65463899999999997</c:v>
                </c:pt>
                <c:pt idx="25846">
                  <c:v>0.65546700000000002</c:v>
                </c:pt>
                <c:pt idx="25847">
                  <c:v>0.65629499999999996</c:v>
                </c:pt>
                <c:pt idx="25848">
                  <c:v>0.65712300000000001</c:v>
                </c:pt>
                <c:pt idx="25849">
                  <c:v>0.65795099999999995</c:v>
                </c:pt>
                <c:pt idx="25850">
                  <c:v>0.658771</c:v>
                </c:pt>
                <c:pt idx="25851">
                  <c:v>0.65920800000000002</c:v>
                </c:pt>
                <c:pt idx="25852">
                  <c:v>0.65964599999999995</c:v>
                </c:pt>
                <c:pt idx="25853">
                  <c:v>0.66008299999999998</c:v>
                </c:pt>
                <c:pt idx="25854">
                  <c:v>0.66052</c:v>
                </c:pt>
                <c:pt idx="25855">
                  <c:v>0.66095800000000005</c:v>
                </c:pt>
                <c:pt idx="25856">
                  <c:v>0.66139499999999996</c:v>
                </c:pt>
                <c:pt idx="25857">
                  <c:v>0.66183199999999998</c:v>
                </c:pt>
                <c:pt idx="25858">
                  <c:v>0.662269</c:v>
                </c:pt>
                <c:pt idx="25859">
                  <c:v>0.66270700000000005</c:v>
                </c:pt>
                <c:pt idx="25860">
                  <c:v>0.66314399999999996</c:v>
                </c:pt>
                <c:pt idx="25861">
                  <c:v>0.66358200000000001</c:v>
                </c:pt>
                <c:pt idx="25862">
                  <c:v>0.66401900000000003</c:v>
                </c:pt>
                <c:pt idx="25863">
                  <c:v>0.66445699999999996</c:v>
                </c:pt>
                <c:pt idx="25864">
                  <c:v>0.66489399999999999</c:v>
                </c:pt>
                <c:pt idx="25865">
                  <c:v>0.66533200000000003</c:v>
                </c:pt>
                <c:pt idx="25866">
                  <c:v>0.66564199999999996</c:v>
                </c:pt>
                <c:pt idx="25867">
                  <c:v>0.66568499999999997</c:v>
                </c:pt>
                <c:pt idx="25868">
                  <c:v>0.66572900000000002</c:v>
                </c:pt>
                <c:pt idx="25869">
                  <c:v>0.66577299999999995</c:v>
                </c:pt>
                <c:pt idx="25870">
                  <c:v>0.66581599999999996</c:v>
                </c:pt>
                <c:pt idx="25871">
                  <c:v>0.66586000000000001</c:v>
                </c:pt>
                <c:pt idx="25872">
                  <c:v>0.66590400000000005</c:v>
                </c:pt>
                <c:pt idx="25873">
                  <c:v>0.66594699999999996</c:v>
                </c:pt>
                <c:pt idx="25874">
                  <c:v>0.665991</c:v>
                </c:pt>
                <c:pt idx="25875">
                  <c:v>0.66603500000000004</c:v>
                </c:pt>
                <c:pt idx="25876">
                  <c:v>0.66607899999999998</c:v>
                </c:pt>
                <c:pt idx="25877">
                  <c:v>0.66612199999999999</c:v>
                </c:pt>
                <c:pt idx="25878">
                  <c:v>0.66616600000000004</c:v>
                </c:pt>
                <c:pt idx="25879">
                  <c:v>0.66620999999999997</c:v>
                </c:pt>
                <c:pt idx="25880">
                  <c:v>0.66625299999999998</c:v>
                </c:pt>
                <c:pt idx="25881">
                  <c:v>0.66629700000000003</c:v>
                </c:pt>
                <c:pt idx="25882">
                  <c:v>0.66638299999999995</c:v>
                </c:pt>
                <c:pt idx="25883">
                  <c:v>0.66649199999999997</c:v>
                </c:pt>
                <c:pt idx="25884">
                  <c:v>0.66660200000000003</c:v>
                </c:pt>
                <c:pt idx="25885">
                  <c:v>0.66671100000000005</c:v>
                </c:pt>
                <c:pt idx="25886">
                  <c:v>0.666821</c:v>
                </c:pt>
                <c:pt idx="25887">
                  <c:v>0.66693100000000005</c:v>
                </c:pt>
                <c:pt idx="25888">
                  <c:v>0.66703999999999997</c:v>
                </c:pt>
                <c:pt idx="25889">
                  <c:v>0.66715000000000002</c:v>
                </c:pt>
                <c:pt idx="25890">
                  <c:v>0.66725900000000005</c:v>
                </c:pt>
                <c:pt idx="25891">
                  <c:v>0.66736899999999999</c:v>
                </c:pt>
                <c:pt idx="25892">
                  <c:v>0.66747900000000004</c:v>
                </c:pt>
                <c:pt idx="25893">
                  <c:v>0.66758799999999996</c:v>
                </c:pt>
                <c:pt idx="25894">
                  <c:v>0.66769800000000001</c:v>
                </c:pt>
                <c:pt idx="25895">
                  <c:v>0.66780799999999996</c:v>
                </c:pt>
                <c:pt idx="25896">
                  <c:v>0.66791699999999998</c:v>
                </c:pt>
                <c:pt idx="25897">
                  <c:v>0.66802700000000004</c:v>
                </c:pt>
                <c:pt idx="25898">
                  <c:v>0.67022099999999996</c:v>
                </c:pt>
                <c:pt idx="25899">
                  <c:v>0.67248300000000005</c:v>
                </c:pt>
                <c:pt idx="25900">
                  <c:v>0.67473899999999998</c:v>
                </c:pt>
                <c:pt idx="25901">
                  <c:v>0.67700199999999999</c:v>
                </c:pt>
                <c:pt idx="25902">
                  <c:v>0.67926399999999998</c:v>
                </c:pt>
                <c:pt idx="25903">
                  <c:v>0.68152699999999999</c:v>
                </c:pt>
                <c:pt idx="25904">
                  <c:v>0.68378899999999998</c:v>
                </c:pt>
                <c:pt idx="25905">
                  <c:v>0.68605099999999997</c:v>
                </c:pt>
                <c:pt idx="25906">
                  <c:v>0.68831399999999998</c:v>
                </c:pt>
                <c:pt idx="25907">
                  <c:v>0.69057599999999997</c:v>
                </c:pt>
                <c:pt idx="25908">
                  <c:v>0.69283899999999998</c:v>
                </c:pt>
                <c:pt idx="25909">
                  <c:v>0.69510099999999997</c:v>
                </c:pt>
                <c:pt idx="25910">
                  <c:v>0.69736399999999998</c:v>
                </c:pt>
                <c:pt idx="25911">
                  <c:v>0.69962599999999997</c:v>
                </c:pt>
                <c:pt idx="25912">
                  <c:v>0.70188899999999999</c:v>
                </c:pt>
                <c:pt idx="25913">
                  <c:v>0.70354399999999995</c:v>
                </c:pt>
                <c:pt idx="25914">
                  <c:v>0.70408400000000004</c:v>
                </c:pt>
                <c:pt idx="25915">
                  <c:v>0.704623</c:v>
                </c:pt>
                <c:pt idx="25916">
                  <c:v>0.70516299999999998</c:v>
                </c:pt>
                <c:pt idx="25917">
                  <c:v>0.70570299999999997</c:v>
                </c:pt>
                <c:pt idx="25918">
                  <c:v>0.70624299999999995</c:v>
                </c:pt>
                <c:pt idx="25919">
                  <c:v>0.70678200000000002</c:v>
                </c:pt>
                <c:pt idx="25920">
                  <c:v>0.70732200000000001</c:v>
                </c:pt>
                <c:pt idx="25921">
                  <c:v>0.70786199999999999</c:v>
                </c:pt>
                <c:pt idx="25922">
                  <c:v>0.70840000000000003</c:v>
                </c:pt>
                <c:pt idx="25923">
                  <c:v>0.70894000000000001</c:v>
                </c:pt>
                <c:pt idx="25924">
                  <c:v>0.70947899999999997</c:v>
                </c:pt>
                <c:pt idx="25925">
                  <c:v>0.71001899999999996</c:v>
                </c:pt>
                <c:pt idx="25926">
                  <c:v>0.71055900000000005</c:v>
                </c:pt>
                <c:pt idx="25927">
                  <c:v>0.71109900000000004</c:v>
                </c:pt>
                <c:pt idx="25928">
                  <c:v>0.71163799999999999</c:v>
                </c:pt>
                <c:pt idx="25929">
                  <c:v>0.712059</c:v>
                </c:pt>
                <c:pt idx="25930">
                  <c:v>0.71200300000000005</c:v>
                </c:pt>
                <c:pt idx="25931">
                  <c:v>0.71194599999999997</c:v>
                </c:pt>
                <c:pt idx="25932">
                  <c:v>0.71188899999999999</c:v>
                </c:pt>
                <c:pt idx="25933">
                  <c:v>0.71183200000000002</c:v>
                </c:pt>
                <c:pt idx="25934">
                  <c:v>0.71177599999999996</c:v>
                </c:pt>
                <c:pt idx="25935">
                  <c:v>0.71171899999999999</c:v>
                </c:pt>
                <c:pt idx="25936">
                  <c:v>0.71166200000000002</c:v>
                </c:pt>
                <c:pt idx="25937">
                  <c:v>0.71160500000000004</c:v>
                </c:pt>
                <c:pt idx="25938">
                  <c:v>0.71154899999999999</c:v>
                </c:pt>
                <c:pt idx="25939">
                  <c:v>0.71149200000000001</c:v>
                </c:pt>
                <c:pt idx="25940">
                  <c:v>0.71143500000000004</c:v>
                </c:pt>
                <c:pt idx="25941">
                  <c:v>0.71137799999999995</c:v>
                </c:pt>
                <c:pt idx="25942">
                  <c:v>0.71132200000000001</c:v>
                </c:pt>
                <c:pt idx="25943">
                  <c:v>0.71126500000000004</c:v>
                </c:pt>
                <c:pt idx="25944">
                  <c:v>0.71120799999999995</c:v>
                </c:pt>
                <c:pt idx="25945">
                  <c:v>0.71110399999999996</c:v>
                </c:pt>
                <c:pt idx="25946">
                  <c:v>0.71092100000000003</c:v>
                </c:pt>
                <c:pt idx="25947">
                  <c:v>0.71073799999999998</c:v>
                </c:pt>
                <c:pt idx="25948">
                  <c:v>0.71055500000000005</c:v>
                </c:pt>
                <c:pt idx="25949">
                  <c:v>0.710372</c:v>
                </c:pt>
                <c:pt idx="25950">
                  <c:v>0.71018899999999996</c:v>
                </c:pt>
                <c:pt idx="25951">
                  <c:v>0.71000600000000003</c:v>
                </c:pt>
                <c:pt idx="25952">
                  <c:v>0.70982199999999995</c:v>
                </c:pt>
                <c:pt idx="25953">
                  <c:v>0.70963900000000002</c:v>
                </c:pt>
                <c:pt idx="25954">
                  <c:v>0.70945599999999998</c:v>
                </c:pt>
                <c:pt idx="25955">
                  <c:v>0.70927300000000004</c:v>
                </c:pt>
                <c:pt idx="25956">
                  <c:v>0.70909</c:v>
                </c:pt>
                <c:pt idx="25957">
                  <c:v>0.70890699999999995</c:v>
                </c:pt>
                <c:pt idx="25958">
                  <c:v>0.70872400000000002</c:v>
                </c:pt>
                <c:pt idx="25959">
                  <c:v>0.70854099999999998</c:v>
                </c:pt>
                <c:pt idx="25960">
                  <c:v>0.70835800000000004</c:v>
                </c:pt>
                <c:pt idx="25961">
                  <c:v>0.70803799999999995</c:v>
                </c:pt>
                <c:pt idx="25962">
                  <c:v>0.70764400000000005</c:v>
                </c:pt>
                <c:pt idx="25963">
                  <c:v>0.70724900000000002</c:v>
                </c:pt>
                <c:pt idx="25964">
                  <c:v>0.70685500000000001</c:v>
                </c:pt>
                <c:pt idx="25965">
                  <c:v>0.70646200000000003</c:v>
                </c:pt>
                <c:pt idx="25966">
                  <c:v>0.706067</c:v>
                </c:pt>
                <c:pt idx="25967">
                  <c:v>0.70567299999999999</c:v>
                </c:pt>
                <c:pt idx="25968">
                  <c:v>0.70527899999999999</c:v>
                </c:pt>
                <c:pt idx="25969">
                  <c:v>0.70488399999999996</c:v>
                </c:pt>
                <c:pt idx="25970">
                  <c:v>0.70448999999999995</c:v>
                </c:pt>
                <c:pt idx="25971">
                  <c:v>0.70409600000000006</c:v>
                </c:pt>
                <c:pt idx="25972">
                  <c:v>0.70370100000000002</c:v>
                </c:pt>
                <c:pt idx="25973">
                  <c:v>0.70330700000000002</c:v>
                </c:pt>
                <c:pt idx="25974">
                  <c:v>0.70291300000000001</c:v>
                </c:pt>
                <c:pt idx="25975">
                  <c:v>0.70251799999999998</c:v>
                </c:pt>
                <c:pt idx="25976">
                  <c:v>0.70212399999999997</c:v>
                </c:pt>
                <c:pt idx="25977">
                  <c:v>0.700569</c:v>
                </c:pt>
                <c:pt idx="25978">
                  <c:v>0.69892100000000001</c:v>
                </c:pt>
                <c:pt idx="25979">
                  <c:v>0.697272</c:v>
                </c:pt>
                <c:pt idx="25980">
                  <c:v>0.69562299999999999</c:v>
                </c:pt>
                <c:pt idx="25981">
                  <c:v>0.69397399999999998</c:v>
                </c:pt>
                <c:pt idx="25982">
                  <c:v>0.69232499999999997</c:v>
                </c:pt>
                <c:pt idx="25983">
                  <c:v>0.69067699999999999</c:v>
                </c:pt>
                <c:pt idx="25984">
                  <c:v>0.68902799999999997</c:v>
                </c:pt>
                <c:pt idx="25985">
                  <c:v>0.68737899999999996</c:v>
                </c:pt>
                <c:pt idx="25986">
                  <c:v>0.68572999999999995</c:v>
                </c:pt>
                <c:pt idx="25987">
                  <c:v>0.68408599999999997</c:v>
                </c:pt>
                <c:pt idx="25988">
                  <c:v>0.68243699999999996</c:v>
                </c:pt>
                <c:pt idx="25989">
                  <c:v>0.68078899999999998</c:v>
                </c:pt>
                <c:pt idx="25990">
                  <c:v>0.67913999999999997</c:v>
                </c:pt>
                <c:pt idx="25991">
                  <c:v>0.67749099999999995</c:v>
                </c:pt>
                <c:pt idx="25992">
                  <c:v>0.67617899999999997</c:v>
                </c:pt>
                <c:pt idx="25993">
                  <c:v>0.67588700000000002</c:v>
                </c:pt>
                <c:pt idx="25994">
                  <c:v>0.67559400000000003</c:v>
                </c:pt>
                <c:pt idx="25995">
                  <c:v>0.67530199999999996</c:v>
                </c:pt>
                <c:pt idx="25996">
                  <c:v>0.67500899999999997</c:v>
                </c:pt>
                <c:pt idx="25997">
                  <c:v>0.67471700000000001</c:v>
                </c:pt>
                <c:pt idx="25998">
                  <c:v>0.67442400000000002</c:v>
                </c:pt>
                <c:pt idx="25999">
                  <c:v>0.67413199999999995</c:v>
                </c:pt>
                <c:pt idx="26000">
                  <c:v>0.67383899999999997</c:v>
                </c:pt>
                <c:pt idx="26001">
                  <c:v>0.67354700000000001</c:v>
                </c:pt>
                <c:pt idx="26002">
                  <c:v>0.67325400000000002</c:v>
                </c:pt>
                <c:pt idx="26003">
                  <c:v>0.67296199999999995</c:v>
                </c:pt>
                <c:pt idx="26004">
                  <c:v>0.67266899999999996</c:v>
                </c:pt>
                <c:pt idx="26005">
                  <c:v>0.672377</c:v>
                </c:pt>
                <c:pt idx="26006">
                  <c:v>0.67208400000000001</c:v>
                </c:pt>
                <c:pt idx="26007">
                  <c:v>0.67179199999999994</c:v>
                </c:pt>
                <c:pt idx="26008">
                  <c:v>0.67168700000000003</c:v>
                </c:pt>
                <c:pt idx="26009">
                  <c:v>0.67171000000000003</c:v>
                </c:pt>
                <c:pt idx="26010">
                  <c:v>0.67173300000000002</c:v>
                </c:pt>
                <c:pt idx="26011">
                  <c:v>0.67175700000000005</c:v>
                </c:pt>
                <c:pt idx="26012">
                  <c:v>0.67178000000000004</c:v>
                </c:pt>
                <c:pt idx="26013">
                  <c:v>0.67180300000000004</c:v>
                </c:pt>
                <c:pt idx="26014">
                  <c:v>0.67182600000000003</c:v>
                </c:pt>
                <c:pt idx="26015">
                  <c:v>0.67184900000000003</c:v>
                </c:pt>
                <c:pt idx="26016">
                  <c:v>0.67187200000000002</c:v>
                </c:pt>
                <c:pt idx="26017">
                  <c:v>0.67189500000000002</c:v>
                </c:pt>
                <c:pt idx="26018">
                  <c:v>0.67191800000000002</c:v>
                </c:pt>
                <c:pt idx="26019">
                  <c:v>0.67194100000000001</c:v>
                </c:pt>
                <c:pt idx="26020">
                  <c:v>0.67196400000000001</c:v>
                </c:pt>
                <c:pt idx="26021">
                  <c:v>0.671987</c:v>
                </c:pt>
                <c:pt idx="26022">
                  <c:v>0.67201</c:v>
                </c:pt>
                <c:pt idx="26023">
                  <c:v>0.67203400000000002</c:v>
                </c:pt>
                <c:pt idx="26024">
                  <c:v>0.67183899999999996</c:v>
                </c:pt>
                <c:pt idx="26025">
                  <c:v>0.67163099999999998</c:v>
                </c:pt>
                <c:pt idx="26026">
                  <c:v>0.67142299999999999</c:v>
                </c:pt>
                <c:pt idx="26027">
                  <c:v>0.67121500000000001</c:v>
                </c:pt>
                <c:pt idx="26028">
                  <c:v>0.67100700000000002</c:v>
                </c:pt>
                <c:pt idx="26029">
                  <c:v>0.67079900000000003</c:v>
                </c:pt>
                <c:pt idx="26030">
                  <c:v>0.67059199999999997</c:v>
                </c:pt>
                <c:pt idx="26031">
                  <c:v>0.67038399999999998</c:v>
                </c:pt>
                <c:pt idx="26032">
                  <c:v>0.67017599999999999</c:v>
                </c:pt>
                <c:pt idx="26033">
                  <c:v>0.66996800000000001</c:v>
                </c:pt>
                <c:pt idx="26034">
                  <c:v>0.66976100000000005</c:v>
                </c:pt>
                <c:pt idx="26035">
                  <c:v>0.66955299999999995</c:v>
                </c:pt>
                <c:pt idx="26036">
                  <c:v>0.66934499999999997</c:v>
                </c:pt>
                <c:pt idx="26037">
                  <c:v>0.66913699999999998</c:v>
                </c:pt>
                <c:pt idx="26038">
                  <c:v>0.668929</c:v>
                </c:pt>
                <c:pt idx="26039">
                  <c:v>0.66872100000000001</c:v>
                </c:pt>
                <c:pt idx="26040">
                  <c:v>0.66905400000000004</c:v>
                </c:pt>
                <c:pt idx="26041">
                  <c:v>0.66961400000000004</c:v>
                </c:pt>
                <c:pt idx="26042">
                  <c:v>0.67017400000000005</c:v>
                </c:pt>
                <c:pt idx="26043">
                  <c:v>0.67073300000000002</c:v>
                </c:pt>
                <c:pt idx="26044">
                  <c:v>0.67129300000000003</c:v>
                </c:pt>
                <c:pt idx="26045">
                  <c:v>0.67185300000000003</c:v>
                </c:pt>
                <c:pt idx="26046">
                  <c:v>0.67241200000000001</c:v>
                </c:pt>
                <c:pt idx="26047">
                  <c:v>0.67297200000000001</c:v>
                </c:pt>
                <c:pt idx="26048">
                  <c:v>0.67353099999999999</c:v>
                </c:pt>
                <c:pt idx="26049">
                  <c:v>0.674091</c:v>
                </c:pt>
                <c:pt idx="26050">
                  <c:v>0.674651</c:v>
                </c:pt>
                <c:pt idx="26051">
                  <c:v>0.67520999999999998</c:v>
                </c:pt>
                <c:pt idx="26052">
                  <c:v>0.67576800000000004</c:v>
                </c:pt>
                <c:pt idx="26053">
                  <c:v>0.67632800000000004</c:v>
                </c:pt>
                <c:pt idx="26054">
                  <c:v>0.67688800000000005</c:v>
                </c:pt>
                <c:pt idx="26055">
                  <c:v>0.67744700000000002</c:v>
                </c:pt>
                <c:pt idx="26056">
                  <c:v>0.67757999999999996</c:v>
                </c:pt>
                <c:pt idx="26057">
                  <c:v>0.67767599999999995</c:v>
                </c:pt>
                <c:pt idx="26058">
                  <c:v>0.67777200000000004</c:v>
                </c:pt>
                <c:pt idx="26059">
                  <c:v>0.677867</c:v>
                </c:pt>
                <c:pt idx="26060">
                  <c:v>0.67796299999999998</c:v>
                </c:pt>
                <c:pt idx="26061">
                  <c:v>0.67805899999999997</c:v>
                </c:pt>
                <c:pt idx="26062">
                  <c:v>0.67815400000000003</c:v>
                </c:pt>
                <c:pt idx="26063">
                  <c:v>0.67825000000000002</c:v>
                </c:pt>
                <c:pt idx="26064">
                  <c:v>0.678346</c:v>
                </c:pt>
                <c:pt idx="26065">
                  <c:v>0.67844099999999996</c:v>
                </c:pt>
                <c:pt idx="26066">
                  <c:v>0.67853699999999995</c:v>
                </c:pt>
                <c:pt idx="26067">
                  <c:v>0.67863300000000004</c:v>
                </c:pt>
                <c:pt idx="26068">
                  <c:v>0.678728</c:v>
                </c:pt>
                <c:pt idx="26069">
                  <c:v>0.67882399999999998</c:v>
                </c:pt>
                <c:pt idx="26070">
                  <c:v>0.67891999999999997</c:v>
                </c:pt>
                <c:pt idx="26071">
                  <c:v>0.67893700000000001</c:v>
                </c:pt>
                <c:pt idx="26072">
                  <c:v>0.67861400000000005</c:v>
                </c:pt>
                <c:pt idx="26073">
                  <c:v>0.67829099999999998</c:v>
                </c:pt>
                <c:pt idx="26074">
                  <c:v>0.67796900000000004</c:v>
                </c:pt>
                <c:pt idx="26075">
                  <c:v>0.67764599999999997</c:v>
                </c:pt>
                <c:pt idx="26076">
                  <c:v>0.67732300000000001</c:v>
                </c:pt>
                <c:pt idx="26077">
                  <c:v>0.67700000000000005</c:v>
                </c:pt>
                <c:pt idx="26078">
                  <c:v>0.67667699999999997</c:v>
                </c:pt>
                <c:pt idx="26079">
                  <c:v>0.67635400000000001</c:v>
                </c:pt>
                <c:pt idx="26080">
                  <c:v>0.67603100000000005</c:v>
                </c:pt>
                <c:pt idx="26081">
                  <c:v>0.67570799999999998</c:v>
                </c:pt>
                <c:pt idx="26082">
                  <c:v>0.67538500000000001</c:v>
                </c:pt>
                <c:pt idx="26083">
                  <c:v>0.67506200000000005</c:v>
                </c:pt>
                <c:pt idx="26084">
                  <c:v>0.67473899999999998</c:v>
                </c:pt>
                <c:pt idx="26085">
                  <c:v>0.67441600000000002</c:v>
                </c:pt>
                <c:pt idx="26086">
                  <c:v>0.67409300000000005</c:v>
                </c:pt>
                <c:pt idx="26087">
                  <c:v>0.673767</c:v>
                </c:pt>
                <c:pt idx="26088">
                  <c:v>0.67343799999999998</c:v>
                </c:pt>
                <c:pt idx="26089">
                  <c:v>0.67310800000000004</c:v>
                </c:pt>
                <c:pt idx="26090">
                  <c:v>0.67277900000000002</c:v>
                </c:pt>
                <c:pt idx="26091">
                  <c:v>0.67244999999999999</c:v>
                </c:pt>
                <c:pt idx="26092">
                  <c:v>0.67212099999999997</c:v>
                </c:pt>
                <c:pt idx="26093">
                  <c:v>0.67179199999999994</c:v>
                </c:pt>
                <c:pt idx="26094">
                  <c:v>0.67146300000000003</c:v>
                </c:pt>
                <c:pt idx="26095">
                  <c:v>0.67113400000000001</c:v>
                </c:pt>
                <c:pt idx="26096">
                  <c:v>0.67080600000000001</c:v>
                </c:pt>
                <c:pt idx="26097">
                  <c:v>0.67047599999999996</c:v>
                </c:pt>
                <c:pt idx="26098">
                  <c:v>0.67014700000000005</c:v>
                </c:pt>
                <c:pt idx="26099">
                  <c:v>0.66981800000000002</c:v>
                </c:pt>
                <c:pt idx="26100">
                  <c:v>0.669489</c:v>
                </c:pt>
                <c:pt idx="26101">
                  <c:v>0.66915999999999998</c:v>
                </c:pt>
                <c:pt idx="26102">
                  <c:v>0.66883099999999995</c:v>
                </c:pt>
                <c:pt idx="26103">
                  <c:v>0.66871999999999998</c:v>
                </c:pt>
                <c:pt idx="26104">
                  <c:v>0.66867200000000004</c:v>
                </c:pt>
                <c:pt idx="26105">
                  <c:v>0.668624</c:v>
                </c:pt>
                <c:pt idx="26106">
                  <c:v>0.66857699999999998</c:v>
                </c:pt>
                <c:pt idx="26107">
                  <c:v>0.66852900000000004</c:v>
                </c:pt>
                <c:pt idx="26108">
                  <c:v>0.66848099999999999</c:v>
                </c:pt>
                <c:pt idx="26109">
                  <c:v>0.66843399999999997</c:v>
                </c:pt>
                <c:pt idx="26110">
                  <c:v>0.66838600000000004</c:v>
                </c:pt>
                <c:pt idx="26111">
                  <c:v>0.66833799999999999</c:v>
                </c:pt>
                <c:pt idx="26112">
                  <c:v>0.66829099999999997</c:v>
                </c:pt>
                <c:pt idx="26113">
                  <c:v>0.66824300000000003</c:v>
                </c:pt>
                <c:pt idx="26114">
                  <c:v>0.66819499999999998</c:v>
                </c:pt>
                <c:pt idx="26115">
                  <c:v>0.66814799999999996</c:v>
                </c:pt>
                <c:pt idx="26116">
                  <c:v>0.66810000000000003</c:v>
                </c:pt>
                <c:pt idx="26117">
                  <c:v>0.66805199999999998</c:v>
                </c:pt>
                <c:pt idx="26118">
                  <c:v>0.66793999999999998</c:v>
                </c:pt>
                <c:pt idx="26119">
                  <c:v>0.66744700000000001</c:v>
                </c:pt>
                <c:pt idx="26120">
                  <c:v>0.66695400000000005</c:v>
                </c:pt>
                <c:pt idx="26121">
                  <c:v>0.66646099999999997</c:v>
                </c:pt>
                <c:pt idx="26122">
                  <c:v>0.665968</c:v>
                </c:pt>
                <c:pt idx="26123">
                  <c:v>0.66547500000000004</c:v>
                </c:pt>
                <c:pt idx="26124">
                  <c:v>0.66498199999999996</c:v>
                </c:pt>
                <c:pt idx="26125">
                  <c:v>0.664489</c:v>
                </c:pt>
                <c:pt idx="26126">
                  <c:v>0.66399600000000003</c:v>
                </c:pt>
                <c:pt idx="26127">
                  <c:v>0.66350299999999995</c:v>
                </c:pt>
                <c:pt idx="26128">
                  <c:v>0.66300999999999999</c:v>
                </c:pt>
                <c:pt idx="26129">
                  <c:v>0.66251700000000002</c:v>
                </c:pt>
                <c:pt idx="26130">
                  <c:v>0.66202399999999995</c:v>
                </c:pt>
                <c:pt idx="26131">
                  <c:v>0.66153099999999998</c:v>
                </c:pt>
                <c:pt idx="26132">
                  <c:v>0.66103800000000001</c:v>
                </c:pt>
                <c:pt idx="26133">
                  <c:v>0.66054500000000005</c:v>
                </c:pt>
                <c:pt idx="26134">
                  <c:v>0.66028699999999996</c:v>
                </c:pt>
                <c:pt idx="26135">
                  <c:v>0.66025299999999998</c:v>
                </c:pt>
                <c:pt idx="26136">
                  <c:v>0.660219</c:v>
                </c:pt>
                <c:pt idx="26137">
                  <c:v>0.66018500000000002</c:v>
                </c:pt>
                <c:pt idx="26138">
                  <c:v>0.66015100000000004</c:v>
                </c:pt>
                <c:pt idx="26139">
                  <c:v>0.66011699999999995</c:v>
                </c:pt>
                <c:pt idx="26140">
                  <c:v>0.66008299999999998</c:v>
                </c:pt>
                <c:pt idx="26141">
                  <c:v>0.660049</c:v>
                </c:pt>
                <c:pt idx="26142">
                  <c:v>0.66001500000000002</c:v>
                </c:pt>
                <c:pt idx="26143">
                  <c:v>0.65998100000000004</c:v>
                </c:pt>
                <c:pt idx="26144">
                  <c:v>0.65994699999999995</c:v>
                </c:pt>
                <c:pt idx="26145">
                  <c:v>0.65991299999999997</c:v>
                </c:pt>
                <c:pt idx="26146">
                  <c:v>0.65987899999999999</c:v>
                </c:pt>
                <c:pt idx="26147">
                  <c:v>0.65984500000000001</c:v>
                </c:pt>
                <c:pt idx="26148">
                  <c:v>0.65981199999999995</c:v>
                </c:pt>
                <c:pt idx="26149">
                  <c:v>0.65977799999999998</c:v>
                </c:pt>
                <c:pt idx="26150">
                  <c:v>0.65976299999999999</c:v>
                </c:pt>
                <c:pt idx="26151">
                  <c:v>0.65980499999999997</c:v>
                </c:pt>
                <c:pt idx="26152">
                  <c:v>0.65984600000000004</c:v>
                </c:pt>
                <c:pt idx="26153">
                  <c:v>0.659887</c:v>
                </c:pt>
                <c:pt idx="26154">
                  <c:v>0.65992799999999996</c:v>
                </c:pt>
                <c:pt idx="26155">
                  <c:v>0.65996900000000003</c:v>
                </c:pt>
                <c:pt idx="26156">
                  <c:v>0.66000999999999999</c:v>
                </c:pt>
                <c:pt idx="26157">
                  <c:v>0.66005199999999997</c:v>
                </c:pt>
                <c:pt idx="26158">
                  <c:v>0.66009300000000004</c:v>
                </c:pt>
                <c:pt idx="26159">
                  <c:v>0.660134</c:v>
                </c:pt>
                <c:pt idx="26160">
                  <c:v>0.66017499999999996</c:v>
                </c:pt>
                <c:pt idx="26161">
                  <c:v>0.66021600000000003</c:v>
                </c:pt>
                <c:pt idx="26162">
                  <c:v>0.66025699999999998</c:v>
                </c:pt>
                <c:pt idx="26163">
                  <c:v>0.66029899999999997</c:v>
                </c:pt>
                <c:pt idx="26164">
                  <c:v>0.66034000000000004</c:v>
                </c:pt>
                <c:pt idx="26165">
                  <c:v>0.660381</c:v>
                </c:pt>
                <c:pt idx="26166">
                  <c:v>0.66036600000000001</c:v>
                </c:pt>
                <c:pt idx="26167">
                  <c:v>0.66029800000000005</c:v>
                </c:pt>
                <c:pt idx="26168">
                  <c:v>0.66022999999999998</c:v>
                </c:pt>
                <c:pt idx="26169">
                  <c:v>0.66016200000000003</c:v>
                </c:pt>
                <c:pt idx="26170">
                  <c:v>0.66009399999999996</c:v>
                </c:pt>
                <c:pt idx="26171">
                  <c:v>0.660026</c:v>
                </c:pt>
                <c:pt idx="26172">
                  <c:v>0.65995800000000004</c:v>
                </c:pt>
                <c:pt idx="26173">
                  <c:v>0.65989100000000001</c:v>
                </c:pt>
                <c:pt idx="26174">
                  <c:v>0.65982300000000005</c:v>
                </c:pt>
                <c:pt idx="26175">
                  <c:v>0.65975499999999998</c:v>
                </c:pt>
                <c:pt idx="26176">
                  <c:v>0.65968700000000002</c:v>
                </c:pt>
                <c:pt idx="26177">
                  <c:v>0.65961899999999996</c:v>
                </c:pt>
                <c:pt idx="26178">
                  <c:v>0.659551</c:v>
                </c:pt>
                <c:pt idx="26179">
                  <c:v>0.65948300000000004</c:v>
                </c:pt>
                <c:pt idx="26180">
                  <c:v>0.65941499999999997</c:v>
                </c:pt>
                <c:pt idx="26181">
                  <c:v>0.65934700000000002</c:v>
                </c:pt>
                <c:pt idx="26182">
                  <c:v>0.65952200000000005</c:v>
                </c:pt>
                <c:pt idx="26183">
                  <c:v>0.659771</c:v>
                </c:pt>
                <c:pt idx="26184">
                  <c:v>0.66001900000000002</c:v>
                </c:pt>
                <c:pt idx="26185">
                  <c:v>0.66026700000000005</c:v>
                </c:pt>
                <c:pt idx="26186">
                  <c:v>0.66051499999999996</c:v>
                </c:pt>
                <c:pt idx="26187">
                  <c:v>0.66076299999999999</c:v>
                </c:pt>
                <c:pt idx="26188">
                  <c:v>0.66101200000000004</c:v>
                </c:pt>
                <c:pt idx="26189">
                  <c:v>0.66125999999999996</c:v>
                </c:pt>
                <c:pt idx="26190">
                  <c:v>0.66150799999999998</c:v>
                </c:pt>
                <c:pt idx="26191">
                  <c:v>0.66175600000000001</c:v>
                </c:pt>
                <c:pt idx="26192">
                  <c:v>0.66200400000000004</c:v>
                </c:pt>
                <c:pt idx="26193">
                  <c:v>0.66225299999999998</c:v>
                </c:pt>
                <c:pt idx="26194">
                  <c:v>0.66250100000000001</c:v>
                </c:pt>
                <c:pt idx="26195">
                  <c:v>0.66274900000000003</c:v>
                </c:pt>
                <c:pt idx="26196">
                  <c:v>0.66299699999999995</c:v>
                </c:pt>
                <c:pt idx="26197">
                  <c:v>0.66323299999999996</c:v>
                </c:pt>
                <c:pt idx="26198">
                  <c:v>0.66333799999999998</c:v>
                </c:pt>
                <c:pt idx="26199">
                  <c:v>0.66344199999999998</c:v>
                </c:pt>
                <c:pt idx="26200">
                  <c:v>0.663547</c:v>
                </c:pt>
                <c:pt idx="26201">
                  <c:v>0.66365099999999999</c:v>
                </c:pt>
                <c:pt idx="26202">
                  <c:v>0.66375499999999998</c:v>
                </c:pt>
                <c:pt idx="26203">
                  <c:v>0.66386000000000001</c:v>
                </c:pt>
                <c:pt idx="26204">
                  <c:v>0.663964</c:v>
                </c:pt>
                <c:pt idx="26205">
                  <c:v>0.66406799999999999</c:v>
                </c:pt>
                <c:pt idx="26206">
                  <c:v>0.66417300000000001</c:v>
                </c:pt>
                <c:pt idx="26207">
                  <c:v>0.66427700000000001</c:v>
                </c:pt>
                <c:pt idx="26208">
                  <c:v>0.66438200000000003</c:v>
                </c:pt>
                <c:pt idx="26209">
                  <c:v>0.66448600000000002</c:v>
                </c:pt>
                <c:pt idx="26210">
                  <c:v>0.66459000000000001</c:v>
                </c:pt>
                <c:pt idx="26211">
                  <c:v>0.66469500000000004</c:v>
                </c:pt>
                <c:pt idx="26212">
                  <c:v>0.66479900000000003</c:v>
                </c:pt>
                <c:pt idx="26213">
                  <c:v>0.66552900000000004</c:v>
                </c:pt>
                <c:pt idx="26214">
                  <c:v>0.66727300000000001</c:v>
                </c:pt>
                <c:pt idx="26215">
                  <c:v>0.669018</c:v>
                </c:pt>
                <c:pt idx="26216">
                  <c:v>0.67076199999999997</c:v>
                </c:pt>
                <c:pt idx="26217">
                  <c:v>0.67250600000000005</c:v>
                </c:pt>
                <c:pt idx="26218">
                  <c:v>0.67425100000000004</c:v>
                </c:pt>
                <c:pt idx="26219">
                  <c:v>0.67599500000000001</c:v>
                </c:pt>
                <c:pt idx="26220">
                  <c:v>0.67773899999999998</c:v>
                </c:pt>
                <c:pt idx="26221">
                  <c:v>0.67948399999999998</c:v>
                </c:pt>
                <c:pt idx="26222">
                  <c:v>0.68122799999999994</c:v>
                </c:pt>
                <c:pt idx="26223">
                  <c:v>0.68297200000000002</c:v>
                </c:pt>
                <c:pt idx="26224">
                  <c:v>0.68471599999999999</c:v>
                </c:pt>
                <c:pt idx="26225">
                  <c:v>0.68646099999999999</c:v>
                </c:pt>
                <c:pt idx="26226">
                  <c:v>0.68820000000000003</c:v>
                </c:pt>
                <c:pt idx="26227">
                  <c:v>0.689944</c:v>
                </c:pt>
                <c:pt idx="26228">
                  <c:v>0.691689</c:v>
                </c:pt>
                <c:pt idx="26229">
                  <c:v>0.69153399999999998</c:v>
                </c:pt>
                <c:pt idx="26230">
                  <c:v>0.69064099999999995</c:v>
                </c:pt>
                <c:pt idx="26231">
                  <c:v>0.689747</c:v>
                </c:pt>
                <c:pt idx="26232">
                  <c:v>0.68885399999999997</c:v>
                </c:pt>
                <c:pt idx="26233">
                  <c:v>0.68796000000000002</c:v>
                </c:pt>
                <c:pt idx="26234">
                  <c:v>0.68706699999999998</c:v>
                </c:pt>
                <c:pt idx="26235">
                  <c:v>0.68617300000000003</c:v>
                </c:pt>
                <c:pt idx="26236">
                  <c:v>0.68527899999999997</c:v>
                </c:pt>
                <c:pt idx="26237">
                  <c:v>0.68438600000000005</c:v>
                </c:pt>
                <c:pt idx="26238">
                  <c:v>0.68349199999999999</c:v>
                </c:pt>
                <c:pt idx="26239">
                  <c:v>0.68259899999999996</c:v>
                </c:pt>
                <c:pt idx="26240">
                  <c:v>0.68170500000000001</c:v>
                </c:pt>
                <c:pt idx="26241">
                  <c:v>0.68081100000000006</c:v>
                </c:pt>
                <c:pt idx="26242">
                  <c:v>0.67991800000000002</c:v>
                </c:pt>
                <c:pt idx="26243">
                  <c:v>0.67902399999999996</c:v>
                </c:pt>
                <c:pt idx="26244">
                  <c:v>0.67813100000000004</c:v>
                </c:pt>
                <c:pt idx="26245">
                  <c:v>0.67788300000000001</c:v>
                </c:pt>
                <c:pt idx="26246">
                  <c:v>0.67765799999999998</c:v>
                </c:pt>
                <c:pt idx="26247">
                  <c:v>0.67743399999999998</c:v>
                </c:pt>
                <c:pt idx="26248">
                  <c:v>0.67720899999999995</c:v>
                </c:pt>
                <c:pt idx="26249">
                  <c:v>0.67698400000000003</c:v>
                </c:pt>
                <c:pt idx="26250">
                  <c:v>0.67676000000000003</c:v>
                </c:pt>
                <c:pt idx="26251">
                  <c:v>0.676535</c:v>
                </c:pt>
                <c:pt idx="26252">
                  <c:v>0.67630999999999997</c:v>
                </c:pt>
                <c:pt idx="26253">
                  <c:v>0.67608500000000005</c:v>
                </c:pt>
                <c:pt idx="26254">
                  <c:v>0.67586100000000005</c:v>
                </c:pt>
                <c:pt idx="26255">
                  <c:v>0.67563600000000001</c:v>
                </c:pt>
                <c:pt idx="26256">
                  <c:v>0.67541099999999998</c:v>
                </c:pt>
                <c:pt idx="26257">
                  <c:v>0.67518599999999995</c:v>
                </c:pt>
                <c:pt idx="26258">
                  <c:v>0.67496199999999995</c:v>
                </c:pt>
                <c:pt idx="26259">
                  <c:v>0.67473700000000003</c:v>
                </c:pt>
                <c:pt idx="26260">
                  <c:v>0.674512</c:v>
                </c:pt>
                <c:pt idx="26261">
                  <c:v>0.67431399999999997</c:v>
                </c:pt>
                <c:pt idx="26262">
                  <c:v>0.674126</c:v>
                </c:pt>
                <c:pt idx="26263">
                  <c:v>0.67393700000000001</c:v>
                </c:pt>
                <c:pt idx="26264">
                  <c:v>0.67374800000000001</c:v>
                </c:pt>
                <c:pt idx="26265">
                  <c:v>0.67355900000000002</c:v>
                </c:pt>
                <c:pt idx="26266">
                  <c:v>0.67337000000000002</c:v>
                </c:pt>
                <c:pt idx="26267">
                  <c:v>0.67318199999999995</c:v>
                </c:pt>
                <c:pt idx="26268">
                  <c:v>0.67299299999999995</c:v>
                </c:pt>
                <c:pt idx="26269">
                  <c:v>0.67280499999999999</c:v>
                </c:pt>
                <c:pt idx="26270">
                  <c:v>0.67261599999999999</c:v>
                </c:pt>
                <c:pt idx="26271">
                  <c:v>0.672427</c:v>
                </c:pt>
                <c:pt idx="26272">
                  <c:v>0.672238</c:v>
                </c:pt>
                <c:pt idx="26273">
                  <c:v>0.67204900000000001</c:v>
                </c:pt>
                <c:pt idx="26274">
                  <c:v>0.67186100000000004</c:v>
                </c:pt>
                <c:pt idx="26275">
                  <c:v>0.67167200000000005</c:v>
                </c:pt>
                <c:pt idx="26276">
                  <c:v>0.67148300000000005</c:v>
                </c:pt>
                <c:pt idx="26277">
                  <c:v>0.67133500000000002</c:v>
                </c:pt>
                <c:pt idx="26278">
                  <c:v>0.67118699999999998</c:v>
                </c:pt>
                <c:pt idx="26279">
                  <c:v>0.67103900000000005</c:v>
                </c:pt>
                <c:pt idx="26280">
                  <c:v>0.67089100000000002</c:v>
                </c:pt>
                <c:pt idx="26281">
                  <c:v>0.67074299999999998</c:v>
                </c:pt>
                <c:pt idx="26282">
                  <c:v>0.67059500000000005</c:v>
                </c:pt>
                <c:pt idx="26283">
                  <c:v>0.67044700000000002</c:v>
                </c:pt>
                <c:pt idx="26284">
                  <c:v>0.67029899999999998</c:v>
                </c:pt>
                <c:pt idx="26285">
                  <c:v>0.67015100000000005</c:v>
                </c:pt>
                <c:pt idx="26286">
                  <c:v>0.67000300000000002</c:v>
                </c:pt>
                <c:pt idx="26287">
                  <c:v>0.66985499999999998</c:v>
                </c:pt>
                <c:pt idx="26288">
                  <c:v>0.66970700000000005</c:v>
                </c:pt>
                <c:pt idx="26289">
                  <c:v>0.66955900000000002</c:v>
                </c:pt>
                <c:pt idx="26290">
                  <c:v>0.66941099999999998</c:v>
                </c:pt>
                <c:pt idx="26291">
                  <c:v>0.66926300000000005</c:v>
                </c:pt>
                <c:pt idx="26292">
                  <c:v>0.66859100000000005</c:v>
                </c:pt>
                <c:pt idx="26293">
                  <c:v>0.66651499999999997</c:v>
                </c:pt>
                <c:pt idx="26294">
                  <c:v>0.664439</c:v>
                </c:pt>
                <c:pt idx="26295">
                  <c:v>0.66236300000000004</c:v>
                </c:pt>
                <c:pt idx="26296">
                  <c:v>0.66028699999999996</c:v>
                </c:pt>
                <c:pt idx="26297">
                  <c:v>0.65820999999999996</c:v>
                </c:pt>
                <c:pt idx="26298">
                  <c:v>0.656134</c:v>
                </c:pt>
                <c:pt idx="26299">
                  <c:v>0.65405800000000003</c:v>
                </c:pt>
                <c:pt idx="26300">
                  <c:v>0.65198199999999995</c:v>
                </c:pt>
                <c:pt idx="26301">
                  <c:v>0.64990599999999998</c:v>
                </c:pt>
                <c:pt idx="26302">
                  <c:v>0.64783000000000002</c:v>
                </c:pt>
                <c:pt idx="26303">
                  <c:v>0.64575400000000005</c:v>
                </c:pt>
                <c:pt idx="26304">
                  <c:v>0.64367700000000005</c:v>
                </c:pt>
                <c:pt idx="26305">
                  <c:v>0.64160099999999998</c:v>
                </c:pt>
                <c:pt idx="26306">
                  <c:v>0.63952500000000001</c:v>
                </c:pt>
                <c:pt idx="26307">
                  <c:v>0.63744900000000004</c:v>
                </c:pt>
                <c:pt idx="26308">
                  <c:v>0.63732500000000003</c:v>
                </c:pt>
                <c:pt idx="26309">
                  <c:v>0.63851199999999997</c:v>
                </c:pt>
                <c:pt idx="26310">
                  <c:v>0.63970000000000005</c:v>
                </c:pt>
                <c:pt idx="26311">
                  <c:v>0.64088699999999998</c:v>
                </c:pt>
                <c:pt idx="26312">
                  <c:v>0.64207400000000003</c:v>
                </c:pt>
                <c:pt idx="26313">
                  <c:v>0.643258</c:v>
                </c:pt>
                <c:pt idx="26314">
                  <c:v>0.64444500000000005</c:v>
                </c:pt>
                <c:pt idx="26315">
                  <c:v>0.64563300000000001</c:v>
                </c:pt>
                <c:pt idx="26316">
                  <c:v>0.64681999999999995</c:v>
                </c:pt>
                <c:pt idx="26317">
                  <c:v>0.648007</c:v>
                </c:pt>
                <c:pt idx="26318">
                  <c:v>0.64919400000000005</c:v>
                </c:pt>
                <c:pt idx="26319">
                  <c:v>0.65038200000000002</c:v>
                </c:pt>
                <c:pt idx="26320">
                  <c:v>0.65156899999999995</c:v>
                </c:pt>
                <c:pt idx="26321">
                  <c:v>0.652756</c:v>
                </c:pt>
                <c:pt idx="26322">
                  <c:v>0.65394300000000005</c:v>
                </c:pt>
                <c:pt idx="26323">
                  <c:v>0.65513100000000002</c:v>
                </c:pt>
                <c:pt idx="26324">
                  <c:v>0.65518500000000002</c:v>
                </c:pt>
                <c:pt idx="26325">
                  <c:v>0.65513500000000002</c:v>
                </c:pt>
                <c:pt idx="26326">
                  <c:v>0.65508500000000003</c:v>
                </c:pt>
                <c:pt idx="26327">
                  <c:v>0.65503500000000003</c:v>
                </c:pt>
                <c:pt idx="26328">
                  <c:v>0.65498599999999996</c:v>
                </c:pt>
                <c:pt idx="26329">
                  <c:v>0.65493599999999996</c:v>
                </c:pt>
                <c:pt idx="26330">
                  <c:v>0.65488599999999997</c:v>
                </c:pt>
                <c:pt idx="26331">
                  <c:v>0.65483599999999997</c:v>
                </c:pt>
                <c:pt idx="26332">
                  <c:v>0.65478599999999998</c:v>
                </c:pt>
                <c:pt idx="26333">
                  <c:v>0.65473700000000001</c:v>
                </c:pt>
                <c:pt idx="26334">
                  <c:v>0.65468700000000002</c:v>
                </c:pt>
                <c:pt idx="26335">
                  <c:v>0.65463700000000002</c:v>
                </c:pt>
                <c:pt idx="26336">
                  <c:v>0.65458799999999995</c:v>
                </c:pt>
                <c:pt idx="26337">
                  <c:v>0.65453799999999995</c:v>
                </c:pt>
                <c:pt idx="26338">
                  <c:v>0.65448799999999996</c:v>
                </c:pt>
                <c:pt idx="26339">
                  <c:v>0.65446199999999999</c:v>
                </c:pt>
                <c:pt idx="26340">
                  <c:v>0.65450200000000003</c:v>
                </c:pt>
                <c:pt idx="26341">
                  <c:v>0.65454100000000004</c:v>
                </c:pt>
                <c:pt idx="26342">
                  <c:v>0.65458099999999997</c:v>
                </c:pt>
                <c:pt idx="26343">
                  <c:v>0.65462100000000001</c:v>
                </c:pt>
                <c:pt idx="26344">
                  <c:v>0.65466000000000002</c:v>
                </c:pt>
                <c:pt idx="26345">
                  <c:v>0.65469999999999995</c:v>
                </c:pt>
                <c:pt idx="26346">
                  <c:v>0.65473999999999999</c:v>
                </c:pt>
                <c:pt idx="26347">
                  <c:v>0.654779</c:v>
                </c:pt>
                <c:pt idx="26348">
                  <c:v>0.65481900000000004</c:v>
                </c:pt>
                <c:pt idx="26349">
                  <c:v>0.65485899999999997</c:v>
                </c:pt>
                <c:pt idx="26350">
                  <c:v>0.65489900000000001</c:v>
                </c:pt>
                <c:pt idx="26351">
                  <c:v>0.65493800000000002</c:v>
                </c:pt>
                <c:pt idx="26352">
                  <c:v>0.65497799999999995</c:v>
                </c:pt>
                <c:pt idx="26353">
                  <c:v>0.65501699999999996</c:v>
                </c:pt>
                <c:pt idx="26354">
                  <c:v>0.655057</c:v>
                </c:pt>
                <c:pt idx="26355">
                  <c:v>0.65512999999999999</c:v>
                </c:pt>
                <c:pt idx="26356">
                  <c:v>0.655254</c:v>
                </c:pt>
                <c:pt idx="26357">
                  <c:v>0.65537699999999999</c:v>
                </c:pt>
                <c:pt idx="26358">
                  <c:v>0.655501</c:v>
                </c:pt>
                <c:pt idx="26359">
                  <c:v>0.65562500000000001</c:v>
                </c:pt>
                <c:pt idx="26360">
                  <c:v>0.65574900000000003</c:v>
                </c:pt>
                <c:pt idx="26361">
                  <c:v>0.65587300000000004</c:v>
                </c:pt>
                <c:pt idx="26362">
                  <c:v>0.65599600000000002</c:v>
                </c:pt>
                <c:pt idx="26363">
                  <c:v>0.65612000000000004</c:v>
                </c:pt>
                <c:pt idx="26364">
                  <c:v>0.65624400000000005</c:v>
                </c:pt>
                <c:pt idx="26365">
                  <c:v>0.65636799999999995</c:v>
                </c:pt>
                <c:pt idx="26366">
                  <c:v>0.65649199999999996</c:v>
                </c:pt>
                <c:pt idx="26367">
                  <c:v>0.65661499999999995</c:v>
                </c:pt>
                <c:pt idx="26368">
                  <c:v>0.65673899999999996</c:v>
                </c:pt>
                <c:pt idx="26369">
                  <c:v>0.65686299999999997</c:v>
                </c:pt>
                <c:pt idx="26370">
                  <c:v>0.65698699999999999</c:v>
                </c:pt>
                <c:pt idx="26371">
                  <c:v>0.65711900000000001</c:v>
                </c:pt>
                <c:pt idx="26372">
                  <c:v>0.65726600000000002</c:v>
                </c:pt>
                <c:pt idx="26373">
                  <c:v>0.657412</c:v>
                </c:pt>
                <c:pt idx="26374">
                  <c:v>0.657559</c:v>
                </c:pt>
                <c:pt idx="26375">
                  <c:v>0.65770499999999998</c:v>
                </c:pt>
                <c:pt idx="26376">
                  <c:v>0.65785199999999999</c:v>
                </c:pt>
                <c:pt idx="26377">
                  <c:v>0.65799799999999997</c:v>
                </c:pt>
                <c:pt idx="26378">
                  <c:v>0.65814399999999995</c:v>
                </c:pt>
                <c:pt idx="26379">
                  <c:v>0.65829000000000004</c:v>
                </c:pt>
                <c:pt idx="26380">
                  <c:v>0.65843700000000005</c:v>
                </c:pt>
                <c:pt idx="26381">
                  <c:v>0.65858300000000003</c:v>
                </c:pt>
                <c:pt idx="26382">
                  <c:v>0.65873000000000004</c:v>
                </c:pt>
                <c:pt idx="26383">
                  <c:v>0.65887600000000002</c:v>
                </c:pt>
                <c:pt idx="26384">
                  <c:v>0.65902300000000003</c:v>
                </c:pt>
                <c:pt idx="26385">
                  <c:v>0.659169</c:v>
                </c:pt>
                <c:pt idx="26386">
                  <c:v>0.65931600000000001</c:v>
                </c:pt>
                <c:pt idx="26387">
                  <c:v>0.659636</c:v>
                </c:pt>
                <c:pt idx="26388">
                  <c:v>0.66006799999999999</c:v>
                </c:pt>
                <c:pt idx="26389">
                  <c:v>0.660501</c:v>
                </c:pt>
                <c:pt idx="26390">
                  <c:v>0.66093299999999999</c:v>
                </c:pt>
                <c:pt idx="26391">
                  <c:v>0.66136499999999998</c:v>
                </c:pt>
                <c:pt idx="26392">
                  <c:v>0.66179699999999997</c:v>
                </c:pt>
                <c:pt idx="26393">
                  <c:v>0.66222899999999996</c:v>
                </c:pt>
                <c:pt idx="26394">
                  <c:v>0.66266099999999994</c:v>
                </c:pt>
                <c:pt idx="26395">
                  <c:v>0.66309399999999996</c:v>
                </c:pt>
                <c:pt idx="26396">
                  <c:v>0.66352599999999995</c:v>
                </c:pt>
                <c:pt idx="26397">
                  <c:v>0.66395800000000005</c:v>
                </c:pt>
                <c:pt idx="26398">
                  <c:v>0.66439000000000004</c:v>
                </c:pt>
                <c:pt idx="26399">
                  <c:v>0.664821</c:v>
                </c:pt>
                <c:pt idx="26400">
                  <c:v>0.66525299999999998</c:v>
                </c:pt>
                <c:pt idx="26401">
                  <c:v>0.66568499999999997</c:v>
                </c:pt>
                <c:pt idx="26402">
                  <c:v>0.66611799999999999</c:v>
                </c:pt>
                <c:pt idx="26403">
                  <c:v>0.66621900000000001</c:v>
                </c:pt>
                <c:pt idx="26404">
                  <c:v>0.66628299999999996</c:v>
                </c:pt>
                <c:pt idx="26405">
                  <c:v>0.66634800000000005</c:v>
                </c:pt>
                <c:pt idx="26406">
                  <c:v>0.66641300000000003</c:v>
                </c:pt>
                <c:pt idx="26407">
                  <c:v>0.66647800000000001</c:v>
                </c:pt>
                <c:pt idx="26408">
                  <c:v>0.66654199999999997</c:v>
                </c:pt>
                <c:pt idx="26409">
                  <c:v>0.66660699999999995</c:v>
                </c:pt>
                <c:pt idx="26410">
                  <c:v>0.66667200000000004</c:v>
                </c:pt>
                <c:pt idx="26411">
                  <c:v>0.66673700000000002</c:v>
                </c:pt>
                <c:pt idx="26412">
                  <c:v>0.66680200000000001</c:v>
                </c:pt>
                <c:pt idx="26413">
                  <c:v>0.66686599999999996</c:v>
                </c:pt>
                <c:pt idx="26414">
                  <c:v>0.66693100000000005</c:v>
                </c:pt>
                <c:pt idx="26415">
                  <c:v>0.66699600000000003</c:v>
                </c:pt>
                <c:pt idx="26416">
                  <c:v>0.66706100000000002</c:v>
                </c:pt>
                <c:pt idx="26417">
                  <c:v>0.66712499999999997</c:v>
                </c:pt>
                <c:pt idx="26418">
                  <c:v>0.66722199999999998</c:v>
                </c:pt>
                <c:pt idx="26419">
                  <c:v>0.66740699999999997</c:v>
                </c:pt>
                <c:pt idx="26420">
                  <c:v>0.66759199999999996</c:v>
                </c:pt>
                <c:pt idx="26421">
                  <c:v>0.66777600000000004</c:v>
                </c:pt>
                <c:pt idx="26422">
                  <c:v>0.66796199999999994</c:v>
                </c:pt>
                <c:pt idx="26423">
                  <c:v>0.66814700000000005</c:v>
                </c:pt>
                <c:pt idx="26424">
                  <c:v>0.66833200000000004</c:v>
                </c:pt>
                <c:pt idx="26425">
                  <c:v>0.66851700000000003</c:v>
                </c:pt>
                <c:pt idx="26426">
                  <c:v>0.66870200000000002</c:v>
                </c:pt>
                <c:pt idx="26427">
                  <c:v>0.66888700000000001</c:v>
                </c:pt>
                <c:pt idx="26428">
                  <c:v>0.66907300000000003</c:v>
                </c:pt>
                <c:pt idx="26429">
                  <c:v>0.66925800000000002</c:v>
                </c:pt>
                <c:pt idx="26430">
                  <c:v>0.66944300000000001</c:v>
                </c:pt>
                <c:pt idx="26431">
                  <c:v>0.669628</c:v>
                </c:pt>
                <c:pt idx="26432">
                  <c:v>0.66981299999999999</c:v>
                </c:pt>
                <c:pt idx="26433">
                  <c:v>0.66999799999999998</c:v>
                </c:pt>
                <c:pt idx="26434">
                  <c:v>0.66962500000000003</c:v>
                </c:pt>
                <c:pt idx="26435">
                  <c:v>0.66888499999999995</c:v>
                </c:pt>
                <c:pt idx="26436">
                  <c:v>0.66814399999999996</c:v>
                </c:pt>
                <c:pt idx="26437">
                  <c:v>0.667404</c:v>
                </c:pt>
                <c:pt idx="26438">
                  <c:v>0.66666400000000003</c:v>
                </c:pt>
                <c:pt idx="26439">
                  <c:v>0.66592399999999996</c:v>
                </c:pt>
                <c:pt idx="26440">
                  <c:v>0.665184</c:v>
                </c:pt>
                <c:pt idx="26441">
                  <c:v>0.66444400000000003</c:v>
                </c:pt>
                <c:pt idx="26442">
                  <c:v>0.66370399999999996</c:v>
                </c:pt>
                <c:pt idx="26443">
                  <c:v>0.66296600000000006</c:v>
                </c:pt>
                <c:pt idx="26444">
                  <c:v>0.66222599999999998</c:v>
                </c:pt>
                <c:pt idx="26445">
                  <c:v>0.66148499999999999</c:v>
                </c:pt>
                <c:pt idx="26446">
                  <c:v>0.66074500000000003</c:v>
                </c:pt>
                <c:pt idx="26447">
                  <c:v>0.66000499999999995</c:v>
                </c:pt>
                <c:pt idx="26448">
                  <c:v>0.65926499999999999</c:v>
                </c:pt>
                <c:pt idx="26449">
                  <c:v>0.65852500000000003</c:v>
                </c:pt>
                <c:pt idx="26450">
                  <c:v>0.65826899999999999</c:v>
                </c:pt>
                <c:pt idx="26451">
                  <c:v>0.658022</c:v>
                </c:pt>
                <c:pt idx="26452">
                  <c:v>0.65777399999999997</c:v>
                </c:pt>
                <c:pt idx="26453">
                  <c:v>0.65752699999999997</c:v>
                </c:pt>
                <c:pt idx="26454">
                  <c:v>0.65727899999999995</c:v>
                </c:pt>
                <c:pt idx="26455">
                  <c:v>0.65703199999999995</c:v>
                </c:pt>
                <c:pt idx="26456">
                  <c:v>0.65678499999999995</c:v>
                </c:pt>
                <c:pt idx="26457">
                  <c:v>0.65653700000000004</c:v>
                </c:pt>
                <c:pt idx="26458">
                  <c:v>0.65629000000000004</c:v>
                </c:pt>
                <c:pt idx="26459">
                  <c:v>0.65604300000000004</c:v>
                </c:pt>
                <c:pt idx="26460">
                  <c:v>0.65579500000000002</c:v>
                </c:pt>
                <c:pt idx="26461">
                  <c:v>0.65554800000000002</c:v>
                </c:pt>
                <c:pt idx="26462">
                  <c:v>0.65529999999999999</c:v>
                </c:pt>
                <c:pt idx="26463">
                  <c:v>0.655053</c:v>
                </c:pt>
                <c:pt idx="26464">
                  <c:v>0.654806</c:v>
                </c:pt>
                <c:pt idx="26465">
                  <c:v>0.654559</c:v>
                </c:pt>
                <c:pt idx="26466">
                  <c:v>0.65463099999999996</c:v>
                </c:pt>
                <c:pt idx="26467">
                  <c:v>0.65472300000000005</c:v>
                </c:pt>
                <c:pt idx="26468">
                  <c:v>0.65481500000000004</c:v>
                </c:pt>
                <c:pt idx="26469">
                  <c:v>0.65490700000000002</c:v>
                </c:pt>
                <c:pt idx="26470">
                  <c:v>0.654999</c:v>
                </c:pt>
                <c:pt idx="26471">
                  <c:v>0.65508999999999995</c:v>
                </c:pt>
                <c:pt idx="26472">
                  <c:v>0.65518200000000004</c:v>
                </c:pt>
                <c:pt idx="26473">
                  <c:v>0.65527400000000002</c:v>
                </c:pt>
                <c:pt idx="26474">
                  <c:v>0.655366</c:v>
                </c:pt>
                <c:pt idx="26475">
                  <c:v>0.65545799999999999</c:v>
                </c:pt>
                <c:pt idx="26476">
                  <c:v>0.65554999999999997</c:v>
                </c:pt>
                <c:pt idx="26477">
                  <c:v>0.65564100000000003</c:v>
                </c:pt>
                <c:pt idx="26478">
                  <c:v>0.65573300000000001</c:v>
                </c:pt>
                <c:pt idx="26479">
                  <c:v>0.65582499999999999</c:v>
                </c:pt>
                <c:pt idx="26480">
                  <c:v>0.65591699999999997</c:v>
                </c:pt>
                <c:pt idx="26481">
                  <c:v>0.65600899999999995</c:v>
                </c:pt>
                <c:pt idx="26482">
                  <c:v>0.65627400000000002</c:v>
                </c:pt>
                <c:pt idx="26483">
                  <c:v>0.65654699999999999</c:v>
                </c:pt>
                <c:pt idx="26484">
                  <c:v>0.65681999999999996</c:v>
                </c:pt>
                <c:pt idx="26485">
                  <c:v>0.65709300000000004</c:v>
                </c:pt>
                <c:pt idx="26486">
                  <c:v>0.65736499999999998</c:v>
                </c:pt>
                <c:pt idx="26487">
                  <c:v>0.65763700000000003</c:v>
                </c:pt>
                <c:pt idx="26488">
                  <c:v>0.65790999999999999</c:v>
                </c:pt>
                <c:pt idx="26489">
                  <c:v>0.65818299999999996</c:v>
                </c:pt>
                <c:pt idx="26490">
                  <c:v>0.65845600000000004</c:v>
                </c:pt>
                <c:pt idx="26491">
                  <c:v>0.65872900000000001</c:v>
                </c:pt>
                <c:pt idx="26492">
                  <c:v>0.65900099999999995</c:v>
                </c:pt>
                <c:pt idx="26493">
                  <c:v>0.65927400000000003</c:v>
                </c:pt>
                <c:pt idx="26494">
                  <c:v>0.65954699999999999</c:v>
                </c:pt>
                <c:pt idx="26495">
                  <c:v>0.65981999999999996</c:v>
                </c:pt>
                <c:pt idx="26496">
                  <c:v>0.66009300000000004</c:v>
                </c:pt>
                <c:pt idx="26497">
                  <c:v>0.66029300000000002</c:v>
                </c:pt>
                <c:pt idx="26498">
                  <c:v>0.660246</c:v>
                </c:pt>
                <c:pt idx="26499">
                  <c:v>0.66019899999999998</c:v>
                </c:pt>
                <c:pt idx="26500">
                  <c:v>0.66015100000000004</c:v>
                </c:pt>
                <c:pt idx="26501">
                  <c:v>0.66010400000000002</c:v>
                </c:pt>
                <c:pt idx="26502">
                  <c:v>0.660057</c:v>
                </c:pt>
                <c:pt idx="26503">
                  <c:v>0.66000999999999999</c:v>
                </c:pt>
                <c:pt idx="26504">
                  <c:v>0.65996200000000005</c:v>
                </c:pt>
                <c:pt idx="26505">
                  <c:v>0.65991500000000003</c:v>
                </c:pt>
                <c:pt idx="26506">
                  <c:v>0.65986800000000001</c:v>
                </c:pt>
                <c:pt idx="26507">
                  <c:v>0.65981999999999996</c:v>
                </c:pt>
                <c:pt idx="26508">
                  <c:v>0.65977300000000005</c:v>
                </c:pt>
                <c:pt idx="26509">
                  <c:v>0.65972600000000003</c:v>
                </c:pt>
                <c:pt idx="26510">
                  <c:v>0.65967900000000002</c:v>
                </c:pt>
                <c:pt idx="26511">
                  <c:v>0.65963099999999997</c:v>
                </c:pt>
                <c:pt idx="26512">
                  <c:v>0.65958399999999995</c:v>
                </c:pt>
                <c:pt idx="26513">
                  <c:v>0.65948700000000005</c:v>
                </c:pt>
                <c:pt idx="26514">
                  <c:v>0.65934700000000002</c:v>
                </c:pt>
                <c:pt idx="26515">
                  <c:v>0.65920699999999999</c:v>
                </c:pt>
                <c:pt idx="26516">
                  <c:v>0.65906699999999996</c:v>
                </c:pt>
                <c:pt idx="26517">
                  <c:v>0.65892700000000004</c:v>
                </c:pt>
                <c:pt idx="26518">
                  <c:v>0.65878800000000004</c:v>
                </c:pt>
                <c:pt idx="26519">
                  <c:v>0.65864800000000001</c:v>
                </c:pt>
                <c:pt idx="26520">
                  <c:v>0.65850799999999998</c:v>
                </c:pt>
                <c:pt idx="26521">
                  <c:v>0.65836799999999995</c:v>
                </c:pt>
                <c:pt idx="26522">
                  <c:v>0.65822800000000004</c:v>
                </c:pt>
                <c:pt idx="26523">
                  <c:v>0.65808900000000004</c:v>
                </c:pt>
                <c:pt idx="26524">
                  <c:v>0.65794900000000001</c:v>
                </c:pt>
                <c:pt idx="26525">
                  <c:v>0.65780899999999998</c:v>
                </c:pt>
                <c:pt idx="26526">
                  <c:v>0.65766899999999995</c:v>
                </c:pt>
                <c:pt idx="26527">
                  <c:v>0.65752900000000003</c:v>
                </c:pt>
                <c:pt idx="26528">
                  <c:v>0.657389</c:v>
                </c:pt>
                <c:pt idx="26529">
                  <c:v>0.65739800000000004</c:v>
                </c:pt>
                <c:pt idx="26530">
                  <c:v>0.65743300000000005</c:v>
                </c:pt>
                <c:pt idx="26531">
                  <c:v>0.65746899999999997</c:v>
                </c:pt>
                <c:pt idx="26532">
                  <c:v>0.65750399999999998</c:v>
                </c:pt>
                <c:pt idx="26533">
                  <c:v>0.65753899999999998</c:v>
                </c:pt>
                <c:pt idx="26534">
                  <c:v>0.65757399999999999</c:v>
                </c:pt>
                <c:pt idx="26535">
                  <c:v>0.657609</c:v>
                </c:pt>
                <c:pt idx="26536">
                  <c:v>0.65764500000000004</c:v>
                </c:pt>
                <c:pt idx="26537">
                  <c:v>0.65768000000000004</c:v>
                </c:pt>
                <c:pt idx="26538">
                  <c:v>0.65771500000000005</c:v>
                </c:pt>
                <c:pt idx="26539">
                  <c:v>0.65774999999999995</c:v>
                </c:pt>
                <c:pt idx="26540">
                  <c:v>0.65778499999999995</c:v>
                </c:pt>
                <c:pt idx="26541">
                  <c:v>0.65781999999999996</c:v>
                </c:pt>
                <c:pt idx="26542">
                  <c:v>0.657856</c:v>
                </c:pt>
                <c:pt idx="26543">
                  <c:v>0.657891</c:v>
                </c:pt>
                <c:pt idx="26544">
                  <c:v>0.65793299999999999</c:v>
                </c:pt>
                <c:pt idx="26545">
                  <c:v>0.65800700000000001</c:v>
                </c:pt>
                <c:pt idx="26546">
                  <c:v>0.65808199999999994</c:v>
                </c:pt>
                <c:pt idx="26547">
                  <c:v>0.65815599999999996</c:v>
                </c:pt>
                <c:pt idx="26548">
                  <c:v>0.65823100000000001</c:v>
                </c:pt>
                <c:pt idx="26549">
                  <c:v>0.65830599999999995</c:v>
                </c:pt>
                <c:pt idx="26550">
                  <c:v>0.65837999999999997</c:v>
                </c:pt>
                <c:pt idx="26551">
                  <c:v>0.65845399999999998</c:v>
                </c:pt>
                <c:pt idx="26552">
                  <c:v>0.65852900000000003</c:v>
                </c:pt>
                <c:pt idx="26553">
                  <c:v>0.65860300000000005</c:v>
                </c:pt>
                <c:pt idx="26554">
                  <c:v>0.65867799999999999</c:v>
                </c:pt>
                <c:pt idx="26555">
                  <c:v>0.658752</c:v>
                </c:pt>
                <c:pt idx="26556">
                  <c:v>0.65882700000000005</c:v>
                </c:pt>
                <c:pt idx="26557">
                  <c:v>0.65890099999999996</c:v>
                </c:pt>
                <c:pt idx="26558">
                  <c:v>0.65897600000000001</c:v>
                </c:pt>
                <c:pt idx="26559">
                  <c:v>0.65905000000000002</c:v>
                </c:pt>
                <c:pt idx="26560">
                  <c:v>0.65928799999999999</c:v>
                </c:pt>
                <c:pt idx="26561">
                  <c:v>0.65967200000000004</c:v>
                </c:pt>
                <c:pt idx="26562">
                  <c:v>0.660057</c:v>
                </c:pt>
                <c:pt idx="26563">
                  <c:v>0.66044099999999994</c:v>
                </c:pt>
                <c:pt idx="26564">
                  <c:v>0.660825</c:v>
                </c:pt>
                <c:pt idx="26565">
                  <c:v>0.66120999999999996</c:v>
                </c:pt>
                <c:pt idx="26566">
                  <c:v>0.66159400000000002</c:v>
                </c:pt>
                <c:pt idx="26567">
                  <c:v>0.66197799999999996</c:v>
                </c:pt>
                <c:pt idx="26568">
                  <c:v>0.66236300000000004</c:v>
                </c:pt>
                <c:pt idx="26569">
                  <c:v>0.66274699999999998</c:v>
                </c:pt>
                <c:pt idx="26570">
                  <c:v>0.66313100000000003</c:v>
                </c:pt>
                <c:pt idx="26571">
                  <c:v>0.66351599999999999</c:v>
                </c:pt>
                <c:pt idx="26572">
                  <c:v>0.66390000000000005</c:v>
                </c:pt>
                <c:pt idx="26573">
                  <c:v>0.66428299999999996</c:v>
                </c:pt>
                <c:pt idx="26574">
                  <c:v>0.66466700000000001</c:v>
                </c:pt>
                <c:pt idx="26575">
                  <c:v>0.66505199999999998</c:v>
                </c:pt>
                <c:pt idx="26576">
                  <c:v>0.66586299999999998</c:v>
                </c:pt>
                <c:pt idx="26577">
                  <c:v>0.66721299999999995</c:v>
                </c:pt>
                <c:pt idx="26578">
                  <c:v>0.66856199999999999</c:v>
                </c:pt>
                <c:pt idx="26579">
                  <c:v>0.66991199999999995</c:v>
                </c:pt>
                <c:pt idx="26580">
                  <c:v>0.67126200000000003</c:v>
                </c:pt>
                <c:pt idx="26581">
                  <c:v>0.67261199999999999</c:v>
                </c:pt>
                <c:pt idx="26582">
                  <c:v>0.67396100000000003</c:v>
                </c:pt>
                <c:pt idx="26583">
                  <c:v>0.67531099999999999</c:v>
                </c:pt>
                <c:pt idx="26584">
                  <c:v>0.67666099999999996</c:v>
                </c:pt>
                <c:pt idx="26585">
                  <c:v>0.67801100000000003</c:v>
                </c:pt>
                <c:pt idx="26586">
                  <c:v>0.67936099999999999</c:v>
                </c:pt>
                <c:pt idx="26587">
                  <c:v>0.68071000000000004</c:v>
                </c:pt>
                <c:pt idx="26588">
                  <c:v>0.68206</c:v>
                </c:pt>
                <c:pt idx="26589">
                  <c:v>0.68340999999999996</c:v>
                </c:pt>
                <c:pt idx="26590">
                  <c:v>0.68476000000000004</c:v>
                </c:pt>
                <c:pt idx="26591">
                  <c:v>0.68610899999999997</c:v>
                </c:pt>
                <c:pt idx="26592">
                  <c:v>0.68662999999999996</c:v>
                </c:pt>
                <c:pt idx="26593">
                  <c:v>0.68653799999999998</c:v>
                </c:pt>
                <c:pt idx="26594">
                  <c:v>0.686446</c:v>
                </c:pt>
                <c:pt idx="26595">
                  <c:v>0.68635400000000002</c:v>
                </c:pt>
                <c:pt idx="26596">
                  <c:v>0.68626200000000004</c:v>
                </c:pt>
                <c:pt idx="26597">
                  <c:v>0.68616999999999995</c:v>
                </c:pt>
                <c:pt idx="26598">
                  <c:v>0.68607799999999997</c:v>
                </c:pt>
                <c:pt idx="26599">
                  <c:v>0.68598599999999998</c:v>
                </c:pt>
                <c:pt idx="26600">
                  <c:v>0.685894</c:v>
                </c:pt>
                <c:pt idx="26601">
                  <c:v>0.68580099999999999</c:v>
                </c:pt>
                <c:pt idx="26602">
                  <c:v>0.68570900000000001</c:v>
                </c:pt>
                <c:pt idx="26603">
                  <c:v>0.68561700000000003</c:v>
                </c:pt>
                <c:pt idx="26604">
                  <c:v>0.68552500000000005</c:v>
                </c:pt>
                <c:pt idx="26605">
                  <c:v>0.68543299999999996</c:v>
                </c:pt>
                <c:pt idx="26606">
                  <c:v>0.68534099999999998</c:v>
                </c:pt>
                <c:pt idx="26607">
                  <c:v>0.685249</c:v>
                </c:pt>
                <c:pt idx="26608">
                  <c:v>0.68416699999999997</c:v>
                </c:pt>
                <c:pt idx="26609">
                  <c:v>0.68288599999999999</c:v>
                </c:pt>
                <c:pt idx="26610">
                  <c:v>0.68160399999999999</c:v>
                </c:pt>
                <c:pt idx="26611">
                  <c:v>0.68032300000000001</c:v>
                </c:pt>
                <c:pt idx="26612">
                  <c:v>0.67904200000000003</c:v>
                </c:pt>
                <c:pt idx="26613">
                  <c:v>0.67776000000000003</c:v>
                </c:pt>
                <c:pt idx="26614">
                  <c:v>0.67647900000000005</c:v>
                </c:pt>
                <c:pt idx="26615">
                  <c:v>0.67519799999999996</c:v>
                </c:pt>
                <c:pt idx="26616">
                  <c:v>0.67391999999999996</c:v>
                </c:pt>
                <c:pt idx="26617">
                  <c:v>0.67263899999999999</c:v>
                </c:pt>
                <c:pt idx="26618">
                  <c:v>0.67135699999999998</c:v>
                </c:pt>
                <c:pt idx="26619">
                  <c:v>0.670076</c:v>
                </c:pt>
                <c:pt idx="26620">
                  <c:v>0.668794</c:v>
                </c:pt>
                <c:pt idx="26621">
                  <c:v>0.66751300000000002</c:v>
                </c:pt>
                <c:pt idx="26622">
                  <c:v>0.66623200000000005</c:v>
                </c:pt>
                <c:pt idx="26623">
                  <c:v>0.66513199999999995</c:v>
                </c:pt>
                <c:pt idx="26624">
                  <c:v>0.66527499999999995</c:v>
                </c:pt>
                <c:pt idx="26625">
                  <c:v>0.66541899999999998</c:v>
                </c:pt>
                <c:pt idx="26626">
                  <c:v>0.66556300000000002</c:v>
                </c:pt>
                <c:pt idx="26627">
                  <c:v>0.66570700000000005</c:v>
                </c:pt>
                <c:pt idx="26628">
                  <c:v>0.66585099999999997</c:v>
                </c:pt>
                <c:pt idx="26629">
                  <c:v>0.665995</c:v>
                </c:pt>
                <c:pt idx="26630">
                  <c:v>0.66613800000000001</c:v>
                </c:pt>
                <c:pt idx="26631">
                  <c:v>0.66628200000000004</c:v>
                </c:pt>
                <c:pt idx="26632">
                  <c:v>0.66642599999999996</c:v>
                </c:pt>
                <c:pt idx="26633">
                  <c:v>0.66657</c:v>
                </c:pt>
                <c:pt idx="26634">
                  <c:v>0.66671400000000003</c:v>
                </c:pt>
                <c:pt idx="26635">
                  <c:v>0.66685700000000003</c:v>
                </c:pt>
                <c:pt idx="26636">
                  <c:v>0.66700099999999996</c:v>
                </c:pt>
                <c:pt idx="26637">
                  <c:v>0.66714499999999999</c:v>
                </c:pt>
                <c:pt idx="26638">
                  <c:v>0.66728799999999999</c:v>
                </c:pt>
                <c:pt idx="26639">
                  <c:v>0.66744199999999998</c:v>
                </c:pt>
                <c:pt idx="26640">
                  <c:v>0.66761199999999998</c:v>
                </c:pt>
                <c:pt idx="26641">
                  <c:v>0.66778300000000002</c:v>
                </c:pt>
                <c:pt idx="26642">
                  <c:v>0.66795400000000005</c:v>
                </c:pt>
                <c:pt idx="26643">
                  <c:v>0.66812499999999997</c:v>
                </c:pt>
                <c:pt idx="26644">
                  <c:v>0.66829499999999997</c:v>
                </c:pt>
                <c:pt idx="26645">
                  <c:v>0.668466</c:v>
                </c:pt>
                <c:pt idx="26646">
                  <c:v>0.66863700000000004</c:v>
                </c:pt>
                <c:pt idx="26647">
                  <c:v>0.66880799999999996</c:v>
                </c:pt>
                <c:pt idx="26648">
                  <c:v>0.66897799999999996</c:v>
                </c:pt>
                <c:pt idx="26649">
                  <c:v>0.66914899999999999</c:v>
                </c:pt>
                <c:pt idx="26650">
                  <c:v>0.66932000000000003</c:v>
                </c:pt>
                <c:pt idx="26651">
                  <c:v>0.66949099999999995</c:v>
                </c:pt>
                <c:pt idx="26652">
                  <c:v>0.66966099999999995</c:v>
                </c:pt>
                <c:pt idx="26653">
                  <c:v>0.66983199999999998</c:v>
                </c:pt>
                <c:pt idx="26654">
                  <c:v>0.67000300000000002</c:v>
                </c:pt>
                <c:pt idx="26655">
                  <c:v>0.67093100000000006</c:v>
                </c:pt>
                <c:pt idx="26656">
                  <c:v>0.672176</c:v>
                </c:pt>
                <c:pt idx="26657">
                  <c:v>0.67342100000000005</c:v>
                </c:pt>
                <c:pt idx="26658">
                  <c:v>0.67466599999999999</c:v>
                </c:pt>
                <c:pt idx="26659">
                  <c:v>0.67591000000000001</c:v>
                </c:pt>
                <c:pt idx="26660">
                  <c:v>0.67715199999999998</c:v>
                </c:pt>
                <c:pt idx="26661">
                  <c:v>0.678396</c:v>
                </c:pt>
                <c:pt idx="26662">
                  <c:v>0.67964100000000005</c:v>
                </c:pt>
                <c:pt idx="26663">
                  <c:v>0.68088599999999999</c:v>
                </c:pt>
                <c:pt idx="26664">
                  <c:v>0.68213100000000004</c:v>
                </c:pt>
                <c:pt idx="26665">
                  <c:v>0.68337599999999998</c:v>
                </c:pt>
                <c:pt idx="26666">
                  <c:v>0.68462100000000004</c:v>
                </c:pt>
                <c:pt idx="26667">
                  <c:v>0.68586599999999998</c:v>
                </c:pt>
                <c:pt idx="26668">
                  <c:v>0.68711</c:v>
                </c:pt>
                <c:pt idx="26669">
                  <c:v>0.68835500000000005</c:v>
                </c:pt>
                <c:pt idx="26670">
                  <c:v>0.68952800000000003</c:v>
                </c:pt>
                <c:pt idx="26671">
                  <c:v>0.68981000000000003</c:v>
                </c:pt>
                <c:pt idx="26672">
                  <c:v>0.69009200000000004</c:v>
                </c:pt>
                <c:pt idx="26673">
                  <c:v>0.69037400000000004</c:v>
                </c:pt>
                <c:pt idx="26674">
                  <c:v>0.69065699999999997</c:v>
                </c:pt>
                <c:pt idx="26675">
                  <c:v>0.69093899999999997</c:v>
                </c:pt>
                <c:pt idx="26676">
                  <c:v>0.69122099999999997</c:v>
                </c:pt>
                <c:pt idx="26677">
                  <c:v>0.69150299999999998</c:v>
                </c:pt>
                <c:pt idx="26678">
                  <c:v>0.69178600000000001</c:v>
                </c:pt>
                <c:pt idx="26679">
                  <c:v>0.69206800000000002</c:v>
                </c:pt>
                <c:pt idx="26680">
                  <c:v>0.69235000000000002</c:v>
                </c:pt>
                <c:pt idx="26681">
                  <c:v>0.692631</c:v>
                </c:pt>
                <c:pt idx="26682">
                  <c:v>0.69291400000000003</c:v>
                </c:pt>
                <c:pt idx="26683">
                  <c:v>0.69319600000000003</c:v>
                </c:pt>
                <c:pt idx="26684">
                  <c:v>0.69347800000000004</c:v>
                </c:pt>
                <c:pt idx="26685">
                  <c:v>0.69376000000000004</c:v>
                </c:pt>
                <c:pt idx="26686">
                  <c:v>0.69404200000000005</c:v>
                </c:pt>
                <c:pt idx="26687">
                  <c:v>0.69473300000000004</c:v>
                </c:pt>
                <c:pt idx="26688">
                  <c:v>0.69549499999999997</c:v>
                </c:pt>
                <c:pt idx="26689">
                  <c:v>0.69625700000000001</c:v>
                </c:pt>
                <c:pt idx="26690">
                  <c:v>0.69701999999999997</c:v>
                </c:pt>
                <c:pt idx="26691">
                  <c:v>0.69778200000000001</c:v>
                </c:pt>
                <c:pt idx="26692">
                  <c:v>0.69854400000000005</c:v>
                </c:pt>
                <c:pt idx="26693">
                  <c:v>0.69930700000000001</c:v>
                </c:pt>
                <c:pt idx="26694">
                  <c:v>0.70006900000000005</c:v>
                </c:pt>
                <c:pt idx="26695">
                  <c:v>0.70083099999999998</c:v>
                </c:pt>
                <c:pt idx="26696">
                  <c:v>0.70159300000000002</c:v>
                </c:pt>
                <c:pt idx="26697">
                  <c:v>0.70235599999999998</c:v>
                </c:pt>
                <c:pt idx="26698">
                  <c:v>0.70311800000000002</c:v>
                </c:pt>
                <c:pt idx="26699">
                  <c:v>0.70387999999999995</c:v>
                </c:pt>
                <c:pt idx="26700">
                  <c:v>0.70464300000000002</c:v>
                </c:pt>
                <c:pt idx="26701">
                  <c:v>0.70540499999999995</c:v>
                </c:pt>
                <c:pt idx="26702">
                  <c:v>0.70614699999999997</c:v>
                </c:pt>
                <c:pt idx="26703">
                  <c:v>0.70517700000000005</c:v>
                </c:pt>
                <c:pt idx="26704">
                  <c:v>0.70420300000000002</c:v>
                </c:pt>
                <c:pt idx="26705">
                  <c:v>0.70322899999999999</c:v>
                </c:pt>
                <c:pt idx="26706">
                  <c:v>0.70225599999999999</c:v>
                </c:pt>
                <c:pt idx="26707">
                  <c:v>0.70128199999999996</c:v>
                </c:pt>
                <c:pt idx="26708">
                  <c:v>0.70030899999999996</c:v>
                </c:pt>
                <c:pt idx="26709">
                  <c:v>0.69933500000000004</c:v>
                </c:pt>
                <c:pt idx="26710">
                  <c:v>0.69836100000000001</c:v>
                </c:pt>
                <c:pt idx="26711">
                  <c:v>0.69738800000000001</c:v>
                </c:pt>
                <c:pt idx="26712">
                  <c:v>0.69641399999999998</c:v>
                </c:pt>
                <c:pt idx="26713">
                  <c:v>0.69544099999999998</c:v>
                </c:pt>
                <c:pt idx="26714">
                  <c:v>0.69446699999999995</c:v>
                </c:pt>
                <c:pt idx="26715">
                  <c:v>0.69349300000000003</c:v>
                </c:pt>
                <c:pt idx="26716">
                  <c:v>0.69252000000000002</c:v>
                </c:pt>
                <c:pt idx="26717">
                  <c:v>0.69154599999999999</c:v>
                </c:pt>
                <c:pt idx="26718">
                  <c:v>0.69106100000000004</c:v>
                </c:pt>
                <c:pt idx="26719">
                  <c:v>0.69172699999999998</c:v>
                </c:pt>
                <c:pt idx="26720">
                  <c:v>0.69239399999999995</c:v>
                </c:pt>
                <c:pt idx="26721">
                  <c:v>0.69306000000000001</c:v>
                </c:pt>
                <c:pt idx="26722">
                  <c:v>0.69372699999999998</c:v>
                </c:pt>
                <c:pt idx="26723">
                  <c:v>0.69439300000000004</c:v>
                </c:pt>
                <c:pt idx="26724">
                  <c:v>0.69506000000000001</c:v>
                </c:pt>
                <c:pt idx="26725">
                  <c:v>0.69572400000000001</c:v>
                </c:pt>
                <c:pt idx="26726">
                  <c:v>0.69639099999999998</c:v>
                </c:pt>
                <c:pt idx="26727">
                  <c:v>0.69705700000000004</c:v>
                </c:pt>
                <c:pt idx="26728">
                  <c:v>0.69772400000000001</c:v>
                </c:pt>
                <c:pt idx="26729">
                  <c:v>0.69838999999999996</c:v>
                </c:pt>
                <c:pt idx="26730">
                  <c:v>0.69905600000000001</c:v>
                </c:pt>
                <c:pt idx="26731">
                  <c:v>0.69972299999999998</c:v>
                </c:pt>
                <c:pt idx="26732">
                  <c:v>0.70038900000000004</c:v>
                </c:pt>
                <c:pt idx="26733">
                  <c:v>0.70105600000000001</c:v>
                </c:pt>
                <c:pt idx="26734">
                  <c:v>0.70161099999999998</c:v>
                </c:pt>
                <c:pt idx="26735">
                  <c:v>0.70209699999999997</c:v>
                </c:pt>
                <c:pt idx="26736">
                  <c:v>0.70258299999999996</c:v>
                </c:pt>
                <c:pt idx="26737">
                  <c:v>0.70306800000000003</c:v>
                </c:pt>
                <c:pt idx="26738">
                  <c:v>0.70355400000000001</c:v>
                </c:pt>
                <c:pt idx="26739">
                  <c:v>0.70404</c:v>
                </c:pt>
                <c:pt idx="26740">
                  <c:v>0.70452599999999999</c:v>
                </c:pt>
                <c:pt idx="26741">
                  <c:v>0.70501100000000005</c:v>
                </c:pt>
                <c:pt idx="26742">
                  <c:v>0.70549700000000004</c:v>
                </c:pt>
                <c:pt idx="26743">
                  <c:v>0.70598300000000003</c:v>
                </c:pt>
                <c:pt idx="26744">
                  <c:v>0.70646900000000001</c:v>
                </c:pt>
                <c:pt idx="26745">
                  <c:v>0.706955</c:v>
                </c:pt>
                <c:pt idx="26746">
                  <c:v>0.70743999999999996</c:v>
                </c:pt>
                <c:pt idx="26747">
                  <c:v>0.70792500000000003</c:v>
                </c:pt>
                <c:pt idx="26748">
                  <c:v>0.70841100000000001</c:v>
                </c:pt>
                <c:pt idx="26749">
                  <c:v>0.70889599999999997</c:v>
                </c:pt>
                <c:pt idx="26750">
                  <c:v>0.71055999999999997</c:v>
                </c:pt>
                <c:pt idx="26751">
                  <c:v>0.71234399999999998</c:v>
                </c:pt>
                <c:pt idx="26752">
                  <c:v>0.71412699999999996</c:v>
                </c:pt>
                <c:pt idx="26753">
                  <c:v>0.71591099999999996</c:v>
                </c:pt>
                <c:pt idx="26754">
                  <c:v>0.71769499999999997</c:v>
                </c:pt>
                <c:pt idx="26755">
                  <c:v>0.71947799999999995</c:v>
                </c:pt>
                <c:pt idx="26756">
                  <c:v>0.72126199999999996</c:v>
                </c:pt>
                <c:pt idx="26757">
                  <c:v>0.72304500000000005</c:v>
                </c:pt>
                <c:pt idx="26758">
                  <c:v>0.72482899999999995</c:v>
                </c:pt>
                <c:pt idx="26759">
                  <c:v>0.72661299999999995</c:v>
                </c:pt>
                <c:pt idx="26760">
                  <c:v>0.72839600000000004</c:v>
                </c:pt>
                <c:pt idx="26761">
                  <c:v>0.73018000000000005</c:v>
                </c:pt>
                <c:pt idx="26762">
                  <c:v>0.73196399999999995</c:v>
                </c:pt>
                <c:pt idx="26763">
                  <c:v>0.73374700000000004</c:v>
                </c:pt>
                <c:pt idx="26764">
                  <c:v>0.73553100000000005</c:v>
                </c:pt>
                <c:pt idx="26765">
                  <c:v>0.73758900000000005</c:v>
                </c:pt>
                <c:pt idx="26766">
                  <c:v>0.74046599999999996</c:v>
                </c:pt>
                <c:pt idx="26767">
                  <c:v>0.74334299999999998</c:v>
                </c:pt>
                <c:pt idx="26768">
                  <c:v>0.74621099999999996</c:v>
                </c:pt>
                <c:pt idx="26769">
                  <c:v>0.74908799999999998</c:v>
                </c:pt>
                <c:pt idx="26770">
                  <c:v>0.75196499999999999</c:v>
                </c:pt>
                <c:pt idx="26771">
                  <c:v>0.75484099999999998</c:v>
                </c:pt>
                <c:pt idx="26772">
                  <c:v>0.757718</c:v>
                </c:pt>
                <c:pt idx="26773">
                  <c:v>0.76059500000000002</c:v>
                </c:pt>
                <c:pt idx="26774">
                  <c:v>0.76347200000000004</c:v>
                </c:pt>
                <c:pt idx="26775">
                  <c:v>0.76634800000000003</c:v>
                </c:pt>
                <c:pt idx="26776">
                  <c:v>0.76922500000000005</c:v>
                </c:pt>
                <c:pt idx="26777">
                  <c:v>0.77210199999999996</c:v>
                </c:pt>
                <c:pt idx="26778">
                  <c:v>0.77497799999999994</c:v>
                </c:pt>
                <c:pt idx="26779">
                  <c:v>0.77785499999999996</c:v>
                </c:pt>
                <c:pt idx="26780">
                  <c:v>0.78073199999999998</c:v>
                </c:pt>
                <c:pt idx="26781">
                  <c:v>0.78200099999999995</c:v>
                </c:pt>
                <c:pt idx="26782">
                  <c:v>0.78231499999999998</c:v>
                </c:pt>
                <c:pt idx="26783">
                  <c:v>0.78262900000000002</c:v>
                </c:pt>
                <c:pt idx="26784">
                  <c:v>0.78294299999999994</c:v>
                </c:pt>
                <c:pt idx="26785">
                  <c:v>0.78325699999999998</c:v>
                </c:pt>
                <c:pt idx="26786">
                  <c:v>0.78357100000000002</c:v>
                </c:pt>
                <c:pt idx="26787">
                  <c:v>0.78388500000000005</c:v>
                </c:pt>
                <c:pt idx="26788">
                  <c:v>0.78419899999999998</c:v>
                </c:pt>
                <c:pt idx="26789">
                  <c:v>0.78451300000000002</c:v>
                </c:pt>
                <c:pt idx="26790">
                  <c:v>0.78482600000000002</c:v>
                </c:pt>
                <c:pt idx="26791">
                  <c:v>0.78513900000000003</c:v>
                </c:pt>
                <c:pt idx="26792">
                  <c:v>0.78545299999999996</c:v>
                </c:pt>
                <c:pt idx="26793">
                  <c:v>0.78576699999999999</c:v>
                </c:pt>
                <c:pt idx="26794">
                  <c:v>0.78608100000000003</c:v>
                </c:pt>
                <c:pt idx="26795">
                  <c:v>0.78639499999999996</c:v>
                </c:pt>
                <c:pt idx="26796">
                  <c:v>0.78670899999999999</c:v>
                </c:pt>
                <c:pt idx="26797">
                  <c:v>0.78707400000000005</c:v>
                </c:pt>
                <c:pt idx="26798">
                  <c:v>0.78751400000000005</c:v>
                </c:pt>
                <c:pt idx="26799">
                  <c:v>0.78795400000000004</c:v>
                </c:pt>
                <c:pt idx="26800">
                  <c:v>0.78839400000000004</c:v>
                </c:pt>
                <c:pt idx="26801">
                  <c:v>0.78883400000000004</c:v>
                </c:pt>
                <c:pt idx="26802">
                  <c:v>0.78927400000000003</c:v>
                </c:pt>
                <c:pt idx="26803">
                  <c:v>0.78971400000000003</c:v>
                </c:pt>
                <c:pt idx="26804">
                  <c:v>0.79015400000000002</c:v>
                </c:pt>
                <c:pt idx="26805">
                  <c:v>0.79059500000000005</c:v>
                </c:pt>
                <c:pt idx="26806">
                  <c:v>0.79103500000000004</c:v>
                </c:pt>
                <c:pt idx="26807">
                  <c:v>0.79147500000000004</c:v>
                </c:pt>
                <c:pt idx="26808">
                  <c:v>0.79191500000000004</c:v>
                </c:pt>
                <c:pt idx="26809">
                  <c:v>0.79235500000000003</c:v>
                </c:pt>
                <c:pt idx="26810">
                  <c:v>0.79279500000000003</c:v>
                </c:pt>
                <c:pt idx="26811">
                  <c:v>0.79323500000000002</c:v>
                </c:pt>
                <c:pt idx="26812">
                  <c:v>0.79367399999999999</c:v>
                </c:pt>
                <c:pt idx="26813">
                  <c:v>0.79405999999999999</c:v>
                </c:pt>
                <c:pt idx="26814">
                  <c:v>0.79441300000000004</c:v>
                </c:pt>
                <c:pt idx="26815">
                  <c:v>0.79476599999999997</c:v>
                </c:pt>
                <c:pt idx="26816">
                  <c:v>0.79511799999999999</c:v>
                </c:pt>
                <c:pt idx="26817">
                  <c:v>0.79547100000000004</c:v>
                </c:pt>
                <c:pt idx="26818">
                  <c:v>0.79582399999999998</c:v>
                </c:pt>
                <c:pt idx="26819">
                  <c:v>0.79617700000000002</c:v>
                </c:pt>
                <c:pt idx="26820">
                  <c:v>0.79652999999999996</c:v>
                </c:pt>
                <c:pt idx="26821">
                  <c:v>0.79688199999999998</c:v>
                </c:pt>
                <c:pt idx="26822">
                  <c:v>0.79723500000000003</c:v>
                </c:pt>
                <c:pt idx="26823">
                  <c:v>0.79758799999999996</c:v>
                </c:pt>
                <c:pt idx="26824">
                  <c:v>0.79794100000000001</c:v>
                </c:pt>
                <c:pt idx="26825">
                  <c:v>0.79829399999999995</c:v>
                </c:pt>
                <c:pt idx="26826">
                  <c:v>0.79864599999999997</c:v>
                </c:pt>
                <c:pt idx="26827">
                  <c:v>0.79899900000000001</c:v>
                </c:pt>
                <c:pt idx="26828">
                  <c:v>0.79935199999999995</c:v>
                </c:pt>
                <c:pt idx="26829">
                  <c:v>0.800064</c:v>
                </c:pt>
                <c:pt idx="26830">
                  <c:v>0.800817</c:v>
                </c:pt>
                <c:pt idx="26831">
                  <c:v>0.80156899999999998</c:v>
                </c:pt>
                <c:pt idx="26832">
                  <c:v>0.80232099999999995</c:v>
                </c:pt>
                <c:pt idx="26833">
                  <c:v>0.80307200000000001</c:v>
                </c:pt>
                <c:pt idx="26834">
                  <c:v>0.80382399999999998</c:v>
                </c:pt>
                <c:pt idx="26835">
                  <c:v>0.80457699999999999</c:v>
                </c:pt>
                <c:pt idx="26836">
                  <c:v>0.80532899999999996</c:v>
                </c:pt>
                <c:pt idx="26837">
                  <c:v>0.80608199999999997</c:v>
                </c:pt>
                <c:pt idx="26838">
                  <c:v>0.80683400000000005</c:v>
                </c:pt>
                <c:pt idx="26839">
                  <c:v>0.80758700000000005</c:v>
                </c:pt>
                <c:pt idx="26840">
                  <c:v>0.80833900000000003</c:v>
                </c:pt>
                <c:pt idx="26841">
                  <c:v>0.80909200000000003</c:v>
                </c:pt>
                <c:pt idx="26842">
                  <c:v>0.80984400000000001</c:v>
                </c:pt>
                <c:pt idx="26843">
                  <c:v>0.81059700000000001</c:v>
                </c:pt>
                <c:pt idx="26844">
                  <c:v>0.81127300000000002</c:v>
                </c:pt>
                <c:pt idx="26845">
                  <c:v>0.81164999999999998</c:v>
                </c:pt>
                <c:pt idx="26846">
                  <c:v>0.81202700000000005</c:v>
                </c:pt>
                <c:pt idx="26847">
                  <c:v>0.81240400000000002</c:v>
                </c:pt>
                <c:pt idx="26848">
                  <c:v>0.81278099999999998</c:v>
                </c:pt>
                <c:pt idx="26849">
                  <c:v>0.81315800000000005</c:v>
                </c:pt>
                <c:pt idx="26850">
                  <c:v>0.81353500000000001</c:v>
                </c:pt>
                <c:pt idx="26851">
                  <c:v>0.81391199999999997</c:v>
                </c:pt>
                <c:pt idx="26852">
                  <c:v>0.81428800000000001</c:v>
                </c:pt>
                <c:pt idx="26853">
                  <c:v>0.81466499999999997</c:v>
                </c:pt>
                <c:pt idx="26854">
                  <c:v>0.81504200000000004</c:v>
                </c:pt>
                <c:pt idx="26855">
                  <c:v>0.81541799999999998</c:v>
                </c:pt>
                <c:pt idx="26856">
                  <c:v>0.81579500000000005</c:v>
                </c:pt>
                <c:pt idx="26857">
                  <c:v>0.81617200000000001</c:v>
                </c:pt>
                <c:pt idx="26858">
                  <c:v>0.81654899999999997</c:v>
                </c:pt>
                <c:pt idx="26859">
                  <c:v>0.81692600000000004</c:v>
                </c:pt>
                <c:pt idx="26860">
                  <c:v>0.81752800000000003</c:v>
                </c:pt>
                <c:pt idx="26861">
                  <c:v>0.81834099999999999</c:v>
                </c:pt>
                <c:pt idx="26862">
                  <c:v>0.81915499999999997</c:v>
                </c:pt>
                <c:pt idx="26863">
                  <c:v>0.81996899999999995</c:v>
                </c:pt>
                <c:pt idx="26864">
                  <c:v>0.82078300000000004</c:v>
                </c:pt>
                <c:pt idx="26865">
                  <c:v>0.82159599999999999</c:v>
                </c:pt>
                <c:pt idx="26866">
                  <c:v>0.82240999999999997</c:v>
                </c:pt>
                <c:pt idx="26867">
                  <c:v>0.82322399999999996</c:v>
                </c:pt>
                <c:pt idx="26868">
                  <c:v>0.82403800000000005</c:v>
                </c:pt>
                <c:pt idx="26869">
                  <c:v>0.82485200000000003</c:v>
                </c:pt>
                <c:pt idx="26870">
                  <c:v>0.82566499999999998</c:v>
                </c:pt>
                <c:pt idx="26871">
                  <c:v>0.82647899999999996</c:v>
                </c:pt>
                <c:pt idx="26872">
                  <c:v>0.82729299999999995</c:v>
                </c:pt>
                <c:pt idx="26873">
                  <c:v>0.82810700000000004</c:v>
                </c:pt>
                <c:pt idx="26874">
                  <c:v>0.82892100000000002</c:v>
                </c:pt>
                <c:pt idx="26875">
                  <c:v>0.82973399999999997</c:v>
                </c:pt>
                <c:pt idx="26876">
                  <c:v>0.83028500000000005</c:v>
                </c:pt>
                <c:pt idx="26877">
                  <c:v>0.83079800000000004</c:v>
                </c:pt>
                <c:pt idx="26878">
                  <c:v>0.83131299999999997</c:v>
                </c:pt>
                <c:pt idx="26879">
                  <c:v>0.83182800000000001</c:v>
                </c:pt>
                <c:pt idx="26880">
                  <c:v>0.83234300000000006</c:v>
                </c:pt>
                <c:pt idx="26881">
                  <c:v>0.83285799999999999</c:v>
                </c:pt>
                <c:pt idx="26882">
                  <c:v>0.83337300000000003</c:v>
                </c:pt>
                <c:pt idx="26883">
                  <c:v>0.83388799999999996</c:v>
                </c:pt>
                <c:pt idx="26884">
                  <c:v>0.83440300000000001</c:v>
                </c:pt>
                <c:pt idx="26885">
                  <c:v>0.83491800000000005</c:v>
                </c:pt>
                <c:pt idx="26886">
                  <c:v>0.83543299999999998</c:v>
                </c:pt>
                <c:pt idx="26887">
                  <c:v>0.83594800000000002</c:v>
                </c:pt>
                <c:pt idx="26888">
                  <c:v>0.83646299999999996</c:v>
                </c:pt>
                <c:pt idx="26889">
                  <c:v>0.836978</c:v>
                </c:pt>
                <c:pt idx="26890">
                  <c:v>0.83749300000000004</c:v>
                </c:pt>
                <c:pt idx="26891">
                  <c:v>0.83802699999999997</c:v>
                </c:pt>
                <c:pt idx="26892">
                  <c:v>0.83865599999999996</c:v>
                </c:pt>
                <c:pt idx="26893">
                  <c:v>0.83928499999999995</c:v>
                </c:pt>
                <c:pt idx="26894">
                  <c:v>0.83991499999999997</c:v>
                </c:pt>
                <c:pt idx="26895">
                  <c:v>0.84054399999999996</c:v>
                </c:pt>
                <c:pt idx="26896">
                  <c:v>0.84117299999999995</c:v>
                </c:pt>
                <c:pt idx="26897">
                  <c:v>0.84180100000000002</c:v>
                </c:pt>
                <c:pt idx="26898">
                  <c:v>0.84242899999999998</c:v>
                </c:pt>
                <c:pt idx="26899">
                  <c:v>0.84305799999999997</c:v>
                </c:pt>
                <c:pt idx="26900">
                  <c:v>0.84368699999999996</c:v>
                </c:pt>
                <c:pt idx="26901">
                  <c:v>0.84431599999999996</c:v>
                </c:pt>
                <c:pt idx="26902">
                  <c:v>0.84494499999999995</c:v>
                </c:pt>
                <c:pt idx="26903">
                  <c:v>0.84557400000000005</c:v>
                </c:pt>
                <c:pt idx="26904">
                  <c:v>0.84620300000000004</c:v>
                </c:pt>
                <c:pt idx="26905">
                  <c:v>0.84683200000000003</c:v>
                </c:pt>
                <c:pt idx="26906">
                  <c:v>0.84746100000000002</c:v>
                </c:pt>
                <c:pt idx="26907">
                  <c:v>0.84809000000000001</c:v>
                </c:pt>
                <c:pt idx="26908">
                  <c:v>0.84880699999999998</c:v>
                </c:pt>
                <c:pt idx="26909">
                  <c:v>0.84953199999999995</c:v>
                </c:pt>
                <c:pt idx="26910">
                  <c:v>0.85025700000000004</c:v>
                </c:pt>
                <c:pt idx="26911">
                  <c:v>0.85098200000000002</c:v>
                </c:pt>
                <c:pt idx="26912">
                  <c:v>0.85170699999999999</c:v>
                </c:pt>
                <c:pt idx="26913">
                  <c:v>0.85243199999999997</c:v>
                </c:pt>
                <c:pt idx="26914">
                  <c:v>0.85315700000000005</c:v>
                </c:pt>
                <c:pt idx="26915">
                  <c:v>0.85388200000000003</c:v>
                </c:pt>
                <c:pt idx="26916">
                  <c:v>0.85460700000000001</c:v>
                </c:pt>
                <c:pt idx="26917">
                  <c:v>0.85533199999999998</c:v>
                </c:pt>
                <c:pt idx="26918">
                  <c:v>0.85605600000000004</c:v>
                </c:pt>
                <c:pt idx="26919">
                  <c:v>0.85678100000000001</c:v>
                </c:pt>
                <c:pt idx="26920">
                  <c:v>0.85750400000000004</c:v>
                </c:pt>
                <c:pt idx="26921">
                  <c:v>0.85822900000000002</c:v>
                </c:pt>
                <c:pt idx="26922">
                  <c:v>0.858954</c:v>
                </c:pt>
                <c:pt idx="26923">
                  <c:v>0.85968299999999997</c:v>
                </c:pt>
                <c:pt idx="26924">
                  <c:v>0.860433</c:v>
                </c:pt>
                <c:pt idx="26925">
                  <c:v>0.861182</c:v>
                </c:pt>
                <c:pt idx="26926">
                  <c:v>0.86193200000000003</c:v>
                </c:pt>
                <c:pt idx="26927">
                  <c:v>0.86268199999999995</c:v>
                </c:pt>
                <c:pt idx="26928">
                  <c:v>0.86343099999999995</c:v>
                </c:pt>
                <c:pt idx="26929">
                  <c:v>0.86418099999999998</c:v>
                </c:pt>
                <c:pt idx="26930">
                  <c:v>0.86493100000000001</c:v>
                </c:pt>
                <c:pt idx="26931">
                  <c:v>0.86568000000000001</c:v>
                </c:pt>
                <c:pt idx="26932">
                  <c:v>0.86643000000000003</c:v>
                </c:pt>
                <c:pt idx="26933">
                  <c:v>0.86717999999999995</c:v>
                </c:pt>
                <c:pt idx="26934">
                  <c:v>0.86792899999999995</c:v>
                </c:pt>
                <c:pt idx="26935">
                  <c:v>0.86867899999999998</c:v>
                </c:pt>
                <c:pt idx="26936">
                  <c:v>0.86942900000000001</c:v>
                </c:pt>
                <c:pt idx="26937">
                  <c:v>0.87017900000000004</c:v>
                </c:pt>
                <c:pt idx="26938">
                  <c:v>0.87092800000000004</c:v>
                </c:pt>
                <c:pt idx="26939">
                  <c:v>0.87178100000000003</c:v>
                </c:pt>
                <c:pt idx="26940">
                  <c:v>0.87276799999999999</c:v>
                </c:pt>
                <c:pt idx="26941">
                  <c:v>0.87375599999999998</c:v>
                </c:pt>
                <c:pt idx="26942">
                  <c:v>0.87473999999999996</c:v>
                </c:pt>
                <c:pt idx="26943">
                  <c:v>0.87572799999999995</c:v>
                </c:pt>
                <c:pt idx="26944">
                  <c:v>0.87671500000000002</c:v>
                </c:pt>
                <c:pt idx="26945">
                  <c:v>0.87770199999999998</c:v>
                </c:pt>
                <c:pt idx="26946">
                  <c:v>0.87868999999999997</c:v>
                </c:pt>
                <c:pt idx="26947">
                  <c:v>0.87967700000000004</c:v>
                </c:pt>
                <c:pt idx="26948">
                  <c:v>0.880664</c:v>
                </c:pt>
                <c:pt idx="26949">
                  <c:v>0.88165199999999999</c:v>
                </c:pt>
                <c:pt idx="26950">
                  <c:v>0.88263899999999995</c:v>
                </c:pt>
                <c:pt idx="26951">
                  <c:v>0.88362700000000005</c:v>
                </c:pt>
                <c:pt idx="26952">
                  <c:v>0.88461400000000001</c:v>
                </c:pt>
                <c:pt idx="26953">
                  <c:v>0.88560099999999997</c:v>
                </c:pt>
                <c:pt idx="26954">
                  <c:v>0.88658899999999996</c:v>
                </c:pt>
                <c:pt idx="26955">
                  <c:v>0.88780899999999996</c:v>
                </c:pt>
                <c:pt idx="26956">
                  <c:v>0.88912500000000005</c:v>
                </c:pt>
                <c:pt idx="26957">
                  <c:v>0.89044199999999996</c:v>
                </c:pt>
                <c:pt idx="26958">
                  <c:v>0.89175899999999997</c:v>
                </c:pt>
                <c:pt idx="26959">
                  <c:v>0.89307599999999998</c:v>
                </c:pt>
                <c:pt idx="26960">
                  <c:v>0.89439299999999999</c:v>
                </c:pt>
                <c:pt idx="26961">
                  <c:v>0.89571000000000001</c:v>
                </c:pt>
                <c:pt idx="26962">
                  <c:v>0.89702599999999999</c:v>
                </c:pt>
                <c:pt idx="26963">
                  <c:v>0.898343</c:v>
                </c:pt>
                <c:pt idx="26964">
                  <c:v>0.89965600000000001</c:v>
                </c:pt>
                <c:pt idx="26965">
                  <c:v>0.90097300000000002</c:v>
                </c:pt>
                <c:pt idx="26966">
                  <c:v>0.90229000000000004</c:v>
                </c:pt>
                <c:pt idx="26967">
                  <c:v>0.90360700000000005</c:v>
                </c:pt>
                <c:pt idx="26968">
                  <c:v>0.90492399999999995</c:v>
                </c:pt>
                <c:pt idx="26969">
                  <c:v>0.90624000000000005</c:v>
                </c:pt>
                <c:pt idx="26970">
                  <c:v>0.90738200000000002</c:v>
                </c:pt>
                <c:pt idx="26971">
                  <c:v>0.90637100000000004</c:v>
                </c:pt>
                <c:pt idx="26972">
                  <c:v>0.90536000000000005</c:v>
                </c:pt>
                <c:pt idx="26973">
                  <c:v>0.90434899999999996</c:v>
                </c:pt>
                <c:pt idx="26974">
                  <c:v>0.90333799999999997</c:v>
                </c:pt>
                <c:pt idx="26975">
                  <c:v>0.90232699999999999</c:v>
                </c:pt>
                <c:pt idx="26976">
                  <c:v>0.90131600000000001</c:v>
                </c:pt>
                <c:pt idx="26977">
                  <c:v>0.90030500000000002</c:v>
                </c:pt>
                <c:pt idx="26978">
                  <c:v>0.89929400000000004</c:v>
                </c:pt>
                <c:pt idx="26979">
                  <c:v>0.89828300000000005</c:v>
                </c:pt>
                <c:pt idx="26980">
                  <c:v>0.89727199999999996</c:v>
                </c:pt>
                <c:pt idx="26981">
                  <c:v>0.89626099999999997</c:v>
                </c:pt>
                <c:pt idx="26982">
                  <c:v>0.89524999999999999</c:v>
                </c:pt>
                <c:pt idx="26983">
                  <c:v>0.89423900000000001</c:v>
                </c:pt>
                <c:pt idx="26984">
                  <c:v>0.89322800000000002</c:v>
                </c:pt>
                <c:pt idx="26985">
                  <c:v>0.89222000000000001</c:v>
                </c:pt>
                <c:pt idx="26986">
                  <c:v>0.89209899999999998</c:v>
                </c:pt>
                <c:pt idx="26987">
                  <c:v>0.89322599999999996</c:v>
                </c:pt>
                <c:pt idx="26988">
                  <c:v>0.89435399999999998</c:v>
                </c:pt>
                <c:pt idx="26989">
                  <c:v>0.895482</c:v>
                </c:pt>
                <c:pt idx="26990">
                  <c:v>0.89660899999999999</c:v>
                </c:pt>
                <c:pt idx="26991">
                  <c:v>0.89773700000000001</c:v>
                </c:pt>
                <c:pt idx="26992">
                  <c:v>0.898864</c:v>
                </c:pt>
                <c:pt idx="26993">
                  <c:v>0.89999200000000001</c:v>
                </c:pt>
                <c:pt idx="26994">
                  <c:v>0.90112000000000003</c:v>
                </c:pt>
                <c:pt idx="26995">
                  <c:v>0.90224700000000002</c:v>
                </c:pt>
                <c:pt idx="26996">
                  <c:v>0.90337500000000004</c:v>
                </c:pt>
                <c:pt idx="26997">
                  <c:v>0.90450200000000003</c:v>
                </c:pt>
                <c:pt idx="26998">
                  <c:v>0.90563000000000005</c:v>
                </c:pt>
                <c:pt idx="26999">
                  <c:v>0.90675799999999995</c:v>
                </c:pt>
                <c:pt idx="27000">
                  <c:v>0.90788500000000005</c:v>
                </c:pt>
                <c:pt idx="27001">
                  <c:v>0.90901299999999996</c:v>
                </c:pt>
                <c:pt idx="27002">
                  <c:v>0.90975700000000004</c:v>
                </c:pt>
                <c:pt idx="27003">
                  <c:v>0.91024700000000003</c:v>
                </c:pt>
                <c:pt idx="27004">
                  <c:v>0.91073700000000002</c:v>
                </c:pt>
                <c:pt idx="27005">
                  <c:v>0.91122700000000001</c:v>
                </c:pt>
                <c:pt idx="27006">
                  <c:v>0.911717</c:v>
                </c:pt>
                <c:pt idx="27007">
                  <c:v>0.91220599999999996</c:v>
                </c:pt>
                <c:pt idx="27008">
                  <c:v>0.91269500000000003</c:v>
                </c:pt>
                <c:pt idx="27009">
                  <c:v>0.91318500000000002</c:v>
                </c:pt>
                <c:pt idx="27010">
                  <c:v>0.91367500000000001</c:v>
                </c:pt>
                <c:pt idx="27011">
                  <c:v>0.91416500000000001</c:v>
                </c:pt>
                <c:pt idx="27012">
                  <c:v>0.914655</c:v>
                </c:pt>
                <c:pt idx="27013">
                  <c:v>0.91514499999999999</c:v>
                </c:pt>
                <c:pt idx="27014">
                  <c:v>0.91563499999999998</c:v>
                </c:pt>
                <c:pt idx="27015">
                  <c:v>0.91612499999999997</c:v>
                </c:pt>
                <c:pt idx="27016">
                  <c:v>0.91661499999999996</c:v>
                </c:pt>
                <c:pt idx="27017">
                  <c:v>0.91710499999999995</c:v>
                </c:pt>
                <c:pt idx="27018">
                  <c:v>0.91800700000000002</c:v>
                </c:pt>
                <c:pt idx="27019">
                  <c:v>0.91929300000000003</c:v>
                </c:pt>
                <c:pt idx="27020">
                  <c:v>0.92057900000000004</c:v>
                </c:pt>
                <c:pt idx="27021">
                  <c:v>0.92186400000000002</c:v>
                </c:pt>
                <c:pt idx="27022">
                  <c:v>0.92315000000000003</c:v>
                </c:pt>
                <c:pt idx="27023">
                  <c:v>0.92443600000000004</c:v>
                </c:pt>
                <c:pt idx="27024">
                  <c:v>0.92572200000000004</c:v>
                </c:pt>
                <c:pt idx="27025">
                  <c:v>0.92700800000000005</c:v>
                </c:pt>
                <c:pt idx="27026">
                  <c:v>0.92829399999999995</c:v>
                </c:pt>
                <c:pt idx="27027">
                  <c:v>0.92957999999999996</c:v>
                </c:pt>
                <c:pt idx="27028">
                  <c:v>0.93086599999999997</c:v>
                </c:pt>
                <c:pt idx="27029">
                  <c:v>0.93214799999999998</c:v>
                </c:pt>
                <c:pt idx="27030">
                  <c:v>0.93343399999999999</c:v>
                </c:pt>
                <c:pt idx="27031">
                  <c:v>0.93471899999999997</c:v>
                </c:pt>
                <c:pt idx="27032">
                  <c:v>0.93600499999999998</c:v>
                </c:pt>
                <c:pt idx="27033">
                  <c:v>0.93729099999999999</c:v>
                </c:pt>
                <c:pt idx="27034">
                  <c:v>0.938245</c:v>
                </c:pt>
                <c:pt idx="27035">
                  <c:v>0.93909600000000004</c:v>
                </c:pt>
                <c:pt idx="27036">
                  <c:v>0.93994699999999998</c:v>
                </c:pt>
                <c:pt idx="27037">
                  <c:v>0.94079800000000002</c:v>
                </c:pt>
                <c:pt idx="27038">
                  <c:v>0.94164899999999996</c:v>
                </c:pt>
                <c:pt idx="27039">
                  <c:v>0.94249899999999998</c:v>
                </c:pt>
                <c:pt idx="27040">
                  <c:v>0.94335000000000002</c:v>
                </c:pt>
                <c:pt idx="27041">
                  <c:v>0.94420099999999996</c:v>
                </c:pt>
                <c:pt idx="27042">
                  <c:v>0.945052</c:v>
                </c:pt>
                <c:pt idx="27043">
                  <c:v>0.94590300000000005</c:v>
                </c:pt>
                <c:pt idx="27044">
                  <c:v>0.94675399999999998</c:v>
                </c:pt>
                <c:pt idx="27045">
                  <c:v>0.947604</c:v>
                </c:pt>
                <c:pt idx="27046">
                  <c:v>0.94845500000000005</c:v>
                </c:pt>
                <c:pt idx="27047">
                  <c:v>0.94930599999999998</c:v>
                </c:pt>
                <c:pt idx="27048">
                  <c:v>0.95015700000000003</c:v>
                </c:pt>
                <c:pt idx="27049">
                  <c:v>0.95097500000000001</c:v>
                </c:pt>
                <c:pt idx="27050">
                  <c:v>0.95115799999999995</c:v>
                </c:pt>
                <c:pt idx="27051">
                  <c:v>0.95134200000000002</c:v>
                </c:pt>
                <c:pt idx="27052">
                  <c:v>0.95152599999999998</c:v>
                </c:pt>
                <c:pt idx="27053">
                  <c:v>0.95170999999999994</c:v>
                </c:pt>
                <c:pt idx="27054">
                  <c:v>0.95189400000000002</c:v>
                </c:pt>
                <c:pt idx="27055">
                  <c:v>0.95207699999999995</c:v>
                </c:pt>
                <c:pt idx="27056">
                  <c:v>0.95226100000000002</c:v>
                </c:pt>
                <c:pt idx="27057">
                  <c:v>0.95244499999999999</c:v>
                </c:pt>
                <c:pt idx="27058">
                  <c:v>0.95262899999999995</c:v>
                </c:pt>
                <c:pt idx="27059">
                  <c:v>0.95281199999999999</c:v>
                </c:pt>
                <c:pt idx="27060">
                  <c:v>0.95299599999999995</c:v>
                </c:pt>
                <c:pt idx="27061">
                  <c:v>0.95318000000000003</c:v>
                </c:pt>
                <c:pt idx="27062">
                  <c:v>0.95336399999999999</c:v>
                </c:pt>
                <c:pt idx="27063">
                  <c:v>0.95354799999999995</c:v>
                </c:pt>
                <c:pt idx="27064">
                  <c:v>0.953731</c:v>
                </c:pt>
                <c:pt idx="27065">
                  <c:v>0.95426699999999998</c:v>
                </c:pt>
                <c:pt idx="27066">
                  <c:v>0.95538000000000001</c:v>
                </c:pt>
                <c:pt idx="27067">
                  <c:v>0.95649200000000001</c:v>
                </c:pt>
                <c:pt idx="27068">
                  <c:v>0.95760500000000004</c:v>
                </c:pt>
                <c:pt idx="27069">
                  <c:v>0.95871799999999996</c:v>
                </c:pt>
                <c:pt idx="27070">
                  <c:v>0.95983099999999999</c:v>
                </c:pt>
                <c:pt idx="27071">
                  <c:v>0.96094400000000002</c:v>
                </c:pt>
                <c:pt idx="27072">
                  <c:v>0.96205300000000005</c:v>
                </c:pt>
                <c:pt idx="27073">
                  <c:v>0.96316599999999997</c:v>
                </c:pt>
                <c:pt idx="27074">
                  <c:v>0.964279</c:v>
                </c:pt>
                <c:pt idx="27075">
                  <c:v>0.965391</c:v>
                </c:pt>
                <c:pt idx="27076">
                  <c:v>0.96650400000000003</c:v>
                </c:pt>
                <c:pt idx="27077">
                  <c:v>0.96761699999999995</c:v>
                </c:pt>
                <c:pt idx="27078">
                  <c:v>0.96872999999999998</c:v>
                </c:pt>
                <c:pt idx="27079">
                  <c:v>0.96984199999999998</c:v>
                </c:pt>
                <c:pt idx="27080">
                  <c:v>0.97095500000000001</c:v>
                </c:pt>
                <c:pt idx="27081">
                  <c:v>0.97174400000000005</c:v>
                </c:pt>
                <c:pt idx="27082">
                  <c:v>0.97240000000000004</c:v>
                </c:pt>
                <c:pt idx="27083">
                  <c:v>0.973055</c:v>
                </c:pt>
                <c:pt idx="27084">
                  <c:v>0.97370999999999996</c:v>
                </c:pt>
                <c:pt idx="27085">
                  <c:v>0.97436599999999995</c:v>
                </c:pt>
                <c:pt idx="27086">
                  <c:v>0.97502100000000003</c:v>
                </c:pt>
                <c:pt idx="27087">
                  <c:v>0.97567700000000002</c:v>
                </c:pt>
                <c:pt idx="27088">
                  <c:v>0.97633199999999998</c:v>
                </c:pt>
                <c:pt idx="27089">
                  <c:v>0.97698799999999997</c:v>
                </c:pt>
                <c:pt idx="27090">
                  <c:v>0.97764300000000004</c:v>
                </c:pt>
                <c:pt idx="27091">
                  <c:v>0.978298</c:v>
                </c:pt>
                <c:pt idx="27092">
                  <c:v>0.97895399999999999</c:v>
                </c:pt>
                <c:pt idx="27093">
                  <c:v>0.97960899999999995</c:v>
                </c:pt>
                <c:pt idx="27094">
                  <c:v>0.980263</c:v>
                </c:pt>
                <c:pt idx="27095">
                  <c:v>0.98091799999999996</c:v>
                </c:pt>
                <c:pt idx="27096">
                  <c:v>0.98156699999999997</c:v>
                </c:pt>
                <c:pt idx="27097">
                  <c:v>0.98209900000000006</c:v>
                </c:pt>
                <c:pt idx="27098">
                  <c:v>0.98263100000000003</c:v>
                </c:pt>
                <c:pt idx="27099">
                  <c:v>0.98316300000000001</c:v>
                </c:pt>
                <c:pt idx="27100">
                  <c:v>0.98369499999999999</c:v>
                </c:pt>
                <c:pt idx="27101">
                  <c:v>0.98422699999999996</c:v>
                </c:pt>
                <c:pt idx="27102">
                  <c:v>0.98475800000000002</c:v>
                </c:pt>
                <c:pt idx="27103">
                  <c:v>0.98529</c:v>
                </c:pt>
                <c:pt idx="27104">
                  <c:v>0.98582199999999998</c:v>
                </c:pt>
                <c:pt idx="27105">
                  <c:v>0.98635399999999995</c:v>
                </c:pt>
                <c:pt idx="27106">
                  <c:v>0.98688600000000004</c:v>
                </c:pt>
                <c:pt idx="27107">
                  <c:v>0.98741800000000002</c:v>
                </c:pt>
                <c:pt idx="27108">
                  <c:v>0.98794999999999999</c:v>
                </c:pt>
                <c:pt idx="27109">
                  <c:v>0.98848199999999997</c:v>
                </c:pt>
                <c:pt idx="27110">
                  <c:v>0.98901300000000003</c:v>
                </c:pt>
                <c:pt idx="27111">
                  <c:v>0.98954500000000001</c:v>
                </c:pt>
                <c:pt idx="27112">
                  <c:v>0.99011300000000002</c:v>
                </c:pt>
                <c:pt idx="27113">
                  <c:v>0.99104999999999999</c:v>
                </c:pt>
                <c:pt idx="27114">
                  <c:v>0.99198699999999995</c:v>
                </c:pt>
                <c:pt idx="27115">
                  <c:v>0.99292199999999997</c:v>
                </c:pt>
                <c:pt idx="27116">
                  <c:v>0.99385900000000005</c:v>
                </c:pt>
                <c:pt idx="27117">
                  <c:v>0.99479600000000001</c:v>
                </c:pt>
                <c:pt idx="27118">
                  <c:v>0.99573299999999998</c:v>
                </c:pt>
                <c:pt idx="27119">
                  <c:v>0.99666999999999994</c:v>
                </c:pt>
                <c:pt idx="27120">
                  <c:v>0.99760700000000002</c:v>
                </c:pt>
                <c:pt idx="27121">
                  <c:v>0.99854399999999999</c:v>
                </c:pt>
                <c:pt idx="27122">
                  <c:v>0.99948099999999995</c:v>
                </c:pt>
                <c:pt idx="27123">
                  <c:v>1.000418</c:v>
                </c:pt>
                <c:pt idx="27124">
                  <c:v>1.001355</c:v>
                </c:pt>
                <c:pt idx="27125">
                  <c:v>1.002292</c:v>
                </c:pt>
                <c:pt idx="27126">
                  <c:v>1.0032289999999999</c:v>
                </c:pt>
                <c:pt idx="27127">
                  <c:v>1.0041659999999999</c:v>
                </c:pt>
                <c:pt idx="27128">
                  <c:v>1.005131</c:v>
                </c:pt>
                <c:pt idx="27129">
                  <c:v>1.006637</c:v>
                </c:pt>
                <c:pt idx="27130">
                  <c:v>1.008143</c:v>
                </c:pt>
                <c:pt idx="27131">
                  <c:v>1.009649</c:v>
                </c:pt>
                <c:pt idx="27132">
                  <c:v>1.011155</c:v>
                </c:pt>
                <c:pt idx="27133">
                  <c:v>1.012661</c:v>
                </c:pt>
                <c:pt idx="27134">
                  <c:v>1.0141659999999999</c:v>
                </c:pt>
                <c:pt idx="27135">
                  <c:v>1.0156719999999999</c:v>
                </c:pt>
                <c:pt idx="27136">
                  <c:v>1.0171779999999999</c:v>
                </c:pt>
                <c:pt idx="27137">
                  <c:v>1.01868</c:v>
                </c:pt>
                <c:pt idx="27138">
                  <c:v>1.020186</c:v>
                </c:pt>
                <c:pt idx="27139">
                  <c:v>1.0216909999999999</c:v>
                </c:pt>
                <c:pt idx="27140">
                  <c:v>1.0231969999999999</c:v>
                </c:pt>
                <c:pt idx="27141">
                  <c:v>1.0247029999999999</c:v>
                </c:pt>
                <c:pt idx="27142">
                  <c:v>1.0262089999999999</c:v>
                </c:pt>
                <c:pt idx="27143">
                  <c:v>1.0277149999999999</c:v>
                </c:pt>
                <c:pt idx="27144">
                  <c:v>1.028654</c:v>
                </c:pt>
                <c:pt idx="27145">
                  <c:v>1.0283599999999999</c:v>
                </c:pt>
                <c:pt idx="27146">
                  <c:v>1.0280659999999999</c:v>
                </c:pt>
                <c:pt idx="27147">
                  <c:v>1.0277719999999999</c:v>
                </c:pt>
                <c:pt idx="27148">
                  <c:v>1.0274779999999999</c:v>
                </c:pt>
                <c:pt idx="27149">
                  <c:v>1.027183</c:v>
                </c:pt>
                <c:pt idx="27150">
                  <c:v>1.0268889999999999</c:v>
                </c:pt>
                <c:pt idx="27151">
                  <c:v>1.0265949999999999</c:v>
                </c:pt>
                <c:pt idx="27152">
                  <c:v>1.0263009999999999</c:v>
                </c:pt>
                <c:pt idx="27153">
                  <c:v>1.0260069999999999</c:v>
                </c:pt>
                <c:pt idx="27154">
                  <c:v>1.0257130000000001</c:v>
                </c:pt>
                <c:pt idx="27155">
                  <c:v>1.0254190000000001</c:v>
                </c:pt>
                <c:pt idx="27156">
                  <c:v>1.0251250000000001</c:v>
                </c:pt>
                <c:pt idx="27157">
                  <c:v>1.024831</c:v>
                </c:pt>
                <c:pt idx="27158">
                  <c:v>1.024537</c:v>
                </c:pt>
                <c:pt idx="27159">
                  <c:v>1.0242439999999999</c:v>
                </c:pt>
                <c:pt idx="27160">
                  <c:v>1.023058</c:v>
                </c:pt>
                <c:pt idx="27161">
                  <c:v>1.021317</c:v>
                </c:pt>
                <c:pt idx="27162">
                  <c:v>1.0195749999999999</c:v>
                </c:pt>
                <c:pt idx="27163">
                  <c:v>1.017833</c:v>
                </c:pt>
                <c:pt idx="27164">
                  <c:v>1.0160910000000001</c:v>
                </c:pt>
                <c:pt idx="27165">
                  <c:v>1.0143489999999999</c:v>
                </c:pt>
                <c:pt idx="27166">
                  <c:v>1.012607</c:v>
                </c:pt>
                <c:pt idx="27167">
                  <c:v>1.0108649999999999</c:v>
                </c:pt>
                <c:pt idx="27168">
                  <c:v>1.0091239999999999</c:v>
                </c:pt>
                <c:pt idx="27169">
                  <c:v>1.007382</c:v>
                </c:pt>
                <c:pt idx="27170">
                  <c:v>1.0056400000000001</c:v>
                </c:pt>
                <c:pt idx="27171">
                  <c:v>1.003898</c:v>
                </c:pt>
                <c:pt idx="27172">
                  <c:v>1.002156</c:v>
                </c:pt>
                <c:pt idx="27173">
                  <c:v>1.0004139999999999</c:v>
                </c:pt>
                <c:pt idx="27174">
                  <c:v>0.99867300000000003</c:v>
                </c:pt>
                <c:pt idx="27175">
                  <c:v>0.99693100000000001</c:v>
                </c:pt>
                <c:pt idx="27176">
                  <c:v>0.99802199999999996</c:v>
                </c:pt>
                <c:pt idx="27177">
                  <c:v>0.99938199999999999</c:v>
                </c:pt>
                <c:pt idx="27178">
                  <c:v>1.000742</c:v>
                </c:pt>
                <c:pt idx="27179">
                  <c:v>1.002102</c:v>
                </c:pt>
                <c:pt idx="27180">
                  <c:v>1.0034620000000001</c:v>
                </c:pt>
                <c:pt idx="27181">
                  <c:v>1.0048189999999999</c:v>
                </c:pt>
                <c:pt idx="27182">
                  <c:v>1.0061789999999999</c:v>
                </c:pt>
                <c:pt idx="27183">
                  <c:v>1.007539</c:v>
                </c:pt>
                <c:pt idx="27184">
                  <c:v>1.008899</c:v>
                </c:pt>
                <c:pt idx="27185">
                  <c:v>1.010259</c:v>
                </c:pt>
                <c:pt idx="27186">
                  <c:v>1.011619</c:v>
                </c:pt>
                <c:pt idx="27187">
                  <c:v>1.0129790000000001</c:v>
                </c:pt>
                <c:pt idx="27188">
                  <c:v>1.0143390000000001</c:v>
                </c:pt>
                <c:pt idx="27189">
                  <c:v>1.0157</c:v>
                </c:pt>
                <c:pt idx="27190">
                  <c:v>1.0170600000000001</c:v>
                </c:pt>
                <c:pt idx="27191">
                  <c:v>1.0186759999999999</c:v>
                </c:pt>
                <c:pt idx="27192">
                  <c:v>1.021023</c:v>
                </c:pt>
                <c:pt idx="27193">
                  <c:v>1.0233699999999999</c:v>
                </c:pt>
                <c:pt idx="27194">
                  <c:v>1.025717</c:v>
                </c:pt>
                <c:pt idx="27195">
                  <c:v>1.0280629999999999</c:v>
                </c:pt>
                <c:pt idx="27196">
                  <c:v>1.03041</c:v>
                </c:pt>
                <c:pt idx="27197">
                  <c:v>1.0327569999999999</c:v>
                </c:pt>
                <c:pt idx="27198">
                  <c:v>1.0351030000000001</c:v>
                </c:pt>
                <c:pt idx="27199">
                  <c:v>1.03745</c:v>
                </c:pt>
                <c:pt idx="27200">
                  <c:v>1.0397970000000001</c:v>
                </c:pt>
                <c:pt idx="27201">
                  <c:v>1.042143</c:v>
                </c:pt>
                <c:pt idx="27202">
                  <c:v>1.0444830000000001</c:v>
                </c:pt>
                <c:pt idx="27203">
                  <c:v>1.0468299999999999</c:v>
                </c:pt>
                <c:pt idx="27204">
                  <c:v>1.049177</c:v>
                </c:pt>
                <c:pt idx="27205">
                  <c:v>1.0515239999999999</c:v>
                </c:pt>
                <c:pt idx="27206">
                  <c:v>1.0538700000000001</c:v>
                </c:pt>
                <c:pt idx="27207">
                  <c:v>1.0579019999999999</c:v>
                </c:pt>
                <c:pt idx="27208">
                  <c:v>1.062934</c:v>
                </c:pt>
                <c:pt idx="27209">
                  <c:v>1.0679670000000001</c:v>
                </c:pt>
                <c:pt idx="27210">
                  <c:v>1.072999</c:v>
                </c:pt>
                <c:pt idx="27211">
                  <c:v>1.0780320000000001</c:v>
                </c:pt>
                <c:pt idx="27212">
                  <c:v>1.0830649999999999</c:v>
                </c:pt>
                <c:pt idx="27213">
                  <c:v>1.0880970000000001</c:v>
                </c:pt>
                <c:pt idx="27214">
                  <c:v>1.0931299999999999</c:v>
                </c:pt>
                <c:pt idx="27215">
                  <c:v>1.0981620000000001</c:v>
                </c:pt>
                <c:pt idx="27216">
                  <c:v>1.1031949999999999</c:v>
                </c:pt>
                <c:pt idx="27217">
                  <c:v>1.108228</c:v>
                </c:pt>
                <c:pt idx="27218">
                  <c:v>1.1132599999999999</c:v>
                </c:pt>
                <c:pt idx="27219">
                  <c:v>1.118293</c:v>
                </c:pt>
                <c:pt idx="27220">
                  <c:v>1.1233249999999999</c:v>
                </c:pt>
                <c:pt idx="27221">
                  <c:v>1.128358</c:v>
                </c:pt>
                <c:pt idx="27222">
                  <c:v>1.133391</c:v>
                </c:pt>
                <c:pt idx="27223">
                  <c:v>1.1364529999999999</c:v>
                </c:pt>
                <c:pt idx="27224">
                  <c:v>1.1380209999999999</c:v>
                </c:pt>
                <c:pt idx="27225">
                  <c:v>1.1395930000000001</c:v>
                </c:pt>
                <c:pt idx="27226">
                  <c:v>1.1411659999999999</c:v>
                </c:pt>
                <c:pt idx="27227">
                  <c:v>1.142738</c:v>
                </c:pt>
                <c:pt idx="27228">
                  <c:v>1.1443099999999999</c:v>
                </c:pt>
                <c:pt idx="27229">
                  <c:v>1.145883</c:v>
                </c:pt>
                <c:pt idx="27230">
                  <c:v>1.1474549999999999</c:v>
                </c:pt>
                <c:pt idx="27231">
                  <c:v>1.149027</c:v>
                </c:pt>
                <c:pt idx="27232">
                  <c:v>1.1506000000000001</c:v>
                </c:pt>
                <c:pt idx="27233">
                  <c:v>1.152172</c:v>
                </c:pt>
                <c:pt idx="27234">
                  <c:v>1.1537440000000001</c:v>
                </c:pt>
                <c:pt idx="27235">
                  <c:v>1.1553169999999999</c:v>
                </c:pt>
                <c:pt idx="27236">
                  <c:v>1.1568890000000001</c:v>
                </c:pt>
                <c:pt idx="27237">
                  <c:v>1.158461</c:v>
                </c:pt>
                <c:pt idx="27238">
                  <c:v>1.160034</c:v>
                </c:pt>
                <c:pt idx="27239">
                  <c:v>1.1619010000000001</c:v>
                </c:pt>
                <c:pt idx="27240">
                  <c:v>1.163913</c:v>
                </c:pt>
                <c:pt idx="27241">
                  <c:v>1.165924</c:v>
                </c:pt>
                <c:pt idx="27242">
                  <c:v>1.1679349999999999</c:v>
                </c:pt>
                <c:pt idx="27243">
                  <c:v>1.1699459999999999</c:v>
                </c:pt>
                <c:pt idx="27244">
                  <c:v>1.1719569999999999</c:v>
                </c:pt>
                <c:pt idx="27245">
                  <c:v>1.1739679999999999</c:v>
                </c:pt>
                <c:pt idx="27246">
                  <c:v>1.1759729999999999</c:v>
                </c:pt>
                <c:pt idx="27247">
                  <c:v>1.1779839999999999</c:v>
                </c:pt>
                <c:pt idx="27248">
                  <c:v>1.1799949999999999</c:v>
                </c:pt>
                <c:pt idx="27249">
                  <c:v>1.1820059999999999</c:v>
                </c:pt>
                <c:pt idx="27250">
                  <c:v>1.184018</c:v>
                </c:pt>
                <c:pt idx="27251">
                  <c:v>1.186029</c:v>
                </c:pt>
                <c:pt idx="27252">
                  <c:v>1.18804</c:v>
                </c:pt>
                <c:pt idx="27253">
                  <c:v>1.190051</c:v>
                </c:pt>
                <c:pt idx="27254">
                  <c:v>1.192062</c:v>
                </c:pt>
                <c:pt idx="27255">
                  <c:v>1.1934149999999999</c:v>
                </c:pt>
                <c:pt idx="27256">
                  <c:v>1.194723</c:v>
                </c:pt>
                <c:pt idx="27257">
                  <c:v>1.196032</c:v>
                </c:pt>
                <c:pt idx="27258">
                  <c:v>1.1973400000000001</c:v>
                </c:pt>
                <c:pt idx="27259">
                  <c:v>1.1986479999999999</c:v>
                </c:pt>
                <c:pt idx="27260">
                  <c:v>1.1999569999999999</c:v>
                </c:pt>
                <c:pt idx="27261">
                  <c:v>1.201265</c:v>
                </c:pt>
                <c:pt idx="27262">
                  <c:v>1.202574</c:v>
                </c:pt>
                <c:pt idx="27263">
                  <c:v>1.2038819999999999</c:v>
                </c:pt>
                <c:pt idx="27264">
                  <c:v>1.20519</c:v>
                </c:pt>
                <c:pt idx="27265">
                  <c:v>1.206499</c:v>
                </c:pt>
                <c:pt idx="27266">
                  <c:v>1.2078070000000001</c:v>
                </c:pt>
                <c:pt idx="27267">
                  <c:v>1.209112</c:v>
                </c:pt>
                <c:pt idx="27268">
                  <c:v>1.2104200000000001</c:v>
                </c:pt>
                <c:pt idx="27269">
                  <c:v>1.2117290000000001</c:v>
                </c:pt>
                <c:pt idx="27270">
                  <c:v>1.213098</c:v>
                </c:pt>
                <c:pt idx="27271">
                  <c:v>1.214682</c:v>
                </c:pt>
                <c:pt idx="27272">
                  <c:v>1.2162660000000001</c:v>
                </c:pt>
                <c:pt idx="27273">
                  <c:v>1.217851</c:v>
                </c:pt>
                <c:pt idx="27274">
                  <c:v>1.219435</c:v>
                </c:pt>
                <c:pt idx="27275">
                  <c:v>1.22102</c:v>
                </c:pt>
                <c:pt idx="27276">
                  <c:v>1.222604</c:v>
                </c:pt>
                <c:pt idx="27277">
                  <c:v>1.2241880000000001</c:v>
                </c:pt>
                <c:pt idx="27278">
                  <c:v>1.225773</c:v>
                </c:pt>
                <c:pt idx="27279">
                  <c:v>1.227357</c:v>
                </c:pt>
                <c:pt idx="27280">
                  <c:v>1.228942</c:v>
                </c:pt>
                <c:pt idx="27281">
                  <c:v>1.230526</c:v>
                </c:pt>
                <c:pt idx="27282">
                  <c:v>1.232111</c:v>
                </c:pt>
                <c:pt idx="27283">
                  <c:v>1.233695</c:v>
                </c:pt>
                <c:pt idx="27284">
                  <c:v>1.235279</c:v>
                </c:pt>
                <c:pt idx="27285">
                  <c:v>1.236864</c:v>
                </c:pt>
                <c:pt idx="27286">
                  <c:v>1.2383230000000001</c:v>
                </c:pt>
                <c:pt idx="27287">
                  <c:v>1.239673</c:v>
                </c:pt>
                <c:pt idx="27288">
                  <c:v>1.2410239999999999</c:v>
                </c:pt>
                <c:pt idx="27289">
                  <c:v>1.24237</c:v>
                </c:pt>
                <c:pt idx="27290">
                  <c:v>1.2437210000000001</c:v>
                </c:pt>
                <c:pt idx="27291">
                  <c:v>1.245071</c:v>
                </c:pt>
                <c:pt idx="27292">
                  <c:v>1.246421</c:v>
                </c:pt>
                <c:pt idx="27293">
                  <c:v>1.2477720000000001</c:v>
                </c:pt>
                <c:pt idx="27294">
                  <c:v>1.2491220000000001</c:v>
                </c:pt>
                <c:pt idx="27295">
                  <c:v>1.250472</c:v>
                </c:pt>
                <c:pt idx="27296">
                  <c:v>1.2518229999999999</c:v>
                </c:pt>
                <c:pt idx="27297">
                  <c:v>1.2531730000000001</c:v>
                </c:pt>
                <c:pt idx="27298">
                  <c:v>1.254524</c:v>
                </c:pt>
                <c:pt idx="27299">
                  <c:v>1.2558739999999999</c:v>
                </c:pt>
                <c:pt idx="27300">
                  <c:v>1.2572239999999999</c:v>
                </c:pt>
                <c:pt idx="27301">
                  <c:v>1.258575</c:v>
                </c:pt>
                <c:pt idx="27302">
                  <c:v>1.25997</c:v>
                </c:pt>
                <c:pt idx="27303">
                  <c:v>1.261371</c:v>
                </c:pt>
                <c:pt idx="27304">
                  <c:v>1.2627729999999999</c:v>
                </c:pt>
                <c:pt idx="27305">
                  <c:v>1.2641739999999999</c:v>
                </c:pt>
                <c:pt idx="27306">
                  <c:v>1.2655749999999999</c:v>
                </c:pt>
                <c:pt idx="27307">
                  <c:v>1.266977</c:v>
                </c:pt>
                <c:pt idx="27308">
                  <c:v>1.268378</c:v>
                </c:pt>
                <c:pt idx="27309">
                  <c:v>1.2697799999999999</c:v>
                </c:pt>
                <c:pt idx="27310">
                  <c:v>1.2711809999999999</c:v>
                </c:pt>
                <c:pt idx="27311">
                  <c:v>1.272578</c:v>
                </c:pt>
                <c:pt idx="27312">
                  <c:v>1.2739799999999999</c:v>
                </c:pt>
                <c:pt idx="27313">
                  <c:v>1.2753810000000001</c:v>
                </c:pt>
                <c:pt idx="27314">
                  <c:v>1.276783</c:v>
                </c:pt>
                <c:pt idx="27315">
                  <c:v>1.278184</c:v>
                </c:pt>
                <c:pt idx="27316">
                  <c:v>1.279585</c:v>
                </c:pt>
                <c:pt idx="27317">
                  <c:v>1.280966</c:v>
                </c:pt>
                <c:pt idx="27318">
                  <c:v>1.2822819999999999</c:v>
                </c:pt>
                <c:pt idx="27319">
                  <c:v>1.2835970000000001</c:v>
                </c:pt>
                <c:pt idx="27320">
                  <c:v>1.284913</c:v>
                </c:pt>
                <c:pt idx="27321">
                  <c:v>1.2862290000000001</c:v>
                </c:pt>
                <c:pt idx="27322">
                  <c:v>1.287544</c:v>
                </c:pt>
                <c:pt idx="27323">
                  <c:v>1.2888599999999999</c:v>
                </c:pt>
                <c:pt idx="27324">
                  <c:v>1.290176</c:v>
                </c:pt>
                <c:pt idx="27325">
                  <c:v>1.2914909999999999</c:v>
                </c:pt>
                <c:pt idx="27326">
                  <c:v>1.292807</c:v>
                </c:pt>
                <c:pt idx="27327">
                  <c:v>1.2941229999999999</c:v>
                </c:pt>
                <c:pt idx="27328">
                  <c:v>1.2954380000000001</c:v>
                </c:pt>
                <c:pt idx="27329">
                  <c:v>1.296754</c:v>
                </c:pt>
                <c:pt idx="27330">
                  <c:v>1.2980700000000001</c:v>
                </c:pt>
                <c:pt idx="27331">
                  <c:v>1.299385</c:v>
                </c:pt>
                <c:pt idx="27332">
                  <c:v>1.300697</c:v>
                </c:pt>
                <c:pt idx="27333">
                  <c:v>1.302006</c:v>
                </c:pt>
                <c:pt idx="27334">
                  <c:v>1.303202</c:v>
                </c:pt>
                <c:pt idx="27335">
                  <c:v>1.3043990000000001</c:v>
                </c:pt>
                <c:pt idx="27336">
                  <c:v>1.3055950000000001</c:v>
                </c:pt>
                <c:pt idx="27337">
                  <c:v>1.306792</c:v>
                </c:pt>
                <c:pt idx="27338">
                  <c:v>1.3079879999999999</c:v>
                </c:pt>
                <c:pt idx="27339">
                  <c:v>1.3091839999999999</c:v>
                </c:pt>
                <c:pt idx="27340">
                  <c:v>1.310381</c:v>
                </c:pt>
                <c:pt idx="27341">
                  <c:v>1.311577</c:v>
                </c:pt>
                <c:pt idx="27342">
                  <c:v>1.312773</c:v>
                </c:pt>
                <c:pt idx="27343">
                  <c:v>1.3139700000000001</c:v>
                </c:pt>
                <c:pt idx="27344">
                  <c:v>1.3151660000000001</c:v>
                </c:pt>
                <c:pt idx="27345">
                  <c:v>1.3163629999999999</c:v>
                </c:pt>
                <c:pt idx="27346">
                  <c:v>1.3175589999999999</c:v>
                </c:pt>
                <c:pt idx="27347">
                  <c:v>1.3187549999999999</c:v>
                </c:pt>
                <c:pt idx="27348">
                  <c:v>1.319952</c:v>
                </c:pt>
                <c:pt idx="27349">
                  <c:v>1.3211059999999999</c:v>
                </c:pt>
                <c:pt idx="27350">
                  <c:v>1.3220430000000001</c:v>
                </c:pt>
                <c:pt idx="27351">
                  <c:v>1.322981</c:v>
                </c:pt>
                <c:pt idx="27352">
                  <c:v>1.3239179999999999</c:v>
                </c:pt>
                <c:pt idx="27353">
                  <c:v>1.3248549999999999</c:v>
                </c:pt>
                <c:pt idx="27354">
                  <c:v>1.32579</c:v>
                </c:pt>
                <c:pt idx="27355">
                  <c:v>1.326727</c:v>
                </c:pt>
                <c:pt idx="27356">
                  <c:v>1.327664</c:v>
                </c:pt>
                <c:pt idx="27357">
                  <c:v>1.3286009999999999</c:v>
                </c:pt>
                <c:pt idx="27358">
                  <c:v>1.329539</c:v>
                </c:pt>
                <c:pt idx="27359">
                  <c:v>1.330476</c:v>
                </c:pt>
                <c:pt idx="27360">
                  <c:v>1.331413</c:v>
                </c:pt>
                <c:pt idx="27361">
                  <c:v>1.3323510000000001</c:v>
                </c:pt>
                <c:pt idx="27362">
                  <c:v>1.333288</c:v>
                </c:pt>
                <c:pt idx="27363">
                  <c:v>1.334225</c:v>
                </c:pt>
                <c:pt idx="27364">
                  <c:v>1.335162</c:v>
                </c:pt>
                <c:pt idx="27365">
                  <c:v>1.3365389999999999</c:v>
                </c:pt>
                <c:pt idx="27366">
                  <c:v>1.338408</c:v>
                </c:pt>
                <c:pt idx="27367">
                  <c:v>1.3402769999999999</c:v>
                </c:pt>
                <c:pt idx="27368">
                  <c:v>1.3421460000000001</c:v>
                </c:pt>
                <c:pt idx="27369">
                  <c:v>1.344015</c:v>
                </c:pt>
                <c:pt idx="27370">
                  <c:v>1.3458840000000001</c:v>
                </c:pt>
                <c:pt idx="27371">
                  <c:v>1.3477539999999999</c:v>
                </c:pt>
                <c:pt idx="27372">
                  <c:v>1.349623</c:v>
                </c:pt>
                <c:pt idx="27373">
                  <c:v>1.3514919999999999</c:v>
                </c:pt>
                <c:pt idx="27374">
                  <c:v>1.353361</c:v>
                </c:pt>
                <c:pt idx="27375">
                  <c:v>1.3552299999999999</c:v>
                </c:pt>
                <c:pt idx="27376">
                  <c:v>1.357094</c:v>
                </c:pt>
                <c:pt idx="27377">
                  <c:v>1.3589629999999999</c:v>
                </c:pt>
                <c:pt idx="27378">
                  <c:v>1.360832</c:v>
                </c:pt>
                <c:pt idx="27379">
                  <c:v>1.3627009999999999</c:v>
                </c:pt>
                <c:pt idx="27380">
                  <c:v>1.3645700000000001</c:v>
                </c:pt>
                <c:pt idx="27381">
                  <c:v>1.3659049999999999</c:v>
                </c:pt>
                <c:pt idx="27382">
                  <c:v>1.367073</c:v>
                </c:pt>
                <c:pt idx="27383">
                  <c:v>1.368241</c:v>
                </c:pt>
                <c:pt idx="27384">
                  <c:v>1.3694090000000001</c:v>
                </c:pt>
                <c:pt idx="27385">
                  <c:v>1.3705769999999999</c:v>
                </c:pt>
                <c:pt idx="27386">
                  <c:v>1.371745</c:v>
                </c:pt>
                <c:pt idx="27387">
                  <c:v>1.372913</c:v>
                </c:pt>
                <c:pt idx="27388">
                  <c:v>1.3740810000000001</c:v>
                </c:pt>
                <c:pt idx="27389">
                  <c:v>1.3752489999999999</c:v>
                </c:pt>
                <c:pt idx="27390">
                  <c:v>1.376417</c:v>
                </c:pt>
                <c:pt idx="27391">
                  <c:v>1.3775850000000001</c:v>
                </c:pt>
                <c:pt idx="27392">
                  <c:v>1.3787529999999999</c:v>
                </c:pt>
                <c:pt idx="27393">
                  <c:v>1.379921</c:v>
                </c:pt>
                <c:pt idx="27394">
                  <c:v>1.381089</c:v>
                </c:pt>
                <c:pt idx="27395">
                  <c:v>1.3822570000000001</c:v>
                </c:pt>
                <c:pt idx="27396">
                  <c:v>1.383443</c:v>
                </c:pt>
                <c:pt idx="27397">
                  <c:v>1.3849450000000001</c:v>
                </c:pt>
                <c:pt idx="27398">
                  <c:v>1.3864430000000001</c:v>
                </c:pt>
                <c:pt idx="27399">
                  <c:v>1.387945</c:v>
                </c:pt>
                <c:pt idx="27400">
                  <c:v>1.3894470000000001</c:v>
                </c:pt>
                <c:pt idx="27401">
                  <c:v>1.390949</c:v>
                </c:pt>
                <c:pt idx="27402">
                  <c:v>1.3924510000000001</c:v>
                </c:pt>
                <c:pt idx="27403">
                  <c:v>1.393953</c:v>
                </c:pt>
                <c:pt idx="27404">
                  <c:v>1.3954549999999999</c:v>
                </c:pt>
                <c:pt idx="27405">
                  <c:v>1.396957</c:v>
                </c:pt>
                <c:pt idx="27406">
                  <c:v>1.3984589999999999</c:v>
                </c:pt>
                <c:pt idx="27407">
                  <c:v>1.399961</c:v>
                </c:pt>
                <c:pt idx="27408">
                  <c:v>1.4014629999999999</c:v>
                </c:pt>
                <c:pt idx="27409">
                  <c:v>1.4029640000000001</c:v>
                </c:pt>
                <c:pt idx="27410">
                  <c:v>1.4044669999999999</c:v>
                </c:pt>
                <c:pt idx="27411">
                  <c:v>1.405969</c:v>
                </c:pt>
                <c:pt idx="27412">
                  <c:v>1.4073359999999999</c:v>
                </c:pt>
                <c:pt idx="27413">
                  <c:v>1.408517</c:v>
                </c:pt>
                <c:pt idx="27414">
                  <c:v>1.4096979999999999</c:v>
                </c:pt>
                <c:pt idx="27415">
                  <c:v>1.410879</c:v>
                </c:pt>
                <c:pt idx="27416">
                  <c:v>1.4120600000000001</c:v>
                </c:pt>
                <c:pt idx="27417">
                  <c:v>1.4132400000000001</c:v>
                </c:pt>
                <c:pt idx="27418">
                  <c:v>1.4144209999999999</c:v>
                </c:pt>
                <c:pt idx="27419">
                  <c:v>1.4155990000000001</c:v>
                </c:pt>
                <c:pt idx="27420">
                  <c:v>1.4167799999999999</c:v>
                </c:pt>
                <c:pt idx="27421">
                  <c:v>1.417961</c:v>
                </c:pt>
                <c:pt idx="27422">
                  <c:v>1.4191419999999999</c:v>
                </c:pt>
                <c:pt idx="27423">
                  <c:v>1.4203220000000001</c:v>
                </c:pt>
                <c:pt idx="27424">
                  <c:v>1.421503</c:v>
                </c:pt>
                <c:pt idx="27425">
                  <c:v>1.4226840000000001</c:v>
                </c:pt>
                <c:pt idx="27426">
                  <c:v>1.4238649999999999</c:v>
                </c:pt>
                <c:pt idx="27427">
                  <c:v>1.425046</c:v>
                </c:pt>
                <c:pt idx="27428">
                  <c:v>1.426275</c:v>
                </c:pt>
                <c:pt idx="27429">
                  <c:v>1.4275169999999999</c:v>
                </c:pt>
                <c:pt idx="27430">
                  <c:v>1.428758</c:v>
                </c:pt>
                <c:pt idx="27431">
                  <c:v>1.43</c:v>
                </c:pt>
                <c:pt idx="27432">
                  <c:v>1.4312419999999999</c:v>
                </c:pt>
                <c:pt idx="27433">
                  <c:v>1.432483</c:v>
                </c:pt>
                <c:pt idx="27434">
                  <c:v>1.4337249999999999</c:v>
                </c:pt>
                <c:pt idx="27435">
                  <c:v>1.434966</c:v>
                </c:pt>
                <c:pt idx="27436">
                  <c:v>1.4362079999999999</c:v>
                </c:pt>
                <c:pt idx="27437">
                  <c:v>1.437449</c:v>
                </c:pt>
                <c:pt idx="27438">
                  <c:v>1.4386909999999999</c:v>
                </c:pt>
                <c:pt idx="27439">
                  <c:v>1.439932</c:v>
                </c:pt>
                <c:pt idx="27440">
                  <c:v>1.441174</c:v>
                </c:pt>
                <c:pt idx="27441">
                  <c:v>1.442412</c:v>
                </c:pt>
                <c:pt idx="27442">
                  <c:v>1.4436530000000001</c:v>
                </c:pt>
                <c:pt idx="27443">
                  <c:v>1.444895</c:v>
                </c:pt>
                <c:pt idx="27444">
                  <c:v>1.4461120000000001</c:v>
                </c:pt>
                <c:pt idx="27445">
                  <c:v>1.4473119999999999</c:v>
                </c:pt>
                <c:pt idx="27446">
                  <c:v>1.448512</c:v>
                </c:pt>
                <c:pt idx="27447">
                  <c:v>1.4497119999999999</c:v>
                </c:pt>
                <c:pt idx="27448">
                  <c:v>1.450912</c:v>
                </c:pt>
                <c:pt idx="27449">
                  <c:v>1.4521109999999999</c:v>
                </c:pt>
                <c:pt idx="27450">
                  <c:v>1.453311</c:v>
                </c:pt>
                <c:pt idx="27451">
                  <c:v>1.4545110000000001</c:v>
                </c:pt>
                <c:pt idx="27452">
                  <c:v>1.455711</c:v>
                </c:pt>
                <c:pt idx="27453">
                  <c:v>1.4569110000000001</c:v>
                </c:pt>
                <c:pt idx="27454">
                  <c:v>1.4581109999999999</c:v>
                </c:pt>
                <c:pt idx="27455">
                  <c:v>1.459311</c:v>
                </c:pt>
                <c:pt idx="27456">
                  <c:v>1.4605109999999999</c:v>
                </c:pt>
                <c:pt idx="27457">
                  <c:v>1.461711</c:v>
                </c:pt>
                <c:pt idx="27458">
                  <c:v>1.4629110000000001</c:v>
                </c:pt>
                <c:pt idx="27459">
                  <c:v>1.4641109999999999</c:v>
                </c:pt>
                <c:pt idx="27460">
                  <c:v>1.4656009999999999</c:v>
                </c:pt>
                <c:pt idx="27461">
                  <c:v>1.4671559999999999</c:v>
                </c:pt>
                <c:pt idx="27462">
                  <c:v>1.46871</c:v>
                </c:pt>
                <c:pt idx="27463">
                  <c:v>1.4702599999999999</c:v>
                </c:pt>
                <c:pt idx="27464">
                  <c:v>1.4718150000000001</c:v>
                </c:pt>
                <c:pt idx="27465">
                  <c:v>1.4733689999999999</c:v>
                </c:pt>
                <c:pt idx="27466">
                  <c:v>1.474923</c:v>
                </c:pt>
                <c:pt idx="27467">
                  <c:v>1.476478</c:v>
                </c:pt>
                <c:pt idx="27468">
                  <c:v>1.478032</c:v>
                </c:pt>
                <c:pt idx="27469">
                  <c:v>1.479587</c:v>
                </c:pt>
                <c:pt idx="27470">
                  <c:v>1.481141</c:v>
                </c:pt>
                <c:pt idx="27471">
                  <c:v>1.482696</c:v>
                </c:pt>
                <c:pt idx="27472">
                  <c:v>1.4842500000000001</c:v>
                </c:pt>
                <c:pt idx="27473">
                  <c:v>1.485805</c:v>
                </c:pt>
                <c:pt idx="27474">
                  <c:v>1.488777</c:v>
                </c:pt>
                <c:pt idx="27475">
                  <c:v>1.492048</c:v>
                </c:pt>
                <c:pt idx="27476">
                  <c:v>1.4953179999999999</c:v>
                </c:pt>
                <c:pt idx="27477">
                  <c:v>1.498588</c:v>
                </c:pt>
                <c:pt idx="27478">
                  <c:v>1.5018590000000001</c:v>
                </c:pt>
                <c:pt idx="27479">
                  <c:v>1.5051289999999999</c:v>
                </c:pt>
                <c:pt idx="27480">
                  <c:v>1.5430269999999999</c:v>
                </c:pt>
                <c:pt idx="27481">
                  <c:v>1.5791360000000001</c:v>
                </c:pt>
                <c:pt idx="27482">
                  <c:v>1.6110420000000001</c:v>
                </c:pt>
                <c:pt idx="27483">
                  <c:v>1.5737319999999999</c:v>
                </c:pt>
                <c:pt idx="27484">
                  <c:v>1.58684</c:v>
                </c:pt>
                <c:pt idx="27485">
                  <c:v>1.593456</c:v>
                </c:pt>
                <c:pt idx="27486">
                  <c:v>1.60294</c:v>
                </c:pt>
                <c:pt idx="27487">
                  <c:v>1.6128340000000001</c:v>
                </c:pt>
                <c:pt idx="27488">
                  <c:v>1.622309</c:v>
                </c:pt>
                <c:pt idx="27489">
                  <c:v>1.631704</c:v>
                </c:pt>
                <c:pt idx="27490">
                  <c:v>1.6408290000000001</c:v>
                </c:pt>
                <c:pt idx="27491">
                  <c:v>1.649953</c:v>
                </c:pt>
                <c:pt idx="27492">
                  <c:v>1.654142</c:v>
                </c:pt>
                <c:pt idx="27493">
                  <c:v>1.657929</c:v>
                </c:pt>
                <c:pt idx="27494">
                  <c:v>1.6618189999999999</c:v>
                </c:pt>
                <c:pt idx="27495">
                  <c:v>1.66595</c:v>
                </c:pt>
                <c:pt idx="27496">
                  <c:v>1.67008</c:v>
                </c:pt>
                <c:pt idx="27497">
                  <c:v>1.6735640000000001</c:v>
                </c:pt>
                <c:pt idx="27498">
                  <c:v>1.6756599999999999</c:v>
                </c:pt>
                <c:pt idx="27499">
                  <c:v>1.677756</c:v>
                </c:pt>
                <c:pt idx="27500">
                  <c:v>1.6798550000000001</c:v>
                </c:pt>
                <c:pt idx="27501">
                  <c:v>1.6820619999999999</c:v>
                </c:pt>
                <c:pt idx="27502">
                  <c:v>1.6842680000000001</c:v>
                </c:pt>
                <c:pt idx="27503">
                  <c:v>1.6864749999999999</c:v>
                </c:pt>
                <c:pt idx="27504">
                  <c:v>1.6879280000000001</c:v>
                </c:pt>
                <c:pt idx="27505">
                  <c:v>1.688259</c:v>
                </c:pt>
                <c:pt idx="27506">
                  <c:v>1.6885889999999999</c:v>
                </c:pt>
                <c:pt idx="27507">
                  <c:v>1.6889190000000001</c:v>
                </c:pt>
                <c:pt idx="27508">
                  <c:v>1.6891670000000001</c:v>
                </c:pt>
                <c:pt idx="27509">
                  <c:v>1.689324</c:v>
                </c:pt>
                <c:pt idx="27510">
                  <c:v>1.6894819999999999</c:v>
                </c:pt>
                <c:pt idx="27511">
                  <c:v>1.6896389999999999</c:v>
                </c:pt>
                <c:pt idx="27512">
                  <c:v>1.6897720000000001</c:v>
                </c:pt>
                <c:pt idx="27513">
                  <c:v>1.6898260000000001</c:v>
                </c:pt>
                <c:pt idx="27514">
                  <c:v>1.6898820000000001</c:v>
                </c:pt>
                <c:pt idx="27515">
                  <c:v>1.689937</c:v>
                </c:pt>
                <c:pt idx="27516">
                  <c:v>1.689991</c:v>
                </c:pt>
                <c:pt idx="27517">
                  <c:v>1.6896880000000001</c:v>
                </c:pt>
                <c:pt idx="27518">
                  <c:v>1.689236</c:v>
                </c:pt>
                <c:pt idx="27519">
                  <c:v>1.6887829999999999</c:v>
                </c:pt>
                <c:pt idx="27520">
                  <c:v>1.6883300000000001</c:v>
                </c:pt>
                <c:pt idx="27521">
                  <c:v>1.687878</c:v>
                </c:pt>
                <c:pt idx="27522">
                  <c:v>1.6876739999999999</c:v>
                </c:pt>
                <c:pt idx="27523">
                  <c:v>1.687511</c:v>
                </c:pt>
                <c:pt idx="27524">
                  <c:v>1.6873480000000001</c:v>
                </c:pt>
                <c:pt idx="27525">
                  <c:v>1.6871849999999999</c:v>
                </c:pt>
                <c:pt idx="27526">
                  <c:v>1.6870210000000001</c:v>
                </c:pt>
                <c:pt idx="27527">
                  <c:v>1.6869050000000001</c:v>
                </c:pt>
                <c:pt idx="27528">
                  <c:v>1.6868069999999999</c:v>
                </c:pt>
                <c:pt idx="27529">
                  <c:v>1.686709</c:v>
                </c:pt>
                <c:pt idx="27530">
                  <c:v>1.6866110000000001</c:v>
                </c:pt>
                <c:pt idx="27531">
                  <c:v>1.686512</c:v>
                </c:pt>
                <c:pt idx="27532">
                  <c:v>1.686388</c:v>
                </c:pt>
                <c:pt idx="27533">
                  <c:v>1.6861870000000001</c:v>
                </c:pt>
                <c:pt idx="27534">
                  <c:v>1.6859850000000001</c:v>
                </c:pt>
                <c:pt idx="27535">
                  <c:v>1.685783</c:v>
                </c:pt>
                <c:pt idx="27536">
                  <c:v>1.685581</c:v>
                </c:pt>
                <c:pt idx="27537">
                  <c:v>1.6853800000000001</c:v>
                </c:pt>
                <c:pt idx="27538">
                  <c:v>1.685737</c:v>
                </c:pt>
                <c:pt idx="27539">
                  <c:v>1.6866810000000001</c:v>
                </c:pt>
                <c:pt idx="27540">
                  <c:v>1.687624</c:v>
                </c:pt>
                <c:pt idx="27541">
                  <c:v>1.6885669999999999</c:v>
                </c:pt>
                <c:pt idx="27542">
                  <c:v>1.6895100000000001</c:v>
                </c:pt>
                <c:pt idx="27543">
                  <c:v>1.690453</c:v>
                </c:pt>
                <c:pt idx="27544">
                  <c:v>1.691335</c:v>
                </c:pt>
                <c:pt idx="27545">
                  <c:v>1.6914899999999999</c:v>
                </c:pt>
                <c:pt idx="27546">
                  <c:v>1.6916450000000001</c:v>
                </c:pt>
                <c:pt idx="27547">
                  <c:v>1.6918</c:v>
                </c:pt>
                <c:pt idx="27548">
                  <c:v>1.6919550000000001</c:v>
                </c:pt>
                <c:pt idx="27549">
                  <c:v>1.6921090000000001</c:v>
                </c:pt>
                <c:pt idx="27550">
                  <c:v>1.692264</c:v>
                </c:pt>
                <c:pt idx="27551">
                  <c:v>1.6927209999999999</c:v>
                </c:pt>
                <c:pt idx="27552">
                  <c:v>1.6935629999999999</c:v>
                </c:pt>
                <c:pt idx="27553">
                  <c:v>1.694404</c:v>
                </c:pt>
                <c:pt idx="27554">
                  <c:v>1.695246</c:v>
                </c:pt>
                <c:pt idx="27555">
                  <c:v>1.696088</c:v>
                </c:pt>
                <c:pt idx="27556">
                  <c:v>1.69693</c:v>
                </c:pt>
                <c:pt idx="27557">
                  <c:v>1.6977720000000001</c:v>
                </c:pt>
                <c:pt idx="27558">
                  <c:v>1.6982999999999999</c:v>
                </c:pt>
                <c:pt idx="27559">
                  <c:v>1.6986330000000001</c:v>
                </c:pt>
                <c:pt idx="27560">
                  <c:v>1.6989650000000001</c:v>
                </c:pt>
                <c:pt idx="27561">
                  <c:v>1.699298</c:v>
                </c:pt>
                <c:pt idx="27562">
                  <c:v>1.6996309999999999</c:v>
                </c:pt>
                <c:pt idx="27563">
                  <c:v>1.699964</c:v>
                </c:pt>
                <c:pt idx="27564">
                  <c:v>1.700296</c:v>
                </c:pt>
                <c:pt idx="27565">
                  <c:v>1.7008369999999999</c:v>
                </c:pt>
                <c:pt idx="27566">
                  <c:v>1.7015340000000001</c:v>
                </c:pt>
                <c:pt idx="27567">
                  <c:v>1.7022299999999999</c:v>
                </c:pt>
                <c:pt idx="27568">
                  <c:v>1.7029270000000001</c:v>
                </c:pt>
                <c:pt idx="27569">
                  <c:v>1.7036230000000001</c:v>
                </c:pt>
                <c:pt idx="27570">
                  <c:v>1.7043189999999999</c:v>
                </c:pt>
                <c:pt idx="27571">
                  <c:v>1.705014</c:v>
                </c:pt>
                <c:pt idx="27572">
                  <c:v>1.7054609999999999</c:v>
                </c:pt>
                <c:pt idx="27573">
                  <c:v>1.705052</c:v>
                </c:pt>
                <c:pt idx="27574">
                  <c:v>1.7046429999999999</c:v>
                </c:pt>
                <c:pt idx="27575">
                  <c:v>1.704234</c:v>
                </c:pt>
                <c:pt idx="27576">
                  <c:v>1.703824</c:v>
                </c:pt>
                <c:pt idx="27577">
                  <c:v>1.7034149999999999</c:v>
                </c:pt>
                <c:pt idx="27578">
                  <c:v>1.703006</c:v>
                </c:pt>
                <c:pt idx="27579">
                  <c:v>1.7025969999999999</c:v>
                </c:pt>
                <c:pt idx="27580">
                  <c:v>1.7025600000000001</c:v>
                </c:pt>
                <c:pt idx="27581">
                  <c:v>1.702796</c:v>
                </c:pt>
                <c:pt idx="27582">
                  <c:v>1.703031</c:v>
                </c:pt>
                <c:pt idx="27583">
                  <c:v>1.7032670000000001</c:v>
                </c:pt>
                <c:pt idx="27584">
                  <c:v>1.7035020000000001</c:v>
                </c:pt>
                <c:pt idx="27585">
                  <c:v>1.7037370000000001</c:v>
                </c:pt>
                <c:pt idx="27586">
                  <c:v>1.703973</c:v>
                </c:pt>
                <c:pt idx="27587">
                  <c:v>1.7042079999999999</c:v>
                </c:pt>
                <c:pt idx="27588">
                  <c:v>1.705003</c:v>
                </c:pt>
                <c:pt idx="27589">
                  <c:v>1.706116</c:v>
                </c:pt>
                <c:pt idx="27590">
                  <c:v>1.70723</c:v>
                </c:pt>
                <c:pt idx="27591">
                  <c:v>1.7083440000000001</c:v>
                </c:pt>
                <c:pt idx="27592">
                  <c:v>1.7094579999999999</c:v>
                </c:pt>
                <c:pt idx="27593">
                  <c:v>1.710569</c:v>
                </c:pt>
                <c:pt idx="27594">
                  <c:v>1.7116830000000001</c:v>
                </c:pt>
                <c:pt idx="27595">
                  <c:v>1.7127969999999999</c:v>
                </c:pt>
                <c:pt idx="27596">
                  <c:v>1.713975</c:v>
                </c:pt>
                <c:pt idx="27597">
                  <c:v>1.7152430000000001</c:v>
                </c:pt>
                <c:pt idx="27598">
                  <c:v>1.7165109999999999</c:v>
                </c:pt>
                <c:pt idx="27599">
                  <c:v>1.7177789999999999</c:v>
                </c:pt>
                <c:pt idx="27600">
                  <c:v>1.719047</c:v>
                </c:pt>
                <c:pt idx="27601">
                  <c:v>1.720315</c:v>
                </c:pt>
                <c:pt idx="27602">
                  <c:v>1.7215830000000001</c:v>
                </c:pt>
                <c:pt idx="27603">
                  <c:v>1.7228509999999999</c:v>
                </c:pt>
                <c:pt idx="27604">
                  <c:v>1.724119</c:v>
                </c:pt>
                <c:pt idx="27605">
                  <c:v>1.7247779999999999</c:v>
                </c:pt>
                <c:pt idx="27606">
                  <c:v>1.725371</c:v>
                </c:pt>
                <c:pt idx="27607">
                  <c:v>1.7259640000000001</c:v>
                </c:pt>
                <c:pt idx="27608">
                  <c:v>1.7265569999999999</c:v>
                </c:pt>
                <c:pt idx="27609">
                  <c:v>1.727149</c:v>
                </c:pt>
                <c:pt idx="27610">
                  <c:v>1.7277420000000001</c:v>
                </c:pt>
                <c:pt idx="27611">
                  <c:v>1.728335</c:v>
                </c:pt>
                <c:pt idx="27612">
                  <c:v>1.728928</c:v>
                </c:pt>
                <c:pt idx="27613">
                  <c:v>1.7295240000000001</c:v>
                </c:pt>
                <c:pt idx="27614">
                  <c:v>1.730143</c:v>
                </c:pt>
                <c:pt idx="27615">
                  <c:v>1.730761</c:v>
                </c:pt>
                <c:pt idx="27616">
                  <c:v>1.7313799999999999</c:v>
                </c:pt>
                <c:pt idx="27617">
                  <c:v>1.732</c:v>
                </c:pt>
                <c:pt idx="27618">
                  <c:v>1.7326189999999999</c:v>
                </c:pt>
                <c:pt idx="27619">
                  <c:v>1.7332380000000001</c:v>
                </c:pt>
                <c:pt idx="27620">
                  <c:v>1.7338579999999999</c:v>
                </c:pt>
                <c:pt idx="27621">
                  <c:v>1.734477</c:v>
                </c:pt>
                <c:pt idx="27622">
                  <c:v>1.7350969999999999</c:v>
                </c:pt>
                <c:pt idx="27623">
                  <c:v>1.7359420000000001</c:v>
                </c:pt>
                <c:pt idx="27624">
                  <c:v>1.7367870000000001</c:v>
                </c:pt>
                <c:pt idx="27625">
                  <c:v>1.7376309999999999</c:v>
                </c:pt>
                <c:pt idx="27626">
                  <c:v>1.7384759999999999</c:v>
                </c:pt>
                <c:pt idx="27627">
                  <c:v>1.73932</c:v>
                </c:pt>
                <c:pt idx="27628">
                  <c:v>1.740165</c:v>
                </c:pt>
                <c:pt idx="27629">
                  <c:v>1.7410099999999999</c:v>
                </c:pt>
                <c:pt idx="27630">
                  <c:v>1.741854</c:v>
                </c:pt>
                <c:pt idx="27631">
                  <c:v>1.742699</c:v>
                </c:pt>
                <c:pt idx="27632">
                  <c:v>1.7429650000000001</c:v>
                </c:pt>
                <c:pt idx="27633">
                  <c:v>1.7428920000000001</c:v>
                </c:pt>
                <c:pt idx="27634">
                  <c:v>1.74282</c:v>
                </c:pt>
                <c:pt idx="27635">
                  <c:v>1.742747</c:v>
                </c:pt>
                <c:pt idx="27636">
                  <c:v>1.7426740000000001</c:v>
                </c:pt>
                <c:pt idx="27637">
                  <c:v>1.7426010000000001</c:v>
                </c:pt>
                <c:pt idx="27638">
                  <c:v>1.7425280000000001</c:v>
                </c:pt>
                <c:pt idx="27639">
                  <c:v>1.7424550000000001</c:v>
                </c:pt>
                <c:pt idx="27640">
                  <c:v>1.742383</c:v>
                </c:pt>
                <c:pt idx="27641">
                  <c:v>1.74231</c:v>
                </c:pt>
                <c:pt idx="27642">
                  <c:v>1.742219</c:v>
                </c:pt>
                <c:pt idx="27643">
                  <c:v>1.742127</c:v>
                </c:pt>
                <c:pt idx="27644">
                  <c:v>1.7420359999999999</c:v>
                </c:pt>
                <c:pt idx="27645">
                  <c:v>1.7419450000000001</c:v>
                </c:pt>
                <c:pt idx="27646">
                  <c:v>1.7418530000000001</c:v>
                </c:pt>
                <c:pt idx="27647">
                  <c:v>1.741762</c:v>
                </c:pt>
                <c:pt idx="27648">
                  <c:v>1.7416700000000001</c:v>
                </c:pt>
                <c:pt idx="27649">
                  <c:v>1.741579</c:v>
                </c:pt>
                <c:pt idx="27650">
                  <c:v>1.7414879999999999</c:v>
                </c:pt>
                <c:pt idx="27651">
                  <c:v>1.7413959999999999</c:v>
                </c:pt>
                <c:pt idx="27652">
                  <c:v>1.7423409999999999</c:v>
                </c:pt>
                <c:pt idx="27653">
                  <c:v>1.743655</c:v>
                </c:pt>
                <c:pt idx="27654">
                  <c:v>1.744969</c:v>
                </c:pt>
                <c:pt idx="27655">
                  <c:v>1.7462839999999999</c:v>
                </c:pt>
                <c:pt idx="27656">
                  <c:v>1.747598</c:v>
                </c:pt>
                <c:pt idx="27657">
                  <c:v>1.748912</c:v>
                </c:pt>
                <c:pt idx="27658">
                  <c:v>1.7502230000000001</c:v>
                </c:pt>
                <c:pt idx="27659">
                  <c:v>1.7515369999999999</c:v>
                </c:pt>
                <c:pt idx="27660">
                  <c:v>1.7528509999999999</c:v>
                </c:pt>
                <c:pt idx="27661">
                  <c:v>1.7541659999999999</c:v>
                </c:pt>
                <c:pt idx="27662">
                  <c:v>1.755377</c:v>
                </c:pt>
                <c:pt idx="27663">
                  <c:v>1.756035</c:v>
                </c:pt>
                <c:pt idx="27664">
                  <c:v>1.7566919999999999</c:v>
                </c:pt>
                <c:pt idx="27665">
                  <c:v>1.75735</c:v>
                </c:pt>
                <c:pt idx="27666">
                  <c:v>1.7580070000000001</c:v>
                </c:pt>
                <c:pt idx="27667">
                  <c:v>1.7586649999999999</c:v>
                </c:pt>
                <c:pt idx="27668">
                  <c:v>1.7593220000000001</c:v>
                </c:pt>
                <c:pt idx="27669">
                  <c:v>1.7599800000000001</c:v>
                </c:pt>
                <c:pt idx="27670">
                  <c:v>1.760637</c:v>
                </c:pt>
                <c:pt idx="27671">
                  <c:v>1.7612939999999999</c:v>
                </c:pt>
                <c:pt idx="27672">
                  <c:v>1.761952</c:v>
                </c:pt>
                <c:pt idx="27673">
                  <c:v>1.7631159999999999</c:v>
                </c:pt>
                <c:pt idx="27674">
                  <c:v>1.7647170000000001</c:v>
                </c:pt>
                <c:pt idx="27675">
                  <c:v>1.7663169999999999</c:v>
                </c:pt>
                <c:pt idx="27676">
                  <c:v>1.7679180000000001</c:v>
                </c:pt>
                <c:pt idx="27677">
                  <c:v>1.7695179999999999</c:v>
                </c:pt>
                <c:pt idx="27678">
                  <c:v>1.7711190000000001</c:v>
                </c:pt>
                <c:pt idx="27679">
                  <c:v>1.7727189999999999</c:v>
                </c:pt>
                <c:pt idx="27680">
                  <c:v>1.7743150000000001</c:v>
                </c:pt>
                <c:pt idx="27681">
                  <c:v>1.7759160000000001</c:v>
                </c:pt>
                <c:pt idx="27682">
                  <c:v>1.7775160000000001</c:v>
                </c:pt>
                <c:pt idx="27683">
                  <c:v>1.7791170000000001</c:v>
                </c:pt>
                <c:pt idx="27684">
                  <c:v>1.780089</c:v>
                </c:pt>
                <c:pt idx="27685">
                  <c:v>1.780726</c:v>
                </c:pt>
                <c:pt idx="27686">
                  <c:v>1.7813639999999999</c:v>
                </c:pt>
                <c:pt idx="27687">
                  <c:v>1.7820020000000001</c:v>
                </c:pt>
                <c:pt idx="27688">
                  <c:v>1.78264</c:v>
                </c:pt>
                <c:pt idx="27689">
                  <c:v>1.7832779999999999</c:v>
                </c:pt>
                <c:pt idx="27690">
                  <c:v>1.7839160000000001</c:v>
                </c:pt>
                <c:pt idx="27691">
                  <c:v>1.784554</c:v>
                </c:pt>
                <c:pt idx="27692">
                  <c:v>1.7851919999999999</c:v>
                </c:pt>
                <c:pt idx="27693">
                  <c:v>1.78583</c:v>
                </c:pt>
                <c:pt idx="27694">
                  <c:v>1.7864679999999999</c:v>
                </c:pt>
                <c:pt idx="27695">
                  <c:v>1.7873540000000001</c:v>
                </c:pt>
                <c:pt idx="27696">
                  <c:v>1.788489</c:v>
                </c:pt>
                <c:pt idx="27697">
                  <c:v>1.7896240000000001</c:v>
                </c:pt>
                <c:pt idx="27698">
                  <c:v>1.790759</c:v>
                </c:pt>
                <c:pt idx="27699">
                  <c:v>1.791893</c:v>
                </c:pt>
                <c:pt idx="27700">
                  <c:v>1.7930280000000001</c:v>
                </c:pt>
                <c:pt idx="27701">
                  <c:v>1.79416</c:v>
                </c:pt>
                <c:pt idx="27702">
                  <c:v>1.7952950000000001</c:v>
                </c:pt>
                <c:pt idx="27703">
                  <c:v>1.7964290000000001</c:v>
                </c:pt>
                <c:pt idx="27704">
                  <c:v>1.7975639999999999</c:v>
                </c:pt>
                <c:pt idx="27705">
                  <c:v>1.798699</c:v>
                </c:pt>
                <c:pt idx="27706">
                  <c:v>1.799885</c:v>
                </c:pt>
                <c:pt idx="27707">
                  <c:v>1.8017540000000001</c:v>
                </c:pt>
                <c:pt idx="27708">
                  <c:v>1.8036239999999999</c:v>
                </c:pt>
                <c:pt idx="27709">
                  <c:v>1.8054939999999999</c:v>
                </c:pt>
                <c:pt idx="27710">
                  <c:v>1.8073630000000001</c:v>
                </c:pt>
                <c:pt idx="27711">
                  <c:v>1.8092330000000001</c:v>
                </c:pt>
                <c:pt idx="27712">
                  <c:v>1.8111029999999999</c:v>
                </c:pt>
                <c:pt idx="27713">
                  <c:v>1.812972</c:v>
                </c:pt>
                <c:pt idx="27714">
                  <c:v>1.8148420000000001</c:v>
                </c:pt>
                <c:pt idx="27715">
                  <c:v>1.8167120000000001</c:v>
                </c:pt>
                <c:pt idx="27716">
                  <c:v>1.818581</c:v>
                </c:pt>
                <c:pt idx="27717">
                  <c:v>1.820451</c:v>
                </c:pt>
                <c:pt idx="27718">
                  <c:v>1.8221830000000001</c:v>
                </c:pt>
                <c:pt idx="27719">
                  <c:v>1.823739</c:v>
                </c:pt>
                <c:pt idx="27720">
                  <c:v>1.8252949999999999</c:v>
                </c:pt>
                <c:pt idx="27721">
                  <c:v>1.826851</c:v>
                </c:pt>
                <c:pt idx="27722">
                  <c:v>1.828408</c:v>
                </c:pt>
                <c:pt idx="27723">
                  <c:v>1.8299589999999999</c:v>
                </c:pt>
                <c:pt idx="27724">
                  <c:v>1.831515</c:v>
                </c:pt>
                <c:pt idx="27725">
                  <c:v>1.8330709999999999</c:v>
                </c:pt>
                <c:pt idx="27726">
                  <c:v>1.8346279999999999</c:v>
                </c:pt>
                <c:pt idx="27727">
                  <c:v>1.836184</c:v>
                </c:pt>
                <c:pt idx="27728">
                  <c:v>1.8377399999999999</c:v>
                </c:pt>
                <c:pt idx="27729">
                  <c:v>1.839296</c:v>
                </c:pt>
                <c:pt idx="27730">
                  <c:v>1.840857</c:v>
                </c:pt>
                <c:pt idx="27731">
                  <c:v>1.8424240000000001</c:v>
                </c:pt>
                <c:pt idx="27732">
                  <c:v>1.84399</c:v>
                </c:pt>
                <c:pt idx="27733">
                  <c:v>1.8455569999999999</c:v>
                </c:pt>
                <c:pt idx="27734">
                  <c:v>1.8471230000000001</c:v>
                </c:pt>
                <c:pt idx="27735">
                  <c:v>1.8486899999999999</c:v>
                </c:pt>
                <c:pt idx="27736">
                  <c:v>1.8502559999999999</c:v>
                </c:pt>
                <c:pt idx="27737">
                  <c:v>1.851823</c:v>
                </c:pt>
                <c:pt idx="27738">
                  <c:v>1.853389</c:v>
                </c:pt>
                <c:pt idx="27739">
                  <c:v>1.854956</c:v>
                </c:pt>
                <c:pt idx="27740">
                  <c:v>1.856522</c:v>
                </c:pt>
                <c:pt idx="27741">
                  <c:v>1.8580890000000001</c:v>
                </c:pt>
                <c:pt idx="27742">
                  <c:v>1.859691</c:v>
                </c:pt>
                <c:pt idx="27743">
                  <c:v>1.8613869999999999</c:v>
                </c:pt>
                <c:pt idx="27744">
                  <c:v>1.863083</c:v>
                </c:pt>
                <c:pt idx="27745">
                  <c:v>1.8647750000000001</c:v>
                </c:pt>
                <c:pt idx="27746">
                  <c:v>1.866471</c:v>
                </c:pt>
                <c:pt idx="27747">
                  <c:v>1.8681669999999999</c:v>
                </c:pt>
                <c:pt idx="27748">
                  <c:v>1.8698630000000001</c:v>
                </c:pt>
                <c:pt idx="27749">
                  <c:v>1.871559</c:v>
                </c:pt>
                <c:pt idx="27750">
                  <c:v>1.8732549999999999</c:v>
                </c:pt>
                <c:pt idx="27751">
                  <c:v>1.874952</c:v>
                </c:pt>
                <c:pt idx="27752">
                  <c:v>1.8766480000000001</c:v>
                </c:pt>
                <c:pt idx="27753">
                  <c:v>1.878344</c:v>
                </c:pt>
                <c:pt idx="27754">
                  <c:v>1.8800399999999999</c:v>
                </c:pt>
                <c:pt idx="27755">
                  <c:v>1.8814930000000001</c:v>
                </c:pt>
                <c:pt idx="27756">
                  <c:v>1.882871</c:v>
                </c:pt>
                <c:pt idx="27757">
                  <c:v>1.8842490000000001</c:v>
                </c:pt>
                <c:pt idx="27758">
                  <c:v>1.8856280000000001</c:v>
                </c:pt>
                <c:pt idx="27759">
                  <c:v>1.887006</c:v>
                </c:pt>
                <c:pt idx="27760">
                  <c:v>1.8883840000000001</c:v>
                </c:pt>
                <c:pt idx="27761">
                  <c:v>1.8897630000000001</c:v>
                </c:pt>
                <c:pt idx="27762">
                  <c:v>1.891141</c:v>
                </c:pt>
                <c:pt idx="27763">
                  <c:v>1.8925190000000001</c:v>
                </c:pt>
                <c:pt idx="27764">
                  <c:v>1.8938980000000001</c:v>
                </c:pt>
                <c:pt idx="27765">
                  <c:v>1.895276</c:v>
                </c:pt>
                <c:pt idx="27766">
                  <c:v>1.8966499999999999</c:v>
                </c:pt>
                <c:pt idx="27767">
                  <c:v>1.898029</c:v>
                </c:pt>
                <c:pt idx="27768">
                  <c:v>1.8993739999999999</c:v>
                </c:pt>
                <c:pt idx="27769">
                  <c:v>1.900676</c:v>
                </c:pt>
                <c:pt idx="27770">
                  <c:v>1.901977</c:v>
                </c:pt>
                <c:pt idx="27771">
                  <c:v>1.903278</c:v>
                </c:pt>
                <c:pt idx="27772">
                  <c:v>1.9045799999999999</c:v>
                </c:pt>
                <c:pt idx="27773">
                  <c:v>1.9058809999999999</c:v>
                </c:pt>
                <c:pt idx="27774">
                  <c:v>1.9071819999999999</c:v>
                </c:pt>
                <c:pt idx="27775">
                  <c:v>1.9084840000000001</c:v>
                </c:pt>
                <c:pt idx="27776">
                  <c:v>1.9097850000000001</c:v>
                </c:pt>
                <c:pt idx="27777">
                  <c:v>1.911087</c:v>
                </c:pt>
                <c:pt idx="27778">
                  <c:v>1.912388</c:v>
                </c:pt>
                <c:pt idx="27779">
                  <c:v>1.913689</c:v>
                </c:pt>
                <c:pt idx="27780">
                  <c:v>1.9149910000000001</c:v>
                </c:pt>
                <c:pt idx="27781">
                  <c:v>1.9161079999999999</c:v>
                </c:pt>
                <c:pt idx="27782">
                  <c:v>1.9165620000000001</c:v>
                </c:pt>
                <c:pt idx="27783">
                  <c:v>1.9170149999999999</c:v>
                </c:pt>
                <c:pt idx="27784">
                  <c:v>1.9174690000000001</c:v>
                </c:pt>
                <c:pt idx="27785">
                  <c:v>1.9179219999999999</c:v>
                </c:pt>
                <c:pt idx="27786">
                  <c:v>1.9183760000000001</c:v>
                </c:pt>
                <c:pt idx="27787">
                  <c:v>1.9188289999999999</c:v>
                </c:pt>
                <c:pt idx="27788">
                  <c:v>1.9192819999999999</c:v>
                </c:pt>
                <c:pt idx="27789">
                  <c:v>1.919735</c:v>
                </c:pt>
                <c:pt idx="27790">
                  <c:v>1.9201889999999999</c:v>
                </c:pt>
                <c:pt idx="27791">
                  <c:v>1.920642</c:v>
                </c:pt>
                <c:pt idx="27792">
                  <c:v>1.9210959999999999</c:v>
                </c:pt>
                <c:pt idx="27793">
                  <c:v>1.921549</c:v>
                </c:pt>
                <c:pt idx="27794">
                  <c:v>1.9220029999999999</c:v>
                </c:pt>
                <c:pt idx="27795">
                  <c:v>1.9229609999999999</c:v>
                </c:pt>
                <c:pt idx="27796">
                  <c:v>1.9240459999999999</c:v>
                </c:pt>
                <c:pt idx="27797">
                  <c:v>1.92513</c:v>
                </c:pt>
                <c:pt idx="27798">
                  <c:v>1.9262140000000001</c:v>
                </c:pt>
                <c:pt idx="27799">
                  <c:v>1.9272990000000001</c:v>
                </c:pt>
                <c:pt idx="27800">
                  <c:v>1.928383</c:v>
                </c:pt>
                <c:pt idx="27801">
                  <c:v>1.929467</c:v>
                </c:pt>
                <c:pt idx="27802">
                  <c:v>1.9305509999999999</c:v>
                </c:pt>
                <c:pt idx="27803">
                  <c:v>1.9316359999999999</c:v>
                </c:pt>
                <c:pt idx="27804">
                  <c:v>1.93272</c:v>
                </c:pt>
                <c:pt idx="27805">
                  <c:v>1.9338040000000001</c:v>
                </c:pt>
                <c:pt idx="27806">
                  <c:v>1.9348879999999999</c:v>
                </c:pt>
                <c:pt idx="27807">
                  <c:v>1.9359729999999999</c:v>
                </c:pt>
                <c:pt idx="27808">
                  <c:v>1.936995</c:v>
                </c:pt>
                <c:pt idx="27809">
                  <c:v>1.937708</c:v>
                </c:pt>
                <c:pt idx="27810">
                  <c:v>1.93842</c:v>
                </c:pt>
                <c:pt idx="27811">
                  <c:v>1.939133</c:v>
                </c:pt>
                <c:pt idx="27812">
                  <c:v>1.9398470000000001</c:v>
                </c:pt>
                <c:pt idx="27813">
                  <c:v>1.9405600000000001</c:v>
                </c:pt>
                <c:pt idx="27814">
                  <c:v>1.9412739999999999</c:v>
                </c:pt>
                <c:pt idx="27815">
                  <c:v>1.9419869999999999</c:v>
                </c:pt>
                <c:pt idx="27816">
                  <c:v>1.942701</c:v>
                </c:pt>
                <c:pt idx="27817">
                  <c:v>1.943414</c:v>
                </c:pt>
                <c:pt idx="27818">
                  <c:v>1.9441280000000001</c:v>
                </c:pt>
                <c:pt idx="27819">
                  <c:v>1.944841</c:v>
                </c:pt>
                <c:pt idx="27820">
                  <c:v>1.9455549999999999</c:v>
                </c:pt>
                <c:pt idx="27821">
                  <c:v>1.9462680000000001</c:v>
                </c:pt>
                <c:pt idx="27822">
                  <c:v>1.9469939999999999</c:v>
                </c:pt>
                <c:pt idx="27823">
                  <c:v>1.947748</c:v>
                </c:pt>
                <c:pt idx="27824">
                  <c:v>1.948502</c:v>
                </c:pt>
                <c:pt idx="27825">
                  <c:v>1.9492560000000001</c:v>
                </c:pt>
                <c:pt idx="27826">
                  <c:v>1.95001</c:v>
                </c:pt>
                <c:pt idx="27827">
                  <c:v>1.9507639999999999</c:v>
                </c:pt>
                <c:pt idx="27828">
                  <c:v>1.9515180000000001</c:v>
                </c:pt>
                <c:pt idx="27829">
                  <c:v>1.952272</c:v>
                </c:pt>
                <c:pt idx="27830">
                  <c:v>1.9530259999999999</c:v>
                </c:pt>
                <c:pt idx="27831">
                  <c:v>1.9537800000000001</c:v>
                </c:pt>
                <c:pt idx="27832">
                  <c:v>1.9545319999999999</c:v>
                </c:pt>
                <c:pt idx="27833">
                  <c:v>1.9552860000000001</c:v>
                </c:pt>
                <c:pt idx="27834">
                  <c:v>1.9560409999999999</c:v>
                </c:pt>
                <c:pt idx="27835">
                  <c:v>1.9567950000000001</c:v>
                </c:pt>
                <c:pt idx="27836">
                  <c:v>1.9575499999999999</c:v>
                </c:pt>
                <c:pt idx="27837">
                  <c:v>1.958315</c:v>
                </c:pt>
                <c:pt idx="27838">
                  <c:v>1.9590799999999999</c:v>
                </c:pt>
                <c:pt idx="27839">
                  <c:v>1.9598450000000001</c:v>
                </c:pt>
                <c:pt idx="27840">
                  <c:v>1.96061</c:v>
                </c:pt>
                <c:pt idx="27841">
                  <c:v>1.9613750000000001</c:v>
                </c:pt>
                <c:pt idx="27842">
                  <c:v>1.9621409999999999</c:v>
                </c:pt>
                <c:pt idx="27843">
                  <c:v>1.962906</c:v>
                </c:pt>
                <c:pt idx="27844">
                  <c:v>1.9636709999999999</c:v>
                </c:pt>
                <c:pt idx="27845">
                  <c:v>1.9644360000000001</c:v>
                </c:pt>
                <c:pt idx="27846">
                  <c:v>1.965201</c:v>
                </c:pt>
                <c:pt idx="27847">
                  <c:v>1.9659660000000001</c:v>
                </c:pt>
                <c:pt idx="27848">
                  <c:v>1.966731</c:v>
                </c:pt>
                <c:pt idx="27849">
                  <c:v>1.9674970000000001</c:v>
                </c:pt>
                <c:pt idx="27850">
                  <c:v>1.968262</c:v>
                </c:pt>
                <c:pt idx="27851">
                  <c:v>1.9691829999999999</c:v>
                </c:pt>
                <c:pt idx="27852">
                  <c:v>1.9701660000000001</c:v>
                </c:pt>
                <c:pt idx="27853">
                  <c:v>1.971147</c:v>
                </c:pt>
                <c:pt idx="27854">
                  <c:v>1.9721299999999999</c:v>
                </c:pt>
                <c:pt idx="27855">
                  <c:v>1.973114</c:v>
                </c:pt>
                <c:pt idx="27856">
                  <c:v>1.974097</c:v>
                </c:pt>
                <c:pt idx="27857">
                  <c:v>1.9750810000000001</c:v>
                </c:pt>
                <c:pt idx="27858">
                  <c:v>1.976065</c:v>
                </c:pt>
                <c:pt idx="27859">
                  <c:v>1.9770479999999999</c:v>
                </c:pt>
                <c:pt idx="27860">
                  <c:v>1.978032</c:v>
                </c:pt>
                <c:pt idx="27861">
                  <c:v>1.979015</c:v>
                </c:pt>
                <c:pt idx="27862">
                  <c:v>1.9799990000000001</c:v>
                </c:pt>
                <c:pt idx="27863">
                  <c:v>1.980982</c:v>
                </c:pt>
                <c:pt idx="27864">
                  <c:v>1.9819659999999999</c:v>
                </c:pt>
                <c:pt idx="27865">
                  <c:v>1.9829490000000001</c:v>
                </c:pt>
                <c:pt idx="27866">
                  <c:v>1.9838279999999999</c:v>
                </c:pt>
                <c:pt idx="27867">
                  <c:v>1.984696</c:v>
                </c:pt>
                <c:pt idx="27868">
                  <c:v>1.985565</c:v>
                </c:pt>
                <c:pt idx="27869">
                  <c:v>1.986434</c:v>
                </c:pt>
                <c:pt idx="27870">
                  <c:v>1.987303</c:v>
                </c:pt>
                <c:pt idx="27871">
                  <c:v>1.9881709999999999</c:v>
                </c:pt>
                <c:pt idx="27872">
                  <c:v>1.9890399999999999</c:v>
                </c:pt>
                <c:pt idx="27873">
                  <c:v>1.9899089999999999</c:v>
                </c:pt>
                <c:pt idx="27874">
                  <c:v>1.990777</c:v>
                </c:pt>
                <c:pt idx="27875">
                  <c:v>1.991644</c:v>
                </c:pt>
                <c:pt idx="27876">
                  <c:v>1.9925120000000001</c:v>
                </c:pt>
                <c:pt idx="27877">
                  <c:v>1.9933810000000001</c:v>
                </c:pt>
                <c:pt idx="27878">
                  <c:v>1.9942500000000001</c:v>
                </c:pt>
                <c:pt idx="27879">
                  <c:v>1.9951190000000001</c:v>
                </c:pt>
                <c:pt idx="27880">
                  <c:v>1.995987</c:v>
                </c:pt>
                <c:pt idx="27881">
                  <c:v>1.9964090000000001</c:v>
                </c:pt>
                <c:pt idx="27882">
                  <c:v>1.9964230000000001</c:v>
                </c:pt>
                <c:pt idx="27883">
                  <c:v>1.996437</c:v>
                </c:pt>
                <c:pt idx="27884">
                  <c:v>1.996451</c:v>
                </c:pt>
                <c:pt idx="27885">
                  <c:v>1.996464</c:v>
                </c:pt>
                <c:pt idx="27886">
                  <c:v>1.996478</c:v>
                </c:pt>
                <c:pt idx="27887">
                  <c:v>1.9964919999999999</c:v>
                </c:pt>
                <c:pt idx="27888">
                  <c:v>1.9965059999999999</c:v>
                </c:pt>
                <c:pt idx="27889">
                  <c:v>1.9965200000000001</c:v>
                </c:pt>
                <c:pt idx="27890">
                  <c:v>1.996534</c:v>
                </c:pt>
                <c:pt idx="27891">
                  <c:v>1.996548</c:v>
                </c:pt>
                <c:pt idx="27892">
                  <c:v>1.9965619999999999</c:v>
                </c:pt>
                <c:pt idx="27893">
                  <c:v>1.996575</c:v>
                </c:pt>
                <c:pt idx="27894">
                  <c:v>1.9965889999999999</c:v>
                </c:pt>
                <c:pt idx="27895">
                  <c:v>1.9966029999999999</c:v>
                </c:pt>
                <c:pt idx="27896">
                  <c:v>1.9966219999999999</c:v>
                </c:pt>
                <c:pt idx="27897">
                  <c:v>1.996659</c:v>
                </c:pt>
                <c:pt idx="27898">
                  <c:v>1.9966950000000001</c:v>
                </c:pt>
                <c:pt idx="27899">
                  <c:v>1.996732</c:v>
                </c:pt>
                <c:pt idx="27900">
                  <c:v>1.996769</c:v>
                </c:pt>
                <c:pt idx="27901">
                  <c:v>1.9968060000000001</c:v>
                </c:pt>
                <c:pt idx="27902">
                  <c:v>1.996842</c:v>
                </c:pt>
                <c:pt idx="27903">
                  <c:v>1.9968790000000001</c:v>
                </c:pt>
                <c:pt idx="27904">
                  <c:v>1.9969159999999999</c:v>
                </c:pt>
                <c:pt idx="27905">
                  <c:v>1.996953</c:v>
                </c:pt>
                <c:pt idx="27906">
                  <c:v>1.9969889999999999</c:v>
                </c:pt>
                <c:pt idx="27907">
                  <c:v>1.997026</c:v>
                </c:pt>
                <c:pt idx="27908">
                  <c:v>1.997063</c:v>
                </c:pt>
                <c:pt idx="27909">
                  <c:v>1.9971000000000001</c:v>
                </c:pt>
                <c:pt idx="27910">
                  <c:v>1.9971369999999999</c:v>
                </c:pt>
                <c:pt idx="27911">
                  <c:v>1.9971730000000001</c:v>
                </c:pt>
                <c:pt idx="27912">
                  <c:v>1.9972760000000001</c:v>
                </c:pt>
                <c:pt idx="27913">
                  <c:v>1.997406</c:v>
                </c:pt>
                <c:pt idx="27914">
                  <c:v>1.9975369999999999</c:v>
                </c:pt>
                <c:pt idx="27915">
                  <c:v>1.9976670000000001</c:v>
                </c:pt>
                <c:pt idx="27916">
                  <c:v>1.997797</c:v>
                </c:pt>
                <c:pt idx="27917">
                  <c:v>1.997927</c:v>
                </c:pt>
                <c:pt idx="27918">
                  <c:v>1.998057</c:v>
                </c:pt>
                <c:pt idx="27919">
                  <c:v>1.9981869999999999</c:v>
                </c:pt>
                <c:pt idx="27920">
                  <c:v>1.9983169999999999</c:v>
                </c:pt>
                <c:pt idx="27921">
                  <c:v>1.998448</c:v>
                </c:pt>
                <c:pt idx="27922">
                  <c:v>1.998578</c:v>
                </c:pt>
                <c:pt idx="27923">
                  <c:v>1.9987079999999999</c:v>
                </c:pt>
                <c:pt idx="27924">
                  <c:v>1.9988379999999999</c:v>
                </c:pt>
                <c:pt idx="27925">
                  <c:v>1.9989680000000001</c:v>
                </c:pt>
                <c:pt idx="27926">
                  <c:v>1.999099</c:v>
                </c:pt>
                <c:pt idx="27927">
                  <c:v>1.9992319999999999</c:v>
                </c:pt>
                <c:pt idx="27928">
                  <c:v>1.9994860000000001</c:v>
                </c:pt>
                <c:pt idx="27929">
                  <c:v>1.9997400000000001</c:v>
                </c:pt>
                <c:pt idx="27930">
                  <c:v>1.999995</c:v>
                </c:pt>
                <c:pt idx="27931">
                  <c:v>2.0002490000000002</c:v>
                </c:pt>
                <c:pt idx="27932">
                  <c:v>2.0005030000000001</c:v>
                </c:pt>
                <c:pt idx="27933">
                  <c:v>2.0007570000000001</c:v>
                </c:pt>
                <c:pt idx="27934">
                  <c:v>2.0010110000000001</c:v>
                </c:pt>
                <c:pt idx="27935">
                  <c:v>2.0012650000000001</c:v>
                </c:pt>
                <c:pt idx="27936">
                  <c:v>2.001519</c:v>
                </c:pt>
                <c:pt idx="27937">
                  <c:v>2.0017740000000002</c:v>
                </c:pt>
                <c:pt idx="27938">
                  <c:v>2.0020280000000001</c:v>
                </c:pt>
                <c:pt idx="27939">
                  <c:v>2.0022820000000001</c:v>
                </c:pt>
                <c:pt idx="27940">
                  <c:v>2.0025360000000001</c:v>
                </c:pt>
                <c:pt idx="27941">
                  <c:v>2.0027900000000001</c:v>
                </c:pt>
                <c:pt idx="27942">
                  <c:v>2.003044</c:v>
                </c:pt>
                <c:pt idx="27943">
                  <c:v>2.0031780000000001</c:v>
                </c:pt>
                <c:pt idx="27944">
                  <c:v>2.0031409999999998</c:v>
                </c:pt>
                <c:pt idx="27945">
                  <c:v>2.0031050000000001</c:v>
                </c:pt>
                <c:pt idx="27946">
                  <c:v>2.003069</c:v>
                </c:pt>
                <c:pt idx="27947">
                  <c:v>2.0030320000000001</c:v>
                </c:pt>
                <c:pt idx="27948">
                  <c:v>2.002996</c:v>
                </c:pt>
                <c:pt idx="27949">
                  <c:v>2.0029590000000002</c:v>
                </c:pt>
                <c:pt idx="27950">
                  <c:v>2.002923</c:v>
                </c:pt>
                <c:pt idx="27951">
                  <c:v>2.0028869999999999</c:v>
                </c:pt>
                <c:pt idx="27952">
                  <c:v>2.00285</c:v>
                </c:pt>
                <c:pt idx="27953">
                  <c:v>2.0028139999999999</c:v>
                </c:pt>
                <c:pt idx="27954">
                  <c:v>2.002777</c:v>
                </c:pt>
                <c:pt idx="27955">
                  <c:v>2.0027409999999999</c:v>
                </c:pt>
                <c:pt idx="27956">
                  <c:v>2.002704</c:v>
                </c:pt>
                <c:pt idx="27957">
                  <c:v>2.0026679999999999</c:v>
                </c:pt>
                <c:pt idx="27958">
                  <c:v>2.0026320000000002</c:v>
                </c:pt>
                <c:pt idx="27959">
                  <c:v>2.0027309999999998</c:v>
                </c:pt>
                <c:pt idx="27960">
                  <c:v>2.0028730000000001</c:v>
                </c:pt>
                <c:pt idx="27961">
                  <c:v>2.003015</c:v>
                </c:pt>
                <c:pt idx="27962">
                  <c:v>2.0031560000000002</c:v>
                </c:pt>
                <c:pt idx="27963">
                  <c:v>2.0032990000000002</c:v>
                </c:pt>
                <c:pt idx="27964">
                  <c:v>2.0034399999999999</c:v>
                </c:pt>
                <c:pt idx="27965">
                  <c:v>2.0035820000000002</c:v>
                </c:pt>
                <c:pt idx="27966">
                  <c:v>2.0037250000000002</c:v>
                </c:pt>
                <c:pt idx="27967">
                  <c:v>2.0038670000000001</c:v>
                </c:pt>
                <c:pt idx="27968">
                  <c:v>2.0040089999999999</c:v>
                </c:pt>
                <c:pt idx="27969">
                  <c:v>2.0041509999999998</c:v>
                </c:pt>
                <c:pt idx="27970">
                  <c:v>2.0042930000000001</c:v>
                </c:pt>
                <c:pt idx="27971">
                  <c:v>2.004435</c:v>
                </c:pt>
                <c:pt idx="27972">
                  <c:v>2.0045769999999998</c:v>
                </c:pt>
                <c:pt idx="27973">
                  <c:v>2.0047190000000001</c:v>
                </c:pt>
                <c:pt idx="27974">
                  <c:v>2.004861</c:v>
                </c:pt>
                <c:pt idx="27975">
                  <c:v>2.005296</c:v>
                </c:pt>
                <c:pt idx="27976">
                  <c:v>2.0057589999999998</c:v>
                </c:pt>
                <c:pt idx="27977">
                  <c:v>2.006221</c:v>
                </c:pt>
                <c:pt idx="27978">
                  <c:v>2.0066839999999999</c:v>
                </c:pt>
                <c:pt idx="27979">
                  <c:v>2.0071469999999998</c:v>
                </c:pt>
                <c:pt idx="27980">
                  <c:v>2.0076100000000001</c:v>
                </c:pt>
                <c:pt idx="27981">
                  <c:v>2.0080719999999999</c:v>
                </c:pt>
                <c:pt idx="27982">
                  <c:v>2.0085350000000002</c:v>
                </c:pt>
                <c:pt idx="27983">
                  <c:v>2.0089980000000001</c:v>
                </c:pt>
                <c:pt idx="27984">
                  <c:v>2.0094590000000001</c:v>
                </c:pt>
                <c:pt idx="27985">
                  <c:v>2.009922</c:v>
                </c:pt>
                <c:pt idx="27986">
                  <c:v>2.0103849999999999</c:v>
                </c:pt>
                <c:pt idx="27987">
                  <c:v>2.0108480000000002</c:v>
                </c:pt>
                <c:pt idx="27988">
                  <c:v>2.0113099999999999</c:v>
                </c:pt>
                <c:pt idx="27989">
                  <c:v>2.0117729999999998</c:v>
                </c:pt>
                <c:pt idx="27990">
                  <c:v>2.0122360000000001</c:v>
                </c:pt>
                <c:pt idx="27991">
                  <c:v>2.0122800000000001</c:v>
                </c:pt>
                <c:pt idx="27992">
                  <c:v>2.0121880000000001</c:v>
                </c:pt>
                <c:pt idx="27993">
                  <c:v>2.0120960000000001</c:v>
                </c:pt>
                <c:pt idx="27994">
                  <c:v>2.012003</c:v>
                </c:pt>
                <c:pt idx="27995">
                  <c:v>2.011911</c:v>
                </c:pt>
                <c:pt idx="27996">
                  <c:v>2.011819</c:v>
                </c:pt>
                <c:pt idx="27997">
                  <c:v>2.011727</c:v>
                </c:pt>
                <c:pt idx="27998">
                  <c:v>2.0116350000000001</c:v>
                </c:pt>
                <c:pt idx="27999">
                  <c:v>2.0115430000000001</c:v>
                </c:pt>
                <c:pt idx="28000">
                  <c:v>2.01145</c:v>
                </c:pt>
                <c:pt idx="28001">
                  <c:v>2.011358</c:v>
                </c:pt>
                <c:pt idx="28002">
                  <c:v>2.011266</c:v>
                </c:pt>
                <c:pt idx="28003">
                  <c:v>2.011174</c:v>
                </c:pt>
                <c:pt idx="28004">
                  <c:v>2.0110809999999999</c:v>
                </c:pt>
                <c:pt idx="28005">
                  <c:v>2.0109889999999999</c:v>
                </c:pt>
                <c:pt idx="28006">
                  <c:v>2.010945</c:v>
                </c:pt>
                <c:pt idx="28007">
                  <c:v>2.0122390000000001</c:v>
                </c:pt>
                <c:pt idx="28008">
                  <c:v>2.0135339999999999</c:v>
                </c:pt>
                <c:pt idx="28009">
                  <c:v>2.0148280000000001</c:v>
                </c:pt>
                <c:pt idx="28010">
                  <c:v>2.0161220000000002</c:v>
                </c:pt>
                <c:pt idx="28011">
                  <c:v>2.0174159999999999</c:v>
                </c:pt>
                <c:pt idx="28012">
                  <c:v>2.01871</c:v>
                </c:pt>
                <c:pt idx="28013">
                  <c:v>2.0200049999999998</c:v>
                </c:pt>
                <c:pt idx="28014">
                  <c:v>2.021299</c:v>
                </c:pt>
                <c:pt idx="28015">
                  <c:v>2.0225930000000001</c:v>
                </c:pt>
                <c:pt idx="28016">
                  <c:v>2.0238870000000002</c:v>
                </c:pt>
                <c:pt idx="28017">
                  <c:v>2.0251809999999999</c:v>
                </c:pt>
                <c:pt idx="28018">
                  <c:v>2.026475</c:v>
                </c:pt>
                <c:pt idx="28019">
                  <c:v>2.0277699999999999</c:v>
                </c:pt>
                <c:pt idx="28020">
                  <c:v>2.029064</c:v>
                </c:pt>
                <c:pt idx="28021">
                  <c:v>2.0303580000000001</c:v>
                </c:pt>
                <c:pt idx="28022">
                  <c:v>2.031202</c:v>
                </c:pt>
                <c:pt idx="28023">
                  <c:v>2.031107</c:v>
                </c:pt>
                <c:pt idx="28024">
                  <c:v>2.031012</c:v>
                </c:pt>
                <c:pt idx="28025">
                  <c:v>2.0309170000000001</c:v>
                </c:pt>
                <c:pt idx="28026">
                  <c:v>2.0308220000000001</c:v>
                </c:pt>
                <c:pt idx="28027">
                  <c:v>2.0307279999999999</c:v>
                </c:pt>
                <c:pt idx="28028">
                  <c:v>2.0306329999999999</c:v>
                </c:pt>
                <c:pt idx="28029">
                  <c:v>2.030538</c:v>
                </c:pt>
                <c:pt idx="28030">
                  <c:v>2.030443</c:v>
                </c:pt>
                <c:pt idx="28031">
                  <c:v>2.030348</c:v>
                </c:pt>
                <c:pt idx="28032">
                  <c:v>2.0302530000000001</c:v>
                </c:pt>
                <c:pt idx="28033">
                  <c:v>2.0301580000000001</c:v>
                </c:pt>
                <c:pt idx="28034">
                  <c:v>2.0300630000000002</c:v>
                </c:pt>
                <c:pt idx="28035">
                  <c:v>2.0299680000000002</c:v>
                </c:pt>
                <c:pt idx="28036">
                  <c:v>2.0298729999999998</c:v>
                </c:pt>
                <c:pt idx="28037">
                  <c:v>2.0297779999999999</c:v>
                </c:pt>
                <c:pt idx="28038">
                  <c:v>2.0298579999999999</c:v>
                </c:pt>
                <c:pt idx="28039">
                  <c:v>2.0300410000000002</c:v>
                </c:pt>
                <c:pt idx="28040">
                  <c:v>2.0302229999999999</c:v>
                </c:pt>
                <c:pt idx="28041">
                  <c:v>2.0304060000000002</c:v>
                </c:pt>
                <c:pt idx="28042">
                  <c:v>2.0305879999999998</c:v>
                </c:pt>
                <c:pt idx="28043">
                  <c:v>2.0307710000000001</c:v>
                </c:pt>
                <c:pt idx="28044">
                  <c:v>2.0309529999999998</c:v>
                </c:pt>
                <c:pt idx="28045">
                  <c:v>2.0311360000000001</c:v>
                </c:pt>
                <c:pt idx="28046">
                  <c:v>2.0313180000000002</c:v>
                </c:pt>
                <c:pt idx="28047">
                  <c:v>2.031501</c:v>
                </c:pt>
                <c:pt idx="28048">
                  <c:v>2.0316830000000001</c:v>
                </c:pt>
                <c:pt idx="28049">
                  <c:v>2.0318649999999998</c:v>
                </c:pt>
                <c:pt idx="28050">
                  <c:v>2.0320480000000001</c:v>
                </c:pt>
                <c:pt idx="28051">
                  <c:v>2.0322300000000002</c:v>
                </c:pt>
                <c:pt idx="28052">
                  <c:v>2.032413</c:v>
                </c:pt>
                <c:pt idx="28053">
                  <c:v>2.0325950000000002</c:v>
                </c:pt>
                <c:pt idx="28054">
                  <c:v>2.032664</c:v>
                </c:pt>
                <c:pt idx="28055">
                  <c:v>2.032727</c:v>
                </c:pt>
                <c:pt idx="28056">
                  <c:v>2.032791</c:v>
                </c:pt>
                <c:pt idx="28057">
                  <c:v>2.0328539999999999</c:v>
                </c:pt>
                <c:pt idx="28058">
                  <c:v>2.032918</c:v>
                </c:pt>
                <c:pt idx="28059">
                  <c:v>2.0329809999999999</c:v>
                </c:pt>
                <c:pt idx="28060">
                  <c:v>2.0330439999999999</c:v>
                </c:pt>
                <c:pt idx="28061">
                  <c:v>2.0331079999999999</c:v>
                </c:pt>
                <c:pt idx="28062">
                  <c:v>2.0331709999999998</c:v>
                </c:pt>
                <c:pt idx="28063">
                  <c:v>2.0332349999999999</c:v>
                </c:pt>
                <c:pt idx="28064">
                  <c:v>2.0332979999999998</c:v>
                </c:pt>
                <c:pt idx="28065">
                  <c:v>2.0333610000000002</c:v>
                </c:pt>
                <c:pt idx="28066">
                  <c:v>2.0334249999999998</c:v>
                </c:pt>
                <c:pt idx="28067">
                  <c:v>2.0334880000000002</c:v>
                </c:pt>
                <c:pt idx="28068">
                  <c:v>2.0335510000000001</c:v>
                </c:pt>
                <c:pt idx="28069">
                  <c:v>2.0335570000000001</c:v>
                </c:pt>
                <c:pt idx="28070">
                  <c:v>2.033433</c:v>
                </c:pt>
                <c:pt idx="28071">
                  <c:v>2.033309</c:v>
                </c:pt>
                <c:pt idx="28072">
                  <c:v>2.0331839999999999</c:v>
                </c:pt>
                <c:pt idx="28073">
                  <c:v>2.0330599999999999</c:v>
                </c:pt>
                <c:pt idx="28074">
                  <c:v>2.0329359999999999</c:v>
                </c:pt>
                <c:pt idx="28075">
                  <c:v>2.0328110000000001</c:v>
                </c:pt>
                <c:pt idx="28076">
                  <c:v>2.0326870000000001</c:v>
                </c:pt>
                <c:pt idx="28077">
                  <c:v>2.0325630000000001</c:v>
                </c:pt>
                <c:pt idx="28078">
                  <c:v>2.0324390000000001</c:v>
                </c:pt>
                <c:pt idx="28079">
                  <c:v>2.032314</c:v>
                </c:pt>
                <c:pt idx="28080">
                  <c:v>2.0321899999999999</c:v>
                </c:pt>
                <c:pt idx="28081">
                  <c:v>2.0320659999999999</c:v>
                </c:pt>
                <c:pt idx="28082">
                  <c:v>2.0319410000000002</c:v>
                </c:pt>
                <c:pt idx="28083">
                  <c:v>2.0318170000000002</c:v>
                </c:pt>
                <c:pt idx="28084">
                  <c:v>2.0316930000000002</c:v>
                </c:pt>
                <c:pt idx="28085">
                  <c:v>2.0316160000000001</c:v>
                </c:pt>
                <c:pt idx="28086">
                  <c:v>2.0316260000000002</c:v>
                </c:pt>
                <c:pt idx="28087">
                  <c:v>2.0316360000000002</c:v>
                </c:pt>
                <c:pt idx="28088">
                  <c:v>2.0316450000000001</c:v>
                </c:pt>
                <c:pt idx="28089">
                  <c:v>2.0316550000000002</c:v>
                </c:pt>
                <c:pt idx="28090">
                  <c:v>2.0316640000000001</c:v>
                </c:pt>
                <c:pt idx="28091">
                  <c:v>2.0316740000000002</c:v>
                </c:pt>
                <c:pt idx="28092">
                  <c:v>2.0316830000000001</c:v>
                </c:pt>
                <c:pt idx="28093">
                  <c:v>2.0316930000000002</c:v>
                </c:pt>
                <c:pt idx="28094">
                  <c:v>2.0317029999999998</c:v>
                </c:pt>
                <c:pt idx="28095">
                  <c:v>2.0317120000000002</c:v>
                </c:pt>
                <c:pt idx="28096">
                  <c:v>2.0317219999999998</c:v>
                </c:pt>
                <c:pt idx="28097">
                  <c:v>2.0317310000000002</c:v>
                </c:pt>
                <c:pt idx="28098">
                  <c:v>2.0317409999999998</c:v>
                </c:pt>
                <c:pt idx="28099">
                  <c:v>2.0317509999999999</c:v>
                </c:pt>
                <c:pt idx="28100">
                  <c:v>2.0317599999999998</c:v>
                </c:pt>
                <c:pt idx="28101">
                  <c:v>2.0318369999999999</c:v>
                </c:pt>
                <c:pt idx="28102">
                  <c:v>2.0320149999999999</c:v>
                </c:pt>
                <c:pt idx="28103">
                  <c:v>2.0321929999999999</c:v>
                </c:pt>
                <c:pt idx="28104">
                  <c:v>2.0323709999999999</c:v>
                </c:pt>
                <c:pt idx="28105">
                  <c:v>2.0325489999999999</c:v>
                </c:pt>
                <c:pt idx="28106">
                  <c:v>2.032727</c:v>
                </c:pt>
                <c:pt idx="28107">
                  <c:v>2.032905</c:v>
                </c:pt>
                <c:pt idx="28108">
                  <c:v>2.033083</c:v>
                </c:pt>
                <c:pt idx="28109">
                  <c:v>2.033261</c:v>
                </c:pt>
                <c:pt idx="28110">
                  <c:v>2.033439</c:v>
                </c:pt>
                <c:pt idx="28111">
                  <c:v>2.033617</c:v>
                </c:pt>
                <c:pt idx="28112">
                  <c:v>2.033795</c:v>
                </c:pt>
                <c:pt idx="28113">
                  <c:v>2.033973</c:v>
                </c:pt>
                <c:pt idx="28114">
                  <c:v>2.034151</c:v>
                </c:pt>
                <c:pt idx="28115">
                  <c:v>2.0343290000000001</c:v>
                </c:pt>
                <c:pt idx="28116">
                  <c:v>2.0345070000000001</c:v>
                </c:pt>
                <c:pt idx="28117">
                  <c:v>2.0346649999999999</c:v>
                </c:pt>
                <c:pt idx="28118">
                  <c:v>2.0348120000000001</c:v>
                </c:pt>
                <c:pt idx="28119">
                  <c:v>2.0349590000000002</c:v>
                </c:pt>
                <c:pt idx="28120">
                  <c:v>2.0351050000000002</c:v>
                </c:pt>
                <c:pt idx="28121">
                  <c:v>2.0352519999999998</c:v>
                </c:pt>
                <c:pt idx="28122">
                  <c:v>2.035399</c:v>
                </c:pt>
                <c:pt idx="28123">
                  <c:v>2.0355449999999999</c:v>
                </c:pt>
                <c:pt idx="28124">
                  <c:v>2.0356920000000001</c:v>
                </c:pt>
                <c:pt idx="28125">
                  <c:v>2.0358390000000002</c:v>
                </c:pt>
                <c:pt idx="28126">
                  <c:v>2.0359850000000002</c:v>
                </c:pt>
                <c:pt idx="28127">
                  <c:v>2.0361319999999998</c:v>
                </c:pt>
                <c:pt idx="28128">
                  <c:v>2.036279</c:v>
                </c:pt>
                <c:pt idx="28129">
                  <c:v>2.0364260000000001</c:v>
                </c:pt>
                <c:pt idx="28130">
                  <c:v>2.036572</c:v>
                </c:pt>
                <c:pt idx="28131">
                  <c:v>2.0367190000000002</c:v>
                </c:pt>
                <c:pt idx="28132">
                  <c:v>2.0368659999999998</c:v>
                </c:pt>
                <c:pt idx="28133">
                  <c:v>2.0369489999999999</c:v>
                </c:pt>
                <c:pt idx="28134">
                  <c:v>2.037026</c:v>
                </c:pt>
                <c:pt idx="28135">
                  <c:v>2.0371039999999998</c:v>
                </c:pt>
                <c:pt idx="28136">
                  <c:v>2.037182</c:v>
                </c:pt>
                <c:pt idx="28137">
                  <c:v>2.0372590000000002</c:v>
                </c:pt>
                <c:pt idx="28138">
                  <c:v>2.037337</c:v>
                </c:pt>
                <c:pt idx="28139">
                  <c:v>2.0374150000000002</c:v>
                </c:pt>
                <c:pt idx="28140">
                  <c:v>2.0374919999999999</c:v>
                </c:pt>
                <c:pt idx="28141">
                  <c:v>2.0375700000000001</c:v>
                </c:pt>
                <c:pt idx="28142">
                  <c:v>2.0376470000000002</c:v>
                </c:pt>
                <c:pt idx="28143">
                  <c:v>2.037725</c:v>
                </c:pt>
                <c:pt idx="28144">
                  <c:v>2.0378029999999998</c:v>
                </c:pt>
                <c:pt idx="28145">
                  <c:v>2.0378810000000001</c:v>
                </c:pt>
                <c:pt idx="28146">
                  <c:v>2.0379580000000002</c:v>
                </c:pt>
                <c:pt idx="28147">
                  <c:v>2.038036</c:v>
                </c:pt>
                <c:pt idx="28148">
                  <c:v>2.038084</c:v>
                </c:pt>
                <c:pt idx="28149">
                  <c:v>2.0380069999999999</c:v>
                </c:pt>
                <c:pt idx="28150">
                  <c:v>2.0379309999999999</c:v>
                </c:pt>
                <c:pt idx="28151">
                  <c:v>2.0378539999999998</c:v>
                </c:pt>
                <c:pt idx="28152">
                  <c:v>2.0377770000000002</c:v>
                </c:pt>
                <c:pt idx="28153">
                  <c:v>2.0377010000000002</c:v>
                </c:pt>
                <c:pt idx="28154">
                  <c:v>2.0376240000000001</c:v>
                </c:pt>
                <c:pt idx="28155">
                  <c:v>2.037547</c:v>
                </c:pt>
                <c:pt idx="28156">
                  <c:v>2.037471</c:v>
                </c:pt>
                <c:pt idx="28157">
                  <c:v>2.0373939999999999</c:v>
                </c:pt>
                <c:pt idx="28158">
                  <c:v>2.037318</c:v>
                </c:pt>
                <c:pt idx="28159">
                  <c:v>2.0372409999999999</c:v>
                </c:pt>
                <c:pt idx="28160">
                  <c:v>2.0371640000000002</c:v>
                </c:pt>
                <c:pt idx="28161">
                  <c:v>2.0370870000000001</c:v>
                </c:pt>
                <c:pt idx="28162">
                  <c:v>2.0370110000000001</c:v>
                </c:pt>
                <c:pt idx="28163">
                  <c:v>2.036934</c:v>
                </c:pt>
                <c:pt idx="28164">
                  <c:v>2.0369619999999999</c:v>
                </c:pt>
                <c:pt idx="28165">
                  <c:v>2.0370949999999999</c:v>
                </c:pt>
                <c:pt idx="28166">
                  <c:v>2.0372270000000001</c:v>
                </c:pt>
                <c:pt idx="28167">
                  <c:v>2.0373600000000001</c:v>
                </c:pt>
                <c:pt idx="28168">
                  <c:v>2.037493</c:v>
                </c:pt>
                <c:pt idx="28169">
                  <c:v>2.0376259999999999</c:v>
                </c:pt>
                <c:pt idx="28170">
                  <c:v>2.0377589999999999</c:v>
                </c:pt>
                <c:pt idx="28171">
                  <c:v>2.0378919999999998</c:v>
                </c:pt>
                <c:pt idx="28172">
                  <c:v>2.0380250000000002</c:v>
                </c:pt>
                <c:pt idx="28173">
                  <c:v>2.0381580000000001</c:v>
                </c:pt>
                <c:pt idx="28174">
                  <c:v>2.0382910000000001</c:v>
                </c:pt>
                <c:pt idx="28175">
                  <c:v>2.038424</c:v>
                </c:pt>
                <c:pt idx="28176">
                  <c:v>2.038557</c:v>
                </c:pt>
                <c:pt idx="28177">
                  <c:v>2.0386899999999999</c:v>
                </c:pt>
                <c:pt idx="28178">
                  <c:v>2.0388229999999998</c:v>
                </c:pt>
                <c:pt idx="28179">
                  <c:v>2.0389550000000001</c:v>
                </c:pt>
                <c:pt idx="28180">
                  <c:v>2.0388769999999998</c:v>
                </c:pt>
                <c:pt idx="28181">
                  <c:v>2.038764</c:v>
                </c:pt>
                <c:pt idx="28182">
                  <c:v>2.0386500000000001</c:v>
                </c:pt>
                <c:pt idx="28183">
                  <c:v>2.0385360000000001</c:v>
                </c:pt>
                <c:pt idx="28184">
                  <c:v>2.0384229999999999</c:v>
                </c:pt>
                <c:pt idx="28185">
                  <c:v>2.0383089999999999</c:v>
                </c:pt>
                <c:pt idx="28186">
                  <c:v>2.038195</c:v>
                </c:pt>
                <c:pt idx="28187">
                  <c:v>2.0380820000000002</c:v>
                </c:pt>
                <c:pt idx="28188">
                  <c:v>2.0379679999999998</c:v>
                </c:pt>
                <c:pt idx="28189">
                  <c:v>2.0378539999999998</c:v>
                </c:pt>
                <c:pt idx="28190">
                  <c:v>2.037741</c:v>
                </c:pt>
                <c:pt idx="28191">
                  <c:v>2.0376270000000001</c:v>
                </c:pt>
                <c:pt idx="28192">
                  <c:v>2.0375130000000001</c:v>
                </c:pt>
                <c:pt idx="28193">
                  <c:v>2.0373999999999999</c:v>
                </c:pt>
                <c:pt idx="28194">
                  <c:v>2.0372859999999999</c:v>
                </c:pt>
                <c:pt idx="28195">
                  <c:v>2.0371730000000001</c:v>
                </c:pt>
                <c:pt idx="28196">
                  <c:v>2.0372249999999998</c:v>
                </c:pt>
                <c:pt idx="28197">
                  <c:v>2.0373299999999999</c:v>
                </c:pt>
                <c:pt idx="28198">
                  <c:v>2.0374349999999999</c:v>
                </c:pt>
                <c:pt idx="28199">
                  <c:v>2.0375399999999999</c:v>
                </c:pt>
                <c:pt idx="28200">
                  <c:v>2.0376460000000001</c:v>
                </c:pt>
                <c:pt idx="28201">
                  <c:v>2.0377510000000001</c:v>
                </c:pt>
                <c:pt idx="28202">
                  <c:v>2.0378560000000001</c:v>
                </c:pt>
                <c:pt idx="28203">
                  <c:v>2.0379610000000001</c:v>
                </c:pt>
                <c:pt idx="28204">
                  <c:v>2.0380660000000002</c:v>
                </c:pt>
                <c:pt idx="28205">
                  <c:v>2.0381719999999999</c:v>
                </c:pt>
                <c:pt idx="28206">
                  <c:v>2.0382769999999999</c:v>
                </c:pt>
                <c:pt idx="28207">
                  <c:v>2.0383819999999999</c:v>
                </c:pt>
                <c:pt idx="28208">
                  <c:v>2.0384869999999999</c:v>
                </c:pt>
                <c:pt idx="28209">
                  <c:v>2.038592</c:v>
                </c:pt>
                <c:pt idx="28210">
                  <c:v>2.0386980000000001</c:v>
                </c:pt>
                <c:pt idx="28211">
                  <c:v>2.0388030000000001</c:v>
                </c:pt>
                <c:pt idx="28212">
                  <c:v>2.0387200000000001</c:v>
                </c:pt>
                <c:pt idx="28213">
                  <c:v>2.0385970000000002</c:v>
                </c:pt>
                <c:pt idx="28214">
                  <c:v>2.0384730000000002</c:v>
                </c:pt>
                <c:pt idx="28215">
                  <c:v>2.0383490000000002</c:v>
                </c:pt>
                <c:pt idx="28216">
                  <c:v>2.0382250000000002</c:v>
                </c:pt>
                <c:pt idx="28217">
                  <c:v>2.0381019999999999</c:v>
                </c:pt>
                <c:pt idx="28218">
                  <c:v>2.0379779999999998</c:v>
                </c:pt>
                <c:pt idx="28219">
                  <c:v>2.0378539999999998</c:v>
                </c:pt>
                <c:pt idx="28220">
                  <c:v>2.037731</c:v>
                </c:pt>
                <c:pt idx="28221">
                  <c:v>2.0376069999999999</c:v>
                </c:pt>
                <c:pt idx="28222">
                  <c:v>2.0374840000000001</c:v>
                </c:pt>
                <c:pt idx="28223">
                  <c:v>2.0373600000000001</c:v>
                </c:pt>
                <c:pt idx="28224">
                  <c:v>2.037236</c:v>
                </c:pt>
                <c:pt idx="28225">
                  <c:v>2.0371130000000002</c:v>
                </c:pt>
                <c:pt idx="28226">
                  <c:v>2.0369890000000002</c:v>
                </c:pt>
                <c:pt idx="28227">
                  <c:v>2.0368819999999999</c:v>
                </c:pt>
                <c:pt idx="28228">
                  <c:v>2.036937</c:v>
                </c:pt>
                <c:pt idx="28229">
                  <c:v>2.036991</c:v>
                </c:pt>
                <c:pt idx="28230">
                  <c:v>2.0370460000000001</c:v>
                </c:pt>
                <c:pt idx="28231">
                  <c:v>2.0371000000000001</c:v>
                </c:pt>
                <c:pt idx="28232">
                  <c:v>2.0371549999999998</c:v>
                </c:pt>
                <c:pt idx="28233">
                  <c:v>2.03721</c:v>
                </c:pt>
                <c:pt idx="28234">
                  <c:v>2.037264</c:v>
                </c:pt>
                <c:pt idx="28235">
                  <c:v>2.0373190000000001</c:v>
                </c:pt>
                <c:pt idx="28236">
                  <c:v>2.0373730000000001</c:v>
                </c:pt>
                <c:pt idx="28237">
                  <c:v>2.0374279999999998</c:v>
                </c:pt>
                <c:pt idx="28238">
                  <c:v>2.0374819999999998</c:v>
                </c:pt>
                <c:pt idx="28239">
                  <c:v>2.0375369999999999</c:v>
                </c:pt>
                <c:pt idx="28240">
                  <c:v>2.0375909999999999</c:v>
                </c:pt>
                <c:pt idx="28241">
                  <c:v>2.0376460000000001</c:v>
                </c:pt>
                <c:pt idx="28242">
                  <c:v>2.0377010000000002</c:v>
                </c:pt>
                <c:pt idx="28243">
                  <c:v>2.0378039999999999</c:v>
                </c:pt>
                <c:pt idx="28244">
                  <c:v>2.037982</c:v>
                </c:pt>
                <c:pt idx="28245">
                  <c:v>2.0381610000000001</c:v>
                </c:pt>
                <c:pt idx="28246">
                  <c:v>2.0383399999999998</c:v>
                </c:pt>
                <c:pt idx="28247">
                  <c:v>2.0385179999999998</c:v>
                </c:pt>
                <c:pt idx="28248">
                  <c:v>2.038697</c:v>
                </c:pt>
                <c:pt idx="28249">
                  <c:v>2.0388760000000001</c:v>
                </c:pt>
                <c:pt idx="28250">
                  <c:v>2.0390549999999998</c:v>
                </c:pt>
                <c:pt idx="28251">
                  <c:v>2.0392329999999999</c:v>
                </c:pt>
                <c:pt idx="28252">
                  <c:v>2.039412</c:v>
                </c:pt>
                <c:pt idx="28253">
                  <c:v>2.0395910000000002</c:v>
                </c:pt>
                <c:pt idx="28254">
                  <c:v>2.0397699999999999</c:v>
                </c:pt>
                <c:pt idx="28255">
                  <c:v>2.0399479999999999</c:v>
                </c:pt>
                <c:pt idx="28256">
                  <c:v>2.040127</c:v>
                </c:pt>
                <c:pt idx="28257">
                  <c:v>2.0403060000000002</c:v>
                </c:pt>
                <c:pt idx="28258">
                  <c:v>2.0404849999999999</c:v>
                </c:pt>
                <c:pt idx="28259">
                  <c:v>2.0404949999999999</c:v>
                </c:pt>
                <c:pt idx="28260">
                  <c:v>2.040432</c:v>
                </c:pt>
                <c:pt idx="28261">
                  <c:v>2.040368</c:v>
                </c:pt>
                <c:pt idx="28262">
                  <c:v>2.040305</c:v>
                </c:pt>
                <c:pt idx="28263">
                  <c:v>2.0402420000000001</c:v>
                </c:pt>
                <c:pt idx="28264">
                  <c:v>2.040178</c:v>
                </c:pt>
                <c:pt idx="28265">
                  <c:v>2.0401150000000001</c:v>
                </c:pt>
                <c:pt idx="28266">
                  <c:v>2.0400520000000002</c:v>
                </c:pt>
                <c:pt idx="28267">
                  <c:v>2.0399889999999998</c:v>
                </c:pt>
                <c:pt idx="28268">
                  <c:v>2.0399250000000002</c:v>
                </c:pt>
                <c:pt idx="28269">
                  <c:v>2.0398619999999998</c:v>
                </c:pt>
                <c:pt idx="28270">
                  <c:v>2.0397989999999999</c:v>
                </c:pt>
                <c:pt idx="28271">
                  <c:v>2.039736</c:v>
                </c:pt>
                <c:pt idx="28272">
                  <c:v>2.0396719999999999</c:v>
                </c:pt>
                <c:pt idx="28273">
                  <c:v>2.039609</c:v>
                </c:pt>
                <c:pt idx="28274">
                  <c:v>2.0395479999999999</c:v>
                </c:pt>
                <c:pt idx="28275">
                  <c:v>2.0395400000000001</c:v>
                </c:pt>
                <c:pt idx="28276">
                  <c:v>2.039533</c:v>
                </c:pt>
                <c:pt idx="28277">
                  <c:v>2.039526</c:v>
                </c:pt>
                <c:pt idx="28278">
                  <c:v>2.0395180000000002</c:v>
                </c:pt>
                <c:pt idx="28279">
                  <c:v>2.0395110000000001</c:v>
                </c:pt>
                <c:pt idx="28280">
                  <c:v>2.0395029999999998</c:v>
                </c:pt>
                <c:pt idx="28281">
                  <c:v>2.0394960000000002</c:v>
                </c:pt>
                <c:pt idx="28282">
                  <c:v>2.0394890000000001</c:v>
                </c:pt>
                <c:pt idx="28283">
                  <c:v>2.0394809999999999</c:v>
                </c:pt>
                <c:pt idx="28284">
                  <c:v>2.0394739999999998</c:v>
                </c:pt>
                <c:pt idx="28285">
                  <c:v>2.039466</c:v>
                </c:pt>
                <c:pt idx="28286">
                  <c:v>2.0394589999999999</c:v>
                </c:pt>
                <c:pt idx="28287">
                  <c:v>2.0394519999999998</c:v>
                </c:pt>
                <c:pt idx="28288">
                  <c:v>2.039444</c:v>
                </c:pt>
                <c:pt idx="28289">
                  <c:v>2.0394369999999999</c:v>
                </c:pt>
                <c:pt idx="28290">
                  <c:v>2.0394019999999999</c:v>
                </c:pt>
                <c:pt idx="28291">
                  <c:v>2.0393249999999998</c:v>
                </c:pt>
                <c:pt idx="28292">
                  <c:v>2.0392480000000002</c:v>
                </c:pt>
                <c:pt idx="28293">
                  <c:v>2.0391710000000001</c:v>
                </c:pt>
                <c:pt idx="28294">
                  <c:v>2.039094</c:v>
                </c:pt>
                <c:pt idx="28295">
                  <c:v>2.0390169999999999</c:v>
                </c:pt>
                <c:pt idx="28296">
                  <c:v>2.0389409999999999</c:v>
                </c:pt>
                <c:pt idx="28297">
                  <c:v>2.0388639999999998</c:v>
                </c:pt>
                <c:pt idx="28298">
                  <c:v>2.0387870000000001</c:v>
                </c:pt>
                <c:pt idx="28299">
                  <c:v>2.03871</c:v>
                </c:pt>
                <c:pt idx="28300">
                  <c:v>2.0386329999999999</c:v>
                </c:pt>
                <c:pt idx="28301">
                  <c:v>2.0385559999999998</c:v>
                </c:pt>
                <c:pt idx="28302">
                  <c:v>2.0384790000000002</c:v>
                </c:pt>
                <c:pt idx="28303">
                  <c:v>2.038402</c:v>
                </c:pt>
                <c:pt idx="28304">
                  <c:v>2.0383249999999999</c:v>
                </c:pt>
                <c:pt idx="28305">
                  <c:v>2.0382479999999998</c:v>
                </c:pt>
                <c:pt idx="28306">
                  <c:v>2.038198</c:v>
                </c:pt>
                <c:pt idx="28307">
                  <c:v>2.0382210000000001</c:v>
                </c:pt>
                <c:pt idx="28308">
                  <c:v>2.0382440000000002</c:v>
                </c:pt>
                <c:pt idx="28309">
                  <c:v>2.0382669999999998</c:v>
                </c:pt>
                <c:pt idx="28310">
                  <c:v>2.0382910000000001</c:v>
                </c:pt>
                <c:pt idx="28311">
                  <c:v>2.0383140000000002</c:v>
                </c:pt>
                <c:pt idx="28312">
                  <c:v>2.0383369999999998</c:v>
                </c:pt>
                <c:pt idx="28313">
                  <c:v>2.0383599999999999</c:v>
                </c:pt>
                <c:pt idx="28314">
                  <c:v>2.0383830000000001</c:v>
                </c:pt>
                <c:pt idx="28315">
                  <c:v>2.0384060000000002</c:v>
                </c:pt>
                <c:pt idx="28316">
                  <c:v>2.0384289999999998</c:v>
                </c:pt>
                <c:pt idx="28317">
                  <c:v>2.0384519999999999</c:v>
                </c:pt>
                <c:pt idx="28318">
                  <c:v>2.038475</c:v>
                </c:pt>
                <c:pt idx="28319">
                  <c:v>2.0384980000000001</c:v>
                </c:pt>
                <c:pt idx="28320">
                  <c:v>2.0385209999999998</c:v>
                </c:pt>
                <c:pt idx="28321">
                  <c:v>2.0385439999999999</c:v>
                </c:pt>
                <c:pt idx="28322">
                  <c:v>2.038599</c:v>
                </c:pt>
                <c:pt idx="28323">
                  <c:v>2.038694</c:v>
                </c:pt>
                <c:pt idx="28324">
                  <c:v>2.0387879999999998</c:v>
                </c:pt>
                <c:pt idx="28325">
                  <c:v>2.0388829999999998</c:v>
                </c:pt>
                <c:pt idx="28326">
                  <c:v>2.038977</c:v>
                </c:pt>
                <c:pt idx="28327">
                  <c:v>2.039072</c:v>
                </c:pt>
                <c:pt idx="28328">
                  <c:v>2.0391659999999998</c:v>
                </c:pt>
                <c:pt idx="28329">
                  <c:v>2.0392600000000001</c:v>
                </c:pt>
                <c:pt idx="28330">
                  <c:v>2.039355</c:v>
                </c:pt>
                <c:pt idx="28331">
                  <c:v>2.0394489999999998</c:v>
                </c:pt>
                <c:pt idx="28332">
                  <c:v>2.0395430000000001</c:v>
                </c:pt>
                <c:pt idx="28333">
                  <c:v>2.0396380000000001</c:v>
                </c:pt>
                <c:pt idx="28334">
                  <c:v>2.0397319999999999</c:v>
                </c:pt>
                <c:pt idx="28335">
                  <c:v>2.0398269999999998</c:v>
                </c:pt>
                <c:pt idx="28336">
                  <c:v>2.0399210000000001</c:v>
                </c:pt>
                <c:pt idx="28337">
                  <c:v>2.0400149999999999</c:v>
                </c:pt>
                <c:pt idx="28338">
                  <c:v>2.04</c:v>
                </c:pt>
                <c:pt idx="28339">
                  <c:v>2.0399379999999998</c:v>
                </c:pt>
                <c:pt idx="28340">
                  <c:v>2.039876</c:v>
                </c:pt>
                <c:pt idx="28341">
                  <c:v>2.0398139999999998</c:v>
                </c:pt>
                <c:pt idx="28342">
                  <c:v>2.039752</c:v>
                </c:pt>
                <c:pt idx="28343">
                  <c:v>2.0396899999999998</c:v>
                </c:pt>
                <c:pt idx="28344">
                  <c:v>2.039628</c:v>
                </c:pt>
                <c:pt idx="28345">
                  <c:v>2.0395660000000002</c:v>
                </c:pt>
                <c:pt idx="28346">
                  <c:v>2.039504</c:v>
                </c:pt>
                <c:pt idx="28347">
                  <c:v>2.0394420000000002</c:v>
                </c:pt>
                <c:pt idx="28348">
                  <c:v>2.03938</c:v>
                </c:pt>
                <c:pt idx="28349">
                  <c:v>2.0393189999999999</c:v>
                </c:pt>
                <c:pt idx="28350">
                  <c:v>2.0392570000000001</c:v>
                </c:pt>
                <c:pt idx="28351">
                  <c:v>2.0391949999999999</c:v>
                </c:pt>
                <c:pt idx="28352">
                  <c:v>2.0391330000000001</c:v>
                </c:pt>
                <c:pt idx="28353">
                  <c:v>2.0390709999999999</c:v>
                </c:pt>
                <c:pt idx="28354">
                  <c:v>2.0391110000000001</c:v>
                </c:pt>
                <c:pt idx="28355">
                  <c:v>2.0391509999999999</c:v>
                </c:pt>
                <c:pt idx="28356">
                  <c:v>2.0391910000000002</c:v>
                </c:pt>
                <c:pt idx="28357">
                  <c:v>2.0392320000000002</c:v>
                </c:pt>
                <c:pt idx="28358">
                  <c:v>2.039272</c:v>
                </c:pt>
                <c:pt idx="28359">
                  <c:v>2.0393119999999998</c:v>
                </c:pt>
                <c:pt idx="28360">
                  <c:v>2.0393520000000001</c:v>
                </c:pt>
                <c:pt idx="28361">
                  <c:v>2.0393919999999999</c:v>
                </c:pt>
                <c:pt idx="28362">
                  <c:v>2.0394320000000001</c:v>
                </c:pt>
                <c:pt idx="28363">
                  <c:v>2.039472</c:v>
                </c:pt>
                <c:pt idx="28364">
                  <c:v>2.0395129999999999</c:v>
                </c:pt>
                <c:pt idx="28365">
                  <c:v>2.0395530000000002</c:v>
                </c:pt>
                <c:pt idx="28366">
                  <c:v>2.039593</c:v>
                </c:pt>
                <c:pt idx="28367">
                  <c:v>2.0396329999999998</c:v>
                </c:pt>
                <c:pt idx="28368">
                  <c:v>2.0396730000000001</c:v>
                </c:pt>
                <c:pt idx="28369">
                  <c:v>2.0396299999999998</c:v>
                </c:pt>
                <c:pt idx="28370">
                  <c:v>2.0394009999999998</c:v>
                </c:pt>
                <c:pt idx="28371">
                  <c:v>2.0391720000000002</c:v>
                </c:pt>
                <c:pt idx="28372">
                  <c:v>2.0389430000000002</c:v>
                </c:pt>
                <c:pt idx="28373">
                  <c:v>2.0387140000000001</c:v>
                </c:pt>
                <c:pt idx="28374">
                  <c:v>2.0384850000000001</c:v>
                </c:pt>
                <c:pt idx="28375">
                  <c:v>2.0382560000000001</c:v>
                </c:pt>
                <c:pt idx="28376">
                  <c:v>2.038027</c:v>
                </c:pt>
                <c:pt idx="28377">
                  <c:v>2.037798</c:v>
                </c:pt>
                <c:pt idx="28378">
                  <c:v>2.037569</c:v>
                </c:pt>
                <c:pt idx="28379">
                  <c:v>2.0373399999999999</c:v>
                </c:pt>
                <c:pt idx="28380">
                  <c:v>2.0371109999999999</c:v>
                </c:pt>
                <c:pt idx="28381">
                  <c:v>2.0368819999999999</c:v>
                </c:pt>
                <c:pt idx="28382">
                  <c:v>2.0366529999999998</c:v>
                </c:pt>
                <c:pt idx="28383">
                  <c:v>2.0364239999999998</c:v>
                </c:pt>
                <c:pt idx="28384">
                  <c:v>2.0361950000000002</c:v>
                </c:pt>
                <c:pt idx="28385">
                  <c:v>2.0362119999999999</c:v>
                </c:pt>
                <c:pt idx="28386">
                  <c:v>2.0363660000000001</c:v>
                </c:pt>
                <c:pt idx="28387">
                  <c:v>2.0365199999999999</c:v>
                </c:pt>
                <c:pt idx="28388">
                  <c:v>2.0366740000000001</c:v>
                </c:pt>
                <c:pt idx="28389">
                  <c:v>2.0368279999999999</c:v>
                </c:pt>
                <c:pt idx="28390">
                  <c:v>2.0369820000000001</c:v>
                </c:pt>
                <c:pt idx="28391">
                  <c:v>2.0371350000000001</c:v>
                </c:pt>
                <c:pt idx="28392">
                  <c:v>2.0372889999999999</c:v>
                </c:pt>
                <c:pt idx="28393">
                  <c:v>2.0374430000000001</c:v>
                </c:pt>
                <c:pt idx="28394">
                  <c:v>2.0375969999999999</c:v>
                </c:pt>
                <c:pt idx="28395">
                  <c:v>2.03775</c:v>
                </c:pt>
                <c:pt idx="28396">
                  <c:v>2.0379040000000002</c:v>
                </c:pt>
                <c:pt idx="28397">
                  <c:v>2.0380579999999999</c:v>
                </c:pt>
                <c:pt idx="28398">
                  <c:v>2.0382120000000001</c:v>
                </c:pt>
                <c:pt idx="28399">
                  <c:v>2.0383650000000002</c:v>
                </c:pt>
                <c:pt idx="28400">
                  <c:v>2.0384920000000002</c:v>
                </c:pt>
                <c:pt idx="28401">
                  <c:v>2.0373290000000002</c:v>
                </c:pt>
                <c:pt idx="28402">
                  <c:v>2.036165</c:v>
                </c:pt>
                <c:pt idx="28403">
                  <c:v>2.035002</c:v>
                </c:pt>
                <c:pt idx="28404">
                  <c:v>2.0338379999999998</c:v>
                </c:pt>
                <c:pt idx="28405">
                  <c:v>2.0326740000000001</c:v>
                </c:pt>
                <c:pt idx="28406">
                  <c:v>2.0315110000000001</c:v>
                </c:pt>
                <c:pt idx="28407">
                  <c:v>2.0303469999999999</c:v>
                </c:pt>
                <c:pt idx="28408">
                  <c:v>2.0291839999999999</c:v>
                </c:pt>
                <c:pt idx="28409">
                  <c:v>2.0280200000000002</c:v>
                </c:pt>
                <c:pt idx="28410">
                  <c:v>2.026856</c:v>
                </c:pt>
                <c:pt idx="28411">
                  <c:v>2.025693</c:v>
                </c:pt>
                <c:pt idx="28412">
                  <c:v>2.0245289999999998</c:v>
                </c:pt>
                <c:pt idx="28413">
                  <c:v>2.0233650000000001</c:v>
                </c:pt>
                <c:pt idx="28414">
                  <c:v>2.0222020000000001</c:v>
                </c:pt>
                <c:pt idx="28415">
                  <c:v>2.0210379999999999</c:v>
                </c:pt>
                <c:pt idx="28416">
                  <c:v>2.0198749999999999</c:v>
                </c:pt>
                <c:pt idx="28417">
                  <c:v>2.0194559999999999</c:v>
                </c:pt>
                <c:pt idx="28418">
                  <c:v>2.0192730000000001</c:v>
                </c:pt>
                <c:pt idx="28419">
                  <c:v>2.0190890000000001</c:v>
                </c:pt>
                <c:pt idx="28420">
                  <c:v>2.0189059999999999</c:v>
                </c:pt>
                <c:pt idx="28421">
                  <c:v>2.018723</c:v>
                </c:pt>
                <c:pt idx="28422">
                  <c:v>2.0185390000000001</c:v>
                </c:pt>
                <c:pt idx="28423">
                  <c:v>2.0183559999999998</c:v>
                </c:pt>
                <c:pt idx="28424">
                  <c:v>2.0181719999999999</c:v>
                </c:pt>
                <c:pt idx="28425">
                  <c:v>2.0179879999999999</c:v>
                </c:pt>
                <c:pt idx="28426">
                  <c:v>2.0178050000000001</c:v>
                </c:pt>
                <c:pt idx="28427">
                  <c:v>2.0176219999999998</c:v>
                </c:pt>
                <c:pt idx="28428">
                  <c:v>2.0174379999999998</c:v>
                </c:pt>
                <c:pt idx="28429">
                  <c:v>2.017255</c:v>
                </c:pt>
                <c:pt idx="28430">
                  <c:v>2.0170710000000001</c:v>
                </c:pt>
                <c:pt idx="28431">
                  <c:v>2.0168879999999998</c:v>
                </c:pt>
                <c:pt idx="28432">
                  <c:v>2.0167039999999998</c:v>
                </c:pt>
                <c:pt idx="28433">
                  <c:v>2.0163980000000001</c:v>
                </c:pt>
                <c:pt idx="28434">
                  <c:v>2.0160879999999999</c:v>
                </c:pt>
                <c:pt idx="28435">
                  <c:v>2.0157769999999999</c:v>
                </c:pt>
                <c:pt idx="28436">
                  <c:v>2.0154670000000001</c:v>
                </c:pt>
                <c:pt idx="28437">
                  <c:v>2.0151560000000002</c:v>
                </c:pt>
                <c:pt idx="28438">
                  <c:v>2.0148459999999999</c:v>
                </c:pt>
                <c:pt idx="28439">
                  <c:v>2.0145360000000001</c:v>
                </c:pt>
                <c:pt idx="28440">
                  <c:v>2.0142250000000002</c:v>
                </c:pt>
                <c:pt idx="28441">
                  <c:v>2.0139149999999999</c:v>
                </c:pt>
                <c:pt idx="28442">
                  <c:v>2.0136039999999999</c:v>
                </c:pt>
                <c:pt idx="28443">
                  <c:v>2.0132940000000001</c:v>
                </c:pt>
                <c:pt idx="28444">
                  <c:v>2.0129839999999999</c:v>
                </c:pt>
                <c:pt idx="28445">
                  <c:v>2.0126729999999999</c:v>
                </c:pt>
                <c:pt idx="28446">
                  <c:v>2.012362</c:v>
                </c:pt>
                <c:pt idx="28447">
                  <c:v>2.0120520000000002</c:v>
                </c:pt>
                <c:pt idx="28448">
                  <c:v>2.0117970000000001</c:v>
                </c:pt>
                <c:pt idx="28449">
                  <c:v>2.01173</c:v>
                </c:pt>
                <c:pt idx="28450">
                  <c:v>2.0116619999999998</c:v>
                </c:pt>
                <c:pt idx="28451">
                  <c:v>2.0115940000000001</c:v>
                </c:pt>
                <c:pt idx="28452">
                  <c:v>2.0115259999999999</c:v>
                </c:pt>
                <c:pt idx="28453">
                  <c:v>2.0114580000000002</c:v>
                </c:pt>
                <c:pt idx="28454">
                  <c:v>2.01139</c:v>
                </c:pt>
                <c:pt idx="28455">
                  <c:v>2.011323</c:v>
                </c:pt>
                <c:pt idx="28456">
                  <c:v>2.0112549999999998</c:v>
                </c:pt>
                <c:pt idx="28457">
                  <c:v>2.0111870000000001</c:v>
                </c:pt>
                <c:pt idx="28458">
                  <c:v>2.0111189999999999</c:v>
                </c:pt>
                <c:pt idx="28459">
                  <c:v>2.0110510000000001</c:v>
                </c:pt>
                <c:pt idx="28460">
                  <c:v>2.010983</c:v>
                </c:pt>
                <c:pt idx="28461">
                  <c:v>2.0109159999999999</c:v>
                </c:pt>
                <c:pt idx="28462">
                  <c:v>2.0108480000000002</c:v>
                </c:pt>
                <c:pt idx="28463">
                  <c:v>2.01078</c:v>
                </c:pt>
                <c:pt idx="28464">
                  <c:v>2.0106709999999999</c:v>
                </c:pt>
                <c:pt idx="28465">
                  <c:v>2.0105249999999999</c:v>
                </c:pt>
                <c:pt idx="28466">
                  <c:v>2.0103789999999999</c:v>
                </c:pt>
                <c:pt idx="28467">
                  <c:v>2.0102329999999999</c:v>
                </c:pt>
                <c:pt idx="28468">
                  <c:v>2.010087</c:v>
                </c:pt>
                <c:pt idx="28469">
                  <c:v>2.0099399999999998</c:v>
                </c:pt>
                <c:pt idx="28470">
                  <c:v>2.0097939999999999</c:v>
                </c:pt>
                <c:pt idx="28471">
                  <c:v>2.0096479999999999</c:v>
                </c:pt>
                <c:pt idx="28472">
                  <c:v>2.0095010000000002</c:v>
                </c:pt>
                <c:pt idx="28473">
                  <c:v>2.0093549999999998</c:v>
                </c:pt>
                <c:pt idx="28474">
                  <c:v>2.0092089999999998</c:v>
                </c:pt>
                <c:pt idx="28475">
                  <c:v>2.0090629999999998</c:v>
                </c:pt>
                <c:pt idx="28476">
                  <c:v>2.0089169999999998</c:v>
                </c:pt>
                <c:pt idx="28477">
                  <c:v>2.0087700000000002</c:v>
                </c:pt>
                <c:pt idx="28478">
                  <c:v>2.0086240000000002</c:v>
                </c:pt>
                <c:pt idx="28479">
                  <c:v>2.0084780000000002</c:v>
                </c:pt>
                <c:pt idx="28480">
                  <c:v>2.0083449999999998</c:v>
                </c:pt>
                <c:pt idx="28481">
                  <c:v>2.0082140000000002</c:v>
                </c:pt>
                <c:pt idx="28482">
                  <c:v>2.0080840000000002</c:v>
                </c:pt>
                <c:pt idx="28483">
                  <c:v>2.0079539999999998</c:v>
                </c:pt>
                <c:pt idx="28484">
                  <c:v>2.0078230000000001</c:v>
                </c:pt>
                <c:pt idx="28485">
                  <c:v>2.0076930000000002</c:v>
                </c:pt>
                <c:pt idx="28486">
                  <c:v>2.0075620000000001</c:v>
                </c:pt>
                <c:pt idx="28487">
                  <c:v>2.0074320000000001</c:v>
                </c:pt>
                <c:pt idx="28488">
                  <c:v>2.007301</c:v>
                </c:pt>
                <c:pt idx="28489">
                  <c:v>2.0071699999999999</c:v>
                </c:pt>
                <c:pt idx="28490">
                  <c:v>2.0070399999999999</c:v>
                </c:pt>
                <c:pt idx="28491">
                  <c:v>2.0069089999999998</c:v>
                </c:pt>
                <c:pt idx="28492">
                  <c:v>2.0067789999999999</c:v>
                </c:pt>
                <c:pt idx="28493">
                  <c:v>2.0066480000000002</c:v>
                </c:pt>
                <c:pt idx="28494">
                  <c:v>2.0065179999999998</c:v>
                </c:pt>
                <c:pt idx="28495">
                  <c:v>2.0063740000000001</c:v>
                </c:pt>
                <c:pt idx="28496">
                  <c:v>2.0061849999999999</c:v>
                </c:pt>
                <c:pt idx="28497">
                  <c:v>2.005995</c:v>
                </c:pt>
                <c:pt idx="28498">
                  <c:v>2.0058050000000001</c:v>
                </c:pt>
                <c:pt idx="28499">
                  <c:v>2.0056150000000001</c:v>
                </c:pt>
                <c:pt idx="28500">
                  <c:v>2.0054259999999999</c:v>
                </c:pt>
                <c:pt idx="28501">
                  <c:v>2.005236</c:v>
                </c:pt>
                <c:pt idx="28502">
                  <c:v>2.0050469999999998</c:v>
                </c:pt>
                <c:pt idx="28503">
                  <c:v>2.0048569999999999</c:v>
                </c:pt>
                <c:pt idx="28504">
                  <c:v>2.0046680000000001</c:v>
                </c:pt>
                <c:pt idx="28505">
                  <c:v>2.0044780000000002</c:v>
                </c:pt>
                <c:pt idx="28506">
                  <c:v>2.0042879999999998</c:v>
                </c:pt>
                <c:pt idx="28507">
                  <c:v>2.0040990000000001</c:v>
                </c:pt>
                <c:pt idx="28508">
                  <c:v>2.0039090000000002</c:v>
                </c:pt>
                <c:pt idx="28509">
                  <c:v>2.0037189999999998</c:v>
                </c:pt>
                <c:pt idx="28510">
                  <c:v>2.00353</c:v>
                </c:pt>
                <c:pt idx="28511">
                  <c:v>2.0034879999999999</c:v>
                </c:pt>
                <c:pt idx="28512">
                  <c:v>2.003571</c:v>
                </c:pt>
                <c:pt idx="28513">
                  <c:v>2.003654</c:v>
                </c:pt>
                <c:pt idx="28514">
                  <c:v>2.0037379999999998</c:v>
                </c:pt>
                <c:pt idx="28515">
                  <c:v>2.0038209999999999</c:v>
                </c:pt>
                <c:pt idx="28516">
                  <c:v>2.003905</c:v>
                </c:pt>
                <c:pt idx="28517">
                  <c:v>2.0039880000000001</c:v>
                </c:pt>
                <c:pt idx="28518">
                  <c:v>2.0040710000000002</c:v>
                </c:pt>
                <c:pt idx="28519">
                  <c:v>2.0041549999999999</c:v>
                </c:pt>
                <c:pt idx="28520">
                  <c:v>2.004238</c:v>
                </c:pt>
                <c:pt idx="28521">
                  <c:v>2.0043220000000002</c:v>
                </c:pt>
                <c:pt idx="28522">
                  <c:v>2.0044050000000002</c:v>
                </c:pt>
                <c:pt idx="28523">
                  <c:v>2.0044879999999998</c:v>
                </c:pt>
                <c:pt idx="28524">
                  <c:v>2.004572</c:v>
                </c:pt>
                <c:pt idx="28525">
                  <c:v>2.0046550000000001</c:v>
                </c:pt>
                <c:pt idx="28526">
                  <c:v>2.0047380000000001</c:v>
                </c:pt>
                <c:pt idx="28527">
                  <c:v>2.0047990000000002</c:v>
                </c:pt>
                <c:pt idx="28528">
                  <c:v>2.004813</c:v>
                </c:pt>
                <c:pt idx="28529">
                  <c:v>2.004826</c:v>
                </c:pt>
                <c:pt idx="28530">
                  <c:v>2.0048400000000002</c:v>
                </c:pt>
                <c:pt idx="28531">
                  <c:v>2.0048530000000002</c:v>
                </c:pt>
                <c:pt idx="28532">
                  <c:v>2.004867</c:v>
                </c:pt>
                <c:pt idx="28533">
                  <c:v>2.00488</c:v>
                </c:pt>
                <c:pt idx="28534">
                  <c:v>2.0048940000000002</c:v>
                </c:pt>
                <c:pt idx="28535">
                  <c:v>2.0049070000000002</c:v>
                </c:pt>
                <c:pt idx="28536">
                  <c:v>2.0049199999999998</c:v>
                </c:pt>
                <c:pt idx="28537">
                  <c:v>2.004934</c:v>
                </c:pt>
                <c:pt idx="28538">
                  <c:v>2.0049480000000002</c:v>
                </c:pt>
                <c:pt idx="28539">
                  <c:v>2.0049610000000002</c:v>
                </c:pt>
                <c:pt idx="28540">
                  <c:v>2.004975</c:v>
                </c:pt>
                <c:pt idx="28541">
                  <c:v>2.004988</c:v>
                </c:pt>
                <c:pt idx="28542">
                  <c:v>2.0050020000000002</c:v>
                </c:pt>
                <c:pt idx="28543">
                  <c:v>2.00502</c:v>
                </c:pt>
                <c:pt idx="28544">
                  <c:v>2.005042</c:v>
                </c:pt>
                <c:pt idx="28545">
                  <c:v>2.005064</c:v>
                </c:pt>
                <c:pt idx="28546">
                  <c:v>2.0050849999999998</c:v>
                </c:pt>
                <c:pt idx="28547">
                  <c:v>2.0051070000000002</c:v>
                </c:pt>
                <c:pt idx="28548">
                  <c:v>2.0051290000000002</c:v>
                </c:pt>
                <c:pt idx="28549">
                  <c:v>2.0051510000000001</c:v>
                </c:pt>
                <c:pt idx="28550">
                  <c:v>2.005172</c:v>
                </c:pt>
                <c:pt idx="28551">
                  <c:v>2.0051939999999999</c:v>
                </c:pt>
                <c:pt idx="28552">
                  <c:v>2.0052159999999999</c:v>
                </c:pt>
                <c:pt idx="28553">
                  <c:v>2.0052379999999999</c:v>
                </c:pt>
                <c:pt idx="28554">
                  <c:v>2.0052599999999998</c:v>
                </c:pt>
                <c:pt idx="28555">
                  <c:v>2.0052810000000001</c:v>
                </c:pt>
                <c:pt idx="28556">
                  <c:v>2.0053030000000001</c:v>
                </c:pt>
                <c:pt idx="28557">
                  <c:v>2.005325</c:v>
                </c:pt>
                <c:pt idx="28558">
                  <c:v>2.005347</c:v>
                </c:pt>
                <c:pt idx="28559">
                  <c:v>2.0051619999999999</c:v>
                </c:pt>
                <c:pt idx="28560">
                  <c:v>2.0049419999999998</c:v>
                </c:pt>
                <c:pt idx="28561">
                  <c:v>2.0047220000000001</c:v>
                </c:pt>
                <c:pt idx="28562">
                  <c:v>2.004502</c:v>
                </c:pt>
                <c:pt idx="28563">
                  <c:v>2.0042819999999999</c:v>
                </c:pt>
                <c:pt idx="28564">
                  <c:v>2.0040619999999998</c:v>
                </c:pt>
                <c:pt idx="28565">
                  <c:v>2.0038420000000001</c:v>
                </c:pt>
                <c:pt idx="28566">
                  <c:v>2.0036230000000002</c:v>
                </c:pt>
                <c:pt idx="28567">
                  <c:v>2.0034019999999999</c:v>
                </c:pt>
                <c:pt idx="28568">
                  <c:v>2.0031829999999999</c:v>
                </c:pt>
                <c:pt idx="28569">
                  <c:v>2.0029629999999998</c:v>
                </c:pt>
                <c:pt idx="28570">
                  <c:v>2.0027430000000002</c:v>
                </c:pt>
                <c:pt idx="28571">
                  <c:v>2.0025230000000001</c:v>
                </c:pt>
                <c:pt idx="28572">
                  <c:v>2.0023029999999999</c:v>
                </c:pt>
                <c:pt idx="28573">
                  <c:v>2.0020829999999998</c:v>
                </c:pt>
                <c:pt idx="28574">
                  <c:v>2.0019100000000001</c:v>
                </c:pt>
                <c:pt idx="28575">
                  <c:v>2.0019990000000001</c:v>
                </c:pt>
                <c:pt idx="28576">
                  <c:v>2.0020880000000001</c:v>
                </c:pt>
                <c:pt idx="28577">
                  <c:v>2.0021770000000001</c:v>
                </c:pt>
                <c:pt idx="28578">
                  <c:v>2.0022660000000001</c:v>
                </c:pt>
                <c:pt idx="28579">
                  <c:v>2.0023550000000001</c:v>
                </c:pt>
                <c:pt idx="28580">
                  <c:v>2.0024440000000001</c:v>
                </c:pt>
                <c:pt idx="28581">
                  <c:v>2.0025330000000001</c:v>
                </c:pt>
                <c:pt idx="28582">
                  <c:v>2.0026220000000001</c:v>
                </c:pt>
                <c:pt idx="28583">
                  <c:v>2.0027110000000001</c:v>
                </c:pt>
                <c:pt idx="28584">
                  <c:v>2.0028000000000001</c:v>
                </c:pt>
                <c:pt idx="28585">
                  <c:v>2.0028890000000001</c:v>
                </c:pt>
                <c:pt idx="28586">
                  <c:v>2.0029789999999998</c:v>
                </c:pt>
                <c:pt idx="28587">
                  <c:v>2.0030670000000002</c:v>
                </c:pt>
                <c:pt idx="28588">
                  <c:v>2.0031569999999999</c:v>
                </c:pt>
                <c:pt idx="28589">
                  <c:v>2.0032459999999999</c:v>
                </c:pt>
                <c:pt idx="28590">
                  <c:v>2.0032290000000001</c:v>
                </c:pt>
                <c:pt idx="28591">
                  <c:v>2.0031089999999998</c:v>
                </c:pt>
                <c:pt idx="28592">
                  <c:v>2.0029880000000002</c:v>
                </c:pt>
                <c:pt idx="28593">
                  <c:v>2.0028670000000002</c:v>
                </c:pt>
                <c:pt idx="28594">
                  <c:v>2.0027469999999998</c:v>
                </c:pt>
                <c:pt idx="28595">
                  <c:v>2.0026259999999998</c:v>
                </c:pt>
                <c:pt idx="28596">
                  <c:v>2.0025050000000002</c:v>
                </c:pt>
                <c:pt idx="28597">
                  <c:v>2.0023849999999999</c:v>
                </c:pt>
                <c:pt idx="28598">
                  <c:v>2.0022639999999998</c:v>
                </c:pt>
                <c:pt idx="28599">
                  <c:v>2.0021429999999998</c:v>
                </c:pt>
                <c:pt idx="28600">
                  <c:v>2.0020229999999999</c:v>
                </c:pt>
                <c:pt idx="28601">
                  <c:v>2.0019019999999998</c:v>
                </c:pt>
                <c:pt idx="28602">
                  <c:v>2.001782</c:v>
                </c:pt>
                <c:pt idx="28603">
                  <c:v>2.0016609999999999</c:v>
                </c:pt>
                <c:pt idx="28604">
                  <c:v>2.0015399999999999</c:v>
                </c:pt>
                <c:pt idx="28605">
                  <c:v>2.00142</c:v>
                </c:pt>
                <c:pt idx="28606">
                  <c:v>2.0013839999999998</c:v>
                </c:pt>
                <c:pt idx="28607">
                  <c:v>2.0013649999999998</c:v>
                </c:pt>
                <c:pt idx="28608">
                  <c:v>2.0013459999999998</c:v>
                </c:pt>
                <c:pt idx="28609">
                  <c:v>2.0013269999999999</c:v>
                </c:pt>
                <c:pt idx="28610">
                  <c:v>2.0013070000000002</c:v>
                </c:pt>
                <c:pt idx="28611">
                  <c:v>2.0012880000000002</c:v>
                </c:pt>
                <c:pt idx="28612">
                  <c:v>2.001268</c:v>
                </c:pt>
                <c:pt idx="28613">
                  <c:v>2.0012490000000001</c:v>
                </c:pt>
                <c:pt idx="28614">
                  <c:v>2.0012300000000001</c:v>
                </c:pt>
                <c:pt idx="28615">
                  <c:v>2.0012099999999999</c:v>
                </c:pt>
                <c:pt idx="28616">
                  <c:v>2.0011909999999999</c:v>
                </c:pt>
                <c:pt idx="28617">
                  <c:v>2.001172</c:v>
                </c:pt>
                <c:pt idx="28618">
                  <c:v>2.0011519999999998</c:v>
                </c:pt>
                <c:pt idx="28619">
                  <c:v>2.0011329999999998</c:v>
                </c:pt>
                <c:pt idx="28620">
                  <c:v>2.0011130000000001</c:v>
                </c:pt>
                <c:pt idx="28621">
                  <c:v>2.001096</c:v>
                </c:pt>
                <c:pt idx="28622">
                  <c:v>2.0010940000000002</c:v>
                </c:pt>
                <c:pt idx="28623">
                  <c:v>2.001093</c:v>
                </c:pt>
                <c:pt idx="28624">
                  <c:v>2.0010919999999999</c:v>
                </c:pt>
                <c:pt idx="28625">
                  <c:v>2.0010910000000002</c:v>
                </c:pt>
                <c:pt idx="28626">
                  <c:v>2.00109</c:v>
                </c:pt>
                <c:pt idx="28627">
                  <c:v>2.0010889999999999</c:v>
                </c:pt>
                <c:pt idx="28628">
                  <c:v>2.0010870000000001</c:v>
                </c:pt>
                <c:pt idx="28629">
                  <c:v>2.0010859999999999</c:v>
                </c:pt>
                <c:pt idx="28630">
                  <c:v>2.0010849999999998</c:v>
                </c:pt>
                <c:pt idx="28631">
                  <c:v>2.0010840000000001</c:v>
                </c:pt>
                <c:pt idx="28632">
                  <c:v>2.0010829999999999</c:v>
                </c:pt>
                <c:pt idx="28633">
                  <c:v>2.0010819999999998</c:v>
                </c:pt>
                <c:pt idx="28634">
                  <c:v>2.0010810000000001</c:v>
                </c:pt>
                <c:pt idx="28635">
                  <c:v>2.0010789999999998</c:v>
                </c:pt>
                <c:pt idx="28636">
                  <c:v>2.0010780000000001</c:v>
                </c:pt>
                <c:pt idx="28637">
                  <c:v>2.001077</c:v>
                </c:pt>
                <c:pt idx="28638">
                  <c:v>2.0009329999999999</c:v>
                </c:pt>
                <c:pt idx="28639">
                  <c:v>2.0007670000000002</c:v>
                </c:pt>
                <c:pt idx="28640">
                  <c:v>2.0006010000000001</c:v>
                </c:pt>
                <c:pt idx="28641">
                  <c:v>2.000435</c:v>
                </c:pt>
                <c:pt idx="28642">
                  <c:v>2.0002689999999999</c:v>
                </c:pt>
                <c:pt idx="28643">
                  <c:v>2.0001030000000002</c:v>
                </c:pt>
                <c:pt idx="28644">
                  <c:v>1.9999370000000001</c:v>
                </c:pt>
                <c:pt idx="28645">
                  <c:v>1.999771</c:v>
                </c:pt>
                <c:pt idx="28646">
                  <c:v>1.9996050000000001</c:v>
                </c:pt>
                <c:pt idx="28647">
                  <c:v>1.999439</c:v>
                </c:pt>
                <c:pt idx="28648">
                  <c:v>1.999274</c:v>
                </c:pt>
                <c:pt idx="28649">
                  <c:v>1.9991080000000001</c:v>
                </c:pt>
                <c:pt idx="28650">
                  <c:v>1.998942</c:v>
                </c:pt>
                <c:pt idx="28651">
                  <c:v>1.9987760000000001</c:v>
                </c:pt>
                <c:pt idx="28652">
                  <c:v>1.99861</c:v>
                </c:pt>
                <c:pt idx="28653">
                  <c:v>1.9985470000000001</c:v>
                </c:pt>
                <c:pt idx="28654">
                  <c:v>1.9993479999999999</c:v>
                </c:pt>
                <c:pt idx="28655">
                  <c:v>2.0001479999999998</c:v>
                </c:pt>
                <c:pt idx="28656">
                  <c:v>2.000947</c:v>
                </c:pt>
                <c:pt idx="28657">
                  <c:v>2.0017469999999999</c:v>
                </c:pt>
                <c:pt idx="28658">
                  <c:v>2.0025469999999999</c:v>
                </c:pt>
                <c:pt idx="28659">
                  <c:v>2.0033479999999999</c:v>
                </c:pt>
                <c:pt idx="28660">
                  <c:v>2.0041479999999998</c:v>
                </c:pt>
                <c:pt idx="28661">
                  <c:v>2.0049489999999999</c:v>
                </c:pt>
                <c:pt idx="28662">
                  <c:v>2.0057489999999998</c:v>
                </c:pt>
                <c:pt idx="28663">
                  <c:v>2.0065499999999998</c:v>
                </c:pt>
                <c:pt idx="28664">
                  <c:v>2.0073500000000002</c:v>
                </c:pt>
                <c:pt idx="28665">
                  <c:v>2.0081509999999998</c:v>
                </c:pt>
                <c:pt idx="28666">
                  <c:v>2.0089510000000002</c:v>
                </c:pt>
                <c:pt idx="28667">
                  <c:v>2.0097520000000002</c:v>
                </c:pt>
                <c:pt idx="28668">
                  <c:v>2.0105520000000001</c:v>
                </c:pt>
                <c:pt idx="28669">
                  <c:v>2.010964</c:v>
                </c:pt>
                <c:pt idx="28670">
                  <c:v>2.0107979999999999</c:v>
                </c:pt>
                <c:pt idx="28671">
                  <c:v>2.0106310000000001</c:v>
                </c:pt>
                <c:pt idx="28672">
                  <c:v>2.0104639999999998</c:v>
                </c:pt>
                <c:pt idx="28673">
                  <c:v>2.0102980000000001</c:v>
                </c:pt>
                <c:pt idx="28674">
                  <c:v>2.0101309999999999</c:v>
                </c:pt>
                <c:pt idx="28675">
                  <c:v>2.0099649999999998</c:v>
                </c:pt>
                <c:pt idx="28676">
                  <c:v>2.009798</c:v>
                </c:pt>
                <c:pt idx="28677">
                  <c:v>2.0096319999999999</c:v>
                </c:pt>
                <c:pt idx="28678">
                  <c:v>2.0094650000000001</c:v>
                </c:pt>
                <c:pt idx="28679">
                  <c:v>2.0092989999999999</c:v>
                </c:pt>
                <c:pt idx="28680">
                  <c:v>2.0091320000000001</c:v>
                </c:pt>
                <c:pt idx="28681">
                  <c:v>2.008966</c:v>
                </c:pt>
                <c:pt idx="28682">
                  <c:v>2.0087989999999998</c:v>
                </c:pt>
                <c:pt idx="28683">
                  <c:v>2.0086330000000001</c:v>
                </c:pt>
                <c:pt idx="28684">
                  <c:v>2.0084659999999999</c:v>
                </c:pt>
                <c:pt idx="28685">
                  <c:v>2.0083579999999999</c:v>
                </c:pt>
                <c:pt idx="28686">
                  <c:v>2.008273</c:v>
                </c:pt>
                <c:pt idx="28687">
                  <c:v>2.0081880000000001</c:v>
                </c:pt>
                <c:pt idx="28688">
                  <c:v>2.0081030000000002</c:v>
                </c:pt>
                <c:pt idx="28689">
                  <c:v>2.0080179999999999</c:v>
                </c:pt>
                <c:pt idx="28690">
                  <c:v>2.007933</c:v>
                </c:pt>
                <c:pt idx="28691">
                  <c:v>2.0078480000000001</c:v>
                </c:pt>
                <c:pt idx="28692">
                  <c:v>2.0077630000000002</c:v>
                </c:pt>
                <c:pt idx="28693">
                  <c:v>2.0076779999999999</c:v>
                </c:pt>
                <c:pt idx="28694">
                  <c:v>2.007593</c:v>
                </c:pt>
                <c:pt idx="28695">
                  <c:v>2.0075080000000001</c:v>
                </c:pt>
                <c:pt idx="28696">
                  <c:v>2.0074230000000002</c:v>
                </c:pt>
                <c:pt idx="28697">
                  <c:v>2.0073379999999998</c:v>
                </c:pt>
                <c:pt idx="28698">
                  <c:v>2.007253</c:v>
                </c:pt>
                <c:pt idx="28699">
                  <c:v>2.0071680000000001</c:v>
                </c:pt>
                <c:pt idx="28700">
                  <c:v>2.007082</c:v>
                </c:pt>
                <c:pt idx="28701">
                  <c:v>2.0069560000000002</c:v>
                </c:pt>
                <c:pt idx="28702">
                  <c:v>2.0068299999999999</c:v>
                </c:pt>
                <c:pt idx="28703">
                  <c:v>2.006704</c:v>
                </c:pt>
                <c:pt idx="28704">
                  <c:v>2.0065780000000002</c:v>
                </c:pt>
                <c:pt idx="28705">
                  <c:v>2.006453</c:v>
                </c:pt>
                <c:pt idx="28706">
                  <c:v>2.0063270000000002</c:v>
                </c:pt>
                <c:pt idx="28707">
                  <c:v>2.0062009999999999</c:v>
                </c:pt>
                <c:pt idx="28708">
                  <c:v>2.0060750000000001</c:v>
                </c:pt>
                <c:pt idx="28709">
                  <c:v>2.0059490000000002</c:v>
                </c:pt>
                <c:pt idx="28710">
                  <c:v>2.0058229999999999</c:v>
                </c:pt>
                <c:pt idx="28711">
                  <c:v>2.0056970000000001</c:v>
                </c:pt>
                <c:pt idx="28712">
                  <c:v>2.0055719999999999</c:v>
                </c:pt>
                <c:pt idx="28713">
                  <c:v>2.0054460000000001</c:v>
                </c:pt>
                <c:pt idx="28714">
                  <c:v>2.0053200000000002</c:v>
                </c:pt>
                <c:pt idx="28715">
                  <c:v>2.0051939999999999</c:v>
                </c:pt>
                <c:pt idx="28716">
                  <c:v>2.005071</c:v>
                </c:pt>
                <c:pt idx="28717">
                  <c:v>2.0049519999999998</c:v>
                </c:pt>
                <c:pt idx="28718">
                  <c:v>2.0048330000000001</c:v>
                </c:pt>
                <c:pt idx="28719">
                  <c:v>2.0047139999999999</c:v>
                </c:pt>
                <c:pt idx="28720">
                  <c:v>2.0045950000000001</c:v>
                </c:pt>
                <c:pt idx="28721">
                  <c:v>2.0044770000000001</c:v>
                </c:pt>
                <c:pt idx="28722">
                  <c:v>2.0043579999999999</c:v>
                </c:pt>
                <c:pt idx="28723">
                  <c:v>2.0042390000000001</c:v>
                </c:pt>
                <c:pt idx="28724">
                  <c:v>2.0041199999999999</c:v>
                </c:pt>
                <c:pt idx="28725">
                  <c:v>2.0040010000000001</c:v>
                </c:pt>
                <c:pt idx="28726">
                  <c:v>2.0038819999999999</c:v>
                </c:pt>
                <c:pt idx="28727">
                  <c:v>2.0037630000000002</c:v>
                </c:pt>
                <c:pt idx="28728">
                  <c:v>2.003644</c:v>
                </c:pt>
                <c:pt idx="28729">
                  <c:v>2.0035249999999998</c:v>
                </c:pt>
                <c:pt idx="28730">
                  <c:v>2.0034070000000002</c:v>
                </c:pt>
                <c:pt idx="28731">
                  <c:v>2.003288</c:v>
                </c:pt>
                <c:pt idx="28732">
                  <c:v>2.003342</c:v>
                </c:pt>
                <c:pt idx="28733">
                  <c:v>2.0035590000000001</c:v>
                </c:pt>
                <c:pt idx="28734">
                  <c:v>2.0037750000000001</c:v>
                </c:pt>
                <c:pt idx="28735">
                  <c:v>2.0039920000000002</c:v>
                </c:pt>
                <c:pt idx="28736">
                  <c:v>2.0042080000000002</c:v>
                </c:pt>
                <c:pt idx="28737">
                  <c:v>2.0044249999999999</c:v>
                </c:pt>
                <c:pt idx="28738">
                  <c:v>2.0046409999999999</c:v>
                </c:pt>
                <c:pt idx="28739">
                  <c:v>2.004858</c:v>
                </c:pt>
                <c:pt idx="28740">
                  <c:v>2.0050750000000002</c:v>
                </c:pt>
                <c:pt idx="28741">
                  <c:v>2.0052910000000002</c:v>
                </c:pt>
                <c:pt idx="28742">
                  <c:v>2.0055070000000002</c:v>
                </c:pt>
                <c:pt idx="28743">
                  <c:v>2.0057230000000001</c:v>
                </c:pt>
                <c:pt idx="28744">
                  <c:v>2.0059399999999998</c:v>
                </c:pt>
                <c:pt idx="28745">
                  <c:v>2.0061559999999998</c:v>
                </c:pt>
                <c:pt idx="28746">
                  <c:v>2.006373</c:v>
                </c:pt>
                <c:pt idx="28747">
                  <c:v>2.0065900000000001</c:v>
                </c:pt>
                <c:pt idx="28748">
                  <c:v>2.0067390000000001</c:v>
                </c:pt>
                <c:pt idx="28749">
                  <c:v>2.0068169999999999</c:v>
                </c:pt>
                <c:pt idx="28750">
                  <c:v>2.0068950000000001</c:v>
                </c:pt>
                <c:pt idx="28751">
                  <c:v>2.0069720000000002</c:v>
                </c:pt>
                <c:pt idx="28752">
                  <c:v>2.00705</c:v>
                </c:pt>
                <c:pt idx="28753">
                  <c:v>2.0071279999999998</c:v>
                </c:pt>
                <c:pt idx="28754">
                  <c:v>2.0072049999999999</c:v>
                </c:pt>
                <c:pt idx="28755">
                  <c:v>2.0072830000000002</c:v>
                </c:pt>
                <c:pt idx="28756">
                  <c:v>2.0073599999999998</c:v>
                </c:pt>
                <c:pt idx="28757">
                  <c:v>2.0074380000000001</c:v>
                </c:pt>
                <c:pt idx="28758">
                  <c:v>2.0075159999999999</c:v>
                </c:pt>
                <c:pt idx="28759">
                  <c:v>2.007593</c:v>
                </c:pt>
                <c:pt idx="28760">
                  <c:v>2.0076710000000002</c:v>
                </c:pt>
                <c:pt idx="28761">
                  <c:v>2.007749</c:v>
                </c:pt>
                <c:pt idx="28762">
                  <c:v>2.0078260000000001</c:v>
                </c:pt>
                <c:pt idx="28763">
                  <c:v>2.0079039999999999</c:v>
                </c:pt>
                <c:pt idx="28764">
                  <c:v>2.0078770000000001</c:v>
                </c:pt>
                <c:pt idx="28765">
                  <c:v>2.0078130000000001</c:v>
                </c:pt>
                <c:pt idx="28766">
                  <c:v>2.0077479999999999</c:v>
                </c:pt>
                <c:pt idx="28767">
                  <c:v>2.0076839999999998</c:v>
                </c:pt>
                <c:pt idx="28768">
                  <c:v>2.0076200000000002</c:v>
                </c:pt>
                <c:pt idx="28769">
                  <c:v>2.0075560000000001</c:v>
                </c:pt>
                <c:pt idx="28770">
                  <c:v>2.0074909999999999</c:v>
                </c:pt>
                <c:pt idx="28771">
                  <c:v>2.0074269999999999</c:v>
                </c:pt>
                <c:pt idx="28772">
                  <c:v>2.0073629999999998</c:v>
                </c:pt>
                <c:pt idx="28773">
                  <c:v>2.0072990000000002</c:v>
                </c:pt>
                <c:pt idx="28774">
                  <c:v>2.0072350000000001</c:v>
                </c:pt>
                <c:pt idx="28775">
                  <c:v>2.0071699999999999</c:v>
                </c:pt>
                <c:pt idx="28776">
                  <c:v>2.0071059999999998</c:v>
                </c:pt>
                <c:pt idx="28777">
                  <c:v>2.0070420000000002</c:v>
                </c:pt>
                <c:pt idx="28778">
                  <c:v>2.0069780000000002</c:v>
                </c:pt>
                <c:pt idx="28779">
                  <c:v>2.0069180000000002</c:v>
                </c:pt>
                <c:pt idx="28780">
                  <c:v>2.007177</c:v>
                </c:pt>
                <c:pt idx="28781">
                  <c:v>2.0074360000000002</c:v>
                </c:pt>
                <c:pt idx="28782">
                  <c:v>2.007695</c:v>
                </c:pt>
                <c:pt idx="28783">
                  <c:v>2.0079549999999999</c:v>
                </c:pt>
                <c:pt idx="28784">
                  <c:v>2.0082140000000002</c:v>
                </c:pt>
                <c:pt idx="28785">
                  <c:v>2.008473</c:v>
                </c:pt>
                <c:pt idx="28786">
                  <c:v>2.008731</c:v>
                </c:pt>
                <c:pt idx="28787">
                  <c:v>2.008991</c:v>
                </c:pt>
                <c:pt idx="28788">
                  <c:v>2.0092490000000001</c:v>
                </c:pt>
                <c:pt idx="28789">
                  <c:v>2.009509</c:v>
                </c:pt>
                <c:pt idx="28790">
                  <c:v>2.0097680000000002</c:v>
                </c:pt>
                <c:pt idx="28791">
                  <c:v>2.010027</c:v>
                </c:pt>
                <c:pt idx="28792">
                  <c:v>2.0102859999999998</c:v>
                </c:pt>
                <c:pt idx="28793">
                  <c:v>2.010545</c:v>
                </c:pt>
                <c:pt idx="28794">
                  <c:v>2.0108039999999998</c:v>
                </c:pt>
                <c:pt idx="28795">
                  <c:v>2.0109979999999998</c:v>
                </c:pt>
                <c:pt idx="28796">
                  <c:v>2.0110640000000002</c:v>
                </c:pt>
                <c:pt idx="28797">
                  <c:v>2.0111289999999999</c:v>
                </c:pt>
                <c:pt idx="28798">
                  <c:v>2.0111949999999998</c:v>
                </c:pt>
                <c:pt idx="28799">
                  <c:v>2.0112610000000002</c:v>
                </c:pt>
                <c:pt idx="28800">
                  <c:v>2.0113270000000001</c:v>
                </c:pt>
                <c:pt idx="28801">
                  <c:v>2.011393</c:v>
                </c:pt>
                <c:pt idx="28802">
                  <c:v>2.0114589999999999</c:v>
                </c:pt>
                <c:pt idx="28803">
                  <c:v>2.0115249999999998</c:v>
                </c:pt>
                <c:pt idx="28804">
                  <c:v>2.0115910000000001</c:v>
                </c:pt>
                <c:pt idx="28805">
                  <c:v>2.011657</c:v>
                </c:pt>
                <c:pt idx="28806">
                  <c:v>2.0117229999999999</c:v>
                </c:pt>
                <c:pt idx="28807">
                  <c:v>2.0117889999999998</c:v>
                </c:pt>
                <c:pt idx="28808">
                  <c:v>2.011854</c:v>
                </c:pt>
                <c:pt idx="28809">
                  <c:v>2.0119199999999999</c:v>
                </c:pt>
                <c:pt idx="28810">
                  <c:v>2.0119859999999998</c:v>
                </c:pt>
                <c:pt idx="28811">
                  <c:v>2.0118130000000001</c:v>
                </c:pt>
                <c:pt idx="28812">
                  <c:v>2.0115289999999999</c:v>
                </c:pt>
                <c:pt idx="28813">
                  <c:v>2.0112450000000002</c:v>
                </c:pt>
                <c:pt idx="28814">
                  <c:v>2.0109599999999999</c:v>
                </c:pt>
                <c:pt idx="28815">
                  <c:v>2.0106760000000001</c:v>
                </c:pt>
                <c:pt idx="28816">
                  <c:v>2.010392</c:v>
                </c:pt>
                <c:pt idx="28817">
                  <c:v>2.0101070000000001</c:v>
                </c:pt>
                <c:pt idx="28818">
                  <c:v>2.0098229999999999</c:v>
                </c:pt>
                <c:pt idx="28819">
                  <c:v>2.0095390000000002</c:v>
                </c:pt>
                <c:pt idx="28820">
                  <c:v>2.0092539999999999</c:v>
                </c:pt>
                <c:pt idx="28821">
                  <c:v>2.0089700000000001</c:v>
                </c:pt>
                <c:pt idx="28822">
                  <c:v>2.008686</c:v>
                </c:pt>
                <c:pt idx="28823">
                  <c:v>2.0084019999999998</c:v>
                </c:pt>
                <c:pt idx="28824">
                  <c:v>2.0081169999999999</c:v>
                </c:pt>
                <c:pt idx="28825">
                  <c:v>2.0078330000000002</c:v>
                </c:pt>
                <c:pt idx="28826">
                  <c:v>2.007565</c:v>
                </c:pt>
                <c:pt idx="28827">
                  <c:v>2.007612</c:v>
                </c:pt>
                <c:pt idx="28828">
                  <c:v>2.00766</c:v>
                </c:pt>
                <c:pt idx="28829">
                  <c:v>2.0077069999999999</c:v>
                </c:pt>
                <c:pt idx="28830">
                  <c:v>2.0077539999999998</c:v>
                </c:pt>
                <c:pt idx="28831">
                  <c:v>2.0078019999999999</c:v>
                </c:pt>
                <c:pt idx="28832">
                  <c:v>2.0078490000000002</c:v>
                </c:pt>
                <c:pt idx="28833">
                  <c:v>2.0078960000000001</c:v>
                </c:pt>
                <c:pt idx="28834">
                  <c:v>2.0079440000000002</c:v>
                </c:pt>
                <c:pt idx="28835">
                  <c:v>2.0079910000000001</c:v>
                </c:pt>
                <c:pt idx="28836">
                  <c:v>2.0080390000000001</c:v>
                </c:pt>
                <c:pt idx="28837">
                  <c:v>2.008086</c:v>
                </c:pt>
                <c:pt idx="28838">
                  <c:v>2.0081329999999999</c:v>
                </c:pt>
                <c:pt idx="28839">
                  <c:v>2.008181</c:v>
                </c:pt>
                <c:pt idx="28840">
                  <c:v>2.0082279999999999</c:v>
                </c:pt>
                <c:pt idx="28841">
                  <c:v>2.0082749999999998</c:v>
                </c:pt>
                <c:pt idx="28842">
                  <c:v>2.0083220000000002</c:v>
                </c:pt>
                <c:pt idx="28843">
                  <c:v>2.008229</c:v>
                </c:pt>
                <c:pt idx="28844">
                  <c:v>2.0081349999999998</c:v>
                </c:pt>
                <c:pt idx="28845">
                  <c:v>2.0080399999999998</c:v>
                </c:pt>
                <c:pt idx="28846">
                  <c:v>2.007946</c:v>
                </c:pt>
                <c:pt idx="28847">
                  <c:v>2.0078520000000002</c:v>
                </c:pt>
                <c:pt idx="28848">
                  <c:v>2.0077569999999998</c:v>
                </c:pt>
                <c:pt idx="28849">
                  <c:v>2.007663</c:v>
                </c:pt>
                <c:pt idx="28850">
                  <c:v>2.0075690000000002</c:v>
                </c:pt>
                <c:pt idx="28851">
                  <c:v>2.0074749999999999</c:v>
                </c:pt>
                <c:pt idx="28852">
                  <c:v>2.0073810000000001</c:v>
                </c:pt>
                <c:pt idx="28853">
                  <c:v>2.0072869999999998</c:v>
                </c:pt>
                <c:pt idx="28854">
                  <c:v>2.0071919999999999</c:v>
                </c:pt>
                <c:pt idx="28855">
                  <c:v>2.007098</c:v>
                </c:pt>
                <c:pt idx="28856">
                  <c:v>2.0070039999999998</c:v>
                </c:pt>
                <c:pt idx="28857">
                  <c:v>2.00691</c:v>
                </c:pt>
                <c:pt idx="28858">
                  <c:v>2.0068139999999999</c:v>
                </c:pt>
                <c:pt idx="28859">
                  <c:v>2.0066449999999998</c:v>
                </c:pt>
                <c:pt idx="28860">
                  <c:v>2.0064760000000001</c:v>
                </c:pt>
                <c:pt idx="28861">
                  <c:v>2.0063080000000002</c:v>
                </c:pt>
                <c:pt idx="28862">
                  <c:v>2.0061390000000001</c:v>
                </c:pt>
                <c:pt idx="28863">
                  <c:v>2.0059710000000002</c:v>
                </c:pt>
                <c:pt idx="28864">
                  <c:v>2.0058020000000001</c:v>
                </c:pt>
                <c:pt idx="28865">
                  <c:v>2.005633</c:v>
                </c:pt>
                <c:pt idx="28866">
                  <c:v>2.0054650000000001</c:v>
                </c:pt>
                <c:pt idx="28867">
                  <c:v>2.005296</c:v>
                </c:pt>
                <c:pt idx="28868">
                  <c:v>2.005128</c:v>
                </c:pt>
                <c:pt idx="28869">
                  <c:v>2.0049589999999999</c:v>
                </c:pt>
                <c:pt idx="28870">
                  <c:v>2.0047899999999998</c:v>
                </c:pt>
                <c:pt idx="28871">
                  <c:v>2.0046219999999999</c:v>
                </c:pt>
                <c:pt idx="28872">
                  <c:v>2.0044529999999998</c:v>
                </c:pt>
                <c:pt idx="28873">
                  <c:v>2.0042849999999999</c:v>
                </c:pt>
                <c:pt idx="28874">
                  <c:v>2.0041169999999999</c:v>
                </c:pt>
                <c:pt idx="28875">
                  <c:v>2.0039509999999998</c:v>
                </c:pt>
                <c:pt idx="28876">
                  <c:v>2.0037850000000001</c:v>
                </c:pt>
                <c:pt idx="28877">
                  <c:v>2.0036179999999999</c:v>
                </c:pt>
                <c:pt idx="28878">
                  <c:v>2.0034519999999998</c:v>
                </c:pt>
                <c:pt idx="28879">
                  <c:v>2.0032860000000001</c:v>
                </c:pt>
                <c:pt idx="28880">
                  <c:v>2.00312</c:v>
                </c:pt>
                <c:pt idx="28881">
                  <c:v>2.0029539999999999</c:v>
                </c:pt>
                <c:pt idx="28882">
                  <c:v>2.0027879999999998</c:v>
                </c:pt>
                <c:pt idx="28883">
                  <c:v>2.002621</c:v>
                </c:pt>
                <c:pt idx="28884">
                  <c:v>2.0024549999999999</c:v>
                </c:pt>
                <c:pt idx="28885">
                  <c:v>2.0022890000000002</c:v>
                </c:pt>
                <c:pt idx="28886">
                  <c:v>2.0021230000000001</c:v>
                </c:pt>
                <c:pt idx="28887">
                  <c:v>2.001957</c:v>
                </c:pt>
                <c:pt idx="28888">
                  <c:v>2.0017909999999999</c:v>
                </c:pt>
                <c:pt idx="28889">
                  <c:v>2.0016240000000001</c:v>
                </c:pt>
                <c:pt idx="28890">
                  <c:v>2.0014799999999999</c:v>
                </c:pt>
                <c:pt idx="28891">
                  <c:v>2.0013510000000001</c:v>
                </c:pt>
                <c:pt idx="28892">
                  <c:v>2.0012219999999998</c:v>
                </c:pt>
                <c:pt idx="28893">
                  <c:v>2.001093</c:v>
                </c:pt>
                <c:pt idx="28894">
                  <c:v>2.0009640000000002</c:v>
                </c:pt>
                <c:pt idx="28895">
                  <c:v>2.0008349999999999</c:v>
                </c:pt>
                <c:pt idx="28896">
                  <c:v>2.0007060000000001</c:v>
                </c:pt>
                <c:pt idx="28897">
                  <c:v>2.0005769999999998</c:v>
                </c:pt>
                <c:pt idx="28898">
                  <c:v>2.0004490000000001</c:v>
                </c:pt>
                <c:pt idx="28899">
                  <c:v>2.0003199999999999</c:v>
                </c:pt>
                <c:pt idx="28900">
                  <c:v>2.0001910000000001</c:v>
                </c:pt>
                <c:pt idx="28901">
                  <c:v>2.0000619999999998</c:v>
                </c:pt>
                <c:pt idx="28902">
                  <c:v>1.999933</c:v>
                </c:pt>
                <c:pt idx="28903">
                  <c:v>1.9998039999999999</c:v>
                </c:pt>
                <c:pt idx="28904">
                  <c:v>1.9996750000000001</c:v>
                </c:pt>
                <c:pt idx="28905">
                  <c:v>1.999546</c:v>
                </c:pt>
                <c:pt idx="28906">
                  <c:v>1.999147</c:v>
                </c:pt>
                <c:pt idx="28907">
                  <c:v>1.9987109999999999</c:v>
                </c:pt>
                <c:pt idx="28908">
                  <c:v>1.9982759999999999</c:v>
                </c:pt>
                <c:pt idx="28909">
                  <c:v>1.9978400000000001</c:v>
                </c:pt>
                <c:pt idx="28910">
                  <c:v>1.9974050000000001</c:v>
                </c:pt>
                <c:pt idx="28911">
                  <c:v>1.996969</c:v>
                </c:pt>
                <c:pt idx="28912">
                  <c:v>1.996534</c:v>
                </c:pt>
                <c:pt idx="28913">
                  <c:v>1.9960979999999999</c:v>
                </c:pt>
                <c:pt idx="28914">
                  <c:v>1.995663</c:v>
                </c:pt>
                <c:pt idx="28915">
                  <c:v>1.9952270000000001</c:v>
                </c:pt>
                <c:pt idx="28916">
                  <c:v>1.9947919999999999</c:v>
                </c:pt>
                <c:pt idx="28917">
                  <c:v>1.9943569999999999</c:v>
                </c:pt>
                <c:pt idx="28918">
                  <c:v>1.993922</c:v>
                </c:pt>
                <c:pt idx="28919">
                  <c:v>1.9934860000000001</c:v>
                </c:pt>
                <c:pt idx="28920">
                  <c:v>1.9930509999999999</c:v>
                </c:pt>
                <c:pt idx="28921">
                  <c:v>1.9926269999999999</c:v>
                </c:pt>
                <c:pt idx="28922">
                  <c:v>1.9922409999999999</c:v>
                </c:pt>
                <c:pt idx="28923">
                  <c:v>1.991854</c:v>
                </c:pt>
                <c:pt idx="28924">
                  <c:v>1.991468</c:v>
                </c:pt>
                <c:pt idx="28925">
                  <c:v>1.991082</c:v>
                </c:pt>
                <c:pt idx="28926">
                  <c:v>1.9906950000000001</c:v>
                </c:pt>
                <c:pt idx="28927">
                  <c:v>1.9903090000000001</c:v>
                </c:pt>
                <c:pt idx="28928">
                  <c:v>1.9899230000000001</c:v>
                </c:pt>
                <c:pt idx="28929">
                  <c:v>1.989536</c:v>
                </c:pt>
                <c:pt idx="28930">
                  <c:v>1.98915</c:v>
                </c:pt>
                <c:pt idx="28931">
                  <c:v>1.9887630000000001</c:v>
                </c:pt>
                <c:pt idx="28932">
                  <c:v>1.9883770000000001</c:v>
                </c:pt>
                <c:pt idx="28933">
                  <c:v>1.9879899999999999</c:v>
                </c:pt>
                <c:pt idx="28934">
                  <c:v>1.9876039999999999</c:v>
                </c:pt>
                <c:pt idx="28935">
                  <c:v>1.9872179999999999</c:v>
                </c:pt>
                <c:pt idx="28936">
                  <c:v>1.986831</c:v>
                </c:pt>
                <c:pt idx="28937">
                  <c:v>1.9865699999999999</c:v>
                </c:pt>
                <c:pt idx="28938">
                  <c:v>1.9863930000000001</c:v>
                </c:pt>
                <c:pt idx="28939">
                  <c:v>1.9862169999999999</c:v>
                </c:pt>
                <c:pt idx="28940">
                  <c:v>1.98604</c:v>
                </c:pt>
                <c:pt idx="28941">
                  <c:v>1.9858629999999999</c:v>
                </c:pt>
                <c:pt idx="28942">
                  <c:v>1.9856860000000001</c:v>
                </c:pt>
                <c:pt idx="28943">
                  <c:v>1.9855100000000001</c:v>
                </c:pt>
                <c:pt idx="28944">
                  <c:v>1.985333</c:v>
                </c:pt>
                <c:pt idx="28945">
                  <c:v>1.9851559999999999</c:v>
                </c:pt>
                <c:pt idx="28946">
                  <c:v>1.984979</c:v>
                </c:pt>
                <c:pt idx="28947">
                  <c:v>1.984802</c:v>
                </c:pt>
                <c:pt idx="28948">
                  <c:v>1.984626</c:v>
                </c:pt>
                <c:pt idx="28949">
                  <c:v>1.9844489999999999</c:v>
                </c:pt>
                <c:pt idx="28950">
                  <c:v>1.984272</c:v>
                </c:pt>
                <c:pt idx="28951">
                  <c:v>1.9840949999999999</c:v>
                </c:pt>
                <c:pt idx="28952">
                  <c:v>1.9839180000000001</c:v>
                </c:pt>
                <c:pt idx="28953">
                  <c:v>1.9838210000000001</c:v>
                </c:pt>
                <c:pt idx="28954">
                  <c:v>1.983798</c:v>
                </c:pt>
                <c:pt idx="28955">
                  <c:v>1.9837750000000001</c:v>
                </c:pt>
                <c:pt idx="28956">
                  <c:v>1.9837530000000001</c:v>
                </c:pt>
                <c:pt idx="28957">
                  <c:v>1.98373</c:v>
                </c:pt>
                <c:pt idx="28958">
                  <c:v>1.9837070000000001</c:v>
                </c:pt>
                <c:pt idx="28959">
                  <c:v>1.983684</c:v>
                </c:pt>
                <c:pt idx="28960">
                  <c:v>1.983662</c:v>
                </c:pt>
                <c:pt idx="28961">
                  <c:v>1.9836389999999999</c:v>
                </c:pt>
                <c:pt idx="28962">
                  <c:v>1.983616</c:v>
                </c:pt>
                <c:pt idx="28963">
                  <c:v>1.9835929999999999</c:v>
                </c:pt>
                <c:pt idx="28964">
                  <c:v>1.983571</c:v>
                </c:pt>
                <c:pt idx="28965">
                  <c:v>1.9835480000000001</c:v>
                </c:pt>
                <c:pt idx="28966">
                  <c:v>1.983525</c:v>
                </c:pt>
                <c:pt idx="28967">
                  <c:v>1.9835020000000001</c:v>
                </c:pt>
                <c:pt idx="28968">
                  <c:v>1.983479</c:v>
                </c:pt>
                <c:pt idx="28969">
                  <c:v>1.983322</c:v>
                </c:pt>
                <c:pt idx="28970">
                  <c:v>1.983087</c:v>
                </c:pt>
                <c:pt idx="28971">
                  <c:v>1.9828520000000001</c:v>
                </c:pt>
                <c:pt idx="28972">
                  <c:v>1.9826170000000001</c:v>
                </c:pt>
                <c:pt idx="28973">
                  <c:v>1.9823809999999999</c:v>
                </c:pt>
                <c:pt idx="28974">
                  <c:v>1.982146</c:v>
                </c:pt>
                <c:pt idx="28975">
                  <c:v>1.981911</c:v>
                </c:pt>
                <c:pt idx="28976">
                  <c:v>1.981676</c:v>
                </c:pt>
                <c:pt idx="28977">
                  <c:v>1.981441</c:v>
                </c:pt>
                <c:pt idx="28978">
                  <c:v>1.981206</c:v>
                </c:pt>
                <c:pt idx="28979">
                  <c:v>1.9809699999999999</c:v>
                </c:pt>
                <c:pt idx="28980">
                  <c:v>1.9807349999999999</c:v>
                </c:pt>
                <c:pt idx="28981">
                  <c:v>1.9804999999999999</c:v>
                </c:pt>
                <c:pt idx="28982">
                  <c:v>1.9802649999999999</c:v>
                </c:pt>
                <c:pt idx="28983">
                  <c:v>1.98003</c:v>
                </c:pt>
                <c:pt idx="28984">
                  <c:v>1.979795</c:v>
                </c:pt>
                <c:pt idx="28985">
                  <c:v>1.979784</c:v>
                </c:pt>
                <c:pt idx="28986">
                  <c:v>1.979797</c:v>
                </c:pt>
                <c:pt idx="28987">
                  <c:v>1.979811</c:v>
                </c:pt>
                <c:pt idx="28988">
                  <c:v>1.979824</c:v>
                </c:pt>
                <c:pt idx="28989">
                  <c:v>1.9798370000000001</c:v>
                </c:pt>
                <c:pt idx="28990">
                  <c:v>1.9798500000000001</c:v>
                </c:pt>
                <c:pt idx="28991">
                  <c:v>1.9798640000000001</c:v>
                </c:pt>
                <c:pt idx="28992">
                  <c:v>1.9798770000000001</c:v>
                </c:pt>
                <c:pt idx="28993">
                  <c:v>1.9798899999999999</c:v>
                </c:pt>
                <c:pt idx="28994">
                  <c:v>1.9799040000000001</c:v>
                </c:pt>
                <c:pt idx="28995">
                  <c:v>1.9799169999999999</c:v>
                </c:pt>
                <c:pt idx="28996">
                  <c:v>1.97993</c:v>
                </c:pt>
                <c:pt idx="28997">
                  <c:v>1.9799439999999999</c:v>
                </c:pt>
                <c:pt idx="28998">
                  <c:v>1.979957</c:v>
                </c:pt>
                <c:pt idx="28999">
                  <c:v>1.97997</c:v>
                </c:pt>
                <c:pt idx="29000">
                  <c:v>1.9799580000000001</c:v>
                </c:pt>
                <c:pt idx="29001">
                  <c:v>1.9798500000000001</c:v>
                </c:pt>
                <c:pt idx="29002">
                  <c:v>1.9797419999999999</c:v>
                </c:pt>
                <c:pt idx="29003">
                  <c:v>1.9796339999999999</c:v>
                </c:pt>
                <c:pt idx="29004">
                  <c:v>1.9795259999999999</c:v>
                </c:pt>
                <c:pt idx="29005">
                  <c:v>1.9794179999999999</c:v>
                </c:pt>
                <c:pt idx="29006">
                  <c:v>1.9793099999999999</c:v>
                </c:pt>
                <c:pt idx="29007">
                  <c:v>1.9792019999999999</c:v>
                </c:pt>
                <c:pt idx="29008">
                  <c:v>1.9790939999999999</c:v>
                </c:pt>
                <c:pt idx="29009">
                  <c:v>1.9789859999999999</c:v>
                </c:pt>
                <c:pt idx="29010">
                  <c:v>1.9788779999999999</c:v>
                </c:pt>
                <c:pt idx="29011">
                  <c:v>1.9787699999999999</c:v>
                </c:pt>
                <c:pt idx="29012">
                  <c:v>1.9786619999999999</c:v>
                </c:pt>
                <c:pt idx="29013">
                  <c:v>1.9785539999999999</c:v>
                </c:pt>
                <c:pt idx="29014">
                  <c:v>1.9784459999999999</c:v>
                </c:pt>
                <c:pt idx="29015">
                  <c:v>1.9783379999999999</c:v>
                </c:pt>
                <c:pt idx="29016">
                  <c:v>1.97821</c:v>
                </c:pt>
                <c:pt idx="29017">
                  <c:v>1.978059</c:v>
                </c:pt>
                <c:pt idx="29018">
                  <c:v>1.977908</c:v>
                </c:pt>
                <c:pt idx="29019">
                  <c:v>1.977757</c:v>
                </c:pt>
                <c:pt idx="29020">
                  <c:v>1.9776069999999999</c:v>
                </c:pt>
                <c:pt idx="29021">
                  <c:v>1.9774560000000001</c:v>
                </c:pt>
                <c:pt idx="29022">
                  <c:v>1.9773050000000001</c:v>
                </c:pt>
                <c:pt idx="29023">
                  <c:v>1.9771540000000001</c:v>
                </c:pt>
                <c:pt idx="29024">
                  <c:v>1.9770030000000001</c:v>
                </c:pt>
                <c:pt idx="29025">
                  <c:v>1.976853</c:v>
                </c:pt>
                <c:pt idx="29026">
                  <c:v>1.976702</c:v>
                </c:pt>
                <c:pt idx="29027">
                  <c:v>1.9765509999999999</c:v>
                </c:pt>
                <c:pt idx="29028">
                  <c:v>1.9763999999999999</c:v>
                </c:pt>
                <c:pt idx="29029">
                  <c:v>1.9762489999999999</c:v>
                </c:pt>
                <c:pt idx="29030">
                  <c:v>1.9760979999999999</c:v>
                </c:pt>
                <c:pt idx="29031">
                  <c:v>1.9759469999999999</c:v>
                </c:pt>
                <c:pt idx="29032">
                  <c:v>1.97604</c:v>
                </c:pt>
                <c:pt idx="29033">
                  <c:v>1.976186</c:v>
                </c:pt>
                <c:pt idx="29034">
                  <c:v>1.9763329999999999</c:v>
                </c:pt>
                <c:pt idx="29035">
                  <c:v>1.9764790000000001</c:v>
                </c:pt>
                <c:pt idx="29036">
                  <c:v>1.9766250000000001</c:v>
                </c:pt>
                <c:pt idx="29037">
                  <c:v>1.976772</c:v>
                </c:pt>
                <c:pt idx="29038">
                  <c:v>1.976918</c:v>
                </c:pt>
                <c:pt idx="29039">
                  <c:v>1.9770639999999999</c:v>
                </c:pt>
                <c:pt idx="29040">
                  <c:v>1.9772110000000001</c:v>
                </c:pt>
                <c:pt idx="29041">
                  <c:v>1.977357</c:v>
                </c:pt>
                <c:pt idx="29042">
                  <c:v>1.977503</c:v>
                </c:pt>
                <c:pt idx="29043">
                  <c:v>1.9776499999999999</c:v>
                </c:pt>
                <c:pt idx="29044">
                  <c:v>1.9777960000000001</c:v>
                </c:pt>
                <c:pt idx="29045">
                  <c:v>1.977943</c:v>
                </c:pt>
                <c:pt idx="29046">
                  <c:v>1.978089</c:v>
                </c:pt>
                <c:pt idx="29047">
                  <c:v>1.977992</c:v>
                </c:pt>
                <c:pt idx="29048">
                  <c:v>1.9768460000000001</c:v>
                </c:pt>
                <c:pt idx="29049">
                  <c:v>1.9757</c:v>
                </c:pt>
                <c:pt idx="29050">
                  <c:v>1.974553</c:v>
                </c:pt>
                <c:pt idx="29051">
                  <c:v>1.9734069999999999</c:v>
                </c:pt>
                <c:pt idx="29052">
                  <c:v>1.972261</c:v>
                </c:pt>
                <c:pt idx="29053">
                  <c:v>1.971115</c:v>
                </c:pt>
                <c:pt idx="29054">
                  <c:v>1.9699679999999999</c:v>
                </c:pt>
                <c:pt idx="29055">
                  <c:v>1.9688220000000001</c:v>
                </c:pt>
                <c:pt idx="29056">
                  <c:v>1.967676</c:v>
                </c:pt>
                <c:pt idx="29057">
                  <c:v>1.9665299999999999</c:v>
                </c:pt>
                <c:pt idx="29058">
                  <c:v>1.965384</c:v>
                </c:pt>
                <c:pt idx="29059">
                  <c:v>1.964237</c:v>
                </c:pt>
                <c:pt idx="29060">
                  <c:v>1.9630909999999999</c:v>
                </c:pt>
                <c:pt idx="29061">
                  <c:v>1.9619450000000001</c:v>
                </c:pt>
                <c:pt idx="29062">
                  <c:v>1.960799</c:v>
                </c:pt>
                <c:pt idx="29063">
                  <c:v>1.9596530000000001</c:v>
                </c:pt>
                <c:pt idx="29064">
                  <c:v>1.959498</c:v>
                </c:pt>
                <c:pt idx="29065">
                  <c:v>1.959365</c:v>
                </c:pt>
                <c:pt idx="29066">
                  <c:v>1.9592309999999999</c:v>
                </c:pt>
                <c:pt idx="29067">
                  <c:v>1.959098</c:v>
                </c:pt>
                <c:pt idx="29068">
                  <c:v>1.9589639999999999</c:v>
                </c:pt>
                <c:pt idx="29069">
                  <c:v>1.958831</c:v>
                </c:pt>
                <c:pt idx="29070">
                  <c:v>1.9586980000000001</c:v>
                </c:pt>
                <c:pt idx="29071">
                  <c:v>1.958564</c:v>
                </c:pt>
                <c:pt idx="29072">
                  <c:v>1.9584299999999999</c:v>
                </c:pt>
                <c:pt idx="29073">
                  <c:v>1.958297</c:v>
                </c:pt>
                <c:pt idx="29074">
                  <c:v>1.9581630000000001</c:v>
                </c:pt>
                <c:pt idx="29075">
                  <c:v>1.9580299999999999</c:v>
                </c:pt>
                <c:pt idx="29076">
                  <c:v>1.9578960000000001</c:v>
                </c:pt>
                <c:pt idx="29077">
                  <c:v>1.9577629999999999</c:v>
                </c:pt>
                <c:pt idx="29078">
                  <c:v>1.9576290000000001</c:v>
                </c:pt>
                <c:pt idx="29079">
                  <c:v>1.9575119999999999</c:v>
                </c:pt>
                <c:pt idx="29080">
                  <c:v>1.957506</c:v>
                </c:pt>
                <c:pt idx="29081">
                  <c:v>1.9575</c:v>
                </c:pt>
                <c:pt idx="29082">
                  <c:v>1.9574940000000001</c:v>
                </c:pt>
                <c:pt idx="29083">
                  <c:v>1.9574879999999999</c:v>
                </c:pt>
                <c:pt idx="29084">
                  <c:v>1.9574819999999999</c:v>
                </c:pt>
                <c:pt idx="29085">
                  <c:v>1.957476</c:v>
                </c:pt>
                <c:pt idx="29086">
                  <c:v>1.9574689999999999</c:v>
                </c:pt>
                <c:pt idx="29087">
                  <c:v>1.957463</c:v>
                </c:pt>
                <c:pt idx="29088">
                  <c:v>1.957457</c:v>
                </c:pt>
                <c:pt idx="29089">
                  <c:v>1.9574510000000001</c:v>
                </c:pt>
                <c:pt idx="29090">
                  <c:v>1.9574450000000001</c:v>
                </c:pt>
                <c:pt idx="29091">
                  <c:v>1.9574389999999999</c:v>
                </c:pt>
                <c:pt idx="29092">
                  <c:v>1.957433</c:v>
                </c:pt>
                <c:pt idx="29093">
                  <c:v>1.9574260000000001</c:v>
                </c:pt>
                <c:pt idx="29094">
                  <c:v>1.9574199999999999</c:v>
                </c:pt>
                <c:pt idx="29095">
                  <c:v>1.957382</c:v>
                </c:pt>
                <c:pt idx="29096">
                  <c:v>1.9572989999999999</c:v>
                </c:pt>
                <c:pt idx="29097">
                  <c:v>1.9572149999999999</c:v>
                </c:pt>
                <c:pt idx="29098">
                  <c:v>1.957131</c:v>
                </c:pt>
                <c:pt idx="29099">
                  <c:v>1.9570479999999999</c:v>
                </c:pt>
                <c:pt idx="29100">
                  <c:v>1.9569639999999999</c:v>
                </c:pt>
                <c:pt idx="29101">
                  <c:v>1.95688</c:v>
                </c:pt>
                <c:pt idx="29102">
                  <c:v>1.956796</c:v>
                </c:pt>
                <c:pt idx="29103">
                  <c:v>1.9567129999999999</c:v>
                </c:pt>
                <c:pt idx="29104">
                  <c:v>1.956629</c:v>
                </c:pt>
                <c:pt idx="29105">
                  <c:v>1.956545</c:v>
                </c:pt>
                <c:pt idx="29106">
                  <c:v>1.9564619999999999</c:v>
                </c:pt>
                <c:pt idx="29107">
                  <c:v>1.956378</c:v>
                </c:pt>
                <c:pt idx="29108">
                  <c:v>1.956294</c:v>
                </c:pt>
                <c:pt idx="29109">
                  <c:v>1.95621</c:v>
                </c:pt>
                <c:pt idx="29110">
                  <c:v>1.9561269999999999</c:v>
                </c:pt>
                <c:pt idx="29111">
                  <c:v>1.956</c:v>
                </c:pt>
                <c:pt idx="29112">
                  <c:v>1.955856</c:v>
                </c:pt>
                <c:pt idx="29113">
                  <c:v>1.955711</c:v>
                </c:pt>
                <c:pt idx="29114">
                  <c:v>1.9555659999999999</c:v>
                </c:pt>
                <c:pt idx="29115">
                  <c:v>1.9554210000000001</c:v>
                </c:pt>
                <c:pt idx="29116">
                  <c:v>1.955276</c:v>
                </c:pt>
                <c:pt idx="29117">
                  <c:v>1.9551320000000001</c:v>
                </c:pt>
                <c:pt idx="29118">
                  <c:v>1.954987</c:v>
                </c:pt>
                <c:pt idx="29119">
                  <c:v>1.954842</c:v>
                </c:pt>
                <c:pt idx="29120">
                  <c:v>1.9546969999999999</c:v>
                </c:pt>
                <c:pt idx="29121">
                  <c:v>1.9545520000000001</c:v>
                </c:pt>
                <c:pt idx="29122">
                  <c:v>1.954407</c:v>
                </c:pt>
                <c:pt idx="29123">
                  <c:v>1.9542619999999999</c:v>
                </c:pt>
                <c:pt idx="29124">
                  <c:v>1.954118</c:v>
                </c:pt>
                <c:pt idx="29125">
                  <c:v>1.953973</c:v>
                </c:pt>
                <c:pt idx="29126">
                  <c:v>1.953816</c:v>
                </c:pt>
                <c:pt idx="29127">
                  <c:v>1.953328</c:v>
                </c:pt>
                <c:pt idx="29128">
                  <c:v>1.952841</c:v>
                </c:pt>
                <c:pt idx="29129">
                  <c:v>1.952353</c:v>
                </c:pt>
                <c:pt idx="29130">
                  <c:v>1.9518660000000001</c:v>
                </c:pt>
                <c:pt idx="29131">
                  <c:v>1.9513780000000001</c:v>
                </c:pt>
                <c:pt idx="29132">
                  <c:v>1.95089</c:v>
                </c:pt>
                <c:pt idx="29133">
                  <c:v>1.9504030000000001</c:v>
                </c:pt>
                <c:pt idx="29134">
                  <c:v>1.9499169999999999</c:v>
                </c:pt>
                <c:pt idx="29135">
                  <c:v>1.9494290000000001</c:v>
                </c:pt>
                <c:pt idx="29136">
                  <c:v>1.948942</c:v>
                </c:pt>
                <c:pt idx="29137">
                  <c:v>1.9484539999999999</c:v>
                </c:pt>
                <c:pt idx="29138">
                  <c:v>1.9479660000000001</c:v>
                </c:pt>
                <c:pt idx="29139">
                  <c:v>1.947479</c:v>
                </c:pt>
                <c:pt idx="29140">
                  <c:v>1.9469909999999999</c:v>
                </c:pt>
                <c:pt idx="29141">
                  <c:v>1.946504</c:v>
                </c:pt>
                <c:pt idx="29142">
                  <c:v>1.9461040000000001</c:v>
                </c:pt>
                <c:pt idx="29143">
                  <c:v>1.9458470000000001</c:v>
                </c:pt>
                <c:pt idx="29144">
                  <c:v>1.945589</c:v>
                </c:pt>
                <c:pt idx="29145">
                  <c:v>1.9453320000000001</c:v>
                </c:pt>
                <c:pt idx="29146">
                  <c:v>1.945074</c:v>
                </c:pt>
                <c:pt idx="29147">
                  <c:v>1.9448160000000001</c:v>
                </c:pt>
                <c:pt idx="29148">
                  <c:v>1.9445589999999999</c:v>
                </c:pt>
                <c:pt idx="29149">
                  <c:v>1.9443010000000001</c:v>
                </c:pt>
                <c:pt idx="29150">
                  <c:v>1.9440440000000001</c:v>
                </c:pt>
                <c:pt idx="29151">
                  <c:v>1.943786</c:v>
                </c:pt>
                <c:pt idx="29152">
                  <c:v>1.9435279999999999</c:v>
                </c:pt>
                <c:pt idx="29153">
                  <c:v>1.943271</c:v>
                </c:pt>
                <c:pt idx="29154">
                  <c:v>1.9430130000000001</c:v>
                </c:pt>
                <c:pt idx="29155">
                  <c:v>1.9427559999999999</c:v>
                </c:pt>
                <c:pt idx="29156">
                  <c:v>1.942499</c:v>
                </c:pt>
                <c:pt idx="29157">
                  <c:v>1.9422410000000001</c:v>
                </c:pt>
                <c:pt idx="29158">
                  <c:v>1.942051</c:v>
                </c:pt>
                <c:pt idx="29159">
                  <c:v>1.9418850000000001</c:v>
                </c:pt>
                <c:pt idx="29160">
                  <c:v>1.9417180000000001</c:v>
                </c:pt>
                <c:pt idx="29161">
                  <c:v>1.941551</c:v>
                </c:pt>
                <c:pt idx="29162">
                  <c:v>1.941384</c:v>
                </c:pt>
                <c:pt idx="29163">
                  <c:v>1.941217</c:v>
                </c:pt>
                <c:pt idx="29164">
                  <c:v>1.9410499999999999</c:v>
                </c:pt>
                <c:pt idx="29165">
                  <c:v>1.9408829999999999</c:v>
                </c:pt>
                <c:pt idx="29166">
                  <c:v>1.9407160000000001</c:v>
                </c:pt>
                <c:pt idx="29167">
                  <c:v>1.9405490000000001</c:v>
                </c:pt>
                <c:pt idx="29168">
                  <c:v>1.9403820000000001</c:v>
                </c:pt>
                <c:pt idx="29169">
                  <c:v>1.940215</c:v>
                </c:pt>
                <c:pt idx="29170">
                  <c:v>1.940048</c:v>
                </c:pt>
                <c:pt idx="29171">
                  <c:v>1.9398820000000001</c:v>
                </c:pt>
                <c:pt idx="29172">
                  <c:v>1.9397150000000001</c:v>
                </c:pt>
                <c:pt idx="29173">
                  <c:v>1.939548</c:v>
                </c:pt>
                <c:pt idx="29174">
                  <c:v>1.9391400000000001</c:v>
                </c:pt>
                <c:pt idx="29175">
                  <c:v>1.938512</c:v>
                </c:pt>
                <c:pt idx="29176">
                  <c:v>1.9378850000000001</c:v>
                </c:pt>
                <c:pt idx="29177">
                  <c:v>1.9372590000000001</c:v>
                </c:pt>
                <c:pt idx="29178">
                  <c:v>1.936631</c:v>
                </c:pt>
                <c:pt idx="29179">
                  <c:v>1.9360040000000001</c:v>
                </c:pt>
                <c:pt idx="29180">
                  <c:v>1.935376</c:v>
                </c:pt>
                <c:pt idx="29181">
                  <c:v>1.9347490000000001</c:v>
                </c:pt>
                <c:pt idx="29182">
                  <c:v>1.934121</c:v>
                </c:pt>
                <c:pt idx="29183">
                  <c:v>1.9334929999999999</c:v>
                </c:pt>
                <c:pt idx="29184">
                  <c:v>1.932866</c:v>
                </c:pt>
                <c:pt idx="29185">
                  <c:v>1.9322379999999999</c:v>
                </c:pt>
                <c:pt idx="29186">
                  <c:v>1.931611</c:v>
                </c:pt>
                <c:pt idx="29187">
                  <c:v>1.9309829999999999</c:v>
                </c:pt>
                <c:pt idx="29188">
                  <c:v>1.930355</c:v>
                </c:pt>
                <c:pt idx="29189">
                  <c:v>1.9297280000000001</c:v>
                </c:pt>
                <c:pt idx="29190">
                  <c:v>1.929343</c:v>
                </c:pt>
                <c:pt idx="29191">
                  <c:v>1.9290400000000001</c:v>
                </c:pt>
                <c:pt idx="29192">
                  <c:v>1.9287369999999999</c:v>
                </c:pt>
                <c:pt idx="29193">
                  <c:v>1.928434</c:v>
                </c:pt>
                <c:pt idx="29194">
                  <c:v>1.9281299999999999</c:v>
                </c:pt>
                <c:pt idx="29195">
                  <c:v>1.927827</c:v>
                </c:pt>
                <c:pt idx="29196">
                  <c:v>1.927524</c:v>
                </c:pt>
                <c:pt idx="29197">
                  <c:v>1.9272210000000001</c:v>
                </c:pt>
                <c:pt idx="29198">
                  <c:v>1.9269179999999999</c:v>
                </c:pt>
                <c:pt idx="29199">
                  <c:v>1.926615</c:v>
                </c:pt>
                <c:pt idx="29200">
                  <c:v>1.926312</c:v>
                </c:pt>
                <c:pt idx="29201">
                  <c:v>1.9260090000000001</c:v>
                </c:pt>
                <c:pt idx="29202">
                  <c:v>1.9257059999999999</c:v>
                </c:pt>
                <c:pt idx="29203">
                  <c:v>1.925403</c:v>
                </c:pt>
                <c:pt idx="29204">
                  <c:v>1.9250989999999999</c:v>
                </c:pt>
                <c:pt idx="29205">
                  <c:v>1.924804</c:v>
                </c:pt>
                <c:pt idx="29206">
                  <c:v>1.9249670000000001</c:v>
                </c:pt>
                <c:pt idx="29207">
                  <c:v>1.92513</c:v>
                </c:pt>
                <c:pt idx="29208">
                  <c:v>1.925292</c:v>
                </c:pt>
                <c:pt idx="29209">
                  <c:v>1.9254549999999999</c:v>
                </c:pt>
                <c:pt idx="29210">
                  <c:v>1.9256180000000001</c:v>
                </c:pt>
                <c:pt idx="29211">
                  <c:v>1.925781</c:v>
                </c:pt>
                <c:pt idx="29212">
                  <c:v>1.925943</c:v>
                </c:pt>
                <c:pt idx="29213">
                  <c:v>1.9261060000000001</c:v>
                </c:pt>
                <c:pt idx="29214">
                  <c:v>1.926269</c:v>
                </c:pt>
                <c:pt idx="29215">
                  <c:v>1.926431</c:v>
                </c:pt>
                <c:pt idx="29216">
                  <c:v>1.9265939999999999</c:v>
                </c:pt>
                <c:pt idx="29217">
                  <c:v>1.9267570000000001</c:v>
                </c:pt>
                <c:pt idx="29218">
                  <c:v>1.926919</c:v>
                </c:pt>
                <c:pt idx="29219">
                  <c:v>1.927082</c:v>
                </c:pt>
                <c:pt idx="29220">
                  <c:v>1.927244</c:v>
                </c:pt>
                <c:pt idx="29221">
                  <c:v>1.9272830000000001</c:v>
                </c:pt>
                <c:pt idx="29222">
                  <c:v>1.9270430000000001</c:v>
                </c:pt>
                <c:pt idx="29223">
                  <c:v>1.9268019999999999</c:v>
                </c:pt>
                <c:pt idx="29224">
                  <c:v>1.926561</c:v>
                </c:pt>
                <c:pt idx="29225">
                  <c:v>1.92632</c:v>
                </c:pt>
                <c:pt idx="29226">
                  <c:v>1.92608</c:v>
                </c:pt>
                <c:pt idx="29227">
                  <c:v>1.9258390000000001</c:v>
                </c:pt>
                <c:pt idx="29228">
                  <c:v>1.9255979999999999</c:v>
                </c:pt>
                <c:pt idx="29229">
                  <c:v>1.925357</c:v>
                </c:pt>
                <c:pt idx="29230">
                  <c:v>1.925117</c:v>
                </c:pt>
                <c:pt idx="29231">
                  <c:v>1.924876</c:v>
                </c:pt>
                <c:pt idx="29232">
                  <c:v>1.9246350000000001</c:v>
                </c:pt>
                <c:pt idx="29233">
                  <c:v>1.9243939999999999</c:v>
                </c:pt>
                <c:pt idx="29234">
                  <c:v>1.9241539999999999</c:v>
                </c:pt>
                <c:pt idx="29235">
                  <c:v>1.923913</c:v>
                </c:pt>
                <c:pt idx="29236">
                  <c:v>1.923672</c:v>
                </c:pt>
                <c:pt idx="29237">
                  <c:v>1.9234279999999999</c:v>
                </c:pt>
                <c:pt idx="29238">
                  <c:v>1.9231819999999999</c:v>
                </c:pt>
                <c:pt idx="29239">
                  <c:v>1.9229369999999999</c:v>
                </c:pt>
                <c:pt idx="29240">
                  <c:v>1.9226909999999999</c:v>
                </c:pt>
                <c:pt idx="29241">
                  <c:v>1.922445</c:v>
                </c:pt>
                <c:pt idx="29242">
                  <c:v>1.9221999999999999</c:v>
                </c:pt>
                <c:pt idx="29243">
                  <c:v>1.9219539999999999</c:v>
                </c:pt>
                <c:pt idx="29244">
                  <c:v>1.921708</c:v>
                </c:pt>
                <c:pt idx="29245">
                  <c:v>1.921462</c:v>
                </c:pt>
                <c:pt idx="29246">
                  <c:v>1.921216</c:v>
                </c:pt>
                <c:pt idx="29247">
                  <c:v>1.9209700000000001</c:v>
                </c:pt>
                <c:pt idx="29248">
                  <c:v>1.9207240000000001</c:v>
                </c:pt>
                <c:pt idx="29249">
                  <c:v>1.9204779999999999</c:v>
                </c:pt>
                <c:pt idx="29250">
                  <c:v>1.9202319999999999</c:v>
                </c:pt>
                <c:pt idx="29251">
                  <c:v>1.919986</c:v>
                </c:pt>
                <c:pt idx="29252">
                  <c:v>1.9197409999999999</c:v>
                </c:pt>
                <c:pt idx="29253">
                  <c:v>1.91954</c:v>
                </c:pt>
                <c:pt idx="29254">
                  <c:v>1.9193420000000001</c:v>
                </c:pt>
                <c:pt idx="29255">
                  <c:v>1.919143</c:v>
                </c:pt>
                <c:pt idx="29256">
                  <c:v>1.9189449999999999</c:v>
                </c:pt>
                <c:pt idx="29257">
                  <c:v>1.918747</c:v>
                </c:pt>
                <c:pt idx="29258">
                  <c:v>1.9185479999999999</c:v>
                </c:pt>
                <c:pt idx="29259">
                  <c:v>1.91835</c:v>
                </c:pt>
                <c:pt idx="29260">
                  <c:v>1.9181520000000001</c:v>
                </c:pt>
                <c:pt idx="29261">
                  <c:v>1.9179539999999999</c:v>
                </c:pt>
                <c:pt idx="29262">
                  <c:v>1.9177550000000001</c:v>
                </c:pt>
                <c:pt idx="29263">
                  <c:v>1.917557</c:v>
                </c:pt>
                <c:pt idx="29264">
                  <c:v>1.917359</c:v>
                </c:pt>
                <c:pt idx="29265">
                  <c:v>1.9171609999999999</c:v>
                </c:pt>
                <c:pt idx="29266">
                  <c:v>1.916963</c:v>
                </c:pt>
                <c:pt idx="29267">
                  <c:v>1.9167639999999999</c:v>
                </c:pt>
                <c:pt idx="29268">
                  <c:v>1.916604</c:v>
                </c:pt>
                <c:pt idx="29269">
                  <c:v>1.9165509999999999</c:v>
                </c:pt>
                <c:pt idx="29270">
                  <c:v>1.916498</c:v>
                </c:pt>
                <c:pt idx="29271">
                  <c:v>1.916445</c:v>
                </c:pt>
                <c:pt idx="29272">
                  <c:v>1.916393</c:v>
                </c:pt>
                <c:pt idx="29273">
                  <c:v>1.9163399999999999</c:v>
                </c:pt>
                <c:pt idx="29274">
                  <c:v>1.9162870000000001</c:v>
                </c:pt>
                <c:pt idx="29275">
                  <c:v>1.916234</c:v>
                </c:pt>
                <c:pt idx="29276">
                  <c:v>1.9161820000000001</c:v>
                </c:pt>
                <c:pt idx="29277">
                  <c:v>1.916129</c:v>
                </c:pt>
                <c:pt idx="29278">
                  <c:v>1.9160759999999999</c:v>
                </c:pt>
                <c:pt idx="29279">
                  <c:v>1.9160239999999999</c:v>
                </c:pt>
                <c:pt idx="29280">
                  <c:v>1.9159710000000001</c:v>
                </c:pt>
                <c:pt idx="29281">
                  <c:v>1.915918</c:v>
                </c:pt>
                <c:pt idx="29282">
                  <c:v>1.9158649999999999</c:v>
                </c:pt>
                <c:pt idx="29283">
                  <c:v>1.915813</c:v>
                </c:pt>
                <c:pt idx="29284">
                  <c:v>1.9157599999999999</c:v>
                </c:pt>
                <c:pt idx="29285">
                  <c:v>1.915662</c:v>
                </c:pt>
                <c:pt idx="29286">
                  <c:v>1.915564</c:v>
                </c:pt>
                <c:pt idx="29287">
                  <c:v>1.9154659999999999</c:v>
                </c:pt>
                <c:pt idx="29288">
                  <c:v>1.915368</c:v>
                </c:pt>
                <c:pt idx="29289">
                  <c:v>1.91527</c:v>
                </c:pt>
                <c:pt idx="29290">
                  <c:v>1.9151720000000001</c:v>
                </c:pt>
                <c:pt idx="29291">
                  <c:v>1.9150739999999999</c:v>
                </c:pt>
                <c:pt idx="29292">
                  <c:v>1.9149750000000001</c:v>
                </c:pt>
                <c:pt idx="29293">
                  <c:v>1.9148769999999999</c:v>
                </c:pt>
                <c:pt idx="29294">
                  <c:v>1.914779</c:v>
                </c:pt>
                <c:pt idx="29295">
                  <c:v>1.9146810000000001</c:v>
                </c:pt>
                <c:pt idx="29296">
                  <c:v>1.9145829999999999</c:v>
                </c:pt>
                <c:pt idx="29297">
                  <c:v>1.914485</c:v>
                </c:pt>
                <c:pt idx="29298">
                  <c:v>1.9143870000000001</c:v>
                </c:pt>
                <c:pt idx="29299">
                  <c:v>1.9142889999999999</c:v>
                </c:pt>
                <c:pt idx="29300">
                  <c:v>1.9141630000000001</c:v>
                </c:pt>
                <c:pt idx="29301">
                  <c:v>1.913951</c:v>
                </c:pt>
                <c:pt idx="29302">
                  <c:v>1.9137390000000001</c:v>
                </c:pt>
                <c:pt idx="29303">
                  <c:v>1.9135260000000001</c:v>
                </c:pt>
                <c:pt idx="29304">
                  <c:v>1.913314</c:v>
                </c:pt>
                <c:pt idx="29305">
                  <c:v>1.9131020000000001</c:v>
                </c:pt>
                <c:pt idx="29306">
                  <c:v>1.9128890000000001</c:v>
                </c:pt>
                <c:pt idx="29307">
                  <c:v>1.912677</c:v>
                </c:pt>
                <c:pt idx="29308">
                  <c:v>1.9124650000000001</c:v>
                </c:pt>
                <c:pt idx="29309">
                  <c:v>1.912253</c:v>
                </c:pt>
                <c:pt idx="29310">
                  <c:v>1.91204</c:v>
                </c:pt>
                <c:pt idx="29311">
                  <c:v>1.9118280000000001</c:v>
                </c:pt>
                <c:pt idx="29312">
                  <c:v>1.9116150000000001</c:v>
                </c:pt>
                <c:pt idx="29313">
                  <c:v>1.911403</c:v>
                </c:pt>
                <c:pt idx="29314">
                  <c:v>1.9111910000000001</c:v>
                </c:pt>
                <c:pt idx="29315">
                  <c:v>1.9109780000000001</c:v>
                </c:pt>
                <c:pt idx="29316">
                  <c:v>1.910771</c:v>
                </c:pt>
                <c:pt idx="29317">
                  <c:v>1.910568</c:v>
                </c:pt>
                <c:pt idx="29318">
                  <c:v>1.910366</c:v>
                </c:pt>
                <c:pt idx="29319">
                  <c:v>1.9101630000000001</c:v>
                </c:pt>
                <c:pt idx="29320">
                  <c:v>1.909961</c:v>
                </c:pt>
                <c:pt idx="29321">
                  <c:v>1.9097580000000001</c:v>
                </c:pt>
                <c:pt idx="29322">
                  <c:v>1.9095549999999999</c:v>
                </c:pt>
                <c:pt idx="29323">
                  <c:v>1.9093530000000001</c:v>
                </c:pt>
                <c:pt idx="29324">
                  <c:v>1.9091499999999999</c:v>
                </c:pt>
                <c:pt idx="29325">
                  <c:v>1.9089469999999999</c:v>
                </c:pt>
                <c:pt idx="29326">
                  <c:v>1.9087449999999999</c:v>
                </c:pt>
                <c:pt idx="29327">
                  <c:v>1.908542</c:v>
                </c:pt>
                <c:pt idx="29328">
                  <c:v>1.9083399999999999</c:v>
                </c:pt>
                <c:pt idx="29329">
                  <c:v>1.9081379999999999</c:v>
                </c:pt>
                <c:pt idx="29330">
                  <c:v>1.9079349999999999</c:v>
                </c:pt>
                <c:pt idx="29331">
                  <c:v>1.907732</c:v>
                </c:pt>
                <c:pt idx="29332">
                  <c:v>1.9075869999999999</c:v>
                </c:pt>
                <c:pt idx="29333">
                  <c:v>1.907457</c:v>
                </c:pt>
                <c:pt idx="29334">
                  <c:v>1.9073260000000001</c:v>
                </c:pt>
                <c:pt idx="29335">
                  <c:v>1.9071959999999999</c:v>
                </c:pt>
                <c:pt idx="29336">
                  <c:v>1.907065</c:v>
                </c:pt>
                <c:pt idx="29337">
                  <c:v>1.9069339999999999</c:v>
                </c:pt>
                <c:pt idx="29338">
                  <c:v>1.9068039999999999</c:v>
                </c:pt>
                <c:pt idx="29339">
                  <c:v>1.9066730000000001</c:v>
                </c:pt>
                <c:pt idx="29340">
                  <c:v>1.9065430000000001</c:v>
                </c:pt>
                <c:pt idx="29341">
                  <c:v>1.906412</c:v>
                </c:pt>
                <c:pt idx="29342">
                  <c:v>1.906282</c:v>
                </c:pt>
                <c:pt idx="29343">
                  <c:v>1.9061509999999999</c:v>
                </c:pt>
                <c:pt idx="29344">
                  <c:v>1.90602</c:v>
                </c:pt>
                <c:pt idx="29345">
                  <c:v>1.9058900000000001</c:v>
                </c:pt>
                <c:pt idx="29346">
                  <c:v>1.905759</c:v>
                </c:pt>
                <c:pt idx="29347">
                  <c:v>1.9056109999999999</c:v>
                </c:pt>
                <c:pt idx="29348">
                  <c:v>1.9053739999999999</c:v>
                </c:pt>
                <c:pt idx="29349">
                  <c:v>1.9051359999999999</c:v>
                </c:pt>
                <c:pt idx="29350">
                  <c:v>1.9048989999999999</c:v>
                </c:pt>
                <c:pt idx="29351">
                  <c:v>1.9046620000000001</c:v>
                </c:pt>
                <c:pt idx="29352">
                  <c:v>1.9044239999999999</c:v>
                </c:pt>
                <c:pt idx="29353">
                  <c:v>1.9041870000000001</c:v>
                </c:pt>
                <c:pt idx="29354">
                  <c:v>1.9039489999999999</c:v>
                </c:pt>
                <c:pt idx="29355">
                  <c:v>1.9037120000000001</c:v>
                </c:pt>
                <c:pt idx="29356">
                  <c:v>1.9034740000000001</c:v>
                </c:pt>
                <c:pt idx="29357">
                  <c:v>1.9032370000000001</c:v>
                </c:pt>
                <c:pt idx="29358">
                  <c:v>1.9029990000000001</c:v>
                </c:pt>
                <c:pt idx="29359">
                  <c:v>1.9027609999999999</c:v>
                </c:pt>
                <c:pt idx="29360">
                  <c:v>1.9025240000000001</c:v>
                </c:pt>
                <c:pt idx="29361">
                  <c:v>1.9022859999999999</c:v>
                </c:pt>
                <c:pt idx="29362">
                  <c:v>1.9020490000000001</c:v>
                </c:pt>
                <c:pt idx="29363">
                  <c:v>1.901818</c:v>
                </c:pt>
                <c:pt idx="29364">
                  <c:v>1.9015919999999999</c:v>
                </c:pt>
                <c:pt idx="29365">
                  <c:v>1.901367</c:v>
                </c:pt>
                <c:pt idx="29366">
                  <c:v>1.9011420000000001</c:v>
                </c:pt>
                <c:pt idx="29367">
                  <c:v>1.900917</c:v>
                </c:pt>
                <c:pt idx="29368">
                  <c:v>1.900692</c:v>
                </c:pt>
                <c:pt idx="29369">
                  <c:v>1.9004669999999999</c:v>
                </c:pt>
                <c:pt idx="29370">
                  <c:v>1.900242</c:v>
                </c:pt>
                <c:pt idx="29371">
                  <c:v>1.9000170000000001</c:v>
                </c:pt>
                <c:pt idx="29372">
                  <c:v>1.8997919999999999</c:v>
                </c:pt>
                <c:pt idx="29373">
                  <c:v>1.899567</c:v>
                </c:pt>
                <c:pt idx="29374">
                  <c:v>1.8993420000000001</c:v>
                </c:pt>
                <c:pt idx="29375">
                  <c:v>1.8991169999999999</c:v>
                </c:pt>
                <c:pt idx="29376">
                  <c:v>1.898892</c:v>
                </c:pt>
                <c:pt idx="29377">
                  <c:v>1.8986670000000001</c:v>
                </c:pt>
                <c:pt idx="29378">
                  <c:v>1.898442</c:v>
                </c:pt>
                <c:pt idx="29379">
                  <c:v>1.8982239999999999</c:v>
                </c:pt>
                <c:pt idx="29380">
                  <c:v>1.89801</c:v>
                </c:pt>
                <c:pt idx="29381">
                  <c:v>1.897796</c:v>
                </c:pt>
                <c:pt idx="29382">
                  <c:v>1.8975820000000001</c:v>
                </c:pt>
                <c:pt idx="29383">
                  <c:v>1.8973679999999999</c:v>
                </c:pt>
                <c:pt idx="29384">
                  <c:v>1.897154</c:v>
                </c:pt>
                <c:pt idx="29385">
                  <c:v>1.8969400000000001</c:v>
                </c:pt>
                <c:pt idx="29386">
                  <c:v>1.896725</c:v>
                </c:pt>
                <c:pt idx="29387">
                  <c:v>1.8965110000000001</c:v>
                </c:pt>
                <c:pt idx="29388">
                  <c:v>1.8962969999999999</c:v>
                </c:pt>
                <c:pt idx="29389">
                  <c:v>1.896083</c:v>
                </c:pt>
                <c:pt idx="29390">
                  <c:v>1.895869</c:v>
                </c:pt>
                <c:pt idx="29391">
                  <c:v>1.8956550000000001</c:v>
                </c:pt>
                <c:pt idx="29392">
                  <c:v>1.8954409999999999</c:v>
                </c:pt>
                <c:pt idx="29393">
                  <c:v>1.895227</c:v>
                </c:pt>
                <c:pt idx="29394">
                  <c:v>1.8950130000000001</c:v>
                </c:pt>
                <c:pt idx="29395">
                  <c:v>1.8947620000000001</c:v>
                </c:pt>
                <c:pt idx="29396">
                  <c:v>1.8944890000000001</c:v>
                </c:pt>
                <c:pt idx="29397">
                  <c:v>1.8942159999999999</c:v>
                </c:pt>
                <c:pt idx="29398">
                  <c:v>1.8939429999999999</c:v>
                </c:pt>
                <c:pt idx="29399">
                  <c:v>1.893669</c:v>
                </c:pt>
                <c:pt idx="29400">
                  <c:v>1.8933960000000001</c:v>
                </c:pt>
                <c:pt idx="29401">
                  <c:v>1.8931229999999999</c:v>
                </c:pt>
                <c:pt idx="29402">
                  <c:v>1.892849</c:v>
                </c:pt>
                <c:pt idx="29403">
                  <c:v>1.892576</c:v>
                </c:pt>
                <c:pt idx="29404">
                  <c:v>1.8923030000000001</c:v>
                </c:pt>
                <c:pt idx="29405">
                  <c:v>1.8920300000000001</c:v>
                </c:pt>
                <c:pt idx="29406">
                  <c:v>1.891756</c:v>
                </c:pt>
                <c:pt idx="29407">
                  <c:v>1.891483</c:v>
                </c:pt>
                <c:pt idx="29408">
                  <c:v>1.8912100000000001</c:v>
                </c:pt>
                <c:pt idx="29409">
                  <c:v>1.890936</c:v>
                </c:pt>
                <c:pt idx="29410">
                  <c:v>1.890663</c:v>
                </c:pt>
                <c:pt idx="29411">
                  <c:v>1.8904289999999999</c:v>
                </c:pt>
                <c:pt idx="29412">
                  <c:v>1.8902019999999999</c:v>
                </c:pt>
                <c:pt idx="29413">
                  <c:v>1.889974</c:v>
                </c:pt>
                <c:pt idx="29414">
                  <c:v>1.8897470000000001</c:v>
                </c:pt>
                <c:pt idx="29415">
                  <c:v>1.8895189999999999</c:v>
                </c:pt>
                <c:pt idx="29416">
                  <c:v>1.8892929999999999</c:v>
                </c:pt>
                <c:pt idx="29417">
                  <c:v>1.889065</c:v>
                </c:pt>
                <c:pt idx="29418">
                  <c:v>1.888838</c:v>
                </c:pt>
                <c:pt idx="29419">
                  <c:v>1.888611</c:v>
                </c:pt>
                <c:pt idx="29420">
                  <c:v>1.8883829999999999</c:v>
                </c:pt>
                <c:pt idx="29421">
                  <c:v>1.8881559999999999</c:v>
                </c:pt>
                <c:pt idx="29422">
                  <c:v>1.887929</c:v>
                </c:pt>
                <c:pt idx="29423">
                  <c:v>1.8877010000000001</c:v>
                </c:pt>
                <c:pt idx="29424">
                  <c:v>1.8874740000000001</c:v>
                </c:pt>
                <c:pt idx="29425">
                  <c:v>1.887246</c:v>
                </c:pt>
                <c:pt idx="29426">
                  <c:v>1.887005</c:v>
                </c:pt>
                <c:pt idx="29427">
                  <c:v>1.8866810000000001</c:v>
                </c:pt>
                <c:pt idx="29428">
                  <c:v>1.886358</c:v>
                </c:pt>
                <c:pt idx="29429">
                  <c:v>1.886034</c:v>
                </c:pt>
                <c:pt idx="29430">
                  <c:v>1.8857109999999999</c:v>
                </c:pt>
                <c:pt idx="29431">
                  <c:v>1.8853869999999999</c:v>
                </c:pt>
                <c:pt idx="29432">
                  <c:v>1.8850640000000001</c:v>
                </c:pt>
                <c:pt idx="29433">
                  <c:v>1.8847400000000001</c:v>
                </c:pt>
                <c:pt idx="29434">
                  <c:v>1.884417</c:v>
                </c:pt>
                <c:pt idx="29435">
                  <c:v>1.884093</c:v>
                </c:pt>
                <c:pt idx="29436">
                  <c:v>1.8837699999999999</c:v>
                </c:pt>
                <c:pt idx="29437">
                  <c:v>1.8834470000000001</c:v>
                </c:pt>
                <c:pt idx="29438">
                  <c:v>1.883124</c:v>
                </c:pt>
                <c:pt idx="29439">
                  <c:v>1.8828</c:v>
                </c:pt>
                <c:pt idx="29440">
                  <c:v>1.882477</c:v>
                </c:pt>
                <c:pt idx="29441">
                  <c:v>1.882153</c:v>
                </c:pt>
                <c:pt idx="29442">
                  <c:v>1.8819570000000001</c:v>
                </c:pt>
                <c:pt idx="29443">
                  <c:v>1.881902</c:v>
                </c:pt>
                <c:pt idx="29444">
                  <c:v>1.881847</c:v>
                </c:pt>
                <c:pt idx="29445">
                  <c:v>1.8817919999999999</c:v>
                </c:pt>
                <c:pt idx="29446">
                  <c:v>1.881737</c:v>
                </c:pt>
                <c:pt idx="29447">
                  <c:v>1.8816820000000001</c:v>
                </c:pt>
                <c:pt idx="29448">
                  <c:v>1.881626</c:v>
                </c:pt>
                <c:pt idx="29449">
                  <c:v>1.8815710000000001</c:v>
                </c:pt>
                <c:pt idx="29450">
                  <c:v>1.881516</c:v>
                </c:pt>
                <c:pt idx="29451">
                  <c:v>1.8814610000000001</c:v>
                </c:pt>
                <c:pt idx="29452">
                  <c:v>1.8814059999999999</c:v>
                </c:pt>
                <c:pt idx="29453">
                  <c:v>1.881351</c:v>
                </c:pt>
                <c:pt idx="29454">
                  <c:v>1.8812960000000001</c:v>
                </c:pt>
                <c:pt idx="29455">
                  <c:v>1.8812409999999999</c:v>
                </c:pt>
                <c:pt idx="29456">
                  <c:v>1.881186</c:v>
                </c:pt>
                <c:pt idx="29457">
                  <c:v>1.8811310000000001</c:v>
                </c:pt>
                <c:pt idx="29458">
                  <c:v>1.8809910000000001</c:v>
                </c:pt>
                <c:pt idx="29459">
                  <c:v>1.8808370000000001</c:v>
                </c:pt>
                <c:pt idx="29460">
                  <c:v>1.880682</c:v>
                </c:pt>
                <c:pt idx="29461">
                  <c:v>1.8805270000000001</c:v>
                </c:pt>
                <c:pt idx="29462">
                  <c:v>1.8803730000000001</c:v>
                </c:pt>
                <c:pt idx="29463">
                  <c:v>1.8802179999999999</c:v>
                </c:pt>
                <c:pt idx="29464">
                  <c:v>1.880064</c:v>
                </c:pt>
                <c:pt idx="29465">
                  <c:v>1.8799090000000001</c:v>
                </c:pt>
                <c:pt idx="29466">
                  <c:v>1.8797539999999999</c:v>
                </c:pt>
                <c:pt idx="29467">
                  <c:v>1.8795999999999999</c:v>
                </c:pt>
                <c:pt idx="29468">
                  <c:v>1.879445</c:v>
                </c:pt>
                <c:pt idx="29469">
                  <c:v>1.879291</c:v>
                </c:pt>
                <c:pt idx="29470">
                  <c:v>1.8791359999999999</c:v>
                </c:pt>
                <c:pt idx="29471">
                  <c:v>1.878981</c:v>
                </c:pt>
                <c:pt idx="29472">
                  <c:v>1.878827</c:v>
                </c:pt>
                <c:pt idx="29473">
                  <c:v>1.878622</c:v>
                </c:pt>
                <c:pt idx="29474">
                  <c:v>1.8782000000000001</c:v>
                </c:pt>
                <c:pt idx="29475">
                  <c:v>1.8777779999999999</c:v>
                </c:pt>
                <c:pt idx="29476">
                  <c:v>1.8773550000000001</c:v>
                </c:pt>
                <c:pt idx="29477">
                  <c:v>1.876933</c:v>
                </c:pt>
                <c:pt idx="29478">
                  <c:v>1.876511</c:v>
                </c:pt>
                <c:pt idx="29479">
                  <c:v>1.8760889999999999</c:v>
                </c:pt>
                <c:pt idx="29480">
                  <c:v>1.875667</c:v>
                </c:pt>
                <c:pt idx="29481">
                  <c:v>1.875246</c:v>
                </c:pt>
                <c:pt idx="29482">
                  <c:v>1.874824</c:v>
                </c:pt>
                <c:pt idx="29483">
                  <c:v>1.874401</c:v>
                </c:pt>
                <c:pt idx="29484">
                  <c:v>1.8739790000000001</c:v>
                </c:pt>
                <c:pt idx="29485">
                  <c:v>1.8735569999999999</c:v>
                </c:pt>
                <c:pt idx="29486">
                  <c:v>1.873135</c:v>
                </c:pt>
                <c:pt idx="29487">
                  <c:v>1.8727130000000001</c:v>
                </c:pt>
                <c:pt idx="29488">
                  <c:v>1.87229</c:v>
                </c:pt>
                <c:pt idx="29489">
                  <c:v>1.8719300000000001</c:v>
                </c:pt>
                <c:pt idx="29490">
                  <c:v>1.871766</c:v>
                </c:pt>
                <c:pt idx="29491">
                  <c:v>1.871602</c:v>
                </c:pt>
                <c:pt idx="29492">
                  <c:v>1.871437</c:v>
                </c:pt>
                <c:pt idx="29493">
                  <c:v>1.871273</c:v>
                </c:pt>
                <c:pt idx="29494">
                  <c:v>1.8711089999999999</c:v>
                </c:pt>
                <c:pt idx="29495">
                  <c:v>1.8709439999999999</c:v>
                </c:pt>
                <c:pt idx="29496">
                  <c:v>1.8707800000000001</c:v>
                </c:pt>
                <c:pt idx="29497">
                  <c:v>1.8706160000000001</c:v>
                </c:pt>
                <c:pt idx="29498">
                  <c:v>1.870452</c:v>
                </c:pt>
                <c:pt idx="29499">
                  <c:v>1.870287</c:v>
                </c:pt>
                <c:pt idx="29500">
                  <c:v>1.870123</c:v>
                </c:pt>
                <c:pt idx="29501">
                  <c:v>1.8699589999999999</c:v>
                </c:pt>
                <c:pt idx="29502">
                  <c:v>1.869794</c:v>
                </c:pt>
                <c:pt idx="29503">
                  <c:v>1.869631</c:v>
                </c:pt>
                <c:pt idx="29504">
                  <c:v>1.8694660000000001</c:v>
                </c:pt>
                <c:pt idx="29505">
                  <c:v>1.8692880000000001</c:v>
                </c:pt>
                <c:pt idx="29506">
                  <c:v>1.869054</c:v>
                </c:pt>
                <c:pt idx="29507">
                  <c:v>1.8688199999999999</c:v>
                </c:pt>
                <c:pt idx="29508">
                  <c:v>1.8685860000000001</c:v>
                </c:pt>
                <c:pt idx="29509">
                  <c:v>1.868352</c:v>
                </c:pt>
                <c:pt idx="29510">
                  <c:v>1.8681179999999999</c:v>
                </c:pt>
                <c:pt idx="29511">
                  <c:v>1.867885</c:v>
                </c:pt>
                <c:pt idx="29512">
                  <c:v>1.867651</c:v>
                </c:pt>
                <c:pt idx="29513">
                  <c:v>1.8674170000000001</c:v>
                </c:pt>
                <c:pt idx="29514">
                  <c:v>1.867183</c:v>
                </c:pt>
                <c:pt idx="29515">
                  <c:v>1.866949</c:v>
                </c:pt>
                <c:pt idx="29516">
                  <c:v>1.8667149999999999</c:v>
                </c:pt>
                <c:pt idx="29517">
                  <c:v>1.8664810000000001</c:v>
                </c:pt>
                <c:pt idx="29518">
                  <c:v>1.866247</c:v>
                </c:pt>
                <c:pt idx="29519">
                  <c:v>1.8660129999999999</c:v>
                </c:pt>
                <c:pt idx="29520">
                  <c:v>1.86578</c:v>
                </c:pt>
                <c:pt idx="29521">
                  <c:v>1.8656630000000001</c:v>
                </c:pt>
                <c:pt idx="29522">
                  <c:v>1.86568</c:v>
                </c:pt>
                <c:pt idx="29523">
                  <c:v>1.8656969999999999</c:v>
                </c:pt>
                <c:pt idx="29524">
                  <c:v>1.865713</c:v>
                </c:pt>
                <c:pt idx="29525">
                  <c:v>1.8657300000000001</c:v>
                </c:pt>
                <c:pt idx="29526">
                  <c:v>1.865747</c:v>
                </c:pt>
                <c:pt idx="29527">
                  <c:v>1.865764</c:v>
                </c:pt>
                <c:pt idx="29528">
                  <c:v>1.8657809999999999</c:v>
                </c:pt>
                <c:pt idx="29529">
                  <c:v>1.8657980000000001</c:v>
                </c:pt>
                <c:pt idx="29530">
                  <c:v>1.8658140000000001</c:v>
                </c:pt>
                <c:pt idx="29531">
                  <c:v>1.865831</c:v>
                </c:pt>
                <c:pt idx="29532">
                  <c:v>1.865848</c:v>
                </c:pt>
                <c:pt idx="29533">
                  <c:v>1.8658650000000001</c:v>
                </c:pt>
                <c:pt idx="29534">
                  <c:v>1.865882</c:v>
                </c:pt>
                <c:pt idx="29535">
                  <c:v>1.865899</c:v>
                </c:pt>
                <c:pt idx="29536">
                  <c:v>1.865915</c:v>
                </c:pt>
                <c:pt idx="29537">
                  <c:v>1.8655980000000001</c:v>
                </c:pt>
                <c:pt idx="29538">
                  <c:v>1.865167</c:v>
                </c:pt>
                <c:pt idx="29539">
                  <c:v>1.8647370000000001</c:v>
                </c:pt>
                <c:pt idx="29540">
                  <c:v>1.864306</c:v>
                </c:pt>
                <c:pt idx="29541">
                  <c:v>1.8638760000000001</c:v>
                </c:pt>
                <c:pt idx="29542">
                  <c:v>1.8634459999999999</c:v>
                </c:pt>
                <c:pt idx="29543">
                  <c:v>1.8630150000000001</c:v>
                </c:pt>
                <c:pt idx="29544">
                  <c:v>1.8625849999999999</c:v>
                </c:pt>
                <c:pt idx="29545">
                  <c:v>1.862155</c:v>
                </c:pt>
                <c:pt idx="29546">
                  <c:v>1.861726</c:v>
                </c:pt>
                <c:pt idx="29547">
                  <c:v>1.8612949999999999</c:v>
                </c:pt>
                <c:pt idx="29548">
                  <c:v>1.860865</c:v>
                </c:pt>
                <c:pt idx="29549">
                  <c:v>1.8604339999999999</c:v>
                </c:pt>
                <c:pt idx="29550">
                  <c:v>1.860004</c:v>
                </c:pt>
                <c:pt idx="29551">
                  <c:v>1.8595740000000001</c:v>
                </c:pt>
                <c:pt idx="29552">
                  <c:v>1.859167</c:v>
                </c:pt>
                <c:pt idx="29553">
                  <c:v>1.8591260000000001</c:v>
                </c:pt>
                <c:pt idx="29554">
                  <c:v>1.859084</c:v>
                </c:pt>
                <c:pt idx="29555">
                  <c:v>1.859043</c:v>
                </c:pt>
                <c:pt idx="29556">
                  <c:v>1.8590009999999999</c:v>
                </c:pt>
                <c:pt idx="29557">
                  <c:v>1.8589599999999999</c:v>
                </c:pt>
                <c:pt idx="29558">
                  <c:v>1.858919</c:v>
                </c:pt>
                <c:pt idx="29559">
                  <c:v>1.8588769999999999</c:v>
                </c:pt>
                <c:pt idx="29560">
                  <c:v>1.8588359999999999</c:v>
                </c:pt>
                <c:pt idx="29561">
                  <c:v>1.858795</c:v>
                </c:pt>
                <c:pt idx="29562">
                  <c:v>1.8587530000000001</c:v>
                </c:pt>
                <c:pt idx="29563">
                  <c:v>1.8587119999999999</c:v>
                </c:pt>
                <c:pt idx="29564">
                  <c:v>1.85867</c:v>
                </c:pt>
                <c:pt idx="29565">
                  <c:v>1.8586290000000001</c:v>
                </c:pt>
                <c:pt idx="29566">
                  <c:v>1.8585879999999999</c:v>
                </c:pt>
                <c:pt idx="29567">
                  <c:v>1.858546</c:v>
                </c:pt>
                <c:pt idx="29568">
                  <c:v>1.8584259999999999</c:v>
                </c:pt>
                <c:pt idx="29569">
                  <c:v>1.8581829999999999</c:v>
                </c:pt>
                <c:pt idx="29570">
                  <c:v>1.8579399999999999</c:v>
                </c:pt>
                <c:pt idx="29571">
                  <c:v>1.8576969999999999</c:v>
                </c:pt>
                <c:pt idx="29572">
                  <c:v>1.8574539999999999</c:v>
                </c:pt>
                <c:pt idx="29573">
                  <c:v>1.8572109999999999</c:v>
                </c:pt>
                <c:pt idx="29574">
                  <c:v>1.856968</c:v>
                </c:pt>
                <c:pt idx="29575">
                  <c:v>1.856725</c:v>
                </c:pt>
                <c:pt idx="29576">
                  <c:v>1.856482</c:v>
                </c:pt>
                <c:pt idx="29577">
                  <c:v>1.856239</c:v>
                </c:pt>
                <c:pt idx="29578">
                  <c:v>1.8559969999999999</c:v>
                </c:pt>
                <c:pt idx="29579">
                  <c:v>1.8557539999999999</c:v>
                </c:pt>
                <c:pt idx="29580">
                  <c:v>1.8555109999999999</c:v>
                </c:pt>
                <c:pt idx="29581">
                  <c:v>1.8552679999999999</c:v>
                </c:pt>
                <c:pt idx="29582">
                  <c:v>1.8550249999999999</c:v>
                </c:pt>
                <c:pt idx="29583">
                  <c:v>1.8547819999999999</c:v>
                </c:pt>
                <c:pt idx="29584">
                  <c:v>1.854568</c:v>
                </c:pt>
                <c:pt idx="29585">
                  <c:v>1.8543639999999999</c:v>
                </c:pt>
                <c:pt idx="29586">
                  <c:v>1.8541589999999999</c:v>
                </c:pt>
                <c:pt idx="29587">
                  <c:v>1.8539540000000001</c:v>
                </c:pt>
                <c:pt idx="29588">
                  <c:v>1.85375</c:v>
                </c:pt>
                <c:pt idx="29589">
                  <c:v>1.8535459999999999</c:v>
                </c:pt>
                <c:pt idx="29590">
                  <c:v>1.8533409999999999</c:v>
                </c:pt>
                <c:pt idx="29591">
                  <c:v>1.8531359999999999</c:v>
                </c:pt>
                <c:pt idx="29592">
                  <c:v>1.8529310000000001</c:v>
                </c:pt>
                <c:pt idx="29593">
                  <c:v>1.852727</c:v>
                </c:pt>
                <c:pt idx="29594">
                  <c:v>1.852522</c:v>
                </c:pt>
                <c:pt idx="29595">
                  <c:v>1.852317</c:v>
                </c:pt>
                <c:pt idx="29596">
                  <c:v>1.8521129999999999</c:v>
                </c:pt>
                <c:pt idx="29597">
                  <c:v>1.8519080000000001</c:v>
                </c:pt>
                <c:pt idx="29598">
                  <c:v>1.8517030000000001</c:v>
                </c:pt>
                <c:pt idx="29599">
                  <c:v>1.851499</c:v>
                </c:pt>
                <c:pt idx="29600">
                  <c:v>1.851181</c:v>
                </c:pt>
                <c:pt idx="29601">
                  <c:v>1.850821</c:v>
                </c:pt>
                <c:pt idx="29602">
                  <c:v>1.8504620000000001</c:v>
                </c:pt>
                <c:pt idx="29603">
                  <c:v>1.8501019999999999</c:v>
                </c:pt>
                <c:pt idx="29604">
                  <c:v>1.849742</c:v>
                </c:pt>
                <c:pt idx="29605">
                  <c:v>1.849383</c:v>
                </c:pt>
                <c:pt idx="29606">
                  <c:v>1.8490230000000001</c:v>
                </c:pt>
                <c:pt idx="29607">
                  <c:v>1.8486629999999999</c:v>
                </c:pt>
                <c:pt idx="29608">
                  <c:v>1.8483039999999999</c:v>
                </c:pt>
                <c:pt idx="29609">
                  <c:v>1.847944</c:v>
                </c:pt>
                <c:pt idx="29610">
                  <c:v>1.8475839999999999</c:v>
                </c:pt>
                <c:pt idx="29611">
                  <c:v>1.8472249999999999</c:v>
                </c:pt>
                <c:pt idx="29612">
                  <c:v>1.8468659999999999</c:v>
                </c:pt>
                <c:pt idx="29613">
                  <c:v>1.846506</c:v>
                </c:pt>
                <c:pt idx="29614">
                  <c:v>1.8461460000000001</c:v>
                </c:pt>
                <c:pt idx="29615">
                  <c:v>1.8457870000000001</c:v>
                </c:pt>
                <c:pt idx="29616">
                  <c:v>1.84558</c:v>
                </c:pt>
                <c:pt idx="29617">
                  <c:v>1.8454060000000001</c:v>
                </c:pt>
                <c:pt idx="29618">
                  <c:v>1.8452329999999999</c:v>
                </c:pt>
                <c:pt idx="29619">
                  <c:v>1.8450599999999999</c:v>
                </c:pt>
                <c:pt idx="29620">
                  <c:v>1.8448869999999999</c:v>
                </c:pt>
                <c:pt idx="29621">
                  <c:v>1.844713</c:v>
                </c:pt>
                <c:pt idx="29622">
                  <c:v>1.8445400000000001</c:v>
                </c:pt>
                <c:pt idx="29623">
                  <c:v>1.8443670000000001</c:v>
                </c:pt>
                <c:pt idx="29624">
                  <c:v>1.8441940000000001</c:v>
                </c:pt>
                <c:pt idx="29625">
                  <c:v>1.84402</c:v>
                </c:pt>
                <c:pt idx="29626">
                  <c:v>1.843847</c:v>
                </c:pt>
                <c:pt idx="29627">
                  <c:v>1.843674</c:v>
                </c:pt>
                <c:pt idx="29628">
                  <c:v>1.8435010000000001</c:v>
                </c:pt>
                <c:pt idx="29629">
                  <c:v>1.8433280000000001</c:v>
                </c:pt>
                <c:pt idx="29630">
                  <c:v>1.843154</c:v>
                </c:pt>
                <c:pt idx="29631">
                  <c:v>1.8429880000000001</c:v>
                </c:pt>
                <c:pt idx="29632">
                  <c:v>1.842911</c:v>
                </c:pt>
                <c:pt idx="29633">
                  <c:v>1.8428340000000001</c:v>
                </c:pt>
                <c:pt idx="29634">
                  <c:v>1.8427560000000001</c:v>
                </c:pt>
                <c:pt idx="29635">
                  <c:v>1.842678</c:v>
                </c:pt>
                <c:pt idx="29636">
                  <c:v>1.8426009999999999</c:v>
                </c:pt>
                <c:pt idx="29637">
                  <c:v>1.8425229999999999</c:v>
                </c:pt>
                <c:pt idx="29638">
                  <c:v>1.842446</c:v>
                </c:pt>
                <c:pt idx="29639">
                  <c:v>1.842368</c:v>
                </c:pt>
                <c:pt idx="29640">
                  <c:v>1.8422909999999999</c:v>
                </c:pt>
                <c:pt idx="29641">
                  <c:v>1.8422130000000001</c:v>
                </c:pt>
                <c:pt idx="29642">
                  <c:v>1.8421350000000001</c:v>
                </c:pt>
                <c:pt idx="29643">
                  <c:v>1.842058</c:v>
                </c:pt>
                <c:pt idx="29644">
                  <c:v>1.84198</c:v>
                </c:pt>
                <c:pt idx="29645">
                  <c:v>1.8419030000000001</c:v>
                </c:pt>
                <c:pt idx="29646">
                  <c:v>1.841825</c:v>
                </c:pt>
                <c:pt idx="29647">
                  <c:v>1.8417349999999999</c:v>
                </c:pt>
                <c:pt idx="29648">
                  <c:v>1.8416220000000001</c:v>
                </c:pt>
                <c:pt idx="29649">
                  <c:v>1.8415090000000001</c:v>
                </c:pt>
                <c:pt idx="29650">
                  <c:v>1.841397</c:v>
                </c:pt>
                <c:pt idx="29651">
                  <c:v>1.8412839999999999</c:v>
                </c:pt>
                <c:pt idx="29652">
                  <c:v>1.8411709999999999</c:v>
                </c:pt>
                <c:pt idx="29653">
                  <c:v>1.841059</c:v>
                </c:pt>
                <c:pt idx="29654">
                  <c:v>1.840946</c:v>
                </c:pt>
                <c:pt idx="29655">
                  <c:v>1.8408340000000001</c:v>
                </c:pt>
                <c:pt idx="29656">
                  <c:v>1.8407210000000001</c:v>
                </c:pt>
                <c:pt idx="29657">
                  <c:v>1.840608</c:v>
                </c:pt>
                <c:pt idx="29658">
                  <c:v>1.8404959999999999</c:v>
                </c:pt>
                <c:pt idx="29659">
                  <c:v>1.8403830000000001</c:v>
                </c:pt>
                <c:pt idx="29660">
                  <c:v>1.8402700000000001</c:v>
                </c:pt>
                <c:pt idx="29661">
                  <c:v>1.840158</c:v>
                </c:pt>
                <c:pt idx="29662">
                  <c:v>1.8400449999999999</c:v>
                </c:pt>
                <c:pt idx="29663">
                  <c:v>1.8397349999999999</c:v>
                </c:pt>
                <c:pt idx="29664">
                  <c:v>1.839289</c:v>
                </c:pt>
                <c:pt idx="29665">
                  <c:v>1.8388439999999999</c:v>
                </c:pt>
                <c:pt idx="29666">
                  <c:v>1.838398</c:v>
                </c:pt>
                <c:pt idx="29667">
                  <c:v>1.837952</c:v>
                </c:pt>
                <c:pt idx="29668">
                  <c:v>1.837507</c:v>
                </c:pt>
                <c:pt idx="29669">
                  <c:v>1.8370610000000001</c:v>
                </c:pt>
                <c:pt idx="29670">
                  <c:v>1.8366150000000001</c:v>
                </c:pt>
                <c:pt idx="29671">
                  <c:v>1.8361700000000001</c:v>
                </c:pt>
                <c:pt idx="29672">
                  <c:v>1.8357239999999999</c:v>
                </c:pt>
                <c:pt idx="29673">
                  <c:v>1.835278</c:v>
                </c:pt>
                <c:pt idx="29674">
                  <c:v>1.8348329999999999</c:v>
                </c:pt>
                <c:pt idx="29675">
                  <c:v>1.834387</c:v>
                </c:pt>
                <c:pt idx="29676">
                  <c:v>1.8339430000000001</c:v>
                </c:pt>
                <c:pt idx="29677">
                  <c:v>1.8334969999999999</c:v>
                </c:pt>
                <c:pt idx="29678">
                  <c:v>1.833051</c:v>
                </c:pt>
                <c:pt idx="29679">
                  <c:v>1.8328070000000001</c:v>
                </c:pt>
                <c:pt idx="29680">
                  <c:v>1.832579</c:v>
                </c:pt>
                <c:pt idx="29681">
                  <c:v>1.8323510000000001</c:v>
                </c:pt>
                <c:pt idx="29682">
                  <c:v>1.8321229999999999</c:v>
                </c:pt>
                <c:pt idx="29683">
                  <c:v>1.8318950000000001</c:v>
                </c:pt>
                <c:pt idx="29684">
                  <c:v>1.8316669999999999</c:v>
                </c:pt>
                <c:pt idx="29685">
                  <c:v>1.831439</c:v>
                </c:pt>
                <c:pt idx="29686">
                  <c:v>1.8312109999999999</c:v>
                </c:pt>
                <c:pt idx="29687">
                  <c:v>1.830983</c:v>
                </c:pt>
                <c:pt idx="29688">
                  <c:v>1.8307549999999999</c:v>
                </c:pt>
                <c:pt idx="29689">
                  <c:v>1.8305260000000001</c:v>
                </c:pt>
                <c:pt idx="29690">
                  <c:v>1.830298</c:v>
                </c:pt>
                <c:pt idx="29691">
                  <c:v>1.8300700000000001</c:v>
                </c:pt>
                <c:pt idx="29692">
                  <c:v>1.829842</c:v>
                </c:pt>
                <c:pt idx="29693">
                  <c:v>1.8296140000000001</c:v>
                </c:pt>
                <c:pt idx="29694">
                  <c:v>1.829386</c:v>
                </c:pt>
                <c:pt idx="29695">
                  <c:v>1.8291569999999999</c:v>
                </c:pt>
                <c:pt idx="29696">
                  <c:v>1.8289280000000001</c:v>
                </c:pt>
                <c:pt idx="29697">
                  <c:v>1.8286990000000001</c:v>
                </c:pt>
                <c:pt idx="29698">
                  <c:v>1.828471</c:v>
                </c:pt>
                <c:pt idx="29699">
                  <c:v>1.8282419999999999</c:v>
                </c:pt>
                <c:pt idx="29700">
                  <c:v>1.8280130000000001</c:v>
                </c:pt>
                <c:pt idx="29701">
                  <c:v>1.8277840000000001</c:v>
                </c:pt>
                <c:pt idx="29702">
                  <c:v>1.827555</c:v>
                </c:pt>
                <c:pt idx="29703">
                  <c:v>1.827326</c:v>
                </c:pt>
                <c:pt idx="29704">
                  <c:v>1.827097</c:v>
                </c:pt>
                <c:pt idx="29705">
                  <c:v>1.8268679999999999</c:v>
                </c:pt>
                <c:pt idx="29706">
                  <c:v>1.8266389999999999</c:v>
                </c:pt>
                <c:pt idx="29707">
                  <c:v>1.8264100000000001</c:v>
                </c:pt>
                <c:pt idx="29708">
                  <c:v>1.8261810000000001</c:v>
                </c:pt>
                <c:pt idx="29709">
                  <c:v>1.825952</c:v>
                </c:pt>
                <c:pt idx="29710">
                  <c:v>1.8257369999999999</c:v>
                </c:pt>
                <c:pt idx="29711">
                  <c:v>1.82561</c:v>
                </c:pt>
                <c:pt idx="29712">
                  <c:v>1.8254840000000001</c:v>
                </c:pt>
                <c:pt idx="29713">
                  <c:v>1.825358</c:v>
                </c:pt>
                <c:pt idx="29714">
                  <c:v>1.825231</c:v>
                </c:pt>
                <c:pt idx="29715">
                  <c:v>1.825105</c:v>
                </c:pt>
                <c:pt idx="29716">
                  <c:v>1.8249789999999999</c:v>
                </c:pt>
                <c:pt idx="29717">
                  <c:v>1.8248519999999999</c:v>
                </c:pt>
                <c:pt idx="29718">
                  <c:v>1.8247260000000001</c:v>
                </c:pt>
                <c:pt idx="29719">
                  <c:v>1.8246</c:v>
                </c:pt>
                <c:pt idx="29720">
                  <c:v>1.8244739999999999</c:v>
                </c:pt>
                <c:pt idx="29721">
                  <c:v>1.8243469999999999</c:v>
                </c:pt>
                <c:pt idx="29722">
                  <c:v>1.8242210000000001</c:v>
                </c:pt>
                <c:pt idx="29723">
                  <c:v>1.824095</c:v>
                </c:pt>
                <c:pt idx="29724">
                  <c:v>1.823969</c:v>
                </c:pt>
                <c:pt idx="29725">
                  <c:v>1.823842</c:v>
                </c:pt>
                <c:pt idx="29726">
                  <c:v>1.823709</c:v>
                </c:pt>
                <c:pt idx="29727">
                  <c:v>1.823556</c:v>
                </c:pt>
                <c:pt idx="29728">
                  <c:v>1.8234030000000001</c:v>
                </c:pt>
                <c:pt idx="29729">
                  <c:v>1.823251</c:v>
                </c:pt>
                <c:pt idx="29730">
                  <c:v>1.8230980000000001</c:v>
                </c:pt>
                <c:pt idx="29731">
                  <c:v>1.822945</c:v>
                </c:pt>
                <c:pt idx="29732">
                  <c:v>1.8227930000000001</c:v>
                </c:pt>
                <c:pt idx="29733">
                  <c:v>1.82264</c:v>
                </c:pt>
                <c:pt idx="29734">
                  <c:v>1.822487</c:v>
                </c:pt>
                <c:pt idx="29735">
                  <c:v>1.822335</c:v>
                </c:pt>
                <c:pt idx="29736">
                  <c:v>1.822182</c:v>
                </c:pt>
                <c:pt idx="29737">
                  <c:v>1.8220289999999999</c:v>
                </c:pt>
                <c:pt idx="29738">
                  <c:v>1.821877</c:v>
                </c:pt>
                <c:pt idx="29739">
                  <c:v>1.8217239999999999</c:v>
                </c:pt>
                <c:pt idx="29740">
                  <c:v>1.8215710000000001</c:v>
                </c:pt>
                <c:pt idx="29741">
                  <c:v>1.8214189999999999</c:v>
                </c:pt>
                <c:pt idx="29742">
                  <c:v>1.821232</c:v>
                </c:pt>
                <c:pt idx="29743">
                  <c:v>1.8210150000000001</c:v>
                </c:pt>
                <c:pt idx="29744">
                  <c:v>1.8207979999999999</c:v>
                </c:pt>
                <c:pt idx="29745">
                  <c:v>1.8205800000000001</c:v>
                </c:pt>
                <c:pt idx="29746">
                  <c:v>1.820363</c:v>
                </c:pt>
                <c:pt idx="29747">
                  <c:v>1.820146</c:v>
                </c:pt>
                <c:pt idx="29748">
                  <c:v>1.819928</c:v>
                </c:pt>
                <c:pt idx="29749">
                  <c:v>1.8197110000000001</c:v>
                </c:pt>
                <c:pt idx="29750">
                  <c:v>1.8194939999999999</c:v>
                </c:pt>
                <c:pt idx="29751">
                  <c:v>1.8192759999999999</c:v>
                </c:pt>
                <c:pt idx="29752">
                  <c:v>1.819059</c:v>
                </c:pt>
                <c:pt idx="29753">
                  <c:v>1.8188420000000001</c:v>
                </c:pt>
                <c:pt idx="29754">
                  <c:v>1.818624</c:v>
                </c:pt>
                <c:pt idx="29755">
                  <c:v>1.8184070000000001</c:v>
                </c:pt>
                <c:pt idx="29756">
                  <c:v>1.81819</c:v>
                </c:pt>
                <c:pt idx="29757">
                  <c:v>1.8179730000000001</c:v>
                </c:pt>
                <c:pt idx="29758">
                  <c:v>1.817652</c:v>
                </c:pt>
                <c:pt idx="29759">
                  <c:v>1.8173079999999999</c:v>
                </c:pt>
                <c:pt idx="29760">
                  <c:v>1.8169649999999999</c:v>
                </c:pt>
                <c:pt idx="29761">
                  <c:v>1.816622</c:v>
                </c:pt>
                <c:pt idx="29762">
                  <c:v>1.8162780000000001</c:v>
                </c:pt>
                <c:pt idx="29763">
                  <c:v>1.815936</c:v>
                </c:pt>
                <c:pt idx="29764">
                  <c:v>1.815593</c:v>
                </c:pt>
                <c:pt idx="29765">
                  <c:v>1.81525</c:v>
                </c:pt>
                <c:pt idx="29766">
                  <c:v>1.8149059999999999</c:v>
                </c:pt>
                <c:pt idx="29767">
                  <c:v>1.8145629999999999</c:v>
                </c:pt>
                <c:pt idx="29768">
                  <c:v>1.8142199999999999</c:v>
                </c:pt>
                <c:pt idx="29769">
                  <c:v>1.813876</c:v>
                </c:pt>
                <c:pt idx="29770">
                  <c:v>1.8135330000000001</c:v>
                </c:pt>
                <c:pt idx="29771">
                  <c:v>1.8131900000000001</c:v>
                </c:pt>
                <c:pt idx="29772">
                  <c:v>1.8128470000000001</c:v>
                </c:pt>
                <c:pt idx="29773">
                  <c:v>1.812519</c:v>
                </c:pt>
                <c:pt idx="29774">
                  <c:v>1.8122799999999999</c:v>
                </c:pt>
                <c:pt idx="29775">
                  <c:v>1.812041</c:v>
                </c:pt>
                <c:pt idx="29776">
                  <c:v>1.8118019999999999</c:v>
                </c:pt>
                <c:pt idx="29777">
                  <c:v>1.811564</c:v>
                </c:pt>
                <c:pt idx="29778">
                  <c:v>1.8113250000000001</c:v>
                </c:pt>
                <c:pt idx="29779">
                  <c:v>1.811086</c:v>
                </c:pt>
                <c:pt idx="29780">
                  <c:v>1.8108470000000001</c:v>
                </c:pt>
                <c:pt idx="29781">
                  <c:v>1.810608</c:v>
                </c:pt>
                <c:pt idx="29782">
                  <c:v>1.8103689999999999</c:v>
                </c:pt>
                <c:pt idx="29783">
                  <c:v>1.81013</c:v>
                </c:pt>
                <c:pt idx="29784">
                  <c:v>1.8098920000000001</c:v>
                </c:pt>
                <c:pt idx="29785">
                  <c:v>1.8096540000000001</c:v>
                </c:pt>
                <c:pt idx="29786">
                  <c:v>1.809415</c:v>
                </c:pt>
                <c:pt idx="29787">
                  <c:v>1.8091759999999999</c:v>
                </c:pt>
                <c:pt idx="29788">
                  <c:v>1.808937</c:v>
                </c:pt>
                <c:pt idx="29789">
                  <c:v>1.8087800000000001</c:v>
                </c:pt>
                <c:pt idx="29790">
                  <c:v>1.808708</c:v>
                </c:pt>
                <c:pt idx="29791">
                  <c:v>1.8086359999999999</c:v>
                </c:pt>
                <c:pt idx="29792">
                  <c:v>1.8085640000000001</c:v>
                </c:pt>
                <c:pt idx="29793">
                  <c:v>1.808492</c:v>
                </c:pt>
                <c:pt idx="29794">
                  <c:v>1.8084199999999999</c:v>
                </c:pt>
                <c:pt idx="29795">
                  <c:v>1.8083480000000001</c:v>
                </c:pt>
                <c:pt idx="29796">
                  <c:v>1.808276</c:v>
                </c:pt>
                <c:pt idx="29797">
                  <c:v>1.8082039999999999</c:v>
                </c:pt>
                <c:pt idx="29798">
                  <c:v>1.808133</c:v>
                </c:pt>
                <c:pt idx="29799">
                  <c:v>1.8080609999999999</c:v>
                </c:pt>
                <c:pt idx="29800">
                  <c:v>1.8079890000000001</c:v>
                </c:pt>
                <c:pt idx="29801">
                  <c:v>1.807917</c:v>
                </c:pt>
                <c:pt idx="29802">
                  <c:v>1.8078449999999999</c:v>
                </c:pt>
                <c:pt idx="29803">
                  <c:v>1.8077730000000001</c:v>
                </c:pt>
                <c:pt idx="29804">
                  <c:v>1.807701</c:v>
                </c:pt>
                <c:pt idx="29805">
                  <c:v>1.807507</c:v>
                </c:pt>
                <c:pt idx="29806">
                  <c:v>1.807291</c:v>
                </c:pt>
                <c:pt idx="29807">
                  <c:v>1.807075</c:v>
                </c:pt>
                <c:pt idx="29808">
                  <c:v>1.8068580000000001</c:v>
                </c:pt>
                <c:pt idx="29809">
                  <c:v>1.8066409999999999</c:v>
                </c:pt>
                <c:pt idx="29810">
                  <c:v>1.806424</c:v>
                </c:pt>
                <c:pt idx="29811">
                  <c:v>1.806208</c:v>
                </c:pt>
                <c:pt idx="29812">
                  <c:v>1.8059909999999999</c:v>
                </c:pt>
                <c:pt idx="29813">
                  <c:v>1.805774</c:v>
                </c:pt>
                <c:pt idx="29814">
                  <c:v>1.8055570000000001</c:v>
                </c:pt>
                <c:pt idx="29815">
                  <c:v>1.8053410000000001</c:v>
                </c:pt>
                <c:pt idx="29816">
                  <c:v>1.805124</c:v>
                </c:pt>
                <c:pt idx="29817">
                  <c:v>1.804907</c:v>
                </c:pt>
                <c:pt idx="29818">
                  <c:v>1.8046899999999999</c:v>
                </c:pt>
                <c:pt idx="29819">
                  <c:v>1.8044739999999999</c:v>
                </c:pt>
                <c:pt idx="29820">
                  <c:v>1.804257</c:v>
                </c:pt>
                <c:pt idx="29821">
                  <c:v>1.803946</c:v>
                </c:pt>
                <c:pt idx="29822">
                  <c:v>1.8035829999999999</c:v>
                </c:pt>
                <c:pt idx="29823">
                  <c:v>1.803221</c:v>
                </c:pt>
                <c:pt idx="29824">
                  <c:v>1.8028580000000001</c:v>
                </c:pt>
                <c:pt idx="29825">
                  <c:v>1.8024960000000001</c:v>
                </c:pt>
                <c:pt idx="29826">
                  <c:v>1.802133</c:v>
                </c:pt>
                <c:pt idx="29827">
                  <c:v>1.801771</c:v>
                </c:pt>
                <c:pt idx="29828">
                  <c:v>1.801409</c:v>
                </c:pt>
                <c:pt idx="29829">
                  <c:v>1.8010470000000001</c:v>
                </c:pt>
                <c:pt idx="29830">
                  <c:v>1.800684</c:v>
                </c:pt>
                <c:pt idx="29831">
                  <c:v>1.800322</c:v>
                </c:pt>
                <c:pt idx="29832">
                  <c:v>1.79996</c:v>
                </c:pt>
                <c:pt idx="29833">
                  <c:v>1.7995969999999999</c:v>
                </c:pt>
                <c:pt idx="29834">
                  <c:v>1.7992349999999999</c:v>
                </c:pt>
                <c:pt idx="29835">
                  <c:v>1.798872</c:v>
                </c:pt>
                <c:pt idx="29836">
                  <c:v>1.7985100000000001</c:v>
                </c:pt>
                <c:pt idx="29837">
                  <c:v>1.798351</c:v>
                </c:pt>
                <c:pt idx="29838">
                  <c:v>1.7982260000000001</c:v>
                </c:pt>
                <c:pt idx="29839">
                  <c:v>1.7981009999999999</c:v>
                </c:pt>
                <c:pt idx="29840">
                  <c:v>1.797976</c:v>
                </c:pt>
                <c:pt idx="29841">
                  <c:v>1.7978510000000001</c:v>
                </c:pt>
                <c:pt idx="29842">
                  <c:v>1.7977259999999999</c:v>
                </c:pt>
                <c:pt idx="29843">
                  <c:v>1.797601</c:v>
                </c:pt>
                <c:pt idx="29844">
                  <c:v>1.7974760000000001</c:v>
                </c:pt>
                <c:pt idx="29845">
                  <c:v>1.7973509999999999</c:v>
                </c:pt>
                <c:pt idx="29846">
                  <c:v>1.797226</c:v>
                </c:pt>
                <c:pt idx="29847">
                  <c:v>1.7971010000000001</c:v>
                </c:pt>
                <c:pt idx="29848">
                  <c:v>1.7969759999999999</c:v>
                </c:pt>
                <c:pt idx="29849">
                  <c:v>1.796851</c:v>
                </c:pt>
                <c:pt idx="29850">
                  <c:v>1.796726</c:v>
                </c:pt>
                <c:pt idx="29851">
                  <c:v>1.7966009999999999</c:v>
                </c:pt>
                <c:pt idx="29852">
                  <c:v>1.7964530000000001</c:v>
                </c:pt>
                <c:pt idx="29853">
                  <c:v>1.7961739999999999</c:v>
                </c:pt>
                <c:pt idx="29854">
                  <c:v>1.795895</c:v>
                </c:pt>
                <c:pt idx="29855">
                  <c:v>1.7956160000000001</c:v>
                </c:pt>
                <c:pt idx="29856">
                  <c:v>1.795337</c:v>
                </c:pt>
                <c:pt idx="29857">
                  <c:v>1.795058</c:v>
                </c:pt>
                <c:pt idx="29858">
                  <c:v>1.7947789999999999</c:v>
                </c:pt>
                <c:pt idx="29859">
                  <c:v>1.7945</c:v>
                </c:pt>
                <c:pt idx="29860">
                  <c:v>1.7942210000000001</c:v>
                </c:pt>
                <c:pt idx="29861">
                  <c:v>1.7939419999999999</c:v>
                </c:pt>
                <c:pt idx="29862">
                  <c:v>1.793663</c:v>
                </c:pt>
                <c:pt idx="29863">
                  <c:v>1.7933829999999999</c:v>
                </c:pt>
                <c:pt idx="29864">
                  <c:v>1.793104</c:v>
                </c:pt>
                <c:pt idx="29865">
                  <c:v>1.7928249999999999</c:v>
                </c:pt>
                <c:pt idx="29866">
                  <c:v>1.792546</c:v>
                </c:pt>
                <c:pt idx="29867">
                  <c:v>1.7922670000000001</c:v>
                </c:pt>
                <c:pt idx="29868">
                  <c:v>1.7921009999999999</c:v>
                </c:pt>
                <c:pt idx="29869">
                  <c:v>1.7920860000000001</c:v>
                </c:pt>
                <c:pt idx="29870">
                  <c:v>1.7920720000000001</c:v>
                </c:pt>
                <c:pt idx="29871">
                  <c:v>1.792057</c:v>
                </c:pt>
                <c:pt idx="29872">
                  <c:v>1.7920430000000001</c:v>
                </c:pt>
                <c:pt idx="29873">
                  <c:v>1.792028</c:v>
                </c:pt>
                <c:pt idx="29874">
                  <c:v>1.792014</c:v>
                </c:pt>
                <c:pt idx="29875">
                  <c:v>1.7919989999999999</c:v>
                </c:pt>
                <c:pt idx="29876">
                  <c:v>1.7919849999999999</c:v>
                </c:pt>
                <c:pt idx="29877">
                  <c:v>1.7919700000000001</c:v>
                </c:pt>
                <c:pt idx="29878">
                  <c:v>1.7919560000000001</c:v>
                </c:pt>
                <c:pt idx="29879">
                  <c:v>1.791941</c:v>
                </c:pt>
                <c:pt idx="29880">
                  <c:v>1.791927</c:v>
                </c:pt>
                <c:pt idx="29881">
                  <c:v>1.7919119999999999</c:v>
                </c:pt>
                <c:pt idx="29882">
                  <c:v>1.791898</c:v>
                </c:pt>
                <c:pt idx="29883">
                  <c:v>1.7918829999999999</c:v>
                </c:pt>
                <c:pt idx="29884">
                  <c:v>1.791809</c:v>
                </c:pt>
                <c:pt idx="29885">
                  <c:v>1.791714</c:v>
                </c:pt>
                <c:pt idx="29886">
                  <c:v>1.7916179999999999</c:v>
                </c:pt>
                <c:pt idx="29887">
                  <c:v>1.791523</c:v>
                </c:pt>
                <c:pt idx="29888">
                  <c:v>1.791428</c:v>
                </c:pt>
                <c:pt idx="29889">
                  <c:v>1.7913330000000001</c:v>
                </c:pt>
                <c:pt idx="29890">
                  <c:v>1.791237</c:v>
                </c:pt>
                <c:pt idx="29891">
                  <c:v>1.791142</c:v>
                </c:pt>
                <c:pt idx="29892">
                  <c:v>1.7910470000000001</c:v>
                </c:pt>
                <c:pt idx="29893">
                  <c:v>1.7909520000000001</c:v>
                </c:pt>
                <c:pt idx="29894">
                  <c:v>1.7908569999999999</c:v>
                </c:pt>
                <c:pt idx="29895">
                  <c:v>1.790762</c:v>
                </c:pt>
                <c:pt idx="29896">
                  <c:v>1.790667</c:v>
                </c:pt>
                <c:pt idx="29897">
                  <c:v>1.7905709999999999</c:v>
                </c:pt>
                <c:pt idx="29898">
                  <c:v>1.790476</c:v>
                </c:pt>
                <c:pt idx="29899">
                  <c:v>1.790387</c:v>
                </c:pt>
                <c:pt idx="29900">
                  <c:v>1.7903560000000001</c:v>
                </c:pt>
                <c:pt idx="29901">
                  <c:v>1.7903260000000001</c:v>
                </c:pt>
                <c:pt idx="29902">
                  <c:v>1.790295</c:v>
                </c:pt>
                <c:pt idx="29903">
                  <c:v>1.7902640000000001</c:v>
                </c:pt>
                <c:pt idx="29904">
                  <c:v>1.7902340000000001</c:v>
                </c:pt>
                <c:pt idx="29905">
                  <c:v>1.790203</c:v>
                </c:pt>
                <c:pt idx="29906">
                  <c:v>1.790173</c:v>
                </c:pt>
                <c:pt idx="29907">
                  <c:v>1.7901419999999999</c:v>
                </c:pt>
                <c:pt idx="29908">
                  <c:v>1.7901119999999999</c:v>
                </c:pt>
                <c:pt idx="29909">
                  <c:v>1.790081</c:v>
                </c:pt>
                <c:pt idx="29910">
                  <c:v>1.7900510000000001</c:v>
                </c:pt>
                <c:pt idx="29911">
                  <c:v>1.7900199999999999</c:v>
                </c:pt>
                <c:pt idx="29912">
                  <c:v>1.78999</c:v>
                </c:pt>
                <c:pt idx="29913">
                  <c:v>1.7899590000000001</c:v>
                </c:pt>
                <c:pt idx="29914">
                  <c:v>1.789928</c:v>
                </c:pt>
                <c:pt idx="29915">
                  <c:v>1.7897799999999999</c:v>
                </c:pt>
                <c:pt idx="29916">
                  <c:v>1.7895019999999999</c:v>
                </c:pt>
                <c:pt idx="29917">
                  <c:v>1.7892239999999999</c:v>
                </c:pt>
                <c:pt idx="29918">
                  <c:v>1.7889459999999999</c:v>
                </c:pt>
                <c:pt idx="29919">
                  <c:v>1.7886679999999999</c:v>
                </c:pt>
                <c:pt idx="29920">
                  <c:v>1.7883899999999999</c:v>
                </c:pt>
                <c:pt idx="29921">
                  <c:v>1.7881119999999999</c:v>
                </c:pt>
                <c:pt idx="29922">
                  <c:v>1.7878339999999999</c:v>
                </c:pt>
                <c:pt idx="29923">
                  <c:v>1.7875559999999999</c:v>
                </c:pt>
                <c:pt idx="29924">
                  <c:v>1.7872779999999999</c:v>
                </c:pt>
                <c:pt idx="29925">
                  <c:v>1.7869999999999999</c:v>
                </c:pt>
                <c:pt idx="29926">
                  <c:v>1.7867219999999999</c:v>
                </c:pt>
                <c:pt idx="29927">
                  <c:v>1.7864439999999999</c:v>
                </c:pt>
                <c:pt idx="29928">
                  <c:v>1.7861659999999999</c:v>
                </c:pt>
                <c:pt idx="29929">
                  <c:v>1.7858879999999999</c:v>
                </c:pt>
                <c:pt idx="29930">
                  <c:v>1.7856099999999999</c:v>
                </c:pt>
                <c:pt idx="29931">
                  <c:v>1.785396</c:v>
                </c:pt>
                <c:pt idx="29932">
                  <c:v>1.7855300000000001</c:v>
                </c:pt>
                <c:pt idx="29933">
                  <c:v>1.7856639999999999</c:v>
                </c:pt>
                <c:pt idx="29934">
                  <c:v>1.785798</c:v>
                </c:pt>
                <c:pt idx="29935">
                  <c:v>1.785933</c:v>
                </c:pt>
                <c:pt idx="29936">
                  <c:v>1.7860670000000001</c:v>
                </c:pt>
                <c:pt idx="29937">
                  <c:v>1.7862009999999999</c:v>
                </c:pt>
                <c:pt idx="29938">
                  <c:v>1.786335</c:v>
                </c:pt>
                <c:pt idx="29939">
                  <c:v>1.7864690000000001</c:v>
                </c:pt>
                <c:pt idx="29940">
                  <c:v>1.7866029999999999</c:v>
                </c:pt>
                <c:pt idx="29941">
                  <c:v>1.786737</c:v>
                </c:pt>
                <c:pt idx="29942">
                  <c:v>1.7868710000000001</c:v>
                </c:pt>
                <c:pt idx="29943">
                  <c:v>1.787005</c:v>
                </c:pt>
                <c:pt idx="29944">
                  <c:v>1.787139</c:v>
                </c:pt>
                <c:pt idx="29945">
                  <c:v>1.787274</c:v>
                </c:pt>
                <c:pt idx="29946">
                  <c:v>1.7874080000000001</c:v>
                </c:pt>
                <c:pt idx="29947">
                  <c:v>1.787363</c:v>
                </c:pt>
                <c:pt idx="29948">
                  <c:v>1.787026</c:v>
                </c:pt>
                <c:pt idx="29949">
                  <c:v>1.786689</c:v>
                </c:pt>
                <c:pt idx="29950">
                  <c:v>1.786351</c:v>
                </c:pt>
                <c:pt idx="29951">
                  <c:v>1.786014</c:v>
                </c:pt>
                <c:pt idx="29952">
                  <c:v>1.785676</c:v>
                </c:pt>
                <c:pt idx="29953">
                  <c:v>1.785339</c:v>
                </c:pt>
                <c:pt idx="29954">
                  <c:v>1.785002</c:v>
                </c:pt>
                <c:pt idx="29955">
                  <c:v>1.784664</c:v>
                </c:pt>
                <c:pt idx="29956">
                  <c:v>1.784327</c:v>
                </c:pt>
                <c:pt idx="29957">
                  <c:v>1.783989</c:v>
                </c:pt>
                <c:pt idx="29958">
                  <c:v>1.7836529999999999</c:v>
                </c:pt>
                <c:pt idx="29959">
                  <c:v>1.783315</c:v>
                </c:pt>
                <c:pt idx="29960">
                  <c:v>1.782978</c:v>
                </c:pt>
                <c:pt idx="29961">
                  <c:v>1.7826409999999999</c:v>
                </c:pt>
                <c:pt idx="29962">
                  <c:v>1.782303</c:v>
                </c:pt>
                <c:pt idx="29963">
                  <c:v>1.782224</c:v>
                </c:pt>
                <c:pt idx="29964">
                  <c:v>1.7822750000000001</c:v>
                </c:pt>
                <c:pt idx="29965">
                  <c:v>1.7823260000000001</c:v>
                </c:pt>
                <c:pt idx="29966">
                  <c:v>1.7823770000000001</c:v>
                </c:pt>
                <c:pt idx="29967">
                  <c:v>1.782429</c:v>
                </c:pt>
                <c:pt idx="29968">
                  <c:v>1.7824800000000001</c:v>
                </c:pt>
                <c:pt idx="29969">
                  <c:v>1.7825310000000001</c:v>
                </c:pt>
                <c:pt idx="29970">
                  <c:v>1.7825820000000001</c:v>
                </c:pt>
                <c:pt idx="29971">
                  <c:v>1.7826329999999999</c:v>
                </c:pt>
                <c:pt idx="29972">
                  <c:v>1.7826839999999999</c:v>
                </c:pt>
                <c:pt idx="29973">
                  <c:v>1.782735</c:v>
                </c:pt>
                <c:pt idx="29974">
                  <c:v>1.782786</c:v>
                </c:pt>
                <c:pt idx="29975">
                  <c:v>1.782837</c:v>
                </c:pt>
                <c:pt idx="29976">
                  <c:v>1.782888</c:v>
                </c:pt>
                <c:pt idx="29977">
                  <c:v>1.78294</c:v>
                </c:pt>
                <c:pt idx="29978">
                  <c:v>1.782991</c:v>
                </c:pt>
                <c:pt idx="29979">
                  <c:v>1.782967</c:v>
                </c:pt>
                <c:pt idx="29980">
                  <c:v>1.782942</c:v>
                </c:pt>
                <c:pt idx="29981">
                  <c:v>1.782918</c:v>
                </c:pt>
                <c:pt idx="29982">
                  <c:v>1.7828930000000001</c:v>
                </c:pt>
                <c:pt idx="29983">
                  <c:v>1.782869</c:v>
                </c:pt>
                <c:pt idx="29984">
                  <c:v>1.7828440000000001</c:v>
                </c:pt>
                <c:pt idx="29985">
                  <c:v>1.7828200000000001</c:v>
                </c:pt>
                <c:pt idx="29986">
                  <c:v>1.7827949999999999</c:v>
                </c:pt>
                <c:pt idx="29987">
                  <c:v>1.7827710000000001</c:v>
                </c:pt>
                <c:pt idx="29988">
                  <c:v>1.7827470000000001</c:v>
                </c:pt>
                <c:pt idx="29989">
                  <c:v>1.7827219999999999</c:v>
                </c:pt>
                <c:pt idx="29990">
                  <c:v>1.7826979999999999</c:v>
                </c:pt>
                <c:pt idx="29991">
                  <c:v>1.782673</c:v>
                </c:pt>
                <c:pt idx="29992">
                  <c:v>1.7826489999999999</c:v>
                </c:pt>
                <c:pt idx="29993">
                  <c:v>1.782624</c:v>
                </c:pt>
                <c:pt idx="29994">
                  <c:v>1.782564</c:v>
                </c:pt>
                <c:pt idx="29995">
                  <c:v>1.782422</c:v>
                </c:pt>
                <c:pt idx="29996">
                  <c:v>1.782281</c:v>
                </c:pt>
                <c:pt idx="29997">
                  <c:v>1.7821389999999999</c:v>
                </c:pt>
                <c:pt idx="29998">
                  <c:v>1.781998</c:v>
                </c:pt>
                <c:pt idx="29999">
                  <c:v>1.7818560000000001</c:v>
                </c:pt>
                <c:pt idx="30000">
                  <c:v>1.7817149999999999</c:v>
                </c:pt>
                <c:pt idx="30001">
                  <c:v>1.7815730000000001</c:v>
                </c:pt>
                <c:pt idx="30002">
                  <c:v>1.7814319999999999</c:v>
                </c:pt>
                <c:pt idx="30003">
                  <c:v>1.781291</c:v>
                </c:pt>
                <c:pt idx="30004">
                  <c:v>1.7811490000000001</c:v>
                </c:pt>
                <c:pt idx="30005">
                  <c:v>1.7810079999999999</c:v>
                </c:pt>
                <c:pt idx="30006">
                  <c:v>1.7808660000000001</c:v>
                </c:pt>
                <c:pt idx="30007">
                  <c:v>1.7807249999999999</c:v>
                </c:pt>
                <c:pt idx="30008">
                  <c:v>1.780583</c:v>
                </c:pt>
                <c:pt idx="30009">
                  <c:v>1.7804420000000001</c:v>
                </c:pt>
                <c:pt idx="30010">
                  <c:v>1.780227</c:v>
                </c:pt>
                <c:pt idx="30011">
                  <c:v>1.779976</c:v>
                </c:pt>
                <c:pt idx="30012">
                  <c:v>1.7797240000000001</c:v>
                </c:pt>
                <c:pt idx="30013">
                  <c:v>1.7794719999999999</c:v>
                </c:pt>
                <c:pt idx="30014">
                  <c:v>1.7792209999999999</c:v>
                </c:pt>
                <c:pt idx="30015">
                  <c:v>1.778969</c:v>
                </c:pt>
                <c:pt idx="30016">
                  <c:v>1.7787170000000001</c:v>
                </c:pt>
                <c:pt idx="30017">
                  <c:v>1.7784660000000001</c:v>
                </c:pt>
                <c:pt idx="30018">
                  <c:v>1.778214</c:v>
                </c:pt>
                <c:pt idx="30019">
                  <c:v>1.777962</c:v>
                </c:pt>
                <c:pt idx="30020">
                  <c:v>1.777711</c:v>
                </c:pt>
                <c:pt idx="30021">
                  <c:v>1.7774589999999999</c:v>
                </c:pt>
                <c:pt idx="30022">
                  <c:v>1.777207</c:v>
                </c:pt>
                <c:pt idx="30023">
                  <c:v>1.7769569999999999</c:v>
                </c:pt>
                <c:pt idx="30024">
                  <c:v>1.776705</c:v>
                </c:pt>
                <c:pt idx="30025">
                  <c:v>1.7764530000000001</c:v>
                </c:pt>
                <c:pt idx="30026">
                  <c:v>1.7763709999999999</c:v>
                </c:pt>
                <c:pt idx="30027">
                  <c:v>1.776308</c:v>
                </c:pt>
                <c:pt idx="30028">
                  <c:v>1.776246</c:v>
                </c:pt>
                <c:pt idx="30029">
                  <c:v>1.7761830000000001</c:v>
                </c:pt>
                <c:pt idx="30030">
                  <c:v>1.7761199999999999</c:v>
                </c:pt>
                <c:pt idx="30031">
                  <c:v>1.7760579999999999</c:v>
                </c:pt>
                <c:pt idx="30032">
                  <c:v>1.775995</c:v>
                </c:pt>
                <c:pt idx="30033">
                  <c:v>1.7759320000000001</c:v>
                </c:pt>
                <c:pt idx="30034">
                  <c:v>1.7758700000000001</c:v>
                </c:pt>
                <c:pt idx="30035">
                  <c:v>1.7758069999999999</c:v>
                </c:pt>
                <c:pt idx="30036">
                  <c:v>1.7757449999999999</c:v>
                </c:pt>
                <c:pt idx="30037">
                  <c:v>1.775682</c:v>
                </c:pt>
                <c:pt idx="30038">
                  <c:v>1.7756190000000001</c:v>
                </c:pt>
                <c:pt idx="30039">
                  <c:v>1.7755570000000001</c:v>
                </c:pt>
                <c:pt idx="30040">
                  <c:v>1.7754939999999999</c:v>
                </c:pt>
                <c:pt idx="30041">
                  <c:v>1.775431</c:v>
                </c:pt>
                <c:pt idx="30042">
                  <c:v>1.775258</c:v>
                </c:pt>
                <c:pt idx="30043">
                  <c:v>1.7750539999999999</c:v>
                </c:pt>
                <c:pt idx="30044">
                  <c:v>1.7748489999999999</c:v>
                </c:pt>
                <c:pt idx="30045">
                  <c:v>1.774645</c:v>
                </c:pt>
                <c:pt idx="30046">
                  <c:v>1.7744409999999999</c:v>
                </c:pt>
                <c:pt idx="30047">
                  <c:v>1.7742359999999999</c:v>
                </c:pt>
                <c:pt idx="30048">
                  <c:v>1.7740320000000001</c:v>
                </c:pt>
                <c:pt idx="30049">
                  <c:v>1.773827</c:v>
                </c:pt>
                <c:pt idx="30050">
                  <c:v>1.7736229999999999</c:v>
                </c:pt>
                <c:pt idx="30051">
                  <c:v>1.7734179999999999</c:v>
                </c:pt>
                <c:pt idx="30052">
                  <c:v>1.7732140000000001</c:v>
                </c:pt>
                <c:pt idx="30053">
                  <c:v>1.7730090000000001</c:v>
                </c:pt>
                <c:pt idx="30054">
                  <c:v>1.772805</c:v>
                </c:pt>
                <c:pt idx="30055">
                  <c:v>1.7726</c:v>
                </c:pt>
                <c:pt idx="30056">
                  <c:v>1.7723949999999999</c:v>
                </c:pt>
                <c:pt idx="30057">
                  <c:v>1.772197</c:v>
                </c:pt>
                <c:pt idx="30058">
                  <c:v>1.772295</c:v>
                </c:pt>
                <c:pt idx="30059">
                  <c:v>1.772394</c:v>
                </c:pt>
                <c:pt idx="30060">
                  <c:v>1.772492</c:v>
                </c:pt>
                <c:pt idx="30061">
                  <c:v>1.7725900000000001</c:v>
                </c:pt>
                <c:pt idx="30062">
                  <c:v>1.772688</c:v>
                </c:pt>
                <c:pt idx="30063">
                  <c:v>1.7727869999999999</c:v>
                </c:pt>
                <c:pt idx="30064">
                  <c:v>1.772885</c:v>
                </c:pt>
                <c:pt idx="30065">
                  <c:v>1.772983</c:v>
                </c:pt>
                <c:pt idx="30066">
                  <c:v>1.7730809999999999</c:v>
                </c:pt>
                <c:pt idx="30067">
                  <c:v>1.7731790000000001</c:v>
                </c:pt>
                <c:pt idx="30068">
                  <c:v>1.7732779999999999</c:v>
                </c:pt>
                <c:pt idx="30069">
                  <c:v>1.7733760000000001</c:v>
                </c:pt>
                <c:pt idx="30070">
                  <c:v>1.773474</c:v>
                </c:pt>
                <c:pt idx="30071">
                  <c:v>1.7735719999999999</c:v>
                </c:pt>
                <c:pt idx="30072">
                  <c:v>1.773671</c:v>
                </c:pt>
                <c:pt idx="30073">
                  <c:v>1.7736890000000001</c:v>
                </c:pt>
                <c:pt idx="30074">
                  <c:v>1.7735030000000001</c:v>
                </c:pt>
                <c:pt idx="30075">
                  <c:v>1.7733179999999999</c:v>
                </c:pt>
                <c:pt idx="30076">
                  <c:v>1.7731330000000001</c:v>
                </c:pt>
                <c:pt idx="30077">
                  <c:v>1.772948</c:v>
                </c:pt>
                <c:pt idx="30078">
                  <c:v>1.7727619999999999</c:v>
                </c:pt>
                <c:pt idx="30079">
                  <c:v>1.7725770000000001</c:v>
                </c:pt>
                <c:pt idx="30080">
                  <c:v>1.772392</c:v>
                </c:pt>
                <c:pt idx="30081">
                  <c:v>1.7722070000000001</c:v>
                </c:pt>
                <c:pt idx="30082">
                  <c:v>1.7720210000000001</c:v>
                </c:pt>
                <c:pt idx="30083">
                  <c:v>1.771836</c:v>
                </c:pt>
                <c:pt idx="30084">
                  <c:v>1.7716510000000001</c:v>
                </c:pt>
                <c:pt idx="30085">
                  <c:v>1.771466</c:v>
                </c:pt>
                <c:pt idx="30086">
                  <c:v>1.77128</c:v>
                </c:pt>
                <c:pt idx="30087">
                  <c:v>1.7710950000000001</c:v>
                </c:pt>
                <c:pt idx="30088">
                  <c:v>1.77091</c:v>
                </c:pt>
                <c:pt idx="30089">
                  <c:v>1.7707630000000001</c:v>
                </c:pt>
                <c:pt idx="30090">
                  <c:v>1.7706409999999999</c:v>
                </c:pt>
                <c:pt idx="30091">
                  <c:v>1.770518</c:v>
                </c:pt>
                <c:pt idx="30092">
                  <c:v>1.7703949999999999</c:v>
                </c:pt>
                <c:pt idx="30093">
                  <c:v>1.7702720000000001</c:v>
                </c:pt>
                <c:pt idx="30094">
                  <c:v>1.770149</c:v>
                </c:pt>
                <c:pt idx="30095">
                  <c:v>1.7700260000000001</c:v>
                </c:pt>
                <c:pt idx="30096">
                  <c:v>1.769903</c:v>
                </c:pt>
                <c:pt idx="30097">
                  <c:v>1.7697799999999999</c:v>
                </c:pt>
                <c:pt idx="30098">
                  <c:v>1.769657</c:v>
                </c:pt>
                <c:pt idx="30099">
                  <c:v>1.7695350000000001</c:v>
                </c:pt>
                <c:pt idx="30100">
                  <c:v>1.769412</c:v>
                </c:pt>
                <c:pt idx="30101">
                  <c:v>1.7692889999999999</c:v>
                </c:pt>
                <c:pt idx="30102">
                  <c:v>1.769166</c:v>
                </c:pt>
                <c:pt idx="30103">
                  <c:v>1.7690429999999999</c:v>
                </c:pt>
                <c:pt idx="30104">
                  <c:v>1.76892</c:v>
                </c:pt>
                <c:pt idx="30105">
                  <c:v>1.768797</c:v>
                </c:pt>
                <c:pt idx="30106">
                  <c:v>1.7686740000000001</c:v>
                </c:pt>
                <c:pt idx="30107">
                  <c:v>1.768551</c:v>
                </c:pt>
                <c:pt idx="30108">
                  <c:v>1.7684280000000001</c:v>
                </c:pt>
                <c:pt idx="30109">
                  <c:v>1.768305</c:v>
                </c:pt>
                <c:pt idx="30110">
                  <c:v>1.7681830000000001</c:v>
                </c:pt>
                <c:pt idx="30111">
                  <c:v>1.76806</c:v>
                </c:pt>
                <c:pt idx="30112">
                  <c:v>1.7679370000000001</c:v>
                </c:pt>
                <c:pt idx="30113">
                  <c:v>1.767814</c:v>
                </c:pt>
                <c:pt idx="30114">
                  <c:v>1.7676909999999999</c:v>
                </c:pt>
                <c:pt idx="30115">
                  <c:v>1.767568</c:v>
                </c:pt>
                <c:pt idx="30116">
                  <c:v>1.7674449999999999</c:v>
                </c:pt>
                <c:pt idx="30117">
                  <c:v>1.7673220000000001</c:v>
                </c:pt>
                <c:pt idx="30118">
                  <c:v>1.767199</c:v>
                </c:pt>
                <c:pt idx="30119">
                  <c:v>1.7670760000000001</c:v>
                </c:pt>
                <c:pt idx="30120">
                  <c:v>1.7669550000000001</c:v>
                </c:pt>
                <c:pt idx="30121">
                  <c:v>1.76684</c:v>
                </c:pt>
                <c:pt idx="30122">
                  <c:v>1.766724</c:v>
                </c:pt>
                <c:pt idx="30123">
                  <c:v>1.7666090000000001</c:v>
                </c:pt>
                <c:pt idx="30124">
                  <c:v>1.766494</c:v>
                </c:pt>
                <c:pt idx="30125">
                  <c:v>1.7663789999999999</c:v>
                </c:pt>
                <c:pt idx="30126">
                  <c:v>1.7662640000000001</c:v>
                </c:pt>
                <c:pt idx="30127">
                  <c:v>1.766149</c:v>
                </c:pt>
                <c:pt idx="30128">
                  <c:v>1.766033</c:v>
                </c:pt>
                <c:pt idx="30129">
                  <c:v>1.7659180000000001</c:v>
                </c:pt>
                <c:pt idx="30130">
                  <c:v>1.765803</c:v>
                </c:pt>
                <c:pt idx="30131">
                  <c:v>1.7656879999999999</c:v>
                </c:pt>
                <c:pt idx="30132">
                  <c:v>1.7655730000000001</c:v>
                </c:pt>
                <c:pt idx="30133">
                  <c:v>1.765458</c:v>
                </c:pt>
                <c:pt idx="30134">
                  <c:v>1.7653430000000001</c:v>
                </c:pt>
                <c:pt idx="30135">
                  <c:v>1.765228</c:v>
                </c:pt>
                <c:pt idx="30136">
                  <c:v>1.7651129999999999</c:v>
                </c:pt>
                <c:pt idx="30137">
                  <c:v>1.765001</c:v>
                </c:pt>
                <c:pt idx="30138">
                  <c:v>1.764888</c:v>
                </c:pt>
                <c:pt idx="30139">
                  <c:v>1.7647759999999999</c:v>
                </c:pt>
                <c:pt idx="30140">
                  <c:v>1.7646630000000001</c:v>
                </c:pt>
                <c:pt idx="30141">
                  <c:v>1.7645500000000001</c:v>
                </c:pt>
                <c:pt idx="30142">
                  <c:v>1.764438</c:v>
                </c:pt>
                <c:pt idx="30143">
                  <c:v>1.7643249999999999</c:v>
                </c:pt>
                <c:pt idx="30144">
                  <c:v>1.7642119999999999</c:v>
                </c:pt>
                <c:pt idx="30145">
                  <c:v>1.7641</c:v>
                </c:pt>
                <c:pt idx="30146">
                  <c:v>1.763987</c:v>
                </c:pt>
                <c:pt idx="30147">
                  <c:v>1.7638750000000001</c:v>
                </c:pt>
                <c:pt idx="30148">
                  <c:v>1.7637620000000001</c:v>
                </c:pt>
                <c:pt idx="30149">
                  <c:v>1.763649</c:v>
                </c:pt>
                <c:pt idx="30150">
                  <c:v>1.7635369999999999</c:v>
                </c:pt>
                <c:pt idx="30151">
                  <c:v>1.7634240000000001</c:v>
                </c:pt>
                <c:pt idx="30152">
                  <c:v>1.763358</c:v>
                </c:pt>
                <c:pt idx="30153">
                  <c:v>1.763406</c:v>
                </c:pt>
                <c:pt idx="30154">
                  <c:v>1.763455</c:v>
                </c:pt>
                <c:pt idx="30155">
                  <c:v>1.763503</c:v>
                </c:pt>
                <c:pt idx="30156">
                  <c:v>1.763552</c:v>
                </c:pt>
                <c:pt idx="30157">
                  <c:v>1.7636000000000001</c:v>
                </c:pt>
                <c:pt idx="30158">
                  <c:v>1.763649</c:v>
                </c:pt>
                <c:pt idx="30159">
                  <c:v>1.7636970000000001</c:v>
                </c:pt>
                <c:pt idx="30160">
                  <c:v>1.763746</c:v>
                </c:pt>
                <c:pt idx="30161">
                  <c:v>1.7637940000000001</c:v>
                </c:pt>
                <c:pt idx="30162">
                  <c:v>1.763843</c:v>
                </c:pt>
                <c:pt idx="30163">
                  <c:v>1.7638910000000001</c:v>
                </c:pt>
                <c:pt idx="30164">
                  <c:v>1.7639400000000001</c:v>
                </c:pt>
                <c:pt idx="30165">
                  <c:v>1.7639879999999999</c:v>
                </c:pt>
                <c:pt idx="30166">
                  <c:v>1.7640370000000001</c:v>
                </c:pt>
                <c:pt idx="30167">
                  <c:v>1.7640849999999999</c:v>
                </c:pt>
                <c:pt idx="30168">
                  <c:v>1.7640389999999999</c:v>
                </c:pt>
                <c:pt idx="30169">
                  <c:v>1.763914</c:v>
                </c:pt>
                <c:pt idx="30170">
                  <c:v>1.7637890000000001</c:v>
                </c:pt>
                <c:pt idx="30171">
                  <c:v>1.7636639999999999</c:v>
                </c:pt>
                <c:pt idx="30172">
                  <c:v>1.763539</c:v>
                </c:pt>
                <c:pt idx="30173">
                  <c:v>1.763414</c:v>
                </c:pt>
                <c:pt idx="30174">
                  <c:v>1.7632890000000001</c:v>
                </c:pt>
                <c:pt idx="30175">
                  <c:v>1.763164</c:v>
                </c:pt>
                <c:pt idx="30176">
                  <c:v>1.763039</c:v>
                </c:pt>
                <c:pt idx="30177">
                  <c:v>1.7629140000000001</c:v>
                </c:pt>
                <c:pt idx="30178">
                  <c:v>1.7627889999999999</c:v>
                </c:pt>
                <c:pt idx="30179">
                  <c:v>1.762664</c:v>
                </c:pt>
                <c:pt idx="30180">
                  <c:v>1.7625390000000001</c:v>
                </c:pt>
                <c:pt idx="30181">
                  <c:v>1.7624139999999999</c:v>
                </c:pt>
                <c:pt idx="30182">
                  <c:v>1.762289</c:v>
                </c:pt>
                <c:pt idx="30183">
                  <c:v>1.7621640000000001</c:v>
                </c:pt>
                <c:pt idx="30184">
                  <c:v>1.7620229999999999</c:v>
                </c:pt>
                <c:pt idx="30185">
                  <c:v>1.761879</c:v>
                </c:pt>
                <c:pt idx="30186">
                  <c:v>1.7617350000000001</c:v>
                </c:pt>
                <c:pt idx="30187">
                  <c:v>1.761592</c:v>
                </c:pt>
                <c:pt idx="30188">
                  <c:v>1.7614479999999999</c:v>
                </c:pt>
                <c:pt idx="30189">
                  <c:v>1.761304</c:v>
                </c:pt>
                <c:pt idx="30190">
                  <c:v>1.7611600000000001</c:v>
                </c:pt>
                <c:pt idx="30191">
                  <c:v>1.7610170000000001</c:v>
                </c:pt>
                <c:pt idx="30192">
                  <c:v>1.7608729999999999</c:v>
                </c:pt>
                <c:pt idx="30193">
                  <c:v>1.760729</c:v>
                </c:pt>
                <c:pt idx="30194">
                  <c:v>1.760586</c:v>
                </c:pt>
                <c:pt idx="30195">
                  <c:v>1.7604420000000001</c:v>
                </c:pt>
                <c:pt idx="30196">
                  <c:v>1.7602979999999999</c:v>
                </c:pt>
                <c:pt idx="30197">
                  <c:v>1.7601549999999999</c:v>
                </c:pt>
                <c:pt idx="30198">
                  <c:v>1.760011</c:v>
                </c:pt>
                <c:pt idx="30199">
                  <c:v>1.7598769999999999</c:v>
                </c:pt>
                <c:pt idx="30200">
                  <c:v>1.7597929999999999</c:v>
                </c:pt>
                <c:pt idx="30201">
                  <c:v>1.759709</c:v>
                </c:pt>
                <c:pt idx="30202">
                  <c:v>1.759625</c:v>
                </c:pt>
                <c:pt idx="30203">
                  <c:v>1.7595419999999999</c:v>
                </c:pt>
                <c:pt idx="30204">
                  <c:v>1.759458</c:v>
                </c:pt>
                <c:pt idx="30205">
                  <c:v>1.759374</c:v>
                </c:pt>
                <c:pt idx="30206">
                  <c:v>1.75929</c:v>
                </c:pt>
                <c:pt idx="30207">
                  <c:v>1.759206</c:v>
                </c:pt>
                <c:pt idx="30208">
                  <c:v>1.7591220000000001</c:v>
                </c:pt>
                <c:pt idx="30209">
                  <c:v>1.7590380000000001</c:v>
                </c:pt>
                <c:pt idx="30210">
                  <c:v>1.7589539999999999</c:v>
                </c:pt>
                <c:pt idx="30211">
                  <c:v>1.7588699999999999</c:v>
                </c:pt>
                <c:pt idx="30212">
                  <c:v>1.758786</c:v>
                </c:pt>
                <c:pt idx="30213">
                  <c:v>1.7587029999999999</c:v>
                </c:pt>
                <c:pt idx="30214">
                  <c:v>1.7586189999999999</c:v>
                </c:pt>
                <c:pt idx="30215">
                  <c:v>1.7585550000000001</c:v>
                </c:pt>
                <c:pt idx="30216">
                  <c:v>1.7585139999999999</c:v>
                </c:pt>
                <c:pt idx="30217">
                  <c:v>1.758472</c:v>
                </c:pt>
                <c:pt idx="30218">
                  <c:v>1.7584310000000001</c:v>
                </c:pt>
                <c:pt idx="30219">
                  <c:v>1.7583899999999999</c:v>
                </c:pt>
                <c:pt idx="30220">
                  <c:v>1.758348</c:v>
                </c:pt>
                <c:pt idx="30221">
                  <c:v>1.7583070000000001</c:v>
                </c:pt>
                <c:pt idx="30222">
                  <c:v>1.758265</c:v>
                </c:pt>
                <c:pt idx="30223">
                  <c:v>1.758224</c:v>
                </c:pt>
                <c:pt idx="30224">
                  <c:v>1.7581819999999999</c:v>
                </c:pt>
                <c:pt idx="30225">
                  <c:v>1.758141</c:v>
                </c:pt>
                <c:pt idx="30226">
                  <c:v>1.7580990000000001</c:v>
                </c:pt>
                <c:pt idx="30227">
                  <c:v>1.7580579999999999</c:v>
                </c:pt>
                <c:pt idx="30228">
                  <c:v>1.7580169999999999</c:v>
                </c:pt>
                <c:pt idx="30229">
                  <c:v>1.7579750000000001</c:v>
                </c:pt>
                <c:pt idx="30230">
                  <c:v>1.7579340000000001</c:v>
                </c:pt>
                <c:pt idx="30231">
                  <c:v>1.7576940000000001</c:v>
                </c:pt>
                <c:pt idx="30232">
                  <c:v>1.757417</c:v>
                </c:pt>
                <c:pt idx="30233">
                  <c:v>1.7571399999999999</c:v>
                </c:pt>
                <c:pt idx="30234">
                  <c:v>1.7568630000000001</c:v>
                </c:pt>
                <c:pt idx="30235">
                  <c:v>1.756586</c:v>
                </c:pt>
                <c:pt idx="30236">
                  <c:v>1.7563089999999999</c:v>
                </c:pt>
                <c:pt idx="30237">
                  <c:v>1.756032</c:v>
                </c:pt>
                <c:pt idx="30238">
                  <c:v>1.7557560000000001</c:v>
                </c:pt>
                <c:pt idx="30239">
                  <c:v>1.755479</c:v>
                </c:pt>
                <c:pt idx="30240">
                  <c:v>1.7552030000000001</c:v>
                </c:pt>
                <c:pt idx="30241">
                  <c:v>1.754926</c:v>
                </c:pt>
                <c:pt idx="30242">
                  <c:v>1.7546489999999999</c:v>
                </c:pt>
                <c:pt idx="30243">
                  <c:v>1.754372</c:v>
                </c:pt>
                <c:pt idx="30244">
                  <c:v>1.754095</c:v>
                </c:pt>
                <c:pt idx="30245">
                  <c:v>1.753819</c:v>
                </c:pt>
                <c:pt idx="30246">
                  <c:v>1.7535419999999999</c:v>
                </c:pt>
                <c:pt idx="30247">
                  <c:v>1.7535849999999999</c:v>
                </c:pt>
                <c:pt idx="30248">
                  <c:v>1.753682</c:v>
                </c:pt>
                <c:pt idx="30249">
                  <c:v>1.753779</c:v>
                </c:pt>
                <c:pt idx="30250">
                  <c:v>1.753876</c:v>
                </c:pt>
                <c:pt idx="30251">
                  <c:v>1.753973</c:v>
                </c:pt>
                <c:pt idx="30252">
                  <c:v>1.75407</c:v>
                </c:pt>
                <c:pt idx="30253">
                  <c:v>1.754167</c:v>
                </c:pt>
                <c:pt idx="30254">
                  <c:v>1.754264</c:v>
                </c:pt>
                <c:pt idx="30255">
                  <c:v>1.754362</c:v>
                </c:pt>
                <c:pt idx="30256">
                  <c:v>1.754459</c:v>
                </c:pt>
                <c:pt idx="30257">
                  <c:v>1.754556</c:v>
                </c:pt>
                <c:pt idx="30258">
                  <c:v>1.754653</c:v>
                </c:pt>
                <c:pt idx="30259">
                  <c:v>1.75475</c:v>
                </c:pt>
                <c:pt idx="30260">
                  <c:v>1.754847</c:v>
                </c:pt>
                <c:pt idx="30261">
                  <c:v>1.7549440000000001</c:v>
                </c:pt>
                <c:pt idx="30262">
                  <c:v>1.7550410000000001</c:v>
                </c:pt>
                <c:pt idx="30263">
                  <c:v>1.7548280000000001</c:v>
                </c:pt>
                <c:pt idx="30264">
                  <c:v>1.7545919999999999</c:v>
                </c:pt>
                <c:pt idx="30265">
                  <c:v>1.754356</c:v>
                </c:pt>
                <c:pt idx="30266">
                  <c:v>1.7541199999999999</c:v>
                </c:pt>
                <c:pt idx="30267">
                  <c:v>1.7538849999999999</c:v>
                </c:pt>
                <c:pt idx="30268">
                  <c:v>1.753649</c:v>
                </c:pt>
                <c:pt idx="30269">
                  <c:v>1.7534130000000001</c:v>
                </c:pt>
                <c:pt idx="30270">
                  <c:v>1.753177</c:v>
                </c:pt>
                <c:pt idx="30271">
                  <c:v>1.7529410000000001</c:v>
                </c:pt>
                <c:pt idx="30272">
                  <c:v>1.752705</c:v>
                </c:pt>
                <c:pt idx="30273">
                  <c:v>1.75247</c:v>
                </c:pt>
                <c:pt idx="30274">
                  <c:v>1.7522340000000001</c:v>
                </c:pt>
                <c:pt idx="30275">
                  <c:v>1.7519979999999999</c:v>
                </c:pt>
                <c:pt idx="30276">
                  <c:v>1.751762</c:v>
                </c:pt>
                <c:pt idx="30277">
                  <c:v>1.7515259999999999</c:v>
                </c:pt>
                <c:pt idx="30278">
                  <c:v>1.751293</c:v>
                </c:pt>
                <c:pt idx="30279">
                  <c:v>1.7510730000000001</c:v>
                </c:pt>
                <c:pt idx="30280">
                  <c:v>1.750853</c:v>
                </c:pt>
                <c:pt idx="30281">
                  <c:v>1.7506330000000001</c:v>
                </c:pt>
                <c:pt idx="30282">
                  <c:v>1.750413</c:v>
                </c:pt>
                <c:pt idx="30283">
                  <c:v>1.7501930000000001</c:v>
                </c:pt>
                <c:pt idx="30284">
                  <c:v>1.7499739999999999</c:v>
                </c:pt>
                <c:pt idx="30285">
                  <c:v>1.749754</c:v>
                </c:pt>
                <c:pt idx="30286">
                  <c:v>1.7495339999999999</c:v>
                </c:pt>
                <c:pt idx="30287">
                  <c:v>1.749314</c:v>
                </c:pt>
                <c:pt idx="30288">
                  <c:v>1.7490939999999999</c:v>
                </c:pt>
                <c:pt idx="30289">
                  <c:v>1.748874</c:v>
                </c:pt>
                <c:pt idx="30290">
                  <c:v>1.7486539999999999</c:v>
                </c:pt>
                <c:pt idx="30291">
                  <c:v>1.748435</c:v>
                </c:pt>
                <c:pt idx="30292">
                  <c:v>1.7482150000000001</c:v>
                </c:pt>
                <c:pt idx="30293">
                  <c:v>1.747995</c:v>
                </c:pt>
                <c:pt idx="30294">
                  <c:v>1.7477830000000001</c:v>
                </c:pt>
                <c:pt idx="30295">
                  <c:v>1.7475810000000001</c:v>
                </c:pt>
                <c:pt idx="30296">
                  <c:v>1.747379</c:v>
                </c:pt>
                <c:pt idx="30297">
                  <c:v>1.7471779999999999</c:v>
                </c:pt>
                <c:pt idx="30298">
                  <c:v>1.7469760000000001</c:v>
                </c:pt>
                <c:pt idx="30299">
                  <c:v>1.746774</c:v>
                </c:pt>
                <c:pt idx="30300">
                  <c:v>1.746572</c:v>
                </c:pt>
                <c:pt idx="30301">
                  <c:v>1.74637</c:v>
                </c:pt>
                <c:pt idx="30302">
                  <c:v>1.7461679999999999</c:v>
                </c:pt>
                <c:pt idx="30303">
                  <c:v>1.745967</c:v>
                </c:pt>
                <c:pt idx="30304">
                  <c:v>1.745765</c:v>
                </c:pt>
                <c:pt idx="30305">
                  <c:v>1.745563</c:v>
                </c:pt>
                <c:pt idx="30306">
                  <c:v>1.7453620000000001</c:v>
                </c:pt>
                <c:pt idx="30307">
                  <c:v>1.74516</c:v>
                </c:pt>
                <c:pt idx="30308">
                  <c:v>1.744958</c:v>
                </c:pt>
                <c:pt idx="30309">
                  <c:v>1.744756</c:v>
                </c:pt>
                <c:pt idx="30310">
                  <c:v>1.7446060000000001</c:v>
                </c:pt>
                <c:pt idx="30311">
                  <c:v>1.7444710000000001</c:v>
                </c:pt>
                <c:pt idx="30312">
                  <c:v>1.7443360000000001</c:v>
                </c:pt>
                <c:pt idx="30313">
                  <c:v>1.7442009999999999</c:v>
                </c:pt>
                <c:pt idx="30314">
                  <c:v>1.7440659999999999</c:v>
                </c:pt>
                <c:pt idx="30315">
                  <c:v>1.7439309999999999</c:v>
                </c:pt>
                <c:pt idx="30316">
                  <c:v>1.7437959999999999</c:v>
                </c:pt>
                <c:pt idx="30317">
                  <c:v>1.743662</c:v>
                </c:pt>
                <c:pt idx="30318">
                  <c:v>1.743527</c:v>
                </c:pt>
                <c:pt idx="30319">
                  <c:v>1.7433920000000001</c:v>
                </c:pt>
                <c:pt idx="30320">
                  <c:v>1.7432570000000001</c:v>
                </c:pt>
                <c:pt idx="30321">
                  <c:v>1.7431220000000001</c:v>
                </c:pt>
                <c:pt idx="30322">
                  <c:v>1.7429870000000001</c:v>
                </c:pt>
                <c:pt idx="30323">
                  <c:v>1.7428520000000001</c:v>
                </c:pt>
                <c:pt idx="30324">
                  <c:v>1.7427170000000001</c:v>
                </c:pt>
                <c:pt idx="30325">
                  <c:v>1.74258</c:v>
                </c:pt>
                <c:pt idx="30326">
                  <c:v>1.742415</c:v>
                </c:pt>
                <c:pt idx="30327">
                  <c:v>1.7422500000000001</c:v>
                </c:pt>
                <c:pt idx="30328">
                  <c:v>1.7420850000000001</c:v>
                </c:pt>
                <c:pt idx="30329">
                  <c:v>1.7419199999999999</c:v>
                </c:pt>
                <c:pt idx="30330">
                  <c:v>1.7417549999999999</c:v>
                </c:pt>
                <c:pt idx="30331">
                  <c:v>1.74159</c:v>
                </c:pt>
                <c:pt idx="30332">
                  <c:v>1.741425</c:v>
                </c:pt>
                <c:pt idx="30333">
                  <c:v>1.74126</c:v>
                </c:pt>
                <c:pt idx="30334">
                  <c:v>1.7410950000000001</c:v>
                </c:pt>
                <c:pt idx="30335">
                  <c:v>1.7409300000000001</c:v>
                </c:pt>
                <c:pt idx="30336">
                  <c:v>1.7407649999999999</c:v>
                </c:pt>
                <c:pt idx="30337">
                  <c:v>1.7405999999999999</c:v>
                </c:pt>
                <c:pt idx="30338">
                  <c:v>1.740435</c:v>
                </c:pt>
                <c:pt idx="30339">
                  <c:v>1.74027</c:v>
                </c:pt>
                <c:pt idx="30340">
                  <c:v>1.740105</c:v>
                </c:pt>
                <c:pt idx="30341">
                  <c:v>1.7400340000000001</c:v>
                </c:pt>
                <c:pt idx="30342">
                  <c:v>1.740073</c:v>
                </c:pt>
                <c:pt idx="30343">
                  <c:v>1.7401120000000001</c:v>
                </c:pt>
                <c:pt idx="30344">
                  <c:v>1.740151</c:v>
                </c:pt>
                <c:pt idx="30345">
                  <c:v>1.7401899999999999</c:v>
                </c:pt>
                <c:pt idx="30346">
                  <c:v>1.740229</c:v>
                </c:pt>
                <c:pt idx="30347">
                  <c:v>1.7402679999999999</c:v>
                </c:pt>
                <c:pt idx="30348">
                  <c:v>1.740307</c:v>
                </c:pt>
                <c:pt idx="30349">
                  <c:v>1.7403459999999999</c:v>
                </c:pt>
                <c:pt idx="30350">
                  <c:v>1.7403850000000001</c:v>
                </c:pt>
                <c:pt idx="30351">
                  <c:v>1.740424</c:v>
                </c:pt>
                <c:pt idx="30352">
                  <c:v>1.7404630000000001</c:v>
                </c:pt>
                <c:pt idx="30353">
                  <c:v>1.740502</c:v>
                </c:pt>
                <c:pt idx="30354">
                  <c:v>1.7405409999999999</c:v>
                </c:pt>
                <c:pt idx="30355">
                  <c:v>1.7405809999999999</c:v>
                </c:pt>
                <c:pt idx="30356">
                  <c:v>1.7406200000000001</c:v>
                </c:pt>
                <c:pt idx="30357">
                  <c:v>1.740545</c:v>
                </c:pt>
                <c:pt idx="30358">
                  <c:v>1.740243</c:v>
                </c:pt>
                <c:pt idx="30359">
                  <c:v>1.739941</c:v>
                </c:pt>
                <c:pt idx="30360">
                  <c:v>1.7396389999999999</c:v>
                </c:pt>
                <c:pt idx="30361">
                  <c:v>1.7393369999999999</c:v>
                </c:pt>
                <c:pt idx="30362">
                  <c:v>1.7390350000000001</c:v>
                </c:pt>
                <c:pt idx="30363">
                  <c:v>1.7387330000000001</c:v>
                </c:pt>
                <c:pt idx="30364">
                  <c:v>1.7384310000000001</c:v>
                </c:pt>
                <c:pt idx="30365">
                  <c:v>1.738129</c:v>
                </c:pt>
                <c:pt idx="30366">
                  <c:v>1.737827</c:v>
                </c:pt>
                <c:pt idx="30367">
                  <c:v>1.737525</c:v>
                </c:pt>
                <c:pt idx="30368">
                  <c:v>1.737223</c:v>
                </c:pt>
                <c:pt idx="30369">
                  <c:v>1.7369209999999999</c:v>
                </c:pt>
                <c:pt idx="30370">
                  <c:v>1.7366189999999999</c:v>
                </c:pt>
                <c:pt idx="30371">
                  <c:v>1.736318</c:v>
                </c:pt>
                <c:pt idx="30372">
                  <c:v>1.7360150000000001</c:v>
                </c:pt>
                <c:pt idx="30373">
                  <c:v>1.7357959999999999</c:v>
                </c:pt>
                <c:pt idx="30374">
                  <c:v>1.735692</c:v>
                </c:pt>
                <c:pt idx="30375">
                  <c:v>1.7355879999999999</c:v>
                </c:pt>
                <c:pt idx="30376">
                  <c:v>1.7354830000000001</c:v>
                </c:pt>
                <c:pt idx="30377">
                  <c:v>1.735379</c:v>
                </c:pt>
                <c:pt idx="30378">
                  <c:v>1.7352749999999999</c:v>
                </c:pt>
                <c:pt idx="30379">
                  <c:v>1.7351700000000001</c:v>
                </c:pt>
                <c:pt idx="30380">
                  <c:v>1.735066</c:v>
                </c:pt>
                <c:pt idx="30381">
                  <c:v>1.7349619999999999</c:v>
                </c:pt>
                <c:pt idx="30382">
                  <c:v>1.734858</c:v>
                </c:pt>
                <c:pt idx="30383">
                  <c:v>1.734753</c:v>
                </c:pt>
                <c:pt idx="30384">
                  <c:v>1.7346490000000001</c:v>
                </c:pt>
                <c:pt idx="30385">
                  <c:v>1.734545</c:v>
                </c:pt>
                <c:pt idx="30386">
                  <c:v>1.73444</c:v>
                </c:pt>
                <c:pt idx="30387">
                  <c:v>1.7343360000000001</c:v>
                </c:pt>
                <c:pt idx="30388">
                  <c:v>1.734232</c:v>
                </c:pt>
                <c:pt idx="30389">
                  <c:v>1.734164</c:v>
                </c:pt>
                <c:pt idx="30390">
                  <c:v>1.7341120000000001</c:v>
                </c:pt>
                <c:pt idx="30391">
                  <c:v>1.7340599999999999</c:v>
                </c:pt>
                <c:pt idx="30392">
                  <c:v>1.734008</c:v>
                </c:pt>
                <c:pt idx="30393">
                  <c:v>1.7339560000000001</c:v>
                </c:pt>
                <c:pt idx="30394">
                  <c:v>1.7339039999999999</c:v>
                </c:pt>
                <c:pt idx="30395">
                  <c:v>1.733851</c:v>
                </c:pt>
                <c:pt idx="30396">
                  <c:v>1.7337990000000001</c:v>
                </c:pt>
                <c:pt idx="30397">
                  <c:v>1.7337469999999999</c:v>
                </c:pt>
                <c:pt idx="30398">
                  <c:v>1.733695</c:v>
                </c:pt>
                <c:pt idx="30399">
                  <c:v>1.733643</c:v>
                </c:pt>
                <c:pt idx="30400">
                  <c:v>1.73359</c:v>
                </c:pt>
                <c:pt idx="30401">
                  <c:v>1.733538</c:v>
                </c:pt>
                <c:pt idx="30402">
                  <c:v>1.7334860000000001</c:v>
                </c:pt>
                <c:pt idx="30403">
                  <c:v>1.7334339999999999</c:v>
                </c:pt>
                <c:pt idx="30404">
                  <c:v>1.733382</c:v>
                </c:pt>
                <c:pt idx="30405">
                  <c:v>1.7333909999999999</c:v>
                </c:pt>
                <c:pt idx="30406">
                  <c:v>1.733401</c:v>
                </c:pt>
                <c:pt idx="30407">
                  <c:v>1.7334099999999999</c:v>
                </c:pt>
                <c:pt idx="30408">
                  <c:v>1.73342</c:v>
                </c:pt>
                <c:pt idx="30409">
                  <c:v>1.73343</c:v>
                </c:pt>
                <c:pt idx="30410">
                  <c:v>1.7334400000000001</c:v>
                </c:pt>
                <c:pt idx="30411">
                  <c:v>1.733449</c:v>
                </c:pt>
                <c:pt idx="30412">
                  <c:v>1.7334590000000001</c:v>
                </c:pt>
                <c:pt idx="30413">
                  <c:v>1.7334689999999999</c:v>
                </c:pt>
                <c:pt idx="30414">
                  <c:v>1.733479</c:v>
                </c:pt>
                <c:pt idx="30415">
                  <c:v>1.7334879999999999</c:v>
                </c:pt>
                <c:pt idx="30416">
                  <c:v>1.733498</c:v>
                </c:pt>
                <c:pt idx="30417">
                  <c:v>1.733508</c:v>
                </c:pt>
                <c:pt idx="30418">
                  <c:v>1.7335179999999999</c:v>
                </c:pt>
                <c:pt idx="30419">
                  <c:v>1.733527</c:v>
                </c:pt>
                <c:pt idx="30420">
                  <c:v>1.733466</c:v>
                </c:pt>
                <c:pt idx="30421">
                  <c:v>1.733244</c:v>
                </c:pt>
                <c:pt idx="30422">
                  <c:v>1.7330220000000001</c:v>
                </c:pt>
                <c:pt idx="30423">
                  <c:v>1.7327999999999999</c:v>
                </c:pt>
                <c:pt idx="30424">
                  <c:v>1.7325790000000001</c:v>
                </c:pt>
                <c:pt idx="30425">
                  <c:v>1.7323569999999999</c:v>
                </c:pt>
                <c:pt idx="30426">
                  <c:v>1.732135</c:v>
                </c:pt>
                <c:pt idx="30427">
                  <c:v>1.731913</c:v>
                </c:pt>
                <c:pt idx="30428">
                  <c:v>1.731692</c:v>
                </c:pt>
                <c:pt idx="30429">
                  <c:v>1.7314700000000001</c:v>
                </c:pt>
                <c:pt idx="30430">
                  <c:v>1.7312479999999999</c:v>
                </c:pt>
                <c:pt idx="30431">
                  <c:v>1.7310270000000001</c:v>
                </c:pt>
                <c:pt idx="30432">
                  <c:v>1.7308049999999999</c:v>
                </c:pt>
                <c:pt idx="30433">
                  <c:v>1.730583</c:v>
                </c:pt>
                <c:pt idx="30434">
                  <c:v>1.730361</c:v>
                </c:pt>
                <c:pt idx="30435">
                  <c:v>1.7301390000000001</c:v>
                </c:pt>
                <c:pt idx="30436">
                  <c:v>1.7299869999999999</c:v>
                </c:pt>
                <c:pt idx="30437">
                  <c:v>1.7298709999999999</c:v>
                </c:pt>
                <c:pt idx="30438">
                  <c:v>1.7297549999999999</c:v>
                </c:pt>
                <c:pt idx="30439">
                  <c:v>1.7296389999999999</c:v>
                </c:pt>
                <c:pt idx="30440">
                  <c:v>1.7295229999999999</c:v>
                </c:pt>
                <c:pt idx="30441">
                  <c:v>1.7294069999999999</c:v>
                </c:pt>
                <c:pt idx="30442">
                  <c:v>1.7292909999999999</c:v>
                </c:pt>
                <c:pt idx="30443">
                  <c:v>1.7291749999999999</c:v>
                </c:pt>
                <c:pt idx="30444">
                  <c:v>1.7290589999999999</c:v>
                </c:pt>
                <c:pt idx="30445">
                  <c:v>1.7289429999999999</c:v>
                </c:pt>
                <c:pt idx="30446">
                  <c:v>1.7288269999999999</c:v>
                </c:pt>
                <c:pt idx="30447">
                  <c:v>1.7287110000000001</c:v>
                </c:pt>
                <c:pt idx="30448">
                  <c:v>1.7285950000000001</c:v>
                </c:pt>
                <c:pt idx="30449">
                  <c:v>1.7284790000000001</c:v>
                </c:pt>
                <c:pt idx="30450">
                  <c:v>1.7283630000000001</c:v>
                </c:pt>
                <c:pt idx="30451">
                  <c:v>1.7282459999999999</c:v>
                </c:pt>
                <c:pt idx="30452">
                  <c:v>1.7280530000000001</c:v>
                </c:pt>
                <c:pt idx="30453">
                  <c:v>1.7278610000000001</c:v>
                </c:pt>
                <c:pt idx="30454">
                  <c:v>1.7276689999999999</c:v>
                </c:pt>
                <c:pt idx="30455">
                  <c:v>1.727476</c:v>
                </c:pt>
                <c:pt idx="30456">
                  <c:v>1.727284</c:v>
                </c:pt>
                <c:pt idx="30457">
                  <c:v>1.7270920000000001</c:v>
                </c:pt>
                <c:pt idx="30458">
                  <c:v>1.7269000000000001</c:v>
                </c:pt>
                <c:pt idx="30459">
                  <c:v>1.7267079999999999</c:v>
                </c:pt>
                <c:pt idx="30460">
                  <c:v>1.726515</c:v>
                </c:pt>
                <c:pt idx="30461">
                  <c:v>1.7263230000000001</c:v>
                </c:pt>
                <c:pt idx="30462">
                  <c:v>1.7261310000000001</c:v>
                </c:pt>
                <c:pt idx="30463">
                  <c:v>1.7259389999999999</c:v>
                </c:pt>
                <c:pt idx="30464">
                  <c:v>1.725746</c:v>
                </c:pt>
                <c:pt idx="30465">
                  <c:v>1.725554</c:v>
                </c:pt>
                <c:pt idx="30466">
                  <c:v>1.7253620000000001</c:v>
                </c:pt>
                <c:pt idx="30467">
                  <c:v>1.725169</c:v>
                </c:pt>
                <c:pt idx="30468">
                  <c:v>1.7252449999999999</c:v>
                </c:pt>
                <c:pt idx="30469">
                  <c:v>1.7253670000000001</c:v>
                </c:pt>
                <c:pt idx="30470">
                  <c:v>1.7254890000000001</c:v>
                </c:pt>
                <c:pt idx="30471">
                  <c:v>1.725611</c:v>
                </c:pt>
                <c:pt idx="30472">
                  <c:v>1.725733</c:v>
                </c:pt>
                <c:pt idx="30473">
                  <c:v>1.7258549999999999</c:v>
                </c:pt>
                <c:pt idx="30474">
                  <c:v>1.7259770000000001</c:v>
                </c:pt>
                <c:pt idx="30475">
                  <c:v>1.726099</c:v>
                </c:pt>
                <c:pt idx="30476">
                  <c:v>1.726221</c:v>
                </c:pt>
                <c:pt idx="30477">
                  <c:v>1.726343</c:v>
                </c:pt>
                <c:pt idx="30478">
                  <c:v>1.7264649999999999</c:v>
                </c:pt>
                <c:pt idx="30479">
                  <c:v>1.726586</c:v>
                </c:pt>
                <c:pt idx="30480">
                  <c:v>1.7267079999999999</c:v>
                </c:pt>
                <c:pt idx="30481">
                  <c:v>1.7268300000000001</c:v>
                </c:pt>
                <c:pt idx="30482">
                  <c:v>1.726952</c:v>
                </c:pt>
                <c:pt idx="30483">
                  <c:v>1.7270719999999999</c:v>
                </c:pt>
                <c:pt idx="30484">
                  <c:v>1.727155</c:v>
                </c:pt>
                <c:pt idx="30485">
                  <c:v>1.727239</c:v>
                </c:pt>
                <c:pt idx="30486">
                  <c:v>1.727322</c:v>
                </c:pt>
                <c:pt idx="30487">
                  <c:v>1.727406</c:v>
                </c:pt>
                <c:pt idx="30488">
                  <c:v>1.7274890000000001</c:v>
                </c:pt>
                <c:pt idx="30489">
                  <c:v>1.727573</c:v>
                </c:pt>
                <c:pt idx="30490">
                  <c:v>1.7276560000000001</c:v>
                </c:pt>
                <c:pt idx="30491">
                  <c:v>1.7277400000000001</c:v>
                </c:pt>
                <c:pt idx="30492">
                  <c:v>1.727824</c:v>
                </c:pt>
                <c:pt idx="30493">
                  <c:v>1.7279070000000001</c:v>
                </c:pt>
                <c:pt idx="30494">
                  <c:v>1.7279910000000001</c:v>
                </c:pt>
                <c:pt idx="30495">
                  <c:v>1.7280740000000001</c:v>
                </c:pt>
                <c:pt idx="30496">
                  <c:v>1.7281580000000001</c:v>
                </c:pt>
                <c:pt idx="30497">
                  <c:v>1.7282409999999999</c:v>
                </c:pt>
                <c:pt idx="30498">
                  <c:v>1.7283249999999999</c:v>
                </c:pt>
                <c:pt idx="30499">
                  <c:v>1.7283930000000001</c:v>
                </c:pt>
                <c:pt idx="30500">
                  <c:v>1.7284269999999999</c:v>
                </c:pt>
                <c:pt idx="30501">
                  <c:v>1.728461</c:v>
                </c:pt>
                <c:pt idx="30502">
                  <c:v>1.7284949999999999</c:v>
                </c:pt>
                <c:pt idx="30503">
                  <c:v>1.728529</c:v>
                </c:pt>
                <c:pt idx="30504">
                  <c:v>1.7285630000000001</c:v>
                </c:pt>
                <c:pt idx="30505">
                  <c:v>1.7285980000000001</c:v>
                </c:pt>
                <c:pt idx="30506">
                  <c:v>1.7286319999999999</c:v>
                </c:pt>
                <c:pt idx="30507">
                  <c:v>1.728666</c:v>
                </c:pt>
                <c:pt idx="30508">
                  <c:v>1.7286999999999999</c:v>
                </c:pt>
                <c:pt idx="30509">
                  <c:v>1.728734</c:v>
                </c:pt>
                <c:pt idx="30510">
                  <c:v>1.7287680000000001</c:v>
                </c:pt>
                <c:pt idx="30511">
                  <c:v>1.7288019999999999</c:v>
                </c:pt>
                <c:pt idx="30512">
                  <c:v>1.728837</c:v>
                </c:pt>
                <c:pt idx="30513">
                  <c:v>1.728871</c:v>
                </c:pt>
                <c:pt idx="30514">
                  <c:v>1.7289049999999999</c:v>
                </c:pt>
                <c:pt idx="30515">
                  <c:v>1.7288589999999999</c:v>
                </c:pt>
                <c:pt idx="30516">
                  <c:v>1.7287600000000001</c:v>
                </c:pt>
                <c:pt idx="30517">
                  <c:v>1.7286619999999999</c:v>
                </c:pt>
                <c:pt idx="30518">
                  <c:v>1.7285630000000001</c:v>
                </c:pt>
                <c:pt idx="30519">
                  <c:v>1.728464</c:v>
                </c:pt>
                <c:pt idx="30520">
                  <c:v>1.7283660000000001</c:v>
                </c:pt>
                <c:pt idx="30521">
                  <c:v>1.728267</c:v>
                </c:pt>
                <c:pt idx="30522">
                  <c:v>1.7281690000000001</c:v>
                </c:pt>
                <c:pt idx="30523">
                  <c:v>1.72807</c:v>
                </c:pt>
                <c:pt idx="30524">
                  <c:v>1.7279709999999999</c:v>
                </c:pt>
                <c:pt idx="30525">
                  <c:v>1.727873</c:v>
                </c:pt>
                <c:pt idx="30526">
                  <c:v>1.7277739999999999</c:v>
                </c:pt>
                <c:pt idx="30527">
                  <c:v>1.7276750000000001</c:v>
                </c:pt>
                <c:pt idx="30528">
                  <c:v>1.7275769999999999</c:v>
                </c:pt>
                <c:pt idx="30529">
                  <c:v>1.7274780000000001</c:v>
                </c:pt>
                <c:pt idx="30530">
                  <c:v>1.7273799999999999</c:v>
                </c:pt>
                <c:pt idx="30531">
                  <c:v>1.727352</c:v>
                </c:pt>
                <c:pt idx="30532">
                  <c:v>1.72733</c:v>
                </c:pt>
                <c:pt idx="30533">
                  <c:v>1.7273080000000001</c:v>
                </c:pt>
                <c:pt idx="30534">
                  <c:v>1.727287</c:v>
                </c:pt>
                <c:pt idx="30535">
                  <c:v>1.7272650000000001</c:v>
                </c:pt>
                <c:pt idx="30536">
                  <c:v>1.7272430000000001</c:v>
                </c:pt>
                <c:pt idx="30537">
                  <c:v>1.7272209999999999</c:v>
                </c:pt>
                <c:pt idx="30538">
                  <c:v>1.7271989999999999</c:v>
                </c:pt>
                <c:pt idx="30539">
                  <c:v>1.727177</c:v>
                </c:pt>
                <c:pt idx="30540">
                  <c:v>1.727155</c:v>
                </c:pt>
                <c:pt idx="30541">
                  <c:v>1.7271339999999999</c:v>
                </c:pt>
                <c:pt idx="30542">
                  <c:v>1.727112</c:v>
                </c:pt>
                <c:pt idx="30543">
                  <c:v>1.72709</c:v>
                </c:pt>
                <c:pt idx="30544">
                  <c:v>1.727068</c:v>
                </c:pt>
                <c:pt idx="30545">
                  <c:v>1.7270460000000001</c:v>
                </c:pt>
                <c:pt idx="30546">
                  <c:v>1.7269639999999999</c:v>
                </c:pt>
                <c:pt idx="30547">
                  <c:v>1.7266950000000001</c:v>
                </c:pt>
                <c:pt idx="30548">
                  <c:v>1.726426</c:v>
                </c:pt>
                <c:pt idx="30549">
                  <c:v>1.7261569999999999</c:v>
                </c:pt>
                <c:pt idx="30550">
                  <c:v>1.7258880000000001</c:v>
                </c:pt>
                <c:pt idx="30551">
                  <c:v>1.725619</c:v>
                </c:pt>
                <c:pt idx="30552">
                  <c:v>1.7253499999999999</c:v>
                </c:pt>
                <c:pt idx="30553">
                  <c:v>1.7250799999999999</c:v>
                </c:pt>
                <c:pt idx="30554">
                  <c:v>1.724812</c:v>
                </c:pt>
                <c:pt idx="30555">
                  <c:v>1.724542</c:v>
                </c:pt>
                <c:pt idx="30556">
                  <c:v>1.7242729999999999</c:v>
                </c:pt>
                <c:pt idx="30557">
                  <c:v>1.724005</c:v>
                </c:pt>
                <c:pt idx="30558">
                  <c:v>1.723735</c:v>
                </c:pt>
                <c:pt idx="30559">
                  <c:v>1.7234670000000001</c:v>
                </c:pt>
                <c:pt idx="30560">
                  <c:v>1.7231970000000001</c:v>
                </c:pt>
                <c:pt idx="30561">
                  <c:v>1.722928</c:v>
                </c:pt>
                <c:pt idx="30562">
                  <c:v>1.7227889999999999</c:v>
                </c:pt>
                <c:pt idx="30563">
                  <c:v>1.7227220000000001</c:v>
                </c:pt>
                <c:pt idx="30564">
                  <c:v>1.722655</c:v>
                </c:pt>
                <c:pt idx="30565">
                  <c:v>1.722588</c:v>
                </c:pt>
                <c:pt idx="30566">
                  <c:v>1.7225220000000001</c:v>
                </c:pt>
                <c:pt idx="30567">
                  <c:v>1.7224550000000001</c:v>
                </c:pt>
                <c:pt idx="30568">
                  <c:v>1.722388</c:v>
                </c:pt>
                <c:pt idx="30569">
                  <c:v>1.722321</c:v>
                </c:pt>
                <c:pt idx="30570">
                  <c:v>1.722254</c:v>
                </c:pt>
                <c:pt idx="30571">
                  <c:v>1.7221880000000001</c:v>
                </c:pt>
                <c:pt idx="30572">
                  <c:v>1.722121</c:v>
                </c:pt>
                <c:pt idx="30573">
                  <c:v>1.722054</c:v>
                </c:pt>
                <c:pt idx="30574">
                  <c:v>1.7219869999999999</c:v>
                </c:pt>
                <c:pt idx="30575">
                  <c:v>1.7219199999999999</c:v>
                </c:pt>
                <c:pt idx="30576">
                  <c:v>1.7218530000000001</c:v>
                </c:pt>
                <c:pt idx="30577">
                  <c:v>1.721787</c:v>
                </c:pt>
                <c:pt idx="30578">
                  <c:v>1.7217070000000001</c:v>
                </c:pt>
                <c:pt idx="30579">
                  <c:v>1.7216009999999999</c:v>
                </c:pt>
                <c:pt idx="30580">
                  <c:v>1.7214970000000001</c:v>
                </c:pt>
                <c:pt idx="30581">
                  <c:v>1.721392</c:v>
                </c:pt>
                <c:pt idx="30582">
                  <c:v>1.721287</c:v>
                </c:pt>
                <c:pt idx="30583">
                  <c:v>1.721182</c:v>
                </c:pt>
                <c:pt idx="30584">
                  <c:v>1.721077</c:v>
                </c:pt>
                <c:pt idx="30585">
                  <c:v>1.7209719999999999</c:v>
                </c:pt>
                <c:pt idx="30586">
                  <c:v>1.7208669999999999</c:v>
                </c:pt>
                <c:pt idx="30587">
                  <c:v>1.7207619999999999</c:v>
                </c:pt>
                <c:pt idx="30588">
                  <c:v>1.7206570000000001</c:v>
                </c:pt>
                <c:pt idx="30589">
                  <c:v>1.7205520000000001</c:v>
                </c:pt>
                <c:pt idx="30590">
                  <c:v>1.7204470000000001</c:v>
                </c:pt>
                <c:pt idx="30591">
                  <c:v>1.720342</c:v>
                </c:pt>
                <c:pt idx="30592">
                  <c:v>1.720237</c:v>
                </c:pt>
                <c:pt idx="30593">
                  <c:v>1.720132</c:v>
                </c:pt>
                <c:pt idx="30594">
                  <c:v>1.72021</c:v>
                </c:pt>
                <c:pt idx="30595">
                  <c:v>1.7204349999999999</c:v>
                </c:pt>
                <c:pt idx="30596">
                  <c:v>1.7206600000000001</c:v>
                </c:pt>
                <c:pt idx="30597">
                  <c:v>1.720885</c:v>
                </c:pt>
                <c:pt idx="30598">
                  <c:v>1.721109</c:v>
                </c:pt>
                <c:pt idx="30599">
                  <c:v>1.7213339999999999</c:v>
                </c:pt>
                <c:pt idx="30600">
                  <c:v>1.7215590000000001</c:v>
                </c:pt>
                <c:pt idx="30601">
                  <c:v>1.7217830000000001</c:v>
                </c:pt>
                <c:pt idx="30602">
                  <c:v>1.722008</c:v>
                </c:pt>
                <c:pt idx="30603">
                  <c:v>1.7222329999999999</c:v>
                </c:pt>
                <c:pt idx="30604">
                  <c:v>1.722458</c:v>
                </c:pt>
                <c:pt idx="30605">
                  <c:v>1.722682</c:v>
                </c:pt>
                <c:pt idx="30606">
                  <c:v>1.722907</c:v>
                </c:pt>
                <c:pt idx="30607">
                  <c:v>1.7231320000000001</c:v>
                </c:pt>
                <c:pt idx="30608">
                  <c:v>1.7233560000000001</c:v>
                </c:pt>
                <c:pt idx="30609">
                  <c:v>1.7235799999999999</c:v>
                </c:pt>
                <c:pt idx="30610">
                  <c:v>1.723338</c:v>
                </c:pt>
                <c:pt idx="30611">
                  <c:v>1.723015</c:v>
                </c:pt>
                <c:pt idx="30612">
                  <c:v>1.7226919999999999</c:v>
                </c:pt>
                <c:pt idx="30613">
                  <c:v>1.722369</c:v>
                </c:pt>
                <c:pt idx="30614">
                  <c:v>1.722046</c:v>
                </c:pt>
                <c:pt idx="30615">
                  <c:v>1.721722</c:v>
                </c:pt>
                <c:pt idx="30616">
                  <c:v>1.7213989999999999</c:v>
                </c:pt>
                <c:pt idx="30617">
                  <c:v>1.7210760000000001</c:v>
                </c:pt>
                <c:pt idx="30618">
                  <c:v>1.720753</c:v>
                </c:pt>
                <c:pt idx="30619">
                  <c:v>1.7204299999999999</c:v>
                </c:pt>
                <c:pt idx="30620">
                  <c:v>1.7201070000000001</c:v>
                </c:pt>
                <c:pt idx="30621">
                  <c:v>1.719784</c:v>
                </c:pt>
                <c:pt idx="30622">
                  <c:v>1.71946</c:v>
                </c:pt>
                <c:pt idx="30623">
                  <c:v>1.7191369999999999</c:v>
                </c:pt>
                <c:pt idx="30624">
                  <c:v>1.7188140000000001</c:v>
                </c:pt>
                <c:pt idx="30625">
                  <c:v>1.7185550000000001</c:v>
                </c:pt>
                <c:pt idx="30626">
                  <c:v>1.718656</c:v>
                </c:pt>
                <c:pt idx="30627">
                  <c:v>1.7187570000000001</c:v>
                </c:pt>
                <c:pt idx="30628">
                  <c:v>1.718858</c:v>
                </c:pt>
                <c:pt idx="30629">
                  <c:v>1.7189589999999999</c:v>
                </c:pt>
                <c:pt idx="30630">
                  <c:v>1.71906</c:v>
                </c:pt>
                <c:pt idx="30631">
                  <c:v>1.71916</c:v>
                </c:pt>
                <c:pt idx="30632">
                  <c:v>1.7192609999999999</c:v>
                </c:pt>
                <c:pt idx="30633">
                  <c:v>1.7193620000000001</c:v>
                </c:pt>
                <c:pt idx="30634">
                  <c:v>1.719463</c:v>
                </c:pt>
                <c:pt idx="30635">
                  <c:v>1.7195640000000001</c:v>
                </c:pt>
                <c:pt idx="30636">
                  <c:v>1.719665</c:v>
                </c:pt>
                <c:pt idx="30637">
                  <c:v>1.7197659999999999</c:v>
                </c:pt>
                <c:pt idx="30638">
                  <c:v>1.719867</c:v>
                </c:pt>
                <c:pt idx="30639">
                  <c:v>1.7199679999999999</c:v>
                </c:pt>
                <c:pt idx="30640">
                  <c:v>1.7200690000000001</c:v>
                </c:pt>
                <c:pt idx="30641">
                  <c:v>1.7199880000000001</c:v>
                </c:pt>
                <c:pt idx="30642">
                  <c:v>1.719697</c:v>
                </c:pt>
                <c:pt idx="30643">
                  <c:v>1.719406</c:v>
                </c:pt>
                <c:pt idx="30644">
                  <c:v>1.7191149999999999</c:v>
                </c:pt>
                <c:pt idx="30645">
                  <c:v>1.7188239999999999</c:v>
                </c:pt>
                <c:pt idx="30646">
                  <c:v>1.7185330000000001</c:v>
                </c:pt>
                <c:pt idx="30647">
                  <c:v>1.718242</c:v>
                </c:pt>
                <c:pt idx="30648">
                  <c:v>1.717951</c:v>
                </c:pt>
                <c:pt idx="30649">
                  <c:v>1.71766</c:v>
                </c:pt>
                <c:pt idx="30650">
                  <c:v>1.7173689999999999</c:v>
                </c:pt>
                <c:pt idx="30651">
                  <c:v>1.717077</c:v>
                </c:pt>
                <c:pt idx="30652">
                  <c:v>1.7167870000000001</c:v>
                </c:pt>
                <c:pt idx="30653">
                  <c:v>1.716496</c:v>
                </c:pt>
                <c:pt idx="30654">
                  <c:v>1.716205</c:v>
                </c:pt>
                <c:pt idx="30655">
                  <c:v>1.7159139999999999</c:v>
                </c:pt>
                <c:pt idx="30656">
                  <c:v>1.7156229999999999</c:v>
                </c:pt>
                <c:pt idx="30657">
                  <c:v>1.7155739999999999</c:v>
                </c:pt>
                <c:pt idx="30658">
                  <c:v>1.7155819999999999</c:v>
                </c:pt>
                <c:pt idx="30659">
                  <c:v>1.7155899999999999</c:v>
                </c:pt>
                <c:pt idx="30660">
                  <c:v>1.7155990000000001</c:v>
                </c:pt>
                <c:pt idx="30661">
                  <c:v>1.7156070000000001</c:v>
                </c:pt>
                <c:pt idx="30662">
                  <c:v>1.7156149999999999</c:v>
                </c:pt>
                <c:pt idx="30663">
                  <c:v>1.715624</c:v>
                </c:pt>
                <c:pt idx="30664">
                  <c:v>1.715632</c:v>
                </c:pt>
                <c:pt idx="30665">
                  <c:v>1.7156400000000001</c:v>
                </c:pt>
                <c:pt idx="30666">
                  <c:v>1.715649</c:v>
                </c:pt>
                <c:pt idx="30667">
                  <c:v>1.715657</c:v>
                </c:pt>
                <c:pt idx="30668">
                  <c:v>1.715665</c:v>
                </c:pt>
                <c:pt idx="30669">
                  <c:v>1.715673</c:v>
                </c:pt>
                <c:pt idx="30670">
                  <c:v>1.7156819999999999</c:v>
                </c:pt>
                <c:pt idx="30671">
                  <c:v>1.7156899999999999</c:v>
                </c:pt>
                <c:pt idx="30672">
                  <c:v>1.7157089999999999</c:v>
                </c:pt>
                <c:pt idx="30673">
                  <c:v>1.7157990000000001</c:v>
                </c:pt>
                <c:pt idx="30674">
                  <c:v>1.7158880000000001</c:v>
                </c:pt>
                <c:pt idx="30675">
                  <c:v>1.7159770000000001</c:v>
                </c:pt>
                <c:pt idx="30676">
                  <c:v>1.716067</c:v>
                </c:pt>
                <c:pt idx="30677">
                  <c:v>1.716156</c:v>
                </c:pt>
                <c:pt idx="30678">
                  <c:v>1.7162459999999999</c:v>
                </c:pt>
                <c:pt idx="30679">
                  <c:v>1.7163349999999999</c:v>
                </c:pt>
                <c:pt idx="30680">
                  <c:v>1.7164250000000001</c:v>
                </c:pt>
                <c:pt idx="30681">
                  <c:v>1.7165140000000001</c:v>
                </c:pt>
                <c:pt idx="30682">
                  <c:v>1.716604</c:v>
                </c:pt>
                <c:pt idx="30683">
                  <c:v>1.716693</c:v>
                </c:pt>
                <c:pt idx="30684">
                  <c:v>1.7167829999999999</c:v>
                </c:pt>
                <c:pt idx="30685">
                  <c:v>1.716872</c:v>
                </c:pt>
                <c:pt idx="30686">
                  <c:v>1.7169620000000001</c:v>
                </c:pt>
                <c:pt idx="30687">
                  <c:v>1.7170510000000001</c:v>
                </c:pt>
                <c:pt idx="30688">
                  <c:v>1.717141</c:v>
                </c:pt>
                <c:pt idx="30689">
                  <c:v>1.717125</c:v>
                </c:pt>
                <c:pt idx="30690">
                  <c:v>1.7171019999999999</c:v>
                </c:pt>
                <c:pt idx="30691">
                  <c:v>1.717079</c:v>
                </c:pt>
                <c:pt idx="30692">
                  <c:v>1.7170559999999999</c:v>
                </c:pt>
                <c:pt idx="30693">
                  <c:v>1.717033</c:v>
                </c:pt>
                <c:pt idx="30694">
                  <c:v>1.7170099999999999</c:v>
                </c:pt>
                <c:pt idx="30695">
                  <c:v>1.716987</c:v>
                </c:pt>
                <c:pt idx="30696">
                  <c:v>1.7169639999999999</c:v>
                </c:pt>
                <c:pt idx="30697">
                  <c:v>1.716942</c:v>
                </c:pt>
                <c:pt idx="30698">
                  <c:v>1.7169190000000001</c:v>
                </c:pt>
                <c:pt idx="30699">
                  <c:v>1.716896</c:v>
                </c:pt>
                <c:pt idx="30700">
                  <c:v>1.7168730000000001</c:v>
                </c:pt>
                <c:pt idx="30701">
                  <c:v>1.71685</c:v>
                </c:pt>
                <c:pt idx="30702">
                  <c:v>1.7168270000000001</c:v>
                </c:pt>
                <c:pt idx="30703">
                  <c:v>1.716804</c:v>
                </c:pt>
                <c:pt idx="30704">
                  <c:v>1.7167939999999999</c:v>
                </c:pt>
                <c:pt idx="30705">
                  <c:v>1.716839</c:v>
                </c:pt>
                <c:pt idx="30706">
                  <c:v>1.7168840000000001</c:v>
                </c:pt>
                <c:pt idx="30707">
                  <c:v>1.7169289999999999</c:v>
                </c:pt>
                <c:pt idx="30708">
                  <c:v>1.716974</c:v>
                </c:pt>
                <c:pt idx="30709">
                  <c:v>1.7170190000000001</c:v>
                </c:pt>
                <c:pt idx="30710">
                  <c:v>1.7170639999999999</c:v>
                </c:pt>
                <c:pt idx="30711">
                  <c:v>1.717109</c:v>
                </c:pt>
                <c:pt idx="30712">
                  <c:v>1.7171540000000001</c:v>
                </c:pt>
                <c:pt idx="30713">
                  <c:v>1.7171989999999999</c:v>
                </c:pt>
                <c:pt idx="30714">
                  <c:v>1.717244</c:v>
                </c:pt>
                <c:pt idx="30715">
                  <c:v>1.7172879999999999</c:v>
                </c:pt>
                <c:pt idx="30716">
                  <c:v>1.7173339999999999</c:v>
                </c:pt>
                <c:pt idx="30717">
                  <c:v>1.7173780000000001</c:v>
                </c:pt>
                <c:pt idx="30718">
                  <c:v>1.7174229999999999</c:v>
                </c:pt>
                <c:pt idx="30719">
                  <c:v>1.717468</c:v>
                </c:pt>
                <c:pt idx="30720">
                  <c:v>1.7174739999999999</c:v>
                </c:pt>
                <c:pt idx="30721">
                  <c:v>1.7174309999999999</c:v>
                </c:pt>
                <c:pt idx="30722">
                  <c:v>1.7173879999999999</c:v>
                </c:pt>
                <c:pt idx="30723">
                  <c:v>1.717346</c:v>
                </c:pt>
                <c:pt idx="30724">
                  <c:v>1.717303</c:v>
                </c:pt>
                <c:pt idx="30725">
                  <c:v>1.7172609999999999</c:v>
                </c:pt>
                <c:pt idx="30726">
                  <c:v>1.7172179999999999</c:v>
                </c:pt>
                <c:pt idx="30727">
                  <c:v>1.7171749999999999</c:v>
                </c:pt>
                <c:pt idx="30728">
                  <c:v>1.717133</c:v>
                </c:pt>
                <c:pt idx="30729">
                  <c:v>1.71709</c:v>
                </c:pt>
                <c:pt idx="30730">
                  <c:v>1.717047</c:v>
                </c:pt>
                <c:pt idx="30731">
                  <c:v>1.7170049999999999</c:v>
                </c:pt>
                <c:pt idx="30732">
                  <c:v>1.7169620000000001</c:v>
                </c:pt>
                <c:pt idx="30733">
                  <c:v>1.71692</c:v>
                </c:pt>
                <c:pt idx="30734">
                  <c:v>1.716877</c:v>
                </c:pt>
                <c:pt idx="30735">
                  <c:v>1.716834</c:v>
                </c:pt>
                <c:pt idx="30736">
                  <c:v>1.7168289999999999</c:v>
                </c:pt>
                <c:pt idx="30737">
                  <c:v>1.7168369999999999</c:v>
                </c:pt>
                <c:pt idx="30738">
                  <c:v>1.7168460000000001</c:v>
                </c:pt>
                <c:pt idx="30739">
                  <c:v>1.7168540000000001</c:v>
                </c:pt>
                <c:pt idx="30740">
                  <c:v>1.716863</c:v>
                </c:pt>
                <c:pt idx="30741">
                  <c:v>1.716871</c:v>
                </c:pt>
                <c:pt idx="30742">
                  <c:v>1.71688</c:v>
                </c:pt>
                <c:pt idx="30743">
                  <c:v>1.7168890000000001</c:v>
                </c:pt>
                <c:pt idx="30744">
                  <c:v>1.7168969999999999</c:v>
                </c:pt>
                <c:pt idx="30745">
                  <c:v>1.716906</c:v>
                </c:pt>
                <c:pt idx="30746">
                  <c:v>1.7169140000000001</c:v>
                </c:pt>
                <c:pt idx="30747">
                  <c:v>1.716923</c:v>
                </c:pt>
                <c:pt idx="30748">
                  <c:v>1.716931</c:v>
                </c:pt>
                <c:pt idx="30749">
                  <c:v>1.7169399999999999</c:v>
                </c:pt>
                <c:pt idx="30750">
                  <c:v>1.7169490000000001</c:v>
                </c:pt>
                <c:pt idx="30751">
                  <c:v>1.7169620000000001</c:v>
                </c:pt>
                <c:pt idx="30752">
                  <c:v>1.7170510000000001</c:v>
                </c:pt>
                <c:pt idx="30753">
                  <c:v>1.7171400000000001</c:v>
                </c:pt>
                <c:pt idx="30754">
                  <c:v>1.7172289999999999</c:v>
                </c:pt>
                <c:pt idx="30755">
                  <c:v>1.7173179999999999</c:v>
                </c:pt>
                <c:pt idx="30756">
                  <c:v>1.7174069999999999</c:v>
                </c:pt>
                <c:pt idx="30757">
                  <c:v>1.7174959999999999</c:v>
                </c:pt>
                <c:pt idx="30758">
                  <c:v>1.7175849999999999</c:v>
                </c:pt>
                <c:pt idx="30759">
                  <c:v>1.7176739999999999</c:v>
                </c:pt>
                <c:pt idx="30760">
                  <c:v>1.7177629999999999</c:v>
                </c:pt>
                <c:pt idx="30761">
                  <c:v>1.717851</c:v>
                </c:pt>
                <c:pt idx="30762">
                  <c:v>1.71794</c:v>
                </c:pt>
                <c:pt idx="30763">
                  <c:v>1.718029</c:v>
                </c:pt>
                <c:pt idx="30764">
                  <c:v>1.718118</c:v>
                </c:pt>
                <c:pt idx="30765">
                  <c:v>1.718207</c:v>
                </c:pt>
                <c:pt idx="30766">
                  <c:v>1.718296</c:v>
                </c:pt>
                <c:pt idx="30767">
                  <c:v>1.718288</c:v>
                </c:pt>
                <c:pt idx="30768">
                  <c:v>1.7181310000000001</c:v>
                </c:pt>
                <c:pt idx="30769">
                  <c:v>1.7179739999999999</c:v>
                </c:pt>
                <c:pt idx="30770">
                  <c:v>1.7178169999999999</c:v>
                </c:pt>
                <c:pt idx="30771">
                  <c:v>1.7176610000000001</c:v>
                </c:pt>
                <c:pt idx="30772">
                  <c:v>1.7175039999999999</c:v>
                </c:pt>
                <c:pt idx="30773">
                  <c:v>1.717347</c:v>
                </c:pt>
                <c:pt idx="30774">
                  <c:v>1.71719</c:v>
                </c:pt>
                <c:pt idx="30775">
                  <c:v>1.717033</c:v>
                </c:pt>
                <c:pt idx="30776">
                  <c:v>1.7168760000000001</c:v>
                </c:pt>
                <c:pt idx="30777">
                  <c:v>1.7167190000000001</c:v>
                </c:pt>
                <c:pt idx="30778">
                  <c:v>1.7165619999999999</c:v>
                </c:pt>
                <c:pt idx="30779">
                  <c:v>1.7164060000000001</c:v>
                </c:pt>
                <c:pt idx="30780">
                  <c:v>1.7162489999999999</c:v>
                </c:pt>
                <c:pt idx="30781">
                  <c:v>1.716092</c:v>
                </c:pt>
                <c:pt idx="30782">
                  <c:v>1.715935</c:v>
                </c:pt>
                <c:pt idx="30783">
                  <c:v>1.715813</c:v>
                </c:pt>
                <c:pt idx="30784">
                  <c:v>1.715716</c:v>
                </c:pt>
                <c:pt idx="30785">
                  <c:v>1.7156199999999999</c:v>
                </c:pt>
                <c:pt idx="30786">
                  <c:v>1.7155229999999999</c:v>
                </c:pt>
                <c:pt idx="30787">
                  <c:v>1.715427</c:v>
                </c:pt>
                <c:pt idx="30788">
                  <c:v>1.71533</c:v>
                </c:pt>
                <c:pt idx="30789">
                  <c:v>1.715233</c:v>
                </c:pt>
                <c:pt idx="30790">
                  <c:v>1.7151369999999999</c:v>
                </c:pt>
                <c:pt idx="30791">
                  <c:v>1.7150399999999999</c:v>
                </c:pt>
                <c:pt idx="30792">
                  <c:v>1.714944</c:v>
                </c:pt>
                <c:pt idx="30793">
                  <c:v>1.714847</c:v>
                </c:pt>
                <c:pt idx="30794">
                  <c:v>1.71475</c:v>
                </c:pt>
                <c:pt idx="30795">
                  <c:v>1.7146539999999999</c:v>
                </c:pt>
                <c:pt idx="30796">
                  <c:v>1.7145570000000001</c:v>
                </c:pt>
                <c:pt idx="30797">
                  <c:v>1.7144600000000001</c:v>
                </c:pt>
                <c:pt idx="30798">
                  <c:v>1.714364</c:v>
                </c:pt>
                <c:pt idx="30799">
                  <c:v>1.714324</c:v>
                </c:pt>
                <c:pt idx="30800">
                  <c:v>1.7143630000000001</c:v>
                </c:pt>
                <c:pt idx="30801">
                  <c:v>1.7144010000000001</c:v>
                </c:pt>
                <c:pt idx="30802">
                  <c:v>1.71444</c:v>
                </c:pt>
                <c:pt idx="30803">
                  <c:v>1.7144779999999999</c:v>
                </c:pt>
                <c:pt idx="30804">
                  <c:v>1.7145170000000001</c:v>
                </c:pt>
                <c:pt idx="30805">
                  <c:v>1.7145550000000001</c:v>
                </c:pt>
                <c:pt idx="30806">
                  <c:v>1.714594</c:v>
                </c:pt>
                <c:pt idx="30807">
                  <c:v>1.7146330000000001</c:v>
                </c:pt>
                <c:pt idx="30808">
                  <c:v>1.7146710000000001</c:v>
                </c:pt>
                <c:pt idx="30809">
                  <c:v>1.71471</c:v>
                </c:pt>
                <c:pt idx="30810">
                  <c:v>1.7147479999999999</c:v>
                </c:pt>
                <c:pt idx="30811">
                  <c:v>1.7147870000000001</c:v>
                </c:pt>
                <c:pt idx="30812">
                  <c:v>1.714825</c:v>
                </c:pt>
                <c:pt idx="30813">
                  <c:v>1.7148639999999999</c:v>
                </c:pt>
                <c:pt idx="30814">
                  <c:v>1.7149030000000001</c:v>
                </c:pt>
                <c:pt idx="30815">
                  <c:v>1.7149289999999999</c:v>
                </c:pt>
                <c:pt idx="30816">
                  <c:v>1.71495</c:v>
                </c:pt>
                <c:pt idx="30817">
                  <c:v>1.7149700000000001</c:v>
                </c:pt>
                <c:pt idx="30818">
                  <c:v>1.7149909999999999</c:v>
                </c:pt>
                <c:pt idx="30819">
                  <c:v>1.7150110000000001</c:v>
                </c:pt>
                <c:pt idx="30820">
                  <c:v>1.7150319999999999</c:v>
                </c:pt>
                <c:pt idx="30821">
                  <c:v>1.7150529999999999</c:v>
                </c:pt>
                <c:pt idx="30822">
                  <c:v>1.7150730000000001</c:v>
                </c:pt>
                <c:pt idx="30823">
                  <c:v>1.7150939999999999</c:v>
                </c:pt>
                <c:pt idx="30824">
                  <c:v>1.715114</c:v>
                </c:pt>
                <c:pt idx="30825">
                  <c:v>1.7151350000000001</c:v>
                </c:pt>
                <c:pt idx="30826">
                  <c:v>1.7151559999999999</c:v>
                </c:pt>
                <c:pt idx="30827">
                  <c:v>1.715176</c:v>
                </c:pt>
                <c:pt idx="30828">
                  <c:v>1.7151970000000001</c:v>
                </c:pt>
                <c:pt idx="30829">
                  <c:v>1.715217</c:v>
                </c:pt>
                <c:pt idx="30830">
                  <c:v>1.715238</c:v>
                </c:pt>
                <c:pt idx="30831">
                  <c:v>1.71516</c:v>
                </c:pt>
                <c:pt idx="30832">
                  <c:v>1.715076</c:v>
                </c:pt>
                <c:pt idx="30833">
                  <c:v>1.7149920000000001</c:v>
                </c:pt>
                <c:pt idx="30834">
                  <c:v>1.7149080000000001</c:v>
                </c:pt>
                <c:pt idx="30835">
                  <c:v>1.7148239999999999</c:v>
                </c:pt>
                <c:pt idx="30836">
                  <c:v>1.7147399999999999</c:v>
                </c:pt>
                <c:pt idx="30837">
                  <c:v>1.714656</c:v>
                </c:pt>
                <c:pt idx="30838">
                  <c:v>1.714572</c:v>
                </c:pt>
                <c:pt idx="30839">
                  <c:v>1.7144889999999999</c:v>
                </c:pt>
                <c:pt idx="30840">
                  <c:v>1.714405</c:v>
                </c:pt>
                <c:pt idx="30841">
                  <c:v>1.714321</c:v>
                </c:pt>
                <c:pt idx="30842">
                  <c:v>1.714237</c:v>
                </c:pt>
                <c:pt idx="30843">
                  <c:v>1.714153</c:v>
                </c:pt>
                <c:pt idx="30844">
                  <c:v>1.7140690000000001</c:v>
                </c:pt>
                <c:pt idx="30845">
                  <c:v>1.7139850000000001</c:v>
                </c:pt>
                <c:pt idx="30846">
                  <c:v>1.7139059999999999</c:v>
                </c:pt>
                <c:pt idx="30847">
                  <c:v>1.7138389999999999</c:v>
                </c:pt>
                <c:pt idx="30848">
                  <c:v>1.713773</c:v>
                </c:pt>
                <c:pt idx="30849">
                  <c:v>1.713706</c:v>
                </c:pt>
                <c:pt idx="30850">
                  <c:v>1.7136389999999999</c:v>
                </c:pt>
                <c:pt idx="30851">
                  <c:v>1.7135720000000001</c:v>
                </c:pt>
                <c:pt idx="30852">
                  <c:v>1.7135050000000001</c:v>
                </c:pt>
                <c:pt idx="30853">
                  <c:v>1.7134389999999999</c:v>
                </c:pt>
                <c:pt idx="30854">
                  <c:v>1.7133719999999999</c:v>
                </c:pt>
                <c:pt idx="30855">
                  <c:v>1.7133050000000001</c:v>
                </c:pt>
                <c:pt idx="30856">
                  <c:v>1.713238</c:v>
                </c:pt>
                <c:pt idx="30857">
                  <c:v>1.713171</c:v>
                </c:pt>
                <c:pt idx="30858">
                  <c:v>1.713104</c:v>
                </c:pt>
                <c:pt idx="30859">
                  <c:v>1.7130380000000001</c:v>
                </c:pt>
                <c:pt idx="30860">
                  <c:v>1.712971</c:v>
                </c:pt>
                <c:pt idx="30861">
                  <c:v>1.712904</c:v>
                </c:pt>
                <c:pt idx="30862">
                  <c:v>1.712836</c:v>
                </c:pt>
                <c:pt idx="30863">
                  <c:v>1.7127680000000001</c:v>
                </c:pt>
                <c:pt idx="30864">
                  <c:v>1.7126999999999999</c:v>
                </c:pt>
                <c:pt idx="30865">
                  <c:v>1.712631</c:v>
                </c:pt>
                <c:pt idx="30866">
                  <c:v>1.7125630000000001</c:v>
                </c:pt>
                <c:pt idx="30867">
                  <c:v>1.7124950000000001</c:v>
                </c:pt>
                <c:pt idx="30868">
                  <c:v>1.712426</c:v>
                </c:pt>
                <c:pt idx="30869">
                  <c:v>1.712358</c:v>
                </c:pt>
                <c:pt idx="30870">
                  <c:v>1.7122900000000001</c:v>
                </c:pt>
                <c:pt idx="30871">
                  <c:v>1.7122219999999999</c:v>
                </c:pt>
                <c:pt idx="30872">
                  <c:v>1.712153</c:v>
                </c:pt>
                <c:pt idx="30873">
                  <c:v>1.7120850000000001</c:v>
                </c:pt>
                <c:pt idx="30874">
                  <c:v>1.7120169999999999</c:v>
                </c:pt>
                <c:pt idx="30875">
                  <c:v>1.711948</c:v>
                </c:pt>
                <c:pt idx="30876">
                  <c:v>1.7118800000000001</c:v>
                </c:pt>
                <c:pt idx="30877">
                  <c:v>1.7118119999999999</c:v>
                </c:pt>
                <c:pt idx="30878">
                  <c:v>1.711775</c:v>
                </c:pt>
                <c:pt idx="30879">
                  <c:v>1.71174</c:v>
                </c:pt>
                <c:pt idx="30880">
                  <c:v>1.711705</c:v>
                </c:pt>
                <c:pt idx="30881">
                  <c:v>1.71167</c:v>
                </c:pt>
                <c:pt idx="30882">
                  <c:v>1.711635</c:v>
                </c:pt>
                <c:pt idx="30883">
                  <c:v>1.7116009999999999</c:v>
                </c:pt>
                <c:pt idx="30884">
                  <c:v>1.7115659999999999</c:v>
                </c:pt>
                <c:pt idx="30885">
                  <c:v>1.7115309999999999</c:v>
                </c:pt>
                <c:pt idx="30886">
                  <c:v>1.7114959999999999</c:v>
                </c:pt>
                <c:pt idx="30887">
                  <c:v>1.7114609999999999</c:v>
                </c:pt>
                <c:pt idx="30888">
                  <c:v>1.7114259999999999</c:v>
                </c:pt>
                <c:pt idx="30889">
                  <c:v>1.7113910000000001</c:v>
                </c:pt>
                <c:pt idx="30890">
                  <c:v>1.7113560000000001</c:v>
                </c:pt>
                <c:pt idx="30891">
                  <c:v>1.711322</c:v>
                </c:pt>
                <c:pt idx="30892">
                  <c:v>1.711287</c:v>
                </c:pt>
                <c:pt idx="30893">
                  <c:v>1.7112480000000001</c:v>
                </c:pt>
                <c:pt idx="30894">
                  <c:v>1.7111160000000001</c:v>
                </c:pt>
                <c:pt idx="30895">
                  <c:v>1.7109840000000001</c:v>
                </c:pt>
                <c:pt idx="30896">
                  <c:v>1.710852</c:v>
                </c:pt>
                <c:pt idx="30897">
                  <c:v>1.7107190000000001</c:v>
                </c:pt>
                <c:pt idx="30898">
                  <c:v>1.7105870000000001</c:v>
                </c:pt>
                <c:pt idx="30899">
                  <c:v>1.7104550000000001</c:v>
                </c:pt>
                <c:pt idx="30900">
                  <c:v>1.710323</c:v>
                </c:pt>
                <c:pt idx="30901">
                  <c:v>1.710191</c:v>
                </c:pt>
                <c:pt idx="30902">
                  <c:v>1.7100580000000001</c:v>
                </c:pt>
                <c:pt idx="30903">
                  <c:v>1.7099260000000001</c:v>
                </c:pt>
                <c:pt idx="30904">
                  <c:v>1.709794</c:v>
                </c:pt>
                <c:pt idx="30905">
                  <c:v>1.709662</c:v>
                </c:pt>
                <c:pt idx="30906">
                  <c:v>1.70953</c:v>
                </c:pt>
                <c:pt idx="30907">
                  <c:v>1.709398</c:v>
                </c:pt>
                <c:pt idx="30908">
                  <c:v>1.709265</c:v>
                </c:pt>
                <c:pt idx="30909">
                  <c:v>1.709138</c:v>
                </c:pt>
                <c:pt idx="30910">
                  <c:v>1.7091719999999999</c:v>
                </c:pt>
                <c:pt idx="30911">
                  <c:v>1.709206</c:v>
                </c:pt>
                <c:pt idx="30912">
                  <c:v>1.7092400000000001</c:v>
                </c:pt>
                <c:pt idx="30913">
                  <c:v>1.709273</c:v>
                </c:pt>
                <c:pt idx="30914">
                  <c:v>1.7093069999999999</c:v>
                </c:pt>
                <c:pt idx="30915">
                  <c:v>1.709341</c:v>
                </c:pt>
                <c:pt idx="30916">
                  <c:v>1.7093750000000001</c:v>
                </c:pt>
                <c:pt idx="30917">
                  <c:v>1.709409</c:v>
                </c:pt>
                <c:pt idx="30918">
                  <c:v>1.709443</c:v>
                </c:pt>
                <c:pt idx="30919">
                  <c:v>1.7094769999999999</c:v>
                </c:pt>
                <c:pt idx="30920">
                  <c:v>1.7095100000000001</c:v>
                </c:pt>
                <c:pt idx="30921">
                  <c:v>1.709544</c:v>
                </c:pt>
                <c:pt idx="30922">
                  <c:v>1.709578</c:v>
                </c:pt>
                <c:pt idx="30923">
                  <c:v>1.7096119999999999</c:v>
                </c:pt>
                <c:pt idx="30924">
                  <c:v>1.709646</c:v>
                </c:pt>
                <c:pt idx="30925">
                  <c:v>1.709662</c:v>
                </c:pt>
                <c:pt idx="30926">
                  <c:v>1.7096370000000001</c:v>
                </c:pt>
                <c:pt idx="30927">
                  <c:v>1.7096119999999999</c:v>
                </c:pt>
                <c:pt idx="30928">
                  <c:v>1.7095860000000001</c:v>
                </c:pt>
                <c:pt idx="30929">
                  <c:v>1.7095610000000001</c:v>
                </c:pt>
                <c:pt idx="30930">
                  <c:v>1.7095359999999999</c:v>
                </c:pt>
                <c:pt idx="30931">
                  <c:v>1.7095100000000001</c:v>
                </c:pt>
                <c:pt idx="30932">
                  <c:v>1.7094849999999999</c:v>
                </c:pt>
                <c:pt idx="30933">
                  <c:v>1.70946</c:v>
                </c:pt>
                <c:pt idx="30934">
                  <c:v>1.7094339999999999</c:v>
                </c:pt>
                <c:pt idx="30935">
                  <c:v>1.709409</c:v>
                </c:pt>
                <c:pt idx="30936">
                  <c:v>1.709384</c:v>
                </c:pt>
                <c:pt idx="30937">
                  <c:v>1.7093579999999999</c:v>
                </c:pt>
                <c:pt idx="30938">
                  <c:v>1.709333</c:v>
                </c:pt>
                <c:pt idx="30939">
                  <c:v>1.709308</c:v>
                </c:pt>
                <c:pt idx="30940">
                  <c:v>1.709282</c:v>
                </c:pt>
                <c:pt idx="30941">
                  <c:v>1.709354</c:v>
                </c:pt>
                <c:pt idx="30942">
                  <c:v>1.7095009999999999</c:v>
                </c:pt>
                <c:pt idx="30943">
                  <c:v>1.709649</c:v>
                </c:pt>
                <c:pt idx="30944">
                  <c:v>1.7097960000000001</c:v>
                </c:pt>
                <c:pt idx="30945">
                  <c:v>1.7099439999999999</c:v>
                </c:pt>
                <c:pt idx="30946">
                  <c:v>1.710091</c:v>
                </c:pt>
                <c:pt idx="30947">
                  <c:v>1.7102390000000001</c:v>
                </c:pt>
                <c:pt idx="30948">
                  <c:v>1.710386</c:v>
                </c:pt>
                <c:pt idx="30949">
                  <c:v>1.7105330000000001</c:v>
                </c:pt>
                <c:pt idx="30950">
                  <c:v>1.7106809999999999</c:v>
                </c:pt>
                <c:pt idx="30951">
                  <c:v>1.710828</c:v>
                </c:pt>
                <c:pt idx="30952">
                  <c:v>1.7109760000000001</c:v>
                </c:pt>
                <c:pt idx="30953">
                  <c:v>1.7111229999999999</c:v>
                </c:pt>
                <c:pt idx="30954">
                  <c:v>1.711271</c:v>
                </c:pt>
                <c:pt idx="30955">
                  <c:v>1.7114180000000001</c:v>
                </c:pt>
                <c:pt idx="30956">
                  <c:v>1.711565</c:v>
                </c:pt>
                <c:pt idx="30957">
                  <c:v>1.711411</c:v>
                </c:pt>
                <c:pt idx="30958">
                  <c:v>1.7112309999999999</c:v>
                </c:pt>
                <c:pt idx="30959">
                  <c:v>1.7110510000000001</c:v>
                </c:pt>
                <c:pt idx="30960">
                  <c:v>1.7108699999999999</c:v>
                </c:pt>
                <c:pt idx="30961">
                  <c:v>1.71069</c:v>
                </c:pt>
                <c:pt idx="30962">
                  <c:v>1.7105090000000001</c:v>
                </c:pt>
                <c:pt idx="30963">
                  <c:v>1.710329</c:v>
                </c:pt>
                <c:pt idx="30964">
                  <c:v>1.7101489999999999</c:v>
                </c:pt>
                <c:pt idx="30965">
                  <c:v>1.7099679999999999</c:v>
                </c:pt>
                <c:pt idx="30966">
                  <c:v>1.7097880000000001</c:v>
                </c:pt>
                <c:pt idx="30967">
                  <c:v>1.7096070000000001</c:v>
                </c:pt>
                <c:pt idx="30968">
                  <c:v>1.709427</c:v>
                </c:pt>
                <c:pt idx="30969">
                  <c:v>1.709247</c:v>
                </c:pt>
                <c:pt idx="30970">
                  <c:v>1.709066</c:v>
                </c:pt>
                <c:pt idx="30971">
                  <c:v>1.7088859999999999</c:v>
                </c:pt>
                <c:pt idx="30972">
                  <c:v>1.7087669999999999</c:v>
                </c:pt>
                <c:pt idx="30973">
                  <c:v>1.708801</c:v>
                </c:pt>
                <c:pt idx="30974">
                  <c:v>1.7088350000000001</c:v>
                </c:pt>
                <c:pt idx="30975">
                  <c:v>1.708869</c:v>
                </c:pt>
                <c:pt idx="30976">
                  <c:v>1.7089030000000001</c:v>
                </c:pt>
                <c:pt idx="30977">
                  <c:v>1.7089369999999999</c:v>
                </c:pt>
                <c:pt idx="30978">
                  <c:v>1.708971</c:v>
                </c:pt>
                <c:pt idx="30979">
                  <c:v>1.7090050000000001</c:v>
                </c:pt>
                <c:pt idx="30980">
                  <c:v>1.709039</c:v>
                </c:pt>
                <c:pt idx="30981">
                  <c:v>1.7090730000000001</c:v>
                </c:pt>
                <c:pt idx="30982">
                  <c:v>1.7091080000000001</c:v>
                </c:pt>
                <c:pt idx="30983">
                  <c:v>1.7091419999999999</c:v>
                </c:pt>
                <c:pt idx="30984">
                  <c:v>1.709176</c:v>
                </c:pt>
                <c:pt idx="30985">
                  <c:v>1.7092099999999999</c:v>
                </c:pt>
                <c:pt idx="30986">
                  <c:v>1.709244</c:v>
                </c:pt>
                <c:pt idx="30987">
                  <c:v>1.7092780000000001</c:v>
                </c:pt>
                <c:pt idx="30988">
                  <c:v>1.70906</c:v>
                </c:pt>
                <c:pt idx="30989">
                  <c:v>1.7087060000000001</c:v>
                </c:pt>
                <c:pt idx="30990">
                  <c:v>1.7083520000000001</c:v>
                </c:pt>
                <c:pt idx="30991">
                  <c:v>1.707999</c:v>
                </c:pt>
                <c:pt idx="30992">
                  <c:v>1.7076450000000001</c:v>
                </c:pt>
                <c:pt idx="30993">
                  <c:v>1.7072909999999999</c:v>
                </c:pt>
                <c:pt idx="30994">
                  <c:v>1.7069369999999999</c:v>
                </c:pt>
                <c:pt idx="30995">
                  <c:v>1.706583</c:v>
                </c:pt>
                <c:pt idx="30996">
                  <c:v>1.7062299999999999</c:v>
                </c:pt>
                <c:pt idx="30997">
                  <c:v>1.7058759999999999</c:v>
                </c:pt>
                <c:pt idx="30998">
                  <c:v>1.705522</c:v>
                </c:pt>
                <c:pt idx="30999">
                  <c:v>1.705168</c:v>
                </c:pt>
                <c:pt idx="31000">
                  <c:v>1.7048160000000001</c:v>
                </c:pt>
                <c:pt idx="31001">
                  <c:v>1.7044619999999999</c:v>
                </c:pt>
                <c:pt idx="31002">
                  <c:v>1.704108</c:v>
                </c:pt>
                <c:pt idx="31003">
                  <c:v>1.703754</c:v>
                </c:pt>
                <c:pt idx="31004">
                  <c:v>1.703738</c:v>
                </c:pt>
                <c:pt idx="31005">
                  <c:v>1.7039690000000001</c:v>
                </c:pt>
                <c:pt idx="31006">
                  <c:v>1.7041999999999999</c:v>
                </c:pt>
                <c:pt idx="31007">
                  <c:v>1.704431</c:v>
                </c:pt>
                <c:pt idx="31008">
                  <c:v>1.7046619999999999</c:v>
                </c:pt>
                <c:pt idx="31009">
                  <c:v>1.7048920000000001</c:v>
                </c:pt>
                <c:pt idx="31010">
                  <c:v>1.7051229999999999</c:v>
                </c:pt>
                <c:pt idx="31011">
                  <c:v>1.705354</c:v>
                </c:pt>
                <c:pt idx="31012">
                  <c:v>1.7055849999999999</c:v>
                </c:pt>
                <c:pt idx="31013">
                  <c:v>1.705816</c:v>
                </c:pt>
                <c:pt idx="31014">
                  <c:v>1.706046</c:v>
                </c:pt>
                <c:pt idx="31015">
                  <c:v>1.706277</c:v>
                </c:pt>
                <c:pt idx="31016">
                  <c:v>1.7065079999999999</c:v>
                </c:pt>
                <c:pt idx="31017">
                  <c:v>1.706739</c:v>
                </c:pt>
                <c:pt idx="31018">
                  <c:v>1.706969</c:v>
                </c:pt>
                <c:pt idx="31019">
                  <c:v>1.7072000000000001</c:v>
                </c:pt>
                <c:pt idx="31020">
                  <c:v>1.707179</c:v>
                </c:pt>
                <c:pt idx="31021">
                  <c:v>1.707009</c:v>
                </c:pt>
                <c:pt idx="31022">
                  <c:v>1.7068399999999999</c:v>
                </c:pt>
                <c:pt idx="31023">
                  <c:v>1.7066699999999999</c:v>
                </c:pt>
                <c:pt idx="31024">
                  <c:v>1.706501</c:v>
                </c:pt>
                <c:pt idx="31025">
                  <c:v>1.706331</c:v>
                </c:pt>
                <c:pt idx="31026">
                  <c:v>1.706162</c:v>
                </c:pt>
                <c:pt idx="31027">
                  <c:v>1.705992</c:v>
                </c:pt>
                <c:pt idx="31028">
                  <c:v>1.7058219999999999</c:v>
                </c:pt>
                <c:pt idx="31029">
                  <c:v>1.7056530000000001</c:v>
                </c:pt>
                <c:pt idx="31030">
                  <c:v>1.7054830000000001</c:v>
                </c:pt>
                <c:pt idx="31031">
                  <c:v>1.7053130000000001</c:v>
                </c:pt>
                <c:pt idx="31032">
                  <c:v>1.705144</c:v>
                </c:pt>
                <c:pt idx="31033">
                  <c:v>1.704974</c:v>
                </c:pt>
                <c:pt idx="31034">
                  <c:v>1.7048049999999999</c:v>
                </c:pt>
                <c:pt idx="31035">
                  <c:v>1.7046349999999999</c:v>
                </c:pt>
                <c:pt idx="31036">
                  <c:v>1.704688</c:v>
                </c:pt>
                <c:pt idx="31037">
                  <c:v>1.704766</c:v>
                </c:pt>
                <c:pt idx="31038">
                  <c:v>1.7048430000000001</c:v>
                </c:pt>
                <c:pt idx="31039">
                  <c:v>1.7049209999999999</c:v>
                </c:pt>
                <c:pt idx="31040">
                  <c:v>1.704998</c:v>
                </c:pt>
                <c:pt idx="31041">
                  <c:v>1.705076</c:v>
                </c:pt>
                <c:pt idx="31042">
                  <c:v>1.7051529999999999</c:v>
                </c:pt>
                <c:pt idx="31043">
                  <c:v>1.7052309999999999</c:v>
                </c:pt>
                <c:pt idx="31044">
                  <c:v>1.705308</c:v>
                </c:pt>
                <c:pt idx="31045">
                  <c:v>1.7053860000000001</c:v>
                </c:pt>
                <c:pt idx="31046">
                  <c:v>1.705463</c:v>
                </c:pt>
                <c:pt idx="31047">
                  <c:v>1.705541</c:v>
                </c:pt>
                <c:pt idx="31048">
                  <c:v>1.7056180000000001</c:v>
                </c:pt>
                <c:pt idx="31049">
                  <c:v>1.7056960000000001</c:v>
                </c:pt>
                <c:pt idx="31050">
                  <c:v>1.705773</c:v>
                </c:pt>
                <c:pt idx="31051">
                  <c:v>1.7058390000000001</c:v>
                </c:pt>
                <c:pt idx="31052">
                  <c:v>1.7058500000000001</c:v>
                </c:pt>
                <c:pt idx="31053">
                  <c:v>1.7058599999999999</c:v>
                </c:pt>
                <c:pt idx="31054">
                  <c:v>1.7058709999999999</c:v>
                </c:pt>
                <c:pt idx="31055">
                  <c:v>1.7058819999999999</c:v>
                </c:pt>
                <c:pt idx="31056">
                  <c:v>1.7058930000000001</c:v>
                </c:pt>
                <c:pt idx="31057">
                  <c:v>1.7059040000000001</c:v>
                </c:pt>
                <c:pt idx="31058">
                  <c:v>1.7059150000000001</c:v>
                </c:pt>
                <c:pt idx="31059">
                  <c:v>1.7059260000000001</c:v>
                </c:pt>
                <c:pt idx="31060">
                  <c:v>1.705937</c:v>
                </c:pt>
                <c:pt idx="31061">
                  <c:v>1.705948</c:v>
                </c:pt>
                <c:pt idx="31062">
                  <c:v>1.705959</c:v>
                </c:pt>
                <c:pt idx="31063">
                  <c:v>1.70597</c:v>
                </c:pt>
                <c:pt idx="31064">
                  <c:v>1.705981</c:v>
                </c:pt>
                <c:pt idx="31065">
                  <c:v>1.705992</c:v>
                </c:pt>
                <c:pt idx="31066">
                  <c:v>1.706002</c:v>
                </c:pt>
                <c:pt idx="31067">
                  <c:v>1.705927</c:v>
                </c:pt>
                <c:pt idx="31068">
                  <c:v>1.705767</c:v>
                </c:pt>
                <c:pt idx="31069">
                  <c:v>1.705606</c:v>
                </c:pt>
                <c:pt idx="31070">
                  <c:v>1.705446</c:v>
                </c:pt>
                <c:pt idx="31071">
                  <c:v>1.7052849999999999</c:v>
                </c:pt>
                <c:pt idx="31072">
                  <c:v>1.705125</c:v>
                </c:pt>
                <c:pt idx="31073">
                  <c:v>1.7049639999999999</c:v>
                </c:pt>
                <c:pt idx="31074">
                  <c:v>1.7048030000000001</c:v>
                </c:pt>
                <c:pt idx="31075">
                  <c:v>1.7046429999999999</c:v>
                </c:pt>
                <c:pt idx="31076">
                  <c:v>1.7044820000000001</c:v>
                </c:pt>
                <c:pt idx="31077">
                  <c:v>1.7043219999999999</c:v>
                </c:pt>
                <c:pt idx="31078">
                  <c:v>1.704161</c:v>
                </c:pt>
                <c:pt idx="31079">
                  <c:v>1.7040010000000001</c:v>
                </c:pt>
                <c:pt idx="31080">
                  <c:v>1.70384</c:v>
                </c:pt>
                <c:pt idx="31081">
                  <c:v>1.7036789999999999</c:v>
                </c:pt>
                <c:pt idx="31082">
                  <c:v>1.703519</c:v>
                </c:pt>
                <c:pt idx="31083">
                  <c:v>1.7033560000000001</c:v>
                </c:pt>
                <c:pt idx="31084">
                  <c:v>1.703192</c:v>
                </c:pt>
                <c:pt idx="31085">
                  <c:v>1.703028</c:v>
                </c:pt>
                <c:pt idx="31086">
                  <c:v>1.7028650000000001</c:v>
                </c:pt>
                <c:pt idx="31087">
                  <c:v>1.702701</c:v>
                </c:pt>
                <c:pt idx="31088">
                  <c:v>1.7025380000000001</c:v>
                </c:pt>
                <c:pt idx="31089">
                  <c:v>1.7023740000000001</c:v>
                </c:pt>
                <c:pt idx="31090">
                  <c:v>1.70221</c:v>
                </c:pt>
                <c:pt idx="31091">
                  <c:v>1.7020470000000001</c:v>
                </c:pt>
                <c:pt idx="31092">
                  <c:v>1.701883</c:v>
                </c:pt>
                <c:pt idx="31093">
                  <c:v>1.701719</c:v>
                </c:pt>
                <c:pt idx="31094">
                  <c:v>1.7015560000000001</c:v>
                </c:pt>
                <c:pt idx="31095">
                  <c:v>1.701392</c:v>
                </c:pt>
                <c:pt idx="31096">
                  <c:v>1.701228</c:v>
                </c:pt>
                <c:pt idx="31097">
                  <c:v>1.701065</c:v>
                </c:pt>
                <c:pt idx="31098">
                  <c:v>1.7009380000000001</c:v>
                </c:pt>
                <c:pt idx="31099">
                  <c:v>1.7009570000000001</c:v>
                </c:pt>
                <c:pt idx="31100">
                  <c:v>1.700976</c:v>
                </c:pt>
                <c:pt idx="31101">
                  <c:v>1.700995</c:v>
                </c:pt>
                <c:pt idx="31102">
                  <c:v>1.701014</c:v>
                </c:pt>
                <c:pt idx="31103">
                  <c:v>1.701033</c:v>
                </c:pt>
                <c:pt idx="31104">
                  <c:v>1.701052</c:v>
                </c:pt>
                <c:pt idx="31105">
                  <c:v>1.701071</c:v>
                </c:pt>
                <c:pt idx="31106">
                  <c:v>1.70109</c:v>
                </c:pt>
                <c:pt idx="31107">
                  <c:v>1.7011080000000001</c:v>
                </c:pt>
                <c:pt idx="31108">
                  <c:v>1.7011270000000001</c:v>
                </c:pt>
                <c:pt idx="31109">
                  <c:v>1.701146</c:v>
                </c:pt>
                <c:pt idx="31110">
                  <c:v>1.701165</c:v>
                </c:pt>
                <c:pt idx="31111">
                  <c:v>1.701184</c:v>
                </c:pt>
                <c:pt idx="31112">
                  <c:v>1.701203</c:v>
                </c:pt>
                <c:pt idx="31113">
                  <c:v>1.701222</c:v>
                </c:pt>
                <c:pt idx="31114">
                  <c:v>1.7012400000000001</c:v>
                </c:pt>
                <c:pt idx="31115">
                  <c:v>1.7012499999999999</c:v>
                </c:pt>
                <c:pt idx="31116">
                  <c:v>1.70126</c:v>
                </c:pt>
                <c:pt idx="31117">
                  <c:v>1.7012689999999999</c:v>
                </c:pt>
                <c:pt idx="31118">
                  <c:v>1.701279</c:v>
                </c:pt>
                <c:pt idx="31119">
                  <c:v>1.7012890000000001</c:v>
                </c:pt>
                <c:pt idx="31120">
                  <c:v>1.701298</c:v>
                </c:pt>
                <c:pt idx="31121">
                  <c:v>1.701308</c:v>
                </c:pt>
                <c:pt idx="31122">
                  <c:v>1.701317</c:v>
                </c:pt>
                <c:pt idx="31123">
                  <c:v>1.701327</c:v>
                </c:pt>
                <c:pt idx="31124">
                  <c:v>1.7013370000000001</c:v>
                </c:pt>
                <c:pt idx="31125">
                  <c:v>1.701346</c:v>
                </c:pt>
                <c:pt idx="31126">
                  <c:v>1.7013560000000001</c:v>
                </c:pt>
                <c:pt idx="31127">
                  <c:v>1.7013659999999999</c:v>
                </c:pt>
                <c:pt idx="31128">
                  <c:v>1.7013750000000001</c:v>
                </c:pt>
                <c:pt idx="31129">
                  <c:v>1.7013849999999999</c:v>
                </c:pt>
                <c:pt idx="31130">
                  <c:v>1.7013910000000001</c:v>
                </c:pt>
                <c:pt idx="31131">
                  <c:v>1.7013879999999999</c:v>
                </c:pt>
                <c:pt idx="31132">
                  <c:v>1.701384</c:v>
                </c:pt>
                <c:pt idx="31133">
                  <c:v>1.701381</c:v>
                </c:pt>
                <c:pt idx="31134">
                  <c:v>1.7013769999999999</c:v>
                </c:pt>
                <c:pt idx="31135">
                  <c:v>1.7013739999999999</c:v>
                </c:pt>
                <c:pt idx="31136">
                  <c:v>1.70137</c:v>
                </c:pt>
                <c:pt idx="31137">
                  <c:v>1.7013670000000001</c:v>
                </c:pt>
                <c:pt idx="31138">
                  <c:v>1.701363</c:v>
                </c:pt>
                <c:pt idx="31139">
                  <c:v>1.7013590000000001</c:v>
                </c:pt>
                <c:pt idx="31140">
                  <c:v>1.7013560000000001</c:v>
                </c:pt>
                <c:pt idx="31141">
                  <c:v>1.701352</c:v>
                </c:pt>
                <c:pt idx="31142">
                  <c:v>1.701349</c:v>
                </c:pt>
                <c:pt idx="31143">
                  <c:v>1.7013450000000001</c:v>
                </c:pt>
                <c:pt idx="31144">
                  <c:v>1.7013419999999999</c:v>
                </c:pt>
                <c:pt idx="31145">
                  <c:v>1.701338</c:v>
                </c:pt>
                <c:pt idx="31146">
                  <c:v>1.7012529999999999</c:v>
                </c:pt>
                <c:pt idx="31147">
                  <c:v>1.701085</c:v>
                </c:pt>
                <c:pt idx="31148">
                  <c:v>1.7009179999999999</c:v>
                </c:pt>
                <c:pt idx="31149">
                  <c:v>1.70075</c:v>
                </c:pt>
                <c:pt idx="31150">
                  <c:v>1.700582</c:v>
                </c:pt>
                <c:pt idx="31151">
                  <c:v>1.700415</c:v>
                </c:pt>
                <c:pt idx="31152">
                  <c:v>1.700248</c:v>
                </c:pt>
                <c:pt idx="31153">
                  <c:v>1.70008</c:v>
                </c:pt>
                <c:pt idx="31154">
                  <c:v>1.6999120000000001</c:v>
                </c:pt>
                <c:pt idx="31155">
                  <c:v>1.6997439999999999</c:v>
                </c:pt>
                <c:pt idx="31156">
                  <c:v>1.6995769999999999</c:v>
                </c:pt>
                <c:pt idx="31157">
                  <c:v>1.6994089999999999</c:v>
                </c:pt>
                <c:pt idx="31158">
                  <c:v>1.699241</c:v>
                </c:pt>
                <c:pt idx="31159">
                  <c:v>1.699074</c:v>
                </c:pt>
                <c:pt idx="31160">
                  <c:v>1.698906</c:v>
                </c:pt>
                <c:pt idx="31161">
                  <c:v>1.6987380000000001</c:v>
                </c:pt>
                <c:pt idx="31162">
                  <c:v>1.698688</c:v>
                </c:pt>
                <c:pt idx="31163">
                  <c:v>1.6986680000000001</c:v>
                </c:pt>
                <c:pt idx="31164">
                  <c:v>1.6986490000000001</c:v>
                </c:pt>
                <c:pt idx="31165">
                  <c:v>1.6986300000000001</c:v>
                </c:pt>
                <c:pt idx="31166">
                  <c:v>1.6986110000000001</c:v>
                </c:pt>
                <c:pt idx="31167">
                  <c:v>1.6985920000000001</c:v>
                </c:pt>
                <c:pt idx="31168">
                  <c:v>1.6985730000000001</c:v>
                </c:pt>
                <c:pt idx="31169">
                  <c:v>1.698553</c:v>
                </c:pt>
                <c:pt idx="31170">
                  <c:v>1.698534</c:v>
                </c:pt>
                <c:pt idx="31171">
                  <c:v>1.698515</c:v>
                </c:pt>
                <c:pt idx="31172">
                  <c:v>1.698496</c:v>
                </c:pt>
                <c:pt idx="31173">
                  <c:v>1.698477</c:v>
                </c:pt>
                <c:pt idx="31174">
                  <c:v>1.698458</c:v>
                </c:pt>
                <c:pt idx="31175">
                  <c:v>1.698439</c:v>
                </c:pt>
                <c:pt idx="31176">
                  <c:v>1.6984189999999999</c:v>
                </c:pt>
                <c:pt idx="31177">
                  <c:v>1.6983969999999999</c:v>
                </c:pt>
                <c:pt idx="31178">
                  <c:v>1.6982489999999999</c:v>
                </c:pt>
                <c:pt idx="31179">
                  <c:v>1.698102</c:v>
                </c:pt>
                <c:pt idx="31180">
                  <c:v>1.697954</c:v>
                </c:pt>
                <c:pt idx="31181">
                  <c:v>1.6978070000000001</c:v>
                </c:pt>
                <c:pt idx="31182">
                  <c:v>1.697659</c:v>
                </c:pt>
                <c:pt idx="31183">
                  <c:v>1.6975119999999999</c:v>
                </c:pt>
                <c:pt idx="31184">
                  <c:v>1.6973640000000001</c:v>
                </c:pt>
                <c:pt idx="31185">
                  <c:v>1.697217</c:v>
                </c:pt>
                <c:pt idx="31186">
                  <c:v>1.6970689999999999</c:v>
                </c:pt>
                <c:pt idx="31187">
                  <c:v>1.696922</c:v>
                </c:pt>
                <c:pt idx="31188">
                  <c:v>1.696774</c:v>
                </c:pt>
                <c:pt idx="31189">
                  <c:v>1.6966270000000001</c:v>
                </c:pt>
                <c:pt idx="31190">
                  <c:v>1.6964790000000001</c:v>
                </c:pt>
                <c:pt idx="31191">
                  <c:v>1.696332</c:v>
                </c:pt>
                <c:pt idx="31192">
                  <c:v>1.6961850000000001</c:v>
                </c:pt>
                <c:pt idx="31193">
                  <c:v>1.6960249999999999</c:v>
                </c:pt>
                <c:pt idx="31194">
                  <c:v>1.695846</c:v>
                </c:pt>
                <c:pt idx="31195">
                  <c:v>1.695667</c:v>
                </c:pt>
                <c:pt idx="31196">
                  <c:v>1.695487</c:v>
                </c:pt>
                <c:pt idx="31197">
                  <c:v>1.695308</c:v>
                </c:pt>
                <c:pt idx="31198">
                  <c:v>1.695128</c:v>
                </c:pt>
                <c:pt idx="31199">
                  <c:v>1.694949</c:v>
                </c:pt>
                <c:pt idx="31200">
                  <c:v>1.694769</c:v>
                </c:pt>
                <c:pt idx="31201">
                  <c:v>1.6945889999999999</c:v>
                </c:pt>
                <c:pt idx="31202">
                  <c:v>1.69441</c:v>
                </c:pt>
                <c:pt idx="31203">
                  <c:v>1.6942299999999999</c:v>
                </c:pt>
                <c:pt idx="31204">
                  <c:v>1.694051</c:v>
                </c:pt>
                <c:pt idx="31205">
                  <c:v>1.6938709999999999</c:v>
                </c:pt>
                <c:pt idx="31206">
                  <c:v>1.693692</c:v>
                </c:pt>
                <c:pt idx="31207">
                  <c:v>1.6935119999999999</c:v>
                </c:pt>
                <c:pt idx="31208">
                  <c:v>1.693333</c:v>
                </c:pt>
                <c:pt idx="31209">
                  <c:v>1.693279</c:v>
                </c:pt>
                <c:pt idx="31210">
                  <c:v>1.6932700000000001</c:v>
                </c:pt>
                <c:pt idx="31211">
                  <c:v>1.69326</c:v>
                </c:pt>
                <c:pt idx="31212">
                  <c:v>1.6932510000000001</c:v>
                </c:pt>
                <c:pt idx="31213">
                  <c:v>1.693241</c:v>
                </c:pt>
                <c:pt idx="31214">
                  <c:v>1.6932320000000001</c:v>
                </c:pt>
                <c:pt idx="31215">
                  <c:v>1.6932229999999999</c:v>
                </c:pt>
                <c:pt idx="31216">
                  <c:v>1.6932130000000001</c:v>
                </c:pt>
                <c:pt idx="31217">
                  <c:v>1.6932039999999999</c:v>
                </c:pt>
                <c:pt idx="31218">
                  <c:v>1.6931940000000001</c:v>
                </c:pt>
                <c:pt idx="31219">
                  <c:v>1.6931849999999999</c:v>
                </c:pt>
                <c:pt idx="31220">
                  <c:v>1.693176</c:v>
                </c:pt>
                <c:pt idx="31221">
                  <c:v>1.6931659999999999</c:v>
                </c:pt>
                <c:pt idx="31222">
                  <c:v>1.693157</c:v>
                </c:pt>
                <c:pt idx="31223">
                  <c:v>1.693147</c:v>
                </c:pt>
                <c:pt idx="31224">
                  <c:v>1.693138</c:v>
                </c:pt>
                <c:pt idx="31225">
                  <c:v>1.693163</c:v>
                </c:pt>
                <c:pt idx="31226">
                  <c:v>1.6932229999999999</c:v>
                </c:pt>
                <c:pt idx="31227">
                  <c:v>1.693284</c:v>
                </c:pt>
                <c:pt idx="31228">
                  <c:v>1.693344</c:v>
                </c:pt>
                <c:pt idx="31229">
                  <c:v>1.6934039999999999</c:v>
                </c:pt>
                <c:pt idx="31230">
                  <c:v>1.693465</c:v>
                </c:pt>
                <c:pt idx="31231">
                  <c:v>1.6935249999999999</c:v>
                </c:pt>
                <c:pt idx="31232">
                  <c:v>1.6935849999999999</c:v>
                </c:pt>
                <c:pt idx="31233">
                  <c:v>1.6936450000000001</c:v>
                </c:pt>
                <c:pt idx="31234">
                  <c:v>1.6937059999999999</c:v>
                </c:pt>
                <c:pt idx="31235">
                  <c:v>1.6937660000000001</c:v>
                </c:pt>
                <c:pt idx="31236">
                  <c:v>1.6938260000000001</c:v>
                </c:pt>
                <c:pt idx="31237">
                  <c:v>1.6938869999999999</c:v>
                </c:pt>
                <c:pt idx="31238">
                  <c:v>1.6939470000000001</c:v>
                </c:pt>
                <c:pt idx="31239">
                  <c:v>1.694007</c:v>
                </c:pt>
                <c:pt idx="31240">
                  <c:v>1.6940679999999999</c:v>
                </c:pt>
                <c:pt idx="31241">
                  <c:v>1.694016</c:v>
                </c:pt>
                <c:pt idx="31242">
                  <c:v>1.6939120000000001</c:v>
                </c:pt>
                <c:pt idx="31243">
                  <c:v>1.6938070000000001</c:v>
                </c:pt>
                <c:pt idx="31244">
                  <c:v>1.693703</c:v>
                </c:pt>
                <c:pt idx="31245">
                  <c:v>1.6935990000000001</c:v>
                </c:pt>
                <c:pt idx="31246">
                  <c:v>1.6934940000000001</c:v>
                </c:pt>
                <c:pt idx="31247">
                  <c:v>1.69339</c:v>
                </c:pt>
                <c:pt idx="31248">
                  <c:v>1.6932860000000001</c:v>
                </c:pt>
                <c:pt idx="31249">
                  <c:v>1.693181</c:v>
                </c:pt>
                <c:pt idx="31250">
                  <c:v>1.6930769999999999</c:v>
                </c:pt>
                <c:pt idx="31251">
                  <c:v>1.6929730000000001</c:v>
                </c:pt>
                <c:pt idx="31252">
                  <c:v>1.692868</c:v>
                </c:pt>
                <c:pt idx="31253">
                  <c:v>1.6927639999999999</c:v>
                </c:pt>
                <c:pt idx="31254">
                  <c:v>1.6926589999999999</c:v>
                </c:pt>
                <c:pt idx="31255">
                  <c:v>1.692555</c:v>
                </c:pt>
                <c:pt idx="31256">
                  <c:v>1.6924509999999999</c:v>
                </c:pt>
                <c:pt idx="31257">
                  <c:v>1.692545</c:v>
                </c:pt>
                <c:pt idx="31258">
                  <c:v>1.692644</c:v>
                </c:pt>
                <c:pt idx="31259">
                  <c:v>1.692744</c:v>
                </c:pt>
                <c:pt idx="31260">
                  <c:v>1.6928430000000001</c:v>
                </c:pt>
                <c:pt idx="31261">
                  <c:v>1.6929430000000001</c:v>
                </c:pt>
                <c:pt idx="31262">
                  <c:v>1.6930430000000001</c:v>
                </c:pt>
                <c:pt idx="31263">
                  <c:v>1.6931419999999999</c:v>
                </c:pt>
                <c:pt idx="31264">
                  <c:v>1.6932419999999999</c:v>
                </c:pt>
                <c:pt idx="31265">
                  <c:v>1.6933419999999999</c:v>
                </c:pt>
                <c:pt idx="31266">
                  <c:v>1.693441</c:v>
                </c:pt>
                <c:pt idx="31267">
                  <c:v>1.693541</c:v>
                </c:pt>
                <c:pt idx="31268">
                  <c:v>1.693641</c:v>
                </c:pt>
                <c:pt idx="31269">
                  <c:v>1.69374</c:v>
                </c:pt>
                <c:pt idx="31270">
                  <c:v>1.69384</c:v>
                </c:pt>
                <c:pt idx="31271">
                  <c:v>1.69394</c:v>
                </c:pt>
                <c:pt idx="31272">
                  <c:v>1.6939690000000001</c:v>
                </c:pt>
                <c:pt idx="31273">
                  <c:v>1.6938070000000001</c:v>
                </c:pt>
                <c:pt idx="31274">
                  <c:v>1.693646</c:v>
                </c:pt>
                <c:pt idx="31275">
                  <c:v>1.693484</c:v>
                </c:pt>
                <c:pt idx="31276">
                  <c:v>1.6933229999999999</c:v>
                </c:pt>
                <c:pt idx="31277">
                  <c:v>1.6931609999999999</c:v>
                </c:pt>
                <c:pt idx="31278">
                  <c:v>1.6930000000000001</c:v>
                </c:pt>
                <c:pt idx="31279">
                  <c:v>1.692839</c:v>
                </c:pt>
                <c:pt idx="31280">
                  <c:v>1.692677</c:v>
                </c:pt>
                <c:pt idx="31281">
                  <c:v>1.6925159999999999</c:v>
                </c:pt>
                <c:pt idx="31282">
                  <c:v>1.6923550000000001</c:v>
                </c:pt>
                <c:pt idx="31283">
                  <c:v>1.692194</c:v>
                </c:pt>
                <c:pt idx="31284">
                  <c:v>1.692032</c:v>
                </c:pt>
                <c:pt idx="31285">
                  <c:v>1.6918709999999999</c:v>
                </c:pt>
                <c:pt idx="31286">
                  <c:v>1.6917089999999999</c:v>
                </c:pt>
                <c:pt idx="31287">
                  <c:v>1.6915480000000001</c:v>
                </c:pt>
                <c:pt idx="31288">
                  <c:v>1.6914499999999999</c:v>
                </c:pt>
                <c:pt idx="31289">
                  <c:v>1.691403</c:v>
                </c:pt>
                <c:pt idx="31290">
                  <c:v>1.691357</c:v>
                </c:pt>
                <c:pt idx="31291">
                  <c:v>1.6913100000000001</c:v>
                </c:pt>
                <c:pt idx="31292">
                  <c:v>1.6912640000000001</c:v>
                </c:pt>
                <c:pt idx="31293">
                  <c:v>1.691217</c:v>
                </c:pt>
                <c:pt idx="31294">
                  <c:v>1.691171</c:v>
                </c:pt>
                <c:pt idx="31295">
                  <c:v>1.691125</c:v>
                </c:pt>
                <c:pt idx="31296">
                  <c:v>1.6910780000000001</c:v>
                </c:pt>
                <c:pt idx="31297">
                  <c:v>1.6910320000000001</c:v>
                </c:pt>
                <c:pt idx="31298">
                  <c:v>1.690985</c:v>
                </c:pt>
                <c:pt idx="31299">
                  <c:v>1.690939</c:v>
                </c:pt>
                <c:pt idx="31300">
                  <c:v>1.6908920000000001</c:v>
                </c:pt>
                <c:pt idx="31301">
                  <c:v>1.6908460000000001</c:v>
                </c:pt>
                <c:pt idx="31302">
                  <c:v>1.6907989999999999</c:v>
                </c:pt>
                <c:pt idx="31303">
                  <c:v>1.690753</c:v>
                </c:pt>
                <c:pt idx="31304">
                  <c:v>1.6905289999999999</c:v>
                </c:pt>
                <c:pt idx="31305">
                  <c:v>1.6902900000000001</c:v>
                </c:pt>
                <c:pt idx="31306">
                  <c:v>1.690051</c:v>
                </c:pt>
                <c:pt idx="31307">
                  <c:v>1.6898120000000001</c:v>
                </c:pt>
                <c:pt idx="31308">
                  <c:v>1.6895720000000001</c:v>
                </c:pt>
                <c:pt idx="31309">
                  <c:v>1.689333</c:v>
                </c:pt>
                <c:pt idx="31310">
                  <c:v>1.6890940000000001</c:v>
                </c:pt>
                <c:pt idx="31311">
                  <c:v>1.688855</c:v>
                </c:pt>
                <c:pt idx="31312">
                  <c:v>1.6886159999999999</c:v>
                </c:pt>
                <c:pt idx="31313">
                  <c:v>1.688377</c:v>
                </c:pt>
                <c:pt idx="31314">
                  <c:v>1.688137</c:v>
                </c:pt>
                <c:pt idx="31315">
                  <c:v>1.6878979999999999</c:v>
                </c:pt>
                <c:pt idx="31316">
                  <c:v>1.687659</c:v>
                </c:pt>
                <c:pt idx="31317">
                  <c:v>1.6874199999999999</c:v>
                </c:pt>
                <c:pt idx="31318">
                  <c:v>1.687181</c:v>
                </c:pt>
                <c:pt idx="31319">
                  <c:v>1.6870369999999999</c:v>
                </c:pt>
                <c:pt idx="31320">
                  <c:v>1.6871210000000001</c:v>
                </c:pt>
                <c:pt idx="31321">
                  <c:v>1.6872039999999999</c:v>
                </c:pt>
                <c:pt idx="31322">
                  <c:v>1.687287</c:v>
                </c:pt>
                <c:pt idx="31323">
                  <c:v>1.687371</c:v>
                </c:pt>
                <c:pt idx="31324">
                  <c:v>1.687454</c:v>
                </c:pt>
                <c:pt idx="31325">
                  <c:v>1.6875370000000001</c:v>
                </c:pt>
                <c:pt idx="31326">
                  <c:v>1.6876199999999999</c:v>
                </c:pt>
                <c:pt idx="31327">
                  <c:v>1.6877040000000001</c:v>
                </c:pt>
                <c:pt idx="31328">
                  <c:v>1.6877869999999999</c:v>
                </c:pt>
                <c:pt idx="31329">
                  <c:v>1.68787</c:v>
                </c:pt>
                <c:pt idx="31330">
                  <c:v>1.687953</c:v>
                </c:pt>
                <c:pt idx="31331">
                  <c:v>1.688037</c:v>
                </c:pt>
                <c:pt idx="31332">
                  <c:v>1.6881200000000001</c:v>
                </c:pt>
                <c:pt idx="31333">
                  <c:v>1.6882029999999999</c:v>
                </c:pt>
                <c:pt idx="31334">
                  <c:v>1.6882870000000001</c:v>
                </c:pt>
                <c:pt idx="31335">
                  <c:v>1.6883589999999999</c:v>
                </c:pt>
                <c:pt idx="31336">
                  <c:v>1.688266</c:v>
                </c:pt>
                <c:pt idx="31337">
                  <c:v>1.6881729999999999</c:v>
                </c:pt>
                <c:pt idx="31338">
                  <c:v>1.68808</c:v>
                </c:pt>
                <c:pt idx="31339">
                  <c:v>1.6879869999999999</c:v>
                </c:pt>
                <c:pt idx="31340">
                  <c:v>1.6878930000000001</c:v>
                </c:pt>
                <c:pt idx="31341">
                  <c:v>1.6878</c:v>
                </c:pt>
                <c:pt idx="31342">
                  <c:v>1.6877070000000001</c:v>
                </c:pt>
                <c:pt idx="31343">
                  <c:v>1.6876139999999999</c:v>
                </c:pt>
                <c:pt idx="31344">
                  <c:v>1.687521</c:v>
                </c:pt>
                <c:pt idx="31345">
                  <c:v>1.6874279999999999</c:v>
                </c:pt>
                <c:pt idx="31346">
                  <c:v>1.6873339999999999</c:v>
                </c:pt>
                <c:pt idx="31347">
                  <c:v>1.6872419999999999</c:v>
                </c:pt>
                <c:pt idx="31348">
                  <c:v>1.6871480000000001</c:v>
                </c:pt>
                <c:pt idx="31349">
                  <c:v>1.687055</c:v>
                </c:pt>
                <c:pt idx="31350">
                  <c:v>1.6869620000000001</c:v>
                </c:pt>
                <c:pt idx="31351">
                  <c:v>1.6869780000000001</c:v>
                </c:pt>
                <c:pt idx="31352">
                  <c:v>1.687243</c:v>
                </c:pt>
                <c:pt idx="31353">
                  <c:v>1.6875089999999999</c:v>
                </c:pt>
                <c:pt idx="31354">
                  <c:v>1.6877740000000001</c:v>
                </c:pt>
                <c:pt idx="31355">
                  <c:v>1.68804</c:v>
                </c:pt>
                <c:pt idx="31356">
                  <c:v>1.6883049999999999</c:v>
                </c:pt>
                <c:pt idx="31357">
                  <c:v>1.688571</c:v>
                </c:pt>
                <c:pt idx="31358">
                  <c:v>1.6888369999999999</c:v>
                </c:pt>
                <c:pt idx="31359">
                  <c:v>1.6891020000000001</c:v>
                </c:pt>
                <c:pt idx="31360">
                  <c:v>1.689368</c:v>
                </c:pt>
                <c:pt idx="31361">
                  <c:v>1.6896329999999999</c:v>
                </c:pt>
                <c:pt idx="31362">
                  <c:v>1.689899</c:v>
                </c:pt>
                <c:pt idx="31363">
                  <c:v>1.690164</c:v>
                </c:pt>
                <c:pt idx="31364">
                  <c:v>1.6904300000000001</c:v>
                </c:pt>
                <c:pt idx="31365">
                  <c:v>1.690696</c:v>
                </c:pt>
                <c:pt idx="31366">
                  <c:v>1.6909609999999999</c:v>
                </c:pt>
                <c:pt idx="31367">
                  <c:v>1.6910769999999999</c:v>
                </c:pt>
                <c:pt idx="31368">
                  <c:v>1.6910829999999999</c:v>
                </c:pt>
                <c:pt idx="31369">
                  <c:v>1.6910890000000001</c:v>
                </c:pt>
                <c:pt idx="31370">
                  <c:v>1.691095</c:v>
                </c:pt>
                <c:pt idx="31371">
                  <c:v>1.691101</c:v>
                </c:pt>
                <c:pt idx="31372">
                  <c:v>1.6911080000000001</c:v>
                </c:pt>
                <c:pt idx="31373">
                  <c:v>1.691114</c:v>
                </c:pt>
                <c:pt idx="31374">
                  <c:v>1.69112</c:v>
                </c:pt>
                <c:pt idx="31375">
                  <c:v>1.6911259999999999</c:v>
                </c:pt>
                <c:pt idx="31376">
                  <c:v>1.6911320000000001</c:v>
                </c:pt>
                <c:pt idx="31377">
                  <c:v>1.691138</c:v>
                </c:pt>
                <c:pt idx="31378">
                  <c:v>1.691144</c:v>
                </c:pt>
                <c:pt idx="31379">
                  <c:v>1.6911510000000001</c:v>
                </c:pt>
                <c:pt idx="31380">
                  <c:v>1.691157</c:v>
                </c:pt>
                <c:pt idx="31381">
                  <c:v>1.691163</c:v>
                </c:pt>
                <c:pt idx="31382">
                  <c:v>1.6911689999999999</c:v>
                </c:pt>
                <c:pt idx="31383">
                  <c:v>1.6912320000000001</c:v>
                </c:pt>
                <c:pt idx="31384">
                  <c:v>1.6913039999999999</c:v>
                </c:pt>
                <c:pt idx="31385">
                  <c:v>1.691376</c:v>
                </c:pt>
                <c:pt idx="31386">
                  <c:v>1.6914480000000001</c:v>
                </c:pt>
                <c:pt idx="31387">
                  <c:v>1.691519</c:v>
                </c:pt>
                <c:pt idx="31388">
                  <c:v>1.6915910000000001</c:v>
                </c:pt>
                <c:pt idx="31389">
                  <c:v>1.6916629999999999</c:v>
                </c:pt>
                <c:pt idx="31390">
                  <c:v>1.691735</c:v>
                </c:pt>
                <c:pt idx="31391">
                  <c:v>1.6918059999999999</c:v>
                </c:pt>
                <c:pt idx="31392">
                  <c:v>1.691878</c:v>
                </c:pt>
                <c:pt idx="31393">
                  <c:v>1.6919500000000001</c:v>
                </c:pt>
                <c:pt idx="31394">
                  <c:v>1.6920219999999999</c:v>
                </c:pt>
                <c:pt idx="31395">
                  <c:v>1.6920930000000001</c:v>
                </c:pt>
                <c:pt idx="31396">
                  <c:v>1.6921649999999999</c:v>
                </c:pt>
                <c:pt idx="31397">
                  <c:v>1.692237</c:v>
                </c:pt>
                <c:pt idx="31398">
                  <c:v>1.6922410000000001</c:v>
                </c:pt>
                <c:pt idx="31399">
                  <c:v>1.6919580000000001</c:v>
                </c:pt>
                <c:pt idx="31400">
                  <c:v>1.691676</c:v>
                </c:pt>
                <c:pt idx="31401">
                  <c:v>1.6913929999999999</c:v>
                </c:pt>
                <c:pt idx="31402">
                  <c:v>1.6911099999999999</c:v>
                </c:pt>
                <c:pt idx="31403">
                  <c:v>1.6908270000000001</c:v>
                </c:pt>
                <c:pt idx="31404">
                  <c:v>1.690545</c:v>
                </c:pt>
                <c:pt idx="31405">
                  <c:v>1.6902619999999999</c:v>
                </c:pt>
                <c:pt idx="31406">
                  <c:v>1.6899789999999999</c:v>
                </c:pt>
                <c:pt idx="31407">
                  <c:v>1.689697</c:v>
                </c:pt>
                <c:pt idx="31408">
                  <c:v>1.689414</c:v>
                </c:pt>
                <c:pt idx="31409">
                  <c:v>1.6891309999999999</c:v>
                </c:pt>
                <c:pt idx="31410">
                  <c:v>1.6888479999999999</c:v>
                </c:pt>
                <c:pt idx="31411">
                  <c:v>1.688566</c:v>
                </c:pt>
                <c:pt idx="31412">
                  <c:v>1.6882839999999999</c:v>
                </c:pt>
                <c:pt idx="31413">
                  <c:v>1.6880010000000001</c:v>
                </c:pt>
                <c:pt idx="31414">
                  <c:v>1.6878820000000001</c:v>
                </c:pt>
                <c:pt idx="31415">
                  <c:v>1.687905</c:v>
                </c:pt>
                <c:pt idx="31416">
                  <c:v>1.6879280000000001</c:v>
                </c:pt>
                <c:pt idx="31417">
                  <c:v>1.6879519999999999</c:v>
                </c:pt>
                <c:pt idx="31418">
                  <c:v>1.687975</c:v>
                </c:pt>
                <c:pt idx="31419">
                  <c:v>1.6879980000000001</c:v>
                </c:pt>
                <c:pt idx="31420">
                  <c:v>1.688021</c:v>
                </c:pt>
                <c:pt idx="31421">
                  <c:v>1.688045</c:v>
                </c:pt>
                <c:pt idx="31422">
                  <c:v>1.6880679999999999</c:v>
                </c:pt>
                <c:pt idx="31423">
                  <c:v>1.688091</c:v>
                </c:pt>
                <c:pt idx="31424">
                  <c:v>1.6881139999999999</c:v>
                </c:pt>
                <c:pt idx="31425">
                  <c:v>1.688137</c:v>
                </c:pt>
                <c:pt idx="31426">
                  <c:v>1.688161</c:v>
                </c:pt>
                <c:pt idx="31427">
                  <c:v>1.6881839999999999</c:v>
                </c:pt>
                <c:pt idx="31428">
                  <c:v>1.688207</c:v>
                </c:pt>
                <c:pt idx="31429">
                  <c:v>1.6882299999999999</c:v>
                </c:pt>
                <c:pt idx="31430">
                  <c:v>1.688102</c:v>
                </c:pt>
                <c:pt idx="31431">
                  <c:v>1.6879420000000001</c:v>
                </c:pt>
                <c:pt idx="31432">
                  <c:v>1.6877800000000001</c:v>
                </c:pt>
                <c:pt idx="31433">
                  <c:v>1.6876199999999999</c:v>
                </c:pt>
                <c:pt idx="31434">
                  <c:v>1.687459</c:v>
                </c:pt>
                <c:pt idx="31435">
                  <c:v>1.687298</c:v>
                </c:pt>
                <c:pt idx="31436">
                  <c:v>1.6871370000000001</c:v>
                </c:pt>
                <c:pt idx="31437">
                  <c:v>1.686976</c:v>
                </c:pt>
                <c:pt idx="31438">
                  <c:v>1.686815</c:v>
                </c:pt>
                <c:pt idx="31439">
                  <c:v>1.6866540000000001</c:v>
                </c:pt>
                <c:pt idx="31440">
                  <c:v>1.686493</c:v>
                </c:pt>
                <c:pt idx="31441">
                  <c:v>1.6863319999999999</c:v>
                </c:pt>
                <c:pt idx="31442">
                  <c:v>1.686172</c:v>
                </c:pt>
                <c:pt idx="31443">
                  <c:v>1.6860109999999999</c:v>
                </c:pt>
                <c:pt idx="31444">
                  <c:v>1.6858500000000001</c:v>
                </c:pt>
                <c:pt idx="31445">
                  <c:v>1.685689</c:v>
                </c:pt>
                <c:pt idx="31446">
                  <c:v>1.6856059999999999</c:v>
                </c:pt>
                <c:pt idx="31447">
                  <c:v>1.685581</c:v>
                </c:pt>
                <c:pt idx="31448">
                  <c:v>1.685557</c:v>
                </c:pt>
                <c:pt idx="31449">
                  <c:v>1.6855329999999999</c:v>
                </c:pt>
                <c:pt idx="31450">
                  <c:v>1.6855089999999999</c:v>
                </c:pt>
                <c:pt idx="31451">
                  <c:v>1.6854849999999999</c:v>
                </c:pt>
                <c:pt idx="31452">
                  <c:v>1.6854610000000001</c:v>
                </c:pt>
                <c:pt idx="31453">
                  <c:v>1.6854370000000001</c:v>
                </c:pt>
                <c:pt idx="31454">
                  <c:v>1.685413</c:v>
                </c:pt>
                <c:pt idx="31455">
                  <c:v>1.6853880000000001</c:v>
                </c:pt>
                <c:pt idx="31456">
                  <c:v>1.6853640000000001</c:v>
                </c:pt>
                <c:pt idx="31457">
                  <c:v>1.6853400000000001</c:v>
                </c:pt>
                <c:pt idx="31458">
                  <c:v>1.685316</c:v>
                </c:pt>
                <c:pt idx="31459">
                  <c:v>1.685292</c:v>
                </c:pt>
                <c:pt idx="31460">
                  <c:v>1.685268</c:v>
                </c:pt>
                <c:pt idx="31461">
                  <c:v>1.685244</c:v>
                </c:pt>
                <c:pt idx="31462">
                  <c:v>1.685263</c:v>
                </c:pt>
                <c:pt idx="31463">
                  <c:v>1.685292</c:v>
                </c:pt>
                <c:pt idx="31464">
                  <c:v>1.685322</c:v>
                </c:pt>
                <c:pt idx="31465">
                  <c:v>1.685351</c:v>
                </c:pt>
                <c:pt idx="31466">
                  <c:v>1.6853800000000001</c:v>
                </c:pt>
                <c:pt idx="31467">
                  <c:v>1.6854089999999999</c:v>
                </c:pt>
                <c:pt idx="31468">
                  <c:v>1.685438</c:v>
                </c:pt>
                <c:pt idx="31469">
                  <c:v>1.685467</c:v>
                </c:pt>
                <c:pt idx="31470">
                  <c:v>1.6854960000000001</c:v>
                </c:pt>
                <c:pt idx="31471">
                  <c:v>1.6855260000000001</c:v>
                </c:pt>
                <c:pt idx="31472">
                  <c:v>1.6855549999999999</c:v>
                </c:pt>
                <c:pt idx="31473">
                  <c:v>1.685584</c:v>
                </c:pt>
                <c:pt idx="31474">
                  <c:v>1.685613</c:v>
                </c:pt>
                <c:pt idx="31475">
                  <c:v>1.6856420000000001</c:v>
                </c:pt>
                <c:pt idx="31476">
                  <c:v>1.6856709999999999</c:v>
                </c:pt>
                <c:pt idx="31477">
                  <c:v>1.685708</c:v>
                </c:pt>
                <c:pt idx="31478">
                  <c:v>1.6858169999999999</c:v>
                </c:pt>
                <c:pt idx="31479">
                  <c:v>1.685926</c:v>
                </c:pt>
                <c:pt idx="31480">
                  <c:v>1.686035</c:v>
                </c:pt>
                <c:pt idx="31481">
                  <c:v>1.6861440000000001</c:v>
                </c:pt>
                <c:pt idx="31482">
                  <c:v>1.6862539999999999</c:v>
                </c:pt>
                <c:pt idx="31483">
                  <c:v>1.6863630000000001</c:v>
                </c:pt>
                <c:pt idx="31484">
                  <c:v>1.686472</c:v>
                </c:pt>
                <c:pt idx="31485">
                  <c:v>1.6865810000000001</c:v>
                </c:pt>
                <c:pt idx="31486">
                  <c:v>1.68669</c:v>
                </c:pt>
                <c:pt idx="31487">
                  <c:v>1.6867989999999999</c:v>
                </c:pt>
                <c:pt idx="31488">
                  <c:v>1.6869080000000001</c:v>
                </c:pt>
                <c:pt idx="31489">
                  <c:v>1.687017</c:v>
                </c:pt>
                <c:pt idx="31490">
                  <c:v>1.6871259999999999</c:v>
                </c:pt>
                <c:pt idx="31491">
                  <c:v>1.687235</c:v>
                </c:pt>
                <c:pt idx="31492">
                  <c:v>1.687344</c:v>
                </c:pt>
                <c:pt idx="31493">
                  <c:v>1.6873750000000001</c:v>
                </c:pt>
                <c:pt idx="31494">
                  <c:v>1.687281</c:v>
                </c:pt>
                <c:pt idx="31495">
                  <c:v>1.6871879999999999</c:v>
                </c:pt>
                <c:pt idx="31496">
                  <c:v>1.6870940000000001</c:v>
                </c:pt>
                <c:pt idx="31497">
                  <c:v>1.6870000000000001</c:v>
                </c:pt>
                <c:pt idx="31498">
                  <c:v>1.686906</c:v>
                </c:pt>
                <c:pt idx="31499">
                  <c:v>1.6868129999999999</c:v>
                </c:pt>
                <c:pt idx="31500">
                  <c:v>1.6867190000000001</c:v>
                </c:pt>
                <c:pt idx="31501">
                  <c:v>1.686625</c:v>
                </c:pt>
                <c:pt idx="31502">
                  <c:v>1.6865319999999999</c:v>
                </c:pt>
                <c:pt idx="31503">
                  <c:v>1.6864380000000001</c:v>
                </c:pt>
                <c:pt idx="31504">
                  <c:v>1.6863440000000001</c:v>
                </c:pt>
                <c:pt idx="31505">
                  <c:v>1.68625</c:v>
                </c:pt>
                <c:pt idx="31506">
                  <c:v>1.6861569999999999</c:v>
                </c:pt>
                <c:pt idx="31507">
                  <c:v>1.6860630000000001</c:v>
                </c:pt>
                <c:pt idx="31508">
                  <c:v>1.6859690000000001</c:v>
                </c:pt>
                <c:pt idx="31509">
                  <c:v>1.685967</c:v>
                </c:pt>
                <c:pt idx="31510">
                  <c:v>1.6859980000000001</c:v>
                </c:pt>
                <c:pt idx="31511">
                  <c:v>1.6860299999999999</c:v>
                </c:pt>
                <c:pt idx="31512">
                  <c:v>1.6860619999999999</c:v>
                </c:pt>
                <c:pt idx="31513">
                  <c:v>1.6860930000000001</c:v>
                </c:pt>
                <c:pt idx="31514">
                  <c:v>1.6861250000000001</c:v>
                </c:pt>
                <c:pt idx="31515">
                  <c:v>1.6861569999999999</c:v>
                </c:pt>
                <c:pt idx="31516">
                  <c:v>1.686188</c:v>
                </c:pt>
                <c:pt idx="31517">
                  <c:v>1.6862200000000001</c:v>
                </c:pt>
                <c:pt idx="31518">
                  <c:v>1.6862520000000001</c:v>
                </c:pt>
                <c:pt idx="31519">
                  <c:v>1.686283</c:v>
                </c:pt>
                <c:pt idx="31520">
                  <c:v>1.686315</c:v>
                </c:pt>
                <c:pt idx="31521">
                  <c:v>1.686347</c:v>
                </c:pt>
                <c:pt idx="31522">
                  <c:v>1.6863779999999999</c:v>
                </c:pt>
                <c:pt idx="31523">
                  <c:v>1.68641</c:v>
                </c:pt>
                <c:pt idx="31524">
                  <c:v>1.6864269999999999</c:v>
                </c:pt>
                <c:pt idx="31525">
                  <c:v>1.6862999999999999</c:v>
                </c:pt>
                <c:pt idx="31526">
                  <c:v>1.6861729999999999</c:v>
                </c:pt>
                <c:pt idx="31527">
                  <c:v>1.6860459999999999</c:v>
                </c:pt>
                <c:pt idx="31528">
                  <c:v>1.685918</c:v>
                </c:pt>
                <c:pt idx="31529">
                  <c:v>1.685791</c:v>
                </c:pt>
                <c:pt idx="31530">
                  <c:v>1.6856629999999999</c:v>
                </c:pt>
                <c:pt idx="31531">
                  <c:v>1.6855359999999999</c:v>
                </c:pt>
                <c:pt idx="31532">
                  <c:v>1.6854089999999999</c:v>
                </c:pt>
                <c:pt idx="31533">
                  <c:v>1.685281</c:v>
                </c:pt>
                <c:pt idx="31534">
                  <c:v>1.685154</c:v>
                </c:pt>
                <c:pt idx="31535">
                  <c:v>1.6850270000000001</c:v>
                </c:pt>
                <c:pt idx="31536">
                  <c:v>1.6848989999999999</c:v>
                </c:pt>
                <c:pt idx="31537">
                  <c:v>1.6847719999999999</c:v>
                </c:pt>
                <c:pt idx="31538">
                  <c:v>1.6846449999999999</c:v>
                </c:pt>
                <c:pt idx="31539">
                  <c:v>1.684517</c:v>
                </c:pt>
                <c:pt idx="31540">
                  <c:v>1.6844209999999999</c:v>
                </c:pt>
                <c:pt idx="31541">
                  <c:v>1.6844239999999999</c:v>
                </c:pt>
                <c:pt idx="31542">
                  <c:v>1.684428</c:v>
                </c:pt>
                <c:pt idx="31543">
                  <c:v>1.684431</c:v>
                </c:pt>
                <c:pt idx="31544">
                  <c:v>1.6844349999999999</c:v>
                </c:pt>
                <c:pt idx="31545">
                  <c:v>1.6844380000000001</c:v>
                </c:pt>
                <c:pt idx="31546">
                  <c:v>1.684442</c:v>
                </c:pt>
                <c:pt idx="31547">
                  <c:v>1.684445</c:v>
                </c:pt>
                <c:pt idx="31548">
                  <c:v>1.6844479999999999</c:v>
                </c:pt>
                <c:pt idx="31549">
                  <c:v>1.6844520000000001</c:v>
                </c:pt>
                <c:pt idx="31550">
                  <c:v>1.684456</c:v>
                </c:pt>
                <c:pt idx="31551">
                  <c:v>1.6844589999999999</c:v>
                </c:pt>
                <c:pt idx="31552">
                  <c:v>1.6844619999999999</c:v>
                </c:pt>
                <c:pt idx="31553">
                  <c:v>1.684466</c:v>
                </c:pt>
                <c:pt idx="31554">
                  <c:v>1.684469</c:v>
                </c:pt>
                <c:pt idx="31555">
                  <c:v>1.6844730000000001</c:v>
                </c:pt>
                <c:pt idx="31556">
                  <c:v>1.684474</c:v>
                </c:pt>
                <c:pt idx="31557">
                  <c:v>1.684466</c:v>
                </c:pt>
                <c:pt idx="31558">
                  <c:v>1.6844570000000001</c:v>
                </c:pt>
                <c:pt idx="31559">
                  <c:v>1.6844479999999999</c:v>
                </c:pt>
                <c:pt idx="31560">
                  <c:v>1.6844399999999999</c:v>
                </c:pt>
                <c:pt idx="31561">
                  <c:v>1.684431</c:v>
                </c:pt>
                <c:pt idx="31562">
                  <c:v>1.684423</c:v>
                </c:pt>
                <c:pt idx="31563">
                  <c:v>1.6844140000000001</c:v>
                </c:pt>
                <c:pt idx="31564">
                  <c:v>1.6844060000000001</c:v>
                </c:pt>
                <c:pt idx="31565">
                  <c:v>1.6843969999999999</c:v>
                </c:pt>
                <c:pt idx="31566">
                  <c:v>1.6843889999999999</c:v>
                </c:pt>
                <c:pt idx="31567">
                  <c:v>1.68438</c:v>
                </c:pt>
                <c:pt idx="31568">
                  <c:v>1.684372</c:v>
                </c:pt>
                <c:pt idx="31569">
                  <c:v>1.6843630000000001</c:v>
                </c:pt>
                <c:pt idx="31570">
                  <c:v>1.684355</c:v>
                </c:pt>
                <c:pt idx="31571">
                  <c:v>1.6843459999999999</c:v>
                </c:pt>
                <c:pt idx="31572">
                  <c:v>1.6843619999999999</c:v>
                </c:pt>
                <c:pt idx="31573">
                  <c:v>1.6844110000000001</c:v>
                </c:pt>
                <c:pt idx="31574">
                  <c:v>1.6844589999999999</c:v>
                </c:pt>
                <c:pt idx="31575">
                  <c:v>1.6845079999999999</c:v>
                </c:pt>
                <c:pt idx="31576">
                  <c:v>1.6845570000000001</c:v>
                </c:pt>
                <c:pt idx="31577">
                  <c:v>1.6846049999999999</c:v>
                </c:pt>
                <c:pt idx="31578">
                  <c:v>1.6846540000000001</c:v>
                </c:pt>
                <c:pt idx="31579">
                  <c:v>1.6847019999999999</c:v>
                </c:pt>
                <c:pt idx="31580">
                  <c:v>1.6847510000000001</c:v>
                </c:pt>
                <c:pt idx="31581">
                  <c:v>1.6848000000000001</c:v>
                </c:pt>
                <c:pt idx="31582">
                  <c:v>1.6848479999999999</c:v>
                </c:pt>
                <c:pt idx="31583">
                  <c:v>1.6848970000000001</c:v>
                </c:pt>
                <c:pt idx="31584">
                  <c:v>1.6849449999999999</c:v>
                </c:pt>
                <c:pt idx="31585">
                  <c:v>1.6849940000000001</c:v>
                </c:pt>
                <c:pt idx="31586">
                  <c:v>1.6850419999999999</c:v>
                </c:pt>
                <c:pt idx="31587">
                  <c:v>1.6850909999999999</c:v>
                </c:pt>
                <c:pt idx="31588">
                  <c:v>1.6851290000000001</c:v>
                </c:pt>
                <c:pt idx="31589">
                  <c:v>1.685163</c:v>
                </c:pt>
                <c:pt idx="31590">
                  <c:v>1.6851970000000001</c:v>
                </c:pt>
                <c:pt idx="31591">
                  <c:v>1.6852309999999999</c:v>
                </c:pt>
                <c:pt idx="31592">
                  <c:v>1.685265</c:v>
                </c:pt>
                <c:pt idx="31593">
                  <c:v>1.6852990000000001</c:v>
                </c:pt>
                <c:pt idx="31594">
                  <c:v>1.685333</c:v>
                </c:pt>
                <c:pt idx="31595">
                  <c:v>1.6853670000000001</c:v>
                </c:pt>
                <c:pt idx="31596">
                  <c:v>1.6854009999999999</c:v>
                </c:pt>
                <c:pt idx="31597">
                  <c:v>1.685435</c:v>
                </c:pt>
                <c:pt idx="31598">
                  <c:v>1.6854690000000001</c:v>
                </c:pt>
                <c:pt idx="31599">
                  <c:v>1.685503</c:v>
                </c:pt>
                <c:pt idx="31600">
                  <c:v>1.6855370000000001</c:v>
                </c:pt>
                <c:pt idx="31601">
                  <c:v>1.6855709999999999</c:v>
                </c:pt>
                <c:pt idx="31602">
                  <c:v>1.685605</c:v>
                </c:pt>
                <c:pt idx="31603">
                  <c:v>1.685629</c:v>
                </c:pt>
                <c:pt idx="31604">
                  <c:v>1.685422</c:v>
                </c:pt>
                <c:pt idx="31605">
                  <c:v>1.6852149999999999</c:v>
                </c:pt>
                <c:pt idx="31606">
                  <c:v>1.6850080000000001</c:v>
                </c:pt>
                <c:pt idx="31607">
                  <c:v>1.684801</c:v>
                </c:pt>
                <c:pt idx="31608">
                  <c:v>1.6845950000000001</c:v>
                </c:pt>
                <c:pt idx="31609">
                  <c:v>1.684388</c:v>
                </c:pt>
                <c:pt idx="31610">
                  <c:v>1.6841809999999999</c:v>
                </c:pt>
                <c:pt idx="31611">
                  <c:v>1.6839740000000001</c:v>
                </c:pt>
                <c:pt idx="31612">
                  <c:v>1.6837679999999999</c:v>
                </c:pt>
                <c:pt idx="31613">
                  <c:v>1.6835610000000001</c:v>
                </c:pt>
                <c:pt idx="31614">
                  <c:v>1.683354</c:v>
                </c:pt>
                <c:pt idx="31615">
                  <c:v>1.6831469999999999</c:v>
                </c:pt>
                <c:pt idx="31616">
                  <c:v>1.6829400000000001</c:v>
                </c:pt>
                <c:pt idx="31617">
                  <c:v>1.682733</c:v>
                </c:pt>
                <c:pt idx="31618">
                  <c:v>1.682526</c:v>
                </c:pt>
                <c:pt idx="31619">
                  <c:v>1.6823969999999999</c:v>
                </c:pt>
                <c:pt idx="31620">
                  <c:v>1.6823950000000001</c:v>
                </c:pt>
                <c:pt idx="31621">
                  <c:v>1.6823939999999999</c:v>
                </c:pt>
                <c:pt idx="31622">
                  <c:v>1.682393</c:v>
                </c:pt>
                <c:pt idx="31623">
                  <c:v>1.6823920000000001</c:v>
                </c:pt>
                <c:pt idx="31624">
                  <c:v>1.682391</c:v>
                </c:pt>
                <c:pt idx="31625">
                  <c:v>1.6823889999999999</c:v>
                </c:pt>
                <c:pt idx="31626">
                  <c:v>1.682388</c:v>
                </c:pt>
                <c:pt idx="31627">
                  <c:v>1.6823870000000001</c:v>
                </c:pt>
                <c:pt idx="31628">
                  <c:v>1.6823859999999999</c:v>
                </c:pt>
                <c:pt idx="31629">
                  <c:v>1.682385</c:v>
                </c:pt>
                <c:pt idx="31630">
                  <c:v>1.682383</c:v>
                </c:pt>
                <c:pt idx="31631">
                  <c:v>1.682382</c:v>
                </c:pt>
                <c:pt idx="31632">
                  <c:v>1.6823809999999999</c:v>
                </c:pt>
                <c:pt idx="31633">
                  <c:v>1.68238</c:v>
                </c:pt>
                <c:pt idx="31634">
                  <c:v>1.6823790000000001</c:v>
                </c:pt>
                <c:pt idx="31635">
                  <c:v>1.6825589999999999</c:v>
                </c:pt>
                <c:pt idx="31636">
                  <c:v>1.682801</c:v>
                </c:pt>
                <c:pt idx="31637">
                  <c:v>1.6830419999999999</c:v>
                </c:pt>
                <c:pt idx="31638">
                  <c:v>1.683284</c:v>
                </c:pt>
                <c:pt idx="31639">
                  <c:v>1.6835260000000001</c:v>
                </c:pt>
                <c:pt idx="31640">
                  <c:v>1.6837679999999999</c:v>
                </c:pt>
                <c:pt idx="31641">
                  <c:v>1.68401</c:v>
                </c:pt>
                <c:pt idx="31642">
                  <c:v>1.6842520000000001</c:v>
                </c:pt>
                <c:pt idx="31643">
                  <c:v>1.6844939999999999</c:v>
                </c:pt>
                <c:pt idx="31644">
                  <c:v>1.6847350000000001</c:v>
                </c:pt>
                <c:pt idx="31645">
                  <c:v>1.6849769999999999</c:v>
                </c:pt>
                <c:pt idx="31646">
                  <c:v>1.685219</c:v>
                </c:pt>
                <c:pt idx="31647">
                  <c:v>1.6854610000000001</c:v>
                </c:pt>
                <c:pt idx="31648">
                  <c:v>1.685703</c:v>
                </c:pt>
                <c:pt idx="31649">
                  <c:v>1.685945</c:v>
                </c:pt>
                <c:pt idx="31650">
                  <c:v>1.6861870000000001</c:v>
                </c:pt>
                <c:pt idx="31651">
                  <c:v>1.6860820000000001</c:v>
                </c:pt>
                <c:pt idx="31652">
                  <c:v>1.6858550000000001</c:v>
                </c:pt>
                <c:pt idx="31653">
                  <c:v>1.685629</c:v>
                </c:pt>
                <c:pt idx="31654">
                  <c:v>1.685403</c:v>
                </c:pt>
                <c:pt idx="31655">
                  <c:v>1.685176</c:v>
                </c:pt>
                <c:pt idx="31656">
                  <c:v>1.6849499999999999</c:v>
                </c:pt>
                <c:pt idx="31657">
                  <c:v>1.6847240000000001</c:v>
                </c:pt>
                <c:pt idx="31658">
                  <c:v>1.6844980000000001</c:v>
                </c:pt>
                <c:pt idx="31659">
                  <c:v>1.6842710000000001</c:v>
                </c:pt>
                <c:pt idx="31660">
                  <c:v>1.684045</c:v>
                </c:pt>
                <c:pt idx="31661">
                  <c:v>1.683819</c:v>
                </c:pt>
                <c:pt idx="31662">
                  <c:v>1.6835929999999999</c:v>
                </c:pt>
                <c:pt idx="31663">
                  <c:v>1.6833659999999999</c:v>
                </c:pt>
                <c:pt idx="31664">
                  <c:v>1.6831400000000001</c:v>
                </c:pt>
                <c:pt idx="31665">
                  <c:v>1.682914</c:v>
                </c:pt>
                <c:pt idx="31666">
                  <c:v>1.682688</c:v>
                </c:pt>
                <c:pt idx="31667">
                  <c:v>1.6825870000000001</c:v>
                </c:pt>
                <c:pt idx="31668">
                  <c:v>1.6825349999999999</c:v>
                </c:pt>
                <c:pt idx="31669">
                  <c:v>1.682483</c:v>
                </c:pt>
                <c:pt idx="31670">
                  <c:v>1.682431</c:v>
                </c:pt>
                <c:pt idx="31671">
                  <c:v>1.6823790000000001</c:v>
                </c:pt>
                <c:pt idx="31672">
                  <c:v>1.6823269999999999</c:v>
                </c:pt>
                <c:pt idx="31673">
                  <c:v>1.682275</c:v>
                </c:pt>
                <c:pt idx="31674">
                  <c:v>1.682223</c:v>
                </c:pt>
                <c:pt idx="31675">
                  <c:v>1.6821710000000001</c:v>
                </c:pt>
                <c:pt idx="31676">
                  <c:v>1.682118</c:v>
                </c:pt>
                <c:pt idx="31677">
                  <c:v>1.6820660000000001</c:v>
                </c:pt>
                <c:pt idx="31678">
                  <c:v>1.6820139999999999</c:v>
                </c:pt>
                <c:pt idx="31679">
                  <c:v>1.681962</c:v>
                </c:pt>
                <c:pt idx="31680">
                  <c:v>1.68191</c:v>
                </c:pt>
                <c:pt idx="31681">
                  <c:v>1.6818580000000001</c:v>
                </c:pt>
                <c:pt idx="31682">
                  <c:v>1.6818059999999999</c:v>
                </c:pt>
                <c:pt idx="31683">
                  <c:v>1.6819029999999999</c:v>
                </c:pt>
                <c:pt idx="31684">
                  <c:v>1.6820040000000001</c:v>
                </c:pt>
                <c:pt idx="31685">
                  <c:v>1.682105</c:v>
                </c:pt>
                <c:pt idx="31686">
                  <c:v>1.6822060000000001</c:v>
                </c:pt>
                <c:pt idx="31687">
                  <c:v>1.682307</c:v>
                </c:pt>
                <c:pt idx="31688">
                  <c:v>1.682407</c:v>
                </c:pt>
                <c:pt idx="31689">
                  <c:v>1.6825079999999999</c:v>
                </c:pt>
                <c:pt idx="31690">
                  <c:v>1.682609</c:v>
                </c:pt>
                <c:pt idx="31691">
                  <c:v>1.6827099999999999</c:v>
                </c:pt>
                <c:pt idx="31692">
                  <c:v>1.6828110000000001</c:v>
                </c:pt>
                <c:pt idx="31693">
                  <c:v>1.682912</c:v>
                </c:pt>
                <c:pt idx="31694">
                  <c:v>1.6830130000000001</c:v>
                </c:pt>
                <c:pt idx="31695">
                  <c:v>1.683114</c:v>
                </c:pt>
                <c:pt idx="31696">
                  <c:v>1.6832149999999999</c:v>
                </c:pt>
                <c:pt idx="31697">
                  <c:v>1.683316</c:v>
                </c:pt>
                <c:pt idx="31698">
                  <c:v>1.683473</c:v>
                </c:pt>
                <c:pt idx="31699">
                  <c:v>1.683772</c:v>
                </c:pt>
                <c:pt idx="31700">
                  <c:v>1.6840710000000001</c:v>
                </c:pt>
                <c:pt idx="31701">
                  <c:v>1.6843699999999999</c:v>
                </c:pt>
                <c:pt idx="31702">
                  <c:v>1.684669</c:v>
                </c:pt>
                <c:pt idx="31703">
                  <c:v>1.684968</c:v>
                </c:pt>
                <c:pt idx="31704">
                  <c:v>1.6852659999999999</c:v>
                </c:pt>
                <c:pt idx="31705">
                  <c:v>1.685565</c:v>
                </c:pt>
                <c:pt idx="31706">
                  <c:v>1.685864</c:v>
                </c:pt>
                <c:pt idx="31707">
                  <c:v>1.6861630000000001</c:v>
                </c:pt>
                <c:pt idx="31708">
                  <c:v>1.6864619999999999</c:v>
                </c:pt>
                <c:pt idx="31709">
                  <c:v>1.68676</c:v>
                </c:pt>
                <c:pt idx="31710">
                  <c:v>1.6870590000000001</c:v>
                </c:pt>
                <c:pt idx="31711">
                  <c:v>1.6873579999999999</c:v>
                </c:pt>
                <c:pt idx="31712">
                  <c:v>1.687657</c:v>
                </c:pt>
                <c:pt idx="31713">
                  <c:v>1.687956</c:v>
                </c:pt>
                <c:pt idx="31714">
                  <c:v>1.6880440000000001</c:v>
                </c:pt>
                <c:pt idx="31715">
                  <c:v>1.687978</c:v>
                </c:pt>
                <c:pt idx="31716">
                  <c:v>1.6879120000000001</c:v>
                </c:pt>
                <c:pt idx="31717">
                  <c:v>1.687846</c:v>
                </c:pt>
                <c:pt idx="31718">
                  <c:v>1.6877800000000001</c:v>
                </c:pt>
                <c:pt idx="31719">
                  <c:v>1.6877139999999999</c:v>
                </c:pt>
                <c:pt idx="31720">
                  <c:v>1.687648</c:v>
                </c:pt>
                <c:pt idx="31721">
                  <c:v>1.6875830000000001</c:v>
                </c:pt>
                <c:pt idx="31722">
                  <c:v>1.6875169999999999</c:v>
                </c:pt>
                <c:pt idx="31723">
                  <c:v>1.687451</c:v>
                </c:pt>
                <c:pt idx="31724">
                  <c:v>1.6873849999999999</c:v>
                </c:pt>
                <c:pt idx="31725">
                  <c:v>1.687319</c:v>
                </c:pt>
                <c:pt idx="31726">
                  <c:v>1.6872529999999999</c:v>
                </c:pt>
                <c:pt idx="31727">
                  <c:v>1.687187</c:v>
                </c:pt>
                <c:pt idx="31728">
                  <c:v>1.6871210000000001</c:v>
                </c:pt>
                <c:pt idx="31729">
                  <c:v>1.687055</c:v>
                </c:pt>
                <c:pt idx="31730">
                  <c:v>1.687174</c:v>
                </c:pt>
                <c:pt idx="31731">
                  <c:v>1.6873089999999999</c:v>
                </c:pt>
                <c:pt idx="31732">
                  <c:v>1.6874450000000001</c:v>
                </c:pt>
                <c:pt idx="31733">
                  <c:v>1.6875800000000001</c:v>
                </c:pt>
                <c:pt idx="31734">
                  <c:v>1.687716</c:v>
                </c:pt>
                <c:pt idx="31735">
                  <c:v>1.687851</c:v>
                </c:pt>
                <c:pt idx="31736">
                  <c:v>1.6879869999999999</c:v>
                </c:pt>
                <c:pt idx="31737">
                  <c:v>1.6881219999999999</c:v>
                </c:pt>
                <c:pt idx="31738">
                  <c:v>1.6882569999999999</c:v>
                </c:pt>
                <c:pt idx="31739">
                  <c:v>1.688393</c:v>
                </c:pt>
                <c:pt idx="31740">
                  <c:v>1.688528</c:v>
                </c:pt>
                <c:pt idx="31741">
                  <c:v>1.6886639999999999</c:v>
                </c:pt>
                <c:pt idx="31742">
                  <c:v>1.6887989999999999</c:v>
                </c:pt>
                <c:pt idx="31743">
                  <c:v>1.6889339999999999</c:v>
                </c:pt>
                <c:pt idx="31744">
                  <c:v>1.6890700000000001</c:v>
                </c:pt>
                <c:pt idx="31745">
                  <c:v>1.6891419999999999</c:v>
                </c:pt>
                <c:pt idx="31746">
                  <c:v>1.68906</c:v>
                </c:pt>
                <c:pt idx="31747">
                  <c:v>1.6889780000000001</c:v>
                </c:pt>
                <c:pt idx="31748">
                  <c:v>1.6888970000000001</c:v>
                </c:pt>
                <c:pt idx="31749">
                  <c:v>1.688815</c:v>
                </c:pt>
                <c:pt idx="31750">
                  <c:v>1.688733</c:v>
                </c:pt>
                <c:pt idx="31751">
                  <c:v>1.6886509999999999</c:v>
                </c:pt>
                <c:pt idx="31752">
                  <c:v>1.688569</c:v>
                </c:pt>
                <c:pt idx="31753">
                  <c:v>1.688488</c:v>
                </c:pt>
                <c:pt idx="31754">
                  <c:v>1.6884060000000001</c:v>
                </c:pt>
                <c:pt idx="31755">
                  <c:v>1.6883239999999999</c:v>
                </c:pt>
                <c:pt idx="31756">
                  <c:v>1.688242</c:v>
                </c:pt>
                <c:pt idx="31757">
                  <c:v>1.688161</c:v>
                </c:pt>
                <c:pt idx="31758">
                  <c:v>1.6880790000000001</c:v>
                </c:pt>
                <c:pt idx="31759">
                  <c:v>1.687997</c:v>
                </c:pt>
                <c:pt idx="31760">
                  <c:v>1.6879150000000001</c:v>
                </c:pt>
                <c:pt idx="31761">
                  <c:v>1.6878660000000001</c:v>
                </c:pt>
                <c:pt idx="31762">
                  <c:v>1.6879379999999999</c:v>
                </c:pt>
                <c:pt idx="31763">
                  <c:v>1.68801</c:v>
                </c:pt>
                <c:pt idx="31764">
                  <c:v>1.6880820000000001</c:v>
                </c:pt>
                <c:pt idx="31765">
                  <c:v>1.6881539999999999</c:v>
                </c:pt>
                <c:pt idx="31766">
                  <c:v>1.688226</c:v>
                </c:pt>
                <c:pt idx="31767">
                  <c:v>1.6882980000000001</c:v>
                </c:pt>
                <c:pt idx="31768">
                  <c:v>1.6883699999999999</c:v>
                </c:pt>
                <c:pt idx="31769">
                  <c:v>1.688442</c:v>
                </c:pt>
                <c:pt idx="31770">
                  <c:v>1.6885140000000001</c:v>
                </c:pt>
                <c:pt idx="31771">
                  <c:v>1.6885859999999999</c:v>
                </c:pt>
                <c:pt idx="31772">
                  <c:v>1.6886589999999999</c:v>
                </c:pt>
                <c:pt idx="31773">
                  <c:v>1.688731</c:v>
                </c:pt>
                <c:pt idx="31774">
                  <c:v>1.6888030000000001</c:v>
                </c:pt>
                <c:pt idx="31775">
                  <c:v>1.6888749999999999</c:v>
                </c:pt>
                <c:pt idx="31776">
                  <c:v>1.688947</c:v>
                </c:pt>
                <c:pt idx="31777">
                  <c:v>1.6889559999999999</c:v>
                </c:pt>
                <c:pt idx="31778">
                  <c:v>1.688841</c:v>
                </c:pt>
                <c:pt idx="31779">
                  <c:v>1.6887259999999999</c:v>
                </c:pt>
                <c:pt idx="31780">
                  <c:v>1.6886110000000001</c:v>
                </c:pt>
                <c:pt idx="31781">
                  <c:v>1.688496</c:v>
                </c:pt>
                <c:pt idx="31782">
                  <c:v>1.6883809999999999</c:v>
                </c:pt>
                <c:pt idx="31783">
                  <c:v>1.688266</c:v>
                </c:pt>
                <c:pt idx="31784">
                  <c:v>1.688151</c:v>
                </c:pt>
                <c:pt idx="31785">
                  <c:v>1.6880360000000001</c:v>
                </c:pt>
                <c:pt idx="31786">
                  <c:v>1.687921</c:v>
                </c:pt>
                <c:pt idx="31787">
                  <c:v>1.6878059999999999</c:v>
                </c:pt>
                <c:pt idx="31788">
                  <c:v>1.6876910000000001</c:v>
                </c:pt>
                <c:pt idx="31789">
                  <c:v>1.687576</c:v>
                </c:pt>
                <c:pt idx="31790">
                  <c:v>1.6874610000000001</c:v>
                </c:pt>
                <c:pt idx="31791">
                  <c:v>1.687346</c:v>
                </c:pt>
                <c:pt idx="31792">
                  <c:v>1.6872320000000001</c:v>
                </c:pt>
                <c:pt idx="31793">
                  <c:v>1.6872549999999999</c:v>
                </c:pt>
                <c:pt idx="31794">
                  <c:v>1.6873750000000001</c:v>
                </c:pt>
                <c:pt idx="31795">
                  <c:v>1.687495</c:v>
                </c:pt>
                <c:pt idx="31796">
                  <c:v>1.687616</c:v>
                </c:pt>
                <c:pt idx="31797">
                  <c:v>1.6877359999999999</c:v>
                </c:pt>
                <c:pt idx="31798">
                  <c:v>1.687856</c:v>
                </c:pt>
                <c:pt idx="31799">
                  <c:v>1.6879759999999999</c:v>
                </c:pt>
                <c:pt idx="31800">
                  <c:v>1.688097</c:v>
                </c:pt>
                <c:pt idx="31801">
                  <c:v>1.6882170000000001</c:v>
                </c:pt>
                <c:pt idx="31802">
                  <c:v>1.688337</c:v>
                </c:pt>
                <c:pt idx="31803">
                  <c:v>1.6884570000000001</c:v>
                </c:pt>
                <c:pt idx="31804">
                  <c:v>1.6885779999999999</c:v>
                </c:pt>
                <c:pt idx="31805">
                  <c:v>1.688698</c:v>
                </c:pt>
                <c:pt idx="31806">
                  <c:v>1.6888179999999999</c:v>
                </c:pt>
                <c:pt idx="31807">
                  <c:v>1.6889380000000001</c:v>
                </c:pt>
                <c:pt idx="31808">
                  <c:v>1.6890590000000001</c:v>
                </c:pt>
                <c:pt idx="31809">
                  <c:v>1.6890240000000001</c:v>
                </c:pt>
                <c:pt idx="31810">
                  <c:v>1.6889689999999999</c:v>
                </c:pt>
                <c:pt idx="31811">
                  <c:v>1.688914</c:v>
                </c:pt>
                <c:pt idx="31812">
                  <c:v>1.68886</c:v>
                </c:pt>
                <c:pt idx="31813">
                  <c:v>1.6888049999999999</c:v>
                </c:pt>
                <c:pt idx="31814">
                  <c:v>1.68875</c:v>
                </c:pt>
                <c:pt idx="31815">
                  <c:v>1.6886950000000001</c:v>
                </c:pt>
                <c:pt idx="31816">
                  <c:v>1.6886399999999999</c:v>
                </c:pt>
                <c:pt idx="31817">
                  <c:v>1.688585</c:v>
                </c:pt>
                <c:pt idx="31818">
                  <c:v>1.6885300000000001</c:v>
                </c:pt>
                <c:pt idx="31819">
                  <c:v>1.6884749999999999</c:v>
                </c:pt>
                <c:pt idx="31820">
                  <c:v>1.68842</c:v>
                </c:pt>
                <c:pt idx="31821">
                  <c:v>1.688366</c:v>
                </c:pt>
                <c:pt idx="31822">
                  <c:v>1.6883109999999999</c:v>
                </c:pt>
                <c:pt idx="31823">
                  <c:v>1.688256</c:v>
                </c:pt>
                <c:pt idx="31824">
                  <c:v>1.6882760000000001</c:v>
                </c:pt>
                <c:pt idx="31825">
                  <c:v>1.6885870000000001</c:v>
                </c:pt>
                <c:pt idx="31826">
                  <c:v>1.6888989999999999</c:v>
                </c:pt>
                <c:pt idx="31827">
                  <c:v>1.6892100000000001</c:v>
                </c:pt>
                <c:pt idx="31828">
                  <c:v>1.689522</c:v>
                </c:pt>
                <c:pt idx="31829">
                  <c:v>1.6898340000000001</c:v>
                </c:pt>
                <c:pt idx="31830">
                  <c:v>1.690145</c:v>
                </c:pt>
                <c:pt idx="31831">
                  <c:v>1.6904570000000001</c:v>
                </c:pt>
                <c:pt idx="31832">
                  <c:v>1.690768</c:v>
                </c:pt>
                <c:pt idx="31833">
                  <c:v>1.6910799999999999</c:v>
                </c:pt>
                <c:pt idx="31834">
                  <c:v>1.691392</c:v>
                </c:pt>
                <c:pt idx="31835">
                  <c:v>1.691703</c:v>
                </c:pt>
                <c:pt idx="31836">
                  <c:v>1.692015</c:v>
                </c:pt>
                <c:pt idx="31837">
                  <c:v>1.6923269999999999</c:v>
                </c:pt>
                <c:pt idx="31838">
                  <c:v>1.692639</c:v>
                </c:pt>
                <c:pt idx="31839">
                  <c:v>1.69295</c:v>
                </c:pt>
                <c:pt idx="31840">
                  <c:v>1.6931369999999999</c:v>
                </c:pt>
                <c:pt idx="31841">
                  <c:v>1.693214</c:v>
                </c:pt>
                <c:pt idx="31842">
                  <c:v>1.6932910000000001</c:v>
                </c:pt>
                <c:pt idx="31843">
                  <c:v>1.693368</c:v>
                </c:pt>
                <c:pt idx="31844">
                  <c:v>1.6934450000000001</c:v>
                </c:pt>
                <c:pt idx="31845">
                  <c:v>1.693522</c:v>
                </c:pt>
                <c:pt idx="31846">
                  <c:v>1.6935990000000001</c:v>
                </c:pt>
                <c:pt idx="31847">
                  <c:v>1.693676</c:v>
                </c:pt>
                <c:pt idx="31848">
                  <c:v>1.6937530000000001</c:v>
                </c:pt>
                <c:pt idx="31849">
                  <c:v>1.6938299999999999</c:v>
                </c:pt>
                <c:pt idx="31850">
                  <c:v>1.6939070000000001</c:v>
                </c:pt>
                <c:pt idx="31851">
                  <c:v>1.6939839999999999</c:v>
                </c:pt>
                <c:pt idx="31852">
                  <c:v>1.694061</c:v>
                </c:pt>
                <c:pt idx="31853">
                  <c:v>1.6941379999999999</c:v>
                </c:pt>
                <c:pt idx="31854">
                  <c:v>1.694215</c:v>
                </c:pt>
                <c:pt idx="31855">
                  <c:v>1.6942919999999999</c:v>
                </c:pt>
                <c:pt idx="31856">
                  <c:v>1.6943029999999999</c:v>
                </c:pt>
                <c:pt idx="31857">
                  <c:v>1.6943079999999999</c:v>
                </c:pt>
                <c:pt idx="31858">
                  <c:v>1.694313</c:v>
                </c:pt>
                <c:pt idx="31859">
                  <c:v>1.6943170000000001</c:v>
                </c:pt>
                <c:pt idx="31860">
                  <c:v>1.6943220000000001</c:v>
                </c:pt>
                <c:pt idx="31861">
                  <c:v>1.694326</c:v>
                </c:pt>
                <c:pt idx="31862">
                  <c:v>1.694331</c:v>
                </c:pt>
                <c:pt idx="31863">
                  <c:v>1.6943360000000001</c:v>
                </c:pt>
                <c:pt idx="31864">
                  <c:v>1.69434</c:v>
                </c:pt>
                <c:pt idx="31865">
                  <c:v>1.694345</c:v>
                </c:pt>
                <c:pt idx="31866">
                  <c:v>1.69435</c:v>
                </c:pt>
                <c:pt idx="31867">
                  <c:v>1.6943539999999999</c:v>
                </c:pt>
                <c:pt idx="31868">
                  <c:v>1.6943589999999999</c:v>
                </c:pt>
                <c:pt idx="31869">
                  <c:v>1.6943630000000001</c:v>
                </c:pt>
                <c:pt idx="31870">
                  <c:v>1.6943680000000001</c:v>
                </c:pt>
                <c:pt idx="31871">
                  <c:v>1.6943729999999999</c:v>
                </c:pt>
                <c:pt idx="31872">
                  <c:v>1.6942550000000001</c:v>
                </c:pt>
                <c:pt idx="31873">
                  <c:v>1.694089</c:v>
                </c:pt>
                <c:pt idx="31874">
                  <c:v>1.6939230000000001</c:v>
                </c:pt>
                <c:pt idx="31875">
                  <c:v>1.6937580000000001</c:v>
                </c:pt>
                <c:pt idx="31876">
                  <c:v>1.693592</c:v>
                </c:pt>
                <c:pt idx="31877">
                  <c:v>1.6934260000000001</c:v>
                </c:pt>
                <c:pt idx="31878">
                  <c:v>1.6932609999999999</c:v>
                </c:pt>
                <c:pt idx="31879">
                  <c:v>1.693095</c:v>
                </c:pt>
                <c:pt idx="31880">
                  <c:v>1.6929289999999999</c:v>
                </c:pt>
                <c:pt idx="31881">
                  <c:v>1.6927639999999999</c:v>
                </c:pt>
                <c:pt idx="31882">
                  <c:v>1.692598</c:v>
                </c:pt>
                <c:pt idx="31883">
                  <c:v>1.6924319999999999</c:v>
                </c:pt>
                <c:pt idx="31884">
                  <c:v>1.692267</c:v>
                </c:pt>
                <c:pt idx="31885">
                  <c:v>1.6921010000000001</c:v>
                </c:pt>
                <c:pt idx="31886">
                  <c:v>1.691935</c:v>
                </c:pt>
                <c:pt idx="31887">
                  <c:v>1.69177</c:v>
                </c:pt>
                <c:pt idx="31888">
                  <c:v>1.691673</c:v>
                </c:pt>
                <c:pt idx="31889">
                  <c:v>1.691589</c:v>
                </c:pt>
                <c:pt idx="31890">
                  <c:v>1.691505</c:v>
                </c:pt>
                <c:pt idx="31891">
                  <c:v>1.6914210000000001</c:v>
                </c:pt>
                <c:pt idx="31892">
                  <c:v>1.6913370000000001</c:v>
                </c:pt>
                <c:pt idx="31893">
                  <c:v>1.6912529999999999</c:v>
                </c:pt>
                <c:pt idx="31894">
                  <c:v>1.6911689999999999</c:v>
                </c:pt>
                <c:pt idx="31895">
                  <c:v>1.6910849999999999</c:v>
                </c:pt>
                <c:pt idx="31896">
                  <c:v>1.691001</c:v>
                </c:pt>
                <c:pt idx="31897">
                  <c:v>1.690917</c:v>
                </c:pt>
                <c:pt idx="31898">
                  <c:v>1.690833</c:v>
                </c:pt>
                <c:pt idx="31899">
                  <c:v>1.6907490000000001</c:v>
                </c:pt>
                <c:pt idx="31900">
                  <c:v>1.6906650000000001</c:v>
                </c:pt>
                <c:pt idx="31901">
                  <c:v>1.6905809999999999</c:v>
                </c:pt>
                <c:pt idx="31902">
                  <c:v>1.6904980000000001</c:v>
                </c:pt>
                <c:pt idx="31903">
                  <c:v>1.6904060000000001</c:v>
                </c:pt>
                <c:pt idx="31904">
                  <c:v>1.690267</c:v>
                </c:pt>
                <c:pt idx="31905">
                  <c:v>1.6901269999999999</c:v>
                </c:pt>
                <c:pt idx="31906">
                  <c:v>1.689988</c:v>
                </c:pt>
                <c:pt idx="31907">
                  <c:v>1.689848</c:v>
                </c:pt>
                <c:pt idx="31908">
                  <c:v>1.6897089999999999</c:v>
                </c:pt>
                <c:pt idx="31909">
                  <c:v>1.68957</c:v>
                </c:pt>
                <c:pt idx="31910">
                  <c:v>1.68943</c:v>
                </c:pt>
                <c:pt idx="31911">
                  <c:v>1.6892910000000001</c:v>
                </c:pt>
                <c:pt idx="31912">
                  <c:v>1.689152</c:v>
                </c:pt>
                <c:pt idx="31913">
                  <c:v>1.6890130000000001</c:v>
                </c:pt>
                <c:pt idx="31914">
                  <c:v>1.6888730000000001</c:v>
                </c:pt>
                <c:pt idx="31915">
                  <c:v>1.688734</c:v>
                </c:pt>
                <c:pt idx="31916">
                  <c:v>1.6885939999999999</c:v>
                </c:pt>
                <c:pt idx="31917">
                  <c:v>1.688455</c:v>
                </c:pt>
                <c:pt idx="31918">
                  <c:v>1.6883159999999999</c:v>
                </c:pt>
                <c:pt idx="31919">
                  <c:v>1.6882760000000001</c:v>
                </c:pt>
                <c:pt idx="31920">
                  <c:v>1.688374</c:v>
                </c:pt>
                <c:pt idx="31921">
                  <c:v>1.6884729999999999</c:v>
                </c:pt>
                <c:pt idx="31922">
                  <c:v>1.688571</c:v>
                </c:pt>
                <c:pt idx="31923">
                  <c:v>1.688669</c:v>
                </c:pt>
                <c:pt idx="31924">
                  <c:v>1.688768</c:v>
                </c:pt>
                <c:pt idx="31925">
                  <c:v>1.688866</c:v>
                </c:pt>
                <c:pt idx="31926">
                  <c:v>1.6889639999999999</c:v>
                </c:pt>
                <c:pt idx="31927">
                  <c:v>1.689063</c:v>
                </c:pt>
                <c:pt idx="31928">
                  <c:v>1.6891609999999999</c:v>
                </c:pt>
                <c:pt idx="31929">
                  <c:v>1.68926</c:v>
                </c:pt>
                <c:pt idx="31930">
                  <c:v>1.6893579999999999</c:v>
                </c:pt>
                <c:pt idx="31931">
                  <c:v>1.6894560000000001</c:v>
                </c:pt>
                <c:pt idx="31932">
                  <c:v>1.6895549999999999</c:v>
                </c:pt>
                <c:pt idx="31933">
                  <c:v>1.6896530000000001</c:v>
                </c:pt>
                <c:pt idx="31934">
                  <c:v>1.689751</c:v>
                </c:pt>
                <c:pt idx="31935">
                  <c:v>1.689853</c:v>
                </c:pt>
                <c:pt idx="31936">
                  <c:v>1.6899569999999999</c:v>
                </c:pt>
                <c:pt idx="31937">
                  <c:v>1.6900599999999999</c:v>
                </c:pt>
                <c:pt idx="31938">
                  <c:v>1.690164</c:v>
                </c:pt>
                <c:pt idx="31939">
                  <c:v>1.690267</c:v>
                </c:pt>
                <c:pt idx="31940">
                  <c:v>1.6903710000000001</c:v>
                </c:pt>
                <c:pt idx="31941">
                  <c:v>1.690474</c:v>
                </c:pt>
                <c:pt idx="31942">
                  <c:v>1.6905779999999999</c:v>
                </c:pt>
                <c:pt idx="31943">
                  <c:v>1.6906810000000001</c:v>
                </c:pt>
                <c:pt idx="31944">
                  <c:v>1.690785</c:v>
                </c:pt>
                <c:pt idx="31945">
                  <c:v>1.6908879999999999</c:v>
                </c:pt>
                <c:pt idx="31946">
                  <c:v>1.6909920000000001</c:v>
                </c:pt>
                <c:pt idx="31947">
                  <c:v>1.691095</c:v>
                </c:pt>
                <c:pt idx="31948">
                  <c:v>1.6911989999999999</c:v>
                </c:pt>
                <c:pt idx="31949">
                  <c:v>1.6913020000000001</c:v>
                </c:pt>
                <c:pt idx="31950">
                  <c:v>1.6914149999999999</c:v>
                </c:pt>
                <c:pt idx="31951">
                  <c:v>1.691622</c:v>
                </c:pt>
                <c:pt idx="31952">
                  <c:v>1.691829</c:v>
                </c:pt>
                <c:pt idx="31953">
                  <c:v>1.692037</c:v>
                </c:pt>
                <c:pt idx="31954">
                  <c:v>1.6922440000000001</c:v>
                </c:pt>
                <c:pt idx="31955">
                  <c:v>1.6924509999999999</c:v>
                </c:pt>
                <c:pt idx="31956">
                  <c:v>1.692658</c:v>
                </c:pt>
                <c:pt idx="31957">
                  <c:v>1.692866</c:v>
                </c:pt>
                <c:pt idx="31958">
                  <c:v>1.6930730000000001</c:v>
                </c:pt>
                <c:pt idx="31959">
                  <c:v>1.6932799999999999</c:v>
                </c:pt>
                <c:pt idx="31960">
                  <c:v>1.6934880000000001</c:v>
                </c:pt>
                <c:pt idx="31961">
                  <c:v>1.693695</c:v>
                </c:pt>
                <c:pt idx="31962">
                  <c:v>1.693902</c:v>
                </c:pt>
                <c:pt idx="31963">
                  <c:v>1.69411</c:v>
                </c:pt>
                <c:pt idx="31964">
                  <c:v>1.6943170000000001</c:v>
                </c:pt>
                <c:pt idx="31965">
                  <c:v>1.6945250000000001</c:v>
                </c:pt>
                <c:pt idx="31966">
                  <c:v>1.6946559999999999</c:v>
                </c:pt>
                <c:pt idx="31967">
                  <c:v>1.6946889999999999</c:v>
                </c:pt>
                <c:pt idx="31968">
                  <c:v>1.6947220000000001</c:v>
                </c:pt>
                <c:pt idx="31969">
                  <c:v>1.694755</c:v>
                </c:pt>
                <c:pt idx="31970">
                  <c:v>1.694788</c:v>
                </c:pt>
                <c:pt idx="31971">
                  <c:v>1.6948209999999999</c:v>
                </c:pt>
                <c:pt idx="31972">
                  <c:v>1.6948540000000001</c:v>
                </c:pt>
                <c:pt idx="31973">
                  <c:v>1.694887</c:v>
                </c:pt>
                <c:pt idx="31974">
                  <c:v>1.69492</c:v>
                </c:pt>
                <c:pt idx="31975">
                  <c:v>1.6949529999999999</c:v>
                </c:pt>
                <c:pt idx="31976">
                  <c:v>1.6949860000000001</c:v>
                </c:pt>
                <c:pt idx="31977">
                  <c:v>1.6950190000000001</c:v>
                </c:pt>
                <c:pt idx="31978">
                  <c:v>1.695052</c:v>
                </c:pt>
                <c:pt idx="31979">
                  <c:v>1.695084</c:v>
                </c:pt>
                <c:pt idx="31980">
                  <c:v>1.695117</c:v>
                </c:pt>
                <c:pt idx="31981">
                  <c:v>1.6951499999999999</c:v>
                </c:pt>
                <c:pt idx="31982">
                  <c:v>1.6951750000000001</c:v>
                </c:pt>
                <c:pt idx="31983">
                  <c:v>1.6951780000000001</c:v>
                </c:pt>
                <c:pt idx="31984">
                  <c:v>1.6951799999999999</c:v>
                </c:pt>
                <c:pt idx="31985">
                  <c:v>1.695182</c:v>
                </c:pt>
                <c:pt idx="31986">
                  <c:v>1.6951849999999999</c:v>
                </c:pt>
                <c:pt idx="31987">
                  <c:v>1.695187</c:v>
                </c:pt>
                <c:pt idx="31988">
                  <c:v>1.6951890000000001</c:v>
                </c:pt>
                <c:pt idx="31989">
                  <c:v>1.695192</c:v>
                </c:pt>
                <c:pt idx="31990">
                  <c:v>1.6951940000000001</c:v>
                </c:pt>
                <c:pt idx="31991">
                  <c:v>1.6951970000000001</c:v>
                </c:pt>
                <c:pt idx="31992">
                  <c:v>1.6951989999999999</c:v>
                </c:pt>
                <c:pt idx="31993">
                  <c:v>1.695201</c:v>
                </c:pt>
                <c:pt idx="31994">
                  <c:v>1.6952039999999999</c:v>
                </c:pt>
                <c:pt idx="31995">
                  <c:v>1.695206</c:v>
                </c:pt>
                <c:pt idx="31996">
                  <c:v>1.695208</c:v>
                </c:pt>
                <c:pt idx="31997">
                  <c:v>1.695211</c:v>
                </c:pt>
                <c:pt idx="31998">
                  <c:v>1.695228</c:v>
                </c:pt>
                <c:pt idx="31999">
                  <c:v>1.695262</c:v>
                </c:pt>
                <c:pt idx="32000">
                  <c:v>1.6952959999999999</c:v>
                </c:pt>
                <c:pt idx="32001">
                  <c:v>1.69533</c:v>
                </c:pt>
                <c:pt idx="32002">
                  <c:v>1.6953640000000001</c:v>
                </c:pt>
                <c:pt idx="32003">
                  <c:v>1.6953990000000001</c:v>
                </c:pt>
                <c:pt idx="32004">
                  <c:v>1.695433</c:v>
                </c:pt>
                <c:pt idx="32005">
                  <c:v>1.6954670000000001</c:v>
                </c:pt>
                <c:pt idx="32006">
                  <c:v>1.6955009999999999</c:v>
                </c:pt>
                <c:pt idx="32007">
                  <c:v>1.695535</c:v>
                </c:pt>
                <c:pt idx="32008">
                  <c:v>1.6955690000000001</c:v>
                </c:pt>
                <c:pt idx="32009">
                  <c:v>1.695603</c:v>
                </c:pt>
                <c:pt idx="32010">
                  <c:v>1.6956370000000001</c:v>
                </c:pt>
                <c:pt idx="32011">
                  <c:v>1.6956709999999999</c:v>
                </c:pt>
                <c:pt idx="32012">
                  <c:v>1.695705</c:v>
                </c:pt>
                <c:pt idx="32013">
                  <c:v>1.69574</c:v>
                </c:pt>
                <c:pt idx="32014">
                  <c:v>1.6958610000000001</c:v>
                </c:pt>
                <c:pt idx="32015">
                  <c:v>1.6960150000000001</c:v>
                </c:pt>
                <c:pt idx="32016">
                  <c:v>1.6961679999999999</c:v>
                </c:pt>
                <c:pt idx="32017">
                  <c:v>1.696321</c:v>
                </c:pt>
                <c:pt idx="32018">
                  <c:v>1.696474</c:v>
                </c:pt>
                <c:pt idx="32019">
                  <c:v>1.6966270000000001</c:v>
                </c:pt>
                <c:pt idx="32020">
                  <c:v>1.69678</c:v>
                </c:pt>
                <c:pt idx="32021">
                  <c:v>1.696933</c:v>
                </c:pt>
                <c:pt idx="32022">
                  <c:v>1.6970860000000001</c:v>
                </c:pt>
                <c:pt idx="32023">
                  <c:v>1.6972389999999999</c:v>
                </c:pt>
                <c:pt idx="32024">
                  <c:v>1.697392</c:v>
                </c:pt>
                <c:pt idx="32025">
                  <c:v>1.697546</c:v>
                </c:pt>
                <c:pt idx="32026">
                  <c:v>1.6976990000000001</c:v>
                </c:pt>
                <c:pt idx="32027">
                  <c:v>1.6978519999999999</c:v>
                </c:pt>
                <c:pt idx="32028">
                  <c:v>1.698005</c:v>
                </c:pt>
                <c:pt idx="32029">
                  <c:v>1.6981360000000001</c:v>
                </c:pt>
                <c:pt idx="32030">
                  <c:v>1.6978</c:v>
                </c:pt>
                <c:pt idx="32031">
                  <c:v>1.697465</c:v>
                </c:pt>
                <c:pt idx="32032">
                  <c:v>1.69713</c:v>
                </c:pt>
                <c:pt idx="32033">
                  <c:v>1.6967939999999999</c:v>
                </c:pt>
                <c:pt idx="32034">
                  <c:v>1.6964589999999999</c:v>
                </c:pt>
                <c:pt idx="32035">
                  <c:v>1.696124</c:v>
                </c:pt>
                <c:pt idx="32036">
                  <c:v>1.6957880000000001</c:v>
                </c:pt>
                <c:pt idx="32037">
                  <c:v>1.6954530000000001</c:v>
                </c:pt>
                <c:pt idx="32038">
                  <c:v>1.6951179999999999</c:v>
                </c:pt>
                <c:pt idx="32039">
                  <c:v>1.694782</c:v>
                </c:pt>
                <c:pt idx="32040">
                  <c:v>1.694447</c:v>
                </c:pt>
                <c:pt idx="32041">
                  <c:v>1.6941120000000001</c:v>
                </c:pt>
                <c:pt idx="32042">
                  <c:v>1.6937770000000001</c:v>
                </c:pt>
                <c:pt idx="32043">
                  <c:v>1.6934419999999999</c:v>
                </c:pt>
                <c:pt idx="32044">
                  <c:v>1.693106</c:v>
                </c:pt>
                <c:pt idx="32045">
                  <c:v>1.692866</c:v>
                </c:pt>
                <c:pt idx="32046">
                  <c:v>1.692804</c:v>
                </c:pt>
                <c:pt idx="32047">
                  <c:v>1.692742</c:v>
                </c:pt>
                <c:pt idx="32048">
                  <c:v>1.69268</c:v>
                </c:pt>
                <c:pt idx="32049">
                  <c:v>1.692617</c:v>
                </c:pt>
                <c:pt idx="32050">
                  <c:v>1.692555</c:v>
                </c:pt>
                <c:pt idx="32051">
                  <c:v>1.692493</c:v>
                </c:pt>
                <c:pt idx="32052">
                  <c:v>1.692431</c:v>
                </c:pt>
                <c:pt idx="32053">
                  <c:v>1.692369</c:v>
                </c:pt>
                <c:pt idx="32054">
                  <c:v>1.692307</c:v>
                </c:pt>
                <c:pt idx="32055">
                  <c:v>1.692245</c:v>
                </c:pt>
                <c:pt idx="32056">
                  <c:v>1.6921820000000001</c:v>
                </c:pt>
                <c:pt idx="32057">
                  <c:v>1.6921200000000001</c:v>
                </c:pt>
                <c:pt idx="32058">
                  <c:v>1.6920580000000001</c:v>
                </c:pt>
                <c:pt idx="32059">
                  <c:v>1.6919960000000001</c:v>
                </c:pt>
                <c:pt idx="32060">
                  <c:v>1.691934</c:v>
                </c:pt>
                <c:pt idx="32061">
                  <c:v>1.691919</c:v>
                </c:pt>
                <c:pt idx="32062">
                  <c:v>1.6919249999999999</c:v>
                </c:pt>
                <c:pt idx="32063">
                  <c:v>1.6919310000000001</c:v>
                </c:pt>
                <c:pt idx="32064">
                  <c:v>1.691937</c:v>
                </c:pt>
                <c:pt idx="32065">
                  <c:v>1.691943</c:v>
                </c:pt>
                <c:pt idx="32066">
                  <c:v>1.6919489999999999</c:v>
                </c:pt>
                <c:pt idx="32067">
                  <c:v>1.6919550000000001</c:v>
                </c:pt>
                <c:pt idx="32068">
                  <c:v>1.691961</c:v>
                </c:pt>
                <c:pt idx="32069">
                  <c:v>1.691967</c:v>
                </c:pt>
                <c:pt idx="32070">
                  <c:v>1.6919729999999999</c:v>
                </c:pt>
                <c:pt idx="32071">
                  <c:v>1.6919789999999999</c:v>
                </c:pt>
                <c:pt idx="32072">
                  <c:v>1.6919850000000001</c:v>
                </c:pt>
                <c:pt idx="32073">
                  <c:v>1.691991</c:v>
                </c:pt>
                <c:pt idx="32074">
                  <c:v>1.691997</c:v>
                </c:pt>
                <c:pt idx="32075">
                  <c:v>1.6920029999999999</c:v>
                </c:pt>
                <c:pt idx="32076">
                  <c:v>1.6920059999999999</c:v>
                </c:pt>
                <c:pt idx="32077">
                  <c:v>1.6919729999999999</c:v>
                </c:pt>
                <c:pt idx="32078">
                  <c:v>1.6919409999999999</c:v>
                </c:pt>
                <c:pt idx="32079">
                  <c:v>1.691908</c:v>
                </c:pt>
                <c:pt idx="32080">
                  <c:v>1.691875</c:v>
                </c:pt>
                <c:pt idx="32081">
                  <c:v>1.691843</c:v>
                </c:pt>
                <c:pt idx="32082">
                  <c:v>1.69181</c:v>
                </c:pt>
                <c:pt idx="32083">
                  <c:v>1.6917770000000001</c:v>
                </c:pt>
                <c:pt idx="32084">
                  <c:v>1.6917450000000001</c:v>
                </c:pt>
                <c:pt idx="32085">
                  <c:v>1.6917120000000001</c:v>
                </c:pt>
                <c:pt idx="32086">
                  <c:v>1.6916789999999999</c:v>
                </c:pt>
                <c:pt idx="32087">
                  <c:v>1.6916469999999999</c:v>
                </c:pt>
                <c:pt idx="32088">
                  <c:v>1.691614</c:v>
                </c:pt>
                <c:pt idx="32089">
                  <c:v>1.6915819999999999</c:v>
                </c:pt>
                <c:pt idx="32090">
                  <c:v>1.691549</c:v>
                </c:pt>
                <c:pt idx="32091">
                  <c:v>1.691516</c:v>
                </c:pt>
                <c:pt idx="32092">
                  <c:v>1.691484</c:v>
                </c:pt>
                <c:pt idx="32093">
                  <c:v>1.6913830000000001</c:v>
                </c:pt>
                <c:pt idx="32094">
                  <c:v>1.6912590000000001</c:v>
                </c:pt>
                <c:pt idx="32095">
                  <c:v>1.691136</c:v>
                </c:pt>
                <c:pt idx="32096">
                  <c:v>1.6910130000000001</c:v>
                </c:pt>
                <c:pt idx="32097">
                  <c:v>1.6908890000000001</c:v>
                </c:pt>
                <c:pt idx="32098">
                  <c:v>1.690766</c:v>
                </c:pt>
                <c:pt idx="32099">
                  <c:v>1.690642</c:v>
                </c:pt>
                <c:pt idx="32100">
                  <c:v>1.6905190000000001</c:v>
                </c:pt>
                <c:pt idx="32101">
                  <c:v>1.690396</c:v>
                </c:pt>
                <c:pt idx="32102">
                  <c:v>1.690272</c:v>
                </c:pt>
                <c:pt idx="32103">
                  <c:v>1.6901489999999999</c:v>
                </c:pt>
                <c:pt idx="32104">
                  <c:v>1.6900250000000001</c:v>
                </c:pt>
                <c:pt idx="32105">
                  <c:v>1.689902</c:v>
                </c:pt>
                <c:pt idx="32106">
                  <c:v>1.6897789999999999</c:v>
                </c:pt>
                <c:pt idx="32107">
                  <c:v>1.689656</c:v>
                </c:pt>
                <c:pt idx="32108">
                  <c:v>1.689532</c:v>
                </c:pt>
                <c:pt idx="32109">
                  <c:v>1.6895929999999999</c:v>
                </c:pt>
                <c:pt idx="32110">
                  <c:v>1.689656</c:v>
                </c:pt>
                <c:pt idx="32111">
                  <c:v>1.689719</c:v>
                </c:pt>
                <c:pt idx="32112">
                  <c:v>1.6897819999999999</c:v>
                </c:pt>
                <c:pt idx="32113">
                  <c:v>1.689845</c:v>
                </c:pt>
                <c:pt idx="32114">
                  <c:v>1.689908</c:v>
                </c:pt>
                <c:pt idx="32115">
                  <c:v>1.6899709999999999</c:v>
                </c:pt>
                <c:pt idx="32116">
                  <c:v>1.690034</c:v>
                </c:pt>
                <c:pt idx="32117">
                  <c:v>1.690097</c:v>
                </c:pt>
                <c:pt idx="32118">
                  <c:v>1.6901600000000001</c:v>
                </c:pt>
                <c:pt idx="32119">
                  <c:v>1.690223</c:v>
                </c:pt>
                <c:pt idx="32120">
                  <c:v>1.690286</c:v>
                </c:pt>
                <c:pt idx="32121">
                  <c:v>1.6903490000000001</c:v>
                </c:pt>
                <c:pt idx="32122">
                  <c:v>1.690412</c:v>
                </c:pt>
                <c:pt idx="32123">
                  <c:v>1.6904749999999999</c:v>
                </c:pt>
                <c:pt idx="32124">
                  <c:v>1.6904749999999999</c:v>
                </c:pt>
                <c:pt idx="32125">
                  <c:v>1.6902919999999999</c:v>
                </c:pt>
                <c:pt idx="32126">
                  <c:v>1.69011</c:v>
                </c:pt>
                <c:pt idx="32127">
                  <c:v>1.6899280000000001</c:v>
                </c:pt>
                <c:pt idx="32128">
                  <c:v>1.689746</c:v>
                </c:pt>
                <c:pt idx="32129">
                  <c:v>1.6895629999999999</c:v>
                </c:pt>
                <c:pt idx="32130">
                  <c:v>1.689381</c:v>
                </c:pt>
                <c:pt idx="32131">
                  <c:v>1.689198</c:v>
                </c:pt>
                <c:pt idx="32132">
                  <c:v>1.6890160000000001</c:v>
                </c:pt>
                <c:pt idx="32133">
                  <c:v>1.688833</c:v>
                </c:pt>
                <c:pt idx="32134">
                  <c:v>1.6886509999999999</c:v>
                </c:pt>
                <c:pt idx="32135">
                  <c:v>1.688469</c:v>
                </c:pt>
                <c:pt idx="32136">
                  <c:v>1.688286</c:v>
                </c:pt>
                <c:pt idx="32137">
                  <c:v>1.688104</c:v>
                </c:pt>
                <c:pt idx="32138">
                  <c:v>1.687921</c:v>
                </c:pt>
                <c:pt idx="32139">
                  <c:v>1.6877390000000001</c:v>
                </c:pt>
                <c:pt idx="32140">
                  <c:v>1.6875659999999999</c:v>
                </c:pt>
                <c:pt idx="32141">
                  <c:v>1.6874009999999999</c:v>
                </c:pt>
                <c:pt idx="32142">
                  <c:v>1.687235</c:v>
                </c:pt>
                <c:pt idx="32143">
                  <c:v>1.6870700000000001</c:v>
                </c:pt>
                <c:pt idx="32144">
                  <c:v>1.6869050000000001</c:v>
                </c:pt>
                <c:pt idx="32145">
                  <c:v>1.686739</c:v>
                </c:pt>
                <c:pt idx="32146">
                  <c:v>1.686574</c:v>
                </c:pt>
                <c:pt idx="32147">
                  <c:v>1.686409</c:v>
                </c:pt>
                <c:pt idx="32148">
                  <c:v>1.6862429999999999</c:v>
                </c:pt>
                <c:pt idx="32149">
                  <c:v>1.686078</c:v>
                </c:pt>
                <c:pt idx="32150">
                  <c:v>1.685913</c:v>
                </c:pt>
                <c:pt idx="32151">
                  <c:v>1.685748</c:v>
                </c:pt>
                <c:pt idx="32152">
                  <c:v>1.6855819999999999</c:v>
                </c:pt>
                <c:pt idx="32153">
                  <c:v>1.6854169999999999</c:v>
                </c:pt>
                <c:pt idx="32154">
                  <c:v>1.685252</c:v>
                </c:pt>
                <c:pt idx="32155">
                  <c:v>1.6850860000000001</c:v>
                </c:pt>
                <c:pt idx="32156">
                  <c:v>1.6849259999999999</c:v>
                </c:pt>
                <c:pt idx="32157">
                  <c:v>1.684766</c:v>
                </c:pt>
                <c:pt idx="32158">
                  <c:v>1.684606</c:v>
                </c:pt>
                <c:pt idx="32159">
                  <c:v>1.6844460000000001</c:v>
                </c:pt>
                <c:pt idx="32160">
                  <c:v>1.6842859999999999</c:v>
                </c:pt>
                <c:pt idx="32161">
                  <c:v>1.684126</c:v>
                </c:pt>
                <c:pt idx="32162">
                  <c:v>1.683967</c:v>
                </c:pt>
                <c:pt idx="32163">
                  <c:v>1.6838070000000001</c:v>
                </c:pt>
                <c:pt idx="32164">
                  <c:v>1.6836469999999999</c:v>
                </c:pt>
                <c:pt idx="32165">
                  <c:v>1.683487</c:v>
                </c:pt>
                <c:pt idx="32166">
                  <c:v>1.683327</c:v>
                </c:pt>
                <c:pt idx="32167">
                  <c:v>1.6831670000000001</c:v>
                </c:pt>
                <c:pt idx="32168">
                  <c:v>1.6830069999999999</c:v>
                </c:pt>
                <c:pt idx="32169">
                  <c:v>1.682847</c:v>
                </c:pt>
                <c:pt idx="32170">
                  <c:v>1.682688</c:v>
                </c:pt>
                <c:pt idx="32171">
                  <c:v>1.682558</c:v>
                </c:pt>
                <c:pt idx="32172">
                  <c:v>1.68252</c:v>
                </c:pt>
                <c:pt idx="32173">
                  <c:v>1.6824809999999999</c:v>
                </c:pt>
                <c:pt idx="32174">
                  <c:v>1.682442</c:v>
                </c:pt>
                <c:pt idx="32175">
                  <c:v>1.682404</c:v>
                </c:pt>
                <c:pt idx="32176">
                  <c:v>1.6823650000000001</c:v>
                </c:pt>
                <c:pt idx="32177">
                  <c:v>1.682326</c:v>
                </c:pt>
                <c:pt idx="32178">
                  <c:v>1.6822870000000001</c:v>
                </c:pt>
                <c:pt idx="32179">
                  <c:v>1.6822490000000001</c:v>
                </c:pt>
                <c:pt idx="32180">
                  <c:v>1.68221</c:v>
                </c:pt>
                <c:pt idx="32181">
                  <c:v>1.6821710000000001</c:v>
                </c:pt>
                <c:pt idx="32182">
                  <c:v>1.682132</c:v>
                </c:pt>
                <c:pt idx="32183">
                  <c:v>1.682094</c:v>
                </c:pt>
                <c:pt idx="32184">
                  <c:v>1.6820550000000001</c:v>
                </c:pt>
                <c:pt idx="32185">
                  <c:v>1.682016</c:v>
                </c:pt>
                <c:pt idx="32186">
                  <c:v>1.6819770000000001</c:v>
                </c:pt>
                <c:pt idx="32187">
                  <c:v>1.681994</c:v>
                </c:pt>
                <c:pt idx="32188">
                  <c:v>1.68207</c:v>
                </c:pt>
                <c:pt idx="32189">
                  <c:v>1.6821459999999999</c:v>
                </c:pt>
                <c:pt idx="32190">
                  <c:v>1.6822220000000001</c:v>
                </c:pt>
                <c:pt idx="32191">
                  <c:v>1.6822969999999999</c:v>
                </c:pt>
                <c:pt idx="32192">
                  <c:v>1.6823729999999999</c:v>
                </c:pt>
                <c:pt idx="32193">
                  <c:v>1.6824490000000001</c:v>
                </c:pt>
                <c:pt idx="32194">
                  <c:v>1.6825239999999999</c:v>
                </c:pt>
                <c:pt idx="32195">
                  <c:v>1.6826000000000001</c:v>
                </c:pt>
                <c:pt idx="32196">
                  <c:v>1.6826760000000001</c:v>
                </c:pt>
                <c:pt idx="32197">
                  <c:v>1.682752</c:v>
                </c:pt>
                <c:pt idx="32198">
                  <c:v>1.6828270000000001</c:v>
                </c:pt>
                <c:pt idx="32199">
                  <c:v>1.682903</c:v>
                </c:pt>
                <c:pt idx="32200">
                  <c:v>1.682979</c:v>
                </c:pt>
                <c:pt idx="32201">
                  <c:v>1.683055</c:v>
                </c:pt>
                <c:pt idx="32202">
                  <c:v>1.6831309999999999</c:v>
                </c:pt>
                <c:pt idx="32203">
                  <c:v>1.683249</c:v>
                </c:pt>
                <c:pt idx="32204">
                  <c:v>1.683446</c:v>
                </c:pt>
                <c:pt idx="32205">
                  <c:v>1.6836420000000001</c:v>
                </c:pt>
                <c:pt idx="32206">
                  <c:v>1.6838379999999999</c:v>
                </c:pt>
                <c:pt idx="32207">
                  <c:v>1.684034</c:v>
                </c:pt>
                <c:pt idx="32208">
                  <c:v>1.6842299999999999</c:v>
                </c:pt>
                <c:pt idx="32209">
                  <c:v>1.684426</c:v>
                </c:pt>
                <c:pt idx="32210">
                  <c:v>1.6846220000000001</c:v>
                </c:pt>
                <c:pt idx="32211">
                  <c:v>1.6848179999999999</c:v>
                </c:pt>
                <c:pt idx="32212">
                  <c:v>1.685014</c:v>
                </c:pt>
                <c:pt idx="32213">
                  <c:v>1.6852100000000001</c:v>
                </c:pt>
                <c:pt idx="32214">
                  <c:v>1.685406</c:v>
                </c:pt>
                <c:pt idx="32215">
                  <c:v>1.685602</c:v>
                </c:pt>
                <c:pt idx="32216">
                  <c:v>1.6857979999999999</c:v>
                </c:pt>
                <c:pt idx="32217">
                  <c:v>1.685994</c:v>
                </c:pt>
                <c:pt idx="32218">
                  <c:v>1.6861900000000001</c:v>
                </c:pt>
                <c:pt idx="32219">
                  <c:v>1.6862459999999999</c:v>
                </c:pt>
                <c:pt idx="32220">
                  <c:v>1.6862090000000001</c:v>
                </c:pt>
                <c:pt idx="32221">
                  <c:v>1.6861729999999999</c:v>
                </c:pt>
                <c:pt idx="32222">
                  <c:v>1.686137</c:v>
                </c:pt>
                <c:pt idx="32223">
                  <c:v>1.6861010000000001</c:v>
                </c:pt>
                <c:pt idx="32224">
                  <c:v>1.686064</c:v>
                </c:pt>
                <c:pt idx="32225">
                  <c:v>1.6860280000000001</c:v>
                </c:pt>
                <c:pt idx="32226">
                  <c:v>1.6859919999999999</c:v>
                </c:pt>
                <c:pt idx="32227">
                  <c:v>1.685956</c:v>
                </c:pt>
                <c:pt idx="32228">
                  <c:v>1.6859189999999999</c:v>
                </c:pt>
                <c:pt idx="32229">
                  <c:v>1.685883</c:v>
                </c:pt>
                <c:pt idx="32230">
                  <c:v>1.6858470000000001</c:v>
                </c:pt>
                <c:pt idx="32231">
                  <c:v>1.6858109999999999</c:v>
                </c:pt>
                <c:pt idx="32232">
                  <c:v>1.6857740000000001</c:v>
                </c:pt>
                <c:pt idx="32233">
                  <c:v>1.685738</c:v>
                </c:pt>
                <c:pt idx="32234">
                  <c:v>1.685702</c:v>
                </c:pt>
                <c:pt idx="32235">
                  <c:v>1.685781</c:v>
                </c:pt>
                <c:pt idx="32236">
                  <c:v>1.685875</c:v>
                </c:pt>
                <c:pt idx="32237">
                  <c:v>1.68597</c:v>
                </c:pt>
                <c:pt idx="32238">
                  <c:v>1.686064</c:v>
                </c:pt>
                <c:pt idx="32239">
                  <c:v>1.686159</c:v>
                </c:pt>
                <c:pt idx="32240">
                  <c:v>1.6862539999999999</c:v>
                </c:pt>
                <c:pt idx="32241">
                  <c:v>1.686348</c:v>
                </c:pt>
                <c:pt idx="32242">
                  <c:v>1.6864429999999999</c:v>
                </c:pt>
                <c:pt idx="32243">
                  <c:v>1.6865380000000001</c:v>
                </c:pt>
                <c:pt idx="32244">
                  <c:v>1.6866319999999999</c:v>
                </c:pt>
                <c:pt idx="32245">
                  <c:v>1.6867270000000001</c:v>
                </c:pt>
                <c:pt idx="32246">
                  <c:v>1.6868209999999999</c:v>
                </c:pt>
                <c:pt idx="32247">
                  <c:v>1.6869160000000001</c:v>
                </c:pt>
                <c:pt idx="32248">
                  <c:v>1.687011</c:v>
                </c:pt>
                <c:pt idx="32249">
                  <c:v>1.6871050000000001</c:v>
                </c:pt>
                <c:pt idx="32250">
                  <c:v>1.6871830000000001</c:v>
                </c:pt>
                <c:pt idx="32251">
                  <c:v>1.6871780000000001</c:v>
                </c:pt>
                <c:pt idx="32252">
                  <c:v>1.687173</c:v>
                </c:pt>
                <c:pt idx="32253">
                  <c:v>1.687168</c:v>
                </c:pt>
                <c:pt idx="32254">
                  <c:v>1.687163</c:v>
                </c:pt>
                <c:pt idx="32255">
                  <c:v>1.6871579999999999</c:v>
                </c:pt>
                <c:pt idx="32256">
                  <c:v>1.6871529999999999</c:v>
                </c:pt>
                <c:pt idx="32257">
                  <c:v>1.6871480000000001</c:v>
                </c:pt>
                <c:pt idx="32258">
                  <c:v>1.6871430000000001</c:v>
                </c:pt>
                <c:pt idx="32259">
                  <c:v>1.687138</c:v>
                </c:pt>
                <c:pt idx="32260">
                  <c:v>1.687133</c:v>
                </c:pt>
                <c:pt idx="32261">
                  <c:v>1.687128</c:v>
                </c:pt>
                <c:pt idx="32262">
                  <c:v>1.6871229999999999</c:v>
                </c:pt>
                <c:pt idx="32263">
                  <c:v>1.6871179999999999</c:v>
                </c:pt>
                <c:pt idx="32264">
                  <c:v>1.6871130000000001</c:v>
                </c:pt>
                <c:pt idx="32265">
                  <c:v>1.6871080000000001</c:v>
                </c:pt>
                <c:pt idx="32266">
                  <c:v>1.687192</c:v>
                </c:pt>
                <c:pt idx="32267">
                  <c:v>1.6873659999999999</c:v>
                </c:pt>
                <c:pt idx="32268">
                  <c:v>1.687541</c:v>
                </c:pt>
                <c:pt idx="32269">
                  <c:v>1.6877150000000001</c:v>
                </c:pt>
                <c:pt idx="32270">
                  <c:v>1.6878899999999999</c:v>
                </c:pt>
                <c:pt idx="32271">
                  <c:v>1.688064</c:v>
                </c:pt>
                <c:pt idx="32272">
                  <c:v>1.688239</c:v>
                </c:pt>
                <c:pt idx="32273">
                  <c:v>1.6884129999999999</c:v>
                </c:pt>
                <c:pt idx="32274">
                  <c:v>1.688588</c:v>
                </c:pt>
                <c:pt idx="32275">
                  <c:v>1.6887620000000001</c:v>
                </c:pt>
                <c:pt idx="32276">
                  <c:v>1.6889369999999999</c:v>
                </c:pt>
                <c:pt idx="32277">
                  <c:v>1.689111</c:v>
                </c:pt>
                <c:pt idx="32278">
                  <c:v>1.6892860000000001</c:v>
                </c:pt>
                <c:pt idx="32279">
                  <c:v>1.68946</c:v>
                </c:pt>
                <c:pt idx="32280">
                  <c:v>1.6896340000000001</c:v>
                </c:pt>
                <c:pt idx="32281">
                  <c:v>1.6898089999999999</c:v>
                </c:pt>
                <c:pt idx="32282">
                  <c:v>1.6898839999999999</c:v>
                </c:pt>
                <c:pt idx="32283">
                  <c:v>1.68994</c:v>
                </c:pt>
                <c:pt idx="32284">
                  <c:v>1.6899960000000001</c:v>
                </c:pt>
                <c:pt idx="32285">
                  <c:v>1.6900520000000001</c:v>
                </c:pt>
                <c:pt idx="32286">
                  <c:v>1.6901079999999999</c:v>
                </c:pt>
                <c:pt idx="32287">
                  <c:v>1.6901649999999999</c:v>
                </c:pt>
                <c:pt idx="32288">
                  <c:v>1.690221</c:v>
                </c:pt>
                <c:pt idx="32289">
                  <c:v>1.690277</c:v>
                </c:pt>
                <c:pt idx="32290">
                  <c:v>1.6903330000000001</c:v>
                </c:pt>
                <c:pt idx="32291">
                  <c:v>1.6903889999999999</c:v>
                </c:pt>
                <c:pt idx="32292">
                  <c:v>1.690445</c:v>
                </c:pt>
                <c:pt idx="32293">
                  <c:v>1.6905019999999999</c:v>
                </c:pt>
                <c:pt idx="32294">
                  <c:v>1.690558</c:v>
                </c:pt>
                <c:pt idx="32295">
                  <c:v>1.6906140000000001</c:v>
                </c:pt>
                <c:pt idx="32296">
                  <c:v>1.6906699999999999</c:v>
                </c:pt>
                <c:pt idx="32297">
                  <c:v>1.690726</c:v>
                </c:pt>
                <c:pt idx="32298">
                  <c:v>1.690923</c:v>
                </c:pt>
                <c:pt idx="32299">
                  <c:v>1.69113</c:v>
                </c:pt>
                <c:pt idx="32300">
                  <c:v>1.691338</c:v>
                </c:pt>
                <c:pt idx="32301">
                  <c:v>1.6915450000000001</c:v>
                </c:pt>
                <c:pt idx="32302">
                  <c:v>1.6917519999999999</c:v>
                </c:pt>
                <c:pt idx="32303">
                  <c:v>1.6919599999999999</c:v>
                </c:pt>
                <c:pt idx="32304">
                  <c:v>1.692167</c:v>
                </c:pt>
                <c:pt idx="32305">
                  <c:v>1.692374</c:v>
                </c:pt>
                <c:pt idx="32306">
                  <c:v>1.692582</c:v>
                </c:pt>
                <c:pt idx="32307">
                  <c:v>1.6927890000000001</c:v>
                </c:pt>
                <c:pt idx="32308">
                  <c:v>1.6929970000000001</c:v>
                </c:pt>
                <c:pt idx="32309">
                  <c:v>1.6932039999999999</c:v>
                </c:pt>
                <c:pt idx="32310">
                  <c:v>1.6934119999999999</c:v>
                </c:pt>
                <c:pt idx="32311">
                  <c:v>1.693619</c:v>
                </c:pt>
                <c:pt idx="32312">
                  <c:v>1.693827</c:v>
                </c:pt>
                <c:pt idx="32313">
                  <c:v>1.694034</c:v>
                </c:pt>
                <c:pt idx="32314">
                  <c:v>1.694064</c:v>
                </c:pt>
                <c:pt idx="32315">
                  <c:v>1.6940599999999999</c:v>
                </c:pt>
                <c:pt idx="32316">
                  <c:v>1.6940550000000001</c:v>
                </c:pt>
                <c:pt idx="32317">
                  <c:v>1.6940500000000001</c:v>
                </c:pt>
                <c:pt idx="32318">
                  <c:v>1.694045</c:v>
                </c:pt>
                <c:pt idx="32319">
                  <c:v>1.6940409999999999</c:v>
                </c:pt>
                <c:pt idx="32320">
                  <c:v>1.6940360000000001</c:v>
                </c:pt>
                <c:pt idx="32321">
                  <c:v>1.6940310000000001</c:v>
                </c:pt>
                <c:pt idx="32322">
                  <c:v>1.694026</c:v>
                </c:pt>
                <c:pt idx="32323">
                  <c:v>1.6940219999999999</c:v>
                </c:pt>
                <c:pt idx="32324">
                  <c:v>1.6940170000000001</c:v>
                </c:pt>
                <c:pt idx="32325">
                  <c:v>1.6940120000000001</c:v>
                </c:pt>
                <c:pt idx="32326">
                  <c:v>1.694008</c:v>
                </c:pt>
                <c:pt idx="32327">
                  <c:v>1.6940029999999999</c:v>
                </c:pt>
                <c:pt idx="32328">
                  <c:v>1.6939979999999999</c:v>
                </c:pt>
                <c:pt idx="32329">
                  <c:v>1.693991</c:v>
                </c:pt>
                <c:pt idx="32330">
                  <c:v>1.6939599999999999</c:v>
                </c:pt>
                <c:pt idx="32331">
                  <c:v>1.6939299999999999</c:v>
                </c:pt>
                <c:pt idx="32332">
                  <c:v>1.6939</c:v>
                </c:pt>
                <c:pt idx="32333">
                  <c:v>1.6938690000000001</c:v>
                </c:pt>
                <c:pt idx="32334">
                  <c:v>1.6938390000000001</c:v>
                </c:pt>
                <c:pt idx="32335">
                  <c:v>1.6938089999999999</c:v>
                </c:pt>
                <c:pt idx="32336">
                  <c:v>1.693778</c:v>
                </c:pt>
                <c:pt idx="32337">
                  <c:v>1.693748</c:v>
                </c:pt>
                <c:pt idx="32338">
                  <c:v>1.6937180000000001</c:v>
                </c:pt>
                <c:pt idx="32339">
                  <c:v>1.6936869999999999</c:v>
                </c:pt>
                <c:pt idx="32340">
                  <c:v>1.693657</c:v>
                </c:pt>
                <c:pt idx="32341">
                  <c:v>1.693627</c:v>
                </c:pt>
                <c:pt idx="32342">
                  <c:v>1.6935960000000001</c:v>
                </c:pt>
                <c:pt idx="32343">
                  <c:v>1.6935659999999999</c:v>
                </c:pt>
                <c:pt idx="32344">
                  <c:v>1.6935359999999999</c:v>
                </c:pt>
                <c:pt idx="32345">
                  <c:v>1.6934670000000001</c:v>
                </c:pt>
                <c:pt idx="32346">
                  <c:v>1.693335</c:v>
                </c:pt>
                <c:pt idx="32347">
                  <c:v>1.6932039999999999</c:v>
                </c:pt>
                <c:pt idx="32348">
                  <c:v>1.6930719999999999</c:v>
                </c:pt>
                <c:pt idx="32349">
                  <c:v>1.6929399999999999</c:v>
                </c:pt>
                <c:pt idx="32350">
                  <c:v>1.692809</c:v>
                </c:pt>
                <c:pt idx="32351">
                  <c:v>1.692677</c:v>
                </c:pt>
                <c:pt idx="32352">
                  <c:v>1.6925460000000001</c:v>
                </c:pt>
                <c:pt idx="32353">
                  <c:v>1.6924140000000001</c:v>
                </c:pt>
                <c:pt idx="32354">
                  <c:v>1.692283</c:v>
                </c:pt>
                <c:pt idx="32355">
                  <c:v>1.692151</c:v>
                </c:pt>
                <c:pt idx="32356">
                  <c:v>1.6920189999999999</c:v>
                </c:pt>
                <c:pt idx="32357">
                  <c:v>1.6918880000000001</c:v>
                </c:pt>
                <c:pt idx="32358">
                  <c:v>1.691756</c:v>
                </c:pt>
                <c:pt idx="32359">
                  <c:v>1.6916249999999999</c:v>
                </c:pt>
                <c:pt idx="32360">
                  <c:v>1.6914929999999999</c:v>
                </c:pt>
                <c:pt idx="32361">
                  <c:v>1.691519</c:v>
                </c:pt>
                <c:pt idx="32362">
                  <c:v>1.691603</c:v>
                </c:pt>
                <c:pt idx="32363">
                  <c:v>1.6916880000000001</c:v>
                </c:pt>
                <c:pt idx="32364">
                  <c:v>1.691773</c:v>
                </c:pt>
                <c:pt idx="32365">
                  <c:v>1.6918580000000001</c:v>
                </c:pt>
                <c:pt idx="32366">
                  <c:v>1.691943</c:v>
                </c:pt>
                <c:pt idx="32367">
                  <c:v>1.6920280000000001</c:v>
                </c:pt>
                <c:pt idx="32368">
                  <c:v>1.692113</c:v>
                </c:pt>
                <c:pt idx="32369">
                  <c:v>1.6921980000000001</c:v>
                </c:pt>
                <c:pt idx="32370">
                  <c:v>1.692283</c:v>
                </c:pt>
                <c:pt idx="32371">
                  <c:v>1.6923680000000001</c:v>
                </c:pt>
                <c:pt idx="32372">
                  <c:v>1.692453</c:v>
                </c:pt>
                <c:pt idx="32373">
                  <c:v>1.692537</c:v>
                </c:pt>
                <c:pt idx="32374">
                  <c:v>1.6926220000000001</c:v>
                </c:pt>
                <c:pt idx="32375">
                  <c:v>1.692707</c:v>
                </c:pt>
                <c:pt idx="32376">
                  <c:v>1.6927890000000001</c:v>
                </c:pt>
                <c:pt idx="32377">
                  <c:v>1.6927019999999999</c:v>
                </c:pt>
                <c:pt idx="32378">
                  <c:v>1.6926159999999999</c:v>
                </c:pt>
                <c:pt idx="32379">
                  <c:v>1.692529</c:v>
                </c:pt>
                <c:pt idx="32380">
                  <c:v>1.6924429999999999</c:v>
                </c:pt>
                <c:pt idx="32381">
                  <c:v>1.692356</c:v>
                </c:pt>
                <c:pt idx="32382">
                  <c:v>1.6922699999999999</c:v>
                </c:pt>
                <c:pt idx="32383">
                  <c:v>1.692183</c:v>
                </c:pt>
                <c:pt idx="32384">
                  <c:v>1.692097</c:v>
                </c:pt>
                <c:pt idx="32385">
                  <c:v>1.69201</c:v>
                </c:pt>
                <c:pt idx="32386">
                  <c:v>1.691924</c:v>
                </c:pt>
                <c:pt idx="32387">
                  <c:v>1.691837</c:v>
                </c:pt>
                <c:pt idx="32388">
                  <c:v>1.691751</c:v>
                </c:pt>
                <c:pt idx="32389">
                  <c:v>1.6916640000000001</c:v>
                </c:pt>
                <c:pt idx="32390">
                  <c:v>1.691578</c:v>
                </c:pt>
                <c:pt idx="32391">
                  <c:v>1.6914910000000001</c:v>
                </c:pt>
                <c:pt idx="32392">
                  <c:v>1.6914979999999999</c:v>
                </c:pt>
                <c:pt idx="32393">
                  <c:v>1.691651</c:v>
                </c:pt>
                <c:pt idx="32394">
                  <c:v>1.691805</c:v>
                </c:pt>
                <c:pt idx="32395">
                  <c:v>1.691959</c:v>
                </c:pt>
                <c:pt idx="32396">
                  <c:v>1.6921120000000001</c:v>
                </c:pt>
                <c:pt idx="32397">
                  <c:v>1.692266</c:v>
                </c:pt>
                <c:pt idx="32398">
                  <c:v>1.69242</c:v>
                </c:pt>
                <c:pt idx="32399">
                  <c:v>1.6925730000000001</c:v>
                </c:pt>
                <c:pt idx="32400">
                  <c:v>1.6927270000000001</c:v>
                </c:pt>
                <c:pt idx="32401">
                  <c:v>1.6928810000000001</c:v>
                </c:pt>
                <c:pt idx="32402">
                  <c:v>1.6930350000000001</c:v>
                </c:pt>
                <c:pt idx="32403">
                  <c:v>1.6931879999999999</c:v>
                </c:pt>
                <c:pt idx="32404">
                  <c:v>1.6933419999999999</c:v>
                </c:pt>
                <c:pt idx="32405">
                  <c:v>1.6934959999999999</c:v>
                </c:pt>
                <c:pt idx="32406">
                  <c:v>1.693649</c:v>
                </c:pt>
                <c:pt idx="32407">
                  <c:v>1.6938029999999999</c:v>
                </c:pt>
                <c:pt idx="32408">
                  <c:v>1.693824</c:v>
                </c:pt>
                <c:pt idx="32409">
                  <c:v>1.693635</c:v>
                </c:pt>
                <c:pt idx="32410">
                  <c:v>1.693446</c:v>
                </c:pt>
                <c:pt idx="32411">
                  <c:v>1.693257</c:v>
                </c:pt>
                <c:pt idx="32412">
                  <c:v>1.693068</c:v>
                </c:pt>
                <c:pt idx="32413">
                  <c:v>1.6928780000000001</c:v>
                </c:pt>
                <c:pt idx="32414">
                  <c:v>1.6926890000000001</c:v>
                </c:pt>
                <c:pt idx="32415">
                  <c:v>1.6924999999999999</c:v>
                </c:pt>
                <c:pt idx="32416">
                  <c:v>1.6923109999999999</c:v>
                </c:pt>
                <c:pt idx="32417">
                  <c:v>1.6921219999999999</c:v>
                </c:pt>
                <c:pt idx="32418">
                  <c:v>1.6919329999999999</c:v>
                </c:pt>
                <c:pt idx="32419">
                  <c:v>1.6917439999999999</c:v>
                </c:pt>
                <c:pt idx="32420">
                  <c:v>1.691554</c:v>
                </c:pt>
                <c:pt idx="32421">
                  <c:v>1.691365</c:v>
                </c:pt>
                <c:pt idx="32422">
                  <c:v>1.691176</c:v>
                </c:pt>
                <c:pt idx="32423">
                  <c:v>1.690987</c:v>
                </c:pt>
                <c:pt idx="32424">
                  <c:v>1.690976</c:v>
                </c:pt>
                <c:pt idx="32425">
                  <c:v>1.691181</c:v>
                </c:pt>
                <c:pt idx="32426">
                  <c:v>1.6913860000000001</c:v>
                </c:pt>
                <c:pt idx="32427">
                  <c:v>1.6915910000000001</c:v>
                </c:pt>
                <c:pt idx="32428">
                  <c:v>1.6917960000000001</c:v>
                </c:pt>
                <c:pt idx="32429">
                  <c:v>1.6920010000000001</c:v>
                </c:pt>
                <c:pt idx="32430">
                  <c:v>1.6922060000000001</c:v>
                </c:pt>
                <c:pt idx="32431">
                  <c:v>1.6924110000000001</c:v>
                </c:pt>
                <c:pt idx="32432">
                  <c:v>1.6926159999999999</c:v>
                </c:pt>
                <c:pt idx="32433">
                  <c:v>1.6928209999999999</c:v>
                </c:pt>
                <c:pt idx="32434">
                  <c:v>1.6930259999999999</c:v>
                </c:pt>
                <c:pt idx="32435">
                  <c:v>1.6932309999999999</c:v>
                </c:pt>
                <c:pt idx="32436">
                  <c:v>1.6934359999999999</c:v>
                </c:pt>
                <c:pt idx="32437">
                  <c:v>1.693641</c:v>
                </c:pt>
                <c:pt idx="32438">
                  <c:v>1.693846</c:v>
                </c:pt>
                <c:pt idx="32439">
                  <c:v>1.694051</c:v>
                </c:pt>
                <c:pt idx="32440">
                  <c:v>1.694143</c:v>
                </c:pt>
                <c:pt idx="32441">
                  <c:v>1.6941900000000001</c:v>
                </c:pt>
                <c:pt idx="32442">
                  <c:v>1.6942379999999999</c:v>
                </c:pt>
                <c:pt idx="32443">
                  <c:v>1.694285</c:v>
                </c:pt>
                <c:pt idx="32444">
                  <c:v>1.6943319999999999</c:v>
                </c:pt>
                <c:pt idx="32445">
                  <c:v>1.6943790000000001</c:v>
                </c:pt>
                <c:pt idx="32446">
                  <c:v>1.694426</c:v>
                </c:pt>
                <c:pt idx="32447">
                  <c:v>1.694474</c:v>
                </c:pt>
                <c:pt idx="32448">
                  <c:v>1.6945209999999999</c:v>
                </c:pt>
                <c:pt idx="32449">
                  <c:v>1.6945680000000001</c:v>
                </c:pt>
                <c:pt idx="32450">
                  <c:v>1.694615</c:v>
                </c:pt>
                <c:pt idx="32451">
                  <c:v>1.6946619999999999</c:v>
                </c:pt>
                <c:pt idx="32452">
                  <c:v>1.6947099999999999</c:v>
                </c:pt>
                <c:pt idx="32453">
                  <c:v>1.6947570000000001</c:v>
                </c:pt>
                <c:pt idx="32454">
                  <c:v>1.694804</c:v>
                </c:pt>
                <c:pt idx="32455">
                  <c:v>1.6948529999999999</c:v>
                </c:pt>
                <c:pt idx="32456">
                  <c:v>1.695257</c:v>
                </c:pt>
                <c:pt idx="32457">
                  <c:v>1.6956610000000001</c:v>
                </c:pt>
                <c:pt idx="32458">
                  <c:v>1.696064</c:v>
                </c:pt>
                <c:pt idx="32459">
                  <c:v>1.6964680000000001</c:v>
                </c:pt>
                <c:pt idx="32460">
                  <c:v>1.6968719999999999</c:v>
                </c:pt>
                <c:pt idx="32461">
                  <c:v>1.697276</c:v>
                </c:pt>
                <c:pt idx="32462">
                  <c:v>1.6976800000000001</c:v>
                </c:pt>
                <c:pt idx="32463">
                  <c:v>1.6980839999999999</c:v>
                </c:pt>
                <c:pt idx="32464">
                  <c:v>1.698488</c:v>
                </c:pt>
                <c:pt idx="32465">
                  <c:v>1.6988909999999999</c:v>
                </c:pt>
                <c:pt idx="32466">
                  <c:v>1.699295</c:v>
                </c:pt>
                <c:pt idx="32467">
                  <c:v>1.6996990000000001</c:v>
                </c:pt>
                <c:pt idx="32468">
                  <c:v>1.7001029999999999</c:v>
                </c:pt>
                <c:pt idx="32469">
                  <c:v>1.700507</c:v>
                </c:pt>
                <c:pt idx="32470">
                  <c:v>1.7009110000000001</c:v>
                </c:pt>
                <c:pt idx="32471">
                  <c:v>1.70113</c:v>
                </c:pt>
                <c:pt idx="32472">
                  <c:v>1.701036</c:v>
                </c:pt>
                <c:pt idx="32473">
                  <c:v>1.7009430000000001</c:v>
                </c:pt>
                <c:pt idx="32474">
                  <c:v>1.7008490000000001</c:v>
                </c:pt>
                <c:pt idx="32475">
                  <c:v>1.700755</c:v>
                </c:pt>
                <c:pt idx="32476">
                  <c:v>1.7006619999999999</c:v>
                </c:pt>
                <c:pt idx="32477">
                  <c:v>1.7005680000000001</c:v>
                </c:pt>
                <c:pt idx="32478">
                  <c:v>1.700474</c:v>
                </c:pt>
                <c:pt idx="32479">
                  <c:v>1.70038</c:v>
                </c:pt>
                <c:pt idx="32480">
                  <c:v>1.7002870000000001</c:v>
                </c:pt>
                <c:pt idx="32481">
                  <c:v>1.7001930000000001</c:v>
                </c:pt>
                <c:pt idx="32482">
                  <c:v>1.700099</c:v>
                </c:pt>
                <c:pt idx="32483">
                  <c:v>1.700005</c:v>
                </c:pt>
                <c:pt idx="32484">
                  <c:v>1.6999120000000001</c:v>
                </c:pt>
                <c:pt idx="32485">
                  <c:v>1.6998180000000001</c:v>
                </c:pt>
                <c:pt idx="32486">
                  <c:v>1.699724</c:v>
                </c:pt>
                <c:pt idx="32487">
                  <c:v>1.6997390000000001</c:v>
                </c:pt>
                <c:pt idx="32488">
                  <c:v>1.699797</c:v>
                </c:pt>
                <c:pt idx="32489">
                  <c:v>1.699856</c:v>
                </c:pt>
                <c:pt idx="32490">
                  <c:v>1.6999139999999999</c:v>
                </c:pt>
                <c:pt idx="32491">
                  <c:v>1.699973</c:v>
                </c:pt>
                <c:pt idx="32492">
                  <c:v>1.7000310000000001</c:v>
                </c:pt>
                <c:pt idx="32493">
                  <c:v>1.7000900000000001</c:v>
                </c:pt>
                <c:pt idx="32494">
                  <c:v>1.700148</c:v>
                </c:pt>
                <c:pt idx="32495">
                  <c:v>1.7002060000000001</c:v>
                </c:pt>
                <c:pt idx="32496">
                  <c:v>1.7002649999999999</c:v>
                </c:pt>
                <c:pt idx="32497">
                  <c:v>1.700323</c:v>
                </c:pt>
                <c:pt idx="32498">
                  <c:v>1.7003820000000001</c:v>
                </c:pt>
                <c:pt idx="32499">
                  <c:v>1.70044</c:v>
                </c:pt>
                <c:pt idx="32500">
                  <c:v>1.7004980000000001</c:v>
                </c:pt>
                <c:pt idx="32501">
                  <c:v>1.7005570000000001</c:v>
                </c:pt>
                <c:pt idx="32502">
                  <c:v>1.7005950000000001</c:v>
                </c:pt>
                <c:pt idx="32503">
                  <c:v>1.7004319999999999</c:v>
                </c:pt>
                <c:pt idx="32504">
                  <c:v>1.700269</c:v>
                </c:pt>
                <c:pt idx="32505">
                  <c:v>1.7001059999999999</c:v>
                </c:pt>
                <c:pt idx="32506">
                  <c:v>1.699943</c:v>
                </c:pt>
                <c:pt idx="32507">
                  <c:v>1.6997800000000001</c:v>
                </c:pt>
                <c:pt idx="32508">
                  <c:v>1.6996169999999999</c:v>
                </c:pt>
                <c:pt idx="32509">
                  <c:v>1.699454</c:v>
                </c:pt>
                <c:pt idx="32510">
                  <c:v>1.6992910000000001</c:v>
                </c:pt>
                <c:pt idx="32511">
                  <c:v>1.699128</c:v>
                </c:pt>
                <c:pt idx="32512">
                  <c:v>1.6989650000000001</c:v>
                </c:pt>
                <c:pt idx="32513">
                  <c:v>1.6988019999999999</c:v>
                </c:pt>
                <c:pt idx="32514">
                  <c:v>1.698639</c:v>
                </c:pt>
                <c:pt idx="32515">
                  <c:v>1.6984760000000001</c:v>
                </c:pt>
                <c:pt idx="32516">
                  <c:v>1.698313</c:v>
                </c:pt>
                <c:pt idx="32517">
                  <c:v>1.69815</c:v>
                </c:pt>
                <c:pt idx="32518">
                  <c:v>1.697986</c:v>
                </c:pt>
                <c:pt idx="32519">
                  <c:v>1.698202</c:v>
                </c:pt>
                <c:pt idx="32520">
                  <c:v>1.6984349999999999</c:v>
                </c:pt>
                <c:pt idx="32521">
                  <c:v>1.6986680000000001</c:v>
                </c:pt>
                <c:pt idx="32522">
                  <c:v>1.6989000000000001</c:v>
                </c:pt>
                <c:pt idx="32523">
                  <c:v>1.699133</c:v>
                </c:pt>
                <c:pt idx="32524">
                  <c:v>1.699365</c:v>
                </c:pt>
                <c:pt idx="32525">
                  <c:v>1.6995979999999999</c:v>
                </c:pt>
                <c:pt idx="32526">
                  <c:v>1.6998310000000001</c:v>
                </c:pt>
                <c:pt idx="32527">
                  <c:v>1.7000630000000001</c:v>
                </c:pt>
                <c:pt idx="32528">
                  <c:v>1.700296</c:v>
                </c:pt>
                <c:pt idx="32529">
                  <c:v>1.700528</c:v>
                </c:pt>
                <c:pt idx="32530">
                  <c:v>1.700761</c:v>
                </c:pt>
                <c:pt idx="32531">
                  <c:v>1.700993</c:v>
                </c:pt>
                <c:pt idx="32532">
                  <c:v>1.7012259999999999</c:v>
                </c:pt>
                <c:pt idx="32533">
                  <c:v>1.7014590000000001</c:v>
                </c:pt>
                <c:pt idx="32534">
                  <c:v>1.701684</c:v>
                </c:pt>
                <c:pt idx="32535">
                  <c:v>1.7017800000000001</c:v>
                </c:pt>
                <c:pt idx="32536">
                  <c:v>1.7018759999999999</c:v>
                </c:pt>
                <c:pt idx="32537">
                  <c:v>1.701972</c:v>
                </c:pt>
                <c:pt idx="32538">
                  <c:v>1.7020679999999999</c:v>
                </c:pt>
                <c:pt idx="32539">
                  <c:v>1.702164</c:v>
                </c:pt>
                <c:pt idx="32540">
                  <c:v>1.7022600000000001</c:v>
                </c:pt>
                <c:pt idx="32541">
                  <c:v>1.702356</c:v>
                </c:pt>
                <c:pt idx="32542">
                  <c:v>1.7024520000000001</c:v>
                </c:pt>
                <c:pt idx="32543">
                  <c:v>1.702548</c:v>
                </c:pt>
                <c:pt idx="32544">
                  <c:v>1.702644</c:v>
                </c:pt>
                <c:pt idx="32545">
                  <c:v>1.7027399999999999</c:v>
                </c:pt>
                <c:pt idx="32546">
                  <c:v>1.702836</c:v>
                </c:pt>
                <c:pt idx="32547">
                  <c:v>1.7029319999999999</c:v>
                </c:pt>
                <c:pt idx="32548">
                  <c:v>1.703028</c:v>
                </c:pt>
                <c:pt idx="32549">
                  <c:v>1.7031240000000001</c:v>
                </c:pt>
                <c:pt idx="32550">
                  <c:v>1.7032430000000001</c:v>
                </c:pt>
                <c:pt idx="32551">
                  <c:v>1.703408</c:v>
                </c:pt>
                <c:pt idx="32552">
                  <c:v>1.703573</c:v>
                </c:pt>
                <c:pt idx="32553">
                  <c:v>1.703738</c:v>
                </c:pt>
                <c:pt idx="32554">
                  <c:v>1.7039029999999999</c:v>
                </c:pt>
                <c:pt idx="32555">
                  <c:v>1.7040679999999999</c:v>
                </c:pt>
                <c:pt idx="32556">
                  <c:v>1.7042330000000001</c:v>
                </c:pt>
                <c:pt idx="32557">
                  <c:v>1.7043980000000001</c:v>
                </c:pt>
                <c:pt idx="32558">
                  <c:v>1.7045630000000001</c:v>
                </c:pt>
                <c:pt idx="32559">
                  <c:v>1.704728</c:v>
                </c:pt>
                <c:pt idx="32560">
                  <c:v>1.704893</c:v>
                </c:pt>
                <c:pt idx="32561">
                  <c:v>1.705058</c:v>
                </c:pt>
                <c:pt idx="32562">
                  <c:v>1.705222</c:v>
                </c:pt>
                <c:pt idx="32563">
                  <c:v>1.705387</c:v>
                </c:pt>
                <c:pt idx="32564">
                  <c:v>1.705552</c:v>
                </c:pt>
                <c:pt idx="32565">
                  <c:v>1.7057169999999999</c:v>
                </c:pt>
                <c:pt idx="32566">
                  <c:v>1.705875</c:v>
                </c:pt>
                <c:pt idx="32567">
                  <c:v>1.7060280000000001</c:v>
                </c:pt>
                <c:pt idx="32568">
                  <c:v>1.7061809999999999</c:v>
                </c:pt>
                <c:pt idx="32569">
                  <c:v>1.706334</c:v>
                </c:pt>
                <c:pt idx="32570">
                  <c:v>1.706488</c:v>
                </c:pt>
                <c:pt idx="32571">
                  <c:v>1.7066410000000001</c:v>
                </c:pt>
                <c:pt idx="32572">
                  <c:v>1.7067939999999999</c:v>
                </c:pt>
                <c:pt idx="32573">
                  <c:v>1.706947</c:v>
                </c:pt>
                <c:pt idx="32574">
                  <c:v>1.707101</c:v>
                </c:pt>
                <c:pt idx="32575">
                  <c:v>1.707254</c:v>
                </c:pt>
                <c:pt idx="32576">
                  <c:v>1.7074069999999999</c:v>
                </c:pt>
                <c:pt idx="32577">
                  <c:v>1.70756</c:v>
                </c:pt>
                <c:pt idx="32578">
                  <c:v>1.707713</c:v>
                </c:pt>
                <c:pt idx="32579">
                  <c:v>1.707867</c:v>
                </c:pt>
                <c:pt idx="32580">
                  <c:v>1.7080200000000001</c:v>
                </c:pt>
                <c:pt idx="32581">
                  <c:v>1.7081729999999999</c:v>
                </c:pt>
                <c:pt idx="32582">
                  <c:v>1.708215</c:v>
                </c:pt>
                <c:pt idx="32583">
                  <c:v>1.7082489999999999</c:v>
                </c:pt>
                <c:pt idx="32584">
                  <c:v>1.708283</c:v>
                </c:pt>
                <c:pt idx="32585">
                  <c:v>1.7083170000000001</c:v>
                </c:pt>
                <c:pt idx="32586">
                  <c:v>1.708351</c:v>
                </c:pt>
                <c:pt idx="32587">
                  <c:v>1.708385</c:v>
                </c:pt>
                <c:pt idx="32588">
                  <c:v>1.7084189999999999</c:v>
                </c:pt>
                <c:pt idx="32589">
                  <c:v>1.7084539999999999</c:v>
                </c:pt>
                <c:pt idx="32590">
                  <c:v>1.708488</c:v>
                </c:pt>
                <c:pt idx="32591">
                  <c:v>1.7085220000000001</c:v>
                </c:pt>
                <c:pt idx="32592">
                  <c:v>1.708556</c:v>
                </c:pt>
                <c:pt idx="32593">
                  <c:v>1.7085900000000001</c:v>
                </c:pt>
                <c:pt idx="32594">
                  <c:v>1.7086239999999999</c:v>
                </c:pt>
                <c:pt idx="32595">
                  <c:v>1.708658</c:v>
                </c:pt>
                <c:pt idx="32596">
                  <c:v>1.7086920000000001</c:v>
                </c:pt>
                <c:pt idx="32597">
                  <c:v>1.7086570000000001</c:v>
                </c:pt>
                <c:pt idx="32598">
                  <c:v>1.7084520000000001</c:v>
                </c:pt>
                <c:pt idx="32599">
                  <c:v>1.7082470000000001</c:v>
                </c:pt>
                <c:pt idx="32600">
                  <c:v>1.708043</c:v>
                </c:pt>
                <c:pt idx="32601">
                  <c:v>1.707838</c:v>
                </c:pt>
                <c:pt idx="32602">
                  <c:v>1.707633</c:v>
                </c:pt>
                <c:pt idx="32603">
                  <c:v>1.7074279999999999</c:v>
                </c:pt>
                <c:pt idx="32604">
                  <c:v>1.7072240000000001</c:v>
                </c:pt>
                <c:pt idx="32605">
                  <c:v>1.7070190000000001</c:v>
                </c:pt>
                <c:pt idx="32606">
                  <c:v>1.706815</c:v>
                </c:pt>
                <c:pt idx="32607">
                  <c:v>1.70661</c:v>
                </c:pt>
                <c:pt idx="32608">
                  <c:v>1.7064049999999999</c:v>
                </c:pt>
                <c:pt idx="32609">
                  <c:v>1.7061999999999999</c:v>
                </c:pt>
                <c:pt idx="32610">
                  <c:v>1.7059949999999999</c:v>
                </c:pt>
                <c:pt idx="32611">
                  <c:v>1.7057910000000001</c:v>
                </c:pt>
                <c:pt idx="32612">
                  <c:v>1.705586</c:v>
                </c:pt>
                <c:pt idx="32613">
                  <c:v>1.7054480000000001</c:v>
                </c:pt>
                <c:pt idx="32614">
                  <c:v>1.7053480000000001</c:v>
                </c:pt>
                <c:pt idx="32615">
                  <c:v>1.7052480000000001</c:v>
                </c:pt>
                <c:pt idx="32616">
                  <c:v>1.7051480000000001</c:v>
                </c:pt>
                <c:pt idx="32617">
                  <c:v>1.705047</c:v>
                </c:pt>
                <c:pt idx="32618">
                  <c:v>1.704947</c:v>
                </c:pt>
                <c:pt idx="32619">
                  <c:v>1.704847</c:v>
                </c:pt>
                <c:pt idx="32620">
                  <c:v>1.704747</c:v>
                </c:pt>
                <c:pt idx="32621">
                  <c:v>1.704647</c:v>
                </c:pt>
                <c:pt idx="32622">
                  <c:v>1.7045459999999999</c:v>
                </c:pt>
                <c:pt idx="32623">
                  <c:v>1.7044459999999999</c:v>
                </c:pt>
                <c:pt idx="32624">
                  <c:v>1.7043459999999999</c:v>
                </c:pt>
                <c:pt idx="32625">
                  <c:v>1.7042459999999999</c:v>
                </c:pt>
                <c:pt idx="32626">
                  <c:v>1.7041459999999999</c:v>
                </c:pt>
                <c:pt idx="32627">
                  <c:v>1.7040459999999999</c:v>
                </c:pt>
                <c:pt idx="32628">
                  <c:v>1.703945</c:v>
                </c:pt>
                <c:pt idx="32629">
                  <c:v>1.70377</c:v>
                </c:pt>
                <c:pt idx="32630">
                  <c:v>1.703508</c:v>
                </c:pt>
                <c:pt idx="32631">
                  <c:v>1.703246</c:v>
                </c:pt>
                <c:pt idx="32632">
                  <c:v>1.7029840000000001</c:v>
                </c:pt>
                <c:pt idx="32633">
                  <c:v>1.7027220000000001</c:v>
                </c:pt>
                <c:pt idx="32634">
                  <c:v>1.7024600000000001</c:v>
                </c:pt>
                <c:pt idx="32635">
                  <c:v>1.7021980000000001</c:v>
                </c:pt>
                <c:pt idx="32636">
                  <c:v>1.7019359999999999</c:v>
                </c:pt>
                <c:pt idx="32637">
                  <c:v>1.7016739999999999</c:v>
                </c:pt>
                <c:pt idx="32638">
                  <c:v>1.7014119999999999</c:v>
                </c:pt>
                <c:pt idx="32639">
                  <c:v>1.7011499999999999</c:v>
                </c:pt>
                <c:pt idx="32640">
                  <c:v>1.700888</c:v>
                </c:pt>
                <c:pt idx="32641">
                  <c:v>1.700626</c:v>
                </c:pt>
                <c:pt idx="32642">
                  <c:v>1.7003630000000001</c:v>
                </c:pt>
                <c:pt idx="32643">
                  <c:v>1.7001010000000001</c:v>
                </c:pt>
                <c:pt idx="32644">
                  <c:v>1.6998390000000001</c:v>
                </c:pt>
                <c:pt idx="32645">
                  <c:v>1.699784</c:v>
                </c:pt>
                <c:pt idx="32646">
                  <c:v>1.69983</c:v>
                </c:pt>
                <c:pt idx="32647">
                  <c:v>1.6998759999999999</c:v>
                </c:pt>
                <c:pt idx="32648">
                  <c:v>1.6999230000000001</c:v>
                </c:pt>
                <c:pt idx="32649">
                  <c:v>1.6999690000000001</c:v>
                </c:pt>
                <c:pt idx="32650">
                  <c:v>1.7000150000000001</c:v>
                </c:pt>
                <c:pt idx="32651">
                  <c:v>1.700061</c:v>
                </c:pt>
                <c:pt idx="32652">
                  <c:v>1.700107</c:v>
                </c:pt>
                <c:pt idx="32653">
                  <c:v>1.700153</c:v>
                </c:pt>
                <c:pt idx="32654">
                  <c:v>1.7001999999999999</c:v>
                </c:pt>
                <c:pt idx="32655">
                  <c:v>1.7002459999999999</c:v>
                </c:pt>
                <c:pt idx="32656">
                  <c:v>1.7002919999999999</c:v>
                </c:pt>
                <c:pt idx="32657">
                  <c:v>1.7003379999999999</c:v>
                </c:pt>
                <c:pt idx="32658">
                  <c:v>1.7003839999999999</c:v>
                </c:pt>
                <c:pt idx="32659">
                  <c:v>1.700431</c:v>
                </c:pt>
                <c:pt idx="32660">
                  <c:v>1.700477</c:v>
                </c:pt>
                <c:pt idx="32661">
                  <c:v>1.700485</c:v>
                </c:pt>
                <c:pt idx="32662">
                  <c:v>1.700491</c:v>
                </c:pt>
                <c:pt idx="32663">
                  <c:v>1.7004969999999999</c:v>
                </c:pt>
                <c:pt idx="32664">
                  <c:v>1.7005030000000001</c:v>
                </c:pt>
                <c:pt idx="32665">
                  <c:v>1.700509</c:v>
                </c:pt>
                <c:pt idx="32666">
                  <c:v>1.700515</c:v>
                </c:pt>
                <c:pt idx="32667">
                  <c:v>1.7005209999999999</c:v>
                </c:pt>
                <c:pt idx="32668">
                  <c:v>1.7005269999999999</c:v>
                </c:pt>
                <c:pt idx="32669">
                  <c:v>1.7005330000000001</c:v>
                </c:pt>
                <c:pt idx="32670">
                  <c:v>1.700539</c:v>
                </c:pt>
                <c:pt idx="32671">
                  <c:v>1.7005440000000001</c:v>
                </c:pt>
                <c:pt idx="32672">
                  <c:v>1.70055</c:v>
                </c:pt>
                <c:pt idx="32673">
                  <c:v>1.700556</c:v>
                </c:pt>
                <c:pt idx="32674">
                  <c:v>1.7005619999999999</c:v>
                </c:pt>
                <c:pt idx="32675">
                  <c:v>1.7005680000000001</c:v>
                </c:pt>
                <c:pt idx="32676">
                  <c:v>1.700583</c:v>
                </c:pt>
                <c:pt idx="32677">
                  <c:v>1.700628</c:v>
                </c:pt>
                <c:pt idx="32678">
                  <c:v>1.7006730000000001</c:v>
                </c:pt>
                <c:pt idx="32679">
                  <c:v>1.700718</c:v>
                </c:pt>
                <c:pt idx="32680">
                  <c:v>1.700763</c:v>
                </c:pt>
                <c:pt idx="32681">
                  <c:v>1.7008080000000001</c:v>
                </c:pt>
                <c:pt idx="32682">
                  <c:v>1.7008529999999999</c:v>
                </c:pt>
                <c:pt idx="32683">
                  <c:v>1.7008970000000001</c:v>
                </c:pt>
                <c:pt idx="32684">
                  <c:v>1.700942</c:v>
                </c:pt>
                <c:pt idx="32685">
                  <c:v>1.700987</c:v>
                </c:pt>
                <c:pt idx="32686">
                  <c:v>1.7010320000000001</c:v>
                </c:pt>
                <c:pt idx="32687">
                  <c:v>1.701077</c:v>
                </c:pt>
                <c:pt idx="32688">
                  <c:v>1.701122</c:v>
                </c:pt>
                <c:pt idx="32689">
                  <c:v>1.7011670000000001</c:v>
                </c:pt>
                <c:pt idx="32690">
                  <c:v>1.7012119999999999</c:v>
                </c:pt>
                <c:pt idx="32691">
                  <c:v>1.701257</c:v>
                </c:pt>
                <c:pt idx="32692">
                  <c:v>1.7012149999999999</c:v>
                </c:pt>
                <c:pt idx="32693">
                  <c:v>1.701074</c:v>
                </c:pt>
                <c:pt idx="32694">
                  <c:v>1.7009320000000001</c:v>
                </c:pt>
                <c:pt idx="32695">
                  <c:v>1.7007909999999999</c:v>
                </c:pt>
                <c:pt idx="32696">
                  <c:v>1.70065</c:v>
                </c:pt>
                <c:pt idx="32697">
                  <c:v>1.7005079999999999</c:v>
                </c:pt>
                <c:pt idx="32698">
                  <c:v>1.700367</c:v>
                </c:pt>
                <c:pt idx="32699">
                  <c:v>1.700226</c:v>
                </c:pt>
                <c:pt idx="32700">
                  <c:v>1.7000839999999999</c:v>
                </c:pt>
                <c:pt idx="32701">
                  <c:v>1.699943</c:v>
                </c:pt>
                <c:pt idx="32702">
                  <c:v>1.699802</c:v>
                </c:pt>
                <c:pt idx="32703">
                  <c:v>1.6996599999999999</c:v>
                </c:pt>
                <c:pt idx="32704">
                  <c:v>1.699519</c:v>
                </c:pt>
                <c:pt idx="32705">
                  <c:v>1.6993780000000001</c:v>
                </c:pt>
                <c:pt idx="32706">
                  <c:v>1.699236</c:v>
                </c:pt>
                <c:pt idx="32707">
                  <c:v>1.699095</c:v>
                </c:pt>
                <c:pt idx="32708">
                  <c:v>1.6989460000000001</c:v>
                </c:pt>
                <c:pt idx="32709">
                  <c:v>1.6987939999999999</c:v>
                </c:pt>
                <c:pt idx="32710">
                  <c:v>1.6986429999999999</c:v>
                </c:pt>
                <c:pt idx="32711">
                  <c:v>1.698491</c:v>
                </c:pt>
                <c:pt idx="32712">
                  <c:v>1.69834</c:v>
                </c:pt>
                <c:pt idx="32713">
                  <c:v>1.698188</c:v>
                </c:pt>
                <c:pt idx="32714">
                  <c:v>1.698037</c:v>
                </c:pt>
                <c:pt idx="32715">
                  <c:v>1.697886</c:v>
                </c:pt>
                <c:pt idx="32716">
                  <c:v>1.6977340000000001</c:v>
                </c:pt>
                <c:pt idx="32717">
                  <c:v>1.6975830000000001</c:v>
                </c:pt>
                <c:pt idx="32718">
                  <c:v>1.6974320000000001</c:v>
                </c:pt>
                <c:pt idx="32719">
                  <c:v>1.6972799999999999</c:v>
                </c:pt>
                <c:pt idx="32720">
                  <c:v>1.6971290000000001</c:v>
                </c:pt>
                <c:pt idx="32721">
                  <c:v>1.696977</c:v>
                </c:pt>
                <c:pt idx="32722">
                  <c:v>1.6968259999999999</c:v>
                </c:pt>
                <c:pt idx="32723">
                  <c:v>1.6966779999999999</c:v>
                </c:pt>
                <c:pt idx="32724">
                  <c:v>1.696547</c:v>
                </c:pt>
                <c:pt idx="32725">
                  <c:v>1.6964159999999999</c:v>
                </c:pt>
                <c:pt idx="32726">
                  <c:v>1.6962839999999999</c:v>
                </c:pt>
                <c:pt idx="32727">
                  <c:v>1.696153</c:v>
                </c:pt>
                <c:pt idx="32728">
                  <c:v>1.6960219999999999</c:v>
                </c:pt>
                <c:pt idx="32729">
                  <c:v>1.6958899999999999</c:v>
                </c:pt>
                <c:pt idx="32730">
                  <c:v>1.695759</c:v>
                </c:pt>
                <c:pt idx="32731">
                  <c:v>1.6956279999999999</c:v>
                </c:pt>
                <c:pt idx="32732">
                  <c:v>1.6954959999999999</c:v>
                </c:pt>
                <c:pt idx="32733">
                  <c:v>1.695365</c:v>
                </c:pt>
                <c:pt idx="32734">
                  <c:v>1.6952339999999999</c:v>
                </c:pt>
                <c:pt idx="32735">
                  <c:v>1.6951020000000001</c:v>
                </c:pt>
                <c:pt idx="32736">
                  <c:v>1.694971</c:v>
                </c:pt>
                <c:pt idx="32737">
                  <c:v>1.6948399999999999</c:v>
                </c:pt>
                <c:pt idx="32738">
                  <c:v>1.694709</c:v>
                </c:pt>
                <c:pt idx="32739">
                  <c:v>1.694577</c:v>
                </c:pt>
                <c:pt idx="32740">
                  <c:v>1.6945920000000001</c:v>
                </c:pt>
                <c:pt idx="32741">
                  <c:v>1.6946239999999999</c:v>
                </c:pt>
                <c:pt idx="32742">
                  <c:v>1.694655</c:v>
                </c:pt>
                <c:pt idx="32743">
                  <c:v>1.6946870000000001</c:v>
                </c:pt>
                <c:pt idx="32744">
                  <c:v>1.6947190000000001</c:v>
                </c:pt>
                <c:pt idx="32745">
                  <c:v>1.69475</c:v>
                </c:pt>
                <c:pt idx="32746">
                  <c:v>1.694782</c:v>
                </c:pt>
                <c:pt idx="32747">
                  <c:v>1.6948129999999999</c:v>
                </c:pt>
                <c:pt idx="32748">
                  <c:v>1.6948449999999999</c:v>
                </c:pt>
                <c:pt idx="32749">
                  <c:v>1.694877</c:v>
                </c:pt>
                <c:pt idx="32750">
                  <c:v>1.6949080000000001</c:v>
                </c:pt>
                <c:pt idx="32751">
                  <c:v>1.6949399999999999</c:v>
                </c:pt>
                <c:pt idx="32752">
                  <c:v>1.6949719999999999</c:v>
                </c:pt>
                <c:pt idx="32753">
                  <c:v>1.695003</c:v>
                </c:pt>
                <c:pt idx="32754">
                  <c:v>1.6950350000000001</c:v>
                </c:pt>
                <c:pt idx="32755">
                  <c:v>1.6950510000000001</c:v>
                </c:pt>
                <c:pt idx="32756">
                  <c:v>1.6949479999999999</c:v>
                </c:pt>
                <c:pt idx="32757">
                  <c:v>1.6948449999999999</c:v>
                </c:pt>
                <c:pt idx="32758">
                  <c:v>1.6947410000000001</c:v>
                </c:pt>
                <c:pt idx="32759">
                  <c:v>1.6946380000000001</c:v>
                </c:pt>
                <c:pt idx="32760">
                  <c:v>1.6945349999999999</c:v>
                </c:pt>
                <c:pt idx="32761">
                  <c:v>1.694431</c:v>
                </c:pt>
                <c:pt idx="32762">
                  <c:v>1.6943280000000001</c:v>
                </c:pt>
                <c:pt idx="32763">
                  <c:v>1.6942250000000001</c:v>
                </c:pt>
                <c:pt idx="32764">
                  <c:v>1.694121</c:v>
                </c:pt>
                <c:pt idx="32765">
                  <c:v>1.694018</c:v>
                </c:pt>
                <c:pt idx="32766">
                  <c:v>1.6939139999999999</c:v>
                </c:pt>
                <c:pt idx="32767">
                  <c:v>1.693811</c:v>
                </c:pt>
                <c:pt idx="32768">
                  <c:v>1.693708</c:v>
                </c:pt>
                <c:pt idx="32769">
                  <c:v>1.6936040000000001</c:v>
                </c:pt>
                <c:pt idx="32770">
                  <c:v>1.6935009999999999</c:v>
                </c:pt>
                <c:pt idx="32771">
                  <c:v>1.693481</c:v>
                </c:pt>
                <c:pt idx="32772">
                  <c:v>1.6935880000000001</c:v>
                </c:pt>
                <c:pt idx="32773">
                  <c:v>1.6936960000000001</c:v>
                </c:pt>
                <c:pt idx="32774">
                  <c:v>1.693802</c:v>
                </c:pt>
                <c:pt idx="32775">
                  <c:v>1.69391</c:v>
                </c:pt>
                <c:pt idx="32776">
                  <c:v>1.6940170000000001</c:v>
                </c:pt>
                <c:pt idx="32777">
                  <c:v>1.694124</c:v>
                </c:pt>
                <c:pt idx="32778">
                  <c:v>1.694231</c:v>
                </c:pt>
                <c:pt idx="32779">
                  <c:v>1.694337</c:v>
                </c:pt>
                <c:pt idx="32780">
                  <c:v>1.6944440000000001</c:v>
                </c:pt>
                <c:pt idx="32781">
                  <c:v>1.6945509999999999</c:v>
                </c:pt>
                <c:pt idx="32782">
                  <c:v>1.694658</c:v>
                </c:pt>
                <c:pt idx="32783">
                  <c:v>1.6947650000000001</c:v>
                </c:pt>
                <c:pt idx="32784">
                  <c:v>1.6948719999999999</c:v>
                </c:pt>
                <c:pt idx="32785">
                  <c:v>1.694979</c:v>
                </c:pt>
                <c:pt idx="32786">
                  <c:v>1.6950860000000001</c:v>
                </c:pt>
                <c:pt idx="32787">
                  <c:v>1.6949369999999999</c:v>
                </c:pt>
                <c:pt idx="32788">
                  <c:v>1.694677</c:v>
                </c:pt>
                <c:pt idx="32789">
                  <c:v>1.6944170000000001</c:v>
                </c:pt>
                <c:pt idx="32790">
                  <c:v>1.694156</c:v>
                </c:pt>
                <c:pt idx="32791">
                  <c:v>1.6938960000000001</c:v>
                </c:pt>
                <c:pt idx="32792">
                  <c:v>1.693635</c:v>
                </c:pt>
                <c:pt idx="32793">
                  <c:v>1.6933750000000001</c:v>
                </c:pt>
                <c:pt idx="32794">
                  <c:v>1.6931149999999999</c:v>
                </c:pt>
                <c:pt idx="32795">
                  <c:v>1.6928540000000001</c:v>
                </c:pt>
                <c:pt idx="32796">
                  <c:v>1.6925939999999999</c:v>
                </c:pt>
                <c:pt idx="32797">
                  <c:v>1.6923330000000001</c:v>
                </c:pt>
                <c:pt idx="32798">
                  <c:v>1.6920729999999999</c:v>
                </c:pt>
                <c:pt idx="32799">
                  <c:v>1.691813</c:v>
                </c:pt>
                <c:pt idx="32800">
                  <c:v>1.6915519999999999</c:v>
                </c:pt>
                <c:pt idx="32801">
                  <c:v>1.6912929999999999</c:v>
                </c:pt>
                <c:pt idx="32802">
                  <c:v>1.691038</c:v>
                </c:pt>
                <c:pt idx="32803">
                  <c:v>1.6911639999999999</c:v>
                </c:pt>
                <c:pt idx="32804">
                  <c:v>1.691289</c:v>
                </c:pt>
                <c:pt idx="32805">
                  <c:v>1.6914149999999999</c:v>
                </c:pt>
                <c:pt idx="32806">
                  <c:v>1.691541</c:v>
                </c:pt>
                <c:pt idx="32807">
                  <c:v>1.691667</c:v>
                </c:pt>
                <c:pt idx="32808">
                  <c:v>1.691792</c:v>
                </c:pt>
                <c:pt idx="32809">
                  <c:v>1.691918</c:v>
                </c:pt>
                <c:pt idx="32810">
                  <c:v>1.6920440000000001</c:v>
                </c:pt>
                <c:pt idx="32811">
                  <c:v>1.69217</c:v>
                </c:pt>
                <c:pt idx="32812">
                  <c:v>1.6922950000000001</c:v>
                </c:pt>
                <c:pt idx="32813">
                  <c:v>1.692421</c:v>
                </c:pt>
                <c:pt idx="32814">
                  <c:v>1.692547</c:v>
                </c:pt>
                <c:pt idx="32815">
                  <c:v>1.6926730000000001</c:v>
                </c:pt>
                <c:pt idx="32816">
                  <c:v>1.692798</c:v>
                </c:pt>
                <c:pt idx="32817">
                  <c:v>1.6929240000000001</c:v>
                </c:pt>
                <c:pt idx="32818">
                  <c:v>1.693017</c:v>
                </c:pt>
                <c:pt idx="32819">
                  <c:v>1.6930559999999999</c:v>
                </c:pt>
                <c:pt idx="32820">
                  <c:v>1.693095</c:v>
                </c:pt>
                <c:pt idx="32821">
                  <c:v>1.693133</c:v>
                </c:pt>
                <c:pt idx="32822">
                  <c:v>1.6931719999999999</c:v>
                </c:pt>
                <c:pt idx="32823">
                  <c:v>1.693211</c:v>
                </c:pt>
                <c:pt idx="32824">
                  <c:v>1.693249</c:v>
                </c:pt>
                <c:pt idx="32825">
                  <c:v>1.6932879999999999</c:v>
                </c:pt>
                <c:pt idx="32826">
                  <c:v>1.693327</c:v>
                </c:pt>
                <c:pt idx="32827">
                  <c:v>1.693365</c:v>
                </c:pt>
                <c:pt idx="32828">
                  <c:v>1.6934039999999999</c:v>
                </c:pt>
                <c:pt idx="32829">
                  <c:v>1.693443</c:v>
                </c:pt>
                <c:pt idx="32830">
                  <c:v>1.6934819999999999</c:v>
                </c:pt>
                <c:pt idx="32831">
                  <c:v>1.6935199999999999</c:v>
                </c:pt>
                <c:pt idx="32832">
                  <c:v>1.693559</c:v>
                </c:pt>
                <c:pt idx="32833">
                  <c:v>1.6935979999999999</c:v>
                </c:pt>
                <c:pt idx="32834">
                  <c:v>1.693581</c:v>
                </c:pt>
                <c:pt idx="32835">
                  <c:v>1.6935389999999999</c:v>
                </c:pt>
                <c:pt idx="32836">
                  <c:v>1.693497</c:v>
                </c:pt>
                <c:pt idx="32837">
                  <c:v>1.693454</c:v>
                </c:pt>
                <c:pt idx="32838">
                  <c:v>1.6934119999999999</c:v>
                </c:pt>
                <c:pt idx="32839">
                  <c:v>1.69337</c:v>
                </c:pt>
                <c:pt idx="32840">
                  <c:v>1.693327</c:v>
                </c:pt>
                <c:pt idx="32841">
                  <c:v>1.6932849999999999</c:v>
                </c:pt>
                <c:pt idx="32842">
                  <c:v>1.6932430000000001</c:v>
                </c:pt>
                <c:pt idx="32843">
                  <c:v>1.6932</c:v>
                </c:pt>
                <c:pt idx="32844">
                  <c:v>1.6931579999999999</c:v>
                </c:pt>
                <c:pt idx="32845">
                  <c:v>1.6931160000000001</c:v>
                </c:pt>
                <c:pt idx="32846">
                  <c:v>1.693074</c:v>
                </c:pt>
                <c:pt idx="32847">
                  <c:v>1.693031</c:v>
                </c:pt>
                <c:pt idx="32848">
                  <c:v>1.6929890000000001</c:v>
                </c:pt>
                <c:pt idx="32849">
                  <c:v>1.692947</c:v>
                </c:pt>
                <c:pt idx="32850">
                  <c:v>1.6927680000000001</c:v>
                </c:pt>
                <c:pt idx="32851">
                  <c:v>1.692442</c:v>
                </c:pt>
                <c:pt idx="32852">
                  <c:v>1.692116</c:v>
                </c:pt>
                <c:pt idx="32853">
                  <c:v>1.691791</c:v>
                </c:pt>
                <c:pt idx="32854">
                  <c:v>1.691465</c:v>
                </c:pt>
                <c:pt idx="32855">
                  <c:v>1.6911389999999999</c:v>
                </c:pt>
                <c:pt idx="32856">
                  <c:v>1.6908129999999999</c:v>
                </c:pt>
                <c:pt idx="32857">
                  <c:v>1.6904870000000001</c:v>
                </c:pt>
                <c:pt idx="32858">
                  <c:v>1.690161</c:v>
                </c:pt>
                <c:pt idx="32859">
                  <c:v>1.689835</c:v>
                </c:pt>
                <c:pt idx="32860">
                  <c:v>1.6895089999999999</c:v>
                </c:pt>
                <c:pt idx="32861">
                  <c:v>1.6891830000000001</c:v>
                </c:pt>
                <c:pt idx="32862">
                  <c:v>1.6888570000000001</c:v>
                </c:pt>
                <c:pt idx="32863">
                  <c:v>1.6885319999999999</c:v>
                </c:pt>
                <c:pt idx="32864">
                  <c:v>1.6882060000000001</c:v>
                </c:pt>
                <c:pt idx="32865">
                  <c:v>1.68788</c:v>
                </c:pt>
                <c:pt idx="32866">
                  <c:v>1.6879519999999999</c:v>
                </c:pt>
                <c:pt idx="32867">
                  <c:v>1.6881649999999999</c:v>
                </c:pt>
                <c:pt idx="32868">
                  <c:v>1.6883779999999999</c:v>
                </c:pt>
                <c:pt idx="32869">
                  <c:v>1.688591</c:v>
                </c:pt>
                <c:pt idx="32870">
                  <c:v>1.6888049999999999</c:v>
                </c:pt>
                <c:pt idx="32871">
                  <c:v>1.6890179999999999</c:v>
                </c:pt>
                <c:pt idx="32872">
                  <c:v>1.6892309999999999</c:v>
                </c:pt>
                <c:pt idx="32873">
                  <c:v>1.6894439999999999</c:v>
                </c:pt>
                <c:pt idx="32874">
                  <c:v>1.689657</c:v>
                </c:pt>
                <c:pt idx="32875">
                  <c:v>1.68987</c:v>
                </c:pt>
                <c:pt idx="32876">
                  <c:v>1.6900839999999999</c:v>
                </c:pt>
                <c:pt idx="32877">
                  <c:v>1.6902969999999999</c:v>
                </c:pt>
                <c:pt idx="32878">
                  <c:v>1.69051</c:v>
                </c:pt>
                <c:pt idx="32879">
                  <c:v>1.690723</c:v>
                </c:pt>
                <c:pt idx="32880">
                  <c:v>1.690936</c:v>
                </c:pt>
                <c:pt idx="32881">
                  <c:v>1.691149</c:v>
                </c:pt>
                <c:pt idx="32882">
                  <c:v>1.690957</c:v>
                </c:pt>
                <c:pt idx="32883">
                  <c:v>1.6907620000000001</c:v>
                </c:pt>
                <c:pt idx="32884">
                  <c:v>1.690566</c:v>
                </c:pt>
                <c:pt idx="32885">
                  <c:v>1.6903699999999999</c:v>
                </c:pt>
                <c:pt idx="32886">
                  <c:v>1.6901740000000001</c:v>
                </c:pt>
                <c:pt idx="32887">
                  <c:v>1.6899789999999999</c:v>
                </c:pt>
                <c:pt idx="32888">
                  <c:v>1.689783</c:v>
                </c:pt>
                <c:pt idx="32889">
                  <c:v>1.6895880000000001</c:v>
                </c:pt>
                <c:pt idx="32890">
                  <c:v>1.689392</c:v>
                </c:pt>
                <c:pt idx="32891">
                  <c:v>1.6891959999999999</c:v>
                </c:pt>
                <c:pt idx="32892">
                  <c:v>1.6890000000000001</c:v>
                </c:pt>
                <c:pt idx="32893">
                  <c:v>1.6888049999999999</c:v>
                </c:pt>
                <c:pt idx="32894">
                  <c:v>1.688609</c:v>
                </c:pt>
                <c:pt idx="32895">
                  <c:v>1.6884129999999999</c:v>
                </c:pt>
                <c:pt idx="32896">
                  <c:v>1.688218</c:v>
                </c:pt>
                <c:pt idx="32897">
                  <c:v>1.6881079999999999</c:v>
                </c:pt>
                <c:pt idx="32898">
                  <c:v>1.688194</c:v>
                </c:pt>
                <c:pt idx="32899">
                  <c:v>1.6882809999999999</c:v>
                </c:pt>
                <c:pt idx="32900">
                  <c:v>1.688367</c:v>
                </c:pt>
                <c:pt idx="32901">
                  <c:v>1.688453</c:v>
                </c:pt>
                <c:pt idx="32902">
                  <c:v>1.688539</c:v>
                </c:pt>
                <c:pt idx="32903">
                  <c:v>1.688626</c:v>
                </c:pt>
                <c:pt idx="32904">
                  <c:v>1.688712</c:v>
                </c:pt>
                <c:pt idx="32905">
                  <c:v>1.688798</c:v>
                </c:pt>
                <c:pt idx="32906">
                  <c:v>1.6888840000000001</c:v>
                </c:pt>
                <c:pt idx="32907">
                  <c:v>1.688971</c:v>
                </c:pt>
                <c:pt idx="32908">
                  <c:v>1.689057</c:v>
                </c:pt>
                <c:pt idx="32909">
                  <c:v>1.6891430000000001</c:v>
                </c:pt>
                <c:pt idx="32910">
                  <c:v>1.6892290000000001</c:v>
                </c:pt>
                <c:pt idx="32911">
                  <c:v>1.6893149999999999</c:v>
                </c:pt>
                <c:pt idx="32912">
                  <c:v>1.6894020000000001</c:v>
                </c:pt>
                <c:pt idx="32913">
                  <c:v>1.689281</c:v>
                </c:pt>
                <c:pt idx="32914">
                  <c:v>1.689036</c:v>
                </c:pt>
                <c:pt idx="32915">
                  <c:v>1.6887909999999999</c:v>
                </c:pt>
                <c:pt idx="32916">
                  <c:v>1.6885460000000001</c:v>
                </c:pt>
                <c:pt idx="32917">
                  <c:v>1.6883010000000001</c:v>
                </c:pt>
                <c:pt idx="32918">
                  <c:v>1.688056</c:v>
                </c:pt>
                <c:pt idx="32919">
                  <c:v>1.687811</c:v>
                </c:pt>
                <c:pt idx="32920">
                  <c:v>1.687567</c:v>
                </c:pt>
                <c:pt idx="32921">
                  <c:v>1.687322</c:v>
                </c:pt>
                <c:pt idx="32922">
                  <c:v>1.6870769999999999</c:v>
                </c:pt>
                <c:pt idx="32923">
                  <c:v>1.6868320000000001</c:v>
                </c:pt>
                <c:pt idx="32924">
                  <c:v>1.6865870000000001</c:v>
                </c:pt>
                <c:pt idx="32925">
                  <c:v>1.686342</c:v>
                </c:pt>
                <c:pt idx="32926">
                  <c:v>1.686097</c:v>
                </c:pt>
                <c:pt idx="32927">
                  <c:v>1.6858519999999999</c:v>
                </c:pt>
                <c:pt idx="32928">
                  <c:v>1.6856070000000001</c:v>
                </c:pt>
                <c:pt idx="32929">
                  <c:v>1.685649</c:v>
                </c:pt>
                <c:pt idx="32930">
                  <c:v>1.6856979999999999</c:v>
                </c:pt>
                <c:pt idx="32931">
                  <c:v>1.685748</c:v>
                </c:pt>
                <c:pt idx="32932">
                  <c:v>1.685797</c:v>
                </c:pt>
                <c:pt idx="32933">
                  <c:v>1.685846</c:v>
                </c:pt>
                <c:pt idx="32934">
                  <c:v>1.6858960000000001</c:v>
                </c:pt>
                <c:pt idx="32935">
                  <c:v>1.685945</c:v>
                </c:pt>
                <c:pt idx="32936">
                  <c:v>1.685994</c:v>
                </c:pt>
                <c:pt idx="32937">
                  <c:v>1.6860440000000001</c:v>
                </c:pt>
                <c:pt idx="32938">
                  <c:v>1.6860930000000001</c:v>
                </c:pt>
                <c:pt idx="32939">
                  <c:v>1.686142</c:v>
                </c:pt>
                <c:pt idx="32940">
                  <c:v>1.6861919999999999</c:v>
                </c:pt>
                <c:pt idx="32941">
                  <c:v>1.6862410000000001</c:v>
                </c:pt>
                <c:pt idx="32942">
                  <c:v>1.686291</c:v>
                </c:pt>
                <c:pt idx="32943">
                  <c:v>1.68634</c:v>
                </c:pt>
                <c:pt idx="32944">
                  <c:v>1.6863490000000001</c:v>
                </c:pt>
                <c:pt idx="32945">
                  <c:v>1.6860790000000001</c:v>
                </c:pt>
                <c:pt idx="32946">
                  <c:v>1.68581</c:v>
                </c:pt>
                <c:pt idx="32947">
                  <c:v>1.68554</c:v>
                </c:pt>
                <c:pt idx="32948">
                  <c:v>1.685271</c:v>
                </c:pt>
                <c:pt idx="32949">
                  <c:v>1.685001</c:v>
                </c:pt>
                <c:pt idx="32950">
                  <c:v>1.6847319999999999</c:v>
                </c:pt>
                <c:pt idx="32951">
                  <c:v>1.6844619999999999</c:v>
                </c:pt>
                <c:pt idx="32952">
                  <c:v>1.6841930000000001</c:v>
                </c:pt>
                <c:pt idx="32953">
                  <c:v>1.683924</c:v>
                </c:pt>
                <c:pt idx="32954">
                  <c:v>1.6836549999999999</c:v>
                </c:pt>
                <c:pt idx="32955">
                  <c:v>1.6833849999999999</c:v>
                </c:pt>
                <c:pt idx="32956">
                  <c:v>1.6831160000000001</c:v>
                </c:pt>
                <c:pt idx="32957">
                  <c:v>1.6828460000000001</c:v>
                </c:pt>
                <c:pt idx="32958">
                  <c:v>1.682577</c:v>
                </c:pt>
                <c:pt idx="32959">
                  <c:v>1.682307</c:v>
                </c:pt>
                <c:pt idx="32960">
                  <c:v>1.6820379999999999</c:v>
                </c:pt>
                <c:pt idx="32961">
                  <c:v>1.681964</c:v>
                </c:pt>
                <c:pt idx="32962">
                  <c:v>1.681891</c:v>
                </c:pt>
                <c:pt idx="32963">
                  <c:v>1.681818</c:v>
                </c:pt>
                <c:pt idx="32964">
                  <c:v>1.681745</c:v>
                </c:pt>
                <c:pt idx="32965">
                  <c:v>1.6816720000000001</c:v>
                </c:pt>
                <c:pt idx="32966">
                  <c:v>1.6815990000000001</c:v>
                </c:pt>
                <c:pt idx="32967">
                  <c:v>1.681527</c:v>
                </c:pt>
                <c:pt idx="32968">
                  <c:v>1.681454</c:v>
                </c:pt>
                <c:pt idx="32969">
                  <c:v>1.681381</c:v>
                </c:pt>
                <c:pt idx="32970">
                  <c:v>1.681308</c:v>
                </c:pt>
                <c:pt idx="32971">
                  <c:v>1.681236</c:v>
                </c:pt>
                <c:pt idx="32972">
                  <c:v>1.681163</c:v>
                </c:pt>
                <c:pt idx="32973">
                  <c:v>1.68109</c:v>
                </c:pt>
                <c:pt idx="32974">
                  <c:v>1.681017</c:v>
                </c:pt>
                <c:pt idx="32975">
                  <c:v>1.6809449999999999</c:v>
                </c:pt>
                <c:pt idx="32976">
                  <c:v>1.680879</c:v>
                </c:pt>
                <c:pt idx="32977">
                  <c:v>1.680841</c:v>
                </c:pt>
                <c:pt idx="32978">
                  <c:v>1.6808019999999999</c:v>
                </c:pt>
                <c:pt idx="32979">
                  <c:v>1.680763</c:v>
                </c:pt>
                <c:pt idx="32980">
                  <c:v>1.680725</c:v>
                </c:pt>
                <c:pt idx="32981">
                  <c:v>1.6806859999999999</c:v>
                </c:pt>
                <c:pt idx="32982">
                  <c:v>1.680647</c:v>
                </c:pt>
                <c:pt idx="32983">
                  <c:v>1.6806080000000001</c:v>
                </c:pt>
                <c:pt idx="32984">
                  <c:v>1.6805699999999999</c:v>
                </c:pt>
                <c:pt idx="32985">
                  <c:v>1.680531</c:v>
                </c:pt>
                <c:pt idx="32986">
                  <c:v>1.6804920000000001</c:v>
                </c:pt>
                <c:pt idx="32987">
                  <c:v>1.680453</c:v>
                </c:pt>
                <c:pt idx="32988">
                  <c:v>1.680415</c:v>
                </c:pt>
                <c:pt idx="32989">
                  <c:v>1.6803760000000001</c:v>
                </c:pt>
                <c:pt idx="32990">
                  <c:v>1.680337</c:v>
                </c:pt>
                <c:pt idx="32991">
                  <c:v>1.6802980000000001</c:v>
                </c:pt>
                <c:pt idx="32992">
                  <c:v>1.6803429999999999</c:v>
                </c:pt>
                <c:pt idx="32993">
                  <c:v>1.6804559999999999</c:v>
                </c:pt>
                <c:pt idx="32994">
                  <c:v>1.680569</c:v>
                </c:pt>
                <c:pt idx="32995">
                  <c:v>1.680682</c:v>
                </c:pt>
                <c:pt idx="32996">
                  <c:v>1.680795</c:v>
                </c:pt>
                <c:pt idx="32997">
                  <c:v>1.6809080000000001</c:v>
                </c:pt>
                <c:pt idx="32998">
                  <c:v>1.6810210000000001</c:v>
                </c:pt>
                <c:pt idx="32999">
                  <c:v>1.6811339999999999</c:v>
                </c:pt>
                <c:pt idx="33000">
                  <c:v>1.6812469999999999</c:v>
                </c:pt>
                <c:pt idx="33001">
                  <c:v>1.681359</c:v>
                </c:pt>
                <c:pt idx="33002">
                  <c:v>1.6814720000000001</c:v>
                </c:pt>
                <c:pt idx="33003">
                  <c:v>1.6815850000000001</c:v>
                </c:pt>
                <c:pt idx="33004">
                  <c:v>1.6816979999999999</c:v>
                </c:pt>
                <c:pt idx="33005">
                  <c:v>1.6818109999999999</c:v>
                </c:pt>
                <c:pt idx="33006">
                  <c:v>1.681924</c:v>
                </c:pt>
                <c:pt idx="33007">
                  <c:v>1.682037</c:v>
                </c:pt>
                <c:pt idx="33008">
                  <c:v>1.6820600000000001</c:v>
                </c:pt>
                <c:pt idx="33009">
                  <c:v>1.682067</c:v>
                </c:pt>
                <c:pt idx="33010">
                  <c:v>1.682075</c:v>
                </c:pt>
                <c:pt idx="33011">
                  <c:v>1.6820820000000001</c:v>
                </c:pt>
                <c:pt idx="33012">
                  <c:v>1.6820889999999999</c:v>
                </c:pt>
                <c:pt idx="33013">
                  <c:v>1.682096</c:v>
                </c:pt>
                <c:pt idx="33014">
                  <c:v>1.6821029999999999</c:v>
                </c:pt>
                <c:pt idx="33015">
                  <c:v>1.68211</c:v>
                </c:pt>
                <c:pt idx="33016">
                  <c:v>1.6821170000000001</c:v>
                </c:pt>
                <c:pt idx="33017">
                  <c:v>1.682124</c:v>
                </c:pt>
                <c:pt idx="33018">
                  <c:v>1.682132</c:v>
                </c:pt>
                <c:pt idx="33019">
                  <c:v>1.6821390000000001</c:v>
                </c:pt>
                <c:pt idx="33020">
                  <c:v>1.6821459999999999</c:v>
                </c:pt>
                <c:pt idx="33021">
                  <c:v>1.682153</c:v>
                </c:pt>
                <c:pt idx="33022">
                  <c:v>1.6821600000000001</c:v>
                </c:pt>
                <c:pt idx="33023">
                  <c:v>1.6821980000000001</c:v>
                </c:pt>
                <c:pt idx="33024">
                  <c:v>1.6823760000000001</c:v>
                </c:pt>
                <c:pt idx="33025">
                  <c:v>1.6825540000000001</c:v>
                </c:pt>
                <c:pt idx="33026">
                  <c:v>1.6827319999999999</c:v>
                </c:pt>
                <c:pt idx="33027">
                  <c:v>1.6829099999999999</c:v>
                </c:pt>
                <c:pt idx="33028">
                  <c:v>1.6830879999999999</c:v>
                </c:pt>
                <c:pt idx="33029">
                  <c:v>1.6832659999999999</c:v>
                </c:pt>
                <c:pt idx="33030">
                  <c:v>1.6834439999999999</c:v>
                </c:pt>
                <c:pt idx="33031">
                  <c:v>1.683622</c:v>
                </c:pt>
                <c:pt idx="33032">
                  <c:v>1.6838</c:v>
                </c:pt>
                <c:pt idx="33033">
                  <c:v>1.683978</c:v>
                </c:pt>
                <c:pt idx="33034">
                  <c:v>1.684156</c:v>
                </c:pt>
                <c:pt idx="33035">
                  <c:v>1.6843349999999999</c:v>
                </c:pt>
                <c:pt idx="33036">
                  <c:v>1.684512</c:v>
                </c:pt>
                <c:pt idx="33037">
                  <c:v>1.6846909999999999</c:v>
                </c:pt>
                <c:pt idx="33038">
                  <c:v>1.684869</c:v>
                </c:pt>
                <c:pt idx="33039">
                  <c:v>1.6849419999999999</c:v>
                </c:pt>
                <c:pt idx="33040">
                  <c:v>1.6849229999999999</c:v>
                </c:pt>
                <c:pt idx="33041">
                  <c:v>1.684904</c:v>
                </c:pt>
                <c:pt idx="33042">
                  <c:v>1.684885</c:v>
                </c:pt>
                <c:pt idx="33043">
                  <c:v>1.684866</c:v>
                </c:pt>
                <c:pt idx="33044">
                  <c:v>1.684847</c:v>
                </c:pt>
                <c:pt idx="33045">
                  <c:v>1.6848270000000001</c:v>
                </c:pt>
                <c:pt idx="33046">
                  <c:v>1.6848080000000001</c:v>
                </c:pt>
                <c:pt idx="33047">
                  <c:v>1.6847890000000001</c:v>
                </c:pt>
                <c:pt idx="33048">
                  <c:v>1.6847700000000001</c:v>
                </c:pt>
                <c:pt idx="33049">
                  <c:v>1.6847510000000001</c:v>
                </c:pt>
                <c:pt idx="33050">
                  <c:v>1.6847319999999999</c:v>
                </c:pt>
                <c:pt idx="33051">
                  <c:v>1.684712</c:v>
                </c:pt>
                <c:pt idx="33052">
                  <c:v>1.684693</c:v>
                </c:pt>
                <c:pt idx="33053">
                  <c:v>1.684674</c:v>
                </c:pt>
                <c:pt idx="33054">
                  <c:v>1.684655</c:v>
                </c:pt>
                <c:pt idx="33055">
                  <c:v>1.6846749999999999</c:v>
                </c:pt>
                <c:pt idx="33056">
                  <c:v>1.6847209999999999</c:v>
                </c:pt>
                <c:pt idx="33057">
                  <c:v>1.684768</c:v>
                </c:pt>
                <c:pt idx="33058">
                  <c:v>1.684815</c:v>
                </c:pt>
                <c:pt idx="33059">
                  <c:v>1.6848609999999999</c:v>
                </c:pt>
                <c:pt idx="33060">
                  <c:v>1.6849080000000001</c:v>
                </c:pt>
                <c:pt idx="33061">
                  <c:v>1.6849540000000001</c:v>
                </c:pt>
                <c:pt idx="33062">
                  <c:v>1.685001</c:v>
                </c:pt>
                <c:pt idx="33063">
                  <c:v>1.6850480000000001</c:v>
                </c:pt>
                <c:pt idx="33064">
                  <c:v>1.6850940000000001</c:v>
                </c:pt>
                <c:pt idx="33065">
                  <c:v>1.685141</c:v>
                </c:pt>
                <c:pt idx="33066">
                  <c:v>1.6851879999999999</c:v>
                </c:pt>
                <c:pt idx="33067">
                  <c:v>1.6852339999999999</c:v>
                </c:pt>
                <c:pt idx="33068">
                  <c:v>1.685281</c:v>
                </c:pt>
                <c:pt idx="33069">
                  <c:v>1.6853279999999999</c:v>
                </c:pt>
                <c:pt idx="33070">
                  <c:v>1.6853739999999999</c:v>
                </c:pt>
                <c:pt idx="33071">
                  <c:v>1.6853800000000001</c:v>
                </c:pt>
                <c:pt idx="33072">
                  <c:v>1.6853590000000001</c:v>
                </c:pt>
                <c:pt idx="33073">
                  <c:v>1.685338</c:v>
                </c:pt>
                <c:pt idx="33074">
                  <c:v>1.6853180000000001</c:v>
                </c:pt>
                <c:pt idx="33075">
                  <c:v>1.685297</c:v>
                </c:pt>
                <c:pt idx="33076">
                  <c:v>1.6852769999999999</c:v>
                </c:pt>
                <c:pt idx="33077">
                  <c:v>1.6852560000000001</c:v>
                </c:pt>
                <c:pt idx="33078">
                  <c:v>1.685236</c:v>
                </c:pt>
                <c:pt idx="33079">
                  <c:v>1.6852149999999999</c:v>
                </c:pt>
                <c:pt idx="33080">
                  <c:v>1.6851940000000001</c:v>
                </c:pt>
                <c:pt idx="33081">
                  <c:v>1.6851739999999999</c:v>
                </c:pt>
                <c:pt idx="33082">
                  <c:v>1.6851529999999999</c:v>
                </c:pt>
                <c:pt idx="33083">
                  <c:v>1.685133</c:v>
                </c:pt>
                <c:pt idx="33084">
                  <c:v>1.6851119999999999</c:v>
                </c:pt>
                <c:pt idx="33085">
                  <c:v>1.685092</c:v>
                </c:pt>
                <c:pt idx="33086">
                  <c:v>1.685071</c:v>
                </c:pt>
                <c:pt idx="33087">
                  <c:v>1.6851320000000001</c:v>
                </c:pt>
                <c:pt idx="33088">
                  <c:v>1.6852069999999999</c:v>
                </c:pt>
                <c:pt idx="33089">
                  <c:v>1.6852819999999999</c:v>
                </c:pt>
                <c:pt idx="33090">
                  <c:v>1.685357</c:v>
                </c:pt>
                <c:pt idx="33091">
                  <c:v>1.685432</c:v>
                </c:pt>
                <c:pt idx="33092">
                  <c:v>1.685508</c:v>
                </c:pt>
                <c:pt idx="33093">
                  <c:v>1.6855830000000001</c:v>
                </c:pt>
                <c:pt idx="33094">
                  <c:v>1.6856580000000001</c:v>
                </c:pt>
                <c:pt idx="33095">
                  <c:v>1.6857329999999999</c:v>
                </c:pt>
                <c:pt idx="33096">
                  <c:v>1.685808</c:v>
                </c:pt>
                <c:pt idx="33097">
                  <c:v>1.685883</c:v>
                </c:pt>
                <c:pt idx="33098">
                  <c:v>1.685959</c:v>
                </c:pt>
                <c:pt idx="33099">
                  <c:v>1.686034</c:v>
                </c:pt>
                <c:pt idx="33100">
                  <c:v>1.6861090000000001</c:v>
                </c:pt>
                <c:pt idx="33101">
                  <c:v>1.6861839999999999</c:v>
                </c:pt>
                <c:pt idx="33102">
                  <c:v>1.686253</c:v>
                </c:pt>
                <c:pt idx="33103">
                  <c:v>1.6862839999999999</c:v>
                </c:pt>
                <c:pt idx="33104">
                  <c:v>1.6863140000000001</c:v>
                </c:pt>
                <c:pt idx="33105">
                  <c:v>1.6863440000000001</c:v>
                </c:pt>
                <c:pt idx="33106">
                  <c:v>1.686375</c:v>
                </c:pt>
                <c:pt idx="33107">
                  <c:v>1.6864049999999999</c:v>
                </c:pt>
                <c:pt idx="33108">
                  <c:v>1.686436</c:v>
                </c:pt>
                <c:pt idx="33109">
                  <c:v>1.686466</c:v>
                </c:pt>
                <c:pt idx="33110">
                  <c:v>1.6864969999999999</c:v>
                </c:pt>
                <c:pt idx="33111">
                  <c:v>1.6865270000000001</c:v>
                </c:pt>
                <c:pt idx="33112">
                  <c:v>1.686558</c:v>
                </c:pt>
                <c:pt idx="33113">
                  <c:v>1.686588</c:v>
                </c:pt>
                <c:pt idx="33114">
                  <c:v>1.6866190000000001</c:v>
                </c:pt>
                <c:pt idx="33115">
                  <c:v>1.6866490000000001</c:v>
                </c:pt>
                <c:pt idx="33116">
                  <c:v>1.68668</c:v>
                </c:pt>
                <c:pt idx="33117">
                  <c:v>1.6867099999999999</c:v>
                </c:pt>
                <c:pt idx="33118">
                  <c:v>1.68685</c:v>
                </c:pt>
                <c:pt idx="33119">
                  <c:v>1.6870989999999999</c:v>
                </c:pt>
                <c:pt idx="33120">
                  <c:v>1.687349</c:v>
                </c:pt>
                <c:pt idx="33121">
                  <c:v>1.6875979999999999</c:v>
                </c:pt>
                <c:pt idx="33122">
                  <c:v>1.687848</c:v>
                </c:pt>
                <c:pt idx="33123">
                  <c:v>1.6880980000000001</c:v>
                </c:pt>
                <c:pt idx="33124">
                  <c:v>1.688347</c:v>
                </c:pt>
                <c:pt idx="33125">
                  <c:v>1.6885969999999999</c:v>
                </c:pt>
                <c:pt idx="33126">
                  <c:v>1.6888460000000001</c:v>
                </c:pt>
                <c:pt idx="33127">
                  <c:v>1.689095</c:v>
                </c:pt>
                <c:pt idx="33128">
                  <c:v>1.6893450000000001</c:v>
                </c:pt>
                <c:pt idx="33129">
                  <c:v>1.689594</c:v>
                </c:pt>
                <c:pt idx="33130">
                  <c:v>1.6898439999999999</c:v>
                </c:pt>
                <c:pt idx="33131">
                  <c:v>1.690094</c:v>
                </c:pt>
                <c:pt idx="33132">
                  <c:v>1.6903429999999999</c:v>
                </c:pt>
                <c:pt idx="33133">
                  <c:v>1.690593</c:v>
                </c:pt>
                <c:pt idx="33134">
                  <c:v>1.6905250000000001</c:v>
                </c:pt>
                <c:pt idx="33135">
                  <c:v>1.6903889999999999</c:v>
                </c:pt>
                <c:pt idx="33136">
                  <c:v>1.6902520000000001</c:v>
                </c:pt>
                <c:pt idx="33137">
                  <c:v>1.690116</c:v>
                </c:pt>
                <c:pt idx="33138">
                  <c:v>1.6899789999999999</c:v>
                </c:pt>
                <c:pt idx="33139">
                  <c:v>1.6898420000000001</c:v>
                </c:pt>
                <c:pt idx="33140">
                  <c:v>1.6897059999999999</c:v>
                </c:pt>
                <c:pt idx="33141">
                  <c:v>1.6895690000000001</c:v>
                </c:pt>
                <c:pt idx="33142">
                  <c:v>1.689433</c:v>
                </c:pt>
                <c:pt idx="33143">
                  <c:v>1.6892959999999999</c:v>
                </c:pt>
                <c:pt idx="33144">
                  <c:v>1.68916</c:v>
                </c:pt>
                <c:pt idx="33145">
                  <c:v>1.6890229999999999</c:v>
                </c:pt>
                <c:pt idx="33146">
                  <c:v>1.688887</c:v>
                </c:pt>
                <c:pt idx="33147">
                  <c:v>1.68875</c:v>
                </c:pt>
                <c:pt idx="33148">
                  <c:v>1.6886140000000001</c:v>
                </c:pt>
                <c:pt idx="33149">
                  <c:v>1.6885190000000001</c:v>
                </c:pt>
                <c:pt idx="33150">
                  <c:v>1.688645</c:v>
                </c:pt>
                <c:pt idx="33151">
                  <c:v>1.688771</c:v>
                </c:pt>
                <c:pt idx="33152">
                  <c:v>1.6888970000000001</c:v>
                </c:pt>
                <c:pt idx="33153">
                  <c:v>1.6890229999999999</c:v>
                </c:pt>
                <c:pt idx="33154">
                  <c:v>1.689149</c:v>
                </c:pt>
                <c:pt idx="33155">
                  <c:v>1.6892750000000001</c:v>
                </c:pt>
                <c:pt idx="33156">
                  <c:v>1.6894009999999999</c:v>
                </c:pt>
                <c:pt idx="33157">
                  <c:v>1.689527</c:v>
                </c:pt>
                <c:pt idx="33158">
                  <c:v>1.6896530000000001</c:v>
                </c:pt>
                <c:pt idx="33159">
                  <c:v>1.6897789999999999</c:v>
                </c:pt>
                <c:pt idx="33160">
                  <c:v>1.689905</c:v>
                </c:pt>
                <c:pt idx="33161">
                  <c:v>1.6900310000000001</c:v>
                </c:pt>
                <c:pt idx="33162">
                  <c:v>1.6901569999999999</c:v>
                </c:pt>
                <c:pt idx="33163">
                  <c:v>1.690283</c:v>
                </c:pt>
                <c:pt idx="33164">
                  <c:v>1.6904090000000001</c:v>
                </c:pt>
                <c:pt idx="33165">
                  <c:v>1.6905319999999999</c:v>
                </c:pt>
                <c:pt idx="33166">
                  <c:v>1.6906289999999999</c:v>
                </c:pt>
                <c:pt idx="33167">
                  <c:v>1.690725</c:v>
                </c:pt>
                <c:pt idx="33168">
                  <c:v>1.690822</c:v>
                </c:pt>
                <c:pt idx="33169">
                  <c:v>1.6909190000000001</c:v>
                </c:pt>
                <c:pt idx="33170">
                  <c:v>1.6910160000000001</c:v>
                </c:pt>
                <c:pt idx="33171">
                  <c:v>1.6911130000000001</c:v>
                </c:pt>
                <c:pt idx="33172">
                  <c:v>1.6912100000000001</c:v>
                </c:pt>
                <c:pt idx="33173">
                  <c:v>1.6913069999999999</c:v>
                </c:pt>
                <c:pt idx="33174">
                  <c:v>1.6914039999999999</c:v>
                </c:pt>
                <c:pt idx="33175">
                  <c:v>1.6915009999999999</c:v>
                </c:pt>
                <c:pt idx="33176">
                  <c:v>1.6915979999999999</c:v>
                </c:pt>
                <c:pt idx="33177">
                  <c:v>1.691694</c:v>
                </c:pt>
                <c:pt idx="33178">
                  <c:v>1.691791</c:v>
                </c:pt>
                <c:pt idx="33179">
                  <c:v>1.6918880000000001</c:v>
                </c:pt>
                <c:pt idx="33180">
                  <c:v>1.6919850000000001</c:v>
                </c:pt>
                <c:pt idx="33181">
                  <c:v>1.692096</c:v>
                </c:pt>
                <c:pt idx="33182">
                  <c:v>1.692288</c:v>
                </c:pt>
                <c:pt idx="33183">
                  <c:v>1.6924790000000001</c:v>
                </c:pt>
                <c:pt idx="33184">
                  <c:v>1.692671</c:v>
                </c:pt>
                <c:pt idx="33185">
                  <c:v>1.692863</c:v>
                </c:pt>
                <c:pt idx="33186">
                  <c:v>1.6930540000000001</c:v>
                </c:pt>
                <c:pt idx="33187">
                  <c:v>1.693246</c:v>
                </c:pt>
                <c:pt idx="33188">
                  <c:v>1.693438</c:v>
                </c:pt>
                <c:pt idx="33189">
                  <c:v>1.6936290000000001</c:v>
                </c:pt>
                <c:pt idx="33190">
                  <c:v>1.693821</c:v>
                </c:pt>
                <c:pt idx="33191">
                  <c:v>1.694013</c:v>
                </c:pt>
                <c:pt idx="33192">
                  <c:v>1.694204</c:v>
                </c:pt>
                <c:pt idx="33193">
                  <c:v>1.6943950000000001</c:v>
                </c:pt>
                <c:pt idx="33194">
                  <c:v>1.6945870000000001</c:v>
                </c:pt>
                <c:pt idx="33195">
                  <c:v>1.694779</c:v>
                </c:pt>
                <c:pt idx="33196">
                  <c:v>1.6949700000000001</c:v>
                </c:pt>
                <c:pt idx="33197">
                  <c:v>1.6950050000000001</c:v>
                </c:pt>
                <c:pt idx="33198">
                  <c:v>1.6948209999999999</c:v>
                </c:pt>
                <c:pt idx="33199">
                  <c:v>1.6946380000000001</c:v>
                </c:pt>
                <c:pt idx="33200">
                  <c:v>1.6944539999999999</c:v>
                </c:pt>
                <c:pt idx="33201">
                  <c:v>1.6942710000000001</c:v>
                </c:pt>
                <c:pt idx="33202">
                  <c:v>1.6940869999999999</c:v>
                </c:pt>
                <c:pt idx="33203">
                  <c:v>1.6939040000000001</c:v>
                </c:pt>
                <c:pt idx="33204">
                  <c:v>1.6937199999999999</c:v>
                </c:pt>
                <c:pt idx="33205">
                  <c:v>1.6935370000000001</c:v>
                </c:pt>
                <c:pt idx="33206">
                  <c:v>1.6933530000000001</c:v>
                </c:pt>
                <c:pt idx="33207">
                  <c:v>1.6931700000000001</c:v>
                </c:pt>
                <c:pt idx="33208">
                  <c:v>1.6929860000000001</c:v>
                </c:pt>
                <c:pt idx="33209">
                  <c:v>1.6928030000000001</c:v>
                </c:pt>
                <c:pt idx="33210">
                  <c:v>1.6926190000000001</c:v>
                </c:pt>
                <c:pt idx="33211">
                  <c:v>1.6924360000000001</c:v>
                </c:pt>
                <c:pt idx="33212">
                  <c:v>1.6922520000000001</c:v>
                </c:pt>
                <c:pt idx="33213">
                  <c:v>1.6922410000000001</c:v>
                </c:pt>
                <c:pt idx="33214">
                  <c:v>1.692296</c:v>
                </c:pt>
                <c:pt idx="33215">
                  <c:v>1.6923509999999999</c:v>
                </c:pt>
                <c:pt idx="33216">
                  <c:v>1.6924049999999999</c:v>
                </c:pt>
                <c:pt idx="33217">
                  <c:v>1.6924600000000001</c:v>
                </c:pt>
                <c:pt idx="33218">
                  <c:v>1.6925140000000001</c:v>
                </c:pt>
                <c:pt idx="33219">
                  <c:v>1.692569</c:v>
                </c:pt>
                <c:pt idx="33220">
                  <c:v>1.6926239999999999</c:v>
                </c:pt>
                <c:pt idx="33221">
                  <c:v>1.6926779999999999</c:v>
                </c:pt>
                <c:pt idx="33222">
                  <c:v>1.692733</c:v>
                </c:pt>
                <c:pt idx="33223">
                  <c:v>1.692787</c:v>
                </c:pt>
                <c:pt idx="33224">
                  <c:v>1.692842</c:v>
                </c:pt>
                <c:pt idx="33225">
                  <c:v>1.692896</c:v>
                </c:pt>
                <c:pt idx="33226">
                  <c:v>1.6929510000000001</c:v>
                </c:pt>
                <c:pt idx="33227">
                  <c:v>1.693006</c:v>
                </c:pt>
                <c:pt idx="33228">
                  <c:v>1.6930609999999999</c:v>
                </c:pt>
                <c:pt idx="33229">
                  <c:v>1.6931210000000001</c:v>
                </c:pt>
                <c:pt idx="33230">
                  <c:v>1.693182</c:v>
                </c:pt>
                <c:pt idx="33231">
                  <c:v>1.6932430000000001</c:v>
                </c:pt>
                <c:pt idx="33232">
                  <c:v>1.6933039999999999</c:v>
                </c:pt>
                <c:pt idx="33233">
                  <c:v>1.693365</c:v>
                </c:pt>
                <c:pt idx="33234">
                  <c:v>1.6934260000000001</c:v>
                </c:pt>
                <c:pt idx="33235">
                  <c:v>1.693486</c:v>
                </c:pt>
                <c:pt idx="33236">
                  <c:v>1.6935469999999999</c:v>
                </c:pt>
                <c:pt idx="33237">
                  <c:v>1.693608</c:v>
                </c:pt>
                <c:pt idx="33238">
                  <c:v>1.6936690000000001</c:v>
                </c:pt>
                <c:pt idx="33239">
                  <c:v>1.69373</c:v>
                </c:pt>
                <c:pt idx="33240">
                  <c:v>1.693791</c:v>
                </c:pt>
                <c:pt idx="33241">
                  <c:v>1.6938519999999999</c:v>
                </c:pt>
                <c:pt idx="33242">
                  <c:v>1.693913</c:v>
                </c:pt>
                <c:pt idx="33243">
                  <c:v>1.6939740000000001</c:v>
                </c:pt>
                <c:pt idx="33244">
                  <c:v>1.6940729999999999</c:v>
                </c:pt>
                <c:pt idx="33245">
                  <c:v>1.6942410000000001</c:v>
                </c:pt>
                <c:pt idx="33246">
                  <c:v>1.6944090000000001</c:v>
                </c:pt>
                <c:pt idx="33247">
                  <c:v>1.694577</c:v>
                </c:pt>
                <c:pt idx="33248">
                  <c:v>1.6947460000000001</c:v>
                </c:pt>
                <c:pt idx="33249">
                  <c:v>1.694914</c:v>
                </c:pt>
                <c:pt idx="33250">
                  <c:v>1.695082</c:v>
                </c:pt>
                <c:pt idx="33251">
                  <c:v>1.6952499999999999</c:v>
                </c:pt>
                <c:pt idx="33252">
                  <c:v>1.6954180000000001</c:v>
                </c:pt>
                <c:pt idx="33253">
                  <c:v>1.695586</c:v>
                </c:pt>
                <c:pt idx="33254">
                  <c:v>1.695754</c:v>
                </c:pt>
                <c:pt idx="33255">
                  <c:v>1.6959219999999999</c:v>
                </c:pt>
                <c:pt idx="33256">
                  <c:v>1.696091</c:v>
                </c:pt>
                <c:pt idx="33257">
                  <c:v>1.696258</c:v>
                </c:pt>
                <c:pt idx="33258">
                  <c:v>1.696426</c:v>
                </c:pt>
                <c:pt idx="33259">
                  <c:v>1.6965939999999999</c:v>
                </c:pt>
                <c:pt idx="33260">
                  <c:v>1.6965749999999999</c:v>
                </c:pt>
                <c:pt idx="33261">
                  <c:v>1.6964809999999999</c:v>
                </c:pt>
                <c:pt idx="33262">
                  <c:v>1.6963859999999999</c:v>
                </c:pt>
                <c:pt idx="33263">
                  <c:v>1.696291</c:v>
                </c:pt>
                <c:pt idx="33264">
                  <c:v>1.696197</c:v>
                </c:pt>
                <c:pt idx="33265">
                  <c:v>1.696102</c:v>
                </c:pt>
                <c:pt idx="33266">
                  <c:v>1.696008</c:v>
                </c:pt>
                <c:pt idx="33267">
                  <c:v>1.695913</c:v>
                </c:pt>
                <c:pt idx="33268">
                  <c:v>1.695819</c:v>
                </c:pt>
                <c:pt idx="33269">
                  <c:v>1.695724</c:v>
                </c:pt>
                <c:pt idx="33270">
                  <c:v>1.69563</c:v>
                </c:pt>
                <c:pt idx="33271">
                  <c:v>1.695535</c:v>
                </c:pt>
                <c:pt idx="33272">
                  <c:v>1.695441</c:v>
                </c:pt>
                <c:pt idx="33273">
                  <c:v>1.695346</c:v>
                </c:pt>
                <c:pt idx="33274">
                  <c:v>1.6952510000000001</c:v>
                </c:pt>
                <c:pt idx="33275">
                  <c:v>1.695157</c:v>
                </c:pt>
                <c:pt idx="33276">
                  <c:v>1.695181</c:v>
                </c:pt>
                <c:pt idx="33277">
                  <c:v>1.695284</c:v>
                </c:pt>
                <c:pt idx="33278">
                  <c:v>1.6953879999999999</c:v>
                </c:pt>
                <c:pt idx="33279">
                  <c:v>1.6954910000000001</c:v>
                </c:pt>
                <c:pt idx="33280">
                  <c:v>1.695595</c:v>
                </c:pt>
                <c:pt idx="33281">
                  <c:v>1.6956979999999999</c:v>
                </c:pt>
                <c:pt idx="33282">
                  <c:v>1.695802</c:v>
                </c:pt>
                <c:pt idx="33283">
                  <c:v>1.695905</c:v>
                </c:pt>
                <c:pt idx="33284">
                  <c:v>1.6960090000000001</c:v>
                </c:pt>
                <c:pt idx="33285">
                  <c:v>1.696113</c:v>
                </c:pt>
                <c:pt idx="33286">
                  <c:v>1.6962159999999999</c:v>
                </c:pt>
                <c:pt idx="33287">
                  <c:v>1.6963200000000001</c:v>
                </c:pt>
                <c:pt idx="33288">
                  <c:v>1.696423</c:v>
                </c:pt>
                <c:pt idx="33289">
                  <c:v>1.6965269999999999</c:v>
                </c:pt>
                <c:pt idx="33290">
                  <c:v>1.6966300000000001</c:v>
                </c:pt>
                <c:pt idx="33291">
                  <c:v>1.696734</c:v>
                </c:pt>
                <c:pt idx="33292">
                  <c:v>1.6968620000000001</c:v>
                </c:pt>
                <c:pt idx="33293">
                  <c:v>1.696998</c:v>
                </c:pt>
                <c:pt idx="33294">
                  <c:v>1.6971339999999999</c:v>
                </c:pt>
                <c:pt idx="33295">
                  <c:v>1.6972700000000001</c:v>
                </c:pt>
                <c:pt idx="33296">
                  <c:v>1.697406</c:v>
                </c:pt>
                <c:pt idx="33297">
                  <c:v>1.6975420000000001</c:v>
                </c:pt>
                <c:pt idx="33298">
                  <c:v>1.697678</c:v>
                </c:pt>
                <c:pt idx="33299">
                  <c:v>1.6978139999999999</c:v>
                </c:pt>
                <c:pt idx="33300">
                  <c:v>1.6979500000000001</c:v>
                </c:pt>
                <c:pt idx="33301">
                  <c:v>1.698086</c:v>
                </c:pt>
                <c:pt idx="33302">
                  <c:v>1.6982219999999999</c:v>
                </c:pt>
                <c:pt idx="33303">
                  <c:v>1.6983569999999999</c:v>
                </c:pt>
                <c:pt idx="33304">
                  <c:v>1.698493</c:v>
                </c:pt>
                <c:pt idx="33305">
                  <c:v>1.6986289999999999</c:v>
                </c:pt>
                <c:pt idx="33306">
                  <c:v>1.6987650000000001</c:v>
                </c:pt>
                <c:pt idx="33307">
                  <c:v>1.6989000000000001</c:v>
                </c:pt>
                <c:pt idx="33308">
                  <c:v>1.6990069999999999</c:v>
                </c:pt>
                <c:pt idx="33309">
                  <c:v>1.6991130000000001</c:v>
                </c:pt>
                <c:pt idx="33310">
                  <c:v>1.69922</c:v>
                </c:pt>
                <c:pt idx="33311">
                  <c:v>1.699327</c:v>
                </c:pt>
                <c:pt idx="33312">
                  <c:v>1.699433</c:v>
                </c:pt>
                <c:pt idx="33313">
                  <c:v>1.6995400000000001</c:v>
                </c:pt>
                <c:pt idx="33314">
                  <c:v>1.6996469999999999</c:v>
                </c:pt>
                <c:pt idx="33315">
                  <c:v>1.6997530000000001</c:v>
                </c:pt>
                <c:pt idx="33316">
                  <c:v>1.6998599999999999</c:v>
                </c:pt>
                <c:pt idx="33317">
                  <c:v>1.6999660000000001</c:v>
                </c:pt>
                <c:pt idx="33318">
                  <c:v>1.7000729999999999</c:v>
                </c:pt>
                <c:pt idx="33319">
                  <c:v>1.70018</c:v>
                </c:pt>
                <c:pt idx="33320">
                  <c:v>1.700286</c:v>
                </c:pt>
                <c:pt idx="33321">
                  <c:v>1.700393</c:v>
                </c:pt>
                <c:pt idx="33322">
                  <c:v>1.700499</c:v>
                </c:pt>
                <c:pt idx="33323">
                  <c:v>1.7006110000000001</c:v>
                </c:pt>
                <c:pt idx="33324">
                  <c:v>1.700734</c:v>
                </c:pt>
                <c:pt idx="33325">
                  <c:v>1.7008570000000001</c:v>
                </c:pt>
                <c:pt idx="33326">
                  <c:v>1.700979</c:v>
                </c:pt>
                <c:pt idx="33327">
                  <c:v>1.7011019999999999</c:v>
                </c:pt>
                <c:pt idx="33328">
                  <c:v>1.701225</c:v>
                </c:pt>
                <c:pt idx="33329">
                  <c:v>1.7013480000000001</c:v>
                </c:pt>
                <c:pt idx="33330">
                  <c:v>1.701471</c:v>
                </c:pt>
                <c:pt idx="33331">
                  <c:v>1.7015940000000001</c:v>
                </c:pt>
                <c:pt idx="33332">
                  <c:v>1.7017169999999999</c:v>
                </c:pt>
                <c:pt idx="33333">
                  <c:v>1.70184</c:v>
                </c:pt>
                <c:pt idx="33334">
                  <c:v>1.7019629999999999</c:v>
                </c:pt>
                <c:pt idx="33335">
                  <c:v>1.702086</c:v>
                </c:pt>
                <c:pt idx="33336">
                  <c:v>1.7022090000000001</c:v>
                </c:pt>
                <c:pt idx="33337">
                  <c:v>1.702331</c:v>
                </c:pt>
                <c:pt idx="33338">
                  <c:v>1.7024539999999999</c:v>
                </c:pt>
                <c:pt idx="33339">
                  <c:v>1.702596</c:v>
                </c:pt>
                <c:pt idx="33340">
                  <c:v>1.7027479999999999</c:v>
                </c:pt>
                <c:pt idx="33341">
                  <c:v>1.7029000000000001</c:v>
                </c:pt>
                <c:pt idx="33342">
                  <c:v>1.7030529999999999</c:v>
                </c:pt>
                <c:pt idx="33343">
                  <c:v>1.7032050000000001</c:v>
                </c:pt>
                <c:pt idx="33344">
                  <c:v>1.703357</c:v>
                </c:pt>
                <c:pt idx="33345">
                  <c:v>1.7035089999999999</c:v>
                </c:pt>
                <c:pt idx="33346">
                  <c:v>1.7036610000000001</c:v>
                </c:pt>
                <c:pt idx="33347">
                  <c:v>1.703813</c:v>
                </c:pt>
                <c:pt idx="33348">
                  <c:v>1.7039660000000001</c:v>
                </c:pt>
                <c:pt idx="33349">
                  <c:v>1.704118</c:v>
                </c:pt>
                <c:pt idx="33350">
                  <c:v>1.70427</c:v>
                </c:pt>
                <c:pt idx="33351">
                  <c:v>1.7044220000000001</c:v>
                </c:pt>
                <c:pt idx="33352">
                  <c:v>1.704574</c:v>
                </c:pt>
                <c:pt idx="33353">
                  <c:v>1.7047270000000001</c:v>
                </c:pt>
                <c:pt idx="33354">
                  <c:v>1.704879</c:v>
                </c:pt>
                <c:pt idx="33355">
                  <c:v>1.7048540000000001</c:v>
                </c:pt>
                <c:pt idx="33356">
                  <c:v>1.704825</c:v>
                </c:pt>
                <c:pt idx="33357">
                  <c:v>1.704796</c:v>
                </c:pt>
                <c:pt idx="33358">
                  <c:v>1.704766</c:v>
                </c:pt>
                <c:pt idx="33359">
                  <c:v>1.7047369999999999</c:v>
                </c:pt>
                <c:pt idx="33360">
                  <c:v>1.7047079999999999</c:v>
                </c:pt>
                <c:pt idx="33361">
                  <c:v>1.7046779999999999</c:v>
                </c:pt>
                <c:pt idx="33362">
                  <c:v>1.7046490000000001</c:v>
                </c:pt>
                <c:pt idx="33363">
                  <c:v>1.70462</c:v>
                </c:pt>
                <c:pt idx="33364">
                  <c:v>1.70459</c:v>
                </c:pt>
                <c:pt idx="33365">
                  <c:v>1.704561</c:v>
                </c:pt>
                <c:pt idx="33366">
                  <c:v>1.7045319999999999</c:v>
                </c:pt>
                <c:pt idx="33367">
                  <c:v>1.704502</c:v>
                </c:pt>
                <c:pt idx="33368">
                  <c:v>1.7044729999999999</c:v>
                </c:pt>
                <c:pt idx="33369">
                  <c:v>1.7044440000000001</c:v>
                </c:pt>
                <c:pt idx="33370">
                  <c:v>1.7044570000000001</c:v>
                </c:pt>
                <c:pt idx="33371">
                  <c:v>1.7045490000000001</c:v>
                </c:pt>
                <c:pt idx="33372">
                  <c:v>1.704642</c:v>
                </c:pt>
                <c:pt idx="33373">
                  <c:v>1.7047349999999999</c:v>
                </c:pt>
                <c:pt idx="33374">
                  <c:v>1.704828</c:v>
                </c:pt>
                <c:pt idx="33375">
                  <c:v>1.7049209999999999</c:v>
                </c:pt>
                <c:pt idx="33376">
                  <c:v>1.7050129999999999</c:v>
                </c:pt>
                <c:pt idx="33377">
                  <c:v>1.705106</c:v>
                </c:pt>
                <c:pt idx="33378">
                  <c:v>1.7051989999999999</c:v>
                </c:pt>
                <c:pt idx="33379">
                  <c:v>1.705292</c:v>
                </c:pt>
                <c:pt idx="33380">
                  <c:v>1.7053849999999999</c:v>
                </c:pt>
                <c:pt idx="33381">
                  <c:v>1.7054769999999999</c:v>
                </c:pt>
                <c:pt idx="33382">
                  <c:v>1.70557</c:v>
                </c:pt>
                <c:pt idx="33383">
                  <c:v>1.7056629999999999</c:v>
                </c:pt>
                <c:pt idx="33384">
                  <c:v>1.705756</c:v>
                </c:pt>
                <c:pt idx="33385">
                  <c:v>1.7058489999999999</c:v>
                </c:pt>
                <c:pt idx="33386">
                  <c:v>1.7059409999999999</c:v>
                </c:pt>
                <c:pt idx="33387">
                  <c:v>1.706024</c:v>
                </c:pt>
                <c:pt idx="33388">
                  <c:v>1.706107</c:v>
                </c:pt>
                <c:pt idx="33389">
                  <c:v>1.7061900000000001</c:v>
                </c:pt>
                <c:pt idx="33390">
                  <c:v>1.7062729999999999</c:v>
                </c:pt>
                <c:pt idx="33391">
                  <c:v>1.7063569999999999</c:v>
                </c:pt>
                <c:pt idx="33392">
                  <c:v>1.70644</c:v>
                </c:pt>
                <c:pt idx="33393">
                  <c:v>1.706523</c:v>
                </c:pt>
                <c:pt idx="33394">
                  <c:v>1.706607</c:v>
                </c:pt>
                <c:pt idx="33395">
                  <c:v>1.70669</c:v>
                </c:pt>
                <c:pt idx="33396">
                  <c:v>1.7067730000000001</c:v>
                </c:pt>
                <c:pt idx="33397">
                  <c:v>1.7068559999999999</c:v>
                </c:pt>
                <c:pt idx="33398">
                  <c:v>1.7069399999999999</c:v>
                </c:pt>
                <c:pt idx="33399">
                  <c:v>1.707023</c:v>
                </c:pt>
                <c:pt idx="33400">
                  <c:v>1.707106</c:v>
                </c:pt>
                <c:pt idx="33401">
                  <c:v>1.7071890000000001</c:v>
                </c:pt>
                <c:pt idx="33402">
                  <c:v>1.707311</c:v>
                </c:pt>
                <c:pt idx="33403">
                  <c:v>1.7075260000000001</c:v>
                </c:pt>
                <c:pt idx="33404">
                  <c:v>1.707741</c:v>
                </c:pt>
                <c:pt idx="33405">
                  <c:v>1.7079549999999999</c:v>
                </c:pt>
                <c:pt idx="33406">
                  <c:v>1.70817</c:v>
                </c:pt>
                <c:pt idx="33407">
                  <c:v>1.708385</c:v>
                </c:pt>
                <c:pt idx="33408">
                  <c:v>1.7085999999999999</c:v>
                </c:pt>
                <c:pt idx="33409">
                  <c:v>1.7088140000000001</c:v>
                </c:pt>
                <c:pt idx="33410">
                  <c:v>1.709028</c:v>
                </c:pt>
                <c:pt idx="33411">
                  <c:v>1.7092430000000001</c:v>
                </c:pt>
                <c:pt idx="33412">
                  <c:v>1.7094579999999999</c:v>
                </c:pt>
                <c:pt idx="33413">
                  <c:v>1.709673</c:v>
                </c:pt>
                <c:pt idx="33414">
                  <c:v>1.7098869999999999</c:v>
                </c:pt>
                <c:pt idx="33415">
                  <c:v>1.710102</c:v>
                </c:pt>
                <c:pt idx="33416">
                  <c:v>1.7103170000000001</c:v>
                </c:pt>
                <c:pt idx="33417">
                  <c:v>1.7105319999999999</c:v>
                </c:pt>
                <c:pt idx="33418">
                  <c:v>1.7105300000000001</c:v>
                </c:pt>
                <c:pt idx="33419">
                  <c:v>1.7103660000000001</c:v>
                </c:pt>
                <c:pt idx="33420">
                  <c:v>1.710202</c:v>
                </c:pt>
                <c:pt idx="33421">
                  <c:v>1.7100379999999999</c:v>
                </c:pt>
                <c:pt idx="33422">
                  <c:v>1.7098739999999999</c:v>
                </c:pt>
                <c:pt idx="33423">
                  <c:v>1.7097100000000001</c:v>
                </c:pt>
                <c:pt idx="33424">
                  <c:v>1.7095469999999999</c:v>
                </c:pt>
                <c:pt idx="33425">
                  <c:v>1.7093830000000001</c:v>
                </c:pt>
                <c:pt idx="33426">
                  <c:v>1.709219</c:v>
                </c:pt>
                <c:pt idx="33427">
                  <c:v>1.709055</c:v>
                </c:pt>
                <c:pt idx="33428">
                  <c:v>1.7088909999999999</c:v>
                </c:pt>
                <c:pt idx="33429">
                  <c:v>1.7087270000000001</c:v>
                </c:pt>
                <c:pt idx="33430">
                  <c:v>1.708564</c:v>
                </c:pt>
                <c:pt idx="33431">
                  <c:v>1.7083999999999999</c:v>
                </c:pt>
                <c:pt idx="33432">
                  <c:v>1.7082360000000001</c:v>
                </c:pt>
                <c:pt idx="33433">
                  <c:v>1.708073</c:v>
                </c:pt>
                <c:pt idx="33434">
                  <c:v>1.7081409999999999</c:v>
                </c:pt>
                <c:pt idx="33435">
                  <c:v>1.708248</c:v>
                </c:pt>
                <c:pt idx="33436">
                  <c:v>1.708356</c:v>
                </c:pt>
                <c:pt idx="33437">
                  <c:v>1.7084630000000001</c:v>
                </c:pt>
                <c:pt idx="33438">
                  <c:v>1.7085699999999999</c:v>
                </c:pt>
                <c:pt idx="33439">
                  <c:v>1.708677</c:v>
                </c:pt>
                <c:pt idx="33440">
                  <c:v>1.7087840000000001</c:v>
                </c:pt>
                <c:pt idx="33441">
                  <c:v>1.7088909999999999</c:v>
                </c:pt>
                <c:pt idx="33442">
                  <c:v>1.7089989999999999</c:v>
                </c:pt>
                <c:pt idx="33443">
                  <c:v>1.709106</c:v>
                </c:pt>
                <c:pt idx="33444">
                  <c:v>1.7092130000000001</c:v>
                </c:pt>
                <c:pt idx="33445">
                  <c:v>1.70932</c:v>
                </c:pt>
                <c:pt idx="33446">
                  <c:v>1.709427</c:v>
                </c:pt>
                <c:pt idx="33447">
                  <c:v>1.7095340000000001</c:v>
                </c:pt>
                <c:pt idx="33448">
                  <c:v>1.709641</c:v>
                </c:pt>
                <c:pt idx="33449">
                  <c:v>1.7097150000000001</c:v>
                </c:pt>
                <c:pt idx="33450">
                  <c:v>1.709633</c:v>
                </c:pt>
                <c:pt idx="33451">
                  <c:v>1.709551</c:v>
                </c:pt>
                <c:pt idx="33452">
                  <c:v>1.70947</c:v>
                </c:pt>
                <c:pt idx="33453">
                  <c:v>1.7093879999999999</c:v>
                </c:pt>
                <c:pt idx="33454">
                  <c:v>1.7093069999999999</c:v>
                </c:pt>
                <c:pt idx="33455">
                  <c:v>1.709225</c:v>
                </c:pt>
                <c:pt idx="33456">
                  <c:v>1.7091430000000001</c:v>
                </c:pt>
                <c:pt idx="33457">
                  <c:v>1.7090620000000001</c:v>
                </c:pt>
                <c:pt idx="33458">
                  <c:v>1.7089799999999999</c:v>
                </c:pt>
                <c:pt idx="33459">
                  <c:v>1.708898</c:v>
                </c:pt>
                <c:pt idx="33460">
                  <c:v>1.708817</c:v>
                </c:pt>
                <c:pt idx="33461">
                  <c:v>1.7087349999999999</c:v>
                </c:pt>
                <c:pt idx="33462">
                  <c:v>1.708653</c:v>
                </c:pt>
                <c:pt idx="33463">
                  <c:v>1.708572</c:v>
                </c:pt>
                <c:pt idx="33464">
                  <c:v>1.7084900000000001</c:v>
                </c:pt>
                <c:pt idx="33465">
                  <c:v>1.7083919999999999</c:v>
                </c:pt>
                <c:pt idx="33466">
                  <c:v>1.70828</c:v>
                </c:pt>
                <c:pt idx="33467">
                  <c:v>1.7081679999999999</c:v>
                </c:pt>
                <c:pt idx="33468">
                  <c:v>1.708056</c:v>
                </c:pt>
                <c:pt idx="33469">
                  <c:v>1.7079439999999999</c:v>
                </c:pt>
                <c:pt idx="33470">
                  <c:v>1.7078310000000001</c:v>
                </c:pt>
                <c:pt idx="33471">
                  <c:v>1.707719</c:v>
                </c:pt>
                <c:pt idx="33472">
                  <c:v>1.7076070000000001</c:v>
                </c:pt>
                <c:pt idx="33473">
                  <c:v>1.707495</c:v>
                </c:pt>
                <c:pt idx="33474">
                  <c:v>1.7073830000000001</c:v>
                </c:pt>
                <c:pt idx="33475">
                  <c:v>1.707271</c:v>
                </c:pt>
                <c:pt idx="33476">
                  <c:v>1.7071590000000001</c:v>
                </c:pt>
                <c:pt idx="33477">
                  <c:v>1.707047</c:v>
                </c:pt>
                <c:pt idx="33478">
                  <c:v>1.706934</c:v>
                </c:pt>
                <c:pt idx="33479">
                  <c:v>1.7068220000000001</c:v>
                </c:pt>
                <c:pt idx="33480">
                  <c:v>1.7067099999999999</c:v>
                </c:pt>
                <c:pt idx="33481">
                  <c:v>1.7067540000000001</c:v>
                </c:pt>
                <c:pt idx="33482">
                  <c:v>1.7068190000000001</c:v>
                </c:pt>
                <c:pt idx="33483">
                  <c:v>1.7068829999999999</c:v>
                </c:pt>
                <c:pt idx="33484">
                  <c:v>1.7069479999999999</c:v>
                </c:pt>
                <c:pt idx="33485">
                  <c:v>1.707012</c:v>
                </c:pt>
                <c:pt idx="33486">
                  <c:v>1.707077</c:v>
                </c:pt>
                <c:pt idx="33487">
                  <c:v>1.707141</c:v>
                </c:pt>
                <c:pt idx="33488">
                  <c:v>1.707206</c:v>
                </c:pt>
                <c:pt idx="33489">
                  <c:v>1.7072700000000001</c:v>
                </c:pt>
                <c:pt idx="33490">
                  <c:v>1.707335</c:v>
                </c:pt>
                <c:pt idx="33491">
                  <c:v>1.7073990000000001</c:v>
                </c:pt>
                <c:pt idx="33492">
                  <c:v>1.7074640000000001</c:v>
                </c:pt>
                <c:pt idx="33493">
                  <c:v>1.7075279999999999</c:v>
                </c:pt>
                <c:pt idx="33494">
                  <c:v>1.707592</c:v>
                </c:pt>
                <c:pt idx="33495">
                  <c:v>1.707657</c:v>
                </c:pt>
                <c:pt idx="33496">
                  <c:v>1.707721</c:v>
                </c:pt>
                <c:pt idx="33497">
                  <c:v>1.707805</c:v>
                </c:pt>
                <c:pt idx="33498">
                  <c:v>1.7078979999999999</c:v>
                </c:pt>
                <c:pt idx="33499">
                  <c:v>1.707991</c:v>
                </c:pt>
                <c:pt idx="33500">
                  <c:v>1.7080850000000001</c:v>
                </c:pt>
                <c:pt idx="33501">
                  <c:v>1.708178</c:v>
                </c:pt>
                <c:pt idx="33502">
                  <c:v>1.708272</c:v>
                </c:pt>
                <c:pt idx="33503">
                  <c:v>1.7083649999999999</c:v>
                </c:pt>
                <c:pt idx="33504">
                  <c:v>1.7084589999999999</c:v>
                </c:pt>
                <c:pt idx="33505">
                  <c:v>1.7085520000000001</c:v>
                </c:pt>
                <c:pt idx="33506">
                  <c:v>1.7086460000000001</c:v>
                </c:pt>
                <c:pt idx="33507">
                  <c:v>1.708739</c:v>
                </c:pt>
                <c:pt idx="33508">
                  <c:v>1.708833</c:v>
                </c:pt>
                <c:pt idx="33509">
                  <c:v>1.7089259999999999</c:v>
                </c:pt>
                <c:pt idx="33510">
                  <c:v>1.7090190000000001</c:v>
                </c:pt>
                <c:pt idx="33511">
                  <c:v>1.7091130000000001</c:v>
                </c:pt>
                <c:pt idx="33512">
                  <c:v>1.709206</c:v>
                </c:pt>
                <c:pt idx="33513">
                  <c:v>1.7091719999999999</c:v>
                </c:pt>
                <c:pt idx="33514">
                  <c:v>1.7091229999999999</c:v>
                </c:pt>
                <c:pt idx="33515">
                  <c:v>1.7090749999999999</c:v>
                </c:pt>
                <c:pt idx="33516">
                  <c:v>1.7090259999999999</c:v>
                </c:pt>
                <c:pt idx="33517">
                  <c:v>1.7089780000000001</c:v>
                </c:pt>
                <c:pt idx="33518">
                  <c:v>1.7089289999999999</c:v>
                </c:pt>
                <c:pt idx="33519">
                  <c:v>1.7088810000000001</c:v>
                </c:pt>
                <c:pt idx="33520">
                  <c:v>1.7088319999999999</c:v>
                </c:pt>
                <c:pt idx="33521">
                  <c:v>1.7087840000000001</c:v>
                </c:pt>
                <c:pt idx="33522">
                  <c:v>1.7087349999999999</c:v>
                </c:pt>
                <c:pt idx="33523">
                  <c:v>1.7086859999999999</c:v>
                </c:pt>
                <c:pt idx="33524">
                  <c:v>1.7086380000000001</c:v>
                </c:pt>
                <c:pt idx="33525">
                  <c:v>1.7085889999999999</c:v>
                </c:pt>
                <c:pt idx="33526">
                  <c:v>1.7085410000000001</c:v>
                </c:pt>
                <c:pt idx="33527">
                  <c:v>1.7084919999999999</c:v>
                </c:pt>
                <c:pt idx="33528">
                  <c:v>1.7084999999999999</c:v>
                </c:pt>
                <c:pt idx="33529">
                  <c:v>1.7088019999999999</c:v>
                </c:pt>
                <c:pt idx="33530">
                  <c:v>1.709103</c:v>
                </c:pt>
                <c:pt idx="33531">
                  <c:v>1.7094050000000001</c:v>
                </c:pt>
                <c:pt idx="33532">
                  <c:v>1.7097059999999999</c:v>
                </c:pt>
                <c:pt idx="33533">
                  <c:v>1.710008</c:v>
                </c:pt>
                <c:pt idx="33534">
                  <c:v>1.7103090000000001</c:v>
                </c:pt>
                <c:pt idx="33535">
                  <c:v>1.7106110000000001</c:v>
                </c:pt>
                <c:pt idx="33536">
                  <c:v>1.710912</c:v>
                </c:pt>
                <c:pt idx="33537">
                  <c:v>1.711214</c:v>
                </c:pt>
                <c:pt idx="33538">
                  <c:v>1.7115149999999999</c:v>
                </c:pt>
                <c:pt idx="33539">
                  <c:v>1.711816</c:v>
                </c:pt>
                <c:pt idx="33540">
                  <c:v>1.7121170000000001</c:v>
                </c:pt>
                <c:pt idx="33541">
                  <c:v>1.7124189999999999</c:v>
                </c:pt>
                <c:pt idx="33542">
                  <c:v>1.71272</c:v>
                </c:pt>
                <c:pt idx="33543">
                  <c:v>1.713022</c:v>
                </c:pt>
                <c:pt idx="33544">
                  <c:v>1.7131069999999999</c:v>
                </c:pt>
                <c:pt idx="33545">
                  <c:v>1.7129430000000001</c:v>
                </c:pt>
                <c:pt idx="33546">
                  <c:v>1.71278</c:v>
                </c:pt>
                <c:pt idx="33547">
                  <c:v>1.7126170000000001</c:v>
                </c:pt>
                <c:pt idx="33548">
                  <c:v>1.712453</c:v>
                </c:pt>
                <c:pt idx="33549">
                  <c:v>1.7122900000000001</c:v>
                </c:pt>
                <c:pt idx="33550">
                  <c:v>1.712127</c:v>
                </c:pt>
                <c:pt idx="33551">
                  <c:v>1.711964</c:v>
                </c:pt>
                <c:pt idx="33552">
                  <c:v>1.7118</c:v>
                </c:pt>
                <c:pt idx="33553">
                  <c:v>1.7116370000000001</c:v>
                </c:pt>
                <c:pt idx="33554">
                  <c:v>1.7114739999999999</c:v>
                </c:pt>
                <c:pt idx="33555">
                  <c:v>1.7113100000000001</c:v>
                </c:pt>
                <c:pt idx="33556">
                  <c:v>1.711147</c:v>
                </c:pt>
                <c:pt idx="33557">
                  <c:v>1.7109840000000001</c:v>
                </c:pt>
                <c:pt idx="33558">
                  <c:v>1.71082</c:v>
                </c:pt>
                <c:pt idx="33559">
                  <c:v>1.7106570000000001</c:v>
                </c:pt>
                <c:pt idx="33560">
                  <c:v>1.710623</c:v>
                </c:pt>
                <c:pt idx="33561">
                  <c:v>1.7106209999999999</c:v>
                </c:pt>
                <c:pt idx="33562">
                  <c:v>1.71062</c:v>
                </c:pt>
                <c:pt idx="33563">
                  <c:v>1.7106189999999999</c:v>
                </c:pt>
                <c:pt idx="33564">
                  <c:v>1.710618</c:v>
                </c:pt>
                <c:pt idx="33565">
                  <c:v>1.7106170000000001</c:v>
                </c:pt>
                <c:pt idx="33566">
                  <c:v>1.710615</c:v>
                </c:pt>
                <c:pt idx="33567">
                  <c:v>1.7106140000000001</c:v>
                </c:pt>
                <c:pt idx="33568">
                  <c:v>1.7106129999999999</c:v>
                </c:pt>
                <c:pt idx="33569">
                  <c:v>1.710612</c:v>
                </c:pt>
                <c:pt idx="33570">
                  <c:v>1.7106110000000001</c:v>
                </c:pt>
                <c:pt idx="33571">
                  <c:v>1.710609</c:v>
                </c:pt>
                <c:pt idx="33572">
                  <c:v>1.7106079999999999</c:v>
                </c:pt>
                <c:pt idx="33573">
                  <c:v>1.710607</c:v>
                </c:pt>
                <c:pt idx="33574">
                  <c:v>1.7106060000000001</c:v>
                </c:pt>
                <c:pt idx="33575">
                  <c:v>1.7105889999999999</c:v>
                </c:pt>
                <c:pt idx="33576">
                  <c:v>1.7104820000000001</c:v>
                </c:pt>
                <c:pt idx="33577">
                  <c:v>1.7103740000000001</c:v>
                </c:pt>
                <c:pt idx="33578">
                  <c:v>1.710267</c:v>
                </c:pt>
                <c:pt idx="33579">
                  <c:v>1.710159</c:v>
                </c:pt>
                <c:pt idx="33580">
                  <c:v>1.7100519999999999</c:v>
                </c:pt>
                <c:pt idx="33581">
                  <c:v>1.7099439999999999</c:v>
                </c:pt>
                <c:pt idx="33582">
                  <c:v>1.7098370000000001</c:v>
                </c:pt>
                <c:pt idx="33583">
                  <c:v>1.70973</c:v>
                </c:pt>
                <c:pt idx="33584">
                  <c:v>1.709622</c:v>
                </c:pt>
                <c:pt idx="33585">
                  <c:v>1.709514</c:v>
                </c:pt>
                <c:pt idx="33586">
                  <c:v>1.7094069999999999</c:v>
                </c:pt>
                <c:pt idx="33587">
                  <c:v>1.7093</c:v>
                </c:pt>
                <c:pt idx="33588">
                  <c:v>1.709192</c:v>
                </c:pt>
                <c:pt idx="33589">
                  <c:v>1.709085</c:v>
                </c:pt>
                <c:pt idx="33590">
                  <c:v>1.708977</c:v>
                </c:pt>
                <c:pt idx="33591">
                  <c:v>1.708977</c:v>
                </c:pt>
                <c:pt idx="33592">
                  <c:v>1.7091559999999999</c:v>
                </c:pt>
                <c:pt idx="33593">
                  <c:v>1.7093339999999999</c:v>
                </c:pt>
                <c:pt idx="33594">
                  <c:v>1.7095130000000001</c:v>
                </c:pt>
                <c:pt idx="33595">
                  <c:v>1.709692</c:v>
                </c:pt>
                <c:pt idx="33596">
                  <c:v>1.7098709999999999</c:v>
                </c:pt>
                <c:pt idx="33597">
                  <c:v>1.7100489999999999</c:v>
                </c:pt>
                <c:pt idx="33598">
                  <c:v>1.7102280000000001</c:v>
                </c:pt>
                <c:pt idx="33599">
                  <c:v>1.710407</c:v>
                </c:pt>
                <c:pt idx="33600">
                  <c:v>1.7105859999999999</c:v>
                </c:pt>
                <c:pt idx="33601">
                  <c:v>1.710764</c:v>
                </c:pt>
                <c:pt idx="33602">
                  <c:v>1.7109430000000001</c:v>
                </c:pt>
                <c:pt idx="33603">
                  <c:v>1.711122</c:v>
                </c:pt>
                <c:pt idx="33604">
                  <c:v>1.7113</c:v>
                </c:pt>
                <c:pt idx="33605">
                  <c:v>1.711479</c:v>
                </c:pt>
                <c:pt idx="33606">
                  <c:v>1.711657</c:v>
                </c:pt>
                <c:pt idx="33607">
                  <c:v>1.7118180000000001</c:v>
                </c:pt>
                <c:pt idx="33608">
                  <c:v>1.7118770000000001</c:v>
                </c:pt>
                <c:pt idx="33609">
                  <c:v>1.7119359999999999</c:v>
                </c:pt>
                <c:pt idx="33610">
                  <c:v>1.7119960000000001</c:v>
                </c:pt>
                <c:pt idx="33611">
                  <c:v>1.7120550000000001</c:v>
                </c:pt>
                <c:pt idx="33612">
                  <c:v>1.7121139999999999</c:v>
                </c:pt>
                <c:pt idx="33613">
                  <c:v>1.7121740000000001</c:v>
                </c:pt>
                <c:pt idx="33614">
                  <c:v>1.7122329999999999</c:v>
                </c:pt>
                <c:pt idx="33615">
                  <c:v>1.7122930000000001</c:v>
                </c:pt>
                <c:pt idx="33616">
                  <c:v>1.7123520000000001</c:v>
                </c:pt>
                <c:pt idx="33617">
                  <c:v>1.712412</c:v>
                </c:pt>
                <c:pt idx="33618">
                  <c:v>1.7124710000000001</c:v>
                </c:pt>
                <c:pt idx="33619">
                  <c:v>1.7125300000000001</c:v>
                </c:pt>
                <c:pt idx="33620">
                  <c:v>1.7125900000000001</c:v>
                </c:pt>
                <c:pt idx="33621">
                  <c:v>1.7126490000000001</c:v>
                </c:pt>
                <c:pt idx="33622">
                  <c:v>1.7127079999999999</c:v>
                </c:pt>
                <c:pt idx="33623">
                  <c:v>1.712809</c:v>
                </c:pt>
                <c:pt idx="33624">
                  <c:v>1.712968</c:v>
                </c:pt>
                <c:pt idx="33625">
                  <c:v>1.7131270000000001</c:v>
                </c:pt>
                <c:pt idx="33626">
                  <c:v>1.7132849999999999</c:v>
                </c:pt>
                <c:pt idx="33627">
                  <c:v>1.713444</c:v>
                </c:pt>
                <c:pt idx="33628">
                  <c:v>1.713603</c:v>
                </c:pt>
                <c:pt idx="33629">
                  <c:v>1.7137610000000001</c:v>
                </c:pt>
                <c:pt idx="33630">
                  <c:v>1.7139200000000001</c:v>
                </c:pt>
                <c:pt idx="33631">
                  <c:v>1.7140789999999999</c:v>
                </c:pt>
                <c:pt idx="33632">
                  <c:v>1.7142379999999999</c:v>
                </c:pt>
                <c:pt idx="33633">
                  <c:v>1.714396</c:v>
                </c:pt>
                <c:pt idx="33634">
                  <c:v>1.7145550000000001</c:v>
                </c:pt>
                <c:pt idx="33635">
                  <c:v>1.7147140000000001</c:v>
                </c:pt>
                <c:pt idx="33636">
                  <c:v>1.7148730000000001</c:v>
                </c:pt>
                <c:pt idx="33637">
                  <c:v>1.715031</c:v>
                </c:pt>
                <c:pt idx="33638">
                  <c:v>1.71519</c:v>
                </c:pt>
                <c:pt idx="33639">
                  <c:v>1.7152259999999999</c:v>
                </c:pt>
                <c:pt idx="33640">
                  <c:v>1.7152069999999999</c:v>
                </c:pt>
                <c:pt idx="33641">
                  <c:v>1.715187</c:v>
                </c:pt>
                <c:pt idx="33642">
                  <c:v>1.715168</c:v>
                </c:pt>
                <c:pt idx="33643">
                  <c:v>1.715149</c:v>
                </c:pt>
                <c:pt idx="33644">
                  <c:v>1.71513</c:v>
                </c:pt>
                <c:pt idx="33645">
                  <c:v>1.7151099999999999</c:v>
                </c:pt>
                <c:pt idx="33646">
                  <c:v>1.7150909999999999</c:v>
                </c:pt>
                <c:pt idx="33647">
                  <c:v>1.7150719999999999</c:v>
                </c:pt>
                <c:pt idx="33648">
                  <c:v>1.7150529999999999</c:v>
                </c:pt>
                <c:pt idx="33649">
                  <c:v>1.715033</c:v>
                </c:pt>
                <c:pt idx="33650">
                  <c:v>1.715014</c:v>
                </c:pt>
                <c:pt idx="33651">
                  <c:v>1.714995</c:v>
                </c:pt>
                <c:pt idx="33652">
                  <c:v>1.7149760000000001</c:v>
                </c:pt>
                <c:pt idx="33653">
                  <c:v>1.7149559999999999</c:v>
                </c:pt>
                <c:pt idx="33654">
                  <c:v>1.7149380000000001</c:v>
                </c:pt>
                <c:pt idx="33655">
                  <c:v>1.714966</c:v>
                </c:pt>
                <c:pt idx="33656">
                  <c:v>1.7149939999999999</c:v>
                </c:pt>
                <c:pt idx="33657">
                  <c:v>1.7150209999999999</c:v>
                </c:pt>
                <c:pt idx="33658">
                  <c:v>1.715049</c:v>
                </c:pt>
                <c:pt idx="33659">
                  <c:v>1.715077</c:v>
                </c:pt>
                <c:pt idx="33660">
                  <c:v>1.7151050000000001</c:v>
                </c:pt>
                <c:pt idx="33661">
                  <c:v>1.715133</c:v>
                </c:pt>
                <c:pt idx="33662">
                  <c:v>1.71516</c:v>
                </c:pt>
                <c:pt idx="33663">
                  <c:v>1.7151879999999999</c:v>
                </c:pt>
                <c:pt idx="33664">
                  <c:v>1.7152160000000001</c:v>
                </c:pt>
                <c:pt idx="33665">
                  <c:v>1.715244</c:v>
                </c:pt>
                <c:pt idx="33666">
                  <c:v>1.7152719999999999</c:v>
                </c:pt>
                <c:pt idx="33667">
                  <c:v>1.7153</c:v>
                </c:pt>
                <c:pt idx="33668">
                  <c:v>1.715328</c:v>
                </c:pt>
                <c:pt idx="33669">
                  <c:v>1.715355</c:v>
                </c:pt>
                <c:pt idx="33670">
                  <c:v>1.7154160000000001</c:v>
                </c:pt>
                <c:pt idx="33671">
                  <c:v>1.715538</c:v>
                </c:pt>
                <c:pt idx="33672">
                  <c:v>1.71566</c:v>
                </c:pt>
                <c:pt idx="33673">
                  <c:v>1.7157819999999999</c:v>
                </c:pt>
                <c:pt idx="33674">
                  <c:v>1.7159040000000001</c:v>
                </c:pt>
                <c:pt idx="33675">
                  <c:v>1.7160249999999999</c:v>
                </c:pt>
                <c:pt idx="33676">
                  <c:v>1.7161470000000001</c:v>
                </c:pt>
                <c:pt idx="33677">
                  <c:v>1.716269</c:v>
                </c:pt>
                <c:pt idx="33678">
                  <c:v>1.716391</c:v>
                </c:pt>
                <c:pt idx="33679">
                  <c:v>1.716513</c:v>
                </c:pt>
                <c:pt idx="33680">
                  <c:v>1.7166349999999999</c:v>
                </c:pt>
                <c:pt idx="33681">
                  <c:v>1.7167570000000001</c:v>
                </c:pt>
                <c:pt idx="33682">
                  <c:v>1.716879</c:v>
                </c:pt>
                <c:pt idx="33683">
                  <c:v>1.717001</c:v>
                </c:pt>
                <c:pt idx="33684">
                  <c:v>1.717123</c:v>
                </c:pt>
                <c:pt idx="33685">
                  <c:v>1.7172449999999999</c:v>
                </c:pt>
                <c:pt idx="33686">
                  <c:v>1.7172940000000001</c:v>
                </c:pt>
                <c:pt idx="33687">
                  <c:v>1.7173130000000001</c:v>
                </c:pt>
                <c:pt idx="33688">
                  <c:v>1.717333</c:v>
                </c:pt>
                <c:pt idx="33689">
                  <c:v>1.717352</c:v>
                </c:pt>
                <c:pt idx="33690">
                  <c:v>1.717371</c:v>
                </c:pt>
                <c:pt idx="33691">
                  <c:v>1.71739</c:v>
                </c:pt>
                <c:pt idx="33692">
                  <c:v>1.717409</c:v>
                </c:pt>
                <c:pt idx="33693">
                  <c:v>1.7174290000000001</c:v>
                </c:pt>
                <c:pt idx="33694">
                  <c:v>1.7174480000000001</c:v>
                </c:pt>
                <c:pt idx="33695">
                  <c:v>1.7174670000000001</c:v>
                </c:pt>
                <c:pt idx="33696">
                  <c:v>1.7174860000000001</c:v>
                </c:pt>
                <c:pt idx="33697">
                  <c:v>1.717506</c:v>
                </c:pt>
                <c:pt idx="33698">
                  <c:v>1.717525</c:v>
                </c:pt>
                <c:pt idx="33699">
                  <c:v>1.717544</c:v>
                </c:pt>
                <c:pt idx="33700">
                  <c:v>1.717563</c:v>
                </c:pt>
                <c:pt idx="33701">
                  <c:v>1.7175830000000001</c:v>
                </c:pt>
                <c:pt idx="33702">
                  <c:v>1.7175370000000001</c:v>
                </c:pt>
                <c:pt idx="33703">
                  <c:v>1.7174780000000001</c:v>
                </c:pt>
                <c:pt idx="33704">
                  <c:v>1.7174179999999999</c:v>
                </c:pt>
                <c:pt idx="33705">
                  <c:v>1.7173590000000001</c:v>
                </c:pt>
                <c:pt idx="33706">
                  <c:v>1.7172989999999999</c:v>
                </c:pt>
                <c:pt idx="33707">
                  <c:v>1.7172400000000001</c:v>
                </c:pt>
                <c:pt idx="33708">
                  <c:v>1.7171799999999999</c:v>
                </c:pt>
                <c:pt idx="33709">
                  <c:v>1.7171209999999999</c:v>
                </c:pt>
                <c:pt idx="33710">
                  <c:v>1.7170609999999999</c:v>
                </c:pt>
                <c:pt idx="33711">
                  <c:v>1.7170019999999999</c:v>
                </c:pt>
                <c:pt idx="33712">
                  <c:v>1.7169430000000001</c:v>
                </c:pt>
                <c:pt idx="33713">
                  <c:v>1.7168829999999999</c:v>
                </c:pt>
                <c:pt idx="33714">
                  <c:v>1.7168239999999999</c:v>
                </c:pt>
                <c:pt idx="33715">
                  <c:v>1.716764</c:v>
                </c:pt>
                <c:pt idx="33716">
                  <c:v>1.7167049999999999</c:v>
                </c:pt>
                <c:pt idx="33717">
                  <c:v>1.716645</c:v>
                </c:pt>
                <c:pt idx="33718">
                  <c:v>1.7165440000000001</c:v>
                </c:pt>
                <c:pt idx="33719">
                  <c:v>1.716431</c:v>
                </c:pt>
                <c:pt idx="33720">
                  <c:v>1.7163189999999999</c:v>
                </c:pt>
                <c:pt idx="33721">
                  <c:v>1.7162059999999999</c:v>
                </c:pt>
                <c:pt idx="33722">
                  <c:v>1.716094</c:v>
                </c:pt>
                <c:pt idx="33723">
                  <c:v>1.715981</c:v>
                </c:pt>
                <c:pt idx="33724">
                  <c:v>1.7158690000000001</c:v>
                </c:pt>
                <c:pt idx="33725">
                  <c:v>1.7157560000000001</c:v>
                </c:pt>
                <c:pt idx="33726">
                  <c:v>1.7156439999999999</c:v>
                </c:pt>
                <c:pt idx="33727">
                  <c:v>1.7155309999999999</c:v>
                </c:pt>
                <c:pt idx="33728">
                  <c:v>1.715419</c:v>
                </c:pt>
                <c:pt idx="33729">
                  <c:v>1.715306</c:v>
                </c:pt>
                <c:pt idx="33730">
                  <c:v>1.7151940000000001</c:v>
                </c:pt>
                <c:pt idx="33731">
                  <c:v>1.7150810000000001</c:v>
                </c:pt>
                <c:pt idx="33732">
                  <c:v>1.714969</c:v>
                </c:pt>
                <c:pt idx="33733">
                  <c:v>1.714858</c:v>
                </c:pt>
                <c:pt idx="33734">
                  <c:v>1.7148159999999999</c:v>
                </c:pt>
                <c:pt idx="33735">
                  <c:v>1.7147730000000001</c:v>
                </c:pt>
                <c:pt idx="33736">
                  <c:v>1.714731</c:v>
                </c:pt>
                <c:pt idx="33737">
                  <c:v>1.714688</c:v>
                </c:pt>
                <c:pt idx="33738">
                  <c:v>1.7146459999999999</c:v>
                </c:pt>
                <c:pt idx="33739">
                  <c:v>1.7146030000000001</c:v>
                </c:pt>
                <c:pt idx="33740">
                  <c:v>1.714561</c:v>
                </c:pt>
                <c:pt idx="33741">
                  <c:v>1.7145189999999999</c:v>
                </c:pt>
                <c:pt idx="33742">
                  <c:v>1.7144760000000001</c:v>
                </c:pt>
                <c:pt idx="33743">
                  <c:v>1.714434</c:v>
                </c:pt>
                <c:pt idx="33744">
                  <c:v>1.714391</c:v>
                </c:pt>
                <c:pt idx="33745">
                  <c:v>1.7143489999999999</c:v>
                </c:pt>
                <c:pt idx="33746">
                  <c:v>1.7143060000000001</c:v>
                </c:pt>
                <c:pt idx="33747">
                  <c:v>1.714264</c:v>
                </c:pt>
                <c:pt idx="33748">
                  <c:v>1.714221</c:v>
                </c:pt>
                <c:pt idx="33749">
                  <c:v>1.714224</c:v>
                </c:pt>
                <c:pt idx="33750">
                  <c:v>1.7143250000000001</c:v>
                </c:pt>
                <c:pt idx="33751">
                  <c:v>1.714426</c:v>
                </c:pt>
                <c:pt idx="33752">
                  <c:v>1.7145269999999999</c:v>
                </c:pt>
                <c:pt idx="33753">
                  <c:v>1.7146269999999999</c:v>
                </c:pt>
                <c:pt idx="33754">
                  <c:v>1.714728</c:v>
                </c:pt>
                <c:pt idx="33755">
                  <c:v>1.7148289999999999</c:v>
                </c:pt>
                <c:pt idx="33756">
                  <c:v>1.7149289999999999</c:v>
                </c:pt>
                <c:pt idx="33757">
                  <c:v>1.7150300000000001</c:v>
                </c:pt>
                <c:pt idx="33758">
                  <c:v>1.715131</c:v>
                </c:pt>
                <c:pt idx="33759">
                  <c:v>1.7152320000000001</c:v>
                </c:pt>
                <c:pt idx="33760">
                  <c:v>1.7153320000000001</c:v>
                </c:pt>
                <c:pt idx="33761">
                  <c:v>1.715433</c:v>
                </c:pt>
                <c:pt idx="33762">
                  <c:v>1.7155339999999999</c:v>
                </c:pt>
                <c:pt idx="33763">
                  <c:v>1.715635</c:v>
                </c:pt>
                <c:pt idx="33764">
                  <c:v>1.715735</c:v>
                </c:pt>
                <c:pt idx="33765">
                  <c:v>1.7156929999999999</c:v>
                </c:pt>
                <c:pt idx="33766">
                  <c:v>1.7155549999999999</c:v>
                </c:pt>
                <c:pt idx="33767">
                  <c:v>1.7154180000000001</c:v>
                </c:pt>
                <c:pt idx="33768">
                  <c:v>1.7152799999999999</c:v>
                </c:pt>
                <c:pt idx="33769">
                  <c:v>1.7151430000000001</c:v>
                </c:pt>
                <c:pt idx="33770">
                  <c:v>1.7150049999999999</c:v>
                </c:pt>
                <c:pt idx="33771">
                  <c:v>1.7148680000000001</c:v>
                </c:pt>
                <c:pt idx="33772">
                  <c:v>1.7147300000000001</c:v>
                </c:pt>
                <c:pt idx="33773">
                  <c:v>1.714593</c:v>
                </c:pt>
                <c:pt idx="33774">
                  <c:v>1.7144550000000001</c:v>
                </c:pt>
                <c:pt idx="33775">
                  <c:v>1.7143170000000001</c:v>
                </c:pt>
                <c:pt idx="33776">
                  <c:v>1.71418</c:v>
                </c:pt>
                <c:pt idx="33777">
                  <c:v>1.7140420000000001</c:v>
                </c:pt>
                <c:pt idx="33778">
                  <c:v>1.713905</c:v>
                </c:pt>
                <c:pt idx="33779">
                  <c:v>1.713768</c:v>
                </c:pt>
                <c:pt idx="33780">
                  <c:v>1.71363</c:v>
                </c:pt>
                <c:pt idx="33781">
                  <c:v>1.713581</c:v>
                </c:pt>
                <c:pt idx="33782">
                  <c:v>1.7135389999999999</c:v>
                </c:pt>
                <c:pt idx="33783">
                  <c:v>1.713498</c:v>
                </c:pt>
                <c:pt idx="33784">
                  <c:v>1.7134560000000001</c:v>
                </c:pt>
                <c:pt idx="33785">
                  <c:v>1.7134149999999999</c:v>
                </c:pt>
                <c:pt idx="33786">
                  <c:v>1.713373</c:v>
                </c:pt>
                <c:pt idx="33787">
                  <c:v>1.7133320000000001</c:v>
                </c:pt>
                <c:pt idx="33788">
                  <c:v>1.71329</c:v>
                </c:pt>
                <c:pt idx="33789">
                  <c:v>1.713249</c:v>
                </c:pt>
                <c:pt idx="33790">
                  <c:v>1.7132069999999999</c:v>
                </c:pt>
                <c:pt idx="33791">
                  <c:v>1.713166</c:v>
                </c:pt>
                <c:pt idx="33792">
                  <c:v>1.713125</c:v>
                </c:pt>
                <c:pt idx="33793">
                  <c:v>1.7130829999999999</c:v>
                </c:pt>
                <c:pt idx="33794">
                  <c:v>1.713042</c:v>
                </c:pt>
                <c:pt idx="33795">
                  <c:v>1.7130000000000001</c:v>
                </c:pt>
                <c:pt idx="33796">
                  <c:v>1.7128859999999999</c:v>
                </c:pt>
                <c:pt idx="33797">
                  <c:v>1.712588</c:v>
                </c:pt>
                <c:pt idx="33798">
                  <c:v>1.712291</c:v>
                </c:pt>
                <c:pt idx="33799">
                  <c:v>1.711994</c:v>
                </c:pt>
                <c:pt idx="33800">
                  <c:v>1.7116960000000001</c:v>
                </c:pt>
                <c:pt idx="33801">
                  <c:v>1.711398</c:v>
                </c:pt>
                <c:pt idx="33802">
                  <c:v>1.7111000000000001</c:v>
                </c:pt>
                <c:pt idx="33803">
                  <c:v>1.7108030000000001</c:v>
                </c:pt>
                <c:pt idx="33804">
                  <c:v>1.7105049999999999</c:v>
                </c:pt>
                <c:pt idx="33805">
                  <c:v>1.710207</c:v>
                </c:pt>
                <c:pt idx="33806">
                  <c:v>1.7099089999999999</c:v>
                </c:pt>
                <c:pt idx="33807">
                  <c:v>1.7096119999999999</c:v>
                </c:pt>
                <c:pt idx="33808">
                  <c:v>1.709314</c:v>
                </c:pt>
                <c:pt idx="33809">
                  <c:v>1.7090160000000001</c:v>
                </c:pt>
                <c:pt idx="33810">
                  <c:v>1.708718</c:v>
                </c:pt>
                <c:pt idx="33811">
                  <c:v>1.708421</c:v>
                </c:pt>
                <c:pt idx="33812">
                  <c:v>1.70821</c:v>
                </c:pt>
                <c:pt idx="33813">
                  <c:v>1.70824</c:v>
                </c:pt>
                <c:pt idx="33814">
                  <c:v>1.70827</c:v>
                </c:pt>
                <c:pt idx="33815">
                  <c:v>1.7082999999999999</c:v>
                </c:pt>
                <c:pt idx="33816">
                  <c:v>1.708329</c:v>
                </c:pt>
                <c:pt idx="33817">
                  <c:v>1.708359</c:v>
                </c:pt>
                <c:pt idx="33818">
                  <c:v>1.7083889999999999</c:v>
                </c:pt>
                <c:pt idx="33819">
                  <c:v>1.7084189999999999</c:v>
                </c:pt>
                <c:pt idx="33820">
                  <c:v>1.7084490000000001</c:v>
                </c:pt>
                <c:pt idx="33821">
                  <c:v>1.7084779999999999</c:v>
                </c:pt>
                <c:pt idx="33822">
                  <c:v>1.7085079999999999</c:v>
                </c:pt>
                <c:pt idx="33823">
                  <c:v>1.7085379999999999</c:v>
                </c:pt>
                <c:pt idx="33824">
                  <c:v>1.7085680000000001</c:v>
                </c:pt>
                <c:pt idx="33825">
                  <c:v>1.7085969999999999</c:v>
                </c:pt>
                <c:pt idx="33826">
                  <c:v>1.7086269999999999</c:v>
                </c:pt>
                <c:pt idx="33827">
                  <c:v>1.7086570000000001</c:v>
                </c:pt>
                <c:pt idx="33828">
                  <c:v>1.708685</c:v>
                </c:pt>
                <c:pt idx="33829">
                  <c:v>1.70871</c:v>
                </c:pt>
                <c:pt idx="33830">
                  <c:v>1.708734</c:v>
                </c:pt>
                <c:pt idx="33831">
                  <c:v>1.708758</c:v>
                </c:pt>
                <c:pt idx="33832">
                  <c:v>1.7087829999999999</c:v>
                </c:pt>
                <c:pt idx="33833">
                  <c:v>1.708807</c:v>
                </c:pt>
                <c:pt idx="33834">
                  <c:v>1.7088319999999999</c:v>
                </c:pt>
                <c:pt idx="33835">
                  <c:v>1.7088559999999999</c:v>
                </c:pt>
                <c:pt idx="33836">
                  <c:v>1.70888</c:v>
                </c:pt>
                <c:pt idx="33837">
                  <c:v>1.7089049999999999</c:v>
                </c:pt>
                <c:pt idx="33838">
                  <c:v>1.7089289999999999</c:v>
                </c:pt>
                <c:pt idx="33839">
                  <c:v>1.7089529999999999</c:v>
                </c:pt>
                <c:pt idx="33840">
                  <c:v>1.7089780000000001</c:v>
                </c:pt>
                <c:pt idx="33841">
                  <c:v>1.7090019999999999</c:v>
                </c:pt>
                <c:pt idx="33842">
                  <c:v>1.7090270000000001</c:v>
                </c:pt>
                <c:pt idx="33843">
                  <c:v>1.7090510000000001</c:v>
                </c:pt>
                <c:pt idx="33844">
                  <c:v>1.7090510000000001</c:v>
                </c:pt>
                <c:pt idx="33845">
                  <c:v>1.7090270000000001</c:v>
                </c:pt>
                <c:pt idx="33846">
                  <c:v>1.709004</c:v>
                </c:pt>
                <c:pt idx="33847">
                  <c:v>1.7089810000000001</c:v>
                </c:pt>
                <c:pt idx="33848">
                  <c:v>1.7089570000000001</c:v>
                </c:pt>
                <c:pt idx="33849">
                  <c:v>1.708934</c:v>
                </c:pt>
                <c:pt idx="33850">
                  <c:v>1.7089110000000001</c:v>
                </c:pt>
                <c:pt idx="33851">
                  <c:v>1.708888</c:v>
                </c:pt>
                <c:pt idx="33852">
                  <c:v>1.7088639999999999</c:v>
                </c:pt>
                <c:pt idx="33853">
                  <c:v>1.7088410000000001</c:v>
                </c:pt>
                <c:pt idx="33854">
                  <c:v>1.7088179999999999</c:v>
                </c:pt>
                <c:pt idx="33855">
                  <c:v>1.7087950000000001</c:v>
                </c:pt>
                <c:pt idx="33856">
                  <c:v>1.708771</c:v>
                </c:pt>
                <c:pt idx="33857">
                  <c:v>1.7087479999999999</c:v>
                </c:pt>
                <c:pt idx="33858">
                  <c:v>1.708725</c:v>
                </c:pt>
                <c:pt idx="33859">
                  <c:v>1.708701</c:v>
                </c:pt>
                <c:pt idx="33860">
                  <c:v>1.70865</c:v>
                </c:pt>
                <c:pt idx="33861">
                  <c:v>1.708593</c:v>
                </c:pt>
                <c:pt idx="33862">
                  <c:v>1.7085360000000001</c:v>
                </c:pt>
                <c:pt idx="33863">
                  <c:v>1.7084790000000001</c:v>
                </c:pt>
                <c:pt idx="33864">
                  <c:v>1.7084220000000001</c:v>
                </c:pt>
                <c:pt idx="33865">
                  <c:v>1.7083649999999999</c:v>
                </c:pt>
                <c:pt idx="33866">
                  <c:v>1.7083079999999999</c:v>
                </c:pt>
                <c:pt idx="33867">
                  <c:v>1.708251</c:v>
                </c:pt>
                <c:pt idx="33868">
                  <c:v>1.708194</c:v>
                </c:pt>
                <c:pt idx="33869">
                  <c:v>1.708137</c:v>
                </c:pt>
                <c:pt idx="33870">
                  <c:v>1.70808</c:v>
                </c:pt>
                <c:pt idx="33871">
                  <c:v>1.7080230000000001</c:v>
                </c:pt>
                <c:pt idx="33872">
                  <c:v>1.7079660000000001</c:v>
                </c:pt>
                <c:pt idx="33873">
                  <c:v>1.7079089999999999</c:v>
                </c:pt>
                <c:pt idx="33874">
                  <c:v>1.7078519999999999</c:v>
                </c:pt>
                <c:pt idx="33875">
                  <c:v>1.7078059999999999</c:v>
                </c:pt>
                <c:pt idx="33876">
                  <c:v>1.7078230000000001</c:v>
                </c:pt>
                <c:pt idx="33877">
                  <c:v>1.70784</c:v>
                </c:pt>
                <c:pt idx="33878">
                  <c:v>1.707857</c:v>
                </c:pt>
                <c:pt idx="33879">
                  <c:v>1.7078739999999999</c:v>
                </c:pt>
                <c:pt idx="33880">
                  <c:v>1.707891</c:v>
                </c:pt>
                <c:pt idx="33881">
                  <c:v>1.7079070000000001</c:v>
                </c:pt>
                <c:pt idx="33882">
                  <c:v>1.707924</c:v>
                </c:pt>
                <c:pt idx="33883">
                  <c:v>1.7079409999999999</c:v>
                </c:pt>
                <c:pt idx="33884">
                  <c:v>1.7079580000000001</c:v>
                </c:pt>
                <c:pt idx="33885">
                  <c:v>1.707975</c:v>
                </c:pt>
                <c:pt idx="33886">
                  <c:v>1.707992</c:v>
                </c:pt>
                <c:pt idx="33887">
                  <c:v>1.7080090000000001</c:v>
                </c:pt>
                <c:pt idx="33888">
                  <c:v>1.708026</c:v>
                </c:pt>
                <c:pt idx="33889">
                  <c:v>1.7080420000000001</c:v>
                </c:pt>
                <c:pt idx="33890">
                  <c:v>1.708059</c:v>
                </c:pt>
                <c:pt idx="33891">
                  <c:v>1.7080230000000001</c:v>
                </c:pt>
                <c:pt idx="33892">
                  <c:v>1.707932</c:v>
                </c:pt>
                <c:pt idx="33893">
                  <c:v>1.70784</c:v>
                </c:pt>
                <c:pt idx="33894">
                  <c:v>1.707749</c:v>
                </c:pt>
                <c:pt idx="33895">
                  <c:v>1.7076579999999999</c:v>
                </c:pt>
                <c:pt idx="33896">
                  <c:v>1.7075659999999999</c:v>
                </c:pt>
                <c:pt idx="33897">
                  <c:v>1.7074750000000001</c:v>
                </c:pt>
                <c:pt idx="33898">
                  <c:v>1.7073830000000001</c:v>
                </c:pt>
                <c:pt idx="33899">
                  <c:v>1.707292</c:v>
                </c:pt>
                <c:pt idx="33900">
                  <c:v>1.707201</c:v>
                </c:pt>
                <c:pt idx="33901">
                  <c:v>1.707109</c:v>
                </c:pt>
                <c:pt idx="33902">
                  <c:v>1.7070179999999999</c:v>
                </c:pt>
                <c:pt idx="33903">
                  <c:v>1.7069270000000001</c:v>
                </c:pt>
                <c:pt idx="33904">
                  <c:v>1.7068350000000001</c:v>
                </c:pt>
                <c:pt idx="33905">
                  <c:v>1.706744</c:v>
                </c:pt>
                <c:pt idx="33906">
                  <c:v>1.7066520000000001</c:v>
                </c:pt>
                <c:pt idx="33907">
                  <c:v>1.706685</c:v>
                </c:pt>
                <c:pt idx="33908">
                  <c:v>1.706742</c:v>
                </c:pt>
                <c:pt idx="33909">
                  <c:v>1.706799</c:v>
                </c:pt>
                <c:pt idx="33910">
                  <c:v>1.7068559999999999</c:v>
                </c:pt>
                <c:pt idx="33911">
                  <c:v>1.7069129999999999</c:v>
                </c:pt>
                <c:pt idx="33912">
                  <c:v>1.706969</c:v>
                </c:pt>
                <c:pt idx="33913">
                  <c:v>1.7070259999999999</c:v>
                </c:pt>
                <c:pt idx="33914">
                  <c:v>1.7070829999999999</c:v>
                </c:pt>
                <c:pt idx="33915">
                  <c:v>1.7071400000000001</c:v>
                </c:pt>
                <c:pt idx="33916">
                  <c:v>1.7071970000000001</c:v>
                </c:pt>
                <c:pt idx="33917">
                  <c:v>1.707254</c:v>
                </c:pt>
                <c:pt idx="33918">
                  <c:v>1.707311</c:v>
                </c:pt>
                <c:pt idx="33919">
                  <c:v>1.707368</c:v>
                </c:pt>
                <c:pt idx="33920">
                  <c:v>1.707425</c:v>
                </c:pt>
                <c:pt idx="33921">
                  <c:v>1.7074819999999999</c:v>
                </c:pt>
                <c:pt idx="33922">
                  <c:v>1.7075389999999999</c:v>
                </c:pt>
                <c:pt idx="33923">
                  <c:v>1.7074640000000001</c:v>
                </c:pt>
                <c:pt idx="33924">
                  <c:v>1.707341</c:v>
                </c:pt>
                <c:pt idx="33925">
                  <c:v>1.707219</c:v>
                </c:pt>
                <c:pt idx="33926">
                  <c:v>1.7070959999999999</c:v>
                </c:pt>
                <c:pt idx="33927">
                  <c:v>1.7069730000000001</c:v>
                </c:pt>
                <c:pt idx="33928">
                  <c:v>1.7068509999999999</c:v>
                </c:pt>
                <c:pt idx="33929">
                  <c:v>1.706728</c:v>
                </c:pt>
                <c:pt idx="33930">
                  <c:v>1.7066060000000001</c:v>
                </c:pt>
                <c:pt idx="33931">
                  <c:v>1.706483</c:v>
                </c:pt>
                <c:pt idx="33932">
                  <c:v>1.7063600000000001</c:v>
                </c:pt>
                <c:pt idx="33933">
                  <c:v>1.7062379999999999</c:v>
                </c:pt>
                <c:pt idx="33934">
                  <c:v>1.706115</c:v>
                </c:pt>
                <c:pt idx="33935">
                  <c:v>1.705992</c:v>
                </c:pt>
                <c:pt idx="33936">
                  <c:v>1.70587</c:v>
                </c:pt>
                <c:pt idx="33937">
                  <c:v>1.7057469999999999</c:v>
                </c:pt>
                <c:pt idx="33938">
                  <c:v>1.705624</c:v>
                </c:pt>
                <c:pt idx="33939">
                  <c:v>1.705875</c:v>
                </c:pt>
                <c:pt idx="33940">
                  <c:v>1.7061770000000001</c:v>
                </c:pt>
                <c:pt idx="33941">
                  <c:v>1.7064790000000001</c:v>
                </c:pt>
                <c:pt idx="33942">
                  <c:v>1.7067810000000001</c:v>
                </c:pt>
                <c:pt idx="33943">
                  <c:v>1.7070829999999999</c:v>
                </c:pt>
                <c:pt idx="33944">
                  <c:v>1.7073860000000001</c:v>
                </c:pt>
                <c:pt idx="33945">
                  <c:v>1.7076880000000001</c:v>
                </c:pt>
                <c:pt idx="33946">
                  <c:v>1.7079899999999999</c:v>
                </c:pt>
                <c:pt idx="33947">
                  <c:v>1.7082919999999999</c:v>
                </c:pt>
                <c:pt idx="33948">
                  <c:v>1.7085939999999999</c:v>
                </c:pt>
                <c:pt idx="33949">
                  <c:v>1.708896</c:v>
                </c:pt>
                <c:pt idx="33950">
                  <c:v>1.709198</c:v>
                </c:pt>
                <c:pt idx="33951">
                  <c:v>1.7095</c:v>
                </c:pt>
                <c:pt idx="33952">
                  <c:v>1.709802</c:v>
                </c:pt>
                <c:pt idx="33953">
                  <c:v>1.7101040000000001</c:v>
                </c:pt>
                <c:pt idx="33954">
                  <c:v>1.7103569999999999</c:v>
                </c:pt>
                <c:pt idx="33955">
                  <c:v>1.710348</c:v>
                </c:pt>
                <c:pt idx="33956">
                  <c:v>1.7103379999999999</c:v>
                </c:pt>
                <c:pt idx="33957">
                  <c:v>1.7103280000000001</c:v>
                </c:pt>
                <c:pt idx="33958">
                  <c:v>1.7103189999999999</c:v>
                </c:pt>
                <c:pt idx="33959">
                  <c:v>1.7103090000000001</c:v>
                </c:pt>
                <c:pt idx="33960">
                  <c:v>1.710299</c:v>
                </c:pt>
                <c:pt idx="33961">
                  <c:v>1.7102889999999999</c:v>
                </c:pt>
                <c:pt idx="33962">
                  <c:v>1.71028</c:v>
                </c:pt>
                <c:pt idx="33963">
                  <c:v>1.71027</c:v>
                </c:pt>
                <c:pt idx="33964">
                  <c:v>1.7102599999999999</c:v>
                </c:pt>
                <c:pt idx="33965">
                  <c:v>1.71025</c:v>
                </c:pt>
                <c:pt idx="33966">
                  <c:v>1.7102409999999999</c:v>
                </c:pt>
                <c:pt idx="33967">
                  <c:v>1.7102310000000001</c:v>
                </c:pt>
                <c:pt idx="33968">
                  <c:v>1.710221</c:v>
                </c:pt>
                <c:pt idx="33969">
                  <c:v>1.7102120000000001</c:v>
                </c:pt>
                <c:pt idx="33970">
                  <c:v>1.7102820000000001</c:v>
                </c:pt>
                <c:pt idx="33971">
                  <c:v>1.7104490000000001</c:v>
                </c:pt>
                <c:pt idx="33972">
                  <c:v>1.7106159999999999</c:v>
                </c:pt>
                <c:pt idx="33973">
                  <c:v>1.710782</c:v>
                </c:pt>
                <c:pt idx="33974">
                  <c:v>1.7109490000000001</c:v>
                </c:pt>
                <c:pt idx="33975">
                  <c:v>1.711117</c:v>
                </c:pt>
                <c:pt idx="33976">
                  <c:v>1.711284</c:v>
                </c:pt>
                <c:pt idx="33977">
                  <c:v>1.7114510000000001</c:v>
                </c:pt>
                <c:pt idx="33978">
                  <c:v>1.7116180000000001</c:v>
                </c:pt>
                <c:pt idx="33979">
                  <c:v>1.7117849999999999</c:v>
                </c:pt>
                <c:pt idx="33980">
                  <c:v>1.7119519999999999</c:v>
                </c:pt>
                <c:pt idx="33981">
                  <c:v>1.7121189999999999</c:v>
                </c:pt>
                <c:pt idx="33982">
                  <c:v>1.712286</c:v>
                </c:pt>
                <c:pt idx="33983">
                  <c:v>1.712453</c:v>
                </c:pt>
                <c:pt idx="33984">
                  <c:v>1.71262</c:v>
                </c:pt>
                <c:pt idx="33985">
                  <c:v>1.7127870000000001</c:v>
                </c:pt>
                <c:pt idx="33986">
                  <c:v>1.7128380000000001</c:v>
                </c:pt>
                <c:pt idx="33987">
                  <c:v>1.7128620000000001</c:v>
                </c:pt>
                <c:pt idx="33988">
                  <c:v>1.712887</c:v>
                </c:pt>
                <c:pt idx="33989">
                  <c:v>1.7129110000000001</c:v>
                </c:pt>
                <c:pt idx="33990">
                  <c:v>1.712936</c:v>
                </c:pt>
                <c:pt idx="33991">
                  <c:v>1.71296</c:v>
                </c:pt>
                <c:pt idx="33992">
                  <c:v>1.712985</c:v>
                </c:pt>
                <c:pt idx="33993">
                  <c:v>1.713009</c:v>
                </c:pt>
                <c:pt idx="33994">
                  <c:v>1.7130339999999999</c:v>
                </c:pt>
                <c:pt idx="33995">
                  <c:v>1.713058</c:v>
                </c:pt>
                <c:pt idx="33996">
                  <c:v>1.7130829999999999</c:v>
                </c:pt>
                <c:pt idx="33997">
                  <c:v>1.7131069999999999</c:v>
                </c:pt>
                <c:pt idx="33998">
                  <c:v>1.7131320000000001</c:v>
                </c:pt>
                <c:pt idx="33999">
                  <c:v>1.7131559999999999</c:v>
                </c:pt>
                <c:pt idx="34000">
                  <c:v>1.7131810000000001</c:v>
                </c:pt>
                <c:pt idx="34001">
                  <c:v>1.713193</c:v>
                </c:pt>
                <c:pt idx="34002">
                  <c:v>1.7131430000000001</c:v>
                </c:pt>
                <c:pt idx="34003">
                  <c:v>1.713093</c:v>
                </c:pt>
                <c:pt idx="34004">
                  <c:v>1.7130430000000001</c:v>
                </c:pt>
                <c:pt idx="34005">
                  <c:v>1.712993</c:v>
                </c:pt>
                <c:pt idx="34006">
                  <c:v>1.7129430000000001</c:v>
                </c:pt>
                <c:pt idx="34007">
                  <c:v>1.712893</c:v>
                </c:pt>
                <c:pt idx="34008">
                  <c:v>1.7128429999999999</c:v>
                </c:pt>
                <c:pt idx="34009">
                  <c:v>1.712793</c:v>
                </c:pt>
                <c:pt idx="34010">
                  <c:v>1.7127429999999999</c:v>
                </c:pt>
                <c:pt idx="34011">
                  <c:v>1.712693</c:v>
                </c:pt>
                <c:pt idx="34012">
                  <c:v>1.7126429999999999</c:v>
                </c:pt>
                <c:pt idx="34013">
                  <c:v>1.712593</c:v>
                </c:pt>
                <c:pt idx="34014">
                  <c:v>1.7125429999999999</c:v>
                </c:pt>
                <c:pt idx="34015">
                  <c:v>1.7124919999999999</c:v>
                </c:pt>
                <c:pt idx="34016">
                  <c:v>1.7124429999999999</c:v>
                </c:pt>
                <c:pt idx="34017">
                  <c:v>1.7124090000000001</c:v>
                </c:pt>
                <c:pt idx="34018">
                  <c:v>1.7123900000000001</c:v>
                </c:pt>
                <c:pt idx="34019">
                  <c:v>1.7123710000000001</c:v>
                </c:pt>
                <c:pt idx="34020">
                  <c:v>1.712353</c:v>
                </c:pt>
                <c:pt idx="34021">
                  <c:v>1.712334</c:v>
                </c:pt>
                <c:pt idx="34022">
                  <c:v>1.712315</c:v>
                </c:pt>
                <c:pt idx="34023">
                  <c:v>1.712296</c:v>
                </c:pt>
                <c:pt idx="34024">
                  <c:v>1.712277</c:v>
                </c:pt>
                <c:pt idx="34025">
                  <c:v>1.7122580000000001</c:v>
                </c:pt>
                <c:pt idx="34026">
                  <c:v>1.71224</c:v>
                </c:pt>
                <c:pt idx="34027">
                  <c:v>1.712221</c:v>
                </c:pt>
                <c:pt idx="34028">
                  <c:v>1.712202</c:v>
                </c:pt>
                <c:pt idx="34029">
                  <c:v>1.712183</c:v>
                </c:pt>
                <c:pt idx="34030">
                  <c:v>1.712164</c:v>
                </c:pt>
                <c:pt idx="34031">
                  <c:v>1.712145</c:v>
                </c:pt>
                <c:pt idx="34032">
                  <c:v>1.712127</c:v>
                </c:pt>
                <c:pt idx="34033">
                  <c:v>1.7121150000000001</c:v>
                </c:pt>
                <c:pt idx="34034">
                  <c:v>1.7121200000000001</c:v>
                </c:pt>
                <c:pt idx="34035">
                  <c:v>1.712124</c:v>
                </c:pt>
                <c:pt idx="34036">
                  <c:v>1.712129</c:v>
                </c:pt>
                <c:pt idx="34037">
                  <c:v>1.712134</c:v>
                </c:pt>
                <c:pt idx="34038">
                  <c:v>1.7121390000000001</c:v>
                </c:pt>
                <c:pt idx="34039">
                  <c:v>1.712143</c:v>
                </c:pt>
                <c:pt idx="34040">
                  <c:v>1.712148</c:v>
                </c:pt>
                <c:pt idx="34041">
                  <c:v>1.712153</c:v>
                </c:pt>
                <c:pt idx="34042">
                  <c:v>1.7121569999999999</c:v>
                </c:pt>
                <c:pt idx="34043">
                  <c:v>1.712162</c:v>
                </c:pt>
                <c:pt idx="34044">
                  <c:v>1.712167</c:v>
                </c:pt>
                <c:pt idx="34045">
                  <c:v>1.712172</c:v>
                </c:pt>
                <c:pt idx="34046">
                  <c:v>1.7121759999999999</c:v>
                </c:pt>
                <c:pt idx="34047">
                  <c:v>1.712181</c:v>
                </c:pt>
                <c:pt idx="34048">
                  <c:v>1.712186</c:v>
                </c:pt>
                <c:pt idx="34049">
                  <c:v>1.712197</c:v>
                </c:pt>
                <c:pt idx="34050">
                  <c:v>1.712215</c:v>
                </c:pt>
                <c:pt idx="34051">
                  <c:v>1.7122329999999999</c:v>
                </c:pt>
                <c:pt idx="34052">
                  <c:v>1.7122520000000001</c:v>
                </c:pt>
                <c:pt idx="34053">
                  <c:v>1.71227</c:v>
                </c:pt>
                <c:pt idx="34054">
                  <c:v>1.712288</c:v>
                </c:pt>
                <c:pt idx="34055">
                  <c:v>1.7123060000000001</c:v>
                </c:pt>
                <c:pt idx="34056">
                  <c:v>1.7123250000000001</c:v>
                </c:pt>
                <c:pt idx="34057">
                  <c:v>1.7123429999999999</c:v>
                </c:pt>
                <c:pt idx="34058">
                  <c:v>1.712361</c:v>
                </c:pt>
                <c:pt idx="34059">
                  <c:v>1.7123790000000001</c:v>
                </c:pt>
                <c:pt idx="34060">
                  <c:v>1.7123980000000001</c:v>
                </c:pt>
                <c:pt idx="34061">
                  <c:v>1.7124159999999999</c:v>
                </c:pt>
                <c:pt idx="34062">
                  <c:v>1.712434</c:v>
                </c:pt>
                <c:pt idx="34063">
                  <c:v>1.7124520000000001</c:v>
                </c:pt>
                <c:pt idx="34064">
                  <c:v>1.7124710000000001</c:v>
                </c:pt>
                <c:pt idx="34065">
                  <c:v>1.71254</c:v>
                </c:pt>
                <c:pt idx="34066">
                  <c:v>1.7126269999999999</c:v>
                </c:pt>
                <c:pt idx="34067">
                  <c:v>1.7127129999999999</c:v>
                </c:pt>
                <c:pt idx="34068">
                  <c:v>1.712799</c:v>
                </c:pt>
                <c:pt idx="34069">
                  <c:v>1.7128859999999999</c:v>
                </c:pt>
                <c:pt idx="34070">
                  <c:v>1.7129719999999999</c:v>
                </c:pt>
                <c:pt idx="34071">
                  <c:v>1.7130590000000001</c:v>
                </c:pt>
                <c:pt idx="34072">
                  <c:v>1.7131449999999999</c:v>
                </c:pt>
                <c:pt idx="34073">
                  <c:v>1.7132309999999999</c:v>
                </c:pt>
                <c:pt idx="34074">
                  <c:v>1.7133179999999999</c:v>
                </c:pt>
                <c:pt idx="34075">
                  <c:v>1.7134039999999999</c:v>
                </c:pt>
                <c:pt idx="34076">
                  <c:v>1.71349</c:v>
                </c:pt>
                <c:pt idx="34077">
                  <c:v>1.7135769999999999</c:v>
                </c:pt>
                <c:pt idx="34078">
                  <c:v>1.7136629999999999</c:v>
                </c:pt>
                <c:pt idx="34079">
                  <c:v>1.7137500000000001</c:v>
                </c:pt>
                <c:pt idx="34080">
                  <c:v>1.713827</c:v>
                </c:pt>
                <c:pt idx="34081">
                  <c:v>1.71376</c:v>
                </c:pt>
                <c:pt idx="34082">
                  <c:v>1.7136929999999999</c:v>
                </c:pt>
                <c:pt idx="34083">
                  <c:v>1.713627</c:v>
                </c:pt>
                <c:pt idx="34084">
                  <c:v>1.71356</c:v>
                </c:pt>
                <c:pt idx="34085">
                  <c:v>1.7134929999999999</c:v>
                </c:pt>
                <c:pt idx="34086">
                  <c:v>1.7134259999999999</c:v>
                </c:pt>
                <c:pt idx="34087">
                  <c:v>1.7133590000000001</c:v>
                </c:pt>
                <c:pt idx="34088">
                  <c:v>1.713292</c:v>
                </c:pt>
                <c:pt idx="34089">
                  <c:v>1.713225</c:v>
                </c:pt>
                <c:pt idx="34090">
                  <c:v>1.713158</c:v>
                </c:pt>
                <c:pt idx="34091">
                  <c:v>1.7130909999999999</c:v>
                </c:pt>
                <c:pt idx="34092">
                  <c:v>1.7130240000000001</c:v>
                </c:pt>
                <c:pt idx="34093">
                  <c:v>1.7129570000000001</c:v>
                </c:pt>
                <c:pt idx="34094">
                  <c:v>1.71289</c:v>
                </c:pt>
                <c:pt idx="34095">
                  <c:v>1.712823</c:v>
                </c:pt>
                <c:pt idx="34096">
                  <c:v>1.7128490000000001</c:v>
                </c:pt>
                <c:pt idx="34097">
                  <c:v>1.713042</c:v>
                </c:pt>
                <c:pt idx="34098">
                  <c:v>1.7132350000000001</c:v>
                </c:pt>
                <c:pt idx="34099">
                  <c:v>1.713427</c:v>
                </c:pt>
                <c:pt idx="34100">
                  <c:v>1.7136199999999999</c:v>
                </c:pt>
                <c:pt idx="34101">
                  <c:v>1.713813</c:v>
                </c:pt>
                <c:pt idx="34102">
                  <c:v>1.714005</c:v>
                </c:pt>
                <c:pt idx="34103">
                  <c:v>1.714197</c:v>
                </c:pt>
                <c:pt idx="34104">
                  <c:v>1.7143900000000001</c:v>
                </c:pt>
                <c:pt idx="34105">
                  <c:v>1.714583</c:v>
                </c:pt>
                <c:pt idx="34106">
                  <c:v>1.7147749999999999</c:v>
                </c:pt>
                <c:pt idx="34107">
                  <c:v>1.714968</c:v>
                </c:pt>
                <c:pt idx="34108">
                  <c:v>1.7151609999999999</c:v>
                </c:pt>
                <c:pt idx="34109">
                  <c:v>1.7153529999999999</c:v>
                </c:pt>
                <c:pt idx="34110">
                  <c:v>1.715546</c:v>
                </c:pt>
                <c:pt idx="34111">
                  <c:v>1.7157389999999999</c:v>
                </c:pt>
                <c:pt idx="34112">
                  <c:v>1.7158180000000001</c:v>
                </c:pt>
                <c:pt idx="34113">
                  <c:v>1.7158500000000001</c:v>
                </c:pt>
                <c:pt idx="34114">
                  <c:v>1.715883</c:v>
                </c:pt>
                <c:pt idx="34115">
                  <c:v>1.715916</c:v>
                </c:pt>
                <c:pt idx="34116">
                  <c:v>1.7159489999999999</c:v>
                </c:pt>
                <c:pt idx="34117">
                  <c:v>1.7159819999999999</c:v>
                </c:pt>
                <c:pt idx="34118">
                  <c:v>1.7160150000000001</c:v>
                </c:pt>
                <c:pt idx="34119">
                  <c:v>1.716048</c:v>
                </c:pt>
                <c:pt idx="34120">
                  <c:v>1.716081</c:v>
                </c:pt>
                <c:pt idx="34121">
                  <c:v>1.7161139999999999</c:v>
                </c:pt>
                <c:pt idx="34122">
                  <c:v>1.7161470000000001</c:v>
                </c:pt>
                <c:pt idx="34123">
                  <c:v>1.7161789999999999</c:v>
                </c:pt>
                <c:pt idx="34124">
                  <c:v>1.7162120000000001</c:v>
                </c:pt>
                <c:pt idx="34125">
                  <c:v>1.716245</c:v>
                </c:pt>
                <c:pt idx="34126">
                  <c:v>1.716278</c:v>
                </c:pt>
                <c:pt idx="34127">
                  <c:v>1.716316</c:v>
                </c:pt>
                <c:pt idx="34128">
                  <c:v>1.7164140000000001</c:v>
                </c:pt>
                <c:pt idx="34129">
                  <c:v>1.716512</c:v>
                </c:pt>
                <c:pt idx="34130">
                  <c:v>1.7166090000000001</c:v>
                </c:pt>
                <c:pt idx="34131">
                  <c:v>1.716707</c:v>
                </c:pt>
                <c:pt idx="34132">
                  <c:v>1.7168049999999999</c:v>
                </c:pt>
                <c:pt idx="34133">
                  <c:v>1.7169030000000001</c:v>
                </c:pt>
                <c:pt idx="34134">
                  <c:v>1.7170000000000001</c:v>
                </c:pt>
                <c:pt idx="34135">
                  <c:v>1.717098</c:v>
                </c:pt>
                <c:pt idx="34136">
                  <c:v>1.7171959999999999</c:v>
                </c:pt>
                <c:pt idx="34137">
                  <c:v>1.717293</c:v>
                </c:pt>
                <c:pt idx="34138">
                  <c:v>1.7173909999999999</c:v>
                </c:pt>
                <c:pt idx="34139">
                  <c:v>1.717489</c:v>
                </c:pt>
                <c:pt idx="34140">
                  <c:v>1.717587</c:v>
                </c:pt>
                <c:pt idx="34141">
                  <c:v>1.717684</c:v>
                </c:pt>
                <c:pt idx="34142">
                  <c:v>1.7177819999999999</c:v>
                </c:pt>
                <c:pt idx="34143">
                  <c:v>1.7178800000000001</c:v>
                </c:pt>
                <c:pt idx="34144">
                  <c:v>1.7179120000000001</c:v>
                </c:pt>
                <c:pt idx="34145">
                  <c:v>1.717935</c:v>
                </c:pt>
                <c:pt idx="34146">
                  <c:v>1.717957</c:v>
                </c:pt>
                <c:pt idx="34147">
                  <c:v>1.7179800000000001</c:v>
                </c:pt>
                <c:pt idx="34148">
                  <c:v>1.7180029999999999</c:v>
                </c:pt>
                <c:pt idx="34149">
                  <c:v>1.7180260000000001</c:v>
                </c:pt>
                <c:pt idx="34150">
                  <c:v>1.7180489999999999</c:v>
                </c:pt>
                <c:pt idx="34151">
                  <c:v>1.718072</c:v>
                </c:pt>
                <c:pt idx="34152">
                  <c:v>1.7180949999999999</c:v>
                </c:pt>
                <c:pt idx="34153">
                  <c:v>1.718118</c:v>
                </c:pt>
                <c:pt idx="34154">
                  <c:v>1.7181409999999999</c:v>
                </c:pt>
                <c:pt idx="34155">
                  <c:v>1.7181630000000001</c:v>
                </c:pt>
                <c:pt idx="34156">
                  <c:v>1.718186</c:v>
                </c:pt>
                <c:pt idx="34157">
                  <c:v>1.7182090000000001</c:v>
                </c:pt>
                <c:pt idx="34158">
                  <c:v>1.718232</c:v>
                </c:pt>
                <c:pt idx="34159">
                  <c:v>1.718262</c:v>
                </c:pt>
                <c:pt idx="34160">
                  <c:v>1.7183550000000001</c:v>
                </c:pt>
                <c:pt idx="34161">
                  <c:v>1.7184489999999999</c:v>
                </c:pt>
                <c:pt idx="34162">
                  <c:v>1.718542</c:v>
                </c:pt>
                <c:pt idx="34163">
                  <c:v>1.7186360000000001</c:v>
                </c:pt>
                <c:pt idx="34164">
                  <c:v>1.7187300000000001</c:v>
                </c:pt>
                <c:pt idx="34165">
                  <c:v>1.718823</c:v>
                </c:pt>
                <c:pt idx="34166">
                  <c:v>1.718917</c:v>
                </c:pt>
                <c:pt idx="34167">
                  <c:v>1.7190099999999999</c:v>
                </c:pt>
                <c:pt idx="34168">
                  <c:v>1.719104</c:v>
                </c:pt>
                <c:pt idx="34169">
                  <c:v>1.7191970000000001</c:v>
                </c:pt>
                <c:pt idx="34170">
                  <c:v>1.7192909999999999</c:v>
                </c:pt>
                <c:pt idx="34171">
                  <c:v>1.7193849999999999</c:v>
                </c:pt>
                <c:pt idx="34172">
                  <c:v>1.7194780000000001</c:v>
                </c:pt>
                <c:pt idx="34173">
                  <c:v>1.7195720000000001</c:v>
                </c:pt>
                <c:pt idx="34174">
                  <c:v>1.719665</c:v>
                </c:pt>
                <c:pt idx="34175">
                  <c:v>1.7197180000000001</c:v>
                </c:pt>
                <c:pt idx="34176">
                  <c:v>1.7196990000000001</c:v>
                </c:pt>
                <c:pt idx="34177">
                  <c:v>1.719681</c:v>
                </c:pt>
                <c:pt idx="34178">
                  <c:v>1.7196629999999999</c:v>
                </c:pt>
                <c:pt idx="34179">
                  <c:v>1.7196450000000001</c:v>
                </c:pt>
                <c:pt idx="34180">
                  <c:v>1.7196260000000001</c:v>
                </c:pt>
                <c:pt idx="34181">
                  <c:v>1.719608</c:v>
                </c:pt>
                <c:pt idx="34182">
                  <c:v>1.71959</c:v>
                </c:pt>
                <c:pt idx="34183">
                  <c:v>1.719571</c:v>
                </c:pt>
                <c:pt idx="34184">
                  <c:v>1.7195530000000001</c:v>
                </c:pt>
                <c:pt idx="34185">
                  <c:v>1.719535</c:v>
                </c:pt>
                <c:pt idx="34186">
                  <c:v>1.719517</c:v>
                </c:pt>
                <c:pt idx="34187">
                  <c:v>1.719498</c:v>
                </c:pt>
                <c:pt idx="34188">
                  <c:v>1.7194799999999999</c:v>
                </c:pt>
                <c:pt idx="34189">
                  <c:v>1.719462</c:v>
                </c:pt>
                <c:pt idx="34190">
                  <c:v>1.719444</c:v>
                </c:pt>
                <c:pt idx="34191">
                  <c:v>1.719592</c:v>
                </c:pt>
                <c:pt idx="34192">
                  <c:v>1.7198230000000001</c:v>
                </c:pt>
                <c:pt idx="34193">
                  <c:v>1.720054</c:v>
                </c:pt>
                <c:pt idx="34194">
                  <c:v>1.7202850000000001</c:v>
                </c:pt>
                <c:pt idx="34195">
                  <c:v>1.7205170000000001</c:v>
                </c:pt>
                <c:pt idx="34196">
                  <c:v>1.7207479999999999</c:v>
                </c:pt>
                <c:pt idx="34197">
                  <c:v>1.720979</c:v>
                </c:pt>
                <c:pt idx="34198">
                  <c:v>1.7212099999999999</c:v>
                </c:pt>
                <c:pt idx="34199">
                  <c:v>1.721441</c:v>
                </c:pt>
                <c:pt idx="34200">
                  <c:v>1.7216720000000001</c:v>
                </c:pt>
                <c:pt idx="34201">
                  <c:v>1.7219040000000001</c:v>
                </c:pt>
                <c:pt idx="34202">
                  <c:v>1.722135</c:v>
                </c:pt>
                <c:pt idx="34203">
                  <c:v>1.7223660000000001</c:v>
                </c:pt>
                <c:pt idx="34204">
                  <c:v>1.7225969999999999</c:v>
                </c:pt>
                <c:pt idx="34205">
                  <c:v>1.722828</c:v>
                </c:pt>
                <c:pt idx="34206">
                  <c:v>1.72306</c:v>
                </c:pt>
                <c:pt idx="34207">
                  <c:v>1.723244</c:v>
                </c:pt>
                <c:pt idx="34208">
                  <c:v>1.723425</c:v>
                </c:pt>
                <c:pt idx="34209">
                  <c:v>1.7236050000000001</c:v>
                </c:pt>
                <c:pt idx="34210">
                  <c:v>1.7237849999999999</c:v>
                </c:pt>
                <c:pt idx="34211">
                  <c:v>1.7239660000000001</c:v>
                </c:pt>
                <c:pt idx="34212">
                  <c:v>1.724145</c:v>
                </c:pt>
                <c:pt idx="34213">
                  <c:v>1.724326</c:v>
                </c:pt>
                <c:pt idx="34214">
                  <c:v>1.7245060000000001</c:v>
                </c:pt>
                <c:pt idx="34215">
                  <c:v>1.7246859999999999</c:v>
                </c:pt>
                <c:pt idx="34216">
                  <c:v>1.724866</c:v>
                </c:pt>
                <c:pt idx="34217">
                  <c:v>1.725047</c:v>
                </c:pt>
                <c:pt idx="34218">
                  <c:v>1.7252270000000001</c:v>
                </c:pt>
                <c:pt idx="34219">
                  <c:v>1.7254069999999999</c:v>
                </c:pt>
                <c:pt idx="34220">
                  <c:v>1.725587</c:v>
                </c:pt>
                <c:pt idx="34221">
                  <c:v>1.725768</c:v>
                </c:pt>
                <c:pt idx="34222">
                  <c:v>1.725895</c:v>
                </c:pt>
                <c:pt idx="34223">
                  <c:v>1.7258530000000001</c:v>
                </c:pt>
                <c:pt idx="34224">
                  <c:v>1.725811</c:v>
                </c:pt>
                <c:pt idx="34225">
                  <c:v>1.72577</c:v>
                </c:pt>
                <c:pt idx="34226">
                  <c:v>1.7257279999999999</c:v>
                </c:pt>
                <c:pt idx="34227">
                  <c:v>1.7256860000000001</c:v>
                </c:pt>
                <c:pt idx="34228">
                  <c:v>1.7256450000000001</c:v>
                </c:pt>
                <c:pt idx="34229">
                  <c:v>1.725603</c:v>
                </c:pt>
                <c:pt idx="34230">
                  <c:v>1.7255609999999999</c:v>
                </c:pt>
                <c:pt idx="34231">
                  <c:v>1.7255199999999999</c:v>
                </c:pt>
                <c:pt idx="34232">
                  <c:v>1.7254780000000001</c:v>
                </c:pt>
                <c:pt idx="34233">
                  <c:v>1.725436</c:v>
                </c:pt>
                <c:pt idx="34234">
                  <c:v>1.725395</c:v>
                </c:pt>
                <c:pt idx="34235">
                  <c:v>1.7253529999999999</c:v>
                </c:pt>
                <c:pt idx="34236">
                  <c:v>1.725311</c:v>
                </c:pt>
                <c:pt idx="34237">
                  <c:v>1.7252689999999999</c:v>
                </c:pt>
                <c:pt idx="34238">
                  <c:v>1.7253240000000001</c:v>
                </c:pt>
                <c:pt idx="34239">
                  <c:v>1.7254419999999999</c:v>
                </c:pt>
                <c:pt idx="34240">
                  <c:v>1.72556</c:v>
                </c:pt>
                <c:pt idx="34241">
                  <c:v>1.725679</c:v>
                </c:pt>
                <c:pt idx="34242">
                  <c:v>1.725797</c:v>
                </c:pt>
                <c:pt idx="34243">
                  <c:v>1.725916</c:v>
                </c:pt>
                <c:pt idx="34244">
                  <c:v>1.7260340000000001</c:v>
                </c:pt>
                <c:pt idx="34245">
                  <c:v>1.7261519999999999</c:v>
                </c:pt>
                <c:pt idx="34246">
                  <c:v>1.7262710000000001</c:v>
                </c:pt>
                <c:pt idx="34247">
                  <c:v>1.726389</c:v>
                </c:pt>
                <c:pt idx="34248">
                  <c:v>1.7265079999999999</c:v>
                </c:pt>
                <c:pt idx="34249">
                  <c:v>1.726626</c:v>
                </c:pt>
                <c:pt idx="34250">
                  <c:v>1.7267440000000001</c:v>
                </c:pt>
                <c:pt idx="34251">
                  <c:v>1.726863</c:v>
                </c:pt>
                <c:pt idx="34252">
                  <c:v>1.7269810000000001</c:v>
                </c:pt>
                <c:pt idx="34253">
                  <c:v>1.7271000000000001</c:v>
                </c:pt>
                <c:pt idx="34254">
                  <c:v>1.7272559999999999</c:v>
                </c:pt>
                <c:pt idx="34255">
                  <c:v>1.727498</c:v>
                </c:pt>
                <c:pt idx="34256">
                  <c:v>1.7277420000000001</c:v>
                </c:pt>
                <c:pt idx="34257">
                  <c:v>1.7279850000000001</c:v>
                </c:pt>
                <c:pt idx="34258">
                  <c:v>1.7282280000000001</c:v>
                </c:pt>
                <c:pt idx="34259">
                  <c:v>1.728472</c:v>
                </c:pt>
                <c:pt idx="34260">
                  <c:v>1.728715</c:v>
                </c:pt>
                <c:pt idx="34261">
                  <c:v>1.7289589999999999</c:v>
                </c:pt>
                <c:pt idx="34262">
                  <c:v>1.7292019999999999</c:v>
                </c:pt>
                <c:pt idx="34263">
                  <c:v>1.7294449999999999</c:v>
                </c:pt>
                <c:pt idx="34264">
                  <c:v>1.729689</c:v>
                </c:pt>
                <c:pt idx="34265">
                  <c:v>1.729932</c:v>
                </c:pt>
                <c:pt idx="34266">
                  <c:v>1.7301759999999999</c:v>
                </c:pt>
                <c:pt idx="34267">
                  <c:v>1.7304189999999999</c:v>
                </c:pt>
                <c:pt idx="34268">
                  <c:v>1.7306630000000001</c:v>
                </c:pt>
                <c:pt idx="34269">
                  <c:v>1.7309060000000001</c:v>
                </c:pt>
                <c:pt idx="34270">
                  <c:v>1.7309060000000001</c:v>
                </c:pt>
                <c:pt idx="34271">
                  <c:v>1.7307060000000001</c:v>
                </c:pt>
                <c:pt idx="34272">
                  <c:v>1.730505</c:v>
                </c:pt>
                <c:pt idx="34273">
                  <c:v>1.730305</c:v>
                </c:pt>
                <c:pt idx="34274">
                  <c:v>1.730105</c:v>
                </c:pt>
                <c:pt idx="34275">
                  <c:v>1.729905</c:v>
                </c:pt>
                <c:pt idx="34276">
                  <c:v>1.729705</c:v>
                </c:pt>
                <c:pt idx="34277">
                  <c:v>1.7295050000000001</c:v>
                </c:pt>
                <c:pt idx="34278">
                  <c:v>1.7293050000000001</c:v>
                </c:pt>
                <c:pt idx="34279">
                  <c:v>1.7291049999999999</c:v>
                </c:pt>
                <c:pt idx="34280">
                  <c:v>1.7289049999999999</c:v>
                </c:pt>
                <c:pt idx="34281">
                  <c:v>1.728704</c:v>
                </c:pt>
                <c:pt idx="34282">
                  <c:v>1.728504</c:v>
                </c:pt>
                <c:pt idx="34283">
                  <c:v>1.7283040000000001</c:v>
                </c:pt>
                <c:pt idx="34284">
                  <c:v>1.7281040000000001</c:v>
                </c:pt>
                <c:pt idx="34285">
                  <c:v>1.7279040000000001</c:v>
                </c:pt>
                <c:pt idx="34286">
                  <c:v>1.728011</c:v>
                </c:pt>
                <c:pt idx="34287">
                  <c:v>1.728186</c:v>
                </c:pt>
                <c:pt idx="34288">
                  <c:v>1.728361</c:v>
                </c:pt>
                <c:pt idx="34289">
                  <c:v>1.7285360000000001</c:v>
                </c:pt>
                <c:pt idx="34290">
                  <c:v>1.7287110000000001</c:v>
                </c:pt>
                <c:pt idx="34291">
                  <c:v>1.7288859999999999</c:v>
                </c:pt>
                <c:pt idx="34292">
                  <c:v>1.729061</c:v>
                </c:pt>
                <c:pt idx="34293">
                  <c:v>1.729236</c:v>
                </c:pt>
                <c:pt idx="34294">
                  <c:v>1.729411</c:v>
                </c:pt>
                <c:pt idx="34295">
                  <c:v>1.7295860000000001</c:v>
                </c:pt>
                <c:pt idx="34296">
                  <c:v>1.7297610000000001</c:v>
                </c:pt>
                <c:pt idx="34297">
                  <c:v>1.7299359999999999</c:v>
                </c:pt>
                <c:pt idx="34298">
                  <c:v>1.730111</c:v>
                </c:pt>
                <c:pt idx="34299">
                  <c:v>1.730286</c:v>
                </c:pt>
                <c:pt idx="34300">
                  <c:v>1.730461</c:v>
                </c:pt>
                <c:pt idx="34301">
                  <c:v>1.73061</c:v>
                </c:pt>
                <c:pt idx="34302">
                  <c:v>1.730586</c:v>
                </c:pt>
                <c:pt idx="34303">
                  <c:v>1.7305619999999999</c:v>
                </c:pt>
                <c:pt idx="34304">
                  <c:v>1.7305379999999999</c:v>
                </c:pt>
                <c:pt idx="34305">
                  <c:v>1.7305140000000001</c:v>
                </c:pt>
                <c:pt idx="34306">
                  <c:v>1.7304889999999999</c:v>
                </c:pt>
                <c:pt idx="34307">
                  <c:v>1.7304649999999999</c:v>
                </c:pt>
                <c:pt idx="34308">
                  <c:v>1.7304409999999999</c:v>
                </c:pt>
                <c:pt idx="34309">
                  <c:v>1.7304170000000001</c:v>
                </c:pt>
                <c:pt idx="34310">
                  <c:v>1.7303919999999999</c:v>
                </c:pt>
                <c:pt idx="34311">
                  <c:v>1.7303679999999999</c:v>
                </c:pt>
                <c:pt idx="34312">
                  <c:v>1.7303440000000001</c:v>
                </c:pt>
                <c:pt idx="34313">
                  <c:v>1.7303200000000001</c:v>
                </c:pt>
                <c:pt idx="34314">
                  <c:v>1.7302960000000001</c:v>
                </c:pt>
                <c:pt idx="34315">
                  <c:v>1.7302709999999999</c:v>
                </c:pt>
                <c:pt idx="34316">
                  <c:v>1.7302470000000001</c:v>
                </c:pt>
                <c:pt idx="34317">
                  <c:v>1.7302630000000001</c:v>
                </c:pt>
                <c:pt idx="34318">
                  <c:v>1.730332</c:v>
                </c:pt>
                <c:pt idx="34319">
                  <c:v>1.7303999999999999</c:v>
                </c:pt>
                <c:pt idx="34320">
                  <c:v>1.730469</c:v>
                </c:pt>
                <c:pt idx="34321">
                  <c:v>1.730537</c:v>
                </c:pt>
                <c:pt idx="34322">
                  <c:v>1.7306049999999999</c:v>
                </c:pt>
                <c:pt idx="34323">
                  <c:v>1.730674</c:v>
                </c:pt>
                <c:pt idx="34324">
                  <c:v>1.730742</c:v>
                </c:pt>
                <c:pt idx="34325">
                  <c:v>1.7308110000000001</c:v>
                </c:pt>
                <c:pt idx="34326">
                  <c:v>1.73088</c:v>
                </c:pt>
                <c:pt idx="34327">
                  <c:v>1.7309479999999999</c:v>
                </c:pt>
                <c:pt idx="34328">
                  <c:v>1.731017</c:v>
                </c:pt>
                <c:pt idx="34329">
                  <c:v>1.731085</c:v>
                </c:pt>
                <c:pt idx="34330">
                  <c:v>1.7311529999999999</c:v>
                </c:pt>
                <c:pt idx="34331">
                  <c:v>1.731222</c:v>
                </c:pt>
                <c:pt idx="34332">
                  <c:v>1.7312909999999999</c:v>
                </c:pt>
                <c:pt idx="34333">
                  <c:v>1.7311749999999999</c:v>
                </c:pt>
                <c:pt idx="34334">
                  <c:v>1.7310209999999999</c:v>
                </c:pt>
                <c:pt idx="34335">
                  <c:v>1.730866</c:v>
                </c:pt>
                <c:pt idx="34336">
                  <c:v>1.730712</c:v>
                </c:pt>
                <c:pt idx="34337">
                  <c:v>1.7305569999999999</c:v>
                </c:pt>
                <c:pt idx="34338">
                  <c:v>1.7304029999999999</c:v>
                </c:pt>
                <c:pt idx="34339">
                  <c:v>1.730248</c:v>
                </c:pt>
                <c:pt idx="34340">
                  <c:v>1.730094</c:v>
                </c:pt>
                <c:pt idx="34341">
                  <c:v>1.7299389999999999</c:v>
                </c:pt>
                <c:pt idx="34342">
                  <c:v>1.7297849999999999</c:v>
                </c:pt>
                <c:pt idx="34343">
                  <c:v>1.7296309999999999</c:v>
                </c:pt>
                <c:pt idx="34344">
                  <c:v>1.729476</c:v>
                </c:pt>
                <c:pt idx="34345">
                  <c:v>1.7293210000000001</c:v>
                </c:pt>
                <c:pt idx="34346">
                  <c:v>1.7291669999999999</c:v>
                </c:pt>
                <c:pt idx="34347">
                  <c:v>1.729012</c:v>
                </c:pt>
                <c:pt idx="34348">
                  <c:v>1.7288589999999999</c:v>
                </c:pt>
                <c:pt idx="34349">
                  <c:v>1.728864</c:v>
                </c:pt>
                <c:pt idx="34350">
                  <c:v>1.728869</c:v>
                </c:pt>
                <c:pt idx="34351">
                  <c:v>1.7288730000000001</c:v>
                </c:pt>
                <c:pt idx="34352">
                  <c:v>1.7288779999999999</c:v>
                </c:pt>
                <c:pt idx="34353">
                  <c:v>1.7288829999999999</c:v>
                </c:pt>
                <c:pt idx="34354">
                  <c:v>1.728888</c:v>
                </c:pt>
                <c:pt idx="34355">
                  <c:v>1.728893</c:v>
                </c:pt>
                <c:pt idx="34356">
                  <c:v>1.728898</c:v>
                </c:pt>
                <c:pt idx="34357">
                  <c:v>1.7289030000000001</c:v>
                </c:pt>
                <c:pt idx="34358">
                  <c:v>1.728907</c:v>
                </c:pt>
                <c:pt idx="34359">
                  <c:v>1.728912</c:v>
                </c:pt>
                <c:pt idx="34360">
                  <c:v>1.728917</c:v>
                </c:pt>
                <c:pt idx="34361">
                  <c:v>1.7289220000000001</c:v>
                </c:pt>
                <c:pt idx="34362">
                  <c:v>1.7289270000000001</c:v>
                </c:pt>
                <c:pt idx="34363">
                  <c:v>1.7289319999999999</c:v>
                </c:pt>
                <c:pt idx="34364">
                  <c:v>1.7289369999999999</c:v>
                </c:pt>
                <c:pt idx="34365">
                  <c:v>1.7290160000000001</c:v>
                </c:pt>
                <c:pt idx="34366">
                  <c:v>1.7291049999999999</c:v>
                </c:pt>
                <c:pt idx="34367">
                  <c:v>1.729193</c:v>
                </c:pt>
                <c:pt idx="34368">
                  <c:v>1.7292810000000001</c:v>
                </c:pt>
                <c:pt idx="34369">
                  <c:v>1.7293700000000001</c:v>
                </c:pt>
                <c:pt idx="34370">
                  <c:v>1.7294579999999999</c:v>
                </c:pt>
                <c:pt idx="34371">
                  <c:v>1.729546</c:v>
                </c:pt>
                <c:pt idx="34372">
                  <c:v>1.729635</c:v>
                </c:pt>
                <c:pt idx="34373">
                  <c:v>1.7297229999999999</c:v>
                </c:pt>
                <c:pt idx="34374">
                  <c:v>1.729811</c:v>
                </c:pt>
                <c:pt idx="34375">
                  <c:v>1.7299</c:v>
                </c:pt>
                <c:pt idx="34376">
                  <c:v>1.7299880000000001</c:v>
                </c:pt>
                <c:pt idx="34377">
                  <c:v>1.7300759999999999</c:v>
                </c:pt>
                <c:pt idx="34378">
                  <c:v>1.730164</c:v>
                </c:pt>
                <c:pt idx="34379">
                  <c:v>1.730253</c:v>
                </c:pt>
                <c:pt idx="34380">
                  <c:v>1.7303090000000001</c:v>
                </c:pt>
                <c:pt idx="34381">
                  <c:v>1.7302040000000001</c:v>
                </c:pt>
                <c:pt idx="34382">
                  <c:v>1.7300979999999999</c:v>
                </c:pt>
                <c:pt idx="34383">
                  <c:v>1.7299929999999999</c:v>
                </c:pt>
                <c:pt idx="34384">
                  <c:v>1.729887</c:v>
                </c:pt>
                <c:pt idx="34385">
                  <c:v>1.7297819999999999</c:v>
                </c:pt>
                <c:pt idx="34386">
                  <c:v>1.7296769999999999</c:v>
                </c:pt>
                <c:pt idx="34387">
                  <c:v>1.729571</c:v>
                </c:pt>
                <c:pt idx="34388">
                  <c:v>1.7294659999999999</c:v>
                </c:pt>
                <c:pt idx="34389">
                  <c:v>1.7293609999999999</c:v>
                </c:pt>
                <c:pt idx="34390">
                  <c:v>1.729255</c:v>
                </c:pt>
                <c:pt idx="34391">
                  <c:v>1.72915</c:v>
                </c:pt>
                <c:pt idx="34392">
                  <c:v>1.729044</c:v>
                </c:pt>
                <c:pt idx="34393">
                  <c:v>1.728939</c:v>
                </c:pt>
                <c:pt idx="34394">
                  <c:v>1.7288330000000001</c:v>
                </c:pt>
                <c:pt idx="34395">
                  <c:v>1.728728</c:v>
                </c:pt>
                <c:pt idx="34396">
                  <c:v>1.728626</c:v>
                </c:pt>
                <c:pt idx="34397">
                  <c:v>1.7285269999999999</c:v>
                </c:pt>
                <c:pt idx="34398">
                  <c:v>1.728429</c:v>
                </c:pt>
                <c:pt idx="34399">
                  <c:v>1.7283299999999999</c:v>
                </c:pt>
                <c:pt idx="34400">
                  <c:v>1.728232</c:v>
                </c:pt>
                <c:pt idx="34401">
                  <c:v>1.7281329999999999</c:v>
                </c:pt>
                <c:pt idx="34402">
                  <c:v>1.728035</c:v>
                </c:pt>
                <c:pt idx="34403">
                  <c:v>1.7279359999999999</c:v>
                </c:pt>
                <c:pt idx="34404">
                  <c:v>1.727838</c:v>
                </c:pt>
                <c:pt idx="34405">
                  <c:v>1.7277389999999999</c:v>
                </c:pt>
                <c:pt idx="34406">
                  <c:v>1.727641</c:v>
                </c:pt>
                <c:pt idx="34407">
                  <c:v>1.7275430000000001</c:v>
                </c:pt>
                <c:pt idx="34408">
                  <c:v>1.727444</c:v>
                </c:pt>
                <c:pt idx="34409">
                  <c:v>1.727346</c:v>
                </c:pt>
                <c:pt idx="34410">
                  <c:v>1.727247</c:v>
                </c:pt>
                <c:pt idx="34411">
                  <c:v>1.727149</c:v>
                </c:pt>
                <c:pt idx="34412">
                  <c:v>1.727074</c:v>
                </c:pt>
                <c:pt idx="34413">
                  <c:v>1.727007</c:v>
                </c:pt>
                <c:pt idx="34414">
                  <c:v>1.7269399999999999</c:v>
                </c:pt>
                <c:pt idx="34415">
                  <c:v>1.7268730000000001</c:v>
                </c:pt>
                <c:pt idx="34416">
                  <c:v>1.7268060000000001</c:v>
                </c:pt>
                <c:pt idx="34417">
                  <c:v>1.726739</c:v>
                </c:pt>
                <c:pt idx="34418">
                  <c:v>1.7266729999999999</c:v>
                </c:pt>
                <c:pt idx="34419">
                  <c:v>1.7266060000000001</c:v>
                </c:pt>
                <c:pt idx="34420">
                  <c:v>1.726539</c:v>
                </c:pt>
                <c:pt idx="34421">
                  <c:v>1.726472</c:v>
                </c:pt>
                <c:pt idx="34422">
                  <c:v>1.726405</c:v>
                </c:pt>
                <c:pt idx="34423">
                  <c:v>1.7263379999999999</c:v>
                </c:pt>
                <c:pt idx="34424">
                  <c:v>1.7262710000000001</c:v>
                </c:pt>
                <c:pt idx="34425">
                  <c:v>1.726205</c:v>
                </c:pt>
                <c:pt idx="34426">
                  <c:v>1.726138</c:v>
                </c:pt>
                <c:pt idx="34427">
                  <c:v>1.726065</c:v>
                </c:pt>
                <c:pt idx="34428">
                  <c:v>1.7259260000000001</c:v>
                </c:pt>
                <c:pt idx="34429">
                  <c:v>1.7257880000000001</c:v>
                </c:pt>
                <c:pt idx="34430">
                  <c:v>1.725649</c:v>
                </c:pt>
                <c:pt idx="34431">
                  <c:v>1.7255100000000001</c:v>
                </c:pt>
                <c:pt idx="34432">
                  <c:v>1.725371</c:v>
                </c:pt>
                <c:pt idx="34433">
                  <c:v>1.7252320000000001</c:v>
                </c:pt>
                <c:pt idx="34434">
                  <c:v>1.725093</c:v>
                </c:pt>
                <c:pt idx="34435">
                  <c:v>1.7249540000000001</c:v>
                </c:pt>
                <c:pt idx="34436">
                  <c:v>1.724815</c:v>
                </c:pt>
                <c:pt idx="34437">
                  <c:v>1.7246760000000001</c:v>
                </c:pt>
                <c:pt idx="34438">
                  <c:v>1.724537</c:v>
                </c:pt>
                <c:pt idx="34439">
                  <c:v>1.7243980000000001</c:v>
                </c:pt>
                <c:pt idx="34440">
                  <c:v>1.724259</c:v>
                </c:pt>
                <c:pt idx="34441">
                  <c:v>1.7241200000000001</c:v>
                </c:pt>
                <c:pt idx="34442">
                  <c:v>1.723981</c:v>
                </c:pt>
                <c:pt idx="34443">
                  <c:v>1.723897</c:v>
                </c:pt>
                <c:pt idx="34444">
                  <c:v>1.7238899999999999</c:v>
                </c:pt>
                <c:pt idx="34445">
                  <c:v>1.7238830000000001</c:v>
                </c:pt>
                <c:pt idx="34446">
                  <c:v>1.723876</c:v>
                </c:pt>
                <c:pt idx="34447">
                  <c:v>1.723868</c:v>
                </c:pt>
                <c:pt idx="34448">
                  <c:v>1.7238610000000001</c:v>
                </c:pt>
                <c:pt idx="34449">
                  <c:v>1.723854</c:v>
                </c:pt>
                <c:pt idx="34450">
                  <c:v>1.7238469999999999</c:v>
                </c:pt>
                <c:pt idx="34451">
                  <c:v>1.7238389999999999</c:v>
                </c:pt>
                <c:pt idx="34452">
                  <c:v>1.723832</c:v>
                </c:pt>
                <c:pt idx="34453">
                  <c:v>1.7238249999999999</c:v>
                </c:pt>
                <c:pt idx="34454">
                  <c:v>1.7238180000000001</c:v>
                </c:pt>
                <c:pt idx="34455">
                  <c:v>1.7238100000000001</c:v>
                </c:pt>
                <c:pt idx="34456">
                  <c:v>1.723803</c:v>
                </c:pt>
                <c:pt idx="34457">
                  <c:v>1.7237960000000001</c:v>
                </c:pt>
                <c:pt idx="34458">
                  <c:v>1.723789</c:v>
                </c:pt>
                <c:pt idx="34459">
                  <c:v>1.7237480000000001</c:v>
                </c:pt>
                <c:pt idx="34460">
                  <c:v>1.7236689999999999</c:v>
                </c:pt>
                <c:pt idx="34461">
                  <c:v>1.7235910000000001</c:v>
                </c:pt>
                <c:pt idx="34462">
                  <c:v>1.7235130000000001</c:v>
                </c:pt>
                <c:pt idx="34463">
                  <c:v>1.7234339999999999</c:v>
                </c:pt>
                <c:pt idx="34464">
                  <c:v>1.7233560000000001</c:v>
                </c:pt>
                <c:pt idx="34465">
                  <c:v>1.7232769999999999</c:v>
                </c:pt>
                <c:pt idx="34466">
                  <c:v>1.7231989999999999</c:v>
                </c:pt>
                <c:pt idx="34467">
                  <c:v>1.72312</c:v>
                </c:pt>
                <c:pt idx="34468">
                  <c:v>1.723042</c:v>
                </c:pt>
                <c:pt idx="34469">
                  <c:v>1.7229639999999999</c:v>
                </c:pt>
                <c:pt idx="34470">
                  <c:v>1.722885</c:v>
                </c:pt>
                <c:pt idx="34471">
                  <c:v>1.722807</c:v>
                </c:pt>
                <c:pt idx="34472">
                  <c:v>1.722729</c:v>
                </c:pt>
                <c:pt idx="34473">
                  <c:v>1.72265</c:v>
                </c:pt>
                <c:pt idx="34474">
                  <c:v>1.722572</c:v>
                </c:pt>
                <c:pt idx="34475">
                  <c:v>1.72255</c:v>
                </c:pt>
                <c:pt idx="34476">
                  <c:v>1.7226079999999999</c:v>
                </c:pt>
                <c:pt idx="34477">
                  <c:v>1.722666</c:v>
                </c:pt>
                <c:pt idx="34478">
                  <c:v>1.7227250000000001</c:v>
                </c:pt>
                <c:pt idx="34479">
                  <c:v>1.722783</c:v>
                </c:pt>
                <c:pt idx="34480">
                  <c:v>1.7228410000000001</c:v>
                </c:pt>
                <c:pt idx="34481">
                  <c:v>1.722899</c:v>
                </c:pt>
                <c:pt idx="34482">
                  <c:v>1.722958</c:v>
                </c:pt>
                <c:pt idx="34483">
                  <c:v>1.7230160000000001</c:v>
                </c:pt>
                <c:pt idx="34484">
                  <c:v>1.723074</c:v>
                </c:pt>
                <c:pt idx="34485">
                  <c:v>1.7231320000000001</c:v>
                </c:pt>
                <c:pt idx="34486">
                  <c:v>1.7231909999999999</c:v>
                </c:pt>
                <c:pt idx="34487">
                  <c:v>1.723249</c:v>
                </c:pt>
                <c:pt idx="34488">
                  <c:v>1.7233069999999999</c:v>
                </c:pt>
                <c:pt idx="34489">
                  <c:v>1.723365</c:v>
                </c:pt>
                <c:pt idx="34490">
                  <c:v>1.7234229999999999</c:v>
                </c:pt>
                <c:pt idx="34491">
                  <c:v>1.7233890000000001</c:v>
                </c:pt>
                <c:pt idx="34492">
                  <c:v>1.723312</c:v>
                </c:pt>
                <c:pt idx="34493">
                  <c:v>1.7232339999999999</c:v>
                </c:pt>
                <c:pt idx="34494">
                  <c:v>1.7231559999999999</c:v>
                </c:pt>
                <c:pt idx="34495">
                  <c:v>1.723079</c:v>
                </c:pt>
                <c:pt idx="34496">
                  <c:v>1.723001</c:v>
                </c:pt>
                <c:pt idx="34497">
                  <c:v>1.722923</c:v>
                </c:pt>
                <c:pt idx="34498">
                  <c:v>1.722845</c:v>
                </c:pt>
                <c:pt idx="34499">
                  <c:v>1.7227680000000001</c:v>
                </c:pt>
                <c:pt idx="34500">
                  <c:v>1.7226900000000001</c:v>
                </c:pt>
                <c:pt idx="34501">
                  <c:v>1.722612</c:v>
                </c:pt>
                <c:pt idx="34502">
                  <c:v>1.722534</c:v>
                </c:pt>
                <c:pt idx="34503">
                  <c:v>1.722456</c:v>
                </c:pt>
                <c:pt idx="34504">
                  <c:v>1.7223790000000001</c:v>
                </c:pt>
                <c:pt idx="34505">
                  <c:v>1.7223010000000001</c:v>
                </c:pt>
                <c:pt idx="34506">
                  <c:v>1.7222230000000001</c:v>
                </c:pt>
                <c:pt idx="34507">
                  <c:v>1.7222500000000001</c:v>
                </c:pt>
                <c:pt idx="34508">
                  <c:v>1.72228</c:v>
                </c:pt>
                <c:pt idx="34509">
                  <c:v>1.72231</c:v>
                </c:pt>
                <c:pt idx="34510">
                  <c:v>1.7223409999999999</c:v>
                </c:pt>
                <c:pt idx="34511">
                  <c:v>1.7223710000000001</c:v>
                </c:pt>
                <c:pt idx="34512">
                  <c:v>1.722402</c:v>
                </c:pt>
                <c:pt idx="34513">
                  <c:v>1.722432</c:v>
                </c:pt>
                <c:pt idx="34514">
                  <c:v>1.7224619999999999</c:v>
                </c:pt>
                <c:pt idx="34515">
                  <c:v>1.7224930000000001</c:v>
                </c:pt>
                <c:pt idx="34516">
                  <c:v>1.722523</c:v>
                </c:pt>
                <c:pt idx="34517">
                  <c:v>1.7225539999999999</c:v>
                </c:pt>
                <c:pt idx="34518">
                  <c:v>1.7225839999999999</c:v>
                </c:pt>
                <c:pt idx="34519">
                  <c:v>1.7226140000000001</c:v>
                </c:pt>
                <c:pt idx="34520">
                  <c:v>1.722645</c:v>
                </c:pt>
                <c:pt idx="34521">
                  <c:v>1.722675</c:v>
                </c:pt>
                <c:pt idx="34522">
                  <c:v>1.722685</c:v>
                </c:pt>
                <c:pt idx="34523">
                  <c:v>1.7226429999999999</c:v>
                </c:pt>
                <c:pt idx="34524">
                  <c:v>1.7225999999999999</c:v>
                </c:pt>
                <c:pt idx="34525">
                  <c:v>1.7225569999999999</c:v>
                </c:pt>
                <c:pt idx="34526">
                  <c:v>1.722515</c:v>
                </c:pt>
                <c:pt idx="34527">
                  <c:v>1.722472</c:v>
                </c:pt>
                <c:pt idx="34528">
                  <c:v>1.7224299999999999</c:v>
                </c:pt>
                <c:pt idx="34529">
                  <c:v>1.7223869999999999</c:v>
                </c:pt>
                <c:pt idx="34530">
                  <c:v>1.7223440000000001</c:v>
                </c:pt>
                <c:pt idx="34531">
                  <c:v>1.722302</c:v>
                </c:pt>
                <c:pt idx="34532">
                  <c:v>1.722259</c:v>
                </c:pt>
                <c:pt idx="34533">
                  <c:v>1.7222170000000001</c:v>
                </c:pt>
                <c:pt idx="34534">
                  <c:v>1.7221740000000001</c:v>
                </c:pt>
                <c:pt idx="34535">
                  <c:v>1.7221310000000001</c:v>
                </c:pt>
                <c:pt idx="34536">
                  <c:v>1.722089</c:v>
                </c:pt>
                <c:pt idx="34537">
                  <c:v>1.722046</c:v>
                </c:pt>
                <c:pt idx="34538">
                  <c:v>1.7220120000000001</c:v>
                </c:pt>
                <c:pt idx="34539">
                  <c:v>1.721983</c:v>
                </c:pt>
                <c:pt idx="34540">
                  <c:v>1.721954</c:v>
                </c:pt>
                <c:pt idx="34541">
                  <c:v>1.721924</c:v>
                </c:pt>
                <c:pt idx="34542">
                  <c:v>1.721895</c:v>
                </c:pt>
                <c:pt idx="34543">
                  <c:v>1.7218659999999999</c:v>
                </c:pt>
                <c:pt idx="34544">
                  <c:v>1.7218370000000001</c:v>
                </c:pt>
                <c:pt idx="34545">
                  <c:v>1.7218070000000001</c:v>
                </c:pt>
                <c:pt idx="34546">
                  <c:v>1.721778</c:v>
                </c:pt>
                <c:pt idx="34547">
                  <c:v>1.721749</c:v>
                </c:pt>
                <c:pt idx="34548">
                  <c:v>1.7217199999999999</c:v>
                </c:pt>
                <c:pt idx="34549">
                  <c:v>1.7216910000000001</c:v>
                </c:pt>
                <c:pt idx="34550">
                  <c:v>1.7216610000000001</c:v>
                </c:pt>
                <c:pt idx="34551">
                  <c:v>1.7216320000000001</c:v>
                </c:pt>
                <c:pt idx="34552">
                  <c:v>1.721603</c:v>
                </c:pt>
                <c:pt idx="34553">
                  <c:v>1.7215739999999999</c:v>
                </c:pt>
                <c:pt idx="34554">
                  <c:v>1.7216309999999999</c:v>
                </c:pt>
                <c:pt idx="34555">
                  <c:v>1.7216940000000001</c:v>
                </c:pt>
                <c:pt idx="34556">
                  <c:v>1.7217560000000001</c:v>
                </c:pt>
                <c:pt idx="34557">
                  <c:v>1.7218180000000001</c:v>
                </c:pt>
                <c:pt idx="34558">
                  <c:v>1.7218800000000001</c:v>
                </c:pt>
                <c:pt idx="34559">
                  <c:v>1.7219420000000001</c:v>
                </c:pt>
                <c:pt idx="34560">
                  <c:v>1.7220040000000001</c:v>
                </c:pt>
                <c:pt idx="34561">
                  <c:v>1.722067</c:v>
                </c:pt>
                <c:pt idx="34562">
                  <c:v>1.722129</c:v>
                </c:pt>
                <c:pt idx="34563">
                  <c:v>1.722191</c:v>
                </c:pt>
                <c:pt idx="34564">
                  <c:v>1.722253</c:v>
                </c:pt>
                <c:pt idx="34565">
                  <c:v>1.722315</c:v>
                </c:pt>
                <c:pt idx="34566">
                  <c:v>1.722378</c:v>
                </c:pt>
                <c:pt idx="34567">
                  <c:v>1.72244</c:v>
                </c:pt>
                <c:pt idx="34568">
                  <c:v>1.722502</c:v>
                </c:pt>
                <c:pt idx="34569">
                  <c:v>1.722564</c:v>
                </c:pt>
                <c:pt idx="34570">
                  <c:v>1.7226699999999999</c:v>
                </c:pt>
                <c:pt idx="34571">
                  <c:v>1.7227779999999999</c:v>
                </c:pt>
                <c:pt idx="34572">
                  <c:v>1.722885</c:v>
                </c:pt>
                <c:pt idx="34573">
                  <c:v>1.722993</c:v>
                </c:pt>
                <c:pt idx="34574">
                  <c:v>1.723101</c:v>
                </c:pt>
                <c:pt idx="34575">
                  <c:v>1.7232080000000001</c:v>
                </c:pt>
                <c:pt idx="34576">
                  <c:v>1.7233160000000001</c:v>
                </c:pt>
                <c:pt idx="34577">
                  <c:v>1.7234240000000001</c:v>
                </c:pt>
                <c:pt idx="34578">
                  <c:v>1.7235309999999999</c:v>
                </c:pt>
                <c:pt idx="34579">
                  <c:v>1.7236389999999999</c:v>
                </c:pt>
                <c:pt idx="34580">
                  <c:v>1.7237469999999999</c:v>
                </c:pt>
                <c:pt idx="34581">
                  <c:v>1.723854</c:v>
                </c:pt>
                <c:pt idx="34582">
                  <c:v>1.723962</c:v>
                </c:pt>
                <c:pt idx="34583">
                  <c:v>1.72407</c:v>
                </c:pt>
                <c:pt idx="34584">
                  <c:v>1.7241770000000001</c:v>
                </c:pt>
                <c:pt idx="34585">
                  <c:v>1.724275</c:v>
                </c:pt>
                <c:pt idx="34586">
                  <c:v>1.7241489999999999</c:v>
                </c:pt>
                <c:pt idx="34587">
                  <c:v>1.7240230000000001</c:v>
                </c:pt>
                <c:pt idx="34588">
                  <c:v>1.723897</c:v>
                </c:pt>
                <c:pt idx="34589">
                  <c:v>1.7237720000000001</c:v>
                </c:pt>
                <c:pt idx="34590">
                  <c:v>1.723646</c:v>
                </c:pt>
                <c:pt idx="34591">
                  <c:v>1.7235199999999999</c:v>
                </c:pt>
                <c:pt idx="34592">
                  <c:v>1.7233940000000001</c:v>
                </c:pt>
                <c:pt idx="34593">
                  <c:v>1.723268</c:v>
                </c:pt>
                <c:pt idx="34594">
                  <c:v>1.723142</c:v>
                </c:pt>
                <c:pt idx="34595">
                  <c:v>1.723017</c:v>
                </c:pt>
                <c:pt idx="34596">
                  <c:v>1.722891</c:v>
                </c:pt>
                <c:pt idx="34597">
                  <c:v>1.7227650000000001</c:v>
                </c:pt>
                <c:pt idx="34598">
                  <c:v>1.722639</c:v>
                </c:pt>
                <c:pt idx="34599">
                  <c:v>1.722513</c:v>
                </c:pt>
                <c:pt idx="34600">
                  <c:v>1.7223869999999999</c:v>
                </c:pt>
                <c:pt idx="34601">
                  <c:v>1.722315</c:v>
                </c:pt>
                <c:pt idx="34602">
                  <c:v>1.7223710000000001</c:v>
                </c:pt>
                <c:pt idx="34603">
                  <c:v>1.722426</c:v>
                </c:pt>
                <c:pt idx="34604">
                  <c:v>1.7224820000000001</c:v>
                </c:pt>
                <c:pt idx="34605">
                  <c:v>1.7225379999999999</c:v>
                </c:pt>
                <c:pt idx="34606">
                  <c:v>1.722593</c:v>
                </c:pt>
                <c:pt idx="34607">
                  <c:v>1.7226490000000001</c:v>
                </c:pt>
                <c:pt idx="34608">
                  <c:v>1.7227049999999999</c:v>
                </c:pt>
                <c:pt idx="34609">
                  <c:v>1.7227600000000001</c:v>
                </c:pt>
                <c:pt idx="34610">
                  <c:v>1.7228159999999999</c:v>
                </c:pt>
                <c:pt idx="34611">
                  <c:v>1.722872</c:v>
                </c:pt>
                <c:pt idx="34612">
                  <c:v>1.7229270000000001</c:v>
                </c:pt>
                <c:pt idx="34613">
                  <c:v>1.7229829999999999</c:v>
                </c:pt>
                <c:pt idx="34614">
                  <c:v>1.723039</c:v>
                </c:pt>
                <c:pt idx="34615">
                  <c:v>1.7230939999999999</c:v>
                </c:pt>
                <c:pt idx="34616">
                  <c:v>1.72315</c:v>
                </c:pt>
                <c:pt idx="34617">
                  <c:v>1.7230989999999999</c:v>
                </c:pt>
                <c:pt idx="34618">
                  <c:v>1.7229669999999999</c:v>
                </c:pt>
                <c:pt idx="34619">
                  <c:v>1.7228349999999999</c:v>
                </c:pt>
                <c:pt idx="34620">
                  <c:v>1.722704</c:v>
                </c:pt>
                <c:pt idx="34621">
                  <c:v>1.722572</c:v>
                </c:pt>
                <c:pt idx="34622">
                  <c:v>1.72244</c:v>
                </c:pt>
                <c:pt idx="34623">
                  <c:v>1.7223090000000001</c:v>
                </c:pt>
                <c:pt idx="34624">
                  <c:v>1.7221770000000001</c:v>
                </c:pt>
                <c:pt idx="34625">
                  <c:v>1.722046</c:v>
                </c:pt>
                <c:pt idx="34626">
                  <c:v>1.7219139999999999</c:v>
                </c:pt>
                <c:pt idx="34627">
                  <c:v>1.7217819999999999</c:v>
                </c:pt>
                <c:pt idx="34628">
                  <c:v>1.7216499999999999</c:v>
                </c:pt>
                <c:pt idx="34629">
                  <c:v>1.721519</c:v>
                </c:pt>
                <c:pt idx="34630">
                  <c:v>1.721387</c:v>
                </c:pt>
                <c:pt idx="34631">
                  <c:v>1.7212559999999999</c:v>
                </c:pt>
                <c:pt idx="34632">
                  <c:v>1.7211240000000001</c:v>
                </c:pt>
                <c:pt idx="34633">
                  <c:v>1.7210460000000001</c:v>
                </c:pt>
                <c:pt idx="34634">
                  <c:v>1.7209730000000001</c:v>
                </c:pt>
                <c:pt idx="34635">
                  <c:v>1.7209000000000001</c:v>
                </c:pt>
                <c:pt idx="34636">
                  <c:v>1.7208270000000001</c:v>
                </c:pt>
                <c:pt idx="34637">
                  <c:v>1.7207539999999999</c:v>
                </c:pt>
                <c:pt idx="34638">
                  <c:v>1.7206809999999999</c:v>
                </c:pt>
                <c:pt idx="34639">
                  <c:v>1.7206079999999999</c:v>
                </c:pt>
                <c:pt idx="34640">
                  <c:v>1.7205349999999999</c:v>
                </c:pt>
                <c:pt idx="34641">
                  <c:v>1.7204619999999999</c:v>
                </c:pt>
                <c:pt idx="34642">
                  <c:v>1.7203889999999999</c:v>
                </c:pt>
                <c:pt idx="34643">
                  <c:v>1.720316</c:v>
                </c:pt>
                <c:pt idx="34644">
                  <c:v>1.720243</c:v>
                </c:pt>
                <c:pt idx="34645">
                  <c:v>1.72017</c:v>
                </c:pt>
                <c:pt idx="34646">
                  <c:v>1.7200979999999999</c:v>
                </c:pt>
                <c:pt idx="34647">
                  <c:v>1.7200249999999999</c:v>
                </c:pt>
                <c:pt idx="34648">
                  <c:v>1.719981</c:v>
                </c:pt>
                <c:pt idx="34649">
                  <c:v>1.7200260000000001</c:v>
                </c:pt>
                <c:pt idx="34650">
                  <c:v>1.72007</c:v>
                </c:pt>
                <c:pt idx="34651">
                  <c:v>1.7201139999999999</c:v>
                </c:pt>
                <c:pt idx="34652">
                  <c:v>1.7201580000000001</c:v>
                </c:pt>
                <c:pt idx="34653">
                  <c:v>1.720202</c:v>
                </c:pt>
                <c:pt idx="34654">
                  <c:v>1.7202459999999999</c:v>
                </c:pt>
                <c:pt idx="34655">
                  <c:v>1.7202900000000001</c:v>
                </c:pt>
                <c:pt idx="34656">
                  <c:v>1.720334</c:v>
                </c:pt>
                <c:pt idx="34657">
                  <c:v>1.720378</c:v>
                </c:pt>
                <c:pt idx="34658">
                  <c:v>1.7204219999999999</c:v>
                </c:pt>
                <c:pt idx="34659">
                  <c:v>1.7204660000000001</c:v>
                </c:pt>
                <c:pt idx="34660">
                  <c:v>1.72051</c:v>
                </c:pt>
                <c:pt idx="34661">
                  <c:v>1.7205539999999999</c:v>
                </c:pt>
                <c:pt idx="34662">
                  <c:v>1.7205980000000001</c:v>
                </c:pt>
                <c:pt idx="34663">
                  <c:v>1.7206429999999999</c:v>
                </c:pt>
                <c:pt idx="34664">
                  <c:v>1.720758</c:v>
                </c:pt>
                <c:pt idx="34665">
                  <c:v>1.7209190000000001</c:v>
                </c:pt>
                <c:pt idx="34666">
                  <c:v>1.721079</c:v>
                </c:pt>
                <c:pt idx="34667">
                  <c:v>1.7212400000000001</c:v>
                </c:pt>
                <c:pt idx="34668">
                  <c:v>1.7214</c:v>
                </c:pt>
                <c:pt idx="34669">
                  <c:v>1.7215609999999999</c:v>
                </c:pt>
                <c:pt idx="34670">
                  <c:v>1.7217210000000001</c:v>
                </c:pt>
                <c:pt idx="34671">
                  <c:v>1.7218819999999999</c:v>
                </c:pt>
                <c:pt idx="34672">
                  <c:v>1.7220420000000001</c:v>
                </c:pt>
                <c:pt idx="34673">
                  <c:v>1.7222029999999999</c:v>
                </c:pt>
                <c:pt idx="34674">
                  <c:v>1.722364</c:v>
                </c:pt>
                <c:pt idx="34675">
                  <c:v>1.7225239999999999</c:v>
                </c:pt>
                <c:pt idx="34676">
                  <c:v>1.722685</c:v>
                </c:pt>
                <c:pt idx="34677">
                  <c:v>1.722845</c:v>
                </c:pt>
                <c:pt idx="34678">
                  <c:v>1.723006</c:v>
                </c:pt>
                <c:pt idx="34679">
                  <c:v>1.723166</c:v>
                </c:pt>
                <c:pt idx="34680">
                  <c:v>1.72323</c:v>
                </c:pt>
                <c:pt idx="34681">
                  <c:v>1.723182</c:v>
                </c:pt>
                <c:pt idx="34682">
                  <c:v>1.7231339999999999</c:v>
                </c:pt>
                <c:pt idx="34683">
                  <c:v>1.7230859999999999</c:v>
                </c:pt>
                <c:pt idx="34684">
                  <c:v>1.7230380000000001</c:v>
                </c:pt>
                <c:pt idx="34685">
                  <c:v>1.72299</c:v>
                </c:pt>
                <c:pt idx="34686">
                  <c:v>1.722942</c:v>
                </c:pt>
                <c:pt idx="34687">
                  <c:v>1.722893</c:v>
                </c:pt>
                <c:pt idx="34688">
                  <c:v>1.722845</c:v>
                </c:pt>
                <c:pt idx="34689">
                  <c:v>1.7227980000000001</c:v>
                </c:pt>
                <c:pt idx="34690">
                  <c:v>1.7227490000000001</c:v>
                </c:pt>
                <c:pt idx="34691">
                  <c:v>1.722701</c:v>
                </c:pt>
                <c:pt idx="34692">
                  <c:v>1.722653</c:v>
                </c:pt>
                <c:pt idx="34693">
                  <c:v>1.7226049999999999</c:v>
                </c:pt>
                <c:pt idx="34694">
                  <c:v>1.7225569999999999</c:v>
                </c:pt>
                <c:pt idx="34695">
                  <c:v>1.7225090000000001</c:v>
                </c:pt>
                <c:pt idx="34696">
                  <c:v>1.7225520000000001</c:v>
                </c:pt>
                <c:pt idx="34697">
                  <c:v>1.722664</c:v>
                </c:pt>
                <c:pt idx="34698">
                  <c:v>1.7227760000000001</c:v>
                </c:pt>
                <c:pt idx="34699">
                  <c:v>1.7228870000000001</c:v>
                </c:pt>
                <c:pt idx="34700">
                  <c:v>1.7229989999999999</c:v>
                </c:pt>
                <c:pt idx="34701">
                  <c:v>1.7231110000000001</c:v>
                </c:pt>
                <c:pt idx="34702">
                  <c:v>1.723222</c:v>
                </c:pt>
                <c:pt idx="34703">
                  <c:v>1.7233339999999999</c:v>
                </c:pt>
                <c:pt idx="34704">
                  <c:v>1.723446</c:v>
                </c:pt>
                <c:pt idx="34705">
                  <c:v>1.7235579999999999</c:v>
                </c:pt>
                <c:pt idx="34706">
                  <c:v>1.7236689999999999</c:v>
                </c:pt>
                <c:pt idx="34707">
                  <c:v>1.723781</c:v>
                </c:pt>
                <c:pt idx="34708">
                  <c:v>1.7238929999999999</c:v>
                </c:pt>
                <c:pt idx="34709">
                  <c:v>1.724005</c:v>
                </c:pt>
                <c:pt idx="34710">
                  <c:v>1.724116</c:v>
                </c:pt>
                <c:pt idx="34711">
                  <c:v>1.7242280000000001</c:v>
                </c:pt>
                <c:pt idx="34712">
                  <c:v>1.7241930000000001</c:v>
                </c:pt>
                <c:pt idx="34713">
                  <c:v>1.724135</c:v>
                </c:pt>
                <c:pt idx="34714">
                  <c:v>1.7240759999999999</c:v>
                </c:pt>
                <c:pt idx="34715">
                  <c:v>1.7240180000000001</c:v>
                </c:pt>
                <c:pt idx="34716">
                  <c:v>1.7239599999999999</c:v>
                </c:pt>
                <c:pt idx="34717">
                  <c:v>1.7239009999999999</c:v>
                </c:pt>
                <c:pt idx="34718">
                  <c:v>1.723843</c:v>
                </c:pt>
                <c:pt idx="34719">
                  <c:v>1.7237849999999999</c:v>
                </c:pt>
                <c:pt idx="34720">
                  <c:v>1.7237260000000001</c:v>
                </c:pt>
                <c:pt idx="34721">
                  <c:v>1.723668</c:v>
                </c:pt>
                <c:pt idx="34722">
                  <c:v>1.7236100000000001</c:v>
                </c:pt>
                <c:pt idx="34723">
                  <c:v>1.723552</c:v>
                </c:pt>
                <c:pt idx="34724">
                  <c:v>1.7234929999999999</c:v>
                </c:pt>
                <c:pt idx="34725">
                  <c:v>1.7234350000000001</c:v>
                </c:pt>
                <c:pt idx="34726">
                  <c:v>1.7233769999999999</c:v>
                </c:pt>
                <c:pt idx="34727">
                  <c:v>1.723357</c:v>
                </c:pt>
                <c:pt idx="34728">
                  <c:v>1.7235659999999999</c:v>
                </c:pt>
                <c:pt idx="34729">
                  <c:v>1.7237750000000001</c:v>
                </c:pt>
                <c:pt idx="34730">
                  <c:v>1.7239850000000001</c:v>
                </c:pt>
                <c:pt idx="34731">
                  <c:v>1.724194</c:v>
                </c:pt>
                <c:pt idx="34732">
                  <c:v>1.7244029999999999</c:v>
                </c:pt>
                <c:pt idx="34733">
                  <c:v>1.724612</c:v>
                </c:pt>
                <c:pt idx="34734">
                  <c:v>1.7248209999999999</c:v>
                </c:pt>
                <c:pt idx="34735">
                  <c:v>1.7250300000000001</c:v>
                </c:pt>
                <c:pt idx="34736">
                  <c:v>1.7252400000000001</c:v>
                </c:pt>
                <c:pt idx="34737">
                  <c:v>1.725449</c:v>
                </c:pt>
                <c:pt idx="34738">
                  <c:v>1.7256579999999999</c:v>
                </c:pt>
                <c:pt idx="34739">
                  <c:v>1.725867</c:v>
                </c:pt>
                <c:pt idx="34740">
                  <c:v>1.7260770000000001</c:v>
                </c:pt>
                <c:pt idx="34741">
                  <c:v>1.726286</c:v>
                </c:pt>
                <c:pt idx="34742">
                  <c:v>1.7264949999999999</c:v>
                </c:pt>
                <c:pt idx="34743">
                  <c:v>1.7265900000000001</c:v>
                </c:pt>
                <c:pt idx="34744">
                  <c:v>1.72655</c:v>
                </c:pt>
                <c:pt idx="34745">
                  <c:v>1.72651</c:v>
                </c:pt>
                <c:pt idx="34746">
                  <c:v>1.7264699999999999</c:v>
                </c:pt>
                <c:pt idx="34747">
                  <c:v>1.726429</c:v>
                </c:pt>
                <c:pt idx="34748">
                  <c:v>1.726389</c:v>
                </c:pt>
                <c:pt idx="34749">
                  <c:v>1.7263489999999999</c:v>
                </c:pt>
                <c:pt idx="34750">
                  <c:v>1.7263090000000001</c:v>
                </c:pt>
                <c:pt idx="34751">
                  <c:v>1.7262679999999999</c:v>
                </c:pt>
                <c:pt idx="34752">
                  <c:v>1.7262280000000001</c:v>
                </c:pt>
                <c:pt idx="34753">
                  <c:v>1.7261880000000001</c:v>
                </c:pt>
                <c:pt idx="34754">
                  <c:v>1.726148</c:v>
                </c:pt>
                <c:pt idx="34755">
                  <c:v>1.726108</c:v>
                </c:pt>
                <c:pt idx="34756">
                  <c:v>1.726067</c:v>
                </c:pt>
                <c:pt idx="34757">
                  <c:v>1.726027</c:v>
                </c:pt>
                <c:pt idx="34758">
                  <c:v>1.7259869999999999</c:v>
                </c:pt>
                <c:pt idx="34759">
                  <c:v>1.7259</c:v>
                </c:pt>
                <c:pt idx="34760">
                  <c:v>1.725803</c:v>
                </c:pt>
                <c:pt idx="34761">
                  <c:v>1.725705</c:v>
                </c:pt>
                <c:pt idx="34762">
                  <c:v>1.7256069999999999</c:v>
                </c:pt>
                <c:pt idx="34763">
                  <c:v>1.7255100000000001</c:v>
                </c:pt>
                <c:pt idx="34764">
                  <c:v>1.7254119999999999</c:v>
                </c:pt>
                <c:pt idx="34765">
                  <c:v>1.725314</c:v>
                </c:pt>
                <c:pt idx="34766">
                  <c:v>1.725217</c:v>
                </c:pt>
                <c:pt idx="34767">
                  <c:v>1.7251190000000001</c:v>
                </c:pt>
                <c:pt idx="34768">
                  <c:v>1.7250209999999999</c:v>
                </c:pt>
                <c:pt idx="34769">
                  <c:v>1.724923</c:v>
                </c:pt>
                <c:pt idx="34770">
                  <c:v>1.724826</c:v>
                </c:pt>
                <c:pt idx="34771">
                  <c:v>1.724728</c:v>
                </c:pt>
                <c:pt idx="34772">
                  <c:v>1.7246300000000001</c:v>
                </c:pt>
                <c:pt idx="34773">
                  <c:v>1.7245330000000001</c:v>
                </c:pt>
                <c:pt idx="34774">
                  <c:v>1.7244839999999999</c:v>
                </c:pt>
                <c:pt idx="34775">
                  <c:v>1.724672</c:v>
                </c:pt>
                <c:pt idx="34776">
                  <c:v>1.7248589999999999</c:v>
                </c:pt>
                <c:pt idx="34777">
                  <c:v>1.725047</c:v>
                </c:pt>
                <c:pt idx="34778">
                  <c:v>1.7252339999999999</c:v>
                </c:pt>
                <c:pt idx="34779">
                  <c:v>1.725422</c:v>
                </c:pt>
                <c:pt idx="34780">
                  <c:v>1.7256100000000001</c:v>
                </c:pt>
                <c:pt idx="34781">
                  <c:v>1.7257979999999999</c:v>
                </c:pt>
                <c:pt idx="34782">
                  <c:v>1.7259850000000001</c:v>
                </c:pt>
                <c:pt idx="34783">
                  <c:v>1.726173</c:v>
                </c:pt>
                <c:pt idx="34784">
                  <c:v>1.726361</c:v>
                </c:pt>
                <c:pt idx="34785">
                  <c:v>1.7265489999999999</c:v>
                </c:pt>
                <c:pt idx="34786">
                  <c:v>1.726736</c:v>
                </c:pt>
                <c:pt idx="34787">
                  <c:v>1.7269239999999999</c:v>
                </c:pt>
                <c:pt idx="34788">
                  <c:v>1.727112</c:v>
                </c:pt>
                <c:pt idx="34789">
                  <c:v>1.7273000000000001</c:v>
                </c:pt>
                <c:pt idx="34790">
                  <c:v>1.727487</c:v>
                </c:pt>
                <c:pt idx="34791">
                  <c:v>1.7275700000000001</c:v>
                </c:pt>
                <c:pt idx="34792">
                  <c:v>1.727652</c:v>
                </c:pt>
                <c:pt idx="34793">
                  <c:v>1.7277340000000001</c:v>
                </c:pt>
                <c:pt idx="34794">
                  <c:v>1.727816</c:v>
                </c:pt>
                <c:pt idx="34795">
                  <c:v>1.7278979999999999</c:v>
                </c:pt>
                <c:pt idx="34796">
                  <c:v>1.7279800000000001</c:v>
                </c:pt>
                <c:pt idx="34797">
                  <c:v>1.728062</c:v>
                </c:pt>
                <c:pt idx="34798">
                  <c:v>1.7281439999999999</c:v>
                </c:pt>
                <c:pt idx="34799">
                  <c:v>1.728226</c:v>
                </c:pt>
                <c:pt idx="34800">
                  <c:v>1.728308</c:v>
                </c:pt>
                <c:pt idx="34801">
                  <c:v>1.7283900000000001</c:v>
                </c:pt>
                <c:pt idx="34802">
                  <c:v>1.728472</c:v>
                </c:pt>
                <c:pt idx="34803">
                  <c:v>1.7285539999999999</c:v>
                </c:pt>
                <c:pt idx="34804">
                  <c:v>1.7286360000000001</c:v>
                </c:pt>
                <c:pt idx="34805">
                  <c:v>1.728718</c:v>
                </c:pt>
                <c:pt idx="34806">
                  <c:v>1.7287920000000001</c:v>
                </c:pt>
                <c:pt idx="34807">
                  <c:v>1.728831</c:v>
                </c:pt>
                <c:pt idx="34808">
                  <c:v>1.728869</c:v>
                </c:pt>
                <c:pt idx="34809">
                  <c:v>1.7289079999999999</c:v>
                </c:pt>
                <c:pt idx="34810">
                  <c:v>1.728947</c:v>
                </c:pt>
                <c:pt idx="34811">
                  <c:v>1.7289859999999999</c:v>
                </c:pt>
                <c:pt idx="34812">
                  <c:v>1.729025</c:v>
                </c:pt>
                <c:pt idx="34813">
                  <c:v>1.7290639999999999</c:v>
                </c:pt>
                <c:pt idx="34814">
                  <c:v>1.7291030000000001</c:v>
                </c:pt>
                <c:pt idx="34815">
                  <c:v>1.729141</c:v>
                </c:pt>
                <c:pt idx="34816">
                  <c:v>1.7291799999999999</c:v>
                </c:pt>
                <c:pt idx="34817">
                  <c:v>1.7292190000000001</c:v>
                </c:pt>
                <c:pt idx="34818">
                  <c:v>1.729258</c:v>
                </c:pt>
                <c:pt idx="34819">
                  <c:v>1.7292970000000001</c:v>
                </c:pt>
                <c:pt idx="34820">
                  <c:v>1.729336</c:v>
                </c:pt>
                <c:pt idx="34821">
                  <c:v>1.7293750000000001</c:v>
                </c:pt>
                <c:pt idx="34822">
                  <c:v>1.7294670000000001</c:v>
                </c:pt>
                <c:pt idx="34823">
                  <c:v>1.7296210000000001</c:v>
                </c:pt>
                <c:pt idx="34824">
                  <c:v>1.7297750000000001</c:v>
                </c:pt>
                <c:pt idx="34825">
                  <c:v>1.72993</c:v>
                </c:pt>
                <c:pt idx="34826">
                  <c:v>1.730084</c:v>
                </c:pt>
                <c:pt idx="34827">
                  <c:v>1.7302379999999999</c:v>
                </c:pt>
                <c:pt idx="34828">
                  <c:v>1.7303919999999999</c:v>
                </c:pt>
                <c:pt idx="34829">
                  <c:v>1.7305459999999999</c:v>
                </c:pt>
                <c:pt idx="34830">
                  <c:v>1.730701</c:v>
                </c:pt>
                <c:pt idx="34831">
                  <c:v>1.730855</c:v>
                </c:pt>
                <c:pt idx="34832">
                  <c:v>1.731009</c:v>
                </c:pt>
                <c:pt idx="34833">
                  <c:v>1.731163</c:v>
                </c:pt>
                <c:pt idx="34834">
                  <c:v>1.7313179999999999</c:v>
                </c:pt>
                <c:pt idx="34835">
                  <c:v>1.7314719999999999</c:v>
                </c:pt>
                <c:pt idx="34836">
                  <c:v>1.7316260000000001</c:v>
                </c:pt>
                <c:pt idx="34837">
                  <c:v>1.7317800000000001</c:v>
                </c:pt>
                <c:pt idx="34838">
                  <c:v>1.731735</c:v>
                </c:pt>
                <c:pt idx="34839">
                  <c:v>1.7316279999999999</c:v>
                </c:pt>
                <c:pt idx="34840">
                  <c:v>1.7315210000000001</c:v>
                </c:pt>
                <c:pt idx="34841">
                  <c:v>1.731414</c:v>
                </c:pt>
                <c:pt idx="34842">
                  <c:v>1.7313069999999999</c:v>
                </c:pt>
                <c:pt idx="34843">
                  <c:v>1.7312000000000001</c:v>
                </c:pt>
                <c:pt idx="34844">
                  <c:v>1.7310920000000001</c:v>
                </c:pt>
                <c:pt idx="34845">
                  <c:v>1.730985</c:v>
                </c:pt>
                <c:pt idx="34846">
                  <c:v>1.7308779999999999</c:v>
                </c:pt>
                <c:pt idx="34847">
                  <c:v>1.7307710000000001</c:v>
                </c:pt>
                <c:pt idx="34848">
                  <c:v>1.730664</c:v>
                </c:pt>
                <c:pt idx="34849">
                  <c:v>1.7305569999999999</c:v>
                </c:pt>
                <c:pt idx="34850">
                  <c:v>1.7304489999999999</c:v>
                </c:pt>
                <c:pt idx="34851">
                  <c:v>1.730342</c:v>
                </c:pt>
                <c:pt idx="34852">
                  <c:v>1.730235</c:v>
                </c:pt>
                <c:pt idx="34853">
                  <c:v>1.730137</c:v>
                </c:pt>
                <c:pt idx="34854">
                  <c:v>1.7301390000000001</c:v>
                </c:pt>
                <c:pt idx="34855">
                  <c:v>1.7301420000000001</c:v>
                </c:pt>
                <c:pt idx="34856">
                  <c:v>1.7301439999999999</c:v>
                </c:pt>
                <c:pt idx="34857">
                  <c:v>1.730146</c:v>
                </c:pt>
                <c:pt idx="34858">
                  <c:v>1.7301489999999999</c:v>
                </c:pt>
                <c:pt idx="34859">
                  <c:v>1.730151</c:v>
                </c:pt>
                <c:pt idx="34860">
                  <c:v>1.7301530000000001</c:v>
                </c:pt>
                <c:pt idx="34861">
                  <c:v>1.730156</c:v>
                </c:pt>
                <c:pt idx="34862">
                  <c:v>1.7301580000000001</c:v>
                </c:pt>
                <c:pt idx="34863">
                  <c:v>1.7301610000000001</c:v>
                </c:pt>
                <c:pt idx="34864">
                  <c:v>1.7301629999999999</c:v>
                </c:pt>
                <c:pt idx="34865">
                  <c:v>1.730165</c:v>
                </c:pt>
                <c:pt idx="34866">
                  <c:v>1.7301679999999999</c:v>
                </c:pt>
                <c:pt idx="34867">
                  <c:v>1.73017</c:v>
                </c:pt>
                <c:pt idx="34868">
                  <c:v>1.730172</c:v>
                </c:pt>
                <c:pt idx="34869">
                  <c:v>1.730148</c:v>
                </c:pt>
                <c:pt idx="34870">
                  <c:v>1.7300869999999999</c:v>
                </c:pt>
                <c:pt idx="34871">
                  <c:v>1.7300260000000001</c:v>
                </c:pt>
                <c:pt idx="34872">
                  <c:v>1.729965</c:v>
                </c:pt>
                <c:pt idx="34873">
                  <c:v>1.7299040000000001</c:v>
                </c:pt>
                <c:pt idx="34874">
                  <c:v>1.729843</c:v>
                </c:pt>
                <c:pt idx="34875">
                  <c:v>1.7297819999999999</c:v>
                </c:pt>
                <c:pt idx="34876">
                  <c:v>1.7297210000000001</c:v>
                </c:pt>
                <c:pt idx="34877">
                  <c:v>1.72966</c:v>
                </c:pt>
                <c:pt idx="34878">
                  <c:v>1.7295990000000001</c:v>
                </c:pt>
                <c:pt idx="34879">
                  <c:v>1.729538</c:v>
                </c:pt>
                <c:pt idx="34880">
                  <c:v>1.7294769999999999</c:v>
                </c:pt>
                <c:pt idx="34881">
                  <c:v>1.7294160000000001</c:v>
                </c:pt>
                <c:pt idx="34882">
                  <c:v>1.729355</c:v>
                </c:pt>
                <c:pt idx="34883">
                  <c:v>1.7292940000000001</c:v>
                </c:pt>
                <c:pt idx="34884">
                  <c:v>1.729233</c:v>
                </c:pt>
                <c:pt idx="34885">
                  <c:v>1.729322</c:v>
                </c:pt>
                <c:pt idx="34886">
                  <c:v>1.7294499999999999</c:v>
                </c:pt>
                <c:pt idx="34887">
                  <c:v>1.7295769999999999</c:v>
                </c:pt>
                <c:pt idx="34888">
                  <c:v>1.729705</c:v>
                </c:pt>
                <c:pt idx="34889">
                  <c:v>1.729833</c:v>
                </c:pt>
                <c:pt idx="34890">
                  <c:v>1.7299610000000001</c:v>
                </c:pt>
                <c:pt idx="34891">
                  <c:v>1.7300880000000001</c:v>
                </c:pt>
                <c:pt idx="34892">
                  <c:v>1.730216</c:v>
                </c:pt>
                <c:pt idx="34893">
                  <c:v>1.7303440000000001</c:v>
                </c:pt>
                <c:pt idx="34894">
                  <c:v>1.730472</c:v>
                </c:pt>
                <c:pt idx="34895">
                  <c:v>1.7305999999999999</c:v>
                </c:pt>
                <c:pt idx="34896">
                  <c:v>1.730728</c:v>
                </c:pt>
                <c:pt idx="34897">
                  <c:v>1.730855</c:v>
                </c:pt>
                <c:pt idx="34898">
                  <c:v>1.7309829999999999</c:v>
                </c:pt>
                <c:pt idx="34899">
                  <c:v>1.7311110000000001</c:v>
                </c:pt>
                <c:pt idx="34900">
                  <c:v>1.731239</c:v>
                </c:pt>
                <c:pt idx="34901">
                  <c:v>1.731338</c:v>
                </c:pt>
                <c:pt idx="34902">
                  <c:v>1.7314069999999999</c:v>
                </c:pt>
                <c:pt idx="34903">
                  <c:v>1.7314769999999999</c:v>
                </c:pt>
                <c:pt idx="34904">
                  <c:v>1.7315469999999999</c:v>
                </c:pt>
                <c:pt idx="34905">
                  <c:v>1.731617</c:v>
                </c:pt>
                <c:pt idx="34906">
                  <c:v>1.731687</c:v>
                </c:pt>
                <c:pt idx="34907">
                  <c:v>1.7317560000000001</c:v>
                </c:pt>
                <c:pt idx="34908">
                  <c:v>1.7318260000000001</c:v>
                </c:pt>
                <c:pt idx="34909">
                  <c:v>1.7318960000000001</c:v>
                </c:pt>
                <c:pt idx="34910">
                  <c:v>1.7319659999999999</c:v>
                </c:pt>
                <c:pt idx="34911">
                  <c:v>1.7320359999999999</c:v>
                </c:pt>
                <c:pt idx="34912">
                  <c:v>1.7321059999999999</c:v>
                </c:pt>
                <c:pt idx="34913">
                  <c:v>1.7321759999999999</c:v>
                </c:pt>
                <c:pt idx="34914">
                  <c:v>1.732245</c:v>
                </c:pt>
                <c:pt idx="34915">
                  <c:v>1.732315</c:v>
                </c:pt>
                <c:pt idx="34916">
                  <c:v>1.7323850000000001</c:v>
                </c:pt>
                <c:pt idx="34917">
                  <c:v>1.732426</c:v>
                </c:pt>
                <c:pt idx="34918">
                  <c:v>1.7324550000000001</c:v>
                </c:pt>
                <c:pt idx="34919">
                  <c:v>1.7324839999999999</c:v>
                </c:pt>
                <c:pt idx="34920">
                  <c:v>1.732513</c:v>
                </c:pt>
                <c:pt idx="34921">
                  <c:v>1.7325429999999999</c:v>
                </c:pt>
                <c:pt idx="34922">
                  <c:v>1.732572</c:v>
                </c:pt>
                <c:pt idx="34923">
                  <c:v>1.7326010000000001</c:v>
                </c:pt>
                <c:pt idx="34924">
                  <c:v>1.7326299999999999</c:v>
                </c:pt>
                <c:pt idx="34925">
                  <c:v>1.7326589999999999</c:v>
                </c:pt>
                <c:pt idx="34926">
                  <c:v>1.732688</c:v>
                </c:pt>
                <c:pt idx="34927">
                  <c:v>1.732718</c:v>
                </c:pt>
                <c:pt idx="34928">
                  <c:v>1.7327459999999999</c:v>
                </c:pt>
                <c:pt idx="34929">
                  <c:v>1.7327760000000001</c:v>
                </c:pt>
                <c:pt idx="34930">
                  <c:v>1.7328049999999999</c:v>
                </c:pt>
                <c:pt idx="34931">
                  <c:v>1.732834</c:v>
                </c:pt>
                <c:pt idx="34932">
                  <c:v>1.732863</c:v>
                </c:pt>
                <c:pt idx="34933">
                  <c:v>1.7328319999999999</c:v>
                </c:pt>
                <c:pt idx="34934">
                  <c:v>1.732801</c:v>
                </c:pt>
                <c:pt idx="34935">
                  <c:v>1.732769</c:v>
                </c:pt>
                <c:pt idx="34936">
                  <c:v>1.7327379999999999</c:v>
                </c:pt>
                <c:pt idx="34937">
                  <c:v>1.7327060000000001</c:v>
                </c:pt>
                <c:pt idx="34938">
                  <c:v>1.732675</c:v>
                </c:pt>
                <c:pt idx="34939">
                  <c:v>1.7326429999999999</c:v>
                </c:pt>
                <c:pt idx="34940">
                  <c:v>1.732612</c:v>
                </c:pt>
                <c:pt idx="34941">
                  <c:v>1.73258</c:v>
                </c:pt>
                <c:pt idx="34942">
                  <c:v>1.732548</c:v>
                </c:pt>
                <c:pt idx="34943">
                  <c:v>1.7325170000000001</c:v>
                </c:pt>
                <c:pt idx="34944">
                  <c:v>1.7324850000000001</c:v>
                </c:pt>
                <c:pt idx="34945">
                  <c:v>1.7324539999999999</c:v>
                </c:pt>
                <c:pt idx="34946">
                  <c:v>1.7324219999999999</c:v>
                </c:pt>
                <c:pt idx="34947">
                  <c:v>1.732391</c:v>
                </c:pt>
                <c:pt idx="34948">
                  <c:v>1.73241</c:v>
                </c:pt>
                <c:pt idx="34949">
                  <c:v>1.732559</c:v>
                </c:pt>
                <c:pt idx="34950">
                  <c:v>1.7327090000000001</c:v>
                </c:pt>
                <c:pt idx="34951">
                  <c:v>1.7328589999999999</c:v>
                </c:pt>
                <c:pt idx="34952">
                  <c:v>1.733009</c:v>
                </c:pt>
                <c:pt idx="34953">
                  <c:v>1.7331589999999999</c:v>
                </c:pt>
                <c:pt idx="34954">
                  <c:v>1.733309</c:v>
                </c:pt>
                <c:pt idx="34955">
                  <c:v>1.7334590000000001</c:v>
                </c:pt>
                <c:pt idx="34956">
                  <c:v>1.733609</c:v>
                </c:pt>
                <c:pt idx="34957">
                  <c:v>1.7337590000000001</c:v>
                </c:pt>
                <c:pt idx="34958">
                  <c:v>1.7339089999999999</c:v>
                </c:pt>
                <c:pt idx="34959">
                  <c:v>1.734059</c:v>
                </c:pt>
                <c:pt idx="34960">
                  <c:v>1.7342089999999999</c:v>
                </c:pt>
                <c:pt idx="34961">
                  <c:v>1.734359</c:v>
                </c:pt>
                <c:pt idx="34962">
                  <c:v>1.7345090000000001</c:v>
                </c:pt>
                <c:pt idx="34963">
                  <c:v>1.734659</c:v>
                </c:pt>
                <c:pt idx="34964">
                  <c:v>1.7347589999999999</c:v>
                </c:pt>
                <c:pt idx="34965">
                  <c:v>1.734828</c:v>
                </c:pt>
                <c:pt idx="34966">
                  <c:v>1.7348980000000001</c:v>
                </c:pt>
                <c:pt idx="34967">
                  <c:v>1.7349669999999999</c:v>
                </c:pt>
                <c:pt idx="34968">
                  <c:v>1.7350369999999999</c:v>
                </c:pt>
                <c:pt idx="34969">
                  <c:v>1.735106</c:v>
                </c:pt>
                <c:pt idx="34970">
                  <c:v>1.7351760000000001</c:v>
                </c:pt>
                <c:pt idx="34971">
                  <c:v>1.7352449999999999</c:v>
                </c:pt>
                <c:pt idx="34972">
                  <c:v>1.7353149999999999</c:v>
                </c:pt>
                <c:pt idx="34973">
                  <c:v>1.735384</c:v>
                </c:pt>
                <c:pt idx="34974">
                  <c:v>1.7354540000000001</c:v>
                </c:pt>
                <c:pt idx="34975">
                  <c:v>1.7355229999999999</c:v>
                </c:pt>
                <c:pt idx="34976">
                  <c:v>1.7355929999999999</c:v>
                </c:pt>
                <c:pt idx="34977">
                  <c:v>1.735662</c:v>
                </c:pt>
                <c:pt idx="34978">
                  <c:v>1.7357320000000001</c:v>
                </c:pt>
                <c:pt idx="34979">
                  <c:v>1.7358020000000001</c:v>
                </c:pt>
                <c:pt idx="34980">
                  <c:v>1.7360450000000001</c:v>
                </c:pt>
                <c:pt idx="34981">
                  <c:v>1.7362899999999999</c:v>
                </c:pt>
                <c:pt idx="34982">
                  <c:v>1.736537</c:v>
                </c:pt>
                <c:pt idx="34983">
                  <c:v>1.736783</c:v>
                </c:pt>
                <c:pt idx="34984">
                  <c:v>1.737028</c:v>
                </c:pt>
                <c:pt idx="34985">
                  <c:v>1.7372749999999999</c:v>
                </c:pt>
                <c:pt idx="34986">
                  <c:v>1.73752</c:v>
                </c:pt>
                <c:pt idx="34987">
                  <c:v>1.7377670000000001</c:v>
                </c:pt>
                <c:pt idx="34988">
                  <c:v>1.738013</c:v>
                </c:pt>
                <c:pt idx="34989">
                  <c:v>1.7382580000000001</c:v>
                </c:pt>
                <c:pt idx="34990">
                  <c:v>1.738505</c:v>
                </c:pt>
                <c:pt idx="34991">
                  <c:v>1.73875</c:v>
                </c:pt>
                <c:pt idx="34992">
                  <c:v>1.7389969999999999</c:v>
                </c:pt>
                <c:pt idx="34993">
                  <c:v>1.739242</c:v>
                </c:pt>
                <c:pt idx="34994">
                  <c:v>1.7394879999999999</c:v>
                </c:pt>
                <c:pt idx="34995">
                  <c:v>1.73963</c:v>
                </c:pt>
                <c:pt idx="34996">
                  <c:v>1.7394559999999999</c:v>
                </c:pt>
                <c:pt idx="34997">
                  <c:v>1.7392810000000001</c:v>
                </c:pt>
                <c:pt idx="34998">
                  <c:v>1.739107</c:v>
                </c:pt>
                <c:pt idx="34999">
                  <c:v>1.7389319999999999</c:v>
                </c:pt>
                <c:pt idx="35000">
                  <c:v>1.7387570000000001</c:v>
                </c:pt>
                <c:pt idx="35001">
                  <c:v>1.738583</c:v>
                </c:pt>
                <c:pt idx="35002">
                  <c:v>1.738408</c:v>
                </c:pt>
                <c:pt idx="35003">
                  <c:v>1.7382340000000001</c:v>
                </c:pt>
                <c:pt idx="35004">
                  <c:v>1.738059</c:v>
                </c:pt>
                <c:pt idx="35005">
                  <c:v>1.7378849999999999</c:v>
                </c:pt>
                <c:pt idx="35006">
                  <c:v>1.7377100000000001</c:v>
                </c:pt>
                <c:pt idx="35007">
                  <c:v>1.7375350000000001</c:v>
                </c:pt>
                <c:pt idx="35008">
                  <c:v>1.7373609999999999</c:v>
                </c:pt>
                <c:pt idx="35009">
                  <c:v>1.7371859999999999</c:v>
                </c:pt>
                <c:pt idx="35010">
                  <c:v>1.737012</c:v>
                </c:pt>
                <c:pt idx="35011">
                  <c:v>1.736853</c:v>
                </c:pt>
                <c:pt idx="35012">
                  <c:v>1.7369000000000001</c:v>
                </c:pt>
                <c:pt idx="35013">
                  <c:v>1.7369479999999999</c:v>
                </c:pt>
                <c:pt idx="35014">
                  <c:v>1.7369950000000001</c:v>
                </c:pt>
                <c:pt idx="35015">
                  <c:v>1.737042</c:v>
                </c:pt>
                <c:pt idx="35016">
                  <c:v>1.73709</c:v>
                </c:pt>
                <c:pt idx="35017">
                  <c:v>1.7371369999999999</c:v>
                </c:pt>
                <c:pt idx="35018">
                  <c:v>1.7371840000000001</c:v>
                </c:pt>
                <c:pt idx="35019">
                  <c:v>1.737231</c:v>
                </c:pt>
                <c:pt idx="35020">
                  <c:v>1.737279</c:v>
                </c:pt>
                <c:pt idx="35021">
                  <c:v>1.7373259999999999</c:v>
                </c:pt>
                <c:pt idx="35022">
                  <c:v>1.7373730000000001</c:v>
                </c:pt>
                <c:pt idx="35023">
                  <c:v>1.7374210000000001</c:v>
                </c:pt>
                <c:pt idx="35024">
                  <c:v>1.737468</c:v>
                </c:pt>
                <c:pt idx="35025">
                  <c:v>1.7375149999999999</c:v>
                </c:pt>
                <c:pt idx="35026">
                  <c:v>1.737563</c:v>
                </c:pt>
                <c:pt idx="35027">
                  <c:v>1.737603</c:v>
                </c:pt>
                <c:pt idx="35028">
                  <c:v>1.7376290000000001</c:v>
                </c:pt>
                <c:pt idx="35029">
                  <c:v>1.737654</c:v>
                </c:pt>
                <c:pt idx="35030">
                  <c:v>1.7376799999999999</c:v>
                </c:pt>
                <c:pt idx="35031">
                  <c:v>1.7377050000000001</c:v>
                </c:pt>
                <c:pt idx="35032">
                  <c:v>1.7377309999999999</c:v>
                </c:pt>
                <c:pt idx="35033">
                  <c:v>1.7377560000000001</c:v>
                </c:pt>
                <c:pt idx="35034">
                  <c:v>1.7377819999999999</c:v>
                </c:pt>
                <c:pt idx="35035">
                  <c:v>1.737808</c:v>
                </c:pt>
                <c:pt idx="35036">
                  <c:v>1.737833</c:v>
                </c:pt>
                <c:pt idx="35037">
                  <c:v>1.737859</c:v>
                </c:pt>
                <c:pt idx="35038">
                  <c:v>1.737884</c:v>
                </c:pt>
                <c:pt idx="35039">
                  <c:v>1.7379100000000001</c:v>
                </c:pt>
                <c:pt idx="35040">
                  <c:v>1.7379359999999999</c:v>
                </c:pt>
                <c:pt idx="35041">
                  <c:v>1.7379610000000001</c:v>
                </c:pt>
                <c:pt idx="35042">
                  <c:v>1.7379869999999999</c:v>
                </c:pt>
                <c:pt idx="35043">
                  <c:v>1.738019</c:v>
                </c:pt>
                <c:pt idx="35044">
                  <c:v>1.7380549999999999</c:v>
                </c:pt>
                <c:pt idx="35045">
                  <c:v>1.7380910000000001</c:v>
                </c:pt>
                <c:pt idx="35046">
                  <c:v>1.7381279999999999</c:v>
                </c:pt>
                <c:pt idx="35047">
                  <c:v>1.738164</c:v>
                </c:pt>
                <c:pt idx="35048">
                  <c:v>1.7382</c:v>
                </c:pt>
                <c:pt idx="35049">
                  <c:v>1.7382359999999999</c:v>
                </c:pt>
                <c:pt idx="35050">
                  <c:v>1.738273</c:v>
                </c:pt>
                <c:pt idx="35051">
                  <c:v>1.7383090000000001</c:v>
                </c:pt>
                <c:pt idx="35052">
                  <c:v>1.738345</c:v>
                </c:pt>
                <c:pt idx="35053">
                  <c:v>1.7383820000000001</c:v>
                </c:pt>
                <c:pt idx="35054">
                  <c:v>1.738418</c:v>
                </c:pt>
                <c:pt idx="35055">
                  <c:v>1.7384539999999999</c:v>
                </c:pt>
                <c:pt idx="35056">
                  <c:v>1.738491</c:v>
                </c:pt>
                <c:pt idx="35057">
                  <c:v>1.7385269999999999</c:v>
                </c:pt>
                <c:pt idx="35058">
                  <c:v>1.7385630000000001</c:v>
                </c:pt>
                <c:pt idx="35059">
                  <c:v>1.7385470000000001</c:v>
                </c:pt>
                <c:pt idx="35060">
                  <c:v>1.7385250000000001</c:v>
                </c:pt>
                <c:pt idx="35061">
                  <c:v>1.738504</c:v>
                </c:pt>
                <c:pt idx="35062">
                  <c:v>1.7384820000000001</c:v>
                </c:pt>
                <c:pt idx="35063">
                  <c:v>1.7384599999999999</c:v>
                </c:pt>
                <c:pt idx="35064">
                  <c:v>1.7384379999999999</c:v>
                </c:pt>
                <c:pt idx="35065">
                  <c:v>1.738416</c:v>
                </c:pt>
                <c:pt idx="35066">
                  <c:v>1.738394</c:v>
                </c:pt>
                <c:pt idx="35067">
                  <c:v>1.738372</c:v>
                </c:pt>
                <c:pt idx="35068">
                  <c:v>1.7383500000000001</c:v>
                </c:pt>
                <c:pt idx="35069">
                  <c:v>1.738329</c:v>
                </c:pt>
                <c:pt idx="35070">
                  <c:v>1.738307</c:v>
                </c:pt>
                <c:pt idx="35071">
                  <c:v>1.7382850000000001</c:v>
                </c:pt>
                <c:pt idx="35072">
                  <c:v>1.7382629999999999</c:v>
                </c:pt>
                <c:pt idx="35073">
                  <c:v>1.7382409999999999</c:v>
                </c:pt>
                <c:pt idx="35074">
                  <c:v>1.7382089999999999</c:v>
                </c:pt>
                <c:pt idx="35075">
                  <c:v>1.738143</c:v>
                </c:pt>
                <c:pt idx="35076">
                  <c:v>1.738078</c:v>
                </c:pt>
                <c:pt idx="35077">
                  <c:v>1.7380119999999999</c:v>
                </c:pt>
                <c:pt idx="35078">
                  <c:v>1.737946</c:v>
                </c:pt>
                <c:pt idx="35079">
                  <c:v>1.737881</c:v>
                </c:pt>
                <c:pt idx="35080">
                  <c:v>1.7378150000000001</c:v>
                </c:pt>
                <c:pt idx="35081">
                  <c:v>1.737749</c:v>
                </c:pt>
                <c:pt idx="35082">
                  <c:v>1.737684</c:v>
                </c:pt>
                <c:pt idx="35083">
                  <c:v>1.7376180000000001</c:v>
                </c:pt>
                <c:pt idx="35084">
                  <c:v>1.737552</c:v>
                </c:pt>
                <c:pt idx="35085">
                  <c:v>1.7374860000000001</c:v>
                </c:pt>
                <c:pt idx="35086">
                  <c:v>1.7374210000000001</c:v>
                </c:pt>
                <c:pt idx="35087">
                  <c:v>1.737355</c:v>
                </c:pt>
                <c:pt idx="35088">
                  <c:v>1.7372890000000001</c:v>
                </c:pt>
                <c:pt idx="35089">
                  <c:v>1.7372240000000001</c:v>
                </c:pt>
                <c:pt idx="35090">
                  <c:v>1.7371000000000001</c:v>
                </c:pt>
                <c:pt idx="35091">
                  <c:v>1.7369330000000001</c:v>
                </c:pt>
                <c:pt idx="35092">
                  <c:v>1.7367680000000001</c:v>
                </c:pt>
                <c:pt idx="35093">
                  <c:v>1.7366010000000001</c:v>
                </c:pt>
                <c:pt idx="35094">
                  <c:v>1.736435</c:v>
                </c:pt>
                <c:pt idx="35095">
                  <c:v>1.7362690000000001</c:v>
                </c:pt>
                <c:pt idx="35096">
                  <c:v>1.736103</c:v>
                </c:pt>
                <c:pt idx="35097">
                  <c:v>1.7359370000000001</c:v>
                </c:pt>
                <c:pt idx="35098">
                  <c:v>1.735771</c:v>
                </c:pt>
                <c:pt idx="35099">
                  <c:v>1.7356050000000001</c:v>
                </c:pt>
                <c:pt idx="35100">
                  <c:v>1.735439</c:v>
                </c:pt>
                <c:pt idx="35101">
                  <c:v>1.735274</c:v>
                </c:pt>
                <c:pt idx="35102">
                  <c:v>1.7351080000000001</c:v>
                </c:pt>
                <c:pt idx="35103">
                  <c:v>1.734942</c:v>
                </c:pt>
                <c:pt idx="35104">
                  <c:v>1.7347760000000001</c:v>
                </c:pt>
                <c:pt idx="35105">
                  <c:v>1.73461</c:v>
                </c:pt>
                <c:pt idx="35106">
                  <c:v>1.7345870000000001</c:v>
                </c:pt>
                <c:pt idx="35107">
                  <c:v>1.734621</c:v>
                </c:pt>
                <c:pt idx="35108">
                  <c:v>1.7346550000000001</c:v>
                </c:pt>
                <c:pt idx="35109">
                  <c:v>1.7346900000000001</c:v>
                </c:pt>
                <c:pt idx="35110">
                  <c:v>1.7347239999999999</c:v>
                </c:pt>
                <c:pt idx="35111">
                  <c:v>1.7347589999999999</c:v>
                </c:pt>
                <c:pt idx="35112">
                  <c:v>1.734793</c:v>
                </c:pt>
                <c:pt idx="35113">
                  <c:v>1.734828</c:v>
                </c:pt>
                <c:pt idx="35114">
                  <c:v>1.7348619999999999</c:v>
                </c:pt>
                <c:pt idx="35115">
                  <c:v>1.734896</c:v>
                </c:pt>
                <c:pt idx="35116">
                  <c:v>1.734931</c:v>
                </c:pt>
                <c:pt idx="35117">
                  <c:v>1.7349650000000001</c:v>
                </c:pt>
                <c:pt idx="35118">
                  <c:v>1.7350000000000001</c:v>
                </c:pt>
                <c:pt idx="35119">
                  <c:v>1.735034</c:v>
                </c:pt>
                <c:pt idx="35120">
                  <c:v>1.7350680000000001</c:v>
                </c:pt>
                <c:pt idx="35121">
                  <c:v>1.7351030000000001</c:v>
                </c:pt>
                <c:pt idx="35122">
                  <c:v>1.7349950000000001</c:v>
                </c:pt>
                <c:pt idx="35123">
                  <c:v>1.7347840000000001</c:v>
                </c:pt>
                <c:pt idx="35124">
                  <c:v>1.7345729999999999</c:v>
                </c:pt>
                <c:pt idx="35125">
                  <c:v>1.734362</c:v>
                </c:pt>
                <c:pt idx="35126">
                  <c:v>1.734151</c:v>
                </c:pt>
                <c:pt idx="35127">
                  <c:v>1.73394</c:v>
                </c:pt>
                <c:pt idx="35128">
                  <c:v>1.7337290000000001</c:v>
                </c:pt>
                <c:pt idx="35129">
                  <c:v>1.7335179999999999</c:v>
                </c:pt>
                <c:pt idx="35130">
                  <c:v>1.733306</c:v>
                </c:pt>
                <c:pt idx="35131">
                  <c:v>1.7330950000000001</c:v>
                </c:pt>
                <c:pt idx="35132">
                  <c:v>1.7328840000000001</c:v>
                </c:pt>
                <c:pt idx="35133">
                  <c:v>1.7326729999999999</c:v>
                </c:pt>
                <c:pt idx="35134">
                  <c:v>1.7324619999999999</c:v>
                </c:pt>
                <c:pt idx="35135">
                  <c:v>1.732251</c:v>
                </c:pt>
                <c:pt idx="35136">
                  <c:v>1.73204</c:v>
                </c:pt>
                <c:pt idx="35137">
                  <c:v>1.7318290000000001</c:v>
                </c:pt>
                <c:pt idx="35138">
                  <c:v>1.731857</c:v>
                </c:pt>
                <c:pt idx="35139">
                  <c:v>1.7319260000000001</c:v>
                </c:pt>
                <c:pt idx="35140">
                  <c:v>1.731995</c:v>
                </c:pt>
                <c:pt idx="35141">
                  <c:v>1.732064</c:v>
                </c:pt>
                <c:pt idx="35142">
                  <c:v>1.7321329999999999</c:v>
                </c:pt>
                <c:pt idx="35143">
                  <c:v>1.732202</c:v>
                </c:pt>
                <c:pt idx="35144">
                  <c:v>1.7322709999999999</c:v>
                </c:pt>
                <c:pt idx="35145">
                  <c:v>1.73234</c:v>
                </c:pt>
                <c:pt idx="35146">
                  <c:v>1.7324090000000001</c:v>
                </c:pt>
                <c:pt idx="35147">
                  <c:v>1.732478</c:v>
                </c:pt>
                <c:pt idx="35148">
                  <c:v>1.7325470000000001</c:v>
                </c:pt>
                <c:pt idx="35149">
                  <c:v>1.7326159999999999</c:v>
                </c:pt>
                <c:pt idx="35150">
                  <c:v>1.732685</c:v>
                </c:pt>
                <c:pt idx="35151">
                  <c:v>1.7327539999999999</c:v>
                </c:pt>
                <c:pt idx="35152">
                  <c:v>1.732823</c:v>
                </c:pt>
                <c:pt idx="35153">
                  <c:v>1.7328870000000001</c:v>
                </c:pt>
                <c:pt idx="35154">
                  <c:v>1.732918</c:v>
                </c:pt>
                <c:pt idx="35155">
                  <c:v>1.73295</c:v>
                </c:pt>
                <c:pt idx="35156">
                  <c:v>1.732982</c:v>
                </c:pt>
                <c:pt idx="35157">
                  <c:v>1.7330140000000001</c:v>
                </c:pt>
                <c:pt idx="35158">
                  <c:v>1.7330460000000001</c:v>
                </c:pt>
                <c:pt idx="35159">
                  <c:v>1.7330779999999999</c:v>
                </c:pt>
                <c:pt idx="35160">
                  <c:v>1.733109</c:v>
                </c:pt>
                <c:pt idx="35161">
                  <c:v>1.733141</c:v>
                </c:pt>
                <c:pt idx="35162">
                  <c:v>1.7331730000000001</c:v>
                </c:pt>
                <c:pt idx="35163">
                  <c:v>1.7332050000000001</c:v>
                </c:pt>
                <c:pt idx="35164">
                  <c:v>1.7332369999999999</c:v>
                </c:pt>
                <c:pt idx="35165">
                  <c:v>1.7332689999999999</c:v>
                </c:pt>
                <c:pt idx="35166">
                  <c:v>1.733301</c:v>
                </c:pt>
                <c:pt idx="35167">
                  <c:v>1.7333320000000001</c:v>
                </c:pt>
                <c:pt idx="35168">
                  <c:v>1.7333639999999999</c:v>
                </c:pt>
                <c:pt idx="35169">
                  <c:v>1.7334080000000001</c:v>
                </c:pt>
                <c:pt idx="35170">
                  <c:v>1.733465</c:v>
                </c:pt>
                <c:pt idx="35171">
                  <c:v>1.733522</c:v>
                </c:pt>
                <c:pt idx="35172">
                  <c:v>1.733579</c:v>
                </c:pt>
                <c:pt idx="35173">
                  <c:v>1.733636</c:v>
                </c:pt>
                <c:pt idx="35174">
                  <c:v>1.7336929999999999</c:v>
                </c:pt>
                <c:pt idx="35175">
                  <c:v>1.7337499999999999</c:v>
                </c:pt>
                <c:pt idx="35176">
                  <c:v>1.7338070000000001</c:v>
                </c:pt>
                <c:pt idx="35177">
                  <c:v>1.7338640000000001</c:v>
                </c:pt>
                <c:pt idx="35178">
                  <c:v>1.733921</c:v>
                </c:pt>
                <c:pt idx="35179">
                  <c:v>1.733978</c:v>
                </c:pt>
                <c:pt idx="35180">
                  <c:v>1.734035</c:v>
                </c:pt>
                <c:pt idx="35181">
                  <c:v>1.734092</c:v>
                </c:pt>
                <c:pt idx="35182">
                  <c:v>1.7341489999999999</c:v>
                </c:pt>
                <c:pt idx="35183">
                  <c:v>1.7342059999999999</c:v>
                </c:pt>
                <c:pt idx="35184">
                  <c:v>1.7342630000000001</c:v>
                </c:pt>
                <c:pt idx="35185">
                  <c:v>1.7342390000000001</c:v>
                </c:pt>
                <c:pt idx="35186">
                  <c:v>1.7341930000000001</c:v>
                </c:pt>
                <c:pt idx="35187">
                  <c:v>1.734146</c:v>
                </c:pt>
                <c:pt idx="35188">
                  <c:v>1.7341</c:v>
                </c:pt>
                <c:pt idx="35189">
                  <c:v>1.734054</c:v>
                </c:pt>
                <c:pt idx="35190">
                  <c:v>1.734008</c:v>
                </c:pt>
                <c:pt idx="35191">
                  <c:v>1.733962</c:v>
                </c:pt>
                <c:pt idx="35192">
                  <c:v>1.7339150000000001</c:v>
                </c:pt>
                <c:pt idx="35193">
                  <c:v>1.7338690000000001</c:v>
                </c:pt>
                <c:pt idx="35194">
                  <c:v>1.7338229999999999</c:v>
                </c:pt>
                <c:pt idx="35195">
                  <c:v>1.7337769999999999</c:v>
                </c:pt>
                <c:pt idx="35196">
                  <c:v>1.73373</c:v>
                </c:pt>
                <c:pt idx="35197">
                  <c:v>1.733684</c:v>
                </c:pt>
                <c:pt idx="35198">
                  <c:v>1.733638</c:v>
                </c:pt>
                <c:pt idx="35199">
                  <c:v>1.733592</c:v>
                </c:pt>
                <c:pt idx="35200">
                  <c:v>1.7335469999999999</c:v>
                </c:pt>
                <c:pt idx="35201">
                  <c:v>1.733514</c:v>
                </c:pt>
                <c:pt idx="35202">
                  <c:v>1.7334799999999999</c:v>
                </c:pt>
                <c:pt idx="35203">
                  <c:v>1.733447</c:v>
                </c:pt>
                <c:pt idx="35204">
                  <c:v>1.7334130000000001</c:v>
                </c:pt>
                <c:pt idx="35205">
                  <c:v>1.733379</c:v>
                </c:pt>
                <c:pt idx="35206">
                  <c:v>1.7333460000000001</c:v>
                </c:pt>
                <c:pt idx="35207">
                  <c:v>1.733312</c:v>
                </c:pt>
                <c:pt idx="35208">
                  <c:v>1.733279</c:v>
                </c:pt>
                <c:pt idx="35209">
                  <c:v>1.7332449999999999</c:v>
                </c:pt>
                <c:pt idx="35210">
                  <c:v>1.733212</c:v>
                </c:pt>
                <c:pt idx="35211">
                  <c:v>1.7331780000000001</c:v>
                </c:pt>
                <c:pt idx="35212">
                  <c:v>1.733144</c:v>
                </c:pt>
                <c:pt idx="35213">
                  <c:v>1.7331110000000001</c:v>
                </c:pt>
                <c:pt idx="35214">
                  <c:v>1.733077</c:v>
                </c:pt>
                <c:pt idx="35215">
                  <c:v>1.733044</c:v>
                </c:pt>
                <c:pt idx="35216">
                  <c:v>1.732998</c:v>
                </c:pt>
                <c:pt idx="35217">
                  <c:v>1.732899</c:v>
                </c:pt>
                <c:pt idx="35218">
                  <c:v>1.732799</c:v>
                </c:pt>
                <c:pt idx="35219">
                  <c:v>1.7326999999999999</c:v>
                </c:pt>
                <c:pt idx="35220">
                  <c:v>1.7326010000000001</c:v>
                </c:pt>
                <c:pt idx="35221">
                  <c:v>1.732502</c:v>
                </c:pt>
                <c:pt idx="35222">
                  <c:v>1.7324029999999999</c:v>
                </c:pt>
                <c:pt idx="35223">
                  <c:v>1.7323029999999999</c:v>
                </c:pt>
                <c:pt idx="35224">
                  <c:v>1.7322040000000001</c:v>
                </c:pt>
                <c:pt idx="35225">
                  <c:v>1.732105</c:v>
                </c:pt>
                <c:pt idx="35226">
                  <c:v>1.7320059999999999</c:v>
                </c:pt>
                <c:pt idx="35227">
                  <c:v>1.7319059999999999</c:v>
                </c:pt>
                <c:pt idx="35228">
                  <c:v>1.7318070000000001</c:v>
                </c:pt>
                <c:pt idx="35229">
                  <c:v>1.731708</c:v>
                </c:pt>
                <c:pt idx="35230">
                  <c:v>1.731609</c:v>
                </c:pt>
                <c:pt idx="35231">
                  <c:v>1.731509</c:v>
                </c:pt>
                <c:pt idx="35232">
                  <c:v>1.7314700000000001</c:v>
                </c:pt>
                <c:pt idx="35233">
                  <c:v>1.7316339999999999</c:v>
                </c:pt>
                <c:pt idx="35234">
                  <c:v>1.731797</c:v>
                </c:pt>
                <c:pt idx="35235">
                  <c:v>1.7319610000000001</c:v>
                </c:pt>
                <c:pt idx="35236">
                  <c:v>1.7321249999999999</c:v>
                </c:pt>
                <c:pt idx="35237">
                  <c:v>1.732288</c:v>
                </c:pt>
                <c:pt idx="35238">
                  <c:v>1.7324520000000001</c:v>
                </c:pt>
                <c:pt idx="35239">
                  <c:v>1.7326159999999999</c:v>
                </c:pt>
                <c:pt idx="35240">
                  <c:v>1.7327790000000001</c:v>
                </c:pt>
                <c:pt idx="35241">
                  <c:v>1.7329429999999999</c:v>
                </c:pt>
                <c:pt idx="35242">
                  <c:v>1.733107</c:v>
                </c:pt>
                <c:pt idx="35243">
                  <c:v>1.733271</c:v>
                </c:pt>
                <c:pt idx="35244">
                  <c:v>1.7334339999999999</c:v>
                </c:pt>
                <c:pt idx="35245">
                  <c:v>1.733598</c:v>
                </c:pt>
                <c:pt idx="35246">
                  <c:v>1.733762</c:v>
                </c:pt>
                <c:pt idx="35247">
                  <c:v>1.7339249999999999</c:v>
                </c:pt>
                <c:pt idx="35248">
                  <c:v>1.734003</c:v>
                </c:pt>
                <c:pt idx="35249">
                  <c:v>1.733986</c:v>
                </c:pt>
                <c:pt idx="35250">
                  <c:v>1.7339690000000001</c:v>
                </c:pt>
                <c:pt idx="35251">
                  <c:v>1.7339519999999999</c:v>
                </c:pt>
                <c:pt idx="35252">
                  <c:v>1.733935</c:v>
                </c:pt>
                <c:pt idx="35253">
                  <c:v>1.7339180000000001</c:v>
                </c:pt>
                <c:pt idx="35254">
                  <c:v>1.7339009999999999</c:v>
                </c:pt>
                <c:pt idx="35255">
                  <c:v>1.733884</c:v>
                </c:pt>
                <c:pt idx="35256">
                  <c:v>1.7338659999999999</c:v>
                </c:pt>
                <c:pt idx="35257">
                  <c:v>1.733849</c:v>
                </c:pt>
                <c:pt idx="35258">
                  <c:v>1.733832</c:v>
                </c:pt>
                <c:pt idx="35259">
                  <c:v>1.7338150000000001</c:v>
                </c:pt>
                <c:pt idx="35260">
                  <c:v>1.733798</c:v>
                </c:pt>
                <c:pt idx="35261">
                  <c:v>1.733781</c:v>
                </c:pt>
                <c:pt idx="35262">
                  <c:v>1.7337640000000001</c:v>
                </c:pt>
                <c:pt idx="35263">
                  <c:v>1.7337469999999999</c:v>
                </c:pt>
                <c:pt idx="35264">
                  <c:v>1.733741</c:v>
                </c:pt>
                <c:pt idx="35265">
                  <c:v>1.7337389999999999</c:v>
                </c:pt>
                <c:pt idx="35266">
                  <c:v>1.7337359999999999</c:v>
                </c:pt>
                <c:pt idx="35267">
                  <c:v>1.7337340000000001</c:v>
                </c:pt>
                <c:pt idx="35268">
                  <c:v>1.7337309999999999</c:v>
                </c:pt>
                <c:pt idx="35269">
                  <c:v>1.7337290000000001</c:v>
                </c:pt>
                <c:pt idx="35270">
                  <c:v>1.733727</c:v>
                </c:pt>
                <c:pt idx="35271">
                  <c:v>1.733724</c:v>
                </c:pt>
                <c:pt idx="35272">
                  <c:v>1.733722</c:v>
                </c:pt>
                <c:pt idx="35273">
                  <c:v>1.7337199999999999</c:v>
                </c:pt>
                <c:pt idx="35274">
                  <c:v>1.733717</c:v>
                </c:pt>
                <c:pt idx="35275">
                  <c:v>1.7337149999999999</c:v>
                </c:pt>
                <c:pt idx="35276">
                  <c:v>1.7337119999999999</c:v>
                </c:pt>
                <c:pt idx="35277">
                  <c:v>1.7337100000000001</c:v>
                </c:pt>
                <c:pt idx="35278">
                  <c:v>1.733708</c:v>
                </c:pt>
                <c:pt idx="35279">
                  <c:v>1.7337</c:v>
                </c:pt>
                <c:pt idx="35280">
                  <c:v>1.7334989999999999</c:v>
                </c:pt>
                <c:pt idx="35281">
                  <c:v>1.733298</c:v>
                </c:pt>
                <c:pt idx="35282">
                  <c:v>1.7330970000000001</c:v>
                </c:pt>
                <c:pt idx="35283">
                  <c:v>1.732896</c:v>
                </c:pt>
                <c:pt idx="35284">
                  <c:v>1.7326950000000001</c:v>
                </c:pt>
                <c:pt idx="35285">
                  <c:v>1.732494</c:v>
                </c:pt>
                <c:pt idx="35286">
                  <c:v>1.7322930000000001</c:v>
                </c:pt>
                <c:pt idx="35287">
                  <c:v>1.732092</c:v>
                </c:pt>
                <c:pt idx="35288">
                  <c:v>1.7318910000000001</c:v>
                </c:pt>
                <c:pt idx="35289">
                  <c:v>1.73169</c:v>
                </c:pt>
                <c:pt idx="35290">
                  <c:v>1.7314890000000001</c:v>
                </c:pt>
                <c:pt idx="35291">
                  <c:v>1.7312879999999999</c:v>
                </c:pt>
                <c:pt idx="35292">
                  <c:v>1.731087</c:v>
                </c:pt>
                <c:pt idx="35293">
                  <c:v>1.7308859999999999</c:v>
                </c:pt>
                <c:pt idx="35294">
                  <c:v>1.730685</c:v>
                </c:pt>
                <c:pt idx="35295">
                  <c:v>1.7305550000000001</c:v>
                </c:pt>
                <c:pt idx="35296">
                  <c:v>1.7305489999999999</c:v>
                </c:pt>
                <c:pt idx="35297">
                  <c:v>1.7305429999999999</c:v>
                </c:pt>
                <c:pt idx="35298">
                  <c:v>1.730537</c:v>
                </c:pt>
                <c:pt idx="35299">
                  <c:v>1.730531</c:v>
                </c:pt>
                <c:pt idx="35300">
                  <c:v>1.730524</c:v>
                </c:pt>
                <c:pt idx="35301">
                  <c:v>1.730518</c:v>
                </c:pt>
                <c:pt idx="35302">
                  <c:v>1.7305120000000001</c:v>
                </c:pt>
                <c:pt idx="35303">
                  <c:v>1.7305060000000001</c:v>
                </c:pt>
                <c:pt idx="35304">
                  <c:v>1.7304999999999999</c:v>
                </c:pt>
                <c:pt idx="35305">
                  <c:v>1.7304930000000001</c:v>
                </c:pt>
                <c:pt idx="35306">
                  <c:v>1.7304870000000001</c:v>
                </c:pt>
                <c:pt idx="35307">
                  <c:v>1.7304809999999999</c:v>
                </c:pt>
                <c:pt idx="35308">
                  <c:v>1.730475</c:v>
                </c:pt>
                <c:pt idx="35309">
                  <c:v>1.730469</c:v>
                </c:pt>
                <c:pt idx="35310">
                  <c:v>1.7304619999999999</c:v>
                </c:pt>
                <c:pt idx="35311">
                  <c:v>1.7305379999999999</c:v>
                </c:pt>
                <c:pt idx="35312">
                  <c:v>1.730645</c:v>
                </c:pt>
                <c:pt idx="35313">
                  <c:v>1.7307520000000001</c:v>
                </c:pt>
                <c:pt idx="35314">
                  <c:v>1.730858</c:v>
                </c:pt>
                <c:pt idx="35315">
                  <c:v>1.7309650000000001</c:v>
                </c:pt>
                <c:pt idx="35316">
                  <c:v>1.7310719999999999</c:v>
                </c:pt>
                <c:pt idx="35317">
                  <c:v>1.7311780000000001</c:v>
                </c:pt>
                <c:pt idx="35318">
                  <c:v>1.731285</c:v>
                </c:pt>
                <c:pt idx="35319">
                  <c:v>1.7313909999999999</c:v>
                </c:pt>
                <c:pt idx="35320">
                  <c:v>1.731498</c:v>
                </c:pt>
                <c:pt idx="35321">
                  <c:v>1.7316050000000001</c:v>
                </c:pt>
                <c:pt idx="35322">
                  <c:v>1.731711</c:v>
                </c:pt>
                <c:pt idx="35323">
                  <c:v>1.7318180000000001</c:v>
                </c:pt>
                <c:pt idx="35324">
                  <c:v>1.7319249999999999</c:v>
                </c:pt>
                <c:pt idx="35325">
                  <c:v>1.7320310000000001</c:v>
                </c:pt>
                <c:pt idx="35326">
                  <c:v>1.732138</c:v>
                </c:pt>
                <c:pt idx="35327">
                  <c:v>1.732342</c:v>
                </c:pt>
                <c:pt idx="35328">
                  <c:v>1.7326060000000001</c:v>
                </c:pt>
                <c:pt idx="35329">
                  <c:v>1.732869</c:v>
                </c:pt>
                <c:pt idx="35330">
                  <c:v>1.7331319999999999</c:v>
                </c:pt>
                <c:pt idx="35331">
                  <c:v>1.7333959999999999</c:v>
                </c:pt>
                <c:pt idx="35332">
                  <c:v>1.7336590000000001</c:v>
                </c:pt>
                <c:pt idx="35333">
                  <c:v>1.7339230000000001</c:v>
                </c:pt>
                <c:pt idx="35334">
                  <c:v>1.734186</c:v>
                </c:pt>
                <c:pt idx="35335">
                  <c:v>1.7344489999999999</c:v>
                </c:pt>
                <c:pt idx="35336">
                  <c:v>1.7347129999999999</c:v>
                </c:pt>
                <c:pt idx="35337">
                  <c:v>1.7349760000000001</c:v>
                </c:pt>
                <c:pt idx="35338">
                  <c:v>1.735239</c:v>
                </c:pt>
                <c:pt idx="35339">
                  <c:v>1.735503</c:v>
                </c:pt>
                <c:pt idx="35340">
                  <c:v>1.735765</c:v>
                </c:pt>
                <c:pt idx="35341">
                  <c:v>1.736029</c:v>
                </c:pt>
                <c:pt idx="35342">
                  <c:v>1.7362919999999999</c:v>
                </c:pt>
                <c:pt idx="35343">
                  <c:v>1.736227</c:v>
                </c:pt>
                <c:pt idx="35344">
                  <c:v>1.7360169999999999</c:v>
                </c:pt>
                <c:pt idx="35345">
                  <c:v>1.735808</c:v>
                </c:pt>
                <c:pt idx="35346">
                  <c:v>1.735598</c:v>
                </c:pt>
                <c:pt idx="35347">
                  <c:v>1.7353879999999999</c:v>
                </c:pt>
                <c:pt idx="35348">
                  <c:v>1.7351780000000001</c:v>
                </c:pt>
                <c:pt idx="35349">
                  <c:v>1.734969</c:v>
                </c:pt>
                <c:pt idx="35350">
                  <c:v>1.7347589999999999</c:v>
                </c:pt>
                <c:pt idx="35351">
                  <c:v>1.7345489999999999</c:v>
                </c:pt>
                <c:pt idx="35352">
                  <c:v>1.7343390000000001</c:v>
                </c:pt>
                <c:pt idx="35353">
                  <c:v>1.7341299999999999</c:v>
                </c:pt>
                <c:pt idx="35354">
                  <c:v>1.7339199999999999</c:v>
                </c:pt>
                <c:pt idx="35355">
                  <c:v>1.7337100000000001</c:v>
                </c:pt>
                <c:pt idx="35356">
                  <c:v>1.7335</c:v>
                </c:pt>
                <c:pt idx="35357">
                  <c:v>1.73329</c:v>
                </c:pt>
                <c:pt idx="35358">
                  <c:v>1.7330810000000001</c:v>
                </c:pt>
                <c:pt idx="35359">
                  <c:v>1.73295</c:v>
                </c:pt>
                <c:pt idx="35360">
                  <c:v>1.7328209999999999</c:v>
                </c:pt>
                <c:pt idx="35361">
                  <c:v>1.7326919999999999</c:v>
                </c:pt>
                <c:pt idx="35362">
                  <c:v>1.732564</c:v>
                </c:pt>
                <c:pt idx="35363">
                  <c:v>1.7324349999999999</c:v>
                </c:pt>
                <c:pt idx="35364">
                  <c:v>1.7323059999999999</c:v>
                </c:pt>
                <c:pt idx="35365">
                  <c:v>1.7321770000000001</c:v>
                </c:pt>
                <c:pt idx="35366">
                  <c:v>1.732048</c:v>
                </c:pt>
                <c:pt idx="35367">
                  <c:v>1.731919</c:v>
                </c:pt>
                <c:pt idx="35368">
                  <c:v>1.7317899999999999</c:v>
                </c:pt>
                <c:pt idx="35369">
                  <c:v>1.7316609999999999</c:v>
                </c:pt>
                <c:pt idx="35370">
                  <c:v>1.7315320000000001</c:v>
                </c:pt>
                <c:pt idx="35371">
                  <c:v>1.7314039999999999</c:v>
                </c:pt>
                <c:pt idx="35372">
                  <c:v>1.7312749999999999</c:v>
                </c:pt>
                <c:pt idx="35373">
                  <c:v>1.7311460000000001</c:v>
                </c:pt>
                <c:pt idx="35374">
                  <c:v>1.7310080000000001</c:v>
                </c:pt>
                <c:pt idx="35375">
                  <c:v>1.7308460000000001</c:v>
                </c:pt>
                <c:pt idx="35376">
                  <c:v>1.730685</c:v>
                </c:pt>
                <c:pt idx="35377">
                  <c:v>1.730524</c:v>
                </c:pt>
                <c:pt idx="35378">
                  <c:v>1.730362</c:v>
                </c:pt>
                <c:pt idx="35379">
                  <c:v>1.7302010000000001</c:v>
                </c:pt>
                <c:pt idx="35380">
                  <c:v>1.7300390000000001</c:v>
                </c:pt>
                <c:pt idx="35381">
                  <c:v>1.729878</c:v>
                </c:pt>
                <c:pt idx="35382">
                  <c:v>1.7297169999999999</c:v>
                </c:pt>
                <c:pt idx="35383">
                  <c:v>1.7295560000000001</c:v>
                </c:pt>
                <c:pt idx="35384">
                  <c:v>1.7293940000000001</c:v>
                </c:pt>
                <c:pt idx="35385">
                  <c:v>1.729233</c:v>
                </c:pt>
                <c:pt idx="35386">
                  <c:v>1.7290719999999999</c:v>
                </c:pt>
                <c:pt idx="35387">
                  <c:v>1.7289099999999999</c:v>
                </c:pt>
                <c:pt idx="35388">
                  <c:v>1.7287490000000001</c:v>
                </c:pt>
                <c:pt idx="35389">
                  <c:v>1.728588</c:v>
                </c:pt>
                <c:pt idx="35390">
                  <c:v>1.7287140000000001</c:v>
                </c:pt>
                <c:pt idx="35391">
                  <c:v>1.729069</c:v>
                </c:pt>
                <c:pt idx="35392">
                  <c:v>1.7294240000000001</c:v>
                </c:pt>
                <c:pt idx="35393">
                  <c:v>1.729779</c:v>
                </c:pt>
                <c:pt idx="35394">
                  <c:v>1.7301340000000001</c:v>
                </c:pt>
                <c:pt idx="35395">
                  <c:v>1.7304889999999999</c:v>
                </c:pt>
                <c:pt idx="35396">
                  <c:v>1.730844</c:v>
                </c:pt>
                <c:pt idx="35397">
                  <c:v>1.7311989999999999</c:v>
                </c:pt>
                <c:pt idx="35398">
                  <c:v>1.731554</c:v>
                </c:pt>
                <c:pt idx="35399">
                  <c:v>1.731908</c:v>
                </c:pt>
                <c:pt idx="35400">
                  <c:v>1.7322630000000001</c:v>
                </c:pt>
                <c:pt idx="35401">
                  <c:v>1.732618</c:v>
                </c:pt>
                <c:pt idx="35402">
                  <c:v>1.7329730000000001</c:v>
                </c:pt>
                <c:pt idx="35403">
                  <c:v>1.733328</c:v>
                </c:pt>
                <c:pt idx="35404">
                  <c:v>1.7336830000000001</c:v>
                </c:pt>
                <c:pt idx="35405">
                  <c:v>1.7340370000000001</c:v>
                </c:pt>
                <c:pt idx="35406">
                  <c:v>1.734092</c:v>
                </c:pt>
                <c:pt idx="35407">
                  <c:v>1.734121</c:v>
                </c:pt>
                <c:pt idx="35408">
                  <c:v>1.7341489999999999</c:v>
                </c:pt>
                <c:pt idx="35409">
                  <c:v>1.7341770000000001</c:v>
                </c:pt>
                <c:pt idx="35410">
                  <c:v>1.734205</c:v>
                </c:pt>
                <c:pt idx="35411">
                  <c:v>1.7342329999999999</c:v>
                </c:pt>
                <c:pt idx="35412">
                  <c:v>1.7342610000000001</c:v>
                </c:pt>
                <c:pt idx="35413">
                  <c:v>1.734289</c:v>
                </c:pt>
                <c:pt idx="35414">
                  <c:v>1.734318</c:v>
                </c:pt>
                <c:pt idx="35415">
                  <c:v>1.7343459999999999</c:v>
                </c:pt>
                <c:pt idx="35416">
                  <c:v>1.7343740000000001</c:v>
                </c:pt>
                <c:pt idx="35417">
                  <c:v>1.734402</c:v>
                </c:pt>
                <c:pt idx="35418">
                  <c:v>1.7344299999999999</c:v>
                </c:pt>
                <c:pt idx="35419">
                  <c:v>1.7344580000000001</c:v>
                </c:pt>
                <c:pt idx="35420">
                  <c:v>1.734486</c:v>
                </c:pt>
                <c:pt idx="35421">
                  <c:v>1.73455</c:v>
                </c:pt>
                <c:pt idx="35422">
                  <c:v>1.734704</c:v>
                </c:pt>
                <c:pt idx="35423">
                  <c:v>1.7348570000000001</c:v>
                </c:pt>
                <c:pt idx="35424">
                  <c:v>1.7350110000000001</c:v>
                </c:pt>
                <c:pt idx="35425">
                  <c:v>1.7351639999999999</c:v>
                </c:pt>
                <c:pt idx="35426">
                  <c:v>1.735317</c:v>
                </c:pt>
                <c:pt idx="35427">
                  <c:v>1.7354700000000001</c:v>
                </c:pt>
                <c:pt idx="35428">
                  <c:v>1.7356240000000001</c:v>
                </c:pt>
                <c:pt idx="35429">
                  <c:v>1.7357769999999999</c:v>
                </c:pt>
                <c:pt idx="35430">
                  <c:v>1.7359309999999999</c:v>
                </c:pt>
                <c:pt idx="35431">
                  <c:v>1.736084</c:v>
                </c:pt>
                <c:pt idx="35432">
                  <c:v>1.736237</c:v>
                </c:pt>
                <c:pt idx="35433">
                  <c:v>1.736391</c:v>
                </c:pt>
                <c:pt idx="35434">
                  <c:v>1.7365440000000001</c:v>
                </c:pt>
                <c:pt idx="35435">
                  <c:v>1.7366980000000001</c:v>
                </c:pt>
                <c:pt idx="35436">
                  <c:v>1.7368509999999999</c:v>
                </c:pt>
                <c:pt idx="35437">
                  <c:v>1.7369730000000001</c:v>
                </c:pt>
                <c:pt idx="35438">
                  <c:v>1.7368920000000001</c:v>
                </c:pt>
                <c:pt idx="35439">
                  <c:v>1.7368110000000001</c:v>
                </c:pt>
                <c:pt idx="35440">
                  <c:v>1.7367300000000001</c:v>
                </c:pt>
                <c:pt idx="35441">
                  <c:v>1.73665</c:v>
                </c:pt>
                <c:pt idx="35442">
                  <c:v>1.736569</c:v>
                </c:pt>
                <c:pt idx="35443">
                  <c:v>1.736488</c:v>
                </c:pt>
                <c:pt idx="35444">
                  <c:v>1.736408</c:v>
                </c:pt>
                <c:pt idx="35445">
                  <c:v>1.736327</c:v>
                </c:pt>
                <c:pt idx="35446">
                  <c:v>1.736246</c:v>
                </c:pt>
                <c:pt idx="35447">
                  <c:v>1.736165</c:v>
                </c:pt>
                <c:pt idx="35448">
                  <c:v>1.7360850000000001</c:v>
                </c:pt>
                <c:pt idx="35449">
                  <c:v>1.7360040000000001</c:v>
                </c:pt>
                <c:pt idx="35450">
                  <c:v>1.7359230000000001</c:v>
                </c:pt>
                <c:pt idx="35451">
                  <c:v>1.735843</c:v>
                </c:pt>
                <c:pt idx="35452">
                  <c:v>1.735762</c:v>
                </c:pt>
                <c:pt idx="35453">
                  <c:v>1.735744</c:v>
                </c:pt>
                <c:pt idx="35454">
                  <c:v>1.7358709999999999</c:v>
                </c:pt>
                <c:pt idx="35455">
                  <c:v>1.735997</c:v>
                </c:pt>
                <c:pt idx="35456">
                  <c:v>1.7361230000000001</c:v>
                </c:pt>
                <c:pt idx="35457">
                  <c:v>1.7362489999999999</c:v>
                </c:pt>
                <c:pt idx="35458">
                  <c:v>1.736375</c:v>
                </c:pt>
                <c:pt idx="35459">
                  <c:v>1.736502</c:v>
                </c:pt>
                <c:pt idx="35460">
                  <c:v>1.7366280000000001</c:v>
                </c:pt>
                <c:pt idx="35461">
                  <c:v>1.7367539999999999</c:v>
                </c:pt>
                <c:pt idx="35462">
                  <c:v>1.73688</c:v>
                </c:pt>
                <c:pt idx="35463">
                  <c:v>1.737006</c:v>
                </c:pt>
                <c:pt idx="35464">
                  <c:v>1.737133</c:v>
                </c:pt>
                <c:pt idx="35465">
                  <c:v>1.7372590000000001</c:v>
                </c:pt>
                <c:pt idx="35466">
                  <c:v>1.737385</c:v>
                </c:pt>
                <c:pt idx="35467">
                  <c:v>1.737511</c:v>
                </c:pt>
                <c:pt idx="35468">
                  <c:v>1.7376370000000001</c:v>
                </c:pt>
                <c:pt idx="35469">
                  <c:v>1.737673</c:v>
                </c:pt>
                <c:pt idx="35470">
                  <c:v>1.7376400000000001</c:v>
                </c:pt>
                <c:pt idx="35471">
                  <c:v>1.7376069999999999</c:v>
                </c:pt>
                <c:pt idx="35472">
                  <c:v>1.737574</c:v>
                </c:pt>
                <c:pt idx="35473">
                  <c:v>1.737541</c:v>
                </c:pt>
                <c:pt idx="35474">
                  <c:v>1.7375080000000001</c:v>
                </c:pt>
                <c:pt idx="35475">
                  <c:v>1.7374750000000001</c:v>
                </c:pt>
                <c:pt idx="35476">
                  <c:v>1.7374419999999999</c:v>
                </c:pt>
                <c:pt idx="35477">
                  <c:v>1.737409</c:v>
                </c:pt>
                <c:pt idx="35478">
                  <c:v>1.737376</c:v>
                </c:pt>
                <c:pt idx="35479">
                  <c:v>1.7373430000000001</c:v>
                </c:pt>
                <c:pt idx="35480">
                  <c:v>1.7373099999999999</c:v>
                </c:pt>
                <c:pt idx="35481">
                  <c:v>1.737277</c:v>
                </c:pt>
                <c:pt idx="35482">
                  <c:v>1.737244</c:v>
                </c:pt>
                <c:pt idx="35483">
                  <c:v>1.7372110000000001</c:v>
                </c:pt>
                <c:pt idx="35484">
                  <c:v>1.7371780000000001</c:v>
                </c:pt>
                <c:pt idx="35485">
                  <c:v>1.737268</c:v>
                </c:pt>
                <c:pt idx="35486">
                  <c:v>1.7373769999999999</c:v>
                </c:pt>
                <c:pt idx="35487">
                  <c:v>1.7374860000000001</c:v>
                </c:pt>
                <c:pt idx="35488">
                  <c:v>1.737595</c:v>
                </c:pt>
                <c:pt idx="35489">
                  <c:v>1.7377039999999999</c:v>
                </c:pt>
                <c:pt idx="35490">
                  <c:v>1.7378119999999999</c:v>
                </c:pt>
                <c:pt idx="35491">
                  <c:v>1.737921</c:v>
                </c:pt>
                <c:pt idx="35492">
                  <c:v>1.73803</c:v>
                </c:pt>
                <c:pt idx="35493">
                  <c:v>1.7381390000000001</c:v>
                </c:pt>
                <c:pt idx="35494">
                  <c:v>1.738248</c:v>
                </c:pt>
                <c:pt idx="35495">
                  <c:v>1.7383569999999999</c:v>
                </c:pt>
                <c:pt idx="35496">
                  <c:v>1.7384660000000001</c:v>
                </c:pt>
                <c:pt idx="35497">
                  <c:v>1.738575</c:v>
                </c:pt>
                <c:pt idx="35498">
                  <c:v>1.738683</c:v>
                </c:pt>
                <c:pt idx="35499">
                  <c:v>1.7387919999999999</c:v>
                </c:pt>
                <c:pt idx="35500">
                  <c:v>1.7388669999999999</c:v>
                </c:pt>
                <c:pt idx="35501">
                  <c:v>1.7388479999999999</c:v>
                </c:pt>
                <c:pt idx="35502">
                  <c:v>1.738828</c:v>
                </c:pt>
                <c:pt idx="35503">
                  <c:v>1.738809</c:v>
                </c:pt>
                <c:pt idx="35504">
                  <c:v>1.7387889999999999</c:v>
                </c:pt>
                <c:pt idx="35505">
                  <c:v>1.7387699999999999</c:v>
                </c:pt>
                <c:pt idx="35506">
                  <c:v>1.73875</c:v>
                </c:pt>
                <c:pt idx="35507">
                  <c:v>1.738731</c:v>
                </c:pt>
                <c:pt idx="35508">
                  <c:v>1.7387109999999999</c:v>
                </c:pt>
                <c:pt idx="35509">
                  <c:v>1.7386919999999999</c:v>
                </c:pt>
                <c:pt idx="35510">
                  <c:v>1.738672</c:v>
                </c:pt>
                <c:pt idx="35511">
                  <c:v>1.738653</c:v>
                </c:pt>
                <c:pt idx="35512">
                  <c:v>1.7386330000000001</c:v>
                </c:pt>
                <c:pt idx="35513">
                  <c:v>1.7386140000000001</c:v>
                </c:pt>
                <c:pt idx="35514">
                  <c:v>1.738594</c:v>
                </c:pt>
                <c:pt idx="35515">
                  <c:v>1.738575</c:v>
                </c:pt>
                <c:pt idx="35516">
                  <c:v>1.7386779999999999</c:v>
                </c:pt>
                <c:pt idx="35517">
                  <c:v>1.738863</c:v>
                </c:pt>
                <c:pt idx="35518">
                  <c:v>1.7390490000000001</c:v>
                </c:pt>
                <c:pt idx="35519">
                  <c:v>1.7392350000000001</c:v>
                </c:pt>
                <c:pt idx="35520">
                  <c:v>1.73942</c:v>
                </c:pt>
                <c:pt idx="35521">
                  <c:v>1.739606</c:v>
                </c:pt>
                <c:pt idx="35522">
                  <c:v>1.7397910000000001</c:v>
                </c:pt>
                <c:pt idx="35523">
                  <c:v>1.7399770000000001</c:v>
                </c:pt>
                <c:pt idx="35524">
                  <c:v>1.740162</c:v>
                </c:pt>
                <c:pt idx="35525">
                  <c:v>1.740348</c:v>
                </c:pt>
                <c:pt idx="35526">
                  <c:v>1.740534</c:v>
                </c:pt>
                <c:pt idx="35527">
                  <c:v>1.7407189999999999</c:v>
                </c:pt>
                <c:pt idx="35528">
                  <c:v>1.7409049999999999</c:v>
                </c:pt>
                <c:pt idx="35529">
                  <c:v>1.74109</c:v>
                </c:pt>
                <c:pt idx="35530">
                  <c:v>1.741276</c:v>
                </c:pt>
                <c:pt idx="35531">
                  <c:v>1.7414620000000001</c:v>
                </c:pt>
                <c:pt idx="35532">
                  <c:v>1.741371</c:v>
                </c:pt>
                <c:pt idx="35533">
                  <c:v>1.7412749999999999</c:v>
                </c:pt>
                <c:pt idx="35534">
                  <c:v>1.741179</c:v>
                </c:pt>
                <c:pt idx="35535">
                  <c:v>1.7410829999999999</c:v>
                </c:pt>
                <c:pt idx="35536">
                  <c:v>1.7409870000000001</c:v>
                </c:pt>
                <c:pt idx="35537">
                  <c:v>1.740891</c:v>
                </c:pt>
                <c:pt idx="35538">
                  <c:v>1.7407950000000001</c:v>
                </c:pt>
                <c:pt idx="35539">
                  <c:v>1.740699</c:v>
                </c:pt>
                <c:pt idx="35540">
                  <c:v>1.7406029999999999</c:v>
                </c:pt>
                <c:pt idx="35541">
                  <c:v>1.740507</c:v>
                </c:pt>
                <c:pt idx="35542">
                  <c:v>1.7404109999999999</c:v>
                </c:pt>
                <c:pt idx="35543">
                  <c:v>1.7403150000000001</c:v>
                </c:pt>
                <c:pt idx="35544">
                  <c:v>1.740219</c:v>
                </c:pt>
                <c:pt idx="35545">
                  <c:v>1.7401230000000001</c:v>
                </c:pt>
                <c:pt idx="35546">
                  <c:v>1.740027</c:v>
                </c:pt>
                <c:pt idx="35547">
                  <c:v>1.7399309999999999</c:v>
                </c:pt>
                <c:pt idx="35548">
                  <c:v>1.73996</c:v>
                </c:pt>
                <c:pt idx="35549">
                  <c:v>1.7400370000000001</c:v>
                </c:pt>
                <c:pt idx="35550">
                  <c:v>1.7401139999999999</c:v>
                </c:pt>
                <c:pt idx="35551">
                  <c:v>1.740191</c:v>
                </c:pt>
                <c:pt idx="35552">
                  <c:v>1.7402679999999999</c:v>
                </c:pt>
                <c:pt idx="35553">
                  <c:v>1.740345</c:v>
                </c:pt>
                <c:pt idx="35554">
                  <c:v>1.7404219999999999</c:v>
                </c:pt>
                <c:pt idx="35555">
                  <c:v>1.740499</c:v>
                </c:pt>
                <c:pt idx="35556">
                  <c:v>1.7405759999999999</c:v>
                </c:pt>
                <c:pt idx="35557">
                  <c:v>1.740653</c:v>
                </c:pt>
                <c:pt idx="35558">
                  <c:v>1.7407300000000001</c:v>
                </c:pt>
                <c:pt idx="35559">
                  <c:v>1.740807</c:v>
                </c:pt>
                <c:pt idx="35560">
                  <c:v>1.7408840000000001</c:v>
                </c:pt>
                <c:pt idx="35561">
                  <c:v>1.740961</c:v>
                </c:pt>
                <c:pt idx="35562">
                  <c:v>1.7410380000000001</c:v>
                </c:pt>
                <c:pt idx="35563">
                  <c:v>1.741115</c:v>
                </c:pt>
                <c:pt idx="35564">
                  <c:v>1.740985</c:v>
                </c:pt>
                <c:pt idx="35565">
                  <c:v>1.7408319999999999</c:v>
                </c:pt>
                <c:pt idx="35566">
                  <c:v>1.74068</c:v>
                </c:pt>
                <c:pt idx="35567">
                  <c:v>1.7405269999999999</c:v>
                </c:pt>
                <c:pt idx="35568">
                  <c:v>1.7403740000000001</c:v>
                </c:pt>
                <c:pt idx="35569">
                  <c:v>1.740221</c:v>
                </c:pt>
                <c:pt idx="35570">
                  <c:v>1.7400690000000001</c:v>
                </c:pt>
                <c:pt idx="35571">
                  <c:v>1.739916</c:v>
                </c:pt>
                <c:pt idx="35572">
                  <c:v>1.7397629999999999</c:v>
                </c:pt>
                <c:pt idx="35573">
                  <c:v>1.7396100000000001</c:v>
                </c:pt>
                <c:pt idx="35574">
                  <c:v>1.739457</c:v>
                </c:pt>
                <c:pt idx="35575">
                  <c:v>1.7393050000000001</c:v>
                </c:pt>
                <c:pt idx="35576">
                  <c:v>1.739152</c:v>
                </c:pt>
                <c:pt idx="35577">
                  <c:v>1.738999</c:v>
                </c:pt>
                <c:pt idx="35578">
                  <c:v>1.7388459999999999</c:v>
                </c:pt>
                <c:pt idx="35579">
                  <c:v>1.738734</c:v>
                </c:pt>
                <c:pt idx="35580">
                  <c:v>1.7388220000000001</c:v>
                </c:pt>
                <c:pt idx="35581">
                  <c:v>1.73891</c:v>
                </c:pt>
                <c:pt idx="35582">
                  <c:v>1.7389969999999999</c:v>
                </c:pt>
                <c:pt idx="35583">
                  <c:v>1.739085</c:v>
                </c:pt>
                <c:pt idx="35584">
                  <c:v>1.7391719999999999</c:v>
                </c:pt>
                <c:pt idx="35585">
                  <c:v>1.73926</c:v>
                </c:pt>
                <c:pt idx="35586">
                  <c:v>1.7393479999999999</c:v>
                </c:pt>
                <c:pt idx="35587">
                  <c:v>1.7394350000000001</c:v>
                </c:pt>
                <c:pt idx="35588">
                  <c:v>1.7395229999999999</c:v>
                </c:pt>
                <c:pt idx="35589">
                  <c:v>1.739611</c:v>
                </c:pt>
                <c:pt idx="35590">
                  <c:v>1.739698</c:v>
                </c:pt>
                <c:pt idx="35591">
                  <c:v>1.7397860000000001</c:v>
                </c:pt>
                <c:pt idx="35592">
                  <c:v>1.7398739999999999</c:v>
                </c:pt>
                <c:pt idx="35593">
                  <c:v>1.7399610000000001</c:v>
                </c:pt>
                <c:pt idx="35594">
                  <c:v>1.740049</c:v>
                </c:pt>
                <c:pt idx="35595">
                  <c:v>1.740227</c:v>
                </c:pt>
                <c:pt idx="35596">
                  <c:v>1.7405029999999999</c:v>
                </c:pt>
                <c:pt idx="35597">
                  <c:v>1.7407790000000001</c:v>
                </c:pt>
                <c:pt idx="35598">
                  <c:v>1.741055</c:v>
                </c:pt>
                <c:pt idx="35599">
                  <c:v>1.7413320000000001</c:v>
                </c:pt>
                <c:pt idx="35600">
                  <c:v>1.7416069999999999</c:v>
                </c:pt>
                <c:pt idx="35601">
                  <c:v>1.7418830000000001</c:v>
                </c:pt>
                <c:pt idx="35602">
                  <c:v>1.7421599999999999</c:v>
                </c:pt>
                <c:pt idx="35603">
                  <c:v>1.7424360000000001</c:v>
                </c:pt>
                <c:pt idx="35604">
                  <c:v>1.742712</c:v>
                </c:pt>
                <c:pt idx="35605">
                  <c:v>1.742988</c:v>
                </c:pt>
                <c:pt idx="35606">
                  <c:v>1.7432650000000001</c:v>
                </c:pt>
                <c:pt idx="35607">
                  <c:v>1.743541</c:v>
                </c:pt>
                <c:pt idx="35608">
                  <c:v>1.743817</c:v>
                </c:pt>
                <c:pt idx="35609">
                  <c:v>1.7440929999999999</c:v>
                </c:pt>
                <c:pt idx="35610">
                  <c:v>1.74437</c:v>
                </c:pt>
                <c:pt idx="35611">
                  <c:v>1.7443820000000001</c:v>
                </c:pt>
                <c:pt idx="35612">
                  <c:v>1.7443310000000001</c:v>
                </c:pt>
                <c:pt idx="35613">
                  <c:v>1.7442789999999999</c:v>
                </c:pt>
                <c:pt idx="35614">
                  <c:v>1.7442279999999999</c:v>
                </c:pt>
                <c:pt idx="35615">
                  <c:v>1.7441770000000001</c:v>
                </c:pt>
                <c:pt idx="35616">
                  <c:v>1.7441260000000001</c:v>
                </c:pt>
                <c:pt idx="35617">
                  <c:v>1.7440739999999999</c:v>
                </c:pt>
                <c:pt idx="35618">
                  <c:v>1.7440230000000001</c:v>
                </c:pt>
                <c:pt idx="35619">
                  <c:v>1.7439720000000001</c:v>
                </c:pt>
                <c:pt idx="35620">
                  <c:v>1.7439210000000001</c:v>
                </c:pt>
                <c:pt idx="35621">
                  <c:v>1.74387</c:v>
                </c:pt>
                <c:pt idx="35622">
                  <c:v>1.743819</c:v>
                </c:pt>
                <c:pt idx="35623">
                  <c:v>1.7437670000000001</c:v>
                </c:pt>
                <c:pt idx="35624">
                  <c:v>1.743716</c:v>
                </c:pt>
                <c:pt idx="35625">
                  <c:v>1.743665</c:v>
                </c:pt>
                <c:pt idx="35626">
                  <c:v>1.743628</c:v>
                </c:pt>
                <c:pt idx="35627">
                  <c:v>1.7436659999999999</c:v>
                </c:pt>
                <c:pt idx="35628">
                  <c:v>1.7437039999999999</c:v>
                </c:pt>
                <c:pt idx="35629">
                  <c:v>1.7437419999999999</c:v>
                </c:pt>
                <c:pt idx="35630">
                  <c:v>1.7437800000000001</c:v>
                </c:pt>
                <c:pt idx="35631">
                  <c:v>1.743817</c:v>
                </c:pt>
                <c:pt idx="35632">
                  <c:v>1.7438549999999999</c:v>
                </c:pt>
                <c:pt idx="35633">
                  <c:v>1.7438929999999999</c:v>
                </c:pt>
                <c:pt idx="35634">
                  <c:v>1.7439309999999999</c:v>
                </c:pt>
                <c:pt idx="35635">
                  <c:v>1.743968</c:v>
                </c:pt>
                <c:pt idx="35636">
                  <c:v>1.7440059999999999</c:v>
                </c:pt>
                <c:pt idx="35637">
                  <c:v>1.7440439999999999</c:v>
                </c:pt>
                <c:pt idx="35638">
                  <c:v>1.7440819999999999</c:v>
                </c:pt>
                <c:pt idx="35639">
                  <c:v>1.7441199999999999</c:v>
                </c:pt>
                <c:pt idx="35640">
                  <c:v>1.7441580000000001</c:v>
                </c:pt>
                <c:pt idx="35641">
                  <c:v>1.7441949999999999</c:v>
                </c:pt>
                <c:pt idx="35642">
                  <c:v>1.744283</c:v>
                </c:pt>
                <c:pt idx="35643">
                  <c:v>1.7444219999999999</c:v>
                </c:pt>
                <c:pt idx="35644">
                  <c:v>1.7445600000000001</c:v>
                </c:pt>
                <c:pt idx="35645">
                  <c:v>1.744699</c:v>
                </c:pt>
                <c:pt idx="35646">
                  <c:v>1.7448380000000001</c:v>
                </c:pt>
                <c:pt idx="35647">
                  <c:v>1.744977</c:v>
                </c:pt>
                <c:pt idx="35648">
                  <c:v>1.7451159999999999</c:v>
                </c:pt>
                <c:pt idx="35649">
                  <c:v>1.745255</c:v>
                </c:pt>
                <c:pt idx="35650">
                  <c:v>1.7453939999999999</c:v>
                </c:pt>
                <c:pt idx="35651">
                  <c:v>1.745533</c:v>
                </c:pt>
                <c:pt idx="35652">
                  <c:v>1.745671</c:v>
                </c:pt>
                <c:pt idx="35653">
                  <c:v>1.7458100000000001</c:v>
                </c:pt>
                <c:pt idx="35654">
                  <c:v>1.745949</c:v>
                </c:pt>
                <c:pt idx="35655">
                  <c:v>1.7460880000000001</c:v>
                </c:pt>
                <c:pt idx="35656">
                  <c:v>1.746227</c:v>
                </c:pt>
                <c:pt idx="35657">
                  <c:v>1.7463660000000001</c:v>
                </c:pt>
                <c:pt idx="35658">
                  <c:v>1.7465040000000001</c:v>
                </c:pt>
                <c:pt idx="35659">
                  <c:v>1.7466390000000001</c:v>
                </c:pt>
                <c:pt idx="35660">
                  <c:v>1.746774</c:v>
                </c:pt>
                <c:pt idx="35661">
                  <c:v>1.74691</c:v>
                </c:pt>
                <c:pt idx="35662">
                  <c:v>1.747045</c:v>
                </c:pt>
                <c:pt idx="35663">
                  <c:v>1.7471810000000001</c:v>
                </c:pt>
                <c:pt idx="35664">
                  <c:v>1.7473160000000001</c:v>
                </c:pt>
                <c:pt idx="35665">
                  <c:v>1.7474510000000001</c:v>
                </c:pt>
                <c:pt idx="35666">
                  <c:v>1.7475860000000001</c:v>
                </c:pt>
                <c:pt idx="35667">
                  <c:v>1.747722</c:v>
                </c:pt>
                <c:pt idx="35668">
                  <c:v>1.747857</c:v>
                </c:pt>
                <c:pt idx="35669">
                  <c:v>1.7479929999999999</c:v>
                </c:pt>
                <c:pt idx="35670">
                  <c:v>1.7481279999999999</c:v>
                </c:pt>
                <c:pt idx="35671">
                  <c:v>1.7482629999999999</c:v>
                </c:pt>
                <c:pt idx="35672">
                  <c:v>1.748399</c:v>
                </c:pt>
                <c:pt idx="35673">
                  <c:v>1.748534</c:v>
                </c:pt>
                <c:pt idx="35674">
                  <c:v>1.748675</c:v>
                </c:pt>
                <c:pt idx="35675">
                  <c:v>1.748821</c:v>
                </c:pt>
                <c:pt idx="35676">
                  <c:v>1.748966</c:v>
                </c:pt>
                <c:pt idx="35677">
                  <c:v>1.749112</c:v>
                </c:pt>
                <c:pt idx="35678">
                  <c:v>1.7492570000000001</c:v>
                </c:pt>
                <c:pt idx="35679">
                  <c:v>1.749403</c:v>
                </c:pt>
                <c:pt idx="35680">
                  <c:v>1.749549</c:v>
                </c:pt>
                <c:pt idx="35681">
                  <c:v>1.7496940000000001</c:v>
                </c:pt>
                <c:pt idx="35682">
                  <c:v>1.7498400000000001</c:v>
                </c:pt>
                <c:pt idx="35683">
                  <c:v>1.749986</c:v>
                </c:pt>
                <c:pt idx="35684">
                  <c:v>1.7501310000000001</c:v>
                </c:pt>
                <c:pt idx="35685">
                  <c:v>1.7502770000000001</c:v>
                </c:pt>
                <c:pt idx="35686">
                  <c:v>1.7504230000000001</c:v>
                </c:pt>
                <c:pt idx="35687">
                  <c:v>1.7505679999999999</c:v>
                </c:pt>
                <c:pt idx="35688">
                  <c:v>1.7507140000000001</c:v>
                </c:pt>
                <c:pt idx="35689">
                  <c:v>1.7508589999999999</c:v>
                </c:pt>
                <c:pt idx="35690">
                  <c:v>1.7508600000000001</c:v>
                </c:pt>
                <c:pt idx="35691">
                  <c:v>1.750823</c:v>
                </c:pt>
                <c:pt idx="35692">
                  <c:v>1.750785</c:v>
                </c:pt>
                <c:pt idx="35693">
                  <c:v>1.7507470000000001</c:v>
                </c:pt>
                <c:pt idx="35694">
                  <c:v>1.7507090000000001</c:v>
                </c:pt>
                <c:pt idx="35695">
                  <c:v>1.750672</c:v>
                </c:pt>
                <c:pt idx="35696">
                  <c:v>1.750634</c:v>
                </c:pt>
                <c:pt idx="35697">
                  <c:v>1.750596</c:v>
                </c:pt>
                <c:pt idx="35698">
                  <c:v>1.7505580000000001</c:v>
                </c:pt>
                <c:pt idx="35699">
                  <c:v>1.750521</c:v>
                </c:pt>
                <c:pt idx="35700">
                  <c:v>1.750483</c:v>
                </c:pt>
                <c:pt idx="35701">
                  <c:v>1.750445</c:v>
                </c:pt>
                <c:pt idx="35702">
                  <c:v>1.750407</c:v>
                </c:pt>
                <c:pt idx="35703">
                  <c:v>1.75037</c:v>
                </c:pt>
                <c:pt idx="35704">
                  <c:v>1.750332</c:v>
                </c:pt>
                <c:pt idx="35705">
                  <c:v>1.750297</c:v>
                </c:pt>
                <c:pt idx="35706">
                  <c:v>1.750286</c:v>
                </c:pt>
                <c:pt idx="35707">
                  <c:v>1.750275</c:v>
                </c:pt>
                <c:pt idx="35708">
                  <c:v>1.750264</c:v>
                </c:pt>
                <c:pt idx="35709">
                  <c:v>1.7502530000000001</c:v>
                </c:pt>
                <c:pt idx="35710">
                  <c:v>1.7502420000000001</c:v>
                </c:pt>
                <c:pt idx="35711">
                  <c:v>1.750232</c:v>
                </c:pt>
                <c:pt idx="35712">
                  <c:v>1.750221</c:v>
                </c:pt>
                <c:pt idx="35713">
                  <c:v>1.75021</c:v>
                </c:pt>
                <c:pt idx="35714">
                  <c:v>1.7501990000000001</c:v>
                </c:pt>
                <c:pt idx="35715">
                  <c:v>1.7501880000000001</c:v>
                </c:pt>
                <c:pt idx="35716">
                  <c:v>1.7501770000000001</c:v>
                </c:pt>
                <c:pt idx="35717">
                  <c:v>1.7501660000000001</c:v>
                </c:pt>
                <c:pt idx="35718">
                  <c:v>1.7501549999999999</c:v>
                </c:pt>
                <c:pt idx="35719">
                  <c:v>1.7501450000000001</c:v>
                </c:pt>
                <c:pt idx="35720">
                  <c:v>1.7501340000000001</c:v>
                </c:pt>
                <c:pt idx="35721">
                  <c:v>1.7501260000000001</c:v>
                </c:pt>
                <c:pt idx="35722">
                  <c:v>1.7501260000000001</c:v>
                </c:pt>
                <c:pt idx="35723">
                  <c:v>1.7501260000000001</c:v>
                </c:pt>
                <c:pt idx="35724">
                  <c:v>1.7501260000000001</c:v>
                </c:pt>
                <c:pt idx="35725">
                  <c:v>1.7501260000000001</c:v>
                </c:pt>
                <c:pt idx="35726">
                  <c:v>1.7501260000000001</c:v>
                </c:pt>
                <c:pt idx="35727">
                  <c:v>1.7501260000000001</c:v>
                </c:pt>
                <c:pt idx="35728">
                  <c:v>1.7501260000000001</c:v>
                </c:pt>
                <c:pt idx="35729">
                  <c:v>1.7501260000000001</c:v>
                </c:pt>
                <c:pt idx="35730">
                  <c:v>1.7501260000000001</c:v>
                </c:pt>
                <c:pt idx="35731">
                  <c:v>1.7501260000000001</c:v>
                </c:pt>
                <c:pt idx="35732">
                  <c:v>1.7501260000000001</c:v>
                </c:pt>
                <c:pt idx="35733">
                  <c:v>1.7501260000000001</c:v>
                </c:pt>
                <c:pt idx="35734">
                  <c:v>1.7501260000000001</c:v>
                </c:pt>
                <c:pt idx="35735">
                  <c:v>1.7501260000000001</c:v>
                </c:pt>
                <c:pt idx="35736">
                  <c:v>1.7501260000000001</c:v>
                </c:pt>
                <c:pt idx="35737">
                  <c:v>1.7501960000000001</c:v>
                </c:pt>
                <c:pt idx="35738">
                  <c:v>1.7502979999999999</c:v>
                </c:pt>
                <c:pt idx="35739">
                  <c:v>1.750399</c:v>
                </c:pt>
                <c:pt idx="35740">
                  <c:v>1.7505010000000001</c:v>
                </c:pt>
                <c:pt idx="35741">
                  <c:v>1.750602</c:v>
                </c:pt>
                <c:pt idx="35742">
                  <c:v>1.750704</c:v>
                </c:pt>
                <c:pt idx="35743">
                  <c:v>1.7508049999999999</c:v>
                </c:pt>
                <c:pt idx="35744">
                  <c:v>1.750907</c:v>
                </c:pt>
                <c:pt idx="35745">
                  <c:v>1.7510079999999999</c:v>
                </c:pt>
                <c:pt idx="35746">
                  <c:v>1.7511099999999999</c:v>
                </c:pt>
                <c:pt idx="35747">
                  <c:v>1.7512110000000001</c:v>
                </c:pt>
                <c:pt idx="35748">
                  <c:v>1.7513129999999999</c:v>
                </c:pt>
                <c:pt idx="35749">
                  <c:v>1.751414</c:v>
                </c:pt>
                <c:pt idx="35750">
                  <c:v>1.7515160000000001</c:v>
                </c:pt>
                <c:pt idx="35751">
                  <c:v>1.751617</c:v>
                </c:pt>
                <c:pt idx="35752">
                  <c:v>1.7517180000000001</c:v>
                </c:pt>
                <c:pt idx="35753">
                  <c:v>1.7517400000000001</c:v>
                </c:pt>
                <c:pt idx="35754">
                  <c:v>1.7517529999999999</c:v>
                </c:pt>
                <c:pt idx="35755">
                  <c:v>1.7517659999999999</c:v>
                </c:pt>
                <c:pt idx="35756">
                  <c:v>1.751779</c:v>
                </c:pt>
                <c:pt idx="35757">
                  <c:v>1.7517910000000001</c:v>
                </c:pt>
                <c:pt idx="35758">
                  <c:v>1.7518039999999999</c:v>
                </c:pt>
                <c:pt idx="35759">
                  <c:v>1.751817</c:v>
                </c:pt>
                <c:pt idx="35760">
                  <c:v>1.75183</c:v>
                </c:pt>
                <c:pt idx="35761">
                  <c:v>1.751843</c:v>
                </c:pt>
                <c:pt idx="35762">
                  <c:v>1.7518560000000001</c:v>
                </c:pt>
                <c:pt idx="35763">
                  <c:v>1.7518689999999999</c:v>
                </c:pt>
                <c:pt idx="35764">
                  <c:v>1.7518819999999999</c:v>
                </c:pt>
                <c:pt idx="35765">
                  <c:v>1.751895</c:v>
                </c:pt>
                <c:pt idx="35766">
                  <c:v>1.751908</c:v>
                </c:pt>
                <c:pt idx="35767">
                  <c:v>1.7519199999999999</c:v>
                </c:pt>
                <c:pt idx="35768">
                  <c:v>1.751933</c:v>
                </c:pt>
                <c:pt idx="35769">
                  <c:v>1.7519279999999999</c:v>
                </c:pt>
                <c:pt idx="35770">
                  <c:v>1.751916</c:v>
                </c:pt>
                <c:pt idx="35771">
                  <c:v>1.7519039999999999</c:v>
                </c:pt>
                <c:pt idx="35772">
                  <c:v>1.751892</c:v>
                </c:pt>
                <c:pt idx="35773">
                  <c:v>1.7518800000000001</c:v>
                </c:pt>
                <c:pt idx="35774">
                  <c:v>1.751868</c:v>
                </c:pt>
                <c:pt idx="35775">
                  <c:v>1.7518560000000001</c:v>
                </c:pt>
                <c:pt idx="35776">
                  <c:v>1.751844</c:v>
                </c:pt>
                <c:pt idx="35777">
                  <c:v>1.7518320000000001</c:v>
                </c:pt>
                <c:pt idx="35778">
                  <c:v>1.7518199999999999</c:v>
                </c:pt>
                <c:pt idx="35779">
                  <c:v>1.751808</c:v>
                </c:pt>
                <c:pt idx="35780">
                  <c:v>1.7517959999999999</c:v>
                </c:pt>
                <c:pt idx="35781">
                  <c:v>1.7517830000000001</c:v>
                </c:pt>
                <c:pt idx="35782">
                  <c:v>1.751771</c:v>
                </c:pt>
                <c:pt idx="35783">
                  <c:v>1.7517590000000001</c:v>
                </c:pt>
                <c:pt idx="35784">
                  <c:v>1.7517469999999999</c:v>
                </c:pt>
                <c:pt idx="35785">
                  <c:v>1.7515039999999999</c:v>
                </c:pt>
                <c:pt idx="35786">
                  <c:v>1.7512540000000001</c:v>
                </c:pt>
                <c:pt idx="35787">
                  <c:v>1.751004</c:v>
                </c:pt>
                <c:pt idx="35788">
                  <c:v>1.7507539999999999</c:v>
                </c:pt>
                <c:pt idx="35789">
                  <c:v>1.7505040000000001</c:v>
                </c:pt>
                <c:pt idx="35790">
                  <c:v>1.750254</c:v>
                </c:pt>
                <c:pt idx="35791">
                  <c:v>1.7500039999999999</c:v>
                </c:pt>
                <c:pt idx="35792">
                  <c:v>1.749754</c:v>
                </c:pt>
                <c:pt idx="35793">
                  <c:v>1.7495039999999999</c:v>
                </c:pt>
                <c:pt idx="35794">
                  <c:v>1.7492540000000001</c:v>
                </c:pt>
                <c:pt idx="35795">
                  <c:v>1.749004</c:v>
                </c:pt>
                <c:pt idx="35796">
                  <c:v>1.7487550000000001</c:v>
                </c:pt>
                <c:pt idx="35797">
                  <c:v>1.748505</c:v>
                </c:pt>
                <c:pt idx="35798">
                  <c:v>1.7482549999999999</c:v>
                </c:pt>
                <c:pt idx="35799">
                  <c:v>1.748005</c:v>
                </c:pt>
                <c:pt idx="35800">
                  <c:v>1.747927</c:v>
                </c:pt>
                <c:pt idx="35801">
                  <c:v>1.7483770000000001</c:v>
                </c:pt>
                <c:pt idx="35802">
                  <c:v>1.7488269999999999</c:v>
                </c:pt>
                <c:pt idx="35803">
                  <c:v>1.7492760000000001</c:v>
                </c:pt>
                <c:pt idx="35804">
                  <c:v>1.7497259999999999</c:v>
                </c:pt>
                <c:pt idx="35805">
                  <c:v>1.750176</c:v>
                </c:pt>
                <c:pt idx="35806">
                  <c:v>1.7506250000000001</c:v>
                </c:pt>
                <c:pt idx="35807">
                  <c:v>1.7510749999999999</c:v>
                </c:pt>
                <c:pt idx="35808">
                  <c:v>1.751525</c:v>
                </c:pt>
                <c:pt idx="35809">
                  <c:v>1.7519739999999999</c:v>
                </c:pt>
                <c:pt idx="35810">
                  <c:v>1.752424</c:v>
                </c:pt>
                <c:pt idx="35811">
                  <c:v>1.752874</c:v>
                </c:pt>
                <c:pt idx="35812">
                  <c:v>1.753323</c:v>
                </c:pt>
                <c:pt idx="35813">
                  <c:v>1.753773</c:v>
                </c:pt>
                <c:pt idx="35814">
                  <c:v>1.7542230000000001</c:v>
                </c:pt>
                <c:pt idx="35815">
                  <c:v>1.754672</c:v>
                </c:pt>
                <c:pt idx="35816">
                  <c:v>1.7548459999999999</c:v>
                </c:pt>
                <c:pt idx="35817">
                  <c:v>1.7547900000000001</c:v>
                </c:pt>
                <c:pt idx="35818">
                  <c:v>1.7547330000000001</c:v>
                </c:pt>
                <c:pt idx="35819">
                  <c:v>1.754677</c:v>
                </c:pt>
                <c:pt idx="35820">
                  <c:v>1.754621</c:v>
                </c:pt>
                <c:pt idx="35821">
                  <c:v>1.7545649999999999</c:v>
                </c:pt>
                <c:pt idx="35822">
                  <c:v>1.7545090000000001</c:v>
                </c:pt>
                <c:pt idx="35823">
                  <c:v>1.754453</c:v>
                </c:pt>
                <c:pt idx="35824">
                  <c:v>1.7543960000000001</c:v>
                </c:pt>
                <c:pt idx="35825">
                  <c:v>1.75434</c:v>
                </c:pt>
                <c:pt idx="35826">
                  <c:v>1.754284</c:v>
                </c:pt>
                <c:pt idx="35827">
                  <c:v>1.7542279999999999</c:v>
                </c:pt>
                <c:pt idx="35828">
                  <c:v>1.7541720000000001</c:v>
                </c:pt>
                <c:pt idx="35829">
                  <c:v>1.754116</c:v>
                </c:pt>
                <c:pt idx="35830">
                  <c:v>1.754059</c:v>
                </c:pt>
                <c:pt idx="35831">
                  <c:v>1.754003</c:v>
                </c:pt>
                <c:pt idx="35832">
                  <c:v>1.7540929999999999</c:v>
                </c:pt>
                <c:pt idx="35833">
                  <c:v>1.7542</c:v>
                </c:pt>
                <c:pt idx="35834">
                  <c:v>1.754308</c:v>
                </c:pt>
                <c:pt idx="35835">
                  <c:v>1.7544150000000001</c:v>
                </c:pt>
                <c:pt idx="35836">
                  <c:v>1.7545219999999999</c:v>
                </c:pt>
                <c:pt idx="35837">
                  <c:v>1.7546299999999999</c:v>
                </c:pt>
                <c:pt idx="35838">
                  <c:v>1.754737</c:v>
                </c:pt>
                <c:pt idx="35839">
                  <c:v>1.7548440000000001</c:v>
                </c:pt>
                <c:pt idx="35840">
                  <c:v>1.7549520000000001</c:v>
                </c:pt>
                <c:pt idx="35841">
                  <c:v>1.7550589999999999</c:v>
                </c:pt>
                <c:pt idx="35842">
                  <c:v>1.7551669999999999</c:v>
                </c:pt>
                <c:pt idx="35843">
                  <c:v>1.755274</c:v>
                </c:pt>
                <c:pt idx="35844">
                  <c:v>1.7553810000000001</c:v>
                </c:pt>
                <c:pt idx="35845">
                  <c:v>1.7554890000000001</c:v>
                </c:pt>
                <c:pt idx="35846">
                  <c:v>1.7555959999999999</c:v>
                </c:pt>
                <c:pt idx="35847">
                  <c:v>1.75563</c:v>
                </c:pt>
                <c:pt idx="35848">
                  <c:v>1.7554380000000001</c:v>
                </c:pt>
                <c:pt idx="35849">
                  <c:v>1.7552460000000001</c:v>
                </c:pt>
                <c:pt idx="35850">
                  <c:v>1.7550539999999999</c:v>
                </c:pt>
                <c:pt idx="35851">
                  <c:v>1.7548619999999999</c:v>
                </c:pt>
                <c:pt idx="35852">
                  <c:v>1.75467</c:v>
                </c:pt>
                <c:pt idx="35853">
                  <c:v>1.754478</c:v>
                </c:pt>
                <c:pt idx="35854">
                  <c:v>1.7542850000000001</c:v>
                </c:pt>
                <c:pt idx="35855">
                  <c:v>1.7540929999999999</c:v>
                </c:pt>
                <c:pt idx="35856">
                  <c:v>1.7539009999999999</c:v>
                </c:pt>
                <c:pt idx="35857">
                  <c:v>1.753709</c:v>
                </c:pt>
                <c:pt idx="35858">
                  <c:v>1.753517</c:v>
                </c:pt>
                <c:pt idx="35859">
                  <c:v>1.753325</c:v>
                </c:pt>
                <c:pt idx="35860">
                  <c:v>1.7531330000000001</c:v>
                </c:pt>
                <c:pt idx="35861">
                  <c:v>1.7529410000000001</c:v>
                </c:pt>
                <c:pt idx="35862">
                  <c:v>1.7527489999999999</c:v>
                </c:pt>
                <c:pt idx="35863">
                  <c:v>1.752815</c:v>
                </c:pt>
                <c:pt idx="35864">
                  <c:v>1.753341</c:v>
                </c:pt>
                <c:pt idx="35865">
                  <c:v>1.7538670000000001</c:v>
                </c:pt>
                <c:pt idx="35866">
                  <c:v>1.7543930000000001</c:v>
                </c:pt>
                <c:pt idx="35867">
                  <c:v>1.7549189999999999</c:v>
                </c:pt>
                <c:pt idx="35868">
                  <c:v>1.7554449999999999</c:v>
                </c:pt>
                <c:pt idx="35869">
                  <c:v>1.7559720000000001</c:v>
                </c:pt>
                <c:pt idx="35870">
                  <c:v>1.7564979999999999</c:v>
                </c:pt>
                <c:pt idx="35871">
                  <c:v>1.7570239999999999</c:v>
                </c:pt>
                <c:pt idx="35872">
                  <c:v>1.7575499999999999</c:v>
                </c:pt>
                <c:pt idx="35873">
                  <c:v>1.758076</c:v>
                </c:pt>
                <c:pt idx="35874">
                  <c:v>1.758602</c:v>
                </c:pt>
                <c:pt idx="35875">
                  <c:v>1.759128</c:v>
                </c:pt>
                <c:pt idx="35876">
                  <c:v>1.7596540000000001</c:v>
                </c:pt>
                <c:pt idx="35877">
                  <c:v>1.760181</c:v>
                </c:pt>
                <c:pt idx="35878">
                  <c:v>1.760707</c:v>
                </c:pt>
                <c:pt idx="35879">
                  <c:v>1.7610509999999999</c:v>
                </c:pt>
                <c:pt idx="35880">
                  <c:v>1.7610349999999999</c:v>
                </c:pt>
                <c:pt idx="35881">
                  <c:v>1.7610189999999999</c:v>
                </c:pt>
                <c:pt idx="35882">
                  <c:v>1.761004</c:v>
                </c:pt>
                <c:pt idx="35883">
                  <c:v>1.760988</c:v>
                </c:pt>
                <c:pt idx="35884">
                  <c:v>1.760972</c:v>
                </c:pt>
                <c:pt idx="35885">
                  <c:v>1.760956</c:v>
                </c:pt>
                <c:pt idx="35886">
                  <c:v>1.7609399999999999</c:v>
                </c:pt>
                <c:pt idx="35887">
                  <c:v>1.7609239999999999</c:v>
                </c:pt>
                <c:pt idx="35888">
                  <c:v>1.7609079999999999</c:v>
                </c:pt>
                <c:pt idx="35889">
                  <c:v>1.760893</c:v>
                </c:pt>
                <c:pt idx="35890">
                  <c:v>1.760877</c:v>
                </c:pt>
                <c:pt idx="35891">
                  <c:v>1.760861</c:v>
                </c:pt>
                <c:pt idx="35892">
                  <c:v>1.760845</c:v>
                </c:pt>
                <c:pt idx="35893">
                  <c:v>1.760829</c:v>
                </c:pt>
                <c:pt idx="35894">
                  <c:v>1.760813</c:v>
                </c:pt>
                <c:pt idx="35895">
                  <c:v>1.7608550000000001</c:v>
                </c:pt>
                <c:pt idx="35896">
                  <c:v>1.7609360000000001</c:v>
                </c:pt>
                <c:pt idx="35897">
                  <c:v>1.7610170000000001</c:v>
                </c:pt>
                <c:pt idx="35898">
                  <c:v>1.761099</c:v>
                </c:pt>
                <c:pt idx="35899">
                  <c:v>1.76118</c:v>
                </c:pt>
                <c:pt idx="35900">
                  <c:v>1.761261</c:v>
                </c:pt>
                <c:pt idx="35901">
                  <c:v>1.7613430000000001</c:v>
                </c:pt>
                <c:pt idx="35902">
                  <c:v>1.7614240000000001</c:v>
                </c:pt>
                <c:pt idx="35903">
                  <c:v>1.7615050000000001</c:v>
                </c:pt>
                <c:pt idx="35904">
                  <c:v>1.7615860000000001</c:v>
                </c:pt>
                <c:pt idx="35905">
                  <c:v>1.7616670000000001</c:v>
                </c:pt>
                <c:pt idx="35906">
                  <c:v>1.761749</c:v>
                </c:pt>
                <c:pt idx="35907">
                  <c:v>1.76183</c:v>
                </c:pt>
                <c:pt idx="35908">
                  <c:v>1.761911</c:v>
                </c:pt>
                <c:pt idx="35909">
                  <c:v>1.7619929999999999</c:v>
                </c:pt>
                <c:pt idx="35910">
                  <c:v>1.7620739999999999</c:v>
                </c:pt>
                <c:pt idx="35911">
                  <c:v>1.7619499999999999</c:v>
                </c:pt>
                <c:pt idx="35912">
                  <c:v>1.7617940000000001</c:v>
                </c:pt>
                <c:pt idx="35913">
                  <c:v>1.761639</c:v>
                </c:pt>
                <c:pt idx="35914">
                  <c:v>1.7614829999999999</c:v>
                </c:pt>
                <c:pt idx="35915">
                  <c:v>1.761328</c:v>
                </c:pt>
                <c:pt idx="35916">
                  <c:v>1.761172</c:v>
                </c:pt>
                <c:pt idx="35917">
                  <c:v>1.7610159999999999</c:v>
                </c:pt>
                <c:pt idx="35918">
                  <c:v>1.760861</c:v>
                </c:pt>
                <c:pt idx="35919">
                  <c:v>1.760705</c:v>
                </c:pt>
                <c:pt idx="35920">
                  <c:v>1.7605500000000001</c:v>
                </c:pt>
                <c:pt idx="35921">
                  <c:v>1.760394</c:v>
                </c:pt>
                <c:pt idx="35922">
                  <c:v>1.7602390000000001</c:v>
                </c:pt>
                <c:pt idx="35923">
                  <c:v>1.7600830000000001</c:v>
                </c:pt>
                <c:pt idx="35924">
                  <c:v>1.759927</c:v>
                </c:pt>
                <c:pt idx="35925">
                  <c:v>1.7597719999999999</c:v>
                </c:pt>
                <c:pt idx="35926">
                  <c:v>1.759695</c:v>
                </c:pt>
                <c:pt idx="35927">
                  <c:v>1.759979</c:v>
                </c:pt>
                <c:pt idx="35928">
                  <c:v>1.760262</c:v>
                </c:pt>
                <c:pt idx="35929">
                  <c:v>1.7605459999999999</c:v>
                </c:pt>
                <c:pt idx="35930">
                  <c:v>1.760829</c:v>
                </c:pt>
                <c:pt idx="35931">
                  <c:v>1.7611129999999999</c:v>
                </c:pt>
                <c:pt idx="35932">
                  <c:v>1.761396</c:v>
                </c:pt>
                <c:pt idx="35933">
                  <c:v>1.7616799999999999</c:v>
                </c:pt>
                <c:pt idx="35934">
                  <c:v>1.7619629999999999</c:v>
                </c:pt>
                <c:pt idx="35935">
                  <c:v>1.7622469999999999</c:v>
                </c:pt>
                <c:pt idx="35936">
                  <c:v>1.7625299999999999</c:v>
                </c:pt>
                <c:pt idx="35937">
                  <c:v>1.7628140000000001</c:v>
                </c:pt>
                <c:pt idx="35938">
                  <c:v>1.7630969999999999</c:v>
                </c:pt>
                <c:pt idx="35939">
                  <c:v>1.7633810000000001</c:v>
                </c:pt>
                <c:pt idx="35940">
                  <c:v>1.7636639999999999</c:v>
                </c:pt>
                <c:pt idx="35941">
                  <c:v>1.7639480000000001</c:v>
                </c:pt>
                <c:pt idx="35942">
                  <c:v>1.764097</c:v>
                </c:pt>
                <c:pt idx="35943">
                  <c:v>1.7641119999999999</c:v>
                </c:pt>
                <c:pt idx="35944">
                  <c:v>1.7641279999999999</c:v>
                </c:pt>
                <c:pt idx="35945">
                  <c:v>1.7641439999999999</c:v>
                </c:pt>
                <c:pt idx="35946">
                  <c:v>1.76416</c:v>
                </c:pt>
                <c:pt idx="35947">
                  <c:v>1.764175</c:v>
                </c:pt>
                <c:pt idx="35948">
                  <c:v>1.7641910000000001</c:v>
                </c:pt>
                <c:pt idx="35949">
                  <c:v>1.7642070000000001</c:v>
                </c:pt>
                <c:pt idx="35950">
                  <c:v>1.7642230000000001</c:v>
                </c:pt>
                <c:pt idx="35951">
                  <c:v>1.764238</c:v>
                </c:pt>
                <c:pt idx="35952">
                  <c:v>1.764254</c:v>
                </c:pt>
                <c:pt idx="35953">
                  <c:v>1.76427</c:v>
                </c:pt>
                <c:pt idx="35954">
                  <c:v>1.7642850000000001</c:v>
                </c:pt>
                <c:pt idx="35955">
                  <c:v>1.7643009999999999</c:v>
                </c:pt>
                <c:pt idx="35956">
                  <c:v>1.7643169999999999</c:v>
                </c:pt>
                <c:pt idx="35957">
                  <c:v>1.7643329999999999</c:v>
                </c:pt>
                <c:pt idx="35958">
                  <c:v>1.7643310000000001</c:v>
                </c:pt>
                <c:pt idx="35959">
                  <c:v>1.7643260000000001</c:v>
                </c:pt>
                <c:pt idx="35960">
                  <c:v>1.764321</c:v>
                </c:pt>
                <c:pt idx="35961">
                  <c:v>1.7643169999999999</c:v>
                </c:pt>
                <c:pt idx="35962">
                  <c:v>1.7643120000000001</c:v>
                </c:pt>
                <c:pt idx="35963">
                  <c:v>1.7643070000000001</c:v>
                </c:pt>
                <c:pt idx="35964">
                  <c:v>1.764303</c:v>
                </c:pt>
                <c:pt idx="35965">
                  <c:v>1.7642979999999999</c:v>
                </c:pt>
                <c:pt idx="35966">
                  <c:v>1.764294</c:v>
                </c:pt>
                <c:pt idx="35967">
                  <c:v>1.764289</c:v>
                </c:pt>
                <c:pt idx="35968">
                  <c:v>1.764284</c:v>
                </c:pt>
                <c:pt idx="35969">
                  <c:v>1.7642800000000001</c:v>
                </c:pt>
                <c:pt idx="35970">
                  <c:v>1.764275</c:v>
                </c:pt>
                <c:pt idx="35971">
                  <c:v>1.76427</c:v>
                </c:pt>
                <c:pt idx="35972">
                  <c:v>1.7642659999999999</c:v>
                </c:pt>
                <c:pt idx="35973">
                  <c:v>1.7642610000000001</c:v>
                </c:pt>
                <c:pt idx="35974">
                  <c:v>1.7643409999999999</c:v>
                </c:pt>
                <c:pt idx="35975">
                  <c:v>1.7644390000000001</c:v>
                </c:pt>
                <c:pt idx="35976">
                  <c:v>1.764537</c:v>
                </c:pt>
                <c:pt idx="35977">
                  <c:v>1.764635</c:v>
                </c:pt>
                <c:pt idx="35978">
                  <c:v>1.7647330000000001</c:v>
                </c:pt>
                <c:pt idx="35979">
                  <c:v>1.764831</c:v>
                </c:pt>
                <c:pt idx="35980">
                  <c:v>1.764929</c:v>
                </c:pt>
                <c:pt idx="35981">
                  <c:v>1.7650269999999999</c:v>
                </c:pt>
                <c:pt idx="35982">
                  <c:v>1.7651250000000001</c:v>
                </c:pt>
                <c:pt idx="35983">
                  <c:v>1.765223</c:v>
                </c:pt>
                <c:pt idx="35984">
                  <c:v>1.76532</c:v>
                </c:pt>
                <c:pt idx="35985">
                  <c:v>1.7654179999999999</c:v>
                </c:pt>
                <c:pt idx="35986">
                  <c:v>1.7655160000000001</c:v>
                </c:pt>
                <c:pt idx="35987">
                  <c:v>1.765614</c:v>
                </c:pt>
                <c:pt idx="35988">
                  <c:v>1.7657119999999999</c:v>
                </c:pt>
                <c:pt idx="35989">
                  <c:v>1.7658100000000001</c:v>
                </c:pt>
                <c:pt idx="35990">
                  <c:v>1.765614</c:v>
                </c:pt>
                <c:pt idx="35991">
                  <c:v>1.7653669999999999</c:v>
                </c:pt>
                <c:pt idx="35992">
                  <c:v>1.76512</c:v>
                </c:pt>
                <c:pt idx="35993">
                  <c:v>1.764872</c:v>
                </c:pt>
                <c:pt idx="35994">
                  <c:v>1.7646250000000001</c:v>
                </c:pt>
                <c:pt idx="35995">
                  <c:v>1.7643770000000001</c:v>
                </c:pt>
                <c:pt idx="35996">
                  <c:v>1.76413</c:v>
                </c:pt>
                <c:pt idx="35997">
                  <c:v>1.7638830000000001</c:v>
                </c:pt>
                <c:pt idx="35998">
                  <c:v>1.7636350000000001</c:v>
                </c:pt>
                <c:pt idx="35999">
                  <c:v>1.763388</c:v>
                </c:pt>
                <c:pt idx="36000">
                  <c:v>1.7631399999999999</c:v>
                </c:pt>
                <c:pt idx="36001">
                  <c:v>1.762893</c:v>
                </c:pt>
                <c:pt idx="36002">
                  <c:v>1.7626459999999999</c:v>
                </c:pt>
                <c:pt idx="36003">
                  <c:v>1.7623979999999999</c:v>
                </c:pt>
                <c:pt idx="36004">
                  <c:v>1.762151</c:v>
                </c:pt>
                <c:pt idx="36005">
                  <c:v>1.761944</c:v>
                </c:pt>
                <c:pt idx="36006">
                  <c:v>1.7620439999999999</c:v>
                </c:pt>
                <c:pt idx="36007">
                  <c:v>1.7621450000000001</c:v>
                </c:pt>
                <c:pt idx="36008">
                  <c:v>1.762246</c:v>
                </c:pt>
                <c:pt idx="36009">
                  <c:v>1.7623470000000001</c:v>
                </c:pt>
                <c:pt idx="36010">
                  <c:v>1.7624470000000001</c:v>
                </c:pt>
                <c:pt idx="36011">
                  <c:v>1.762548</c:v>
                </c:pt>
                <c:pt idx="36012">
                  <c:v>1.7626489999999999</c:v>
                </c:pt>
                <c:pt idx="36013">
                  <c:v>1.7627489999999999</c:v>
                </c:pt>
                <c:pt idx="36014">
                  <c:v>1.76285</c:v>
                </c:pt>
                <c:pt idx="36015">
                  <c:v>1.7629509999999999</c:v>
                </c:pt>
                <c:pt idx="36016">
                  <c:v>1.7630520000000001</c:v>
                </c:pt>
                <c:pt idx="36017">
                  <c:v>1.7631520000000001</c:v>
                </c:pt>
                <c:pt idx="36018">
                  <c:v>1.763253</c:v>
                </c:pt>
                <c:pt idx="36019">
                  <c:v>1.7633540000000001</c:v>
                </c:pt>
                <c:pt idx="36020">
                  <c:v>1.763455</c:v>
                </c:pt>
                <c:pt idx="36021">
                  <c:v>1.763533</c:v>
                </c:pt>
                <c:pt idx="36022">
                  <c:v>1.763577</c:v>
                </c:pt>
                <c:pt idx="36023">
                  <c:v>1.7636210000000001</c:v>
                </c:pt>
                <c:pt idx="36024">
                  <c:v>1.763665</c:v>
                </c:pt>
                <c:pt idx="36025">
                  <c:v>1.763709</c:v>
                </c:pt>
                <c:pt idx="36026">
                  <c:v>1.7637529999999999</c:v>
                </c:pt>
                <c:pt idx="36027">
                  <c:v>1.7637959999999999</c:v>
                </c:pt>
                <c:pt idx="36028">
                  <c:v>1.7638400000000001</c:v>
                </c:pt>
                <c:pt idx="36029">
                  <c:v>1.763884</c:v>
                </c:pt>
                <c:pt idx="36030">
                  <c:v>1.7639279999999999</c:v>
                </c:pt>
                <c:pt idx="36031">
                  <c:v>1.7639720000000001</c:v>
                </c:pt>
                <c:pt idx="36032">
                  <c:v>1.764016</c:v>
                </c:pt>
                <c:pt idx="36033">
                  <c:v>1.76406</c:v>
                </c:pt>
                <c:pt idx="36034">
                  <c:v>1.7641039999999999</c:v>
                </c:pt>
                <c:pt idx="36035">
                  <c:v>1.764148</c:v>
                </c:pt>
                <c:pt idx="36036">
                  <c:v>1.764192</c:v>
                </c:pt>
                <c:pt idx="36037">
                  <c:v>1.764168</c:v>
                </c:pt>
                <c:pt idx="36038">
                  <c:v>1.764116</c:v>
                </c:pt>
                <c:pt idx="36039">
                  <c:v>1.764065</c:v>
                </c:pt>
                <c:pt idx="36040">
                  <c:v>1.7640130000000001</c:v>
                </c:pt>
                <c:pt idx="36041">
                  <c:v>1.763962</c:v>
                </c:pt>
                <c:pt idx="36042">
                  <c:v>1.763911</c:v>
                </c:pt>
                <c:pt idx="36043">
                  <c:v>1.7638590000000001</c:v>
                </c:pt>
                <c:pt idx="36044">
                  <c:v>1.763808</c:v>
                </c:pt>
                <c:pt idx="36045">
                  <c:v>1.7637560000000001</c:v>
                </c:pt>
                <c:pt idx="36046">
                  <c:v>1.7637050000000001</c:v>
                </c:pt>
                <c:pt idx="36047">
                  <c:v>1.7636540000000001</c:v>
                </c:pt>
                <c:pt idx="36048">
                  <c:v>1.7636019999999999</c:v>
                </c:pt>
                <c:pt idx="36049">
                  <c:v>1.7635510000000001</c:v>
                </c:pt>
                <c:pt idx="36050">
                  <c:v>1.7634989999999999</c:v>
                </c:pt>
                <c:pt idx="36051">
                  <c:v>1.7634479999999999</c:v>
                </c:pt>
                <c:pt idx="36052">
                  <c:v>1.7633989999999999</c:v>
                </c:pt>
                <c:pt idx="36053">
                  <c:v>1.76339</c:v>
                </c:pt>
                <c:pt idx="36054">
                  <c:v>1.7633799999999999</c:v>
                </c:pt>
                <c:pt idx="36055">
                  <c:v>1.763371</c:v>
                </c:pt>
                <c:pt idx="36056">
                  <c:v>1.763361</c:v>
                </c:pt>
                <c:pt idx="36057">
                  <c:v>1.763352</c:v>
                </c:pt>
                <c:pt idx="36058">
                  <c:v>1.763342</c:v>
                </c:pt>
                <c:pt idx="36059">
                  <c:v>1.7633319999999999</c:v>
                </c:pt>
                <c:pt idx="36060">
                  <c:v>1.763323</c:v>
                </c:pt>
                <c:pt idx="36061">
                  <c:v>1.7633129999999999</c:v>
                </c:pt>
                <c:pt idx="36062">
                  <c:v>1.763304</c:v>
                </c:pt>
                <c:pt idx="36063">
                  <c:v>1.7632939999999999</c:v>
                </c:pt>
                <c:pt idx="36064">
                  <c:v>1.763285</c:v>
                </c:pt>
                <c:pt idx="36065">
                  <c:v>1.7632749999999999</c:v>
                </c:pt>
                <c:pt idx="36066">
                  <c:v>1.763266</c:v>
                </c:pt>
                <c:pt idx="36067">
                  <c:v>1.7632559999999999</c:v>
                </c:pt>
                <c:pt idx="36068">
                  <c:v>1.763279</c:v>
                </c:pt>
                <c:pt idx="36069">
                  <c:v>1.7633479999999999</c:v>
                </c:pt>
                <c:pt idx="36070">
                  <c:v>1.7634160000000001</c:v>
                </c:pt>
                <c:pt idx="36071">
                  <c:v>1.763485</c:v>
                </c:pt>
                <c:pt idx="36072">
                  <c:v>1.7635529999999999</c:v>
                </c:pt>
                <c:pt idx="36073">
                  <c:v>1.763622</c:v>
                </c:pt>
                <c:pt idx="36074">
                  <c:v>1.76369</c:v>
                </c:pt>
                <c:pt idx="36075">
                  <c:v>1.7637590000000001</c:v>
                </c:pt>
                <c:pt idx="36076">
                  <c:v>1.763827</c:v>
                </c:pt>
                <c:pt idx="36077">
                  <c:v>1.7638959999999999</c:v>
                </c:pt>
                <c:pt idx="36078">
                  <c:v>1.7639640000000001</c:v>
                </c:pt>
                <c:pt idx="36079">
                  <c:v>1.764032</c:v>
                </c:pt>
                <c:pt idx="36080">
                  <c:v>1.7641009999999999</c:v>
                </c:pt>
                <c:pt idx="36081">
                  <c:v>1.7641690000000001</c:v>
                </c:pt>
                <c:pt idx="36082">
                  <c:v>1.764238</c:v>
                </c:pt>
                <c:pt idx="36083">
                  <c:v>1.7643059999999999</c:v>
                </c:pt>
                <c:pt idx="36084">
                  <c:v>1.764419</c:v>
                </c:pt>
                <c:pt idx="36085">
                  <c:v>1.764626</c:v>
                </c:pt>
                <c:pt idx="36086">
                  <c:v>1.7648330000000001</c:v>
                </c:pt>
                <c:pt idx="36087">
                  <c:v>1.7650399999999999</c:v>
                </c:pt>
                <c:pt idx="36088">
                  <c:v>1.7652479999999999</c:v>
                </c:pt>
                <c:pt idx="36089">
                  <c:v>1.765455</c:v>
                </c:pt>
                <c:pt idx="36090">
                  <c:v>1.7656620000000001</c:v>
                </c:pt>
                <c:pt idx="36091">
                  <c:v>1.7658689999999999</c:v>
                </c:pt>
                <c:pt idx="36092">
                  <c:v>1.766076</c:v>
                </c:pt>
                <c:pt idx="36093">
                  <c:v>1.766284</c:v>
                </c:pt>
                <c:pt idx="36094">
                  <c:v>1.766491</c:v>
                </c:pt>
                <c:pt idx="36095">
                  <c:v>1.7666980000000001</c:v>
                </c:pt>
                <c:pt idx="36096">
                  <c:v>1.7669049999999999</c:v>
                </c:pt>
                <c:pt idx="36097">
                  <c:v>1.767112</c:v>
                </c:pt>
                <c:pt idx="36098">
                  <c:v>1.76732</c:v>
                </c:pt>
                <c:pt idx="36099">
                  <c:v>1.7675270000000001</c:v>
                </c:pt>
                <c:pt idx="36100">
                  <c:v>1.7676529999999999</c:v>
                </c:pt>
                <c:pt idx="36101">
                  <c:v>1.7676890000000001</c:v>
                </c:pt>
                <c:pt idx="36102">
                  <c:v>1.767725</c:v>
                </c:pt>
                <c:pt idx="36103">
                  <c:v>1.7677620000000001</c:v>
                </c:pt>
                <c:pt idx="36104">
                  <c:v>1.767798</c:v>
                </c:pt>
                <c:pt idx="36105">
                  <c:v>1.767835</c:v>
                </c:pt>
                <c:pt idx="36106">
                  <c:v>1.767871</c:v>
                </c:pt>
                <c:pt idx="36107">
                  <c:v>1.767908</c:v>
                </c:pt>
                <c:pt idx="36108">
                  <c:v>1.767944</c:v>
                </c:pt>
                <c:pt idx="36109">
                  <c:v>1.7679800000000001</c:v>
                </c:pt>
                <c:pt idx="36110">
                  <c:v>1.7680169999999999</c:v>
                </c:pt>
                <c:pt idx="36111">
                  <c:v>1.7680530000000001</c:v>
                </c:pt>
                <c:pt idx="36112">
                  <c:v>1.7680899999999999</c:v>
                </c:pt>
                <c:pt idx="36113">
                  <c:v>1.7681260000000001</c:v>
                </c:pt>
                <c:pt idx="36114">
                  <c:v>1.768162</c:v>
                </c:pt>
                <c:pt idx="36115">
                  <c:v>1.7681990000000001</c:v>
                </c:pt>
                <c:pt idx="36116">
                  <c:v>1.768124</c:v>
                </c:pt>
                <c:pt idx="36117">
                  <c:v>1.768006</c:v>
                </c:pt>
                <c:pt idx="36118">
                  <c:v>1.767889</c:v>
                </c:pt>
                <c:pt idx="36119">
                  <c:v>1.767771</c:v>
                </c:pt>
                <c:pt idx="36120">
                  <c:v>1.7676529999999999</c:v>
                </c:pt>
                <c:pt idx="36121">
                  <c:v>1.7675350000000001</c:v>
                </c:pt>
                <c:pt idx="36122">
                  <c:v>1.7674179999999999</c:v>
                </c:pt>
                <c:pt idx="36123">
                  <c:v>1.7673000000000001</c:v>
                </c:pt>
                <c:pt idx="36124">
                  <c:v>1.767182</c:v>
                </c:pt>
                <c:pt idx="36125">
                  <c:v>1.767064</c:v>
                </c:pt>
                <c:pt idx="36126">
                  <c:v>1.7669459999999999</c:v>
                </c:pt>
                <c:pt idx="36127">
                  <c:v>1.766829</c:v>
                </c:pt>
                <c:pt idx="36128">
                  <c:v>1.7667109999999999</c:v>
                </c:pt>
                <c:pt idx="36129">
                  <c:v>1.7665930000000001</c:v>
                </c:pt>
                <c:pt idx="36130">
                  <c:v>1.766475</c:v>
                </c:pt>
                <c:pt idx="36131">
                  <c:v>1.7663580000000001</c:v>
                </c:pt>
                <c:pt idx="36132">
                  <c:v>1.7663770000000001</c:v>
                </c:pt>
                <c:pt idx="36133">
                  <c:v>1.766397</c:v>
                </c:pt>
                <c:pt idx="36134">
                  <c:v>1.766416</c:v>
                </c:pt>
                <c:pt idx="36135">
                  <c:v>1.7664359999999999</c:v>
                </c:pt>
                <c:pt idx="36136">
                  <c:v>1.7664550000000001</c:v>
                </c:pt>
                <c:pt idx="36137">
                  <c:v>1.766475</c:v>
                </c:pt>
                <c:pt idx="36138">
                  <c:v>1.766494</c:v>
                </c:pt>
                <c:pt idx="36139">
                  <c:v>1.7665139999999999</c:v>
                </c:pt>
                <c:pt idx="36140">
                  <c:v>1.7665329999999999</c:v>
                </c:pt>
                <c:pt idx="36141">
                  <c:v>1.766553</c:v>
                </c:pt>
                <c:pt idx="36142">
                  <c:v>1.766572</c:v>
                </c:pt>
                <c:pt idx="36143">
                  <c:v>1.7665919999999999</c:v>
                </c:pt>
                <c:pt idx="36144">
                  <c:v>1.7666109999999999</c:v>
                </c:pt>
                <c:pt idx="36145">
                  <c:v>1.7666310000000001</c:v>
                </c:pt>
                <c:pt idx="36146">
                  <c:v>1.7666500000000001</c:v>
                </c:pt>
                <c:pt idx="36147">
                  <c:v>1.766697</c:v>
                </c:pt>
                <c:pt idx="36148">
                  <c:v>1.7667930000000001</c:v>
                </c:pt>
                <c:pt idx="36149">
                  <c:v>1.7668889999999999</c:v>
                </c:pt>
                <c:pt idx="36150">
                  <c:v>1.766985</c:v>
                </c:pt>
                <c:pt idx="36151">
                  <c:v>1.7670809999999999</c:v>
                </c:pt>
                <c:pt idx="36152">
                  <c:v>1.7671779999999999</c:v>
                </c:pt>
                <c:pt idx="36153">
                  <c:v>1.767274</c:v>
                </c:pt>
                <c:pt idx="36154">
                  <c:v>1.7673700000000001</c:v>
                </c:pt>
                <c:pt idx="36155">
                  <c:v>1.767466</c:v>
                </c:pt>
                <c:pt idx="36156">
                  <c:v>1.7675620000000001</c:v>
                </c:pt>
                <c:pt idx="36157">
                  <c:v>1.767658</c:v>
                </c:pt>
                <c:pt idx="36158">
                  <c:v>1.767755</c:v>
                </c:pt>
                <c:pt idx="36159">
                  <c:v>1.7678510000000001</c:v>
                </c:pt>
                <c:pt idx="36160">
                  <c:v>1.7679469999999999</c:v>
                </c:pt>
                <c:pt idx="36161">
                  <c:v>1.768043</c:v>
                </c:pt>
                <c:pt idx="36162">
                  <c:v>1.7681389999999999</c:v>
                </c:pt>
                <c:pt idx="36163">
                  <c:v>1.768238</c:v>
                </c:pt>
                <c:pt idx="36164">
                  <c:v>1.768338</c:v>
                </c:pt>
                <c:pt idx="36165">
                  <c:v>1.768438</c:v>
                </c:pt>
                <c:pt idx="36166">
                  <c:v>1.7685379999999999</c:v>
                </c:pt>
                <c:pt idx="36167">
                  <c:v>1.7686379999999999</c:v>
                </c:pt>
                <c:pt idx="36168">
                  <c:v>1.7687379999999999</c:v>
                </c:pt>
                <c:pt idx="36169">
                  <c:v>1.7688379999999999</c:v>
                </c:pt>
                <c:pt idx="36170">
                  <c:v>1.7689379999999999</c:v>
                </c:pt>
                <c:pt idx="36171">
                  <c:v>1.7690380000000001</c:v>
                </c:pt>
                <c:pt idx="36172">
                  <c:v>1.7691380000000001</c:v>
                </c:pt>
                <c:pt idx="36173">
                  <c:v>1.7692380000000001</c:v>
                </c:pt>
                <c:pt idx="36174">
                  <c:v>1.7693380000000001</c:v>
                </c:pt>
                <c:pt idx="36175">
                  <c:v>1.7694380000000001</c:v>
                </c:pt>
                <c:pt idx="36176">
                  <c:v>1.7695380000000001</c:v>
                </c:pt>
                <c:pt idx="36177">
                  <c:v>1.769638</c:v>
                </c:pt>
                <c:pt idx="36178">
                  <c:v>1.769738</c:v>
                </c:pt>
                <c:pt idx="36179">
                  <c:v>1.7698259999999999</c:v>
                </c:pt>
                <c:pt idx="36180">
                  <c:v>1.769914</c:v>
                </c:pt>
                <c:pt idx="36181">
                  <c:v>1.7700020000000001</c:v>
                </c:pt>
                <c:pt idx="36182">
                  <c:v>1.7700910000000001</c:v>
                </c:pt>
                <c:pt idx="36183">
                  <c:v>1.7701789999999999</c:v>
                </c:pt>
                <c:pt idx="36184">
                  <c:v>1.770267</c:v>
                </c:pt>
                <c:pt idx="36185">
                  <c:v>1.7703549999999999</c:v>
                </c:pt>
                <c:pt idx="36186">
                  <c:v>1.770443</c:v>
                </c:pt>
                <c:pt idx="36187">
                  <c:v>1.7705310000000001</c:v>
                </c:pt>
                <c:pt idx="36188">
                  <c:v>1.7706189999999999</c:v>
                </c:pt>
                <c:pt idx="36189">
                  <c:v>1.770707</c:v>
                </c:pt>
                <c:pt idx="36190">
                  <c:v>1.770796</c:v>
                </c:pt>
                <c:pt idx="36191">
                  <c:v>1.7708839999999999</c:v>
                </c:pt>
                <c:pt idx="36192">
                  <c:v>1.770972</c:v>
                </c:pt>
                <c:pt idx="36193">
                  <c:v>1.7710600000000001</c:v>
                </c:pt>
                <c:pt idx="36194">
                  <c:v>1.7711479999999999</c:v>
                </c:pt>
                <c:pt idx="36195">
                  <c:v>1.770907</c:v>
                </c:pt>
                <c:pt idx="36196">
                  <c:v>1.770599</c:v>
                </c:pt>
                <c:pt idx="36197">
                  <c:v>1.7702910000000001</c:v>
                </c:pt>
                <c:pt idx="36198">
                  <c:v>1.7699830000000001</c:v>
                </c:pt>
                <c:pt idx="36199">
                  <c:v>1.7696750000000001</c:v>
                </c:pt>
                <c:pt idx="36200">
                  <c:v>1.7693669999999999</c:v>
                </c:pt>
                <c:pt idx="36201">
                  <c:v>1.7690589999999999</c:v>
                </c:pt>
                <c:pt idx="36202">
                  <c:v>1.768751</c:v>
                </c:pt>
                <c:pt idx="36203">
                  <c:v>1.768443</c:v>
                </c:pt>
                <c:pt idx="36204">
                  <c:v>1.768135</c:v>
                </c:pt>
                <c:pt idx="36205">
                  <c:v>1.767827</c:v>
                </c:pt>
                <c:pt idx="36206">
                  <c:v>1.7675190000000001</c:v>
                </c:pt>
                <c:pt idx="36207">
                  <c:v>1.7672110000000001</c:v>
                </c:pt>
                <c:pt idx="36208">
                  <c:v>1.766904</c:v>
                </c:pt>
                <c:pt idx="36209">
                  <c:v>1.7665949999999999</c:v>
                </c:pt>
                <c:pt idx="36210">
                  <c:v>1.7662869999999999</c:v>
                </c:pt>
                <c:pt idx="36211">
                  <c:v>1.766273</c:v>
                </c:pt>
                <c:pt idx="36212">
                  <c:v>1.7662640000000001</c:v>
                </c:pt>
                <c:pt idx="36213">
                  <c:v>1.766254</c:v>
                </c:pt>
                <c:pt idx="36214">
                  <c:v>1.7662439999999999</c:v>
                </c:pt>
                <c:pt idx="36215">
                  <c:v>1.766235</c:v>
                </c:pt>
                <c:pt idx="36216">
                  <c:v>1.7662249999999999</c:v>
                </c:pt>
                <c:pt idx="36217">
                  <c:v>1.7662150000000001</c:v>
                </c:pt>
                <c:pt idx="36218">
                  <c:v>1.766205</c:v>
                </c:pt>
                <c:pt idx="36219">
                  <c:v>1.7661960000000001</c:v>
                </c:pt>
                <c:pt idx="36220">
                  <c:v>1.766186</c:v>
                </c:pt>
                <c:pt idx="36221">
                  <c:v>1.766176</c:v>
                </c:pt>
                <c:pt idx="36222">
                  <c:v>1.766167</c:v>
                </c:pt>
                <c:pt idx="36223">
                  <c:v>1.766157</c:v>
                </c:pt>
                <c:pt idx="36224">
                  <c:v>1.7661469999999999</c:v>
                </c:pt>
                <c:pt idx="36225">
                  <c:v>1.7661370000000001</c:v>
                </c:pt>
                <c:pt idx="36226">
                  <c:v>1.766076</c:v>
                </c:pt>
                <c:pt idx="36227">
                  <c:v>1.7658750000000001</c:v>
                </c:pt>
                <c:pt idx="36228">
                  <c:v>1.765674</c:v>
                </c:pt>
                <c:pt idx="36229">
                  <c:v>1.7654730000000001</c:v>
                </c:pt>
                <c:pt idx="36230">
                  <c:v>1.7652730000000001</c:v>
                </c:pt>
                <c:pt idx="36231">
                  <c:v>1.765072</c:v>
                </c:pt>
                <c:pt idx="36232">
                  <c:v>1.7648710000000001</c:v>
                </c:pt>
                <c:pt idx="36233">
                  <c:v>1.76467</c:v>
                </c:pt>
                <c:pt idx="36234">
                  <c:v>1.7644690000000001</c:v>
                </c:pt>
                <c:pt idx="36235">
                  <c:v>1.7642679999999999</c:v>
                </c:pt>
                <c:pt idx="36236">
                  <c:v>1.764068</c:v>
                </c:pt>
                <c:pt idx="36237">
                  <c:v>1.7638670000000001</c:v>
                </c:pt>
                <c:pt idx="36238">
                  <c:v>1.763666</c:v>
                </c:pt>
                <c:pt idx="36239">
                  <c:v>1.7634650000000001</c:v>
                </c:pt>
                <c:pt idx="36240">
                  <c:v>1.7632639999999999</c:v>
                </c:pt>
                <c:pt idx="36241">
                  <c:v>1.763063</c:v>
                </c:pt>
                <c:pt idx="36242">
                  <c:v>1.7631600000000001</c:v>
                </c:pt>
                <c:pt idx="36243">
                  <c:v>1.763458</c:v>
                </c:pt>
                <c:pt idx="36244">
                  <c:v>1.763755</c:v>
                </c:pt>
                <c:pt idx="36245">
                  <c:v>1.7640530000000001</c:v>
                </c:pt>
                <c:pt idx="36246">
                  <c:v>1.764351</c:v>
                </c:pt>
                <c:pt idx="36247">
                  <c:v>1.764648</c:v>
                </c:pt>
                <c:pt idx="36248">
                  <c:v>1.7649459999999999</c:v>
                </c:pt>
                <c:pt idx="36249">
                  <c:v>1.7652429999999999</c:v>
                </c:pt>
                <c:pt idx="36250">
                  <c:v>1.7655400000000001</c:v>
                </c:pt>
                <c:pt idx="36251">
                  <c:v>1.7658370000000001</c:v>
                </c:pt>
                <c:pt idx="36252">
                  <c:v>1.766135</c:v>
                </c:pt>
                <c:pt idx="36253">
                  <c:v>1.766432</c:v>
                </c:pt>
                <c:pt idx="36254">
                  <c:v>1.7667299999999999</c:v>
                </c:pt>
                <c:pt idx="36255">
                  <c:v>1.7670269999999999</c:v>
                </c:pt>
                <c:pt idx="36256">
                  <c:v>1.767325</c:v>
                </c:pt>
                <c:pt idx="36257">
                  <c:v>1.767622</c:v>
                </c:pt>
                <c:pt idx="36258">
                  <c:v>1.7673730000000001</c:v>
                </c:pt>
                <c:pt idx="36259">
                  <c:v>1.767058</c:v>
                </c:pt>
                <c:pt idx="36260">
                  <c:v>1.766743</c:v>
                </c:pt>
                <c:pt idx="36261">
                  <c:v>1.7664280000000001</c:v>
                </c:pt>
                <c:pt idx="36262">
                  <c:v>1.766113</c:v>
                </c:pt>
                <c:pt idx="36263">
                  <c:v>1.7657989999999999</c:v>
                </c:pt>
                <c:pt idx="36264">
                  <c:v>1.7654840000000001</c:v>
                </c:pt>
                <c:pt idx="36265">
                  <c:v>1.765169</c:v>
                </c:pt>
                <c:pt idx="36266">
                  <c:v>1.7648539999999999</c:v>
                </c:pt>
                <c:pt idx="36267">
                  <c:v>1.7645390000000001</c:v>
                </c:pt>
                <c:pt idx="36268">
                  <c:v>1.764224</c:v>
                </c:pt>
                <c:pt idx="36269">
                  <c:v>1.7639089999999999</c:v>
                </c:pt>
                <c:pt idx="36270">
                  <c:v>1.763595</c:v>
                </c:pt>
                <c:pt idx="36271">
                  <c:v>1.76328</c:v>
                </c:pt>
                <c:pt idx="36272">
                  <c:v>1.7629649999999999</c:v>
                </c:pt>
                <c:pt idx="36273">
                  <c:v>1.762707</c:v>
                </c:pt>
                <c:pt idx="36274">
                  <c:v>1.7626090000000001</c:v>
                </c:pt>
                <c:pt idx="36275">
                  <c:v>1.76251</c:v>
                </c:pt>
                <c:pt idx="36276">
                  <c:v>1.7624120000000001</c:v>
                </c:pt>
                <c:pt idx="36277">
                  <c:v>1.762313</c:v>
                </c:pt>
                <c:pt idx="36278">
                  <c:v>1.7622150000000001</c:v>
                </c:pt>
                <c:pt idx="36279">
                  <c:v>1.762116</c:v>
                </c:pt>
                <c:pt idx="36280">
                  <c:v>1.7620169999999999</c:v>
                </c:pt>
                <c:pt idx="36281">
                  <c:v>1.761919</c:v>
                </c:pt>
                <c:pt idx="36282">
                  <c:v>1.7618199999999999</c:v>
                </c:pt>
                <c:pt idx="36283">
                  <c:v>1.761722</c:v>
                </c:pt>
                <c:pt idx="36284">
                  <c:v>1.7616229999999999</c:v>
                </c:pt>
                <c:pt idx="36285">
                  <c:v>1.761525</c:v>
                </c:pt>
                <c:pt idx="36286">
                  <c:v>1.7614259999999999</c:v>
                </c:pt>
                <c:pt idx="36287">
                  <c:v>1.761328</c:v>
                </c:pt>
                <c:pt idx="36288">
                  <c:v>1.7612289999999999</c:v>
                </c:pt>
                <c:pt idx="36289">
                  <c:v>1.76112</c:v>
                </c:pt>
                <c:pt idx="36290">
                  <c:v>1.7610030000000001</c:v>
                </c:pt>
                <c:pt idx="36291">
                  <c:v>1.7608870000000001</c:v>
                </c:pt>
                <c:pt idx="36292">
                  <c:v>1.7607699999999999</c:v>
                </c:pt>
                <c:pt idx="36293">
                  <c:v>1.7606539999999999</c:v>
                </c:pt>
                <c:pt idx="36294">
                  <c:v>1.760537</c:v>
                </c:pt>
                <c:pt idx="36295">
                  <c:v>1.760421</c:v>
                </c:pt>
                <c:pt idx="36296">
                  <c:v>1.760305</c:v>
                </c:pt>
                <c:pt idx="36297">
                  <c:v>1.7601880000000001</c:v>
                </c:pt>
                <c:pt idx="36298">
                  <c:v>1.7600720000000001</c:v>
                </c:pt>
                <c:pt idx="36299">
                  <c:v>1.7599549999999999</c:v>
                </c:pt>
                <c:pt idx="36300">
                  <c:v>1.7598389999999999</c:v>
                </c:pt>
                <c:pt idx="36301">
                  <c:v>1.759722</c:v>
                </c:pt>
                <c:pt idx="36302">
                  <c:v>1.759606</c:v>
                </c:pt>
                <c:pt idx="36303">
                  <c:v>1.7594890000000001</c:v>
                </c:pt>
                <c:pt idx="36304">
                  <c:v>1.7593730000000001</c:v>
                </c:pt>
                <c:pt idx="36305">
                  <c:v>1.759306</c:v>
                </c:pt>
                <c:pt idx="36306">
                  <c:v>1.759315</c:v>
                </c:pt>
                <c:pt idx="36307">
                  <c:v>1.759325</c:v>
                </c:pt>
                <c:pt idx="36308">
                  <c:v>1.7593350000000001</c:v>
                </c:pt>
                <c:pt idx="36309">
                  <c:v>1.759344</c:v>
                </c:pt>
                <c:pt idx="36310">
                  <c:v>1.7593540000000001</c:v>
                </c:pt>
                <c:pt idx="36311">
                  <c:v>1.7593639999999999</c:v>
                </c:pt>
                <c:pt idx="36312">
                  <c:v>1.7593730000000001</c:v>
                </c:pt>
                <c:pt idx="36313">
                  <c:v>1.7593829999999999</c:v>
                </c:pt>
                <c:pt idx="36314">
                  <c:v>1.759393</c:v>
                </c:pt>
                <c:pt idx="36315">
                  <c:v>1.7594030000000001</c:v>
                </c:pt>
                <c:pt idx="36316">
                  <c:v>1.759412</c:v>
                </c:pt>
                <c:pt idx="36317">
                  <c:v>1.759422</c:v>
                </c:pt>
                <c:pt idx="36318">
                  <c:v>1.759431</c:v>
                </c:pt>
                <c:pt idx="36319">
                  <c:v>1.759441</c:v>
                </c:pt>
                <c:pt idx="36320">
                  <c:v>1.7594510000000001</c:v>
                </c:pt>
                <c:pt idx="36321">
                  <c:v>1.7592859999999999</c:v>
                </c:pt>
                <c:pt idx="36322">
                  <c:v>1.7590129999999999</c:v>
                </c:pt>
                <c:pt idx="36323">
                  <c:v>1.75874</c:v>
                </c:pt>
                <c:pt idx="36324">
                  <c:v>1.758467</c:v>
                </c:pt>
                <c:pt idx="36325">
                  <c:v>1.758194</c:v>
                </c:pt>
                <c:pt idx="36326">
                  <c:v>1.7579210000000001</c:v>
                </c:pt>
                <c:pt idx="36327">
                  <c:v>1.7576480000000001</c:v>
                </c:pt>
                <c:pt idx="36328">
                  <c:v>1.757374</c:v>
                </c:pt>
                <c:pt idx="36329">
                  <c:v>1.757101</c:v>
                </c:pt>
                <c:pt idx="36330">
                  <c:v>1.7568280000000001</c:v>
                </c:pt>
                <c:pt idx="36331">
                  <c:v>1.7565550000000001</c:v>
                </c:pt>
                <c:pt idx="36332">
                  <c:v>1.7562819999999999</c:v>
                </c:pt>
                <c:pt idx="36333">
                  <c:v>1.7560089999999999</c:v>
                </c:pt>
                <c:pt idx="36334">
                  <c:v>1.755735</c:v>
                </c:pt>
                <c:pt idx="36335">
                  <c:v>1.7554620000000001</c:v>
                </c:pt>
                <c:pt idx="36336">
                  <c:v>1.7551890000000001</c:v>
                </c:pt>
                <c:pt idx="36337">
                  <c:v>1.755117</c:v>
                </c:pt>
                <c:pt idx="36338">
                  <c:v>1.755066</c:v>
                </c:pt>
                <c:pt idx="36339">
                  <c:v>1.755015</c:v>
                </c:pt>
                <c:pt idx="36340">
                  <c:v>1.754964</c:v>
                </c:pt>
                <c:pt idx="36341">
                  <c:v>1.7549129999999999</c:v>
                </c:pt>
                <c:pt idx="36342">
                  <c:v>1.7548619999999999</c:v>
                </c:pt>
                <c:pt idx="36343">
                  <c:v>1.7548109999999999</c:v>
                </c:pt>
                <c:pt idx="36344">
                  <c:v>1.7547600000000001</c:v>
                </c:pt>
                <c:pt idx="36345">
                  <c:v>1.7547090000000001</c:v>
                </c:pt>
                <c:pt idx="36346">
                  <c:v>1.7546580000000001</c:v>
                </c:pt>
                <c:pt idx="36347">
                  <c:v>1.754607</c:v>
                </c:pt>
                <c:pt idx="36348">
                  <c:v>1.754556</c:v>
                </c:pt>
                <c:pt idx="36349">
                  <c:v>1.754505</c:v>
                </c:pt>
                <c:pt idx="36350">
                  <c:v>1.754454</c:v>
                </c:pt>
                <c:pt idx="36351">
                  <c:v>1.7544029999999999</c:v>
                </c:pt>
                <c:pt idx="36352">
                  <c:v>1.754413</c:v>
                </c:pt>
                <c:pt idx="36353">
                  <c:v>1.754677</c:v>
                </c:pt>
                <c:pt idx="36354">
                  <c:v>1.7549410000000001</c:v>
                </c:pt>
                <c:pt idx="36355">
                  <c:v>1.7552049999999999</c:v>
                </c:pt>
                <c:pt idx="36356">
                  <c:v>1.7554689999999999</c:v>
                </c:pt>
                <c:pt idx="36357">
                  <c:v>1.755733</c:v>
                </c:pt>
                <c:pt idx="36358">
                  <c:v>1.755997</c:v>
                </c:pt>
                <c:pt idx="36359">
                  <c:v>1.7562610000000001</c:v>
                </c:pt>
                <c:pt idx="36360">
                  <c:v>1.756524</c:v>
                </c:pt>
                <c:pt idx="36361">
                  <c:v>1.756788</c:v>
                </c:pt>
                <c:pt idx="36362">
                  <c:v>1.7570520000000001</c:v>
                </c:pt>
                <c:pt idx="36363">
                  <c:v>1.7573160000000001</c:v>
                </c:pt>
                <c:pt idx="36364">
                  <c:v>1.757579</c:v>
                </c:pt>
                <c:pt idx="36365">
                  <c:v>1.757843</c:v>
                </c:pt>
                <c:pt idx="36366">
                  <c:v>1.7581070000000001</c:v>
                </c:pt>
                <c:pt idx="36367">
                  <c:v>1.7583709999999999</c:v>
                </c:pt>
                <c:pt idx="36368">
                  <c:v>1.7584310000000001</c:v>
                </c:pt>
                <c:pt idx="36369">
                  <c:v>1.7582949999999999</c:v>
                </c:pt>
                <c:pt idx="36370">
                  <c:v>1.7581580000000001</c:v>
                </c:pt>
                <c:pt idx="36371">
                  <c:v>1.758022</c:v>
                </c:pt>
                <c:pt idx="36372">
                  <c:v>1.7578849999999999</c:v>
                </c:pt>
                <c:pt idx="36373">
                  <c:v>1.7577480000000001</c:v>
                </c:pt>
                <c:pt idx="36374">
                  <c:v>1.757612</c:v>
                </c:pt>
                <c:pt idx="36375">
                  <c:v>1.7574749999999999</c:v>
                </c:pt>
                <c:pt idx="36376">
                  <c:v>1.7573380000000001</c:v>
                </c:pt>
                <c:pt idx="36377">
                  <c:v>1.7572019999999999</c:v>
                </c:pt>
                <c:pt idx="36378">
                  <c:v>1.7570650000000001</c:v>
                </c:pt>
                <c:pt idx="36379">
                  <c:v>1.756929</c:v>
                </c:pt>
                <c:pt idx="36380">
                  <c:v>1.7567919999999999</c:v>
                </c:pt>
                <c:pt idx="36381">
                  <c:v>1.7566550000000001</c:v>
                </c:pt>
                <c:pt idx="36382">
                  <c:v>1.7565189999999999</c:v>
                </c:pt>
                <c:pt idx="36383">
                  <c:v>1.7563820000000001</c:v>
                </c:pt>
                <c:pt idx="36384">
                  <c:v>1.7563139999999999</c:v>
                </c:pt>
                <c:pt idx="36385">
                  <c:v>1.756257</c:v>
                </c:pt>
                <c:pt idx="36386">
                  <c:v>1.7562</c:v>
                </c:pt>
                <c:pt idx="36387">
                  <c:v>1.756143</c:v>
                </c:pt>
                <c:pt idx="36388">
                  <c:v>1.756086</c:v>
                </c:pt>
                <c:pt idx="36389">
                  <c:v>1.7560290000000001</c:v>
                </c:pt>
                <c:pt idx="36390">
                  <c:v>1.7559720000000001</c:v>
                </c:pt>
                <c:pt idx="36391">
                  <c:v>1.7559149999999999</c:v>
                </c:pt>
                <c:pt idx="36392">
                  <c:v>1.7558579999999999</c:v>
                </c:pt>
                <c:pt idx="36393">
                  <c:v>1.7558009999999999</c:v>
                </c:pt>
                <c:pt idx="36394">
                  <c:v>1.755744</c:v>
                </c:pt>
                <c:pt idx="36395">
                  <c:v>1.755687</c:v>
                </c:pt>
                <c:pt idx="36396">
                  <c:v>1.75563</c:v>
                </c:pt>
                <c:pt idx="36397">
                  <c:v>1.7555730000000001</c:v>
                </c:pt>
                <c:pt idx="36398">
                  <c:v>1.7555160000000001</c:v>
                </c:pt>
                <c:pt idx="36399">
                  <c:v>1.755476</c:v>
                </c:pt>
                <c:pt idx="36400">
                  <c:v>1.755522</c:v>
                </c:pt>
                <c:pt idx="36401">
                  <c:v>1.7555670000000001</c:v>
                </c:pt>
                <c:pt idx="36402">
                  <c:v>1.7556130000000001</c:v>
                </c:pt>
                <c:pt idx="36403">
                  <c:v>1.7556579999999999</c:v>
                </c:pt>
                <c:pt idx="36404">
                  <c:v>1.7557039999999999</c:v>
                </c:pt>
                <c:pt idx="36405">
                  <c:v>1.7557499999999999</c:v>
                </c:pt>
                <c:pt idx="36406">
                  <c:v>1.755795</c:v>
                </c:pt>
                <c:pt idx="36407">
                  <c:v>1.755841</c:v>
                </c:pt>
                <c:pt idx="36408">
                  <c:v>1.755887</c:v>
                </c:pt>
                <c:pt idx="36409">
                  <c:v>1.755932</c:v>
                </c:pt>
                <c:pt idx="36410">
                  <c:v>1.755978</c:v>
                </c:pt>
                <c:pt idx="36411">
                  <c:v>1.7560229999999999</c:v>
                </c:pt>
                <c:pt idx="36412">
                  <c:v>1.7560690000000001</c:v>
                </c:pt>
                <c:pt idx="36413">
                  <c:v>1.7561150000000001</c:v>
                </c:pt>
                <c:pt idx="36414">
                  <c:v>1.7561599999999999</c:v>
                </c:pt>
                <c:pt idx="36415">
                  <c:v>1.7562059999999999</c:v>
                </c:pt>
                <c:pt idx="36416">
                  <c:v>1.7563029999999999</c:v>
                </c:pt>
                <c:pt idx="36417">
                  <c:v>1.7564040000000001</c:v>
                </c:pt>
                <c:pt idx="36418">
                  <c:v>1.7565059999999999</c:v>
                </c:pt>
                <c:pt idx="36419">
                  <c:v>1.7566079999999999</c:v>
                </c:pt>
                <c:pt idx="36420">
                  <c:v>1.7567090000000001</c:v>
                </c:pt>
                <c:pt idx="36421">
                  <c:v>1.7568109999999999</c:v>
                </c:pt>
                <c:pt idx="36422">
                  <c:v>1.756912</c:v>
                </c:pt>
                <c:pt idx="36423">
                  <c:v>1.7570140000000001</c:v>
                </c:pt>
                <c:pt idx="36424">
                  <c:v>1.7571159999999999</c:v>
                </c:pt>
                <c:pt idx="36425">
                  <c:v>1.757217</c:v>
                </c:pt>
                <c:pt idx="36426">
                  <c:v>1.7573190000000001</c:v>
                </c:pt>
                <c:pt idx="36427">
                  <c:v>1.75742</c:v>
                </c:pt>
                <c:pt idx="36428">
                  <c:v>1.757522</c:v>
                </c:pt>
                <c:pt idx="36429">
                  <c:v>1.7576240000000001</c:v>
                </c:pt>
                <c:pt idx="36430">
                  <c:v>1.757725</c:v>
                </c:pt>
                <c:pt idx="36431">
                  <c:v>1.7578039999999999</c:v>
                </c:pt>
                <c:pt idx="36432">
                  <c:v>1.7577480000000001</c:v>
                </c:pt>
                <c:pt idx="36433">
                  <c:v>1.757692</c:v>
                </c:pt>
                <c:pt idx="36434">
                  <c:v>1.757636</c:v>
                </c:pt>
                <c:pt idx="36435">
                  <c:v>1.7575810000000001</c:v>
                </c:pt>
                <c:pt idx="36436">
                  <c:v>1.757525</c:v>
                </c:pt>
                <c:pt idx="36437">
                  <c:v>1.7574689999999999</c:v>
                </c:pt>
                <c:pt idx="36438">
                  <c:v>1.757414</c:v>
                </c:pt>
                <c:pt idx="36439">
                  <c:v>1.757358</c:v>
                </c:pt>
                <c:pt idx="36440">
                  <c:v>1.7573019999999999</c:v>
                </c:pt>
                <c:pt idx="36441">
                  <c:v>1.7572460000000001</c:v>
                </c:pt>
                <c:pt idx="36442">
                  <c:v>1.7571909999999999</c:v>
                </c:pt>
                <c:pt idx="36443">
                  <c:v>1.7571349999999999</c:v>
                </c:pt>
                <c:pt idx="36444">
                  <c:v>1.7570790000000001</c:v>
                </c:pt>
                <c:pt idx="36445">
                  <c:v>1.7570239999999999</c:v>
                </c:pt>
                <c:pt idx="36446">
                  <c:v>1.7569680000000001</c:v>
                </c:pt>
                <c:pt idx="36447">
                  <c:v>1.7569490000000001</c:v>
                </c:pt>
                <c:pt idx="36448">
                  <c:v>1.75698</c:v>
                </c:pt>
                <c:pt idx="36449">
                  <c:v>1.75701</c:v>
                </c:pt>
                <c:pt idx="36450">
                  <c:v>1.7570410000000001</c:v>
                </c:pt>
                <c:pt idx="36451">
                  <c:v>1.757071</c:v>
                </c:pt>
                <c:pt idx="36452">
                  <c:v>1.757101</c:v>
                </c:pt>
                <c:pt idx="36453">
                  <c:v>1.7571319999999999</c:v>
                </c:pt>
                <c:pt idx="36454">
                  <c:v>1.7571619999999999</c:v>
                </c:pt>
                <c:pt idx="36455">
                  <c:v>1.7571920000000001</c:v>
                </c:pt>
                <c:pt idx="36456">
                  <c:v>1.757223</c:v>
                </c:pt>
                <c:pt idx="36457">
                  <c:v>1.757253</c:v>
                </c:pt>
                <c:pt idx="36458">
                  <c:v>1.7572829999999999</c:v>
                </c:pt>
                <c:pt idx="36459">
                  <c:v>1.757314</c:v>
                </c:pt>
                <c:pt idx="36460">
                  <c:v>1.757344</c:v>
                </c:pt>
                <c:pt idx="36461">
                  <c:v>1.7573749999999999</c:v>
                </c:pt>
                <c:pt idx="36462">
                  <c:v>1.7574050000000001</c:v>
                </c:pt>
                <c:pt idx="36463">
                  <c:v>1.757401</c:v>
                </c:pt>
                <c:pt idx="36464">
                  <c:v>1.7573829999999999</c:v>
                </c:pt>
                <c:pt idx="36465">
                  <c:v>1.757366</c:v>
                </c:pt>
                <c:pt idx="36466">
                  <c:v>1.757349</c:v>
                </c:pt>
                <c:pt idx="36467">
                  <c:v>1.7573319999999999</c:v>
                </c:pt>
                <c:pt idx="36468">
                  <c:v>1.757315</c:v>
                </c:pt>
                <c:pt idx="36469">
                  <c:v>1.757298</c:v>
                </c:pt>
                <c:pt idx="36470">
                  <c:v>1.7572810000000001</c:v>
                </c:pt>
                <c:pt idx="36471">
                  <c:v>1.7572639999999999</c:v>
                </c:pt>
                <c:pt idx="36472">
                  <c:v>1.757247</c:v>
                </c:pt>
                <c:pt idx="36473">
                  <c:v>1.7572300000000001</c:v>
                </c:pt>
                <c:pt idx="36474">
                  <c:v>1.757212</c:v>
                </c:pt>
                <c:pt idx="36475">
                  <c:v>1.7571950000000001</c:v>
                </c:pt>
                <c:pt idx="36476">
                  <c:v>1.7571779999999999</c:v>
                </c:pt>
                <c:pt idx="36477">
                  <c:v>1.757161</c:v>
                </c:pt>
                <c:pt idx="36478">
                  <c:v>1.757145</c:v>
                </c:pt>
                <c:pt idx="36479">
                  <c:v>1.7571509999999999</c:v>
                </c:pt>
                <c:pt idx="36480">
                  <c:v>1.757158</c:v>
                </c:pt>
                <c:pt idx="36481">
                  <c:v>1.7571639999999999</c:v>
                </c:pt>
                <c:pt idx="36482">
                  <c:v>1.7571699999999999</c:v>
                </c:pt>
                <c:pt idx="36483">
                  <c:v>1.7571760000000001</c:v>
                </c:pt>
                <c:pt idx="36484">
                  <c:v>1.757182</c:v>
                </c:pt>
                <c:pt idx="36485">
                  <c:v>1.7571889999999999</c:v>
                </c:pt>
                <c:pt idx="36486">
                  <c:v>1.7571950000000001</c:v>
                </c:pt>
                <c:pt idx="36487">
                  <c:v>1.757201</c:v>
                </c:pt>
                <c:pt idx="36488">
                  <c:v>1.757207</c:v>
                </c:pt>
                <c:pt idx="36489">
                  <c:v>1.7572129999999999</c:v>
                </c:pt>
                <c:pt idx="36490">
                  <c:v>1.7572190000000001</c:v>
                </c:pt>
                <c:pt idx="36491">
                  <c:v>1.757226</c:v>
                </c:pt>
                <c:pt idx="36492">
                  <c:v>1.7572319999999999</c:v>
                </c:pt>
                <c:pt idx="36493">
                  <c:v>1.7572380000000001</c:v>
                </c:pt>
                <c:pt idx="36494">
                  <c:v>1.7572369999999999</c:v>
                </c:pt>
                <c:pt idx="36495">
                  <c:v>1.757225</c:v>
                </c:pt>
                <c:pt idx="36496">
                  <c:v>1.7572129999999999</c:v>
                </c:pt>
                <c:pt idx="36497">
                  <c:v>1.757201</c:v>
                </c:pt>
                <c:pt idx="36498">
                  <c:v>1.7571889999999999</c:v>
                </c:pt>
                <c:pt idx="36499">
                  <c:v>1.757177</c:v>
                </c:pt>
                <c:pt idx="36500">
                  <c:v>1.7571650000000001</c:v>
                </c:pt>
                <c:pt idx="36501">
                  <c:v>1.757153</c:v>
                </c:pt>
                <c:pt idx="36502">
                  <c:v>1.7571410000000001</c:v>
                </c:pt>
                <c:pt idx="36503">
                  <c:v>1.7571289999999999</c:v>
                </c:pt>
                <c:pt idx="36504">
                  <c:v>1.757117</c:v>
                </c:pt>
                <c:pt idx="36505">
                  <c:v>1.7571049999999999</c:v>
                </c:pt>
                <c:pt idx="36506">
                  <c:v>1.757093</c:v>
                </c:pt>
                <c:pt idx="36507">
                  <c:v>1.7570809999999999</c:v>
                </c:pt>
                <c:pt idx="36508">
                  <c:v>1.757069</c:v>
                </c:pt>
                <c:pt idx="36509">
                  <c:v>1.7570570000000001</c:v>
                </c:pt>
                <c:pt idx="36510">
                  <c:v>1.7570619999999999</c:v>
                </c:pt>
                <c:pt idx="36511">
                  <c:v>1.7570790000000001</c:v>
                </c:pt>
                <c:pt idx="36512">
                  <c:v>1.7570969999999999</c:v>
                </c:pt>
                <c:pt idx="36513">
                  <c:v>1.757115</c:v>
                </c:pt>
                <c:pt idx="36514">
                  <c:v>1.7571319999999999</c:v>
                </c:pt>
                <c:pt idx="36515">
                  <c:v>1.75715</c:v>
                </c:pt>
                <c:pt idx="36516">
                  <c:v>1.7571680000000001</c:v>
                </c:pt>
                <c:pt idx="36517">
                  <c:v>1.757185</c:v>
                </c:pt>
                <c:pt idx="36518">
                  <c:v>1.7572030000000001</c:v>
                </c:pt>
                <c:pt idx="36519">
                  <c:v>1.7572209999999999</c:v>
                </c:pt>
                <c:pt idx="36520">
                  <c:v>1.7572380000000001</c:v>
                </c:pt>
                <c:pt idx="36521">
                  <c:v>1.7572559999999999</c:v>
                </c:pt>
                <c:pt idx="36522">
                  <c:v>1.7572730000000001</c:v>
                </c:pt>
                <c:pt idx="36523">
                  <c:v>1.7572909999999999</c:v>
                </c:pt>
                <c:pt idx="36524">
                  <c:v>1.757309</c:v>
                </c:pt>
                <c:pt idx="36525">
                  <c:v>1.7573259999999999</c:v>
                </c:pt>
                <c:pt idx="36526">
                  <c:v>1.757333</c:v>
                </c:pt>
                <c:pt idx="36527">
                  <c:v>1.7573300000000001</c:v>
                </c:pt>
                <c:pt idx="36528">
                  <c:v>1.7573259999999999</c:v>
                </c:pt>
                <c:pt idx="36529">
                  <c:v>1.757323</c:v>
                </c:pt>
                <c:pt idx="36530">
                  <c:v>1.7573190000000001</c:v>
                </c:pt>
                <c:pt idx="36531">
                  <c:v>1.757315</c:v>
                </c:pt>
                <c:pt idx="36532">
                  <c:v>1.757312</c:v>
                </c:pt>
                <c:pt idx="36533">
                  <c:v>1.7573080000000001</c:v>
                </c:pt>
                <c:pt idx="36534">
                  <c:v>1.7573049999999999</c:v>
                </c:pt>
                <c:pt idx="36535">
                  <c:v>1.757301</c:v>
                </c:pt>
                <c:pt idx="36536">
                  <c:v>1.757298</c:v>
                </c:pt>
                <c:pt idx="36537">
                  <c:v>1.7572939999999999</c:v>
                </c:pt>
                <c:pt idx="36538">
                  <c:v>1.7572909999999999</c:v>
                </c:pt>
                <c:pt idx="36539">
                  <c:v>1.757287</c:v>
                </c:pt>
                <c:pt idx="36540">
                  <c:v>1.7572829999999999</c:v>
                </c:pt>
                <c:pt idx="36541">
                  <c:v>1.75728</c:v>
                </c:pt>
                <c:pt idx="36542">
                  <c:v>1.7573179999999999</c:v>
                </c:pt>
                <c:pt idx="36543">
                  <c:v>1.757369</c:v>
                </c:pt>
                <c:pt idx="36544">
                  <c:v>1.7574190000000001</c:v>
                </c:pt>
                <c:pt idx="36545">
                  <c:v>1.7574700000000001</c:v>
                </c:pt>
                <c:pt idx="36546">
                  <c:v>1.7575210000000001</c:v>
                </c:pt>
                <c:pt idx="36547">
                  <c:v>1.7575719999999999</c:v>
                </c:pt>
                <c:pt idx="36548">
                  <c:v>1.7576229999999999</c:v>
                </c:pt>
                <c:pt idx="36549">
                  <c:v>1.757674</c:v>
                </c:pt>
                <c:pt idx="36550">
                  <c:v>1.757725</c:v>
                </c:pt>
                <c:pt idx="36551">
                  <c:v>1.757776</c:v>
                </c:pt>
                <c:pt idx="36552">
                  <c:v>1.757827</c:v>
                </c:pt>
                <c:pt idx="36553">
                  <c:v>1.7578780000000001</c:v>
                </c:pt>
                <c:pt idx="36554">
                  <c:v>1.7579290000000001</c:v>
                </c:pt>
                <c:pt idx="36555">
                  <c:v>1.7579800000000001</c:v>
                </c:pt>
                <c:pt idx="36556">
                  <c:v>1.7580309999999999</c:v>
                </c:pt>
                <c:pt idx="36557">
                  <c:v>1.7580800000000001</c:v>
                </c:pt>
                <c:pt idx="36558">
                  <c:v>1.7580690000000001</c:v>
                </c:pt>
                <c:pt idx="36559">
                  <c:v>1.7580579999999999</c:v>
                </c:pt>
                <c:pt idx="36560">
                  <c:v>1.7580469999999999</c:v>
                </c:pt>
                <c:pt idx="36561">
                  <c:v>1.7580359999999999</c:v>
                </c:pt>
                <c:pt idx="36562">
                  <c:v>1.7580249999999999</c:v>
                </c:pt>
                <c:pt idx="36563">
                  <c:v>1.758014</c:v>
                </c:pt>
                <c:pt idx="36564">
                  <c:v>1.758003</c:v>
                </c:pt>
                <c:pt idx="36565">
                  <c:v>1.757992</c:v>
                </c:pt>
                <c:pt idx="36566">
                  <c:v>1.757981</c:v>
                </c:pt>
                <c:pt idx="36567">
                  <c:v>1.75797</c:v>
                </c:pt>
                <c:pt idx="36568">
                  <c:v>1.757959</c:v>
                </c:pt>
                <c:pt idx="36569">
                  <c:v>1.757949</c:v>
                </c:pt>
                <c:pt idx="36570">
                  <c:v>1.757938</c:v>
                </c:pt>
                <c:pt idx="36571">
                  <c:v>1.757927</c:v>
                </c:pt>
                <c:pt idx="36572">
                  <c:v>1.757916</c:v>
                </c:pt>
                <c:pt idx="36573">
                  <c:v>1.757852</c:v>
                </c:pt>
                <c:pt idx="36574">
                  <c:v>1.7576849999999999</c:v>
                </c:pt>
                <c:pt idx="36575">
                  <c:v>1.7575179999999999</c:v>
                </c:pt>
                <c:pt idx="36576">
                  <c:v>1.7573510000000001</c:v>
                </c:pt>
                <c:pt idx="36577">
                  <c:v>1.757185</c:v>
                </c:pt>
                <c:pt idx="36578">
                  <c:v>1.757018</c:v>
                </c:pt>
                <c:pt idx="36579">
                  <c:v>1.7568509999999999</c:v>
                </c:pt>
                <c:pt idx="36580">
                  <c:v>1.7566839999999999</c:v>
                </c:pt>
                <c:pt idx="36581">
                  <c:v>1.7565170000000001</c:v>
                </c:pt>
                <c:pt idx="36582">
                  <c:v>1.7563500000000001</c:v>
                </c:pt>
                <c:pt idx="36583">
                  <c:v>1.756183</c:v>
                </c:pt>
                <c:pt idx="36584">
                  <c:v>1.756016</c:v>
                </c:pt>
                <c:pt idx="36585">
                  <c:v>1.755849</c:v>
                </c:pt>
                <c:pt idx="36586">
                  <c:v>1.755682</c:v>
                </c:pt>
                <c:pt idx="36587">
                  <c:v>1.7555149999999999</c:v>
                </c:pt>
                <c:pt idx="36588">
                  <c:v>1.7553479999999999</c:v>
                </c:pt>
                <c:pt idx="36589">
                  <c:v>1.755317</c:v>
                </c:pt>
                <c:pt idx="36590">
                  <c:v>1.7553529999999999</c:v>
                </c:pt>
                <c:pt idx="36591">
                  <c:v>1.7553879999999999</c:v>
                </c:pt>
                <c:pt idx="36592">
                  <c:v>1.7554240000000001</c:v>
                </c:pt>
                <c:pt idx="36593">
                  <c:v>1.7554590000000001</c:v>
                </c:pt>
                <c:pt idx="36594">
                  <c:v>1.7554940000000001</c:v>
                </c:pt>
                <c:pt idx="36595">
                  <c:v>1.75553</c:v>
                </c:pt>
                <c:pt idx="36596">
                  <c:v>1.755565</c:v>
                </c:pt>
                <c:pt idx="36597">
                  <c:v>1.755601</c:v>
                </c:pt>
                <c:pt idx="36598">
                  <c:v>1.755636</c:v>
                </c:pt>
                <c:pt idx="36599">
                  <c:v>1.7556719999999999</c:v>
                </c:pt>
                <c:pt idx="36600">
                  <c:v>1.7557069999999999</c:v>
                </c:pt>
                <c:pt idx="36601">
                  <c:v>1.7557430000000001</c:v>
                </c:pt>
                <c:pt idx="36602">
                  <c:v>1.7557780000000001</c:v>
                </c:pt>
                <c:pt idx="36603">
                  <c:v>1.7558130000000001</c:v>
                </c:pt>
                <c:pt idx="36604">
                  <c:v>1.755849</c:v>
                </c:pt>
                <c:pt idx="36605">
                  <c:v>1.7558750000000001</c:v>
                </c:pt>
                <c:pt idx="36606">
                  <c:v>1.7559009999999999</c:v>
                </c:pt>
                <c:pt idx="36607">
                  <c:v>1.7559279999999999</c:v>
                </c:pt>
                <c:pt idx="36608">
                  <c:v>1.755954</c:v>
                </c:pt>
                <c:pt idx="36609">
                  <c:v>1.755981</c:v>
                </c:pt>
                <c:pt idx="36610">
                  <c:v>1.7560070000000001</c:v>
                </c:pt>
                <c:pt idx="36611">
                  <c:v>1.756033</c:v>
                </c:pt>
                <c:pt idx="36612">
                  <c:v>1.75606</c:v>
                </c:pt>
                <c:pt idx="36613">
                  <c:v>1.756086</c:v>
                </c:pt>
                <c:pt idx="36614">
                  <c:v>1.7561119999999999</c:v>
                </c:pt>
                <c:pt idx="36615">
                  <c:v>1.7561389999999999</c:v>
                </c:pt>
                <c:pt idx="36616">
                  <c:v>1.756165</c:v>
                </c:pt>
                <c:pt idx="36617">
                  <c:v>1.756192</c:v>
                </c:pt>
                <c:pt idx="36618">
                  <c:v>1.7562180000000001</c:v>
                </c:pt>
                <c:pt idx="36619">
                  <c:v>1.7562439999999999</c:v>
                </c:pt>
                <c:pt idx="36620">
                  <c:v>1.7562819999999999</c:v>
                </c:pt>
                <c:pt idx="36621">
                  <c:v>1.7565630000000001</c:v>
                </c:pt>
                <c:pt idx="36622">
                  <c:v>1.7568429999999999</c:v>
                </c:pt>
                <c:pt idx="36623">
                  <c:v>1.7571239999999999</c:v>
                </c:pt>
                <c:pt idx="36624">
                  <c:v>1.7574050000000001</c:v>
                </c:pt>
                <c:pt idx="36625">
                  <c:v>1.7576860000000001</c:v>
                </c:pt>
                <c:pt idx="36626">
                  <c:v>1.7579670000000001</c:v>
                </c:pt>
                <c:pt idx="36627">
                  <c:v>1.758248</c:v>
                </c:pt>
                <c:pt idx="36628">
                  <c:v>1.758529</c:v>
                </c:pt>
                <c:pt idx="36629">
                  <c:v>1.75881</c:v>
                </c:pt>
                <c:pt idx="36630">
                  <c:v>1.759091</c:v>
                </c:pt>
                <c:pt idx="36631">
                  <c:v>1.7593719999999999</c:v>
                </c:pt>
                <c:pt idx="36632">
                  <c:v>1.759652</c:v>
                </c:pt>
                <c:pt idx="36633">
                  <c:v>1.759933</c:v>
                </c:pt>
                <c:pt idx="36634">
                  <c:v>1.7602139999999999</c:v>
                </c:pt>
                <c:pt idx="36635">
                  <c:v>1.7604949999999999</c:v>
                </c:pt>
                <c:pt idx="36636">
                  <c:v>1.7607680000000001</c:v>
                </c:pt>
                <c:pt idx="36637">
                  <c:v>1.760705</c:v>
                </c:pt>
                <c:pt idx="36638">
                  <c:v>1.760642</c:v>
                </c:pt>
                <c:pt idx="36639">
                  <c:v>1.7605789999999999</c:v>
                </c:pt>
                <c:pt idx="36640">
                  <c:v>1.760516</c:v>
                </c:pt>
                <c:pt idx="36641">
                  <c:v>1.760453</c:v>
                </c:pt>
                <c:pt idx="36642">
                  <c:v>1.760391</c:v>
                </c:pt>
                <c:pt idx="36643">
                  <c:v>1.7603279999999999</c:v>
                </c:pt>
                <c:pt idx="36644">
                  <c:v>1.760265</c:v>
                </c:pt>
                <c:pt idx="36645">
                  <c:v>1.760202</c:v>
                </c:pt>
                <c:pt idx="36646">
                  <c:v>1.7601389999999999</c:v>
                </c:pt>
                <c:pt idx="36647">
                  <c:v>1.760076</c:v>
                </c:pt>
                <c:pt idx="36648">
                  <c:v>1.760013</c:v>
                </c:pt>
                <c:pt idx="36649">
                  <c:v>1.7599499999999999</c:v>
                </c:pt>
                <c:pt idx="36650">
                  <c:v>1.759887</c:v>
                </c:pt>
                <c:pt idx="36651">
                  <c:v>1.7598240000000001</c:v>
                </c:pt>
                <c:pt idx="36652">
                  <c:v>1.7597879999999999</c:v>
                </c:pt>
                <c:pt idx="36653">
                  <c:v>1.7598210000000001</c:v>
                </c:pt>
                <c:pt idx="36654">
                  <c:v>1.7598529999999999</c:v>
                </c:pt>
                <c:pt idx="36655">
                  <c:v>1.7598860000000001</c:v>
                </c:pt>
                <c:pt idx="36656">
                  <c:v>1.759919</c:v>
                </c:pt>
                <c:pt idx="36657">
                  <c:v>1.759951</c:v>
                </c:pt>
                <c:pt idx="36658">
                  <c:v>1.759984</c:v>
                </c:pt>
                <c:pt idx="36659">
                  <c:v>1.7600169999999999</c:v>
                </c:pt>
                <c:pt idx="36660">
                  <c:v>1.760049</c:v>
                </c:pt>
                <c:pt idx="36661">
                  <c:v>1.7600819999999999</c:v>
                </c:pt>
                <c:pt idx="36662">
                  <c:v>1.7601150000000001</c:v>
                </c:pt>
                <c:pt idx="36663">
                  <c:v>1.760148</c:v>
                </c:pt>
                <c:pt idx="36664">
                  <c:v>1.7601800000000001</c:v>
                </c:pt>
                <c:pt idx="36665">
                  <c:v>1.760213</c:v>
                </c:pt>
                <c:pt idx="36666">
                  <c:v>1.760246</c:v>
                </c:pt>
                <c:pt idx="36667">
                  <c:v>1.760278</c:v>
                </c:pt>
                <c:pt idx="36668">
                  <c:v>1.760294</c:v>
                </c:pt>
                <c:pt idx="36669">
                  <c:v>1.7602960000000001</c:v>
                </c:pt>
                <c:pt idx="36670">
                  <c:v>1.7602990000000001</c:v>
                </c:pt>
                <c:pt idx="36671">
                  <c:v>1.7603009999999999</c:v>
                </c:pt>
                <c:pt idx="36672">
                  <c:v>1.7603040000000001</c:v>
                </c:pt>
                <c:pt idx="36673">
                  <c:v>1.7603059999999999</c:v>
                </c:pt>
                <c:pt idx="36674">
                  <c:v>1.760308</c:v>
                </c:pt>
                <c:pt idx="36675">
                  <c:v>1.760311</c:v>
                </c:pt>
                <c:pt idx="36676">
                  <c:v>1.760313</c:v>
                </c:pt>
                <c:pt idx="36677">
                  <c:v>1.760316</c:v>
                </c:pt>
                <c:pt idx="36678">
                  <c:v>1.760318</c:v>
                </c:pt>
                <c:pt idx="36679">
                  <c:v>1.7603200000000001</c:v>
                </c:pt>
                <c:pt idx="36680">
                  <c:v>1.7603230000000001</c:v>
                </c:pt>
                <c:pt idx="36681">
                  <c:v>1.7603249999999999</c:v>
                </c:pt>
                <c:pt idx="36682">
                  <c:v>1.760327</c:v>
                </c:pt>
                <c:pt idx="36683">
                  <c:v>1.76033</c:v>
                </c:pt>
                <c:pt idx="36684">
                  <c:v>1.7605569999999999</c:v>
                </c:pt>
                <c:pt idx="36685">
                  <c:v>1.760812</c:v>
                </c:pt>
                <c:pt idx="36686">
                  <c:v>1.7610680000000001</c:v>
                </c:pt>
                <c:pt idx="36687">
                  <c:v>1.7613239999999999</c:v>
                </c:pt>
                <c:pt idx="36688">
                  <c:v>1.7615799999999999</c:v>
                </c:pt>
                <c:pt idx="36689">
                  <c:v>1.761836</c:v>
                </c:pt>
                <c:pt idx="36690">
                  <c:v>1.762092</c:v>
                </c:pt>
                <c:pt idx="36691">
                  <c:v>1.762348</c:v>
                </c:pt>
                <c:pt idx="36692">
                  <c:v>1.7626040000000001</c:v>
                </c:pt>
                <c:pt idx="36693">
                  <c:v>1.7628600000000001</c:v>
                </c:pt>
                <c:pt idx="36694">
                  <c:v>1.7631159999999999</c:v>
                </c:pt>
                <c:pt idx="36695">
                  <c:v>1.7633719999999999</c:v>
                </c:pt>
                <c:pt idx="36696">
                  <c:v>1.763628</c:v>
                </c:pt>
                <c:pt idx="36697">
                  <c:v>1.7638830000000001</c:v>
                </c:pt>
                <c:pt idx="36698">
                  <c:v>1.7641389999999999</c:v>
                </c:pt>
                <c:pt idx="36699">
                  <c:v>1.7643169999999999</c:v>
                </c:pt>
                <c:pt idx="36700">
                  <c:v>1.76424</c:v>
                </c:pt>
                <c:pt idx="36701">
                  <c:v>1.7641629999999999</c:v>
                </c:pt>
                <c:pt idx="36702">
                  <c:v>1.764086</c:v>
                </c:pt>
                <c:pt idx="36703">
                  <c:v>1.7640100000000001</c:v>
                </c:pt>
                <c:pt idx="36704">
                  <c:v>1.763933</c:v>
                </c:pt>
                <c:pt idx="36705">
                  <c:v>1.7638560000000001</c:v>
                </c:pt>
                <c:pt idx="36706">
                  <c:v>1.7637799999999999</c:v>
                </c:pt>
                <c:pt idx="36707">
                  <c:v>1.763703</c:v>
                </c:pt>
                <c:pt idx="36708">
                  <c:v>1.7636270000000001</c:v>
                </c:pt>
                <c:pt idx="36709">
                  <c:v>1.76355</c:v>
                </c:pt>
                <c:pt idx="36710">
                  <c:v>1.7634730000000001</c:v>
                </c:pt>
                <c:pt idx="36711">
                  <c:v>1.7633970000000001</c:v>
                </c:pt>
                <c:pt idx="36712">
                  <c:v>1.76332</c:v>
                </c:pt>
                <c:pt idx="36713">
                  <c:v>1.7632429999999999</c:v>
                </c:pt>
                <c:pt idx="36714">
                  <c:v>1.763166</c:v>
                </c:pt>
                <c:pt idx="36715">
                  <c:v>1.763193</c:v>
                </c:pt>
                <c:pt idx="36716">
                  <c:v>1.76329</c:v>
                </c:pt>
                <c:pt idx="36717">
                  <c:v>1.763388</c:v>
                </c:pt>
                <c:pt idx="36718">
                  <c:v>1.763485</c:v>
                </c:pt>
                <c:pt idx="36719">
                  <c:v>1.763582</c:v>
                </c:pt>
                <c:pt idx="36720">
                  <c:v>1.7636799999999999</c:v>
                </c:pt>
                <c:pt idx="36721">
                  <c:v>1.7637769999999999</c:v>
                </c:pt>
                <c:pt idx="36722">
                  <c:v>1.7638739999999999</c:v>
                </c:pt>
                <c:pt idx="36723">
                  <c:v>1.7639720000000001</c:v>
                </c:pt>
                <c:pt idx="36724">
                  <c:v>1.7640690000000001</c:v>
                </c:pt>
                <c:pt idx="36725">
                  <c:v>1.7641659999999999</c:v>
                </c:pt>
                <c:pt idx="36726">
                  <c:v>1.7642640000000001</c:v>
                </c:pt>
                <c:pt idx="36727">
                  <c:v>1.7643610000000001</c:v>
                </c:pt>
                <c:pt idx="36728">
                  <c:v>1.7644580000000001</c:v>
                </c:pt>
                <c:pt idx="36729">
                  <c:v>1.7645550000000001</c:v>
                </c:pt>
                <c:pt idx="36730">
                  <c:v>1.764653</c:v>
                </c:pt>
                <c:pt idx="36731">
                  <c:v>1.764724</c:v>
                </c:pt>
                <c:pt idx="36732">
                  <c:v>1.764772</c:v>
                </c:pt>
                <c:pt idx="36733">
                  <c:v>1.7648200000000001</c:v>
                </c:pt>
                <c:pt idx="36734">
                  <c:v>1.7648680000000001</c:v>
                </c:pt>
                <c:pt idx="36735">
                  <c:v>1.7649159999999999</c:v>
                </c:pt>
                <c:pt idx="36736">
                  <c:v>1.764964</c:v>
                </c:pt>
                <c:pt idx="36737">
                  <c:v>1.765012</c:v>
                </c:pt>
                <c:pt idx="36738">
                  <c:v>1.7650600000000001</c:v>
                </c:pt>
                <c:pt idx="36739">
                  <c:v>1.7651079999999999</c:v>
                </c:pt>
                <c:pt idx="36740">
                  <c:v>1.7651559999999999</c:v>
                </c:pt>
                <c:pt idx="36741">
                  <c:v>1.7652030000000001</c:v>
                </c:pt>
                <c:pt idx="36742">
                  <c:v>1.7652509999999999</c:v>
                </c:pt>
                <c:pt idx="36743">
                  <c:v>1.765299</c:v>
                </c:pt>
                <c:pt idx="36744">
                  <c:v>1.765347</c:v>
                </c:pt>
                <c:pt idx="36745">
                  <c:v>1.765395</c:v>
                </c:pt>
                <c:pt idx="36746">
                  <c:v>1.7654430000000001</c:v>
                </c:pt>
                <c:pt idx="36747">
                  <c:v>1.765414</c:v>
                </c:pt>
                <c:pt idx="36748">
                  <c:v>1.765344</c:v>
                </c:pt>
                <c:pt idx="36749">
                  <c:v>1.765274</c:v>
                </c:pt>
                <c:pt idx="36750">
                  <c:v>1.765204</c:v>
                </c:pt>
                <c:pt idx="36751">
                  <c:v>1.765134</c:v>
                </c:pt>
                <c:pt idx="36752">
                  <c:v>1.765064</c:v>
                </c:pt>
                <c:pt idx="36753">
                  <c:v>1.764994</c:v>
                </c:pt>
                <c:pt idx="36754">
                  <c:v>1.764923</c:v>
                </c:pt>
                <c:pt idx="36755">
                  <c:v>1.764853</c:v>
                </c:pt>
                <c:pt idx="36756">
                  <c:v>1.764783</c:v>
                </c:pt>
                <c:pt idx="36757">
                  <c:v>1.764713</c:v>
                </c:pt>
                <c:pt idx="36758">
                  <c:v>1.764643</c:v>
                </c:pt>
                <c:pt idx="36759">
                  <c:v>1.7645729999999999</c:v>
                </c:pt>
                <c:pt idx="36760">
                  <c:v>1.7645029999999999</c:v>
                </c:pt>
                <c:pt idx="36761">
                  <c:v>1.764432</c:v>
                </c:pt>
                <c:pt idx="36762">
                  <c:v>1.764362</c:v>
                </c:pt>
                <c:pt idx="36763">
                  <c:v>1.7643340000000001</c:v>
                </c:pt>
                <c:pt idx="36764">
                  <c:v>1.764313</c:v>
                </c:pt>
                <c:pt idx="36765">
                  <c:v>1.7642910000000001</c:v>
                </c:pt>
                <c:pt idx="36766">
                  <c:v>1.7642690000000001</c:v>
                </c:pt>
                <c:pt idx="36767">
                  <c:v>1.7642469999999999</c:v>
                </c:pt>
                <c:pt idx="36768">
                  <c:v>1.7642249999999999</c:v>
                </c:pt>
                <c:pt idx="36769">
                  <c:v>1.764203</c:v>
                </c:pt>
                <c:pt idx="36770">
                  <c:v>1.764181</c:v>
                </c:pt>
                <c:pt idx="36771">
                  <c:v>1.764159</c:v>
                </c:pt>
                <c:pt idx="36772">
                  <c:v>1.764138</c:v>
                </c:pt>
                <c:pt idx="36773">
                  <c:v>1.764116</c:v>
                </c:pt>
                <c:pt idx="36774">
                  <c:v>1.7640940000000001</c:v>
                </c:pt>
                <c:pt idx="36775">
                  <c:v>1.7640720000000001</c:v>
                </c:pt>
                <c:pt idx="36776">
                  <c:v>1.7640499999999999</c:v>
                </c:pt>
                <c:pt idx="36777">
                  <c:v>1.7640279999999999</c:v>
                </c:pt>
                <c:pt idx="36778">
                  <c:v>1.7640359999999999</c:v>
                </c:pt>
                <c:pt idx="36779">
                  <c:v>1.7641720000000001</c:v>
                </c:pt>
                <c:pt idx="36780">
                  <c:v>1.7643089999999999</c:v>
                </c:pt>
                <c:pt idx="36781">
                  <c:v>1.764445</c:v>
                </c:pt>
                <c:pt idx="36782">
                  <c:v>1.764581</c:v>
                </c:pt>
                <c:pt idx="36783">
                  <c:v>1.7647170000000001</c:v>
                </c:pt>
                <c:pt idx="36784">
                  <c:v>1.764853</c:v>
                </c:pt>
                <c:pt idx="36785">
                  <c:v>1.7649889999999999</c:v>
                </c:pt>
                <c:pt idx="36786">
                  <c:v>1.7651250000000001</c:v>
                </c:pt>
                <c:pt idx="36787">
                  <c:v>1.7652620000000001</c:v>
                </c:pt>
                <c:pt idx="36788">
                  <c:v>1.765398</c:v>
                </c:pt>
                <c:pt idx="36789">
                  <c:v>1.7655339999999999</c:v>
                </c:pt>
                <c:pt idx="36790">
                  <c:v>1.7656700000000001</c:v>
                </c:pt>
                <c:pt idx="36791">
                  <c:v>1.765806</c:v>
                </c:pt>
                <c:pt idx="36792">
                  <c:v>1.7659419999999999</c:v>
                </c:pt>
                <c:pt idx="36793">
                  <c:v>1.766078</c:v>
                </c:pt>
                <c:pt idx="36794">
                  <c:v>1.7661530000000001</c:v>
                </c:pt>
                <c:pt idx="36795">
                  <c:v>1.766162</c:v>
                </c:pt>
                <c:pt idx="36796">
                  <c:v>1.76617</c:v>
                </c:pt>
                <c:pt idx="36797">
                  <c:v>1.7661789999999999</c:v>
                </c:pt>
                <c:pt idx="36798">
                  <c:v>1.766187</c:v>
                </c:pt>
                <c:pt idx="36799">
                  <c:v>1.7661960000000001</c:v>
                </c:pt>
                <c:pt idx="36800">
                  <c:v>1.7662040000000001</c:v>
                </c:pt>
                <c:pt idx="36801">
                  <c:v>1.766213</c:v>
                </c:pt>
                <c:pt idx="36802">
                  <c:v>1.766222</c:v>
                </c:pt>
                <c:pt idx="36803">
                  <c:v>1.76623</c:v>
                </c:pt>
                <c:pt idx="36804">
                  <c:v>1.7662389999999999</c:v>
                </c:pt>
                <c:pt idx="36805">
                  <c:v>1.7662469999999999</c:v>
                </c:pt>
                <c:pt idx="36806">
                  <c:v>1.766256</c:v>
                </c:pt>
                <c:pt idx="36807">
                  <c:v>1.7662640000000001</c:v>
                </c:pt>
                <c:pt idx="36808">
                  <c:v>1.766273</c:v>
                </c:pt>
                <c:pt idx="36809">
                  <c:v>1.766281</c:v>
                </c:pt>
                <c:pt idx="36810">
                  <c:v>1.766157</c:v>
                </c:pt>
                <c:pt idx="36811">
                  <c:v>1.766003</c:v>
                </c:pt>
                <c:pt idx="36812">
                  <c:v>1.765849</c:v>
                </c:pt>
                <c:pt idx="36813">
                  <c:v>1.7656959999999999</c:v>
                </c:pt>
                <c:pt idx="36814">
                  <c:v>1.7655419999999999</c:v>
                </c:pt>
                <c:pt idx="36815">
                  <c:v>1.765388</c:v>
                </c:pt>
                <c:pt idx="36816">
                  <c:v>1.765234</c:v>
                </c:pt>
                <c:pt idx="36817">
                  <c:v>1.76508</c:v>
                </c:pt>
                <c:pt idx="36818">
                  <c:v>1.7649269999999999</c:v>
                </c:pt>
                <c:pt idx="36819">
                  <c:v>1.7647729999999999</c:v>
                </c:pt>
                <c:pt idx="36820">
                  <c:v>1.7646189999999999</c:v>
                </c:pt>
                <c:pt idx="36821">
                  <c:v>1.764465</c:v>
                </c:pt>
                <c:pt idx="36822">
                  <c:v>1.764311</c:v>
                </c:pt>
                <c:pt idx="36823">
                  <c:v>1.764157</c:v>
                </c:pt>
                <c:pt idx="36824">
                  <c:v>1.764003</c:v>
                </c:pt>
                <c:pt idx="36825">
                  <c:v>1.763863</c:v>
                </c:pt>
                <c:pt idx="36826">
                  <c:v>1.7637879999999999</c:v>
                </c:pt>
                <c:pt idx="36827">
                  <c:v>1.7637130000000001</c:v>
                </c:pt>
                <c:pt idx="36828">
                  <c:v>1.763638</c:v>
                </c:pt>
                <c:pt idx="36829">
                  <c:v>1.7635620000000001</c:v>
                </c:pt>
                <c:pt idx="36830">
                  <c:v>1.763487</c:v>
                </c:pt>
                <c:pt idx="36831">
                  <c:v>1.763412</c:v>
                </c:pt>
                <c:pt idx="36832">
                  <c:v>1.7633369999999999</c:v>
                </c:pt>
                <c:pt idx="36833">
                  <c:v>1.763261</c:v>
                </c:pt>
                <c:pt idx="36834">
                  <c:v>1.7631859999999999</c:v>
                </c:pt>
                <c:pt idx="36835">
                  <c:v>1.7631110000000001</c:v>
                </c:pt>
                <c:pt idx="36836">
                  <c:v>1.763036</c:v>
                </c:pt>
                <c:pt idx="36837">
                  <c:v>1.7629600000000001</c:v>
                </c:pt>
                <c:pt idx="36838">
                  <c:v>1.762885</c:v>
                </c:pt>
                <c:pt idx="36839">
                  <c:v>1.76281</c:v>
                </c:pt>
                <c:pt idx="36840">
                  <c:v>1.7627349999999999</c:v>
                </c:pt>
                <c:pt idx="36841">
                  <c:v>1.762659</c:v>
                </c:pt>
                <c:pt idx="36842">
                  <c:v>1.7625789999999999</c:v>
                </c:pt>
                <c:pt idx="36843">
                  <c:v>1.7624979999999999</c:v>
                </c:pt>
                <c:pt idx="36844">
                  <c:v>1.762418</c:v>
                </c:pt>
                <c:pt idx="36845">
                  <c:v>1.762337</c:v>
                </c:pt>
                <c:pt idx="36846">
                  <c:v>1.762257</c:v>
                </c:pt>
                <c:pt idx="36847">
                  <c:v>1.762176</c:v>
                </c:pt>
                <c:pt idx="36848">
                  <c:v>1.7620960000000001</c:v>
                </c:pt>
                <c:pt idx="36849">
                  <c:v>1.7620150000000001</c:v>
                </c:pt>
                <c:pt idx="36850">
                  <c:v>1.761935</c:v>
                </c:pt>
                <c:pt idx="36851">
                  <c:v>1.761854</c:v>
                </c:pt>
                <c:pt idx="36852">
                  <c:v>1.761774</c:v>
                </c:pt>
                <c:pt idx="36853">
                  <c:v>1.761693</c:v>
                </c:pt>
                <c:pt idx="36854">
                  <c:v>1.7616130000000001</c:v>
                </c:pt>
                <c:pt idx="36855">
                  <c:v>1.7615320000000001</c:v>
                </c:pt>
                <c:pt idx="36856">
                  <c:v>1.7614510000000001</c:v>
                </c:pt>
                <c:pt idx="36857">
                  <c:v>1.761352</c:v>
                </c:pt>
                <c:pt idx="36858">
                  <c:v>1.761112</c:v>
                </c:pt>
                <c:pt idx="36859">
                  <c:v>1.760872</c:v>
                </c:pt>
                <c:pt idx="36860">
                  <c:v>1.760632</c:v>
                </c:pt>
                <c:pt idx="36861">
                  <c:v>1.760392</c:v>
                </c:pt>
                <c:pt idx="36862">
                  <c:v>1.7601519999999999</c:v>
                </c:pt>
                <c:pt idx="36863">
                  <c:v>1.759911</c:v>
                </c:pt>
                <c:pt idx="36864">
                  <c:v>1.759671</c:v>
                </c:pt>
                <c:pt idx="36865">
                  <c:v>1.759431</c:v>
                </c:pt>
                <c:pt idx="36866">
                  <c:v>1.7591909999999999</c:v>
                </c:pt>
                <c:pt idx="36867">
                  <c:v>1.75895</c:v>
                </c:pt>
                <c:pt idx="36868">
                  <c:v>1.75871</c:v>
                </c:pt>
                <c:pt idx="36869">
                  <c:v>1.75847</c:v>
                </c:pt>
                <c:pt idx="36870">
                  <c:v>1.758229</c:v>
                </c:pt>
                <c:pt idx="36871">
                  <c:v>1.757989</c:v>
                </c:pt>
                <c:pt idx="36872">
                  <c:v>1.757749</c:v>
                </c:pt>
                <c:pt idx="36873">
                  <c:v>1.757601</c:v>
                </c:pt>
                <c:pt idx="36874">
                  <c:v>1.7575970000000001</c:v>
                </c:pt>
                <c:pt idx="36875">
                  <c:v>1.757592</c:v>
                </c:pt>
                <c:pt idx="36876">
                  <c:v>1.757587</c:v>
                </c:pt>
                <c:pt idx="36877">
                  <c:v>1.757582</c:v>
                </c:pt>
                <c:pt idx="36878">
                  <c:v>1.7575780000000001</c:v>
                </c:pt>
                <c:pt idx="36879">
                  <c:v>1.7575730000000001</c:v>
                </c:pt>
                <c:pt idx="36880">
                  <c:v>1.757568</c:v>
                </c:pt>
                <c:pt idx="36881">
                  <c:v>1.757563</c:v>
                </c:pt>
                <c:pt idx="36882">
                  <c:v>1.7575590000000001</c:v>
                </c:pt>
                <c:pt idx="36883">
                  <c:v>1.7575540000000001</c:v>
                </c:pt>
                <c:pt idx="36884">
                  <c:v>1.757549</c:v>
                </c:pt>
                <c:pt idx="36885">
                  <c:v>1.757544</c:v>
                </c:pt>
                <c:pt idx="36886">
                  <c:v>1.7575400000000001</c:v>
                </c:pt>
                <c:pt idx="36887">
                  <c:v>1.7575350000000001</c:v>
                </c:pt>
                <c:pt idx="36888">
                  <c:v>1.75753</c:v>
                </c:pt>
                <c:pt idx="36889">
                  <c:v>1.7577309999999999</c:v>
                </c:pt>
                <c:pt idx="36890">
                  <c:v>1.7580210000000001</c:v>
                </c:pt>
                <c:pt idx="36891">
                  <c:v>1.75831</c:v>
                </c:pt>
                <c:pt idx="36892">
                  <c:v>1.7585999999999999</c:v>
                </c:pt>
                <c:pt idx="36893">
                  <c:v>1.7588889999999999</c:v>
                </c:pt>
                <c:pt idx="36894">
                  <c:v>1.759179</c:v>
                </c:pt>
                <c:pt idx="36895">
                  <c:v>1.759468</c:v>
                </c:pt>
                <c:pt idx="36896">
                  <c:v>1.7597579999999999</c:v>
                </c:pt>
                <c:pt idx="36897">
                  <c:v>1.7600480000000001</c:v>
                </c:pt>
                <c:pt idx="36898">
                  <c:v>1.760337</c:v>
                </c:pt>
                <c:pt idx="36899">
                  <c:v>1.7606269999999999</c:v>
                </c:pt>
                <c:pt idx="36900">
                  <c:v>1.7609159999999999</c:v>
                </c:pt>
                <c:pt idx="36901">
                  <c:v>1.761206</c:v>
                </c:pt>
                <c:pt idx="36902">
                  <c:v>1.7614939999999999</c:v>
                </c:pt>
                <c:pt idx="36903">
                  <c:v>1.761784</c:v>
                </c:pt>
                <c:pt idx="36904">
                  <c:v>1.762068</c:v>
                </c:pt>
                <c:pt idx="36905">
                  <c:v>1.7621500000000001</c:v>
                </c:pt>
                <c:pt idx="36906">
                  <c:v>1.7622310000000001</c:v>
                </c:pt>
                <c:pt idx="36907">
                  <c:v>1.762313</c:v>
                </c:pt>
                <c:pt idx="36908">
                  <c:v>1.762394</c:v>
                </c:pt>
                <c:pt idx="36909">
                  <c:v>1.7624759999999999</c:v>
                </c:pt>
                <c:pt idx="36910">
                  <c:v>1.7625569999999999</c:v>
                </c:pt>
                <c:pt idx="36911">
                  <c:v>1.7626390000000001</c:v>
                </c:pt>
                <c:pt idx="36912">
                  <c:v>1.7627200000000001</c:v>
                </c:pt>
                <c:pt idx="36913">
                  <c:v>1.762802</c:v>
                </c:pt>
                <c:pt idx="36914">
                  <c:v>1.7628839999999999</c:v>
                </c:pt>
                <c:pt idx="36915">
                  <c:v>1.7629649999999999</c:v>
                </c:pt>
                <c:pt idx="36916">
                  <c:v>1.763047</c:v>
                </c:pt>
                <c:pt idx="36917">
                  <c:v>1.763128</c:v>
                </c:pt>
                <c:pt idx="36918">
                  <c:v>1.7632099999999999</c:v>
                </c:pt>
                <c:pt idx="36919">
                  <c:v>1.7632909999999999</c:v>
                </c:pt>
                <c:pt idx="36920">
                  <c:v>1.7633829999999999</c:v>
                </c:pt>
                <c:pt idx="36921">
                  <c:v>1.763493</c:v>
                </c:pt>
                <c:pt idx="36922">
                  <c:v>1.763603</c:v>
                </c:pt>
                <c:pt idx="36923">
                  <c:v>1.7637130000000001</c:v>
                </c:pt>
                <c:pt idx="36924">
                  <c:v>1.763822</c:v>
                </c:pt>
                <c:pt idx="36925">
                  <c:v>1.7639320000000001</c:v>
                </c:pt>
                <c:pt idx="36926">
                  <c:v>1.7640420000000001</c:v>
                </c:pt>
                <c:pt idx="36927">
                  <c:v>1.7641519999999999</c:v>
                </c:pt>
                <c:pt idx="36928">
                  <c:v>1.7642610000000001</c:v>
                </c:pt>
                <c:pt idx="36929">
                  <c:v>1.7643709999999999</c:v>
                </c:pt>
                <c:pt idx="36930">
                  <c:v>1.764481</c:v>
                </c:pt>
                <c:pt idx="36931">
                  <c:v>1.764591</c:v>
                </c:pt>
                <c:pt idx="36932">
                  <c:v>1.7647010000000001</c:v>
                </c:pt>
                <c:pt idx="36933">
                  <c:v>1.7648109999999999</c:v>
                </c:pt>
                <c:pt idx="36934">
                  <c:v>1.764921</c:v>
                </c:pt>
                <c:pt idx="36935">
                  <c:v>1.765031</c:v>
                </c:pt>
                <c:pt idx="36936">
                  <c:v>1.7649330000000001</c:v>
                </c:pt>
                <c:pt idx="36937">
                  <c:v>1.7647550000000001</c:v>
                </c:pt>
                <c:pt idx="36938">
                  <c:v>1.7645770000000001</c:v>
                </c:pt>
                <c:pt idx="36939">
                  <c:v>1.7643990000000001</c:v>
                </c:pt>
                <c:pt idx="36940">
                  <c:v>1.764222</c:v>
                </c:pt>
                <c:pt idx="36941">
                  <c:v>1.7640439999999999</c:v>
                </c:pt>
                <c:pt idx="36942">
                  <c:v>1.7638659999999999</c:v>
                </c:pt>
                <c:pt idx="36943">
                  <c:v>1.7636879999999999</c:v>
                </c:pt>
                <c:pt idx="36944">
                  <c:v>1.7635099999999999</c:v>
                </c:pt>
                <c:pt idx="36945">
                  <c:v>1.763333</c:v>
                </c:pt>
                <c:pt idx="36946">
                  <c:v>1.763155</c:v>
                </c:pt>
                <c:pt idx="36947">
                  <c:v>1.762977</c:v>
                </c:pt>
                <c:pt idx="36948">
                  <c:v>1.7627999999999999</c:v>
                </c:pt>
                <c:pt idx="36949">
                  <c:v>1.7626219999999999</c:v>
                </c:pt>
                <c:pt idx="36950">
                  <c:v>1.7624439999999999</c:v>
                </c:pt>
                <c:pt idx="36951">
                  <c:v>1.7622660000000001</c:v>
                </c:pt>
                <c:pt idx="36952">
                  <c:v>1.762216</c:v>
                </c:pt>
                <c:pt idx="36953">
                  <c:v>1.762281</c:v>
                </c:pt>
                <c:pt idx="36954">
                  <c:v>1.762346</c:v>
                </c:pt>
                <c:pt idx="36955">
                  <c:v>1.7624109999999999</c:v>
                </c:pt>
                <c:pt idx="36956">
                  <c:v>1.7624759999999999</c:v>
                </c:pt>
                <c:pt idx="36957">
                  <c:v>1.7625409999999999</c:v>
                </c:pt>
                <c:pt idx="36958">
                  <c:v>1.762607</c:v>
                </c:pt>
                <c:pt idx="36959">
                  <c:v>1.762672</c:v>
                </c:pt>
                <c:pt idx="36960">
                  <c:v>1.762737</c:v>
                </c:pt>
                <c:pt idx="36961">
                  <c:v>1.762802</c:v>
                </c:pt>
                <c:pt idx="36962">
                  <c:v>1.762867</c:v>
                </c:pt>
                <c:pt idx="36963">
                  <c:v>1.7629319999999999</c:v>
                </c:pt>
                <c:pt idx="36964">
                  <c:v>1.7629969999999999</c:v>
                </c:pt>
                <c:pt idx="36965">
                  <c:v>1.7630619999999999</c:v>
                </c:pt>
                <c:pt idx="36966">
                  <c:v>1.763128</c:v>
                </c:pt>
                <c:pt idx="36967">
                  <c:v>1.763193</c:v>
                </c:pt>
                <c:pt idx="36968">
                  <c:v>1.7634019999999999</c:v>
                </c:pt>
                <c:pt idx="36969">
                  <c:v>1.763663</c:v>
                </c:pt>
                <c:pt idx="36970">
                  <c:v>1.763924</c:v>
                </c:pt>
                <c:pt idx="36971">
                  <c:v>1.7641849999999999</c:v>
                </c:pt>
                <c:pt idx="36972">
                  <c:v>1.764445</c:v>
                </c:pt>
                <c:pt idx="36973">
                  <c:v>1.7647060000000001</c:v>
                </c:pt>
                <c:pt idx="36974">
                  <c:v>1.764967</c:v>
                </c:pt>
                <c:pt idx="36975">
                  <c:v>1.765228</c:v>
                </c:pt>
                <c:pt idx="36976">
                  <c:v>1.7654890000000001</c:v>
                </c:pt>
                <c:pt idx="36977">
                  <c:v>1.7657499999999999</c:v>
                </c:pt>
                <c:pt idx="36978">
                  <c:v>1.766011</c:v>
                </c:pt>
                <c:pt idx="36979">
                  <c:v>1.7662709999999999</c:v>
                </c:pt>
                <c:pt idx="36980">
                  <c:v>1.766532</c:v>
                </c:pt>
                <c:pt idx="36981">
                  <c:v>1.7667930000000001</c:v>
                </c:pt>
                <c:pt idx="36982">
                  <c:v>1.7670539999999999</c:v>
                </c:pt>
                <c:pt idx="36983">
                  <c:v>1.767312</c:v>
                </c:pt>
                <c:pt idx="36984">
                  <c:v>1.767395</c:v>
                </c:pt>
                <c:pt idx="36985">
                  <c:v>1.767477</c:v>
                </c:pt>
                <c:pt idx="36986">
                  <c:v>1.76756</c:v>
                </c:pt>
                <c:pt idx="36987">
                  <c:v>1.7676419999999999</c:v>
                </c:pt>
                <c:pt idx="36988">
                  <c:v>1.767725</c:v>
                </c:pt>
                <c:pt idx="36989">
                  <c:v>1.7678069999999999</c:v>
                </c:pt>
                <c:pt idx="36990">
                  <c:v>1.76789</c:v>
                </c:pt>
                <c:pt idx="36991">
                  <c:v>1.7679720000000001</c:v>
                </c:pt>
                <c:pt idx="36992">
                  <c:v>1.7680549999999999</c:v>
                </c:pt>
                <c:pt idx="36993">
                  <c:v>1.7681370000000001</c:v>
                </c:pt>
                <c:pt idx="36994">
                  <c:v>1.7682199999999999</c:v>
                </c:pt>
                <c:pt idx="36995">
                  <c:v>1.768302</c:v>
                </c:pt>
                <c:pt idx="36996">
                  <c:v>1.7683850000000001</c:v>
                </c:pt>
                <c:pt idx="36997">
                  <c:v>1.768467</c:v>
                </c:pt>
                <c:pt idx="36998">
                  <c:v>1.7685500000000001</c:v>
                </c:pt>
                <c:pt idx="36999">
                  <c:v>1.768691</c:v>
                </c:pt>
                <c:pt idx="37000">
                  <c:v>1.7689729999999999</c:v>
                </c:pt>
                <c:pt idx="37001">
                  <c:v>1.7692540000000001</c:v>
                </c:pt>
                <c:pt idx="37002">
                  <c:v>1.7695350000000001</c:v>
                </c:pt>
                <c:pt idx="37003">
                  <c:v>1.769817</c:v>
                </c:pt>
                <c:pt idx="37004">
                  <c:v>1.7700979999999999</c:v>
                </c:pt>
                <c:pt idx="37005">
                  <c:v>1.7703789999999999</c:v>
                </c:pt>
                <c:pt idx="37006">
                  <c:v>1.7706599999999999</c:v>
                </c:pt>
                <c:pt idx="37007">
                  <c:v>1.770942</c:v>
                </c:pt>
                <c:pt idx="37008">
                  <c:v>1.771223</c:v>
                </c:pt>
                <c:pt idx="37009">
                  <c:v>1.771504</c:v>
                </c:pt>
                <c:pt idx="37010">
                  <c:v>1.7717849999999999</c:v>
                </c:pt>
                <c:pt idx="37011">
                  <c:v>1.7720659999999999</c:v>
                </c:pt>
                <c:pt idx="37012">
                  <c:v>1.7723469999999999</c:v>
                </c:pt>
                <c:pt idx="37013">
                  <c:v>1.772629</c:v>
                </c:pt>
                <c:pt idx="37014">
                  <c:v>1.77291</c:v>
                </c:pt>
                <c:pt idx="37015">
                  <c:v>1.772942</c:v>
                </c:pt>
                <c:pt idx="37016">
                  <c:v>1.772864</c:v>
                </c:pt>
                <c:pt idx="37017">
                  <c:v>1.772786</c:v>
                </c:pt>
                <c:pt idx="37018">
                  <c:v>1.772708</c:v>
                </c:pt>
                <c:pt idx="37019">
                  <c:v>1.772629</c:v>
                </c:pt>
                <c:pt idx="37020">
                  <c:v>1.772551</c:v>
                </c:pt>
                <c:pt idx="37021">
                  <c:v>1.772473</c:v>
                </c:pt>
                <c:pt idx="37022">
                  <c:v>1.7723949999999999</c:v>
                </c:pt>
                <c:pt idx="37023">
                  <c:v>1.7723169999999999</c:v>
                </c:pt>
                <c:pt idx="37024">
                  <c:v>1.7722389999999999</c:v>
                </c:pt>
                <c:pt idx="37025">
                  <c:v>1.7721610000000001</c:v>
                </c:pt>
                <c:pt idx="37026">
                  <c:v>1.7720830000000001</c:v>
                </c:pt>
                <c:pt idx="37027">
                  <c:v>1.7720050000000001</c:v>
                </c:pt>
                <c:pt idx="37028">
                  <c:v>1.771927</c:v>
                </c:pt>
                <c:pt idx="37029">
                  <c:v>1.7718480000000001</c:v>
                </c:pt>
                <c:pt idx="37030">
                  <c:v>1.771776</c:v>
                </c:pt>
                <c:pt idx="37031">
                  <c:v>1.771809</c:v>
                </c:pt>
                <c:pt idx="37032">
                  <c:v>1.7718419999999999</c:v>
                </c:pt>
                <c:pt idx="37033">
                  <c:v>1.7718739999999999</c:v>
                </c:pt>
                <c:pt idx="37034">
                  <c:v>1.7719069999999999</c:v>
                </c:pt>
                <c:pt idx="37035">
                  <c:v>1.7719400000000001</c:v>
                </c:pt>
                <c:pt idx="37036">
                  <c:v>1.771973</c:v>
                </c:pt>
                <c:pt idx="37037">
                  <c:v>1.772006</c:v>
                </c:pt>
                <c:pt idx="37038">
                  <c:v>1.7720389999999999</c:v>
                </c:pt>
                <c:pt idx="37039">
                  <c:v>1.7720720000000001</c:v>
                </c:pt>
                <c:pt idx="37040">
                  <c:v>1.772105</c:v>
                </c:pt>
                <c:pt idx="37041">
                  <c:v>1.772138</c:v>
                </c:pt>
                <c:pt idx="37042">
                  <c:v>1.7721709999999999</c:v>
                </c:pt>
                <c:pt idx="37043">
                  <c:v>1.7722039999999999</c:v>
                </c:pt>
                <c:pt idx="37044">
                  <c:v>1.7722370000000001</c:v>
                </c:pt>
                <c:pt idx="37045">
                  <c:v>1.7722690000000001</c:v>
                </c:pt>
                <c:pt idx="37046">
                  <c:v>1.7722450000000001</c:v>
                </c:pt>
                <c:pt idx="37047">
                  <c:v>1.7721439999999999</c:v>
                </c:pt>
                <c:pt idx="37048">
                  <c:v>1.772044</c:v>
                </c:pt>
                <c:pt idx="37049">
                  <c:v>1.771944</c:v>
                </c:pt>
                <c:pt idx="37050">
                  <c:v>1.7718430000000001</c:v>
                </c:pt>
                <c:pt idx="37051">
                  <c:v>1.7717430000000001</c:v>
                </c:pt>
                <c:pt idx="37052">
                  <c:v>1.7716419999999999</c:v>
                </c:pt>
                <c:pt idx="37053">
                  <c:v>1.771542</c:v>
                </c:pt>
                <c:pt idx="37054">
                  <c:v>1.771441</c:v>
                </c:pt>
                <c:pt idx="37055">
                  <c:v>1.7713410000000001</c:v>
                </c:pt>
                <c:pt idx="37056">
                  <c:v>1.7712410000000001</c:v>
                </c:pt>
                <c:pt idx="37057">
                  <c:v>1.7711399999999999</c:v>
                </c:pt>
                <c:pt idx="37058">
                  <c:v>1.7710399999999999</c:v>
                </c:pt>
                <c:pt idx="37059">
                  <c:v>1.770939</c:v>
                </c:pt>
                <c:pt idx="37060">
                  <c:v>1.7708390000000001</c:v>
                </c:pt>
                <c:pt idx="37061">
                  <c:v>1.7707379999999999</c:v>
                </c:pt>
                <c:pt idx="37062">
                  <c:v>1.7706500000000001</c:v>
                </c:pt>
                <c:pt idx="37063">
                  <c:v>1.7706550000000001</c:v>
                </c:pt>
                <c:pt idx="37064">
                  <c:v>1.7706599999999999</c:v>
                </c:pt>
                <c:pt idx="37065">
                  <c:v>1.7706649999999999</c:v>
                </c:pt>
                <c:pt idx="37066">
                  <c:v>1.770669</c:v>
                </c:pt>
                <c:pt idx="37067">
                  <c:v>1.7706740000000001</c:v>
                </c:pt>
                <c:pt idx="37068">
                  <c:v>1.7706789999999999</c:v>
                </c:pt>
                <c:pt idx="37069">
                  <c:v>1.7706839999999999</c:v>
                </c:pt>
                <c:pt idx="37070">
                  <c:v>1.770689</c:v>
                </c:pt>
                <c:pt idx="37071">
                  <c:v>1.770694</c:v>
                </c:pt>
                <c:pt idx="37072">
                  <c:v>1.770699</c:v>
                </c:pt>
                <c:pt idx="37073">
                  <c:v>1.7707040000000001</c:v>
                </c:pt>
                <c:pt idx="37074">
                  <c:v>1.7707090000000001</c:v>
                </c:pt>
                <c:pt idx="37075">
                  <c:v>1.7707139999999999</c:v>
                </c:pt>
                <c:pt idx="37076">
                  <c:v>1.7707189999999999</c:v>
                </c:pt>
                <c:pt idx="37077">
                  <c:v>1.770724</c:v>
                </c:pt>
                <c:pt idx="37078">
                  <c:v>1.770694</c:v>
                </c:pt>
                <c:pt idx="37079">
                  <c:v>1.7705960000000001</c:v>
                </c:pt>
                <c:pt idx="37080">
                  <c:v>1.770497</c:v>
                </c:pt>
                <c:pt idx="37081">
                  <c:v>1.7703990000000001</c:v>
                </c:pt>
                <c:pt idx="37082">
                  <c:v>1.7703009999999999</c:v>
                </c:pt>
                <c:pt idx="37083">
                  <c:v>1.7702020000000001</c:v>
                </c:pt>
                <c:pt idx="37084">
                  <c:v>1.7701039999999999</c:v>
                </c:pt>
                <c:pt idx="37085">
                  <c:v>1.770006</c:v>
                </c:pt>
                <c:pt idx="37086">
                  <c:v>1.7699069999999999</c:v>
                </c:pt>
                <c:pt idx="37087">
                  <c:v>1.769809</c:v>
                </c:pt>
                <c:pt idx="37088">
                  <c:v>1.769711</c:v>
                </c:pt>
                <c:pt idx="37089">
                  <c:v>1.7696130000000001</c:v>
                </c:pt>
                <c:pt idx="37090">
                  <c:v>1.769514</c:v>
                </c:pt>
                <c:pt idx="37091">
                  <c:v>1.7694160000000001</c:v>
                </c:pt>
                <c:pt idx="37092">
                  <c:v>1.7693179999999999</c:v>
                </c:pt>
                <c:pt idx="37093">
                  <c:v>1.7692190000000001</c:v>
                </c:pt>
                <c:pt idx="37094">
                  <c:v>1.7692889999999999</c:v>
                </c:pt>
                <c:pt idx="37095">
                  <c:v>1.7694639999999999</c:v>
                </c:pt>
                <c:pt idx="37096">
                  <c:v>1.769639</c:v>
                </c:pt>
                <c:pt idx="37097">
                  <c:v>1.769814</c:v>
                </c:pt>
                <c:pt idx="37098">
                  <c:v>1.7699879999999999</c:v>
                </c:pt>
                <c:pt idx="37099">
                  <c:v>1.7701629999999999</c:v>
                </c:pt>
                <c:pt idx="37100">
                  <c:v>1.770338</c:v>
                </c:pt>
                <c:pt idx="37101">
                  <c:v>1.770513</c:v>
                </c:pt>
                <c:pt idx="37102">
                  <c:v>1.770688</c:v>
                </c:pt>
                <c:pt idx="37103">
                  <c:v>1.7708630000000001</c:v>
                </c:pt>
                <c:pt idx="37104">
                  <c:v>1.7710379999999999</c:v>
                </c:pt>
                <c:pt idx="37105">
                  <c:v>1.7712129999999999</c:v>
                </c:pt>
                <c:pt idx="37106">
                  <c:v>1.771388</c:v>
                </c:pt>
                <c:pt idx="37107">
                  <c:v>1.771563</c:v>
                </c:pt>
                <c:pt idx="37108">
                  <c:v>1.771738</c:v>
                </c:pt>
                <c:pt idx="37109">
                  <c:v>1.7719130000000001</c:v>
                </c:pt>
                <c:pt idx="37110">
                  <c:v>1.7719199999999999</c:v>
                </c:pt>
                <c:pt idx="37111">
                  <c:v>1.7719130000000001</c:v>
                </c:pt>
                <c:pt idx="37112">
                  <c:v>1.7719050000000001</c:v>
                </c:pt>
                <c:pt idx="37113">
                  <c:v>1.771898</c:v>
                </c:pt>
                <c:pt idx="37114">
                  <c:v>1.7718910000000001</c:v>
                </c:pt>
                <c:pt idx="37115">
                  <c:v>1.7718830000000001</c:v>
                </c:pt>
                <c:pt idx="37116">
                  <c:v>1.771876</c:v>
                </c:pt>
                <c:pt idx="37117">
                  <c:v>1.7718689999999999</c:v>
                </c:pt>
                <c:pt idx="37118">
                  <c:v>1.7718609999999999</c:v>
                </c:pt>
                <c:pt idx="37119">
                  <c:v>1.771854</c:v>
                </c:pt>
                <c:pt idx="37120">
                  <c:v>1.7718469999999999</c:v>
                </c:pt>
                <c:pt idx="37121">
                  <c:v>1.7718389999999999</c:v>
                </c:pt>
                <c:pt idx="37122">
                  <c:v>1.7718320000000001</c:v>
                </c:pt>
                <c:pt idx="37123">
                  <c:v>1.7718240000000001</c:v>
                </c:pt>
                <c:pt idx="37124">
                  <c:v>1.771817</c:v>
                </c:pt>
                <c:pt idx="37125">
                  <c:v>1.771814</c:v>
                </c:pt>
                <c:pt idx="37126">
                  <c:v>1.7718229999999999</c:v>
                </c:pt>
                <c:pt idx="37127">
                  <c:v>1.771833</c:v>
                </c:pt>
                <c:pt idx="37128">
                  <c:v>1.7718430000000001</c:v>
                </c:pt>
                <c:pt idx="37129">
                  <c:v>1.7718529999999999</c:v>
                </c:pt>
                <c:pt idx="37130">
                  <c:v>1.771863</c:v>
                </c:pt>
                <c:pt idx="37131">
                  <c:v>1.7718719999999999</c:v>
                </c:pt>
                <c:pt idx="37132">
                  <c:v>1.771882</c:v>
                </c:pt>
                <c:pt idx="37133">
                  <c:v>1.771892</c:v>
                </c:pt>
                <c:pt idx="37134">
                  <c:v>1.7719009999999999</c:v>
                </c:pt>
                <c:pt idx="37135">
                  <c:v>1.771911</c:v>
                </c:pt>
                <c:pt idx="37136">
                  <c:v>1.7719210000000001</c:v>
                </c:pt>
                <c:pt idx="37137">
                  <c:v>1.7719309999999999</c:v>
                </c:pt>
                <c:pt idx="37138">
                  <c:v>1.771941</c:v>
                </c:pt>
                <c:pt idx="37139">
                  <c:v>1.7719499999999999</c:v>
                </c:pt>
                <c:pt idx="37140">
                  <c:v>1.77196</c:v>
                </c:pt>
                <c:pt idx="37141">
                  <c:v>1.7719769999999999</c:v>
                </c:pt>
                <c:pt idx="37142">
                  <c:v>1.7719990000000001</c:v>
                </c:pt>
                <c:pt idx="37143">
                  <c:v>1.7720210000000001</c:v>
                </c:pt>
                <c:pt idx="37144">
                  <c:v>1.772043</c:v>
                </c:pt>
                <c:pt idx="37145">
                  <c:v>1.772065</c:v>
                </c:pt>
                <c:pt idx="37146">
                  <c:v>1.772087</c:v>
                </c:pt>
                <c:pt idx="37147">
                  <c:v>1.7721089999999999</c:v>
                </c:pt>
                <c:pt idx="37148">
                  <c:v>1.7721309999999999</c:v>
                </c:pt>
                <c:pt idx="37149">
                  <c:v>1.7721530000000001</c:v>
                </c:pt>
                <c:pt idx="37150">
                  <c:v>1.7721750000000001</c:v>
                </c:pt>
                <c:pt idx="37151">
                  <c:v>1.772197</c:v>
                </c:pt>
                <c:pt idx="37152">
                  <c:v>1.7722199999999999</c:v>
                </c:pt>
                <c:pt idx="37153">
                  <c:v>1.7722420000000001</c:v>
                </c:pt>
                <c:pt idx="37154">
                  <c:v>1.7722640000000001</c:v>
                </c:pt>
                <c:pt idx="37155">
                  <c:v>1.772286</c:v>
                </c:pt>
                <c:pt idx="37156">
                  <c:v>1.772308</c:v>
                </c:pt>
                <c:pt idx="37157">
                  <c:v>1.772375</c:v>
                </c:pt>
                <c:pt idx="37158">
                  <c:v>1.7724489999999999</c:v>
                </c:pt>
                <c:pt idx="37159">
                  <c:v>1.7725230000000001</c:v>
                </c:pt>
                <c:pt idx="37160">
                  <c:v>1.7725979999999999</c:v>
                </c:pt>
                <c:pt idx="37161">
                  <c:v>1.772672</c:v>
                </c:pt>
                <c:pt idx="37162">
                  <c:v>1.7727459999999999</c:v>
                </c:pt>
                <c:pt idx="37163">
                  <c:v>1.7728200000000001</c:v>
                </c:pt>
                <c:pt idx="37164">
                  <c:v>1.7728950000000001</c:v>
                </c:pt>
                <c:pt idx="37165">
                  <c:v>1.772969</c:v>
                </c:pt>
                <c:pt idx="37166">
                  <c:v>1.7730429999999999</c:v>
                </c:pt>
                <c:pt idx="37167">
                  <c:v>1.7731170000000001</c:v>
                </c:pt>
                <c:pt idx="37168">
                  <c:v>1.7731920000000001</c:v>
                </c:pt>
                <c:pt idx="37169">
                  <c:v>1.773266</c:v>
                </c:pt>
                <c:pt idx="37170">
                  <c:v>1.7733399999999999</c:v>
                </c:pt>
                <c:pt idx="37171">
                  <c:v>1.773415</c:v>
                </c:pt>
                <c:pt idx="37172">
                  <c:v>1.7734890000000001</c:v>
                </c:pt>
                <c:pt idx="37173">
                  <c:v>1.773576</c:v>
                </c:pt>
                <c:pt idx="37174">
                  <c:v>1.773668</c:v>
                </c:pt>
                <c:pt idx="37175">
                  <c:v>1.77376</c:v>
                </c:pt>
                <c:pt idx="37176">
                  <c:v>1.773852</c:v>
                </c:pt>
                <c:pt idx="37177">
                  <c:v>1.773944</c:v>
                </c:pt>
                <c:pt idx="37178">
                  <c:v>1.7740359999999999</c:v>
                </c:pt>
                <c:pt idx="37179">
                  <c:v>1.7741279999999999</c:v>
                </c:pt>
                <c:pt idx="37180">
                  <c:v>1.7742199999999999</c:v>
                </c:pt>
                <c:pt idx="37181">
                  <c:v>1.7743119999999999</c:v>
                </c:pt>
                <c:pt idx="37182">
                  <c:v>1.7744040000000001</c:v>
                </c:pt>
                <c:pt idx="37183">
                  <c:v>1.7744960000000001</c:v>
                </c:pt>
                <c:pt idx="37184">
                  <c:v>1.7745880000000001</c:v>
                </c:pt>
                <c:pt idx="37185">
                  <c:v>1.77468</c:v>
                </c:pt>
                <c:pt idx="37186">
                  <c:v>1.774772</c:v>
                </c:pt>
                <c:pt idx="37187">
                  <c:v>1.774864</c:v>
                </c:pt>
                <c:pt idx="37188">
                  <c:v>1.774956</c:v>
                </c:pt>
                <c:pt idx="37189">
                  <c:v>1.7750570000000001</c:v>
                </c:pt>
                <c:pt idx="37190">
                  <c:v>1.7751589999999999</c:v>
                </c:pt>
                <c:pt idx="37191">
                  <c:v>1.775261</c:v>
                </c:pt>
                <c:pt idx="37192">
                  <c:v>1.775363</c:v>
                </c:pt>
                <c:pt idx="37193">
                  <c:v>1.7754639999999999</c:v>
                </c:pt>
                <c:pt idx="37194">
                  <c:v>1.775566</c:v>
                </c:pt>
                <c:pt idx="37195">
                  <c:v>1.775668</c:v>
                </c:pt>
                <c:pt idx="37196">
                  <c:v>1.7757700000000001</c:v>
                </c:pt>
                <c:pt idx="37197">
                  <c:v>1.7758719999999999</c:v>
                </c:pt>
                <c:pt idx="37198">
                  <c:v>1.7759739999999999</c:v>
                </c:pt>
                <c:pt idx="37199">
                  <c:v>1.7760750000000001</c:v>
                </c:pt>
                <c:pt idx="37200">
                  <c:v>1.7761769999999999</c:v>
                </c:pt>
                <c:pt idx="37201">
                  <c:v>1.7762789999999999</c:v>
                </c:pt>
                <c:pt idx="37202">
                  <c:v>1.776381</c:v>
                </c:pt>
                <c:pt idx="37203">
                  <c:v>1.776483</c:v>
                </c:pt>
                <c:pt idx="37204">
                  <c:v>1.7765470000000001</c:v>
                </c:pt>
                <c:pt idx="37205">
                  <c:v>1.7764869999999999</c:v>
                </c:pt>
                <c:pt idx="37206">
                  <c:v>1.7764260000000001</c:v>
                </c:pt>
                <c:pt idx="37207">
                  <c:v>1.776365</c:v>
                </c:pt>
                <c:pt idx="37208">
                  <c:v>1.776305</c:v>
                </c:pt>
                <c:pt idx="37209">
                  <c:v>1.7762439999999999</c:v>
                </c:pt>
                <c:pt idx="37210">
                  <c:v>1.7761830000000001</c:v>
                </c:pt>
                <c:pt idx="37211">
                  <c:v>1.7761229999999999</c:v>
                </c:pt>
                <c:pt idx="37212">
                  <c:v>1.776062</c:v>
                </c:pt>
                <c:pt idx="37213">
                  <c:v>1.7760020000000001</c:v>
                </c:pt>
                <c:pt idx="37214">
                  <c:v>1.775941</c:v>
                </c:pt>
                <c:pt idx="37215">
                  <c:v>1.7758799999999999</c:v>
                </c:pt>
                <c:pt idx="37216">
                  <c:v>1.77582</c:v>
                </c:pt>
                <c:pt idx="37217">
                  <c:v>1.7757590000000001</c:v>
                </c:pt>
                <c:pt idx="37218">
                  <c:v>1.775698</c:v>
                </c:pt>
                <c:pt idx="37219">
                  <c:v>1.775638</c:v>
                </c:pt>
                <c:pt idx="37220">
                  <c:v>1.7756590000000001</c:v>
                </c:pt>
                <c:pt idx="37221">
                  <c:v>1.7757620000000001</c:v>
                </c:pt>
                <c:pt idx="37222">
                  <c:v>1.775865</c:v>
                </c:pt>
                <c:pt idx="37223">
                  <c:v>1.775968</c:v>
                </c:pt>
                <c:pt idx="37224">
                  <c:v>1.7760720000000001</c:v>
                </c:pt>
                <c:pt idx="37225">
                  <c:v>1.7761750000000001</c:v>
                </c:pt>
                <c:pt idx="37226">
                  <c:v>1.776278</c:v>
                </c:pt>
                <c:pt idx="37227">
                  <c:v>1.776381</c:v>
                </c:pt>
                <c:pt idx="37228">
                  <c:v>1.776484</c:v>
                </c:pt>
                <c:pt idx="37229">
                  <c:v>1.7765869999999999</c:v>
                </c:pt>
                <c:pt idx="37230">
                  <c:v>1.7766900000000001</c:v>
                </c:pt>
                <c:pt idx="37231">
                  <c:v>1.7767930000000001</c:v>
                </c:pt>
                <c:pt idx="37232">
                  <c:v>1.776896</c:v>
                </c:pt>
                <c:pt idx="37233">
                  <c:v>1.7769999999999999</c:v>
                </c:pt>
                <c:pt idx="37234">
                  <c:v>1.7771030000000001</c:v>
                </c:pt>
                <c:pt idx="37235">
                  <c:v>1.7772060000000001</c:v>
                </c:pt>
                <c:pt idx="37236">
                  <c:v>1.7772410000000001</c:v>
                </c:pt>
                <c:pt idx="37237">
                  <c:v>1.7772589999999999</c:v>
                </c:pt>
                <c:pt idx="37238">
                  <c:v>1.7772760000000001</c:v>
                </c:pt>
                <c:pt idx="37239">
                  <c:v>1.777293</c:v>
                </c:pt>
                <c:pt idx="37240">
                  <c:v>1.7773099999999999</c:v>
                </c:pt>
                <c:pt idx="37241">
                  <c:v>1.7773270000000001</c:v>
                </c:pt>
                <c:pt idx="37242">
                  <c:v>1.777344</c:v>
                </c:pt>
                <c:pt idx="37243">
                  <c:v>1.7773620000000001</c:v>
                </c:pt>
                <c:pt idx="37244">
                  <c:v>1.777379</c:v>
                </c:pt>
                <c:pt idx="37245">
                  <c:v>1.777396</c:v>
                </c:pt>
                <c:pt idx="37246">
                  <c:v>1.7774129999999999</c:v>
                </c:pt>
                <c:pt idx="37247">
                  <c:v>1.7774300000000001</c:v>
                </c:pt>
                <c:pt idx="37248">
                  <c:v>1.777447</c:v>
                </c:pt>
                <c:pt idx="37249">
                  <c:v>1.7774639999999999</c:v>
                </c:pt>
                <c:pt idx="37250">
                  <c:v>1.777482</c:v>
                </c:pt>
                <c:pt idx="37251">
                  <c:v>1.777536</c:v>
                </c:pt>
                <c:pt idx="37252">
                  <c:v>1.7778179999999999</c:v>
                </c:pt>
                <c:pt idx="37253">
                  <c:v>1.7781</c:v>
                </c:pt>
                <c:pt idx="37254">
                  <c:v>1.7783819999999999</c:v>
                </c:pt>
                <c:pt idx="37255">
                  <c:v>1.778664</c:v>
                </c:pt>
                <c:pt idx="37256">
                  <c:v>1.7789459999999999</c:v>
                </c:pt>
                <c:pt idx="37257">
                  <c:v>1.779228</c:v>
                </c:pt>
                <c:pt idx="37258">
                  <c:v>1.7795099999999999</c:v>
                </c:pt>
                <c:pt idx="37259">
                  <c:v>1.7797909999999999</c:v>
                </c:pt>
                <c:pt idx="37260">
                  <c:v>1.780073</c:v>
                </c:pt>
                <c:pt idx="37261">
                  <c:v>1.7803549999999999</c:v>
                </c:pt>
                <c:pt idx="37262">
                  <c:v>1.780637</c:v>
                </c:pt>
                <c:pt idx="37263">
                  <c:v>1.7809189999999999</c:v>
                </c:pt>
                <c:pt idx="37264">
                  <c:v>1.781201</c:v>
                </c:pt>
                <c:pt idx="37265">
                  <c:v>1.7814829999999999</c:v>
                </c:pt>
                <c:pt idx="37266">
                  <c:v>1.781765</c:v>
                </c:pt>
                <c:pt idx="37267">
                  <c:v>1.7819430000000001</c:v>
                </c:pt>
                <c:pt idx="37268">
                  <c:v>1.7818020000000001</c:v>
                </c:pt>
                <c:pt idx="37269">
                  <c:v>1.7816609999999999</c:v>
                </c:pt>
                <c:pt idx="37270">
                  <c:v>1.78152</c:v>
                </c:pt>
                <c:pt idx="37271">
                  <c:v>1.78138</c:v>
                </c:pt>
                <c:pt idx="37272">
                  <c:v>1.781239</c:v>
                </c:pt>
                <c:pt idx="37273">
                  <c:v>1.7810980000000001</c:v>
                </c:pt>
                <c:pt idx="37274">
                  <c:v>1.7809569999999999</c:v>
                </c:pt>
                <c:pt idx="37275">
                  <c:v>1.780816</c:v>
                </c:pt>
                <c:pt idx="37276">
                  <c:v>1.780675</c:v>
                </c:pt>
                <c:pt idx="37277">
                  <c:v>1.7805340000000001</c:v>
                </c:pt>
                <c:pt idx="37278">
                  <c:v>1.7803929999999999</c:v>
                </c:pt>
                <c:pt idx="37279">
                  <c:v>1.7802530000000001</c:v>
                </c:pt>
                <c:pt idx="37280">
                  <c:v>1.7801119999999999</c:v>
                </c:pt>
                <c:pt idx="37281">
                  <c:v>1.779971</c:v>
                </c:pt>
                <c:pt idx="37282">
                  <c:v>1.77983</c:v>
                </c:pt>
                <c:pt idx="37283">
                  <c:v>1.7796829999999999</c:v>
                </c:pt>
                <c:pt idx="37284">
                  <c:v>1.7795000000000001</c:v>
                </c:pt>
                <c:pt idx="37285">
                  <c:v>1.779317</c:v>
                </c:pt>
                <c:pt idx="37286">
                  <c:v>1.779134</c:v>
                </c:pt>
                <c:pt idx="37287">
                  <c:v>1.7789520000000001</c:v>
                </c:pt>
                <c:pt idx="37288">
                  <c:v>1.778769</c:v>
                </c:pt>
                <c:pt idx="37289">
                  <c:v>1.778586</c:v>
                </c:pt>
                <c:pt idx="37290">
                  <c:v>1.778403</c:v>
                </c:pt>
                <c:pt idx="37291">
                  <c:v>1.7782199999999999</c:v>
                </c:pt>
                <c:pt idx="37292">
                  <c:v>1.7780370000000001</c:v>
                </c:pt>
                <c:pt idx="37293">
                  <c:v>1.777855</c:v>
                </c:pt>
                <c:pt idx="37294">
                  <c:v>1.7776719999999999</c:v>
                </c:pt>
                <c:pt idx="37295">
                  <c:v>1.7774890000000001</c:v>
                </c:pt>
                <c:pt idx="37296">
                  <c:v>1.7773060000000001</c:v>
                </c:pt>
                <c:pt idx="37297">
                  <c:v>1.777123</c:v>
                </c:pt>
                <c:pt idx="37298">
                  <c:v>1.77694</c:v>
                </c:pt>
                <c:pt idx="37299">
                  <c:v>1.776753</c:v>
                </c:pt>
                <c:pt idx="37300">
                  <c:v>1.7765599999999999</c:v>
                </c:pt>
                <c:pt idx="37301">
                  <c:v>1.776367</c:v>
                </c:pt>
                <c:pt idx="37302">
                  <c:v>1.7761739999999999</c:v>
                </c:pt>
                <c:pt idx="37303">
                  <c:v>1.775981</c:v>
                </c:pt>
                <c:pt idx="37304">
                  <c:v>1.7757879999999999</c:v>
                </c:pt>
                <c:pt idx="37305">
                  <c:v>1.775595</c:v>
                </c:pt>
                <c:pt idx="37306">
                  <c:v>1.7754019999999999</c:v>
                </c:pt>
                <c:pt idx="37307">
                  <c:v>1.775209</c:v>
                </c:pt>
                <c:pt idx="37308">
                  <c:v>1.775015</c:v>
                </c:pt>
                <c:pt idx="37309">
                  <c:v>1.7748219999999999</c:v>
                </c:pt>
                <c:pt idx="37310">
                  <c:v>1.774629</c:v>
                </c:pt>
                <c:pt idx="37311">
                  <c:v>1.7744359999999999</c:v>
                </c:pt>
                <c:pt idx="37312">
                  <c:v>1.774243</c:v>
                </c:pt>
                <c:pt idx="37313">
                  <c:v>1.7740499999999999</c:v>
                </c:pt>
                <c:pt idx="37314">
                  <c:v>1.773857</c:v>
                </c:pt>
                <c:pt idx="37315">
                  <c:v>1.773844</c:v>
                </c:pt>
                <c:pt idx="37316">
                  <c:v>1.7739119999999999</c:v>
                </c:pt>
                <c:pt idx="37317">
                  <c:v>1.7739799999999999</c:v>
                </c:pt>
                <c:pt idx="37318">
                  <c:v>1.774049</c:v>
                </c:pt>
                <c:pt idx="37319">
                  <c:v>1.7741169999999999</c:v>
                </c:pt>
                <c:pt idx="37320">
                  <c:v>1.7741849999999999</c:v>
                </c:pt>
                <c:pt idx="37321">
                  <c:v>1.7742530000000001</c:v>
                </c:pt>
                <c:pt idx="37322">
                  <c:v>1.774321</c:v>
                </c:pt>
                <c:pt idx="37323">
                  <c:v>1.7743899999999999</c:v>
                </c:pt>
                <c:pt idx="37324">
                  <c:v>1.7744580000000001</c:v>
                </c:pt>
                <c:pt idx="37325">
                  <c:v>1.774526</c:v>
                </c:pt>
                <c:pt idx="37326">
                  <c:v>1.774594</c:v>
                </c:pt>
                <c:pt idx="37327">
                  <c:v>1.774662</c:v>
                </c:pt>
                <c:pt idx="37328">
                  <c:v>1.7747310000000001</c:v>
                </c:pt>
                <c:pt idx="37329">
                  <c:v>1.774799</c:v>
                </c:pt>
                <c:pt idx="37330">
                  <c:v>1.774869</c:v>
                </c:pt>
                <c:pt idx="37331">
                  <c:v>1.775053</c:v>
                </c:pt>
                <c:pt idx="37332">
                  <c:v>1.775236</c:v>
                </c:pt>
                <c:pt idx="37333">
                  <c:v>1.77542</c:v>
                </c:pt>
                <c:pt idx="37334">
                  <c:v>1.775604</c:v>
                </c:pt>
                <c:pt idx="37335">
                  <c:v>1.7757879999999999</c:v>
                </c:pt>
                <c:pt idx="37336">
                  <c:v>1.775971</c:v>
                </c:pt>
                <c:pt idx="37337">
                  <c:v>1.7761549999999999</c:v>
                </c:pt>
                <c:pt idx="37338">
                  <c:v>1.776338</c:v>
                </c:pt>
                <c:pt idx="37339">
                  <c:v>1.7765219999999999</c:v>
                </c:pt>
                <c:pt idx="37340">
                  <c:v>1.7767059999999999</c:v>
                </c:pt>
                <c:pt idx="37341">
                  <c:v>1.7768900000000001</c:v>
                </c:pt>
                <c:pt idx="37342">
                  <c:v>1.7770729999999999</c:v>
                </c:pt>
                <c:pt idx="37343">
                  <c:v>1.7772570000000001</c:v>
                </c:pt>
                <c:pt idx="37344">
                  <c:v>1.777441</c:v>
                </c:pt>
                <c:pt idx="37345">
                  <c:v>1.777625</c:v>
                </c:pt>
                <c:pt idx="37346">
                  <c:v>1.7777510000000001</c:v>
                </c:pt>
                <c:pt idx="37347">
                  <c:v>1.777768</c:v>
                </c:pt>
                <c:pt idx="37348">
                  <c:v>1.7777849999999999</c:v>
                </c:pt>
                <c:pt idx="37349">
                  <c:v>1.7778020000000001</c:v>
                </c:pt>
                <c:pt idx="37350">
                  <c:v>1.777819</c:v>
                </c:pt>
                <c:pt idx="37351">
                  <c:v>1.777836</c:v>
                </c:pt>
                <c:pt idx="37352">
                  <c:v>1.7778529999999999</c:v>
                </c:pt>
                <c:pt idx="37353">
                  <c:v>1.7778700000000001</c:v>
                </c:pt>
                <c:pt idx="37354">
                  <c:v>1.777887</c:v>
                </c:pt>
                <c:pt idx="37355">
                  <c:v>1.7779039999999999</c:v>
                </c:pt>
                <c:pt idx="37356">
                  <c:v>1.7779210000000001</c:v>
                </c:pt>
                <c:pt idx="37357">
                  <c:v>1.777938</c:v>
                </c:pt>
                <c:pt idx="37358">
                  <c:v>1.777954</c:v>
                </c:pt>
                <c:pt idx="37359">
                  <c:v>1.777971</c:v>
                </c:pt>
                <c:pt idx="37360">
                  <c:v>1.7779879999999999</c:v>
                </c:pt>
                <c:pt idx="37361">
                  <c:v>1.7780050000000001</c:v>
                </c:pt>
                <c:pt idx="37362">
                  <c:v>1.777957</c:v>
                </c:pt>
                <c:pt idx="37363">
                  <c:v>1.777881</c:v>
                </c:pt>
                <c:pt idx="37364">
                  <c:v>1.7778050000000001</c:v>
                </c:pt>
                <c:pt idx="37365">
                  <c:v>1.7777289999999999</c:v>
                </c:pt>
                <c:pt idx="37366">
                  <c:v>1.7776529999999999</c:v>
                </c:pt>
                <c:pt idx="37367">
                  <c:v>1.777576</c:v>
                </c:pt>
                <c:pt idx="37368">
                  <c:v>1.7775000000000001</c:v>
                </c:pt>
                <c:pt idx="37369">
                  <c:v>1.7774239999999999</c:v>
                </c:pt>
                <c:pt idx="37370">
                  <c:v>1.7773479999999999</c:v>
                </c:pt>
                <c:pt idx="37371">
                  <c:v>1.777272</c:v>
                </c:pt>
                <c:pt idx="37372">
                  <c:v>1.777196</c:v>
                </c:pt>
                <c:pt idx="37373">
                  <c:v>1.7771189999999999</c:v>
                </c:pt>
                <c:pt idx="37374">
                  <c:v>1.7770429999999999</c:v>
                </c:pt>
                <c:pt idx="37375">
                  <c:v>1.776967</c:v>
                </c:pt>
                <c:pt idx="37376">
                  <c:v>1.776891</c:v>
                </c:pt>
                <c:pt idx="37377">
                  <c:v>1.776815</c:v>
                </c:pt>
                <c:pt idx="37378">
                  <c:v>1.7767189999999999</c:v>
                </c:pt>
                <c:pt idx="37379">
                  <c:v>1.7766150000000001</c:v>
                </c:pt>
                <c:pt idx="37380">
                  <c:v>1.776511</c:v>
                </c:pt>
                <c:pt idx="37381">
                  <c:v>1.7764070000000001</c:v>
                </c:pt>
                <c:pt idx="37382">
                  <c:v>1.776302</c:v>
                </c:pt>
                <c:pt idx="37383">
                  <c:v>1.7761979999999999</c:v>
                </c:pt>
                <c:pt idx="37384">
                  <c:v>1.7760940000000001</c:v>
                </c:pt>
                <c:pt idx="37385">
                  <c:v>1.77599</c:v>
                </c:pt>
                <c:pt idx="37386">
                  <c:v>1.7758849999999999</c:v>
                </c:pt>
                <c:pt idx="37387">
                  <c:v>1.7757810000000001</c:v>
                </c:pt>
                <c:pt idx="37388">
                  <c:v>1.7756769999999999</c:v>
                </c:pt>
                <c:pt idx="37389">
                  <c:v>1.7755730000000001</c:v>
                </c:pt>
                <c:pt idx="37390">
                  <c:v>1.775469</c:v>
                </c:pt>
                <c:pt idx="37391">
                  <c:v>1.7753639999999999</c:v>
                </c:pt>
                <c:pt idx="37392">
                  <c:v>1.7752600000000001</c:v>
                </c:pt>
                <c:pt idx="37393">
                  <c:v>1.775156</c:v>
                </c:pt>
                <c:pt idx="37394">
                  <c:v>1.774948</c:v>
                </c:pt>
                <c:pt idx="37395">
                  <c:v>1.774707</c:v>
                </c:pt>
                <c:pt idx="37396">
                  <c:v>1.7744660000000001</c:v>
                </c:pt>
                <c:pt idx="37397">
                  <c:v>1.7742249999999999</c:v>
                </c:pt>
                <c:pt idx="37398">
                  <c:v>1.7739830000000001</c:v>
                </c:pt>
                <c:pt idx="37399">
                  <c:v>1.7737419999999999</c:v>
                </c:pt>
                <c:pt idx="37400">
                  <c:v>1.773501</c:v>
                </c:pt>
                <c:pt idx="37401">
                  <c:v>1.7732600000000001</c:v>
                </c:pt>
                <c:pt idx="37402">
                  <c:v>1.7730189999999999</c:v>
                </c:pt>
                <c:pt idx="37403">
                  <c:v>1.772778</c:v>
                </c:pt>
                <c:pt idx="37404">
                  <c:v>1.772537</c:v>
                </c:pt>
                <c:pt idx="37405">
                  <c:v>1.7722960000000001</c:v>
                </c:pt>
                <c:pt idx="37406">
                  <c:v>1.7720549999999999</c:v>
                </c:pt>
                <c:pt idx="37407">
                  <c:v>1.7718130000000001</c:v>
                </c:pt>
                <c:pt idx="37408">
                  <c:v>1.7715719999999999</c:v>
                </c:pt>
                <c:pt idx="37409">
                  <c:v>1.7713369999999999</c:v>
                </c:pt>
                <c:pt idx="37410">
                  <c:v>1.7714760000000001</c:v>
                </c:pt>
                <c:pt idx="37411">
                  <c:v>1.7716160000000001</c:v>
                </c:pt>
                <c:pt idx="37412">
                  <c:v>1.771755</c:v>
                </c:pt>
                <c:pt idx="37413">
                  <c:v>1.771895</c:v>
                </c:pt>
                <c:pt idx="37414">
                  <c:v>1.7720340000000001</c:v>
                </c:pt>
                <c:pt idx="37415">
                  <c:v>1.7721739999999999</c:v>
                </c:pt>
                <c:pt idx="37416">
                  <c:v>1.772313</c:v>
                </c:pt>
                <c:pt idx="37417">
                  <c:v>1.7724530000000001</c:v>
                </c:pt>
                <c:pt idx="37418">
                  <c:v>1.7725930000000001</c:v>
                </c:pt>
                <c:pt idx="37419">
                  <c:v>1.772732</c:v>
                </c:pt>
                <c:pt idx="37420">
                  <c:v>1.772872</c:v>
                </c:pt>
                <c:pt idx="37421">
                  <c:v>1.7730109999999999</c:v>
                </c:pt>
                <c:pt idx="37422">
                  <c:v>1.7731509999999999</c:v>
                </c:pt>
                <c:pt idx="37423">
                  <c:v>1.77329</c:v>
                </c:pt>
                <c:pt idx="37424">
                  <c:v>1.7734300000000001</c:v>
                </c:pt>
                <c:pt idx="37425">
                  <c:v>1.773474</c:v>
                </c:pt>
                <c:pt idx="37426">
                  <c:v>1.7732840000000001</c:v>
                </c:pt>
                <c:pt idx="37427">
                  <c:v>1.7730939999999999</c:v>
                </c:pt>
                <c:pt idx="37428">
                  <c:v>1.772904</c:v>
                </c:pt>
                <c:pt idx="37429">
                  <c:v>1.7727139999999999</c:v>
                </c:pt>
                <c:pt idx="37430">
                  <c:v>1.772524</c:v>
                </c:pt>
                <c:pt idx="37431">
                  <c:v>1.7723340000000001</c:v>
                </c:pt>
                <c:pt idx="37432">
                  <c:v>1.7721439999999999</c:v>
                </c:pt>
                <c:pt idx="37433">
                  <c:v>1.771954</c:v>
                </c:pt>
                <c:pt idx="37434">
                  <c:v>1.7717639999999999</c:v>
                </c:pt>
                <c:pt idx="37435">
                  <c:v>1.771574</c:v>
                </c:pt>
                <c:pt idx="37436">
                  <c:v>1.7713840000000001</c:v>
                </c:pt>
                <c:pt idx="37437">
                  <c:v>1.7711950000000001</c:v>
                </c:pt>
                <c:pt idx="37438">
                  <c:v>1.7710049999999999</c:v>
                </c:pt>
                <c:pt idx="37439">
                  <c:v>1.770815</c:v>
                </c:pt>
                <c:pt idx="37440">
                  <c:v>1.7706249999999999</c:v>
                </c:pt>
                <c:pt idx="37441">
                  <c:v>1.7706390000000001</c:v>
                </c:pt>
                <c:pt idx="37442">
                  <c:v>1.7707790000000001</c:v>
                </c:pt>
                <c:pt idx="37443">
                  <c:v>1.7709189999999999</c:v>
                </c:pt>
                <c:pt idx="37444">
                  <c:v>1.7710589999999999</c:v>
                </c:pt>
                <c:pt idx="37445">
                  <c:v>1.7711980000000001</c:v>
                </c:pt>
                <c:pt idx="37446">
                  <c:v>1.7713380000000001</c:v>
                </c:pt>
                <c:pt idx="37447">
                  <c:v>1.7714780000000001</c:v>
                </c:pt>
                <c:pt idx="37448">
                  <c:v>1.7716179999999999</c:v>
                </c:pt>
                <c:pt idx="37449">
                  <c:v>1.7717579999999999</c:v>
                </c:pt>
                <c:pt idx="37450">
                  <c:v>1.771898</c:v>
                </c:pt>
                <c:pt idx="37451">
                  <c:v>1.772038</c:v>
                </c:pt>
                <c:pt idx="37452">
                  <c:v>1.772178</c:v>
                </c:pt>
                <c:pt idx="37453">
                  <c:v>1.7723180000000001</c:v>
                </c:pt>
                <c:pt idx="37454">
                  <c:v>1.7724580000000001</c:v>
                </c:pt>
                <c:pt idx="37455">
                  <c:v>1.7725979999999999</c:v>
                </c:pt>
                <c:pt idx="37456">
                  <c:v>1.7727379999999999</c:v>
                </c:pt>
                <c:pt idx="37457">
                  <c:v>1.7728200000000001</c:v>
                </c:pt>
                <c:pt idx="37458">
                  <c:v>1.7728980000000001</c:v>
                </c:pt>
                <c:pt idx="37459">
                  <c:v>1.772977</c:v>
                </c:pt>
                <c:pt idx="37460">
                  <c:v>1.773055</c:v>
                </c:pt>
                <c:pt idx="37461">
                  <c:v>1.7731330000000001</c:v>
                </c:pt>
                <c:pt idx="37462">
                  <c:v>1.7732110000000001</c:v>
                </c:pt>
                <c:pt idx="37463">
                  <c:v>1.7732889999999999</c:v>
                </c:pt>
                <c:pt idx="37464">
                  <c:v>1.7733680000000001</c:v>
                </c:pt>
                <c:pt idx="37465">
                  <c:v>1.7734460000000001</c:v>
                </c:pt>
                <c:pt idx="37466">
                  <c:v>1.7735240000000001</c:v>
                </c:pt>
                <c:pt idx="37467">
                  <c:v>1.7736019999999999</c:v>
                </c:pt>
                <c:pt idx="37468">
                  <c:v>1.7736799999999999</c:v>
                </c:pt>
                <c:pt idx="37469">
                  <c:v>1.7737590000000001</c:v>
                </c:pt>
                <c:pt idx="37470">
                  <c:v>1.7738370000000001</c:v>
                </c:pt>
                <c:pt idx="37471">
                  <c:v>1.7739149999999999</c:v>
                </c:pt>
                <c:pt idx="37472">
                  <c:v>1.7739689999999999</c:v>
                </c:pt>
                <c:pt idx="37473">
                  <c:v>1.773973</c:v>
                </c:pt>
                <c:pt idx="37474">
                  <c:v>1.773976</c:v>
                </c:pt>
                <c:pt idx="37475">
                  <c:v>1.7739799999999999</c:v>
                </c:pt>
                <c:pt idx="37476">
                  <c:v>1.7739830000000001</c:v>
                </c:pt>
                <c:pt idx="37477">
                  <c:v>1.773987</c:v>
                </c:pt>
                <c:pt idx="37478">
                  <c:v>1.77399</c:v>
                </c:pt>
                <c:pt idx="37479">
                  <c:v>1.7739940000000001</c:v>
                </c:pt>
                <c:pt idx="37480">
                  <c:v>1.773997</c:v>
                </c:pt>
                <c:pt idx="37481">
                  <c:v>1.7740009999999999</c:v>
                </c:pt>
                <c:pt idx="37482">
                  <c:v>1.7740039999999999</c:v>
                </c:pt>
                <c:pt idx="37483">
                  <c:v>1.774008</c:v>
                </c:pt>
                <c:pt idx="37484">
                  <c:v>1.774011</c:v>
                </c:pt>
                <c:pt idx="37485">
                  <c:v>1.774014</c:v>
                </c:pt>
                <c:pt idx="37486">
                  <c:v>1.7740180000000001</c:v>
                </c:pt>
                <c:pt idx="37487">
                  <c:v>1.7740210000000001</c:v>
                </c:pt>
                <c:pt idx="37488">
                  <c:v>1.774052</c:v>
                </c:pt>
                <c:pt idx="37489">
                  <c:v>1.7742249999999999</c:v>
                </c:pt>
                <c:pt idx="37490">
                  <c:v>1.7743979999999999</c:v>
                </c:pt>
                <c:pt idx="37491">
                  <c:v>1.7745709999999999</c:v>
                </c:pt>
                <c:pt idx="37492">
                  <c:v>1.7747440000000001</c:v>
                </c:pt>
                <c:pt idx="37493">
                  <c:v>1.7749170000000001</c:v>
                </c:pt>
                <c:pt idx="37494">
                  <c:v>1.7750900000000001</c:v>
                </c:pt>
                <c:pt idx="37495">
                  <c:v>1.7752619999999999</c:v>
                </c:pt>
                <c:pt idx="37496">
                  <c:v>1.7754350000000001</c:v>
                </c:pt>
                <c:pt idx="37497">
                  <c:v>1.7756080000000001</c:v>
                </c:pt>
                <c:pt idx="37498">
                  <c:v>1.7757810000000001</c:v>
                </c:pt>
                <c:pt idx="37499">
                  <c:v>1.775954</c:v>
                </c:pt>
                <c:pt idx="37500">
                  <c:v>1.776127</c:v>
                </c:pt>
                <c:pt idx="37501">
                  <c:v>1.7763</c:v>
                </c:pt>
                <c:pt idx="37502">
                  <c:v>1.776473</c:v>
                </c:pt>
                <c:pt idx="37503">
                  <c:v>1.7766459999999999</c:v>
                </c:pt>
                <c:pt idx="37504">
                  <c:v>1.7767900000000001</c:v>
                </c:pt>
                <c:pt idx="37505">
                  <c:v>1.776853</c:v>
                </c:pt>
                <c:pt idx="37506">
                  <c:v>1.7769159999999999</c:v>
                </c:pt>
                <c:pt idx="37507">
                  <c:v>1.7769790000000001</c:v>
                </c:pt>
                <c:pt idx="37508">
                  <c:v>1.777042</c:v>
                </c:pt>
                <c:pt idx="37509">
                  <c:v>1.7771049999999999</c:v>
                </c:pt>
                <c:pt idx="37510">
                  <c:v>1.7771680000000001</c:v>
                </c:pt>
                <c:pt idx="37511">
                  <c:v>1.777231</c:v>
                </c:pt>
                <c:pt idx="37512">
                  <c:v>1.7772939999999999</c:v>
                </c:pt>
                <c:pt idx="37513">
                  <c:v>1.7773570000000001</c:v>
                </c:pt>
                <c:pt idx="37514">
                  <c:v>1.77742</c:v>
                </c:pt>
                <c:pt idx="37515">
                  <c:v>1.7774829999999999</c:v>
                </c:pt>
                <c:pt idx="37516">
                  <c:v>1.777547</c:v>
                </c:pt>
                <c:pt idx="37517">
                  <c:v>1.7776099999999999</c:v>
                </c:pt>
                <c:pt idx="37518">
                  <c:v>1.7776730000000001</c:v>
                </c:pt>
                <c:pt idx="37519">
                  <c:v>1.777736</c:v>
                </c:pt>
                <c:pt idx="37520">
                  <c:v>1.7777430000000001</c:v>
                </c:pt>
                <c:pt idx="37521">
                  <c:v>1.777704</c:v>
                </c:pt>
                <c:pt idx="37522">
                  <c:v>1.7776650000000001</c:v>
                </c:pt>
                <c:pt idx="37523">
                  <c:v>1.7776270000000001</c:v>
                </c:pt>
                <c:pt idx="37524">
                  <c:v>1.7775879999999999</c:v>
                </c:pt>
                <c:pt idx="37525">
                  <c:v>1.777549</c:v>
                </c:pt>
                <c:pt idx="37526">
                  <c:v>1.7775099999999999</c:v>
                </c:pt>
                <c:pt idx="37527">
                  <c:v>1.777471</c:v>
                </c:pt>
                <c:pt idx="37528">
                  <c:v>1.7774319999999999</c:v>
                </c:pt>
                <c:pt idx="37529">
                  <c:v>1.777393</c:v>
                </c:pt>
                <c:pt idx="37530">
                  <c:v>1.7773540000000001</c:v>
                </c:pt>
                <c:pt idx="37531">
                  <c:v>1.777315</c:v>
                </c:pt>
                <c:pt idx="37532">
                  <c:v>1.777277</c:v>
                </c:pt>
                <c:pt idx="37533">
                  <c:v>1.7772380000000001</c:v>
                </c:pt>
                <c:pt idx="37534">
                  <c:v>1.777199</c:v>
                </c:pt>
                <c:pt idx="37535">
                  <c:v>1.7771600000000001</c:v>
                </c:pt>
                <c:pt idx="37536">
                  <c:v>1.777112</c:v>
                </c:pt>
                <c:pt idx="37537">
                  <c:v>1.7770619999999999</c:v>
                </c:pt>
                <c:pt idx="37538">
                  <c:v>1.777012</c:v>
                </c:pt>
                <c:pt idx="37539">
                  <c:v>1.7769619999999999</c:v>
                </c:pt>
                <c:pt idx="37540">
                  <c:v>1.776912</c:v>
                </c:pt>
                <c:pt idx="37541">
                  <c:v>1.7768630000000001</c:v>
                </c:pt>
                <c:pt idx="37542">
                  <c:v>1.776813</c:v>
                </c:pt>
                <c:pt idx="37543">
                  <c:v>1.7767630000000001</c:v>
                </c:pt>
                <c:pt idx="37544">
                  <c:v>1.776713</c:v>
                </c:pt>
                <c:pt idx="37545">
                  <c:v>1.7766630000000001</c:v>
                </c:pt>
                <c:pt idx="37546">
                  <c:v>1.776613</c:v>
                </c:pt>
                <c:pt idx="37547">
                  <c:v>1.7765629999999999</c:v>
                </c:pt>
                <c:pt idx="37548">
                  <c:v>1.776513</c:v>
                </c:pt>
                <c:pt idx="37549">
                  <c:v>1.7764629999999999</c:v>
                </c:pt>
                <c:pt idx="37550">
                  <c:v>1.776413</c:v>
                </c:pt>
                <c:pt idx="37551">
                  <c:v>1.776384</c:v>
                </c:pt>
                <c:pt idx="37552">
                  <c:v>1.7764660000000001</c:v>
                </c:pt>
                <c:pt idx="37553">
                  <c:v>1.7765489999999999</c:v>
                </c:pt>
                <c:pt idx="37554">
                  <c:v>1.776632</c:v>
                </c:pt>
                <c:pt idx="37555">
                  <c:v>1.776715</c:v>
                </c:pt>
                <c:pt idx="37556">
                  <c:v>1.776797</c:v>
                </c:pt>
                <c:pt idx="37557">
                  <c:v>1.77688</c:v>
                </c:pt>
                <c:pt idx="37558">
                  <c:v>1.7769630000000001</c:v>
                </c:pt>
                <c:pt idx="37559">
                  <c:v>1.777045</c:v>
                </c:pt>
                <c:pt idx="37560">
                  <c:v>1.777128</c:v>
                </c:pt>
                <c:pt idx="37561">
                  <c:v>1.7772110000000001</c:v>
                </c:pt>
                <c:pt idx="37562">
                  <c:v>1.7772939999999999</c:v>
                </c:pt>
                <c:pt idx="37563">
                  <c:v>1.777377</c:v>
                </c:pt>
                <c:pt idx="37564">
                  <c:v>1.7774589999999999</c:v>
                </c:pt>
                <c:pt idx="37565">
                  <c:v>1.777542</c:v>
                </c:pt>
                <c:pt idx="37566">
                  <c:v>1.777625</c:v>
                </c:pt>
                <c:pt idx="37567">
                  <c:v>1.777606</c:v>
                </c:pt>
                <c:pt idx="37568">
                  <c:v>1.7774799999999999</c:v>
                </c:pt>
                <c:pt idx="37569">
                  <c:v>1.777353</c:v>
                </c:pt>
                <c:pt idx="37570">
                  <c:v>1.777226</c:v>
                </c:pt>
                <c:pt idx="37571">
                  <c:v>1.777099</c:v>
                </c:pt>
                <c:pt idx="37572">
                  <c:v>1.776972</c:v>
                </c:pt>
                <c:pt idx="37573">
                  <c:v>1.7768459999999999</c:v>
                </c:pt>
                <c:pt idx="37574">
                  <c:v>1.7767189999999999</c:v>
                </c:pt>
                <c:pt idx="37575">
                  <c:v>1.7765919999999999</c:v>
                </c:pt>
                <c:pt idx="37576">
                  <c:v>1.7764660000000001</c:v>
                </c:pt>
                <c:pt idx="37577">
                  <c:v>1.7763389999999999</c:v>
                </c:pt>
                <c:pt idx="37578">
                  <c:v>1.7762119999999999</c:v>
                </c:pt>
                <c:pt idx="37579">
                  <c:v>1.7760849999999999</c:v>
                </c:pt>
                <c:pt idx="37580">
                  <c:v>1.7759579999999999</c:v>
                </c:pt>
                <c:pt idx="37581">
                  <c:v>1.7758320000000001</c:v>
                </c:pt>
                <c:pt idx="37582">
                  <c:v>1.7757050000000001</c:v>
                </c:pt>
                <c:pt idx="37583">
                  <c:v>1.7756110000000001</c:v>
                </c:pt>
                <c:pt idx="37584">
                  <c:v>1.7755240000000001</c:v>
                </c:pt>
                <c:pt idx="37585">
                  <c:v>1.7754369999999999</c:v>
                </c:pt>
                <c:pt idx="37586">
                  <c:v>1.7753490000000001</c:v>
                </c:pt>
                <c:pt idx="37587">
                  <c:v>1.7752619999999999</c:v>
                </c:pt>
                <c:pt idx="37588">
                  <c:v>1.775174</c:v>
                </c:pt>
                <c:pt idx="37589">
                  <c:v>1.7750870000000001</c:v>
                </c:pt>
                <c:pt idx="37590">
                  <c:v>1.7749999999999999</c:v>
                </c:pt>
                <c:pt idx="37591">
                  <c:v>1.774912</c:v>
                </c:pt>
                <c:pt idx="37592">
                  <c:v>1.7748250000000001</c:v>
                </c:pt>
                <c:pt idx="37593">
                  <c:v>1.7747379999999999</c:v>
                </c:pt>
                <c:pt idx="37594">
                  <c:v>1.7746500000000001</c:v>
                </c:pt>
                <c:pt idx="37595">
                  <c:v>1.7745629999999999</c:v>
                </c:pt>
                <c:pt idx="37596">
                  <c:v>1.774475</c:v>
                </c:pt>
                <c:pt idx="37597">
                  <c:v>1.7743880000000001</c:v>
                </c:pt>
                <c:pt idx="37598">
                  <c:v>1.7743009999999999</c:v>
                </c:pt>
                <c:pt idx="37599">
                  <c:v>1.7743990000000001</c:v>
                </c:pt>
                <c:pt idx="37600">
                  <c:v>1.77458</c:v>
                </c:pt>
                <c:pt idx="37601">
                  <c:v>1.774761</c:v>
                </c:pt>
                <c:pt idx="37602">
                  <c:v>1.7749429999999999</c:v>
                </c:pt>
                <c:pt idx="37603">
                  <c:v>1.7751239999999999</c:v>
                </c:pt>
                <c:pt idx="37604">
                  <c:v>1.7753049999999999</c:v>
                </c:pt>
                <c:pt idx="37605">
                  <c:v>1.7754859999999999</c:v>
                </c:pt>
                <c:pt idx="37606">
                  <c:v>1.7756670000000001</c:v>
                </c:pt>
                <c:pt idx="37607">
                  <c:v>1.775849</c:v>
                </c:pt>
                <c:pt idx="37608">
                  <c:v>1.77603</c:v>
                </c:pt>
                <c:pt idx="37609">
                  <c:v>1.776211</c:v>
                </c:pt>
                <c:pt idx="37610">
                  <c:v>1.776392</c:v>
                </c:pt>
                <c:pt idx="37611">
                  <c:v>1.776573</c:v>
                </c:pt>
                <c:pt idx="37612">
                  <c:v>1.7767550000000001</c:v>
                </c:pt>
                <c:pt idx="37613">
                  <c:v>1.7769360000000001</c:v>
                </c:pt>
                <c:pt idx="37614">
                  <c:v>1.7771170000000001</c:v>
                </c:pt>
                <c:pt idx="37615">
                  <c:v>1.777174</c:v>
                </c:pt>
                <c:pt idx="37616">
                  <c:v>1.777218</c:v>
                </c:pt>
                <c:pt idx="37617">
                  <c:v>1.777261</c:v>
                </c:pt>
                <c:pt idx="37618">
                  <c:v>1.7773049999999999</c:v>
                </c:pt>
                <c:pt idx="37619">
                  <c:v>1.7773479999999999</c:v>
                </c:pt>
                <c:pt idx="37620">
                  <c:v>1.7773920000000001</c:v>
                </c:pt>
                <c:pt idx="37621">
                  <c:v>1.777436</c:v>
                </c:pt>
                <c:pt idx="37622">
                  <c:v>1.777479</c:v>
                </c:pt>
                <c:pt idx="37623">
                  <c:v>1.777523</c:v>
                </c:pt>
                <c:pt idx="37624">
                  <c:v>1.777566</c:v>
                </c:pt>
                <c:pt idx="37625">
                  <c:v>1.7776099999999999</c:v>
                </c:pt>
                <c:pt idx="37626">
                  <c:v>1.7776529999999999</c:v>
                </c:pt>
                <c:pt idx="37627">
                  <c:v>1.7776970000000001</c:v>
                </c:pt>
                <c:pt idx="37628">
                  <c:v>1.7777400000000001</c:v>
                </c:pt>
                <c:pt idx="37629">
                  <c:v>1.777784</c:v>
                </c:pt>
                <c:pt idx="37630">
                  <c:v>1.77783</c:v>
                </c:pt>
                <c:pt idx="37631">
                  <c:v>1.777884</c:v>
                </c:pt>
                <c:pt idx="37632">
                  <c:v>1.7779389999999999</c:v>
                </c:pt>
                <c:pt idx="37633">
                  <c:v>1.7779940000000001</c:v>
                </c:pt>
                <c:pt idx="37634">
                  <c:v>1.778049</c:v>
                </c:pt>
                <c:pt idx="37635">
                  <c:v>1.7781039999999999</c:v>
                </c:pt>
                <c:pt idx="37636">
                  <c:v>1.7781579999999999</c:v>
                </c:pt>
                <c:pt idx="37637">
                  <c:v>1.778213</c:v>
                </c:pt>
                <c:pt idx="37638">
                  <c:v>1.778268</c:v>
                </c:pt>
                <c:pt idx="37639">
                  <c:v>1.7783230000000001</c:v>
                </c:pt>
                <c:pt idx="37640">
                  <c:v>1.7783770000000001</c:v>
                </c:pt>
                <c:pt idx="37641">
                  <c:v>1.778432</c:v>
                </c:pt>
                <c:pt idx="37642">
                  <c:v>1.7784869999999999</c:v>
                </c:pt>
                <c:pt idx="37643">
                  <c:v>1.7785420000000001</c:v>
                </c:pt>
                <c:pt idx="37644">
                  <c:v>1.778597</c:v>
                </c:pt>
                <c:pt idx="37645">
                  <c:v>1.778651</c:v>
                </c:pt>
                <c:pt idx="37646">
                  <c:v>1.778664</c:v>
                </c:pt>
                <c:pt idx="37647">
                  <c:v>1.778629</c:v>
                </c:pt>
                <c:pt idx="37648">
                  <c:v>1.778594</c:v>
                </c:pt>
                <c:pt idx="37649">
                  <c:v>1.7785580000000001</c:v>
                </c:pt>
                <c:pt idx="37650">
                  <c:v>1.7785230000000001</c:v>
                </c:pt>
                <c:pt idx="37651">
                  <c:v>1.7784869999999999</c:v>
                </c:pt>
                <c:pt idx="37652">
                  <c:v>1.7784519999999999</c:v>
                </c:pt>
                <c:pt idx="37653">
                  <c:v>1.7784169999999999</c:v>
                </c:pt>
                <c:pt idx="37654">
                  <c:v>1.778381</c:v>
                </c:pt>
                <c:pt idx="37655">
                  <c:v>1.778346</c:v>
                </c:pt>
                <c:pt idx="37656">
                  <c:v>1.7783100000000001</c:v>
                </c:pt>
                <c:pt idx="37657">
                  <c:v>1.7782750000000001</c:v>
                </c:pt>
                <c:pt idx="37658">
                  <c:v>1.77824</c:v>
                </c:pt>
                <c:pt idx="37659">
                  <c:v>1.7782039999999999</c:v>
                </c:pt>
                <c:pt idx="37660">
                  <c:v>1.7781690000000001</c:v>
                </c:pt>
                <c:pt idx="37661">
                  <c:v>1.778133</c:v>
                </c:pt>
                <c:pt idx="37662">
                  <c:v>1.778133</c:v>
                </c:pt>
                <c:pt idx="37663">
                  <c:v>1.778143</c:v>
                </c:pt>
                <c:pt idx="37664">
                  <c:v>1.7781530000000001</c:v>
                </c:pt>
                <c:pt idx="37665">
                  <c:v>1.7781629999999999</c:v>
                </c:pt>
                <c:pt idx="37666">
                  <c:v>1.7781720000000001</c:v>
                </c:pt>
                <c:pt idx="37667">
                  <c:v>1.7781819999999999</c:v>
                </c:pt>
                <c:pt idx="37668">
                  <c:v>1.778192</c:v>
                </c:pt>
                <c:pt idx="37669">
                  <c:v>1.7782020000000001</c:v>
                </c:pt>
                <c:pt idx="37670">
                  <c:v>1.778211</c:v>
                </c:pt>
                <c:pt idx="37671">
                  <c:v>1.7782210000000001</c:v>
                </c:pt>
                <c:pt idx="37672">
                  <c:v>1.7782309999999999</c:v>
                </c:pt>
                <c:pt idx="37673">
                  <c:v>1.778241</c:v>
                </c:pt>
                <c:pt idx="37674">
                  <c:v>1.778251</c:v>
                </c:pt>
                <c:pt idx="37675">
                  <c:v>1.77826</c:v>
                </c:pt>
                <c:pt idx="37676">
                  <c:v>1.77827</c:v>
                </c:pt>
                <c:pt idx="37677">
                  <c:v>1.7782640000000001</c:v>
                </c:pt>
                <c:pt idx="37678">
                  <c:v>1.7781629999999999</c:v>
                </c:pt>
                <c:pt idx="37679">
                  <c:v>1.778062</c:v>
                </c:pt>
                <c:pt idx="37680">
                  <c:v>1.77796</c:v>
                </c:pt>
                <c:pt idx="37681">
                  <c:v>1.7778590000000001</c:v>
                </c:pt>
                <c:pt idx="37682">
                  <c:v>1.7777579999999999</c:v>
                </c:pt>
                <c:pt idx="37683">
                  <c:v>1.7776559999999999</c:v>
                </c:pt>
                <c:pt idx="37684">
                  <c:v>1.777555</c:v>
                </c:pt>
                <c:pt idx="37685">
                  <c:v>1.7774540000000001</c:v>
                </c:pt>
                <c:pt idx="37686">
                  <c:v>1.777353</c:v>
                </c:pt>
                <c:pt idx="37687">
                  <c:v>1.7772509999999999</c:v>
                </c:pt>
                <c:pt idx="37688">
                  <c:v>1.77715</c:v>
                </c:pt>
                <c:pt idx="37689">
                  <c:v>1.7770490000000001</c:v>
                </c:pt>
                <c:pt idx="37690">
                  <c:v>1.7769470000000001</c:v>
                </c:pt>
                <c:pt idx="37691">
                  <c:v>1.7768459999999999</c:v>
                </c:pt>
                <c:pt idx="37692">
                  <c:v>1.776745</c:v>
                </c:pt>
                <c:pt idx="37693">
                  <c:v>1.7767770000000001</c:v>
                </c:pt>
                <c:pt idx="37694">
                  <c:v>1.7769360000000001</c:v>
                </c:pt>
                <c:pt idx="37695">
                  <c:v>1.7770950000000001</c:v>
                </c:pt>
                <c:pt idx="37696">
                  <c:v>1.777255</c:v>
                </c:pt>
                <c:pt idx="37697">
                  <c:v>1.777414</c:v>
                </c:pt>
                <c:pt idx="37698">
                  <c:v>1.7775730000000001</c:v>
                </c:pt>
                <c:pt idx="37699">
                  <c:v>1.777733</c:v>
                </c:pt>
                <c:pt idx="37700">
                  <c:v>1.777892</c:v>
                </c:pt>
                <c:pt idx="37701">
                  <c:v>1.778051</c:v>
                </c:pt>
                <c:pt idx="37702">
                  <c:v>1.778211</c:v>
                </c:pt>
                <c:pt idx="37703">
                  <c:v>1.77837</c:v>
                </c:pt>
                <c:pt idx="37704">
                  <c:v>1.778529</c:v>
                </c:pt>
                <c:pt idx="37705">
                  <c:v>1.778688</c:v>
                </c:pt>
                <c:pt idx="37706">
                  <c:v>1.7788470000000001</c:v>
                </c:pt>
                <c:pt idx="37707">
                  <c:v>1.779007</c:v>
                </c:pt>
                <c:pt idx="37708">
                  <c:v>1.779166</c:v>
                </c:pt>
                <c:pt idx="37709">
                  <c:v>1.7792330000000001</c:v>
                </c:pt>
                <c:pt idx="37710">
                  <c:v>1.778996</c:v>
                </c:pt>
                <c:pt idx="37711">
                  <c:v>1.7787599999999999</c:v>
                </c:pt>
                <c:pt idx="37712">
                  <c:v>1.778524</c:v>
                </c:pt>
                <c:pt idx="37713">
                  <c:v>1.778287</c:v>
                </c:pt>
                <c:pt idx="37714">
                  <c:v>1.778051</c:v>
                </c:pt>
                <c:pt idx="37715">
                  <c:v>1.7778149999999999</c:v>
                </c:pt>
                <c:pt idx="37716">
                  <c:v>1.7775780000000001</c:v>
                </c:pt>
                <c:pt idx="37717">
                  <c:v>1.777342</c:v>
                </c:pt>
                <c:pt idx="37718">
                  <c:v>1.7771060000000001</c:v>
                </c:pt>
                <c:pt idx="37719">
                  <c:v>1.776869</c:v>
                </c:pt>
                <c:pt idx="37720">
                  <c:v>1.7766329999999999</c:v>
                </c:pt>
                <c:pt idx="37721">
                  <c:v>1.776397</c:v>
                </c:pt>
                <c:pt idx="37722">
                  <c:v>1.77616</c:v>
                </c:pt>
                <c:pt idx="37723">
                  <c:v>1.7759240000000001</c:v>
                </c:pt>
                <c:pt idx="37724">
                  <c:v>1.775687</c:v>
                </c:pt>
                <c:pt idx="37725">
                  <c:v>1.7755050000000001</c:v>
                </c:pt>
                <c:pt idx="37726">
                  <c:v>1.775396</c:v>
                </c:pt>
                <c:pt idx="37727">
                  <c:v>1.7752870000000001</c:v>
                </c:pt>
                <c:pt idx="37728">
                  <c:v>1.7751779999999999</c:v>
                </c:pt>
                <c:pt idx="37729">
                  <c:v>1.775069</c:v>
                </c:pt>
                <c:pt idx="37730">
                  <c:v>1.774959</c:v>
                </c:pt>
                <c:pt idx="37731">
                  <c:v>1.77485</c:v>
                </c:pt>
                <c:pt idx="37732">
                  <c:v>1.7747409999999999</c:v>
                </c:pt>
                <c:pt idx="37733">
                  <c:v>1.774632</c:v>
                </c:pt>
                <c:pt idx="37734">
                  <c:v>1.7745230000000001</c:v>
                </c:pt>
                <c:pt idx="37735">
                  <c:v>1.774413</c:v>
                </c:pt>
                <c:pt idx="37736">
                  <c:v>1.7743040000000001</c:v>
                </c:pt>
                <c:pt idx="37737">
                  <c:v>1.774195</c:v>
                </c:pt>
                <c:pt idx="37738">
                  <c:v>1.7740860000000001</c:v>
                </c:pt>
                <c:pt idx="37739">
                  <c:v>1.7739769999999999</c:v>
                </c:pt>
                <c:pt idx="37740">
                  <c:v>1.7738670000000001</c:v>
                </c:pt>
                <c:pt idx="37741">
                  <c:v>1.7736689999999999</c:v>
                </c:pt>
                <c:pt idx="37742">
                  <c:v>1.7734319999999999</c:v>
                </c:pt>
                <c:pt idx="37743">
                  <c:v>1.7731950000000001</c:v>
                </c:pt>
                <c:pt idx="37744">
                  <c:v>1.772958</c:v>
                </c:pt>
                <c:pt idx="37745">
                  <c:v>1.772721</c:v>
                </c:pt>
                <c:pt idx="37746">
                  <c:v>1.7724839999999999</c:v>
                </c:pt>
                <c:pt idx="37747">
                  <c:v>1.7722469999999999</c:v>
                </c:pt>
                <c:pt idx="37748">
                  <c:v>1.7720089999999999</c:v>
                </c:pt>
                <c:pt idx="37749">
                  <c:v>1.771773</c:v>
                </c:pt>
                <c:pt idx="37750">
                  <c:v>1.771536</c:v>
                </c:pt>
                <c:pt idx="37751">
                  <c:v>1.771299</c:v>
                </c:pt>
                <c:pt idx="37752">
                  <c:v>1.7710619999999999</c:v>
                </c:pt>
                <c:pt idx="37753">
                  <c:v>1.7708250000000001</c:v>
                </c:pt>
                <c:pt idx="37754">
                  <c:v>1.7705880000000001</c:v>
                </c:pt>
                <c:pt idx="37755">
                  <c:v>1.770351</c:v>
                </c:pt>
                <c:pt idx="37756">
                  <c:v>1.770116</c:v>
                </c:pt>
                <c:pt idx="37757">
                  <c:v>1.7700640000000001</c:v>
                </c:pt>
                <c:pt idx="37758">
                  <c:v>1.770011</c:v>
                </c:pt>
                <c:pt idx="37759">
                  <c:v>1.7699590000000001</c:v>
                </c:pt>
                <c:pt idx="37760">
                  <c:v>1.7699069999999999</c:v>
                </c:pt>
                <c:pt idx="37761">
                  <c:v>1.769854</c:v>
                </c:pt>
                <c:pt idx="37762">
                  <c:v>1.7698020000000001</c:v>
                </c:pt>
                <c:pt idx="37763">
                  <c:v>1.7697499999999999</c:v>
                </c:pt>
                <c:pt idx="37764">
                  <c:v>1.769698</c:v>
                </c:pt>
                <c:pt idx="37765">
                  <c:v>1.7696449999999999</c:v>
                </c:pt>
                <c:pt idx="37766">
                  <c:v>1.769593</c:v>
                </c:pt>
                <c:pt idx="37767">
                  <c:v>1.769541</c:v>
                </c:pt>
                <c:pt idx="37768">
                  <c:v>1.7694890000000001</c:v>
                </c:pt>
                <c:pt idx="37769">
                  <c:v>1.769436</c:v>
                </c:pt>
                <c:pt idx="37770">
                  <c:v>1.7693840000000001</c:v>
                </c:pt>
                <c:pt idx="37771">
                  <c:v>1.7693319999999999</c:v>
                </c:pt>
                <c:pt idx="37772">
                  <c:v>1.7692600000000001</c:v>
                </c:pt>
                <c:pt idx="37773">
                  <c:v>1.7691460000000001</c:v>
                </c:pt>
                <c:pt idx="37774">
                  <c:v>1.7690319999999999</c:v>
                </c:pt>
                <c:pt idx="37775">
                  <c:v>1.7689189999999999</c:v>
                </c:pt>
                <c:pt idx="37776">
                  <c:v>1.768805</c:v>
                </c:pt>
                <c:pt idx="37777">
                  <c:v>1.768691</c:v>
                </c:pt>
                <c:pt idx="37778">
                  <c:v>1.7685770000000001</c:v>
                </c:pt>
                <c:pt idx="37779">
                  <c:v>1.768464</c:v>
                </c:pt>
                <c:pt idx="37780">
                  <c:v>1.7683500000000001</c:v>
                </c:pt>
                <c:pt idx="37781">
                  <c:v>1.7682359999999999</c:v>
                </c:pt>
                <c:pt idx="37782">
                  <c:v>1.7681229999999999</c:v>
                </c:pt>
                <c:pt idx="37783">
                  <c:v>1.7680089999999999</c:v>
                </c:pt>
                <c:pt idx="37784">
                  <c:v>1.767895</c:v>
                </c:pt>
                <c:pt idx="37785">
                  <c:v>1.767781</c:v>
                </c:pt>
                <c:pt idx="37786">
                  <c:v>1.767668</c:v>
                </c:pt>
                <c:pt idx="37787">
                  <c:v>1.7675540000000001</c:v>
                </c:pt>
                <c:pt idx="37788">
                  <c:v>1.767585</c:v>
                </c:pt>
                <c:pt idx="37789">
                  <c:v>1.7676769999999999</c:v>
                </c:pt>
                <c:pt idx="37790">
                  <c:v>1.7677700000000001</c:v>
                </c:pt>
                <c:pt idx="37791">
                  <c:v>1.767862</c:v>
                </c:pt>
                <c:pt idx="37792">
                  <c:v>1.7679549999999999</c:v>
                </c:pt>
                <c:pt idx="37793">
                  <c:v>1.7680469999999999</c:v>
                </c:pt>
                <c:pt idx="37794">
                  <c:v>1.76814</c:v>
                </c:pt>
                <c:pt idx="37795">
                  <c:v>1.768232</c:v>
                </c:pt>
                <c:pt idx="37796">
                  <c:v>1.7683249999999999</c:v>
                </c:pt>
                <c:pt idx="37797">
                  <c:v>1.768418</c:v>
                </c:pt>
                <c:pt idx="37798">
                  <c:v>1.76851</c:v>
                </c:pt>
                <c:pt idx="37799">
                  <c:v>1.7686029999999999</c:v>
                </c:pt>
                <c:pt idx="37800">
                  <c:v>1.7686949999999999</c:v>
                </c:pt>
                <c:pt idx="37801">
                  <c:v>1.768788</c:v>
                </c:pt>
                <c:pt idx="37802">
                  <c:v>1.7688809999999999</c:v>
                </c:pt>
                <c:pt idx="37803">
                  <c:v>1.768972</c:v>
                </c:pt>
                <c:pt idx="37804">
                  <c:v>1.768878</c:v>
                </c:pt>
                <c:pt idx="37805">
                  <c:v>1.7687839999999999</c:v>
                </c:pt>
                <c:pt idx="37806">
                  <c:v>1.768689</c:v>
                </c:pt>
                <c:pt idx="37807">
                  <c:v>1.7685949999999999</c:v>
                </c:pt>
                <c:pt idx="37808">
                  <c:v>1.7685010000000001</c:v>
                </c:pt>
                <c:pt idx="37809">
                  <c:v>1.7684070000000001</c:v>
                </c:pt>
                <c:pt idx="37810">
                  <c:v>1.7683120000000001</c:v>
                </c:pt>
                <c:pt idx="37811">
                  <c:v>1.7682180000000001</c:v>
                </c:pt>
                <c:pt idx="37812">
                  <c:v>1.768124</c:v>
                </c:pt>
                <c:pt idx="37813">
                  <c:v>1.7680290000000001</c:v>
                </c:pt>
                <c:pt idx="37814">
                  <c:v>1.767935</c:v>
                </c:pt>
                <c:pt idx="37815">
                  <c:v>1.767841</c:v>
                </c:pt>
                <c:pt idx="37816">
                  <c:v>1.767747</c:v>
                </c:pt>
                <c:pt idx="37817">
                  <c:v>1.767652</c:v>
                </c:pt>
                <c:pt idx="37818">
                  <c:v>1.767558</c:v>
                </c:pt>
                <c:pt idx="37819">
                  <c:v>1.7674639999999999</c:v>
                </c:pt>
                <c:pt idx="37820">
                  <c:v>1.767531</c:v>
                </c:pt>
                <c:pt idx="37821">
                  <c:v>1.7676369999999999</c:v>
                </c:pt>
                <c:pt idx="37822">
                  <c:v>1.767744</c:v>
                </c:pt>
                <c:pt idx="37823">
                  <c:v>1.7678499999999999</c:v>
                </c:pt>
                <c:pt idx="37824">
                  <c:v>1.7679560000000001</c:v>
                </c:pt>
                <c:pt idx="37825">
                  <c:v>1.7680629999999999</c:v>
                </c:pt>
                <c:pt idx="37826">
                  <c:v>1.7681690000000001</c:v>
                </c:pt>
                <c:pt idx="37827">
                  <c:v>1.768276</c:v>
                </c:pt>
                <c:pt idx="37828">
                  <c:v>1.7683819999999999</c:v>
                </c:pt>
                <c:pt idx="37829">
                  <c:v>1.768489</c:v>
                </c:pt>
                <c:pt idx="37830">
                  <c:v>1.7685949999999999</c:v>
                </c:pt>
                <c:pt idx="37831">
                  <c:v>1.7687010000000001</c:v>
                </c:pt>
                <c:pt idx="37832">
                  <c:v>1.7688079999999999</c:v>
                </c:pt>
                <c:pt idx="37833">
                  <c:v>1.7689140000000001</c:v>
                </c:pt>
                <c:pt idx="37834">
                  <c:v>1.769021</c:v>
                </c:pt>
                <c:pt idx="37835">
                  <c:v>1.76912</c:v>
                </c:pt>
                <c:pt idx="37836">
                  <c:v>1.7690889999999999</c:v>
                </c:pt>
                <c:pt idx="37837">
                  <c:v>1.7690570000000001</c:v>
                </c:pt>
                <c:pt idx="37838">
                  <c:v>1.769026</c:v>
                </c:pt>
                <c:pt idx="37839">
                  <c:v>1.768994</c:v>
                </c:pt>
                <c:pt idx="37840">
                  <c:v>1.7689630000000001</c:v>
                </c:pt>
                <c:pt idx="37841">
                  <c:v>1.768931</c:v>
                </c:pt>
                <c:pt idx="37842">
                  <c:v>1.7688999999999999</c:v>
                </c:pt>
                <c:pt idx="37843">
                  <c:v>1.7688680000000001</c:v>
                </c:pt>
                <c:pt idx="37844">
                  <c:v>1.7688360000000001</c:v>
                </c:pt>
                <c:pt idx="37845">
                  <c:v>1.768805</c:v>
                </c:pt>
                <c:pt idx="37846">
                  <c:v>1.7687729999999999</c:v>
                </c:pt>
                <c:pt idx="37847">
                  <c:v>1.768742</c:v>
                </c:pt>
                <c:pt idx="37848">
                  <c:v>1.76871</c:v>
                </c:pt>
                <c:pt idx="37849">
                  <c:v>1.7686789999999999</c:v>
                </c:pt>
                <c:pt idx="37850">
                  <c:v>1.7686470000000001</c:v>
                </c:pt>
                <c:pt idx="37851">
                  <c:v>1.7686649999999999</c:v>
                </c:pt>
                <c:pt idx="37852">
                  <c:v>1.768783</c:v>
                </c:pt>
                <c:pt idx="37853">
                  <c:v>1.768902</c:v>
                </c:pt>
                <c:pt idx="37854">
                  <c:v>1.76902</c:v>
                </c:pt>
                <c:pt idx="37855">
                  <c:v>1.7691380000000001</c:v>
                </c:pt>
                <c:pt idx="37856">
                  <c:v>1.7692559999999999</c:v>
                </c:pt>
                <c:pt idx="37857">
                  <c:v>1.7693730000000001</c:v>
                </c:pt>
                <c:pt idx="37858">
                  <c:v>1.7694909999999999</c:v>
                </c:pt>
                <c:pt idx="37859">
                  <c:v>1.769609</c:v>
                </c:pt>
                <c:pt idx="37860">
                  <c:v>1.7697270000000001</c:v>
                </c:pt>
                <c:pt idx="37861">
                  <c:v>1.769846</c:v>
                </c:pt>
                <c:pt idx="37862">
                  <c:v>1.7699640000000001</c:v>
                </c:pt>
                <c:pt idx="37863">
                  <c:v>1.7700819999999999</c:v>
                </c:pt>
                <c:pt idx="37864">
                  <c:v>1.7702</c:v>
                </c:pt>
                <c:pt idx="37865">
                  <c:v>1.7703180000000001</c:v>
                </c:pt>
                <c:pt idx="37866">
                  <c:v>1.7704359999999999</c:v>
                </c:pt>
                <c:pt idx="37867">
                  <c:v>1.770411</c:v>
                </c:pt>
                <c:pt idx="37868">
                  <c:v>1.770308</c:v>
                </c:pt>
                <c:pt idx="37869">
                  <c:v>1.770205</c:v>
                </c:pt>
                <c:pt idx="37870">
                  <c:v>1.7701020000000001</c:v>
                </c:pt>
                <c:pt idx="37871">
                  <c:v>1.769998</c:v>
                </c:pt>
                <c:pt idx="37872">
                  <c:v>1.769895</c:v>
                </c:pt>
                <c:pt idx="37873">
                  <c:v>1.769792</c:v>
                </c:pt>
                <c:pt idx="37874">
                  <c:v>1.7696890000000001</c:v>
                </c:pt>
                <c:pt idx="37875">
                  <c:v>1.769585</c:v>
                </c:pt>
                <c:pt idx="37876">
                  <c:v>1.769482</c:v>
                </c:pt>
                <c:pt idx="37877">
                  <c:v>1.769379</c:v>
                </c:pt>
                <c:pt idx="37878">
                  <c:v>1.7692760000000001</c:v>
                </c:pt>
                <c:pt idx="37879">
                  <c:v>1.7691730000000001</c:v>
                </c:pt>
                <c:pt idx="37880">
                  <c:v>1.7690699999999999</c:v>
                </c:pt>
                <c:pt idx="37881">
                  <c:v>1.768966</c:v>
                </c:pt>
                <c:pt idx="37882">
                  <c:v>1.7688630000000001</c:v>
                </c:pt>
                <c:pt idx="37883">
                  <c:v>1.768832</c:v>
                </c:pt>
                <c:pt idx="37884">
                  <c:v>1.768805</c:v>
                </c:pt>
                <c:pt idx="37885">
                  <c:v>1.768778</c:v>
                </c:pt>
                <c:pt idx="37886">
                  <c:v>1.768751</c:v>
                </c:pt>
                <c:pt idx="37887">
                  <c:v>1.768724</c:v>
                </c:pt>
                <c:pt idx="37888">
                  <c:v>1.768697</c:v>
                </c:pt>
                <c:pt idx="37889">
                  <c:v>1.76867</c:v>
                </c:pt>
                <c:pt idx="37890">
                  <c:v>1.768643</c:v>
                </c:pt>
                <c:pt idx="37891">
                  <c:v>1.7686170000000001</c:v>
                </c:pt>
                <c:pt idx="37892">
                  <c:v>1.7685900000000001</c:v>
                </c:pt>
                <c:pt idx="37893">
                  <c:v>1.7685630000000001</c:v>
                </c:pt>
                <c:pt idx="37894">
                  <c:v>1.7685360000000001</c:v>
                </c:pt>
                <c:pt idx="37895">
                  <c:v>1.7685090000000001</c:v>
                </c:pt>
                <c:pt idx="37896">
                  <c:v>1.7684820000000001</c:v>
                </c:pt>
                <c:pt idx="37897">
                  <c:v>1.7684550000000001</c:v>
                </c:pt>
                <c:pt idx="37898">
                  <c:v>1.7684709999999999</c:v>
                </c:pt>
                <c:pt idx="37899">
                  <c:v>1.7685839999999999</c:v>
                </c:pt>
                <c:pt idx="37900">
                  <c:v>1.768697</c:v>
                </c:pt>
                <c:pt idx="37901">
                  <c:v>1.76881</c:v>
                </c:pt>
                <c:pt idx="37902">
                  <c:v>1.7689239999999999</c:v>
                </c:pt>
                <c:pt idx="37903">
                  <c:v>1.769037</c:v>
                </c:pt>
                <c:pt idx="37904">
                  <c:v>1.76915</c:v>
                </c:pt>
                <c:pt idx="37905">
                  <c:v>1.7692639999999999</c:v>
                </c:pt>
                <c:pt idx="37906">
                  <c:v>1.769377</c:v>
                </c:pt>
                <c:pt idx="37907">
                  <c:v>1.76949</c:v>
                </c:pt>
                <c:pt idx="37908">
                  <c:v>1.769604</c:v>
                </c:pt>
                <c:pt idx="37909">
                  <c:v>1.769717</c:v>
                </c:pt>
                <c:pt idx="37910">
                  <c:v>1.76983</c:v>
                </c:pt>
                <c:pt idx="37911">
                  <c:v>1.769944</c:v>
                </c:pt>
                <c:pt idx="37912">
                  <c:v>1.770057</c:v>
                </c:pt>
                <c:pt idx="37913">
                  <c:v>1.77017</c:v>
                </c:pt>
                <c:pt idx="37914">
                  <c:v>1.770281</c:v>
                </c:pt>
                <c:pt idx="37915">
                  <c:v>1.7703880000000001</c:v>
                </c:pt>
                <c:pt idx="37916">
                  <c:v>1.7704949999999999</c:v>
                </c:pt>
                <c:pt idx="37917">
                  <c:v>1.770602</c:v>
                </c:pt>
                <c:pt idx="37918">
                  <c:v>1.77071</c:v>
                </c:pt>
                <c:pt idx="37919">
                  <c:v>1.7708170000000001</c:v>
                </c:pt>
                <c:pt idx="37920">
                  <c:v>1.7709239999999999</c:v>
                </c:pt>
                <c:pt idx="37921">
                  <c:v>1.7710319999999999</c:v>
                </c:pt>
                <c:pt idx="37922">
                  <c:v>1.771139</c:v>
                </c:pt>
                <c:pt idx="37923">
                  <c:v>1.7712460000000001</c:v>
                </c:pt>
                <c:pt idx="37924">
                  <c:v>1.771353</c:v>
                </c:pt>
                <c:pt idx="37925">
                  <c:v>1.771461</c:v>
                </c:pt>
                <c:pt idx="37926">
                  <c:v>1.771568</c:v>
                </c:pt>
                <c:pt idx="37927">
                  <c:v>1.7716750000000001</c:v>
                </c:pt>
                <c:pt idx="37928">
                  <c:v>1.7717830000000001</c:v>
                </c:pt>
                <c:pt idx="37929">
                  <c:v>1.77189</c:v>
                </c:pt>
                <c:pt idx="37930">
                  <c:v>1.7719609999999999</c:v>
                </c:pt>
                <c:pt idx="37931">
                  <c:v>1.7719510000000001</c:v>
                </c:pt>
                <c:pt idx="37932">
                  <c:v>1.7719419999999999</c:v>
                </c:pt>
                <c:pt idx="37933">
                  <c:v>1.7719320000000001</c:v>
                </c:pt>
                <c:pt idx="37934">
                  <c:v>1.771922</c:v>
                </c:pt>
                <c:pt idx="37935">
                  <c:v>1.7719130000000001</c:v>
                </c:pt>
                <c:pt idx="37936">
                  <c:v>1.771903</c:v>
                </c:pt>
                <c:pt idx="37937">
                  <c:v>1.7718929999999999</c:v>
                </c:pt>
                <c:pt idx="37938">
                  <c:v>1.7718830000000001</c:v>
                </c:pt>
                <c:pt idx="37939">
                  <c:v>1.7718739999999999</c:v>
                </c:pt>
                <c:pt idx="37940">
                  <c:v>1.7718640000000001</c:v>
                </c:pt>
                <c:pt idx="37941">
                  <c:v>1.771854</c:v>
                </c:pt>
                <c:pt idx="37942">
                  <c:v>1.7718449999999999</c:v>
                </c:pt>
                <c:pt idx="37943">
                  <c:v>1.771835</c:v>
                </c:pt>
                <c:pt idx="37944">
                  <c:v>1.771825</c:v>
                </c:pt>
                <c:pt idx="37945">
                  <c:v>1.7718160000000001</c:v>
                </c:pt>
                <c:pt idx="37946">
                  <c:v>1.77182</c:v>
                </c:pt>
                <c:pt idx="37947">
                  <c:v>1.771836</c:v>
                </c:pt>
                <c:pt idx="37948">
                  <c:v>1.771852</c:v>
                </c:pt>
                <c:pt idx="37949">
                  <c:v>1.771868</c:v>
                </c:pt>
                <c:pt idx="37950">
                  <c:v>1.771884</c:v>
                </c:pt>
                <c:pt idx="37951">
                  <c:v>1.7719</c:v>
                </c:pt>
                <c:pt idx="37952">
                  <c:v>1.771916</c:v>
                </c:pt>
                <c:pt idx="37953">
                  <c:v>1.7719309999999999</c:v>
                </c:pt>
                <c:pt idx="37954">
                  <c:v>1.7719469999999999</c:v>
                </c:pt>
                <c:pt idx="37955">
                  <c:v>1.771963</c:v>
                </c:pt>
                <c:pt idx="37956">
                  <c:v>1.771979</c:v>
                </c:pt>
                <c:pt idx="37957">
                  <c:v>1.771995</c:v>
                </c:pt>
                <c:pt idx="37958">
                  <c:v>1.772011</c:v>
                </c:pt>
                <c:pt idx="37959">
                  <c:v>1.772027</c:v>
                </c:pt>
                <c:pt idx="37960">
                  <c:v>1.772043</c:v>
                </c:pt>
                <c:pt idx="37961">
                  <c:v>1.7720579999999999</c:v>
                </c:pt>
                <c:pt idx="37962">
                  <c:v>1.7720279999999999</c:v>
                </c:pt>
                <c:pt idx="37963">
                  <c:v>1.771989</c:v>
                </c:pt>
                <c:pt idx="37964">
                  <c:v>1.7719499999999999</c:v>
                </c:pt>
                <c:pt idx="37965">
                  <c:v>1.771911</c:v>
                </c:pt>
                <c:pt idx="37966">
                  <c:v>1.7718719999999999</c:v>
                </c:pt>
                <c:pt idx="37967">
                  <c:v>1.771833</c:v>
                </c:pt>
                <c:pt idx="37968">
                  <c:v>1.7717940000000001</c:v>
                </c:pt>
                <c:pt idx="37969">
                  <c:v>1.771755</c:v>
                </c:pt>
                <c:pt idx="37970">
                  <c:v>1.7717160000000001</c:v>
                </c:pt>
                <c:pt idx="37971">
                  <c:v>1.7716769999999999</c:v>
                </c:pt>
                <c:pt idx="37972">
                  <c:v>1.771638</c:v>
                </c:pt>
                <c:pt idx="37973">
                  <c:v>1.7715989999999999</c:v>
                </c:pt>
                <c:pt idx="37974">
                  <c:v>1.77156</c:v>
                </c:pt>
                <c:pt idx="37975">
                  <c:v>1.7715209999999999</c:v>
                </c:pt>
                <c:pt idx="37976">
                  <c:v>1.771482</c:v>
                </c:pt>
                <c:pt idx="37977">
                  <c:v>1.7714639999999999</c:v>
                </c:pt>
                <c:pt idx="37978">
                  <c:v>1.771539</c:v>
                </c:pt>
                <c:pt idx="37979">
                  <c:v>1.7716149999999999</c:v>
                </c:pt>
                <c:pt idx="37980">
                  <c:v>1.77169</c:v>
                </c:pt>
                <c:pt idx="37981">
                  <c:v>1.771766</c:v>
                </c:pt>
                <c:pt idx="37982">
                  <c:v>1.771841</c:v>
                </c:pt>
                <c:pt idx="37983">
                  <c:v>1.771917</c:v>
                </c:pt>
                <c:pt idx="37984">
                  <c:v>1.771992</c:v>
                </c:pt>
                <c:pt idx="37985">
                  <c:v>1.772068</c:v>
                </c:pt>
                <c:pt idx="37986">
                  <c:v>1.772143</c:v>
                </c:pt>
                <c:pt idx="37987">
                  <c:v>1.772219</c:v>
                </c:pt>
                <c:pt idx="37988">
                  <c:v>1.772294</c:v>
                </c:pt>
                <c:pt idx="37989">
                  <c:v>1.77237</c:v>
                </c:pt>
                <c:pt idx="37990">
                  <c:v>1.772445</c:v>
                </c:pt>
                <c:pt idx="37991">
                  <c:v>1.772521</c:v>
                </c:pt>
                <c:pt idx="37992">
                  <c:v>1.7725960000000001</c:v>
                </c:pt>
                <c:pt idx="37993">
                  <c:v>1.7726470000000001</c:v>
                </c:pt>
                <c:pt idx="37994">
                  <c:v>1.7726729999999999</c:v>
                </c:pt>
                <c:pt idx="37995">
                  <c:v>1.7726980000000001</c:v>
                </c:pt>
                <c:pt idx="37996">
                  <c:v>1.772724</c:v>
                </c:pt>
                <c:pt idx="37997">
                  <c:v>1.7727489999999999</c:v>
                </c:pt>
                <c:pt idx="37998">
                  <c:v>1.772775</c:v>
                </c:pt>
                <c:pt idx="37999">
                  <c:v>1.7727999999999999</c:v>
                </c:pt>
                <c:pt idx="38000">
                  <c:v>1.772826</c:v>
                </c:pt>
                <c:pt idx="38001">
                  <c:v>1.772851</c:v>
                </c:pt>
                <c:pt idx="38002">
                  <c:v>1.772877</c:v>
                </c:pt>
                <c:pt idx="38003">
                  <c:v>1.772902</c:v>
                </c:pt>
                <c:pt idx="38004">
                  <c:v>1.7729280000000001</c:v>
                </c:pt>
                <c:pt idx="38005">
                  <c:v>1.772953</c:v>
                </c:pt>
                <c:pt idx="38006">
                  <c:v>1.7729790000000001</c:v>
                </c:pt>
                <c:pt idx="38007">
                  <c:v>1.773004</c:v>
                </c:pt>
                <c:pt idx="38008">
                  <c:v>1.7730300000000001</c:v>
                </c:pt>
                <c:pt idx="38009">
                  <c:v>1.7730049999999999</c:v>
                </c:pt>
                <c:pt idx="38010">
                  <c:v>1.7729710000000001</c:v>
                </c:pt>
                <c:pt idx="38011">
                  <c:v>1.7729379999999999</c:v>
                </c:pt>
                <c:pt idx="38012">
                  <c:v>1.772904</c:v>
                </c:pt>
                <c:pt idx="38013">
                  <c:v>1.7728710000000001</c:v>
                </c:pt>
                <c:pt idx="38014">
                  <c:v>1.772837</c:v>
                </c:pt>
                <c:pt idx="38015">
                  <c:v>1.772804</c:v>
                </c:pt>
                <c:pt idx="38016">
                  <c:v>1.77277</c:v>
                </c:pt>
                <c:pt idx="38017">
                  <c:v>1.772737</c:v>
                </c:pt>
                <c:pt idx="38018">
                  <c:v>1.7727029999999999</c:v>
                </c:pt>
                <c:pt idx="38019">
                  <c:v>1.77267</c:v>
                </c:pt>
                <c:pt idx="38020">
                  <c:v>1.772637</c:v>
                </c:pt>
                <c:pt idx="38021">
                  <c:v>1.7726029999999999</c:v>
                </c:pt>
                <c:pt idx="38022">
                  <c:v>1.77257</c:v>
                </c:pt>
                <c:pt idx="38023">
                  <c:v>1.7725359999999999</c:v>
                </c:pt>
                <c:pt idx="38024">
                  <c:v>1.7725029999999999</c:v>
                </c:pt>
                <c:pt idx="38025">
                  <c:v>1.7723899999999999</c:v>
                </c:pt>
                <c:pt idx="38026">
                  <c:v>1.7722720000000001</c:v>
                </c:pt>
                <c:pt idx="38027">
                  <c:v>1.772154</c:v>
                </c:pt>
                <c:pt idx="38028">
                  <c:v>1.7720359999999999</c:v>
                </c:pt>
                <c:pt idx="38029">
                  <c:v>1.7719180000000001</c:v>
                </c:pt>
                <c:pt idx="38030">
                  <c:v>1.7718</c:v>
                </c:pt>
                <c:pt idx="38031">
                  <c:v>1.7716829999999999</c:v>
                </c:pt>
                <c:pt idx="38032">
                  <c:v>1.7715650000000001</c:v>
                </c:pt>
                <c:pt idx="38033">
                  <c:v>1.771447</c:v>
                </c:pt>
                <c:pt idx="38034">
                  <c:v>1.7713289999999999</c:v>
                </c:pt>
                <c:pt idx="38035">
                  <c:v>1.7712110000000001</c:v>
                </c:pt>
                <c:pt idx="38036">
                  <c:v>1.771093</c:v>
                </c:pt>
                <c:pt idx="38037">
                  <c:v>1.770975</c:v>
                </c:pt>
                <c:pt idx="38038">
                  <c:v>1.7708569999999999</c:v>
                </c:pt>
                <c:pt idx="38039">
                  <c:v>1.7707390000000001</c:v>
                </c:pt>
                <c:pt idx="38040">
                  <c:v>1.770621</c:v>
                </c:pt>
                <c:pt idx="38041">
                  <c:v>1.7707189999999999</c:v>
                </c:pt>
                <c:pt idx="38042">
                  <c:v>1.7708349999999999</c:v>
                </c:pt>
                <c:pt idx="38043">
                  <c:v>1.7709520000000001</c:v>
                </c:pt>
                <c:pt idx="38044">
                  <c:v>1.7710680000000001</c:v>
                </c:pt>
                <c:pt idx="38045">
                  <c:v>1.7711840000000001</c:v>
                </c:pt>
                <c:pt idx="38046">
                  <c:v>1.771301</c:v>
                </c:pt>
                <c:pt idx="38047">
                  <c:v>1.771417</c:v>
                </c:pt>
                <c:pt idx="38048">
                  <c:v>1.771533</c:v>
                </c:pt>
                <c:pt idx="38049">
                  <c:v>1.771649</c:v>
                </c:pt>
                <c:pt idx="38050">
                  <c:v>1.771766</c:v>
                </c:pt>
                <c:pt idx="38051">
                  <c:v>1.771882</c:v>
                </c:pt>
                <c:pt idx="38052">
                  <c:v>1.771998</c:v>
                </c:pt>
                <c:pt idx="38053">
                  <c:v>1.772114</c:v>
                </c:pt>
                <c:pt idx="38054">
                  <c:v>1.7722309999999999</c:v>
                </c:pt>
                <c:pt idx="38055">
                  <c:v>1.7723469999999999</c:v>
                </c:pt>
                <c:pt idx="38056">
                  <c:v>1.7724420000000001</c:v>
                </c:pt>
                <c:pt idx="38057">
                  <c:v>1.7724500000000001</c:v>
                </c:pt>
                <c:pt idx="38058">
                  <c:v>1.7724569999999999</c:v>
                </c:pt>
                <c:pt idx="38059">
                  <c:v>1.772464</c:v>
                </c:pt>
                <c:pt idx="38060">
                  <c:v>1.772472</c:v>
                </c:pt>
                <c:pt idx="38061">
                  <c:v>1.7724789999999999</c:v>
                </c:pt>
                <c:pt idx="38062">
                  <c:v>1.772486</c:v>
                </c:pt>
                <c:pt idx="38063">
                  <c:v>1.772494</c:v>
                </c:pt>
                <c:pt idx="38064">
                  <c:v>1.7725010000000001</c:v>
                </c:pt>
                <c:pt idx="38065">
                  <c:v>1.7725089999999999</c:v>
                </c:pt>
                <c:pt idx="38066">
                  <c:v>1.772516</c:v>
                </c:pt>
                <c:pt idx="38067">
                  <c:v>1.7725230000000001</c:v>
                </c:pt>
                <c:pt idx="38068">
                  <c:v>1.7725310000000001</c:v>
                </c:pt>
                <c:pt idx="38069">
                  <c:v>1.7725379999999999</c:v>
                </c:pt>
                <c:pt idx="38070">
                  <c:v>1.772545</c:v>
                </c:pt>
                <c:pt idx="38071">
                  <c:v>1.772553</c:v>
                </c:pt>
                <c:pt idx="38072">
                  <c:v>1.7726</c:v>
                </c:pt>
                <c:pt idx="38073">
                  <c:v>1.772691</c:v>
                </c:pt>
                <c:pt idx="38074">
                  <c:v>1.7727820000000001</c:v>
                </c:pt>
                <c:pt idx="38075">
                  <c:v>1.7728729999999999</c:v>
                </c:pt>
                <c:pt idx="38076">
                  <c:v>1.772964</c:v>
                </c:pt>
                <c:pt idx="38077">
                  <c:v>1.773055</c:v>
                </c:pt>
                <c:pt idx="38078">
                  <c:v>1.7731460000000001</c:v>
                </c:pt>
                <c:pt idx="38079">
                  <c:v>1.773237</c:v>
                </c:pt>
                <c:pt idx="38080">
                  <c:v>1.773328</c:v>
                </c:pt>
                <c:pt idx="38081">
                  <c:v>1.7734190000000001</c:v>
                </c:pt>
                <c:pt idx="38082">
                  <c:v>1.7735099999999999</c:v>
                </c:pt>
                <c:pt idx="38083">
                  <c:v>1.7736019999999999</c:v>
                </c:pt>
                <c:pt idx="38084">
                  <c:v>1.773693</c:v>
                </c:pt>
                <c:pt idx="38085">
                  <c:v>1.773784</c:v>
                </c:pt>
                <c:pt idx="38086">
                  <c:v>1.7738750000000001</c:v>
                </c:pt>
                <c:pt idx="38087">
                  <c:v>1.7739659999999999</c:v>
                </c:pt>
                <c:pt idx="38088">
                  <c:v>1.774089</c:v>
                </c:pt>
                <c:pt idx="38089">
                  <c:v>1.774222</c:v>
                </c:pt>
                <c:pt idx="38090">
                  <c:v>1.774354</c:v>
                </c:pt>
                <c:pt idx="38091">
                  <c:v>1.7744869999999999</c:v>
                </c:pt>
                <c:pt idx="38092">
                  <c:v>1.7746200000000001</c:v>
                </c:pt>
                <c:pt idx="38093">
                  <c:v>1.774753</c:v>
                </c:pt>
                <c:pt idx="38094">
                  <c:v>1.774886</c:v>
                </c:pt>
                <c:pt idx="38095">
                  <c:v>1.775018</c:v>
                </c:pt>
                <c:pt idx="38096">
                  <c:v>1.7751509999999999</c:v>
                </c:pt>
                <c:pt idx="38097">
                  <c:v>1.7752829999999999</c:v>
                </c:pt>
                <c:pt idx="38098">
                  <c:v>1.7754160000000001</c:v>
                </c:pt>
                <c:pt idx="38099">
                  <c:v>1.775549</c:v>
                </c:pt>
                <c:pt idx="38100">
                  <c:v>1.775682</c:v>
                </c:pt>
                <c:pt idx="38101">
                  <c:v>1.775814</c:v>
                </c:pt>
                <c:pt idx="38102">
                  <c:v>1.7759469999999999</c:v>
                </c:pt>
                <c:pt idx="38103">
                  <c:v>1.7760880000000001</c:v>
                </c:pt>
                <c:pt idx="38104">
                  <c:v>1.776294</c:v>
                </c:pt>
                <c:pt idx="38105">
                  <c:v>1.7765</c:v>
                </c:pt>
                <c:pt idx="38106">
                  <c:v>1.776705</c:v>
                </c:pt>
                <c:pt idx="38107">
                  <c:v>1.7769109999999999</c:v>
                </c:pt>
                <c:pt idx="38108">
                  <c:v>1.7771170000000001</c:v>
                </c:pt>
                <c:pt idx="38109">
                  <c:v>1.777323</c:v>
                </c:pt>
                <c:pt idx="38110">
                  <c:v>1.7775289999999999</c:v>
                </c:pt>
                <c:pt idx="38111">
                  <c:v>1.7777350000000001</c:v>
                </c:pt>
                <c:pt idx="38112">
                  <c:v>1.777941</c:v>
                </c:pt>
                <c:pt idx="38113">
                  <c:v>1.7781469999999999</c:v>
                </c:pt>
                <c:pt idx="38114">
                  <c:v>1.7783530000000001</c:v>
                </c:pt>
                <c:pt idx="38115">
                  <c:v>1.7785580000000001</c:v>
                </c:pt>
                <c:pt idx="38116">
                  <c:v>1.778764</c:v>
                </c:pt>
                <c:pt idx="38117">
                  <c:v>1.7789699999999999</c:v>
                </c:pt>
                <c:pt idx="38118">
                  <c:v>1.7791760000000001</c:v>
                </c:pt>
                <c:pt idx="38119">
                  <c:v>1.779263</c:v>
                </c:pt>
                <c:pt idx="38120">
                  <c:v>1.779209</c:v>
                </c:pt>
                <c:pt idx="38121">
                  <c:v>1.7791539999999999</c:v>
                </c:pt>
                <c:pt idx="38122">
                  <c:v>1.7790999999999999</c:v>
                </c:pt>
                <c:pt idx="38123">
                  <c:v>1.779045</c:v>
                </c:pt>
                <c:pt idx="38124">
                  <c:v>1.7789900000000001</c:v>
                </c:pt>
                <c:pt idx="38125">
                  <c:v>1.7789360000000001</c:v>
                </c:pt>
                <c:pt idx="38126">
                  <c:v>1.7788809999999999</c:v>
                </c:pt>
                <c:pt idx="38127">
                  <c:v>1.7788269999999999</c:v>
                </c:pt>
                <c:pt idx="38128">
                  <c:v>1.778772</c:v>
                </c:pt>
                <c:pt idx="38129">
                  <c:v>1.778718</c:v>
                </c:pt>
                <c:pt idx="38130">
                  <c:v>1.7786630000000001</c:v>
                </c:pt>
                <c:pt idx="38131">
                  <c:v>1.778608</c:v>
                </c:pt>
                <c:pt idx="38132">
                  <c:v>1.778554</c:v>
                </c:pt>
                <c:pt idx="38133">
                  <c:v>1.7784990000000001</c:v>
                </c:pt>
                <c:pt idx="38134">
                  <c:v>1.7784450000000001</c:v>
                </c:pt>
                <c:pt idx="38135">
                  <c:v>1.778491</c:v>
                </c:pt>
                <c:pt idx="38136">
                  <c:v>1.77868</c:v>
                </c:pt>
                <c:pt idx="38137">
                  <c:v>1.77887</c:v>
                </c:pt>
                <c:pt idx="38138">
                  <c:v>1.7790600000000001</c:v>
                </c:pt>
                <c:pt idx="38139">
                  <c:v>1.7792490000000001</c:v>
                </c:pt>
                <c:pt idx="38140">
                  <c:v>1.779439</c:v>
                </c:pt>
                <c:pt idx="38141">
                  <c:v>1.7796289999999999</c:v>
                </c:pt>
                <c:pt idx="38142">
                  <c:v>1.779819</c:v>
                </c:pt>
                <c:pt idx="38143">
                  <c:v>1.780009</c:v>
                </c:pt>
                <c:pt idx="38144">
                  <c:v>1.7801979999999999</c:v>
                </c:pt>
                <c:pt idx="38145">
                  <c:v>1.7803880000000001</c:v>
                </c:pt>
                <c:pt idx="38146">
                  <c:v>1.780578</c:v>
                </c:pt>
                <c:pt idx="38147">
                  <c:v>1.7807679999999999</c:v>
                </c:pt>
                <c:pt idx="38148">
                  <c:v>1.780958</c:v>
                </c:pt>
                <c:pt idx="38149">
                  <c:v>1.781148</c:v>
                </c:pt>
                <c:pt idx="38150">
                  <c:v>1.7813369999999999</c:v>
                </c:pt>
                <c:pt idx="38151">
                  <c:v>1.781452</c:v>
                </c:pt>
                <c:pt idx="38152">
                  <c:v>1.7814680000000001</c:v>
                </c:pt>
                <c:pt idx="38153">
                  <c:v>1.7814840000000001</c:v>
                </c:pt>
                <c:pt idx="38154">
                  <c:v>1.7815000000000001</c:v>
                </c:pt>
                <c:pt idx="38155">
                  <c:v>1.781515</c:v>
                </c:pt>
                <c:pt idx="38156">
                  <c:v>1.781531</c:v>
                </c:pt>
                <c:pt idx="38157">
                  <c:v>1.781547</c:v>
                </c:pt>
                <c:pt idx="38158">
                  <c:v>1.781563</c:v>
                </c:pt>
                <c:pt idx="38159">
                  <c:v>1.781579</c:v>
                </c:pt>
                <c:pt idx="38160">
                  <c:v>1.781595</c:v>
                </c:pt>
                <c:pt idx="38161">
                  <c:v>1.7816110000000001</c:v>
                </c:pt>
                <c:pt idx="38162">
                  <c:v>1.7816270000000001</c:v>
                </c:pt>
                <c:pt idx="38163">
                  <c:v>1.7816419999999999</c:v>
                </c:pt>
                <c:pt idx="38164">
                  <c:v>1.781658</c:v>
                </c:pt>
                <c:pt idx="38165">
                  <c:v>1.781674</c:v>
                </c:pt>
                <c:pt idx="38166">
                  <c:v>1.78169</c:v>
                </c:pt>
                <c:pt idx="38167">
                  <c:v>1.7818449999999999</c:v>
                </c:pt>
                <c:pt idx="38168">
                  <c:v>1.7820549999999999</c:v>
                </c:pt>
                <c:pt idx="38169">
                  <c:v>1.782265</c:v>
                </c:pt>
                <c:pt idx="38170">
                  <c:v>1.782475</c:v>
                </c:pt>
                <c:pt idx="38171">
                  <c:v>1.7826839999999999</c:v>
                </c:pt>
                <c:pt idx="38172">
                  <c:v>1.782894</c:v>
                </c:pt>
                <c:pt idx="38173">
                  <c:v>1.783104</c:v>
                </c:pt>
                <c:pt idx="38174">
                  <c:v>1.7833140000000001</c:v>
                </c:pt>
                <c:pt idx="38175">
                  <c:v>1.7835240000000001</c:v>
                </c:pt>
                <c:pt idx="38176">
                  <c:v>1.7837339999999999</c:v>
                </c:pt>
                <c:pt idx="38177">
                  <c:v>1.783944</c:v>
                </c:pt>
                <c:pt idx="38178">
                  <c:v>1.7841530000000001</c:v>
                </c:pt>
                <c:pt idx="38179">
                  <c:v>1.7843629999999999</c:v>
                </c:pt>
                <c:pt idx="38180">
                  <c:v>1.784573</c:v>
                </c:pt>
                <c:pt idx="38181">
                  <c:v>1.784783</c:v>
                </c:pt>
                <c:pt idx="38182">
                  <c:v>1.784991</c:v>
                </c:pt>
                <c:pt idx="38183">
                  <c:v>1.784934</c:v>
                </c:pt>
                <c:pt idx="38184">
                  <c:v>1.784877</c:v>
                </c:pt>
                <c:pt idx="38185">
                  <c:v>1.7848200000000001</c:v>
                </c:pt>
                <c:pt idx="38186">
                  <c:v>1.7847630000000001</c:v>
                </c:pt>
                <c:pt idx="38187">
                  <c:v>1.7847059999999999</c:v>
                </c:pt>
                <c:pt idx="38188">
                  <c:v>1.7846489999999999</c:v>
                </c:pt>
                <c:pt idx="38189">
                  <c:v>1.784592</c:v>
                </c:pt>
                <c:pt idx="38190">
                  <c:v>1.784535</c:v>
                </c:pt>
                <c:pt idx="38191">
                  <c:v>1.784478</c:v>
                </c:pt>
                <c:pt idx="38192">
                  <c:v>1.784421</c:v>
                </c:pt>
                <c:pt idx="38193">
                  <c:v>1.7843640000000001</c:v>
                </c:pt>
                <c:pt idx="38194">
                  <c:v>1.7843070000000001</c:v>
                </c:pt>
                <c:pt idx="38195">
                  <c:v>1.7842499999999999</c:v>
                </c:pt>
                <c:pt idx="38196">
                  <c:v>1.7841929999999999</c:v>
                </c:pt>
                <c:pt idx="38197">
                  <c:v>1.7841359999999999</c:v>
                </c:pt>
                <c:pt idx="38198">
                  <c:v>1.784092</c:v>
                </c:pt>
                <c:pt idx="38199">
                  <c:v>1.784076</c:v>
                </c:pt>
                <c:pt idx="38200">
                  <c:v>1.78406</c:v>
                </c:pt>
                <c:pt idx="38201">
                  <c:v>1.7840450000000001</c:v>
                </c:pt>
                <c:pt idx="38202">
                  <c:v>1.7840290000000001</c:v>
                </c:pt>
                <c:pt idx="38203">
                  <c:v>1.7840130000000001</c:v>
                </c:pt>
                <c:pt idx="38204">
                  <c:v>1.7839970000000001</c:v>
                </c:pt>
                <c:pt idx="38205">
                  <c:v>1.783981</c:v>
                </c:pt>
                <c:pt idx="38206">
                  <c:v>1.783965</c:v>
                </c:pt>
                <c:pt idx="38207">
                  <c:v>1.783949</c:v>
                </c:pt>
                <c:pt idx="38208">
                  <c:v>1.783933</c:v>
                </c:pt>
                <c:pt idx="38209">
                  <c:v>1.783917</c:v>
                </c:pt>
                <c:pt idx="38210">
                  <c:v>1.783901</c:v>
                </c:pt>
                <c:pt idx="38211">
                  <c:v>1.7838849999999999</c:v>
                </c:pt>
                <c:pt idx="38212">
                  <c:v>1.7838689999999999</c:v>
                </c:pt>
                <c:pt idx="38213">
                  <c:v>1.7838529999999999</c:v>
                </c:pt>
                <c:pt idx="38214">
                  <c:v>1.7838750000000001</c:v>
                </c:pt>
                <c:pt idx="38215">
                  <c:v>1.783917</c:v>
                </c:pt>
                <c:pt idx="38216">
                  <c:v>1.7839579999999999</c:v>
                </c:pt>
                <c:pt idx="38217">
                  <c:v>1.784</c:v>
                </c:pt>
                <c:pt idx="38218">
                  <c:v>1.784041</c:v>
                </c:pt>
                <c:pt idx="38219">
                  <c:v>1.7840830000000001</c:v>
                </c:pt>
                <c:pt idx="38220">
                  <c:v>1.784124</c:v>
                </c:pt>
                <c:pt idx="38221">
                  <c:v>1.7841659999999999</c:v>
                </c:pt>
                <c:pt idx="38222">
                  <c:v>1.7842070000000001</c:v>
                </c:pt>
                <c:pt idx="38223">
                  <c:v>1.784249</c:v>
                </c:pt>
                <c:pt idx="38224">
                  <c:v>1.7842899999999999</c:v>
                </c:pt>
                <c:pt idx="38225">
                  <c:v>1.784332</c:v>
                </c:pt>
                <c:pt idx="38226">
                  <c:v>1.784373</c:v>
                </c:pt>
                <c:pt idx="38227">
                  <c:v>1.7844150000000001</c:v>
                </c:pt>
                <c:pt idx="38228">
                  <c:v>1.784456</c:v>
                </c:pt>
                <c:pt idx="38229">
                  <c:v>1.7844990000000001</c:v>
                </c:pt>
                <c:pt idx="38230">
                  <c:v>1.784589</c:v>
                </c:pt>
                <c:pt idx="38231">
                  <c:v>1.7846789999999999</c:v>
                </c:pt>
                <c:pt idx="38232">
                  <c:v>1.784769</c:v>
                </c:pt>
                <c:pt idx="38233">
                  <c:v>1.784859</c:v>
                </c:pt>
                <c:pt idx="38234">
                  <c:v>1.7849489999999999</c:v>
                </c:pt>
                <c:pt idx="38235">
                  <c:v>1.785039</c:v>
                </c:pt>
                <c:pt idx="38236">
                  <c:v>1.785129</c:v>
                </c:pt>
                <c:pt idx="38237">
                  <c:v>1.7852189999999999</c:v>
                </c:pt>
                <c:pt idx="38238">
                  <c:v>1.785309</c:v>
                </c:pt>
                <c:pt idx="38239">
                  <c:v>1.785398</c:v>
                </c:pt>
                <c:pt idx="38240">
                  <c:v>1.785488</c:v>
                </c:pt>
                <c:pt idx="38241">
                  <c:v>1.7855780000000001</c:v>
                </c:pt>
                <c:pt idx="38242">
                  <c:v>1.785668</c:v>
                </c:pt>
                <c:pt idx="38243">
                  <c:v>1.785758</c:v>
                </c:pt>
                <c:pt idx="38244">
                  <c:v>1.7858480000000001</c:v>
                </c:pt>
                <c:pt idx="38245">
                  <c:v>1.785938</c:v>
                </c:pt>
                <c:pt idx="38246">
                  <c:v>1.7858259999999999</c:v>
                </c:pt>
                <c:pt idx="38247">
                  <c:v>1.7856959999999999</c:v>
                </c:pt>
                <c:pt idx="38248">
                  <c:v>1.785566</c:v>
                </c:pt>
                <c:pt idx="38249">
                  <c:v>1.785436</c:v>
                </c:pt>
                <c:pt idx="38250">
                  <c:v>1.7853060000000001</c:v>
                </c:pt>
                <c:pt idx="38251">
                  <c:v>1.7851760000000001</c:v>
                </c:pt>
                <c:pt idx="38252">
                  <c:v>1.7850459999999999</c:v>
                </c:pt>
                <c:pt idx="38253">
                  <c:v>1.7849159999999999</c:v>
                </c:pt>
                <c:pt idx="38254">
                  <c:v>1.784786</c:v>
                </c:pt>
                <c:pt idx="38255">
                  <c:v>1.7846569999999999</c:v>
                </c:pt>
                <c:pt idx="38256">
                  <c:v>1.784527</c:v>
                </c:pt>
                <c:pt idx="38257">
                  <c:v>1.784397</c:v>
                </c:pt>
                <c:pt idx="38258">
                  <c:v>1.784267</c:v>
                </c:pt>
                <c:pt idx="38259">
                  <c:v>1.7841370000000001</c:v>
                </c:pt>
                <c:pt idx="38260">
                  <c:v>1.7840069999999999</c:v>
                </c:pt>
                <c:pt idx="38261">
                  <c:v>1.7838830000000001</c:v>
                </c:pt>
                <c:pt idx="38262">
                  <c:v>1.7838529999999999</c:v>
                </c:pt>
                <c:pt idx="38263">
                  <c:v>1.783822</c:v>
                </c:pt>
                <c:pt idx="38264">
                  <c:v>1.783792</c:v>
                </c:pt>
                <c:pt idx="38265">
                  <c:v>1.7837620000000001</c:v>
                </c:pt>
                <c:pt idx="38266">
                  <c:v>1.783731</c:v>
                </c:pt>
                <c:pt idx="38267">
                  <c:v>1.783701</c:v>
                </c:pt>
                <c:pt idx="38268">
                  <c:v>1.783671</c:v>
                </c:pt>
                <c:pt idx="38269">
                  <c:v>1.783641</c:v>
                </c:pt>
                <c:pt idx="38270">
                  <c:v>1.7836099999999999</c:v>
                </c:pt>
                <c:pt idx="38271">
                  <c:v>1.7835799999999999</c:v>
                </c:pt>
                <c:pt idx="38272">
                  <c:v>1.78355</c:v>
                </c:pt>
                <c:pt idx="38273">
                  <c:v>1.7835190000000001</c:v>
                </c:pt>
                <c:pt idx="38274">
                  <c:v>1.7834890000000001</c:v>
                </c:pt>
                <c:pt idx="38275">
                  <c:v>1.7834589999999999</c:v>
                </c:pt>
                <c:pt idx="38276">
                  <c:v>1.783428</c:v>
                </c:pt>
                <c:pt idx="38277">
                  <c:v>1.7833950000000001</c:v>
                </c:pt>
                <c:pt idx="38278">
                  <c:v>1.7833570000000001</c:v>
                </c:pt>
                <c:pt idx="38279">
                  <c:v>1.783318</c:v>
                </c:pt>
                <c:pt idx="38280">
                  <c:v>1.7832790000000001</c:v>
                </c:pt>
                <c:pt idx="38281">
                  <c:v>1.7832410000000001</c:v>
                </c:pt>
                <c:pt idx="38282">
                  <c:v>1.783202</c:v>
                </c:pt>
                <c:pt idx="38283">
                  <c:v>1.7831630000000001</c:v>
                </c:pt>
                <c:pt idx="38284">
                  <c:v>1.7831250000000001</c:v>
                </c:pt>
                <c:pt idx="38285">
                  <c:v>1.7830859999999999</c:v>
                </c:pt>
                <c:pt idx="38286">
                  <c:v>1.783048</c:v>
                </c:pt>
                <c:pt idx="38287">
                  <c:v>1.7830090000000001</c:v>
                </c:pt>
                <c:pt idx="38288">
                  <c:v>1.7829699999999999</c:v>
                </c:pt>
                <c:pt idx="38289">
                  <c:v>1.782932</c:v>
                </c:pt>
                <c:pt idx="38290">
                  <c:v>1.7828930000000001</c:v>
                </c:pt>
                <c:pt idx="38291">
                  <c:v>1.7828539999999999</c:v>
                </c:pt>
                <c:pt idx="38292">
                  <c:v>1.782816</c:v>
                </c:pt>
                <c:pt idx="38293">
                  <c:v>1.78274</c:v>
                </c:pt>
                <c:pt idx="38294">
                  <c:v>1.7826420000000001</c:v>
                </c:pt>
                <c:pt idx="38295">
                  <c:v>1.782543</c:v>
                </c:pt>
                <c:pt idx="38296">
                  <c:v>1.7824450000000001</c:v>
                </c:pt>
                <c:pt idx="38297">
                  <c:v>1.7823469999999999</c:v>
                </c:pt>
                <c:pt idx="38298">
                  <c:v>1.7822480000000001</c:v>
                </c:pt>
                <c:pt idx="38299">
                  <c:v>1.7821499999999999</c:v>
                </c:pt>
                <c:pt idx="38300">
                  <c:v>1.782052</c:v>
                </c:pt>
                <c:pt idx="38301">
                  <c:v>1.7819529999999999</c:v>
                </c:pt>
                <c:pt idx="38302">
                  <c:v>1.781855</c:v>
                </c:pt>
                <c:pt idx="38303">
                  <c:v>1.781757</c:v>
                </c:pt>
                <c:pt idx="38304">
                  <c:v>1.781658</c:v>
                </c:pt>
                <c:pt idx="38305">
                  <c:v>1.78156</c:v>
                </c:pt>
                <c:pt idx="38306">
                  <c:v>1.781461</c:v>
                </c:pt>
                <c:pt idx="38307">
                  <c:v>1.781363</c:v>
                </c:pt>
                <c:pt idx="38308">
                  <c:v>1.7812650000000001</c:v>
                </c:pt>
                <c:pt idx="38309">
                  <c:v>1.781299</c:v>
                </c:pt>
                <c:pt idx="38310">
                  <c:v>1.7813479999999999</c:v>
                </c:pt>
                <c:pt idx="38311">
                  <c:v>1.7813969999999999</c:v>
                </c:pt>
                <c:pt idx="38312">
                  <c:v>1.7814449999999999</c:v>
                </c:pt>
                <c:pt idx="38313">
                  <c:v>1.7814939999999999</c:v>
                </c:pt>
                <c:pt idx="38314">
                  <c:v>1.7815430000000001</c:v>
                </c:pt>
                <c:pt idx="38315">
                  <c:v>1.7815909999999999</c:v>
                </c:pt>
                <c:pt idx="38316">
                  <c:v>1.7816399999999999</c:v>
                </c:pt>
                <c:pt idx="38317">
                  <c:v>1.7816890000000001</c:v>
                </c:pt>
                <c:pt idx="38318">
                  <c:v>1.781738</c:v>
                </c:pt>
                <c:pt idx="38319">
                  <c:v>1.7817860000000001</c:v>
                </c:pt>
                <c:pt idx="38320">
                  <c:v>1.7818350000000001</c:v>
                </c:pt>
                <c:pt idx="38321">
                  <c:v>1.781884</c:v>
                </c:pt>
                <c:pt idx="38322">
                  <c:v>1.781933</c:v>
                </c:pt>
                <c:pt idx="38323">
                  <c:v>1.781981</c:v>
                </c:pt>
                <c:pt idx="38324">
                  <c:v>1.7820240000000001</c:v>
                </c:pt>
                <c:pt idx="38325">
                  <c:v>1.782046</c:v>
                </c:pt>
                <c:pt idx="38326">
                  <c:v>1.782068</c:v>
                </c:pt>
                <c:pt idx="38327">
                  <c:v>1.78209</c:v>
                </c:pt>
                <c:pt idx="38328">
                  <c:v>1.7821119999999999</c:v>
                </c:pt>
                <c:pt idx="38329">
                  <c:v>1.7821340000000001</c:v>
                </c:pt>
                <c:pt idx="38330">
                  <c:v>1.7821560000000001</c:v>
                </c:pt>
                <c:pt idx="38331">
                  <c:v>1.7821769999999999</c:v>
                </c:pt>
                <c:pt idx="38332">
                  <c:v>1.7821990000000001</c:v>
                </c:pt>
                <c:pt idx="38333">
                  <c:v>1.7822210000000001</c:v>
                </c:pt>
                <c:pt idx="38334">
                  <c:v>1.782243</c:v>
                </c:pt>
                <c:pt idx="38335">
                  <c:v>1.782265</c:v>
                </c:pt>
                <c:pt idx="38336">
                  <c:v>1.782287</c:v>
                </c:pt>
                <c:pt idx="38337">
                  <c:v>1.7823089999999999</c:v>
                </c:pt>
                <c:pt idx="38338">
                  <c:v>1.7823310000000001</c:v>
                </c:pt>
                <c:pt idx="38339">
                  <c:v>1.7823530000000001</c:v>
                </c:pt>
                <c:pt idx="38340">
                  <c:v>1.7823340000000001</c:v>
                </c:pt>
                <c:pt idx="38341">
                  <c:v>1.782289</c:v>
                </c:pt>
                <c:pt idx="38342">
                  <c:v>1.7822450000000001</c:v>
                </c:pt>
                <c:pt idx="38343">
                  <c:v>1.7822</c:v>
                </c:pt>
                <c:pt idx="38344">
                  <c:v>1.7821549999999999</c:v>
                </c:pt>
                <c:pt idx="38345">
                  <c:v>1.7821100000000001</c:v>
                </c:pt>
                <c:pt idx="38346">
                  <c:v>1.7820659999999999</c:v>
                </c:pt>
                <c:pt idx="38347">
                  <c:v>1.7820210000000001</c:v>
                </c:pt>
                <c:pt idx="38348">
                  <c:v>1.781976</c:v>
                </c:pt>
                <c:pt idx="38349">
                  <c:v>1.7819309999999999</c:v>
                </c:pt>
                <c:pt idx="38350">
                  <c:v>1.781887</c:v>
                </c:pt>
                <c:pt idx="38351">
                  <c:v>1.7818419999999999</c:v>
                </c:pt>
                <c:pt idx="38352">
                  <c:v>1.7817970000000001</c:v>
                </c:pt>
                <c:pt idx="38353">
                  <c:v>1.781752</c:v>
                </c:pt>
                <c:pt idx="38354">
                  <c:v>1.7817080000000001</c:v>
                </c:pt>
                <c:pt idx="38355">
                  <c:v>1.781663</c:v>
                </c:pt>
                <c:pt idx="38356">
                  <c:v>1.7816940000000001</c:v>
                </c:pt>
                <c:pt idx="38357">
                  <c:v>1.781852</c:v>
                </c:pt>
                <c:pt idx="38358">
                  <c:v>1.7820100000000001</c:v>
                </c:pt>
                <c:pt idx="38359">
                  <c:v>1.7821689999999999</c:v>
                </c:pt>
                <c:pt idx="38360">
                  <c:v>1.782327</c:v>
                </c:pt>
                <c:pt idx="38361">
                  <c:v>1.7824850000000001</c:v>
                </c:pt>
                <c:pt idx="38362">
                  <c:v>1.782643</c:v>
                </c:pt>
                <c:pt idx="38363">
                  <c:v>1.782802</c:v>
                </c:pt>
                <c:pt idx="38364">
                  <c:v>1.7829600000000001</c:v>
                </c:pt>
                <c:pt idx="38365">
                  <c:v>1.783118</c:v>
                </c:pt>
                <c:pt idx="38366">
                  <c:v>1.7832760000000001</c:v>
                </c:pt>
                <c:pt idx="38367">
                  <c:v>1.7834350000000001</c:v>
                </c:pt>
                <c:pt idx="38368">
                  <c:v>1.783593</c:v>
                </c:pt>
                <c:pt idx="38369">
                  <c:v>1.7837510000000001</c:v>
                </c:pt>
                <c:pt idx="38370">
                  <c:v>1.783909</c:v>
                </c:pt>
                <c:pt idx="38371">
                  <c:v>1.7840670000000001</c:v>
                </c:pt>
                <c:pt idx="38372">
                  <c:v>1.784106</c:v>
                </c:pt>
                <c:pt idx="38373">
                  <c:v>1.7840560000000001</c:v>
                </c:pt>
                <c:pt idx="38374">
                  <c:v>1.7840069999999999</c:v>
                </c:pt>
                <c:pt idx="38375">
                  <c:v>1.783957</c:v>
                </c:pt>
                <c:pt idx="38376">
                  <c:v>1.7839069999999999</c:v>
                </c:pt>
                <c:pt idx="38377">
                  <c:v>1.7838579999999999</c:v>
                </c:pt>
                <c:pt idx="38378">
                  <c:v>1.7838080000000001</c:v>
                </c:pt>
                <c:pt idx="38379">
                  <c:v>1.783758</c:v>
                </c:pt>
                <c:pt idx="38380">
                  <c:v>1.783709</c:v>
                </c:pt>
                <c:pt idx="38381">
                  <c:v>1.7836590000000001</c:v>
                </c:pt>
                <c:pt idx="38382">
                  <c:v>1.783609</c:v>
                </c:pt>
                <c:pt idx="38383">
                  <c:v>1.78356</c:v>
                </c:pt>
                <c:pt idx="38384">
                  <c:v>1.7835099999999999</c:v>
                </c:pt>
                <c:pt idx="38385">
                  <c:v>1.78346</c:v>
                </c:pt>
                <c:pt idx="38386">
                  <c:v>1.7834110000000001</c:v>
                </c:pt>
                <c:pt idx="38387">
                  <c:v>1.783361</c:v>
                </c:pt>
                <c:pt idx="38388">
                  <c:v>1.7835890000000001</c:v>
                </c:pt>
                <c:pt idx="38389">
                  <c:v>1.783876</c:v>
                </c:pt>
                <c:pt idx="38390">
                  <c:v>1.7841629999999999</c:v>
                </c:pt>
                <c:pt idx="38391">
                  <c:v>1.784449</c:v>
                </c:pt>
                <c:pt idx="38392">
                  <c:v>1.7847360000000001</c:v>
                </c:pt>
                <c:pt idx="38393">
                  <c:v>1.785023</c:v>
                </c:pt>
                <c:pt idx="38394">
                  <c:v>1.78531</c:v>
                </c:pt>
                <c:pt idx="38395">
                  <c:v>1.785596</c:v>
                </c:pt>
                <c:pt idx="38396">
                  <c:v>1.7858830000000001</c:v>
                </c:pt>
                <c:pt idx="38397">
                  <c:v>1.78617</c:v>
                </c:pt>
                <c:pt idx="38398">
                  <c:v>1.786456</c:v>
                </c:pt>
                <c:pt idx="38399">
                  <c:v>1.786743</c:v>
                </c:pt>
                <c:pt idx="38400">
                  <c:v>1.787029</c:v>
                </c:pt>
                <c:pt idx="38401">
                  <c:v>1.7873159999999999</c:v>
                </c:pt>
                <c:pt idx="38402">
                  <c:v>1.7876019999999999</c:v>
                </c:pt>
                <c:pt idx="38403">
                  <c:v>1.7878579999999999</c:v>
                </c:pt>
                <c:pt idx="38404">
                  <c:v>1.7879050000000001</c:v>
                </c:pt>
                <c:pt idx="38405">
                  <c:v>1.7879510000000001</c:v>
                </c:pt>
                <c:pt idx="38406">
                  <c:v>1.7879970000000001</c:v>
                </c:pt>
                <c:pt idx="38407">
                  <c:v>1.788044</c:v>
                </c:pt>
                <c:pt idx="38408">
                  <c:v>1.78809</c:v>
                </c:pt>
                <c:pt idx="38409">
                  <c:v>1.7881359999999999</c:v>
                </c:pt>
                <c:pt idx="38410">
                  <c:v>1.7881830000000001</c:v>
                </c:pt>
                <c:pt idx="38411">
                  <c:v>1.7882290000000001</c:v>
                </c:pt>
                <c:pt idx="38412">
                  <c:v>1.7882750000000001</c:v>
                </c:pt>
                <c:pt idx="38413">
                  <c:v>1.788322</c:v>
                </c:pt>
                <c:pt idx="38414">
                  <c:v>1.788368</c:v>
                </c:pt>
                <c:pt idx="38415">
                  <c:v>1.7884139999999999</c:v>
                </c:pt>
                <c:pt idx="38416">
                  <c:v>1.7884610000000001</c:v>
                </c:pt>
                <c:pt idx="38417">
                  <c:v>1.7885070000000001</c:v>
                </c:pt>
                <c:pt idx="38418">
                  <c:v>1.788554</c:v>
                </c:pt>
                <c:pt idx="38419">
                  <c:v>1.7885740000000001</c:v>
                </c:pt>
                <c:pt idx="38420">
                  <c:v>1.7885629999999999</c:v>
                </c:pt>
                <c:pt idx="38421">
                  <c:v>1.7885519999999999</c:v>
                </c:pt>
                <c:pt idx="38422">
                  <c:v>1.7885409999999999</c:v>
                </c:pt>
                <c:pt idx="38423">
                  <c:v>1.78853</c:v>
                </c:pt>
                <c:pt idx="38424">
                  <c:v>1.788519</c:v>
                </c:pt>
                <c:pt idx="38425">
                  <c:v>1.788508</c:v>
                </c:pt>
                <c:pt idx="38426">
                  <c:v>1.788497</c:v>
                </c:pt>
                <c:pt idx="38427">
                  <c:v>1.788486</c:v>
                </c:pt>
                <c:pt idx="38428">
                  <c:v>1.788476</c:v>
                </c:pt>
                <c:pt idx="38429">
                  <c:v>1.788465</c:v>
                </c:pt>
                <c:pt idx="38430">
                  <c:v>1.788454</c:v>
                </c:pt>
                <c:pt idx="38431">
                  <c:v>1.788443</c:v>
                </c:pt>
                <c:pt idx="38432">
                  <c:v>1.788432</c:v>
                </c:pt>
                <c:pt idx="38433">
                  <c:v>1.788421</c:v>
                </c:pt>
                <c:pt idx="38434">
                  <c:v>1.7884100000000001</c:v>
                </c:pt>
                <c:pt idx="38435">
                  <c:v>1.7883039999999999</c:v>
                </c:pt>
                <c:pt idx="38436">
                  <c:v>1.788176</c:v>
                </c:pt>
                <c:pt idx="38437">
                  <c:v>1.7880480000000001</c:v>
                </c:pt>
                <c:pt idx="38438">
                  <c:v>1.78792</c:v>
                </c:pt>
                <c:pt idx="38439">
                  <c:v>1.7877909999999999</c:v>
                </c:pt>
                <c:pt idx="38440">
                  <c:v>1.787663</c:v>
                </c:pt>
                <c:pt idx="38441">
                  <c:v>1.7875350000000001</c:v>
                </c:pt>
                <c:pt idx="38442">
                  <c:v>1.7874060000000001</c:v>
                </c:pt>
                <c:pt idx="38443">
                  <c:v>1.7872779999999999</c:v>
                </c:pt>
                <c:pt idx="38444">
                  <c:v>1.78715</c:v>
                </c:pt>
                <c:pt idx="38445">
                  <c:v>1.7870220000000001</c:v>
                </c:pt>
                <c:pt idx="38446">
                  <c:v>1.7868930000000001</c:v>
                </c:pt>
                <c:pt idx="38447">
                  <c:v>1.7867649999999999</c:v>
                </c:pt>
                <c:pt idx="38448">
                  <c:v>1.786637</c:v>
                </c:pt>
                <c:pt idx="38449">
                  <c:v>1.786508</c:v>
                </c:pt>
                <c:pt idx="38450">
                  <c:v>1.78643</c:v>
                </c:pt>
                <c:pt idx="38451">
                  <c:v>1.7865770000000001</c:v>
                </c:pt>
                <c:pt idx="38452">
                  <c:v>1.7867230000000001</c:v>
                </c:pt>
                <c:pt idx="38453">
                  <c:v>1.78687</c:v>
                </c:pt>
                <c:pt idx="38454">
                  <c:v>1.7870170000000001</c:v>
                </c:pt>
                <c:pt idx="38455">
                  <c:v>1.787164</c:v>
                </c:pt>
                <c:pt idx="38456">
                  <c:v>1.78731</c:v>
                </c:pt>
                <c:pt idx="38457">
                  <c:v>1.7874570000000001</c:v>
                </c:pt>
                <c:pt idx="38458">
                  <c:v>1.787604</c:v>
                </c:pt>
                <c:pt idx="38459">
                  <c:v>1.78775</c:v>
                </c:pt>
                <c:pt idx="38460">
                  <c:v>1.7878970000000001</c:v>
                </c:pt>
                <c:pt idx="38461">
                  <c:v>1.788044</c:v>
                </c:pt>
                <c:pt idx="38462">
                  <c:v>1.7881910000000001</c:v>
                </c:pt>
                <c:pt idx="38463">
                  <c:v>1.7883370000000001</c:v>
                </c:pt>
                <c:pt idx="38464">
                  <c:v>1.788484</c:v>
                </c:pt>
                <c:pt idx="38465">
                  <c:v>1.7886299999999999</c:v>
                </c:pt>
                <c:pt idx="38466">
                  <c:v>1.7887770000000001</c:v>
                </c:pt>
                <c:pt idx="38467">
                  <c:v>1.7888660000000001</c:v>
                </c:pt>
                <c:pt idx="38468">
                  <c:v>1.788951</c:v>
                </c:pt>
                <c:pt idx="38469">
                  <c:v>1.7890360000000001</c:v>
                </c:pt>
                <c:pt idx="38470">
                  <c:v>1.789121</c:v>
                </c:pt>
                <c:pt idx="38471">
                  <c:v>1.7892060000000001</c:v>
                </c:pt>
                <c:pt idx="38472">
                  <c:v>1.789291</c:v>
                </c:pt>
                <c:pt idx="38473">
                  <c:v>1.7893760000000001</c:v>
                </c:pt>
                <c:pt idx="38474">
                  <c:v>1.789461</c:v>
                </c:pt>
                <c:pt idx="38475">
                  <c:v>1.7895460000000001</c:v>
                </c:pt>
                <c:pt idx="38476">
                  <c:v>1.7896300000000001</c:v>
                </c:pt>
                <c:pt idx="38477">
                  <c:v>1.7897149999999999</c:v>
                </c:pt>
                <c:pt idx="38478">
                  <c:v>1.7898000000000001</c:v>
                </c:pt>
                <c:pt idx="38479">
                  <c:v>1.7898849999999999</c:v>
                </c:pt>
                <c:pt idx="38480">
                  <c:v>1.7899700000000001</c:v>
                </c:pt>
                <c:pt idx="38481">
                  <c:v>1.790055</c:v>
                </c:pt>
                <c:pt idx="38482">
                  <c:v>1.790098</c:v>
                </c:pt>
                <c:pt idx="38483">
                  <c:v>1.7899449999999999</c:v>
                </c:pt>
                <c:pt idx="38484">
                  <c:v>1.789792</c:v>
                </c:pt>
                <c:pt idx="38485">
                  <c:v>1.789639</c:v>
                </c:pt>
                <c:pt idx="38486">
                  <c:v>1.7894859999999999</c:v>
                </c:pt>
                <c:pt idx="38487">
                  <c:v>1.789334</c:v>
                </c:pt>
                <c:pt idx="38488">
                  <c:v>1.7891809999999999</c:v>
                </c:pt>
                <c:pt idx="38489">
                  <c:v>1.7890280000000001</c:v>
                </c:pt>
                <c:pt idx="38490">
                  <c:v>1.788875</c:v>
                </c:pt>
                <c:pt idx="38491">
                  <c:v>1.7887219999999999</c:v>
                </c:pt>
                <c:pt idx="38492">
                  <c:v>1.7885690000000001</c:v>
                </c:pt>
                <c:pt idx="38493">
                  <c:v>1.7884169999999999</c:v>
                </c:pt>
                <c:pt idx="38494">
                  <c:v>1.7882640000000001</c:v>
                </c:pt>
                <c:pt idx="38495">
                  <c:v>1.788111</c:v>
                </c:pt>
                <c:pt idx="38496">
                  <c:v>1.7879579999999999</c:v>
                </c:pt>
                <c:pt idx="38497">
                  <c:v>1.7878050000000001</c:v>
                </c:pt>
                <c:pt idx="38498">
                  <c:v>1.7876730000000001</c:v>
                </c:pt>
                <c:pt idx="38499">
                  <c:v>1.787569</c:v>
                </c:pt>
                <c:pt idx="38500">
                  <c:v>1.7874639999999999</c:v>
                </c:pt>
                <c:pt idx="38501">
                  <c:v>1.7873589999999999</c:v>
                </c:pt>
                <c:pt idx="38502">
                  <c:v>1.787255</c:v>
                </c:pt>
                <c:pt idx="38503">
                  <c:v>1.7871509999999999</c:v>
                </c:pt>
                <c:pt idx="38504">
                  <c:v>1.7870459999999999</c:v>
                </c:pt>
                <c:pt idx="38505">
                  <c:v>1.7869409999999999</c:v>
                </c:pt>
                <c:pt idx="38506">
                  <c:v>1.786837</c:v>
                </c:pt>
                <c:pt idx="38507">
                  <c:v>1.786732</c:v>
                </c:pt>
                <c:pt idx="38508">
                  <c:v>1.7866280000000001</c:v>
                </c:pt>
                <c:pt idx="38509">
                  <c:v>1.786524</c:v>
                </c:pt>
                <c:pt idx="38510">
                  <c:v>1.786419</c:v>
                </c:pt>
                <c:pt idx="38511">
                  <c:v>1.7863150000000001</c:v>
                </c:pt>
                <c:pt idx="38512">
                  <c:v>1.7862100000000001</c:v>
                </c:pt>
                <c:pt idx="38513">
                  <c:v>1.786106</c:v>
                </c:pt>
                <c:pt idx="38514">
                  <c:v>1.7861629999999999</c:v>
                </c:pt>
                <c:pt idx="38515">
                  <c:v>1.7862739999999999</c:v>
                </c:pt>
                <c:pt idx="38516">
                  <c:v>1.7863849999999999</c:v>
                </c:pt>
                <c:pt idx="38517">
                  <c:v>1.786497</c:v>
                </c:pt>
                <c:pt idx="38518">
                  <c:v>1.786608</c:v>
                </c:pt>
                <c:pt idx="38519">
                  <c:v>1.7867189999999999</c:v>
                </c:pt>
                <c:pt idx="38520">
                  <c:v>1.7868299999999999</c:v>
                </c:pt>
                <c:pt idx="38521">
                  <c:v>1.786942</c:v>
                </c:pt>
                <c:pt idx="38522">
                  <c:v>1.787053</c:v>
                </c:pt>
                <c:pt idx="38523">
                  <c:v>1.787164</c:v>
                </c:pt>
                <c:pt idx="38524">
                  <c:v>1.7872749999999999</c:v>
                </c:pt>
                <c:pt idx="38525">
                  <c:v>1.7873870000000001</c:v>
                </c:pt>
                <c:pt idx="38526">
                  <c:v>1.787498</c:v>
                </c:pt>
                <c:pt idx="38527">
                  <c:v>1.787609</c:v>
                </c:pt>
                <c:pt idx="38528">
                  <c:v>1.7877209999999999</c:v>
                </c:pt>
                <c:pt idx="38529">
                  <c:v>1.7878270000000001</c:v>
                </c:pt>
                <c:pt idx="38530">
                  <c:v>1.787909</c:v>
                </c:pt>
                <c:pt idx="38531">
                  <c:v>1.78799</c:v>
                </c:pt>
                <c:pt idx="38532">
                  <c:v>1.7880720000000001</c:v>
                </c:pt>
                <c:pt idx="38533">
                  <c:v>1.788154</c:v>
                </c:pt>
                <c:pt idx="38534">
                  <c:v>1.788235</c:v>
                </c:pt>
                <c:pt idx="38535">
                  <c:v>1.7883169999999999</c:v>
                </c:pt>
                <c:pt idx="38536">
                  <c:v>1.7883990000000001</c:v>
                </c:pt>
                <c:pt idx="38537">
                  <c:v>1.7884800000000001</c:v>
                </c:pt>
                <c:pt idx="38538">
                  <c:v>1.788562</c:v>
                </c:pt>
                <c:pt idx="38539">
                  <c:v>1.7886439999999999</c:v>
                </c:pt>
                <c:pt idx="38540">
                  <c:v>1.7887249999999999</c:v>
                </c:pt>
                <c:pt idx="38541">
                  <c:v>1.788807</c:v>
                </c:pt>
                <c:pt idx="38542">
                  <c:v>1.788888</c:v>
                </c:pt>
                <c:pt idx="38543">
                  <c:v>1.7889699999999999</c:v>
                </c:pt>
                <c:pt idx="38544">
                  <c:v>1.7890520000000001</c:v>
                </c:pt>
                <c:pt idx="38545">
                  <c:v>1.789166</c:v>
                </c:pt>
                <c:pt idx="38546">
                  <c:v>1.7893140000000001</c:v>
                </c:pt>
                <c:pt idx="38547">
                  <c:v>1.7894620000000001</c:v>
                </c:pt>
                <c:pt idx="38548">
                  <c:v>1.7896110000000001</c:v>
                </c:pt>
                <c:pt idx="38549">
                  <c:v>1.7897590000000001</c:v>
                </c:pt>
                <c:pt idx="38550">
                  <c:v>1.7899069999999999</c:v>
                </c:pt>
                <c:pt idx="38551">
                  <c:v>1.790055</c:v>
                </c:pt>
                <c:pt idx="38552">
                  <c:v>1.790203</c:v>
                </c:pt>
                <c:pt idx="38553">
                  <c:v>1.790351</c:v>
                </c:pt>
                <c:pt idx="38554">
                  <c:v>1.7904990000000001</c:v>
                </c:pt>
                <c:pt idx="38555">
                  <c:v>1.7906470000000001</c:v>
                </c:pt>
                <c:pt idx="38556">
                  <c:v>1.7907949999999999</c:v>
                </c:pt>
                <c:pt idx="38557">
                  <c:v>1.790943</c:v>
                </c:pt>
                <c:pt idx="38558">
                  <c:v>1.791091</c:v>
                </c:pt>
                <c:pt idx="38559">
                  <c:v>1.791239</c:v>
                </c:pt>
                <c:pt idx="38560">
                  <c:v>1.7913870000000001</c:v>
                </c:pt>
                <c:pt idx="38561">
                  <c:v>1.791274</c:v>
                </c:pt>
                <c:pt idx="38562">
                  <c:v>1.7910820000000001</c:v>
                </c:pt>
                <c:pt idx="38563">
                  <c:v>1.790891</c:v>
                </c:pt>
                <c:pt idx="38564">
                  <c:v>1.790699</c:v>
                </c:pt>
                <c:pt idx="38565">
                  <c:v>1.790508</c:v>
                </c:pt>
                <c:pt idx="38566">
                  <c:v>1.790316</c:v>
                </c:pt>
                <c:pt idx="38567">
                  <c:v>1.790125</c:v>
                </c:pt>
                <c:pt idx="38568">
                  <c:v>1.7899339999999999</c:v>
                </c:pt>
                <c:pt idx="38569">
                  <c:v>1.7897419999999999</c:v>
                </c:pt>
                <c:pt idx="38570">
                  <c:v>1.7895509999999999</c:v>
                </c:pt>
                <c:pt idx="38571">
                  <c:v>1.7893589999999999</c:v>
                </c:pt>
                <c:pt idx="38572">
                  <c:v>1.7891680000000001</c:v>
                </c:pt>
                <c:pt idx="38573">
                  <c:v>1.788977</c:v>
                </c:pt>
                <c:pt idx="38574">
                  <c:v>1.7887850000000001</c:v>
                </c:pt>
                <c:pt idx="38575">
                  <c:v>1.788594</c:v>
                </c:pt>
                <c:pt idx="38576">
                  <c:v>1.788403</c:v>
                </c:pt>
                <c:pt idx="38577">
                  <c:v>1.7883199999999999</c:v>
                </c:pt>
                <c:pt idx="38578">
                  <c:v>1.788338</c:v>
                </c:pt>
                <c:pt idx="38579">
                  <c:v>1.788357</c:v>
                </c:pt>
                <c:pt idx="38580">
                  <c:v>1.788375</c:v>
                </c:pt>
                <c:pt idx="38581">
                  <c:v>1.7883929999999999</c:v>
                </c:pt>
                <c:pt idx="38582">
                  <c:v>1.788411</c:v>
                </c:pt>
                <c:pt idx="38583">
                  <c:v>1.78843</c:v>
                </c:pt>
                <c:pt idx="38584">
                  <c:v>1.788448</c:v>
                </c:pt>
                <c:pt idx="38585">
                  <c:v>1.7884659999999999</c:v>
                </c:pt>
                <c:pt idx="38586">
                  <c:v>1.788484</c:v>
                </c:pt>
                <c:pt idx="38587">
                  <c:v>1.788502</c:v>
                </c:pt>
                <c:pt idx="38588">
                  <c:v>1.788521</c:v>
                </c:pt>
                <c:pt idx="38589">
                  <c:v>1.7885390000000001</c:v>
                </c:pt>
                <c:pt idx="38590">
                  <c:v>1.788557</c:v>
                </c:pt>
                <c:pt idx="38591">
                  <c:v>1.788575</c:v>
                </c:pt>
                <c:pt idx="38592">
                  <c:v>1.788594</c:v>
                </c:pt>
                <c:pt idx="38593">
                  <c:v>1.7885899999999999</c:v>
                </c:pt>
                <c:pt idx="38594">
                  <c:v>1.7885800000000001</c:v>
                </c:pt>
                <c:pt idx="38595">
                  <c:v>1.7885709999999999</c:v>
                </c:pt>
                <c:pt idx="38596">
                  <c:v>1.7885610000000001</c:v>
                </c:pt>
                <c:pt idx="38597">
                  <c:v>1.788551</c:v>
                </c:pt>
                <c:pt idx="38598">
                  <c:v>1.7885409999999999</c:v>
                </c:pt>
                <c:pt idx="38599">
                  <c:v>1.788532</c:v>
                </c:pt>
                <c:pt idx="38600">
                  <c:v>1.7885219999999999</c:v>
                </c:pt>
                <c:pt idx="38601">
                  <c:v>1.7885120000000001</c:v>
                </c:pt>
                <c:pt idx="38602">
                  <c:v>1.788503</c:v>
                </c:pt>
                <c:pt idx="38603">
                  <c:v>1.7884930000000001</c:v>
                </c:pt>
                <c:pt idx="38604">
                  <c:v>1.788483</c:v>
                </c:pt>
                <c:pt idx="38605">
                  <c:v>1.788473</c:v>
                </c:pt>
                <c:pt idx="38606">
                  <c:v>1.7884640000000001</c:v>
                </c:pt>
                <c:pt idx="38607">
                  <c:v>1.788454</c:v>
                </c:pt>
                <c:pt idx="38608">
                  <c:v>1.788446</c:v>
                </c:pt>
                <c:pt idx="38609">
                  <c:v>1.7884819999999999</c:v>
                </c:pt>
                <c:pt idx="38610">
                  <c:v>1.7885169999999999</c:v>
                </c:pt>
                <c:pt idx="38611">
                  <c:v>1.7885530000000001</c:v>
                </c:pt>
                <c:pt idx="38612">
                  <c:v>1.7885880000000001</c:v>
                </c:pt>
                <c:pt idx="38613">
                  <c:v>1.788624</c:v>
                </c:pt>
                <c:pt idx="38614">
                  <c:v>1.788659</c:v>
                </c:pt>
                <c:pt idx="38615">
                  <c:v>1.7886949999999999</c:v>
                </c:pt>
                <c:pt idx="38616">
                  <c:v>1.7887299999999999</c:v>
                </c:pt>
                <c:pt idx="38617">
                  <c:v>1.7887649999999999</c:v>
                </c:pt>
                <c:pt idx="38618">
                  <c:v>1.7888010000000001</c:v>
                </c:pt>
                <c:pt idx="38619">
                  <c:v>1.7888360000000001</c:v>
                </c:pt>
                <c:pt idx="38620">
                  <c:v>1.788872</c:v>
                </c:pt>
                <c:pt idx="38621">
                  <c:v>1.788907</c:v>
                </c:pt>
                <c:pt idx="38622">
                  <c:v>1.7889429999999999</c:v>
                </c:pt>
                <c:pt idx="38623">
                  <c:v>1.788978</c:v>
                </c:pt>
                <c:pt idx="38624">
                  <c:v>1.7889980000000001</c:v>
                </c:pt>
                <c:pt idx="38625">
                  <c:v>1.7889949999999999</c:v>
                </c:pt>
                <c:pt idx="38626">
                  <c:v>1.788991</c:v>
                </c:pt>
                <c:pt idx="38627">
                  <c:v>1.7889870000000001</c:v>
                </c:pt>
                <c:pt idx="38628">
                  <c:v>1.788983</c:v>
                </c:pt>
                <c:pt idx="38629">
                  <c:v>1.7889790000000001</c:v>
                </c:pt>
                <c:pt idx="38630">
                  <c:v>1.7889759999999999</c:v>
                </c:pt>
                <c:pt idx="38631">
                  <c:v>1.788972</c:v>
                </c:pt>
                <c:pt idx="38632">
                  <c:v>1.7889679999999999</c:v>
                </c:pt>
                <c:pt idx="38633">
                  <c:v>1.788964</c:v>
                </c:pt>
                <c:pt idx="38634">
                  <c:v>1.7889600000000001</c:v>
                </c:pt>
                <c:pt idx="38635">
                  <c:v>1.7889569999999999</c:v>
                </c:pt>
                <c:pt idx="38636">
                  <c:v>1.788953</c:v>
                </c:pt>
                <c:pt idx="38637">
                  <c:v>1.7889489999999999</c:v>
                </c:pt>
                <c:pt idx="38638">
                  <c:v>1.788945</c:v>
                </c:pt>
                <c:pt idx="38639">
                  <c:v>1.788942</c:v>
                </c:pt>
                <c:pt idx="38640">
                  <c:v>1.789113</c:v>
                </c:pt>
                <c:pt idx="38641">
                  <c:v>1.7893600000000001</c:v>
                </c:pt>
                <c:pt idx="38642">
                  <c:v>1.7896080000000001</c:v>
                </c:pt>
                <c:pt idx="38643">
                  <c:v>1.789855</c:v>
                </c:pt>
                <c:pt idx="38644">
                  <c:v>1.790103</c:v>
                </c:pt>
                <c:pt idx="38645">
                  <c:v>1.790351</c:v>
                </c:pt>
                <c:pt idx="38646">
                  <c:v>1.7905979999999999</c:v>
                </c:pt>
                <c:pt idx="38647">
                  <c:v>1.7908459999999999</c:v>
                </c:pt>
                <c:pt idx="38648">
                  <c:v>1.791093</c:v>
                </c:pt>
                <c:pt idx="38649">
                  <c:v>1.7913410000000001</c:v>
                </c:pt>
                <c:pt idx="38650">
                  <c:v>1.791588</c:v>
                </c:pt>
                <c:pt idx="38651">
                  <c:v>1.791836</c:v>
                </c:pt>
                <c:pt idx="38652">
                  <c:v>1.7920830000000001</c:v>
                </c:pt>
                <c:pt idx="38653">
                  <c:v>1.7923309999999999</c:v>
                </c:pt>
                <c:pt idx="38654">
                  <c:v>1.792578</c:v>
                </c:pt>
                <c:pt idx="38655">
                  <c:v>1.792824</c:v>
                </c:pt>
                <c:pt idx="38656">
                  <c:v>1.793031</c:v>
                </c:pt>
                <c:pt idx="38657">
                  <c:v>1.7932380000000001</c:v>
                </c:pt>
                <c:pt idx="38658">
                  <c:v>1.793445</c:v>
                </c:pt>
                <c:pt idx="38659">
                  <c:v>1.793652</c:v>
                </c:pt>
                <c:pt idx="38660">
                  <c:v>1.7938590000000001</c:v>
                </c:pt>
                <c:pt idx="38661">
                  <c:v>1.7940659999999999</c:v>
                </c:pt>
                <c:pt idx="38662">
                  <c:v>1.794273</c:v>
                </c:pt>
                <c:pt idx="38663">
                  <c:v>1.7944800000000001</c:v>
                </c:pt>
                <c:pt idx="38664">
                  <c:v>1.7946869999999999</c:v>
                </c:pt>
                <c:pt idx="38665">
                  <c:v>1.794894</c:v>
                </c:pt>
                <c:pt idx="38666">
                  <c:v>1.7951010000000001</c:v>
                </c:pt>
                <c:pt idx="38667">
                  <c:v>1.7953079999999999</c:v>
                </c:pt>
                <c:pt idx="38668">
                  <c:v>1.795515</c:v>
                </c:pt>
                <c:pt idx="38669">
                  <c:v>1.795722</c:v>
                </c:pt>
                <c:pt idx="38670">
                  <c:v>1.7959290000000001</c:v>
                </c:pt>
                <c:pt idx="38671">
                  <c:v>1.7961009999999999</c:v>
                </c:pt>
                <c:pt idx="38672">
                  <c:v>1.7961400000000001</c:v>
                </c:pt>
                <c:pt idx="38673">
                  <c:v>1.796179</c:v>
                </c:pt>
                <c:pt idx="38674">
                  <c:v>1.796219</c:v>
                </c:pt>
                <c:pt idx="38675">
                  <c:v>1.7962579999999999</c:v>
                </c:pt>
                <c:pt idx="38676">
                  <c:v>1.796297</c:v>
                </c:pt>
                <c:pt idx="38677">
                  <c:v>1.7963359999999999</c:v>
                </c:pt>
                <c:pt idx="38678">
                  <c:v>1.7963750000000001</c:v>
                </c:pt>
                <c:pt idx="38679">
                  <c:v>1.796414</c:v>
                </c:pt>
                <c:pt idx="38680">
                  <c:v>1.7964530000000001</c:v>
                </c:pt>
                <c:pt idx="38681">
                  <c:v>1.7964929999999999</c:v>
                </c:pt>
                <c:pt idx="38682">
                  <c:v>1.796532</c:v>
                </c:pt>
                <c:pt idx="38683">
                  <c:v>1.7965709999999999</c:v>
                </c:pt>
                <c:pt idx="38684">
                  <c:v>1.79661</c:v>
                </c:pt>
                <c:pt idx="38685">
                  <c:v>1.7966489999999999</c:v>
                </c:pt>
                <c:pt idx="38686">
                  <c:v>1.7966880000000001</c:v>
                </c:pt>
                <c:pt idx="38687">
                  <c:v>1.7967390000000001</c:v>
                </c:pt>
                <c:pt idx="38688">
                  <c:v>1.796872</c:v>
                </c:pt>
                <c:pt idx="38689">
                  <c:v>1.7970060000000001</c:v>
                </c:pt>
                <c:pt idx="38690">
                  <c:v>1.797139</c:v>
                </c:pt>
                <c:pt idx="38691">
                  <c:v>1.797272</c:v>
                </c:pt>
                <c:pt idx="38692">
                  <c:v>1.7974049999999999</c:v>
                </c:pt>
                <c:pt idx="38693">
                  <c:v>1.7975380000000001</c:v>
                </c:pt>
                <c:pt idx="38694">
                  <c:v>1.7976719999999999</c:v>
                </c:pt>
                <c:pt idx="38695">
                  <c:v>1.7978050000000001</c:v>
                </c:pt>
                <c:pt idx="38696">
                  <c:v>1.797938</c:v>
                </c:pt>
                <c:pt idx="38697">
                  <c:v>1.798071</c:v>
                </c:pt>
                <c:pt idx="38698">
                  <c:v>1.7982039999999999</c:v>
                </c:pt>
                <c:pt idx="38699">
                  <c:v>1.7983370000000001</c:v>
                </c:pt>
                <c:pt idx="38700">
                  <c:v>1.7984709999999999</c:v>
                </c:pt>
                <c:pt idx="38701">
                  <c:v>1.7986040000000001</c:v>
                </c:pt>
                <c:pt idx="38702">
                  <c:v>1.798737</c:v>
                </c:pt>
                <c:pt idx="38703">
                  <c:v>1.7988040000000001</c:v>
                </c:pt>
                <c:pt idx="38704">
                  <c:v>1.7987610000000001</c:v>
                </c:pt>
                <c:pt idx="38705">
                  <c:v>1.798719</c:v>
                </c:pt>
                <c:pt idx="38706">
                  <c:v>1.7986759999999999</c:v>
                </c:pt>
                <c:pt idx="38707">
                  <c:v>1.7986340000000001</c:v>
                </c:pt>
                <c:pt idx="38708">
                  <c:v>1.798592</c:v>
                </c:pt>
                <c:pt idx="38709">
                  <c:v>1.798549</c:v>
                </c:pt>
                <c:pt idx="38710">
                  <c:v>1.7985070000000001</c:v>
                </c:pt>
                <c:pt idx="38711">
                  <c:v>1.7984640000000001</c:v>
                </c:pt>
                <c:pt idx="38712">
                  <c:v>1.798422</c:v>
                </c:pt>
                <c:pt idx="38713">
                  <c:v>1.7983789999999999</c:v>
                </c:pt>
                <c:pt idx="38714">
                  <c:v>1.7983370000000001</c:v>
                </c:pt>
                <c:pt idx="38715">
                  <c:v>1.798295</c:v>
                </c:pt>
                <c:pt idx="38716">
                  <c:v>1.798252</c:v>
                </c:pt>
                <c:pt idx="38717">
                  <c:v>1.7982100000000001</c:v>
                </c:pt>
                <c:pt idx="38718">
                  <c:v>1.7981670000000001</c:v>
                </c:pt>
                <c:pt idx="38719">
                  <c:v>1.7982</c:v>
                </c:pt>
                <c:pt idx="38720">
                  <c:v>1.79827</c:v>
                </c:pt>
                <c:pt idx="38721">
                  <c:v>1.79834</c:v>
                </c:pt>
                <c:pt idx="38722">
                  <c:v>1.798411</c:v>
                </c:pt>
                <c:pt idx="38723">
                  <c:v>1.798481</c:v>
                </c:pt>
                <c:pt idx="38724">
                  <c:v>1.798551</c:v>
                </c:pt>
                <c:pt idx="38725">
                  <c:v>1.798621</c:v>
                </c:pt>
                <c:pt idx="38726">
                  <c:v>1.798692</c:v>
                </c:pt>
                <c:pt idx="38727">
                  <c:v>1.798762</c:v>
                </c:pt>
                <c:pt idx="38728">
                  <c:v>1.798832</c:v>
                </c:pt>
                <c:pt idx="38729">
                  <c:v>1.798902</c:v>
                </c:pt>
                <c:pt idx="38730">
                  <c:v>1.7989729999999999</c:v>
                </c:pt>
                <c:pt idx="38731">
                  <c:v>1.7990429999999999</c:v>
                </c:pt>
                <c:pt idx="38732">
                  <c:v>1.799113</c:v>
                </c:pt>
                <c:pt idx="38733">
                  <c:v>1.799183</c:v>
                </c:pt>
                <c:pt idx="38734">
                  <c:v>1.7992539999999999</c:v>
                </c:pt>
                <c:pt idx="38735">
                  <c:v>1.79931</c:v>
                </c:pt>
                <c:pt idx="38736">
                  <c:v>1.799364</c:v>
                </c:pt>
                <c:pt idx="38737">
                  <c:v>1.7994190000000001</c:v>
                </c:pt>
                <c:pt idx="38738">
                  <c:v>1.7994730000000001</c:v>
                </c:pt>
                <c:pt idx="38739">
                  <c:v>1.799528</c:v>
                </c:pt>
                <c:pt idx="38740">
                  <c:v>1.799582</c:v>
                </c:pt>
                <c:pt idx="38741">
                  <c:v>1.7996369999999999</c:v>
                </c:pt>
                <c:pt idx="38742">
                  <c:v>1.7996909999999999</c:v>
                </c:pt>
                <c:pt idx="38743">
                  <c:v>1.7997460000000001</c:v>
                </c:pt>
                <c:pt idx="38744">
                  <c:v>1.7998000000000001</c:v>
                </c:pt>
                <c:pt idx="38745">
                  <c:v>1.799855</c:v>
                </c:pt>
                <c:pt idx="38746">
                  <c:v>1.799909</c:v>
                </c:pt>
                <c:pt idx="38747">
                  <c:v>1.7999639999999999</c:v>
                </c:pt>
                <c:pt idx="38748">
                  <c:v>1.8000179999999999</c:v>
                </c:pt>
                <c:pt idx="38749">
                  <c:v>1.800073</c:v>
                </c:pt>
                <c:pt idx="38750">
                  <c:v>1.800103</c:v>
                </c:pt>
                <c:pt idx="38751">
                  <c:v>1.800041</c:v>
                </c:pt>
                <c:pt idx="38752">
                  <c:v>1.799979</c:v>
                </c:pt>
                <c:pt idx="38753">
                  <c:v>1.799917</c:v>
                </c:pt>
                <c:pt idx="38754">
                  <c:v>1.799855</c:v>
                </c:pt>
                <c:pt idx="38755">
                  <c:v>1.799793</c:v>
                </c:pt>
                <c:pt idx="38756">
                  <c:v>1.7997300000000001</c:v>
                </c:pt>
                <c:pt idx="38757">
                  <c:v>1.799668</c:v>
                </c:pt>
                <c:pt idx="38758">
                  <c:v>1.799606</c:v>
                </c:pt>
                <c:pt idx="38759">
                  <c:v>1.799544</c:v>
                </c:pt>
                <c:pt idx="38760">
                  <c:v>1.799482</c:v>
                </c:pt>
                <c:pt idx="38761">
                  <c:v>1.7994190000000001</c:v>
                </c:pt>
                <c:pt idx="38762">
                  <c:v>1.7993570000000001</c:v>
                </c:pt>
                <c:pt idx="38763">
                  <c:v>1.7992950000000001</c:v>
                </c:pt>
                <c:pt idx="38764">
                  <c:v>1.7992330000000001</c:v>
                </c:pt>
                <c:pt idx="38765">
                  <c:v>1.7991710000000001</c:v>
                </c:pt>
                <c:pt idx="38766">
                  <c:v>1.799199</c:v>
                </c:pt>
                <c:pt idx="38767">
                  <c:v>1.7992969999999999</c:v>
                </c:pt>
                <c:pt idx="38768">
                  <c:v>1.7993950000000001</c:v>
                </c:pt>
                <c:pt idx="38769">
                  <c:v>1.799493</c:v>
                </c:pt>
                <c:pt idx="38770">
                  <c:v>1.7995909999999999</c:v>
                </c:pt>
                <c:pt idx="38771">
                  <c:v>1.799688</c:v>
                </c:pt>
                <c:pt idx="38772">
                  <c:v>1.7997860000000001</c:v>
                </c:pt>
                <c:pt idx="38773">
                  <c:v>1.799884</c:v>
                </c:pt>
                <c:pt idx="38774">
                  <c:v>1.799982</c:v>
                </c:pt>
                <c:pt idx="38775">
                  <c:v>1.8000799999999999</c:v>
                </c:pt>
                <c:pt idx="38776">
                  <c:v>1.8001780000000001</c:v>
                </c:pt>
                <c:pt idx="38777">
                  <c:v>1.800276</c:v>
                </c:pt>
                <c:pt idx="38778">
                  <c:v>1.8003739999999999</c:v>
                </c:pt>
                <c:pt idx="38779">
                  <c:v>1.8004720000000001</c:v>
                </c:pt>
                <c:pt idx="38780">
                  <c:v>1.80057</c:v>
                </c:pt>
                <c:pt idx="38781">
                  <c:v>1.8006679999999999</c:v>
                </c:pt>
                <c:pt idx="38782">
                  <c:v>1.8005089999999999</c:v>
                </c:pt>
                <c:pt idx="38783">
                  <c:v>1.8001659999999999</c:v>
                </c:pt>
                <c:pt idx="38784">
                  <c:v>1.799823</c:v>
                </c:pt>
                <c:pt idx="38785">
                  <c:v>1.7994790000000001</c:v>
                </c:pt>
                <c:pt idx="38786">
                  <c:v>1.7991360000000001</c:v>
                </c:pt>
                <c:pt idx="38787">
                  <c:v>1.7987930000000001</c:v>
                </c:pt>
                <c:pt idx="38788">
                  <c:v>1.7984500000000001</c:v>
                </c:pt>
                <c:pt idx="38789">
                  <c:v>1.798106</c:v>
                </c:pt>
                <c:pt idx="38790">
                  <c:v>1.7977639999999999</c:v>
                </c:pt>
                <c:pt idx="38791">
                  <c:v>1.7974209999999999</c:v>
                </c:pt>
                <c:pt idx="38792">
                  <c:v>1.797078</c:v>
                </c:pt>
                <c:pt idx="38793">
                  <c:v>1.7967340000000001</c:v>
                </c:pt>
                <c:pt idx="38794">
                  <c:v>1.7963910000000001</c:v>
                </c:pt>
                <c:pt idx="38795">
                  <c:v>1.7960480000000001</c:v>
                </c:pt>
                <c:pt idx="38796">
                  <c:v>1.795704</c:v>
                </c:pt>
                <c:pt idx="38797">
                  <c:v>1.795361</c:v>
                </c:pt>
                <c:pt idx="38798">
                  <c:v>1.7953840000000001</c:v>
                </c:pt>
                <c:pt idx="38799">
                  <c:v>1.795671</c:v>
                </c:pt>
                <c:pt idx="38800">
                  <c:v>1.7959579999999999</c:v>
                </c:pt>
                <c:pt idx="38801">
                  <c:v>1.7962450000000001</c:v>
                </c:pt>
                <c:pt idx="38802">
                  <c:v>1.7965329999999999</c:v>
                </c:pt>
                <c:pt idx="38803">
                  <c:v>1.7968200000000001</c:v>
                </c:pt>
                <c:pt idx="38804">
                  <c:v>1.797107</c:v>
                </c:pt>
                <c:pt idx="38805">
                  <c:v>1.7973939999999999</c:v>
                </c:pt>
                <c:pt idx="38806">
                  <c:v>1.7976810000000001</c:v>
                </c:pt>
                <c:pt idx="38807">
                  <c:v>1.797968</c:v>
                </c:pt>
                <c:pt idx="38808">
                  <c:v>1.7982549999999999</c:v>
                </c:pt>
                <c:pt idx="38809">
                  <c:v>1.7985420000000001</c:v>
                </c:pt>
                <c:pt idx="38810">
                  <c:v>1.798829</c:v>
                </c:pt>
                <c:pt idx="38811">
                  <c:v>1.7991159999999999</c:v>
                </c:pt>
                <c:pt idx="38812">
                  <c:v>1.7994030000000001</c:v>
                </c:pt>
                <c:pt idx="38813">
                  <c:v>1.79969</c:v>
                </c:pt>
                <c:pt idx="38814">
                  <c:v>1.799912</c:v>
                </c:pt>
                <c:pt idx="38815">
                  <c:v>1.8001229999999999</c:v>
                </c:pt>
                <c:pt idx="38816">
                  <c:v>1.800333</c:v>
                </c:pt>
                <c:pt idx="38817">
                  <c:v>1.800543</c:v>
                </c:pt>
                <c:pt idx="38818">
                  <c:v>1.800753</c:v>
                </c:pt>
                <c:pt idx="38819">
                  <c:v>1.800964</c:v>
                </c:pt>
                <c:pt idx="38820">
                  <c:v>1.8011740000000001</c:v>
                </c:pt>
                <c:pt idx="38821">
                  <c:v>1.8013840000000001</c:v>
                </c:pt>
                <c:pt idx="38822">
                  <c:v>1.8015950000000001</c:v>
                </c:pt>
                <c:pt idx="38823">
                  <c:v>1.8018050000000001</c:v>
                </c:pt>
                <c:pt idx="38824">
                  <c:v>1.8020149999999999</c:v>
                </c:pt>
                <c:pt idx="38825">
                  <c:v>1.802225</c:v>
                </c:pt>
                <c:pt idx="38826">
                  <c:v>1.8024359999999999</c:v>
                </c:pt>
                <c:pt idx="38827">
                  <c:v>1.802646</c:v>
                </c:pt>
                <c:pt idx="38828">
                  <c:v>1.802856</c:v>
                </c:pt>
                <c:pt idx="38829">
                  <c:v>1.8030409999999999</c:v>
                </c:pt>
                <c:pt idx="38830">
                  <c:v>1.8030740000000001</c:v>
                </c:pt>
                <c:pt idx="38831">
                  <c:v>1.803107</c:v>
                </c:pt>
                <c:pt idx="38832">
                  <c:v>1.80314</c:v>
                </c:pt>
                <c:pt idx="38833">
                  <c:v>1.803172</c:v>
                </c:pt>
                <c:pt idx="38834">
                  <c:v>1.8032049999999999</c:v>
                </c:pt>
                <c:pt idx="38835">
                  <c:v>1.8032379999999999</c:v>
                </c:pt>
                <c:pt idx="38836">
                  <c:v>1.8032699999999999</c:v>
                </c:pt>
                <c:pt idx="38837">
                  <c:v>1.8033030000000001</c:v>
                </c:pt>
                <c:pt idx="38838">
                  <c:v>1.8033360000000001</c:v>
                </c:pt>
                <c:pt idx="38839">
                  <c:v>1.8033680000000001</c:v>
                </c:pt>
                <c:pt idx="38840">
                  <c:v>1.803401</c:v>
                </c:pt>
                <c:pt idx="38841">
                  <c:v>1.803434</c:v>
                </c:pt>
                <c:pt idx="38842">
                  <c:v>1.803466</c:v>
                </c:pt>
                <c:pt idx="38843">
                  <c:v>1.803499</c:v>
                </c:pt>
                <c:pt idx="38844">
                  <c:v>1.8035319999999999</c:v>
                </c:pt>
                <c:pt idx="38845">
                  <c:v>1.803464</c:v>
                </c:pt>
                <c:pt idx="38846">
                  <c:v>1.8032539999999999</c:v>
                </c:pt>
                <c:pt idx="38847">
                  <c:v>1.8030440000000001</c:v>
                </c:pt>
                <c:pt idx="38848">
                  <c:v>1.802834</c:v>
                </c:pt>
                <c:pt idx="38849">
                  <c:v>1.802624</c:v>
                </c:pt>
                <c:pt idx="38850">
                  <c:v>1.8024150000000001</c:v>
                </c:pt>
                <c:pt idx="38851">
                  <c:v>1.8022050000000001</c:v>
                </c:pt>
                <c:pt idx="38852">
                  <c:v>1.801995</c:v>
                </c:pt>
                <c:pt idx="38853">
                  <c:v>1.801785</c:v>
                </c:pt>
                <c:pt idx="38854">
                  <c:v>1.8015760000000001</c:v>
                </c:pt>
                <c:pt idx="38855">
                  <c:v>1.801366</c:v>
                </c:pt>
                <c:pt idx="38856">
                  <c:v>1.8011569999999999</c:v>
                </c:pt>
                <c:pt idx="38857">
                  <c:v>1.8009470000000001</c:v>
                </c:pt>
                <c:pt idx="38858">
                  <c:v>1.800737</c:v>
                </c:pt>
                <c:pt idx="38859">
                  <c:v>1.800527</c:v>
                </c:pt>
                <c:pt idx="38860">
                  <c:v>1.8003169999999999</c:v>
                </c:pt>
                <c:pt idx="38861">
                  <c:v>1.8001579999999999</c:v>
                </c:pt>
                <c:pt idx="38862">
                  <c:v>1.800014</c:v>
                </c:pt>
                <c:pt idx="38863">
                  <c:v>1.7998700000000001</c:v>
                </c:pt>
                <c:pt idx="38864">
                  <c:v>1.7997259999999999</c:v>
                </c:pt>
                <c:pt idx="38865">
                  <c:v>1.799582</c:v>
                </c:pt>
                <c:pt idx="38866">
                  <c:v>1.7994380000000001</c:v>
                </c:pt>
                <c:pt idx="38867">
                  <c:v>1.7992939999999999</c:v>
                </c:pt>
                <c:pt idx="38868">
                  <c:v>1.79915</c:v>
                </c:pt>
                <c:pt idx="38869">
                  <c:v>1.799005</c:v>
                </c:pt>
                <c:pt idx="38870">
                  <c:v>1.798861</c:v>
                </c:pt>
                <c:pt idx="38871">
                  <c:v>1.7987169999999999</c:v>
                </c:pt>
                <c:pt idx="38872">
                  <c:v>1.798573</c:v>
                </c:pt>
                <c:pt idx="38873">
                  <c:v>1.7984290000000001</c:v>
                </c:pt>
                <c:pt idx="38874">
                  <c:v>1.7982849999999999</c:v>
                </c:pt>
                <c:pt idx="38875">
                  <c:v>1.798141</c:v>
                </c:pt>
                <c:pt idx="38876">
                  <c:v>1.7980179999999999</c:v>
                </c:pt>
                <c:pt idx="38877">
                  <c:v>1.7980130000000001</c:v>
                </c:pt>
                <c:pt idx="38878">
                  <c:v>1.798009</c:v>
                </c:pt>
                <c:pt idx="38879">
                  <c:v>1.7980039999999999</c:v>
                </c:pt>
                <c:pt idx="38880">
                  <c:v>1.798</c:v>
                </c:pt>
                <c:pt idx="38881">
                  <c:v>1.797995</c:v>
                </c:pt>
                <c:pt idx="38882">
                  <c:v>1.79799</c:v>
                </c:pt>
                <c:pt idx="38883">
                  <c:v>1.7979860000000001</c:v>
                </c:pt>
                <c:pt idx="38884">
                  <c:v>1.7979810000000001</c:v>
                </c:pt>
                <c:pt idx="38885">
                  <c:v>1.797976</c:v>
                </c:pt>
                <c:pt idx="38886">
                  <c:v>1.7979719999999999</c:v>
                </c:pt>
                <c:pt idx="38887">
                  <c:v>1.7979670000000001</c:v>
                </c:pt>
                <c:pt idx="38888">
                  <c:v>1.797963</c:v>
                </c:pt>
                <c:pt idx="38889">
                  <c:v>1.7979579999999999</c:v>
                </c:pt>
                <c:pt idx="38890">
                  <c:v>1.7979529999999999</c:v>
                </c:pt>
                <c:pt idx="38891">
                  <c:v>1.797949</c:v>
                </c:pt>
                <c:pt idx="38892">
                  <c:v>1.7979449999999999</c:v>
                </c:pt>
                <c:pt idx="38893">
                  <c:v>1.7979620000000001</c:v>
                </c:pt>
                <c:pt idx="38894">
                  <c:v>1.797979</c:v>
                </c:pt>
                <c:pt idx="38895">
                  <c:v>1.797995</c:v>
                </c:pt>
                <c:pt idx="38896">
                  <c:v>1.7980119999999999</c:v>
                </c:pt>
                <c:pt idx="38897">
                  <c:v>1.7980290000000001</c:v>
                </c:pt>
                <c:pt idx="38898">
                  <c:v>1.7980449999999999</c:v>
                </c:pt>
                <c:pt idx="38899">
                  <c:v>1.798062</c:v>
                </c:pt>
                <c:pt idx="38900">
                  <c:v>1.798079</c:v>
                </c:pt>
                <c:pt idx="38901">
                  <c:v>1.798095</c:v>
                </c:pt>
                <c:pt idx="38902">
                  <c:v>1.7981119999999999</c:v>
                </c:pt>
                <c:pt idx="38903">
                  <c:v>1.7981290000000001</c:v>
                </c:pt>
                <c:pt idx="38904">
                  <c:v>1.7981450000000001</c:v>
                </c:pt>
                <c:pt idx="38905">
                  <c:v>1.798162</c:v>
                </c:pt>
                <c:pt idx="38906">
                  <c:v>1.798179</c:v>
                </c:pt>
                <c:pt idx="38907">
                  <c:v>1.798195</c:v>
                </c:pt>
                <c:pt idx="38908">
                  <c:v>1.7982359999999999</c:v>
                </c:pt>
                <c:pt idx="38909">
                  <c:v>1.798373</c:v>
                </c:pt>
                <c:pt idx="38910">
                  <c:v>1.7985100000000001</c:v>
                </c:pt>
                <c:pt idx="38911">
                  <c:v>1.798646</c:v>
                </c:pt>
                <c:pt idx="38912">
                  <c:v>1.798783</c:v>
                </c:pt>
                <c:pt idx="38913">
                  <c:v>1.7989200000000001</c:v>
                </c:pt>
                <c:pt idx="38914">
                  <c:v>1.7990569999999999</c:v>
                </c:pt>
                <c:pt idx="38915">
                  <c:v>1.799194</c:v>
                </c:pt>
                <c:pt idx="38916">
                  <c:v>1.799331</c:v>
                </c:pt>
                <c:pt idx="38917">
                  <c:v>1.7994680000000001</c:v>
                </c:pt>
                <c:pt idx="38918">
                  <c:v>1.7996049999999999</c:v>
                </c:pt>
                <c:pt idx="38919">
                  <c:v>1.799742</c:v>
                </c:pt>
                <c:pt idx="38920">
                  <c:v>1.799879</c:v>
                </c:pt>
                <c:pt idx="38921">
                  <c:v>1.8000149999999999</c:v>
                </c:pt>
                <c:pt idx="38922">
                  <c:v>1.800152</c:v>
                </c:pt>
                <c:pt idx="38923">
                  <c:v>1.800289</c:v>
                </c:pt>
                <c:pt idx="38924">
                  <c:v>1.8004070000000001</c:v>
                </c:pt>
                <c:pt idx="38925">
                  <c:v>1.800502</c:v>
                </c:pt>
                <c:pt idx="38926">
                  <c:v>1.800597</c:v>
                </c:pt>
                <c:pt idx="38927">
                  <c:v>1.800691</c:v>
                </c:pt>
                <c:pt idx="38928">
                  <c:v>1.800786</c:v>
                </c:pt>
                <c:pt idx="38929">
                  <c:v>1.800881</c:v>
                </c:pt>
                <c:pt idx="38930">
                  <c:v>1.800975</c:v>
                </c:pt>
                <c:pt idx="38931">
                  <c:v>1.8010699999999999</c:v>
                </c:pt>
                <c:pt idx="38932">
                  <c:v>1.8011649999999999</c:v>
                </c:pt>
                <c:pt idx="38933">
                  <c:v>1.8012589999999999</c:v>
                </c:pt>
                <c:pt idx="38934">
                  <c:v>1.8013539999999999</c:v>
                </c:pt>
                <c:pt idx="38935">
                  <c:v>1.8014490000000001</c:v>
                </c:pt>
                <c:pt idx="38936">
                  <c:v>1.8015429999999999</c:v>
                </c:pt>
                <c:pt idx="38937">
                  <c:v>1.8016380000000001</c:v>
                </c:pt>
                <c:pt idx="38938">
                  <c:v>1.801733</c:v>
                </c:pt>
                <c:pt idx="38939">
                  <c:v>1.8018270000000001</c:v>
                </c:pt>
                <c:pt idx="38940">
                  <c:v>1.801782</c:v>
                </c:pt>
                <c:pt idx="38941">
                  <c:v>1.801687</c:v>
                </c:pt>
                <c:pt idx="38942">
                  <c:v>1.801593</c:v>
                </c:pt>
                <c:pt idx="38943">
                  <c:v>1.801498</c:v>
                </c:pt>
                <c:pt idx="38944">
                  <c:v>1.8014030000000001</c:v>
                </c:pt>
                <c:pt idx="38945">
                  <c:v>1.801309</c:v>
                </c:pt>
                <c:pt idx="38946">
                  <c:v>1.8012140000000001</c:v>
                </c:pt>
                <c:pt idx="38947">
                  <c:v>1.8011189999999999</c:v>
                </c:pt>
                <c:pt idx="38948">
                  <c:v>1.8010250000000001</c:v>
                </c:pt>
                <c:pt idx="38949">
                  <c:v>1.8009299999999999</c:v>
                </c:pt>
                <c:pt idx="38950">
                  <c:v>1.800835</c:v>
                </c:pt>
                <c:pt idx="38951">
                  <c:v>1.80074</c:v>
                </c:pt>
                <c:pt idx="38952">
                  <c:v>1.800646</c:v>
                </c:pt>
                <c:pt idx="38953">
                  <c:v>1.800551</c:v>
                </c:pt>
                <c:pt idx="38954">
                  <c:v>1.8004560000000001</c:v>
                </c:pt>
                <c:pt idx="38955">
                  <c:v>1.8003720000000001</c:v>
                </c:pt>
                <c:pt idx="38956">
                  <c:v>1.800513</c:v>
                </c:pt>
                <c:pt idx="38957">
                  <c:v>1.8006549999999999</c:v>
                </c:pt>
                <c:pt idx="38958">
                  <c:v>1.8007960000000001</c:v>
                </c:pt>
                <c:pt idx="38959">
                  <c:v>1.800937</c:v>
                </c:pt>
                <c:pt idx="38960">
                  <c:v>1.8010790000000001</c:v>
                </c:pt>
                <c:pt idx="38961">
                  <c:v>1.80122</c:v>
                </c:pt>
                <c:pt idx="38962">
                  <c:v>1.801361</c:v>
                </c:pt>
                <c:pt idx="38963">
                  <c:v>1.8015030000000001</c:v>
                </c:pt>
                <c:pt idx="38964">
                  <c:v>1.8016430000000001</c:v>
                </c:pt>
                <c:pt idx="38965">
                  <c:v>1.801785</c:v>
                </c:pt>
                <c:pt idx="38966">
                  <c:v>1.8019259999999999</c:v>
                </c:pt>
                <c:pt idx="38967">
                  <c:v>1.802068</c:v>
                </c:pt>
                <c:pt idx="38968">
                  <c:v>1.8022089999999999</c:v>
                </c:pt>
                <c:pt idx="38969">
                  <c:v>1.8023499999999999</c:v>
                </c:pt>
                <c:pt idx="38970">
                  <c:v>1.802492</c:v>
                </c:pt>
                <c:pt idx="38971">
                  <c:v>1.8025519999999999</c:v>
                </c:pt>
                <c:pt idx="38972">
                  <c:v>1.802484</c:v>
                </c:pt>
                <c:pt idx="38973">
                  <c:v>1.8024150000000001</c:v>
                </c:pt>
                <c:pt idx="38974">
                  <c:v>1.8023469999999999</c:v>
                </c:pt>
                <c:pt idx="38975">
                  <c:v>1.802279</c:v>
                </c:pt>
                <c:pt idx="38976">
                  <c:v>1.8022100000000001</c:v>
                </c:pt>
                <c:pt idx="38977">
                  <c:v>1.8021419999999999</c:v>
                </c:pt>
                <c:pt idx="38978">
                  <c:v>1.802074</c:v>
                </c:pt>
                <c:pt idx="38979">
                  <c:v>1.8020050000000001</c:v>
                </c:pt>
                <c:pt idx="38980">
                  <c:v>1.8019369999999999</c:v>
                </c:pt>
                <c:pt idx="38981">
                  <c:v>1.801868</c:v>
                </c:pt>
                <c:pt idx="38982">
                  <c:v>1.8018000000000001</c:v>
                </c:pt>
                <c:pt idx="38983">
                  <c:v>1.8017319999999999</c:v>
                </c:pt>
                <c:pt idx="38984">
                  <c:v>1.801663</c:v>
                </c:pt>
                <c:pt idx="38985">
                  <c:v>1.8015950000000001</c:v>
                </c:pt>
                <c:pt idx="38986">
                  <c:v>1.8015270000000001</c:v>
                </c:pt>
                <c:pt idx="38987">
                  <c:v>1.8015840000000001</c:v>
                </c:pt>
                <c:pt idx="38988">
                  <c:v>1.8016840000000001</c:v>
                </c:pt>
                <c:pt idx="38989">
                  <c:v>1.8017840000000001</c:v>
                </c:pt>
                <c:pt idx="38990">
                  <c:v>1.801884</c:v>
                </c:pt>
                <c:pt idx="38991">
                  <c:v>1.8019849999999999</c:v>
                </c:pt>
                <c:pt idx="38992">
                  <c:v>1.8020849999999999</c:v>
                </c:pt>
                <c:pt idx="38993">
                  <c:v>1.8021849999999999</c:v>
                </c:pt>
                <c:pt idx="38994">
                  <c:v>1.8022849999999999</c:v>
                </c:pt>
                <c:pt idx="38995">
                  <c:v>1.8023849999999999</c:v>
                </c:pt>
                <c:pt idx="38996">
                  <c:v>1.8024849999999999</c:v>
                </c:pt>
                <c:pt idx="38997">
                  <c:v>1.8025850000000001</c:v>
                </c:pt>
                <c:pt idx="38998">
                  <c:v>1.8026850000000001</c:v>
                </c:pt>
                <c:pt idx="38999">
                  <c:v>1.802786</c:v>
                </c:pt>
                <c:pt idx="39000">
                  <c:v>1.802886</c:v>
                </c:pt>
                <c:pt idx="39001">
                  <c:v>1.802986</c:v>
                </c:pt>
                <c:pt idx="39002">
                  <c:v>1.803086</c:v>
                </c:pt>
                <c:pt idx="39003">
                  <c:v>1.803166</c:v>
                </c:pt>
                <c:pt idx="39004">
                  <c:v>1.803231</c:v>
                </c:pt>
                <c:pt idx="39005">
                  <c:v>1.8032969999999999</c:v>
                </c:pt>
                <c:pt idx="39006">
                  <c:v>1.8033619999999999</c:v>
                </c:pt>
                <c:pt idx="39007">
                  <c:v>1.8034269999999999</c:v>
                </c:pt>
                <c:pt idx="39008">
                  <c:v>1.8034920000000001</c:v>
                </c:pt>
                <c:pt idx="39009">
                  <c:v>1.8035570000000001</c:v>
                </c:pt>
                <c:pt idx="39010">
                  <c:v>1.8036220000000001</c:v>
                </c:pt>
                <c:pt idx="39011">
                  <c:v>1.803687</c:v>
                </c:pt>
                <c:pt idx="39012">
                  <c:v>1.803752</c:v>
                </c:pt>
                <c:pt idx="39013">
                  <c:v>1.803817</c:v>
                </c:pt>
                <c:pt idx="39014">
                  <c:v>1.803882</c:v>
                </c:pt>
                <c:pt idx="39015">
                  <c:v>1.8039480000000001</c:v>
                </c:pt>
                <c:pt idx="39016">
                  <c:v>1.8040130000000001</c:v>
                </c:pt>
                <c:pt idx="39017">
                  <c:v>1.8040780000000001</c:v>
                </c:pt>
                <c:pt idx="39018">
                  <c:v>1.8041430000000001</c:v>
                </c:pt>
                <c:pt idx="39019">
                  <c:v>1.804114</c:v>
                </c:pt>
                <c:pt idx="39020">
                  <c:v>1.8040480000000001</c:v>
                </c:pt>
                <c:pt idx="39021">
                  <c:v>1.8039810000000001</c:v>
                </c:pt>
                <c:pt idx="39022">
                  <c:v>1.803914</c:v>
                </c:pt>
                <c:pt idx="39023">
                  <c:v>1.8038479999999999</c:v>
                </c:pt>
                <c:pt idx="39024">
                  <c:v>1.8037810000000001</c:v>
                </c:pt>
                <c:pt idx="39025">
                  <c:v>1.803714</c:v>
                </c:pt>
                <c:pt idx="39026">
                  <c:v>1.803647</c:v>
                </c:pt>
                <c:pt idx="39027">
                  <c:v>1.8035810000000001</c:v>
                </c:pt>
                <c:pt idx="39028">
                  <c:v>1.8035140000000001</c:v>
                </c:pt>
                <c:pt idx="39029">
                  <c:v>1.803447</c:v>
                </c:pt>
                <c:pt idx="39030">
                  <c:v>1.8033809999999999</c:v>
                </c:pt>
                <c:pt idx="39031">
                  <c:v>1.8033140000000001</c:v>
                </c:pt>
                <c:pt idx="39032">
                  <c:v>1.803247</c:v>
                </c:pt>
                <c:pt idx="39033">
                  <c:v>1.8031809999999999</c:v>
                </c:pt>
                <c:pt idx="39034">
                  <c:v>1.8031140000000001</c:v>
                </c:pt>
                <c:pt idx="39035">
                  <c:v>1.803085</c:v>
                </c:pt>
                <c:pt idx="39036">
                  <c:v>1.8030569999999999</c:v>
                </c:pt>
                <c:pt idx="39037">
                  <c:v>1.803029</c:v>
                </c:pt>
                <c:pt idx="39038">
                  <c:v>1.8030010000000001</c:v>
                </c:pt>
                <c:pt idx="39039">
                  <c:v>1.8029740000000001</c:v>
                </c:pt>
                <c:pt idx="39040">
                  <c:v>1.8029459999999999</c:v>
                </c:pt>
                <c:pt idx="39041">
                  <c:v>1.802918</c:v>
                </c:pt>
                <c:pt idx="39042">
                  <c:v>1.8028900000000001</c:v>
                </c:pt>
                <c:pt idx="39043">
                  <c:v>1.802862</c:v>
                </c:pt>
                <c:pt idx="39044">
                  <c:v>1.802835</c:v>
                </c:pt>
                <c:pt idx="39045">
                  <c:v>1.802807</c:v>
                </c:pt>
                <c:pt idx="39046">
                  <c:v>1.8027789999999999</c:v>
                </c:pt>
                <c:pt idx="39047">
                  <c:v>1.802751</c:v>
                </c:pt>
                <c:pt idx="39048">
                  <c:v>1.802724</c:v>
                </c:pt>
                <c:pt idx="39049">
                  <c:v>1.8026960000000001</c:v>
                </c:pt>
                <c:pt idx="39050">
                  <c:v>1.8026610000000001</c:v>
                </c:pt>
                <c:pt idx="39051">
                  <c:v>1.8026089999999999</c:v>
                </c:pt>
                <c:pt idx="39052">
                  <c:v>1.802556</c:v>
                </c:pt>
                <c:pt idx="39053">
                  <c:v>1.8025040000000001</c:v>
                </c:pt>
                <c:pt idx="39054">
                  <c:v>1.802451</c:v>
                </c:pt>
                <c:pt idx="39055">
                  <c:v>1.8023990000000001</c:v>
                </c:pt>
                <c:pt idx="39056">
                  <c:v>1.8023469999999999</c:v>
                </c:pt>
                <c:pt idx="39057">
                  <c:v>1.8022940000000001</c:v>
                </c:pt>
                <c:pt idx="39058">
                  <c:v>1.8022419999999999</c:v>
                </c:pt>
                <c:pt idx="39059">
                  <c:v>1.802189</c:v>
                </c:pt>
                <c:pt idx="39060">
                  <c:v>1.8021370000000001</c:v>
                </c:pt>
                <c:pt idx="39061">
                  <c:v>1.802084</c:v>
                </c:pt>
                <c:pt idx="39062">
                  <c:v>1.8020320000000001</c:v>
                </c:pt>
                <c:pt idx="39063">
                  <c:v>1.801979</c:v>
                </c:pt>
                <c:pt idx="39064">
                  <c:v>1.8019270000000001</c:v>
                </c:pt>
                <c:pt idx="39065">
                  <c:v>1.801874</c:v>
                </c:pt>
                <c:pt idx="39066">
                  <c:v>1.8018130000000001</c:v>
                </c:pt>
                <c:pt idx="39067">
                  <c:v>1.8017449999999999</c:v>
                </c:pt>
                <c:pt idx="39068">
                  <c:v>1.8016760000000001</c:v>
                </c:pt>
                <c:pt idx="39069">
                  <c:v>1.8016080000000001</c:v>
                </c:pt>
                <c:pt idx="39070">
                  <c:v>1.8015399999999999</c:v>
                </c:pt>
                <c:pt idx="39071">
                  <c:v>1.801472</c:v>
                </c:pt>
                <c:pt idx="39072">
                  <c:v>1.801404</c:v>
                </c:pt>
                <c:pt idx="39073">
                  <c:v>1.801336</c:v>
                </c:pt>
                <c:pt idx="39074">
                  <c:v>1.8012680000000001</c:v>
                </c:pt>
                <c:pt idx="39075">
                  <c:v>1.801199</c:v>
                </c:pt>
                <c:pt idx="39076">
                  <c:v>1.801131</c:v>
                </c:pt>
                <c:pt idx="39077">
                  <c:v>1.8010630000000001</c:v>
                </c:pt>
                <c:pt idx="39078">
                  <c:v>1.8009949999999999</c:v>
                </c:pt>
                <c:pt idx="39079">
                  <c:v>1.8009269999999999</c:v>
                </c:pt>
                <c:pt idx="39080">
                  <c:v>1.800859</c:v>
                </c:pt>
                <c:pt idx="39081">
                  <c:v>1.8007899999999999</c:v>
                </c:pt>
                <c:pt idx="39082">
                  <c:v>1.800762</c:v>
                </c:pt>
                <c:pt idx="39083">
                  <c:v>1.800737</c:v>
                </c:pt>
                <c:pt idx="39084">
                  <c:v>1.800711</c:v>
                </c:pt>
                <c:pt idx="39085">
                  <c:v>1.8006850000000001</c:v>
                </c:pt>
                <c:pt idx="39086">
                  <c:v>1.800659</c:v>
                </c:pt>
                <c:pt idx="39087">
                  <c:v>1.8006340000000001</c:v>
                </c:pt>
                <c:pt idx="39088">
                  <c:v>1.800608</c:v>
                </c:pt>
                <c:pt idx="39089">
                  <c:v>1.8005819999999999</c:v>
                </c:pt>
                <c:pt idx="39090">
                  <c:v>1.800557</c:v>
                </c:pt>
                <c:pt idx="39091">
                  <c:v>1.8005310000000001</c:v>
                </c:pt>
                <c:pt idx="39092">
                  <c:v>1.800505</c:v>
                </c:pt>
                <c:pt idx="39093">
                  <c:v>1.8004789999999999</c:v>
                </c:pt>
                <c:pt idx="39094">
                  <c:v>1.800454</c:v>
                </c:pt>
                <c:pt idx="39095">
                  <c:v>1.8004279999999999</c:v>
                </c:pt>
                <c:pt idx="39096">
                  <c:v>1.8004020000000001</c:v>
                </c:pt>
                <c:pt idx="39097">
                  <c:v>1.8004089999999999</c:v>
                </c:pt>
                <c:pt idx="39098">
                  <c:v>1.8004880000000001</c:v>
                </c:pt>
                <c:pt idx="39099">
                  <c:v>1.8005660000000001</c:v>
                </c:pt>
                <c:pt idx="39100">
                  <c:v>1.8006450000000001</c:v>
                </c:pt>
                <c:pt idx="39101">
                  <c:v>1.800724</c:v>
                </c:pt>
                <c:pt idx="39102">
                  <c:v>1.8008029999999999</c:v>
                </c:pt>
                <c:pt idx="39103">
                  <c:v>1.8008820000000001</c:v>
                </c:pt>
                <c:pt idx="39104">
                  <c:v>1.8009599999999999</c:v>
                </c:pt>
                <c:pt idx="39105">
                  <c:v>1.8010390000000001</c:v>
                </c:pt>
                <c:pt idx="39106">
                  <c:v>1.801118</c:v>
                </c:pt>
                <c:pt idx="39107">
                  <c:v>1.8011969999999999</c:v>
                </c:pt>
                <c:pt idx="39108">
                  <c:v>1.801275</c:v>
                </c:pt>
                <c:pt idx="39109">
                  <c:v>1.8013539999999999</c:v>
                </c:pt>
                <c:pt idx="39110">
                  <c:v>1.8014330000000001</c:v>
                </c:pt>
                <c:pt idx="39111">
                  <c:v>1.801512</c:v>
                </c:pt>
                <c:pt idx="39112">
                  <c:v>1.80159</c:v>
                </c:pt>
                <c:pt idx="39113">
                  <c:v>1.801661</c:v>
                </c:pt>
                <c:pt idx="39114">
                  <c:v>1.8016449999999999</c:v>
                </c:pt>
                <c:pt idx="39115">
                  <c:v>1.8016300000000001</c:v>
                </c:pt>
                <c:pt idx="39116">
                  <c:v>1.801614</c:v>
                </c:pt>
                <c:pt idx="39117">
                  <c:v>1.801598</c:v>
                </c:pt>
                <c:pt idx="39118">
                  <c:v>1.8015829999999999</c:v>
                </c:pt>
                <c:pt idx="39119">
                  <c:v>1.8015669999999999</c:v>
                </c:pt>
                <c:pt idx="39120">
                  <c:v>1.801552</c:v>
                </c:pt>
                <c:pt idx="39121">
                  <c:v>1.801536</c:v>
                </c:pt>
                <c:pt idx="39122">
                  <c:v>1.80152</c:v>
                </c:pt>
                <c:pt idx="39123">
                  <c:v>1.8015049999999999</c:v>
                </c:pt>
                <c:pt idx="39124">
                  <c:v>1.8014889999999999</c:v>
                </c:pt>
                <c:pt idx="39125">
                  <c:v>1.801474</c:v>
                </c:pt>
                <c:pt idx="39126">
                  <c:v>1.801458</c:v>
                </c:pt>
                <c:pt idx="39127">
                  <c:v>1.8014429999999999</c:v>
                </c:pt>
                <c:pt idx="39128">
                  <c:v>1.8014269999999999</c:v>
                </c:pt>
                <c:pt idx="39129">
                  <c:v>1.801399</c:v>
                </c:pt>
                <c:pt idx="39130">
                  <c:v>1.8013429999999999</c:v>
                </c:pt>
                <c:pt idx="39131">
                  <c:v>1.8012870000000001</c:v>
                </c:pt>
                <c:pt idx="39132">
                  <c:v>1.801231</c:v>
                </c:pt>
                <c:pt idx="39133">
                  <c:v>1.801175</c:v>
                </c:pt>
                <c:pt idx="39134">
                  <c:v>1.8011189999999999</c:v>
                </c:pt>
                <c:pt idx="39135">
                  <c:v>1.8010630000000001</c:v>
                </c:pt>
                <c:pt idx="39136">
                  <c:v>1.801007</c:v>
                </c:pt>
                <c:pt idx="39137">
                  <c:v>1.800951</c:v>
                </c:pt>
                <c:pt idx="39138">
                  <c:v>1.8008960000000001</c:v>
                </c:pt>
                <c:pt idx="39139">
                  <c:v>1.80084</c:v>
                </c:pt>
                <c:pt idx="39140">
                  <c:v>1.8007839999999999</c:v>
                </c:pt>
                <c:pt idx="39141">
                  <c:v>1.8007280000000001</c:v>
                </c:pt>
                <c:pt idx="39142">
                  <c:v>1.8006720000000001</c:v>
                </c:pt>
                <c:pt idx="39143">
                  <c:v>1.800616</c:v>
                </c:pt>
                <c:pt idx="39144">
                  <c:v>1.8005599999999999</c:v>
                </c:pt>
                <c:pt idx="39145">
                  <c:v>1.800662</c:v>
                </c:pt>
                <c:pt idx="39146">
                  <c:v>1.800875</c:v>
                </c:pt>
                <c:pt idx="39147">
                  <c:v>1.8010870000000001</c:v>
                </c:pt>
                <c:pt idx="39148">
                  <c:v>1.8012999999999999</c:v>
                </c:pt>
                <c:pt idx="39149">
                  <c:v>1.8015129999999999</c:v>
                </c:pt>
                <c:pt idx="39150">
                  <c:v>1.8017259999999999</c:v>
                </c:pt>
                <c:pt idx="39151">
                  <c:v>1.801938</c:v>
                </c:pt>
                <c:pt idx="39152">
                  <c:v>1.8021510000000001</c:v>
                </c:pt>
                <c:pt idx="39153">
                  <c:v>1.8023640000000001</c:v>
                </c:pt>
                <c:pt idx="39154">
                  <c:v>1.802576</c:v>
                </c:pt>
                <c:pt idx="39155">
                  <c:v>1.802789</c:v>
                </c:pt>
                <c:pt idx="39156">
                  <c:v>1.803002</c:v>
                </c:pt>
                <c:pt idx="39157">
                  <c:v>1.803215</c:v>
                </c:pt>
                <c:pt idx="39158">
                  <c:v>1.8034269999999999</c:v>
                </c:pt>
                <c:pt idx="39159">
                  <c:v>1.8036399999999999</c:v>
                </c:pt>
                <c:pt idx="39160">
                  <c:v>1.803852</c:v>
                </c:pt>
                <c:pt idx="39161">
                  <c:v>1.803852</c:v>
                </c:pt>
                <c:pt idx="39162">
                  <c:v>1.8038270000000001</c:v>
                </c:pt>
                <c:pt idx="39163">
                  <c:v>1.803801</c:v>
                </c:pt>
                <c:pt idx="39164">
                  <c:v>1.803776</c:v>
                </c:pt>
                <c:pt idx="39165">
                  <c:v>1.8037510000000001</c:v>
                </c:pt>
                <c:pt idx="39166">
                  <c:v>1.803725</c:v>
                </c:pt>
                <c:pt idx="39167">
                  <c:v>1.8037000000000001</c:v>
                </c:pt>
                <c:pt idx="39168">
                  <c:v>1.803674</c:v>
                </c:pt>
                <c:pt idx="39169">
                  <c:v>1.8036490000000001</c:v>
                </c:pt>
                <c:pt idx="39170">
                  <c:v>1.803623</c:v>
                </c:pt>
                <c:pt idx="39171">
                  <c:v>1.803598</c:v>
                </c:pt>
                <c:pt idx="39172">
                  <c:v>1.803572</c:v>
                </c:pt>
                <c:pt idx="39173">
                  <c:v>1.803547</c:v>
                </c:pt>
                <c:pt idx="39174">
                  <c:v>1.8035220000000001</c:v>
                </c:pt>
                <c:pt idx="39175">
                  <c:v>1.803496</c:v>
                </c:pt>
                <c:pt idx="39176">
                  <c:v>1.8035060000000001</c:v>
                </c:pt>
                <c:pt idx="39177">
                  <c:v>1.8036399999999999</c:v>
                </c:pt>
                <c:pt idx="39178">
                  <c:v>1.803774</c:v>
                </c:pt>
                <c:pt idx="39179">
                  <c:v>1.8039080000000001</c:v>
                </c:pt>
                <c:pt idx="39180">
                  <c:v>1.8040419999999999</c:v>
                </c:pt>
                <c:pt idx="39181">
                  <c:v>1.804176</c:v>
                </c:pt>
                <c:pt idx="39182">
                  <c:v>1.8043100000000001</c:v>
                </c:pt>
                <c:pt idx="39183">
                  <c:v>1.8044439999999999</c:v>
                </c:pt>
                <c:pt idx="39184">
                  <c:v>1.804578</c:v>
                </c:pt>
                <c:pt idx="39185">
                  <c:v>1.8047120000000001</c:v>
                </c:pt>
                <c:pt idx="39186">
                  <c:v>1.804846</c:v>
                </c:pt>
                <c:pt idx="39187">
                  <c:v>1.80498</c:v>
                </c:pt>
                <c:pt idx="39188">
                  <c:v>1.8051140000000001</c:v>
                </c:pt>
                <c:pt idx="39189">
                  <c:v>1.805248</c:v>
                </c:pt>
                <c:pt idx="39190">
                  <c:v>1.805382</c:v>
                </c:pt>
                <c:pt idx="39191">
                  <c:v>1.8055159999999999</c:v>
                </c:pt>
                <c:pt idx="39192">
                  <c:v>1.8054060000000001</c:v>
                </c:pt>
                <c:pt idx="39193">
                  <c:v>1.805113</c:v>
                </c:pt>
                <c:pt idx="39194">
                  <c:v>1.8048200000000001</c:v>
                </c:pt>
                <c:pt idx="39195">
                  <c:v>1.804527</c:v>
                </c:pt>
                <c:pt idx="39196">
                  <c:v>1.8042339999999999</c:v>
                </c:pt>
                <c:pt idx="39197">
                  <c:v>1.803941</c:v>
                </c:pt>
                <c:pt idx="39198">
                  <c:v>1.8036479999999999</c:v>
                </c:pt>
                <c:pt idx="39199">
                  <c:v>1.803355</c:v>
                </c:pt>
                <c:pt idx="39200">
                  <c:v>1.8030619999999999</c:v>
                </c:pt>
                <c:pt idx="39201">
                  <c:v>1.8027690000000001</c:v>
                </c:pt>
                <c:pt idx="39202">
                  <c:v>1.802476</c:v>
                </c:pt>
                <c:pt idx="39203">
                  <c:v>1.802184</c:v>
                </c:pt>
                <c:pt idx="39204">
                  <c:v>1.8018909999999999</c:v>
                </c:pt>
                <c:pt idx="39205">
                  <c:v>1.801598</c:v>
                </c:pt>
                <c:pt idx="39206">
                  <c:v>1.8013049999999999</c:v>
                </c:pt>
                <c:pt idx="39207">
                  <c:v>1.8010120000000001</c:v>
                </c:pt>
                <c:pt idx="39208">
                  <c:v>1.801024</c:v>
                </c:pt>
                <c:pt idx="39209">
                  <c:v>1.8010539999999999</c:v>
                </c:pt>
                <c:pt idx="39210">
                  <c:v>1.801085</c:v>
                </c:pt>
                <c:pt idx="39211">
                  <c:v>1.801115</c:v>
                </c:pt>
                <c:pt idx="39212">
                  <c:v>1.8011459999999999</c:v>
                </c:pt>
                <c:pt idx="39213">
                  <c:v>1.8011760000000001</c:v>
                </c:pt>
                <c:pt idx="39214">
                  <c:v>1.8012060000000001</c:v>
                </c:pt>
                <c:pt idx="39215">
                  <c:v>1.801237</c:v>
                </c:pt>
                <c:pt idx="39216">
                  <c:v>1.801267</c:v>
                </c:pt>
                <c:pt idx="39217">
                  <c:v>1.8012969999999999</c:v>
                </c:pt>
                <c:pt idx="39218">
                  <c:v>1.801328</c:v>
                </c:pt>
                <c:pt idx="39219">
                  <c:v>1.801358</c:v>
                </c:pt>
                <c:pt idx="39220">
                  <c:v>1.8013889999999999</c:v>
                </c:pt>
                <c:pt idx="39221">
                  <c:v>1.8014190000000001</c:v>
                </c:pt>
                <c:pt idx="39222">
                  <c:v>1.8014490000000001</c:v>
                </c:pt>
                <c:pt idx="39223">
                  <c:v>1.80148</c:v>
                </c:pt>
                <c:pt idx="39224">
                  <c:v>1.801666</c:v>
                </c:pt>
                <c:pt idx="39225">
                  <c:v>1.8019430000000001</c:v>
                </c:pt>
                <c:pt idx="39226">
                  <c:v>1.8022199999999999</c:v>
                </c:pt>
                <c:pt idx="39227">
                  <c:v>1.802497</c:v>
                </c:pt>
                <c:pt idx="39228">
                  <c:v>1.8027740000000001</c:v>
                </c:pt>
                <c:pt idx="39229">
                  <c:v>1.803051</c:v>
                </c:pt>
                <c:pt idx="39230">
                  <c:v>1.803328</c:v>
                </c:pt>
                <c:pt idx="39231">
                  <c:v>1.8036049999999999</c:v>
                </c:pt>
                <c:pt idx="39232">
                  <c:v>1.803882</c:v>
                </c:pt>
                <c:pt idx="39233">
                  <c:v>1.8041590000000001</c:v>
                </c:pt>
                <c:pt idx="39234">
                  <c:v>1.8044359999999999</c:v>
                </c:pt>
                <c:pt idx="39235">
                  <c:v>1.804713</c:v>
                </c:pt>
                <c:pt idx="39236">
                  <c:v>1.8049900000000001</c:v>
                </c:pt>
                <c:pt idx="39237">
                  <c:v>1.805267</c:v>
                </c:pt>
                <c:pt idx="39238">
                  <c:v>1.805544</c:v>
                </c:pt>
                <c:pt idx="39239">
                  <c:v>1.80582</c:v>
                </c:pt>
                <c:pt idx="39240">
                  <c:v>1.8061799999999999</c:v>
                </c:pt>
                <c:pt idx="39241">
                  <c:v>1.8065519999999999</c:v>
                </c:pt>
                <c:pt idx="39242">
                  <c:v>1.8069249999999999</c:v>
                </c:pt>
                <c:pt idx="39243">
                  <c:v>1.8072980000000001</c:v>
                </c:pt>
                <c:pt idx="39244">
                  <c:v>1.807671</c:v>
                </c:pt>
                <c:pt idx="39245">
                  <c:v>1.808044</c:v>
                </c:pt>
                <c:pt idx="39246">
                  <c:v>1.808416</c:v>
                </c:pt>
                <c:pt idx="39247">
                  <c:v>1.8087880000000001</c:v>
                </c:pt>
                <c:pt idx="39248">
                  <c:v>1.809161</c:v>
                </c:pt>
                <c:pt idx="39249">
                  <c:v>1.809534</c:v>
                </c:pt>
                <c:pt idx="39250">
                  <c:v>1.8099069999999999</c:v>
                </c:pt>
                <c:pt idx="39251">
                  <c:v>1.8102799999999999</c:v>
                </c:pt>
                <c:pt idx="39252">
                  <c:v>1.8106530000000001</c:v>
                </c:pt>
                <c:pt idx="39253">
                  <c:v>1.811026</c:v>
                </c:pt>
                <c:pt idx="39254">
                  <c:v>1.8113980000000001</c:v>
                </c:pt>
                <c:pt idx="39255">
                  <c:v>1.811714</c:v>
                </c:pt>
                <c:pt idx="39256">
                  <c:v>1.811717</c:v>
                </c:pt>
                <c:pt idx="39257">
                  <c:v>1.8117209999999999</c:v>
                </c:pt>
                <c:pt idx="39258">
                  <c:v>1.811725</c:v>
                </c:pt>
                <c:pt idx="39259">
                  <c:v>1.8117289999999999</c:v>
                </c:pt>
                <c:pt idx="39260">
                  <c:v>1.811733</c:v>
                </c:pt>
                <c:pt idx="39261">
                  <c:v>1.811736</c:v>
                </c:pt>
                <c:pt idx="39262">
                  <c:v>1.8117399999999999</c:v>
                </c:pt>
                <c:pt idx="39263">
                  <c:v>1.811744</c:v>
                </c:pt>
                <c:pt idx="39264">
                  <c:v>1.8117479999999999</c:v>
                </c:pt>
                <c:pt idx="39265">
                  <c:v>1.811752</c:v>
                </c:pt>
                <c:pt idx="39266">
                  <c:v>1.811755</c:v>
                </c:pt>
                <c:pt idx="39267">
                  <c:v>1.8117589999999999</c:v>
                </c:pt>
                <c:pt idx="39268">
                  <c:v>1.811763</c:v>
                </c:pt>
                <c:pt idx="39269">
                  <c:v>1.8117669999999999</c:v>
                </c:pt>
                <c:pt idx="39270">
                  <c:v>1.811771</c:v>
                </c:pt>
                <c:pt idx="39271">
                  <c:v>1.8118620000000001</c:v>
                </c:pt>
                <c:pt idx="39272">
                  <c:v>1.8120579999999999</c:v>
                </c:pt>
                <c:pt idx="39273">
                  <c:v>1.8122529999999999</c:v>
                </c:pt>
                <c:pt idx="39274">
                  <c:v>1.812449</c:v>
                </c:pt>
                <c:pt idx="39275">
                  <c:v>1.8126439999999999</c:v>
                </c:pt>
                <c:pt idx="39276">
                  <c:v>1.81284</c:v>
                </c:pt>
                <c:pt idx="39277">
                  <c:v>1.813035</c:v>
                </c:pt>
                <c:pt idx="39278">
                  <c:v>1.813231</c:v>
                </c:pt>
                <c:pt idx="39279">
                  <c:v>1.813426</c:v>
                </c:pt>
                <c:pt idx="39280">
                  <c:v>1.8136220000000001</c:v>
                </c:pt>
                <c:pt idx="39281">
                  <c:v>1.813817</c:v>
                </c:pt>
                <c:pt idx="39282">
                  <c:v>1.8140130000000001</c:v>
                </c:pt>
                <c:pt idx="39283">
                  <c:v>1.814208</c:v>
                </c:pt>
                <c:pt idx="39284">
                  <c:v>1.8144039999999999</c:v>
                </c:pt>
                <c:pt idx="39285">
                  <c:v>1.8145990000000001</c:v>
                </c:pt>
                <c:pt idx="39286">
                  <c:v>1.8147949999999999</c:v>
                </c:pt>
                <c:pt idx="39287">
                  <c:v>1.8149120000000001</c:v>
                </c:pt>
                <c:pt idx="39288">
                  <c:v>1.815005</c:v>
                </c:pt>
                <c:pt idx="39289">
                  <c:v>1.8150980000000001</c:v>
                </c:pt>
                <c:pt idx="39290">
                  <c:v>1.8151900000000001</c:v>
                </c:pt>
                <c:pt idx="39291">
                  <c:v>1.815283</c:v>
                </c:pt>
                <c:pt idx="39292">
                  <c:v>1.815375</c:v>
                </c:pt>
                <c:pt idx="39293">
                  <c:v>1.8154680000000001</c:v>
                </c:pt>
                <c:pt idx="39294">
                  <c:v>1.815561</c:v>
                </c:pt>
                <c:pt idx="39295">
                  <c:v>1.815653</c:v>
                </c:pt>
                <c:pt idx="39296">
                  <c:v>1.8157460000000001</c:v>
                </c:pt>
                <c:pt idx="39297">
                  <c:v>1.815839</c:v>
                </c:pt>
                <c:pt idx="39298">
                  <c:v>1.815931</c:v>
                </c:pt>
                <c:pt idx="39299">
                  <c:v>1.8160240000000001</c:v>
                </c:pt>
                <c:pt idx="39300">
                  <c:v>1.816117</c:v>
                </c:pt>
                <c:pt idx="39301">
                  <c:v>1.816209</c:v>
                </c:pt>
                <c:pt idx="39302">
                  <c:v>1.816303</c:v>
                </c:pt>
                <c:pt idx="39303">
                  <c:v>1.8164009999999999</c:v>
                </c:pt>
                <c:pt idx="39304">
                  <c:v>1.8164990000000001</c:v>
                </c:pt>
                <c:pt idx="39305">
                  <c:v>1.816597</c:v>
                </c:pt>
                <c:pt idx="39306">
                  <c:v>1.8166949999999999</c:v>
                </c:pt>
                <c:pt idx="39307">
                  <c:v>1.8167930000000001</c:v>
                </c:pt>
                <c:pt idx="39308">
                  <c:v>1.816891</c:v>
                </c:pt>
                <c:pt idx="39309">
                  <c:v>1.816989</c:v>
                </c:pt>
                <c:pt idx="39310">
                  <c:v>1.8170869999999999</c:v>
                </c:pt>
                <c:pt idx="39311">
                  <c:v>1.8171850000000001</c:v>
                </c:pt>
                <c:pt idx="39312">
                  <c:v>1.817283</c:v>
                </c:pt>
                <c:pt idx="39313">
                  <c:v>1.8173809999999999</c:v>
                </c:pt>
                <c:pt idx="39314">
                  <c:v>1.8174790000000001</c:v>
                </c:pt>
                <c:pt idx="39315">
                  <c:v>1.817577</c:v>
                </c:pt>
                <c:pt idx="39316">
                  <c:v>1.8176749999999999</c:v>
                </c:pt>
                <c:pt idx="39317">
                  <c:v>1.817774</c:v>
                </c:pt>
                <c:pt idx="39318">
                  <c:v>1.8178369999999999</c:v>
                </c:pt>
                <c:pt idx="39319">
                  <c:v>1.8178369999999999</c:v>
                </c:pt>
                <c:pt idx="39320">
                  <c:v>1.8178369999999999</c:v>
                </c:pt>
                <c:pt idx="39321">
                  <c:v>1.8178369999999999</c:v>
                </c:pt>
                <c:pt idx="39322">
                  <c:v>1.8178369999999999</c:v>
                </c:pt>
                <c:pt idx="39323">
                  <c:v>1.8178369999999999</c:v>
                </c:pt>
                <c:pt idx="39324">
                  <c:v>1.8178369999999999</c:v>
                </c:pt>
                <c:pt idx="39325">
                  <c:v>1.8178369999999999</c:v>
                </c:pt>
                <c:pt idx="39326">
                  <c:v>1.8178369999999999</c:v>
                </c:pt>
                <c:pt idx="39327">
                  <c:v>1.8178369999999999</c:v>
                </c:pt>
                <c:pt idx="39328">
                  <c:v>1.8178369999999999</c:v>
                </c:pt>
                <c:pt idx="39329">
                  <c:v>1.8178369999999999</c:v>
                </c:pt>
                <c:pt idx="39330">
                  <c:v>1.8178369999999999</c:v>
                </c:pt>
                <c:pt idx="39331">
                  <c:v>1.8178369999999999</c:v>
                </c:pt>
                <c:pt idx="39332">
                  <c:v>1.8178369999999999</c:v>
                </c:pt>
                <c:pt idx="39333">
                  <c:v>1.8178369999999999</c:v>
                </c:pt>
                <c:pt idx="39334">
                  <c:v>1.817912</c:v>
                </c:pt>
                <c:pt idx="39335">
                  <c:v>1.8182450000000001</c:v>
                </c:pt>
                <c:pt idx="39336">
                  <c:v>1.818578</c:v>
                </c:pt>
                <c:pt idx="39337">
                  <c:v>1.8189109999999999</c:v>
                </c:pt>
                <c:pt idx="39338">
                  <c:v>1.8192440000000001</c:v>
                </c:pt>
                <c:pt idx="39339">
                  <c:v>1.819577</c:v>
                </c:pt>
                <c:pt idx="39340">
                  <c:v>1.8199110000000001</c:v>
                </c:pt>
                <c:pt idx="39341">
                  <c:v>1.820244</c:v>
                </c:pt>
                <c:pt idx="39342">
                  <c:v>1.8205769999999999</c:v>
                </c:pt>
                <c:pt idx="39343">
                  <c:v>1.82091</c:v>
                </c:pt>
                <c:pt idx="39344">
                  <c:v>1.8212429999999999</c:v>
                </c:pt>
                <c:pt idx="39345">
                  <c:v>1.8215760000000001</c:v>
                </c:pt>
                <c:pt idx="39346">
                  <c:v>1.8219099999999999</c:v>
                </c:pt>
                <c:pt idx="39347">
                  <c:v>1.8222430000000001</c:v>
                </c:pt>
                <c:pt idx="39348">
                  <c:v>1.822576</c:v>
                </c:pt>
                <c:pt idx="39349">
                  <c:v>1.8229089999999999</c:v>
                </c:pt>
                <c:pt idx="39350">
                  <c:v>1.823196</c:v>
                </c:pt>
                <c:pt idx="39351">
                  <c:v>1.8234319999999999</c:v>
                </c:pt>
                <c:pt idx="39352">
                  <c:v>1.823669</c:v>
                </c:pt>
                <c:pt idx="39353">
                  <c:v>1.8239050000000001</c:v>
                </c:pt>
                <c:pt idx="39354">
                  <c:v>1.8241419999999999</c:v>
                </c:pt>
                <c:pt idx="39355">
                  <c:v>1.8243769999999999</c:v>
                </c:pt>
                <c:pt idx="39356">
                  <c:v>1.824614</c:v>
                </c:pt>
                <c:pt idx="39357">
                  <c:v>1.8248500000000001</c:v>
                </c:pt>
                <c:pt idx="39358">
                  <c:v>1.8250869999999999</c:v>
                </c:pt>
                <c:pt idx="39359">
                  <c:v>1.825323</c:v>
                </c:pt>
                <c:pt idx="39360">
                  <c:v>1.8255589999999999</c:v>
                </c:pt>
                <c:pt idx="39361">
                  <c:v>1.825796</c:v>
                </c:pt>
                <c:pt idx="39362">
                  <c:v>1.8260320000000001</c:v>
                </c:pt>
                <c:pt idx="39363">
                  <c:v>1.8262689999999999</c:v>
                </c:pt>
                <c:pt idx="39364">
                  <c:v>1.826505</c:v>
                </c:pt>
                <c:pt idx="39365">
                  <c:v>1.8267420000000001</c:v>
                </c:pt>
                <c:pt idx="39366">
                  <c:v>1.8270189999999999</c:v>
                </c:pt>
                <c:pt idx="39367">
                  <c:v>1.8273090000000001</c:v>
                </c:pt>
                <c:pt idx="39368">
                  <c:v>1.8275999999999999</c:v>
                </c:pt>
                <c:pt idx="39369">
                  <c:v>1.82789</c:v>
                </c:pt>
                <c:pt idx="39370">
                  <c:v>1.8281810000000001</c:v>
                </c:pt>
                <c:pt idx="39371">
                  <c:v>1.828471</c:v>
                </c:pt>
                <c:pt idx="39372">
                  <c:v>1.828762</c:v>
                </c:pt>
                <c:pt idx="39373">
                  <c:v>1.829053</c:v>
                </c:pt>
                <c:pt idx="39374">
                  <c:v>1.8293429999999999</c:v>
                </c:pt>
                <c:pt idx="39375">
                  <c:v>1.829634</c:v>
                </c:pt>
                <c:pt idx="39376">
                  <c:v>1.829923</c:v>
                </c:pt>
                <c:pt idx="39377">
                  <c:v>1.830214</c:v>
                </c:pt>
                <c:pt idx="39378">
                  <c:v>1.8305039999999999</c:v>
                </c:pt>
                <c:pt idx="39379">
                  <c:v>1.830795</c:v>
                </c:pt>
                <c:pt idx="39380">
                  <c:v>1.831086</c:v>
                </c:pt>
                <c:pt idx="39381">
                  <c:v>1.831366</c:v>
                </c:pt>
                <c:pt idx="39382">
                  <c:v>1.8314809999999999</c:v>
                </c:pt>
                <c:pt idx="39383">
                  <c:v>1.8315950000000001</c:v>
                </c:pt>
                <c:pt idx="39384">
                  <c:v>1.831709</c:v>
                </c:pt>
                <c:pt idx="39385">
                  <c:v>1.8318239999999999</c:v>
                </c:pt>
                <c:pt idx="39386">
                  <c:v>1.8319380000000001</c:v>
                </c:pt>
                <c:pt idx="39387">
                  <c:v>1.832052</c:v>
                </c:pt>
                <c:pt idx="39388">
                  <c:v>1.8321670000000001</c:v>
                </c:pt>
                <c:pt idx="39389">
                  <c:v>1.832281</c:v>
                </c:pt>
                <c:pt idx="39390">
                  <c:v>1.832395</c:v>
                </c:pt>
                <c:pt idx="39391">
                  <c:v>1.8325100000000001</c:v>
                </c:pt>
                <c:pt idx="39392">
                  <c:v>1.832624</c:v>
                </c:pt>
                <c:pt idx="39393">
                  <c:v>1.832738</c:v>
                </c:pt>
                <c:pt idx="39394">
                  <c:v>1.8328530000000001</c:v>
                </c:pt>
                <c:pt idx="39395">
                  <c:v>1.832967</c:v>
                </c:pt>
                <c:pt idx="39396">
                  <c:v>1.833081</c:v>
                </c:pt>
                <c:pt idx="39397">
                  <c:v>1.8332059999999999</c:v>
                </c:pt>
                <c:pt idx="39398">
                  <c:v>1.8333470000000001</c:v>
                </c:pt>
                <c:pt idx="39399">
                  <c:v>1.8334889999999999</c:v>
                </c:pt>
                <c:pt idx="39400">
                  <c:v>1.8336300000000001</c:v>
                </c:pt>
                <c:pt idx="39401">
                  <c:v>1.833772</c:v>
                </c:pt>
                <c:pt idx="39402">
                  <c:v>1.8339129999999999</c:v>
                </c:pt>
                <c:pt idx="39403">
                  <c:v>1.834055</c:v>
                </c:pt>
                <c:pt idx="39404">
                  <c:v>1.8341959999999999</c:v>
                </c:pt>
                <c:pt idx="39405">
                  <c:v>1.834338</c:v>
                </c:pt>
                <c:pt idx="39406">
                  <c:v>1.834479</c:v>
                </c:pt>
                <c:pt idx="39407">
                  <c:v>1.8346210000000001</c:v>
                </c:pt>
                <c:pt idx="39408">
                  <c:v>1.834762</c:v>
                </c:pt>
                <c:pt idx="39409">
                  <c:v>1.834903</c:v>
                </c:pt>
                <c:pt idx="39410">
                  <c:v>1.835045</c:v>
                </c:pt>
                <c:pt idx="39411">
                  <c:v>1.835186</c:v>
                </c:pt>
                <c:pt idx="39412">
                  <c:v>1.8353280000000001</c:v>
                </c:pt>
                <c:pt idx="39413">
                  <c:v>1.8354490000000001</c:v>
                </c:pt>
                <c:pt idx="39414">
                  <c:v>1.8355630000000001</c:v>
                </c:pt>
                <c:pt idx="39415">
                  <c:v>1.835677</c:v>
                </c:pt>
                <c:pt idx="39416">
                  <c:v>1.835791</c:v>
                </c:pt>
                <c:pt idx="39417">
                  <c:v>1.8359049999999999</c:v>
                </c:pt>
                <c:pt idx="39418">
                  <c:v>1.8360190000000001</c:v>
                </c:pt>
                <c:pt idx="39419">
                  <c:v>1.836133</c:v>
                </c:pt>
                <c:pt idx="39420">
                  <c:v>1.836247</c:v>
                </c:pt>
                <c:pt idx="39421">
                  <c:v>1.8363609999999999</c:v>
                </c:pt>
                <c:pt idx="39422">
                  <c:v>1.8364750000000001</c:v>
                </c:pt>
                <c:pt idx="39423">
                  <c:v>1.836589</c:v>
                </c:pt>
                <c:pt idx="39424">
                  <c:v>1.836703</c:v>
                </c:pt>
                <c:pt idx="39425">
                  <c:v>1.8368169999999999</c:v>
                </c:pt>
                <c:pt idx="39426">
                  <c:v>1.8369310000000001</c:v>
                </c:pt>
                <c:pt idx="39427">
                  <c:v>1.837045</c:v>
                </c:pt>
                <c:pt idx="39428">
                  <c:v>1.837159</c:v>
                </c:pt>
                <c:pt idx="39429">
                  <c:v>1.8372310000000001</c:v>
                </c:pt>
                <c:pt idx="39430">
                  <c:v>1.837294</c:v>
                </c:pt>
                <c:pt idx="39431">
                  <c:v>1.837356</c:v>
                </c:pt>
                <c:pt idx="39432">
                  <c:v>1.8374189999999999</c:v>
                </c:pt>
                <c:pt idx="39433">
                  <c:v>1.8374820000000001</c:v>
                </c:pt>
                <c:pt idx="39434">
                  <c:v>1.837545</c:v>
                </c:pt>
                <c:pt idx="39435">
                  <c:v>1.8376079999999999</c:v>
                </c:pt>
                <c:pt idx="39436">
                  <c:v>1.8376699999999999</c:v>
                </c:pt>
                <c:pt idx="39437">
                  <c:v>1.8377330000000001</c:v>
                </c:pt>
                <c:pt idx="39438">
                  <c:v>1.837796</c:v>
                </c:pt>
                <c:pt idx="39439">
                  <c:v>1.8378589999999999</c:v>
                </c:pt>
                <c:pt idx="39440">
                  <c:v>1.8379220000000001</c:v>
                </c:pt>
                <c:pt idx="39441">
                  <c:v>1.8379840000000001</c:v>
                </c:pt>
                <c:pt idx="39442">
                  <c:v>1.838047</c:v>
                </c:pt>
                <c:pt idx="39443">
                  <c:v>1.8381099999999999</c:v>
                </c:pt>
                <c:pt idx="39444">
                  <c:v>1.8381730000000001</c:v>
                </c:pt>
                <c:pt idx="39445">
                  <c:v>1.838292</c:v>
                </c:pt>
                <c:pt idx="39446">
                  <c:v>1.8384320000000001</c:v>
                </c:pt>
                <c:pt idx="39447">
                  <c:v>1.838571</c:v>
                </c:pt>
                <c:pt idx="39448">
                  <c:v>1.838711</c:v>
                </c:pt>
                <c:pt idx="39449">
                  <c:v>1.8388500000000001</c:v>
                </c:pt>
                <c:pt idx="39450">
                  <c:v>1.838989</c:v>
                </c:pt>
                <c:pt idx="39451">
                  <c:v>1.8391280000000001</c:v>
                </c:pt>
                <c:pt idx="39452">
                  <c:v>1.8392679999999999</c:v>
                </c:pt>
                <c:pt idx="39453">
                  <c:v>1.839407</c:v>
                </c:pt>
                <c:pt idx="39454">
                  <c:v>1.8395459999999999</c:v>
                </c:pt>
                <c:pt idx="39455">
                  <c:v>1.8396859999999999</c:v>
                </c:pt>
                <c:pt idx="39456">
                  <c:v>1.839825</c:v>
                </c:pt>
                <c:pt idx="39457">
                  <c:v>1.8399639999999999</c:v>
                </c:pt>
                <c:pt idx="39458">
                  <c:v>1.840104</c:v>
                </c:pt>
                <c:pt idx="39459">
                  <c:v>1.8402430000000001</c:v>
                </c:pt>
                <c:pt idx="39460">
                  <c:v>1.840382</c:v>
                </c:pt>
                <c:pt idx="39461">
                  <c:v>1.840665</c:v>
                </c:pt>
                <c:pt idx="39462">
                  <c:v>1.840948</c:v>
                </c:pt>
                <c:pt idx="39463">
                  <c:v>1.8412299999999999</c:v>
                </c:pt>
                <c:pt idx="39464">
                  <c:v>1.841513</c:v>
                </c:pt>
                <c:pt idx="39465">
                  <c:v>1.841796</c:v>
                </c:pt>
                <c:pt idx="39466">
                  <c:v>1.8420780000000001</c:v>
                </c:pt>
                <c:pt idx="39467">
                  <c:v>1.8423609999999999</c:v>
                </c:pt>
                <c:pt idx="39468">
                  <c:v>1.8426439999999999</c:v>
                </c:pt>
                <c:pt idx="39469">
                  <c:v>1.842927</c:v>
                </c:pt>
                <c:pt idx="39470">
                  <c:v>1.84321</c:v>
                </c:pt>
                <c:pt idx="39471">
                  <c:v>1.843493</c:v>
                </c:pt>
                <c:pt idx="39472">
                  <c:v>1.8437760000000001</c:v>
                </c:pt>
                <c:pt idx="39473">
                  <c:v>1.8440589999999999</c:v>
                </c:pt>
                <c:pt idx="39474">
                  <c:v>1.844341</c:v>
                </c:pt>
                <c:pt idx="39475">
                  <c:v>1.844624</c:v>
                </c:pt>
                <c:pt idx="39476">
                  <c:v>1.8448739999999999</c:v>
                </c:pt>
                <c:pt idx="39477">
                  <c:v>1.8450409999999999</c:v>
                </c:pt>
                <c:pt idx="39478">
                  <c:v>1.845208</c:v>
                </c:pt>
                <c:pt idx="39479">
                  <c:v>1.8453740000000001</c:v>
                </c:pt>
                <c:pt idx="39480">
                  <c:v>1.8455410000000001</c:v>
                </c:pt>
                <c:pt idx="39481">
                  <c:v>1.8457079999999999</c:v>
                </c:pt>
                <c:pt idx="39482">
                  <c:v>1.845874</c:v>
                </c:pt>
                <c:pt idx="39483">
                  <c:v>1.846041</c:v>
                </c:pt>
                <c:pt idx="39484">
                  <c:v>1.8462069999999999</c:v>
                </c:pt>
                <c:pt idx="39485">
                  <c:v>1.846374</c:v>
                </c:pt>
                <c:pt idx="39486">
                  <c:v>1.8465400000000001</c:v>
                </c:pt>
                <c:pt idx="39487">
                  <c:v>1.8467070000000001</c:v>
                </c:pt>
                <c:pt idx="39488">
                  <c:v>1.8468739999999999</c:v>
                </c:pt>
                <c:pt idx="39489">
                  <c:v>1.84704</c:v>
                </c:pt>
                <c:pt idx="39490">
                  <c:v>1.847207</c:v>
                </c:pt>
                <c:pt idx="39491">
                  <c:v>1.8473740000000001</c:v>
                </c:pt>
                <c:pt idx="39492">
                  <c:v>1.8474539999999999</c:v>
                </c:pt>
                <c:pt idx="39493">
                  <c:v>1.84748</c:v>
                </c:pt>
                <c:pt idx="39494">
                  <c:v>1.8475060000000001</c:v>
                </c:pt>
                <c:pt idx="39495">
                  <c:v>1.847531</c:v>
                </c:pt>
                <c:pt idx="39496">
                  <c:v>1.8475569999999999</c:v>
                </c:pt>
                <c:pt idx="39497">
                  <c:v>1.8475820000000001</c:v>
                </c:pt>
                <c:pt idx="39498">
                  <c:v>1.8476079999999999</c:v>
                </c:pt>
                <c:pt idx="39499">
                  <c:v>1.847634</c:v>
                </c:pt>
                <c:pt idx="39500">
                  <c:v>1.8476589999999999</c:v>
                </c:pt>
                <c:pt idx="39501">
                  <c:v>1.847685</c:v>
                </c:pt>
                <c:pt idx="39502">
                  <c:v>1.8477110000000001</c:v>
                </c:pt>
                <c:pt idx="39503">
                  <c:v>1.847736</c:v>
                </c:pt>
                <c:pt idx="39504">
                  <c:v>1.8477619999999999</c:v>
                </c:pt>
                <c:pt idx="39505">
                  <c:v>1.847788</c:v>
                </c:pt>
                <c:pt idx="39506">
                  <c:v>1.8478129999999999</c:v>
                </c:pt>
                <c:pt idx="39507">
                  <c:v>1.847839</c:v>
                </c:pt>
                <c:pt idx="39508">
                  <c:v>1.848001</c:v>
                </c:pt>
                <c:pt idx="39509">
                  <c:v>1.8481730000000001</c:v>
                </c:pt>
                <c:pt idx="39510">
                  <c:v>1.8483449999999999</c:v>
                </c:pt>
                <c:pt idx="39511">
                  <c:v>1.848516</c:v>
                </c:pt>
                <c:pt idx="39512">
                  <c:v>1.8486880000000001</c:v>
                </c:pt>
                <c:pt idx="39513">
                  <c:v>1.8488599999999999</c:v>
                </c:pt>
                <c:pt idx="39514">
                  <c:v>1.849032</c:v>
                </c:pt>
                <c:pt idx="39515">
                  <c:v>1.8492040000000001</c:v>
                </c:pt>
                <c:pt idx="39516">
                  <c:v>1.8493759999999999</c:v>
                </c:pt>
                <c:pt idx="39517">
                  <c:v>1.849548</c:v>
                </c:pt>
                <c:pt idx="39518">
                  <c:v>1.84972</c:v>
                </c:pt>
                <c:pt idx="39519">
                  <c:v>1.8498920000000001</c:v>
                </c:pt>
                <c:pt idx="39520">
                  <c:v>1.8500639999999999</c:v>
                </c:pt>
                <c:pt idx="39521">
                  <c:v>1.8502350000000001</c:v>
                </c:pt>
                <c:pt idx="39522">
                  <c:v>1.8504069999999999</c:v>
                </c:pt>
                <c:pt idx="39523">
                  <c:v>1.8505860000000001</c:v>
                </c:pt>
                <c:pt idx="39524">
                  <c:v>1.8507830000000001</c:v>
                </c:pt>
                <c:pt idx="39525">
                  <c:v>1.8509789999999999</c:v>
                </c:pt>
                <c:pt idx="39526">
                  <c:v>1.8511759999999999</c:v>
                </c:pt>
                <c:pt idx="39527">
                  <c:v>1.8513729999999999</c:v>
                </c:pt>
                <c:pt idx="39528">
                  <c:v>1.851569</c:v>
                </c:pt>
                <c:pt idx="39529">
                  <c:v>1.8517650000000001</c:v>
                </c:pt>
                <c:pt idx="39530">
                  <c:v>1.8519620000000001</c:v>
                </c:pt>
                <c:pt idx="39531">
                  <c:v>1.8521590000000001</c:v>
                </c:pt>
                <c:pt idx="39532">
                  <c:v>1.852355</c:v>
                </c:pt>
                <c:pt idx="39533">
                  <c:v>1.852552</c:v>
                </c:pt>
                <c:pt idx="39534">
                  <c:v>1.8527480000000001</c:v>
                </c:pt>
                <c:pt idx="39535">
                  <c:v>1.8529450000000001</c:v>
                </c:pt>
                <c:pt idx="39536">
                  <c:v>1.8531420000000001</c:v>
                </c:pt>
                <c:pt idx="39537">
                  <c:v>1.8533379999999999</c:v>
                </c:pt>
                <c:pt idx="39538">
                  <c:v>1.8535349999999999</c:v>
                </c:pt>
                <c:pt idx="39539">
                  <c:v>1.85368</c:v>
                </c:pt>
                <c:pt idx="39540">
                  <c:v>1.853701</c:v>
                </c:pt>
                <c:pt idx="39541">
                  <c:v>1.853721</c:v>
                </c:pt>
                <c:pt idx="39542">
                  <c:v>1.853742</c:v>
                </c:pt>
                <c:pt idx="39543">
                  <c:v>1.8537619999999999</c:v>
                </c:pt>
                <c:pt idx="39544">
                  <c:v>1.853782</c:v>
                </c:pt>
                <c:pt idx="39545">
                  <c:v>1.8538030000000001</c:v>
                </c:pt>
                <c:pt idx="39546">
                  <c:v>1.853823</c:v>
                </c:pt>
                <c:pt idx="39547">
                  <c:v>1.8538429999999999</c:v>
                </c:pt>
                <c:pt idx="39548">
                  <c:v>1.853864</c:v>
                </c:pt>
                <c:pt idx="39549">
                  <c:v>1.8538840000000001</c:v>
                </c:pt>
                <c:pt idx="39550">
                  <c:v>1.853904</c:v>
                </c:pt>
                <c:pt idx="39551">
                  <c:v>1.853925</c:v>
                </c:pt>
                <c:pt idx="39552">
                  <c:v>1.853945</c:v>
                </c:pt>
                <c:pt idx="39553">
                  <c:v>1.853966</c:v>
                </c:pt>
                <c:pt idx="39554">
                  <c:v>1.8539859999999999</c:v>
                </c:pt>
                <c:pt idx="39555">
                  <c:v>1.854058</c:v>
                </c:pt>
                <c:pt idx="39556">
                  <c:v>1.8542160000000001</c:v>
                </c:pt>
                <c:pt idx="39557">
                  <c:v>1.8543750000000001</c:v>
                </c:pt>
                <c:pt idx="39558">
                  <c:v>1.8545339999999999</c:v>
                </c:pt>
                <c:pt idx="39559">
                  <c:v>1.8546929999999999</c:v>
                </c:pt>
                <c:pt idx="39560">
                  <c:v>1.854851</c:v>
                </c:pt>
                <c:pt idx="39561">
                  <c:v>1.85501</c:v>
                </c:pt>
                <c:pt idx="39562">
                  <c:v>1.8551690000000001</c:v>
                </c:pt>
                <c:pt idx="39563">
                  <c:v>1.8553280000000001</c:v>
                </c:pt>
                <c:pt idx="39564">
                  <c:v>1.8554870000000001</c:v>
                </c:pt>
                <c:pt idx="39565">
                  <c:v>1.855645</c:v>
                </c:pt>
                <c:pt idx="39566">
                  <c:v>1.855804</c:v>
                </c:pt>
                <c:pt idx="39567">
                  <c:v>1.855963</c:v>
                </c:pt>
                <c:pt idx="39568">
                  <c:v>1.856122</c:v>
                </c:pt>
                <c:pt idx="39569">
                  <c:v>1.8562799999999999</c:v>
                </c:pt>
                <c:pt idx="39570">
                  <c:v>1.856439</c:v>
                </c:pt>
                <c:pt idx="39571">
                  <c:v>1.85646</c:v>
                </c:pt>
                <c:pt idx="39572">
                  <c:v>1.8564000000000001</c:v>
                </c:pt>
                <c:pt idx="39573">
                  <c:v>1.856339</c:v>
                </c:pt>
                <c:pt idx="39574">
                  <c:v>1.856279</c:v>
                </c:pt>
                <c:pt idx="39575">
                  <c:v>1.8562179999999999</c:v>
                </c:pt>
                <c:pt idx="39576">
                  <c:v>1.8561570000000001</c:v>
                </c:pt>
                <c:pt idx="39577">
                  <c:v>1.8560970000000001</c:v>
                </c:pt>
                <c:pt idx="39578">
                  <c:v>1.856036</c:v>
                </c:pt>
                <c:pt idx="39579">
                  <c:v>1.8559749999999999</c:v>
                </c:pt>
                <c:pt idx="39580">
                  <c:v>1.8559140000000001</c:v>
                </c:pt>
                <c:pt idx="39581">
                  <c:v>1.8558539999999999</c:v>
                </c:pt>
                <c:pt idx="39582">
                  <c:v>1.855793</c:v>
                </c:pt>
                <c:pt idx="39583">
                  <c:v>1.8557319999999999</c:v>
                </c:pt>
                <c:pt idx="39584">
                  <c:v>1.855672</c:v>
                </c:pt>
                <c:pt idx="39585">
                  <c:v>1.8556109999999999</c:v>
                </c:pt>
                <c:pt idx="39586">
                  <c:v>1.85555</c:v>
                </c:pt>
                <c:pt idx="39587">
                  <c:v>1.855667</c:v>
                </c:pt>
                <c:pt idx="39588">
                  <c:v>1.8558030000000001</c:v>
                </c:pt>
                <c:pt idx="39589">
                  <c:v>1.8559380000000001</c:v>
                </c:pt>
                <c:pt idx="39590">
                  <c:v>1.8560730000000001</c:v>
                </c:pt>
                <c:pt idx="39591">
                  <c:v>1.8562080000000001</c:v>
                </c:pt>
                <c:pt idx="39592">
                  <c:v>1.8563430000000001</c:v>
                </c:pt>
                <c:pt idx="39593">
                  <c:v>1.8564769999999999</c:v>
                </c:pt>
                <c:pt idx="39594">
                  <c:v>1.8566130000000001</c:v>
                </c:pt>
                <c:pt idx="39595">
                  <c:v>1.8567480000000001</c:v>
                </c:pt>
                <c:pt idx="39596">
                  <c:v>1.8568830000000001</c:v>
                </c:pt>
                <c:pt idx="39597">
                  <c:v>1.8570180000000001</c:v>
                </c:pt>
                <c:pt idx="39598">
                  <c:v>1.8571530000000001</c:v>
                </c:pt>
                <c:pt idx="39599">
                  <c:v>1.857288</c:v>
                </c:pt>
                <c:pt idx="39600">
                  <c:v>1.857423</c:v>
                </c:pt>
                <c:pt idx="39601">
                  <c:v>1.857558</c:v>
                </c:pt>
                <c:pt idx="39602">
                  <c:v>1.8576820000000001</c:v>
                </c:pt>
                <c:pt idx="39603">
                  <c:v>1.857766</c:v>
                </c:pt>
                <c:pt idx="39604">
                  <c:v>1.85785</c:v>
                </c:pt>
                <c:pt idx="39605">
                  <c:v>1.857934</c:v>
                </c:pt>
                <c:pt idx="39606">
                  <c:v>1.8580179999999999</c:v>
                </c:pt>
                <c:pt idx="39607">
                  <c:v>1.8581019999999999</c:v>
                </c:pt>
                <c:pt idx="39608">
                  <c:v>1.8581859999999999</c:v>
                </c:pt>
                <c:pt idx="39609">
                  <c:v>1.8582700000000001</c:v>
                </c:pt>
                <c:pt idx="39610">
                  <c:v>1.8583540000000001</c:v>
                </c:pt>
                <c:pt idx="39611">
                  <c:v>1.858438</c:v>
                </c:pt>
                <c:pt idx="39612">
                  <c:v>1.858522</c:v>
                </c:pt>
                <c:pt idx="39613">
                  <c:v>1.858606</c:v>
                </c:pt>
                <c:pt idx="39614">
                  <c:v>1.858689</c:v>
                </c:pt>
                <c:pt idx="39615">
                  <c:v>1.858773</c:v>
                </c:pt>
                <c:pt idx="39616">
                  <c:v>1.858857</c:v>
                </c:pt>
                <c:pt idx="39617">
                  <c:v>1.858941</c:v>
                </c:pt>
                <c:pt idx="39618">
                  <c:v>1.8590709999999999</c:v>
                </c:pt>
                <c:pt idx="39619">
                  <c:v>1.8592409999999999</c:v>
                </c:pt>
                <c:pt idx="39620">
                  <c:v>1.85941</c:v>
                </c:pt>
                <c:pt idx="39621">
                  <c:v>1.85958</c:v>
                </c:pt>
                <c:pt idx="39622">
                  <c:v>1.8597490000000001</c:v>
                </c:pt>
                <c:pt idx="39623">
                  <c:v>1.8599190000000001</c:v>
                </c:pt>
                <c:pt idx="39624">
                  <c:v>1.860088</c:v>
                </c:pt>
                <c:pt idx="39625">
                  <c:v>1.860258</c:v>
                </c:pt>
                <c:pt idx="39626">
                  <c:v>1.8604270000000001</c:v>
                </c:pt>
                <c:pt idx="39627">
                  <c:v>1.8605970000000001</c:v>
                </c:pt>
                <c:pt idx="39628">
                  <c:v>1.8607670000000001</c:v>
                </c:pt>
                <c:pt idx="39629">
                  <c:v>1.8609359999999999</c:v>
                </c:pt>
                <c:pt idx="39630">
                  <c:v>1.8611059999999999</c:v>
                </c:pt>
                <c:pt idx="39631">
                  <c:v>1.861275</c:v>
                </c:pt>
                <c:pt idx="39632">
                  <c:v>1.861445</c:v>
                </c:pt>
                <c:pt idx="39633">
                  <c:v>1.8616140000000001</c:v>
                </c:pt>
                <c:pt idx="39634">
                  <c:v>1.8615139999999999</c:v>
                </c:pt>
                <c:pt idx="39635">
                  <c:v>1.861391</c:v>
                </c:pt>
                <c:pt idx="39636">
                  <c:v>1.861267</c:v>
                </c:pt>
                <c:pt idx="39637">
                  <c:v>1.861143</c:v>
                </c:pt>
                <c:pt idx="39638">
                  <c:v>1.861019</c:v>
                </c:pt>
                <c:pt idx="39639">
                  <c:v>1.8608960000000001</c:v>
                </c:pt>
                <c:pt idx="39640">
                  <c:v>1.8607720000000001</c:v>
                </c:pt>
                <c:pt idx="39641">
                  <c:v>1.8606480000000001</c:v>
                </c:pt>
                <c:pt idx="39642">
                  <c:v>1.8605240000000001</c:v>
                </c:pt>
                <c:pt idx="39643">
                  <c:v>1.8604000000000001</c:v>
                </c:pt>
                <c:pt idx="39644">
                  <c:v>1.860277</c:v>
                </c:pt>
                <c:pt idx="39645">
                  <c:v>1.8601529999999999</c:v>
                </c:pt>
                <c:pt idx="39646">
                  <c:v>1.8600289999999999</c:v>
                </c:pt>
                <c:pt idx="39647">
                  <c:v>1.8599049999999999</c:v>
                </c:pt>
                <c:pt idx="39648">
                  <c:v>1.8597809999999999</c:v>
                </c:pt>
                <c:pt idx="39649">
                  <c:v>1.8596569999999999</c:v>
                </c:pt>
                <c:pt idx="39650">
                  <c:v>1.85975</c:v>
                </c:pt>
                <c:pt idx="39651">
                  <c:v>1.8599110000000001</c:v>
                </c:pt>
                <c:pt idx="39652">
                  <c:v>1.8600719999999999</c:v>
                </c:pt>
                <c:pt idx="39653">
                  <c:v>1.8602320000000001</c:v>
                </c:pt>
                <c:pt idx="39654">
                  <c:v>1.860393</c:v>
                </c:pt>
                <c:pt idx="39655">
                  <c:v>1.860554</c:v>
                </c:pt>
                <c:pt idx="39656">
                  <c:v>1.8607149999999999</c:v>
                </c:pt>
                <c:pt idx="39657">
                  <c:v>1.8608750000000001</c:v>
                </c:pt>
                <c:pt idx="39658">
                  <c:v>1.8610359999999999</c:v>
                </c:pt>
                <c:pt idx="39659">
                  <c:v>1.861197</c:v>
                </c:pt>
                <c:pt idx="39660">
                  <c:v>1.8613569999999999</c:v>
                </c:pt>
                <c:pt idx="39661">
                  <c:v>1.861518</c:v>
                </c:pt>
                <c:pt idx="39662">
                  <c:v>1.8616790000000001</c:v>
                </c:pt>
                <c:pt idx="39663">
                  <c:v>1.8618399999999999</c:v>
                </c:pt>
                <c:pt idx="39664">
                  <c:v>1.862001</c:v>
                </c:pt>
                <c:pt idx="39665">
                  <c:v>1.862161</c:v>
                </c:pt>
                <c:pt idx="39666">
                  <c:v>1.8620509999999999</c:v>
                </c:pt>
                <c:pt idx="39667">
                  <c:v>1.8618980000000001</c:v>
                </c:pt>
                <c:pt idx="39668">
                  <c:v>1.8617459999999999</c:v>
                </c:pt>
                <c:pt idx="39669">
                  <c:v>1.8615930000000001</c:v>
                </c:pt>
                <c:pt idx="39670">
                  <c:v>1.86144</c:v>
                </c:pt>
                <c:pt idx="39671">
                  <c:v>1.8612869999999999</c:v>
                </c:pt>
                <c:pt idx="39672">
                  <c:v>1.8611340000000001</c:v>
                </c:pt>
                <c:pt idx="39673">
                  <c:v>1.8609819999999999</c:v>
                </c:pt>
                <c:pt idx="39674">
                  <c:v>1.8608290000000001</c:v>
                </c:pt>
                <c:pt idx="39675">
                  <c:v>1.860676</c:v>
                </c:pt>
                <c:pt idx="39676">
                  <c:v>1.8605229999999999</c:v>
                </c:pt>
                <c:pt idx="39677">
                  <c:v>1.8603700000000001</c:v>
                </c:pt>
                <c:pt idx="39678">
                  <c:v>1.8602179999999999</c:v>
                </c:pt>
                <c:pt idx="39679">
                  <c:v>1.8600650000000001</c:v>
                </c:pt>
                <c:pt idx="39680">
                  <c:v>1.8599129999999999</c:v>
                </c:pt>
                <c:pt idx="39681">
                  <c:v>1.8597760000000001</c:v>
                </c:pt>
                <c:pt idx="39682">
                  <c:v>1.8597459999999999</c:v>
                </c:pt>
                <c:pt idx="39683">
                  <c:v>1.8597159999999999</c:v>
                </c:pt>
                <c:pt idx="39684">
                  <c:v>1.859685</c:v>
                </c:pt>
                <c:pt idx="39685">
                  <c:v>1.8596550000000001</c:v>
                </c:pt>
                <c:pt idx="39686">
                  <c:v>1.8596239999999999</c:v>
                </c:pt>
                <c:pt idx="39687">
                  <c:v>1.859594</c:v>
                </c:pt>
                <c:pt idx="39688">
                  <c:v>1.859564</c:v>
                </c:pt>
                <c:pt idx="39689">
                  <c:v>1.8595330000000001</c:v>
                </c:pt>
                <c:pt idx="39690">
                  <c:v>1.8595029999999999</c:v>
                </c:pt>
                <c:pt idx="39691">
                  <c:v>1.859472</c:v>
                </c:pt>
                <c:pt idx="39692">
                  <c:v>1.859442</c:v>
                </c:pt>
                <c:pt idx="39693">
                  <c:v>1.8594120000000001</c:v>
                </c:pt>
                <c:pt idx="39694">
                  <c:v>1.859381</c:v>
                </c:pt>
                <c:pt idx="39695">
                  <c:v>1.859351</c:v>
                </c:pt>
                <c:pt idx="39696">
                  <c:v>1.8593200000000001</c:v>
                </c:pt>
                <c:pt idx="39697">
                  <c:v>1.859243</c:v>
                </c:pt>
                <c:pt idx="39698">
                  <c:v>1.8591070000000001</c:v>
                </c:pt>
                <c:pt idx="39699">
                  <c:v>1.8589709999999999</c:v>
                </c:pt>
                <c:pt idx="39700">
                  <c:v>1.8588340000000001</c:v>
                </c:pt>
                <c:pt idx="39701">
                  <c:v>1.858698</c:v>
                </c:pt>
                <c:pt idx="39702">
                  <c:v>1.858562</c:v>
                </c:pt>
                <c:pt idx="39703">
                  <c:v>1.8584259999999999</c:v>
                </c:pt>
                <c:pt idx="39704">
                  <c:v>1.85829</c:v>
                </c:pt>
                <c:pt idx="39705">
                  <c:v>1.8581540000000001</c:v>
                </c:pt>
                <c:pt idx="39706">
                  <c:v>1.8580179999999999</c:v>
                </c:pt>
                <c:pt idx="39707">
                  <c:v>1.857882</c:v>
                </c:pt>
                <c:pt idx="39708">
                  <c:v>1.857745</c:v>
                </c:pt>
                <c:pt idx="39709">
                  <c:v>1.8576090000000001</c:v>
                </c:pt>
                <c:pt idx="39710">
                  <c:v>1.8574729999999999</c:v>
                </c:pt>
                <c:pt idx="39711">
                  <c:v>1.857337</c:v>
                </c:pt>
                <c:pt idx="39712">
                  <c:v>1.8572010000000001</c:v>
                </c:pt>
                <c:pt idx="39713">
                  <c:v>1.8571409999999999</c:v>
                </c:pt>
                <c:pt idx="39714">
                  <c:v>1.857108</c:v>
                </c:pt>
                <c:pt idx="39715">
                  <c:v>1.857075</c:v>
                </c:pt>
                <c:pt idx="39716">
                  <c:v>1.8570420000000001</c:v>
                </c:pt>
                <c:pt idx="39717">
                  <c:v>1.8570089999999999</c:v>
                </c:pt>
                <c:pt idx="39718">
                  <c:v>1.8569770000000001</c:v>
                </c:pt>
                <c:pt idx="39719">
                  <c:v>1.8569439999999999</c:v>
                </c:pt>
                <c:pt idx="39720">
                  <c:v>1.856911</c:v>
                </c:pt>
                <c:pt idx="39721">
                  <c:v>1.856878</c:v>
                </c:pt>
                <c:pt idx="39722">
                  <c:v>1.8568450000000001</c:v>
                </c:pt>
                <c:pt idx="39723">
                  <c:v>1.8568119999999999</c:v>
                </c:pt>
                <c:pt idx="39724">
                  <c:v>1.856779</c:v>
                </c:pt>
                <c:pt idx="39725">
                  <c:v>1.856746</c:v>
                </c:pt>
                <c:pt idx="39726">
                  <c:v>1.856714</c:v>
                </c:pt>
                <c:pt idx="39727">
                  <c:v>1.856681</c:v>
                </c:pt>
                <c:pt idx="39728">
                  <c:v>1.8566309999999999</c:v>
                </c:pt>
                <c:pt idx="39729">
                  <c:v>1.856428</c:v>
                </c:pt>
                <c:pt idx="39730">
                  <c:v>1.8562259999999999</c:v>
                </c:pt>
                <c:pt idx="39731">
                  <c:v>1.856023</c:v>
                </c:pt>
                <c:pt idx="39732">
                  <c:v>1.8558209999999999</c:v>
                </c:pt>
                <c:pt idx="39733">
                  <c:v>1.855618</c:v>
                </c:pt>
                <c:pt idx="39734">
                  <c:v>1.855416</c:v>
                </c:pt>
                <c:pt idx="39735">
                  <c:v>1.8552139999999999</c:v>
                </c:pt>
                <c:pt idx="39736">
                  <c:v>1.855011</c:v>
                </c:pt>
                <c:pt idx="39737">
                  <c:v>1.8548089999999999</c:v>
                </c:pt>
                <c:pt idx="39738">
                  <c:v>1.854606</c:v>
                </c:pt>
                <c:pt idx="39739">
                  <c:v>1.8544039999999999</c:v>
                </c:pt>
                <c:pt idx="39740">
                  <c:v>1.854201</c:v>
                </c:pt>
                <c:pt idx="39741">
                  <c:v>1.853999</c:v>
                </c:pt>
                <c:pt idx="39742">
                  <c:v>1.853796</c:v>
                </c:pt>
                <c:pt idx="39743">
                  <c:v>1.853594</c:v>
                </c:pt>
                <c:pt idx="39744">
                  <c:v>1.8534139999999999</c:v>
                </c:pt>
                <c:pt idx="39745">
                  <c:v>1.853261</c:v>
                </c:pt>
                <c:pt idx="39746">
                  <c:v>1.853108</c:v>
                </c:pt>
                <c:pt idx="39747">
                  <c:v>1.8529549999999999</c:v>
                </c:pt>
                <c:pt idx="39748">
                  <c:v>1.8528020000000001</c:v>
                </c:pt>
                <c:pt idx="39749">
                  <c:v>1.8526480000000001</c:v>
                </c:pt>
                <c:pt idx="39750">
                  <c:v>1.852495</c:v>
                </c:pt>
                <c:pt idx="39751">
                  <c:v>1.8523419999999999</c:v>
                </c:pt>
                <c:pt idx="39752">
                  <c:v>1.8521890000000001</c:v>
                </c:pt>
                <c:pt idx="39753">
                  <c:v>1.8520350000000001</c:v>
                </c:pt>
                <c:pt idx="39754">
                  <c:v>1.851882</c:v>
                </c:pt>
                <c:pt idx="39755">
                  <c:v>1.851729</c:v>
                </c:pt>
                <c:pt idx="39756">
                  <c:v>1.8515760000000001</c:v>
                </c:pt>
                <c:pt idx="39757">
                  <c:v>1.8514219999999999</c:v>
                </c:pt>
                <c:pt idx="39758">
                  <c:v>1.8512690000000001</c:v>
                </c:pt>
                <c:pt idx="39759">
                  <c:v>1.851116</c:v>
                </c:pt>
                <c:pt idx="39760">
                  <c:v>1.850957</c:v>
                </c:pt>
                <c:pt idx="39761">
                  <c:v>1.850786</c:v>
                </c:pt>
                <c:pt idx="39762">
                  <c:v>1.8506149999999999</c:v>
                </c:pt>
                <c:pt idx="39763">
                  <c:v>1.8504430000000001</c:v>
                </c:pt>
                <c:pt idx="39764">
                  <c:v>1.8502719999999999</c:v>
                </c:pt>
                <c:pt idx="39765">
                  <c:v>1.850101</c:v>
                </c:pt>
                <c:pt idx="39766">
                  <c:v>1.8499289999999999</c:v>
                </c:pt>
                <c:pt idx="39767">
                  <c:v>1.849758</c:v>
                </c:pt>
                <c:pt idx="39768">
                  <c:v>1.8495870000000001</c:v>
                </c:pt>
                <c:pt idx="39769">
                  <c:v>1.8494159999999999</c:v>
                </c:pt>
                <c:pt idx="39770">
                  <c:v>1.8492440000000001</c:v>
                </c:pt>
                <c:pt idx="39771">
                  <c:v>1.849073</c:v>
                </c:pt>
                <c:pt idx="39772">
                  <c:v>1.848902</c:v>
                </c:pt>
                <c:pt idx="39773">
                  <c:v>1.84873</c:v>
                </c:pt>
                <c:pt idx="39774">
                  <c:v>1.8485590000000001</c:v>
                </c:pt>
                <c:pt idx="39775">
                  <c:v>1.8483879999999999</c:v>
                </c:pt>
                <c:pt idx="39776">
                  <c:v>1.8482320000000001</c:v>
                </c:pt>
                <c:pt idx="39777">
                  <c:v>1.8480920000000001</c:v>
                </c:pt>
                <c:pt idx="39778">
                  <c:v>1.847953</c:v>
                </c:pt>
                <c:pt idx="39779">
                  <c:v>1.8478129999999999</c:v>
                </c:pt>
                <c:pt idx="39780">
                  <c:v>1.847674</c:v>
                </c:pt>
                <c:pt idx="39781">
                  <c:v>1.847534</c:v>
                </c:pt>
                <c:pt idx="39782">
                  <c:v>1.8473949999999999</c:v>
                </c:pt>
                <c:pt idx="39783">
                  <c:v>1.8472550000000001</c:v>
                </c:pt>
                <c:pt idx="39784">
                  <c:v>1.847116</c:v>
                </c:pt>
                <c:pt idx="39785">
                  <c:v>1.846976</c:v>
                </c:pt>
                <c:pt idx="39786">
                  <c:v>1.8468370000000001</c:v>
                </c:pt>
                <c:pt idx="39787">
                  <c:v>1.846697</c:v>
                </c:pt>
                <c:pt idx="39788">
                  <c:v>1.8465579999999999</c:v>
                </c:pt>
                <c:pt idx="39789">
                  <c:v>1.846419</c:v>
                </c:pt>
                <c:pt idx="39790">
                  <c:v>1.846279</c:v>
                </c:pt>
                <c:pt idx="39791">
                  <c:v>1.8461399999999999</c:v>
                </c:pt>
                <c:pt idx="39792">
                  <c:v>1.8459449999999999</c:v>
                </c:pt>
                <c:pt idx="39793">
                  <c:v>1.845731</c:v>
                </c:pt>
                <c:pt idx="39794">
                  <c:v>1.8455170000000001</c:v>
                </c:pt>
                <c:pt idx="39795">
                  <c:v>1.8453029999999999</c:v>
                </c:pt>
                <c:pt idx="39796">
                  <c:v>1.845089</c:v>
                </c:pt>
                <c:pt idx="39797">
                  <c:v>1.844876</c:v>
                </c:pt>
                <c:pt idx="39798">
                  <c:v>1.844662</c:v>
                </c:pt>
                <c:pt idx="39799">
                  <c:v>1.8444480000000001</c:v>
                </c:pt>
                <c:pt idx="39800">
                  <c:v>1.8442339999999999</c:v>
                </c:pt>
                <c:pt idx="39801">
                  <c:v>1.84402</c:v>
                </c:pt>
                <c:pt idx="39802">
                  <c:v>1.843807</c:v>
                </c:pt>
                <c:pt idx="39803">
                  <c:v>1.843593</c:v>
                </c:pt>
                <c:pt idx="39804">
                  <c:v>1.8433790000000001</c:v>
                </c:pt>
                <c:pt idx="39805">
                  <c:v>1.8431649999999999</c:v>
                </c:pt>
                <c:pt idx="39806">
                  <c:v>1.842951</c:v>
                </c:pt>
                <c:pt idx="39807">
                  <c:v>1.842749</c:v>
                </c:pt>
                <c:pt idx="39808">
                  <c:v>1.84276</c:v>
                </c:pt>
                <c:pt idx="39809">
                  <c:v>1.8427709999999999</c:v>
                </c:pt>
                <c:pt idx="39810">
                  <c:v>1.8427819999999999</c:v>
                </c:pt>
                <c:pt idx="39811">
                  <c:v>1.8427929999999999</c:v>
                </c:pt>
                <c:pt idx="39812">
                  <c:v>1.842803</c:v>
                </c:pt>
                <c:pt idx="39813">
                  <c:v>1.842814</c:v>
                </c:pt>
                <c:pt idx="39814">
                  <c:v>1.8428249999999999</c:v>
                </c:pt>
                <c:pt idx="39815">
                  <c:v>1.8428359999999999</c:v>
                </c:pt>
                <c:pt idx="39816">
                  <c:v>1.8428469999999999</c:v>
                </c:pt>
                <c:pt idx="39817">
                  <c:v>1.8428580000000001</c:v>
                </c:pt>
                <c:pt idx="39818">
                  <c:v>1.8428690000000001</c:v>
                </c:pt>
                <c:pt idx="39819">
                  <c:v>1.8428800000000001</c:v>
                </c:pt>
                <c:pt idx="39820">
                  <c:v>1.8428910000000001</c:v>
                </c:pt>
                <c:pt idx="39821">
                  <c:v>1.842902</c:v>
                </c:pt>
                <c:pt idx="39822">
                  <c:v>1.842913</c:v>
                </c:pt>
                <c:pt idx="39823">
                  <c:v>1.842937</c:v>
                </c:pt>
                <c:pt idx="39824">
                  <c:v>1.842989</c:v>
                </c:pt>
                <c:pt idx="39825">
                  <c:v>1.84304</c:v>
                </c:pt>
                <c:pt idx="39826">
                  <c:v>1.843091</c:v>
                </c:pt>
                <c:pt idx="39827">
                  <c:v>1.8431420000000001</c:v>
                </c:pt>
                <c:pt idx="39828">
                  <c:v>1.8431930000000001</c:v>
                </c:pt>
                <c:pt idx="39829">
                  <c:v>1.8432440000000001</c:v>
                </c:pt>
                <c:pt idx="39830">
                  <c:v>1.8432949999999999</c:v>
                </c:pt>
                <c:pt idx="39831">
                  <c:v>1.8433459999999999</c:v>
                </c:pt>
                <c:pt idx="39832">
                  <c:v>1.843397</c:v>
                </c:pt>
                <c:pt idx="39833">
                  <c:v>1.8434489999999999</c:v>
                </c:pt>
                <c:pt idx="39834">
                  <c:v>1.8434999999999999</c:v>
                </c:pt>
                <c:pt idx="39835">
                  <c:v>1.8435509999999999</c:v>
                </c:pt>
                <c:pt idx="39836">
                  <c:v>1.843602</c:v>
                </c:pt>
                <c:pt idx="39837">
                  <c:v>1.843653</c:v>
                </c:pt>
                <c:pt idx="39838">
                  <c:v>1.843704</c:v>
                </c:pt>
                <c:pt idx="39839">
                  <c:v>1.8438479999999999</c:v>
                </c:pt>
                <c:pt idx="39840">
                  <c:v>1.844036</c:v>
                </c:pt>
                <c:pt idx="39841">
                  <c:v>1.8442240000000001</c:v>
                </c:pt>
                <c:pt idx="39842">
                  <c:v>1.844411</c:v>
                </c:pt>
                <c:pt idx="39843">
                  <c:v>1.8445990000000001</c:v>
                </c:pt>
                <c:pt idx="39844">
                  <c:v>1.844787</c:v>
                </c:pt>
                <c:pt idx="39845">
                  <c:v>1.844975</c:v>
                </c:pt>
                <c:pt idx="39846">
                  <c:v>1.8451630000000001</c:v>
                </c:pt>
                <c:pt idx="39847">
                  <c:v>1.845351</c:v>
                </c:pt>
                <c:pt idx="39848">
                  <c:v>1.845539</c:v>
                </c:pt>
                <c:pt idx="39849">
                  <c:v>1.8457269999999999</c:v>
                </c:pt>
                <c:pt idx="39850">
                  <c:v>1.845915</c:v>
                </c:pt>
                <c:pt idx="39851">
                  <c:v>1.846103</c:v>
                </c:pt>
                <c:pt idx="39852">
                  <c:v>1.8462909999999999</c:v>
                </c:pt>
                <c:pt idx="39853">
                  <c:v>1.846479</c:v>
                </c:pt>
                <c:pt idx="39854">
                  <c:v>1.8466480000000001</c:v>
                </c:pt>
                <c:pt idx="39855">
                  <c:v>1.8464879999999999</c:v>
                </c:pt>
                <c:pt idx="39856">
                  <c:v>1.8463270000000001</c:v>
                </c:pt>
                <c:pt idx="39857">
                  <c:v>1.8461669999999999</c:v>
                </c:pt>
                <c:pt idx="39858">
                  <c:v>1.846007</c:v>
                </c:pt>
                <c:pt idx="39859">
                  <c:v>1.8458460000000001</c:v>
                </c:pt>
                <c:pt idx="39860">
                  <c:v>1.8456859999999999</c:v>
                </c:pt>
                <c:pt idx="39861">
                  <c:v>1.845526</c:v>
                </c:pt>
                <c:pt idx="39862">
                  <c:v>1.8453649999999999</c:v>
                </c:pt>
                <c:pt idx="39863">
                  <c:v>1.845205</c:v>
                </c:pt>
                <c:pt idx="39864">
                  <c:v>1.845045</c:v>
                </c:pt>
                <c:pt idx="39865">
                  <c:v>1.844884</c:v>
                </c:pt>
                <c:pt idx="39866">
                  <c:v>1.844724</c:v>
                </c:pt>
                <c:pt idx="39867">
                  <c:v>1.8445640000000001</c:v>
                </c:pt>
                <c:pt idx="39868">
                  <c:v>1.844403</c:v>
                </c:pt>
                <c:pt idx="39869">
                  <c:v>1.8442430000000001</c:v>
                </c:pt>
                <c:pt idx="39870">
                  <c:v>1.8440829999999999</c:v>
                </c:pt>
                <c:pt idx="39871">
                  <c:v>1.8440540000000001</c:v>
                </c:pt>
                <c:pt idx="39872">
                  <c:v>1.844066</c:v>
                </c:pt>
                <c:pt idx="39873">
                  <c:v>1.8440780000000001</c:v>
                </c:pt>
                <c:pt idx="39874">
                  <c:v>1.84409</c:v>
                </c:pt>
                <c:pt idx="39875">
                  <c:v>1.8441019999999999</c:v>
                </c:pt>
                <c:pt idx="39876">
                  <c:v>1.844114</c:v>
                </c:pt>
                <c:pt idx="39877">
                  <c:v>1.8441259999999999</c:v>
                </c:pt>
                <c:pt idx="39878">
                  <c:v>1.8441380000000001</c:v>
                </c:pt>
                <c:pt idx="39879">
                  <c:v>1.84415</c:v>
                </c:pt>
                <c:pt idx="39880">
                  <c:v>1.8441620000000001</c:v>
                </c:pt>
                <c:pt idx="39881">
                  <c:v>1.844174</c:v>
                </c:pt>
                <c:pt idx="39882">
                  <c:v>1.8441860000000001</c:v>
                </c:pt>
                <c:pt idx="39883">
                  <c:v>1.844198</c:v>
                </c:pt>
                <c:pt idx="39884">
                  <c:v>1.844211</c:v>
                </c:pt>
                <c:pt idx="39885">
                  <c:v>1.8442229999999999</c:v>
                </c:pt>
                <c:pt idx="39886">
                  <c:v>1.8442350000000001</c:v>
                </c:pt>
                <c:pt idx="39887">
                  <c:v>1.8440559999999999</c:v>
                </c:pt>
                <c:pt idx="39888">
                  <c:v>1.843877</c:v>
                </c:pt>
                <c:pt idx="39889">
                  <c:v>1.8436969999999999</c:v>
                </c:pt>
                <c:pt idx="39890">
                  <c:v>1.843518</c:v>
                </c:pt>
                <c:pt idx="39891">
                  <c:v>1.8433390000000001</c:v>
                </c:pt>
                <c:pt idx="39892">
                  <c:v>1.843159</c:v>
                </c:pt>
                <c:pt idx="39893">
                  <c:v>1.8429800000000001</c:v>
                </c:pt>
                <c:pt idx="39894">
                  <c:v>1.8428</c:v>
                </c:pt>
                <c:pt idx="39895">
                  <c:v>1.8426210000000001</c:v>
                </c:pt>
                <c:pt idx="39896">
                  <c:v>1.842441</c:v>
                </c:pt>
                <c:pt idx="39897">
                  <c:v>1.842263</c:v>
                </c:pt>
                <c:pt idx="39898">
                  <c:v>1.8420829999999999</c:v>
                </c:pt>
                <c:pt idx="39899">
                  <c:v>1.841904</c:v>
                </c:pt>
                <c:pt idx="39900">
                  <c:v>1.8417239999999999</c:v>
                </c:pt>
                <c:pt idx="39901">
                  <c:v>1.841545</c:v>
                </c:pt>
                <c:pt idx="39902">
                  <c:v>1.841378</c:v>
                </c:pt>
                <c:pt idx="39903">
                  <c:v>1.8412500000000001</c:v>
                </c:pt>
                <c:pt idx="39904">
                  <c:v>1.841121</c:v>
                </c:pt>
                <c:pt idx="39905">
                  <c:v>1.840992</c:v>
                </c:pt>
                <c:pt idx="39906">
                  <c:v>1.8408629999999999</c:v>
                </c:pt>
                <c:pt idx="39907">
                  <c:v>1.840735</c:v>
                </c:pt>
                <c:pt idx="39908">
                  <c:v>1.840606</c:v>
                </c:pt>
                <c:pt idx="39909">
                  <c:v>1.8404769999999999</c:v>
                </c:pt>
                <c:pt idx="39910">
                  <c:v>1.8403480000000001</c:v>
                </c:pt>
                <c:pt idx="39911">
                  <c:v>1.84022</c:v>
                </c:pt>
                <c:pt idx="39912">
                  <c:v>1.8400909999999999</c:v>
                </c:pt>
                <c:pt idx="39913">
                  <c:v>1.8399620000000001</c:v>
                </c:pt>
                <c:pt idx="39914">
                  <c:v>1.8398330000000001</c:v>
                </c:pt>
                <c:pt idx="39915">
                  <c:v>1.8397049999999999</c:v>
                </c:pt>
                <c:pt idx="39916">
                  <c:v>1.8395760000000001</c:v>
                </c:pt>
                <c:pt idx="39917">
                  <c:v>1.8394470000000001</c:v>
                </c:pt>
                <c:pt idx="39918">
                  <c:v>1.839289</c:v>
                </c:pt>
                <c:pt idx="39919">
                  <c:v>1.83911</c:v>
                </c:pt>
                <c:pt idx="39920">
                  <c:v>1.83893</c:v>
                </c:pt>
                <c:pt idx="39921">
                  <c:v>1.8387500000000001</c:v>
                </c:pt>
                <c:pt idx="39922">
                  <c:v>1.83857</c:v>
                </c:pt>
                <c:pt idx="39923">
                  <c:v>1.8383890000000001</c:v>
                </c:pt>
                <c:pt idx="39924">
                  <c:v>1.838209</c:v>
                </c:pt>
                <c:pt idx="39925">
                  <c:v>1.8380289999999999</c:v>
                </c:pt>
                <c:pt idx="39926">
                  <c:v>1.8378490000000001</c:v>
                </c:pt>
                <c:pt idx="39927">
                  <c:v>1.837669</c:v>
                </c:pt>
                <c:pt idx="39928">
                  <c:v>1.8374889999999999</c:v>
                </c:pt>
                <c:pt idx="39929">
                  <c:v>1.8373090000000001</c:v>
                </c:pt>
                <c:pt idx="39930">
                  <c:v>1.837129</c:v>
                </c:pt>
                <c:pt idx="39931">
                  <c:v>1.8369489999999999</c:v>
                </c:pt>
                <c:pt idx="39932">
                  <c:v>1.8367690000000001</c:v>
                </c:pt>
                <c:pt idx="39933">
                  <c:v>1.8365880000000001</c:v>
                </c:pt>
                <c:pt idx="39934">
                  <c:v>1.83649</c:v>
                </c:pt>
                <c:pt idx="39935">
                  <c:v>1.8364020000000001</c:v>
                </c:pt>
                <c:pt idx="39936">
                  <c:v>1.836314</c:v>
                </c:pt>
                <c:pt idx="39937">
                  <c:v>1.8362259999999999</c:v>
                </c:pt>
                <c:pt idx="39938">
                  <c:v>1.836138</c:v>
                </c:pt>
                <c:pt idx="39939">
                  <c:v>1.83605</c:v>
                </c:pt>
                <c:pt idx="39940">
                  <c:v>1.835963</c:v>
                </c:pt>
                <c:pt idx="39941">
                  <c:v>1.8358749999999999</c:v>
                </c:pt>
                <c:pt idx="39942">
                  <c:v>1.8357870000000001</c:v>
                </c:pt>
                <c:pt idx="39943">
                  <c:v>1.835699</c:v>
                </c:pt>
                <c:pt idx="39944">
                  <c:v>1.8356110000000001</c:v>
                </c:pt>
                <c:pt idx="39945">
                  <c:v>1.835523</c:v>
                </c:pt>
                <c:pt idx="39946">
                  <c:v>1.8354349999999999</c:v>
                </c:pt>
                <c:pt idx="39947">
                  <c:v>1.8353470000000001</c:v>
                </c:pt>
                <c:pt idx="39948">
                  <c:v>1.835259</c:v>
                </c:pt>
                <c:pt idx="39949">
                  <c:v>1.835172</c:v>
                </c:pt>
                <c:pt idx="39950">
                  <c:v>1.835089</c:v>
                </c:pt>
                <c:pt idx="39951">
                  <c:v>1.835005</c:v>
                </c:pt>
                <c:pt idx="39952">
                  <c:v>1.834921</c:v>
                </c:pt>
                <c:pt idx="39953">
                  <c:v>1.8348370000000001</c:v>
                </c:pt>
                <c:pt idx="39954">
                  <c:v>1.834754</c:v>
                </c:pt>
                <c:pt idx="39955">
                  <c:v>1.83467</c:v>
                </c:pt>
                <c:pt idx="39956">
                  <c:v>1.8345860000000001</c:v>
                </c:pt>
                <c:pt idx="39957">
                  <c:v>1.8345020000000001</c:v>
                </c:pt>
                <c:pt idx="39958">
                  <c:v>1.834419</c:v>
                </c:pt>
                <c:pt idx="39959">
                  <c:v>1.834335</c:v>
                </c:pt>
                <c:pt idx="39960">
                  <c:v>1.8342510000000001</c:v>
                </c:pt>
                <c:pt idx="39961">
                  <c:v>1.8341670000000001</c:v>
                </c:pt>
                <c:pt idx="39962">
                  <c:v>1.834084</c:v>
                </c:pt>
                <c:pt idx="39963">
                  <c:v>1.8340000000000001</c:v>
                </c:pt>
                <c:pt idx="39964">
                  <c:v>1.8339160000000001</c:v>
                </c:pt>
                <c:pt idx="39965">
                  <c:v>1.8339909999999999</c:v>
                </c:pt>
                <c:pt idx="39966">
                  <c:v>1.8341959999999999</c:v>
                </c:pt>
                <c:pt idx="39967">
                  <c:v>1.8344009999999999</c:v>
                </c:pt>
                <c:pt idx="39968">
                  <c:v>1.834606</c:v>
                </c:pt>
                <c:pt idx="39969">
                  <c:v>1.834811</c:v>
                </c:pt>
                <c:pt idx="39970">
                  <c:v>1.835016</c:v>
                </c:pt>
                <c:pt idx="39971">
                  <c:v>1.835221</c:v>
                </c:pt>
                <c:pt idx="39972">
                  <c:v>1.835426</c:v>
                </c:pt>
                <c:pt idx="39973">
                  <c:v>1.835631</c:v>
                </c:pt>
                <c:pt idx="39974">
                  <c:v>1.835836</c:v>
                </c:pt>
                <c:pt idx="39975">
                  <c:v>1.836041</c:v>
                </c:pt>
                <c:pt idx="39976">
                  <c:v>1.836246</c:v>
                </c:pt>
                <c:pt idx="39977">
                  <c:v>1.836452</c:v>
                </c:pt>
                <c:pt idx="39978">
                  <c:v>1.836657</c:v>
                </c:pt>
                <c:pt idx="39979">
                  <c:v>1.836862</c:v>
                </c:pt>
                <c:pt idx="39980">
                  <c:v>1.837067</c:v>
                </c:pt>
                <c:pt idx="39981">
                  <c:v>1.837202</c:v>
                </c:pt>
                <c:pt idx="39982">
                  <c:v>1.8372120000000001</c:v>
                </c:pt>
                <c:pt idx="39983">
                  <c:v>1.8372230000000001</c:v>
                </c:pt>
                <c:pt idx="39984">
                  <c:v>1.837234</c:v>
                </c:pt>
                <c:pt idx="39985">
                  <c:v>1.837245</c:v>
                </c:pt>
                <c:pt idx="39986">
                  <c:v>1.837256</c:v>
                </c:pt>
                <c:pt idx="39987">
                  <c:v>1.837267</c:v>
                </c:pt>
                <c:pt idx="39988">
                  <c:v>1.837278</c:v>
                </c:pt>
                <c:pt idx="39989">
                  <c:v>1.8372889999999999</c:v>
                </c:pt>
                <c:pt idx="39990">
                  <c:v>1.837299</c:v>
                </c:pt>
                <c:pt idx="39991">
                  <c:v>1.83731</c:v>
                </c:pt>
                <c:pt idx="39992">
                  <c:v>1.837321</c:v>
                </c:pt>
                <c:pt idx="39993">
                  <c:v>1.837332</c:v>
                </c:pt>
                <c:pt idx="39994">
                  <c:v>1.8373429999999999</c:v>
                </c:pt>
                <c:pt idx="39995">
                  <c:v>1.8373539999999999</c:v>
                </c:pt>
                <c:pt idx="39996">
                  <c:v>1.8373649999999999</c:v>
                </c:pt>
                <c:pt idx="39997">
                  <c:v>1.8373409999999999</c:v>
                </c:pt>
                <c:pt idx="39998">
                  <c:v>1.8372949999999999</c:v>
                </c:pt>
                <c:pt idx="39999">
                  <c:v>1.8372489999999999</c:v>
                </c:pt>
                <c:pt idx="40000">
                  <c:v>1.8372029999999999</c:v>
                </c:pt>
                <c:pt idx="40001">
                  <c:v>1.8371569999999999</c:v>
                </c:pt>
                <c:pt idx="40002">
                  <c:v>1.83711</c:v>
                </c:pt>
                <c:pt idx="40003">
                  <c:v>1.837064</c:v>
                </c:pt>
                <c:pt idx="40004">
                  <c:v>1.837018</c:v>
                </c:pt>
                <c:pt idx="40005">
                  <c:v>1.836972</c:v>
                </c:pt>
                <c:pt idx="40006">
                  <c:v>1.8369260000000001</c:v>
                </c:pt>
                <c:pt idx="40007">
                  <c:v>1.8368800000000001</c:v>
                </c:pt>
                <c:pt idx="40008">
                  <c:v>1.8368340000000001</c:v>
                </c:pt>
                <c:pt idx="40009">
                  <c:v>1.8367880000000001</c:v>
                </c:pt>
                <c:pt idx="40010">
                  <c:v>1.836741</c:v>
                </c:pt>
                <c:pt idx="40011">
                  <c:v>1.836695</c:v>
                </c:pt>
                <c:pt idx="40012">
                  <c:v>1.836649</c:v>
                </c:pt>
                <c:pt idx="40013">
                  <c:v>1.836171</c:v>
                </c:pt>
                <c:pt idx="40014">
                  <c:v>1.8356209999999999</c:v>
                </c:pt>
                <c:pt idx="40015">
                  <c:v>1.8350709999999999</c:v>
                </c:pt>
                <c:pt idx="40016">
                  <c:v>1.8345210000000001</c:v>
                </c:pt>
                <c:pt idx="40017">
                  <c:v>1.833971</c:v>
                </c:pt>
                <c:pt idx="40018">
                  <c:v>1.8334220000000001</c:v>
                </c:pt>
                <c:pt idx="40019">
                  <c:v>1.8328720000000001</c:v>
                </c:pt>
                <c:pt idx="40020">
                  <c:v>1.832322</c:v>
                </c:pt>
                <c:pt idx="40021">
                  <c:v>1.831772</c:v>
                </c:pt>
                <c:pt idx="40022">
                  <c:v>1.8312219999999999</c:v>
                </c:pt>
                <c:pt idx="40023">
                  <c:v>1.830673</c:v>
                </c:pt>
                <c:pt idx="40024">
                  <c:v>1.8301229999999999</c:v>
                </c:pt>
                <c:pt idx="40025">
                  <c:v>1.8295729999999999</c:v>
                </c:pt>
                <c:pt idx="40026">
                  <c:v>1.8290230000000001</c:v>
                </c:pt>
                <c:pt idx="40027">
                  <c:v>1.8284750000000001</c:v>
                </c:pt>
                <c:pt idx="40028">
                  <c:v>1.82803</c:v>
                </c:pt>
                <c:pt idx="40029">
                  <c:v>1.827979</c:v>
                </c:pt>
                <c:pt idx="40030">
                  <c:v>1.827928</c:v>
                </c:pt>
                <c:pt idx="40031">
                  <c:v>1.8278760000000001</c:v>
                </c:pt>
                <c:pt idx="40032">
                  <c:v>1.827825</c:v>
                </c:pt>
                <c:pt idx="40033">
                  <c:v>1.827774</c:v>
                </c:pt>
                <c:pt idx="40034">
                  <c:v>1.827723</c:v>
                </c:pt>
                <c:pt idx="40035">
                  <c:v>1.827671</c:v>
                </c:pt>
                <c:pt idx="40036">
                  <c:v>1.82762</c:v>
                </c:pt>
                <c:pt idx="40037">
                  <c:v>1.827569</c:v>
                </c:pt>
                <c:pt idx="40038">
                  <c:v>1.827518</c:v>
                </c:pt>
                <c:pt idx="40039">
                  <c:v>1.827466</c:v>
                </c:pt>
                <c:pt idx="40040">
                  <c:v>1.827415</c:v>
                </c:pt>
                <c:pt idx="40041">
                  <c:v>1.827364</c:v>
                </c:pt>
                <c:pt idx="40042">
                  <c:v>1.827313</c:v>
                </c:pt>
                <c:pt idx="40043">
                  <c:v>1.827261</c:v>
                </c:pt>
                <c:pt idx="40044">
                  <c:v>1.8272189999999999</c:v>
                </c:pt>
                <c:pt idx="40045">
                  <c:v>1.8271839999999999</c:v>
                </c:pt>
                <c:pt idx="40046">
                  <c:v>1.8271489999999999</c:v>
                </c:pt>
                <c:pt idx="40047">
                  <c:v>1.8271139999999999</c:v>
                </c:pt>
                <c:pt idx="40048">
                  <c:v>1.827078</c:v>
                </c:pt>
                <c:pt idx="40049">
                  <c:v>1.827043</c:v>
                </c:pt>
                <c:pt idx="40050">
                  <c:v>1.827008</c:v>
                </c:pt>
                <c:pt idx="40051">
                  <c:v>1.826973</c:v>
                </c:pt>
                <c:pt idx="40052">
                  <c:v>1.826937</c:v>
                </c:pt>
                <c:pt idx="40053">
                  <c:v>1.826902</c:v>
                </c:pt>
                <c:pt idx="40054">
                  <c:v>1.826867</c:v>
                </c:pt>
                <c:pt idx="40055">
                  <c:v>1.8268310000000001</c:v>
                </c:pt>
                <c:pt idx="40056">
                  <c:v>1.8267960000000001</c:v>
                </c:pt>
                <c:pt idx="40057">
                  <c:v>1.8267610000000001</c:v>
                </c:pt>
                <c:pt idx="40058">
                  <c:v>1.8267260000000001</c:v>
                </c:pt>
                <c:pt idx="40059">
                  <c:v>1.8266899999999999</c:v>
                </c:pt>
                <c:pt idx="40060">
                  <c:v>1.826835</c:v>
                </c:pt>
                <c:pt idx="40061">
                  <c:v>1.826989</c:v>
                </c:pt>
                <c:pt idx="40062">
                  <c:v>1.827143</c:v>
                </c:pt>
                <c:pt idx="40063">
                  <c:v>1.8272969999999999</c:v>
                </c:pt>
                <c:pt idx="40064">
                  <c:v>1.8274509999999999</c:v>
                </c:pt>
                <c:pt idx="40065">
                  <c:v>1.8276049999999999</c:v>
                </c:pt>
                <c:pt idx="40066">
                  <c:v>1.8277589999999999</c:v>
                </c:pt>
                <c:pt idx="40067">
                  <c:v>1.827912</c:v>
                </c:pt>
                <c:pt idx="40068">
                  <c:v>1.828066</c:v>
                </c:pt>
                <c:pt idx="40069">
                  <c:v>1.82822</c:v>
                </c:pt>
                <c:pt idx="40070">
                  <c:v>1.8283739999999999</c:v>
                </c:pt>
                <c:pt idx="40071">
                  <c:v>1.8285279999999999</c:v>
                </c:pt>
                <c:pt idx="40072">
                  <c:v>1.8286819999999999</c:v>
                </c:pt>
                <c:pt idx="40073">
                  <c:v>1.8288359999999999</c:v>
                </c:pt>
                <c:pt idx="40074">
                  <c:v>1.8289899999999999</c:v>
                </c:pt>
                <c:pt idx="40075">
                  <c:v>1.8291360000000001</c:v>
                </c:pt>
                <c:pt idx="40076">
                  <c:v>1.8292139999999999</c:v>
                </c:pt>
                <c:pt idx="40077">
                  <c:v>1.8292919999999999</c:v>
                </c:pt>
                <c:pt idx="40078">
                  <c:v>1.8293699999999999</c:v>
                </c:pt>
                <c:pt idx="40079">
                  <c:v>1.829448</c:v>
                </c:pt>
                <c:pt idx="40080">
                  <c:v>1.829526</c:v>
                </c:pt>
                <c:pt idx="40081">
                  <c:v>1.829604</c:v>
                </c:pt>
                <c:pt idx="40082">
                  <c:v>1.829682</c:v>
                </c:pt>
                <c:pt idx="40083">
                  <c:v>1.8297600000000001</c:v>
                </c:pt>
                <c:pt idx="40084">
                  <c:v>1.8298380000000001</c:v>
                </c:pt>
                <c:pt idx="40085">
                  <c:v>1.8299160000000001</c:v>
                </c:pt>
                <c:pt idx="40086">
                  <c:v>1.8299939999999999</c:v>
                </c:pt>
                <c:pt idx="40087">
                  <c:v>1.8300719999999999</c:v>
                </c:pt>
                <c:pt idx="40088">
                  <c:v>1.8301499999999999</c:v>
                </c:pt>
                <c:pt idx="40089">
                  <c:v>1.830228</c:v>
                </c:pt>
                <c:pt idx="40090">
                  <c:v>1.830306</c:v>
                </c:pt>
                <c:pt idx="40091">
                  <c:v>1.830384</c:v>
                </c:pt>
                <c:pt idx="40092">
                  <c:v>1.8304290000000001</c:v>
                </c:pt>
                <c:pt idx="40093">
                  <c:v>1.830473</c:v>
                </c:pt>
                <c:pt idx="40094">
                  <c:v>1.830516</c:v>
                </c:pt>
                <c:pt idx="40095">
                  <c:v>1.83056</c:v>
                </c:pt>
                <c:pt idx="40096">
                  <c:v>1.830603</c:v>
                </c:pt>
                <c:pt idx="40097">
                  <c:v>1.8306469999999999</c:v>
                </c:pt>
                <c:pt idx="40098">
                  <c:v>1.8306899999999999</c:v>
                </c:pt>
                <c:pt idx="40099">
                  <c:v>1.8307340000000001</c:v>
                </c:pt>
                <c:pt idx="40100">
                  <c:v>1.8307770000000001</c:v>
                </c:pt>
                <c:pt idx="40101">
                  <c:v>1.830821</c:v>
                </c:pt>
                <c:pt idx="40102">
                  <c:v>1.830864</c:v>
                </c:pt>
                <c:pt idx="40103">
                  <c:v>1.830908</c:v>
                </c:pt>
                <c:pt idx="40104">
                  <c:v>1.830951</c:v>
                </c:pt>
                <c:pt idx="40105">
                  <c:v>1.8309949999999999</c:v>
                </c:pt>
                <c:pt idx="40106">
                  <c:v>1.8310379999999999</c:v>
                </c:pt>
                <c:pt idx="40107">
                  <c:v>1.831073</c:v>
                </c:pt>
                <c:pt idx="40108">
                  <c:v>1.83107</c:v>
                </c:pt>
                <c:pt idx="40109">
                  <c:v>1.8310679999999999</c:v>
                </c:pt>
                <c:pt idx="40110">
                  <c:v>1.8310660000000001</c:v>
                </c:pt>
                <c:pt idx="40111">
                  <c:v>1.8310630000000001</c:v>
                </c:pt>
                <c:pt idx="40112">
                  <c:v>1.831061</c:v>
                </c:pt>
                <c:pt idx="40113">
                  <c:v>1.831059</c:v>
                </c:pt>
                <c:pt idx="40114">
                  <c:v>1.831056</c:v>
                </c:pt>
                <c:pt idx="40115">
                  <c:v>1.831054</c:v>
                </c:pt>
                <c:pt idx="40116">
                  <c:v>1.8310519999999999</c:v>
                </c:pt>
                <c:pt idx="40117">
                  <c:v>1.8310489999999999</c:v>
                </c:pt>
                <c:pt idx="40118">
                  <c:v>1.8310470000000001</c:v>
                </c:pt>
                <c:pt idx="40119">
                  <c:v>1.8310439999999999</c:v>
                </c:pt>
                <c:pt idx="40120">
                  <c:v>1.8310420000000001</c:v>
                </c:pt>
                <c:pt idx="40121">
                  <c:v>1.83104</c:v>
                </c:pt>
                <c:pt idx="40122">
                  <c:v>1.831037</c:v>
                </c:pt>
                <c:pt idx="40123">
                  <c:v>1.831099</c:v>
                </c:pt>
                <c:pt idx="40124">
                  <c:v>1.8312330000000001</c:v>
                </c:pt>
                <c:pt idx="40125">
                  <c:v>1.831366</c:v>
                </c:pt>
                <c:pt idx="40126">
                  <c:v>1.8314999999999999</c:v>
                </c:pt>
                <c:pt idx="40127">
                  <c:v>1.831634</c:v>
                </c:pt>
                <c:pt idx="40128">
                  <c:v>1.8317680000000001</c:v>
                </c:pt>
                <c:pt idx="40129">
                  <c:v>1.8319019999999999</c:v>
                </c:pt>
                <c:pt idx="40130">
                  <c:v>1.8320350000000001</c:v>
                </c:pt>
                <c:pt idx="40131">
                  <c:v>1.8321689999999999</c:v>
                </c:pt>
                <c:pt idx="40132">
                  <c:v>1.832303</c:v>
                </c:pt>
                <c:pt idx="40133">
                  <c:v>1.8324370000000001</c:v>
                </c:pt>
                <c:pt idx="40134">
                  <c:v>1.8325709999999999</c:v>
                </c:pt>
                <c:pt idx="40135">
                  <c:v>1.832705</c:v>
                </c:pt>
                <c:pt idx="40136">
                  <c:v>1.832838</c:v>
                </c:pt>
                <c:pt idx="40137">
                  <c:v>1.832972</c:v>
                </c:pt>
                <c:pt idx="40138">
                  <c:v>1.8331059999999999</c:v>
                </c:pt>
                <c:pt idx="40139">
                  <c:v>1.8331139999999999</c:v>
                </c:pt>
                <c:pt idx="40140">
                  <c:v>1.8330900000000001</c:v>
                </c:pt>
                <c:pt idx="40141">
                  <c:v>1.8330660000000001</c:v>
                </c:pt>
                <c:pt idx="40142">
                  <c:v>1.8330409999999999</c:v>
                </c:pt>
                <c:pt idx="40143">
                  <c:v>1.8330169999999999</c:v>
                </c:pt>
                <c:pt idx="40144">
                  <c:v>1.8329930000000001</c:v>
                </c:pt>
                <c:pt idx="40145">
                  <c:v>1.8329690000000001</c:v>
                </c:pt>
                <c:pt idx="40146">
                  <c:v>1.8329439999999999</c:v>
                </c:pt>
                <c:pt idx="40147">
                  <c:v>1.8329200000000001</c:v>
                </c:pt>
                <c:pt idx="40148">
                  <c:v>1.8328960000000001</c:v>
                </c:pt>
                <c:pt idx="40149">
                  <c:v>1.8328709999999999</c:v>
                </c:pt>
                <c:pt idx="40150">
                  <c:v>1.8328469999999999</c:v>
                </c:pt>
                <c:pt idx="40151">
                  <c:v>1.8328230000000001</c:v>
                </c:pt>
                <c:pt idx="40152">
                  <c:v>1.8327990000000001</c:v>
                </c:pt>
                <c:pt idx="40153">
                  <c:v>1.8327739999999999</c:v>
                </c:pt>
                <c:pt idx="40154">
                  <c:v>1.8327549999999999</c:v>
                </c:pt>
                <c:pt idx="40155">
                  <c:v>1.83277</c:v>
                </c:pt>
                <c:pt idx="40156">
                  <c:v>1.832784</c:v>
                </c:pt>
                <c:pt idx="40157">
                  <c:v>1.8327990000000001</c:v>
                </c:pt>
                <c:pt idx="40158">
                  <c:v>1.832813</c:v>
                </c:pt>
                <c:pt idx="40159">
                  <c:v>1.8328279999999999</c:v>
                </c:pt>
                <c:pt idx="40160">
                  <c:v>1.8328420000000001</c:v>
                </c:pt>
                <c:pt idx="40161">
                  <c:v>1.832857</c:v>
                </c:pt>
                <c:pt idx="40162">
                  <c:v>1.8328709999999999</c:v>
                </c:pt>
                <c:pt idx="40163">
                  <c:v>1.832886</c:v>
                </c:pt>
                <c:pt idx="40164">
                  <c:v>1.8329</c:v>
                </c:pt>
                <c:pt idx="40165">
                  <c:v>1.8329150000000001</c:v>
                </c:pt>
                <c:pt idx="40166">
                  <c:v>1.832929</c:v>
                </c:pt>
                <c:pt idx="40167">
                  <c:v>1.8329439999999999</c:v>
                </c:pt>
                <c:pt idx="40168">
                  <c:v>1.8329580000000001</c:v>
                </c:pt>
                <c:pt idx="40169">
                  <c:v>1.832973</c:v>
                </c:pt>
                <c:pt idx="40170">
                  <c:v>1.832991</c:v>
                </c:pt>
                <c:pt idx="40171">
                  <c:v>1.8330120000000001</c:v>
                </c:pt>
                <c:pt idx="40172">
                  <c:v>1.8330340000000001</c:v>
                </c:pt>
                <c:pt idx="40173">
                  <c:v>1.8330550000000001</c:v>
                </c:pt>
                <c:pt idx="40174">
                  <c:v>1.8330770000000001</c:v>
                </c:pt>
                <c:pt idx="40175">
                  <c:v>1.8330979999999999</c:v>
                </c:pt>
                <c:pt idx="40176">
                  <c:v>1.8331200000000001</c:v>
                </c:pt>
                <c:pt idx="40177">
                  <c:v>1.8331409999999999</c:v>
                </c:pt>
                <c:pt idx="40178">
                  <c:v>1.8331630000000001</c:v>
                </c:pt>
                <c:pt idx="40179">
                  <c:v>1.8331839999999999</c:v>
                </c:pt>
                <c:pt idx="40180">
                  <c:v>1.8332059999999999</c:v>
                </c:pt>
                <c:pt idx="40181">
                  <c:v>1.8332280000000001</c:v>
                </c:pt>
                <c:pt idx="40182">
                  <c:v>1.8332489999999999</c:v>
                </c:pt>
                <c:pt idx="40183">
                  <c:v>1.8332710000000001</c:v>
                </c:pt>
                <c:pt idx="40184">
                  <c:v>1.8332919999999999</c:v>
                </c:pt>
                <c:pt idx="40185">
                  <c:v>1.8333140000000001</c:v>
                </c:pt>
                <c:pt idx="40186">
                  <c:v>1.8334109999999999</c:v>
                </c:pt>
                <c:pt idx="40187">
                  <c:v>1.8335710000000001</c:v>
                </c:pt>
                <c:pt idx="40188">
                  <c:v>1.833731</c:v>
                </c:pt>
                <c:pt idx="40189">
                  <c:v>1.8338909999999999</c:v>
                </c:pt>
                <c:pt idx="40190">
                  <c:v>1.8340510000000001</c:v>
                </c:pt>
                <c:pt idx="40191">
                  <c:v>1.834211</c:v>
                </c:pt>
                <c:pt idx="40192">
                  <c:v>1.834371</c:v>
                </c:pt>
                <c:pt idx="40193">
                  <c:v>1.83453</c:v>
                </c:pt>
                <c:pt idx="40194">
                  <c:v>1.8346899999999999</c:v>
                </c:pt>
                <c:pt idx="40195">
                  <c:v>1.8348500000000001</c:v>
                </c:pt>
                <c:pt idx="40196">
                  <c:v>1.83501</c:v>
                </c:pt>
                <c:pt idx="40197">
                  <c:v>1.83517</c:v>
                </c:pt>
                <c:pt idx="40198">
                  <c:v>1.8353299999999999</c:v>
                </c:pt>
                <c:pt idx="40199">
                  <c:v>1.8354900000000001</c:v>
                </c:pt>
                <c:pt idx="40200">
                  <c:v>1.83565</c:v>
                </c:pt>
                <c:pt idx="40201">
                  <c:v>1.835809</c:v>
                </c:pt>
                <c:pt idx="40202">
                  <c:v>1.8357589999999999</c:v>
                </c:pt>
                <c:pt idx="40203">
                  <c:v>1.8355459999999999</c:v>
                </c:pt>
                <c:pt idx="40204">
                  <c:v>1.8353330000000001</c:v>
                </c:pt>
                <c:pt idx="40205">
                  <c:v>1.8351200000000001</c:v>
                </c:pt>
                <c:pt idx="40206">
                  <c:v>1.8349059999999999</c:v>
                </c:pt>
                <c:pt idx="40207">
                  <c:v>1.8346929999999999</c:v>
                </c:pt>
                <c:pt idx="40208">
                  <c:v>1.8344800000000001</c:v>
                </c:pt>
                <c:pt idx="40209">
                  <c:v>1.8342670000000001</c:v>
                </c:pt>
                <c:pt idx="40210">
                  <c:v>1.8340540000000001</c:v>
                </c:pt>
                <c:pt idx="40211">
                  <c:v>1.8338410000000001</c:v>
                </c:pt>
                <c:pt idx="40212">
                  <c:v>1.833628</c:v>
                </c:pt>
                <c:pt idx="40213">
                  <c:v>1.833415</c:v>
                </c:pt>
                <c:pt idx="40214">
                  <c:v>1.833202</c:v>
                </c:pt>
                <c:pt idx="40215">
                  <c:v>1.832989</c:v>
                </c:pt>
                <c:pt idx="40216">
                  <c:v>1.832775</c:v>
                </c:pt>
                <c:pt idx="40217">
                  <c:v>1.832562</c:v>
                </c:pt>
                <c:pt idx="40218">
                  <c:v>1.832595</c:v>
                </c:pt>
                <c:pt idx="40219">
                  <c:v>1.8326849999999999</c:v>
                </c:pt>
                <c:pt idx="40220">
                  <c:v>1.832775</c:v>
                </c:pt>
                <c:pt idx="40221">
                  <c:v>1.832865</c:v>
                </c:pt>
                <c:pt idx="40222">
                  <c:v>1.8329549999999999</c:v>
                </c:pt>
                <c:pt idx="40223">
                  <c:v>1.833045</c:v>
                </c:pt>
                <c:pt idx="40224">
                  <c:v>1.833135</c:v>
                </c:pt>
                <c:pt idx="40225">
                  <c:v>1.833224</c:v>
                </c:pt>
                <c:pt idx="40226">
                  <c:v>1.8333140000000001</c:v>
                </c:pt>
                <c:pt idx="40227">
                  <c:v>1.833404</c:v>
                </c:pt>
                <c:pt idx="40228">
                  <c:v>1.833494</c:v>
                </c:pt>
                <c:pt idx="40229">
                  <c:v>1.8335840000000001</c:v>
                </c:pt>
                <c:pt idx="40230">
                  <c:v>1.833674</c:v>
                </c:pt>
                <c:pt idx="40231">
                  <c:v>1.8337639999999999</c:v>
                </c:pt>
                <c:pt idx="40232">
                  <c:v>1.8338540000000001</c:v>
                </c:pt>
                <c:pt idx="40233">
                  <c:v>1.8339019999999999</c:v>
                </c:pt>
                <c:pt idx="40234">
                  <c:v>1.833588</c:v>
                </c:pt>
                <c:pt idx="40235">
                  <c:v>1.833275</c:v>
                </c:pt>
                <c:pt idx="40236">
                  <c:v>1.832962</c:v>
                </c:pt>
                <c:pt idx="40237">
                  <c:v>1.8326480000000001</c:v>
                </c:pt>
                <c:pt idx="40238">
                  <c:v>1.832335</c:v>
                </c:pt>
                <c:pt idx="40239">
                  <c:v>1.8320209999999999</c:v>
                </c:pt>
                <c:pt idx="40240">
                  <c:v>1.8317079999999999</c:v>
                </c:pt>
                <c:pt idx="40241">
                  <c:v>1.8313950000000001</c:v>
                </c:pt>
                <c:pt idx="40242">
                  <c:v>1.831081</c:v>
                </c:pt>
                <c:pt idx="40243">
                  <c:v>1.830768</c:v>
                </c:pt>
                <c:pt idx="40244">
                  <c:v>1.8304560000000001</c:v>
                </c:pt>
                <c:pt idx="40245">
                  <c:v>1.8301419999999999</c:v>
                </c:pt>
                <c:pt idx="40246">
                  <c:v>1.8298289999999999</c:v>
                </c:pt>
                <c:pt idx="40247">
                  <c:v>1.829515</c:v>
                </c:pt>
                <c:pt idx="40248">
                  <c:v>1.829202</c:v>
                </c:pt>
                <c:pt idx="40249">
                  <c:v>1.828959</c:v>
                </c:pt>
                <c:pt idx="40250">
                  <c:v>1.8288549999999999</c:v>
                </c:pt>
                <c:pt idx="40251">
                  <c:v>1.8287500000000001</c:v>
                </c:pt>
                <c:pt idx="40252">
                  <c:v>1.828646</c:v>
                </c:pt>
                <c:pt idx="40253">
                  <c:v>1.828541</c:v>
                </c:pt>
                <c:pt idx="40254">
                  <c:v>1.8284370000000001</c:v>
                </c:pt>
                <c:pt idx="40255">
                  <c:v>1.8283320000000001</c:v>
                </c:pt>
                <c:pt idx="40256">
                  <c:v>1.828228</c:v>
                </c:pt>
                <c:pt idx="40257">
                  <c:v>1.8281229999999999</c:v>
                </c:pt>
                <c:pt idx="40258">
                  <c:v>1.8280190000000001</c:v>
                </c:pt>
                <c:pt idx="40259">
                  <c:v>1.827914</c:v>
                </c:pt>
                <c:pt idx="40260">
                  <c:v>1.8278099999999999</c:v>
                </c:pt>
                <c:pt idx="40261">
                  <c:v>1.8277049999999999</c:v>
                </c:pt>
                <c:pt idx="40262">
                  <c:v>1.8275999999999999</c:v>
                </c:pt>
                <c:pt idx="40263">
                  <c:v>1.827496</c:v>
                </c:pt>
                <c:pt idx="40264">
                  <c:v>1.8273919999999999</c:v>
                </c:pt>
                <c:pt idx="40265">
                  <c:v>1.8271489999999999</c:v>
                </c:pt>
                <c:pt idx="40266">
                  <c:v>1.826835</c:v>
                </c:pt>
                <c:pt idx="40267">
                  <c:v>1.8265199999999999</c:v>
                </c:pt>
                <c:pt idx="40268">
                  <c:v>1.8262050000000001</c:v>
                </c:pt>
                <c:pt idx="40269">
                  <c:v>1.8258909999999999</c:v>
                </c:pt>
                <c:pt idx="40270">
                  <c:v>1.8255760000000001</c:v>
                </c:pt>
                <c:pt idx="40271">
                  <c:v>1.825261</c:v>
                </c:pt>
                <c:pt idx="40272">
                  <c:v>1.824946</c:v>
                </c:pt>
                <c:pt idx="40273">
                  <c:v>1.824632</c:v>
                </c:pt>
                <c:pt idx="40274">
                  <c:v>1.824317</c:v>
                </c:pt>
                <c:pt idx="40275">
                  <c:v>1.8240019999999999</c:v>
                </c:pt>
                <c:pt idx="40276">
                  <c:v>1.8236870000000001</c:v>
                </c:pt>
                <c:pt idx="40277">
                  <c:v>1.823372</c:v>
                </c:pt>
                <c:pt idx="40278">
                  <c:v>1.8230580000000001</c:v>
                </c:pt>
                <c:pt idx="40279">
                  <c:v>1.822743</c:v>
                </c:pt>
                <c:pt idx="40280">
                  <c:v>1.822438</c:v>
                </c:pt>
                <c:pt idx="40281">
                  <c:v>1.822608</c:v>
                </c:pt>
                <c:pt idx="40282">
                  <c:v>1.8227770000000001</c:v>
                </c:pt>
                <c:pt idx="40283">
                  <c:v>1.8229470000000001</c:v>
                </c:pt>
                <c:pt idx="40284">
                  <c:v>1.8231170000000001</c:v>
                </c:pt>
                <c:pt idx="40285">
                  <c:v>1.823286</c:v>
                </c:pt>
                <c:pt idx="40286">
                  <c:v>1.823456</c:v>
                </c:pt>
                <c:pt idx="40287">
                  <c:v>1.823626</c:v>
                </c:pt>
                <c:pt idx="40288">
                  <c:v>1.8237950000000001</c:v>
                </c:pt>
                <c:pt idx="40289">
                  <c:v>1.8239650000000001</c:v>
                </c:pt>
                <c:pt idx="40290">
                  <c:v>1.8241350000000001</c:v>
                </c:pt>
                <c:pt idx="40291">
                  <c:v>1.8243039999999999</c:v>
                </c:pt>
                <c:pt idx="40292">
                  <c:v>1.8244739999999999</c:v>
                </c:pt>
                <c:pt idx="40293">
                  <c:v>1.8246439999999999</c:v>
                </c:pt>
                <c:pt idx="40294">
                  <c:v>1.824813</c:v>
                </c:pt>
                <c:pt idx="40295">
                  <c:v>1.824983</c:v>
                </c:pt>
                <c:pt idx="40296">
                  <c:v>1.825153</c:v>
                </c:pt>
                <c:pt idx="40297">
                  <c:v>1.8251409999999999</c:v>
                </c:pt>
                <c:pt idx="40298">
                  <c:v>1.8251189999999999</c:v>
                </c:pt>
                <c:pt idx="40299">
                  <c:v>1.8250980000000001</c:v>
                </c:pt>
                <c:pt idx="40300">
                  <c:v>1.8250759999999999</c:v>
                </c:pt>
                <c:pt idx="40301">
                  <c:v>1.8250550000000001</c:v>
                </c:pt>
                <c:pt idx="40302">
                  <c:v>1.8250329999999999</c:v>
                </c:pt>
                <c:pt idx="40303">
                  <c:v>1.8250120000000001</c:v>
                </c:pt>
                <c:pt idx="40304">
                  <c:v>1.8249899999999999</c:v>
                </c:pt>
                <c:pt idx="40305">
                  <c:v>1.8249690000000001</c:v>
                </c:pt>
                <c:pt idx="40306">
                  <c:v>1.8249470000000001</c:v>
                </c:pt>
                <c:pt idx="40307">
                  <c:v>1.824926</c:v>
                </c:pt>
                <c:pt idx="40308">
                  <c:v>1.8249040000000001</c:v>
                </c:pt>
                <c:pt idx="40309">
                  <c:v>1.824883</c:v>
                </c:pt>
                <c:pt idx="40310">
                  <c:v>1.824862</c:v>
                </c:pt>
                <c:pt idx="40311">
                  <c:v>1.82484</c:v>
                </c:pt>
                <c:pt idx="40312">
                  <c:v>1.824819</c:v>
                </c:pt>
                <c:pt idx="40313">
                  <c:v>1.8248519999999999</c:v>
                </c:pt>
                <c:pt idx="40314">
                  <c:v>1.824884</c:v>
                </c:pt>
                <c:pt idx="40315">
                  <c:v>1.8249169999999999</c:v>
                </c:pt>
                <c:pt idx="40316">
                  <c:v>1.8249500000000001</c:v>
                </c:pt>
                <c:pt idx="40317">
                  <c:v>1.8249820000000001</c:v>
                </c:pt>
                <c:pt idx="40318">
                  <c:v>1.8250150000000001</c:v>
                </c:pt>
                <c:pt idx="40319">
                  <c:v>1.825048</c:v>
                </c:pt>
                <c:pt idx="40320">
                  <c:v>1.82508</c:v>
                </c:pt>
                <c:pt idx="40321">
                  <c:v>1.825113</c:v>
                </c:pt>
                <c:pt idx="40322">
                  <c:v>1.8251459999999999</c:v>
                </c:pt>
                <c:pt idx="40323">
                  <c:v>1.825178</c:v>
                </c:pt>
                <c:pt idx="40324">
                  <c:v>1.8252109999999999</c:v>
                </c:pt>
                <c:pt idx="40325">
                  <c:v>1.8252440000000001</c:v>
                </c:pt>
                <c:pt idx="40326">
                  <c:v>1.8252759999999999</c:v>
                </c:pt>
                <c:pt idx="40327">
                  <c:v>1.8253090000000001</c:v>
                </c:pt>
                <c:pt idx="40328">
                  <c:v>1.8253200000000001</c:v>
                </c:pt>
                <c:pt idx="40329">
                  <c:v>1.8252740000000001</c:v>
                </c:pt>
                <c:pt idx="40330">
                  <c:v>1.8252280000000001</c:v>
                </c:pt>
                <c:pt idx="40331">
                  <c:v>1.8251820000000001</c:v>
                </c:pt>
                <c:pt idx="40332">
                  <c:v>1.8251360000000001</c:v>
                </c:pt>
                <c:pt idx="40333">
                  <c:v>1.8250900000000001</c:v>
                </c:pt>
                <c:pt idx="40334">
                  <c:v>1.8250440000000001</c:v>
                </c:pt>
                <c:pt idx="40335">
                  <c:v>1.8249979999999999</c:v>
                </c:pt>
                <c:pt idx="40336">
                  <c:v>1.8249519999999999</c:v>
                </c:pt>
                <c:pt idx="40337">
                  <c:v>1.8249059999999999</c:v>
                </c:pt>
                <c:pt idx="40338">
                  <c:v>1.8248599999999999</c:v>
                </c:pt>
                <c:pt idx="40339">
                  <c:v>1.8248139999999999</c:v>
                </c:pt>
                <c:pt idx="40340">
                  <c:v>1.8247679999999999</c:v>
                </c:pt>
                <c:pt idx="40341">
                  <c:v>1.8247230000000001</c:v>
                </c:pt>
                <c:pt idx="40342">
                  <c:v>1.8246770000000001</c:v>
                </c:pt>
                <c:pt idx="40343">
                  <c:v>1.8246309999999999</c:v>
                </c:pt>
                <c:pt idx="40344">
                  <c:v>1.824603</c:v>
                </c:pt>
                <c:pt idx="40345">
                  <c:v>1.8245910000000001</c:v>
                </c:pt>
                <c:pt idx="40346">
                  <c:v>1.824578</c:v>
                </c:pt>
                <c:pt idx="40347">
                  <c:v>1.8245659999999999</c:v>
                </c:pt>
                <c:pt idx="40348">
                  <c:v>1.824554</c:v>
                </c:pt>
                <c:pt idx="40349">
                  <c:v>1.824541</c:v>
                </c:pt>
                <c:pt idx="40350">
                  <c:v>1.8245290000000001</c:v>
                </c:pt>
                <c:pt idx="40351">
                  <c:v>1.8245169999999999</c:v>
                </c:pt>
                <c:pt idx="40352">
                  <c:v>1.8245039999999999</c:v>
                </c:pt>
                <c:pt idx="40353">
                  <c:v>1.824492</c:v>
                </c:pt>
                <c:pt idx="40354">
                  <c:v>1.824479</c:v>
                </c:pt>
                <c:pt idx="40355">
                  <c:v>1.8244670000000001</c:v>
                </c:pt>
                <c:pt idx="40356">
                  <c:v>1.8244549999999999</c:v>
                </c:pt>
                <c:pt idx="40357">
                  <c:v>1.8244419999999999</c:v>
                </c:pt>
                <c:pt idx="40358">
                  <c:v>1.82443</c:v>
                </c:pt>
                <c:pt idx="40359">
                  <c:v>1.8244180000000001</c:v>
                </c:pt>
                <c:pt idx="40360">
                  <c:v>1.824257</c:v>
                </c:pt>
                <c:pt idx="40361">
                  <c:v>1.8240769999999999</c:v>
                </c:pt>
                <c:pt idx="40362">
                  <c:v>1.8238970000000001</c:v>
                </c:pt>
                <c:pt idx="40363">
                  <c:v>1.823717</c:v>
                </c:pt>
                <c:pt idx="40364">
                  <c:v>1.823537</c:v>
                </c:pt>
                <c:pt idx="40365">
                  <c:v>1.8233569999999999</c:v>
                </c:pt>
                <c:pt idx="40366">
                  <c:v>1.823177</c:v>
                </c:pt>
                <c:pt idx="40367">
                  <c:v>1.822997</c:v>
                </c:pt>
                <c:pt idx="40368">
                  <c:v>1.8228169999999999</c:v>
                </c:pt>
                <c:pt idx="40369">
                  <c:v>1.8226370000000001</c:v>
                </c:pt>
                <c:pt idx="40370">
                  <c:v>1.8224560000000001</c:v>
                </c:pt>
                <c:pt idx="40371">
                  <c:v>1.822276</c:v>
                </c:pt>
                <c:pt idx="40372">
                  <c:v>1.8220959999999999</c:v>
                </c:pt>
                <c:pt idx="40373">
                  <c:v>1.8219160000000001</c:v>
                </c:pt>
                <c:pt idx="40374">
                  <c:v>1.821736</c:v>
                </c:pt>
                <c:pt idx="40375">
                  <c:v>1.8215889999999999</c:v>
                </c:pt>
                <c:pt idx="40376">
                  <c:v>1.821556</c:v>
                </c:pt>
                <c:pt idx="40377">
                  <c:v>1.821523</c:v>
                </c:pt>
                <c:pt idx="40378">
                  <c:v>1.8214900000000001</c:v>
                </c:pt>
                <c:pt idx="40379">
                  <c:v>1.8214570000000001</c:v>
                </c:pt>
                <c:pt idx="40380">
                  <c:v>1.821423</c:v>
                </c:pt>
                <c:pt idx="40381">
                  <c:v>1.8213900000000001</c:v>
                </c:pt>
                <c:pt idx="40382">
                  <c:v>1.8213569999999999</c:v>
                </c:pt>
                <c:pt idx="40383">
                  <c:v>1.8213239999999999</c:v>
                </c:pt>
                <c:pt idx="40384">
                  <c:v>1.821291</c:v>
                </c:pt>
                <c:pt idx="40385">
                  <c:v>1.821258</c:v>
                </c:pt>
                <c:pt idx="40386">
                  <c:v>1.8212250000000001</c:v>
                </c:pt>
                <c:pt idx="40387">
                  <c:v>1.8211919999999999</c:v>
                </c:pt>
                <c:pt idx="40388">
                  <c:v>1.821159</c:v>
                </c:pt>
                <c:pt idx="40389">
                  <c:v>1.821126</c:v>
                </c:pt>
                <c:pt idx="40390">
                  <c:v>1.8210930000000001</c:v>
                </c:pt>
                <c:pt idx="40391">
                  <c:v>1.8210519999999999</c:v>
                </c:pt>
                <c:pt idx="40392">
                  <c:v>1.8210040000000001</c:v>
                </c:pt>
                <c:pt idx="40393">
                  <c:v>1.8209569999999999</c:v>
                </c:pt>
                <c:pt idx="40394">
                  <c:v>1.82091</c:v>
                </c:pt>
                <c:pt idx="40395">
                  <c:v>1.8208629999999999</c:v>
                </c:pt>
                <c:pt idx="40396">
                  <c:v>1.820816</c:v>
                </c:pt>
                <c:pt idx="40397">
                  <c:v>1.8207690000000001</c:v>
                </c:pt>
                <c:pt idx="40398">
                  <c:v>1.820722</c:v>
                </c:pt>
                <c:pt idx="40399">
                  <c:v>1.820675</c:v>
                </c:pt>
                <c:pt idx="40400">
                  <c:v>1.820627</c:v>
                </c:pt>
                <c:pt idx="40401">
                  <c:v>1.8205800000000001</c:v>
                </c:pt>
                <c:pt idx="40402">
                  <c:v>1.820533</c:v>
                </c:pt>
                <c:pt idx="40403">
                  <c:v>1.820486</c:v>
                </c:pt>
                <c:pt idx="40404">
                  <c:v>1.8204389999999999</c:v>
                </c:pt>
                <c:pt idx="40405">
                  <c:v>1.820392</c:v>
                </c:pt>
                <c:pt idx="40406">
                  <c:v>1.820344</c:v>
                </c:pt>
                <c:pt idx="40407">
                  <c:v>1.8203929999999999</c:v>
                </c:pt>
                <c:pt idx="40408">
                  <c:v>1.820559</c:v>
                </c:pt>
                <c:pt idx="40409">
                  <c:v>1.8207249999999999</c:v>
                </c:pt>
                <c:pt idx="40410">
                  <c:v>1.820891</c:v>
                </c:pt>
                <c:pt idx="40411">
                  <c:v>1.821056</c:v>
                </c:pt>
                <c:pt idx="40412">
                  <c:v>1.8212219999999999</c:v>
                </c:pt>
                <c:pt idx="40413">
                  <c:v>1.821388</c:v>
                </c:pt>
                <c:pt idx="40414">
                  <c:v>1.8215539999999999</c:v>
                </c:pt>
                <c:pt idx="40415">
                  <c:v>1.82172</c:v>
                </c:pt>
                <c:pt idx="40416">
                  <c:v>1.8218859999999999</c:v>
                </c:pt>
                <c:pt idx="40417">
                  <c:v>1.822052</c:v>
                </c:pt>
                <c:pt idx="40418">
                  <c:v>1.822217</c:v>
                </c:pt>
                <c:pt idx="40419">
                  <c:v>1.8223830000000001</c:v>
                </c:pt>
                <c:pt idx="40420">
                  <c:v>1.822549</c:v>
                </c:pt>
                <c:pt idx="40421">
                  <c:v>1.8227150000000001</c:v>
                </c:pt>
                <c:pt idx="40422">
                  <c:v>1.822881</c:v>
                </c:pt>
                <c:pt idx="40423">
                  <c:v>1.8229249999999999</c:v>
                </c:pt>
                <c:pt idx="40424">
                  <c:v>1.8228850000000001</c:v>
                </c:pt>
                <c:pt idx="40425">
                  <c:v>1.822845</c:v>
                </c:pt>
                <c:pt idx="40426">
                  <c:v>1.822805</c:v>
                </c:pt>
                <c:pt idx="40427">
                  <c:v>1.822765</c:v>
                </c:pt>
                <c:pt idx="40428">
                  <c:v>1.822724</c:v>
                </c:pt>
                <c:pt idx="40429">
                  <c:v>1.822684</c:v>
                </c:pt>
                <c:pt idx="40430">
                  <c:v>1.8226439999999999</c:v>
                </c:pt>
                <c:pt idx="40431">
                  <c:v>1.8226039999999999</c:v>
                </c:pt>
                <c:pt idx="40432">
                  <c:v>1.8225640000000001</c:v>
                </c:pt>
                <c:pt idx="40433">
                  <c:v>1.822524</c:v>
                </c:pt>
                <c:pt idx="40434">
                  <c:v>1.822484</c:v>
                </c:pt>
                <c:pt idx="40435">
                  <c:v>1.822444</c:v>
                </c:pt>
                <c:pt idx="40436">
                  <c:v>1.8224039999999999</c:v>
                </c:pt>
                <c:pt idx="40437">
                  <c:v>1.8223640000000001</c:v>
                </c:pt>
                <c:pt idx="40438">
                  <c:v>1.8223240000000001</c:v>
                </c:pt>
                <c:pt idx="40439">
                  <c:v>1.822287</c:v>
                </c:pt>
                <c:pt idx="40440">
                  <c:v>1.8222510000000001</c:v>
                </c:pt>
                <c:pt idx="40441">
                  <c:v>1.8222149999999999</c:v>
                </c:pt>
                <c:pt idx="40442">
                  <c:v>1.8221780000000001</c:v>
                </c:pt>
                <c:pt idx="40443">
                  <c:v>1.8221419999999999</c:v>
                </c:pt>
                <c:pt idx="40444">
                  <c:v>1.822106</c:v>
                </c:pt>
                <c:pt idx="40445">
                  <c:v>1.8220689999999999</c:v>
                </c:pt>
                <c:pt idx="40446">
                  <c:v>1.822033</c:v>
                </c:pt>
                <c:pt idx="40447">
                  <c:v>1.8219970000000001</c:v>
                </c:pt>
                <c:pt idx="40448">
                  <c:v>1.82196</c:v>
                </c:pt>
                <c:pt idx="40449">
                  <c:v>1.8219240000000001</c:v>
                </c:pt>
                <c:pt idx="40450">
                  <c:v>1.821888</c:v>
                </c:pt>
                <c:pt idx="40451">
                  <c:v>1.8218510000000001</c:v>
                </c:pt>
                <c:pt idx="40452">
                  <c:v>1.821815</c:v>
                </c:pt>
                <c:pt idx="40453">
                  <c:v>1.821779</c:v>
                </c:pt>
                <c:pt idx="40454">
                  <c:v>1.821726</c:v>
                </c:pt>
                <c:pt idx="40455">
                  <c:v>1.821596</c:v>
                </c:pt>
                <c:pt idx="40456">
                  <c:v>1.8214649999999999</c:v>
                </c:pt>
                <c:pt idx="40457">
                  <c:v>1.8213349999999999</c:v>
                </c:pt>
                <c:pt idx="40458">
                  <c:v>1.821205</c:v>
                </c:pt>
                <c:pt idx="40459">
                  <c:v>1.821075</c:v>
                </c:pt>
                <c:pt idx="40460">
                  <c:v>1.820945</c:v>
                </c:pt>
                <c:pt idx="40461">
                  <c:v>1.820816</c:v>
                </c:pt>
                <c:pt idx="40462">
                  <c:v>1.820686</c:v>
                </c:pt>
                <c:pt idx="40463">
                  <c:v>1.8205549999999999</c:v>
                </c:pt>
                <c:pt idx="40464">
                  <c:v>1.820425</c:v>
                </c:pt>
                <c:pt idx="40465">
                  <c:v>1.820295</c:v>
                </c:pt>
                <c:pt idx="40466">
                  <c:v>1.820165</c:v>
                </c:pt>
                <c:pt idx="40467">
                  <c:v>1.8200350000000001</c:v>
                </c:pt>
                <c:pt idx="40468">
                  <c:v>1.8199050000000001</c:v>
                </c:pt>
                <c:pt idx="40469">
                  <c:v>1.8197749999999999</c:v>
                </c:pt>
                <c:pt idx="40470">
                  <c:v>1.819742</c:v>
                </c:pt>
                <c:pt idx="40471">
                  <c:v>1.819815</c:v>
                </c:pt>
                <c:pt idx="40472">
                  <c:v>1.819888</c:v>
                </c:pt>
                <c:pt idx="40473">
                  <c:v>1.8199620000000001</c:v>
                </c:pt>
                <c:pt idx="40474">
                  <c:v>1.8200350000000001</c:v>
                </c:pt>
                <c:pt idx="40475">
                  <c:v>1.8201080000000001</c:v>
                </c:pt>
                <c:pt idx="40476">
                  <c:v>1.820181</c:v>
                </c:pt>
                <c:pt idx="40477">
                  <c:v>1.820254</c:v>
                </c:pt>
                <c:pt idx="40478">
                  <c:v>1.820327</c:v>
                </c:pt>
                <c:pt idx="40479">
                  <c:v>1.8204</c:v>
                </c:pt>
                <c:pt idx="40480">
                  <c:v>1.820473</c:v>
                </c:pt>
                <c:pt idx="40481">
                  <c:v>1.820546</c:v>
                </c:pt>
                <c:pt idx="40482">
                  <c:v>1.820619</c:v>
                </c:pt>
                <c:pt idx="40483">
                  <c:v>1.820692</c:v>
                </c:pt>
                <c:pt idx="40484">
                  <c:v>1.820765</c:v>
                </c:pt>
                <c:pt idx="40485">
                  <c:v>1.820838</c:v>
                </c:pt>
                <c:pt idx="40486">
                  <c:v>1.820791</c:v>
                </c:pt>
                <c:pt idx="40487">
                  <c:v>1.8207180000000001</c:v>
                </c:pt>
                <c:pt idx="40488">
                  <c:v>1.8206450000000001</c:v>
                </c:pt>
                <c:pt idx="40489">
                  <c:v>1.8205720000000001</c:v>
                </c:pt>
                <c:pt idx="40490">
                  <c:v>1.8204990000000001</c:v>
                </c:pt>
                <c:pt idx="40491">
                  <c:v>1.820425</c:v>
                </c:pt>
                <c:pt idx="40492">
                  <c:v>1.820352</c:v>
                </c:pt>
                <c:pt idx="40493">
                  <c:v>1.820279</c:v>
                </c:pt>
                <c:pt idx="40494">
                  <c:v>1.820206</c:v>
                </c:pt>
                <c:pt idx="40495">
                  <c:v>1.8201320000000001</c:v>
                </c:pt>
                <c:pt idx="40496">
                  <c:v>1.8200590000000001</c:v>
                </c:pt>
                <c:pt idx="40497">
                  <c:v>1.8199860000000001</c:v>
                </c:pt>
                <c:pt idx="40498">
                  <c:v>1.8199129999999999</c:v>
                </c:pt>
                <c:pt idx="40499">
                  <c:v>1.8198399999999999</c:v>
                </c:pt>
                <c:pt idx="40500">
                  <c:v>1.819766</c:v>
                </c:pt>
                <c:pt idx="40501">
                  <c:v>1.8197479999999999</c:v>
                </c:pt>
                <c:pt idx="40502">
                  <c:v>1.819958</c:v>
                </c:pt>
                <c:pt idx="40503">
                  <c:v>1.820168</c:v>
                </c:pt>
                <c:pt idx="40504">
                  <c:v>1.8203780000000001</c:v>
                </c:pt>
                <c:pt idx="40505">
                  <c:v>1.820587</c:v>
                </c:pt>
                <c:pt idx="40506">
                  <c:v>1.820797</c:v>
                </c:pt>
                <c:pt idx="40507">
                  <c:v>1.821007</c:v>
                </c:pt>
                <c:pt idx="40508">
                  <c:v>1.8212159999999999</c:v>
                </c:pt>
                <c:pt idx="40509">
                  <c:v>1.821426</c:v>
                </c:pt>
                <c:pt idx="40510">
                  <c:v>1.821636</c:v>
                </c:pt>
                <c:pt idx="40511">
                  <c:v>1.8218460000000001</c:v>
                </c:pt>
                <c:pt idx="40512">
                  <c:v>1.8220559999999999</c:v>
                </c:pt>
                <c:pt idx="40513">
                  <c:v>1.8222659999999999</c:v>
                </c:pt>
                <c:pt idx="40514">
                  <c:v>1.822476</c:v>
                </c:pt>
                <c:pt idx="40515">
                  <c:v>1.822686</c:v>
                </c:pt>
                <c:pt idx="40516">
                  <c:v>1.8228949999999999</c:v>
                </c:pt>
                <c:pt idx="40517">
                  <c:v>1.823105</c:v>
                </c:pt>
                <c:pt idx="40518">
                  <c:v>1.8229470000000001</c:v>
                </c:pt>
                <c:pt idx="40519">
                  <c:v>1.822762</c:v>
                </c:pt>
                <c:pt idx="40520">
                  <c:v>1.822576</c:v>
                </c:pt>
                <c:pt idx="40521">
                  <c:v>1.8223910000000001</c:v>
                </c:pt>
                <c:pt idx="40522">
                  <c:v>1.8222050000000001</c:v>
                </c:pt>
                <c:pt idx="40523">
                  <c:v>1.8220190000000001</c:v>
                </c:pt>
                <c:pt idx="40524">
                  <c:v>1.821834</c:v>
                </c:pt>
                <c:pt idx="40525">
                  <c:v>1.8216479999999999</c:v>
                </c:pt>
                <c:pt idx="40526">
                  <c:v>1.8214630000000001</c:v>
                </c:pt>
                <c:pt idx="40527">
                  <c:v>1.821278</c:v>
                </c:pt>
                <c:pt idx="40528">
                  <c:v>1.8210919999999999</c:v>
                </c:pt>
                <c:pt idx="40529">
                  <c:v>1.8209070000000001</c:v>
                </c:pt>
                <c:pt idx="40530">
                  <c:v>1.820721</c:v>
                </c:pt>
                <c:pt idx="40531">
                  <c:v>1.8205359999999999</c:v>
                </c:pt>
                <c:pt idx="40532">
                  <c:v>1.8203499999999999</c:v>
                </c:pt>
                <c:pt idx="40533">
                  <c:v>1.820201</c:v>
                </c:pt>
                <c:pt idx="40534">
                  <c:v>1.8203560000000001</c:v>
                </c:pt>
                <c:pt idx="40535">
                  <c:v>1.820511</c:v>
                </c:pt>
                <c:pt idx="40536">
                  <c:v>1.820667</c:v>
                </c:pt>
                <c:pt idx="40537">
                  <c:v>1.8208219999999999</c:v>
                </c:pt>
                <c:pt idx="40538">
                  <c:v>1.8209770000000001</c:v>
                </c:pt>
                <c:pt idx="40539">
                  <c:v>1.8211329999999999</c:v>
                </c:pt>
                <c:pt idx="40540">
                  <c:v>1.821288</c:v>
                </c:pt>
                <c:pt idx="40541">
                  <c:v>1.8214429999999999</c:v>
                </c:pt>
                <c:pt idx="40542">
                  <c:v>1.8215980000000001</c:v>
                </c:pt>
                <c:pt idx="40543">
                  <c:v>1.8217540000000001</c:v>
                </c:pt>
                <c:pt idx="40544">
                  <c:v>1.821909</c:v>
                </c:pt>
                <c:pt idx="40545">
                  <c:v>1.8220639999999999</c:v>
                </c:pt>
                <c:pt idx="40546">
                  <c:v>1.822219</c:v>
                </c:pt>
                <c:pt idx="40547">
                  <c:v>1.8223750000000001</c:v>
                </c:pt>
                <c:pt idx="40548">
                  <c:v>1.82253</c:v>
                </c:pt>
                <c:pt idx="40549">
                  <c:v>1.822673</c:v>
                </c:pt>
                <c:pt idx="40550">
                  <c:v>1.8227979999999999</c:v>
                </c:pt>
                <c:pt idx="40551">
                  <c:v>1.8229230000000001</c:v>
                </c:pt>
                <c:pt idx="40552">
                  <c:v>1.823048</c:v>
                </c:pt>
                <c:pt idx="40553">
                  <c:v>1.8231740000000001</c:v>
                </c:pt>
                <c:pt idx="40554">
                  <c:v>1.823299</c:v>
                </c:pt>
                <c:pt idx="40555">
                  <c:v>1.8234239999999999</c:v>
                </c:pt>
                <c:pt idx="40556">
                  <c:v>1.8235490000000001</c:v>
                </c:pt>
                <c:pt idx="40557">
                  <c:v>1.823674</c:v>
                </c:pt>
                <c:pt idx="40558">
                  <c:v>1.8237989999999999</c:v>
                </c:pt>
                <c:pt idx="40559">
                  <c:v>1.8239240000000001</c:v>
                </c:pt>
                <c:pt idx="40560">
                  <c:v>1.824049</c:v>
                </c:pt>
                <c:pt idx="40561">
                  <c:v>1.8241750000000001</c:v>
                </c:pt>
                <c:pt idx="40562">
                  <c:v>1.8243</c:v>
                </c:pt>
                <c:pt idx="40563">
                  <c:v>1.824425</c:v>
                </c:pt>
                <c:pt idx="40564">
                  <c:v>1.8245499999999999</c:v>
                </c:pt>
                <c:pt idx="40565">
                  <c:v>1.8246899999999999</c:v>
                </c:pt>
                <c:pt idx="40566">
                  <c:v>1.8248359999999999</c:v>
                </c:pt>
                <c:pt idx="40567">
                  <c:v>1.824983</c:v>
                </c:pt>
                <c:pt idx="40568">
                  <c:v>1.825129</c:v>
                </c:pt>
                <c:pt idx="40569">
                  <c:v>1.825275</c:v>
                </c:pt>
                <c:pt idx="40570">
                  <c:v>1.825421</c:v>
                </c:pt>
                <c:pt idx="40571">
                  <c:v>1.8255680000000001</c:v>
                </c:pt>
                <c:pt idx="40572">
                  <c:v>1.8257140000000001</c:v>
                </c:pt>
                <c:pt idx="40573">
                  <c:v>1.825861</c:v>
                </c:pt>
                <c:pt idx="40574">
                  <c:v>1.8260069999999999</c:v>
                </c:pt>
                <c:pt idx="40575">
                  <c:v>1.8261529999999999</c:v>
                </c:pt>
                <c:pt idx="40576">
                  <c:v>1.8263</c:v>
                </c:pt>
                <c:pt idx="40577">
                  <c:v>1.826446</c:v>
                </c:pt>
                <c:pt idx="40578">
                  <c:v>1.826592</c:v>
                </c:pt>
                <c:pt idx="40579">
                  <c:v>1.8267389999999999</c:v>
                </c:pt>
                <c:pt idx="40580">
                  <c:v>1.826875</c:v>
                </c:pt>
                <c:pt idx="40581">
                  <c:v>1.8267910000000001</c:v>
                </c:pt>
                <c:pt idx="40582">
                  <c:v>1.8267070000000001</c:v>
                </c:pt>
                <c:pt idx="40583">
                  <c:v>1.8266230000000001</c:v>
                </c:pt>
                <c:pt idx="40584">
                  <c:v>1.8265389999999999</c:v>
                </c:pt>
                <c:pt idx="40585">
                  <c:v>1.8264549999999999</c:v>
                </c:pt>
                <c:pt idx="40586">
                  <c:v>1.826371</c:v>
                </c:pt>
                <c:pt idx="40587">
                  <c:v>1.8262879999999999</c:v>
                </c:pt>
                <c:pt idx="40588">
                  <c:v>1.8262039999999999</c:v>
                </c:pt>
                <c:pt idx="40589">
                  <c:v>1.82612</c:v>
                </c:pt>
                <c:pt idx="40590">
                  <c:v>1.826036</c:v>
                </c:pt>
                <c:pt idx="40591">
                  <c:v>1.825952</c:v>
                </c:pt>
                <c:pt idx="40592">
                  <c:v>1.825868</c:v>
                </c:pt>
                <c:pt idx="40593">
                  <c:v>1.8257840000000001</c:v>
                </c:pt>
                <c:pt idx="40594">
                  <c:v>1.8257000000000001</c:v>
                </c:pt>
                <c:pt idx="40595">
                  <c:v>1.8256159999999999</c:v>
                </c:pt>
                <c:pt idx="40596">
                  <c:v>1.825631</c:v>
                </c:pt>
                <c:pt idx="40597">
                  <c:v>1.8258129999999999</c:v>
                </c:pt>
                <c:pt idx="40598">
                  <c:v>1.825995</c:v>
                </c:pt>
                <c:pt idx="40599">
                  <c:v>1.8261769999999999</c:v>
                </c:pt>
                <c:pt idx="40600">
                  <c:v>1.8263579999999999</c:v>
                </c:pt>
                <c:pt idx="40601">
                  <c:v>1.8265400000000001</c:v>
                </c:pt>
                <c:pt idx="40602">
                  <c:v>1.826722</c:v>
                </c:pt>
                <c:pt idx="40603">
                  <c:v>1.8269029999999999</c:v>
                </c:pt>
                <c:pt idx="40604">
                  <c:v>1.8270850000000001</c:v>
                </c:pt>
                <c:pt idx="40605">
                  <c:v>1.827267</c:v>
                </c:pt>
                <c:pt idx="40606">
                  <c:v>1.8274490000000001</c:v>
                </c:pt>
                <c:pt idx="40607">
                  <c:v>1.8276300000000001</c:v>
                </c:pt>
                <c:pt idx="40608">
                  <c:v>1.827812</c:v>
                </c:pt>
                <c:pt idx="40609">
                  <c:v>1.8279939999999999</c:v>
                </c:pt>
                <c:pt idx="40610">
                  <c:v>1.8281750000000001</c:v>
                </c:pt>
                <c:pt idx="40611">
                  <c:v>1.828357</c:v>
                </c:pt>
                <c:pt idx="40612">
                  <c:v>1.828287</c:v>
                </c:pt>
                <c:pt idx="40613">
                  <c:v>1.8281339999999999</c:v>
                </c:pt>
                <c:pt idx="40614">
                  <c:v>1.8279799999999999</c:v>
                </c:pt>
                <c:pt idx="40615">
                  <c:v>1.827826</c:v>
                </c:pt>
                <c:pt idx="40616">
                  <c:v>1.827672</c:v>
                </c:pt>
                <c:pt idx="40617">
                  <c:v>1.8275189999999999</c:v>
                </c:pt>
                <c:pt idx="40618">
                  <c:v>1.8273649999999999</c:v>
                </c:pt>
                <c:pt idx="40619">
                  <c:v>1.8272109999999999</c:v>
                </c:pt>
                <c:pt idx="40620">
                  <c:v>1.8270580000000001</c:v>
                </c:pt>
                <c:pt idx="40621">
                  <c:v>1.8269040000000001</c:v>
                </c:pt>
                <c:pt idx="40622">
                  <c:v>1.8267500000000001</c:v>
                </c:pt>
                <c:pt idx="40623">
                  <c:v>1.826597</c:v>
                </c:pt>
                <c:pt idx="40624">
                  <c:v>1.826443</c:v>
                </c:pt>
                <c:pt idx="40625">
                  <c:v>1.8262890000000001</c:v>
                </c:pt>
                <c:pt idx="40626">
                  <c:v>1.826136</c:v>
                </c:pt>
                <c:pt idx="40627">
                  <c:v>1.825982</c:v>
                </c:pt>
                <c:pt idx="40628">
                  <c:v>1.825969</c:v>
                </c:pt>
                <c:pt idx="40629">
                  <c:v>1.826092</c:v>
                </c:pt>
                <c:pt idx="40630">
                  <c:v>1.8262160000000001</c:v>
                </c:pt>
                <c:pt idx="40631">
                  <c:v>1.8263389999999999</c:v>
                </c:pt>
                <c:pt idx="40632">
                  <c:v>1.826462</c:v>
                </c:pt>
                <c:pt idx="40633">
                  <c:v>1.826586</c:v>
                </c:pt>
                <c:pt idx="40634">
                  <c:v>1.8267089999999999</c:v>
                </c:pt>
                <c:pt idx="40635">
                  <c:v>1.826832</c:v>
                </c:pt>
                <c:pt idx="40636">
                  <c:v>1.8269550000000001</c:v>
                </c:pt>
                <c:pt idx="40637">
                  <c:v>1.8270789999999999</c:v>
                </c:pt>
                <c:pt idx="40638">
                  <c:v>1.827202</c:v>
                </c:pt>
                <c:pt idx="40639">
                  <c:v>1.8273250000000001</c:v>
                </c:pt>
                <c:pt idx="40640">
                  <c:v>1.827448</c:v>
                </c:pt>
                <c:pt idx="40641">
                  <c:v>1.827572</c:v>
                </c:pt>
                <c:pt idx="40642">
                  <c:v>1.8276950000000001</c:v>
                </c:pt>
                <c:pt idx="40643">
                  <c:v>1.8278190000000001</c:v>
                </c:pt>
                <c:pt idx="40644">
                  <c:v>1.8279049999999999</c:v>
                </c:pt>
                <c:pt idx="40645">
                  <c:v>1.827977</c:v>
                </c:pt>
                <c:pt idx="40646">
                  <c:v>1.82805</c:v>
                </c:pt>
                <c:pt idx="40647">
                  <c:v>1.8281229999999999</c:v>
                </c:pt>
                <c:pt idx="40648">
                  <c:v>1.8281959999999999</c:v>
                </c:pt>
                <c:pt idx="40649">
                  <c:v>1.828268</c:v>
                </c:pt>
                <c:pt idx="40650">
                  <c:v>1.828341</c:v>
                </c:pt>
                <c:pt idx="40651">
                  <c:v>1.828414</c:v>
                </c:pt>
                <c:pt idx="40652">
                  <c:v>1.828487</c:v>
                </c:pt>
                <c:pt idx="40653">
                  <c:v>1.828559</c:v>
                </c:pt>
                <c:pt idx="40654">
                  <c:v>1.828632</c:v>
                </c:pt>
                <c:pt idx="40655">
                  <c:v>1.828705</c:v>
                </c:pt>
                <c:pt idx="40656">
                  <c:v>1.828778</c:v>
                </c:pt>
                <c:pt idx="40657">
                  <c:v>1.8288500000000001</c:v>
                </c:pt>
                <c:pt idx="40658">
                  <c:v>1.8289230000000001</c:v>
                </c:pt>
                <c:pt idx="40659">
                  <c:v>1.828999</c:v>
                </c:pt>
                <c:pt idx="40660">
                  <c:v>1.8293029999999999</c:v>
                </c:pt>
                <c:pt idx="40661">
                  <c:v>1.829607</c:v>
                </c:pt>
                <c:pt idx="40662">
                  <c:v>1.8299110000000001</c:v>
                </c:pt>
                <c:pt idx="40663">
                  <c:v>1.8302149999999999</c:v>
                </c:pt>
                <c:pt idx="40664">
                  <c:v>1.8305180000000001</c:v>
                </c:pt>
                <c:pt idx="40665">
                  <c:v>1.8308219999999999</c:v>
                </c:pt>
                <c:pt idx="40666">
                  <c:v>1.831126</c:v>
                </c:pt>
                <c:pt idx="40667">
                  <c:v>1.8314299999999999</c:v>
                </c:pt>
                <c:pt idx="40668">
                  <c:v>1.831734</c:v>
                </c:pt>
                <c:pt idx="40669">
                  <c:v>1.8320380000000001</c:v>
                </c:pt>
                <c:pt idx="40670">
                  <c:v>1.8323419999999999</c:v>
                </c:pt>
                <c:pt idx="40671">
                  <c:v>1.832646</c:v>
                </c:pt>
                <c:pt idx="40672">
                  <c:v>1.8329500000000001</c:v>
                </c:pt>
                <c:pt idx="40673">
                  <c:v>1.8332539999999999</c:v>
                </c:pt>
                <c:pt idx="40674">
                  <c:v>1.8335570000000001</c:v>
                </c:pt>
                <c:pt idx="40675">
                  <c:v>1.8337589999999999</c:v>
                </c:pt>
                <c:pt idx="40676">
                  <c:v>1.833747</c:v>
                </c:pt>
                <c:pt idx="40677">
                  <c:v>1.8337349999999999</c:v>
                </c:pt>
                <c:pt idx="40678">
                  <c:v>1.833723</c:v>
                </c:pt>
                <c:pt idx="40679">
                  <c:v>1.8337110000000001</c:v>
                </c:pt>
                <c:pt idx="40680">
                  <c:v>1.8336980000000001</c:v>
                </c:pt>
                <c:pt idx="40681">
                  <c:v>1.8336859999999999</c:v>
                </c:pt>
                <c:pt idx="40682">
                  <c:v>1.833674</c:v>
                </c:pt>
                <c:pt idx="40683">
                  <c:v>1.8336619999999999</c:v>
                </c:pt>
                <c:pt idx="40684">
                  <c:v>1.83365</c:v>
                </c:pt>
                <c:pt idx="40685">
                  <c:v>1.8336380000000001</c:v>
                </c:pt>
                <c:pt idx="40686">
                  <c:v>1.833626</c:v>
                </c:pt>
                <c:pt idx="40687">
                  <c:v>1.8336129999999999</c:v>
                </c:pt>
                <c:pt idx="40688">
                  <c:v>1.833601</c:v>
                </c:pt>
                <c:pt idx="40689">
                  <c:v>1.8335889999999999</c:v>
                </c:pt>
                <c:pt idx="40690">
                  <c:v>1.833577</c:v>
                </c:pt>
                <c:pt idx="40691">
                  <c:v>1.8337939999999999</c:v>
                </c:pt>
                <c:pt idx="40692">
                  <c:v>1.8341229999999999</c:v>
                </c:pt>
                <c:pt idx="40693">
                  <c:v>1.834452</c:v>
                </c:pt>
                <c:pt idx="40694">
                  <c:v>1.834781</c:v>
                </c:pt>
                <c:pt idx="40695">
                  <c:v>1.83511</c:v>
                </c:pt>
                <c:pt idx="40696">
                  <c:v>1.835439</c:v>
                </c:pt>
                <c:pt idx="40697">
                  <c:v>1.8357680000000001</c:v>
                </c:pt>
                <c:pt idx="40698">
                  <c:v>1.8360970000000001</c:v>
                </c:pt>
                <c:pt idx="40699">
                  <c:v>1.8364259999999999</c:v>
                </c:pt>
                <c:pt idx="40700">
                  <c:v>1.836754</c:v>
                </c:pt>
                <c:pt idx="40701">
                  <c:v>1.837083</c:v>
                </c:pt>
                <c:pt idx="40702">
                  <c:v>1.837413</c:v>
                </c:pt>
                <c:pt idx="40703">
                  <c:v>1.837742</c:v>
                </c:pt>
                <c:pt idx="40704">
                  <c:v>1.838071</c:v>
                </c:pt>
                <c:pt idx="40705">
                  <c:v>1.8384</c:v>
                </c:pt>
                <c:pt idx="40706">
                  <c:v>1.8387230000000001</c:v>
                </c:pt>
                <c:pt idx="40707">
                  <c:v>1.838797</c:v>
                </c:pt>
                <c:pt idx="40708">
                  <c:v>1.8388709999999999</c:v>
                </c:pt>
                <c:pt idx="40709">
                  <c:v>1.8389450000000001</c:v>
                </c:pt>
                <c:pt idx="40710">
                  <c:v>1.839019</c:v>
                </c:pt>
                <c:pt idx="40711">
                  <c:v>1.8390930000000001</c:v>
                </c:pt>
                <c:pt idx="40712">
                  <c:v>1.839167</c:v>
                </c:pt>
                <c:pt idx="40713">
                  <c:v>1.8392409999999999</c:v>
                </c:pt>
                <c:pt idx="40714">
                  <c:v>1.839315</c:v>
                </c:pt>
                <c:pt idx="40715">
                  <c:v>1.8393889999999999</c:v>
                </c:pt>
                <c:pt idx="40716">
                  <c:v>1.8394630000000001</c:v>
                </c:pt>
                <c:pt idx="40717">
                  <c:v>1.839537</c:v>
                </c:pt>
                <c:pt idx="40718">
                  <c:v>1.8396110000000001</c:v>
                </c:pt>
                <c:pt idx="40719">
                  <c:v>1.839685</c:v>
                </c:pt>
                <c:pt idx="40720">
                  <c:v>1.8397589999999999</c:v>
                </c:pt>
                <c:pt idx="40721">
                  <c:v>1.8398330000000001</c:v>
                </c:pt>
                <c:pt idx="40722">
                  <c:v>1.8399319999999999</c:v>
                </c:pt>
                <c:pt idx="40723">
                  <c:v>1.8401080000000001</c:v>
                </c:pt>
                <c:pt idx="40724">
                  <c:v>1.8402829999999999</c:v>
                </c:pt>
                <c:pt idx="40725">
                  <c:v>1.8404579999999999</c:v>
                </c:pt>
                <c:pt idx="40726">
                  <c:v>1.8406340000000001</c:v>
                </c:pt>
                <c:pt idx="40727">
                  <c:v>1.8408089999999999</c:v>
                </c:pt>
                <c:pt idx="40728">
                  <c:v>1.840984</c:v>
                </c:pt>
                <c:pt idx="40729">
                  <c:v>1.841159</c:v>
                </c:pt>
                <c:pt idx="40730">
                  <c:v>1.8413349999999999</c:v>
                </c:pt>
                <c:pt idx="40731">
                  <c:v>1.84151</c:v>
                </c:pt>
                <c:pt idx="40732">
                  <c:v>1.841685</c:v>
                </c:pt>
                <c:pt idx="40733">
                  <c:v>1.841861</c:v>
                </c:pt>
                <c:pt idx="40734">
                  <c:v>1.842036</c:v>
                </c:pt>
                <c:pt idx="40735">
                  <c:v>1.842211</c:v>
                </c:pt>
                <c:pt idx="40736">
                  <c:v>1.8423860000000001</c:v>
                </c:pt>
                <c:pt idx="40737">
                  <c:v>1.842562</c:v>
                </c:pt>
                <c:pt idx="40738">
                  <c:v>1.84273</c:v>
                </c:pt>
                <c:pt idx="40739">
                  <c:v>1.8427439999999999</c:v>
                </c:pt>
                <c:pt idx="40740">
                  <c:v>1.842757</c:v>
                </c:pt>
                <c:pt idx="40741">
                  <c:v>1.84277</c:v>
                </c:pt>
                <c:pt idx="40742">
                  <c:v>1.8427830000000001</c:v>
                </c:pt>
                <c:pt idx="40743">
                  <c:v>1.842797</c:v>
                </c:pt>
                <c:pt idx="40744">
                  <c:v>1.8428100000000001</c:v>
                </c:pt>
                <c:pt idx="40745">
                  <c:v>1.8428230000000001</c:v>
                </c:pt>
                <c:pt idx="40746">
                  <c:v>1.8428359999999999</c:v>
                </c:pt>
                <c:pt idx="40747">
                  <c:v>1.8428500000000001</c:v>
                </c:pt>
                <c:pt idx="40748">
                  <c:v>1.8428629999999999</c:v>
                </c:pt>
                <c:pt idx="40749">
                  <c:v>1.842876</c:v>
                </c:pt>
                <c:pt idx="40750">
                  <c:v>1.842889</c:v>
                </c:pt>
                <c:pt idx="40751">
                  <c:v>1.842903</c:v>
                </c:pt>
                <c:pt idx="40752">
                  <c:v>1.842916</c:v>
                </c:pt>
                <c:pt idx="40753">
                  <c:v>1.842929</c:v>
                </c:pt>
                <c:pt idx="40754">
                  <c:v>1.8429629999999999</c:v>
                </c:pt>
                <c:pt idx="40755">
                  <c:v>1.843043</c:v>
                </c:pt>
                <c:pt idx="40756">
                  <c:v>1.8431230000000001</c:v>
                </c:pt>
                <c:pt idx="40757">
                  <c:v>1.8432029999999999</c:v>
                </c:pt>
                <c:pt idx="40758">
                  <c:v>1.843283</c:v>
                </c:pt>
                <c:pt idx="40759">
                  <c:v>1.8433630000000001</c:v>
                </c:pt>
                <c:pt idx="40760">
                  <c:v>1.8434429999999999</c:v>
                </c:pt>
                <c:pt idx="40761">
                  <c:v>1.843523</c:v>
                </c:pt>
                <c:pt idx="40762">
                  <c:v>1.8436030000000001</c:v>
                </c:pt>
                <c:pt idx="40763">
                  <c:v>1.8436840000000001</c:v>
                </c:pt>
                <c:pt idx="40764">
                  <c:v>1.843764</c:v>
                </c:pt>
                <c:pt idx="40765">
                  <c:v>1.843844</c:v>
                </c:pt>
                <c:pt idx="40766">
                  <c:v>1.8439239999999999</c:v>
                </c:pt>
                <c:pt idx="40767">
                  <c:v>1.844004</c:v>
                </c:pt>
                <c:pt idx="40768">
                  <c:v>1.8440840000000001</c:v>
                </c:pt>
                <c:pt idx="40769">
                  <c:v>1.8441639999999999</c:v>
                </c:pt>
                <c:pt idx="40770">
                  <c:v>1.844184</c:v>
                </c:pt>
                <c:pt idx="40771">
                  <c:v>1.8441609999999999</c:v>
                </c:pt>
                <c:pt idx="40772">
                  <c:v>1.8441380000000001</c:v>
                </c:pt>
                <c:pt idx="40773">
                  <c:v>1.8441149999999999</c:v>
                </c:pt>
                <c:pt idx="40774">
                  <c:v>1.8440920000000001</c:v>
                </c:pt>
                <c:pt idx="40775">
                  <c:v>1.844069</c:v>
                </c:pt>
                <c:pt idx="40776">
                  <c:v>1.8440460000000001</c:v>
                </c:pt>
                <c:pt idx="40777">
                  <c:v>1.844023</c:v>
                </c:pt>
                <c:pt idx="40778">
                  <c:v>1.8440000000000001</c:v>
                </c:pt>
                <c:pt idx="40779">
                  <c:v>1.843977</c:v>
                </c:pt>
                <c:pt idx="40780">
                  <c:v>1.843953</c:v>
                </c:pt>
                <c:pt idx="40781">
                  <c:v>1.8439300000000001</c:v>
                </c:pt>
                <c:pt idx="40782">
                  <c:v>1.843907</c:v>
                </c:pt>
                <c:pt idx="40783">
                  <c:v>1.8438840000000001</c:v>
                </c:pt>
                <c:pt idx="40784">
                  <c:v>1.843861</c:v>
                </c:pt>
                <c:pt idx="40785">
                  <c:v>1.8438380000000001</c:v>
                </c:pt>
                <c:pt idx="40786">
                  <c:v>1.843866</c:v>
                </c:pt>
                <c:pt idx="40787">
                  <c:v>1.843899</c:v>
                </c:pt>
                <c:pt idx="40788">
                  <c:v>1.8439319999999999</c:v>
                </c:pt>
                <c:pt idx="40789">
                  <c:v>1.8439639999999999</c:v>
                </c:pt>
                <c:pt idx="40790">
                  <c:v>1.8439970000000001</c:v>
                </c:pt>
                <c:pt idx="40791">
                  <c:v>1.8440300000000001</c:v>
                </c:pt>
                <c:pt idx="40792">
                  <c:v>1.844063</c:v>
                </c:pt>
                <c:pt idx="40793">
                  <c:v>1.844095</c:v>
                </c:pt>
                <c:pt idx="40794">
                  <c:v>1.844128</c:v>
                </c:pt>
                <c:pt idx="40795">
                  <c:v>1.8441609999999999</c:v>
                </c:pt>
                <c:pt idx="40796">
                  <c:v>1.8441940000000001</c:v>
                </c:pt>
                <c:pt idx="40797">
                  <c:v>1.8442259999999999</c:v>
                </c:pt>
                <c:pt idx="40798">
                  <c:v>1.8442590000000001</c:v>
                </c:pt>
                <c:pt idx="40799">
                  <c:v>1.844292</c:v>
                </c:pt>
                <c:pt idx="40800">
                  <c:v>1.844325</c:v>
                </c:pt>
                <c:pt idx="40801">
                  <c:v>1.8443670000000001</c:v>
                </c:pt>
                <c:pt idx="40802">
                  <c:v>1.8444469999999999</c:v>
                </c:pt>
                <c:pt idx="40803">
                  <c:v>1.8445260000000001</c:v>
                </c:pt>
                <c:pt idx="40804">
                  <c:v>1.8446050000000001</c:v>
                </c:pt>
                <c:pt idx="40805">
                  <c:v>1.8446849999999999</c:v>
                </c:pt>
                <c:pt idx="40806">
                  <c:v>1.8447640000000001</c:v>
                </c:pt>
                <c:pt idx="40807">
                  <c:v>1.844843</c:v>
                </c:pt>
                <c:pt idx="40808">
                  <c:v>1.8449230000000001</c:v>
                </c:pt>
                <c:pt idx="40809">
                  <c:v>1.845002</c:v>
                </c:pt>
                <c:pt idx="40810">
                  <c:v>1.845081</c:v>
                </c:pt>
                <c:pt idx="40811">
                  <c:v>1.8451599999999999</c:v>
                </c:pt>
                <c:pt idx="40812">
                  <c:v>1.84524</c:v>
                </c:pt>
                <c:pt idx="40813">
                  <c:v>1.8453189999999999</c:v>
                </c:pt>
                <c:pt idx="40814">
                  <c:v>1.8453980000000001</c:v>
                </c:pt>
                <c:pt idx="40815">
                  <c:v>1.845477</c:v>
                </c:pt>
                <c:pt idx="40816">
                  <c:v>1.8455569999999999</c:v>
                </c:pt>
                <c:pt idx="40817">
                  <c:v>1.8456859999999999</c:v>
                </c:pt>
                <c:pt idx="40818">
                  <c:v>1.845853</c:v>
                </c:pt>
                <c:pt idx="40819">
                  <c:v>1.84602</c:v>
                </c:pt>
                <c:pt idx="40820">
                  <c:v>1.846187</c:v>
                </c:pt>
                <c:pt idx="40821">
                  <c:v>1.8463540000000001</c:v>
                </c:pt>
                <c:pt idx="40822">
                  <c:v>1.8465210000000001</c:v>
                </c:pt>
                <c:pt idx="40823">
                  <c:v>1.8466880000000001</c:v>
                </c:pt>
                <c:pt idx="40824">
                  <c:v>1.8468549999999999</c:v>
                </c:pt>
                <c:pt idx="40825">
                  <c:v>1.8470219999999999</c:v>
                </c:pt>
                <c:pt idx="40826">
                  <c:v>1.847189</c:v>
                </c:pt>
                <c:pt idx="40827">
                  <c:v>1.847356</c:v>
                </c:pt>
                <c:pt idx="40828">
                  <c:v>1.847523</c:v>
                </c:pt>
                <c:pt idx="40829">
                  <c:v>1.8476900000000001</c:v>
                </c:pt>
                <c:pt idx="40830">
                  <c:v>1.8478570000000001</c:v>
                </c:pt>
                <c:pt idx="40831">
                  <c:v>1.8480240000000001</c:v>
                </c:pt>
                <c:pt idx="40832">
                  <c:v>1.8481909999999999</c:v>
                </c:pt>
                <c:pt idx="40833">
                  <c:v>1.848257</c:v>
                </c:pt>
                <c:pt idx="40834">
                  <c:v>1.848282</c:v>
                </c:pt>
                <c:pt idx="40835">
                  <c:v>1.8483069999999999</c:v>
                </c:pt>
                <c:pt idx="40836">
                  <c:v>1.8483320000000001</c:v>
                </c:pt>
                <c:pt idx="40837">
                  <c:v>1.848357</c:v>
                </c:pt>
                <c:pt idx="40838">
                  <c:v>1.848382</c:v>
                </c:pt>
                <c:pt idx="40839">
                  <c:v>1.8484080000000001</c:v>
                </c:pt>
                <c:pt idx="40840">
                  <c:v>1.848433</c:v>
                </c:pt>
                <c:pt idx="40841">
                  <c:v>1.8484579999999999</c:v>
                </c:pt>
                <c:pt idx="40842">
                  <c:v>1.8484830000000001</c:v>
                </c:pt>
                <c:pt idx="40843">
                  <c:v>1.848508</c:v>
                </c:pt>
                <c:pt idx="40844">
                  <c:v>1.848533</c:v>
                </c:pt>
                <c:pt idx="40845">
                  <c:v>1.8485579999999999</c:v>
                </c:pt>
                <c:pt idx="40846">
                  <c:v>1.8485830000000001</c:v>
                </c:pt>
                <c:pt idx="40847">
                  <c:v>1.848608</c:v>
                </c:pt>
                <c:pt idx="40848">
                  <c:v>1.848633</c:v>
                </c:pt>
                <c:pt idx="40849">
                  <c:v>1.848695</c:v>
                </c:pt>
                <c:pt idx="40850">
                  <c:v>1.848778</c:v>
                </c:pt>
                <c:pt idx="40851">
                  <c:v>1.8488599999999999</c:v>
                </c:pt>
                <c:pt idx="40852">
                  <c:v>1.8489420000000001</c:v>
                </c:pt>
                <c:pt idx="40853">
                  <c:v>1.849024</c:v>
                </c:pt>
                <c:pt idx="40854">
                  <c:v>1.8491070000000001</c:v>
                </c:pt>
                <c:pt idx="40855">
                  <c:v>1.849189</c:v>
                </c:pt>
                <c:pt idx="40856">
                  <c:v>1.8492710000000001</c:v>
                </c:pt>
                <c:pt idx="40857">
                  <c:v>1.8493539999999999</c:v>
                </c:pt>
                <c:pt idx="40858">
                  <c:v>1.8494360000000001</c:v>
                </c:pt>
                <c:pt idx="40859">
                  <c:v>1.849518</c:v>
                </c:pt>
                <c:pt idx="40860">
                  <c:v>1.8496010000000001</c:v>
                </c:pt>
                <c:pt idx="40861">
                  <c:v>1.849683</c:v>
                </c:pt>
                <c:pt idx="40862">
                  <c:v>1.8497650000000001</c:v>
                </c:pt>
                <c:pt idx="40863">
                  <c:v>1.8498479999999999</c:v>
                </c:pt>
                <c:pt idx="40864">
                  <c:v>1.8499300000000001</c:v>
                </c:pt>
                <c:pt idx="40865">
                  <c:v>1.849836</c:v>
                </c:pt>
                <c:pt idx="40866">
                  <c:v>1.849723</c:v>
                </c:pt>
                <c:pt idx="40867">
                  <c:v>1.84961</c:v>
                </c:pt>
                <c:pt idx="40868">
                  <c:v>1.8494980000000001</c:v>
                </c:pt>
                <c:pt idx="40869">
                  <c:v>1.8493850000000001</c:v>
                </c:pt>
                <c:pt idx="40870">
                  <c:v>1.849272</c:v>
                </c:pt>
                <c:pt idx="40871">
                  <c:v>1.849159</c:v>
                </c:pt>
                <c:pt idx="40872">
                  <c:v>1.849046</c:v>
                </c:pt>
                <c:pt idx="40873">
                  <c:v>1.8489329999999999</c:v>
                </c:pt>
                <c:pt idx="40874">
                  <c:v>1.8488199999999999</c:v>
                </c:pt>
                <c:pt idx="40875">
                  <c:v>1.8487070000000001</c:v>
                </c:pt>
                <c:pt idx="40876">
                  <c:v>1.8485940000000001</c:v>
                </c:pt>
                <c:pt idx="40877">
                  <c:v>1.848482</c:v>
                </c:pt>
                <c:pt idx="40878">
                  <c:v>1.8483689999999999</c:v>
                </c:pt>
                <c:pt idx="40879">
                  <c:v>1.8482559999999999</c:v>
                </c:pt>
                <c:pt idx="40880">
                  <c:v>1.8482000000000001</c:v>
                </c:pt>
                <c:pt idx="40881">
                  <c:v>1.8483780000000001</c:v>
                </c:pt>
                <c:pt idx="40882">
                  <c:v>1.848557</c:v>
                </c:pt>
                <c:pt idx="40883">
                  <c:v>1.848735</c:v>
                </c:pt>
                <c:pt idx="40884">
                  <c:v>1.848913</c:v>
                </c:pt>
                <c:pt idx="40885">
                  <c:v>1.849091</c:v>
                </c:pt>
                <c:pt idx="40886">
                  <c:v>1.84927</c:v>
                </c:pt>
                <c:pt idx="40887">
                  <c:v>1.849448</c:v>
                </c:pt>
                <c:pt idx="40888">
                  <c:v>1.849626</c:v>
                </c:pt>
                <c:pt idx="40889">
                  <c:v>1.849804</c:v>
                </c:pt>
                <c:pt idx="40890">
                  <c:v>1.8499829999999999</c:v>
                </c:pt>
                <c:pt idx="40891">
                  <c:v>1.8501609999999999</c:v>
                </c:pt>
                <c:pt idx="40892">
                  <c:v>1.850339</c:v>
                </c:pt>
                <c:pt idx="40893">
                  <c:v>1.8505180000000001</c:v>
                </c:pt>
                <c:pt idx="40894">
                  <c:v>1.8506959999999999</c:v>
                </c:pt>
                <c:pt idx="40895">
                  <c:v>1.8508739999999999</c:v>
                </c:pt>
                <c:pt idx="40896">
                  <c:v>1.8508610000000001</c:v>
                </c:pt>
                <c:pt idx="40897">
                  <c:v>1.850641</c:v>
                </c:pt>
                <c:pt idx="40898">
                  <c:v>1.8504210000000001</c:v>
                </c:pt>
                <c:pt idx="40899">
                  <c:v>1.8502000000000001</c:v>
                </c:pt>
                <c:pt idx="40900">
                  <c:v>1.84998</c:v>
                </c:pt>
                <c:pt idx="40901">
                  <c:v>1.8497600000000001</c:v>
                </c:pt>
                <c:pt idx="40902">
                  <c:v>1.84954</c:v>
                </c:pt>
                <c:pt idx="40903">
                  <c:v>1.8493200000000001</c:v>
                </c:pt>
                <c:pt idx="40904">
                  <c:v>1.8491</c:v>
                </c:pt>
                <c:pt idx="40905">
                  <c:v>1.8488800000000001</c:v>
                </c:pt>
                <c:pt idx="40906">
                  <c:v>1.84866</c:v>
                </c:pt>
                <c:pt idx="40907">
                  <c:v>1.8484400000000001</c:v>
                </c:pt>
                <c:pt idx="40908">
                  <c:v>1.84822</c:v>
                </c:pt>
                <c:pt idx="40909">
                  <c:v>1.8480000000000001</c:v>
                </c:pt>
                <c:pt idx="40910">
                  <c:v>1.84778</c:v>
                </c:pt>
                <c:pt idx="40911">
                  <c:v>1.847559</c:v>
                </c:pt>
                <c:pt idx="40912">
                  <c:v>1.847696</c:v>
                </c:pt>
                <c:pt idx="40913">
                  <c:v>1.8479179999999999</c:v>
                </c:pt>
                <c:pt idx="40914">
                  <c:v>1.8481399999999999</c:v>
                </c:pt>
                <c:pt idx="40915">
                  <c:v>1.8483620000000001</c:v>
                </c:pt>
                <c:pt idx="40916">
                  <c:v>1.8485849999999999</c:v>
                </c:pt>
                <c:pt idx="40917">
                  <c:v>1.8488059999999999</c:v>
                </c:pt>
                <c:pt idx="40918">
                  <c:v>1.8490279999999999</c:v>
                </c:pt>
                <c:pt idx="40919">
                  <c:v>1.849251</c:v>
                </c:pt>
                <c:pt idx="40920">
                  <c:v>1.8494729999999999</c:v>
                </c:pt>
                <c:pt idx="40921">
                  <c:v>1.8496950000000001</c:v>
                </c:pt>
                <c:pt idx="40922">
                  <c:v>1.849917</c:v>
                </c:pt>
                <c:pt idx="40923">
                  <c:v>1.850139</c:v>
                </c:pt>
                <c:pt idx="40924">
                  <c:v>1.8503609999999999</c:v>
                </c:pt>
                <c:pt idx="40925">
                  <c:v>1.850584</c:v>
                </c:pt>
                <c:pt idx="40926">
                  <c:v>1.850806</c:v>
                </c:pt>
                <c:pt idx="40927">
                  <c:v>1.8509819999999999</c:v>
                </c:pt>
                <c:pt idx="40928">
                  <c:v>1.8509409999999999</c:v>
                </c:pt>
                <c:pt idx="40929">
                  <c:v>1.8509</c:v>
                </c:pt>
                <c:pt idx="40930">
                  <c:v>1.850859</c:v>
                </c:pt>
                <c:pt idx="40931">
                  <c:v>1.850819</c:v>
                </c:pt>
                <c:pt idx="40932">
                  <c:v>1.850778</c:v>
                </c:pt>
                <c:pt idx="40933">
                  <c:v>1.8507370000000001</c:v>
                </c:pt>
                <c:pt idx="40934">
                  <c:v>1.850697</c:v>
                </c:pt>
                <c:pt idx="40935">
                  <c:v>1.8506560000000001</c:v>
                </c:pt>
                <c:pt idx="40936">
                  <c:v>1.8506149999999999</c:v>
                </c:pt>
                <c:pt idx="40937">
                  <c:v>1.8505739999999999</c:v>
                </c:pt>
                <c:pt idx="40938">
                  <c:v>1.8505339999999999</c:v>
                </c:pt>
                <c:pt idx="40939">
                  <c:v>1.8504929999999999</c:v>
                </c:pt>
                <c:pt idx="40940">
                  <c:v>1.850452</c:v>
                </c:pt>
                <c:pt idx="40941">
                  <c:v>1.8504119999999999</c:v>
                </c:pt>
                <c:pt idx="40942">
                  <c:v>1.850371</c:v>
                </c:pt>
                <c:pt idx="40943">
                  <c:v>1.850339</c:v>
                </c:pt>
                <c:pt idx="40944">
                  <c:v>1.8503540000000001</c:v>
                </c:pt>
                <c:pt idx="40945">
                  <c:v>1.850368</c:v>
                </c:pt>
                <c:pt idx="40946">
                  <c:v>1.850382</c:v>
                </c:pt>
                <c:pt idx="40947">
                  <c:v>1.8503970000000001</c:v>
                </c:pt>
                <c:pt idx="40948">
                  <c:v>1.850411</c:v>
                </c:pt>
                <c:pt idx="40949">
                  <c:v>1.8504259999999999</c:v>
                </c:pt>
                <c:pt idx="40950">
                  <c:v>1.8504400000000001</c:v>
                </c:pt>
                <c:pt idx="40951">
                  <c:v>1.850455</c:v>
                </c:pt>
                <c:pt idx="40952">
                  <c:v>1.8504689999999999</c:v>
                </c:pt>
                <c:pt idx="40953">
                  <c:v>1.850484</c:v>
                </c:pt>
                <c:pt idx="40954">
                  <c:v>1.850498</c:v>
                </c:pt>
                <c:pt idx="40955">
                  <c:v>1.8505130000000001</c:v>
                </c:pt>
                <c:pt idx="40956">
                  <c:v>1.850527</c:v>
                </c:pt>
                <c:pt idx="40957">
                  <c:v>1.850541</c:v>
                </c:pt>
                <c:pt idx="40958">
                  <c:v>1.8505560000000001</c:v>
                </c:pt>
                <c:pt idx="40959">
                  <c:v>1.850538</c:v>
                </c:pt>
                <c:pt idx="40960">
                  <c:v>1.85036</c:v>
                </c:pt>
                <c:pt idx="40961">
                  <c:v>1.850182</c:v>
                </c:pt>
                <c:pt idx="40962">
                  <c:v>1.850004</c:v>
                </c:pt>
                <c:pt idx="40963">
                  <c:v>1.849826</c:v>
                </c:pt>
                <c:pt idx="40964">
                  <c:v>1.849648</c:v>
                </c:pt>
                <c:pt idx="40965">
                  <c:v>1.8494699999999999</c:v>
                </c:pt>
                <c:pt idx="40966">
                  <c:v>1.849291</c:v>
                </c:pt>
                <c:pt idx="40967">
                  <c:v>1.849113</c:v>
                </c:pt>
                <c:pt idx="40968">
                  <c:v>1.848935</c:v>
                </c:pt>
                <c:pt idx="40969">
                  <c:v>1.848757</c:v>
                </c:pt>
                <c:pt idx="40970">
                  <c:v>1.848579</c:v>
                </c:pt>
                <c:pt idx="40971">
                  <c:v>1.848401</c:v>
                </c:pt>
                <c:pt idx="40972">
                  <c:v>1.848222</c:v>
                </c:pt>
                <c:pt idx="40973">
                  <c:v>1.848044</c:v>
                </c:pt>
                <c:pt idx="40974">
                  <c:v>1.847866</c:v>
                </c:pt>
                <c:pt idx="40975">
                  <c:v>1.847763</c:v>
                </c:pt>
                <c:pt idx="40976">
                  <c:v>1.847763</c:v>
                </c:pt>
                <c:pt idx="40977">
                  <c:v>1.847763</c:v>
                </c:pt>
                <c:pt idx="40978">
                  <c:v>1.847763</c:v>
                </c:pt>
                <c:pt idx="40979">
                  <c:v>1.847763</c:v>
                </c:pt>
                <c:pt idx="40980">
                  <c:v>1.847763</c:v>
                </c:pt>
                <c:pt idx="40981">
                  <c:v>1.847763</c:v>
                </c:pt>
                <c:pt idx="40982">
                  <c:v>1.847763</c:v>
                </c:pt>
                <c:pt idx="40983">
                  <c:v>1.847763</c:v>
                </c:pt>
                <c:pt idx="40984">
                  <c:v>1.847763</c:v>
                </c:pt>
                <c:pt idx="40985">
                  <c:v>1.847763</c:v>
                </c:pt>
                <c:pt idx="40986">
                  <c:v>1.847763</c:v>
                </c:pt>
                <c:pt idx="40987">
                  <c:v>1.847763</c:v>
                </c:pt>
                <c:pt idx="40988">
                  <c:v>1.847763</c:v>
                </c:pt>
                <c:pt idx="40989">
                  <c:v>1.847763</c:v>
                </c:pt>
                <c:pt idx="40990">
                  <c:v>1.847763</c:v>
                </c:pt>
                <c:pt idx="40991">
                  <c:v>1.8476490000000001</c:v>
                </c:pt>
                <c:pt idx="40992">
                  <c:v>1.847491</c:v>
                </c:pt>
                <c:pt idx="40993">
                  <c:v>1.8473329999999999</c:v>
                </c:pt>
                <c:pt idx="40994">
                  <c:v>1.847175</c:v>
                </c:pt>
                <c:pt idx="40995">
                  <c:v>1.8470169999999999</c:v>
                </c:pt>
                <c:pt idx="40996">
                  <c:v>1.846859</c:v>
                </c:pt>
                <c:pt idx="40997">
                  <c:v>1.8467009999999999</c:v>
                </c:pt>
                <c:pt idx="40998">
                  <c:v>1.8465419999999999</c:v>
                </c:pt>
                <c:pt idx="40999">
                  <c:v>1.846384</c:v>
                </c:pt>
                <c:pt idx="41000">
                  <c:v>1.8462259999999999</c:v>
                </c:pt>
                <c:pt idx="41001">
                  <c:v>1.846068</c:v>
                </c:pt>
                <c:pt idx="41002">
                  <c:v>1.8459099999999999</c:v>
                </c:pt>
                <c:pt idx="41003">
                  <c:v>1.8457520000000001</c:v>
                </c:pt>
                <c:pt idx="41004">
                  <c:v>1.8455950000000001</c:v>
                </c:pt>
                <c:pt idx="41005">
                  <c:v>1.8454360000000001</c:v>
                </c:pt>
                <c:pt idx="41006">
                  <c:v>1.845288</c:v>
                </c:pt>
                <c:pt idx="41007">
                  <c:v>1.845343</c:v>
                </c:pt>
                <c:pt idx="41008">
                  <c:v>1.845399</c:v>
                </c:pt>
                <c:pt idx="41009">
                  <c:v>1.8454550000000001</c:v>
                </c:pt>
                <c:pt idx="41010">
                  <c:v>1.8455109999999999</c:v>
                </c:pt>
                <c:pt idx="41011">
                  <c:v>1.845567</c:v>
                </c:pt>
                <c:pt idx="41012">
                  <c:v>1.845623</c:v>
                </c:pt>
                <c:pt idx="41013">
                  <c:v>1.8456779999999999</c:v>
                </c:pt>
                <c:pt idx="41014">
                  <c:v>1.845734</c:v>
                </c:pt>
                <c:pt idx="41015">
                  <c:v>1.84579</c:v>
                </c:pt>
                <c:pt idx="41016">
                  <c:v>1.8458460000000001</c:v>
                </c:pt>
                <c:pt idx="41017">
                  <c:v>1.8459019999999999</c:v>
                </c:pt>
                <c:pt idx="41018">
                  <c:v>1.8459570000000001</c:v>
                </c:pt>
                <c:pt idx="41019">
                  <c:v>1.8460129999999999</c:v>
                </c:pt>
                <c:pt idx="41020">
                  <c:v>1.846069</c:v>
                </c:pt>
                <c:pt idx="41021">
                  <c:v>1.846125</c:v>
                </c:pt>
                <c:pt idx="41022">
                  <c:v>1.8461650000000001</c:v>
                </c:pt>
                <c:pt idx="41023">
                  <c:v>1.846177</c:v>
                </c:pt>
                <c:pt idx="41024">
                  <c:v>1.8461890000000001</c:v>
                </c:pt>
                <c:pt idx="41025">
                  <c:v>1.8462019999999999</c:v>
                </c:pt>
                <c:pt idx="41026">
                  <c:v>1.846214</c:v>
                </c:pt>
                <c:pt idx="41027">
                  <c:v>1.8462259999999999</c:v>
                </c:pt>
                <c:pt idx="41028">
                  <c:v>1.846238</c:v>
                </c:pt>
                <c:pt idx="41029">
                  <c:v>1.8462499999999999</c:v>
                </c:pt>
                <c:pt idx="41030">
                  <c:v>1.8462620000000001</c:v>
                </c:pt>
                <c:pt idx="41031">
                  <c:v>1.846274</c:v>
                </c:pt>
                <c:pt idx="41032">
                  <c:v>1.846287</c:v>
                </c:pt>
                <c:pt idx="41033">
                  <c:v>1.8462989999999999</c:v>
                </c:pt>
                <c:pt idx="41034">
                  <c:v>1.846311</c:v>
                </c:pt>
                <c:pt idx="41035">
                  <c:v>1.8463229999999999</c:v>
                </c:pt>
                <c:pt idx="41036">
                  <c:v>1.8463350000000001</c:v>
                </c:pt>
                <c:pt idx="41037">
                  <c:v>1.846347</c:v>
                </c:pt>
                <c:pt idx="41038">
                  <c:v>1.846549</c:v>
                </c:pt>
                <c:pt idx="41039">
                  <c:v>1.8468180000000001</c:v>
                </c:pt>
                <c:pt idx="41040">
                  <c:v>1.8470880000000001</c:v>
                </c:pt>
                <c:pt idx="41041">
                  <c:v>1.8473569999999999</c:v>
                </c:pt>
                <c:pt idx="41042">
                  <c:v>1.847626</c:v>
                </c:pt>
                <c:pt idx="41043">
                  <c:v>1.847896</c:v>
                </c:pt>
                <c:pt idx="41044">
                  <c:v>1.8481650000000001</c:v>
                </c:pt>
                <c:pt idx="41045">
                  <c:v>1.8484339999999999</c:v>
                </c:pt>
                <c:pt idx="41046">
                  <c:v>1.8487039999999999</c:v>
                </c:pt>
                <c:pt idx="41047">
                  <c:v>1.8489720000000001</c:v>
                </c:pt>
                <c:pt idx="41048">
                  <c:v>1.8492420000000001</c:v>
                </c:pt>
                <c:pt idx="41049">
                  <c:v>1.8495109999999999</c:v>
                </c:pt>
                <c:pt idx="41050">
                  <c:v>1.84978</c:v>
                </c:pt>
                <c:pt idx="41051">
                  <c:v>1.85005</c:v>
                </c:pt>
                <c:pt idx="41052">
                  <c:v>1.850319</c:v>
                </c:pt>
                <c:pt idx="41053">
                  <c:v>1.8505879999999999</c:v>
                </c:pt>
                <c:pt idx="41054">
                  <c:v>1.850562</c:v>
                </c:pt>
                <c:pt idx="41055">
                  <c:v>1.850374</c:v>
                </c:pt>
                <c:pt idx="41056">
                  <c:v>1.8501860000000001</c:v>
                </c:pt>
                <c:pt idx="41057">
                  <c:v>1.8499989999999999</c:v>
                </c:pt>
                <c:pt idx="41058">
                  <c:v>1.8498110000000001</c:v>
                </c:pt>
                <c:pt idx="41059">
                  <c:v>1.849623</c:v>
                </c:pt>
                <c:pt idx="41060">
                  <c:v>1.8494360000000001</c:v>
                </c:pt>
                <c:pt idx="41061">
                  <c:v>1.849248</c:v>
                </c:pt>
                <c:pt idx="41062">
                  <c:v>1.8490599999999999</c:v>
                </c:pt>
                <c:pt idx="41063">
                  <c:v>1.848873</c:v>
                </c:pt>
                <c:pt idx="41064">
                  <c:v>1.8486849999999999</c:v>
                </c:pt>
                <c:pt idx="41065">
                  <c:v>1.8484970000000001</c:v>
                </c:pt>
                <c:pt idx="41066">
                  <c:v>1.848309</c:v>
                </c:pt>
                <c:pt idx="41067">
                  <c:v>1.848122</c:v>
                </c:pt>
                <c:pt idx="41068">
                  <c:v>1.847934</c:v>
                </c:pt>
                <c:pt idx="41069">
                  <c:v>1.847747</c:v>
                </c:pt>
                <c:pt idx="41070">
                  <c:v>1.847763</c:v>
                </c:pt>
                <c:pt idx="41071">
                  <c:v>1.8478349999999999</c:v>
                </c:pt>
                <c:pt idx="41072">
                  <c:v>1.847906</c:v>
                </c:pt>
                <c:pt idx="41073">
                  <c:v>1.8479779999999999</c:v>
                </c:pt>
                <c:pt idx="41074">
                  <c:v>1.8480490000000001</c:v>
                </c:pt>
                <c:pt idx="41075">
                  <c:v>1.8481209999999999</c:v>
                </c:pt>
                <c:pt idx="41076">
                  <c:v>1.8481920000000001</c:v>
                </c:pt>
                <c:pt idx="41077">
                  <c:v>1.8482639999999999</c:v>
                </c:pt>
                <c:pt idx="41078">
                  <c:v>1.8483350000000001</c:v>
                </c:pt>
                <c:pt idx="41079">
                  <c:v>1.8484069999999999</c:v>
                </c:pt>
                <c:pt idx="41080">
                  <c:v>1.8484780000000001</c:v>
                </c:pt>
                <c:pt idx="41081">
                  <c:v>1.8485499999999999</c:v>
                </c:pt>
                <c:pt idx="41082">
                  <c:v>1.8486210000000001</c:v>
                </c:pt>
                <c:pt idx="41083">
                  <c:v>1.8486929999999999</c:v>
                </c:pt>
                <c:pt idx="41084">
                  <c:v>1.848765</c:v>
                </c:pt>
                <c:pt idx="41085">
                  <c:v>1.848819</c:v>
                </c:pt>
                <c:pt idx="41086">
                  <c:v>1.8486180000000001</c:v>
                </c:pt>
                <c:pt idx="41087">
                  <c:v>1.848417</c:v>
                </c:pt>
                <c:pt idx="41088">
                  <c:v>1.8482149999999999</c:v>
                </c:pt>
                <c:pt idx="41089">
                  <c:v>1.848014</c:v>
                </c:pt>
                <c:pt idx="41090">
                  <c:v>1.847812</c:v>
                </c:pt>
                <c:pt idx="41091">
                  <c:v>1.847612</c:v>
                </c:pt>
                <c:pt idx="41092">
                  <c:v>1.84741</c:v>
                </c:pt>
                <c:pt idx="41093">
                  <c:v>1.8472090000000001</c:v>
                </c:pt>
                <c:pt idx="41094">
                  <c:v>1.8470070000000001</c:v>
                </c:pt>
                <c:pt idx="41095">
                  <c:v>1.8468059999999999</c:v>
                </c:pt>
                <c:pt idx="41096">
                  <c:v>1.8466039999999999</c:v>
                </c:pt>
                <c:pt idx="41097">
                  <c:v>1.846403</c:v>
                </c:pt>
                <c:pt idx="41098">
                  <c:v>1.846201</c:v>
                </c:pt>
                <c:pt idx="41099">
                  <c:v>1.8460000000000001</c:v>
                </c:pt>
                <c:pt idx="41100">
                  <c:v>1.845798</c:v>
                </c:pt>
                <c:pt idx="41101">
                  <c:v>1.8457190000000001</c:v>
                </c:pt>
                <c:pt idx="41102">
                  <c:v>1.845879</c:v>
                </c:pt>
                <c:pt idx="41103">
                  <c:v>1.8460380000000001</c:v>
                </c:pt>
                <c:pt idx="41104">
                  <c:v>1.8461970000000001</c:v>
                </c:pt>
                <c:pt idx="41105">
                  <c:v>1.846357</c:v>
                </c:pt>
                <c:pt idx="41106">
                  <c:v>1.846516</c:v>
                </c:pt>
                <c:pt idx="41107">
                  <c:v>1.846676</c:v>
                </c:pt>
                <c:pt idx="41108">
                  <c:v>1.846835</c:v>
                </c:pt>
                <c:pt idx="41109">
                  <c:v>1.8469949999999999</c:v>
                </c:pt>
                <c:pt idx="41110">
                  <c:v>1.847154</c:v>
                </c:pt>
                <c:pt idx="41111">
                  <c:v>1.8473139999999999</c:v>
                </c:pt>
                <c:pt idx="41112">
                  <c:v>1.8474729999999999</c:v>
                </c:pt>
                <c:pt idx="41113">
                  <c:v>1.8476319999999999</c:v>
                </c:pt>
                <c:pt idx="41114">
                  <c:v>1.8477920000000001</c:v>
                </c:pt>
                <c:pt idx="41115">
                  <c:v>1.8479509999999999</c:v>
                </c:pt>
                <c:pt idx="41116">
                  <c:v>1.8481110000000001</c:v>
                </c:pt>
                <c:pt idx="41117">
                  <c:v>1.848036</c:v>
                </c:pt>
                <c:pt idx="41118">
                  <c:v>1.8478399999999999</c:v>
                </c:pt>
                <c:pt idx="41119">
                  <c:v>1.8476440000000001</c:v>
                </c:pt>
                <c:pt idx="41120">
                  <c:v>1.847448</c:v>
                </c:pt>
                <c:pt idx="41121">
                  <c:v>1.8472519999999999</c:v>
                </c:pt>
                <c:pt idx="41122">
                  <c:v>1.847056</c:v>
                </c:pt>
                <c:pt idx="41123">
                  <c:v>1.8468599999999999</c:v>
                </c:pt>
                <c:pt idx="41124">
                  <c:v>1.8466640000000001</c:v>
                </c:pt>
                <c:pt idx="41125">
                  <c:v>1.8464689999999999</c:v>
                </c:pt>
                <c:pt idx="41126">
                  <c:v>1.8462730000000001</c:v>
                </c:pt>
                <c:pt idx="41127">
                  <c:v>1.846077</c:v>
                </c:pt>
                <c:pt idx="41128">
                  <c:v>1.8458810000000001</c:v>
                </c:pt>
                <c:pt idx="41129">
                  <c:v>1.845685</c:v>
                </c:pt>
                <c:pt idx="41130">
                  <c:v>1.8454889999999999</c:v>
                </c:pt>
                <c:pt idx="41131">
                  <c:v>1.8452930000000001</c:v>
                </c:pt>
                <c:pt idx="41132">
                  <c:v>1.845097</c:v>
                </c:pt>
                <c:pt idx="41133">
                  <c:v>1.845113</c:v>
                </c:pt>
                <c:pt idx="41134">
                  <c:v>1.845135</c:v>
                </c:pt>
                <c:pt idx="41135">
                  <c:v>1.8451569999999999</c:v>
                </c:pt>
                <c:pt idx="41136">
                  <c:v>1.84518</c:v>
                </c:pt>
                <c:pt idx="41137">
                  <c:v>1.845202</c:v>
                </c:pt>
                <c:pt idx="41138">
                  <c:v>1.845224</c:v>
                </c:pt>
                <c:pt idx="41139">
                  <c:v>1.8452459999999999</c:v>
                </c:pt>
                <c:pt idx="41140">
                  <c:v>1.8452679999999999</c:v>
                </c:pt>
                <c:pt idx="41141">
                  <c:v>1.845291</c:v>
                </c:pt>
                <c:pt idx="41142">
                  <c:v>1.845313</c:v>
                </c:pt>
                <c:pt idx="41143">
                  <c:v>1.8453349999999999</c:v>
                </c:pt>
                <c:pt idx="41144">
                  <c:v>1.8453569999999999</c:v>
                </c:pt>
                <c:pt idx="41145">
                  <c:v>1.8453790000000001</c:v>
                </c:pt>
                <c:pt idx="41146">
                  <c:v>1.8454010000000001</c:v>
                </c:pt>
                <c:pt idx="41147">
                  <c:v>1.845424</c:v>
                </c:pt>
                <c:pt idx="41148">
                  <c:v>1.845458</c:v>
                </c:pt>
                <c:pt idx="41149">
                  <c:v>1.8455159999999999</c:v>
                </c:pt>
                <c:pt idx="41150">
                  <c:v>1.8455729999999999</c:v>
                </c:pt>
                <c:pt idx="41151">
                  <c:v>1.845631</c:v>
                </c:pt>
                <c:pt idx="41152">
                  <c:v>1.845688</c:v>
                </c:pt>
                <c:pt idx="41153">
                  <c:v>1.8457460000000001</c:v>
                </c:pt>
                <c:pt idx="41154">
                  <c:v>1.8458030000000001</c:v>
                </c:pt>
                <c:pt idx="41155">
                  <c:v>1.845861</c:v>
                </c:pt>
                <c:pt idx="41156">
                  <c:v>1.8459179999999999</c:v>
                </c:pt>
                <c:pt idx="41157">
                  <c:v>1.8459760000000001</c:v>
                </c:pt>
                <c:pt idx="41158">
                  <c:v>1.846033</c:v>
                </c:pt>
                <c:pt idx="41159">
                  <c:v>1.8460909999999999</c:v>
                </c:pt>
                <c:pt idx="41160">
                  <c:v>1.8461479999999999</c:v>
                </c:pt>
                <c:pt idx="41161">
                  <c:v>1.846206</c:v>
                </c:pt>
                <c:pt idx="41162">
                  <c:v>1.846263</c:v>
                </c:pt>
                <c:pt idx="41163">
                  <c:v>1.8463210000000001</c:v>
                </c:pt>
                <c:pt idx="41164">
                  <c:v>1.8463890000000001</c:v>
                </c:pt>
                <c:pt idx="41165">
                  <c:v>1.846517</c:v>
                </c:pt>
                <c:pt idx="41166">
                  <c:v>1.846644</c:v>
                </c:pt>
                <c:pt idx="41167">
                  <c:v>1.8467720000000001</c:v>
                </c:pt>
                <c:pt idx="41168">
                  <c:v>1.8468990000000001</c:v>
                </c:pt>
                <c:pt idx="41169">
                  <c:v>1.847027</c:v>
                </c:pt>
                <c:pt idx="41170">
                  <c:v>1.847154</c:v>
                </c:pt>
                <c:pt idx="41171">
                  <c:v>1.8472820000000001</c:v>
                </c:pt>
                <c:pt idx="41172">
                  <c:v>1.8474090000000001</c:v>
                </c:pt>
                <c:pt idx="41173">
                  <c:v>1.847537</c:v>
                </c:pt>
                <c:pt idx="41174">
                  <c:v>1.847664</c:v>
                </c:pt>
                <c:pt idx="41175">
                  <c:v>1.8477920000000001</c:v>
                </c:pt>
                <c:pt idx="41176">
                  <c:v>1.8479190000000001</c:v>
                </c:pt>
                <c:pt idx="41177">
                  <c:v>1.848047</c:v>
                </c:pt>
                <c:pt idx="41178">
                  <c:v>1.848174</c:v>
                </c:pt>
                <c:pt idx="41179">
                  <c:v>1.8483019999999999</c:v>
                </c:pt>
                <c:pt idx="41180">
                  <c:v>1.848419</c:v>
                </c:pt>
                <c:pt idx="41181">
                  <c:v>1.848509</c:v>
                </c:pt>
                <c:pt idx="41182">
                  <c:v>1.8486</c:v>
                </c:pt>
                <c:pt idx="41183">
                  <c:v>1.8486910000000001</c:v>
                </c:pt>
                <c:pt idx="41184">
                  <c:v>1.8487819999999999</c:v>
                </c:pt>
                <c:pt idx="41185">
                  <c:v>1.848873</c:v>
                </c:pt>
                <c:pt idx="41186">
                  <c:v>1.8489640000000001</c:v>
                </c:pt>
                <c:pt idx="41187">
                  <c:v>1.8490549999999999</c:v>
                </c:pt>
                <c:pt idx="41188">
                  <c:v>1.849146</c:v>
                </c:pt>
                <c:pt idx="41189">
                  <c:v>1.849237</c:v>
                </c:pt>
                <c:pt idx="41190">
                  <c:v>1.8493280000000001</c:v>
                </c:pt>
                <c:pt idx="41191">
                  <c:v>1.8494189999999999</c:v>
                </c:pt>
                <c:pt idx="41192">
                  <c:v>1.84951</c:v>
                </c:pt>
                <c:pt idx="41193">
                  <c:v>1.8496010000000001</c:v>
                </c:pt>
                <c:pt idx="41194">
                  <c:v>1.8496919999999999</c:v>
                </c:pt>
                <c:pt idx="41195">
                  <c:v>1.849783</c:v>
                </c:pt>
                <c:pt idx="41196">
                  <c:v>1.84982</c:v>
                </c:pt>
                <c:pt idx="41197">
                  <c:v>1.849815</c:v>
                </c:pt>
                <c:pt idx="41198">
                  <c:v>1.8498110000000001</c:v>
                </c:pt>
                <c:pt idx="41199">
                  <c:v>1.8498060000000001</c:v>
                </c:pt>
                <c:pt idx="41200">
                  <c:v>1.849801</c:v>
                </c:pt>
                <c:pt idx="41201">
                  <c:v>1.849796</c:v>
                </c:pt>
                <c:pt idx="41202">
                  <c:v>1.8497920000000001</c:v>
                </c:pt>
                <c:pt idx="41203">
                  <c:v>1.8497870000000001</c:v>
                </c:pt>
                <c:pt idx="41204">
                  <c:v>1.849782</c:v>
                </c:pt>
                <c:pt idx="41205">
                  <c:v>1.849777</c:v>
                </c:pt>
                <c:pt idx="41206">
                  <c:v>1.849772</c:v>
                </c:pt>
                <c:pt idx="41207">
                  <c:v>1.8497680000000001</c:v>
                </c:pt>
                <c:pt idx="41208">
                  <c:v>1.849763</c:v>
                </c:pt>
                <c:pt idx="41209">
                  <c:v>1.849758</c:v>
                </c:pt>
                <c:pt idx="41210">
                  <c:v>1.849753</c:v>
                </c:pt>
                <c:pt idx="41211">
                  <c:v>1.8497490000000001</c:v>
                </c:pt>
                <c:pt idx="41212">
                  <c:v>1.849577</c:v>
                </c:pt>
                <c:pt idx="41213">
                  <c:v>1.8493850000000001</c:v>
                </c:pt>
                <c:pt idx="41214">
                  <c:v>1.8491930000000001</c:v>
                </c:pt>
                <c:pt idx="41215">
                  <c:v>1.8490009999999999</c:v>
                </c:pt>
                <c:pt idx="41216">
                  <c:v>1.8488089999999999</c:v>
                </c:pt>
                <c:pt idx="41217">
                  <c:v>1.8486180000000001</c:v>
                </c:pt>
                <c:pt idx="41218">
                  <c:v>1.8484259999999999</c:v>
                </c:pt>
                <c:pt idx="41219">
                  <c:v>1.8482339999999999</c:v>
                </c:pt>
                <c:pt idx="41220">
                  <c:v>1.848042</c:v>
                </c:pt>
                <c:pt idx="41221">
                  <c:v>1.8478509999999999</c:v>
                </c:pt>
                <c:pt idx="41222">
                  <c:v>1.8476589999999999</c:v>
                </c:pt>
                <c:pt idx="41223">
                  <c:v>1.847467</c:v>
                </c:pt>
                <c:pt idx="41224">
                  <c:v>1.847275</c:v>
                </c:pt>
                <c:pt idx="41225">
                  <c:v>1.847083</c:v>
                </c:pt>
                <c:pt idx="41226">
                  <c:v>1.8468910000000001</c:v>
                </c:pt>
                <c:pt idx="41227">
                  <c:v>1.8467469999999999</c:v>
                </c:pt>
                <c:pt idx="41228">
                  <c:v>1.8468169999999999</c:v>
                </c:pt>
                <c:pt idx="41229">
                  <c:v>1.846886</c:v>
                </c:pt>
                <c:pt idx="41230">
                  <c:v>1.846956</c:v>
                </c:pt>
                <c:pt idx="41231">
                  <c:v>1.8470249999999999</c:v>
                </c:pt>
                <c:pt idx="41232">
                  <c:v>1.8470949999999999</c:v>
                </c:pt>
                <c:pt idx="41233">
                  <c:v>1.847164</c:v>
                </c:pt>
                <c:pt idx="41234">
                  <c:v>1.847234</c:v>
                </c:pt>
                <c:pt idx="41235">
                  <c:v>1.8473040000000001</c:v>
                </c:pt>
                <c:pt idx="41236">
                  <c:v>1.8473729999999999</c:v>
                </c:pt>
                <c:pt idx="41237">
                  <c:v>1.8474429999999999</c:v>
                </c:pt>
                <c:pt idx="41238">
                  <c:v>1.847512</c:v>
                </c:pt>
                <c:pt idx="41239">
                  <c:v>1.8475820000000001</c:v>
                </c:pt>
                <c:pt idx="41240">
                  <c:v>1.8476509999999999</c:v>
                </c:pt>
                <c:pt idx="41241">
                  <c:v>1.8477209999999999</c:v>
                </c:pt>
                <c:pt idx="41242">
                  <c:v>1.84779</c:v>
                </c:pt>
                <c:pt idx="41243">
                  <c:v>1.8479129999999999</c:v>
                </c:pt>
                <c:pt idx="41244">
                  <c:v>1.8480810000000001</c:v>
                </c:pt>
                <c:pt idx="41245">
                  <c:v>1.8482499999999999</c:v>
                </c:pt>
                <c:pt idx="41246">
                  <c:v>1.8484179999999999</c:v>
                </c:pt>
                <c:pt idx="41247">
                  <c:v>1.848587</c:v>
                </c:pt>
                <c:pt idx="41248">
                  <c:v>1.8487549999999999</c:v>
                </c:pt>
                <c:pt idx="41249">
                  <c:v>1.8489230000000001</c:v>
                </c:pt>
                <c:pt idx="41250">
                  <c:v>1.849092</c:v>
                </c:pt>
                <c:pt idx="41251">
                  <c:v>1.8492599999999999</c:v>
                </c:pt>
                <c:pt idx="41252">
                  <c:v>1.8494280000000001</c:v>
                </c:pt>
                <c:pt idx="41253">
                  <c:v>1.8495969999999999</c:v>
                </c:pt>
                <c:pt idx="41254">
                  <c:v>1.8497650000000001</c:v>
                </c:pt>
                <c:pt idx="41255">
                  <c:v>1.849933</c:v>
                </c:pt>
                <c:pt idx="41256">
                  <c:v>1.850101</c:v>
                </c:pt>
                <c:pt idx="41257">
                  <c:v>1.8502700000000001</c:v>
                </c:pt>
                <c:pt idx="41258">
                  <c:v>1.850438</c:v>
                </c:pt>
                <c:pt idx="41259">
                  <c:v>1.850473</c:v>
                </c:pt>
                <c:pt idx="41260">
                  <c:v>1.850495</c:v>
                </c:pt>
                <c:pt idx="41261">
                  <c:v>1.850517</c:v>
                </c:pt>
                <c:pt idx="41262">
                  <c:v>1.8505400000000001</c:v>
                </c:pt>
                <c:pt idx="41263">
                  <c:v>1.850562</c:v>
                </c:pt>
                <c:pt idx="41264">
                  <c:v>1.850584</c:v>
                </c:pt>
                <c:pt idx="41265">
                  <c:v>1.850606</c:v>
                </c:pt>
                <c:pt idx="41266">
                  <c:v>1.8506290000000001</c:v>
                </c:pt>
                <c:pt idx="41267">
                  <c:v>1.850651</c:v>
                </c:pt>
                <c:pt idx="41268">
                  <c:v>1.850673</c:v>
                </c:pt>
                <c:pt idx="41269">
                  <c:v>1.850695</c:v>
                </c:pt>
                <c:pt idx="41270">
                  <c:v>1.8507180000000001</c:v>
                </c:pt>
                <c:pt idx="41271">
                  <c:v>1.8507400000000001</c:v>
                </c:pt>
                <c:pt idx="41272">
                  <c:v>1.850762</c:v>
                </c:pt>
                <c:pt idx="41273">
                  <c:v>1.8507849999999999</c:v>
                </c:pt>
                <c:pt idx="41274">
                  <c:v>1.8508070000000001</c:v>
                </c:pt>
                <c:pt idx="41275">
                  <c:v>1.8506720000000001</c:v>
                </c:pt>
                <c:pt idx="41276">
                  <c:v>1.8504689999999999</c:v>
                </c:pt>
                <c:pt idx="41277">
                  <c:v>1.850266</c:v>
                </c:pt>
                <c:pt idx="41278">
                  <c:v>1.850063</c:v>
                </c:pt>
                <c:pt idx="41279">
                  <c:v>1.8498600000000001</c:v>
                </c:pt>
                <c:pt idx="41280">
                  <c:v>1.8496570000000001</c:v>
                </c:pt>
                <c:pt idx="41281">
                  <c:v>1.8494539999999999</c:v>
                </c:pt>
                <c:pt idx="41282">
                  <c:v>1.849251</c:v>
                </c:pt>
                <c:pt idx="41283">
                  <c:v>1.849048</c:v>
                </c:pt>
                <c:pt idx="41284">
                  <c:v>1.8488450000000001</c:v>
                </c:pt>
                <c:pt idx="41285">
                  <c:v>1.8486419999999999</c:v>
                </c:pt>
                <c:pt idx="41286">
                  <c:v>1.8484400000000001</c:v>
                </c:pt>
                <c:pt idx="41287">
                  <c:v>1.8482369999999999</c:v>
                </c:pt>
                <c:pt idx="41288">
                  <c:v>1.848034</c:v>
                </c:pt>
                <c:pt idx="41289">
                  <c:v>1.847831</c:v>
                </c:pt>
                <c:pt idx="41290">
                  <c:v>1.847628</c:v>
                </c:pt>
                <c:pt idx="41291">
                  <c:v>1.8475520000000001</c:v>
                </c:pt>
                <c:pt idx="41292">
                  <c:v>1.8474889999999999</c:v>
                </c:pt>
                <c:pt idx="41293">
                  <c:v>1.847426</c:v>
                </c:pt>
                <c:pt idx="41294">
                  <c:v>1.8473630000000001</c:v>
                </c:pt>
                <c:pt idx="41295">
                  <c:v>1.8473010000000001</c:v>
                </c:pt>
                <c:pt idx="41296">
                  <c:v>1.847237</c:v>
                </c:pt>
                <c:pt idx="41297">
                  <c:v>1.847175</c:v>
                </c:pt>
                <c:pt idx="41298">
                  <c:v>1.8471120000000001</c:v>
                </c:pt>
                <c:pt idx="41299">
                  <c:v>1.8470489999999999</c:v>
                </c:pt>
                <c:pt idx="41300">
                  <c:v>1.846986</c:v>
                </c:pt>
                <c:pt idx="41301">
                  <c:v>1.8469230000000001</c:v>
                </c:pt>
                <c:pt idx="41302">
                  <c:v>1.8468599999999999</c:v>
                </c:pt>
                <c:pt idx="41303">
                  <c:v>1.846797</c:v>
                </c:pt>
                <c:pt idx="41304">
                  <c:v>1.8467340000000001</c:v>
                </c:pt>
                <c:pt idx="41305">
                  <c:v>1.846671</c:v>
                </c:pt>
                <c:pt idx="41306">
                  <c:v>1.846581</c:v>
                </c:pt>
                <c:pt idx="41307">
                  <c:v>1.8463670000000001</c:v>
                </c:pt>
                <c:pt idx="41308">
                  <c:v>1.8461540000000001</c:v>
                </c:pt>
                <c:pt idx="41309">
                  <c:v>1.8459399999999999</c:v>
                </c:pt>
                <c:pt idx="41310">
                  <c:v>1.845726</c:v>
                </c:pt>
                <c:pt idx="41311">
                  <c:v>1.845512</c:v>
                </c:pt>
                <c:pt idx="41312">
                  <c:v>1.8452980000000001</c:v>
                </c:pt>
                <c:pt idx="41313">
                  <c:v>1.8450839999999999</c:v>
                </c:pt>
                <c:pt idx="41314">
                  <c:v>1.8448690000000001</c:v>
                </c:pt>
                <c:pt idx="41315">
                  <c:v>1.8446560000000001</c:v>
                </c:pt>
                <c:pt idx="41316">
                  <c:v>1.844441</c:v>
                </c:pt>
                <c:pt idx="41317">
                  <c:v>1.8442270000000001</c:v>
                </c:pt>
                <c:pt idx="41318">
                  <c:v>1.8440129999999999</c:v>
                </c:pt>
                <c:pt idx="41319">
                  <c:v>1.843799</c:v>
                </c:pt>
                <c:pt idx="41320">
                  <c:v>1.843585</c:v>
                </c:pt>
                <c:pt idx="41321">
                  <c:v>1.8433710000000001</c:v>
                </c:pt>
                <c:pt idx="41322">
                  <c:v>1.843289</c:v>
                </c:pt>
                <c:pt idx="41323">
                  <c:v>1.8433440000000001</c:v>
                </c:pt>
                <c:pt idx="41324">
                  <c:v>1.8433980000000001</c:v>
                </c:pt>
                <c:pt idx="41325">
                  <c:v>1.843453</c:v>
                </c:pt>
                <c:pt idx="41326">
                  <c:v>1.8435079999999999</c:v>
                </c:pt>
                <c:pt idx="41327">
                  <c:v>1.8435619999999999</c:v>
                </c:pt>
                <c:pt idx="41328">
                  <c:v>1.8436170000000001</c:v>
                </c:pt>
                <c:pt idx="41329">
                  <c:v>1.8436710000000001</c:v>
                </c:pt>
                <c:pt idx="41330">
                  <c:v>1.843726</c:v>
                </c:pt>
                <c:pt idx="41331">
                  <c:v>1.84378</c:v>
                </c:pt>
                <c:pt idx="41332">
                  <c:v>1.8438349999999999</c:v>
                </c:pt>
                <c:pt idx="41333">
                  <c:v>1.8438889999999999</c:v>
                </c:pt>
                <c:pt idx="41334">
                  <c:v>1.843944</c:v>
                </c:pt>
                <c:pt idx="41335">
                  <c:v>1.843998</c:v>
                </c:pt>
                <c:pt idx="41336">
                  <c:v>1.8440529999999999</c:v>
                </c:pt>
                <c:pt idx="41337">
                  <c:v>1.8441080000000001</c:v>
                </c:pt>
                <c:pt idx="41338">
                  <c:v>1.8440669999999999</c:v>
                </c:pt>
                <c:pt idx="41339">
                  <c:v>1.8440000000000001</c:v>
                </c:pt>
                <c:pt idx="41340">
                  <c:v>1.843933</c:v>
                </c:pt>
                <c:pt idx="41341">
                  <c:v>1.843866</c:v>
                </c:pt>
                <c:pt idx="41342">
                  <c:v>1.843799</c:v>
                </c:pt>
                <c:pt idx="41343">
                  <c:v>1.8437319999999999</c:v>
                </c:pt>
                <c:pt idx="41344">
                  <c:v>1.843666</c:v>
                </c:pt>
                <c:pt idx="41345">
                  <c:v>1.843599</c:v>
                </c:pt>
                <c:pt idx="41346">
                  <c:v>1.8435319999999999</c:v>
                </c:pt>
                <c:pt idx="41347">
                  <c:v>1.8434649999999999</c:v>
                </c:pt>
                <c:pt idx="41348">
                  <c:v>1.8433980000000001</c:v>
                </c:pt>
                <c:pt idx="41349">
                  <c:v>1.8433310000000001</c:v>
                </c:pt>
                <c:pt idx="41350">
                  <c:v>1.843264</c:v>
                </c:pt>
                <c:pt idx="41351">
                  <c:v>1.8431979999999999</c:v>
                </c:pt>
                <c:pt idx="41352">
                  <c:v>1.8431310000000001</c:v>
                </c:pt>
                <c:pt idx="41353">
                  <c:v>1.8430960000000001</c:v>
                </c:pt>
                <c:pt idx="41354">
                  <c:v>1.8432820000000001</c:v>
                </c:pt>
                <c:pt idx="41355">
                  <c:v>1.843469</c:v>
                </c:pt>
                <c:pt idx="41356">
                  <c:v>1.843655</c:v>
                </c:pt>
                <c:pt idx="41357">
                  <c:v>1.8438410000000001</c:v>
                </c:pt>
                <c:pt idx="41358">
                  <c:v>1.8440270000000001</c:v>
                </c:pt>
                <c:pt idx="41359">
                  <c:v>1.8442130000000001</c:v>
                </c:pt>
                <c:pt idx="41360">
                  <c:v>1.8444</c:v>
                </c:pt>
                <c:pt idx="41361">
                  <c:v>1.8445860000000001</c:v>
                </c:pt>
                <c:pt idx="41362">
                  <c:v>1.8447720000000001</c:v>
                </c:pt>
                <c:pt idx="41363">
                  <c:v>1.8449580000000001</c:v>
                </c:pt>
                <c:pt idx="41364">
                  <c:v>1.8451439999999999</c:v>
                </c:pt>
                <c:pt idx="41365">
                  <c:v>1.8453310000000001</c:v>
                </c:pt>
                <c:pt idx="41366">
                  <c:v>1.8455170000000001</c:v>
                </c:pt>
                <c:pt idx="41367">
                  <c:v>1.8457030000000001</c:v>
                </c:pt>
                <c:pt idx="41368">
                  <c:v>1.8458889999999999</c:v>
                </c:pt>
                <c:pt idx="41369">
                  <c:v>1.846004</c:v>
                </c:pt>
                <c:pt idx="41370">
                  <c:v>1.8460369999999999</c:v>
                </c:pt>
                <c:pt idx="41371">
                  <c:v>1.8460700000000001</c:v>
                </c:pt>
                <c:pt idx="41372">
                  <c:v>1.846103</c:v>
                </c:pt>
                <c:pt idx="41373">
                  <c:v>1.8461350000000001</c:v>
                </c:pt>
                <c:pt idx="41374">
                  <c:v>1.846168</c:v>
                </c:pt>
                <c:pt idx="41375">
                  <c:v>1.846201</c:v>
                </c:pt>
                <c:pt idx="41376">
                  <c:v>1.846233</c:v>
                </c:pt>
                <c:pt idx="41377">
                  <c:v>1.846266</c:v>
                </c:pt>
                <c:pt idx="41378">
                  <c:v>1.8462989999999999</c:v>
                </c:pt>
                <c:pt idx="41379">
                  <c:v>1.8463320000000001</c:v>
                </c:pt>
                <c:pt idx="41380">
                  <c:v>1.8463639999999999</c:v>
                </c:pt>
                <c:pt idx="41381">
                  <c:v>1.8463970000000001</c:v>
                </c:pt>
                <c:pt idx="41382">
                  <c:v>1.84643</c:v>
                </c:pt>
                <c:pt idx="41383">
                  <c:v>1.846462</c:v>
                </c:pt>
                <c:pt idx="41384">
                  <c:v>1.846495</c:v>
                </c:pt>
                <c:pt idx="41385">
                  <c:v>1.8465469999999999</c:v>
                </c:pt>
                <c:pt idx="41386">
                  <c:v>1.8466830000000001</c:v>
                </c:pt>
                <c:pt idx="41387">
                  <c:v>1.8468199999999999</c:v>
                </c:pt>
                <c:pt idx="41388">
                  <c:v>1.846957</c:v>
                </c:pt>
                <c:pt idx="41389">
                  <c:v>1.847094</c:v>
                </c:pt>
                <c:pt idx="41390">
                  <c:v>1.8472310000000001</c:v>
                </c:pt>
                <c:pt idx="41391">
                  <c:v>1.8473679999999999</c:v>
                </c:pt>
                <c:pt idx="41392">
                  <c:v>1.847504</c:v>
                </c:pt>
                <c:pt idx="41393">
                  <c:v>1.8476410000000001</c:v>
                </c:pt>
                <c:pt idx="41394">
                  <c:v>1.8477779999999999</c:v>
                </c:pt>
                <c:pt idx="41395">
                  <c:v>1.8479140000000001</c:v>
                </c:pt>
                <c:pt idx="41396">
                  <c:v>1.8480510000000001</c:v>
                </c:pt>
                <c:pt idx="41397">
                  <c:v>1.8481879999999999</c:v>
                </c:pt>
                <c:pt idx="41398">
                  <c:v>1.848325</c:v>
                </c:pt>
                <c:pt idx="41399">
                  <c:v>1.848462</c:v>
                </c:pt>
                <c:pt idx="41400">
                  <c:v>1.848598</c:v>
                </c:pt>
                <c:pt idx="41401">
                  <c:v>1.8486739999999999</c:v>
                </c:pt>
                <c:pt idx="41402">
                  <c:v>1.848662</c:v>
                </c:pt>
                <c:pt idx="41403">
                  <c:v>1.8486499999999999</c:v>
                </c:pt>
                <c:pt idx="41404">
                  <c:v>1.848638</c:v>
                </c:pt>
                <c:pt idx="41405">
                  <c:v>1.8486260000000001</c:v>
                </c:pt>
                <c:pt idx="41406">
                  <c:v>1.848614</c:v>
                </c:pt>
                <c:pt idx="41407">
                  <c:v>1.8486020000000001</c:v>
                </c:pt>
                <c:pt idx="41408">
                  <c:v>1.848589</c:v>
                </c:pt>
                <c:pt idx="41409">
                  <c:v>1.8485769999999999</c:v>
                </c:pt>
                <c:pt idx="41410">
                  <c:v>1.848565</c:v>
                </c:pt>
                <c:pt idx="41411">
                  <c:v>1.8485529999999999</c:v>
                </c:pt>
                <c:pt idx="41412">
                  <c:v>1.848541</c:v>
                </c:pt>
                <c:pt idx="41413">
                  <c:v>1.8485290000000001</c:v>
                </c:pt>
                <c:pt idx="41414">
                  <c:v>1.848517</c:v>
                </c:pt>
                <c:pt idx="41415">
                  <c:v>1.8485050000000001</c:v>
                </c:pt>
                <c:pt idx="41416">
                  <c:v>1.8484929999999999</c:v>
                </c:pt>
                <c:pt idx="41417">
                  <c:v>1.848552</c:v>
                </c:pt>
                <c:pt idx="41418">
                  <c:v>1.8486419999999999</c:v>
                </c:pt>
                <c:pt idx="41419">
                  <c:v>1.8487309999999999</c:v>
                </c:pt>
                <c:pt idx="41420">
                  <c:v>1.848821</c:v>
                </c:pt>
                <c:pt idx="41421">
                  <c:v>1.848911</c:v>
                </c:pt>
                <c:pt idx="41422">
                  <c:v>1.8490009999999999</c:v>
                </c:pt>
                <c:pt idx="41423">
                  <c:v>1.849091</c:v>
                </c:pt>
                <c:pt idx="41424">
                  <c:v>1.849181</c:v>
                </c:pt>
                <c:pt idx="41425">
                  <c:v>1.84927</c:v>
                </c:pt>
                <c:pt idx="41426">
                  <c:v>1.8493599999999999</c:v>
                </c:pt>
                <c:pt idx="41427">
                  <c:v>1.84945</c:v>
                </c:pt>
                <c:pt idx="41428">
                  <c:v>1.84954</c:v>
                </c:pt>
                <c:pt idx="41429">
                  <c:v>1.8496300000000001</c:v>
                </c:pt>
                <c:pt idx="41430">
                  <c:v>1.84972</c:v>
                </c:pt>
                <c:pt idx="41431">
                  <c:v>1.84981</c:v>
                </c:pt>
                <c:pt idx="41432">
                  <c:v>1.849899</c:v>
                </c:pt>
                <c:pt idx="41433">
                  <c:v>1.8496140000000001</c:v>
                </c:pt>
                <c:pt idx="41434">
                  <c:v>1.849321</c:v>
                </c:pt>
                <c:pt idx="41435">
                  <c:v>1.849029</c:v>
                </c:pt>
                <c:pt idx="41436">
                  <c:v>1.8487370000000001</c:v>
                </c:pt>
                <c:pt idx="41437">
                  <c:v>1.848444</c:v>
                </c:pt>
                <c:pt idx="41438">
                  <c:v>1.8481529999999999</c:v>
                </c:pt>
                <c:pt idx="41439">
                  <c:v>1.8478600000000001</c:v>
                </c:pt>
                <c:pt idx="41440">
                  <c:v>1.8475680000000001</c:v>
                </c:pt>
                <c:pt idx="41441">
                  <c:v>1.847275</c:v>
                </c:pt>
                <c:pt idx="41442">
                  <c:v>1.846983</c:v>
                </c:pt>
                <c:pt idx="41443">
                  <c:v>1.8466910000000001</c:v>
                </c:pt>
                <c:pt idx="41444">
                  <c:v>1.846398</c:v>
                </c:pt>
                <c:pt idx="41445">
                  <c:v>1.846106</c:v>
                </c:pt>
                <c:pt idx="41446">
                  <c:v>1.8458140000000001</c:v>
                </c:pt>
                <c:pt idx="41447">
                  <c:v>1.845521</c:v>
                </c:pt>
                <c:pt idx="41448">
                  <c:v>1.8453489999999999</c:v>
                </c:pt>
                <c:pt idx="41449">
                  <c:v>1.845432</c:v>
                </c:pt>
                <c:pt idx="41450">
                  <c:v>1.845515</c:v>
                </c:pt>
                <c:pt idx="41451">
                  <c:v>1.8455980000000001</c:v>
                </c:pt>
                <c:pt idx="41452">
                  <c:v>1.8456809999999999</c:v>
                </c:pt>
                <c:pt idx="41453">
                  <c:v>1.845764</c:v>
                </c:pt>
                <c:pt idx="41454">
                  <c:v>1.8458460000000001</c:v>
                </c:pt>
                <c:pt idx="41455">
                  <c:v>1.8459289999999999</c:v>
                </c:pt>
                <c:pt idx="41456">
                  <c:v>1.846012</c:v>
                </c:pt>
                <c:pt idx="41457">
                  <c:v>1.846095</c:v>
                </c:pt>
                <c:pt idx="41458">
                  <c:v>1.8461780000000001</c:v>
                </c:pt>
                <c:pt idx="41459">
                  <c:v>1.8462609999999999</c:v>
                </c:pt>
                <c:pt idx="41460">
                  <c:v>1.8463430000000001</c:v>
                </c:pt>
                <c:pt idx="41461">
                  <c:v>1.8464259999999999</c:v>
                </c:pt>
                <c:pt idx="41462">
                  <c:v>1.846509</c:v>
                </c:pt>
                <c:pt idx="41463">
                  <c:v>1.846592</c:v>
                </c:pt>
                <c:pt idx="41464">
                  <c:v>1.8465609999999999</c:v>
                </c:pt>
                <c:pt idx="41465">
                  <c:v>1.8464750000000001</c:v>
                </c:pt>
                <c:pt idx="41466">
                  <c:v>1.84639</c:v>
                </c:pt>
                <c:pt idx="41467">
                  <c:v>1.8463039999999999</c:v>
                </c:pt>
                <c:pt idx="41468">
                  <c:v>1.8462190000000001</c:v>
                </c:pt>
                <c:pt idx="41469">
                  <c:v>1.846133</c:v>
                </c:pt>
                <c:pt idx="41470">
                  <c:v>1.846047</c:v>
                </c:pt>
                <c:pt idx="41471">
                  <c:v>1.8459620000000001</c:v>
                </c:pt>
                <c:pt idx="41472">
                  <c:v>1.8458760000000001</c:v>
                </c:pt>
                <c:pt idx="41473">
                  <c:v>1.845791</c:v>
                </c:pt>
                <c:pt idx="41474">
                  <c:v>1.8457049999999999</c:v>
                </c:pt>
                <c:pt idx="41475">
                  <c:v>1.8456189999999999</c:v>
                </c:pt>
                <c:pt idx="41476">
                  <c:v>1.845534</c:v>
                </c:pt>
                <c:pt idx="41477">
                  <c:v>1.845448</c:v>
                </c:pt>
                <c:pt idx="41478">
                  <c:v>1.8453630000000001</c:v>
                </c:pt>
                <c:pt idx="41479">
                  <c:v>1.8452770000000001</c:v>
                </c:pt>
                <c:pt idx="41480">
                  <c:v>1.8452120000000001</c:v>
                </c:pt>
                <c:pt idx="41481">
                  <c:v>1.845151</c:v>
                </c:pt>
                <c:pt idx="41482">
                  <c:v>1.845089</c:v>
                </c:pt>
                <c:pt idx="41483">
                  <c:v>1.845027</c:v>
                </c:pt>
                <c:pt idx="41484">
                  <c:v>1.844965</c:v>
                </c:pt>
                <c:pt idx="41485">
                  <c:v>1.844903</c:v>
                </c:pt>
                <c:pt idx="41486">
                  <c:v>1.844841</c:v>
                </c:pt>
                <c:pt idx="41487">
                  <c:v>1.8447789999999999</c:v>
                </c:pt>
                <c:pt idx="41488">
                  <c:v>1.8447180000000001</c:v>
                </c:pt>
                <c:pt idx="41489">
                  <c:v>1.8446560000000001</c:v>
                </c:pt>
                <c:pt idx="41490">
                  <c:v>1.8445940000000001</c:v>
                </c:pt>
                <c:pt idx="41491">
                  <c:v>1.8445320000000001</c:v>
                </c:pt>
                <c:pt idx="41492">
                  <c:v>1.8444700000000001</c:v>
                </c:pt>
                <c:pt idx="41493">
                  <c:v>1.844408</c:v>
                </c:pt>
                <c:pt idx="41494">
                  <c:v>1.844347</c:v>
                </c:pt>
                <c:pt idx="41495">
                  <c:v>1.844285</c:v>
                </c:pt>
                <c:pt idx="41496">
                  <c:v>1.8442289999999999</c:v>
                </c:pt>
                <c:pt idx="41497">
                  <c:v>1.844174</c:v>
                </c:pt>
                <c:pt idx="41498">
                  <c:v>1.84412</c:v>
                </c:pt>
                <c:pt idx="41499">
                  <c:v>1.844066</c:v>
                </c:pt>
                <c:pt idx="41500">
                  <c:v>1.8440110000000001</c:v>
                </c:pt>
                <c:pt idx="41501">
                  <c:v>1.8439570000000001</c:v>
                </c:pt>
                <c:pt idx="41502">
                  <c:v>1.8439019999999999</c:v>
                </c:pt>
                <c:pt idx="41503">
                  <c:v>1.8438479999999999</c:v>
                </c:pt>
                <c:pt idx="41504">
                  <c:v>1.8437939999999999</c:v>
                </c:pt>
                <c:pt idx="41505">
                  <c:v>1.843739</c:v>
                </c:pt>
                <c:pt idx="41506">
                  <c:v>1.843685</c:v>
                </c:pt>
                <c:pt idx="41507">
                  <c:v>1.8436300000000001</c:v>
                </c:pt>
                <c:pt idx="41508">
                  <c:v>1.8435760000000001</c:v>
                </c:pt>
                <c:pt idx="41509">
                  <c:v>1.8435220000000001</c:v>
                </c:pt>
                <c:pt idx="41510">
                  <c:v>1.843467</c:v>
                </c:pt>
                <c:pt idx="41511">
                  <c:v>1.8434170000000001</c:v>
                </c:pt>
                <c:pt idx="41512">
                  <c:v>1.8434459999999999</c:v>
                </c:pt>
                <c:pt idx="41513">
                  <c:v>1.843475</c:v>
                </c:pt>
                <c:pt idx="41514">
                  <c:v>1.843504</c:v>
                </c:pt>
                <c:pt idx="41515">
                  <c:v>1.8435330000000001</c:v>
                </c:pt>
                <c:pt idx="41516">
                  <c:v>1.8435619999999999</c:v>
                </c:pt>
                <c:pt idx="41517">
                  <c:v>1.843591</c:v>
                </c:pt>
                <c:pt idx="41518">
                  <c:v>1.84362</c:v>
                </c:pt>
                <c:pt idx="41519">
                  <c:v>1.8436490000000001</c:v>
                </c:pt>
                <c:pt idx="41520">
                  <c:v>1.8436779999999999</c:v>
                </c:pt>
                <c:pt idx="41521">
                  <c:v>1.8437079999999999</c:v>
                </c:pt>
                <c:pt idx="41522">
                  <c:v>1.843737</c:v>
                </c:pt>
                <c:pt idx="41523">
                  <c:v>1.843766</c:v>
                </c:pt>
                <c:pt idx="41524">
                  <c:v>1.8437950000000001</c:v>
                </c:pt>
                <c:pt idx="41525">
                  <c:v>1.8438239999999999</c:v>
                </c:pt>
                <c:pt idx="41526">
                  <c:v>1.843853</c:v>
                </c:pt>
                <c:pt idx="41527">
                  <c:v>1.843869</c:v>
                </c:pt>
                <c:pt idx="41528">
                  <c:v>1.843853</c:v>
                </c:pt>
                <c:pt idx="41529">
                  <c:v>1.8438369999999999</c:v>
                </c:pt>
                <c:pt idx="41530">
                  <c:v>1.8438209999999999</c:v>
                </c:pt>
                <c:pt idx="41531">
                  <c:v>1.8438049999999999</c:v>
                </c:pt>
                <c:pt idx="41532">
                  <c:v>1.8437889999999999</c:v>
                </c:pt>
                <c:pt idx="41533">
                  <c:v>1.8437730000000001</c:v>
                </c:pt>
                <c:pt idx="41534">
                  <c:v>1.8437570000000001</c:v>
                </c:pt>
                <c:pt idx="41535">
                  <c:v>1.8437410000000001</c:v>
                </c:pt>
                <c:pt idx="41536">
                  <c:v>1.8437250000000001</c:v>
                </c:pt>
                <c:pt idx="41537">
                  <c:v>1.843709</c:v>
                </c:pt>
                <c:pt idx="41538">
                  <c:v>1.843693</c:v>
                </c:pt>
                <c:pt idx="41539">
                  <c:v>1.843677</c:v>
                </c:pt>
                <c:pt idx="41540">
                  <c:v>1.8436619999999999</c:v>
                </c:pt>
                <c:pt idx="41541">
                  <c:v>1.8436459999999999</c:v>
                </c:pt>
                <c:pt idx="41542">
                  <c:v>1.8436300000000001</c:v>
                </c:pt>
                <c:pt idx="41543">
                  <c:v>1.8435049999999999</c:v>
                </c:pt>
                <c:pt idx="41544">
                  <c:v>1.843318</c:v>
                </c:pt>
                <c:pt idx="41545">
                  <c:v>1.843132</c:v>
                </c:pt>
                <c:pt idx="41546">
                  <c:v>1.842946</c:v>
                </c:pt>
                <c:pt idx="41547">
                  <c:v>1.842759</c:v>
                </c:pt>
                <c:pt idx="41548">
                  <c:v>1.842573</c:v>
                </c:pt>
                <c:pt idx="41549">
                  <c:v>1.842387</c:v>
                </c:pt>
                <c:pt idx="41550">
                  <c:v>1.8422000000000001</c:v>
                </c:pt>
                <c:pt idx="41551">
                  <c:v>1.842014</c:v>
                </c:pt>
                <c:pt idx="41552">
                  <c:v>1.8418270000000001</c:v>
                </c:pt>
                <c:pt idx="41553">
                  <c:v>1.8416410000000001</c:v>
                </c:pt>
                <c:pt idx="41554">
                  <c:v>1.8414539999999999</c:v>
                </c:pt>
                <c:pt idx="41555">
                  <c:v>1.8412679999999999</c:v>
                </c:pt>
                <c:pt idx="41556">
                  <c:v>1.8410820000000001</c:v>
                </c:pt>
                <c:pt idx="41557">
                  <c:v>1.8408949999999999</c:v>
                </c:pt>
                <c:pt idx="41558">
                  <c:v>1.8407089999999999</c:v>
                </c:pt>
                <c:pt idx="41559">
                  <c:v>1.840605</c:v>
                </c:pt>
                <c:pt idx="41560">
                  <c:v>1.840503</c:v>
                </c:pt>
                <c:pt idx="41561">
                  <c:v>1.8404</c:v>
                </c:pt>
                <c:pt idx="41562">
                  <c:v>1.8402970000000001</c:v>
                </c:pt>
                <c:pt idx="41563">
                  <c:v>1.840195</c:v>
                </c:pt>
                <c:pt idx="41564">
                  <c:v>1.8400920000000001</c:v>
                </c:pt>
                <c:pt idx="41565">
                  <c:v>1.83999</c:v>
                </c:pt>
                <c:pt idx="41566">
                  <c:v>1.8398870000000001</c:v>
                </c:pt>
                <c:pt idx="41567">
                  <c:v>1.8397840000000001</c:v>
                </c:pt>
                <c:pt idx="41568">
                  <c:v>1.839682</c:v>
                </c:pt>
                <c:pt idx="41569">
                  <c:v>1.8395790000000001</c:v>
                </c:pt>
                <c:pt idx="41570">
                  <c:v>1.839477</c:v>
                </c:pt>
                <c:pt idx="41571">
                  <c:v>1.8393740000000001</c:v>
                </c:pt>
                <c:pt idx="41572">
                  <c:v>1.839272</c:v>
                </c:pt>
                <c:pt idx="41573">
                  <c:v>1.8391690000000001</c:v>
                </c:pt>
                <c:pt idx="41574">
                  <c:v>1.8391029999999999</c:v>
                </c:pt>
                <c:pt idx="41575">
                  <c:v>1.8390979999999999</c:v>
                </c:pt>
                <c:pt idx="41576">
                  <c:v>1.8390930000000001</c:v>
                </c:pt>
                <c:pt idx="41577">
                  <c:v>1.8390880000000001</c:v>
                </c:pt>
                <c:pt idx="41578">
                  <c:v>1.8390839999999999</c:v>
                </c:pt>
                <c:pt idx="41579">
                  <c:v>1.8390789999999999</c:v>
                </c:pt>
                <c:pt idx="41580">
                  <c:v>1.8390740000000001</c:v>
                </c:pt>
                <c:pt idx="41581">
                  <c:v>1.8390690000000001</c:v>
                </c:pt>
                <c:pt idx="41582">
                  <c:v>1.839064</c:v>
                </c:pt>
                <c:pt idx="41583">
                  <c:v>1.839059</c:v>
                </c:pt>
                <c:pt idx="41584">
                  <c:v>1.839054</c:v>
                </c:pt>
                <c:pt idx="41585">
                  <c:v>1.8390489999999999</c:v>
                </c:pt>
                <c:pt idx="41586">
                  <c:v>1.8390439999999999</c:v>
                </c:pt>
                <c:pt idx="41587">
                  <c:v>1.8390390000000001</c:v>
                </c:pt>
                <c:pt idx="41588">
                  <c:v>1.8390340000000001</c:v>
                </c:pt>
                <c:pt idx="41589">
                  <c:v>1.8390299999999999</c:v>
                </c:pt>
                <c:pt idx="41590">
                  <c:v>1.8389740000000001</c:v>
                </c:pt>
                <c:pt idx="41591">
                  <c:v>1.8388530000000001</c:v>
                </c:pt>
                <c:pt idx="41592">
                  <c:v>1.838732</c:v>
                </c:pt>
                <c:pt idx="41593">
                  <c:v>1.838611</c:v>
                </c:pt>
                <c:pt idx="41594">
                  <c:v>1.83849</c:v>
                </c:pt>
                <c:pt idx="41595">
                  <c:v>1.8383689999999999</c:v>
                </c:pt>
                <c:pt idx="41596">
                  <c:v>1.8382480000000001</c:v>
                </c:pt>
                <c:pt idx="41597">
                  <c:v>1.8381270000000001</c:v>
                </c:pt>
                <c:pt idx="41598">
                  <c:v>1.838006</c:v>
                </c:pt>
                <c:pt idx="41599">
                  <c:v>1.837885</c:v>
                </c:pt>
                <c:pt idx="41600">
                  <c:v>1.837764</c:v>
                </c:pt>
                <c:pt idx="41601">
                  <c:v>1.8376429999999999</c:v>
                </c:pt>
                <c:pt idx="41602">
                  <c:v>1.8375220000000001</c:v>
                </c:pt>
                <c:pt idx="41603">
                  <c:v>1.8374010000000001</c:v>
                </c:pt>
                <c:pt idx="41604">
                  <c:v>1.83728</c:v>
                </c:pt>
                <c:pt idx="41605">
                  <c:v>1.837159</c:v>
                </c:pt>
                <c:pt idx="41606">
                  <c:v>1.8371519999999999</c:v>
                </c:pt>
                <c:pt idx="41607">
                  <c:v>1.8373440000000001</c:v>
                </c:pt>
                <c:pt idx="41608">
                  <c:v>1.8375349999999999</c:v>
                </c:pt>
                <c:pt idx="41609">
                  <c:v>1.837726</c:v>
                </c:pt>
                <c:pt idx="41610">
                  <c:v>1.837917</c:v>
                </c:pt>
                <c:pt idx="41611">
                  <c:v>1.838109</c:v>
                </c:pt>
                <c:pt idx="41612">
                  <c:v>1.8382989999999999</c:v>
                </c:pt>
                <c:pt idx="41613">
                  <c:v>1.8384910000000001</c:v>
                </c:pt>
                <c:pt idx="41614">
                  <c:v>1.8386819999999999</c:v>
                </c:pt>
                <c:pt idx="41615">
                  <c:v>1.838873</c:v>
                </c:pt>
                <c:pt idx="41616">
                  <c:v>1.839064</c:v>
                </c:pt>
                <c:pt idx="41617">
                  <c:v>1.839256</c:v>
                </c:pt>
                <c:pt idx="41618">
                  <c:v>1.8394470000000001</c:v>
                </c:pt>
                <c:pt idx="41619">
                  <c:v>1.8396380000000001</c:v>
                </c:pt>
                <c:pt idx="41620">
                  <c:v>1.8398300000000001</c:v>
                </c:pt>
                <c:pt idx="41621">
                  <c:v>1.8400209999999999</c:v>
                </c:pt>
                <c:pt idx="41622">
                  <c:v>1.8400700000000001</c:v>
                </c:pt>
                <c:pt idx="41623">
                  <c:v>1.8400259999999999</c:v>
                </c:pt>
                <c:pt idx="41624">
                  <c:v>1.839982</c:v>
                </c:pt>
                <c:pt idx="41625">
                  <c:v>1.8399380000000001</c:v>
                </c:pt>
                <c:pt idx="41626">
                  <c:v>1.8398950000000001</c:v>
                </c:pt>
                <c:pt idx="41627">
                  <c:v>1.8398509999999999</c:v>
                </c:pt>
                <c:pt idx="41628">
                  <c:v>1.839807</c:v>
                </c:pt>
                <c:pt idx="41629">
                  <c:v>1.839764</c:v>
                </c:pt>
                <c:pt idx="41630">
                  <c:v>1.83972</c:v>
                </c:pt>
                <c:pt idx="41631">
                  <c:v>1.8396760000000001</c:v>
                </c:pt>
                <c:pt idx="41632">
                  <c:v>1.8396330000000001</c:v>
                </c:pt>
                <c:pt idx="41633">
                  <c:v>1.8395889999999999</c:v>
                </c:pt>
                <c:pt idx="41634">
                  <c:v>1.839545</c:v>
                </c:pt>
                <c:pt idx="41635">
                  <c:v>1.839502</c:v>
                </c:pt>
                <c:pt idx="41636">
                  <c:v>1.839458</c:v>
                </c:pt>
                <c:pt idx="41637">
                  <c:v>1.8394140000000001</c:v>
                </c:pt>
                <c:pt idx="41638">
                  <c:v>1.839334</c:v>
                </c:pt>
                <c:pt idx="41639">
                  <c:v>1.8392500000000001</c:v>
                </c:pt>
                <c:pt idx="41640">
                  <c:v>1.8391660000000001</c:v>
                </c:pt>
                <c:pt idx="41641">
                  <c:v>1.8390820000000001</c:v>
                </c:pt>
                <c:pt idx="41642">
                  <c:v>1.838997</c:v>
                </c:pt>
                <c:pt idx="41643">
                  <c:v>1.838913</c:v>
                </c:pt>
                <c:pt idx="41644">
                  <c:v>1.838829</c:v>
                </c:pt>
                <c:pt idx="41645">
                  <c:v>1.8387450000000001</c:v>
                </c:pt>
                <c:pt idx="41646">
                  <c:v>1.8386610000000001</c:v>
                </c:pt>
                <c:pt idx="41647">
                  <c:v>1.8385769999999999</c:v>
                </c:pt>
                <c:pt idx="41648">
                  <c:v>1.8384929999999999</c:v>
                </c:pt>
                <c:pt idx="41649">
                  <c:v>1.838409</c:v>
                </c:pt>
                <c:pt idx="41650">
                  <c:v>1.838325</c:v>
                </c:pt>
                <c:pt idx="41651">
                  <c:v>1.838241</c:v>
                </c:pt>
                <c:pt idx="41652">
                  <c:v>1.838157</c:v>
                </c:pt>
                <c:pt idx="41653">
                  <c:v>1.838103</c:v>
                </c:pt>
                <c:pt idx="41654">
                  <c:v>1.8381510000000001</c:v>
                </c:pt>
                <c:pt idx="41655">
                  <c:v>1.8382000000000001</c:v>
                </c:pt>
                <c:pt idx="41656">
                  <c:v>1.838249</c:v>
                </c:pt>
                <c:pt idx="41657">
                  <c:v>1.838298</c:v>
                </c:pt>
                <c:pt idx="41658">
                  <c:v>1.838346</c:v>
                </c:pt>
                <c:pt idx="41659">
                  <c:v>1.838395</c:v>
                </c:pt>
                <c:pt idx="41660">
                  <c:v>1.838444</c:v>
                </c:pt>
                <c:pt idx="41661">
                  <c:v>1.8384929999999999</c:v>
                </c:pt>
                <c:pt idx="41662">
                  <c:v>1.8385419999999999</c:v>
                </c:pt>
                <c:pt idx="41663">
                  <c:v>1.8385899999999999</c:v>
                </c:pt>
                <c:pt idx="41664">
                  <c:v>1.8386389999999999</c:v>
                </c:pt>
                <c:pt idx="41665">
                  <c:v>1.8386880000000001</c:v>
                </c:pt>
                <c:pt idx="41666">
                  <c:v>1.8387370000000001</c:v>
                </c:pt>
                <c:pt idx="41667">
                  <c:v>1.8387849999999999</c:v>
                </c:pt>
                <c:pt idx="41668">
                  <c:v>1.8388340000000001</c:v>
                </c:pt>
                <c:pt idx="41669">
                  <c:v>1.8389249999999999</c:v>
                </c:pt>
                <c:pt idx="41670">
                  <c:v>1.839048</c:v>
                </c:pt>
                <c:pt idx="41671">
                  <c:v>1.8391709999999999</c:v>
                </c:pt>
                <c:pt idx="41672">
                  <c:v>1.8392949999999999</c:v>
                </c:pt>
                <c:pt idx="41673">
                  <c:v>1.839418</c:v>
                </c:pt>
                <c:pt idx="41674">
                  <c:v>1.8395410000000001</c:v>
                </c:pt>
                <c:pt idx="41675">
                  <c:v>1.839664</c:v>
                </c:pt>
                <c:pt idx="41676">
                  <c:v>1.8397870000000001</c:v>
                </c:pt>
                <c:pt idx="41677">
                  <c:v>1.8399099999999999</c:v>
                </c:pt>
                <c:pt idx="41678">
                  <c:v>1.8400339999999999</c:v>
                </c:pt>
                <c:pt idx="41679">
                  <c:v>1.840157</c:v>
                </c:pt>
                <c:pt idx="41680">
                  <c:v>1.8402799999999999</c:v>
                </c:pt>
                <c:pt idx="41681">
                  <c:v>1.840403</c:v>
                </c:pt>
                <c:pt idx="41682">
                  <c:v>1.8405260000000001</c:v>
                </c:pt>
                <c:pt idx="41683">
                  <c:v>1.8406499999999999</c:v>
                </c:pt>
                <c:pt idx="41684">
                  <c:v>1.840773</c:v>
                </c:pt>
                <c:pt idx="41685">
                  <c:v>1.8409740000000001</c:v>
                </c:pt>
                <c:pt idx="41686">
                  <c:v>1.8411820000000001</c:v>
                </c:pt>
                <c:pt idx="41687">
                  <c:v>1.8413889999999999</c:v>
                </c:pt>
                <c:pt idx="41688">
                  <c:v>1.841596</c:v>
                </c:pt>
                <c:pt idx="41689">
                  <c:v>1.8418030000000001</c:v>
                </c:pt>
                <c:pt idx="41690">
                  <c:v>1.8420099999999999</c:v>
                </c:pt>
                <c:pt idx="41691">
                  <c:v>1.8422179999999999</c:v>
                </c:pt>
                <c:pt idx="41692">
                  <c:v>1.842425</c:v>
                </c:pt>
                <c:pt idx="41693">
                  <c:v>1.842632</c:v>
                </c:pt>
                <c:pt idx="41694">
                  <c:v>1.8428389999999999</c:v>
                </c:pt>
                <c:pt idx="41695">
                  <c:v>1.8430470000000001</c:v>
                </c:pt>
                <c:pt idx="41696">
                  <c:v>1.8432539999999999</c:v>
                </c:pt>
                <c:pt idx="41697">
                  <c:v>1.843461</c:v>
                </c:pt>
                <c:pt idx="41698">
                  <c:v>1.8436680000000001</c:v>
                </c:pt>
                <c:pt idx="41699">
                  <c:v>1.8438749999999999</c:v>
                </c:pt>
                <c:pt idx="41700">
                  <c:v>1.844082</c:v>
                </c:pt>
                <c:pt idx="41701">
                  <c:v>1.8441780000000001</c:v>
                </c:pt>
                <c:pt idx="41702">
                  <c:v>1.844263</c:v>
                </c:pt>
                <c:pt idx="41703">
                  <c:v>1.844349</c:v>
                </c:pt>
                <c:pt idx="41704">
                  <c:v>1.8444339999999999</c:v>
                </c:pt>
                <c:pt idx="41705">
                  <c:v>1.844519</c:v>
                </c:pt>
                <c:pt idx="41706">
                  <c:v>1.8446039999999999</c:v>
                </c:pt>
                <c:pt idx="41707">
                  <c:v>1.844689</c:v>
                </c:pt>
                <c:pt idx="41708">
                  <c:v>1.8447739999999999</c:v>
                </c:pt>
                <c:pt idx="41709">
                  <c:v>1.844859</c:v>
                </c:pt>
                <c:pt idx="41710">
                  <c:v>1.8449450000000001</c:v>
                </c:pt>
                <c:pt idx="41711">
                  <c:v>1.8450299999999999</c:v>
                </c:pt>
                <c:pt idx="41712">
                  <c:v>1.8451150000000001</c:v>
                </c:pt>
                <c:pt idx="41713">
                  <c:v>1.8452</c:v>
                </c:pt>
                <c:pt idx="41714">
                  <c:v>1.8452850000000001</c:v>
                </c:pt>
                <c:pt idx="41715">
                  <c:v>1.84537</c:v>
                </c:pt>
                <c:pt idx="41716">
                  <c:v>1.845456</c:v>
                </c:pt>
                <c:pt idx="41717">
                  <c:v>1.8454489999999999</c:v>
                </c:pt>
                <c:pt idx="41718">
                  <c:v>1.845442</c:v>
                </c:pt>
                <c:pt idx="41719">
                  <c:v>1.8454349999999999</c:v>
                </c:pt>
                <c:pt idx="41720">
                  <c:v>1.8454269999999999</c:v>
                </c:pt>
                <c:pt idx="41721">
                  <c:v>1.8454200000000001</c:v>
                </c:pt>
                <c:pt idx="41722">
                  <c:v>1.845413</c:v>
                </c:pt>
                <c:pt idx="41723">
                  <c:v>1.845405</c:v>
                </c:pt>
                <c:pt idx="41724">
                  <c:v>1.8453980000000001</c:v>
                </c:pt>
                <c:pt idx="41725">
                  <c:v>1.845391</c:v>
                </c:pt>
                <c:pt idx="41726">
                  <c:v>1.845383</c:v>
                </c:pt>
                <c:pt idx="41727">
                  <c:v>1.8453759999999999</c:v>
                </c:pt>
                <c:pt idx="41728">
                  <c:v>1.845369</c:v>
                </c:pt>
                <c:pt idx="41729">
                  <c:v>1.845361</c:v>
                </c:pt>
                <c:pt idx="41730">
                  <c:v>1.8453539999999999</c:v>
                </c:pt>
                <c:pt idx="41731">
                  <c:v>1.8453470000000001</c:v>
                </c:pt>
                <c:pt idx="41732">
                  <c:v>1.845345</c:v>
                </c:pt>
                <c:pt idx="41733">
                  <c:v>1.845359</c:v>
                </c:pt>
                <c:pt idx="41734">
                  <c:v>1.8453740000000001</c:v>
                </c:pt>
                <c:pt idx="41735">
                  <c:v>1.845388</c:v>
                </c:pt>
                <c:pt idx="41736">
                  <c:v>1.8454029999999999</c:v>
                </c:pt>
                <c:pt idx="41737">
                  <c:v>1.8454170000000001</c:v>
                </c:pt>
                <c:pt idx="41738">
                  <c:v>1.845432</c:v>
                </c:pt>
                <c:pt idx="41739">
                  <c:v>1.8454459999999999</c:v>
                </c:pt>
                <c:pt idx="41740">
                  <c:v>1.845461</c:v>
                </c:pt>
                <c:pt idx="41741">
                  <c:v>1.845475</c:v>
                </c:pt>
                <c:pt idx="41742">
                  <c:v>1.8454889999999999</c:v>
                </c:pt>
                <c:pt idx="41743">
                  <c:v>1.845504</c:v>
                </c:pt>
                <c:pt idx="41744">
                  <c:v>1.845518</c:v>
                </c:pt>
                <c:pt idx="41745">
                  <c:v>1.8455330000000001</c:v>
                </c:pt>
                <c:pt idx="41746">
                  <c:v>1.845547</c:v>
                </c:pt>
                <c:pt idx="41747">
                  <c:v>1.8455619999999999</c:v>
                </c:pt>
                <c:pt idx="41748">
                  <c:v>1.845532</c:v>
                </c:pt>
                <c:pt idx="41749">
                  <c:v>1.8454630000000001</c:v>
                </c:pt>
                <c:pt idx="41750">
                  <c:v>1.845394</c:v>
                </c:pt>
                <c:pt idx="41751">
                  <c:v>1.8453250000000001</c:v>
                </c:pt>
                <c:pt idx="41752">
                  <c:v>1.845256</c:v>
                </c:pt>
                <c:pt idx="41753">
                  <c:v>1.8451869999999999</c:v>
                </c:pt>
                <c:pt idx="41754">
                  <c:v>1.845118</c:v>
                </c:pt>
                <c:pt idx="41755">
                  <c:v>1.8450500000000001</c:v>
                </c:pt>
                <c:pt idx="41756">
                  <c:v>1.844981</c:v>
                </c:pt>
                <c:pt idx="41757">
                  <c:v>1.8449120000000001</c:v>
                </c:pt>
                <c:pt idx="41758">
                  <c:v>1.844843</c:v>
                </c:pt>
                <c:pt idx="41759">
                  <c:v>1.8447739999999999</c:v>
                </c:pt>
                <c:pt idx="41760">
                  <c:v>1.844705</c:v>
                </c:pt>
                <c:pt idx="41761">
                  <c:v>1.8446359999999999</c:v>
                </c:pt>
                <c:pt idx="41762">
                  <c:v>1.844568</c:v>
                </c:pt>
                <c:pt idx="41763">
                  <c:v>1.8444990000000001</c:v>
                </c:pt>
                <c:pt idx="41764">
                  <c:v>1.8445199999999999</c:v>
                </c:pt>
                <c:pt idx="41765">
                  <c:v>1.844565</c:v>
                </c:pt>
                <c:pt idx="41766">
                  <c:v>1.8446089999999999</c:v>
                </c:pt>
                <c:pt idx="41767">
                  <c:v>1.844654</c:v>
                </c:pt>
                <c:pt idx="41768">
                  <c:v>1.8446990000000001</c:v>
                </c:pt>
                <c:pt idx="41769">
                  <c:v>1.8447439999999999</c:v>
                </c:pt>
                <c:pt idx="41770">
                  <c:v>1.844789</c:v>
                </c:pt>
                <c:pt idx="41771">
                  <c:v>1.8448340000000001</c:v>
                </c:pt>
                <c:pt idx="41772">
                  <c:v>1.8448789999999999</c:v>
                </c:pt>
                <c:pt idx="41773">
                  <c:v>1.844924</c:v>
                </c:pt>
                <c:pt idx="41774">
                  <c:v>1.8449690000000001</c:v>
                </c:pt>
                <c:pt idx="41775">
                  <c:v>1.8450139999999999</c:v>
                </c:pt>
                <c:pt idx="41776">
                  <c:v>1.8450580000000001</c:v>
                </c:pt>
                <c:pt idx="41777">
                  <c:v>1.8451029999999999</c:v>
                </c:pt>
                <c:pt idx="41778">
                  <c:v>1.845148</c:v>
                </c:pt>
                <c:pt idx="41779">
                  <c:v>1.8451900000000001</c:v>
                </c:pt>
                <c:pt idx="41780">
                  <c:v>1.8452040000000001</c:v>
                </c:pt>
                <c:pt idx="41781">
                  <c:v>1.8452189999999999</c:v>
                </c:pt>
                <c:pt idx="41782">
                  <c:v>1.845234</c:v>
                </c:pt>
                <c:pt idx="41783">
                  <c:v>1.845248</c:v>
                </c:pt>
                <c:pt idx="41784">
                  <c:v>1.8452630000000001</c:v>
                </c:pt>
                <c:pt idx="41785">
                  <c:v>1.8452770000000001</c:v>
                </c:pt>
                <c:pt idx="41786">
                  <c:v>1.8452919999999999</c:v>
                </c:pt>
                <c:pt idx="41787">
                  <c:v>1.8453059999999999</c:v>
                </c:pt>
                <c:pt idx="41788">
                  <c:v>1.845321</c:v>
                </c:pt>
                <c:pt idx="41789">
                  <c:v>1.8453349999999999</c:v>
                </c:pt>
                <c:pt idx="41790">
                  <c:v>1.84535</c:v>
                </c:pt>
                <c:pt idx="41791">
                  <c:v>1.845364</c:v>
                </c:pt>
                <c:pt idx="41792">
                  <c:v>1.8453790000000001</c:v>
                </c:pt>
                <c:pt idx="41793">
                  <c:v>1.8453930000000001</c:v>
                </c:pt>
                <c:pt idx="41794">
                  <c:v>1.8454079999999999</c:v>
                </c:pt>
                <c:pt idx="41795">
                  <c:v>1.845405</c:v>
                </c:pt>
                <c:pt idx="41796">
                  <c:v>1.8453809999999999</c:v>
                </c:pt>
                <c:pt idx="41797">
                  <c:v>1.8453580000000001</c:v>
                </c:pt>
                <c:pt idx="41798">
                  <c:v>1.845334</c:v>
                </c:pt>
                <c:pt idx="41799">
                  <c:v>1.8453109999999999</c:v>
                </c:pt>
                <c:pt idx="41800">
                  <c:v>1.8452869999999999</c:v>
                </c:pt>
                <c:pt idx="41801">
                  <c:v>1.845264</c:v>
                </c:pt>
                <c:pt idx="41802">
                  <c:v>1.84524</c:v>
                </c:pt>
                <c:pt idx="41803">
                  <c:v>1.8452170000000001</c:v>
                </c:pt>
                <c:pt idx="41804">
                  <c:v>1.8451930000000001</c:v>
                </c:pt>
                <c:pt idx="41805">
                  <c:v>1.84517</c:v>
                </c:pt>
                <c:pt idx="41806">
                  <c:v>1.845146</c:v>
                </c:pt>
                <c:pt idx="41807">
                  <c:v>1.8451230000000001</c:v>
                </c:pt>
                <c:pt idx="41808">
                  <c:v>1.845099</c:v>
                </c:pt>
                <c:pt idx="41809">
                  <c:v>1.845075</c:v>
                </c:pt>
                <c:pt idx="41810">
                  <c:v>1.8450519999999999</c:v>
                </c:pt>
                <c:pt idx="41811">
                  <c:v>1.8450009999999999</c:v>
                </c:pt>
                <c:pt idx="41812">
                  <c:v>1.8448899999999999</c:v>
                </c:pt>
                <c:pt idx="41813">
                  <c:v>1.844778</c:v>
                </c:pt>
                <c:pt idx="41814">
                  <c:v>1.8446659999999999</c:v>
                </c:pt>
                <c:pt idx="41815">
                  <c:v>1.8445549999999999</c:v>
                </c:pt>
                <c:pt idx="41816">
                  <c:v>1.8444430000000001</c:v>
                </c:pt>
                <c:pt idx="41817">
                  <c:v>1.8443320000000001</c:v>
                </c:pt>
                <c:pt idx="41818">
                  <c:v>1.84422</c:v>
                </c:pt>
                <c:pt idx="41819">
                  <c:v>1.8441080000000001</c:v>
                </c:pt>
                <c:pt idx="41820">
                  <c:v>1.8439970000000001</c:v>
                </c:pt>
                <c:pt idx="41821">
                  <c:v>1.843885</c:v>
                </c:pt>
                <c:pt idx="41822">
                  <c:v>1.8437730000000001</c:v>
                </c:pt>
                <c:pt idx="41823">
                  <c:v>1.8436619999999999</c:v>
                </c:pt>
                <c:pt idx="41824">
                  <c:v>1.84355</c:v>
                </c:pt>
                <c:pt idx="41825">
                  <c:v>1.8434379999999999</c:v>
                </c:pt>
                <c:pt idx="41826">
                  <c:v>1.8433269999999999</c:v>
                </c:pt>
                <c:pt idx="41827">
                  <c:v>1.843288</c:v>
                </c:pt>
                <c:pt idx="41828">
                  <c:v>1.8433489999999999</c:v>
                </c:pt>
                <c:pt idx="41829">
                  <c:v>1.8434090000000001</c:v>
                </c:pt>
                <c:pt idx="41830">
                  <c:v>1.8434699999999999</c:v>
                </c:pt>
                <c:pt idx="41831">
                  <c:v>1.8435299999999999</c:v>
                </c:pt>
                <c:pt idx="41832">
                  <c:v>1.843591</c:v>
                </c:pt>
                <c:pt idx="41833">
                  <c:v>1.8436509999999999</c:v>
                </c:pt>
                <c:pt idx="41834">
                  <c:v>1.843712</c:v>
                </c:pt>
                <c:pt idx="41835">
                  <c:v>1.8437730000000001</c:v>
                </c:pt>
                <c:pt idx="41836">
                  <c:v>1.8438330000000001</c:v>
                </c:pt>
                <c:pt idx="41837">
                  <c:v>1.8438939999999999</c:v>
                </c:pt>
                <c:pt idx="41838">
                  <c:v>1.8439540000000001</c:v>
                </c:pt>
                <c:pt idx="41839">
                  <c:v>1.844015</c:v>
                </c:pt>
                <c:pt idx="41840">
                  <c:v>1.8440749999999999</c:v>
                </c:pt>
                <c:pt idx="41841">
                  <c:v>1.844136</c:v>
                </c:pt>
                <c:pt idx="41842">
                  <c:v>1.8441970000000001</c:v>
                </c:pt>
                <c:pt idx="41843">
                  <c:v>1.84423</c:v>
                </c:pt>
                <c:pt idx="41844">
                  <c:v>1.8442510000000001</c:v>
                </c:pt>
                <c:pt idx="41845">
                  <c:v>1.844271</c:v>
                </c:pt>
                <c:pt idx="41846">
                  <c:v>1.844292</c:v>
                </c:pt>
                <c:pt idx="41847">
                  <c:v>1.8443130000000001</c:v>
                </c:pt>
                <c:pt idx="41848">
                  <c:v>1.844333</c:v>
                </c:pt>
                <c:pt idx="41849">
                  <c:v>1.844354</c:v>
                </c:pt>
                <c:pt idx="41850">
                  <c:v>1.8443750000000001</c:v>
                </c:pt>
                <c:pt idx="41851">
                  <c:v>1.844395</c:v>
                </c:pt>
                <c:pt idx="41852">
                  <c:v>1.8444160000000001</c:v>
                </c:pt>
                <c:pt idx="41853">
                  <c:v>1.8444370000000001</c:v>
                </c:pt>
                <c:pt idx="41854">
                  <c:v>1.844457</c:v>
                </c:pt>
                <c:pt idx="41855">
                  <c:v>1.8444780000000001</c:v>
                </c:pt>
                <c:pt idx="41856">
                  <c:v>1.8444990000000001</c:v>
                </c:pt>
                <c:pt idx="41857">
                  <c:v>1.844519</c:v>
                </c:pt>
                <c:pt idx="41858">
                  <c:v>1.8445400000000001</c:v>
                </c:pt>
                <c:pt idx="41859">
                  <c:v>1.844625</c:v>
                </c:pt>
                <c:pt idx="41860">
                  <c:v>1.844711</c:v>
                </c:pt>
                <c:pt idx="41861">
                  <c:v>1.844797</c:v>
                </c:pt>
                <c:pt idx="41862">
                  <c:v>1.844884</c:v>
                </c:pt>
                <c:pt idx="41863">
                  <c:v>1.84497</c:v>
                </c:pt>
                <c:pt idx="41864">
                  <c:v>1.845056</c:v>
                </c:pt>
                <c:pt idx="41865">
                  <c:v>1.8451420000000001</c:v>
                </c:pt>
                <c:pt idx="41866">
                  <c:v>1.845229</c:v>
                </c:pt>
                <c:pt idx="41867">
                  <c:v>1.845315</c:v>
                </c:pt>
                <c:pt idx="41868">
                  <c:v>1.8454010000000001</c:v>
                </c:pt>
                <c:pt idx="41869">
                  <c:v>1.845488</c:v>
                </c:pt>
                <c:pt idx="41870">
                  <c:v>1.845574</c:v>
                </c:pt>
                <c:pt idx="41871">
                  <c:v>1.8456600000000001</c:v>
                </c:pt>
                <c:pt idx="41872">
                  <c:v>1.8457460000000001</c:v>
                </c:pt>
                <c:pt idx="41873">
                  <c:v>1.8458319999999999</c:v>
                </c:pt>
                <c:pt idx="41874">
                  <c:v>1.845874</c:v>
                </c:pt>
                <c:pt idx="41875">
                  <c:v>1.8458110000000001</c:v>
                </c:pt>
                <c:pt idx="41876">
                  <c:v>1.8457490000000001</c:v>
                </c:pt>
                <c:pt idx="41877">
                  <c:v>1.8456870000000001</c:v>
                </c:pt>
                <c:pt idx="41878">
                  <c:v>1.8456250000000001</c:v>
                </c:pt>
                <c:pt idx="41879">
                  <c:v>1.8455630000000001</c:v>
                </c:pt>
                <c:pt idx="41880">
                  <c:v>1.8455010000000001</c:v>
                </c:pt>
                <c:pt idx="41881">
                  <c:v>1.8454379999999999</c:v>
                </c:pt>
                <c:pt idx="41882">
                  <c:v>1.8453759999999999</c:v>
                </c:pt>
                <c:pt idx="41883">
                  <c:v>1.8453139999999999</c:v>
                </c:pt>
                <c:pt idx="41884">
                  <c:v>1.8452519999999999</c:v>
                </c:pt>
                <c:pt idx="41885">
                  <c:v>1.8451900000000001</c:v>
                </c:pt>
                <c:pt idx="41886">
                  <c:v>1.845127</c:v>
                </c:pt>
                <c:pt idx="41887">
                  <c:v>1.845065</c:v>
                </c:pt>
                <c:pt idx="41888">
                  <c:v>1.8450029999999999</c:v>
                </c:pt>
                <c:pt idx="41889">
                  <c:v>1.8449409999999999</c:v>
                </c:pt>
                <c:pt idx="41890">
                  <c:v>1.844903</c:v>
                </c:pt>
                <c:pt idx="41891">
                  <c:v>1.844878</c:v>
                </c:pt>
                <c:pt idx="41892">
                  <c:v>1.8448519999999999</c:v>
                </c:pt>
                <c:pt idx="41893">
                  <c:v>1.844827</c:v>
                </c:pt>
                <c:pt idx="41894">
                  <c:v>1.8448009999999999</c:v>
                </c:pt>
                <c:pt idx="41895">
                  <c:v>1.844776</c:v>
                </c:pt>
                <c:pt idx="41896">
                  <c:v>1.8447499999999999</c:v>
                </c:pt>
                <c:pt idx="41897">
                  <c:v>1.8447249999999999</c:v>
                </c:pt>
                <c:pt idx="41898">
                  <c:v>1.8446990000000001</c:v>
                </c:pt>
                <c:pt idx="41899">
                  <c:v>1.8446739999999999</c:v>
                </c:pt>
                <c:pt idx="41900">
                  <c:v>1.8446480000000001</c:v>
                </c:pt>
                <c:pt idx="41901">
                  <c:v>1.8446229999999999</c:v>
                </c:pt>
                <c:pt idx="41902">
                  <c:v>1.844597</c:v>
                </c:pt>
                <c:pt idx="41903">
                  <c:v>1.8445720000000001</c:v>
                </c:pt>
                <c:pt idx="41904">
                  <c:v>1.844546</c:v>
                </c:pt>
                <c:pt idx="41905">
                  <c:v>1.8445229999999999</c:v>
                </c:pt>
                <c:pt idx="41906">
                  <c:v>1.8445910000000001</c:v>
                </c:pt>
                <c:pt idx="41907">
                  <c:v>1.8446579999999999</c:v>
                </c:pt>
                <c:pt idx="41908">
                  <c:v>1.8447249999999999</c:v>
                </c:pt>
                <c:pt idx="41909">
                  <c:v>1.844792</c:v>
                </c:pt>
                <c:pt idx="41910">
                  <c:v>1.8448599999999999</c:v>
                </c:pt>
                <c:pt idx="41911">
                  <c:v>1.844927</c:v>
                </c:pt>
                <c:pt idx="41912">
                  <c:v>1.844994</c:v>
                </c:pt>
                <c:pt idx="41913">
                  <c:v>1.8450610000000001</c:v>
                </c:pt>
                <c:pt idx="41914">
                  <c:v>1.845129</c:v>
                </c:pt>
                <c:pt idx="41915">
                  <c:v>1.8451960000000001</c:v>
                </c:pt>
                <c:pt idx="41916">
                  <c:v>1.8452630000000001</c:v>
                </c:pt>
                <c:pt idx="41917">
                  <c:v>1.8453299999999999</c:v>
                </c:pt>
                <c:pt idx="41918">
                  <c:v>1.845397</c:v>
                </c:pt>
                <c:pt idx="41919">
                  <c:v>1.845464</c:v>
                </c:pt>
                <c:pt idx="41920">
                  <c:v>1.845532</c:v>
                </c:pt>
                <c:pt idx="41921">
                  <c:v>1.845599</c:v>
                </c:pt>
                <c:pt idx="41922">
                  <c:v>1.845591</c:v>
                </c:pt>
                <c:pt idx="41923">
                  <c:v>1.845569</c:v>
                </c:pt>
                <c:pt idx="41924">
                  <c:v>1.845548</c:v>
                </c:pt>
                <c:pt idx="41925">
                  <c:v>1.845526</c:v>
                </c:pt>
                <c:pt idx="41926">
                  <c:v>1.845504</c:v>
                </c:pt>
                <c:pt idx="41927">
                  <c:v>1.845483</c:v>
                </c:pt>
                <c:pt idx="41928">
                  <c:v>1.845461</c:v>
                </c:pt>
                <c:pt idx="41929">
                  <c:v>1.8454390000000001</c:v>
                </c:pt>
                <c:pt idx="41930">
                  <c:v>1.845418</c:v>
                </c:pt>
                <c:pt idx="41931">
                  <c:v>1.845396</c:v>
                </c:pt>
                <c:pt idx="41932">
                  <c:v>1.8453740000000001</c:v>
                </c:pt>
                <c:pt idx="41933">
                  <c:v>1.845353</c:v>
                </c:pt>
                <c:pt idx="41934">
                  <c:v>1.8453310000000001</c:v>
                </c:pt>
                <c:pt idx="41935">
                  <c:v>1.8453090000000001</c:v>
                </c:pt>
                <c:pt idx="41936">
                  <c:v>1.845288</c:v>
                </c:pt>
                <c:pt idx="41937">
                  <c:v>1.8452679999999999</c:v>
                </c:pt>
                <c:pt idx="41938">
                  <c:v>1.8452949999999999</c:v>
                </c:pt>
                <c:pt idx="41939">
                  <c:v>1.845323</c:v>
                </c:pt>
                <c:pt idx="41940">
                  <c:v>1.845351</c:v>
                </c:pt>
                <c:pt idx="41941">
                  <c:v>1.8453790000000001</c:v>
                </c:pt>
                <c:pt idx="41942">
                  <c:v>1.8454060000000001</c:v>
                </c:pt>
                <c:pt idx="41943">
                  <c:v>1.845434</c:v>
                </c:pt>
                <c:pt idx="41944">
                  <c:v>1.8454619999999999</c:v>
                </c:pt>
                <c:pt idx="41945">
                  <c:v>1.8454889999999999</c:v>
                </c:pt>
                <c:pt idx="41946">
                  <c:v>1.8455170000000001</c:v>
                </c:pt>
                <c:pt idx="41947">
                  <c:v>1.845545</c:v>
                </c:pt>
                <c:pt idx="41948">
                  <c:v>1.8455729999999999</c:v>
                </c:pt>
                <c:pt idx="41949">
                  <c:v>1.8455999999999999</c:v>
                </c:pt>
                <c:pt idx="41950">
                  <c:v>1.845628</c:v>
                </c:pt>
                <c:pt idx="41951">
                  <c:v>1.845656</c:v>
                </c:pt>
                <c:pt idx="41952">
                  <c:v>1.8456840000000001</c:v>
                </c:pt>
                <c:pt idx="41953">
                  <c:v>1.8457440000000001</c:v>
                </c:pt>
                <c:pt idx="41954">
                  <c:v>1.845872</c:v>
                </c:pt>
                <c:pt idx="41955">
                  <c:v>1.846001</c:v>
                </c:pt>
                <c:pt idx="41956">
                  <c:v>1.84613</c:v>
                </c:pt>
                <c:pt idx="41957">
                  <c:v>1.8462590000000001</c:v>
                </c:pt>
                <c:pt idx="41958">
                  <c:v>1.8463879999999999</c:v>
                </c:pt>
                <c:pt idx="41959">
                  <c:v>1.846516</c:v>
                </c:pt>
                <c:pt idx="41960">
                  <c:v>1.8466450000000001</c:v>
                </c:pt>
                <c:pt idx="41961">
                  <c:v>1.8467739999999999</c:v>
                </c:pt>
                <c:pt idx="41962">
                  <c:v>1.846903</c:v>
                </c:pt>
                <c:pt idx="41963">
                  <c:v>1.847032</c:v>
                </c:pt>
                <c:pt idx="41964">
                  <c:v>1.8471610000000001</c:v>
                </c:pt>
                <c:pt idx="41965">
                  <c:v>1.8472900000000001</c:v>
                </c:pt>
                <c:pt idx="41966">
                  <c:v>1.8474189999999999</c:v>
                </c:pt>
                <c:pt idx="41967">
                  <c:v>1.847548</c:v>
                </c:pt>
                <c:pt idx="41968">
                  <c:v>1.847677</c:v>
                </c:pt>
                <c:pt idx="41969">
                  <c:v>1.847742</c:v>
                </c:pt>
                <c:pt idx="41970">
                  <c:v>1.847769</c:v>
                </c:pt>
                <c:pt idx="41971">
                  <c:v>1.847796</c:v>
                </c:pt>
                <c:pt idx="41972">
                  <c:v>1.8478220000000001</c:v>
                </c:pt>
                <c:pt idx="41973">
                  <c:v>1.8478490000000001</c:v>
                </c:pt>
                <c:pt idx="41974">
                  <c:v>1.8478760000000001</c:v>
                </c:pt>
                <c:pt idx="41975">
                  <c:v>1.8479030000000001</c:v>
                </c:pt>
                <c:pt idx="41976">
                  <c:v>1.8479300000000001</c:v>
                </c:pt>
                <c:pt idx="41977">
                  <c:v>1.8479559999999999</c:v>
                </c:pt>
                <c:pt idx="41978">
                  <c:v>1.8479829999999999</c:v>
                </c:pt>
                <c:pt idx="41979">
                  <c:v>1.8480099999999999</c:v>
                </c:pt>
                <c:pt idx="41980">
                  <c:v>1.8480369999999999</c:v>
                </c:pt>
                <c:pt idx="41981">
                  <c:v>1.848063</c:v>
                </c:pt>
                <c:pt idx="41982">
                  <c:v>1.84809</c:v>
                </c:pt>
                <c:pt idx="41983">
                  <c:v>1.848117</c:v>
                </c:pt>
                <c:pt idx="41984">
                  <c:v>1.848144</c:v>
                </c:pt>
                <c:pt idx="41985">
                  <c:v>1.8484449999999999</c:v>
                </c:pt>
                <c:pt idx="41986">
                  <c:v>1.848776</c:v>
                </c:pt>
                <c:pt idx="41987">
                  <c:v>1.8491059999999999</c:v>
                </c:pt>
                <c:pt idx="41988">
                  <c:v>1.8494360000000001</c:v>
                </c:pt>
                <c:pt idx="41989">
                  <c:v>1.8497669999999999</c:v>
                </c:pt>
                <c:pt idx="41990">
                  <c:v>1.8500970000000001</c:v>
                </c:pt>
                <c:pt idx="41991">
                  <c:v>1.850428</c:v>
                </c:pt>
                <c:pt idx="41992">
                  <c:v>1.8507579999999999</c:v>
                </c:pt>
                <c:pt idx="41993">
                  <c:v>1.8510880000000001</c:v>
                </c:pt>
                <c:pt idx="41994">
                  <c:v>1.8514189999999999</c:v>
                </c:pt>
                <c:pt idx="41995">
                  <c:v>1.8517490000000001</c:v>
                </c:pt>
                <c:pt idx="41996">
                  <c:v>1.8520799999999999</c:v>
                </c:pt>
                <c:pt idx="41997">
                  <c:v>1.8524099999999999</c:v>
                </c:pt>
                <c:pt idx="41998">
                  <c:v>1.8527400000000001</c:v>
                </c:pt>
                <c:pt idx="41999">
                  <c:v>1.8530709999999999</c:v>
                </c:pt>
                <c:pt idx="42000">
                  <c:v>1.85331</c:v>
                </c:pt>
                <c:pt idx="42001">
                  <c:v>1.853299</c:v>
                </c:pt>
                <c:pt idx="42002">
                  <c:v>1.853289</c:v>
                </c:pt>
                <c:pt idx="42003">
                  <c:v>1.853278</c:v>
                </c:pt>
                <c:pt idx="42004">
                  <c:v>1.853267</c:v>
                </c:pt>
                <c:pt idx="42005">
                  <c:v>1.853256</c:v>
                </c:pt>
                <c:pt idx="42006">
                  <c:v>1.853245</c:v>
                </c:pt>
                <c:pt idx="42007">
                  <c:v>1.853234</c:v>
                </c:pt>
                <c:pt idx="42008">
                  <c:v>1.8532230000000001</c:v>
                </c:pt>
                <c:pt idx="42009">
                  <c:v>1.8532120000000001</c:v>
                </c:pt>
                <c:pt idx="42010">
                  <c:v>1.8532010000000001</c:v>
                </c:pt>
                <c:pt idx="42011">
                  <c:v>1.8531899999999999</c:v>
                </c:pt>
                <c:pt idx="42012">
                  <c:v>1.8531789999999999</c:v>
                </c:pt>
                <c:pt idx="42013">
                  <c:v>1.8531679999999999</c:v>
                </c:pt>
                <c:pt idx="42014">
                  <c:v>1.8531569999999999</c:v>
                </c:pt>
                <c:pt idx="42015">
                  <c:v>1.853146</c:v>
                </c:pt>
                <c:pt idx="42016">
                  <c:v>1.8531880000000001</c:v>
                </c:pt>
                <c:pt idx="42017">
                  <c:v>1.853259</c:v>
                </c:pt>
                <c:pt idx="42018">
                  <c:v>1.8533299999999999</c:v>
                </c:pt>
                <c:pt idx="42019">
                  <c:v>1.853402</c:v>
                </c:pt>
                <c:pt idx="42020">
                  <c:v>1.8534729999999999</c:v>
                </c:pt>
                <c:pt idx="42021">
                  <c:v>1.8535440000000001</c:v>
                </c:pt>
                <c:pt idx="42022">
                  <c:v>1.8536159999999999</c:v>
                </c:pt>
                <c:pt idx="42023">
                  <c:v>1.8536870000000001</c:v>
                </c:pt>
                <c:pt idx="42024">
                  <c:v>1.853758</c:v>
                </c:pt>
                <c:pt idx="42025">
                  <c:v>1.8538289999999999</c:v>
                </c:pt>
                <c:pt idx="42026">
                  <c:v>1.853901</c:v>
                </c:pt>
                <c:pt idx="42027">
                  <c:v>1.853972</c:v>
                </c:pt>
                <c:pt idx="42028">
                  <c:v>1.8540430000000001</c:v>
                </c:pt>
                <c:pt idx="42029">
                  <c:v>1.854115</c:v>
                </c:pt>
                <c:pt idx="42030">
                  <c:v>1.8541859999999999</c:v>
                </c:pt>
                <c:pt idx="42031">
                  <c:v>1.854257</c:v>
                </c:pt>
                <c:pt idx="42032">
                  <c:v>1.854277</c:v>
                </c:pt>
                <c:pt idx="42033">
                  <c:v>1.8541970000000001</c:v>
                </c:pt>
                <c:pt idx="42034">
                  <c:v>1.854117</c:v>
                </c:pt>
                <c:pt idx="42035">
                  <c:v>1.8540380000000001</c:v>
                </c:pt>
                <c:pt idx="42036">
                  <c:v>1.853958</c:v>
                </c:pt>
                <c:pt idx="42037">
                  <c:v>1.8538779999999999</c:v>
                </c:pt>
                <c:pt idx="42038">
                  <c:v>1.8537980000000001</c:v>
                </c:pt>
                <c:pt idx="42039">
                  <c:v>1.8537189999999999</c:v>
                </c:pt>
                <c:pt idx="42040">
                  <c:v>1.853639</c:v>
                </c:pt>
                <c:pt idx="42041">
                  <c:v>1.853559</c:v>
                </c:pt>
                <c:pt idx="42042">
                  <c:v>1.8534790000000001</c:v>
                </c:pt>
                <c:pt idx="42043">
                  <c:v>1.853399</c:v>
                </c:pt>
                <c:pt idx="42044">
                  <c:v>1.8533200000000001</c:v>
                </c:pt>
                <c:pt idx="42045">
                  <c:v>1.85324</c:v>
                </c:pt>
                <c:pt idx="42046">
                  <c:v>1.8531599999999999</c:v>
                </c:pt>
                <c:pt idx="42047">
                  <c:v>1.8530800000000001</c:v>
                </c:pt>
                <c:pt idx="42048">
                  <c:v>1.8530089999999999</c:v>
                </c:pt>
                <c:pt idx="42049">
                  <c:v>1.8529450000000001</c:v>
                </c:pt>
                <c:pt idx="42050">
                  <c:v>1.852881</c:v>
                </c:pt>
                <c:pt idx="42051">
                  <c:v>1.8528169999999999</c:v>
                </c:pt>
                <c:pt idx="42052">
                  <c:v>1.852752</c:v>
                </c:pt>
                <c:pt idx="42053">
                  <c:v>1.8526879999999999</c:v>
                </c:pt>
                <c:pt idx="42054">
                  <c:v>1.852624</c:v>
                </c:pt>
                <c:pt idx="42055">
                  <c:v>1.85256</c:v>
                </c:pt>
                <c:pt idx="42056">
                  <c:v>1.852495</c:v>
                </c:pt>
                <c:pt idx="42057">
                  <c:v>1.8524309999999999</c:v>
                </c:pt>
                <c:pt idx="42058">
                  <c:v>1.8523670000000001</c:v>
                </c:pt>
                <c:pt idx="42059">
                  <c:v>1.852303</c:v>
                </c:pt>
                <c:pt idx="42060">
                  <c:v>1.852239</c:v>
                </c:pt>
                <c:pt idx="42061">
                  <c:v>1.852174</c:v>
                </c:pt>
                <c:pt idx="42062">
                  <c:v>1.8521099999999999</c:v>
                </c:pt>
                <c:pt idx="42063">
                  <c:v>1.8520460000000001</c:v>
                </c:pt>
                <c:pt idx="42064">
                  <c:v>1.8520719999999999</c:v>
                </c:pt>
                <c:pt idx="42065">
                  <c:v>1.8521160000000001</c:v>
                </c:pt>
                <c:pt idx="42066">
                  <c:v>1.85216</c:v>
                </c:pt>
                <c:pt idx="42067">
                  <c:v>1.852203</c:v>
                </c:pt>
                <c:pt idx="42068">
                  <c:v>1.852247</c:v>
                </c:pt>
                <c:pt idx="42069">
                  <c:v>1.8522909999999999</c:v>
                </c:pt>
                <c:pt idx="42070">
                  <c:v>1.8523339999999999</c:v>
                </c:pt>
                <c:pt idx="42071">
                  <c:v>1.8523780000000001</c:v>
                </c:pt>
                <c:pt idx="42072">
                  <c:v>1.852422</c:v>
                </c:pt>
                <c:pt idx="42073">
                  <c:v>1.852465</c:v>
                </c:pt>
                <c:pt idx="42074">
                  <c:v>1.852509</c:v>
                </c:pt>
                <c:pt idx="42075">
                  <c:v>1.8525529999999999</c:v>
                </c:pt>
                <c:pt idx="42076">
                  <c:v>1.8525959999999999</c:v>
                </c:pt>
                <c:pt idx="42077">
                  <c:v>1.8526400000000001</c:v>
                </c:pt>
                <c:pt idx="42078">
                  <c:v>1.852684</c:v>
                </c:pt>
                <c:pt idx="42079">
                  <c:v>1.852705</c:v>
                </c:pt>
                <c:pt idx="42080">
                  <c:v>1.8526</c:v>
                </c:pt>
                <c:pt idx="42081">
                  <c:v>1.8524940000000001</c:v>
                </c:pt>
                <c:pt idx="42082">
                  <c:v>1.8523879999999999</c:v>
                </c:pt>
                <c:pt idx="42083">
                  <c:v>1.8522829999999999</c:v>
                </c:pt>
                <c:pt idx="42084">
                  <c:v>1.852177</c:v>
                </c:pt>
                <c:pt idx="42085">
                  <c:v>1.8520719999999999</c:v>
                </c:pt>
                <c:pt idx="42086">
                  <c:v>1.851966</c:v>
                </c:pt>
                <c:pt idx="42087">
                  <c:v>1.8518600000000001</c:v>
                </c:pt>
                <c:pt idx="42088">
                  <c:v>1.851755</c:v>
                </c:pt>
                <c:pt idx="42089">
                  <c:v>1.85165</c:v>
                </c:pt>
                <c:pt idx="42090">
                  <c:v>1.8515440000000001</c:v>
                </c:pt>
                <c:pt idx="42091">
                  <c:v>1.8514379999999999</c:v>
                </c:pt>
                <c:pt idx="42092">
                  <c:v>1.8513329999999999</c:v>
                </c:pt>
                <c:pt idx="42093">
                  <c:v>1.851227</c:v>
                </c:pt>
                <c:pt idx="42094">
                  <c:v>1.8511219999999999</c:v>
                </c:pt>
                <c:pt idx="42095">
                  <c:v>1.851132</c:v>
                </c:pt>
                <c:pt idx="42096">
                  <c:v>1.851286</c:v>
                </c:pt>
                <c:pt idx="42097">
                  <c:v>1.8514390000000001</c:v>
                </c:pt>
                <c:pt idx="42098">
                  <c:v>1.851593</c:v>
                </c:pt>
                <c:pt idx="42099">
                  <c:v>1.851747</c:v>
                </c:pt>
                <c:pt idx="42100">
                  <c:v>1.8519000000000001</c:v>
                </c:pt>
                <c:pt idx="42101">
                  <c:v>1.8520540000000001</c:v>
                </c:pt>
                <c:pt idx="42102">
                  <c:v>1.8522080000000001</c:v>
                </c:pt>
                <c:pt idx="42103">
                  <c:v>1.8523609999999999</c:v>
                </c:pt>
                <c:pt idx="42104">
                  <c:v>1.8525149999999999</c:v>
                </c:pt>
                <c:pt idx="42105">
                  <c:v>1.8526689999999999</c:v>
                </c:pt>
                <c:pt idx="42106">
                  <c:v>1.852822</c:v>
                </c:pt>
                <c:pt idx="42107">
                  <c:v>1.852976</c:v>
                </c:pt>
                <c:pt idx="42108">
                  <c:v>1.8531299999999999</c:v>
                </c:pt>
                <c:pt idx="42109">
                  <c:v>1.8532839999999999</c:v>
                </c:pt>
                <c:pt idx="42110">
                  <c:v>1.853437</c:v>
                </c:pt>
                <c:pt idx="42111">
                  <c:v>1.853505</c:v>
                </c:pt>
                <c:pt idx="42112">
                  <c:v>1.8535539999999999</c:v>
                </c:pt>
                <c:pt idx="42113">
                  <c:v>1.8536029999999999</c:v>
                </c:pt>
                <c:pt idx="42114">
                  <c:v>1.8536509999999999</c:v>
                </c:pt>
                <c:pt idx="42115">
                  <c:v>1.8536999999999999</c:v>
                </c:pt>
                <c:pt idx="42116">
                  <c:v>1.853748</c:v>
                </c:pt>
                <c:pt idx="42117">
                  <c:v>1.8537969999999999</c:v>
                </c:pt>
                <c:pt idx="42118">
                  <c:v>1.853845</c:v>
                </c:pt>
                <c:pt idx="42119">
                  <c:v>1.8538939999999999</c:v>
                </c:pt>
                <c:pt idx="42120">
                  <c:v>1.8539429999999999</c:v>
                </c:pt>
                <c:pt idx="42121">
                  <c:v>1.8539909999999999</c:v>
                </c:pt>
                <c:pt idx="42122">
                  <c:v>1.8540399999999999</c:v>
                </c:pt>
                <c:pt idx="42123">
                  <c:v>1.854088</c:v>
                </c:pt>
                <c:pt idx="42124">
                  <c:v>1.8541369999999999</c:v>
                </c:pt>
                <c:pt idx="42125">
                  <c:v>1.8541859999999999</c:v>
                </c:pt>
                <c:pt idx="42126">
                  <c:v>1.8542259999999999</c:v>
                </c:pt>
                <c:pt idx="42127">
                  <c:v>1.8541920000000001</c:v>
                </c:pt>
                <c:pt idx="42128">
                  <c:v>1.854158</c:v>
                </c:pt>
                <c:pt idx="42129">
                  <c:v>1.8541240000000001</c:v>
                </c:pt>
                <c:pt idx="42130">
                  <c:v>1.8540890000000001</c:v>
                </c:pt>
                <c:pt idx="42131">
                  <c:v>1.854055</c:v>
                </c:pt>
                <c:pt idx="42132">
                  <c:v>1.8540209999999999</c:v>
                </c:pt>
                <c:pt idx="42133">
                  <c:v>1.8539859999999999</c:v>
                </c:pt>
                <c:pt idx="42134">
                  <c:v>1.853952</c:v>
                </c:pt>
                <c:pt idx="42135">
                  <c:v>1.853918</c:v>
                </c:pt>
                <c:pt idx="42136">
                  <c:v>1.8538840000000001</c:v>
                </c:pt>
                <c:pt idx="42137">
                  <c:v>1.8538490000000001</c:v>
                </c:pt>
                <c:pt idx="42138">
                  <c:v>1.853815</c:v>
                </c:pt>
                <c:pt idx="42139">
                  <c:v>1.8537809999999999</c:v>
                </c:pt>
                <c:pt idx="42140">
                  <c:v>1.8537459999999999</c:v>
                </c:pt>
                <c:pt idx="42141">
                  <c:v>1.853712</c:v>
                </c:pt>
                <c:pt idx="42142">
                  <c:v>1.8536779999999999</c:v>
                </c:pt>
                <c:pt idx="42143">
                  <c:v>1.8537049999999999</c:v>
                </c:pt>
                <c:pt idx="42144">
                  <c:v>1.8537380000000001</c:v>
                </c:pt>
                <c:pt idx="42145">
                  <c:v>1.8537710000000001</c:v>
                </c:pt>
                <c:pt idx="42146">
                  <c:v>1.853804</c:v>
                </c:pt>
                <c:pt idx="42147">
                  <c:v>1.853836</c:v>
                </c:pt>
                <c:pt idx="42148">
                  <c:v>1.853869</c:v>
                </c:pt>
                <c:pt idx="42149">
                  <c:v>1.8539019999999999</c:v>
                </c:pt>
                <c:pt idx="42150">
                  <c:v>1.8539350000000001</c:v>
                </c:pt>
                <c:pt idx="42151">
                  <c:v>1.8539680000000001</c:v>
                </c:pt>
                <c:pt idx="42152">
                  <c:v>1.854001</c:v>
                </c:pt>
                <c:pt idx="42153">
                  <c:v>1.854034</c:v>
                </c:pt>
                <c:pt idx="42154">
                  <c:v>1.8540669999999999</c:v>
                </c:pt>
                <c:pt idx="42155">
                  <c:v>1.8541000000000001</c:v>
                </c:pt>
                <c:pt idx="42156">
                  <c:v>1.854133</c:v>
                </c:pt>
                <c:pt idx="42157">
                  <c:v>1.854166</c:v>
                </c:pt>
                <c:pt idx="42158">
                  <c:v>1.8541479999999999</c:v>
                </c:pt>
                <c:pt idx="42159">
                  <c:v>1.853907</c:v>
                </c:pt>
                <c:pt idx="42160">
                  <c:v>1.8536649999999999</c:v>
                </c:pt>
                <c:pt idx="42161">
                  <c:v>1.853424</c:v>
                </c:pt>
                <c:pt idx="42162">
                  <c:v>1.853183</c:v>
                </c:pt>
                <c:pt idx="42163">
                  <c:v>1.8529420000000001</c:v>
                </c:pt>
                <c:pt idx="42164">
                  <c:v>1.8527</c:v>
                </c:pt>
                <c:pt idx="42165">
                  <c:v>1.8524590000000001</c:v>
                </c:pt>
                <c:pt idx="42166">
                  <c:v>1.8522179999999999</c:v>
                </c:pt>
                <c:pt idx="42167">
                  <c:v>1.851977</c:v>
                </c:pt>
                <c:pt idx="42168">
                  <c:v>1.8517349999999999</c:v>
                </c:pt>
                <c:pt idx="42169">
                  <c:v>1.851494</c:v>
                </c:pt>
                <c:pt idx="42170">
                  <c:v>1.851253</c:v>
                </c:pt>
                <c:pt idx="42171">
                  <c:v>1.851011</c:v>
                </c:pt>
                <c:pt idx="42172">
                  <c:v>1.85077</c:v>
                </c:pt>
                <c:pt idx="42173">
                  <c:v>1.8505290000000001</c:v>
                </c:pt>
                <c:pt idx="42174">
                  <c:v>1.8504780000000001</c:v>
                </c:pt>
                <c:pt idx="42175">
                  <c:v>1.85066</c:v>
                </c:pt>
                <c:pt idx="42176">
                  <c:v>1.850841</c:v>
                </c:pt>
                <c:pt idx="42177">
                  <c:v>1.8510219999999999</c:v>
                </c:pt>
                <c:pt idx="42178">
                  <c:v>1.8512040000000001</c:v>
                </c:pt>
                <c:pt idx="42179">
                  <c:v>1.8513850000000001</c:v>
                </c:pt>
                <c:pt idx="42180">
                  <c:v>1.851567</c:v>
                </c:pt>
                <c:pt idx="42181">
                  <c:v>1.8517479999999999</c:v>
                </c:pt>
                <c:pt idx="42182">
                  <c:v>1.8519300000000001</c:v>
                </c:pt>
                <c:pt idx="42183">
                  <c:v>1.8521110000000001</c:v>
                </c:pt>
                <c:pt idx="42184">
                  <c:v>1.852293</c:v>
                </c:pt>
                <c:pt idx="42185">
                  <c:v>1.852474</c:v>
                </c:pt>
                <c:pt idx="42186">
                  <c:v>1.8526560000000001</c:v>
                </c:pt>
                <c:pt idx="42187">
                  <c:v>1.8528370000000001</c:v>
                </c:pt>
                <c:pt idx="42188">
                  <c:v>1.853019</c:v>
                </c:pt>
                <c:pt idx="42189">
                  <c:v>1.8532</c:v>
                </c:pt>
                <c:pt idx="42190">
                  <c:v>1.853291</c:v>
                </c:pt>
                <c:pt idx="42191">
                  <c:v>1.8533580000000001</c:v>
                </c:pt>
                <c:pt idx="42192">
                  <c:v>1.8534250000000001</c:v>
                </c:pt>
                <c:pt idx="42193">
                  <c:v>1.8534919999999999</c:v>
                </c:pt>
                <c:pt idx="42194">
                  <c:v>1.853559</c:v>
                </c:pt>
                <c:pt idx="42195">
                  <c:v>1.8536250000000001</c:v>
                </c:pt>
                <c:pt idx="42196">
                  <c:v>1.8536919999999999</c:v>
                </c:pt>
                <c:pt idx="42197">
                  <c:v>1.8537589999999999</c:v>
                </c:pt>
                <c:pt idx="42198">
                  <c:v>1.853826</c:v>
                </c:pt>
                <c:pt idx="42199">
                  <c:v>1.8538920000000001</c:v>
                </c:pt>
                <c:pt idx="42200">
                  <c:v>1.8539589999999999</c:v>
                </c:pt>
                <c:pt idx="42201">
                  <c:v>1.854026</c:v>
                </c:pt>
                <c:pt idx="42202">
                  <c:v>1.854093</c:v>
                </c:pt>
                <c:pt idx="42203">
                  <c:v>1.8541589999999999</c:v>
                </c:pt>
                <c:pt idx="42204">
                  <c:v>1.8542259999999999</c:v>
                </c:pt>
                <c:pt idx="42205">
                  <c:v>1.854282</c:v>
                </c:pt>
                <c:pt idx="42206">
                  <c:v>1.8542529999999999</c:v>
                </c:pt>
                <c:pt idx="42207">
                  <c:v>1.8542240000000001</c:v>
                </c:pt>
                <c:pt idx="42208">
                  <c:v>1.8541939999999999</c:v>
                </c:pt>
                <c:pt idx="42209">
                  <c:v>1.8541650000000001</c:v>
                </c:pt>
                <c:pt idx="42210">
                  <c:v>1.854136</c:v>
                </c:pt>
                <c:pt idx="42211">
                  <c:v>1.8541069999999999</c:v>
                </c:pt>
                <c:pt idx="42212">
                  <c:v>1.854077</c:v>
                </c:pt>
                <c:pt idx="42213">
                  <c:v>1.8540479999999999</c:v>
                </c:pt>
                <c:pt idx="42214">
                  <c:v>1.8540190000000001</c:v>
                </c:pt>
                <c:pt idx="42215">
                  <c:v>1.8539890000000001</c:v>
                </c:pt>
                <c:pt idx="42216">
                  <c:v>1.8539600000000001</c:v>
                </c:pt>
                <c:pt idx="42217">
                  <c:v>1.853931</c:v>
                </c:pt>
                <c:pt idx="42218">
                  <c:v>1.8539019999999999</c:v>
                </c:pt>
                <c:pt idx="42219">
                  <c:v>1.853872</c:v>
                </c:pt>
                <c:pt idx="42220">
                  <c:v>1.8538429999999999</c:v>
                </c:pt>
                <c:pt idx="42221">
                  <c:v>1.8538460000000001</c:v>
                </c:pt>
                <c:pt idx="42222">
                  <c:v>1.8538870000000001</c:v>
                </c:pt>
                <c:pt idx="42223">
                  <c:v>1.853928</c:v>
                </c:pt>
                <c:pt idx="42224">
                  <c:v>1.853969</c:v>
                </c:pt>
                <c:pt idx="42225">
                  <c:v>1.8540099999999999</c:v>
                </c:pt>
                <c:pt idx="42226">
                  <c:v>1.8540509999999999</c:v>
                </c:pt>
                <c:pt idx="42227">
                  <c:v>1.8540909999999999</c:v>
                </c:pt>
                <c:pt idx="42228">
                  <c:v>1.8541319999999999</c:v>
                </c:pt>
                <c:pt idx="42229">
                  <c:v>1.8541730000000001</c:v>
                </c:pt>
                <c:pt idx="42230">
                  <c:v>1.854214</c:v>
                </c:pt>
                <c:pt idx="42231">
                  <c:v>1.854255</c:v>
                </c:pt>
                <c:pt idx="42232">
                  <c:v>1.8542959999999999</c:v>
                </c:pt>
                <c:pt idx="42233">
                  <c:v>1.8543369999999999</c:v>
                </c:pt>
                <c:pt idx="42234">
                  <c:v>1.8543769999999999</c:v>
                </c:pt>
                <c:pt idx="42235">
                  <c:v>1.8544179999999999</c:v>
                </c:pt>
                <c:pt idx="42236">
                  <c:v>1.8544590000000001</c:v>
                </c:pt>
                <c:pt idx="42237">
                  <c:v>1.8545529999999999</c:v>
                </c:pt>
                <c:pt idx="42238">
                  <c:v>1.8546830000000001</c:v>
                </c:pt>
                <c:pt idx="42239">
                  <c:v>1.854814</c:v>
                </c:pt>
                <c:pt idx="42240">
                  <c:v>1.8549439999999999</c:v>
                </c:pt>
                <c:pt idx="42241">
                  <c:v>1.8550739999999999</c:v>
                </c:pt>
                <c:pt idx="42242">
                  <c:v>1.8552040000000001</c:v>
                </c:pt>
                <c:pt idx="42243">
                  <c:v>1.855334</c:v>
                </c:pt>
                <c:pt idx="42244">
                  <c:v>1.8554649999999999</c:v>
                </c:pt>
                <c:pt idx="42245">
                  <c:v>1.8555950000000001</c:v>
                </c:pt>
                <c:pt idx="42246">
                  <c:v>1.8557250000000001</c:v>
                </c:pt>
                <c:pt idx="42247">
                  <c:v>1.855855</c:v>
                </c:pt>
                <c:pt idx="42248">
                  <c:v>1.8559859999999999</c:v>
                </c:pt>
                <c:pt idx="42249">
                  <c:v>1.8561160000000001</c:v>
                </c:pt>
                <c:pt idx="42250">
                  <c:v>1.8562460000000001</c:v>
                </c:pt>
                <c:pt idx="42251">
                  <c:v>1.856376</c:v>
                </c:pt>
                <c:pt idx="42252">
                  <c:v>1.8565069999999999</c:v>
                </c:pt>
                <c:pt idx="42253">
                  <c:v>1.856549</c:v>
                </c:pt>
                <c:pt idx="42254">
                  <c:v>1.8564879999999999</c:v>
                </c:pt>
                <c:pt idx="42255">
                  <c:v>1.856427</c:v>
                </c:pt>
                <c:pt idx="42256">
                  <c:v>1.8563670000000001</c:v>
                </c:pt>
                <c:pt idx="42257">
                  <c:v>1.856306</c:v>
                </c:pt>
                <c:pt idx="42258">
                  <c:v>1.8562460000000001</c:v>
                </c:pt>
                <c:pt idx="42259">
                  <c:v>1.856185</c:v>
                </c:pt>
                <c:pt idx="42260">
                  <c:v>1.8561240000000001</c:v>
                </c:pt>
                <c:pt idx="42261">
                  <c:v>1.8560639999999999</c:v>
                </c:pt>
                <c:pt idx="42262">
                  <c:v>1.8560030000000001</c:v>
                </c:pt>
                <c:pt idx="42263">
                  <c:v>1.8559429999999999</c:v>
                </c:pt>
                <c:pt idx="42264">
                  <c:v>1.855882</c:v>
                </c:pt>
                <c:pt idx="42265">
                  <c:v>1.8558209999999999</c:v>
                </c:pt>
                <c:pt idx="42266">
                  <c:v>1.855761</c:v>
                </c:pt>
                <c:pt idx="42267">
                  <c:v>1.8556999999999999</c:v>
                </c:pt>
                <c:pt idx="42268">
                  <c:v>1.85564</c:v>
                </c:pt>
                <c:pt idx="42269">
                  <c:v>1.8557600000000001</c:v>
                </c:pt>
                <c:pt idx="42270">
                  <c:v>1.8559490000000001</c:v>
                </c:pt>
                <c:pt idx="42271">
                  <c:v>1.8561380000000001</c:v>
                </c:pt>
                <c:pt idx="42272">
                  <c:v>1.856328</c:v>
                </c:pt>
                <c:pt idx="42273">
                  <c:v>1.856517</c:v>
                </c:pt>
                <c:pt idx="42274">
                  <c:v>1.856706</c:v>
                </c:pt>
                <c:pt idx="42275">
                  <c:v>1.856895</c:v>
                </c:pt>
                <c:pt idx="42276">
                  <c:v>1.857084</c:v>
                </c:pt>
                <c:pt idx="42277">
                  <c:v>1.857273</c:v>
                </c:pt>
                <c:pt idx="42278">
                  <c:v>1.8574619999999999</c:v>
                </c:pt>
                <c:pt idx="42279">
                  <c:v>1.8576509999999999</c:v>
                </c:pt>
                <c:pt idx="42280">
                  <c:v>1.8578399999999999</c:v>
                </c:pt>
                <c:pt idx="42281">
                  <c:v>1.8580289999999999</c:v>
                </c:pt>
                <c:pt idx="42282">
                  <c:v>1.8582190000000001</c:v>
                </c:pt>
                <c:pt idx="42283">
                  <c:v>1.8584080000000001</c:v>
                </c:pt>
                <c:pt idx="42284">
                  <c:v>1.858595</c:v>
                </c:pt>
                <c:pt idx="42285">
                  <c:v>1.8585309999999999</c:v>
                </c:pt>
                <c:pt idx="42286">
                  <c:v>1.8584670000000001</c:v>
                </c:pt>
                <c:pt idx="42287">
                  <c:v>1.8584020000000001</c:v>
                </c:pt>
                <c:pt idx="42288">
                  <c:v>1.858338</c:v>
                </c:pt>
                <c:pt idx="42289">
                  <c:v>1.858274</c:v>
                </c:pt>
                <c:pt idx="42290">
                  <c:v>1.858209</c:v>
                </c:pt>
                <c:pt idx="42291">
                  <c:v>1.8581449999999999</c:v>
                </c:pt>
                <c:pt idx="42292">
                  <c:v>1.85808</c:v>
                </c:pt>
                <c:pt idx="42293">
                  <c:v>1.8580159999999999</c:v>
                </c:pt>
                <c:pt idx="42294">
                  <c:v>1.857952</c:v>
                </c:pt>
                <c:pt idx="42295">
                  <c:v>1.8578870000000001</c:v>
                </c:pt>
                <c:pt idx="42296">
                  <c:v>1.857823</c:v>
                </c:pt>
                <c:pt idx="42297">
                  <c:v>1.857758</c:v>
                </c:pt>
                <c:pt idx="42298">
                  <c:v>1.857694</c:v>
                </c:pt>
                <c:pt idx="42299">
                  <c:v>1.8576299999999999</c:v>
                </c:pt>
                <c:pt idx="42300">
                  <c:v>1.8575759999999999</c:v>
                </c:pt>
                <c:pt idx="42301">
                  <c:v>1.8575440000000001</c:v>
                </c:pt>
                <c:pt idx="42302">
                  <c:v>1.857513</c:v>
                </c:pt>
                <c:pt idx="42303">
                  <c:v>1.8574809999999999</c:v>
                </c:pt>
                <c:pt idx="42304">
                  <c:v>1.8574489999999999</c:v>
                </c:pt>
                <c:pt idx="42305">
                  <c:v>1.857418</c:v>
                </c:pt>
                <c:pt idx="42306">
                  <c:v>1.857386</c:v>
                </c:pt>
                <c:pt idx="42307">
                  <c:v>1.8573550000000001</c:v>
                </c:pt>
                <c:pt idx="42308">
                  <c:v>1.8573230000000001</c:v>
                </c:pt>
                <c:pt idx="42309">
                  <c:v>1.857291</c:v>
                </c:pt>
                <c:pt idx="42310">
                  <c:v>1.8572599999999999</c:v>
                </c:pt>
                <c:pt idx="42311">
                  <c:v>1.8572280000000001</c:v>
                </c:pt>
                <c:pt idx="42312">
                  <c:v>1.8571960000000001</c:v>
                </c:pt>
                <c:pt idx="42313">
                  <c:v>1.857165</c:v>
                </c:pt>
                <c:pt idx="42314">
                  <c:v>1.8571329999999999</c:v>
                </c:pt>
                <c:pt idx="42315">
                  <c:v>1.8571009999999999</c:v>
                </c:pt>
                <c:pt idx="42316">
                  <c:v>1.857064</c:v>
                </c:pt>
                <c:pt idx="42317">
                  <c:v>1.857024</c:v>
                </c:pt>
                <c:pt idx="42318">
                  <c:v>1.856984</c:v>
                </c:pt>
                <c:pt idx="42319">
                  <c:v>1.8569439999999999</c:v>
                </c:pt>
                <c:pt idx="42320">
                  <c:v>1.856903</c:v>
                </c:pt>
                <c:pt idx="42321">
                  <c:v>1.8568629999999999</c:v>
                </c:pt>
                <c:pt idx="42322">
                  <c:v>1.8568229999999999</c:v>
                </c:pt>
                <c:pt idx="42323">
                  <c:v>1.8567830000000001</c:v>
                </c:pt>
                <c:pt idx="42324">
                  <c:v>1.856743</c:v>
                </c:pt>
                <c:pt idx="42325">
                  <c:v>1.8567020000000001</c:v>
                </c:pt>
                <c:pt idx="42326">
                  <c:v>1.856662</c:v>
                </c:pt>
                <c:pt idx="42327">
                  <c:v>1.856622</c:v>
                </c:pt>
                <c:pt idx="42328">
                  <c:v>1.856582</c:v>
                </c:pt>
                <c:pt idx="42329">
                  <c:v>1.8565419999999999</c:v>
                </c:pt>
                <c:pt idx="42330">
                  <c:v>1.856501</c:v>
                </c:pt>
                <c:pt idx="42331">
                  <c:v>1.8564620000000001</c:v>
                </c:pt>
                <c:pt idx="42332">
                  <c:v>1.8566339999999999</c:v>
                </c:pt>
                <c:pt idx="42333">
                  <c:v>1.856806</c:v>
                </c:pt>
                <c:pt idx="42334">
                  <c:v>1.856978</c:v>
                </c:pt>
                <c:pt idx="42335">
                  <c:v>1.8571500000000001</c:v>
                </c:pt>
                <c:pt idx="42336">
                  <c:v>1.8573219999999999</c:v>
                </c:pt>
                <c:pt idx="42337">
                  <c:v>1.857494</c:v>
                </c:pt>
                <c:pt idx="42338">
                  <c:v>1.857666</c:v>
                </c:pt>
                <c:pt idx="42339">
                  <c:v>1.8578380000000001</c:v>
                </c:pt>
                <c:pt idx="42340">
                  <c:v>1.8580099999999999</c:v>
                </c:pt>
                <c:pt idx="42341">
                  <c:v>1.858182</c:v>
                </c:pt>
                <c:pt idx="42342">
                  <c:v>1.8583540000000001</c:v>
                </c:pt>
                <c:pt idx="42343">
                  <c:v>1.8585259999999999</c:v>
                </c:pt>
                <c:pt idx="42344">
                  <c:v>1.858698</c:v>
                </c:pt>
                <c:pt idx="42345">
                  <c:v>1.85887</c:v>
                </c:pt>
                <c:pt idx="42346">
                  <c:v>1.8590420000000001</c:v>
                </c:pt>
                <c:pt idx="42347">
                  <c:v>1.8592</c:v>
                </c:pt>
                <c:pt idx="42348">
                  <c:v>1.8590390000000001</c:v>
                </c:pt>
                <c:pt idx="42349">
                  <c:v>1.858878</c:v>
                </c:pt>
                <c:pt idx="42350">
                  <c:v>1.858716</c:v>
                </c:pt>
                <c:pt idx="42351">
                  <c:v>1.858555</c:v>
                </c:pt>
                <c:pt idx="42352">
                  <c:v>1.8583940000000001</c:v>
                </c:pt>
                <c:pt idx="42353">
                  <c:v>1.8582320000000001</c:v>
                </c:pt>
                <c:pt idx="42354">
                  <c:v>1.858071</c:v>
                </c:pt>
                <c:pt idx="42355">
                  <c:v>1.85791</c:v>
                </c:pt>
                <c:pt idx="42356">
                  <c:v>1.857748</c:v>
                </c:pt>
                <c:pt idx="42357">
                  <c:v>1.8575870000000001</c:v>
                </c:pt>
                <c:pt idx="42358">
                  <c:v>1.8574250000000001</c:v>
                </c:pt>
                <c:pt idx="42359">
                  <c:v>1.857264</c:v>
                </c:pt>
                <c:pt idx="42360">
                  <c:v>1.8571029999999999</c:v>
                </c:pt>
                <c:pt idx="42361">
                  <c:v>1.856941</c:v>
                </c:pt>
                <c:pt idx="42362">
                  <c:v>1.8567800000000001</c:v>
                </c:pt>
                <c:pt idx="42363">
                  <c:v>1.8566309999999999</c:v>
                </c:pt>
                <c:pt idx="42364">
                  <c:v>1.856614</c:v>
                </c:pt>
                <c:pt idx="42365">
                  <c:v>1.8565970000000001</c:v>
                </c:pt>
                <c:pt idx="42366">
                  <c:v>1.8565799999999999</c:v>
                </c:pt>
                <c:pt idx="42367">
                  <c:v>1.856563</c:v>
                </c:pt>
                <c:pt idx="42368">
                  <c:v>1.856546</c:v>
                </c:pt>
                <c:pt idx="42369">
                  <c:v>1.8565290000000001</c:v>
                </c:pt>
                <c:pt idx="42370">
                  <c:v>1.8565119999999999</c:v>
                </c:pt>
                <c:pt idx="42371">
                  <c:v>1.856495</c:v>
                </c:pt>
                <c:pt idx="42372">
                  <c:v>1.8564780000000001</c:v>
                </c:pt>
                <c:pt idx="42373">
                  <c:v>1.8564609999999999</c:v>
                </c:pt>
                <c:pt idx="42374">
                  <c:v>1.856444</c:v>
                </c:pt>
                <c:pt idx="42375">
                  <c:v>1.8564259999999999</c:v>
                </c:pt>
                <c:pt idx="42376">
                  <c:v>1.856409</c:v>
                </c:pt>
                <c:pt idx="42377">
                  <c:v>1.856392</c:v>
                </c:pt>
                <c:pt idx="42378">
                  <c:v>1.8563750000000001</c:v>
                </c:pt>
                <c:pt idx="42379">
                  <c:v>1.856317</c:v>
                </c:pt>
                <c:pt idx="42380">
                  <c:v>1.8561799999999999</c:v>
                </c:pt>
                <c:pt idx="42381">
                  <c:v>1.8560430000000001</c:v>
                </c:pt>
                <c:pt idx="42382">
                  <c:v>1.8559060000000001</c:v>
                </c:pt>
                <c:pt idx="42383">
                  <c:v>1.8557699999999999</c:v>
                </c:pt>
                <c:pt idx="42384">
                  <c:v>1.8556330000000001</c:v>
                </c:pt>
                <c:pt idx="42385">
                  <c:v>1.855496</c:v>
                </c:pt>
                <c:pt idx="42386">
                  <c:v>1.855359</c:v>
                </c:pt>
                <c:pt idx="42387">
                  <c:v>1.8552219999999999</c:v>
                </c:pt>
                <c:pt idx="42388">
                  <c:v>1.8550850000000001</c:v>
                </c:pt>
                <c:pt idx="42389">
                  <c:v>1.854949</c:v>
                </c:pt>
                <c:pt idx="42390">
                  <c:v>1.8548119999999999</c:v>
                </c:pt>
                <c:pt idx="42391">
                  <c:v>1.8546750000000001</c:v>
                </c:pt>
                <c:pt idx="42392">
                  <c:v>1.854538</c:v>
                </c:pt>
                <c:pt idx="42393">
                  <c:v>1.8544020000000001</c:v>
                </c:pt>
                <c:pt idx="42394">
                  <c:v>1.8542650000000001</c:v>
                </c:pt>
                <c:pt idx="42395">
                  <c:v>1.8541989999999999</c:v>
                </c:pt>
                <c:pt idx="42396">
                  <c:v>1.8541780000000001</c:v>
                </c:pt>
                <c:pt idx="42397">
                  <c:v>1.8541570000000001</c:v>
                </c:pt>
                <c:pt idx="42398">
                  <c:v>1.854136</c:v>
                </c:pt>
                <c:pt idx="42399">
                  <c:v>1.8541160000000001</c:v>
                </c:pt>
                <c:pt idx="42400">
                  <c:v>1.854095</c:v>
                </c:pt>
                <c:pt idx="42401">
                  <c:v>1.854074</c:v>
                </c:pt>
                <c:pt idx="42402">
                  <c:v>1.8540540000000001</c:v>
                </c:pt>
                <c:pt idx="42403">
                  <c:v>1.854033</c:v>
                </c:pt>
                <c:pt idx="42404">
                  <c:v>1.854012</c:v>
                </c:pt>
                <c:pt idx="42405">
                  <c:v>1.8539920000000001</c:v>
                </c:pt>
                <c:pt idx="42406">
                  <c:v>1.853971</c:v>
                </c:pt>
                <c:pt idx="42407">
                  <c:v>1.85395</c:v>
                </c:pt>
                <c:pt idx="42408">
                  <c:v>1.8539300000000001</c:v>
                </c:pt>
                <c:pt idx="42409">
                  <c:v>1.853909</c:v>
                </c:pt>
                <c:pt idx="42410">
                  <c:v>1.853888</c:v>
                </c:pt>
                <c:pt idx="42411">
                  <c:v>1.8537140000000001</c:v>
                </c:pt>
                <c:pt idx="42412">
                  <c:v>1.8535299999999999</c:v>
                </c:pt>
                <c:pt idx="42413">
                  <c:v>1.8533470000000001</c:v>
                </c:pt>
                <c:pt idx="42414">
                  <c:v>1.8531629999999999</c:v>
                </c:pt>
                <c:pt idx="42415">
                  <c:v>1.8529800000000001</c:v>
                </c:pt>
                <c:pt idx="42416">
                  <c:v>1.8527960000000001</c:v>
                </c:pt>
                <c:pt idx="42417">
                  <c:v>1.8526119999999999</c:v>
                </c:pt>
                <c:pt idx="42418">
                  <c:v>1.852428</c:v>
                </c:pt>
                <c:pt idx="42419">
                  <c:v>1.852244</c:v>
                </c:pt>
                <c:pt idx="42420">
                  <c:v>1.85206</c:v>
                </c:pt>
                <c:pt idx="42421">
                  <c:v>1.8518760000000001</c:v>
                </c:pt>
                <c:pt idx="42422">
                  <c:v>1.851693</c:v>
                </c:pt>
                <c:pt idx="42423">
                  <c:v>1.8515090000000001</c:v>
                </c:pt>
                <c:pt idx="42424">
                  <c:v>1.8513250000000001</c:v>
                </c:pt>
                <c:pt idx="42425">
                  <c:v>1.8511409999999999</c:v>
                </c:pt>
                <c:pt idx="42426">
                  <c:v>1.851038</c:v>
                </c:pt>
                <c:pt idx="42427">
                  <c:v>1.851148</c:v>
                </c:pt>
                <c:pt idx="42428">
                  <c:v>1.851259</c:v>
                </c:pt>
                <c:pt idx="42429">
                  <c:v>1.85137</c:v>
                </c:pt>
                <c:pt idx="42430">
                  <c:v>1.8514809999999999</c:v>
                </c:pt>
                <c:pt idx="42431">
                  <c:v>1.8515919999999999</c:v>
                </c:pt>
                <c:pt idx="42432">
                  <c:v>1.8517030000000001</c:v>
                </c:pt>
                <c:pt idx="42433">
                  <c:v>1.8518140000000001</c:v>
                </c:pt>
                <c:pt idx="42434">
                  <c:v>1.851925</c:v>
                </c:pt>
                <c:pt idx="42435">
                  <c:v>1.852036</c:v>
                </c:pt>
                <c:pt idx="42436">
                  <c:v>1.852147</c:v>
                </c:pt>
                <c:pt idx="42437">
                  <c:v>1.852258</c:v>
                </c:pt>
                <c:pt idx="42438">
                  <c:v>1.8523689999999999</c:v>
                </c:pt>
                <c:pt idx="42439">
                  <c:v>1.8524799999999999</c:v>
                </c:pt>
                <c:pt idx="42440">
                  <c:v>1.8525910000000001</c:v>
                </c:pt>
                <c:pt idx="42441">
                  <c:v>1.8527020000000001</c:v>
                </c:pt>
                <c:pt idx="42442">
                  <c:v>1.8527979999999999</c:v>
                </c:pt>
                <c:pt idx="42443">
                  <c:v>1.852886</c:v>
                </c:pt>
                <c:pt idx="42444">
                  <c:v>1.852973</c:v>
                </c:pt>
                <c:pt idx="42445">
                  <c:v>1.8530599999999999</c:v>
                </c:pt>
                <c:pt idx="42446">
                  <c:v>1.853148</c:v>
                </c:pt>
                <c:pt idx="42447">
                  <c:v>1.853235</c:v>
                </c:pt>
                <c:pt idx="42448">
                  <c:v>1.8533230000000001</c:v>
                </c:pt>
                <c:pt idx="42449">
                  <c:v>1.85341</c:v>
                </c:pt>
                <c:pt idx="42450">
                  <c:v>1.8534980000000001</c:v>
                </c:pt>
                <c:pt idx="42451">
                  <c:v>1.853585</c:v>
                </c:pt>
                <c:pt idx="42452">
                  <c:v>1.8536729999999999</c:v>
                </c:pt>
                <c:pt idx="42453">
                  <c:v>1.8537600000000001</c:v>
                </c:pt>
                <c:pt idx="42454">
                  <c:v>1.8538479999999999</c:v>
                </c:pt>
                <c:pt idx="42455">
                  <c:v>1.8539350000000001</c:v>
                </c:pt>
                <c:pt idx="42456">
                  <c:v>1.8540220000000001</c:v>
                </c:pt>
                <c:pt idx="42457">
                  <c:v>1.8541099999999999</c:v>
                </c:pt>
                <c:pt idx="42458">
                  <c:v>1.854236</c:v>
                </c:pt>
                <c:pt idx="42459">
                  <c:v>1.8543989999999999</c:v>
                </c:pt>
                <c:pt idx="42460">
                  <c:v>1.854562</c:v>
                </c:pt>
                <c:pt idx="42461">
                  <c:v>1.854725</c:v>
                </c:pt>
                <c:pt idx="42462">
                  <c:v>1.8548880000000001</c:v>
                </c:pt>
                <c:pt idx="42463">
                  <c:v>1.855051</c:v>
                </c:pt>
                <c:pt idx="42464">
                  <c:v>1.8552139999999999</c:v>
                </c:pt>
                <c:pt idx="42465">
                  <c:v>1.8553759999999999</c:v>
                </c:pt>
                <c:pt idx="42466">
                  <c:v>1.855539</c:v>
                </c:pt>
                <c:pt idx="42467">
                  <c:v>1.855702</c:v>
                </c:pt>
                <c:pt idx="42468">
                  <c:v>1.8558650000000001</c:v>
                </c:pt>
                <c:pt idx="42469">
                  <c:v>1.856028</c:v>
                </c:pt>
                <c:pt idx="42470">
                  <c:v>1.8561909999999999</c:v>
                </c:pt>
                <c:pt idx="42471">
                  <c:v>1.8563540000000001</c:v>
                </c:pt>
                <c:pt idx="42472">
                  <c:v>1.856517</c:v>
                </c:pt>
                <c:pt idx="42473">
                  <c:v>1.8566800000000001</c:v>
                </c:pt>
                <c:pt idx="42474">
                  <c:v>1.8567130000000001</c:v>
                </c:pt>
                <c:pt idx="42475">
                  <c:v>1.856654</c:v>
                </c:pt>
                <c:pt idx="42476">
                  <c:v>1.8565940000000001</c:v>
                </c:pt>
                <c:pt idx="42477">
                  <c:v>1.856535</c:v>
                </c:pt>
                <c:pt idx="42478">
                  <c:v>1.8564750000000001</c:v>
                </c:pt>
                <c:pt idx="42479">
                  <c:v>1.8564160000000001</c:v>
                </c:pt>
                <c:pt idx="42480">
                  <c:v>1.856357</c:v>
                </c:pt>
                <c:pt idx="42481">
                  <c:v>1.8562970000000001</c:v>
                </c:pt>
                <c:pt idx="42482">
                  <c:v>1.8562380000000001</c:v>
                </c:pt>
                <c:pt idx="42483">
                  <c:v>1.8561780000000001</c:v>
                </c:pt>
                <c:pt idx="42484">
                  <c:v>1.8561190000000001</c:v>
                </c:pt>
                <c:pt idx="42485">
                  <c:v>1.8560589999999999</c:v>
                </c:pt>
                <c:pt idx="42486">
                  <c:v>1.8560000000000001</c:v>
                </c:pt>
                <c:pt idx="42487">
                  <c:v>1.8559399999999999</c:v>
                </c:pt>
                <c:pt idx="42488">
                  <c:v>1.8558809999999999</c:v>
                </c:pt>
                <c:pt idx="42489">
                  <c:v>1.8558209999999999</c:v>
                </c:pt>
                <c:pt idx="42490">
                  <c:v>1.8555820000000001</c:v>
                </c:pt>
                <c:pt idx="42491">
                  <c:v>1.8553139999999999</c:v>
                </c:pt>
                <c:pt idx="42492">
                  <c:v>1.8550450000000001</c:v>
                </c:pt>
                <c:pt idx="42493">
                  <c:v>1.854776</c:v>
                </c:pt>
                <c:pt idx="42494">
                  <c:v>1.8545069999999999</c:v>
                </c:pt>
                <c:pt idx="42495">
                  <c:v>1.854239</c:v>
                </c:pt>
                <c:pt idx="42496">
                  <c:v>1.8539699999999999</c:v>
                </c:pt>
                <c:pt idx="42497">
                  <c:v>1.853701</c:v>
                </c:pt>
                <c:pt idx="42498">
                  <c:v>1.853432</c:v>
                </c:pt>
                <c:pt idx="42499">
                  <c:v>1.8531629999999999</c:v>
                </c:pt>
                <c:pt idx="42500">
                  <c:v>1.852895</c:v>
                </c:pt>
                <c:pt idx="42501">
                  <c:v>1.852627</c:v>
                </c:pt>
                <c:pt idx="42502">
                  <c:v>1.8523579999999999</c:v>
                </c:pt>
                <c:pt idx="42503">
                  <c:v>1.8520890000000001</c:v>
                </c:pt>
                <c:pt idx="42504">
                  <c:v>1.85182</c:v>
                </c:pt>
                <c:pt idx="42505">
                  <c:v>1.8515790000000001</c:v>
                </c:pt>
                <c:pt idx="42506">
                  <c:v>1.851478</c:v>
                </c:pt>
                <c:pt idx="42507">
                  <c:v>1.8513770000000001</c:v>
                </c:pt>
                <c:pt idx="42508">
                  <c:v>1.8512759999999999</c:v>
                </c:pt>
                <c:pt idx="42509">
                  <c:v>1.851175</c:v>
                </c:pt>
                <c:pt idx="42510">
                  <c:v>1.8510740000000001</c:v>
                </c:pt>
                <c:pt idx="42511">
                  <c:v>1.850973</c:v>
                </c:pt>
                <c:pt idx="42512">
                  <c:v>1.850873</c:v>
                </c:pt>
                <c:pt idx="42513">
                  <c:v>1.8507720000000001</c:v>
                </c:pt>
                <c:pt idx="42514">
                  <c:v>1.850671</c:v>
                </c:pt>
                <c:pt idx="42515">
                  <c:v>1.85057</c:v>
                </c:pt>
                <c:pt idx="42516">
                  <c:v>1.8504689999999999</c:v>
                </c:pt>
                <c:pt idx="42517">
                  <c:v>1.850368</c:v>
                </c:pt>
                <c:pt idx="42518">
                  <c:v>1.8502670000000001</c:v>
                </c:pt>
                <c:pt idx="42519">
                  <c:v>1.850166</c:v>
                </c:pt>
                <c:pt idx="42520">
                  <c:v>1.8500650000000001</c:v>
                </c:pt>
                <c:pt idx="42521">
                  <c:v>1.8500559999999999</c:v>
                </c:pt>
                <c:pt idx="42522">
                  <c:v>1.8501460000000001</c:v>
                </c:pt>
                <c:pt idx="42523">
                  <c:v>1.850236</c:v>
                </c:pt>
                <c:pt idx="42524">
                  <c:v>1.8503259999999999</c:v>
                </c:pt>
                <c:pt idx="42525">
                  <c:v>1.850417</c:v>
                </c:pt>
                <c:pt idx="42526">
                  <c:v>1.8505069999999999</c:v>
                </c:pt>
                <c:pt idx="42527">
                  <c:v>1.850597</c:v>
                </c:pt>
                <c:pt idx="42528">
                  <c:v>1.850687</c:v>
                </c:pt>
                <c:pt idx="42529">
                  <c:v>1.8507769999999999</c:v>
                </c:pt>
                <c:pt idx="42530">
                  <c:v>1.850868</c:v>
                </c:pt>
                <c:pt idx="42531">
                  <c:v>1.8509580000000001</c:v>
                </c:pt>
                <c:pt idx="42532">
                  <c:v>1.851048</c:v>
                </c:pt>
                <c:pt idx="42533">
                  <c:v>1.851138</c:v>
                </c:pt>
                <c:pt idx="42534">
                  <c:v>1.8512280000000001</c:v>
                </c:pt>
                <c:pt idx="42535">
                  <c:v>1.851318</c:v>
                </c:pt>
                <c:pt idx="42536">
                  <c:v>1.8514090000000001</c:v>
                </c:pt>
                <c:pt idx="42537">
                  <c:v>1.8514440000000001</c:v>
                </c:pt>
                <c:pt idx="42538">
                  <c:v>1.851467</c:v>
                </c:pt>
                <c:pt idx="42539">
                  <c:v>1.8514900000000001</c:v>
                </c:pt>
                <c:pt idx="42540">
                  <c:v>1.8515140000000001</c:v>
                </c:pt>
                <c:pt idx="42541">
                  <c:v>1.851537</c:v>
                </c:pt>
                <c:pt idx="42542">
                  <c:v>1.8515600000000001</c:v>
                </c:pt>
                <c:pt idx="42543">
                  <c:v>1.8515839999999999</c:v>
                </c:pt>
                <c:pt idx="42544">
                  <c:v>1.851607</c:v>
                </c:pt>
                <c:pt idx="42545">
                  <c:v>1.8516300000000001</c:v>
                </c:pt>
                <c:pt idx="42546">
                  <c:v>1.8516539999999999</c:v>
                </c:pt>
                <c:pt idx="42547">
                  <c:v>1.851677</c:v>
                </c:pt>
                <c:pt idx="42548">
                  <c:v>1.8516999999999999</c:v>
                </c:pt>
                <c:pt idx="42549">
                  <c:v>1.8517239999999999</c:v>
                </c:pt>
                <c:pt idx="42550">
                  <c:v>1.851747</c:v>
                </c:pt>
                <c:pt idx="42551">
                  <c:v>1.8517699999999999</c:v>
                </c:pt>
                <c:pt idx="42552">
                  <c:v>1.8518539999999999</c:v>
                </c:pt>
                <c:pt idx="42553">
                  <c:v>1.852233</c:v>
                </c:pt>
                <c:pt idx="42554">
                  <c:v>1.852611</c:v>
                </c:pt>
                <c:pt idx="42555">
                  <c:v>1.8529899999999999</c:v>
                </c:pt>
                <c:pt idx="42556">
                  <c:v>1.853369</c:v>
                </c:pt>
                <c:pt idx="42557">
                  <c:v>1.853747</c:v>
                </c:pt>
                <c:pt idx="42558">
                  <c:v>1.8541259999999999</c:v>
                </c:pt>
                <c:pt idx="42559">
                  <c:v>1.8545039999999999</c:v>
                </c:pt>
                <c:pt idx="42560">
                  <c:v>1.8548830000000001</c:v>
                </c:pt>
                <c:pt idx="42561">
                  <c:v>1.855261</c:v>
                </c:pt>
                <c:pt idx="42562">
                  <c:v>1.85564</c:v>
                </c:pt>
                <c:pt idx="42563">
                  <c:v>1.8560190000000001</c:v>
                </c:pt>
                <c:pt idx="42564">
                  <c:v>1.8563970000000001</c:v>
                </c:pt>
                <c:pt idx="42565">
                  <c:v>1.856776</c:v>
                </c:pt>
                <c:pt idx="42566">
                  <c:v>1.8571530000000001</c:v>
                </c:pt>
                <c:pt idx="42567">
                  <c:v>1.857532</c:v>
                </c:pt>
                <c:pt idx="42568">
                  <c:v>1.8578859999999999</c:v>
                </c:pt>
                <c:pt idx="42569">
                  <c:v>1.8577669999999999</c:v>
                </c:pt>
                <c:pt idx="42570">
                  <c:v>1.857647</c:v>
                </c:pt>
                <c:pt idx="42571">
                  <c:v>1.8575280000000001</c:v>
                </c:pt>
                <c:pt idx="42572">
                  <c:v>1.8574090000000001</c:v>
                </c:pt>
                <c:pt idx="42573">
                  <c:v>1.857289</c:v>
                </c:pt>
                <c:pt idx="42574">
                  <c:v>1.85717</c:v>
                </c:pt>
                <c:pt idx="42575">
                  <c:v>1.857051</c:v>
                </c:pt>
                <c:pt idx="42576">
                  <c:v>1.8569310000000001</c:v>
                </c:pt>
                <c:pt idx="42577">
                  <c:v>1.8568119999999999</c:v>
                </c:pt>
                <c:pt idx="42578">
                  <c:v>1.8566929999999999</c:v>
                </c:pt>
                <c:pt idx="42579">
                  <c:v>1.8565739999999999</c:v>
                </c:pt>
                <c:pt idx="42580">
                  <c:v>1.856454</c:v>
                </c:pt>
                <c:pt idx="42581">
                  <c:v>1.8563350000000001</c:v>
                </c:pt>
                <c:pt idx="42582">
                  <c:v>1.8562160000000001</c:v>
                </c:pt>
                <c:pt idx="42583">
                  <c:v>1.856096</c:v>
                </c:pt>
                <c:pt idx="42584">
                  <c:v>1.855977</c:v>
                </c:pt>
                <c:pt idx="42585">
                  <c:v>1.8558570000000001</c:v>
                </c:pt>
                <c:pt idx="42586">
                  <c:v>1.855737</c:v>
                </c:pt>
                <c:pt idx="42587">
                  <c:v>1.8556170000000001</c:v>
                </c:pt>
                <c:pt idx="42588">
                  <c:v>1.855497</c:v>
                </c:pt>
                <c:pt idx="42589">
                  <c:v>1.8553770000000001</c:v>
                </c:pt>
                <c:pt idx="42590">
                  <c:v>1.8552569999999999</c:v>
                </c:pt>
                <c:pt idx="42591">
                  <c:v>1.8551359999999999</c:v>
                </c:pt>
                <c:pt idx="42592">
                  <c:v>1.855016</c:v>
                </c:pt>
                <c:pt idx="42593">
                  <c:v>1.8548960000000001</c:v>
                </c:pt>
                <c:pt idx="42594">
                  <c:v>1.854776</c:v>
                </c:pt>
                <c:pt idx="42595">
                  <c:v>1.8546560000000001</c:v>
                </c:pt>
                <c:pt idx="42596">
                  <c:v>1.854536</c:v>
                </c:pt>
                <c:pt idx="42597">
                  <c:v>1.8544160000000001</c:v>
                </c:pt>
                <c:pt idx="42598">
                  <c:v>1.854295</c:v>
                </c:pt>
                <c:pt idx="42599">
                  <c:v>1.8541749999999999</c:v>
                </c:pt>
                <c:pt idx="42600">
                  <c:v>1.854236</c:v>
                </c:pt>
                <c:pt idx="42601">
                  <c:v>1.854484</c:v>
                </c:pt>
                <c:pt idx="42602">
                  <c:v>1.854732</c:v>
                </c:pt>
                <c:pt idx="42603">
                  <c:v>1.8549789999999999</c:v>
                </c:pt>
                <c:pt idx="42604">
                  <c:v>1.855227</c:v>
                </c:pt>
                <c:pt idx="42605">
                  <c:v>1.855475</c:v>
                </c:pt>
                <c:pt idx="42606">
                  <c:v>1.855723</c:v>
                </c:pt>
                <c:pt idx="42607">
                  <c:v>1.855971</c:v>
                </c:pt>
                <c:pt idx="42608">
                  <c:v>1.8562179999999999</c:v>
                </c:pt>
                <c:pt idx="42609">
                  <c:v>1.8564659999999999</c:v>
                </c:pt>
                <c:pt idx="42610">
                  <c:v>1.8567130000000001</c:v>
                </c:pt>
                <c:pt idx="42611">
                  <c:v>1.8569610000000001</c:v>
                </c:pt>
                <c:pt idx="42612">
                  <c:v>1.8572090000000001</c:v>
                </c:pt>
                <c:pt idx="42613">
                  <c:v>1.857456</c:v>
                </c:pt>
                <c:pt idx="42614">
                  <c:v>1.857704</c:v>
                </c:pt>
                <c:pt idx="42615">
                  <c:v>1.857952</c:v>
                </c:pt>
                <c:pt idx="42616">
                  <c:v>1.857942</c:v>
                </c:pt>
                <c:pt idx="42617">
                  <c:v>1.857858</c:v>
                </c:pt>
                <c:pt idx="42618">
                  <c:v>1.857774</c:v>
                </c:pt>
                <c:pt idx="42619">
                  <c:v>1.8576900000000001</c:v>
                </c:pt>
                <c:pt idx="42620">
                  <c:v>1.8576060000000001</c:v>
                </c:pt>
                <c:pt idx="42621">
                  <c:v>1.8575219999999999</c:v>
                </c:pt>
                <c:pt idx="42622">
                  <c:v>1.8574379999999999</c:v>
                </c:pt>
                <c:pt idx="42623">
                  <c:v>1.8573539999999999</c:v>
                </c:pt>
                <c:pt idx="42624">
                  <c:v>1.85727</c:v>
                </c:pt>
                <c:pt idx="42625">
                  <c:v>1.857186</c:v>
                </c:pt>
                <c:pt idx="42626">
                  <c:v>1.857102</c:v>
                </c:pt>
                <c:pt idx="42627">
                  <c:v>1.8570180000000001</c:v>
                </c:pt>
                <c:pt idx="42628">
                  <c:v>1.8569329999999999</c:v>
                </c:pt>
                <c:pt idx="42629">
                  <c:v>1.856849</c:v>
                </c:pt>
                <c:pt idx="42630">
                  <c:v>1.856765</c:v>
                </c:pt>
                <c:pt idx="42631">
                  <c:v>1.8566780000000001</c:v>
                </c:pt>
                <c:pt idx="42632">
                  <c:v>1.856555</c:v>
                </c:pt>
                <c:pt idx="42633">
                  <c:v>1.8564320000000001</c:v>
                </c:pt>
                <c:pt idx="42634">
                  <c:v>1.856309</c:v>
                </c:pt>
                <c:pt idx="42635">
                  <c:v>1.856187</c:v>
                </c:pt>
                <c:pt idx="42636">
                  <c:v>1.856063</c:v>
                </c:pt>
                <c:pt idx="42637">
                  <c:v>1.8559399999999999</c:v>
                </c:pt>
                <c:pt idx="42638">
                  <c:v>1.855817</c:v>
                </c:pt>
                <c:pt idx="42639">
                  <c:v>1.8556950000000001</c:v>
                </c:pt>
                <c:pt idx="42640">
                  <c:v>1.855572</c:v>
                </c:pt>
                <c:pt idx="42641">
                  <c:v>1.855448</c:v>
                </c:pt>
                <c:pt idx="42642">
                  <c:v>1.8553249999999999</c:v>
                </c:pt>
                <c:pt idx="42643">
                  <c:v>1.8552029999999999</c:v>
                </c:pt>
                <c:pt idx="42644">
                  <c:v>1.8550800000000001</c:v>
                </c:pt>
                <c:pt idx="42645">
                  <c:v>1.854957</c:v>
                </c:pt>
                <c:pt idx="42646">
                  <c:v>1.854833</c:v>
                </c:pt>
                <c:pt idx="42647">
                  <c:v>1.8547720000000001</c:v>
                </c:pt>
                <c:pt idx="42648">
                  <c:v>1.8547940000000001</c:v>
                </c:pt>
                <c:pt idx="42649">
                  <c:v>1.8548150000000001</c:v>
                </c:pt>
                <c:pt idx="42650">
                  <c:v>1.8548370000000001</c:v>
                </c:pt>
                <c:pt idx="42651">
                  <c:v>1.854859</c:v>
                </c:pt>
                <c:pt idx="42652">
                  <c:v>1.854881</c:v>
                </c:pt>
                <c:pt idx="42653">
                  <c:v>1.854903</c:v>
                </c:pt>
                <c:pt idx="42654">
                  <c:v>1.8549249999999999</c:v>
                </c:pt>
                <c:pt idx="42655">
                  <c:v>1.8549469999999999</c:v>
                </c:pt>
                <c:pt idx="42656">
                  <c:v>1.8549690000000001</c:v>
                </c:pt>
                <c:pt idx="42657">
                  <c:v>1.8549910000000001</c:v>
                </c:pt>
                <c:pt idx="42658">
                  <c:v>1.855013</c:v>
                </c:pt>
                <c:pt idx="42659">
                  <c:v>1.855035</c:v>
                </c:pt>
                <c:pt idx="42660">
                  <c:v>1.855057</c:v>
                </c:pt>
                <c:pt idx="42661">
                  <c:v>1.8550789999999999</c:v>
                </c:pt>
                <c:pt idx="42662">
                  <c:v>1.8551010000000001</c:v>
                </c:pt>
                <c:pt idx="42663">
                  <c:v>1.8550610000000001</c:v>
                </c:pt>
                <c:pt idx="42664">
                  <c:v>1.855005</c:v>
                </c:pt>
                <c:pt idx="42665">
                  <c:v>1.854949</c:v>
                </c:pt>
                <c:pt idx="42666">
                  <c:v>1.854892</c:v>
                </c:pt>
                <c:pt idx="42667">
                  <c:v>1.8548359999999999</c:v>
                </c:pt>
                <c:pt idx="42668">
                  <c:v>1.8547800000000001</c:v>
                </c:pt>
                <c:pt idx="42669">
                  <c:v>1.854724</c:v>
                </c:pt>
                <c:pt idx="42670">
                  <c:v>1.854668</c:v>
                </c:pt>
                <c:pt idx="42671">
                  <c:v>1.8546119999999999</c:v>
                </c:pt>
                <c:pt idx="42672">
                  <c:v>1.854555</c:v>
                </c:pt>
                <c:pt idx="42673">
                  <c:v>1.8544989999999999</c:v>
                </c:pt>
                <c:pt idx="42674">
                  <c:v>1.8544430000000001</c:v>
                </c:pt>
                <c:pt idx="42675">
                  <c:v>1.854387</c:v>
                </c:pt>
                <c:pt idx="42676">
                  <c:v>1.854331</c:v>
                </c:pt>
                <c:pt idx="42677">
                  <c:v>1.8542749999999999</c:v>
                </c:pt>
                <c:pt idx="42678">
                  <c:v>1.8542179999999999</c:v>
                </c:pt>
                <c:pt idx="42679">
                  <c:v>1.8542270000000001</c:v>
                </c:pt>
                <c:pt idx="42680">
                  <c:v>1.8542909999999999</c:v>
                </c:pt>
                <c:pt idx="42681">
                  <c:v>1.854355</c:v>
                </c:pt>
                <c:pt idx="42682">
                  <c:v>1.8544179999999999</c:v>
                </c:pt>
                <c:pt idx="42683">
                  <c:v>1.854482</c:v>
                </c:pt>
                <c:pt idx="42684">
                  <c:v>1.854546</c:v>
                </c:pt>
                <c:pt idx="42685">
                  <c:v>1.8546100000000001</c:v>
                </c:pt>
                <c:pt idx="42686">
                  <c:v>1.8546739999999999</c:v>
                </c:pt>
                <c:pt idx="42687">
                  <c:v>1.854738</c:v>
                </c:pt>
                <c:pt idx="42688">
                  <c:v>1.8548020000000001</c:v>
                </c:pt>
                <c:pt idx="42689">
                  <c:v>1.854865</c:v>
                </c:pt>
                <c:pt idx="42690">
                  <c:v>1.8549290000000001</c:v>
                </c:pt>
                <c:pt idx="42691">
                  <c:v>1.8549929999999999</c:v>
                </c:pt>
                <c:pt idx="42692">
                  <c:v>1.855057</c:v>
                </c:pt>
                <c:pt idx="42693">
                  <c:v>1.855121</c:v>
                </c:pt>
                <c:pt idx="42694">
                  <c:v>1.8551850000000001</c:v>
                </c:pt>
                <c:pt idx="42695">
                  <c:v>1.8552249999999999</c:v>
                </c:pt>
                <c:pt idx="42696">
                  <c:v>1.855256</c:v>
                </c:pt>
                <c:pt idx="42697">
                  <c:v>1.855288</c:v>
                </c:pt>
                <c:pt idx="42698">
                  <c:v>1.8553189999999999</c:v>
                </c:pt>
                <c:pt idx="42699">
                  <c:v>1.855351</c:v>
                </c:pt>
                <c:pt idx="42700">
                  <c:v>1.8553820000000001</c:v>
                </c:pt>
                <c:pt idx="42701">
                  <c:v>1.8554139999999999</c:v>
                </c:pt>
                <c:pt idx="42702">
                  <c:v>1.8554459999999999</c:v>
                </c:pt>
                <c:pt idx="42703">
                  <c:v>1.855477</c:v>
                </c:pt>
                <c:pt idx="42704">
                  <c:v>1.8555079999999999</c:v>
                </c:pt>
                <c:pt idx="42705">
                  <c:v>1.85554</c:v>
                </c:pt>
                <c:pt idx="42706">
                  <c:v>1.855572</c:v>
                </c:pt>
                <c:pt idx="42707">
                  <c:v>1.8556029999999999</c:v>
                </c:pt>
                <c:pt idx="42708">
                  <c:v>1.8556349999999999</c:v>
                </c:pt>
                <c:pt idx="42709">
                  <c:v>1.855666</c:v>
                </c:pt>
                <c:pt idx="42710">
                  <c:v>1.8556980000000001</c:v>
                </c:pt>
                <c:pt idx="42711">
                  <c:v>1.85588</c:v>
                </c:pt>
                <c:pt idx="42712">
                  <c:v>1.856063</c:v>
                </c:pt>
                <c:pt idx="42713">
                  <c:v>1.8562449999999999</c:v>
                </c:pt>
                <c:pt idx="42714">
                  <c:v>1.856427</c:v>
                </c:pt>
                <c:pt idx="42715">
                  <c:v>1.8566100000000001</c:v>
                </c:pt>
                <c:pt idx="42716">
                  <c:v>1.856792</c:v>
                </c:pt>
                <c:pt idx="42717">
                  <c:v>1.8569739999999999</c:v>
                </c:pt>
                <c:pt idx="42718">
                  <c:v>1.857156</c:v>
                </c:pt>
                <c:pt idx="42719">
                  <c:v>1.8573390000000001</c:v>
                </c:pt>
                <c:pt idx="42720">
                  <c:v>1.857521</c:v>
                </c:pt>
                <c:pt idx="42721">
                  <c:v>1.8577030000000001</c:v>
                </c:pt>
                <c:pt idx="42722">
                  <c:v>1.8578859999999999</c:v>
                </c:pt>
                <c:pt idx="42723">
                  <c:v>1.8580680000000001</c:v>
                </c:pt>
                <c:pt idx="42724">
                  <c:v>1.85825</c:v>
                </c:pt>
                <c:pt idx="42725">
                  <c:v>1.858433</c:v>
                </c:pt>
                <c:pt idx="42726">
                  <c:v>1.8585119999999999</c:v>
                </c:pt>
                <c:pt idx="42727">
                  <c:v>1.8583609999999999</c:v>
                </c:pt>
                <c:pt idx="42728">
                  <c:v>1.8582099999999999</c:v>
                </c:pt>
                <c:pt idx="42729">
                  <c:v>1.8580589999999999</c:v>
                </c:pt>
                <c:pt idx="42730">
                  <c:v>1.8579079999999999</c:v>
                </c:pt>
                <c:pt idx="42731">
                  <c:v>1.8577570000000001</c:v>
                </c:pt>
                <c:pt idx="42732">
                  <c:v>1.8576060000000001</c:v>
                </c:pt>
                <c:pt idx="42733">
                  <c:v>1.8574550000000001</c:v>
                </c:pt>
                <c:pt idx="42734">
                  <c:v>1.8573040000000001</c:v>
                </c:pt>
                <c:pt idx="42735">
                  <c:v>1.8571530000000001</c:v>
                </c:pt>
                <c:pt idx="42736">
                  <c:v>1.857002</c:v>
                </c:pt>
                <c:pt idx="42737">
                  <c:v>1.856851</c:v>
                </c:pt>
                <c:pt idx="42738">
                  <c:v>1.8567</c:v>
                </c:pt>
                <c:pt idx="42739">
                  <c:v>1.856549</c:v>
                </c:pt>
                <c:pt idx="42740">
                  <c:v>1.856398</c:v>
                </c:pt>
                <c:pt idx="42741">
                  <c:v>1.8562479999999999</c:v>
                </c:pt>
                <c:pt idx="42742">
                  <c:v>1.85623</c:v>
                </c:pt>
                <c:pt idx="42743">
                  <c:v>1.856287</c:v>
                </c:pt>
                <c:pt idx="42744">
                  <c:v>1.856344</c:v>
                </c:pt>
                <c:pt idx="42745">
                  <c:v>1.856401</c:v>
                </c:pt>
                <c:pt idx="42746">
                  <c:v>1.8564590000000001</c:v>
                </c:pt>
                <c:pt idx="42747">
                  <c:v>1.8565160000000001</c:v>
                </c:pt>
                <c:pt idx="42748">
                  <c:v>1.856573</c:v>
                </c:pt>
                <c:pt idx="42749">
                  <c:v>1.8566309999999999</c:v>
                </c:pt>
                <c:pt idx="42750">
                  <c:v>1.8566879999999999</c:v>
                </c:pt>
                <c:pt idx="42751">
                  <c:v>1.8567450000000001</c:v>
                </c:pt>
                <c:pt idx="42752">
                  <c:v>1.8568020000000001</c:v>
                </c:pt>
                <c:pt idx="42753">
                  <c:v>1.85686</c:v>
                </c:pt>
                <c:pt idx="42754">
                  <c:v>1.8569169999999999</c:v>
                </c:pt>
                <c:pt idx="42755">
                  <c:v>1.8569739999999999</c:v>
                </c:pt>
                <c:pt idx="42756">
                  <c:v>1.857032</c:v>
                </c:pt>
                <c:pt idx="42757">
                  <c:v>1.857089</c:v>
                </c:pt>
                <c:pt idx="42758">
                  <c:v>1.857146</c:v>
                </c:pt>
                <c:pt idx="42759">
                  <c:v>1.8572040000000001</c:v>
                </c:pt>
                <c:pt idx="42760">
                  <c:v>1.8572610000000001</c:v>
                </c:pt>
                <c:pt idx="42761">
                  <c:v>1.8573189999999999</c:v>
                </c:pt>
                <c:pt idx="42762">
                  <c:v>1.8573759999999999</c:v>
                </c:pt>
                <c:pt idx="42763">
                  <c:v>1.8574329999999999</c:v>
                </c:pt>
                <c:pt idx="42764">
                  <c:v>1.857491</c:v>
                </c:pt>
                <c:pt idx="42765">
                  <c:v>1.857548</c:v>
                </c:pt>
                <c:pt idx="42766">
                  <c:v>1.8576060000000001</c:v>
                </c:pt>
                <c:pt idx="42767">
                  <c:v>1.8576630000000001</c:v>
                </c:pt>
                <c:pt idx="42768">
                  <c:v>1.85772</c:v>
                </c:pt>
                <c:pt idx="42769">
                  <c:v>1.8577779999999999</c:v>
                </c:pt>
                <c:pt idx="42770">
                  <c:v>1.8578349999999999</c:v>
                </c:pt>
                <c:pt idx="42771">
                  <c:v>1.857893</c:v>
                </c:pt>
                <c:pt idx="42772">
                  <c:v>1.85795</c:v>
                </c:pt>
                <c:pt idx="42773">
                  <c:v>1.85798</c:v>
                </c:pt>
                <c:pt idx="42774">
                  <c:v>1.8579559999999999</c:v>
                </c:pt>
                <c:pt idx="42775">
                  <c:v>1.857931</c:v>
                </c:pt>
                <c:pt idx="42776">
                  <c:v>1.8579060000000001</c:v>
                </c:pt>
                <c:pt idx="42777">
                  <c:v>1.8578809999999999</c:v>
                </c:pt>
                <c:pt idx="42778">
                  <c:v>1.857856</c:v>
                </c:pt>
                <c:pt idx="42779">
                  <c:v>1.857831</c:v>
                </c:pt>
                <c:pt idx="42780">
                  <c:v>1.857807</c:v>
                </c:pt>
                <c:pt idx="42781">
                  <c:v>1.857782</c:v>
                </c:pt>
                <c:pt idx="42782">
                  <c:v>1.8577570000000001</c:v>
                </c:pt>
                <c:pt idx="42783">
                  <c:v>1.8577319999999999</c:v>
                </c:pt>
                <c:pt idx="42784">
                  <c:v>1.8577079999999999</c:v>
                </c:pt>
                <c:pt idx="42785">
                  <c:v>1.857683</c:v>
                </c:pt>
                <c:pt idx="42786">
                  <c:v>1.857658</c:v>
                </c:pt>
                <c:pt idx="42787">
                  <c:v>1.8576330000000001</c:v>
                </c:pt>
                <c:pt idx="42788">
                  <c:v>1.8576079999999999</c:v>
                </c:pt>
                <c:pt idx="42789">
                  <c:v>1.8575919999999999</c:v>
                </c:pt>
                <c:pt idx="42790">
                  <c:v>1.857645</c:v>
                </c:pt>
                <c:pt idx="42791">
                  <c:v>1.8576980000000001</c:v>
                </c:pt>
                <c:pt idx="42792">
                  <c:v>1.8577509999999999</c:v>
                </c:pt>
                <c:pt idx="42793">
                  <c:v>1.8578049999999999</c:v>
                </c:pt>
                <c:pt idx="42794">
                  <c:v>1.857858</c:v>
                </c:pt>
                <c:pt idx="42795">
                  <c:v>1.8579110000000001</c:v>
                </c:pt>
                <c:pt idx="42796">
                  <c:v>1.8579639999999999</c:v>
                </c:pt>
                <c:pt idx="42797">
                  <c:v>1.858017</c:v>
                </c:pt>
                <c:pt idx="42798">
                  <c:v>1.8580700000000001</c:v>
                </c:pt>
                <c:pt idx="42799">
                  <c:v>1.8581240000000001</c:v>
                </c:pt>
                <c:pt idx="42800">
                  <c:v>1.858177</c:v>
                </c:pt>
                <c:pt idx="42801">
                  <c:v>1.85823</c:v>
                </c:pt>
                <c:pt idx="42802">
                  <c:v>1.8582829999999999</c:v>
                </c:pt>
                <c:pt idx="42803">
                  <c:v>1.858336</c:v>
                </c:pt>
                <c:pt idx="42804">
                  <c:v>1.85839</c:v>
                </c:pt>
                <c:pt idx="42805">
                  <c:v>1.858481</c:v>
                </c:pt>
                <c:pt idx="42806">
                  <c:v>1.8586469999999999</c:v>
                </c:pt>
                <c:pt idx="42807">
                  <c:v>1.8588119999999999</c:v>
                </c:pt>
                <c:pt idx="42808">
                  <c:v>1.8589770000000001</c:v>
                </c:pt>
                <c:pt idx="42809">
                  <c:v>1.8591420000000001</c:v>
                </c:pt>
                <c:pt idx="42810">
                  <c:v>1.859308</c:v>
                </c:pt>
                <c:pt idx="42811">
                  <c:v>1.8594729999999999</c:v>
                </c:pt>
                <c:pt idx="42812">
                  <c:v>1.8596379999999999</c:v>
                </c:pt>
                <c:pt idx="42813">
                  <c:v>1.8598030000000001</c:v>
                </c:pt>
                <c:pt idx="42814">
                  <c:v>1.859969</c:v>
                </c:pt>
                <c:pt idx="42815">
                  <c:v>1.860134</c:v>
                </c:pt>
                <c:pt idx="42816">
                  <c:v>1.8602989999999999</c:v>
                </c:pt>
                <c:pt idx="42817">
                  <c:v>1.8604639999999999</c:v>
                </c:pt>
                <c:pt idx="42818">
                  <c:v>1.86063</c:v>
                </c:pt>
                <c:pt idx="42819">
                  <c:v>1.860795</c:v>
                </c:pt>
                <c:pt idx="42820">
                  <c:v>1.8609599999999999</c:v>
                </c:pt>
                <c:pt idx="42821">
                  <c:v>1.8609709999999999</c:v>
                </c:pt>
                <c:pt idx="42822">
                  <c:v>1.860892</c:v>
                </c:pt>
                <c:pt idx="42823">
                  <c:v>1.8608130000000001</c:v>
                </c:pt>
                <c:pt idx="42824">
                  <c:v>1.8607340000000001</c:v>
                </c:pt>
                <c:pt idx="42825">
                  <c:v>1.8606549999999999</c:v>
                </c:pt>
                <c:pt idx="42826">
                  <c:v>1.860576</c:v>
                </c:pt>
                <c:pt idx="42827">
                  <c:v>1.860498</c:v>
                </c:pt>
                <c:pt idx="42828">
                  <c:v>1.860419</c:v>
                </c:pt>
                <c:pt idx="42829">
                  <c:v>1.8603400000000001</c:v>
                </c:pt>
                <c:pt idx="42830">
                  <c:v>1.8602609999999999</c:v>
                </c:pt>
                <c:pt idx="42831">
                  <c:v>1.860182</c:v>
                </c:pt>
                <c:pt idx="42832">
                  <c:v>1.8601030000000001</c:v>
                </c:pt>
                <c:pt idx="42833">
                  <c:v>1.8600239999999999</c:v>
                </c:pt>
                <c:pt idx="42834">
                  <c:v>1.859945</c:v>
                </c:pt>
                <c:pt idx="42835">
                  <c:v>1.859866</c:v>
                </c:pt>
                <c:pt idx="42836">
                  <c:v>1.8597870000000001</c:v>
                </c:pt>
                <c:pt idx="42837">
                  <c:v>1.8599060000000001</c:v>
                </c:pt>
                <c:pt idx="42838">
                  <c:v>1.8600429999999999</c:v>
                </c:pt>
                <c:pt idx="42839">
                  <c:v>1.8601799999999999</c:v>
                </c:pt>
                <c:pt idx="42840">
                  <c:v>1.860317</c:v>
                </c:pt>
                <c:pt idx="42841">
                  <c:v>1.8604529999999999</c:v>
                </c:pt>
                <c:pt idx="42842">
                  <c:v>1.8605910000000001</c:v>
                </c:pt>
                <c:pt idx="42843">
                  <c:v>1.8607279999999999</c:v>
                </c:pt>
                <c:pt idx="42844">
                  <c:v>1.860865</c:v>
                </c:pt>
                <c:pt idx="42845">
                  <c:v>1.8610009999999999</c:v>
                </c:pt>
                <c:pt idx="42846">
                  <c:v>1.8611390000000001</c:v>
                </c:pt>
                <c:pt idx="42847">
                  <c:v>1.8612759999999999</c:v>
                </c:pt>
                <c:pt idx="42848">
                  <c:v>1.8614120000000001</c:v>
                </c:pt>
                <c:pt idx="42849">
                  <c:v>1.8615489999999999</c:v>
                </c:pt>
                <c:pt idx="42850">
                  <c:v>1.861686</c:v>
                </c:pt>
                <c:pt idx="42851">
                  <c:v>1.861823</c:v>
                </c:pt>
                <c:pt idx="42852">
                  <c:v>1.861874</c:v>
                </c:pt>
                <c:pt idx="42853">
                  <c:v>1.8615679999999999</c:v>
                </c:pt>
                <c:pt idx="42854">
                  <c:v>1.861262</c:v>
                </c:pt>
                <c:pt idx="42855">
                  <c:v>1.8609560000000001</c:v>
                </c:pt>
                <c:pt idx="42856">
                  <c:v>1.8606499999999999</c:v>
                </c:pt>
                <c:pt idx="42857">
                  <c:v>1.860344</c:v>
                </c:pt>
                <c:pt idx="42858">
                  <c:v>1.8600369999999999</c:v>
                </c:pt>
                <c:pt idx="42859">
                  <c:v>1.859731</c:v>
                </c:pt>
                <c:pt idx="42860">
                  <c:v>1.8594250000000001</c:v>
                </c:pt>
                <c:pt idx="42861">
                  <c:v>1.859119</c:v>
                </c:pt>
                <c:pt idx="42862">
                  <c:v>1.858813</c:v>
                </c:pt>
                <c:pt idx="42863">
                  <c:v>1.8585069999999999</c:v>
                </c:pt>
                <c:pt idx="42864">
                  <c:v>1.8582000000000001</c:v>
                </c:pt>
                <c:pt idx="42865">
                  <c:v>1.8578939999999999</c:v>
                </c:pt>
                <c:pt idx="42866">
                  <c:v>1.857588</c:v>
                </c:pt>
                <c:pt idx="42867">
                  <c:v>1.8572820000000001</c:v>
                </c:pt>
                <c:pt idx="42868">
                  <c:v>1.8572360000000001</c:v>
                </c:pt>
                <c:pt idx="42869">
                  <c:v>1.8573949999999999</c:v>
                </c:pt>
                <c:pt idx="42870">
                  <c:v>1.8575550000000001</c:v>
                </c:pt>
                <c:pt idx="42871">
                  <c:v>1.8577140000000001</c:v>
                </c:pt>
                <c:pt idx="42872">
                  <c:v>1.857874</c:v>
                </c:pt>
                <c:pt idx="42873">
                  <c:v>1.858034</c:v>
                </c:pt>
                <c:pt idx="42874">
                  <c:v>1.858193</c:v>
                </c:pt>
                <c:pt idx="42875">
                  <c:v>1.8583529999999999</c:v>
                </c:pt>
                <c:pt idx="42876">
                  <c:v>1.8585130000000001</c:v>
                </c:pt>
                <c:pt idx="42877">
                  <c:v>1.8586720000000001</c:v>
                </c:pt>
                <c:pt idx="42878">
                  <c:v>1.858832</c:v>
                </c:pt>
                <c:pt idx="42879">
                  <c:v>1.858992</c:v>
                </c:pt>
                <c:pt idx="42880">
                  <c:v>1.859151</c:v>
                </c:pt>
                <c:pt idx="42881">
                  <c:v>1.8593109999999999</c:v>
                </c:pt>
                <c:pt idx="42882">
                  <c:v>1.8594710000000001</c:v>
                </c:pt>
                <c:pt idx="42883">
                  <c:v>1.8596299999999999</c:v>
                </c:pt>
                <c:pt idx="42884">
                  <c:v>1.859918</c:v>
                </c:pt>
                <c:pt idx="42885">
                  <c:v>1.8602399999999999</c:v>
                </c:pt>
                <c:pt idx="42886">
                  <c:v>1.860563</c:v>
                </c:pt>
                <c:pt idx="42887">
                  <c:v>1.8608849999999999</c:v>
                </c:pt>
                <c:pt idx="42888">
                  <c:v>1.861208</c:v>
                </c:pt>
                <c:pt idx="42889">
                  <c:v>1.861531</c:v>
                </c:pt>
                <c:pt idx="42890">
                  <c:v>1.861853</c:v>
                </c:pt>
                <c:pt idx="42891">
                  <c:v>1.8621760000000001</c:v>
                </c:pt>
                <c:pt idx="42892">
                  <c:v>1.8624970000000001</c:v>
                </c:pt>
                <c:pt idx="42893">
                  <c:v>1.8628199999999999</c:v>
                </c:pt>
                <c:pt idx="42894">
                  <c:v>1.8631420000000001</c:v>
                </c:pt>
                <c:pt idx="42895">
                  <c:v>1.8634649999999999</c:v>
                </c:pt>
                <c:pt idx="42896">
                  <c:v>1.863788</c:v>
                </c:pt>
                <c:pt idx="42897">
                  <c:v>1.8641099999999999</c:v>
                </c:pt>
                <c:pt idx="42898">
                  <c:v>1.864433</c:v>
                </c:pt>
                <c:pt idx="42899">
                  <c:v>1.8647549999999999</c:v>
                </c:pt>
                <c:pt idx="42900">
                  <c:v>1.864951</c:v>
                </c:pt>
                <c:pt idx="42901">
                  <c:v>1.865054</c:v>
                </c:pt>
                <c:pt idx="42902">
                  <c:v>1.865157</c:v>
                </c:pt>
                <c:pt idx="42903">
                  <c:v>1.8652599999999999</c:v>
                </c:pt>
                <c:pt idx="42904">
                  <c:v>1.8653630000000001</c:v>
                </c:pt>
                <c:pt idx="42905">
                  <c:v>1.8654660000000001</c:v>
                </c:pt>
                <c:pt idx="42906">
                  <c:v>1.8655679999999999</c:v>
                </c:pt>
                <c:pt idx="42907">
                  <c:v>1.8656710000000001</c:v>
                </c:pt>
                <c:pt idx="42908">
                  <c:v>1.865774</c:v>
                </c:pt>
                <c:pt idx="42909">
                  <c:v>1.865877</c:v>
                </c:pt>
                <c:pt idx="42910">
                  <c:v>1.86598</c:v>
                </c:pt>
                <c:pt idx="42911">
                  <c:v>1.8660829999999999</c:v>
                </c:pt>
                <c:pt idx="42912">
                  <c:v>1.8661859999999999</c:v>
                </c:pt>
                <c:pt idx="42913">
                  <c:v>1.8662890000000001</c:v>
                </c:pt>
                <c:pt idx="42914">
                  <c:v>1.8663909999999999</c:v>
                </c:pt>
                <c:pt idx="42915">
                  <c:v>1.8664940000000001</c:v>
                </c:pt>
                <c:pt idx="42916">
                  <c:v>1.866412</c:v>
                </c:pt>
                <c:pt idx="42917">
                  <c:v>1.86629</c:v>
                </c:pt>
                <c:pt idx="42918">
                  <c:v>1.866169</c:v>
                </c:pt>
                <c:pt idx="42919">
                  <c:v>1.866047</c:v>
                </c:pt>
                <c:pt idx="42920">
                  <c:v>1.865926</c:v>
                </c:pt>
                <c:pt idx="42921">
                  <c:v>1.8658049999999999</c:v>
                </c:pt>
                <c:pt idx="42922">
                  <c:v>1.865683</c:v>
                </c:pt>
                <c:pt idx="42923">
                  <c:v>1.8655619999999999</c:v>
                </c:pt>
                <c:pt idx="42924">
                  <c:v>1.86544</c:v>
                </c:pt>
                <c:pt idx="42925">
                  <c:v>1.8653189999999999</c:v>
                </c:pt>
                <c:pt idx="42926">
                  <c:v>1.865197</c:v>
                </c:pt>
                <c:pt idx="42927">
                  <c:v>1.865076</c:v>
                </c:pt>
                <c:pt idx="42928">
                  <c:v>1.8649549999999999</c:v>
                </c:pt>
                <c:pt idx="42929">
                  <c:v>1.864833</c:v>
                </c:pt>
                <c:pt idx="42930">
                  <c:v>1.8647119999999999</c:v>
                </c:pt>
                <c:pt idx="42931">
                  <c:v>1.864619</c:v>
                </c:pt>
                <c:pt idx="42932">
                  <c:v>1.8647419999999999</c:v>
                </c:pt>
                <c:pt idx="42933">
                  <c:v>1.864865</c:v>
                </c:pt>
                <c:pt idx="42934">
                  <c:v>1.8649880000000001</c:v>
                </c:pt>
                <c:pt idx="42935">
                  <c:v>1.86511</c:v>
                </c:pt>
                <c:pt idx="42936">
                  <c:v>1.8652329999999999</c:v>
                </c:pt>
                <c:pt idx="42937">
                  <c:v>1.865356</c:v>
                </c:pt>
                <c:pt idx="42938">
                  <c:v>1.8654790000000001</c:v>
                </c:pt>
                <c:pt idx="42939">
                  <c:v>1.865602</c:v>
                </c:pt>
                <c:pt idx="42940">
                  <c:v>1.8657250000000001</c:v>
                </c:pt>
                <c:pt idx="42941">
                  <c:v>1.865848</c:v>
                </c:pt>
                <c:pt idx="42942">
                  <c:v>1.865971</c:v>
                </c:pt>
                <c:pt idx="42943">
                  <c:v>1.8660939999999999</c:v>
                </c:pt>
                <c:pt idx="42944">
                  <c:v>1.8662160000000001</c:v>
                </c:pt>
                <c:pt idx="42945">
                  <c:v>1.866339</c:v>
                </c:pt>
                <c:pt idx="42946">
                  <c:v>1.8664620000000001</c:v>
                </c:pt>
                <c:pt idx="42947">
                  <c:v>1.8664609999999999</c:v>
                </c:pt>
                <c:pt idx="42948">
                  <c:v>1.866303</c:v>
                </c:pt>
                <c:pt idx="42949">
                  <c:v>1.8661449999999999</c:v>
                </c:pt>
                <c:pt idx="42950">
                  <c:v>1.8659870000000001</c:v>
                </c:pt>
                <c:pt idx="42951">
                  <c:v>1.865829</c:v>
                </c:pt>
                <c:pt idx="42952">
                  <c:v>1.865672</c:v>
                </c:pt>
                <c:pt idx="42953">
                  <c:v>1.8655139999999999</c:v>
                </c:pt>
                <c:pt idx="42954">
                  <c:v>1.865356</c:v>
                </c:pt>
                <c:pt idx="42955">
                  <c:v>1.8651979999999999</c:v>
                </c:pt>
                <c:pt idx="42956">
                  <c:v>1.86504</c:v>
                </c:pt>
                <c:pt idx="42957">
                  <c:v>1.8648830000000001</c:v>
                </c:pt>
                <c:pt idx="42958">
                  <c:v>1.864725</c:v>
                </c:pt>
                <c:pt idx="42959">
                  <c:v>1.8645670000000001</c:v>
                </c:pt>
                <c:pt idx="42960">
                  <c:v>1.864409</c:v>
                </c:pt>
                <c:pt idx="42961">
                  <c:v>1.8642510000000001</c:v>
                </c:pt>
                <c:pt idx="42962">
                  <c:v>1.864093</c:v>
                </c:pt>
                <c:pt idx="42963">
                  <c:v>1.864012</c:v>
                </c:pt>
                <c:pt idx="42964">
                  <c:v>1.8639570000000001</c:v>
                </c:pt>
                <c:pt idx="42965">
                  <c:v>1.8639019999999999</c:v>
                </c:pt>
                <c:pt idx="42966">
                  <c:v>1.863847</c:v>
                </c:pt>
                <c:pt idx="42967">
                  <c:v>1.8637919999999999</c:v>
                </c:pt>
                <c:pt idx="42968">
                  <c:v>1.863737</c:v>
                </c:pt>
                <c:pt idx="42969">
                  <c:v>1.8636820000000001</c:v>
                </c:pt>
                <c:pt idx="42970">
                  <c:v>1.8636269999999999</c:v>
                </c:pt>
                <c:pt idx="42971">
                  <c:v>1.863572</c:v>
                </c:pt>
                <c:pt idx="42972">
                  <c:v>1.8635170000000001</c:v>
                </c:pt>
                <c:pt idx="42973">
                  <c:v>1.863462</c:v>
                </c:pt>
                <c:pt idx="42974">
                  <c:v>1.863407</c:v>
                </c:pt>
                <c:pt idx="42975">
                  <c:v>1.8633519999999999</c:v>
                </c:pt>
                <c:pt idx="42976">
                  <c:v>1.863297</c:v>
                </c:pt>
                <c:pt idx="42977">
                  <c:v>1.8632420000000001</c:v>
                </c:pt>
                <c:pt idx="42978">
                  <c:v>1.8632</c:v>
                </c:pt>
                <c:pt idx="42979">
                  <c:v>1.8632649999999999</c:v>
                </c:pt>
                <c:pt idx="42980">
                  <c:v>1.8633299999999999</c:v>
                </c:pt>
                <c:pt idx="42981">
                  <c:v>1.8633949999999999</c:v>
                </c:pt>
                <c:pt idx="42982">
                  <c:v>1.8634599999999999</c:v>
                </c:pt>
                <c:pt idx="42983">
                  <c:v>1.8635250000000001</c:v>
                </c:pt>
                <c:pt idx="42984">
                  <c:v>1.8635900000000001</c:v>
                </c:pt>
                <c:pt idx="42985">
                  <c:v>1.8636550000000001</c:v>
                </c:pt>
                <c:pt idx="42986">
                  <c:v>1.86372</c:v>
                </c:pt>
                <c:pt idx="42987">
                  <c:v>1.863785</c:v>
                </c:pt>
                <c:pt idx="42988">
                  <c:v>1.86385</c:v>
                </c:pt>
                <c:pt idx="42989">
                  <c:v>1.863915</c:v>
                </c:pt>
                <c:pt idx="42990">
                  <c:v>1.86398</c:v>
                </c:pt>
                <c:pt idx="42991">
                  <c:v>1.864045</c:v>
                </c:pt>
                <c:pt idx="42992">
                  <c:v>1.8641099999999999</c:v>
                </c:pt>
                <c:pt idx="42993">
                  <c:v>1.8641749999999999</c:v>
                </c:pt>
                <c:pt idx="42994">
                  <c:v>1.8641669999999999</c:v>
                </c:pt>
                <c:pt idx="42995">
                  <c:v>1.8639220000000001</c:v>
                </c:pt>
                <c:pt idx="42996">
                  <c:v>1.863677</c:v>
                </c:pt>
                <c:pt idx="42997">
                  <c:v>1.8634310000000001</c:v>
                </c:pt>
                <c:pt idx="42998">
                  <c:v>1.863186</c:v>
                </c:pt>
                <c:pt idx="42999">
                  <c:v>1.862941</c:v>
                </c:pt>
                <c:pt idx="43000">
                  <c:v>1.8626959999999999</c:v>
                </c:pt>
                <c:pt idx="43001">
                  <c:v>1.8624510000000001</c:v>
                </c:pt>
                <c:pt idx="43002">
                  <c:v>1.862206</c:v>
                </c:pt>
                <c:pt idx="43003">
                  <c:v>1.8619600000000001</c:v>
                </c:pt>
                <c:pt idx="43004">
                  <c:v>1.861715</c:v>
                </c:pt>
                <c:pt idx="43005">
                  <c:v>1.86147</c:v>
                </c:pt>
                <c:pt idx="43006">
                  <c:v>1.8612249999999999</c:v>
                </c:pt>
                <c:pt idx="43007">
                  <c:v>1.8609789999999999</c:v>
                </c:pt>
                <c:pt idx="43008">
                  <c:v>1.8607340000000001</c:v>
                </c:pt>
                <c:pt idx="43009">
                  <c:v>1.8604890000000001</c:v>
                </c:pt>
                <c:pt idx="43010">
                  <c:v>1.8603099999999999</c:v>
                </c:pt>
                <c:pt idx="43011">
                  <c:v>1.860382</c:v>
                </c:pt>
                <c:pt idx="43012">
                  <c:v>1.860455</c:v>
                </c:pt>
                <c:pt idx="43013">
                  <c:v>1.860527</c:v>
                </c:pt>
                <c:pt idx="43014">
                  <c:v>1.8606</c:v>
                </c:pt>
                <c:pt idx="43015">
                  <c:v>1.860673</c:v>
                </c:pt>
                <c:pt idx="43016">
                  <c:v>1.8607450000000001</c:v>
                </c:pt>
                <c:pt idx="43017">
                  <c:v>1.8608180000000001</c:v>
                </c:pt>
                <c:pt idx="43018">
                  <c:v>1.8608910000000001</c:v>
                </c:pt>
                <c:pt idx="43019">
                  <c:v>1.8609629999999999</c:v>
                </c:pt>
                <c:pt idx="43020">
                  <c:v>1.8610359999999999</c:v>
                </c:pt>
                <c:pt idx="43021">
                  <c:v>1.861108</c:v>
                </c:pt>
                <c:pt idx="43022">
                  <c:v>1.861181</c:v>
                </c:pt>
                <c:pt idx="43023">
                  <c:v>1.861253</c:v>
                </c:pt>
                <c:pt idx="43024">
                  <c:v>1.861326</c:v>
                </c:pt>
                <c:pt idx="43025">
                  <c:v>1.861399</c:v>
                </c:pt>
                <c:pt idx="43026">
                  <c:v>1.861445</c:v>
                </c:pt>
                <c:pt idx="43027">
                  <c:v>1.861459</c:v>
                </c:pt>
                <c:pt idx="43028">
                  <c:v>1.8614740000000001</c:v>
                </c:pt>
                <c:pt idx="43029">
                  <c:v>1.8614889999999999</c:v>
                </c:pt>
                <c:pt idx="43030">
                  <c:v>1.861504</c:v>
                </c:pt>
                <c:pt idx="43031">
                  <c:v>1.861518</c:v>
                </c:pt>
                <c:pt idx="43032">
                  <c:v>1.8615330000000001</c:v>
                </c:pt>
                <c:pt idx="43033">
                  <c:v>1.861548</c:v>
                </c:pt>
                <c:pt idx="43034">
                  <c:v>1.8615619999999999</c:v>
                </c:pt>
                <c:pt idx="43035">
                  <c:v>1.861577</c:v>
                </c:pt>
                <c:pt idx="43036">
                  <c:v>1.8615919999999999</c:v>
                </c:pt>
                <c:pt idx="43037">
                  <c:v>1.8616060000000001</c:v>
                </c:pt>
                <c:pt idx="43038">
                  <c:v>1.861621</c:v>
                </c:pt>
                <c:pt idx="43039">
                  <c:v>1.8616360000000001</c:v>
                </c:pt>
                <c:pt idx="43040">
                  <c:v>1.86165</c:v>
                </c:pt>
                <c:pt idx="43041">
                  <c:v>1.8616649999999999</c:v>
                </c:pt>
                <c:pt idx="43042">
                  <c:v>1.86171</c:v>
                </c:pt>
                <c:pt idx="43043">
                  <c:v>1.861766</c:v>
                </c:pt>
                <c:pt idx="43044">
                  <c:v>1.8618220000000001</c:v>
                </c:pt>
                <c:pt idx="43045">
                  <c:v>1.8618779999999999</c:v>
                </c:pt>
                <c:pt idx="43046">
                  <c:v>1.861934</c:v>
                </c:pt>
                <c:pt idx="43047">
                  <c:v>1.86199</c:v>
                </c:pt>
                <c:pt idx="43048">
                  <c:v>1.8620460000000001</c:v>
                </c:pt>
                <c:pt idx="43049">
                  <c:v>1.8621019999999999</c:v>
                </c:pt>
                <c:pt idx="43050">
                  <c:v>1.862158</c:v>
                </c:pt>
                <c:pt idx="43051">
                  <c:v>1.862214</c:v>
                </c:pt>
                <c:pt idx="43052">
                  <c:v>1.8622700000000001</c:v>
                </c:pt>
                <c:pt idx="43053">
                  <c:v>1.8623259999999999</c:v>
                </c:pt>
                <c:pt idx="43054">
                  <c:v>1.862382</c:v>
                </c:pt>
                <c:pt idx="43055">
                  <c:v>1.862438</c:v>
                </c:pt>
                <c:pt idx="43056">
                  <c:v>1.8624940000000001</c:v>
                </c:pt>
                <c:pt idx="43057">
                  <c:v>1.8625350000000001</c:v>
                </c:pt>
                <c:pt idx="43058">
                  <c:v>1.8624229999999999</c:v>
                </c:pt>
                <c:pt idx="43059">
                  <c:v>1.862311</c:v>
                </c:pt>
                <c:pt idx="43060">
                  <c:v>1.8621989999999999</c:v>
                </c:pt>
                <c:pt idx="43061">
                  <c:v>1.862087</c:v>
                </c:pt>
                <c:pt idx="43062">
                  <c:v>1.8619749999999999</c:v>
                </c:pt>
                <c:pt idx="43063">
                  <c:v>1.861863</c:v>
                </c:pt>
                <c:pt idx="43064">
                  <c:v>1.8617509999999999</c:v>
                </c:pt>
                <c:pt idx="43065">
                  <c:v>1.86164</c:v>
                </c:pt>
                <c:pt idx="43066">
                  <c:v>1.8615280000000001</c:v>
                </c:pt>
                <c:pt idx="43067">
                  <c:v>1.861416</c:v>
                </c:pt>
                <c:pt idx="43068">
                  <c:v>1.8613040000000001</c:v>
                </c:pt>
                <c:pt idx="43069">
                  <c:v>1.861192</c:v>
                </c:pt>
                <c:pt idx="43070">
                  <c:v>1.8610800000000001</c:v>
                </c:pt>
                <c:pt idx="43071">
                  <c:v>1.860968</c:v>
                </c:pt>
                <c:pt idx="43072">
                  <c:v>1.8608560000000001</c:v>
                </c:pt>
                <c:pt idx="43073">
                  <c:v>1.8607769999999999</c:v>
                </c:pt>
                <c:pt idx="43074">
                  <c:v>1.860744</c:v>
                </c:pt>
                <c:pt idx="43075">
                  <c:v>1.860711</c:v>
                </c:pt>
                <c:pt idx="43076">
                  <c:v>1.8606780000000001</c:v>
                </c:pt>
                <c:pt idx="43077">
                  <c:v>1.8606450000000001</c:v>
                </c:pt>
                <c:pt idx="43078">
                  <c:v>1.8606119999999999</c:v>
                </c:pt>
                <c:pt idx="43079">
                  <c:v>1.860579</c:v>
                </c:pt>
                <c:pt idx="43080">
                  <c:v>1.860546</c:v>
                </c:pt>
                <c:pt idx="43081">
                  <c:v>1.8605130000000001</c:v>
                </c:pt>
                <c:pt idx="43082">
                  <c:v>1.8604799999999999</c:v>
                </c:pt>
                <c:pt idx="43083">
                  <c:v>1.860447</c:v>
                </c:pt>
                <c:pt idx="43084">
                  <c:v>1.860414</c:v>
                </c:pt>
                <c:pt idx="43085">
                  <c:v>1.8603810000000001</c:v>
                </c:pt>
                <c:pt idx="43086">
                  <c:v>1.860349</c:v>
                </c:pt>
                <c:pt idx="43087">
                  <c:v>1.8603160000000001</c:v>
                </c:pt>
                <c:pt idx="43088">
                  <c:v>1.8602829999999999</c:v>
                </c:pt>
                <c:pt idx="43089">
                  <c:v>1.860368</c:v>
                </c:pt>
                <c:pt idx="43090">
                  <c:v>1.8604849999999999</c:v>
                </c:pt>
                <c:pt idx="43091">
                  <c:v>1.8606009999999999</c:v>
                </c:pt>
                <c:pt idx="43092">
                  <c:v>1.8607180000000001</c:v>
                </c:pt>
                <c:pt idx="43093">
                  <c:v>1.860835</c:v>
                </c:pt>
                <c:pt idx="43094">
                  <c:v>1.860951</c:v>
                </c:pt>
                <c:pt idx="43095">
                  <c:v>1.8610679999999999</c:v>
                </c:pt>
                <c:pt idx="43096">
                  <c:v>1.8611850000000001</c:v>
                </c:pt>
                <c:pt idx="43097">
                  <c:v>1.8613010000000001</c:v>
                </c:pt>
                <c:pt idx="43098">
                  <c:v>1.861418</c:v>
                </c:pt>
                <c:pt idx="43099">
                  <c:v>1.8615349999999999</c:v>
                </c:pt>
                <c:pt idx="43100">
                  <c:v>1.8616509999999999</c:v>
                </c:pt>
                <c:pt idx="43101">
                  <c:v>1.8617680000000001</c:v>
                </c:pt>
                <c:pt idx="43102">
                  <c:v>1.861885</c:v>
                </c:pt>
                <c:pt idx="43103">
                  <c:v>1.862001</c:v>
                </c:pt>
                <c:pt idx="43104">
                  <c:v>1.8621179999999999</c:v>
                </c:pt>
                <c:pt idx="43105">
                  <c:v>1.8620989999999999</c:v>
                </c:pt>
                <c:pt idx="43106">
                  <c:v>1.862036</c:v>
                </c:pt>
                <c:pt idx="43107">
                  <c:v>1.861974</c:v>
                </c:pt>
                <c:pt idx="43108">
                  <c:v>1.861912</c:v>
                </c:pt>
                <c:pt idx="43109">
                  <c:v>1.86185</c:v>
                </c:pt>
                <c:pt idx="43110">
                  <c:v>1.861788</c:v>
                </c:pt>
                <c:pt idx="43111">
                  <c:v>1.8617250000000001</c:v>
                </c:pt>
                <c:pt idx="43112">
                  <c:v>1.8616630000000001</c:v>
                </c:pt>
                <c:pt idx="43113">
                  <c:v>1.8616010000000001</c:v>
                </c:pt>
                <c:pt idx="43114">
                  <c:v>1.8615390000000001</c:v>
                </c:pt>
                <c:pt idx="43115">
                  <c:v>1.861477</c:v>
                </c:pt>
                <c:pt idx="43116">
                  <c:v>1.8614139999999999</c:v>
                </c:pt>
                <c:pt idx="43117">
                  <c:v>1.8613519999999999</c:v>
                </c:pt>
                <c:pt idx="43118">
                  <c:v>1.8612899999999999</c:v>
                </c:pt>
                <c:pt idx="43119">
                  <c:v>1.8612280000000001</c:v>
                </c:pt>
                <c:pt idx="43120">
                  <c:v>1.8611660000000001</c:v>
                </c:pt>
                <c:pt idx="43121">
                  <c:v>1.8613310000000001</c:v>
                </c:pt>
                <c:pt idx="43122">
                  <c:v>1.861564</c:v>
                </c:pt>
                <c:pt idx="43123">
                  <c:v>1.8617969999999999</c:v>
                </c:pt>
                <c:pt idx="43124">
                  <c:v>1.8620300000000001</c:v>
                </c:pt>
                <c:pt idx="43125">
                  <c:v>1.862263</c:v>
                </c:pt>
                <c:pt idx="43126">
                  <c:v>1.8624959999999999</c:v>
                </c:pt>
                <c:pt idx="43127">
                  <c:v>1.86273</c:v>
                </c:pt>
                <c:pt idx="43128">
                  <c:v>1.8629629999999999</c:v>
                </c:pt>
                <c:pt idx="43129">
                  <c:v>1.8631960000000001</c:v>
                </c:pt>
                <c:pt idx="43130">
                  <c:v>1.863429</c:v>
                </c:pt>
                <c:pt idx="43131">
                  <c:v>1.863661</c:v>
                </c:pt>
                <c:pt idx="43132">
                  <c:v>1.8638939999999999</c:v>
                </c:pt>
                <c:pt idx="43133">
                  <c:v>1.8641270000000001</c:v>
                </c:pt>
                <c:pt idx="43134">
                  <c:v>1.86436</c:v>
                </c:pt>
                <c:pt idx="43135">
                  <c:v>1.8645929999999999</c:v>
                </c:pt>
                <c:pt idx="43136">
                  <c:v>1.864822</c:v>
                </c:pt>
                <c:pt idx="43137">
                  <c:v>1.8649359999999999</c:v>
                </c:pt>
                <c:pt idx="43138">
                  <c:v>1.8650500000000001</c:v>
                </c:pt>
                <c:pt idx="43139">
                  <c:v>1.865164</c:v>
                </c:pt>
                <c:pt idx="43140">
                  <c:v>1.865278</c:v>
                </c:pt>
                <c:pt idx="43141">
                  <c:v>1.8653919999999999</c:v>
                </c:pt>
                <c:pt idx="43142">
                  <c:v>1.8655060000000001</c:v>
                </c:pt>
                <c:pt idx="43143">
                  <c:v>1.8656200000000001</c:v>
                </c:pt>
                <c:pt idx="43144">
                  <c:v>1.865734</c:v>
                </c:pt>
                <c:pt idx="43145">
                  <c:v>1.865848</c:v>
                </c:pt>
                <c:pt idx="43146">
                  <c:v>1.865963</c:v>
                </c:pt>
                <c:pt idx="43147">
                  <c:v>1.866077</c:v>
                </c:pt>
                <c:pt idx="43148">
                  <c:v>1.8661909999999999</c:v>
                </c:pt>
                <c:pt idx="43149">
                  <c:v>1.8663050000000001</c:v>
                </c:pt>
                <c:pt idx="43150">
                  <c:v>1.8664190000000001</c:v>
                </c:pt>
                <c:pt idx="43151">
                  <c:v>1.866533</c:v>
                </c:pt>
                <c:pt idx="43152">
                  <c:v>1.866635</c:v>
                </c:pt>
                <c:pt idx="43153">
                  <c:v>1.8667119999999999</c:v>
                </c:pt>
                <c:pt idx="43154">
                  <c:v>1.8667899999999999</c:v>
                </c:pt>
                <c:pt idx="43155">
                  <c:v>1.866868</c:v>
                </c:pt>
                <c:pt idx="43156">
                  <c:v>1.866946</c:v>
                </c:pt>
                <c:pt idx="43157">
                  <c:v>1.8670230000000001</c:v>
                </c:pt>
                <c:pt idx="43158">
                  <c:v>1.8671009999999999</c:v>
                </c:pt>
                <c:pt idx="43159">
                  <c:v>1.8671789999999999</c:v>
                </c:pt>
                <c:pt idx="43160">
                  <c:v>1.867256</c:v>
                </c:pt>
                <c:pt idx="43161">
                  <c:v>1.867334</c:v>
                </c:pt>
                <c:pt idx="43162">
                  <c:v>1.8674120000000001</c:v>
                </c:pt>
                <c:pt idx="43163">
                  <c:v>1.867489</c:v>
                </c:pt>
                <c:pt idx="43164">
                  <c:v>1.867567</c:v>
                </c:pt>
                <c:pt idx="43165">
                  <c:v>1.867645</c:v>
                </c:pt>
                <c:pt idx="43166">
                  <c:v>1.867723</c:v>
                </c:pt>
                <c:pt idx="43167">
                  <c:v>1.8677999999999999</c:v>
                </c:pt>
                <c:pt idx="43168">
                  <c:v>1.8679129999999999</c:v>
                </c:pt>
                <c:pt idx="43169">
                  <c:v>1.8680429999999999</c:v>
                </c:pt>
                <c:pt idx="43170">
                  <c:v>1.8681730000000001</c:v>
                </c:pt>
                <c:pt idx="43171">
                  <c:v>1.868303</c:v>
                </c:pt>
                <c:pt idx="43172">
                  <c:v>1.868433</c:v>
                </c:pt>
                <c:pt idx="43173">
                  <c:v>1.8685639999999999</c:v>
                </c:pt>
                <c:pt idx="43174">
                  <c:v>1.8686929999999999</c:v>
                </c:pt>
                <c:pt idx="43175">
                  <c:v>1.868824</c:v>
                </c:pt>
                <c:pt idx="43176">
                  <c:v>1.868954</c:v>
                </c:pt>
                <c:pt idx="43177">
                  <c:v>1.869084</c:v>
                </c:pt>
                <c:pt idx="43178">
                  <c:v>1.8692139999999999</c:v>
                </c:pt>
                <c:pt idx="43179">
                  <c:v>1.869345</c:v>
                </c:pt>
                <c:pt idx="43180">
                  <c:v>1.869475</c:v>
                </c:pt>
                <c:pt idx="43181">
                  <c:v>1.869605</c:v>
                </c:pt>
                <c:pt idx="43182">
                  <c:v>1.8697349999999999</c:v>
                </c:pt>
                <c:pt idx="43183">
                  <c:v>1.869866</c:v>
                </c:pt>
                <c:pt idx="43184">
                  <c:v>1.869882</c:v>
                </c:pt>
                <c:pt idx="43185">
                  <c:v>1.8698950000000001</c:v>
                </c:pt>
                <c:pt idx="43186">
                  <c:v>1.869909</c:v>
                </c:pt>
                <c:pt idx="43187">
                  <c:v>1.869923</c:v>
                </c:pt>
                <c:pt idx="43188">
                  <c:v>1.869936</c:v>
                </c:pt>
                <c:pt idx="43189">
                  <c:v>1.86995</c:v>
                </c:pt>
                <c:pt idx="43190">
                  <c:v>1.869963</c:v>
                </c:pt>
                <c:pt idx="43191">
                  <c:v>1.869977</c:v>
                </c:pt>
                <c:pt idx="43192">
                  <c:v>1.869991</c:v>
                </c:pt>
                <c:pt idx="43193">
                  <c:v>1.870004</c:v>
                </c:pt>
                <c:pt idx="43194">
                  <c:v>1.870018</c:v>
                </c:pt>
                <c:pt idx="43195">
                  <c:v>1.870031</c:v>
                </c:pt>
                <c:pt idx="43196">
                  <c:v>1.870045</c:v>
                </c:pt>
                <c:pt idx="43197">
                  <c:v>1.8700589999999999</c:v>
                </c:pt>
                <c:pt idx="43198">
                  <c:v>1.870072</c:v>
                </c:pt>
                <c:pt idx="43199">
                  <c:v>1.870063</c:v>
                </c:pt>
                <c:pt idx="43200">
                  <c:v>1.8700129999999999</c:v>
                </c:pt>
                <c:pt idx="43201">
                  <c:v>1.869963</c:v>
                </c:pt>
                <c:pt idx="43202">
                  <c:v>1.8699140000000001</c:v>
                </c:pt>
                <c:pt idx="43203">
                  <c:v>1.869864</c:v>
                </c:pt>
                <c:pt idx="43204">
                  <c:v>1.8698140000000001</c:v>
                </c:pt>
                <c:pt idx="43205">
                  <c:v>1.8697649999999999</c:v>
                </c:pt>
                <c:pt idx="43206">
                  <c:v>1.869715</c:v>
                </c:pt>
                <c:pt idx="43207">
                  <c:v>1.8696649999999999</c:v>
                </c:pt>
                <c:pt idx="43208">
                  <c:v>1.869615</c:v>
                </c:pt>
                <c:pt idx="43209">
                  <c:v>1.8695660000000001</c:v>
                </c:pt>
                <c:pt idx="43210">
                  <c:v>1.869516</c:v>
                </c:pt>
                <c:pt idx="43211">
                  <c:v>1.8694660000000001</c:v>
                </c:pt>
                <c:pt idx="43212">
                  <c:v>1.8694170000000001</c:v>
                </c:pt>
                <c:pt idx="43213">
                  <c:v>1.869367</c:v>
                </c:pt>
                <c:pt idx="43214">
                  <c:v>1.8693169999999999</c:v>
                </c:pt>
                <c:pt idx="43215">
                  <c:v>1.8693059999999999</c:v>
                </c:pt>
                <c:pt idx="43216">
                  <c:v>1.8694109999999999</c:v>
                </c:pt>
                <c:pt idx="43217">
                  <c:v>1.869515</c:v>
                </c:pt>
                <c:pt idx="43218">
                  <c:v>1.8696189999999999</c:v>
                </c:pt>
                <c:pt idx="43219">
                  <c:v>1.8697239999999999</c:v>
                </c:pt>
                <c:pt idx="43220">
                  <c:v>1.869829</c:v>
                </c:pt>
                <c:pt idx="43221">
                  <c:v>1.8699330000000001</c:v>
                </c:pt>
                <c:pt idx="43222">
                  <c:v>1.8700380000000001</c:v>
                </c:pt>
                <c:pt idx="43223">
                  <c:v>1.8701430000000001</c:v>
                </c:pt>
                <c:pt idx="43224">
                  <c:v>1.870247</c:v>
                </c:pt>
                <c:pt idx="43225">
                  <c:v>1.870352</c:v>
                </c:pt>
                <c:pt idx="43226">
                  <c:v>1.870457</c:v>
                </c:pt>
                <c:pt idx="43227">
                  <c:v>1.8705609999999999</c:v>
                </c:pt>
                <c:pt idx="43228">
                  <c:v>1.8706659999999999</c:v>
                </c:pt>
                <c:pt idx="43229">
                  <c:v>1.870771</c:v>
                </c:pt>
                <c:pt idx="43230">
                  <c:v>1.8708750000000001</c:v>
                </c:pt>
                <c:pt idx="43231">
                  <c:v>1.870873</c:v>
                </c:pt>
                <c:pt idx="43232">
                  <c:v>1.8707149999999999</c:v>
                </c:pt>
                <c:pt idx="43233">
                  <c:v>1.8705560000000001</c:v>
                </c:pt>
                <c:pt idx="43234">
                  <c:v>1.8703970000000001</c:v>
                </c:pt>
                <c:pt idx="43235">
                  <c:v>1.870239</c:v>
                </c:pt>
                <c:pt idx="43236">
                  <c:v>1.87008</c:v>
                </c:pt>
                <c:pt idx="43237">
                  <c:v>1.8699220000000001</c:v>
                </c:pt>
                <c:pt idx="43238">
                  <c:v>1.8697630000000001</c:v>
                </c:pt>
                <c:pt idx="43239">
                  <c:v>1.869605</c:v>
                </c:pt>
                <c:pt idx="43240">
                  <c:v>1.8694459999999999</c:v>
                </c:pt>
                <c:pt idx="43241">
                  <c:v>1.8692880000000001</c:v>
                </c:pt>
                <c:pt idx="43242">
                  <c:v>1.869129</c:v>
                </c:pt>
                <c:pt idx="43243">
                  <c:v>1.86897</c:v>
                </c:pt>
                <c:pt idx="43244">
                  <c:v>1.8688119999999999</c:v>
                </c:pt>
                <c:pt idx="43245">
                  <c:v>1.8686529999999999</c:v>
                </c:pt>
                <c:pt idx="43246">
                  <c:v>1.8684940000000001</c:v>
                </c:pt>
                <c:pt idx="43247">
                  <c:v>1.8686050000000001</c:v>
                </c:pt>
                <c:pt idx="43248">
                  <c:v>1.8688629999999999</c:v>
                </c:pt>
                <c:pt idx="43249">
                  <c:v>1.869122</c:v>
                </c:pt>
                <c:pt idx="43250">
                  <c:v>1.869381</c:v>
                </c:pt>
                <c:pt idx="43251">
                  <c:v>1.86964</c:v>
                </c:pt>
                <c:pt idx="43252">
                  <c:v>1.8698980000000001</c:v>
                </c:pt>
                <c:pt idx="43253">
                  <c:v>1.8701570000000001</c:v>
                </c:pt>
                <c:pt idx="43254">
                  <c:v>1.8704160000000001</c:v>
                </c:pt>
                <c:pt idx="43255">
                  <c:v>1.8706750000000001</c:v>
                </c:pt>
                <c:pt idx="43256">
                  <c:v>1.870933</c:v>
                </c:pt>
                <c:pt idx="43257">
                  <c:v>1.871192</c:v>
                </c:pt>
                <c:pt idx="43258">
                  <c:v>1.871451</c:v>
                </c:pt>
                <c:pt idx="43259">
                  <c:v>1.87171</c:v>
                </c:pt>
                <c:pt idx="43260">
                  <c:v>1.8719680000000001</c:v>
                </c:pt>
                <c:pt idx="43261">
                  <c:v>1.8722259999999999</c:v>
                </c:pt>
                <c:pt idx="43262">
                  <c:v>1.872485</c:v>
                </c:pt>
                <c:pt idx="43263">
                  <c:v>1.8723449999999999</c:v>
                </c:pt>
                <c:pt idx="43264">
                  <c:v>1.872177</c:v>
                </c:pt>
                <c:pt idx="43265">
                  <c:v>1.8720079999999999</c:v>
                </c:pt>
                <c:pt idx="43266">
                  <c:v>1.8718399999999999</c:v>
                </c:pt>
                <c:pt idx="43267">
                  <c:v>1.8716710000000001</c:v>
                </c:pt>
                <c:pt idx="43268">
                  <c:v>1.8715029999999999</c:v>
                </c:pt>
                <c:pt idx="43269">
                  <c:v>1.8713340000000001</c:v>
                </c:pt>
                <c:pt idx="43270">
                  <c:v>1.8711660000000001</c:v>
                </c:pt>
                <c:pt idx="43271">
                  <c:v>1.870997</c:v>
                </c:pt>
                <c:pt idx="43272">
                  <c:v>1.8708290000000001</c:v>
                </c:pt>
                <c:pt idx="43273">
                  <c:v>1.87066</c:v>
                </c:pt>
                <c:pt idx="43274">
                  <c:v>1.870492</c:v>
                </c:pt>
                <c:pt idx="43275">
                  <c:v>1.870323</c:v>
                </c:pt>
                <c:pt idx="43276">
                  <c:v>1.870155</c:v>
                </c:pt>
                <c:pt idx="43277">
                  <c:v>1.8699859999999999</c:v>
                </c:pt>
                <c:pt idx="43278">
                  <c:v>1.8698109999999999</c:v>
                </c:pt>
                <c:pt idx="43279">
                  <c:v>1.8696090000000001</c:v>
                </c:pt>
                <c:pt idx="43280">
                  <c:v>1.869407</c:v>
                </c:pt>
                <c:pt idx="43281">
                  <c:v>1.8692040000000001</c:v>
                </c:pt>
                <c:pt idx="43282">
                  <c:v>1.869003</c:v>
                </c:pt>
                <c:pt idx="43283">
                  <c:v>1.8688</c:v>
                </c:pt>
                <c:pt idx="43284">
                  <c:v>1.868598</c:v>
                </c:pt>
                <c:pt idx="43285">
                  <c:v>1.8683959999999999</c:v>
                </c:pt>
                <c:pt idx="43286">
                  <c:v>1.868193</c:v>
                </c:pt>
                <c:pt idx="43287">
                  <c:v>1.867991</c:v>
                </c:pt>
                <c:pt idx="43288">
                  <c:v>1.8677889999999999</c:v>
                </c:pt>
                <c:pt idx="43289">
                  <c:v>1.867586</c:v>
                </c:pt>
                <c:pt idx="43290">
                  <c:v>1.8673839999999999</c:v>
                </c:pt>
                <c:pt idx="43291">
                  <c:v>1.8671819999999999</c:v>
                </c:pt>
                <c:pt idx="43292">
                  <c:v>1.8669789999999999</c:v>
                </c:pt>
                <c:pt idx="43293">
                  <c:v>1.8667769999999999</c:v>
                </c:pt>
                <c:pt idx="43294">
                  <c:v>1.866668</c:v>
                </c:pt>
                <c:pt idx="43295">
                  <c:v>1.866638</c:v>
                </c:pt>
                <c:pt idx="43296">
                  <c:v>1.866609</c:v>
                </c:pt>
                <c:pt idx="43297">
                  <c:v>1.8665799999999999</c:v>
                </c:pt>
                <c:pt idx="43298">
                  <c:v>1.8665499999999999</c:v>
                </c:pt>
                <c:pt idx="43299">
                  <c:v>1.8665210000000001</c:v>
                </c:pt>
                <c:pt idx="43300">
                  <c:v>1.866492</c:v>
                </c:pt>
                <c:pt idx="43301">
                  <c:v>1.866463</c:v>
                </c:pt>
                <c:pt idx="43302">
                  <c:v>1.866433</c:v>
                </c:pt>
                <c:pt idx="43303">
                  <c:v>1.866404</c:v>
                </c:pt>
                <c:pt idx="43304">
                  <c:v>1.8663749999999999</c:v>
                </c:pt>
                <c:pt idx="43305">
                  <c:v>1.8663449999999999</c:v>
                </c:pt>
                <c:pt idx="43306">
                  <c:v>1.8663160000000001</c:v>
                </c:pt>
                <c:pt idx="43307">
                  <c:v>1.866287</c:v>
                </c:pt>
                <c:pt idx="43308">
                  <c:v>1.866258</c:v>
                </c:pt>
                <c:pt idx="43309">
                  <c:v>1.866228</c:v>
                </c:pt>
                <c:pt idx="43310">
                  <c:v>1.866274</c:v>
                </c:pt>
                <c:pt idx="43311">
                  <c:v>1.866328</c:v>
                </c:pt>
                <c:pt idx="43312">
                  <c:v>1.866382</c:v>
                </c:pt>
                <c:pt idx="43313">
                  <c:v>1.866436</c:v>
                </c:pt>
                <c:pt idx="43314">
                  <c:v>1.8664909999999999</c:v>
                </c:pt>
                <c:pt idx="43315">
                  <c:v>1.8665449999999999</c:v>
                </c:pt>
                <c:pt idx="43316">
                  <c:v>1.8665989999999999</c:v>
                </c:pt>
                <c:pt idx="43317">
                  <c:v>1.8666529999999999</c:v>
                </c:pt>
                <c:pt idx="43318">
                  <c:v>1.866708</c:v>
                </c:pt>
                <c:pt idx="43319">
                  <c:v>1.866762</c:v>
                </c:pt>
                <c:pt idx="43320">
                  <c:v>1.866816</c:v>
                </c:pt>
                <c:pt idx="43321">
                  <c:v>1.86687</c:v>
                </c:pt>
                <c:pt idx="43322">
                  <c:v>1.8669249999999999</c:v>
                </c:pt>
                <c:pt idx="43323">
                  <c:v>1.8669789999999999</c:v>
                </c:pt>
                <c:pt idx="43324">
                  <c:v>1.8670329999999999</c:v>
                </c:pt>
                <c:pt idx="43325">
                  <c:v>1.8670869999999999</c:v>
                </c:pt>
                <c:pt idx="43326">
                  <c:v>1.867046</c:v>
                </c:pt>
                <c:pt idx="43327">
                  <c:v>1.86696</c:v>
                </c:pt>
                <c:pt idx="43328">
                  <c:v>1.8668750000000001</c:v>
                </c:pt>
                <c:pt idx="43329">
                  <c:v>1.866789</c:v>
                </c:pt>
                <c:pt idx="43330">
                  <c:v>1.8667039999999999</c:v>
                </c:pt>
                <c:pt idx="43331">
                  <c:v>1.8666180000000001</c:v>
                </c:pt>
                <c:pt idx="43332">
                  <c:v>1.866533</c:v>
                </c:pt>
                <c:pt idx="43333">
                  <c:v>1.866447</c:v>
                </c:pt>
                <c:pt idx="43334">
                  <c:v>1.8663609999999999</c:v>
                </c:pt>
                <c:pt idx="43335">
                  <c:v>1.866276</c:v>
                </c:pt>
                <c:pt idx="43336">
                  <c:v>1.86619</c:v>
                </c:pt>
                <c:pt idx="43337">
                  <c:v>1.8661049999999999</c:v>
                </c:pt>
                <c:pt idx="43338">
                  <c:v>1.8660190000000001</c:v>
                </c:pt>
                <c:pt idx="43339">
                  <c:v>1.865934</c:v>
                </c:pt>
                <c:pt idx="43340">
                  <c:v>1.865848</c:v>
                </c:pt>
                <c:pt idx="43341">
                  <c:v>1.8657630000000001</c:v>
                </c:pt>
                <c:pt idx="43342">
                  <c:v>1.8657680000000001</c:v>
                </c:pt>
                <c:pt idx="43343">
                  <c:v>1.865791</c:v>
                </c:pt>
                <c:pt idx="43344">
                  <c:v>1.8658140000000001</c:v>
                </c:pt>
                <c:pt idx="43345">
                  <c:v>1.865837</c:v>
                </c:pt>
                <c:pt idx="43346">
                  <c:v>1.865861</c:v>
                </c:pt>
                <c:pt idx="43347">
                  <c:v>1.8658840000000001</c:v>
                </c:pt>
                <c:pt idx="43348">
                  <c:v>1.865907</c:v>
                </c:pt>
                <c:pt idx="43349">
                  <c:v>1.8659300000000001</c:v>
                </c:pt>
                <c:pt idx="43350">
                  <c:v>1.8659539999999999</c:v>
                </c:pt>
                <c:pt idx="43351">
                  <c:v>1.865977</c:v>
                </c:pt>
                <c:pt idx="43352">
                  <c:v>1.8660000000000001</c:v>
                </c:pt>
                <c:pt idx="43353">
                  <c:v>1.8660239999999999</c:v>
                </c:pt>
                <c:pt idx="43354">
                  <c:v>1.866047</c:v>
                </c:pt>
                <c:pt idx="43355">
                  <c:v>1.8660699999999999</c:v>
                </c:pt>
                <c:pt idx="43356">
                  <c:v>1.866093</c:v>
                </c:pt>
                <c:pt idx="43357">
                  <c:v>1.86612</c:v>
                </c:pt>
                <c:pt idx="43358">
                  <c:v>1.866168</c:v>
                </c:pt>
                <c:pt idx="43359">
                  <c:v>1.866217</c:v>
                </c:pt>
                <c:pt idx="43360">
                  <c:v>1.8662650000000001</c:v>
                </c:pt>
                <c:pt idx="43361">
                  <c:v>1.8663130000000001</c:v>
                </c:pt>
                <c:pt idx="43362">
                  <c:v>1.8663620000000001</c:v>
                </c:pt>
                <c:pt idx="43363">
                  <c:v>1.8664099999999999</c:v>
                </c:pt>
                <c:pt idx="43364">
                  <c:v>1.8664590000000001</c:v>
                </c:pt>
                <c:pt idx="43365">
                  <c:v>1.8665069999999999</c:v>
                </c:pt>
                <c:pt idx="43366">
                  <c:v>1.866555</c:v>
                </c:pt>
                <c:pt idx="43367">
                  <c:v>1.8666039999999999</c:v>
                </c:pt>
                <c:pt idx="43368">
                  <c:v>1.866652</c:v>
                </c:pt>
                <c:pt idx="43369">
                  <c:v>1.8667</c:v>
                </c:pt>
                <c:pt idx="43370">
                  <c:v>1.866749</c:v>
                </c:pt>
                <c:pt idx="43371">
                  <c:v>1.866797</c:v>
                </c:pt>
                <c:pt idx="43372">
                  <c:v>1.8668450000000001</c:v>
                </c:pt>
                <c:pt idx="43373">
                  <c:v>1.866879</c:v>
                </c:pt>
                <c:pt idx="43374">
                  <c:v>1.8668929999999999</c:v>
                </c:pt>
                <c:pt idx="43375">
                  <c:v>1.866906</c:v>
                </c:pt>
                <c:pt idx="43376">
                  <c:v>1.8669199999999999</c:v>
                </c:pt>
                <c:pt idx="43377">
                  <c:v>1.866933</c:v>
                </c:pt>
                <c:pt idx="43378">
                  <c:v>1.8669469999999999</c:v>
                </c:pt>
                <c:pt idx="43379">
                  <c:v>1.86696</c:v>
                </c:pt>
                <c:pt idx="43380">
                  <c:v>1.8669739999999999</c:v>
                </c:pt>
                <c:pt idx="43381">
                  <c:v>1.8669880000000001</c:v>
                </c:pt>
                <c:pt idx="43382">
                  <c:v>1.8670009999999999</c:v>
                </c:pt>
                <c:pt idx="43383">
                  <c:v>1.8670150000000001</c:v>
                </c:pt>
                <c:pt idx="43384">
                  <c:v>1.8670279999999999</c:v>
                </c:pt>
                <c:pt idx="43385">
                  <c:v>1.8670420000000001</c:v>
                </c:pt>
                <c:pt idx="43386">
                  <c:v>1.8670549999999999</c:v>
                </c:pt>
                <c:pt idx="43387">
                  <c:v>1.8670690000000001</c:v>
                </c:pt>
                <c:pt idx="43388">
                  <c:v>1.8670819999999999</c:v>
                </c:pt>
                <c:pt idx="43389">
                  <c:v>1.867162</c:v>
                </c:pt>
                <c:pt idx="43390">
                  <c:v>1.867262</c:v>
                </c:pt>
                <c:pt idx="43391">
                  <c:v>1.867361</c:v>
                </c:pt>
                <c:pt idx="43392">
                  <c:v>1.867461</c:v>
                </c:pt>
                <c:pt idx="43393">
                  <c:v>1.867561</c:v>
                </c:pt>
                <c:pt idx="43394">
                  <c:v>1.867661</c:v>
                </c:pt>
                <c:pt idx="43395">
                  <c:v>1.867761</c:v>
                </c:pt>
                <c:pt idx="43396">
                  <c:v>1.867861</c:v>
                </c:pt>
                <c:pt idx="43397">
                  <c:v>1.867961</c:v>
                </c:pt>
                <c:pt idx="43398">
                  <c:v>1.868061</c:v>
                </c:pt>
                <c:pt idx="43399">
                  <c:v>1.868161</c:v>
                </c:pt>
                <c:pt idx="43400">
                  <c:v>1.8682609999999999</c:v>
                </c:pt>
                <c:pt idx="43401">
                  <c:v>1.8683609999999999</c:v>
                </c:pt>
                <c:pt idx="43402">
                  <c:v>1.8684609999999999</c:v>
                </c:pt>
                <c:pt idx="43403">
                  <c:v>1.86856</c:v>
                </c:pt>
                <c:pt idx="43404">
                  <c:v>1.8686560000000001</c:v>
                </c:pt>
                <c:pt idx="43405">
                  <c:v>1.868711</c:v>
                </c:pt>
                <c:pt idx="43406">
                  <c:v>1.868765</c:v>
                </c:pt>
                <c:pt idx="43407">
                  <c:v>1.8688199999999999</c:v>
                </c:pt>
                <c:pt idx="43408">
                  <c:v>1.8688750000000001</c:v>
                </c:pt>
                <c:pt idx="43409">
                  <c:v>1.86893</c:v>
                </c:pt>
                <c:pt idx="43410">
                  <c:v>1.8689849999999999</c:v>
                </c:pt>
                <c:pt idx="43411">
                  <c:v>1.8690389999999999</c:v>
                </c:pt>
                <c:pt idx="43412">
                  <c:v>1.869094</c:v>
                </c:pt>
                <c:pt idx="43413">
                  <c:v>1.8691489999999999</c:v>
                </c:pt>
                <c:pt idx="43414">
                  <c:v>1.8692040000000001</c:v>
                </c:pt>
                <c:pt idx="43415">
                  <c:v>1.8692580000000001</c:v>
                </c:pt>
                <c:pt idx="43416">
                  <c:v>1.869313</c:v>
                </c:pt>
                <c:pt idx="43417">
                  <c:v>1.8693679999999999</c:v>
                </c:pt>
                <c:pt idx="43418">
                  <c:v>1.8694230000000001</c:v>
                </c:pt>
                <c:pt idx="43419">
                  <c:v>1.869478</c:v>
                </c:pt>
                <c:pt idx="43420">
                  <c:v>1.869464</c:v>
                </c:pt>
                <c:pt idx="43421">
                  <c:v>1.8693709999999999</c:v>
                </c:pt>
                <c:pt idx="43422">
                  <c:v>1.8692789999999999</c:v>
                </c:pt>
                <c:pt idx="43423">
                  <c:v>1.869186</c:v>
                </c:pt>
                <c:pt idx="43424">
                  <c:v>1.8690929999999999</c:v>
                </c:pt>
                <c:pt idx="43425">
                  <c:v>1.8690009999999999</c:v>
                </c:pt>
                <c:pt idx="43426">
                  <c:v>1.868908</c:v>
                </c:pt>
                <c:pt idx="43427">
                  <c:v>1.8688149999999999</c:v>
                </c:pt>
                <c:pt idx="43428">
                  <c:v>1.868722</c:v>
                </c:pt>
                <c:pt idx="43429">
                  <c:v>1.86863</c:v>
                </c:pt>
                <c:pt idx="43430">
                  <c:v>1.8685369999999999</c:v>
                </c:pt>
                <c:pt idx="43431">
                  <c:v>1.868444</c:v>
                </c:pt>
                <c:pt idx="43432">
                  <c:v>1.8683510000000001</c:v>
                </c:pt>
                <c:pt idx="43433">
                  <c:v>1.8682589999999999</c:v>
                </c:pt>
                <c:pt idx="43434">
                  <c:v>1.868166</c:v>
                </c:pt>
                <c:pt idx="43435">
                  <c:v>1.8680730000000001</c:v>
                </c:pt>
                <c:pt idx="43436">
                  <c:v>1.8679950000000001</c:v>
                </c:pt>
                <c:pt idx="43437">
                  <c:v>1.8679650000000001</c:v>
                </c:pt>
                <c:pt idx="43438">
                  <c:v>1.8679349999999999</c:v>
                </c:pt>
                <c:pt idx="43439">
                  <c:v>1.867904</c:v>
                </c:pt>
                <c:pt idx="43440">
                  <c:v>1.867874</c:v>
                </c:pt>
                <c:pt idx="43441">
                  <c:v>1.8678440000000001</c:v>
                </c:pt>
                <c:pt idx="43442">
                  <c:v>1.8678140000000001</c:v>
                </c:pt>
                <c:pt idx="43443">
                  <c:v>1.867783</c:v>
                </c:pt>
                <c:pt idx="43444">
                  <c:v>1.867753</c:v>
                </c:pt>
                <c:pt idx="43445">
                  <c:v>1.867723</c:v>
                </c:pt>
                <c:pt idx="43446">
                  <c:v>1.8676919999999999</c:v>
                </c:pt>
                <c:pt idx="43447">
                  <c:v>1.8676619999999999</c:v>
                </c:pt>
                <c:pt idx="43448">
                  <c:v>1.867632</c:v>
                </c:pt>
                <c:pt idx="43449">
                  <c:v>1.867602</c:v>
                </c:pt>
                <c:pt idx="43450">
                  <c:v>1.8675710000000001</c:v>
                </c:pt>
                <c:pt idx="43451">
                  <c:v>1.8675409999999999</c:v>
                </c:pt>
                <c:pt idx="43452">
                  <c:v>1.867548</c:v>
                </c:pt>
                <c:pt idx="43453">
                  <c:v>1.8675949999999999</c:v>
                </c:pt>
                <c:pt idx="43454">
                  <c:v>1.867642</c:v>
                </c:pt>
                <c:pt idx="43455">
                  <c:v>1.8676889999999999</c:v>
                </c:pt>
                <c:pt idx="43456">
                  <c:v>1.8677360000000001</c:v>
                </c:pt>
                <c:pt idx="43457">
                  <c:v>1.867783</c:v>
                </c:pt>
                <c:pt idx="43458">
                  <c:v>1.8678300000000001</c:v>
                </c:pt>
                <c:pt idx="43459">
                  <c:v>1.867877</c:v>
                </c:pt>
                <c:pt idx="43460">
                  <c:v>1.8679239999999999</c:v>
                </c:pt>
                <c:pt idx="43461">
                  <c:v>1.867971</c:v>
                </c:pt>
                <c:pt idx="43462">
                  <c:v>1.8680190000000001</c:v>
                </c:pt>
                <c:pt idx="43463">
                  <c:v>1.8680650000000001</c:v>
                </c:pt>
                <c:pt idx="43464">
                  <c:v>1.8681129999999999</c:v>
                </c:pt>
                <c:pt idx="43465">
                  <c:v>1.86816</c:v>
                </c:pt>
                <c:pt idx="43466">
                  <c:v>1.868207</c:v>
                </c:pt>
                <c:pt idx="43467">
                  <c:v>1.8682540000000001</c:v>
                </c:pt>
                <c:pt idx="43468">
                  <c:v>1.8684289999999999</c:v>
                </c:pt>
                <c:pt idx="43469">
                  <c:v>1.8686510000000001</c:v>
                </c:pt>
                <c:pt idx="43470">
                  <c:v>1.8688739999999999</c:v>
                </c:pt>
                <c:pt idx="43471">
                  <c:v>1.869097</c:v>
                </c:pt>
                <c:pt idx="43472">
                  <c:v>1.869319</c:v>
                </c:pt>
                <c:pt idx="43473">
                  <c:v>1.869542</c:v>
                </c:pt>
                <c:pt idx="43474">
                  <c:v>1.869764</c:v>
                </c:pt>
                <c:pt idx="43475">
                  <c:v>1.8699870000000001</c:v>
                </c:pt>
                <c:pt idx="43476">
                  <c:v>1.870209</c:v>
                </c:pt>
                <c:pt idx="43477">
                  <c:v>1.8704320000000001</c:v>
                </c:pt>
                <c:pt idx="43478">
                  <c:v>1.870654</c:v>
                </c:pt>
                <c:pt idx="43479">
                  <c:v>1.8708769999999999</c:v>
                </c:pt>
                <c:pt idx="43480">
                  <c:v>1.8710990000000001</c:v>
                </c:pt>
                <c:pt idx="43481">
                  <c:v>1.8713219999999999</c:v>
                </c:pt>
                <c:pt idx="43482">
                  <c:v>1.8715440000000001</c:v>
                </c:pt>
                <c:pt idx="43483">
                  <c:v>1.871758</c:v>
                </c:pt>
                <c:pt idx="43484">
                  <c:v>1.871775</c:v>
                </c:pt>
                <c:pt idx="43485">
                  <c:v>1.8717919999999999</c:v>
                </c:pt>
                <c:pt idx="43486">
                  <c:v>1.8718090000000001</c:v>
                </c:pt>
                <c:pt idx="43487">
                  <c:v>1.8718269999999999</c:v>
                </c:pt>
                <c:pt idx="43488">
                  <c:v>1.8718440000000001</c:v>
                </c:pt>
                <c:pt idx="43489">
                  <c:v>1.871861</c:v>
                </c:pt>
                <c:pt idx="43490">
                  <c:v>1.8718779999999999</c:v>
                </c:pt>
                <c:pt idx="43491">
                  <c:v>1.8718950000000001</c:v>
                </c:pt>
                <c:pt idx="43492">
                  <c:v>1.871912</c:v>
                </c:pt>
                <c:pt idx="43493">
                  <c:v>1.871929</c:v>
                </c:pt>
                <c:pt idx="43494">
                  <c:v>1.8719460000000001</c:v>
                </c:pt>
                <c:pt idx="43495">
                  <c:v>1.871964</c:v>
                </c:pt>
                <c:pt idx="43496">
                  <c:v>1.8719809999999999</c:v>
                </c:pt>
                <c:pt idx="43497">
                  <c:v>1.8719980000000001</c:v>
                </c:pt>
                <c:pt idx="43498">
                  <c:v>1.872015</c:v>
                </c:pt>
                <c:pt idx="43499">
                  <c:v>1.8720699999999999</c:v>
                </c:pt>
                <c:pt idx="43500">
                  <c:v>1.8721909999999999</c:v>
                </c:pt>
                <c:pt idx="43501">
                  <c:v>1.872312</c:v>
                </c:pt>
                <c:pt idx="43502">
                  <c:v>1.8724320000000001</c:v>
                </c:pt>
                <c:pt idx="43503">
                  <c:v>1.8725529999999999</c:v>
                </c:pt>
                <c:pt idx="43504">
                  <c:v>1.872673</c:v>
                </c:pt>
                <c:pt idx="43505">
                  <c:v>1.8727940000000001</c:v>
                </c:pt>
                <c:pt idx="43506">
                  <c:v>1.8729150000000001</c:v>
                </c:pt>
                <c:pt idx="43507">
                  <c:v>1.873035</c:v>
                </c:pt>
                <c:pt idx="43508">
                  <c:v>1.873156</c:v>
                </c:pt>
                <c:pt idx="43509">
                  <c:v>1.8732759999999999</c:v>
                </c:pt>
                <c:pt idx="43510">
                  <c:v>1.873397</c:v>
                </c:pt>
                <c:pt idx="43511">
                  <c:v>1.873518</c:v>
                </c:pt>
                <c:pt idx="43512">
                  <c:v>1.8736379999999999</c:v>
                </c:pt>
                <c:pt idx="43513">
                  <c:v>1.873759</c:v>
                </c:pt>
                <c:pt idx="43514">
                  <c:v>1.8738790000000001</c:v>
                </c:pt>
                <c:pt idx="43515">
                  <c:v>1.8737889999999999</c:v>
                </c:pt>
                <c:pt idx="43516">
                  <c:v>1.8736120000000001</c:v>
                </c:pt>
                <c:pt idx="43517">
                  <c:v>1.873435</c:v>
                </c:pt>
                <c:pt idx="43518">
                  <c:v>1.873259</c:v>
                </c:pt>
                <c:pt idx="43519">
                  <c:v>1.8730830000000001</c:v>
                </c:pt>
                <c:pt idx="43520">
                  <c:v>1.872906</c:v>
                </c:pt>
                <c:pt idx="43521">
                  <c:v>1.87273</c:v>
                </c:pt>
                <c:pt idx="43522">
                  <c:v>1.8725529999999999</c:v>
                </c:pt>
                <c:pt idx="43523">
                  <c:v>1.872377</c:v>
                </c:pt>
                <c:pt idx="43524">
                  <c:v>1.8722000000000001</c:v>
                </c:pt>
                <c:pt idx="43525">
                  <c:v>1.8720239999999999</c:v>
                </c:pt>
                <c:pt idx="43526">
                  <c:v>1.871847</c:v>
                </c:pt>
                <c:pt idx="43527">
                  <c:v>1.8716710000000001</c:v>
                </c:pt>
                <c:pt idx="43528">
                  <c:v>1.871494</c:v>
                </c:pt>
                <c:pt idx="43529">
                  <c:v>1.871318</c:v>
                </c:pt>
                <c:pt idx="43530">
                  <c:v>1.8711469999999999</c:v>
                </c:pt>
                <c:pt idx="43531">
                  <c:v>1.871175</c:v>
                </c:pt>
                <c:pt idx="43532">
                  <c:v>1.8712029999999999</c:v>
                </c:pt>
                <c:pt idx="43533">
                  <c:v>1.8712310000000001</c:v>
                </c:pt>
                <c:pt idx="43534">
                  <c:v>1.871259</c:v>
                </c:pt>
                <c:pt idx="43535">
                  <c:v>1.8712880000000001</c:v>
                </c:pt>
                <c:pt idx="43536">
                  <c:v>1.871316</c:v>
                </c:pt>
                <c:pt idx="43537">
                  <c:v>1.8713439999999999</c:v>
                </c:pt>
                <c:pt idx="43538">
                  <c:v>1.871372</c:v>
                </c:pt>
                <c:pt idx="43539">
                  <c:v>1.8714</c:v>
                </c:pt>
                <c:pt idx="43540">
                  <c:v>1.8714280000000001</c:v>
                </c:pt>
                <c:pt idx="43541">
                  <c:v>1.871456</c:v>
                </c:pt>
                <c:pt idx="43542">
                  <c:v>1.8714839999999999</c:v>
                </c:pt>
                <c:pt idx="43543">
                  <c:v>1.8715120000000001</c:v>
                </c:pt>
                <c:pt idx="43544">
                  <c:v>1.8715409999999999</c:v>
                </c:pt>
                <c:pt idx="43545">
                  <c:v>1.871569</c:v>
                </c:pt>
                <c:pt idx="43546">
                  <c:v>1.871597</c:v>
                </c:pt>
                <c:pt idx="43547">
                  <c:v>1.8715310000000001</c:v>
                </c:pt>
                <c:pt idx="43548">
                  <c:v>1.871429</c:v>
                </c:pt>
                <c:pt idx="43549">
                  <c:v>1.871327</c:v>
                </c:pt>
                <c:pt idx="43550">
                  <c:v>1.8712249999999999</c:v>
                </c:pt>
                <c:pt idx="43551">
                  <c:v>1.8711230000000001</c:v>
                </c:pt>
                <c:pt idx="43552">
                  <c:v>1.871022</c:v>
                </c:pt>
                <c:pt idx="43553">
                  <c:v>1.8709199999999999</c:v>
                </c:pt>
                <c:pt idx="43554">
                  <c:v>1.8708180000000001</c:v>
                </c:pt>
                <c:pt idx="43555">
                  <c:v>1.870716</c:v>
                </c:pt>
                <c:pt idx="43556">
                  <c:v>1.8706149999999999</c:v>
                </c:pt>
                <c:pt idx="43557">
                  <c:v>1.8705130000000001</c:v>
                </c:pt>
                <c:pt idx="43558">
                  <c:v>1.870411</c:v>
                </c:pt>
                <c:pt idx="43559">
                  <c:v>1.870309</c:v>
                </c:pt>
                <c:pt idx="43560">
                  <c:v>1.870207</c:v>
                </c:pt>
                <c:pt idx="43561">
                  <c:v>1.870106</c:v>
                </c:pt>
                <c:pt idx="43562">
                  <c:v>1.870004</c:v>
                </c:pt>
                <c:pt idx="43563">
                  <c:v>1.8699509999999999</c:v>
                </c:pt>
                <c:pt idx="43564">
                  <c:v>1.869899</c:v>
                </c:pt>
                <c:pt idx="43565">
                  <c:v>1.869847</c:v>
                </c:pt>
                <c:pt idx="43566">
                  <c:v>1.8697950000000001</c:v>
                </c:pt>
                <c:pt idx="43567">
                  <c:v>1.869742</c:v>
                </c:pt>
                <c:pt idx="43568">
                  <c:v>1.8696900000000001</c:v>
                </c:pt>
                <c:pt idx="43569">
                  <c:v>1.8696379999999999</c:v>
                </c:pt>
                <c:pt idx="43570">
                  <c:v>1.869586</c:v>
                </c:pt>
                <c:pt idx="43571">
                  <c:v>1.869534</c:v>
                </c:pt>
                <c:pt idx="43572">
                  <c:v>1.8694809999999999</c:v>
                </c:pt>
                <c:pt idx="43573">
                  <c:v>1.869429</c:v>
                </c:pt>
                <c:pt idx="43574">
                  <c:v>1.8693770000000001</c:v>
                </c:pt>
                <c:pt idx="43575">
                  <c:v>1.8693249999999999</c:v>
                </c:pt>
                <c:pt idx="43576">
                  <c:v>1.869273</c:v>
                </c:pt>
                <c:pt idx="43577">
                  <c:v>1.8692200000000001</c:v>
                </c:pt>
                <c:pt idx="43578">
                  <c:v>1.8691979999999999</c:v>
                </c:pt>
                <c:pt idx="43579">
                  <c:v>1.869251</c:v>
                </c:pt>
                <c:pt idx="43580">
                  <c:v>1.869305</c:v>
                </c:pt>
                <c:pt idx="43581">
                  <c:v>1.8693580000000001</c:v>
                </c:pt>
                <c:pt idx="43582">
                  <c:v>1.8694109999999999</c:v>
                </c:pt>
                <c:pt idx="43583">
                  <c:v>1.869464</c:v>
                </c:pt>
                <c:pt idx="43584">
                  <c:v>1.869518</c:v>
                </c:pt>
                <c:pt idx="43585">
                  <c:v>1.8695710000000001</c:v>
                </c:pt>
                <c:pt idx="43586">
                  <c:v>1.869624</c:v>
                </c:pt>
                <c:pt idx="43587">
                  <c:v>1.869677</c:v>
                </c:pt>
                <c:pt idx="43588">
                  <c:v>1.869731</c:v>
                </c:pt>
                <c:pt idx="43589">
                  <c:v>1.8697839999999999</c:v>
                </c:pt>
                <c:pt idx="43590">
                  <c:v>1.869837</c:v>
                </c:pt>
                <c:pt idx="43591">
                  <c:v>1.8698900000000001</c:v>
                </c:pt>
                <c:pt idx="43592">
                  <c:v>1.8699440000000001</c:v>
                </c:pt>
                <c:pt idx="43593">
                  <c:v>1.8699969999999999</c:v>
                </c:pt>
                <c:pt idx="43594">
                  <c:v>1.870107</c:v>
                </c:pt>
                <c:pt idx="43595">
                  <c:v>1.870266</c:v>
                </c:pt>
                <c:pt idx="43596">
                  <c:v>1.870425</c:v>
                </c:pt>
                <c:pt idx="43597">
                  <c:v>1.8705830000000001</c:v>
                </c:pt>
                <c:pt idx="43598">
                  <c:v>1.8707419999999999</c:v>
                </c:pt>
                <c:pt idx="43599">
                  <c:v>1.8709</c:v>
                </c:pt>
                <c:pt idx="43600">
                  <c:v>1.871059</c:v>
                </c:pt>
                <c:pt idx="43601">
                  <c:v>1.8712169999999999</c:v>
                </c:pt>
                <c:pt idx="43602">
                  <c:v>1.8713759999999999</c:v>
                </c:pt>
                <c:pt idx="43603">
                  <c:v>1.871534</c:v>
                </c:pt>
                <c:pt idx="43604">
                  <c:v>1.8716930000000001</c:v>
                </c:pt>
                <c:pt idx="43605">
                  <c:v>1.8718520000000001</c:v>
                </c:pt>
                <c:pt idx="43606">
                  <c:v>1.87201</c:v>
                </c:pt>
                <c:pt idx="43607">
                  <c:v>1.872169</c:v>
                </c:pt>
                <c:pt idx="43608">
                  <c:v>1.8723270000000001</c:v>
                </c:pt>
                <c:pt idx="43609">
                  <c:v>1.872485</c:v>
                </c:pt>
                <c:pt idx="43610">
                  <c:v>1.8725989999999999</c:v>
                </c:pt>
                <c:pt idx="43611">
                  <c:v>1.872708</c:v>
                </c:pt>
                <c:pt idx="43612">
                  <c:v>1.872817</c:v>
                </c:pt>
                <c:pt idx="43613">
                  <c:v>1.872925</c:v>
                </c:pt>
                <c:pt idx="43614">
                  <c:v>1.8730340000000001</c:v>
                </c:pt>
                <c:pt idx="43615">
                  <c:v>1.873143</c:v>
                </c:pt>
                <c:pt idx="43616">
                  <c:v>1.873251</c:v>
                </c:pt>
                <c:pt idx="43617">
                  <c:v>1.8733599999999999</c:v>
                </c:pt>
                <c:pt idx="43618">
                  <c:v>1.8734690000000001</c:v>
                </c:pt>
                <c:pt idx="43619">
                  <c:v>1.873577</c:v>
                </c:pt>
                <c:pt idx="43620">
                  <c:v>1.873686</c:v>
                </c:pt>
                <c:pt idx="43621">
                  <c:v>1.873794</c:v>
                </c:pt>
                <c:pt idx="43622">
                  <c:v>1.8739030000000001</c:v>
                </c:pt>
                <c:pt idx="43623">
                  <c:v>1.874012</c:v>
                </c:pt>
                <c:pt idx="43624">
                  <c:v>1.87412</c:v>
                </c:pt>
                <c:pt idx="43625">
                  <c:v>1.874252</c:v>
                </c:pt>
                <c:pt idx="43626">
                  <c:v>1.874449</c:v>
                </c:pt>
                <c:pt idx="43627">
                  <c:v>1.874647</c:v>
                </c:pt>
                <c:pt idx="43628">
                  <c:v>1.874844</c:v>
                </c:pt>
                <c:pt idx="43629">
                  <c:v>1.875041</c:v>
                </c:pt>
                <c:pt idx="43630">
                  <c:v>1.875238</c:v>
                </c:pt>
                <c:pt idx="43631">
                  <c:v>1.8754360000000001</c:v>
                </c:pt>
                <c:pt idx="43632">
                  <c:v>1.8756330000000001</c:v>
                </c:pt>
                <c:pt idx="43633">
                  <c:v>1.875831</c:v>
                </c:pt>
                <c:pt idx="43634">
                  <c:v>1.876028</c:v>
                </c:pt>
                <c:pt idx="43635">
                  <c:v>1.876225</c:v>
                </c:pt>
                <c:pt idx="43636">
                  <c:v>1.876423</c:v>
                </c:pt>
                <c:pt idx="43637">
                  <c:v>1.87662</c:v>
                </c:pt>
                <c:pt idx="43638">
                  <c:v>1.8768180000000001</c:v>
                </c:pt>
                <c:pt idx="43639">
                  <c:v>1.8770150000000001</c:v>
                </c:pt>
                <c:pt idx="43640">
                  <c:v>1.8772120000000001</c:v>
                </c:pt>
                <c:pt idx="43641">
                  <c:v>1.8773420000000001</c:v>
                </c:pt>
                <c:pt idx="43642">
                  <c:v>1.8773789999999999</c:v>
                </c:pt>
                <c:pt idx="43643">
                  <c:v>1.877416</c:v>
                </c:pt>
                <c:pt idx="43644">
                  <c:v>1.877453</c:v>
                </c:pt>
                <c:pt idx="43645">
                  <c:v>1.8774900000000001</c:v>
                </c:pt>
                <c:pt idx="43646">
                  <c:v>1.877526</c:v>
                </c:pt>
                <c:pt idx="43647">
                  <c:v>1.8775630000000001</c:v>
                </c:pt>
                <c:pt idx="43648">
                  <c:v>1.8775999999999999</c:v>
                </c:pt>
                <c:pt idx="43649">
                  <c:v>1.877637</c:v>
                </c:pt>
                <c:pt idx="43650">
                  <c:v>1.8776740000000001</c:v>
                </c:pt>
                <c:pt idx="43651">
                  <c:v>1.8777109999999999</c:v>
                </c:pt>
                <c:pt idx="43652">
                  <c:v>1.877748</c:v>
                </c:pt>
                <c:pt idx="43653">
                  <c:v>1.8777839999999999</c:v>
                </c:pt>
                <c:pt idx="43654">
                  <c:v>1.877821</c:v>
                </c:pt>
                <c:pt idx="43655">
                  <c:v>1.877858</c:v>
                </c:pt>
                <c:pt idx="43656">
                  <c:v>1.8778950000000001</c:v>
                </c:pt>
                <c:pt idx="43657">
                  <c:v>1.8780460000000001</c:v>
                </c:pt>
                <c:pt idx="43658">
                  <c:v>1.8784019999999999</c:v>
                </c:pt>
                <c:pt idx="43659">
                  <c:v>1.8787579999999999</c:v>
                </c:pt>
                <c:pt idx="43660">
                  <c:v>1.879114</c:v>
                </c:pt>
                <c:pt idx="43661">
                  <c:v>1.87947</c:v>
                </c:pt>
                <c:pt idx="43662">
                  <c:v>1.879826</c:v>
                </c:pt>
                <c:pt idx="43663">
                  <c:v>1.880182</c:v>
                </c:pt>
                <c:pt idx="43664">
                  <c:v>1.880538</c:v>
                </c:pt>
                <c:pt idx="43665">
                  <c:v>1.8808940000000001</c:v>
                </c:pt>
                <c:pt idx="43666">
                  <c:v>1.881251</c:v>
                </c:pt>
                <c:pt idx="43667">
                  <c:v>1.8816059999999999</c:v>
                </c:pt>
                <c:pt idx="43668">
                  <c:v>1.8819619999999999</c:v>
                </c:pt>
                <c:pt idx="43669">
                  <c:v>1.8823179999999999</c:v>
                </c:pt>
                <c:pt idx="43670">
                  <c:v>1.882674</c:v>
                </c:pt>
                <c:pt idx="43671">
                  <c:v>1.88303</c:v>
                </c:pt>
                <c:pt idx="43672">
                  <c:v>1.883386</c:v>
                </c:pt>
                <c:pt idx="43673">
                  <c:v>1.8836120000000001</c:v>
                </c:pt>
                <c:pt idx="43674">
                  <c:v>1.8837539999999999</c:v>
                </c:pt>
                <c:pt idx="43675">
                  <c:v>1.883896</c:v>
                </c:pt>
                <c:pt idx="43676">
                  <c:v>1.8840380000000001</c:v>
                </c:pt>
                <c:pt idx="43677">
                  <c:v>1.88418</c:v>
                </c:pt>
                <c:pt idx="43678">
                  <c:v>1.8843220000000001</c:v>
                </c:pt>
                <c:pt idx="43679">
                  <c:v>1.8844639999999999</c:v>
                </c:pt>
                <c:pt idx="43680">
                  <c:v>1.884606</c:v>
                </c:pt>
                <c:pt idx="43681">
                  <c:v>1.8847480000000001</c:v>
                </c:pt>
                <c:pt idx="43682">
                  <c:v>1.88489</c:v>
                </c:pt>
                <c:pt idx="43683">
                  <c:v>1.885032</c:v>
                </c:pt>
                <c:pt idx="43684">
                  <c:v>1.8851739999999999</c:v>
                </c:pt>
                <c:pt idx="43685">
                  <c:v>1.885316</c:v>
                </c:pt>
                <c:pt idx="43686">
                  <c:v>1.8854580000000001</c:v>
                </c:pt>
                <c:pt idx="43687">
                  <c:v>1.8855999999999999</c:v>
                </c:pt>
                <c:pt idx="43688">
                  <c:v>1.885742</c:v>
                </c:pt>
                <c:pt idx="43689">
                  <c:v>1.885834</c:v>
                </c:pt>
                <c:pt idx="43690">
                  <c:v>1.885921</c:v>
                </c:pt>
                <c:pt idx="43691">
                  <c:v>1.886007</c:v>
                </c:pt>
                <c:pt idx="43692">
                  <c:v>1.886093</c:v>
                </c:pt>
                <c:pt idx="43693">
                  <c:v>1.88618</c:v>
                </c:pt>
                <c:pt idx="43694">
                  <c:v>1.886266</c:v>
                </c:pt>
                <c:pt idx="43695">
                  <c:v>1.886352</c:v>
                </c:pt>
                <c:pt idx="43696">
                  <c:v>1.886439</c:v>
                </c:pt>
                <c:pt idx="43697">
                  <c:v>1.886525</c:v>
                </c:pt>
                <c:pt idx="43698">
                  <c:v>1.886612</c:v>
                </c:pt>
                <c:pt idx="43699">
                  <c:v>1.886698</c:v>
                </c:pt>
                <c:pt idx="43700">
                  <c:v>1.8867849999999999</c:v>
                </c:pt>
                <c:pt idx="43701">
                  <c:v>1.886871</c:v>
                </c:pt>
                <c:pt idx="43702">
                  <c:v>1.8869579999999999</c:v>
                </c:pt>
                <c:pt idx="43703">
                  <c:v>1.8870439999999999</c:v>
                </c:pt>
                <c:pt idx="43704">
                  <c:v>1.887141</c:v>
                </c:pt>
                <c:pt idx="43705">
                  <c:v>1.887281</c:v>
                </c:pt>
                <c:pt idx="43706">
                  <c:v>1.887421</c:v>
                </c:pt>
                <c:pt idx="43707">
                  <c:v>1.887561</c:v>
                </c:pt>
                <c:pt idx="43708">
                  <c:v>1.8877010000000001</c:v>
                </c:pt>
                <c:pt idx="43709">
                  <c:v>1.8878410000000001</c:v>
                </c:pt>
                <c:pt idx="43710">
                  <c:v>1.8879809999999999</c:v>
                </c:pt>
                <c:pt idx="43711">
                  <c:v>1.8881209999999999</c:v>
                </c:pt>
                <c:pt idx="43712">
                  <c:v>1.8882620000000001</c:v>
                </c:pt>
                <c:pt idx="43713">
                  <c:v>1.8884019999999999</c:v>
                </c:pt>
                <c:pt idx="43714">
                  <c:v>1.8885419999999999</c:v>
                </c:pt>
                <c:pt idx="43715">
                  <c:v>1.888682</c:v>
                </c:pt>
                <c:pt idx="43716">
                  <c:v>1.8888210000000001</c:v>
                </c:pt>
                <c:pt idx="43717">
                  <c:v>1.8889609999999999</c:v>
                </c:pt>
                <c:pt idx="43718">
                  <c:v>1.8891009999999999</c:v>
                </c:pt>
                <c:pt idx="43719">
                  <c:v>1.8892409999999999</c:v>
                </c:pt>
                <c:pt idx="43720">
                  <c:v>1.889421</c:v>
                </c:pt>
                <c:pt idx="43721">
                  <c:v>1.8896360000000001</c:v>
                </c:pt>
                <c:pt idx="43722">
                  <c:v>1.8898509999999999</c:v>
                </c:pt>
                <c:pt idx="43723">
                  <c:v>1.890066</c:v>
                </c:pt>
                <c:pt idx="43724">
                  <c:v>1.8902810000000001</c:v>
                </c:pt>
                <c:pt idx="43725">
                  <c:v>1.890496</c:v>
                </c:pt>
                <c:pt idx="43726">
                  <c:v>1.890711</c:v>
                </c:pt>
                <c:pt idx="43727">
                  <c:v>1.8909260000000001</c:v>
                </c:pt>
                <c:pt idx="43728">
                  <c:v>1.891141</c:v>
                </c:pt>
                <c:pt idx="43729">
                  <c:v>1.8913549999999999</c:v>
                </c:pt>
                <c:pt idx="43730">
                  <c:v>1.89157</c:v>
                </c:pt>
                <c:pt idx="43731">
                  <c:v>1.891785</c:v>
                </c:pt>
                <c:pt idx="43732">
                  <c:v>1.8919999999999999</c:v>
                </c:pt>
                <c:pt idx="43733">
                  <c:v>1.892215</c:v>
                </c:pt>
                <c:pt idx="43734">
                  <c:v>1.8924300000000001</c:v>
                </c:pt>
                <c:pt idx="43735">
                  <c:v>1.8926449999999999</c:v>
                </c:pt>
                <c:pt idx="43736">
                  <c:v>1.8929389999999999</c:v>
                </c:pt>
                <c:pt idx="43737">
                  <c:v>1.893241</c:v>
                </c:pt>
                <c:pt idx="43738">
                  <c:v>1.8935409999999999</c:v>
                </c:pt>
                <c:pt idx="43739">
                  <c:v>1.8938429999999999</c:v>
                </c:pt>
                <c:pt idx="43740">
                  <c:v>1.894145</c:v>
                </c:pt>
                <c:pt idx="43741">
                  <c:v>1.8944460000000001</c:v>
                </c:pt>
                <c:pt idx="43742">
                  <c:v>1.8947480000000001</c:v>
                </c:pt>
                <c:pt idx="43743">
                  <c:v>1.8950499999999999</c:v>
                </c:pt>
                <c:pt idx="43744">
                  <c:v>1.8953519999999999</c:v>
                </c:pt>
                <c:pt idx="43745">
                  <c:v>1.895653</c:v>
                </c:pt>
                <c:pt idx="43746">
                  <c:v>1.8959550000000001</c:v>
                </c:pt>
                <c:pt idx="43747">
                  <c:v>1.8962570000000001</c:v>
                </c:pt>
                <c:pt idx="43748">
                  <c:v>1.896558</c:v>
                </c:pt>
                <c:pt idx="43749">
                  <c:v>1.89686</c:v>
                </c:pt>
                <c:pt idx="43750">
                  <c:v>1.897162</c:v>
                </c:pt>
                <c:pt idx="43751">
                  <c:v>1.8974629999999999</c:v>
                </c:pt>
                <c:pt idx="43752">
                  <c:v>1.897829</c:v>
                </c:pt>
                <c:pt idx="43753">
                  <c:v>1.898201</c:v>
                </c:pt>
                <c:pt idx="43754">
                  <c:v>1.8985719999999999</c:v>
                </c:pt>
                <c:pt idx="43755">
                  <c:v>1.898944</c:v>
                </c:pt>
                <c:pt idx="43756">
                  <c:v>1.8993150000000001</c:v>
                </c:pt>
                <c:pt idx="43757">
                  <c:v>1.899686</c:v>
                </c:pt>
                <c:pt idx="43758">
                  <c:v>1.900058</c:v>
                </c:pt>
                <c:pt idx="43759">
                  <c:v>1.9004289999999999</c:v>
                </c:pt>
                <c:pt idx="43760">
                  <c:v>1.9008</c:v>
                </c:pt>
                <c:pt idx="43761">
                  <c:v>1.9011709999999999</c:v>
                </c:pt>
                <c:pt idx="43762">
                  <c:v>1.901543</c:v>
                </c:pt>
                <c:pt idx="43763">
                  <c:v>1.9019140000000001</c:v>
                </c:pt>
                <c:pt idx="43764">
                  <c:v>1.9022859999999999</c:v>
                </c:pt>
                <c:pt idx="43765">
                  <c:v>1.902657</c:v>
                </c:pt>
                <c:pt idx="43766">
                  <c:v>1.9030290000000001</c:v>
                </c:pt>
                <c:pt idx="43767">
                  <c:v>1.9034</c:v>
                </c:pt>
                <c:pt idx="43768">
                  <c:v>1.9036090000000001</c:v>
                </c:pt>
                <c:pt idx="43769">
                  <c:v>1.9037980000000001</c:v>
                </c:pt>
                <c:pt idx="43770">
                  <c:v>1.9039870000000001</c:v>
                </c:pt>
                <c:pt idx="43771">
                  <c:v>1.9041760000000001</c:v>
                </c:pt>
                <c:pt idx="43772">
                  <c:v>1.9043650000000001</c:v>
                </c:pt>
                <c:pt idx="43773">
                  <c:v>1.9045540000000001</c:v>
                </c:pt>
                <c:pt idx="43774">
                  <c:v>1.9047430000000001</c:v>
                </c:pt>
                <c:pt idx="43775">
                  <c:v>1.9049320000000001</c:v>
                </c:pt>
                <c:pt idx="43776">
                  <c:v>1.9051210000000001</c:v>
                </c:pt>
                <c:pt idx="43777">
                  <c:v>1.905311</c:v>
                </c:pt>
                <c:pt idx="43778">
                  <c:v>1.9054990000000001</c:v>
                </c:pt>
                <c:pt idx="43779">
                  <c:v>1.905689</c:v>
                </c:pt>
                <c:pt idx="43780">
                  <c:v>1.905878</c:v>
                </c:pt>
                <c:pt idx="43781">
                  <c:v>1.906067</c:v>
                </c:pt>
                <c:pt idx="43782">
                  <c:v>1.906255</c:v>
                </c:pt>
                <c:pt idx="43783">
                  <c:v>1.906461</c:v>
                </c:pt>
                <c:pt idx="43784">
                  <c:v>1.906752</c:v>
                </c:pt>
                <c:pt idx="43785">
                  <c:v>1.907044</c:v>
                </c:pt>
                <c:pt idx="43786">
                  <c:v>1.907335</c:v>
                </c:pt>
                <c:pt idx="43787">
                  <c:v>1.907626</c:v>
                </c:pt>
                <c:pt idx="43788">
                  <c:v>1.907918</c:v>
                </c:pt>
                <c:pt idx="43789">
                  <c:v>1.908209</c:v>
                </c:pt>
                <c:pt idx="43790">
                  <c:v>1.908501</c:v>
                </c:pt>
                <c:pt idx="43791">
                  <c:v>1.908792</c:v>
                </c:pt>
                <c:pt idx="43792">
                  <c:v>1.9090830000000001</c:v>
                </c:pt>
                <c:pt idx="43793">
                  <c:v>1.909375</c:v>
                </c:pt>
                <c:pt idx="43794">
                  <c:v>1.9096660000000001</c:v>
                </c:pt>
                <c:pt idx="43795">
                  <c:v>1.909958</c:v>
                </c:pt>
                <c:pt idx="43796">
                  <c:v>1.9102490000000001</c:v>
                </c:pt>
                <c:pt idx="43797">
                  <c:v>1.9105399999999999</c:v>
                </c:pt>
                <c:pt idx="43798">
                  <c:v>1.9108320000000001</c:v>
                </c:pt>
                <c:pt idx="43799">
                  <c:v>1.9112020000000001</c:v>
                </c:pt>
                <c:pt idx="43800">
                  <c:v>1.911667</c:v>
                </c:pt>
                <c:pt idx="43801">
                  <c:v>1.9121319999999999</c:v>
                </c:pt>
                <c:pt idx="43802">
                  <c:v>1.912598</c:v>
                </c:pt>
                <c:pt idx="43803">
                  <c:v>1.913062</c:v>
                </c:pt>
                <c:pt idx="43804">
                  <c:v>1.913527</c:v>
                </c:pt>
                <c:pt idx="43805">
                  <c:v>1.9139919999999999</c:v>
                </c:pt>
                <c:pt idx="43806">
                  <c:v>1.914458</c:v>
                </c:pt>
                <c:pt idx="43807">
                  <c:v>1.9149229999999999</c:v>
                </c:pt>
                <c:pt idx="43808">
                  <c:v>1.9153880000000001</c:v>
                </c:pt>
                <c:pt idx="43809">
                  <c:v>1.9158539999999999</c:v>
                </c:pt>
                <c:pt idx="43810">
                  <c:v>1.9163190000000001</c:v>
                </c:pt>
                <c:pt idx="43811">
                  <c:v>1.916784</c:v>
                </c:pt>
                <c:pt idx="43812">
                  <c:v>1.9172499999999999</c:v>
                </c:pt>
                <c:pt idx="43813">
                  <c:v>1.9177150000000001</c:v>
                </c:pt>
                <c:pt idx="43814">
                  <c:v>1.91818</c:v>
                </c:pt>
                <c:pt idx="43815">
                  <c:v>1.9186529999999999</c:v>
                </c:pt>
                <c:pt idx="43816">
                  <c:v>1.9191279999999999</c:v>
                </c:pt>
                <c:pt idx="43817">
                  <c:v>1.9196029999999999</c:v>
                </c:pt>
                <c:pt idx="43818">
                  <c:v>1.920078</c:v>
                </c:pt>
                <c:pt idx="43819">
                  <c:v>1.920553</c:v>
                </c:pt>
                <c:pt idx="43820">
                  <c:v>1.921028</c:v>
                </c:pt>
                <c:pt idx="43821">
                  <c:v>1.921503</c:v>
                </c:pt>
                <c:pt idx="43822">
                  <c:v>1.921978</c:v>
                </c:pt>
                <c:pt idx="43823">
                  <c:v>1.9224540000000001</c:v>
                </c:pt>
                <c:pt idx="43824">
                  <c:v>1.9229290000000001</c:v>
                </c:pt>
                <c:pt idx="43825">
                  <c:v>1.9234020000000001</c:v>
                </c:pt>
                <c:pt idx="43826">
                  <c:v>1.9238770000000001</c:v>
                </c:pt>
                <c:pt idx="43827">
                  <c:v>1.924353</c:v>
                </c:pt>
                <c:pt idx="43828">
                  <c:v>1.924828</c:v>
                </c:pt>
                <c:pt idx="43829">
                  <c:v>1.925303</c:v>
                </c:pt>
                <c:pt idx="43830">
                  <c:v>1.925772</c:v>
                </c:pt>
                <c:pt idx="43831">
                  <c:v>1.9261740000000001</c:v>
                </c:pt>
                <c:pt idx="43832">
                  <c:v>1.926577</c:v>
                </c:pt>
                <c:pt idx="43833">
                  <c:v>1.9269799999999999</c:v>
                </c:pt>
                <c:pt idx="43834">
                  <c:v>1.9273819999999999</c:v>
                </c:pt>
                <c:pt idx="43835">
                  <c:v>1.9277850000000001</c:v>
                </c:pt>
                <c:pt idx="43836">
                  <c:v>1.928188</c:v>
                </c:pt>
                <c:pt idx="43837">
                  <c:v>1.9285909999999999</c:v>
                </c:pt>
                <c:pt idx="43838">
                  <c:v>1.928993</c:v>
                </c:pt>
                <c:pt idx="43839">
                  <c:v>1.9293960000000001</c:v>
                </c:pt>
                <c:pt idx="43840">
                  <c:v>1.929799</c:v>
                </c:pt>
                <c:pt idx="43841">
                  <c:v>1.9302010000000001</c:v>
                </c:pt>
                <c:pt idx="43842">
                  <c:v>1.930604</c:v>
                </c:pt>
                <c:pt idx="43843">
                  <c:v>1.9310069999999999</c:v>
                </c:pt>
                <c:pt idx="43844">
                  <c:v>1.9314089999999999</c:v>
                </c:pt>
                <c:pt idx="43845">
                  <c:v>1.9318120000000001</c:v>
                </c:pt>
                <c:pt idx="43846">
                  <c:v>1.9323669999999999</c:v>
                </c:pt>
                <c:pt idx="43847">
                  <c:v>1.9330959999999999</c:v>
                </c:pt>
                <c:pt idx="43848">
                  <c:v>1.9338280000000001</c:v>
                </c:pt>
                <c:pt idx="43849">
                  <c:v>1.9345600000000001</c:v>
                </c:pt>
                <c:pt idx="43850">
                  <c:v>1.9352910000000001</c:v>
                </c:pt>
                <c:pt idx="43851">
                  <c:v>1.936023</c:v>
                </c:pt>
                <c:pt idx="43852">
                  <c:v>1.9367540000000001</c:v>
                </c:pt>
                <c:pt idx="43853">
                  <c:v>1.937486</c:v>
                </c:pt>
                <c:pt idx="43854">
                  <c:v>1.9382170000000001</c:v>
                </c:pt>
                <c:pt idx="43855">
                  <c:v>1.938949</c:v>
                </c:pt>
                <c:pt idx="43856">
                  <c:v>1.939681</c:v>
                </c:pt>
                <c:pt idx="43857">
                  <c:v>1.940412</c:v>
                </c:pt>
                <c:pt idx="43858">
                  <c:v>1.941144</c:v>
                </c:pt>
                <c:pt idx="43859">
                  <c:v>1.941875</c:v>
                </c:pt>
                <c:pt idx="43860">
                  <c:v>1.942607</c:v>
                </c:pt>
                <c:pt idx="43861">
                  <c:v>1.9433389999999999</c:v>
                </c:pt>
                <c:pt idx="43862">
                  <c:v>1.9445520000000001</c:v>
                </c:pt>
                <c:pt idx="43863">
                  <c:v>1.9464920000000001</c:v>
                </c:pt>
                <c:pt idx="43864">
                  <c:v>1.9484319999999999</c:v>
                </c:pt>
                <c:pt idx="43865">
                  <c:v>1.950372</c:v>
                </c:pt>
                <c:pt idx="43866">
                  <c:v>1.952312</c:v>
                </c:pt>
                <c:pt idx="43867">
                  <c:v>1.954253</c:v>
                </c:pt>
                <c:pt idx="43868">
                  <c:v>1.9561869999999999</c:v>
                </c:pt>
                <c:pt idx="43869">
                  <c:v>1.958127</c:v>
                </c:pt>
                <c:pt idx="43870">
                  <c:v>1.960067</c:v>
                </c:pt>
                <c:pt idx="43871">
                  <c:v>1.9620070000000001</c:v>
                </c:pt>
                <c:pt idx="43872">
                  <c:v>1.963948</c:v>
                </c:pt>
                <c:pt idx="43873">
                  <c:v>1.9658880000000001</c:v>
                </c:pt>
                <c:pt idx="43874">
                  <c:v>1.9678279999999999</c:v>
                </c:pt>
                <c:pt idx="43875">
                  <c:v>1.969768</c:v>
                </c:pt>
                <c:pt idx="43876">
                  <c:v>1.971708</c:v>
                </c:pt>
                <c:pt idx="43877">
                  <c:v>1.9736480000000001</c:v>
                </c:pt>
                <c:pt idx="43878">
                  <c:v>1.9756199999999999</c:v>
                </c:pt>
                <c:pt idx="43879">
                  <c:v>1.977624</c:v>
                </c:pt>
                <c:pt idx="43880">
                  <c:v>1.9796279999999999</c:v>
                </c:pt>
                <c:pt idx="43881">
                  <c:v>1.9816309999999999</c:v>
                </c:pt>
                <c:pt idx="43882">
                  <c:v>1.983635</c:v>
                </c:pt>
                <c:pt idx="43883">
                  <c:v>1.985638</c:v>
                </c:pt>
                <c:pt idx="43884">
                  <c:v>1.9876419999999999</c:v>
                </c:pt>
                <c:pt idx="43885">
                  <c:v>1.989646</c:v>
                </c:pt>
                <c:pt idx="43886">
                  <c:v>1.991649</c:v>
                </c:pt>
                <c:pt idx="43887">
                  <c:v>1.9936529999999999</c:v>
                </c:pt>
                <c:pt idx="43888">
                  <c:v>1.995657</c:v>
                </c:pt>
                <c:pt idx="43889">
                  <c:v>1.99766</c:v>
                </c:pt>
                <c:pt idx="43890">
                  <c:v>1.9996579999999999</c:v>
                </c:pt>
                <c:pt idx="43891">
                  <c:v>2.0016620000000001</c:v>
                </c:pt>
                <c:pt idx="43892">
                  <c:v>2.0036649999999998</c:v>
                </c:pt>
                <c:pt idx="43893">
                  <c:v>2.0056690000000001</c:v>
                </c:pt>
                <c:pt idx="43894">
                  <c:v>2.0062169999999999</c:v>
                </c:pt>
                <c:pt idx="43895">
                  <c:v>2.0063270000000002</c:v>
                </c:pt>
                <c:pt idx="43896">
                  <c:v>2.0064380000000002</c:v>
                </c:pt>
                <c:pt idx="43897">
                  <c:v>2.006548</c:v>
                </c:pt>
                <c:pt idx="43898">
                  <c:v>2.006659</c:v>
                </c:pt>
                <c:pt idx="43899">
                  <c:v>2.0067689999999998</c:v>
                </c:pt>
                <c:pt idx="43900">
                  <c:v>2.0068800000000002</c:v>
                </c:pt>
                <c:pt idx="43901">
                  <c:v>2.0069900000000001</c:v>
                </c:pt>
                <c:pt idx="43902">
                  <c:v>2.007101</c:v>
                </c:pt>
                <c:pt idx="43903">
                  <c:v>2.0072109999999999</c:v>
                </c:pt>
                <c:pt idx="43904">
                  <c:v>2.0073219999999998</c:v>
                </c:pt>
                <c:pt idx="43905">
                  <c:v>2.0074320000000001</c:v>
                </c:pt>
                <c:pt idx="43906">
                  <c:v>2.0075419999999999</c:v>
                </c:pt>
                <c:pt idx="43907">
                  <c:v>2.0076529999999999</c:v>
                </c:pt>
                <c:pt idx="43908">
                  <c:v>2.0077630000000002</c:v>
                </c:pt>
                <c:pt idx="43909">
                  <c:v>2.0078839999999998</c:v>
                </c:pt>
                <c:pt idx="43910">
                  <c:v>2.008181</c:v>
                </c:pt>
                <c:pt idx="43911">
                  <c:v>2.0084789999999999</c:v>
                </c:pt>
                <c:pt idx="43912">
                  <c:v>2.0087760000000001</c:v>
                </c:pt>
                <c:pt idx="43913">
                  <c:v>2.0090729999999999</c:v>
                </c:pt>
                <c:pt idx="43914">
                  <c:v>2.0093709999999998</c:v>
                </c:pt>
                <c:pt idx="43915">
                  <c:v>2.0096690000000001</c:v>
                </c:pt>
                <c:pt idx="43916">
                  <c:v>2.0099670000000001</c:v>
                </c:pt>
                <c:pt idx="43917">
                  <c:v>2.0102639999999998</c:v>
                </c:pt>
                <c:pt idx="43918">
                  <c:v>2.0105620000000002</c:v>
                </c:pt>
                <c:pt idx="43919">
                  <c:v>2.0108600000000001</c:v>
                </c:pt>
                <c:pt idx="43920">
                  <c:v>2.011158</c:v>
                </c:pt>
                <c:pt idx="43921">
                  <c:v>2.0114550000000002</c:v>
                </c:pt>
                <c:pt idx="43922">
                  <c:v>2.0117530000000001</c:v>
                </c:pt>
                <c:pt idx="43923">
                  <c:v>2.012051</c:v>
                </c:pt>
                <c:pt idx="43924">
                  <c:v>2.0123489999999999</c:v>
                </c:pt>
                <c:pt idx="43925">
                  <c:v>2.0126460000000002</c:v>
                </c:pt>
                <c:pt idx="43926">
                  <c:v>2.0129440000000001</c:v>
                </c:pt>
                <c:pt idx="43927">
                  <c:v>2.0132409999999998</c:v>
                </c:pt>
                <c:pt idx="43928">
                  <c:v>2.0135390000000002</c:v>
                </c:pt>
                <c:pt idx="43929">
                  <c:v>2.013836</c:v>
                </c:pt>
                <c:pt idx="43930">
                  <c:v>2.0141339999999999</c:v>
                </c:pt>
                <c:pt idx="43931">
                  <c:v>2.0144310000000001</c:v>
                </c:pt>
                <c:pt idx="43932">
                  <c:v>2.014729</c:v>
                </c:pt>
                <c:pt idx="43933">
                  <c:v>2.0150250000000001</c:v>
                </c:pt>
                <c:pt idx="43934">
                  <c:v>2.015323</c:v>
                </c:pt>
                <c:pt idx="43935">
                  <c:v>2.0156200000000002</c:v>
                </c:pt>
                <c:pt idx="43936">
                  <c:v>2.0159180000000001</c:v>
                </c:pt>
                <c:pt idx="43937">
                  <c:v>2.0162149999999999</c:v>
                </c:pt>
                <c:pt idx="43938">
                  <c:v>2.0165130000000002</c:v>
                </c:pt>
                <c:pt idx="43939">
                  <c:v>2.01681</c:v>
                </c:pt>
                <c:pt idx="43940">
                  <c:v>2.0171070000000002</c:v>
                </c:pt>
                <c:pt idx="43941">
                  <c:v>2.017385</c:v>
                </c:pt>
                <c:pt idx="43942">
                  <c:v>2.0176539999999998</c:v>
                </c:pt>
                <c:pt idx="43943">
                  <c:v>2.0179230000000001</c:v>
                </c:pt>
                <c:pt idx="43944">
                  <c:v>2.0181930000000001</c:v>
                </c:pt>
                <c:pt idx="43945">
                  <c:v>2.018462</c:v>
                </c:pt>
                <c:pt idx="43946">
                  <c:v>2.0187309999999998</c:v>
                </c:pt>
                <c:pt idx="43947">
                  <c:v>2.0190009999999998</c:v>
                </c:pt>
                <c:pt idx="43948">
                  <c:v>2.0192700000000001</c:v>
                </c:pt>
                <c:pt idx="43949">
                  <c:v>2.019539</c:v>
                </c:pt>
                <c:pt idx="43950">
                  <c:v>2.019809</c:v>
                </c:pt>
                <c:pt idx="43951">
                  <c:v>2.0200779999999998</c:v>
                </c:pt>
                <c:pt idx="43952">
                  <c:v>2.0203470000000001</c:v>
                </c:pt>
                <c:pt idx="43953">
                  <c:v>2.020616</c:v>
                </c:pt>
                <c:pt idx="43954">
                  <c:v>2.020886</c:v>
                </c:pt>
                <c:pt idx="43955">
                  <c:v>2.0211540000000001</c:v>
                </c:pt>
                <c:pt idx="43956">
                  <c:v>2.0214120000000002</c:v>
                </c:pt>
                <c:pt idx="43957">
                  <c:v>2.0214690000000002</c:v>
                </c:pt>
                <c:pt idx="43958">
                  <c:v>2.021525</c:v>
                </c:pt>
                <c:pt idx="43959">
                  <c:v>2.021582</c:v>
                </c:pt>
                <c:pt idx="43960">
                  <c:v>2.0216379999999998</c:v>
                </c:pt>
                <c:pt idx="43961">
                  <c:v>2.0216949999999998</c:v>
                </c:pt>
                <c:pt idx="43962">
                  <c:v>2.0217510000000001</c:v>
                </c:pt>
                <c:pt idx="43963">
                  <c:v>2.021808</c:v>
                </c:pt>
                <c:pt idx="43964">
                  <c:v>2.0218639999999999</c:v>
                </c:pt>
                <c:pt idx="43965">
                  <c:v>2.0219209999999999</c:v>
                </c:pt>
                <c:pt idx="43966">
                  <c:v>2.0219770000000001</c:v>
                </c:pt>
                <c:pt idx="43967">
                  <c:v>2.0220340000000001</c:v>
                </c:pt>
                <c:pt idx="43968">
                  <c:v>2.0220899999999999</c:v>
                </c:pt>
                <c:pt idx="43969">
                  <c:v>2.0221469999999999</c:v>
                </c:pt>
                <c:pt idx="43970">
                  <c:v>2.0222030000000002</c:v>
                </c:pt>
                <c:pt idx="43971">
                  <c:v>2.0222600000000002</c:v>
                </c:pt>
                <c:pt idx="43972">
                  <c:v>2.022316</c:v>
                </c:pt>
                <c:pt idx="43973">
                  <c:v>2.0226700000000002</c:v>
                </c:pt>
                <c:pt idx="43974">
                  <c:v>2.0230570000000001</c:v>
                </c:pt>
                <c:pt idx="43975">
                  <c:v>2.023444</c:v>
                </c:pt>
                <c:pt idx="43976">
                  <c:v>2.0238309999999999</c:v>
                </c:pt>
                <c:pt idx="43977">
                  <c:v>2.0242170000000002</c:v>
                </c:pt>
                <c:pt idx="43978">
                  <c:v>2.0246050000000002</c:v>
                </c:pt>
                <c:pt idx="43979">
                  <c:v>2.0249920000000001</c:v>
                </c:pt>
                <c:pt idx="43980">
                  <c:v>2.025379</c:v>
                </c:pt>
                <c:pt idx="43981">
                  <c:v>2.025766</c:v>
                </c:pt>
                <c:pt idx="43982">
                  <c:v>2.0261529999999999</c:v>
                </c:pt>
                <c:pt idx="43983">
                  <c:v>2.0265399999999998</c:v>
                </c:pt>
                <c:pt idx="43984">
                  <c:v>2.0269270000000001</c:v>
                </c:pt>
                <c:pt idx="43985">
                  <c:v>2.0273140000000001</c:v>
                </c:pt>
                <c:pt idx="43986">
                  <c:v>2.027701</c:v>
                </c:pt>
                <c:pt idx="43987">
                  <c:v>2.0280879999999999</c:v>
                </c:pt>
                <c:pt idx="43988">
                  <c:v>2.02847</c:v>
                </c:pt>
                <c:pt idx="43989">
                  <c:v>2.0286569999999999</c:v>
                </c:pt>
                <c:pt idx="43990">
                  <c:v>2.0288430000000002</c:v>
                </c:pt>
                <c:pt idx="43991">
                  <c:v>2.0290300000000001</c:v>
                </c:pt>
                <c:pt idx="43992">
                  <c:v>2.029217</c:v>
                </c:pt>
                <c:pt idx="43993">
                  <c:v>2.0294029999999998</c:v>
                </c:pt>
                <c:pt idx="43994">
                  <c:v>2.0295899999999998</c:v>
                </c:pt>
                <c:pt idx="43995">
                  <c:v>2.0297770000000002</c:v>
                </c:pt>
                <c:pt idx="43996">
                  <c:v>2.029963</c:v>
                </c:pt>
                <c:pt idx="43997">
                  <c:v>2.0301499999999999</c:v>
                </c:pt>
                <c:pt idx="43998">
                  <c:v>2.0303369999999998</c:v>
                </c:pt>
                <c:pt idx="43999">
                  <c:v>2.0305230000000001</c:v>
                </c:pt>
                <c:pt idx="44000">
                  <c:v>2.03071</c:v>
                </c:pt>
                <c:pt idx="44001">
                  <c:v>2.0308959999999998</c:v>
                </c:pt>
                <c:pt idx="44002">
                  <c:v>2.0310830000000002</c:v>
                </c:pt>
                <c:pt idx="44003">
                  <c:v>2.0312700000000001</c:v>
                </c:pt>
                <c:pt idx="44004">
                  <c:v>2.0314139999999998</c:v>
                </c:pt>
                <c:pt idx="44005">
                  <c:v>2.0314459999999999</c:v>
                </c:pt>
                <c:pt idx="44006">
                  <c:v>2.031479</c:v>
                </c:pt>
                <c:pt idx="44007">
                  <c:v>2.0315120000000002</c:v>
                </c:pt>
                <c:pt idx="44008">
                  <c:v>2.0315449999999999</c:v>
                </c:pt>
                <c:pt idx="44009">
                  <c:v>2.0315780000000001</c:v>
                </c:pt>
                <c:pt idx="44010">
                  <c:v>2.0316100000000001</c:v>
                </c:pt>
                <c:pt idx="44011">
                  <c:v>2.0316429999999999</c:v>
                </c:pt>
                <c:pt idx="44012">
                  <c:v>2.031676</c:v>
                </c:pt>
                <c:pt idx="44013">
                  <c:v>2.0317090000000002</c:v>
                </c:pt>
                <c:pt idx="44014">
                  <c:v>2.0317409999999998</c:v>
                </c:pt>
                <c:pt idx="44015">
                  <c:v>2.031774</c:v>
                </c:pt>
                <c:pt idx="44016">
                  <c:v>2.0318070000000001</c:v>
                </c:pt>
                <c:pt idx="44017">
                  <c:v>2.0318399999999999</c:v>
                </c:pt>
                <c:pt idx="44018">
                  <c:v>2.031873</c:v>
                </c:pt>
                <c:pt idx="44019">
                  <c:v>2.0319050000000001</c:v>
                </c:pt>
                <c:pt idx="44020">
                  <c:v>2.0319470000000002</c:v>
                </c:pt>
                <c:pt idx="44021">
                  <c:v>2.0319940000000001</c:v>
                </c:pt>
                <c:pt idx="44022">
                  <c:v>2.0320420000000001</c:v>
                </c:pt>
                <c:pt idx="44023">
                  <c:v>2.032089</c:v>
                </c:pt>
                <c:pt idx="44024">
                  <c:v>2.0321370000000001</c:v>
                </c:pt>
                <c:pt idx="44025">
                  <c:v>2.032184</c:v>
                </c:pt>
                <c:pt idx="44026">
                  <c:v>2.032232</c:v>
                </c:pt>
                <c:pt idx="44027">
                  <c:v>2.0322789999999999</c:v>
                </c:pt>
                <c:pt idx="44028">
                  <c:v>2.032327</c:v>
                </c:pt>
                <c:pt idx="44029">
                  <c:v>2.0323739999999999</c:v>
                </c:pt>
                <c:pt idx="44030">
                  <c:v>2.032422</c:v>
                </c:pt>
                <c:pt idx="44031">
                  <c:v>2.03247</c:v>
                </c:pt>
                <c:pt idx="44032">
                  <c:v>2.0325169999999999</c:v>
                </c:pt>
                <c:pt idx="44033">
                  <c:v>2.0325639999999998</c:v>
                </c:pt>
                <c:pt idx="44034">
                  <c:v>2.0326119999999999</c:v>
                </c:pt>
                <c:pt idx="44035">
                  <c:v>2.0326599999999999</c:v>
                </c:pt>
                <c:pt idx="44036">
                  <c:v>2.0326469999999999</c:v>
                </c:pt>
                <c:pt idx="44037">
                  <c:v>2.032629</c:v>
                </c:pt>
                <c:pt idx="44038">
                  <c:v>2.03261</c:v>
                </c:pt>
                <c:pt idx="44039">
                  <c:v>2.0325920000000002</c:v>
                </c:pt>
                <c:pt idx="44040">
                  <c:v>2.0325739999999999</c:v>
                </c:pt>
                <c:pt idx="44041">
                  <c:v>2.0325549999999999</c:v>
                </c:pt>
                <c:pt idx="44042">
                  <c:v>2.032537</c:v>
                </c:pt>
                <c:pt idx="44043">
                  <c:v>2.0325190000000002</c:v>
                </c:pt>
                <c:pt idx="44044">
                  <c:v>2.0325009999999999</c:v>
                </c:pt>
                <c:pt idx="44045">
                  <c:v>2.0324819999999999</c:v>
                </c:pt>
                <c:pt idx="44046">
                  <c:v>2.032464</c:v>
                </c:pt>
                <c:pt idx="44047">
                  <c:v>2.0324450000000001</c:v>
                </c:pt>
                <c:pt idx="44048">
                  <c:v>2.0324270000000002</c:v>
                </c:pt>
                <c:pt idx="44049">
                  <c:v>2.0324089999999999</c:v>
                </c:pt>
                <c:pt idx="44050">
                  <c:v>2.0323910000000001</c:v>
                </c:pt>
                <c:pt idx="44051">
                  <c:v>2.0324040000000001</c:v>
                </c:pt>
                <c:pt idx="44052">
                  <c:v>2.0325120000000001</c:v>
                </c:pt>
                <c:pt idx="44053">
                  <c:v>2.0326209999999998</c:v>
                </c:pt>
                <c:pt idx="44054">
                  <c:v>2.0327289999999998</c:v>
                </c:pt>
                <c:pt idx="44055">
                  <c:v>2.0328379999999999</c:v>
                </c:pt>
                <c:pt idx="44056">
                  <c:v>2.0329459999999999</c:v>
                </c:pt>
                <c:pt idx="44057">
                  <c:v>2.0330550000000001</c:v>
                </c:pt>
                <c:pt idx="44058">
                  <c:v>2.0331630000000001</c:v>
                </c:pt>
                <c:pt idx="44059">
                  <c:v>2.0332720000000002</c:v>
                </c:pt>
                <c:pt idx="44060">
                  <c:v>2.0333800000000002</c:v>
                </c:pt>
                <c:pt idx="44061">
                  <c:v>2.0334889999999999</c:v>
                </c:pt>
                <c:pt idx="44062">
                  <c:v>2.0335969999999999</c:v>
                </c:pt>
                <c:pt idx="44063">
                  <c:v>2.0337049999999999</c:v>
                </c:pt>
                <c:pt idx="44064">
                  <c:v>2.0338129999999999</c:v>
                </c:pt>
                <c:pt idx="44065">
                  <c:v>2.033922</c:v>
                </c:pt>
                <c:pt idx="44066">
                  <c:v>2.03403</c:v>
                </c:pt>
                <c:pt idx="44067">
                  <c:v>2.0341749999999998</c:v>
                </c:pt>
                <c:pt idx="44068">
                  <c:v>2.0343429999999998</c:v>
                </c:pt>
                <c:pt idx="44069">
                  <c:v>2.03451</c:v>
                </c:pt>
                <c:pt idx="44070">
                  <c:v>2.0346769999999998</c:v>
                </c:pt>
                <c:pt idx="44071">
                  <c:v>2.0348440000000001</c:v>
                </c:pt>
                <c:pt idx="44072">
                  <c:v>2.035012</c:v>
                </c:pt>
                <c:pt idx="44073">
                  <c:v>2.0351789999999998</c:v>
                </c:pt>
                <c:pt idx="44074">
                  <c:v>2.0353460000000001</c:v>
                </c:pt>
                <c:pt idx="44075">
                  <c:v>2.035514</c:v>
                </c:pt>
                <c:pt idx="44076">
                  <c:v>2.0356809999999999</c:v>
                </c:pt>
                <c:pt idx="44077">
                  <c:v>2.0358480000000001</c:v>
                </c:pt>
                <c:pt idx="44078">
                  <c:v>2.0360149999999999</c:v>
                </c:pt>
                <c:pt idx="44079">
                  <c:v>2.0361829999999999</c:v>
                </c:pt>
                <c:pt idx="44080">
                  <c:v>2.0363500000000001</c:v>
                </c:pt>
                <c:pt idx="44081">
                  <c:v>2.0365169999999999</c:v>
                </c:pt>
                <c:pt idx="44082">
                  <c:v>2.0366849999999999</c:v>
                </c:pt>
                <c:pt idx="44083">
                  <c:v>2.0367929999999999</c:v>
                </c:pt>
                <c:pt idx="44084">
                  <c:v>2.0368219999999999</c:v>
                </c:pt>
                <c:pt idx="44085">
                  <c:v>2.0368499999999998</c:v>
                </c:pt>
                <c:pt idx="44086">
                  <c:v>2.03688</c:v>
                </c:pt>
                <c:pt idx="44087">
                  <c:v>2.0369090000000001</c:v>
                </c:pt>
                <c:pt idx="44088">
                  <c:v>2.036937</c:v>
                </c:pt>
                <c:pt idx="44089">
                  <c:v>2.0369670000000002</c:v>
                </c:pt>
                <c:pt idx="44090">
                  <c:v>2.0369959999999998</c:v>
                </c:pt>
                <c:pt idx="44091">
                  <c:v>2.0370249999999999</c:v>
                </c:pt>
                <c:pt idx="44092">
                  <c:v>2.0370539999999999</c:v>
                </c:pt>
                <c:pt idx="44093">
                  <c:v>2.037083</c:v>
                </c:pt>
                <c:pt idx="44094">
                  <c:v>2.037112</c:v>
                </c:pt>
                <c:pt idx="44095">
                  <c:v>2.0371410000000001</c:v>
                </c:pt>
                <c:pt idx="44096">
                  <c:v>2.0371700000000001</c:v>
                </c:pt>
                <c:pt idx="44097">
                  <c:v>2.0371990000000002</c:v>
                </c:pt>
                <c:pt idx="44098">
                  <c:v>2.0372279999999998</c:v>
                </c:pt>
                <c:pt idx="44099">
                  <c:v>2.0372870000000001</c:v>
                </c:pt>
                <c:pt idx="44100">
                  <c:v>2.0373640000000002</c:v>
                </c:pt>
                <c:pt idx="44101">
                  <c:v>2.0374400000000001</c:v>
                </c:pt>
                <c:pt idx="44102">
                  <c:v>2.0375169999999998</c:v>
                </c:pt>
                <c:pt idx="44103">
                  <c:v>2.0375930000000002</c:v>
                </c:pt>
                <c:pt idx="44104">
                  <c:v>2.0376699999999999</c:v>
                </c:pt>
                <c:pt idx="44105">
                  <c:v>2.0377459999999998</c:v>
                </c:pt>
                <c:pt idx="44106">
                  <c:v>2.0378229999999999</c:v>
                </c:pt>
                <c:pt idx="44107">
                  <c:v>2.0378989999999999</c:v>
                </c:pt>
                <c:pt idx="44108">
                  <c:v>2.037976</c:v>
                </c:pt>
                <c:pt idx="44109">
                  <c:v>2.038052</c:v>
                </c:pt>
                <c:pt idx="44110">
                  <c:v>2.0381290000000001</c:v>
                </c:pt>
                <c:pt idx="44111">
                  <c:v>2.038205</c:v>
                </c:pt>
                <c:pt idx="44112">
                  <c:v>2.0382820000000001</c:v>
                </c:pt>
                <c:pt idx="44113">
                  <c:v>2.0383580000000001</c:v>
                </c:pt>
                <c:pt idx="44114">
                  <c:v>2.0384350000000002</c:v>
                </c:pt>
                <c:pt idx="44115">
                  <c:v>2.0385140000000002</c:v>
                </c:pt>
                <c:pt idx="44116">
                  <c:v>2.0385930000000001</c:v>
                </c:pt>
                <c:pt idx="44117">
                  <c:v>2.038672</c:v>
                </c:pt>
                <c:pt idx="44118">
                  <c:v>2.038751</c:v>
                </c:pt>
                <c:pt idx="44119">
                  <c:v>2.0388299999999999</c:v>
                </c:pt>
                <c:pt idx="44120">
                  <c:v>2.0389089999999999</c:v>
                </c:pt>
                <c:pt idx="44121">
                  <c:v>2.0389879999999998</c:v>
                </c:pt>
                <c:pt idx="44122">
                  <c:v>2.0390670000000002</c:v>
                </c:pt>
                <c:pt idx="44123">
                  <c:v>2.0391460000000001</c:v>
                </c:pt>
                <c:pt idx="44124">
                  <c:v>2.0392250000000001</c:v>
                </c:pt>
                <c:pt idx="44125">
                  <c:v>2.039304</c:v>
                </c:pt>
                <c:pt idx="44126">
                  <c:v>2.0393829999999999</c:v>
                </c:pt>
                <c:pt idx="44127">
                  <c:v>2.0394619999999999</c:v>
                </c:pt>
                <c:pt idx="44128">
                  <c:v>2.0395409999999998</c:v>
                </c:pt>
                <c:pt idx="44129">
                  <c:v>2.0396200000000002</c:v>
                </c:pt>
                <c:pt idx="44130">
                  <c:v>2.0396719999999999</c:v>
                </c:pt>
                <c:pt idx="44131">
                  <c:v>2.0396230000000002</c:v>
                </c:pt>
                <c:pt idx="44132">
                  <c:v>2.0395750000000001</c:v>
                </c:pt>
                <c:pt idx="44133">
                  <c:v>2.039526</c:v>
                </c:pt>
                <c:pt idx="44134">
                  <c:v>2.0394770000000002</c:v>
                </c:pt>
                <c:pt idx="44135">
                  <c:v>2.0394290000000002</c:v>
                </c:pt>
                <c:pt idx="44136">
                  <c:v>2.03938</c:v>
                </c:pt>
                <c:pt idx="44137">
                  <c:v>2.0393309999999998</c:v>
                </c:pt>
                <c:pt idx="44138">
                  <c:v>2.0392830000000002</c:v>
                </c:pt>
                <c:pt idx="44139">
                  <c:v>2.039234</c:v>
                </c:pt>
                <c:pt idx="44140">
                  <c:v>2.0391849999999998</c:v>
                </c:pt>
                <c:pt idx="44141">
                  <c:v>2.0391370000000002</c:v>
                </c:pt>
                <c:pt idx="44142">
                  <c:v>2.039088</c:v>
                </c:pt>
                <c:pt idx="44143">
                  <c:v>2.0390389999999998</c:v>
                </c:pt>
                <c:pt idx="44144">
                  <c:v>2.0389910000000002</c:v>
                </c:pt>
                <c:pt idx="44145">
                  <c:v>2.038942</c:v>
                </c:pt>
                <c:pt idx="44146">
                  <c:v>2.0388289999999998</c:v>
                </c:pt>
                <c:pt idx="44147">
                  <c:v>2.0386549999999999</c:v>
                </c:pt>
                <c:pt idx="44148">
                  <c:v>2.0384799999999998</c:v>
                </c:pt>
                <c:pt idx="44149">
                  <c:v>2.038306</c:v>
                </c:pt>
                <c:pt idx="44150">
                  <c:v>2.0381320000000001</c:v>
                </c:pt>
                <c:pt idx="44151">
                  <c:v>2.0379580000000002</c:v>
                </c:pt>
                <c:pt idx="44152">
                  <c:v>2.0377830000000001</c:v>
                </c:pt>
                <c:pt idx="44153">
                  <c:v>2.0376089999999998</c:v>
                </c:pt>
                <c:pt idx="44154">
                  <c:v>2.0374349999999999</c:v>
                </c:pt>
                <c:pt idx="44155">
                  <c:v>2.0372599999999998</c:v>
                </c:pt>
                <c:pt idx="44156">
                  <c:v>2.037086</c:v>
                </c:pt>
                <c:pt idx="44157">
                  <c:v>2.0369109999999999</c:v>
                </c:pt>
                <c:pt idx="44158">
                  <c:v>2.036737</c:v>
                </c:pt>
                <c:pt idx="44159">
                  <c:v>2.0365630000000001</c:v>
                </c:pt>
                <c:pt idx="44160">
                  <c:v>2.0363880000000001</c:v>
                </c:pt>
                <c:pt idx="44161">
                  <c:v>2.0362140000000002</c:v>
                </c:pt>
                <c:pt idx="44162">
                  <c:v>2.0361829999999999</c:v>
                </c:pt>
                <c:pt idx="44163">
                  <c:v>2.0361729999999998</c:v>
                </c:pt>
                <c:pt idx="44164">
                  <c:v>2.0361630000000002</c:v>
                </c:pt>
                <c:pt idx="44165">
                  <c:v>2.0361539999999998</c:v>
                </c:pt>
                <c:pt idx="44166">
                  <c:v>2.0361440000000002</c:v>
                </c:pt>
                <c:pt idx="44167">
                  <c:v>2.0361340000000001</c:v>
                </c:pt>
                <c:pt idx="44168">
                  <c:v>2.036124</c:v>
                </c:pt>
                <c:pt idx="44169">
                  <c:v>2.0361150000000001</c:v>
                </c:pt>
                <c:pt idx="44170">
                  <c:v>2.0361050000000001</c:v>
                </c:pt>
                <c:pt idx="44171">
                  <c:v>2.036095</c:v>
                </c:pt>
                <c:pt idx="44172">
                  <c:v>2.0360849999999999</c:v>
                </c:pt>
                <c:pt idx="44173">
                  <c:v>2.036076</c:v>
                </c:pt>
                <c:pt idx="44174">
                  <c:v>2.0360659999999999</c:v>
                </c:pt>
                <c:pt idx="44175">
                  <c:v>2.0360559999999999</c:v>
                </c:pt>
                <c:pt idx="44176">
                  <c:v>2.0360459999999998</c:v>
                </c:pt>
                <c:pt idx="44177">
                  <c:v>2.0360130000000001</c:v>
                </c:pt>
                <c:pt idx="44178">
                  <c:v>2.0359099999999999</c:v>
                </c:pt>
                <c:pt idx="44179">
                  <c:v>2.0358070000000001</c:v>
                </c:pt>
                <c:pt idx="44180">
                  <c:v>2.0357050000000001</c:v>
                </c:pt>
                <c:pt idx="44181">
                  <c:v>2.0356019999999999</c:v>
                </c:pt>
                <c:pt idx="44182">
                  <c:v>2.0354990000000002</c:v>
                </c:pt>
                <c:pt idx="44183">
                  <c:v>2.035396</c:v>
                </c:pt>
                <c:pt idx="44184">
                  <c:v>2.0352929999999998</c:v>
                </c:pt>
                <c:pt idx="44185">
                  <c:v>2.0351900000000001</c:v>
                </c:pt>
                <c:pt idx="44186">
                  <c:v>2.0350869999999999</c:v>
                </c:pt>
                <c:pt idx="44187">
                  <c:v>2.0349840000000001</c:v>
                </c:pt>
                <c:pt idx="44188">
                  <c:v>2.0348809999999999</c:v>
                </c:pt>
                <c:pt idx="44189">
                  <c:v>2.0347780000000002</c:v>
                </c:pt>
                <c:pt idx="44190">
                  <c:v>2.034675</c:v>
                </c:pt>
                <c:pt idx="44191">
                  <c:v>2.0345719999999998</c:v>
                </c:pt>
                <c:pt idx="44192">
                  <c:v>2.0344690000000001</c:v>
                </c:pt>
                <c:pt idx="44193">
                  <c:v>2.0343659999999999</c:v>
                </c:pt>
                <c:pt idx="44194">
                  <c:v>2.0341230000000001</c:v>
                </c:pt>
                <c:pt idx="44195">
                  <c:v>2.033868</c:v>
                </c:pt>
                <c:pt idx="44196">
                  <c:v>2.0336120000000002</c:v>
                </c:pt>
                <c:pt idx="44197">
                  <c:v>2.0333570000000001</c:v>
                </c:pt>
                <c:pt idx="44198">
                  <c:v>2.0331009999999998</c:v>
                </c:pt>
                <c:pt idx="44199">
                  <c:v>2.032845</c:v>
                </c:pt>
                <c:pt idx="44200">
                  <c:v>2.0325899999999999</c:v>
                </c:pt>
                <c:pt idx="44201">
                  <c:v>2.0323349999999998</c:v>
                </c:pt>
                <c:pt idx="44202">
                  <c:v>2.032079</c:v>
                </c:pt>
                <c:pt idx="44203">
                  <c:v>2.0318230000000002</c:v>
                </c:pt>
                <c:pt idx="44204">
                  <c:v>2.031568</c:v>
                </c:pt>
                <c:pt idx="44205">
                  <c:v>2.0313119999999998</c:v>
                </c:pt>
                <c:pt idx="44206">
                  <c:v>2.0310570000000001</c:v>
                </c:pt>
                <c:pt idx="44207">
                  <c:v>2.030802</c:v>
                </c:pt>
                <c:pt idx="44208">
                  <c:v>2.0305460000000002</c:v>
                </c:pt>
                <c:pt idx="44209">
                  <c:v>2.0302929999999999</c:v>
                </c:pt>
                <c:pt idx="44210">
                  <c:v>2.0300549999999999</c:v>
                </c:pt>
                <c:pt idx="44211">
                  <c:v>2.0298159999999998</c:v>
                </c:pt>
                <c:pt idx="44212">
                  <c:v>2.0295770000000002</c:v>
                </c:pt>
                <c:pt idx="44213">
                  <c:v>2.0293389999999998</c:v>
                </c:pt>
                <c:pt idx="44214">
                  <c:v>2.0291000000000001</c:v>
                </c:pt>
                <c:pt idx="44215">
                  <c:v>2.0288620000000002</c:v>
                </c:pt>
                <c:pt idx="44216">
                  <c:v>2.0286240000000002</c:v>
                </c:pt>
                <c:pt idx="44217">
                  <c:v>2.0283850000000001</c:v>
                </c:pt>
                <c:pt idx="44218">
                  <c:v>2.028146</c:v>
                </c:pt>
                <c:pt idx="44219">
                  <c:v>2.027908</c:v>
                </c:pt>
                <c:pt idx="44220">
                  <c:v>2.0276689999999999</c:v>
                </c:pt>
                <c:pt idx="44221">
                  <c:v>2.0274299999999998</c:v>
                </c:pt>
                <c:pt idx="44222">
                  <c:v>2.0271919999999999</c:v>
                </c:pt>
                <c:pt idx="44223">
                  <c:v>2.0269529999999998</c:v>
                </c:pt>
                <c:pt idx="44224">
                  <c:v>2.0267149999999998</c:v>
                </c:pt>
                <c:pt idx="44225">
                  <c:v>2.0265279999999999</c:v>
                </c:pt>
                <c:pt idx="44226">
                  <c:v>2.0264139999999999</c:v>
                </c:pt>
                <c:pt idx="44227">
                  <c:v>2.0263</c:v>
                </c:pt>
                <c:pt idx="44228">
                  <c:v>2.026186</c:v>
                </c:pt>
                <c:pt idx="44229">
                  <c:v>2.026071</c:v>
                </c:pt>
                <c:pt idx="44230">
                  <c:v>2.025957</c:v>
                </c:pt>
                <c:pt idx="44231">
                  <c:v>2.0258430000000001</c:v>
                </c:pt>
                <c:pt idx="44232">
                  <c:v>2.025728</c:v>
                </c:pt>
                <c:pt idx="44233">
                  <c:v>2.025614</c:v>
                </c:pt>
                <c:pt idx="44234">
                  <c:v>2.0255000000000001</c:v>
                </c:pt>
                <c:pt idx="44235">
                  <c:v>2.0253860000000001</c:v>
                </c:pt>
                <c:pt idx="44236">
                  <c:v>2.025271</c:v>
                </c:pt>
                <c:pt idx="44237">
                  <c:v>2.0251570000000001</c:v>
                </c:pt>
                <c:pt idx="44238">
                  <c:v>2.0250430000000001</c:v>
                </c:pt>
                <c:pt idx="44239">
                  <c:v>2.0249290000000002</c:v>
                </c:pt>
                <c:pt idx="44240">
                  <c:v>2.0248149999999998</c:v>
                </c:pt>
                <c:pt idx="44241">
                  <c:v>2.0244800000000001</c:v>
                </c:pt>
                <c:pt idx="44242">
                  <c:v>2.0240659999999999</c:v>
                </c:pt>
                <c:pt idx="44243">
                  <c:v>2.0236529999999999</c:v>
                </c:pt>
                <c:pt idx="44244">
                  <c:v>2.0232389999999998</c:v>
                </c:pt>
                <c:pt idx="44245">
                  <c:v>2.0228259999999998</c:v>
                </c:pt>
                <c:pt idx="44246">
                  <c:v>2.0224120000000001</c:v>
                </c:pt>
                <c:pt idx="44247">
                  <c:v>2.0219990000000001</c:v>
                </c:pt>
                <c:pt idx="44248">
                  <c:v>2.021585</c:v>
                </c:pt>
                <c:pt idx="44249">
                  <c:v>2.021172</c:v>
                </c:pt>
                <c:pt idx="44250">
                  <c:v>2.0207579999999998</c:v>
                </c:pt>
                <c:pt idx="44251">
                  <c:v>2.0203449999999998</c:v>
                </c:pt>
                <c:pt idx="44252">
                  <c:v>2.0199310000000001</c:v>
                </c:pt>
                <c:pt idx="44253">
                  <c:v>2.0195180000000001</c:v>
                </c:pt>
                <c:pt idx="44254">
                  <c:v>2.019104</c:v>
                </c:pt>
                <c:pt idx="44255">
                  <c:v>2.018691</c:v>
                </c:pt>
                <c:pt idx="44256">
                  <c:v>2.0182039999999999</c:v>
                </c:pt>
                <c:pt idx="44257">
                  <c:v>2.0163739999999999</c:v>
                </c:pt>
                <c:pt idx="44258">
                  <c:v>2.014545</c:v>
                </c:pt>
                <c:pt idx="44259">
                  <c:v>2.012721</c:v>
                </c:pt>
                <c:pt idx="44260">
                  <c:v>2.0108920000000001</c:v>
                </c:pt>
                <c:pt idx="44261">
                  <c:v>2.0090629999999998</c:v>
                </c:pt>
                <c:pt idx="44262">
                  <c:v>2.0072329999999998</c:v>
                </c:pt>
                <c:pt idx="44263">
                  <c:v>2.005404</c:v>
                </c:pt>
                <c:pt idx="44264">
                  <c:v>2.0035750000000001</c:v>
                </c:pt>
                <c:pt idx="44265">
                  <c:v>2.0017459999999998</c:v>
                </c:pt>
                <c:pt idx="44266">
                  <c:v>1.999916</c:v>
                </c:pt>
                <c:pt idx="44267">
                  <c:v>1.9980869999999999</c:v>
                </c:pt>
                <c:pt idx="44268">
                  <c:v>1.9962580000000001</c:v>
                </c:pt>
                <c:pt idx="44269">
                  <c:v>1.994429</c:v>
                </c:pt>
                <c:pt idx="44270">
                  <c:v>1.992599</c:v>
                </c:pt>
                <c:pt idx="44271">
                  <c:v>1.9907699999999999</c:v>
                </c:pt>
                <c:pt idx="44272">
                  <c:v>1.9889269999999999</c:v>
                </c:pt>
                <c:pt idx="44273">
                  <c:v>1.987063</c:v>
                </c:pt>
                <c:pt idx="44274">
                  <c:v>1.9852000000000001</c:v>
                </c:pt>
                <c:pt idx="44275">
                  <c:v>1.9833369999999999</c:v>
                </c:pt>
                <c:pt idx="44276">
                  <c:v>1.981473</c:v>
                </c:pt>
                <c:pt idx="44277">
                  <c:v>1.9796100000000001</c:v>
                </c:pt>
                <c:pt idx="44278">
                  <c:v>1.9777469999999999</c:v>
                </c:pt>
                <c:pt idx="44279">
                  <c:v>1.975884</c:v>
                </c:pt>
                <c:pt idx="44280">
                  <c:v>1.9740200000000001</c:v>
                </c:pt>
                <c:pt idx="44281">
                  <c:v>1.972162</c:v>
                </c:pt>
                <c:pt idx="44282">
                  <c:v>1.970299</c:v>
                </c:pt>
                <c:pt idx="44283">
                  <c:v>1.9684360000000001</c:v>
                </c:pt>
                <c:pt idx="44284">
                  <c:v>1.9665729999999999</c:v>
                </c:pt>
                <c:pt idx="44285">
                  <c:v>1.964709</c:v>
                </c:pt>
                <c:pt idx="44286">
                  <c:v>1.9628460000000001</c:v>
                </c:pt>
                <c:pt idx="44287">
                  <c:v>1.9609829999999999</c:v>
                </c:pt>
                <c:pt idx="44288">
                  <c:v>1.9603379999999999</c:v>
                </c:pt>
                <c:pt idx="44289">
                  <c:v>1.960283</c:v>
                </c:pt>
                <c:pt idx="44290">
                  <c:v>1.960229</c:v>
                </c:pt>
                <c:pt idx="44291">
                  <c:v>1.9601740000000001</c:v>
                </c:pt>
                <c:pt idx="44292">
                  <c:v>1.9601200000000001</c:v>
                </c:pt>
                <c:pt idx="44293">
                  <c:v>1.9600660000000001</c:v>
                </c:pt>
                <c:pt idx="44294">
                  <c:v>1.9600109999999999</c:v>
                </c:pt>
                <c:pt idx="44295">
                  <c:v>1.9599569999999999</c:v>
                </c:pt>
                <c:pt idx="44296">
                  <c:v>1.959902</c:v>
                </c:pt>
                <c:pt idx="44297">
                  <c:v>1.959848</c:v>
                </c:pt>
                <c:pt idx="44298">
                  <c:v>1.959794</c:v>
                </c:pt>
                <c:pt idx="44299">
                  <c:v>1.9597389999999999</c:v>
                </c:pt>
                <c:pt idx="44300">
                  <c:v>1.9596849999999999</c:v>
                </c:pt>
                <c:pt idx="44301">
                  <c:v>1.95963</c:v>
                </c:pt>
                <c:pt idx="44302">
                  <c:v>1.959576</c:v>
                </c:pt>
                <c:pt idx="44303">
                  <c:v>1.959522</c:v>
                </c:pt>
                <c:pt idx="44304">
                  <c:v>1.959416</c:v>
                </c:pt>
                <c:pt idx="44305">
                  <c:v>1.9592639999999999</c:v>
                </c:pt>
                <c:pt idx="44306">
                  <c:v>1.959111</c:v>
                </c:pt>
                <c:pt idx="44307">
                  <c:v>1.958958</c:v>
                </c:pt>
                <c:pt idx="44308">
                  <c:v>1.958806</c:v>
                </c:pt>
                <c:pt idx="44309">
                  <c:v>1.958653</c:v>
                </c:pt>
                <c:pt idx="44310">
                  <c:v>1.958501</c:v>
                </c:pt>
                <c:pt idx="44311">
                  <c:v>1.958348</c:v>
                </c:pt>
                <c:pt idx="44312">
                  <c:v>1.9581949999999999</c:v>
                </c:pt>
                <c:pt idx="44313">
                  <c:v>1.958043</c:v>
                </c:pt>
                <c:pt idx="44314">
                  <c:v>1.9578899999999999</c:v>
                </c:pt>
                <c:pt idx="44315">
                  <c:v>1.9577370000000001</c:v>
                </c:pt>
                <c:pt idx="44316">
                  <c:v>1.9575849999999999</c:v>
                </c:pt>
                <c:pt idx="44317">
                  <c:v>1.9574320000000001</c:v>
                </c:pt>
                <c:pt idx="44318">
                  <c:v>1.957279</c:v>
                </c:pt>
                <c:pt idx="44319">
                  <c:v>1.9571270000000001</c:v>
                </c:pt>
                <c:pt idx="44320">
                  <c:v>1.95702</c:v>
                </c:pt>
                <c:pt idx="44321">
                  <c:v>1.9569270000000001</c:v>
                </c:pt>
                <c:pt idx="44322">
                  <c:v>1.956833</c:v>
                </c:pt>
                <c:pt idx="44323">
                  <c:v>1.9567399999999999</c:v>
                </c:pt>
                <c:pt idx="44324">
                  <c:v>1.956647</c:v>
                </c:pt>
                <c:pt idx="44325">
                  <c:v>1.9565539999999999</c:v>
                </c:pt>
                <c:pt idx="44326">
                  <c:v>1.9564600000000001</c:v>
                </c:pt>
                <c:pt idx="44327">
                  <c:v>1.956367</c:v>
                </c:pt>
                <c:pt idx="44328">
                  <c:v>1.9562740000000001</c:v>
                </c:pt>
                <c:pt idx="44329">
                  <c:v>1.95618</c:v>
                </c:pt>
                <c:pt idx="44330">
                  <c:v>1.9560869999999999</c:v>
                </c:pt>
                <c:pt idx="44331">
                  <c:v>1.955994</c:v>
                </c:pt>
                <c:pt idx="44332">
                  <c:v>1.9559</c:v>
                </c:pt>
                <c:pt idx="44333">
                  <c:v>1.9558070000000001</c:v>
                </c:pt>
                <c:pt idx="44334">
                  <c:v>1.955714</c:v>
                </c:pt>
                <c:pt idx="44335">
                  <c:v>1.9556249999999999</c:v>
                </c:pt>
                <c:pt idx="44336">
                  <c:v>1.955624</c:v>
                </c:pt>
                <c:pt idx="44337">
                  <c:v>1.955622</c:v>
                </c:pt>
                <c:pt idx="44338">
                  <c:v>1.9556210000000001</c:v>
                </c:pt>
                <c:pt idx="44339">
                  <c:v>1.9556199999999999</c:v>
                </c:pt>
                <c:pt idx="44340">
                  <c:v>1.955619</c:v>
                </c:pt>
                <c:pt idx="44341">
                  <c:v>1.9556180000000001</c:v>
                </c:pt>
                <c:pt idx="44342">
                  <c:v>1.955616</c:v>
                </c:pt>
                <c:pt idx="44343">
                  <c:v>1.9556150000000001</c:v>
                </c:pt>
                <c:pt idx="44344">
                  <c:v>1.955614</c:v>
                </c:pt>
                <c:pt idx="44345">
                  <c:v>1.955613</c:v>
                </c:pt>
                <c:pt idx="44346">
                  <c:v>1.9556119999999999</c:v>
                </c:pt>
                <c:pt idx="44347">
                  <c:v>1.9556100000000001</c:v>
                </c:pt>
                <c:pt idx="44348">
                  <c:v>1.9556089999999999</c:v>
                </c:pt>
                <c:pt idx="44349">
                  <c:v>1.955608</c:v>
                </c:pt>
                <c:pt idx="44350">
                  <c:v>1.9556070000000001</c:v>
                </c:pt>
                <c:pt idx="44351">
                  <c:v>1.95566</c:v>
                </c:pt>
                <c:pt idx="44352">
                  <c:v>1.9558310000000001</c:v>
                </c:pt>
                <c:pt idx="44353">
                  <c:v>1.9560010000000001</c:v>
                </c:pt>
                <c:pt idx="44354">
                  <c:v>1.956172</c:v>
                </c:pt>
                <c:pt idx="44355">
                  <c:v>1.9563429999999999</c:v>
                </c:pt>
                <c:pt idx="44356">
                  <c:v>1.9565129999999999</c:v>
                </c:pt>
                <c:pt idx="44357">
                  <c:v>1.9566840000000001</c:v>
                </c:pt>
                <c:pt idx="44358">
                  <c:v>1.9568540000000001</c:v>
                </c:pt>
                <c:pt idx="44359">
                  <c:v>1.957025</c:v>
                </c:pt>
                <c:pt idx="44360">
                  <c:v>1.957195</c:v>
                </c:pt>
                <c:pt idx="44361">
                  <c:v>1.9573659999999999</c:v>
                </c:pt>
                <c:pt idx="44362">
                  <c:v>1.9575370000000001</c:v>
                </c:pt>
                <c:pt idx="44363">
                  <c:v>1.9577070000000001</c:v>
                </c:pt>
                <c:pt idx="44364">
                  <c:v>1.957878</c:v>
                </c:pt>
                <c:pt idx="44365">
                  <c:v>1.958048</c:v>
                </c:pt>
                <c:pt idx="44366">
                  <c:v>1.9582189999999999</c:v>
                </c:pt>
                <c:pt idx="44367">
                  <c:v>1.9580010000000001</c:v>
                </c:pt>
                <c:pt idx="44368">
                  <c:v>1.957584</c:v>
                </c:pt>
                <c:pt idx="44369">
                  <c:v>1.957166</c:v>
                </c:pt>
                <c:pt idx="44370">
                  <c:v>1.956747</c:v>
                </c:pt>
                <c:pt idx="44371">
                  <c:v>1.956329</c:v>
                </c:pt>
                <c:pt idx="44372">
                  <c:v>1.955911</c:v>
                </c:pt>
                <c:pt idx="44373">
                  <c:v>1.955492</c:v>
                </c:pt>
                <c:pt idx="44374">
                  <c:v>1.955074</c:v>
                </c:pt>
                <c:pt idx="44375">
                  <c:v>1.9546559999999999</c:v>
                </c:pt>
                <c:pt idx="44376">
                  <c:v>1.954237</c:v>
                </c:pt>
                <c:pt idx="44377">
                  <c:v>1.953819</c:v>
                </c:pt>
                <c:pt idx="44378">
                  <c:v>1.9534</c:v>
                </c:pt>
                <c:pt idx="44379">
                  <c:v>1.952982</c:v>
                </c:pt>
                <c:pt idx="44380">
                  <c:v>1.952564</c:v>
                </c:pt>
                <c:pt idx="44381">
                  <c:v>1.952145</c:v>
                </c:pt>
                <c:pt idx="44382">
                  <c:v>1.9517310000000001</c:v>
                </c:pt>
                <c:pt idx="44383">
                  <c:v>1.951686</c:v>
                </c:pt>
                <c:pt idx="44384">
                  <c:v>1.95164</c:v>
                </c:pt>
                <c:pt idx="44385">
                  <c:v>1.951595</c:v>
                </c:pt>
                <c:pt idx="44386">
                  <c:v>1.951549</c:v>
                </c:pt>
                <c:pt idx="44387">
                  <c:v>1.9515039999999999</c:v>
                </c:pt>
                <c:pt idx="44388">
                  <c:v>1.9514579999999999</c:v>
                </c:pt>
                <c:pt idx="44389">
                  <c:v>1.9514130000000001</c:v>
                </c:pt>
                <c:pt idx="44390">
                  <c:v>1.9513670000000001</c:v>
                </c:pt>
                <c:pt idx="44391">
                  <c:v>1.951322</c:v>
                </c:pt>
                <c:pt idx="44392">
                  <c:v>1.951276</c:v>
                </c:pt>
                <c:pt idx="44393">
                  <c:v>1.9512309999999999</c:v>
                </c:pt>
                <c:pt idx="44394">
                  <c:v>1.9511849999999999</c:v>
                </c:pt>
                <c:pt idx="44395">
                  <c:v>1.9511400000000001</c:v>
                </c:pt>
                <c:pt idx="44396">
                  <c:v>1.9510940000000001</c:v>
                </c:pt>
                <c:pt idx="44397">
                  <c:v>1.951049</c:v>
                </c:pt>
                <c:pt idx="44398">
                  <c:v>1.951014</c:v>
                </c:pt>
                <c:pt idx="44399">
                  <c:v>1.95105</c:v>
                </c:pt>
                <c:pt idx="44400">
                  <c:v>1.951087</c:v>
                </c:pt>
                <c:pt idx="44401">
                  <c:v>1.9511240000000001</c:v>
                </c:pt>
                <c:pt idx="44402">
                  <c:v>1.9511609999999999</c:v>
                </c:pt>
                <c:pt idx="44403">
                  <c:v>1.9511970000000001</c:v>
                </c:pt>
                <c:pt idx="44404">
                  <c:v>1.9512339999999999</c:v>
                </c:pt>
                <c:pt idx="44405">
                  <c:v>1.951271</c:v>
                </c:pt>
                <c:pt idx="44406">
                  <c:v>1.951308</c:v>
                </c:pt>
                <c:pt idx="44407">
                  <c:v>1.951344</c:v>
                </c:pt>
                <c:pt idx="44408">
                  <c:v>1.951381</c:v>
                </c:pt>
                <c:pt idx="44409">
                  <c:v>1.9514180000000001</c:v>
                </c:pt>
                <c:pt idx="44410">
                  <c:v>1.9514549999999999</c:v>
                </c:pt>
                <c:pt idx="44411">
                  <c:v>1.9514910000000001</c:v>
                </c:pt>
                <c:pt idx="44412">
                  <c:v>1.9515279999999999</c:v>
                </c:pt>
                <c:pt idx="44413">
                  <c:v>1.951565</c:v>
                </c:pt>
                <c:pt idx="44414">
                  <c:v>1.9516009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93A4-42F2-B897-76532EC1841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859455"/>
        <c:axId val="15859871"/>
      </c:scatterChart>
      <c:valAx>
        <c:axId val="15859455"/>
        <c:scaling>
          <c:orientation val="minMax"/>
          <c:max val="60"/>
          <c:min val="2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859871"/>
        <c:crosses val="autoZero"/>
        <c:crossBetween val="midCat"/>
      </c:valAx>
      <c:valAx>
        <c:axId val="15859871"/>
        <c:scaling>
          <c:orientation val="minMax"/>
          <c:max val="130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859455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B75CFD3A2AD842A110BB4E851EAD2F" ma:contentTypeVersion="32" ma:contentTypeDescription="Create a new document." ma:contentTypeScope="" ma:versionID="a4e8a5a2b1c7b6f64d7a19826c2b75b6">
  <xsd:schema xmlns:xsd="http://www.w3.org/2001/XMLSchema" xmlns:xs="http://www.w3.org/2001/XMLSchema" xmlns:p="http://schemas.microsoft.com/office/2006/metadata/properties" xmlns:ns2="d6468061-32d6-4755-a8f8-bccca198e847" xmlns:ns3="33c0258f-e262-42da-ac39-2285f212ce97" targetNamespace="http://schemas.microsoft.com/office/2006/metadata/properties" ma:root="true" ma:fieldsID="9c2d1af867aab318e374ecbb883377b7" ns2:_="" ns3:_="">
    <xsd:import namespace="d6468061-32d6-4755-a8f8-bccca198e847"/>
    <xsd:import namespace="33c0258f-e262-42da-ac39-2285f212ce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Code" minOccurs="0"/>
                <xsd:element ref="ns2:project_x0020_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Description" minOccurs="0"/>
                <xsd:element ref="ns2:Link" minOccurs="0"/>
                <xsd:element ref="ns2:Date" minOccurs="0"/>
                <xsd:element ref="ns2:Catalog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468061-32d6-4755-a8f8-bccca198e8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ode" ma:index="17" nillable="true" ma:displayName="Code" ma:format="Dropdown" ma:internalName="Code">
      <xsd:simpleType>
        <xsd:restriction base="dms:Text">
          <xsd:maxLength value="255"/>
        </xsd:restriction>
      </xsd:simpleType>
    </xsd:element>
    <xsd:element name="project_x0020_code" ma:index="18" nillable="true" ma:displayName="project code" ma:list="{50601df5-af21-4075-bdf0-e6730b99c210}" ma:internalName="project_x0020_code" ma:readOnly="false" ma:showField="LinkTitleNoMenu">
      <xsd:simpleType>
        <xsd:restriction base="dms:Lookup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Description" ma:index="22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Link" ma:index="23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Date" ma:index="24" nillable="true" ma:displayName="Publish Date" ma:format="DateOnly" ma:internalName="Date">
      <xsd:simpleType>
        <xsd:restriction base="dms:DateTime"/>
      </xsd:simpleType>
    </xsd:element>
    <xsd:element name="Catalog" ma:index="25" nillable="true" ma:displayName="Catalog" ma:format="Dropdown" ma:internalName="Catalog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RISPR"/>
                    <xsd:enumeration value="Long read seq"/>
                    <xsd:enumeration value="Short read seq"/>
                  </xsd:restriction>
                </xsd:simpleType>
              </xsd:element>
            </xsd:sequence>
          </xsd:extension>
        </xsd:complexContent>
      </xsd:complex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28babe79-dfb6-408c-aa7a-07abcf6abb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3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0258f-e262-42da-ac39-2285f212ce9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8" nillable="true" ma:displayName="Taxonomy Catch All Column" ma:hidden="true" ma:list="{d2d9c329-fefc-418b-aae1-931bd2f4fc73}" ma:internalName="TaxCatchAll" ma:showField="CatchAllData" ma:web="33c0258f-e262-42da-ac39-2285f212ce9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alog xmlns="d6468061-32d6-4755-a8f8-bccca198e847" xsi:nil="true"/>
    <Date xmlns="d6468061-32d6-4755-a8f8-bccca198e847" xsi:nil="true"/>
    <Description xmlns="d6468061-32d6-4755-a8f8-bccca198e847" xsi:nil="true"/>
    <Link xmlns="d6468061-32d6-4755-a8f8-bccca198e847">
      <Url xsi:nil="true"/>
      <Description xsi:nil="true"/>
    </Link>
    <project_x0020_code xmlns="d6468061-32d6-4755-a8f8-bccca198e847" xsi:nil="true"/>
    <TaxCatchAll xmlns="33c0258f-e262-42da-ac39-2285f212ce97" xsi:nil="true"/>
    <lcf76f155ced4ddcb4097134ff3c332f xmlns="d6468061-32d6-4755-a8f8-bccca198e847">
      <Terms xmlns="http://schemas.microsoft.com/office/infopath/2007/PartnerControls"/>
    </lcf76f155ced4ddcb4097134ff3c332f>
    <Code xmlns="d6468061-32d6-4755-a8f8-bccca198e84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5E0385-9C60-4E6C-AC5F-24DA23B4239D}"/>
</file>

<file path=customXml/itemProps2.xml><?xml version="1.0" encoding="utf-8"?>
<ds:datastoreItem xmlns:ds="http://schemas.openxmlformats.org/officeDocument/2006/customXml" ds:itemID="{9B538F51-798E-4E71-9E93-2538DD83B4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FF64D15-F7DC-4491-810E-0981A1D8F7DE}">
  <ds:schemaRefs>
    <ds:schemaRef ds:uri="http://schemas.microsoft.com/office/2006/metadata/properties"/>
    <ds:schemaRef ds:uri="http://schemas.microsoft.com/office/infopath/2007/PartnerControls"/>
    <ds:schemaRef ds:uri="d6468061-32d6-4755-a8f8-bccca198e847"/>
    <ds:schemaRef ds:uri="33c0258f-e262-42da-ac39-2285f212ce97"/>
  </ds:schemaRefs>
</ds:datastoreItem>
</file>

<file path=customXml/itemProps4.xml><?xml version="1.0" encoding="utf-8"?>
<ds:datastoreItem xmlns:ds="http://schemas.openxmlformats.org/officeDocument/2006/customXml" ds:itemID="{5976BBF5-1A3F-4F55-B247-42848FD576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7</Pages>
  <Words>1613</Words>
  <Characters>9822</Characters>
  <Application>Microsoft Office Word</Application>
  <DocSecurity>0</DocSecurity>
  <Lines>288</Lines>
  <Paragraphs>2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 OPERATING PROCEDURE (SOP)</vt:lpstr>
    </vt:vector>
  </TitlesOfParts>
  <Company/>
  <LinksUpToDate>false</LinksUpToDate>
  <CharactersWithSpaces>11235</CharactersWithSpaces>
  <SharedDoc>false</SharedDoc>
  <HLinks>
    <vt:vector size="114" baseType="variant">
      <vt:variant>
        <vt:i4>2293792</vt:i4>
      </vt:variant>
      <vt:variant>
        <vt:i4>108</vt:i4>
      </vt:variant>
      <vt:variant>
        <vt:i4>0</vt:i4>
      </vt:variant>
      <vt:variant>
        <vt:i4>5</vt:i4>
      </vt:variant>
      <vt:variant>
        <vt:lpwstr>http://www.uq.edu.au/ohs/index.html?page=29960</vt:lpwstr>
      </vt:variant>
      <vt:variant>
        <vt:lpwstr/>
      </vt:variant>
      <vt:variant>
        <vt:i4>1441846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03177174</vt:lpwstr>
      </vt:variant>
      <vt:variant>
        <vt:i4>1441846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03177173</vt:lpwstr>
      </vt:variant>
      <vt:variant>
        <vt:i4>1441846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03177172</vt:lpwstr>
      </vt:variant>
      <vt:variant>
        <vt:i4>144184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03177171</vt:lpwstr>
      </vt:variant>
      <vt:variant>
        <vt:i4>144184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03177170</vt:lpwstr>
      </vt:variant>
      <vt:variant>
        <vt:i4>150738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03177169</vt:lpwstr>
      </vt:variant>
      <vt:variant>
        <vt:i4>150738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03177168</vt:lpwstr>
      </vt:variant>
      <vt:variant>
        <vt:i4>150738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03177167</vt:lpwstr>
      </vt:variant>
      <vt:variant>
        <vt:i4>150738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03177166</vt:lpwstr>
      </vt:variant>
      <vt:variant>
        <vt:i4>150738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03177165</vt:lpwstr>
      </vt:variant>
      <vt:variant>
        <vt:i4>150738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03177164</vt:lpwstr>
      </vt:variant>
      <vt:variant>
        <vt:i4>150738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03177163</vt:lpwstr>
      </vt:variant>
      <vt:variant>
        <vt:i4>150738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03177162</vt:lpwstr>
      </vt:variant>
      <vt:variant>
        <vt:i4>150738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03177161</vt:lpwstr>
      </vt:variant>
      <vt:variant>
        <vt:i4>150738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03177160</vt:lpwstr>
      </vt:variant>
      <vt:variant>
        <vt:i4>131077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03177159</vt:lpwstr>
      </vt:variant>
      <vt:variant>
        <vt:i4>1310774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03177158</vt:lpwstr>
      </vt:variant>
      <vt:variant>
        <vt:i4>6619244</vt:i4>
      </vt:variant>
      <vt:variant>
        <vt:i4>0</vt:i4>
      </vt:variant>
      <vt:variant>
        <vt:i4>0</vt:i4>
      </vt:variant>
      <vt:variant>
        <vt:i4>5</vt:i4>
      </vt:variant>
      <vt:variant>
        <vt:lpwstr>http://www.monash.edu.au/researchoffice/animal/approval/app-forms/standard-op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OPERATING PROCEDURE (SOP)</dc:title>
  <dc:creator>Administrator</dc:creator>
  <cp:lastModifiedBy>Stacey Andersen</cp:lastModifiedBy>
  <cp:revision>75</cp:revision>
  <cp:lastPrinted>2011-09-09T00:23:00Z</cp:lastPrinted>
  <dcterms:created xsi:type="dcterms:W3CDTF">2020-12-09T21:18:00Z</dcterms:created>
  <dcterms:modified xsi:type="dcterms:W3CDTF">2024-04-03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2-07-12T01:15:09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789c2f3a-aa82-4895-b8b2-e24e1f8fc7c5</vt:lpwstr>
  </property>
  <property fmtid="{D5CDD505-2E9C-101B-9397-08002B2CF9AE}" pid="8" name="MSIP_Label_0f488380-630a-4f55-a077-a19445e3f360_ContentBits">
    <vt:lpwstr>0</vt:lpwstr>
  </property>
  <property fmtid="{D5CDD505-2E9C-101B-9397-08002B2CF9AE}" pid="9" name="ContentTypeId">
    <vt:lpwstr>0x01010039B75CFD3A2AD842A110BB4E851EAD2F</vt:lpwstr>
  </property>
</Properties>
</file>